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Wusi</w:t>
      </w:r>
      <w:r>
        <w:t xml:space="preserve"> </w:t>
      </w:r>
      <w:r>
        <w:t xml:space="preserve">Fan</w:t>
      </w:r>
    </w:p>
    <w:p>
      <w:pPr>
        <w:pStyle w:val="Date"/>
      </w:pPr>
      <w:r>
        <w:t xml:space="preserve">2/21/2020</w:t>
      </w:r>
    </w:p>
    <w:p>
      <w:pPr>
        <w:pStyle w:val="SourceCode"/>
      </w:pPr>
      <w:r>
        <w:rPr>
          <w:rStyle w:val="CommentTok"/>
        </w:rPr>
        <w:t xml:space="preserve"># 1) set up</w:t>
      </w:r>
      <w:r>
        <w:br w:type="textWrapping"/>
      </w:r>
      <w:r>
        <w:rPr>
          <w:rStyle w:val="CommentTok"/>
        </w:rPr>
        <w:t xml:space="preserve">## set working directory</w:t>
      </w:r>
      <w:r>
        <w:br w:type="textWrapping"/>
      </w:r>
      <w:r>
        <w:br w:type="textWrapping"/>
      </w:r>
      <w:r>
        <w:rPr>
          <w:rStyle w:val="CommentTok"/>
        </w:rPr>
        <w:t xml:space="preserve">## Upload all of the following packages: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RAPO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meSeri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R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Gar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pul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hy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Basic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CommentTok"/>
        </w:rPr>
        <w:t xml:space="preserve"># 2) read data</w:t>
      </w:r>
      <w:r>
        <w:br w:type="textWrapping"/>
      </w:r>
      <w:r>
        <w:br w:type="textWrapping"/>
      </w:r>
      <w:r>
        <w:rPr>
          <w:rStyle w:val="CommentTok"/>
        </w:rPr>
        <w:t xml:space="preserve">## 8 target stocks</w:t>
      </w:r>
      <w:r>
        <w:br w:type="textWrapping"/>
      </w:r>
      <w:r>
        <w:rPr>
          <w:rStyle w:val="NormalTok"/>
        </w:rPr>
        <w:t xml:space="preserve">AdjCl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Clos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Dates = col_date(format = ""),</w:t>
      </w:r>
      <w:r>
        <w:br w:type="textWrapping"/>
      </w:r>
      <w:r>
        <w:rPr>
          <w:rStyle w:val="VerbatimChar"/>
        </w:rPr>
        <w:t xml:space="preserve">##   ACN = col_double(),</w:t>
      </w:r>
      <w:r>
        <w:br w:type="textWrapping"/>
      </w:r>
      <w:r>
        <w:rPr>
          <w:rStyle w:val="VerbatimChar"/>
        </w:rPr>
        <w:t xml:space="preserve">##   GIB = col_double(),</w:t>
      </w:r>
      <w:r>
        <w:br w:type="textWrapping"/>
      </w:r>
      <w:r>
        <w:rPr>
          <w:rStyle w:val="VerbatimChar"/>
        </w:rPr>
        <w:t xml:space="preserve">##   IT = col_double(),</w:t>
      </w:r>
      <w:r>
        <w:br w:type="textWrapping"/>
      </w:r>
      <w:r>
        <w:rPr>
          <w:rStyle w:val="VerbatimChar"/>
        </w:rPr>
        <w:t xml:space="preserve">##   BAH = col_double(),</w:t>
      </w:r>
      <w:r>
        <w:br w:type="textWrapping"/>
      </w:r>
      <w:r>
        <w:rPr>
          <w:rStyle w:val="VerbatimChar"/>
        </w:rPr>
        <w:t xml:space="preserve">##   FCN = col_double(),</w:t>
      </w:r>
      <w:r>
        <w:br w:type="textWrapping"/>
      </w:r>
      <w:r>
        <w:rPr>
          <w:rStyle w:val="VerbatimChar"/>
        </w:rPr>
        <w:t xml:space="preserve">##   EXPO = col_double(),</w:t>
      </w:r>
      <w:r>
        <w:br w:type="textWrapping"/>
      </w:r>
      <w:r>
        <w:rPr>
          <w:rStyle w:val="VerbatimChar"/>
        </w:rPr>
        <w:t xml:space="preserve">##   ICFI = col_double(),</w:t>
      </w:r>
      <w:r>
        <w:br w:type="textWrapping"/>
      </w:r>
      <w:r>
        <w:rPr>
          <w:rStyle w:val="VerbatimChar"/>
        </w:rPr>
        <w:t xml:space="preserve">##   HURN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djClose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 w:type="textWrapping"/>
      </w:r>
      <w:r>
        <w:rPr>
          <w:rStyle w:val="VerbatimChar"/>
        </w:rPr>
        <w:t xml:space="preserve">##   Dates        ACN   GIB    IT   BAH   FCN  EXPO  ICFI  HURN</w:t>
      </w:r>
      <w:r>
        <w:br w:type="textWrapping"/>
      </w:r>
      <w:r>
        <w:rPr>
          <w:rStyle w:val="VerbatimChar"/>
        </w:rPr>
        <w:t xml:space="preserve">##   &lt;date&gt;     &lt;dbl&gt; &lt;dbl&gt; &lt;dbl&gt; &lt;dbl&gt; &lt;dbl&gt; &lt;dbl&gt; &lt;dbl&gt; &lt;dbl&gt;</w:t>
      </w:r>
      <w:r>
        <w:br w:type="textWrapping"/>
      </w:r>
      <w:r>
        <w:rPr>
          <w:rStyle w:val="VerbatimChar"/>
        </w:rPr>
        <w:t xml:space="preserve">## 1 2015-02-23  81.4  44.1  84.0  27.8  37.5  20.5  39.2  74.7</w:t>
      </w:r>
      <w:r>
        <w:br w:type="textWrapping"/>
      </w:r>
      <w:r>
        <w:rPr>
          <w:rStyle w:val="VerbatimChar"/>
        </w:rPr>
        <w:t xml:space="preserve">## 2 2015-02-24  81.7  43.2  84.8  27.6  38.1  20.5  40.2  74.5</w:t>
      </w:r>
      <w:r>
        <w:br w:type="textWrapping"/>
      </w:r>
      <w:r>
        <w:rPr>
          <w:rStyle w:val="VerbatimChar"/>
        </w:rPr>
        <w:t xml:space="preserve">## 3 2015-02-25  81.4  43.1  84.4  27.5  36.9  20.4  40.4  64.9</w:t>
      </w:r>
      <w:r>
        <w:br w:type="textWrapping"/>
      </w:r>
      <w:r>
        <w:rPr>
          <w:rStyle w:val="VerbatimChar"/>
        </w:rPr>
        <w:t xml:space="preserve">## 4 2015-02-26  81.2  43.3  83.6  27.6  37.1  20.5  40.9  66.0</w:t>
      </w:r>
      <w:r>
        <w:br w:type="textWrapping"/>
      </w:r>
      <w:r>
        <w:rPr>
          <w:rStyle w:val="VerbatimChar"/>
        </w:rPr>
        <w:t xml:space="preserve">## 5 2015-02-27  80.9  41.8  83.1  27.2  36.9  20.3  41.3  66.7</w:t>
      </w:r>
      <w:r>
        <w:br w:type="textWrapping"/>
      </w:r>
      <w:r>
        <w:rPr>
          <w:rStyle w:val="VerbatimChar"/>
        </w:rPr>
        <w:t xml:space="preserve">## 6 2015-03-02  82.0  42.9  82.6  27.7  37.7  20.6  41.3  66.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djClose) </w:t>
      </w:r>
      <w:r>
        <w:rPr>
          <w:rStyle w:val="CommentTok"/>
        </w:rPr>
        <w:t xml:space="preserve">### confirmed there is no NA values in the data</w:t>
      </w:r>
    </w:p>
    <w:p>
      <w:pPr>
        <w:pStyle w:val="SourceCode"/>
      </w:pPr>
      <w:r>
        <w:rPr>
          <w:rStyle w:val="VerbatimChar"/>
        </w:rPr>
        <w:t xml:space="preserve">##      Dates                 ACN              GIB              IT        </w:t>
      </w:r>
      <w:r>
        <w:br w:type="textWrapping"/>
      </w:r>
      <w:r>
        <w:rPr>
          <w:rStyle w:val="VerbatimChar"/>
        </w:rPr>
        <w:t xml:space="preserve">##  Min.   :2015-02-23   Min.   : 78.08   Min.   :34.53   Min.   : 79.86  </w:t>
      </w:r>
      <w:r>
        <w:br w:type="textWrapping"/>
      </w:r>
      <w:r>
        <w:rPr>
          <w:rStyle w:val="VerbatimChar"/>
        </w:rPr>
        <w:t xml:space="preserve">##  1st Qu.:2016-05-20   1st Qu.:106.23   1st Qu.:45.78   1st Qu.: 90.46  </w:t>
      </w:r>
      <w:r>
        <w:br w:type="textWrapping"/>
      </w:r>
      <w:r>
        <w:rPr>
          <w:rStyle w:val="VerbatimChar"/>
        </w:rPr>
        <w:t xml:space="preserve">##  Median :2017-08-19   Median :124.07   Median :51.46   Median :118.75  </w:t>
      </w:r>
      <w:r>
        <w:br w:type="textWrapping"/>
      </w:r>
      <w:r>
        <w:rPr>
          <w:rStyle w:val="VerbatimChar"/>
        </w:rPr>
        <w:t xml:space="preserve">##  Mean   :2017-08-20   Mean   :134.35   Mean   :55.49   Mean   :117.74  </w:t>
      </w:r>
      <w:r>
        <w:br w:type="textWrapping"/>
      </w:r>
      <w:r>
        <w:rPr>
          <w:rStyle w:val="VerbatimChar"/>
        </w:rPr>
        <w:t xml:space="preserve">##  3rd Qu.:2018-11-15   3rd Qu.:159.17   3rd Qu.:64.77   3rd Qu.:140.10  </w:t>
      </w:r>
      <w:r>
        <w:br w:type="textWrapping"/>
      </w:r>
      <w:r>
        <w:rPr>
          <w:rStyle w:val="VerbatimChar"/>
        </w:rPr>
        <w:t xml:space="preserve">##  Max.   :2020-02-20   Max.   :215.92   Max.   :86.72   Max.   :171.04  </w:t>
      </w:r>
      <w:r>
        <w:br w:type="textWrapping"/>
      </w:r>
      <w:r>
        <w:rPr>
          <w:rStyle w:val="VerbatimChar"/>
        </w:rPr>
        <w:t xml:space="preserve">##       BAH             FCN              EXPO            ICFI      </w:t>
      </w:r>
      <w:r>
        <w:br w:type="textWrapping"/>
      </w:r>
      <w:r>
        <w:rPr>
          <w:rStyle w:val="VerbatimChar"/>
        </w:rPr>
        <w:t xml:space="preserve">##  Min.   :22.35   Min.   : 30.41   Min.   :19.45   Min.   :29.70  </w:t>
      </w:r>
      <w:r>
        <w:br w:type="textWrapping"/>
      </w:r>
      <w:r>
        <w:rPr>
          <w:rStyle w:val="VerbatimChar"/>
        </w:rPr>
        <w:t xml:space="preserve">##  1st Qu.:27.84   1st Qu.: 39.63   1st Qu.:24.30   1st Qu.:40.22  </w:t>
      </w:r>
      <w:r>
        <w:br w:type="textWrapping"/>
      </w:r>
      <w:r>
        <w:rPr>
          <w:rStyle w:val="VerbatimChar"/>
        </w:rPr>
        <w:t xml:space="preserve">##  Median :35.33   Median : 43.21   Median :32.11   Median :52.20  </w:t>
      </w:r>
      <w:r>
        <w:br w:type="textWrapping"/>
      </w:r>
      <w:r>
        <w:rPr>
          <w:rStyle w:val="VerbatimChar"/>
        </w:rPr>
        <w:t xml:space="preserve">##  Mean   :40.45   Mean   : 56.18   Mean   :38.38   Mean   :55.31  </w:t>
      </w:r>
      <w:r>
        <w:br w:type="textWrapping"/>
      </w:r>
      <w:r>
        <w:rPr>
          <w:rStyle w:val="VerbatimChar"/>
        </w:rPr>
        <w:t xml:space="preserve">##  3rd Qu.:48.51   3rd Qu.: 69.17   3rd Qu.:50.79   3rd Qu.:72.49  </w:t>
      </w:r>
      <w:r>
        <w:br w:type="textWrapping"/>
      </w:r>
      <w:r>
        <w:rPr>
          <w:rStyle w:val="VerbatimChar"/>
        </w:rPr>
        <w:t xml:space="preserve">##  Max.   :79.08   Max.   :129.19   Max.   :82.34   Max.   :94.30  </w:t>
      </w:r>
      <w:r>
        <w:br w:type="textWrapping"/>
      </w:r>
      <w:r>
        <w:rPr>
          <w:rStyle w:val="VerbatimChar"/>
        </w:rPr>
        <w:t xml:space="preserve">##       HURN      </w:t>
      </w:r>
      <w:r>
        <w:br w:type="textWrapping"/>
      </w:r>
      <w:r>
        <w:rPr>
          <w:rStyle w:val="VerbatimChar"/>
        </w:rPr>
        <w:t xml:space="preserve">##  Min.   :29.90  </w:t>
      </w:r>
      <w:r>
        <w:br w:type="textWrapping"/>
      </w:r>
      <w:r>
        <w:rPr>
          <w:rStyle w:val="VerbatimChar"/>
        </w:rPr>
        <w:t xml:space="preserve">##  1st Qu.:43.06  </w:t>
      </w:r>
      <w:r>
        <w:br w:type="textWrapping"/>
      </w:r>
      <w:r>
        <w:rPr>
          <w:rStyle w:val="VerbatimChar"/>
        </w:rPr>
        <w:t xml:space="preserve">##  Median :51.73  </w:t>
      </w:r>
      <w:r>
        <w:br w:type="textWrapping"/>
      </w:r>
      <w:r>
        <w:rPr>
          <w:rStyle w:val="VerbatimChar"/>
        </w:rPr>
        <w:t xml:space="preserve">##  Mean   :52.39  </w:t>
      </w:r>
      <w:r>
        <w:br w:type="textWrapping"/>
      </w:r>
      <w:r>
        <w:rPr>
          <w:rStyle w:val="VerbatimChar"/>
        </w:rPr>
        <w:t xml:space="preserve">##  3rd Qu.:60.84  </w:t>
      </w:r>
      <w:r>
        <w:br w:type="textWrapping"/>
      </w:r>
      <w:r>
        <w:rPr>
          <w:rStyle w:val="VerbatimChar"/>
        </w:rPr>
        <w:t xml:space="preserve">##  Max.   :76.47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AdjClose) </w:t>
      </w:r>
      <w:r>
        <w:rPr>
          <w:rStyle w:val="CommentTok"/>
        </w:rPr>
        <w:t xml:space="preserve"># 1258*9</w:t>
      </w:r>
    </w:p>
    <w:p>
      <w:pPr>
        <w:pStyle w:val="SourceCode"/>
      </w:pPr>
      <w:r>
        <w:rPr>
          <w:rStyle w:val="VerbatimChar"/>
        </w:rPr>
        <w:t xml:space="preserve">## [1] 1258    9</w:t>
      </w:r>
    </w:p>
    <w:p>
      <w:pPr>
        <w:pStyle w:val="SourceCode"/>
      </w:pPr>
      <w:r>
        <w:rPr>
          <w:rStyle w:val="CommentTok"/>
        </w:rPr>
        <w:t xml:space="preserve">## SP500 for benchmarking</w:t>
      </w:r>
      <w:r>
        <w:br w:type="textWrapping"/>
      </w:r>
      <w:r>
        <w:rPr>
          <w:rStyle w:val="NormalTok"/>
        </w:rPr>
        <w:t xml:space="preserve">SP5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500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Date = col_date(format = ""),</w:t>
      </w:r>
      <w:r>
        <w:br w:type="textWrapping"/>
      </w:r>
      <w:r>
        <w:rPr>
          <w:rStyle w:val="VerbatimChar"/>
        </w:rPr>
        <w:t xml:space="preserve">##   Open = col_double(),</w:t>
      </w:r>
      <w:r>
        <w:br w:type="textWrapping"/>
      </w:r>
      <w:r>
        <w:rPr>
          <w:rStyle w:val="VerbatimChar"/>
        </w:rPr>
        <w:t xml:space="preserve">##   High = col_double(),</w:t>
      </w:r>
      <w:r>
        <w:br w:type="textWrapping"/>
      </w:r>
      <w:r>
        <w:rPr>
          <w:rStyle w:val="VerbatimChar"/>
        </w:rPr>
        <w:t xml:space="preserve">##   Low = col_double(),</w:t>
      </w:r>
      <w:r>
        <w:br w:type="textWrapping"/>
      </w:r>
      <w:r>
        <w:rPr>
          <w:rStyle w:val="VerbatimChar"/>
        </w:rPr>
        <w:t xml:space="preserve">##   Close = col_double(),</w:t>
      </w:r>
      <w:r>
        <w:br w:type="textWrapping"/>
      </w:r>
      <w:r>
        <w:rPr>
          <w:rStyle w:val="VerbatimChar"/>
        </w:rPr>
        <w:t xml:space="preserve">##   `Adj Close` = col_double(),</w:t>
      </w:r>
      <w:r>
        <w:br w:type="textWrapping"/>
      </w:r>
      <w:r>
        <w:rPr>
          <w:rStyle w:val="VerbatimChar"/>
        </w:rPr>
        <w:t xml:space="preserve">##   Volume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SP50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500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# only keep adjusted close price and dat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500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Date       `Adj Close`</w:t>
      </w:r>
      <w:r>
        <w:br w:type="textWrapping"/>
      </w:r>
      <w:r>
        <w:rPr>
          <w:rStyle w:val="VerbatimChar"/>
        </w:rPr>
        <w:t xml:space="preserve">##   &lt;date&gt;           &lt;dbl&gt;</w:t>
      </w:r>
      <w:r>
        <w:br w:type="textWrapping"/>
      </w:r>
      <w:r>
        <w:rPr>
          <w:rStyle w:val="VerbatimChar"/>
        </w:rPr>
        <w:t xml:space="preserve">## 1 2015-02-23       2110.</w:t>
      </w:r>
      <w:r>
        <w:br w:type="textWrapping"/>
      </w:r>
      <w:r>
        <w:rPr>
          <w:rStyle w:val="VerbatimChar"/>
        </w:rPr>
        <w:t xml:space="preserve">## 2 2015-02-24       2115.</w:t>
      </w:r>
      <w:r>
        <w:br w:type="textWrapping"/>
      </w:r>
      <w:r>
        <w:rPr>
          <w:rStyle w:val="VerbatimChar"/>
        </w:rPr>
        <w:t xml:space="preserve">## 3 2015-02-25       2114.</w:t>
      </w:r>
      <w:r>
        <w:br w:type="textWrapping"/>
      </w:r>
      <w:r>
        <w:rPr>
          <w:rStyle w:val="VerbatimChar"/>
        </w:rPr>
        <w:t xml:space="preserve">## 4 2015-02-26       2111.</w:t>
      </w:r>
      <w:r>
        <w:br w:type="textWrapping"/>
      </w:r>
      <w:r>
        <w:rPr>
          <w:rStyle w:val="VerbatimChar"/>
        </w:rPr>
        <w:t xml:space="preserve">## 5 2015-02-27       2104.</w:t>
      </w:r>
      <w:r>
        <w:br w:type="textWrapping"/>
      </w:r>
      <w:r>
        <w:rPr>
          <w:rStyle w:val="VerbatimChar"/>
        </w:rPr>
        <w:t xml:space="preserve">## 6 2015-03-02       2117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P500) </w:t>
      </w:r>
      <w:r>
        <w:rPr>
          <w:rStyle w:val="CommentTok"/>
        </w:rPr>
        <w:t xml:space="preserve">### confirmed there is no NA values in the data</w:t>
      </w:r>
    </w:p>
    <w:p>
      <w:pPr>
        <w:pStyle w:val="SourceCode"/>
      </w:pPr>
      <w:r>
        <w:rPr>
          <w:rStyle w:val="VerbatimChar"/>
        </w:rPr>
        <w:t xml:space="preserve">##       Date              Adj Close   </w:t>
      </w:r>
      <w:r>
        <w:br w:type="textWrapping"/>
      </w:r>
      <w:r>
        <w:rPr>
          <w:rStyle w:val="VerbatimChar"/>
        </w:rPr>
        <w:t xml:space="preserve">##  Min.   :2015-02-23   Min.   :1829  </w:t>
      </w:r>
      <w:r>
        <w:br w:type="textWrapping"/>
      </w:r>
      <w:r>
        <w:rPr>
          <w:rStyle w:val="VerbatimChar"/>
        </w:rPr>
        <w:t xml:space="preserve">##  1st Qu.:2016-05-20   1st Qu.:2110  </w:t>
      </w:r>
      <w:r>
        <w:br w:type="textWrapping"/>
      </w:r>
      <w:r>
        <w:rPr>
          <w:rStyle w:val="VerbatimChar"/>
        </w:rPr>
        <w:t xml:space="preserve">##  Median :2017-08-19   Median :2468  </w:t>
      </w:r>
      <w:r>
        <w:br w:type="textWrapping"/>
      </w:r>
      <w:r>
        <w:rPr>
          <w:rStyle w:val="VerbatimChar"/>
        </w:rPr>
        <w:t xml:space="preserve">##  Mean   :2017-08-20   Mean   :2487  </w:t>
      </w:r>
      <w:r>
        <w:br w:type="textWrapping"/>
      </w:r>
      <w:r>
        <w:rPr>
          <w:rStyle w:val="VerbatimChar"/>
        </w:rPr>
        <w:t xml:space="preserve">##  3rd Qu.:2018-11-15   3rd Qu.:2796  </w:t>
      </w:r>
      <w:r>
        <w:br w:type="textWrapping"/>
      </w:r>
      <w:r>
        <w:rPr>
          <w:rStyle w:val="VerbatimChar"/>
        </w:rPr>
        <w:t xml:space="preserve">##  Max.   :2020-02-20   Max.   :3386</w:t>
      </w:r>
    </w:p>
    <w:p>
      <w:pPr>
        <w:pStyle w:val="SourceCode"/>
      </w:pPr>
      <w:r>
        <w:rPr>
          <w:rStyle w:val="CommentTok"/>
        </w:rPr>
        <w:t xml:space="preserve">## for creating portfolio: split the data, use the first 1000 rows to create portfolio, and use the last 258 rows to test the performance of the portfolois</w:t>
      </w:r>
      <w:r>
        <w:br w:type="textWrapping"/>
      </w:r>
      <w:r>
        <w:rPr>
          <w:rStyle w:val="NormalTok"/>
        </w:rPr>
        <w:t xml:space="preserve">AdjClose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 </w:t>
      </w:r>
      <w:r>
        <w:br w:type="textWrapping"/>
      </w:r>
      <w:r>
        <w:rPr>
          <w:rStyle w:val="NormalTok"/>
        </w:rPr>
        <w:t xml:space="preserve">SP500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5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] </w:t>
      </w:r>
      <w:r>
        <w:br w:type="textWrapping"/>
      </w:r>
      <w:r>
        <w:br w:type="textWrapping"/>
      </w:r>
      <w:r>
        <w:rPr>
          <w:rStyle w:val="NormalTok"/>
        </w:rPr>
        <w:t xml:space="preserve">AdjClose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Close[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58</w:t>
      </w:r>
      <w:r>
        <w:rPr>
          <w:rStyle w:val="NormalTok"/>
        </w:rPr>
        <w:t xml:space="preserve">,] </w:t>
      </w:r>
      <w:r>
        <w:br w:type="textWrapping"/>
      </w:r>
      <w:r>
        <w:rPr>
          <w:rStyle w:val="NormalTok"/>
        </w:rPr>
        <w:t xml:space="preserve">SP500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500[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58</w:t>
      </w:r>
      <w:r>
        <w:rPr>
          <w:rStyle w:val="NormalTok"/>
        </w:rPr>
        <w:t xml:space="preserve">,]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3) create daily return series (using all data here)</w:t>
      </w:r>
      <w:r>
        <w:br w:type="textWrapping"/>
      </w:r>
      <w:r>
        <w:rPr>
          <w:rStyle w:val="CommentTok"/>
        </w:rPr>
        <w:t xml:space="preserve">## create time series object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Cl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s</w:t>
      </w:r>
      <w:r>
        <w:br w:type="textWrapping"/>
      </w:r>
      <w:r>
        <w:rPr>
          <w:rStyle w:val="NormalTok"/>
        </w:rPr>
        <w:t xml:space="preserve">AdjClos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Series</w:t>
      </w:r>
      <w:r>
        <w:rPr>
          <w:rStyle w:val="NormalTok"/>
        </w:rPr>
        <w:t xml:space="preserve">(AdjClos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harvec =</w:t>
      </w:r>
      <w:r>
        <w:rPr>
          <w:rStyle w:val="NormalTok"/>
        </w:rPr>
        <w:t xml:space="preserve"> dat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djClosets)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ACN   GIB    IT      BAH   FCN     EXPO     ICFI  HURN</w:t>
      </w:r>
      <w:r>
        <w:br w:type="textWrapping"/>
      </w:r>
      <w:r>
        <w:rPr>
          <w:rStyle w:val="VerbatimChar"/>
        </w:rPr>
        <w:t xml:space="preserve">## 2015-02-23 81.41714 44.09 83.99 27.84467 37.49 20.54673 39.19037 74.68</w:t>
      </w:r>
      <w:r>
        <w:br w:type="textWrapping"/>
      </w:r>
      <w:r>
        <w:rPr>
          <w:rStyle w:val="VerbatimChar"/>
        </w:rPr>
        <w:t xml:space="preserve">## 2015-02-24 81.66885 43.22 84.77 27.64355 38.09 20.50676 40.16545 74.47</w:t>
      </w:r>
      <w:r>
        <w:br w:type="textWrapping"/>
      </w:r>
      <w:r>
        <w:rPr>
          <w:rStyle w:val="VerbatimChar"/>
        </w:rPr>
        <w:t xml:space="preserve">## 2015-02-25 81.44413 43.10 84.36 27.51558 36.94 20.44327 40.43138 64.86</w:t>
      </w:r>
      <w:r>
        <w:br w:type="textWrapping"/>
      </w:r>
      <w:r>
        <w:rPr>
          <w:rStyle w:val="VerbatimChar"/>
        </w:rPr>
        <w:t xml:space="preserve">## 2015-02-26 81.17444 43.27 83.60 27.56129 37.13 20.45033 40.90414 66.01</w:t>
      </w:r>
      <w:r>
        <w:br w:type="textWrapping"/>
      </w:r>
      <w:r>
        <w:rPr>
          <w:rStyle w:val="VerbatimChar"/>
        </w:rPr>
        <w:t xml:space="preserve">## 2015-02-27 80.93173 41.81 83.11 27.20477 36.87 20.34453 41.26857 66.65</w:t>
      </w:r>
      <w:r>
        <w:br w:type="textWrapping"/>
      </w:r>
      <w:r>
        <w:rPr>
          <w:rStyle w:val="VerbatimChar"/>
        </w:rPr>
        <w:t xml:space="preserve">## 2015-03-02 81.96551 42.87 82.57 27.72583 37.70 20.63842 41.31782 66.90</w:t>
      </w:r>
    </w:p>
    <w:p>
      <w:pPr>
        <w:pStyle w:val="SourceCode"/>
      </w:pPr>
      <w:r>
        <w:rPr>
          <w:rStyle w:val="NormalTok"/>
        </w:rPr>
        <w:t xml:space="preserve">SP500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Series</w:t>
      </w:r>
      <w:r>
        <w:rPr>
          <w:rStyle w:val="NormalTok"/>
        </w:rPr>
        <w:t xml:space="preserve">(SP500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harvec =</w:t>
      </w:r>
      <w:r>
        <w:rPr>
          <w:rStyle w:val="NormalTok"/>
        </w:rPr>
        <w:t xml:space="preserve"> dat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500ts)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Adj Close</w:t>
      </w:r>
      <w:r>
        <w:br w:type="textWrapping"/>
      </w:r>
      <w:r>
        <w:rPr>
          <w:rStyle w:val="VerbatimChar"/>
        </w:rPr>
        <w:t xml:space="preserve">## 2015-02-23   2109.66</w:t>
      </w:r>
      <w:r>
        <w:br w:type="textWrapping"/>
      </w:r>
      <w:r>
        <w:rPr>
          <w:rStyle w:val="VerbatimChar"/>
        </w:rPr>
        <w:t xml:space="preserve">## 2015-02-24   2115.48</w:t>
      </w:r>
      <w:r>
        <w:br w:type="textWrapping"/>
      </w:r>
      <w:r>
        <w:rPr>
          <w:rStyle w:val="VerbatimChar"/>
        </w:rPr>
        <w:t xml:space="preserve">## 2015-02-25   2113.86</w:t>
      </w:r>
      <w:r>
        <w:br w:type="textWrapping"/>
      </w:r>
      <w:r>
        <w:rPr>
          <w:rStyle w:val="VerbatimChar"/>
        </w:rPr>
        <w:t xml:space="preserve">## 2015-02-26   2110.74</w:t>
      </w:r>
      <w:r>
        <w:br w:type="textWrapping"/>
      </w:r>
      <w:r>
        <w:rPr>
          <w:rStyle w:val="VerbatimChar"/>
        </w:rPr>
        <w:t xml:space="preserve">## 2015-02-27   2104.50</w:t>
      </w:r>
      <w:r>
        <w:br w:type="textWrapping"/>
      </w:r>
      <w:r>
        <w:rPr>
          <w:rStyle w:val="VerbatimChar"/>
        </w:rPr>
        <w:t xml:space="preserve">## 2015-03-02   2117.39</w:t>
      </w:r>
    </w:p>
    <w:p>
      <w:pPr>
        <w:pStyle w:val="SourceCode"/>
      </w:pPr>
      <w:r>
        <w:rPr>
          <w:rStyle w:val="CommentTok"/>
        </w:rPr>
        <w:t xml:space="preserve">## create Daily Return series</w:t>
      </w:r>
      <w:r>
        <w:br w:type="textWrapping"/>
      </w:r>
      <w:r>
        <w:rPr>
          <w:rStyle w:val="NormalTok"/>
        </w:rPr>
        <w:t xml:space="preserve">R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series</w:t>
      </w:r>
      <w:r>
        <w:rPr>
          <w:rStyle w:val="NormalTok"/>
        </w:rPr>
        <w:t xml:space="preserve">(AdjClosets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# return as percentag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ts)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 ACN        GIB         IT        BAH        FCN</w:t>
      </w:r>
      <w:r>
        <w:br w:type="textWrapping"/>
      </w:r>
      <w:r>
        <w:rPr>
          <w:rStyle w:val="VerbatimChar"/>
        </w:rPr>
        <w:t xml:space="preserve">## 2015-02-24  0.3091597 -1.9732343  0.9286808 -0.7222783  1.6004214</w:t>
      </w:r>
      <w:r>
        <w:br w:type="textWrapping"/>
      </w:r>
      <w:r>
        <w:rPr>
          <w:rStyle w:val="VerbatimChar"/>
        </w:rPr>
        <w:t xml:space="preserve">## 2015-02-25 -0.2751551 -0.2776562 -0.4836570 -0.4629506 -3.0191678</w:t>
      </w:r>
      <w:r>
        <w:br w:type="textWrapping"/>
      </w:r>
      <w:r>
        <w:rPr>
          <w:rStyle w:val="VerbatimChar"/>
        </w:rPr>
        <w:t xml:space="preserve">## 2015-02-26 -0.3311374  0.3944362 -0.9009044  0.1661168  0.5143530</w:t>
      </w:r>
      <w:r>
        <w:br w:type="textWrapping"/>
      </w:r>
      <w:r>
        <w:rPr>
          <w:rStyle w:val="VerbatimChar"/>
        </w:rPr>
        <w:t xml:space="preserve">## 2015-02-27 -0.2990018 -3.3741599 -0.5861208 -1.2935391 -0.7002478</w:t>
      </w:r>
      <w:r>
        <w:br w:type="textWrapping"/>
      </w:r>
      <w:r>
        <w:rPr>
          <w:rStyle w:val="VerbatimChar"/>
        </w:rPr>
        <w:t xml:space="preserve">## 2015-03-02  1.2773520  2.5352738 -0.6497425  1.9153149  2.2511582</w:t>
      </w:r>
      <w:r>
        <w:br w:type="textWrapping"/>
      </w:r>
      <w:r>
        <w:rPr>
          <w:rStyle w:val="VerbatimChar"/>
        </w:rPr>
        <w:t xml:space="preserve">## 2015-03-03 -0.3728995 -1.6095148 -0.4723265 -0.2307812 -0.1856764</w:t>
      </w:r>
      <w:r>
        <w:br w:type="textWrapping"/>
      </w:r>
      <w:r>
        <w:rPr>
          <w:rStyle w:val="VerbatimChar"/>
        </w:rPr>
        <w:t xml:space="preserve">##                   EXPO       ICFI        HURN</w:t>
      </w:r>
      <w:r>
        <w:br w:type="textWrapping"/>
      </w:r>
      <w:r>
        <w:rPr>
          <w:rStyle w:val="VerbatimChar"/>
        </w:rPr>
        <w:t xml:space="preserve">## 2015-02-24 -0.19453219  2.4880654  -0.2811984</w:t>
      </w:r>
      <w:r>
        <w:br w:type="textWrapping"/>
      </w:r>
      <w:r>
        <w:rPr>
          <w:rStyle w:val="VerbatimChar"/>
        </w:rPr>
        <w:t xml:space="preserve">## 2015-02-25 -0.30958575  0.6620864 -12.9045251</w:t>
      </w:r>
      <w:r>
        <w:br w:type="textWrapping"/>
      </w:r>
      <w:r>
        <w:rPr>
          <w:rStyle w:val="VerbatimChar"/>
        </w:rPr>
        <w:t xml:space="preserve">## 2015-02-26  0.03451991  1.1692972   1.7730512</w:t>
      </w:r>
      <w:r>
        <w:br w:type="textWrapping"/>
      </w:r>
      <w:r>
        <w:rPr>
          <w:rStyle w:val="VerbatimChar"/>
        </w:rPr>
        <w:t xml:space="preserve">## 2015-02-27 -0.51735598  0.8909268   0.9695500</w:t>
      </w:r>
      <w:r>
        <w:br w:type="textWrapping"/>
      </w:r>
      <w:r>
        <w:rPr>
          <w:rStyle w:val="VerbatimChar"/>
        </w:rPr>
        <w:t xml:space="preserve">## 2015-03-02  1.44456534  0.1193451   0.3750938</w:t>
      </w:r>
      <w:r>
        <w:br w:type="textWrapping"/>
      </w:r>
      <w:r>
        <w:rPr>
          <w:rStyle w:val="VerbatimChar"/>
        </w:rPr>
        <w:t xml:space="preserve">## 2015-03-03 -0.62654512 -0.1192028   0.2541076</w:t>
      </w:r>
    </w:p>
    <w:p>
      <w:pPr>
        <w:pStyle w:val="SourceCode"/>
      </w:pPr>
      <w:r>
        <w:rPr>
          <w:rStyle w:val="NormalTok"/>
        </w:rPr>
        <w:t xml:space="preserve">SP500R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series</w:t>
      </w:r>
      <w:r>
        <w:rPr>
          <w:rStyle w:val="NormalTok"/>
        </w:rPr>
        <w:t xml:space="preserve">(SP500ts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# return as percentag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500Rets)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 TS.1</w:t>
      </w:r>
      <w:r>
        <w:br w:type="textWrapping"/>
      </w:r>
      <w:r>
        <w:rPr>
          <w:rStyle w:val="VerbatimChar"/>
        </w:rPr>
        <w:t xml:space="preserve">## 2015-02-24  0.27587707</w:t>
      </w:r>
      <w:r>
        <w:br w:type="textWrapping"/>
      </w:r>
      <w:r>
        <w:rPr>
          <w:rStyle w:val="VerbatimChar"/>
        </w:rPr>
        <w:t xml:space="preserve">## 2015-02-25 -0.07657236</w:t>
      </w:r>
      <w:r>
        <w:br w:type="textWrapping"/>
      </w:r>
      <w:r>
        <w:rPr>
          <w:rStyle w:val="VerbatimChar"/>
        </w:rPr>
        <w:t xml:space="preserve">## 2015-02-26 -0.14760281</w:t>
      </w:r>
      <w:r>
        <w:br w:type="textWrapping"/>
      </w:r>
      <w:r>
        <w:rPr>
          <w:rStyle w:val="VerbatimChar"/>
        </w:rPr>
        <w:t xml:space="preserve">## 2015-02-27 -0.29563044</w:t>
      </w:r>
      <w:r>
        <w:br w:type="textWrapping"/>
      </w:r>
      <w:r>
        <w:rPr>
          <w:rStyle w:val="VerbatimChar"/>
        </w:rPr>
        <w:t xml:space="preserve">## 2015-03-02  0.61249195</w:t>
      </w:r>
      <w:r>
        <w:br w:type="textWrapping"/>
      </w:r>
      <w:r>
        <w:rPr>
          <w:rStyle w:val="VerbatimChar"/>
        </w:rPr>
        <w:t xml:space="preserve">## 2015-03-03 -0.45385425</w:t>
      </w:r>
    </w:p>
    <w:p>
      <w:pPr>
        <w:pStyle w:val="SourceCode"/>
      </w:pPr>
      <w:r>
        <w:rPr>
          <w:rStyle w:val="CommentTok"/>
        </w:rPr>
        <w:t xml:space="preserve">## daily return time series plot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riesPlot</w:t>
      </w:r>
      <w:r>
        <w:rPr>
          <w:rStyle w:val="NormalTok"/>
        </w:rPr>
        <w:t xml:space="preserve">(Re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comparing daily return distribution box plot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et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ts)</w:t>
      </w:r>
    </w:p>
    <w:p>
      <w:pPr>
        <w:pStyle w:val="SourceCode"/>
      </w:pPr>
      <w:r>
        <w:rPr>
          <w:rStyle w:val="VerbatimChar"/>
        </w:rPr>
        <w:t xml:space="preserve">##       ACN                GIB                 IT           </w:t>
      </w:r>
      <w:r>
        <w:br w:type="textWrapping"/>
      </w:r>
      <w:r>
        <w:rPr>
          <w:rStyle w:val="VerbatimChar"/>
        </w:rPr>
        <w:t xml:space="preserve">##  Min.   :-7.28261   Min.   :-8.20035   Min.   :-19.01833  </w:t>
      </w:r>
      <w:r>
        <w:br w:type="textWrapping"/>
      </w:r>
      <w:r>
        <w:rPr>
          <w:rStyle w:val="VerbatimChar"/>
        </w:rPr>
        <w:t xml:space="preserve">##  1st Qu.:-0.47925   1st Qu.:-0.60276   1st Qu.: -0.58612  </w:t>
      </w:r>
      <w:r>
        <w:br w:type="textWrapping"/>
      </w:r>
      <w:r>
        <w:rPr>
          <w:rStyle w:val="VerbatimChar"/>
        </w:rPr>
        <w:t xml:space="preserve">##  Median : 0.13737   Median : 0.08598   Median :  0.11056  </w:t>
      </w:r>
      <w:r>
        <w:br w:type="textWrapping"/>
      </w:r>
      <w:r>
        <w:rPr>
          <w:rStyle w:val="VerbatimChar"/>
        </w:rPr>
        <w:t xml:space="preserve">##  Mean   : 0.08421   Mean   : 0.05050   Mean   :  0.05891  </w:t>
      </w:r>
      <w:r>
        <w:br w:type="textWrapping"/>
      </w:r>
      <w:r>
        <w:rPr>
          <w:rStyle w:val="VerbatimChar"/>
        </w:rPr>
        <w:t xml:space="preserve">##  3rd Qu.: 0.72787   3rd Qu.: 0.69953   3rd Qu.:  0.80995  </w:t>
      </w:r>
      <w:r>
        <w:br w:type="textWrapping"/>
      </w:r>
      <w:r>
        <w:rPr>
          <w:rStyle w:val="VerbatimChar"/>
        </w:rPr>
        <w:t xml:space="preserve">##  Max.   : 6.75662   Max.   : 7.14766   Max.   :  9.08248  </w:t>
      </w:r>
      <w:r>
        <w:br w:type="textWrapping"/>
      </w:r>
      <w:r>
        <w:rPr>
          <w:rStyle w:val="VerbatimChar"/>
        </w:rPr>
        <w:t xml:space="preserve">##       BAH                 FCN                 EXPO         </w:t>
      </w:r>
      <w:r>
        <w:br w:type="textWrapping"/>
      </w:r>
      <w:r>
        <w:rPr>
          <w:rStyle w:val="VerbatimChar"/>
        </w:rPr>
        <w:t xml:space="preserve">##  Min.   :-18.89145   Min.   :-22.98406   Min.   :-11.1473  </w:t>
      </w:r>
      <w:r>
        <w:br w:type="textWrapping"/>
      </w:r>
      <w:r>
        <w:rPr>
          <w:rStyle w:val="VerbatimChar"/>
        </w:rPr>
        <w:t xml:space="preserve">##  1st Qu.: -0.59880   1st Qu.: -0.71958   1st Qu.: -0.6901  </w:t>
      </w:r>
      <w:r>
        <w:br w:type="textWrapping"/>
      </w:r>
      <w:r>
        <w:rPr>
          <w:rStyle w:val="VerbatimChar"/>
        </w:rPr>
        <w:t xml:space="preserve">##  Median :  0.11604   Median :  0.09554   Median :  0.0865  </w:t>
      </w:r>
      <w:r>
        <w:br w:type="textWrapping"/>
      </w:r>
      <w:r>
        <w:rPr>
          <w:rStyle w:val="VerbatimChar"/>
        </w:rPr>
        <w:t xml:space="preserve">##  Mean   :  0.08985   Mean   :  0.11451   Mean   :  0.1199  </w:t>
      </w:r>
      <w:r>
        <w:br w:type="textWrapping"/>
      </w:r>
      <w:r>
        <w:rPr>
          <w:rStyle w:val="VerbatimChar"/>
        </w:rPr>
        <w:t xml:space="preserve">##  3rd Qu.:  0.87557   3rd Qu.:  0.89352   3rd Qu.:  0.8527  </w:t>
      </w:r>
      <w:r>
        <w:br w:type="textWrapping"/>
      </w:r>
      <w:r>
        <w:rPr>
          <w:rStyle w:val="VerbatimChar"/>
        </w:rPr>
        <w:t xml:space="preserve">##  Max.   :  9.62374   Max.   : 15.35797   Max.   : 13.1915  </w:t>
      </w:r>
      <w:r>
        <w:br w:type="textWrapping"/>
      </w:r>
      <w:r>
        <w:rPr>
          <w:rStyle w:val="VerbatimChar"/>
        </w:rPr>
        <w:t xml:space="preserve">##       ICFI                HURN          </w:t>
      </w:r>
      <w:r>
        <w:br w:type="textWrapping"/>
      </w:r>
      <w:r>
        <w:rPr>
          <w:rStyle w:val="VerbatimChar"/>
        </w:rPr>
        <w:t xml:space="preserve">##  Min.   :-16.35833   Min.   :-24.17046  </w:t>
      </w:r>
      <w:r>
        <w:br w:type="textWrapping"/>
      </w:r>
      <w:r>
        <w:rPr>
          <w:rStyle w:val="VerbatimChar"/>
        </w:rPr>
        <w:t xml:space="preserve">##  1st Qu.: -0.77022   1st Qu.: -0.82079  </w:t>
      </w:r>
      <w:r>
        <w:br w:type="textWrapping"/>
      </w:r>
      <w:r>
        <w:rPr>
          <w:rStyle w:val="VerbatimChar"/>
        </w:rPr>
        <w:t xml:space="preserve">##  Median :  0.06881   Median :  0.10309  </w:t>
      </w:r>
      <w:r>
        <w:br w:type="textWrapping"/>
      </w:r>
      <w:r>
        <w:rPr>
          <w:rStyle w:val="VerbatimChar"/>
        </w:rPr>
        <w:t xml:space="preserve">##  Mean   :  0.07590   Mean   :  0.01339  </w:t>
      </w:r>
      <w:r>
        <w:br w:type="textWrapping"/>
      </w:r>
      <w:r>
        <w:rPr>
          <w:rStyle w:val="VerbatimChar"/>
        </w:rPr>
        <w:t xml:space="preserve">##  3rd Qu.:  0.95238   3rd Qu.:  0.91501  </w:t>
      </w:r>
      <w:r>
        <w:br w:type="textWrapping"/>
      </w:r>
      <w:r>
        <w:rPr>
          <w:rStyle w:val="VerbatimChar"/>
        </w:rPr>
        <w:t xml:space="preserve">##  Max.   : 10.78877   Max.   : 16.43163</w:t>
      </w:r>
    </w:p>
    <w:p>
      <w:pPr>
        <w:pStyle w:val="SourceCode"/>
      </w:pPr>
      <w:r>
        <w:rPr>
          <w:rStyle w:val="CommentTok"/>
        </w:rPr>
        <w:t xml:space="preserve">## acf and pacf plot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ts)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Rets[,i]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ts)[i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cf</w:t>
      </w:r>
      <w:r>
        <w:rPr>
          <w:rStyle w:val="NormalTok"/>
        </w:rPr>
        <w:t xml:space="preserve">(Rets[,i]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ts)[i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ets[,i])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ts)[i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ets[,i])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ts)[i]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) comparing independent stocks (average return and risk)</w:t>
      </w:r>
      <w:r>
        <w:br w:type="textWrapping"/>
      </w:r>
      <w:r>
        <w:rPr>
          <w:rStyle w:val="CommentTok"/>
        </w:rPr>
        <w:t xml:space="preserve">## average return</w:t>
      </w:r>
      <w:r>
        <w:br w:type="textWrapping"/>
      </w:r>
      <w:r>
        <w:rPr>
          <w:rStyle w:val="NormalTok"/>
        </w:rPr>
        <w:t xml:space="preserve">Avg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Rets,mean)</w:t>
      </w:r>
      <w:r>
        <w:br w:type="textWrapping"/>
      </w:r>
      <w:r>
        <w:rPr>
          <w:rStyle w:val="NormalTok"/>
        </w:rPr>
        <w:t xml:space="preserve">AvgRet</w:t>
      </w:r>
    </w:p>
    <w:p>
      <w:pPr>
        <w:pStyle w:val="SourceCode"/>
      </w:pPr>
      <w:r>
        <w:rPr>
          <w:rStyle w:val="VerbatimChar"/>
        </w:rPr>
        <w:t xml:space="preserve">##        ACN        GIB         IT        BAH        FCN       EXPO </w:t>
      </w:r>
      <w:r>
        <w:br w:type="textWrapping"/>
      </w:r>
      <w:r>
        <w:rPr>
          <w:rStyle w:val="VerbatimChar"/>
        </w:rPr>
        <w:t xml:space="preserve">## 0.08420544 0.05050170 0.05891052 0.08984643 0.11450879 0.11988313 </w:t>
      </w:r>
      <w:r>
        <w:br w:type="textWrapping"/>
      </w:r>
      <w:r>
        <w:rPr>
          <w:rStyle w:val="VerbatimChar"/>
        </w:rPr>
        <w:t xml:space="preserve">##       ICFI       HURN </w:t>
      </w:r>
      <w:r>
        <w:br w:type="textWrapping"/>
      </w:r>
      <w:r>
        <w:rPr>
          <w:rStyle w:val="VerbatimChar"/>
        </w:rPr>
        <w:t xml:space="preserve">## 0.07590138 0.01338633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AvgRe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Retur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ock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AvgRet) </w:t>
      </w:r>
      <w:r>
        <w:rPr>
          <w:rStyle w:val="CommentTok"/>
        </w:rPr>
        <w:t xml:space="preserve">## Expo</w:t>
      </w:r>
    </w:p>
    <w:p>
      <w:pPr>
        <w:pStyle w:val="SourceCode"/>
      </w:pPr>
      <w:r>
        <w:rPr>
          <w:rStyle w:val="VerbatimChar"/>
        </w:rPr>
        <w:t xml:space="preserve">## [1] 0.1198831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AvgRet) </w:t>
      </w:r>
      <w:r>
        <w:rPr>
          <w:rStyle w:val="CommentTok"/>
        </w:rPr>
        <w:t xml:space="preserve">## HURN</w:t>
      </w:r>
    </w:p>
    <w:p>
      <w:pPr>
        <w:pStyle w:val="SourceCode"/>
      </w:pPr>
      <w:r>
        <w:rPr>
          <w:rStyle w:val="VerbatimChar"/>
        </w:rPr>
        <w:t xml:space="preserve">## [1] 0.01338633</w:t>
      </w:r>
    </w:p>
    <w:p>
      <w:pPr>
        <w:pStyle w:val="SourceCode"/>
      </w:pPr>
      <w:r>
        <w:rPr>
          <w:rStyle w:val="CommentTok"/>
        </w:rPr>
        <w:t xml:space="preserve">## risk</w:t>
      </w:r>
      <w:r>
        <w:br w:type="textWrapping"/>
      </w:r>
      <w:r>
        <w:br w:type="textWrapping"/>
      </w:r>
      <w:r>
        <w:rPr>
          <w:rStyle w:val="CommentTok"/>
        </w:rPr>
        <w:t xml:space="preserve">## define a function to calcualte risk----------------------</w:t>
      </w:r>
      <w:r>
        <w:br w:type="textWrapping"/>
      </w:r>
      <w:r>
        <w:rPr>
          <w:rStyle w:val="NormalTok"/>
        </w:rPr>
        <w:t xml:space="preserve">CalRis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S,p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find the dsitribution with minimal AIC to use</w:t>
      </w:r>
      <w:r>
        <w:br w:type="textWrapping"/>
      </w:r>
      <w:r>
        <w:rPr>
          <w:rStyle w:val="NormalTok"/>
        </w:rPr>
        <w:t xml:space="preserve">  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.ghyp</w:t>
      </w:r>
      <w:r>
        <w:rPr>
          <w:rStyle w:val="NormalTok"/>
        </w:rPr>
        <w:t xml:space="preserve">(RS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tabl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inAIC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table[A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table[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table[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])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# type of distribution</w:t>
      </w:r>
      <w:r>
        <w:br w:type="textWrapping"/>
      </w:r>
      <w:r>
        <w:rPr>
          <w:rStyle w:val="NormalTok"/>
        </w:rPr>
        <w:t xml:space="preserve">  Sy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table[A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table[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.table[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])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# symmatric or no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ym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ALSE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y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Sy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inAICDis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ym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ym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fit data using the best distribu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inAICD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IG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NIGuv</w:t>
      </w:r>
      <w:r>
        <w:rPr>
          <w:rStyle w:val="NormalTok"/>
        </w:rPr>
        <w:t xml:space="preserve">(RS, </w:t>
      </w:r>
      <w:r>
        <w:rPr>
          <w:rStyle w:val="DataTypeTok"/>
        </w:rPr>
        <w:t xml:space="preserve">symmetric =</w:t>
      </w:r>
      <w:r>
        <w:rPr>
          <w:rStyle w:val="NormalTok"/>
        </w:rPr>
        <w:t xml:space="preserve"> Sym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inAICDi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yp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y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hypuv</w:t>
      </w:r>
      <w:r>
        <w:rPr>
          <w:rStyle w:val="NormalTok"/>
        </w:rPr>
        <w:t xml:space="preserve">(RS, </w:t>
      </w:r>
      <w:r>
        <w:rPr>
          <w:rStyle w:val="DataTypeTok"/>
        </w:rPr>
        <w:t xml:space="preserve">symmetric =</w:t>
      </w:r>
      <w:r>
        <w:rPr>
          <w:rStyle w:val="NormalTok"/>
        </w:rPr>
        <w:t xml:space="preserve"> Sym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M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ghypuv</w:t>
      </w:r>
      <w:r>
        <w:rPr>
          <w:rStyle w:val="NormalTok"/>
        </w:rPr>
        <w:t xml:space="preserve">(RS, </w:t>
      </w:r>
      <w:r>
        <w:rPr>
          <w:rStyle w:val="DataTypeTok"/>
        </w:rPr>
        <w:t xml:space="preserve">symmetric =</w:t>
      </w:r>
      <w:r>
        <w:rPr>
          <w:rStyle w:val="NormalTok"/>
        </w:rPr>
        <w:t xml:space="preserve"> Sym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ghyp</w:t>
      </w:r>
      <w:r>
        <w:rPr>
          <w:rStyle w:val="NormalTok"/>
        </w:rPr>
        <w:t xml:space="preserve">(p, Mfit)</w:t>
      </w:r>
      <w:r>
        <w:br w:type="textWrapping"/>
      </w:r>
      <w:r>
        <w:rPr>
          <w:rStyle w:val="NormalTok"/>
        </w:rPr>
        <w:t xml:space="preserve">  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ghyp</w:t>
      </w:r>
      <w:r>
        <w:rPr>
          <w:rStyle w:val="NormalTok"/>
        </w:rPr>
        <w:t xml:space="preserve">(p, Mfit)</w:t>
      </w:r>
      <w:r>
        <w:br w:type="textWrapping"/>
      </w:r>
      <w:r>
        <w:rPr>
          <w:rStyle w:val="NormalTok"/>
        </w:rPr>
        <w:t xml:space="preserve">  co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, E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 (Var,ES)---------------------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mb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#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# calculate the riks for all stocks, at 5% probability</w:t>
      </w:r>
      <w:r>
        <w:br w:type="textWrapping"/>
      </w:r>
      <w:r>
        <w:br w:type="textWrapping"/>
      </w:r>
      <w:r>
        <w:rPr>
          <w:rStyle w:val="NormalTok"/>
        </w:rPr>
        <w:t xml:space="preserve">risk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"</w:t>
      </w:r>
      <w:r>
        <w:rPr>
          <w:rStyle w:val="NormalTok"/>
        </w:rPr>
        <w:t xml:space="preserve">)))) </w:t>
      </w:r>
      <w:r>
        <w:rPr>
          <w:rStyle w:val="CommentTok"/>
        </w:rPr>
        <w:t xml:space="preserve">## initilize df to store result</w:t>
      </w:r>
      <w:r>
        <w:br w:type="textWrapping"/>
      </w:r>
      <w:r>
        <w:br w:type="textWrapping"/>
      </w:r>
      <w:r>
        <w:rPr>
          <w:rStyle w:val="CommentTok"/>
        </w:rPr>
        <w:t xml:space="preserve">## loop thru 8 stocks and calculate their risk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ts))){</w:t>
      </w:r>
      <w:r>
        <w:br w:type="textWrapping"/>
      </w:r>
      <w:r>
        <w:rPr>
          <w:rStyle w:val="NormalTok"/>
        </w:rPr>
        <w:t xml:space="preserve">  risk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Risk</w:t>
      </w:r>
      <w:r>
        <w:rPr>
          <w:rStyle w:val="NormalTok"/>
        </w:rPr>
        <w:t xml:space="preserve">(Rets[,i]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iskdf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ts)[i]</w:t>
      </w:r>
      <w:r>
        <w:br w:type="textWrapping"/>
      </w:r>
      <w:r>
        <w:rPr>
          <w:rStyle w:val="NormalTok"/>
        </w:rPr>
        <w:t xml:space="preserve">  riskdf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sk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iskdf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sk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urrently fitting: asymmetric ghyp </w:t>
      </w:r>
      <w:r>
        <w:br w:type="textWrapping"/>
      </w:r>
      <w:r>
        <w:rPr>
          <w:rStyle w:val="VerbatimChar"/>
        </w:rPr>
        <w:t xml:space="preserve">## [1] "Llh: -1.95679783451778E+03; Pars:  1.000000E+00,  5.000000E-01,  1.373709E-01,  8.988256E-01,  0.000000E+00"</w:t>
      </w:r>
      <w:r>
        <w:br w:type="textWrapping"/>
      </w:r>
      <w:r>
        <w:rPr>
          <w:rStyle w:val="VerbatimChar"/>
        </w:rPr>
        <w:t xml:space="preserve">## [1] "Llh: -1.95730222087149E+03; Pars:  1.100000E+00,  5.000000E-01,  1.373709E-01,  8.988256E-01,  0.000000E+00"</w:t>
      </w:r>
      <w:r>
        <w:br w:type="textWrapping"/>
      </w:r>
      <w:r>
        <w:rPr>
          <w:rStyle w:val="VerbatimChar"/>
        </w:rPr>
        <w:t xml:space="preserve">## [1] "Llh: -1.95671593698810E+03; Pars:  1.000000E+00,  5.525855E-01,  1.373709E-01,  8.988256E-01,  0.000000E+00"</w:t>
      </w:r>
      <w:r>
        <w:br w:type="textWrapping"/>
      </w:r>
      <w:r>
        <w:rPr>
          <w:rStyle w:val="VerbatimChar"/>
        </w:rPr>
        <w:t xml:space="preserve">## [1] "Llh: -1.96819510952563E+03; Pars:  1.000000E+00,  5.000000E-01,  2.373709E-01,  8.988256E-01,  0.000000E+00"</w:t>
      </w:r>
      <w:r>
        <w:br w:type="textWrapping"/>
      </w:r>
      <w:r>
        <w:rPr>
          <w:rStyle w:val="VerbatimChar"/>
        </w:rPr>
        <w:t xml:space="preserve">## [1] "Llh: -1.92539335853744E+03; Pars:  1.000000E+00,  5.000000E-01,  1.373709E-01,  9.933559E-01,  0.000000E+00"</w:t>
      </w:r>
      <w:r>
        <w:br w:type="textWrapping"/>
      </w:r>
      <w:r>
        <w:rPr>
          <w:rStyle w:val="VerbatimChar"/>
        </w:rPr>
        <w:t xml:space="preserve">## [1] "Llh: -1.97382818362409E+03; Pars:  1.000000E+00,  5.000000E-01,  1.373709E-01,  8.988256E-01,  1.000000E-01"</w:t>
      </w:r>
      <w:r>
        <w:br w:type="textWrapping"/>
      </w:r>
      <w:r>
        <w:rPr>
          <w:rStyle w:val="VerbatimChar"/>
        </w:rPr>
        <w:t xml:space="preserve">## [1] "Llh: -1.93913313168767E+03; Pars:  1.040000E+00,  5.204054E-01,  1.773709E-01,  9.355073E-01, -1.000000E-01"</w:t>
      </w:r>
      <w:r>
        <w:br w:type="textWrapping"/>
      </w:r>
      <w:r>
        <w:rPr>
          <w:rStyle w:val="VerbatimChar"/>
        </w:rPr>
        <w:t xml:space="preserve">## [1] "Llh: -1.94307018456937E+03; Pars:  1.030000E+00,  5.152273E-01,  1.673709E-01,  9.261989E-01, -5.000000E-02"</w:t>
      </w:r>
      <w:r>
        <w:br w:type="textWrapping"/>
      </w:r>
      <w:r>
        <w:rPr>
          <w:rStyle w:val="VerbatimChar"/>
        </w:rPr>
        <w:t xml:space="preserve">## [1] "Llh: -1.94419932131766E+03; Pars:  1.056000E+00,  5.287988E-01,  5.337092E-02,  9.505959E-01, -4.000000E-02"</w:t>
      </w:r>
      <w:r>
        <w:br w:type="textWrapping"/>
      </w:r>
      <w:r>
        <w:rPr>
          <w:rStyle w:val="VerbatimChar"/>
        </w:rPr>
        <w:t xml:space="preserve">## [1] "Llh: -1.94206400956211E+03; Pars:  1.042000E+00,  5.214472E-01,  9.937092E-02,  9.373802E-01, -3.000000E-02"</w:t>
      </w:r>
      <w:r>
        <w:br w:type="textWrapping"/>
      </w:r>
      <w:r>
        <w:rPr>
          <w:rStyle w:val="VerbatimChar"/>
        </w:rPr>
        <w:t xml:space="preserve">## [1] "Llh: -1.93014930706032E+03; Pars:  9.328000E-01,  5.377577E-01,  1.381709E-01,  9.667008E-01, -5.200000E-02"</w:t>
      </w:r>
      <w:r>
        <w:br w:type="textWrapping"/>
      </w:r>
      <w:r>
        <w:rPr>
          <w:rStyle w:val="VerbatimChar"/>
        </w:rPr>
        <w:t xml:space="preserve">## [1] "Llh: -1.93561991066380E+03; Pars:  9.746000E-01,  5.280590E-01,  1.379709E-01,  9.492659E-01, -3.900000E-02"</w:t>
      </w:r>
      <w:r>
        <w:br w:type="textWrapping"/>
      </w:r>
      <w:r>
        <w:rPr>
          <w:rStyle w:val="VerbatimChar"/>
        </w:rPr>
        <w:t xml:space="preserve">## [1] "Llh: -1.92361462238931E+03; Pars:  1.005920E+00,  5.536474E-01,  1.384909E-01,  9.952650E-01, -7.280000E-02"</w:t>
      </w:r>
      <w:r>
        <w:br w:type="textWrapping"/>
      </w:r>
      <w:r>
        <w:rPr>
          <w:rStyle w:val="VerbatimChar"/>
        </w:rPr>
        <w:t xml:space="preserve">## [1] "Llh: -1.91614225448827E+03; Pars:  1.008880E+00,  5.825926E-01,  1.390509E-01,  1.047298E+00, -1.092000E-01"</w:t>
      </w:r>
      <w:r>
        <w:br w:type="textWrapping"/>
      </w:r>
      <w:r>
        <w:rPr>
          <w:rStyle w:val="VerbatimChar"/>
        </w:rPr>
        <w:t xml:space="preserve">## [1] "Llh: -1.91499681786914E+03; Pars:  1.009472E+00,  5.116701E-01,  1.391629E-01,  1.058027E+00, -1.164800E-01"</w:t>
      </w:r>
      <w:r>
        <w:br w:type="textWrapping"/>
      </w:r>
      <w:r>
        <w:rPr>
          <w:rStyle w:val="VerbatimChar"/>
        </w:rPr>
        <w:t xml:space="preserve">## [1] "Llh: -1.91404125291751E+03; Pars:  1.014208E+00,  4.923629E-01,  1.400589E-01,  1.147909E+00, -1.747200E-01"</w:t>
      </w:r>
      <w:r>
        <w:br w:type="textWrapping"/>
      </w:r>
      <w:r>
        <w:rPr>
          <w:rStyle w:val="VerbatimChar"/>
        </w:rPr>
        <w:t xml:space="preserve">## [1] "Llh: -1.90813320819268E+03; Pars:  9.563552E-01,  5.299185E-01,  1.934381E-01,  1.100153E+00, -1.443680E-01"</w:t>
      </w:r>
      <w:r>
        <w:br w:type="textWrapping"/>
      </w:r>
      <w:r>
        <w:rPr>
          <w:rStyle w:val="VerbatimChar"/>
        </w:rPr>
        <w:t xml:space="preserve">## [1] "Llh: -1.90738394292370E+03; Pars:  9.135328E-01,  5.342057E-01,  2.404717E-01,  1.191850E+00, -2.015520E-01"</w:t>
      </w:r>
      <w:r>
        <w:br w:type="textWrapping"/>
      </w:r>
      <w:r>
        <w:rPr>
          <w:rStyle w:val="VerbatimChar"/>
        </w:rPr>
        <w:t xml:space="preserve">## [1] "Llh: -1.90974774072705E+03; Pars:  9.077683E-01,  5.365675E-01,  1.406784E-01,  1.214482E+00, -1.149888E-01"</w:t>
      </w:r>
      <w:r>
        <w:br w:type="textWrapping"/>
      </w:r>
      <w:r>
        <w:rPr>
          <w:rStyle w:val="VerbatimChar"/>
        </w:rPr>
        <w:t xml:space="preserve">## [1] "Llh: -1.90776601482235E+03; Pars:  9.408262E-01,  5.324805E-01,  1.498516E-01,  1.137772E+00, -1.112416E-01"</w:t>
      </w:r>
      <w:r>
        <w:br w:type="textWrapping"/>
      </w:r>
      <w:r>
        <w:rPr>
          <w:rStyle w:val="VerbatimChar"/>
        </w:rPr>
        <w:t xml:space="preserve">## [1] "Llh: -1.91461020525137E+03; Pars:  1.018179E+00,  5.172093E-01,  1.845507E-01,  1.254445E+00, -1.866854E-01"</w:t>
      </w:r>
      <w:r>
        <w:br w:type="textWrapping"/>
      </w:r>
      <w:r>
        <w:rPr>
          <w:rStyle w:val="VerbatimChar"/>
        </w:rPr>
        <w:t xml:space="preserve">## [1] "Llh: -1.90875246312906E+03; Pars:  9.968341E-01,  5.222716E-01,  1.729557E-01,  1.175335E+00, -1.530141E-01"</w:t>
      </w:r>
      <w:r>
        <w:br w:type="textWrapping"/>
      </w:r>
      <w:r>
        <w:rPr>
          <w:rStyle w:val="VerbatimChar"/>
        </w:rPr>
        <w:t xml:space="preserve">## [1] "Llh: -1.92849528603694E+03; Pars:  9.497125E-01,  5.660484E-01,  1.995846E-01,  1.305755E+00, -2.998911E-01"</w:t>
      </w:r>
      <w:r>
        <w:br w:type="textWrapping"/>
      </w:r>
      <w:r>
        <w:rPr>
          <w:rStyle w:val="VerbatimChar"/>
        </w:rPr>
        <w:t xml:space="preserve">## [1] "Llh: -1.91146469195447E+03; Pars:  9.874281E-01,  5.157520E-01,  1.529243E-01,  1.063639E+00, -7.497277E-02"</w:t>
      </w:r>
      <w:r>
        <w:br w:type="textWrapping"/>
      </w:r>
      <w:r>
        <w:rPr>
          <w:rStyle w:val="VerbatimChar"/>
        </w:rPr>
        <w:t xml:space="preserve">## [1] "Llh: -1.91024044423736E+03; Pars:  9.322517E-01,  4.626888E-01,  2.034540E-01,  1.246194E+00, -1.770002E-01"</w:t>
      </w:r>
      <w:r>
        <w:br w:type="textWrapping"/>
      </w:r>
      <w:r>
        <w:rPr>
          <w:rStyle w:val="VerbatimChar"/>
        </w:rPr>
        <w:t xml:space="preserve">## [1] "Llh: -1.90784484179621E+03; Pars:  9.514088E-01,  4.901263E-01,  1.873532E-01,  1.193182E+00, -1.600501E-01"</w:t>
      </w:r>
      <w:r>
        <w:br w:type="textWrapping"/>
      </w:r>
      <w:r>
        <w:rPr>
          <w:rStyle w:val="VerbatimChar"/>
        </w:rPr>
        <w:t xml:space="preserve">## [1] "Llh: -1.90602113979883E+03; Pars:  9.018040E-01,  5.464843E-01,  2.213637E-01,  1.154698E+00, -1.056122E-01"</w:t>
      </w:r>
      <w:r>
        <w:br w:type="textWrapping"/>
      </w:r>
      <w:r>
        <w:rPr>
          <w:rStyle w:val="VerbatimChar"/>
        </w:rPr>
        <w:t xml:space="preserve">## [1] "Llh: -1.91110705540935E+03; Pars:  8.456020E-01,  5.757366E-01,  2.620161E-01,  1.158108E+00, -7.105835E-02"</w:t>
      </w:r>
      <w:r>
        <w:br w:type="textWrapping"/>
      </w:r>
      <w:r>
        <w:rPr>
          <w:rStyle w:val="VerbatimChar"/>
        </w:rPr>
        <w:t xml:space="preserve">## [1] "Llh: -1.91521494936809E+03; Pars:  8.943343E-01,  5.339208E-01,  2.358740E-01,  1.287809E+00, -2.176153E-01"</w:t>
      </w:r>
      <w:r>
        <w:br w:type="textWrapping"/>
      </w:r>
      <w:r>
        <w:rPr>
          <w:rStyle w:val="VerbatimChar"/>
        </w:rPr>
        <w:t xml:space="preserve">## [1] "Llh: -1.90719226122283E+03; Pars:  9.641547E-01,  5.202354E-01,  1.736618E-01,  1.115728E+00, -1.106334E-01"</w:t>
      </w:r>
      <w:r>
        <w:br w:type="textWrapping"/>
      </w:r>
      <w:r>
        <w:rPr>
          <w:rStyle w:val="VerbatimChar"/>
        </w:rPr>
        <w:t xml:space="preserve">## [1] "Llh: -1.90523972475072E+03; Pars:  8.718565E-01,  5.264325E-01,  2.161250E-01,  1.141412E+00, -1.226217E-01"</w:t>
      </w:r>
      <w:r>
        <w:br w:type="textWrapping"/>
      </w:r>
      <w:r>
        <w:rPr>
          <w:rStyle w:val="VerbatimChar"/>
        </w:rPr>
        <w:t xml:space="preserve">## [1] "Llh: -1.90626647004185E+03; Pars:  8.093677E-01,  5.285253E-01,  2.377097E-01,  1.124819E+00, -1.074255E-01"</w:t>
      </w:r>
      <w:r>
        <w:br w:type="textWrapping"/>
      </w:r>
      <w:r>
        <w:rPr>
          <w:rStyle w:val="VerbatimChar"/>
        </w:rPr>
        <w:t xml:space="preserve">## [1] "Llh: -1.90708804126825E+03; Pars:  8.854609E-01,  5.772248E-01,  2.132363E-01,  1.104566E+00, -1.006142E-01"</w:t>
      </w:r>
      <w:r>
        <w:br w:type="textWrapping"/>
      </w:r>
      <w:r>
        <w:rPr>
          <w:rStyle w:val="VerbatimChar"/>
        </w:rPr>
        <w:t xml:space="preserve">## [1] "Llh: -1.90593444324802E+03; Pars:  9.019479E-01,  5.540969E-01,  2.067655E-01,  1.126083E+00, -1.154732E-01"</w:t>
      </w:r>
      <w:r>
        <w:br w:type="textWrapping"/>
      </w:r>
      <w:r>
        <w:rPr>
          <w:rStyle w:val="VerbatimChar"/>
        </w:rPr>
        <w:t xml:space="preserve">## [1] "Llh: -1.90674369051296E+03; Pars:  8.804921E-01,  5.398363E-01,  2.735036E-01,  1.153584E+00, -1.511154E-01"</w:t>
      </w:r>
      <w:r>
        <w:br w:type="textWrapping"/>
      </w:r>
      <w:r>
        <w:rPr>
          <w:rStyle w:val="VerbatimChar"/>
        </w:rPr>
        <w:t xml:space="preserve">## [1] "Llh: -1.90572688822654E+03; Pars:  8.955756E-01,  5.379879E-01,  2.425906E-01,  1.149610E+00, -1.411469E-01"</w:t>
      </w:r>
      <w:r>
        <w:br w:type="textWrapping"/>
      </w:r>
      <w:r>
        <w:rPr>
          <w:rStyle w:val="VerbatimChar"/>
        </w:rPr>
        <w:t xml:space="preserve">## [1] "Llh: -1.91016582906906E+03; Pars:  9.006027E-01,  5.396136E-01,  1.837309E-01,  1.085462E+00, -3.664297E-02"</w:t>
      </w:r>
      <w:r>
        <w:br w:type="textWrapping"/>
      </w:r>
      <w:r>
        <w:rPr>
          <w:rStyle w:val="VerbatimChar"/>
        </w:rPr>
        <w:t xml:space="preserve">## [1] "Llh: -1.90580453566331E+03; Pars:  9.103003E-01,  5.355525E-01,  2.262865E-01,  1.164313E+00, -1.603247E-01"</w:t>
      </w:r>
      <w:r>
        <w:br w:type="textWrapping"/>
      </w:r>
      <w:r>
        <w:rPr>
          <w:rStyle w:val="VerbatimChar"/>
        </w:rPr>
        <w:t xml:space="preserve">## [1] "Llh: -1.90692316185369E+03; Pars:  8.284391E-01,  5.605733E-01,  2.715908E-01,  1.179457E+00, -1.474381E-01"</w:t>
      </w:r>
      <w:r>
        <w:br w:type="textWrapping"/>
      </w:r>
      <w:r>
        <w:rPr>
          <w:rStyle w:val="VerbatimChar"/>
        </w:rPr>
        <w:t xml:space="preserve">## [1] "Llh: -1.90582984114828E+03; Pars:  8.623680E-01,  5.502046E-01,  2.471085E-01,  1.163192E+00, -1.382369E-01"</w:t>
      </w:r>
      <w:r>
        <w:br w:type="textWrapping"/>
      </w:r>
      <w:r>
        <w:rPr>
          <w:rStyle w:val="VerbatimChar"/>
        </w:rPr>
        <w:t xml:space="preserve">## [1] "Llh: -1.90547854487967E+03; Pars:  8.750153E-01,  5.350979E-01,  2.341868E-01,  1.142998E+00, -1.655092E-01"</w:t>
      </w:r>
      <w:r>
        <w:br w:type="textWrapping"/>
      </w:r>
      <w:r>
        <w:rPr>
          <w:rStyle w:val="VerbatimChar"/>
        </w:rPr>
        <w:t xml:space="preserve">## [1] "Llh: -1.90538414511965E+03; Pars:  8.817125E-01,  5.379220E-01,  2.309810E-01,  1.145912E+00, -1.505349E-01"</w:t>
      </w:r>
      <w:r>
        <w:br w:type="textWrapping"/>
      </w:r>
      <w:r>
        <w:rPr>
          <w:rStyle w:val="VerbatimChar"/>
        </w:rPr>
        <w:t xml:space="preserve">## [1] "Llh: -1.90593457111783E+03; Pars:  8.667772E-01,  5.215292E-01,  2.584711E-01,  1.180255E+00, -1.696729E-01"</w:t>
      </w:r>
      <w:r>
        <w:br w:type="textWrapping"/>
      </w:r>
      <w:r>
        <w:rPr>
          <w:rStyle w:val="VerbatimChar"/>
        </w:rPr>
        <w:t xml:space="preserve">## [1] "Llh: -1.90553947304654E+03; Pars:  8.931552E-01,  5.457691E-01,  2.196919E-01,  1.139388E+00, -1.290231E-01"</w:t>
      </w:r>
      <w:r>
        <w:br w:type="textWrapping"/>
      </w:r>
      <w:r>
        <w:rPr>
          <w:rStyle w:val="VerbatimChar"/>
        </w:rPr>
        <w:t xml:space="preserve">## [1] "Llh: -1.90592290448246E+03; Pars:  9.186721E-01,  5.235208E-01,  2.071615E-01,  1.133191E+00, -1.432236E-01"</w:t>
      </w:r>
      <w:r>
        <w:br w:type="textWrapping"/>
      </w:r>
      <w:r>
        <w:rPr>
          <w:rStyle w:val="VerbatimChar"/>
        </w:rPr>
        <w:t xml:space="preserve">## [1] "Llh: -1.90550371351139E+03; Pars:  8.764440E-01,  5.434088E-01,  2.371218E-01,  1.155618E+00, -1.394836E-01"</w:t>
      </w:r>
      <w:r>
        <w:br w:type="textWrapping"/>
      </w:r>
      <w:r>
        <w:rPr>
          <w:rStyle w:val="VerbatimChar"/>
        </w:rPr>
        <w:t xml:space="preserve">## [1] "Llh: -1.90604647457816E+03; Pars:  8.571972E-01,  5.409859E-01,  2.323176E-01,  1.128710E+00, -1.127994E-01"</w:t>
      </w:r>
      <w:r>
        <w:br w:type="textWrapping"/>
      </w:r>
      <w:r>
        <w:rPr>
          <w:rStyle w:val="VerbatimChar"/>
        </w:rPr>
        <w:t xml:space="preserve">## [1] "Llh: -1.90548361024740E+03; Pars:  8.970245E-01,  5.369057E-01,  2.277943E-01,  1.155308E+00, -1.484434E-01"</w:t>
      </w:r>
      <w:r>
        <w:br w:type="textWrapping"/>
      </w:r>
      <w:r>
        <w:rPr>
          <w:rStyle w:val="VerbatimChar"/>
        </w:rPr>
        <w:t xml:space="preserve">## [1] "Llh: -1.90528445799323E+03; Pars:  8.725014E-01,  5.381035E-01,  2.100951E-01,  1.145408E+00, -1.348957E-01"</w:t>
      </w:r>
      <w:r>
        <w:br w:type="textWrapping"/>
      </w:r>
      <w:r>
        <w:rPr>
          <w:rStyle w:val="VerbatimChar"/>
        </w:rPr>
        <w:t xml:space="preserve">## [1] "Llh: -1.90528898143250E+03; Pars:  8.782700E-01,  5.380746E-01,  2.182189E-01,  1.146457E+00, -1.364585E-01"</w:t>
      </w:r>
      <w:r>
        <w:br w:type="textWrapping"/>
      </w:r>
      <w:r>
        <w:rPr>
          <w:rStyle w:val="VerbatimChar"/>
        </w:rPr>
        <w:t xml:space="preserve">## [1] "Llh: -1.90517861017613E+03; Pars:  8.666603E-01,  5.274388E-01,  2.291549E-01,  1.158123E+00, -1.493686E-01"</w:t>
      </w:r>
      <w:r>
        <w:br w:type="textWrapping"/>
      </w:r>
      <w:r>
        <w:rPr>
          <w:rStyle w:val="VerbatimChar"/>
        </w:rPr>
        <w:t xml:space="preserve">## [1] "Llh: -1.90517190463747E+03; Pars:  8.534129E-01,  5.185058E-01,  2.338864E-01,  1.167605E+00, -1.595414E-01"</w:t>
      </w:r>
      <w:r>
        <w:br w:type="textWrapping"/>
      </w:r>
      <w:r>
        <w:rPr>
          <w:rStyle w:val="VerbatimChar"/>
        </w:rPr>
        <w:t xml:space="preserve">## [1] "Llh: -1.90534580801552E+03; Pars:  8.741591E-01,  5.198824E-01,  2.104310E-01,  1.146581E+00, -1.469312E-01"</w:t>
      </w:r>
      <w:r>
        <w:br w:type="textWrapping"/>
      </w:r>
      <w:r>
        <w:rPr>
          <w:rStyle w:val="VerbatimChar"/>
        </w:rPr>
        <w:t xml:space="preserve">## [1] "Llh: -1.90523684789148E+03; Pars:  8.747303E-01,  5.256668E-01,  2.171037E-01,  1.148834E+00, -1.450693E-01"</w:t>
      </w:r>
      <w:r>
        <w:br w:type="textWrapping"/>
      </w:r>
      <w:r>
        <w:rPr>
          <w:rStyle w:val="VerbatimChar"/>
        </w:rPr>
        <w:t xml:space="preserve">## [1] "Llh: -1.90495594433736E+03; Pars:  8.446609E-01,  5.217455E-01,  2.154822E-01,  1.144313E+00, -1.366218E-01"</w:t>
      </w:r>
      <w:r>
        <w:br w:type="textWrapping"/>
      </w:r>
      <w:r>
        <w:rPr>
          <w:rStyle w:val="VerbatimChar"/>
        </w:rPr>
        <w:t xml:space="preserve">## [1] "Llh: -1.90482314836213E+03; Pars:  8.184791E-01,  5.143267E-01,  2.093261E-01,  1.138855E+00, -1.307110E-01"</w:t>
      </w:r>
      <w:r>
        <w:br w:type="textWrapping"/>
      </w:r>
      <w:r>
        <w:rPr>
          <w:rStyle w:val="VerbatimChar"/>
        </w:rPr>
        <w:t xml:space="preserve">## [1] "Llh: -1.90478905835985E+03; Pars:  8.346797E-01,  5.114996E-01,  2.036335E-01,  1.150850E+00, -1.266007E-01"</w:t>
      </w:r>
      <w:r>
        <w:br w:type="textWrapping"/>
      </w:r>
      <w:r>
        <w:rPr>
          <w:rStyle w:val="VerbatimChar"/>
        </w:rPr>
        <w:t xml:space="preserve">## [1] "Llh: -1.90462976213215E+03; Pars:  8.111633E-01,  4.987792E-01,  1.899598E-01,  1.153327E+00, -1.146336E-01"</w:t>
      </w:r>
      <w:r>
        <w:br w:type="textWrapping"/>
      </w:r>
      <w:r>
        <w:rPr>
          <w:rStyle w:val="VerbatimChar"/>
        </w:rPr>
        <w:t xml:space="preserve">## [1] "Llh: -1.90456368453424E+03; Pars:  8.193554E-01,  4.960391E-01,  2.164654E-01,  1.154533E+00, -1.341350E-01"</w:t>
      </w:r>
      <w:r>
        <w:br w:type="textWrapping"/>
      </w:r>
      <w:r>
        <w:rPr>
          <w:rStyle w:val="VerbatimChar"/>
        </w:rPr>
        <w:t xml:space="preserve">## [1] "Llh: -1.90431780890217E+03; Pars:  7.927824E-01,  4.762565E-01,  2.196505E-01,  1.159123E+00, -1.337547E-01"</w:t>
      </w:r>
      <w:r>
        <w:br w:type="textWrapping"/>
      </w:r>
      <w:r>
        <w:rPr>
          <w:rStyle w:val="VerbatimChar"/>
        </w:rPr>
        <w:t xml:space="preserve">## [1] "Llh: -1.90454361386834E+03; Pars:  7.883707E-01,  4.871226E-01,  2.118456E-01,  1.165733E+00, -1.508623E-01"</w:t>
      </w:r>
      <w:r>
        <w:br w:type="textWrapping"/>
      </w:r>
      <w:r>
        <w:rPr>
          <w:rStyle w:val="VerbatimChar"/>
        </w:rPr>
        <w:t xml:space="preserve">## [1] "Llh: -1.90458142051021E+03; Pars:  8.092422E-01,  4.966660E-01,  2.129155E-01,  1.159604E+00, -1.438022E-01"</w:t>
      </w:r>
      <w:r>
        <w:br w:type="textWrapping"/>
      </w:r>
      <w:r>
        <w:rPr>
          <w:rStyle w:val="VerbatimChar"/>
        </w:rPr>
        <w:t xml:space="preserve">## [1] "Llh: -1.90402711765963E+03; Pars:  7.509530E-01,  4.731966E-01,  2.087637E-01,  1.164986E+00, -1.307319E-01"</w:t>
      </w:r>
      <w:r>
        <w:br w:type="textWrapping"/>
      </w:r>
      <w:r>
        <w:rPr>
          <w:rStyle w:val="VerbatimChar"/>
        </w:rPr>
        <w:t xml:space="preserve">## [1] "Llh: -1.90367955480246E+03; Pars:  6.890644E-01,  4.489595E-01,  2.045938E-01,  1.173148E+00, -1.235632E-01"</w:t>
      </w:r>
      <w:r>
        <w:br w:type="textWrapping"/>
      </w:r>
      <w:r>
        <w:rPr>
          <w:rStyle w:val="VerbatimChar"/>
        </w:rPr>
        <w:t xml:space="preserve">## [1] "Llh: -1.90415592125586E+03; Pars:  7.065311E-01,  4.528766E-01,  1.802639E-01,  1.148430E+00, -1.018686E-01"</w:t>
      </w:r>
      <w:r>
        <w:br w:type="textWrapping"/>
      </w:r>
      <w:r>
        <w:rPr>
          <w:rStyle w:val="VerbatimChar"/>
        </w:rPr>
        <w:t xml:space="preserve">## [1] "Llh: -1.90409679140188E+03; Pars:  7.432515E-01,  4.684609E-01,  1.936695E-01,  1.153194E+00, -1.162868E-01"</w:t>
      </w:r>
      <w:r>
        <w:br w:type="textWrapping"/>
      </w:r>
      <w:r>
        <w:rPr>
          <w:rStyle w:val="VerbatimChar"/>
        </w:rPr>
        <w:t xml:space="preserve">## [1] "Llh: -1.90388637853765E+03; Pars:  7.113738E-01,  4.398131E-01,  1.985616E-01,  1.183330E+00, -1.249292E-01"</w:t>
      </w:r>
      <w:r>
        <w:br w:type="textWrapping"/>
      </w:r>
      <w:r>
        <w:rPr>
          <w:rStyle w:val="VerbatimChar"/>
        </w:rPr>
        <w:t xml:space="preserve">## [1] "Llh: -1.90395629561040E+03; Pars:  7.381501E-01,  4.573628E-01,  2.012527E-01,  1.172051E+00, -1.263747E-01"</w:t>
      </w:r>
      <w:r>
        <w:br w:type="textWrapping"/>
      </w:r>
      <w:r>
        <w:rPr>
          <w:rStyle w:val="VerbatimChar"/>
        </w:rPr>
        <w:t xml:space="preserve">## [1] "Llh: -1.90381594407595E+03; Pars:  6.787739E-01,  4.312636E-01,  2.213686E-01,  1.180548E+00, -1.451249E-01"</w:t>
      </w:r>
      <w:r>
        <w:br w:type="textWrapping"/>
      </w:r>
      <w:r>
        <w:rPr>
          <w:rStyle w:val="VerbatimChar"/>
        </w:rPr>
        <w:t xml:space="preserve">## [1] "Llh: -1.90383889882919E+03; Pars:  7.118712E-01,  4.472333E-01,  2.135164E-01,  1.173683E+00, -1.375021E-01"</w:t>
      </w:r>
      <w:r>
        <w:br w:type="textWrapping"/>
      </w:r>
      <w:r>
        <w:rPr>
          <w:rStyle w:val="VerbatimChar"/>
        </w:rPr>
        <w:t xml:space="preserve">## [1] "Llh: -1.90371832180792E+03; Pars:  6.577277E-01,  4.205858E-01,  2.032920E-01,  1.173899E+00, -1.066012E-01"</w:t>
      </w:r>
      <w:r>
        <w:br w:type="textWrapping"/>
      </w:r>
      <w:r>
        <w:rPr>
          <w:rStyle w:val="VerbatimChar"/>
        </w:rPr>
        <w:t xml:space="preserve">## [1] "Llh: -1.90370753431575E+03; Pars:  6.903884E-01,  4.363154E-01,  2.054304E-01,  1.171852E+00, -1.176664E-01"</w:t>
      </w:r>
      <w:r>
        <w:br w:type="textWrapping"/>
      </w:r>
      <w:r>
        <w:rPr>
          <w:rStyle w:val="VerbatimChar"/>
        </w:rPr>
        <w:t xml:space="preserve">## [1] "Llh: -1.90363925033664E+03; Pars:  6.123584E-01,  4.153707E-01,  1.897990E-01,  1.185762E+00, -1.172735E-01"</w:t>
      </w:r>
      <w:r>
        <w:br w:type="textWrapping"/>
      </w:r>
      <w:r>
        <w:rPr>
          <w:rStyle w:val="VerbatimChar"/>
        </w:rPr>
        <w:t xml:space="preserve">## [1] "Llh: -1.90406865854709E+03; Pars:  5.221464E-01,  3.879121E-01,  1.748733E-01,  1.199311E+00, -1.090329E-01"</w:t>
      </w:r>
      <w:r>
        <w:br w:type="textWrapping"/>
      </w:r>
      <w:r>
        <w:rPr>
          <w:rStyle w:val="VerbatimChar"/>
        </w:rPr>
        <w:t xml:space="preserve">## [1] "Llh: -1.90392340330615E+03; Pars:  6.095320E-01,  4.024468E-01,  2.142318E-01,  1.205209E+00, -1.351361E-01"</w:t>
      </w:r>
      <w:r>
        <w:br w:type="textWrapping"/>
      </w:r>
      <w:r>
        <w:rPr>
          <w:rStyle w:val="VerbatimChar"/>
        </w:rPr>
        <w:t xml:space="preserve">## [1] "Llh: -1.90371493666868E+03; Pars:  6.429619E-01,  4.180225E-01,  2.090912E-01,  1.191990E+00, -1.304238E-01"</w:t>
      </w:r>
      <w:r>
        <w:br w:type="textWrapping"/>
      </w:r>
      <w:r>
        <w:rPr>
          <w:rStyle w:val="VerbatimChar"/>
        </w:rPr>
        <w:t xml:space="preserve">## [1] "Llh: -1.90360573690525E+03; Pars:  6.140450E-01,  4.200357E-01,  2.135517E-01,  1.177947E+00, -1.286915E-01"</w:t>
      </w:r>
      <w:r>
        <w:br w:type="textWrapping"/>
      </w:r>
      <w:r>
        <w:rPr>
          <w:rStyle w:val="VerbatimChar"/>
        </w:rPr>
        <w:t xml:space="preserve">## [1] "Llh: -1.90379613687302E+03; Pars:  5.653806E-01,  4.104831E-01,  2.210467E-01,  1.175264E+00, -1.305726E-01"</w:t>
      </w:r>
      <w:r>
        <w:br w:type="textWrapping"/>
      </w:r>
      <w:r>
        <w:rPr>
          <w:rStyle w:val="VerbatimChar"/>
        </w:rPr>
        <w:t xml:space="preserve">## [1] "Llh: -1.90356099526988E+03; Pars:  6.207534E-01,  4.238664E-01,  1.876179E-01,  1.179682E+00, -1.019225E-01"</w:t>
      </w:r>
      <w:r>
        <w:br w:type="textWrapping"/>
      </w:r>
      <w:r>
        <w:rPr>
          <w:rStyle w:val="VerbatimChar"/>
        </w:rPr>
        <w:t xml:space="preserve">## [1] "Llh: -1.90372054503956E+03; Pars:  5.917431E-01,  4.202155E-01,  1.707425E-01,  1.179249E+00, -8.032128E-02"</w:t>
      </w:r>
      <w:r>
        <w:br w:type="textWrapping"/>
      </w:r>
      <w:r>
        <w:rPr>
          <w:rStyle w:val="VerbatimChar"/>
        </w:rPr>
        <w:t xml:space="preserve">## [1] "Llh: -1.90364222304235E+03; Pars:  6.476819E-01,  4.397277E-01,  1.913058E-01,  1.163518E+00, -1.052231E-01"</w:t>
      </w:r>
      <w:r>
        <w:br w:type="textWrapping"/>
      </w:r>
      <w:r>
        <w:rPr>
          <w:rStyle w:val="VerbatimChar"/>
        </w:rPr>
        <w:t xml:space="preserve">## [1] "Llh: -1.90357721327273E+03; Pars:  6.465019E-01,  4.341980E-01,  1.957522E-01,  1.170571E+00, -1.115232E-01"</w:t>
      </w:r>
      <w:r>
        <w:br w:type="textWrapping"/>
      </w:r>
      <w:r>
        <w:rPr>
          <w:rStyle w:val="VerbatimChar"/>
        </w:rPr>
        <w:t xml:space="preserve">## [1] "Llh: -1.90352214072750E+03; Pars:  5.827008E-01,  4.204728E-01,  1.910954E-01,  1.182995E+00, -1.155231E-01"</w:t>
      </w:r>
      <w:r>
        <w:br w:type="textWrapping"/>
      </w:r>
      <w:r>
        <w:rPr>
          <w:rStyle w:val="VerbatimChar"/>
        </w:rPr>
        <w:t xml:space="preserve">## [1] "Llh: -1.90363366835470E+03; Pars:  5.288570E-01,  4.127685E-01,  1.839279E-01,  1.188606E+00, -1.144514E-01"</w:t>
      </w:r>
      <w:r>
        <w:br w:type="textWrapping"/>
      </w:r>
      <w:r>
        <w:rPr>
          <w:rStyle w:val="VerbatimChar"/>
        </w:rPr>
        <w:t xml:space="preserve">## [1] "Llh: -1.90372529093057E+03; Pars:  5.414794E-01,  3.980554E-01,  1.865327E-01,  1.185645E+00, -1.064103E-01"</w:t>
      </w:r>
      <w:r>
        <w:br w:type="textWrapping"/>
      </w:r>
      <w:r>
        <w:rPr>
          <w:rStyle w:val="VerbatimChar"/>
        </w:rPr>
        <w:t xml:space="preserve">## [1] "Llh: -1.90356698266319E+03; Pars:  6.521681E-01,  4.356535E-01,  2.000785E-01,  1.176260E+00, -1.192750E-01"</w:t>
      </w:r>
      <w:r>
        <w:br w:type="textWrapping"/>
      </w:r>
      <w:r>
        <w:rPr>
          <w:rStyle w:val="VerbatimChar"/>
        </w:rPr>
        <w:t xml:space="preserve">## [1] "Llh: -1.90356185321300E+03; Pars:  6.341093E-01,  4.385277E-01,  2.054392E-01,  1.169263E+00, -1.135006E-01"</w:t>
      </w:r>
      <w:r>
        <w:br w:type="textWrapping"/>
      </w:r>
      <w:r>
        <w:rPr>
          <w:rStyle w:val="VerbatimChar"/>
        </w:rPr>
        <w:t xml:space="preserve">## [1] "Llh: -1.90352323098747E+03; Pars:  6.286716E-01,  4.326201E-01,  2.015292E-01,  1.173366E+00, -1.144438E-01"</w:t>
      </w:r>
      <w:r>
        <w:br w:type="textWrapping"/>
      </w:r>
      <w:r>
        <w:rPr>
          <w:rStyle w:val="VerbatimChar"/>
        </w:rPr>
        <w:t xml:space="preserve">## [1] "Llh: -1.90365485416033E+03; Pars:  6.382733E-01,  4.388083E-01,  1.768776E-01,  1.175188E+00, -9.638356E-02"</w:t>
      </w:r>
      <w:r>
        <w:br w:type="textWrapping"/>
      </w:r>
      <w:r>
        <w:rPr>
          <w:rStyle w:val="VerbatimChar"/>
        </w:rPr>
        <w:t xml:space="preserve">## [1] "Llh: -1.90353621211988E+03; Pars:  6.201021E-01,  4.246522E-01,  2.043831E-01,  1.177256E+00, -1.206145E-01"</w:t>
      </w:r>
      <w:r>
        <w:br w:type="textWrapping"/>
      </w:r>
      <w:r>
        <w:rPr>
          <w:rStyle w:val="VerbatimChar"/>
        </w:rPr>
        <w:t xml:space="preserve">## [1] "Llh: -1.90350010888970E+03; Pars:  5.952564E-01,  4.207378E-01,  1.981294E-01,  1.185289E+00, -1.171883E-01"</w:t>
      </w:r>
      <w:r>
        <w:br w:type="textWrapping"/>
      </w:r>
      <w:r>
        <w:rPr>
          <w:rStyle w:val="VerbatimChar"/>
        </w:rPr>
        <w:t xml:space="preserve">## [1] "Llh: -1.90353573930349E+03; Pars:  5.696337E-01,  4.141650E-01,  1.993180E-01,  1.192718E+00, -1.200209E-01"</w:t>
      </w:r>
      <w:r>
        <w:br w:type="textWrapping"/>
      </w:r>
      <w:r>
        <w:rPr>
          <w:rStyle w:val="VerbatimChar"/>
        </w:rPr>
        <w:t xml:space="preserve">## [1] "Llh: -1.90352801759039E+03; Pars:  5.668256E-01,  4.135292E-01,  1.930235E-01,  1.183171E+00, -1.086019E-01"</w:t>
      </w:r>
      <w:r>
        <w:br w:type="textWrapping"/>
      </w:r>
      <w:r>
        <w:rPr>
          <w:rStyle w:val="VerbatimChar"/>
        </w:rPr>
        <w:t xml:space="preserve">## [1] "Llh: -1.90350410695985E+03; Pars:  5.881612E-01,  4.189526E-01,  1.947872E-01,  1.181439E+00, -1.112702E-01"</w:t>
      </w:r>
      <w:r>
        <w:br w:type="textWrapping"/>
      </w:r>
      <w:r>
        <w:rPr>
          <w:rStyle w:val="VerbatimChar"/>
        </w:rPr>
        <w:t xml:space="preserve">## [1] "Llh: -1.90351357399454E+03; Pars:  5.852035E-01,  4.230510E-01,  2.083519E-01,  1.180441E+00, -1.296935E-01"</w:t>
      </w:r>
      <w:r>
        <w:br w:type="textWrapping"/>
      </w:r>
      <w:r>
        <w:rPr>
          <w:rStyle w:val="VerbatimChar"/>
        </w:rPr>
        <w:t xml:space="preserve">## [1] "Llh: -1.90349487098658E+03; Pars:  5.940909E-01,  4.232547E-01,  2.031684E-01,  1.180251E+00, -1.227507E-01"</w:t>
      </w:r>
      <w:r>
        <w:br w:type="textWrapping"/>
      </w:r>
      <w:r>
        <w:rPr>
          <w:rStyle w:val="VerbatimChar"/>
        </w:rPr>
        <w:t xml:space="preserve">## [1] "Llh: -1.90347786959359E+03; Pars:  5.754503E-01,  4.217118E-01,  1.911007E-01,  1.184076E+00, -1.118560E-01"</w:t>
      </w:r>
      <w:r>
        <w:br w:type="textWrapping"/>
      </w:r>
      <w:r>
        <w:rPr>
          <w:rStyle w:val="VerbatimChar"/>
        </w:rPr>
        <w:t xml:space="preserve">## [1] "Llh: -1.90350150237219E+03; Pars:  5.531244E-01,  4.202492E-01,  1.844595E-01,  1.187501E+00, -1.074767E-01"</w:t>
      </w:r>
      <w:r>
        <w:br w:type="textWrapping"/>
      </w:r>
      <w:r>
        <w:rPr>
          <w:rStyle w:val="VerbatimChar"/>
        </w:rPr>
        <w:t xml:space="preserve">## [1] "Llh: -1.90360182285084E+03; Pars:  5.455923E-01,  4.097378E-01,  1.897833E-01,  1.192327E+00, -1.169915E-01"</w:t>
      </w:r>
      <w:r>
        <w:br w:type="textWrapping"/>
      </w:r>
      <w:r>
        <w:rPr>
          <w:rStyle w:val="VerbatimChar"/>
        </w:rPr>
        <w:t xml:space="preserve">## [1] "Llh: -1.90348826395358E+03; Pars:  6.079017E-01,  4.267824E-01,  1.985927E-01,  1.178078E+00, -1.150807E-01"</w:t>
      </w:r>
      <w:r>
        <w:br w:type="textWrapping"/>
      </w:r>
      <w:r>
        <w:rPr>
          <w:rStyle w:val="VerbatimChar"/>
        </w:rPr>
        <w:t xml:space="preserve">## [1] "Llh: -1.90349884357046E+03; Pars:  6.016435E-01,  4.240942E-01,  2.032160E-01,  1.180654E+00, -1.157353E-01"</w:t>
      </w:r>
      <w:r>
        <w:br w:type="textWrapping"/>
      </w:r>
      <w:r>
        <w:rPr>
          <w:rStyle w:val="VerbatimChar"/>
        </w:rPr>
        <w:t xml:space="preserve">## [1] "Llh: -1.90348505161048E+03; Pars:  5.969078E-01,  4.231859E-01,  2.001858E-01,  1.181239E+00, -1.156822E-01"</w:t>
      </w:r>
      <w:r>
        <w:br w:type="textWrapping"/>
      </w:r>
      <w:r>
        <w:rPr>
          <w:rStyle w:val="VerbatimChar"/>
        </w:rPr>
        <w:t xml:space="preserve">## [1] "Llh: -1.90347145191419E+03; Pars:  5.996817E-01,  4.273481E-01,  2.016836E-01,  1.182129E+00, -1.217530E-01"</w:t>
      </w:r>
      <w:r>
        <w:br w:type="textWrapping"/>
      </w:r>
      <w:r>
        <w:rPr>
          <w:rStyle w:val="VerbatimChar"/>
        </w:rPr>
        <w:t xml:space="preserve">## [1] "Llh: -1.90347631997857E+03; Pars:  6.054419E-01,  4.316088E-01,  2.051317E-01,  1.182473E+00, -1.269944E-01"</w:t>
      </w:r>
      <w:r>
        <w:br w:type="textWrapping"/>
      </w:r>
      <w:r>
        <w:rPr>
          <w:rStyle w:val="VerbatimChar"/>
        </w:rPr>
        <w:t xml:space="preserve">## [1] "Llh: -1.90346237219424E+03; Pars:  5.943565E-01,  4.281967E-01,  1.997631E-01,  1.177031E+00, -1.176608E-01"</w:t>
      </w:r>
      <w:r>
        <w:br w:type="textWrapping"/>
      </w:r>
      <w:r>
        <w:rPr>
          <w:rStyle w:val="VerbatimChar"/>
        </w:rPr>
        <w:t xml:space="preserve">## [1] "Llh: -1.90346297567055E+03; Pars:  5.939066E-01,  4.319757E-01,  2.005799E-01,  1.172923E+00, -1.178970E-01"</w:t>
      </w:r>
      <w:r>
        <w:br w:type="textWrapping"/>
      </w:r>
      <w:r>
        <w:rPr>
          <w:rStyle w:val="VerbatimChar"/>
        </w:rPr>
        <w:t xml:space="preserve">## [1] "Llh: -1.90345860289167E+03; Pars:  5.956283E-01,  4.276315E-01,  1.933620E-01,  1.180764E+00, -1.100624E-01"</w:t>
      </w:r>
      <w:r>
        <w:br w:type="textWrapping"/>
      </w:r>
      <w:r>
        <w:rPr>
          <w:rStyle w:val="VerbatimChar"/>
        </w:rPr>
        <w:t xml:space="preserve">## [1] "Llh: -1.90346485019119E+03; Pars:  5.963970E-01,  4.298368E-01,  1.884588E-01,  1.181020E+00, -1.037182E-01"</w:t>
      </w:r>
      <w:r>
        <w:br w:type="textWrapping"/>
      </w:r>
      <w:r>
        <w:rPr>
          <w:rStyle w:val="VerbatimChar"/>
        </w:rPr>
        <w:t xml:space="preserve">## [1] "Llh: -1.90344585330413E+03; Pars:  5.769081E-01,  4.244340E-01,  1.958454E-01,  1.184020E+00, -1.157250E-01"</w:t>
      </w:r>
      <w:r>
        <w:br w:type="textWrapping"/>
      </w:r>
      <w:r>
        <w:rPr>
          <w:rStyle w:val="VerbatimChar"/>
        </w:rPr>
        <w:t xml:space="preserve">## [1] "Llh: -1.90343934362004E+03; Pars:  5.614113E-01,  4.232646E-01,  1.944717E-01,  1.187003E+00, -1.160471E-01"</w:t>
      </w:r>
      <w:r>
        <w:br w:type="textWrapping"/>
      </w:r>
      <w:r>
        <w:rPr>
          <w:rStyle w:val="VerbatimChar"/>
        </w:rPr>
        <w:t xml:space="preserve">## [1] "Llh: -1.90343987512578E+03; Pars:  5.737035E-01,  4.280730E-01,  1.919666E-01,  1.183153E+00, -1.152694E-01"</w:t>
      </w:r>
      <w:r>
        <w:br w:type="textWrapping"/>
      </w:r>
      <w:r>
        <w:rPr>
          <w:rStyle w:val="VerbatimChar"/>
        </w:rPr>
        <w:t xml:space="preserve">## [1] "Llh: -1.90344296784346E+03; Pars:  5.795045E-01,  4.268459E-01,  1.940214E-01,  1.182674E+00, -1.153726E-01"</w:t>
      </w:r>
      <w:r>
        <w:br w:type="textWrapping"/>
      </w:r>
      <w:r>
        <w:rPr>
          <w:rStyle w:val="VerbatimChar"/>
        </w:rPr>
        <w:t xml:space="preserve">## [1] "Llh: -1.90342996487905E+03; Pars:  5.944622E-01,  4.321496E-01,  2.013980E-01,  1.179950E+00, -1.204611E-01"</w:t>
      </w:r>
      <w:r>
        <w:br w:type="textWrapping"/>
      </w:r>
      <w:r>
        <w:rPr>
          <w:rStyle w:val="VerbatimChar"/>
        </w:rPr>
        <w:t xml:space="preserve">## [1] "Llh: -1.90343577942976E+03; Pars:  6.039682E-01,  4.374650E-01,  2.065467E-01,  1.177893E+00, -1.247637E-01"</w:t>
      </w:r>
      <w:r>
        <w:br w:type="textWrapping"/>
      </w:r>
      <w:r>
        <w:rPr>
          <w:rStyle w:val="VerbatimChar"/>
        </w:rPr>
        <w:t xml:space="preserve">## [1] "Llh: -1.90342056491660E+03; Pars:  5.681430E-01,  4.283600E-01,  1.907009E-01,  1.181023E+00, -1.100473E-01"</w:t>
      </w:r>
      <w:r>
        <w:br w:type="textWrapping"/>
      </w:r>
      <w:r>
        <w:rPr>
          <w:rStyle w:val="VerbatimChar"/>
        </w:rPr>
        <w:t xml:space="preserve">## [1] "Llh: -1.90342670355514E+03; Pars:  5.523737E-01,  4.288669E-01,  1.852096E-01,  1.180470E+00, -1.041944E-01"</w:t>
      </w:r>
      <w:r>
        <w:br w:type="textWrapping"/>
      </w:r>
      <w:r>
        <w:rPr>
          <w:rStyle w:val="VerbatimChar"/>
        </w:rPr>
        <w:t xml:space="preserve">## [1] "Llh: -1.90342706598854E+03; Pars:  5.629828E-01,  4.275763E-01,  1.889966E-01,  1.187745E+00, -1.110942E-01"</w:t>
      </w:r>
      <w:r>
        <w:br w:type="textWrapping"/>
      </w:r>
      <w:r>
        <w:rPr>
          <w:rStyle w:val="VerbatimChar"/>
        </w:rPr>
        <w:t xml:space="preserve">## [1] "Llh: -1.90342352832051E+03; Pars:  5.708262E-01,  4.277313E-01,  1.916882E-01,  1.185058E+00, -1.127358E-01"</w:t>
      </w:r>
      <w:r>
        <w:br w:type="textWrapping"/>
      </w:r>
      <w:r>
        <w:rPr>
          <w:rStyle w:val="VerbatimChar"/>
        </w:rPr>
        <w:t xml:space="preserve">## [1] "Llh: -1.90340900399567E+03; Pars:  5.517902E-01,  4.281815E-01,  1.947282E-01,  1.185710E+00, -1.197620E-01"</w:t>
      </w:r>
      <w:r>
        <w:br w:type="textWrapping"/>
      </w:r>
      <w:r>
        <w:rPr>
          <w:rStyle w:val="VerbatimChar"/>
        </w:rPr>
        <w:t xml:space="preserve">## [1] "Llh: -1.90341772261373E+03; Pars:  5.298711E-01,  4.284568E-01,  1.954113E-01,  1.188191E+00, -1.246118E-01"</w:t>
      </w:r>
      <w:r>
        <w:br w:type="textWrapping"/>
      </w:r>
      <w:r>
        <w:rPr>
          <w:rStyle w:val="VerbatimChar"/>
        </w:rPr>
        <w:t xml:space="preserve">## [1] "Llh: -1.90339885656864E+03; Pars:  5.649497E-01,  4.277833E-01,  1.972283E-01,  1.184338E+00, -1.163519E-01"</w:t>
      </w:r>
      <w:r>
        <w:br w:type="textWrapping"/>
      </w:r>
      <w:r>
        <w:rPr>
          <w:rStyle w:val="VerbatimChar"/>
        </w:rPr>
        <w:t xml:space="preserve">## [1] "Llh: -1.90339117645364E+03; Pars:  5.605728E-01,  4.276385E-01,  1.998592E-01,  1.184931E+00, -1.168931E-01"</w:t>
      </w:r>
      <w:r>
        <w:br w:type="textWrapping"/>
      </w:r>
      <w:r>
        <w:rPr>
          <w:rStyle w:val="VerbatimChar"/>
        </w:rPr>
        <w:t xml:space="preserve">## [1] "Llh: -1.90338071755466E+03; Pars:  5.769065E-01,  4.344257E-01,  1.968781E-01,  1.179673E+00, -1.159126E-01"</w:t>
      </w:r>
      <w:r>
        <w:br w:type="textWrapping"/>
      </w:r>
      <w:r>
        <w:rPr>
          <w:rStyle w:val="VerbatimChar"/>
        </w:rPr>
        <w:t xml:space="preserve">## [1] "Llh: -1.90337056818173E+03; Pars:  5.846541E-01,  4.401162E-01,  1.980814E-01,  1.176025E+00, -1.158453E-01"</w:t>
      </w:r>
      <w:r>
        <w:br w:type="textWrapping"/>
      </w:r>
      <w:r>
        <w:rPr>
          <w:rStyle w:val="VerbatimChar"/>
        </w:rPr>
        <w:t xml:space="preserve">## [1] "Llh: -1.90338352234352E+03; Pars:  5.399323E-01,  4.286144E-01,  1.886251E-01,  1.185142E+00, -1.096523E-01"</w:t>
      </w:r>
      <w:r>
        <w:br w:type="textWrapping"/>
      </w:r>
      <w:r>
        <w:rPr>
          <w:rStyle w:val="VerbatimChar"/>
        </w:rPr>
        <w:t xml:space="preserve">## [1] "Llh: -1.90338272361653E+03; Pars:  5.535648E-01,  4.294954E-01,  1.918184E-01,  1.183842E+00, -1.123545E-01"</w:t>
      </w:r>
      <w:r>
        <w:br w:type="textWrapping"/>
      </w:r>
      <w:r>
        <w:rPr>
          <w:rStyle w:val="VerbatimChar"/>
        </w:rPr>
        <w:t xml:space="preserve">## [1] "Llh: -1.90335501564342E+03; Pars:  5.566638E-01,  4.337553E-01,  1.983870E-01,  1.179551E+00, -1.172251E-01"</w:t>
      </w:r>
      <w:r>
        <w:br w:type="textWrapping"/>
      </w:r>
      <w:r>
        <w:rPr>
          <w:rStyle w:val="VerbatimChar"/>
        </w:rPr>
        <w:t xml:space="preserve">## [1] "Llh: -1.90334092434716E+03; Pars:  5.495825E-01,  4.367990E-01,  2.017364E-01,  1.176807E+00, -1.194697E-01"</w:t>
      </w:r>
      <w:r>
        <w:br w:type="textWrapping"/>
      </w:r>
      <w:r>
        <w:rPr>
          <w:rStyle w:val="VerbatimChar"/>
        </w:rPr>
        <w:t xml:space="preserve">## [1] "Llh: -1.90333077782874E+03; Pars:  5.519228E-01,  4.365117E-01,  2.037884E-01,  1.181889E+00, -1.236825E-01"</w:t>
      </w:r>
      <w:r>
        <w:br w:type="textWrapping"/>
      </w:r>
      <w:r>
        <w:rPr>
          <w:rStyle w:val="VerbatimChar"/>
        </w:rPr>
        <w:t xml:space="preserve">## [1] "Llh: -1.90332058795262E+03; Pars:  5.438126E-01,  4.406456E-01,  2.103322E-01,  1.182322E+00, -1.305001E-01"</w:t>
      </w:r>
      <w:r>
        <w:br w:type="textWrapping"/>
      </w:r>
      <w:r>
        <w:rPr>
          <w:rStyle w:val="VerbatimChar"/>
        </w:rPr>
        <w:t xml:space="preserve">## [1] "Llh: -1.90334419711360E+03; Pars:  5.650846E-01,  4.417348E-01,  2.060028E-01,  1.175870E+00, -1.182631E-01"</w:t>
      </w:r>
      <w:r>
        <w:br w:type="textWrapping"/>
      </w:r>
      <w:r>
        <w:rPr>
          <w:rStyle w:val="VerbatimChar"/>
        </w:rPr>
        <w:t xml:space="preserve">## [1] "Llh: -1.90333597627318E+03; Pars:  5.617610E-01,  4.383067E-01,  2.031841E-01,  1.178322E+00, -1.186378E-01"</w:t>
      </w:r>
      <w:r>
        <w:br w:type="textWrapping"/>
      </w:r>
      <w:r>
        <w:rPr>
          <w:rStyle w:val="VerbatimChar"/>
        </w:rPr>
        <w:t xml:space="preserve">## [1] "Llh: -1.90330043738812E+03; Pars:  5.567772E-01,  4.466766E-01,  2.022018E-01,  1.174013E+00, -1.218299E-01"</w:t>
      </w:r>
      <w:r>
        <w:br w:type="textWrapping"/>
      </w:r>
      <w:r>
        <w:rPr>
          <w:rStyle w:val="VerbatimChar"/>
        </w:rPr>
        <w:t xml:space="preserve">## [1] "Llh: -1.90329182167609E+03; Pars:  5.548793E-01,  4.565112E-01,  2.033731E-01,  1.168592E+00, -1.242983E-01"</w:t>
      </w:r>
      <w:r>
        <w:br w:type="textWrapping"/>
      </w:r>
      <w:r>
        <w:rPr>
          <w:rStyle w:val="VerbatimChar"/>
        </w:rPr>
        <w:t xml:space="preserve">## [1] "Llh: -1.90335190798776E+03; Pars:  5.643110E-01,  4.557310E-01,  2.148645E-01,  1.169015E+00, -1.311460E-01"</w:t>
      </w:r>
      <w:r>
        <w:br w:type="textWrapping"/>
      </w:r>
      <w:r>
        <w:rPr>
          <w:rStyle w:val="VerbatimChar"/>
        </w:rPr>
        <w:t xml:space="preserve">## [1] "Llh: -1.90332127788396E+03; Pars:  5.616245E-01,  4.490256E-01,  2.091030E-01,  1.172704E+00, -1.264481E-01"</w:t>
      </w:r>
      <w:r>
        <w:br w:type="textWrapping"/>
      </w:r>
      <w:r>
        <w:rPr>
          <w:rStyle w:val="VerbatimChar"/>
        </w:rPr>
        <w:t xml:space="preserve">## [1] "Llh: -1.90328726428605E+03; Pars:  5.240099E-01,  4.483130E-01,  2.130101E-01,  1.175455E+00, -1.318963E-01"</w:t>
      </w:r>
      <w:r>
        <w:br w:type="textWrapping"/>
      </w:r>
      <w:r>
        <w:rPr>
          <w:rStyle w:val="VerbatimChar"/>
        </w:rPr>
        <w:t xml:space="preserve">## [1] "Llh: -1.90330906732939E+03; Pars:  4.936878E-01,  4.524685E-01,  2.204745E-01,  1.175171E+00, -1.399218E-01"</w:t>
      </w:r>
      <w:r>
        <w:br w:type="textWrapping"/>
      </w:r>
      <w:r>
        <w:rPr>
          <w:rStyle w:val="VerbatimChar"/>
        </w:rPr>
        <w:t xml:space="preserve">## [1] "Llh: -1.90327466221527E+03; Pars:  5.488524E-01,  4.564435E-01,  2.138647E-01,  1.174134E+00, -1.332426E-01"</w:t>
      </w:r>
      <w:r>
        <w:br w:type="textWrapping"/>
      </w:r>
      <w:r>
        <w:rPr>
          <w:rStyle w:val="VerbatimChar"/>
        </w:rPr>
        <w:t xml:space="preserve">## [1] "Llh: -1.90327818676512E+03; Pars:  5.484873E-01,  4.665946E-01,  2.199288E-01,  1.172800E+00, -1.401291E-01"</w:t>
      </w:r>
      <w:r>
        <w:br w:type="textWrapping"/>
      </w:r>
      <w:r>
        <w:rPr>
          <w:rStyle w:val="VerbatimChar"/>
        </w:rPr>
        <w:t xml:space="preserve">## [1] "Llh: -1.90327867548652E+03; Pars:  5.315105E-01,  4.623107E-01,  2.166891E-01,  1.170956E+00, -1.399164E-01"</w:t>
      </w:r>
      <w:r>
        <w:br w:type="textWrapping"/>
      </w:r>
      <w:r>
        <w:rPr>
          <w:rStyle w:val="VerbatimChar"/>
        </w:rPr>
        <w:t xml:space="preserve">## [1] "Llh: -1.90327613391097E+03; Pars:  5.390731E-01,  4.561892E-01,  2.133129E-01,  1.172793E+00, -1.345967E-01"</w:t>
      </w:r>
      <w:r>
        <w:br w:type="textWrapping"/>
      </w:r>
      <w:r>
        <w:rPr>
          <w:rStyle w:val="VerbatimChar"/>
        </w:rPr>
        <w:t xml:space="preserve">## [1] "Llh: -1.90324146857419E+03; Pars:  5.226265E-01,  4.541409E-01,  2.124542E-01,  1.176601E+00, -1.353655E-01"</w:t>
      </w:r>
      <w:r>
        <w:br w:type="textWrapping"/>
      </w:r>
      <w:r>
        <w:rPr>
          <w:rStyle w:val="VerbatimChar"/>
        </w:rPr>
        <w:t xml:space="preserve">## [1] "Llh: -1.90321791801456E+03; Pars:  5.031275E-01,  4.567203E-01,  2.141298E-01,  1.178554E+00, -1.398242E-01"</w:t>
      </w:r>
      <w:r>
        <w:br w:type="textWrapping"/>
      </w:r>
      <w:r>
        <w:rPr>
          <w:rStyle w:val="VerbatimChar"/>
        </w:rPr>
        <w:t xml:space="preserve">## [1] "Llh: -1.90324616877856E+03; Pars:  5.241643E-01,  4.694579E-01,  2.127441E-01,  1.165541E+00, -1.350431E-01"</w:t>
      </w:r>
      <w:r>
        <w:br w:type="textWrapping"/>
      </w:r>
      <w:r>
        <w:rPr>
          <w:rStyle w:val="VerbatimChar"/>
        </w:rPr>
        <w:t xml:space="preserve">## [1] "Llh: -1.90324430488690E+03; Pars:  5.290763E-01,  4.620828E-01,  2.121411E-01,  1.169713E+00, -1.339074E-01"</w:t>
      </w:r>
      <w:r>
        <w:br w:type="textWrapping"/>
      </w:r>
      <w:r>
        <w:rPr>
          <w:rStyle w:val="VerbatimChar"/>
        </w:rPr>
        <w:t xml:space="preserve">## [1] "Llh: -1.90329901090572E+03; Pars:  5.027763E-01,  4.553465E-01,  2.232103E-01,  1.179687E+00, -1.450886E-01"</w:t>
      </w:r>
      <w:r>
        <w:br w:type="textWrapping"/>
      </w:r>
      <w:r>
        <w:rPr>
          <w:rStyle w:val="VerbatimChar"/>
        </w:rPr>
        <w:t xml:space="preserve">## [1] "Llh: -1.90326155671430E+03; Pars:  5.418536E-01,  4.562197E-01,  2.083324E-01,  1.171356E+00, -1.294959E-01"</w:t>
      </w:r>
      <w:r>
        <w:br w:type="textWrapping"/>
      </w:r>
      <w:r>
        <w:rPr>
          <w:rStyle w:val="VerbatimChar"/>
        </w:rPr>
        <w:t xml:space="preserve">## [1] "Llh: -1.90323308511442E+03; Pars:  5.407833E-01,  4.669271E-01,  2.117022E-01,  1.171161E+00, -1.365304E-01"</w:t>
      </w:r>
      <w:r>
        <w:br w:type="textWrapping"/>
      </w:r>
      <w:r>
        <w:rPr>
          <w:rStyle w:val="VerbatimChar"/>
        </w:rPr>
        <w:t xml:space="preserve">## [1] "Llh: -1.90323735091159E+03; Pars:  5.365899E-01,  4.622024E-01,  2.120292E-01,  1.172233E+00, -1.353719E-01"</w:t>
      </w:r>
      <w:r>
        <w:br w:type="textWrapping"/>
      </w:r>
      <w:r>
        <w:rPr>
          <w:rStyle w:val="VerbatimChar"/>
        </w:rPr>
        <w:t xml:space="preserve">## [1] "Llh: -1.90320074595238E+03; Pars:  5.264041E-01,  4.631558E-01,  2.107552E-01,  1.173166E+00, -1.346035E-01"</w:t>
      </w:r>
      <w:r>
        <w:br w:type="textWrapping"/>
      </w:r>
      <w:r>
        <w:rPr>
          <w:rStyle w:val="VerbatimChar"/>
        </w:rPr>
        <w:t xml:space="preserve">## [1] "Llh: -1.90316649173246E+03; Pars:  5.200696E-01,  4.666789E-01,  2.094764E-01,  1.173353E+00, -1.346068E-01"</w:t>
      </w:r>
      <w:r>
        <w:br w:type="textWrapping"/>
      </w:r>
      <w:r>
        <w:rPr>
          <w:rStyle w:val="VerbatimChar"/>
        </w:rPr>
        <w:t xml:space="preserve">## [1] "Llh: -1.90318470139820E+03; Pars:  5.051117E-01,  4.670223E-01,  2.084481E-01,  1.171514E+00, -1.365033E-01"</w:t>
      </w:r>
      <w:r>
        <w:br w:type="textWrapping"/>
      </w:r>
      <w:r>
        <w:rPr>
          <w:rStyle w:val="VerbatimChar"/>
        </w:rPr>
        <w:t xml:space="preserve">## [1] "Llh: -1.90319771576054E+03; Pars:  5.160469E-01,  4.643548E-01,  2.098023E-01,  1.172169E+00, -1.356881E-01"</w:t>
      </w:r>
      <w:r>
        <w:br w:type="textWrapping"/>
      </w:r>
      <w:r>
        <w:rPr>
          <w:rStyle w:val="VerbatimChar"/>
        </w:rPr>
        <w:t xml:space="preserve">## [1] "Llh: -1.90315740418405E+03; Pars:  4.974138E-01,  4.716458E-01,  2.140267E-01,  1.174356E+00, -1.430529E-01"</w:t>
      </w:r>
      <w:r>
        <w:br w:type="textWrapping"/>
      </w:r>
      <w:r>
        <w:rPr>
          <w:rStyle w:val="VerbatimChar"/>
        </w:rPr>
        <w:t xml:space="preserve">## [1] "Llh: -1.90313063331965E+03; Pars:  4.751939E-01,  4.795533E-01,  2.168738E-01,  1.175859E+00, -1.498315E-01"</w:t>
      </w:r>
      <w:r>
        <w:br w:type="textWrapping"/>
      </w:r>
      <w:r>
        <w:rPr>
          <w:rStyle w:val="VerbatimChar"/>
        </w:rPr>
        <w:t xml:space="preserve">## [1] "Llh: -1.90314321781591E+03; Pars:  4.886380E-01,  4.726254E-01,  2.121111E-01,  1.178473E+00, -1.450111E-01"</w:t>
      </w:r>
      <w:r>
        <w:br w:type="textWrapping"/>
      </w:r>
      <w:r>
        <w:rPr>
          <w:rStyle w:val="VerbatimChar"/>
        </w:rPr>
        <w:t xml:space="preserve">## [1] "Llh: -1.90315495759671E+03; Pars:  4.987476E-01,  4.699674E-01,  2.121186E-01,  1.176277E+00, -1.422351E-01"</w:t>
      </w:r>
      <w:r>
        <w:br w:type="textWrapping"/>
      </w:r>
      <w:r>
        <w:rPr>
          <w:rStyle w:val="VerbatimChar"/>
        </w:rPr>
        <w:t xml:space="preserve">## [1] "Llh: -1.90311402408336E+03; Pars:  4.560730E-01,  4.699968E-01,  2.127135E-01,  1.179950E+00, -1.457803E-01"</w:t>
      </w:r>
      <w:r>
        <w:br w:type="textWrapping"/>
      </w:r>
      <w:r>
        <w:rPr>
          <w:rStyle w:val="VerbatimChar"/>
        </w:rPr>
        <w:t xml:space="preserve">## [1] "Llh: -1.90309962110104E+03; Pars:  4.137178E-01,  4.715392E-01,  2.132191E-01,  1.184370E+00, -1.504052E-01"</w:t>
      </w:r>
      <w:r>
        <w:br w:type="textWrapping"/>
      </w:r>
      <w:r>
        <w:rPr>
          <w:rStyle w:val="VerbatimChar"/>
        </w:rPr>
        <w:t xml:space="preserve">## [1] "Llh: -1.90307023993355E+03; Pars:  4.579650E-01,  4.866769E-01,  2.099215E-01,  1.174860E+00, -1.467189E-01"</w:t>
      </w:r>
      <w:r>
        <w:br w:type="textWrapping"/>
      </w:r>
      <w:r>
        <w:rPr>
          <w:rStyle w:val="VerbatimChar"/>
        </w:rPr>
        <w:t xml:space="preserve">## [1] "Llh: -1.90305029314676E+03; Pars:  4.353837E-01,  5.023841E-01,  2.078174E-01,  1.173017E+00, -1.501663E-01"</w:t>
      </w:r>
      <w:r>
        <w:br w:type="textWrapping"/>
      </w:r>
      <w:r>
        <w:rPr>
          <w:rStyle w:val="VerbatimChar"/>
        </w:rPr>
        <w:t xml:space="preserve">## [1] "Llh: -1.90304806721937E+03; Pars:  4.280895E-01,  4.900413E-01,  2.153510E-01,  1.182525E+00, -1.555051E-01"</w:t>
      </w:r>
      <w:r>
        <w:br w:type="textWrapping"/>
      </w:r>
      <w:r>
        <w:rPr>
          <w:rStyle w:val="VerbatimChar"/>
        </w:rPr>
        <w:t xml:space="preserve">## [1] "Llh: -1.90305320892717E+03; Pars:  3.895784E-01,  5.019729E-01,  2.188024E-01,  1.188070E+00, -1.650060E-01"</w:t>
      </w:r>
      <w:r>
        <w:br w:type="textWrapping"/>
      </w:r>
      <w:r>
        <w:rPr>
          <w:rStyle w:val="VerbatimChar"/>
        </w:rPr>
        <w:t xml:space="preserve">## [1] "Llh: -1.90310889860376E+03; Pars:  3.763396E-01,  5.000783E-01,  2.166725E-01,  1.184355E+00, -1.657609E-01"</w:t>
      </w:r>
      <w:r>
        <w:br w:type="textWrapping"/>
      </w:r>
      <w:r>
        <w:rPr>
          <w:rStyle w:val="VerbatimChar"/>
        </w:rPr>
        <w:t xml:space="preserve">## [1] "Llh: -1.90307683921776E+03; Pars:  4.122721E-01,  4.915107E-01,  2.148735E-01,  1.181595E+00, -1.579723E-01"</w:t>
      </w:r>
      <w:r>
        <w:br w:type="textWrapping"/>
      </w:r>
      <w:r>
        <w:rPr>
          <w:rStyle w:val="VerbatimChar"/>
        </w:rPr>
        <w:t xml:space="preserve">## [1] "Llh: -1.90300738836998E+03; Pars:  3.772248E-01,  5.015861E-01,  2.151428E-01,  1.180458E+00, -1.605411E-01"</w:t>
      </w:r>
      <w:r>
        <w:br w:type="textWrapping"/>
      </w:r>
      <w:r>
        <w:rPr>
          <w:rStyle w:val="VerbatimChar"/>
        </w:rPr>
        <w:t xml:space="preserve">## [1] "Llh: -1.90297845578764E+03; Pars:  3.215181E-01,  5.167253E-01,  2.166587E-01,  1.181452E+00, -1.683061E-01"</w:t>
      </w:r>
      <w:r>
        <w:br w:type="textWrapping"/>
      </w:r>
      <w:r>
        <w:rPr>
          <w:rStyle w:val="VerbatimChar"/>
        </w:rPr>
        <w:t xml:space="preserve">## [1] "Llh: -1.90300448939909E+03; Pars:  3.291986E-01,  5.093247E-01,  2.102941E-01,  1.185330E+00, -1.631106E-01"</w:t>
      </w:r>
      <w:r>
        <w:br w:type="textWrapping"/>
      </w:r>
      <w:r>
        <w:rPr>
          <w:rStyle w:val="VerbatimChar"/>
        </w:rPr>
        <w:t xml:space="preserve">## [1] "Llh: -1.90300750877015E+03; Pars:  3.656974E-01,  5.017129E-01,  2.119390E-01,  1.182955E+00, -1.597908E-01"</w:t>
      </w:r>
      <w:r>
        <w:br w:type="textWrapping"/>
      </w:r>
      <w:r>
        <w:rPr>
          <w:rStyle w:val="VerbatimChar"/>
        </w:rPr>
        <w:t xml:space="preserve">## [1] "Llh: -1.90304845394407E+03; Pars:  3.568670E-01,  5.342009E-01,  2.127788E-01,  1.177195E+00, -1.676190E-01"</w:t>
      </w:r>
      <w:r>
        <w:br w:type="textWrapping"/>
      </w:r>
      <w:r>
        <w:rPr>
          <w:rStyle w:val="VerbatimChar"/>
        </w:rPr>
        <w:t xml:space="preserve">## [1] "Llh: -1.90301497987293E+03; Pars:  3.710797E-01,  5.177951E-01,  2.128888E-01,  1.178984E+00, -1.633155E-01"</w:t>
      </w:r>
      <w:r>
        <w:br w:type="textWrapping"/>
      </w:r>
      <w:r>
        <w:rPr>
          <w:rStyle w:val="VerbatimChar"/>
        </w:rPr>
        <w:t xml:space="preserve">## [1] "Llh: -1.90294516648589E+03; Pars:  3.418358E-01,  5.232863E-01,  2.103305E-01,  1.178915E+00, -1.621891E-01"</w:t>
      </w:r>
      <w:r>
        <w:br w:type="textWrapping"/>
      </w:r>
      <w:r>
        <w:rPr>
          <w:rStyle w:val="VerbatimChar"/>
        </w:rPr>
        <w:t xml:space="preserve">## [1] "Llh: -1.90291393666978E+03; Pars:  3.066176E-01,  5.399363E-01,  2.080590E-01,  1.177577E+00, -1.642975E-01"</w:t>
      </w:r>
      <w:r>
        <w:br w:type="textWrapping"/>
      </w:r>
      <w:r>
        <w:rPr>
          <w:rStyle w:val="VerbatimChar"/>
        </w:rPr>
        <w:t xml:space="preserve">## [1] "Llh: -1.90297299825062E+03; Pars:  2.672177E-01,  5.269376E-01,  2.174833E-01,  1.189382E+00, -1.756476E-01"</w:t>
      </w:r>
      <w:r>
        <w:br w:type="textWrapping"/>
      </w:r>
      <w:r>
        <w:rPr>
          <w:rStyle w:val="VerbatimChar"/>
        </w:rPr>
        <w:t xml:space="preserve">## [1] "Llh: -1.90296344035241E+03; Pars:  3.092592E-01,  5.206889E-01,  2.150668E-01,  1.185269E+00, -1.692773E-01"</w:t>
      </w:r>
      <w:r>
        <w:br w:type="textWrapping"/>
      </w:r>
      <w:r>
        <w:rPr>
          <w:rStyle w:val="VerbatimChar"/>
        </w:rPr>
        <w:t xml:space="preserve">## [1] "Llh: -1.90301721178267E+03; Pars:  2.269799E-01,  5.534783E-01,  2.098360E-01,  1.180912E+00, -1.758178E-01"</w:t>
      </w:r>
      <w:r>
        <w:br w:type="textWrapping"/>
      </w:r>
      <w:r>
        <w:rPr>
          <w:rStyle w:val="VerbatimChar"/>
        </w:rPr>
        <w:t xml:space="preserve">## [1] "Llh: -1.90297300575594E+03; Pars:  2.772573E-01,  5.368879E-01,  2.112148E-01,  1.181315E+00, -1.707396E-01"</w:t>
      </w:r>
      <w:r>
        <w:br w:type="textWrapping"/>
      </w:r>
      <w:r>
        <w:rPr>
          <w:rStyle w:val="VerbatimChar"/>
        </w:rPr>
        <w:t xml:space="preserve">## [1] "Llh: -1.90291130519500E+03; Pars:  2.464607E-01,  5.314540E-01,  2.116285E-01,  1.185395E+00, -1.709769E-01"</w:t>
      </w:r>
      <w:r>
        <w:br w:type="textWrapping"/>
      </w:r>
      <w:r>
        <w:rPr>
          <w:rStyle w:val="VerbatimChar"/>
        </w:rPr>
        <w:t xml:space="preserve">## [1] "Llh: -1.90287964441878E+03; Pars:  1.841512E-01,  5.384180E-01,  2.109984E-01,  1.188614E+00, -1.748076E-01"</w:t>
      </w:r>
      <w:r>
        <w:br w:type="textWrapping"/>
      </w:r>
      <w:r>
        <w:rPr>
          <w:rStyle w:val="VerbatimChar"/>
        </w:rPr>
        <w:t xml:space="preserve">## [1] "Llh: -1.90287411392711E+03; Pars:  2.303227E-01,  5.524319E-01,  2.145050E-01,  1.180354E+00, -1.758607E-01"</w:t>
      </w:r>
      <w:r>
        <w:br w:type="textWrapping"/>
      </w:r>
      <w:r>
        <w:rPr>
          <w:rStyle w:val="VerbatimChar"/>
        </w:rPr>
        <w:t xml:space="preserve">## [1] "Llh: -1.90285003120425E+03; Pars:  1.808848E-01,  5.753350E-01,  2.166104E-01,  1.177874E+00, -1.822357E-01"</w:t>
      </w:r>
      <w:r>
        <w:br w:type="textWrapping"/>
      </w:r>
      <w:r>
        <w:rPr>
          <w:rStyle w:val="VerbatimChar"/>
        </w:rPr>
        <w:t xml:space="preserve">## [1] "Llh: -1.90289034904816E+03; Pars:  1.817499E-01,  5.684316E-01,  2.081210E-01,  1.182792E+00, -1.762370E-01"</w:t>
      </w:r>
      <w:r>
        <w:br w:type="textWrapping"/>
      </w:r>
      <w:r>
        <w:rPr>
          <w:rStyle w:val="VerbatimChar"/>
        </w:rPr>
        <w:t xml:space="preserve">## [1] "Llh: -1.90288390715589E+03; Pars:  2.166920E-01,  5.550391E-01,  2.102555E-01,  1.182457E+00, -1.742543E-01"</w:t>
      </w:r>
      <w:r>
        <w:br w:type="textWrapping"/>
      </w:r>
      <w:r>
        <w:rPr>
          <w:rStyle w:val="VerbatimChar"/>
        </w:rPr>
        <w:t xml:space="preserve">## [1] "Llh: -1.90278340506750E+03; Pars:  2.017846E-01,  5.544090E-01,  2.131813E-01,  1.183387E+00, -1.752094E-01"</w:t>
      </w:r>
      <w:r>
        <w:br w:type="textWrapping"/>
      </w:r>
      <w:r>
        <w:rPr>
          <w:rStyle w:val="VerbatimChar"/>
        </w:rPr>
        <w:t xml:space="preserve">## [1] "Llh: -1.90268824669147E+03; Pars:  1.640483E-01,  5.633829E-01,  2.141645E-01,  1.184424E+00, -1.774443E-01"</w:t>
      </w:r>
      <w:r>
        <w:br w:type="textWrapping"/>
      </w:r>
      <w:r>
        <w:rPr>
          <w:rStyle w:val="VerbatimChar"/>
        </w:rPr>
        <w:t xml:space="preserve">## [1] "Llh: -1.90278426260979E+03; Pars:  1.116983E-01,  5.899643E-01,  2.089683E-01,  1.179102E+00, -1.799385E-01"</w:t>
      </w:r>
      <w:r>
        <w:br w:type="textWrapping"/>
      </w:r>
      <w:r>
        <w:rPr>
          <w:rStyle w:val="VerbatimChar"/>
        </w:rPr>
        <w:t xml:space="preserve">## [1] "Llh: -1.90279409413234E+03; Pars:  1.610886E-01,  5.718260E-01,  2.104929E-01,  1.180641E+00, -1.772732E-01"</w:t>
      </w:r>
      <w:r>
        <w:br w:type="textWrapping"/>
      </w:r>
      <w:r>
        <w:rPr>
          <w:rStyle w:val="VerbatimChar"/>
        </w:rPr>
        <w:t xml:space="preserve">## [1] "Llh: -1.90275037194198E+03; Pars:  3.637219E-02,  5.894606E-01,  2.163398E-01,  1.187419E+00, -1.911746E-01"</w:t>
      </w:r>
      <w:r>
        <w:br w:type="textWrapping"/>
      </w:r>
      <w:r>
        <w:rPr>
          <w:rStyle w:val="VerbatimChar"/>
        </w:rPr>
        <w:t xml:space="preserve">## [1] "Llh: -1.90276677400423E+03; Pars:  1.039336E-01,  5.766691E-01,  2.142696E-01,  1.184951E+00, -1.844554E-01"</w:t>
      </w:r>
      <w:r>
        <w:br w:type="textWrapping"/>
      </w:r>
      <w:r>
        <w:rPr>
          <w:rStyle w:val="VerbatimChar"/>
        </w:rPr>
        <w:t xml:space="preserve">## [1] "Llh: -1.90266520451447E+03; Pars:  5.416997E-02,  5.873895E-01,  2.165771E-01,  1.184501E+00, -1.879860E-01"</w:t>
      </w:r>
      <w:r>
        <w:br w:type="textWrapping"/>
      </w:r>
      <w:r>
        <w:rPr>
          <w:rStyle w:val="VerbatimChar"/>
        </w:rPr>
        <w:t xml:space="preserve">## [1] "Llh: -1.90257715067147E+03; Pars: -2.709102E-02,  6.042650E-01,  2.197379E-01,  1.185524E+00, -1.948519E-01"</w:t>
      </w:r>
      <w:r>
        <w:br w:type="textWrapping"/>
      </w:r>
      <w:r>
        <w:rPr>
          <w:rStyle w:val="VerbatimChar"/>
        </w:rPr>
        <w:t xml:space="preserve">## [1] "Llh: -1.90270381338282E+03; Pars:  2.213883E-03,  6.341228E-01,  2.193301E-01,  1.177140E+00, -1.954504E-01"</w:t>
      </w:r>
      <w:r>
        <w:br w:type="textWrapping"/>
      </w:r>
      <w:r>
        <w:rPr>
          <w:rStyle w:val="VerbatimChar"/>
        </w:rPr>
        <w:t xml:space="preserve">## [1] "Llh: -1.90268629350397E+03; Pars:  4.769820E-02,  6.087093E-01,  2.172471E-01,  1.179998E+00, -1.902897E-01"</w:t>
      </w:r>
      <w:r>
        <w:br w:type="textWrapping"/>
      </w:r>
      <w:r>
        <w:rPr>
          <w:rStyle w:val="VerbatimChar"/>
        </w:rPr>
        <w:t xml:space="preserve">## [1] "Llh: -1.90254287773968E+03; Pars: -4.779437E-02,  6.069708E-01,  2.139727E-01,  1.188729E+00, -1.912439E-01"</w:t>
      </w:r>
      <w:r>
        <w:br w:type="textWrapping"/>
      </w:r>
      <w:r>
        <w:rPr>
          <w:rStyle w:val="VerbatimChar"/>
        </w:rPr>
        <w:t xml:space="preserve">## [1] "Llh: -1.90246041410306E+03; Pars: -1.621339E-01,  6.234352E-01,  2.126538E-01,  1.194195E+00, -1.957480E-01"</w:t>
      </w:r>
      <w:r>
        <w:br w:type="textWrapping"/>
      </w:r>
      <w:r>
        <w:rPr>
          <w:rStyle w:val="VerbatimChar"/>
        </w:rPr>
        <w:t xml:space="preserve">## [1] "Llh: -1.90247616268684E+03; Pars: -8.814082E-02,  6.051306E-01,  2.230889E-01,  1.193547E+00, -1.998649E-01"</w:t>
      </w:r>
      <w:r>
        <w:br w:type="textWrapping"/>
      </w:r>
      <w:r>
        <w:rPr>
          <w:rStyle w:val="VerbatimChar"/>
        </w:rPr>
        <w:t xml:space="preserve">## [1] "Llh: -1.90253328454930E+03; Pars: -3.818103E-02,  6.013029E-01,  2.195588E-01,  1.189919E+00, -1.948833E-01"</w:t>
      </w:r>
      <w:r>
        <w:br w:type="textWrapping"/>
      </w:r>
      <w:r>
        <w:rPr>
          <w:rStyle w:val="VerbatimChar"/>
        </w:rPr>
        <w:t xml:space="preserve">## [1] "Llh: -1.90234516723195E+03; Pars: -6.261989E-02,  6.120372E-01,  2.184171E-01,  1.187631E+00, -1.921049E-01"</w:t>
      </w:r>
      <w:r>
        <w:br w:type="textWrapping"/>
      </w:r>
      <w:r>
        <w:rPr>
          <w:rStyle w:val="VerbatimChar"/>
        </w:rPr>
        <w:t xml:space="preserve">## [1] "Llh: -1.90215396307508E+03; Pars: -1.121159E-01,  6.236478E-01,  2.194558E-01,  1.187737E+00, -1.925700E-01"</w:t>
      </w:r>
      <w:r>
        <w:br w:type="textWrapping"/>
      </w:r>
      <w:r>
        <w:rPr>
          <w:rStyle w:val="VerbatimChar"/>
        </w:rPr>
        <w:t xml:space="preserve">## [1] "Llh: -1.90255973318202E+03; Pars: -3.007617E-01,  6.669346E-01,  2.227089E-01,  1.191965E+00, -2.118855E-01"</w:t>
      </w:r>
      <w:r>
        <w:br w:type="textWrapping"/>
      </w:r>
      <w:r>
        <w:rPr>
          <w:rStyle w:val="VerbatimChar"/>
        </w:rPr>
        <w:t xml:space="preserve">## [1] "Llh: -1.90243968480734E+03; Pars: -1.845592E-01,  6.393863E-01,  2.205728E-01,  1.190075E+00, -2.032752E-01"</w:t>
      </w:r>
      <w:r>
        <w:br w:type="textWrapping"/>
      </w:r>
      <w:r>
        <w:rPr>
          <w:rStyle w:val="VerbatimChar"/>
        </w:rPr>
        <w:t xml:space="preserve">## [1] "Llh: -1.90220826106757E+03; Pars: -2.773146E-01,  6.295328E-01,  2.209566E-01,  1.200513E+00, -2.042343E-01"</w:t>
      </w:r>
      <w:r>
        <w:br w:type="textWrapping"/>
      </w:r>
      <w:r>
        <w:rPr>
          <w:rStyle w:val="VerbatimChar"/>
        </w:rPr>
        <w:t xml:space="preserve">## [1] "Llh: -1.90228909190103E+03; Pars: -1.960614E-01,  6.242610E-01,  2.200292E-01,  1.195351E+00, -2.007482E-01"</w:t>
      </w:r>
      <w:r>
        <w:br w:type="textWrapping"/>
      </w:r>
      <w:r>
        <w:rPr>
          <w:rStyle w:val="VerbatimChar"/>
        </w:rPr>
        <w:t xml:space="preserve">## [1] "Llh: -1.90220353536673E+03; Pars: -3.026148E-01,  6.446399E-01,  2.189532E-01,  1.200936E+00, -2.034251E-01"</w:t>
      </w:r>
      <w:r>
        <w:br w:type="textWrapping"/>
      </w:r>
      <w:r>
        <w:rPr>
          <w:rStyle w:val="VerbatimChar"/>
        </w:rPr>
        <w:t xml:space="preserve">## [1] "Llh: -1.90224287503698E+03; Pars: -2.337338E-01,  6.343000E-01,  2.191494E-01,  1.197065E+00, -2.012818E-01"</w:t>
      </w:r>
      <w:r>
        <w:br w:type="textWrapping"/>
      </w:r>
      <w:r>
        <w:rPr>
          <w:rStyle w:val="VerbatimChar"/>
        </w:rPr>
        <w:t xml:space="preserve">## [1] "Llh: -1.90220858707454E+03; Pars: -3.273546E-01,  6.602109E-01,  2.139479E-01,  1.195812E+00, -1.998361E-01"</w:t>
      </w:r>
      <w:r>
        <w:br w:type="textWrapping"/>
      </w:r>
      <w:r>
        <w:rPr>
          <w:rStyle w:val="VerbatimChar"/>
        </w:rPr>
        <w:t xml:space="preserve">## [1] "Llh: -1.90221567202884E+03; Pars: -2.675511E-01,  6.459878E-01,  2.162332E-01,  1.195246E+00, -1.998433E-01"</w:t>
      </w:r>
      <w:r>
        <w:br w:type="textWrapping"/>
      </w:r>
      <w:r>
        <w:rPr>
          <w:rStyle w:val="VerbatimChar"/>
        </w:rPr>
        <w:t xml:space="preserve">## [1] "Llh: -1.90201426920407E+03; Pars: -3.194497E-01,  6.556877E-01,  2.249007E-01,  1.195811E+00, -2.055884E-01"</w:t>
      </w:r>
      <w:r>
        <w:br w:type="textWrapping"/>
      </w:r>
      <w:r>
        <w:rPr>
          <w:rStyle w:val="VerbatimChar"/>
        </w:rPr>
        <w:t xml:space="preserve">## [1] "Llh: -1.90189289348849E+03; Pars: -3.981075E-01,  6.724343E-01,  2.310242E-01,  1.196620E+00, -2.105085E-01"</w:t>
      </w:r>
      <w:r>
        <w:br w:type="textWrapping"/>
      </w:r>
      <w:r>
        <w:rPr>
          <w:rStyle w:val="VerbatimChar"/>
        </w:rPr>
        <w:t xml:space="preserve">## [1] "Llh: -1.90179516243091E+03; Pars: -3.824437E-01,  6.523484E-01,  2.211623E-01,  1.202586E+00, -2.009544E-01"</w:t>
      </w:r>
      <w:r>
        <w:br w:type="textWrapping"/>
      </w:r>
      <w:r>
        <w:rPr>
          <w:rStyle w:val="VerbatimChar"/>
        </w:rPr>
        <w:t xml:space="preserve">## [1] "Llh: -1.90161042528518E+03; Pars: -4.813860E-01,  6.589277E-01,  2.214570E-01,  1.208891E+00, -1.997940E-01"</w:t>
      </w:r>
      <w:r>
        <w:br w:type="textWrapping"/>
      </w:r>
      <w:r>
        <w:rPr>
          <w:rStyle w:val="VerbatimChar"/>
        </w:rPr>
        <w:t xml:space="preserve">## [1] "Llh: -1.90177331384289E+03; Pars: -3.012610E-01,  6.312804E-01,  2.307908E-01,  1.202035E+00, -2.043767E-01"</w:t>
      </w:r>
      <w:r>
        <w:br w:type="textWrapping"/>
      </w:r>
      <w:r>
        <w:rPr>
          <w:rStyle w:val="VerbatimChar"/>
        </w:rPr>
        <w:t xml:space="preserve">## [1] "Llh: -1.90184247670117E+03; Pars: -3.077844E-01,  6.383920E-01,  2.265801E-01,  1.200476E+00, -2.032415E-01"</w:t>
      </w:r>
      <w:r>
        <w:br w:type="textWrapping"/>
      </w:r>
      <w:r>
        <w:rPr>
          <w:rStyle w:val="VerbatimChar"/>
        </w:rPr>
        <w:t xml:space="preserve">## [1] "Llh: -1.90154809871647E+03; Pars: -3.608795E-01,  6.627783E-01,  2.277158E-01,  1.197936E+00, -2.000354E-01"</w:t>
      </w:r>
      <w:r>
        <w:br w:type="textWrapping"/>
      </w:r>
      <w:r>
        <w:rPr>
          <w:rStyle w:val="VerbatimChar"/>
        </w:rPr>
        <w:t xml:space="preserve">## [1] "Llh: -1.90131251303193E+03; Pars: -4.026620E-01,  6.800538E-01,  2.310955E-01,  1.196650E+00, -1.979360E-01"</w:t>
      </w:r>
      <w:r>
        <w:br w:type="textWrapping"/>
      </w:r>
      <w:r>
        <w:rPr>
          <w:rStyle w:val="VerbatimChar"/>
        </w:rPr>
        <w:t xml:space="preserve">## [1] "Llh: -1.90123257692457E+03; Pars: -3.755982E-01,  6.612412E-01,  2.345761E-01,  1.195802E+00, -1.986490E-01"</w:t>
      </w:r>
      <w:r>
        <w:br w:type="textWrapping"/>
      </w:r>
      <w:r>
        <w:rPr>
          <w:rStyle w:val="VerbatimChar"/>
        </w:rPr>
        <w:t xml:space="preserve">## [1] "Llh: -1.90092714023418E+03; Pars: -4.120899E-01,  6.697015E-01,  2.423876E-01,  1.193243E+00, -1.962610E-01"</w:t>
      </w:r>
      <w:r>
        <w:br w:type="textWrapping"/>
      </w:r>
      <w:r>
        <w:rPr>
          <w:rStyle w:val="VerbatimChar"/>
        </w:rPr>
        <w:t xml:space="preserve">## [1] "Llh: -1.90164456464631E+03; Pars: -6.860866E-01,  7.032576E-01,  2.432462E-01,  1.211330E+00, -2.109805E-01"</w:t>
      </w:r>
      <w:r>
        <w:br w:type="textWrapping"/>
      </w:r>
      <w:r>
        <w:rPr>
          <w:rStyle w:val="VerbatimChar"/>
        </w:rPr>
        <w:t xml:space="preserve">## [1] "Llh: -1.90137886978616E+03; Pars: -5.425939E-01,  6.824497E-01,  2.372986E-01,  1.205388E+00, -2.063779E-01"</w:t>
      </w:r>
      <w:r>
        <w:br w:type="textWrapping"/>
      </w:r>
      <w:r>
        <w:rPr>
          <w:rStyle w:val="VerbatimChar"/>
        </w:rPr>
        <w:t xml:space="preserve">## [1] "Llh: -1.90087248284355E+03; Pars: -4.578895E-01,  6.561033E-01,  2.341875E-01,  1.205853E+00, -1.913897E-01"</w:t>
      </w:r>
      <w:r>
        <w:br w:type="textWrapping"/>
      </w:r>
      <w:r>
        <w:rPr>
          <w:rStyle w:val="VerbatimChar"/>
        </w:rPr>
        <w:t xml:space="preserve">## [1] "Llh: -1.90056080909963E+03; Pars: -4.877805E-01,  6.480871E-01,  2.357692E-01,  1.210496E+00, -1.818302E-01"</w:t>
      </w:r>
      <w:r>
        <w:br w:type="textWrapping"/>
      </w:r>
      <w:r>
        <w:rPr>
          <w:rStyle w:val="VerbatimChar"/>
        </w:rPr>
        <w:t xml:space="preserve">## [1] "Llh: -1.90084079200503E+03; Pars: -6.293439E-01,  7.062593E-01,  2.364123E-01,  1.203794E+00, -1.885030E-01"</w:t>
      </w:r>
      <w:r>
        <w:br w:type="textWrapping"/>
      </w:r>
      <w:r>
        <w:rPr>
          <w:rStyle w:val="VerbatimChar"/>
        </w:rPr>
        <w:t xml:space="preserve">## [1] "Llh: -1.90088617413081E+03; Pars: -5.473232E-01,  6.867185E-01,  2.350070E-01,  1.203354E+00, -1.924714E-01"</w:t>
      </w:r>
      <w:r>
        <w:br w:type="textWrapping"/>
      </w:r>
      <w:r>
        <w:rPr>
          <w:rStyle w:val="VerbatimChar"/>
        </w:rPr>
        <w:t xml:space="preserve">## [1] "Llh: -1.90065350984831E+03; Pars: -5.084021E-01,  6.956637E-01,  2.517283E-01,  1.194946E+00, -1.885692E-01"</w:t>
      </w:r>
      <w:r>
        <w:br w:type="textWrapping"/>
      </w:r>
      <w:r>
        <w:rPr>
          <w:rStyle w:val="VerbatimChar"/>
        </w:rPr>
        <w:t xml:space="preserve">## [1] "Llh: -1.90072249232684E+03; Pars: -5.016481E-01,  6.862920E-01,  2.441605E-01,  1.198417E+00, -1.913754E-01"</w:t>
      </w:r>
      <w:r>
        <w:br w:type="textWrapping"/>
      </w:r>
      <w:r>
        <w:rPr>
          <w:rStyle w:val="VerbatimChar"/>
        </w:rPr>
        <w:t xml:space="preserve">## [1] "Llh: -1.90042300814444E+03; Pars: -4.335174E-01,  6.768585E-01,  2.416585E-01,  1.194255E+00, -1.748619E-01"</w:t>
      </w:r>
      <w:r>
        <w:br w:type="textWrapping"/>
      </w:r>
      <w:r>
        <w:rPr>
          <w:rStyle w:val="VerbatimChar"/>
        </w:rPr>
        <w:t xml:space="preserve">## [1] "Llh: -1.90040845979865E+03; Pars: -3.789792E-01,  6.740801E-01,  2.438385E-01,  1.188727E+00, -1.591039E-01"</w:t>
      </w:r>
      <w:r>
        <w:br w:type="textWrapping"/>
      </w:r>
      <w:r>
        <w:rPr>
          <w:rStyle w:val="VerbatimChar"/>
        </w:rPr>
        <w:t xml:space="preserve">## [1] "Llh: -1.90040274069145E+03; Pars: -5.639763E-01,  6.768503E-01,  2.529589E-01,  1.199783E+00, -1.677710E-01"</w:t>
      </w:r>
      <w:r>
        <w:br w:type="textWrapping"/>
      </w:r>
      <w:r>
        <w:rPr>
          <w:rStyle w:val="VerbatimChar"/>
        </w:rPr>
        <w:t xml:space="preserve">## [1] "Llh: -1.90095793279179E+03; Pars: -6.446335E-01,  6.752542E-01,  2.638906E-01,  1.201353E+00, -1.526885E-01"</w:t>
      </w:r>
      <w:r>
        <w:br w:type="textWrapping"/>
      </w:r>
      <w:r>
        <w:rPr>
          <w:rStyle w:val="VerbatimChar"/>
        </w:rPr>
        <w:t xml:space="preserve">## [1] "Llh: -1.90042478994461E+03; Pars: -6.153030E-01,  6.902385E-01,  2.458953E-01,  1.205843E+00, -1.580499E-01"</w:t>
      </w:r>
      <w:r>
        <w:br w:type="textWrapping"/>
      </w:r>
      <w:r>
        <w:rPr>
          <w:rStyle w:val="VerbatimChar"/>
        </w:rPr>
        <w:t xml:space="preserve">## [1] "Llh: -1.90034507403481E+03; Pars: -5.644997E-01,  6.850459E-01,  2.450184E-01,  1.202680E+00, -1.676027E-01"</w:t>
      </w:r>
      <w:r>
        <w:br w:type="textWrapping"/>
      </w:r>
      <w:r>
        <w:rPr>
          <w:rStyle w:val="VerbatimChar"/>
        </w:rPr>
        <w:t xml:space="preserve">## [1] "Llh: -1.90080987815965E+03; Pars: -3.721112E-01,  6.465743E-01,  2.553129E-01,  1.194831E+00, -1.574479E-01"</w:t>
      </w:r>
      <w:r>
        <w:br w:type="textWrapping"/>
      </w:r>
      <w:r>
        <w:rPr>
          <w:rStyle w:val="VerbatimChar"/>
        </w:rPr>
        <w:t xml:space="preserve">## [1] "Llh: -1.90048026487100E+03; Pars: -4.364194E-01,  6.610052E-01,  2.505878E-01,  1.197065E+00, -1.652116E-01"</w:t>
      </w:r>
      <w:r>
        <w:br w:type="textWrapping"/>
      </w:r>
      <w:r>
        <w:rPr>
          <w:rStyle w:val="VerbatimChar"/>
        </w:rPr>
        <w:t xml:space="preserve">## [1] "Llh: -1.90025355523153E+03; Pars: -4.642599E-01,  6.431400E-01,  2.395408E-01,  1.204532E+00, -1.480386E-01"</w:t>
      </w:r>
      <w:r>
        <w:br w:type="textWrapping"/>
      </w:r>
      <w:r>
        <w:rPr>
          <w:rStyle w:val="VerbatimChar"/>
        </w:rPr>
        <w:t xml:space="preserve">## [1] "Llh: -1.90040248661685E+03; Pars: -4.421888E-01,  6.183845E-01,  2.334471E-01,  1.209354E+00, -1.277733E-01"</w:t>
      </w:r>
      <w:r>
        <w:br w:type="textWrapping"/>
      </w:r>
      <w:r>
        <w:rPr>
          <w:rStyle w:val="VerbatimChar"/>
        </w:rPr>
        <w:t xml:space="preserve">## [1] "Llh: -1.90098376187036E+03; Pars: -4.754733E-01,  6.882407E-01,  2.570085E-01,  1.186711E+00, -1.412609E-01"</w:t>
      </w:r>
      <w:r>
        <w:br w:type="textWrapping"/>
      </w:r>
      <w:r>
        <w:rPr>
          <w:rStyle w:val="VerbatimChar"/>
        </w:rPr>
        <w:t xml:space="preserve">## [1] "Llh: -1.90033693385530E+03; Pars: -4.847037E-01,  6.579003E-01,  2.410790E-01,  1.204506E+00, -1.716879E-01"</w:t>
      </w:r>
      <w:r>
        <w:br w:type="textWrapping"/>
      </w:r>
      <w:r>
        <w:rPr>
          <w:rStyle w:val="VerbatimChar"/>
        </w:rPr>
        <w:t xml:space="preserve">## [1] "Llh: -1.90017049121689E+03; Pars: -5.461482E-01,  6.735206E-01,  2.383864E-01,  1.203004E+00, -1.604700E-01"</w:t>
      </w:r>
      <w:r>
        <w:br w:type="textWrapping"/>
      </w:r>
      <w:r>
        <w:rPr>
          <w:rStyle w:val="VerbatimChar"/>
        </w:rPr>
        <w:t xml:space="preserve">## [1] "Llh: -1.90013484213187E+03; Pars: -6.010125E-01,  6.798669E-01,  2.322858E-01,  1.205984E+00, -1.580992E-01"</w:t>
      </w:r>
      <w:r>
        <w:br w:type="textWrapping"/>
      </w:r>
      <w:r>
        <w:rPr>
          <w:rStyle w:val="VerbatimChar"/>
        </w:rPr>
        <w:t xml:space="preserve">## [1] "Llh: -1.90039708149555E+03; Pars: -6.924017E-01,  6.627187E-01,  2.405147E-01,  1.218447E+00, -1.661758E-01"</w:t>
      </w:r>
      <w:r>
        <w:br w:type="textWrapping"/>
      </w:r>
      <w:r>
        <w:rPr>
          <w:rStyle w:val="VerbatimChar"/>
        </w:rPr>
        <w:t xml:space="preserve">## [1] "Llh: -1.90026359165303E+03; Pars: -6.140461E-01,  6.655410E-01,  2.413456E-01,  1.210948E+00, -1.644078E-01"</w:t>
      </w:r>
      <w:r>
        <w:br w:type="textWrapping"/>
      </w:r>
      <w:r>
        <w:rPr>
          <w:rStyle w:val="VerbatimChar"/>
        </w:rPr>
        <w:t xml:space="preserve">## [1] "Llh: -1.90013776807724E+03; Pars: -5.274325E-01,  6.555729E-01,  2.267490E-01,  1.211700E+00, -1.561635E-01"</w:t>
      </w:r>
      <w:r>
        <w:br w:type="textWrapping"/>
      </w:r>
      <w:r>
        <w:rPr>
          <w:rStyle w:val="VerbatimChar"/>
        </w:rPr>
        <w:t xml:space="preserve">## [1] "Llh: -1.90015577229721E+03; Pars: -5.365684E-01,  6.608287E-01,  2.333015E-01,  1.208709E+00, -1.590654E-01"</w:t>
      </w:r>
      <w:r>
        <w:br w:type="textWrapping"/>
      </w:r>
      <w:r>
        <w:rPr>
          <w:rStyle w:val="VerbatimChar"/>
        </w:rPr>
        <w:t xml:space="preserve">## [1] "Llh: -1.90004270355820E+03; Pars: -5.120822E-01,  6.364356E-01,  2.273817E-01,  1.212399E+00, -1.517561E-01"</w:t>
      </w:r>
      <w:r>
        <w:br w:type="textWrapping"/>
      </w:r>
      <w:r>
        <w:rPr>
          <w:rStyle w:val="VerbatimChar"/>
        </w:rPr>
        <w:t xml:space="preserve">## [1] "Llh: -1.89999891562151E+03; Pars: -4.858734E-01,  6.134396E-01,  2.185634E-01,  1.217287E+00, -1.438328E-01"</w:t>
      </w:r>
      <w:r>
        <w:br w:type="textWrapping"/>
      </w:r>
      <w:r>
        <w:rPr>
          <w:rStyle w:val="VerbatimChar"/>
        </w:rPr>
        <w:t xml:space="preserve">## [1] "Llh: -1.89995085493982E+03; Pars: -5.923461E-01,  6.444047E-01,  2.223148E-01,  1.215683E+00, -1.365289E-01"</w:t>
      </w:r>
      <w:r>
        <w:br w:type="textWrapping"/>
      </w:r>
      <w:r>
        <w:rPr>
          <w:rStyle w:val="VerbatimChar"/>
        </w:rPr>
        <w:t xml:space="preserve">## [1] "Llh: -1.89995700685181E+03; Pars: -6.461672E-01,  6.377610E-01,  2.129327E-01,  1.221311E+00, -1.189494E-01"</w:t>
      </w:r>
      <w:r>
        <w:br w:type="textWrapping"/>
      </w:r>
      <w:r>
        <w:rPr>
          <w:rStyle w:val="VerbatimChar"/>
        </w:rPr>
        <w:t xml:space="preserve">## [1] "Llh: -1.89994076050000E+03; Pars: -4.543237E-01,  6.288363E-01,  2.144359E-01,  1.211105E+00, -1.326574E-01"</w:t>
      </w:r>
      <w:r>
        <w:br w:type="textWrapping"/>
      </w:r>
      <w:r>
        <w:rPr>
          <w:rStyle w:val="VerbatimChar"/>
        </w:rPr>
        <w:t xml:space="preserve">## [1] "Llh: -1.90002538087380E+03; Pars: -3.744626E-01,  6.112501E-01,  2.009810E-01,  1.211184E+00, -1.167821E-01"</w:t>
      </w:r>
      <w:r>
        <w:br w:type="textWrapping"/>
      </w:r>
      <w:r>
        <w:rPr>
          <w:rStyle w:val="VerbatimChar"/>
        </w:rPr>
        <w:t xml:space="preserve">## [1] "Llh: -1.90009081608039E+03; Pars: -6.001354E-01,  6.449109E-01,  2.061987E-01,  1.220210E+00, -1.428741E-01"</w:t>
      </w:r>
      <w:r>
        <w:br w:type="textWrapping"/>
      </w:r>
      <w:r>
        <w:rPr>
          <w:rStyle w:val="VerbatimChar"/>
        </w:rPr>
        <w:t xml:space="preserve">## [1] "Llh: -1.89998324098258E+03; Pars: -5.661665E-01,  6.444677E-01,  2.145342E-01,  1.216271E+00, -1.441652E-01"</w:t>
      </w:r>
      <w:r>
        <w:br w:type="textWrapping"/>
      </w:r>
      <w:r>
        <w:rPr>
          <w:rStyle w:val="VerbatimChar"/>
        </w:rPr>
        <w:t xml:space="preserve">## [1] "Llh: -1.89980857908513E+03; Pars: -5.524564E-01,  6.283712E-01,  2.141046E-01,  1.214820E+00, -1.299499E-01"</w:t>
      </w:r>
      <w:r>
        <w:br w:type="textWrapping"/>
      </w:r>
      <w:r>
        <w:rPr>
          <w:rStyle w:val="VerbatimChar"/>
        </w:rPr>
        <w:t xml:space="preserve">## [1] "Llh: -1.89974003468525E+03; Pars: -5.649684E-01,  6.151966E-01,  2.077825E-01,  1.216383E+00, -1.168431E-01"</w:t>
      </w:r>
      <w:r>
        <w:br w:type="textWrapping"/>
      </w:r>
      <w:r>
        <w:rPr>
          <w:rStyle w:val="VerbatimChar"/>
        </w:rPr>
        <w:t xml:space="preserve">## [1] "Llh: -1.89998071700527E+03; Pars: -4.644587E-01,  5.821693E-01,  1.987665E-01,  1.224777E+00, -1.115118E-01"</w:t>
      </w:r>
      <w:r>
        <w:br w:type="textWrapping"/>
      </w:r>
      <w:r>
        <w:rPr>
          <w:rStyle w:val="VerbatimChar"/>
        </w:rPr>
        <w:t xml:space="preserve">## [1] "Llh: -1.89987705950794E+03; Pars: -4.985972E-01,  6.051917E-01,  2.071463E-01,  1.220051E+00, -1.231586E-01"</w:t>
      </w:r>
      <w:r>
        <w:br w:type="textWrapping"/>
      </w:r>
      <w:r>
        <w:rPr>
          <w:rStyle w:val="VerbatimChar"/>
        </w:rPr>
        <w:t xml:space="preserve">## [1] "Llh: -1.89981800346337E+03; Pars: -5.846873E-01,  6.417264E-01,  2.079221E-01,  1.214506E+00, -1.175084E-01"</w:t>
      </w:r>
      <w:r>
        <w:br w:type="textWrapping"/>
      </w:r>
      <w:r>
        <w:rPr>
          <w:rStyle w:val="VerbatimChar"/>
        </w:rPr>
        <w:t xml:space="preserve">## [1] "Llh: -1.89981820021795E+03; Pars: -5.599838E-01,  6.345347E-01,  2.105824E-01,  1.215200E+00, -1.240895E-01"</w:t>
      </w:r>
      <w:r>
        <w:br w:type="textWrapping"/>
      </w:r>
      <w:r>
        <w:rPr>
          <w:rStyle w:val="VerbatimChar"/>
        </w:rPr>
        <w:t xml:space="preserve">## [1] "Llh: -1.89994749411546E+03; Pars: -5.118026E-01,  6.097897E-01,  2.093064E-01,  1.214814E+00, -1.065133E-01"</w:t>
      </w:r>
      <w:r>
        <w:br w:type="textWrapping"/>
      </w:r>
      <w:r>
        <w:rPr>
          <w:rStyle w:val="VerbatimChar"/>
        </w:rPr>
        <w:t xml:space="preserve">## [1] "Llh: -1.89985337517680E+03; Pars: -5.253936E-01,  6.182802E-01,  2.106134E-01,  1.215178E+00, -1.159263E-01"</w:t>
      </w:r>
      <w:r>
        <w:br w:type="textWrapping"/>
      </w:r>
      <w:r>
        <w:rPr>
          <w:rStyle w:val="VerbatimChar"/>
        </w:rPr>
        <w:t xml:space="preserve">## [1] "Llh: -1.89987292293820E+03; Pars: -4.588420E-01,  5.998370E-01,  1.968453E-01,  1.215199E+00, -1.059087E-01"</w:t>
      </w:r>
      <w:r>
        <w:br w:type="textWrapping"/>
      </w:r>
      <w:r>
        <w:rPr>
          <w:rStyle w:val="VerbatimChar"/>
        </w:rPr>
        <w:t xml:space="preserve">## [1] "Llh: -1.89982233898083E+03; Pars: -4.922180E-01,  6.106813E-01,  2.032126E-01,  1.215320E+00, -1.135637E-01"</w:t>
      </w:r>
      <w:r>
        <w:br w:type="textWrapping"/>
      </w:r>
      <w:r>
        <w:rPr>
          <w:rStyle w:val="VerbatimChar"/>
        </w:rPr>
        <w:t xml:space="preserve">## [1] "Llh: -1.89977282971700E+03; Pars: -6.120221E-01,  6.075264E-01,  2.002349E-01,  1.221489E+00, -1.021427E-01"</w:t>
      </w:r>
      <w:r>
        <w:br w:type="textWrapping"/>
      </w:r>
      <w:r>
        <w:rPr>
          <w:rStyle w:val="VerbatimChar"/>
        </w:rPr>
        <w:t xml:space="preserve">## [1] "Llh: -1.89977188835946E+03; Pars: -5.725975E-01,  6.127852E-01,  2.037851E-01,  1.218885E+00, -1.097714E-01"</w:t>
      </w:r>
      <w:r>
        <w:br w:type="textWrapping"/>
      </w:r>
      <w:r>
        <w:rPr>
          <w:rStyle w:val="VerbatimChar"/>
        </w:rPr>
        <w:t xml:space="preserve">## [1] "Llh: -1.89978885864136E+03; Pars: -5.973487E-01,  6.344185E-01,  2.061799E-01,  1.212069E+00, -1.062865E-01"</w:t>
      </w:r>
      <w:r>
        <w:br w:type="textWrapping"/>
      </w:r>
      <w:r>
        <w:rPr>
          <w:rStyle w:val="VerbatimChar"/>
        </w:rPr>
        <w:t xml:space="preserve">## [1] "Llh: -1.89977454906446E+03; Pars: -5.726609E-01,  6.269821E-01,  2.064215E-01,  1.214059E+00, -1.105046E-01"</w:t>
      </w:r>
      <w:r>
        <w:br w:type="textWrapping"/>
      </w:r>
      <w:r>
        <w:rPr>
          <w:rStyle w:val="VerbatimChar"/>
        </w:rPr>
        <w:t xml:space="preserve">## [1] "Llh: -1.89971593208248E+03; Pars: -5.894593E-01,  6.244697E-01,  2.010362E-01,  1.216481E+00, -1.113502E-01"</w:t>
      </w:r>
      <w:r>
        <w:br w:type="textWrapping"/>
      </w:r>
      <w:r>
        <w:rPr>
          <w:rStyle w:val="VerbatimChar"/>
        </w:rPr>
        <w:t xml:space="preserve">## [1] "Llh: -1.89969364827133E+03; Pars: -6.214921E-01,  6.275876E-01,  1.962476E-01,  1.217133E+00, -1.090621E-01"</w:t>
      </w:r>
      <w:r>
        <w:br w:type="textWrapping"/>
      </w:r>
      <w:r>
        <w:rPr>
          <w:rStyle w:val="VerbatimChar"/>
        </w:rPr>
        <w:t xml:space="preserve">## [1] "Llh: -1.89978827082467E+03; Pars: -6.743445E-01,  6.391842E-01,  2.056509E-01,  1.217064E+00, -1.119121E-01"</w:t>
      </w:r>
      <w:r>
        <w:br w:type="textWrapping"/>
      </w:r>
      <w:r>
        <w:rPr>
          <w:rStyle w:val="VerbatimChar"/>
        </w:rPr>
        <w:t xml:space="preserve">## [1] "Llh: -1.89974889271166E+03; Pars: -6.288129E-01,  6.319361E-01,  2.050413E-01,  1.216628E+00, -1.123250E-01"</w:t>
      </w:r>
      <w:r>
        <w:br w:type="textWrapping"/>
      </w:r>
      <w:r>
        <w:rPr>
          <w:rStyle w:val="VerbatimChar"/>
        </w:rPr>
        <w:t xml:space="preserve">## [1] "Llh: -1.89967478330536E+03; Pars: -5.995254E-01,  6.045330E-01,  1.997891E-01,  1.218732E+00, -1.058940E-01"</w:t>
      </w:r>
      <w:r>
        <w:br w:type="textWrapping"/>
      </w:r>
      <w:r>
        <w:rPr>
          <w:rStyle w:val="VerbatimChar"/>
        </w:rPr>
        <w:t xml:space="preserve">## [1] "Llh: -1.89965476455236E+03; Pars: -6.069444E-01,  5.867527E-01,  1.957227E-01,  1.220850E+00, -1.000868E-01"</w:t>
      </w:r>
      <w:r>
        <w:br w:type="textWrapping"/>
      </w:r>
      <w:r>
        <w:rPr>
          <w:rStyle w:val="VerbatimChar"/>
        </w:rPr>
        <w:t xml:space="preserve">## [1] "Llh: -1.89964765263749E+03; Pars: -6.252653E-01,  6.025524E-01,  1.970102E-01,  1.221903E+00, -1.087308E-01"</w:t>
      </w:r>
      <w:r>
        <w:br w:type="textWrapping"/>
      </w:r>
      <w:r>
        <w:rPr>
          <w:rStyle w:val="VerbatimChar"/>
        </w:rPr>
        <w:t xml:space="preserve">## [1] "Llh: -1.89962799932910E+03; Pars: -6.515675E-01,  5.906968E-01,  1.923045E-01,  1.225843E+00, -1.078439E-01"</w:t>
      </w:r>
      <w:r>
        <w:br w:type="textWrapping"/>
      </w:r>
      <w:r>
        <w:rPr>
          <w:rStyle w:val="VerbatimChar"/>
        </w:rPr>
        <w:t xml:space="preserve">## [1] "Llh: -1.89958207979001E+03; Pars: -6.569167E-01,  6.075251E-01,  1.950543E-01,  1.219840E+00, -1.086930E-01"</w:t>
      </w:r>
      <w:r>
        <w:br w:type="textWrapping"/>
      </w:r>
      <w:r>
        <w:rPr>
          <w:rStyle w:val="VerbatimChar"/>
        </w:rPr>
        <w:t xml:space="preserve">## [1] "Llh: -1.89953754804435E+03; Pars: -6.990762E-01,  6.049120E-01,  1.906889E-01,  1.220318E+00, -1.081538E-01"</w:t>
      </w:r>
      <w:r>
        <w:br w:type="textWrapping"/>
      </w:r>
      <w:r>
        <w:rPr>
          <w:rStyle w:val="VerbatimChar"/>
        </w:rPr>
        <w:t xml:space="preserve">## [1] "Llh: -1.89958712136615E+03; Pars: -6.288066E-01,  5.789045E-01,  1.880571E-01,  1.223584E+00, -1.044709E-01"</w:t>
      </w:r>
      <w:r>
        <w:br w:type="textWrapping"/>
      </w:r>
      <w:r>
        <w:rPr>
          <w:rStyle w:val="VerbatimChar"/>
        </w:rPr>
        <w:t xml:space="preserve">## [1] "Llh: -1.89958800584717E+03; Pars: -6.288082E-01,  5.917298E-01,  1.923032E-01,  1.221841E+00, -1.064344E-01"</w:t>
      </w:r>
      <w:r>
        <w:br w:type="textWrapping"/>
      </w:r>
      <w:r>
        <w:rPr>
          <w:rStyle w:val="VerbatimChar"/>
        </w:rPr>
        <w:t xml:space="preserve">## [1] "Llh: -1.89959565061470E+03; Pars: -7.181864E-01,  5.803678E-01,  1.774258E-01,  1.226723E+00, -9.500393E-02"</w:t>
      </w:r>
      <w:r>
        <w:br w:type="textWrapping"/>
      </w:r>
      <w:r>
        <w:rPr>
          <w:rStyle w:val="VerbatimChar"/>
        </w:rPr>
        <w:t xml:space="preserve">## [1] "Llh: -1.89957213850103E+03; Pars: -6.798819E-01,  5.888857E-01,  1.850150E-01,  1.224130E+00, -1.004637E-01"</w:t>
      </w:r>
      <w:r>
        <w:br w:type="textWrapping"/>
      </w:r>
      <w:r>
        <w:rPr>
          <w:rStyle w:val="VerbatimChar"/>
        </w:rPr>
        <w:t xml:space="preserve">## [1] "Llh: -1.89954422194470E+03; Pars: -6.850185E-01,  5.546073E-01,  1.844676E-01,  1.228781E+00, -9.934557E-02"</w:t>
      </w:r>
      <w:r>
        <w:br w:type="textWrapping"/>
      </w:r>
      <w:r>
        <w:rPr>
          <w:rStyle w:val="VerbatimChar"/>
        </w:rPr>
        <w:t xml:space="preserve">## [1] "Llh: -1.89954515737994E+03; Pars: -6.691369E-01,  5.720155E-01,  1.874126E-01,  1.225859E+00, -1.017747E-01"</w:t>
      </w:r>
      <w:r>
        <w:br w:type="textWrapping"/>
      </w:r>
      <w:r>
        <w:rPr>
          <w:rStyle w:val="VerbatimChar"/>
        </w:rPr>
        <w:t xml:space="preserve">## [1] "Llh: -1.89963247992819E+03; Pars: -7.307959E-01,  5.799854E-01,  1.804905E-01,  1.228217E+00, -1.080244E-01"</w:t>
      </w:r>
      <w:r>
        <w:br w:type="textWrapping"/>
      </w:r>
      <w:r>
        <w:rPr>
          <w:rStyle w:val="VerbatimChar"/>
        </w:rPr>
        <w:t xml:space="preserve">## [1] "Llh: -1.89957075060245E+03; Pars: -6.998330E-01,  5.816699E-01,  1.842986E-01,  1.226371E+00, -1.060400E-01"</w:t>
      </w:r>
      <w:r>
        <w:br w:type="textWrapping"/>
      </w:r>
      <w:r>
        <w:rPr>
          <w:rStyle w:val="VerbatimChar"/>
        </w:rPr>
        <w:t xml:space="preserve">## [1] "Llh: -1.89948748795826E+03; Pars: -7.054790E-01,  5.725748E-01,  1.807064E-01,  1.223424E+00, -9.954567E-02"</w:t>
      </w:r>
      <w:r>
        <w:br w:type="textWrapping"/>
      </w:r>
      <w:r>
        <w:rPr>
          <w:rStyle w:val="VerbatimChar"/>
        </w:rPr>
        <w:t xml:space="preserve">## [1] "Llh: -1.89946426246937E+03; Pars: -7.324348E-01,  5.637234E-01,  1.749074E-01,  1.222216E+00, -9.539654E-02"</w:t>
      </w:r>
      <w:r>
        <w:br w:type="textWrapping"/>
      </w:r>
      <w:r>
        <w:rPr>
          <w:rStyle w:val="VerbatimChar"/>
        </w:rPr>
        <w:t xml:space="preserve">## [1] "Llh: -1.89949110130316E+03; Pars: -7.696911E-01,  5.780610E-01,  1.796939E-01,  1.225136E+00, -9.928896E-02"</w:t>
      </w:r>
      <w:r>
        <w:br w:type="textWrapping"/>
      </w:r>
      <w:r>
        <w:rPr>
          <w:rStyle w:val="VerbatimChar"/>
        </w:rPr>
        <w:t xml:space="preserve">## [1] "Llh: -1.89949363121008E+03; Pars: -7.344700E-01,  5.782717E-01,  1.817847E-01,  1.224747E+00, -1.005844E-01"</w:t>
      </w:r>
      <w:r>
        <w:br w:type="textWrapping"/>
      </w:r>
      <w:r>
        <w:rPr>
          <w:rStyle w:val="VerbatimChar"/>
        </w:rPr>
        <w:t xml:space="preserve">## [1] "Llh: -1.89943568688667E+03; Pars: -7.545396E-01,  5.640617E-01,  1.806075E-01,  1.224992E+00, -1.028262E-01"</w:t>
      </w:r>
      <w:r>
        <w:br w:type="textWrapping"/>
      </w:r>
      <w:r>
        <w:rPr>
          <w:rStyle w:val="VerbatimChar"/>
        </w:rPr>
        <w:t xml:space="preserve">## [1] "Llh: -1.89940147885117E+03; Pars: -7.918685E-01,  5.520450E-01,  1.784038E-01,  1.225423E+00, -1.040075E-01"</w:t>
      </w:r>
      <w:r>
        <w:br w:type="textWrapping"/>
      </w:r>
      <w:r>
        <w:rPr>
          <w:rStyle w:val="VerbatimChar"/>
        </w:rPr>
        <w:t xml:space="preserve">## [1] "Llh: -1.89936239780365E+03; Pars: -7.714026E-01,  5.592426E-01,  1.789660E-01,  1.222375E+00, -9.643698E-02"</w:t>
      </w:r>
      <w:r>
        <w:br w:type="textWrapping"/>
      </w:r>
      <w:r>
        <w:rPr>
          <w:rStyle w:val="VerbatimChar"/>
        </w:rPr>
        <w:t xml:space="preserve">## [1] "Llh: -1.89929680176352E+03; Pars: -8.071875E-01,  5.483553E-01,  1.762998E-01,  1.220382E+00, -9.163549E-02"</w:t>
      </w:r>
      <w:r>
        <w:br w:type="textWrapping"/>
      </w:r>
      <w:r>
        <w:rPr>
          <w:rStyle w:val="VerbatimChar"/>
        </w:rPr>
        <w:t xml:space="preserve">## [1] "Llh: -1.89940329699004E+03; Pars: -8.350847E-01,  5.838776E-01,  1.755298E-01,  1.216635E+00, -1.000474E-01"</w:t>
      </w:r>
      <w:r>
        <w:br w:type="textWrapping"/>
      </w:r>
      <w:r>
        <w:rPr>
          <w:rStyle w:val="VerbatimChar"/>
        </w:rPr>
        <w:t xml:space="preserve">## [1] "Llh: -1.89938780921829E+03; Pars: -7.975682E-01,  5.764183E-01,  1.777643E-01,  1.219660E+00, -9.987191E-02"</w:t>
      </w:r>
      <w:r>
        <w:br w:type="textWrapping"/>
      </w:r>
      <w:r>
        <w:rPr>
          <w:rStyle w:val="VerbatimChar"/>
        </w:rPr>
        <w:t xml:space="preserve">## [1] "Llh: -1.89943034179522E+03; Pars: -8.604238E-01,  5.250896E-01,  1.641388E-01,  1.224809E+00, -8.792633E-02"</w:t>
      </w:r>
      <w:r>
        <w:br w:type="textWrapping"/>
      </w:r>
      <w:r>
        <w:rPr>
          <w:rStyle w:val="VerbatimChar"/>
        </w:rPr>
        <w:t xml:space="preserve">## [1] "Llh: -1.89938845244964E+03; Pars: -8.200869E-01,  5.439990E-01,  1.707763E-01,  1.223685E+00, -9.298320E-02"</w:t>
      </w:r>
      <w:r>
        <w:br w:type="textWrapping"/>
      </w:r>
      <w:r>
        <w:rPr>
          <w:rStyle w:val="VerbatimChar"/>
        </w:rPr>
        <w:t xml:space="preserve">## [1] "Llh: -1.89934318348750E+03; Pars: -8.099672E-01,  5.362925E-01,  1.715667E-01,  1.219414E+00, -9.426889E-02"</w:t>
      </w:r>
      <w:r>
        <w:br w:type="textWrapping"/>
      </w:r>
      <w:r>
        <w:rPr>
          <w:rStyle w:val="VerbatimChar"/>
        </w:rPr>
        <w:t xml:space="preserve">## [1] "Llh: -1.89934728769428E+03; Pars: -7.998982E-01,  5.464428E-01,  1.735985E-01,  1.220842E+00, -9.552391E-02"</w:t>
      </w:r>
      <w:r>
        <w:br w:type="textWrapping"/>
      </w:r>
      <w:r>
        <w:rPr>
          <w:rStyle w:val="VerbatimChar"/>
        </w:rPr>
        <w:t xml:space="preserve">## [1] "Llh: -1.89924982628918E+03; Pars: -8.782365E-01,  5.390680E-01,  1.750170E-01,  1.221205E+00, -9.771025E-02"</w:t>
      </w:r>
      <w:r>
        <w:br w:type="textWrapping"/>
      </w:r>
      <w:r>
        <w:rPr>
          <w:rStyle w:val="VerbatimChar"/>
        </w:rPr>
        <w:t xml:space="preserve">## [1] "Llh: -1.89918607039949E+03; Pars: -9.511373E-01,  5.271477E-01,  1.750718E-01,  1.220699E+00, -9.886710E-02"</w:t>
      </w:r>
      <w:r>
        <w:br w:type="textWrapping"/>
      </w:r>
      <w:r>
        <w:rPr>
          <w:rStyle w:val="VerbatimChar"/>
        </w:rPr>
        <w:t xml:space="preserve">## [1] "Llh: -1.89923804836005E+03; Pars: -8.825103E-01,  5.404037E-01,  1.701878E-01,  1.216129E+00, -8.704315E-02"</w:t>
      </w:r>
      <w:r>
        <w:br w:type="textWrapping"/>
      </w:r>
      <w:r>
        <w:rPr>
          <w:rStyle w:val="VerbatimChar"/>
        </w:rPr>
        <w:t xml:space="preserve">## [1] "Llh: -1.89926045056848E+03; Pars: -8.598499E-01,  5.432908E-01,  1.722418E-01,  1.218446E+00, -9.128424E-02"</w:t>
      </w:r>
      <w:r>
        <w:br w:type="textWrapping"/>
      </w:r>
      <w:r>
        <w:rPr>
          <w:rStyle w:val="VerbatimChar"/>
        </w:rPr>
        <w:t xml:space="preserve">## [1] "Llh: -1.89915896708190E+03; Pars: -8.792613E-01,  5.469439E-01,  1.775799E-01,  1.214843E+00, -9.569141E-02"</w:t>
      </w:r>
      <w:r>
        <w:br w:type="textWrapping"/>
      </w:r>
      <w:r>
        <w:rPr>
          <w:rStyle w:val="VerbatimChar"/>
        </w:rPr>
        <w:t xml:space="preserve">## [1] "Llh: -1.89907685041658E+03; Pars: -9.088485E-01,  5.484223E-01,  1.809816E-01,  1.210446E+00, -9.704552E-02"</w:t>
      </w:r>
      <w:r>
        <w:br w:type="textWrapping"/>
      </w:r>
      <w:r>
        <w:rPr>
          <w:rStyle w:val="VerbatimChar"/>
        </w:rPr>
        <w:t xml:space="preserve">## [1] "Llh: -1.89913706602115E+03; Pars: -9.462921E-01,  5.060041E-01,  1.718788E-01,  1.215159E+00, -8.767216E-02"</w:t>
      </w:r>
      <w:r>
        <w:br w:type="textWrapping"/>
      </w:r>
      <w:r>
        <w:rPr>
          <w:rStyle w:val="VerbatimChar"/>
        </w:rPr>
        <w:t xml:space="preserve">## [1] "Llh: -1.89915836905204E+03; Pars: -9.091111E-01,  5.227571E-01,  1.733502E-01,  1.216283E+00, -9.072209E-02"</w:t>
      </w:r>
      <w:r>
        <w:br w:type="textWrapping"/>
      </w:r>
      <w:r>
        <w:rPr>
          <w:rStyle w:val="VerbatimChar"/>
        </w:rPr>
        <w:t xml:space="preserve">## [1] "Llh: -1.89907444176759E+03; Pars: -9.884231E-01,  5.313626E-01,  1.782012E-01,  1.213707E+00, -9.063647E-02"</w:t>
      </w:r>
      <w:r>
        <w:br w:type="textWrapping"/>
      </w:r>
      <w:r>
        <w:rPr>
          <w:rStyle w:val="VerbatimChar"/>
        </w:rPr>
        <w:t xml:space="preserve">## [1] "Llh: -1.89909380827614E+03; Pars: -1.077651E+00,  5.289147E-01,  1.815184E-01,  1.210863E+00, -8.882027E-02"</w:t>
      </w:r>
      <w:r>
        <w:br w:type="textWrapping"/>
      </w:r>
      <w:r>
        <w:rPr>
          <w:rStyle w:val="VerbatimChar"/>
        </w:rPr>
        <w:t xml:space="preserve">## [1] "Llh: -1.89904815802723E+03; Pars: -1.063697E+00,  5.131712E-01,  1.742287E-01,  1.210087E+00, -9.287027E-02"</w:t>
      </w:r>
      <w:r>
        <w:br w:type="textWrapping"/>
      </w:r>
      <w:r>
        <w:rPr>
          <w:rStyle w:val="VerbatimChar"/>
        </w:rPr>
        <w:t xml:space="preserve">## [1] "Llh: -1.89911182085954E+03; Pars: -1.191952E+00,  4.964350E-01,  1.731932E-01,  1.204971E+00, -9.348766E-02"</w:t>
      </w:r>
      <w:r>
        <w:br w:type="textWrapping"/>
      </w:r>
      <w:r>
        <w:rPr>
          <w:rStyle w:val="VerbatimChar"/>
        </w:rPr>
        <w:t xml:space="preserve">## [1] "Llh: -1.89897537216765E+03; Pars: -1.060849E+00,  5.100627E-01,  1.819571E-01,  1.211902E+00, -9.979345E-02"</w:t>
      </w:r>
      <w:r>
        <w:br w:type="textWrapping"/>
      </w:r>
      <w:r>
        <w:rPr>
          <w:rStyle w:val="VerbatimChar"/>
        </w:rPr>
        <w:t xml:space="preserve">## [1] "Llh: -1.89894738873496E+03; Pars: -1.150018E+00,  4.955372E-01,  1.878418E-01,  1.209794E+00, -1.061686E-01"</w:t>
      </w:r>
      <w:r>
        <w:br w:type="textWrapping"/>
      </w:r>
      <w:r>
        <w:rPr>
          <w:rStyle w:val="VerbatimChar"/>
        </w:rPr>
        <w:t xml:space="preserve">## [1] "Llh: -1.89895498980618E+03; Pars: -1.071774E+00,  5.101139E-01,  1.821810E-01,  1.203039E+00, -9.089011E-02"</w:t>
      </w:r>
      <w:r>
        <w:br w:type="textWrapping"/>
      </w:r>
      <w:r>
        <w:rPr>
          <w:rStyle w:val="VerbatimChar"/>
        </w:rPr>
        <w:t xml:space="preserve">## [1] "Llh: -1.89897034859976E+03; Pars: -1.041615E+00,  5.143200E-01,  1.804037E-01,  1.207430E+00, -9.288436E-02"</w:t>
      </w:r>
      <w:r>
        <w:br w:type="textWrapping"/>
      </w:r>
      <w:r>
        <w:rPr>
          <w:rStyle w:val="VerbatimChar"/>
        </w:rPr>
        <w:t xml:space="preserve">## [1] "Llh: -1.89902124713654E+03; Pars: -1.126812E+00,  5.331515E-01,  1.894949E-01,  1.203687E+00, -1.033722E-01"</w:t>
      </w:r>
      <w:r>
        <w:br w:type="textWrapping"/>
      </w:r>
      <w:r>
        <w:rPr>
          <w:rStyle w:val="VerbatimChar"/>
        </w:rPr>
        <w:t xml:space="preserve">## [1] "Llh: -1.89897965956454E+03; Pars: -1.081682E+00,  5.262311E-01,  1.850909E-01,  1.206545E+00, -9.944722E-02"</w:t>
      </w:r>
      <w:r>
        <w:br w:type="textWrapping"/>
      </w:r>
      <w:r>
        <w:rPr>
          <w:rStyle w:val="VerbatimChar"/>
        </w:rPr>
        <w:t xml:space="preserve">## [1] "Llh: -1.89905606244057E+03; Pars: -1.233390E+00,  4.838538E-01,  1.820358E-01,  1.206814E+00, -9.495955E-02"</w:t>
      </w:r>
      <w:r>
        <w:br w:type="textWrapping"/>
      </w:r>
      <w:r>
        <w:rPr>
          <w:rStyle w:val="VerbatimChar"/>
        </w:rPr>
        <w:t xml:space="preserve">## [1] "Llh: -1.89898686787535E+03; Pars: -1.152254E+00,  4.992458E-01,  1.817722E-01,  1.207721E+00, -9.548104E-02"</w:t>
      </w:r>
      <w:r>
        <w:br w:type="textWrapping"/>
      </w:r>
      <w:r>
        <w:rPr>
          <w:rStyle w:val="VerbatimChar"/>
        </w:rPr>
        <w:t xml:space="preserve">## [1] "Llh: -1.89896459818258E+03; Pars: -1.219347E+00,  4.870882E-01,  1.862447E-01,  1.201194E+00, -1.033064E-01"</w:t>
      </w:r>
      <w:r>
        <w:br w:type="textWrapping"/>
      </w:r>
      <w:r>
        <w:rPr>
          <w:rStyle w:val="VerbatimChar"/>
        </w:rPr>
        <w:t xml:space="preserve">## [1] "Llh: -1.89894838999039E+03; Pars: -1.161616E+00,  4.977984E-01,  1.842338E-01,  1.204310E+00, -1.001389E-01"</w:t>
      </w:r>
      <w:r>
        <w:br w:type="textWrapping"/>
      </w:r>
      <w:r>
        <w:rPr>
          <w:rStyle w:val="VerbatimChar"/>
        </w:rPr>
        <w:t xml:space="preserve">## [1] "Llh: -1.89893604116223E+03; Pars: -1.183241E+00,  4.982563E-01,  1.942192E-01,  1.202484E+00, -1.039801E-01"</w:t>
      </w:r>
      <w:r>
        <w:br w:type="textWrapping"/>
      </w:r>
      <w:r>
        <w:rPr>
          <w:rStyle w:val="VerbatimChar"/>
        </w:rPr>
        <w:t xml:space="preserve">## [1] "Llh: -1.89901434227844E+03; Pars: -1.243013E+00,  4.909623E-01,  2.042144E-01,  1.198701E+00, -1.095350E-01"</w:t>
      </w:r>
      <w:r>
        <w:br w:type="textWrapping"/>
      </w:r>
      <w:r>
        <w:rPr>
          <w:rStyle w:val="VerbatimChar"/>
        </w:rPr>
        <w:t xml:space="preserve">## [1] "Llh: -1.89889693134438E+03; Pars: -1.107079E+00,  5.117479E-01,  1.916544E-01,  1.202747E+00, -1.047689E-01"</w:t>
      </w:r>
      <w:r>
        <w:br w:type="textWrapping"/>
      </w:r>
      <w:r>
        <w:rPr>
          <w:rStyle w:val="VerbatimChar"/>
        </w:rPr>
        <w:t xml:space="preserve">## [1] "Llh: -1.89888360667766E+03; Pars: -1.084491E+00,  5.181159E-01,  1.965955E-01,  1.200267E+00, -1.094129E-01"</w:t>
      </w:r>
      <w:r>
        <w:br w:type="textWrapping"/>
      </w:r>
      <w:r>
        <w:rPr>
          <w:rStyle w:val="VerbatimChar"/>
        </w:rPr>
        <w:t xml:space="preserve">## [1] "Llh: -1.89888202821597E+03; Pars: -1.178774E+00,  4.824965E-01,  1.929376E-01,  1.201410E+00, -1.047890E-01"</w:t>
      </w:r>
      <w:r>
        <w:br w:type="textWrapping"/>
      </w:r>
      <w:r>
        <w:rPr>
          <w:rStyle w:val="VerbatimChar"/>
        </w:rPr>
        <w:t xml:space="preserve">## [1] "Llh: -1.89889181712998E+03; Pars: -1.227320E+00,  4.620117E-01,  1.968610E-01,  1.198851E+00, -1.074600E-01"</w:t>
      </w:r>
      <w:r>
        <w:br w:type="textWrapping"/>
      </w:r>
      <w:r>
        <w:rPr>
          <w:rStyle w:val="VerbatimChar"/>
        </w:rPr>
        <w:t xml:space="preserve">## [1] "Llh: -1.89896846629531E+03; Pars: -1.231482E+00,  4.867817E-01,  2.001501E-01,  1.204259E+00, -1.189057E-01"</w:t>
      </w:r>
      <w:r>
        <w:br w:type="textWrapping"/>
      </w:r>
      <w:r>
        <w:rPr>
          <w:rStyle w:val="VerbatimChar"/>
        </w:rPr>
        <w:t xml:space="preserve">## [1] "Llh: -1.89891322732074E+03; Pars: -1.111701E+00,  5.041781E-01,  1.866733E-01,  1.203344E+00, -9.789401E-02"</w:t>
      </w:r>
      <w:r>
        <w:br w:type="textWrapping"/>
      </w:r>
      <w:r>
        <w:rPr>
          <w:rStyle w:val="VerbatimChar"/>
        </w:rPr>
        <w:t xml:space="preserve">## [1] "Llh: -1.89888617397448E+03; Pars: -1.121674E+00,  5.013721E-01,  1.990731E-01,  1.202601E+00, -1.087589E-01"</w:t>
      </w:r>
      <w:r>
        <w:br w:type="textWrapping"/>
      </w:r>
      <w:r>
        <w:rPr>
          <w:rStyle w:val="VerbatimChar"/>
        </w:rPr>
        <w:t xml:space="preserve">## [1] "Llh: -1.89888488697580E+03; Pars: -1.131659E+00,  5.004763E-01,  1.953633E-01,  1.203028E+00, -1.066039E-01"</w:t>
      </w:r>
      <w:r>
        <w:br w:type="textWrapping"/>
      </w:r>
      <w:r>
        <w:rPr>
          <w:rStyle w:val="VerbatimChar"/>
        </w:rPr>
        <w:t xml:space="preserve">## [1] "Llh: -1.89893004348650E+03; Pars: -1.125928E+00,  5.056620E-01,  1.984738E-01,  1.194467E+00, -1.029034E-01"</w:t>
      </w:r>
      <w:r>
        <w:br w:type="textWrapping"/>
      </w:r>
      <w:r>
        <w:rPr>
          <w:rStyle w:val="VerbatimChar"/>
        </w:rPr>
        <w:t xml:space="preserve">## [1] "Llh: -1.89889747234376E+03; Pars: -1.131951E+00,  5.031115E-01,  1.958158E-01,  1.198280E+00, -1.037197E-01"</w:t>
      </w:r>
      <w:r>
        <w:br w:type="textWrapping"/>
      </w:r>
      <w:r>
        <w:rPr>
          <w:rStyle w:val="VerbatimChar"/>
        </w:rPr>
        <w:t xml:space="preserve">## [1] "Llh: -1.89888499905852E+03; Pars: -1.072189E+00,  5.048569E-01,  1.927350E-01,  1.200046E+00, -1.049877E-01"</w:t>
      </w:r>
      <w:r>
        <w:br w:type="textWrapping"/>
      </w:r>
      <w:r>
        <w:rPr>
          <w:rStyle w:val="VerbatimChar"/>
        </w:rPr>
        <w:t xml:space="preserve">## [1] "Llh: -1.89887847041792E+03; Pars: -1.099952E+00,  5.031986E-01,  1.931061E-01,  1.200655E+00, -1.047358E-01"</w:t>
      </w:r>
      <w:r>
        <w:br w:type="textWrapping"/>
      </w:r>
      <w:r>
        <w:rPr>
          <w:rStyle w:val="VerbatimChar"/>
        </w:rPr>
        <w:t xml:space="preserve">## [1] "Llh: -1.89888258875635E+03; Pars: -1.139030E+00,  4.985392E-01,  2.028540E-01,  1.198116E+00, -1.138105E-01"</w:t>
      </w:r>
      <w:r>
        <w:br w:type="textWrapping"/>
      </w:r>
      <w:r>
        <w:rPr>
          <w:rStyle w:val="VerbatimChar"/>
        </w:rPr>
        <w:t xml:space="preserve">## [1] "Llh: -1.89887639490149E+03; Pars: -1.132198E+00,  4.999430E-01,  1.988088E-01,  1.199421E+00, -1.098314E-01"</w:t>
      </w:r>
      <w:r>
        <w:br w:type="textWrapping"/>
      </w:r>
      <w:r>
        <w:rPr>
          <w:rStyle w:val="VerbatimChar"/>
        </w:rPr>
        <w:t xml:space="preserve">## [1] "Llh: -1.89886917566854E+03; Pars: -1.118879E+00,  4.983351E-01,  1.949087E-01,  1.203637E+00, -1.104295E-01"</w:t>
      </w:r>
      <w:r>
        <w:br w:type="textWrapping"/>
      </w:r>
      <w:r>
        <w:rPr>
          <w:rStyle w:val="VerbatimChar"/>
        </w:rPr>
        <w:t xml:space="preserve">## [1] "Llh: -1.89887764380382E+03; Pars: -1.112343E+00,  4.959639E-01,  1.944552E-01,  1.206324E+00, -1.137845E-01"</w:t>
      </w:r>
      <w:r>
        <w:br w:type="textWrapping"/>
      </w:r>
      <w:r>
        <w:rPr>
          <w:rStyle w:val="VerbatimChar"/>
        </w:rPr>
        <w:t xml:space="preserve">## [1] "Llh: -1.89886862375417E+03; Pars: -1.114058E+00,  5.001007E-01,  1.951794E-01,  1.199130E+00, -1.090756E-01"</w:t>
      </w:r>
      <w:r>
        <w:br w:type="textWrapping"/>
      </w:r>
      <w:r>
        <w:rPr>
          <w:rStyle w:val="VerbatimChar"/>
        </w:rPr>
        <w:t xml:space="preserve">## [1] "Llh: -1.89887449425162E+03; Pars: -1.105257E+00,  4.999131E-01,  1.950874E-01,  1.197185E+00, -1.103114E-01"</w:t>
      </w:r>
      <w:r>
        <w:br w:type="textWrapping"/>
      </w:r>
      <w:r>
        <w:rPr>
          <w:rStyle w:val="VerbatimChar"/>
        </w:rPr>
        <w:t xml:space="preserve">## [1] "Llh: -1.89887023371930E+03; Pars: -1.173054E+00,  4.762843E-01,  1.933807E-01,  1.201432E+00, -1.061317E-01"</w:t>
      </w:r>
      <w:r>
        <w:br w:type="textWrapping"/>
      </w:r>
      <w:r>
        <w:rPr>
          <w:rStyle w:val="VerbatimChar"/>
        </w:rPr>
        <w:t xml:space="preserve">## [1] "Llh: -1.89886827842559E+03; Pars: -1.150913E+00,  4.864144E-01,  1.941844E-01,  1.201141E+00, -1.069520E-01"</w:t>
      </w:r>
      <w:r>
        <w:br w:type="textWrapping"/>
      </w:r>
      <w:r>
        <w:rPr>
          <w:rStyle w:val="VerbatimChar"/>
        </w:rPr>
        <w:t xml:space="preserve">## [1] "Llh: -1.89887588534869E+03; Pars: -1.067626E+00,  5.131023E-01,  1.975374E-01,  1.200181E+00, -1.116207E-01"</w:t>
      </w:r>
      <w:r>
        <w:br w:type="textWrapping"/>
      </w:r>
      <w:r>
        <w:rPr>
          <w:rStyle w:val="VerbatimChar"/>
        </w:rPr>
        <w:t xml:space="preserve">## [1] "Llh: -1.89886979191342E+03; Pars: -1.095413E+00,  5.052735E-01,  1.963874E-01,  1.200488E+00, -1.099128E-01"</w:t>
      </w:r>
      <w:r>
        <w:br w:type="textWrapping"/>
      </w:r>
      <w:r>
        <w:rPr>
          <w:rStyle w:val="VerbatimChar"/>
        </w:rPr>
        <w:t xml:space="preserve">## [1] "Llh: -1.89886475069934E+03; Pars: -1.144632E+00,  4.928033E-01,  1.986815E-01,  1.200870E+00, -1.137447E-01"</w:t>
      </w:r>
      <w:r>
        <w:br w:type="textWrapping"/>
      </w:r>
      <w:r>
        <w:rPr>
          <w:rStyle w:val="VerbatimChar"/>
        </w:rPr>
        <w:t xml:space="preserve">## [1] "Llh: -1.89887168957964E+03; Pars: -1.166971E+00,  4.876864E-01,  2.014692E-01,  1.200977E+00, -1.182491E-01"</w:t>
      </w:r>
      <w:r>
        <w:br w:type="textWrapping"/>
      </w:r>
      <w:r>
        <w:rPr>
          <w:rStyle w:val="VerbatimChar"/>
        </w:rPr>
        <w:t xml:space="preserve">## [1] "Llh: -1.89886766552558E+03; Pars: -1.117360E+00,  4.931667E-01,  1.929278E-01,  1.202685E+00, -1.102144E-01"</w:t>
      </w:r>
      <w:r>
        <w:br w:type="textWrapping"/>
      </w:r>
      <w:r>
        <w:rPr>
          <w:rStyle w:val="VerbatimChar"/>
        </w:rPr>
        <w:t xml:space="preserve">## [1] "Llh: -1.89886466216177E+03; Pars: -1.121069E+00,  4.948521E-01,  1.943980E-01,  1.201868E+00, -1.101186E-01"</w:t>
      </w:r>
      <w:r>
        <w:br w:type="textWrapping"/>
      </w:r>
      <w:r>
        <w:rPr>
          <w:rStyle w:val="VerbatimChar"/>
        </w:rPr>
        <w:t xml:space="preserve">## [1] "Llh: -1.89886702128472E+03; Pars: -1.164407E+00,  4.839129E-01,  1.945534E-01,  1.202169E+00, -1.102154E-01"</w:t>
      </w:r>
      <w:r>
        <w:br w:type="textWrapping"/>
      </w:r>
      <w:r>
        <w:rPr>
          <w:rStyle w:val="VerbatimChar"/>
        </w:rPr>
        <w:t xml:space="preserve">## [1] "Llh: -1.89886467368103E+03; Pars: -1.147159E+00,  4.891669E-01,  1.950119E-01,  1.201748E+00, -1.101397E-01"</w:t>
      </w:r>
      <w:r>
        <w:br w:type="textWrapping"/>
      </w:r>
      <w:r>
        <w:rPr>
          <w:rStyle w:val="VerbatimChar"/>
        </w:rPr>
        <w:t xml:space="preserve">## [1] "Llh: -1.89886825921899E+03; Pars: -1.152254E+00,  4.870197E-01,  1.960734E-01,  1.198271E+00, -1.095827E-01"</w:t>
      </w:r>
      <w:r>
        <w:br w:type="textWrapping"/>
      </w:r>
      <w:r>
        <w:rPr>
          <w:rStyle w:val="VerbatimChar"/>
        </w:rPr>
        <w:t xml:space="preserve">## [1] "Llh: -1.89886508006914E+03; Pars: -1.143910E+00,  4.898242E-01,  1.957822E-01,  1.199610E+00, -1.097944E-01"</w:t>
      </w:r>
      <w:r>
        <w:br w:type="textWrapping"/>
      </w:r>
      <w:r>
        <w:rPr>
          <w:rStyle w:val="VerbatimChar"/>
        </w:rPr>
        <w:t xml:space="preserve">## [1] "Llh: -1.89886565463764E+03; Pars: -1.169015E+00,  4.812864E-01,  1.960438E-01,  1.202968E+00, -1.112242E-01"</w:t>
      </w:r>
      <w:r>
        <w:br w:type="textWrapping"/>
      </w:r>
      <w:r>
        <w:rPr>
          <w:rStyle w:val="VerbatimChar"/>
        </w:rPr>
        <w:t xml:space="preserve">## [1] "Llh: -1.89886382110081E+03; Pars: -1.155276E+00,  4.859226E-01,  1.958277E-01,  1.202007E+00, -1.106870E-01"</w:t>
      </w:r>
      <w:r>
        <w:br w:type="textWrapping"/>
      </w:r>
      <w:r>
        <w:rPr>
          <w:rStyle w:val="VerbatimChar"/>
        </w:rPr>
        <w:t xml:space="preserve">## [1] "Llh: -1.89886432989393E+03; Pars: -1.133905E+00,  4.946282E-01,  1.976961E-01,  1.201300E+00, -1.148418E-01"</w:t>
      </w:r>
      <w:r>
        <w:br w:type="textWrapping"/>
      </w:r>
      <w:r>
        <w:rPr>
          <w:rStyle w:val="VerbatimChar"/>
        </w:rPr>
        <w:t xml:space="preserve">## [1] "Llh: -1.89886302721798E+03; Pars: -1.138157E+00,  4.925619E-01,  1.968182E-01,  1.201260E+00, -1.128694E-01"</w:t>
      </w:r>
      <w:r>
        <w:br w:type="textWrapping"/>
      </w:r>
      <w:r>
        <w:rPr>
          <w:rStyle w:val="VerbatimChar"/>
        </w:rPr>
        <w:t xml:space="preserve">## [1] "Llh: -1.89886639441963E+03; Pars: -1.138607E+00,  4.922813E-01,  1.965127E-01,  1.203494E+00, -1.132294E-01"</w:t>
      </w:r>
      <w:r>
        <w:br w:type="textWrapping"/>
      </w:r>
      <w:r>
        <w:rPr>
          <w:rStyle w:val="VerbatimChar"/>
        </w:rPr>
        <w:t xml:space="preserve">## [1] "Llh: -1.89886346401677E+03; Pars: -1.142584E+00,  4.904373E-01,  1.959648E-01,  1.200580E+00, -1.106531E-01"</w:t>
      </w:r>
      <w:r>
        <w:br w:type="textWrapping"/>
      </w:r>
      <w:r>
        <w:rPr>
          <w:rStyle w:val="VerbatimChar"/>
        </w:rPr>
        <w:t xml:space="preserve">## [1] "Llh: -1.89886671702771E+03; Pars: -1.137067E+00,  4.883644E-01,  1.925268E-01,  1.202116E+00, -1.080425E-01"</w:t>
      </w:r>
      <w:r>
        <w:br w:type="textWrapping"/>
      </w:r>
      <w:r>
        <w:rPr>
          <w:rStyle w:val="VerbatimChar"/>
        </w:rPr>
        <w:t xml:space="preserve">## [1] "Llh: -1.89886334610612E+03; Pars: -1.142740E+00,  4.916898E-01,  1.971428E-01,  1.201181E+00, -1.123191E-01"</w:t>
      </w:r>
      <w:r>
        <w:br w:type="textWrapping"/>
      </w:r>
      <w:r>
        <w:rPr>
          <w:rStyle w:val="VerbatimChar"/>
        </w:rPr>
        <w:t xml:space="preserve">## [1] "Llh: -1.89886219494310E+03; Pars: -1.132772E+00,  4.930082E-01,  1.970487E-01,  1.201010E+00, -1.125192E-01"</w:t>
      </w:r>
      <w:r>
        <w:br w:type="textWrapping"/>
      </w:r>
      <w:r>
        <w:rPr>
          <w:rStyle w:val="VerbatimChar"/>
        </w:rPr>
        <w:t xml:space="preserve">## [1] "Llh: -1.89886249155771E+03; Pars: -1.125579E+00,  4.949401E-01,  1.980671E-01,  1.200642E+00, -1.137089E-01"</w:t>
      </w:r>
      <w:r>
        <w:br w:type="textWrapping"/>
      </w:r>
      <w:r>
        <w:rPr>
          <w:rStyle w:val="VerbatimChar"/>
        </w:rPr>
        <w:t xml:space="preserve">## [1] "Llh: -1.89886580034870E+03; Pars: -1.163542E+00,  4.866170E-01,  1.987229E-01,  1.200547E+00, -1.135005E-01"</w:t>
      </w:r>
      <w:r>
        <w:br w:type="textWrapping"/>
      </w:r>
      <w:r>
        <w:rPr>
          <w:rStyle w:val="VerbatimChar"/>
        </w:rPr>
        <w:t xml:space="preserve">## [1] "Llh: -1.89886308996986E+03; Pars: -1.131688E+00,  4.927803E-01,  1.954792E-01,  1.201538E+00, -1.109641E-01"</w:t>
      </w:r>
      <w:r>
        <w:br w:type="textWrapping"/>
      </w:r>
      <w:r>
        <w:rPr>
          <w:rStyle w:val="VerbatimChar"/>
        </w:rPr>
        <w:t xml:space="preserve">## [1] "Llh: -1.89886402933303E+03; Pars: -1.119901E+00,  4.983450E-01,  1.971538E-01,  1.200221E+00, -1.130429E-01"</w:t>
      </w:r>
      <w:r>
        <w:br w:type="textWrapping"/>
      </w:r>
      <w:r>
        <w:rPr>
          <w:rStyle w:val="VerbatimChar"/>
        </w:rPr>
        <w:t xml:space="preserve">## [1] "Llh: -1.89886294890324E+03; Pars: -1.146432E+00,  4.889988E-01,  1.961592E-01,  1.201560E+00, -1.112760E-01"</w:t>
      </w:r>
      <w:r>
        <w:br w:type="textWrapping"/>
      </w:r>
      <w:r>
        <w:rPr>
          <w:rStyle w:val="VerbatimChar"/>
        </w:rPr>
        <w:t xml:space="preserve">## [1] "Llh: -1.89886305825781E+03; Pars: -1.134132E+00,  4.931777E-01,  1.970944E-01,  1.202040E+00, -1.133260E-01"</w:t>
      </w:r>
      <w:r>
        <w:br w:type="textWrapping"/>
      </w:r>
      <w:r>
        <w:rPr>
          <w:rStyle w:val="VerbatimChar"/>
        </w:rPr>
        <w:t xml:space="preserve">## [1] "Llh: -1.89886270436684E+03; Pars: -1.136245E+00,  4.924912E-01,  1.968120E-01,  1.201675E+00, -1.126578E-01"</w:t>
      </w:r>
      <w:r>
        <w:br w:type="textWrapping"/>
      </w:r>
      <w:r>
        <w:rPr>
          <w:rStyle w:val="VerbatimChar"/>
        </w:rPr>
        <w:t xml:space="preserve">## [1] "Llh: -1.89886243584566E+03; Pars: -1.131377E+00,  4.922420E-01,  1.957842E-01,  1.201637E+00, -1.117955E-01"</w:t>
      </w:r>
      <w:r>
        <w:br w:type="textWrapping"/>
      </w:r>
      <w:r>
        <w:rPr>
          <w:rStyle w:val="VerbatimChar"/>
        </w:rPr>
        <w:t xml:space="preserve">## [1] "Llh: -1.89886241253622E+03; Pars: -1.134218E+00,  4.921039E-01,  1.961238E-01,  1.201523E+00, -1.119264E-01"</w:t>
      </w:r>
      <w:r>
        <w:br w:type="textWrapping"/>
      </w:r>
      <w:r>
        <w:rPr>
          <w:rStyle w:val="VerbatimChar"/>
        </w:rPr>
        <w:t xml:space="preserve">## [1] "Llh: -1.89886269290217E+03; Pars: -1.143442E+00,  4.908828E-01,  1.977056E-01,  1.201274E+00, -1.135354E-01"</w:t>
      </w:r>
      <w:r>
        <w:br w:type="textWrapping"/>
      </w:r>
      <w:r>
        <w:rPr>
          <w:rStyle w:val="VerbatimChar"/>
        </w:rPr>
        <w:t xml:space="preserve">## [1] "Llh: -1.89886248067830E+03; Pars: -1.140503E+00,  4.913565E-01,  1.971490E-01,  1.201340E+00, -1.128926E-01"</w:t>
      </w:r>
      <w:r>
        <w:br w:type="textWrapping"/>
      </w:r>
      <w:r>
        <w:rPr>
          <w:rStyle w:val="VerbatimChar"/>
        </w:rPr>
        <w:t xml:space="preserve">## [1] "Llh: -1.89886197267960E+03; Pars: -1.137911E+00,  4.906195E-01,  1.964989E-01,  1.201583E+00, -1.116394E-01"</w:t>
      </w:r>
      <w:r>
        <w:br w:type="textWrapping"/>
      </w:r>
      <w:r>
        <w:rPr>
          <w:rStyle w:val="VerbatimChar"/>
        </w:rPr>
        <w:t xml:space="preserve">## [1] "Llh: -1.89886183206312E+03; Pars: -1.137788E+00,  4.896511E-01,  1.963393E-01,  1.201745E+00, -1.110244E-01"</w:t>
      </w:r>
      <w:r>
        <w:br w:type="textWrapping"/>
      </w:r>
      <w:r>
        <w:rPr>
          <w:rStyle w:val="VerbatimChar"/>
        </w:rPr>
        <w:t xml:space="preserve">## [1] "Llh: -1.89886220104898E+03; Pars: -1.126178E+00,  4.944579E-01,  1.972299E-01,  1.201357E+00, -1.131321E-01"</w:t>
      </w:r>
      <w:r>
        <w:br w:type="textWrapping"/>
      </w:r>
      <w:r>
        <w:rPr>
          <w:rStyle w:val="VerbatimChar"/>
        </w:rPr>
        <w:t xml:space="preserve">## [1] "Llh: -1.89886206035441E+03; Pars: -1.131242E+00,  4.930874E-01,  1.969622E-01,  1.201407E+00, -1.126681E-01"</w:t>
      </w:r>
      <w:r>
        <w:br w:type="textWrapping"/>
      </w:r>
      <w:r>
        <w:rPr>
          <w:rStyle w:val="VerbatimChar"/>
        </w:rPr>
        <w:t xml:space="preserve">## [1] "Llh: -1.89886175103230E+03; Pars: -1.134364E+00,  4.911893E-01,  1.966372E-01,  1.201135E+00, -1.117545E-01"</w:t>
      </w:r>
      <w:r>
        <w:br w:type="textWrapping"/>
      </w:r>
      <w:r>
        <w:rPr>
          <w:rStyle w:val="VerbatimChar"/>
        </w:rPr>
        <w:t xml:space="preserve">## [1] "Llh: -1.89886188938182E+03; Pars: -1.133424E+00,  4.905396E-01,  1.965498E-01,  1.200865E+00, -1.113029E-01"</w:t>
      </w:r>
      <w:r>
        <w:br w:type="textWrapping"/>
      </w:r>
      <w:r>
        <w:rPr>
          <w:rStyle w:val="VerbatimChar"/>
        </w:rPr>
        <w:t xml:space="preserve">## [1] "Llh: -1.89886207119518E+03; Pars: -1.127650E+00,  4.922565E-01,  1.960955E-01,  1.201388E+00, -1.110645E-01"</w:t>
      </w:r>
      <w:r>
        <w:br w:type="textWrapping"/>
      </w:r>
      <w:r>
        <w:rPr>
          <w:rStyle w:val="VerbatimChar"/>
        </w:rPr>
        <w:t xml:space="preserve">## [1] "Llh: -1.89886189563506E+03; Pars: -1.130863E+00,  4.920314E-01,  1.963589E-01,  1.201376E+00, -1.115215E-01"</w:t>
      </w:r>
      <w:r>
        <w:br w:type="textWrapping"/>
      </w:r>
      <w:r>
        <w:rPr>
          <w:rStyle w:val="VerbatimChar"/>
        </w:rPr>
        <w:t xml:space="preserve">## [1] "Llh: -1.89886182164407E+03; Pars: -1.132594E+00,  4.914800E-01,  1.972147E-01,  1.201147E+00, -1.118687E-01"</w:t>
      </w:r>
      <w:r>
        <w:br w:type="textWrapping"/>
      </w:r>
      <w:r>
        <w:rPr>
          <w:rStyle w:val="VerbatimChar"/>
        </w:rPr>
        <w:t xml:space="preserve">## [1] "Llh: -1.89886175650804E+03; Pars: -1.133000E+00,  4.916359E-01,  1.969420E-01,  1.201241E+00, -1.118831E-01"</w:t>
      </w:r>
      <w:r>
        <w:br w:type="textWrapping"/>
      </w:r>
      <w:r>
        <w:rPr>
          <w:rStyle w:val="VerbatimChar"/>
        </w:rPr>
        <w:t xml:space="preserve">## [1] "Llh: -1.89886157403966E+03; Pars: -1.134131E+00,  4.900318E-01,  1.962471E-01,  1.201751E+00, -1.110215E-01"</w:t>
      </w:r>
      <w:r>
        <w:br w:type="textWrapping"/>
      </w:r>
      <w:r>
        <w:rPr>
          <w:rStyle w:val="VerbatimChar"/>
        </w:rPr>
        <w:t xml:space="preserve">## [1] "Llh: -1.89886165020735E+03; Pars: -1.134810E+00,  4.885503E-01,  1.958464E-01,  1.202122E+00, -1.102726E-01"</w:t>
      </w:r>
      <w:r>
        <w:br w:type="textWrapping"/>
      </w:r>
      <w:r>
        <w:rPr>
          <w:rStyle w:val="VerbatimChar"/>
        </w:rPr>
        <w:t xml:space="preserve">## [1] "Llh: -1.89886212940078E+03; Pars: -1.136817E+00,  4.887363E-01,  1.960476E-01,  1.201491E+00, -1.102139E-01"</w:t>
      </w:r>
      <w:r>
        <w:br w:type="textWrapping"/>
      </w:r>
      <w:r>
        <w:rPr>
          <w:rStyle w:val="VerbatimChar"/>
        </w:rPr>
        <w:t xml:space="preserve">## [1] "Llh: -1.89886178285358E+03; Pars: -1.132635E+00,  4.919960E-01,  1.967336E-01,  1.201428E+00, -1.120546E-01"</w:t>
      </w:r>
      <w:r>
        <w:br w:type="textWrapping"/>
      </w:r>
      <w:r>
        <w:rPr>
          <w:rStyle w:val="VerbatimChar"/>
        </w:rPr>
        <w:t xml:space="preserve">## [1] "Llh: -1.89886157412600E+03; Pars: -1.137904E+00,  4.897712E-01,  1.968008E-01,  1.201544E+00, -1.115737E-01"</w:t>
      </w:r>
      <w:r>
        <w:br w:type="textWrapping"/>
      </w:r>
      <w:r>
        <w:rPr>
          <w:rStyle w:val="VerbatimChar"/>
        </w:rPr>
        <w:t xml:space="preserve">## [1] "Llh: -1.89886160839332E+03; Pars: -1.136144E+00,  4.903352E-01,  1.966903E-01,  1.201502E+00, -1.115607E-01"</w:t>
      </w:r>
      <w:r>
        <w:br w:type="textWrapping"/>
      </w:r>
      <w:r>
        <w:rPr>
          <w:rStyle w:val="VerbatimChar"/>
        </w:rPr>
        <w:t xml:space="preserve">## [1] "Llh: -1.89886168426592E+03; Pars: -1.131026E+00,  4.922003E-01,  1.970050E-01,  1.201095E+00, -1.122905E-01"</w:t>
      </w:r>
      <w:r>
        <w:br w:type="textWrapping"/>
      </w:r>
      <w:r>
        <w:rPr>
          <w:rStyle w:val="VerbatimChar"/>
        </w:rPr>
        <w:t xml:space="preserve">## [1] "Llh: -1.89886162717037E+03; Pars: -1.132716E+00,  4.915617E-01,  1.968386E-01,  1.201257E+00, -1.119740E-01"</w:t>
      </w:r>
      <w:r>
        <w:br w:type="textWrapping"/>
      </w:r>
      <w:r>
        <w:rPr>
          <w:rStyle w:val="VerbatimChar"/>
        </w:rPr>
        <w:t xml:space="preserve">## [1] "Llh: -1.89886162602832E+03; Pars: -1.136210E+00,  4.896814E-01,  1.966527E-01,  1.201342E+00, -1.112282E-01"</w:t>
      </w:r>
      <w:r>
        <w:br w:type="textWrapping"/>
      </w:r>
      <w:r>
        <w:rPr>
          <w:rStyle w:val="VerbatimChar"/>
        </w:rPr>
        <w:t xml:space="preserve">## [1] "Llh: -1.89886159575223E+03; Pars: -1.135317E+00,  4.902590E-01,  1.966729E-01,  1.201364E+00, -1.114348E-01"</w:t>
      </w:r>
      <w:r>
        <w:br w:type="textWrapping"/>
      </w:r>
      <w:r>
        <w:rPr>
          <w:rStyle w:val="VerbatimChar"/>
        </w:rPr>
        <w:t xml:space="preserve">## [1] "Llh: -1.89886147274711E+03; Pars: -1.136773E+00,  4.894907E-01,  1.963366E-01,  1.201580E+00, -1.112202E-01"</w:t>
      </w:r>
      <w:r>
        <w:br w:type="textWrapping"/>
      </w:r>
      <w:r>
        <w:rPr>
          <w:rStyle w:val="VerbatimChar"/>
        </w:rPr>
        <w:t xml:space="preserve">## [1] "Llh: -1.89886143089441E+03; Pars: -1.138660E+00,  4.884216E-01,  1.960340E-01,  1.201749E+00, -1.108888E-01"</w:t>
      </w:r>
      <w:r>
        <w:br w:type="textWrapping"/>
      </w:r>
      <w:r>
        <w:rPr>
          <w:rStyle w:val="VerbatimChar"/>
        </w:rPr>
        <w:t xml:space="preserve">## [1] "Llh: -1.89886140107936E+03; Pars: -1.137126E+00,  4.888296E-01,  1.964002E-01,  1.201931E+00, -1.110026E-01"</w:t>
      </w:r>
      <w:r>
        <w:br w:type="textWrapping"/>
      </w:r>
      <w:r>
        <w:rPr>
          <w:rStyle w:val="VerbatimChar"/>
        </w:rPr>
        <w:t xml:space="preserve">## [1] "Llh: -1.89886143418098E+03; Pars: -1.138507E+00,  4.876540E-01,  1.962816E-01,  1.202330E+00, -1.106267E-01"</w:t>
      </w:r>
      <w:r>
        <w:br w:type="textWrapping"/>
      </w:r>
      <w:r>
        <w:rPr>
          <w:rStyle w:val="VerbatimChar"/>
        </w:rPr>
        <w:t xml:space="preserve">## [1] "Llh: -1.89886165391271E+03; Pars: -1.140538E+00,  4.873715E-01,  1.960234E-01,  1.202079E+00, -1.103946E-01"</w:t>
      </w:r>
      <w:r>
        <w:br w:type="textWrapping"/>
      </w:r>
      <w:r>
        <w:rPr>
          <w:rStyle w:val="VerbatimChar"/>
        </w:rPr>
        <w:t xml:space="preserve">## [1] "Llh: -1.89886151126771E+03; Pars: -1.134672E+00,  4.905108E-01,  1.966348E-01,  1.201463E+00, -1.115791E-01"</w:t>
      </w:r>
      <w:r>
        <w:br w:type="textWrapping"/>
      </w:r>
      <w:r>
        <w:rPr>
          <w:rStyle w:val="VerbatimChar"/>
        </w:rPr>
        <w:t xml:space="preserve">## [1] "Llh: -1.89886140491481E+03; Pars: -1.137680E+00,  4.887669E-01,  1.961738E-01,  1.202011E+00, -1.109915E-01"</w:t>
      </w:r>
      <w:r>
        <w:br w:type="textWrapping"/>
      </w:r>
      <w:r>
        <w:rPr>
          <w:rStyle w:val="VerbatimChar"/>
        </w:rPr>
        <w:t xml:space="preserve">## [1] "Llh: -1.89886142240259E+03; Pars: -1.137089E+00,  4.891395E-01,  1.962986E-01,  1.201849E+00, -1.111023E-01"</w:t>
      </w:r>
      <w:r>
        <w:br w:type="textWrapping"/>
      </w:r>
      <w:r>
        <w:rPr>
          <w:rStyle w:val="VerbatimChar"/>
        </w:rPr>
        <w:t xml:space="preserve">## [1] "Llh: -1.89886145628730E+03; Pars: -1.135004E+00,  4.888522E-01,  1.957951E-01,  1.202019E+00, -1.106197E-01"</w:t>
      </w:r>
      <w:r>
        <w:br w:type="textWrapping"/>
      </w:r>
      <w:r>
        <w:rPr>
          <w:rStyle w:val="VerbatimChar"/>
        </w:rPr>
        <w:t xml:space="preserve">## [1] "Llh: -1.89886142417470E+03; Pars: -1.135729E+00,  4.890818E-01,  1.960466E-01,  1.201900E+00, -1.108582E-01"</w:t>
      </w:r>
      <w:r>
        <w:br w:type="textWrapping"/>
      </w:r>
      <w:r>
        <w:rPr>
          <w:rStyle w:val="VerbatimChar"/>
        </w:rPr>
        <w:t xml:space="preserve">## [1] "Llh: -1.89886126656613E+03; Pars: -1.139416E+00,  4.882131E-01,  1.962686E-01,  1.201871E+00, -1.111066E-01"</w:t>
      </w:r>
      <w:r>
        <w:br w:type="textWrapping"/>
      </w:r>
      <w:r>
        <w:rPr>
          <w:rStyle w:val="VerbatimChar"/>
        </w:rPr>
        <w:t xml:space="preserve">## [1] "Llh: -1.89886116595303E+03; Pars: -1.142059E+00,  4.873063E-01,  1.962793E-01,  1.201930E+00, -1.111492E-01"</w:t>
      </w:r>
      <w:r>
        <w:br w:type="textWrapping"/>
      </w:r>
      <w:r>
        <w:rPr>
          <w:rStyle w:val="VerbatimChar"/>
        </w:rPr>
        <w:t xml:space="preserve">## [1] "Llh: -1.89886140025488E+03; Pars: -1.141830E+00,  4.864593E-01,  1.957387E-01,  1.202346E+00, -1.103770E-01"</w:t>
      </w:r>
      <w:r>
        <w:br w:type="textWrapping"/>
      </w:r>
      <w:r>
        <w:rPr>
          <w:rStyle w:val="VerbatimChar"/>
        </w:rPr>
        <w:t xml:space="preserve">## [1] "Llh: -1.89886134183853E+03; Pars: -1.140040E+00,  4.874690E-01,  1.959627E-01,  1.202125E+00, -1.106775E-01"</w:t>
      </w:r>
      <w:r>
        <w:br w:type="textWrapping"/>
      </w:r>
      <w:r>
        <w:rPr>
          <w:rStyle w:val="VerbatimChar"/>
        </w:rPr>
        <w:t xml:space="preserve">## [1] "Llh: -1.89886126914898E+03; Pars: -1.138394E+00,  4.881587E-01,  1.963110E-01,  1.202210E+00, -1.109828E-01"</w:t>
      </w:r>
      <w:r>
        <w:br w:type="textWrapping"/>
      </w:r>
      <w:r>
        <w:rPr>
          <w:rStyle w:val="VerbatimChar"/>
        </w:rPr>
        <w:t xml:space="preserve">## [1] "Llh: -1.89886128921168E+03; Pars: -1.138461E+00,  4.882244E-01,  1.962418E-01,  1.202095E+00, -1.109593E-01"</w:t>
      </w:r>
      <w:r>
        <w:br w:type="textWrapping"/>
      </w:r>
      <w:r>
        <w:rPr>
          <w:rStyle w:val="VerbatimChar"/>
        </w:rPr>
        <w:t xml:space="preserve">## [1] "Llh: -1.89886126681280E+03; Pars: -1.142391E+00,  4.871316E-01,  1.964043E-01,  1.202184E+00, -1.110633E-01"</w:t>
      </w:r>
      <w:r>
        <w:br w:type="textWrapping"/>
      </w:r>
      <w:r>
        <w:rPr>
          <w:rStyle w:val="VerbatimChar"/>
        </w:rPr>
        <w:t xml:space="preserve">## [1] "Llh: -1.89886126865319E+03; Pars: -1.140726E+00,  4.876184E-01,  1.963148E-01,  1.202113E+00, -1.110120E-01"</w:t>
      </w:r>
      <w:r>
        <w:br w:type="textWrapping"/>
      </w:r>
      <w:r>
        <w:rPr>
          <w:rStyle w:val="VerbatimChar"/>
        </w:rPr>
        <w:t xml:space="preserve">## [1] "Llh: -1.89886116729146E+03; Pars: -1.142324E+00,  4.867924E-01,  1.963692E-01,  1.202141E+00, -1.109587E-01"</w:t>
      </w:r>
      <w:r>
        <w:br w:type="textWrapping"/>
      </w:r>
      <w:r>
        <w:rPr>
          <w:rStyle w:val="VerbatimChar"/>
        </w:rPr>
        <w:t xml:space="preserve">## [1] "Llh: -1.89886120968338E+03; Pars: -1.141163E+00,  4.872853E-01,  1.963203E-01,  1.202109E+00, -1.109669E-01"</w:t>
      </w:r>
      <w:r>
        <w:br w:type="textWrapping"/>
      </w:r>
      <w:r>
        <w:rPr>
          <w:rStyle w:val="VerbatimChar"/>
        </w:rPr>
        <w:t xml:space="preserve">## [1] "Llh: -1.89886114423989E+03; Pars: -1.144957E+00,  4.859176E-01,  1.961304E-01,  1.202305E+00, -1.109300E-01"</w:t>
      </w:r>
      <w:r>
        <w:br w:type="textWrapping"/>
      </w:r>
      <w:r>
        <w:rPr>
          <w:rStyle w:val="VerbatimChar"/>
        </w:rPr>
        <w:t xml:space="preserve">## [1] "Llh: -1.89886117121482E+03; Pars: -1.148872E+00,  4.844680E-01,  1.959956E-01,  1.202492E+00, -1.108938E-01"</w:t>
      </w:r>
      <w:r>
        <w:br w:type="textWrapping"/>
      </w:r>
      <w:r>
        <w:rPr>
          <w:rStyle w:val="VerbatimChar"/>
        </w:rPr>
        <w:t xml:space="preserve">## [1] "Llh: -1.89886110195249E+03; Pars: -1.144010E+00,  4.866529E-01,  1.966349E-01,  1.202183E+00, -1.113561E-01"</w:t>
      </w:r>
      <w:r>
        <w:br w:type="textWrapping"/>
      </w:r>
      <w:r>
        <w:rPr>
          <w:rStyle w:val="VerbatimChar"/>
        </w:rPr>
        <w:t xml:space="preserve">## [1] "Llh: -1.89886110723210E+03; Pars: -1.145995E+00,  4.862453E-01,  1.969710E-01,  1.202211E+00, -1.116954E-01"</w:t>
      </w:r>
      <w:r>
        <w:br w:type="textWrapping"/>
      </w:r>
      <w:r>
        <w:rPr>
          <w:rStyle w:val="VerbatimChar"/>
        </w:rPr>
        <w:t xml:space="preserve">## [1] "Llh: -1.89886114910998E+03; Pars: -1.147902E+00,  4.853651E-01,  1.964162E-01,  1.202087E+00, -1.112001E-01"</w:t>
      </w:r>
      <w:r>
        <w:br w:type="textWrapping"/>
      </w:r>
      <w:r>
        <w:rPr>
          <w:rStyle w:val="VerbatimChar"/>
        </w:rPr>
        <w:t xml:space="preserve">## [1] "Llh: -1.89886113448379E+03; Pars: -1.145525E+00,  4.860620E-01,  1.963899E-01,  1.202118E+00, -1.111458E-01"</w:t>
      </w:r>
      <w:r>
        <w:br w:type="textWrapping"/>
      </w:r>
      <w:r>
        <w:rPr>
          <w:rStyle w:val="VerbatimChar"/>
        </w:rPr>
        <w:t xml:space="preserve">## [1] "Llh: -1.89886100400656E+03; Pars: -1.145159E+00,  4.859611E-01,  1.963172E-01,  1.202087E+00, -1.111526E-01"</w:t>
      </w:r>
      <w:r>
        <w:br w:type="textWrapping"/>
      </w:r>
      <w:r>
        <w:rPr>
          <w:rStyle w:val="VerbatimChar"/>
        </w:rPr>
        <w:t xml:space="preserve">## [1] "Llh: -1.89886091019864E+03; Pars: -1.146543E+00,  4.853769E-01,  1.962737E-01,  1.202039E+00, -1.111973E-01"</w:t>
      </w:r>
      <w:r>
        <w:br w:type="textWrapping"/>
      </w:r>
      <w:r>
        <w:rPr>
          <w:rStyle w:val="VerbatimChar"/>
        </w:rPr>
        <w:t xml:space="preserve">## [1] "Llh: -1.89886104743552E+03; Pars: -1.146913E+00,  4.857335E-01,  1.963141E-01,  1.202089E+00, -1.113527E-01"</w:t>
      </w:r>
      <w:r>
        <w:br w:type="textWrapping"/>
      </w:r>
      <w:r>
        <w:rPr>
          <w:rStyle w:val="VerbatimChar"/>
        </w:rPr>
        <w:t xml:space="preserve">## [1] "Llh: -1.89886104890420E+03; Pars: -1.145766E+00,  4.859980E-01,  1.963279E-01,  1.202102E+00, -1.112542E-01"</w:t>
      </w:r>
      <w:r>
        <w:br w:type="textWrapping"/>
      </w:r>
      <w:r>
        <w:rPr>
          <w:rStyle w:val="VerbatimChar"/>
        </w:rPr>
        <w:t xml:space="preserve">## [1] "Llh: -1.89886101284878E+03; Pars: -1.149120E+00,  4.845942E-01,  1.964180E-01,  1.202363E+00, -1.112435E-01"</w:t>
      </w:r>
      <w:r>
        <w:br w:type="textWrapping"/>
      </w:r>
      <w:r>
        <w:rPr>
          <w:rStyle w:val="VerbatimChar"/>
        </w:rPr>
        <w:t xml:space="preserve">## [1] "Llh: -1.89886101884924E+03; Pars: -1.147355E+00,  4.852708E-01,  1.963833E-01,  1.202255E+00, -1.112200E-01"</w:t>
      </w:r>
      <w:r>
        <w:br w:type="textWrapping"/>
      </w:r>
      <w:r>
        <w:rPr>
          <w:rStyle w:val="VerbatimChar"/>
        </w:rPr>
        <w:t xml:space="preserve">## [1] "Llh: -1.89886094862534E+03; Pars: -1.147888E+00,  4.854494E-01,  1.966818E-01,  1.202011E+00, -1.115881E-01"</w:t>
      </w:r>
      <w:r>
        <w:br w:type="textWrapping"/>
      </w:r>
      <w:r>
        <w:rPr>
          <w:rStyle w:val="VerbatimChar"/>
        </w:rPr>
        <w:t xml:space="preserve">## [1] "Llh: -1.89886097603792E+03; Pars: -1.147155E+00,  4.855664E-01,  1.965440E-01,  1.202085E+00, -1.114236E-01"</w:t>
      </w:r>
      <w:r>
        <w:br w:type="textWrapping"/>
      </w:r>
      <w:r>
        <w:rPr>
          <w:rStyle w:val="VerbatimChar"/>
        </w:rPr>
        <w:t xml:space="preserve">## [1] "Llh: -1.89886084736467E+03; Pars: -1.148264E+00,  4.850604E-01,  1.965391E-01,  1.202156E+00, -1.115493E-01"</w:t>
      </w:r>
      <w:r>
        <w:br w:type="textWrapping"/>
      </w:r>
      <w:r>
        <w:rPr>
          <w:rStyle w:val="VerbatimChar"/>
        </w:rPr>
        <w:t xml:space="preserve">## [1] "Llh: -1.89886074262349E+03; Pars: -1.149634E+00,  4.845603E-01,  1.966138E-01,  1.202175E+00, -1.117511E-01"</w:t>
      </w:r>
      <w:r>
        <w:br w:type="textWrapping"/>
      </w:r>
      <w:r>
        <w:rPr>
          <w:rStyle w:val="VerbatimChar"/>
        </w:rPr>
        <w:t xml:space="preserve">## [1] "Llh: -1.89886087930413E+03; Pars: -1.152029E+00,  4.836371E-01,  1.962856E-01,  1.202088E+00, -1.114970E-01"</w:t>
      </w:r>
      <w:r>
        <w:br w:type="textWrapping"/>
      </w:r>
      <w:r>
        <w:rPr>
          <w:rStyle w:val="VerbatimChar"/>
        </w:rPr>
        <w:t xml:space="preserve">## [1] "Llh: -1.89886087515013E+03; Pars: -1.150024E+00,  4.843893E-01,  1.963730E-01,  1.202112E+00, -1.114618E-01"</w:t>
      </w:r>
      <w:r>
        <w:br w:type="textWrapping"/>
      </w:r>
      <w:r>
        <w:rPr>
          <w:rStyle w:val="VerbatimChar"/>
        </w:rPr>
        <w:t xml:space="preserve">## [1] "Llh: -1.89886074299733E+03; Pars: -1.150370E+00,  4.840156E-01,  1.966300E-01,  1.202191E+00, -1.115440E-01"</w:t>
      </w:r>
      <w:r>
        <w:br w:type="textWrapping"/>
      </w:r>
      <w:r>
        <w:rPr>
          <w:rStyle w:val="VerbatimChar"/>
        </w:rPr>
        <w:t xml:space="preserve">## [1] "Llh: -1.89886080486599E+03; Pars: -1.149506E+00,  4.844445E-01,  1.965510E-01,  1.202165E+00, -1.114962E-01"</w:t>
      </w:r>
      <w:r>
        <w:br w:type="textWrapping"/>
      </w:r>
      <w:r>
        <w:rPr>
          <w:rStyle w:val="VerbatimChar"/>
        </w:rPr>
        <w:t xml:space="preserve">## [1] "Llh: -1.89886071951735E+03; Pars: -1.148663E+00,  4.849218E-01,  1.966109E-01,  1.201848E+00, -1.117734E-01"</w:t>
      </w:r>
      <w:r>
        <w:br w:type="textWrapping"/>
      </w:r>
      <w:r>
        <w:rPr>
          <w:rStyle w:val="VerbatimChar"/>
        </w:rPr>
        <w:t xml:space="preserve">## [1] "Llh: -1.89886069403123E+03; Pars: -1.148435E+00,  4.850856E-01,  1.967074E-01,  1.201591E+00, -1.120383E-01"</w:t>
      </w:r>
      <w:r>
        <w:br w:type="textWrapping"/>
      </w:r>
      <w:r>
        <w:rPr>
          <w:rStyle w:val="VerbatimChar"/>
        </w:rPr>
        <w:t xml:space="preserve">## [1] "Llh: -1.89886061716579E+03; Pars: -1.150115E+00,  4.839224E-01,  1.963573E-01,  1.202032E+00, -1.116089E-01"</w:t>
      </w:r>
      <w:r>
        <w:br w:type="textWrapping"/>
      </w:r>
      <w:r>
        <w:rPr>
          <w:rStyle w:val="VerbatimChar"/>
        </w:rPr>
        <w:t xml:space="preserve">## [1] "Llh: -1.89886054105950E+03; Pars: -1.151228E+00,  4.831607E-01,  1.961950E-01,  1.202042E+00, -1.116192E-01"</w:t>
      </w:r>
      <w:r>
        <w:br w:type="textWrapping"/>
      </w:r>
      <w:r>
        <w:rPr>
          <w:rStyle w:val="VerbatimChar"/>
        </w:rPr>
        <w:t xml:space="preserve">## [1] "Llh: -1.89886057106565E+03; Pars: -1.153334E+00,  4.831095E-01,  1.967339E-01,  1.202005E+00, -1.121685E-01"</w:t>
      </w:r>
      <w:r>
        <w:br w:type="textWrapping"/>
      </w:r>
      <w:r>
        <w:rPr>
          <w:rStyle w:val="VerbatimChar"/>
        </w:rPr>
        <w:t xml:space="preserve">## [1] "Llh: -1.89886060351824E+03; Pars: -1.151636E+00,  4.836754E-01,  1.966189E-01,  1.202014E+00, -1.119257E-01"</w:t>
      </w:r>
      <w:r>
        <w:br w:type="textWrapping"/>
      </w:r>
      <w:r>
        <w:rPr>
          <w:rStyle w:val="VerbatimChar"/>
        </w:rPr>
        <w:t xml:space="preserve">## [1] "Llh: -1.89886041034072E+03; Pars: -1.151176E+00,  4.835826E-01,  1.967791E-01,  1.201890E+00, -1.121867E-01"</w:t>
      </w:r>
      <w:r>
        <w:br w:type="textWrapping"/>
      </w:r>
      <w:r>
        <w:rPr>
          <w:rStyle w:val="VerbatimChar"/>
        </w:rPr>
        <w:t xml:space="preserve">## [1] "Llh: -1.89886029191160E+03; Pars: -1.151752E+00,  4.831797E-01,  1.969821E-01,  1.201780E+00, -1.125491E-01"</w:t>
      </w:r>
      <w:r>
        <w:br w:type="textWrapping"/>
      </w:r>
      <w:r>
        <w:rPr>
          <w:rStyle w:val="VerbatimChar"/>
        </w:rPr>
        <w:t xml:space="preserve">## [1] "Llh: -1.89886055243672E+03; Pars: -1.151383E+00,  4.836214E-01,  1.966629E-01,  1.201646E+00, -1.125065E-01"</w:t>
      </w:r>
      <w:r>
        <w:br w:type="textWrapping"/>
      </w:r>
      <w:r>
        <w:rPr>
          <w:rStyle w:val="VerbatimChar"/>
        </w:rPr>
        <w:t xml:space="preserve">## [1] "Llh: -1.89886049814686E+03; Pars: -1.151130E+00,  4.837199E-01,  1.966547E-01,  1.201782E+00, -1.122659E-01"</w:t>
      </w:r>
      <w:r>
        <w:br w:type="textWrapping"/>
      </w:r>
      <w:r>
        <w:rPr>
          <w:rStyle w:val="VerbatimChar"/>
        </w:rPr>
        <w:t xml:space="preserve">## [1] "Llh: -1.89886053468986E+03; Pars: -1.152717E+00,  4.827424E-01,  1.966955E-01,  1.201506E+00, -1.125053E-01"</w:t>
      </w:r>
      <w:r>
        <w:br w:type="textWrapping"/>
      </w:r>
      <w:r>
        <w:rPr>
          <w:rStyle w:val="VerbatimChar"/>
        </w:rPr>
        <w:t xml:space="preserve">## [1] "Llh: -1.89886047013651E+03; Pars: -1.151947E+00,  4.831963E-01,  1.966751E-01,  1.201673E+00, -1.123168E-01"</w:t>
      </w:r>
      <w:r>
        <w:br w:type="textWrapping"/>
      </w:r>
      <w:r>
        <w:rPr>
          <w:rStyle w:val="VerbatimChar"/>
        </w:rPr>
        <w:t xml:space="preserve">## [1] "Llh: -1.89886030193435E+03; Pars: -1.155322E+00,  4.814675E-01,  1.965889E-01,  1.202122E+00, -1.123295E-01"</w:t>
      </w:r>
      <w:r>
        <w:br w:type="textWrapping"/>
      </w:r>
      <w:r>
        <w:rPr>
          <w:rStyle w:val="VerbatimChar"/>
        </w:rPr>
        <w:t xml:space="preserve">## [1] "Llh: -1.89886035755839E+03; Pars: -1.153600E+00,  4.823695E-01,  1.966185E-01,  1.201989E+00, -1.122567E-01"</w:t>
      </w:r>
      <w:r>
        <w:br w:type="textWrapping"/>
      </w:r>
      <w:r>
        <w:rPr>
          <w:rStyle w:val="VerbatimChar"/>
        </w:rPr>
        <w:t xml:space="preserve">## [1] "Llh: -1.89886031895926E+03; Pars: -1.151217E+00,  4.827789E-01,  1.965044E-01,  1.201754E+00, -1.122637E-01"</w:t>
      </w:r>
      <w:r>
        <w:br w:type="textWrapping"/>
      </w:r>
      <w:r>
        <w:rPr>
          <w:rStyle w:val="VerbatimChar"/>
        </w:rPr>
        <w:t xml:space="preserve">## [1] "Llh: -1.89886033900795E+03; Pars: -1.151746E+00,  4.828615E-01,  1.965618E-01,  1.201817E+00, -1.122399E-01"</w:t>
      </w:r>
      <w:r>
        <w:br w:type="textWrapping"/>
      </w:r>
      <w:r>
        <w:rPr>
          <w:rStyle w:val="VerbatimChar"/>
        </w:rPr>
        <w:t xml:space="preserve">## [1] "Llh: -1.89886037356004E+03; Pars: -1.153318E+00,  4.825752E-01,  1.971670E-01,  1.201602E+00, -1.130707E-01"</w:t>
      </w:r>
      <w:r>
        <w:br w:type="textWrapping"/>
      </w:r>
      <w:r>
        <w:rPr>
          <w:rStyle w:val="VerbatimChar"/>
        </w:rPr>
        <w:t xml:space="preserve">## [1] "Llh: -1.89886033599999E+03; Pars: -1.152796E+00,  4.827215E-01,  1.969240E-01,  1.201712E+00, -1.127079E-01"</w:t>
      </w:r>
      <w:r>
        <w:br w:type="textWrapping"/>
      </w:r>
      <w:r>
        <w:rPr>
          <w:rStyle w:val="VerbatimChar"/>
        </w:rPr>
        <w:t xml:space="preserve">## [1] "Llh: -1.89886019516340E+03; Pars: -1.154084E+00,  4.816191E-01,  1.968151E-01,  1.201834E+00, -1.126009E-01"</w:t>
      </w:r>
      <w:r>
        <w:br w:type="textWrapping"/>
      </w:r>
      <w:r>
        <w:rPr>
          <w:rStyle w:val="VerbatimChar"/>
        </w:rPr>
        <w:t xml:space="preserve">## [1] "Llh: -1.89886012556224E+03; Pars: -1.155561E+00,  4.805721E-01,  1.968954E-01,  1.201859E+00, -1.127685E-01"</w:t>
      </w:r>
      <w:r>
        <w:br w:type="textWrapping"/>
      </w:r>
      <w:r>
        <w:rPr>
          <w:rStyle w:val="VerbatimChar"/>
        </w:rPr>
        <w:t xml:space="preserve">## [1] "Llh: -1.89886004699235E+03; Pars: -1.154712E+00,  4.810919E-01,  1.968829E-01,  1.202018E+00, -1.127307E-01"</w:t>
      </w:r>
      <w:r>
        <w:br w:type="textWrapping"/>
      </w:r>
      <w:r>
        <w:rPr>
          <w:rStyle w:val="VerbatimChar"/>
        </w:rPr>
        <w:t xml:space="preserve">## [1] "Llh: -1.89885990315687E+03; Pars: -1.156095E+00,  4.800432E-01,  1.969868E-01,  1.202191E+00, -1.129376E-01"</w:t>
      </w:r>
      <w:r>
        <w:br w:type="textWrapping"/>
      </w:r>
      <w:r>
        <w:rPr>
          <w:rStyle w:val="VerbatimChar"/>
        </w:rPr>
        <w:t xml:space="preserve">## [1] "Llh: -1.89885997754639E+03; Pars: -1.155183E+00,  4.804946E-01,  1.966590E-01,  1.202170E+00, -1.124315E-01"</w:t>
      </w:r>
      <w:r>
        <w:br w:type="textWrapping"/>
      </w:r>
      <w:r>
        <w:rPr>
          <w:rStyle w:val="VerbatimChar"/>
        </w:rPr>
        <w:t xml:space="preserve">## [1] "Llh: -1.89886005271070E+03; Pars: -1.154586E+00,  4.810503E-01,  1.967253E-01,  1.202055E+00, -1.125006E-01"</w:t>
      </w:r>
      <w:r>
        <w:br w:type="textWrapping"/>
      </w:r>
      <w:r>
        <w:rPr>
          <w:rStyle w:val="VerbatimChar"/>
        </w:rPr>
        <w:t xml:space="preserve">## [1] "Llh: -1.89885998303608E+03; Pars: -1.158348E+00,  4.795268E-01,  1.971405E-01,  1.202295E+00, -1.129428E-01"</w:t>
      </w:r>
      <w:r>
        <w:br w:type="textWrapping"/>
      </w:r>
      <w:r>
        <w:rPr>
          <w:rStyle w:val="VerbatimChar"/>
        </w:rPr>
        <w:t xml:space="preserve">## [1] "Llh: -1.89886001233842E+03; Pars: -1.156565E+00,  4.803378E-01,  1.969815E-01,  1.202159E+00, -1.127730E-01"</w:t>
      </w:r>
      <w:r>
        <w:br w:type="textWrapping"/>
      </w:r>
      <w:r>
        <w:rPr>
          <w:rStyle w:val="VerbatimChar"/>
        </w:rPr>
        <w:t xml:space="preserve">## [1] "Llh: -1.89885988917238E+03; Pars: -1.155454E+00,  4.800568E-01,  1.972766E-01,  1.201996E+00, -1.131223E-01"</w:t>
      </w:r>
      <w:r>
        <w:br w:type="textWrapping"/>
      </w:r>
      <w:r>
        <w:rPr>
          <w:rStyle w:val="VerbatimChar"/>
        </w:rPr>
        <w:t xml:space="preserve">## [1] "Llh: -1.89885992302362E+03; Pars: -1.155520E+00,  4.793530E-01,  1.976204E-01,  1.201933E+00, -1.135188E-01"</w:t>
      </w:r>
      <w:r>
        <w:br w:type="textWrapping"/>
      </w:r>
      <w:r>
        <w:rPr>
          <w:rStyle w:val="VerbatimChar"/>
        </w:rPr>
        <w:t xml:space="preserve">## [1] "Llh: -1.89885989569402E+03; Pars: -1.160504E+00,  4.771166E-01,  1.970012E-01,  1.202424E+00, -1.131319E-01"</w:t>
      </w:r>
      <w:r>
        <w:br w:type="textWrapping"/>
      </w:r>
      <w:r>
        <w:rPr>
          <w:rStyle w:val="VerbatimChar"/>
        </w:rPr>
        <w:t xml:space="preserve">## [1] "Llh: -1.89885988491346E+03; Pars: -1.158316E+00,  4.786252E-01,  1.969964E-01,  1.202263E+00, -1.129862E-01"</w:t>
      </w:r>
      <w:r>
        <w:br w:type="textWrapping"/>
      </w:r>
      <w:r>
        <w:rPr>
          <w:rStyle w:val="VerbatimChar"/>
        </w:rPr>
        <w:t xml:space="preserve">## [1] "Llh: -1.89885973235676E+03; Pars: -1.157797E+00,  4.789271E-01,  1.971284E-01,  1.202506E+00, -1.129997E-01"</w:t>
      </w:r>
      <w:r>
        <w:br w:type="textWrapping"/>
      </w:r>
      <w:r>
        <w:rPr>
          <w:rStyle w:val="VerbatimChar"/>
        </w:rPr>
        <w:t xml:space="preserve">## [1] "Llh: -1.89885963009648E+03; Pars: -1.158916E+00,  4.781067E-01,  1.972449E-01,  1.202830E+00, -1.131154E-01"</w:t>
      </w:r>
      <w:r>
        <w:br w:type="textWrapping"/>
      </w:r>
      <w:r>
        <w:rPr>
          <w:rStyle w:val="VerbatimChar"/>
        </w:rPr>
        <w:t xml:space="preserve">## [1] "Llh: -1.89885970652335E+03; Pars: -1.155238E+00,  4.794020E-01,  1.969250E-01,  1.202285E+00, -1.128945E-01"</w:t>
      </w:r>
      <w:r>
        <w:br w:type="textWrapping"/>
      </w:r>
      <w:r>
        <w:rPr>
          <w:rStyle w:val="VerbatimChar"/>
        </w:rPr>
        <w:t xml:space="preserve">## [1] "Llh: -1.89885975070384E+03; Pars: -1.156015E+00,  4.794332E-01,  1.969789E-01,  1.202288E+00, -1.129065E-01"</w:t>
      </w:r>
      <w:r>
        <w:br w:type="textWrapping"/>
      </w:r>
      <w:r>
        <w:rPr>
          <w:rStyle w:val="VerbatimChar"/>
        </w:rPr>
        <w:t xml:space="preserve">## [1] "Llh: -1.89885972641702E+03; Pars: -1.158425E+00,  4.780010E-01,  1.975129E-01,  1.202456E+00, -1.135909E-01"</w:t>
      </w:r>
      <w:r>
        <w:br w:type="textWrapping"/>
      </w:r>
      <w:r>
        <w:rPr>
          <w:rStyle w:val="VerbatimChar"/>
        </w:rPr>
        <w:t xml:space="preserve">## [1] "Llh: -1.89885972484087E+03; Pars: -1.157614E+00,  4.786232E-01,  1.972994E-01,  1.202384E+00, -1.133011E-01"</w:t>
      </w:r>
      <w:r>
        <w:br w:type="textWrapping"/>
      </w:r>
      <w:r>
        <w:rPr>
          <w:rStyle w:val="VerbatimChar"/>
        </w:rPr>
        <w:t xml:space="preserve">## [1] "Llh: -1.89885961966418E+03; Pars: -1.158120E+00,  4.778838E-01,  1.973101E-01,  1.202513E+00, -1.132302E-01"</w:t>
      </w:r>
      <w:r>
        <w:br w:type="textWrapping"/>
      </w:r>
      <w:r>
        <w:rPr>
          <w:rStyle w:val="VerbatimChar"/>
        </w:rPr>
        <w:t xml:space="preserve">## [1] "Llh: -1.89885956626747E+03; Pars: -1.159132E+00,  4.768077E-01,  1.974718E-01,  1.202674E+00, -1.133764E-01"</w:t>
      </w:r>
      <w:r>
        <w:br w:type="textWrapping"/>
      </w:r>
      <w:r>
        <w:rPr>
          <w:rStyle w:val="VerbatimChar"/>
        </w:rPr>
        <w:t xml:space="preserve">## [1] "Llh: -1.89885954675458E+03; Pars: -1.160233E+00,  4.765739E-01,  1.970984E-01,  1.202979E+00, -1.131471E-01"</w:t>
      </w:r>
      <w:r>
        <w:br w:type="textWrapping"/>
      </w:r>
      <w:r>
        <w:rPr>
          <w:rStyle w:val="VerbatimChar"/>
        </w:rPr>
        <w:t xml:space="preserve">## [1] "Llh: -1.89885955612870E+03; Pars: -1.162622E+00,  4.748419E-01,  1.970093E-01,  1.203471E+00, -1.131595E-01"</w:t>
      </w:r>
      <w:r>
        <w:br w:type="textWrapping"/>
      </w:r>
      <w:r>
        <w:rPr>
          <w:rStyle w:val="VerbatimChar"/>
        </w:rPr>
        <w:t xml:space="preserve">## [1] "Llh: -1.89885938730651E+03; Pars: -1.158137E+00,  4.771789E-01,  1.974193E-01,  1.202998E+00, -1.133475E-01"</w:t>
      </w:r>
      <w:r>
        <w:br w:type="textWrapping"/>
      </w:r>
      <w:r>
        <w:rPr>
          <w:rStyle w:val="VerbatimChar"/>
        </w:rPr>
        <w:t xml:space="preserve">## [1] "Llh: -1.89885928264528E+03; Pars: -1.158047E+00,  4.764574E-01,  1.976308E-01,  1.203366E+00, -1.135282E-01"</w:t>
      </w:r>
      <w:r>
        <w:br w:type="textWrapping"/>
      </w:r>
      <w:r>
        <w:rPr>
          <w:rStyle w:val="VerbatimChar"/>
        </w:rPr>
        <w:t xml:space="preserve">## [1] "Llh: -1.89885931275746E+03; Pars: -1.159012E+00,  4.763160E-01,  1.972489E-01,  1.203269E+00, -1.131235E-01"</w:t>
      </w:r>
      <w:r>
        <w:br w:type="textWrapping"/>
      </w:r>
      <w:r>
        <w:rPr>
          <w:rStyle w:val="VerbatimChar"/>
        </w:rPr>
        <w:t xml:space="preserve">## [1] "Llh: -1.89885938286982E+03; Pars: -1.158663E+00,  4.768918E-01,  1.972615E-01,  1.203048E+00, -1.131679E-01"</w:t>
      </w:r>
      <w:r>
        <w:br w:type="textWrapping"/>
      </w:r>
      <w:r>
        <w:rPr>
          <w:rStyle w:val="VerbatimChar"/>
        </w:rPr>
        <w:t xml:space="preserve">## [1] "Llh: -1.89885955105085E+03; Pars: -1.162898E+00,  4.743154E-01,  1.977529E-01,  1.203762E+00, -1.136218E-01"</w:t>
      </w:r>
      <w:r>
        <w:br w:type="textWrapping"/>
      </w:r>
      <w:r>
        <w:rPr>
          <w:rStyle w:val="VerbatimChar"/>
        </w:rPr>
        <w:t xml:space="preserve">## [1] "Llh: -1.89885943568244E+03; Pars: -1.160983E+00,  4.755820E-01,  1.975459E-01,  1.203393E+00, -1.134399E-01"</w:t>
      </w:r>
      <w:r>
        <w:br w:type="textWrapping"/>
      </w:r>
      <w:r>
        <w:rPr>
          <w:rStyle w:val="VerbatimChar"/>
        </w:rPr>
        <w:t xml:space="preserve">## [1] "Llh: -1.89885934614913E+03; Pars: -1.160047E+00,  4.745942E-01,  1.975534E-01,  1.203442E+00, -1.135307E-01"</w:t>
      </w:r>
      <w:r>
        <w:br w:type="textWrapping"/>
      </w:r>
      <w:r>
        <w:rPr>
          <w:rStyle w:val="VerbatimChar"/>
        </w:rPr>
        <w:t xml:space="preserve">## [1] "Llh: -1.89885934495347E+03; Pars: -1.159764E+00,  4.754699E-01,  1.974763E-01,  1.203289E+00, -1.134269E-01"</w:t>
      </w:r>
      <w:r>
        <w:br w:type="textWrapping"/>
      </w:r>
      <w:r>
        <w:rPr>
          <w:rStyle w:val="VerbatimChar"/>
        </w:rPr>
        <w:t xml:space="preserve">## [1] "Llh: -1.89885933163663E+03; Pars: -1.160084E+00,  4.753526E-01,  1.973284E-01,  1.203845E+00, -1.132898E-01"</w:t>
      </w:r>
      <w:r>
        <w:br w:type="textWrapping"/>
      </w:r>
      <w:r>
        <w:rPr>
          <w:rStyle w:val="VerbatimChar"/>
        </w:rPr>
        <w:t xml:space="preserve">## [1] "Llh: -1.89885932251089E+03; Pars: -1.159846E+00,  4.757160E-01,  1.973642E-01,  1.203552E+00, -1.133115E-01"</w:t>
      </w:r>
      <w:r>
        <w:br w:type="textWrapping"/>
      </w:r>
      <w:r>
        <w:rPr>
          <w:rStyle w:val="VerbatimChar"/>
        </w:rPr>
        <w:t xml:space="preserve">## [1] "Llh: -1.89885928995292E+03; Pars: -1.158828E+00,  4.752432E-01,  1.978080E-01,  1.203769E+00, -1.135849E-01"</w:t>
      </w:r>
      <w:r>
        <w:br w:type="textWrapping"/>
      </w:r>
      <w:r>
        <w:rPr>
          <w:rStyle w:val="VerbatimChar"/>
        </w:rPr>
        <w:t xml:space="preserve">## [1] "Llh: -1.89885928446172E+03; Pars: -1.159179E+00,  4.755755E-01,  1.976306E-01,  1.203571E+00, -1.134755E-01"</w:t>
      </w:r>
      <w:r>
        <w:br w:type="textWrapping"/>
      </w:r>
      <w:r>
        <w:rPr>
          <w:rStyle w:val="VerbatimChar"/>
        </w:rPr>
        <w:t xml:space="preserve">## [1] "Llh: -1.89885917813478E+03; Pars: -1.157356E+00,  4.762318E-01,  1.973944E-01,  1.203426E+00, -1.133063E-01"</w:t>
      </w:r>
      <w:r>
        <w:br w:type="textWrapping"/>
      </w:r>
      <w:r>
        <w:rPr>
          <w:rStyle w:val="VerbatimChar"/>
        </w:rPr>
        <w:t xml:space="preserve">## [1] "Llh: -1.89885908927244E+03; Pars: -1.155543E+00,  4.765571E-01,  1.973187E-01,  1.203442E+00, -1.132394E-01"</w:t>
      </w:r>
      <w:r>
        <w:br w:type="textWrapping"/>
      </w:r>
      <w:r>
        <w:rPr>
          <w:rStyle w:val="VerbatimChar"/>
        </w:rPr>
        <w:t xml:space="preserve">## [1] "Llh: -1.89885918232200E+03; Pars: -1.156887E+00,  4.767795E-01,  1.974010E-01,  1.203591E+00, -1.132444E-01"</w:t>
      </w:r>
      <w:r>
        <w:br w:type="textWrapping"/>
      </w:r>
      <w:r>
        <w:rPr>
          <w:rStyle w:val="VerbatimChar"/>
        </w:rPr>
        <w:t xml:space="preserve">## [1] "Llh: -1.89885920361159E+03; Pars: -1.157606E+00,  4.764517E-01,  1.974198E-01,  1.203515E+00, -1.132900E-01"</w:t>
      </w:r>
      <w:r>
        <w:br w:type="textWrapping"/>
      </w:r>
      <w:r>
        <w:rPr>
          <w:rStyle w:val="VerbatimChar"/>
        </w:rPr>
        <w:t xml:space="preserve">## [1] "Llh: -1.89885913813706E+03; Pars: -1.155622E+00,  4.769587E-01,  1.975278E-01,  1.203344E+00, -1.133329E-01"</w:t>
      </w:r>
      <w:r>
        <w:br w:type="textWrapping"/>
      </w:r>
      <w:r>
        <w:rPr>
          <w:rStyle w:val="VerbatimChar"/>
        </w:rPr>
        <w:t xml:space="preserve">## [1] "Llh: -1.89885916830401E+03; Pars: -1.156678E+00,  4.766477E-01,  1.974869E-01,  1.203396E+00, -1.133275E-01"</w:t>
      </w:r>
      <w:r>
        <w:br w:type="textWrapping"/>
      </w:r>
      <w:r>
        <w:rPr>
          <w:rStyle w:val="VerbatimChar"/>
        </w:rPr>
        <w:t xml:space="preserve">## [1] "Llh: -1.89885912722822E+03; Pars: -1.155099E+00,  4.766148E-01,  1.977546E-01,  1.203656E+00, -1.136046E-01"</w:t>
      </w:r>
      <w:r>
        <w:br w:type="textWrapping"/>
      </w:r>
      <w:r>
        <w:rPr>
          <w:rStyle w:val="VerbatimChar"/>
        </w:rPr>
        <w:t xml:space="preserve">## [1] "Llh: -1.89885914185677E+03; Pars: -1.156078E+00,  4.765401E-01,  1.976282E-01,  1.203559E+00, -1.134843E-01"</w:t>
      </w:r>
      <w:r>
        <w:br w:type="textWrapping"/>
      </w:r>
      <w:r>
        <w:rPr>
          <w:rStyle w:val="VerbatimChar"/>
        </w:rPr>
        <w:t xml:space="preserve">## [1] "Llh: -1.89885905037236E+03; Pars: -1.153300E+00,  4.777739E-01,  1.974225E-01,  1.203388E+00, -1.133043E-01"</w:t>
      </w:r>
      <w:r>
        <w:br w:type="textWrapping"/>
      </w:r>
      <w:r>
        <w:rPr>
          <w:rStyle w:val="VerbatimChar"/>
        </w:rPr>
        <w:t xml:space="preserve">## [1] "Llh: -1.89885900566410E+03; Pars: -1.150360E+00,  4.788770E-01,  1.973184E-01,  1.203297E+00, -1.132188E-01"</w:t>
      </w:r>
      <w:r>
        <w:br w:type="textWrapping"/>
      </w:r>
      <w:r>
        <w:rPr>
          <w:rStyle w:val="VerbatimChar"/>
        </w:rPr>
        <w:t xml:space="preserve">## [1] "Llh: -1.89885895230326E+03; Pars: -1.151357E+00,  4.778569E-01,  1.972974E-01,  1.203566E+00, -1.131278E-01"</w:t>
      </w:r>
      <w:r>
        <w:br w:type="textWrapping"/>
      </w:r>
      <w:r>
        <w:rPr>
          <w:rStyle w:val="VerbatimChar"/>
        </w:rPr>
        <w:t xml:space="preserve">## [1] "Llh: -1.89885890414120E+03; Pars: -1.148012E+00,  4.785582E-01,  1.971307E-01,  1.203667E+00, -1.129277E-01"</w:t>
      </w:r>
      <w:r>
        <w:br w:type="textWrapping"/>
      </w:r>
      <w:r>
        <w:rPr>
          <w:rStyle w:val="VerbatimChar"/>
        </w:rPr>
        <w:t xml:space="preserve">## [1] "Llh: -1.89885900147214E+03; Pars: -1.148968E+00,  4.782459E-01,  1.974191E-01,  1.203372E+00, -1.132850E-01"</w:t>
      </w:r>
      <w:r>
        <w:br w:type="textWrapping"/>
      </w:r>
      <w:r>
        <w:rPr>
          <w:rStyle w:val="VerbatimChar"/>
        </w:rPr>
        <w:t xml:space="preserve">## [1] "Llh: -1.89885898569606E+03; Pars: -1.150948E+00,  4.778788E-01,  1.974146E-01,  1.203426E+00, -1.132748E-01"</w:t>
      </w:r>
      <w:r>
        <w:br w:type="textWrapping"/>
      </w:r>
      <w:r>
        <w:rPr>
          <w:rStyle w:val="VerbatimChar"/>
        </w:rPr>
        <w:t xml:space="preserve">## [1] "Llh: -1.89885891942808E+03; Pars: -1.148364E+00,  4.784349E-01,  1.972470E-01,  1.203652E+00, -1.131732E-01"</w:t>
      </w:r>
      <w:r>
        <w:br w:type="textWrapping"/>
      </w:r>
      <w:r>
        <w:rPr>
          <w:rStyle w:val="VerbatimChar"/>
        </w:rPr>
        <w:t xml:space="preserve">## [1] "Llh: -1.89885894052398E+03; Pars: -1.150178E+00,  4.780654E-01,  1.973172E-01,  1.203575E+00, -1.132131E-01"</w:t>
      </w:r>
      <w:r>
        <w:br w:type="textWrapping"/>
      </w:r>
      <w:r>
        <w:rPr>
          <w:rStyle w:val="VerbatimChar"/>
        </w:rPr>
        <w:t xml:space="preserve">## [1] "Llh: -1.89885900571688E+03; Pars: -1.146191E+00,  4.795106E-01,  1.968172E-01,  1.203338E+00, -1.127290E-01"</w:t>
      </w:r>
      <w:r>
        <w:br w:type="textWrapping"/>
      </w:r>
      <w:r>
        <w:rPr>
          <w:rStyle w:val="VerbatimChar"/>
        </w:rPr>
        <w:t xml:space="preserve">## [1] "Llh: -1.89885895170277E+03; Pars: -1.148418E+00,  4.787850E-01,  1.970515E-01,  1.203417E+00, -1.129479E-01"</w:t>
      </w:r>
      <w:r>
        <w:br w:type="textWrapping"/>
      </w:r>
      <w:r>
        <w:rPr>
          <w:rStyle w:val="VerbatimChar"/>
        </w:rPr>
        <w:t xml:space="preserve">## [1] "Llh: -1.89885897960599E+03; Pars: -1.142898E+00,  4.804641E-01,  1.971463E-01,  1.203541E+00, -1.129775E-01"</w:t>
      </w:r>
      <w:r>
        <w:br w:type="textWrapping"/>
      </w:r>
      <w:r>
        <w:rPr>
          <w:rStyle w:val="VerbatimChar"/>
        </w:rPr>
        <w:t xml:space="preserve">## [1] "Llh: -1.89885893465449E+03; Pars: -1.146059E+00,  4.794844E-01,  1.971894E-01,  1.203517E+00, -1.130430E-01"</w:t>
      </w:r>
      <w:r>
        <w:br w:type="textWrapping"/>
      </w:r>
      <w:r>
        <w:rPr>
          <w:rStyle w:val="VerbatimChar"/>
        </w:rPr>
        <w:t xml:space="preserve">## [1] "Llh: -1.89885892494925E+03; Pars: -1.146360E+00,  4.783791E-01,  1.970949E-01,  1.203775E+00, -1.129279E-01"</w:t>
      </w:r>
      <w:r>
        <w:br w:type="textWrapping"/>
      </w:r>
      <w:r>
        <w:rPr>
          <w:rStyle w:val="VerbatimChar"/>
        </w:rPr>
        <w:t xml:space="preserve">## [1] "Llh: -1.89885891570555E+03; Pars: -1.147360E+00,  4.785035E-01,  1.971507E-01,  1.203655E+00, -1.130006E-01"</w:t>
      </w:r>
      <w:r>
        <w:br w:type="textWrapping"/>
      </w:r>
      <w:r>
        <w:rPr>
          <w:rStyle w:val="VerbatimChar"/>
        </w:rPr>
        <w:t xml:space="preserve">## [1] "Llh: -1.89885894555949E+03; Pars: -1.144338E+00,  4.796288E-01,  1.968932E-01,  1.203737E+00, -1.127621E-01"</w:t>
      </w:r>
      <w:r>
        <w:br w:type="textWrapping"/>
      </w:r>
      <w:r>
        <w:rPr>
          <w:rStyle w:val="VerbatimChar"/>
        </w:rPr>
        <w:t xml:space="preserve">## [1] "Llh: -1.89885892010643E+03; Pars: -1.145990E+00,  4.791907E-01,  1.970235E-01,  1.203659E+00, -1.128903E-01"</w:t>
      </w:r>
      <w:r>
        <w:br w:type="textWrapping"/>
      </w:r>
      <w:r>
        <w:rPr>
          <w:rStyle w:val="VerbatimChar"/>
        </w:rPr>
        <w:t xml:space="preserve">## [1] "Llh: -1.89885891475295E+03; Pars: -1.145896E+00,  4.788833E-01,  1.972450E-01,  1.203843E+00, -1.130660E-01"</w:t>
      </w:r>
      <w:r>
        <w:br w:type="textWrapping"/>
      </w:r>
      <w:r>
        <w:rPr>
          <w:rStyle w:val="VerbatimChar"/>
        </w:rPr>
        <w:t xml:space="preserve">## [1] "Llh: -1.89885890908200E+03; Pars: -1.146526E+00,  4.788587E-01,  1.971967E-01,  1.203736E+00, -1.130365E-01"</w:t>
      </w:r>
      <w:r>
        <w:br w:type="textWrapping"/>
      </w:r>
      <w:r>
        <w:rPr>
          <w:rStyle w:val="VerbatimChar"/>
        </w:rPr>
        <w:t xml:space="preserve">## [1] "Llh: -1.89885889786167E+03; Pars: -1.148442E+00,  4.779351E-01,  1.971101E-01,  1.203831E+00, -1.129683E-01"</w:t>
      </w:r>
      <w:r>
        <w:br w:type="textWrapping"/>
      </w:r>
      <w:r>
        <w:rPr>
          <w:rStyle w:val="VerbatimChar"/>
        </w:rPr>
        <w:t xml:space="preserve">## [1] "Llh: -1.89885890215754E+03; Pars: -1.149633E+00,  4.771623E-01,  1.970705E-01,  1.203988E+00, -1.129310E-01"</w:t>
      </w:r>
      <w:r>
        <w:br w:type="textWrapping"/>
      </w:r>
      <w:r>
        <w:rPr>
          <w:rStyle w:val="VerbatimChar"/>
        </w:rPr>
        <w:t xml:space="preserve">## [1] "Llh: -1.89885895296230E+03; Pars: -1.146442E+00,  4.779351E-01,  1.971101E-01,  1.203831E+00, -1.129683E-01"</w:t>
      </w:r>
      <w:r>
        <w:br w:type="textWrapping"/>
      </w:r>
      <w:r>
        <w:rPr>
          <w:rStyle w:val="VerbatimChar"/>
        </w:rPr>
        <w:t xml:space="preserve">## [1] "Llh: -1.89885889786167E+03; Pars: -1.148442E+00,  4.779351E-01,  1.971101E-01,  1.203831E+00, -1.129683E-01"</w:t>
      </w:r>
      <w:r>
        <w:br w:type="textWrapping"/>
      </w:r>
      <w:r>
        <w:rPr>
          <w:rStyle w:val="VerbatimChar"/>
        </w:rPr>
        <w:t xml:space="preserve">## [1] "Llh: -1.89885889746083E+03; Pars: -1.147442E+00,  4.784133E-01,  1.971101E-01,  1.203831E+00, -1.129683E-01"</w:t>
      </w:r>
      <w:r>
        <w:br w:type="textWrapping"/>
      </w:r>
      <w:r>
        <w:rPr>
          <w:rStyle w:val="VerbatimChar"/>
        </w:rPr>
        <w:t xml:space="preserve">## [1] "Llh: -1.89885896348192E+03; Pars: -1.147442E+00,  4.774574E-01,  1.971101E-01,  1.203831E+00, -1.129683E-01"</w:t>
      </w:r>
      <w:r>
        <w:br w:type="textWrapping"/>
      </w:r>
      <w:r>
        <w:rPr>
          <w:rStyle w:val="VerbatimChar"/>
        </w:rPr>
        <w:t xml:space="preserve">## [1] "Llh: -1.89885957585946E+03; Pars: -1.147442E+00,  4.779351E-01,  1.981101E-01,  1.203831E+00, -1.129683E-01"</w:t>
      </w:r>
      <w:r>
        <w:br w:type="textWrapping"/>
      </w:r>
      <w:r>
        <w:rPr>
          <w:rStyle w:val="VerbatimChar"/>
        </w:rPr>
        <w:t xml:space="preserve">## [1] "Llh: -1.89885963730704E+03; Pars: -1.147442E+00,  4.779351E-01,  1.961101E-01,  1.203831E+00, -1.129683E-01"</w:t>
      </w:r>
      <w:r>
        <w:br w:type="textWrapping"/>
      </w:r>
      <w:r>
        <w:rPr>
          <w:rStyle w:val="VerbatimChar"/>
        </w:rPr>
        <w:t xml:space="preserve">## [1] "Llh: -1.89885937301278E+03; Pars: -1.147442E+00,  4.779351E-01,  1.971101E-01,  1.205036E+00, -1.129683E-01"</w:t>
      </w:r>
      <w:r>
        <w:br w:type="textWrapping"/>
      </w:r>
      <w:r>
        <w:rPr>
          <w:rStyle w:val="VerbatimChar"/>
        </w:rPr>
        <w:t xml:space="preserve">## [1] "Llh: -1.89885975048505E+03; Pars: -1.147442E+00,  4.779351E-01,  1.971101E-01,  1.202628E+00, -1.129683E-01"</w:t>
      </w:r>
      <w:r>
        <w:br w:type="textWrapping"/>
      </w:r>
      <w:r>
        <w:rPr>
          <w:rStyle w:val="VerbatimChar"/>
        </w:rPr>
        <w:t xml:space="preserve">## [1] "Llh: -1.89885928380689E+03; Pars: -1.147442E+00,  4.779351E-01,  1.971101E-01,  1.203831E+00, -1.119683E-01"</w:t>
      </w:r>
      <w:r>
        <w:br w:type="textWrapping"/>
      </w:r>
      <w:r>
        <w:rPr>
          <w:rStyle w:val="VerbatimChar"/>
        </w:rPr>
        <w:t xml:space="preserve">## [1] "Llh: -1.89885940235211E+03; Pars: -1.147442E+00,  4.779351E-01,  1.971101E-01,  1.203831E+00, -1.139683E-01"</w:t>
      </w:r>
      <w:r>
        <w:br w:type="textWrapping"/>
      </w:r>
      <w:r>
        <w:rPr>
          <w:rStyle w:val="VerbatimChar"/>
        </w:rPr>
        <w:t xml:space="preserve">## [1] "Llh: -1.89885889786167E+03; Pars: -1.148442E+00,  4.779351E-01,  1.971101E-01,  1.203831E+00, -1.129683E-01"</w:t>
      </w:r>
      <w:r>
        <w:br w:type="textWrapping"/>
      </w:r>
      <w:r>
        <w:rPr>
          <w:rStyle w:val="VerbatimChar"/>
        </w:rPr>
        <w:t xml:space="preserve">## [1] "Llh: -1.89885892188967E+03; Pars: -1.150442E+00,  4.779351E-01,  1.971101E-01,  1.203831E+00, -1.129683E-01"</w:t>
      </w:r>
      <w:r>
        <w:br w:type="textWrapping"/>
      </w:r>
      <w:r>
        <w:rPr>
          <w:rStyle w:val="VerbatimChar"/>
        </w:rPr>
        <w:t xml:space="preserve">## [1] "Llh: -1.89885892447225E+03; Pars: -1.149442E+00,  4.784133E-01,  1.971101E-01,  1.203831E+00, -1.129683E-01"</w:t>
      </w:r>
      <w:r>
        <w:br w:type="textWrapping"/>
      </w:r>
      <w:r>
        <w:rPr>
          <w:rStyle w:val="VerbatimChar"/>
        </w:rPr>
        <w:t xml:space="preserve">## [1] "Llh: -1.89885890525279E+03; Pars: -1.149442E+00,  4.774574E-01,  1.971101E-01,  1.203831E+00, -1.129683E-01"</w:t>
      </w:r>
      <w:r>
        <w:br w:type="textWrapping"/>
      </w:r>
      <w:r>
        <w:rPr>
          <w:rStyle w:val="VerbatimChar"/>
        </w:rPr>
        <w:t xml:space="preserve">## [1] "Llh: -1.89885954081697E+03; Pars: -1.149442E+00,  4.779351E-01,  1.981101E-01,  1.203831E+00, -1.129683E-01"</w:t>
      </w:r>
      <w:r>
        <w:br w:type="textWrapping"/>
      </w:r>
      <w:r>
        <w:rPr>
          <w:rStyle w:val="VerbatimChar"/>
        </w:rPr>
        <w:t xml:space="preserve">## [1] "Llh: -1.89885964078130E+03; Pars: -1.149442E+00,  4.779351E-01,  1.961101E-01,  1.203831E+00, -1.129683E-01"</w:t>
      </w:r>
      <w:r>
        <w:br w:type="textWrapping"/>
      </w:r>
      <w:r>
        <w:rPr>
          <w:rStyle w:val="VerbatimChar"/>
        </w:rPr>
        <w:t xml:space="preserve">## [1] "Llh: -1.89885954647885E+03; Pars: -1.149442E+00,  4.779351E-01,  1.971101E-01,  1.205036E+00, -1.129683E-01"</w:t>
      </w:r>
      <w:r>
        <w:br w:type="textWrapping"/>
      </w:r>
      <w:r>
        <w:rPr>
          <w:rStyle w:val="VerbatimChar"/>
        </w:rPr>
        <w:t xml:space="preserve">## [1] "Llh: -1.89885954617174E+03; Pars: -1.149442E+00,  4.779351E-01,  1.971101E-01,  1.202628E+00, -1.129683E-01"</w:t>
      </w:r>
      <w:r>
        <w:br w:type="textWrapping"/>
      </w:r>
      <w:r>
        <w:rPr>
          <w:rStyle w:val="VerbatimChar"/>
        </w:rPr>
        <w:t xml:space="preserve">## [1] "Llh: -1.89885927019229E+03; Pars: -1.149442E+00,  4.779351E-01,  1.971101E-01,  1.203831E+00, -1.119683E-01"</w:t>
      </w:r>
      <w:r>
        <w:br w:type="textWrapping"/>
      </w:r>
      <w:r>
        <w:rPr>
          <w:rStyle w:val="VerbatimChar"/>
        </w:rPr>
        <w:t xml:space="preserve">## [1] "Llh: -1.89885938484065E+03; Pars: -1.149442E+00,  4.779351E-01,  1.971101E-01,  1.203831E+00, -1.139683E-01"</w:t>
      </w:r>
      <w:r>
        <w:br w:type="textWrapping"/>
      </w:r>
      <w:r>
        <w:rPr>
          <w:rStyle w:val="VerbatimChar"/>
        </w:rPr>
        <w:t xml:space="preserve">## [1] "Llh: -1.89885889746083E+03; Pars: -1.147442E+00,  4.784133E-01,  1.971101E-01,  1.203831E+00, -1.129683E-01"</w:t>
      </w:r>
      <w:r>
        <w:br w:type="textWrapping"/>
      </w:r>
      <w:r>
        <w:rPr>
          <w:rStyle w:val="VerbatimChar"/>
        </w:rPr>
        <w:t xml:space="preserve">## [1] "Llh: -1.89885892447225E+03; Pars: -1.149442E+00,  4.784133E-01,  1.971101E-01,  1.203831E+00, -1.129683E-01"</w:t>
      </w:r>
      <w:r>
        <w:br w:type="textWrapping"/>
      </w:r>
      <w:r>
        <w:rPr>
          <w:rStyle w:val="VerbatimChar"/>
        </w:rPr>
        <w:t xml:space="preserve">## [1] "Llh: -1.89885893415376E+03; Pars: -1.148442E+00,  4.788919E-01,  1.971101E-01,  1.203831E+00, -1.129683E-01"</w:t>
      </w:r>
      <w:r>
        <w:br w:type="textWrapping"/>
      </w:r>
      <w:r>
        <w:rPr>
          <w:rStyle w:val="VerbatimChar"/>
        </w:rPr>
        <w:t xml:space="preserve">## [1] "Llh: -1.89885889786167E+03; Pars: -1.148442E+00,  4.779351E-01,  1.971101E-01,  1.203831E+00, -1.129683E-01"</w:t>
      </w:r>
      <w:r>
        <w:br w:type="textWrapping"/>
      </w:r>
      <w:r>
        <w:rPr>
          <w:rStyle w:val="VerbatimChar"/>
        </w:rPr>
        <w:t xml:space="preserve">## [1] "Llh: -1.89885953950717E+03; Pars: -1.148442E+00,  4.784133E-01,  1.981101E-01,  1.203831E+00, -1.129683E-01"</w:t>
      </w:r>
      <w:r>
        <w:br w:type="textWrapping"/>
      </w:r>
      <w:r>
        <w:rPr>
          <w:rStyle w:val="VerbatimChar"/>
        </w:rPr>
        <w:t xml:space="preserve">## [1] "Llh: -1.89885964427365E+03; Pars: -1.148442E+00,  4.784133E-01,  1.961101E-01,  1.203831E+00, -1.129683E-01"</w:t>
      </w:r>
      <w:r>
        <w:br w:type="textWrapping"/>
      </w:r>
      <w:r>
        <w:rPr>
          <w:rStyle w:val="VerbatimChar"/>
        </w:rPr>
        <w:t xml:space="preserve">## [1] "Llh: -1.89885959512568E+03; Pars: -1.148442E+00,  4.784133E-01,  1.971101E-01,  1.205036E+00, -1.129683E-01"</w:t>
      </w:r>
      <w:r>
        <w:br w:type="textWrapping"/>
      </w:r>
      <w:r>
        <w:rPr>
          <w:rStyle w:val="VerbatimChar"/>
        </w:rPr>
        <w:t xml:space="preserve">## [1] "Llh: -1.89885949971992E+03; Pars: -1.148442E+00,  4.784133E-01,  1.971101E-01,  1.202628E+00, -1.129683E-01"</w:t>
      </w:r>
      <w:r>
        <w:br w:type="textWrapping"/>
      </w:r>
      <w:r>
        <w:rPr>
          <w:rStyle w:val="VerbatimChar"/>
        </w:rPr>
        <w:t xml:space="preserve">## [1] "Llh: -1.89885927255870E+03; Pars: -1.148442E+00,  4.784133E-01,  1.971101E-01,  1.203831E+00, -1.119683E-01"</w:t>
      </w:r>
      <w:r>
        <w:br w:type="textWrapping"/>
      </w:r>
      <w:r>
        <w:rPr>
          <w:rStyle w:val="VerbatimChar"/>
        </w:rPr>
        <w:t xml:space="preserve">## [1] "Llh: -1.89885938470708E+03; Pars: -1.148442E+00,  4.784133E-01,  1.971101E-01,  1.203831E+00, -1.139683E-01"</w:t>
      </w:r>
      <w:r>
        <w:br w:type="textWrapping"/>
      </w:r>
      <w:r>
        <w:rPr>
          <w:rStyle w:val="VerbatimChar"/>
        </w:rPr>
        <w:t xml:space="preserve">## [1] "Llh: -1.89885896348192E+03; Pars: -1.147442E+00,  4.774574E-01,  1.971101E-01,  1.203831E+00, -1.129683E-01"</w:t>
      </w:r>
      <w:r>
        <w:br w:type="textWrapping"/>
      </w:r>
      <w:r>
        <w:rPr>
          <w:rStyle w:val="VerbatimChar"/>
        </w:rPr>
        <w:t xml:space="preserve">## [1] "Llh: -1.89885890525279E+03; Pars: -1.149442E+00,  4.774574E-01,  1.971101E-01,  1.203831E+00, -1.129683E-01"</w:t>
      </w:r>
      <w:r>
        <w:br w:type="textWrapping"/>
      </w:r>
      <w:r>
        <w:rPr>
          <w:rStyle w:val="VerbatimChar"/>
        </w:rPr>
        <w:t xml:space="preserve">## [1] "Llh: -1.89885889786167E+03; Pars: -1.148442E+00,  4.779351E-01,  1.971101E-01,  1.203831E+00, -1.129683E-01"</w:t>
      </w:r>
      <w:r>
        <w:br w:type="textWrapping"/>
      </w:r>
      <w:r>
        <w:rPr>
          <w:rStyle w:val="VerbatimChar"/>
        </w:rPr>
        <w:t xml:space="preserve">## [1] "Llh: -1.89885898088282E+03; Pars: -1.148442E+00,  4.769802E-01,  1.971101E-01,  1.203831E+00, -1.129683E-01"</w:t>
      </w:r>
      <w:r>
        <w:br w:type="textWrapping"/>
      </w:r>
      <w:r>
        <w:rPr>
          <w:rStyle w:val="VerbatimChar"/>
        </w:rPr>
        <w:t xml:space="preserve">## [1] "Llh: -1.89885958722094E+03; Pars: -1.148442E+00,  4.774574E-01,  1.981101E-01,  1.203831E+00, -1.129683E-01"</w:t>
      </w:r>
      <w:r>
        <w:br w:type="textWrapping"/>
      </w:r>
      <w:r>
        <w:rPr>
          <w:rStyle w:val="VerbatimChar"/>
        </w:rPr>
        <w:t xml:space="preserve">## [1] "Llh: -1.89885964385538E+03; Pars: -1.148442E+00,  4.774574E-01,  1.961101E-01,  1.203831E+00, -1.129683E-01"</w:t>
      </w:r>
      <w:r>
        <w:br w:type="textWrapping"/>
      </w:r>
      <w:r>
        <w:rPr>
          <w:rStyle w:val="VerbatimChar"/>
        </w:rPr>
        <w:t xml:space="preserve">## [1] "Llh: -1.89885933430288E+03; Pars: -1.148442E+00,  4.774574E-01,  1.971101E-01,  1.205036E+00, -1.129683E-01"</w:t>
      </w:r>
      <w:r>
        <w:br w:type="textWrapping"/>
      </w:r>
      <w:r>
        <w:rPr>
          <w:rStyle w:val="VerbatimChar"/>
        </w:rPr>
        <w:t xml:space="preserve">## [1] "Llh: -1.89885980709233E+03; Pars: -1.148442E+00,  4.774574E-01,  1.971101E-01,  1.202628E+00, -1.129683E-01"</w:t>
      </w:r>
      <w:r>
        <w:br w:type="textWrapping"/>
      </w:r>
      <w:r>
        <w:rPr>
          <w:rStyle w:val="VerbatimChar"/>
        </w:rPr>
        <w:t xml:space="preserve">## [1] "Llh: -1.89885929148578E+03; Pars: -1.148442E+00,  4.774574E-01,  1.971101E-01,  1.203831E+00, -1.119683E-01"</w:t>
      </w:r>
      <w:r>
        <w:br w:type="textWrapping"/>
      </w:r>
      <w:r>
        <w:rPr>
          <w:rStyle w:val="VerbatimChar"/>
        </w:rPr>
        <w:t xml:space="preserve">## [1] "Llh: -1.89885941253263E+03; Pars: -1.148442E+00,  4.774574E-01,  1.971101E-01,  1.203831E+00, -1.139683E-01"</w:t>
      </w:r>
      <w:r>
        <w:br w:type="textWrapping"/>
      </w:r>
      <w:r>
        <w:rPr>
          <w:rStyle w:val="VerbatimChar"/>
        </w:rPr>
        <w:t xml:space="preserve">## [1] "Llh: -1.89885957585946E+03; Pars: -1.147442E+00,  4.779351E-01,  1.981101E-01,  1.203831E+00, -1.129683E-01"</w:t>
      </w:r>
      <w:r>
        <w:br w:type="textWrapping"/>
      </w:r>
      <w:r>
        <w:rPr>
          <w:rStyle w:val="VerbatimChar"/>
        </w:rPr>
        <w:t xml:space="preserve">## [1] "Llh: -1.89885954081697E+03; Pars: -1.149442E+00,  4.779351E-01,  1.981101E-01,  1.203831E+00, -1.129683E-01"</w:t>
      </w:r>
      <w:r>
        <w:br w:type="textWrapping"/>
      </w:r>
      <w:r>
        <w:rPr>
          <w:rStyle w:val="VerbatimChar"/>
        </w:rPr>
        <w:t xml:space="preserve">## [1] "Llh: -1.89885953950717E+03; Pars: -1.148442E+00,  4.784133E-01,  1.981101E-01,  1.203831E+00, -1.129683E-01"</w:t>
      </w:r>
      <w:r>
        <w:br w:type="textWrapping"/>
      </w:r>
      <w:r>
        <w:rPr>
          <w:rStyle w:val="VerbatimChar"/>
        </w:rPr>
        <w:t xml:space="preserve">## [1] "Llh: -1.89885958722094E+03; Pars: -1.148442E+00,  4.774574E-01,  1.981101E-01,  1.203831E+00, -1.129683E-01"</w:t>
      </w:r>
      <w:r>
        <w:br w:type="textWrapping"/>
      </w:r>
      <w:r>
        <w:rPr>
          <w:rStyle w:val="VerbatimChar"/>
        </w:rPr>
        <w:t xml:space="preserve">## [1] "Llh: -1.89886158081262E+03; Pars: -1.148442E+00,  4.779351E-01,  1.991101E-01,  1.203831E+00, -1.129683E-01"</w:t>
      </w:r>
      <w:r>
        <w:br w:type="textWrapping"/>
      </w:r>
      <w:r>
        <w:rPr>
          <w:rStyle w:val="VerbatimChar"/>
        </w:rPr>
        <w:t xml:space="preserve">## [1] "Llh: -1.89885889786167E+03; Pars: -1.148442E+00,  4.779351E-01,  1.971101E-01,  1.203831E+00, -1.129683E-01"</w:t>
      </w:r>
      <w:r>
        <w:br w:type="textWrapping"/>
      </w:r>
      <w:r>
        <w:rPr>
          <w:rStyle w:val="VerbatimChar"/>
        </w:rPr>
        <w:t xml:space="preserve">## [1] "Llh: -1.89886019011727E+03; Pars: -1.148442E+00,  4.779351E-01,  1.981101E-01,  1.205036E+00, -1.129683E-01"</w:t>
      </w:r>
      <w:r>
        <w:br w:type="textWrapping"/>
      </w:r>
      <w:r>
        <w:rPr>
          <w:rStyle w:val="VerbatimChar"/>
        </w:rPr>
        <w:t xml:space="preserve">## [1] "Llh: -1.89886019903914E+03; Pars: -1.148442E+00,  4.779351E-01,  1.981101E-01,  1.202628E+00, -1.129683E-01"</w:t>
      </w:r>
      <w:r>
        <w:br w:type="textWrapping"/>
      </w:r>
      <w:r>
        <w:rPr>
          <w:rStyle w:val="VerbatimChar"/>
        </w:rPr>
        <w:t xml:space="preserve">## [1] "Llh: -1.89886077994565E+03; Pars: -1.148442E+00,  4.779351E-01,  1.981101E-01,  1.203831E+00, -1.119683E-01"</w:t>
      </w:r>
      <w:r>
        <w:br w:type="textWrapping"/>
      </w:r>
      <w:r>
        <w:rPr>
          <w:rStyle w:val="VerbatimChar"/>
        </w:rPr>
        <w:t xml:space="preserve">## [1] "Llh: -1.89885917208522E+03; Pars: -1.148442E+00,  4.779351E-01,  1.981101E-01,  1.203831E+00, -1.139683E-01"</w:t>
      </w:r>
      <w:r>
        <w:br w:type="textWrapping"/>
      </w:r>
      <w:r>
        <w:rPr>
          <w:rStyle w:val="VerbatimChar"/>
        </w:rPr>
        <w:t xml:space="preserve">## [1] "Llh: -1.89885963730704E+03; Pars: -1.147442E+00,  4.779351E-01,  1.961101E-01,  1.203831E+00, -1.129683E-01"</w:t>
      </w:r>
      <w:r>
        <w:br w:type="textWrapping"/>
      </w:r>
      <w:r>
        <w:rPr>
          <w:rStyle w:val="VerbatimChar"/>
        </w:rPr>
        <w:t xml:space="preserve">## [1] "Llh: -1.89885964078130E+03; Pars: -1.149442E+00,  4.779351E-01,  1.961101E-01,  1.203831E+00, -1.129683E-01"</w:t>
      </w:r>
      <w:r>
        <w:br w:type="textWrapping"/>
      </w:r>
      <w:r>
        <w:rPr>
          <w:rStyle w:val="VerbatimChar"/>
        </w:rPr>
        <w:t xml:space="preserve">## [1] "Llh: -1.89885964427365E+03; Pars: -1.148442E+00,  4.784133E-01,  1.961101E-01,  1.203831E+00, -1.129683E-01"</w:t>
      </w:r>
      <w:r>
        <w:br w:type="textWrapping"/>
      </w:r>
      <w:r>
        <w:rPr>
          <w:rStyle w:val="VerbatimChar"/>
        </w:rPr>
        <w:t xml:space="preserve">## [1] "Llh: -1.89885964385538E+03; Pars: -1.148442E+00,  4.774574E-01,  1.961101E-01,  1.203831E+00, -1.129683E-01"</w:t>
      </w:r>
      <w:r>
        <w:br w:type="textWrapping"/>
      </w:r>
      <w:r>
        <w:rPr>
          <w:rStyle w:val="VerbatimChar"/>
        </w:rPr>
        <w:t xml:space="preserve">## [1] "Llh: -1.89885889786167E+03; Pars: -1.148442E+00,  4.779351E-01,  1.971101E-01,  1.203831E+00, -1.129683E-01"</w:t>
      </w:r>
      <w:r>
        <w:br w:type="textWrapping"/>
      </w:r>
      <w:r>
        <w:rPr>
          <w:rStyle w:val="VerbatimChar"/>
        </w:rPr>
        <w:t xml:space="preserve">## [1] "Llh: -1.89886174241649E+03; Pars: -1.148442E+00,  4.779351E-01,  1.951101E-01,  1.203831E+00, -1.129683E-01"</w:t>
      </w:r>
      <w:r>
        <w:br w:type="textWrapping"/>
      </w:r>
      <w:r>
        <w:rPr>
          <w:rStyle w:val="VerbatimChar"/>
        </w:rPr>
        <w:t xml:space="preserve">## [1] "Llh: -1.89886008968324E+03; Pars: -1.148442E+00,  4.779351E-01,  1.961101E-01,  1.205036E+00, -1.129683E-01"</w:t>
      </w:r>
      <w:r>
        <w:br w:type="textWrapping"/>
      </w:r>
      <w:r>
        <w:rPr>
          <w:rStyle w:val="VerbatimChar"/>
        </w:rPr>
        <w:t xml:space="preserve">## [1] "Llh: -1.89886046149970E+03; Pars: -1.148442E+00,  4.779351E-01,  1.961101E-01,  1.202628E+00, -1.129683E-01"</w:t>
      </w:r>
      <w:r>
        <w:br w:type="textWrapping"/>
      </w:r>
      <w:r>
        <w:rPr>
          <w:rStyle w:val="VerbatimChar"/>
        </w:rPr>
        <w:t xml:space="preserve">## [1] "Llh: -1.89885913609460E+03; Pars: -1.148442E+00,  4.779351E-01,  1.961101E-01,  1.203831E+00, -1.119683E-01"</w:t>
      </w:r>
      <w:r>
        <w:br w:type="textWrapping"/>
      </w:r>
      <w:r>
        <w:rPr>
          <w:rStyle w:val="VerbatimChar"/>
        </w:rPr>
        <w:t xml:space="preserve">## [1] "Llh: -1.89886097725636E+03; Pars: -1.148442E+00,  4.779351E-01,  1.961101E-01,  1.203831E+00, -1.139683E-01"</w:t>
      </w:r>
      <w:r>
        <w:br w:type="textWrapping"/>
      </w:r>
      <w:r>
        <w:rPr>
          <w:rStyle w:val="VerbatimChar"/>
        </w:rPr>
        <w:t xml:space="preserve">## [1] "Llh: -1.89885937301278E+03; Pars: -1.147442E+00,  4.779351E-01,  1.971101E-01,  1.205036E+00, -1.129683E-01"</w:t>
      </w:r>
      <w:r>
        <w:br w:type="textWrapping"/>
      </w:r>
      <w:r>
        <w:rPr>
          <w:rStyle w:val="VerbatimChar"/>
        </w:rPr>
        <w:t xml:space="preserve">## [1] "Llh: -1.89885954647885E+03; Pars: -1.149442E+00,  4.779351E-01,  1.971101E-01,  1.205036E+00, -1.129683E-01"</w:t>
      </w:r>
      <w:r>
        <w:br w:type="textWrapping"/>
      </w:r>
      <w:r>
        <w:rPr>
          <w:rStyle w:val="VerbatimChar"/>
        </w:rPr>
        <w:t xml:space="preserve">## [1] "Llh: -1.89885959512568E+03; Pars: -1.148442E+00,  4.784133E-01,  1.971101E-01,  1.205036E+00, -1.129683E-01"</w:t>
      </w:r>
      <w:r>
        <w:br w:type="textWrapping"/>
      </w:r>
      <w:r>
        <w:rPr>
          <w:rStyle w:val="VerbatimChar"/>
        </w:rPr>
        <w:t xml:space="preserve">## [1] "Llh: -1.89885933430288E+03; Pars: -1.148442E+00,  4.774574E-01,  1.971101E-01,  1.205036E+00, -1.129683E-01"</w:t>
      </w:r>
      <w:r>
        <w:br w:type="textWrapping"/>
      </w:r>
      <w:r>
        <w:rPr>
          <w:rStyle w:val="VerbatimChar"/>
        </w:rPr>
        <w:t xml:space="preserve">## [1] "Llh: -1.89886019011727E+03; Pars: -1.148442E+00,  4.779351E-01,  1.981101E-01,  1.205036E+00, -1.129683E-01"</w:t>
      </w:r>
      <w:r>
        <w:br w:type="textWrapping"/>
      </w:r>
      <w:r>
        <w:rPr>
          <w:rStyle w:val="VerbatimChar"/>
        </w:rPr>
        <w:t xml:space="preserve">## [1] "Llh: -1.89886008968324E+03; Pars: -1.148442E+00,  4.779351E-01,  1.961101E-01,  1.205036E+00, -1.129683E-01"</w:t>
      </w:r>
      <w:r>
        <w:br w:type="textWrapping"/>
      </w:r>
      <w:r>
        <w:rPr>
          <w:rStyle w:val="VerbatimChar"/>
        </w:rPr>
        <w:t xml:space="preserve">## [1] "Llh: -1.89886129353269E+03; Pars: -1.148442E+00,  4.779351E-01,  1.971101E-01,  1.206241E+00, -1.129683E-01"</w:t>
      </w:r>
      <w:r>
        <w:br w:type="textWrapping"/>
      </w:r>
      <w:r>
        <w:rPr>
          <w:rStyle w:val="VerbatimChar"/>
        </w:rPr>
        <w:t xml:space="preserve">## [1] "Llh: -1.89885889786167E+03; Pars: -1.148442E+00,  4.779351E-01,  1.971101E-01,  1.203831E+00, -1.129683E-01"</w:t>
      </w:r>
      <w:r>
        <w:br w:type="textWrapping"/>
      </w:r>
      <w:r>
        <w:rPr>
          <w:rStyle w:val="VerbatimChar"/>
        </w:rPr>
        <w:t xml:space="preserve">## [1] "Llh: -1.89885988265928E+03; Pars: -1.148442E+00,  4.779351E-01,  1.971101E-01,  1.205036E+00, -1.119683E-01"</w:t>
      </w:r>
      <w:r>
        <w:br w:type="textWrapping"/>
      </w:r>
      <w:r>
        <w:rPr>
          <w:rStyle w:val="VerbatimChar"/>
        </w:rPr>
        <w:t xml:space="preserve">## [1] "Llh: -1.89885986982622E+03; Pars: -1.148442E+00,  4.779351E-01,  1.971101E-01,  1.205036E+00, -1.139683E-01"</w:t>
      </w:r>
      <w:r>
        <w:br w:type="textWrapping"/>
      </w:r>
      <w:r>
        <w:rPr>
          <w:rStyle w:val="VerbatimChar"/>
        </w:rPr>
        <w:t xml:space="preserve">## [1] "Llh: -1.89885975048505E+03; Pars: -1.147442E+00,  4.779351E-01,  1.971101E-01,  1.202628E+00, -1.129683E-01"</w:t>
      </w:r>
      <w:r>
        <w:br w:type="textWrapping"/>
      </w:r>
      <w:r>
        <w:rPr>
          <w:rStyle w:val="VerbatimChar"/>
        </w:rPr>
        <w:t xml:space="preserve">## [1] "Llh: -1.89885954617174E+03; Pars: -1.149442E+00,  4.779351E-01,  1.971101E-01,  1.202628E+00, -1.129683E-01"</w:t>
      </w:r>
      <w:r>
        <w:br w:type="textWrapping"/>
      </w:r>
      <w:r>
        <w:rPr>
          <w:rStyle w:val="VerbatimChar"/>
        </w:rPr>
        <w:t xml:space="preserve">## [1] "Llh: -1.89885949971992E+03; Pars: -1.148442E+00,  4.784133E-01,  1.971101E-01,  1.202628E+00, -1.129683E-01"</w:t>
      </w:r>
      <w:r>
        <w:br w:type="textWrapping"/>
      </w:r>
      <w:r>
        <w:rPr>
          <w:rStyle w:val="VerbatimChar"/>
        </w:rPr>
        <w:t xml:space="preserve">## [1] "Llh: -1.89885980709233E+03; Pars: -1.148442E+00,  4.774574E-01,  1.971101E-01,  1.202628E+00, -1.129683E-01"</w:t>
      </w:r>
      <w:r>
        <w:br w:type="textWrapping"/>
      </w:r>
      <w:r>
        <w:rPr>
          <w:rStyle w:val="VerbatimChar"/>
        </w:rPr>
        <w:t xml:space="preserve">## [1] "Llh: -1.89886019903914E+03; Pars: -1.148442E+00,  4.779351E-01,  1.981101E-01,  1.202628E+00, -1.129683E-01"</w:t>
      </w:r>
      <w:r>
        <w:br w:type="textWrapping"/>
      </w:r>
      <w:r>
        <w:rPr>
          <w:rStyle w:val="VerbatimChar"/>
        </w:rPr>
        <w:t xml:space="preserve">## [1] "Llh: -1.89886046149970E+03; Pars: -1.148442E+00,  4.779351E-01,  1.961101E-01,  1.202628E+00, -1.129683E-01"</w:t>
      </w:r>
      <w:r>
        <w:br w:type="textWrapping"/>
      </w:r>
      <w:r>
        <w:rPr>
          <w:rStyle w:val="VerbatimChar"/>
        </w:rPr>
        <w:t xml:space="preserve">## [1] "Llh: -1.89885889786167E+03; Pars: -1.148442E+00,  4.779351E-01,  1.971101E-01,  1.203831E+00, -1.129683E-01"</w:t>
      </w:r>
      <w:r>
        <w:br w:type="textWrapping"/>
      </w:r>
      <w:r>
        <w:rPr>
          <w:rStyle w:val="VerbatimChar"/>
        </w:rPr>
        <w:t xml:space="preserve">## [1] "Llh: -1.89886167246546E+03; Pars: -1.148442E+00,  4.779351E-01,  1.971101E-01,  1.201426E+00, -1.129683E-01"</w:t>
      </w:r>
      <w:r>
        <w:br w:type="textWrapping"/>
      </w:r>
      <w:r>
        <w:rPr>
          <w:rStyle w:val="VerbatimChar"/>
        </w:rPr>
        <w:t xml:space="preserve">## [1] "Llh: -1.89885994377249E+03; Pars: -1.148442E+00,  4.779351E-01,  1.971101E-01,  1.202628E+00, -1.119683E-01"</w:t>
      </w:r>
      <w:r>
        <w:br w:type="textWrapping"/>
      </w:r>
      <w:r>
        <w:rPr>
          <w:rStyle w:val="VerbatimChar"/>
        </w:rPr>
        <w:t xml:space="preserve">## [1] "Llh: -1.89886019051329E+03; Pars: -1.148442E+00,  4.779351E-01,  1.971101E-01,  1.202628E+00, -1.139683E-01"</w:t>
      </w:r>
      <w:r>
        <w:br w:type="textWrapping"/>
      </w:r>
      <w:r>
        <w:rPr>
          <w:rStyle w:val="VerbatimChar"/>
        </w:rPr>
        <w:t xml:space="preserve">## [1] "Llh: -1.89885928380689E+03; Pars: -1.147442E+00,  4.779351E-01,  1.971101E-01,  1.203831E+00, -1.119683E-01"</w:t>
      </w:r>
      <w:r>
        <w:br w:type="textWrapping"/>
      </w:r>
      <w:r>
        <w:rPr>
          <w:rStyle w:val="VerbatimChar"/>
        </w:rPr>
        <w:t xml:space="preserve">## [1] "Llh: -1.89885927019229E+03; Pars: -1.149442E+00,  4.779351E-01,  1.971101E-01,  1.203831E+00, -1.119683E-01"</w:t>
      </w:r>
      <w:r>
        <w:br w:type="textWrapping"/>
      </w:r>
      <w:r>
        <w:rPr>
          <w:rStyle w:val="VerbatimChar"/>
        </w:rPr>
        <w:t xml:space="preserve">## [1] "Llh: -1.89885927255870E+03; Pars: -1.148442E+00,  4.784133E-01,  1.971101E-01,  1.203831E+00, -1.119683E-01"</w:t>
      </w:r>
      <w:r>
        <w:br w:type="textWrapping"/>
      </w:r>
      <w:r>
        <w:rPr>
          <w:rStyle w:val="VerbatimChar"/>
        </w:rPr>
        <w:t xml:space="preserve">## [1] "Llh: -1.89885929148578E+03; Pars: -1.148442E+00,  4.774574E-01,  1.971101E-01,  1.203831E+00, -1.119683E-01"</w:t>
      </w:r>
      <w:r>
        <w:br w:type="textWrapping"/>
      </w:r>
      <w:r>
        <w:rPr>
          <w:rStyle w:val="VerbatimChar"/>
        </w:rPr>
        <w:t xml:space="preserve">## [1] "Llh: -1.89886077994565E+03; Pars: -1.148442E+00,  4.779351E-01,  1.981101E-01,  1.203831E+00, -1.119683E-01"</w:t>
      </w:r>
      <w:r>
        <w:br w:type="textWrapping"/>
      </w:r>
      <w:r>
        <w:rPr>
          <w:rStyle w:val="VerbatimChar"/>
        </w:rPr>
        <w:t xml:space="preserve">## [1] "Llh: -1.89885913609460E+03; Pars: -1.148442E+00,  4.779351E-01,  1.961101E-01,  1.203831E+00, -1.119683E-01"</w:t>
      </w:r>
      <w:r>
        <w:br w:type="textWrapping"/>
      </w:r>
      <w:r>
        <w:rPr>
          <w:rStyle w:val="VerbatimChar"/>
        </w:rPr>
        <w:t xml:space="preserve">## [1] "Llh: -1.89885988265928E+03; Pars: -1.148442E+00,  4.779351E-01,  1.971101E-01,  1.205036E+00, -1.119683E-01"</w:t>
      </w:r>
      <w:r>
        <w:br w:type="textWrapping"/>
      </w:r>
      <w:r>
        <w:rPr>
          <w:rStyle w:val="VerbatimChar"/>
        </w:rPr>
        <w:t xml:space="preserve">## [1] "Llh: -1.89885994377249E+03; Pars: -1.148442E+00,  4.779351E-01,  1.971101E-01,  1.202628E+00, -1.119683E-01"</w:t>
      </w:r>
      <w:r>
        <w:br w:type="textWrapping"/>
      </w:r>
      <w:r>
        <w:rPr>
          <w:rStyle w:val="VerbatimChar"/>
        </w:rPr>
        <w:t xml:space="preserve">## [1] "Llh: -1.89886049176485E+03; Pars: -1.148442E+00,  4.779351E-01,  1.971101E-01,  1.203831E+00, -1.109683E-01"</w:t>
      </w:r>
      <w:r>
        <w:br w:type="textWrapping"/>
      </w:r>
      <w:r>
        <w:rPr>
          <w:rStyle w:val="VerbatimChar"/>
        </w:rPr>
        <w:t xml:space="preserve">## [1] "Llh: -1.89885889786167E+03; Pars: -1.148442E+00,  4.779351E-01,  1.971101E-01,  1.203831E+00, -1.129683E-01"</w:t>
      </w:r>
      <w:r>
        <w:br w:type="textWrapping"/>
      </w:r>
      <w:r>
        <w:rPr>
          <w:rStyle w:val="VerbatimChar"/>
        </w:rPr>
        <w:t xml:space="preserve">## [1] "Llh: -1.89885940235211E+03; Pars: -1.147442E+00,  4.779351E-01,  1.971101E-01,  1.203831E+00, -1.139683E-01"</w:t>
      </w:r>
      <w:r>
        <w:br w:type="textWrapping"/>
      </w:r>
      <w:r>
        <w:rPr>
          <w:rStyle w:val="VerbatimChar"/>
        </w:rPr>
        <w:t xml:space="preserve">## [1] "Llh: -1.89885938484065E+03; Pars: -1.149442E+00,  4.779351E-01,  1.971101E-01,  1.203831E+00, -1.139683E-01"</w:t>
      </w:r>
      <w:r>
        <w:br w:type="textWrapping"/>
      </w:r>
      <w:r>
        <w:rPr>
          <w:rStyle w:val="VerbatimChar"/>
        </w:rPr>
        <w:t xml:space="preserve">## [1] "Llh: -1.89885938470708E+03; Pars: -1.148442E+00,  4.784133E-01,  1.971101E-01,  1.203831E+00, -1.139683E-01"</w:t>
      </w:r>
      <w:r>
        <w:br w:type="textWrapping"/>
      </w:r>
      <w:r>
        <w:rPr>
          <w:rStyle w:val="VerbatimChar"/>
        </w:rPr>
        <w:t xml:space="preserve">## [1] "Llh: -1.89885941253263E+03; Pars: -1.148442E+00,  4.774574E-01,  1.971101E-01,  1.203831E+00, -1.139683E-01"</w:t>
      </w:r>
      <w:r>
        <w:br w:type="textWrapping"/>
      </w:r>
      <w:r>
        <w:rPr>
          <w:rStyle w:val="VerbatimChar"/>
        </w:rPr>
        <w:t xml:space="preserve">## [1] "Llh: -1.89885917208522E+03; Pars: -1.148442E+00,  4.779351E-01,  1.981101E-01,  1.203831E+00, -1.139683E-01"</w:t>
      </w:r>
      <w:r>
        <w:br w:type="textWrapping"/>
      </w:r>
      <w:r>
        <w:rPr>
          <w:rStyle w:val="VerbatimChar"/>
        </w:rPr>
        <w:t xml:space="preserve">## [1] "Llh: -1.89886097725636E+03; Pars: -1.148442E+00,  4.779351E-01,  1.961101E-01,  1.203831E+00, -1.139683E-01"</w:t>
      </w:r>
      <w:r>
        <w:br w:type="textWrapping"/>
      </w:r>
      <w:r>
        <w:rPr>
          <w:rStyle w:val="VerbatimChar"/>
        </w:rPr>
        <w:t xml:space="preserve">## [1] "Llh: -1.89885986982622E+03; Pars: -1.148442E+00,  4.779351E-01,  1.971101E-01,  1.205036E+00, -1.139683E-01"</w:t>
      </w:r>
      <w:r>
        <w:br w:type="textWrapping"/>
      </w:r>
      <w:r>
        <w:rPr>
          <w:rStyle w:val="VerbatimChar"/>
        </w:rPr>
        <w:t xml:space="preserve">## [1] "Llh: -1.89886019051329E+03; Pars: -1.148442E+00,  4.779351E-01,  1.971101E-01,  1.202628E+00, -1.139683E-01"</w:t>
      </w:r>
      <w:r>
        <w:br w:type="textWrapping"/>
      </w:r>
      <w:r>
        <w:rPr>
          <w:rStyle w:val="VerbatimChar"/>
        </w:rPr>
        <w:t xml:space="preserve">## [1] "Llh: -1.89885889786167E+03; Pars: -1.148442E+00,  4.779351E-01,  1.971101E-01,  1.203831E+00, -1.129683E-01"</w:t>
      </w:r>
      <w:r>
        <w:br w:type="textWrapping"/>
      </w:r>
      <w:r>
        <w:rPr>
          <w:rStyle w:val="VerbatimChar"/>
        </w:rPr>
        <w:t xml:space="preserve">## [1] "Llh: -1.89886072431772E+03; Pars: -1.148442E+00,  4.779351E-01,  1.971101E-01,  1.203831E+00, -1.149683E-01"</w:t>
      </w:r>
      <w:r>
        <w:br w:type="textWrapping"/>
      </w:r>
      <w:r>
        <w:rPr>
          <w:rStyle w:val="VerbatimChar"/>
        </w:rPr>
        <w:t xml:space="preserve">## Currently fitting: asymmetric hyp </w:t>
      </w:r>
      <w:r>
        <w:br w:type="textWrapping"/>
      </w:r>
      <w:r>
        <w:rPr>
          <w:rStyle w:val="VerbatimChar"/>
        </w:rPr>
        <w:t xml:space="preserve">## [1] "Llh: -1.95679783451778E+03; Pars:  5.000000E-01,  1.373709E-01,  8.988256E-01,  0.000000E+00"</w:t>
      </w:r>
      <w:r>
        <w:br w:type="textWrapping"/>
      </w:r>
      <w:r>
        <w:rPr>
          <w:rStyle w:val="VerbatimChar"/>
        </w:rPr>
        <w:t xml:space="preserve">## [1] "Llh: -1.95673011440492E+03; Pars:  5.358867E-01,  1.373709E-01,  8.988256E-01,  0.000000E+00"</w:t>
      </w:r>
      <w:r>
        <w:br w:type="textWrapping"/>
      </w:r>
      <w:r>
        <w:rPr>
          <w:rStyle w:val="VerbatimChar"/>
        </w:rPr>
        <w:t xml:space="preserve">## [1] "Llh: -1.96276720100920E+03; Pars:  5.000000E-01,  2.066856E-01,  8.988256E-01,  0.000000E+00"</w:t>
      </w:r>
      <w:r>
        <w:br w:type="textWrapping"/>
      </w:r>
      <w:r>
        <w:rPr>
          <w:rStyle w:val="VerbatimChar"/>
        </w:rPr>
        <w:t xml:space="preserve">## [1] "Llh: -1.93320529814085E+03; Pars:  5.000000E-01,  1.373709E-01,  9.633374E-01,  0.000000E+00"</w:t>
      </w:r>
      <w:r>
        <w:br w:type="textWrapping"/>
      </w:r>
      <w:r>
        <w:rPr>
          <w:rStyle w:val="VerbatimChar"/>
        </w:rPr>
        <w:t xml:space="preserve">## [1] "Llh: -1.96674364908599E+03; Pars:  5.000000E-01,  1.373709E-01,  8.988256E-01,  6.931472E-02"</w:t>
      </w:r>
      <w:r>
        <w:br w:type="textWrapping"/>
      </w:r>
      <w:r>
        <w:rPr>
          <w:rStyle w:val="VerbatimChar"/>
        </w:rPr>
        <w:t xml:space="preserve">## [1] "Llh: -1.94077480285698E+03; Pars:  5.176325E-01,  1.720283E-01,  9.305226E-01, -6.931472E-02"</w:t>
      </w:r>
      <w:r>
        <w:br w:type="textWrapping"/>
      </w:r>
      <w:r>
        <w:rPr>
          <w:rStyle w:val="VerbatimChar"/>
        </w:rPr>
        <w:t xml:space="preserve">## [1] "Llh: -1.94505787586841E+03; Pars:  5.131669E-01,  1.633639E-01,  9.224951E-01, -3.465736E-02"</w:t>
      </w:r>
      <w:r>
        <w:br w:type="textWrapping"/>
      </w:r>
      <w:r>
        <w:rPr>
          <w:rStyle w:val="VerbatimChar"/>
        </w:rPr>
        <w:t xml:space="preserve">## [1] "Llh: -1.94024538024991E+03; Pars:  5.266805E-01,  8.538488E-02,  9.467878E-01, -3.465736E-02"</w:t>
      </w:r>
      <w:r>
        <w:br w:type="textWrapping"/>
      </w:r>
      <w:r>
        <w:rPr>
          <w:rStyle w:val="VerbatimChar"/>
        </w:rPr>
        <w:t xml:space="preserve">## [1] "Llh: -1.94172156390771E+03; Pars:  5.198798E-01,  1.157101E-01,  9.345625E-01, -2.599302E-02"</w:t>
      </w:r>
      <w:r>
        <w:br w:type="textWrapping"/>
      </w:r>
      <w:r>
        <w:rPr>
          <w:rStyle w:val="VerbatimChar"/>
        </w:rPr>
        <w:t xml:space="preserve">## [1] "Llh: -1.92954814354210E+03; Pars:  5.405500E-01,  1.287066E-01,  9.717204E-01, -5.198604E-02"</w:t>
      </w:r>
      <w:r>
        <w:br w:type="textWrapping"/>
      </w:r>
      <w:r>
        <w:rPr>
          <w:rStyle w:val="VerbatimChar"/>
        </w:rPr>
        <w:t xml:space="preserve">## [1] "Llh: -1.92176586384218E+03; Pars:  5.620421E-01,  1.243744E-01,  1.010356E+00, -7.797906E-02"</w:t>
      </w:r>
      <w:r>
        <w:br w:type="textWrapping"/>
      </w:r>
      <w:r>
        <w:rPr>
          <w:rStyle w:val="VerbatimChar"/>
        </w:rPr>
        <w:t xml:space="preserve">## [1] "Llh: -1.91905455858751E+03; Pars:  5.165124E-01,  1.222083E-01,  1.030245E+00, -9.097557E-02"</w:t>
      </w:r>
      <w:r>
        <w:br w:type="textWrapping"/>
      </w:r>
      <w:r>
        <w:rPr>
          <w:rStyle w:val="VerbatimChar"/>
        </w:rPr>
        <w:t xml:space="preserve">## [1] "Llh: -1.91556531373871E+03; Pars:  5.070896E-01,  1.146270E-01,  1.102994E+00, -1.364634E-01"</w:t>
      </w:r>
      <w:r>
        <w:br w:type="textWrapping"/>
      </w:r>
      <w:r>
        <w:rPr>
          <w:rStyle w:val="VerbatimChar"/>
        </w:rPr>
        <w:t xml:space="preserve">## [1] "Llh: -1.91762272754174E+03; Pars:  5.292537E-01,  5.885034E-02,  1.083459E+00, -5.523517E-02"</w:t>
      </w:r>
      <w:r>
        <w:br w:type="textWrapping"/>
      </w:r>
      <w:r>
        <w:rPr>
          <w:rStyle w:val="VerbatimChar"/>
        </w:rPr>
        <w:t xml:space="preserve">## [1] "Llh: -1.91891284517658E+03; Pars:  5.263241E-01,  8.714482E-02,  1.043016E+00, -5.875505E-02"</w:t>
      </w:r>
      <w:r>
        <w:br w:type="textWrapping"/>
      </w:r>
      <w:r>
        <w:rPr>
          <w:rStyle w:val="VerbatimChar"/>
        </w:rPr>
        <w:t xml:space="preserve">## [1] "Llh: -1.90905019849063E+03; Pars:  5.214305E-01,  1.322265E-01,  1.139112E+00, -1.001814E-01"</w:t>
      </w:r>
      <w:r>
        <w:br w:type="textWrapping"/>
      </w:r>
      <w:r>
        <w:rPr>
          <w:rStyle w:val="VerbatimChar"/>
        </w:rPr>
        <w:t xml:space="preserve">## [1] "Llh: -1.91301494384873E+03; Pars:  5.188251E-01,  1.556473E-01,  1.249463E+00, -1.329435E-01"</w:t>
      </w:r>
      <w:r>
        <w:br w:type="textWrapping"/>
      </w:r>
      <w:r>
        <w:rPr>
          <w:rStyle w:val="VerbatimChar"/>
        </w:rPr>
        <w:t xml:space="preserve">## [1] "Llh: -1.92763613467430E+03; Pars:  5.609019E-01,  7.766820E-02,  1.217404E+00, -1.849295E-01"</w:t>
      </w:r>
      <w:r>
        <w:br w:type="textWrapping"/>
      </w:r>
      <w:r>
        <w:rPr>
          <w:rStyle w:val="VerbatimChar"/>
        </w:rPr>
        <w:t xml:space="preserve">## [1] "Llh: -1.91753129569841E+03; Pars:  5.450140E-01,  9.259388E-02,  1.148208E+00, -1.386971E-01"</w:t>
      </w:r>
      <w:r>
        <w:br w:type="textWrapping"/>
      </w:r>
      <w:r>
        <w:rPr>
          <w:rStyle w:val="VerbatimChar"/>
        </w:rPr>
        <w:t xml:space="preserve">## [1] "Llh: -1.92170713614174E+03; Pars:  4.913687E-01,  7.477445E-02,  1.237406E+00, -1.373095E-01"</w:t>
      </w:r>
      <w:r>
        <w:br w:type="textWrapping"/>
      </w:r>
      <w:r>
        <w:rPr>
          <w:rStyle w:val="VerbatimChar"/>
        </w:rPr>
        <w:t xml:space="preserve">## [1] "Llh: -1.91606860340698E+03; Pars:  5.081569E-01,  8.717444E-02,  1.176258E+00, -1.224769E-01"</w:t>
      </w:r>
      <w:r>
        <w:br w:type="textWrapping"/>
      </w:r>
      <w:r>
        <w:rPr>
          <w:rStyle w:val="VerbatimChar"/>
        </w:rPr>
        <w:t xml:space="preserve">## [1] "Llh: -1.91457890879422E+03; Pars:  5.113043E-01,  1.544606E-01,  1.202318E+00, -1.936742E-01"</w:t>
      </w:r>
      <w:r>
        <w:br w:type="textWrapping"/>
      </w:r>
      <w:r>
        <w:rPr>
          <w:rStyle w:val="VerbatimChar"/>
        </w:rPr>
        <w:t xml:space="preserve">## [1] "Llh: -1.91356763732673E+03; Pars:  5.157337E-01,  1.305580E-01,  1.171433E+00, -1.590645E-01"</w:t>
      </w:r>
      <w:r>
        <w:br w:type="textWrapping"/>
      </w:r>
      <w:r>
        <w:rPr>
          <w:rStyle w:val="VerbatimChar"/>
        </w:rPr>
        <w:t xml:space="preserve">## [1] "Llh: -1.90915540490519E+03; Pars:  4.829972E-01,  1.396991E-01,  1.145933E+00, -1.203959E-01"</w:t>
      </w:r>
      <w:r>
        <w:br w:type="textWrapping"/>
      </w:r>
      <w:r>
        <w:rPr>
          <w:rStyle w:val="VerbatimChar"/>
        </w:rPr>
        <w:t xml:space="preserve">## [1] "Llh: -1.91078119716055E+03; Pars:  4.978063E-01,  1.279228E-01,  1.146502E+00, -1.249712E-01"</w:t>
      </w:r>
      <w:r>
        <w:br w:type="textWrapping"/>
      </w:r>
      <w:r>
        <w:rPr>
          <w:rStyle w:val="VerbatimChar"/>
        </w:rPr>
        <w:t xml:space="preserve">## [1] "Llh: -1.90904076686788E+03; Pars:  5.050423E-01,  1.713809E-01,  1.104093E+00, -1.355757E-01"</w:t>
      </w:r>
      <w:r>
        <w:br w:type="textWrapping"/>
      </w:r>
      <w:r>
        <w:rPr>
          <w:rStyle w:val="VerbatimChar"/>
        </w:rPr>
        <w:t xml:space="preserve">## [1] "Llh: -1.90996374142942E+03; Pars:  5.034922E-01,  2.134841E-01,  1.069688E+00, -1.421251E-01"</w:t>
      </w:r>
      <w:r>
        <w:br w:type="textWrapping"/>
      </w:r>
      <w:r>
        <w:rPr>
          <w:rStyle w:val="VerbatimChar"/>
        </w:rPr>
        <w:t xml:space="preserve">## [1] "Llh: -1.90735526418588E+03; Pars:  5.050827E-01,  1.723052E-01,  1.178016E+00, -1.211454E-01"</w:t>
      </w:r>
      <w:r>
        <w:br w:type="textWrapping"/>
      </w:r>
      <w:r>
        <w:rPr>
          <w:rStyle w:val="VerbatimChar"/>
        </w:rPr>
        <w:t xml:space="preserve">## [1] "Llh: -1.90848295251918E+03; Pars:  5.040822E-01,  2.011443E-01,  1.217419E+00, -1.134864E-01"</w:t>
      </w:r>
      <w:r>
        <w:br w:type="textWrapping"/>
      </w:r>
      <w:r>
        <w:rPr>
          <w:rStyle w:val="VerbatimChar"/>
        </w:rPr>
        <w:t xml:space="preserve">## [1] "Llh: -1.90722359445066E+03; Pars:  4.914622E-01,  1.772478E-01,  1.112305E+00, -7.958478E-02"</w:t>
      </w:r>
      <w:r>
        <w:br w:type="textWrapping"/>
      </w:r>
      <w:r>
        <w:rPr>
          <w:rStyle w:val="VerbatimChar"/>
        </w:rPr>
        <w:t xml:space="preserve">## [1] "Llh: -1.91151035080970E+03; Pars:  4.797581E-01,  2.005927E-01,  1.083869E+00, -3.984494E-02"</w:t>
      </w:r>
      <w:r>
        <w:br w:type="textWrapping"/>
      </w:r>
      <w:r>
        <w:rPr>
          <w:rStyle w:val="VerbatimChar"/>
        </w:rPr>
        <w:t xml:space="preserve">## [1] "Llh: -1.90693503132889E+03; Pars:  5.293511E-01,  1.868811E-01,  1.120248E+00, -9.784774E-02"</w:t>
      </w:r>
      <w:r>
        <w:br w:type="textWrapping"/>
      </w:r>
      <w:r>
        <w:rPr>
          <w:rStyle w:val="VerbatimChar"/>
        </w:rPr>
        <w:t xml:space="preserve">## [1] "Llh: -1.90810229750764E+03; Pars:  5.541705E-01,  2.104720E-01,  1.107622E+00, -8.657364E-02"</w:t>
      </w:r>
      <w:r>
        <w:br w:type="textWrapping"/>
      </w:r>
      <w:r>
        <w:rPr>
          <w:rStyle w:val="VerbatimChar"/>
        </w:rPr>
        <w:t xml:space="preserve">## [1] "Llh: -1.90678918949735E+03; Pars:  4.940440E-01,  2.216810E-01,  1.117586E+00, -1.168954E-01"</w:t>
      </w:r>
      <w:r>
        <w:br w:type="textWrapping"/>
      </w:r>
      <w:r>
        <w:rPr>
          <w:rStyle w:val="VerbatimChar"/>
        </w:rPr>
        <w:t xml:space="preserve">## [1] "Llh: -1.90897146367437E+03; Pars:  4.808950E-01,  2.664082E-01,  1.106976E+00, -1.252524E-01"</w:t>
      </w:r>
      <w:r>
        <w:br w:type="textWrapping"/>
      </w:r>
      <w:r>
        <w:rPr>
          <w:rStyle w:val="VerbatimChar"/>
        </w:rPr>
        <w:t xml:space="preserve">## [1] "Llh: -1.90744328673083E+03; Pars:  5.044908E-01,  2.076766E-01,  1.160057E+00, -7.216095E-02"</w:t>
      </w:r>
      <w:r>
        <w:br w:type="textWrapping"/>
      </w:r>
      <w:r>
        <w:rPr>
          <w:rStyle w:val="VerbatimChar"/>
        </w:rPr>
        <w:t xml:space="preserve">## [1] "Llh: -1.90651566891225E+03; Pars:  5.046286E-01,  1.986027E-01,  1.145806E+00, -8.801464E-02"</w:t>
      </w:r>
      <w:r>
        <w:br w:type="textWrapping"/>
      </w:r>
      <w:r>
        <w:rPr>
          <w:rStyle w:val="VerbatimChar"/>
        </w:rPr>
        <w:t xml:space="preserve">## [1] "Llh: -1.91164986385762E+03; Pars:  5.042237E-01,  2.199011E-01,  1.072294E+00, -7.002586E-02"</w:t>
      </w:r>
      <w:r>
        <w:br w:type="textWrapping"/>
      </w:r>
      <w:r>
        <w:rPr>
          <w:rStyle w:val="VerbatimChar"/>
        </w:rPr>
        <w:t xml:space="preserve">## [1] "Llh: -1.90635563623961E+03; Pars:  5.048678E-01,  1.842042E-01,  1.150646E+00, -1.083655E-01"</w:t>
      </w:r>
      <w:r>
        <w:br w:type="textWrapping"/>
      </w:r>
      <w:r>
        <w:rPr>
          <w:rStyle w:val="VerbatimChar"/>
        </w:rPr>
        <w:t xml:space="preserve">## [1] "Llh: -1.90635636103458E+03; Pars:  5.252178E-01,  2.184367E-01,  1.155048E+00, -1.259769E-01"</w:t>
      </w:r>
      <w:r>
        <w:br w:type="textWrapping"/>
      </w:r>
      <w:r>
        <w:rPr>
          <w:rStyle w:val="VerbatimChar"/>
        </w:rPr>
        <w:t xml:space="preserve">## [1] "Llh: -1.90628117192080E+03; Pars:  5.165675E-01,  2.081394E-01,  1.144211E+00, -1.143788E-01"</w:t>
      </w:r>
      <w:r>
        <w:br w:type="textWrapping"/>
      </w:r>
      <w:r>
        <w:rPr>
          <w:rStyle w:val="VerbatimChar"/>
        </w:rPr>
        <w:t xml:space="preserve">## [1] "Llh: -1.90619557854762E+03; Pars:  4.817008E-01,  2.194326E-01,  1.159059E+00, -1.159795E-01"</w:t>
      </w:r>
      <w:r>
        <w:br w:type="textWrapping"/>
      </w:r>
      <w:r>
        <w:rPr>
          <w:rStyle w:val="VerbatimChar"/>
        </w:rPr>
        <w:t xml:space="preserve">## [1] "Llh: -1.90668693610841E+03; Pars:  4.595091E-01,  2.357083E-01,  1.178966E+00, -1.250453E-01"</w:t>
      </w:r>
      <w:r>
        <w:br w:type="textWrapping"/>
      </w:r>
      <w:r>
        <w:rPr>
          <w:rStyle w:val="VerbatimChar"/>
        </w:rPr>
        <w:t xml:space="preserve">## [1] "Llh: -1.90695354054875E+03; Pars:  5.096374E-01,  1.835085E-01,  1.183182E+00, -9.647385E-02"</w:t>
      </w:r>
      <w:r>
        <w:br w:type="textWrapping"/>
      </w:r>
      <w:r>
        <w:rPr>
          <w:rStyle w:val="VerbatimChar"/>
        </w:rPr>
        <w:t xml:space="preserve">## [1] "Llh: -1.90632733791547E+03; Pars:  4.978971E-01,  2.121378E-01,  1.133636E+00, -1.117900E-01"</w:t>
      </w:r>
      <w:r>
        <w:br w:type="textWrapping"/>
      </w:r>
      <w:r>
        <w:rPr>
          <w:rStyle w:val="VerbatimChar"/>
        </w:rPr>
        <w:t xml:space="preserve">## [1] "Llh: -1.90609923862641E+03; Pars:  4.956087E-01,  2.133543E-01,  1.147896E+00, -1.372423E-01"</w:t>
      </w:r>
      <w:r>
        <w:br w:type="textWrapping"/>
      </w:r>
      <w:r>
        <w:rPr>
          <w:rStyle w:val="VerbatimChar"/>
        </w:rPr>
        <w:t xml:space="preserve">## [1] "Llh: -1.90634892315539E+03; Pars:  4.911594E-01,  2.207301E-01,  1.148943E+00, -1.618561E-01"</w:t>
      </w:r>
      <w:r>
        <w:br w:type="textWrapping"/>
      </w:r>
      <w:r>
        <w:rPr>
          <w:rStyle w:val="VerbatimChar"/>
        </w:rPr>
        <w:t xml:space="preserve">## [1] "Llh: -1.90654423483560E+03; Pars:  4.908104E-01,  2.423279E-01,  1.141700E+00, -1.313298E-01"</w:t>
      </w:r>
      <w:r>
        <w:br w:type="textWrapping"/>
      </w:r>
      <w:r>
        <w:rPr>
          <w:rStyle w:val="VerbatimChar"/>
        </w:rPr>
        <w:t xml:space="preserve">## [1] "Llh: -1.90615873769274E+03; Pars:  5.013162E-01,  1.987351E-01,  1.148403E+00, -1.141066E-01"</w:t>
      </w:r>
      <w:r>
        <w:br w:type="textWrapping"/>
      </w:r>
      <w:r>
        <w:rPr>
          <w:rStyle w:val="VerbatimChar"/>
        </w:rPr>
        <w:t xml:space="preserve">## [1] "Llh: -1.90626654783043E+03; Pars:  4.993878E-01,  2.076929E-01,  1.166355E+00, -1.290636E-01"</w:t>
      </w:r>
      <w:r>
        <w:br w:type="textWrapping"/>
      </w:r>
      <w:r>
        <w:rPr>
          <w:rStyle w:val="VerbatimChar"/>
        </w:rPr>
        <w:t xml:space="preserve">## [1] "Llh: -1.90613812350693E+03; Pars:  4.990147E-01,  2.088041E-01,  1.158088E+00, -1.247452E-01"</w:t>
      </w:r>
      <w:r>
        <w:br w:type="textWrapping"/>
      </w:r>
      <w:r>
        <w:rPr>
          <w:rStyle w:val="VerbatimChar"/>
        </w:rPr>
        <w:t xml:space="preserve">## [1] "Llh: -1.90598833742306E+03; Pars:  4.730898E-01,  2.120236E-01,  1.162562E+00, -1.316579E-01"</w:t>
      </w:r>
      <w:r>
        <w:br w:type="textWrapping"/>
      </w:r>
      <w:r>
        <w:rPr>
          <w:rStyle w:val="VerbatimChar"/>
        </w:rPr>
        <w:t xml:space="preserve">## [1] "Llh: -1.90602641821566E+03; Pars:  4.527431E-01,  2.139657E-01,  1.171847E+00, -1.402975E-01"</w:t>
      </w:r>
      <w:r>
        <w:br w:type="textWrapping"/>
      </w:r>
      <w:r>
        <w:rPr>
          <w:rStyle w:val="VerbatimChar"/>
        </w:rPr>
        <w:t xml:space="preserve">## [1] "Llh: -1.90648183698790E+03; Pars:  5.027782E-01,  1.970260E-01,  1.149401E+00, -1.378965E-01"</w:t>
      </w:r>
      <w:r>
        <w:br w:type="textWrapping"/>
      </w:r>
      <w:r>
        <w:rPr>
          <w:rStyle w:val="VerbatimChar"/>
        </w:rPr>
        <w:t xml:space="preserve">## [1] "Llh: -1.90606059944070E+03; Pars:  4.868858E-01,  2.138309E-01,  1.156637E+00, -1.214587E-01"</w:t>
      </w:r>
      <w:r>
        <w:br w:type="textWrapping"/>
      </w:r>
      <w:r>
        <w:rPr>
          <w:rStyle w:val="VerbatimChar"/>
        </w:rPr>
        <w:t xml:space="preserve">## [1] "Llh: -1.90606463511395E+03; Pars:  4.761018E-01,  2.252714E-01,  1.164218E+00, -1.434455E-01"</w:t>
      </w:r>
      <w:r>
        <w:br w:type="textWrapping"/>
      </w:r>
      <w:r>
        <w:rPr>
          <w:rStyle w:val="VerbatimChar"/>
        </w:rPr>
        <w:t xml:space="preserve">## [1] "Llh: -1.90603339929217E+03; Pars:  4.822839E-01,  2.186373E-01,  1.160244E+00, -1.361107E-01"</w:t>
      </w:r>
      <w:r>
        <w:br w:type="textWrapping"/>
      </w:r>
      <w:r>
        <w:rPr>
          <w:rStyle w:val="VerbatimChar"/>
        </w:rPr>
        <w:t xml:space="preserve">## [1] "Llh: -1.90591628539327E+03; Pars:  4.702111E-01,  2.201190E-01,  1.155556E+00, -1.384896E-01"</w:t>
      </w:r>
      <w:r>
        <w:br w:type="textWrapping"/>
      </w:r>
      <w:r>
        <w:rPr>
          <w:rStyle w:val="VerbatimChar"/>
        </w:rPr>
        <w:t xml:space="preserve">## [1] "Llh: -1.90585123171283E+03; Pars:  4.564388E-01,  2.257764E-01,  1.154292E+00, -1.453619E-01"</w:t>
      </w:r>
      <w:r>
        <w:br w:type="textWrapping"/>
      </w:r>
      <w:r>
        <w:rPr>
          <w:rStyle w:val="VerbatimChar"/>
        </w:rPr>
        <w:t xml:space="preserve">## [1] "Llh: -1.90599789963080E+03; Pars:  4.543485E-01,  2.217798E-01,  1.169059E+00, -1.300524E-01"</w:t>
      </w:r>
      <w:r>
        <w:br w:type="textWrapping"/>
      </w:r>
      <w:r>
        <w:rPr>
          <w:rStyle w:val="VerbatimChar"/>
        </w:rPr>
        <w:t xml:space="preserve">## [1] "Llh: -1.90595441960867E+03; Pars:  4.643298E-01,  2.196734E-01,  1.163732E+00, -1.318498E-01"</w:t>
      </w:r>
      <w:r>
        <w:br w:type="textWrapping"/>
      </w:r>
      <w:r>
        <w:rPr>
          <w:rStyle w:val="VerbatimChar"/>
        </w:rPr>
        <w:t xml:space="preserve">## [1] "Llh: -1.90593059208713E+03; Pars:  4.516486E-01,  2.242245E-01,  1.163777E+00, -1.510315E-01"</w:t>
      </w:r>
      <w:r>
        <w:br w:type="textWrapping"/>
      </w:r>
      <w:r>
        <w:rPr>
          <w:rStyle w:val="VerbatimChar"/>
        </w:rPr>
        <w:t xml:space="preserve">## [1] "Llh: -1.90591935313801E+03; Pars:  4.602113E-01,  2.216261E-01,  1.161988E+00, -1.436383E-01"</w:t>
      </w:r>
      <w:r>
        <w:br w:type="textWrapping"/>
      </w:r>
      <w:r>
        <w:rPr>
          <w:rStyle w:val="VerbatimChar"/>
        </w:rPr>
        <w:t xml:space="preserve">## [1] "Llh: -1.90579896560780E+03; Pars:  4.454021E-01,  2.209125E-01,  1.161031E+00, -1.401432E-01"</w:t>
      </w:r>
      <w:r>
        <w:br w:type="textWrapping"/>
      </w:r>
      <w:r>
        <w:rPr>
          <w:rStyle w:val="VerbatimChar"/>
        </w:rPr>
        <w:t xml:space="preserve">## [1] "Llh: -1.90570716574087E+03; Pars:  4.280327E-01,  2.220500E-01,  1.161425E+00, -1.421594E-01"</w:t>
      </w:r>
      <w:r>
        <w:br w:type="textWrapping"/>
      </w:r>
      <w:r>
        <w:rPr>
          <w:rStyle w:val="VerbatimChar"/>
        </w:rPr>
        <w:t xml:space="preserve">## [1] "Llh: -1.90577315434831E+03; Pars:  4.318949E-01,  2.325394E-01,  1.158150E+00, -1.498468E-01"</w:t>
      </w:r>
      <w:r>
        <w:br w:type="textWrapping"/>
      </w:r>
      <w:r>
        <w:rPr>
          <w:rStyle w:val="VerbatimChar"/>
        </w:rPr>
        <w:t xml:space="preserve">## [1] "Llh: -1.90579543621213E+03; Pars:  4.418445E-01,  2.274104E-01,  1.159251E+00, -1.452996E-01"</w:t>
      </w:r>
      <w:r>
        <w:br w:type="textWrapping"/>
      </w:r>
      <w:r>
        <w:rPr>
          <w:rStyle w:val="VerbatimChar"/>
        </w:rPr>
        <w:t xml:space="preserve">## [1] "Llh: -1.90577290102619E+03; Pars:  4.243956E-01,  2.313225E-01,  1.154207E+00, -1.586534E-01"</w:t>
      </w:r>
      <w:r>
        <w:br w:type="textWrapping"/>
      </w:r>
      <w:r>
        <w:rPr>
          <w:rStyle w:val="VerbatimChar"/>
        </w:rPr>
        <w:t xml:space="preserve">## [1] "Llh: -1.90576908428252E+03; Pars:  4.340450E-01,  2.284102E-01,  1.156581E+00, -1.519525E-01"</w:t>
      </w:r>
      <w:r>
        <w:br w:type="textWrapping"/>
      </w:r>
      <w:r>
        <w:rPr>
          <w:rStyle w:val="VerbatimChar"/>
        </w:rPr>
        <w:t xml:space="preserve">## [1] "Llh: -1.90568728818418E+03; Pars:  4.158426E-01,  2.327619E-01,  1.153247E+00, -1.510220E-01"</w:t>
      </w:r>
      <w:r>
        <w:br w:type="textWrapping"/>
      </w:r>
      <w:r>
        <w:rPr>
          <w:rStyle w:val="VerbatimChar"/>
        </w:rPr>
        <w:t xml:space="preserve">## [1] "Llh: -1.90568387727367E+03; Pars:  3.952891E-01,  2.383299E-01,  1.148901E+00, -1.547139E-01"</w:t>
      </w:r>
      <w:r>
        <w:br w:type="textWrapping"/>
      </w:r>
      <w:r>
        <w:rPr>
          <w:rStyle w:val="VerbatimChar"/>
        </w:rPr>
        <w:t xml:space="preserve">## [1] "Llh: -1.90561457495165E+03; Pars:  3.901842E-01,  2.348883E-01,  1.158222E+00, -1.539744E-01"</w:t>
      </w:r>
      <w:r>
        <w:br w:type="textWrapping"/>
      </w:r>
      <w:r>
        <w:rPr>
          <w:rStyle w:val="VerbatimChar"/>
        </w:rPr>
        <w:t xml:space="preserve">## [1] "Llh: -1.90558888310542E+03; Pars:  3.607558E-01,  2.394443E-01,  1.160191E+00, -1.582807E-01"</w:t>
      </w:r>
      <w:r>
        <w:br w:type="textWrapping"/>
      </w:r>
      <w:r>
        <w:rPr>
          <w:rStyle w:val="VerbatimChar"/>
        </w:rPr>
        <w:t xml:space="preserve">## [1] "Llh: -1.90554733905300E+03; Pars:  3.768702E-01,  2.315778E-01,  1.155380E+00, -1.537064E-01"</w:t>
      </w:r>
      <w:r>
        <w:br w:type="textWrapping"/>
      </w:r>
      <w:r>
        <w:rPr>
          <w:rStyle w:val="VerbatimChar"/>
        </w:rPr>
        <w:t xml:space="preserve">## [1] "Llh: -1.90550570724243E+03; Pars:  3.520454E-01,  2.310971E-01,  1.153998E+00, -1.556363E-01"</w:t>
      </w:r>
      <w:r>
        <w:br w:type="textWrapping"/>
      </w:r>
      <w:r>
        <w:rPr>
          <w:rStyle w:val="VerbatimChar"/>
        </w:rPr>
        <w:t xml:space="preserve">## [1] "Llh: -1.90551271414565E+03; Pars:  3.377280E-01,  2.370504E-01,  1.155655E+00, -1.534427E-01"</w:t>
      </w:r>
      <w:r>
        <w:br w:type="textWrapping"/>
      </w:r>
      <w:r>
        <w:rPr>
          <w:rStyle w:val="VerbatimChar"/>
        </w:rPr>
        <w:t xml:space="preserve">## [1] "Llh: -1.90552260474473E+03; Pars:  3.595911E-01,  2.348903E-01,  1.155886E+00, -1.530701E-01"</w:t>
      </w:r>
      <w:r>
        <w:br w:type="textWrapping"/>
      </w:r>
      <w:r>
        <w:rPr>
          <w:rStyle w:val="VerbatimChar"/>
        </w:rPr>
        <w:t xml:space="preserve">## [1] "Llh: -1.90583023701562E+03; Pars:  3.042075E-01,  2.509108E-01,  1.147972E+00, -1.688773E-01"</w:t>
      </w:r>
      <w:r>
        <w:br w:type="textWrapping"/>
      </w:r>
      <w:r>
        <w:rPr>
          <w:rStyle w:val="VerbatimChar"/>
        </w:rPr>
        <w:t xml:space="preserve">## [1] "Llh: -1.90556976652022E+03; Pars:  3.930069E-01,  2.292652E-01,  1.158047E+00, -1.488389E-01"</w:t>
      </w:r>
      <w:r>
        <w:br w:type="textWrapping"/>
      </w:r>
      <w:r>
        <w:rPr>
          <w:rStyle w:val="VerbatimChar"/>
        </w:rPr>
        <w:t xml:space="preserve">## [1] "Llh: -1.90544478873191E+03; Pars:  3.284542E-01,  2.300986E-01,  1.165097E+00, -1.533854E-01"</w:t>
      </w:r>
      <w:r>
        <w:br w:type="textWrapping"/>
      </w:r>
      <w:r>
        <w:rPr>
          <w:rStyle w:val="VerbatimChar"/>
        </w:rPr>
        <w:t xml:space="preserve">## [1] "Llh: -1.90545295100378E+03; Pars:  2.994021E-01,  2.259830E-01,  1.173280E+00, -1.527211E-01"</w:t>
      </w:r>
      <w:r>
        <w:br w:type="textWrapping"/>
      </w:r>
      <w:r>
        <w:rPr>
          <w:rStyle w:val="VerbatimChar"/>
        </w:rPr>
        <w:t xml:space="preserve">## [1] "Llh: -1.90540845944661E+03; Pars:  3.434054E-01,  2.243114E-01,  1.156195E+00, -1.473709E-01"</w:t>
      </w:r>
      <w:r>
        <w:br w:type="textWrapping"/>
      </w:r>
      <w:r>
        <w:rPr>
          <w:rStyle w:val="VerbatimChar"/>
        </w:rPr>
        <w:t xml:space="preserve">## [1] "Llh: -1.90537779550876E+03; Pars:  3.350456E-01,  2.167449E-01,  1.154202E+00, -1.419160E-01"</w:t>
      </w:r>
      <w:r>
        <w:br w:type="textWrapping"/>
      </w:r>
      <w:r>
        <w:rPr>
          <w:rStyle w:val="VerbatimChar"/>
        </w:rPr>
        <w:t xml:space="preserve">## [1] "Llh: -1.90543683440589E+03; Pars:  2.910530E-01,  2.282303E-01,  1.156411E+00, -1.533513E-01"</w:t>
      </w:r>
      <w:r>
        <w:br w:type="textWrapping"/>
      </w:r>
      <w:r>
        <w:rPr>
          <w:rStyle w:val="VerbatimChar"/>
        </w:rPr>
        <w:t xml:space="preserve">## [1] "Llh: -1.90541869297973E+03; Pars:  3.137466E-01,  2.284890E-01,  1.156820E+00, -1.522232E-01"</w:t>
      </w:r>
      <w:r>
        <w:br w:type="textWrapping"/>
      </w:r>
      <w:r>
        <w:rPr>
          <w:rStyle w:val="VerbatimChar"/>
        </w:rPr>
        <w:t xml:space="preserve">## [1] "Llh: -1.90542277849119E+03; Pars:  3.264459E-01,  2.161644E-01,  1.159389E+00, -1.481378E-01"</w:t>
      </w:r>
      <w:r>
        <w:br w:type="textWrapping"/>
      </w:r>
      <w:r>
        <w:rPr>
          <w:rStyle w:val="VerbatimChar"/>
        </w:rPr>
        <w:t xml:space="preserve">## [1] "Llh: -1.90540560250856E+03; Pars:  3.292306E-01,  2.213859E-01,  1.158454E+00, -1.494640E-01"</w:t>
      </w:r>
      <w:r>
        <w:br w:type="textWrapping"/>
      </w:r>
      <w:r>
        <w:rPr>
          <w:rStyle w:val="VerbatimChar"/>
        </w:rPr>
        <w:t xml:space="preserve">## [1] "Llh: -1.90532562780976E+03; Pars:  3.028519E-01,  2.172622E-01,  1.163293E+00, -1.428580E-01"</w:t>
      </w:r>
      <w:r>
        <w:br w:type="textWrapping"/>
      </w:r>
      <w:r>
        <w:rPr>
          <w:rStyle w:val="VerbatimChar"/>
        </w:rPr>
        <w:t xml:space="preserve">## [1] "Llh: -1.90530514838532E+03; Pars:  2.808964E-01,  2.103447E-01,  1.167969E+00, -1.364689E-01"</w:t>
      </w:r>
      <w:r>
        <w:br w:type="textWrapping"/>
      </w:r>
      <w:r>
        <w:rPr>
          <w:rStyle w:val="VerbatimChar"/>
        </w:rPr>
        <w:t xml:space="preserve">## [1] "Llh: -1.90537407711467E+03; Pars:  3.001856E-01,  2.083836E-01,  1.153631E+00, -1.366507E-01"</w:t>
      </w:r>
      <w:r>
        <w:br w:type="textWrapping"/>
      </w:r>
      <w:r>
        <w:rPr>
          <w:rStyle w:val="VerbatimChar"/>
        </w:rPr>
        <w:t xml:space="preserve">## [1] "Llh: -1.90534740295314E+03; Pars:  3.070161E-01,  2.138124E-01,  1.156487E+00, -1.408343E-01"</w:t>
      </w:r>
      <w:r>
        <w:br w:type="textWrapping"/>
      </w:r>
      <w:r>
        <w:rPr>
          <w:rStyle w:val="VerbatimChar"/>
        </w:rPr>
        <w:t xml:space="preserve">## [1] "Llh: -1.90534828475932E+03; Pars:  3.108685E-01,  2.026549E-01,  1.161718E+00, -1.321184E-01"</w:t>
      </w:r>
      <w:r>
        <w:br w:type="textWrapping"/>
      </w:r>
      <w:r>
        <w:rPr>
          <w:rStyle w:val="VerbatimChar"/>
        </w:rPr>
        <w:t xml:space="preserve">## [1] "Llh: -1.90533219543391E+03; Pars:  3.115855E-01,  2.091135E-01,  1.160491E+00, -1.371446E-01"</w:t>
      </w:r>
      <w:r>
        <w:br w:type="textWrapping"/>
      </w:r>
      <w:r>
        <w:rPr>
          <w:rStyle w:val="VerbatimChar"/>
        </w:rPr>
        <w:t xml:space="preserve">## [1] "Llh: -1.90529192004018E+03; Pars:  2.882001E-01,  2.036218E-01,  1.161098E+00, -1.287179E-01"</w:t>
      </w:r>
      <w:r>
        <w:br w:type="textWrapping"/>
      </w:r>
      <w:r>
        <w:rPr>
          <w:rStyle w:val="VerbatimChar"/>
        </w:rPr>
        <w:t xml:space="preserve">## [1] "Llh: -1.90531207354932E+03; Pars:  2.696442E-01,  1.947398E-01,  1.162423E+00, -1.183449E-01"</w:t>
      </w:r>
      <w:r>
        <w:br w:type="textWrapping"/>
      </w:r>
      <w:r>
        <w:rPr>
          <w:rStyle w:val="VerbatimChar"/>
        </w:rPr>
        <w:t xml:space="preserve">## [1] "Llh: -1.90532858931835E+03; Pars:  2.626548E-01,  2.017013E-01,  1.168852E+00, -1.296669E-01"</w:t>
      </w:r>
      <w:r>
        <w:br w:type="textWrapping"/>
      </w:r>
      <w:r>
        <w:rPr>
          <w:rStyle w:val="VerbatimChar"/>
        </w:rPr>
        <w:t xml:space="preserve">## [1] "Llh: -1.90530630861955E+03; Pars:  2.791355E-01,  2.054622E-01,  1.165172E+00, -1.327292E-01"</w:t>
      </w:r>
      <w:r>
        <w:br w:type="textWrapping"/>
      </w:r>
      <w:r>
        <w:rPr>
          <w:rStyle w:val="VerbatimChar"/>
        </w:rPr>
        <w:t xml:space="preserve">## [1] "Llh: -1.90531503799837E+03; Pars:  2.733098E-01,  2.004587E-01,  1.170915E+00, -1.266960E-01"</w:t>
      </w:r>
      <w:r>
        <w:br w:type="textWrapping"/>
      </w:r>
      <w:r>
        <w:rPr>
          <w:rStyle w:val="VerbatimChar"/>
        </w:rPr>
        <w:t xml:space="preserve">## [1] "Llh: -1.90529969804469E+03; Pars:  2.813725E-01,  2.037971E-01,  1.167291E+00, -1.302306E-01"</w:t>
      </w:r>
      <w:r>
        <w:br w:type="textWrapping"/>
      </w:r>
      <w:r>
        <w:rPr>
          <w:rStyle w:val="VerbatimChar"/>
        </w:rPr>
        <w:t xml:space="preserve">## [1] "Llh: -1.90530470672470E+03; Pars:  2.559123E-01,  2.024995E-01,  1.170289E+00, -1.269287E-01"</w:t>
      </w:r>
      <w:r>
        <w:br w:type="textWrapping"/>
      </w:r>
      <w:r>
        <w:rPr>
          <w:rStyle w:val="VerbatimChar"/>
        </w:rPr>
        <w:t xml:space="preserve">## [1] "Llh: -1.90529455154985E+03; Pars:  2.688207E-01,  2.041530E-01,  1.167832E+00, -1.294826E-01"</w:t>
      </w:r>
      <w:r>
        <w:br w:type="textWrapping"/>
      </w:r>
      <w:r>
        <w:rPr>
          <w:rStyle w:val="VerbatimChar"/>
        </w:rPr>
        <w:t xml:space="preserve">## [1] "Llh: -1.90527974027844E+03; Pars:  2.803350E-01,  2.054961E-01,  1.166916E+00, -1.297209E-01"</w:t>
      </w:r>
      <w:r>
        <w:br w:type="textWrapping"/>
      </w:r>
      <w:r>
        <w:rPr>
          <w:rStyle w:val="VerbatimChar"/>
        </w:rPr>
        <w:t xml:space="preserve">## [1] "Llh: -1.90527115482380E+03; Pars:  2.809367E-01,  2.055131E-01,  1.167789E+00, -1.282167E-01"</w:t>
      </w:r>
      <w:r>
        <w:br w:type="textWrapping"/>
      </w:r>
      <w:r>
        <w:rPr>
          <w:rStyle w:val="VerbatimChar"/>
        </w:rPr>
        <w:t xml:space="preserve">## [1] "Llh: -1.90528756717348E+03; Pars:  2.785975E-01,  1.981978E-01,  1.164033E+00, -1.218551E-01"</w:t>
      </w:r>
      <w:r>
        <w:br w:type="textWrapping"/>
      </w:r>
      <w:r>
        <w:rPr>
          <w:rStyle w:val="VerbatimChar"/>
        </w:rPr>
        <w:t xml:space="preserve">## [1] "Llh: -1.90528278764157E+03; Pars:  2.791705E-01,  2.012345E-01,  1.165016E+00, -1.255085E-01"</w:t>
      </w:r>
      <w:r>
        <w:br w:type="textWrapping"/>
      </w:r>
      <w:r>
        <w:rPr>
          <w:rStyle w:val="VerbatimChar"/>
        </w:rPr>
        <w:t xml:space="preserve">## [1] "Llh: -1.90526820890778E+03; Pars:  2.770357E-01,  2.034641E-01,  1.163573E+00, -1.257323E-01"</w:t>
      </w:r>
      <w:r>
        <w:br w:type="textWrapping"/>
      </w:r>
      <w:r>
        <w:rPr>
          <w:rStyle w:val="VerbatimChar"/>
        </w:rPr>
        <w:t xml:space="preserve">## [1] "Llh: -1.90526413449227E+03; Pars:  2.748924E-01,  2.032975E-01,  1.161717E+00, -1.234832E-01"</w:t>
      </w:r>
      <w:r>
        <w:br w:type="textWrapping"/>
      </w:r>
      <w:r>
        <w:rPr>
          <w:rStyle w:val="VerbatimChar"/>
        </w:rPr>
        <w:t xml:space="preserve">## [1] "Llh: -1.90526802233141E+03; Pars:  2.932275E-01,  2.026805E-01,  1.159986E+00, -1.234806E-01"</w:t>
      </w:r>
      <w:r>
        <w:br w:type="textWrapping"/>
      </w:r>
      <w:r>
        <w:rPr>
          <w:rStyle w:val="VerbatimChar"/>
        </w:rPr>
        <w:t xml:space="preserve">## [1] "Llh: -1.90526714057638E+03; Pars:  2.869255E-01,  2.030486E-01,  1.161942E+00, -1.249811E-01"</w:t>
      </w:r>
      <w:r>
        <w:br w:type="textWrapping"/>
      </w:r>
      <w:r>
        <w:rPr>
          <w:rStyle w:val="VerbatimChar"/>
        </w:rPr>
        <w:t xml:space="preserve">## [1] "Llh: -1.90525711193064E+03; Pars:  2.729046E-01,  2.029251E-01,  1.167137E+00, -1.223768E-01"</w:t>
      </w:r>
      <w:r>
        <w:br w:type="textWrapping"/>
      </w:r>
      <w:r>
        <w:rPr>
          <w:rStyle w:val="VerbatimChar"/>
        </w:rPr>
        <w:t xml:space="preserve">## [1] "Llh: -1.90526414159904E+03; Pars:  2.655640E-01,  2.025767E-01,  1.170168E+00, -1.192063E-01"</w:t>
      </w:r>
      <w:r>
        <w:br w:type="textWrapping"/>
      </w:r>
      <w:r>
        <w:rPr>
          <w:rStyle w:val="VerbatimChar"/>
        </w:rPr>
        <w:t xml:space="preserve">## [1] "Llh: -1.90524865789618E+03; Pars:  2.785519E-01,  2.061576E-01,  1.164271E+00, -1.240204E-01"</w:t>
      </w:r>
      <w:r>
        <w:br w:type="textWrapping"/>
      </w:r>
      <w:r>
        <w:rPr>
          <w:rStyle w:val="VerbatimChar"/>
        </w:rPr>
        <w:t xml:space="preserve">## [1] "Llh: -1.90525034525187E+03; Pars:  2.782432E-01,  2.086192E-01,  1.163898E+00, -1.232764E-01"</w:t>
      </w:r>
      <w:r>
        <w:br w:type="textWrapping"/>
      </w:r>
      <w:r>
        <w:rPr>
          <w:rStyle w:val="VerbatimChar"/>
        </w:rPr>
        <w:t xml:space="preserve">## [1] "Llh: -1.90526513696085E+03; Pars:  2.756234E-01,  2.022013E-01,  1.159754E+00, -1.192141E-01"</w:t>
      </w:r>
      <w:r>
        <w:br w:type="textWrapping"/>
      </w:r>
      <w:r>
        <w:rPr>
          <w:rStyle w:val="VerbatimChar"/>
        </w:rPr>
        <w:t xml:space="preserve">## [1] "Llh: -1.90525690738235E+03; Pars:  2.769422E-01,  2.030293E-01,  1.161758E+00, -1.214647E-01"</w:t>
      </w:r>
      <w:r>
        <w:br w:type="textWrapping"/>
      </w:r>
      <w:r>
        <w:rPr>
          <w:rStyle w:val="VerbatimChar"/>
        </w:rPr>
        <w:t xml:space="preserve">## [1] "Llh: -1.90525488327707E+03; Pars:  2.651339E-01,  2.046561E-01,  1.165497E+00, -1.206915E-01"</w:t>
      </w:r>
      <w:r>
        <w:br w:type="textWrapping"/>
      </w:r>
      <w:r>
        <w:rPr>
          <w:rStyle w:val="VerbatimChar"/>
        </w:rPr>
        <w:t xml:space="preserve">## [1] "Llh: -1.90525234874474E+03; Pars:  2.704215E-01,  2.042542E-01,  1.164608E+00, -1.217639E-01"</w:t>
      </w:r>
      <w:r>
        <w:br w:type="textWrapping"/>
      </w:r>
      <w:r>
        <w:rPr>
          <w:rStyle w:val="VerbatimChar"/>
        </w:rPr>
        <w:t xml:space="preserve">## [1] "Llh: -1.90525002797933E+03; Pars:  2.744801E-01,  2.048856E-01,  1.167172E+00, -1.213297E-01"</w:t>
      </w:r>
      <w:r>
        <w:br w:type="textWrapping"/>
      </w:r>
      <w:r>
        <w:rPr>
          <w:rStyle w:val="VerbatimChar"/>
        </w:rPr>
        <w:t xml:space="preserve">## [1] "Llh: -1.90524924989523E+03; Pars:  2.745832E-01,  2.044886E-01,  1.165806E+00, -1.218681E-01"</w:t>
      </w:r>
      <w:r>
        <w:br w:type="textWrapping"/>
      </w:r>
      <w:r>
        <w:rPr>
          <w:rStyle w:val="VerbatimChar"/>
        </w:rPr>
        <w:t xml:space="preserve">## [1] "Llh: -1.90525428760176E+03; Pars:  2.773284E-01,  2.060398E-01,  1.161090E+00, -1.221817E-01"</w:t>
      </w:r>
      <w:r>
        <w:br w:type="textWrapping"/>
      </w:r>
      <w:r>
        <w:rPr>
          <w:rStyle w:val="VerbatimChar"/>
        </w:rPr>
        <w:t xml:space="preserve">## [1] "Llh: -1.90525085435840E+03; Pars:  2.762158E-01,  2.052611E-01,  1.162599E+00, -1.222305E-01"</w:t>
      </w:r>
      <w:r>
        <w:br w:type="textWrapping"/>
      </w:r>
      <w:r>
        <w:rPr>
          <w:rStyle w:val="VerbatimChar"/>
        </w:rPr>
        <w:t xml:space="preserve">## [1] "Llh: -1.90525150923329E+03; Pars:  2.729265E-01,  2.070515E-01,  1.166888E+00, -1.234767E-01"</w:t>
      </w:r>
      <w:r>
        <w:br w:type="textWrapping"/>
      </w:r>
      <w:r>
        <w:rPr>
          <w:rStyle w:val="VerbatimChar"/>
        </w:rPr>
        <w:t xml:space="preserve">## [1] "Llh: -1.90524922727200E+03; Pars:  2.739250E-01,  2.060459E-01,  1.165604E+00, -1.229737E-01"</w:t>
      </w:r>
      <w:r>
        <w:br w:type="textWrapping"/>
      </w:r>
      <w:r>
        <w:rPr>
          <w:rStyle w:val="VerbatimChar"/>
        </w:rPr>
        <w:t xml:space="preserve">## [1] "Llh: -1.90524675464885E+03; Pars:  2.813124E-01,  2.067224E-01,  1.164531E+00, -1.237825E-01"</w:t>
      </w:r>
      <w:r>
        <w:br w:type="textWrapping"/>
      </w:r>
      <w:r>
        <w:rPr>
          <w:rStyle w:val="VerbatimChar"/>
        </w:rPr>
        <w:t xml:space="preserve">## [1] "Llh: -1.90524704678844E+03; Pars:  2.869212E-01,  2.079564E-01,  1.164492E+00, -1.247917E-01"</w:t>
      </w:r>
      <w:r>
        <w:br w:type="textWrapping"/>
      </w:r>
      <w:r>
        <w:rPr>
          <w:rStyle w:val="VerbatimChar"/>
        </w:rPr>
        <w:t xml:space="preserve">## [1] "Llh: -1.90525169869478E+03; Pars:  2.779404E-01,  2.064461E-01,  1.167511E+00, -1.240918E-01"</w:t>
      </w:r>
      <w:r>
        <w:br w:type="textWrapping"/>
      </w:r>
      <w:r>
        <w:rPr>
          <w:rStyle w:val="VerbatimChar"/>
        </w:rPr>
        <w:t xml:space="preserve">## [1] "Llh: -1.90524858755795E+03; Pars:  2.766459E-01,  2.055574E-01,  1.163825E+00, -1.226958E-01"</w:t>
      </w:r>
      <w:r>
        <w:br w:type="textWrapping"/>
      </w:r>
      <w:r>
        <w:rPr>
          <w:rStyle w:val="VerbatimChar"/>
        </w:rPr>
        <w:t xml:space="preserve">## [1] "Llh: -1.90524894384069E+03; Pars:  2.806413E-01,  2.077531E-01,  1.163310E+00, -1.248681E-01"</w:t>
      </w:r>
      <w:r>
        <w:br w:type="textWrapping"/>
      </w:r>
      <w:r>
        <w:rPr>
          <w:rStyle w:val="VerbatimChar"/>
        </w:rPr>
        <w:t xml:space="preserve">## [1] "Llh: -1.90524811212305E+03; Pars:  2.791143E-01,  2.069370E-01,  1.163933E+00, -1.241181E-01"</w:t>
      </w:r>
      <w:r>
        <w:br w:type="textWrapping"/>
      </w:r>
      <w:r>
        <w:rPr>
          <w:rStyle w:val="VerbatimChar"/>
        </w:rPr>
        <w:t xml:space="preserve">## [1] "Llh: -1.90524871181827E+03; Pars:  2.839678E-01,  2.066412E-01,  1.162678E+00, -1.243347E-01"</w:t>
      </w:r>
      <w:r>
        <w:br w:type="textWrapping"/>
      </w:r>
      <w:r>
        <w:rPr>
          <w:rStyle w:val="VerbatimChar"/>
        </w:rPr>
        <w:t xml:space="preserve">## [1] "Llh: -1.90524794766319E+03; Pars:  2.814231E-01,  2.064924E-01,  1.163409E+00, -1.239944E-01"</w:t>
      </w:r>
      <w:r>
        <w:br w:type="textWrapping"/>
      </w:r>
      <w:r>
        <w:rPr>
          <w:rStyle w:val="VerbatimChar"/>
        </w:rPr>
        <w:t xml:space="preserve">## [1] "Llh: -1.90524703303772E+03; Pars:  2.806864E-01,  2.066969E-01,  1.163578E+00, -1.232750E-01"</w:t>
      </w:r>
      <w:r>
        <w:br w:type="textWrapping"/>
      </w:r>
      <w:r>
        <w:rPr>
          <w:rStyle w:val="VerbatimChar"/>
        </w:rPr>
        <w:t xml:space="preserve">## [1] "Llh: -1.90524725131297E+03; Pars:  2.801512E-01,  2.065621E-01,  1.163751E+00, -1.234614E-01"</w:t>
      </w:r>
      <w:r>
        <w:br w:type="textWrapping"/>
      </w:r>
      <w:r>
        <w:rPr>
          <w:rStyle w:val="VerbatimChar"/>
        </w:rPr>
        <w:t xml:space="preserve">## [1] "Llh: -1.90524733170879E+03; Pars:  2.846765E-01,  2.078670E-01,  1.163900E+00, -1.248892E-01"</w:t>
      </w:r>
      <w:r>
        <w:br w:type="textWrapping"/>
      </w:r>
      <w:r>
        <w:rPr>
          <w:rStyle w:val="VerbatimChar"/>
        </w:rPr>
        <w:t xml:space="preserve">## [1] "Llh: -1.90524714181172E+03; Pars:  2.826473E-01,  2.072896E-01,  1.163882E+00, -1.243409E-01"</w:t>
      </w:r>
      <w:r>
        <w:br w:type="textWrapping"/>
      </w:r>
      <w:r>
        <w:rPr>
          <w:rStyle w:val="VerbatimChar"/>
        </w:rPr>
        <w:t xml:space="preserve">## [1] "Llh: -1.90524627409972E+03; Pars:  2.839391E-01,  2.066637E-01,  1.163766E+00, -1.235783E-01"</w:t>
      </w:r>
      <w:r>
        <w:br w:type="textWrapping"/>
      </w:r>
      <w:r>
        <w:rPr>
          <w:rStyle w:val="VerbatimChar"/>
        </w:rPr>
        <w:t xml:space="preserve">## [1] "Llh: -1.90524581149826E+03; Pars:  2.863827E-01,  2.065270E-01,  1.163682E+00, -1.233083E-01"</w:t>
      </w:r>
      <w:r>
        <w:br w:type="textWrapping"/>
      </w:r>
      <w:r>
        <w:rPr>
          <w:rStyle w:val="VerbatimChar"/>
        </w:rPr>
        <w:t xml:space="preserve">## [1] "Llh: -1.90524590999935E+03; Pars:  2.840803E-01,  2.071256E-01,  1.164428E+00, -1.233589E-01"</w:t>
      </w:r>
      <w:r>
        <w:br w:type="textWrapping"/>
      </w:r>
      <w:r>
        <w:rPr>
          <w:rStyle w:val="VerbatimChar"/>
        </w:rPr>
        <w:t xml:space="preserve">## [1] "Llh: -1.90524608070142E+03; Pars:  2.834137E-01,  2.069673E-01,  1.164173E+00, -1.235178E-01"</w:t>
      </w:r>
      <w:r>
        <w:br w:type="textWrapping"/>
      </w:r>
      <w:r>
        <w:rPr>
          <w:rStyle w:val="VerbatimChar"/>
        </w:rPr>
        <w:t xml:space="preserve">## [1] "Llh: -1.90524541529973E+03; Pars:  2.835660E-01,  2.062464E-01,  1.164228E+00, -1.225215E-01"</w:t>
      </w:r>
      <w:r>
        <w:br w:type="textWrapping"/>
      </w:r>
      <w:r>
        <w:rPr>
          <w:rStyle w:val="VerbatimChar"/>
        </w:rPr>
        <w:t xml:space="preserve">## [1] "Llh: -1.90524505063847E+03; Pars:  2.840265E-01,  2.057248E-01,  1.164401E+00, -1.216118E-01"</w:t>
      </w:r>
      <w:r>
        <w:br w:type="textWrapping"/>
      </w:r>
      <w:r>
        <w:rPr>
          <w:rStyle w:val="VerbatimChar"/>
        </w:rPr>
        <w:t xml:space="preserve">## [1] "Llh: -1.90524557090558E+03; Pars:  2.872410E-01,  2.063529E-01,  1.164943E+00, -1.227557E-01"</w:t>
      </w:r>
      <w:r>
        <w:br w:type="textWrapping"/>
      </w:r>
      <w:r>
        <w:rPr>
          <w:rStyle w:val="VerbatimChar"/>
        </w:rPr>
        <w:t xml:space="preserve">## [1] "Llh: -1.90524542303932E+03; Pars:  2.855882E-01,  2.064389E-01,  1.164601E+00, -1.228856E-01"</w:t>
      </w:r>
      <w:r>
        <w:br w:type="textWrapping"/>
      </w:r>
      <w:r>
        <w:rPr>
          <w:rStyle w:val="VerbatimChar"/>
        </w:rPr>
        <w:t xml:space="preserve">## [1] "Llh: -1.90524514381227E+03; Pars:  2.887717E-01,  2.061858E-01,  1.164025E+00, -1.217999E-01"</w:t>
      </w:r>
      <w:r>
        <w:br w:type="textWrapping"/>
      </w:r>
      <w:r>
        <w:rPr>
          <w:rStyle w:val="VerbatimChar"/>
        </w:rPr>
        <w:t xml:space="preserve">## [1] "Llh: -1.90524510895591E+03; Pars:  2.868885E-01,  2.063199E-01,  1.164152E+00, -1.222955E-01"</w:t>
      </w:r>
      <w:r>
        <w:br w:type="textWrapping"/>
      </w:r>
      <w:r>
        <w:rPr>
          <w:rStyle w:val="VerbatimChar"/>
        </w:rPr>
        <w:t xml:space="preserve">## [1] "Llh: -1.90524504934154E+03; Pars:  2.873680E-01,  2.053798E-01,  1.163990E+00, -1.216917E-01"</w:t>
      </w:r>
      <w:r>
        <w:br w:type="textWrapping"/>
      </w:r>
      <w:r>
        <w:rPr>
          <w:rStyle w:val="VerbatimChar"/>
        </w:rPr>
        <w:t xml:space="preserve">## [1] "Llh: -1.90524547255351E+03; Pars:  2.890260E-01,  2.045069E-01,  1.163772E+00, -1.208581E-01"</w:t>
      </w:r>
      <w:r>
        <w:br w:type="textWrapping"/>
      </w:r>
      <w:r>
        <w:rPr>
          <w:rStyle w:val="VerbatimChar"/>
        </w:rPr>
        <w:t xml:space="preserve">## [1] "Llh: -1.90524509583412E+03; Pars:  2.855476E-01,  2.054047E-01,  1.164890E+00, -1.209340E-01"</w:t>
      </w:r>
      <w:r>
        <w:br w:type="textWrapping"/>
      </w:r>
      <w:r>
        <w:rPr>
          <w:rStyle w:val="VerbatimChar"/>
        </w:rPr>
        <w:t xml:space="preserve">## [1] "Llh: -1.90524495865320E+03; Pars:  2.857562E-01,  2.056853E-01,  1.164588E+00, -1.215276E-01"</w:t>
      </w:r>
      <w:r>
        <w:br w:type="textWrapping"/>
      </w:r>
      <w:r>
        <w:rPr>
          <w:rStyle w:val="VerbatimChar"/>
        </w:rPr>
        <w:t xml:space="preserve">## [1] "Llh: -1.90524496689044E+03; Pars:  2.864263E-01,  2.051159E-01,  1.163964E+00, -1.206778E-01"</w:t>
      </w:r>
      <w:r>
        <w:br w:type="textWrapping"/>
      </w:r>
      <w:r>
        <w:rPr>
          <w:rStyle w:val="VerbatimChar"/>
        </w:rPr>
        <w:t xml:space="preserve">## [1] "Llh: -1.90524489333674E+03; Pars:  2.862165E-01,  2.054467E-01,  1.164123E+00, -1.212297E-01"</w:t>
      </w:r>
      <w:r>
        <w:br w:type="textWrapping"/>
      </w:r>
      <w:r>
        <w:rPr>
          <w:rStyle w:val="VerbatimChar"/>
        </w:rPr>
        <w:t xml:space="preserve">## [1] "Llh: -1.90524501459276E+03; Pars:  2.847938E-01,  2.047983E-01,  1.164400E+00, -1.207349E-01"</w:t>
      </w:r>
      <w:r>
        <w:br w:type="textWrapping"/>
      </w:r>
      <w:r>
        <w:rPr>
          <w:rStyle w:val="VerbatimChar"/>
        </w:rPr>
        <w:t xml:space="preserve">## [1] "Llh: -1.90524492355945E+03; Pars:  2.853160E-01,  2.051787E-01,  1.164338E+00, -1.211251E-01"</w:t>
      </w:r>
      <w:r>
        <w:br w:type="textWrapping"/>
      </w:r>
      <w:r>
        <w:rPr>
          <w:rStyle w:val="VerbatimChar"/>
        </w:rPr>
        <w:t xml:space="preserve">## [1] "Llh: -1.90524502206139E+03; Pars:  2.883159E-01,  2.051205E-01,  1.164119E+00, -1.211752E-01"</w:t>
      </w:r>
      <w:r>
        <w:br w:type="textWrapping"/>
      </w:r>
      <w:r>
        <w:rPr>
          <w:rStyle w:val="VerbatimChar"/>
        </w:rPr>
        <w:t xml:space="preserve">## [1] "Llh: -1.90524492464737E+03; Pars:  2.872375E-01,  2.052715E-01,  1.164189E+00, -1.212844E-01"</w:t>
      </w:r>
      <w:r>
        <w:br w:type="textWrapping"/>
      </w:r>
      <w:r>
        <w:rPr>
          <w:rStyle w:val="VerbatimChar"/>
        </w:rPr>
        <w:t xml:space="preserve">## [1] "Llh: -1.90524501273387E+03; Pars:  2.848987E-01,  2.054113E-01,  1.164629E+00, -1.208916E-01"</w:t>
      </w:r>
      <w:r>
        <w:br w:type="textWrapping"/>
      </w:r>
      <w:r>
        <w:rPr>
          <w:rStyle w:val="VerbatimChar"/>
        </w:rPr>
        <w:t xml:space="preserve">## [1] "Llh: -1.90524491450382E+03; Pars:  2.855140E-01,  2.054034E-01,  1.164469E+00, -1.210916E-01"</w:t>
      </w:r>
      <w:r>
        <w:br w:type="textWrapping"/>
      </w:r>
      <w:r>
        <w:rPr>
          <w:rStyle w:val="VerbatimChar"/>
        </w:rPr>
        <w:t xml:space="preserve">## [1] "Llh: -1.90524497531151E+03; Pars:  2.863842E-01,  2.049649E-01,  1.163972E+00, -1.208378E-01"</w:t>
      </w:r>
      <w:r>
        <w:br w:type="textWrapping"/>
      </w:r>
      <w:r>
        <w:rPr>
          <w:rStyle w:val="VerbatimChar"/>
        </w:rPr>
        <w:t xml:space="preserve">## [1] "Llh: -1.90524490195068E+03; Pars:  2.859130E-01,  2.055052E-01,  1.164434E+00, -1.213551E-01"</w:t>
      </w:r>
      <w:r>
        <w:br w:type="textWrapping"/>
      </w:r>
      <w:r>
        <w:rPr>
          <w:rStyle w:val="VerbatimChar"/>
        </w:rPr>
        <w:t xml:space="preserve">## [1] "Llh: -1.90524500612327E+03; Pars:  2.842497E-01,  2.054955E-01,  1.164493E+00, -1.211164E-01"</w:t>
      </w:r>
      <w:r>
        <w:br w:type="textWrapping"/>
      </w:r>
      <w:r>
        <w:rPr>
          <w:rStyle w:val="VerbatimChar"/>
        </w:rPr>
        <w:t xml:space="preserve">## [1] "Llh: -1.90524488916181E+03; Pars:  2.864876E-01,  2.053275E-01,  1.164265E+00, -1.212424E-01"</w:t>
      </w:r>
      <w:r>
        <w:br w:type="textWrapping"/>
      </w:r>
      <w:r>
        <w:rPr>
          <w:rStyle w:val="VerbatimChar"/>
        </w:rPr>
        <w:t xml:space="preserve">## [1] "Llh: -1.90524491258450E+03; Pars:  2.867509E-01,  2.056627E-01,  1.164308E+00, -1.213344E-01"</w:t>
      </w:r>
      <w:r>
        <w:br w:type="textWrapping"/>
      </w:r>
      <w:r>
        <w:rPr>
          <w:rStyle w:val="VerbatimChar"/>
        </w:rPr>
        <w:t xml:space="preserve">## [1] "Llh: -1.90524489071060E+03; Pars:  2.863915E-01,  2.055417E-01,  1.164316E+00, -1.212820E-01"</w:t>
      </w:r>
      <w:r>
        <w:br w:type="textWrapping"/>
      </w:r>
      <w:r>
        <w:rPr>
          <w:rStyle w:val="VerbatimChar"/>
        </w:rPr>
        <w:t xml:space="preserve">## [1] "Llh: -1.90524490096967E+03; Pars:  2.870612E-01,  2.053275E-01,  1.164265E+00, -1.212424E-01"</w:t>
      </w:r>
      <w:r>
        <w:br w:type="textWrapping"/>
      </w:r>
      <w:r>
        <w:rPr>
          <w:rStyle w:val="VerbatimChar"/>
        </w:rPr>
        <w:t xml:space="preserve">## [1] "Llh: -1.90524488916181E+03; Pars:  2.864876E-01,  2.053275E-01,  1.164265E+00, -1.212424E-01"</w:t>
      </w:r>
      <w:r>
        <w:br w:type="textWrapping"/>
      </w:r>
      <w:r>
        <w:rPr>
          <w:rStyle w:val="VerbatimChar"/>
        </w:rPr>
        <w:t xml:space="preserve">## [1] "Llh: -1.90524545868561E+03; Pars:  2.867742E-01,  2.063275E-01,  1.164265E+00, -1.212424E-01"</w:t>
      </w:r>
      <w:r>
        <w:br w:type="textWrapping"/>
      </w:r>
      <w:r>
        <w:rPr>
          <w:rStyle w:val="VerbatimChar"/>
        </w:rPr>
        <w:t xml:space="preserve">## [1] "Llh: -1.90524574839673E+03; Pars:  2.867742E-01,  2.043275E-01,  1.164265E+00, -1.212424E-01"</w:t>
      </w:r>
      <w:r>
        <w:br w:type="textWrapping"/>
      </w:r>
      <w:r>
        <w:rPr>
          <w:rStyle w:val="VerbatimChar"/>
        </w:rPr>
        <w:t xml:space="preserve">## [1] "Llh: -1.90524559549195E+03; Pars:  2.867742E-01,  2.053275E-01,  1.165430E+00, -1.212424E-01"</w:t>
      </w:r>
      <w:r>
        <w:br w:type="textWrapping"/>
      </w:r>
      <w:r>
        <w:rPr>
          <w:rStyle w:val="VerbatimChar"/>
        </w:rPr>
        <w:t xml:space="preserve">## [1] "Llh: -1.90524553069268E+03; Pars:  2.867742E-01,  2.053275E-01,  1.163102E+00, -1.212424E-01"</w:t>
      </w:r>
      <w:r>
        <w:br w:type="textWrapping"/>
      </w:r>
      <w:r>
        <w:rPr>
          <w:rStyle w:val="VerbatimChar"/>
        </w:rPr>
        <w:t xml:space="preserve">## [1] "Llh: -1.90524524383554E+03; Pars:  2.867742E-01,  2.053275E-01,  1.164265E+00, -1.202424E-01"</w:t>
      </w:r>
      <w:r>
        <w:br w:type="textWrapping"/>
      </w:r>
      <w:r>
        <w:rPr>
          <w:rStyle w:val="VerbatimChar"/>
        </w:rPr>
        <w:t xml:space="preserve">## [1] "Llh: -1.90524546259687E+03; Pars:  2.867742E-01,  2.053275E-01,  1.164265E+00, -1.222424E-01"</w:t>
      </w:r>
      <w:r>
        <w:br w:type="textWrapping"/>
      </w:r>
      <w:r>
        <w:rPr>
          <w:rStyle w:val="VerbatimChar"/>
        </w:rPr>
        <w:t xml:space="preserve">## [1] "Llh: -1.90524488916181E+03; Pars:  2.864876E-01,  2.053275E-01,  1.164265E+00, -1.212424E-01"</w:t>
      </w:r>
      <w:r>
        <w:br w:type="textWrapping"/>
      </w:r>
      <w:r>
        <w:rPr>
          <w:rStyle w:val="VerbatimChar"/>
        </w:rPr>
        <w:t xml:space="preserve">## [1] "Llh: -1.90524489370055E+03; Pars:  2.859152E-01,  2.053275E-01,  1.164265E+00, -1.212424E-01"</w:t>
      </w:r>
      <w:r>
        <w:br w:type="textWrapping"/>
      </w:r>
      <w:r>
        <w:rPr>
          <w:rStyle w:val="VerbatimChar"/>
        </w:rPr>
        <w:t xml:space="preserve">## [1] "Llh: -1.90524546220357E+03; Pars:  2.862013E-01,  2.063275E-01,  1.164265E+00, -1.212424E-01"</w:t>
      </w:r>
      <w:r>
        <w:br w:type="textWrapping"/>
      </w:r>
      <w:r>
        <w:rPr>
          <w:rStyle w:val="VerbatimChar"/>
        </w:rPr>
        <w:t xml:space="preserve">## [1] "Llh: -1.90524573794179E+03; Pars:  2.862013E-01,  2.043275E-01,  1.164265E+00, -1.212424E-01"</w:t>
      </w:r>
      <w:r>
        <w:br w:type="textWrapping"/>
      </w:r>
      <w:r>
        <w:rPr>
          <w:rStyle w:val="VerbatimChar"/>
        </w:rPr>
        <w:t xml:space="preserve">## [1] "Llh: -1.90524554148956E+03; Pars:  2.862013E-01,  2.053275E-01,  1.165430E+00, -1.212424E-01"</w:t>
      </w:r>
      <w:r>
        <w:br w:type="textWrapping"/>
      </w:r>
      <w:r>
        <w:rPr>
          <w:rStyle w:val="VerbatimChar"/>
        </w:rPr>
        <w:t xml:space="preserve">## [1] "Llh: -1.90524557729168E+03; Pars:  2.862013E-01,  2.053275E-01,  1.163102E+00, -1.212424E-01"</w:t>
      </w:r>
      <w:r>
        <w:br w:type="textWrapping"/>
      </w:r>
      <w:r>
        <w:rPr>
          <w:rStyle w:val="VerbatimChar"/>
        </w:rPr>
        <w:t xml:space="preserve">## [1] "Llh: -1.90524523855417E+03; Pars:  2.862013E-01,  2.053275E-01,  1.164265E+00, -1.202424E-01"</w:t>
      </w:r>
      <w:r>
        <w:br w:type="textWrapping"/>
      </w:r>
      <w:r>
        <w:rPr>
          <w:rStyle w:val="VerbatimChar"/>
        </w:rPr>
        <w:t xml:space="preserve">## [1] "Llh: -1.90524546064238E+03; Pars:  2.862013E-01,  2.053275E-01,  1.164265E+00, -1.222424E-01"</w:t>
      </w:r>
      <w:r>
        <w:br w:type="textWrapping"/>
      </w:r>
      <w:r>
        <w:rPr>
          <w:rStyle w:val="VerbatimChar"/>
        </w:rPr>
        <w:t xml:space="preserve">## [1] "Llh: -1.90524545868561E+03; Pars:  2.867742E-01,  2.063275E-01,  1.164265E+00, -1.212424E-01"</w:t>
      </w:r>
      <w:r>
        <w:br w:type="textWrapping"/>
      </w:r>
      <w:r>
        <w:rPr>
          <w:rStyle w:val="VerbatimChar"/>
        </w:rPr>
        <w:t xml:space="preserve">## [1] "Llh: -1.90524546220357E+03; Pars:  2.862013E-01,  2.063275E-01,  1.164265E+00, -1.212424E-01"</w:t>
      </w:r>
      <w:r>
        <w:br w:type="textWrapping"/>
      </w:r>
      <w:r>
        <w:rPr>
          <w:rStyle w:val="VerbatimChar"/>
        </w:rPr>
        <w:t xml:space="preserve">## [1] "Llh: -1.90524744869293E+03; Pars:  2.864876E-01,  2.073275E-01,  1.164265E+00, -1.212424E-01"</w:t>
      </w:r>
      <w:r>
        <w:br w:type="textWrapping"/>
      </w:r>
      <w:r>
        <w:rPr>
          <w:rStyle w:val="VerbatimChar"/>
        </w:rPr>
        <w:t xml:space="preserve">## [1] "Llh: -1.90524488916181E+03; Pars:  2.864876E-01,  2.053275E-01,  1.164265E+00, -1.212424E-01"</w:t>
      </w:r>
      <w:r>
        <w:br w:type="textWrapping"/>
      </w:r>
      <w:r>
        <w:rPr>
          <w:rStyle w:val="VerbatimChar"/>
        </w:rPr>
        <w:t xml:space="preserve">## [1] "Llh: -1.90524623793543E+03; Pars:  2.864876E-01,  2.063275E-01,  1.165430E+00, -1.212424E-01"</w:t>
      </w:r>
      <w:r>
        <w:br w:type="textWrapping"/>
      </w:r>
      <w:r>
        <w:rPr>
          <w:rStyle w:val="VerbatimChar"/>
        </w:rPr>
        <w:t xml:space="preserve">## [1] "Llh: -1.90524601861604E+03; Pars:  2.864876E-01,  2.063275E-01,  1.163102E+00, -1.212424E-01"</w:t>
      </w:r>
      <w:r>
        <w:br w:type="textWrapping"/>
      </w:r>
      <w:r>
        <w:rPr>
          <w:rStyle w:val="VerbatimChar"/>
        </w:rPr>
        <w:t xml:space="preserve">## [1] "Llh: -1.90524673100527E+03; Pars:  2.864876E-01,  2.063275E-01,  1.164265E+00, -1.202424E-01"</w:t>
      </w:r>
      <w:r>
        <w:br w:type="textWrapping"/>
      </w:r>
      <w:r>
        <w:rPr>
          <w:rStyle w:val="VerbatimChar"/>
        </w:rPr>
        <w:t xml:space="preserve">## [1] "Llh: -1.90524510624289E+03; Pars:  2.864876E-01,  2.063275E-01,  1.164265E+00, -1.222424E-01"</w:t>
      </w:r>
      <w:r>
        <w:br w:type="textWrapping"/>
      </w:r>
      <w:r>
        <w:rPr>
          <w:rStyle w:val="VerbatimChar"/>
        </w:rPr>
        <w:t xml:space="preserve">## [1] "Llh: -1.90524574839673E+03; Pars:  2.867742E-01,  2.043275E-01,  1.164265E+00, -1.212424E-01"</w:t>
      </w:r>
      <w:r>
        <w:br w:type="textWrapping"/>
      </w:r>
      <w:r>
        <w:rPr>
          <w:rStyle w:val="VerbatimChar"/>
        </w:rPr>
        <w:t xml:space="preserve">## [1] "Llh: -1.90524573794179E+03; Pars:  2.862013E-01,  2.043275E-01,  1.164265E+00, -1.212424E-01"</w:t>
      </w:r>
      <w:r>
        <w:br w:type="textWrapping"/>
      </w:r>
      <w:r>
        <w:rPr>
          <w:rStyle w:val="VerbatimChar"/>
        </w:rPr>
        <w:t xml:space="preserve">## [1] "Llh: -1.90524488916181E+03; Pars:  2.864876E-01,  2.053275E-01,  1.164265E+00, -1.212424E-01"</w:t>
      </w:r>
      <w:r>
        <w:br w:type="textWrapping"/>
      </w:r>
      <w:r>
        <w:rPr>
          <w:rStyle w:val="VerbatimChar"/>
        </w:rPr>
        <w:t xml:space="preserve">## [1] "Llh: -1.90524801443863E+03; Pars:  2.864876E-01,  2.033275E-01,  1.164265E+00, -1.212424E-01"</w:t>
      </w:r>
      <w:r>
        <w:br w:type="textWrapping"/>
      </w:r>
      <w:r>
        <w:rPr>
          <w:rStyle w:val="VerbatimChar"/>
        </w:rPr>
        <w:t xml:space="preserve">## [1] "Llh: -1.90524631448279E+03; Pars:  2.864876E-01,  2.043275E-01,  1.165430E+00, -1.212424E-01"</w:t>
      </w:r>
      <w:r>
        <w:br w:type="textWrapping"/>
      </w:r>
      <w:r>
        <w:rPr>
          <w:rStyle w:val="VerbatimChar"/>
        </w:rPr>
        <w:t xml:space="preserve">## [1] "Llh: -1.90524650816723E+03; Pars:  2.864876E-01,  2.043275E-01,  1.163102E+00, -1.212424E-01"</w:t>
      </w:r>
      <w:r>
        <w:br w:type="textWrapping"/>
      </w:r>
      <w:r>
        <w:rPr>
          <w:rStyle w:val="VerbatimChar"/>
        </w:rPr>
        <w:t xml:space="preserve">## [1] "Llh: -1.90524516844183E+03; Pars:  2.864876E-01,  2.043275E-01,  1.164265E+00, -1.202424E-01"</w:t>
      </w:r>
      <w:r>
        <w:br w:type="textWrapping"/>
      </w:r>
      <w:r>
        <w:rPr>
          <w:rStyle w:val="VerbatimChar"/>
        </w:rPr>
        <w:t xml:space="preserve">## [1] "Llh: -1.90524723417337E+03; Pars:  2.864876E-01,  2.043275E-01,  1.164265E+00, -1.222424E-01"</w:t>
      </w:r>
      <w:r>
        <w:br w:type="textWrapping"/>
      </w:r>
      <w:r>
        <w:rPr>
          <w:rStyle w:val="VerbatimChar"/>
        </w:rPr>
        <w:t xml:space="preserve">## [1] "Llh: -1.90524559549195E+03; Pars:  2.867742E-01,  2.053275E-01,  1.165430E+00, -1.212424E-01"</w:t>
      </w:r>
      <w:r>
        <w:br w:type="textWrapping"/>
      </w:r>
      <w:r>
        <w:rPr>
          <w:rStyle w:val="VerbatimChar"/>
        </w:rPr>
        <w:t xml:space="preserve">## [1] "Llh: -1.90524554148956E+03; Pars:  2.862013E-01,  2.053275E-01,  1.165430E+00, -1.212424E-01"</w:t>
      </w:r>
      <w:r>
        <w:br w:type="textWrapping"/>
      </w:r>
      <w:r>
        <w:rPr>
          <w:rStyle w:val="VerbatimChar"/>
        </w:rPr>
        <w:t xml:space="preserve">## [1] "Llh: -1.90524623793543E+03; Pars:  2.864876E-01,  2.063275E-01,  1.165430E+00, -1.212424E-01"</w:t>
      </w:r>
      <w:r>
        <w:br w:type="textWrapping"/>
      </w:r>
      <w:r>
        <w:rPr>
          <w:rStyle w:val="VerbatimChar"/>
        </w:rPr>
        <w:t xml:space="preserve">## [1] "Llh: -1.90524631448279E+03; Pars:  2.864876E-01,  2.043275E-01,  1.165430E+00, -1.212424E-01"</w:t>
      </w:r>
      <w:r>
        <w:br w:type="textWrapping"/>
      </w:r>
      <w:r>
        <w:rPr>
          <w:rStyle w:val="VerbatimChar"/>
        </w:rPr>
        <w:t xml:space="preserve">## [1] "Llh: -1.90524758244350E+03; Pars:  2.864876E-01,  2.053275E-01,  1.166596E+00, -1.212424E-01"</w:t>
      </w:r>
      <w:r>
        <w:br w:type="textWrapping"/>
      </w:r>
      <w:r>
        <w:rPr>
          <w:rStyle w:val="VerbatimChar"/>
        </w:rPr>
        <w:t xml:space="preserve">## [1] "Llh: -1.90524488916181E+03; Pars:  2.864876E-01,  2.053275E-01,  1.164265E+00, -1.212424E-01"</w:t>
      </w:r>
      <w:r>
        <w:br w:type="textWrapping"/>
      </w:r>
      <w:r>
        <w:rPr>
          <w:rStyle w:val="VerbatimChar"/>
        </w:rPr>
        <w:t xml:space="preserve">## [1] "Llh: -1.90524596773496E+03; Pars:  2.864876E-01,  2.053275E-01,  1.165430E+00, -1.202424E-01"</w:t>
      </w:r>
      <w:r>
        <w:br w:type="textWrapping"/>
      </w:r>
      <w:r>
        <w:rPr>
          <w:rStyle w:val="VerbatimChar"/>
        </w:rPr>
        <w:t xml:space="preserve">## [1] "Llh: -1.90524608328472E+03; Pars:  2.864876E-01,  2.053275E-01,  1.165430E+00, -1.222424E-01"</w:t>
      </w:r>
      <w:r>
        <w:br w:type="textWrapping"/>
      </w:r>
      <w:r>
        <w:rPr>
          <w:rStyle w:val="VerbatimChar"/>
        </w:rPr>
        <w:t xml:space="preserve">## [1] "Llh: -1.90524553069268E+03; Pars:  2.867742E-01,  2.053275E-01,  1.163102E+00, -1.212424E-01"</w:t>
      </w:r>
      <w:r>
        <w:br w:type="textWrapping"/>
      </w:r>
      <w:r>
        <w:rPr>
          <w:rStyle w:val="VerbatimChar"/>
        </w:rPr>
        <w:t xml:space="preserve">## [1] "Llh: -1.90524557729168E+03; Pars:  2.862013E-01,  2.053275E-01,  1.163102E+00, -1.212424E-01"</w:t>
      </w:r>
      <w:r>
        <w:br w:type="textWrapping"/>
      </w:r>
      <w:r>
        <w:rPr>
          <w:rStyle w:val="VerbatimChar"/>
        </w:rPr>
        <w:t xml:space="preserve">## [1] "Llh: -1.90524601861604E+03; Pars:  2.864876E-01,  2.063275E-01,  1.163102E+00, -1.212424E-01"</w:t>
      </w:r>
      <w:r>
        <w:br w:type="textWrapping"/>
      </w:r>
      <w:r>
        <w:rPr>
          <w:rStyle w:val="VerbatimChar"/>
        </w:rPr>
        <w:t xml:space="preserve">## [1] "Llh: -1.90524650816723E+03; Pars:  2.864876E-01,  2.043275E-01,  1.163102E+00, -1.212424E-01"</w:t>
      </w:r>
      <w:r>
        <w:br w:type="textWrapping"/>
      </w:r>
      <w:r>
        <w:rPr>
          <w:rStyle w:val="VerbatimChar"/>
        </w:rPr>
        <w:t xml:space="preserve">## [1] "Llh: -1.90524488916181E+03; Pars:  2.864876E-01,  2.053275E-01,  1.164265E+00, -1.212424E-01"</w:t>
      </w:r>
      <w:r>
        <w:br w:type="textWrapping"/>
      </w:r>
      <w:r>
        <w:rPr>
          <w:rStyle w:val="VerbatimChar"/>
        </w:rPr>
        <w:t xml:space="preserve">## [1] "Llh: -1.90524755617205E+03; Pars:  2.864876E-01,  2.053275E-01,  1.161939E+00, -1.212424E-01"</w:t>
      </w:r>
      <w:r>
        <w:br w:type="textWrapping"/>
      </w:r>
      <w:r>
        <w:rPr>
          <w:rStyle w:val="VerbatimChar"/>
        </w:rPr>
        <w:t xml:space="preserve">## [1] "Llh: -1.90524585037896E+03; Pars:  2.864876E-01,  2.053275E-01,  1.163102E+00, -1.202424E-01"</w:t>
      </w:r>
      <w:r>
        <w:br w:type="textWrapping"/>
      </w:r>
      <w:r>
        <w:rPr>
          <w:rStyle w:val="VerbatimChar"/>
        </w:rPr>
        <w:t xml:space="preserve">## [1] "Llh: -1.90524617620805E+03; Pars:  2.864876E-01,  2.053275E-01,  1.163102E+00, -1.222424E-01"</w:t>
      </w:r>
      <w:r>
        <w:br w:type="textWrapping"/>
      </w:r>
      <w:r>
        <w:rPr>
          <w:rStyle w:val="VerbatimChar"/>
        </w:rPr>
        <w:t xml:space="preserve">## [1] "Llh: -1.90524524383554E+03; Pars:  2.867742E-01,  2.053275E-01,  1.164265E+00, -1.202424E-01"</w:t>
      </w:r>
      <w:r>
        <w:br w:type="textWrapping"/>
      </w:r>
      <w:r>
        <w:rPr>
          <w:rStyle w:val="VerbatimChar"/>
        </w:rPr>
        <w:t xml:space="preserve">## [1] "Llh: -1.90524523855417E+03; Pars:  2.862013E-01,  2.053275E-01,  1.164265E+00, -1.202424E-01"</w:t>
      </w:r>
      <w:r>
        <w:br w:type="textWrapping"/>
      </w:r>
      <w:r>
        <w:rPr>
          <w:rStyle w:val="VerbatimChar"/>
        </w:rPr>
        <w:t xml:space="preserve">## [1] "Llh: -1.90524673100527E+03; Pars:  2.864876E-01,  2.063275E-01,  1.164265E+00, -1.202424E-01"</w:t>
      </w:r>
      <w:r>
        <w:br w:type="textWrapping"/>
      </w:r>
      <w:r>
        <w:rPr>
          <w:rStyle w:val="VerbatimChar"/>
        </w:rPr>
        <w:t xml:space="preserve">## [1] "Llh: -1.90524516844183E+03; Pars:  2.864876E-01,  2.043275E-01,  1.164265E+00, -1.202424E-01"</w:t>
      </w:r>
      <w:r>
        <w:br w:type="textWrapping"/>
      </w:r>
      <w:r>
        <w:rPr>
          <w:rStyle w:val="VerbatimChar"/>
        </w:rPr>
        <w:t xml:space="preserve">## [1] "Llh: -1.90524596773496E+03; Pars:  2.864876E-01,  2.053275E-01,  1.165430E+00, -1.202424E-01"</w:t>
      </w:r>
      <w:r>
        <w:br w:type="textWrapping"/>
      </w:r>
      <w:r>
        <w:rPr>
          <w:rStyle w:val="VerbatimChar"/>
        </w:rPr>
        <w:t xml:space="preserve">## [1] "Llh: -1.90524585037896E+03; Pars:  2.864876E-01,  2.053275E-01,  1.163102E+00, -1.202424E-01"</w:t>
      </w:r>
      <w:r>
        <w:br w:type="textWrapping"/>
      </w:r>
      <w:r>
        <w:rPr>
          <w:rStyle w:val="VerbatimChar"/>
        </w:rPr>
        <w:t xml:space="preserve">## [1] "Llh: -1.90524650971437E+03; Pars:  2.864876E-01,  2.053275E-01,  1.164265E+00, -1.192424E-01"</w:t>
      </w:r>
      <w:r>
        <w:br w:type="textWrapping"/>
      </w:r>
      <w:r>
        <w:rPr>
          <w:rStyle w:val="VerbatimChar"/>
        </w:rPr>
        <w:t xml:space="preserve">## [1] "Llh: -1.90524488916181E+03; Pars:  2.864876E-01,  2.053275E-01,  1.164265E+00, -1.212424E-01"</w:t>
      </w:r>
      <w:r>
        <w:br w:type="textWrapping"/>
      </w:r>
      <w:r>
        <w:rPr>
          <w:rStyle w:val="VerbatimChar"/>
        </w:rPr>
        <w:t xml:space="preserve">## [1] "Llh: -1.90524546259687E+03; Pars:  2.867742E-01,  2.053275E-01,  1.164265E+00, -1.222424E-01"</w:t>
      </w:r>
      <w:r>
        <w:br w:type="textWrapping"/>
      </w:r>
      <w:r>
        <w:rPr>
          <w:rStyle w:val="VerbatimChar"/>
        </w:rPr>
        <w:t xml:space="preserve">## [1] "Llh: -1.90524546064238E+03; Pars:  2.862013E-01,  2.053275E-01,  1.164265E+00, -1.222424E-01"</w:t>
      </w:r>
      <w:r>
        <w:br w:type="textWrapping"/>
      </w:r>
      <w:r>
        <w:rPr>
          <w:rStyle w:val="VerbatimChar"/>
        </w:rPr>
        <w:t xml:space="preserve">## [1] "Llh: -1.90524510624289E+03; Pars:  2.864876E-01,  2.063275E-01,  1.164265E+00, -1.222424E-01"</w:t>
      </w:r>
      <w:r>
        <w:br w:type="textWrapping"/>
      </w:r>
      <w:r>
        <w:rPr>
          <w:rStyle w:val="VerbatimChar"/>
        </w:rPr>
        <w:t xml:space="preserve">## [1] "Llh: -1.90524723417337E+03; Pars:  2.864876E-01,  2.043275E-01,  1.164265E+00, -1.222424E-01"</w:t>
      </w:r>
      <w:r>
        <w:br w:type="textWrapping"/>
      </w:r>
      <w:r>
        <w:rPr>
          <w:rStyle w:val="VerbatimChar"/>
        </w:rPr>
        <w:t xml:space="preserve">## [1] "Llh: -1.90524608328472E+03; Pars:  2.864876E-01,  2.053275E-01,  1.165430E+00, -1.222424E-01"</w:t>
      </w:r>
      <w:r>
        <w:br w:type="textWrapping"/>
      </w:r>
      <w:r>
        <w:rPr>
          <w:rStyle w:val="VerbatimChar"/>
        </w:rPr>
        <w:t xml:space="preserve">## [1] "Llh: -1.90524617620805E+03; Pars:  2.864876E-01,  2.053275E-01,  1.163102E+00, -1.222424E-01"</w:t>
      </w:r>
      <w:r>
        <w:br w:type="textWrapping"/>
      </w:r>
      <w:r>
        <w:rPr>
          <w:rStyle w:val="VerbatimChar"/>
        </w:rPr>
        <w:t xml:space="preserve">## [1] "Llh: -1.90524488916181E+03; Pars:  2.864876E-01,  2.053275E-01,  1.164265E+00, -1.212424E-01"</w:t>
      </w:r>
      <w:r>
        <w:br w:type="textWrapping"/>
      </w:r>
      <w:r>
        <w:rPr>
          <w:rStyle w:val="VerbatimChar"/>
        </w:rPr>
        <w:t xml:space="preserve">## [1] "Llh: -1.90524695022475E+03; Pars:  2.864876E-01,  2.053275E-01,  1.164265E+00, -1.232424E-01"</w:t>
      </w:r>
      <w:r>
        <w:br w:type="textWrapping"/>
      </w:r>
      <w:r>
        <w:rPr>
          <w:rStyle w:val="VerbatimChar"/>
        </w:rPr>
        <w:t xml:space="preserve">## Currently fitting: asymmetric NIG </w:t>
      </w:r>
      <w:r>
        <w:br w:type="textWrapping"/>
      </w:r>
      <w:r>
        <w:rPr>
          <w:rStyle w:val="VerbatimChar"/>
        </w:rPr>
        <w:t xml:space="preserve">## [1] "Llh: -1.96722726456010E+03; Pars:  5.000000E-01,  1.373709E-01,  8.988256E-01,  0.000000E+00"</w:t>
      </w:r>
      <w:r>
        <w:br w:type="textWrapping"/>
      </w:r>
      <w:r>
        <w:rPr>
          <w:rStyle w:val="VerbatimChar"/>
        </w:rPr>
        <w:t xml:space="preserve">## [1] "Llh: -1.96381971588388E+03; Pars:  5.358867E-01,  1.373709E-01,  8.988256E-01,  0.000000E+00"</w:t>
      </w:r>
      <w:r>
        <w:br w:type="textWrapping"/>
      </w:r>
      <w:r>
        <w:rPr>
          <w:rStyle w:val="VerbatimChar"/>
        </w:rPr>
        <w:t xml:space="preserve">## [1] "Llh: -1.97307328884160E+03; Pars:  5.000000E-01,  2.066856E-01,  8.988256E-01,  0.000000E+00"</w:t>
      </w:r>
      <w:r>
        <w:br w:type="textWrapping"/>
      </w:r>
      <w:r>
        <w:rPr>
          <w:rStyle w:val="VerbatimChar"/>
        </w:rPr>
        <w:t xml:space="preserve">## [1] "Llh: -1.94152477212630E+03; Pars:  5.000000E-01,  1.373709E-01,  9.633374E-01,  0.000000E+00"</w:t>
      </w:r>
      <w:r>
        <w:br w:type="textWrapping"/>
      </w:r>
      <w:r>
        <w:rPr>
          <w:rStyle w:val="VerbatimChar"/>
        </w:rPr>
        <w:t xml:space="preserve">## [1] "Llh: -1.97762725504985E+03; Pars:  5.000000E-01,  1.373709E-01,  8.988256E-01,  6.931472E-02"</w:t>
      </w:r>
      <w:r>
        <w:br w:type="textWrapping"/>
      </w:r>
      <w:r>
        <w:rPr>
          <w:rStyle w:val="VerbatimChar"/>
        </w:rPr>
        <w:t xml:space="preserve">## [1] "Llh: -1.94894396762691E+03; Pars:  5.176325E-01,  1.720283E-01,  9.305226E-01, -6.931472E-02"</w:t>
      </w:r>
      <w:r>
        <w:br w:type="textWrapping"/>
      </w:r>
      <w:r>
        <w:rPr>
          <w:rStyle w:val="VerbatimChar"/>
        </w:rPr>
        <w:t xml:space="preserve">## [1] "Llh: -1.95360327970811E+03; Pars:  5.131669E-01,  1.633639E-01,  9.224951E-01, -3.465736E-02"</w:t>
      </w:r>
      <w:r>
        <w:br w:type="textWrapping"/>
      </w:r>
      <w:r>
        <w:rPr>
          <w:rStyle w:val="VerbatimChar"/>
        </w:rPr>
        <w:t xml:space="preserve">## [1] "Llh: -1.94768853080942E+03; Pars:  5.266805E-01,  8.538488E-02,  9.467878E-01, -3.465736E-02"</w:t>
      </w:r>
      <w:r>
        <w:br w:type="textWrapping"/>
      </w:r>
      <w:r>
        <w:rPr>
          <w:rStyle w:val="VerbatimChar"/>
        </w:rPr>
        <w:t xml:space="preserve">## [1] "Llh: -1.94964240056752E+03; Pars:  5.198798E-01,  1.157101E-01,  9.345625E-01, -2.599302E-02"</w:t>
      </w:r>
      <w:r>
        <w:br w:type="textWrapping"/>
      </w:r>
      <w:r>
        <w:rPr>
          <w:rStyle w:val="VerbatimChar"/>
        </w:rPr>
        <w:t xml:space="preserve">## [1] "Llh: -1.93455132321996E+03; Pars:  5.405500E-01,  1.287066E-01,  9.717204E-01, -5.198604E-02"</w:t>
      </w:r>
      <w:r>
        <w:br w:type="textWrapping"/>
      </w:r>
      <w:r>
        <w:rPr>
          <w:rStyle w:val="VerbatimChar"/>
        </w:rPr>
        <w:t xml:space="preserve">## [1] "Llh: -1.92399887195130E+03; Pars:  5.620421E-01,  1.243744E-01,  1.010356E+00, -7.797906E-02"</w:t>
      </w:r>
      <w:r>
        <w:br w:type="textWrapping"/>
      </w:r>
      <w:r>
        <w:rPr>
          <w:rStyle w:val="VerbatimChar"/>
        </w:rPr>
        <w:t xml:space="preserve">## [1] "Llh: -1.92320997108652E+03; Pars:  5.165124E-01,  1.222083E-01,  1.030245E+00, -9.097557E-02"</w:t>
      </w:r>
      <w:r>
        <w:br w:type="textWrapping"/>
      </w:r>
      <w:r>
        <w:rPr>
          <w:rStyle w:val="VerbatimChar"/>
        </w:rPr>
        <w:t xml:space="preserve">## [1] "Llh: -1.91600077022228E+03; Pars:  5.070896E-01,  1.146270E-01,  1.102994E+00, -1.364634E-01"</w:t>
      </w:r>
      <w:r>
        <w:br w:type="textWrapping"/>
      </w:r>
      <w:r>
        <w:rPr>
          <w:rStyle w:val="VerbatimChar"/>
        </w:rPr>
        <w:t xml:space="preserve">## [1] "Llh: -1.91864460766227E+03; Pars:  5.292537E-01,  5.885034E-02,  1.083459E+00, -5.523517E-02"</w:t>
      </w:r>
      <w:r>
        <w:br w:type="textWrapping"/>
      </w:r>
      <w:r>
        <w:rPr>
          <w:rStyle w:val="VerbatimChar"/>
        </w:rPr>
        <w:t xml:space="preserve">## [1] "Llh: -1.92198015546829E+03; Pars:  5.263241E-01,  8.714482E-02,  1.043016E+00, -5.875505E-02"</w:t>
      </w:r>
      <w:r>
        <w:br w:type="textWrapping"/>
      </w:r>
      <w:r>
        <w:rPr>
          <w:rStyle w:val="VerbatimChar"/>
        </w:rPr>
        <w:t xml:space="preserve">## [1] "Llh: -1.90597163482371E+03; Pars:  5.214305E-01,  1.322265E-01,  1.139112E+00, -1.001814E-01"</w:t>
      </w:r>
      <w:r>
        <w:br w:type="textWrapping"/>
      </w:r>
      <w:r>
        <w:rPr>
          <w:rStyle w:val="VerbatimChar"/>
        </w:rPr>
        <w:t xml:space="preserve">## [1] "Llh: -1.90216896539033E+03; Pars:  5.188251E-01,  1.556473E-01,  1.249463E+00, -1.329435E-01"</w:t>
      </w:r>
      <w:r>
        <w:br w:type="textWrapping"/>
      </w:r>
      <w:r>
        <w:rPr>
          <w:rStyle w:val="VerbatimChar"/>
        </w:rPr>
        <w:t xml:space="preserve">## [1] "Llh: -1.91838872254715E+03; Pars:  5.594988E-01,  8.937860E-02,  1.275009E+00, -2.013105E-01"</w:t>
      </w:r>
      <w:r>
        <w:br w:type="textWrapping"/>
      </w:r>
      <w:r>
        <w:rPr>
          <w:rStyle w:val="VerbatimChar"/>
        </w:rPr>
        <w:t xml:space="preserve">## [1] "Llh: -1.91072184312241E+03; Pars:  5.439912E-01,  1.013767E-01,  1.188720E+00, -1.509829E-01"</w:t>
      </w:r>
      <w:r>
        <w:br w:type="textWrapping"/>
      </w:r>
      <w:r>
        <w:rPr>
          <w:rStyle w:val="VerbatimChar"/>
        </w:rPr>
        <w:t xml:space="preserve">## [1] "Llh: -1.91358721730179E+03; Pars:  4.896795E-01,  9.087624E-02,  1.318622E+00, -1.598334E-01"</w:t>
      </w:r>
      <w:r>
        <w:br w:type="textWrapping"/>
      </w:r>
      <w:r>
        <w:rPr>
          <w:rStyle w:val="VerbatimChar"/>
        </w:rPr>
        <w:t xml:space="preserve">## [1] "Llh: -1.90901245144626E+03; Pars:  5.068461E-01,  9.925078E-02,  1.233698E+00, -1.393698E-01"</w:t>
      </w:r>
      <w:r>
        <w:br w:type="textWrapping"/>
      </w:r>
      <w:r>
        <w:rPr>
          <w:rStyle w:val="VerbatimChar"/>
        </w:rPr>
        <w:t xml:space="preserve">## [1] "Llh: -1.90843838596782E+03; Pars:  5.088889E-01,  1.766005E-01,  1.312140E+00, -2.246446E-01"</w:t>
      </w:r>
      <w:r>
        <w:br w:type="textWrapping"/>
      </w:r>
      <w:r>
        <w:rPr>
          <w:rStyle w:val="VerbatimChar"/>
        </w:rPr>
        <w:t xml:space="preserve">## [1] "Llh: -1.90639763857826E+03; Pars:  5.139054E-01,  1.471630E-01,  1.250801E+00, -1.822922E-01"</w:t>
      </w:r>
      <w:r>
        <w:br w:type="textWrapping"/>
      </w:r>
      <w:r>
        <w:rPr>
          <w:rStyle w:val="VerbatimChar"/>
        </w:rPr>
        <w:t xml:space="preserve">## [1] "Llh: -1.91263623974216E+03; Pars:  5.346892E-01,  1.370918E-01,  1.372545E+00, -1.663308E-01"</w:t>
      </w:r>
      <w:r>
        <w:br w:type="textWrapping"/>
      </w:r>
      <w:r>
        <w:rPr>
          <w:rStyle w:val="VerbatimChar"/>
        </w:rPr>
        <w:t xml:space="preserve">## [1] "Llh: -1.90748667277006E+03; Pars:  5.276516E-01,  1.314756E-01,  1.299536E+00, -1.588640E-01"</w:t>
      </w:r>
      <w:r>
        <w:br w:type="textWrapping"/>
      </w:r>
      <w:r>
        <w:rPr>
          <w:rStyle w:val="VerbatimChar"/>
        </w:rPr>
        <w:t xml:space="preserve">## [1] "Llh: -1.90560241857445E+03; Pars:  4.908761E-01,  1.653916E-01,  1.331603E+00, -1.557518E-01"</w:t>
      </w:r>
      <w:r>
        <w:br w:type="textWrapping"/>
      </w:r>
      <w:r>
        <w:rPr>
          <w:rStyle w:val="VerbatimChar"/>
        </w:rPr>
        <w:t xml:space="preserve">## [1] "Llh: -1.90498906185942E+03; Pars:  5.036478E-01,  1.493879E-01,  1.294348E+00, -1.545596E-01"</w:t>
      </w:r>
      <w:r>
        <w:br w:type="textWrapping"/>
      </w:r>
      <w:r>
        <w:rPr>
          <w:rStyle w:val="VerbatimChar"/>
        </w:rPr>
        <w:t xml:space="preserve">## [1] "Llh: -1.90451469562513E+03; Pars:  5.251859E-01,  1.925861E-01,  1.314216E+00, -1.749598E-01"</w:t>
      </w:r>
      <w:r>
        <w:br w:type="textWrapping"/>
      </w:r>
      <w:r>
        <w:rPr>
          <w:rStyle w:val="VerbatimChar"/>
        </w:rPr>
        <w:t xml:space="preserve">## [1] "Llh: -1.90421890772602E+03; Pars:  5.205397E-01,  1.692523E-01,  1.293607E+00, -1.660623E-01"</w:t>
      </w:r>
      <w:r>
        <w:br w:type="textWrapping"/>
      </w:r>
      <w:r>
        <w:rPr>
          <w:rStyle w:val="VerbatimChar"/>
        </w:rPr>
        <w:t xml:space="preserve">## [1] "Llh: -1.90204746782144E+03; Pars:  5.010663E-01,  1.792496E-01,  1.244784E+00, -1.590648E-01"</w:t>
      </w:r>
      <w:r>
        <w:br w:type="textWrapping"/>
      </w:r>
      <w:r>
        <w:rPr>
          <w:rStyle w:val="VerbatimChar"/>
        </w:rPr>
        <w:t xml:space="preserve">## [1] "Llh: -1.90147417999079E+03; Pars:  4.882803E-01,  2.031366E-01,  1.218280E+00, -1.591653E-01"</w:t>
      </w:r>
      <w:r>
        <w:br w:type="textWrapping"/>
      </w:r>
      <w:r>
        <w:rPr>
          <w:rStyle w:val="VerbatimChar"/>
        </w:rPr>
        <w:t xml:space="preserve">## [1] "Llh: -1.90126875678723E+03; Pars:  5.014785E-01,  1.915490E-01,  1.276361E+00, -1.240731E-01"</w:t>
      </w:r>
      <w:r>
        <w:br w:type="textWrapping"/>
      </w:r>
      <w:r>
        <w:rPr>
          <w:rStyle w:val="VerbatimChar"/>
        </w:rPr>
        <w:t xml:space="preserve">## [1] "Llh: -1.90247611023686E+03; Pars:  4.953781E-01,  2.137420E-01,  1.289337E+00, -9.496354E-02"</w:t>
      </w:r>
      <w:r>
        <w:br w:type="textWrapping"/>
      </w:r>
      <w:r>
        <w:rPr>
          <w:rStyle w:val="VerbatimChar"/>
        </w:rPr>
        <w:t xml:space="preserve">## [1] "Llh: -1.90045875285094E+03; Pars:  5.105888E-01,  2.104047E-01,  1.224820E+00, -1.365625E-01"</w:t>
      </w:r>
      <w:r>
        <w:br w:type="textWrapping"/>
      </w:r>
      <w:r>
        <w:rPr>
          <w:rStyle w:val="VerbatimChar"/>
        </w:rPr>
        <w:t xml:space="preserve">## [1] "Llh: -1.90183545407130E+03; Pars:  5.140951E-01,  2.409130E-01,  1.191469E+00, -1.275639E-01"</w:t>
      </w:r>
      <w:r>
        <w:br w:type="textWrapping"/>
      </w:r>
      <w:r>
        <w:rPr>
          <w:rStyle w:val="VerbatimChar"/>
        </w:rPr>
        <w:t xml:space="preserve">## [1] "Llh: -1.90162453727055E+03; Pars:  4.892750E-01,  2.111165E-01,  1.192493E+00, -1.103098E-01"</w:t>
      </w:r>
      <w:r>
        <w:br w:type="textWrapping"/>
      </w:r>
      <w:r>
        <w:rPr>
          <w:rStyle w:val="VerbatimChar"/>
        </w:rPr>
        <w:t xml:space="preserve">## [1] "Llh: -1.90065280555051E+03; Pars:  4.969106E-01,  2.006504E-01,  1.217005E+00, -1.242480E-01"</w:t>
      </w:r>
      <w:r>
        <w:br w:type="textWrapping"/>
      </w:r>
      <w:r>
        <w:rPr>
          <w:rStyle w:val="VerbatimChar"/>
        </w:rPr>
        <w:t xml:space="preserve">## [1] "Llh: -1.90227268120141E+03; Pars:  4.804127E-01,  2.472231E-01,  1.218482E+00, -1.390810E-01"</w:t>
      </w:r>
      <w:r>
        <w:br w:type="textWrapping"/>
      </w:r>
      <w:r>
        <w:rPr>
          <w:rStyle w:val="VerbatimChar"/>
        </w:rPr>
        <w:t xml:space="preserve">## [1] "Llh: -1.90100995070307E+03; Pars:  5.089433E-01,  1.785412E-01,  1.241645E+00, -1.344778E-01"</w:t>
      </w:r>
      <w:r>
        <w:br w:type="textWrapping"/>
      </w:r>
      <w:r>
        <w:rPr>
          <w:rStyle w:val="VerbatimChar"/>
        </w:rPr>
        <w:t xml:space="preserve">## [1] "Llh: -1.90073973780677E+03; Pars:  5.211544E-01,  1.874361E-01,  1.261598E+00, -1.005154E-01"</w:t>
      </w:r>
      <w:r>
        <w:br w:type="textWrapping"/>
      </w:r>
      <w:r>
        <w:rPr>
          <w:rStyle w:val="VerbatimChar"/>
        </w:rPr>
        <w:t xml:space="preserve">## [1] "Llh: -1.90050620957645E+03; Pars:  5.127340E-01,  1.913612E-01,  1.250626E+00, -1.151779E-01"</w:t>
      </w:r>
      <w:r>
        <w:br w:type="textWrapping"/>
      </w:r>
      <w:r>
        <w:rPr>
          <w:rStyle w:val="VerbatimChar"/>
        </w:rPr>
        <w:t xml:space="preserve">## [1] "Llh: -1.90091486891979E+03; Pars:  5.131014E-01,  1.989297E-01,  1.191986E+00, -1.311600E-01"</w:t>
      </w:r>
      <w:r>
        <w:br w:type="textWrapping"/>
      </w:r>
      <w:r>
        <w:rPr>
          <w:rStyle w:val="VerbatimChar"/>
        </w:rPr>
        <w:t xml:space="preserve">## [1] "Llh: -1.90052118852401E+03; Pars:  5.101707E-01,  1.970845E-01,  1.212542E+00, -1.293883E-01"</w:t>
      </w:r>
      <w:r>
        <w:br w:type="textWrapping"/>
      </w:r>
      <w:r>
        <w:rPr>
          <w:rStyle w:val="VerbatimChar"/>
        </w:rPr>
        <w:t xml:space="preserve">## [1] "Llh: -1.90093703270309E+03; Pars:  5.061849E-01,  2.212092E-01,  1.210869E+00, -1.182105E-01"</w:t>
      </w:r>
      <w:r>
        <w:br w:type="textWrapping"/>
      </w:r>
      <w:r>
        <w:rPr>
          <w:rStyle w:val="VerbatimChar"/>
        </w:rPr>
        <w:t xml:space="preserve">## [1] "Llh: -1.90052860025981E+03; Pars:  5.068731E-01,  2.105422E-01,  1.218491E+00, -1.222773E-01"</w:t>
      </w:r>
      <w:r>
        <w:br w:type="textWrapping"/>
      </w:r>
      <w:r>
        <w:rPr>
          <w:rStyle w:val="VerbatimChar"/>
        </w:rPr>
        <w:t xml:space="preserve">## [1] "Llh: -1.90027753753325E+03; Pars:  5.236134E-01,  2.040459E-01,  1.236138E+00, -1.274550E-01"</w:t>
      </w:r>
      <w:r>
        <w:br w:type="textWrapping"/>
      </w:r>
      <w:r>
        <w:rPr>
          <w:rStyle w:val="VerbatimChar"/>
        </w:rPr>
        <w:t xml:space="preserve">## [1] "Llh: -1.90037750382596E+03; Pars:  5.374982E-01,  2.057436E-01,  1.245816E+00, -1.290585E-01"</w:t>
      </w:r>
      <w:r>
        <w:br w:type="textWrapping"/>
      </w:r>
      <w:r>
        <w:rPr>
          <w:rStyle w:val="VerbatimChar"/>
        </w:rPr>
        <w:t xml:space="preserve">## [1] "Llh: -1.90053168267104E+03; Pars:  5.217297E-01,  1.909059E-01,  1.243539E+00, -1.320145E-01"</w:t>
      </w:r>
      <w:r>
        <w:br w:type="textWrapping"/>
      </w:r>
      <w:r>
        <w:rPr>
          <w:rStyle w:val="VerbatimChar"/>
        </w:rPr>
        <w:t xml:space="preserve">## [1] "Llh: -1.90037679872349E+03; Pars:  5.105471E-01,  2.056331E-01,  1.224705E+00, -1.247116E-01"</w:t>
      </w:r>
      <w:r>
        <w:br w:type="textWrapping"/>
      </w:r>
      <w:r>
        <w:rPr>
          <w:rStyle w:val="VerbatimChar"/>
        </w:rPr>
        <w:t xml:space="preserve">## [1] "Llh: -1.90069917464685E+03; Pars:  5.185486E-01,  2.086379E-01,  1.255892E+00, -1.225652E-01"</w:t>
      </w:r>
      <w:r>
        <w:br w:type="textWrapping"/>
      </w:r>
      <w:r>
        <w:rPr>
          <w:rStyle w:val="VerbatimChar"/>
        </w:rPr>
        <w:t xml:space="preserve">## [1] "Llh: -1.90035966452253E+03; Pars:  5.122524E-01,  1.999729E-01,  1.223237E+00, -1.276825E-01"</w:t>
      </w:r>
      <w:r>
        <w:br w:type="textWrapping"/>
      </w:r>
      <w:r>
        <w:rPr>
          <w:rStyle w:val="VerbatimChar"/>
        </w:rPr>
        <w:t xml:space="preserve">## [1] "Llh: -1.90067940228327E+03; Pars:  5.157139E-01,  2.186671E-01,  1.204240E+00, -1.430279E-01"</w:t>
      </w:r>
      <w:r>
        <w:br w:type="textWrapping"/>
      </w:r>
      <w:r>
        <w:rPr>
          <w:rStyle w:val="VerbatimChar"/>
        </w:rPr>
        <w:t xml:space="preserve">## [1] "Llh: -1.90035832986505E+03; Pars:  5.134773E-01,  1.981877E-01,  1.238865E+00, -1.221404E-01"</w:t>
      </w:r>
      <w:r>
        <w:br w:type="textWrapping"/>
      </w:r>
      <w:r>
        <w:rPr>
          <w:rStyle w:val="VerbatimChar"/>
        </w:rPr>
        <w:t xml:space="preserve">## [1] "Llh: -1.90025682666100E+03; Pars:  5.193434E-01,  1.935151E-01,  1.236642E+00, -1.144323E-01"</w:t>
      </w:r>
      <w:r>
        <w:br w:type="textWrapping"/>
      </w:r>
      <w:r>
        <w:rPr>
          <w:rStyle w:val="VerbatimChar"/>
        </w:rPr>
        <w:t xml:space="preserve">## [1] "Llh: -1.90030023868462E+03; Pars:  5.237769E-01,  1.850704E-01,  1.242596E+00, -1.033672E-01"</w:t>
      </w:r>
      <w:r>
        <w:br w:type="textWrapping"/>
      </w:r>
      <w:r>
        <w:rPr>
          <w:rStyle w:val="VerbatimChar"/>
        </w:rPr>
        <w:t xml:space="preserve">## [1] "Llh: -1.90034500837845E+03; Pars:  5.238410E-01,  1.922277E-01,  1.242771E+00, -1.211435E-01"</w:t>
      </w:r>
      <w:r>
        <w:br w:type="textWrapping"/>
      </w:r>
      <w:r>
        <w:rPr>
          <w:rStyle w:val="VerbatimChar"/>
        </w:rPr>
        <w:t xml:space="preserve">## [1] "Llh: -1.90029588274989E+03; Pars:  5.204854E-01,  1.955790E-01,  1.238230E+00, -1.220355E-01"</w:t>
      </w:r>
      <w:r>
        <w:br w:type="textWrapping"/>
      </w:r>
      <w:r>
        <w:rPr>
          <w:rStyle w:val="VerbatimChar"/>
        </w:rPr>
        <w:t xml:space="preserve">## [1] "Llh: -1.90047480290841E+03; Pars:  5.262761E-01,  1.956910E-01,  1.251865E+00, -1.153491E-01"</w:t>
      </w:r>
      <w:r>
        <w:br w:type="textWrapping"/>
      </w:r>
      <w:r>
        <w:rPr>
          <w:rStyle w:val="VerbatimChar"/>
        </w:rPr>
        <w:t xml:space="preserve">## [1] "Llh: -1.90029312399722E+03; Pars:  5.157229E-01,  1.989024E-01,  1.230332E+00, -1.245991E-01"</w:t>
      </w:r>
      <w:r>
        <w:br w:type="textWrapping"/>
      </w:r>
      <w:r>
        <w:rPr>
          <w:rStyle w:val="VerbatimChar"/>
        </w:rPr>
        <w:t xml:space="preserve">## [1] "Llh: -1.90018458426357E+03; Pars:  5.261674E-01,  1.978336E-01,  1.231809E+00, -1.221206E-01"</w:t>
      </w:r>
      <w:r>
        <w:br w:type="textWrapping"/>
      </w:r>
      <w:r>
        <w:rPr>
          <w:rStyle w:val="VerbatimChar"/>
        </w:rPr>
        <w:t xml:space="preserve">## [1] "Llh: -1.90010708481827E+03; Pars:  5.326296E-01,  1.976565E-01,  1.228296E+00, -1.221107E-01"</w:t>
      </w:r>
      <w:r>
        <w:br w:type="textWrapping"/>
      </w:r>
      <w:r>
        <w:rPr>
          <w:rStyle w:val="VerbatimChar"/>
        </w:rPr>
        <w:t xml:space="preserve">## [1] "Llh: -1.90017260169266E+03; Pars:  5.251035E-01,  2.014809E-01,  1.227487E+00, -1.222630E-01"</w:t>
      </w:r>
      <w:r>
        <w:br w:type="textWrapping"/>
      </w:r>
      <w:r>
        <w:rPr>
          <w:rStyle w:val="VerbatimChar"/>
        </w:rPr>
        <w:t xml:space="preserve">## [1] "Llh: -1.90019366502775E+03; Pars:  5.239452E-01,  2.000055E-01,  1.230164E+00, -1.222061E-01"</w:t>
      </w:r>
      <w:r>
        <w:br w:type="textWrapping"/>
      </w:r>
      <w:r>
        <w:rPr>
          <w:rStyle w:val="VerbatimChar"/>
        </w:rPr>
        <w:t xml:space="preserve">## [1] "Llh: -1.90013429995691E+03; Pars:  5.347508E-01,  1.994468E-01,  1.233938E+00, -1.185313E-01"</w:t>
      </w:r>
      <w:r>
        <w:br w:type="textWrapping"/>
      </w:r>
      <w:r>
        <w:rPr>
          <w:rStyle w:val="VerbatimChar"/>
        </w:rPr>
        <w:t xml:space="preserve">## [1] "Llh: -1.90015830608702E+03; Pars:  5.299290E-01,  1.993107E-01,  1.233035E+00, -1.200483E-01"</w:t>
      </w:r>
      <w:r>
        <w:br w:type="textWrapping"/>
      </w:r>
      <w:r>
        <w:rPr>
          <w:rStyle w:val="VerbatimChar"/>
        </w:rPr>
        <w:t xml:space="preserve">## [1] "Llh: -1.90007063675026E+03; Pars:  5.322643E-01,  1.920038E-01,  1.227049E+00, -1.112136E-01"</w:t>
      </w:r>
      <w:r>
        <w:br w:type="textWrapping"/>
      </w:r>
      <w:r>
        <w:rPr>
          <w:rStyle w:val="VerbatimChar"/>
        </w:rPr>
        <w:t xml:space="preserve">## [1] "Llh: -1.90002075962497E+03; Pars:  5.366432E-01,  1.859828E-01,  1.222530E+00, -1.030930E-01"</w:t>
      </w:r>
      <w:r>
        <w:br w:type="textWrapping"/>
      </w:r>
      <w:r>
        <w:rPr>
          <w:rStyle w:val="VerbatimChar"/>
        </w:rPr>
        <w:t xml:space="preserve">## [1] "Llh: -1.89994878728354E+03; Pars:  5.455053E-01,  1.987684E-01,  1.219529E+00, -1.185667E-01"</w:t>
      </w:r>
      <w:r>
        <w:br w:type="textWrapping"/>
      </w:r>
      <w:r>
        <w:rPr>
          <w:rStyle w:val="VerbatimChar"/>
        </w:rPr>
        <w:t xml:space="preserve">## [1] "Llh: -1.89984560546941E+03; Pars:  5.590764E-01,  2.013950E-01,  1.211062E+00, -1.206340E-01"</w:t>
      </w:r>
      <w:r>
        <w:br w:type="textWrapping"/>
      </w:r>
      <w:r>
        <w:rPr>
          <w:rStyle w:val="VerbatimChar"/>
        </w:rPr>
        <w:t xml:space="preserve">## [1] "Llh: -1.89987419120934E+03; Pars:  5.567008E-01,  1.907596E-01,  1.220377E+00, -1.099214E-01"</w:t>
      </w:r>
      <w:r>
        <w:br w:type="textWrapping"/>
      </w:r>
      <w:r>
        <w:rPr>
          <w:rStyle w:val="VerbatimChar"/>
        </w:rPr>
        <w:t xml:space="preserve">## [1] "Llh: -1.89992860926972E+03; Pars:  5.486275E-01,  1.934399E-01,  1.222151E+00, -1.130068E-01"</w:t>
      </w:r>
      <w:r>
        <w:br w:type="textWrapping"/>
      </w:r>
      <w:r>
        <w:rPr>
          <w:rStyle w:val="VerbatimChar"/>
        </w:rPr>
        <w:t xml:space="preserve">## [1] "Llh: -1.89985818508687E+03; Pars:  5.577641E-01,  1.884501E-01,  1.207309E+00, -1.093482E-01"</w:t>
      </w:r>
      <w:r>
        <w:br w:type="textWrapping"/>
      </w:r>
      <w:r>
        <w:rPr>
          <w:rStyle w:val="VerbatimChar"/>
        </w:rPr>
        <w:t xml:space="preserve">## [1] "Llh: -1.89988303123906E+03; Pars:  5.519195E-01,  1.911993E-01,  1.213912E+00, -1.116440E-01"</w:t>
      </w:r>
      <w:r>
        <w:br w:type="textWrapping"/>
      </w:r>
      <w:r>
        <w:rPr>
          <w:rStyle w:val="VerbatimChar"/>
        </w:rPr>
        <w:t xml:space="preserve">## [1] "Llh: -1.89977583624096E+03; Pars:  5.730458E-01,  1.856373E-01,  1.202447E+00, -9.938759E-02"</w:t>
      </w:r>
      <w:r>
        <w:br w:type="textWrapping"/>
      </w:r>
      <w:r>
        <w:rPr>
          <w:rStyle w:val="VerbatimChar"/>
        </w:rPr>
        <w:t xml:space="preserve">## [1] "Llh: -1.89981228326916E+03; Pars:  5.943898E-01,  1.796276E-01,  1.189727E+00, -8.802605E-02"</w:t>
      </w:r>
      <w:r>
        <w:br w:type="textWrapping"/>
      </w:r>
      <w:r>
        <w:rPr>
          <w:rStyle w:val="VerbatimChar"/>
        </w:rPr>
        <w:t xml:space="preserve">## [1] "Llh: -1.89969462997917E+03; Pars:  5.877339E-01,  1.971382E-01,  1.198155E+00, -1.165526E-01"</w:t>
      </w:r>
      <w:r>
        <w:br w:type="textWrapping"/>
      </w:r>
      <w:r>
        <w:rPr>
          <w:rStyle w:val="VerbatimChar"/>
        </w:rPr>
        <w:t xml:space="preserve">## [1] "Llh: -1.89967536333413E+03; Pars:  6.150754E-01,  2.027159E-01,  1.186150E+00, -1.232824E-01"</w:t>
      </w:r>
      <w:r>
        <w:br w:type="textWrapping"/>
      </w:r>
      <w:r>
        <w:rPr>
          <w:rStyle w:val="VerbatimChar"/>
        </w:rPr>
        <w:t xml:space="preserve">## [1] "Llh: -1.89979238572660E+03; Pars:  5.955221E-01,  1.983395E-01,  1.183317E+00, -1.164046E-01"</w:t>
      </w:r>
      <w:r>
        <w:br w:type="textWrapping"/>
      </w:r>
      <w:r>
        <w:rPr>
          <w:rStyle w:val="VerbatimChar"/>
        </w:rPr>
        <w:t xml:space="preserve">## [1] "Llh: -1.89974282167406E+03; Pars:  5.855701E-01,  1.964446E-01,  1.192475E+00, -1.147838E-01"</w:t>
      </w:r>
      <w:r>
        <w:br w:type="textWrapping"/>
      </w:r>
      <w:r>
        <w:rPr>
          <w:rStyle w:val="VerbatimChar"/>
        </w:rPr>
        <w:t xml:space="preserve">## [1] "Llh: -1.89966982443028E+03; Pars:  6.090225E-01,  2.046462E-01,  1.188755E+00, -1.196957E-01"</w:t>
      </w:r>
      <w:r>
        <w:br w:type="textWrapping"/>
      </w:r>
      <w:r>
        <w:rPr>
          <w:rStyle w:val="VerbatimChar"/>
        </w:rPr>
        <w:t xml:space="preserve">## [1] "Llh: -1.89971660127084E+03; Pars:  6.363920E-01,  2.127443E-01,  1.179585E+00, -1.248695E-01"</w:t>
      </w:r>
      <w:r>
        <w:br w:type="textWrapping"/>
      </w:r>
      <w:r>
        <w:rPr>
          <w:rStyle w:val="VerbatimChar"/>
        </w:rPr>
        <w:t xml:space="preserve">## [1] "Llh: -1.89975510646849E+03; Pars:  6.341526E-01,  1.933270E-01,  1.174106E+00, -1.079408E-01"</w:t>
      </w:r>
      <w:r>
        <w:br w:type="textWrapping"/>
      </w:r>
      <w:r>
        <w:rPr>
          <w:rStyle w:val="VerbatimChar"/>
        </w:rPr>
        <w:t xml:space="preserve">## [1] "Llh: -1.89969063584134E+03; Pars:  6.144876E-01,  1.953440E-01,  1.183238E+00, -1.111141E-01"</w:t>
      </w:r>
      <w:r>
        <w:br w:type="textWrapping"/>
      </w:r>
      <w:r>
        <w:rPr>
          <w:rStyle w:val="VerbatimChar"/>
        </w:rPr>
        <w:t xml:space="preserve">## [1] "Llh: -1.89980892047858E+03; Pars:  6.406745E-01,  2.139381E-01,  1.173034E+00, -1.350505E-01"</w:t>
      </w:r>
      <w:r>
        <w:br w:type="textWrapping"/>
      </w:r>
      <w:r>
        <w:rPr>
          <w:rStyle w:val="VerbatimChar"/>
        </w:rPr>
        <w:t xml:space="preserve">## [1] "Llh: -1.89970050716507E+03; Pars:  5.892524E-01,  1.927125E-01,  1.195025E+00, -1.083033E-01"</w:t>
      </w:r>
      <w:r>
        <w:br w:type="textWrapping"/>
      </w:r>
      <w:r>
        <w:rPr>
          <w:rStyle w:val="VerbatimChar"/>
        </w:rPr>
        <w:t xml:space="preserve">## [1] "Llh: -1.89964333561665E+03; Pars:  6.289400E-01,  2.012648E-01,  1.184108E+00, -1.164140E-01"</w:t>
      </w:r>
      <w:r>
        <w:br w:type="textWrapping"/>
      </w:r>
      <w:r>
        <w:rPr>
          <w:rStyle w:val="VerbatimChar"/>
        </w:rPr>
        <w:t xml:space="preserve">## [1] "Llh: -1.89966373341256E+03; Pars:  6.518150E-01,  2.036749E-01,  1.179946E+00, -1.172290E-01"</w:t>
      </w:r>
      <w:r>
        <w:br w:type="textWrapping"/>
      </w:r>
      <w:r>
        <w:rPr>
          <w:rStyle w:val="VerbatimChar"/>
        </w:rPr>
        <w:t xml:space="preserve">## [1] "Llh: -1.89971693959050E+03; Pars:  6.457146E-01,  2.092730E-01,  1.176171E+00, -1.269498E-01"</w:t>
      </w:r>
      <w:r>
        <w:br w:type="textWrapping"/>
      </w:r>
      <w:r>
        <w:rPr>
          <w:rStyle w:val="VerbatimChar"/>
        </w:rPr>
        <w:t xml:space="preserve">## [1] "Llh: -1.89966817096284E+03; Pars:  6.028874E-01,  1.968526E-01,  1.190284E+00, -1.129649E-01"</w:t>
      </w:r>
      <w:r>
        <w:br w:type="textWrapping"/>
      </w:r>
      <w:r>
        <w:rPr>
          <w:rStyle w:val="VerbatimChar"/>
        </w:rPr>
        <w:t xml:space="preserve">## [1] "Llh: -1.89965560033940E+03; Pars:  6.133246E-01,  2.073958E-01,  1.191420E+00, -1.250644E-01"</w:t>
      </w:r>
      <w:r>
        <w:br w:type="textWrapping"/>
      </w:r>
      <w:r>
        <w:rPr>
          <w:rStyle w:val="VerbatimChar"/>
        </w:rPr>
        <w:t xml:space="preserve">## [1] "Llh: -1.89965126258297E+03; Pars:  6.136151E-01,  2.043828E-01,  1.189369E+00, -1.215768E-01"</w:t>
      </w:r>
      <w:r>
        <w:br w:type="textWrapping"/>
      </w:r>
      <w:r>
        <w:rPr>
          <w:rStyle w:val="VerbatimChar"/>
        </w:rPr>
        <w:t xml:space="preserve">## [1] "Llh: -1.89964985519970E+03; Pars:  6.120107E-01,  2.008573E-01,  1.190106E+00, -1.120433E-01"</w:t>
      </w:r>
      <w:r>
        <w:br w:type="textWrapping"/>
      </w:r>
      <w:r>
        <w:rPr>
          <w:rStyle w:val="VerbatimChar"/>
        </w:rPr>
        <w:t xml:space="preserve">## [1] "Llh: -1.89964758282658E+03; Pars:  6.127755E-01,  2.013220E-01,  1.189116E+00, -1.148531E-01"</w:t>
      </w:r>
      <w:r>
        <w:br w:type="textWrapping"/>
      </w:r>
      <w:r>
        <w:rPr>
          <w:rStyle w:val="VerbatimChar"/>
        </w:rPr>
        <w:t xml:space="preserve">## [1] "Llh: -1.89963460859996E+03; Pars:  6.199949E-01,  1.972648E-01,  1.187679E+00, -1.132087E-01"</w:t>
      </w:r>
      <w:r>
        <w:br w:type="textWrapping"/>
      </w:r>
      <w:r>
        <w:rPr>
          <w:rStyle w:val="VerbatimChar"/>
        </w:rPr>
        <w:t xml:space="preserve">## [1] "Llh: -1.89963504708516E+03; Pars:  6.255550E-01,  1.935741E-01,  1.187141E+00, -1.099651E-01"</w:t>
      </w:r>
      <w:r>
        <w:br w:type="textWrapping"/>
      </w:r>
      <w:r>
        <w:rPr>
          <w:rStyle w:val="VerbatimChar"/>
        </w:rPr>
        <w:t xml:space="preserve">## [1] "Llh: -1.89964006452262E+03; Pars:  6.351279E-01,  2.052646E-01,  1.184854E+00, -1.200613E-01"</w:t>
      </w:r>
      <w:r>
        <w:br w:type="textWrapping"/>
      </w:r>
      <w:r>
        <w:rPr>
          <w:rStyle w:val="VerbatimChar"/>
        </w:rPr>
        <w:t xml:space="preserve">## [1] "Llh: -1.89963617457894E+03; Pars:  6.269096E-01,  2.031616E-01,  1.186209E+00, -1.182872E-01"</w:t>
      </w:r>
      <w:r>
        <w:br w:type="textWrapping"/>
      </w:r>
      <w:r>
        <w:rPr>
          <w:rStyle w:val="VerbatimChar"/>
        </w:rPr>
        <w:t xml:space="preserve">## [1] "Llh: -1.89964315813015E+03; Pars:  6.307478E-01,  1.971237E-01,  1.184190E+00, -1.098046E-01"</w:t>
      </w:r>
      <w:r>
        <w:br w:type="textWrapping"/>
      </w:r>
      <w:r>
        <w:rPr>
          <w:rStyle w:val="VerbatimChar"/>
        </w:rPr>
        <w:t xml:space="preserve">## [1] "Llh: -1.89963755496191E+03; Pars:  6.264203E-01,  1.989385E-01,  1.185482E+00, -1.127477E-01"</w:t>
      </w:r>
      <w:r>
        <w:br w:type="textWrapping"/>
      </w:r>
      <w:r>
        <w:rPr>
          <w:rStyle w:val="VerbatimChar"/>
        </w:rPr>
        <w:t xml:space="preserve">## [1] "Llh: -1.89964321389842E+03; Pars:  6.386055E-01,  1.989929E-01,  1.182631E+00, -1.154757E-01"</w:t>
      </w:r>
      <w:r>
        <w:br w:type="textWrapping"/>
      </w:r>
      <w:r>
        <w:rPr>
          <w:rStyle w:val="VerbatimChar"/>
        </w:rPr>
        <w:t xml:space="preserve">## [1] "Llh: -1.89963719489796E+03; Pars:  6.320477E-01,  1.995752E-01,  1.184249E+00, -1.153200E-01"</w:t>
      </w:r>
      <w:r>
        <w:br w:type="textWrapping"/>
      </w:r>
      <w:r>
        <w:rPr>
          <w:rStyle w:val="VerbatimChar"/>
        </w:rPr>
        <w:t xml:space="preserve">## [1] "Llh: -1.89962768380536E+03; Pars:  6.237279E-01,  1.982053E-01,  1.187703E+00, -1.133679E-01"</w:t>
      </w:r>
      <w:r>
        <w:br w:type="textWrapping"/>
      </w:r>
      <w:r>
        <w:rPr>
          <w:rStyle w:val="VerbatimChar"/>
        </w:rPr>
        <w:t xml:space="preserve">## [1] "Llh: -1.89962385877585E+03; Pars:  6.211380E-01,  1.966755E-01,  1.189505E+00, -1.118448E-01"</w:t>
      </w:r>
      <w:r>
        <w:br w:type="textWrapping"/>
      </w:r>
      <w:r>
        <w:rPr>
          <w:rStyle w:val="VerbatimChar"/>
        </w:rPr>
        <w:t xml:space="preserve">## [1] "Llh: -1.89962616022192E+03; Pars:  6.235908E-01,  1.994000E-01,  1.188337E+00, -1.165827E-01"</w:t>
      </w:r>
      <w:r>
        <w:br w:type="textWrapping"/>
      </w:r>
      <w:r>
        <w:rPr>
          <w:rStyle w:val="VerbatimChar"/>
        </w:rPr>
        <w:t xml:space="preserve">## [1] "Llh: -1.89962765281174E+03; Pars:  6.242970E-01,  1.992847E-01,  1.187623E+00, -1.156239E-01"</w:t>
      </w:r>
      <w:r>
        <w:br w:type="textWrapping"/>
      </w:r>
      <w:r>
        <w:rPr>
          <w:rStyle w:val="VerbatimChar"/>
        </w:rPr>
        <w:t xml:space="preserve">## [1] "Llh: -1.89962766031212E+03; Pars:  6.138900E-01,  1.986758E-01,  1.191627E+00, -1.146417E-01"</w:t>
      </w:r>
      <w:r>
        <w:br w:type="textWrapping"/>
      </w:r>
      <w:r>
        <w:rPr>
          <w:rStyle w:val="VerbatimChar"/>
        </w:rPr>
        <w:t xml:space="preserve">## [1] "Llh: -1.89962661929377E+03; Pars:  6.183799E-01,  1.989007E-01,  1.189778E+00, -1.148113E-01"</w:t>
      </w:r>
      <w:r>
        <w:br w:type="textWrapping"/>
      </w:r>
      <w:r>
        <w:rPr>
          <w:rStyle w:val="VerbatimChar"/>
        </w:rPr>
        <w:t xml:space="preserve">## [1] "Llh: -1.89963331889410E+03; Pars:  6.146965E-01,  1.929589E-01,  1.191445E+00, -1.099365E-01"</w:t>
      </w:r>
      <w:r>
        <w:br w:type="textWrapping"/>
      </w:r>
      <w:r>
        <w:rPr>
          <w:rStyle w:val="VerbatimChar"/>
        </w:rPr>
        <w:t xml:space="preserve">## [1] "Llh: -1.89962806831827E+03; Pars:  6.177273E-01,  1.955096E-01,  1.190134E+00, -1.120242E-01"</w:t>
      </w:r>
      <w:r>
        <w:br w:type="textWrapping"/>
      </w:r>
      <w:r>
        <w:rPr>
          <w:rStyle w:val="VerbatimChar"/>
        </w:rPr>
        <w:t xml:space="preserve">## [1] "Llh: -1.89961863644488E+03; Pars:  6.204144E-01,  1.979781E-01,  1.191201E+00, -1.144228E-01"</w:t>
      </w:r>
      <w:r>
        <w:br w:type="textWrapping"/>
      </w:r>
      <w:r>
        <w:rPr>
          <w:rStyle w:val="VerbatimChar"/>
        </w:rPr>
        <w:t xml:space="preserve">## [1] "Llh: -1.89961525770518E+03; Pars:  6.206243E-01,  1.983347E-01,  1.192965E+00, -1.150299E-01"</w:t>
      </w:r>
      <w:r>
        <w:br w:type="textWrapping"/>
      </w:r>
      <w:r>
        <w:rPr>
          <w:rStyle w:val="VerbatimChar"/>
        </w:rPr>
        <w:t xml:space="preserve">## [1] "Llh: -1.89961935787803E+03; Pars:  6.241504E-01,  2.011459E-01,  1.190156E+00, -1.171101E-01"</w:t>
      </w:r>
      <w:r>
        <w:br w:type="textWrapping"/>
      </w:r>
      <w:r>
        <w:rPr>
          <w:rStyle w:val="VerbatimChar"/>
        </w:rPr>
        <w:t xml:space="preserve">## [1] "Llh: -1.89961962867123E+03; Pars:  6.225383E-01,  1.997368E-01,  1.190151E+00, -1.158387E-01"</w:t>
      </w:r>
      <w:r>
        <w:br w:type="textWrapping"/>
      </w:r>
      <w:r>
        <w:rPr>
          <w:rStyle w:val="VerbatimChar"/>
        </w:rPr>
        <w:t xml:space="preserve">## [1] "Llh: -1.89961507834143E+03; Pars:  6.263939E-01,  1.988774E-01,  1.190702E+00, -1.154725E-01"</w:t>
      </w:r>
      <w:r>
        <w:br w:type="textWrapping"/>
      </w:r>
      <w:r>
        <w:rPr>
          <w:rStyle w:val="VerbatimChar"/>
        </w:rPr>
        <w:t xml:space="preserve">## [1] "Llh: -1.89961430187911E+03; Pars:  6.304397E-01,  1.988658E-01,  1.191164E+00, -1.158031E-01"</w:t>
      </w:r>
      <w:r>
        <w:br w:type="textWrapping"/>
      </w:r>
      <w:r>
        <w:rPr>
          <w:rStyle w:val="VerbatimChar"/>
        </w:rPr>
        <w:t xml:space="preserve">## [1] "Llh: -1.89961322124234E+03; Pars:  6.245614E-01,  1.981109E-01,  1.193563E+00, -1.133113E-01"</w:t>
      </w:r>
      <w:r>
        <w:br w:type="textWrapping"/>
      </w:r>
      <w:r>
        <w:rPr>
          <w:rStyle w:val="VerbatimChar"/>
        </w:rPr>
        <w:t xml:space="preserve">## [1] "Llh: -1.89961873544794E+03; Pars:  6.250473E-01,  1.974664E-01,  1.196184E+00, -1.116756E-01"</w:t>
      </w:r>
      <w:r>
        <w:br w:type="textWrapping"/>
      </w:r>
      <w:r>
        <w:rPr>
          <w:rStyle w:val="VerbatimChar"/>
        </w:rPr>
        <w:t xml:space="preserve">## [1] "Llh: -1.89961848525167E+03; Pars:  6.287533E-01,  2.015531E-01,  1.194423E+00, -1.187824E-01"</w:t>
      </w:r>
      <w:r>
        <w:br w:type="textWrapping"/>
      </w:r>
      <w:r>
        <w:rPr>
          <w:rStyle w:val="VerbatimChar"/>
        </w:rPr>
        <w:t xml:space="preserve">## [1] "Llh: -1.89961424647387E+03; Pars:  6.268407E-01,  2.003337E-01,  1.193191E+00, -1.170480E-01"</w:t>
      </w:r>
      <w:r>
        <w:br w:type="textWrapping"/>
      </w:r>
      <w:r>
        <w:rPr>
          <w:rStyle w:val="VerbatimChar"/>
        </w:rPr>
        <w:t xml:space="preserve">## [1] "Llh: -1.89961718395399E+03; Pars:  6.270658E-01,  1.966767E-01,  1.195290E+00, -1.134860E-01"</w:t>
      </w:r>
      <w:r>
        <w:br w:type="textWrapping"/>
      </w:r>
      <w:r>
        <w:rPr>
          <w:rStyle w:val="VerbatimChar"/>
        </w:rPr>
        <w:t xml:space="preserve">## [1] "Llh: -1.89961385492614E+03; Pars:  6.263357E-01,  1.977940E-01,  1.194005E+00, -1.143920E-01"</w:t>
      </w:r>
      <w:r>
        <w:br w:type="textWrapping"/>
      </w:r>
      <w:r>
        <w:rPr>
          <w:rStyle w:val="VerbatimChar"/>
        </w:rPr>
        <w:t xml:space="preserve">## [1] "Llh: -1.89961670943626E+03; Pars:  6.335235E-01,  1.992175E-01,  1.192995E+00, -1.152473E-01"</w:t>
      </w:r>
      <w:r>
        <w:br w:type="textWrapping"/>
      </w:r>
      <w:r>
        <w:rPr>
          <w:rStyle w:val="VerbatimChar"/>
        </w:rPr>
        <w:t xml:space="preserve">## [1] "Llh: -1.89961343894599E+03; Pars:  6.238243E-01,  1.985554E-01,  1.192973E+00, -1.150842E-01"</w:t>
      </w:r>
      <w:r>
        <w:br w:type="textWrapping"/>
      </w:r>
      <w:r>
        <w:rPr>
          <w:rStyle w:val="VerbatimChar"/>
        </w:rPr>
        <w:t xml:space="preserve">## [1] "Llh: -1.89961551220807E+03; Pars:  6.203794E-01,  1.985313E-01,  1.195706E+00, -1.141146E-01"</w:t>
      </w:r>
      <w:r>
        <w:br w:type="textWrapping"/>
      </w:r>
      <w:r>
        <w:rPr>
          <w:rStyle w:val="VerbatimChar"/>
        </w:rPr>
        <w:t xml:space="preserve">## [1] "Llh: -1.89961323484676E+03; Pars:  6.279094E-01,  1.987822E-01,  1.192298E+00, -1.153810E-01"</w:t>
      </w:r>
      <w:r>
        <w:br w:type="textWrapping"/>
      </w:r>
      <w:r>
        <w:rPr>
          <w:rStyle w:val="VerbatimChar"/>
        </w:rPr>
        <w:t xml:space="preserve">## [1] "Llh: -1.89961401666957E+03; Pars:  6.244729E-01,  1.962875E-01,  1.193227E+00, -1.120363E-01"</w:t>
      </w:r>
      <w:r>
        <w:br w:type="textWrapping"/>
      </w:r>
      <w:r>
        <w:rPr>
          <w:rStyle w:val="VerbatimChar"/>
        </w:rPr>
        <w:t xml:space="preserve">## [1] "Llh: -1.89961320342804E+03; Pars:  6.250640E-01,  1.972991E-01,  1.193218E+00, -1.132892E-01"</w:t>
      </w:r>
      <w:r>
        <w:br w:type="textWrapping"/>
      </w:r>
      <w:r>
        <w:rPr>
          <w:rStyle w:val="VerbatimChar"/>
        </w:rPr>
        <w:t xml:space="preserve">## [1] "Llh: -1.89961369699927E+03; Pars:  6.243417E-01,  1.985798E-01,  1.192022E+00, -1.141408E-01"</w:t>
      </w:r>
      <w:r>
        <w:br w:type="textWrapping"/>
      </w:r>
      <w:r>
        <w:rPr>
          <w:rStyle w:val="VerbatimChar"/>
        </w:rPr>
        <w:t xml:space="preserve">## [1] "Llh: -1.89961309550815E+03; Pars:  6.248396E-01,  1.983833E-01,  1.192517E+00, -1.142036E-01"</w:t>
      </w:r>
      <w:r>
        <w:br w:type="textWrapping"/>
      </w:r>
      <w:r>
        <w:rPr>
          <w:rStyle w:val="VerbatimChar"/>
        </w:rPr>
        <w:t xml:space="preserve">## [1] "Llh: -1.89961318362829E+03; Pars:  6.273650E-01,  1.977323E-01,  1.192825E+00, -1.130083E-01"</w:t>
      </w:r>
      <w:r>
        <w:br w:type="textWrapping"/>
      </w:r>
      <w:r>
        <w:rPr>
          <w:rStyle w:val="VerbatimChar"/>
        </w:rPr>
        <w:t xml:space="preserve">## [1] "Llh: -1.89961292358985E+03; Pars:  6.264780E-01,  1.979381E-01,  1.192862E+00, -1.135273E-01"</w:t>
      </w:r>
      <w:r>
        <w:br w:type="textWrapping"/>
      </w:r>
      <w:r>
        <w:rPr>
          <w:rStyle w:val="VerbatimChar"/>
        </w:rPr>
        <w:t xml:space="preserve">## [1] "Llh: -1.89961429573333E+03; Pars:  6.225726E-01,  1.970836E-01,  1.193782E+00, -1.117847E-01"</w:t>
      </w:r>
      <w:r>
        <w:br w:type="textWrapping"/>
      </w:r>
      <w:r>
        <w:rPr>
          <w:rStyle w:val="VerbatimChar"/>
        </w:rPr>
        <w:t xml:space="preserve">## [1] "Llh: -1.89961288416271E+03; Pars:  6.265709E-01,  1.983575E-01,  1.192669E+00, -1.144819E-01"</w:t>
      </w:r>
      <w:r>
        <w:br w:type="textWrapping"/>
      </w:r>
      <w:r>
        <w:rPr>
          <w:rStyle w:val="VerbatimChar"/>
        </w:rPr>
        <w:t xml:space="preserve">## [1] "Llh: -1.89961335269333E+03; Pars:  6.269160E-01,  1.978781E-01,  1.192071E+00, -1.144398E-01"</w:t>
      </w:r>
      <w:r>
        <w:br w:type="textWrapping"/>
      </w:r>
      <w:r>
        <w:rPr>
          <w:rStyle w:val="VerbatimChar"/>
        </w:rPr>
        <w:t xml:space="preserve">## [1] "Llh: -1.89961296165049E+03; Pars:  6.251493E-01,  1.980527E-01,  1.193189E+00, -1.135934E-01"</w:t>
      </w:r>
      <w:r>
        <w:br w:type="textWrapping"/>
      </w:r>
      <w:r>
        <w:rPr>
          <w:rStyle w:val="VerbatimChar"/>
        </w:rPr>
        <w:t xml:space="preserve">## [1] "Llh: -1.89961299851257E+03; Pars:  6.264547E-01,  1.990668E-01,  1.192400E+00, -1.146139E-01"</w:t>
      </w:r>
      <w:r>
        <w:br w:type="textWrapping"/>
      </w:r>
      <w:r>
        <w:rPr>
          <w:rStyle w:val="VerbatimChar"/>
        </w:rPr>
        <w:t xml:space="preserve">## [1] "Llh: -1.89961287222658E+03; Pars:  6.261067E-01,  1.986248E-01,  1.192605E+00, -1.142827E-01"</w:t>
      </w:r>
      <w:r>
        <w:br w:type="textWrapping"/>
      </w:r>
      <w:r>
        <w:rPr>
          <w:rStyle w:val="VerbatimChar"/>
        </w:rPr>
        <w:t xml:space="preserve">## [1] "Llh: -1.89961309551078E+03; Pars:  6.273148E-01,  1.981032E-01,  1.193145E+00, -1.137390E-01"</w:t>
      </w:r>
      <w:r>
        <w:br w:type="textWrapping"/>
      </w:r>
      <w:r>
        <w:rPr>
          <w:rStyle w:val="VerbatimChar"/>
        </w:rPr>
        <w:t xml:space="preserve">## [1] "Llh: -1.89961290864650E+03; Pars:  6.254575E-01,  1.983133E-01,  1.192674E+00, -1.140875E-01"</w:t>
      </w:r>
      <w:r>
        <w:br w:type="textWrapping"/>
      </w:r>
      <w:r>
        <w:rPr>
          <w:rStyle w:val="VerbatimChar"/>
        </w:rPr>
        <w:t xml:space="preserve">## [1] "Llh: -1.89961293590927E+03; Pars:  6.271586E-01,  1.985642E-01,  1.192216E+00, -1.145963E-01"</w:t>
      </w:r>
      <w:r>
        <w:br w:type="textWrapping"/>
      </w:r>
      <w:r>
        <w:rPr>
          <w:rStyle w:val="VerbatimChar"/>
        </w:rPr>
        <w:t xml:space="preserve">## [1] "Llh: -1.89961286226410E+03; Pars:  6.266557E-01,  1.984363E-01,  1.192459E+00, -1.143456E-01"</w:t>
      </w:r>
      <w:r>
        <w:br w:type="textWrapping"/>
      </w:r>
      <w:r>
        <w:rPr>
          <w:rStyle w:val="VerbatimChar"/>
        </w:rPr>
        <w:t xml:space="preserve">## [1] "Llh: -1.89961308432636E+03; Pars:  6.259172E-01,  1.989279E-01,  1.192342E+00, -1.150716E-01"</w:t>
      </w:r>
      <w:r>
        <w:br w:type="textWrapping"/>
      </w:r>
      <w:r>
        <w:rPr>
          <w:rStyle w:val="VerbatimChar"/>
        </w:rPr>
        <w:t xml:space="preserve">## [1] "Llh: -1.89961284967347E+03; Pars:  6.263377E-01,  1.981856E-01,  1.192732E+00, -1.139134E-01"</w:t>
      </w:r>
      <w:r>
        <w:br w:type="textWrapping"/>
      </w:r>
      <w:r>
        <w:rPr>
          <w:rStyle w:val="VerbatimChar"/>
        </w:rPr>
        <w:t xml:space="preserve">## [1] "Llh: -1.89961288240403E+03; Pars:  6.273795E-01,  1.984888E-01,  1.192558E+00, -1.144243E-01"</w:t>
      </w:r>
      <w:r>
        <w:br w:type="textWrapping"/>
      </w:r>
      <w:r>
        <w:rPr>
          <w:rStyle w:val="VerbatimChar"/>
        </w:rPr>
        <w:t xml:space="preserve">## [1] "Llh: -1.89961284767479E+03; Pars:  6.268984E-01,  1.984449E-01,  1.192587E+00, -1.143401E-01"</w:t>
      </w:r>
      <w:r>
        <w:br w:type="textWrapping"/>
      </w:r>
      <w:r>
        <w:rPr>
          <w:rStyle w:val="VerbatimChar"/>
        </w:rPr>
        <w:t xml:space="preserve">## [1] "Llh: -1.89961289412010E+03; Pars:  6.264282E-01,  1.984883E-01,  1.192523E+00, -1.139590E-01"</w:t>
      </w:r>
      <w:r>
        <w:br w:type="textWrapping"/>
      </w:r>
      <w:r>
        <w:rPr>
          <w:rStyle w:val="VerbatimChar"/>
        </w:rPr>
        <w:t xml:space="preserve">## [1] "Llh: -1.89961284880609E+03; Pars:  6.265352E-01,  1.983902E-01,  1.192632E+00, -1.143512E-01"</w:t>
      </w:r>
      <w:r>
        <w:br w:type="textWrapping"/>
      </w:r>
      <w:r>
        <w:rPr>
          <w:rStyle w:val="VerbatimChar"/>
        </w:rPr>
        <w:t xml:space="preserve">## [1] "Llh: -1.89961300021903E+03; Pars:  6.281535E-01,  1.984449E-01,  1.192587E+00, -1.143401E-01"</w:t>
      </w:r>
      <w:r>
        <w:br w:type="textWrapping"/>
      </w:r>
      <w:r>
        <w:rPr>
          <w:rStyle w:val="VerbatimChar"/>
        </w:rPr>
        <w:t xml:space="preserve">## [1] "Llh: -1.89961284767479E+03; Pars:  6.268984E-01,  1.984449E-01,  1.192587E+00, -1.143401E-01"</w:t>
      </w:r>
      <w:r>
        <w:br w:type="textWrapping"/>
      </w:r>
      <w:r>
        <w:rPr>
          <w:rStyle w:val="VerbatimChar"/>
        </w:rPr>
        <w:t xml:space="preserve">## [1] "Llh: -1.89961347344080E+03; Pars:  6.275256E-01,  1.994449E-01,  1.192587E+00, -1.143401E-01"</w:t>
      </w:r>
      <w:r>
        <w:br w:type="textWrapping"/>
      </w:r>
      <w:r>
        <w:rPr>
          <w:rStyle w:val="VerbatimChar"/>
        </w:rPr>
        <w:t xml:space="preserve">## [1] "Llh: -1.89961371527346E+03; Pars:  6.275256E-01,  1.974449E-01,  1.192587E+00, -1.143401E-01"</w:t>
      </w:r>
      <w:r>
        <w:br w:type="textWrapping"/>
      </w:r>
      <w:r>
        <w:rPr>
          <w:rStyle w:val="VerbatimChar"/>
        </w:rPr>
        <w:t xml:space="preserve">## [1] "Llh: -1.89961366505024E+03; Pars:  6.275256E-01,  1.984449E-01,  1.193780E+00, -1.143401E-01"</w:t>
      </w:r>
      <w:r>
        <w:br w:type="textWrapping"/>
      </w:r>
      <w:r>
        <w:rPr>
          <w:rStyle w:val="VerbatimChar"/>
        </w:rPr>
        <w:t xml:space="preserve">## [1] "Llh: -1.89961340715655E+03; Pars:  6.275256E-01,  1.984449E-01,  1.191395E+00, -1.143401E-01"</w:t>
      </w:r>
      <w:r>
        <w:br w:type="textWrapping"/>
      </w:r>
      <w:r>
        <w:rPr>
          <w:rStyle w:val="VerbatimChar"/>
        </w:rPr>
        <w:t xml:space="preserve">## [1] "Llh: -1.89961324501423E+03; Pars:  6.275256E-01,  1.984449E-01,  1.192587E+00, -1.133401E-01"</w:t>
      </w:r>
      <w:r>
        <w:br w:type="textWrapping"/>
      </w:r>
      <w:r>
        <w:rPr>
          <w:rStyle w:val="VerbatimChar"/>
        </w:rPr>
        <w:t xml:space="preserve">## [1] "Llh: -1.89961342322159E+03; Pars:  6.275256E-01,  1.984449E-01,  1.192587E+00, -1.153401E-01"</w:t>
      </w:r>
      <w:r>
        <w:br w:type="textWrapping"/>
      </w:r>
      <w:r>
        <w:rPr>
          <w:rStyle w:val="VerbatimChar"/>
        </w:rPr>
        <w:t xml:space="preserve">## [1] "Llh: -1.89961284767479E+03; Pars:  6.268984E-01,  1.984449E-01,  1.192587E+00, -1.143401E-01"</w:t>
      </w:r>
      <w:r>
        <w:br w:type="textWrapping"/>
      </w:r>
      <w:r>
        <w:rPr>
          <w:rStyle w:val="VerbatimChar"/>
        </w:rPr>
        <w:t xml:space="preserve">## [1] "Llh: -1.89961291169839E+03; Pars:  6.256459E-01,  1.984449E-01,  1.192587E+00, -1.143401E-01"</w:t>
      </w:r>
      <w:r>
        <w:br w:type="textWrapping"/>
      </w:r>
      <w:r>
        <w:rPr>
          <w:rStyle w:val="VerbatimChar"/>
        </w:rPr>
        <w:t xml:space="preserve">## [1] "Llh: -1.89961346183748E+03; Pars:  6.262718E-01,  1.994449E-01,  1.192587E+00, -1.143401E-01"</w:t>
      </w:r>
      <w:r>
        <w:br w:type="textWrapping"/>
      </w:r>
      <w:r>
        <w:rPr>
          <w:rStyle w:val="VerbatimChar"/>
        </w:rPr>
        <w:t xml:space="preserve">## [1] "Llh: -1.89961363902127E+03; Pars:  6.262718E-01,  1.974449E-01,  1.192587E+00, -1.143401E-01"</w:t>
      </w:r>
      <w:r>
        <w:br w:type="textWrapping"/>
      </w:r>
      <w:r>
        <w:rPr>
          <w:rStyle w:val="VerbatimChar"/>
        </w:rPr>
        <w:t xml:space="preserve">## [1] "Llh: -1.89961329812737E+03; Pars:  6.262718E-01,  1.984449E-01,  1.193780E+00, -1.143401E-01"</w:t>
      </w:r>
      <w:r>
        <w:br w:type="textWrapping"/>
      </w:r>
      <w:r>
        <w:rPr>
          <w:rStyle w:val="VerbatimChar"/>
        </w:rPr>
        <w:t xml:space="preserve">## [1] "Llh: -1.89961368502549E+03; Pars:  6.262718E-01,  1.984449E-01,  1.191395E+00, -1.143401E-01"</w:t>
      </w:r>
      <w:r>
        <w:br w:type="textWrapping"/>
      </w:r>
      <w:r>
        <w:rPr>
          <w:rStyle w:val="VerbatimChar"/>
        </w:rPr>
        <w:t xml:space="preserve">## [1] "Llh: -1.89961319402974E+03; Pars:  6.262718E-01,  1.984449E-01,  1.192587E+00, -1.133401E-01"</w:t>
      </w:r>
      <w:r>
        <w:br w:type="textWrapping"/>
      </w:r>
      <w:r>
        <w:rPr>
          <w:rStyle w:val="VerbatimChar"/>
        </w:rPr>
        <w:t xml:space="preserve">## [1] "Llh: -1.89961338562616E+03; Pars:  6.262718E-01,  1.984449E-01,  1.192587E+00, -1.153401E-01"</w:t>
      </w:r>
      <w:r>
        <w:br w:type="textWrapping"/>
      </w:r>
      <w:r>
        <w:rPr>
          <w:rStyle w:val="VerbatimChar"/>
        </w:rPr>
        <w:t xml:space="preserve">## [1] "Llh: -1.89961347344080E+03; Pars:  6.275256E-01,  1.994449E-01,  1.192587E+00, -1.143401E-01"</w:t>
      </w:r>
      <w:r>
        <w:br w:type="textWrapping"/>
      </w:r>
      <w:r>
        <w:rPr>
          <w:rStyle w:val="VerbatimChar"/>
        </w:rPr>
        <w:t xml:space="preserve">## [1] "Llh: -1.89961346183748E+03; Pars:  6.262718E-01,  1.994449E-01,  1.192587E+00, -1.143401E-01"</w:t>
      </w:r>
      <w:r>
        <w:br w:type="textWrapping"/>
      </w:r>
      <w:r>
        <w:rPr>
          <w:rStyle w:val="VerbatimChar"/>
        </w:rPr>
        <w:t xml:space="preserve">## [1] "Llh: -1.89961542862740E+03; Pars:  6.268984E-01,  2.004449E-01,  1.192587E+00, -1.143401E-01"</w:t>
      </w:r>
      <w:r>
        <w:br w:type="textWrapping"/>
      </w:r>
      <w:r>
        <w:rPr>
          <w:rStyle w:val="VerbatimChar"/>
        </w:rPr>
        <w:t xml:space="preserve">## [1] "Llh: -1.89961284767479E+03; Pars:  6.268984E-01,  1.984449E-01,  1.192587E+00, -1.143401E-01"</w:t>
      </w:r>
      <w:r>
        <w:br w:type="textWrapping"/>
      </w:r>
      <w:r>
        <w:rPr>
          <w:rStyle w:val="VerbatimChar"/>
        </w:rPr>
        <w:t xml:space="preserve">## [1] "Llh: -1.89961413990676E+03; Pars:  6.268984E-01,  1.994449E-01,  1.193780E+00, -1.143401E-01"</w:t>
      </w:r>
      <w:r>
        <w:br w:type="textWrapping"/>
      </w:r>
      <w:r>
        <w:rPr>
          <w:rStyle w:val="VerbatimChar"/>
        </w:rPr>
        <w:t xml:space="preserve">## [1] "Llh: -1.89961401909198E+03; Pars:  6.268984E-01,  1.994449E-01,  1.191395E+00, -1.143401E-01"</w:t>
      </w:r>
      <w:r>
        <w:br w:type="textWrapping"/>
      </w:r>
      <w:r>
        <w:rPr>
          <w:rStyle w:val="VerbatimChar"/>
        </w:rPr>
        <w:t xml:space="preserve">## [1] "Llh: -1.89961466431223E+03; Pars:  6.268984E-01,  1.994449E-01,  1.192587E+00, -1.133401E-01"</w:t>
      </w:r>
      <w:r>
        <w:br w:type="textWrapping"/>
      </w:r>
      <w:r>
        <w:rPr>
          <w:rStyle w:val="VerbatimChar"/>
        </w:rPr>
        <w:t xml:space="preserve">## [1] "Llh: -1.89961309130872E+03; Pars:  6.268984E-01,  1.994449E-01,  1.192587E+00, -1.153401E-01"</w:t>
      </w:r>
      <w:r>
        <w:br w:type="textWrapping"/>
      </w:r>
      <w:r>
        <w:rPr>
          <w:rStyle w:val="VerbatimChar"/>
        </w:rPr>
        <w:t xml:space="preserve">## [1] "Llh: -1.89961371527346E+03; Pars:  6.275256E-01,  1.974449E-01,  1.192587E+00, -1.143401E-01"</w:t>
      </w:r>
      <w:r>
        <w:br w:type="textWrapping"/>
      </w:r>
      <w:r>
        <w:rPr>
          <w:rStyle w:val="VerbatimChar"/>
        </w:rPr>
        <w:t xml:space="preserve">## [1] "Llh: -1.89961363902127E+03; Pars:  6.262718E-01,  1.974449E-01,  1.192587E+00, -1.143401E-01"</w:t>
      </w:r>
      <w:r>
        <w:br w:type="textWrapping"/>
      </w:r>
      <w:r>
        <w:rPr>
          <w:rStyle w:val="VerbatimChar"/>
        </w:rPr>
        <w:t xml:space="preserve">## [1] "Llh: -1.89961284767479E+03; Pars:  6.268984E-01,  1.984449E-01,  1.192587E+00, -1.143401E-01"</w:t>
      </w:r>
      <w:r>
        <w:br w:type="textWrapping"/>
      </w:r>
      <w:r>
        <w:rPr>
          <w:rStyle w:val="VerbatimChar"/>
        </w:rPr>
        <w:t xml:space="preserve">## [1] "Llh: -1.89961584789948E+03; Pars:  6.268984E-01,  1.964449E-01,  1.192587E+00, -1.143401E-01"</w:t>
      </w:r>
      <w:r>
        <w:br w:type="textWrapping"/>
      </w:r>
      <w:r>
        <w:rPr>
          <w:rStyle w:val="VerbatimChar"/>
        </w:rPr>
        <w:t xml:space="preserve">## [1] "Llh: -1.89961416285359E+03; Pars:  6.268984E-01,  1.974449E-01,  1.193780E+00, -1.143401E-01"</w:t>
      </w:r>
      <w:r>
        <w:br w:type="textWrapping"/>
      </w:r>
      <w:r>
        <w:rPr>
          <w:rStyle w:val="VerbatimChar"/>
        </w:rPr>
        <w:t xml:space="preserve">## [1] "Llh: -1.89961441581459E+03; Pars:  6.268984E-01,  1.974449E-01,  1.191395E+00, -1.143401E-01"</w:t>
      </w:r>
      <w:r>
        <w:br w:type="textWrapping"/>
      </w:r>
      <w:r>
        <w:rPr>
          <w:rStyle w:val="VerbatimChar"/>
        </w:rPr>
        <w:t xml:space="preserve">## [1] "Llh: -1.89961311583423E+03; Pars:  6.268984E-01,  1.974449E-01,  1.192587E+00, -1.133401E-01"</w:t>
      </w:r>
      <w:r>
        <w:br w:type="textWrapping"/>
      </w:r>
      <w:r>
        <w:rPr>
          <w:rStyle w:val="VerbatimChar"/>
        </w:rPr>
        <w:t xml:space="preserve">## [1] "Llh: -1.89961505874281E+03; Pars:  6.268984E-01,  1.974449E-01,  1.192587E+00, -1.153401E-01"</w:t>
      </w:r>
      <w:r>
        <w:br w:type="textWrapping"/>
      </w:r>
      <w:r>
        <w:rPr>
          <w:rStyle w:val="VerbatimChar"/>
        </w:rPr>
        <w:t xml:space="preserve">## [1] "Llh: -1.89961366505024E+03; Pars:  6.275256E-01,  1.984449E-01,  1.193780E+00, -1.143401E-01"</w:t>
      </w:r>
      <w:r>
        <w:br w:type="textWrapping"/>
      </w:r>
      <w:r>
        <w:rPr>
          <w:rStyle w:val="VerbatimChar"/>
        </w:rPr>
        <w:t xml:space="preserve">## [1] "Llh: -1.89961329812737E+03; Pars:  6.262718E-01,  1.984449E-01,  1.193780E+00, -1.143401E-01"</w:t>
      </w:r>
      <w:r>
        <w:br w:type="textWrapping"/>
      </w:r>
      <w:r>
        <w:rPr>
          <w:rStyle w:val="VerbatimChar"/>
        </w:rPr>
        <w:t xml:space="preserve">## [1] "Llh: -1.89961413990676E+03; Pars:  6.268984E-01,  1.994449E-01,  1.193780E+00, -1.143401E-01"</w:t>
      </w:r>
      <w:r>
        <w:br w:type="textWrapping"/>
      </w:r>
      <w:r>
        <w:rPr>
          <w:rStyle w:val="VerbatimChar"/>
        </w:rPr>
        <w:t xml:space="preserve">## [1] "Llh: -1.89961416285359E+03; Pars:  6.268984E-01,  1.974449E-01,  1.193780E+00, -1.143401E-01"</w:t>
      </w:r>
      <w:r>
        <w:br w:type="textWrapping"/>
      </w:r>
      <w:r>
        <w:rPr>
          <w:rStyle w:val="VerbatimChar"/>
        </w:rPr>
        <w:t xml:space="preserve">## [1] "Llh: -1.89961533874647E+03; Pars:  6.268984E-01,  1.984449E-01,  1.194975E+00, -1.143401E-01"</w:t>
      </w:r>
      <w:r>
        <w:br w:type="textWrapping"/>
      </w:r>
      <w:r>
        <w:rPr>
          <w:rStyle w:val="VerbatimChar"/>
        </w:rPr>
        <w:t xml:space="preserve">## [1] "Llh: -1.89961284767479E+03; Pars:  6.268984E-01,  1.984449E-01,  1.192587E+00, -1.143401E-01"</w:t>
      </w:r>
      <w:r>
        <w:br w:type="textWrapping"/>
      </w:r>
      <w:r>
        <w:rPr>
          <w:rStyle w:val="VerbatimChar"/>
        </w:rPr>
        <w:t xml:space="preserve">## [1] "Llh: -1.89961385864081E+03; Pars:  6.268984E-01,  1.984449E-01,  1.193780E+00, -1.133401E-01"</w:t>
      </w:r>
      <w:r>
        <w:br w:type="textWrapping"/>
      </w:r>
      <w:r>
        <w:rPr>
          <w:rStyle w:val="VerbatimChar"/>
        </w:rPr>
        <w:t xml:space="preserve">## [1] "Llh: -1.89961392269546E+03; Pars:  6.268984E-01,  1.984449E-01,  1.193780E+00, -1.153401E-01"</w:t>
      </w:r>
      <w:r>
        <w:br w:type="textWrapping"/>
      </w:r>
      <w:r>
        <w:rPr>
          <w:rStyle w:val="VerbatimChar"/>
        </w:rPr>
        <w:t xml:space="preserve">## [1] "Llh: -1.89961340715655E+03; Pars:  6.275256E-01,  1.984449E-01,  1.191395E+00, -1.143401E-01"</w:t>
      </w:r>
      <w:r>
        <w:br w:type="textWrapping"/>
      </w:r>
      <w:r>
        <w:rPr>
          <w:rStyle w:val="VerbatimChar"/>
        </w:rPr>
        <w:t xml:space="preserve">## [1] "Llh: -1.89961368502549E+03; Pars:  6.262718E-01,  1.984449E-01,  1.191395E+00, -1.143401E-01"</w:t>
      </w:r>
      <w:r>
        <w:br w:type="textWrapping"/>
      </w:r>
      <w:r>
        <w:rPr>
          <w:rStyle w:val="VerbatimChar"/>
        </w:rPr>
        <w:t xml:space="preserve">## [1] "Llh: -1.89961401909198E+03; Pars:  6.268984E-01,  1.994449E-01,  1.191395E+00, -1.143401E-01"</w:t>
      </w:r>
      <w:r>
        <w:br w:type="textWrapping"/>
      </w:r>
      <w:r>
        <w:rPr>
          <w:rStyle w:val="VerbatimChar"/>
        </w:rPr>
        <w:t xml:space="preserve">## [1] "Llh: -1.89961441581459E+03; Pars:  6.268984E-01,  1.974449E-01,  1.191395E+00, -1.143401E-01"</w:t>
      </w:r>
      <w:r>
        <w:br w:type="textWrapping"/>
      </w:r>
      <w:r>
        <w:rPr>
          <w:rStyle w:val="VerbatimChar"/>
        </w:rPr>
        <w:t xml:space="preserve">## [1] "Llh: -1.89961284767479E+03; Pars:  6.268984E-01,  1.984449E-01,  1.192587E+00, -1.143401E-01"</w:t>
      </w:r>
      <w:r>
        <w:br w:type="textWrapping"/>
      </w:r>
      <w:r>
        <w:rPr>
          <w:rStyle w:val="VerbatimChar"/>
        </w:rPr>
        <w:t xml:space="preserve">## [1] "Llh: -1.89961546935669E+03; Pars:  6.268984E-01,  1.984449E-01,  1.190204E+00, -1.143401E-01"</w:t>
      </w:r>
      <w:r>
        <w:br w:type="textWrapping"/>
      </w:r>
      <w:r>
        <w:rPr>
          <w:rStyle w:val="VerbatimChar"/>
        </w:rPr>
        <w:t xml:space="preserve">## [1] "Llh: -1.89961380413624E+03; Pars:  6.268984E-01,  1.984449E-01,  1.191395E+00, -1.133401E-01"</w:t>
      </w:r>
      <w:r>
        <w:br w:type="textWrapping"/>
      </w:r>
      <w:r>
        <w:rPr>
          <w:rStyle w:val="VerbatimChar"/>
        </w:rPr>
        <w:t xml:space="preserve">## [1] "Llh: -1.89961411051798E+03; Pars:  6.268984E-01,  1.984449E-01,  1.191395E+00, -1.153401E-01"</w:t>
      </w:r>
      <w:r>
        <w:br w:type="textWrapping"/>
      </w:r>
      <w:r>
        <w:rPr>
          <w:rStyle w:val="VerbatimChar"/>
        </w:rPr>
        <w:t xml:space="preserve">## [1] "Llh: -1.89961324501423E+03; Pars:  6.275256E-01,  1.984449E-01,  1.192587E+00, -1.133401E-01"</w:t>
      </w:r>
      <w:r>
        <w:br w:type="textWrapping"/>
      </w:r>
      <w:r>
        <w:rPr>
          <w:rStyle w:val="VerbatimChar"/>
        </w:rPr>
        <w:t xml:space="preserve">## [1] "Llh: -1.89961319402974E+03; Pars:  6.262718E-01,  1.984449E-01,  1.192587E+00, -1.133401E-01"</w:t>
      </w:r>
      <w:r>
        <w:br w:type="textWrapping"/>
      </w:r>
      <w:r>
        <w:rPr>
          <w:rStyle w:val="VerbatimChar"/>
        </w:rPr>
        <w:t xml:space="preserve">## [1] "Llh: -1.89961466431223E+03; Pars:  6.268984E-01,  1.994449E-01,  1.192587E+00, -1.133401E-01"</w:t>
      </w:r>
      <w:r>
        <w:br w:type="textWrapping"/>
      </w:r>
      <w:r>
        <w:rPr>
          <w:rStyle w:val="VerbatimChar"/>
        </w:rPr>
        <w:t xml:space="preserve">## [1] "Llh: -1.89961311583423E+03; Pars:  6.268984E-01,  1.974449E-01,  1.192587E+00, -1.133401E-01"</w:t>
      </w:r>
      <w:r>
        <w:br w:type="textWrapping"/>
      </w:r>
      <w:r>
        <w:rPr>
          <w:rStyle w:val="VerbatimChar"/>
        </w:rPr>
        <w:t xml:space="preserve">## [1] "Llh: -1.89961385864081E+03; Pars:  6.268984E-01,  1.984449E-01,  1.193780E+00, -1.133401E-01"</w:t>
      </w:r>
      <w:r>
        <w:br w:type="textWrapping"/>
      </w:r>
      <w:r>
        <w:rPr>
          <w:rStyle w:val="VerbatimChar"/>
        </w:rPr>
        <w:t xml:space="preserve">## [1] "Llh: -1.89961380413624E+03; Pars:  6.268984E-01,  1.984449E-01,  1.191395E+00, -1.133401E-01"</w:t>
      </w:r>
      <w:r>
        <w:br w:type="textWrapping"/>
      </w:r>
      <w:r>
        <w:rPr>
          <w:rStyle w:val="VerbatimChar"/>
        </w:rPr>
        <w:t xml:space="preserve">## [1] "Llh: -1.89961441192978E+03; Pars:  6.268984E-01,  1.984449E-01,  1.192587E+00, -1.123401E-01"</w:t>
      </w:r>
      <w:r>
        <w:br w:type="textWrapping"/>
      </w:r>
      <w:r>
        <w:rPr>
          <w:rStyle w:val="VerbatimChar"/>
        </w:rPr>
        <w:t xml:space="preserve">## [1] "Llh: -1.89961284767479E+03; Pars:  6.268984E-01,  1.984449E-01,  1.192587E+00, -1.143401E-01"</w:t>
      </w:r>
      <w:r>
        <w:br w:type="textWrapping"/>
      </w:r>
      <w:r>
        <w:rPr>
          <w:rStyle w:val="VerbatimChar"/>
        </w:rPr>
        <w:t xml:space="preserve">## [1] "Llh: -1.89961342322159E+03; Pars:  6.275256E-01,  1.984449E-01,  1.192587E+00, -1.153401E-01"</w:t>
      </w:r>
      <w:r>
        <w:br w:type="textWrapping"/>
      </w:r>
      <w:r>
        <w:rPr>
          <w:rStyle w:val="VerbatimChar"/>
        </w:rPr>
        <w:t xml:space="preserve">## [1] "Llh: -1.89961338562616E+03; Pars:  6.262718E-01,  1.984449E-01,  1.192587E+00, -1.153401E-01"</w:t>
      </w:r>
      <w:r>
        <w:br w:type="textWrapping"/>
      </w:r>
      <w:r>
        <w:rPr>
          <w:rStyle w:val="VerbatimChar"/>
        </w:rPr>
        <w:t xml:space="preserve">## [1] "Llh: -1.89961309130872E+03; Pars:  6.268984E-01,  1.994449E-01,  1.192587E+00, -1.153401E-01"</w:t>
      </w:r>
      <w:r>
        <w:br w:type="textWrapping"/>
      </w:r>
      <w:r>
        <w:rPr>
          <w:rStyle w:val="VerbatimChar"/>
        </w:rPr>
        <w:t xml:space="preserve">## [1] "Llh: -1.89961505874281E+03; Pars:  6.268984E-01,  1.974449E-01,  1.192587E+00, -1.153401E-01"</w:t>
      </w:r>
      <w:r>
        <w:br w:type="textWrapping"/>
      </w:r>
      <w:r>
        <w:rPr>
          <w:rStyle w:val="VerbatimChar"/>
        </w:rPr>
        <w:t xml:space="preserve">## [1] "Llh: -1.89961392269546E+03; Pars:  6.268984E-01,  1.984449E-01,  1.193780E+00, -1.153401E-01"</w:t>
      </w:r>
      <w:r>
        <w:br w:type="textWrapping"/>
      </w:r>
      <w:r>
        <w:rPr>
          <w:rStyle w:val="VerbatimChar"/>
        </w:rPr>
        <w:t xml:space="preserve">## [1] "Llh: -1.89961411051798E+03; Pars:  6.268984E-01,  1.984449E-01,  1.191395E+00, -1.153401E-01"</w:t>
      </w:r>
      <w:r>
        <w:br w:type="textWrapping"/>
      </w:r>
      <w:r>
        <w:rPr>
          <w:rStyle w:val="VerbatimChar"/>
        </w:rPr>
        <w:t xml:space="preserve">## [1] "Llh: -1.89961284767479E+03; Pars:  6.268984E-01,  1.984449E-01,  1.192587E+00, -1.143401E-01"</w:t>
      </w:r>
      <w:r>
        <w:br w:type="textWrapping"/>
      </w:r>
      <w:r>
        <w:rPr>
          <w:rStyle w:val="VerbatimChar"/>
        </w:rPr>
        <w:t xml:space="preserve">## [1] "Llh: -1.89961478123502E+03; Pars:  6.268984E-01,  1.984449E-01,  1.192587E+00, -1.163401E-01"</w:t>
      </w:r>
      <w:r>
        <w:br w:type="textWrapping"/>
      </w:r>
      <w:r>
        <w:rPr>
          <w:rStyle w:val="VerbatimChar"/>
        </w:rPr>
        <w:t xml:space="preserve">## Currently fitting: asymmetric VG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1.96273052453367E+03; Pars:  1.000000E+00,  1.373709E-01,  8.988256E-01,  0.00000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1.96230503271011E+03; Pars:  1.013832E+00,  1.373709E-01,  8.988256E-01,  0.000000E+00"</w:t>
      </w:r>
      <w:r>
        <w:br w:type="textWrapping"/>
      </w:r>
      <w:r>
        <w:rPr>
          <w:rStyle w:val="VerbatimChar"/>
        </w:rPr>
        <w:t xml:space="preserve">## [1] "Llh: -1.96303875755769E+03; Pars:  1.000000E+00,  1.511080E-01,  8.988256E-01,  0.00000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1.95733446722885E+03; Pars:  1.000000E+00,  1.373709E-01,  9.112580E-01,  0.00000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1.96403726655556E+03; Pars:  1.000000E+00,  1.373709E-01,  8.988256E-01,  1.373709E-02"</w:t>
      </w:r>
      <w:r>
        <w:br w:type="textWrapping"/>
      </w:r>
      <w:r>
        <w:rPr>
          <w:rStyle w:val="VerbatimChar"/>
        </w:rPr>
        <w:t xml:space="preserve">## [1] "Llh: -1.95877849952320E+03; Pars:  1.006892E+00,  1.442395E-01,  9.050205E-01, -1.373709E-02"</w:t>
      </w:r>
      <w:r>
        <w:br w:type="textWrapping"/>
      </w:r>
      <w:r>
        <w:rPr>
          <w:rStyle w:val="VerbatimChar"/>
        </w:rPr>
        <w:t xml:space="preserve">## [1] "Llh: -1.95999694021014E+03; Pars:  1.005165E+00,  1.425223E-01,  9.034677E-01, -6.868546E-03"</w:t>
      </w:r>
      <w:r>
        <w:br w:type="textWrapping"/>
      </w:r>
      <w:r>
        <w:rPr>
          <w:rStyle w:val="VerbatimChar"/>
        </w:rPr>
        <w:t xml:space="preserve">## [1] "Llh: -1.95807772526383E+03; Pars:  1.010356E+00,  1.270681E-01,  9.081339E-01, -6.868546E-03"</w:t>
      </w:r>
      <w:r>
        <w:br w:type="textWrapping"/>
      </w:r>
      <w:r>
        <w:rPr>
          <w:rStyle w:val="VerbatimChar"/>
        </w:rPr>
        <w:t xml:space="preserve">## [1] "Llh: -1.95907335511179E+03; Pars:  1.007757E+00,  1.330781E-01,  9.057978E-01, -5.151409E-03"</w:t>
      </w:r>
      <w:r>
        <w:br w:type="textWrapping"/>
      </w:r>
      <w:r>
        <w:rPr>
          <w:rStyle w:val="VerbatimChar"/>
        </w:rPr>
        <w:t xml:space="preserve">## [1] "Llh: -1.95550127875394E+03; Pars:  1.015574E+00,  1.356538E-01,  9.128241E-01, -1.030282E-02"</w:t>
      </w:r>
      <w:r>
        <w:br w:type="textWrapping"/>
      </w:r>
      <w:r>
        <w:rPr>
          <w:rStyle w:val="VerbatimChar"/>
        </w:rPr>
        <w:t xml:space="preserve">## [1] "Llh: -1.95215289584524E+03; Pars:  1.023452E+00,  1.347952E-01,  9.199049E-01, -1.545423E-02"</w:t>
      </w:r>
      <w:r>
        <w:br w:type="textWrapping"/>
      </w:r>
      <w:r>
        <w:rPr>
          <w:rStyle w:val="VerbatimChar"/>
        </w:rPr>
        <w:t xml:space="preserve">## [1] "Llh: -1.95115306352228E+03; Pars:  1.006460E+00,  1.343659E-01,  9.234659E-01, -1.802993E-02"</w:t>
      </w:r>
      <w:r>
        <w:br w:type="textWrapping"/>
      </w:r>
      <w:r>
        <w:rPr>
          <w:rStyle w:val="VerbatimChar"/>
        </w:rPr>
        <w:t xml:space="preserve">## [1] "Llh: -1.94632761083644E+03; Pars:  1.002794E+00,  1.328634E-01,  9.360383E-01, -2.704490E-02"</w:t>
      </w:r>
      <w:r>
        <w:br w:type="textWrapping"/>
      </w:r>
      <w:r>
        <w:rPr>
          <w:rStyle w:val="VerbatimChar"/>
        </w:rPr>
        <w:t xml:space="preserve">## [1] "Llh: -1.94835179487198E+03; Pars:  1.011332E+00,  1.218094E-01,  9.327291E-01, -1.094674E-02"</w:t>
      </w:r>
      <w:r>
        <w:br w:type="textWrapping"/>
      </w:r>
      <w:r>
        <w:rPr>
          <w:rStyle w:val="VerbatimChar"/>
        </w:rPr>
        <w:t xml:space="preserve">## [1] "Llh: -1.95072949184617E+03; Pars:  1.010221E+00,  1.274169E-01,  9.257234E-01, -1.164433E-02"</w:t>
      </w:r>
      <w:r>
        <w:br w:type="textWrapping"/>
      </w:r>
      <w:r>
        <w:rPr>
          <w:rStyle w:val="VerbatimChar"/>
        </w:rPr>
        <w:t xml:space="preserve">## [1] "Llh: -1.94415136755984E+03; Pars:  1.008352E+00,  1.363514E-01,  9.420345E-01, -1.985439E-02"</w:t>
      </w:r>
      <w:r>
        <w:br w:type="textWrapping"/>
      </w:r>
      <w:r>
        <w:rPr>
          <w:rStyle w:val="VerbatimChar"/>
        </w:rPr>
        <w:t xml:space="preserve">## [1] "Llh: -1.93811079927011E+03; Pars:  1.007352E+00,  1.409930E-01,  9.594565E-01, -2.634731E-02"</w:t>
      </w:r>
      <w:r>
        <w:br w:type="textWrapping"/>
      </w:r>
      <w:r>
        <w:rPr>
          <w:rStyle w:val="VerbatimChar"/>
        </w:rPr>
        <w:t xml:space="preserve">## [1] "Llh: -1.93693360031648E+03; Pars:  1.022533E+00,  1.278596E-01,  9.633128E-01, -3.989659E-02"</w:t>
      </w:r>
      <w:r>
        <w:br w:type="textWrapping"/>
      </w:r>
      <w:r>
        <w:rPr>
          <w:rStyle w:val="VerbatimChar"/>
        </w:rPr>
        <w:t xml:space="preserve">## [1] "Llh: -1.92992785899573E+03; Pars:  1.033989E+00,  1.231039E-01,  9.904448E-01, -5.984489E-02"</w:t>
      </w:r>
      <w:r>
        <w:br w:type="textWrapping"/>
      </w:r>
      <w:r>
        <w:rPr>
          <w:rStyle w:val="VerbatimChar"/>
        </w:rPr>
        <w:t xml:space="preserve">## [1] "Llh: -1.93035354603116E+03; Pars:  1.004231E+00,  1.245897E-01,  9.901692E-01, -4.663769E-02"</w:t>
      </w:r>
      <w:r>
        <w:br w:type="textWrapping"/>
      </w:r>
      <w:r>
        <w:rPr>
          <w:rStyle w:val="VerbatimChar"/>
        </w:rPr>
        <w:t xml:space="preserve">## [1] "Llh: -1.93479586882184E+03; Pars:  1.009002E+00,  1.271410E-01,  9.721153E-01, -3.884183E-02"</w:t>
      </w:r>
      <w:r>
        <w:br w:type="textWrapping"/>
      </w:r>
      <w:r>
        <w:rPr>
          <w:rStyle w:val="VerbatimChar"/>
        </w:rPr>
        <w:t xml:space="preserve">## [1] "Llh: -1.92550480290817E+03; Pars:  1.012692E+00,  1.389656E-01,  1.006176E+00, -6.899065E-02"</w:t>
      </w:r>
      <w:r>
        <w:br w:type="textWrapping"/>
      </w:r>
      <w:r>
        <w:rPr>
          <w:rStyle w:val="VerbatimChar"/>
        </w:rPr>
        <w:t xml:space="preserve">## [1] "Llh: -1.91836107884440E+03; Pars:  1.013372E+00,  1.475438E-01,  1.045040E+00, -9.801261E-02"</w:t>
      </w:r>
      <w:r>
        <w:br w:type="textWrapping"/>
      </w:r>
      <w:r>
        <w:rPr>
          <w:rStyle w:val="VerbatimChar"/>
        </w:rPr>
        <w:t xml:space="preserve">## [1] "Llh: -1.91655215839838E+03; Pars:  1.026687E+00,  1.352517E-01,  1.059389E+00, -8.837635E-02"</w:t>
      </w:r>
      <w:r>
        <w:br w:type="textWrapping"/>
      </w:r>
      <w:r>
        <w:rPr>
          <w:rStyle w:val="VerbatimChar"/>
        </w:rPr>
        <w:t xml:space="preserve">## [1] "Llh: -1.91123382891141E+03; Pars:  1.038846E+00,  1.364459E-01,  1.127032E+00, -1.190421E-01"</w:t>
      </w:r>
      <w:r>
        <w:br w:type="textWrapping"/>
      </w:r>
      <w:r>
        <w:rPr>
          <w:rStyle w:val="VerbatimChar"/>
        </w:rPr>
        <w:t xml:space="preserve">## [1] "Llh: -1.91468093128436E+03; Pars:  1.037896E+00,  1.248486E-01,  1.120158E+00, -1.354213E-01"</w:t>
      </w:r>
      <w:r>
        <w:br w:type="textWrapping"/>
      </w:r>
      <w:r>
        <w:rPr>
          <w:rStyle w:val="VerbatimChar"/>
        </w:rPr>
        <w:t xml:space="preserve">## [1] "Llh: -1.91603448309193E+03; Pars:  1.030174E+00,  1.288847E-01,  1.077620E+00, -1.081528E-01"</w:t>
      </w:r>
      <w:r>
        <w:br w:type="textWrapping"/>
      </w:r>
      <w:r>
        <w:rPr>
          <w:rStyle w:val="VerbatimChar"/>
        </w:rPr>
        <w:t xml:space="preserve">## [1] "Llh: -1.91247137539947E+03; Pars:  1.058427E+00,  1.413815E-01,  1.154463E+00, -1.595228E-01"</w:t>
      </w:r>
      <w:r>
        <w:br w:type="textWrapping"/>
      </w:r>
      <w:r>
        <w:rPr>
          <w:rStyle w:val="VerbatimChar"/>
        </w:rPr>
        <w:t xml:space="preserve">## [1] "Llh: -1.91313652787363E+03; Pars:  1.044610E+00,  1.371835E-01,  1.110995E+00, -1.313015E-01"</w:t>
      </w:r>
      <w:r>
        <w:br w:type="textWrapping"/>
      </w:r>
      <w:r>
        <w:rPr>
          <w:rStyle w:val="VerbatimChar"/>
        </w:rPr>
        <w:t xml:space="preserve">## [1] "Llh: -1.91504275309302E+03; Pars:  1.040044E+00,  1.520060E-01,  1.246045E+00, -1.961545E-01"</w:t>
      </w:r>
      <w:r>
        <w:br w:type="textWrapping"/>
      </w:r>
      <w:r>
        <w:rPr>
          <w:rStyle w:val="VerbatimChar"/>
        </w:rPr>
        <w:t xml:space="preserve">## [1] "Llh: -1.91182902032966E+03; Pars:  1.038526E+00,  1.447804E-01,  1.176543E+00, -1.620771E-01"</w:t>
      </w:r>
      <w:r>
        <w:br w:type="textWrapping"/>
      </w:r>
      <w:r>
        <w:rPr>
          <w:rStyle w:val="VerbatimChar"/>
        </w:rPr>
        <w:t xml:space="preserve">## [1] "Llh: -1.91865387994460E+03; Pars:  1.074293E+00,  1.261844E-01,  1.253051E+00, -1.900190E-01"</w:t>
      </w:r>
      <w:r>
        <w:br w:type="textWrapping"/>
      </w:r>
      <w:r>
        <w:rPr>
          <w:rStyle w:val="VerbatimChar"/>
        </w:rPr>
        <w:t xml:space="preserve">## [1] "Llh: -1.91357144207553E+03; Pars:  1.028270E+00,  1.422039E-01,  1.093558E+00, -1.210142E-01"</w:t>
      </w:r>
      <w:r>
        <w:br w:type="textWrapping"/>
      </w:r>
      <w:r>
        <w:rPr>
          <w:rStyle w:val="VerbatimChar"/>
        </w:rPr>
        <w:t xml:space="preserve">## [1] "Llh: -1.90948426462882E+03; Pars:  1.044034E+00,  1.575573E-01,  1.155058E+00, -1.454067E-01"</w:t>
      </w:r>
      <w:r>
        <w:br w:type="textWrapping"/>
      </w:r>
      <w:r>
        <w:rPr>
          <w:rStyle w:val="VerbatimChar"/>
        </w:rPr>
        <w:t xml:space="preserve">## [1] "Llh: -1.90797600106275E+03; Pars:  1.047117E+00,  1.739116E-01,  1.172914E+00, -1.503995E-01"</w:t>
      </w:r>
      <w:r>
        <w:br w:type="textWrapping"/>
      </w:r>
      <w:r>
        <w:rPr>
          <w:rStyle w:val="VerbatimChar"/>
        </w:rPr>
        <w:t xml:space="preserve">## [1] "Llh: -1.91190211349902E+03; Pars:  1.063420E+00,  1.560557E-01,  1.225331E+00, -1.745065E-01"</w:t>
      </w:r>
      <w:r>
        <w:br w:type="textWrapping"/>
      </w:r>
      <w:r>
        <w:rPr>
          <w:rStyle w:val="VerbatimChar"/>
        </w:rPr>
        <w:t xml:space="preserve">## [1] "Llh: -1.91063655059227E+03; Pars:  1.054522E+00,  1.525928E-01,  1.190969E+00, -1.611334E-01"</w:t>
      </w:r>
      <w:r>
        <w:br w:type="textWrapping"/>
      </w:r>
      <w:r>
        <w:rPr>
          <w:rStyle w:val="VerbatimChar"/>
        </w:rPr>
        <w:t xml:space="preserve">## [1] "Llh: -1.90818202837771E+03; Pars:  1.031214E+00,  1.624839E-01,  1.178896E+00, -1.368033E-01"</w:t>
      </w:r>
      <w:r>
        <w:br w:type="textWrapping"/>
      </w:r>
      <w:r>
        <w:rPr>
          <w:rStyle w:val="VerbatimChar"/>
        </w:rPr>
        <w:t xml:space="preserve">## [1] "Llh: -1.90898474049569E+03; Pars:  1.037951E+00,  1.572083E-01,  1.172740E+00, -1.424831E-01"</w:t>
      </w:r>
      <w:r>
        <w:br w:type="textWrapping"/>
      </w:r>
      <w:r>
        <w:rPr>
          <w:rStyle w:val="VerbatimChar"/>
        </w:rPr>
        <w:t xml:space="preserve">## [1] "Llh: -1.90730926159275E+03; Pars:  1.047268E+00,  1.679366E-01,  1.157927E+00, -1.216120E-01"</w:t>
      </w:r>
      <w:r>
        <w:br w:type="textWrapping"/>
      </w:r>
      <w:r>
        <w:rPr>
          <w:rStyle w:val="VerbatimChar"/>
        </w:rPr>
        <w:t xml:space="preserve">## [1] "Llh: -1.90655386441017E+03; Pars:  1.051666E+00,  1.795147E-01,  1.148730E+00, -1.013795E-01"</w:t>
      </w:r>
      <w:r>
        <w:br w:type="textWrapping"/>
      </w:r>
      <w:r>
        <w:rPr>
          <w:rStyle w:val="VerbatimChar"/>
        </w:rPr>
        <w:t xml:space="preserve">## [1] "Llh: -1.90759700447568E+03; Pars:  1.053387E+00,  1.978056E-01,  1.220376E+00, -1.558157E-01"</w:t>
      </w:r>
      <w:r>
        <w:br w:type="textWrapping"/>
      </w:r>
      <w:r>
        <w:rPr>
          <w:rStyle w:val="VerbatimChar"/>
        </w:rPr>
        <w:t xml:space="preserve">## [1] "Llh: -1.90726190815486E+03; Pars:  1.049732E+00,  1.824657E-01,  1.196339E+00, -1.466223E-01"</w:t>
      </w:r>
      <w:r>
        <w:br w:type="textWrapping"/>
      </w:r>
      <w:r>
        <w:rPr>
          <w:rStyle w:val="VerbatimChar"/>
        </w:rPr>
        <w:t xml:space="preserve">## [1] "Llh: -1.90633814863343E+03; Pars:  1.035368E+00,  1.965951E-01,  1.157462E+00, -1.064688E-01"</w:t>
      </w:r>
      <w:r>
        <w:br w:type="textWrapping"/>
      </w:r>
      <w:r>
        <w:rPr>
          <w:rStyle w:val="VerbatimChar"/>
        </w:rPr>
        <w:t xml:space="preserve">## [1] "Llh: -1.90864949839545E+03; Pars:  1.025922E+00,  2.185963E-01,  1.141063E+00, -7.913656E-02"</w:t>
      </w:r>
      <w:r>
        <w:br w:type="textWrapping"/>
      </w:r>
      <w:r>
        <w:rPr>
          <w:rStyle w:val="VerbatimChar"/>
        </w:rPr>
        <w:t xml:space="preserve">## [1] "Llh: -1.90620444889197E+03; Pars:  1.060900E+00,  2.037596E-01,  1.158636E+00, -1.156318E-01"</w:t>
      </w:r>
      <w:r>
        <w:br w:type="textWrapping"/>
      </w:r>
      <w:r>
        <w:rPr>
          <w:rStyle w:val="VerbatimChar"/>
        </w:rPr>
        <w:t xml:space="preserve">## [1] "Llh: -1.90724686769911E+03; Pars:  1.076062E+00,  2.243975E-01,  1.148637E+00, -1.050460E-01"</w:t>
      </w:r>
      <w:r>
        <w:br w:type="textWrapping"/>
      </w:r>
      <w:r>
        <w:rPr>
          <w:rStyle w:val="VerbatimChar"/>
        </w:rPr>
        <w:t xml:space="preserve">## [1] "Llh: -1.90698508520421E+03; Pars:  1.051641E+00,  2.072560E-01,  1.157435E+00, -8.465175E-02"</w:t>
      </w:r>
      <w:r>
        <w:br w:type="textWrapping"/>
      </w:r>
      <w:r>
        <w:rPr>
          <w:rStyle w:val="VerbatimChar"/>
        </w:rPr>
        <w:t xml:space="preserve">## [1] "Llh: -1.90625111447646E+03; Pars:  1.050508E+00,  1.989199E-01,  1.161286E+00, -1.010887E-01"</w:t>
      </w:r>
      <w:r>
        <w:br w:type="textWrapping"/>
      </w:r>
      <w:r>
        <w:rPr>
          <w:rStyle w:val="VerbatimChar"/>
        </w:rPr>
        <w:t xml:space="preserve">## [1] "Llh: -1.90933077223413E+03; Pars:  1.049409E+00,  2.069290E-01,  1.118024E+00, -6.566207E-02"</w:t>
      </w:r>
      <w:r>
        <w:br w:type="textWrapping"/>
      </w:r>
      <w:r>
        <w:rPr>
          <w:rStyle w:val="VerbatimChar"/>
        </w:rPr>
        <w:t xml:space="preserve">## [1] "Llh: -1.90627915551475E+03; Pars:  1.049651E+00,  1.885815E-01,  1.176261E+00, -1.263823E-01"</w:t>
      </w:r>
      <w:r>
        <w:br w:type="textWrapping"/>
      </w:r>
      <w:r>
        <w:rPr>
          <w:rStyle w:val="VerbatimChar"/>
        </w:rPr>
        <w:t xml:space="preserve">## [1] "Llh: -1.90637195913845E+03; Pars:  1.046475E+00,  2.144134E-01,  1.178230E+00, -1.234063E-01"</w:t>
      </w:r>
      <w:r>
        <w:br w:type="textWrapping"/>
      </w:r>
      <w:r>
        <w:rPr>
          <w:rStyle w:val="VerbatimChar"/>
        </w:rPr>
        <w:t xml:space="preserve">## [1] "Llh: -1.90618134037356E+03; Pars:  1.047770E+00,  2.056887E-01,  1.170785E+00, -1.178996E-01"</w:t>
      </w:r>
      <w:r>
        <w:br w:type="textWrapping"/>
      </w:r>
      <w:r>
        <w:rPr>
          <w:rStyle w:val="VerbatimChar"/>
        </w:rPr>
        <w:t xml:space="preserve">## [1] "Llh: -1.90605261236350E+03; Pars:  1.069296E+00,  2.018797E-01,  1.176053E+00, -1.240323E-01"</w:t>
      </w:r>
      <w:r>
        <w:br w:type="textWrapping"/>
      </w:r>
      <w:r>
        <w:rPr>
          <w:rStyle w:val="VerbatimChar"/>
        </w:rPr>
        <w:t xml:space="preserve">## [1] "Llh: -1.90617878419604E+03; Pars:  1.086675E+00,  2.045221E-01,  1.185460E+00, -1.328140E-01"</w:t>
      </w:r>
      <w:r>
        <w:br w:type="textWrapping"/>
      </w:r>
      <w:r>
        <w:rPr>
          <w:rStyle w:val="VerbatimChar"/>
        </w:rPr>
        <w:t xml:space="preserve">## [1] "Llh: -1.90681317058251E+03; Pars:  1.064569E+00,  2.165425E-01,  1.157155E+00, -1.029439E-01"</w:t>
      </w:r>
      <w:r>
        <w:br w:type="textWrapping"/>
      </w:r>
      <w:r>
        <w:rPr>
          <w:rStyle w:val="VerbatimChar"/>
        </w:rPr>
        <w:t xml:space="preserve">## [1] "Llh: -1.90609091482596E+03; Pars:  1.053361E+00,  1.955717E-01,  1.171455E+00, -1.205227E-01"</w:t>
      </w:r>
      <w:r>
        <w:br w:type="textWrapping"/>
      </w:r>
      <w:r>
        <w:rPr>
          <w:rStyle w:val="VerbatimChar"/>
        </w:rPr>
        <w:t xml:space="preserve">## [1] "Llh: -1.90621720878873E+03; Pars:  1.065144E+00,  2.045300E-01,  1.177197E+00, -1.379545E-01"</w:t>
      </w:r>
      <w:r>
        <w:br w:type="textWrapping"/>
      </w:r>
      <w:r>
        <w:rPr>
          <w:rStyle w:val="VerbatimChar"/>
        </w:rPr>
        <w:t xml:space="preserve">## [1] "Llh: -1.90611414155594E+03; Pars:  1.061466E+00,  2.031275E-01,  1.173199E+00, -1.287380E-01"</w:t>
      </w:r>
      <w:r>
        <w:br w:type="textWrapping"/>
      </w:r>
      <w:r>
        <w:rPr>
          <w:rStyle w:val="VerbatimChar"/>
        </w:rPr>
        <w:t xml:space="preserve">## [1] "Llh: -1.90621077999564E+03; Pars:  1.054992E+00,  1.993742E-01,  1.187281E+00, -1.299645E-01"</w:t>
      </w:r>
      <w:r>
        <w:br w:type="textWrapping"/>
      </w:r>
      <w:r>
        <w:rPr>
          <w:rStyle w:val="VerbatimChar"/>
        </w:rPr>
        <w:t xml:space="preserve">## [1] "Llh: -1.90611000075056E+03; Pars:  1.059420E+00,  2.026633E-01,  1.165732E+00, -1.192150E-01"</w:t>
      </w:r>
      <w:r>
        <w:br w:type="textWrapping"/>
      </w:r>
      <w:r>
        <w:rPr>
          <w:rStyle w:val="VerbatimChar"/>
        </w:rPr>
        <w:t xml:space="preserve">## [1] "Llh: -1.90611308557151E+03; Pars:  1.074134E+00,  1.959324E-01,  1.172423E+00, -1.283544E-01"</w:t>
      </w:r>
      <w:r>
        <w:br w:type="textWrapping"/>
      </w:r>
      <w:r>
        <w:rPr>
          <w:rStyle w:val="VerbatimChar"/>
        </w:rPr>
        <w:t xml:space="preserve">## [1] "Llh: -1.90607486630150E+03; Pars:  1.067482E+00,  1.983715E-01,  1.172013E+00, -1.257407E-01"</w:t>
      </w:r>
      <w:r>
        <w:br w:type="textWrapping"/>
      </w:r>
      <w:r>
        <w:rPr>
          <w:rStyle w:val="VerbatimChar"/>
        </w:rPr>
        <w:t xml:space="preserve">## [1] "Llh: -1.90603322819403E+03; Pars:  1.063275E+00,  1.961156E-01,  1.169419E+00, -1.160173E-01"</w:t>
      </w:r>
      <w:r>
        <w:br w:type="textWrapping"/>
      </w:r>
      <w:r>
        <w:rPr>
          <w:rStyle w:val="VerbatimChar"/>
        </w:rPr>
        <w:t xml:space="preserve">## [1] "Llh: -1.90603134766866E+03; Pars:  1.064181E+00,  1.926097E-01,  1.167533E+00, -1.096569E-01"</w:t>
      </w:r>
      <w:r>
        <w:br w:type="textWrapping"/>
      </w:r>
      <w:r>
        <w:rPr>
          <w:rStyle w:val="VerbatimChar"/>
        </w:rPr>
        <w:t xml:space="preserve">## [1] "Llh: -1.90608500758510E+03; Pars:  1.067720E+00,  1.915531E-01,  1.177819E+00, -1.207613E-01"</w:t>
      </w:r>
      <w:r>
        <w:br w:type="textWrapping"/>
      </w:r>
      <w:r>
        <w:rPr>
          <w:rStyle w:val="VerbatimChar"/>
        </w:rPr>
        <w:t xml:space="preserve">## [1] "Llh: -1.90604932439160E+03; Pars:  1.065639E+00,  1.943306E-01,  1.174785E+00, -1.203747E-01"</w:t>
      </w:r>
      <w:r>
        <w:br w:type="textWrapping"/>
      </w:r>
      <w:r>
        <w:rPr>
          <w:rStyle w:val="VerbatimChar"/>
        </w:rPr>
        <w:t xml:space="preserve">## [1] "Llh: -1.90599884621227E+03; Pars:  1.080102E+00,  1.980240E-01,  1.173729E+00, -1.193796E-01"</w:t>
      </w:r>
      <w:r>
        <w:br w:type="textWrapping"/>
      </w:r>
      <w:r>
        <w:rPr>
          <w:rStyle w:val="VerbatimChar"/>
        </w:rPr>
        <w:t xml:space="preserve">## [1] "Llh: -1.90599092204951E+03; Pars:  1.093726E+00,  1.992502E-01,  1.174868E+00, -1.188081E-01"</w:t>
      </w:r>
      <w:r>
        <w:br w:type="textWrapping"/>
      </w:r>
      <w:r>
        <w:rPr>
          <w:rStyle w:val="VerbatimChar"/>
        </w:rPr>
        <w:t xml:space="preserve">## [1] "Llh: -1.90598018888156E+03; Pars:  1.078836E+00,  1.956637E-01,  1.174599E+00, -1.106953E-01"</w:t>
      </w:r>
      <w:r>
        <w:br w:type="textWrapping"/>
      </w:r>
      <w:r>
        <w:rPr>
          <w:rStyle w:val="VerbatimChar"/>
        </w:rPr>
        <w:t xml:space="preserve">## [1] "Llh: -1.90599931310098E+03; Pars:  1.084558E+00,  1.943097E-01,  1.175894E+00, -1.031727E-01"</w:t>
      </w:r>
      <w:r>
        <w:br w:type="textWrapping"/>
      </w:r>
      <w:r>
        <w:rPr>
          <w:rStyle w:val="VerbatimChar"/>
        </w:rPr>
        <w:t xml:space="preserve">## [1] "Llh: -1.90598918906436E+03; Pars:  1.081800E+00,  1.890474E-01,  1.169840E+00, -1.057352E-01"</w:t>
      </w:r>
      <w:r>
        <w:br w:type="textWrapping"/>
      </w:r>
      <w:r>
        <w:rPr>
          <w:rStyle w:val="VerbatimChar"/>
        </w:rPr>
        <w:t xml:space="preserve">## [1] "Llh: -1.90598295035661E+03; Pars:  1.078660E+00,  1.922555E-01,  1.171390E+00, -1.103095E-01"</w:t>
      </w:r>
      <w:r>
        <w:br w:type="textWrapping"/>
      </w:r>
      <w:r>
        <w:rPr>
          <w:rStyle w:val="VerbatimChar"/>
        </w:rPr>
        <w:t xml:space="preserve">## [1] "Llh: -1.90598994793116E+03; Pars:  1.092124E+00,  1.955589E-01,  1.169409E+00, -1.043602E-01"</w:t>
      </w:r>
      <w:r>
        <w:br w:type="textWrapping"/>
      </w:r>
      <w:r>
        <w:rPr>
          <w:rStyle w:val="VerbatimChar"/>
        </w:rPr>
        <w:t xml:space="preserve">## [1] "Llh: -1.90597395207275E+03; Pars:  1.085441E+00,  1.952518E-01,  1.170750E+00, -1.083638E-01"</w:t>
      </w:r>
      <w:r>
        <w:br w:type="textWrapping"/>
      </w:r>
      <w:r>
        <w:rPr>
          <w:rStyle w:val="VerbatimChar"/>
        </w:rPr>
        <w:t xml:space="preserve">## [1] "Llh: -1.90600912509197E+03; Pars:  1.104490E+00,  1.986008E-01,  1.178292E+00, -1.144315E-01"</w:t>
      </w:r>
      <w:r>
        <w:br w:type="textWrapping"/>
      </w:r>
      <w:r>
        <w:rPr>
          <w:rStyle w:val="VerbatimChar"/>
        </w:rPr>
        <w:t xml:space="preserve">## [1] "Llh: -1.90597908320015E+03; Pars:  1.094272E+00,  1.971031E-01,  1.175593E+00, -1.132379E-01"</w:t>
      </w:r>
      <w:r>
        <w:br w:type="textWrapping"/>
      </w:r>
      <w:r>
        <w:rPr>
          <w:rStyle w:val="VerbatimChar"/>
        </w:rPr>
        <w:t xml:space="preserve">## [1] "Llh: -1.90599768766655E+03; Pars:  1.074923E+00,  1.908868E-01,  1.171297E+00, -1.024951E-01"</w:t>
      </w:r>
      <w:r>
        <w:br w:type="textWrapping"/>
      </w:r>
      <w:r>
        <w:rPr>
          <w:rStyle w:val="VerbatimChar"/>
        </w:rPr>
        <w:t xml:space="preserve">## [1] "Llh: -1.90597562952580E+03; Pars:  1.088994E+00,  1.971593E-01,  1.173974E+00, -1.147299E-01"</w:t>
      </w:r>
      <w:r>
        <w:br w:type="textWrapping"/>
      </w:r>
      <w:r>
        <w:rPr>
          <w:rStyle w:val="VerbatimChar"/>
        </w:rPr>
        <w:t xml:space="preserve">## [1] "Llh: -1.90600130350125E+03; Pars:  1.095145E+00,  2.003335E-01,  1.176070E+00, -1.132040E-01"</w:t>
      </w:r>
      <w:r>
        <w:br w:type="textWrapping"/>
      </w:r>
      <w:r>
        <w:rPr>
          <w:rStyle w:val="VerbatimChar"/>
        </w:rPr>
        <w:t xml:space="preserve">## [1] "Llh: -1.90597230062429E+03; Pars:  1.082758E+00,  1.942750E-01,  1.172558E+00, -1.110331E-01"</w:t>
      </w:r>
      <w:r>
        <w:br w:type="textWrapping"/>
      </w:r>
      <w:r>
        <w:rPr>
          <w:rStyle w:val="VerbatimChar"/>
        </w:rPr>
        <w:t xml:space="preserve">## [1] "Llh: -1.90596758983491E+03; Pars:  1.096955E+00,  1.962309E-01,  1.171838E+00, -1.129870E-01"</w:t>
      </w:r>
      <w:r>
        <w:br w:type="textWrapping"/>
      </w:r>
      <w:r>
        <w:rPr>
          <w:rStyle w:val="VerbatimChar"/>
        </w:rPr>
        <w:t xml:space="preserve">## [1] "Llh: -1.90597198597727E+03; Pars:  1.106129E+00,  1.965146E-01,  1.170461E+00, -1.141329E-01"</w:t>
      </w:r>
      <w:r>
        <w:br w:type="textWrapping"/>
      </w:r>
      <w:r>
        <w:rPr>
          <w:rStyle w:val="VerbatimChar"/>
        </w:rPr>
        <w:t xml:space="preserve">## [1] "Llh: -1.90597738389815E+03; Pars:  1.082807E+00,  1.943555E-01,  1.168976E+00, -1.103191E-01"</w:t>
      </w:r>
      <w:r>
        <w:br w:type="textWrapping"/>
      </w:r>
      <w:r>
        <w:rPr>
          <w:rStyle w:val="VerbatimChar"/>
        </w:rPr>
        <w:t xml:space="preserve">## [1] "Llh: -1.90597048110130E+03; Pars:  1.085662E+00,  1.950424E-01,  1.170627E+00, -1.110488E-01"</w:t>
      </w:r>
      <w:r>
        <w:br w:type="textWrapping"/>
      </w:r>
      <w:r>
        <w:rPr>
          <w:rStyle w:val="VerbatimChar"/>
        </w:rPr>
        <w:t xml:space="preserve">## [1] "Llh: -1.90597560446770E+03; Pars:  1.086388E+00,  1.932407E-01,  1.168917E+00, -1.069865E-01"</w:t>
      </w:r>
      <w:r>
        <w:br w:type="textWrapping"/>
      </w:r>
      <w:r>
        <w:rPr>
          <w:rStyle w:val="VerbatimChar"/>
        </w:rPr>
        <w:t xml:space="preserve">## [1] "Llh: -1.90597008735860E+03; Pars:  1.087039E+00,  1.942204E-01,  1.170180E+00, -1.089223E-01"</w:t>
      </w:r>
      <w:r>
        <w:br w:type="textWrapping"/>
      </w:r>
      <w:r>
        <w:rPr>
          <w:rStyle w:val="VerbatimChar"/>
        </w:rPr>
        <w:t xml:space="preserve">## [1] "Llh: -1.90597076420824E+03; Pars:  1.090746E+00,  1.946325E-01,  1.171851E+00, -1.136318E-01"</w:t>
      </w:r>
      <w:r>
        <w:br w:type="textWrapping"/>
      </w:r>
      <w:r>
        <w:rPr>
          <w:rStyle w:val="VerbatimChar"/>
        </w:rPr>
        <w:t xml:space="preserve">## [1] "Llh: -1.90596814008460E+03; Pars:  1.089417E+00,  1.947873E-01,  1.171575E+00, -1.123148E-01"</w:t>
      </w:r>
      <w:r>
        <w:br w:type="textWrapping"/>
      </w:r>
      <w:r>
        <w:rPr>
          <w:rStyle w:val="VerbatimChar"/>
        </w:rPr>
        <w:t xml:space="preserve">## [1] "Llh: -1.90596675331653E+03; Pars:  1.096807E+00,  1.958655E-01,  1.169553E+00, -1.116033E-01"</w:t>
      </w:r>
      <w:r>
        <w:br w:type="textWrapping"/>
      </w:r>
      <w:r>
        <w:rPr>
          <w:rStyle w:val="VerbatimChar"/>
        </w:rPr>
        <w:t xml:space="preserve">## [1] "Llh: -1.90597107769082E+03; Pars:  1.103899E+00,  1.966608E-01,  1.168054E+00, -1.118884E-01"</w:t>
      </w:r>
      <w:r>
        <w:br w:type="textWrapping"/>
      </w:r>
      <w:r>
        <w:rPr>
          <w:rStyle w:val="VerbatimChar"/>
        </w:rPr>
        <w:t xml:space="preserve">## [1] "Llh: -1.90596615761115E+03; Pars:  1.099473E+00,  1.955097E-01,  1.170946E+00, -1.118650E-01"</w:t>
      </w:r>
      <w:r>
        <w:br w:type="textWrapping"/>
      </w:r>
      <w:r>
        <w:rPr>
          <w:rStyle w:val="VerbatimChar"/>
        </w:rPr>
        <w:t xml:space="preserve">## [1] "Llh: -1.90597059600931E+03; Pars:  1.106445E+00,  1.957434E-01,  1.171106E+00, -1.122731E-01"</w:t>
      </w:r>
      <w:r>
        <w:br w:type="textWrapping"/>
      </w:r>
      <w:r>
        <w:rPr>
          <w:rStyle w:val="VerbatimChar"/>
        </w:rPr>
        <w:t xml:space="preserve">## [1] "Llh: -1.90597487693887E+03; Pars:  1.104343E+00,  1.969764E-01,  1.171777E+00, -1.154627E-01"</w:t>
      </w:r>
      <w:r>
        <w:br w:type="textWrapping"/>
      </w:r>
      <w:r>
        <w:rPr>
          <w:rStyle w:val="VerbatimChar"/>
        </w:rPr>
        <w:t xml:space="preserve">## [1] "Llh: -1.90596629641658E+03; Pars:  1.091339E+00,  1.949094E-01,  1.170579E+00, -1.105574E-01"</w:t>
      </w:r>
      <w:r>
        <w:br w:type="textWrapping"/>
      </w:r>
      <w:r>
        <w:rPr>
          <w:rStyle w:val="VerbatimChar"/>
        </w:rPr>
        <w:t xml:space="preserve">## [1] "Llh: -1.90596893120987E+03; Pars:  1.102903E+00,  1.964705E-01,  1.169883E+00, -1.111916E-01"</w:t>
      </w:r>
      <w:r>
        <w:br w:type="textWrapping"/>
      </w:r>
      <w:r>
        <w:rPr>
          <w:rStyle w:val="VerbatimChar"/>
        </w:rPr>
        <w:t xml:space="preserve">## [1] "Llh: -1.90596626116041E+03; Pars:  1.092773E+00,  1.952081E-01,  1.171152E+00, -1.120340E-01"</w:t>
      </w:r>
      <w:r>
        <w:br w:type="textWrapping"/>
      </w:r>
      <w:r>
        <w:rPr>
          <w:rStyle w:val="VerbatimChar"/>
        </w:rPr>
        <w:t xml:space="preserve">## [1] "Llh: -1.90596708104576E+03; Pars:  1.093235E+00,  1.945154E-01,  1.169278E+00, -1.100429E-01"</w:t>
      </w:r>
      <w:r>
        <w:br w:type="textWrapping"/>
      </w:r>
      <w:r>
        <w:rPr>
          <w:rStyle w:val="VerbatimChar"/>
        </w:rPr>
        <w:t xml:space="preserve">## [1] "Llh: -1.90596588470080E+03; Pars:  1.094164E+00,  1.949443E-01,  1.169917E+00, -1.107789E-01"</w:t>
      </w:r>
      <w:r>
        <w:br w:type="textWrapping"/>
      </w:r>
      <w:r>
        <w:rPr>
          <w:rStyle w:val="VerbatimChar"/>
        </w:rPr>
        <w:t xml:space="preserve">## [1] "Llh: -1.90596596970179E+03; Pars:  1.092065E+00,  1.944202E-01,  1.171745E+00, -1.110143E-01"</w:t>
      </w:r>
      <w:r>
        <w:br w:type="textWrapping"/>
      </w:r>
      <w:r>
        <w:rPr>
          <w:rStyle w:val="VerbatimChar"/>
        </w:rPr>
        <w:t xml:space="preserve">## [1] "Llh: -1.90596549013975E+03; Pars:  1.093248E+00,  1.947815E-01,  1.171196E+00, -1.111616E-01"</w:t>
      </w:r>
      <w:r>
        <w:br w:type="textWrapping"/>
      </w:r>
      <w:r>
        <w:rPr>
          <w:rStyle w:val="VerbatimChar"/>
        </w:rPr>
        <w:t xml:space="preserve">## [1] "Llh: -1.90596631810728E+03; Pars:  1.098495E+00,  1.953125E-01,  1.171027E+00, -1.123623E-01"</w:t>
      </w:r>
      <w:r>
        <w:br w:type="textWrapping"/>
      </w:r>
      <w:r>
        <w:rPr>
          <w:rStyle w:val="VerbatimChar"/>
        </w:rPr>
        <w:t xml:space="preserve">## [1] "Llh: -1.90596561441102E+03; Pars:  1.093124E+00,  1.950101E-01,  1.170691E+00, -1.110086E-01"</w:t>
      </w:r>
      <w:r>
        <w:br w:type="textWrapping"/>
      </w:r>
      <w:r>
        <w:rPr>
          <w:rStyle w:val="VerbatimChar"/>
        </w:rPr>
        <w:t xml:space="preserve">## [1] "Llh: -1.90596526671209E+03; Pars:  1.097230E+00,  1.949147E-01,  1.170223E+00, -1.103730E-01"</w:t>
      </w:r>
      <w:r>
        <w:br w:type="textWrapping"/>
      </w:r>
      <w:r>
        <w:rPr>
          <w:rStyle w:val="VerbatimChar"/>
        </w:rPr>
        <w:t xml:space="preserve">## [1] "Llh: -1.90596614816603E+03; Pars:  1.099464E+00,  1.947681E-01,  1.169759E+00, -1.095426E-01"</w:t>
      </w:r>
      <w:r>
        <w:br w:type="textWrapping"/>
      </w:r>
      <w:r>
        <w:rPr>
          <w:rStyle w:val="VerbatimChar"/>
        </w:rPr>
        <w:t xml:space="preserve">## [1] "Llh: -1.90596792948871E+03; Pars:  1.089430E+00,  1.943157E-01,  1.170068E+00, -1.097961E-01"</w:t>
      </w:r>
      <w:r>
        <w:br w:type="textWrapping"/>
      </w:r>
      <w:r>
        <w:rPr>
          <w:rStyle w:val="VerbatimChar"/>
        </w:rPr>
        <w:t xml:space="preserve">## [1] "Llh: -1.90596533531372E+03; Pars:  1.096954E+00,  1.952112E-01,  1.170726E+00, -1.113478E-01"</w:t>
      </w:r>
      <w:r>
        <w:br w:type="textWrapping"/>
      </w:r>
      <w:r>
        <w:rPr>
          <w:rStyle w:val="VerbatimChar"/>
        </w:rPr>
        <w:t xml:space="preserve">## [1] "Llh: -1.90596532302461E+03; Pars:  1.096112E+00,  1.950145E-01,  1.171501E+00, -1.111666E-01"</w:t>
      </w:r>
      <w:r>
        <w:br w:type="textWrapping"/>
      </w:r>
      <w:r>
        <w:rPr>
          <w:rStyle w:val="VerbatimChar"/>
        </w:rPr>
        <w:t xml:space="preserve">## [1] "Llh: -1.90596514174400E+03; Pars:  1.095624E+00,  1.949970E-01,  1.171105E+00, -1.110697E-01"</w:t>
      </w:r>
      <w:r>
        <w:br w:type="textWrapping"/>
      </w:r>
      <w:r>
        <w:rPr>
          <w:rStyle w:val="VerbatimChar"/>
        </w:rPr>
        <w:t xml:space="preserve">## [1] "Llh: -1.90596530433780E+03; Pars:  1.098408E+00,  1.949421E-01,  1.170935E+00, -1.109674E-01"</w:t>
      </w:r>
      <w:r>
        <w:br w:type="textWrapping"/>
      </w:r>
      <w:r>
        <w:rPr>
          <w:rStyle w:val="VerbatimChar"/>
        </w:rPr>
        <w:t xml:space="preserve">## [1] "Llh: -1.90596511718142E+03; Pars:  1.097085E+00,  1.949591E-01,  1.170874E+00, -1.109777E-01"</w:t>
      </w:r>
      <w:r>
        <w:br w:type="textWrapping"/>
      </w:r>
      <w:r>
        <w:rPr>
          <w:rStyle w:val="VerbatimChar"/>
        </w:rPr>
        <w:t xml:space="preserve">## [1] "Llh: -1.90596592462903E+03; Pars:  1.100209E+00,  1.952595E-01,  1.170268E+00, -1.107225E-01"</w:t>
      </w:r>
      <w:r>
        <w:br w:type="textWrapping"/>
      </w:r>
      <w:r>
        <w:rPr>
          <w:rStyle w:val="VerbatimChar"/>
        </w:rPr>
        <w:t xml:space="preserve">## [1] "Llh: -1.90596516001175E+03; Pars:  1.094984E+00,  1.949010E-01,  1.170964E+00, -1.110518E-01"</w:t>
      </w:r>
      <w:r>
        <w:br w:type="textWrapping"/>
      </w:r>
      <w:r>
        <w:rPr>
          <w:rStyle w:val="VerbatimChar"/>
        </w:rPr>
        <w:t xml:space="preserve">## [1] "Llh: -1.90596500907192E+03; Pars:  1.095507E+00,  1.946747E-01,  1.170857E+00, -1.103884E-01"</w:t>
      </w:r>
      <w:r>
        <w:br w:type="textWrapping"/>
      </w:r>
      <w:r>
        <w:rPr>
          <w:rStyle w:val="VerbatimChar"/>
        </w:rPr>
        <w:t xml:space="preserve">## [1] "Llh: -1.90596513501451E+03; Pars:  1.094785E+00,  1.944065E-01,  1.170922E+00, -1.099087E-01"</w:t>
      </w:r>
      <w:r>
        <w:br w:type="textWrapping"/>
      </w:r>
      <w:r>
        <w:rPr>
          <w:rStyle w:val="VerbatimChar"/>
        </w:rPr>
        <w:t xml:space="preserve">## [1] "Llh: -1.90596554937303E+03; Pars:  1.094372E+00,  1.948512E-01,  1.171677E+00, -1.113707E-01"</w:t>
      </w:r>
      <w:r>
        <w:br w:type="textWrapping"/>
      </w:r>
      <w:r>
        <w:rPr>
          <w:rStyle w:val="VerbatimChar"/>
        </w:rPr>
        <w:t xml:space="preserve">## [1] "Llh: -1.90596507694953E+03; Pars:  1.096514E+00,  1.948988E-01,  1.170587E+00, -1.106225E-01"</w:t>
      </w:r>
      <w:r>
        <w:br w:type="textWrapping"/>
      </w:r>
      <w:r>
        <w:rPr>
          <w:rStyle w:val="VerbatimChar"/>
        </w:rPr>
        <w:t xml:space="preserve">## [1] "Llh: -1.90596510063332E+03; Pars:  1.097382E+00,  1.948638E-01,  1.170747E+00, -1.104773E-01"</w:t>
      </w:r>
      <w:r>
        <w:br w:type="textWrapping"/>
      </w:r>
      <w:r>
        <w:rPr>
          <w:rStyle w:val="VerbatimChar"/>
        </w:rPr>
        <w:t xml:space="preserve">## [1] "Llh: -1.90596504831913E+03; Pars:  1.096782E+00,  1.948731E-01,  1.170801E+00, -1.106209E-01"</w:t>
      </w:r>
      <w:r>
        <w:br w:type="textWrapping"/>
      </w:r>
      <w:r>
        <w:rPr>
          <w:rStyle w:val="VerbatimChar"/>
        </w:rPr>
        <w:t xml:space="preserve">## [1] "Llh: -1.90596512262193E+03; Pars:  1.097320E+00,  1.947059E-01,  1.170454E+00, -1.102350E-01"</w:t>
      </w:r>
      <w:r>
        <w:br w:type="textWrapping"/>
      </w:r>
      <w:r>
        <w:rPr>
          <w:rStyle w:val="VerbatimChar"/>
        </w:rPr>
        <w:t xml:space="preserve">## [1] "Llh: -1.90596505313956E+03; Pars:  1.096896E+00,  1.947787E-01,  1.170617E+00, -1.104437E-01"</w:t>
      </w:r>
      <w:r>
        <w:br w:type="textWrapping"/>
      </w:r>
      <w:r>
        <w:rPr>
          <w:rStyle w:val="VerbatimChar"/>
        </w:rPr>
        <w:t xml:space="preserve">## [1] "Llh: -1.90596511798099E+03; Pars:  1.095765E+00,  1.946536E-01,  1.170557E+00, -1.100600E-01"</w:t>
      </w:r>
      <w:r>
        <w:br w:type="textWrapping"/>
      </w:r>
      <w:r>
        <w:rPr>
          <w:rStyle w:val="VerbatimChar"/>
        </w:rPr>
        <w:t xml:space="preserve">## [1] "Llh: -1.90596505128189E+03; Pars:  1.096755E+00,  1.948827E-01,  1.170795E+00, -1.107483E-01"</w:t>
      </w:r>
      <w:r>
        <w:br w:type="textWrapping"/>
      </w:r>
      <w:r>
        <w:rPr>
          <w:rStyle w:val="VerbatimChar"/>
        </w:rPr>
        <w:t xml:space="preserve">## [1] "Llh: -1.90596500339541E+03; Pars:  1.096455E+00,  1.947058E-01,  1.170948E+00, -1.104782E-01"</w:t>
      </w:r>
      <w:r>
        <w:br w:type="textWrapping"/>
      </w:r>
      <w:r>
        <w:rPr>
          <w:rStyle w:val="VerbatimChar"/>
        </w:rPr>
        <w:t xml:space="preserve">## [1] "Llh: -1.90596502029358E+03; Pars:  1.096426E+00,  1.946092E-01,  1.171129E+00, -1.104060E-01"</w:t>
      </w:r>
      <w:r>
        <w:br w:type="textWrapping"/>
      </w:r>
      <w:r>
        <w:rPr>
          <w:rStyle w:val="VerbatimChar"/>
        </w:rPr>
        <w:t xml:space="preserve">## [1] "Llh: -1.90596503203192E+03; Pars:  1.095854E+00,  1.947895E-01,  1.171084E+00, -1.106742E-01"</w:t>
      </w:r>
      <w:r>
        <w:br w:type="textWrapping"/>
      </w:r>
      <w:r>
        <w:rPr>
          <w:rStyle w:val="VerbatimChar"/>
        </w:rPr>
        <w:t xml:space="preserve">## [1] "Llh: -1.90596501472526E+03; Pars:  1.096114E+00,  1.947868E-01,  1.170967E+00, -1.106165E-01"</w:t>
      </w:r>
      <w:r>
        <w:br w:type="textWrapping"/>
      </w:r>
      <w:r>
        <w:rPr>
          <w:rStyle w:val="VerbatimChar"/>
        </w:rPr>
        <w:t xml:space="preserve">## [1] "Llh: -1.90596499838741E+03; Pars:  1.095675E+00,  1.946374E-01,  1.170992E+00, -1.103037E-01"</w:t>
      </w:r>
      <w:r>
        <w:br w:type="textWrapping"/>
      </w:r>
      <w:r>
        <w:rPr>
          <w:rStyle w:val="VerbatimChar"/>
        </w:rPr>
        <w:t xml:space="preserve">## [1] "Llh: -1.90596504131227E+03; Pars:  1.095135E+00,  1.945148E-01,  1.171091E+00, -1.100814E-01"</w:t>
      </w:r>
      <w:r>
        <w:br w:type="textWrapping"/>
      </w:r>
      <w:r>
        <w:rPr>
          <w:rStyle w:val="VerbatimChar"/>
        </w:rPr>
        <w:t xml:space="preserve">## [1] "Llh: -1.90596501472078E+03; Pars:  1.095094E+00,  1.945292E-01,  1.171081E+00, -1.102725E-01"</w:t>
      </w:r>
      <w:r>
        <w:br w:type="textWrapping"/>
      </w:r>
      <w:r>
        <w:rPr>
          <w:rStyle w:val="VerbatimChar"/>
        </w:rPr>
        <w:t xml:space="preserve">## [1] "Llh: -1.90596499456550E+03; Pars:  1.095516E+00,  1.946152E-01,  1.171011E+00, -1.103596E-01"</w:t>
      </w:r>
      <w:r>
        <w:br w:type="textWrapping"/>
      </w:r>
      <w:r>
        <w:rPr>
          <w:rStyle w:val="VerbatimChar"/>
        </w:rPr>
        <w:t xml:space="preserve">## [1] "Llh: -1.90596512787167E+03; Pars:  1.097709E+00,  1.946152E-01,  1.171011E+00, -1.103596E-01"</w:t>
      </w:r>
      <w:r>
        <w:br w:type="textWrapping"/>
      </w:r>
      <w:r>
        <w:rPr>
          <w:rStyle w:val="VerbatimChar"/>
        </w:rPr>
        <w:t xml:space="preserve">## [1] "Llh: -1.90596499456550E+03; Pars:  1.095516E+00,  1.946152E-01,  1.171011E+00, -1.103596E-01"</w:t>
      </w:r>
      <w:r>
        <w:br w:type="textWrapping"/>
      </w:r>
      <w:r>
        <w:rPr>
          <w:rStyle w:val="VerbatimChar"/>
        </w:rPr>
        <w:t xml:space="preserve">## [1] "Llh: -1.90596626540670E+03; Pars:  1.096612E+00,  1.956152E-01,  1.171011E+00, -1.103596E-01"</w:t>
      </w:r>
      <w:r>
        <w:br w:type="textWrapping"/>
      </w:r>
      <w:r>
        <w:rPr>
          <w:rStyle w:val="VerbatimChar"/>
        </w:rPr>
        <w:t xml:space="preserve">## [1] "Llh: -1.90596608980050E+03; Pars:  1.096612E+00,  1.936152E-01,  1.171011E+00, -1.103596E-01"</w:t>
      </w:r>
      <w:r>
        <w:br w:type="textWrapping"/>
      </w:r>
      <w:r>
        <w:rPr>
          <w:rStyle w:val="VerbatimChar"/>
        </w:rPr>
        <w:t xml:space="preserve">## [1] "Llh: -1.90596585882877E+03; Pars:  1.096612E+00,  1.946152E-01,  1.172182E+00, -1.103596E-01"</w:t>
      </w:r>
      <w:r>
        <w:br w:type="textWrapping"/>
      </w:r>
      <w:r>
        <w:rPr>
          <w:rStyle w:val="VerbatimChar"/>
        </w:rPr>
        <w:t xml:space="preserve">## [1] "Llh: -1.90596546660357E+03; Pars:  1.096612E+00,  1.946152E-01,  1.169840E+00, -1.103596E-01"</w:t>
      </w:r>
      <w:r>
        <w:br w:type="textWrapping"/>
      </w:r>
      <w:r>
        <w:rPr>
          <w:rStyle w:val="VerbatimChar"/>
        </w:rPr>
        <w:t xml:space="preserve">## [1] "Llh: -1.90596551654102E+03; Pars:  1.096612E+00,  1.946152E-01,  1.171011E+00, -1.093596E-01"</w:t>
      </w:r>
      <w:r>
        <w:br w:type="textWrapping"/>
      </w:r>
      <w:r>
        <w:rPr>
          <w:rStyle w:val="VerbatimChar"/>
        </w:rPr>
        <w:t xml:space="preserve">## [1] "Llh: -1.90596541094165E+03; Pars:  1.096612E+00,  1.946152E-01,  1.171011E+00, -1.113596E-01"</w:t>
      </w:r>
      <w:r>
        <w:br w:type="textWrapping"/>
      </w:r>
      <w:r>
        <w:rPr>
          <w:rStyle w:val="VerbatimChar"/>
        </w:rPr>
        <w:t xml:space="preserve">## [1] "Llh: -1.90596499456550E+03; Pars:  1.095516E+00,  1.946152E-01,  1.171011E+00, -1.103596E-01"</w:t>
      </w:r>
      <w:r>
        <w:br w:type="textWrapping"/>
      </w:r>
      <w:r>
        <w:rPr>
          <w:rStyle w:val="VerbatimChar"/>
        </w:rPr>
        <w:t xml:space="preserve">## [1] "Llh: -1.90596528584891E+03; Pars:  1.093327E+00,  1.946152E-01,  1.171011E+00, -1.103596E-01"</w:t>
      </w:r>
      <w:r>
        <w:br w:type="textWrapping"/>
      </w:r>
      <w:r>
        <w:rPr>
          <w:rStyle w:val="VerbatimChar"/>
        </w:rPr>
        <w:t xml:space="preserve">## [1] "Llh: -1.90596642244648E+03; Pars:  1.094421E+00,  1.956152E-01,  1.171011E+00, -1.103596E-01"</w:t>
      </w:r>
      <w:r>
        <w:br w:type="textWrapping"/>
      </w:r>
      <w:r>
        <w:rPr>
          <w:rStyle w:val="VerbatimChar"/>
        </w:rPr>
        <w:t xml:space="preserve">## [1] "Llh: -1.90596610815372E+03; Pars:  1.094421E+00,  1.936152E-01,  1.171011E+00, -1.103596E-01"</w:t>
      </w:r>
      <w:r>
        <w:br w:type="textWrapping"/>
      </w:r>
      <w:r>
        <w:rPr>
          <w:rStyle w:val="VerbatimChar"/>
        </w:rPr>
        <w:t xml:space="preserve">## [1] "Llh: -1.90596566785257E+03; Pars:  1.094421E+00,  1.946152E-01,  1.172182E+00, -1.103596E-01"</w:t>
      </w:r>
      <w:r>
        <w:br w:type="textWrapping"/>
      </w:r>
      <w:r>
        <w:rPr>
          <w:rStyle w:val="VerbatimChar"/>
        </w:rPr>
        <w:t xml:space="preserve">## [1] "Llh: -1.90596581428895E+03; Pars:  1.094421E+00,  1.946152E-01,  1.169840E+00, -1.103596E-01"</w:t>
      </w:r>
      <w:r>
        <w:br w:type="textWrapping"/>
      </w:r>
      <w:r>
        <w:rPr>
          <w:rStyle w:val="VerbatimChar"/>
        </w:rPr>
        <w:t xml:space="preserve">## [1] "Llh: -1.90596558554641E+03; Pars:  1.094421E+00,  1.946152E-01,  1.171011E+00, -1.093596E-01"</w:t>
      </w:r>
      <w:r>
        <w:br w:type="textWrapping"/>
      </w:r>
      <w:r>
        <w:rPr>
          <w:rStyle w:val="VerbatimChar"/>
        </w:rPr>
        <w:t xml:space="preserve">## [1] "Llh: -1.90596549956631E+03; Pars:  1.094421E+00,  1.946152E-01,  1.171011E+00, -1.113596E-01"</w:t>
      </w:r>
      <w:r>
        <w:br w:type="textWrapping"/>
      </w:r>
      <w:r>
        <w:rPr>
          <w:rStyle w:val="VerbatimChar"/>
        </w:rPr>
        <w:t xml:space="preserve">## [1] "Llh: -1.90596626540670E+03; Pars:  1.096612E+00,  1.956152E-01,  1.171011E+00, -1.103596E-01"</w:t>
      </w:r>
      <w:r>
        <w:br w:type="textWrapping"/>
      </w:r>
      <w:r>
        <w:rPr>
          <w:rStyle w:val="VerbatimChar"/>
        </w:rPr>
        <w:t xml:space="preserve">## [1] "Llh: -1.90596642244648E+03; Pars:  1.094421E+00,  1.956152E-01,  1.171011E+00, -1.103596E-01"</w:t>
      </w:r>
      <w:r>
        <w:br w:type="textWrapping"/>
      </w:r>
      <w:r>
        <w:rPr>
          <w:rStyle w:val="VerbatimChar"/>
        </w:rPr>
        <w:t xml:space="preserve">## [1] "Llh: -1.90596951569001E+03; Pars:  1.095516E+00,  1.966152E-01,  1.171011E+00, -1.103596E-01"</w:t>
      </w:r>
      <w:r>
        <w:br w:type="textWrapping"/>
      </w:r>
      <w:r>
        <w:rPr>
          <w:rStyle w:val="VerbatimChar"/>
        </w:rPr>
        <w:t xml:space="preserve">## [1] "Llh: -1.90596499456550E+03; Pars:  1.095516E+00,  1.946152E-01,  1.171011E+00, -1.103596E-01"</w:t>
      </w:r>
      <w:r>
        <w:br w:type="textWrapping"/>
      </w:r>
      <w:r>
        <w:rPr>
          <w:rStyle w:val="VerbatimChar"/>
        </w:rPr>
        <w:t xml:space="preserve">## [1] "Llh: -1.90596710084786E+03; Pars:  1.095516E+00,  1.956152E-01,  1.172182E+00, -1.103596E-01"</w:t>
      </w:r>
      <w:r>
        <w:br w:type="textWrapping"/>
      </w:r>
      <w:r>
        <w:rPr>
          <w:rStyle w:val="VerbatimChar"/>
        </w:rPr>
        <w:t xml:space="preserve">## [1] "Llh: -1.90596678893283E+03; Pars:  1.095516E+00,  1.956152E-01,  1.169840E+00, -1.103596E-01"</w:t>
      </w:r>
      <w:r>
        <w:br w:type="textWrapping"/>
      </w:r>
      <w:r>
        <w:rPr>
          <w:rStyle w:val="VerbatimChar"/>
        </w:rPr>
        <w:t xml:space="preserve">## [1] "Llh: -1.90596770695220E+03; Pars:  1.095516E+00,  1.956152E-01,  1.171011E+00, -1.093596E-01"</w:t>
      </w:r>
      <w:r>
        <w:br w:type="textWrapping"/>
      </w:r>
      <w:r>
        <w:rPr>
          <w:rStyle w:val="VerbatimChar"/>
        </w:rPr>
        <w:t xml:space="preserve">## [1] "Llh: -1.90596578566732E+03; Pars:  1.095516E+00,  1.956152E-01,  1.171011E+00, -1.113596E-01"</w:t>
      </w:r>
      <w:r>
        <w:br w:type="textWrapping"/>
      </w:r>
      <w:r>
        <w:rPr>
          <w:rStyle w:val="VerbatimChar"/>
        </w:rPr>
        <w:t xml:space="preserve">## [1] "Llh: -1.90596608980050E+03; Pars:  1.096612E+00,  1.936152E-01,  1.171011E+00, -1.103596E-01"</w:t>
      </w:r>
      <w:r>
        <w:br w:type="textWrapping"/>
      </w:r>
      <w:r>
        <w:rPr>
          <w:rStyle w:val="VerbatimChar"/>
        </w:rPr>
        <w:t xml:space="preserve">## [1] "Llh: -1.90596610815372E+03; Pars:  1.094421E+00,  1.936152E-01,  1.171011E+00, -1.103596E-01"</w:t>
      </w:r>
      <w:r>
        <w:br w:type="textWrapping"/>
      </w:r>
      <w:r>
        <w:rPr>
          <w:rStyle w:val="VerbatimChar"/>
        </w:rPr>
        <w:t xml:space="preserve">## [1] "Llh: -1.90596499456550E+03; Pars:  1.095516E+00,  1.946152E-01,  1.171011E+00, -1.103596E-01"</w:t>
      </w:r>
      <w:r>
        <w:br w:type="textWrapping"/>
      </w:r>
      <w:r>
        <w:rPr>
          <w:rStyle w:val="VerbatimChar"/>
        </w:rPr>
        <w:t xml:space="preserve">## [1] "Llh: -1.90596945403378E+03; Pars:  1.095516E+00,  1.926152E-01,  1.171011E+00, -1.103596E-01"</w:t>
      </w:r>
      <w:r>
        <w:br w:type="textWrapping"/>
      </w:r>
      <w:r>
        <w:rPr>
          <w:rStyle w:val="VerbatimChar"/>
        </w:rPr>
        <w:t xml:space="preserve">## [1] "Llh: -1.90596666476717E+03; Pars:  1.095516E+00,  1.936152E-01,  1.172182E+00, -1.103596E-01"</w:t>
      </w:r>
      <w:r>
        <w:br w:type="textWrapping"/>
      </w:r>
      <w:r>
        <w:rPr>
          <w:rStyle w:val="VerbatimChar"/>
        </w:rPr>
        <w:t xml:space="preserve">## [1] "Llh: -1.90596673590206E+03; Pars:  1.095516E+00,  1.936152E-01,  1.169840E+00, -1.103596E-01"</w:t>
      </w:r>
      <w:r>
        <w:br w:type="textWrapping"/>
      </w:r>
      <w:r>
        <w:rPr>
          <w:rStyle w:val="VerbatimChar"/>
        </w:rPr>
        <w:t xml:space="preserve">## [1] "Llh: -1.90596563649063E+03; Pars:  1.095516E+00,  1.936152E-01,  1.171011E+00, -1.093596E-01"</w:t>
      </w:r>
      <w:r>
        <w:br w:type="textWrapping"/>
      </w:r>
      <w:r>
        <w:rPr>
          <w:rStyle w:val="VerbatimChar"/>
        </w:rPr>
        <w:t xml:space="preserve">## [1] "Llh: -1.90596736635907E+03; Pars:  1.095516E+00,  1.936152E-01,  1.171011E+00, -1.113596E-01"</w:t>
      </w:r>
      <w:r>
        <w:br w:type="textWrapping"/>
      </w:r>
      <w:r>
        <w:rPr>
          <w:rStyle w:val="VerbatimChar"/>
        </w:rPr>
        <w:t xml:space="preserve">## [1] "Llh: -1.90596585882877E+03; Pars:  1.096612E+00,  1.946152E-01,  1.172182E+00, -1.103596E-01"</w:t>
      </w:r>
      <w:r>
        <w:br w:type="textWrapping"/>
      </w:r>
      <w:r>
        <w:rPr>
          <w:rStyle w:val="VerbatimChar"/>
        </w:rPr>
        <w:t xml:space="preserve">## [1] "Llh: -1.90596566785257E+03; Pars:  1.094421E+00,  1.946152E-01,  1.172182E+00, -1.103596E-01"</w:t>
      </w:r>
      <w:r>
        <w:br w:type="textWrapping"/>
      </w:r>
      <w:r>
        <w:rPr>
          <w:rStyle w:val="VerbatimChar"/>
        </w:rPr>
        <w:t xml:space="preserve">## [1] "Llh: -1.90596710084786E+03; Pars:  1.095516E+00,  1.956152E-01,  1.172182E+00, -1.103596E-01"</w:t>
      </w:r>
      <w:r>
        <w:br w:type="textWrapping"/>
      </w:r>
      <w:r>
        <w:rPr>
          <w:rStyle w:val="VerbatimChar"/>
        </w:rPr>
        <w:t xml:space="preserve">## [1] "Llh: -1.90596666476717E+03; Pars:  1.095516E+00,  1.936152E-01,  1.172182E+00, -1.103596E-01"</w:t>
      </w:r>
      <w:r>
        <w:br w:type="textWrapping"/>
      </w:r>
      <w:r>
        <w:rPr>
          <w:rStyle w:val="VerbatimChar"/>
        </w:rPr>
        <w:t xml:space="preserve">## [1] "Llh: -1.90596773323146E+03; Pars:  1.095516E+00,  1.946152E-01,  1.173355E+00, -1.103596E-01"</w:t>
      </w:r>
      <w:r>
        <w:br w:type="textWrapping"/>
      </w:r>
      <w:r>
        <w:rPr>
          <w:rStyle w:val="VerbatimChar"/>
        </w:rPr>
        <w:t xml:space="preserve">## [1] "Llh: -1.90596499456550E+03; Pars:  1.095516E+00,  1.946152E-01,  1.171011E+00, -1.103596E-01"</w:t>
      </w:r>
      <w:r>
        <w:br w:type="textWrapping"/>
      </w:r>
      <w:r>
        <w:rPr>
          <w:rStyle w:val="VerbatimChar"/>
        </w:rPr>
        <w:t xml:space="preserve">## [1] "Llh: -1.90596626007201E+03; Pars:  1.095516E+00,  1.946152E-01,  1.172182E+00, -1.093596E-01"</w:t>
      </w:r>
      <w:r>
        <w:br w:type="textWrapping"/>
      </w:r>
      <w:r>
        <w:rPr>
          <w:rStyle w:val="VerbatimChar"/>
        </w:rPr>
        <w:t xml:space="preserve">## [1] "Llh: -1.90596606934271E+03; Pars:  1.095516E+00,  1.946152E-01,  1.172182E+00, -1.113596E-01"</w:t>
      </w:r>
      <w:r>
        <w:br w:type="textWrapping"/>
      </w:r>
      <w:r>
        <w:rPr>
          <w:rStyle w:val="VerbatimChar"/>
        </w:rPr>
        <w:t xml:space="preserve">## [1] "Llh: -1.90596546660357E+03; Pars:  1.096612E+00,  1.946152E-01,  1.169840E+00, -1.103596E-01"</w:t>
      </w:r>
      <w:r>
        <w:br w:type="textWrapping"/>
      </w:r>
      <w:r>
        <w:rPr>
          <w:rStyle w:val="VerbatimChar"/>
        </w:rPr>
        <w:t xml:space="preserve">## [1] "Llh: -1.90596581428895E+03; Pars:  1.094421E+00,  1.946152E-01,  1.169840E+00, -1.103596E-01"</w:t>
      </w:r>
      <w:r>
        <w:br w:type="textWrapping"/>
      </w:r>
      <w:r>
        <w:rPr>
          <w:rStyle w:val="VerbatimChar"/>
        </w:rPr>
        <w:t xml:space="preserve">## [1] "Llh: -1.90596678893283E+03; Pars:  1.095516E+00,  1.956152E-01,  1.169840E+00, -1.103596E-01"</w:t>
      </w:r>
      <w:r>
        <w:br w:type="textWrapping"/>
      </w:r>
      <w:r>
        <w:rPr>
          <w:rStyle w:val="VerbatimChar"/>
        </w:rPr>
        <w:t xml:space="preserve">## [1] "Llh: -1.90596673590206E+03; Pars:  1.095516E+00,  1.936152E-01,  1.169840E+00, -1.103596E-01"</w:t>
      </w:r>
      <w:r>
        <w:br w:type="textWrapping"/>
      </w:r>
      <w:r>
        <w:rPr>
          <w:rStyle w:val="VerbatimChar"/>
        </w:rPr>
        <w:t xml:space="preserve">## [1] "Llh: -1.90596499456550E+03; Pars:  1.095516E+00,  1.946152E-01,  1.171011E+00, -1.103596E-01"</w:t>
      </w:r>
      <w:r>
        <w:br w:type="textWrapping"/>
      </w:r>
      <w:r>
        <w:rPr>
          <w:rStyle w:val="VerbatimChar"/>
        </w:rPr>
        <w:t xml:space="preserve">## [1] "Llh: -1.90596748993558E+03; Pars:  1.095516E+00,  1.946152E-01,  1.168671E+00, -1.103596E-01"</w:t>
      </w:r>
      <w:r>
        <w:br w:type="textWrapping"/>
      </w:r>
      <w:r>
        <w:rPr>
          <w:rStyle w:val="VerbatimChar"/>
        </w:rPr>
        <w:t xml:space="preserve">## [1] "Llh: -1.90596604415488E+03; Pars:  1.095516E+00,  1.946152E-01,  1.169840E+00, -1.093596E-01"</w:t>
      </w:r>
      <w:r>
        <w:br w:type="textWrapping"/>
      </w:r>
      <w:r>
        <w:rPr>
          <w:rStyle w:val="VerbatimChar"/>
        </w:rPr>
        <w:t xml:space="preserve">## [1] "Llh: -1.90596604375406E+03; Pars:  1.095516E+00,  1.946152E-01,  1.169840E+00, -1.113596E-01"</w:t>
      </w:r>
      <w:r>
        <w:br w:type="textWrapping"/>
      </w:r>
      <w:r>
        <w:rPr>
          <w:rStyle w:val="VerbatimChar"/>
        </w:rPr>
        <w:t xml:space="preserve">## [1] "Llh: -1.90596551654102E+03; Pars:  1.096612E+00,  1.946152E-01,  1.171011E+00, -1.093596E-01"</w:t>
      </w:r>
      <w:r>
        <w:br w:type="textWrapping"/>
      </w:r>
      <w:r>
        <w:rPr>
          <w:rStyle w:val="VerbatimChar"/>
        </w:rPr>
        <w:t xml:space="preserve">## [1] "Llh: -1.90596558554641E+03; Pars:  1.094421E+00,  1.946152E-01,  1.171011E+00, -1.093596E-01"</w:t>
      </w:r>
      <w:r>
        <w:br w:type="textWrapping"/>
      </w:r>
      <w:r>
        <w:rPr>
          <w:rStyle w:val="VerbatimChar"/>
        </w:rPr>
        <w:t xml:space="preserve">## [1] "Llh: -1.90596770695220E+03; Pars:  1.095516E+00,  1.956152E-01,  1.171011E+00, -1.093596E-01"</w:t>
      </w:r>
      <w:r>
        <w:br w:type="textWrapping"/>
      </w:r>
      <w:r>
        <w:rPr>
          <w:rStyle w:val="VerbatimChar"/>
        </w:rPr>
        <w:t xml:space="preserve">## [1] "Llh: -1.90596563649063E+03; Pars:  1.095516E+00,  1.936152E-01,  1.171011E+00, -1.093596E-01"</w:t>
      </w:r>
      <w:r>
        <w:br w:type="textWrapping"/>
      </w:r>
      <w:r>
        <w:rPr>
          <w:rStyle w:val="VerbatimChar"/>
        </w:rPr>
        <w:t xml:space="preserve">## [1] "Llh: -1.90596626007201E+03; Pars:  1.095516E+00,  1.946152E-01,  1.172182E+00, -1.093596E-01"</w:t>
      </w:r>
      <w:r>
        <w:br w:type="textWrapping"/>
      </w:r>
      <w:r>
        <w:rPr>
          <w:rStyle w:val="VerbatimChar"/>
        </w:rPr>
        <w:t xml:space="preserve">## [1] "Llh: -1.90596604415488E+03; Pars:  1.095516E+00,  1.946152E-01,  1.169840E+00, -1.093596E-01"</w:t>
      </w:r>
      <w:r>
        <w:br w:type="textWrapping"/>
      </w:r>
      <w:r>
        <w:rPr>
          <w:rStyle w:val="VerbatimChar"/>
        </w:rPr>
        <w:t xml:space="preserve">## [1] "Llh: -1.90596691255896E+03; Pars:  1.095516E+00,  1.946152E-01,  1.171011E+00, -1.083596E-01"</w:t>
      </w:r>
      <w:r>
        <w:br w:type="textWrapping"/>
      </w:r>
      <w:r>
        <w:rPr>
          <w:rStyle w:val="VerbatimChar"/>
        </w:rPr>
        <w:t xml:space="preserve">## [1] "Llh: -1.90596499456550E+03; Pars:  1.095516E+00,  1.946152E-01,  1.171011E+00, -1.103596E-01"</w:t>
      </w:r>
      <w:r>
        <w:br w:type="textWrapping"/>
      </w:r>
      <w:r>
        <w:rPr>
          <w:rStyle w:val="VerbatimChar"/>
        </w:rPr>
        <w:t xml:space="preserve">## [1] "Llh: -1.90596541094165E+03; Pars:  1.096612E+00,  1.946152E-01,  1.171011E+00, -1.113596E-01"</w:t>
      </w:r>
      <w:r>
        <w:br w:type="textWrapping"/>
      </w:r>
      <w:r>
        <w:rPr>
          <w:rStyle w:val="VerbatimChar"/>
        </w:rPr>
        <w:t xml:space="preserve">## [1] "Llh: -1.90596549956631E+03; Pars:  1.094421E+00,  1.946152E-01,  1.171011E+00, -1.113596E-01"</w:t>
      </w:r>
      <w:r>
        <w:br w:type="textWrapping"/>
      </w:r>
      <w:r>
        <w:rPr>
          <w:rStyle w:val="VerbatimChar"/>
        </w:rPr>
        <w:t xml:space="preserve">## [1] "Llh: -1.90596578566732E+03; Pars:  1.095516E+00,  1.956152E-01,  1.171011E+00, -1.113596E-01"</w:t>
      </w:r>
      <w:r>
        <w:br w:type="textWrapping"/>
      </w:r>
      <w:r>
        <w:rPr>
          <w:rStyle w:val="VerbatimChar"/>
        </w:rPr>
        <w:t xml:space="preserve">## [1] "Llh: -1.90596736635907E+03; Pars:  1.095516E+00,  1.936152E-01,  1.171011E+00, -1.113596E-01"</w:t>
      </w:r>
      <w:r>
        <w:br w:type="textWrapping"/>
      </w:r>
      <w:r>
        <w:rPr>
          <w:rStyle w:val="VerbatimChar"/>
        </w:rPr>
        <w:t xml:space="preserve">## [1] "Llh: -1.90596606934271E+03; Pars:  1.095516E+00,  1.946152E-01,  1.172182E+00, -1.113596E-01"</w:t>
      </w:r>
      <w:r>
        <w:br w:type="textWrapping"/>
      </w:r>
      <w:r>
        <w:rPr>
          <w:rStyle w:val="VerbatimChar"/>
        </w:rPr>
        <w:t xml:space="preserve">## [1] "Llh: -1.90596604375406E+03; Pars:  1.095516E+00,  1.946152E-01,  1.169840E+00, -1.113596E-01"</w:t>
      </w:r>
      <w:r>
        <w:br w:type="textWrapping"/>
      </w:r>
      <w:r>
        <w:rPr>
          <w:rStyle w:val="VerbatimChar"/>
        </w:rPr>
        <w:t xml:space="preserve">## [1] "Llh: -1.90596499456550E+03; Pars:  1.095516E+00,  1.946152E-01,  1.171011E+00, -1.103596E-01"</w:t>
      </w:r>
      <w:r>
        <w:br w:type="textWrapping"/>
      </w:r>
      <w:r>
        <w:rPr>
          <w:rStyle w:val="VerbatimChar"/>
        </w:rPr>
        <w:t xml:space="preserve">## [1] "Llh: -1.90596672064794E+03; Pars:  1.095516E+00,  1.946152E-01,  1.171011E+00, -1.123596E-01"</w:t>
      </w:r>
      <w:r>
        <w:br w:type="textWrapping"/>
      </w:r>
      <w:r>
        <w:rPr>
          <w:rStyle w:val="VerbatimChar"/>
        </w:rPr>
        <w:t xml:space="preserve">## Currently fitting: asymmetric t </w:t>
      </w:r>
      <w:r>
        <w:br w:type="textWrapping"/>
      </w:r>
      <w:r>
        <w:rPr>
          <w:rStyle w:val="VerbatimChar"/>
        </w:rPr>
        <w:t xml:space="preserve">## [1] "Llh: -1.97217111635621E+03; Pars: -1.750000E+00,  1.373709E-01,  8.988256E-01,  0.000000E+00"</w:t>
      </w:r>
      <w:r>
        <w:br w:type="textWrapping"/>
      </w:r>
      <w:r>
        <w:rPr>
          <w:rStyle w:val="VerbatimChar"/>
        </w:rPr>
        <w:t xml:space="preserve">## [1] "Llh: -1.97022481100981E+03; Pars: -1.771890E+00,  1.373709E-01,  8.988256E-01,  0.000000E+00"</w:t>
      </w:r>
      <w:r>
        <w:br w:type="textWrapping"/>
      </w:r>
      <w:r>
        <w:rPr>
          <w:rStyle w:val="VerbatimChar"/>
        </w:rPr>
        <w:t xml:space="preserve">## [1] "Llh: -1.97342482134857E+03; Pars: -1.750000E+00,  1.661391E-01,  8.988256E-01,  0.000000E+00"</w:t>
      </w:r>
      <w:r>
        <w:br w:type="textWrapping"/>
      </w:r>
      <w:r>
        <w:rPr>
          <w:rStyle w:val="VerbatimChar"/>
        </w:rPr>
        <w:t xml:space="preserve">## [1] "Llh: -1.95969497586749E+03; Pars: -1.750000E+00,  1.373709E-01,  9.250587E-01,  0.000000E+00"</w:t>
      </w:r>
      <w:r>
        <w:br w:type="textWrapping"/>
      </w:r>
      <w:r>
        <w:rPr>
          <w:rStyle w:val="VerbatimChar"/>
        </w:rPr>
        <w:t xml:space="preserve">## [1] "Llh: -1.97540189942126E+03; Pars: -1.750000E+00,  1.373709E-01,  8.988256E-01,  2.876821E-02"</w:t>
      </w:r>
      <w:r>
        <w:br w:type="textWrapping"/>
      </w:r>
      <w:r>
        <w:rPr>
          <w:rStyle w:val="VerbatimChar"/>
        </w:rPr>
        <w:t xml:space="preserve">## [1] "Llh: -1.96312665483158E+03; Pars: -1.760866E+00,  1.517550E-01,  9.118478E-01, -2.876821E-02"</w:t>
      </w:r>
      <w:r>
        <w:br w:type="textWrapping"/>
      </w:r>
      <w:r>
        <w:rPr>
          <w:rStyle w:val="VerbatimChar"/>
        </w:rPr>
        <w:t xml:space="preserve">## [1] "Llh: -1.96570887272102E+03; Pars: -1.758135E+00,  1.481590E-01,  9.085747E-01, -1.438410E-02"</w:t>
      </w:r>
      <w:r>
        <w:br w:type="textWrapping"/>
      </w:r>
      <w:r>
        <w:rPr>
          <w:rStyle w:val="VerbatimChar"/>
        </w:rPr>
        <w:t xml:space="preserve">## [1] "Llh: -1.96095643259121E+03; Pars: -1.766358E+00,  1.157948E-01,  9.184295E-01, -1.438410E-02"</w:t>
      </w:r>
      <w:r>
        <w:br w:type="textWrapping"/>
      </w:r>
      <w:r>
        <w:rPr>
          <w:rStyle w:val="VerbatimChar"/>
        </w:rPr>
        <w:t xml:space="preserve">## [1] "Llh: -1.96327914642050E+03; Pars: -1.762235E+00,  1.283809E-01,  9.134888E-01, -1.078808E-02"</w:t>
      </w:r>
      <w:r>
        <w:br w:type="textWrapping"/>
      </w:r>
      <w:r>
        <w:rPr>
          <w:rStyle w:val="VerbatimChar"/>
        </w:rPr>
        <w:t xml:space="preserve">## [1] "Llh: -1.95508218703346E+03; Pars: -1.774670E+00,  1.337749E-01,  9.283912E-01, -2.157616E-02"</w:t>
      </w:r>
      <w:r>
        <w:br w:type="textWrapping"/>
      </w:r>
      <w:r>
        <w:rPr>
          <w:rStyle w:val="VerbatimChar"/>
        </w:rPr>
        <w:t xml:space="preserve">## [1] "Llh: -1.94778292032975E+03; Pars: -1.787308E+00,  1.319769E-01,  9.435368E-01, -3.236423E-02"</w:t>
      </w:r>
      <w:r>
        <w:br w:type="textWrapping"/>
      </w:r>
      <w:r>
        <w:rPr>
          <w:rStyle w:val="VerbatimChar"/>
        </w:rPr>
        <w:t xml:space="preserve">## [1] "Llh: -1.94675766387883E+03; Pars: -1.760182E+00,  1.310779E-01,  9.512020E-01, -3.775827E-02"</w:t>
      </w:r>
      <w:r>
        <w:br w:type="textWrapping"/>
      </w:r>
      <w:r>
        <w:rPr>
          <w:rStyle w:val="VerbatimChar"/>
        </w:rPr>
        <w:t xml:space="preserve">## [1] "Llh: -1.93787902010131E+03; Pars: -1.754395E+00,  1.279313E-01,  9.785238E-01, -5.663741E-02"</w:t>
      </w:r>
      <w:r>
        <w:br w:type="textWrapping"/>
      </w:r>
      <w:r>
        <w:rPr>
          <w:rStyle w:val="VerbatimChar"/>
        </w:rPr>
        <w:t xml:space="preserve">## [1] "Llh: -1.94044390792895E+03; Pars: -1.767910E+00,  1.047819E-01,  9.712931E-01, -2.292467E-02"</w:t>
      </w:r>
      <w:r>
        <w:br w:type="textWrapping"/>
      </w:r>
      <w:r>
        <w:rPr>
          <w:rStyle w:val="VerbatimChar"/>
        </w:rPr>
        <w:t xml:space="preserve">## [1] "Llh: -1.94526251466098E+03; Pars: -1.766143E+00,  1.165252E-01,  9.560780E-01, -2.438555E-02"</w:t>
      </w:r>
      <w:r>
        <w:br w:type="textWrapping"/>
      </w:r>
      <w:r>
        <w:rPr>
          <w:rStyle w:val="VerbatimChar"/>
        </w:rPr>
        <w:t xml:space="preserve">## [1] "Llh: -1.93247292815470E+03; Pars: -1.763178E+00,  1.352358E-01,  9.916972E-01, -4.157905E-02"</w:t>
      </w:r>
      <w:r>
        <w:br w:type="textWrapping"/>
      </w:r>
      <w:r>
        <w:rPr>
          <w:rStyle w:val="VerbatimChar"/>
        </w:rPr>
        <w:t xml:space="preserve">## [1] "Llh: -1.92171539200534E+03; Pars: -1.761593E+00,  1.449563E-01,  1.030495E+00, -5.517652E-02"</w:t>
      </w:r>
      <w:r>
        <w:br w:type="textWrapping"/>
      </w:r>
      <w:r>
        <w:rPr>
          <w:rStyle w:val="VerbatimChar"/>
        </w:rPr>
        <w:t xml:space="preserve">## [1] "Llh: -1.92168710490973E+03; Pars: -1.785827E+00,  1.174523E-01,  1.039187E+00, -8.355141E-02"</w:t>
      </w:r>
      <w:r>
        <w:br w:type="textWrapping"/>
      </w:r>
      <w:r>
        <w:rPr>
          <w:rStyle w:val="VerbatimChar"/>
        </w:rPr>
        <w:t xml:space="preserve">## [1] "Llh: -1.91493810301872E+03; Pars: -1.804378E+00,  1.074930E-01,  1.101428E+00, -1.253271E-01"</w:t>
      </w:r>
      <w:r>
        <w:br w:type="textWrapping"/>
      </w:r>
      <w:r>
        <w:rPr>
          <w:rStyle w:val="VerbatimChar"/>
        </w:rPr>
        <w:t xml:space="preserve">## [1] "Llh: -1.91324417648306E+03; Pars: -1.756661E+00,  1.106044E-01,  1.100786E+00, -9.766863E-02"</w:t>
      </w:r>
      <w:r>
        <w:br w:type="textWrapping"/>
      </w:r>
      <w:r>
        <w:rPr>
          <w:rStyle w:val="VerbatimChar"/>
        </w:rPr>
        <w:t xml:space="preserve">## [1] "Llh: -1.90911328284175E+03; Pars: -1.741788E+00,  9.991817E-02,  1.188981E+00, -1.303208E-01"</w:t>
      </w:r>
      <w:r>
        <w:br w:type="textWrapping"/>
      </w:r>
      <w:r>
        <w:rPr>
          <w:rStyle w:val="VerbatimChar"/>
        </w:rPr>
        <w:t xml:space="preserve">## [1] "Llh: -1.90726367810840E+03; Pars: -1.762467E+00,  1.353675E-01,  1.183106E+00, -1.608063E-01"</w:t>
      </w:r>
      <w:r>
        <w:br w:type="textWrapping"/>
      </w:r>
      <w:r>
        <w:rPr>
          <w:rStyle w:val="VerbatimChar"/>
        </w:rPr>
        <w:t xml:space="preserve">## [1] "Llh: -1.91156862767954E+03; Pars: -1.759760E+00,  1.506602E-01,  1.305751E+00, -2.297471E-01"</w:t>
      </w:r>
      <w:r>
        <w:br w:type="textWrapping"/>
      </w:r>
      <w:r>
        <w:rPr>
          <w:rStyle w:val="VerbatimChar"/>
        </w:rPr>
        <w:t xml:space="preserve">## [1] "Llh: -1.91118457952104E+03; Pars: -1.780267E+00,  1.159361E-01,  1.291305E+00, -1.791780E-01"</w:t>
      </w:r>
      <w:r>
        <w:br w:type="textWrapping"/>
      </w:r>
      <w:r>
        <w:rPr>
          <w:rStyle w:val="VerbatimChar"/>
        </w:rPr>
        <w:t xml:space="preserve">## [1] "Llh: -1.90728095289152E+03; Pars: -1.773717E+00,  1.189349E-01,  1.204799E+00, -1.485428E-01"</w:t>
      </w:r>
      <w:r>
        <w:br w:type="textWrapping"/>
      </w:r>
      <w:r>
        <w:rPr>
          <w:rStyle w:val="VerbatimChar"/>
        </w:rPr>
        <w:t xml:space="preserve">## [1] "Llh: -1.92386760368848E+03; Pars: -1.779020E+00,  8.590049E-02,  1.325833E+00, -2.273220E-01"</w:t>
      </w:r>
      <w:r>
        <w:br w:type="textWrapping"/>
      </w:r>
      <w:r>
        <w:rPr>
          <w:rStyle w:val="VerbatimChar"/>
        </w:rPr>
        <w:t xml:space="preserve">## [1] "Llh: -1.91128283014283E+03; Pars: -1.765913E+00,  1.301923E-01,  1.097505E+00, -9.821289E-02"</w:t>
      </w:r>
      <w:r>
        <w:br w:type="textWrapping"/>
      </w:r>
      <w:r>
        <w:rPr>
          <w:rStyle w:val="VerbatimChar"/>
        </w:rPr>
        <w:t xml:space="preserve">## [1] "Llh: -1.90417192459411E+03; Pars: -1.719732E+00,  1.347134E-01,  1.238237E+00, -1.436143E-01"</w:t>
      </w:r>
      <w:r>
        <w:br w:type="textWrapping"/>
      </w:r>
      <w:r>
        <w:rPr>
          <w:rStyle w:val="VerbatimChar"/>
        </w:rPr>
        <w:t xml:space="preserve">## [1] "Llh: -1.90414760422553E+03; Pars: -1.680811E+00,  1.483237E-01,  1.312888E+00, -1.527579E-01"</w:t>
      </w:r>
      <w:r>
        <w:br w:type="textWrapping"/>
      </w:r>
      <w:r>
        <w:rPr>
          <w:rStyle w:val="VerbatimChar"/>
        </w:rPr>
        <w:t xml:space="preserve">## [1] "Llh: -1.91397527457213E+03; Pars: -1.712648E+00,  1.210798E-01,  1.359139E+00, -1.980010E-01"</w:t>
      </w:r>
      <w:r>
        <w:br w:type="textWrapping"/>
      </w:r>
      <w:r>
        <w:rPr>
          <w:rStyle w:val="VerbatimChar"/>
        </w:rPr>
        <w:t xml:space="preserve">## [1] "Llh: -1.90678621706571E+03; Pars: -1.752235E+00,  1.279142E-01,  1.157766E+00, -1.231599E-01"</w:t>
      </w:r>
      <w:r>
        <w:br w:type="textWrapping"/>
      </w:r>
      <w:r>
        <w:rPr>
          <w:rStyle w:val="VerbatimChar"/>
        </w:rPr>
        <w:t xml:space="preserve">## [1] "Llh: -1.90267245209175E+03; Pars: -1.740988E+00,  1.653520E-01,  1.237994E+00, -1.623126E-01"</w:t>
      </w:r>
      <w:r>
        <w:br w:type="textWrapping"/>
      </w:r>
      <w:r>
        <w:rPr>
          <w:rStyle w:val="VerbatimChar"/>
        </w:rPr>
        <w:t xml:space="preserve">## [1] "Llh: -1.90170718038372E+03; Pars: -1.740589E+00,  1.980689E-01,  1.263253E+00, -1.783085E-01"</w:t>
      </w:r>
      <w:r>
        <w:br w:type="textWrapping"/>
      </w:r>
      <w:r>
        <w:rPr>
          <w:rStyle w:val="VerbatimChar"/>
        </w:rPr>
        <w:t xml:space="preserve">## [1] "Llh: -1.90099593556453E+03; Pars: -1.695035E+00,  1.859022E-01,  1.251027E+00, -1.589735E-01"</w:t>
      </w:r>
      <w:r>
        <w:br w:type="textWrapping"/>
      </w:r>
      <w:r>
        <w:rPr>
          <w:rStyle w:val="VerbatimChar"/>
        </w:rPr>
        <w:t xml:space="preserve">## [1] "Llh: -1.90033073438675E+03; Pars: -1.658748E+00,  2.193858E-01,  1.274802E+00, -1.641888E-01"</w:t>
      </w:r>
      <w:r>
        <w:br w:type="textWrapping"/>
      </w:r>
      <w:r>
        <w:rPr>
          <w:rStyle w:val="VerbatimChar"/>
        </w:rPr>
        <w:t xml:space="preserve">## [1] "Llh: -1.90148122114773E+03; Pars: -1.655567E+00,  2.114788E-01,  1.322413E+00, -1.484013E-01"</w:t>
      </w:r>
      <w:r>
        <w:br w:type="textWrapping"/>
      </w:r>
      <w:r>
        <w:rPr>
          <w:rStyle w:val="VerbatimChar"/>
        </w:rPr>
        <w:t xml:space="preserve">## [1] "Llh: -1.90084059836627E+03; Pars: -1.680798E+00,  1.924510E-01,  1.286119E+00, -1.515025E-01"</w:t>
      </w:r>
      <w:r>
        <w:br w:type="textWrapping"/>
      </w:r>
      <w:r>
        <w:rPr>
          <w:rStyle w:val="VerbatimChar"/>
        </w:rPr>
        <w:t xml:space="preserve">## [1] "Llh: -1.90906868742507E+03; Pars: -1.632146E+00,  2.512004E-01,  1.424295E+00, -2.002189E-01"</w:t>
      </w:r>
      <w:r>
        <w:br w:type="textWrapping"/>
      </w:r>
      <w:r>
        <w:rPr>
          <w:rStyle w:val="VerbatimChar"/>
        </w:rPr>
        <w:t xml:space="preserve">## [1] "Llh: -1.90226929313484E+03; Pars: -1.720227E+00,  1.587358E-01,  1.219314E+00, -1.424247E-01"</w:t>
      </w:r>
      <w:r>
        <w:br w:type="textWrapping"/>
      </w:r>
      <w:r>
        <w:rPr>
          <w:rStyle w:val="VerbatimChar"/>
        </w:rPr>
        <w:t xml:space="preserve">## [1] "Llh: -1.90079043597562E+03; Pars: -1.718399E+00,  2.359970E-01,  1.210423E+00, -1.654544E-01"</w:t>
      </w:r>
      <w:r>
        <w:br w:type="textWrapping"/>
      </w:r>
      <w:r>
        <w:rPr>
          <w:rStyle w:val="VerbatimChar"/>
        </w:rPr>
        <w:t xml:space="preserve">## [1] "Llh: -1.90036474997604E+03; Pars: -1.708812E+00,  2.140787E-01,  1.235264E+00, -1.622802E-01"</w:t>
      </w:r>
      <w:r>
        <w:br w:type="textWrapping"/>
      </w:r>
      <w:r>
        <w:rPr>
          <w:rStyle w:val="VerbatimChar"/>
        </w:rPr>
        <w:t xml:space="preserve">## [1] "Llh: -1.90213758944285E+03; Pars: -1.673680E+00,  2.532564E-01,  1.311811E+00, -1.857154E-01"</w:t>
      </w:r>
      <w:r>
        <w:br w:type="textWrapping"/>
      </w:r>
      <w:r>
        <w:rPr>
          <w:rStyle w:val="VerbatimChar"/>
        </w:rPr>
        <w:t xml:space="preserve">## [1] "Llh: -1.90096022344415E+03; Pars: -1.685027E+00,  2.296262E-01,  1.288049E+00, -1.748927E-01"</w:t>
      </w:r>
      <w:r>
        <w:br w:type="textWrapping"/>
      </w:r>
      <w:r>
        <w:rPr>
          <w:rStyle w:val="VerbatimChar"/>
        </w:rPr>
        <w:t xml:space="preserve">## [1] "Llh: -1.90037956901761E+03; Pars: -1.630102E+00,  2.297020E-01,  1.278551E+00, -1.481236E-01"</w:t>
      </w:r>
      <w:r>
        <w:br w:type="textWrapping"/>
      </w:r>
      <w:r>
        <w:rPr>
          <w:rStyle w:val="VerbatimChar"/>
        </w:rPr>
        <w:t xml:space="preserve">## [1] "Llh: -1.90024884204218E+03; Pars: -1.656073E+00,  2.217937E-01,  1.274709E+00, -1.556698E-01"</w:t>
      </w:r>
      <w:r>
        <w:br w:type="textWrapping"/>
      </w:r>
      <w:r>
        <w:rPr>
          <w:rStyle w:val="VerbatimChar"/>
        </w:rPr>
        <w:t xml:space="preserve">## [1] "Llh: -1.90022865847734E+03; Pars: -1.666658E+00,  1.942283E-01,  1.247427E+00, -1.419280E-01"</w:t>
      </w:r>
      <w:r>
        <w:br w:type="textWrapping"/>
      </w:r>
      <w:r>
        <w:rPr>
          <w:rStyle w:val="VerbatimChar"/>
        </w:rPr>
        <w:t xml:space="preserve">## [1] "Llh: -1.90081541951793E+03; Pars: -1.657659E+00,  1.765294E-01,  1.227598E+00, -1.254457E-01"</w:t>
      </w:r>
      <w:r>
        <w:br w:type="textWrapping"/>
      </w:r>
      <w:r>
        <w:rPr>
          <w:rStyle w:val="VerbatimChar"/>
        </w:rPr>
        <w:t xml:space="preserve">## [1] "Llh: -1.90068572680175E+03; Pars: -1.663796E+00,  2.322923E-01,  1.230363E+00, -1.605309E-01"</w:t>
      </w:r>
      <w:r>
        <w:br w:type="textWrapping"/>
      </w:r>
      <w:r>
        <w:rPr>
          <w:rStyle w:val="VerbatimChar"/>
        </w:rPr>
        <w:t xml:space="preserve">## [1] "Llh: -1.90028531963831E+03; Pars: -1.668006E+00,  2.223320E-01,  1.244071E+00, -1.582738E-01"</w:t>
      </w:r>
      <w:r>
        <w:br w:type="textWrapping"/>
      </w:r>
      <w:r>
        <w:rPr>
          <w:rStyle w:val="VerbatimChar"/>
        </w:rPr>
        <w:t xml:space="preserve">## [1] "Llh: -1.90014840892618E+03; Pars: -1.618938E+00,  2.147912E-01,  1.285574E+00, -1.477500E-01"</w:t>
      </w:r>
      <w:r>
        <w:br w:type="textWrapping"/>
      </w:r>
      <w:r>
        <w:rPr>
          <w:rStyle w:val="VerbatimChar"/>
        </w:rPr>
        <w:t xml:space="preserve">## [1] "Llh: -1.90031606038932E+03; Pars: -1.578369E+00,  2.151475E-01,  1.311493E+00, -1.404848E-01"</w:t>
      </w:r>
      <w:r>
        <w:br w:type="textWrapping"/>
      </w:r>
      <w:r>
        <w:rPr>
          <w:rStyle w:val="VerbatimChar"/>
        </w:rPr>
        <w:t xml:space="preserve">## [1] "Llh: -1.90010071282812E+03; Pars: -1.645538E+00,  2.071868E-01,  1.250954E+00, -1.376220E-01"</w:t>
      </w:r>
      <w:r>
        <w:br w:type="textWrapping"/>
      </w:r>
      <w:r>
        <w:rPr>
          <w:rStyle w:val="VerbatimChar"/>
        </w:rPr>
        <w:t xml:space="preserve">## [1] "Llh: -1.90030801873713E+03; Pars: -1.639033E+00,  2.010873E-01,  1.239198E+00, -1.243386E-01"</w:t>
      </w:r>
      <w:r>
        <w:br w:type="textWrapping"/>
      </w:r>
      <w:r>
        <w:rPr>
          <w:rStyle w:val="VerbatimChar"/>
        </w:rPr>
        <w:t xml:space="preserve">## [1] "Llh: -1.90004043941831E+03; Pars: -1.625794E+00,  1.966681E-01,  1.285397E+00, -1.332111E-01"</w:t>
      </w:r>
      <w:r>
        <w:br w:type="textWrapping"/>
      </w:r>
      <w:r>
        <w:rPr>
          <w:rStyle w:val="VerbatimChar"/>
        </w:rPr>
        <w:t xml:space="preserve">## [1] "Llh: -1.90021149263342E+03; Pars: -1.605699E+00,  1.838361E-01,  1.306571E+00, -1.206797E-01"</w:t>
      </w:r>
      <w:r>
        <w:br w:type="textWrapping"/>
      </w:r>
      <w:r>
        <w:rPr>
          <w:rStyle w:val="VerbatimChar"/>
        </w:rPr>
        <w:t xml:space="preserve">## [1] "Llh: -1.90016841740062E+03; Pars: -1.622299E+00,  1.846435E-01,  1.259750E+00, -1.245857E-01"</w:t>
      </w:r>
      <w:r>
        <w:br w:type="textWrapping"/>
      </w:r>
      <w:r>
        <w:rPr>
          <w:rStyle w:val="VerbatimChar"/>
        </w:rPr>
        <w:t xml:space="preserve">## [1] "Llh: -1.90005086435386E+03; Pars: -1.630576E+00,  1.939311E-01,  1.263473E+00, -1.323567E-01"</w:t>
      </w:r>
      <w:r>
        <w:br w:type="textWrapping"/>
      </w:r>
      <w:r>
        <w:rPr>
          <w:rStyle w:val="VerbatimChar"/>
        </w:rPr>
        <w:t xml:space="preserve">## [1] "Llh: -1.90016072185601E+03; Pars: -1.595615E+00,  2.120602E-01,  1.295555E+00, -1.335419E-01"</w:t>
      </w:r>
      <w:r>
        <w:br w:type="textWrapping"/>
      </w:r>
      <w:r>
        <w:rPr>
          <w:rStyle w:val="VerbatimChar"/>
        </w:rPr>
        <w:t xml:space="preserve">## [1] "Llh: -1.90004196418507E+03; Pars: -1.612633E+00,  2.076023E-01,  1.283351E+00, -1.356384E-01"</w:t>
      </w:r>
      <w:r>
        <w:br w:type="textWrapping"/>
      </w:r>
      <w:r>
        <w:rPr>
          <w:rStyle w:val="VerbatimChar"/>
        </w:rPr>
        <w:t xml:space="preserve">## [1] "Llh: -1.90004530961347E+03; Pars: -1.638262E+00,  1.879029E-01,  1.256024E+00, -1.216642E-01"</w:t>
      </w:r>
      <w:r>
        <w:br w:type="textWrapping"/>
      </w:r>
      <w:r>
        <w:rPr>
          <w:rStyle w:val="VerbatimChar"/>
        </w:rPr>
        <w:t xml:space="preserve">## [1] "Llh: -1.89999492640222E+03; Pars: -1.633375E+00,  1.946250E-01,  1.263347E+00, -1.281856E-01"</w:t>
      </w:r>
      <w:r>
        <w:br w:type="textWrapping"/>
      </w:r>
      <w:r>
        <w:rPr>
          <w:rStyle w:val="VerbatimChar"/>
        </w:rPr>
        <w:t xml:space="preserve">## [1] "Llh: -1.90008634933698E+03; Pars: -1.606168E+00,  1.892264E-01,  1.297162E+00, -1.270739E-01"</w:t>
      </w:r>
      <w:r>
        <w:br w:type="textWrapping"/>
      </w:r>
      <w:r>
        <w:rPr>
          <w:rStyle w:val="VerbatimChar"/>
        </w:rPr>
        <w:t xml:space="preserve">## [1] "Llh: -1.90000982021061E+03; Pars: -1.615780E+00,  1.937165E-01,  1.285453E+00, -1.297109E-01"</w:t>
      </w:r>
      <w:r>
        <w:br w:type="textWrapping"/>
      </w:r>
      <w:r>
        <w:rPr>
          <w:rStyle w:val="VerbatimChar"/>
        </w:rPr>
        <w:t xml:space="preserve">## [1] "Llh: -1.90008665422795E+03; Pars: -1.613227E+00,  2.023748E-01,  1.295432E+00, -1.310163E-01"</w:t>
      </w:r>
      <w:r>
        <w:br w:type="textWrapping"/>
      </w:r>
      <w:r>
        <w:rPr>
          <w:rStyle w:val="VerbatimChar"/>
        </w:rPr>
        <w:t xml:space="preserve">## [1] "Llh: -1.89999812126255E+03; Pars: -1.626193E+00,  1.960420E-01,  1.271388E+00, -1.320216E-01"</w:t>
      </w:r>
      <w:r>
        <w:br w:type="textWrapping"/>
      </w:r>
      <w:r>
        <w:rPr>
          <w:rStyle w:val="VerbatimChar"/>
        </w:rPr>
        <w:t xml:space="preserve">## [1] "Llh: -1.90009290025769E+03; Pars: -1.638135E+00,  1.829235E-01,  1.269409E+00, -1.259262E-01"</w:t>
      </w:r>
      <w:r>
        <w:br w:type="textWrapping"/>
      </w:r>
      <w:r>
        <w:rPr>
          <w:rStyle w:val="VerbatimChar"/>
        </w:rPr>
        <w:t xml:space="preserve">## [1] "Llh: -1.89999487007668E+03; Pars: -1.618911E+00,  2.014326E-01,  1.279851E+00, -1.332104E-01"</w:t>
      </w:r>
      <w:r>
        <w:br w:type="textWrapping"/>
      </w:r>
      <w:r>
        <w:rPr>
          <w:rStyle w:val="VerbatimChar"/>
        </w:rPr>
        <w:t xml:space="preserve">## [1] "Llh: -1.90003019144874E+03; Pars: -1.621269E+00,  1.962400E-01,  1.264652E+00, -1.283532E-01"</w:t>
      </w:r>
      <w:r>
        <w:br w:type="textWrapping"/>
      </w:r>
      <w:r>
        <w:rPr>
          <w:rStyle w:val="VerbatimChar"/>
        </w:rPr>
        <w:t xml:space="preserve">## [1] "Llh: -1.89999339834717E+03; Pars: -1.622397E+00,  1.963470E-01,  1.269807E+00, -1.295677E-01"</w:t>
      </w:r>
      <w:r>
        <w:br w:type="textWrapping"/>
      </w:r>
      <w:r>
        <w:rPr>
          <w:rStyle w:val="VerbatimChar"/>
        </w:rPr>
        <w:t xml:space="preserve">## [1] "Llh: -1.90005129803094E+03; Pars: -1.634757E+00,  2.005068E-01,  1.256878E+00, -1.317817E-01"</w:t>
      </w:r>
      <w:r>
        <w:br w:type="textWrapping"/>
      </w:r>
      <w:r>
        <w:rPr>
          <w:rStyle w:val="VerbatimChar"/>
        </w:rPr>
        <w:t xml:space="preserve">## [1] "Llh: -1.89998626266418E+03; Pars: -1.620470E+00,  1.954141E-01,  1.278249E+00, -1.302286E-01"</w:t>
      </w:r>
      <w:r>
        <w:br w:type="textWrapping"/>
      </w:r>
      <w:r>
        <w:rPr>
          <w:rStyle w:val="VerbatimChar"/>
        </w:rPr>
        <w:t xml:space="preserve">## [1] "Llh: -1.89996981289994E+03; Pars: -1.621342E+00,  1.978673E-01,  1.274205E+00, -1.285745E-01"</w:t>
      </w:r>
      <w:r>
        <w:br w:type="textWrapping"/>
      </w:r>
      <w:r>
        <w:rPr>
          <w:rStyle w:val="VerbatimChar"/>
        </w:rPr>
        <w:t xml:space="preserve">## [1] "Llh: -1.89996571284628E+03; Pars: -1.618930E+00,  1.987799E-01,  1.275616E+00, -1.268510E-01"</w:t>
      </w:r>
      <w:r>
        <w:br w:type="textWrapping"/>
      </w:r>
      <w:r>
        <w:rPr>
          <w:rStyle w:val="VerbatimChar"/>
        </w:rPr>
        <w:t xml:space="preserve">## [1] "Llh: -1.90001672026696E+03; Pars: -1.607251E+00,  2.013618E-01,  1.288527E+00, -1.317432E-01"</w:t>
      </w:r>
      <w:r>
        <w:br w:type="textWrapping"/>
      </w:r>
      <w:r>
        <w:rPr>
          <w:rStyle w:val="VerbatimChar"/>
        </w:rPr>
        <w:t xml:space="preserve">## [1] "Llh: -1.89997829390854E+03; Pars: -1.626740E+00,  1.963092E-01,  1.269596E+00, -1.290750E-01"</w:t>
      </w:r>
      <w:r>
        <w:br w:type="textWrapping"/>
      </w:r>
      <w:r>
        <w:rPr>
          <w:rStyle w:val="VerbatimChar"/>
        </w:rPr>
        <w:t xml:space="preserve">## [1] "Llh: -1.89998966930123E+03; Pars: -1.625361E+00,  1.919925E-01,  1.266805E+00, -1.246508E-01"</w:t>
      </w:r>
      <w:r>
        <w:br w:type="textWrapping"/>
      </w:r>
      <w:r>
        <w:rPr>
          <w:rStyle w:val="VerbatimChar"/>
        </w:rPr>
        <w:t xml:space="preserve">## [1] "Llh: -1.89997761967329E+03; Pars: -1.623742E+00,  1.943525E-01,  1.270054E+00, -1.267907E-01"</w:t>
      </w:r>
      <w:r>
        <w:br w:type="textWrapping"/>
      </w:r>
      <w:r>
        <w:rPr>
          <w:rStyle w:val="VerbatimChar"/>
        </w:rPr>
        <w:t xml:space="preserve">## [1] "Llh: -1.89996034105189E+03; Pars: -1.622529E+00,  1.960809E-01,  1.276950E+00, -1.269050E-01"</w:t>
      </w:r>
      <w:r>
        <w:br w:type="textWrapping"/>
      </w:r>
      <w:r>
        <w:rPr>
          <w:rStyle w:val="VerbatimChar"/>
        </w:rPr>
        <w:t xml:space="preserve">## [1] "Llh: -1.89996179858968E+03; Pars: -1.622595E+00,  1.959478E-01,  1.280536E+00, -1.255736E-01"</w:t>
      </w:r>
      <w:r>
        <w:br w:type="textWrapping"/>
      </w:r>
      <w:r>
        <w:rPr>
          <w:rStyle w:val="VerbatimChar"/>
        </w:rPr>
        <w:t xml:space="preserve">## [1] "Llh: -1.89996627547267E+03; Pars: -1.625498E+00,  1.973472E-01,  1.267872E+00, -1.245822E-01"</w:t>
      </w:r>
      <w:r>
        <w:br w:type="textWrapping"/>
      </w:r>
      <w:r>
        <w:rPr>
          <w:rStyle w:val="VerbatimChar"/>
        </w:rPr>
        <w:t xml:space="preserve">## [1] "Llh: -1.89996306028612E+03; Pars: -1.624237E+00,  1.968639E-01,  1.270458E+00, -1.259938E-01"</w:t>
      </w:r>
      <w:r>
        <w:br w:type="textWrapping"/>
      </w:r>
      <w:r>
        <w:rPr>
          <w:rStyle w:val="VerbatimChar"/>
        </w:rPr>
        <w:t xml:space="preserve">## [1] "Llh: -1.89995536893397E+03; Pars: -1.618002E+00,  1.967294E-01,  1.276947E+00, -1.241952E-01"</w:t>
      </w:r>
      <w:r>
        <w:br w:type="textWrapping"/>
      </w:r>
      <w:r>
        <w:rPr>
          <w:rStyle w:val="VerbatimChar"/>
        </w:rPr>
        <w:t xml:space="preserve">## [1] "Llh: -1.89995830020863E+03; Pars: -1.613679E+00,  1.969395E-01,  1.280638E+00, -1.217553E-01"</w:t>
      </w:r>
      <w:r>
        <w:br w:type="textWrapping"/>
      </w:r>
      <w:r>
        <w:rPr>
          <w:rStyle w:val="VerbatimChar"/>
        </w:rPr>
        <w:t xml:space="preserve">## [1] "Llh: -1.89996770738186E+03; Pars: -1.618109E+00,  1.998745E-01,  1.279945E+00, -1.251818E-01"</w:t>
      </w:r>
      <w:r>
        <w:br w:type="textWrapping"/>
      </w:r>
      <w:r>
        <w:rPr>
          <w:rStyle w:val="VerbatimChar"/>
        </w:rPr>
        <w:t xml:space="preserve">## [1] "Llh: -1.89995945220216E+03; Pars: -1.619513E+00,  1.984940E-01,  1.277465E+00, -1.255840E-01"</w:t>
      </w:r>
      <w:r>
        <w:br w:type="textWrapping"/>
      </w:r>
      <w:r>
        <w:rPr>
          <w:rStyle w:val="VerbatimChar"/>
        </w:rPr>
        <w:t xml:space="preserve">## [1] "Llh: -1.89994983949229E+03; Pars: -1.623209E+00,  1.953042E-01,  1.275287E+00, -1.244880E-01"</w:t>
      </w:r>
      <w:r>
        <w:br w:type="textWrapping"/>
      </w:r>
      <w:r>
        <w:rPr>
          <w:rStyle w:val="VerbatimChar"/>
        </w:rPr>
        <w:t xml:space="preserve">## [1] "Llh: -1.89994621397035E+03; Pars: -1.625359E+00,  1.935663E-01,  1.275122E+00, -1.233065E-01"</w:t>
      </w:r>
      <w:r>
        <w:br w:type="textWrapping"/>
      </w:r>
      <w:r>
        <w:rPr>
          <w:rStyle w:val="VerbatimChar"/>
        </w:rPr>
        <w:t xml:space="preserve">## [1] "Llh: -1.89996279969489E+03; Pars: -1.618465E+00,  1.955714E-01,  1.282813E+00, -1.240016E-01"</w:t>
      </w:r>
      <w:r>
        <w:br w:type="textWrapping"/>
      </w:r>
      <w:r>
        <w:rPr>
          <w:rStyle w:val="VerbatimChar"/>
        </w:rPr>
        <w:t xml:space="preserve">## [1] "Llh: -1.89995540535303E+03; Pars: -1.619903E+00,  1.958945E-01,  1.279713E+00, -1.244996E-01"</w:t>
      </w:r>
      <w:r>
        <w:br w:type="textWrapping"/>
      </w:r>
      <w:r>
        <w:rPr>
          <w:rStyle w:val="VerbatimChar"/>
        </w:rPr>
        <w:t xml:space="preserve">## [1] "Llh: -1.89994839427886E+03; Pars: -1.618853E+00,  1.962613E-01,  1.277672E+00, -1.218877E-01"</w:t>
      </w:r>
      <w:r>
        <w:br w:type="textWrapping"/>
      </w:r>
      <w:r>
        <w:rPr>
          <w:rStyle w:val="VerbatimChar"/>
        </w:rPr>
        <w:t xml:space="preserve">## [1] "Llh: -1.89994942663000E+03; Pars: -1.619770E+00,  1.962162E-01,  1.277491E+00, -1.231420E-01"</w:t>
      </w:r>
      <w:r>
        <w:br w:type="textWrapping"/>
      </w:r>
      <w:r>
        <w:rPr>
          <w:rStyle w:val="VerbatimChar"/>
        </w:rPr>
        <w:t xml:space="preserve">## [1] "Llh: -1.89994406433977E+03; Pars: -1.621534E+00,  1.927317E-01,  1.277260E+00, -1.213605E-01"</w:t>
      </w:r>
      <w:r>
        <w:br w:type="textWrapping"/>
      </w:r>
      <w:r>
        <w:rPr>
          <w:rStyle w:val="VerbatimChar"/>
        </w:rPr>
        <w:t xml:space="preserve">## [1] "Llh: -1.89994456016455E+03; Pars: -1.622547E+00,  1.898506E-01,  1.277157E+00, -1.192488E-01"</w:t>
      </w:r>
      <w:r>
        <w:br w:type="textWrapping"/>
      </w:r>
      <w:r>
        <w:rPr>
          <w:rStyle w:val="VerbatimChar"/>
        </w:rPr>
        <w:t xml:space="preserve">## [1] "Llh: -1.89994284562032E+03; Pars: -1.621960E+00,  1.937499E-01,  1.273793E+00, -1.208754E-01"</w:t>
      </w:r>
      <w:r>
        <w:br w:type="textWrapping"/>
      </w:r>
      <w:r>
        <w:rPr>
          <w:rStyle w:val="VerbatimChar"/>
        </w:rPr>
        <w:t xml:space="preserve">## [1] "Llh: -1.89994530050105E+03; Pars: -1.622991E+00,  1.926775E-01,  1.270844E+00, -1.190632E-01"</w:t>
      </w:r>
      <w:r>
        <w:br w:type="textWrapping"/>
      </w:r>
      <w:r>
        <w:rPr>
          <w:rStyle w:val="VerbatimChar"/>
        </w:rPr>
        <w:t xml:space="preserve">## [1] "Llh: -1.89993644342528E+03; Pars: -1.625867E+00,  1.914252E-01,  1.274976E+00, -1.195199E-01"</w:t>
      </w:r>
      <w:r>
        <w:br w:type="textWrapping"/>
      </w:r>
      <w:r>
        <w:rPr>
          <w:rStyle w:val="VerbatimChar"/>
        </w:rPr>
        <w:t xml:space="preserve">## [1] "Llh: -1.89993541232945E+03; Pars: -1.629836E+00,  1.887731E-01,  1.273992E+00, -1.171822E-01"</w:t>
      </w:r>
      <w:r>
        <w:br w:type="textWrapping"/>
      </w:r>
      <w:r>
        <w:rPr>
          <w:rStyle w:val="VerbatimChar"/>
        </w:rPr>
        <w:t xml:space="preserve">## [1] "Llh: -1.89995071971116E+03; Pars: -1.630529E+00,  1.881492E-01,  1.272416E+00, -1.194746E-01"</w:t>
      </w:r>
      <w:r>
        <w:br w:type="textWrapping"/>
      </w:r>
      <w:r>
        <w:rPr>
          <w:rStyle w:val="VerbatimChar"/>
        </w:rPr>
        <w:t xml:space="preserve">## [1] "Llh: -1.89994149041484E+03; Pars: -1.621751E+00,  1.942333E-01,  1.276356E+00, -1.212844E-01"</w:t>
      </w:r>
      <w:r>
        <w:br w:type="textWrapping"/>
      </w:r>
      <w:r>
        <w:rPr>
          <w:rStyle w:val="VerbatimChar"/>
        </w:rPr>
        <w:t xml:space="preserve">## [1] "Llh: -1.89993358221585E+03; Pars: -1.622166E+00,  1.911776E-01,  1.275576E+00, -1.170447E-01"</w:t>
      </w:r>
      <w:r>
        <w:br w:type="textWrapping"/>
      </w:r>
      <w:r>
        <w:rPr>
          <w:rStyle w:val="VerbatimChar"/>
        </w:rPr>
        <w:t xml:space="preserve">## [1] "Llh: -1.89993226142952E+03; Pars: -1.620576E+00,  1.899833E-01,  1.275803E+00, -1.139138E-01"</w:t>
      </w:r>
      <w:r>
        <w:br w:type="textWrapping"/>
      </w:r>
      <w:r>
        <w:rPr>
          <w:rStyle w:val="VerbatimChar"/>
        </w:rPr>
        <w:t xml:space="preserve">## [1] "Llh: -1.89992911198194E+03; Pars: -1.625512E+00,  1.906380E-01,  1.272715E+00, -1.152674E-01"</w:t>
      </w:r>
      <w:r>
        <w:br w:type="textWrapping"/>
      </w:r>
      <w:r>
        <w:rPr>
          <w:rStyle w:val="VerbatimChar"/>
        </w:rPr>
        <w:t xml:space="preserve">## [1] "Llh: -1.89992830031135E+03; Pars: -1.627511E+00,  1.895911E-01,  1.270449E+00, -1.122208E-01"</w:t>
      </w:r>
      <w:r>
        <w:br w:type="textWrapping"/>
      </w:r>
      <w:r>
        <w:rPr>
          <w:rStyle w:val="VerbatimChar"/>
        </w:rPr>
        <w:t xml:space="preserve">## [1] "Llh: -1.89992616687163E+03; Pars: -1.627867E+00,  1.875405E-01,  1.274503E+00, -1.114253E-01"</w:t>
      </w:r>
      <w:r>
        <w:br w:type="textWrapping"/>
      </w:r>
      <w:r>
        <w:rPr>
          <w:rStyle w:val="VerbatimChar"/>
        </w:rPr>
        <w:t xml:space="preserve">## [1] "Llh: -1.89993162877993E+03; Pars: -1.630842E+00,  1.844359E-01,  1.274857E+00, -1.067002E-01"</w:t>
      </w:r>
      <w:r>
        <w:br w:type="textWrapping"/>
      </w:r>
      <w:r>
        <w:rPr>
          <w:rStyle w:val="VerbatimChar"/>
        </w:rPr>
        <w:t xml:space="preserve">## [1] "Llh: -1.89993137780387E+03; Pars: -1.631159E+00,  1.837107E-01,  1.271020E+00, -1.060866E-01"</w:t>
      </w:r>
      <w:r>
        <w:br w:type="textWrapping"/>
      </w:r>
      <w:r>
        <w:rPr>
          <w:rStyle w:val="VerbatimChar"/>
        </w:rPr>
        <w:t xml:space="preserve">## [1] "Llh: -1.89992683233672E+03; Pars: -1.628794E+00,  1.863414E-01,  1.272352E+00, -1.098861E-01"</w:t>
      </w:r>
      <w:r>
        <w:br w:type="textWrapping"/>
      </w:r>
      <w:r>
        <w:rPr>
          <w:rStyle w:val="VerbatimChar"/>
        </w:rPr>
        <w:t xml:space="preserve">## [1] "Llh: -1.89993916518210E+03; Pars: -1.622541E+00,  1.879551E-01,  1.272559E+00, -1.065408E-01"</w:t>
      </w:r>
      <w:r>
        <w:br w:type="textWrapping"/>
      </w:r>
      <w:r>
        <w:rPr>
          <w:rStyle w:val="VerbatimChar"/>
        </w:rPr>
        <w:t xml:space="preserve">## [1] "Llh: -1.89992830220003E+03; Pars: -1.628005E+00,  1.885686E-01,  1.273633E+00, -1.145219E-01"</w:t>
      </w:r>
      <w:r>
        <w:br w:type="textWrapping"/>
      </w:r>
      <w:r>
        <w:rPr>
          <w:rStyle w:val="VerbatimChar"/>
        </w:rPr>
        <w:t xml:space="preserve">## [1] "Llh: -1.89992400268745E+03; Pars: -1.635602E+00,  1.860375E-01,  1.269671E+00, -1.101132E-01"</w:t>
      </w:r>
      <w:r>
        <w:br w:type="textWrapping"/>
      </w:r>
      <w:r>
        <w:rPr>
          <w:rStyle w:val="VerbatimChar"/>
        </w:rPr>
        <w:t xml:space="preserve">## [1] "Llh: -1.89992762851639E+03; Pars: -1.643251E+00,  1.840646E-01,  1.266616E+00, -1.082129E-01"</w:t>
      </w:r>
      <w:r>
        <w:br w:type="textWrapping"/>
      </w:r>
      <w:r>
        <w:rPr>
          <w:rStyle w:val="VerbatimChar"/>
        </w:rPr>
        <w:t xml:space="preserve">## [1] "Llh: -1.89992583073513E+03; Pars: -1.631871E+00,  1.861867E-01,  1.269854E+00, -1.073008E-01"</w:t>
      </w:r>
      <w:r>
        <w:br w:type="textWrapping"/>
      </w:r>
      <w:r>
        <w:rPr>
          <w:rStyle w:val="VerbatimChar"/>
        </w:rPr>
        <w:t xml:space="preserve">## [1] "Llh: -1.89992449068866E+03; Pars: -1.630902E+00,  1.867822E-01,  1.270798E+00, -1.091061E-01"</w:t>
      </w:r>
      <w:r>
        <w:br w:type="textWrapping"/>
      </w:r>
      <w:r>
        <w:rPr>
          <w:rStyle w:val="VerbatimChar"/>
        </w:rPr>
        <w:t xml:space="preserve">## [1] "Llh: -1.89993318928118E+03; Pars: -1.634075E+00,  1.837596E-01,  1.273211E+00, -1.080445E-01"</w:t>
      </w:r>
      <w:r>
        <w:br w:type="textWrapping"/>
      </w:r>
      <w:r>
        <w:rPr>
          <w:rStyle w:val="VerbatimChar"/>
        </w:rPr>
        <w:t xml:space="preserve">## [1] "Llh: -1.89992491585835E+03; Pars: -1.629145E+00,  1.881333E-01,  1.271139E+00, -1.111767E-01"</w:t>
      </w:r>
      <w:r>
        <w:br w:type="textWrapping"/>
      </w:r>
      <w:r>
        <w:rPr>
          <w:rStyle w:val="VerbatimChar"/>
        </w:rPr>
        <w:t xml:space="preserve">## [1] "Llh: -1.89992133627547E+03; Pars: -1.632958E+00,  1.879053E-01,  1.270701E+00, -1.110246E-01"</w:t>
      </w:r>
      <w:r>
        <w:br w:type="textWrapping"/>
      </w:r>
      <w:r>
        <w:rPr>
          <w:rStyle w:val="VerbatimChar"/>
        </w:rPr>
        <w:t xml:space="preserve">## [1] "Llh: -1.89991923503712E+03; Pars: -1.635050E+00,  1.886873E-01,  1.269877E+00, -1.115938E-01"</w:t>
      </w:r>
      <w:r>
        <w:br w:type="textWrapping"/>
      </w:r>
      <w:r>
        <w:rPr>
          <w:rStyle w:val="VerbatimChar"/>
        </w:rPr>
        <w:t xml:space="preserve">## [1] "Llh: -1.89992307219870E+03; Pars: -1.637508E+00,  1.872796E-01,  1.266253E+00, -1.095697E-01"</w:t>
      </w:r>
      <w:r>
        <w:br w:type="textWrapping"/>
      </w:r>
      <w:r>
        <w:rPr>
          <w:rStyle w:val="VerbatimChar"/>
        </w:rPr>
        <w:t xml:space="preserve">## [1] "Llh: -1.89992217757800E+03; Pars: -1.635084E+00,  1.873448E-01,  1.268310E+00, -1.100336E-01"</w:t>
      </w:r>
      <w:r>
        <w:br w:type="textWrapping"/>
      </w:r>
      <w:r>
        <w:rPr>
          <w:rStyle w:val="VerbatimChar"/>
        </w:rPr>
        <w:t xml:space="preserve">## [1] "Llh: -1.89992072247867E+03; Pars: -1.639208E+00,  1.862926E-01,  1.268190E+00, -1.092466E-01"</w:t>
      </w:r>
      <w:r>
        <w:br w:type="textWrapping"/>
      </w:r>
      <w:r>
        <w:rPr>
          <w:rStyle w:val="VerbatimChar"/>
        </w:rPr>
        <w:t xml:space="preserve">## [1] "Llh: -1.89992101458039E+03; Pars: -1.636677E+00,  1.867528E-01,  1.268926E+00, -1.097292E-01"</w:t>
      </w:r>
      <w:r>
        <w:br w:type="textWrapping"/>
      </w:r>
      <w:r>
        <w:rPr>
          <w:rStyle w:val="VerbatimChar"/>
        </w:rPr>
        <w:t xml:space="preserve">## [1] "Llh: -1.89991914131385E+03; Pars: -1.641610E+00,  1.873990E-01,  1.267228E+00, -1.113875E-01"</w:t>
      </w:r>
      <w:r>
        <w:br w:type="textWrapping"/>
      </w:r>
      <w:r>
        <w:rPr>
          <w:rStyle w:val="VerbatimChar"/>
        </w:rPr>
        <w:t xml:space="preserve">## [1] "Llh: -1.89991934389581E+03; Pars: -1.647032E+00,  1.877074E-01,  1.265447E+00, -1.125282E-01"</w:t>
      </w:r>
      <w:r>
        <w:br w:type="textWrapping"/>
      </w:r>
      <w:r>
        <w:rPr>
          <w:rStyle w:val="VerbatimChar"/>
        </w:rPr>
        <w:t xml:space="preserve">## [1] "Llh: -1.89991702441902E+03; Pars: -1.639869E+00,  1.888244E-01,  1.267132E+00, -1.110176E-01"</w:t>
      </w:r>
      <w:r>
        <w:br w:type="textWrapping"/>
      </w:r>
      <w:r>
        <w:rPr>
          <w:rStyle w:val="VerbatimChar"/>
        </w:rPr>
        <w:t xml:space="preserve">## [1] "Llh: -1.89991619165496E+03; Pars: -1.642012E+00,  1.902178E-01,  1.265865E+00, -1.114697E-01"</w:t>
      </w:r>
      <w:r>
        <w:br w:type="textWrapping"/>
      </w:r>
      <w:r>
        <w:rPr>
          <w:rStyle w:val="VerbatimChar"/>
        </w:rPr>
        <w:t xml:space="preserve">## [1] "Llh: -1.89991548239266E+03; Pars: -1.643875E+00,  1.889535E-01,  1.267268E+00, -1.118153E-01"</w:t>
      </w:r>
      <w:r>
        <w:br w:type="textWrapping"/>
      </w:r>
      <w:r>
        <w:rPr>
          <w:rStyle w:val="VerbatimChar"/>
        </w:rPr>
        <w:t xml:space="preserve">## [1] "Llh: -1.89991562423269E+03; Pars: -1.648316E+00,  1.897579E-01,  1.266747E+00, -1.127062E-01"</w:t>
      </w:r>
      <w:r>
        <w:br w:type="textWrapping"/>
      </w:r>
      <w:r>
        <w:rPr>
          <w:rStyle w:val="VerbatimChar"/>
        </w:rPr>
        <w:t xml:space="preserve">## [1] "Llh: -1.89991546020926E+03; Pars: -1.642051E+00,  1.913362E-01,  1.266927E+00, -1.138866E-01"</w:t>
      </w:r>
      <w:r>
        <w:br w:type="textWrapping"/>
      </w:r>
      <w:r>
        <w:rPr>
          <w:rStyle w:val="VerbatimChar"/>
        </w:rPr>
        <w:t xml:space="preserve">## [1] "Llh: -1.89991775224680E+03; Pars: -1.643478E+00,  1.938580E-01,  1.266297E+00, -1.162066E-01"</w:t>
      </w:r>
      <w:r>
        <w:br w:type="textWrapping"/>
      </w:r>
      <w:r>
        <w:rPr>
          <w:rStyle w:val="VerbatimChar"/>
        </w:rPr>
        <w:t xml:space="preserve">## [1] "Llh: -1.89991350911687E+03; Pars: -1.649808E+00,  1.902659E-01,  1.263774E+00, -1.126857E-01"</w:t>
      </w:r>
      <w:r>
        <w:br w:type="textWrapping"/>
      </w:r>
      <w:r>
        <w:rPr>
          <w:rStyle w:val="VerbatimChar"/>
        </w:rPr>
        <w:t xml:space="preserve">## [1] "Llh: -1.89991366845420E+03; Pars: -1.657315E+00,  1.910553E-01,  1.260734E+00, -1.132317E-01"</w:t>
      </w:r>
      <w:r>
        <w:br w:type="textWrapping"/>
      </w:r>
      <w:r>
        <w:rPr>
          <w:rStyle w:val="VerbatimChar"/>
        </w:rPr>
        <w:t xml:space="preserve">## [1] "Llh: -1.89991601615508E+03; Pars: -1.647260E+00,  1.929878E-01,  1.264689E+00, -1.135411E-01"</w:t>
      </w:r>
      <w:r>
        <w:br w:type="textWrapping"/>
      </w:r>
      <w:r>
        <w:rPr>
          <w:rStyle w:val="VerbatimChar"/>
        </w:rPr>
        <w:t xml:space="preserve">## [1] "Llh: -1.89991441474413E+03; Pars: -1.645843E+00,  1.915906E-01,  1.265323E+00, -1.130027E-01"</w:t>
      </w:r>
      <w:r>
        <w:br w:type="textWrapping"/>
      </w:r>
      <w:r>
        <w:rPr>
          <w:rStyle w:val="VerbatimChar"/>
        </w:rPr>
        <w:t xml:space="preserve">## [1] "Llh: -1.89991470523799E+03; Pars: -1.648781E+00,  1.908553E-01,  1.265780E+00, -1.142254E-01"</w:t>
      </w:r>
      <w:r>
        <w:br w:type="textWrapping"/>
      </w:r>
      <w:r>
        <w:rPr>
          <w:rStyle w:val="VerbatimChar"/>
        </w:rPr>
        <w:t xml:space="preserve">## [1] "Llh: -1.89991404561654E+03; Pars: -1.647082E+00,  1.906959E-01,  1.265801E+00, -1.135365E-01"</w:t>
      </w:r>
      <w:r>
        <w:br w:type="textWrapping"/>
      </w:r>
      <w:r>
        <w:rPr>
          <w:rStyle w:val="VerbatimChar"/>
        </w:rPr>
        <w:t xml:space="preserve">## [1] "Llh: -1.89991521967323E+03; Pars: -1.648513E+00,  1.929908E-01,  1.263647E+00, -1.147405E-01"</w:t>
      </w:r>
      <w:r>
        <w:br w:type="textWrapping"/>
      </w:r>
      <w:r>
        <w:rPr>
          <w:rStyle w:val="VerbatimChar"/>
        </w:rPr>
        <w:t xml:space="preserve">## [1] "Llh: -1.89991421907353E+03; Pars: -1.647351E+00,  1.919815E-01,  1.264551E+00, -1.140092E-01"</w:t>
      </w:r>
      <w:r>
        <w:br w:type="textWrapping"/>
      </w:r>
      <w:r>
        <w:rPr>
          <w:rStyle w:val="VerbatimChar"/>
        </w:rPr>
        <w:t xml:space="preserve">## [1] "Llh: -1.89991310636168E+03; Pars: -1.653034E+00,  1.909308E-01,  1.262800E+00, -1.127305E-01"</w:t>
      </w:r>
      <w:r>
        <w:br w:type="textWrapping"/>
      </w:r>
      <w:r>
        <w:rPr>
          <w:rStyle w:val="VerbatimChar"/>
        </w:rPr>
        <w:t xml:space="preserve">## [1] "Llh: -1.89991377550975E+03; Pars: -1.658595E+00,  1.907281E-01,  1.260742E+00, -1.121525E-01"</w:t>
      </w:r>
      <w:r>
        <w:br w:type="textWrapping"/>
      </w:r>
      <w:r>
        <w:rPr>
          <w:rStyle w:val="VerbatimChar"/>
        </w:rPr>
        <w:t xml:space="preserve">## [1] "Llh: -1.89991394534360E+03; Pars: -1.652804E+00,  1.903465E-01,  1.263140E+00, -1.134782E-01"</w:t>
      </w:r>
      <w:r>
        <w:br w:type="textWrapping"/>
      </w:r>
      <w:r>
        <w:rPr>
          <w:rStyle w:val="VerbatimChar"/>
        </w:rPr>
        <w:t xml:space="preserve">## [1] "Llh: -1.89991346283794E+03; Pars: -1.651057E+00,  1.906575E-01,  1.263686E+00, -1.133594E-01"</w:t>
      </w:r>
      <w:r>
        <w:br w:type="textWrapping"/>
      </w:r>
      <w:r>
        <w:rPr>
          <w:rStyle w:val="VerbatimChar"/>
        </w:rPr>
        <w:t xml:space="preserve">## [1] "Llh: -1.89991451774918E+03; Pars: -1.653145E+00,  1.892936E-01,  1.263479E+00, -1.121469E-01"</w:t>
      </w:r>
      <w:r>
        <w:br w:type="textWrapping"/>
      </w:r>
      <w:r>
        <w:rPr>
          <w:rStyle w:val="VerbatimChar"/>
        </w:rPr>
        <w:t xml:space="preserve">## [1] "Llh: -1.89991353237550E+03; Pars: -1.648794E+00,  1.913095E-01,  1.264283E+00, -1.135436E-01"</w:t>
      </w:r>
      <w:r>
        <w:br w:type="textWrapping"/>
      </w:r>
      <w:r>
        <w:rPr>
          <w:rStyle w:val="VerbatimChar"/>
        </w:rPr>
        <w:t xml:space="preserve">## [1] "Llh: -1.89991343728687E+03; Pars: -1.654280E+00,  1.908859E-01,  1.261474E+00, -1.126231E-01"</w:t>
      </w:r>
      <w:r>
        <w:br w:type="textWrapping"/>
      </w:r>
      <w:r>
        <w:rPr>
          <w:rStyle w:val="VerbatimChar"/>
        </w:rPr>
        <w:t xml:space="preserve">## [1] "Llh: -1.89991323405420E+03; Pars: -1.652473E+00,  1.908384E-01,  1.262554E+00, -1.128514E-01"</w:t>
      </w:r>
      <w:r>
        <w:br w:type="textWrapping"/>
      </w:r>
      <w:r>
        <w:rPr>
          <w:rStyle w:val="VerbatimChar"/>
        </w:rPr>
        <w:t xml:space="preserve">## [1] "Llh: -1.89991354102930E+03; Pars: -1.654401E+00,  1.900368E-01,  1.262125E+00, -1.122699E-01"</w:t>
      </w:r>
      <w:r>
        <w:br w:type="textWrapping"/>
      </w:r>
      <w:r>
        <w:rPr>
          <w:rStyle w:val="VerbatimChar"/>
        </w:rPr>
        <w:t xml:space="preserve">## [1] "Llh: -1.89991330585098E+03; Pars: -1.650191E+00,  1.909913E-01,  1.263743E+00, -1.132252E-01"</w:t>
      </w:r>
      <w:r>
        <w:br w:type="textWrapping"/>
      </w:r>
      <w:r>
        <w:rPr>
          <w:rStyle w:val="VerbatimChar"/>
        </w:rPr>
        <w:t xml:space="preserve">## [1] "Llh: -1.89991319973587E+03; Pars: -1.653573E+00,  1.914431E-01,  1.262618E+00, -1.133975E-01"</w:t>
      </w:r>
      <w:r>
        <w:br w:type="textWrapping"/>
      </w:r>
      <w:r>
        <w:rPr>
          <w:rStyle w:val="VerbatimChar"/>
        </w:rPr>
        <w:t xml:space="preserve">## [1] "Llh: -1.89991315928460E+03; Pars: -1.652630E+00,  1.911488E-01,  1.262907E+00, -1.132196E-01"</w:t>
      </w:r>
      <w:r>
        <w:br w:type="textWrapping"/>
      </w:r>
      <w:r>
        <w:rPr>
          <w:rStyle w:val="VerbatimChar"/>
        </w:rPr>
        <w:t xml:space="preserve">## [1] "Llh: -1.89991327598972E+03; Pars: -1.653107E+00,  1.912972E-01,  1.262317E+00, -1.126540E-01"</w:t>
      </w:r>
      <w:r>
        <w:br w:type="textWrapping"/>
      </w:r>
      <w:r>
        <w:rPr>
          <w:rStyle w:val="VerbatimChar"/>
        </w:rPr>
        <w:t xml:space="preserve">## [1] "Llh: -1.89991316264273E+03; Pars: -1.652594E+00,  1.911373E-01,  1.262659E+00, -1.128303E-01"</w:t>
      </w:r>
      <w:r>
        <w:br w:type="textWrapping"/>
      </w:r>
      <w:r>
        <w:rPr>
          <w:rStyle w:val="VerbatimChar"/>
        </w:rPr>
        <w:t xml:space="preserve">## [1] "Llh: -1.89991323237360E+03; Pars: -1.655183E+00,  1.910363E-01,  1.261718E+00, -1.125907E-01"</w:t>
      </w:r>
      <w:r>
        <w:br w:type="textWrapping"/>
      </w:r>
      <w:r>
        <w:rPr>
          <w:rStyle w:val="VerbatimChar"/>
        </w:rPr>
        <w:t xml:space="preserve">## [1] "Llh: -1.89991315093429E+03; Pars: -1.653932E+00,  1.910251E-01,  1.262224E+00, -1.127493E-01"</w:t>
      </w:r>
      <w:r>
        <w:br w:type="textWrapping"/>
      </w:r>
      <w:r>
        <w:rPr>
          <w:rStyle w:val="VerbatimChar"/>
        </w:rPr>
        <w:t xml:space="preserve">## [1] "Llh: -1.89991316520533E+03; Pars: -1.653621E+00,  1.912825E-01,  1.262740E+00, -1.129134E-01"</w:t>
      </w:r>
      <w:r>
        <w:br w:type="textWrapping"/>
      </w:r>
      <w:r>
        <w:rPr>
          <w:rStyle w:val="VerbatimChar"/>
        </w:rPr>
        <w:t xml:space="preserve">## [1] "Llh: -1.89991312562227E+03; Pars: -1.653334E+00,  1.911715E-01,  1.262694E+00, -1.128979E-01"</w:t>
      </w:r>
      <w:r>
        <w:br w:type="textWrapping"/>
      </w:r>
      <w:r>
        <w:rPr>
          <w:rStyle w:val="VerbatimChar"/>
        </w:rPr>
        <w:t xml:space="preserve">## [1] "Llh: -1.89991316598335E+03; Pars: -1.653871E+00,  1.910008E-01,  1.262653E+00, -1.129683E-01"</w:t>
      </w:r>
      <w:r>
        <w:br w:type="textWrapping"/>
      </w:r>
      <w:r>
        <w:rPr>
          <w:rStyle w:val="VerbatimChar"/>
        </w:rPr>
        <w:t xml:space="preserve">## [1] "Llh: -1.89991313005861E+03; Pars: -1.652913E+00,  1.911031E-01,  1.262657E+00, -1.128648E-01"</w:t>
      </w:r>
      <w:r>
        <w:br w:type="textWrapping"/>
      </w:r>
      <w:r>
        <w:rPr>
          <w:rStyle w:val="VerbatimChar"/>
        </w:rPr>
        <w:t xml:space="preserve">## [1] "Llh: -1.89991316045961E+03; Pars: -1.653977E+00,  1.909664E-01,  1.262281E+00, -1.124017E-01"</w:t>
      </w:r>
      <w:r>
        <w:br w:type="textWrapping"/>
      </w:r>
      <w:r>
        <w:rPr>
          <w:rStyle w:val="VerbatimChar"/>
        </w:rPr>
        <w:t xml:space="preserve">## [1] "Llh: -1.89991312855998E+03; Pars: -1.652966E+00,  1.911032E-01,  1.262750E+00, -1.130151E-01"</w:t>
      </w:r>
      <w:r>
        <w:br w:type="textWrapping"/>
      </w:r>
      <w:r>
        <w:rPr>
          <w:rStyle w:val="VerbatimChar"/>
        </w:rPr>
        <w:t xml:space="preserve">## [1] "Llh: -1.89991313079671E+03; Pars: -1.652193E+00,  1.911293E-01,  1.263227E+00, -1.130048E-01"</w:t>
      </w:r>
      <w:r>
        <w:br w:type="textWrapping"/>
      </w:r>
      <w:r>
        <w:rPr>
          <w:rStyle w:val="VerbatimChar"/>
        </w:rPr>
        <w:t xml:space="preserve">## [1] "Llh: -1.89991311707766E+03; Pars: -1.652627E+00,  1.911032E-01,  1.262976E+00, -1.129410E-01"</w:t>
      </w:r>
      <w:r>
        <w:br w:type="textWrapping"/>
      </w:r>
      <w:r>
        <w:rPr>
          <w:rStyle w:val="VerbatimChar"/>
        </w:rPr>
        <w:t xml:space="preserve">## [1] "Llh: -1.89991326501781E+03; Pars: -1.654341E+00,  1.909308E-01,  1.262800E+00, -1.127305E-01"</w:t>
      </w:r>
      <w:r>
        <w:br w:type="textWrapping"/>
      </w:r>
      <w:r>
        <w:rPr>
          <w:rStyle w:val="VerbatimChar"/>
        </w:rPr>
        <w:t xml:space="preserve">## [1] "Llh: -1.89991310636168E+03; Pars: -1.653034E+00,  1.909308E-01,  1.262800E+00, -1.127305E-01"</w:t>
      </w:r>
      <w:r>
        <w:br w:type="textWrapping"/>
      </w:r>
      <w:r>
        <w:rPr>
          <w:rStyle w:val="VerbatimChar"/>
        </w:rPr>
        <w:t xml:space="preserve">## [1] "Llh: -1.89991376260820E+03; Pars: -1.653687E+00,  1.919308E-01,  1.262800E+00, -1.127305E-01"</w:t>
      </w:r>
      <w:r>
        <w:br w:type="textWrapping"/>
      </w:r>
      <w:r>
        <w:rPr>
          <w:rStyle w:val="VerbatimChar"/>
        </w:rPr>
        <w:t xml:space="preserve">## [1] "Llh: -1.89991390072092E+03; Pars: -1.653687E+00,  1.899308E-01,  1.262800E+00, -1.127305E-01"</w:t>
      </w:r>
      <w:r>
        <w:br w:type="textWrapping"/>
      </w:r>
      <w:r>
        <w:rPr>
          <w:rStyle w:val="VerbatimChar"/>
        </w:rPr>
        <w:t xml:space="preserve">## [1] "Llh: -1.89991406762186E+03; Pars: -1.653687E+00,  1.909308E-01,  1.264064E+00, -1.127305E-01"</w:t>
      </w:r>
      <w:r>
        <w:br w:type="textWrapping"/>
      </w:r>
      <w:r>
        <w:rPr>
          <w:rStyle w:val="VerbatimChar"/>
        </w:rPr>
        <w:t xml:space="preserve">## [1] "Llh: -1.89991354619408E+03; Pars: -1.653687E+00,  1.909308E-01,  1.261538E+00, -1.127305E-01"</w:t>
      </w:r>
      <w:r>
        <w:br w:type="textWrapping"/>
      </w:r>
      <w:r>
        <w:rPr>
          <w:rStyle w:val="VerbatimChar"/>
        </w:rPr>
        <w:t xml:space="preserve">## [1] "Llh: -1.89991344719856E+03; Pars: -1.653687E+00,  1.909308E-01,  1.262800E+00, -1.117305E-01"</w:t>
      </w:r>
      <w:r>
        <w:br w:type="textWrapping"/>
      </w:r>
      <w:r>
        <w:rPr>
          <w:rStyle w:val="VerbatimChar"/>
        </w:rPr>
        <w:t xml:space="preserve">## [1] "Llh: -1.89991357378261E+03; Pars: -1.653687E+00,  1.909308E-01,  1.262800E+00, -1.137305E-01"</w:t>
      </w:r>
      <w:r>
        <w:br w:type="textWrapping"/>
      </w:r>
      <w:r>
        <w:rPr>
          <w:rStyle w:val="VerbatimChar"/>
        </w:rPr>
        <w:t xml:space="preserve">## [1] "Llh: -1.89991310636168E+03; Pars: -1.653034E+00,  1.909308E-01,  1.262800E+00, -1.127305E-01"</w:t>
      </w:r>
      <w:r>
        <w:br w:type="textWrapping"/>
      </w:r>
      <w:r>
        <w:rPr>
          <w:rStyle w:val="VerbatimChar"/>
        </w:rPr>
        <w:t xml:space="preserve">## [1] "Llh: -1.89991324002609E+03; Pars: -1.651729E+00,  1.909308E-01,  1.262800E+00, -1.127305E-01"</w:t>
      </w:r>
      <w:r>
        <w:br w:type="textWrapping"/>
      </w:r>
      <w:r>
        <w:rPr>
          <w:rStyle w:val="VerbatimChar"/>
        </w:rPr>
        <w:t xml:space="preserve">## [1] "Llh: -1.89991378951533E+03; Pars: -1.652381E+00,  1.919308E-01,  1.262800E+00, -1.127305E-01"</w:t>
      </w:r>
      <w:r>
        <w:br w:type="textWrapping"/>
      </w:r>
      <w:r>
        <w:rPr>
          <w:rStyle w:val="VerbatimChar"/>
        </w:rPr>
        <w:t xml:space="preserve">## [1] "Llh: -1.89991384955868E+03; Pars: -1.652381E+00,  1.899308E-01,  1.262800E+00, -1.127305E-01"</w:t>
      </w:r>
      <w:r>
        <w:br w:type="textWrapping"/>
      </w:r>
      <w:r>
        <w:rPr>
          <w:rStyle w:val="VerbatimChar"/>
        </w:rPr>
        <w:t xml:space="preserve">## [1] "Llh: -1.89991350591362E+03; Pars: -1.652381E+00,  1.909308E-01,  1.264064E+00, -1.127305E-01"</w:t>
      </w:r>
      <w:r>
        <w:br w:type="textWrapping"/>
      </w:r>
      <w:r>
        <w:rPr>
          <w:rStyle w:val="VerbatimChar"/>
        </w:rPr>
        <w:t xml:space="preserve">## [1] "Llh: -1.89991408266282E+03; Pars: -1.652381E+00,  1.909308E-01,  1.261538E+00, -1.127305E-01"</w:t>
      </w:r>
      <w:r>
        <w:br w:type="textWrapping"/>
      </w:r>
      <w:r>
        <w:rPr>
          <w:rStyle w:val="VerbatimChar"/>
        </w:rPr>
        <w:t xml:space="preserve">## [1] "Llh: -1.89991344314162E+03; Pars: -1.652381E+00,  1.909308E-01,  1.262800E+00, -1.117305E-01"</w:t>
      </w:r>
      <w:r>
        <w:br w:type="textWrapping"/>
      </w:r>
      <w:r>
        <w:rPr>
          <w:rStyle w:val="VerbatimChar"/>
        </w:rPr>
        <w:t xml:space="preserve">## [1] "Llh: -1.89991355252427E+03; Pars: -1.652381E+00,  1.909308E-01,  1.262800E+00, -1.137305E-01"</w:t>
      </w:r>
      <w:r>
        <w:br w:type="textWrapping"/>
      </w:r>
      <w:r>
        <w:rPr>
          <w:rStyle w:val="VerbatimChar"/>
        </w:rPr>
        <w:t xml:space="preserve">## [1] "Llh: -1.89991376260820E+03; Pars: -1.653687E+00,  1.919308E-01,  1.262800E+00, -1.127305E-01"</w:t>
      </w:r>
      <w:r>
        <w:br w:type="textWrapping"/>
      </w:r>
      <w:r>
        <w:rPr>
          <w:rStyle w:val="VerbatimChar"/>
        </w:rPr>
        <w:t xml:space="preserve">## [1] "Llh: -1.89991378951533E+03; Pars: -1.652381E+00,  1.919308E-01,  1.262800E+00, -1.127305E-01"</w:t>
      </w:r>
      <w:r>
        <w:br w:type="textWrapping"/>
      </w:r>
      <w:r>
        <w:rPr>
          <w:rStyle w:val="VerbatimChar"/>
        </w:rPr>
        <w:t xml:space="preserve">## [1] "Llh: -1.89991573798876E+03; Pars: -1.653034E+00,  1.929308E-01,  1.262800E+00, -1.127305E-01"</w:t>
      </w:r>
      <w:r>
        <w:br w:type="textWrapping"/>
      </w:r>
      <w:r>
        <w:rPr>
          <w:rStyle w:val="VerbatimChar"/>
        </w:rPr>
        <w:t xml:space="preserve">## [1] "Llh: -1.89991310636168E+03; Pars: -1.653034E+00,  1.909308E-01,  1.262800E+00, -1.127305E-01"</w:t>
      </w:r>
      <w:r>
        <w:br w:type="textWrapping"/>
      </w:r>
      <w:r>
        <w:rPr>
          <w:rStyle w:val="VerbatimChar"/>
        </w:rPr>
        <w:t xml:space="preserve">## [1] "Llh: -1.89991446661469E+03; Pars: -1.653034E+00,  1.919308E-01,  1.264064E+00, -1.127305E-01"</w:t>
      </w:r>
      <w:r>
        <w:br w:type="textWrapping"/>
      </w:r>
      <w:r>
        <w:rPr>
          <w:rStyle w:val="VerbatimChar"/>
        </w:rPr>
        <w:t xml:space="preserve">## [1] "Llh: -1.89991432752016E+03; Pars: -1.653034E+00,  1.919308E-01,  1.261538E+00, -1.127305E-01"</w:t>
      </w:r>
      <w:r>
        <w:br w:type="textWrapping"/>
      </w:r>
      <w:r>
        <w:rPr>
          <w:rStyle w:val="VerbatimChar"/>
        </w:rPr>
        <w:t xml:space="preserve">## [1] "Llh: -1.89991482515601E+03; Pars: -1.653034E+00,  1.919308E-01,  1.262800E+00, -1.117305E-01"</w:t>
      </w:r>
      <w:r>
        <w:br w:type="textWrapping"/>
      </w:r>
      <w:r>
        <w:rPr>
          <w:rStyle w:val="VerbatimChar"/>
        </w:rPr>
        <w:t xml:space="preserve">## [1] "Llh: -1.89991337643231E+03; Pars: -1.653034E+00,  1.919308E-01,  1.262800E+00, -1.137305E-01"</w:t>
      </w:r>
      <w:r>
        <w:br w:type="textWrapping"/>
      </w:r>
      <w:r>
        <w:rPr>
          <w:rStyle w:val="VerbatimChar"/>
        </w:rPr>
        <w:t xml:space="preserve">## [1] "Llh: -1.89991390072092E+03; Pars: -1.653687E+00,  1.899308E-01,  1.262800E+00, -1.127305E-01"</w:t>
      </w:r>
      <w:r>
        <w:br w:type="textWrapping"/>
      </w:r>
      <w:r>
        <w:rPr>
          <w:rStyle w:val="VerbatimChar"/>
        </w:rPr>
        <w:t xml:space="preserve">## [1] "Llh: -1.89991384955868E+03; Pars: -1.652381E+00,  1.899308E-01,  1.262800E+00, -1.127305E-01"</w:t>
      </w:r>
      <w:r>
        <w:br w:type="textWrapping"/>
      </w:r>
      <w:r>
        <w:rPr>
          <w:rStyle w:val="VerbatimChar"/>
        </w:rPr>
        <w:t xml:space="preserve">## [1] "Llh: -1.89991310636168E+03; Pars: -1.653034E+00,  1.909308E-01,  1.262800E+00, -1.127305E-01"</w:t>
      </w:r>
      <w:r>
        <w:br w:type="textWrapping"/>
      </w:r>
      <w:r>
        <w:rPr>
          <w:rStyle w:val="VerbatimChar"/>
        </w:rPr>
        <w:t xml:space="preserve">## [1] "Llh: -1.89991593632488E+03; Pars: -1.653034E+00,  1.889308E-01,  1.262800E+00, -1.127305E-01"</w:t>
      </w:r>
      <w:r>
        <w:br w:type="textWrapping"/>
      </w:r>
      <w:r>
        <w:rPr>
          <w:rStyle w:val="VerbatimChar"/>
        </w:rPr>
        <w:t xml:space="preserve">## [1] "Llh: -1.89991439764247E+03; Pars: -1.653034E+00,  1.899308E-01,  1.264064E+00, -1.127305E-01"</w:t>
      </w:r>
      <w:r>
        <w:br w:type="textWrapping"/>
      </w:r>
      <w:r>
        <w:rPr>
          <w:rStyle w:val="VerbatimChar"/>
        </w:rPr>
        <w:t xml:space="preserve">## [1] "Llh: -1.89991459525226E+03; Pars: -1.653034E+00,  1.899308E-01,  1.261538E+00, -1.127305E-01"</w:t>
      </w:r>
      <w:r>
        <w:br w:type="textWrapping"/>
      </w:r>
      <w:r>
        <w:rPr>
          <w:rStyle w:val="VerbatimChar"/>
        </w:rPr>
        <w:t xml:space="preserve">## [1] "Llh: -1.89991335745243E+03; Pars: -1.653034E+00,  1.899308E-01,  1.262800E+00, -1.117305E-01"</w:t>
      </w:r>
      <w:r>
        <w:br w:type="textWrapping"/>
      </w:r>
      <w:r>
        <w:rPr>
          <w:rStyle w:val="VerbatimChar"/>
        </w:rPr>
        <w:t xml:space="preserve">## [1] "Llh: -1.89991504224243E+03; Pars: -1.653034E+00,  1.899308E-01,  1.262800E+00, -1.137305E-01"</w:t>
      </w:r>
      <w:r>
        <w:br w:type="textWrapping"/>
      </w:r>
      <w:r>
        <w:rPr>
          <w:rStyle w:val="VerbatimChar"/>
        </w:rPr>
        <w:t xml:space="preserve">## [1] "Llh: -1.89991406762186E+03; Pars: -1.653687E+00,  1.909308E-01,  1.264064E+00, -1.127305E-01"</w:t>
      </w:r>
      <w:r>
        <w:br w:type="textWrapping"/>
      </w:r>
      <w:r>
        <w:rPr>
          <w:rStyle w:val="VerbatimChar"/>
        </w:rPr>
        <w:t xml:space="preserve">## [1] "Llh: -1.89991350591362E+03; Pars: -1.652381E+00,  1.909308E-01,  1.264064E+00, -1.127305E-01"</w:t>
      </w:r>
      <w:r>
        <w:br w:type="textWrapping"/>
      </w:r>
      <w:r>
        <w:rPr>
          <w:rStyle w:val="VerbatimChar"/>
        </w:rPr>
        <w:t xml:space="preserve">## [1] "Llh: -1.89991446661469E+03; Pars: -1.653034E+00,  1.919308E-01,  1.264064E+00, -1.127305E-01"</w:t>
      </w:r>
      <w:r>
        <w:br w:type="textWrapping"/>
      </w:r>
      <w:r>
        <w:rPr>
          <w:rStyle w:val="VerbatimChar"/>
        </w:rPr>
        <w:t xml:space="preserve">## [1] "Llh: -1.89991439764247E+03; Pars: -1.653034E+00,  1.899308E-01,  1.264064E+00, -1.127305E-01"</w:t>
      </w:r>
      <w:r>
        <w:br w:type="textWrapping"/>
      </w:r>
      <w:r>
        <w:rPr>
          <w:rStyle w:val="VerbatimChar"/>
        </w:rPr>
        <w:t xml:space="preserve">## [1] "Llh: -1.89991570886979E+03; Pars: -1.653034E+00,  1.909308E-01,  1.265328E+00, -1.127305E-01"</w:t>
      </w:r>
      <w:r>
        <w:br w:type="textWrapping"/>
      </w:r>
      <w:r>
        <w:rPr>
          <w:rStyle w:val="VerbatimChar"/>
        </w:rPr>
        <w:t xml:space="preserve">## [1] "Llh: -1.89991310636168E+03; Pars: -1.653034E+00,  1.909308E-01,  1.262800E+00, -1.127305E-01"</w:t>
      </w:r>
      <w:r>
        <w:br w:type="textWrapping"/>
      </w:r>
      <w:r>
        <w:rPr>
          <w:rStyle w:val="VerbatimChar"/>
        </w:rPr>
        <w:t xml:space="preserve">## [1] "Llh: -1.89991411592226E+03; Pars: -1.653034E+00,  1.909308E-01,  1.264064E+00, -1.117305E-01"</w:t>
      </w:r>
      <w:r>
        <w:br w:type="textWrapping"/>
      </w:r>
      <w:r>
        <w:rPr>
          <w:rStyle w:val="VerbatimChar"/>
        </w:rPr>
        <w:t xml:space="preserve">## [1] "Llh: -1.89991410529026E+03; Pars: -1.653034E+00,  1.909308E-01,  1.264064E+00, -1.137305E-01"</w:t>
      </w:r>
      <w:r>
        <w:br w:type="textWrapping"/>
      </w:r>
      <w:r>
        <w:rPr>
          <w:rStyle w:val="VerbatimChar"/>
        </w:rPr>
        <w:t xml:space="preserve">## [1] "Llh: -1.89991354619408E+03; Pars: -1.653687E+00,  1.909308E-01,  1.261538E+00, -1.127305E-01"</w:t>
      </w:r>
      <w:r>
        <w:br w:type="textWrapping"/>
      </w:r>
      <w:r>
        <w:rPr>
          <w:rStyle w:val="VerbatimChar"/>
        </w:rPr>
        <w:t xml:space="preserve">## [1] "Llh: -1.89991408266282E+03; Pars: -1.652381E+00,  1.909308E-01,  1.261538E+00, -1.127305E-01"</w:t>
      </w:r>
      <w:r>
        <w:br w:type="textWrapping"/>
      </w:r>
      <w:r>
        <w:rPr>
          <w:rStyle w:val="VerbatimChar"/>
        </w:rPr>
        <w:t xml:space="preserve">## [1] "Llh: -1.89991432752016E+03; Pars: -1.653034E+00,  1.919308E-01,  1.261538E+00, -1.127305E-01"</w:t>
      </w:r>
      <w:r>
        <w:br w:type="textWrapping"/>
      </w:r>
      <w:r>
        <w:rPr>
          <w:rStyle w:val="VerbatimChar"/>
        </w:rPr>
        <w:t xml:space="preserve">## [1] "Llh: -1.89991459525226E+03; Pars: -1.653034E+00,  1.899308E-01,  1.261538E+00, -1.127305E-01"</w:t>
      </w:r>
      <w:r>
        <w:br w:type="textWrapping"/>
      </w:r>
      <w:r>
        <w:rPr>
          <w:rStyle w:val="VerbatimChar"/>
        </w:rPr>
        <w:t xml:space="preserve">## [1] "Llh: -1.89991310636168E+03; Pars: -1.653034E+00,  1.909308E-01,  1.262800E+00, -1.127305E-01"</w:t>
      </w:r>
      <w:r>
        <w:br w:type="textWrapping"/>
      </w:r>
      <w:r>
        <w:rPr>
          <w:rStyle w:val="VerbatimChar"/>
        </w:rPr>
        <w:t xml:space="preserve">## [1] "Llh: -1.89991576542404E+03; Pars: -1.653034E+00,  1.909308E-01,  1.260277E+00, -1.127305E-01"</w:t>
      </w:r>
      <w:r>
        <w:br w:type="textWrapping"/>
      </w:r>
      <w:r>
        <w:rPr>
          <w:rStyle w:val="VerbatimChar"/>
        </w:rPr>
        <w:t xml:space="preserve">## [1] "Llh: -1.89991401635851E+03; Pars: -1.653034E+00,  1.909308E-01,  1.261538E+00, -1.117305E-01"</w:t>
      </w:r>
      <w:r>
        <w:br w:type="textWrapping"/>
      </w:r>
      <w:r>
        <w:rPr>
          <w:rStyle w:val="VerbatimChar"/>
        </w:rPr>
        <w:t xml:space="preserve">## [1] "Llh: -1.89991426370674E+03; Pars: -1.653034E+00,  1.909308E-01,  1.261538E+00, -1.137305E-01"</w:t>
      </w:r>
      <w:r>
        <w:br w:type="textWrapping"/>
      </w:r>
      <w:r>
        <w:rPr>
          <w:rStyle w:val="VerbatimChar"/>
        </w:rPr>
        <w:t xml:space="preserve">## [1] "Llh: -1.89991344719856E+03; Pars: -1.653687E+00,  1.909308E-01,  1.262800E+00, -1.117305E-01"</w:t>
      </w:r>
      <w:r>
        <w:br w:type="textWrapping"/>
      </w:r>
      <w:r>
        <w:rPr>
          <w:rStyle w:val="VerbatimChar"/>
        </w:rPr>
        <w:t xml:space="preserve">## [1] "Llh: -1.89991344314162E+03; Pars: -1.652381E+00,  1.909308E-01,  1.262800E+00, -1.117305E-01"</w:t>
      </w:r>
      <w:r>
        <w:br w:type="textWrapping"/>
      </w:r>
      <w:r>
        <w:rPr>
          <w:rStyle w:val="VerbatimChar"/>
        </w:rPr>
        <w:t xml:space="preserve">## [1] "Llh: -1.89991482515601E+03; Pars: -1.653034E+00,  1.919308E-01,  1.262800E+00, -1.117305E-01"</w:t>
      </w:r>
      <w:r>
        <w:br w:type="textWrapping"/>
      </w:r>
      <w:r>
        <w:rPr>
          <w:rStyle w:val="VerbatimChar"/>
        </w:rPr>
        <w:t xml:space="preserve">## [1] "Llh: -1.89991335745243E+03; Pars: -1.653034E+00,  1.899308E-01,  1.262800E+00, -1.117305E-01"</w:t>
      </w:r>
      <w:r>
        <w:br w:type="textWrapping"/>
      </w:r>
      <w:r>
        <w:rPr>
          <w:rStyle w:val="VerbatimChar"/>
        </w:rPr>
        <w:t xml:space="preserve">## [1] "Llh: -1.89991411592226E+03; Pars: -1.653034E+00,  1.909308E-01,  1.264064E+00, -1.117305E-01"</w:t>
      </w:r>
      <w:r>
        <w:br w:type="textWrapping"/>
      </w:r>
      <w:r>
        <w:rPr>
          <w:rStyle w:val="VerbatimChar"/>
        </w:rPr>
        <w:t xml:space="preserve">## [1] "Llh: -1.89991401635851E+03; Pars: -1.653034E+00,  1.909308E-01,  1.261538E+00, -1.117305E-01"</w:t>
      </w:r>
      <w:r>
        <w:br w:type="textWrapping"/>
      </w:r>
      <w:r>
        <w:rPr>
          <w:rStyle w:val="VerbatimChar"/>
        </w:rPr>
        <w:t xml:space="preserve">## [1] "Llh: -1.89991443393272E+03; Pars: -1.653034E+00,  1.909308E-01,  1.262800E+00, -1.107305E-01"</w:t>
      </w:r>
      <w:r>
        <w:br w:type="textWrapping"/>
      </w:r>
      <w:r>
        <w:rPr>
          <w:rStyle w:val="VerbatimChar"/>
        </w:rPr>
        <w:t xml:space="preserve">## [1] "Llh: -1.89991310636168E+03; Pars: -1.653034E+00,  1.909308E-01,  1.262800E+00, -1.127305E-01"</w:t>
      </w:r>
      <w:r>
        <w:br w:type="textWrapping"/>
      </w:r>
      <w:r>
        <w:rPr>
          <w:rStyle w:val="VerbatimChar"/>
        </w:rPr>
        <w:t xml:space="preserve">## [1] "Llh: -1.89991357378261E+03; Pars: -1.653687E+00,  1.909308E-01,  1.262800E+00, -1.137305E-01"</w:t>
      </w:r>
      <w:r>
        <w:br w:type="textWrapping"/>
      </w:r>
      <w:r>
        <w:rPr>
          <w:rStyle w:val="VerbatimChar"/>
        </w:rPr>
        <w:t xml:space="preserve">## [1] "Llh: -1.89991355252427E+03; Pars: -1.652381E+00,  1.909308E-01,  1.262800E+00, -1.137305E-01"</w:t>
      </w:r>
      <w:r>
        <w:br w:type="textWrapping"/>
      </w:r>
      <w:r>
        <w:rPr>
          <w:rStyle w:val="VerbatimChar"/>
        </w:rPr>
        <w:t xml:space="preserve">## [1] "Llh: -1.89991337643231E+03; Pars: -1.653034E+00,  1.919308E-01,  1.262800E+00, -1.137305E-01"</w:t>
      </w:r>
      <w:r>
        <w:br w:type="textWrapping"/>
      </w:r>
      <w:r>
        <w:rPr>
          <w:rStyle w:val="VerbatimChar"/>
        </w:rPr>
        <w:t xml:space="preserve">## [1] "Llh: -1.89991504224243E+03; Pars: -1.653034E+00,  1.899308E-01,  1.262800E+00, -1.137305E-01"</w:t>
      </w:r>
      <w:r>
        <w:br w:type="textWrapping"/>
      </w:r>
      <w:r>
        <w:rPr>
          <w:rStyle w:val="VerbatimChar"/>
        </w:rPr>
        <w:t xml:space="preserve">## [1] "Llh: -1.89991410529026E+03; Pars: -1.653034E+00,  1.909308E-01,  1.264064E+00, -1.137305E-01"</w:t>
      </w:r>
      <w:r>
        <w:br w:type="textWrapping"/>
      </w:r>
      <w:r>
        <w:rPr>
          <w:rStyle w:val="VerbatimChar"/>
        </w:rPr>
        <w:t xml:space="preserve">## [1] "Llh: -1.89991426370674E+03; Pars: -1.653034E+00,  1.909308E-01,  1.261538E+00, -1.137305E-01"</w:t>
      </w:r>
      <w:r>
        <w:br w:type="textWrapping"/>
      </w:r>
      <w:r>
        <w:rPr>
          <w:rStyle w:val="VerbatimChar"/>
        </w:rPr>
        <w:t xml:space="preserve">## [1] "Llh: -1.89991310636168E+03; Pars: -1.653034E+00,  1.909308E-01,  1.262800E+00, -1.127305E-01"</w:t>
      </w:r>
      <w:r>
        <w:br w:type="textWrapping"/>
      </w:r>
      <w:r>
        <w:rPr>
          <w:rStyle w:val="VerbatimChar"/>
        </w:rPr>
        <w:t xml:space="preserve">## [1] "Llh: -1.89991466886967E+03; Pars: -1.653034E+00,  1.909308E-01,  1.262800E+00, -1.147305E-01"</w:t>
      </w:r>
      <w:r>
        <w:br w:type="textWrapping"/>
      </w:r>
      <w:r>
        <w:rPr>
          <w:rStyle w:val="VerbatimChar"/>
        </w:rPr>
        <w:t xml:space="preserve">## Currently fitting: symmetric ghyp </w:t>
      </w:r>
      <w:r>
        <w:br w:type="textWrapping"/>
      </w:r>
      <w:r>
        <w:rPr>
          <w:rStyle w:val="VerbatimChar"/>
        </w:rPr>
        <w:t xml:space="preserve">## [1] "Llh: -1.95679783451778E+03; Pars:  1.000000E+00,  5.000000E-01,  1.373709E-01,  8.988256E-01"</w:t>
      </w:r>
      <w:r>
        <w:br w:type="textWrapping"/>
      </w:r>
      <w:r>
        <w:rPr>
          <w:rStyle w:val="VerbatimChar"/>
        </w:rPr>
        <w:t xml:space="preserve">## [1] "Llh: -1.95730222087149E+03; Pars:  1.100000E+00,  5.000000E-01,  1.373709E-01,  8.988256E-01"</w:t>
      </w:r>
      <w:r>
        <w:br w:type="textWrapping"/>
      </w:r>
      <w:r>
        <w:rPr>
          <w:rStyle w:val="VerbatimChar"/>
        </w:rPr>
        <w:t xml:space="preserve">## [1] "Llh: -1.95671593698810E+03; Pars:  1.000000E+00,  5.525855E-01,  1.373709E-01,  8.988256E-01"</w:t>
      </w:r>
      <w:r>
        <w:br w:type="textWrapping"/>
      </w:r>
      <w:r>
        <w:rPr>
          <w:rStyle w:val="VerbatimChar"/>
        </w:rPr>
        <w:t xml:space="preserve">## [1] "Llh: -1.96819510952563E+03; Pars:  1.000000E+00,  5.000000E-01,  2.373709E-01,  8.988256E-01"</w:t>
      </w:r>
      <w:r>
        <w:br w:type="textWrapping"/>
      </w:r>
      <w:r>
        <w:rPr>
          <w:rStyle w:val="VerbatimChar"/>
        </w:rPr>
        <w:t xml:space="preserve">## [1] "Llh: -1.92539335853744E+03; Pars:  1.000000E+00,  5.000000E-01,  1.373709E-01,  9.933559E-01"</w:t>
      </w:r>
      <w:r>
        <w:br w:type="textWrapping"/>
      </w:r>
      <w:r>
        <w:rPr>
          <w:rStyle w:val="VerbatimChar"/>
        </w:rPr>
        <w:t xml:space="preserve">## [1] "Llh: -1.94522292404187E+03; Pars:  1.050000E+00,  5.256355E-01,  3.737092E-02,  9.449094E-01"</w:t>
      </w:r>
      <w:r>
        <w:br w:type="textWrapping"/>
      </w:r>
      <w:r>
        <w:rPr>
          <w:rStyle w:val="VerbatimChar"/>
        </w:rPr>
        <w:t xml:space="preserve">## [1] "Llh: -1.94410719921068E+03; Pars:  1.037500E+00,  5.191060E-01,  8.737092E-02,  9.331715E-01"</w:t>
      </w:r>
      <w:r>
        <w:br w:type="textWrapping"/>
      </w:r>
      <w:r>
        <w:rPr>
          <w:rStyle w:val="VerbatimChar"/>
        </w:rPr>
        <w:t xml:space="preserve">## [1] "Llh: -1.93298126786302E+03; Pars:  9.187500E-01,  5.355842E-01,  1.123709E-01,  9.627935E-01"</w:t>
      </w:r>
      <w:r>
        <w:br w:type="textWrapping"/>
      </w:r>
      <w:r>
        <w:rPr>
          <w:rStyle w:val="VerbatimChar"/>
        </w:rPr>
        <w:t xml:space="preserve">## [1] "Llh: -1.93814177446983E+03; Pars:  9.640625E-01,  5.264575E-01,  1.186209E-01,  9.463869E-01"</w:t>
      </w:r>
      <w:r>
        <w:br w:type="textWrapping"/>
      </w:r>
      <w:r>
        <w:rPr>
          <w:rStyle w:val="VerbatimChar"/>
        </w:rPr>
        <w:t xml:space="preserve">## [1] "Llh: -1.92487618214371E+03; Pars:  9.781250E-01,  5.543150E-01,  9.987092E-02,  9.964650E-01"</w:t>
      </w:r>
      <w:r>
        <w:br w:type="textWrapping"/>
      </w:r>
      <w:r>
        <w:rPr>
          <w:rStyle w:val="VerbatimChar"/>
        </w:rPr>
        <w:t xml:space="preserve">## [1] "Llh: -1.91644210588791E+03; Pars:  9.671875E-01,  5.836466E-01,  8.112092E-02,  1.049193E+00"</w:t>
      </w:r>
      <w:r>
        <w:br w:type="textWrapping"/>
      </w:r>
      <w:r>
        <w:rPr>
          <w:rStyle w:val="VerbatimChar"/>
        </w:rPr>
        <w:t xml:space="preserve">## [1] "Llh: -1.91374188536428E+03; Pars:  9.617187E-01,  5.154688E-01,  7.174592E-02,  1.076594E+00"</w:t>
      </w:r>
      <w:r>
        <w:br w:type="textWrapping"/>
      </w:r>
      <w:r>
        <w:rPr>
          <w:rStyle w:val="VerbatimChar"/>
        </w:rPr>
        <w:t xml:space="preserve">## [1] "Llh: -1.91281298840163E+03; Pars:  9.425781E-01,  4.978562E-01,  3.893342E-02,  1.178258E+00"</w:t>
      </w:r>
      <w:r>
        <w:br w:type="textWrapping"/>
      </w:r>
      <w:r>
        <w:rPr>
          <w:rStyle w:val="VerbatimChar"/>
        </w:rPr>
        <w:t xml:space="preserve">## [1] "Llh: -1.90807714929343E+03; Pars:  8.767578E-01,  5.373655E-01,  9.752717E-02,  1.165213E+00"</w:t>
      </w:r>
      <w:r>
        <w:br w:type="textWrapping"/>
      </w:r>
      <w:r>
        <w:rPr>
          <w:rStyle w:val="VerbatimChar"/>
        </w:rPr>
        <w:t xml:space="preserve">## [1] "Llh: -1.91603905513620E+03; Pars:  7.963867E-01,  5.467346E-01,  1.026053E-01,  1.302049E+00"</w:t>
      </w:r>
      <w:r>
        <w:br w:type="textWrapping"/>
      </w:r>
      <w:r>
        <w:rPr>
          <w:rStyle w:val="VerbatimChar"/>
        </w:rPr>
        <w:t xml:space="preserve">## [1] "Llh: -1.91417907831849E+03; Pars:  9.745117E-01,  5.216978E-01,  6.510529E-02,  1.242424E+00"</w:t>
      </w:r>
      <w:r>
        <w:br w:type="textWrapping"/>
      </w:r>
      <w:r>
        <w:rPr>
          <w:rStyle w:val="VerbatimChar"/>
        </w:rPr>
        <w:t xml:space="preserve">## [1] "Llh: -1.90975667504406E+03; Pars:  9.605713E-01,  5.251353E-01,  7.692170E-02,  1.165697E+00"</w:t>
      </w:r>
      <w:r>
        <w:br w:type="textWrapping"/>
      </w:r>
      <w:r>
        <w:rPr>
          <w:rStyle w:val="VerbatimChar"/>
        </w:rPr>
        <w:t xml:space="preserve">## [1] "Llh: -1.92513726262383E+03; Pars:  8.735474E-01,  5.727003E-01,  9.880682E-03,  1.304483E+00"</w:t>
      </w:r>
      <w:r>
        <w:br w:type="textWrapping"/>
      </w:r>
      <w:r>
        <w:rPr>
          <w:rStyle w:val="VerbatimChar"/>
        </w:rPr>
        <w:t xml:space="preserve">## [1] "Llh: -1.91407963460581E+03; Pars:  9.051605E-01,  5.535898E-01,  4.175324E-02,  1.218583E+00"</w:t>
      </w:r>
      <w:r>
        <w:br w:type="textWrapping"/>
      </w:r>
      <w:r>
        <w:rPr>
          <w:rStyle w:val="VerbatimChar"/>
        </w:rPr>
        <w:t xml:space="preserve">## [1] "Llh: -1.92271039847389E+03; Pars:  8.753464E-01,  4.778224E-01,  4.644684E-02,  1.331030E+00"</w:t>
      </w:r>
      <w:r>
        <w:br w:type="textWrapping"/>
      </w:r>
      <w:r>
        <w:rPr>
          <w:rStyle w:val="VerbatimChar"/>
        </w:rPr>
        <w:t xml:space="preserve">## [1] "Llh: -1.91103446793838E+03; Pars:  9.442272E-01,  5.551739E-01,  7.245240E-02,  1.113496E+00"</w:t>
      </w:r>
      <w:r>
        <w:br w:type="textWrapping"/>
      </w:r>
      <w:r>
        <w:rPr>
          <w:rStyle w:val="VerbatimChar"/>
        </w:rPr>
        <w:t xml:space="preserve">## [1] "Llh: -1.91052047800710E+03; Pars:  9.569067E-01,  5.044858E-01,  1.011641E-01,  1.095481E+00"</w:t>
      </w:r>
      <w:r>
        <w:br w:type="textWrapping"/>
      </w:r>
      <w:r>
        <w:rPr>
          <w:rStyle w:val="VerbatimChar"/>
        </w:rPr>
        <w:t xml:space="preserve">## [1] "Llh: -1.90952683310242E+03; Pars:  9.439702E-01,  5.163375E-01,  8.631138E-02,  1.125039E+00"</w:t>
      </w:r>
      <w:r>
        <w:br w:type="textWrapping"/>
      </w:r>
      <w:r>
        <w:rPr>
          <w:rStyle w:val="VerbatimChar"/>
        </w:rPr>
        <w:t xml:space="preserve">## [1] "Llh: -1.90949883100703E+03; Pars:  9.201851E-01,  5.712786E-01,  1.276729E-01,  1.107091E+00"</w:t>
      </w:r>
      <w:r>
        <w:br w:type="textWrapping"/>
      </w:r>
      <w:r>
        <w:rPr>
          <w:rStyle w:val="VerbatimChar"/>
        </w:rPr>
        <w:t xml:space="preserve">## [1] "Llh: -1.90887325087098E+03; Pars:  9.257834E-01,  5.519655E-01,  1.054880E-01,  1.124469E+00"</w:t>
      </w:r>
      <w:r>
        <w:br w:type="textWrapping"/>
      </w:r>
      <w:r>
        <w:rPr>
          <w:rStyle w:val="VerbatimChar"/>
        </w:rPr>
        <w:t xml:space="preserve">## [1] "Llh: -1.90799987532966E+03; Pars:  9.093141E-01,  5.108157E-01,  1.106717E-01,  1.177238E+00"</w:t>
      </w:r>
      <w:r>
        <w:br w:type="textWrapping"/>
      </w:r>
      <w:r>
        <w:rPr>
          <w:rStyle w:val="VerbatimChar"/>
        </w:rPr>
        <w:t xml:space="preserve">## [1] "Llh: -1.90865692098327E+03; Pars:  8.918575E-01,  4.899839E-01,  1.297814E-01,  1.210466E+00"</w:t>
      </w:r>
      <w:r>
        <w:br w:type="textWrapping"/>
      </w:r>
      <w:r>
        <w:rPr>
          <w:rStyle w:val="VerbatimChar"/>
        </w:rPr>
        <w:t xml:space="preserve">## [1] "Llh: -1.90790798172087E+03; Pars:  8.673414E-01,  5.326214E-01,  1.230775E-01,  1.130073E+00"</w:t>
      </w:r>
      <w:r>
        <w:br w:type="textWrapping"/>
      </w:r>
      <w:r>
        <w:rPr>
          <w:rStyle w:val="VerbatimChar"/>
        </w:rPr>
        <w:t xml:space="preserve">## [1] "Llh: -1.90868841016134E+03; Pars:  8.207265E-01,  5.364044E-01,  1.461554E-01,  1.112672E+00"</w:t>
      </w:r>
      <w:r>
        <w:br w:type="textWrapping"/>
      </w:r>
      <w:r>
        <w:rPr>
          <w:rStyle w:val="VerbatimChar"/>
        </w:rPr>
        <w:t xml:space="preserve">## [1] "Llh: -1.90760128998402E+03; Pars:  8.456282E-01,  5.501721E-01,  1.320708E-01,  1.173531E+00"</w:t>
      </w:r>
      <w:r>
        <w:br w:type="textWrapping"/>
      </w:r>
      <w:r>
        <w:rPr>
          <w:rStyle w:val="VerbatimChar"/>
        </w:rPr>
        <w:t xml:space="preserve">## [1] "Llh: -1.90857483194631E+03; Pars:  7.964572E-01,  5.679119E-01,  1.549505E-01,  1.198556E+00"</w:t>
      </w:r>
      <w:r>
        <w:br w:type="textWrapping"/>
      </w:r>
      <w:r>
        <w:rPr>
          <w:rStyle w:val="VerbatimChar"/>
        </w:rPr>
        <w:t xml:space="preserve">## [1] "Llh: -1.90767822355574E+03; Pars:  8.237374E-01,  5.138231E-01,  1.261856E-01,  1.199466E+00"</w:t>
      </w:r>
      <w:r>
        <w:br w:type="textWrapping"/>
      </w:r>
      <w:r>
        <w:rPr>
          <w:rStyle w:val="VerbatimChar"/>
        </w:rPr>
        <w:t xml:space="preserve">## [1] "Llh: -1.90747287298641E+03; Pars:  8.492489E-01,  5.231042E-01,  1.210112E-01,  1.180261E+00"</w:t>
      </w:r>
      <w:r>
        <w:br w:type="textWrapping"/>
      </w:r>
      <w:r>
        <w:rPr>
          <w:rStyle w:val="VerbatimChar"/>
        </w:rPr>
        <w:t xml:space="preserve">## [1] "Llh: -1.90767655176632E+03; Pars:  8.590085E-01,  5.207329E-01,  1.458884E-01,  1.164975E+00"</w:t>
      </w:r>
      <w:r>
        <w:br w:type="textWrapping"/>
      </w:r>
      <w:r>
        <w:rPr>
          <w:rStyle w:val="VerbatimChar"/>
        </w:rPr>
        <w:t xml:space="preserve">## [1] "Llh: -1.90748328420681E+03; Pars:  8.634458E-01,  5.248422E-01,  1.337981E-01,  1.165034E+00"</w:t>
      </w:r>
      <w:r>
        <w:br w:type="textWrapping"/>
      </w:r>
      <w:r>
        <w:rPr>
          <w:rStyle w:val="VerbatimChar"/>
        </w:rPr>
        <w:t xml:space="preserve">## [1] "Llh: -1.90747579214350E+03; Pars:  8.035181E-01,  5.552682E-01,  1.443071E-01,  1.147082E+00"</w:t>
      </w:r>
      <w:r>
        <w:br w:type="textWrapping"/>
      </w:r>
      <w:r>
        <w:rPr>
          <w:rStyle w:val="VerbatimChar"/>
        </w:rPr>
        <w:t xml:space="preserve">## [1] "Llh: -1.90735573590628E+03; Pars:  8.299671E-01,  5.438050E-01,  1.358982E-01,  1.154548E+00"</w:t>
      </w:r>
      <w:r>
        <w:br w:type="textWrapping"/>
      </w:r>
      <w:r>
        <w:rPr>
          <w:rStyle w:val="VerbatimChar"/>
        </w:rPr>
        <w:t xml:space="preserve">## [1] "Llh: -1.90844534513271E+03; Pars:  8.268036E-01,  5.380972E-01,  1.383117E-01,  1.207827E+00"</w:t>
      </w:r>
      <w:r>
        <w:br w:type="textWrapping"/>
      </w:r>
      <w:r>
        <w:rPr>
          <w:rStyle w:val="VerbatimChar"/>
        </w:rPr>
        <w:t xml:space="preserve">## [1] "Llh: -1.90746012237339E+03; Pars:  8.572070E-01,  5.339851E-01,  1.268860E-01,  1.149030E+00"</w:t>
      </w:r>
      <w:r>
        <w:br w:type="textWrapping"/>
      </w:r>
      <w:r>
        <w:rPr>
          <w:rStyle w:val="VerbatimChar"/>
        </w:rPr>
        <w:t xml:space="preserve">## [1] "Llh: -1.90728862550866E+03; Pars:  8.543062E-01,  5.132111E-01,  1.267260E-01,  1.150894E+00"</w:t>
      </w:r>
      <w:r>
        <w:br w:type="textWrapping"/>
      </w:r>
      <w:r>
        <w:rPr>
          <w:rStyle w:val="VerbatimChar"/>
        </w:rPr>
        <w:t xml:space="preserve">## [1] "Llh: -1.90741297092625E+03; Pars:  8.586452E-01,  4.956725E-01,  1.240535E-01,  1.139740E+00"</w:t>
      </w:r>
      <w:r>
        <w:br w:type="textWrapping"/>
      </w:r>
      <w:r>
        <w:rPr>
          <w:rStyle w:val="VerbatimChar"/>
        </w:rPr>
        <w:t xml:space="preserve">## [1] "Llh: -1.90720810691748E+03; Pars:  8.319187E-01,  5.319852E-01,  1.214626E-01,  1.152231E+00"</w:t>
      </w:r>
      <w:r>
        <w:br w:type="textWrapping"/>
      </w:r>
      <w:r>
        <w:rPr>
          <w:rStyle w:val="VerbatimChar"/>
        </w:rPr>
        <w:t xml:space="preserve">## [1] "Llh: -1.90722745516019E+03; Pars:  8.161552E-01,  5.355931E-01,  1.152948E-01,  1.145882E+00"</w:t>
      </w:r>
      <w:r>
        <w:br w:type="textWrapping"/>
      </w:r>
      <w:r>
        <w:rPr>
          <w:rStyle w:val="VerbatimChar"/>
        </w:rPr>
        <w:t xml:space="preserve">## [1] "Llh: -1.90802118440934E+03; Pars:  8.374506E-01,  5.382645E-01,  1.344752E-01,  1.123780E+00"</w:t>
      </w:r>
      <w:r>
        <w:br w:type="textWrapping"/>
      </w:r>
      <w:r>
        <w:rPr>
          <w:rStyle w:val="VerbatimChar"/>
        </w:rPr>
        <w:t xml:space="preserve">## [1] "Llh: -1.90727971632894E+03; Pars:  8.462993E-01,  5.268538E-01,  1.243772E-01,  1.165880E+00"</w:t>
      </w:r>
      <w:r>
        <w:br w:type="textWrapping"/>
      </w:r>
      <w:r>
        <w:rPr>
          <w:rStyle w:val="VerbatimChar"/>
        </w:rPr>
        <w:t xml:space="preserve">## [1] "Llh: -1.90706262575477E+03; Pars:  8.240387E-01,  5.237636E-01,  1.273459E-01,  1.162757E+00"</w:t>
      </w:r>
      <w:r>
        <w:br w:type="textWrapping"/>
      </w:r>
      <w:r>
        <w:rPr>
          <w:rStyle w:val="VerbatimChar"/>
        </w:rPr>
        <w:t xml:space="preserve">## [1] "Llh: -1.90692257550570E+03; Pars:  8.074546E-01,  5.187264E-01,  1.275759E-01,  1.169683E+00"</w:t>
      </w:r>
      <w:r>
        <w:br w:type="textWrapping"/>
      </w:r>
      <w:r>
        <w:rPr>
          <w:rStyle w:val="VerbatimChar"/>
        </w:rPr>
        <w:t xml:space="preserve">## [1] "Llh: -1.90711825499099E+03; Pars:  8.400223E-01,  5.023066E-01,  1.141726E-01,  1.164760E+00"</w:t>
      </w:r>
      <w:r>
        <w:br w:type="textWrapping"/>
      </w:r>
      <w:r>
        <w:rPr>
          <w:rStyle w:val="VerbatimChar"/>
        </w:rPr>
        <w:t xml:space="preserve">## [1] "Llh: -1.90710311735377E+03; Pars:  8.375085E-01,  5.123744E-01,  1.196040E-01,  1.162198E+00"</w:t>
      </w:r>
      <w:r>
        <w:br w:type="textWrapping"/>
      </w:r>
      <w:r>
        <w:rPr>
          <w:rStyle w:val="VerbatimChar"/>
        </w:rPr>
        <w:t xml:space="preserve">## [1] "Llh: -1.90706277179975E+03; Pars:  8.072844E-01,  5.318163E-01,  1.197839E-01,  1.174182E+00"</w:t>
      </w:r>
      <w:r>
        <w:br w:type="textWrapping"/>
      </w:r>
      <w:r>
        <w:rPr>
          <w:rStyle w:val="VerbatimChar"/>
        </w:rPr>
        <w:t xml:space="preserve">## [1] "Llh: -1.90706338745413E+03; Pars:  8.190398E-01,  5.271027E-01,  1.215194E-01,  1.168316E+00"</w:t>
      </w:r>
      <w:r>
        <w:br w:type="textWrapping"/>
      </w:r>
      <w:r>
        <w:rPr>
          <w:rStyle w:val="VerbatimChar"/>
        </w:rPr>
        <w:t xml:space="preserve">## [1] "Llh: -1.90681715560613E+03; Pars:  7.957838E-01,  5.204793E-01,  1.198360E-01,  1.163209E+00"</w:t>
      </w:r>
      <w:r>
        <w:br w:type="textWrapping"/>
      </w:r>
      <w:r>
        <w:rPr>
          <w:rStyle w:val="VerbatimChar"/>
        </w:rPr>
        <w:t xml:space="preserve">## [1] "Llh: -1.90662774842756E+03; Pars:  7.705260E-01,  5.173210E-01,  1.175654E-01,  1.161877E+00"</w:t>
      </w:r>
      <w:r>
        <w:br w:type="textWrapping"/>
      </w:r>
      <w:r>
        <w:rPr>
          <w:rStyle w:val="VerbatimChar"/>
        </w:rPr>
        <w:t xml:space="preserve">## [1] "Llh: -1.90676268721751E+03; Pars:  7.794680E-01,  5.083048E-01,  1.208020E-01,  1.181904E+00"</w:t>
      </w:r>
      <w:r>
        <w:br w:type="textWrapping"/>
      </w:r>
      <w:r>
        <w:rPr>
          <w:rStyle w:val="VerbatimChar"/>
        </w:rPr>
        <w:t xml:space="preserve">## [1] "Llh: -1.90680793475746E+03; Pars:  7.925807E-01,  5.141242E-01,  1.209671E-01,  1.174415E+00"</w:t>
      </w:r>
      <w:r>
        <w:br w:type="textWrapping"/>
      </w:r>
      <w:r>
        <w:rPr>
          <w:rStyle w:val="VerbatimChar"/>
        </w:rPr>
        <w:t xml:space="preserve">## [1] "Llh: -1.90658402443345E+03; Pars:  7.448579E-01,  5.256598E-01,  1.232596E-01,  1.181660E+00"</w:t>
      </w:r>
      <w:r>
        <w:br w:type="textWrapping"/>
      </w:r>
      <w:r>
        <w:rPr>
          <w:rStyle w:val="VerbatimChar"/>
        </w:rPr>
        <w:t xml:space="preserve">## [1] "Llh: -1.90644594180441E+03; Pars:  6.985327E-01,  5.324311E-01,  1.250874E-01,  1.191513E+00"</w:t>
      </w:r>
      <w:r>
        <w:br w:type="textWrapping"/>
      </w:r>
      <w:r>
        <w:rPr>
          <w:rStyle w:val="VerbatimChar"/>
        </w:rPr>
        <w:t xml:space="preserve">## [1] "Llh: -1.90623846461994E+03; Pars:  7.207062E-01,  5.067356E-01,  1.257315E-01,  1.178200E+00"</w:t>
      </w:r>
      <w:r>
        <w:br w:type="textWrapping"/>
      </w:r>
      <w:r>
        <w:rPr>
          <w:rStyle w:val="VerbatimChar"/>
        </w:rPr>
        <w:t xml:space="preserve">## [1] "Llh: -1.90591925321669E+03; Pars:  6.774172E-01,  4.946423E-01,  1.287053E-01,  1.180214E+00"</w:t>
      </w:r>
      <w:r>
        <w:br w:type="textWrapping"/>
      </w:r>
      <w:r>
        <w:rPr>
          <w:rStyle w:val="VerbatimChar"/>
        </w:rPr>
        <w:t xml:space="preserve">## [1] "Llh: -1.90592993524279E+03; Pars:  6.555174E-01,  5.073190E-01,  1.185041E-01,  1.188045E+00"</w:t>
      </w:r>
      <w:r>
        <w:br w:type="textWrapping"/>
      </w:r>
      <w:r>
        <w:rPr>
          <w:rStyle w:val="VerbatimChar"/>
        </w:rPr>
        <w:t xml:space="preserve">## [1] "Llh: -1.90612785748073E+03; Pars:  6.935017E-01,  5.101471E-01,  1.207721E-01,  1.183428E+00"</w:t>
      </w:r>
      <w:r>
        <w:br w:type="textWrapping"/>
      </w:r>
      <w:r>
        <w:rPr>
          <w:rStyle w:val="VerbatimChar"/>
        </w:rPr>
        <w:t xml:space="preserve">## [1] "Llh: -1.90563102788254E+03; Pars:  6.215286E-01,  5.172181E-01,  1.241291E-01,  1.178811E+00"</w:t>
      </w:r>
      <w:r>
        <w:br w:type="textWrapping"/>
      </w:r>
      <w:r>
        <w:rPr>
          <w:rStyle w:val="VerbatimChar"/>
        </w:rPr>
        <w:t xml:space="preserve">## [1] "Llh: -1.90520868456150E+03; Pars:  5.425589E-01,  5.217332E-01,  1.257926E-01,  1.177267E+00"</w:t>
      </w:r>
      <w:r>
        <w:br w:type="textWrapping"/>
      </w:r>
      <w:r>
        <w:rPr>
          <w:rStyle w:val="VerbatimChar"/>
        </w:rPr>
        <w:t xml:space="preserve">## [1] "Llh: -1.90541360812494E+03; Pars:  5.164871E-01,  5.103664E-01,  1.314793E-01,  1.207046E+00"</w:t>
      </w:r>
      <w:r>
        <w:br w:type="textWrapping"/>
      </w:r>
      <w:r>
        <w:rPr>
          <w:rStyle w:val="VerbatimChar"/>
        </w:rPr>
        <w:t xml:space="preserve">## [1] "Llh: -1.90555576792949E+03; Pars:  5.799968E-01,  5.120962E-01,  1.280008E-01,  1.195592E+00"</w:t>
      </w:r>
      <w:r>
        <w:br w:type="textWrapping"/>
      </w:r>
      <w:r>
        <w:rPr>
          <w:rStyle w:val="VerbatimChar"/>
        </w:rPr>
        <w:t xml:space="preserve">## [1] "Llh: -1.90505646418691E+03; Pars:  4.974576E-01,  4.854987E-01,  1.271532E-01,  1.184670E+00"</w:t>
      </w:r>
      <w:r>
        <w:br w:type="textWrapping"/>
      </w:r>
      <w:r>
        <w:rPr>
          <w:rStyle w:val="VerbatimChar"/>
        </w:rPr>
        <w:t xml:space="preserve">## [1] "Llh: -1.90505980943175E+03; Pars:  3.969200E-01,  4.636074E-01,  1.281862E-01,  1.181264E+00"</w:t>
      </w:r>
      <w:r>
        <w:br w:type="textWrapping"/>
      </w:r>
      <w:r>
        <w:rPr>
          <w:rStyle w:val="VerbatimChar"/>
        </w:rPr>
        <w:t xml:space="preserve">## [1] "Llh: -1.90499128810376E+03; Pars:  4.614430E-01,  4.984525E-01,  1.380611E-01,  1.186439E+00"</w:t>
      </w:r>
      <w:r>
        <w:br w:type="textWrapping"/>
      </w:r>
      <w:r>
        <w:rPr>
          <w:rStyle w:val="VerbatimChar"/>
        </w:rPr>
        <w:t xml:space="preserve">## [1] "Llh: -1.90498366384523E+03; Pars:  3.644058E-01,  4.940775E-01,  1.478396E-01,  1.185637E+00"</w:t>
      </w:r>
      <w:r>
        <w:br w:type="textWrapping"/>
      </w:r>
      <w:r>
        <w:rPr>
          <w:rStyle w:val="VerbatimChar"/>
        </w:rPr>
        <w:t xml:space="preserve">## [1] "Llh: -1.90439261013986E+03; Pars:  2.830375E-01,  5.109349E-01,  1.374271E-01,  1.197052E+00"</w:t>
      </w:r>
      <w:r>
        <w:br w:type="textWrapping"/>
      </w:r>
      <w:r>
        <w:rPr>
          <w:rStyle w:val="VerbatimChar"/>
        </w:rPr>
        <w:t xml:space="preserve">## [1] "Llh: -1.90394562735316E+03; Pars:  8.584771E-02,  5.192813E-01,  1.417880E-01,  1.205561E+00"</w:t>
      </w:r>
      <w:r>
        <w:br w:type="textWrapping"/>
      </w:r>
      <w:r>
        <w:rPr>
          <w:rStyle w:val="VerbatimChar"/>
        </w:rPr>
        <w:t xml:space="preserve">## [1] "Llh: -1.90491284192707E+03; Pars:  2.286480E-01,  4.994995E-01,  1.398074E-01,  1.169723E+00"</w:t>
      </w:r>
      <w:r>
        <w:br w:type="textWrapping"/>
      </w:r>
      <w:r>
        <w:rPr>
          <w:rStyle w:val="VerbatimChar"/>
        </w:rPr>
        <w:t xml:space="preserve">## [1] "Llh: -1.90465949322891E+03; Pars:  3.006077E-01,  5.021943E-01,  1.377254E-01,  1.178944E+00"</w:t>
      </w:r>
      <w:r>
        <w:br w:type="textWrapping"/>
      </w:r>
      <w:r>
        <w:rPr>
          <w:rStyle w:val="VerbatimChar"/>
        </w:rPr>
        <w:t xml:space="preserve">## [1] "Llh: -1.90489503684782E+03; Pars:  8.160050E-02,  4.793804E-01,  1.514605E-01,  1.200165E+00"</w:t>
      </w:r>
      <w:r>
        <w:br w:type="textWrapping"/>
      </w:r>
      <w:r>
        <w:rPr>
          <w:rStyle w:val="VerbatimChar"/>
        </w:rPr>
        <w:t xml:space="preserve">## [1] "Llh: -1.90464847738999E+03; Pars:  1.968401E-01,  4.896349E-01,  1.450435E-01,  1.194399E+00"</w:t>
      </w:r>
      <w:r>
        <w:br w:type="textWrapping"/>
      </w:r>
      <w:r>
        <w:rPr>
          <w:rStyle w:val="VerbatimChar"/>
        </w:rPr>
        <w:t xml:space="preserve">## [1] "Llh: -1.90443094753863E+03; Pars: -2.360688E-02,  5.173482E-01,  1.590450E-01,  1.197552E+00"</w:t>
      </w:r>
      <w:r>
        <w:br w:type="textWrapping"/>
      </w:r>
      <w:r>
        <w:rPr>
          <w:rStyle w:val="VerbatimChar"/>
        </w:rPr>
        <w:t xml:space="preserve">## [1] "Llh: -1.90445612239596E+03; Pars:  1.066592E-01,  5.091951E-01,  1.510721E-01,  1.194319E+00"</w:t>
      </w:r>
      <w:r>
        <w:br w:type="textWrapping"/>
      </w:r>
      <w:r>
        <w:rPr>
          <w:rStyle w:val="VerbatimChar"/>
        </w:rPr>
        <w:t xml:space="preserve">## [1] "Llh: -1.90368117378131E+03; Pars: -8.456149E-02,  5.201994E-01,  1.439614E-01,  1.202573E+00"</w:t>
      </w:r>
      <w:r>
        <w:br w:type="textWrapping"/>
      </w:r>
      <w:r>
        <w:rPr>
          <w:rStyle w:val="VerbatimChar"/>
        </w:rPr>
        <w:t xml:space="preserve">## [1] "Llh: -1.90279498979089E+03; Pars: -3.090452E-01,  5.337737E-01,  1.420223E-01,  1.211131E+00"</w:t>
      </w:r>
      <w:r>
        <w:br w:type="textWrapping"/>
      </w:r>
      <w:r>
        <w:rPr>
          <w:rStyle w:val="VerbatimChar"/>
        </w:rPr>
        <w:t xml:space="preserve">## [1] "Llh: -1.90319944169849E+03; Pars: -3.255898E-01,  5.276376E-01,  1.562240E-01,  1.225798E+00"</w:t>
      </w:r>
      <w:r>
        <w:br w:type="textWrapping"/>
      </w:r>
      <w:r>
        <w:rPr>
          <w:rStyle w:val="VerbatimChar"/>
        </w:rPr>
        <w:t xml:space="preserve">## [1] "Llh: -1.90359341040022E+03; Pars: -1.690405E-01,  5.211584E-01,  1.515994E-01,  1.213913E+00"</w:t>
      </w:r>
      <w:r>
        <w:br w:type="textWrapping"/>
      </w:r>
      <w:r>
        <w:rPr>
          <w:rStyle w:val="VerbatimChar"/>
        </w:rPr>
        <w:t xml:space="preserve">## [1] "Llh: -1.90244270752635E+03; Pars: -4.830372E-01,  5.617808E-01,  1.544961E-01,  1.225737E+00"</w:t>
      </w:r>
      <w:r>
        <w:br w:type="textWrapping"/>
      </w:r>
      <w:r>
        <w:rPr>
          <w:rStyle w:val="VerbatimChar"/>
        </w:rPr>
        <w:t xml:space="preserve">## [1] "Llh: -1.90286917587391E+03; Pars: -8.229758E-01,  6.017473E-01,  1.592224E-01,  1.241713E+00"</w:t>
      </w:r>
      <w:r>
        <w:br w:type="textWrapping"/>
      </w:r>
      <w:r>
        <w:rPr>
          <w:rStyle w:val="VerbatimChar"/>
        </w:rPr>
        <w:t xml:space="preserve">## [1] "Llh: -1.90212692411330E+03; Pars: -4.923054E-01,  5.540492E-01,  1.382202E-01,  1.236812E+00"</w:t>
      </w:r>
      <w:r>
        <w:br w:type="textWrapping"/>
      </w:r>
      <w:r>
        <w:rPr>
          <w:rStyle w:val="VerbatimChar"/>
        </w:rPr>
        <w:t xml:space="preserve">## [1] "Llh: -1.90232837555899E+03; Pars: -7.266546E-01,  5.733648E-01,  1.278079E-01,  1.256923E+00"</w:t>
      </w:r>
      <w:r>
        <w:br w:type="textWrapping"/>
      </w:r>
      <w:r>
        <w:rPr>
          <w:rStyle w:val="VerbatimChar"/>
        </w:rPr>
        <w:t xml:space="preserve">## [1] "Llh: -1.90242161246599E+03; Pars: -8.908365E-01,  5.701661E-01,  1.536933E-01,  1.244418E+00"</w:t>
      </w:r>
      <w:r>
        <w:br w:type="textWrapping"/>
      </w:r>
      <w:r>
        <w:rPr>
          <w:rStyle w:val="VerbatimChar"/>
        </w:rPr>
        <w:t xml:space="preserve">## [1] "Llh: -1.90203589755326E+03; Pars: -6.466654E-01,  5.569956E-01,  1.507170E-01,  1.234588E+00"</w:t>
      </w:r>
      <w:r>
        <w:br w:type="textWrapping"/>
      </w:r>
      <w:r>
        <w:rPr>
          <w:rStyle w:val="VerbatimChar"/>
        </w:rPr>
        <w:t xml:space="preserve">## [1] "Llh: -1.90167279353055E+03; Pars: -6.399367E-01,  5.765359E-01,  1.365038E-01,  1.228254E+00"</w:t>
      </w:r>
      <w:r>
        <w:br w:type="textWrapping"/>
      </w:r>
      <w:r>
        <w:rPr>
          <w:rStyle w:val="VerbatimChar"/>
        </w:rPr>
        <w:t xml:space="preserve">## [1] "Llh: -1.90171223672741E+03; Pars: -7.971102E-01,  6.026590E-01,  1.266437E-01,  1.229484E+00"</w:t>
      </w:r>
      <w:r>
        <w:br w:type="textWrapping"/>
      </w:r>
      <w:r>
        <w:rPr>
          <w:rStyle w:val="VerbatimChar"/>
        </w:rPr>
        <w:t xml:space="preserve">## [1] "Llh: -1.90274223939224E+03; Pars: -8.219272E-01,  5.922969E-01,  1.479463E-01,  1.251886E+00"</w:t>
      </w:r>
      <w:r>
        <w:br w:type="textWrapping"/>
      </w:r>
      <w:r>
        <w:rPr>
          <w:rStyle w:val="VerbatimChar"/>
        </w:rPr>
        <w:t xml:space="preserve">## [1] "Llh: -1.90211871819188E+03; Pars: -6.937067E-01,  5.770905E-01,  1.464653E-01,  1.241570E+00"</w:t>
      </w:r>
      <w:r>
        <w:br w:type="textWrapping"/>
      </w:r>
      <w:r>
        <w:rPr>
          <w:rStyle w:val="VerbatimChar"/>
        </w:rPr>
        <w:t xml:space="preserve">## [1] "Llh: -1.90187266411750E+03; Pars: -7.532699E-01,  5.703852E-01,  1.314570E-01,  1.244931E+00"</w:t>
      </w:r>
      <w:r>
        <w:br w:type="textWrapping"/>
      </w:r>
      <w:r>
        <w:rPr>
          <w:rStyle w:val="VerbatimChar"/>
        </w:rPr>
        <w:t xml:space="preserve">## [1] "Llh: -1.90182762905384E+03; Pars: -6.857117E-01,  5.682218E-01,  1.372168E-01,  1.240105E+00"</w:t>
      </w:r>
      <w:r>
        <w:br w:type="textWrapping"/>
      </w:r>
      <w:r>
        <w:rPr>
          <w:rStyle w:val="VerbatimChar"/>
        </w:rPr>
        <w:t xml:space="preserve">## [1] "Llh: -1.90203513122016E+03; Pars: -8.407049E-01,  5.856951E-01,  1.472312E-01,  1.235424E+00"</w:t>
      </w:r>
      <w:r>
        <w:br w:type="textWrapping"/>
      </w:r>
      <w:r>
        <w:rPr>
          <w:rStyle w:val="VerbatimChar"/>
        </w:rPr>
        <w:t xml:space="preserve">## [1] "Llh: -1.90188863753655E+03; Pars: -7.536050E-01,  5.776181E-01,  1.449785E-01,  1.235771E+00"</w:t>
      </w:r>
      <w:r>
        <w:br w:type="textWrapping"/>
      </w:r>
      <w:r>
        <w:rPr>
          <w:rStyle w:val="VerbatimChar"/>
        </w:rPr>
        <w:t xml:space="preserve">## [1] "Llh: -1.90159984392809E+03; Pars: -6.692528E-01,  5.625673E-01,  1.382428E-01,  1.227812E+00"</w:t>
      </w:r>
      <w:r>
        <w:br w:type="textWrapping"/>
      </w:r>
      <w:r>
        <w:rPr>
          <w:rStyle w:val="VerbatimChar"/>
        </w:rPr>
        <w:t xml:space="preserve">## [1] "Llh: -1.90149667429605E+03; Pars: -6.570258E-01,  5.554434E-01,  1.341315E-01,  1.220991E+00"</w:t>
      </w:r>
      <w:r>
        <w:br w:type="textWrapping"/>
      </w:r>
      <w:r>
        <w:rPr>
          <w:rStyle w:val="VerbatimChar"/>
        </w:rPr>
        <w:t xml:space="preserve">## [1] "Llh: -1.90152318615045E+03; Pars: -7.214742E-01,  5.820505E-01,  1.256983E-01,  1.227938E+00"</w:t>
      </w:r>
      <w:r>
        <w:br w:type="textWrapping"/>
      </w:r>
      <w:r>
        <w:rPr>
          <w:rStyle w:val="VerbatimChar"/>
        </w:rPr>
        <w:t xml:space="preserve">## [1] "Llh: -1.90155886898345E+03; Pars: -7.027720E-01,  5.756830E-01,  1.319530E-01,  1.229597E+00"</w:t>
      </w:r>
      <w:r>
        <w:br w:type="textWrapping"/>
      </w:r>
      <w:r>
        <w:rPr>
          <w:rStyle w:val="VerbatimChar"/>
        </w:rPr>
        <w:t xml:space="preserve">## [1] "Llh: -1.90161314113532E+03; Pars: -5.984692E-01,  5.634191E-01,  1.217967E-01,  1.222868E+00"</w:t>
      </w:r>
      <w:r>
        <w:br w:type="textWrapping"/>
      </w:r>
      <w:r>
        <w:rPr>
          <w:rStyle w:val="VerbatimChar"/>
        </w:rPr>
        <w:t xml:space="preserve">## [1] "Llh: -1.90155168539897E+03; Pars: -6.372532E-01,  5.669358E-01,  1.275922E-01,  1.226081E+00"</w:t>
      </w:r>
      <w:r>
        <w:br w:type="textWrapping"/>
      </w:r>
      <w:r>
        <w:rPr>
          <w:rStyle w:val="VerbatimChar"/>
        </w:rPr>
        <w:t xml:space="preserve">## [1] "Llh: -1.90143837031564E+03; Pars: -6.421332E-01,  5.720874E-01,  1.247461E-01,  1.211685E+00"</w:t>
      </w:r>
      <w:r>
        <w:br w:type="textWrapping"/>
      </w:r>
      <w:r>
        <w:rPr>
          <w:rStyle w:val="VerbatimChar"/>
        </w:rPr>
        <w:t xml:space="preserve">## [1] "Llh: -1.90158206248628E+03; Pars: -6.203440E-01,  5.740301E-01,  1.185107E-01,  1.197721E+00"</w:t>
      </w:r>
      <w:r>
        <w:br w:type="textWrapping"/>
      </w:r>
      <w:r>
        <w:rPr>
          <w:rStyle w:val="VerbatimChar"/>
        </w:rPr>
        <w:t xml:space="preserve">## [1] "Llh: -1.90139635787821E+03; Pars: -6.890065E-01,  5.616581E-01,  1.195802E-01,  1.215097E+00"</w:t>
      </w:r>
      <w:r>
        <w:br w:type="textWrapping"/>
      </w:r>
      <w:r>
        <w:rPr>
          <w:rStyle w:val="VerbatimChar"/>
        </w:rPr>
        <w:t xml:space="preserve">## [1] "Llh: -1.90149683715162E+03; Pars: -7.135414E-01,  5.543638E-01,  1.111184E-01,  1.208571E+00"</w:t>
      </w:r>
      <w:r>
        <w:br w:type="textWrapping"/>
      </w:r>
      <w:r>
        <w:rPr>
          <w:rStyle w:val="VerbatimChar"/>
        </w:rPr>
        <w:t xml:space="preserve">## [1] "Llh: -1.90129991290488E+03; Pars: -7.175667E-01,  5.685041E-01,  1.244859E-01,  1.211785E+00"</w:t>
      </w:r>
      <w:r>
        <w:br w:type="textWrapping"/>
      </w:r>
      <w:r>
        <w:rPr>
          <w:rStyle w:val="VerbatimChar"/>
        </w:rPr>
        <w:t xml:space="preserve">## [1] "Llh: -1.90123613917657E+03; Pars: -7.577235E-01,  5.692898E-01,  1.229327E-01,  1.204699E+00"</w:t>
      </w:r>
      <w:r>
        <w:br w:type="textWrapping"/>
      </w:r>
      <w:r>
        <w:rPr>
          <w:rStyle w:val="VerbatimChar"/>
        </w:rPr>
        <w:t xml:space="preserve">## [1] "Llh: -1.90161683987865E+03; Pars: -6.514703E-01,  5.476375E-01,  1.249969E-01,  1.198448E+00"</w:t>
      </w:r>
      <w:r>
        <w:br w:type="textWrapping"/>
      </w:r>
      <w:r>
        <w:rPr>
          <w:rStyle w:val="VerbatimChar"/>
        </w:rPr>
        <w:t xml:space="preserve">## [1] "Llh: -1.90138812614135E+03; Pars: -7.039732E-01,  5.732496E-01,  1.255229E-01,  1.220498E+00"</w:t>
      </w:r>
      <w:r>
        <w:br w:type="textWrapping"/>
      </w:r>
      <w:r>
        <w:rPr>
          <w:rStyle w:val="VerbatimChar"/>
        </w:rPr>
        <w:t xml:space="preserve">## [1] "Llh: -1.90139877378474E+03; Pars: -7.393924E-01,  5.829966E-01,  1.122595E-01,  1.205024E+00"</w:t>
      </w:r>
      <w:r>
        <w:br w:type="textWrapping"/>
      </w:r>
      <w:r>
        <w:rPr>
          <w:rStyle w:val="VerbatimChar"/>
        </w:rPr>
        <w:t xml:space="preserve">## [1] "Llh: -1.90134414735215E+03; Pars: -7.188008E-01,  5.759828E-01,  1.177275E-01,  1.208996E+00"</w:t>
      </w:r>
      <w:r>
        <w:br w:type="textWrapping"/>
      </w:r>
      <w:r>
        <w:rPr>
          <w:rStyle w:val="VerbatimChar"/>
        </w:rPr>
        <w:t xml:space="preserve">## [1] "Llh: -1.90124735424944E+03; Pars: -7.926188E-01,  5.679590E-01,  1.181356E-01,  1.212930E+00"</w:t>
      </w:r>
      <w:r>
        <w:br w:type="textWrapping"/>
      </w:r>
      <w:r>
        <w:rPr>
          <w:rStyle w:val="VerbatimChar"/>
        </w:rPr>
        <w:t xml:space="preserve">## [1] "Llh: -1.90127578311989E+03; Pars: -7.549974E-01,  5.689883E-01,  1.197882E-01,  1.212619E+00"</w:t>
      </w:r>
      <w:r>
        <w:br w:type="textWrapping"/>
      </w:r>
      <w:r>
        <w:rPr>
          <w:rStyle w:val="VerbatimChar"/>
        </w:rPr>
        <w:t xml:space="preserve">## [1] "Llh: -1.90121588879082E+03; Pars: -7.975516E-01,  5.817412E-01,  1.225792E-01,  1.208447E+00"</w:t>
      </w:r>
      <w:r>
        <w:br w:type="textWrapping"/>
      </w:r>
      <w:r>
        <w:rPr>
          <w:rStyle w:val="VerbatimChar"/>
        </w:rPr>
        <w:t xml:space="preserve">## [1] "Llh: -1.90120443525161E+03; Pars: -8.518242E-01,  5.920504E-01,  1.240787E-01,  1.205135E+00"</w:t>
      </w:r>
      <w:r>
        <w:br w:type="textWrapping"/>
      </w:r>
      <w:r>
        <w:rPr>
          <w:rStyle w:val="VerbatimChar"/>
        </w:rPr>
        <w:t xml:space="preserve">## [1] "Llh: -1.90121604625298E+03; Pars: -8.565104E-01,  5.792493E-01,  1.159143E-01,  1.195502E+00"</w:t>
      </w:r>
      <w:r>
        <w:br w:type="textWrapping"/>
      </w:r>
      <w:r>
        <w:rPr>
          <w:rStyle w:val="VerbatimChar"/>
        </w:rPr>
        <w:t xml:space="preserve">## [1] "Llh: -1.90120394069526E+03; Pars: -8.183761E-01,  5.777435E-01,  1.183164E-01,  1.201703E+00"</w:t>
      </w:r>
      <w:r>
        <w:br w:type="textWrapping"/>
      </w:r>
      <w:r>
        <w:rPr>
          <w:rStyle w:val="VerbatimChar"/>
        </w:rPr>
        <w:t xml:space="preserve">## [1] "Llh: -1.90112254369745E+03; Pars: -8.914705E-01,  5.773811E-01,  1.240042E-01,  1.203230E+00"</w:t>
      </w:r>
      <w:r>
        <w:br w:type="textWrapping"/>
      </w:r>
      <w:r>
        <w:rPr>
          <w:rStyle w:val="VerbatimChar"/>
        </w:rPr>
        <w:t xml:space="preserve">## [1] "Llh: -1.90113232375158E+03; Pars: -9.778054E-01,  5.780816E-01,  1.271426E-01,  1.200358E+00"</w:t>
      </w:r>
      <w:r>
        <w:br w:type="textWrapping"/>
      </w:r>
      <w:r>
        <w:rPr>
          <w:rStyle w:val="VerbatimChar"/>
        </w:rPr>
        <w:t xml:space="preserve">## [1] "Llh: -1.90116212161334E+03; Pars: -8.670784E-01,  5.903749E-01,  1.265304E-01,  1.194522E+00"</w:t>
      </w:r>
      <w:r>
        <w:br w:type="textWrapping"/>
      </w:r>
      <w:r>
        <w:rPr>
          <w:rStyle w:val="VerbatimChar"/>
        </w:rPr>
        <w:t xml:space="preserve">## [1] "Llh: -1.90115386104233E+03; Pars: -8.484635E-01,  5.846893E-01,  1.244317E-01,  1.199098E+00"</w:t>
      </w:r>
      <w:r>
        <w:br w:type="textWrapping"/>
      </w:r>
      <w:r>
        <w:rPr>
          <w:rStyle w:val="VerbatimChar"/>
        </w:rPr>
        <w:t xml:space="preserve">## [1] "Llh: -1.90122732770921E+03; Pars: -9.473437E-01,  5.969079E-01,  1.224828E-01,  1.199885E+00"</w:t>
      </w:r>
      <w:r>
        <w:br w:type="textWrapping"/>
      </w:r>
      <w:r>
        <w:rPr>
          <w:rStyle w:val="VerbatimChar"/>
        </w:rPr>
        <w:t xml:space="preserve">## [1] "Llh: -1.90117314104980E+03; Pars: -8.999386E-01,  5.898802E-01,  1.225953E-01,  1.201087E+00"</w:t>
      </w:r>
      <w:r>
        <w:br w:type="textWrapping"/>
      </w:r>
      <w:r>
        <w:rPr>
          <w:rStyle w:val="VerbatimChar"/>
        </w:rPr>
        <w:t xml:space="preserve">## [1] "Llh: -1.90113215547701E+03; Pars: -8.773001E-01,  5.729077E-01,  1.205952E-01,  1.197434E+00"</w:t>
      </w:r>
      <w:r>
        <w:br w:type="textWrapping"/>
      </w:r>
      <w:r>
        <w:rPr>
          <w:rStyle w:val="VerbatimChar"/>
        </w:rPr>
        <w:t xml:space="preserve">## [1] "Llh: -1.90113613846268E+03; Pars: -8.709312E-01,  5.776345E-01,  1.214660E-01,  1.199355E+00"</w:t>
      </w:r>
      <w:r>
        <w:br w:type="textWrapping"/>
      </w:r>
      <w:r>
        <w:rPr>
          <w:rStyle w:val="VerbatimChar"/>
        </w:rPr>
        <w:t xml:space="preserve">## [1] "Llh: -1.90113998924641E+03; Pars: -9.402103E-01,  5.846327E-01,  1.274968E-01,  1.198720E+00"</w:t>
      </w:r>
      <w:r>
        <w:br w:type="textWrapping"/>
      </w:r>
      <w:r>
        <w:rPr>
          <w:rStyle w:val="VerbatimChar"/>
        </w:rPr>
        <w:t xml:space="preserve">## [1] "Llh: -1.90112806758221E+03; Pars: -9.097517E-01,  5.829027E-01,  1.252017E-01,  1.199465E+00"</w:t>
      </w:r>
      <w:r>
        <w:br w:type="textWrapping"/>
      </w:r>
      <w:r>
        <w:rPr>
          <w:rStyle w:val="VerbatimChar"/>
        </w:rPr>
        <w:t xml:space="preserve">## [1] "Llh: -1.90111448067565E+03; Pars: -8.635543E-01,  5.692072E-01,  1.245211E-01,  1.198525E+00"</w:t>
      </w:r>
      <w:r>
        <w:br w:type="textWrapping"/>
      </w:r>
      <w:r>
        <w:rPr>
          <w:rStyle w:val="VerbatimChar"/>
        </w:rPr>
        <w:t xml:space="preserve">## [1] "Llh: -1.90114097707402E+03; Pars: -8.453622E-01,  5.591440E-01,  1.254840E-01,  1.197245E+00"</w:t>
      </w:r>
      <w:r>
        <w:br w:type="textWrapping"/>
      </w:r>
      <w:r>
        <w:rPr>
          <w:rStyle w:val="VerbatimChar"/>
        </w:rPr>
        <w:t xml:space="preserve">## [1] "Llh: -1.90107894858678E+03; Pars: -9.225749E-01,  5.666067E-01,  1.227294E-01,  1.200225E+00"</w:t>
      </w:r>
      <w:r>
        <w:br w:type="textWrapping"/>
      </w:r>
      <w:r>
        <w:rPr>
          <w:rStyle w:val="VerbatimChar"/>
        </w:rPr>
        <w:t xml:space="preserve">## [1] "Llh: -1.90105284598871E+03; Pars: -9.596306E-01,  5.577761E-01,  1.218782E-01,  1.200789E+00"</w:t>
      </w:r>
      <w:r>
        <w:br w:type="textWrapping"/>
      </w:r>
      <w:r>
        <w:rPr>
          <w:rStyle w:val="VerbatimChar"/>
        </w:rPr>
        <w:t xml:space="preserve">## [1] "Llh: -1.90109313955041E+03; Pars: -9.349034E-01,  5.705712E-01,  1.272074E-01,  1.203576E+00"</w:t>
      </w:r>
      <w:r>
        <w:br w:type="textWrapping"/>
      </w:r>
      <w:r>
        <w:rPr>
          <w:rStyle w:val="VerbatimChar"/>
        </w:rPr>
        <w:t xml:space="preserve">## [1] "Llh: -1.90108854694521E+03; Pars: -9.205026E-01,  5.711544E-01,  1.255544E-01,  1.202037E+00"</w:t>
      </w:r>
      <w:r>
        <w:br w:type="textWrapping"/>
      </w:r>
      <w:r>
        <w:rPr>
          <w:rStyle w:val="VerbatimChar"/>
        </w:rPr>
        <w:t xml:space="preserve">## [1] "Llh: -1.90106102771766E+03; Pars: -9.078273E-01,  5.551076E-01,  1.227773E-01,  1.202826E+00"</w:t>
      </w:r>
      <w:r>
        <w:br w:type="textWrapping"/>
      </w:r>
      <w:r>
        <w:rPr>
          <w:rStyle w:val="VerbatimChar"/>
        </w:rPr>
        <w:t xml:space="preserve">## [1] "Llh: -1.90107041177110E+03; Pars: -9.083084E-01,  5.619296E-01,  1.233834E-01,  1.201985E+00"</w:t>
      </w:r>
      <w:r>
        <w:br w:type="textWrapping"/>
      </w:r>
      <w:r>
        <w:rPr>
          <w:rStyle w:val="VerbatimChar"/>
        </w:rPr>
        <w:t xml:space="preserve">## [1] "Llh: -1.90104495014469E+03; Pars: -9.342869E-01,  5.495003E-01,  1.233613E-01,  1.198860E+00"</w:t>
      </w:r>
      <w:r>
        <w:br w:type="textWrapping"/>
      </w:r>
      <w:r>
        <w:rPr>
          <w:rStyle w:val="VerbatimChar"/>
        </w:rPr>
        <w:t xml:space="preserve">## [1] "Llh: -1.90104500559846E+03; Pars: -9.556951E-01,  5.360688E-01,  1.230398E-01,  1.196680E+00"</w:t>
      </w:r>
      <w:r>
        <w:br w:type="textWrapping"/>
      </w:r>
      <w:r>
        <w:rPr>
          <w:rStyle w:val="VerbatimChar"/>
        </w:rPr>
        <w:t xml:space="preserve">## [1] "Llh: -1.90102722078570E+03; Pars: -9.975693E-01,  5.476573E-01,  1.222645E-01,  1.203735E+00"</w:t>
      </w:r>
      <w:r>
        <w:br w:type="textWrapping"/>
      </w:r>
      <w:r>
        <w:rPr>
          <w:rStyle w:val="VerbatimChar"/>
        </w:rPr>
        <w:t xml:space="preserve">## [1] "Llh: -1.90104550048091E+03; Pars: -1.064577E+00,  5.371902E-01,  1.211361E-01,  1.206349E+00"</w:t>
      </w:r>
      <w:r>
        <w:br w:type="textWrapping"/>
      </w:r>
      <w:r>
        <w:rPr>
          <w:rStyle w:val="VerbatimChar"/>
        </w:rPr>
        <w:t xml:space="preserve">## [1] "Llh: -1.90102448016855E+03; Pars: -9.791544E-01,  5.344454E-01,  1.195862E-01,  1.201065E+00"</w:t>
      </w:r>
      <w:r>
        <w:br w:type="textWrapping"/>
      </w:r>
      <w:r>
        <w:rPr>
          <w:rStyle w:val="VerbatimChar"/>
        </w:rPr>
        <w:t xml:space="preserve">## [1] "Llh: -1.90104455660063E+03; Pars: -1.008480E+00,  5.169854E-01,  1.166022E-01,  1.200579E+00"</w:t>
      </w:r>
      <w:r>
        <w:br w:type="textWrapping"/>
      </w:r>
      <w:r>
        <w:rPr>
          <w:rStyle w:val="VerbatimChar"/>
        </w:rPr>
        <w:t xml:space="preserve">## [1] "Llh: -1.90101597834740E+03; Pars: -1.027493E+00,  5.395639E-01,  1.207678E-01,  1.199399E+00"</w:t>
      </w:r>
      <w:r>
        <w:br w:type="textWrapping"/>
      </w:r>
      <w:r>
        <w:rPr>
          <w:rStyle w:val="VerbatimChar"/>
        </w:rPr>
        <w:t xml:space="preserve">## [1] "Llh: -1.90102956947950E+03; Pars: -1.087326E+00,  5.319561E-01,  1.197631E-01,  1.197689E+00"</w:t>
      </w:r>
      <w:r>
        <w:br w:type="textWrapping"/>
      </w:r>
      <w:r>
        <w:rPr>
          <w:rStyle w:val="VerbatimChar"/>
        </w:rPr>
        <w:t xml:space="preserve">## [1] "Llh: -1.90099402900873E+03; Pars: -1.009621E+00,  5.281431E-01,  1.211117E-01,  1.200737E+00"</w:t>
      </w:r>
      <w:r>
        <w:br w:type="textWrapping"/>
      </w:r>
      <w:r>
        <w:rPr>
          <w:rStyle w:val="VerbatimChar"/>
        </w:rPr>
        <w:t xml:space="preserve">## [1] "Llh: -1.90098163256394E+03; Pars: -1.034617E+00,  5.139223E-01,  1.207284E-01,  1.200711E+00"</w:t>
      </w:r>
      <w:r>
        <w:br w:type="textWrapping"/>
      </w:r>
      <w:r>
        <w:rPr>
          <w:rStyle w:val="VerbatimChar"/>
        </w:rPr>
        <w:t xml:space="preserve">## [1] "Llh: -1.90100293191530E+03; Pars: -1.085130E+00,  5.184518E-01,  1.183122E-01,  1.203598E+00"</w:t>
      </w:r>
      <w:r>
        <w:br w:type="textWrapping"/>
      </w:r>
      <w:r>
        <w:rPr>
          <w:rStyle w:val="VerbatimChar"/>
        </w:rPr>
        <w:t xml:space="preserve">## [1] "Llh: -1.90099550194731E+03; Pars: -1.047419E+00,  5.260454E-01,  1.195745E-01,  1.202412E+00"</w:t>
      </w:r>
      <w:r>
        <w:br w:type="textWrapping"/>
      </w:r>
      <w:r>
        <w:rPr>
          <w:rStyle w:val="VerbatimChar"/>
        </w:rPr>
        <w:t xml:space="preserve">## [1] "Llh: -1.90102112047670E+03; Pars: -1.046773E+00,  5.098291E-01,  1.180640E-01,  1.198064E+00"</w:t>
      </w:r>
      <w:r>
        <w:br w:type="textWrapping"/>
      </w:r>
      <w:r>
        <w:rPr>
          <w:rStyle w:val="VerbatimChar"/>
        </w:rPr>
        <w:t xml:space="preserve">## [1] "Llh: -1.90100286691415E+03; Pars: -1.034472E+00,  5.190339E-01,  1.191141E-01,  1.199479E+00"</w:t>
      </w:r>
      <w:r>
        <w:br w:type="textWrapping"/>
      </w:r>
      <w:r>
        <w:rPr>
          <w:rStyle w:val="VerbatimChar"/>
        </w:rPr>
        <w:t xml:space="preserve">## [1] "Llh: -1.90097950394130E+03; Pars: -1.092846E+00,  5.148447E-01,  1.205061E-01,  1.199934E+00"</w:t>
      </w:r>
      <w:r>
        <w:br w:type="textWrapping"/>
      </w:r>
      <w:r>
        <w:rPr>
          <w:rStyle w:val="VerbatimChar"/>
        </w:rPr>
        <w:t xml:space="preserve">## [1] "Llh: -1.90098940208058E+03; Pars: -1.149692E+00,  5.053156E-01,  1.209661E-01,  1.199369E+00"</w:t>
      </w:r>
      <w:r>
        <w:br w:type="textWrapping"/>
      </w:r>
      <w:r>
        <w:rPr>
          <w:rStyle w:val="VerbatimChar"/>
        </w:rPr>
        <w:t xml:space="preserve">## [1] "Llh: -1.90097193358952E+03; Pars: -1.077184E+00,  4.981423E-01,  1.191938E-01,  1.201869E+00"</w:t>
      </w:r>
      <w:r>
        <w:br w:type="textWrapping"/>
      </w:r>
      <w:r>
        <w:rPr>
          <w:rStyle w:val="VerbatimChar"/>
        </w:rPr>
        <w:t xml:space="preserve">## [1] "Llh: -1.90097735308308E+03; Pars: -1.102029E+00,  4.786397E-01,  1.184067E-01,  1.203107E+00"</w:t>
      </w:r>
      <w:r>
        <w:br w:type="textWrapping"/>
      </w:r>
      <w:r>
        <w:rPr>
          <w:rStyle w:val="VerbatimChar"/>
        </w:rPr>
        <w:t xml:space="preserve">## [1] "Llh: -1.90095703778991E+03; Pars: -1.091561E+00,  5.073171E-01,  1.208873E-01,  1.202986E+00"</w:t>
      </w:r>
      <w:r>
        <w:br w:type="textWrapping"/>
      </w:r>
      <w:r>
        <w:rPr>
          <w:rStyle w:val="VerbatimChar"/>
        </w:rPr>
        <w:t xml:space="preserve">## [1] "Llh: -1.90095057321330E+03; Pars: -1.120106E+00,  5.015583E-01,  1.217739E-01,  1.204743E+00"</w:t>
      </w:r>
      <w:r>
        <w:br w:type="textWrapping"/>
      </w:r>
      <w:r>
        <w:rPr>
          <w:rStyle w:val="VerbatimChar"/>
        </w:rPr>
        <w:t xml:space="preserve">## [1] "Llh: -1.90094535002828E+03; Pars: -1.114957E+00,  4.887660E-01,  1.215266E-01,  1.201215E+00"</w:t>
      </w:r>
      <w:r>
        <w:br w:type="textWrapping"/>
      </w:r>
      <w:r>
        <w:rPr>
          <w:rStyle w:val="VerbatimChar"/>
        </w:rPr>
        <w:t xml:space="preserve">## [1] "Llh: -1.90094428841377E+03; Pars: -1.148726E+00,  4.711291E-01,  1.225027E-01,  1.200617E+00"</w:t>
      </w:r>
      <w:r>
        <w:br w:type="textWrapping"/>
      </w:r>
      <w:r>
        <w:rPr>
          <w:rStyle w:val="VerbatimChar"/>
        </w:rPr>
        <w:t xml:space="preserve">## [1] "Llh: -1.90095155571006E+03; Pars: -1.184814E+00,  4.790139E-01,  1.212598E-01,  1.202869E+00"</w:t>
      </w:r>
      <w:r>
        <w:br w:type="textWrapping"/>
      </w:r>
      <w:r>
        <w:rPr>
          <w:rStyle w:val="VerbatimChar"/>
        </w:rPr>
        <w:t xml:space="preserve">## [1] "Llh: -1.90094488199407E+03; Pars: -1.147265E+00,  4.875121E-01,  1.211270E-01,  1.202329E+00"</w:t>
      </w:r>
      <w:r>
        <w:br w:type="textWrapping"/>
      </w:r>
      <w:r>
        <w:rPr>
          <w:rStyle w:val="VerbatimChar"/>
        </w:rPr>
        <w:t xml:space="preserve">## [1] "Llh: -1.90092339277216E+03; Pars: -1.153794E+00,  4.652901E-01,  1.217925E-01,  1.204848E+00"</w:t>
      </w:r>
      <w:r>
        <w:br w:type="textWrapping"/>
      </w:r>
      <w:r>
        <w:rPr>
          <w:rStyle w:val="VerbatimChar"/>
        </w:rPr>
        <w:t xml:space="preserve">## [1] "Llh: -1.90091990681845E+03; Pars: -1.184268E+00,  4.423312E-01,  1.224357E-01,  1.207313E+00"</w:t>
      </w:r>
      <w:r>
        <w:br w:type="textWrapping"/>
      </w:r>
      <w:r>
        <w:rPr>
          <w:rStyle w:val="VerbatimChar"/>
        </w:rPr>
        <w:t xml:space="preserve">## [1] "Llh: -1.90092077799474E+03; Pars: -1.222999E+00,  4.531518E-01,  1.247258E-01,  1.205630E+00"</w:t>
      </w:r>
      <w:r>
        <w:br w:type="textWrapping"/>
      </w:r>
      <w:r>
        <w:rPr>
          <w:rStyle w:val="VerbatimChar"/>
        </w:rPr>
        <w:t xml:space="preserve">## [1] "Llh: -1.90091736982433E+03; Pars: -1.186545E+00,  4.640034E-01,  1.233428E-01,  1.204688E+00"</w:t>
      </w:r>
      <w:r>
        <w:br w:type="textWrapping"/>
      </w:r>
      <w:r>
        <w:rPr>
          <w:rStyle w:val="VerbatimChar"/>
        </w:rPr>
        <w:t xml:space="preserve">## [1] "Llh: -1.90095807344085E+03; Pars: -1.213296E+00,  4.328881E-01,  1.229302E-01,  1.202726E+00"</w:t>
      </w:r>
      <w:r>
        <w:br w:type="textWrapping"/>
      </w:r>
      <w:r>
        <w:rPr>
          <w:rStyle w:val="VerbatimChar"/>
        </w:rPr>
        <w:t xml:space="preserve">## [1] "Llh: -1.90092779697203E+03; Pars: -1.143403E+00,  4.834315E-01,  1.220629E-01,  1.204239E+00"</w:t>
      </w:r>
      <w:r>
        <w:br w:type="textWrapping"/>
      </w:r>
      <w:r>
        <w:rPr>
          <w:rStyle w:val="VerbatimChar"/>
        </w:rPr>
        <w:t xml:space="preserve">## [1] "Llh: -1.90091878273924E+03; Pars: -1.184206E+00,  4.434926E-01,  1.240451E-01,  1.206098E+00"</w:t>
      </w:r>
      <w:r>
        <w:br w:type="textWrapping"/>
      </w:r>
      <w:r>
        <w:rPr>
          <w:rStyle w:val="VerbatimChar"/>
        </w:rPr>
        <w:t xml:space="preserve">## [1] "Llh: -1.90091681434126E+03; Pars: -1.174971E+00,  4.541101E-01,  1.233156E-01,  1.205154E+00"</w:t>
      </w:r>
      <w:r>
        <w:br w:type="textWrapping"/>
      </w:r>
      <w:r>
        <w:rPr>
          <w:rStyle w:val="VerbatimChar"/>
        </w:rPr>
        <w:t xml:space="preserve">## [1] "Llh: -1.90090172334756E+03; Pars: -1.195868E+00,  4.505496E-01,  1.230758E-01,  1.210098E+00"</w:t>
      </w:r>
      <w:r>
        <w:br w:type="textWrapping"/>
      </w:r>
      <w:r>
        <w:rPr>
          <w:rStyle w:val="VerbatimChar"/>
        </w:rPr>
        <w:t xml:space="preserve">## [1] "Llh: -1.90090802481749E+03; Pars: -1.219438E+00,  4.405994E-01,  1.233623E-01,  1.214866E+00"</w:t>
      </w:r>
      <w:r>
        <w:br w:type="textWrapping"/>
      </w:r>
      <w:r>
        <w:rPr>
          <w:rStyle w:val="VerbatimChar"/>
        </w:rPr>
        <w:t xml:space="preserve">## [1] "Llh: -1.90091163689337E+03; Pars: -1.227422E+00,  4.238882E-01,  1.240220E-01,  1.209390E+00"</w:t>
      </w:r>
      <w:r>
        <w:br w:type="textWrapping"/>
      </w:r>
      <w:r>
        <w:rPr>
          <w:rStyle w:val="VerbatimChar"/>
        </w:rPr>
        <w:t xml:space="preserve">## [1] "Llh: -1.90090804055003E+03; Pars: -1.206418E+00,  4.380485E-01,  1.235322E-01,  1.208100E+00"</w:t>
      </w:r>
      <w:r>
        <w:br w:type="textWrapping"/>
      </w:r>
      <w:r>
        <w:rPr>
          <w:rStyle w:val="VerbatimChar"/>
        </w:rPr>
        <w:t xml:space="preserve">## [1] "Llh: -1.90091262264929E+03; Pars: -1.197633E+00,  4.610265E-01,  1.241975E-01,  1.206703E+00"</w:t>
      </w:r>
      <w:r>
        <w:br w:type="textWrapping"/>
      </w:r>
      <w:r>
        <w:rPr>
          <w:rStyle w:val="VerbatimChar"/>
        </w:rPr>
        <w:t xml:space="preserve">## [1] "Llh: -1.90090759120075E+03; Pars: -1.194291E+00,  4.562799E-01,  1.237571E-01,  1.206856E+00"</w:t>
      </w:r>
      <w:r>
        <w:br w:type="textWrapping"/>
      </w:r>
      <w:r>
        <w:rPr>
          <w:rStyle w:val="VerbatimChar"/>
        </w:rPr>
        <w:t xml:space="preserve">## [1] "Llh: -1.90090123058851E+03; Pars: -1.199229E+00,  4.358203E-01,  1.234975E-01,  1.210419E+00"</w:t>
      </w:r>
      <w:r>
        <w:br w:type="textWrapping"/>
      </w:r>
      <w:r>
        <w:rPr>
          <w:rStyle w:val="VerbatimChar"/>
        </w:rPr>
        <w:t xml:space="preserve">## [1] "Llh: -1.90090499690377E+03; Pars: -1.205571E+00,  4.223774E-01,  1.235748E-01,  1.213295E+00"</w:t>
      </w:r>
      <w:r>
        <w:br w:type="textWrapping"/>
      </w:r>
      <w:r>
        <w:rPr>
          <w:rStyle w:val="VerbatimChar"/>
        </w:rPr>
        <w:t xml:space="preserve">## [1] "Llh: -1.90090053207028E+03; Pars: -1.222932E+00,  4.362552E-01,  1.236157E-01,  1.212591E+00"</w:t>
      </w:r>
      <w:r>
        <w:br w:type="textWrapping"/>
      </w:r>
      <w:r>
        <w:rPr>
          <w:rStyle w:val="VerbatimChar"/>
        </w:rPr>
        <w:t xml:space="preserve">## [1] "Llh: -1.90091497929573E+03; Pars: -1.246912E+00,  4.275928E-01,  1.237658E-01,  1.216327E+00"</w:t>
      </w:r>
      <w:r>
        <w:br w:type="textWrapping"/>
      </w:r>
      <w:r>
        <w:rPr>
          <w:rStyle w:val="VerbatimChar"/>
        </w:rPr>
        <w:t xml:space="preserve">## [1] "Llh: -1.90090334745653E+03; Pars: -1.199742E+00,  4.513244E-01,  1.234408E-01,  1.211882E+00"</w:t>
      </w:r>
      <w:r>
        <w:br w:type="textWrapping"/>
      </w:r>
      <w:r>
        <w:rPr>
          <w:rStyle w:val="VerbatimChar"/>
        </w:rPr>
        <w:t xml:space="preserve">## [1] "Llh: -1.90089992084173E+03; Pars: -1.201411E+00,  4.479682E-01,  1.234637E-01,  1.210935E+00"</w:t>
      </w:r>
      <w:r>
        <w:br w:type="textWrapping"/>
      </w:r>
      <w:r>
        <w:rPr>
          <w:rStyle w:val="VerbatimChar"/>
        </w:rPr>
        <w:t xml:space="preserve">## [1] "Llh: -1.90089609650188E+03; Pars: -1.215428E+00,  4.293264E-01,  1.230693E-01,  1.215180E+00"</w:t>
      </w:r>
      <w:r>
        <w:br w:type="textWrapping"/>
      </w:r>
      <w:r>
        <w:rPr>
          <w:rStyle w:val="VerbatimChar"/>
        </w:rPr>
        <w:t xml:space="preserve">## [1] "Llh: -1.90090098393397E+03; Pars: -1.225997E+00,  4.164527E-01,  1.227254E-01,  1.219363E+00"</w:t>
      </w:r>
      <w:r>
        <w:br w:type="textWrapping"/>
      </w:r>
      <w:r>
        <w:rPr>
          <w:rStyle w:val="VerbatimChar"/>
        </w:rPr>
        <w:t xml:space="preserve">## [1] "Llh: -1.90089549648279E+03; Pars: -1.223632E+00,  4.244229E-01,  1.237473E-01,  1.214466E+00"</w:t>
      </w:r>
      <w:r>
        <w:br w:type="textWrapping"/>
      </w:r>
      <w:r>
        <w:rPr>
          <w:rStyle w:val="VerbatimChar"/>
        </w:rPr>
        <w:t xml:space="preserve">## [1] "Llh: -1.90089817660286E+03; Pars: -1.237515E+00,  4.119334E-01,  1.240830E-01,  1.216657E+00"</w:t>
      </w:r>
      <w:r>
        <w:br w:type="textWrapping"/>
      </w:r>
      <w:r>
        <w:rPr>
          <w:rStyle w:val="VerbatimChar"/>
        </w:rPr>
        <w:t xml:space="preserve">## [1] "Llh: -1.90091042737841E+03; Pars: -1.232473E+00,  4.329917E-01,  1.234505E-01,  1.216172E+00"</w:t>
      </w:r>
      <w:r>
        <w:br w:type="textWrapping"/>
      </w:r>
      <w:r>
        <w:rPr>
          <w:rStyle w:val="VerbatimChar"/>
        </w:rPr>
        <w:t xml:space="preserve">## [1] "Llh: -1.90089653555746E+03; Pars: -1.207540E+00,  4.351115E-01,  1.234857E-01,  1.211855E+00"</w:t>
      </w:r>
      <w:r>
        <w:br w:type="textWrapping"/>
      </w:r>
      <w:r>
        <w:rPr>
          <w:rStyle w:val="VerbatimChar"/>
        </w:rPr>
        <w:t xml:space="preserve">## [1] "Llh: -1.90089509836799E+03; Pars: -1.201074E+00,  4.319927E-01,  1.232673E-01,  1.213624E+00"</w:t>
      </w:r>
      <w:r>
        <w:br w:type="textWrapping"/>
      </w:r>
      <w:r>
        <w:rPr>
          <w:rStyle w:val="VerbatimChar"/>
        </w:rPr>
        <w:t xml:space="preserve">## [1] "Llh: -1.90089950384979E+03; Pars: -1.190145E+00,  4.298771E-01,  1.230930E-01,  1.214141E+00"</w:t>
      </w:r>
      <w:r>
        <w:br w:type="textWrapping"/>
      </w:r>
      <w:r>
        <w:rPr>
          <w:rStyle w:val="VerbatimChar"/>
        </w:rPr>
        <w:t xml:space="preserve">## [1] "Llh: -1.90090190697932E+03; Pars: -1.222426E+00,  4.131279E-01,  1.233211E-01,  1.216633E+00"</w:t>
      </w:r>
      <w:r>
        <w:br w:type="textWrapping"/>
      </w:r>
      <w:r>
        <w:rPr>
          <w:rStyle w:val="VerbatimChar"/>
        </w:rPr>
        <w:t xml:space="preserve">## [1] "Llh: -1.90089589177433E+03; Pars: -1.206665E+00,  4.389919E-01,  1.234280E-01,  1.212357E+00"</w:t>
      </w:r>
      <w:r>
        <w:br w:type="textWrapping"/>
      </w:r>
      <w:r>
        <w:rPr>
          <w:rStyle w:val="VerbatimChar"/>
        </w:rPr>
        <w:t xml:space="preserve">## [1] "Llh: -1.90089492491830E+03; Pars: -1.215860E+00,  4.272274E-01,  1.232702E-01,  1.215961E+00"</w:t>
      </w:r>
      <w:r>
        <w:br w:type="textWrapping"/>
      </w:r>
      <w:r>
        <w:rPr>
          <w:rStyle w:val="VerbatimChar"/>
        </w:rPr>
        <w:t xml:space="preserve">## [1] "Llh: -1.90089700245603E+03; Pars: -1.220020E+00,  4.233392E-01,  1.231624E-01,  1.218020E+00"</w:t>
      </w:r>
      <w:r>
        <w:br w:type="textWrapping"/>
      </w:r>
      <w:r>
        <w:rPr>
          <w:rStyle w:val="VerbatimChar"/>
        </w:rPr>
        <w:t xml:space="preserve">## [1] "Llh: -1.90089396544552E+03; Pars: -1.208187E+00,  4.319246E-01,  1.237871E-01,  1.213024E+00"</w:t>
      </w:r>
      <w:r>
        <w:br w:type="textWrapping"/>
      </w:r>
      <w:r>
        <w:rPr>
          <w:rStyle w:val="VerbatimChar"/>
        </w:rPr>
        <w:t xml:space="preserve">## [1] "Llh: -1.90089474679502E+03; Pars: -1.204567E+00,  4.332295E-01,  1.241460E-01,  1.211948E+00"</w:t>
      </w:r>
      <w:r>
        <w:br w:type="textWrapping"/>
      </w:r>
      <w:r>
        <w:rPr>
          <w:rStyle w:val="VerbatimChar"/>
        </w:rPr>
        <w:t xml:space="preserve">## [1] "Llh: -1.90089628705692E+03; Pars: -1.217712E+00,  4.190006E-01,  1.236079E-01,  1.216183E+00"</w:t>
      </w:r>
      <w:r>
        <w:br w:type="textWrapping"/>
      </w:r>
      <w:r>
        <w:rPr>
          <w:rStyle w:val="VerbatimChar"/>
        </w:rPr>
        <w:t xml:space="preserve">## [1] "Llh: -1.90089455083664E+03; Pars: -1.209427E+00,  4.339064E-01,  1.234730E-01,  1.213312E+00"</w:t>
      </w:r>
      <w:r>
        <w:br w:type="textWrapping"/>
      </w:r>
      <w:r>
        <w:rPr>
          <w:rStyle w:val="VerbatimChar"/>
        </w:rPr>
        <w:t xml:space="preserve">## [1] "Llh: -1.90089366636209E+03; Pars: -1.193642E+00,  4.381985E-01,  1.231515E-01,  1.213494E+00"</w:t>
      </w:r>
      <w:r>
        <w:br w:type="textWrapping"/>
      </w:r>
      <w:r>
        <w:rPr>
          <w:rStyle w:val="VerbatimChar"/>
        </w:rPr>
        <w:t xml:space="preserve">## [1] "Llh: -1.90089454143233E+03; Pars: -1.178646E+00,  4.452531E-01,  1.228536E-01,  1.213008E+00"</w:t>
      </w:r>
      <w:r>
        <w:br w:type="textWrapping"/>
      </w:r>
      <w:r>
        <w:rPr>
          <w:rStyle w:val="VerbatimChar"/>
        </w:rPr>
        <w:t xml:space="preserve">## [1] "Llh: -1.90089432264933E+03; Pars: -1.212484E+00,  4.336013E-01,  1.235736E-01,  1.214271E+00"</w:t>
      </w:r>
      <w:r>
        <w:br w:type="textWrapping"/>
      </w:r>
      <w:r>
        <w:rPr>
          <w:rStyle w:val="VerbatimChar"/>
        </w:rPr>
        <w:t xml:space="preserve">## [1] "Llh: -1.90089376669400E+03; Pars: -1.209631E+00,  4.331986E-01,  1.234970E-01,  1.214109E+00"</w:t>
      </w:r>
      <w:r>
        <w:br w:type="textWrapping"/>
      </w:r>
      <w:r>
        <w:rPr>
          <w:rStyle w:val="VerbatimChar"/>
        </w:rPr>
        <w:t xml:space="preserve">## [1] "Llh: -1.90089534460193E+03; Pars: -1.194584E+00,  4.414909E-01,  1.236841E-01,  1.211013E+00"</w:t>
      </w:r>
      <w:r>
        <w:br w:type="textWrapping"/>
      </w:r>
      <w:r>
        <w:rPr>
          <w:rStyle w:val="VerbatimChar"/>
        </w:rPr>
        <w:t xml:space="preserve">## [1] "Llh: -1.90089392356260E+03; Pars: -1.210541E+00,  4.307495E-01,  1.233737E-01,  1.214722E+00"</w:t>
      </w:r>
      <w:r>
        <w:br w:type="textWrapping"/>
      </w:r>
      <w:r>
        <w:rPr>
          <w:rStyle w:val="VerbatimChar"/>
        </w:rPr>
        <w:t xml:space="preserve">## [1] "Llh: -1.90089270905820E+03; Pars: -1.201574E+00,  4.331111E-01,  1.234317E-01,  1.214362E+00"</w:t>
      </w:r>
      <w:r>
        <w:br w:type="textWrapping"/>
      </w:r>
      <w:r>
        <w:rPr>
          <w:rStyle w:val="VerbatimChar"/>
        </w:rPr>
        <w:t xml:space="preserve">## [1] "Llh: -1.90089227210788E+03; Pars: -1.197647E+00,  4.327139E-01,  1.234110E-01,  1.214888E+00"</w:t>
      </w:r>
      <w:r>
        <w:br w:type="textWrapping"/>
      </w:r>
      <w:r>
        <w:rPr>
          <w:rStyle w:val="VerbatimChar"/>
        </w:rPr>
        <w:t xml:space="preserve">## [1] "Llh: -1.90089396440881E+03; Pars: -1.197543E+00,  4.354957E-01,  1.229295E-01,  1.215583E+00"</w:t>
      </w:r>
      <w:r>
        <w:br w:type="textWrapping"/>
      </w:r>
      <w:r>
        <w:rPr>
          <w:rStyle w:val="VerbatimChar"/>
        </w:rPr>
        <w:t xml:space="preserve">## [1] "Llh: -1.90089330789971E+03; Pars: -1.200204E+00,  4.346002E-01,  1.231439E-01,  1.214943E+00"</w:t>
      </w:r>
      <w:r>
        <w:br w:type="textWrapping"/>
      </w:r>
      <w:r>
        <w:rPr>
          <w:rStyle w:val="VerbatimChar"/>
        </w:rPr>
        <w:t xml:space="preserve">## [1] "Llh: -1.90089255482304E+03; Pars: -1.190021E+00,  4.386312E-01,  1.232280E-01,  1.213994E+00"</w:t>
      </w:r>
      <w:r>
        <w:br w:type="textWrapping"/>
      </w:r>
      <w:r>
        <w:rPr>
          <w:rStyle w:val="VerbatimChar"/>
        </w:rPr>
        <w:t xml:space="preserve">## [1] "Llh: -1.90089268355417E+03; Pars: -1.195151E+00,  4.366474E-01,  1.232645E-01,  1.214176E+00"</w:t>
      </w:r>
      <w:r>
        <w:br w:type="textWrapping"/>
      </w:r>
      <w:r>
        <w:rPr>
          <w:rStyle w:val="VerbatimChar"/>
        </w:rPr>
        <w:t xml:space="preserve">## [1] "Llh: -1.90089357243898E+03; Pars: -1.181126E+00,  4.388778E-01,  1.229702E-01,  1.214550E+00"</w:t>
      </w:r>
      <w:r>
        <w:br w:type="textWrapping"/>
      </w:r>
      <w:r>
        <w:rPr>
          <w:rStyle w:val="VerbatimChar"/>
        </w:rPr>
        <w:t xml:space="preserve">## [1] "Llh: -1.90089295673206E+03; Pars: -1.188252E+00,  4.374510E-01,  1.231019E-01,  1.214440E+00"</w:t>
      </w:r>
      <w:r>
        <w:br w:type="textWrapping"/>
      </w:r>
      <w:r>
        <w:rPr>
          <w:rStyle w:val="VerbatimChar"/>
        </w:rPr>
        <w:t xml:space="preserve">## [1] "Llh: -1.90089196773700E+03; Pars: -1.194421E+00,  4.334999E-01,  1.232909E-01,  1.215639E+00"</w:t>
      </w:r>
      <w:r>
        <w:br w:type="textWrapping"/>
      </w:r>
      <w:r>
        <w:rPr>
          <w:rStyle w:val="VerbatimChar"/>
        </w:rPr>
        <w:t xml:space="preserve">## [1] "Llh: -1.90089177116340E+03; Pars: -1.194811E+00,  4.311695E-01,  1.233606E-01,  1.216713E+00"</w:t>
      </w:r>
      <w:r>
        <w:br w:type="textWrapping"/>
      </w:r>
      <w:r>
        <w:rPr>
          <w:rStyle w:val="VerbatimChar"/>
        </w:rPr>
        <w:t xml:space="preserve">## [1] "Llh: -1.90089202889759E+03; Pars: -1.185162E+00,  4.353605E-01,  1.234069E-01,  1.215073E+00"</w:t>
      </w:r>
      <w:r>
        <w:br w:type="textWrapping"/>
      </w:r>
      <w:r>
        <w:rPr>
          <w:rStyle w:val="VerbatimChar"/>
        </w:rPr>
        <w:t xml:space="preserve">## [1] "Llh: -1.90089195681226E+03; Pars: -1.188923E+00,  4.351703E-01,  1.233411E-01,  1.215041E+00"</w:t>
      </w:r>
      <w:r>
        <w:br w:type="textWrapping"/>
      </w:r>
      <w:r>
        <w:rPr>
          <w:rStyle w:val="VerbatimChar"/>
        </w:rPr>
        <w:t xml:space="preserve">## [1] "Llh: -1.90089115661737E+03; Pars: -1.197449E+00,  4.313943E-01,  1.235685E-01,  1.215878E+00"</w:t>
      </w:r>
      <w:r>
        <w:br w:type="textWrapping"/>
      </w:r>
      <w:r>
        <w:rPr>
          <w:rStyle w:val="VerbatimChar"/>
        </w:rPr>
        <w:t xml:space="preserve">## [1] "Llh: -1.90089072643491E+03; Pars: -1.202047E+00,  4.283975E-01,  1.238018E-01,  1.216598E+00"</w:t>
      </w:r>
      <w:r>
        <w:br w:type="textWrapping"/>
      </w:r>
      <w:r>
        <w:rPr>
          <w:rStyle w:val="VerbatimChar"/>
        </w:rPr>
        <w:t xml:space="preserve">## [1] "Llh: -1.90089182031835E+03; Pars: -1.201693E+00,  4.251851E-01,  1.237293E-01,  1.217628E+00"</w:t>
      </w:r>
      <w:r>
        <w:br w:type="textWrapping"/>
      </w:r>
      <w:r>
        <w:rPr>
          <w:rStyle w:val="VerbatimChar"/>
        </w:rPr>
        <w:t xml:space="preserve">## [1] "Llh: -1.90089146734461E+03; Pars: -1.198775E+00,  4.285075E-01,  1.236040E-01,  1.216718E+00"</w:t>
      </w:r>
      <w:r>
        <w:br w:type="textWrapping"/>
      </w:r>
      <w:r>
        <w:rPr>
          <w:rStyle w:val="VerbatimChar"/>
        </w:rPr>
        <w:t xml:space="preserve">## [1] "Llh: -1.90089110617882E+03; Pars: -1.194630E+00,  4.288994E-01,  1.236428E-01,  1.217649E+00"</w:t>
      </w:r>
      <w:r>
        <w:br w:type="textWrapping"/>
      </w:r>
      <w:r>
        <w:rPr>
          <w:rStyle w:val="VerbatimChar"/>
        </w:rPr>
        <w:t xml:space="preserve">## [1] "Llh: -1.90089111032085E+03; Pars: -1.195385E+00,  4.298499E-01,  1.235848E-01,  1.216958E+00"</w:t>
      </w:r>
      <w:r>
        <w:br w:type="textWrapping"/>
      </w:r>
      <w:r>
        <w:rPr>
          <w:rStyle w:val="VerbatimChar"/>
        </w:rPr>
        <w:t xml:space="preserve">## [1] "Llh: -1.90089200015037E+03; Pars: -1.206209E+00,  4.233945E-01,  1.238634E-01,  1.218801E+00"</w:t>
      </w:r>
      <w:r>
        <w:br w:type="textWrapping"/>
      </w:r>
      <w:r>
        <w:rPr>
          <w:rStyle w:val="VerbatimChar"/>
        </w:rPr>
        <w:t xml:space="preserve">## [1] "Llh: -1.90089136759194E+03; Pars: -1.193244E+00,  4.321960E-01,  1.234717E-01,  1.215980E+00"</w:t>
      </w:r>
      <w:r>
        <w:br w:type="textWrapping"/>
      </w:r>
      <w:r>
        <w:rPr>
          <w:rStyle w:val="VerbatimChar"/>
        </w:rPr>
        <w:t xml:space="preserve">## [1] "Llh: -1.90089052977528E+03; Pars: -1.199537E+00,  4.278315E-01,  1.238995E-01,  1.216758E+00"</w:t>
      </w:r>
      <w:r>
        <w:br w:type="textWrapping"/>
      </w:r>
      <w:r>
        <w:rPr>
          <w:rStyle w:val="VerbatimChar"/>
        </w:rPr>
        <w:t xml:space="preserve">## [1] "Llh: -1.90089019565448E+03; Pars: -1.201900E+00,  4.261721E-01,  1.241689E-01,  1.216781E+00"</w:t>
      </w:r>
      <w:r>
        <w:br w:type="textWrapping"/>
      </w:r>
      <w:r>
        <w:rPr>
          <w:rStyle w:val="VerbatimChar"/>
        </w:rPr>
        <w:t xml:space="preserve">## [1] "Llh: -1.90088990788465E+03; Pars: -1.197136E+00,  4.293146E-01,  1.239387E-01,  1.216785E+00"</w:t>
      </w:r>
      <w:r>
        <w:br w:type="textWrapping"/>
      </w:r>
      <w:r>
        <w:rPr>
          <w:rStyle w:val="VerbatimChar"/>
        </w:rPr>
        <w:t xml:space="preserve">## [1] "Llh: -1.90088919749226E+03; Pars: -1.196317E+00,  4.297188E-01,  1.241060E-01,  1.216818E+00"</w:t>
      </w:r>
      <w:r>
        <w:br w:type="textWrapping"/>
      </w:r>
      <w:r>
        <w:rPr>
          <w:rStyle w:val="VerbatimChar"/>
        </w:rPr>
        <w:t xml:space="preserve">## [1] "Llh: -1.90088966364930E+03; Pars: -1.204203E+00,  4.244291E-01,  1.243881E-01,  1.217944E+00"</w:t>
      </w:r>
      <w:r>
        <w:br w:type="textWrapping"/>
      </w:r>
      <w:r>
        <w:rPr>
          <w:rStyle w:val="VerbatimChar"/>
        </w:rPr>
        <w:t xml:space="preserve">## [1] "Llh: -1.90088983211145E+03; Pars: -1.201463E+00,  4.263576E-01,  1.241590E-01,  1.217452E+00"</w:t>
      </w:r>
      <w:r>
        <w:br w:type="textWrapping"/>
      </w:r>
      <w:r>
        <w:rPr>
          <w:rStyle w:val="VerbatimChar"/>
        </w:rPr>
        <w:t xml:space="preserve">## [1] "Llh: -1.90088926800613E+03; Pars: -1.207603E+00,  4.254566E-01,  1.245897E-01,  1.216422E+00"</w:t>
      </w:r>
      <w:r>
        <w:br w:type="textWrapping"/>
      </w:r>
      <w:r>
        <w:rPr>
          <w:rStyle w:val="VerbatimChar"/>
        </w:rPr>
        <w:t xml:space="preserve">## [1] "Llh: -1.90088945021015E+03; Pars: -1.204360E+00,  4.263147E-01,  1.243529E-01,  1.216728E+00"</w:t>
      </w:r>
      <w:r>
        <w:br w:type="textWrapping"/>
      </w:r>
      <w:r>
        <w:rPr>
          <w:rStyle w:val="VerbatimChar"/>
        </w:rPr>
        <w:t xml:space="preserve">## [1] "Llh: -1.90088868096256E+03; Pars: -1.202964E+00,  4.244905E-01,  1.248245E-01,  1.217384E+00"</w:t>
      </w:r>
      <w:r>
        <w:br w:type="textWrapping"/>
      </w:r>
      <w:r>
        <w:rPr>
          <w:rStyle w:val="VerbatimChar"/>
        </w:rPr>
        <w:t xml:space="preserve">## [1] "Llh: -1.90088846931627E+03; Pars: -1.203423E+00,  4.225503E-01,  1.253359E-01,  1.217778E+00"</w:t>
      </w:r>
      <w:r>
        <w:br w:type="textWrapping"/>
      </w:r>
      <w:r>
        <w:rPr>
          <w:rStyle w:val="VerbatimChar"/>
        </w:rPr>
        <w:t xml:space="preserve">## [1] "Llh: -1.90088784441648E+03; Pars: -1.203873E+00,  4.248900E-01,  1.250409E-01,  1.217700E+00"</w:t>
      </w:r>
      <w:r>
        <w:br w:type="textWrapping"/>
      </w:r>
      <w:r>
        <w:rPr>
          <w:rStyle w:val="VerbatimChar"/>
        </w:rPr>
        <w:t xml:space="preserve">## [1] "Llh: -1.90088725643779E+03; Pars: -1.204859E+00,  4.242504E-01,  1.254768E-01,  1.218159E+00"</w:t>
      </w:r>
      <w:r>
        <w:br w:type="textWrapping"/>
      </w:r>
      <w:r>
        <w:rPr>
          <w:rStyle w:val="VerbatimChar"/>
        </w:rPr>
        <w:t xml:space="preserve">## [1] "Llh: -1.90088710174978E+03; Pars: -1.201898E+00,  4.265452E-01,  1.253661E-01,  1.216645E+00"</w:t>
      </w:r>
      <w:r>
        <w:br w:type="textWrapping"/>
      </w:r>
      <w:r>
        <w:rPr>
          <w:rStyle w:val="VerbatimChar"/>
        </w:rPr>
        <w:t xml:space="preserve">## [1] "Llh: -1.90088661356723E+03; Pars: -1.200745E+00,  4.276072E-01,  1.258552E-01,  1.215996E+00"</w:t>
      </w:r>
      <w:r>
        <w:br w:type="textWrapping"/>
      </w:r>
      <w:r>
        <w:rPr>
          <w:rStyle w:val="VerbatimChar"/>
        </w:rPr>
        <w:t xml:space="preserve">## [1] "Llh: -1.90088638512494E+03; Pars: -1.195069E+00,  4.265891E-01,  1.257973E-01,  1.217954E+00"</w:t>
      </w:r>
      <w:r>
        <w:br w:type="textWrapping"/>
      </w:r>
      <w:r>
        <w:rPr>
          <w:rStyle w:val="VerbatimChar"/>
        </w:rPr>
        <w:t xml:space="preserve">## [1] "Llh: -1.90088640106202E+03; Pars: -1.188802E+00,  4.271565E-01,  1.264011E-01,  1.218721E+00"</w:t>
      </w:r>
      <w:r>
        <w:br w:type="textWrapping"/>
      </w:r>
      <w:r>
        <w:rPr>
          <w:rStyle w:val="VerbatimChar"/>
        </w:rPr>
        <w:t xml:space="preserve">## [1] "Llh: -1.90088813518136E+03; Pars: -1.205731E+00,  4.208171E-01,  1.271265E-01,  1.218125E+00"</w:t>
      </w:r>
      <w:r>
        <w:br w:type="textWrapping"/>
      </w:r>
      <w:r>
        <w:rPr>
          <w:rStyle w:val="VerbatimChar"/>
        </w:rPr>
        <w:t xml:space="preserve">## [1] "Llh: -1.90088707429960E+03; Pars: -1.203378E+00,  4.230251E-01,  1.263714E-01,  1.217798E+00"</w:t>
      </w:r>
      <w:r>
        <w:br w:type="textWrapping"/>
      </w:r>
      <w:r>
        <w:rPr>
          <w:rStyle w:val="VerbatimChar"/>
        </w:rPr>
        <w:t xml:space="preserve">## [1] "Llh: -1.90088531338073E+03; Pars: -1.198602E+00,  4.281965E-01,  1.264145E-01,  1.217175E+00"</w:t>
      </w:r>
      <w:r>
        <w:br w:type="textWrapping"/>
      </w:r>
      <w:r>
        <w:rPr>
          <w:rStyle w:val="VerbatimChar"/>
        </w:rPr>
        <w:t xml:space="preserve">## [1] "Llh: -1.90088482949833E+03; Pars: -1.196192E+00,  4.310478E-01,  1.269538E-01,  1.216874E+00"</w:t>
      </w:r>
      <w:r>
        <w:br w:type="textWrapping"/>
      </w:r>
      <w:r>
        <w:rPr>
          <w:rStyle w:val="VerbatimChar"/>
        </w:rPr>
        <w:t xml:space="preserve">## [1] "Llh: -1.90088579954731E+03; Pars: -1.192833E+00,  4.298836E-01,  1.270120E-01,  1.216152E+00"</w:t>
      </w:r>
      <w:r>
        <w:br w:type="textWrapping"/>
      </w:r>
      <w:r>
        <w:rPr>
          <w:rStyle w:val="VerbatimChar"/>
        </w:rPr>
        <w:t xml:space="preserve">## [1] "Llh: -1.90088560502873E+03; Pars: -1.195840E+00,  4.284683E-01,  1.266282E-01,  1.216654E+00"</w:t>
      </w:r>
      <w:r>
        <w:br w:type="textWrapping"/>
      </w:r>
      <w:r>
        <w:rPr>
          <w:rStyle w:val="VerbatimChar"/>
        </w:rPr>
        <w:t xml:space="preserve">## [1] "Llh: -1.90088441710515E+03; Pars: -1.190545E+00,  4.338937E-01,  1.262458E-01,  1.215941E+00"</w:t>
      </w:r>
      <w:r>
        <w:br w:type="textWrapping"/>
      </w:r>
      <w:r>
        <w:rPr>
          <w:rStyle w:val="VerbatimChar"/>
        </w:rPr>
        <w:t xml:space="preserve">## [1] "Llh: -1.90088406976137E+03; Pars: -1.184129E+00,  4.394322E-01,  1.261830E-01,  1.215013E+00"</w:t>
      </w:r>
      <w:r>
        <w:br w:type="textWrapping"/>
      </w:r>
      <w:r>
        <w:rPr>
          <w:rStyle w:val="VerbatimChar"/>
        </w:rPr>
        <w:t xml:space="preserve">## [1] "Llh: -1.90088419237397E+03; Pars: -1.184869E+00,  4.351390E-01,  1.269260E-01,  1.217251E+00"</w:t>
      </w:r>
      <w:r>
        <w:br w:type="textWrapping"/>
      </w:r>
      <w:r>
        <w:rPr>
          <w:rStyle w:val="VerbatimChar"/>
        </w:rPr>
        <w:t xml:space="preserve">## [1] "Llh: -1.90088425112386E+03; Pars: -1.188838E+00,  4.332437E-01,  1.266583E-01,  1.216937E+00"</w:t>
      </w:r>
      <w:r>
        <w:br w:type="textWrapping"/>
      </w:r>
      <w:r>
        <w:rPr>
          <w:rStyle w:val="VerbatimChar"/>
        </w:rPr>
        <w:t xml:space="preserve">## [1] "Llh: -1.90088488483671E+03; Pars: -1.185446E+00,  4.405267E-01,  1.275482E-01,  1.214943E+00"</w:t>
      </w:r>
      <w:r>
        <w:br w:type="textWrapping"/>
      </w:r>
      <w:r>
        <w:rPr>
          <w:rStyle w:val="VerbatimChar"/>
        </w:rPr>
        <w:t xml:space="preserve">## [1] "Llh: -1.90088421712768E+03; Pars: -1.187852E+00,  4.370002E-01,  1.271105E-01,  1.215695E+00"</w:t>
      </w:r>
      <w:r>
        <w:br w:type="textWrapping"/>
      </w:r>
      <w:r>
        <w:rPr>
          <w:rStyle w:val="VerbatimChar"/>
        </w:rPr>
        <w:t xml:space="preserve">## [1] "Llh: -1.90088460750355E+03; Pars: -1.180682E+00,  4.429399E-01,  1.269585E-01,  1.215762E+00"</w:t>
      </w:r>
      <w:r>
        <w:br w:type="textWrapping"/>
      </w:r>
      <w:r>
        <w:rPr>
          <w:rStyle w:val="VerbatimChar"/>
        </w:rPr>
        <w:t xml:space="preserve">## [1] "Llh: -1.90088404691069E+03; Pars: -1.184471E+00,  4.392768E-01,  1.268759E-01,  1.215985E+00"</w:t>
      </w:r>
      <w:r>
        <w:br w:type="textWrapping"/>
      </w:r>
      <w:r>
        <w:rPr>
          <w:rStyle w:val="VerbatimChar"/>
        </w:rPr>
        <w:t xml:space="preserve">## [1] "Llh: -1.90088384486174E+03; Pars: -1.174469E+00,  4.444720E-01,  1.265939E-01,  1.215098E+00"</w:t>
      </w:r>
      <w:r>
        <w:br w:type="textWrapping"/>
      </w:r>
      <w:r>
        <w:rPr>
          <w:rStyle w:val="VerbatimChar"/>
        </w:rPr>
        <w:t xml:space="preserve">## [1] "Llh: -1.90088479314469E+03; Pars: -1.163607E+00,  4.513401E-01,  1.264139E-01,  1.214211E+00"</w:t>
      </w:r>
      <w:r>
        <w:br w:type="textWrapping"/>
      </w:r>
      <w:r>
        <w:rPr>
          <w:rStyle w:val="VerbatimChar"/>
        </w:rPr>
        <w:t xml:space="preserve">## [1] "Llh: -1.90088383007076E+03; Pars: -1.176117E+00,  4.421500E-01,  1.261789E-01,  1.215978E+00"</w:t>
      </w:r>
      <w:r>
        <w:br w:type="textWrapping"/>
      </w:r>
      <w:r>
        <w:rPr>
          <w:rStyle w:val="VerbatimChar"/>
        </w:rPr>
        <w:t xml:space="preserve">## [1] "Llh: -1.90088446698206E+03; Pars: -1.170250E+00,  4.447476E-01,  1.257131E-01,  1.216119E+00"</w:t>
      </w:r>
      <w:r>
        <w:br w:type="textWrapping"/>
      </w:r>
      <w:r>
        <w:rPr>
          <w:rStyle w:val="VerbatimChar"/>
        </w:rPr>
        <w:t xml:space="preserve">## [1] "Llh: -1.90088490310936E+03; Pars: -1.174724E+00,  4.476042E-01,  1.259899E-01,  1.213788E+00"</w:t>
      </w:r>
      <w:r>
        <w:br w:type="textWrapping"/>
      </w:r>
      <w:r>
        <w:rPr>
          <w:rStyle w:val="VerbatimChar"/>
        </w:rPr>
        <w:t xml:space="preserve">## [1] "Llh: -1.90088378229975E+03; Pars: -1.182333E+00,  4.382223E-01,  1.266920E-01,  1.216384E+00"</w:t>
      </w:r>
      <w:r>
        <w:br w:type="textWrapping"/>
      </w:r>
      <w:r>
        <w:rPr>
          <w:rStyle w:val="VerbatimChar"/>
        </w:rPr>
        <w:t xml:space="preserve">## [1] "Llh: -1.90088436557087E+03; Pars: -1.174566E+00,  4.426205E-01,  1.269873E-01,  1.216710E+00"</w:t>
      </w:r>
      <w:r>
        <w:br w:type="textWrapping"/>
      </w:r>
      <w:r>
        <w:rPr>
          <w:rStyle w:val="VerbatimChar"/>
        </w:rPr>
        <w:t xml:space="preserve">## [1] "Llh: -1.90088378788850E+03; Pars: -1.181738E+00,  4.402271E-01,  1.263841E-01,  1.215437E+00"</w:t>
      </w:r>
      <w:r>
        <w:br w:type="textWrapping"/>
      </w:r>
      <w:r>
        <w:rPr>
          <w:rStyle w:val="VerbatimChar"/>
        </w:rPr>
        <w:t xml:space="preserve">## [1] "Llh: -1.90088382913689E+03; Pars: -1.172857E+00,  4.432558E-01,  1.260485E-01,  1.215463E+00"</w:t>
      </w:r>
      <w:r>
        <w:br w:type="textWrapping"/>
      </w:r>
      <w:r>
        <w:rPr>
          <w:rStyle w:val="VerbatimChar"/>
        </w:rPr>
        <w:t xml:space="preserve">## [1] "Llh: -1.90088370682934E+03; Pars: -1.175761E+00,  4.422577E-01,  1.262554E-01,  1.215594E+00"</w:t>
      </w:r>
      <w:r>
        <w:br w:type="textWrapping"/>
      </w:r>
      <w:r>
        <w:rPr>
          <w:rStyle w:val="VerbatimChar"/>
        </w:rPr>
        <w:t xml:space="preserve">## [1] "Llh: -1.90088394649198E+03; Pars: -1.183506E+00,  4.369822E-01,  1.261613E-01,  1.216599E+00"</w:t>
      </w:r>
      <w:r>
        <w:br w:type="textWrapping"/>
      </w:r>
      <w:r>
        <w:rPr>
          <w:rStyle w:val="VerbatimChar"/>
        </w:rPr>
        <w:t xml:space="preserve">## [1] "Llh: -1.90088371948493E+03; Pars: -1.176728E+00,  4.425876E-01,  1.264857E-01,  1.215473E+00"</w:t>
      </w:r>
      <w:r>
        <w:br w:type="textWrapping"/>
      </w:r>
      <w:r>
        <w:rPr>
          <w:rStyle w:val="VerbatimChar"/>
        </w:rPr>
        <w:t xml:space="preserve">## [1] "Llh: -1.90088378660134E+03; Pars: -1.182163E+00,  4.394944E-01,  1.267297E-01,  1.215466E+00"</w:t>
      </w:r>
      <w:r>
        <w:br w:type="textWrapping"/>
      </w:r>
      <w:r>
        <w:rPr>
          <w:rStyle w:val="VerbatimChar"/>
        </w:rPr>
        <w:t xml:space="preserve">## [1] "Llh: -1.90088370379779E+03; Pars: -1.180651E+00,  4.401568E-01,  1.265920E-01,  1.215594E+00"</w:t>
      </w:r>
      <w:r>
        <w:br w:type="textWrapping"/>
      </w:r>
      <w:r>
        <w:rPr>
          <w:rStyle w:val="VerbatimChar"/>
        </w:rPr>
        <w:t xml:space="preserve">## [1] "Llh: -1.90088366171605E+03; Pars: -1.175998E+00,  4.413788E-01,  1.266284E-01,  1.216085E+00"</w:t>
      </w:r>
      <w:r>
        <w:br w:type="textWrapping"/>
      </w:r>
      <w:r>
        <w:rPr>
          <w:rStyle w:val="VerbatimChar"/>
        </w:rPr>
        <w:t xml:space="preserve">## [1] "Llh: -1.90088377093949E+03; Pars: -1.173128E+00,  4.419558E-01,  1.267506E-01,  1.216410E+00"</w:t>
      </w:r>
      <w:r>
        <w:br w:type="textWrapping"/>
      </w:r>
      <w:r>
        <w:rPr>
          <w:rStyle w:val="VerbatimChar"/>
        </w:rPr>
        <w:t xml:space="preserve">## [1] "Llh: -1.90088384888625E+03; Pars: -1.172236E+00,  4.449921E-01,  1.262888E-01,  1.214989E+00"</w:t>
      </w:r>
      <w:r>
        <w:br w:type="textWrapping"/>
      </w:r>
      <w:r>
        <w:rPr>
          <w:rStyle w:val="VerbatimChar"/>
        </w:rPr>
        <w:t xml:space="preserve">## [1] "Llh: -1.90088368050071E+03; Pars: -1.179809E+00,  4.399051E-01,  1.265912E-01,  1.216035E+00"</w:t>
      </w:r>
      <w:r>
        <w:br w:type="textWrapping"/>
      </w:r>
      <w:r>
        <w:rPr>
          <w:rStyle w:val="VerbatimChar"/>
        </w:rPr>
        <w:t xml:space="preserve">## [1] "Llh: -1.90088366324593E+03; Pars: -1.179382E+00,  4.392658E-01,  1.265478E-01,  1.216181E+00"</w:t>
      </w:r>
      <w:r>
        <w:br w:type="textWrapping"/>
      </w:r>
      <w:r>
        <w:rPr>
          <w:rStyle w:val="VerbatimChar"/>
        </w:rPr>
        <w:t xml:space="preserve">## [1] "Llh: -1.90088364513163E+03; Pars: -1.178718E+00,  4.400939E-01,  1.265323E-01,  1.216004E+00"</w:t>
      </w:r>
      <w:r>
        <w:br w:type="textWrapping"/>
      </w:r>
      <w:r>
        <w:rPr>
          <w:rStyle w:val="VerbatimChar"/>
        </w:rPr>
        <w:t xml:space="preserve">## [1] "Llh: -1.90088382182382E+03; Pars: -1.181828E+00,  4.385168E-01,  1.269166E-01,  1.216266E+00"</w:t>
      </w:r>
      <w:r>
        <w:br w:type="textWrapping"/>
      </w:r>
      <w:r>
        <w:rPr>
          <w:rStyle w:val="VerbatimChar"/>
        </w:rPr>
        <w:t xml:space="preserve">## [1] "Llh: -1.90088365208732E+03; Pars: -1.177278E+00,  4.413195E-01,  1.264207E-01,  1.215762E+00"</w:t>
      </w:r>
      <w:r>
        <w:br w:type="textWrapping"/>
      </w:r>
      <w:r>
        <w:rPr>
          <w:rStyle w:val="VerbatimChar"/>
        </w:rPr>
        <w:t xml:space="preserve">## [1] "Llh: -1.90088370410696E+03; Pars: -1.175250E+00,  4.411914E-01,  1.264943E-01,  1.216349E+00"</w:t>
      </w:r>
      <w:r>
        <w:br w:type="textWrapping"/>
      </w:r>
      <w:r>
        <w:rPr>
          <w:rStyle w:val="VerbatimChar"/>
        </w:rPr>
        <w:t xml:space="preserve">## [1] "Llh: -1.90088366051240E+03; Pars: -1.179301E+00,  4.404152E-01,  1.265676E-01,  1.215783E+00"</w:t>
      </w:r>
      <w:r>
        <w:br w:type="textWrapping"/>
      </w:r>
      <w:r>
        <w:rPr>
          <w:rStyle w:val="VerbatimChar"/>
        </w:rPr>
        <w:t xml:space="preserve">## [1] "Llh: -1.90088362759883E+03; Pars: -1.175839E+00,  4.416998E-01,  1.264833E-01,  1.215782E+00"</w:t>
      </w:r>
      <w:r>
        <w:br w:type="textWrapping"/>
      </w:r>
      <w:r>
        <w:rPr>
          <w:rStyle w:val="VerbatimChar"/>
        </w:rPr>
        <w:t xml:space="preserve">## [1] "Llh: -1.90088364052030E+03; Pars: -1.173854E+00,  4.425999E-01,  1.264293E-01,  1.215655E+00"</w:t>
      </w:r>
      <w:r>
        <w:br w:type="textWrapping"/>
      </w:r>
      <w:r>
        <w:rPr>
          <w:rStyle w:val="VerbatimChar"/>
        </w:rPr>
        <w:t xml:space="preserve">## [1] "Llh: -1.90088369612067E+03; Pars: -1.179570E+00,  4.403850E-01,  1.263734E-01,  1.215580E+00"</w:t>
      </w:r>
      <w:r>
        <w:br w:type="textWrapping"/>
      </w:r>
      <w:r>
        <w:rPr>
          <w:rStyle w:val="VerbatimChar"/>
        </w:rPr>
        <w:t xml:space="preserve">## [1] "Llh: -1.90088363954881E+03; Pars: -1.176891E+00,  4.411301E-01,  1.265647E-01,  1.215959E+00"</w:t>
      </w:r>
      <w:r>
        <w:br w:type="textWrapping"/>
      </w:r>
      <w:r>
        <w:rPr>
          <w:rStyle w:val="VerbatimChar"/>
        </w:rPr>
        <w:t xml:space="preserve">## [1] "Llh: -1.90088364280675E+03; Pars: -1.175062E+00,  4.417066E-01,  1.264329E-01,  1.215971E+00"</w:t>
      </w:r>
      <w:r>
        <w:br w:type="textWrapping"/>
      </w:r>
      <w:r>
        <w:rPr>
          <w:rStyle w:val="VerbatimChar"/>
        </w:rPr>
        <w:t xml:space="preserve">## [1] "Llh: -1.90088363408545E+03; Pars: -1.176122E+00,  4.413834E-01,  1.264666E-01,  1.215924E+00"</w:t>
      </w:r>
      <w:r>
        <w:br w:type="textWrapping"/>
      </w:r>
      <w:r>
        <w:rPr>
          <w:rStyle w:val="VerbatimChar"/>
        </w:rPr>
        <w:t xml:space="preserve">## [1] "Llh: -1.90088363155777E+03; Pars: -1.173839E+00,  4.416998E-01,  1.264833E-01,  1.215782E+00"</w:t>
      </w:r>
      <w:r>
        <w:br w:type="textWrapping"/>
      </w:r>
      <w:r>
        <w:rPr>
          <w:rStyle w:val="VerbatimChar"/>
        </w:rPr>
        <w:t xml:space="preserve">## [1] "Llh: -1.90088362759883E+03; Pars: -1.175839E+00,  4.416998E-01,  1.264833E-01,  1.215782E+00"</w:t>
      </w:r>
      <w:r>
        <w:br w:type="textWrapping"/>
      </w:r>
      <w:r>
        <w:rPr>
          <w:rStyle w:val="VerbatimChar"/>
        </w:rPr>
        <w:t xml:space="preserve">## [1] "Llh: -1.90088363207383E+03; Pars: -1.174839E+00,  4.421417E-01,  1.264833E-01,  1.215782E+00"</w:t>
      </w:r>
      <w:r>
        <w:br w:type="textWrapping"/>
      </w:r>
      <w:r>
        <w:rPr>
          <w:rStyle w:val="VerbatimChar"/>
        </w:rPr>
        <w:t xml:space="preserve">## [1] "Llh: -1.90088363073285E+03; Pars: -1.174839E+00,  4.412583E-01,  1.264833E-01,  1.215782E+00"</w:t>
      </w:r>
      <w:r>
        <w:br w:type="textWrapping"/>
      </w:r>
      <w:r>
        <w:rPr>
          <w:rStyle w:val="VerbatimChar"/>
        </w:rPr>
        <w:t xml:space="preserve">## [1] "Llh: -1.90088419884249E+03; Pars: -1.174839E+00,  4.416998E-01,  1.274833E-01,  1.215782E+00"</w:t>
      </w:r>
      <w:r>
        <w:br w:type="textWrapping"/>
      </w:r>
      <w:r>
        <w:rPr>
          <w:rStyle w:val="VerbatimChar"/>
        </w:rPr>
        <w:t xml:space="preserve">## [1] "Llh: -1.90088441619472E+03; Pars: -1.174839E+00,  4.416998E-01,  1.254833E-01,  1.215782E+00"</w:t>
      </w:r>
      <w:r>
        <w:br w:type="textWrapping"/>
      </w:r>
      <w:r>
        <w:rPr>
          <w:rStyle w:val="VerbatimChar"/>
        </w:rPr>
        <w:t xml:space="preserve">## [1] "Llh: -1.90088424725752E+03; Pars: -1.174839E+00,  4.416998E-01,  1.264833E-01,  1.216998E+00"</w:t>
      </w:r>
      <w:r>
        <w:br w:type="textWrapping"/>
      </w:r>
      <w:r>
        <w:rPr>
          <w:rStyle w:val="VerbatimChar"/>
        </w:rPr>
        <w:t xml:space="preserve">## [1] "Llh: -1.90088426877690E+03; Pars: -1.174839E+00,  4.416998E-01,  1.264833E-01,  1.214567E+00"</w:t>
      </w:r>
      <w:r>
        <w:br w:type="textWrapping"/>
      </w:r>
      <w:r>
        <w:rPr>
          <w:rStyle w:val="VerbatimChar"/>
        </w:rPr>
        <w:t xml:space="preserve">## [1] "Llh: -1.90088362759883E+03; Pars: -1.175839E+00,  4.416998E-01,  1.264833E-01,  1.215782E+00"</w:t>
      </w:r>
      <w:r>
        <w:br w:type="textWrapping"/>
      </w:r>
      <w:r>
        <w:rPr>
          <w:rStyle w:val="VerbatimChar"/>
        </w:rPr>
        <w:t xml:space="preserve">## [1] "Llh: -1.90088371852659E+03; Pars: -1.177839E+00,  4.416998E-01,  1.264833E-01,  1.215782E+00"</w:t>
      </w:r>
      <w:r>
        <w:br w:type="textWrapping"/>
      </w:r>
      <w:r>
        <w:rPr>
          <w:rStyle w:val="VerbatimChar"/>
        </w:rPr>
        <w:t xml:space="preserve">## [1] "Llh: -1.90088372089777E+03; Pars: -1.176839E+00,  4.421417E-01,  1.264833E-01,  1.215782E+00"</w:t>
      </w:r>
      <w:r>
        <w:br w:type="textWrapping"/>
      </w:r>
      <w:r>
        <w:rPr>
          <w:rStyle w:val="VerbatimChar"/>
        </w:rPr>
        <w:t xml:space="preserve">## [1] "Llh: -1.90088362873831E+03; Pars: -1.176839E+00,  4.412583E-01,  1.264833E-01,  1.215782E+00"</w:t>
      </w:r>
      <w:r>
        <w:br w:type="textWrapping"/>
      </w:r>
      <w:r>
        <w:rPr>
          <w:rStyle w:val="VerbatimChar"/>
        </w:rPr>
        <w:t xml:space="preserve">## [1] "Llh: -1.90088425663192E+03; Pars: -1.176839E+00,  4.416998E-01,  1.274833E-01,  1.215782E+00"</w:t>
      </w:r>
      <w:r>
        <w:br w:type="textWrapping"/>
      </w:r>
      <w:r>
        <w:rPr>
          <w:rStyle w:val="VerbatimChar"/>
        </w:rPr>
        <w:t xml:space="preserve">## [1] "Llh: -1.90088444483023E+03; Pars: -1.176839E+00,  4.416998E-01,  1.254833E-01,  1.215782E+00"</w:t>
      </w:r>
      <w:r>
        <w:br w:type="textWrapping"/>
      </w:r>
      <w:r>
        <w:rPr>
          <w:rStyle w:val="VerbatimChar"/>
        </w:rPr>
        <w:t xml:space="preserve">## [1] "Llh: -1.90088450601913E+03; Pars: -1.176839E+00,  4.416998E-01,  1.264833E-01,  1.216998E+00"</w:t>
      </w:r>
      <w:r>
        <w:br w:type="textWrapping"/>
      </w:r>
      <w:r>
        <w:rPr>
          <w:rStyle w:val="VerbatimChar"/>
        </w:rPr>
        <w:t xml:space="preserve">## [1] "Llh: -1.90088409723550E+03; Pars: -1.176839E+00,  4.416998E-01,  1.264833E-01,  1.214567E+00"</w:t>
      </w:r>
      <w:r>
        <w:br w:type="textWrapping"/>
      </w:r>
      <w:r>
        <w:rPr>
          <w:rStyle w:val="VerbatimChar"/>
        </w:rPr>
        <w:t xml:space="preserve">## [1] "Llh: -1.90088363207383E+03; Pars: -1.174839E+00,  4.421417E-01,  1.264833E-01,  1.215782E+00"</w:t>
      </w:r>
      <w:r>
        <w:br w:type="textWrapping"/>
      </w:r>
      <w:r>
        <w:rPr>
          <w:rStyle w:val="VerbatimChar"/>
        </w:rPr>
        <w:t xml:space="preserve">## [1] "Llh: -1.90088372089777E+03; Pars: -1.176839E+00,  4.421417E-01,  1.264833E-01,  1.215782E+00"</w:t>
      </w:r>
      <w:r>
        <w:br w:type="textWrapping"/>
      </w:r>
      <w:r>
        <w:rPr>
          <w:rStyle w:val="VerbatimChar"/>
        </w:rPr>
        <w:t xml:space="preserve">## [1] "Llh: -1.90088372900137E+03; Pars: -1.175839E+00,  4.425840E-01,  1.264833E-01,  1.215782E+00"</w:t>
      </w:r>
      <w:r>
        <w:br w:type="textWrapping"/>
      </w:r>
      <w:r>
        <w:rPr>
          <w:rStyle w:val="VerbatimChar"/>
        </w:rPr>
        <w:t xml:space="preserve">## [1] "Llh: -1.90088362759883E+03; Pars: -1.175839E+00,  4.416998E-01,  1.264833E-01,  1.215782E+00"</w:t>
      </w:r>
      <w:r>
        <w:br w:type="textWrapping"/>
      </w:r>
      <w:r>
        <w:rPr>
          <w:rStyle w:val="VerbatimChar"/>
        </w:rPr>
        <w:t xml:space="preserve">## [1] "Llh: -1.90088426009672E+03; Pars: -1.175839E+00,  4.421417E-01,  1.274833E-01,  1.215782E+00"</w:t>
      </w:r>
      <w:r>
        <w:br w:type="textWrapping"/>
      </w:r>
      <w:r>
        <w:rPr>
          <w:rStyle w:val="VerbatimChar"/>
        </w:rPr>
        <w:t xml:space="preserve">## [1] "Llh: -1.90088444825416E+03; Pars: -1.175839E+00,  4.421417E-01,  1.254833E-01,  1.215782E+00"</w:t>
      </w:r>
      <w:r>
        <w:br w:type="textWrapping"/>
      </w:r>
      <w:r>
        <w:rPr>
          <w:rStyle w:val="VerbatimChar"/>
        </w:rPr>
        <w:t xml:space="preserve">## [1] "Llh: -1.90088454207683E+03; Pars: -1.175839E+00,  4.421417E-01,  1.264833E-01,  1.216998E+00"</w:t>
      </w:r>
      <w:r>
        <w:br w:type="textWrapping"/>
      </w:r>
      <w:r>
        <w:rPr>
          <w:rStyle w:val="VerbatimChar"/>
        </w:rPr>
        <w:t xml:space="preserve">## [1] "Llh: -1.90088406802751E+03; Pars: -1.175839E+00,  4.421417E-01,  1.264833E-01,  1.214567E+00"</w:t>
      </w:r>
      <w:r>
        <w:br w:type="textWrapping"/>
      </w:r>
      <w:r>
        <w:rPr>
          <w:rStyle w:val="VerbatimChar"/>
        </w:rPr>
        <w:t xml:space="preserve">## [1] "Llh: -1.90088363073285E+03; Pars: -1.174839E+00,  4.412583E-01,  1.264833E-01,  1.215782E+00"</w:t>
      </w:r>
      <w:r>
        <w:br w:type="textWrapping"/>
      </w:r>
      <w:r>
        <w:rPr>
          <w:rStyle w:val="VerbatimChar"/>
        </w:rPr>
        <w:t xml:space="preserve">## [1] "Llh: -1.90088362873831E+03; Pars: -1.176839E+00,  4.412583E-01,  1.264833E-01,  1.215782E+00"</w:t>
      </w:r>
      <w:r>
        <w:br w:type="textWrapping"/>
      </w:r>
      <w:r>
        <w:rPr>
          <w:rStyle w:val="VerbatimChar"/>
        </w:rPr>
        <w:t xml:space="preserve">## [1] "Llh: -1.90088362759883E+03; Pars: -1.175839E+00,  4.416998E-01,  1.264833E-01,  1.215782E+00"</w:t>
      </w:r>
      <w:r>
        <w:br w:type="textWrapping"/>
      </w:r>
      <w:r>
        <w:rPr>
          <w:rStyle w:val="VerbatimChar"/>
        </w:rPr>
        <w:t xml:space="preserve">## [1] "Llh: -1.90088363540407E+03; Pars: -1.175839E+00,  4.408172E-01,  1.264833E-01,  1.215782E+00"</w:t>
      </w:r>
      <w:r>
        <w:br w:type="textWrapping"/>
      </w:r>
      <w:r>
        <w:rPr>
          <w:rStyle w:val="VerbatimChar"/>
        </w:rPr>
        <w:t xml:space="preserve">## [1] "Llh: -1.90088419895695E+03; Pars: -1.175839E+00,  4.412583E-01,  1.274833E-01,  1.215782E+00"</w:t>
      </w:r>
      <w:r>
        <w:br w:type="textWrapping"/>
      </w:r>
      <w:r>
        <w:rPr>
          <w:rStyle w:val="VerbatimChar"/>
        </w:rPr>
        <w:t xml:space="preserve">## [1] "Llh: -1.90088441635207E+03; Pars: -1.175839E+00,  4.412583E-01,  1.254833E-01,  1.215782E+00"</w:t>
      </w:r>
      <w:r>
        <w:br w:type="textWrapping"/>
      </w:r>
      <w:r>
        <w:rPr>
          <w:rStyle w:val="VerbatimChar"/>
        </w:rPr>
        <w:t xml:space="preserve">## [1] "Llh: -1.90088421468541E+03; Pars: -1.175839E+00,  4.412583E-01,  1.264833E-01,  1.216998E+00"</w:t>
      </w:r>
      <w:r>
        <w:br w:type="textWrapping"/>
      </w:r>
      <w:r>
        <w:rPr>
          <w:rStyle w:val="VerbatimChar"/>
        </w:rPr>
        <w:t xml:space="preserve">## [1] "Llh: -1.90088430165991E+03; Pars: -1.175839E+00,  4.412583E-01,  1.264833E-01,  1.214567E+00"</w:t>
      </w:r>
      <w:r>
        <w:br w:type="textWrapping"/>
      </w:r>
      <w:r>
        <w:rPr>
          <w:rStyle w:val="VerbatimChar"/>
        </w:rPr>
        <w:t xml:space="preserve">## [1] "Llh: -1.90088419884249E+03; Pars: -1.174839E+00,  4.416998E-01,  1.274833E-01,  1.215782E+00"</w:t>
      </w:r>
      <w:r>
        <w:br w:type="textWrapping"/>
      </w:r>
      <w:r>
        <w:rPr>
          <w:rStyle w:val="VerbatimChar"/>
        </w:rPr>
        <w:t xml:space="preserve">## [1] "Llh: -1.90088425663192E+03; Pars: -1.176839E+00,  4.416998E-01,  1.274833E-01,  1.215782E+00"</w:t>
      </w:r>
      <w:r>
        <w:br w:type="textWrapping"/>
      </w:r>
      <w:r>
        <w:rPr>
          <w:rStyle w:val="VerbatimChar"/>
        </w:rPr>
        <w:t xml:space="preserve">## [1] "Llh: -1.90088426009672E+03; Pars: -1.175839E+00,  4.421417E-01,  1.274833E-01,  1.215782E+00"</w:t>
      </w:r>
      <w:r>
        <w:br w:type="textWrapping"/>
      </w:r>
      <w:r>
        <w:rPr>
          <w:rStyle w:val="VerbatimChar"/>
        </w:rPr>
        <w:t xml:space="preserve">## [1] "Llh: -1.90088419895695E+03; Pars: -1.175839E+00,  4.412583E-01,  1.274833E-01,  1.215782E+00"</w:t>
      </w:r>
      <w:r>
        <w:br w:type="textWrapping"/>
      </w:r>
      <w:r>
        <w:rPr>
          <w:rStyle w:val="VerbatimChar"/>
        </w:rPr>
        <w:t xml:space="preserve">## [1] "Llh: -1.90088618351070E+03; Pars: -1.175839E+00,  4.416998E-01,  1.284833E-01,  1.215782E+00"</w:t>
      </w:r>
      <w:r>
        <w:br w:type="textWrapping"/>
      </w:r>
      <w:r>
        <w:rPr>
          <w:rStyle w:val="VerbatimChar"/>
        </w:rPr>
        <w:t xml:space="preserve">## [1] "Llh: -1.90088362759883E+03; Pars: -1.175839E+00,  4.416998E-01,  1.264833E-01,  1.215782E+00"</w:t>
      </w:r>
      <w:r>
        <w:br w:type="textWrapping"/>
      </w:r>
      <w:r>
        <w:rPr>
          <w:rStyle w:val="VerbatimChar"/>
        </w:rPr>
        <w:t xml:space="preserve">## [1] "Llh: -1.90088496910552E+03; Pars: -1.175839E+00,  4.416998E-01,  1.274833E-01,  1.216998E+00"</w:t>
      </w:r>
      <w:r>
        <w:br w:type="textWrapping"/>
      </w:r>
      <w:r>
        <w:rPr>
          <w:rStyle w:val="VerbatimChar"/>
        </w:rPr>
        <w:t xml:space="preserve">## [1] "Llh: -1.90088474334717E+03; Pars: -1.175839E+00,  4.416998E-01,  1.274833E-01,  1.214567E+00"</w:t>
      </w:r>
      <w:r>
        <w:br w:type="textWrapping"/>
      </w:r>
      <w:r>
        <w:rPr>
          <w:rStyle w:val="VerbatimChar"/>
        </w:rPr>
        <w:t xml:space="preserve">## [1] "Llh: -1.90088441619471E+03; Pars: -1.174839E+00,  4.416998E-01,  1.254833E-01,  1.215782E+00"</w:t>
      </w:r>
      <w:r>
        <w:br w:type="textWrapping"/>
      </w:r>
      <w:r>
        <w:rPr>
          <w:rStyle w:val="VerbatimChar"/>
        </w:rPr>
        <w:t xml:space="preserve">## [1] "Llh: -1.90088444483023E+03; Pars: -1.176839E+00,  4.416998E-01,  1.254833E-01,  1.215782E+00"</w:t>
      </w:r>
      <w:r>
        <w:br w:type="textWrapping"/>
      </w:r>
      <w:r>
        <w:rPr>
          <w:rStyle w:val="VerbatimChar"/>
        </w:rPr>
        <w:t xml:space="preserve">## [1] "Llh: -1.90088444825416E+03; Pars: -1.175839E+00,  4.421417E-01,  1.254833E-01,  1.215782E+00"</w:t>
      </w:r>
      <w:r>
        <w:br w:type="textWrapping"/>
      </w:r>
      <w:r>
        <w:rPr>
          <w:rStyle w:val="VerbatimChar"/>
        </w:rPr>
        <w:t xml:space="preserve">## [1] "Llh: -1.90088441635207E+03; Pars: -1.175839E+00,  4.412583E-01,  1.254833E-01,  1.215782E+00"</w:t>
      </w:r>
      <w:r>
        <w:br w:type="textWrapping"/>
      </w:r>
      <w:r>
        <w:rPr>
          <w:rStyle w:val="VerbatimChar"/>
        </w:rPr>
        <w:t xml:space="preserve">## [1] "Llh: -1.90088362759883E+03; Pars: -1.175839E+00,  4.416998E-01,  1.264833E-01,  1.215782E+00"</w:t>
      </w:r>
      <w:r>
        <w:br w:type="textWrapping"/>
      </w:r>
      <w:r>
        <w:rPr>
          <w:rStyle w:val="VerbatimChar"/>
        </w:rPr>
        <w:t xml:space="preserve">## [1] "Llh: -1.90088658900648E+03; Pars: -1.175839E+00,  4.416998E-01,  1.244833E-01,  1.215782E+00"</w:t>
      </w:r>
      <w:r>
        <w:br w:type="textWrapping"/>
      </w:r>
      <w:r>
        <w:rPr>
          <w:rStyle w:val="VerbatimChar"/>
        </w:rPr>
        <w:t xml:space="preserve">## [1] "Llh: -1.90088513801018E+03; Pars: -1.175839E+00,  4.416998E-01,  1.254833E-01,  1.216998E+00"</w:t>
      </w:r>
      <w:r>
        <w:br w:type="textWrapping"/>
      </w:r>
      <w:r>
        <w:rPr>
          <w:rStyle w:val="VerbatimChar"/>
        </w:rPr>
        <w:t xml:space="preserve">## [1] "Llh: -1.90088498004489E+03; Pars: -1.175839E+00,  4.416998E-01,  1.254833E-01,  1.214567E+00"</w:t>
      </w:r>
      <w:r>
        <w:br w:type="textWrapping"/>
      </w:r>
      <w:r>
        <w:rPr>
          <w:rStyle w:val="VerbatimChar"/>
        </w:rPr>
        <w:t xml:space="preserve">## [1] "Llh: -1.90088424725752E+03; Pars: -1.174839E+00,  4.416998E-01,  1.264833E-01,  1.216998E+00"</w:t>
      </w:r>
      <w:r>
        <w:br w:type="textWrapping"/>
      </w:r>
      <w:r>
        <w:rPr>
          <w:rStyle w:val="VerbatimChar"/>
        </w:rPr>
        <w:t xml:space="preserve">## [1] "Llh: -1.90088450601913E+03; Pars: -1.176839E+00,  4.416998E-01,  1.264833E-01,  1.216998E+00"</w:t>
      </w:r>
      <w:r>
        <w:br w:type="textWrapping"/>
      </w:r>
      <w:r>
        <w:rPr>
          <w:rStyle w:val="VerbatimChar"/>
        </w:rPr>
        <w:t xml:space="preserve">## [1] "Llh: -1.90088454207683E+03; Pars: -1.175839E+00,  4.421417E-01,  1.264833E-01,  1.216998E+00"</w:t>
      </w:r>
      <w:r>
        <w:br w:type="textWrapping"/>
      </w:r>
      <w:r>
        <w:rPr>
          <w:rStyle w:val="VerbatimChar"/>
        </w:rPr>
        <w:t xml:space="preserve">## [1] "Llh: -1.90088421468541E+03; Pars: -1.175839E+00,  4.412583E-01,  1.264833E-01,  1.216998E+00"</w:t>
      </w:r>
      <w:r>
        <w:br w:type="textWrapping"/>
      </w:r>
      <w:r>
        <w:rPr>
          <w:rStyle w:val="VerbatimChar"/>
        </w:rPr>
        <w:t xml:space="preserve">## [1] "Llh: -1.90088496910552E+03; Pars: -1.175839E+00,  4.416998E-01,  1.274833E-01,  1.216998E+00"</w:t>
      </w:r>
      <w:r>
        <w:br w:type="textWrapping"/>
      </w:r>
      <w:r>
        <w:rPr>
          <w:rStyle w:val="VerbatimChar"/>
        </w:rPr>
        <w:t xml:space="preserve">## [1] "Llh: -1.90088513801018E+03; Pars: -1.175839E+00,  4.416998E-01,  1.254833E-01,  1.216998E+00"</w:t>
      </w:r>
      <w:r>
        <w:br w:type="textWrapping"/>
      </w:r>
      <w:r>
        <w:rPr>
          <w:rStyle w:val="VerbatimChar"/>
        </w:rPr>
        <w:t xml:space="preserve">## [1] "Llh: -1.90088638187064E+03; Pars: -1.175839E+00,  4.416998E-01,  1.264833E-01,  1.218216E+00"</w:t>
      </w:r>
      <w:r>
        <w:br w:type="textWrapping"/>
      </w:r>
      <w:r>
        <w:rPr>
          <w:rStyle w:val="VerbatimChar"/>
        </w:rPr>
        <w:t xml:space="preserve">## [1] "Llh: -1.90088362759883E+03; Pars: -1.175839E+00,  4.416998E-01,  1.264833E-01,  1.215782E+00"</w:t>
      </w:r>
      <w:r>
        <w:br w:type="textWrapping"/>
      </w:r>
      <w:r>
        <w:rPr>
          <w:rStyle w:val="VerbatimChar"/>
        </w:rPr>
        <w:t xml:space="preserve">## [1] "Llh: -1.90088426877690E+03; Pars: -1.174839E+00,  4.416998E-01,  1.264833E-01,  1.214567E+00"</w:t>
      </w:r>
      <w:r>
        <w:br w:type="textWrapping"/>
      </w:r>
      <w:r>
        <w:rPr>
          <w:rStyle w:val="VerbatimChar"/>
        </w:rPr>
        <w:t xml:space="preserve">## [1] "Llh: -1.90088409723550E+03; Pars: -1.176839E+00,  4.416998E-01,  1.264833E-01,  1.214567E+00"</w:t>
      </w:r>
      <w:r>
        <w:br w:type="textWrapping"/>
      </w:r>
      <w:r>
        <w:rPr>
          <w:rStyle w:val="VerbatimChar"/>
        </w:rPr>
        <w:t xml:space="preserve">## [1] "Llh: -1.90088406802751E+03; Pars: -1.175839E+00,  4.421417E-01,  1.264833E-01,  1.214567E+00"</w:t>
      </w:r>
      <w:r>
        <w:br w:type="textWrapping"/>
      </w:r>
      <w:r>
        <w:rPr>
          <w:rStyle w:val="VerbatimChar"/>
        </w:rPr>
        <w:t xml:space="preserve">## [1] "Llh: -1.90088430165991E+03; Pars: -1.175839E+00,  4.412583E-01,  1.264833E-01,  1.214567E+00"</w:t>
      </w:r>
      <w:r>
        <w:br w:type="textWrapping"/>
      </w:r>
      <w:r>
        <w:rPr>
          <w:rStyle w:val="VerbatimChar"/>
        </w:rPr>
        <w:t xml:space="preserve">## [1] "Llh: -1.90088474334717E+03; Pars: -1.175839E+00,  4.416998E-01,  1.274833E-01,  1.214567E+00"</w:t>
      </w:r>
      <w:r>
        <w:br w:type="textWrapping"/>
      </w:r>
      <w:r>
        <w:rPr>
          <w:rStyle w:val="VerbatimChar"/>
        </w:rPr>
        <w:t xml:space="preserve">## [1] "Llh: -1.90088498004489E+03; Pars: -1.175839E+00,  4.416998E-01,  1.254833E-01,  1.214567E+00"</w:t>
      </w:r>
      <w:r>
        <w:br w:type="textWrapping"/>
      </w:r>
      <w:r>
        <w:rPr>
          <w:rStyle w:val="VerbatimChar"/>
        </w:rPr>
        <w:t xml:space="preserve">## [1] "Llh: -1.90088362759883E+03; Pars: -1.175839E+00,  4.416998E-01,  1.264833E-01,  1.215782E+00"</w:t>
      </w:r>
      <w:r>
        <w:br w:type="textWrapping"/>
      </w:r>
      <w:r>
        <w:rPr>
          <w:rStyle w:val="VerbatimChar"/>
        </w:rPr>
        <w:t xml:space="preserve">## [1] "Llh: -1.90088599622746E+03; Pars: -1.175839E+00,  4.416998E-01,  1.264833E-01,  1.213353E+00"</w:t>
      </w:r>
      <w:r>
        <w:br w:type="textWrapping"/>
      </w:r>
      <w:r>
        <w:rPr>
          <w:rStyle w:val="VerbatimChar"/>
        </w:rPr>
        <w:t xml:space="preserve">## Currently fitting: symmetric hyp </w:t>
      </w:r>
      <w:r>
        <w:br w:type="textWrapping"/>
      </w:r>
      <w:r>
        <w:rPr>
          <w:rStyle w:val="VerbatimChar"/>
        </w:rPr>
        <w:t xml:space="preserve">## [1] "Llh: -1.95679783451778E+03; Pars:  5.000000E-01,  1.373709E-01,  8.988256E-01"</w:t>
      </w:r>
      <w:r>
        <w:br w:type="textWrapping"/>
      </w:r>
      <w:r>
        <w:rPr>
          <w:rStyle w:val="VerbatimChar"/>
        </w:rPr>
        <w:t xml:space="preserve">## [1] "Llh: -1.95673011440492E+03; Pars:  5.358867E-01,  1.373709E-01,  8.988256E-01"</w:t>
      </w:r>
      <w:r>
        <w:br w:type="textWrapping"/>
      </w:r>
      <w:r>
        <w:rPr>
          <w:rStyle w:val="VerbatimChar"/>
        </w:rPr>
        <w:t xml:space="preserve">## [1] "Llh: -1.96276720100920E+03; Pars:  5.000000E-01,  2.066856E-01,  8.988256E-01"</w:t>
      </w:r>
      <w:r>
        <w:br w:type="textWrapping"/>
      </w:r>
      <w:r>
        <w:rPr>
          <w:rStyle w:val="VerbatimChar"/>
        </w:rPr>
        <w:t xml:space="preserve">## [1] "Llh: -1.93320529814085E+03; Pars:  5.000000E-01,  1.373709E-01,  9.633374E-01"</w:t>
      </w:r>
      <w:r>
        <w:br w:type="textWrapping"/>
      </w:r>
      <w:r>
        <w:rPr>
          <w:rStyle w:val="VerbatimChar"/>
        </w:rPr>
        <w:t xml:space="preserve">## [1] "Llh: -1.94260265488804E+03; Pars:  5.236471E-01,  6.805620E-02,  9.413347E-01"</w:t>
      </w:r>
      <w:r>
        <w:br w:type="textWrapping"/>
      </w:r>
      <w:r>
        <w:rPr>
          <w:rStyle w:val="VerbatimChar"/>
        </w:rPr>
        <w:t xml:space="preserve">## [1] "Llh: -1.94415832191173E+03; Pars:  5.176325E-01,  1.027136E-01,  9.305226E-01"</w:t>
      </w:r>
      <w:r>
        <w:br w:type="textWrapping"/>
      </w:r>
      <w:r>
        <w:rPr>
          <w:rStyle w:val="VerbatimChar"/>
        </w:rPr>
        <w:t xml:space="preserve">## [1] "Llh: -1.93177643526027E+03; Pars:  5.400299E-01,  9.116110E-02,  9.707853E-01"</w:t>
      </w:r>
      <w:r>
        <w:br w:type="textWrapping"/>
      </w:r>
      <w:r>
        <w:rPr>
          <w:rStyle w:val="VerbatimChar"/>
        </w:rPr>
        <w:t xml:space="preserve">## [1] "Llh: -1.92429560527046E+03; Pars:  5.612310E-01,  6.805620E-02,  1.008898E+00"</w:t>
      </w:r>
      <w:r>
        <w:br w:type="textWrapping"/>
      </w:r>
      <w:r>
        <w:rPr>
          <w:rStyle w:val="VerbatimChar"/>
        </w:rPr>
        <w:t xml:space="preserve">## [1] "Llh: -1.91984851187255E+03; Pars:  5.196296E-01,  4.495129E-02,  1.048506E+00"</w:t>
      </w:r>
      <w:r>
        <w:br w:type="textWrapping"/>
      </w:r>
      <w:r>
        <w:rPr>
          <w:rStyle w:val="VerbatimChar"/>
        </w:rPr>
        <w:t xml:space="preserve">## [1] "Llh: -1.91929586628639E+03; Pars:  5.116869E-01, -1.258520E-03,  1.132449E+00"</w:t>
      </w:r>
      <w:r>
        <w:br w:type="textWrapping"/>
      </w:r>
      <w:r>
        <w:rPr>
          <w:rStyle w:val="VerbatimChar"/>
        </w:rPr>
        <w:t xml:space="preserve">## [1] "Llh: -1.91094152461450E+03; Pars:  5.236471E-01,  6.805620E-02,  1.132449E+00"</w:t>
      </w:r>
      <w:r>
        <w:br w:type="textWrapping"/>
      </w:r>
      <w:r>
        <w:rPr>
          <w:rStyle w:val="VerbatimChar"/>
        </w:rPr>
        <w:t xml:space="preserve">## [1] "Llh: -1.91433376886592E+03; Pars:  5.236471E-01,  6.805620E-02,  1.242099E+00"</w:t>
      </w:r>
      <w:r>
        <w:br w:type="textWrapping"/>
      </w:r>
      <w:r>
        <w:rPr>
          <w:rStyle w:val="VerbatimChar"/>
        </w:rPr>
        <w:t xml:space="preserve">## [1] "Llh: -1.92968655122243E+03; Pars:  5.655701E-01, -4.746833E-02,  1.232569E+00"</w:t>
      </w:r>
      <w:r>
        <w:br w:type="textWrapping"/>
      </w:r>
      <w:r>
        <w:rPr>
          <w:rStyle w:val="VerbatimChar"/>
        </w:rPr>
        <w:t xml:space="preserve">## [1] "Llh: -1.91894038880074E+03; Pars:  5.484125E-01, -1.258520E-03,  1.158919E+00"</w:t>
      </w:r>
      <w:r>
        <w:br w:type="textWrapping"/>
      </w:r>
      <w:r>
        <w:rPr>
          <w:rStyle w:val="VerbatimChar"/>
        </w:rPr>
        <w:t xml:space="preserve">## [1] "Llh: -1.92943834062252E+03; Pars:  4.961640E-01, -2.436343E-02,  1.290862E+00"</w:t>
      </w:r>
      <w:r>
        <w:br w:type="textWrapping"/>
      </w:r>
      <w:r>
        <w:rPr>
          <w:rStyle w:val="VerbatimChar"/>
        </w:rPr>
        <w:t xml:space="preserve">## [1] "Llh: -1.91689053162834E+03; Pars:  5.442050E-01,  4.495129E-02,  1.073014E+00"</w:t>
      </w:r>
      <w:r>
        <w:br w:type="textWrapping"/>
      </w:r>
      <w:r>
        <w:rPr>
          <w:rStyle w:val="VerbatimChar"/>
        </w:rPr>
        <w:t xml:space="preserve">## [1] "Llh: -1.91151360939394E+03; Pars:  5.670239E-01,  7.575783E-02,  1.109429E+00"</w:t>
      </w:r>
      <w:r>
        <w:br w:type="textWrapping"/>
      </w:r>
      <w:r>
        <w:rPr>
          <w:rStyle w:val="VerbatimChar"/>
        </w:rPr>
        <w:t xml:space="preserve">## [1] "Llh: -1.91265994366071E+03; Pars:  5.526525E-01,  5.650374E-02,  1.115140E+00"</w:t>
      </w:r>
      <w:r>
        <w:br w:type="textWrapping"/>
      </w:r>
      <w:r>
        <w:rPr>
          <w:rStyle w:val="VerbatimChar"/>
        </w:rPr>
        <w:t xml:space="preserve">## [1] "Llh: -1.91474105851161E+03; Pars:  5.409549E-01,  1.271021E-01,  1.053002E+00"</w:t>
      </w:r>
      <w:r>
        <w:br w:type="textWrapping"/>
      </w:r>
      <w:r>
        <w:rPr>
          <w:rStyle w:val="VerbatimChar"/>
        </w:rPr>
        <w:t xml:space="preserve">## [1] "Llh: -1.91253541185824E+03; Pars:  5.428097E-01,  9.501192E-02,  1.078537E+00"</w:t>
      </w:r>
      <w:r>
        <w:br w:type="textWrapping"/>
      </w:r>
      <w:r>
        <w:rPr>
          <w:rStyle w:val="VerbatimChar"/>
        </w:rPr>
        <w:t xml:space="preserve">## [1] "Llh: -1.90895777533980E+03; Pars:  5.442050E-01,  1.142660E-01,  1.141205E+00"</w:t>
      </w:r>
      <w:r>
        <w:br w:type="textWrapping"/>
      </w:r>
      <w:r>
        <w:rPr>
          <w:rStyle w:val="VerbatimChar"/>
        </w:rPr>
        <w:t xml:space="preserve">## [1] "Llh: -1.90965265534261E+03; Pars:  5.442050E-01,  1.489234E-01,  1.176908E+00"</w:t>
      </w:r>
      <w:r>
        <w:br w:type="textWrapping"/>
      </w:r>
      <w:r>
        <w:rPr>
          <w:rStyle w:val="VerbatimChar"/>
        </w:rPr>
        <w:t xml:space="preserve">## [1] "Llh: -1.91059401053267E+03; Pars:  5.465385E-01,  7.704144E-02,  1.178924E+00"</w:t>
      </w:r>
      <w:r>
        <w:br w:type="textWrapping"/>
      </w:r>
      <w:r>
        <w:rPr>
          <w:rStyle w:val="VerbatimChar"/>
        </w:rPr>
        <w:t xml:space="preserve">## [1] "Llh: -1.90997765216039E+03; Pars:  5.456039E-01,  8.153406E-02,  1.152984E+00"</w:t>
      </w:r>
      <w:r>
        <w:br w:type="textWrapping"/>
      </w:r>
      <w:r>
        <w:rPr>
          <w:rStyle w:val="VerbatimChar"/>
        </w:rPr>
        <w:t xml:space="preserve">## [1] "Llh: -1.90915847350571E+03; Pars:  5.099385E-01,  1.001463E-01,  1.175902E+00"</w:t>
      </w:r>
      <w:r>
        <w:br w:type="textWrapping"/>
      </w:r>
      <w:r>
        <w:rPr>
          <w:rStyle w:val="VerbatimChar"/>
        </w:rPr>
        <w:t xml:space="preserve">## [1] "Llh: -1.90924050292643E+03; Pars:  5.236471E-01,  9.404922E-02,  1.158919E+00"</w:t>
      </w:r>
      <w:r>
        <w:br w:type="textWrapping"/>
      </w:r>
      <w:r>
        <w:rPr>
          <w:rStyle w:val="VerbatimChar"/>
        </w:rPr>
        <w:t xml:space="preserve">## [1] "Llh: -1.90933145607929E+03; Pars:  5.425002E-01,  1.292414E-01,  1.181281E+00"</w:t>
      </w:r>
      <w:r>
        <w:br w:type="textWrapping"/>
      </w:r>
      <w:r>
        <w:rPr>
          <w:rStyle w:val="VerbatimChar"/>
        </w:rPr>
        <w:t xml:space="preserve">## [1] "Llh: -1.90899864457724E+03; Pars:  5.377242E-01,  1.139451E-01,  1.168879E+00"</w:t>
      </w:r>
      <w:r>
        <w:br w:type="textWrapping"/>
      </w:r>
      <w:r>
        <w:rPr>
          <w:rStyle w:val="VerbatimChar"/>
        </w:rPr>
        <w:t xml:space="preserve">## [1] "Llh: -1.90891782231988E+03; Pars:  5.156430E-01,  1.373709E-01,  1.170881E+00"</w:t>
      </w:r>
      <w:r>
        <w:br w:type="textWrapping"/>
      </w:r>
      <w:r>
        <w:rPr>
          <w:rStyle w:val="VerbatimChar"/>
        </w:rPr>
        <w:t xml:space="preserve">## [1] "Llh: -1.91002105676578E+03; Pars:  5.012853E-01,  1.652893E-01,  1.179934E+00"</w:t>
      </w:r>
      <w:r>
        <w:br w:type="textWrapping"/>
      </w:r>
      <w:r>
        <w:rPr>
          <w:rStyle w:val="VerbatimChar"/>
        </w:rPr>
        <w:t xml:space="preserve">## [1] "Llh: -1.90927830067514E+03; Pars:  5.558143E-01,  1.435750E-01,  1.144791E+00"</w:t>
      </w:r>
      <w:r>
        <w:br w:type="textWrapping"/>
      </w:r>
      <w:r>
        <w:rPr>
          <w:rStyle w:val="VerbatimChar"/>
        </w:rPr>
        <w:t xml:space="preserve">## [1] "Llh: -1.90886677618587E+03; Pars:  5.210396E-01,  1.110035E-01,  1.168046E+00"</w:t>
      </w:r>
      <w:r>
        <w:br w:type="textWrapping"/>
      </w:r>
      <w:r>
        <w:rPr>
          <w:rStyle w:val="VerbatimChar"/>
        </w:rPr>
        <w:t xml:space="preserve">## [1] "Llh: -1.90863537456221E+03; Pars:  5.161335E-01,  1.278152E-01,  1.151122E+00"</w:t>
      </w:r>
      <w:r>
        <w:br w:type="textWrapping"/>
      </w:r>
      <w:r>
        <w:rPr>
          <w:rStyle w:val="VerbatimChar"/>
        </w:rPr>
        <w:t xml:space="preserve">## [1] "Llh: -1.90869746506168E+03; Pars:  5.056655E-01,  1.347502E-01,  1.142345E+00"</w:t>
      </w:r>
      <w:r>
        <w:br w:type="textWrapping"/>
      </w:r>
      <w:r>
        <w:rPr>
          <w:rStyle w:val="VerbatimChar"/>
        </w:rPr>
        <w:t xml:space="preserve">## [1] "Llh: -1.90904823000146E+03; Pars:  4.922950E-01,  1.365271E-01,  1.185857E+00"</w:t>
      </w:r>
      <w:r>
        <w:br w:type="textWrapping"/>
      </w:r>
      <w:r>
        <w:rPr>
          <w:rStyle w:val="VerbatimChar"/>
        </w:rPr>
        <w:t xml:space="preserve">## [1] "Llh: -1.90874308386901E+03; Pars:  5.307357E-01,  1.198313E-01,  1.152208E+00"</w:t>
      </w:r>
      <w:r>
        <w:br w:type="textWrapping"/>
      </w:r>
      <w:r>
        <w:rPr>
          <w:rStyle w:val="VerbatimChar"/>
        </w:rPr>
        <w:t xml:space="preserve">## [1] "Llh: -1.90906598995848E+03; Pars:  5.296532E-01,  1.017291E-01,  1.143480E+00"</w:t>
      </w:r>
      <w:r>
        <w:br w:type="textWrapping"/>
      </w:r>
      <w:r>
        <w:rPr>
          <w:rStyle w:val="VerbatimChar"/>
        </w:rPr>
        <w:t xml:space="preserve">## [1] "Llh: -1.90872662015356E+03; Pars:  5.191104E-01,  1.284605E-01,  1.163970E+00"</w:t>
      </w:r>
      <w:r>
        <w:br w:type="textWrapping"/>
      </w:r>
      <w:r>
        <w:rPr>
          <w:rStyle w:val="VerbatimChar"/>
        </w:rPr>
        <w:t xml:space="preserve">## [1] "Llh: -1.90891154698835E+03; Pars:  5.228727E-01,  1.397344E-01,  1.143587E+00"</w:t>
      </w:r>
      <w:r>
        <w:br w:type="textWrapping"/>
      </w:r>
      <w:r>
        <w:rPr>
          <w:rStyle w:val="VerbatimChar"/>
        </w:rPr>
        <w:t xml:space="preserve">## [1] "Llh: -1.90871705391662E+03; Pars:  5.214973E-01,  1.181862E-01,  1.161882E+00"</w:t>
      </w:r>
      <w:r>
        <w:br w:type="textWrapping"/>
      </w:r>
      <w:r>
        <w:rPr>
          <w:rStyle w:val="VerbatimChar"/>
        </w:rPr>
        <w:t xml:space="preserve">## [1] "Llh: -1.90865472645911E+03; Pars:  5.073461E-01,  1.298100E-01,  1.165787E+00"</w:t>
      </w:r>
      <w:r>
        <w:br w:type="textWrapping"/>
      </w:r>
      <w:r>
        <w:rPr>
          <w:rStyle w:val="VerbatimChar"/>
        </w:rPr>
        <w:t xml:space="preserve">## [1] "Llh: -1.90864845729708E+03; Pars:  5.130950E-01,  1.273153E-01,  1.162377E+00"</w:t>
      </w:r>
      <w:r>
        <w:br w:type="textWrapping"/>
      </w:r>
      <w:r>
        <w:rPr>
          <w:rStyle w:val="VerbatimChar"/>
        </w:rPr>
        <w:t xml:space="preserve">## [1] "Llh: -1.90860827249165E+03; Pars:  5.146929E-01,  1.204174E-01,  1.152954E+00"</w:t>
      </w:r>
      <w:r>
        <w:br w:type="textWrapping"/>
      </w:r>
      <w:r>
        <w:rPr>
          <w:rStyle w:val="VerbatimChar"/>
        </w:rPr>
        <w:t xml:space="preserve">## [1] "Llh: -1.90863331921573E+03; Pars:  5.124983E-01,  1.163958E-01,  1.147486E+00"</w:t>
      </w:r>
      <w:r>
        <w:br w:type="textWrapping"/>
      </w:r>
      <w:r>
        <w:rPr>
          <w:rStyle w:val="VerbatimChar"/>
        </w:rPr>
        <w:t xml:space="preserve">## [1] "Llh: -1.90861890637334E+03; Pars:  5.078709E-01,  1.321790E-01,  1.149101E+00"</w:t>
      </w:r>
      <w:r>
        <w:br w:type="textWrapping"/>
      </w:r>
      <w:r>
        <w:rPr>
          <w:rStyle w:val="VerbatimChar"/>
        </w:rPr>
        <w:t xml:space="preserve">## [1] "Llh: -1.90860027361537E+03; Pars:  5.112437E-01,  1.286808E-01,  1.152283E+00"</w:t>
      </w:r>
      <w:r>
        <w:br w:type="textWrapping"/>
      </w:r>
      <w:r>
        <w:rPr>
          <w:rStyle w:val="VerbatimChar"/>
        </w:rPr>
        <w:t xml:space="preserve">## [1] "Llh: -1.90867614250449E+03; Pars:  5.149452E-01,  1.239603E-01,  1.141952E+00"</w:t>
      </w:r>
      <w:r>
        <w:br w:type="textWrapping"/>
      </w:r>
      <w:r>
        <w:rPr>
          <w:rStyle w:val="VerbatimChar"/>
        </w:rPr>
        <w:t xml:space="preserve">## [1] "Llh: -1.90861257184435E+03; Pars:  5.135569E-01,  1.264765E-01,  1.157237E+00"</w:t>
      </w:r>
      <w:r>
        <w:br w:type="textWrapping"/>
      </w:r>
      <w:r>
        <w:rPr>
          <w:rStyle w:val="VerbatimChar"/>
        </w:rPr>
        <w:t xml:space="preserve">## [1] "Llh: -1.90857554257422E+03; Pars:  5.102086E-01,  1.225680E-01,  1.157198E+00"</w:t>
      </w:r>
      <w:r>
        <w:br w:type="textWrapping"/>
      </w:r>
      <w:r>
        <w:rPr>
          <w:rStyle w:val="VerbatimChar"/>
        </w:rPr>
        <w:t xml:space="preserve">## [1] "Llh: -1.90857309644305E+03; Pars:  5.072718E-01,  1.199443E-01,  1.160249E+00"</w:t>
      </w:r>
      <w:r>
        <w:br w:type="textWrapping"/>
      </w:r>
      <w:r>
        <w:rPr>
          <w:rStyle w:val="VerbatimChar"/>
        </w:rPr>
        <w:t xml:space="preserve">## [1] "Llh: -1.90856275166609E+03; Pars:  5.085761E-01,  1.195518E-01,  1.153079E+00"</w:t>
      </w:r>
      <w:r>
        <w:br w:type="textWrapping"/>
      </w:r>
      <w:r>
        <w:rPr>
          <w:rStyle w:val="VerbatimChar"/>
        </w:rPr>
        <w:t xml:space="preserve">## [1] "Llh: -1.90857087245632E+03; Pars:  5.061039E-01,  1.160894E-01,  1.151006E+00"</w:t>
      </w:r>
      <w:r>
        <w:br w:type="textWrapping"/>
      </w:r>
      <w:r>
        <w:rPr>
          <w:rStyle w:val="VerbatimChar"/>
        </w:rPr>
        <w:t xml:space="preserve">## [1] "Llh: -1.90852415887154E+03; Pars:  5.034251E-01,  1.250339E-01,  1.157446E+00"</w:t>
      </w:r>
      <w:r>
        <w:br w:type="textWrapping"/>
      </w:r>
      <w:r>
        <w:rPr>
          <w:rStyle w:val="VerbatimChar"/>
        </w:rPr>
        <w:t xml:space="preserve">## [1] "Llh: -1.90849991059373E+03; Pars:  4.978841E-01,  1.273422E-01,  1.159699E+00"</w:t>
      </w:r>
      <w:r>
        <w:br w:type="textWrapping"/>
      </w:r>
      <w:r>
        <w:rPr>
          <w:rStyle w:val="VerbatimChar"/>
        </w:rPr>
        <w:t xml:space="preserve">## [1] "Llh: -1.90854573086745E+03; Pars:  4.979533E-01,  1.158781E-01,  1.163084E+00"</w:t>
      </w:r>
      <w:r>
        <w:br w:type="textWrapping"/>
      </w:r>
      <w:r>
        <w:rPr>
          <w:rStyle w:val="VerbatimChar"/>
        </w:rPr>
        <w:t xml:space="preserve">## [1] "Llh: -1.90852818025846E+03; Pars:  5.012432E-01,  1.190788E-01,  1.160374E+00"</w:t>
      </w:r>
      <w:r>
        <w:br w:type="textWrapping"/>
      </w:r>
      <w:r>
        <w:rPr>
          <w:rStyle w:val="VerbatimChar"/>
        </w:rPr>
        <w:t xml:space="preserve">## [1] "Llh: -1.90847269186155E+03; Pars:  4.978683E-01,  1.240375E-01,  1.155183E+00"</w:t>
      </w:r>
      <w:r>
        <w:br w:type="textWrapping"/>
      </w:r>
      <w:r>
        <w:rPr>
          <w:rStyle w:val="VerbatimChar"/>
        </w:rPr>
        <w:t xml:space="preserve">## [1] "Llh: -1.90844442076417E+03; Pars:  4.932321E-01,  1.260841E-01,  1.152658E+00"</w:t>
      </w:r>
      <w:r>
        <w:br w:type="textWrapping"/>
      </w:r>
      <w:r>
        <w:rPr>
          <w:rStyle w:val="VerbatimChar"/>
        </w:rPr>
        <w:t xml:space="preserve">## [1] "Llh: -1.90843423631199E+03; Pars:  4.865521E-01,  1.287849E-01,  1.162082E+00"</w:t>
      </w:r>
      <w:r>
        <w:br w:type="textWrapping"/>
      </w:r>
      <w:r>
        <w:rPr>
          <w:rStyle w:val="VerbatimChar"/>
        </w:rPr>
        <w:t xml:space="preserve">## [1] "Llh: -1.90844071405780E+03; Pars:  4.759004E-01,  1.334015E-01,  1.166610E+00"</w:t>
      </w:r>
      <w:r>
        <w:br w:type="textWrapping"/>
      </w:r>
      <w:r>
        <w:rPr>
          <w:rStyle w:val="VerbatimChar"/>
        </w:rPr>
        <w:t xml:space="preserve">## [1] "Llh: -1.90847423446898E+03; Pars:  4.839764E-01,  1.357287E-01,  1.155909E+00"</w:t>
      </w:r>
      <w:r>
        <w:br w:type="textWrapping"/>
      </w:r>
      <w:r>
        <w:rPr>
          <w:rStyle w:val="VerbatimChar"/>
        </w:rPr>
        <w:t xml:space="preserve">## [1] "Llh: -1.90844942882855E+03; Pars:  4.882365E-01,  1.315662E-01,  1.157024E+00"</w:t>
      </w:r>
      <w:r>
        <w:br w:type="textWrapping"/>
      </w:r>
      <w:r>
        <w:rPr>
          <w:rStyle w:val="VerbatimChar"/>
        </w:rPr>
        <w:t xml:space="preserve">## [1] "Llh: -1.90837943111853E+03; Pars:  4.809269E-01,  1.302813E-01,  1.154803E+00"</w:t>
      </w:r>
      <w:r>
        <w:br w:type="textWrapping"/>
      </w:r>
      <w:r>
        <w:rPr>
          <w:rStyle w:val="VerbatimChar"/>
        </w:rPr>
        <w:t xml:space="preserve">## [1] "Llh: -1.90834174362417E+03; Pars:  4.726661E-01,  1.317509E-01,  1.152362E+00"</w:t>
      </w:r>
      <w:r>
        <w:br w:type="textWrapping"/>
      </w:r>
      <w:r>
        <w:rPr>
          <w:rStyle w:val="VerbatimChar"/>
        </w:rPr>
        <w:t xml:space="preserve">## [1] "Llh: -1.90834487466484E+03; Pars:  4.799469E-01,  1.261804E-01,  1.154362E+00"</w:t>
      </w:r>
      <w:r>
        <w:br w:type="textWrapping"/>
      </w:r>
      <w:r>
        <w:rPr>
          <w:rStyle w:val="VerbatimChar"/>
        </w:rPr>
        <w:t xml:space="preserve">## [1] "Llh: -1.90836594627378E+03; Pars:  4.820060E-01,  1.275268E-01,  1.155027E+00"</w:t>
      </w:r>
      <w:r>
        <w:br w:type="textWrapping"/>
      </w:r>
      <w:r>
        <w:rPr>
          <w:rStyle w:val="VerbatimChar"/>
        </w:rPr>
        <w:t xml:space="preserve">## [1] "Llh: -1.90829820440267E+03; Pars:  4.665162E-01,  1.317267E-01,  1.159875E+00"</w:t>
      </w:r>
      <w:r>
        <w:br w:type="textWrapping"/>
      </w:r>
      <w:r>
        <w:rPr>
          <w:rStyle w:val="VerbatimChar"/>
        </w:rPr>
        <w:t xml:space="preserve">## [1] "Llh: -1.90826264857040E+03; Pars:  4.537059E-01,  1.345479E-01,  1.163501E+00"</w:t>
      </w:r>
      <w:r>
        <w:br w:type="textWrapping"/>
      </w:r>
      <w:r>
        <w:rPr>
          <w:rStyle w:val="VerbatimChar"/>
        </w:rPr>
        <w:t xml:space="preserve">## [1] "Llh: -1.90822225333265E+03; Pars:  4.513901E-01,  1.328678E-01,  1.151405E+00"</w:t>
      </w:r>
      <w:r>
        <w:br w:type="textWrapping"/>
      </w:r>
      <w:r>
        <w:rPr>
          <w:rStyle w:val="VerbatimChar"/>
        </w:rPr>
        <w:t xml:space="preserve">## [1] "Llh: -1.90820899173090E+03; Pars:  4.347737E-01,  1.349093E-01,  1.146104E+00"</w:t>
      </w:r>
      <w:r>
        <w:br w:type="textWrapping"/>
      </w:r>
      <w:r>
        <w:rPr>
          <w:rStyle w:val="VerbatimChar"/>
        </w:rPr>
        <w:t xml:space="preserve">## [1] "Llh: -1.90822982361659E+03; Pars:  4.284185E-01,  1.412917E-01,  1.153571E+00"</w:t>
      </w:r>
      <w:r>
        <w:br w:type="textWrapping"/>
      </w:r>
      <w:r>
        <w:rPr>
          <w:rStyle w:val="VerbatimChar"/>
        </w:rPr>
        <w:t xml:space="preserve">## [1] "Llh: -1.90821878688441E+03; Pars:  4.407573E-01,  1.375138E-01,  1.153769E+00"</w:t>
      </w:r>
      <w:r>
        <w:br w:type="textWrapping"/>
      </w:r>
      <w:r>
        <w:rPr>
          <w:rStyle w:val="VerbatimChar"/>
        </w:rPr>
        <w:t xml:space="preserve">## [1] "Llh: -1.90810695563227E+03; Pars:  4.152124E-01,  1.395632E-01,  1.156514E+00"</w:t>
      </w:r>
      <w:r>
        <w:br w:type="textWrapping"/>
      </w:r>
      <w:r>
        <w:rPr>
          <w:rStyle w:val="VerbatimChar"/>
        </w:rPr>
        <w:t xml:space="preserve">## [1] "Llh: -1.90806865121949E+03; Pars:  3.891600E-01,  1.434693E-01,  1.158595E+00"</w:t>
      </w:r>
      <w:r>
        <w:br w:type="textWrapping"/>
      </w:r>
      <w:r>
        <w:rPr>
          <w:rStyle w:val="VerbatimChar"/>
        </w:rPr>
        <w:t xml:space="preserve">## [1] "Llh: -1.90824820599029E+03; Pars:  3.904987E-01,  1.427137E-01,  1.142220E+00"</w:t>
      </w:r>
      <w:r>
        <w:br w:type="textWrapping"/>
      </w:r>
      <w:r>
        <w:rPr>
          <w:rStyle w:val="VerbatimChar"/>
        </w:rPr>
        <w:t xml:space="preserve">## [1] "Llh: -1.90816320644156E+03; Pars:  4.054229E-01,  1.406723E-01,  1.147503E+00"</w:t>
      </w:r>
      <w:r>
        <w:br w:type="textWrapping"/>
      </w:r>
      <w:r>
        <w:rPr>
          <w:rStyle w:val="VerbatimChar"/>
        </w:rPr>
        <w:t xml:space="preserve">## [1] "Llh: -1.90809625967594E+03; Pars:  3.801897E-01,  1.418534E-01,  1.147680E+00"</w:t>
      </w:r>
      <w:r>
        <w:br w:type="textWrapping"/>
      </w:r>
      <w:r>
        <w:rPr>
          <w:rStyle w:val="VerbatimChar"/>
        </w:rPr>
        <w:t xml:space="preserve">## [1] "Llh: -1.90809935266328E+03; Pars:  3.945029E-01,  1.407685E-01,  1.149199E+00"</w:t>
      </w:r>
      <w:r>
        <w:br w:type="textWrapping"/>
      </w:r>
      <w:r>
        <w:rPr>
          <w:rStyle w:val="VerbatimChar"/>
        </w:rPr>
        <w:t xml:space="preserve">## [1] "Llh: -1.90812094676794E+03; Pars:  3.524477E-01,  1.490874E-01,  1.156415E+00"</w:t>
      </w:r>
      <w:r>
        <w:br w:type="textWrapping"/>
      </w:r>
      <w:r>
        <w:rPr>
          <w:rStyle w:val="VerbatimChar"/>
        </w:rPr>
        <w:t xml:space="preserve">## [1] "Llh: -1.90808935196388E+03; Pars:  3.714384E-01,  1.455429E-01,  1.153828E+00"</w:t>
      </w:r>
      <w:r>
        <w:br w:type="textWrapping"/>
      </w:r>
      <w:r>
        <w:rPr>
          <w:rStyle w:val="VerbatimChar"/>
        </w:rPr>
        <w:t xml:space="preserve">## [1] "Llh: -1.90803352374147E+03; Pars:  3.565349E-01,  1.465715E-01,  1.159245E+00"</w:t>
      </w:r>
      <w:r>
        <w:br w:type="textWrapping"/>
      </w:r>
      <w:r>
        <w:rPr>
          <w:rStyle w:val="VerbatimChar"/>
        </w:rPr>
        <w:t xml:space="preserve">## [1] "Llh: -1.90804960724867E+03; Pars:  3.343481E-01,  1.495211E-01,  1.165161E+00"</w:t>
      </w:r>
      <w:r>
        <w:br w:type="textWrapping"/>
      </w:r>
      <w:r>
        <w:rPr>
          <w:rStyle w:val="VerbatimChar"/>
        </w:rPr>
        <w:t xml:space="preserve">## [1] "Llh: -1.90811444352216E+03; Pars:  3.642596E-01,  1.485357E-01,  1.166840E+00"</w:t>
      </w:r>
      <w:r>
        <w:br w:type="textWrapping"/>
      </w:r>
      <w:r>
        <w:rPr>
          <w:rStyle w:val="VerbatimChar"/>
        </w:rPr>
        <w:t xml:space="preserve">## [1] "Llh: -1.90806321563516E+03; Pars:  3.761430E-01,  1.435240E-01,  1.152440E+00"</w:t>
      </w:r>
      <w:r>
        <w:br w:type="textWrapping"/>
      </w:r>
      <w:r>
        <w:rPr>
          <w:rStyle w:val="VerbatimChar"/>
        </w:rPr>
        <w:t xml:space="preserve">## [1] "Llh: -1.90801215771788E+03; Pars:  3.759834E-01,  1.435003E-01,  1.159691E+00"</w:t>
      </w:r>
      <w:r>
        <w:br w:type="textWrapping"/>
      </w:r>
      <w:r>
        <w:rPr>
          <w:rStyle w:val="VerbatimChar"/>
        </w:rPr>
        <w:t xml:space="preserve">## [1] "Llh: -1.90799095999084E+03; Pars:  3.782767E-01,  1.424791E-01,  1.162634E+00"</w:t>
      </w:r>
      <w:r>
        <w:br w:type="textWrapping"/>
      </w:r>
      <w:r>
        <w:rPr>
          <w:rStyle w:val="VerbatimChar"/>
        </w:rPr>
        <w:t xml:space="preserve">## [1] "Llh: -1.90798333645461E+03; Pars:  3.521396E-01,  1.449137E-01,  1.157603E+00"</w:t>
      </w:r>
      <w:r>
        <w:br w:type="textWrapping"/>
      </w:r>
      <w:r>
        <w:rPr>
          <w:rStyle w:val="VerbatimChar"/>
        </w:rPr>
        <w:t xml:space="preserve">## [1] "Llh: -1.90796924083896E+03; Pars:  3.349718E-01,  1.456358E-01,  1.157107E+00"</w:t>
      </w:r>
      <w:r>
        <w:br w:type="textWrapping"/>
      </w:r>
      <w:r>
        <w:rPr>
          <w:rStyle w:val="VerbatimChar"/>
        </w:rPr>
        <w:t xml:space="preserve">## [1] "Llh: -1.90795528070249E+03; Pars:  3.372305E-01,  1.462669E-01,  1.166924E+00"</w:t>
      </w:r>
      <w:r>
        <w:br w:type="textWrapping"/>
      </w:r>
      <w:r>
        <w:rPr>
          <w:rStyle w:val="VerbatimChar"/>
        </w:rPr>
        <w:t xml:space="preserve">## [1] "Llh: -1.90798127625920E+03; Pars:  3.193109E-01,  1.476384E-01,  1.174234E+00"</w:t>
      </w:r>
      <w:r>
        <w:br w:type="textWrapping"/>
      </w:r>
      <w:r>
        <w:rPr>
          <w:rStyle w:val="VerbatimChar"/>
        </w:rPr>
        <w:t xml:space="preserve">## [1] "Llh: -1.90788182224713E+03; Pars:  3.428160E-01,  1.430164E-01,  1.165192E+00"</w:t>
      </w:r>
      <w:r>
        <w:br w:type="textWrapping"/>
      </w:r>
      <w:r>
        <w:rPr>
          <w:rStyle w:val="VerbatimChar"/>
        </w:rPr>
        <w:t xml:space="preserve">## [1] "Llh: -1.90782602626272E+03; Pars:  3.361559E-01,  1.412389E-01,  1.168176E+00"</w:t>
      </w:r>
      <w:r>
        <w:br w:type="textWrapping"/>
      </w:r>
      <w:r>
        <w:rPr>
          <w:rStyle w:val="VerbatimChar"/>
        </w:rPr>
        <w:t xml:space="preserve">## [1] "Llh: -1.90789245361096E+03; Pars:  2.986580E-01,  1.462820E-01,  1.165485E+00"</w:t>
      </w:r>
      <w:r>
        <w:br w:type="textWrapping"/>
      </w:r>
      <w:r>
        <w:rPr>
          <w:rStyle w:val="VerbatimChar"/>
        </w:rPr>
        <w:t xml:space="preserve">## [1] "Llh: -1.90788750086657E+03; Pars:  3.168349E-01,  1.453313E-01,  1.164771E+00"</w:t>
      </w:r>
      <w:r>
        <w:br w:type="textWrapping"/>
      </w:r>
      <w:r>
        <w:rPr>
          <w:rStyle w:val="VerbatimChar"/>
        </w:rPr>
        <w:t xml:space="preserve">## [1] "Llh: -1.90788326787319E+03; Pars:  3.249817E-01,  1.429222E-01,  1.176218E+00"</w:t>
      </w:r>
      <w:r>
        <w:br w:type="textWrapping"/>
      </w:r>
      <w:r>
        <w:rPr>
          <w:rStyle w:val="VerbatimChar"/>
        </w:rPr>
        <w:t xml:space="preserve">## [1] "Llh: -1.90787166420886E+03; Pars:  3.274509E-01,  1.436006E-01,  1.171411E+00"</w:t>
      </w:r>
      <w:r>
        <w:br w:type="textWrapping"/>
      </w:r>
      <w:r>
        <w:rPr>
          <w:rStyle w:val="VerbatimChar"/>
        </w:rPr>
        <w:t xml:space="preserve">## [1] "Llh: -1.90777023572556E+03; Pars:  3.165336E-01,  1.405136E-01,  1.169310E+00"</w:t>
      </w:r>
      <w:r>
        <w:br w:type="textWrapping"/>
      </w:r>
      <w:r>
        <w:rPr>
          <w:rStyle w:val="VerbatimChar"/>
        </w:rPr>
        <w:t xml:space="preserve">## [1] "Llh: -1.90770467320285E+03; Pars:  3.066664E-01,  1.376369E-01,  1.170504E+00"</w:t>
      </w:r>
      <w:r>
        <w:br w:type="textWrapping"/>
      </w:r>
      <w:r>
        <w:rPr>
          <w:rStyle w:val="VerbatimChar"/>
        </w:rPr>
        <w:t xml:space="preserve">## [1] "Llh: -1.90775826937072E+03; Pars:  3.296621E-01,  1.363197E-01,  1.175312E+00"</w:t>
      </w:r>
      <w:r>
        <w:br w:type="textWrapping"/>
      </w:r>
      <w:r>
        <w:rPr>
          <w:rStyle w:val="VerbatimChar"/>
        </w:rPr>
        <w:t xml:space="preserve">## [1] "Llh: -1.90776715197263E+03; Pars:  3.264074E-01,  1.385726E-01,  1.172668E+00"</w:t>
      </w:r>
      <w:r>
        <w:br w:type="textWrapping"/>
      </w:r>
      <w:r>
        <w:rPr>
          <w:rStyle w:val="VerbatimChar"/>
        </w:rPr>
        <w:t xml:space="preserve">## [1] "Llh: -1.90766904965606E+03; Pars:  3.204088E-01,  1.331964E-01,  1.171243E+00"</w:t>
      </w:r>
      <w:r>
        <w:br w:type="textWrapping"/>
      </w:r>
      <w:r>
        <w:rPr>
          <w:rStyle w:val="VerbatimChar"/>
        </w:rPr>
        <w:t xml:space="preserve">## [1] "Llh: -1.90762623943957E+03; Pars:  3.169448E-01,  1.279942E-01,  1.171160E+00"</w:t>
      </w:r>
      <w:r>
        <w:br w:type="textWrapping"/>
      </w:r>
      <w:r>
        <w:rPr>
          <w:rStyle w:val="VerbatimChar"/>
        </w:rPr>
        <w:t xml:space="preserve">## [1] "Llh: -1.90763211008220E+03; Pars:  3.001041E-01,  1.267284E-01,  1.176485E+00"</w:t>
      </w:r>
      <w:r>
        <w:br w:type="textWrapping"/>
      </w:r>
      <w:r>
        <w:rPr>
          <w:rStyle w:val="VerbatimChar"/>
        </w:rPr>
        <w:t xml:space="preserve">## [1] "Llh: -1.90764213033476E+03; Pars:  3.087373E-01,  1.303560E-01,  1.174402E+00"</w:t>
      </w:r>
      <w:r>
        <w:br w:type="textWrapping"/>
      </w:r>
      <w:r>
        <w:rPr>
          <w:rStyle w:val="VerbatimChar"/>
        </w:rPr>
        <w:t xml:space="preserve">## [1] "Llh: -1.90759827625784E+03; Pars:  2.874389E-01,  1.252533E-01,  1.170121E+00"</w:t>
      </w:r>
      <w:r>
        <w:br w:type="textWrapping"/>
      </w:r>
      <w:r>
        <w:rPr>
          <w:rStyle w:val="VerbatimChar"/>
        </w:rPr>
        <w:t xml:space="preserve">## [1] "Llh: -1.90764759550977E+03; Pars:  2.684007E-01,  1.197202E-01,  1.167534E+00"</w:t>
      </w:r>
      <w:r>
        <w:br w:type="textWrapping"/>
      </w:r>
      <w:r>
        <w:rPr>
          <w:rStyle w:val="VerbatimChar"/>
        </w:rPr>
        <w:t xml:space="preserve">## [1] "Llh: -1.90768904335537E+03; Pars:  2.959382E-01,  1.156803E-01,  1.174670E+00"</w:t>
      </w:r>
      <w:r>
        <w:br w:type="textWrapping"/>
      </w:r>
      <w:r>
        <w:rPr>
          <w:rStyle w:val="VerbatimChar"/>
        </w:rPr>
        <w:t xml:space="preserve">## [1] "Llh: -1.90762754146491E+03; Pars:  2.985846E-01,  1.211695E-01,  1.173627E+00"</w:t>
      </w:r>
      <w:r>
        <w:br w:type="textWrapping"/>
      </w:r>
      <w:r>
        <w:rPr>
          <w:rStyle w:val="VerbatimChar"/>
        </w:rPr>
        <w:t xml:space="preserve">## [1] "Llh: -1.90760772827650E+03; Pars:  3.013878E-01,  1.228830E-01,  1.166805E+00"</w:t>
      </w:r>
      <w:r>
        <w:br w:type="textWrapping"/>
      </w:r>
      <w:r>
        <w:rPr>
          <w:rStyle w:val="VerbatimChar"/>
        </w:rPr>
        <w:t xml:space="preserve">## [1] "Llh: -1.90760342699752E+03; Pars:  3.010664E-01,  1.238444E-01,  1.169217E+00"</w:t>
      </w:r>
      <w:r>
        <w:br w:type="textWrapping"/>
      </w:r>
      <w:r>
        <w:rPr>
          <w:rStyle w:val="VerbatimChar"/>
        </w:rPr>
        <w:t xml:space="preserve">## [1] "Llh: -1.90761638085679E+03; Pars:  3.045979E-01,  1.302251E-01,  1.166715E+00"</w:t>
      </w:r>
      <w:r>
        <w:br w:type="textWrapping"/>
      </w:r>
      <w:r>
        <w:rPr>
          <w:rStyle w:val="VerbatimChar"/>
        </w:rPr>
        <w:t xml:space="preserve">## [1] "Llh: -1.90760426715265E+03; Pars:  3.030833E-01,  1.279612E-01,  1.168439E+00"</w:t>
      </w:r>
      <w:r>
        <w:br w:type="textWrapping"/>
      </w:r>
      <w:r>
        <w:rPr>
          <w:rStyle w:val="VerbatimChar"/>
        </w:rPr>
        <w:t xml:space="preserve">## [1] "Llh: -1.90761043378557E+03; Pars:  2.785242E-01,  1.233784E-01,  1.167361E+00"</w:t>
      </w:r>
      <w:r>
        <w:br w:type="textWrapping"/>
      </w:r>
      <w:r>
        <w:rPr>
          <w:rStyle w:val="VerbatimChar"/>
        </w:rPr>
        <w:t xml:space="preserve">## [1] "Llh: -1.90759983386919E+03; Pars:  2.876690E-01,  1.245323E-01,  1.168309E+00"</w:t>
      </w:r>
      <w:r>
        <w:br w:type="textWrapping"/>
      </w:r>
      <w:r>
        <w:rPr>
          <w:rStyle w:val="VerbatimChar"/>
        </w:rPr>
        <w:t xml:space="preserve">## [1] "Llh: -1.90761800832218E+03; Pars:  2.813014E-01,  1.211255E-01,  1.169993E+00"</w:t>
      </w:r>
      <w:r>
        <w:br w:type="textWrapping"/>
      </w:r>
      <w:r>
        <w:rPr>
          <w:rStyle w:val="VerbatimChar"/>
        </w:rPr>
        <w:t xml:space="preserve">## [1] "Llh: -1.90759858646661E+03; Pars:  2.974846E-01,  1.262523E-01,  1.168827E+00"</w:t>
      </w:r>
      <w:r>
        <w:br w:type="textWrapping"/>
      </w:r>
      <w:r>
        <w:rPr>
          <w:rStyle w:val="VerbatimChar"/>
        </w:rPr>
        <w:t xml:space="preserve">## [1] "Llh: -1.90759982189406E+03; Pars:  2.809354E-01,  1.268476E-01,  1.168954E+00"</w:t>
      </w:r>
      <w:r>
        <w:br w:type="textWrapping"/>
      </w:r>
      <w:r>
        <w:rPr>
          <w:rStyle w:val="VerbatimChar"/>
        </w:rPr>
        <w:t xml:space="preserve">## [1] "Llh: -1.90759777596773E+03; Pars:  2.858383E-01,  1.260968E-01,  1.169020E+00"</w:t>
      </w:r>
      <w:r>
        <w:br w:type="textWrapping"/>
      </w:r>
      <w:r>
        <w:rPr>
          <w:rStyle w:val="VerbatimChar"/>
        </w:rPr>
        <w:t xml:space="preserve">## [1] "Llh: -1.90759921198859E+03; Pars:  2.927704E-01,  1.272026E-01,  1.170336E+00"</w:t>
      </w:r>
      <w:r>
        <w:br w:type="textWrapping"/>
      </w:r>
      <w:r>
        <w:rPr>
          <w:rStyle w:val="VerbatimChar"/>
        </w:rPr>
        <w:t xml:space="preserve">## [1] "Llh: -1.90759768915918E+03; Pars:  2.914866E-01,  1.265350E-01,  1.169829E+00"</w:t>
      </w:r>
      <w:r>
        <w:br w:type="textWrapping"/>
      </w:r>
      <w:r>
        <w:rPr>
          <w:rStyle w:val="VerbatimChar"/>
        </w:rPr>
        <w:t xml:space="preserve">## [1] "Llh: -1.90760045057147E+03; Pars:  2.792920E-01,  1.256712E-01,  1.170486E+00"</w:t>
      </w:r>
      <w:r>
        <w:br w:type="textWrapping"/>
      </w:r>
      <w:r>
        <w:rPr>
          <w:rStyle w:val="VerbatimChar"/>
        </w:rPr>
        <w:t xml:space="preserve">## [1] "Llh: -1.90759743962183E+03; Pars:  2.928282E-01,  1.261070E-01,  1.169242E+00"</w:t>
      </w:r>
      <w:r>
        <w:br w:type="textWrapping"/>
      </w:r>
      <w:r>
        <w:rPr>
          <w:rStyle w:val="VerbatimChar"/>
        </w:rPr>
        <w:t xml:space="preserve">## [1] "Llh: -1.90759836794757E+03; Pars:  2.926549E-01,  1.272392E-01,  1.168607E+00"</w:t>
      </w:r>
      <w:r>
        <w:br w:type="textWrapping"/>
      </w:r>
      <w:r>
        <w:rPr>
          <w:rStyle w:val="VerbatimChar"/>
        </w:rPr>
        <w:t xml:space="preserve">## [1] "Llh: -1.90759749380772E+03; Pars:  2.887341E-01,  1.257498E-01,  1.169742E+00"</w:t>
      </w:r>
      <w:r>
        <w:br w:type="textWrapping"/>
      </w:r>
      <w:r>
        <w:rPr>
          <w:rStyle w:val="VerbatimChar"/>
        </w:rPr>
        <w:t xml:space="preserve">## [1] "Llh: -1.90759925554453E+03; Pars:  2.962780E-01,  1.261644E-01,  1.170189E+00"</w:t>
      </w:r>
      <w:r>
        <w:br w:type="textWrapping"/>
      </w:r>
      <w:r>
        <w:rPr>
          <w:rStyle w:val="VerbatimChar"/>
        </w:rPr>
        <w:t xml:space="preserve">## [1] "Llh: -1.90759729090113E+03; Pars:  2.884132E-01,  1.261137E-01,  1.169312E+00"</w:t>
      </w:r>
      <w:r>
        <w:br w:type="textWrapping"/>
      </w:r>
      <w:r>
        <w:rPr>
          <w:rStyle w:val="VerbatimChar"/>
        </w:rPr>
        <w:t xml:space="preserve">## [1] "Llh: -1.90759768525878E+03; Pars:  2.884909E-01,  1.254453E-01,  1.169035E+00"</w:t>
      </w:r>
      <w:r>
        <w:br w:type="textWrapping"/>
      </w:r>
      <w:r>
        <w:rPr>
          <w:rStyle w:val="VerbatimChar"/>
        </w:rPr>
        <w:t xml:space="preserve">## [1] "Llh: -1.90759737320391E+03; Pars:  2.892369E-01,  1.257177E-01,  1.169233E+00"</w:t>
      </w:r>
      <w:r>
        <w:br w:type="textWrapping"/>
      </w:r>
      <w:r>
        <w:rPr>
          <w:rStyle w:val="VerbatimChar"/>
        </w:rPr>
        <w:t xml:space="preserve">## [1] "Llh: -1.90759731543139E+03; Pars:  2.915792E-01,  1.262092E-01,  1.168783E+00"</w:t>
      </w:r>
      <w:r>
        <w:br w:type="textWrapping"/>
      </w:r>
      <w:r>
        <w:rPr>
          <w:rStyle w:val="VerbatimChar"/>
        </w:rPr>
        <w:t xml:space="preserve">## [1] "Llh: -1.90759723924780E+03; Pars:  2.908653E-01,  1.260943E-01,  1.169022E+00"</w:t>
      </w:r>
      <w:r>
        <w:br w:type="textWrapping"/>
      </w:r>
      <w:r>
        <w:rPr>
          <w:rStyle w:val="VerbatimChar"/>
        </w:rPr>
        <w:t xml:space="preserve">## [1] "Llh: -1.90759773231773E+03; Pars:  2.862162E-01,  1.258435E-01,  1.169137E+00"</w:t>
      </w:r>
      <w:r>
        <w:br w:type="textWrapping"/>
      </w:r>
      <w:r>
        <w:rPr>
          <w:rStyle w:val="VerbatimChar"/>
        </w:rPr>
        <w:t xml:space="preserve">## [1] "Llh: -1.90759726075402E+03; Pars:  2.911611E-01,  1.260411E-01,  1.169215E+00"</w:t>
      </w:r>
      <w:r>
        <w:br w:type="textWrapping"/>
      </w:r>
      <w:r>
        <w:rPr>
          <w:rStyle w:val="VerbatimChar"/>
        </w:rPr>
        <w:t xml:space="preserve">## [1] "Llh: -1.90759732022366E+03; Pars:  2.910537E-01,  1.264484E-01,  1.169133E+00"</w:t>
      </w:r>
      <w:r>
        <w:br w:type="textWrapping"/>
      </w:r>
      <w:r>
        <w:rPr>
          <w:rStyle w:val="VerbatimChar"/>
        </w:rPr>
        <w:t xml:space="preserve">## [1] "Llh: -1.90759724112676E+03; Pars:  2.905984E-01,  1.262657E-01,  1.169158E+00"</w:t>
      </w:r>
      <w:r>
        <w:br w:type="textWrapping"/>
      </w:r>
      <w:r>
        <w:rPr>
          <w:rStyle w:val="VerbatimChar"/>
        </w:rPr>
        <w:t xml:space="preserve">## [1] "Llh: -1.90759747857283E+03; Pars:  2.933575E-01,  1.261537E-01,  1.168952E+00"</w:t>
      </w:r>
      <w:r>
        <w:br w:type="textWrapping"/>
      </w:r>
      <w:r>
        <w:rPr>
          <w:rStyle w:val="VerbatimChar"/>
        </w:rPr>
        <w:t xml:space="preserve">## [1] "Llh: -1.90759722676008E+03; Pars:  2.896414E-01,  1.261237E-01,  1.169222E+00"</w:t>
      </w:r>
      <w:r>
        <w:br w:type="textWrapping"/>
      </w:r>
      <w:r>
        <w:rPr>
          <w:rStyle w:val="VerbatimChar"/>
        </w:rPr>
        <w:t xml:space="preserve">## [1] "Llh: -1.90759725115202E+03; Pars:  2.895769E-01,  1.262814E-01,  1.169053E+00"</w:t>
      </w:r>
      <w:r>
        <w:br w:type="textWrapping"/>
      </w:r>
      <w:r>
        <w:rPr>
          <w:rStyle w:val="VerbatimChar"/>
        </w:rPr>
        <w:t xml:space="preserve">## [1] "Llh: -1.90759722934561E+03; Pars:  2.899721E-01,  1.262213E-01,  1.169094E+00"</w:t>
      </w:r>
      <w:r>
        <w:br w:type="textWrapping"/>
      </w:r>
      <w:r>
        <w:rPr>
          <w:rStyle w:val="VerbatimChar"/>
        </w:rPr>
        <w:t xml:space="preserve">## [1] "Llh: -1.90759722391539E+03; Pars:  2.902213E-01,  1.261237E-01,  1.169222E+00"</w:t>
      </w:r>
      <w:r>
        <w:br w:type="textWrapping"/>
      </w:r>
      <w:r>
        <w:rPr>
          <w:rStyle w:val="VerbatimChar"/>
        </w:rPr>
        <w:t xml:space="preserve">## [1] "Llh: -1.90759722676008E+03; Pars:  2.896414E-01,  1.261237E-01,  1.169222E+00"</w:t>
      </w:r>
      <w:r>
        <w:br w:type="textWrapping"/>
      </w:r>
      <w:r>
        <w:rPr>
          <w:rStyle w:val="VerbatimChar"/>
        </w:rPr>
        <w:t xml:space="preserve">## [1] "Llh: -1.90759789779528E+03; Pars:  2.899312E-01,  1.271237E-01,  1.169222E+00"</w:t>
      </w:r>
      <w:r>
        <w:br w:type="textWrapping"/>
      </w:r>
      <w:r>
        <w:rPr>
          <w:rStyle w:val="VerbatimChar"/>
        </w:rPr>
        <w:t xml:space="preserve">## [1] "Llh: -1.90759794728937E+03; Pars:  2.899312E-01,  1.251237E-01,  1.169222E+00"</w:t>
      </w:r>
      <w:r>
        <w:br w:type="textWrapping"/>
      </w:r>
      <w:r>
        <w:rPr>
          <w:rStyle w:val="VerbatimChar"/>
        </w:rPr>
        <w:t xml:space="preserve">## [1] "Llh: -1.90759794433549E+03; Pars:  2.899312E-01,  1.261237E-01,  1.170392E+00"</w:t>
      </w:r>
      <w:r>
        <w:br w:type="textWrapping"/>
      </w:r>
      <w:r>
        <w:rPr>
          <w:rStyle w:val="VerbatimChar"/>
        </w:rPr>
        <w:t xml:space="preserve">## [1] "Llh: -1.90759784428346E+03; Pars:  2.899312E-01,  1.261237E-01,  1.168053E+00"</w:t>
      </w:r>
      <w:r>
        <w:br w:type="textWrapping"/>
      </w:r>
      <w:r>
        <w:rPr>
          <w:rStyle w:val="VerbatimChar"/>
        </w:rPr>
        <w:t xml:space="preserve">## [1] "Llh: -1.90759722676008E+03; Pars:  2.896414E-01,  1.261237E-01,  1.169222E+00"</w:t>
      </w:r>
      <w:r>
        <w:br w:type="textWrapping"/>
      </w:r>
      <w:r>
        <w:rPr>
          <w:rStyle w:val="VerbatimChar"/>
        </w:rPr>
        <w:t xml:space="preserve">## [1] "Llh: -1.90759724770712E+03; Pars:  2.890627E-01,  1.261237E-01,  1.169222E+00"</w:t>
      </w:r>
      <w:r>
        <w:br w:type="textWrapping"/>
      </w:r>
      <w:r>
        <w:rPr>
          <w:rStyle w:val="VerbatimChar"/>
        </w:rPr>
        <w:t xml:space="preserve">## [1] "Llh: -1.90759789253908E+03; Pars:  2.893519E-01,  1.271237E-01,  1.169222E+00"</w:t>
      </w:r>
      <w:r>
        <w:br w:type="textWrapping"/>
      </w:r>
      <w:r>
        <w:rPr>
          <w:rStyle w:val="VerbatimChar"/>
        </w:rPr>
        <w:t xml:space="preserve">## [1] "Llh: -1.90759797663597E+03; Pars:  2.893519E-01,  1.251237E-01,  1.169222E+00"</w:t>
      </w:r>
      <w:r>
        <w:br w:type="textWrapping"/>
      </w:r>
      <w:r>
        <w:rPr>
          <w:rStyle w:val="VerbatimChar"/>
        </w:rPr>
        <w:t xml:space="preserve">## [1] "Llh: -1.90759790415206E+03; Pars:  2.893519E-01,  1.261237E-01,  1.170392E+00"</w:t>
      </w:r>
      <w:r>
        <w:br w:type="textWrapping"/>
      </w:r>
      <w:r>
        <w:rPr>
          <w:rStyle w:val="VerbatimChar"/>
        </w:rPr>
        <w:t xml:space="preserve">## [1] "Llh: -1.90759790812176E+03; Pars:  2.893519E-01,  1.261237E-01,  1.168053E+00"</w:t>
      </w:r>
      <w:r>
        <w:br w:type="textWrapping"/>
      </w:r>
      <w:r>
        <w:rPr>
          <w:rStyle w:val="VerbatimChar"/>
        </w:rPr>
        <w:t xml:space="preserve">## [1] "Llh: -1.90759789779528E+03; Pars:  2.899312E-01,  1.271237E-01,  1.169222E+00"</w:t>
      </w:r>
      <w:r>
        <w:br w:type="textWrapping"/>
      </w:r>
      <w:r>
        <w:rPr>
          <w:rStyle w:val="VerbatimChar"/>
        </w:rPr>
        <w:t xml:space="preserve">## [1] "Llh: -1.90759789253908E+03; Pars:  2.893519E-01,  1.271237E-01,  1.169222E+00"</w:t>
      </w:r>
      <w:r>
        <w:br w:type="textWrapping"/>
      </w:r>
      <w:r>
        <w:rPr>
          <w:rStyle w:val="VerbatimChar"/>
        </w:rPr>
        <w:t xml:space="preserve">## [1] "Llh: -1.90759995852137E+03; Pars:  2.896414E-01,  1.281237E-01,  1.169222E+00"</w:t>
      </w:r>
      <w:r>
        <w:br w:type="textWrapping"/>
      </w:r>
      <w:r>
        <w:rPr>
          <w:rStyle w:val="VerbatimChar"/>
        </w:rPr>
        <w:t xml:space="preserve">## [1] "Llh: -1.90759722676008E+03; Pars:  2.896414E-01,  1.261237E-01,  1.169222E+00"</w:t>
      </w:r>
      <w:r>
        <w:br w:type="textWrapping"/>
      </w:r>
      <w:r>
        <w:rPr>
          <w:rStyle w:val="VerbatimChar"/>
        </w:rPr>
        <w:t xml:space="preserve">## [1] "Llh: -1.90759859638536E+03; Pars:  2.896414E-01,  1.271237E-01,  1.170392E+00"</w:t>
      </w:r>
      <w:r>
        <w:br w:type="textWrapping"/>
      </w:r>
      <w:r>
        <w:rPr>
          <w:rStyle w:val="VerbatimChar"/>
        </w:rPr>
        <w:t xml:space="preserve">## [1] "Llh: -1.90759853180625E+03; Pars:  2.896414E-01,  1.271237E-01,  1.168053E+00"</w:t>
      </w:r>
      <w:r>
        <w:br w:type="textWrapping"/>
      </w:r>
      <w:r>
        <w:rPr>
          <w:rStyle w:val="VerbatimChar"/>
        </w:rPr>
        <w:t xml:space="preserve">## [1] "Llh: -1.90759794728937E+03; Pars:  2.899312E-01,  1.251237E-01,  1.169222E+00"</w:t>
      </w:r>
      <w:r>
        <w:br w:type="textWrapping"/>
      </w:r>
      <w:r>
        <w:rPr>
          <w:rStyle w:val="VerbatimChar"/>
        </w:rPr>
        <w:t xml:space="preserve">## [1] "Llh: -1.90759797663597E+03; Pars:  2.893519E-01,  1.251237E-01,  1.169222E+00"</w:t>
      </w:r>
      <w:r>
        <w:br w:type="textWrapping"/>
      </w:r>
      <w:r>
        <w:rPr>
          <w:rStyle w:val="VerbatimChar"/>
        </w:rPr>
        <w:t xml:space="preserve">## [1] "Llh: -1.90759722676008E+03; Pars:  2.896414E-01,  1.261237E-01,  1.169222E+00"</w:t>
      </w:r>
      <w:r>
        <w:br w:type="textWrapping"/>
      </w:r>
      <w:r>
        <w:rPr>
          <w:rStyle w:val="VerbatimChar"/>
        </w:rPr>
        <w:t xml:space="preserve">## [1] "Llh: -1.90760009132936E+03; Pars:  2.896414E-01,  1.241237E-01,  1.169222E+00"</w:t>
      </w:r>
      <w:r>
        <w:br w:type="textWrapping"/>
      </w:r>
      <w:r>
        <w:rPr>
          <w:rStyle w:val="VerbatimChar"/>
        </w:rPr>
        <w:t xml:space="preserve">## [1] "Llh: -1.90759864502690E+03; Pars:  2.896414E-01,  1.251237E-01,  1.170392E+00"</w:t>
      </w:r>
      <w:r>
        <w:br w:type="textWrapping"/>
      </w:r>
      <w:r>
        <w:rPr>
          <w:rStyle w:val="VerbatimChar"/>
        </w:rPr>
        <w:t xml:space="preserve">## [1] "Llh: -1.90759861679297E+03; Pars:  2.896414E-01,  1.251237E-01,  1.168053E+00"</w:t>
      </w:r>
      <w:r>
        <w:br w:type="textWrapping"/>
      </w:r>
      <w:r>
        <w:rPr>
          <w:rStyle w:val="VerbatimChar"/>
        </w:rPr>
        <w:t xml:space="preserve">## [1] "Llh: -1.90759794433549E+03; Pars:  2.899312E-01,  1.261237E-01,  1.170392E+00"</w:t>
      </w:r>
      <w:r>
        <w:br w:type="textWrapping"/>
      </w:r>
      <w:r>
        <w:rPr>
          <w:rStyle w:val="VerbatimChar"/>
        </w:rPr>
        <w:t xml:space="preserve">## [1] "Llh: -1.90759790415206E+03; Pars:  2.893519E-01,  1.261237E-01,  1.170392E+00"</w:t>
      </w:r>
      <w:r>
        <w:br w:type="textWrapping"/>
      </w:r>
      <w:r>
        <w:rPr>
          <w:rStyle w:val="VerbatimChar"/>
        </w:rPr>
        <w:t xml:space="preserve">## [1] "Llh: -1.90759859638536E+03; Pars:  2.896414E-01,  1.271237E-01,  1.170392E+00"</w:t>
      </w:r>
      <w:r>
        <w:br w:type="textWrapping"/>
      </w:r>
      <w:r>
        <w:rPr>
          <w:rStyle w:val="VerbatimChar"/>
        </w:rPr>
        <w:t xml:space="preserve">## [1] "Llh: -1.90759864502690E+03; Pars:  2.896414E-01,  1.251237E-01,  1.170392E+00"</w:t>
      </w:r>
      <w:r>
        <w:br w:type="textWrapping"/>
      </w:r>
      <w:r>
        <w:rPr>
          <w:rStyle w:val="VerbatimChar"/>
        </w:rPr>
        <w:t xml:space="preserve">## [1] "Llh: -1.90759995825561E+03; Pars:  2.896414E-01,  1.261237E-01,  1.171563E+00"</w:t>
      </w:r>
      <w:r>
        <w:br w:type="textWrapping"/>
      </w:r>
      <w:r>
        <w:rPr>
          <w:rStyle w:val="VerbatimChar"/>
        </w:rPr>
        <w:t xml:space="preserve">## [1] "Llh: -1.90759722676008E+03; Pars:  2.896414E-01,  1.261237E-01,  1.169222E+00"</w:t>
      </w:r>
      <w:r>
        <w:br w:type="textWrapping"/>
      </w:r>
      <w:r>
        <w:rPr>
          <w:rStyle w:val="VerbatimChar"/>
        </w:rPr>
        <w:t xml:space="preserve">## [1] "Llh: -1.90759784428346E+03; Pars:  2.899312E-01,  1.261237E-01,  1.168053E+00"</w:t>
      </w:r>
      <w:r>
        <w:br w:type="textWrapping"/>
      </w:r>
      <w:r>
        <w:rPr>
          <w:rStyle w:val="VerbatimChar"/>
        </w:rPr>
        <w:t xml:space="preserve">## [1] "Llh: -1.90759790812176E+03; Pars:  2.893519E-01,  1.261237E-01,  1.168053E+00"</w:t>
      </w:r>
      <w:r>
        <w:br w:type="textWrapping"/>
      </w:r>
      <w:r>
        <w:rPr>
          <w:rStyle w:val="VerbatimChar"/>
        </w:rPr>
        <w:t xml:space="preserve">## [1] "Llh: -1.90759853180625E+03; Pars:  2.896414E-01,  1.271237E-01,  1.168053E+00"</w:t>
      </w:r>
      <w:r>
        <w:br w:type="textWrapping"/>
      </w:r>
      <w:r>
        <w:rPr>
          <w:rStyle w:val="VerbatimChar"/>
        </w:rPr>
        <w:t xml:space="preserve">## [1] "Llh: -1.90759861679297E+03; Pars:  2.896414E-01,  1.251237E-01,  1.168053E+00"</w:t>
      </w:r>
      <w:r>
        <w:br w:type="textWrapping"/>
      </w:r>
      <w:r>
        <w:rPr>
          <w:rStyle w:val="VerbatimChar"/>
        </w:rPr>
        <w:t xml:space="preserve">## [1] "Llh: -1.90759722676008E+03; Pars:  2.896414E-01,  1.261237E-01,  1.169222E+00"</w:t>
      </w:r>
      <w:r>
        <w:br w:type="textWrapping"/>
      </w:r>
      <w:r>
        <w:rPr>
          <w:rStyle w:val="VerbatimChar"/>
        </w:rPr>
        <w:t xml:space="preserve">## [1] "Llh: -1.90759986486825E+03; Pars:  2.896414E-01,  1.261237E-01,  1.166886E+00"</w:t>
      </w:r>
      <w:r>
        <w:br w:type="textWrapping"/>
      </w:r>
      <w:r>
        <w:rPr>
          <w:rStyle w:val="VerbatimChar"/>
        </w:rPr>
        <w:t xml:space="preserve">## Currently fitting: symmetric NIG </w:t>
      </w:r>
      <w:r>
        <w:br w:type="textWrapping"/>
      </w:r>
      <w:r>
        <w:rPr>
          <w:rStyle w:val="VerbatimChar"/>
        </w:rPr>
        <w:t xml:space="preserve">## [1] "Llh: -1.96722726456010E+03; Pars:  5.000000E-01,  1.373709E-01,  8.988256E-01"</w:t>
      </w:r>
      <w:r>
        <w:br w:type="textWrapping"/>
      </w:r>
      <w:r>
        <w:rPr>
          <w:rStyle w:val="VerbatimChar"/>
        </w:rPr>
        <w:t xml:space="preserve">## [1] "Llh: -1.96381971588388E+03; Pars:  5.358867E-01,  1.373709E-01,  8.988256E-01"</w:t>
      </w:r>
      <w:r>
        <w:br w:type="textWrapping"/>
      </w:r>
      <w:r>
        <w:rPr>
          <w:rStyle w:val="VerbatimChar"/>
        </w:rPr>
        <w:t xml:space="preserve">## [1] "Llh: -1.97307328884160E+03; Pars:  5.000000E-01,  2.066856E-01,  8.988256E-01"</w:t>
      </w:r>
      <w:r>
        <w:br w:type="textWrapping"/>
      </w:r>
      <w:r>
        <w:rPr>
          <w:rStyle w:val="VerbatimChar"/>
        </w:rPr>
        <w:t xml:space="preserve">## [1] "Llh: -1.94152477212630E+03; Pars:  5.000000E-01,  1.373709E-01,  9.633374E-01"</w:t>
      </w:r>
      <w:r>
        <w:br w:type="textWrapping"/>
      </w:r>
      <w:r>
        <w:rPr>
          <w:rStyle w:val="VerbatimChar"/>
        </w:rPr>
        <w:t xml:space="preserve">## [1] "Llh: -1.95073413634554E+03; Pars:  5.236471E-01,  6.805620E-02,  9.413347E-01"</w:t>
      </w:r>
      <w:r>
        <w:br w:type="textWrapping"/>
      </w:r>
      <w:r>
        <w:rPr>
          <w:rStyle w:val="VerbatimChar"/>
        </w:rPr>
        <w:t xml:space="preserve">## [1] "Llh: -1.95252050170527E+03; Pars:  5.176325E-01,  1.027136E-01,  9.305226E-01"</w:t>
      </w:r>
      <w:r>
        <w:br w:type="textWrapping"/>
      </w:r>
      <w:r>
        <w:rPr>
          <w:rStyle w:val="VerbatimChar"/>
        </w:rPr>
        <w:t xml:space="preserve">## [1] "Llh: -1.93716702125714E+03; Pars:  5.400299E-01,  9.116110E-02,  9.707853E-01"</w:t>
      </w:r>
      <w:r>
        <w:br w:type="textWrapping"/>
      </w:r>
      <w:r>
        <w:rPr>
          <w:rStyle w:val="VerbatimChar"/>
        </w:rPr>
        <w:t xml:space="preserve">## [1] "Llh: -1.92717811933501E+03; Pars:  5.612310E-01,  6.805620E-02,  1.008898E+00"</w:t>
      </w:r>
      <w:r>
        <w:br w:type="textWrapping"/>
      </w:r>
      <w:r>
        <w:rPr>
          <w:rStyle w:val="VerbatimChar"/>
        </w:rPr>
        <w:t xml:space="preserve">## [1] "Llh: -1.92376351597433E+03; Pars:  5.196296E-01,  4.495129E-02,  1.048506E+00"</w:t>
      </w:r>
      <w:r>
        <w:br w:type="textWrapping"/>
      </w:r>
      <w:r>
        <w:rPr>
          <w:rStyle w:val="VerbatimChar"/>
        </w:rPr>
        <w:t xml:space="preserve">## [1] "Llh: -1.91956853765184E+03; Pars:  5.116869E-01, -1.258520E-03,  1.132449E+00"</w:t>
      </w:r>
      <w:r>
        <w:br w:type="textWrapping"/>
      </w:r>
      <w:r>
        <w:rPr>
          <w:rStyle w:val="VerbatimChar"/>
        </w:rPr>
        <w:t xml:space="preserve">## [1] "Llh: -1.90884646540679E+03; Pars:  5.236471E-01,  6.805620E-02,  1.132449E+00"</w:t>
      </w:r>
      <w:r>
        <w:br w:type="textWrapping"/>
      </w:r>
      <w:r>
        <w:rPr>
          <w:rStyle w:val="VerbatimChar"/>
        </w:rPr>
        <w:t xml:space="preserve">## [1] "Llh: -1.90463521310582E+03; Pars:  5.236471E-01,  6.805620E-02,  1.242099E+00"</w:t>
      </w:r>
      <w:r>
        <w:br w:type="textWrapping"/>
      </w:r>
      <w:r>
        <w:rPr>
          <w:rStyle w:val="VerbatimChar"/>
        </w:rPr>
        <w:t xml:space="preserve">## [1] "Llh: -1.92473045235326E+03; Pars:  5.655701E-01, -4.746833E-02,  1.310900E+00"</w:t>
      </w:r>
      <w:r>
        <w:br w:type="textWrapping"/>
      </w:r>
      <w:r>
        <w:rPr>
          <w:rStyle w:val="VerbatimChar"/>
        </w:rPr>
        <w:t xml:space="preserve">## [1] "Llh: -1.91355722872621E+03; Pars:  5.484125E-01, -1.258520E-03,  1.213729E+00"</w:t>
      </w:r>
      <w:r>
        <w:br w:type="textWrapping"/>
      </w:r>
      <w:r>
        <w:rPr>
          <w:rStyle w:val="VerbatimChar"/>
        </w:rPr>
        <w:t xml:space="preserve">## [1] "Llh: -1.92693343864027E+03; Pars:  4.961640E-01, -2.436343E-02,  1.415850E+00"</w:t>
      </w:r>
      <w:r>
        <w:br w:type="textWrapping"/>
      </w:r>
      <w:r>
        <w:rPr>
          <w:rStyle w:val="VerbatimChar"/>
        </w:rPr>
        <w:t xml:space="preserve">## [1] "Llh: -1.91500593936346E+03; Pars:  5.116869E-01, -1.258520E-03,  1.300843E+00"</w:t>
      </w:r>
      <w:r>
        <w:br w:type="textWrapping"/>
      </w:r>
      <w:r>
        <w:rPr>
          <w:rStyle w:val="VerbatimChar"/>
        </w:rPr>
        <w:t xml:space="preserve">## [1] "Llh: -1.91540816678422E+03; Pars:  5.442050E-01,  4.495129E-02,  1.383512E+00"</w:t>
      </w:r>
      <w:r>
        <w:br w:type="textWrapping"/>
      </w:r>
      <w:r>
        <w:rPr>
          <w:rStyle w:val="VerbatimChar"/>
        </w:rPr>
        <w:t xml:space="preserve">## [1] "Llh: -1.91088423270360E+03; Pars:  5.358867E-01,  3.339884E-02,  1.315958E+00"</w:t>
      </w:r>
      <w:r>
        <w:br w:type="textWrapping"/>
      </w:r>
      <w:r>
        <w:rPr>
          <w:rStyle w:val="VerbatimChar"/>
        </w:rPr>
        <w:t xml:space="preserve">## [1] "Llh: -1.90426238066824E+03; Pars:  5.612310E-01,  6.805620E-02,  1.213729E+00"</w:t>
      </w:r>
      <w:r>
        <w:br w:type="textWrapping"/>
      </w:r>
      <w:r>
        <w:rPr>
          <w:rStyle w:val="VerbatimChar"/>
        </w:rPr>
        <w:t xml:space="preserve">## [1] "Llh: -1.90268358917117E+03; Pars:  5.877740E-01,  1.027136E-01,  1.172385E+00"</w:t>
      </w:r>
      <w:r>
        <w:br w:type="textWrapping"/>
      </w:r>
      <w:r>
        <w:rPr>
          <w:rStyle w:val="VerbatimChar"/>
        </w:rPr>
        <w:t xml:space="preserve">## [1] "Llh: -1.90305271591546E+03; Pars:  5.484125E-01,  1.373709E-01,  1.271131E+00"</w:t>
      </w:r>
      <w:r>
        <w:br w:type="textWrapping"/>
      </w:r>
      <w:r>
        <w:rPr>
          <w:rStyle w:val="VerbatimChar"/>
        </w:rPr>
        <w:t xml:space="preserve">## [1] "Llh: -1.90286256404503E+03; Pars:  5.484125E-01,  1.027136E-01,  1.256531E+00"</w:t>
      </w:r>
      <w:r>
        <w:br w:type="textWrapping"/>
      </w:r>
      <w:r>
        <w:rPr>
          <w:rStyle w:val="VerbatimChar"/>
        </w:rPr>
        <w:t xml:space="preserve">## [1] "Llh: -1.90471650393373E+03; Pars:  5.699427E-01,  1.489234E-01,  1.136819E+00"</w:t>
      </w:r>
      <w:r>
        <w:br w:type="textWrapping"/>
      </w:r>
      <w:r>
        <w:rPr>
          <w:rStyle w:val="VerbatimChar"/>
        </w:rPr>
        <w:t xml:space="preserve">## [1] "Llh: -1.90240012292208E+03; Pars:  5.612310E-01,  1.200422E-01,  1.179177E+00"</w:t>
      </w:r>
      <w:r>
        <w:br w:type="textWrapping"/>
      </w:r>
      <w:r>
        <w:rPr>
          <w:rStyle w:val="VerbatimChar"/>
        </w:rPr>
        <w:t xml:space="preserve">## [1] "Llh: -1.90270555595755E+03; Pars:  6.108495E-01,  1.489234E-01,  1.163390E+00"</w:t>
      </w:r>
      <w:r>
        <w:br w:type="textWrapping"/>
      </w:r>
      <w:r>
        <w:rPr>
          <w:rStyle w:val="VerbatimChar"/>
        </w:rPr>
        <w:t xml:space="preserve">## [1] "Llh: -1.90199115338879E+03; Pars:  5.877740E-01,  1.287066E-01,  1.182587E+00"</w:t>
      </w:r>
      <w:r>
        <w:br w:type="textWrapping"/>
      </w:r>
      <w:r>
        <w:rPr>
          <w:rStyle w:val="VerbatimChar"/>
        </w:rPr>
        <w:t xml:space="preserve">## [1] "Llh: -1.90624336733020E+03; Pars:  6.108495E-01,  1.315947E-01,  1.104456E+00"</w:t>
      </w:r>
      <w:r>
        <w:br w:type="textWrapping"/>
      </w:r>
      <w:r>
        <w:rPr>
          <w:rStyle w:val="VerbatimChar"/>
        </w:rPr>
        <w:t xml:space="preserve">## [1] "Llh: -1.90201258848253E+03; Pars:  5.633964E-01,  1.099338E-01,  1.216654E+00"</w:t>
      </w:r>
      <w:r>
        <w:br w:type="textWrapping"/>
      </w:r>
      <w:r>
        <w:rPr>
          <w:rStyle w:val="VerbatimChar"/>
        </w:rPr>
        <w:t xml:space="preserve">## [1] "Llh: -1.90191974644981E+03; Pars:  5.540731E-01,  1.364082E-01,  1.213340E+00"</w:t>
      </w:r>
      <w:r>
        <w:br w:type="textWrapping"/>
      </w:r>
      <w:r>
        <w:rPr>
          <w:rStyle w:val="VerbatimChar"/>
        </w:rPr>
        <w:t xml:space="preserve">## [1] "Llh: -1.90249730672906E+03; Pars:  5.379543E-01,  1.532555E-01,  1.234350E+00"</w:t>
      </w:r>
      <w:r>
        <w:br w:type="textWrapping"/>
      </w:r>
      <w:r>
        <w:rPr>
          <w:rStyle w:val="VerbatimChar"/>
        </w:rPr>
        <w:t xml:space="preserve">## [1] "Llh: -1.90192012826892E+03; Pars:  5.753330E-01,  1.299902E-01,  1.229541E+00"</w:t>
      </w:r>
      <w:r>
        <w:br w:type="textWrapping"/>
      </w:r>
      <w:r>
        <w:rPr>
          <w:rStyle w:val="VerbatimChar"/>
        </w:rPr>
        <w:t xml:space="preserve">## [1] "Llh: -1.90178417249701E+03; Pars:  5.717746E-01,  1.275032E-01,  1.216751E+00"</w:t>
      </w:r>
      <w:r>
        <w:br w:type="textWrapping"/>
      </w:r>
      <w:r>
        <w:rPr>
          <w:rStyle w:val="VerbatimChar"/>
        </w:rPr>
        <w:t xml:space="preserve">## [1] "Llh: -1.90232801564534E+03; Pars:  5.787897E-01,  1.518115E-01,  1.191730E+00"</w:t>
      </w:r>
      <w:r>
        <w:br w:type="textWrapping"/>
      </w:r>
      <w:r>
        <w:rPr>
          <w:rStyle w:val="VerbatimChar"/>
        </w:rPr>
        <w:t xml:space="preserve">## [1] "Llh: -1.90182226867427E+03; Pars:  5.672059E-01,  1.204033E-01,  1.210374E+00"</w:t>
      </w:r>
      <w:r>
        <w:br w:type="textWrapping"/>
      </w:r>
      <w:r>
        <w:rPr>
          <w:rStyle w:val="VerbatimChar"/>
        </w:rPr>
        <w:t xml:space="preserve">## [1] "Llh: -1.90217367054151E+03; Pars:  5.417656E-01,  1.275032E-01,  1.245192E+00"</w:t>
      </w:r>
      <w:r>
        <w:br w:type="textWrapping"/>
      </w:r>
      <w:r>
        <w:rPr>
          <w:rStyle w:val="VerbatimChar"/>
        </w:rPr>
        <w:t xml:space="preserve">## [1] "Llh: -1.90182481452376E+03; Pars:  5.759179E-01,  1.284057E-01,  1.197937E+00"</w:t>
      </w:r>
      <w:r>
        <w:br w:type="textWrapping"/>
      </w:r>
      <w:r>
        <w:rPr>
          <w:rStyle w:val="VerbatimChar"/>
        </w:rPr>
        <w:t xml:space="preserve">## [1] "Llh: -1.90183207147464E+03; Pars:  5.897262E-01,  1.144666E-01,  1.203339E+00"</w:t>
      </w:r>
      <w:r>
        <w:br w:type="textWrapping"/>
      </w:r>
      <w:r>
        <w:rPr>
          <w:rStyle w:val="VerbatimChar"/>
        </w:rPr>
        <w:t xml:space="preserve">## [1] "Llh: -1.90178088459596E+03; Pars:  5.806034E-01,  1.199520E-01,  1.205831E+00"</w:t>
      </w:r>
      <w:r>
        <w:br w:type="textWrapping"/>
      </w:r>
      <w:r>
        <w:rPr>
          <w:rStyle w:val="VerbatimChar"/>
        </w:rPr>
        <w:t xml:space="preserve">## [1] "Llh: -1.90190952193807E+03; Pars:  5.704307E-01,  1.168332E-01,  1.224160E+00"</w:t>
      </w:r>
      <w:r>
        <w:br w:type="textWrapping"/>
      </w:r>
      <w:r>
        <w:rPr>
          <w:rStyle w:val="VerbatimChar"/>
        </w:rPr>
        <w:t xml:space="preserve">## [1] "Llh: -1.90178010903856E+03; Pars:  5.745412E-01,  1.255126E-01,  1.204439E+00"</w:t>
      </w:r>
      <w:r>
        <w:br w:type="textWrapping"/>
      </w:r>
      <w:r>
        <w:rPr>
          <w:rStyle w:val="VerbatimChar"/>
        </w:rPr>
        <w:t xml:space="preserve">## [1] "Llh: -1.90173664893241E+03; Pars:  5.841751E-01,  1.282419E-01,  1.207617E+00"</w:t>
      </w:r>
      <w:r>
        <w:br w:type="textWrapping"/>
      </w:r>
      <w:r>
        <w:rPr>
          <w:rStyle w:val="VerbatimChar"/>
        </w:rPr>
        <w:t xml:space="preserve">## [1] "Llh: -1.90174016659575E+03; Pars:  5.928491E-01,  1.321613E-01,  1.206240E+00"</w:t>
      </w:r>
      <w:r>
        <w:br w:type="textWrapping"/>
      </w:r>
      <w:r>
        <w:rPr>
          <w:rStyle w:val="VerbatimChar"/>
        </w:rPr>
        <w:t xml:space="preserve">## [1] "Llh: -1.90180453894946E+03; Pars:  5.878560E-01,  1.216345E-01,  1.195268E+00"</w:t>
      </w:r>
      <w:r>
        <w:br w:type="textWrapping"/>
      </w:r>
      <w:r>
        <w:rPr>
          <w:rStyle w:val="VerbatimChar"/>
        </w:rPr>
        <w:t xml:space="preserve">## [1] "Llh: -1.90175923895142E+03; Pars:  5.757533E-01,  1.260360E-01,  1.211345E+00"</w:t>
      </w:r>
      <w:r>
        <w:br w:type="textWrapping"/>
      </w:r>
      <w:r>
        <w:rPr>
          <w:rStyle w:val="VerbatimChar"/>
        </w:rPr>
        <w:t xml:space="preserve">## [1] "Llh: -1.90178760180475E+03; Pars:  5.756884E-01,  1.332417E-01,  1.209766E+00"</w:t>
      </w:r>
      <w:r>
        <w:br w:type="textWrapping"/>
      </w:r>
      <w:r>
        <w:rPr>
          <w:rStyle w:val="VerbatimChar"/>
        </w:rPr>
        <w:t xml:space="preserve">## [1] "Llh: -1.90175868575386E+03; Pars:  5.793708E-01,  1.232744E-01,  1.206814E+00"</w:t>
      </w:r>
      <w:r>
        <w:br w:type="textWrapping"/>
      </w:r>
      <w:r>
        <w:rPr>
          <w:rStyle w:val="VerbatimChar"/>
        </w:rPr>
        <w:t xml:space="preserve">## [1] "Llh: -1.90174424097182E+03; Pars:  5.850184E-01,  1.261890E-01,  1.212755E+00"</w:t>
      </w:r>
      <w:r>
        <w:br w:type="textWrapping"/>
      </w:r>
      <w:r>
        <w:rPr>
          <w:rStyle w:val="VerbatimChar"/>
        </w:rPr>
        <w:t xml:space="preserve">## [1] "Llh: -1.90174188202267E+03; Pars:  5.823813E-01,  1.260199E-01,  1.210671E+00"</w:t>
      </w:r>
      <w:r>
        <w:br w:type="textWrapping"/>
      </w:r>
      <w:r>
        <w:rPr>
          <w:rStyle w:val="VerbatimChar"/>
        </w:rPr>
        <w:t xml:space="preserve">## [1] "Llh: -1.90172782157773E+03; Pars:  5.882586E-01,  1.256548E-01,  1.205395E+00"</w:t>
      </w:r>
      <w:r>
        <w:br w:type="textWrapping"/>
      </w:r>
      <w:r>
        <w:rPr>
          <w:rStyle w:val="VerbatimChar"/>
        </w:rPr>
        <w:t xml:space="preserve">## [1] "Llh: -1.90171985286723E+03; Pars:  5.946127E-01,  1.254642E-01,  1.202431E+00"</w:t>
      </w:r>
      <w:r>
        <w:br w:type="textWrapping"/>
      </w:r>
      <w:r>
        <w:rPr>
          <w:rStyle w:val="VerbatimChar"/>
        </w:rPr>
        <w:t xml:space="preserve">## [1] "Llh: -1.90172498478392E+03; Pars:  5.947939E-01,  1.298763E-01,  1.206989E+00"</w:t>
      </w:r>
      <w:r>
        <w:br w:type="textWrapping"/>
      </w:r>
      <w:r>
        <w:rPr>
          <w:rStyle w:val="VerbatimChar"/>
        </w:rPr>
        <w:t xml:space="preserve">## [1] "Llh: -1.90172360251983E+03; Pars:  5.909001E-01,  1.282258E-01,  1.206945E+00"</w:t>
      </w:r>
      <w:r>
        <w:br w:type="textWrapping"/>
      </w:r>
      <w:r>
        <w:rPr>
          <w:rStyle w:val="VerbatimChar"/>
        </w:rPr>
        <w:t xml:space="preserve">## [1] "Llh: -1.90172111726935E+03; Pars:  5.974755E-01,  1.286014E-01,  1.200674E+00"</w:t>
      </w:r>
      <w:r>
        <w:br w:type="textWrapping"/>
      </w:r>
      <w:r>
        <w:rPr>
          <w:rStyle w:val="VerbatimChar"/>
        </w:rPr>
        <w:t xml:space="preserve">## [1] "Llh: -1.90172047547145E+03; Pars:  5.936657E-01,  1.279560E-01,  1.203165E+00"</w:t>
      </w:r>
      <w:r>
        <w:br w:type="textWrapping"/>
      </w:r>
      <w:r>
        <w:rPr>
          <w:rStyle w:val="VerbatimChar"/>
        </w:rPr>
        <w:t xml:space="preserve">## [1] "Llh: -1.90171117773465E+03; Pars:  6.020747E-01,  1.261888E-01,  1.200751E+00"</w:t>
      </w:r>
      <w:r>
        <w:br w:type="textWrapping"/>
      </w:r>
      <w:r>
        <w:rPr>
          <w:rStyle w:val="VerbatimChar"/>
        </w:rPr>
        <w:t xml:space="preserve">## [1] "Llh: -1.90171305904253E+03; Pars:  6.112292E-01,  1.251622E-01,  1.197332E+00"</w:t>
      </w:r>
      <w:r>
        <w:br w:type="textWrapping"/>
      </w:r>
      <w:r>
        <w:rPr>
          <w:rStyle w:val="VerbatimChar"/>
        </w:rPr>
        <w:t xml:space="preserve">## [1] "Llh: -1.90172419599626E+03; Pars:  6.027034E-01,  1.248469E-01,  1.197305E+00"</w:t>
      </w:r>
      <w:r>
        <w:br w:type="textWrapping"/>
      </w:r>
      <w:r>
        <w:rPr>
          <w:rStyle w:val="VerbatimChar"/>
        </w:rPr>
        <w:t xml:space="preserve">## [1] "Llh: -1.90171764925997E+03; Pars:  5.938291E-01,  1.273811E-01,  1.204528E+00"</w:t>
      </w:r>
      <w:r>
        <w:br w:type="textWrapping"/>
      </w:r>
      <w:r>
        <w:rPr>
          <w:rStyle w:val="VerbatimChar"/>
        </w:rPr>
        <w:t xml:space="preserve">## [1] "Llh: -1.90171367328745E+03; Pars:  6.000058E-01,  1.247333E-01,  1.201972E+00"</w:t>
      </w:r>
      <w:r>
        <w:br w:type="textWrapping"/>
      </w:r>
      <w:r>
        <w:rPr>
          <w:rStyle w:val="VerbatimChar"/>
        </w:rPr>
        <w:t xml:space="preserve">## [1] "Llh: -1.90171370660672E+03; Pars:  5.984144E-01,  1.255390E-01,  1.202270E+00"</w:t>
      </w:r>
      <w:r>
        <w:br w:type="textWrapping"/>
      </w:r>
      <w:r>
        <w:rPr>
          <w:rStyle w:val="VerbatimChar"/>
        </w:rPr>
        <w:t xml:space="preserve">## [1] "Llh: -1.90170853208966E+03; Pars:  6.026669E-01,  1.267379E-01,  1.202401E+00"</w:t>
      </w:r>
      <w:r>
        <w:br w:type="textWrapping"/>
      </w:r>
      <w:r>
        <w:rPr>
          <w:rStyle w:val="VerbatimChar"/>
        </w:rPr>
        <w:t xml:space="preserve">## [1] "Llh: -1.90170754819007E+03; Pars:  6.067348E-01,  1.273747E-01,  1.202386E+00"</w:t>
      </w:r>
      <w:r>
        <w:br w:type="textWrapping"/>
      </w:r>
      <w:r>
        <w:rPr>
          <w:rStyle w:val="VerbatimChar"/>
        </w:rPr>
        <w:t xml:space="preserve">## [1] "Llh: -1.90170996934190E+03; Pars:  6.121742E-01,  1.248168E-01,  1.198884E+00"</w:t>
      </w:r>
      <w:r>
        <w:br w:type="textWrapping"/>
      </w:r>
      <w:r>
        <w:rPr>
          <w:rStyle w:val="VerbatimChar"/>
        </w:rPr>
        <w:t xml:space="preserve">## [1] "Llh: -1.90170822313818E+03; Pars:  6.075355E-01,  1.254579E-01,  1.200293E+00"</w:t>
      </w:r>
      <w:r>
        <w:br w:type="textWrapping"/>
      </w:r>
      <w:r>
        <w:rPr>
          <w:rStyle w:val="VerbatimChar"/>
        </w:rPr>
        <w:t xml:space="preserve">## [1] "Llh: -1.90170857150518E+03; Pars:  6.109306E-01,  1.279476E-01,  1.200314E+00"</w:t>
      </w:r>
      <w:r>
        <w:br w:type="textWrapping"/>
      </w:r>
      <w:r>
        <w:rPr>
          <w:rStyle w:val="VerbatimChar"/>
        </w:rPr>
        <w:t xml:space="preserve">## [1] "Llh: -1.90170725759866E+03; Pars:  6.081809E-01,  1.271440E-01,  1.200728E+00"</w:t>
      </w:r>
      <w:r>
        <w:br w:type="textWrapping"/>
      </w:r>
      <w:r>
        <w:rPr>
          <w:rStyle w:val="VerbatimChar"/>
        </w:rPr>
        <w:t xml:space="preserve">## [1] "Llh: -1.90170839995587E+03; Pars:  6.129407E-01,  1.271290E-01,  1.201520E+00"</w:t>
      </w:r>
      <w:r>
        <w:br w:type="textWrapping"/>
      </w:r>
      <w:r>
        <w:rPr>
          <w:rStyle w:val="VerbatimChar"/>
        </w:rPr>
        <w:t xml:space="preserve">## [1] "Llh: -1.90170691204170E+03; Pars:  6.102060E-01,  1.268939E-01,  1.201328E+00"</w:t>
      </w:r>
      <w:r>
        <w:br w:type="textWrapping"/>
      </w:r>
      <w:r>
        <w:rPr>
          <w:rStyle w:val="VerbatimChar"/>
        </w:rPr>
        <w:t xml:space="preserve">## [1] "Llh: -1.90171155353828E+03; Pars:  6.092101E-01,  1.288173E-01,  1.202669E+00"</w:t>
      </w:r>
      <w:r>
        <w:br w:type="textWrapping"/>
      </w:r>
      <w:r>
        <w:rPr>
          <w:rStyle w:val="VerbatimChar"/>
        </w:rPr>
        <w:t xml:space="preserve">## [1] "Llh: -1.90170687596029E+03; Pars:  6.079537E-01,  1.262977E-01,  1.200886E+00"</w:t>
      </w:r>
      <w:r>
        <w:br w:type="textWrapping"/>
      </w:r>
      <w:r>
        <w:rPr>
          <w:rStyle w:val="VerbatimChar"/>
        </w:rPr>
        <w:t xml:space="preserve">## [1] "Llh: -1.90170751147155E+03; Pars:  6.108308E-01,  1.261824E-01,  1.199577E+00"</w:t>
      </w:r>
      <w:r>
        <w:br w:type="textWrapping"/>
      </w:r>
      <w:r>
        <w:rPr>
          <w:rStyle w:val="VerbatimChar"/>
        </w:rPr>
        <w:t xml:space="preserve">## [1] "Llh: -1.90170694880189E+03; Pars:  6.098042E-01,  1.264805E-01,  1.200279E+00"</w:t>
      </w:r>
      <w:r>
        <w:br w:type="textWrapping"/>
      </w:r>
      <w:r>
        <w:rPr>
          <w:rStyle w:val="VerbatimChar"/>
        </w:rPr>
        <w:t xml:space="preserve">## [1] "Llh: -1.90170685870585E+03; Pars:  6.104623E-01,  1.259707E-01,  1.200934E+00"</w:t>
      </w:r>
      <w:r>
        <w:br w:type="textWrapping"/>
      </w:r>
      <w:r>
        <w:rPr>
          <w:rStyle w:val="VerbatimChar"/>
        </w:rPr>
        <w:t xml:space="preserve">## [1] "Llh: -1.90170771577871E+03; Pars:  6.116062E-01,  1.253841E-01,  1.201036E+00"</w:t>
      </w:r>
      <w:r>
        <w:br w:type="textWrapping"/>
      </w:r>
      <w:r>
        <w:rPr>
          <w:rStyle w:val="VerbatimChar"/>
        </w:rPr>
        <w:t xml:space="preserve">## [1] "Llh: -1.90170679175373E+03; Pars:  6.092751E-01,  1.262945E-01,  1.201820E+00"</w:t>
      </w:r>
      <w:r>
        <w:br w:type="textWrapping"/>
      </w:r>
      <w:r>
        <w:rPr>
          <w:rStyle w:val="VerbatimChar"/>
        </w:rPr>
        <w:t xml:space="preserve">## [1] "Llh: -1.90170739161338E+03; Pars:  6.090107E-01,  1.262014E-01,  1.202592E+00"</w:t>
      </w:r>
      <w:r>
        <w:br w:type="textWrapping"/>
      </w:r>
      <w:r>
        <w:rPr>
          <w:rStyle w:val="VerbatimChar"/>
        </w:rPr>
        <w:t xml:space="preserve">## [1] "Llh: -1.90170733738120E+03; Pars:  6.082546E-01,  1.254813E-01,  1.201099E+00"</w:t>
      </w:r>
      <w:r>
        <w:br w:type="textWrapping"/>
      </w:r>
      <w:r>
        <w:rPr>
          <w:rStyle w:val="VerbatimChar"/>
        </w:rPr>
        <w:t xml:space="preserve">## [1] "Llh: -1.90170667202147E+03; Pars:  6.097175E-01,  1.265408E-01,  1.201271E+00"</w:t>
      </w:r>
      <w:r>
        <w:br w:type="textWrapping"/>
      </w:r>
      <w:r>
        <w:rPr>
          <w:rStyle w:val="VerbatimChar"/>
        </w:rPr>
        <w:t xml:space="preserve">## [1] "Llh: -1.90170759160058E+03; Pars:  6.116882E-01,  1.262396E-01,  1.201796E+00"</w:t>
      </w:r>
      <w:r>
        <w:br w:type="textWrapping"/>
      </w:r>
      <w:r>
        <w:rPr>
          <w:rStyle w:val="VerbatimChar"/>
        </w:rPr>
        <w:t xml:space="preserve">## [1] "Llh: -1.90170665409959E+03; Pars:  6.088852E-01,  1.262832E-01,  1.201114E+00"</w:t>
      </w:r>
      <w:r>
        <w:br w:type="textWrapping"/>
      </w:r>
      <w:r>
        <w:rPr>
          <w:rStyle w:val="VerbatimChar"/>
        </w:rPr>
        <w:t xml:space="preserve">## [1] "Llh: -1.90170678488327E+03; Pars:  6.081250E-01,  1.267749E-01,  1.201870E+00"</w:t>
      </w:r>
      <w:r>
        <w:br w:type="textWrapping"/>
      </w:r>
      <w:r>
        <w:rPr>
          <w:rStyle w:val="VerbatimChar"/>
        </w:rPr>
        <w:t xml:space="preserve">## [1] "Llh: -1.90170666908352E+03; Pars:  6.087085E-01,  1.265738E-01,  1.201636E+00"</w:t>
      </w:r>
      <w:r>
        <w:br w:type="textWrapping"/>
      </w:r>
      <w:r>
        <w:rPr>
          <w:rStyle w:val="VerbatimChar"/>
        </w:rPr>
        <w:t xml:space="preserve">## [1] "Llh: -1.90170674192787E+03; Pars:  6.089321E-01,  1.266374E-01,  1.200860E+00"</w:t>
      </w:r>
      <w:r>
        <w:br w:type="textWrapping"/>
      </w:r>
      <w:r>
        <w:rPr>
          <w:rStyle w:val="VerbatimChar"/>
        </w:rPr>
        <w:t xml:space="preserve">## [1] "Llh: -1.90170664868521E+03; Pars:  6.090178E-01,  1.265517E-01,  1.201100E+00"</w:t>
      </w:r>
      <w:r>
        <w:br w:type="textWrapping"/>
      </w:r>
      <w:r>
        <w:rPr>
          <w:rStyle w:val="VerbatimChar"/>
        </w:rPr>
        <w:t xml:space="preserve">## [1] "Llh: -1.90170671974259E+03; Pars:  6.102371E-01,  1.265517E-01,  1.201100E+00"</w:t>
      </w:r>
      <w:r>
        <w:br w:type="textWrapping"/>
      </w:r>
      <w:r>
        <w:rPr>
          <w:rStyle w:val="VerbatimChar"/>
        </w:rPr>
        <w:t xml:space="preserve">## [1] "Llh: -1.90170664868521E+03; Pars:  6.090178E-01,  1.265517E-01,  1.201100E+00"</w:t>
      </w:r>
      <w:r>
        <w:br w:type="textWrapping"/>
      </w:r>
      <w:r>
        <w:rPr>
          <w:rStyle w:val="VerbatimChar"/>
        </w:rPr>
        <w:t xml:space="preserve">## [1] "Llh: -1.90170754491332E+03; Pars:  6.096272E-01,  1.275517E-01,  1.201100E+00"</w:t>
      </w:r>
      <w:r>
        <w:br w:type="textWrapping"/>
      </w:r>
      <w:r>
        <w:rPr>
          <w:rStyle w:val="VerbatimChar"/>
        </w:rPr>
        <w:t xml:space="preserve">## [1] "Llh: -1.90170716305439E+03; Pars:  6.096272E-01,  1.255517E-01,  1.201100E+00"</w:t>
      </w:r>
      <w:r>
        <w:br w:type="textWrapping"/>
      </w:r>
      <w:r>
        <w:rPr>
          <w:rStyle w:val="VerbatimChar"/>
        </w:rPr>
        <w:t xml:space="preserve">## [1] "Llh: -1.90170725447420E+03; Pars:  6.096272E-01,  1.265517E-01,  1.202302E+00"</w:t>
      </w:r>
      <w:r>
        <w:br w:type="textWrapping"/>
      </w:r>
      <w:r>
        <w:rPr>
          <w:rStyle w:val="VerbatimChar"/>
        </w:rPr>
        <w:t xml:space="preserve">## [1] "Llh: -1.90170732738271E+03; Pars:  6.096272E-01,  1.265517E-01,  1.199899E+00"</w:t>
      </w:r>
      <w:r>
        <w:br w:type="textWrapping"/>
      </w:r>
      <w:r>
        <w:rPr>
          <w:rStyle w:val="VerbatimChar"/>
        </w:rPr>
        <w:t xml:space="preserve">## [1] "Llh: -1.90170664868521E+03; Pars:  6.090178E-01,  1.265517E-01,  1.201100E+00"</w:t>
      </w:r>
      <w:r>
        <w:br w:type="textWrapping"/>
      </w:r>
      <w:r>
        <w:rPr>
          <w:rStyle w:val="VerbatimChar"/>
        </w:rPr>
        <w:t xml:space="preserve">## [1] "Llh: -1.90170679461430E+03; Pars:  6.078010E-01,  1.265517E-01,  1.201100E+00"</w:t>
      </w:r>
      <w:r>
        <w:br w:type="textWrapping"/>
      </w:r>
      <w:r>
        <w:rPr>
          <w:rStyle w:val="VerbatimChar"/>
        </w:rPr>
        <w:t xml:space="preserve">## [1] "Llh: -1.90170755968522E+03; Pars:  6.084091E-01,  1.275517E-01,  1.201100E+00"</w:t>
      </w:r>
      <w:r>
        <w:br w:type="textWrapping"/>
      </w:r>
      <w:r>
        <w:rPr>
          <w:rStyle w:val="VerbatimChar"/>
        </w:rPr>
        <w:t xml:space="preserve">## [1] "Llh: -1.90170722382790E+03; Pars:  6.084091E-01,  1.255517E-01,  1.201100E+00"</w:t>
      </w:r>
      <w:r>
        <w:br w:type="textWrapping"/>
      </w:r>
      <w:r>
        <w:rPr>
          <w:rStyle w:val="VerbatimChar"/>
        </w:rPr>
        <w:t xml:space="preserve">## [1] "Llh: -1.90170696394668E+03; Pars:  6.084091E-01,  1.265517E-01,  1.202302E+00"</w:t>
      </w:r>
      <w:r>
        <w:br w:type="textWrapping"/>
      </w:r>
      <w:r>
        <w:rPr>
          <w:rStyle w:val="VerbatimChar"/>
        </w:rPr>
        <w:t xml:space="preserve">## [1] "Llh: -1.90170769223857E+03; Pars:  6.084091E-01,  1.265517E-01,  1.199899E+00"</w:t>
      </w:r>
      <w:r>
        <w:br w:type="textWrapping"/>
      </w:r>
      <w:r>
        <w:rPr>
          <w:rStyle w:val="VerbatimChar"/>
        </w:rPr>
        <w:t xml:space="preserve">## [1] "Llh: -1.90170754491332E+03; Pars:  6.096272E-01,  1.275517E-01,  1.201100E+00"</w:t>
      </w:r>
      <w:r>
        <w:br w:type="textWrapping"/>
      </w:r>
      <w:r>
        <w:rPr>
          <w:rStyle w:val="VerbatimChar"/>
        </w:rPr>
        <w:t xml:space="preserve">## [1] "Llh: -1.90170755968522E+03; Pars:  6.084091E-01,  1.275517E-01,  1.201100E+00"</w:t>
      </w:r>
      <w:r>
        <w:br w:type="textWrapping"/>
      </w:r>
      <w:r>
        <w:rPr>
          <w:rStyle w:val="VerbatimChar"/>
        </w:rPr>
        <w:t xml:space="preserve">## [1] "Llh: -1.90170979583271E+03; Pars:  6.090178E-01,  1.285517E-01,  1.201100E+00"</w:t>
      </w:r>
      <w:r>
        <w:br w:type="textWrapping"/>
      </w:r>
      <w:r>
        <w:rPr>
          <w:rStyle w:val="VerbatimChar"/>
        </w:rPr>
        <w:t xml:space="preserve">## [1] "Llh: -1.90170664868521E+03; Pars:  6.090178E-01,  1.265517E-01,  1.201100E+00"</w:t>
      </w:r>
      <w:r>
        <w:br w:type="textWrapping"/>
      </w:r>
      <w:r>
        <w:rPr>
          <w:rStyle w:val="VerbatimChar"/>
        </w:rPr>
        <w:t xml:space="preserve">## [1] "Llh: -1.90170796952704E+03; Pars:  6.090178E-01,  1.275517E-01,  1.202302E+00"</w:t>
      </w:r>
      <w:r>
        <w:br w:type="textWrapping"/>
      </w:r>
      <w:r>
        <w:rPr>
          <w:rStyle w:val="VerbatimChar"/>
        </w:rPr>
        <w:t xml:space="preserve">## [1] "Llh: -1.90170834821615E+03; Pars:  6.090178E-01,  1.275517E-01,  1.199899E+00"</w:t>
      </w:r>
      <w:r>
        <w:br w:type="textWrapping"/>
      </w:r>
      <w:r>
        <w:rPr>
          <w:rStyle w:val="VerbatimChar"/>
        </w:rPr>
        <w:t xml:space="preserve">## [1] "Llh: -1.90170716305439E+03; Pars:  6.096272E-01,  1.255517E-01,  1.201100E+00"</w:t>
      </w:r>
      <w:r>
        <w:br w:type="textWrapping"/>
      </w:r>
      <w:r>
        <w:rPr>
          <w:rStyle w:val="VerbatimChar"/>
        </w:rPr>
        <w:t xml:space="preserve">## [1] "Llh: -1.90170722382790E+03; Pars:  6.084091E-01,  1.255517E-01,  1.201100E+00"</w:t>
      </w:r>
      <w:r>
        <w:br w:type="textWrapping"/>
      </w:r>
      <w:r>
        <w:rPr>
          <w:rStyle w:val="VerbatimChar"/>
        </w:rPr>
        <w:t xml:space="preserve">## [1] "Llh: -1.90170664868521E+03; Pars:  6.090178E-01,  1.265517E-01,  1.201100E+00"</w:t>
      </w:r>
      <w:r>
        <w:br w:type="textWrapping"/>
      </w:r>
      <w:r>
        <w:rPr>
          <w:rStyle w:val="VerbatimChar"/>
        </w:rPr>
        <w:t xml:space="preserve">## [1] "Llh: -1.90170907802867E+03; Pars:  6.090178E-01,  1.245517E-01,  1.201100E+00"</w:t>
      </w:r>
      <w:r>
        <w:br w:type="textWrapping"/>
      </w:r>
      <w:r>
        <w:rPr>
          <w:rStyle w:val="VerbatimChar"/>
        </w:rPr>
        <w:t xml:space="preserve">## [1] "Llh: -1.90170758721461E+03; Pars:  6.090178E-01,  1.255517E-01,  1.202302E+00"</w:t>
      </w:r>
      <w:r>
        <w:br w:type="textWrapping"/>
      </w:r>
      <w:r>
        <w:rPr>
          <w:rStyle w:val="VerbatimChar"/>
        </w:rPr>
        <w:t xml:space="preserve">## [1] "Llh: -1.90170801283910E+03; Pars:  6.090178E-01,  1.255517E-01,  1.199899E+00"</w:t>
      </w:r>
      <w:r>
        <w:br w:type="textWrapping"/>
      </w:r>
      <w:r>
        <w:rPr>
          <w:rStyle w:val="VerbatimChar"/>
        </w:rPr>
        <w:t xml:space="preserve">## [1] "Llh: -1.90170725447420E+03; Pars:  6.096272E-01,  1.265517E-01,  1.202302E+00"</w:t>
      </w:r>
      <w:r>
        <w:br w:type="textWrapping"/>
      </w:r>
      <w:r>
        <w:rPr>
          <w:rStyle w:val="VerbatimChar"/>
        </w:rPr>
        <w:t xml:space="preserve">## [1] "Llh: -1.90170696394668E+03; Pars:  6.084091E-01,  1.265517E-01,  1.202302E+00"</w:t>
      </w:r>
      <w:r>
        <w:br w:type="textWrapping"/>
      </w:r>
      <w:r>
        <w:rPr>
          <w:rStyle w:val="VerbatimChar"/>
        </w:rPr>
        <w:t xml:space="preserve">## [1] "Llh: -1.90170796952704E+03; Pars:  6.090178E-01,  1.275517E-01,  1.202302E+00"</w:t>
      </w:r>
      <w:r>
        <w:br w:type="textWrapping"/>
      </w:r>
      <w:r>
        <w:rPr>
          <w:rStyle w:val="VerbatimChar"/>
        </w:rPr>
        <w:t xml:space="preserve">## [1] "Llh: -1.90170758721461E+03; Pars:  6.090178E-01,  1.255517E-01,  1.202302E+00"</w:t>
      </w:r>
      <w:r>
        <w:br w:type="textWrapping"/>
      </w:r>
      <w:r>
        <w:rPr>
          <w:rStyle w:val="VerbatimChar"/>
        </w:rPr>
        <w:t xml:space="preserve">## [1] "Llh: -1.90170878213844E+03; Pars:  6.090178E-01,  1.265517E-01,  1.203505E+00"</w:t>
      </w:r>
      <w:r>
        <w:br w:type="textWrapping"/>
      </w:r>
      <w:r>
        <w:rPr>
          <w:rStyle w:val="VerbatimChar"/>
        </w:rPr>
        <w:t xml:space="preserve">## [1] "Llh: -1.90170664868521E+03; Pars:  6.090178E-01,  1.265517E-01,  1.201100E+00"</w:t>
      </w:r>
      <w:r>
        <w:br w:type="textWrapping"/>
      </w:r>
      <w:r>
        <w:rPr>
          <w:rStyle w:val="VerbatimChar"/>
        </w:rPr>
        <w:t xml:space="preserve">## [1] "Llh: -1.90170732738271E+03; Pars:  6.096272E-01,  1.265517E-01,  1.199899E+00"</w:t>
      </w:r>
      <w:r>
        <w:br w:type="textWrapping"/>
      </w:r>
      <w:r>
        <w:rPr>
          <w:rStyle w:val="VerbatimChar"/>
        </w:rPr>
        <w:t xml:space="preserve">## [1] "Llh: -1.90170769223857E+03; Pars:  6.084091E-01,  1.265517E-01,  1.199899E+00"</w:t>
      </w:r>
      <w:r>
        <w:br w:type="textWrapping"/>
      </w:r>
      <w:r>
        <w:rPr>
          <w:rStyle w:val="VerbatimChar"/>
        </w:rPr>
        <w:t xml:space="preserve">## [1] "Llh: -1.90170834821615E+03; Pars:  6.090178E-01,  1.275517E-01,  1.199899E+00"</w:t>
      </w:r>
      <w:r>
        <w:br w:type="textWrapping"/>
      </w:r>
      <w:r>
        <w:rPr>
          <w:rStyle w:val="VerbatimChar"/>
        </w:rPr>
        <w:t xml:space="preserve">## [1] "Llh: -1.90170801283910E+03; Pars:  6.090178E-01,  1.255517E-01,  1.199899E+00"</w:t>
      </w:r>
      <w:r>
        <w:br w:type="textWrapping"/>
      </w:r>
      <w:r>
        <w:rPr>
          <w:rStyle w:val="VerbatimChar"/>
        </w:rPr>
        <w:t xml:space="preserve">## [1] "Llh: -1.90170664868521E+03; Pars:  6.090178E-01,  1.265517E-01,  1.201100E+00"</w:t>
      </w:r>
      <w:r>
        <w:br w:type="textWrapping"/>
      </w:r>
      <w:r>
        <w:rPr>
          <w:rStyle w:val="VerbatimChar"/>
        </w:rPr>
        <w:t xml:space="preserve">## [1] "Llh: -1.90170958484842E+03; Pars:  6.090178E-01,  1.265517E-01,  1.198700E+00"</w:t>
      </w:r>
      <w:r>
        <w:br w:type="textWrapping"/>
      </w:r>
      <w:r>
        <w:rPr>
          <w:rStyle w:val="VerbatimChar"/>
        </w:rPr>
        <w:t xml:space="preserve">## Currently fitting: symmetric VG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1.96273052453367E+03; Pars:  1.000000E+00,  1.373709E-01,  8.988256E-01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1.96230503271011E+03; Pars:  1.013832E+00,  1.373709E-01,  8.988256E-01"</w:t>
      </w:r>
      <w:r>
        <w:br w:type="textWrapping"/>
      </w:r>
      <w:r>
        <w:rPr>
          <w:rStyle w:val="VerbatimChar"/>
        </w:rPr>
        <w:t xml:space="preserve">## [1] "Llh: -1.96303875755769E+03; Pars:  1.000000E+00,  1.511080E-01,  8.988256E-01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1.95733446722885E+03; Pars:  1.000000E+00,  1.373709E-01,  9.112580E-01"</w:t>
      </w:r>
      <w:r>
        <w:br w:type="textWrapping"/>
      </w:r>
      <w:r>
        <w:rPr>
          <w:rStyle w:val="VerbatimChar"/>
        </w:rPr>
        <w:t xml:space="preserve">## [1] "Llh: -1.95906512276252E+03; Pars:  1.009200E+00,  1.236338E-01,  9.070949E-01"</w:t>
      </w:r>
      <w:r>
        <w:br w:type="textWrapping"/>
      </w:r>
      <w:r>
        <w:rPr>
          <w:rStyle w:val="VerbatimChar"/>
        </w:rPr>
        <w:t xml:space="preserve">## [1] "Llh: -1.95984666239940E+03; Pars:  1.006892E+00,  1.305024E-01,  9.050205E-01"</w:t>
      </w:r>
      <w:r>
        <w:br w:type="textWrapping"/>
      </w:r>
      <w:r>
        <w:rPr>
          <w:rStyle w:val="VerbatimChar"/>
        </w:rPr>
        <w:t xml:space="preserve">## [1] "Llh: -1.95640151266895E+03; Pars:  1.015381E+00,  1.282129E-01,  9.126500E-01"</w:t>
      </w:r>
      <w:r>
        <w:br w:type="textWrapping"/>
      </w:r>
      <w:r>
        <w:rPr>
          <w:rStyle w:val="VerbatimChar"/>
        </w:rPr>
        <w:t xml:space="preserve">## [1] "Llh: -1.95344693238280E+03; Pars:  1.023159E+00,  1.236338E-01,  9.196417E-01"</w:t>
      </w:r>
      <w:r>
        <w:br w:type="textWrapping"/>
      </w:r>
      <w:r>
        <w:rPr>
          <w:rStyle w:val="VerbatimChar"/>
        </w:rPr>
        <w:t xml:space="preserve">## [1] "Llh: -1.95132850261984E+03; Pars:  1.007661E+00,  1.190548E-01,  9.266870E-01"</w:t>
      </w:r>
      <w:r>
        <w:br w:type="textWrapping"/>
      </w:r>
      <w:r>
        <w:rPr>
          <w:rStyle w:val="VerbatimChar"/>
        </w:rPr>
        <w:t xml:space="preserve">## [1] "Llh: -1.94659974442495E+03; Pars:  1.004590E+00,  1.098967E-01,  9.409399E-01"</w:t>
      </w:r>
      <w:r>
        <w:br w:type="textWrapping"/>
      </w:r>
      <w:r>
        <w:rPr>
          <w:rStyle w:val="VerbatimChar"/>
        </w:rPr>
        <w:t xml:space="preserve">## [1] "Llh: -1.94590222647281E+03; Pars:  1.009200E+00,  1.236338E-01,  9.409399E-01"</w:t>
      </w:r>
      <w:r>
        <w:br w:type="textWrapping"/>
      </w:r>
      <w:r>
        <w:rPr>
          <w:rStyle w:val="VerbatimChar"/>
        </w:rPr>
        <w:t xml:space="preserve">## [1] "Llh: -1.94012715808796E+03; Pars:  1.009200E+00,  1.236338E-01,  9.583331E-01"</w:t>
      </w:r>
      <w:r>
        <w:br w:type="textWrapping"/>
      </w:r>
      <w:r>
        <w:rPr>
          <w:rStyle w:val="VerbatimChar"/>
        </w:rPr>
        <w:t xml:space="preserve">## [1] "Llh: -1.93761124854438E+03; Pars:  1.024722E+00,  1.007387E-01,  9.686272E-01"</w:t>
      </w:r>
      <w:r>
        <w:br w:type="textWrapping"/>
      </w:r>
      <w:r>
        <w:rPr>
          <w:rStyle w:val="VerbatimChar"/>
        </w:rPr>
        <w:t xml:space="preserve">## [1] "Llh: -1.93083694006578E+03; Pars:  1.037311E+00,  8.242255E-02,  9.986523E-01"</w:t>
      </w:r>
      <w:r>
        <w:br w:type="textWrapping"/>
      </w:r>
      <w:r>
        <w:rPr>
          <w:rStyle w:val="VerbatimChar"/>
        </w:rPr>
        <w:t xml:space="preserve">## [1] "Llh: -1.92768153152394E+03; Pars:  1.010742E+00,  8.700158E-02,  1.014012E+00"</w:t>
      </w:r>
      <w:r>
        <w:br w:type="textWrapping"/>
      </w:r>
      <w:r>
        <w:rPr>
          <w:rStyle w:val="VerbatimChar"/>
        </w:rPr>
        <w:t xml:space="preserve">## [1] "Llh: -1.92087108124029E+03; Pars:  1.004590E+00,  6.868546E-02,  1.064769E+00"</w:t>
      </w:r>
      <w:r>
        <w:br w:type="textWrapping"/>
      </w:r>
      <w:r>
        <w:rPr>
          <w:rStyle w:val="VerbatimChar"/>
        </w:rPr>
        <w:t xml:space="preserve">## [1] "Llh: -1.91820615847280E+03; Pars:  1.029425E+00,  7.326449E-02,  1.076206E+00"</w:t>
      </w:r>
      <w:r>
        <w:br w:type="textWrapping"/>
      </w:r>
      <w:r>
        <w:rPr>
          <w:rStyle w:val="VerbatimChar"/>
        </w:rPr>
        <w:t xml:space="preserve">## [1] "Llh: -1.91425013330497E+03; Pars:  1.042072E+00,  5.494837E-02,  1.150966E+00"</w:t>
      </w:r>
      <w:r>
        <w:br w:type="textWrapping"/>
      </w:r>
      <w:r>
        <w:rPr>
          <w:rStyle w:val="VerbatimChar"/>
        </w:rPr>
        <w:t xml:space="preserve">## [1] "Llh: -1.91943157596577E+03; Pars:  1.046855E+00,  1.373709E-02,  1.193910E+00"</w:t>
      </w:r>
      <w:r>
        <w:br w:type="textWrapping"/>
      </w:r>
      <w:r>
        <w:rPr>
          <w:rStyle w:val="VerbatimChar"/>
        </w:rPr>
        <w:t xml:space="preserve">## [1] "Llh: -1.91708781506286E+03; Pars:  1.037311E+00,  4.121127E-02,  1.130076E+00"</w:t>
      </w:r>
      <w:r>
        <w:br w:type="textWrapping"/>
      </w:r>
      <w:r>
        <w:rPr>
          <w:rStyle w:val="VerbatimChar"/>
        </w:rPr>
        <w:t xml:space="preserve">## [1] "Llh: -1.91870710657324E+03; Pars:  1.018485E+00,  2.747418E-02,  1.244140E+00"</w:t>
      </w:r>
      <w:r>
        <w:br w:type="textWrapping"/>
      </w:r>
      <w:r>
        <w:rPr>
          <w:rStyle w:val="VerbatimChar"/>
        </w:rPr>
        <w:t xml:space="preserve">## [1] "Llh: -1.91568785311627E+03; Pars:  1.023159E+00,  4.121127E-02,  1.177621E+00"</w:t>
      </w:r>
      <w:r>
        <w:br w:type="textWrapping"/>
      </w:r>
      <w:r>
        <w:rPr>
          <w:rStyle w:val="VerbatimChar"/>
        </w:rPr>
        <w:t xml:space="preserve">## [1] "Llh: -1.91920462368456E+03; Pars:  1.064580E+00,  2.289515E-02,  1.247944E+00"</w:t>
      </w:r>
      <w:r>
        <w:br w:type="textWrapping"/>
      </w:r>
      <w:r>
        <w:rPr>
          <w:rStyle w:val="VerbatimChar"/>
        </w:rPr>
        <w:t xml:space="preserve">## [1] "Llh: -1.91621994311535E+03; Pars:  1.049254E+00,  3.434273E-02,  1.199389E+00"</w:t>
      </w:r>
      <w:r>
        <w:br w:type="textWrapping"/>
      </w:r>
      <w:r>
        <w:rPr>
          <w:rStyle w:val="VerbatimChar"/>
        </w:rPr>
        <w:t xml:space="preserve">## [1] "Llh: -1.91532039630334E+03; Pars:  1.038896E+00,  4.579031E-02,  1.223426E+00"</w:t>
      </w:r>
      <w:r>
        <w:br w:type="textWrapping"/>
      </w:r>
      <w:r>
        <w:rPr>
          <w:rStyle w:val="VerbatimChar"/>
        </w:rPr>
        <w:t xml:space="preserve">## [1] "Llh: -1.91498955413360E+03; Pars:  1.038500E+00,  4.464555E-02,  1.199389E+00"</w:t>
      </w:r>
      <w:r>
        <w:br w:type="textWrapping"/>
      </w:r>
      <w:r>
        <w:rPr>
          <w:rStyle w:val="VerbatimChar"/>
        </w:rPr>
        <w:t xml:space="preserve">## [1] "Llh: -1.91404105198337E+03; Pars:  1.020041E+00,  5.952740E-02,  1.152724E+00"</w:t>
      </w:r>
      <w:r>
        <w:br w:type="textWrapping"/>
      </w:r>
      <w:r>
        <w:rPr>
          <w:rStyle w:val="VerbatimChar"/>
        </w:rPr>
        <w:t xml:space="preserve">## [1] "Llh: -1.91406598459217E+03; Pars:  1.005740E+00,  7.211973E-02,  1.130076E+00"</w:t>
      </w:r>
      <w:r>
        <w:br w:type="textWrapping"/>
      </w:r>
      <w:r>
        <w:rPr>
          <w:rStyle w:val="VerbatimChar"/>
        </w:rPr>
        <w:t xml:space="preserve">## [1] "Llh: -1.91291803648139E+03; Pars:  1.043930E+00,  6.486960E-02,  1.157425E+00"</w:t>
      </w:r>
      <w:r>
        <w:br w:type="textWrapping"/>
      </w:r>
      <w:r>
        <w:rPr>
          <w:rStyle w:val="VerbatimChar"/>
        </w:rPr>
        <w:t xml:space="preserve">## [1] "Llh: -1.91194042648675E+03; Pars:  1.054472E+00,  7.669876E-02,  1.147458E+00"</w:t>
      </w:r>
      <w:r>
        <w:br w:type="textWrapping"/>
      </w:r>
      <w:r>
        <w:rPr>
          <w:rStyle w:val="VerbatimChar"/>
        </w:rPr>
        <w:t xml:space="preserve">## [1] "Llh: -1.91427202787490E+03; Pars:  1.039028E+00,  8.280414E-02,  1.103374E+00"</w:t>
      </w:r>
      <w:r>
        <w:br w:type="textWrapping"/>
      </w:r>
      <w:r>
        <w:rPr>
          <w:rStyle w:val="VerbatimChar"/>
        </w:rPr>
        <w:t xml:space="preserve">## [1] "Llh: -1.91348328789953E+03; Pars:  1.038896E+00,  7.326449E-02,  1.126632E+00"</w:t>
      </w:r>
      <w:r>
        <w:br w:type="textWrapping"/>
      </w:r>
      <w:r>
        <w:rPr>
          <w:rStyle w:val="VerbatimChar"/>
        </w:rPr>
        <w:t xml:space="preserve">## [1] "Llh: -1.91214674705580E+03; Pars:  1.033361E+00,  8.471206E-02,  1.133531E+00"</w:t>
      </w:r>
      <w:r>
        <w:br w:type="textWrapping"/>
      </w:r>
      <w:r>
        <w:rPr>
          <w:rStyle w:val="VerbatimChar"/>
        </w:rPr>
        <w:t xml:space="preserve">## [1] "Llh: -1.91256425814665E+03; Pars:  1.035532E+00,  7.727114E-02,  1.137865E+00"</w:t>
      </w:r>
      <w:r>
        <w:br w:type="textWrapping"/>
      </w:r>
      <w:r>
        <w:rPr>
          <w:rStyle w:val="VerbatimChar"/>
        </w:rPr>
        <w:t xml:space="preserve">## [1] "Llh: -1.91161279614589E+03; Pars:  1.064851E+00,  9.692281E-02,  1.119205E+00"</w:t>
      </w:r>
      <w:r>
        <w:br w:type="textWrapping"/>
      </w:r>
      <w:r>
        <w:rPr>
          <w:rStyle w:val="VerbatimChar"/>
        </w:rPr>
        <w:t xml:space="preserve">## [1] "Llh: -1.91167689889760E+03; Pars:  1.087988E+00,  1.156205E-01,  1.102813E+00"</w:t>
      </w:r>
      <w:r>
        <w:br w:type="textWrapping"/>
      </w:r>
      <w:r>
        <w:rPr>
          <w:rStyle w:val="VerbatimChar"/>
        </w:rPr>
        <w:t xml:space="preserve">## [1] "Llh: -1.91043409152983E+03; Pars:  1.062866E+00,  9.895794E-02,  1.140086E+00"</w:t>
      </w:r>
      <w:r>
        <w:br w:type="textWrapping"/>
      </w:r>
      <w:r>
        <w:rPr>
          <w:rStyle w:val="VerbatimChar"/>
        </w:rPr>
        <w:t xml:space="preserve">## [1] "Llh: -1.90949136660895E+03; Pars:  1.075057E+00,  1.118047E-01,  1.146874E+00"</w:t>
      </w:r>
      <w:r>
        <w:br w:type="textWrapping"/>
      </w:r>
      <w:r>
        <w:rPr>
          <w:rStyle w:val="VerbatimChar"/>
        </w:rPr>
        <w:t xml:space="preserve">## [1] "Llh: -1.90974802819259E+03; Pars:  1.097114E+00,  1.055721E-01,  1.142022E+00"</w:t>
      </w:r>
      <w:r>
        <w:br w:type="textWrapping"/>
      </w:r>
      <w:r>
        <w:rPr>
          <w:rStyle w:val="VerbatimChar"/>
        </w:rPr>
        <w:t xml:space="preserve">## [1] "Llh: -1.91019600438331E+03; Pars:  1.080816E+00,  1.003571E-01,  1.139893E+00"</w:t>
      </w:r>
      <w:r>
        <w:br w:type="textWrapping"/>
      </w:r>
      <w:r>
        <w:rPr>
          <w:rStyle w:val="VerbatimChar"/>
        </w:rPr>
        <w:t xml:space="preserve">## [1] "Llh: -1.90982995508776E+03; Pars:  1.103942E+00,  1.328343E-01,  1.124596E+00"</w:t>
      </w:r>
      <w:r>
        <w:br w:type="textWrapping"/>
      </w:r>
      <w:r>
        <w:rPr>
          <w:rStyle w:val="VerbatimChar"/>
        </w:rPr>
        <w:t xml:space="preserve">## [1] "Llh: -1.90982472733453E+03; Pars:  1.091361E+00,  1.188004E-01,  1.130268E+00"</w:t>
      </w:r>
      <w:r>
        <w:br w:type="textWrapping"/>
      </w:r>
      <w:r>
        <w:rPr>
          <w:rStyle w:val="VerbatimChar"/>
        </w:rPr>
        <w:t xml:space="preserve">## [1] "Llh: -1.90868672975878E+03; Pars:  1.111252E+00,  1.271953E-01,  1.160570E+00"</w:t>
      </w:r>
      <w:r>
        <w:br w:type="textWrapping"/>
      </w:r>
      <w:r>
        <w:rPr>
          <w:rStyle w:val="VerbatimChar"/>
        </w:rPr>
        <w:t xml:space="preserve">## [1] "Llh: -1.90872337310254E+03; Pars:  1.135206E+00,  1.423315E-01,  1.181823E+00"</w:t>
      </w:r>
      <w:r>
        <w:br w:type="textWrapping"/>
      </w:r>
      <w:r>
        <w:rPr>
          <w:rStyle w:val="VerbatimChar"/>
        </w:rPr>
        <w:t xml:space="preserve">## [1] "Llh: -1.90898781085938E+03; Pars:  1.097393E+00,  1.109143E-01,  1.169660E+00"</w:t>
      </w:r>
      <w:r>
        <w:br w:type="textWrapping"/>
      </w:r>
      <w:r>
        <w:rPr>
          <w:rStyle w:val="VerbatimChar"/>
        </w:rPr>
        <w:t xml:space="preserve">## [1] "Llh: -1.90904133790852E+03; Pars:  1.095882E+00,  1.128858E-01,  1.159685E+00"</w:t>
      </w:r>
      <w:r>
        <w:br w:type="textWrapping"/>
      </w:r>
      <w:r>
        <w:rPr>
          <w:rStyle w:val="VerbatimChar"/>
        </w:rPr>
        <w:t xml:space="preserve">## [1] "Llh: -1.90860080049566E+03; Pars:  1.091824E+00,  1.277041E-01,  1.176224E+00"</w:t>
      </w:r>
      <w:r>
        <w:br w:type="textWrapping"/>
      </w:r>
      <w:r>
        <w:rPr>
          <w:rStyle w:val="VerbatimChar"/>
        </w:rPr>
        <w:t xml:space="preserve">## [1] "Llh: -1.90871151928045E+03; Pars:  1.089188E+00,  1.387701E-01,  1.193708E+00"</w:t>
      </w:r>
      <w:r>
        <w:br w:type="textWrapping"/>
      </w:r>
      <w:r>
        <w:rPr>
          <w:rStyle w:val="VerbatimChar"/>
        </w:rPr>
        <w:t xml:space="preserve">## [1] "Llh: -1.90873661419450E+03; Pars:  1.125779E+00,  1.320711E-01,  1.191146E+00"</w:t>
      </w:r>
      <w:r>
        <w:br w:type="textWrapping"/>
      </w:r>
      <w:r>
        <w:rPr>
          <w:rStyle w:val="VerbatimChar"/>
        </w:rPr>
        <w:t xml:space="preserve">## [1] "Llh: -1.90861610647182E+03; Pars:  1.112879E+00,  1.270045E-01,  1.179920E+00"</w:t>
      </w:r>
      <w:r>
        <w:br w:type="textWrapping"/>
      </w:r>
      <w:r>
        <w:rPr>
          <w:rStyle w:val="VerbatimChar"/>
        </w:rPr>
        <w:t xml:space="preserve">## [1] "Llh: -1.90865510253440E+03; Pars:  1.113217E+00,  1.436883E-01,  1.174762E+00"</w:t>
      </w:r>
      <w:r>
        <w:br w:type="textWrapping"/>
      </w:r>
      <w:r>
        <w:rPr>
          <w:rStyle w:val="VerbatimChar"/>
        </w:rPr>
        <w:t xml:space="preserve">## [1] "Llh: -1.90855717956737E+03; Pars:  1.109240E+00,  1.354948E-01,  1.173484E+00"</w:t>
      </w:r>
      <w:r>
        <w:br w:type="textWrapping"/>
      </w:r>
      <w:r>
        <w:rPr>
          <w:rStyle w:val="VerbatimChar"/>
        </w:rPr>
        <w:t xml:space="preserve">## [1] "Llh: -1.90869012848519E+03; Pars:  1.098006E+00,  1.329403E-01,  1.192729E+00"</w:t>
      </w:r>
      <w:r>
        <w:br w:type="textWrapping"/>
      </w:r>
      <w:r>
        <w:rPr>
          <w:rStyle w:val="VerbatimChar"/>
        </w:rPr>
        <w:t xml:space="preserve">## [1] "Llh: -1.90859880271358E+03; Pars:  1.107926E+00,  1.286315E-01,  1.168528E+00"</w:t>
      </w:r>
      <w:r>
        <w:br w:type="textWrapping"/>
      </w:r>
      <w:r>
        <w:rPr>
          <w:rStyle w:val="VerbatimChar"/>
        </w:rPr>
        <w:t xml:space="preserve">## [1] "Llh: -1.90860759952138E+03; Pars:  1.093145E+00,  1.342158E-01,  1.165606E+00"</w:t>
      </w:r>
      <w:r>
        <w:br w:type="textWrapping"/>
      </w:r>
      <w:r>
        <w:rPr>
          <w:rStyle w:val="VerbatimChar"/>
        </w:rPr>
        <w:t xml:space="preserve">## [1] "Llh: -1.90857404415851E+03; Pars:  1.098046E+00,  1.324129E-01,  1.169168E+00"</w:t>
      </w:r>
      <w:r>
        <w:br w:type="textWrapping"/>
      </w:r>
      <w:r>
        <w:rPr>
          <w:rStyle w:val="VerbatimChar"/>
        </w:rPr>
        <w:t xml:space="preserve">## [1] "Llh: -1.90860856077343E+03; Pars:  1.118454E+00,  1.366554E-01,  1.164587E+00"</w:t>
      </w:r>
      <w:r>
        <w:br w:type="textWrapping"/>
      </w:r>
      <w:r>
        <w:rPr>
          <w:rStyle w:val="VerbatimChar"/>
        </w:rPr>
        <w:t xml:space="preserve">## [1] "Llh: -1.90857379161719E+03; Pars:  1.098421E+00,  1.299419E-01,  1.173304E+00"</w:t>
      </w:r>
      <w:r>
        <w:br w:type="textWrapping"/>
      </w:r>
      <w:r>
        <w:rPr>
          <w:rStyle w:val="VerbatimChar"/>
        </w:rPr>
        <w:t xml:space="preserve">## [1] "Llh: -1.90855847019825E+03; Pars:  1.095887E+00,  1.366016E-01,  1.175450E+00"</w:t>
      </w:r>
      <w:r>
        <w:br w:type="textWrapping"/>
      </w:r>
      <w:r>
        <w:rPr>
          <w:rStyle w:val="VerbatimChar"/>
        </w:rPr>
        <w:t xml:space="preserve">## [1] "Llh: -1.90855407629284E+03; Pars:  1.098885E+00,  1.346091E-01,  1.173716E+00"</w:t>
      </w:r>
      <w:r>
        <w:br w:type="textWrapping"/>
      </w:r>
      <w:r>
        <w:rPr>
          <w:rStyle w:val="VerbatimChar"/>
        </w:rPr>
        <w:t xml:space="preserve">## [1] "Llh: -1.90855790423060E+03; Pars:  1.106311E+00,  1.342842E-01,  1.177851E+00"</w:t>
      </w:r>
      <w:r>
        <w:br w:type="textWrapping"/>
      </w:r>
      <w:r>
        <w:rPr>
          <w:rStyle w:val="VerbatimChar"/>
        </w:rPr>
        <w:t xml:space="preserve">## [1] "Llh: -1.90855249947546E+03; Pars:  1.104239E+00,  1.338164E-01,  1.175674E+00"</w:t>
      </w:r>
      <w:r>
        <w:br w:type="textWrapping"/>
      </w:r>
      <w:r>
        <w:rPr>
          <w:rStyle w:val="VerbatimChar"/>
        </w:rPr>
        <w:t xml:space="preserve">## [1] "Llh: -1.90858374600648E+03; Pars:  1.109834E+00,  1.393382E-01,  1.175279E+00"</w:t>
      </w:r>
      <w:r>
        <w:br w:type="textWrapping"/>
      </w:r>
      <w:r>
        <w:rPr>
          <w:rStyle w:val="VerbatimChar"/>
        </w:rPr>
        <w:t xml:space="preserve">## [1] "Llh: -1.90855508706301E+03; Pars:  1.101264E+00,  1.322910E-01,  1.173797E+00"</w:t>
      </w:r>
      <w:r>
        <w:br w:type="textWrapping"/>
      </w:r>
      <w:r>
        <w:rPr>
          <w:rStyle w:val="VerbatimChar"/>
        </w:rPr>
        <w:t xml:space="preserve">## [1] "Llh: -1.90856104638293E+03; Pars:  1.093735E+00,  1.316495E-01,  1.175307E+00"</w:t>
      </w:r>
      <w:r>
        <w:br w:type="textWrapping"/>
      </w:r>
      <w:r>
        <w:rPr>
          <w:rStyle w:val="VerbatimChar"/>
        </w:rPr>
        <w:t xml:space="preserve">## [1] "Llh: -1.90855330321225E+03; Pars:  1.105343E+00,  1.345335E-01,  1.173940E+00"</w:t>
      </w:r>
      <w:r>
        <w:br w:type="textWrapping"/>
      </w:r>
      <w:r>
        <w:rPr>
          <w:rStyle w:val="VerbatimChar"/>
        </w:rPr>
        <w:t xml:space="preserve">## [1] "Llh: -1.90855750584523E+03; Pars:  1.104376E+00,  1.363483E-01,  1.175089E+00"</w:t>
      </w:r>
      <w:r>
        <w:br w:type="textWrapping"/>
      </w:r>
      <w:r>
        <w:rPr>
          <w:rStyle w:val="VerbatimChar"/>
        </w:rPr>
        <w:t xml:space="preserve">## [1] "Llh: -1.90855256528016E+03; Pars:  1.102041E+00,  1.333053E-01,  1.174120E+00"</w:t>
      </w:r>
      <w:r>
        <w:br w:type="textWrapping"/>
      </w:r>
      <w:r>
        <w:rPr>
          <w:rStyle w:val="VerbatimChar"/>
        </w:rPr>
        <w:t xml:space="preserve">## [1] "Llh: -1.90855444286672E+03; Pars:  1.108885E+00,  1.331611E-01,  1.175440E+00"</w:t>
      </w:r>
      <w:r>
        <w:br w:type="textWrapping"/>
      </w:r>
      <w:r>
        <w:rPr>
          <w:rStyle w:val="VerbatimChar"/>
        </w:rPr>
        <w:t xml:space="preserve">## [1] "Llh: -1.90855263512884E+03; Pars:  1.101376E+00,  1.342471E-01,  1.174147E+00"</w:t>
      </w:r>
      <w:r>
        <w:br w:type="textWrapping"/>
      </w:r>
      <w:r>
        <w:rPr>
          <w:rStyle w:val="VerbatimChar"/>
        </w:rPr>
        <w:t xml:space="preserve">## [1] "Llh: -1.90855258760323E+03; Pars:  1.099767E+00,  1.330457E-01,  1.175354E+00"</w:t>
      </w:r>
      <w:r>
        <w:br w:type="textWrapping"/>
      </w:r>
      <w:r>
        <w:rPr>
          <w:rStyle w:val="VerbatimChar"/>
        </w:rPr>
        <w:t xml:space="preserve">## [1] "Llh: -1.90855207990852E+03; Pars:  1.101158E+00,  1.334177E-01,  1.175000E+00"</w:t>
      </w:r>
      <w:r>
        <w:br w:type="textWrapping"/>
      </w:r>
      <w:r>
        <w:rPr>
          <w:rStyle w:val="VerbatimChar"/>
        </w:rPr>
        <w:t xml:space="preserve">## [1] "Llh: -1.90855311592966E+03; Pars:  1.103582E+00,  1.327792E-01,  1.175717E+00"</w:t>
      </w:r>
      <w:r>
        <w:br w:type="textWrapping"/>
      </w:r>
      <w:r>
        <w:rPr>
          <w:rStyle w:val="VerbatimChar"/>
        </w:rPr>
        <w:t xml:space="preserve">## [1] "Llh: -1.90855214077548E+03; Pars:  1.101927E+00,  1.338801E-01,  1.174539E+00"</w:t>
      </w:r>
      <w:r>
        <w:br w:type="textWrapping"/>
      </w:r>
      <w:r>
        <w:rPr>
          <w:rStyle w:val="VerbatimChar"/>
        </w:rPr>
        <w:t xml:space="preserve">## [1] "Llh: -1.90855256647946E+03; Pars:  1.102841E+00,  1.341041E-01,  1.176023E+00"</w:t>
      </w:r>
      <w:r>
        <w:br w:type="textWrapping"/>
      </w:r>
      <w:r>
        <w:rPr>
          <w:rStyle w:val="VerbatimChar"/>
        </w:rPr>
        <w:t xml:space="preserve">## [1] "Llh: -1.90855212051499E+03; Pars:  1.102241E+00,  1.335050E-01,  1.174595E+00"</w:t>
      </w:r>
      <w:r>
        <w:br w:type="textWrapping"/>
      </w:r>
      <w:r>
        <w:rPr>
          <w:rStyle w:val="VerbatimChar"/>
        </w:rPr>
        <w:t xml:space="preserve">## [1] "Llh: -1.90855366268484E+03; Pars:  1.099317E+00,  1.333854E-01,  1.173750E+00"</w:t>
      </w:r>
      <w:r>
        <w:br w:type="textWrapping"/>
      </w:r>
      <w:r>
        <w:rPr>
          <w:rStyle w:val="VerbatimChar"/>
        </w:rPr>
        <w:t xml:space="preserve">## [1] "Llh: -1.90855202848248E+03; Pars:  1.103006E+00,  1.337087E-01,  1.175193E+00"</w:t>
      </w:r>
      <w:r>
        <w:br w:type="textWrapping"/>
      </w:r>
      <w:r>
        <w:rPr>
          <w:rStyle w:val="VerbatimChar"/>
        </w:rPr>
        <w:t xml:space="preserve">## [1] "Llh: -1.90855217891550E+03; Pars:  1.102342E+00,  1.332075E-01,  1.175320E+00"</w:t>
      </w:r>
      <w:r>
        <w:br w:type="textWrapping"/>
      </w:r>
      <w:r>
        <w:rPr>
          <w:rStyle w:val="VerbatimChar"/>
        </w:rPr>
        <w:t xml:space="preserve">## [1] "Llh: -1.90855203337534E+03; Pars:  1.102031E+00,  1.337119E-01,  1.174734E+00"</w:t>
      </w:r>
      <w:r>
        <w:br w:type="textWrapping"/>
      </w:r>
      <w:r>
        <w:rPr>
          <w:rStyle w:val="VerbatimChar"/>
        </w:rPr>
        <w:t xml:space="preserve">## [1] "Llh: -1.90855198169580E+03; Pars:  1.101889E+00,  1.337205E-01,  1.175356E+00"</w:t>
      </w:r>
      <w:r>
        <w:br w:type="textWrapping"/>
      </w:r>
      <w:r>
        <w:rPr>
          <w:rStyle w:val="VerbatimChar"/>
        </w:rPr>
        <w:t xml:space="preserve">## [1] "Llh: -1.90855212170477E+03; Pars:  1.101713E+00,  1.338282E-01,  1.175737E+00"</w:t>
      </w:r>
      <w:r>
        <w:br w:type="textWrapping"/>
      </w:r>
      <w:r>
        <w:rPr>
          <w:rStyle w:val="VerbatimChar"/>
        </w:rPr>
        <w:t xml:space="preserve">## [1] "Llh: -1.90855215675934E+03; Pars:  1.103461E+00,  1.340097E-01,  1.175188E+00"</w:t>
      </w:r>
      <w:r>
        <w:br w:type="textWrapping"/>
      </w:r>
      <w:r>
        <w:rPr>
          <w:rStyle w:val="VerbatimChar"/>
        </w:rPr>
        <w:t xml:space="preserve">## [1] "Llh: -1.90855198642272E+03; Pars:  1.101733E+00,  1.335657E-01,  1.175047E+00"</w:t>
      </w:r>
      <w:r>
        <w:br w:type="textWrapping"/>
      </w:r>
      <w:r>
        <w:rPr>
          <w:rStyle w:val="VerbatimChar"/>
        </w:rPr>
        <w:t xml:space="preserve">## [1] "Llh: -1.90855213798146E+03; Pars:  1.102388E+00,  1.336179E-01,  1.175663E+00"</w:t>
      </w:r>
      <w:r>
        <w:br w:type="textWrapping"/>
      </w:r>
      <w:r>
        <w:rPr>
          <w:rStyle w:val="VerbatimChar"/>
        </w:rPr>
        <w:t xml:space="preserve">## [1] "Llh: -1.90855197431964E+03; Pars:  1.102120E+00,  1.336884E-01,  1.174966E+00"</w:t>
      </w:r>
      <w:r>
        <w:br w:type="textWrapping"/>
      </w:r>
      <w:r>
        <w:rPr>
          <w:rStyle w:val="VerbatimChar"/>
        </w:rPr>
        <w:t xml:space="preserve">## [1] "Llh: -1.90855203448707E+03; Pars:  1.100823E+00,  1.336077E-01,  1.175054E+00"</w:t>
      </w:r>
      <w:r>
        <w:br w:type="textWrapping"/>
      </w:r>
      <w:r>
        <w:rPr>
          <w:rStyle w:val="VerbatimChar"/>
        </w:rPr>
        <w:t xml:space="preserve">## [1] "Llh: -1.90855197924964E+03; Pars:  1.102460E+00,  1.336834E-01,  1.175158E+00"</w:t>
      </w:r>
      <w:r>
        <w:br w:type="textWrapping"/>
      </w:r>
      <w:r>
        <w:rPr>
          <w:rStyle w:val="VerbatimChar"/>
        </w:rPr>
        <w:t xml:space="preserve">## [1] "Llh: -1.90855220381218E+03; Pars:  1.104327E+00,  1.336884E-01,  1.174966E+00"</w:t>
      </w:r>
      <w:r>
        <w:br w:type="textWrapping"/>
      </w:r>
      <w:r>
        <w:rPr>
          <w:rStyle w:val="VerbatimChar"/>
        </w:rPr>
        <w:t xml:space="preserve">## [1] "Llh: -1.90855197431964E+03; Pars:  1.102120E+00,  1.336884E-01,  1.174966E+00"</w:t>
      </w:r>
      <w:r>
        <w:br w:type="textWrapping"/>
      </w:r>
      <w:r>
        <w:rPr>
          <w:rStyle w:val="VerbatimChar"/>
        </w:rPr>
        <w:t xml:space="preserve">## [1] "Llh: -1.90855266668448E+03; Pars:  1.103223E+00,  1.346884E-01,  1.174966E+00"</w:t>
      </w:r>
      <w:r>
        <w:br w:type="textWrapping"/>
      </w:r>
      <w:r>
        <w:rPr>
          <w:rStyle w:val="VerbatimChar"/>
        </w:rPr>
        <w:t xml:space="preserve">## [1] "Llh: -1.90855299132901E+03; Pars:  1.103223E+00,  1.326884E-01,  1.174966E+00"</w:t>
      </w:r>
      <w:r>
        <w:br w:type="textWrapping"/>
      </w:r>
      <w:r>
        <w:rPr>
          <w:rStyle w:val="VerbatimChar"/>
        </w:rPr>
        <w:t xml:space="preserve">## [1] "Llh: -1.90855266204150E+03; Pars:  1.103223E+00,  1.336884E-01,  1.176142E+00"</w:t>
      </w:r>
      <w:r>
        <w:br w:type="textWrapping"/>
      </w:r>
      <w:r>
        <w:rPr>
          <w:rStyle w:val="VerbatimChar"/>
        </w:rPr>
        <w:t xml:space="preserve">## [1] "Llh: -1.90855272164496E+03; Pars:  1.103223E+00,  1.336884E-01,  1.173792E+00"</w:t>
      </w:r>
      <w:r>
        <w:br w:type="textWrapping"/>
      </w:r>
      <w:r>
        <w:rPr>
          <w:rStyle w:val="VerbatimChar"/>
        </w:rPr>
        <w:t xml:space="preserve">## [1] "Llh: -1.90855197431964E+03; Pars:  1.102120E+00,  1.336884E-01,  1.174966E+00"</w:t>
      </w:r>
      <w:r>
        <w:br w:type="textWrapping"/>
      </w:r>
      <w:r>
        <w:rPr>
          <w:rStyle w:val="VerbatimChar"/>
        </w:rPr>
        <w:t xml:space="preserve">## [1] "Llh: -1.90855217549232E+03; Pars:  1.099918E+00,  1.336884E-01,  1.174966E+00"</w:t>
      </w:r>
      <w:r>
        <w:br w:type="textWrapping"/>
      </w:r>
      <w:r>
        <w:rPr>
          <w:rStyle w:val="VerbatimChar"/>
        </w:rPr>
        <w:t xml:space="preserve">## [1] "Llh: -1.90855253036353E+03; Pars:  1.101019E+00,  1.346884E-01,  1.174966E+00"</w:t>
      </w:r>
      <w:r>
        <w:br w:type="textWrapping"/>
      </w:r>
      <w:r>
        <w:rPr>
          <w:rStyle w:val="VerbatimChar"/>
        </w:rPr>
        <w:t xml:space="preserve">## [1] "Llh: -1.90855309699569E+03; Pars:  1.101019E+00,  1.326884E-01,  1.174966E+00"</w:t>
      </w:r>
      <w:r>
        <w:br w:type="textWrapping"/>
      </w:r>
      <w:r>
        <w:rPr>
          <w:rStyle w:val="VerbatimChar"/>
        </w:rPr>
        <w:t xml:space="preserve">## [1] "Llh: -1.90855237654643E+03; Pars:  1.101019E+00,  1.336884E-01,  1.176142E+00"</w:t>
      </w:r>
      <w:r>
        <w:br w:type="textWrapping"/>
      </w:r>
      <w:r>
        <w:rPr>
          <w:rStyle w:val="VerbatimChar"/>
        </w:rPr>
        <w:t xml:space="preserve">## [1] "Llh: -1.90855297752945E+03; Pars:  1.101019E+00,  1.336884E-01,  1.173792E+00"</w:t>
      </w:r>
      <w:r>
        <w:br w:type="textWrapping"/>
      </w:r>
      <w:r>
        <w:rPr>
          <w:rStyle w:val="VerbatimChar"/>
        </w:rPr>
        <w:t xml:space="preserve">## [1] "Llh: -1.90855266668448E+03; Pars:  1.103223E+00,  1.346884E-01,  1.174966E+00"</w:t>
      </w:r>
      <w:r>
        <w:br w:type="textWrapping"/>
      </w:r>
      <w:r>
        <w:rPr>
          <w:rStyle w:val="VerbatimChar"/>
        </w:rPr>
        <w:t xml:space="preserve">## [1] "Llh: -1.90855253036353E+03; Pars:  1.101019E+00,  1.346884E-01,  1.174966E+00"</w:t>
      </w:r>
      <w:r>
        <w:br w:type="textWrapping"/>
      </w:r>
      <w:r>
        <w:rPr>
          <w:rStyle w:val="VerbatimChar"/>
        </w:rPr>
        <w:t xml:space="preserve">## [1] "Llh: -1.90855460317407E+03; Pars:  1.102120E+00,  1.356884E-01,  1.174966E+00"</w:t>
      </w:r>
      <w:r>
        <w:br w:type="textWrapping"/>
      </w:r>
      <w:r>
        <w:rPr>
          <w:rStyle w:val="VerbatimChar"/>
        </w:rPr>
        <w:t xml:space="preserve">## [1] "Llh: -1.90855197431964E+03; Pars:  1.102120E+00,  1.336884E-01,  1.174966E+00"</w:t>
      </w:r>
      <w:r>
        <w:br w:type="textWrapping"/>
      </w:r>
      <w:r>
        <w:rPr>
          <w:rStyle w:val="VerbatimChar"/>
        </w:rPr>
        <w:t xml:space="preserve">## [1] "Llh: -1.90855303780739E+03; Pars:  1.102120E+00,  1.346884E-01,  1.176142E+00"</w:t>
      </w:r>
      <w:r>
        <w:br w:type="textWrapping"/>
      </w:r>
      <w:r>
        <w:rPr>
          <w:rStyle w:val="VerbatimChar"/>
        </w:rPr>
        <w:t xml:space="preserve">## [1] "Llh: -1.90855336428610E+03; Pars:  1.102120E+00,  1.346884E-01,  1.173792E+00"</w:t>
      </w:r>
      <w:r>
        <w:br w:type="textWrapping"/>
      </w:r>
      <w:r>
        <w:rPr>
          <w:rStyle w:val="VerbatimChar"/>
        </w:rPr>
        <w:t xml:space="preserve">## [1] "Llh: -1.90855299132901E+03; Pars:  1.103223E+00,  1.326884E-01,  1.174966E+00"</w:t>
      </w:r>
      <w:r>
        <w:br w:type="textWrapping"/>
      </w:r>
      <w:r>
        <w:rPr>
          <w:rStyle w:val="VerbatimChar"/>
        </w:rPr>
        <w:t xml:space="preserve">## [1] "Llh: -1.90855309699569E+03; Pars:  1.101019E+00,  1.326884E-01,  1.174966E+00"</w:t>
      </w:r>
      <w:r>
        <w:br w:type="textWrapping"/>
      </w:r>
      <w:r>
        <w:rPr>
          <w:rStyle w:val="VerbatimChar"/>
        </w:rPr>
        <w:t xml:space="preserve">## [1] "Llh: -1.90855197431964E+03; Pars:  1.102120E+00,  1.336884E-01,  1.174966E+00"</w:t>
      </w:r>
      <w:r>
        <w:br w:type="textWrapping"/>
      </w:r>
      <w:r>
        <w:rPr>
          <w:rStyle w:val="VerbatimChar"/>
        </w:rPr>
        <w:t xml:space="preserve">## [1] "Llh: -1.90855694123361E+03; Pars:  1.102120E+00,  1.316884E-01,  1.174966E+00"</w:t>
      </w:r>
      <w:r>
        <w:br w:type="textWrapping"/>
      </w:r>
      <w:r>
        <w:rPr>
          <w:rStyle w:val="VerbatimChar"/>
        </w:rPr>
        <w:t xml:space="preserve">## [1] "Llh: -1.90855347792023E+03; Pars:  1.102120E+00,  1.326884E-01,  1.176142E+00"</w:t>
      </w:r>
      <w:r>
        <w:br w:type="textWrapping"/>
      </w:r>
      <w:r>
        <w:rPr>
          <w:rStyle w:val="VerbatimChar"/>
        </w:rPr>
        <w:t xml:space="preserve">## [1] "Llh: -1.90855381522618E+03; Pars:  1.102120E+00,  1.326884E-01,  1.173792E+00"</w:t>
      </w:r>
      <w:r>
        <w:br w:type="textWrapping"/>
      </w:r>
      <w:r>
        <w:rPr>
          <w:rStyle w:val="VerbatimChar"/>
        </w:rPr>
        <w:t xml:space="preserve">## [1] "Llh: -1.90855266204150E+03; Pars:  1.103223E+00,  1.336884E-01,  1.176142E+00"</w:t>
      </w:r>
      <w:r>
        <w:br w:type="textWrapping"/>
      </w:r>
      <w:r>
        <w:rPr>
          <w:rStyle w:val="VerbatimChar"/>
        </w:rPr>
        <w:t xml:space="preserve">## [1] "Llh: -1.90855237654643E+03; Pars:  1.101019E+00,  1.336884E-01,  1.176142E+00"</w:t>
      </w:r>
      <w:r>
        <w:br w:type="textWrapping"/>
      </w:r>
      <w:r>
        <w:rPr>
          <w:rStyle w:val="VerbatimChar"/>
        </w:rPr>
        <w:t xml:space="preserve">## [1] "Llh: -1.90855303780739E+03; Pars:  1.102120E+00,  1.346884E-01,  1.176142E+00"</w:t>
      </w:r>
      <w:r>
        <w:br w:type="textWrapping"/>
      </w:r>
      <w:r>
        <w:rPr>
          <w:rStyle w:val="VerbatimChar"/>
        </w:rPr>
        <w:t xml:space="preserve">## [1] "Llh: -1.90855347792023E+03; Pars:  1.102120E+00,  1.326884E-01,  1.176142E+00"</w:t>
      </w:r>
      <w:r>
        <w:br w:type="textWrapping"/>
      </w:r>
      <w:r>
        <w:rPr>
          <w:rStyle w:val="VerbatimChar"/>
        </w:rPr>
        <w:t xml:space="preserve">## [1] "Llh: -1.90855426794073E+03; Pars:  1.102120E+00,  1.336884E-01,  1.177319E+00"</w:t>
      </w:r>
      <w:r>
        <w:br w:type="textWrapping"/>
      </w:r>
      <w:r>
        <w:rPr>
          <w:rStyle w:val="VerbatimChar"/>
        </w:rPr>
        <w:t xml:space="preserve">## [1] "Llh: -1.90855197431964E+03; Pars:  1.102120E+00,  1.336884E-01,  1.174966E+00"</w:t>
      </w:r>
      <w:r>
        <w:br w:type="textWrapping"/>
      </w:r>
      <w:r>
        <w:rPr>
          <w:rStyle w:val="VerbatimChar"/>
        </w:rPr>
        <w:t xml:space="preserve">## [1] "Llh: -1.90855272164496E+03; Pars:  1.103223E+00,  1.336884E-01,  1.173792E+00"</w:t>
      </w:r>
      <w:r>
        <w:br w:type="textWrapping"/>
      </w:r>
      <w:r>
        <w:rPr>
          <w:rStyle w:val="VerbatimChar"/>
        </w:rPr>
        <w:t xml:space="preserve">## [1] "Llh: -1.90855297752945E+03; Pars:  1.101019E+00,  1.336884E-01,  1.173792E+00"</w:t>
      </w:r>
      <w:r>
        <w:br w:type="textWrapping"/>
      </w:r>
      <w:r>
        <w:rPr>
          <w:rStyle w:val="VerbatimChar"/>
        </w:rPr>
        <w:t xml:space="preserve">## [1] "Llh: -1.90855336428610E+03; Pars:  1.102120E+00,  1.346884E-01,  1.173792E+00"</w:t>
      </w:r>
      <w:r>
        <w:br w:type="textWrapping"/>
      </w:r>
      <w:r>
        <w:rPr>
          <w:rStyle w:val="VerbatimChar"/>
        </w:rPr>
        <w:t xml:space="preserve">## [1] "Llh: -1.90855381522618E+03; Pars:  1.102120E+00,  1.326884E-01,  1.173792E+00"</w:t>
      </w:r>
      <w:r>
        <w:br w:type="textWrapping"/>
      </w:r>
      <w:r>
        <w:rPr>
          <w:rStyle w:val="VerbatimChar"/>
        </w:rPr>
        <w:t xml:space="preserve">## [1] "Llh: -1.90855197431964E+03; Pars:  1.102120E+00,  1.336884E-01,  1.174966E+00"</w:t>
      </w:r>
      <w:r>
        <w:br w:type="textWrapping"/>
      </w:r>
      <w:r>
        <w:rPr>
          <w:rStyle w:val="VerbatimChar"/>
        </w:rPr>
        <w:t xml:space="preserve">## [1] "Llh: -1.90855493100273E+03; Pars:  1.102120E+00,  1.336884E-01,  1.172619E+00"</w:t>
      </w:r>
      <w:r>
        <w:br w:type="textWrapping"/>
      </w:r>
      <w:r>
        <w:rPr>
          <w:rStyle w:val="VerbatimChar"/>
        </w:rPr>
        <w:t xml:space="preserve">## Currently fitting: symmetric t </w:t>
      </w:r>
      <w:r>
        <w:br w:type="textWrapping"/>
      </w:r>
      <w:r>
        <w:rPr>
          <w:rStyle w:val="VerbatimChar"/>
        </w:rPr>
        <w:t xml:space="preserve">## [1] "Llh: -1.97217111635621E+03; Pars: -1.750000E+00,  1.373709E-01,  8.988256E-01"</w:t>
      </w:r>
      <w:r>
        <w:br w:type="textWrapping"/>
      </w:r>
      <w:r>
        <w:rPr>
          <w:rStyle w:val="VerbatimChar"/>
        </w:rPr>
        <w:t xml:space="preserve">## [1] "Llh: -1.97022481100981E+03; Pars: -1.771890E+00,  1.373709E-01,  8.988256E-01"</w:t>
      </w:r>
      <w:r>
        <w:br w:type="textWrapping"/>
      </w:r>
      <w:r>
        <w:rPr>
          <w:rStyle w:val="VerbatimChar"/>
        </w:rPr>
        <w:t xml:space="preserve">## [1] "Llh: -1.97342482134857E+03; Pars: -1.750000E+00,  1.661391E-01,  8.988256E-01"</w:t>
      </w:r>
      <w:r>
        <w:br w:type="textWrapping"/>
      </w:r>
      <w:r>
        <w:rPr>
          <w:rStyle w:val="VerbatimChar"/>
        </w:rPr>
        <w:t xml:space="preserve">## [1] "Llh: -1.95969497586749E+03; Pars: -1.750000E+00,  1.373709E-01,  9.250587E-01"</w:t>
      </w:r>
      <w:r>
        <w:br w:type="textWrapping"/>
      </w:r>
      <w:r>
        <w:rPr>
          <w:rStyle w:val="VerbatimChar"/>
        </w:rPr>
        <w:t xml:space="preserve">## [1] "Llh: -1.96283377240045E+03; Pars: -1.764523E+00,  1.086027E-01,  9.162303E-01"</w:t>
      </w:r>
      <w:r>
        <w:br w:type="textWrapping"/>
      </w:r>
      <w:r>
        <w:rPr>
          <w:rStyle w:val="VerbatimChar"/>
        </w:rPr>
        <w:t xml:space="preserve">## [1] "Llh: -1.96481103618411E+03; Pars: -1.760866E+00,  1.229868E-01,  9.118478E-01"</w:t>
      </w:r>
      <w:r>
        <w:br w:type="textWrapping"/>
      </w:r>
      <w:r>
        <w:rPr>
          <w:rStyle w:val="VerbatimChar"/>
        </w:rPr>
        <w:t xml:space="preserve">## [1] "Llh: -1.95648705617762E+03; Pars: -1.774361E+00,  1.181921E-01,  9.280204E-01"</w:t>
      </w:r>
      <w:r>
        <w:br w:type="textWrapping"/>
      </w:r>
      <w:r>
        <w:rPr>
          <w:rStyle w:val="VerbatimChar"/>
        </w:rPr>
        <w:t xml:space="preserve">## [1] "Llh: -1.94966951116164E+03; Pars: -1.786836E+00,  1.086027E-01,  9.429715E-01"</w:t>
      </w:r>
      <w:r>
        <w:br w:type="textWrapping"/>
      </w:r>
      <w:r>
        <w:rPr>
          <w:rStyle w:val="VerbatimChar"/>
        </w:rPr>
        <w:t xml:space="preserve">## [1] "Llh: -1.94603021580580E+03; Pars: -1.762083E+00,  9.901331E-02,  9.581634E-01"</w:t>
      </w:r>
      <w:r>
        <w:br w:type="textWrapping"/>
      </w:r>
      <w:r>
        <w:rPr>
          <w:rStyle w:val="VerbatimChar"/>
        </w:rPr>
        <w:t xml:space="preserve">## [1] "Llh: -1.93703372325542E+03; Pars: -1.757227E+00,  7.983450E-02,  9.892856E-01"</w:t>
      </w:r>
      <w:r>
        <w:br w:type="textWrapping"/>
      </w:r>
      <w:r>
        <w:rPr>
          <w:rStyle w:val="VerbatimChar"/>
        </w:rPr>
        <w:t xml:space="preserve">## [1] "Llh: -1.93483412825606E+03; Pars: -1.764523E+00,  1.086027E-01,  9.892856E-01"</w:t>
      </w:r>
      <w:r>
        <w:br w:type="textWrapping"/>
      </w:r>
      <w:r>
        <w:rPr>
          <w:rStyle w:val="VerbatimChar"/>
        </w:rPr>
        <w:t xml:space="preserve">## [1] "Llh: -1.92414929846359E+03; Pars: -1.764523E+00,  1.086027E-01,  1.027969E+00"</w:t>
      </w:r>
      <w:r>
        <w:br w:type="textWrapping"/>
      </w:r>
      <w:r>
        <w:rPr>
          <w:rStyle w:val="VerbatimChar"/>
        </w:rPr>
        <w:t xml:space="preserve">## [1] "Llh: -1.92120171463806E+03; Pars: -1.789355E+00,  6.065570E-02,  1.051230E+00"</w:t>
      </w:r>
      <w:r>
        <w:br w:type="textWrapping"/>
      </w:r>
      <w:r>
        <w:rPr>
          <w:rStyle w:val="VerbatimChar"/>
        </w:rPr>
        <w:t xml:space="preserve">## [1] "Llh: -1.91477739779895E+03; Pars: -1.809801E+00,  2.229809E-02,  1.120629E+00"</w:t>
      </w:r>
      <w:r>
        <w:br w:type="textWrapping"/>
      </w:r>
      <w:r>
        <w:rPr>
          <w:rStyle w:val="VerbatimChar"/>
        </w:rPr>
        <w:t xml:space="preserve">## [1] "Llh: -1.91081872744782E+03; Pars: -1.766971E+00,  3.188749E-02,  1.157028E+00"</w:t>
      </w:r>
      <w:r>
        <w:br w:type="textWrapping"/>
      </w:r>
      <w:r>
        <w:rPr>
          <w:rStyle w:val="VerbatimChar"/>
        </w:rPr>
        <w:t xml:space="preserve">## [1] "Llh: -1.91406991651940E+03; Pars: -1.757227E+00, -6.470120E-03,  1.281641E+00"</w:t>
      </w:r>
      <w:r>
        <w:br w:type="textWrapping"/>
      </w:r>
      <w:r>
        <w:rPr>
          <w:rStyle w:val="VerbatimChar"/>
        </w:rPr>
        <w:t xml:space="preserve">## [1] "Llh: -1.90840697237628E+03; Pars: -1.803784E+00,  2.869102E-02,  1.224247E+00"</w:t>
      </w:r>
      <w:r>
        <w:br w:type="textWrapping"/>
      </w:r>
      <w:r>
        <w:rPr>
          <w:rStyle w:val="VerbatimChar"/>
        </w:rPr>
        <w:t xml:space="preserve">## [1] "Llh: -1.91972495945625E+03; Pars: -1.828125E+00,  3.119282E-03,  1.361891E+00"</w:t>
      </w:r>
      <w:r>
        <w:br w:type="textWrapping"/>
      </w:r>
      <w:r>
        <w:rPr>
          <w:rStyle w:val="VerbatimChar"/>
        </w:rPr>
        <w:t xml:space="preserve">## [1] "Llh: -1.92600590855194E+03; Pars: -1.823140E+00, -5.335164E-02,  1.323741E+00"</w:t>
      </w:r>
      <w:r>
        <w:br w:type="textWrapping"/>
      </w:r>
      <w:r>
        <w:rPr>
          <w:rStyle w:val="VerbatimChar"/>
        </w:rPr>
        <w:t xml:space="preserve">## [1] "Llh: -1.91321499257179E+03; Pars: -1.778774E+00,  6.811412E-02,  1.095055E+00"</w:t>
      </w:r>
      <w:r>
        <w:br w:type="textWrapping"/>
      </w:r>
      <w:r>
        <w:rPr>
          <w:rStyle w:val="VerbatimChar"/>
        </w:rPr>
        <w:t xml:space="preserve">## [1] "Llh: -1.90524965305234E+03; Pars: -1.757137E+00,  6.349700E-02,  1.195741E+00"</w:t>
      </w:r>
      <w:r>
        <w:br w:type="textWrapping"/>
      </w:r>
      <w:r>
        <w:rPr>
          <w:rStyle w:val="VerbatimChar"/>
        </w:rPr>
        <w:t xml:space="preserve">## [1] "Llh: -1.90308379444425E+03; Pars: -1.732104E+00,  8.409646E-02,  1.235165E+00"</w:t>
      </w:r>
      <w:r>
        <w:br w:type="textWrapping"/>
      </w:r>
      <w:r>
        <w:rPr>
          <w:rStyle w:val="VerbatimChar"/>
        </w:rPr>
        <w:t xml:space="preserve">## [1] "Llh: -1.91128399075344E+03; Pars: -1.755525E+00,  2.833586E-02,  1.325936E+00"</w:t>
      </w:r>
      <w:r>
        <w:br w:type="textWrapping"/>
      </w:r>
      <w:r>
        <w:rPr>
          <w:rStyle w:val="VerbatimChar"/>
        </w:rPr>
        <w:t xml:space="preserve">## [1] "Llh: -1.90742078395314E+03; Pars: -1.761271E+00,  3.828042E-02,  1.264011E+00"</w:t>
      </w:r>
      <w:r>
        <w:br w:type="textWrapping"/>
      </w:r>
      <w:r>
        <w:rPr>
          <w:rStyle w:val="VerbatimChar"/>
        </w:rPr>
        <w:t xml:space="preserve">## [1] "Llh: -1.90817693673631E+03; Pars: -1.763347E+00,  6.882445E-02,  1.331127E+00"</w:t>
      </w:r>
      <w:r>
        <w:br w:type="textWrapping"/>
      </w:r>
      <w:r>
        <w:rPr>
          <w:rStyle w:val="VerbatimChar"/>
        </w:rPr>
        <w:t xml:space="preserve">## [1] "Llh: -1.90611495595467E+03; Pars: -1.764251E+00,  5.959021E-02,  1.285288E+00"</w:t>
      </w:r>
      <w:r>
        <w:br w:type="textWrapping"/>
      </w:r>
      <w:r>
        <w:rPr>
          <w:rStyle w:val="VerbatimChar"/>
        </w:rPr>
        <w:t xml:space="preserve">## [1] "Llh: -1.90363209616783E+03; Pars: -1.704303E+00,  9.262037E-02,  1.299517E+00"</w:t>
      </w:r>
      <w:r>
        <w:br w:type="textWrapping"/>
      </w:r>
      <w:r>
        <w:rPr>
          <w:rStyle w:val="VerbatimChar"/>
        </w:rPr>
        <w:t xml:space="preserve">## [1] "Llh: -1.90413238500029E+03; Pars: -1.727955E+00,  7.663803E-02,  1.280277E+00"</w:t>
      </w:r>
      <w:r>
        <w:br w:type="textWrapping"/>
      </w:r>
      <w:r>
        <w:rPr>
          <w:rStyle w:val="VerbatimChar"/>
        </w:rPr>
        <w:t xml:space="preserve">## [1] "Llh: -1.90239514913388E+03; Pars: -1.706057E+00,  1.192576E-01,  1.282097E+00"</w:t>
      </w:r>
      <w:r>
        <w:br w:type="textWrapping"/>
      </w:r>
      <w:r>
        <w:rPr>
          <w:rStyle w:val="VerbatimChar"/>
        </w:rPr>
        <w:t xml:space="preserve">## [1] "Llh: -1.90306322174163E+03; Pars: -1.679970E+00,  1.597462E-01,  1.291236E+00"</w:t>
      </w:r>
      <w:r>
        <w:br w:type="textWrapping"/>
      </w:r>
      <w:r>
        <w:rPr>
          <w:rStyle w:val="VerbatimChar"/>
        </w:rPr>
        <w:t xml:space="preserve">## [1] "Llh: -1.90184629759803E+03; Pars: -1.667132E+00,  1.377261E-01,  1.258785E+00"</w:t>
      </w:r>
      <w:r>
        <w:br w:type="textWrapping"/>
      </w:r>
      <w:r>
        <w:rPr>
          <w:rStyle w:val="VerbatimChar"/>
        </w:rPr>
        <w:t xml:space="preserve">## [1] "Llh: -1.90392834066287E+03; Pars: -1.623303E+00,  1.767940E-01,  1.245739E+00"</w:t>
      </w:r>
      <w:r>
        <w:br w:type="textWrapping"/>
      </w:r>
      <w:r>
        <w:rPr>
          <w:rStyle w:val="VerbatimChar"/>
        </w:rPr>
        <w:t xml:space="preserve">## [1] "Llh: -1.90226443351017E+03; Pars: -1.698215E+00,  1.347664E-01,  1.218848E+00"</w:t>
      </w:r>
      <w:r>
        <w:br w:type="textWrapping"/>
      </w:r>
      <w:r>
        <w:rPr>
          <w:rStyle w:val="VerbatimChar"/>
        </w:rPr>
        <w:t xml:space="preserve">## [1] "Llh: -1.90186506186685E+03; Pars: -1.699732E+00,  1.242299E-01,  1.238533E+00"</w:t>
      </w:r>
      <w:r>
        <w:br w:type="textWrapping"/>
      </w:r>
      <w:r>
        <w:rPr>
          <w:rStyle w:val="VerbatimChar"/>
        </w:rPr>
        <w:t xml:space="preserve">## [1] "Llh: -1.90316946800060E+03; Pars: -1.651753E+00,  1.700459E-01,  1.284680E+00"</w:t>
      </w:r>
      <w:r>
        <w:br w:type="textWrapping"/>
      </w:r>
      <w:r>
        <w:rPr>
          <w:rStyle w:val="VerbatimChar"/>
        </w:rPr>
        <w:t xml:space="preserve">## [1] "Llh: -1.90212709704497E+03; Pars: -1.711132E+00,  1.055838E-01,  1.247362E+00"</w:t>
      </w:r>
      <w:r>
        <w:br w:type="textWrapping"/>
      </w:r>
      <w:r>
        <w:rPr>
          <w:rStyle w:val="VerbatimChar"/>
        </w:rPr>
        <w:t xml:space="preserve">## [1] "Llh: -1.90249045025845E+03; Pars: -1.679031E+00,  1.257689E-01,  1.215198E+00"</w:t>
      </w:r>
      <w:r>
        <w:br w:type="textWrapping"/>
      </w:r>
      <w:r>
        <w:rPr>
          <w:rStyle w:val="VerbatimChar"/>
        </w:rPr>
        <w:t xml:space="preserve">## [1] "Llh: -1.90194819324028E+03; Pars: -1.699201E+00,  1.208854E-01,  1.265034E+00"</w:t>
      </w:r>
      <w:r>
        <w:br w:type="textWrapping"/>
      </w:r>
      <w:r>
        <w:rPr>
          <w:rStyle w:val="VerbatimChar"/>
        </w:rPr>
        <w:t xml:space="preserve">## [1] "Llh: -1.90213241406134E+03; Pars: -1.666623E+00,  1.496438E-01,  1.260806E+00"</w:t>
      </w:r>
      <w:r>
        <w:br w:type="textWrapping"/>
      </w:r>
      <w:r>
        <w:rPr>
          <w:rStyle w:val="VerbatimChar"/>
        </w:rPr>
        <w:t xml:space="preserve">## [1] "Llh: -1.90187958837507E+03; Pars: -1.699734E+00,  1.165988E-01,  1.250710E+00"</w:t>
      </w:r>
      <w:r>
        <w:br w:type="textWrapping"/>
      </w:r>
      <w:r>
        <w:rPr>
          <w:rStyle w:val="VerbatimChar"/>
        </w:rPr>
        <w:t xml:space="preserve">## [1] "Llh: -1.90200390768006E+03; Pars: -1.678342E+00,  1.314844E-01,  1.233790E+00"</w:t>
      </w:r>
      <w:r>
        <w:br w:type="textWrapping"/>
      </w:r>
      <w:r>
        <w:rPr>
          <w:rStyle w:val="VerbatimChar"/>
        </w:rPr>
        <w:t xml:space="preserve">## [1] "Llh: -1.90182888436356E+03; Pars: -1.693927E+00,  1.235352E-01,  1.257150E+00"</w:t>
      </w:r>
      <w:r>
        <w:br w:type="textWrapping"/>
      </w:r>
      <w:r>
        <w:rPr>
          <w:rStyle w:val="VerbatimChar"/>
        </w:rPr>
        <w:t xml:space="preserve">## [1] "Llh: -1.90191868796431E+03; Pars: -1.674071E+00,  1.403953E-01,  1.252202E+00"</w:t>
      </w:r>
      <w:r>
        <w:br w:type="textWrapping"/>
      </w:r>
      <w:r>
        <w:rPr>
          <w:rStyle w:val="VerbatimChar"/>
        </w:rPr>
        <w:t xml:space="preserve">## [1] "Llh: -1.90181197903354E+03; Pars: -1.693228E+00,  1.225479E-01,  1.251082E+00"</w:t>
      </w:r>
      <w:r>
        <w:br w:type="textWrapping"/>
      </w:r>
      <w:r>
        <w:rPr>
          <w:rStyle w:val="VerbatimChar"/>
        </w:rPr>
        <w:t xml:space="preserve">## [1] "Llh: -1.90185545621685E+03; Pars: -1.669888E+00,  1.316429E-01,  1.273040E+00"</w:t>
      </w:r>
      <w:r>
        <w:br w:type="textWrapping"/>
      </w:r>
      <w:r>
        <w:rPr>
          <w:rStyle w:val="VerbatimChar"/>
        </w:rPr>
        <w:t xml:space="preserve">## [1] "Llh: -1.90180510968671E+03; Pars: -1.677228E+00,  1.297897E-01,  1.264324E+00"</w:t>
      </w:r>
      <w:r>
        <w:br w:type="textWrapping"/>
      </w:r>
      <w:r>
        <w:rPr>
          <w:rStyle w:val="VerbatimChar"/>
        </w:rPr>
        <w:t xml:space="preserve">## [1] "Llh: -1.90201087841332E+03; Pars: -1.709694E+00,  1.128558E-01,  1.256231E+00"</w:t>
      </w:r>
      <w:r>
        <w:br w:type="textWrapping"/>
      </w:r>
      <w:r>
        <w:rPr>
          <w:rStyle w:val="VerbatimChar"/>
        </w:rPr>
        <w:t xml:space="preserve">## [1] "Llh: -1.90179286373337E+03; Pars: -1.677527E+00,  1.315085E-01,  1.258146E+00"</w:t>
      </w:r>
      <w:r>
        <w:br w:type="textWrapping"/>
      </w:r>
      <w:r>
        <w:rPr>
          <w:rStyle w:val="VerbatimChar"/>
        </w:rPr>
        <w:t xml:space="preserve">## [1] "Llh: -1.90178664185852E+03; Pars: -1.671497E+00,  1.323622E-01,  1.258529E+00"</w:t>
      </w:r>
      <w:r>
        <w:br w:type="textWrapping"/>
      </w:r>
      <w:r>
        <w:rPr>
          <w:rStyle w:val="VerbatimChar"/>
        </w:rPr>
        <w:t xml:space="preserve">## [1] "Llh: -1.90182517665002E+03; Pars: -1.660556E+00,  1.367757E-01,  1.259219E+00"</w:t>
      </w:r>
      <w:r>
        <w:br w:type="textWrapping"/>
      </w:r>
      <w:r>
        <w:rPr>
          <w:rStyle w:val="VerbatimChar"/>
        </w:rPr>
        <w:t xml:space="preserve">## [1] "Llh: -1.90188207415986E+03; Pars: -1.658053E+00,  1.398923E-01,  1.269645E+00"</w:t>
      </w:r>
      <w:r>
        <w:br w:type="textWrapping"/>
      </w:r>
      <w:r>
        <w:rPr>
          <w:rStyle w:val="VerbatimChar"/>
        </w:rPr>
        <w:t xml:space="preserve">## [1] "Llh: -1.90178607434903E+03; Pars: -1.684262E+00,  1.268840E-01,  1.255698E+00"</w:t>
      </w:r>
      <w:r>
        <w:br w:type="textWrapping"/>
      </w:r>
      <w:r>
        <w:rPr>
          <w:rStyle w:val="VerbatimChar"/>
        </w:rPr>
        <w:t xml:space="preserve">## [1] "Llh: -1.90179978597662E+03; Pars: -1.678257E+00,  1.307135E-01,  1.250627E+00"</w:t>
      </w:r>
      <w:r>
        <w:br w:type="textWrapping"/>
      </w:r>
      <w:r>
        <w:rPr>
          <w:rStyle w:val="VerbatimChar"/>
        </w:rPr>
        <w:t xml:space="preserve">## [1] "Llh: -1.90178720411402E+03; Pars: -1.677999E+00,  1.304825E-01,  1.254037E+00"</w:t>
      </w:r>
      <w:r>
        <w:br w:type="textWrapping"/>
      </w:r>
      <w:r>
        <w:rPr>
          <w:rStyle w:val="VerbatimChar"/>
        </w:rPr>
        <w:t xml:space="preserve">## [1] "Llh: -1.90177710855621E+03; Pars: -1.678272E+00,  1.283107E-01,  1.254030E+00"</w:t>
      </w:r>
      <w:r>
        <w:br w:type="textWrapping"/>
      </w:r>
      <w:r>
        <w:rPr>
          <w:rStyle w:val="VerbatimChar"/>
        </w:rPr>
        <w:t xml:space="preserve">## [1] "Llh: -1.90177915590162E+03; Pars: -1.678645E+00,  1.267118E-01,  1.251978E+00"</w:t>
      </w:r>
      <w:r>
        <w:br w:type="textWrapping"/>
      </w:r>
      <w:r>
        <w:rPr>
          <w:rStyle w:val="VerbatimChar"/>
        </w:rPr>
        <w:t xml:space="preserve">## [1] "Llh: -1.90177491921654E+03; Pars: -1.677981E+00,  1.278887E-01,  1.258135E+00"</w:t>
      </w:r>
      <w:r>
        <w:br w:type="textWrapping"/>
      </w:r>
      <w:r>
        <w:rPr>
          <w:rStyle w:val="VerbatimChar"/>
        </w:rPr>
        <w:t xml:space="preserve">## [1] "Llh: -1.90177731890270E+03; Pars: -1.677973E+00,  1.265918E-01,  1.260189E+00"</w:t>
      </w:r>
      <w:r>
        <w:br w:type="textWrapping"/>
      </w:r>
      <w:r>
        <w:rPr>
          <w:rStyle w:val="VerbatimChar"/>
        </w:rPr>
        <w:t xml:space="preserve">## [1] "Llh: -1.90180019455253E+03; Pars: -1.688946E+00,  1.230268E-01,  1.253383E+00"</w:t>
      </w:r>
      <w:r>
        <w:br w:type="textWrapping"/>
      </w:r>
      <w:r>
        <w:rPr>
          <w:rStyle w:val="VerbatimChar"/>
        </w:rPr>
        <w:t xml:space="preserve">## [1] "Llh: -1.90177812703515E+03; Pars: -1.675818E+00,  1.300283E-01,  1.257240E+00"</w:t>
      </w:r>
      <w:r>
        <w:br w:type="textWrapping"/>
      </w:r>
      <w:r>
        <w:rPr>
          <w:rStyle w:val="VerbatimChar"/>
        </w:rPr>
        <w:t xml:space="preserve">## [1] "Llh: -1.90177270852914E+03; Pars: -1.670520E+00,  1.306012E-01,  1.257237E+00"</w:t>
      </w:r>
      <w:r>
        <w:br w:type="textWrapping"/>
      </w:r>
      <w:r>
        <w:rPr>
          <w:rStyle w:val="VerbatimChar"/>
        </w:rPr>
        <w:t xml:space="preserve">## [1] "Llh: -1.90177927183402E+03; Pars: -1.663754E+00,  1.324597E-01,  1.258008E+00"</w:t>
      </w:r>
      <w:r>
        <w:br w:type="textWrapping"/>
      </w:r>
      <w:r>
        <w:rPr>
          <w:rStyle w:val="VerbatimChar"/>
        </w:rPr>
        <w:t xml:space="preserve">## [1] "Llh: -1.90176892767519E+03; Pars: -1.675346E+00,  1.278387E-01,  1.255693E+00"</w:t>
      </w:r>
      <w:r>
        <w:br w:type="textWrapping"/>
      </w:r>
      <w:r>
        <w:rPr>
          <w:rStyle w:val="VerbatimChar"/>
        </w:rPr>
        <w:t xml:space="preserve">## [1] "Llh: -1.90176775070120E+03; Pars: -1.675110E+00,  1.267439E-01,  1.254920E+00"</w:t>
      </w:r>
      <w:r>
        <w:br w:type="textWrapping"/>
      </w:r>
      <w:r>
        <w:rPr>
          <w:rStyle w:val="VerbatimChar"/>
        </w:rPr>
        <w:t xml:space="preserve">## [1] "Llh: -1.90176159505131E+03; Pars: -1.670809E+00,  1.285118E-01,  1.259502E+00"</w:t>
      </w:r>
      <w:r>
        <w:br w:type="textWrapping"/>
      </w:r>
      <w:r>
        <w:rPr>
          <w:rStyle w:val="VerbatimChar"/>
        </w:rPr>
        <w:t xml:space="preserve">## [1] "Llh: -1.90175674529597E+03; Pars: -1.667109E+00,  1.286124E-01,  1.262247E+00"</w:t>
      </w:r>
      <w:r>
        <w:br w:type="textWrapping"/>
      </w:r>
      <w:r>
        <w:rPr>
          <w:rStyle w:val="VerbatimChar"/>
        </w:rPr>
        <w:t xml:space="preserve">## [1] "Llh: -1.90175833806500E+03; Pars: -1.663903E+00,  1.294162E-01,  1.258127E+00"</w:t>
      </w:r>
      <w:r>
        <w:br w:type="textWrapping"/>
      </w:r>
      <w:r>
        <w:rPr>
          <w:rStyle w:val="VerbatimChar"/>
        </w:rPr>
        <w:t xml:space="preserve">## [1] "Llh: -1.90175930455861E+03; Pars: -1.667395E+00,  1.290343E-01,  1.258129E+00"</w:t>
      </w:r>
      <w:r>
        <w:br w:type="textWrapping"/>
      </w:r>
      <w:r>
        <w:rPr>
          <w:rStyle w:val="VerbatimChar"/>
        </w:rPr>
        <w:t xml:space="preserve">## [1] "Llh: -1.90175017334806E+03; Pars: -1.666866E+00,  1.259139E-01,  1.259619E+00"</w:t>
      </w:r>
      <w:r>
        <w:br w:type="textWrapping"/>
      </w:r>
      <w:r>
        <w:rPr>
          <w:rStyle w:val="VerbatimChar"/>
        </w:rPr>
        <w:t xml:space="preserve">## [1] "Llh: -1.90175064144373E+03; Pars: -1.665046E+00,  1.235702E-01,  1.260811E+00"</w:t>
      </w:r>
      <w:r>
        <w:br w:type="textWrapping"/>
      </w:r>
      <w:r>
        <w:rPr>
          <w:rStyle w:val="VerbatimChar"/>
        </w:rPr>
        <w:t xml:space="preserve">## [1] "Llh: -1.90174223846122E+03; Pars: -1.656929E+00,  1.292178E-01,  1.265093E+00"</w:t>
      </w:r>
      <w:r>
        <w:br w:type="textWrapping"/>
      </w:r>
      <w:r>
        <w:rPr>
          <w:rStyle w:val="VerbatimChar"/>
        </w:rPr>
        <w:t xml:space="preserve">## [1] "Llh: -1.90173958377648E+03; Pars: -1.648022E+00,  1.304547E-01,  1.270211E+00"</w:t>
      </w:r>
      <w:r>
        <w:br w:type="textWrapping"/>
      </w:r>
      <w:r>
        <w:rPr>
          <w:rStyle w:val="VerbatimChar"/>
        </w:rPr>
        <w:t xml:space="preserve">## [1] "Llh: -1.90174970118776E+03; Pars: -1.657323E+00,  1.272378E-01,  1.269936E+00"</w:t>
      </w:r>
      <w:r>
        <w:br w:type="textWrapping"/>
      </w:r>
      <w:r>
        <w:rPr>
          <w:rStyle w:val="VerbatimChar"/>
        </w:rPr>
        <w:t xml:space="preserve">## [1] "Llh: -1.90174463724626E+03; Pars: -1.658962E+00,  1.277824E-01,  1.266973E+00"</w:t>
      </w:r>
      <w:r>
        <w:br w:type="textWrapping"/>
      </w:r>
      <w:r>
        <w:rPr>
          <w:rStyle w:val="VerbatimChar"/>
        </w:rPr>
        <w:t xml:space="preserve">## [1] "Llh: -1.90172715444451E+03; Pars: -1.648828E+00,  1.274882E-01,  1.268949E+00"</w:t>
      </w:r>
      <w:r>
        <w:br w:type="textWrapping"/>
      </w:r>
      <w:r>
        <w:rPr>
          <w:rStyle w:val="VerbatimChar"/>
        </w:rPr>
        <w:t xml:space="preserve">## [1] "Llh: -1.90171764494559E+03; Pars: -1.639876E+00,  1.269261E-01,  1.272313E+00"</w:t>
      </w:r>
      <w:r>
        <w:br w:type="textWrapping"/>
      </w:r>
      <w:r>
        <w:rPr>
          <w:rStyle w:val="VerbatimChar"/>
        </w:rPr>
        <w:t xml:space="preserve">## [1] "Llh: -1.90173756353545E+03; Pars: -1.631430E+00,  1.308616E-01,  1.280125E+00"</w:t>
      </w:r>
      <w:r>
        <w:br w:type="textWrapping"/>
      </w:r>
      <w:r>
        <w:rPr>
          <w:rStyle w:val="VerbatimChar"/>
        </w:rPr>
        <w:t xml:space="preserve">## [1] "Llh: -1.90173109121330E+03; Pars: -1.640109E+00,  1.296247E-01,  1.274968E+00"</w:t>
      </w:r>
      <w:r>
        <w:br w:type="textWrapping"/>
      </w:r>
      <w:r>
        <w:rPr>
          <w:rStyle w:val="VerbatimChar"/>
        </w:rPr>
        <w:t xml:space="preserve">## [1] "Llh: -1.90172153430125E+03; Pars: -1.626757E+00,  1.302213E-01,  1.278043E+00"</w:t>
      </w:r>
      <w:r>
        <w:br w:type="textWrapping"/>
      </w:r>
      <w:r>
        <w:rPr>
          <w:rStyle w:val="VerbatimChar"/>
        </w:rPr>
        <w:t xml:space="preserve">## [1] "Llh: -1.90172280316358E+03; Pars: -1.634658E+00,  1.296116E-01,  1.275266E+00"</w:t>
      </w:r>
      <w:r>
        <w:br w:type="textWrapping"/>
      </w:r>
      <w:r>
        <w:rPr>
          <w:rStyle w:val="VerbatimChar"/>
        </w:rPr>
        <w:t xml:space="preserve">## [1] "Llh: -1.90171097676840E+03; Pars: -1.623317E+00,  1.273934E-01,  1.280019E+00"</w:t>
      </w:r>
      <w:r>
        <w:br w:type="textWrapping"/>
      </w:r>
      <w:r>
        <w:rPr>
          <w:rStyle w:val="VerbatimChar"/>
        </w:rPr>
        <w:t xml:space="preserve">## [1] "Llh: -1.90171034053744E+03; Pars: -1.611320E+00,  1.258627E-01,  1.284951E+00"</w:t>
      </w:r>
      <w:r>
        <w:br w:type="textWrapping"/>
      </w:r>
      <w:r>
        <w:rPr>
          <w:rStyle w:val="VerbatimChar"/>
        </w:rPr>
        <w:t xml:space="preserve">## [1] "Llh: -1.90171122214965E+03; Pars: -1.611958E+00,  1.257154E-01,  1.281892E+00"</w:t>
      </w:r>
      <w:r>
        <w:br w:type="textWrapping"/>
      </w:r>
      <w:r>
        <w:rPr>
          <w:rStyle w:val="VerbatimChar"/>
        </w:rPr>
        <w:t xml:space="preserve">## [1] "Llh: -1.90170899461470E+03; Pars: -1.618878E+00,  1.266927E-01,  1.280158E+00"</w:t>
      </w:r>
      <w:r>
        <w:br w:type="textWrapping"/>
      </w:r>
      <w:r>
        <w:rPr>
          <w:rStyle w:val="VerbatimChar"/>
        </w:rPr>
        <w:t xml:space="preserve">## [1] "Llh: -1.90171696025838E+03; Pars: -1.619746E+00,  1.227664E-01,  1.280219E+00"</w:t>
      </w:r>
      <w:r>
        <w:br w:type="textWrapping"/>
      </w:r>
      <w:r>
        <w:rPr>
          <w:rStyle w:val="VerbatimChar"/>
        </w:rPr>
        <w:t xml:space="preserve">## [1] "Llh: -1.90171064482539E+03; Pars: -1.621491E+00,  1.246301E-01,  1.279674E+00"</w:t>
      </w:r>
      <w:r>
        <w:br w:type="textWrapping"/>
      </w:r>
      <w:r>
        <w:rPr>
          <w:rStyle w:val="VerbatimChar"/>
        </w:rPr>
        <w:t xml:space="preserve">## [1] "Llh: -1.90172188877911E+03; Pars: -1.595356E+00,  1.245309E-01,  1.290939E+00"</w:t>
      </w:r>
      <w:r>
        <w:br w:type="textWrapping"/>
      </w:r>
      <w:r>
        <w:rPr>
          <w:rStyle w:val="VerbatimChar"/>
        </w:rPr>
        <w:t xml:space="preserve">## [1] "Llh: -1.90171064284431E+03; Pars: -1.628443E+00,  1.263273E-01,  1.276944E+00"</w:t>
      </w:r>
      <w:r>
        <w:br w:type="textWrapping"/>
      </w:r>
      <w:r>
        <w:rPr>
          <w:rStyle w:val="VerbatimChar"/>
        </w:rPr>
        <w:t xml:space="preserve">## [1] "Llh: -1.90171096052041E+03; Pars: -1.617530E+00,  1.279584E-01,  1.281687E+00"</w:t>
      </w:r>
      <w:r>
        <w:br w:type="textWrapping"/>
      </w:r>
      <w:r>
        <w:rPr>
          <w:rStyle w:val="VerbatimChar"/>
        </w:rPr>
        <w:t xml:space="preserve">## [1] "Llh: -1.90170926958917E+03; Pars: -1.620498E+00,  1.254622E-01,  1.280177E+00"</w:t>
      </w:r>
      <w:r>
        <w:br w:type="textWrapping"/>
      </w:r>
      <w:r>
        <w:rPr>
          <w:rStyle w:val="VerbatimChar"/>
        </w:rPr>
        <w:t xml:space="preserve">## [1] "Llh: -1.90171244204278E+03; Pars: -1.605541E+00,  1.256844E-01,  1.286594E+00"</w:t>
      </w:r>
      <w:r>
        <w:br w:type="textWrapping"/>
      </w:r>
      <w:r>
        <w:rPr>
          <w:rStyle w:val="VerbatimChar"/>
        </w:rPr>
        <w:t xml:space="preserve">## [1] "Llh: -1.90170913608438E+03; Pars: -1.622637E+00,  1.261666E-01,  1.279350E+00"</w:t>
      </w:r>
      <w:r>
        <w:br w:type="textWrapping"/>
      </w:r>
      <w:r>
        <w:rPr>
          <w:rStyle w:val="VerbatimChar"/>
        </w:rPr>
        <w:t xml:space="preserve">## [1] "Llh: -1.90171135278373E+03; Pars: -1.630162E+00,  1.263517E-01,  1.274858E+00"</w:t>
      </w:r>
      <w:r>
        <w:br w:type="textWrapping"/>
      </w:r>
      <w:r>
        <w:rPr>
          <w:rStyle w:val="VerbatimChar"/>
        </w:rPr>
        <w:t xml:space="preserve">## [1] "Llh: -1.90170911533964E+03; Pars: -1.615977E+00,  1.259849E-01,  1.282421E+00"</w:t>
      </w:r>
      <w:r>
        <w:br w:type="textWrapping"/>
      </w:r>
      <w:r>
        <w:rPr>
          <w:rStyle w:val="VerbatimChar"/>
        </w:rPr>
        <w:t xml:space="preserve">## [1] "Llh: -1.90170932145327E+03; Pars: -1.617821E+00,  1.271007E-01,  1.281107E+00"</w:t>
      </w:r>
      <w:r>
        <w:br w:type="textWrapping"/>
      </w:r>
      <w:r>
        <w:rPr>
          <w:rStyle w:val="VerbatimChar"/>
        </w:rPr>
        <w:t xml:space="preserve">## [1] "Llh: -1.90170891785637E+03; Pars: -1.619828E+00,  1.258718E-01,  1.280410E+00"</w:t>
      </w:r>
      <w:r>
        <w:br w:type="textWrapping"/>
      </w:r>
      <w:r>
        <w:rPr>
          <w:rStyle w:val="VerbatimChar"/>
        </w:rPr>
        <w:t xml:space="preserve">## [1] "Llh: -1.90170928676283E+03; Pars: -1.613844E+00,  1.261997E-01,  1.282643E+00"</w:t>
      </w:r>
      <w:r>
        <w:br w:type="textWrapping"/>
      </w:r>
      <w:r>
        <w:rPr>
          <w:rStyle w:val="VerbatimChar"/>
        </w:rPr>
        <w:t xml:space="preserve">## [1] "Llh: -1.90170887056277E+03; Pars: -1.620427E+00,  1.261749E-01,  1.280172E+00"</w:t>
      </w:r>
      <w:r>
        <w:br w:type="textWrapping"/>
      </w:r>
      <w:r>
        <w:rPr>
          <w:rStyle w:val="VerbatimChar"/>
        </w:rPr>
        <w:t xml:space="preserve">## [1] "Llh: -1.90170931160987E+03; Pars: -1.623467E+00,  1.265080E-01,  1.278076E+00"</w:t>
      </w:r>
      <w:r>
        <w:br w:type="textWrapping"/>
      </w:r>
      <w:r>
        <w:rPr>
          <w:rStyle w:val="VerbatimChar"/>
        </w:rPr>
        <w:t xml:space="preserve">## [1] "Llh: -1.90170885687669E+03; Pars: -1.617841E+00,  1.261157E-01,  1.281333E+00"</w:t>
      </w:r>
      <w:r>
        <w:br w:type="textWrapping"/>
      </w:r>
      <w:r>
        <w:rPr>
          <w:rStyle w:val="VerbatimChar"/>
        </w:rPr>
        <w:t xml:space="preserve">## [1] "Llh: -1.90170963201853E+03; Pars: -1.619852E+00,  1.254155E-01,  1.281119E+00"</w:t>
      </w:r>
      <w:r>
        <w:br w:type="textWrapping"/>
      </w:r>
      <w:r>
        <w:rPr>
          <w:rStyle w:val="VerbatimChar"/>
        </w:rPr>
        <w:t xml:space="preserve">## [1] "Llh: -1.90170880440058E+03; Pars: -1.619121E+00,  1.263734E-01,  1.280398E+00"</w:t>
      </w:r>
      <w:r>
        <w:br w:type="textWrapping"/>
      </w:r>
      <w:r>
        <w:rPr>
          <w:rStyle w:val="VerbatimChar"/>
        </w:rPr>
        <w:t xml:space="preserve">## [1] "Llh: -1.90170887476268E+03; Pars: -1.618431E+00,  1.265709E-01,  1.280859E+00"</w:t>
      </w:r>
      <w:r>
        <w:br w:type="textWrapping"/>
      </w:r>
      <w:r>
        <w:rPr>
          <w:rStyle w:val="VerbatimChar"/>
        </w:rPr>
        <w:t xml:space="preserve">## [1] "Llh: -1.90170881597884E+03; Pars: -1.618780E+00,  1.263961E-01,  1.280747E+00"</w:t>
      </w:r>
      <w:r>
        <w:br w:type="textWrapping"/>
      </w:r>
      <w:r>
        <w:rPr>
          <w:rStyle w:val="VerbatimChar"/>
        </w:rPr>
        <w:t xml:space="preserve">## [1] "Llh: -1.90170889654671E+03; Pars: -1.616739E+00,  1.264153E-01,  1.281480E+00"</w:t>
      </w:r>
      <w:r>
        <w:br w:type="textWrapping"/>
      </w:r>
      <w:r>
        <w:rPr>
          <w:rStyle w:val="VerbatimChar"/>
        </w:rPr>
        <w:t xml:space="preserve">## [1] "Llh: -1.90170881468458E+03; Pars: -1.619503E+00,  1.262350E-01,  1.280499E+00"</w:t>
      </w:r>
      <w:r>
        <w:br w:type="textWrapping"/>
      </w:r>
      <w:r>
        <w:rPr>
          <w:rStyle w:val="VerbatimChar"/>
        </w:rPr>
        <w:t xml:space="preserve">## [1] "Llh: -1.90170891103493E+03; Pars: -1.620431E+00,  1.265540E-01,  1.279763E+00"</w:t>
      </w:r>
      <w:r>
        <w:br w:type="textWrapping"/>
      </w:r>
      <w:r>
        <w:rPr>
          <w:rStyle w:val="VerbatimChar"/>
        </w:rPr>
        <w:t xml:space="preserve">## [1] "Llh: -1.90170880872701E+03; Pars: -1.618487E+00,  1.262253E-01,  1.280940E+00"</w:t>
      </w:r>
      <w:r>
        <w:br w:type="textWrapping"/>
      </w:r>
      <w:r>
        <w:rPr>
          <w:rStyle w:val="VerbatimChar"/>
        </w:rPr>
        <w:t xml:space="preserve">## [1] "Llh: -1.90170894622273E+03; Pars: -1.620360E+00,  1.263734E-01,  1.280398E+00"</w:t>
      </w:r>
      <w:r>
        <w:br w:type="textWrapping"/>
      </w:r>
      <w:r>
        <w:rPr>
          <w:rStyle w:val="VerbatimChar"/>
        </w:rPr>
        <w:t xml:space="preserve">## [1] "Llh: -1.90170880440058E+03; Pars: -1.619121E+00,  1.263734E-01,  1.280398E+00"</w:t>
      </w:r>
      <w:r>
        <w:br w:type="textWrapping"/>
      </w:r>
      <w:r>
        <w:rPr>
          <w:rStyle w:val="VerbatimChar"/>
        </w:rPr>
        <w:t xml:space="preserve">## [1] "Llh: -1.90170972673302E+03; Pars: -1.619740E+00,  1.273734E-01,  1.280398E+00"</w:t>
      </w:r>
      <w:r>
        <w:br w:type="textWrapping"/>
      </w:r>
      <w:r>
        <w:rPr>
          <w:rStyle w:val="VerbatimChar"/>
        </w:rPr>
        <w:t xml:space="preserve">## [1] "Llh: -1.90170931291357E+03; Pars: -1.619740E+00,  1.253734E-01,  1.280398E+00"</w:t>
      </w:r>
      <w:r>
        <w:br w:type="textWrapping"/>
      </w:r>
      <w:r>
        <w:rPr>
          <w:rStyle w:val="VerbatimChar"/>
        </w:rPr>
        <w:t xml:space="preserve">## [1] "Llh: -1.90170972122215E+03; Pars: -1.619740E+00,  1.263734E-01,  1.281679E+00"</w:t>
      </w:r>
      <w:r>
        <w:br w:type="textWrapping"/>
      </w:r>
      <w:r>
        <w:rPr>
          <w:rStyle w:val="VerbatimChar"/>
        </w:rPr>
        <w:t xml:space="preserve">## [1] "Llh: -1.90170925314395E+03; Pars: -1.619740E+00,  1.263734E-01,  1.279118E+00"</w:t>
      </w:r>
      <w:r>
        <w:br w:type="textWrapping"/>
      </w:r>
      <w:r>
        <w:rPr>
          <w:rStyle w:val="VerbatimChar"/>
        </w:rPr>
        <w:t xml:space="preserve">## [1] "Llh: -1.90170880440058E+03; Pars: -1.619121E+00,  1.263734E-01,  1.280398E+00"</w:t>
      </w:r>
      <w:r>
        <w:br w:type="textWrapping"/>
      </w:r>
      <w:r>
        <w:rPr>
          <w:rStyle w:val="VerbatimChar"/>
        </w:rPr>
        <w:t xml:space="preserve">## [1] "Llh: -1.90170896532543E+03; Pars: -1.617884E+00,  1.263734E-01,  1.280398E+00"</w:t>
      </w:r>
      <w:r>
        <w:br w:type="textWrapping"/>
      </w:r>
      <w:r>
        <w:rPr>
          <w:rStyle w:val="VerbatimChar"/>
        </w:rPr>
        <w:t xml:space="preserve">## [1] "Llh: -1.90170971566908E+03; Pars: -1.618502E+00,  1.273734E-01,  1.280398E+00"</w:t>
      </w:r>
      <w:r>
        <w:br w:type="textWrapping"/>
      </w:r>
      <w:r>
        <w:rPr>
          <w:rStyle w:val="VerbatimChar"/>
        </w:rPr>
        <w:t xml:space="preserve">## [1] "Llh: -1.90170934383196E+03; Pars: -1.618502E+00,  1.253734E-01,  1.280398E+00"</w:t>
      </w:r>
      <w:r>
        <w:br w:type="textWrapping"/>
      </w:r>
      <w:r>
        <w:rPr>
          <w:rStyle w:val="VerbatimChar"/>
        </w:rPr>
        <w:t xml:space="preserve">## [1] "Llh: -1.90170916586080E+03; Pars: -1.618502E+00,  1.263734E-01,  1.281679E+00"</w:t>
      </w:r>
      <w:r>
        <w:br w:type="textWrapping"/>
      </w:r>
      <w:r>
        <w:rPr>
          <w:rStyle w:val="VerbatimChar"/>
        </w:rPr>
        <w:t xml:space="preserve">## [1] "Llh: -1.90170982735135E+03; Pars: -1.618502E+00,  1.263734E-01,  1.279118E+00"</w:t>
      </w:r>
      <w:r>
        <w:br w:type="textWrapping"/>
      </w:r>
      <w:r>
        <w:rPr>
          <w:rStyle w:val="VerbatimChar"/>
        </w:rPr>
        <w:t xml:space="preserve">## [1] "Llh: -1.90170972673302E+03; Pars: -1.619740E+00,  1.273734E-01,  1.280398E+00"</w:t>
      </w:r>
      <w:r>
        <w:br w:type="textWrapping"/>
      </w:r>
      <w:r>
        <w:rPr>
          <w:rStyle w:val="VerbatimChar"/>
        </w:rPr>
        <w:t xml:space="preserve">## [1] "Llh: -1.90170971566908E+03; Pars: -1.618502E+00,  1.273734E-01,  1.280398E+00"</w:t>
      </w:r>
      <w:r>
        <w:br w:type="textWrapping"/>
      </w:r>
      <w:r>
        <w:rPr>
          <w:rStyle w:val="VerbatimChar"/>
        </w:rPr>
        <w:t xml:space="preserve">## [1] "Llh: -1.90171192742839E+03; Pars: -1.619121E+00,  1.283734E-01,  1.280398E+00"</w:t>
      </w:r>
      <w:r>
        <w:br w:type="textWrapping"/>
      </w:r>
      <w:r>
        <w:rPr>
          <w:rStyle w:val="VerbatimChar"/>
        </w:rPr>
        <w:t xml:space="preserve">## [1] "Llh: -1.90170880440058E+03; Pars: -1.619121E+00,  1.263734E-01,  1.280398E+00"</w:t>
      </w:r>
      <w:r>
        <w:br w:type="textWrapping"/>
      </w:r>
      <w:r>
        <w:rPr>
          <w:rStyle w:val="VerbatimChar"/>
        </w:rPr>
        <w:t xml:space="preserve">## [1] "Llh: -1.90171030472470E+03; Pars: -1.619121E+00,  1.273734E-01,  1.281679E+00"</w:t>
      </w:r>
      <w:r>
        <w:br w:type="textWrapping"/>
      </w:r>
      <w:r>
        <w:rPr>
          <w:rStyle w:val="VerbatimChar"/>
        </w:rPr>
        <w:t xml:space="preserve">## [1] "Llh: -1.90171036126150E+03; Pars: -1.619121E+00,  1.273734E-01,  1.279118E+00"</w:t>
      </w:r>
      <w:r>
        <w:br w:type="textWrapping"/>
      </w:r>
      <w:r>
        <w:rPr>
          <w:rStyle w:val="VerbatimChar"/>
        </w:rPr>
        <w:t xml:space="preserve">## [1] "Llh: -1.90170931291357E+03; Pars: -1.619740E+00,  1.253734E-01,  1.280398E+00"</w:t>
      </w:r>
      <w:r>
        <w:br w:type="textWrapping"/>
      </w:r>
      <w:r>
        <w:rPr>
          <w:rStyle w:val="VerbatimChar"/>
        </w:rPr>
        <w:t xml:space="preserve">## [1] "Llh: -1.90170934383196E+03; Pars: -1.618502E+00,  1.253734E-01,  1.280398E+00"</w:t>
      </w:r>
      <w:r>
        <w:br w:type="textWrapping"/>
      </w:r>
      <w:r>
        <w:rPr>
          <w:rStyle w:val="VerbatimChar"/>
        </w:rPr>
        <w:t xml:space="preserve">## [1] "Llh: -1.90170880440058E+03; Pars: -1.619121E+00,  1.263734E-01,  1.280398E+00"</w:t>
      </w:r>
      <w:r>
        <w:br w:type="textWrapping"/>
      </w:r>
      <w:r>
        <w:rPr>
          <w:rStyle w:val="VerbatimChar"/>
        </w:rPr>
        <w:t xml:space="preserve">## [1] "Llh: -1.90171114171434E+03; Pars: -1.619121E+00,  1.243734E-01,  1.280398E+00"</w:t>
      </w:r>
      <w:r>
        <w:br w:type="textWrapping"/>
      </w:r>
      <w:r>
        <w:rPr>
          <w:rStyle w:val="VerbatimChar"/>
        </w:rPr>
        <w:t xml:space="preserve">## [1] "Llh: -1.90170987017464E+03; Pars: -1.619121E+00,  1.253734E-01,  1.281679E+00"</w:t>
      </w:r>
      <w:r>
        <w:br w:type="textWrapping"/>
      </w:r>
      <w:r>
        <w:rPr>
          <w:rStyle w:val="VerbatimChar"/>
        </w:rPr>
        <w:t xml:space="preserve">## [1] "Llh: -1.90171001021700E+03; Pars: -1.619121E+00,  1.253734E-01,  1.279118E+00"</w:t>
      </w:r>
      <w:r>
        <w:br w:type="textWrapping"/>
      </w:r>
      <w:r>
        <w:rPr>
          <w:rStyle w:val="VerbatimChar"/>
        </w:rPr>
        <w:t xml:space="preserve">## [1] "Llh: -1.90170972122215E+03; Pars: -1.619740E+00,  1.263734E-01,  1.281679E+00"</w:t>
      </w:r>
      <w:r>
        <w:br w:type="textWrapping"/>
      </w:r>
      <w:r>
        <w:rPr>
          <w:rStyle w:val="VerbatimChar"/>
        </w:rPr>
        <w:t xml:space="preserve">## [1] "Llh: -1.90170916586080E+03; Pars: -1.618502E+00,  1.263734E-01,  1.281679E+00"</w:t>
      </w:r>
      <w:r>
        <w:br w:type="textWrapping"/>
      </w:r>
      <w:r>
        <w:rPr>
          <w:rStyle w:val="VerbatimChar"/>
        </w:rPr>
        <w:t xml:space="preserve">## [1] "Llh: -1.90171030472470E+03; Pars: -1.619121E+00,  1.273734E-01,  1.281679E+00"</w:t>
      </w:r>
      <w:r>
        <w:br w:type="textWrapping"/>
      </w:r>
      <w:r>
        <w:rPr>
          <w:rStyle w:val="VerbatimChar"/>
        </w:rPr>
        <w:t xml:space="preserve">## [1] "Llh: -1.90170987017464E+03; Pars: -1.619121E+00,  1.253734E-01,  1.281679E+00"</w:t>
      </w:r>
      <w:r>
        <w:br w:type="textWrapping"/>
      </w:r>
      <w:r>
        <w:rPr>
          <w:rStyle w:val="VerbatimChar"/>
        </w:rPr>
        <w:t xml:space="preserve">## [1] "Llh: -1.90171130575995E+03; Pars: -1.619121E+00,  1.263734E-01,  1.282961E+00"</w:t>
      </w:r>
      <w:r>
        <w:br w:type="textWrapping"/>
      </w:r>
      <w:r>
        <w:rPr>
          <w:rStyle w:val="VerbatimChar"/>
        </w:rPr>
        <w:t xml:space="preserve">## [1] "Llh: -1.90170880440058E+03; Pars: -1.619121E+00,  1.263734E-01,  1.280398E+00"</w:t>
      </w:r>
      <w:r>
        <w:br w:type="textWrapping"/>
      </w:r>
      <w:r>
        <w:rPr>
          <w:rStyle w:val="VerbatimChar"/>
        </w:rPr>
        <w:t xml:space="preserve">## [1] "Llh: -1.90170925314395E+03; Pars: -1.619740E+00,  1.263734E-01,  1.279118E+00"</w:t>
      </w:r>
      <w:r>
        <w:br w:type="textWrapping"/>
      </w:r>
      <w:r>
        <w:rPr>
          <w:rStyle w:val="VerbatimChar"/>
        </w:rPr>
        <w:t xml:space="preserve">## [1] "Llh: -1.90170982735135E+03; Pars: -1.618502E+00,  1.263734E-01,  1.279118E+00"</w:t>
      </w:r>
      <w:r>
        <w:br w:type="textWrapping"/>
      </w:r>
      <w:r>
        <w:rPr>
          <w:rStyle w:val="VerbatimChar"/>
        </w:rPr>
        <w:t xml:space="preserve">## [1] "Llh: -1.90171036126150E+03; Pars: -1.619121E+00,  1.273734E-01,  1.279118E+00"</w:t>
      </w:r>
      <w:r>
        <w:br w:type="textWrapping"/>
      </w:r>
      <w:r>
        <w:rPr>
          <w:rStyle w:val="VerbatimChar"/>
        </w:rPr>
        <w:t xml:space="preserve">## [1] "Llh: -1.90171001021700E+03; Pars: -1.619121E+00,  1.253734E-01,  1.279118E+00"</w:t>
      </w:r>
      <w:r>
        <w:br w:type="textWrapping"/>
      </w:r>
      <w:r>
        <w:rPr>
          <w:rStyle w:val="VerbatimChar"/>
        </w:rPr>
        <w:t xml:space="preserve">## [1] "Llh: -1.90170880440058E+03; Pars: -1.619121E+00,  1.263734E-01,  1.280398E+00"</w:t>
      </w:r>
      <w:r>
        <w:br w:type="textWrapping"/>
      </w:r>
      <w:r>
        <w:rPr>
          <w:rStyle w:val="VerbatimChar"/>
        </w:rPr>
        <w:t xml:space="preserve">## [1] "Llh: -1.90171150024546E+03; Pars: -1.619121E+00,  1.263734E-01,  1.277840E+00"</w:t>
      </w:r>
      <w:r>
        <w:br w:type="textWrapping"/>
      </w:r>
      <w:r>
        <w:rPr>
          <w:rStyle w:val="VerbatimChar"/>
        </w:rPr>
        <w:t xml:space="preserve">## Currently fitting: gauss</w:t>
      </w:r>
      <w:r>
        <w:br w:type="textWrapping"/>
      </w:r>
      <w:r>
        <w:rPr>
          <w:rStyle w:val="VerbatimChar"/>
        </w:rPr>
        <w:t xml:space="preserve">##    model symmetric    lambda alpha.bar         mu    sigma      gamma</w:t>
      </w:r>
      <w:r>
        <w:br w:type="textWrapping"/>
      </w:r>
      <w:r>
        <w:rPr>
          <w:rStyle w:val="VerbatimChar"/>
        </w:rPr>
        <w:t xml:space="preserve">## 3    NIG     FALSE -0.500000 0.6268984 0.19844492 1.192587 -0.1143401</w:t>
      </w:r>
      <w:r>
        <w:br w:type="textWrapping"/>
      </w:r>
      <w:r>
        <w:rPr>
          <w:rStyle w:val="VerbatimChar"/>
        </w:rPr>
        <w:t xml:space="preserve">## 1   ghyp     FALSE -1.148442 0.4779351 0.19711012 1.203831 -0.1129683</w:t>
      </w:r>
      <w:r>
        <w:br w:type="textWrapping"/>
      </w:r>
      <w:r>
        <w:rPr>
          <w:rStyle w:val="VerbatimChar"/>
        </w:rPr>
        <w:t xml:space="preserve">## 5      t     FALSE -1.653034 0.0000000 0.19093079 1.262800 -0.1127305</w:t>
      </w:r>
      <w:r>
        <w:br w:type="textWrapping"/>
      </w:r>
      <w:r>
        <w:rPr>
          <w:rStyle w:val="VerbatimChar"/>
        </w:rPr>
        <w:t xml:space="preserve">## 8    NIG      TRUE -0.500000 0.6090178 0.12655168 1.201100  0.0000000</w:t>
      </w:r>
      <w:r>
        <w:br w:type="textWrapping"/>
      </w:r>
      <w:r>
        <w:rPr>
          <w:rStyle w:val="VerbatimChar"/>
        </w:rPr>
        <w:t xml:space="preserve">## 10     t      TRUE -1.619121 0.0000000 0.12637344 1.280398  0.0000000</w:t>
      </w:r>
      <w:r>
        <w:br w:type="textWrapping"/>
      </w:r>
      <w:r>
        <w:rPr>
          <w:rStyle w:val="VerbatimChar"/>
        </w:rPr>
        <w:t xml:space="preserve">## 6   ghyp      TRUE -1.175839 0.4416998 0.12648329 1.215782  0.0000000</w:t>
      </w:r>
      <w:r>
        <w:br w:type="textWrapping"/>
      </w:r>
      <w:r>
        <w:rPr>
          <w:rStyle w:val="VerbatimChar"/>
        </w:rPr>
        <w:t xml:space="preserve">## 2    hyp     FALSE  1.000000 0.2864876 0.20532753 1.164265 -0.1212424</w:t>
      </w:r>
      <w:r>
        <w:br w:type="textWrapping"/>
      </w:r>
      <w:r>
        <w:rPr>
          <w:rStyle w:val="VerbatimChar"/>
        </w:rPr>
        <w:t xml:space="preserve">## 4     VG     FALSE  1.095516 0.0000000 0.19461521 1.171011 -0.1103596</w:t>
      </w:r>
      <w:r>
        <w:br w:type="textWrapping"/>
      </w:r>
      <w:r>
        <w:rPr>
          <w:rStyle w:val="VerbatimChar"/>
        </w:rPr>
        <w:t xml:space="preserve">## 7    hyp      TRUE  1.000000 0.2896414 0.12612372 1.169222  0.0000000</w:t>
      </w:r>
      <w:r>
        <w:br w:type="textWrapping"/>
      </w:r>
      <w:r>
        <w:rPr>
          <w:rStyle w:val="VerbatimChar"/>
        </w:rPr>
        <w:t xml:space="preserve">## 9     VG      TRUE  1.102120 0.0000000 0.13368844 1.174966  0.0000000</w:t>
      </w:r>
      <w:r>
        <w:br w:type="textWrapping"/>
      </w:r>
      <w:r>
        <w:rPr>
          <w:rStyle w:val="VerbatimChar"/>
        </w:rPr>
        <w:t xml:space="preserve">## 11 gauss      TRUE        NA       Inf 0.08420544 1.209894  0.0000000</w:t>
      </w:r>
      <w:r>
        <w:br w:type="textWrapping"/>
      </w:r>
      <w:r>
        <w:rPr>
          <w:rStyle w:val="VerbatimChar"/>
        </w:rPr>
        <w:t xml:space="preserve">##         aic       llh converged n.iter</w:t>
      </w:r>
      <w:r>
        <w:br w:type="textWrapping"/>
      </w:r>
      <w:r>
        <w:rPr>
          <w:rStyle w:val="VerbatimChar"/>
        </w:rPr>
        <w:t xml:space="preserve">## 3  3807.226 -1899.613      TRUE    147</w:t>
      </w:r>
      <w:r>
        <w:br w:type="textWrapping"/>
      </w:r>
      <w:r>
        <w:rPr>
          <w:rStyle w:val="VerbatimChar"/>
        </w:rPr>
        <w:t xml:space="preserve">## 1  3807.718 -1898.859      TRUE    512</w:t>
      </w:r>
      <w:r>
        <w:br w:type="textWrapping"/>
      </w:r>
      <w:r>
        <w:rPr>
          <w:rStyle w:val="VerbatimChar"/>
        </w:rPr>
        <w:t xml:space="preserve">## 5  3807.826 -1899.913      TRUE    161</w:t>
      </w:r>
      <w:r>
        <w:br w:type="textWrapping"/>
      </w:r>
      <w:r>
        <w:rPr>
          <w:rStyle w:val="VerbatimChar"/>
        </w:rPr>
        <w:t xml:space="preserve">## 8  3809.413 -1901.707      TRUE     84</w:t>
      </w:r>
      <w:r>
        <w:br w:type="textWrapping"/>
      </w:r>
      <w:r>
        <w:rPr>
          <w:rStyle w:val="VerbatimChar"/>
        </w:rPr>
        <w:t xml:space="preserve">## 10 3809.418 -1901.709      TRUE    108</w:t>
      </w:r>
      <w:r>
        <w:br w:type="textWrapping"/>
      </w:r>
      <w:r>
        <w:rPr>
          <w:rStyle w:val="VerbatimChar"/>
        </w:rPr>
        <w:t xml:space="preserve">## 6  3809.767 -1900.884      TRUE    281</w:t>
      </w:r>
      <w:r>
        <w:br w:type="textWrapping"/>
      </w:r>
      <w:r>
        <w:rPr>
          <w:rStyle w:val="VerbatimChar"/>
        </w:rPr>
        <w:t xml:space="preserve">## 2  3818.490 -1905.245      TRUE    163</w:t>
      </w:r>
      <w:r>
        <w:br w:type="textWrapping"/>
      </w:r>
      <w:r>
        <w:rPr>
          <w:rStyle w:val="VerbatimChar"/>
        </w:rPr>
        <w:t xml:space="preserve">## 4  3819.930 -1905.965      TRUE    131</w:t>
      </w:r>
      <w:r>
        <w:br w:type="textWrapping"/>
      </w:r>
      <w:r>
        <w:rPr>
          <w:rStyle w:val="VerbatimChar"/>
        </w:rPr>
        <w:t xml:space="preserve">## 7  3821.194 -1907.597      TRUE    138</w:t>
      </w:r>
      <w:r>
        <w:br w:type="textWrapping"/>
      </w:r>
      <w:r>
        <w:rPr>
          <w:rStyle w:val="VerbatimChar"/>
        </w:rPr>
        <w:t xml:space="preserve">## 9  3823.104 -1908.552      TRUE     88</w:t>
      </w:r>
      <w:r>
        <w:br w:type="textWrapping"/>
      </w:r>
      <w:r>
        <w:rPr>
          <w:rStyle w:val="VerbatimChar"/>
        </w:rPr>
        <w:t xml:space="preserve">## 11 4049.211 -2022.606      TRUE      0</w:t>
      </w:r>
      <w:r>
        <w:br w:type="textWrapping"/>
      </w:r>
      <w:r>
        <w:rPr>
          <w:rStyle w:val="VerbatimChar"/>
        </w:rPr>
        <w:t xml:space="preserve">## [1] "NIG"</w:t>
      </w:r>
      <w:r>
        <w:br w:type="textWrapping"/>
      </w:r>
      <w:r>
        <w:rPr>
          <w:rStyle w:val="VerbatimChar"/>
        </w:rPr>
        <w:t xml:space="preserve">## [1] "FALSE"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[1] "NIG"</w:t>
      </w:r>
      <w:r>
        <w:br w:type="textWrapping"/>
      </w:r>
      <w:r>
        <w:rPr>
          <w:rStyle w:val="VerbatimChar"/>
        </w:rPr>
        <w:t xml:space="preserve">## [1] "Llh: -1.96722726456010E+03; Pars:  5.000000E-01,  1.373709E-01,  8.988256E-01,  0.000000E+00"</w:t>
      </w:r>
      <w:r>
        <w:br w:type="textWrapping"/>
      </w:r>
      <w:r>
        <w:rPr>
          <w:rStyle w:val="VerbatimChar"/>
        </w:rPr>
        <w:t xml:space="preserve">## [1] "Llh: -1.96381971588388E+03; Pars:  5.358867E-01,  1.373709E-01,  8.988256E-01,  0.000000E+00"</w:t>
      </w:r>
      <w:r>
        <w:br w:type="textWrapping"/>
      </w:r>
      <w:r>
        <w:rPr>
          <w:rStyle w:val="VerbatimChar"/>
        </w:rPr>
        <w:t xml:space="preserve">## [1] "Llh: -1.97307328884160E+03; Pars:  5.000000E-01,  2.066856E-01,  8.988256E-01,  0.000000E+00"</w:t>
      </w:r>
      <w:r>
        <w:br w:type="textWrapping"/>
      </w:r>
      <w:r>
        <w:rPr>
          <w:rStyle w:val="VerbatimChar"/>
        </w:rPr>
        <w:t xml:space="preserve">## [1] "Llh: -1.94152477212630E+03; Pars:  5.000000E-01,  1.373709E-01,  9.633374E-01,  0.000000E+00"</w:t>
      </w:r>
      <w:r>
        <w:br w:type="textWrapping"/>
      </w:r>
      <w:r>
        <w:rPr>
          <w:rStyle w:val="VerbatimChar"/>
        </w:rPr>
        <w:t xml:space="preserve">## [1] "Llh: -1.97762725504985E+03; Pars:  5.000000E-01,  1.373709E-01,  8.988256E-01,  6.931472E-02"</w:t>
      </w:r>
      <w:r>
        <w:br w:type="textWrapping"/>
      </w:r>
      <w:r>
        <w:rPr>
          <w:rStyle w:val="VerbatimChar"/>
        </w:rPr>
        <w:t xml:space="preserve">## [1] "Llh: -1.94894396762691E+03; Pars:  5.176325E-01,  1.720283E-01,  9.305226E-01, -6.931472E-02"</w:t>
      </w:r>
      <w:r>
        <w:br w:type="textWrapping"/>
      </w:r>
      <w:r>
        <w:rPr>
          <w:rStyle w:val="VerbatimChar"/>
        </w:rPr>
        <w:t xml:space="preserve">## [1] "Llh: -1.95360327970811E+03; Pars:  5.131669E-01,  1.633639E-01,  9.224951E-01, -3.465736E-02"</w:t>
      </w:r>
      <w:r>
        <w:br w:type="textWrapping"/>
      </w:r>
      <w:r>
        <w:rPr>
          <w:rStyle w:val="VerbatimChar"/>
        </w:rPr>
        <w:t xml:space="preserve">## [1] "Llh: -1.94768853080942E+03; Pars:  5.266805E-01,  8.538488E-02,  9.467878E-01, -3.465736E-02"</w:t>
      </w:r>
      <w:r>
        <w:br w:type="textWrapping"/>
      </w:r>
      <w:r>
        <w:rPr>
          <w:rStyle w:val="VerbatimChar"/>
        </w:rPr>
        <w:t xml:space="preserve">## [1] "Llh: -1.94964240056752E+03; Pars:  5.198798E-01,  1.157101E-01,  9.345625E-01, -2.599302E-02"</w:t>
      </w:r>
      <w:r>
        <w:br w:type="textWrapping"/>
      </w:r>
      <w:r>
        <w:rPr>
          <w:rStyle w:val="VerbatimChar"/>
        </w:rPr>
        <w:t xml:space="preserve">## [1] "Llh: -1.93455132321996E+03; Pars:  5.405500E-01,  1.287066E-01,  9.717204E-01, -5.198604E-02"</w:t>
      </w:r>
      <w:r>
        <w:br w:type="textWrapping"/>
      </w:r>
      <w:r>
        <w:rPr>
          <w:rStyle w:val="VerbatimChar"/>
        </w:rPr>
        <w:t xml:space="preserve">## [1] "Llh: -1.92399887195130E+03; Pars:  5.620421E-01,  1.243744E-01,  1.010356E+00, -7.797906E-02"</w:t>
      </w:r>
      <w:r>
        <w:br w:type="textWrapping"/>
      </w:r>
      <w:r>
        <w:rPr>
          <w:rStyle w:val="VerbatimChar"/>
        </w:rPr>
        <w:t xml:space="preserve">## [1] "Llh: -1.92320997108652E+03; Pars:  5.165124E-01,  1.222083E-01,  1.030245E+00, -9.097557E-02"</w:t>
      </w:r>
      <w:r>
        <w:br w:type="textWrapping"/>
      </w:r>
      <w:r>
        <w:rPr>
          <w:rStyle w:val="VerbatimChar"/>
        </w:rPr>
        <w:t xml:space="preserve">## [1] "Llh: -1.91600077022228E+03; Pars:  5.070896E-01,  1.146270E-01,  1.102994E+00, -1.364634E-01"</w:t>
      </w:r>
      <w:r>
        <w:br w:type="textWrapping"/>
      </w:r>
      <w:r>
        <w:rPr>
          <w:rStyle w:val="VerbatimChar"/>
        </w:rPr>
        <w:t xml:space="preserve">## [1] "Llh: -1.91864460766227E+03; Pars:  5.292537E-01,  5.885034E-02,  1.083459E+00, -5.523517E-02"</w:t>
      </w:r>
      <w:r>
        <w:br w:type="textWrapping"/>
      </w:r>
      <w:r>
        <w:rPr>
          <w:rStyle w:val="VerbatimChar"/>
        </w:rPr>
        <w:t xml:space="preserve">## [1] "Llh: -1.92198015546829E+03; Pars:  5.263241E-01,  8.714482E-02,  1.043016E+00, -5.875505E-02"</w:t>
      </w:r>
      <w:r>
        <w:br w:type="textWrapping"/>
      </w:r>
      <w:r>
        <w:rPr>
          <w:rStyle w:val="VerbatimChar"/>
        </w:rPr>
        <w:t xml:space="preserve">## [1] "Llh: -1.90597163482371E+03; Pars:  5.214305E-01,  1.322265E-01,  1.139112E+00, -1.001814E-01"</w:t>
      </w:r>
      <w:r>
        <w:br w:type="textWrapping"/>
      </w:r>
      <w:r>
        <w:rPr>
          <w:rStyle w:val="VerbatimChar"/>
        </w:rPr>
        <w:t xml:space="preserve">## [1] "Llh: -1.90216896539033E+03; Pars:  5.188251E-01,  1.556473E-01,  1.249463E+00, -1.329435E-01"</w:t>
      </w:r>
      <w:r>
        <w:br w:type="textWrapping"/>
      </w:r>
      <w:r>
        <w:rPr>
          <w:rStyle w:val="VerbatimChar"/>
        </w:rPr>
        <w:t xml:space="preserve">## [1] "Llh: -1.91838872254715E+03; Pars:  5.594988E-01,  8.937860E-02,  1.275009E+00, -2.013105E-01"</w:t>
      </w:r>
      <w:r>
        <w:br w:type="textWrapping"/>
      </w:r>
      <w:r>
        <w:rPr>
          <w:rStyle w:val="VerbatimChar"/>
        </w:rPr>
        <w:t xml:space="preserve">## [1] "Llh: -1.91072184312241E+03; Pars:  5.439912E-01,  1.013767E-01,  1.188720E+00, -1.509829E-01"</w:t>
      </w:r>
      <w:r>
        <w:br w:type="textWrapping"/>
      </w:r>
      <w:r>
        <w:rPr>
          <w:rStyle w:val="VerbatimChar"/>
        </w:rPr>
        <w:t xml:space="preserve">## [1] "Llh: -1.91358721730179E+03; Pars:  4.896795E-01,  9.087624E-02,  1.318622E+00, -1.598334E-01"</w:t>
      </w:r>
      <w:r>
        <w:br w:type="textWrapping"/>
      </w:r>
      <w:r>
        <w:rPr>
          <w:rStyle w:val="VerbatimChar"/>
        </w:rPr>
        <w:t xml:space="preserve">## [1] "Llh: -1.90901245144626E+03; Pars:  5.068461E-01,  9.925078E-02,  1.233698E+00, -1.393698E-01"</w:t>
      </w:r>
      <w:r>
        <w:br w:type="textWrapping"/>
      </w:r>
      <w:r>
        <w:rPr>
          <w:rStyle w:val="VerbatimChar"/>
        </w:rPr>
        <w:t xml:space="preserve">## [1] "Llh: -1.90843838596782E+03; Pars:  5.088889E-01,  1.766005E-01,  1.312140E+00, -2.246446E-01"</w:t>
      </w:r>
      <w:r>
        <w:br w:type="textWrapping"/>
      </w:r>
      <w:r>
        <w:rPr>
          <w:rStyle w:val="VerbatimChar"/>
        </w:rPr>
        <w:t xml:space="preserve">## [1] "Llh: -1.90639763857826E+03; Pars:  5.139054E-01,  1.471630E-01,  1.250801E+00, -1.822922E-01"</w:t>
      </w:r>
      <w:r>
        <w:br w:type="textWrapping"/>
      </w:r>
      <w:r>
        <w:rPr>
          <w:rStyle w:val="VerbatimChar"/>
        </w:rPr>
        <w:t xml:space="preserve">## [1] "Llh: -1.91263623974216E+03; Pars:  5.346892E-01,  1.370918E-01,  1.372545E+00, -1.663308E-01"</w:t>
      </w:r>
      <w:r>
        <w:br w:type="textWrapping"/>
      </w:r>
      <w:r>
        <w:rPr>
          <w:rStyle w:val="VerbatimChar"/>
        </w:rPr>
        <w:t xml:space="preserve">## [1] "Llh: -1.90748667277006E+03; Pars:  5.276516E-01,  1.314756E-01,  1.299536E+00, -1.588640E-01"</w:t>
      </w:r>
      <w:r>
        <w:br w:type="textWrapping"/>
      </w:r>
      <w:r>
        <w:rPr>
          <w:rStyle w:val="VerbatimChar"/>
        </w:rPr>
        <w:t xml:space="preserve">## [1] "Llh: -1.90560241857445E+03; Pars:  4.908761E-01,  1.653916E-01,  1.331603E+00, -1.557518E-01"</w:t>
      </w:r>
      <w:r>
        <w:br w:type="textWrapping"/>
      </w:r>
      <w:r>
        <w:rPr>
          <w:rStyle w:val="VerbatimChar"/>
        </w:rPr>
        <w:t xml:space="preserve">## [1] "Llh: -1.90498906185942E+03; Pars:  5.036478E-01,  1.493879E-01,  1.294348E+00, -1.545596E-01"</w:t>
      </w:r>
      <w:r>
        <w:br w:type="textWrapping"/>
      </w:r>
      <w:r>
        <w:rPr>
          <w:rStyle w:val="VerbatimChar"/>
        </w:rPr>
        <w:t xml:space="preserve">## [1] "Llh: -1.90451469562513E+03; Pars:  5.251859E-01,  1.925861E-01,  1.314216E+00, -1.749598E-01"</w:t>
      </w:r>
      <w:r>
        <w:br w:type="textWrapping"/>
      </w:r>
      <w:r>
        <w:rPr>
          <w:rStyle w:val="VerbatimChar"/>
        </w:rPr>
        <w:t xml:space="preserve">## [1] "Llh: -1.90421890772602E+03; Pars:  5.205397E-01,  1.692523E-01,  1.293607E+00, -1.660623E-01"</w:t>
      </w:r>
      <w:r>
        <w:br w:type="textWrapping"/>
      </w:r>
      <w:r>
        <w:rPr>
          <w:rStyle w:val="VerbatimChar"/>
        </w:rPr>
        <w:t xml:space="preserve">## [1] "Llh: -1.90204746782144E+03; Pars:  5.010663E-01,  1.792496E-01,  1.244784E+00, -1.590648E-01"</w:t>
      </w:r>
      <w:r>
        <w:br w:type="textWrapping"/>
      </w:r>
      <w:r>
        <w:rPr>
          <w:rStyle w:val="VerbatimChar"/>
        </w:rPr>
        <w:t xml:space="preserve">## [1] "Llh: -1.90147417999079E+03; Pars:  4.882803E-01,  2.031366E-01,  1.218280E+00, -1.591653E-01"</w:t>
      </w:r>
      <w:r>
        <w:br w:type="textWrapping"/>
      </w:r>
      <w:r>
        <w:rPr>
          <w:rStyle w:val="VerbatimChar"/>
        </w:rPr>
        <w:t xml:space="preserve">## [1] "Llh: -1.90126875678723E+03; Pars:  5.014785E-01,  1.915490E-01,  1.276361E+00, -1.240731E-01"</w:t>
      </w:r>
      <w:r>
        <w:br w:type="textWrapping"/>
      </w:r>
      <w:r>
        <w:rPr>
          <w:rStyle w:val="VerbatimChar"/>
        </w:rPr>
        <w:t xml:space="preserve">## [1] "Llh: -1.90247611023686E+03; Pars:  4.953781E-01,  2.137420E-01,  1.289337E+00, -9.496354E-02"</w:t>
      </w:r>
      <w:r>
        <w:br w:type="textWrapping"/>
      </w:r>
      <w:r>
        <w:rPr>
          <w:rStyle w:val="VerbatimChar"/>
        </w:rPr>
        <w:t xml:space="preserve">## [1] "Llh: -1.90045875285094E+03; Pars:  5.105888E-01,  2.104047E-01,  1.224820E+00, -1.365625E-01"</w:t>
      </w:r>
      <w:r>
        <w:br w:type="textWrapping"/>
      </w:r>
      <w:r>
        <w:rPr>
          <w:rStyle w:val="VerbatimChar"/>
        </w:rPr>
        <w:t xml:space="preserve">## [1] "Llh: -1.90183545407130E+03; Pars:  5.140951E-01,  2.409130E-01,  1.191469E+00, -1.275639E-01"</w:t>
      </w:r>
      <w:r>
        <w:br w:type="textWrapping"/>
      </w:r>
      <w:r>
        <w:rPr>
          <w:rStyle w:val="VerbatimChar"/>
        </w:rPr>
        <w:t xml:space="preserve">## [1] "Llh: -1.90162453727055E+03; Pars:  4.892750E-01,  2.111165E-01,  1.192493E+00, -1.103098E-01"</w:t>
      </w:r>
      <w:r>
        <w:br w:type="textWrapping"/>
      </w:r>
      <w:r>
        <w:rPr>
          <w:rStyle w:val="VerbatimChar"/>
        </w:rPr>
        <w:t xml:space="preserve">## [1] "Llh: -1.90065280555051E+03; Pars:  4.969106E-01,  2.006504E-01,  1.217005E+00, -1.242480E-01"</w:t>
      </w:r>
      <w:r>
        <w:br w:type="textWrapping"/>
      </w:r>
      <w:r>
        <w:rPr>
          <w:rStyle w:val="VerbatimChar"/>
        </w:rPr>
        <w:t xml:space="preserve">## [1] "Llh: -1.90227268120141E+03; Pars:  4.804127E-01,  2.472231E-01,  1.218482E+00, -1.390810E-01"</w:t>
      </w:r>
      <w:r>
        <w:br w:type="textWrapping"/>
      </w:r>
      <w:r>
        <w:rPr>
          <w:rStyle w:val="VerbatimChar"/>
        </w:rPr>
        <w:t xml:space="preserve">## [1] "Llh: -1.90100995070307E+03; Pars:  5.089433E-01,  1.785412E-01,  1.241645E+00, -1.344778E-01"</w:t>
      </w:r>
      <w:r>
        <w:br w:type="textWrapping"/>
      </w:r>
      <w:r>
        <w:rPr>
          <w:rStyle w:val="VerbatimChar"/>
        </w:rPr>
        <w:t xml:space="preserve">## [1] "Llh: -1.90073973780677E+03; Pars:  5.211544E-01,  1.874361E-01,  1.261598E+00, -1.005154E-01"</w:t>
      </w:r>
      <w:r>
        <w:br w:type="textWrapping"/>
      </w:r>
      <w:r>
        <w:rPr>
          <w:rStyle w:val="VerbatimChar"/>
        </w:rPr>
        <w:t xml:space="preserve">## [1] "Llh: -1.90050620957645E+03; Pars:  5.127340E-01,  1.913612E-01,  1.250626E+00, -1.151779E-01"</w:t>
      </w:r>
      <w:r>
        <w:br w:type="textWrapping"/>
      </w:r>
      <w:r>
        <w:rPr>
          <w:rStyle w:val="VerbatimChar"/>
        </w:rPr>
        <w:t xml:space="preserve">## [1] "Llh: -1.90091486891979E+03; Pars:  5.131014E-01,  1.989297E-01,  1.191986E+00, -1.311600E-01"</w:t>
      </w:r>
      <w:r>
        <w:br w:type="textWrapping"/>
      </w:r>
      <w:r>
        <w:rPr>
          <w:rStyle w:val="VerbatimChar"/>
        </w:rPr>
        <w:t xml:space="preserve">## [1] "Llh: -1.90052118852401E+03; Pars:  5.101707E-01,  1.970845E-01,  1.212542E+00, -1.293883E-01"</w:t>
      </w:r>
      <w:r>
        <w:br w:type="textWrapping"/>
      </w:r>
      <w:r>
        <w:rPr>
          <w:rStyle w:val="VerbatimChar"/>
        </w:rPr>
        <w:t xml:space="preserve">## [1] "Llh: -1.90093703270309E+03; Pars:  5.061849E-01,  2.212092E-01,  1.210869E+00, -1.182105E-01"</w:t>
      </w:r>
      <w:r>
        <w:br w:type="textWrapping"/>
      </w:r>
      <w:r>
        <w:rPr>
          <w:rStyle w:val="VerbatimChar"/>
        </w:rPr>
        <w:t xml:space="preserve">## [1] "Llh: -1.90052860025981E+03; Pars:  5.068731E-01,  2.105422E-01,  1.218491E+00, -1.222773E-01"</w:t>
      </w:r>
      <w:r>
        <w:br w:type="textWrapping"/>
      </w:r>
      <w:r>
        <w:rPr>
          <w:rStyle w:val="VerbatimChar"/>
        </w:rPr>
        <w:t xml:space="preserve">## [1] "Llh: -1.90027753753325E+03; Pars:  5.236134E-01,  2.040459E-01,  1.236138E+00, -1.274550E-01"</w:t>
      </w:r>
      <w:r>
        <w:br w:type="textWrapping"/>
      </w:r>
      <w:r>
        <w:rPr>
          <w:rStyle w:val="VerbatimChar"/>
        </w:rPr>
        <w:t xml:space="preserve">## [1] "Llh: -1.90037750382596E+03; Pars:  5.374982E-01,  2.057436E-01,  1.245816E+00, -1.290585E-01"</w:t>
      </w:r>
      <w:r>
        <w:br w:type="textWrapping"/>
      </w:r>
      <w:r>
        <w:rPr>
          <w:rStyle w:val="VerbatimChar"/>
        </w:rPr>
        <w:t xml:space="preserve">## [1] "Llh: -1.90053168267104E+03; Pars:  5.217297E-01,  1.909059E-01,  1.243539E+00, -1.320145E-01"</w:t>
      </w:r>
      <w:r>
        <w:br w:type="textWrapping"/>
      </w:r>
      <w:r>
        <w:rPr>
          <w:rStyle w:val="VerbatimChar"/>
        </w:rPr>
        <w:t xml:space="preserve">## [1] "Llh: -1.90037679872349E+03; Pars:  5.105471E-01,  2.056331E-01,  1.224705E+00, -1.247116E-01"</w:t>
      </w:r>
      <w:r>
        <w:br w:type="textWrapping"/>
      </w:r>
      <w:r>
        <w:rPr>
          <w:rStyle w:val="VerbatimChar"/>
        </w:rPr>
        <w:t xml:space="preserve">## [1] "Llh: -1.90069917464685E+03; Pars:  5.185486E-01,  2.086379E-01,  1.255892E+00, -1.225652E-01"</w:t>
      </w:r>
      <w:r>
        <w:br w:type="textWrapping"/>
      </w:r>
      <w:r>
        <w:rPr>
          <w:rStyle w:val="VerbatimChar"/>
        </w:rPr>
        <w:t xml:space="preserve">## [1] "Llh: -1.90035966452253E+03; Pars:  5.122524E-01,  1.999729E-01,  1.223237E+00, -1.276825E-01"</w:t>
      </w:r>
      <w:r>
        <w:br w:type="textWrapping"/>
      </w:r>
      <w:r>
        <w:rPr>
          <w:rStyle w:val="VerbatimChar"/>
        </w:rPr>
        <w:t xml:space="preserve">## [1] "Llh: -1.90067940228327E+03; Pars:  5.157139E-01,  2.186671E-01,  1.204240E+00, -1.430279E-01"</w:t>
      </w:r>
      <w:r>
        <w:br w:type="textWrapping"/>
      </w:r>
      <w:r>
        <w:rPr>
          <w:rStyle w:val="VerbatimChar"/>
        </w:rPr>
        <w:t xml:space="preserve">## [1] "Llh: -1.90035832986505E+03; Pars:  5.134773E-01,  1.981877E-01,  1.238865E+00, -1.221404E-01"</w:t>
      </w:r>
      <w:r>
        <w:br w:type="textWrapping"/>
      </w:r>
      <w:r>
        <w:rPr>
          <w:rStyle w:val="VerbatimChar"/>
        </w:rPr>
        <w:t xml:space="preserve">## [1] "Llh: -1.90025682666100E+03; Pars:  5.193434E-01,  1.935151E-01,  1.236642E+00, -1.144323E-01"</w:t>
      </w:r>
      <w:r>
        <w:br w:type="textWrapping"/>
      </w:r>
      <w:r>
        <w:rPr>
          <w:rStyle w:val="VerbatimChar"/>
        </w:rPr>
        <w:t xml:space="preserve">## [1] "Llh: -1.90030023868462E+03; Pars:  5.237769E-01,  1.850704E-01,  1.242596E+00, -1.033672E-01"</w:t>
      </w:r>
      <w:r>
        <w:br w:type="textWrapping"/>
      </w:r>
      <w:r>
        <w:rPr>
          <w:rStyle w:val="VerbatimChar"/>
        </w:rPr>
        <w:t xml:space="preserve">## [1] "Llh: -1.90034500837845E+03; Pars:  5.238410E-01,  1.922277E-01,  1.242771E+00, -1.211435E-01"</w:t>
      </w:r>
      <w:r>
        <w:br w:type="textWrapping"/>
      </w:r>
      <w:r>
        <w:rPr>
          <w:rStyle w:val="VerbatimChar"/>
        </w:rPr>
        <w:t xml:space="preserve">## [1] "Llh: -1.90029588274989E+03; Pars:  5.204854E-01,  1.955790E-01,  1.238230E+00, -1.220355E-01"</w:t>
      </w:r>
      <w:r>
        <w:br w:type="textWrapping"/>
      </w:r>
      <w:r>
        <w:rPr>
          <w:rStyle w:val="VerbatimChar"/>
        </w:rPr>
        <w:t xml:space="preserve">## [1] "Llh: -1.90047480290841E+03; Pars:  5.262761E-01,  1.956910E-01,  1.251865E+00, -1.153491E-01"</w:t>
      </w:r>
      <w:r>
        <w:br w:type="textWrapping"/>
      </w:r>
      <w:r>
        <w:rPr>
          <w:rStyle w:val="VerbatimChar"/>
        </w:rPr>
        <w:t xml:space="preserve">## [1] "Llh: -1.90029312399722E+03; Pars:  5.157229E-01,  1.989024E-01,  1.230332E+00, -1.245991E-01"</w:t>
      </w:r>
      <w:r>
        <w:br w:type="textWrapping"/>
      </w:r>
      <w:r>
        <w:rPr>
          <w:rStyle w:val="VerbatimChar"/>
        </w:rPr>
        <w:t xml:space="preserve">## [1] "Llh: -1.90018458426357E+03; Pars:  5.261674E-01,  1.978336E-01,  1.231809E+00, -1.221206E-01"</w:t>
      </w:r>
      <w:r>
        <w:br w:type="textWrapping"/>
      </w:r>
      <w:r>
        <w:rPr>
          <w:rStyle w:val="VerbatimChar"/>
        </w:rPr>
        <w:t xml:space="preserve">## [1] "Llh: -1.90010708481827E+03; Pars:  5.326296E-01,  1.976565E-01,  1.228296E+00, -1.221107E-01"</w:t>
      </w:r>
      <w:r>
        <w:br w:type="textWrapping"/>
      </w:r>
      <w:r>
        <w:rPr>
          <w:rStyle w:val="VerbatimChar"/>
        </w:rPr>
        <w:t xml:space="preserve">## [1] "Llh: -1.90017260169266E+03; Pars:  5.251035E-01,  2.014809E-01,  1.227487E+00, -1.222630E-01"</w:t>
      </w:r>
      <w:r>
        <w:br w:type="textWrapping"/>
      </w:r>
      <w:r>
        <w:rPr>
          <w:rStyle w:val="VerbatimChar"/>
        </w:rPr>
        <w:t xml:space="preserve">## [1] "Llh: -1.90019366502775E+03; Pars:  5.239452E-01,  2.000055E-01,  1.230164E+00, -1.222061E-01"</w:t>
      </w:r>
      <w:r>
        <w:br w:type="textWrapping"/>
      </w:r>
      <w:r>
        <w:rPr>
          <w:rStyle w:val="VerbatimChar"/>
        </w:rPr>
        <w:t xml:space="preserve">## [1] "Llh: -1.90013429995691E+03; Pars:  5.347508E-01,  1.994468E-01,  1.233938E+00, -1.185313E-01"</w:t>
      </w:r>
      <w:r>
        <w:br w:type="textWrapping"/>
      </w:r>
      <w:r>
        <w:rPr>
          <w:rStyle w:val="VerbatimChar"/>
        </w:rPr>
        <w:t xml:space="preserve">## [1] "Llh: -1.90015830608702E+03; Pars:  5.299290E-01,  1.993107E-01,  1.233035E+00, -1.200483E-01"</w:t>
      </w:r>
      <w:r>
        <w:br w:type="textWrapping"/>
      </w:r>
      <w:r>
        <w:rPr>
          <w:rStyle w:val="VerbatimChar"/>
        </w:rPr>
        <w:t xml:space="preserve">## [1] "Llh: -1.90007063675026E+03; Pars:  5.322643E-01,  1.920038E-01,  1.227049E+00, -1.112136E-01"</w:t>
      </w:r>
      <w:r>
        <w:br w:type="textWrapping"/>
      </w:r>
      <w:r>
        <w:rPr>
          <w:rStyle w:val="VerbatimChar"/>
        </w:rPr>
        <w:t xml:space="preserve">## [1] "Llh: -1.90002075962497E+03; Pars:  5.366432E-01,  1.859828E-01,  1.222530E+00, -1.030930E-01"</w:t>
      </w:r>
      <w:r>
        <w:br w:type="textWrapping"/>
      </w:r>
      <w:r>
        <w:rPr>
          <w:rStyle w:val="VerbatimChar"/>
        </w:rPr>
        <w:t xml:space="preserve">## [1] "Llh: -1.89994878728354E+03; Pars:  5.455053E-01,  1.987684E-01,  1.219529E+00, -1.185667E-01"</w:t>
      </w:r>
      <w:r>
        <w:br w:type="textWrapping"/>
      </w:r>
      <w:r>
        <w:rPr>
          <w:rStyle w:val="VerbatimChar"/>
        </w:rPr>
        <w:t xml:space="preserve">## [1] "Llh: -1.89984560546941E+03; Pars:  5.590764E-01,  2.013950E-01,  1.211062E+00, -1.206340E-01"</w:t>
      </w:r>
      <w:r>
        <w:br w:type="textWrapping"/>
      </w:r>
      <w:r>
        <w:rPr>
          <w:rStyle w:val="VerbatimChar"/>
        </w:rPr>
        <w:t xml:space="preserve">## [1] "Llh: -1.89987419120934E+03; Pars:  5.567008E-01,  1.907596E-01,  1.220377E+00, -1.099214E-01"</w:t>
      </w:r>
      <w:r>
        <w:br w:type="textWrapping"/>
      </w:r>
      <w:r>
        <w:rPr>
          <w:rStyle w:val="VerbatimChar"/>
        </w:rPr>
        <w:t xml:space="preserve">## [1] "Llh: -1.89992860926972E+03; Pars:  5.486275E-01,  1.934399E-01,  1.222151E+00, -1.130068E-01"</w:t>
      </w:r>
      <w:r>
        <w:br w:type="textWrapping"/>
      </w:r>
      <w:r>
        <w:rPr>
          <w:rStyle w:val="VerbatimChar"/>
        </w:rPr>
        <w:t xml:space="preserve">## [1] "Llh: -1.89985818508687E+03; Pars:  5.577641E-01,  1.884501E-01,  1.207309E+00, -1.093482E-01"</w:t>
      </w:r>
      <w:r>
        <w:br w:type="textWrapping"/>
      </w:r>
      <w:r>
        <w:rPr>
          <w:rStyle w:val="VerbatimChar"/>
        </w:rPr>
        <w:t xml:space="preserve">## [1] "Llh: -1.89988303123906E+03; Pars:  5.519195E-01,  1.911993E-01,  1.213912E+00, -1.116440E-01"</w:t>
      </w:r>
      <w:r>
        <w:br w:type="textWrapping"/>
      </w:r>
      <w:r>
        <w:rPr>
          <w:rStyle w:val="VerbatimChar"/>
        </w:rPr>
        <w:t xml:space="preserve">## [1] "Llh: -1.89977583624096E+03; Pars:  5.730458E-01,  1.856373E-01,  1.202447E+00, -9.938759E-02"</w:t>
      </w:r>
      <w:r>
        <w:br w:type="textWrapping"/>
      </w:r>
      <w:r>
        <w:rPr>
          <w:rStyle w:val="VerbatimChar"/>
        </w:rPr>
        <w:t xml:space="preserve">## [1] "Llh: -1.89981228326916E+03; Pars:  5.943898E-01,  1.796276E-01,  1.189727E+00, -8.802605E-02"</w:t>
      </w:r>
      <w:r>
        <w:br w:type="textWrapping"/>
      </w:r>
      <w:r>
        <w:rPr>
          <w:rStyle w:val="VerbatimChar"/>
        </w:rPr>
        <w:t xml:space="preserve">## [1] "Llh: -1.89969462997917E+03; Pars:  5.877339E-01,  1.971382E-01,  1.198155E+00, -1.165526E-01"</w:t>
      </w:r>
      <w:r>
        <w:br w:type="textWrapping"/>
      </w:r>
      <w:r>
        <w:rPr>
          <w:rStyle w:val="VerbatimChar"/>
        </w:rPr>
        <w:t xml:space="preserve">## [1] "Llh: -1.89967536333413E+03; Pars:  6.150754E-01,  2.027159E-01,  1.186150E+00, -1.232824E-01"</w:t>
      </w:r>
      <w:r>
        <w:br w:type="textWrapping"/>
      </w:r>
      <w:r>
        <w:rPr>
          <w:rStyle w:val="VerbatimChar"/>
        </w:rPr>
        <w:t xml:space="preserve">## [1] "Llh: -1.89979238572660E+03; Pars:  5.955221E-01,  1.983395E-01,  1.183317E+00, -1.164046E-01"</w:t>
      </w:r>
      <w:r>
        <w:br w:type="textWrapping"/>
      </w:r>
      <w:r>
        <w:rPr>
          <w:rStyle w:val="VerbatimChar"/>
        </w:rPr>
        <w:t xml:space="preserve">## [1] "Llh: -1.89974282167406E+03; Pars:  5.855701E-01,  1.964446E-01,  1.192475E+00, -1.147838E-01"</w:t>
      </w:r>
      <w:r>
        <w:br w:type="textWrapping"/>
      </w:r>
      <w:r>
        <w:rPr>
          <w:rStyle w:val="VerbatimChar"/>
        </w:rPr>
        <w:t xml:space="preserve">## [1] "Llh: -1.89966982443028E+03; Pars:  6.090225E-01,  2.046462E-01,  1.188755E+00, -1.196957E-01"</w:t>
      </w:r>
      <w:r>
        <w:br w:type="textWrapping"/>
      </w:r>
      <w:r>
        <w:rPr>
          <w:rStyle w:val="VerbatimChar"/>
        </w:rPr>
        <w:t xml:space="preserve">## [1] "Llh: -1.89971660127084E+03; Pars:  6.363920E-01,  2.127443E-01,  1.179585E+00, -1.248695E-01"</w:t>
      </w:r>
      <w:r>
        <w:br w:type="textWrapping"/>
      </w:r>
      <w:r>
        <w:rPr>
          <w:rStyle w:val="VerbatimChar"/>
        </w:rPr>
        <w:t xml:space="preserve">## [1] "Llh: -1.89975510646849E+03; Pars:  6.341526E-01,  1.933270E-01,  1.174106E+00, -1.079408E-01"</w:t>
      </w:r>
      <w:r>
        <w:br w:type="textWrapping"/>
      </w:r>
      <w:r>
        <w:rPr>
          <w:rStyle w:val="VerbatimChar"/>
        </w:rPr>
        <w:t xml:space="preserve">## [1] "Llh: -1.89969063584134E+03; Pars:  6.144876E-01,  1.953440E-01,  1.183238E+00, -1.111141E-01"</w:t>
      </w:r>
      <w:r>
        <w:br w:type="textWrapping"/>
      </w:r>
      <w:r>
        <w:rPr>
          <w:rStyle w:val="VerbatimChar"/>
        </w:rPr>
        <w:t xml:space="preserve">## [1] "Llh: -1.89980892047858E+03; Pars:  6.406745E-01,  2.139381E-01,  1.173034E+00, -1.350505E-01"</w:t>
      </w:r>
      <w:r>
        <w:br w:type="textWrapping"/>
      </w:r>
      <w:r>
        <w:rPr>
          <w:rStyle w:val="VerbatimChar"/>
        </w:rPr>
        <w:t xml:space="preserve">## [1] "Llh: -1.89970050716507E+03; Pars:  5.892524E-01,  1.927125E-01,  1.195025E+00, -1.083033E-01"</w:t>
      </w:r>
      <w:r>
        <w:br w:type="textWrapping"/>
      </w:r>
      <w:r>
        <w:rPr>
          <w:rStyle w:val="VerbatimChar"/>
        </w:rPr>
        <w:t xml:space="preserve">## [1] "Llh: -1.89964333561665E+03; Pars:  6.289400E-01,  2.012648E-01,  1.184108E+00, -1.164140E-01"</w:t>
      </w:r>
      <w:r>
        <w:br w:type="textWrapping"/>
      </w:r>
      <w:r>
        <w:rPr>
          <w:rStyle w:val="VerbatimChar"/>
        </w:rPr>
        <w:t xml:space="preserve">## [1] "Llh: -1.89966373341256E+03; Pars:  6.518150E-01,  2.036749E-01,  1.179946E+00, -1.172290E-01"</w:t>
      </w:r>
      <w:r>
        <w:br w:type="textWrapping"/>
      </w:r>
      <w:r>
        <w:rPr>
          <w:rStyle w:val="VerbatimChar"/>
        </w:rPr>
        <w:t xml:space="preserve">## [1] "Llh: -1.89971693959050E+03; Pars:  6.457146E-01,  2.092730E-01,  1.176171E+00, -1.269498E-01"</w:t>
      </w:r>
      <w:r>
        <w:br w:type="textWrapping"/>
      </w:r>
      <w:r>
        <w:rPr>
          <w:rStyle w:val="VerbatimChar"/>
        </w:rPr>
        <w:t xml:space="preserve">## [1] "Llh: -1.89966817096284E+03; Pars:  6.028874E-01,  1.968526E-01,  1.190284E+00, -1.129649E-01"</w:t>
      </w:r>
      <w:r>
        <w:br w:type="textWrapping"/>
      </w:r>
      <w:r>
        <w:rPr>
          <w:rStyle w:val="VerbatimChar"/>
        </w:rPr>
        <w:t xml:space="preserve">## [1] "Llh: -1.89965560033940E+03; Pars:  6.133246E-01,  2.073958E-01,  1.191420E+00, -1.250644E-01"</w:t>
      </w:r>
      <w:r>
        <w:br w:type="textWrapping"/>
      </w:r>
      <w:r>
        <w:rPr>
          <w:rStyle w:val="VerbatimChar"/>
        </w:rPr>
        <w:t xml:space="preserve">## [1] "Llh: -1.89965126258297E+03; Pars:  6.136151E-01,  2.043828E-01,  1.189369E+00, -1.215768E-01"</w:t>
      </w:r>
      <w:r>
        <w:br w:type="textWrapping"/>
      </w:r>
      <w:r>
        <w:rPr>
          <w:rStyle w:val="VerbatimChar"/>
        </w:rPr>
        <w:t xml:space="preserve">## [1] "Llh: -1.89964985519970E+03; Pars:  6.120107E-01,  2.008573E-01,  1.190106E+00, -1.120433E-01"</w:t>
      </w:r>
      <w:r>
        <w:br w:type="textWrapping"/>
      </w:r>
      <w:r>
        <w:rPr>
          <w:rStyle w:val="VerbatimChar"/>
        </w:rPr>
        <w:t xml:space="preserve">## [1] "Llh: -1.89964758282658E+03; Pars:  6.127755E-01,  2.013220E-01,  1.189116E+00, -1.148531E-01"</w:t>
      </w:r>
      <w:r>
        <w:br w:type="textWrapping"/>
      </w:r>
      <w:r>
        <w:rPr>
          <w:rStyle w:val="VerbatimChar"/>
        </w:rPr>
        <w:t xml:space="preserve">## [1] "Llh: -1.89963460859996E+03; Pars:  6.199949E-01,  1.972648E-01,  1.187679E+00, -1.132087E-01"</w:t>
      </w:r>
      <w:r>
        <w:br w:type="textWrapping"/>
      </w:r>
      <w:r>
        <w:rPr>
          <w:rStyle w:val="VerbatimChar"/>
        </w:rPr>
        <w:t xml:space="preserve">## [1] "Llh: -1.89963504708516E+03; Pars:  6.255550E-01,  1.935741E-01,  1.187141E+00, -1.099651E-01"</w:t>
      </w:r>
      <w:r>
        <w:br w:type="textWrapping"/>
      </w:r>
      <w:r>
        <w:rPr>
          <w:rStyle w:val="VerbatimChar"/>
        </w:rPr>
        <w:t xml:space="preserve">## [1] "Llh: -1.89964006452262E+03; Pars:  6.351279E-01,  2.052646E-01,  1.184854E+00, -1.200613E-01"</w:t>
      </w:r>
      <w:r>
        <w:br w:type="textWrapping"/>
      </w:r>
      <w:r>
        <w:rPr>
          <w:rStyle w:val="VerbatimChar"/>
        </w:rPr>
        <w:t xml:space="preserve">## [1] "Llh: -1.89963617457894E+03; Pars:  6.269096E-01,  2.031616E-01,  1.186209E+00, -1.182872E-01"</w:t>
      </w:r>
      <w:r>
        <w:br w:type="textWrapping"/>
      </w:r>
      <w:r>
        <w:rPr>
          <w:rStyle w:val="VerbatimChar"/>
        </w:rPr>
        <w:t xml:space="preserve">## [1] "Llh: -1.89964315813015E+03; Pars:  6.307478E-01,  1.971237E-01,  1.184190E+00, -1.098046E-01"</w:t>
      </w:r>
      <w:r>
        <w:br w:type="textWrapping"/>
      </w:r>
      <w:r>
        <w:rPr>
          <w:rStyle w:val="VerbatimChar"/>
        </w:rPr>
        <w:t xml:space="preserve">## [1] "Llh: -1.89963755496191E+03; Pars:  6.264203E-01,  1.989385E-01,  1.185482E+00, -1.127477E-01"</w:t>
      </w:r>
      <w:r>
        <w:br w:type="textWrapping"/>
      </w:r>
      <w:r>
        <w:rPr>
          <w:rStyle w:val="VerbatimChar"/>
        </w:rPr>
        <w:t xml:space="preserve">## [1] "Llh: -1.89964321389842E+03; Pars:  6.386055E-01,  1.989929E-01,  1.182631E+00, -1.154757E-01"</w:t>
      </w:r>
      <w:r>
        <w:br w:type="textWrapping"/>
      </w:r>
      <w:r>
        <w:rPr>
          <w:rStyle w:val="VerbatimChar"/>
        </w:rPr>
        <w:t xml:space="preserve">## [1] "Llh: -1.89963719489796E+03; Pars:  6.320477E-01,  1.995752E-01,  1.184249E+00, -1.153200E-01"</w:t>
      </w:r>
      <w:r>
        <w:br w:type="textWrapping"/>
      </w:r>
      <w:r>
        <w:rPr>
          <w:rStyle w:val="VerbatimChar"/>
        </w:rPr>
        <w:t xml:space="preserve">## [1] "Llh: -1.89962768380536E+03; Pars:  6.237279E-01,  1.982053E-01,  1.187703E+00, -1.133679E-01"</w:t>
      </w:r>
      <w:r>
        <w:br w:type="textWrapping"/>
      </w:r>
      <w:r>
        <w:rPr>
          <w:rStyle w:val="VerbatimChar"/>
        </w:rPr>
        <w:t xml:space="preserve">## [1] "Llh: -1.89962385877585E+03; Pars:  6.211380E-01,  1.966755E-01,  1.189505E+00, -1.118448E-01"</w:t>
      </w:r>
      <w:r>
        <w:br w:type="textWrapping"/>
      </w:r>
      <w:r>
        <w:rPr>
          <w:rStyle w:val="VerbatimChar"/>
        </w:rPr>
        <w:t xml:space="preserve">## [1] "Llh: -1.89962616022192E+03; Pars:  6.235908E-01,  1.994000E-01,  1.188337E+00, -1.165827E-01"</w:t>
      </w:r>
      <w:r>
        <w:br w:type="textWrapping"/>
      </w:r>
      <w:r>
        <w:rPr>
          <w:rStyle w:val="VerbatimChar"/>
        </w:rPr>
        <w:t xml:space="preserve">## [1] "Llh: -1.89962765281174E+03; Pars:  6.242970E-01,  1.992847E-01,  1.187623E+00, -1.156239E-01"</w:t>
      </w:r>
      <w:r>
        <w:br w:type="textWrapping"/>
      </w:r>
      <w:r>
        <w:rPr>
          <w:rStyle w:val="VerbatimChar"/>
        </w:rPr>
        <w:t xml:space="preserve">## [1] "Llh: -1.89962766031212E+03; Pars:  6.138900E-01,  1.986758E-01,  1.191627E+00, -1.146417E-01"</w:t>
      </w:r>
      <w:r>
        <w:br w:type="textWrapping"/>
      </w:r>
      <w:r>
        <w:rPr>
          <w:rStyle w:val="VerbatimChar"/>
        </w:rPr>
        <w:t xml:space="preserve">## [1] "Llh: -1.89962661929377E+03; Pars:  6.183799E-01,  1.989007E-01,  1.189778E+00, -1.148113E-01"</w:t>
      </w:r>
      <w:r>
        <w:br w:type="textWrapping"/>
      </w:r>
      <w:r>
        <w:rPr>
          <w:rStyle w:val="VerbatimChar"/>
        </w:rPr>
        <w:t xml:space="preserve">## [1] "Llh: -1.89963331889410E+03; Pars:  6.146965E-01,  1.929589E-01,  1.191445E+00, -1.099365E-01"</w:t>
      </w:r>
      <w:r>
        <w:br w:type="textWrapping"/>
      </w:r>
      <w:r>
        <w:rPr>
          <w:rStyle w:val="VerbatimChar"/>
        </w:rPr>
        <w:t xml:space="preserve">## [1] "Llh: -1.89962806831827E+03; Pars:  6.177273E-01,  1.955096E-01,  1.190134E+00, -1.120242E-01"</w:t>
      </w:r>
      <w:r>
        <w:br w:type="textWrapping"/>
      </w:r>
      <w:r>
        <w:rPr>
          <w:rStyle w:val="VerbatimChar"/>
        </w:rPr>
        <w:t xml:space="preserve">## [1] "Llh: -1.89961863644488E+03; Pars:  6.204144E-01,  1.979781E-01,  1.191201E+00, -1.144228E-01"</w:t>
      </w:r>
      <w:r>
        <w:br w:type="textWrapping"/>
      </w:r>
      <w:r>
        <w:rPr>
          <w:rStyle w:val="VerbatimChar"/>
        </w:rPr>
        <w:t xml:space="preserve">## [1] "Llh: -1.89961525770518E+03; Pars:  6.206243E-01,  1.983347E-01,  1.192965E+00, -1.150299E-01"</w:t>
      </w:r>
      <w:r>
        <w:br w:type="textWrapping"/>
      </w:r>
      <w:r>
        <w:rPr>
          <w:rStyle w:val="VerbatimChar"/>
        </w:rPr>
        <w:t xml:space="preserve">## [1] "Llh: -1.89961935787803E+03; Pars:  6.241504E-01,  2.011459E-01,  1.190156E+00, -1.171101E-01"</w:t>
      </w:r>
      <w:r>
        <w:br w:type="textWrapping"/>
      </w:r>
      <w:r>
        <w:rPr>
          <w:rStyle w:val="VerbatimChar"/>
        </w:rPr>
        <w:t xml:space="preserve">## [1] "Llh: -1.89961962867123E+03; Pars:  6.225383E-01,  1.997368E-01,  1.190151E+00, -1.158387E-01"</w:t>
      </w:r>
      <w:r>
        <w:br w:type="textWrapping"/>
      </w:r>
      <w:r>
        <w:rPr>
          <w:rStyle w:val="VerbatimChar"/>
        </w:rPr>
        <w:t xml:space="preserve">## [1] "Llh: -1.89961507834143E+03; Pars:  6.263939E-01,  1.988774E-01,  1.190702E+00, -1.154725E-01"</w:t>
      </w:r>
      <w:r>
        <w:br w:type="textWrapping"/>
      </w:r>
      <w:r>
        <w:rPr>
          <w:rStyle w:val="VerbatimChar"/>
        </w:rPr>
        <w:t xml:space="preserve">## [1] "Llh: -1.89961430187911E+03; Pars:  6.304397E-01,  1.988658E-01,  1.191164E+00, -1.158031E-01"</w:t>
      </w:r>
      <w:r>
        <w:br w:type="textWrapping"/>
      </w:r>
      <w:r>
        <w:rPr>
          <w:rStyle w:val="VerbatimChar"/>
        </w:rPr>
        <w:t xml:space="preserve">## [1] "Llh: -1.89961322124234E+03; Pars:  6.245614E-01,  1.981109E-01,  1.193563E+00, -1.133113E-01"</w:t>
      </w:r>
      <w:r>
        <w:br w:type="textWrapping"/>
      </w:r>
      <w:r>
        <w:rPr>
          <w:rStyle w:val="VerbatimChar"/>
        </w:rPr>
        <w:t xml:space="preserve">## [1] "Llh: -1.89961873544794E+03; Pars:  6.250473E-01,  1.974664E-01,  1.196184E+00, -1.116756E-01"</w:t>
      </w:r>
      <w:r>
        <w:br w:type="textWrapping"/>
      </w:r>
      <w:r>
        <w:rPr>
          <w:rStyle w:val="VerbatimChar"/>
        </w:rPr>
        <w:t xml:space="preserve">## [1] "Llh: -1.89961848525167E+03; Pars:  6.287533E-01,  2.015531E-01,  1.194423E+00, -1.187824E-01"</w:t>
      </w:r>
      <w:r>
        <w:br w:type="textWrapping"/>
      </w:r>
      <w:r>
        <w:rPr>
          <w:rStyle w:val="VerbatimChar"/>
        </w:rPr>
        <w:t xml:space="preserve">## [1] "Llh: -1.89961424647387E+03; Pars:  6.268407E-01,  2.003337E-01,  1.193191E+00, -1.170480E-01"</w:t>
      </w:r>
      <w:r>
        <w:br w:type="textWrapping"/>
      </w:r>
      <w:r>
        <w:rPr>
          <w:rStyle w:val="VerbatimChar"/>
        </w:rPr>
        <w:t xml:space="preserve">## [1] "Llh: -1.89961718395399E+03; Pars:  6.270658E-01,  1.966767E-01,  1.195290E+00, -1.134860E-01"</w:t>
      </w:r>
      <w:r>
        <w:br w:type="textWrapping"/>
      </w:r>
      <w:r>
        <w:rPr>
          <w:rStyle w:val="VerbatimChar"/>
        </w:rPr>
        <w:t xml:space="preserve">## [1] "Llh: -1.89961385492614E+03; Pars:  6.263357E-01,  1.977940E-01,  1.194005E+00, -1.143920E-01"</w:t>
      </w:r>
      <w:r>
        <w:br w:type="textWrapping"/>
      </w:r>
      <w:r>
        <w:rPr>
          <w:rStyle w:val="VerbatimChar"/>
        </w:rPr>
        <w:t xml:space="preserve">## [1] "Llh: -1.89961670943626E+03; Pars:  6.335235E-01,  1.992175E-01,  1.192995E+00, -1.152473E-01"</w:t>
      </w:r>
      <w:r>
        <w:br w:type="textWrapping"/>
      </w:r>
      <w:r>
        <w:rPr>
          <w:rStyle w:val="VerbatimChar"/>
        </w:rPr>
        <w:t xml:space="preserve">## [1] "Llh: -1.89961343894599E+03; Pars:  6.238243E-01,  1.985554E-01,  1.192973E+00, -1.150842E-01"</w:t>
      </w:r>
      <w:r>
        <w:br w:type="textWrapping"/>
      </w:r>
      <w:r>
        <w:rPr>
          <w:rStyle w:val="VerbatimChar"/>
        </w:rPr>
        <w:t xml:space="preserve">## [1] "Llh: -1.89961551220807E+03; Pars:  6.203794E-01,  1.985313E-01,  1.195706E+00, -1.141146E-01"</w:t>
      </w:r>
      <w:r>
        <w:br w:type="textWrapping"/>
      </w:r>
      <w:r>
        <w:rPr>
          <w:rStyle w:val="VerbatimChar"/>
        </w:rPr>
        <w:t xml:space="preserve">## [1] "Llh: -1.89961323484676E+03; Pars:  6.279094E-01,  1.987822E-01,  1.192298E+00, -1.153810E-01"</w:t>
      </w:r>
      <w:r>
        <w:br w:type="textWrapping"/>
      </w:r>
      <w:r>
        <w:rPr>
          <w:rStyle w:val="VerbatimChar"/>
        </w:rPr>
        <w:t xml:space="preserve">## [1] "Llh: -1.89961401666957E+03; Pars:  6.244729E-01,  1.962875E-01,  1.193227E+00, -1.120363E-01"</w:t>
      </w:r>
      <w:r>
        <w:br w:type="textWrapping"/>
      </w:r>
      <w:r>
        <w:rPr>
          <w:rStyle w:val="VerbatimChar"/>
        </w:rPr>
        <w:t xml:space="preserve">## [1] "Llh: -1.89961320342804E+03; Pars:  6.250640E-01,  1.972991E-01,  1.193218E+00, -1.132892E-01"</w:t>
      </w:r>
      <w:r>
        <w:br w:type="textWrapping"/>
      </w:r>
      <w:r>
        <w:rPr>
          <w:rStyle w:val="VerbatimChar"/>
        </w:rPr>
        <w:t xml:space="preserve">## [1] "Llh: -1.89961369699927E+03; Pars:  6.243417E-01,  1.985798E-01,  1.192022E+00, -1.141408E-01"</w:t>
      </w:r>
      <w:r>
        <w:br w:type="textWrapping"/>
      </w:r>
      <w:r>
        <w:rPr>
          <w:rStyle w:val="VerbatimChar"/>
        </w:rPr>
        <w:t xml:space="preserve">## [1] "Llh: -1.89961309550815E+03; Pars:  6.248396E-01,  1.983833E-01,  1.192517E+00, -1.142036E-01"</w:t>
      </w:r>
      <w:r>
        <w:br w:type="textWrapping"/>
      </w:r>
      <w:r>
        <w:rPr>
          <w:rStyle w:val="VerbatimChar"/>
        </w:rPr>
        <w:t xml:space="preserve">## [1] "Llh: -1.89961318362829E+03; Pars:  6.273650E-01,  1.977323E-01,  1.192825E+00, -1.130083E-01"</w:t>
      </w:r>
      <w:r>
        <w:br w:type="textWrapping"/>
      </w:r>
      <w:r>
        <w:rPr>
          <w:rStyle w:val="VerbatimChar"/>
        </w:rPr>
        <w:t xml:space="preserve">## [1] "Llh: -1.89961292358985E+03; Pars:  6.264780E-01,  1.979381E-01,  1.192862E+00, -1.135273E-01"</w:t>
      </w:r>
      <w:r>
        <w:br w:type="textWrapping"/>
      </w:r>
      <w:r>
        <w:rPr>
          <w:rStyle w:val="VerbatimChar"/>
        </w:rPr>
        <w:t xml:space="preserve">## [1] "Llh: -1.89961429573333E+03; Pars:  6.225726E-01,  1.970836E-01,  1.193782E+00, -1.117847E-01"</w:t>
      </w:r>
      <w:r>
        <w:br w:type="textWrapping"/>
      </w:r>
      <w:r>
        <w:rPr>
          <w:rStyle w:val="VerbatimChar"/>
        </w:rPr>
        <w:t xml:space="preserve">## [1] "Llh: -1.89961288416271E+03; Pars:  6.265709E-01,  1.983575E-01,  1.192669E+00, -1.144819E-01"</w:t>
      </w:r>
      <w:r>
        <w:br w:type="textWrapping"/>
      </w:r>
      <w:r>
        <w:rPr>
          <w:rStyle w:val="VerbatimChar"/>
        </w:rPr>
        <w:t xml:space="preserve">## [1] "Llh: -1.89961335269333E+03; Pars:  6.269160E-01,  1.978781E-01,  1.192071E+00, -1.144398E-01"</w:t>
      </w:r>
      <w:r>
        <w:br w:type="textWrapping"/>
      </w:r>
      <w:r>
        <w:rPr>
          <w:rStyle w:val="VerbatimChar"/>
        </w:rPr>
        <w:t xml:space="preserve">## [1] "Llh: -1.89961296165049E+03; Pars:  6.251493E-01,  1.980527E-01,  1.193189E+00, -1.135934E-01"</w:t>
      </w:r>
      <w:r>
        <w:br w:type="textWrapping"/>
      </w:r>
      <w:r>
        <w:rPr>
          <w:rStyle w:val="VerbatimChar"/>
        </w:rPr>
        <w:t xml:space="preserve">## [1] "Llh: -1.89961299851257E+03; Pars:  6.264547E-01,  1.990668E-01,  1.192400E+00, -1.146139E-01"</w:t>
      </w:r>
      <w:r>
        <w:br w:type="textWrapping"/>
      </w:r>
      <w:r>
        <w:rPr>
          <w:rStyle w:val="VerbatimChar"/>
        </w:rPr>
        <w:t xml:space="preserve">## [1] "Llh: -1.89961287222658E+03; Pars:  6.261067E-01,  1.986248E-01,  1.192605E+00, -1.142827E-01"</w:t>
      </w:r>
      <w:r>
        <w:br w:type="textWrapping"/>
      </w:r>
      <w:r>
        <w:rPr>
          <w:rStyle w:val="VerbatimChar"/>
        </w:rPr>
        <w:t xml:space="preserve">## [1] "Llh: -1.89961309551078E+03; Pars:  6.273148E-01,  1.981032E-01,  1.193145E+00, -1.137390E-01"</w:t>
      </w:r>
      <w:r>
        <w:br w:type="textWrapping"/>
      </w:r>
      <w:r>
        <w:rPr>
          <w:rStyle w:val="VerbatimChar"/>
        </w:rPr>
        <w:t xml:space="preserve">## [1] "Llh: -1.89961290864650E+03; Pars:  6.254575E-01,  1.983133E-01,  1.192674E+00, -1.140875E-01"</w:t>
      </w:r>
      <w:r>
        <w:br w:type="textWrapping"/>
      </w:r>
      <w:r>
        <w:rPr>
          <w:rStyle w:val="VerbatimChar"/>
        </w:rPr>
        <w:t xml:space="preserve">## [1] "Llh: -1.89961293590927E+03; Pars:  6.271586E-01,  1.985642E-01,  1.192216E+00, -1.145963E-01"</w:t>
      </w:r>
      <w:r>
        <w:br w:type="textWrapping"/>
      </w:r>
      <w:r>
        <w:rPr>
          <w:rStyle w:val="VerbatimChar"/>
        </w:rPr>
        <w:t xml:space="preserve">## [1] "Llh: -1.89961286226410E+03; Pars:  6.266557E-01,  1.984363E-01,  1.192459E+00, -1.143456E-01"</w:t>
      </w:r>
      <w:r>
        <w:br w:type="textWrapping"/>
      </w:r>
      <w:r>
        <w:rPr>
          <w:rStyle w:val="VerbatimChar"/>
        </w:rPr>
        <w:t xml:space="preserve">## [1] "Llh: -1.89961308432636E+03; Pars:  6.259172E-01,  1.989279E-01,  1.192342E+00, -1.150716E-01"</w:t>
      </w:r>
      <w:r>
        <w:br w:type="textWrapping"/>
      </w:r>
      <w:r>
        <w:rPr>
          <w:rStyle w:val="VerbatimChar"/>
        </w:rPr>
        <w:t xml:space="preserve">## [1] "Llh: -1.89961284967347E+03; Pars:  6.263377E-01,  1.981856E-01,  1.192732E+00, -1.139134E-01"</w:t>
      </w:r>
      <w:r>
        <w:br w:type="textWrapping"/>
      </w:r>
      <w:r>
        <w:rPr>
          <w:rStyle w:val="VerbatimChar"/>
        </w:rPr>
        <w:t xml:space="preserve">## [1] "Llh: -1.89961288240403E+03; Pars:  6.273795E-01,  1.984888E-01,  1.192558E+00, -1.144243E-01"</w:t>
      </w:r>
      <w:r>
        <w:br w:type="textWrapping"/>
      </w:r>
      <w:r>
        <w:rPr>
          <w:rStyle w:val="VerbatimChar"/>
        </w:rPr>
        <w:t xml:space="preserve">## [1] "Llh: -1.89961284767479E+03; Pars:  6.268984E-01,  1.984449E-01,  1.192587E+00, -1.143401E-01"</w:t>
      </w:r>
      <w:r>
        <w:br w:type="textWrapping"/>
      </w:r>
      <w:r>
        <w:rPr>
          <w:rStyle w:val="VerbatimChar"/>
        </w:rPr>
        <w:t xml:space="preserve">## [1] "Llh: -1.89961289412010E+03; Pars:  6.264282E-01,  1.984883E-01,  1.192523E+00, -1.139590E-01"</w:t>
      </w:r>
      <w:r>
        <w:br w:type="textWrapping"/>
      </w:r>
      <w:r>
        <w:rPr>
          <w:rStyle w:val="VerbatimChar"/>
        </w:rPr>
        <w:t xml:space="preserve">## [1] "Llh: -1.89961284880609E+03; Pars:  6.265352E-01,  1.983902E-01,  1.192632E+00, -1.143512E-01"</w:t>
      </w:r>
      <w:r>
        <w:br w:type="textWrapping"/>
      </w:r>
      <w:r>
        <w:rPr>
          <w:rStyle w:val="VerbatimChar"/>
        </w:rPr>
        <w:t xml:space="preserve">## [1] "Llh: -1.89961300021903E+03; Pars:  6.281535E-01,  1.984449E-01,  1.192587E+00, -1.143401E-01"</w:t>
      </w:r>
      <w:r>
        <w:br w:type="textWrapping"/>
      </w:r>
      <w:r>
        <w:rPr>
          <w:rStyle w:val="VerbatimChar"/>
        </w:rPr>
        <w:t xml:space="preserve">## [1] "Llh: -1.89961284767479E+03; Pars:  6.268984E-01,  1.984449E-01,  1.192587E+00, -1.143401E-01"</w:t>
      </w:r>
      <w:r>
        <w:br w:type="textWrapping"/>
      </w:r>
      <w:r>
        <w:rPr>
          <w:rStyle w:val="VerbatimChar"/>
        </w:rPr>
        <w:t xml:space="preserve">## [1] "Llh: -1.89961347344080E+03; Pars:  6.275256E-01,  1.994449E-01,  1.192587E+00, -1.143401E-01"</w:t>
      </w:r>
      <w:r>
        <w:br w:type="textWrapping"/>
      </w:r>
      <w:r>
        <w:rPr>
          <w:rStyle w:val="VerbatimChar"/>
        </w:rPr>
        <w:t xml:space="preserve">## [1] "Llh: -1.89961371527346E+03; Pars:  6.275256E-01,  1.974449E-01,  1.192587E+00, -1.143401E-01"</w:t>
      </w:r>
      <w:r>
        <w:br w:type="textWrapping"/>
      </w:r>
      <w:r>
        <w:rPr>
          <w:rStyle w:val="VerbatimChar"/>
        </w:rPr>
        <w:t xml:space="preserve">## [1] "Llh: -1.89961366505024E+03; Pars:  6.275256E-01,  1.984449E-01,  1.193780E+00, -1.143401E-01"</w:t>
      </w:r>
      <w:r>
        <w:br w:type="textWrapping"/>
      </w:r>
      <w:r>
        <w:rPr>
          <w:rStyle w:val="VerbatimChar"/>
        </w:rPr>
        <w:t xml:space="preserve">## [1] "Llh: -1.89961340715655E+03; Pars:  6.275256E-01,  1.984449E-01,  1.191395E+00, -1.143401E-01"</w:t>
      </w:r>
      <w:r>
        <w:br w:type="textWrapping"/>
      </w:r>
      <w:r>
        <w:rPr>
          <w:rStyle w:val="VerbatimChar"/>
        </w:rPr>
        <w:t xml:space="preserve">## [1] "Llh: -1.89961324501423E+03; Pars:  6.275256E-01,  1.984449E-01,  1.192587E+00, -1.133401E-01"</w:t>
      </w:r>
      <w:r>
        <w:br w:type="textWrapping"/>
      </w:r>
      <w:r>
        <w:rPr>
          <w:rStyle w:val="VerbatimChar"/>
        </w:rPr>
        <w:t xml:space="preserve">## [1] "Llh: -1.89961342322159E+03; Pars:  6.275256E-01,  1.984449E-01,  1.192587E+00, -1.153401E-01"</w:t>
      </w:r>
      <w:r>
        <w:br w:type="textWrapping"/>
      </w:r>
      <w:r>
        <w:rPr>
          <w:rStyle w:val="VerbatimChar"/>
        </w:rPr>
        <w:t xml:space="preserve">## [1] "Llh: -1.89961284767479E+03; Pars:  6.268984E-01,  1.984449E-01,  1.192587E+00, -1.143401E-01"</w:t>
      </w:r>
      <w:r>
        <w:br w:type="textWrapping"/>
      </w:r>
      <w:r>
        <w:rPr>
          <w:rStyle w:val="VerbatimChar"/>
        </w:rPr>
        <w:t xml:space="preserve">## [1] "Llh: -1.89961291169839E+03; Pars:  6.256459E-01,  1.984449E-01,  1.192587E+00, -1.143401E-01"</w:t>
      </w:r>
      <w:r>
        <w:br w:type="textWrapping"/>
      </w:r>
      <w:r>
        <w:rPr>
          <w:rStyle w:val="VerbatimChar"/>
        </w:rPr>
        <w:t xml:space="preserve">## [1] "Llh: -1.89961346183748E+03; Pars:  6.262718E-01,  1.994449E-01,  1.192587E+00, -1.143401E-01"</w:t>
      </w:r>
      <w:r>
        <w:br w:type="textWrapping"/>
      </w:r>
      <w:r>
        <w:rPr>
          <w:rStyle w:val="VerbatimChar"/>
        </w:rPr>
        <w:t xml:space="preserve">## [1] "Llh: -1.89961363902127E+03; Pars:  6.262718E-01,  1.974449E-01,  1.192587E+00, -1.143401E-01"</w:t>
      </w:r>
      <w:r>
        <w:br w:type="textWrapping"/>
      </w:r>
      <w:r>
        <w:rPr>
          <w:rStyle w:val="VerbatimChar"/>
        </w:rPr>
        <w:t xml:space="preserve">## [1] "Llh: -1.89961329812737E+03; Pars:  6.262718E-01,  1.984449E-01,  1.193780E+00, -1.143401E-01"</w:t>
      </w:r>
      <w:r>
        <w:br w:type="textWrapping"/>
      </w:r>
      <w:r>
        <w:rPr>
          <w:rStyle w:val="VerbatimChar"/>
        </w:rPr>
        <w:t xml:space="preserve">## [1] "Llh: -1.89961368502549E+03; Pars:  6.262718E-01,  1.984449E-01,  1.191395E+00, -1.143401E-01"</w:t>
      </w:r>
      <w:r>
        <w:br w:type="textWrapping"/>
      </w:r>
      <w:r>
        <w:rPr>
          <w:rStyle w:val="VerbatimChar"/>
        </w:rPr>
        <w:t xml:space="preserve">## [1] "Llh: -1.89961319402974E+03; Pars:  6.262718E-01,  1.984449E-01,  1.192587E+00, -1.133401E-01"</w:t>
      </w:r>
      <w:r>
        <w:br w:type="textWrapping"/>
      </w:r>
      <w:r>
        <w:rPr>
          <w:rStyle w:val="VerbatimChar"/>
        </w:rPr>
        <w:t xml:space="preserve">## [1] "Llh: -1.89961338562616E+03; Pars:  6.262718E-01,  1.984449E-01,  1.192587E+00, -1.153401E-01"</w:t>
      </w:r>
      <w:r>
        <w:br w:type="textWrapping"/>
      </w:r>
      <w:r>
        <w:rPr>
          <w:rStyle w:val="VerbatimChar"/>
        </w:rPr>
        <w:t xml:space="preserve">## [1] "Llh: -1.89961347344080E+03; Pars:  6.275256E-01,  1.994449E-01,  1.192587E+00, -1.143401E-01"</w:t>
      </w:r>
      <w:r>
        <w:br w:type="textWrapping"/>
      </w:r>
      <w:r>
        <w:rPr>
          <w:rStyle w:val="VerbatimChar"/>
        </w:rPr>
        <w:t xml:space="preserve">## [1] "Llh: -1.89961346183748E+03; Pars:  6.262718E-01,  1.994449E-01,  1.192587E+00, -1.143401E-01"</w:t>
      </w:r>
      <w:r>
        <w:br w:type="textWrapping"/>
      </w:r>
      <w:r>
        <w:rPr>
          <w:rStyle w:val="VerbatimChar"/>
        </w:rPr>
        <w:t xml:space="preserve">## [1] "Llh: -1.89961542862740E+03; Pars:  6.268984E-01,  2.004449E-01,  1.192587E+00, -1.143401E-01"</w:t>
      </w:r>
      <w:r>
        <w:br w:type="textWrapping"/>
      </w:r>
      <w:r>
        <w:rPr>
          <w:rStyle w:val="VerbatimChar"/>
        </w:rPr>
        <w:t xml:space="preserve">## [1] "Llh: -1.89961284767479E+03; Pars:  6.268984E-01,  1.984449E-01,  1.192587E+00, -1.143401E-01"</w:t>
      </w:r>
      <w:r>
        <w:br w:type="textWrapping"/>
      </w:r>
      <w:r>
        <w:rPr>
          <w:rStyle w:val="VerbatimChar"/>
        </w:rPr>
        <w:t xml:space="preserve">## [1] "Llh: -1.89961413990676E+03; Pars:  6.268984E-01,  1.994449E-01,  1.193780E+00, -1.143401E-01"</w:t>
      </w:r>
      <w:r>
        <w:br w:type="textWrapping"/>
      </w:r>
      <w:r>
        <w:rPr>
          <w:rStyle w:val="VerbatimChar"/>
        </w:rPr>
        <w:t xml:space="preserve">## [1] "Llh: -1.89961401909198E+03; Pars:  6.268984E-01,  1.994449E-01,  1.191395E+00, -1.143401E-01"</w:t>
      </w:r>
      <w:r>
        <w:br w:type="textWrapping"/>
      </w:r>
      <w:r>
        <w:rPr>
          <w:rStyle w:val="VerbatimChar"/>
        </w:rPr>
        <w:t xml:space="preserve">## [1] "Llh: -1.89961466431223E+03; Pars:  6.268984E-01,  1.994449E-01,  1.192587E+00, -1.133401E-01"</w:t>
      </w:r>
      <w:r>
        <w:br w:type="textWrapping"/>
      </w:r>
      <w:r>
        <w:rPr>
          <w:rStyle w:val="VerbatimChar"/>
        </w:rPr>
        <w:t xml:space="preserve">## [1] "Llh: -1.89961309130872E+03; Pars:  6.268984E-01,  1.994449E-01,  1.192587E+00, -1.153401E-01"</w:t>
      </w:r>
      <w:r>
        <w:br w:type="textWrapping"/>
      </w:r>
      <w:r>
        <w:rPr>
          <w:rStyle w:val="VerbatimChar"/>
        </w:rPr>
        <w:t xml:space="preserve">## [1] "Llh: -1.89961371527346E+03; Pars:  6.275256E-01,  1.974449E-01,  1.192587E+00, -1.143401E-01"</w:t>
      </w:r>
      <w:r>
        <w:br w:type="textWrapping"/>
      </w:r>
      <w:r>
        <w:rPr>
          <w:rStyle w:val="VerbatimChar"/>
        </w:rPr>
        <w:t xml:space="preserve">## [1] "Llh: -1.89961363902127E+03; Pars:  6.262718E-01,  1.974449E-01,  1.192587E+00, -1.143401E-01"</w:t>
      </w:r>
      <w:r>
        <w:br w:type="textWrapping"/>
      </w:r>
      <w:r>
        <w:rPr>
          <w:rStyle w:val="VerbatimChar"/>
        </w:rPr>
        <w:t xml:space="preserve">## [1] "Llh: -1.89961284767479E+03; Pars:  6.268984E-01,  1.984449E-01,  1.192587E+00, -1.143401E-01"</w:t>
      </w:r>
      <w:r>
        <w:br w:type="textWrapping"/>
      </w:r>
      <w:r>
        <w:rPr>
          <w:rStyle w:val="VerbatimChar"/>
        </w:rPr>
        <w:t xml:space="preserve">## [1] "Llh: -1.89961584789948E+03; Pars:  6.268984E-01,  1.964449E-01,  1.192587E+00, -1.143401E-01"</w:t>
      </w:r>
      <w:r>
        <w:br w:type="textWrapping"/>
      </w:r>
      <w:r>
        <w:rPr>
          <w:rStyle w:val="VerbatimChar"/>
        </w:rPr>
        <w:t xml:space="preserve">## [1] "Llh: -1.89961416285359E+03; Pars:  6.268984E-01,  1.974449E-01,  1.193780E+00, -1.143401E-01"</w:t>
      </w:r>
      <w:r>
        <w:br w:type="textWrapping"/>
      </w:r>
      <w:r>
        <w:rPr>
          <w:rStyle w:val="VerbatimChar"/>
        </w:rPr>
        <w:t xml:space="preserve">## [1] "Llh: -1.89961441581459E+03; Pars:  6.268984E-01,  1.974449E-01,  1.191395E+00, -1.143401E-01"</w:t>
      </w:r>
      <w:r>
        <w:br w:type="textWrapping"/>
      </w:r>
      <w:r>
        <w:rPr>
          <w:rStyle w:val="VerbatimChar"/>
        </w:rPr>
        <w:t xml:space="preserve">## [1] "Llh: -1.89961311583423E+03; Pars:  6.268984E-01,  1.974449E-01,  1.192587E+00, -1.133401E-01"</w:t>
      </w:r>
      <w:r>
        <w:br w:type="textWrapping"/>
      </w:r>
      <w:r>
        <w:rPr>
          <w:rStyle w:val="VerbatimChar"/>
        </w:rPr>
        <w:t xml:space="preserve">## [1] "Llh: -1.89961505874281E+03; Pars:  6.268984E-01,  1.974449E-01,  1.192587E+00, -1.153401E-01"</w:t>
      </w:r>
      <w:r>
        <w:br w:type="textWrapping"/>
      </w:r>
      <w:r>
        <w:rPr>
          <w:rStyle w:val="VerbatimChar"/>
        </w:rPr>
        <w:t xml:space="preserve">## [1] "Llh: -1.89961366505024E+03; Pars:  6.275256E-01,  1.984449E-01,  1.193780E+00, -1.143401E-01"</w:t>
      </w:r>
      <w:r>
        <w:br w:type="textWrapping"/>
      </w:r>
      <w:r>
        <w:rPr>
          <w:rStyle w:val="VerbatimChar"/>
        </w:rPr>
        <w:t xml:space="preserve">## [1] "Llh: -1.89961329812737E+03; Pars:  6.262718E-01,  1.984449E-01,  1.193780E+00, -1.143401E-01"</w:t>
      </w:r>
      <w:r>
        <w:br w:type="textWrapping"/>
      </w:r>
      <w:r>
        <w:rPr>
          <w:rStyle w:val="VerbatimChar"/>
        </w:rPr>
        <w:t xml:space="preserve">## [1] "Llh: -1.89961413990676E+03; Pars:  6.268984E-01,  1.994449E-01,  1.193780E+00, -1.143401E-01"</w:t>
      </w:r>
      <w:r>
        <w:br w:type="textWrapping"/>
      </w:r>
      <w:r>
        <w:rPr>
          <w:rStyle w:val="VerbatimChar"/>
        </w:rPr>
        <w:t xml:space="preserve">## [1] "Llh: -1.89961416285359E+03; Pars:  6.268984E-01,  1.974449E-01,  1.193780E+00, -1.143401E-01"</w:t>
      </w:r>
      <w:r>
        <w:br w:type="textWrapping"/>
      </w:r>
      <w:r>
        <w:rPr>
          <w:rStyle w:val="VerbatimChar"/>
        </w:rPr>
        <w:t xml:space="preserve">## [1] "Llh: -1.89961533874647E+03; Pars:  6.268984E-01,  1.984449E-01,  1.194975E+00, -1.143401E-01"</w:t>
      </w:r>
      <w:r>
        <w:br w:type="textWrapping"/>
      </w:r>
      <w:r>
        <w:rPr>
          <w:rStyle w:val="VerbatimChar"/>
        </w:rPr>
        <w:t xml:space="preserve">## [1] "Llh: -1.89961284767479E+03; Pars:  6.268984E-01,  1.984449E-01,  1.192587E+00, -1.143401E-01"</w:t>
      </w:r>
      <w:r>
        <w:br w:type="textWrapping"/>
      </w:r>
      <w:r>
        <w:rPr>
          <w:rStyle w:val="VerbatimChar"/>
        </w:rPr>
        <w:t xml:space="preserve">## [1] "Llh: -1.89961385864081E+03; Pars:  6.268984E-01,  1.984449E-01,  1.193780E+00, -1.133401E-01"</w:t>
      </w:r>
      <w:r>
        <w:br w:type="textWrapping"/>
      </w:r>
      <w:r>
        <w:rPr>
          <w:rStyle w:val="VerbatimChar"/>
        </w:rPr>
        <w:t xml:space="preserve">## [1] "Llh: -1.89961392269546E+03; Pars:  6.268984E-01,  1.984449E-01,  1.193780E+00, -1.153401E-01"</w:t>
      </w:r>
      <w:r>
        <w:br w:type="textWrapping"/>
      </w:r>
      <w:r>
        <w:rPr>
          <w:rStyle w:val="VerbatimChar"/>
        </w:rPr>
        <w:t xml:space="preserve">## [1] "Llh: -1.89961340715655E+03; Pars:  6.275256E-01,  1.984449E-01,  1.191395E+00, -1.143401E-01"</w:t>
      </w:r>
      <w:r>
        <w:br w:type="textWrapping"/>
      </w:r>
      <w:r>
        <w:rPr>
          <w:rStyle w:val="VerbatimChar"/>
        </w:rPr>
        <w:t xml:space="preserve">## [1] "Llh: -1.89961368502549E+03; Pars:  6.262718E-01,  1.984449E-01,  1.191395E+00, -1.143401E-01"</w:t>
      </w:r>
      <w:r>
        <w:br w:type="textWrapping"/>
      </w:r>
      <w:r>
        <w:rPr>
          <w:rStyle w:val="VerbatimChar"/>
        </w:rPr>
        <w:t xml:space="preserve">## [1] "Llh: -1.89961401909198E+03; Pars:  6.268984E-01,  1.994449E-01,  1.191395E+00, -1.143401E-01"</w:t>
      </w:r>
      <w:r>
        <w:br w:type="textWrapping"/>
      </w:r>
      <w:r>
        <w:rPr>
          <w:rStyle w:val="VerbatimChar"/>
        </w:rPr>
        <w:t xml:space="preserve">## [1] "Llh: -1.89961441581459E+03; Pars:  6.268984E-01,  1.974449E-01,  1.191395E+00, -1.143401E-01"</w:t>
      </w:r>
      <w:r>
        <w:br w:type="textWrapping"/>
      </w:r>
      <w:r>
        <w:rPr>
          <w:rStyle w:val="VerbatimChar"/>
        </w:rPr>
        <w:t xml:space="preserve">## [1] "Llh: -1.89961284767479E+03; Pars:  6.268984E-01,  1.984449E-01,  1.192587E+00, -1.143401E-01"</w:t>
      </w:r>
      <w:r>
        <w:br w:type="textWrapping"/>
      </w:r>
      <w:r>
        <w:rPr>
          <w:rStyle w:val="VerbatimChar"/>
        </w:rPr>
        <w:t xml:space="preserve">## [1] "Llh: -1.89961546935669E+03; Pars:  6.268984E-01,  1.984449E-01,  1.190204E+00, -1.143401E-01"</w:t>
      </w:r>
      <w:r>
        <w:br w:type="textWrapping"/>
      </w:r>
      <w:r>
        <w:rPr>
          <w:rStyle w:val="VerbatimChar"/>
        </w:rPr>
        <w:t xml:space="preserve">## [1] "Llh: -1.89961380413624E+03; Pars:  6.268984E-01,  1.984449E-01,  1.191395E+00, -1.133401E-01"</w:t>
      </w:r>
      <w:r>
        <w:br w:type="textWrapping"/>
      </w:r>
      <w:r>
        <w:rPr>
          <w:rStyle w:val="VerbatimChar"/>
        </w:rPr>
        <w:t xml:space="preserve">## [1] "Llh: -1.89961411051798E+03; Pars:  6.268984E-01,  1.984449E-01,  1.191395E+00, -1.153401E-01"</w:t>
      </w:r>
      <w:r>
        <w:br w:type="textWrapping"/>
      </w:r>
      <w:r>
        <w:rPr>
          <w:rStyle w:val="VerbatimChar"/>
        </w:rPr>
        <w:t xml:space="preserve">## [1] "Llh: -1.89961324501423E+03; Pars:  6.275256E-01,  1.984449E-01,  1.192587E+00, -1.133401E-01"</w:t>
      </w:r>
      <w:r>
        <w:br w:type="textWrapping"/>
      </w:r>
      <w:r>
        <w:rPr>
          <w:rStyle w:val="VerbatimChar"/>
        </w:rPr>
        <w:t xml:space="preserve">## [1] "Llh: -1.89961319402974E+03; Pars:  6.262718E-01,  1.984449E-01,  1.192587E+00, -1.133401E-01"</w:t>
      </w:r>
      <w:r>
        <w:br w:type="textWrapping"/>
      </w:r>
      <w:r>
        <w:rPr>
          <w:rStyle w:val="VerbatimChar"/>
        </w:rPr>
        <w:t xml:space="preserve">## [1] "Llh: -1.89961466431223E+03; Pars:  6.268984E-01,  1.994449E-01,  1.192587E+00, -1.133401E-01"</w:t>
      </w:r>
      <w:r>
        <w:br w:type="textWrapping"/>
      </w:r>
      <w:r>
        <w:rPr>
          <w:rStyle w:val="VerbatimChar"/>
        </w:rPr>
        <w:t xml:space="preserve">## [1] "Llh: -1.89961311583423E+03; Pars:  6.268984E-01,  1.974449E-01,  1.192587E+00, -1.133401E-01"</w:t>
      </w:r>
      <w:r>
        <w:br w:type="textWrapping"/>
      </w:r>
      <w:r>
        <w:rPr>
          <w:rStyle w:val="VerbatimChar"/>
        </w:rPr>
        <w:t xml:space="preserve">## [1] "Llh: -1.89961385864081E+03; Pars:  6.268984E-01,  1.984449E-01,  1.193780E+00, -1.133401E-01"</w:t>
      </w:r>
      <w:r>
        <w:br w:type="textWrapping"/>
      </w:r>
      <w:r>
        <w:rPr>
          <w:rStyle w:val="VerbatimChar"/>
        </w:rPr>
        <w:t xml:space="preserve">## [1] "Llh: -1.89961380413624E+03; Pars:  6.268984E-01,  1.984449E-01,  1.191395E+00, -1.133401E-01"</w:t>
      </w:r>
      <w:r>
        <w:br w:type="textWrapping"/>
      </w:r>
      <w:r>
        <w:rPr>
          <w:rStyle w:val="VerbatimChar"/>
        </w:rPr>
        <w:t xml:space="preserve">## [1] "Llh: -1.89961441192978E+03; Pars:  6.268984E-01,  1.984449E-01,  1.192587E+00, -1.123401E-01"</w:t>
      </w:r>
      <w:r>
        <w:br w:type="textWrapping"/>
      </w:r>
      <w:r>
        <w:rPr>
          <w:rStyle w:val="VerbatimChar"/>
        </w:rPr>
        <w:t xml:space="preserve">## [1] "Llh: -1.89961284767479E+03; Pars:  6.268984E-01,  1.984449E-01,  1.192587E+00, -1.143401E-01"</w:t>
      </w:r>
      <w:r>
        <w:br w:type="textWrapping"/>
      </w:r>
      <w:r>
        <w:rPr>
          <w:rStyle w:val="VerbatimChar"/>
        </w:rPr>
        <w:t xml:space="preserve">## [1] "Llh: -1.89961342322159E+03; Pars:  6.275256E-01,  1.984449E-01,  1.192587E+00, -1.153401E-01"</w:t>
      </w:r>
      <w:r>
        <w:br w:type="textWrapping"/>
      </w:r>
      <w:r>
        <w:rPr>
          <w:rStyle w:val="VerbatimChar"/>
        </w:rPr>
        <w:t xml:space="preserve">## [1] "Llh: -1.89961338562616E+03; Pars:  6.262718E-01,  1.984449E-01,  1.192587E+00, -1.153401E-01"</w:t>
      </w:r>
      <w:r>
        <w:br w:type="textWrapping"/>
      </w:r>
      <w:r>
        <w:rPr>
          <w:rStyle w:val="VerbatimChar"/>
        </w:rPr>
        <w:t xml:space="preserve">## [1] "Llh: -1.89961309130872E+03; Pars:  6.268984E-01,  1.994449E-01,  1.192587E+00, -1.153401E-01"</w:t>
      </w:r>
      <w:r>
        <w:br w:type="textWrapping"/>
      </w:r>
      <w:r>
        <w:rPr>
          <w:rStyle w:val="VerbatimChar"/>
        </w:rPr>
        <w:t xml:space="preserve">## [1] "Llh: -1.89961505874281E+03; Pars:  6.268984E-01,  1.974449E-01,  1.192587E+00, -1.153401E-01"</w:t>
      </w:r>
      <w:r>
        <w:br w:type="textWrapping"/>
      </w:r>
      <w:r>
        <w:rPr>
          <w:rStyle w:val="VerbatimChar"/>
        </w:rPr>
        <w:t xml:space="preserve">## [1] "Llh: -1.89961392269546E+03; Pars:  6.268984E-01,  1.984449E-01,  1.193780E+00, -1.153401E-01"</w:t>
      </w:r>
      <w:r>
        <w:br w:type="textWrapping"/>
      </w:r>
      <w:r>
        <w:rPr>
          <w:rStyle w:val="VerbatimChar"/>
        </w:rPr>
        <w:t xml:space="preserve">## [1] "Llh: -1.89961411051798E+03; Pars:  6.268984E-01,  1.984449E-01,  1.191395E+00, -1.153401E-01"</w:t>
      </w:r>
      <w:r>
        <w:br w:type="textWrapping"/>
      </w:r>
      <w:r>
        <w:rPr>
          <w:rStyle w:val="VerbatimChar"/>
        </w:rPr>
        <w:t xml:space="preserve">## [1] "Llh: -1.89961284767479E+03; Pars:  6.268984E-01,  1.984449E-01,  1.192587E+00, -1.143401E-01"</w:t>
      </w:r>
      <w:r>
        <w:br w:type="textWrapping"/>
      </w:r>
      <w:r>
        <w:rPr>
          <w:rStyle w:val="VerbatimChar"/>
        </w:rPr>
        <w:t xml:space="preserve">## [1] "Llh: -1.89961478123502E+03; Pars:  6.268984E-01,  1.984449E-01,  1.192587E+00, -1.163401E-01"</w:t>
      </w:r>
      <w:r>
        <w:br w:type="textWrapping"/>
      </w:r>
      <w:r>
        <w:rPr>
          <w:rStyle w:val="VerbatimChar"/>
        </w:rPr>
        <w:t xml:space="preserve">## [1] "Results (Var,ES)----------------------"</w:t>
      </w:r>
      <w:r>
        <w:br w:type="textWrapping"/>
      </w:r>
      <w:r>
        <w:rPr>
          <w:rStyle w:val="VerbatimChar"/>
        </w:rPr>
        <w:t xml:space="preserve">## Currently fitting: asymmetric ghyp </w:t>
      </w:r>
      <w:r>
        <w:br w:type="textWrapping"/>
      </w:r>
      <w:r>
        <w:rPr>
          <w:rStyle w:val="VerbatimChar"/>
        </w:rPr>
        <w:t xml:space="preserve">## [1] "Llh: -2.02917659652105E+03; Pars:  1.000000E+00,  5.000000E-01,  8.598280E-02,  9.510207E-01,  0.000000E+00"</w:t>
      </w:r>
      <w:r>
        <w:br w:type="textWrapping"/>
      </w:r>
      <w:r>
        <w:rPr>
          <w:rStyle w:val="VerbatimChar"/>
        </w:rPr>
        <w:t xml:space="preserve">## [1] "Llh: -2.02847419382012E+03; Pars:  1.100000E+00,  5.000000E-01,  8.598280E-02,  9.510207E-01,  0.000000E+00"</w:t>
      </w:r>
      <w:r>
        <w:br w:type="textWrapping"/>
      </w:r>
      <w:r>
        <w:rPr>
          <w:rStyle w:val="VerbatimChar"/>
        </w:rPr>
        <w:t xml:space="preserve">## [1] "Llh: -2.02854117098038E+03; Pars:  1.000000E+00,  5.525855E-01,  8.598280E-02,  9.510207E-01,  0.000000E+00"</w:t>
      </w:r>
      <w:r>
        <w:br w:type="textWrapping"/>
      </w:r>
      <w:r>
        <w:rPr>
          <w:rStyle w:val="VerbatimChar"/>
        </w:rPr>
        <w:t xml:space="preserve">## [1] "Llh: -2.03820061327340E+03; Pars:  1.000000E+00,  5.000000E-01,  1.859828E-01,  9.510207E-01,  0.000000E+00"</w:t>
      </w:r>
      <w:r>
        <w:br w:type="textWrapping"/>
      </w:r>
      <w:r>
        <w:rPr>
          <w:rStyle w:val="VerbatimChar"/>
        </w:rPr>
        <w:t xml:space="preserve">## [1] "Llh: -1.99707691744805E+03; Pars:  1.000000E+00,  5.000000E-01,  8.598280E-02,  1.051040E+00,  0.000000E+00"</w:t>
      </w:r>
      <w:r>
        <w:br w:type="textWrapping"/>
      </w:r>
      <w:r>
        <w:rPr>
          <w:rStyle w:val="VerbatimChar"/>
        </w:rPr>
        <w:t xml:space="preserve">## [1] "Llh: -2.04193611128769E+03; Pars:  1.000000E+00,  5.000000E-01,  8.598280E-02,  9.510207E-01,  1.000000E-01"</w:t>
      </w:r>
      <w:r>
        <w:br w:type="textWrapping"/>
      </w:r>
      <w:r>
        <w:rPr>
          <w:rStyle w:val="VerbatimChar"/>
        </w:rPr>
        <w:t xml:space="preserve">## [1] "Llh: -2.01280993553511E+03; Pars:  1.040000E+00,  5.204054E-01,  1.259828E-01,  9.898326E-01, -1.000000E-01"</w:t>
      </w:r>
      <w:r>
        <w:br w:type="textWrapping"/>
      </w:r>
      <w:r>
        <w:rPr>
          <w:rStyle w:val="VerbatimChar"/>
        </w:rPr>
        <w:t xml:space="preserve">## [1] "Llh: -2.01589799151270E+03; Pars:  1.030000E+00,  5.152273E-01,  1.159828E-01,  9.799836E-01, -5.000000E-02"</w:t>
      </w:r>
      <w:r>
        <w:br w:type="textWrapping"/>
      </w:r>
      <w:r>
        <w:rPr>
          <w:rStyle w:val="VerbatimChar"/>
        </w:rPr>
        <w:t xml:space="preserve">## [1] "Llh: -2.01577456136294E+03; Pars:  1.056000E+00,  5.287988E-01,  1.982800E-03,  1.005797E+00, -4.000000E-02"</w:t>
      </w:r>
      <w:r>
        <w:br w:type="textWrapping"/>
      </w:r>
      <w:r>
        <w:rPr>
          <w:rStyle w:val="VerbatimChar"/>
        </w:rPr>
        <w:t xml:space="preserve">## [1] "Llh: -2.01429600801920E+03; Pars:  1.042000E+00,  5.214472E-01,  4.798280E-02,  9.918143E-01, -3.000000E-02"</w:t>
      </w:r>
      <w:r>
        <w:br w:type="textWrapping"/>
      </w:r>
      <w:r>
        <w:rPr>
          <w:rStyle w:val="VerbatimChar"/>
        </w:rPr>
        <w:t xml:space="preserve">## [1] "Llh: -2.00277672716386E+03; Pars:  1.072800E+00,  5.377577E-01,  8.678280E-02,  1.022837E+00, -5.200000E-02"</w:t>
      </w:r>
      <w:r>
        <w:br w:type="textWrapping"/>
      </w:r>
      <w:r>
        <w:rPr>
          <w:rStyle w:val="VerbatimChar"/>
        </w:rPr>
        <w:t xml:space="preserve">## [1] "Llh: -2.00811376685764E+03; Pars:  1.054600E+00,  5.280590E-01,  8.658280E-02,  1.004390E+00, -3.900000E-02"</w:t>
      </w:r>
      <w:r>
        <w:br w:type="textWrapping"/>
      </w:r>
      <w:r>
        <w:rPr>
          <w:rStyle w:val="VerbatimChar"/>
        </w:rPr>
        <w:t xml:space="preserve">## [1] "Llh: -1.99637759695496E+03; Pars:  1.101920E+00,  4.813180E-01,  8.710280E-02,  1.053060E+00, -7.280000E-02"</w:t>
      </w:r>
      <w:r>
        <w:br w:type="textWrapping"/>
      </w:r>
      <w:r>
        <w:rPr>
          <w:rStyle w:val="VerbatimChar"/>
        </w:rPr>
        <w:t xml:space="preserve">## [1] "Llh: -1.98880509235473E+03; Pars:  1.152880E+00,  4.492089E-01,  8.766280E-02,  1.108115E+00, -1.092000E-01"</w:t>
      </w:r>
      <w:r>
        <w:br w:type="textWrapping"/>
      </w:r>
      <w:r>
        <w:rPr>
          <w:rStyle w:val="VerbatimChar"/>
        </w:rPr>
        <w:t xml:space="preserve">## [1] "Llh: -1.98799546233055E+03; Pars:  1.023072E+00,  5.096275E-01,  8.777480E-02,  1.119467E+00, -1.164800E-01"</w:t>
      </w:r>
      <w:r>
        <w:br w:type="textWrapping"/>
      </w:r>
      <w:r>
        <w:rPr>
          <w:rStyle w:val="VerbatimChar"/>
        </w:rPr>
        <w:t xml:space="preserve">## [1] "Llh: -1.98679916894075E+03; Pars:  9.846080E-01,  5.145106E-01,  8.867080E-02,  1.214568E+00, -1.747200E-01"</w:t>
      </w:r>
      <w:r>
        <w:br w:type="textWrapping"/>
      </w:r>
      <w:r>
        <w:rPr>
          <w:rStyle w:val="VerbatimChar"/>
        </w:rPr>
        <w:t xml:space="preserve">## [1] "Llh: -1.98147159953496E+03; Pars:  1.058115E+00,  4.860557E-01,  1.420500E-01,  1.164039E+00, -1.443680E-01"</w:t>
      </w:r>
      <w:r>
        <w:br w:type="textWrapping"/>
      </w:r>
      <w:r>
        <w:rPr>
          <w:rStyle w:val="VerbatimChar"/>
        </w:rPr>
        <w:t xml:space="preserve">## [1] "Llh: -1.98094925853092E+03; Pars:  1.066173E+00,  4.692712E-01,  1.890836E-01,  1.261061E+00, -2.015520E-01"</w:t>
      </w:r>
      <w:r>
        <w:br w:type="textWrapping"/>
      </w:r>
      <w:r>
        <w:rPr>
          <w:rStyle w:val="VerbatimChar"/>
        </w:rPr>
        <w:t xml:space="preserve">## [1] "Llh: -1.98273596223603E+03; Pars:  1.070584E+00,  4.672911E-01,  8.929032E-02,  1.285008E+00, -1.149888E-01"</w:t>
      </w:r>
      <w:r>
        <w:br w:type="textWrapping"/>
      </w:r>
      <w:r>
        <w:rPr>
          <w:rStyle w:val="VerbatimChar"/>
        </w:rPr>
        <w:t xml:space="preserve">## [1] "Llh: -1.98068068017786E+03; Pars:  1.062938E+00,  4.800385E-01,  9.846344E-02,  1.203843E+00, -1.112416E-01"</w:t>
      </w:r>
      <w:r>
        <w:br w:type="textWrapping"/>
      </w:r>
      <w:r>
        <w:rPr>
          <w:rStyle w:val="VerbatimChar"/>
        </w:rPr>
        <w:t xml:space="preserve">## [1] "Llh: -1.98632791662944E+03; Pars:  1.033840E+00,  4.321340E-01,  1.331626E-01,  1.327291E+00, -1.866854E-01"</w:t>
      </w:r>
      <w:r>
        <w:br w:type="textWrapping"/>
      </w:r>
      <w:r>
        <w:rPr>
          <w:rStyle w:val="VerbatimChar"/>
        </w:rPr>
        <w:t xml:space="preserve">## [1] "Llh: -1.98136941306922E+03; Pars:  1.043580E+00,  4.564156E-01,  1.215676E-01,  1.243587E+00, -1.530141E-01"</w:t>
      </w:r>
      <w:r>
        <w:br w:type="textWrapping"/>
      </w:r>
      <w:r>
        <w:rPr>
          <w:rStyle w:val="VerbatimChar"/>
        </w:rPr>
        <w:t xml:space="preserve">## [1] "Llh: -2.00122941416633E+03; Pars:  1.124072E+00,  4.481168E-01,  1.481965E-01,  1.381580E+00, -2.998911E-01"</w:t>
      </w:r>
      <w:r>
        <w:br w:type="textWrapping"/>
      </w:r>
      <w:r>
        <w:rPr>
          <w:rStyle w:val="VerbatimChar"/>
        </w:rPr>
        <w:t xml:space="preserve">## [1] "Llh: -1.98414861536911E+03; Pars:  1.031018E+00,  4.864916E-01,  1.015362E-01,  1.125404E+00, -7.497277E-02"</w:t>
      </w:r>
      <w:r>
        <w:br w:type="textWrapping"/>
      </w:r>
      <w:r>
        <w:rPr>
          <w:rStyle w:val="VerbatimChar"/>
        </w:rPr>
        <w:t xml:space="preserve">## [1] "Llh: -1.98375305809468E+03; Pars:  9.224467E-01,  5.149483E-01,  1.520659E-01,  1.318561E+00, -1.770002E-01"</w:t>
      </w:r>
      <w:r>
        <w:br w:type="textWrapping"/>
      </w:r>
      <w:r>
        <w:rPr>
          <w:rStyle w:val="VerbatimChar"/>
        </w:rPr>
        <w:t xml:space="preserve">## [1] "Llh: -1.98110009598962E+03; Pars:  9.800550E-01,  4.976624E-01,  1.359651E-01,  1.262471E+00, -1.600501E-01"</w:t>
      </w:r>
      <w:r>
        <w:br w:type="textWrapping"/>
      </w:r>
      <w:r>
        <w:rPr>
          <w:rStyle w:val="VerbatimChar"/>
        </w:rPr>
        <w:t xml:space="preserve">## [1] "Llh: -1.97866730125886E+03; Pars:  1.088897E+00,  4.436433E-01,  1.699756E-01,  1.221752E+00, -1.056122E-01"</w:t>
      </w:r>
      <w:r>
        <w:br w:type="textWrapping"/>
      </w:r>
      <w:r>
        <w:rPr>
          <w:rStyle w:val="VerbatimChar"/>
        </w:rPr>
        <w:t xml:space="preserve">## [1] "Llh: -1.98255690969690E+03; Pars:  1.141042E+00,  4.119588E-01,  2.106280E-01,  1.225360E+00, -7.105835E-02"</w:t>
      </w:r>
      <w:r>
        <w:br w:type="textWrapping"/>
      </w:r>
      <w:r>
        <w:rPr>
          <w:rStyle w:val="VerbatimChar"/>
        </w:rPr>
        <w:t xml:space="preserve">## [1] "Llh: -1.98881216287647E+03; Pars:  1.065639E+00,  4.522061E-01,  1.844859E-01,  1.362593E+00, -2.176153E-01"</w:t>
      </w:r>
      <w:r>
        <w:br w:type="textWrapping"/>
      </w:r>
      <w:r>
        <w:rPr>
          <w:rStyle w:val="VerbatimChar"/>
        </w:rPr>
        <w:t xml:space="preserve">## [1] "Llh: -1.98012051476992E+03; Pars:  1.039673E+00,  4.776839E-01,  1.222737E-01,  1.180519E+00, -1.106334E-01"</w:t>
      </w:r>
      <w:r>
        <w:br w:type="textWrapping"/>
      </w:r>
      <w:r>
        <w:rPr>
          <w:rStyle w:val="VerbatimChar"/>
        </w:rPr>
        <w:t xml:space="preserve">## [1] "Llh: -1.97857888991375E+03; Pars:  1.051515E+00,  4.908664E-01,  1.647369E-01,  1.207694E+00, -1.226217E-01"</w:t>
      </w:r>
      <w:r>
        <w:br w:type="textWrapping"/>
      </w:r>
      <w:r>
        <w:rPr>
          <w:rStyle w:val="VerbatimChar"/>
        </w:rPr>
        <w:t xml:space="preserve">## [1] "Llh: -1.97938031370705E+03; Pars:  1.055483E+00,  5.090550E-01,  1.863216E-01,  1.190138E+00, -1.074255E-01"</w:t>
      </w:r>
      <w:r>
        <w:br w:type="textWrapping"/>
      </w:r>
      <w:r>
        <w:rPr>
          <w:rStyle w:val="VerbatimChar"/>
        </w:rPr>
        <w:t xml:space="preserve">## [1] "Llh: -1.97983985949875E+03; Pars:  1.143624E+00,  4.477136E-01,  1.618482E-01,  1.168708E+00, -1.006142E-01"</w:t>
      </w:r>
      <w:r>
        <w:br w:type="textWrapping"/>
      </w:r>
      <w:r>
        <w:rPr>
          <w:rStyle w:val="VerbatimChar"/>
        </w:rPr>
        <w:t xml:space="preserve">## [1] "Llh: -1.97894542220265E+03; Pars:  1.102732E+00,  4.597100E-01,  1.553774E-01,  1.191475E+00, -1.154732E-01"</w:t>
      </w:r>
      <w:r>
        <w:br w:type="textWrapping"/>
      </w:r>
      <w:r>
        <w:rPr>
          <w:rStyle w:val="VerbatimChar"/>
        </w:rPr>
        <w:t xml:space="preserve">## [1] "Llh: -1.98224032801265E+03; Pars:  1.072129E+00,  4.709071E-01,  9.524722E-02,  1.143750E+00, -2.468083E-02"</w:t>
      </w:r>
      <w:r>
        <w:br w:type="textWrapping"/>
      </w:r>
      <w:r>
        <w:rPr>
          <w:rStyle w:val="VerbatimChar"/>
        </w:rPr>
        <w:t xml:space="preserve">## [1] "Llh: -1.97927229671507E+03; Pars:  1.067662E+00,  4.696797E-01,  1.656245E-01,  1.230651E+00, -1.573342E-01"</w:t>
      </w:r>
      <w:r>
        <w:br w:type="textWrapping"/>
      </w:r>
      <w:r>
        <w:rPr>
          <w:rStyle w:val="VerbatimChar"/>
        </w:rPr>
        <w:t xml:space="preserve">## [1] "Llh: -1.97958438262031E+03; Pars:  1.077253E+00,  4.563450E-01,  2.127318E-01,  1.208713E+00, -1.334283E-01"</w:t>
      </w:r>
      <w:r>
        <w:br w:type="textWrapping"/>
      </w:r>
      <w:r>
        <w:rPr>
          <w:rStyle w:val="VerbatimChar"/>
        </w:rPr>
        <w:t xml:space="preserve">## [1] "Llh: -1.97878584516631E+03; Pars:  1.073675E+00,  4.621564E-01,  1.841647E-01,  1.207494E+00, -1.278816E-01"</w:t>
      </w:r>
      <w:r>
        <w:br w:type="textWrapping"/>
      </w:r>
      <w:r>
        <w:rPr>
          <w:rStyle w:val="VerbatimChar"/>
        </w:rPr>
        <w:t xml:space="preserve">## [1] "Llh: -1.97975418540181E+03; Pars:  1.114119E+00,  4.525725E-01,  2.136780E-01,  1.243784E+00, -1.409358E-01"</w:t>
      </w:r>
      <w:r>
        <w:br w:type="textWrapping"/>
      </w:r>
      <w:r>
        <w:rPr>
          <w:rStyle w:val="VerbatimChar"/>
        </w:rPr>
        <w:t xml:space="preserve">## [1] "Llh: -1.97885324954791E+03; Pars:  1.095508E+00,  4.587238E-01,  1.908269E-01,  1.227657E+00, -1.333602E-01"</w:t>
      </w:r>
      <w:r>
        <w:br w:type="textWrapping"/>
      </w:r>
      <w:r>
        <w:rPr>
          <w:rStyle w:val="VerbatimChar"/>
        </w:rPr>
        <w:t xml:space="preserve">## [1] "Llh: -1.97990001742010E+03; Pars:  1.097268E+00,  4.559601E-01,  1.804081E-01,  1.191955E+00, -8.464534E-02"</w:t>
      </w:r>
      <w:r>
        <w:br w:type="textWrapping"/>
      </w:r>
      <w:r>
        <w:rPr>
          <w:rStyle w:val="VerbatimChar"/>
        </w:rPr>
        <w:t xml:space="preserve">## [1] "Llh: -1.97871524103267E+03; Pars:  1.075064E+00,  4.662115E-01,  1.693204E-01,  1.220861E+00, -1.391620E-01"</w:t>
      </w:r>
      <w:r>
        <w:br w:type="textWrapping"/>
      </w:r>
      <w:r>
        <w:rPr>
          <w:rStyle w:val="VerbatimChar"/>
        </w:rPr>
        <w:t xml:space="preserve">## [1] "Llh: -1.97914184210565E+03; Pars:  1.051132E+00,  4.684727E-01,  1.962324E-01,  1.243203E+00, -1.359819E-01"</w:t>
      </w:r>
      <w:r>
        <w:br w:type="textWrapping"/>
      </w:r>
      <w:r>
        <w:rPr>
          <w:rStyle w:val="VerbatimChar"/>
        </w:rPr>
        <w:t xml:space="preserve">## [1] "Llh: -1.97866543872253E+03; Pars:  1.089832E+00,  4.618852E-01,  1.655912E-01,  1.204202E+00, -1.206004E-01"</w:t>
      </w:r>
      <w:r>
        <w:br w:type="textWrapping"/>
      </w:r>
      <w:r>
        <w:rPr>
          <w:rStyle w:val="VerbatimChar"/>
        </w:rPr>
        <w:t xml:space="preserve">## [1] "Llh: -1.97881173610095E+03; Pars:  1.056085E+00,  4.707714E-01,  1.506886E-01,  1.197289E+00, -1.129910E-01"</w:t>
      </w:r>
      <w:r>
        <w:br w:type="textWrapping"/>
      </w:r>
      <w:r>
        <w:rPr>
          <w:rStyle w:val="VerbatimChar"/>
        </w:rPr>
        <w:t xml:space="preserve">## [1] "Llh: -1.97864058630128E+03; Pars:  1.065941E+00,  4.677301E-01,  1.607232E-01,  1.204810E+00, -1.180833E-01"</w:t>
      </w:r>
      <w:r>
        <w:br w:type="textWrapping"/>
      </w:r>
      <w:r>
        <w:rPr>
          <w:rStyle w:val="VerbatimChar"/>
        </w:rPr>
        <w:t xml:space="preserve">## [1] "Llh: -1.97858217386344E+03; Pars:  1.074825E+00,  4.695208E-01,  1.479742E-01,  1.216199E+00, -1.145502E-01"</w:t>
      </w:r>
      <w:r>
        <w:br w:type="textWrapping"/>
      </w:r>
      <w:r>
        <w:rPr>
          <w:rStyle w:val="VerbatimChar"/>
        </w:rPr>
        <w:t xml:space="preserve">## [1] "Llh: -1.97854841744465E+03; Pars:  1.074537E+00,  4.676688E-01,  1.570218E-01,  1.214017E+00, -1.178831E-01"</w:t>
      </w:r>
      <w:r>
        <w:br w:type="textWrapping"/>
      </w:r>
      <w:r>
        <w:rPr>
          <w:rStyle w:val="VerbatimChar"/>
        </w:rPr>
        <w:t xml:space="preserve">## [1] "Llh: -1.97874413484837E+03; Pars:  1.073225E+00,  4.660183E-01,  1.578991E-01,  1.200181E+00, -9.475824E-02"</w:t>
      </w:r>
      <w:r>
        <w:br w:type="textWrapping"/>
      </w:r>
      <w:r>
        <w:rPr>
          <w:rStyle w:val="VerbatimChar"/>
        </w:rPr>
        <w:t xml:space="preserve">## [1] "Llh: -1.97859663835650E+03; Pars:  1.074604E+00,  4.661632E-01,  1.664651E-01,  1.215658E+00, -1.280611E-01"</w:t>
      </w:r>
      <w:r>
        <w:br w:type="textWrapping"/>
      </w:r>
      <w:r>
        <w:rPr>
          <w:rStyle w:val="VerbatimChar"/>
        </w:rPr>
        <w:t xml:space="preserve">## [1] "Llh: -1.97915075466663E+03; Pars:  1.053674E+00,  4.995209E-01,  1.558397E-01,  1.196910E+00, -1.372875E-01"</w:t>
      </w:r>
      <w:r>
        <w:br w:type="textWrapping"/>
      </w:r>
      <w:r>
        <w:rPr>
          <w:rStyle w:val="VerbatimChar"/>
        </w:rPr>
        <w:t xml:space="preserve">## [1] "Llh: -1.97855177925439E+03; Pars:  1.080092E+00,  4.569976E-01,  1.664416E-01,  1.215493E+00, -1.135311E-01"</w:t>
      </w:r>
      <w:r>
        <w:br w:type="textWrapping"/>
      </w:r>
      <w:r>
        <w:rPr>
          <w:rStyle w:val="VerbatimChar"/>
        </w:rPr>
        <w:t xml:space="preserve">## [1] "Llh: -1.97850089887131E+03; Pars:  1.048844E+00,  4.777553E-01,  1.605643E-01,  1.218895E+00, -1.194717E-01"</w:t>
      </w:r>
      <w:r>
        <w:br w:type="textWrapping"/>
      </w:r>
      <w:r>
        <w:rPr>
          <w:rStyle w:val="VerbatimChar"/>
        </w:rPr>
        <w:t xml:space="preserve">## [1] "Llh: -1.97848936646659E+03; Pars:  1.028350E+00,  4.858937E-01,  1.580509E-01,  1.226309E+00, -1.189073E-01"</w:t>
      </w:r>
      <w:r>
        <w:br w:type="textWrapping"/>
      </w:r>
      <w:r>
        <w:rPr>
          <w:rStyle w:val="VerbatimChar"/>
        </w:rPr>
        <w:t xml:space="preserve">## [1] "Llh: -1.97853015209138E+03; Pars:  1.057698E+00,  4.790299E-01,  1.643633E-01,  1.226929E+00, -1.223184E-01"</w:t>
      </w:r>
      <w:r>
        <w:br w:type="textWrapping"/>
      </w:r>
      <w:r>
        <w:rPr>
          <w:rStyle w:val="VerbatimChar"/>
        </w:rPr>
        <w:t xml:space="preserve">## [1] "Llh: -1.97851162975603E+03; Pars:  1.059759E+00,  4.761796E-01,  1.634533E-01,  1.221362E+00, -1.212596E-01"</w:t>
      </w:r>
      <w:r>
        <w:br w:type="textWrapping"/>
      </w:r>
      <w:r>
        <w:rPr>
          <w:rStyle w:val="VerbatimChar"/>
        </w:rPr>
        <w:t xml:space="preserve">## [1] "Llh: -1.97844116998330E+03; Pars:  1.043097E+00,  4.847447E-01,  1.574167E-01,  1.218260E+00, -1.096200E-01"</w:t>
      </w:r>
      <w:r>
        <w:br w:type="textWrapping"/>
      </w:r>
      <w:r>
        <w:rPr>
          <w:rStyle w:val="VerbatimChar"/>
        </w:rPr>
        <w:t xml:space="preserve">## [1] "Llh: -1.97840112033808E+03; Pars:  1.027344E+00,  4.943113E-01,  1.528926E-01,  1.219564E+00, -1.003995E-01"</w:t>
      </w:r>
      <w:r>
        <w:br w:type="textWrapping"/>
      </w:r>
      <w:r>
        <w:rPr>
          <w:rStyle w:val="VerbatimChar"/>
        </w:rPr>
        <w:t xml:space="preserve">## [1] "Llh: -1.97850214484562E+03; Pars:  1.056518E+00,  4.616392E-01,  1.544071E-01,  1.231100E+00, -1.061706E-01"</w:t>
      </w:r>
      <w:r>
        <w:br w:type="textWrapping"/>
      </w:r>
      <w:r>
        <w:rPr>
          <w:rStyle w:val="VerbatimChar"/>
        </w:rPr>
        <w:t xml:space="preserve">## [1] "Llh: -1.97847130567411E+03; Pars:  1.055267E+00,  4.687787E-01,  1.569896E-01,  1.225207E+00, -1.102833E-01"</w:t>
      </w:r>
      <w:r>
        <w:br w:type="textWrapping"/>
      </w:r>
      <w:r>
        <w:rPr>
          <w:rStyle w:val="VerbatimChar"/>
        </w:rPr>
        <w:t xml:space="preserve">## [1] "Llh: -1.97848514630508E+03; Pars:  1.018011E+00,  5.009261E-01,  1.489216E-01,  1.227102E+00, -1.139621E-01"</w:t>
      </w:r>
      <w:r>
        <w:br w:type="textWrapping"/>
      </w:r>
      <w:r>
        <w:rPr>
          <w:rStyle w:val="VerbatimChar"/>
        </w:rPr>
        <w:t xml:space="preserve">## [1] "Llh: -1.97846076584427E+03; Pars:  1.033531E+00,  4.895631E-01,  1.533016E-01,  1.224189E+00, -1.138543E-01"</w:t>
      </w:r>
      <w:r>
        <w:br w:type="textWrapping"/>
      </w:r>
      <w:r>
        <w:rPr>
          <w:rStyle w:val="VerbatimChar"/>
        </w:rPr>
        <w:t xml:space="preserve">## [1] "Llh: -1.97844762449650E+03; Pars:  1.007163E+00,  4.985369E-01,  1.568534E-01,  1.232702E+00, -1.079986E-01"</w:t>
      </w:r>
      <w:r>
        <w:br w:type="textWrapping"/>
      </w:r>
      <w:r>
        <w:rPr>
          <w:rStyle w:val="VerbatimChar"/>
        </w:rPr>
        <w:t xml:space="preserve">## [1] "Llh: -1.97843820980910E+03; Pars:  1.024007E+00,  4.906339E-01,  1.568955E-01,  1.228004E+00, -1.104697E-01"</w:t>
      </w:r>
      <w:r>
        <w:br w:type="textWrapping"/>
      </w:r>
      <w:r>
        <w:rPr>
          <w:rStyle w:val="VerbatimChar"/>
        </w:rPr>
        <w:t xml:space="preserve">## [1] "Llh: -1.97839282574878E+03; Pars:  1.007641E+00,  4.955182E-01,  1.477988E-01,  1.227949E+00, -1.003061E-01"</w:t>
      </w:r>
      <w:r>
        <w:br w:type="textWrapping"/>
      </w:r>
      <w:r>
        <w:rPr>
          <w:rStyle w:val="VerbatimChar"/>
        </w:rPr>
        <w:t xml:space="preserve">## [1] "Llh: -1.97837728725205E+03; Pars:  9.815813E-01,  5.054800E-01,  1.399715E-01,  1.231257E+00, -8.982931E-02"</w:t>
      </w:r>
      <w:r>
        <w:br w:type="textWrapping"/>
      </w:r>
      <w:r>
        <w:rPr>
          <w:rStyle w:val="VerbatimChar"/>
        </w:rPr>
        <w:t xml:space="preserve">## [1] "Llh: -1.97839519913804E+03; Pars:  1.020342E+00,  4.933489E-01,  1.459694E-01,  1.224967E+00, -9.102715E-02"</w:t>
      </w:r>
      <w:r>
        <w:br w:type="textWrapping"/>
      </w:r>
      <w:r>
        <w:rPr>
          <w:rStyle w:val="VerbatimChar"/>
        </w:rPr>
        <w:t xml:space="preserve">## [1] "Llh: -1.97839502291033E+03; Pars:  1.022344E+00,  4.914745E-01,  1.489898E-01,  1.225302E+00, -9.799720E-02"</w:t>
      </w:r>
      <w:r>
        <w:br w:type="textWrapping"/>
      </w:r>
      <w:r>
        <w:rPr>
          <w:rStyle w:val="VerbatimChar"/>
        </w:rPr>
        <w:t xml:space="preserve">## [1] "Llh: -1.97833029955612E+03; Pars:  9.802558E-01,  5.211238E-01,  1.438308E-01,  1.226107E+00, -9.473668E-02"</w:t>
      </w:r>
      <w:r>
        <w:br w:type="textWrapping"/>
      </w:r>
      <w:r>
        <w:rPr>
          <w:rStyle w:val="VerbatimChar"/>
        </w:rPr>
        <w:t xml:space="preserve">## [1] "Llh: -1.97827806492696E+03; Pars:  9.427502E-01,  5.494490E-01,  1.372514E-01,  1.226558E+00, -8.696335E-02"</w:t>
      </w:r>
      <w:r>
        <w:br w:type="textWrapping"/>
      </w:r>
      <w:r>
        <w:rPr>
          <w:rStyle w:val="VerbatimChar"/>
        </w:rPr>
        <w:t xml:space="preserve">## [1] "Llh: -1.97837119788340E+03; Pars:  9.656790E-01,  5.225736E-01,  1.410986E-01,  1.228075E+00, -8.040931E-02"</w:t>
      </w:r>
      <w:r>
        <w:br w:type="textWrapping"/>
      </w:r>
      <w:r>
        <w:rPr>
          <w:rStyle w:val="VerbatimChar"/>
        </w:rPr>
        <w:t xml:space="preserve">## [1] "Llh: -1.97835409965150E+03; Pars:  9.826421E-01,  5.141180E-01,  1.441494E-01,  1.227103E+00, -8.877056E-02"</w:t>
      </w:r>
      <w:r>
        <w:br w:type="textWrapping"/>
      </w:r>
      <w:r>
        <w:rPr>
          <w:rStyle w:val="VerbatimChar"/>
        </w:rPr>
        <w:t xml:space="preserve">## [1] "Llh: -1.97833663510926E+03; Pars:  9.586578E-01,  5.312767E-01,  1.324064E-01,  1.223902E+00, -7.511426E-02"</w:t>
      </w:r>
      <w:r>
        <w:br w:type="textWrapping"/>
      </w:r>
      <w:r>
        <w:rPr>
          <w:rStyle w:val="VerbatimChar"/>
        </w:rPr>
        <w:t xml:space="preserve">## [1] "Llh: -1.97833424849001E+03; Pars:  9.749950E-01,  5.208107E-01,  1.385287E-01,  1.224926E+00, -8.395313E-02"</w:t>
      </w:r>
      <w:r>
        <w:br w:type="textWrapping"/>
      </w:r>
      <w:r>
        <w:rPr>
          <w:rStyle w:val="VerbatimChar"/>
        </w:rPr>
        <w:t xml:space="preserve">## [1] "Llh: -1.97835069302165E+03; Pars:  9.343813E-01,  5.384551E-01,  1.306637E-01,  1.234536E+00, -7.860590E-02"</w:t>
      </w:r>
      <w:r>
        <w:br w:type="textWrapping"/>
      </w:r>
      <w:r>
        <w:rPr>
          <w:rStyle w:val="VerbatimChar"/>
        </w:rPr>
        <w:t xml:space="preserve">## [1] "Llh: -1.97833714680016E+03; Pars:  9.576219E-01,  5.270627E-01,  1.362209E-01,  1.230776E+00, -8.405430E-02"</w:t>
      </w:r>
      <w:r>
        <w:br w:type="textWrapping"/>
      </w:r>
      <w:r>
        <w:rPr>
          <w:rStyle w:val="VerbatimChar"/>
        </w:rPr>
        <w:t xml:space="preserve">## [1] "Llh: -1.97829581530657E+03; Pars:  9.134923E-01,  5.569210E-01,  1.294589E-01,  1.230947E+00, -7.543106E-02"</w:t>
      </w:r>
      <w:r>
        <w:br w:type="textWrapping"/>
      </w:r>
      <w:r>
        <w:rPr>
          <w:rStyle w:val="VerbatimChar"/>
        </w:rPr>
        <w:t xml:space="preserve">## [1] "Llh: -1.97830932658752E+03; Pars:  9.407052E-01,  5.397846E-01,  1.343417E-01,  1.229533E+00, -8.107260E-02"</w:t>
      </w:r>
      <w:r>
        <w:br w:type="textWrapping"/>
      </w:r>
      <w:r>
        <w:rPr>
          <w:rStyle w:val="VerbatimChar"/>
        </w:rPr>
        <w:t xml:space="preserve">## [1] "Llh: -1.97826988804251E+03; Pars:  9.270193E-01,  5.628937E-01,  1.342722E-01,  1.224871E+00, -7.783966E-02"</w:t>
      </w:r>
      <w:r>
        <w:br w:type="textWrapping"/>
      </w:r>
      <w:r>
        <w:rPr>
          <w:rStyle w:val="VerbatimChar"/>
        </w:rPr>
        <w:t xml:space="preserve">## [1] "Llh: -1.97824839739183E+03; Pars:  8.997383E-01,  5.940016E-01,  1.314226E-01,  1.221690E+00, -7.184484E-02"</w:t>
      </w:r>
      <w:r>
        <w:br w:type="textWrapping"/>
      </w:r>
      <w:r>
        <w:rPr>
          <w:rStyle w:val="VerbatimChar"/>
        </w:rPr>
        <w:t xml:space="preserve">## [1] "Llh: -1.97824968998026E+03; Pars:  8.927970E-01,  5.863508E-01,  1.250036E-01,  1.226845E+00, -7.212811E-02"</w:t>
      </w:r>
      <w:r>
        <w:br w:type="textWrapping"/>
      </w:r>
      <w:r>
        <w:rPr>
          <w:rStyle w:val="VerbatimChar"/>
        </w:rPr>
        <w:t xml:space="preserve">## [1] "Llh: -1.97826463987938E+03; Pars:  9.152583E-01,  5.673928E-01,  1.297901E-01,  1.226910E+00, -7.628872E-02"</w:t>
      </w:r>
      <w:r>
        <w:br w:type="textWrapping"/>
      </w:r>
      <w:r>
        <w:rPr>
          <w:rStyle w:val="VerbatimChar"/>
        </w:rPr>
        <w:t xml:space="preserve">## [1] "Llh: -1.97823085360718E+03; Pars:  8.918872E-01,  5.968651E-01,  1.284452E-01,  1.221620E+00, -7.207389E-02"</w:t>
      </w:r>
      <w:r>
        <w:br w:type="textWrapping"/>
      </w:r>
      <w:r>
        <w:rPr>
          <w:rStyle w:val="VerbatimChar"/>
        </w:rPr>
        <w:t xml:space="preserve">## [1] "Llh: -1.97822313449184E+03; Pars:  8.590198E-01,  6.351600E-01,  1.245573E-01,  1.217068E+00, -6.608369E-02"</w:t>
      </w:r>
      <w:r>
        <w:br w:type="textWrapping"/>
      </w:r>
      <w:r>
        <w:rPr>
          <w:rStyle w:val="VerbatimChar"/>
        </w:rPr>
        <w:t xml:space="preserve">## [1] "Llh: -1.97818940014889E+03; Pars:  8.281240E-01,  6.539428E-01,  1.205489E-01,  1.224299E+00, -6.502730E-02"</w:t>
      </w:r>
      <w:r>
        <w:br w:type="textWrapping"/>
      </w:r>
      <w:r>
        <w:rPr>
          <w:rStyle w:val="VerbatimChar"/>
        </w:rPr>
        <w:t xml:space="preserve">## [1] "Llh: -1.97821870422829E+03; Pars:  7.546885E-01,  7.327734E-01,  1.115590E-01,  1.223986E+00, -5.556438E-02"</w:t>
      </w:r>
      <w:r>
        <w:br w:type="textWrapping"/>
      </w:r>
      <w:r>
        <w:rPr>
          <w:rStyle w:val="VerbatimChar"/>
        </w:rPr>
        <w:t xml:space="preserve">## [1] "Llh: -1.97820492367239E+03; Pars:  8.554794E-01,  6.521156E-01,  1.260546E-01,  1.215674E+00, -6.938785E-02"</w:t>
      </w:r>
      <w:r>
        <w:br w:type="textWrapping"/>
      </w:r>
      <w:r>
        <w:rPr>
          <w:rStyle w:val="VerbatimChar"/>
        </w:rPr>
        <w:t xml:space="preserve">## [1] "Llh: -1.97820376140407E+03; Pars:  8.699826E-01,  6.268907E-01,  1.269057E-01,  1.219475E+00, -7.089865E-02"</w:t>
      </w:r>
      <w:r>
        <w:br w:type="textWrapping"/>
      </w:r>
      <w:r>
        <w:rPr>
          <w:rStyle w:val="VerbatimChar"/>
        </w:rPr>
        <w:t xml:space="preserve">## [1] "Llh: -1.97826647500898E+03; Pars:  7.971145E-01,  6.967814E-01,  1.141239E-01,  1.217201E+00, -5.142968E-02"</w:t>
      </w:r>
      <w:r>
        <w:br w:type="textWrapping"/>
      </w:r>
      <w:r>
        <w:rPr>
          <w:rStyle w:val="VerbatimChar"/>
        </w:rPr>
        <w:t xml:space="preserve">## [1] "Llh: -1.97822221317483E+03; Pars:  8.335234E-01,  6.566051E-01,  1.199057E-01,  1.219534E+00, -6.031310E-02"</w:t>
      </w:r>
      <w:r>
        <w:br w:type="textWrapping"/>
      </w:r>
      <w:r>
        <w:rPr>
          <w:rStyle w:val="VerbatimChar"/>
        </w:rPr>
        <w:t xml:space="preserve">## [1] "Llh: -1.97823836453923E+03; Pars:  8.233582E-01,  6.831642E-01,  1.243325E-01,  1.214010E+00, -6.153892E-02"</w:t>
      </w:r>
      <w:r>
        <w:br w:type="textWrapping"/>
      </w:r>
      <w:r>
        <w:rPr>
          <w:rStyle w:val="VerbatimChar"/>
        </w:rPr>
        <w:t xml:space="preserve">## [1] "Llh: -1.97821476293484E+03; Pars:  8.407179E-01,  6.575567E-01,  1.245003E-01,  1.217206E+00, -6.418622E-02"</w:t>
      </w:r>
      <w:r>
        <w:br w:type="textWrapping"/>
      </w:r>
      <w:r>
        <w:rPr>
          <w:rStyle w:val="VerbatimChar"/>
        </w:rPr>
        <w:t xml:space="preserve">## [1] "Llh: -1.97820796715564E+03; Pars:  7.928088E-01,  7.023495E-01,  1.151445E-01,  1.217341E+00, -5.875875E-02"</w:t>
      </w:r>
      <w:r>
        <w:br w:type="textWrapping"/>
      </w:r>
      <w:r>
        <w:rPr>
          <w:rStyle w:val="VerbatimChar"/>
        </w:rPr>
        <w:t xml:space="preserve">## [1] "Llh: -1.97819965754830E+03; Pars:  8.195412E-01,  6.735376E-01,  1.192140E-01,  1.218427E+00, -6.203027E-02"</w:t>
      </w:r>
      <w:r>
        <w:br w:type="textWrapping"/>
      </w:r>
      <w:r>
        <w:rPr>
          <w:rStyle w:val="VerbatimChar"/>
        </w:rPr>
        <w:t xml:space="preserve">## [1] "Llh: -1.97819070140191E+03; Pars:  8.177358E-01,  6.724333E-01,  1.198726E-01,  1.222509E+00, -6.289853E-02"</w:t>
      </w:r>
      <w:r>
        <w:br w:type="textWrapping"/>
      </w:r>
      <w:r>
        <w:rPr>
          <w:rStyle w:val="VerbatimChar"/>
        </w:rPr>
        <w:t xml:space="preserve">## [1] "Llh: -1.97819361150619E+03; Pars:  8.280568E-01,  6.629148E-01,  1.210437E-01,  1.221147E+00, -6.369482E-02"</w:t>
      </w:r>
      <w:r>
        <w:br w:type="textWrapping"/>
      </w:r>
      <w:r>
        <w:rPr>
          <w:rStyle w:val="VerbatimChar"/>
        </w:rPr>
        <w:t xml:space="preserve">## [1] "Llh: -1.97817158048737E+03; Pars:  8.369172E-01,  6.566986E-01,  1.245108E-01,  1.221227E+00, -6.970328E-02"</w:t>
      </w:r>
      <w:r>
        <w:br w:type="textWrapping"/>
      </w:r>
      <w:r>
        <w:rPr>
          <w:rStyle w:val="VerbatimChar"/>
        </w:rPr>
        <w:t xml:space="preserve">## [1] "Llh: -1.97815724566417E+03; Pars:  8.386141E-01,  6.567454E-01,  1.268134E-01,  1.222075E+00, -7.439838E-02"</w:t>
      </w:r>
      <w:r>
        <w:br w:type="textWrapping"/>
      </w:r>
      <w:r>
        <w:rPr>
          <w:rStyle w:val="VerbatimChar"/>
        </w:rPr>
        <w:t xml:space="preserve">## [1] "Llh: -1.97818229073446E+03; Pars:  8.288812E-01,  6.554245E-01,  1.208416E-01,  1.225518E+00, -6.991503E-02"</w:t>
      </w:r>
      <w:r>
        <w:br w:type="textWrapping"/>
      </w:r>
      <w:r>
        <w:rPr>
          <w:rStyle w:val="VerbatimChar"/>
        </w:rPr>
        <w:t xml:space="preserve">## [1] "Llh: -1.97817807664065E+03; Pars:  8.318404E-01,  6.559569E-01,  1.217562E-01,  1.223435E+00, -6.848283E-02"</w:t>
      </w:r>
      <w:r>
        <w:br w:type="textWrapping"/>
      </w:r>
      <w:r>
        <w:rPr>
          <w:rStyle w:val="VerbatimChar"/>
        </w:rPr>
        <w:t xml:space="preserve">## [1] "Llh: -1.97818245726889E+03; Pars:  7.843596E-01,  7.000636E-01,  1.163764E-01,  1.224826E+00, -6.223626E-02"</w:t>
      </w:r>
      <w:r>
        <w:br w:type="textWrapping"/>
      </w:r>
      <w:r>
        <w:rPr>
          <w:rStyle w:val="VerbatimChar"/>
        </w:rPr>
        <w:t xml:space="preserve">## [1] "Llh: -1.97817635008932E+03; Pars:  8.057653E-01,  6.810062E-01,  1.190087E-01,  1.223486E+00, -6.440186E-02"</w:t>
      </w:r>
      <w:r>
        <w:br w:type="textWrapping"/>
      </w:r>
      <w:r>
        <w:rPr>
          <w:rStyle w:val="VerbatimChar"/>
        </w:rPr>
        <w:t xml:space="preserve">## [1] "Llh: -1.97817767578264E+03; Pars:  8.292907E-01,  6.544600E-01,  1.239859E-01,  1.227913E+00, -7.205329E-02"</w:t>
      </w:r>
      <w:r>
        <w:br w:type="textWrapping"/>
      </w:r>
      <w:r>
        <w:rPr>
          <w:rStyle w:val="VerbatimChar"/>
        </w:rPr>
        <w:t xml:space="preserve">## [1] "Llh: -1.97817321753548E+03; Pars:  8.268533E-01,  6.591781E-01,  1.227929E-01,  1.225534E+00, -6.954753E-02"</w:t>
      </w:r>
      <w:r>
        <w:br w:type="textWrapping"/>
      </w:r>
      <w:r>
        <w:rPr>
          <w:rStyle w:val="VerbatimChar"/>
        </w:rPr>
        <w:t xml:space="preserve">## [1] "Llh: -1.97816608709125E+03; Pars:  8.347430E-01,  6.503351E-01,  1.244955E-01,  1.225023E+00, -7.384463E-02"</w:t>
      </w:r>
      <w:r>
        <w:br w:type="textWrapping"/>
      </w:r>
      <w:r>
        <w:rPr>
          <w:rStyle w:val="VerbatimChar"/>
        </w:rPr>
        <w:t xml:space="preserve">## [1] "Llh: -1.97816770570228E+03; Pars:  8.304912E-01,  6.557906E-01,  1.233398E-01,  1.224394E+00, -7.110811E-02"</w:t>
      </w:r>
      <w:r>
        <w:br w:type="textWrapping"/>
      </w:r>
      <w:r>
        <w:rPr>
          <w:rStyle w:val="VerbatimChar"/>
        </w:rPr>
        <w:t xml:space="preserve">## [1] "Llh: -1.97815441834375E+03; Pars:  8.270025E-01,  6.672454E-01,  1.253978E-01,  1.223521E+00, -7.524280E-02"</w:t>
      </w:r>
      <w:r>
        <w:br w:type="textWrapping"/>
      </w:r>
      <w:r>
        <w:rPr>
          <w:rStyle w:val="VerbatimChar"/>
        </w:rPr>
        <w:t xml:space="preserve">## [1] "Llh: -1.97815039255773E+03; Pars:  8.264417E-01,  6.739978E-01,  1.278222E-01,  1.223132E+00, -8.035055E-02"</w:t>
      </w:r>
      <w:r>
        <w:br w:type="textWrapping"/>
      </w:r>
      <w:r>
        <w:rPr>
          <w:rStyle w:val="VerbatimChar"/>
        </w:rPr>
        <w:t xml:space="preserve">## [1] "Llh: -1.97814631351189E+03; Pars:  8.211266E-01,  6.724551E-01,  1.266168E-01,  1.224264E+00, -7.653435E-02"</w:t>
      </w:r>
      <w:r>
        <w:br w:type="textWrapping"/>
      </w:r>
      <w:r>
        <w:rPr>
          <w:rStyle w:val="VerbatimChar"/>
        </w:rPr>
        <w:t xml:space="preserve">## [1] "Llh: -1.97813895948840E+03; Pars:  8.157698E-01,  6.808592E-01,  1.290472E-01,  1.224679E+00, -8.056011E-02"</w:t>
      </w:r>
      <w:r>
        <w:br w:type="textWrapping"/>
      </w:r>
      <w:r>
        <w:rPr>
          <w:rStyle w:val="VerbatimChar"/>
        </w:rPr>
        <w:t xml:space="preserve">## [1] "Llh: -1.97816017777652E+03; Pars:  8.512034E-01,  6.476644E-01,  1.333798E-01,  1.224691E+00, -8.707862E-02"</w:t>
      </w:r>
      <w:r>
        <w:br w:type="textWrapping"/>
      </w:r>
      <w:r>
        <w:rPr>
          <w:rStyle w:val="VerbatimChar"/>
        </w:rPr>
        <w:t xml:space="preserve">## [1] "Llh: -1.97815249489898E+03; Pars:  8.398439E-01,  6.558436E-01,  1.297870E-01,  1.224389E+00, -8.140943E-02"</w:t>
      </w:r>
      <w:r>
        <w:br w:type="textWrapping"/>
      </w:r>
      <w:r>
        <w:rPr>
          <w:rStyle w:val="VerbatimChar"/>
        </w:rPr>
        <w:t xml:space="preserve">## [1] "Llh: -1.97814675052242E+03; Pars:  8.353117E-01,  6.677553E-01,  1.323932E-01,  1.222186E+00, -8.667771E-02"</w:t>
      </w:r>
      <w:r>
        <w:br w:type="textWrapping"/>
      </w:r>
      <w:r>
        <w:rPr>
          <w:rStyle w:val="VerbatimChar"/>
        </w:rPr>
        <w:t xml:space="preserve">## [1] "Llh: -1.97814553689065E+03; Pars:  8.331971E-01,  6.656006E-01,  1.299931E-01,  1.223023E+00, -8.239516E-02"</w:t>
      </w:r>
      <w:r>
        <w:br w:type="textWrapping"/>
      </w:r>
      <w:r>
        <w:rPr>
          <w:rStyle w:val="VerbatimChar"/>
        </w:rPr>
        <w:t xml:space="preserve">## [1] "Llh: -1.97814041193441E+03; Pars:  8.268036E-01,  6.831460E-01,  1.328897E-01,  1.221898E+00, -8.580082E-02"</w:t>
      </w:r>
      <w:r>
        <w:br w:type="textWrapping"/>
      </w:r>
      <w:r>
        <w:rPr>
          <w:rStyle w:val="VerbatimChar"/>
        </w:rPr>
        <w:t xml:space="preserve">## [1] "Llh: -1.97814152631502E+03; Pars:  8.287885E-01,  6.747913E-01,  1.307911E-01,  1.222678E+00, -8.281177E-02"</w:t>
      </w:r>
      <w:r>
        <w:br w:type="textWrapping"/>
      </w:r>
      <w:r>
        <w:rPr>
          <w:rStyle w:val="VerbatimChar"/>
        </w:rPr>
        <w:t xml:space="preserve">## [1] "Llh: -1.97815858319531E+03; Pars:  8.182083E-01,  6.872271E-01,  1.330023E-01,  1.224774E+00, -8.980805E-02"</w:t>
      </w:r>
      <w:r>
        <w:br w:type="textWrapping"/>
      </w:r>
      <w:r>
        <w:rPr>
          <w:rStyle w:val="VerbatimChar"/>
        </w:rPr>
        <w:t xml:space="preserve">## [1] "Llh: -1.97814711939588E+03; Pars:  8.335127E-01,  6.642367E-01,  1.283606E-01,  1.222749E+00, -7.825080E-02"</w:t>
      </w:r>
      <w:r>
        <w:br w:type="textWrapping"/>
      </w:r>
      <w:r>
        <w:rPr>
          <w:rStyle w:val="VerbatimChar"/>
        </w:rPr>
        <w:t xml:space="preserve">## [1] "Llh: -1.97813781690559E+03; Pars:  8.144460E-01,  6.916813E-01,  1.294581E-01,  1.221804E+00, -8.153355E-02"</w:t>
      </w:r>
      <w:r>
        <w:br w:type="textWrapping"/>
      </w:r>
      <w:r>
        <w:rPr>
          <w:rStyle w:val="VerbatimChar"/>
        </w:rPr>
        <w:t xml:space="preserve">## [1] "Llh: -1.97813825628220E+03; Pars:  8.017471E-01,  7.103280E-01,  1.292937E-01,  1.220513E+00, -8.159560E-02"</w:t>
      </w:r>
      <w:r>
        <w:br w:type="textWrapping"/>
      </w:r>
      <w:r>
        <w:rPr>
          <w:rStyle w:val="VerbatimChar"/>
        </w:rPr>
        <w:t xml:space="preserve">## [1] "Llh: -1.97813147389876E+03; Pars:  8.230500E-01,  6.800595E-01,  1.320772E-01,  1.222528E+00, -8.306563E-02"</w:t>
      </w:r>
      <w:r>
        <w:br w:type="textWrapping"/>
      </w:r>
      <w:r>
        <w:rPr>
          <w:rStyle w:val="VerbatimChar"/>
        </w:rPr>
        <w:t xml:space="preserve">## [1] "Llh: -1.97812502949263E+03; Pars:  8.213541E-01,  6.831107E-01,  1.342047E-01,  1.222225E+00, -8.442317E-02"</w:t>
      </w:r>
      <w:r>
        <w:br w:type="textWrapping"/>
      </w:r>
      <w:r>
        <w:rPr>
          <w:rStyle w:val="VerbatimChar"/>
        </w:rPr>
        <w:t xml:space="preserve">## [1] "Llh: -1.97813446635343E+03; Pars:  8.111156E-01,  6.978303E-01,  1.338765E-01,  1.222701E+00, -8.763433E-02"</w:t>
      </w:r>
      <w:r>
        <w:br w:type="textWrapping"/>
      </w:r>
      <w:r>
        <w:rPr>
          <w:rStyle w:val="VerbatimChar"/>
        </w:rPr>
        <w:t xml:space="preserve">## [1] "Llh: -1.97813377513122E+03; Pars:  8.167149E-01,  6.892759E-01,  1.324975E-01,  1.222713E+00, -8.528845E-02"</w:t>
      </w:r>
      <w:r>
        <w:br w:type="textWrapping"/>
      </w:r>
      <w:r>
        <w:rPr>
          <w:rStyle w:val="VerbatimChar"/>
        </w:rPr>
        <w:t xml:space="preserve">## [1] "Llh: -1.97812923528899E+03; Pars:  8.048383E-01,  7.062049E-01,  1.332458E-01,  1.222304E+00, -8.464728E-02"</w:t>
      </w:r>
      <w:r>
        <w:br w:type="textWrapping"/>
      </w:r>
      <w:r>
        <w:rPr>
          <w:rStyle w:val="VerbatimChar"/>
        </w:rPr>
        <w:t xml:space="preserve">## [1] "Llh: -1.97813050996510E+03; Pars:  8.119280E-01,  6.958273E-01,  1.324326E-01,  1.222484E+00, -8.408425E-02"</w:t>
      </w:r>
      <w:r>
        <w:br w:type="textWrapping"/>
      </w:r>
      <w:r>
        <w:rPr>
          <w:rStyle w:val="VerbatimChar"/>
        </w:rPr>
        <w:t xml:space="preserve">## [1] "Llh: -1.97812463750791E+03; Pars:  8.024456E-01,  6.972648E-01,  1.304916E-01,  1.223592E+00, -8.078020E-02"</w:t>
      </w:r>
      <w:r>
        <w:br w:type="textWrapping"/>
      </w:r>
      <w:r>
        <w:rPr>
          <w:rStyle w:val="VerbatimChar"/>
        </w:rPr>
        <w:t xml:space="preserve">## [1] "Llh: -1.97812113830171E+03; Pars:  7.902666E-01,  7.044332E-01,  1.292926E-01,  1.224441E+00, -7.826989E-02"</w:t>
      </w:r>
      <w:r>
        <w:br w:type="textWrapping"/>
      </w:r>
      <w:r>
        <w:rPr>
          <w:rStyle w:val="VerbatimChar"/>
        </w:rPr>
        <w:t xml:space="preserve">## [1] "Llh: -1.97812251901789E+03; Pars:  8.032782E-01,  7.091972E-01,  1.344324E-01,  1.220718E+00, -8.510482E-02"</w:t>
      </w:r>
      <w:r>
        <w:br w:type="textWrapping"/>
      </w:r>
      <w:r>
        <w:rPr>
          <w:rStyle w:val="VerbatimChar"/>
        </w:rPr>
        <w:t xml:space="preserve">## [1] "Llh: -1.97812392184145E+03; Pars:  8.064011E-01,  7.020040E-01,  1.330861E-01,  1.221707E+00, -8.396864E-02"</w:t>
      </w:r>
      <w:r>
        <w:br w:type="textWrapping"/>
      </w:r>
      <w:r>
        <w:rPr>
          <w:rStyle w:val="VerbatimChar"/>
        </w:rPr>
        <w:t xml:space="preserve">## [1] "Llh: -1.97811619976348E+03; Pars:  8.001347E-01,  7.051194E-01,  1.360111E-01,  1.223156E+00, -8.555990E-02"</w:t>
      </w:r>
      <w:r>
        <w:br w:type="textWrapping"/>
      </w:r>
      <w:r>
        <w:rPr>
          <w:rStyle w:val="VerbatimChar"/>
        </w:rPr>
        <w:t xml:space="preserve">## [1] "Llh: -1.97811449619165E+03; Pars:  7.929791E-01,  7.119360E-01,  1.392876E-01,  1.223833E+00, -8.757307E-02"</w:t>
      </w:r>
      <w:r>
        <w:br w:type="textWrapping"/>
      </w:r>
      <w:r>
        <w:rPr>
          <w:rStyle w:val="VerbatimChar"/>
        </w:rPr>
        <w:t xml:space="preserve">## [1] "Llh: -1.97811432203339E+03; Pars:  7.883716E-01,  7.167947E-01,  1.356877E-01,  1.222694E+00, -8.271884E-02"</w:t>
      </w:r>
      <w:r>
        <w:br w:type="textWrapping"/>
      </w:r>
      <w:r>
        <w:rPr>
          <w:rStyle w:val="VerbatimChar"/>
        </w:rPr>
        <w:t xml:space="preserve">## [1] "Llh: -1.97812012899819E+03; Pars:  7.742000E-01,  7.309634E-01,  1.372828E-01,  1.222685E+00, -8.143404E-02"</w:t>
      </w:r>
      <w:r>
        <w:br w:type="textWrapping"/>
      </w:r>
      <w:r>
        <w:rPr>
          <w:rStyle w:val="VerbatimChar"/>
        </w:rPr>
        <w:t xml:space="preserve">## [1] "Llh: -1.97810769330607E+03; Pars:  7.936615E-01,  7.037894E-01,  1.359162E-01,  1.223259E+00, -8.258864E-02"</w:t>
      </w:r>
      <w:r>
        <w:br w:type="textWrapping"/>
      </w:r>
      <w:r>
        <w:rPr>
          <w:rStyle w:val="VerbatimChar"/>
        </w:rPr>
        <w:t xml:space="preserve">## [1] "Llh: -1.97810556611647E+03; Pars:  7.880732E-01,  7.025848E-01,  1.372515E-01,  1.223737E+00, -8.155933E-02"</w:t>
      </w:r>
      <w:r>
        <w:br w:type="textWrapping"/>
      </w:r>
      <w:r>
        <w:rPr>
          <w:rStyle w:val="VerbatimChar"/>
        </w:rPr>
        <w:t xml:space="preserve">## [1] "Llh: -1.97811262722997E+03; Pars:  7.638333E-01,  7.358096E-01,  1.361760E-01,  1.223943E+00, -8.166721E-02"</w:t>
      </w:r>
      <w:r>
        <w:br w:type="textWrapping"/>
      </w:r>
      <w:r>
        <w:rPr>
          <w:rStyle w:val="VerbatimChar"/>
        </w:rPr>
        <w:t xml:space="preserve">## [1] "Llh: -1.97810974594446E+03; Pars:  7.782135E-01,  7.222655E-01,  1.356831E-01,  1.223513E+00, -8.235620E-02"</w:t>
      </w:r>
      <w:r>
        <w:br w:type="textWrapping"/>
      </w:r>
      <w:r>
        <w:rPr>
          <w:rStyle w:val="VerbatimChar"/>
        </w:rPr>
        <w:t xml:space="preserve">## [1] "Llh: -1.97811553475948E+03; Pars:  7.718834E-01,  7.139396E-01,  1.364486E-01,  1.226576E+00, -7.988612E-02"</w:t>
      </w:r>
      <w:r>
        <w:br w:type="textWrapping"/>
      </w:r>
      <w:r>
        <w:rPr>
          <w:rStyle w:val="VerbatimChar"/>
        </w:rPr>
        <w:t xml:space="preserve">## [1] "Llh: -1.97811028935896E+03; Pars:  7.797321E-01,  7.127510E-01,  1.359446E-01,  1.225109E+00, -8.119079E-02"</w:t>
      </w:r>
      <w:r>
        <w:br w:type="textWrapping"/>
      </w:r>
      <w:r>
        <w:rPr>
          <w:rStyle w:val="VerbatimChar"/>
        </w:rPr>
        <w:t xml:space="preserve">## [1] "Llh: -1.97812079211617E+03; Pars:  7.806812E-01,  7.221507E-01,  1.442491E-01,  1.223114E+00, -8.788940E-02"</w:t>
      </w:r>
      <w:r>
        <w:br w:type="textWrapping"/>
      </w:r>
      <w:r>
        <w:rPr>
          <w:rStyle w:val="VerbatimChar"/>
        </w:rPr>
        <w:t xml:space="preserve">## [1] "Llh: -1.97811200161615E+03; Pars:  7.830776E-01,  7.176800E-01,  1.405100E-01,  1.223445E+00, -8.548452E-02"</w:t>
      </w:r>
      <w:r>
        <w:br w:type="textWrapping"/>
      </w:r>
      <w:r>
        <w:rPr>
          <w:rStyle w:val="VerbatimChar"/>
        </w:rPr>
        <w:t xml:space="preserve">## [1] "Llh: -1.97811055298969E+03; Pars:  7.740081E-01,  7.168407E-01,  1.347432E-01,  1.223566E+00, -7.775080E-02"</w:t>
      </w:r>
      <w:r>
        <w:br w:type="textWrapping"/>
      </w:r>
      <w:r>
        <w:rPr>
          <w:rStyle w:val="VerbatimChar"/>
        </w:rPr>
        <w:t xml:space="preserve">## [1] "Llh: -1.97810870556775E+03; Pars:  7.787509E-01,  7.156114E-01,  1.358793E-01,  1.223633E+00, -8.020637E-02"</w:t>
      </w:r>
      <w:r>
        <w:br w:type="textWrapping"/>
      </w:r>
      <w:r>
        <w:rPr>
          <w:rStyle w:val="VerbatimChar"/>
        </w:rPr>
        <w:t xml:space="preserve">## [1] "Llh: -1.97810676009174E+03; Pars:  7.747673E-01,  7.115114E-01,  1.384197E-01,  1.225082E+00, -8.160004E-02"</w:t>
      </w:r>
      <w:r>
        <w:br w:type="textWrapping"/>
      </w:r>
      <w:r>
        <w:rPr>
          <w:rStyle w:val="VerbatimChar"/>
        </w:rPr>
        <w:t xml:space="preserve">## [1] "Llh: -1.97810667559607E+03; Pars:  7.781684E-01,  7.128285E-01,  1.377367E-01,  1.224484E+00, -8.187974E-02"</w:t>
      </w:r>
      <w:r>
        <w:br w:type="textWrapping"/>
      </w:r>
      <w:r>
        <w:rPr>
          <w:rStyle w:val="VerbatimChar"/>
        </w:rPr>
        <w:t xml:space="preserve">## [1] "Llh: -1.97810770574160E+03; Pars:  7.780976E-01,  7.087082E-01,  1.324881E-01,  1.224745E+00, -7.739245E-02"</w:t>
      </w:r>
      <w:r>
        <w:br w:type="textWrapping"/>
      </w:r>
      <w:r>
        <w:rPr>
          <w:rStyle w:val="VerbatimChar"/>
        </w:rPr>
        <w:t xml:space="preserve">## [1] "Llh: -1.97810676734609E+03; Pars:  7.793426E-01,  7.109406E-01,  1.344935E-01,  1.224420E+00, -7.941547E-02"</w:t>
      </w:r>
      <w:r>
        <w:br w:type="textWrapping"/>
      </w:r>
      <w:r>
        <w:rPr>
          <w:rStyle w:val="VerbatimChar"/>
        </w:rPr>
        <w:t xml:space="preserve">## [1] "Llh: -1.97810393876448E+03; Pars:  7.812873E-01,  7.128836E-01,  1.364731E-01,  1.222807E+00, -8.097605E-02"</w:t>
      </w:r>
      <w:r>
        <w:br w:type="textWrapping"/>
      </w:r>
      <w:r>
        <w:rPr>
          <w:rStyle w:val="VerbatimChar"/>
        </w:rPr>
        <w:t xml:space="preserve">## [1] "Llh: -1.97810270517684E+03; Pars:  7.820649E-01,  7.129500E-01,  1.367373E-01,  1.221658E+00, -8.086868E-02"</w:t>
      </w:r>
      <w:r>
        <w:br w:type="textWrapping"/>
      </w:r>
      <w:r>
        <w:rPr>
          <w:rStyle w:val="VerbatimChar"/>
        </w:rPr>
        <w:t xml:space="preserve">## [1] "Llh: -1.97810848810074E+03; Pars:  7.843465E-01,  6.998493E-01,  1.371562E-01,  1.223659E+00, -7.921564E-02"</w:t>
      </w:r>
      <w:r>
        <w:br w:type="textWrapping"/>
      </w:r>
      <w:r>
        <w:rPr>
          <w:rStyle w:val="VerbatimChar"/>
        </w:rPr>
        <w:t xml:space="preserve">## [1] "Llh: -1.97810592280680E+03; Pars:  7.828132E-01,  7.053872E-01,  1.367879E-01,  1.223622E+00, -8.000078E-02"</w:t>
      </w:r>
      <w:r>
        <w:br w:type="textWrapping"/>
      </w:r>
      <w:r>
        <w:rPr>
          <w:rStyle w:val="VerbatimChar"/>
        </w:rPr>
        <w:t xml:space="preserve">## [1] "Llh: -1.97810172040803E+03; Pars:  7.854341E-01,  7.023026E-01,  1.373235E-01,  1.223535E+00, -8.128323E-02"</w:t>
      </w:r>
      <w:r>
        <w:br w:type="textWrapping"/>
      </w:r>
      <w:r>
        <w:rPr>
          <w:rStyle w:val="VerbatimChar"/>
        </w:rPr>
        <w:t xml:space="preserve">## [1] "Llh: -1.97809989659301E+03; Pars:  7.887757E-01,  6.957413E-01,  1.380456E-01,  1.223486E+00, -8.182166E-02"</w:t>
      </w:r>
      <w:r>
        <w:br w:type="textWrapping"/>
      </w:r>
      <w:r>
        <w:rPr>
          <w:rStyle w:val="VerbatimChar"/>
        </w:rPr>
        <w:t xml:space="preserve">## [1] "Llh: -1.97810449199487E+03; Pars:  7.886155E-01,  7.008321E-01,  1.401301E-01,  1.222375E+00, -8.303661E-02"</w:t>
      </w:r>
      <w:r>
        <w:br w:type="textWrapping"/>
      </w:r>
      <w:r>
        <w:rPr>
          <w:rStyle w:val="VerbatimChar"/>
        </w:rPr>
        <w:t xml:space="preserve">## [1] "Llh: -1.97810331032529E+03; Pars:  7.862973E-01,  7.033457E-01,  1.387210E-01,  1.222886E+00, -8.213132E-02"</w:t>
      </w:r>
      <w:r>
        <w:br w:type="textWrapping"/>
      </w:r>
      <w:r>
        <w:rPr>
          <w:rStyle w:val="VerbatimChar"/>
        </w:rPr>
        <w:t xml:space="preserve">## [1] "Llh: -1.97810312644903E+03; Pars:  7.930414E-01,  6.952416E-01,  1.372806E-01,  1.221673E+00, -8.067296E-02"</w:t>
      </w:r>
      <w:r>
        <w:br w:type="textWrapping"/>
      </w:r>
      <w:r>
        <w:rPr>
          <w:rStyle w:val="VerbatimChar"/>
        </w:rPr>
        <w:t xml:space="preserve">## [1] "Llh: -1.97810249498520E+03; Pars:  7.893231E-01,  6.995972E-01,  1.373946E-01,  1.222375E+00, -8.097466E-02"</w:t>
      </w:r>
      <w:r>
        <w:br w:type="textWrapping"/>
      </w:r>
      <w:r>
        <w:rPr>
          <w:rStyle w:val="VerbatimChar"/>
        </w:rPr>
        <w:t xml:space="preserve">## [1] "Llh: -1.97809965382399E+03; Pars:  7.910005E-01,  7.002633E-01,  1.384721E-01,  1.222035E+00, -8.294148E-02"</w:t>
      </w:r>
      <w:r>
        <w:br w:type="textWrapping"/>
      </w:r>
      <w:r>
        <w:rPr>
          <w:rStyle w:val="VerbatimChar"/>
        </w:rPr>
        <w:t xml:space="preserve">## [1] "Llh: -1.97809829419860E+03; Pars:  7.950941E-01,  6.977153E-01,  1.393142E-01,  1.221242E+00, -8.441183E-02"</w:t>
      </w:r>
      <w:r>
        <w:br w:type="textWrapping"/>
      </w:r>
      <w:r>
        <w:rPr>
          <w:rStyle w:val="VerbatimChar"/>
        </w:rPr>
        <w:t xml:space="preserve">## [1] "Llh: -1.97809771252668E+03; Pars:  7.885489E-01,  7.011033E-01,  1.388336E-01,  1.220923E+00, -8.252393E-02"</w:t>
      </w:r>
      <w:r>
        <w:br w:type="textWrapping"/>
      </w:r>
      <w:r>
        <w:rPr>
          <w:rStyle w:val="VerbatimChar"/>
        </w:rPr>
        <w:t xml:space="preserve">## [1] "Llh: -1.97809710991972E+03; Pars:  7.887867E-01,  7.003638E-01,  1.396247E-01,  1.219519E+00, -8.300624E-02"</w:t>
      </w:r>
      <w:r>
        <w:br w:type="textWrapping"/>
      </w:r>
      <w:r>
        <w:rPr>
          <w:rStyle w:val="VerbatimChar"/>
        </w:rPr>
        <w:t xml:space="preserve">## [1] "Llh: -1.97809617555534E+03; Pars:  7.913205E-01,  6.991557E-01,  1.377256E-01,  1.220426E+00, -8.230191E-02"</w:t>
      </w:r>
      <w:r>
        <w:br w:type="textWrapping"/>
      </w:r>
      <w:r>
        <w:rPr>
          <w:rStyle w:val="VerbatimChar"/>
        </w:rPr>
        <w:t xml:space="preserve">## [1] "Llh: -1.97809566748733E+03; Pars:  7.938321E-01,  6.970701E-01,  1.372280E-01,  1.219197E+00, -8.238720E-02"</w:t>
      </w:r>
      <w:r>
        <w:br w:type="textWrapping"/>
      </w:r>
      <w:r>
        <w:rPr>
          <w:rStyle w:val="VerbatimChar"/>
        </w:rPr>
        <w:t xml:space="preserve">## [1] "Llh: -1.97809696505797E+03; Pars:  8.002597E-01,  6.835506E-01,  1.399055E-01,  1.220668E+00, -8.417195E-02"</w:t>
      </w:r>
      <w:r>
        <w:br w:type="textWrapping"/>
      </w:r>
      <w:r>
        <w:rPr>
          <w:rStyle w:val="VerbatimChar"/>
        </w:rPr>
        <w:t xml:space="preserve">## [1] "Llh: -1.97809636899611E+03; Pars:  7.957110E-01,  6.907848E-01,  1.391135E-01,  1.220915E+00, -8.334613E-02"</w:t>
      </w:r>
      <w:r>
        <w:br w:type="textWrapping"/>
      </w:r>
      <w:r>
        <w:rPr>
          <w:rStyle w:val="VerbatimChar"/>
        </w:rPr>
        <w:t xml:space="preserve">## [1] "Llh: -1.97809309236325E+03; Pars:  7.955567E-01,  6.930739E-01,  1.399357E-01,  1.219369E+00, -8.501456E-02"</w:t>
      </w:r>
      <w:r>
        <w:br w:type="textWrapping"/>
      </w:r>
      <w:r>
        <w:rPr>
          <w:rStyle w:val="VerbatimChar"/>
        </w:rPr>
        <w:t xml:space="preserve">## [1] "Llh: -1.97809360977294E+03; Pars:  7.986735E-01,  6.898351E-01,  1.412063E-01,  1.217868E+00, -8.703452E-02"</w:t>
      </w:r>
      <w:r>
        <w:br w:type="textWrapping"/>
      </w:r>
      <w:r>
        <w:rPr>
          <w:rStyle w:val="VerbatimChar"/>
        </w:rPr>
        <w:t xml:space="preserve">## [1] "Llh: -1.97810158150738E+03; Pars:  7.988166E-01,  6.958450E-01,  1.400408E-01,  1.216620E+00, -8.544473E-02"</w:t>
      </w:r>
      <w:r>
        <w:br w:type="textWrapping"/>
      </w:r>
      <w:r>
        <w:rPr>
          <w:rStyle w:val="VerbatimChar"/>
        </w:rPr>
        <w:t xml:space="preserve">## [1] "Llh: -1.97809624725429E+03; Pars:  7.912859E-01,  6.957672E-01,  1.385444E-01,  1.221766E+00, -8.272742E-02"</w:t>
      </w:r>
      <w:r>
        <w:br w:type="textWrapping"/>
      </w:r>
      <w:r>
        <w:rPr>
          <w:rStyle w:val="VerbatimChar"/>
        </w:rPr>
        <w:t xml:space="preserve">## [1] "Llh: -1.97809392440895E+03; Pars:  7.909749E-01,  6.931006E-01,  1.384644E-01,  1.219065E+00, -8.218079E-02"</w:t>
      </w:r>
      <w:r>
        <w:br w:type="textWrapping"/>
      </w:r>
      <w:r>
        <w:rPr>
          <w:rStyle w:val="VerbatimChar"/>
        </w:rPr>
        <w:t xml:space="preserve">## [1] "Llh: -1.97809409130272E+03; Pars:  7.920047E-01,  6.942514E-01,  1.386768E-01,  1.219609E+00, -8.273855E-02"</w:t>
      </w:r>
      <w:r>
        <w:br w:type="textWrapping"/>
      </w:r>
      <w:r>
        <w:rPr>
          <w:rStyle w:val="VerbatimChar"/>
        </w:rPr>
        <w:t xml:space="preserve">## [1] "Llh: -1.97809317356466E+03; Pars:  7.981576E-01,  6.876064E-01,  1.376897E-01,  1.220605E+00, -8.325621E-02"</w:t>
      </w:r>
      <w:r>
        <w:br w:type="textWrapping"/>
      </w:r>
      <w:r>
        <w:rPr>
          <w:rStyle w:val="VerbatimChar"/>
        </w:rPr>
        <w:t xml:space="preserve">## [1] "Llh: -1.97809344599172E+03; Pars:  7.958148E-01,  6.907738E-01,  1.381734E-01,  1.220334E+00, -8.319371E-02"</w:t>
      </w:r>
      <w:r>
        <w:br w:type="textWrapping"/>
      </w:r>
      <w:r>
        <w:rPr>
          <w:rStyle w:val="VerbatimChar"/>
        </w:rPr>
        <w:t xml:space="preserve">## [1] "Llh: -1.97809176621739E+03; Pars:  7.922118E-01,  6.958565E-01,  1.376314E-01,  1.219085E+00, -8.288034E-02"</w:t>
      </w:r>
      <w:r>
        <w:br w:type="textWrapping"/>
      </w:r>
      <w:r>
        <w:rPr>
          <w:rStyle w:val="VerbatimChar"/>
        </w:rPr>
        <w:t xml:space="preserve">## [1] "Llh: -1.97809119613652E+03; Pars:  7.904622E-01,  6.984063E-01,  1.368904E-01,  1.218172E+00, -8.264744E-02"</w:t>
      </w:r>
      <w:r>
        <w:br w:type="textWrapping"/>
      </w:r>
      <w:r>
        <w:rPr>
          <w:rStyle w:val="VerbatimChar"/>
        </w:rPr>
        <w:t xml:space="preserve">## [1] "Llh: -1.97809613923274E+03; Pars:  7.963075E-01,  6.919205E-01,  1.375388E-01,  1.216802E+00, -8.346705E-02"</w:t>
      </w:r>
      <w:r>
        <w:br w:type="textWrapping"/>
      </w:r>
      <w:r>
        <w:rPr>
          <w:rStyle w:val="VerbatimChar"/>
        </w:rPr>
        <w:t xml:space="preserve">## [1] "Llh: -1.97809353101811E+03; Pars:  7.950521E-01,  6.928802E-01,  1.377902E-01,  1.218041E+00, -8.328215E-02"</w:t>
      </w:r>
      <w:r>
        <w:br w:type="textWrapping"/>
      </w:r>
      <w:r>
        <w:rPr>
          <w:rStyle w:val="VerbatimChar"/>
        </w:rPr>
        <w:t xml:space="preserve">## [1] "Llh: -1.97808957432681E+03; Pars:  7.942493E-01,  6.889637E-01,  1.390802E-01,  1.218902E+00, -8.416526E-02"</w:t>
      </w:r>
      <w:r>
        <w:br w:type="textWrapping"/>
      </w:r>
      <w:r>
        <w:rPr>
          <w:rStyle w:val="VerbatimChar"/>
        </w:rPr>
        <w:t xml:space="preserve">## [1] "Llh: -1.97808784865632E+03; Pars:  7.944579E-01,  6.849459E-01,  1.400063E-01,  1.218755E+00, -8.505429E-02"</w:t>
      </w:r>
      <w:r>
        <w:br w:type="textWrapping"/>
      </w:r>
      <w:r>
        <w:rPr>
          <w:rStyle w:val="VerbatimChar"/>
        </w:rPr>
        <w:t xml:space="preserve">## [1] "Llh: -1.97809020703854E+03; Pars:  7.984997E-01,  6.896370E-01,  1.384606E-01,  1.218911E+00, -8.552107E-02"</w:t>
      </w:r>
      <w:r>
        <w:br w:type="textWrapping"/>
      </w:r>
      <w:r>
        <w:rPr>
          <w:rStyle w:val="VerbatimChar"/>
        </w:rPr>
        <w:t xml:space="preserve">## [1] "Llh: -1.97809024026220E+03; Pars:  7.966185E-01,  6.905012E-01,  1.384615E-01,  1.218950E+00, -8.468600E-02"</w:t>
      </w:r>
      <w:r>
        <w:br w:type="textWrapping"/>
      </w:r>
      <w:r>
        <w:rPr>
          <w:rStyle w:val="VerbatimChar"/>
        </w:rPr>
        <w:t xml:space="preserve">## [1] "Llh: -1.97808802685258E+03; Pars:  7.958016E-01,  6.885629E-01,  1.394028E-01,  1.220284E+00, -8.531528E-02"</w:t>
      </w:r>
      <w:r>
        <w:br w:type="textWrapping"/>
      </w:r>
      <w:r>
        <w:rPr>
          <w:rStyle w:val="VerbatimChar"/>
        </w:rPr>
        <w:t xml:space="preserve">## [1] "Llh: -1.97808890681931E+03; Pars:  7.956142E-01,  6.896397E-01,  1.389997E-01,  1.219723E+00, -8.480700E-02"</w:t>
      </w:r>
      <w:r>
        <w:br w:type="textWrapping"/>
      </w:r>
      <w:r>
        <w:rPr>
          <w:rStyle w:val="VerbatimChar"/>
        </w:rPr>
        <w:t xml:space="preserve">## [1] "Llh: -1.97808762175301E+03; Pars:  7.917537E-01,  6.942299E-01,  1.401886E-01,  1.217592E+00, -8.616486E-02"</w:t>
      </w:r>
      <w:r>
        <w:br w:type="textWrapping"/>
      </w:r>
      <w:r>
        <w:rPr>
          <w:rStyle w:val="VerbatimChar"/>
        </w:rPr>
        <w:t xml:space="preserve">## [1] "Llh: -1.97808849566974E+03; Pars:  7.885518E-01,  6.975656E-01,  1.414381E-01,  1.216089E+00, -8.761918E-02"</w:t>
      </w:r>
      <w:r>
        <w:br w:type="textWrapping"/>
      </w:r>
      <w:r>
        <w:rPr>
          <w:rStyle w:val="VerbatimChar"/>
        </w:rPr>
        <w:t xml:space="preserve">## [1] "Llh: -1.97808477109881E+03; Pars:  7.928333E-01,  6.892127E-01,  1.380437E-01,  1.218117E+00, -8.486662E-02"</w:t>
      </w:r>
      <w:r>
        <w:br w:type="textWrapping"/>
      </w:r>
      <w:r>
        <w:rPr>
          <w:rStyle w:val="VerbatimChar"/>
        </w:rPr>
        <w:t xml:space="preserve">## [1] "Llh: -1.97808331066749E+03; Pars:  7.914717E-01,  6.872901E-01,  1.370977E-01,  1.217491E+00, -8.479264E-02"</w:t>
      </w:r>
      <w:r>
        <w:br w:type="textWrapping"/>
      </w:r>
      <w:r>
        <w:rPr>
          <w:rStyle w:val="VerbatimChar"/>
        </w:rPr>
        <w:t xml:space="preserve">## [1] "Llh: -1.97808451424488E+03; Pars:  7.983316E-01,  6.795750E-01,  1.411720E-01,  1.219041E+00, -8.809182E-02"</w:t>
      </w:r>
      <w:r>
        <w:br w:type="textWrapping"/>
      </w:r>
      <w:r>
        <w:rPr>
          <w:rStyle w:val="VerbatimChar"/>
        </w:rPr>
        <w:t xml:space="preserve">## [1] "Llh: -1.97808490277994E+03; Pars:  7.963643E-01,  6.842347E-01,  1.401016E-01,  1.218824E+00, -8.673072E-02"</w:t>
      </w:r>
      <w:r>
        <w:br w:type="textWrapping"/>
      </w:r>
      <w:r>
        <w:rPr>
          <w:rStyle w:val="VerbatimChar"/>
        </w:rPr>
        <w:t xml:space="preserve">## [1] "Llh: -1.97808144153576E+03; Pars:  7.902269E-01,  6.841822E-01,  1.406864E-01,  1.218354E+00, -8.624649E-02"</w:t>
      </w:r>
      <w:r>
        <w:br w:type="textWrapping"/>
      </w:r>
      <w:r>
        <w:rPr>
          <w:rStyle w:val="VerbatimChar"/>
        </w:rPr>
        <w:t xml:space="preserve">## [1] "Llh: -1.97807991407019E+03; Pars:  7.860904E-01,  6.814710E-01,  1.417993E-01,  1.218075E+00, -8.660919E-02"</w:t>
      </w:r>
      <w:r>
        <w:br w:type="textWrapping"/>
      </w:r>
      <w:r>
        <w:rPr>
          <w:rStyle w:val="VerbatimChar"/>
        </w:rPr>
        <w:t xml:space="preserve">## [1] "Llh: -1.97808489482046E+03; Pars:  7.890406E-01,  6.824175E-01,  1.407028E-01,  1.216101E+00, -8.696984E-02"</w:t>
      </w:r>
      <w:r>
        <w:br w:type="textWrapping"/>
      </w:r>
      <w:r>
        <w:rPr>
          <w:rStyle w:val="VerbatimChar"/>
        </w:rPr>
        <w:t xml:space="preserve">## [1] "Llh: -1.97808320723118E+03; Pars:  7.907308E-01,  6.839487E-01,  1.403778E-01,  1.217145E+00, -8.655620E-02"</w:t>
      </w:r>
      <w:r>
        <w:br w:type="textWrapping"/>
      </w:r>
      <w:r>
        <w:rPr>
          <w:rStyle w:val="VerbatimChar"/>
        </w:rPr>
        <w:t xml:space="preserve">## [1] "Llh: -1.97807913096383E+03; Pars:  7.888934E-01,  6.856215E-01,  1.402479E-01,  1.216984E+00, -8.783159E-02"</w:t>
      </w:r>
      <w:r>
        <w:br w:type="textWrapping"/>
      </w:r>
      <w:r>
        <w:rPr>
          <w:rStyle w:val="VerbatimChar"/>
        </w:rPr>
        <w:t xml:space="preserve">## [1] "Llh: -1.97807834767588E+03; Pars:  7.861111E-01,  6.859596E-01,  1.403687E-01,  1.216099E+00, -8.922024E-02"</w:t>
      </w:r>
      <w:r>
        <w:br w:type="textWrapping"/>
      </w:r>
      <w:r>
        <w:rPr>
          <w:rStyle w:val="VerbatimChar"/>
        </w:rPr>
        <w:t xml:space="preserve">## [1] "Llh: -1.97807741813819E+03; Pars:  7.893405E-01,  6.732176E-01,  1.401376E-01,  1.217547E+00, -8.794318E-02"</w:t>
      </w:r>
      <w:r>
        <w:br w:type="textWrapping"/>
      </w:r>
      <w:r>
        <w:rPr>
          <w:rStyle w:val="VerbatimChar"/>
        </w:rPr>
        <w:t xml:space="preserve">## [1] "Llh: -1.97807968845689E+03; Pars:  7.881339E-01,  6.629511E-01,  1.401121E-01,  1.217525E+00, -8.883234E-02"</w:t>
      </w:r>
      <w:r>
        <w:br w:type="textWrapping"/>
      </w:r>
      <w:r>
        <w:rPr>
          <w:rStyle w:val="VerbatimChar"/>
        </w:rPr>
        <w:t xml:space="preserve">## [1] "Llh: -1.97807719982142E+03; Pars:  7.791662E-01,  6.851547E-01,  1.387405E-01,  1.215504E+00, -8.595676E-02"</w:t>
      </w:r>
      <w:r>
        <w:br w:type="textWrapping"/>
      </w:r>
      <w:r>
        <w:rPr>
          <w:rStyle w:val="VerbatimChar"/>
        </w:rPr>
        <w:t xml:space="preserve">## [1] "Llh: -1.97808026501977E+03; Pars:  7.695835E-01,  6.879617E-01,  1.375247E-01,  1.213739E+00, -8.488923E-02"</w:t>
      </w:r>
      <w:r>
        <w:br w:type="textWrapping"/>
      </w:r>
      <w:r>
        <w:rPr>
          <w:rStyle w:val="VerbatimChar"/>
        </w:rPr>
        <w:t xml:space="preserve">## [1] "Llh: -1.97807867265735E+03; Pars:  7.811040E-01,  6.766207E-01,  1.434718E-01,  1.216257E+00, -8.972159E-02"</w:t>
      </w:r>
      <w:r>
        <w:br w:type="textWrapping"/>
      </w:r>
      <w:r>
        <w:rPr>
          <w:rStyle w:val="VerbatimChar"/>
        </w:rPr>
        <w:t xml:space="preserve">## [1] "Llh: -1.97807726493956E+03; Pars:  7.836959E-01,  6.792724E-01,  1.418783E-01,  1.216565E+00, -8.848935E-02"</w:t>
      </w:r>
      <w:r>
        <w:br w:type="textWrapping"/>
      </w:r>
      <w:r>
        <w:rPr>
          <w:rStyle w:val="VerbatimChar"/>
        </w:rPr>
        <w:t xml:space="preserve">## [1] "Llh: -1.97807207144138E+03; Pars:  7.790308E-01,  6.780630E-01,  1.407920E-01,  1.216370E+00, -8.873129E-02"</w:t>
      </w:r>
      <w:r>
        <w:br w:type="textWrapping"/>
      </w:r>
      <w:r>
        <w:rPr>
          <w:rStyle w:val="VerbatimChar"/>
        </w:rPr>
        <w:t xml:space="preserve">## [1] "Llh: -1.97807011039925E+03; Pars:  7.731808E-01,  6.751392E-01,  1.409991E-01,  1.215983E+00, -8.981883E-02"</w:t>
      </w:r>
      <w:r>
        <w:br w:type="textWrapping"/>
      </w:r>
      <w:r>
        <w:rPr>
          <w:rStyle w:val="VerbatimChar"/>
        </w:rPr>
        <w:t xml:space="preserve">## [1] "Llh: -1.97808285676231E+03; Pars:  7.785074E-01,  6.779920E-01,  1.390504E-01,  1.214606E+00, -8.996215E-02"</w:t>
      </w:r>
      <w:r>
        <w:br w:type="textWrapping"/>
      </w:r>
      <w:r>
        <w:rPr>
          <w:rStyle w:val="VerbatimChar"/>
        </w:rPr>
        <w:t xml:space="preserve">## [1] "Llh: -1.97807570084538E+03; Pars:  7.841947E-01,  6.805996E-01,  1.411121E-01,  1.217207E+00, -8.744743E-02"</w:t>
      </w:r>
      <w:r>
        <w:br w:type="textWrapping"/>
      </w:r>
      <w:r>
        <w:rPr>
          <w:rStyle w:val="VerbatimChar"/>
        </w:rPr>
        <w:t xml:space="preserve">## [1] "Llh: -1.97807482632226E+03; Pars:  7.777202E-01,  6.714454E-01,  1.407783E-01,  1.217023E+00, -8.664199E-02"</w:t>
      </w:r>
      <w:r>
        <w:br w:type="textWrapping"/>
      </w:r>
      <w:r>
        <w:rPr>
          <w:rStyle w:val="VerbatimChar"/>
        </w:rPr>
        <w:t xml:space="preserve">## [1] "Llh: -1.97807402549419E+03; Pars:  7.798179E-01,  6.750449E-01,  1.406759E-01,  1.216792E+00, -8.728655E-02"</w:t>
      </w:r>
      <w:r>
        <w:br w:type="textWrapping"/>
      </w:r>
      <w:r>
        <w:rPr>
          <w:rStyle w:val="VerbatimChar"/>
        </w:rPr>
        <w:t xml:space="preserve">## [1] "Llh: -1.97807181893569E+03; Pars:  7.706817E-01,  6.848961E-01,  1.412247E-01,  1.215274E+00, -8.765639E-02"</w:t>
      </w:r>
      <w:r>
        <w:br w:type="textWrapping"/>
      </w:r>
      <w:r>
        <w:rPr>
          <w:rStyle w:val="VerbatimChar"/>
        </w:rPr>
        <w:t xml:space="preserve">## [1] "Llh: -1.97807254953980E+03; Pars:  7.753464E-01,  6.819576E-01,  1.409530E-01,  1.215842E+00, -8.772809E-02"</w:t>
      </w:r>
      <w:r>
        <w:br w:type="textWrapping"/>
      </w:r>
      <w:r>
        <w:rPr>
          <w:rStyle w:val="VerbatimChar"/>
        </w:rPr>
        <w:t xml:space="preserve">## [1] "Llh: -1.97806916063254E+03; Pars:  7.711206E-01,  6.810334E-01,  1.392226E-01,  1.215738E+00, -8.677704E-02"</w:t>
      </w:r>
      <w:r>
        <w:br w:type="textWrapping"/>
      </w:r>
      <w:r>
        <w:rPr>
          <w:rStyle w:val="VerbatimChar"/>
        </w:rPr>
        <w:t xml:space="preserve">## [1] "Llh: -1.97806697310294E+03; Pars:  7.648330E-01,  6.819155E-01,  1.378948E-01,  1.215325E+00, -8.592088E-02"</w:t>
      </w:r>
      <w:r>
        <w:br w:type="textWrapping"/>
      </w:r>
      <w:r>
        <w:rPr>
          <w:rStyle w:val="VerbatimChar"/>
        </w:rPr>
        <w:t xml:space="preserve">## [1] "Llh: -1.97806633846510E+03; Pars:  7.699170E-01,  6.739079E-01,  1.420222E-01,  1.216728E+00, -8.929527E-02"</w:t>
      </w:r>
      <w:r>
        <w:br w:type="textWrapping"/>
      </w:r>
      <w:r>
        <w:rPr>
          <w:rStyle w:val="VerbatimChar"/>
        </w:rPr>
        <w:t xml:space="preserve">## [1] "Llh: -1.97806516043651E+03; Pars:  7.652924E-01,  6.683539E-01,  1.436631E-01,  1.217341E+00, -9.096453E-02"</w:t>
      </w:r>
      <w:r>
        <w:br w:type="textWrapping"/>
      </w:r>
      <w:r>
        <w:rPr>
          <w:rStyle w:val="VerbatimChar"/>
        </w:rPr>
        <w:t xml:space="preserve">## [1] "Llh: -1.97806795069739E+03; Pars:  7.573277E-01,  6.735090E-01,  1.406710E-01,  1.215079E+00, -8.921144E-02"</w:t>
      </w:r>
      <w:r>
        <w:br w:type="textWrapping"/>
      </w:r>
      <w:r>
        <w:rPr>
          <w:rStyle w:val="VerbatimChar"/>
        </w:rPr>
        <w:t xml:space="preserve">## [1] "Llh: -1.97806697557167E+03; Pars:  7.640444E-01,  6.752747E-01,  1.407812E-01,  1.215611E+00, -8.877044E-02"</w:t>
      </w:r>
      <w:r>
        <w:br w:type="textWrapping"/>
      </w:r>
      <w:r>
        <w:rPr>
          <w:rStyle w:val="VerbatimChar"/>
        </w:rPr>
        <w:t xml:space="preserve">## [1] "Llh: -1.97806247610164E+03; Pars:  7.553951E-01,  6.791435E-01,  1.411493E-01,  1.215021E+00, -8.996588E-02"</w:t>
      </w:r>
      <w:r>
        <w:br w:type="textWrapping"/>
      </w:r>
      <w:r>
        <w:rPr>
          <w:rStyle w:val="VerbatimChar"/>
        </w:rPr>
        <w:t xml:space="preserve">## [1] "Llh: -1.97806148708929E+03; Pars:  7.431836E-01,  6.812022E-01,  1.413859E-01,  1.214136E+00, -9.130555E-02"</w:t>
      </w:r>
      <w:r>
        <w:br w:type="textWrapping"/>
      </w:r>
      <w:r>
        <w:rPr>
          <w:rStyle w:val="VerbatimChar"/>
        </w:rPr>
        <w:t xml:space="preserve">## [1] "Llh: -1.97806517783630E+03; Pars:  7.535321E-01,  6.679287E-01,  1.406649E-01,  1.216084E+00, -9.105570E-02"</w:t>
      </w:r>
      <w:r>
        <w:br w:type="textWrapping"/>
      </w:r>
      <w:r>
        <w:rPr>
          <w:rStyle w:val="VerbatimChar"/>
        </w:rPr>
        <w:t xml:space="preserve">## [1] "Llh: -1.97806362634812E+03; Pars:  7.578195E-01,  6.721307E-01,  1.408049E-01,  1.215881E+00, -9.020587E-02"</w:t>
      </w:r>
      <w:r>
        <w:br w:type="textWrapping"/>
      </w:r>
      <w:r>
        <w:rPr>
          <w:rStyle w:val="VerbatimChar"/>
        </w:rPr>
        <w:t xml:space="preserve">## [1] "Llh: -1.97805782730512E+03; Pars:  7.448884E-01,  6.763720E-01,  1.408128E-01,  1.215334E+00, -8.904807E-02"</w:t>
      </w:r>
      <w:r>
        <w:br w:type="textWrapping"/>
      </w:r>
      <w:r>
        <w:rPr>
          <w:rStyle w:val="VerbatimChar"/>
        </w:rPr>
        <w:t xml:space="preserve">## [1] "Llh: -1.97805479673366E+03; Pars:  7.307421E-01,  6.769892E-01,  1.407197E-01,  1.215010E+00, -8.866269E-02"</w:t>
      </w:r>
      <w:r>
        <w:br w:type="textWrapping"/>
      </w:r>
      <w:r>
        <w:rPr>
          <w:rStyle w:val="VerbatimChar"/>
        </w:rPr>
        <w:t xml:space="preserve">## [1] "Llh: -1.97805412052869E+03; Pars:  7.407038E-01,  6.769225E-01,  1.410061E-01,  1.215466E+00, -9.005337E-02"</w:t>
      </w:r>
      <w:r>
        <w:br w:type="textWrapping"/>
      </w:r>
      <w:r>
        <w:rPr>
          <w:rStyle w:val="VerbatimChar"/>
        </w:rPr>
        <w:t xml:space="preserve">## [1] "Llh: -1.97804960406388E+03; Pars:  7.290335E-01,  6.777479E-01,  1.411185E-01,  1.215393E+00, -9.069484E-02"</w:t>
      </w:r>
      <w:r>
        <w:br w:type="textWrapping"/>
      </w:r>
      <w:r>
        <w:rPr>
          <w:rStyle w:val="VerbatimChar"/>
        </w:rPr>
        <w:t xml:space="preserve">## [1] "Llh: -1.97806248439824E+03; Pars:  7.255955E-01,  6.686886E-01,  1.451821E-01,  1.215779E+00, -9.481251E-02"</w:t>
      </w:r>
      <w:r>
        <w:br w:type="textWrapping"/>
      </w:r>
      <w:r>
        <w:rPr>
          <w:rStyle w:val="VerbatimChar"/>
        </w:rPr>
        <w:t xml:space="preserve">## [1] "Llh: -1.97805795571686E+03; Pars:  7.354049E-01,  6.719711E-01,  1.433602E-01,  1.215665E+00, -9.258960E-02"</w:t>
      </w:r>
      <w:r>
        <w:br w:type="textWrapping"/>
      </w:r>
      <w:r>
        <w:rPr>
          <w:rStyle w:val="VerbatimChar"/>
        </w:rPr>
        <w:t xml:space="preserve">## [1] "Llh: -1.97806034689815E+03; Pars:  7.131810E-01,  6.837315E-01,  1.392926E-01,  1.213097E+00, -9.041889E-02"</w:t>
      </w:r>
      <w:r>
        <w:br w:type="textWrapping"/>
      </w:r>
      <w:r>
        <w:rPr>
          <w:rStyle w:val="VerbatimChar"/>
        </w:rPr>
        <w:t xml:space="preserve">## [1] "Llh: -1.97805690688442E+03; Pars:  7.262089E-01,  6.798543E-01,  1.403852E-01,  1.214157E+00, -9.055530E-02"</w:t>
      </w:r>
      <w:r>
        <w:br w:type="textWrapping"/>
      </w:r>
      <w:r>
        <w:rPr>
          <w:rStyle w:val="VerbatimChar"/>
        </w:rPr>
        <w:t xml:space="preserve">## [1] "Llh: -1.97805128067482E+03; Pars:  7.080097E-01,  6.830040E-01,  1.419830E-01,  1.213864E+00, -9.131732E-02"</w:t>
      </w:r>
      <w:r>
        <w:br w:type="textWrapping"/>
      </w:r>
      <w:r>
        <w:rPr>
          <w:rStyle w:val="VerbatimChar"/>
        </w:rPr>
        <w:t xml:space="preserve">## [1] "Llh: -1.97805276760031E+03; Pars:  7.204622E-01,  6.802693E-01,  1.416885E-01,  1.214368E+00, -9.103946E-02"</w:t>
      </w:r>
      <w:r>
        <w:br w:type="textWrapping"/>
      </w:r>
      <w:r>
        <w:rPr>
          <w:rStyle w:val="VerbatimChar"/>
        </w:rPr>
        <w:t xml:space="preserve">## [1] "Llh: -1.97804990275561E+03; Pars:  7.085760E-01,  6.746209E-01,  1.416407E-01,  1.215499E+00, -9.022236E-02"</w:t>
      </w:r>
      <w:r>
        <w:br w:type="textWrapping"/>
      </w:r>
      <w:r>
        <w:rPr>
          <w:rStyle w:val="VerbatimChar"/>
        </w:rPr>
        <w:t xml:space="preserve">## [1] "Llh: -1.97805100116341E+03; Pars:  7.172279E-01,  6.762603E-01,  1.415770E-01,  1.215158E+00, -9.049315E-02"</w:t>
      </w:r>
      <w:r>
        <w:br w:type="textWrapping"/>
      </w:r>
      <w:r>
        <w:rPr>
          <w:rStyle w:val="VerbatimChar"/>
        </w:rPr>
        <w:t xml:space="preserve">## [1] "Llh: -1.97804744004318E+03; Pars:  7.056233E-01,  6.849659E-01,  1.389786E-01,  1.213904E+00, -8.799140E-02"</w:t>
      </w:r>
      <w:r>
        <w:br w:type="textWrapping"/>
      </w:r>
      <w:r>
        <w:rPr>
          <w:rStyle w:val="VerbatimChar"/>
        </w:rPr>
        <w:t xml:space="preserve">## [1] "Llh: -1.97804575374819E+03; Pars:  6.907325E-01,  6.915573E-01,  1.367878E-01,  1.213025E+00, -8.569230E-02"</w:t>
      </w:r>
      <w:r>
        <w:br w:type="textWrapping"/>
      </w:r>
      <w:r>
        <w:rPr>
          <w:rStyle w:val="VerbatimChar"/>
        </w:rPr>
        <w:t xml:space="preserve">## [1] "Llh: -1.97804272855815E+03; Pars:  7.006287E-01,  6.816613E-01,  1.405147E-01,  1.214959E+00, -8.808050E-02"</w:t>
      </w:r>
      <w:r>
        <w:br w:type="textWrapping"/>
      </w:r>
      <w:r>
        <w:rPr>
          <w:rStyle w:val="VerbatimChar"/>
        </w:rPr>
        <w:t xml:space="preserve">## [1] "Llh: -1.97803907657094E+03; Pars:  6.878386E-01,  6.825666E-01,  1.405794E-01,  1.215360E+00, -8.684310E-02"</w:t>
      </w:r>
      <w:r>
        <w:br w:type="textWrapping"/>
      </w:r>
      <w:r>
        <w:rPr>
          <w:rStyle w:val="VerbatimChar"/>
        </w:rPr>
        <w:t xml:space="preserve">## [1] "Llh: -1.97803841450956E+03; Pars:  6.789340E-01,  6.867964E-01,  1.401241E-01,  1.214246E+00, -8.924527E-02"</w:t>
      </w:r>
      <w:r>
        <w:br w:type="textWrapping"/>
      </w:r>
      <w:r>
        <w:rPr>
          <w:rStyle w:val="VerbatimChar"/>
        </w:rPr>
        <w:t xml:space="preserve">## [1] "Llh: -1.97803469778896E+03; Pars:  6.530300E-01,  6.917531E-01,  1.398263E-01,  1.213864E+00, -8.953656E-02"</w:t>
      </w:r>
      <w:r>
        <w:br w:type="textWrapping"/>
      </w:r>
      <w:r>
        <w:rPr>
          <w:rStyle w:val="VerbatimChar"/>
        </w:rPr>
        <w:t xml:space="preserve">## [1] "Llh: -1.97803316552411E+03; Pars:  6.796745E-01,  6.842231E-01,  1.379981E-01,  1.215392E+00, -8.587834E-02"</w:t>
      </w:r>
      <w:r>
        <w:br w:type="textWrapping"/>
      </w:r>
      <w:r>
        <w:rPr>
          <w:rStyle w:val="VerbatimChar"/>
        </w:rPr>
        <w:t xml:space="preserve">## [1] "Llh: -1.97802794007246E+03; Pars:  6.655069E-01,  6.848334E-01,  1.360057E-01,  1.216157E+00, -8.315885E-02"</w:t>
      </w:r>
      <w:r>
        <w:br w:type="textWrapping"/>
      </w:r>
      <w:r>
        <w:rPr>
          <w:rStyle w:val="VerbatimChar"/>
        </w:rPr>
        <w:t xml:space="preserve">## [1] "Llh: -1.97802466324222E+03; Pars:  6.618806E-01,  6.969011E-01,  1.360863E-01,  1.214020E+00, -8.414790E-02"</w:t>
      </w:r>
      <w:r>
        <w:br w:type="textWrapping"/>
      </w:r>
      <w:r>
        <w:rPr>
          <w:rStyle w:val="VerbatimChar"/>
        </w:rPr>
        <w:t xml:space="preserve">## [1] "Llh: -1.97801609822669E+03; Pars:  6.385329E-01,  7.083157E-01,  1.333091E-01,  1.213281E+00, -8.111067E-02"</w:t>
      </w:r>
      <w:r>
        <w:br w:type="textWrapping"/>
      </w:r>
      <w:r>
        <w:rPr>
          <w:rStyle w:val="VerbatimChar"/>
        </w:rPr>
        <w:t xml:space="preserve">## [1] "Llh: -1.97802679832558E+03; Pars:  6.052228E-01,  7.060350E-01,  1.334848E-01,  1.213281E+00, -7.984175E-02"</w:t>
      </w:r>
      <w:r>
        <w:br w:type="textWrapping"/>
      </w:r>
      <w:r>
        <w:rPr>
          <w:rStyle w:val="VerbatimChar"/>
        </w:rPr>
        <w:t xml:space="preserve">## [1] "Llh: -1.97802642193009E+03; Pars:  6.361755E-01,  6.988544E-01,  1.353932E-01,  1.213809E+00, -8.255503E-02"</w:t>
      </w:r>
      <w:r>
        <w:br w:type="textWrapping"/>
      </w:r>
      <w:r>
        <w:rPr>
          <w:rStyle w:val="VerbatimChar"/>
        </w:rPr>
        <w:t xml:space="preserve">## [1] "Llh: -1.97801449130344E+03; Pars:  6.217010E-01,  6.948479E-01,  1.372576E-01,  1.215964E+00, -8.358938E-02"</w:t>
      </w:r>
      <w:r>
        <w:br w:type="textWrapping"/>
      </w:r>
      <w:r>
        <w:rPr>
          <w:rStyle w:val="VerbatimChar"/>
        </w:rPr>
        <w:t xml:space="preserve">## [1] "Llh: -1.97800995368522E+03; Pars:  5.871853E-01,  6.964990E-01,  1.374925E-01,  1.217437E+00, -8.253793E-02"</w:t>
      </w:r>
      <w:r>
        <w:br w:type="textWrapping"/>
      </w:r>
      <w:r>
        <w:rPr>
          <w:rStyle w:val="VerbatimChar"/>
        </w:rPr>
        <w:t xml:space="preserve">## [1] "Llh: -1.97800753454128E+03; Pars:  5.843336E-01,  7.097135E-01,  1.322314E-01,  1.214457E+00, -8.071651E-02"</w:t>
      </w:r>
      <w:r>
        <w:br w:type="textWrapping"/>
      </w:r>
      <w:r>
        <w:rPr>
          <w:rStyle w:val="VerbatimChar"/>
        </w:rPr>
        <w:t xml:space="preserve">## [1] "Llh: -1.97800372305705E+03; Pars:  5.325811E-01,  7.236892E-01,  1.280574E-01,  1.214005E+00, -7.765322E-02"</w:t>
      </w:r>
      <w:r>
        <w:br w:type="textWrapping"/>
      </w:r>
      <w:r>
        <w:rPr>
          <w:rStyle w:val="VerbatimChar"/>
        </w:rPr>
        <w:t xml:space="preserve">## [1] "Llh: -1.97800201794321E+03; Pars:  5.709627E-01,  7.130456E-01,  1.282769E-01,  1.216011E+00, -7.326972E-02"</w:t>
      </w:r>
      <w:r>
        <w:br w:type="textWrapping"/>
      </w:r>
      <w:r>
        <w:rPr>
          <w:rStyle w:val="VerbatimChar"/>
        </w:rPr>
        <w:t xml:space="preserve">## [1] "Llh: -1.97800679102495E+03; Pars:  5.299290E-01,  7.239364E-01,  1.225021E-01,  1.217086E+00, -6.513630E-02"</w:t>
      </w:r>
      <w:r>
        <w:br w:type="textWrapping"/>
      </w:r>
      <w:r>
        <w:rPr>
          <w:rStyle w:val="VerbatimChar"/>
        </w:rPr>
        <w:t xml:space="preserve">## [1] "Llh: -1.97798834862684E+03; Pars:  5.206681E-01,  7.319753E-01,  1.290060E-01,  1.213659E+00, -7.569178E-02"</w:t>
      </w:r>
      <w:r>
        <w:br w:type="textWrapping"/>
      </w:r>
      <w:r>
        <w:rPr>
          <w:rStyle w:val="VerbatimChar"/>
        </w:rPr>
        <w:t xml:space="preserve">## [1] "Llh: -1.97797386756388E+03; Pars:  4.482487E-01,  7.567495E-01,  1.255061E-01,  1.212412E+00, -7.195824E-02"</w:t>
      </w:r>
      <w:r>
        <w:br w:type="textWrapping"/>
      </w:r>
      <w:r>
        <w:rPr>
          <w:rStyle w:val="VerbatimChar"/>
        </w:rPr>
        <w:t xml:space="preserve">## [1] "Llh: -1.97796814442460E+03; Pars:  4.748288E-01,  7.404928E-01,  1.256636E-01,  1.215447E+00, -7.205689E-02"</w:t>
      </w:r>
      <w:r>
        <w:br w:type="textWrapping"/>
      </w:r>
      <w:r>
        <w:rPr>
          <w:rStyle w:val="VerbatimChar"/>
        </w:rPr>
        <w:t xml:space="preserve">## [1] "Llh: -1.97794420489429E+03; Pars:  3.941555E-01,  7.622332E-01,  1.207988E-01,  1.216268E+00, -6.680782E-02"</w:t>
      </w:r>
      <w:r>
        <w:br w:type="textWrapping"/>
      </w:r>
      <w:r>
        <w:rPr>
          <w:rStyle w:val="VerbatimChar"/>
        </w:rPr>
        <w:t xml:space="preserve">## [1] "Llh: -1.97797061976415E+03; Pars:  3.747205E-01,  7.523590E-01,  1.227435E-01,  1.217173E+00, -6.778010E-02"</w:t>
      </w:r>
      <w:r>
        <w:br w:type="textWrapping"/>
      </w:r>
      <w:r>
        <w:rPr>
          <w:rStyle w:val="VerbatimChar"/>
        </w:rPr>
        <w:t xml:space="preserve">## [1] "Llh: -1.97797475807485E+03; Pars:  4.406736E-01,  7.410979E-01,  1.253849E-01,  1.216199E+00, -7.111274E-02"</w:t>
      </w:r>
      <w:r>
        <w:br w:type="textWrapping"/>
      </w:r>
      <w:r>
        <w:rPr>
          <w:rStyle w:val="VerbatimChar"/>
        </w:rPr>
        <w:t xml:space="preserve">## [1] "Llh: -1.97797974182621E+03; Pars:  3.410821E-01,  7.891023E-01,  1.126605E-01,  1.212912E+00, -6.044971E-02"</w:t>
      </w:r>
      <w:r>
        <w:br w:type="textWrapping"/>
      </w:r>
      <w:r>
        <w:rPr>
          <w:rStyle w:val="VerbatimChar"/>
        </w:rPr>
        <w:t xml:space="preserve">## [1] "Llh: -1.97797296394792E+03; Pars:  4.026079E-01,  7.648568E-01,  1.188685E-01,  1.214042E+00, -6.597177E-02"</w:t>
      </w:r>
      <w:r>
        <w:br w:type="textWrapping"/>
      </w:r>
      <w:r>
        <w:rPr>
          <w:rStyle w:val="VerbatimChar"/>
        </w:rPr>
        <w:t xml:space="preserve">## [1] "Llh: -1.97794606140258E+03; Pars:  3.436970E-01,  7.764491E-01,  1.184202E-01,  1.216356E+00, -6.066184E-02"</w:t>
      </w:r>
      <w:r>
        <w:br w:type="textWrapping"/>
      </w:r>
      <w:r>
        <w:rPr>
          <w:rStyle w:val="VerbatimChar"/>
        </w:rPr>
        <w:t xml:space="preserve">## [1] "Llh: -1.97795679858098E+03; Pars:  3.909180E-01,  7.629090E-01,  1.208295E-01,  1.215768E+00, -6.490968E-02"</w:t>
      </w:r>
      <w:r>
        <w:br w:type="textWrapping"/>
      </w:r>
      <w:r>
        <w:rPr>
          <w:rStyle w:val="VerbatimChar"/>
        </w:rPr>
        <w:t xml:space="preserve">## [1] "Llh: -1.97790491989627E+03; Pars:  2.144091E-01,  8.153536E-01,  1.142580E-01,  1.214487E+00, -6.000218E-02"</w:t>
      </w:r>
      <w:r>
        <w:br w:type="textWrapping"/>
      </w:r>
      <w:r>
        <w:rPr>
          <w:rStyle w:val="VerbatimChar"/>
        </w:rPr>
        <w:t xml:space="preserve">## [1] "Llh: -1.97785136609823E+03; Pars:  3.613237E-02,  8.718872E-01,  1.072486E-01,  1.213727E+00, -5.336842E-02"</w:t>
      </w:r>
      <w:r>
        <w:br w:type="textWrapping"/>
      </w:r>
      <w:r>
        <w:rPr>
          <w:rStyle w:val="VerbatimChar"/>
        </w:rPr>
        <w:t xml:space="preserve">## [1] "Llh: -1.97790480341766E+03; Pars:  1.722766E-01,  8.130447E-01,  1.097257E-01,  1.218620E+00, -5.387773E-02"</w:t>
      </w:r>
      <w:r>
        <w:br w:type="textWrapping"/>
      </w:r>
      <w:r>
        <w:rPr>
          <w:rStyle w:val="VerbatimChar"/>
        </w:rPr>
        <w:t xml:space="preserve">## [1] "Llh: -1.97791969185931E+03; Pars:  2.412696E-01,  7.985900E-01,  1.136708E-01,  1.217065E+00, -5.839786E-02"</w:t>
      </w:r>
      <w:r>
        <w:br w:type="textWrapping"/>
      </w:r>
      <w:r>
        <w:rPr>
          <w:rStyle w:val="VerbatimChar"/>
        </w:rPr>
        <w:t xml:space="preserve">## [1] "Llh: -1.97786403344434E+03; Pars:  1.257849E-01,  8.243282E-01,  1.127062E-01,  1.218818E+00, -5.502659E-02"</w:t>
      </w:r>
      <w:r>
        <w:br w:type="textWrapping"/>
      </w:r>
      <w:r>
        <w:rPr>
          <w:rStyle w:val="VerbatimChar"/>
        </w:rPr>
        <w:t xml:space="preserve">## [1] "Llh: -1.97789343441697E+03; Pars:  1.949906E-01,  8.090403E-01,  1.142468E-01,  1.217622E+00, -5.776289E-02"</w:t>
      </w:r>
      <w:r>
        <w:br w:type="textWrapping"/>
      </w:r>
      <w:r>
        <w:rPr>
          <w:rStyle w:val="VerbatimChar"/>
        </w:rPr>
        <w:t xml:space="preserve">## [1] "Llh: -1.97785194345947E+03; Pars:  5.409804E-02,  8.692109E-01,  1.048163E-01,  1.216339E+00, -4.811686E-02"</w:t>
      </w:r>
      <w:r>
        <w:br w:type="textWrapping"/>
      </w:r>
      <w:r>
        <w:rPr>
          <w:rStyle w:val="VerbatimChar"/>
        </w:rPr>
        <w:t xml:space="preserve">## [1] "Llh: -1.97787077153973E+03; Pars:  1.342537E-01,  8.383979E-01,  1.092981E-01,  1.216548E+00, -5.303267E-02"</w:t>
      </w:r>
      <w:r>
        <w:br w:type="textWrapping"/>
      </w:r>
      <w:r>
        <w:rPr>
          <w:rStyle w:val="VerbatimChar"/>
        </w:rPr>
        <w:t xml:space="preserve">## [1] "Llh: -1.97781795786825E+03; Pars: -3.071803E-02,  8.811345E-01,  1.036980E-01,  1.217150E+00, -5.021713E-02"</w:t>
      </w:r>
      <w:r>
        <w:br w:type="textWrapping"/>
      </w:r>
      <w:r>
        <w:rPr>
          <w:rStyle w:val="VerbatimChar"/>
        </w:rPr>
        <w:t xml:space="preserve">## [1] "Llh: -1.97781667213141E+03; Pars: -2.179255E-01,  9.386568E-01,  9.633696E-02,  1.217547E+00, -4.499478E-02"</w:t>
      </w:r>
      <w:r>
        <w:br w:type="textWrapping"/>
      </w:r>
      <w:r>
        <w:rPr>
          <w:rStyle w:val="VerbatimChar"/>
        </w:rPr>
        <w:t xml:space="preserve">## [1] "Llh: -1.97789165853101E+03; Pars: -3.260090E-01,  9.755171E-01,  9.153472E-02,  1.217750E+00, -3.534594E-02"</w:t>
      </w:r>
      <w:r>
        <w:br w:type="textWrapping"/>
      </w:r>
      <w:r>
        <w:rPr>
          <w:rStyle w:val="VerbatimChar"/>
        </w:rPr>
        <w:t xml:space="preserve">## [1] "Llh: -1.97781809406187E+03; Pars: -1.459679E-01,  9.171664E-01,  9.885074E-02,  1.217379E+00, -4.321141E-02"</w:t>
      </w:r>
      <w:r>
        <w:br w:type="textWrapping"/>
      </w:r>
      <w:r>
        <w:rPr>
          <w:rStyle w:val="VerbatimChar"/>
        </w:rPr>
        <w:t xml:space="preserve">## [1] "Llh: -1.97782843473811E+03; Pars: -2.314278E-01,  9.597140E-01,  9.825778E-02,  1.214905E+00, -4.400949E-02"</w:t>
      </w:r>
      <w:r>
        <w:br w:type="textWrapping"/>
      </w:r>
      <w:r>
        <w:rPr>
          <w:rStyle w:val="VerbatimChar"/>
        </w:rPr>
        <w:t xml:space="preserve">## [1] "Llh: -1.97780669605883E+03; Pars: -1.305017E-01,  9.207357E-01,  1.011248E-01,  1.215833E+00, -4.647655E-02"</w:t>
      </w:r>
      <w:r>
        <w:br w:type="textWrapping"/>
      </w:r>
      <w:r>
        <w:rPr>
          <w:rStyle w:val="VerbatimChar"/>
        </w:rPr>
        <w:t xml:space="preserve">## [1] "Llh: -1.97794747822508E+03; Pars: -2.874508E-01,  9.893956E-01,  9.064472E-02,  1.213517E+00, -3.944061E-02"</w:t>
      </w:r>
      <w:r>
        <w:br w:type="textWrapping"/>
      </w:r>
      <w:r>
        <w:rPr>
          <w:rStyle w:val="VerbatimChar"/>
        </w:rPr>
        <w:t xml:space="preserve">## [1] "Llh: -1.97782635137755E+03; Pars:  2.247597E-02,  8.628149E-01,  1.071908E-01,  1.217490E+00, -5.113010E-02"</w:t>
      </w:r>
      <w:r>
        <w:br w:type="textWrapping"/>
      </w:r>
      <w:r>
        <w:rPr>
          <w:rStyle w:val="VerbatimChar"/>
        </w:rPr>
        <w:t xml:space="preserve">## [1] "Llh: -1.97779263547291E+03; Pars: -2.284127E-01,  9.355392E-01,  9.948450E-02,  1.216449E+00, -4.755564E-02"</w:t>
      </w:r>
      <w:r>
        <w:br w:type="textWrapping"/>
      </w:r>
      <w:r>
        <w:rPr>
          <w:rStyle w:val="VerbatimChar"/>
        </w:rPr>
        <w:t xml:space="preserve">## [1] "Llh: -1.97781671000072E+03; Pars: -3.696681E-01,  9.705779E-01,  9.681862E-02,  1.216504E+00, -4.727503E-02"</w:t>
      </w:r>
      <w:r>
        <w:br w:type="textWrapping"/>
      </w:r>
      <w:r>
        <w:rPr>
          <w:rStyle w:val="VerbatimChar"/>
        </w:rPr>
        <w:t xml:space="preserve">## [1] "Llh: -1.97782327469202E+03; Pars: -3.162651E-01,  9.593288E-01,  9.394651E-02,  1.220161E+00, -3.997898E-02"</w:t>
      </w:r>
      <w:r>
        <w:br w:type="textWrapping"/>
      </w:r>
      <w:r>
        <w:rPr>
          <w:rStyle w:val="VerbatimChar"/>
        </w:rPr>
        <w:t xml:space="preserve">## [1] "Llh: -1.97779970882475E+03; Pars: -2.281657E-01,  9.366788E-01,  9.727204E-02,  1.218549E+00, -4.332634E-02"</w:t>
      </w:r>
      <w:r>
        <w:br w:type="textWrapping"/>
      </w:r>
      <w:r>
        <w:rPr>
          <w:rStyle w:val="VerbatimChar"/>
        </w:rPr>
        <w:t xml:space="preserve">## [1] "Llh: -1.97793711465186E+03; Pars: -4.028654E-01,  1.001796E+00,  9.003676E-02,  1.216812E+00, -3.909579E-02"</w:t>
      </w:r>
      <w:r>
        <w:br w:type="textWrapping"/>
      </w:r>
      <w:r>
        <w:rPr>
          <w:rStyle w:val="VerbatimChar"/>
        </w:rPr>
        <w:t xml:space="preserve">## [1] "Llh: -1.97780191276931E+03; Pars: -8.385937E-02,  8.956392E-01,  1.029023E-01,  1.217321E+00, -4.812152E-02"</w:t>
      </w:r>
      <w:r>
        <w:br w:type="textWrapping"/>
      </w:r>
      <w:r>
        <w:rPr>
          <w:rStyle w:val="VerbatimChar"/>
        </w:rPr>
        <w:t xml:space="preserve">## [1] "Llh: -1.97778440005872E+03; Pars: -2.095782E-01,  9.335184E-01,  9.999750E-02,  1.216900E+00, -4.897853E-02"</w:t>
      </w:r>
      <w:r>
        <w:br w:type="textWrapping"/>
      </w:r>
      <w:r>
        <w:rPr>
          <w:rStyle w:val="VerbatimChar"/>
        </w:rPr>
        <w:t xml:space="preserve">## [1] "Llh: -1.97777727638853E+03; Pars: -2.413834E-01,  9.418035E-01,  1.005709E-01,  1.216660E+00, -5.186209E-02"</w:t>
      </w:r>
      <w:r>
        <w:br w:type="textWrapping"/>
      </w:r>
      <w:r>
        <w:rPr>
          <w:rStyle w:val="VerbatimChar"/>
        </w:rPr>
        <w:t xml:space="preserve">## [1] "Llh: -1.97777306117395E+03; Pars: -1.470036E-01,  9.133676E-01,  1.042048E-01,  1.216377E+00, -4.994207E-02"</w:t>
      </w:r>
      <w:r>
        <w:br w:type="textWrapping"/>
      </w:r>
      <w:r>
        <w:rPr>
          <w:rStyle w:val="VerbatimChar"/>
        </w:rPr>
        <w:t xml:space="preserve">## [1] "Llh: -1.97776820023494E+03; Pars: -1.115427E-01,  9.009796E-01,  1.081388E-01,  1.215792E+00, -5.241572E-02"</w:t>
      </w:r>
      <w:r>
        <w:br w:type="textWrapping"/>
      </w:r>
      <w:r>
        <w:rPr>
          <w:rStyle w:val="VerbatimChar"/>
        </w:rPr>
        <w:t xml:space="preserve">## [1] "Llh: -1.97775319486962E+03; Pars: -2.268439E-01,  9.231014E-01,  1.022226E-01,  1.218076E+00, -5.083597E-02"</w:t>
      </w:r>
      <w:r>
        <w:br w:type="textWrapping"/>
      </w:r>
      <w:r>
        <w:rPr>
          <w:rStyle w:val="VerbatimChar"/>
        </w:rPr>
        <w:t xml:space="preserve">## [1] "Llh: -1.97773245321909E+03; Pars: -2.750149E-01,  9.242866E-01,  1.027716E-01,  1.219200E+00, -5.301568E-02"</w:t>
      </w:r>
      <w:r>
        <w:br w:type="textWrapping"/>
      </w:r>
      <w:r>
        <w:rPr>
          <w:rStyle w:val="VerbatimChar"/>
        </w:rPr>
        <w:t xml:space="preserve">## [1] "Llh: -1.97776612664630E+03; Pars: -3.499484E-01,  9.609942E-01,  1.003928E-01,  1.217338E+00, -5.114866E-02"</w:t>
      </w:r>
      <w:r>
        <w:br w:type="textWrapping"/>
      </w:r>
      <w:r>
        <w:rPr>
          <w:rStyle w:val="VerbatimChar"/>
        </w:rPr>
        <w:t xml:space="preserve">## [1] "Llh: -1.97775983113431E+03; Pars: -2.834262E-01,  9.442214E-01,  1.010202E-01,  1.217334E+00, -5.039188E-02"</w:t>
      </w:r>
      <w:r>
        <w:br w:type="textWrapping"/>
      </w:r>
      <w:r>
        <w:rPr>
          <w:rStyle w:val="VerbatimChar"/>
        </w:rPr>
        <w:t xml:space="preserve">## [1] "Llh: -1.97773661669495E+03; Pars: -2.277462E-01,  9.218418E-01,  1.075223E-01,  1.215625E+00, -5.877006E-02"</w:t>
      </w:r>
      <w:r>
        <w:br w:type="textWrapping"/>
      </w:r>
      <w:r>
        <w:rPr>
          <w:rStyle w:val="VerbatimChar"/>
        </w:rPr>
        <w:t xml:space="preserve">## [1] "Llh: -1.97774480569547E+03; Pars: -2.278511E-01,  9.255289E-01,  1.049598E-01,  1.216355E+00, -5.490913E-02"</w:t>
      </w:r>
      <w:r>
        <w:br w:type="textWrapping"/>
      </w:r>
      <w:r>
        <w:rPr>
          <w:rStyle w:val="VerbatimChar"/>
        </w:rPr>
        <w:t xml:space="preserve">## [1] "Llh: -1.97770999688222E+03; Pars: -2.272326E-01,  9.175355E-01,  1.085250E-01,  1.217393E+00, -5.902653E-02"</w:t>
      </w:r>
      <w:r>
        <w:br w:type="textWrapping"/>
      </w:r>
      <w:r>
        <w:rPr>
          <w:rStyle w:val="VerbatimChar"/>
        </w:rPr>
        <w:t xml:space="preserve">## [1] "Llh: -1.97768465018515E+03; Pars: -2.266425E-01,  9.086640E-01,  1.130452E-01,  1.217866E+00, -6.476197E-02"</w:t>
      </w:r>
      <w:r>
        <w:br w:type="textWrapping"/>
      </w:r>
      <w:r>
        <w:rPr>
          <w:rStyle w:val="VerbatimChar"/>
        </w:rPr>
        <w:t xml:space="preserve">## [1] "Llh: -1.97770669066904E+03; Pars: -2.083656E-01,  8.984663E-01,  1.124284E-01,  1.217665E+00, -5.988004E-02"</w:t>
      </w:r>
      <w:r>
        <w:br w:type="textWrapping"/>
      </w:r>
      <w:r>
        <w:rPr>
          <w:rStyle w:val="VerbatimChar"/>
        </w:rPr>
        <w:t xml:space="preserve">## [1] "Llh: -1.97771270404555E+03; Pars: -2.166201E-01,  9.091100E-01,  1.094640E-01,  1.217414E+00, -5.787555E-02"</w:t>
      </w:r>
      <w:r>
        <w:br w:type="textWrapping"/>
      </w:r>
      <w:r>
        <w:rPr>
          <w:rStyle w:val="VerbatimChar"/>
        </w:rPr>
        <w:t xml:space="preserve">## [1] "Llh: -1.97770390102053E+03; Pars: -3.769355E-01,  9.381274E-01,  1.065763E-01,  1.219285E+00, -6.231213E-02"</w:t>
      </w:r>
      <w:r>
        <w:br w:type="textWrapping"/>
      </w:r>
      <w:r>
        <w:rPr>
          <w:rStyle w:val="VerbatimChar"/>
        </w:rPr>
        <w:t xml:space="preserve">## [1] "Llh: -1.97770330784113E+03; Pars: -3.105873E-01,  9.286993E-01,  1.069669E-01,  1.218411E+00, -5.983803E-02"</w:t>
      </w:r>
      <w:r>
        <w:br w:type="textWrapping"/>
      </w:r>
      <w:r>
        <w:rPr>
          <w:rStyle w:val="VerbatimChar"/>
        </w:rPr>
        <w:t xml:space="preserve">## [1] "Llh: -1.97769970254303E+03; Pars: -2.159165E-01,  8.892492E-01,  1.160736E-01,  1.218172E+00, -6.811443E-02"</w:t>
      </w:r>
      <w:r>
        <w:br w:type="textWrapping"/>
      </w:r>
      <w:r>
        <w:rPr>
          <w:rStyle w:val="VerbatimChar"/>
        </w:rPr>
        <w:t xml:space="preserve">## [1] "Llh: -1.97769722380674E+03; Pars: -2.327939E-01,  9.026847E-01,  1.123102E-01,  1.217962E+00, -6.368380E-02"</w:t>
      </w:r>
      <w:r>
        <w:br w:type="textWrapping"/>
      </w:r>
      <w:r>
        <w:rPr>
          <w:rStyle w:val="VerbatimChar"/>
        </w:rPr>
        <w:t xml:space="preserve">## [1] "Llh: -1.97766746521936E+03; Pars: -2.736155E-01,  9.032184E-01,  1.114866E-01,  1.220822E+00, -6.170174E-02"</w:t>
      </w:r>
      <w:r>
        <w:br w:type="textWrapping"/>
      </w:r>
      <w:r>
        <w:rPr>
          <w:rStyle w:val="VerbatimChar"/>
        </w:rPr>
        <w:t xml:space="preserve">## [1] "Llh: -1.97764409737581E+03; Pars: -2.965502E-01,  8.940483E-01,  1.134687E-01,  1.223429E+00, -6.316758E-02"</w:t>
      </w:r>
      <w:r>
        <w:br w:type="textWrapping"/>
      </w:r>
      <w:r>
        <w:rPr>
          <w:rStyle w:val="VerbatimChar"/>
        </w:rPr>
        <w:t xml:space="preserve">## [1] "Llh: -1.97766801157101E+03; Pars: -2.349609E-01,  8.889232E-01,  1.205162E-01,  1.218930E+00, -7.151689E-02"</w:t>
      </w:r>
      <w:r>
        <w:br w:type="textWrapping"/>
      </w:r>
      <w:r>
        <w:rPr>
          <w:rStyle w:val="VerbatimChar"/>
        </w:rPr>
        <w:t xml:space="preserve">## [1] "Llh: -1.97766979851952E+03; Pars: -2.449744E-01,  8.976352E-01,  1.160801E-01,  1.218997E+00, -6.689158E-02"</w:t>
      </w:r>
      <w:r>
        <w:br w:type="textWrapping"/>
      </w:r>
      <w:r>
        <w:rPr>
          <w:rStyle w:val="VerbatimChar"/>
        </w:rPr>
        <w:t xml:space="preserve">## [1] "Llh: -1.97765315491666E+03; Pars: -3.122483E-01,  9.105716E-01,  1.140946E-01,  1.220972E+00, -6.930727E-02"</w:t>
      </w:r>
      <w:r>
        <w:br w:type="textWrapping"/>
      </w:r>
      <w:r>
        <w:rPr>
          <w:rStyle w:val="VerbatimChar"/>
        </w:rPr>
        <w:t xml:space="preserve">## [1] "Llh: -1.97766027636196E+03; Pars: -2.862776E-01,  9.075301E-01,  1.136780E-01,  1.220145E+00, -6.695046E-02"</w:t>
      </w:r>
      <w:r>
        <w:br w:type="textWrapping"/>
      </w:r>
      <w:r>
        <w:rPr>
          <w:rStyle w:val="VerbatimChar"/>
        </w:rPr>
        <w:t xml:space="preserve">## [1] "Llh: -1.97766823627833E+03; Pars: -2.106910E-01,  8.740099E-01,  1.224071E-01,  1.221251E+00, -7.313697E-02"</w:t>
      </w:r>
      <w:r>
        <w:br w:type="textWrapping"/>
      </w:r>
      <w:r>
        <w:rPr>
          <w:rStyle w:val="VerbatimChar"/>
        </w:rPr>
        <w:t xml:space="preserve">## [1] "Llh: -1.97766066976675E+03; Pars: -2.356651E-01,  8.873727E-01,  1.185470E-01,  1.220540E+00, -6.981224E-02"</w:t>
      </w:r>
      <w:r>
        <w:br w:type="textWrapping"/>
      </w:r>
      <w:r>
        <w:rPr>
          <w:rStyle w:val="VerbatimChar"/>
        </w:rPr>
        <w:t xml:space="preserve">## [1] "Llh: -1.97762429104275E+03; Pars: -2.896329E-01,  8.930657E-01,  1.195585E-01,  1.222734E+00, -7.174258E-02"</w:t>
      </w:r>
      <w:r>
        <w:br w:type="textWrapping"/>
      </w:r>
      <w:r>
        <w:rPr>
          <w:rStyle w:val="VerbatimChar"/>
        </w:rPr>
        <w:t xml:space="preserve">## [1] "Llh: -1.97760080589271E+03; Pars: -3.180523E-01,  8.882948E-01,  1.231826E-01,  1.225127E+00, -7.577197E-02"</w:t>
      </w:r>
      <w:r>
        <w:br w:type="textWrapping"/>
      </w:r>
      <w:r>
        <w:rPr>
          <w:rStyle w:val="VerbatimChar"/>
        </w:rPr>
        <w:t xml:space="preserve">## [1] "Llh: -1.97761589966432E+03; Pars: -3.323481E-01,  8.791797E-01,  1.228784E-01,  1.225742E+00, -7.506841E-02"</w:t>
      </w:r>
      <w:r>
        <w:br w:type="textWrapping"/>
      </w:r>
      <w:r>
        <w:rPr>
          <w:rStyle w:val="VerbatimChar"/>
        </w:rPr>
        <w:t xml:space="preserve">## [1] "Llh: -1.97762451945983E+03; Pars: -3.059217E-01,  8.864599E-01,  1.204201E-01,  1.223768E+00, -7.249180E-02"</w:t>
      </w:r>
      <w:r>
        <w:br w:type="textWrapping"/>
      </w:r>
      <w:r>
        <w:rPr>
          <w:rStyle w:val="VerbatimChar"/>
        </w:rPr>
        <w:t xml:space="preserve">## [1] "Llh: -1.97760352678966E+03; Pars: -3.629847E-01,  8.947508E-01,  1.163524E-01,  1.227405E+00, -6.973410E-02"</w:t>
      </w:r>
      <w:r>
        <w:br w:type="textWrapping"/>
      </w:r>
      <w:r>
        <w:rPr>
          <w:rStyle w:val="VerbatimChar"/>
        </w:rPr>
        <w:t xml:space="preserve">## [1] "Llh: -1.97761346439562E+03; Pars: -3.309788E-01,  8.932904E-01,  1.173933E-01,  1.225281E+00, -7.017980E-02"</w:t>
      </w:r>
      <w:r>
        <w:br w:type="textWrapping"/>
      </w:r>
      <w:r>
        <w:rPr>
          <w:rStyle w:val="VerbatimChar"/>
        </w:rPr>
        <w:t xml:space="preserve">## [1] "Llh: -1.97758800072097E+03; Pars: -4.132084E-01,  8.992878E-01,  1.174436E-01,  1.228539E+00, -7.140749E-02"</w:t>
      </w:r>
      <w:r>
        <w:br w:type="textWrapping"/>
      </w:r>
      <w:r>
        <w:rPr>
          <w:rStyle w:val="VerbatimChar"/>
        </w:rPr>
        <w:t xml:space="preserve">## [1] "Llh: -1.97758199729415E+03; Pars: -5.019800E-01,  9.053053E-01,  1.168919E-01,  1.232558E+00, -7.220512E-02"</w:t>
      </w:r>
      <w:r>
        <w:br w:type="textWrapping"/>
      </w:r>
      <w:r>
        <w:rPr>
          <w:rStyle w:val="VerbatimChar"/>
        </w:rPr>
        <w:t xml:space="preserve">## [1] "Llh: -1.97758111832161E+03; Pars: -4.125179E-01,  8.743455E-01,  1.230151E-01,  1.232752E+00, -7.307160E-02"</w:t>
      </w:r>
      <w:r>
        <w:br w:type="textWrapping"/>
      </w:r>
      <w:r>
        <w:rPr>
          <w:rStyle w:val="VerbatimChar"/>
        </w:rPr>
        <w:t xml:space="preserve">## [1] "Llh: -1.97760016090077E+03; Pars: -4.626527E-01,  8.567765E-01,  1.274753E-01,  1.238685E+00, -7.495377E-02"</w:t>
      </w:r>
      <w:r>
        <w:br w:type="textWrapping"/>
      </w:r>
      <w:r>
        <w:rPr>
          <w:rStyle w:val="VerbatimChar"/>
        </w:rPr>
        <w:t xml:space="preserve">## [1] "Llh: -1.97757074944282E+03; Pars: -4.746031E-01,  8.826022E-01,  1.274594E-01,  1.234019E+00, -8.317290E-02"</w:t>
      </w:r>
      <w:r>
        <w:br w:type="textWrapping"/>
      </w:r>
      <w:r>
        <w:rPr>
          <w:rStyle w:val="VerbatimChar"/>
        </w:rPr>
        <w:t xml:space="preserve">## [1] "Llh: -1.97759967230243E+03; Pars: -5.636296E-01,  8.769343E-01,  1.344548E-01,  1.239349E+00, -9.317557E-02"</w:t>
      </w:r>
      <w:r>
        <w:br w:type="textWrapping"/>
      </w:r>
      <w:r>
        <w:rPr>
          <w:rStyle w:val="VerbatimChar"/>
        </w:rPr>
        <w:t xml:space="preserve">## [1] "Llh: -1.97756978837379E+03; Pars: -4.957071E-01,  8.989246E-01,  1.198821E-01,  1.235010E+00, -7.451388E-02"</w:t>
      </w:r>
      <w:r>
        <w:br w:type="textWrapping"/>
      </w:r>
      <w:r>
        <w:rPr>
          <w:rStyle w:val="VerbatimChar"/>
        </w:rPr>
        <w:t xml:space="preserve">## [1] "Llh: -1.97760493734259E+03; Pars: -5.773865E-01,  9.089627E-01,  1.183840E-01,  1.239671E+00, -7.423661E-02"</w:t>
      </w:r>
      <w:r>
        <w:br w:type="textWrapping"/>
      </w:r>
      <w:r>
        <w:rPr>
          <w:rStyle w:val="VerbatimChar"/>
        </w:rPr>
        <w:t xml:space="preserve">## [1] "Llh: -1.97755941547355E+03; Pars: -5.181595E-01,  8.849267E-01,  1.278201E-01,  1.236388E+00, -8.176009E-02"</w:t>
      </w:r>
      <w:r>
        <w:br w:type="textWrapping"/>
      </w:r>
      <w:r>
        <w:rPr>
          <w:rStyle w:val="VerbatimChar"/>
        </w:rPr>
        <w:t xml:space="preserve">## [1] "Llh: -1.97757856009280E+03; Pars: -5.957468E-01,  8.800552E-01,  1.335540E-01,  1.240904E+00, -8.777309E-02"</w:t>
      </w:r>
      <w:r>
        <w:br w:type="textWrapping"/>
      </w:r>
      <w:r>
        <w:rPr>
          <w:rStyle w:val="VerbatimChar"/>
        </w:rPr>
        <w:t xml:space="preserve">## [1] "Llh: -1.97760902865400E+03; Pars: -6.431347E-01,  8.900049E-01,  1.228448E-01,  1.243229E+00, -7.811747E-02"</w:t>
      </w:r>
      <w:r>
        <w:br w:type="textWrapping"/>
      </w:r>
      <w:r>
        <w:rPr>
          <w:rStyle w:val="VerbatimChar"/>
        </w:rPr>
        <w:t xml:space="preserve">## [1] "Llh: -1.97757393601660E+03; Pars: -3.993229E-01,  8.887220E-01,  1.230982E-01,  1.229628E+00, -7.635835E-02"</w:t>
      </w:r>
      <w:r>
        <w:br w:type="textWrapping"/>
      </w:r>
      <w:r>
        <w:rPr>
          <w:rStyle w:val="VerbatimChar"/>
        </w:rPr>
        <w:t xml:space="preserve">## [1] "Llh: -1.97758319731310E+03; Pars: -4.181441E-01,  8.668477E-01,  1.316180E-01,  1.234557E+00, -8.334561E-02"</w:t>
      </w:r>
      <w:r>
        <w:br w:type="textWrapping"/>
      </w:r>
      <w:r>
        <w:rPr>
          <w:rStyle w:val="VerbatimChar"/>
        </w:rPr>
        <w:t xml:space="preserve">## [1] "Llh: -1.97756801830472E+03; Pars: -4.810211E-01,  8.955338E-01,  1.205735E-01,  1.233058E+00, -7.499024E-02"</w:t>
      </w:r>
      <w:r>
        <w:br w:type="textWrapping"/>
      </w:r>
      <w:r>
        <w:rPr>
          <w:rStyle w:val="VerbatimChar"/>
        </w:rPr>
        <w:t xml:space="preserve">## [1] "Llh: -1.97757906674338E+03; Pars: -5.350075E-01,  9.061797E-01,  1.245183E-01,  1.234485E+00, -8.324658E-02"</w:t>
      </w:r>
      <w:r>
        <w:br w:type="textWrapping"/>
      </w:r>
      <w:r>
        <w:rPr>
          <w:rStyle w:val="VerbatimChar"/>
        </w:rPr>
        <w:t xml:space="preserve">## [1] "Llh: -1.97756651756122E+03; Pars: -5.043851E-01,  8.981141E-01,  1.241425E-01,  1.234052E+00, -8.070284E-02"</w:t>
      </w:r>
      <w:r>
        <w:br w:type="textWrapping"/>
      </w:r>
      <w:r>
        <w:rPr>
          <w:rStyle w:val="VerbatimChar"/>
        </w:rPr>
        <w:t xml:space="preserve">## [1] "Llh: -1.97758463795829E+03; Pars: -5.902274E-01,  8.952776E-01,  1.248529E-01,  1.239402E+00, -8.169763E-02"</w:t>
      </w:r>
      <w:r>
        <w:br w:type="textWrapping"/>
      </w:r>
      <w:r>
        <w:rPr>
          <w:rStyle w:val="VerbatimChar"/>
        </w:rPr>
        <w:t xml:space="preserve">## [1] "Llh: -1.97756498674263E+03; Pars: -4.470490E-01,  8.903564E-01,  1.235368E-01,  1.232064E+00, -7.769317E-02"</w:t>
      </w:r>
      <w:r>
        <w:br w:type="textWrapping"/>
      </w:r>
      <w:r>
        <w:rPr>
          <w:rStyle w:val="VerbatimChar"/>
        </w:rPr>
        <w:t xml:space="preserve">## [1] "Llh: -1.97756776594393E+03; Pars: -5.039256E-01,  9.046449E-01,  1.189226E-01,  1.234208E+00, -7.269118E-02"</w:t>
      </w:r>
      <w:r>
        <w:br w:type="textWrapping"/>
      </w:r>
      <w:r>
        <w:rPr>
          <w:rStyle w:val="VerbatimChar"/>
        </w:rPr>
        <w:t xml:space="preserve">## [1] "Llh: -1.97756344119388E+03; Pars: -4.965950E-01,  8.990832E-01,  1.210568E-01,  1.234161E+00, -7.531161E-02"</w:t>
      </w:r>
      <w:r>
        <w:br w:type="textWrapping"/>
      </w:r>
      <w:r>
        <w:rPr>
          <w:rStyle w:val="VerbatimChar"/>
        </w:rPr>
        <w:t xml:space="preserve">## [1] "Llh: -1.97756114794644E+03; Pars: -4.831768E-01,  8.882814E-01,  1.269697E-01,  1.232878E+00, -8.166931E-02"</w:t>
      </w:r>
      <w:r>
        <w:br w:type="textWrapping"/>
      </w:r>
      <w:r>
        <w:rPr>
          <w:rStyle w:val="VerbatimChar"/>
        </w:rPr>
        <w:t xml:space="preserve">## [1] "Llh: -1.97756038347751E+03; Pars: -4.863094E-01,  8.909303E-01,  1.251978E-01,  1.233410E+00, -7.988045E-02"</w:t>
      </w:r>
      <w:r>
        <w:br w:type="textWrapping"/>
      </w:r>
      <w:r>
        <w:rPr>
          <w:rStyle w:val="VerbatimChar"/>
        </w:rPr>
        <w:t xml:space="preserve">## [1] "Llh: -1.97755810862668E+03; Pars: -4.999781E-01,  8.898085E-01,  1.281282E-01,  1.234971E+00, -8.314902E-02"</w:t>
      </w:r>
      <w:r>
        <w:br w:type="textWrapping"/>
      </w:r>
      <w:r>
        <w:rPr>
          <w:rStyle w:val="VerbatimChar"/>
        </w:rPr>
        <w:t xml:space="preserve">## [1] "Llh: -1.97756133825609E+03; Pars: -5.094567E-01,  8.869595E-01,  1.319055E-01,  1.235929E+00, -8.722841E-02"</w:t>
      </w:r>
      <w:r>
        <w:br w:type="textWrapping"/>
      </w:r>
      <w:r>
        <w:rPr>
          <w:rStyle w:val="VerbatimChar"/>
        </w:rPr>
        <w:t xml:space="preserve">## [1] "Llh: -1.97755775457633E+03; Pars: -4.748513E-01,  8.839608E-01,  1.261534E-01,  1.234344E+00, -7.841490E-02"</w:t>
      </w:r>
      <w:r>
        <w:br w:type="textWrapping"/>
      </w:r>
      <w:r>
        <w:rPr>
          <w:rStyle w:val="VerbatimChar"/>
        </w:rPr>
        <w:t xml:space="preserve">## [1] "Llh: -1.97756344689622E+03; Pars: -4.600843E-01,  8.769680E-01,  1.271589E-01,  1.234490E+00, -7.727093E-02"</w:t>
      </w:r>
      <w:r>
        <w:br w:type="textWrapping"/>
      </w:r>
      <w:r>
        <w:rPr>
          <w:rStyle w:val="VerbatimChar"/>
        </w:rPr>
        <w:t xml:space="preserve">## [1] "Llh: -1.97755806859050E+03; Pars: -5.433082E-01,  8.890953E-01,  1.278057E-01,  1.237251E+00, -8.171326E-02"</w:t>
      </w:r>
      <w:r>
        <w:br w:type="textWrapping"/>
      </w:r>
      <w:r>
        <w:rPr>
          <w:rStyle w:val="VerbatimChar"/>
        </w:rPr>
        <w:t xml:space="preserve">## [1] "Llh: -1.97755666922694E+03; Pars: -5.192434E-01,  8.894104E-01,  1.267385E-01,  1.235952E+00, -8.070824E-02"</w:t>
      </w:r>
      <w:r>
        <w:br w:type="textWrapping"/>
      </w:r>
      <w:r>
        <w:rPr>
          <w:rStyle w:val="VerbatimChar"/>
        </w:rPr>
        <w:t xml:space="preserve">## [1] "Llh: -1.97756723210533E+03; Pars: -5.028217E-01,  8.766641E-01,  1.325584E-01,  1.235865E+00, -8.625347E-02"</w:t>
      </w:r>
      <w:r>
        <w:br w:type="textWrapping"/>
      </w:r>
      <w:r>
        <w:rPr>
          <w:rStyle w:val="VerbatimChar"/>
        </w:rPr>
        <w:t xml:space="preserve">## [1] "Llh: -1.97755833255712E+03; Pars: -4.981517E-01,  8.934252E-01,  1.239322E-01,  1.234587E+00, -7.804708E-02"</w:t>
      </w:r>
      <w:r>
        <w:br w:type="textWrapping"/>
      </w:r>
      <w:r>
        <w:rPr>
          <w:rStyle w:val="VerbatimChar"/>
        </w:rPr>
        <w:t xml:space="preserve">## [1] "Llh: -1.97755683274125E+03; Pars: -5.178442E-01,  8.856766E-01,  1.279111E-01,  1.237089E+00, -8.095128E-02"</w:t>
      </w:r>
      <w:r>
        <w:br w:type="textWrapping"/>
      </w:r>
      <w:r>
        <w:rPr>
          <w:rStyle w:val="VerbatimChar"/>
        </w:rPr>
        <w:t xml:space="preserve">## [1] "Llh: -1.97755635356325E+03; Pars: -5.099605E-01,  8.869871E-01,  1.272328E-01,  1.236168E+00, -8.068358E-02"</w:t>
      </w:r>
      <w:r>
        <w:br w:type="textWrapping"/>
      </w:r>
      <w:r>
        <w:rPr>
          <w:rStyle w:val="VerbatimChar"/>
        </w:rPr>
        <w:t xml:space="preserve">## [1] "Llh: -1.97755468686164E+03; Pars: -4.827145E-01,  8.925152E-01,  1.250539E-01,  1.234021E+00, -7.864103E-02"</w:t>
      </w:r>
      <w:r>
        <w:br w:type="textWrapping"/>
      </w:r>
      <w:r>
        <w:rPr>
          <w:rStyle w:val="VerbatimChar"/>
        </w:rPr>
        <w:t xml:space="preserve">## [1] "Llh: -1.97755479800729E+03; Pars: -4.649921E-01,  8.963338E-01,  1.236708E-01,  1.232840E+00, -7.708150E-02"</w:t>
      </w:r>
      <w:r>
        <w:br w:type="textWrapping"/>
      </w:r>
      <w:r>
        <w:rPr>
          <w:rStyle w:val="VerbatimChar"/>
        </w:rPr>
        <w:t xml:space="preserve">## [1] "Llh: -1.97755662236969E+03; Pars: -4.965475E-01,  8.836650E-01,  1.293905E-01,  1.235596E+00, -8.259163E-02"</w:t>
      </w:r>
      <w:r>
        <w:br w:type="textWrapping"/>
      </w:r>
      <w:r>
        <w:rPr>
          <w:rStyle w:val="VerbatimChar"/>
        </w:rPr>
        <w:t xml:space="preserve">## [1] "Llh: -1.97755569042314E+03; Pars: -4.969485E-01,  8.860950E-01,  1.280259E-01,  1.235343E+00, -8.145549E-02"</w:t>
      </w:r>
      <w:r>
        <w:br w:type="textWrapping"/>
      </w:r>
      <w:r>
        <w:rPr>
          <w:rStyle w:val="VerbatimChar"/>
        </w:rPr>
        <w:t xml:space="preserve">## [1] "Llh: -1.97755576775896E+03; Pars: -4.935092E-01,  8.857738E-01,  1.251537E-01,  1.235360E+00, -7.681228E-02"</w:t>
      </w:r>
      <w:r>
        <w:br w:type="textWrapping"/>
      </w:r>
      <w:r>
        <w:rPr>
          <w:rStyle w:val="VerbatimChar"/>
        </w:rPr>
        <w:t xml:space="preserve">## [1] "Llh: -1.97755517660903E+03; Pars: -4.951264E-01,  8.867807E-01,  1.258973E-01,  1.235263E+00, -7.839646E-02"</w:t>
      </w:r>
      <w:r>
        <w:br w:type="textWrapping"/>
      </w:r>
      <w:r>
        <w:rPr>
          <w:rStyle w:val="VerbatimChar"/>
        </w:rPr>
        <w:t xml:space="preserve">## [1] "Llh: -1.97755703065836E+03; Pars: -5.267461E-01,  8.927701E-01,  1.270259E-01,  1.236355E+00, -8.153902E-02"</w:t>
      </w:r>
      <w:r>
        <w:br w:type="textWrapping"/>
      </w:r>
      <w:r>
        <w:rPr>
          <w:rStyle w:val="VerbatimChar"/>
        </w:rPr>
        <w:t xml:space="preserve">## [1] "Llh: -1.97755551889778E+03; Pars: -5.137724E-01,  8.905596E-01,  1.268078E-01,  1.235852E+00, -8.075799E-02"</w:t>
      </w:r>
      <w:r>
        <w:br w:type="textWrapping"/>
      </w:r>
      <w:r>
        <w:rPr>
          <w:rStyle w:val="VerbatimChar"/>
        </w:rPr>
        <w:t xml:space="preserve">## [1] "Llh: -1.97755410273595E+03; Pars: -4.801655E-01,  8.877584E-01,  1.264686E-01,  1.234707E+00, -7.926558E-02"</w:t>
      </w:r>
      <w:r>
        <w:br w:type="textWrapping"/>
      </w:r>
      <w:r>
        <w:rPr>
          <w:rStyle w:val="VerbatimChar"/>
        </w:rPr>
        <w:t xml:space="preserve">## [1] "Llh: -1.97755419082543E+03; Pars: -4.606265E-01,  8.869335E-01,  1.263337E-01,  1.234085E+00, -7.854425E-02"</w:t>
      </w:r>
      <w:r>
        <w:br w:type="textWrapping"/>
      </w:r>
      <w:r>
        <w:rPr>
          <w:rStyle w:val="VerbatimChar"/>
        </w:rPr>
        <w:t xml:space="preserve">## [1] "Llh: -1.97755372977899E+03; Pars: -4.775305E-01,  8.904933E-01,  1.256686E-01,  1.233907E+00, -7.872305E-02"</w:t>
      </w:r>
      <w:r>
        <w:br w:type="textWrapping"/>
      </w:r>
      <w:r>
        <w:rPr>
          <w:rStyle w:val="VerbatimChar"/>
        </w:rPr>
        <w:t xml:space="preserve">## [1] "Llh: -1.97755409788695E+03; Pars: -4.613154E-01,  8.922516E-01,  1.248865E-01,  1.232778E+00, -7.774278E-02"</w:t>
      </w:r>
      <w:r>
        <w:br w:type="textWrapping"/>
      </w:r>
      <w:r>
        <w:rPr>
          <w:rStyle w:val="VerbatimChar"/>
        </w:rPr>
        <w:t xml:space="preserve">## [1] "Llh: -1.97755455283129E+03; Pars: -4.827752E-01,  8.931570E-01,  1.239326E-01,  1.234157E+00, -7.685815E-02"</w:t>
      </w:r>
      <w:r>
        <w:br w:type="textWrapping"/>
      </w:r>
      <w:r>
        <w:rPr>
          <w:rStyle w:val="VerbatimChar"/>
        </w:rPr>
        <w:t xml:space="preserve">## [1] "Llh: -1.97755411145296E+03; Pars: -4.863185E-01,  8.913863E-01,  1.249559E-01,  1.234453E+00, -7.800749E-02"</w:t>
      </w:r>
      <w:r>
        <w:br w:type="textWrapping"/>
      </w:r>
      <w:r>
        <w:rPr>
          <w:rStyle w:val="VerbatimChar"/>
        </w:rPr>
        <w:t xml:space="preserve">## [1] "Llh: -1.97755623569986E+03; Pars: -4.549698E-01,  8.890093E-01,  1.244099E-01,  1.233090E+00, -7.645546E-02"</w:t>
      </w:r>
      <w:r>
        <w:br w:type="textWrapping"/>
      </w:r>
      <w:r>
        <w:rPr>
          <w:rStyle w:val="VerbatimChar"/>
        </w:rPr>
        <w:t xml:space="preserve">## [1] "Llh: -1.97755437537817E+03; Pars: -4.990717E-01,  8.901718E-01,  1.262083E-01,  1.235161E+00, -7.968236E-02"</w:t>
      </w:r>
      <w:r>
        <w:br w:type="textWrapping"/>
      </w:r>
      <w:r>
        <w:rPr>
          <w:rStyle w:val="VerbatimChar"/>
        </w:rPr>
        <w:t xml:space="preserve">## [1] "Llh: -1.97755374146169E+03; Pars: -4.751939E-01,  8.941617E-01,  1.254449E-01,  1.233638E+00, -7.933134E-02"</w:t>
      </w:r>
      <w:r>
        <w:br w:type="textWrapping"/>
      </w:r>
      <w:r>
        <w:rPr>
          <w:rStyle w:val="VerbatimChar"/>
        </w:rPr>
        <w:t xml:space="preserve">## [1] "Llh: -1.97755373668687E+03; Pars: -4.801770E-01,  8.923107E-01,  1.255580E-01,  1.234044E+00, -7.909762E-02"</w:t>
      </w:r>
      <w:r>
        <w:br w:type="textWrapping"/>
      </w:r>
      <w:r>
        <w:rPr>
          <w:rStyle w:val="VerbatimChar"/>
        </w:rPr>
        <w:t xml:space="preserve">## [1] "Llh: -1.97755343523810E+03; Pars: -4.865908E-01,  8.883353E-01,  1.264899E-01,  1.234887E+00, -7.926941E-02"</w:t>
      </w:r>
      <w:r>
        <w:br w:type="textWrapping"/>
      </w:r>
      <w:r>
        <w:rPr>
          <w:rStyle w:val="VerbatimChar"/>
        </w:rPr>
        <w:t xml:space="preserve">## [1] "Llh: -1.97755356985338E+03; Pars: -4.885289E-01,  8.862527E-01,  1.272079E-01,  1.235321E+00, -7.958359E-02"</w:t>
      </w:r>
      <w:r>
        <w:br w:type="textWrapping"/>
      </w:r>
      <w:r>
        <w:rPr>
          <w:rStyle w:val="VerbatimChar"/>
        </w:rPr>
        <w:t xml:space="preserve">## [1] "Llh: -1.97755373308028E+03; Pars: -4.652412E-01,  8.899384E-01,  1.254481E-01,  1.233639E+00, -7.806290E-02"</w:t>
      </w:r>
      <w:r>
        <w:br w:type="textWrapping"/>
      </w:r>
      <w:r>
        <w:rPr>
          <w:rStyle w:val="VerbatimChar"/>
        </w:rPr>
        <w:t xml:space="preserve">## [1] "Llh: -1.97755358967931E+03; Pars: -4.736988E-01,  8.899967E-01,  1.256381E-01,  1.234019E+00, -7.846777E-02"</w:t>
      </w:r>
      <w:r>
        <w:br w:type="textWrapping"/>
      </w:r>
      <w:r>
        <w:rPr>
          <w:rStyle w:val="VerbatimChar"/>
        </w:rPr>
        <w:t xml:space="preserve">## [1] "Llh: -1.97755359002071E+03; Pars: -4.729465E-01,  8.881715E-01,  1.269734E-01,  1.234173E+00, -7.992188E-02"</w:t>
      </w:r>
      <w:r>
        <w:br w:type="textWrapping"/>
      </w:r>
      <w:r>
        <w:rPr>
          <w:rStyle w:val="VerbatimChar"/>
        </w:rPr>
        <w:t xml:space="preserve">## [1] "Llh: -1.97755351126095E+03; Pars: -4.762895E-01,  8.889741E-01,  1.264690E-01,  1.234243E+00, -7.944328E-02"</w:t>
      </w:r>
      <w:r>
        <w:br w:type="textWrapping"/>
      </w:r>
      <w:r>
        <w:rPr>
          <w:rStyle w:val="VerbatimChar"/>
        </w:rPr>
        <w:t xml:space="preserve">## [1] "Llh: -1.97755320675692E+03; Pars: -4.775491E-01,  8.922893E-01,  1.254608E-01,  1.233733E+00, -7.873487E-02"</w:t>
      </w:r>
      <w:r>
        <w:br w:type="textWrapping"/>
      </w:r>
      <w:r>
        <w:rPr>
          <w:rStyle w:val="VerbatimChar"/>
        </w:rPr>
        <w:t xml:space="preserve">## [1] "Llh: -1.97755330665047E+03; Pars: -4.762409E-01,  8.945635E-01,  1.249569E-01,  1.233247E+00, -7.846951E-02"</w:t>
      </w:r>
      <w:r>
        <w:br w:type="textWrapping"/>
      </w:r>
      <w:r>
        <w:rPr>
          <w:rStyle w:val="VerbatimChar"/>
        </w:rPr>
        <w:t xml:space="preserve">## [1] "Llh: -1.97755356049562E+03; Pars: -4.764864E-01,  8.877286E-01,  1.263326E-01,  1.234272E+00, -7.875773E-02"</w:t>
      </w:r>
      <w:r>
        <w:br w:type="textWrapping"/>
      </w:r>
      <w:r>
        <w:rPr>
          <w:rStyle w:val="VerbatimChar"/>
        </w:rPr>
        <w:t xml:space="preserve">## [1] "Llh: -1.97755340339508E+03; Pars: -4.774091E-01,  8.888719E-01,  1.261390E-01,  1.234215E+00, -7.884270E-02"</w:t>
      </w:r>
      <w:r>
        <w:br w:type="textWrapping"/>
      </w:r>
      <w:r>
        <w:rPr>
          <w:rStyle w:val="VerbatimChar"/>
        </w:rPr>
        <w:t xml:space="preserve">## [1] "Llh: -1.97755303303518E+03; Pars: -4.790845E-01,  8.888922E-01,  1.264101E-01,  1.234532E+00, -7.918016E-02"</w:t>
      </w:r>
      <w:r>
        <w:br w:type="textWrapping"/>
      </w:r>
      <w:r>
        <w:rPr>
          <w:rStyle w:val="VerbatimChar"/>
        </w:rPr>
        <w:t xml:space="preserve">## [1] "Llh: -1.97755288368495E+03; Pars: -4.798615E-01,  8.880927E-01,  1.267808E-01,  1.234844E+00, -7.940872E-02"</w:t>
      </w:r>
      <w:r>
        <w:br w:type="textWrapping"/>
      </w:r>
      <w:r>
        <w:rPr>
          <w:rStyle w:val="VerbatimChar"/>
        </w:rPr>
        <w:t xml:space="preserve">## [1] "Llh: -1.97755293917588E+03; Pars: -4.853812E-01,  8.886265E-01,  1.268977E-01,  1.234750E+00, -7.981182E-02"</w:t>
      </w:r>
      <w:r>
        <w:br w:type="textWrapping"/>
      </w:r>
      <w:r>
        <w:rPr>
          <w:rStyle w:val="VerbatimChar"/>
        </w:rPr>
        <w:t xml:space="preserve">## [1] "Llh: -1.97755301513300E+03; Pars: -4.824606E-01,  8.889689E-01,  1.265828E-01,  1.234567E+00, -7.947581E-02"</w:t>
      </w:r>
      <w:r>
        <w:br w:type="textWrapping"/>
      </w:r>
      <w:r>
        <w:rPr>
          <w:rStyle w:val="VerbatimChar"/>
        </w:rPr>
        <w:t xml:space="preserve">## [1] "Llh: -1.97755262992776E+03; Pars: -4.864271E-01,  8.895096E-01,  1.262383E-01,  1.234729E+00, -7.898372E-02"</w:t>
      </w:r>
      <w:r>
        <w:br w:type="textWrapping"/>
      </w:r>
      <w:r>
        <w:rPr>
          <w:rStyle w:val="VerbatimChar"/>
        </w:rPr>
        <w:t xml:space="preserve">## [1] "Llh: -1.97755233310215E+03; Pars: -4.914959E-01,  8.897775E-01,  1.261229E-01,  1.234972E+00, -7.875394E-02"</w:t>
      </w:r>
      <w:r>
        <w:br w:type="textWrapping"/>
      </w:r>
      <w:r>
        <w:rPr>
          <w:rStyle w:val="VerbatimChar"/>
        </w:rPr>
        <w:t xml:space="preserve">## [1] "Llh: -1.97755223902575E+03; Pars: -4.780879E-01,  8.907270E-01,  1.260706E-01,  1.234118E+00, -7.895141E-02"</w:t>
      </w:r>
      <w:r>
        <w:br w:type="textWrapping"/>
      </w:r>
      <w:r>
        <w:rPr>
          <w:rStyle w:val="VerbatimChar"/>
        </w:rPr>
        <w:t xml:space="preserve">## [1] "Llh: -1.97755181251824E+03; Pars: -4.738365E-01,  8.919252E-01,  1.258609E-01,  1.233734E+00, -7.879242E-02"</w:t>
      </w:r>
      <w:r>
        <w:br w:type="textWrapping"/>
      </w:r>
      <w:r>
        <w:rPr>
          <w:rStyle w:val="VerbatimChar"/>
        </w:rPr>
        <w:t xml:space="preserve">## [1] "Llh: -1.97755168721998E+03; Pars: -4.858406E-01,  8.914111E-01,  1.263103E-01,  1.234598E+00, -7.935801E-02"</w:t>
      </w:r>
      <w:r>
        <w:br w:type="textWrapping"/>
      </w:r>
      <w:r>
        <w:rPr>
          <w:rStyle w:val="VerbatimChar"/>
        </w:rPr>
        <w:t xml:space="preserve">## [1] "Llh: -1.97755114298229E+03; Pars: -4.900564E-01,  8.926835E-01,  1.263960E-01,  1.234789E+00, -7.961566E-02"</w:t>
      </w:r>
      <w:r>
        <w:br w:type="textWrapping"/>
      </w:r>
      <w:r>
        <w:rPr>
          <w:rStyle w:val="VerbatimChar"/>
        </w:rPr>
        <w:t xml:space="preserve">## [1] "Llh: -1.97755185974624E+03; Pars: -4.907035E-01,  8.881540E-01,  1.273625E-01,  1.235503E+00, -7.981816E-02"</w:t>
      </w:r>
      <w:r>
        <w:br w:type="textWrapping"/>
      </w:r>
      <w:r>
        <w:rPr>
          <w:rStyle w:val="VerbatimChar"/>
        </w:rPr>
        <w:t xml:space="preserve">## [1] "Llh: -1.97755182721847E+03; Pars: -4.874149E-01,  8.891860E-01,  1.268871E-01,  1.235060E+00, -7.954733E-02"</w:t>
      </w:r>
      <w:r>
        <w:br w:type="textWrapping"/>
      </w:r>
      <w:r>
        <w:rPr>
          <w:rStyle w:val="VerbatimChar"/>
        </w:rPr>
        <w:t xml:space="preserve">## [1] "Llh: -1.97755090620315E+03; Pars: -4.836849E-01,  8.920394E-01,  1.259214E-01,  1.234610E+00, -7.863540E-02"</w:t>
      </w:r>
      <w:r>
        <w:br w:type="textWrapping"/>
      </w:r>
      <w:r>
        <w:rPr>
          <w:rStyle w:val="VerbatimChar"/>
        </w:rPr>
        <w:t xml:space="preserve">## [1] "Llh: -1.97755021026102E+03; Pars: -4.828368E-01,  8.937508E-01,  1.254333E-01,  1.234540E+00, -7.804719E-02"</w:t>
      </w:r>
      <w:r>
        <w:br w:type="textWrapping"/>
      </w:r>
      <w:r>
        <w:rPr>
          <w:rStyle w:val="VerbatimChar"/>
        </w:rPr>
        <w:t xml:space="preserve">## [1] "Llh: -1.97755031656324E+03; Pars: -4.903947E-01,  8.948460E-01,  1.254992E-01,  1.234394E+00, -7.849390E-02"</w:t>
      </w:r>
      <w:r>
        <w:br w:type="textWrapping"/>
      </w:r>
      <w:r>
        <w:rPr>
          <w:rStyle w:val="VerbatimChar"/>
        </w:rPr>
        <w:t xml:space="preserve">## [1] "Llh: -1.97755070743725E+03; Pars: -4.877614E-01,  8.931528E-01,  1.258196E-01,  1.234506E+00, -7.872261E-02"</w:t>
      </w:r>
      <w:r>
        <w:br w:type="textWrapping"/>
      </w:r>
      <w:r>
        <w:rPr>
          <w:rStyle w:val="VerbatimChar"/>
        </w:rPr>
        <w:t xml:space="preserve">## [1] "Llh: -1.97754963229804E+03; Pars: -4.783198E-01,  8.951832E-01,  1.259077E-01,  1.234035E+00, -7.904466E-02"</w:t>
      </w:r>
      <w:r>
        <w:br w:type="textWrapping"/>
      </w:r>
      <w:r>
        <w:rPr>
          <w:rStyle w:val="VerbatimChar"/>
        </w:rPr>
        <w:t xml:space="preserve">## [1] "Llh: -1.97754874031855E+03; Pars: -4.717317E-01,  8.978983E-01,  1.258002E-01,  1.233566E+00, -7.919002E-02"</w:t>
      </w:r>
      <w:r>
        <w:br w:type="textWrapping"/>
      </w:r>
      <w:r>
        <w:rPr>
          <w:rStyle w:val="VerbatimChar"/>
        </w:rPr>
        <w:t xml:space="preserve">## [1] "Llh: -1.97755011573203E+03; Pars: -4.761276E-01,  8.992791E-01,  1.247088E-01,  1.233350E+00, -7.810835E-02"</w:t>
      </w:r>
      <w:r>
        <w:br w:type="textWrapping"/>
      </w:r>
      <w:r>
        <w:rPr>
          <w:rStyle w:val="VerbatimChar"/>
        </w:rPr>
        <w:t xml:space="preserve">## [1] "Llh: -1.97754999074303E+03; Pars: -4.789494E-01,  8.967451E-01,  1.252533E-01,  1.233777E+00, -7.846809E-02"</w:t>
      </w:r>
      <w:r>
        <w:br w:type="textWrapping"/>
      </w:r>
      <w:r>
        <w:rPr>
          <w:rStyle w:val="VerbatimChar"/>
        </w:rPr>
        <w:t xml:space="preserve">## [1] "Llh: -1.97754926017084E+03; Pars: -4.917511E-01,  8.984521E-01,  1.254918E-01,  1.234693E+00, -7.873353E-02"</w:t>
      </w:r>
      <w:r>
        <w:br w:type="textWrapping"/>
      </w:r>
      <w:r>
        <w:rPr>
          <w:rStyle w:val="VerbatimChar"/>
        </w:rPr>
        <w:t xml:space="preserve">## [1] "Llh: -1.97754944923373E+03; Pars: -4.872724E-01,  8.968159E-01,  1.255841E-01,  1.234453E+00, -7.874825E-02"</w:t>
      </w:r>
      <w:r>
        <w:br w:type="textWrapping"/>
      </w:r>
      <w:r>
        <w:rPr>
          <w:rStyle w:val="VerbatimChar"/>
        </w:rPr>
        <w:t xml:space="preserve">## [1] "Llh: -1.97754867784331E+03; Pars: -4.762091E-01,  9.000048E-01,  1.245952E-01,  1.233599E+00, -7.755744E-02"</w:t>
      </w:r>
      <w:r>
        <w:br w:type="textWrapping"/>
      </w:r>
      <w:r>
        <w:rPr>
          <w:rStyle w:val="VerbatimChar"/>
        </w:rPr>
        <w:t xml:space="preserve">## [1] "Llh: -1.97754860411018E+03; Pars: -4.692855E-01,  9.036880E-01,  1.236947E-01,  1.233004E+00, -7.652833E-02"</w:t>
      </w:r>
      <w:r>
        <w:br w:type="textWrapping"/>
      </w:r>
      <w:r>
        <w:rPr>
          <w:rStyle w:val="VerbatimChar"/>
        </w:rPr>
        <w:t xml:space="preserve">## [1] "Llh: -1.97754801810924E+03; Pars: -4.674270E-01,  9.013680E-01,  1.247701E-01,  1.233438E+00, -7.789296E-02"</w:t>
      </w:r>
      <w:r>
        <w:br w:type="textWrapping"/>
      </w:r>
      <w:r>
        <w:rPr>
          <w:rStyle w:val="VerbatimChar"/>
        </w:rPr>
        <w:t xml:space="preserve">## [1] "Llh: -1.97754750673201E+03; Pars: -4.559432E-01,  9.046468E-01,  1.244056E-01,  1.232960E+00, -7.759249E-02"</w:t>
      </w:r>
      <w:r>
        <w:br w:type="textWrapping"/>
      </w:r>
      <w:r>
        <w:rPr>
          <w:rStyle w:val="VerbatimChar"/>
        </w:rPr>
        <w:t xml:space="preserve">## [1] "Llh: -1.97754843289479E+03; Pars: -4.642275E-01,  9.068574E-01,  1.244250E-01,  1.232661E+00, -7.815779E-02"</w:t>
      </w:r>
      <w:r>
        <w:br w:type="textWrapping"/>
      </w:r>
      <w:r>
        <w:rPr>
          <w:rStyle w:val="VerbatimChar"/>
        </w:rPr>
        <w:t xml:space="preserve">## [1] "Llh: -1.97754820345963E+03; Pars: -4.688799E-01,  9.035629E-01,  1.246771E-01,  1.233130E+00, -7.813014E-02"</w:t>
      </w:r>
      <w:r>
        <w:br w:type="textWrapping"/>
      </w:r>
      <w:r>
        <w:rPr>
          <w:rStyle w:val="VerbatimChar"/>
        </w:rPr>
        <w:t xml:space="preserve">## [1] "Llh: -1.97754718396427E+03; Pars: -4.640871E-01,  9.065717E-01,  1.243744E-01,  1.233164E+00, -7.760171E-02"</w:t>
      </w:r>
      <w:r>
        <w:br w:type="textWrapping"/>
      </w:r>
      <w:r>
        <w:rPr>
          <w:rStyle w:val="VerbatimChar"/>
        </w:rPr>
        <w:t xml:space="preserve">## [1] "Llh: -1.97754722255341E+03; Pars: -4.566560E-01,  9.115252E-01,  1.239349E-01,  1.232858E+00, -7.716852E-02"</w:t>
      </w:r>
      <w:r>
        <w:br w:type="textWrapping"/>
      </w:r>
      <w:r>
        <w:rPr>
          <w:rStyle w:val="VerbatimChar"/>
        </w:rPr>
        <w:t xml:space="preserve">## [1] "Llh: -1.97754828656633E+03; Pars: -4.402199E-01,  9.081115E-01,  1.236889E-01,  1.231639E+00, -7.688355E-02"</w:t>
      </w:r>
      <w:r>
        <w:br w:type="textWrapping"/>
      </w:r>
      <w:r>
        <w:rPr>
          <w:rStyle w:val="VerbatimChar"/>
        </w:rPr>
        <w:t xml:space="preserve">## [1] "Llh: -1.97754778022462E+03; Pars: -4.531027E-01,  9.056869E-01,  1.241397E-01,  1.232402E+00, -7.734604E-02"</w:t>
      </w:r>
      <w:r>
        <w:br w:type="textWrapping"/>
      </w:r>
      <w:r>
        <w:rPr>
          <w:rStyle w:val="VerbatimChar"/>
        </w:rPr>
        <w:t xml:space="preserve">## [1] "Llh: -1.97754934614025E+03; Pars: -4.527876E-01,  9.118162E-01,  1.227164E-01,  1.232298E+00, -7.568947E-02"</w:t>
      </w:r>
      <w:r>
        <w:br w:type="textWrapping"/>
      </w:r>
      <w:r>
        <w:rPr>
          <w:rStyle w:val="VerbatimChar"/>
        </w:rPr>
        <w:t xml:space="preserve">## [1] "Llh: -1.97754792896507E+03; Pars: -4.669957E-01,  9.013577E-01,  1.250292E-01,  1.233249E+00, -7.831488E-02"</w:t>
      </w:r>
      <w:r>
        <w:br w:type="textWrapping"/>
      </w:r>
      <w:r>
        <w:rPr>
          <w:rStyle w:val="VerbatimChar"/>
        </w:rPr>
        <w:t xml:space="preserve">## [1] "Llh: -1.97754699509526E+03; Pars: -4.543179E-01,  9.050393E-01,  1.253556E-01,  1.232958E+00, -7.906578E-02"</w:t>
      </w:r>
      <w:r>
        <w:br w:type="textWrapping"/>
      </w:r>
      <w:r>
        <w:rPr>
          <w:rStyle w:val="VerbatimChar"/>
        </w:rPr>
        <w:t xml:space="preserve">## [1] "Llh: -1.97754678150749E+03; Pars: -4.468341E-01,  9.057158E-01,  1.261860E-01,  1.232935E+00, -8.033451E-02"</w:t>
      </w:r>
      <w:r>
        <w:br w:type="textWrapping"/>
      </w:r>
      <w:r>
        <w:rPr>
          <w:rStyle w:val="VerbatimChar"/>
        </w:rPr>
        <w:t xml:space="preserve">## [1] "Llh: -1.97754628602873E+03; Pars: -4.459053E-01,  9.060267E-01,  1.249769E-01,  1.232754E+00, -7.834572E-02"</w:t>
      </w:r>
      <w:r>
        <w:br w:type="textWrapping"/>
      </w:r>
      <w:r>
        <w:rPr>
          <w:rStyle w:val="VerbatimChar"/>
        </w:rPr>
        <w:t xml:space="preserve">## [1] "Llh: -1.97754548039359E+03; Pars: -4.344180E-01,  9.072611E-01,  1.251268E-01,  1.232566E+00, -7.845350E-02"</w:t>
      </w:r>
      <w:r>
        <w:br w:type="textWrapping"/>
      </w:r>
      <w:r>
        <w:rPr>
          <w:rStyle w:val="VerbatimChar"/>
        </w:rPr>
        <w:t xml:space="preserve">## [1] "Llh: -1.97754636489723E+03; Pars: -4.347583E-01,  9.106180E-01,  1.246638E-01,  1.232362E+00, -7.821642E-02"</w:t>
      </w:r>
      <w:r>
        <w:br w:type="textWrapping"/>
      </w:r>
      <w:r>
        <w:rPr>
          <w:rStyle w:val="VerbatimChar"/>
        </w:rPr>
        <w:t xml:space="preserve">## [1] "Llh: -1.97754644623329E+03; Pars: -4.428177E-01,  9.082940E-01,  1.247551E-01,  1.232584E+00, -7.824104E-02"</w:t>
      </w:r>
      <w:r>
        <w:br w:type="textWrapping"/>
      </w:r>
      <w:r>
        <w:rPr>
          <w:rStyle w:val="VerbatimChar"/>
        </w:rPr>
        <w:t xml:space="preserve">## [1] "Llh: -1.97754571065064E+03; Pars: -4.413136E-01,  9.082357E-01,  1.257630E-01,  1.233194E+00, -7.953341E-02"</w:t>
      </w:r>
      <w:r>
        <w:br w:type="textWrapping"/>
      </w:r>
      <w:r>
        <w:rPr>
          <w:rStyle w:val="VerbatimChar"/>
        </w:rPr>
        <w:t xml:space="preserve">## [1] "Llh: -1.97754599629911E+03; Pars: -4.442609E-01,  9.075978E-01,  1.253572E-01,  1.232996E+00, -7.898657E-02"</w:t>
      </w:r>
      <w:r>
        <w:br w:type="textWrapping"/>
      </w:r>
      <w:r>
        <w:rPr>
          <w:rStyle w:val="VerbatimChar"/>
        </w:rPr>
        <w:t xml:space="preserve">## [1] "Llh: -1.97754537393184E+03; Pars: -4.326213E-01,  9.107211E-01,  1.260401E-01,  1.232728E+00, -8.006333E-02"</w:t>
      </w:r>
      <w:r>
        <w:br w:type="textWrapping"/>
      </w:r>
      <w:r>
        <w:rPr>
          <w:rStyle w:val="VerbatimChar"/>
        </w:rPr>
        <w:t xml:space="preserve">## [1] "Llh: -1.97754539044090E+03; Pars: -4.209603E-01,  9.137736E-01,  1.268573E-01,  1.232612E+00, -8.129875E-02"</w:t>
      </w:r>
      <w:r>
        <w:br w:type="textWrapping"/>
      </w:r>
      <w:r>
        <w:rPr>
          <w:rStyle w:val="VerbatimChar"/>
        </w:rPr>
        <w:t xml:space="preserve">## [1] "Llh: -1.97754533657043E+03; Pars: -4.118910E-01,  9.104490E-01,  1.267375E-01,  1.232350E+00, -8.103876E-02"</w:t>
      </w:r>
      <w:r>
        <w:br w:type="textWrapping"/>
      </w:r>
      <w:r>
        <w:rPr>
          <w:rStyle w:val="VerbatimChar"/>
        </w:rPr>
        <w:t xml:space="preserve">## [1] "Llh: -1.97754597911537E+03; Pars: -3.857930E-01,  9.123939E-01,  1.279190E-01,  1.231943E+00, -8.275728E-02"</w:t>
      </w:r>
      <w:r>
        <w:br w:type="textWrapping"/>
      </w:r>
      <w:r>
        <w:rPr>
          <w:rStyle w:val="VerbatimChar"/>
        </w:rPr>
        <w:t xml:space="preserve">## [1] "Llh: -1.97754492979766E+03; Pars: -4.151668E-01,  9.132114E-01,  1.251464E-01,  1.232344E+00, -7.858766E-02"</w:t>
      </w:r>
      <w:r>
        <w:br w:type="textWrapping"/>
      </w:r>
      <w:r>
        <w:rPr>
          <w:rStyle w:val="VerbatimChar"/>
        </w:rPr>
        <w:t xml:space="preserve">## [1] "Llh: -1.97754528834263E+03; Pars: -3.993331E-01,  9.169824E-01,  1.246266E-01,  1.232049E+00, -7.771424E-02"</w:t>
      </w:r>
      <w:r>
        <w:br w:type="textWrapping"/>
      </w:r>
      <w:r>
        <w:rPr>
          <w:rStyle w:val="VerbatimChar"/>
        </w:rPr>
        <w:t xml:space="preserve">## [1] "Llh: -1.97754440174965E+03; Pars: -4.194059E-01,  9.093290E-01,  1.268617E-01,  1.232911E+00, -8.085424E-02"</w:t>
      </w:r>
      <w:r>
        <w:br w:type="textWrapping"/>
      </w:r>
      <w:r>
        <w:rPr>
          <w:rStyle w:val="VerbatimChar"/>
        </w:rPr>
        <w:t xml:space="preserve">## [1] "Llh: -1.97754419332296E+03; Pars: -4.117297E-01,  9.086853E-01,  1.279607E-01,  1.233185E+00, -8.217315E-02"</w:t>
      </w:r>
      <w:r>
        <w:br w:type="textWrapping"/>
      </w:r>
      <w:r>
        <w:rPr>
          <w:rStyle w:val="VerbatimChar"/>
        </w:rPr>
        <w:t xml:space="preserve">## [1] "Llh: -1.97754406378170E+03; Pars: -4.010171E-01,  9.118947E-01,  1.266416E-01,  1.232076E+00, -8.059315E-02"</w:t>
      </w:r>
      <w:r>
        <w:br w:type="textWrapping"/>
      </w:r>
      <w:r>
        <w:rPr>
          <w:rStyle w:val="VerbatimChar"/>
        </w:rPr>
        <w:t xml:space="preserve">## [1] "Llh: -1.97754386309562E+03; Pars: -3.808688E-01,  9.137298E-01,  1.270809E-01,  1.231518E+00, -8.112302E-02"</w:t>
      </w:r>
      <w:r>
        <w:br w:type="textWrapping"/>
      </w:r>
      <w:r>
        <w:rPr>
          <w:rStyle w:val="VerbatimChar"/>
        </w:rPr>
        <w:t xml:space="preserve">## [1] "Llh: -1.97754520583732E+03; Pars: -3.864931E-01,  9.154722E-01,  1.280594E-01,  1.232284E+00, -8.274087E-02"</w:t>
      </w:r>
      <w:r>
        <w:br w:type="textWrapping"/>
      </w:r>
      <w:r>
        <w:rPr>
          <w:rStyle w:val="VerbatimChar"/>
        </w:rPr>
        <w:t xml:space="preserve">## [1] "Llh: -1.97754454560511E+03; Pars: -3.984743E-01,  9.134125E-01,  1.273262E-01,  1.232354E+00, -8.166903E-02"</w:t>
      </w:r>
      <w:r>
        <w:br w:type="textWrapping"/>
      </w:r>
      <w:r>
        <w:rPr>
          <w:rStyle w:val="VerbatimChar"/>
        </w:rPr>
        <w:t xml:space="preserve">## [1] "Llh: -1.97754376029152E+03; Pars: -3.746310E-01,  9.130712E-01,  1.276606E-01,  1.231972E+00, -8.177332E-02"</w:t>
      </w:r>
      <w:r>
        <w:br w:type="textWrapping"/>
      </w:r>
      <w:r>
        <w:rPr>
          <w:rStyle w:val="VerbatimChar"/>
        </w:rPr>
        <w:t xml:space="preserve">## [1] "Llh: -1.97754399190619E+03; Pars: -3.456358E-01,  9.142485E-01,  1.284709E-01,  1.231595E+00, -8.262831E-02"</w:t>
      </w:r>
      <w:r>
        <w:br w:type="textWrapping"/>
      </w:r>
      <w:r>
        <w:rPr>
          <w:rStyle w:val="VerbatimChar"/>
        </w:rPr>
        <w:t xml:space="preserve">## [1] "Llh: -1.97754284355857E+03; Pars: -3.804572E-01,  9.143954E-01,  1.273325E-01,  1.232200E+00, -8.109171E-02"</w:t>
      </w:r>
      <w:r>
        <w:br w:type="textWrapping"/>
      </w:r>
      <w:r>
        <w:rPr>
          <w:rStyle w:val="VerbatimChar"/>
        </w:rPr>
        <w:t xml:space="preserve">## [1] "Llh: -1.97754222237956E+03; Pars: -3.647403E-01,  9.163751E-01,  1.276300E-01,  1.232125E+00, -8.111819E-02"</w:t>
      </w:r>
      <w:r>
        <w:br w:type="textWrapping"/>
      </w:r>
      <w:r>
        <w:rPr>
          <w:rStyle w:val="VerbatimChar"/>
        </w:rPr>
        <w:t xml:space="preserve">## [1] "Llh: -1.97754430023287E+03; Pars: -3.570108E-01,  9.128914E-01,  1.299170E-01,  1.232117E+00, -8.455502E-02"</w:t>
      </w:r>
      <w:r>
        <w:br w:type="textWrapping"/>
      </w:r>
      <w:r>
        <w:rPr>
          <w:rStyle w:val="VerbatimChar"/>
        </w:rPr>
        <w:t xml:space="preserve">## [1] "Llh: -1.97754355418810E+03; Pars: -3.715498E-01,  9.129714E-01,  1.287243E-01,  1.232174E+00, -8.306318E-02"</w:t>
      </w:r>
      <w:r>
        <w:br w:type="textWrapping"/>
      </w:r>
      <w:r>
        <w:rPr>
          <w:rStyle w:val="VerbatimChar"/>
        </w:rPr>
        <w:t xml:space="preserve">## [1] "Llh: -1.97754217022694E+03; Pars: -3.629335E-01,  9.125141E-01,  1.282963E-01,  1.232035E+00, -8.203132E-02"</w:t>
      </w:r>
      <w:r>
        <w:br w:type="textWrapping"/>
      </w:r>
      <w:r>
        <w:rPr>
          <w:rStyle w:val="VerbatimChar"/>
        </w:rPr>
        <w:t xml:space="preserve">## [1] "Llh: -1.97754148049897E+03; Pars: -3.451631E-01,  9.120653E-01,  1.287814E-01,  1.231875E+00, -8.221246E-02"</w:t>
      </w:r>
      <w:r>
        <w:br w:type="textWrapping"/>
      </w:r>
      <w:r>
        <w:rPr>
          <w:rStyle w:val="VerbatimChar"/>
        </w:rPr>
        <w:t xml:space="preserve">## [1] "Llh: -1.97754360128788E+03; Pars: -3.230515E-01,  9.186245E-01,  1.279902E-01,  1.230682E+00, -8.154291E-02"</w:t>
      </w:r>
      <w:r>
        <w:br w:type="textWrapping"/>
      </w:r>
      <w:r>
        <w:rPr>
          <w:rStyle w:val="VerbatimChar"/>
        </w:rPr>
        <w:t xml:space="preserve">## [1] "Llh: -1.97754284842202E+03; Pars: -3.452210E-01,  9.161296E-01,  1.279828E-01,  1.231307E+00, -8.170047E-02"</w:t>
      </w:r>
      <w:r>
        <w:br w:type="textWrapping"/>
      </w:r>
      <w:r>
        <w:rPr>
          <w:rStyle w:val="VerbatimChar"/>
        </w:rPr>
        <w:t xml:space="preserve">## [1] "Llh: -1.97754216832820E+03; Pars: -3.396533E-01,  9.145119E-01,  1.292308E-01,  1.232263E+00, -8.282403E-02"</w:t>
      </w:r>
      <w:r>
        <w:br w:type="textWrapping"/>
      </w:r>
      <w:r>
        <w:rPr>
          <w:rStyle w:val="VerbatimChar"/>
        </w:rPr>
        <w:t xml:space="preserve">## [1] "Llh: -1.97754223805019E+03; Pars: -3.499572E-01,  9.143163E-01,  1.286933E-01,  1.232077E+00, -8.239878E-02"</w:t>
      </w:r>
      <w:r>
        <w:br w:type="textWrapping"/>
      </w:r>
      <w:r>
        <w:rPr>
          <w:rStyle w:val="VerbatimChar"/>
        </w:rPr>
        <w:t xml:space="preserve">## [1] "Llh: -1.97754139342857E+03; Pars: -3.319001E-01,  9.157489E-01,  1.292791E-01,  1.231925E+00, -8.259402E-02"</w:t>
      </w:r>
      <w:r>
        <w:br w:type="textWrapping"/>
      </w:r>
      <w:r>
        <w:rPr>
          <w:rStyle w:val="VerbatimChar"/>
        </w:rPr>
        <w:t xml:space="preserve">## [1] "Llh: -1.97754135181314E+03; Pars: -3.105346E-01,  9.170908E-01,  1.300883E-01,  1.231901E+00, -8.300437E-02"</w:t>
      </w:r>
      <w:r>
        <w:br w:type="textWrapping"/>
      </w:r>
      <w:r>
        <w:rPr>
          <w:rStyle w:val="VerbatimChar"/>
        </w:rPr>
        <w:t xml:space="preserve">## [1] "Llh: -1.97754132131247E+03; Pars: -3.105751E-01,  9.174997E-01,  1.287610E-01,  1.231615E+00, -8.128063E-02"</w:t>
      </w:r>
      <w:r>
        <w:br w:type="textWrapping"/>
      </w:r>
      <w:r>
        <w:rPr>
          <w:rStyle w:val="VerbatimChar"/>
        </w:rPr>
        <w:t xml:space="preserve">## [1] "Llh: -1.97754271127572E+03; Pars: -2.800878E-01,  9.197723E-01,  1.287793E-01,  1.231335E+00, -8.038935E-02"</w:t>
      </w:r>
      <w:r>
        <w:br w:type="textWrapping"/>
      </w:r>
      <w:r>
        <w:rPr>
          <w:rStyle w:val="VerbatimChar"/>
        </w:rPr>
        <w:t xml:space="preserve">## [1] "Llh: -1.97754073995717E+03; Pars: -3.230455E-01,  9.148836E-01,  1.298137E-01,  1.232605E+00, -8.247540E-02"</w:t>
      </w:r>
      <w:r>
        <w:br w:type="textWrapping"/>
      </w:r>
      <w:r>
        <w:rPr>
          <w:rStyle w:val="VerbatimChar"/>
        </w:rPr>
        <w:t xml:space="preserve">## [1] "Llh: -1.97754121973012E+03; Pars: -3.119578E-01,  9.142613E-01,  1.307292E-01,  1.233254E+00, -8.286286E-02"</w:t>
      </w:r>
      <w:r>
        <w:br w:type="textWrapping"/>
      </w:r>
      <w:r>
        <w:rPr>
          <w:rStyle w:val="VerbatimChar"/>
        </w:rPr>
        <w:t xml:space="preserve">## [1] "Llh: -1.97754187976221E+03; Pars: -2.868484E-01,  9.140428E-01,  1.310401E-01,  1.231979E+00, -8.360057E-02"</w:t>
      </w:r>
      <w:r>
        <w:br w:type="textWrapping"/>
      </w:r>
      <w:r>
        <w:rPr>
          <w:rStyle w:val="VerbatimChar"/>
        </w:rPr>
        <w:t xml:space="preserve">## [1] "Llh: -1.97754122828309E+03; Pars: -3.063214E-01,  9.146253E-01,  1.301876E-01,  1.232016E+00, -8.297997E-02"</w:t>
      </w:r>
      <w:r>
        <w:br w:type="textWrapping"/>
      </w:r>
      <w:r>
        <w:rPr>
          <w:rStyle w:val="VerbatimChar"/>
        </w:rPr>
        <w:t xml:space="preserve">## [1] "Llh: -1.97754040795981E+03; Pars: -2.986026E-01,  9.159503E-01,  1.298221E-01,  1.231741E+00, -8.195710E-02"</w:t>
      </w:r>
      <w:r>
        <w:br w:type="textWrapping"/>
      </w:r>
      <w:r>
        <w:rPr>
          <w:rStyle w:val="VerbatimChar"/>
        </w:rPr>
        <w:t xml:space="preserve">## [1] "Llh: -1.97754070410024E+03; Pars: -2.780773E-01,  9.166704E-01,  1.301177E-01,  1.231480E+00, -8.152364E-02"</w:t>
      </w:r>
      <w:r>
        <w:br w:type="textWrapping"/>
      </w:r>
      <w:r>
        <w:rPr>
          <w:rStyle w:val="VerbatimChar"/>
        </w:rPr>
        <w:t xml:space="preserve">## [1] "Llh: -1.97754337158819E+03; Pars: -2.744686E-01,  9.199702E-01,  1.306877E-01,  1.232076E+00, -8.246652E-02"</w:t>
      </w:r>
      <w:r>
        <w:br w:type="textWrapping"/>
      </w:r>
      <w:r>
        <w:rPr>
          <w:rStyle w:val="VerbatimChar"/>
        </w:rPr>
        <w:t xml:space="preserve">## [1] "Llh: -1.97754080685067E+03; Pars: -3.274895E-01,  9.140351E-01,  1.292580E-01,  1.231925E+00, -8.227598E-02"</w:t>
      </w:r>
      <w:r>
        <w:br w:type="textWrapping"/>
      </w:r>
      <w:r>
        <w:rPr>
          <w:rStyle w:val="VerbatimChar"/>
        </w:rPr>
        <w:t xml:space="preserve">## [1] "Llh: -1.97754035191027E+03; Pars: -3.158790E-01,  9.137084E-01,  1.290486E-01,  1.232059E+00, -8.138326E-02"</w:t>
      </w:r>
      <w:r>
        <w:br w:type="textWrapping"/>
      </w:r>
      <w:r>
        <w:rPr>
          <w:rStyle w:val="VerbatimChar"/>
        </w:rPr>
        <w:t xml:space="preserve">## [1] "Llh: -1.97754024280878E+03; Pars: -3.185512E-01,  9.120219E-01,  1.285288E-01,  1.232138E+00, -8.057271E-02"</w:t>
      </w:r>
      <w:r>
        <w:br w:type="textWrapping"/>
      </w:r>
      <w:r>
        <w:rPr>
          <w:rStyle w:val="VerbatimChar"/>
        </w:rPr>
        <w:t xml:space="preserve">## [1] "Llh: -1.97754023153864E+03; Pars: -3.190290E-01,  9.111160E-01,  1.302831E-01,  1.232556E+00, -8.282384E-02"</w:t>
      </w:r>
      <w:r>
        <w:br w:type="textWrapping"/>
      </w:r>
      <w:r>
        <w:rPr>
          <w:rStyle w:val="VerbatimChar"/>
        </w:rPr>
        <w:t xml:space="preserve">## [1] "Llh: -1.97754060530926E+03; Pars: -3.232559E-01,  9.079409E-01,  1.310441E-01,  1.233026E+00, -8.359544E-02"</w:t>
      </w:r>
      <w:r>
        <w:br w:type="textWrapping"/>
      </w:r>
      <w:r>
        <w:rPr>
          <w:rStyle w:val="VerbatimChar"/>
        </w:rPr>
        <w:t xml:space="preserve">## [1] "Llh: -1.97753957708779E+03; Pars: -3.283658E-01,  9.125752E-01,  1.288947E-01,  1.232370E+00, -8.106204E-02"</w:t>
      </w:r>
      <w:r>
        <w:br w:type="textWrapping"/>
      </w:r>
      <w:r>
        <w:rPr>
          <w:rStyle w:val="VerbatimChar"/>
        </w:rPr>
        <w:t xml:space="preserve">## [1] "Llh: -1.97753921659003E+03; Pars: -3.393880E-01,  9.115518E-01,  1.282482E-01,  1.232548E+00, -8.010307E-02"</w:t>
      </w:r>
      <w:r>
        <w:br w:type="textWrapping"/>
      </w:r>
      <w:r>
        <w:rPr>
          <w:rStyle w:val="VerbatimChar"/>
        </w:rPr>
        <w:t xml:space="preserve">## [1] "Llh: -1.97753963838702E+03; Pars: -3.119571E-01,  9.121711E-01,  1.294204E-01,  1.232710E+00, -8.089687E-02"</w:t>
      </w:r>
      <w:r>
        <w:br w:type="textWrapping"/>
      </w:r>
      <w:r>
        <w:rPr>
          <w:rStyle w:val="VerbatimChar"/>
        </w:rPr>
        <w:t xml:space="preserve">## [1] "Llh: -1.97753967474662E+03; Pars: -3.158402E-01,  9.126368E-01,  1.293798E-01,  1.232514E+00, -8.124165E-02"</w:t>
      </w:r>
      <w:r>
        <w:br w:type="textWrapping"/>
      </w:r>
      <w:r>
        <w:rPr>
          <w:rStyle w:val="VerbatimChar"/>
        </w:rPr>
        <w:t xml:space="preserve">## [1] "Llh: -1.97753943677207E+03; Pars: -3.119656E-01,  9.102435E-01,  1.287072E-01,  1.232072E+00, -8.006604E-02"</w:t>
      </w:r>
      <w:r>
        <w:br w:type="textWrapping"/>
      </w:r>
      <w:r>
        <w:rPr>
          <w:rStyle w:val="VerbatimChar"/>
        </w:rPr>
        <w:t xml:space="preserve">## [1] "Llh: -1.97753945163849E+03; Pars: -3.147356E-01,  9.114013E-01,  1.289839E-01,  1.232205E+00, -8.066838E-02"</w:t>
      </w:r>
      <w:r>
        <w:br w:type="textWrapping"/>
      </w:r>
      <w:r>
        <w:rPr>
          <w:rStyle w:val="VerbatimChar"/>
        </w:rPr>
        <w:t xml:space="preserve">## [1] "Llh: -1.97753990865713E+03; Pars: -3.417537E-01,  9.069133E-01,  1.282530E-01,  1.233069E+00, -7.982791E-02"</w:t>
      </w:r>
      <w:r>
        <w:br w:type="textWrapping"/>
      </w:r>
      <w:r>
        <w:rPr>
          <w:rStyle w:val="VerbatimChar"/>
        </w:rPr>
        <w:t xml:space="preserve">## [1] "Llh: -1.97753955938412E+03; Pars: -3.309660E-01,  9.091641E-01,  1.286453E-01,  1.232737E+00, -8.036020E-02"</w:t>
      </w:r>
      <w:r>
        <w:br w:type="textWrapping"/>
      </w:r>
      <w:r>
        <w:rPr>
          <w:rStyle w:val="VerbatimChar"/>
        </w:rPr>
        <w:t xml:space="preserve">## [1] "Llh: -1.97753879137537E+03; Pars: -3.267710E-01,  9.096771E-01,  1.295929E-01,  1.232911E+00, -8.112730E-02"</w:t>
      </w:r>
      <w:r>
        <w:br w:type="textWrapping"/>
      </w:r>
      <w:r>
        <w:rPr>
          <w:rStyle w:val="VerbatimChar"/>
        </w:rPr>
        <w:t xml:space="preserve">## [1] "Llh: -1.97753847814680E+03; Pars: -3.308809E-01,  9.085070E-01,  1.301250E-01,  1.233297E+00, -8.140459E-02"</w:t>
      </w:r>
      <w:r>
        <w:br w:type="textWrapping"/>
      </w:r>
      <w:r>
        <w:rPr>
          <w:rStyle w:val="VerbatimChar"/>
        </w:rPr>
        <w:t xml:space="preserve">## [1] "Llh: -1.97753919051010E+03; Pars: -3.310340E-01,  9.095376E-01,  1.277754E-01,  1.232790E+00, -7.830847E-02"</w:t>
      </w:r>
      <w:r>
        <w:br w:type="textWrapping"/>
      </w:r>
      <w:r>
        <w:rPr>
          <w:rStyle w:val="VerbatimChar"/>
        </w:rPr>
        <w:t xml:space="preserve">## [1] "Llh: -1.97753895323311E+03; Pars: -3.280328E-01,  9.099319E-01,  1.284023E-01,  1.232731E+00, -7.943731E-02"</w:t>
      </w:r>
      <w:r>
        <w:br w:type="textWrapping"/>
      </w:r>
      <w:r>
        <w:rPr>
          <w:rStyle w:val="VerbatimChar"/>
        </w:rPr>
        <w:t xml:space="preserve">## [1] "Llh: -1.97753887537459E+03; Pars: -3.445362E-01,  9.075928E-01,  1.282308E-01,  1.232644E+00, -7.965162E-02"</w:t>
      </w:r>
      <w:r>
        <w:br w:type="textWrapping"/>
      </w:r>
      <w:r>
        <w:rPr>
          <w:rStyle w:val="VerbatimChar"/>
        </w:rPr>
        <w:t xml:space="preserve">## [1] "Llh: -1.97753882855838E+03; Pars: -3.363915E-01,  9.087352E-01,  1.285282E-01,  1.232661E+00, -7.996293E-02"</w:t>
      </w:r>
      <w:r>
        <w:br w:type="textWrapping"/>
      </w:r>
      <w:r>
        <w:rPr>
          <w:rStyle w:val="VerbatimChar"/>
        </w:rPr>
        <w:t xml:space="preserve">## [1] "Llh: -1.97753812111192E+03; Pars: -3.276975E-01,  9.104227E-01,  1.289591E-01,  1.232587E+00, -8.002937E-02"</w:t>
      </w:r>
      <w:r>
        <w:br w:type="textWrapping"/>
      </w:r>
      <w:r>
        <w:rPr>
          <w:rStyle w:val="VerbatimChar"/>
        </w:rPr>
        <w:t xml:space="preserve">## [1] "Llh: -1.97753756216314E+03; Pars: -3.260633E-01,  9.110526E-01,  1.291160E-01,  1.232512E+00, -7.986395E-02"</w:t>
      </w:r>
      <w:r>
        <w:br w:type="textWrapping"/>
      </w:r>
      <w:r>
        <w:rPr>
          <w:rStyle w:val="VerbatimChar"/>
        </w:rPr>
        <w:t xml:space="preserve">## [1] "Llh: -1.97753790998960E+03; Pars: -3.523369E-01,  9.096664E-01,  1.290606E-01,  1.233428E+00, -8.024271E-02"</w:t>
      </w:r>
      <w:r>
        <w:br w:type="textWrapping"/>
      </w:r>
      <w:r>
        <w:rPr>
          <w:rStyle w:val="VerbatimChar"/>
        </w:rPr>
        <w:t xml:space="preserve">## [1] "Llh: -1.97753809984516E+03; Pars: -3.422441E-01,  9.098106E-01,  1.289723E-01,  1.233089E+00, -8.019854E-02"</w:t>
      </w:r>
      <w:r>
        <w:br w:type="textWrapping"/>
      </w:r>
      <w:r>
        <w:rPr>
          <w:rStyle w:val="VerbatimChar"/>
        </w:rPr>
        <w:t xml:space="preserve">## [1] "Llh: -1.97753797633118E+03; Pars: -3.300942E-01,  9.076088E-01,  1.298446E-01,  1.233304E+00, -8.026153E-02"</w:t>
      </w:r>
      <w:r>
        <w:br w:type="textWrapping"/>
      </w:r>
      <w:r>
        <w:rPr>
          <w:rStyle w:val="VerbatimChar"/>
        </w:rPr>
        <w:t xml:space="preserve">## [1] "Llh: -1.97753797651473E+03; Pars: -3.324176E-01,  9.085929E-01,  1.294455E-01,  1.233115E+00, -8.022191E-02"</w:t>
      </w:r>
      <w:r>
        <w:br w:type="textWrapping"/>
      </w:r>
      <w:r>
        <w:rPr>
          <w:rStyle w:val="VerbatimChar"/>
        </w:rPr>
        <w:t xml:space="preserve">## [1] "Llh: -1.97753734535866E+03; Pars: -3.422740E-01,  9.082953E-01,  1.302675E-01,  1.233349E+00, -8.125697E-02"</w:t>
      </w:r>
      <w:r>
        <w:br w:type="textWrapping"/>
      </w:r>
      <w:r>
        <w:rPr>
          <w:rStyle w:val="VerbatimChar"/>
        </w:rPr>
        <w:t xml:space="preserve">## [1] "Llh: -1.97753713263684E+03; Pars: -3.493945E-01,  9.074781E-01,  1.312001E-01,  1.233658E+00, -8.216680E-02"</w:t>
      </w:r>
      <w:r>
        <w:br w:type="textWrapping"/>
      </w:r>
      <w:r>
        <w:rPr>
          <w:rStyle w:val="VerbatimChar"/>
        </w:rPr>
        <w:t xml:space="preserve">## [1] "Llh: -1.97753747758901E+03; Pars: -3.391165E-01,  9.089880E-01,  1.312103E-01,  1.233819E+00, -8.161290E-02"</w:t>
      </w:r>
      <w:r>
        <w:br w:type="textWrapping"/>
      </w:r>
      <w:r>
        <w:rPr>
          <w:rStyle w:val="VerbatimChar"/>
        </w:rPr>
        <w:t xml:space="preserve">## [1] "Llh: -1.97753738360485E+03; Pars: -3.384352E-01,  9.089248E-01,  1.305398E-01,  1.233529E+00, -8.120041E-02"</w:t>
      </w:r>
      <w:r>
        <w:br w:type="textWrapping"/>
      </w:r>
      <w:r>
        <w:rPr>
          <w:rStyle w:val="VerbatimChar"/>
        </w:rPr>
        <w:t xml:space="preserve">## [1] "Llh: -1.97753647701228E+03; Pars: -3.476488E-01,  9.093836E-01,  1.297795E-01,  1.233275E+00, -8.008957E-02"</w:t>
      </w:r>
      <w:r>
        <w:br w:type="textWrapping"/>
      </w:r>
      <w:r>
        <w:rPr>
          <w:rStyle w:val="VerbatimChar"/>
        </w:rPr>
        <w:t xml:space="preserve">## [1] "Llh: -1.97753584514567E+03; Pars: -3.560327E-01,  9.098222E-01,  1.296067E-01,  1.233264E+00, -7.943206E-02"</w:t>
      </w:r>
      <w:r>
        <w:br w:type="textWrapping"/>
      </w:r>
      <w:r>
        <w:rPr>
          <w:rStyle w:val="VerbatimChar"/>
        </w:rPr>
        <w:t xml:space="preserve">## [1] "Llh: -1.97753603443524E+03; Pars: -3.588109E-01,  9.111708E-01,  1.299647E-01,  1.233253E+00, -8.090085E-02"</w:t>
      </w:r>
      <w:r>
        <w:br w:type="textWrapping"/>
      </w:r>
      <w:r>
        <w:rPr>
          <w:rStyle w:val="VerbatimChar"/>
        </w:rPr>
        <w:t xml:space="preserve">## [1] "Llh: -1.97753641691764E+03; Pars: -3.516317E-01,  9.102790E-01,  1.299346E-01,  1.233266E+00, -8.074102E-02"</w:t>
      </w:r>
      <w:r>
        <w:br w:type="textWrapping"/>
      </w:r>
      <w:r>
        <w:rPr>
          <w:rStyle w:val="VerbatimChar"/>
        </w:rPr>
        <w:t xml:space="preserve">## [1] "Llh: -1.97753572539732E+03; Pars: -3.391578E-01,  9.097109E-01,  1.311103E-01,  1.233059E+00, -8.118292E-02"</w:t>
      </w:r>
      <w:r>
        <w:br w:type="textWrapping"/>
      </w:r>
      <w:r>
        <w:rPr>
          <w:rStyle w:val="VerbatimChar"/>
        </w:rPr>
        <w:t xml:space="preserve">## [1] "Llh: -1.97753552431804E+03; Pars: -3.325682E-01,  9.097332E-01,  1.321351E-01,  1.232874E+00, -8.165303E-02"</w:t>
      </w:r>
      <w:r>
        <w:br w:type="textWrapping"/>
      </w:r>
      <w:r>
        <w:rPr>
          <w:rStyle w:val="VerbatimChar"/>
        </w:rPr>
        <w:t xml:space="preserve">## [1] "Llh: -1.97753619374877E+03; Pars: -3.680333E-01,  9.078003E-01,  1.322625E-01,  1.234120E+00, -8.227730E-02"</w:t>
      </w:r>
      <w:r>
        <w:br w:type="textWrapping"/>
      </w:r>
      <w:r>
        <w:rPr>
          <w:rStyle w:val="VerbatimChar"/>
        </w:rPr>
        <w:t xml:space="preserve">## [1] "Llh: -1.97753591785335E+03; Pars: -3.575408E-01,  9.086123E-01,  1.314759E-01,  1.233718E+00, -8.167397E-02"</w:t>
      </w:r>
      <w:r>
        <w:br w:type="textWrapping"/>
      </w:r>
      <w:r>
        <w:rPr>
          <w:rStyle w:val="VerbatimChar"/>
        </w:rPr>
        <w:t xml:space="preserve">## [1] "Llh: -1.97753440656518E+03; Pars: -3.633036E-01,  9.098004E-01,  1.312132E-01,  1.233178E+00, -8.113027E-02"</w:t>
      </w:r>
      <w:r>
        <w:br w:type="textWrapping"/>
      </w:r>
      <w:r>
        <w:rPr>
          <w:rStyle w:val="VerbatimChar"/>
        </w:rPr>
        <w:t xml:space="preserve">## [1] "Llh: -1.97753335131105E+03; Pars: -3.757378E-01,  9.102385E-01,  1.315499E-01,  1.233002E+00, -8.109520E-02"</w:t>
      </w:r>
      <w:r>
        <w:br w:type="textWrapping"/>
      </w:r>
      <w:r>
        <w:rPr>
          <w:rStyle w:val="VerbatimChar"/>
        </w:rPr>
        <w:t xml:space="preserve">## [1] "Llh: -1.97753385370867E+03; Pars: -3.628816E-01,  9.123585E-01,  1.306928E-01,  1.232786E+00, -7.973524E-02"</w:t>
      </w:r>
      <w:r>
        <w:br w:type="textWrapping"/>
      </w:r>
      <w:r>
        <w:rPr>
          <w:rStyle w:val="VerbatimChar"/>
        </w:rPr>
        <w:t xml:space="preserve">## [1] "Llh: -1.97753428999368E+03; Pars: -3.595099E-01,  9.111360E-01,  1.308196E-01,  1.233004E+00, -8.034313E-02"</w:t>
      </w:r>
      <w:r>
        <w:br w:type="textWrapping"/>
      </w:r>
      <w:r>
        <w:rPr>
          <w:rStyle w:val="VerbatimChar"/>
        </w:rPr>
        <w:t xml:space="preserve">## [1] "Llh: -1.97753509569595E+03; Pars: -3.550935E-01,  9.091345E-01,  1.322195E-01,  1.233005E+00, -8.053495E-02"</w:t>
      </w:r>
      <w:r>
        <w:br w:type="textWrapping"/>
      </w:r>
      <w:r>
        <w:rPr>
          <w:rStyle w:val="VerbatimChar"/>
        </w:rPr>
        <w:t xml:space="preserve">## [1] "Llh: -1.97753462037754E+03; Pars: -3.560229E-01,  9.096432E-01,  1.316558E-01,  1.233067E+00, -8.062642E-02"</w:t>
      </w:r>
      <w:r>
        <w:br w:type="textWrapping"/>
      </w:r>
      <w:r>
        <w:rPr>
          <w:rStyle w:val="VerbatimChar"/>
        </w:rPr>
        <w:t xml:space="preserve">## [1] "Llh: -1.97753379251570E+03; Pars: -3.557565E-01,  9.121082E-01,  1.307802E-01,  1.232280E+00, -7.934281E-02"</w:t>
      </w:r>
      <w:r>
        <w:br w:type="textWrapping"/>
      </w:r>
      <w:r>
        <w:rPr>
          <w:rStyle w:val="VerbatimChar"/>
        </w:rPr>
        <w:t xml:space="preserve">## [1] "Llh: -1.97753397922698E+03; Pars: -3.562026E-01,  9.112329E-01,  1.309541E-01,  1.232639E+00, -7.992560E-02"</w:t>
      </w:r>
      <w:r>
        <w:br w:type="textWrapping"/>
      </w:r>
      <w:r>
        <w:rPr>
          <w:rStyle w:val="VerbatimChar"/>
        </w:rPr>
        <w:t xml:space="preserve">## [1] "Llh: -1.97753364228819E+03; Pars: -3.571541E-01,  9.118100E-01,  1.331188E-01,  1.232339E+00, -8.154902E-02"</w:t>
      </w:r>
      <w:r>
        <w:br w:type="textWrapping"/>
      </w:r>
      <w:r>
        <w:rPr>
          <w:rStyle w:val="VerbatimChar"/>
        </w:rPr>
        <w:t xml:space="preserve">## [1] "Llh: -1.97753365643120E+03; Pars: -3.568737E-01,  9.113126E-01,  1.322408E-01,  1.232571E+00, -8.101978E-02"</w:t>
      </w:r>
      <w:r>
        <w:br w:type="textWrapping"/>
      </w:r>
      <w:r>
        <w:rPr>
          <w:rStyle w:val="VerbatimChar"/>
        </w:rPr>
        <w:t xml:space="preserve">## [1] "Llh: -1.97753267560860E+03; Pars: -3.904530E-01,  9.127313E-01,  1.309839E-01,  1.232515E+00, -7.928645E-02"</w:t>
      </w:r>
      <w:r>
        <w:br w:type="textWrapping"/>
      </w:r>
      <w:r>
        <w:rPr>
          <w:rStyle w:val="VerbatimChar"/>
        </w:rPr>
        <w:t xml:space="preserve">## [1] "Llh: -1.97753273389647E+03; Pars: -4.193954E-01,  9.142341E-01,  1.304084E-01,  1.232336E+00, -7.810316E-02"</w:t>
      </w:r>
      <w:r>
        <w:br w:type="textWrapping"/>
      </w:r>
      <w:r>
        <w:rPr>
          <w:rStyle w:val="VerbatimChar"/>
        </w:rPr>
        <w:t xml:space="preserve">## [1] "Llh: -1.97753210236524E+03; Pars: -3.807703E-01,  9.140599E-01,  1.311945E-01,  1.232102E+00, -7.977707E-02"</w:t>
      </w:r>
      <w:r>
        <w:br w:type="textWrapping"/>
      </w:r>
      <w:r>
        <w:rPr>
          <w:rStyle w:val="VerbatimChar"/>
        </w:rPr>
        <w:t xml:space="preserve">## [1] "Llh: -1.97753141120273E+03; Pars: -3.931440E-01,  9.162763E-01,  1.309638E-01,  1.231620E+00, -7.935239E-02"</w:t>
      </w:r>
      <w:r>
        <w:br w:type="textWrapping"/>
      </w:r>
      <w:r>
        <w:rPr>
          <w:rStyle w:val="VerbatimChar"/>
        </w:rPr>
        <w:t xml:space="preserve">## [1] "Llh: -1.97753197380398E+03; Pars: -3.860165E-01,  9.129029E-01,  1.322659E-01,  1.231916E+00, -8.051511E-02"</w:t>
      </w:r>
      <w:r>
        <w:br w:type="textWrapping"/>
      </w:r>
      <w:r>
        <w:rPr>
          <w:rStyle w:val="VerbatimChar"/>
        </w:rPr>
        <w:t xml:space="preserve">## [1] "Llh: -1.97753221621711E+03; Pars: -3.802328E-01,  9.127668E-01,  1.318726E-01,  1.232134E+00, -8.032014E-02"</w:t>
      </w:r>
      <w:r>
        <w:br w:type="textWrapping"/>
      </w:r>
      <w:r>
        <w:rPr>
          <w:rStyle w:val="VerbatimChar"/>
        </w:rPr>
        <w:t xml:space="preserve">## [1] "Llh: -1.97753146547222E+03; Pars: -4.052457E-01,  9.134717E-01,  1.327727E-01,  1.232277E+00, -8.137645E-02"</w:t>
      </w:r>
      <w:r>
        <w:br w:type="textWrapping"/>
      </w:r>
      <w:r>
        <w:rPr>
          <w:rStyle w:val="VerbatimChar"/>
        </w:rPr>
        <w:t xml:space="preserve">## [1] "Llh: -1.97753176874516E+03; Pars: -3.928734E-01,  9.131306E-01,  1.322746E-01,  1.232278E+00, -8.086804E-02"</w:t>
      </w:r>
      <w:r>
        <w:br w:type="textWrapping"/>
      </w:r>
      <w:r>
        <w:rPr>
          <w:rStyle w:val="VerbatimChar"/>
        </w:rPr>
        <w:t xml:space="preserve">## [1] "Llh: -1.97753140401882E+03; Pars: -4.230848E-01,  9.144362E-01,  1.302957E-01,  1.232193E+00, -7.910122E-02"</w:t>
      </w:r>
      <w:r>
        <w:br w:type="textWrapping"/>
      </w:r>
      <w:r>
        <w:rPr>
          <w:rStyle w:val="VerbatimChar"/>
        </w:rPr>
        <w:t xml:space="preserve">## [1] "Llh: -1.97753229999998E+03; Pars: -4.560501E-01,  9.157521E-01,  1.288841E-01,  1.232119E+00, -7.787732E-02"</w:t>
      </w:r>
      <w:r>
        <w:br w:type="textWrapping"/>
      </w:r>
      <w:r>
        <w:rPr>
          <w:rStyle w:val="VerbatimChar"/>
        </w:rPr>
        <w:t xml:space="preserve">## [1] "Llh: -1.97753177479718E+03; Pars: -4.234398E-01,  9.177022E-01,  1.313629E-01,  1.231208E+00, -7.875745E-02"</w:t>
      </w:r>
      <w:r>
        <w:br w:type="textWrapping"/>
      </w:r>
      <w:r>
        <w:rPr>
          <w:rStyle w:val="VerbatimChar"/>
        </w:rPr>
        <w:t xml:space="preserve">## [1] "Llh: -1.97753139826516E+03; Pars: -4.115143E-01,  9.158306E-01,  1.314097E-01,  1.231656E+00, -7.934189E-02"</w:t>
      </w:r>
      <w:r>
        <w:br w:type="textWrapping"/>
      </w:r>
      <w:r>
        <w:rPr>
          <w:rStyle w:val="VerbatimChar"/>
        </w:rPr>
        <w:t xml:space="preserve">## [1] "Llh: -1.97753037619458E+03; Pars: -4.171491E-01,  9.164376E-01,  1.320992E-01,  1.231350E+00, -8.058837E-02"</w:t>
      </w:r>
      <w:r>
        <w:br w:type="textWrapping"/>
      </w:r>
      <w:r>
        <w:rPr>
          <w:rStyle w:val="VerbatimChar"/>
        </w:rPr>
        <w:t xml:space="preserve">## [1] "Llh: -1.97752996167476E+03; Pars: -4.304972E-01,  9.182964E-01,  1.326568E-01,  1.230768E+00, -8.123933E-02"</w:t>
      </w:r>
      <w:r>
        <w:br w:type="textWrapping"/>
      </w:r>
      <w:r>
        <w:rPr>
          <w:rStyle w:val="VerbatimChar"/>
        </w:rPr>
        <w:t xml:space="preserve">## [1] "Llh: -1.97753049382646E+03; Pars: -4.393779E-01,  9.184269E-01,  1.309736E-01,  1.231489E+00, -7.964940E-02"</w:t>
      </w:r>
      <w:r>
        <w:br w:type="textWrapping"/>
      </w:r>
      <w:r>
        <w:rPr>
          <w:rStyle w:val="VerbatimChar"/>
        </w:rPr>
        <w:t xml:space="preserve">## [1] "Llh: -1.97753052477215E+03; Pars: -4.260375E-01,  9.170428E-01,  1.312967E-01,  1.231596E+00, -7.986583E-02"</w:t>
      </w:r>
      <w:r>
        <w:br w:type="textWrapping"/>
      </w:r>
      <w:r>
        <w:rPr>
          <w:rStyle w:val="VerbatimChar"/>
        </w:rPr>
        <w:t xml:space="preserve">## [1] "Llh: -1.97753125016609E+03; Pars: -4.338016E-01,  9.198435E-01,  1.297471E-01,  1.230813E+00, -7.809724E-02"</w:t>
      </w:r>
      <w:r>
        <w:br w:type="textWrapping"/>
      </w:r>
      <w:r>
        <w:rPr>
          <w:rStyle w:val="VerbatimChar"/>
        </w:rPr>
        <w:t xml:space="preserve">## [1] "Llh: -1.97753076255138E+03; Pars: -4.266626E-01,  9.182464E-01,  1.305035E-01,  1.231179E+00, -7.891704E-02"</w:t>
      </w:r>
      <w:r>
        <w:br w:type="textWrapping"/>
      </w:r>
      <w:r>
        <w:rPr>
          <w:rStyle w:val="VerbatimChar"/>
        </w:rPr>
        <w:t xml:space="preserve">## [1] "Llh: -1.97753048271607E+03; Pars: -4.593107E-01,  9.178160E-01,  1.313718E-01,  1.231293E+00, -7.994717E-02"</w:t>
      </w:r>
      <w:r>
        <w:br w:type="textWrapping"/>
      </w:r>
      <w:r>
        <w:rPr>
          <w:rStyle w:val="VerbatimChar"/>
        </w:rPr>
        <w:t xml:space="preserve">## [1] "Llh: -1.97753041177870E+03; Pars: -4.427690E-01,  9.174309E-01,  1.312698E-01,  1.231375E+00, -7.979847E-02"</w:t>
      </w:r>
      <w:r>
        <w:br w:type="textWrapping"/>
      </w:r>
      <w:r>
        <w:rPr>
          <w:rStyle w:val="VerbatimChar"/>
        </w:rPr>
        <w:t xml:space="preserve">## [1] "Llh: -1.97753045902511E+03; Pars: -4.372436E-01,  9.208665E-01,  1.324297E-01,  1.230395E+00, -8.047723E-02"</w:t>
      </w:r>
      <w:r>
        <w:br w:type="textWrapping"/>
      </w:r>
      <w:r>
        <w:rPr>
          <w:rStyle w:val="VerbatimChar"/>
        </w:rPr>
        <w:t xml:space="preserve">## [1] "Llh: -1.97753030766151E+03; Pars: -4.337039E-01,  9.192547E-01,  1.318962E-01,  1.230844E+00, -8.013323E-02"</w:t>
      </w:r>
      <w:r>
        <w:br w:type="textWrapping"/>
      </w:r>
      <w:r>
        <w:rPr>
          <w:rStyle w:val="VerbatimChar"/>
        </w:rPr>
        <w:t xml:space="preserve">## [1] "Llh: -1.97753006503531E+03; Pars: -4.576900E-01,  9.208380E-01,  1.315103E-01,  1.230606E+00, -8.055310E-02"</w:t>
      </w:r>
      <w:r>
        <w:br w:type="textWrapping"/>
      </w:r>
      <w:r>
        <w:rPr>
          <w:rStyle w:val="VerbatimChar"/>
        </w:rPr>
        <w:t xml:space="preserve">## [1] "Llh: -1.97753003848927E+03; Pars: -4.461460E-01,  9.195836E-01,  1.314851E-01,  1.230869E+00, -8.025030E-02"</w:t>
      </w:r>
      <w:r>
        <w:br w:type="textWrapping"/>
      </w:r>
      <w:r>
        <w:rPr>
          <w:rStyle w:val="VerbatimChar"/>
        </w:rPr>
        <w:t xml:space="preserve">## [1] "Llh: -1.97753005766111E+03; Pars: -4.503350E-01,  9.189502E-01,  1.328091E-01,  1.230959E+00, -8.151125E-02"</w:t>
      </w:r>
      <w:r>
        <w:br w:type="textWrapping"/>
      </w:r>
      <w:r>
        <w:rPr>
          <w:rStyle w:val="VerbatimChar"/>
        </w:rPr>
        <w:t xml:space="preserve">## [1] "Llh: -1.97753002764596E+03; Pars: -4.444169E-01,  9.187742E-01,  1.322327E-01,  1.231014E+00, -8.086270E-02"</w:t>
      </w:r>
      <w:r>
        <w:br w:type="textWrapping"/>
      </w:r>
      <w:r>
        <w:rPr>
          <w:rStyle w:val="VerbatimChar"/>
        </w:rPr>
        <w:t xml:space="preserve">## [1] "Llh: -1.97753012230400E+03; Pars: -4.396354E-01,  9.189084E-01,  1.328426E-01,  1.230459E+00, -8.126421E-02"</w:t>
      </w:r>
      <w:r>
        <w:br w:type="textWrapping"/>
      </w:r>
      <w:r>
        <w:rPr>
          <w:rStyle w:val="VerbatimChar"/>
        </w:rPr>
        <w:t xml:space="preserve">## [1] "Llh: -1.97753003657747E+03; Pars: -4.395710E-01,  9.187880E-01,  1.323754E-01,  1.230716E+00, -8.086051E-02"</w:t>
      </w:r>
      <w:r>
        <w:br w:type="textWrapping"/>
      </w:r>
      <w:r>
        <w:rPr>
          <w:rStyle w:val="VerbatimChar"/>
        </w:rPr>
        <w:t xml:space="preserve">## [1] "Llh: -1.97752998402782E+03; Pars: -4.349650E-01,  9.204502E-01,  1.329886E-01,  1.230309E+00, -8.153996E-02"</w:t>
      </w:r>
      <w:r>
        <w:br w:type="textWrapping"/>
      </w:r>
      <w:r>
        <w:rPr>
          <w:rStyle w:val="VerbatimChar"/>
        </w:rPr>
        <w:t xml:space="preserve">## [1] "Llh: -1.97752995407059E+03; Pars: -4.369160E-01,  9.196944E-01,  1.325589E-01,  1.230576E+00, -8.110458E-02"</w:t>
      </w:r>
      <w:r>
        <w:br w:type="textWrapping"/>
      </w:r>
      <w:r>
        <w:rPr>
          <w:rStyle w:val="VerbatimChar"/>
        </w:rPr>
        <w:t xml:space="preserve">## [1] "Llh: -1.97752978675123E+03; Pars: -4.453150E-01,  9.187997E-01,  1.326274E-01,  1.230733E+00, -8.159374E-02"</w:t>
      </w:r>
      <w:r>
        <w:br w:type="textWrapping"/>
      </w:r>
      <w:r>
        <w:rPr>
          <w:rStyle w:val="VerbatimChar"/>
        </w:rPr>
        <w:t xml:space="preserve">## [1] "Llh: -1.97752980882190E+03; Pars: -4.511205E-01,  9.185723E-01,  1.329930E-01,  1.230677E+00, -8.232400E-02"</w:t>
      </w:r>
      <w:r>
        <w:br w:type="textWrapping"/>
      </w:r>
      <w:r>
        <w:rPr>
          <w:rStyle w:val="VerbatimChar"/>
        </w:rPr>
        <w:t xml:space="preserve">## [1] "Llh: -1.97753019463773E+03; Pars: -4.325404E-01,  9.181578E-01,  1.334953E-01,  1.230654E+00, -8.201405E-02"</w:t>
      </w:r>
      <w:r>
        <w:br w:type="textWrapping"/>
      </w:r>
      <w:r>
        <w:rPr>
          <w:rStyle w:val="VerbatimChar"/>
        </w:rPr>
        <w:t xml:space="preserve">## [1] "Llh: -1.97752992972173E+03; Pars: -4.427446E-01,  9.192269E-01,  1.319877E-01,  1.230815E+00, -8.069124E-02"</w:t>
      </w:r>
      <w:r>
        <w:br w:type="textWrapping"/>
      </w:r>
      <w:r>
        <w:rPr>
          <w:rStyle w:val="VerbatimChar"/>
        </w:rPr>
        <w:t xml:space="preserve">## [1] "Llh: -1.97752979075627E+03; Pars: -4.403849E-01,  9.191284E-01,  1.324500E-01,  1.230846E+00, -8.133613E-02"</w:t>
      </w:r>
      <w:r>
        <w:br w:type="textWrapping"/>
      </w:r>
      <w:r>
        <w:rPr>
          <w:rStyle w:val="VerbatimChar"/>
        </w:rPr>
        <w:t xml:space="preserve">## [1] "Llh: -1.97752983702876E+03; Pars: -4.401814E-01,  9.190433E-01,  1.324313E-01,  1.230813E+00, -8.121722E-02"</w:t>
      </w:r>
      <w:r>
        <w:br w:type="textWrapping"/>
      </w:r>
      <w:r>
        <w:rPr>
          <w:rStyle w:val="VerbatimChar"/>
        </w:rPr>
        <w:t xml:space="preserve">## [1] "Llh: -1.97752975389670E+03; Pars: -4.339262E-01,  9.192840E-01,  1.326796E-01,  1.230481E+00, -8.152331E-02"</w:t>
      </w:r>
      <w:r>
        <w:br w:type="textWrapping"/>
      </w:r>
      <w:r>
        <w:rPr>
          <w:rStyle w:val="VerbatimChar"/>
        </w:rPr>
        <w:t xml:space="preserve">## [1] "Llh: -1.97752974013864E+03; Pars: -4.286808E-01,  9.195391E-01,  1.329030E-01,  1.230215E+00, -8.185361E-02"</w:t>
      </w:r>
      <w:r>
        <w:br w:type="textWrapping"/>
      </w:r>
      <w:r>
        <w:rPr>
          <w:rStyle w:val="VerbatimChar"/>
        </w:rPr>
        <w:t xml:space="preserve">## [1] "Llh: -1.97752975356254E+03; Pars: -4.471193E-01,  9.202599E-01,  1.323540E-01,  1.230506E+00, -8.139239E-02"</w:t>
      </w:r>
      <w:r>
        <w:br w:type="textWrapping"/>
      </w:r>
      <w:r>
        <w:rPr>
          <w:rStyle w:val="VerbatimChar"/>
        </w:rPr>
        <w:t xml:space="preserve">## [1] "Llh: -1.97752975419085E+03; Pars: -4.429638E-01,  9.197687E-01,  1.324297E-01,  1.230571E+00, -8.135412E-02"</w:t>
      </w:r>
      <w:r>
        <w:br w:type="textWrapping"/>
      </w:r>
      <w:r>
        <w:rPr>
          <w:rStyle w:val="VerbatimChar"/>
        </w:rPr>
        <w:t xml:space="preserve">## [1] "Llh: -1.97752966379592E+03; Pars: -4.447818E-01,  9.190870E-01,  1.323699E-01,  1.230670E+00, -8.164226E-02"</w:t>
      </w:r>
      <w:r>
        <w:br w:type="textWrapping"/>
      </w:r>
      <w:r>
        <w:rPr>
          <w:rStyle w:val="VerbatimChar"/>
        </w:rPr>
        <w:t xml:space="preserve">## [1] "Llh: -1.97752970169486E+03; Pars: -4.487147E-01,  9.187835E-01,  1.322755E-01,  1.230717E+00, -8.191109E-02"</w:t>
      </w:r>
      <w:r>
        <w:br w:type="textWrapping"/>
      </w:r>
      <w:r>
        <w:rPr>
          <w:rStyle w:val="VerbatimChar"/>
        </w:rPr>
        <w:t xml:space="preserve">## [1] "Llh: -1.97752968691765E+03; Pars: -4.397681E-01,  9.194985E-01,  1.330941E-01,  1.230373E+00, -8.243602E-02"</w:t>
      </w:r>
      <w:r>
        <w:br w:type="textWrapping"/>
      </w:r>
      <w:r>
        <w:rPr>
          <w:rStyle w:val="VerbatimChar"/>
        </w:rPr>
        <w:t xml:space="preserve">## [1] "Llh: -1.97752966801726E+03; Pars: -4.405122E-01,  9.194306E-01,  1.328175E-01,  1.230483E+00, -8.199982E-02"</w:t>
      </w:r>
      <w:r>
        <w:br w:type="textWrapping"/>
      </w:r>
      <w:r>
        <w:rPr>
          <w:rStyle w:val="VerbatimChar"/>
        </w:rPr>
        <w:t xml:space="preserve">## [1] "Llh: -1.97752969966462E+03; Pars: -4.421787E-01,  9.197179E-01,  1.327788E-01,  1.230197E+00, -8.205660E-02"</w:t>
      </w:r>
      <w:r>
        <w:br w:type="textWrapping"/>
      </w:r>
      <w:r>
        <w:rPr>
          <w:rStyle w:val="VerbatimChar"/>
        </w:rPr>
        <w:t xml:space="preserve">## [1] "Llh: -1.97752967615254E+03; Pars: -4.417303E-01,  9.195705E-01,  1.326966E-01,  1.230359E+00, -8.187648E-02"</w:t>
      </w:r>
      <w:r>
        <w:br w:type="textWrapping"/>
      </w:r>
      <w:r>
        <w:rPr>
          <w:rStyle w:val="VerbatimChar"/>
        </w:rPr>
        <w:t xml:space="preserve">## [1] "Llh: -1.97752962662106E+03; Pars: -4.358148E-01,  9.203557E-01,  1.326291E-01,  1.230161E+00, -8.191209E-02"</w:t>
      </w:r>
      <w:r>
        <w:br w:type="textWrapping"/>
      </w:r>
      <w:r>
        <w:rPr>
          <w:rStyle w:val="VerbatimChar"/>
        </w:rPr>
        <w:t xml:space="preserve">## [1] "Llh: -1.97752966992880E+03; Pars: -4.310648E-01,  9.211347E-01,  1.326299E-01,  1.229875E+00, -8.207126E-02"</w:t>
      </w:r>
      <w:r>
        <w:br w:type="textWrapping"/>
      </w:r>
      <w:r>
        <w:rPr>
          <w:rStyle w:val="VerbatimChar"/>
        </w:rPr>
        <w:t xml:space="preserve">## [1] "Llh: -1.97752967956936E+03; Pars: -4.294887E-01,  9.189335E-01,  1.330124E-01,  1.230250E+00, -8.232132E-02"</w:t>
      </w:r>
      <w:r>
        <w:br w:type="textWrapping"/>
      </w:r>
      <w:r>
        <w:rPr>
          <w:rStyle w:val="VerbatimChar"/>
        </w:rPr>
        <w:t xml:space="preserve">## [1] "Llh: -1.97752964491423E+03; Pars: -4.338963E-01,  9.192649E-01,  1.328478E-01,  1.230314E+00, -8.208908E-02"</w:t>
      </w:r>
      <w:r>
        <w:br w:type="textWrapping"/>
      </w:r>
      <w:r>
        <w:rPr>
          <w:rStyle w:val="VerbatimChar"/>
        </w:rPr>
        <w:t xml:space="preserve">## [1] "Llh: -1.97752969852922E+03; Pars: -4.500134E-01,  9.195442E-01,  1.324413E-01,  1.230580E+00, -8.195428E-02"</w:t>
      </w:r>
      <w:r>
        <w:br w:type="textWrapping"/>
      </w:r>
      <w:r>
        <w:rPr>
          <w:rStyle w:val="VerbatimChar"/>
        </w:rPr>
        <w:t xml:space="preserve">## [1] "Llh: -1.97752964704166E+03; Pars: -4.446802E-01,  9.195429E-01,  1.325567E-01,  1.230489E+00, -8.192911E-02"</w:t>
      </w:r>
      <w:r>
        <w:br w:type="textWrapping"/>
      </w:r>
      <w:r>
        <w:rPr>
          <w:rStyle w:val="VerbatimChar"/>
        </w:rPr>
        <w:t xml:space="preserve">## [1] "Llh: -1.97752959508753E+03; Pars: -4.381439E-01,  9.195017E-01,  1.325918E-01,  1.230487E+00, -8.195246E-02"</w:t>
      </w:r>
      <w:r>
        <w:br w:type="textWrapping"/>
      </w:r>
      <w:r>
        <w:rPr>
          <w:rStyle w:val="VerbatimChar"/>
        </w:rPr>
        <w:t xml:space="preserve">## [1] "Llh: -1.97752957476583E+03; Pars: -4.363507E-01,  9.194674E-01,  1.325395E-01,  1.230551E+00, -8.199045E-02"</w:t>
      </w:r>
      <w:r>
        <w:br w:type="textWrapping"/>
      </w:r>
      <w:r>
        <w:rPr>
          <w:rStyle w:val="VerbatimChar"/>
        </w:rPr>
        <w:t xml:space="preserve">## [1] "Llh: -1.97752958642467E+03; Pars: -4.376973E-01,  9.196564E-01,  1.323597E-01,  1.230390E+00, -8.182538E-02"</w:t>
      </w:r>
      <w:r>
        <w:br w:type="textWrapping"/>
      </w:r>
      <w:r>
        <w:rPr>
          <w:rStyle w:val="VerbatimChar"/>
        </w:rPr>
        <w:t xml:space="preserve">## [1] "Llh: -1.97752959301774E+03; Pars: -4.384011E-01,  9.195999E-01,  1.324742E-01,  1.230414E+00, -8.186899E-02"</w:t>
      </w:r>
      <w:r>
        <w:br w:type="textWrapping"/>
      </w:r>
      <w:r>
        <w:rPr>
          <w:rStyle w:val="VerbatimChar"/>
        </w:rPr>
        <w:t xml:space="preserve">## [1] "Llh: -1.97752962052709E+03; Pars: -4.305939E-01,  9.202281E-01,  1.328032E-01,  1.230092E+00, -8.225618E-02"</w:t>
      </w:r>
      <w:r>
        <w:br w:type="textWrapping"/>
      </w:r>
      <w:r>
        <w:rPr>
          <w:rStyle w:val="VerbatimChar"/>
        </w:rPr>
        <w:t xml:space="preserve">## [1] "Llh: -1.97752959801401E+03; Pars: -4.341409E-01,  9.199427E-01,  1.326949E-01,  1.230236E+00, -8.210270E-02"</w:t>
      </w:r>
      <w:r>
        <w:br w:type="textWrapping"/>
      </w:r>
      <w:r>
        <w:rPr>
          <w:rStyle w:val="VerbatimChar"/>
        </w:rPr>
        <w:t xml:space="preserve">## [1] "Llh: -1.97752959605626E+03; Pars: -4.264798E-01,  9.199318E-01,  1.326716E-01,  1.230172E+00, -8.203877E-02"</w:t>
      </w:r>
      <w:r>
        <w:br w:type="textWrapping"/>
      </w:r>
      <w:r>
        <w:rPr>
          <w:rStyle w:val="VerbatimChar"/>
        </w:rPr>
        <w:t xml:space="preserve">## [1] "Llh: -1.97752958603531E+03; Pars: -4.310299E-01,  9.198346E-01,  1.326429E-01,  1.230251E+00, -8.201135E-02"</w:t>
      </w:r>
      <w:r>
        <w:br w:type="textWrapping"/>
      </w:r>
      <w:r>
        <w:rPr>
          <w:rStyle w:val="VerbatimChar"/>
        </w:rPr>
        <w:t xml:space="preserve">## [1] "Llh: -1.97752958302341E+03; Pars: -4.361171E-01,  9.204380E-01,  1.322986E-01,  1.230322E+00, -8.184770E-02"</w:t>
      </w:r>
      <w:r>
        <w:br w:type="textWrapping"/>
      </w:r>
      <w:r>
        <w:rPr>
          <w:rStyle w:val="VerbatimChar"/>
        </w:rPr>
        <w:t xml:space="preserve">## [1] "Llh: -1.97752957543369E+03; Pars: -4.355619E-01,  9.201446E-01,  1.324359E-01,  1.230320E+00, -8.190805E-02"</w:t>
      </w:r>
      <w:r>
        <w:br w:type="textWrapping"/>
      </w:r>
      <w:r>
        <w:rPr>
          <w:rStyle w:val="VerbatimChar"/>
        </w:rPr>
        <w:t xml:space="preserve">## [1] "Llh: -1.97752956840297E+03; Pars: -4.340975E-01,  9.192628E-01,  1.324401E-01,  1.230539E+00, -8.202309E-02"</w:t>
      </w:r>
      <w:r>
        <w:br w:type="textWrapping"/>
      </w:r>
      <w:r>
        <w:rPr>
          <w:rStyle w:val="VerbatimChar"/>
        </w:rPr>
        <w:t xml:space="preserve">## [1] "Llh: -1.97752960564547E+03; Pars: -4.332388E-01,  9.187169E-01,  1.323456E-01,  1.230728E+00, -8.207859E-02"</w:t>
      </w:r>
      <w:r>
        <w:br w:type="textWrapping"/>
      </w:r>
      <w:r>
        <w:rPr>
          <w:rStyle w:val="VerbatimChar"/>
        </w:rPr>
        <w:t xml:space="preserve">## [1] "Llh: -1.97752956259413E+03; Pars: -4.320975E-01,  9.192628E-01,  1.324401E-01,  1.230539E+00, -8.202309E-02"</w:t>
      </w:r>
      <w:r>
        <w:br w:type="textWrapping"/>
      </w:r>
      <w:r>
        <w:rPr>
          <w:rStyle w:val="VerbatimChar"/>
        </w:rPr>
        <w:t xml:space="preserve">## [1] "Llh: -1.97752956840297E+03; Pars: -4.340975E-01,  9.192628E-01,  1.324401E-01,  1.230539E+00, -8.202309E-02"</w:t>
      </w:r>
      <w:r>
        <w:br w:type="textWrapping"/>
      </w:r>
      <w:r>
        <w:rPr>
          <w:rStyle w:val="VerbatimChar"/>
        </w:rPr>
        <w:t xml:space="preserve">## [1] "Llh: -1.97752956339055E+03; Pars: -4.330975E-01,  9.201826E-01,  1.324401E-01,  1.230539E+00, -8.202309E-02"</w:t>
      </w:r>
      <w:r>
        <w:br w:type="textWrapping"/>
      </w:r>
      <w:r>
        <w:rPr>
          <w:rStyle w:val="VerbatimChar"/>
        </w:rPr>
        <w:t xml:space="preserve">## [1] "Llh: -1.97752960522253E+03; Pars: -4.330975E-01,  9.183440E-01,  1.324401E-01,  1.230539E+00, -8.202309E-02"</w:t>
      </w:r>
      <w:r>
        <w:br w:type="textWrapping"/>
      </w:r>
      <w:r>
        <w:rPr>
          <w:rStyle w:val="VerbatimChar"/>
        </w:rPr>
        <w:t xml:space="preserve">## [1] "Llh: -1.97753007124565E+03; Pars: -4.330975E-01,  9.192628E-01,  1.334401E-01,  1.230539E+00, -8.202309E-02"</w:t>
      </w:r>
      <w:r>
        <w:br w:type="textWrapping"/>
      </w:r>
      <w:r>
        <w:rPr>
          <w:rStyle w:val="VerbatimChar"/>
        </w:rPr>
        <w:t xml:space="preserve">## [1] "Llh: -1.97753019665941E+03; Pars: -4.330975E-01,  9.192628E-01,  1.314401E-01,  1.230539E+00, -8.202309E-02"</w:t>
      </w:r>
      <w:r>
        <w:br w:type="textWrapping"/>
      </w:r>
      <w:r>
        <w:rPr>
          <w:rStyle w:val="VerbatimChar"/>
        </w:rPr>
        <w:t xml:space="preserve">## [1] "Llh: -1.97753024706455E+03; Pars: -4.330975E-01,  9.192628E-01,  1.324401E-01,  1.231770E+00, -8.202309E-02"</w:t>
      </w:r>
      <w:r>
        <w:br w:type="textWrapping"/>
      </w:r>
      <w:r>
        <w:rPr>
          <w:rStyle w:val="VerbatimChar"/>
        </w:rPr>
        <w:t xml:space="preserve">## [1] "Llh: -1.97753029018639E+03; Pars: -4.330975E-01,  9.192628E-01,  1.324401E-01,  1.229309E+00, -8.202309E-02"</w:t>
      </w:r>
      <w:r>
        <w:br w:type="textWrapping"/>
      </w:r>
      <w:r>
        <w:rPr>
          <w:rStyle w:val="VerbatimChar"/>
        </w:rPr>
        <w:t xml:space="preserve">## [1] "Llh: -1.97752990929893E+03; Pars: -4.330975E-01,  9.192628E-01,  1.324401E-01,  1.230539E+00, -8.102309E-02"</w:t>
      </w:r>
      <w:r>
        <w:br w:type="textWrapping"/>
      </w:r>
      <w:r>
        <w:rPr>
          <w:rStyle w:val="VerbatimChar"/>
        </w:rPr>
        <w:t xml:space="preserve">## [1] "Llh: -1.97753004812600E+03; Pars: -4.330975E-01,  9.192628E-01,  1.324401E-01,  1.230539E+00, -8.302309E-02"</w:t>
      </w:r>
      <w:r>
        <w:br w:type="textWrapping"/>
      </w:r>
      <w:r>
        <w:rPr>
          <w:rStyle w:val="VerbatimChar"/>
        </w:rPr>
        <w:t xml:space="preserve">## [1] "Llh: -1.97752956840297E+03; Pars: -4.340975E-01,  9.192628E-01,  1.324401E-01,  1.230539E+00, -8.202309E-02"</w:t>
      </w:r>
      <w:r>
        <w:br w:type="textWrapping"/>
      </w:r>
      <w:r>
        <w:rPr>
          <w:rStyle w:val="VerbatimChar"/>
        </w:rPr>
        <w:t xml:space="preserve">## [1] "Llh: -1.97752957678764E+03; Pars: -4.360975E-01,  9.192628E-01,  1.324401E-01,  1.230539E+00, -8.202309E-02"</w:t>
      </w:r>
      <w:r>
        <w:br w:type="textWrapping"/>
      </w:r>
      <w:r>
        <w:rPr>
          <w:rStyle w:val="VerbatimChar"/>
        </w:rPr>
        <w:t xml:space="preserve">## [1] "Llh: -1.97752957046732E+03; Pars: -4.350975E-01,  9.201826E-01,  1.324401E-01,  1.230539E+00, -8.202309E-02"</w:t>
      </w:r>
      <w:r>
        <w:br w:type="textWrapping"/>
      </w:r>
      <w:r>
        <w:rPr>
          <w:rStyle w:val="VerbatimChar"/>
        </w:rPr>
        <w:t xml:space="preserve">## [1] "Llh: -1.97752961233302E+03; Pars: -4.350975E-01,  9.183440E-01,  1.324401E-01,  1.230539E+00, -8.202309E-02"</w:t>
      </w:r>
      <w:r>
        <w:br w:type="textWrapping"/>
      </w:r>
      <w:r>
        <w:rPr>
          <w:rStyle w:val="VerbatimChar"/>
        </w:rPr>
        <w:t xml:space="preserve">## [1] "Llh: -1.97753007995519E+03; Pars: -4.350975E-01,  9.192628E-01,  1.334401E-01,  1.230539E+00, -8.202309E-02"</w:t>
      </w:r>
      <w:r>
        <w:br w:type="textWrapping"/>
      </w:r>
      <w:r>
        <w:rPr>
          <w:rStyle w:val="VerbatimChar"/>
        </w:rPr>
        <w:t xml:space="preserve">## [1] "Llh: -1.97753020211955E+03; Pars: -4.350975E-01,  9.192628E-01,  1.314401E-01,  1.230539E+00, -8.202309E-02"</w:t>
      </w:r>
      <w:r>
        <w:br w:type="textWrapping"/>
      </w:r>
      <w:r>
        <w:rPr>
          <w:rStyle w:val="VerbatimChar"/>
        </w:rPr>
        <w:t xml:space="preserve">## [1] "Llh: -1.97753024545943E+03; Pars: -4.350975E-01,  9.192628E-01,  1.324401E-01,  1.231770E+00, -8.202309E-02"</w:t>
      </w:r>
      <w:r>
        <w:br w:type="textWrapping"/>
      </w:r>
      <w:r>
        <w:rPr>
          <w:rStyle w:val="VerbatimChar"/>
        </w:rPr>
        <w:t xml:space="preserve">## [1] "Llh: -1.97753030601300E+03; Pars: -4.350975E-01,  9.192628E-01,  1.324401E-01,  1.229309E+00, -8.202309E-02"</w:t>
      </w:r>
      <w:r>
        <w:br w:type="textWrapping"/>
      </w:r>
      <w:r>
        <w:rPr>
          <w:rStyle w:val="VerbatimChar"/>
        </w:rPr>
        <w:t xml:space="preserve">## [1] "Llh: -1.97752991614703E+03; Pars: -4.350975E-01,  9.192628E-01,  1.324401E-01,  1.230539E+00, -8.102309E-02"</w:t>
      </w:r>
      <w:r>
        <w:br w:type="textWrapping"/>
      </w:r>
      <w:r>
        <w:rPr>
          <w:rStyle w:val="VerbatimChar"/>
        </w:rPr>
        <w:t xml:space="preserve">## [1] "Llh: -1.97753005547347E+03; Pars: -4.350975E-01,  9.192628E-01,  1.324401E-01,  1.230539E+00, -8.302309E-02"</w:t>
      </w:r>
      <w:r>
        <w:br w:type="textWrapping"/>
      </w:r>
      <w:r>
        <w:rPr>
          <w:rStyle w:val="VerbatimChar"/>
        </w:rPr>
        <w:t xml:space="preserve">## [1] "Llh: -1.97752956339055E+03; Pars: -4.330975E-01,  9.201826E-01,  1.324401E-01,  1.230539E+00, -8.202309E-02"</w:t>
      </w:r>
      <w:r>
        <w:br w:type="textWrapping"/>
      </w:r>
      <w:r>
        <w:rPr>
          <w:rStyle w:val="VerbatimChar"/>
        </w:rPr>
        <w:t xml:space="preserve">## [1] "Llh: -1.97752957046732E+03; Pars: -4.350975E-01,  9.201826E-01,  1.324401E-01,  1.230539E+00, -8.202309E-02"</w:t>
      </w:r>
      <w:r>
        <w:br w:type="textWrapping"/>
      </w:r>
      <w:r>
        <w:rPr>
          <w:rStyle w:val="VerbatimChar"/>
        </w:rPr>
        <w:t xml:space="preserve">## [1] "Llh: -1.97752960300938E+03; Pars: -4.340975E-01,  9.211032E-01,  1.324401E-01,  1.230539E+00, -8.202309E-02"</w:t>
      </w:r>
      <w:r>
        <w:br w:type="textWrapping"/>
      </w:r>
      <w:r>
        <w:rPr>
          <w:rStyle w:val="VerbatimChar"/>
        </w:rPr>
        <w:t xml:space="preserve">## [1] "Llh: -1.97752956840297E+03; Pars: -4.340975E-01,  9.192628E-01,  1.324401E-01,  1.230539E+00, -8.202309E-02"</w:t>
      </w:r>
      <w:r>
        <w:br w:type="textWrapping"/>
      </w:r>
      <w:r>
        <w:rPr>
          <w:rStyle w:val="VerbatimChar"/>
        </w:rPr>
        <w:t xml:space="preserve">## [1] "Llh: -1.97753006736932E+03; Pars: -4.340975E-01,  9.201826E-01,  1.334401E-01,  1.230539E+00, -8.202309E-02"</w:t>
      </w:r>
      <w:r>
        <w:br w:type="textWrapping"/>
      </w:r>
      <w:r>
        <w:rPr>
          <w:rStyle w:val="VerbatimChar"/>
        </w:rPr>
        <w:t xml:space="preserve">## [1] "Llh: -1.97753020311021E+03; Pars: -4.340975E-01,  9.201826E-01,  1.314401E-01,  1.230539E+00, -8.202309E-02"</w:t>
      </w:r>
      <w:r>
        <w:br w:type="textWrapping"/>
      </w:r>
      <w:r>
        <w:rPr>
          <w:rStyle w:val="VerbatimChar"/>
        </w:rPr>
        <w:t xml:space="preserve">## [1] "Llh: -1.97753036849352E+03; Pars: -4.340975E-01,  9.201826E-01,  1.324401E-01,  1.231770E+00, -8.202309E-02"</w:t>
      </w:r>
      <w:r>
        <w:br w:type="textWrapping"/>
      </w:r>
      <w:r>
        <w:rPr>
          <w:rStyle w:val="VerbatimChar"/>
        </w:rPr>
        <w:t xml:space="preserve">## [1] "Llh: -1.97753017187436E+03; Pars: -4.340975E-01,  9.201826E-01,  1.324401E-01,  1.229309E+00, -8.202309E-02"</w:t>
      </w:r>
      <w:r>
        <w:br w:type="textWrapping"/>
      </w:r>
      <w:r>
        <w:rPr>
          <w:rStyle w:val="VerbatimChar"/>
        </w:rPr>
        <w:t xml:space="preserve">## [1] "Llh: -1.97752991205283E+03; Pars: -4.340975E-01,  9.201826E-01,  1.324401E-01,  1.230539E+00, -8.102309E-02"</w:t>
      </w:r>
      <w:r>
        <w:br w:type="textWrapping"/>
      </w:r>
      <w:r>
        <w:rPr>
          <w:rStyle w:val="VerbatimChar"/>
        </w:rPr>
        <w:t xml:space="preserve">## [1] "Llh: -1.97753004820487E+03; Pars: -4.340975E-01,  9.201826E-01,  1.324401E-01,  1.230539E+00, -8.302309E-02"</w:t>
      </w:r>
      <w:r>
        <w:br w:type="textWrapping"/>
      </w:r>
      <w:r>
        <w:rPr>
          <w:rStyle w:val="VerbatimChar"/>
        </w:rPr>
        <w:t xml:space="preserve">## [1] "Llh: -1.97752960522253E+03; Pars: -4.330975E-01,  9.183440E-01,  1.324401E-01,  1.230539E+00, -8.202309E-02"</w:t>
      </w:r>
      <w:r>
        <w:br w:type="textWrapping"/>
      </w:r>
      <w:r>
        <w:rPr>
          <w:rStyle w:val="VerbatimChar"/>
        </w:rPr>
        <w:t xml:space="preserve">## [1] "Llh: -1.97752961233302E+03; Pars: -4.350975E-01,  9.183440E-01,  1.324401E-01,  1.230539E+00, -8.202309E-02"</w:t>
      </w:r>
      <w:r>
        <w:br w:type="textWrapping"/>
      </w:r>
      <w:r>
        <w:rPr>
          <w:rStyle w:val="VerbatimChar"/>
        </w:rPr>
        <w:t xml:space="preserve">## [1] "Llh: -1.97752956840297E+03; Pars: -4.340975E-01,  9.192628E-01,  1.324401E-01,  1.230539E+00, -8.202309E-02"</w:t>
      </w:r>
      <w:r>
        <w:br w:type="textWrapping"/>
      </w:r>
      <w:r>
        <w:rPr>
          <w:rStyle w:val="VerbatimChar"/>
        </w:rPr>
        <w:t xml:space="preserve">## [1] "Llh: -1.97752968682398E+03; Pars: -4.340975E-01,  9.174261E-01,  1.324401E-01,  1.230539E+00, -8.202309E-02"</w:t>
      </w:r>
      <w:r>
        <w:br w:type="textWrapping"/>
      </w:r>
      <w:r>
        <w:rPr>
          <w:rStyle w:val="VerbatimChar"/>
        </w:rPr>
        <w:t xml:space="preserve">## [1] "Llh: -1.97753012144982E+03; Pars: -4.340975E-01,  9.183440E-01,  1.334401E-01,  1.230539E+00, -8.202309E-02"</w:t>
      </w:r>
      <w:r>
        <w:br w:type="textWrapping"/>
      </w:r>
      <w:r>
        <w:rPr>
          <w:rStyle w:val="VerbatimChar"/>
        </w:rPr>
        <w:t xml:space="preserve">## [1] "Llh: -1.97753023327650E+03; Pars: -4.340975E-01,  9.183440E-01,  1.314401E-01,  1.230539E+00, -8.202309E-02"</w:t>
      </w:r>
      <w:r>
        <w:br w:type="textWrapping"/>
      </w:r>
      <w:r>
        <w:rPr>
          <w:rStyle w:val="VerbatimChar"/>
        </w:rPr>
        <w:t xml:space="preserve">## [1] "Llh: -1.97753016150250E+03; Pars: -4.340975E-01,  9.183440E-01,  1.324401E-01,  1.231770E+00, -8.202309E-02"</w:t>
      </w:r>
      <w:r>
        <w:br w:type="textWrapping"/>
      </w:r>
      <w:r>
        <w:rPr>
          <w:rStyle w:val="VerbatimChar"/>
        </w:rPr>
        <w:t xml:space="preserve">## [1] "Llh: -1.97753046207868E+03; Pars: -4.340975E-01,  9.183440E-01,  1.324401E-01,  1.229309E+00, -8.202309E-02"</w:t>
      </w:r>
      <w:r>
        <w:br w:type="textWrapping"/>
      </w:r>
      <w:r>
        <w:rPr>
          <w:rStyle w:val="VerbatimChar"/>
        </w:rPr>
        <w:t xml:space="preserve">## [1] "Llh: -1.97752995100232E+03; Pars: -4.340975E-01,  9.183440E-01,  1.324401E-01,  1.230539E+00, -8.102309E-02"</w:t>
      </w:r>
      <w:r>
        <w:br w:type="textWrapping"/>
      </w:r>
      <w:r>
        <w:rPr>
          <w:rStyle w:val="VerbatimChar"/>
        </w:rPr>
        <w:t xml:space="preserve">## [1] "Llh: -1.97753009301125E+03; Pars: -4.340975E-01,  9.183440E-01,  1.324401E-01,  1.230539E+00, -8.302309E-02"</w:t>
      </w:r>
      <w:r>
        <w:br w:type="textWrapping"/>
      </w:r>
      <w:r>
        <w:rPr>
          <w:rStyle w:val="VerbatimChar"/>
        </w:rPr>
        <w:t xml:space="preserve">## [1] "Llh: -1.97753007124565E+03; Pars: -4.330975E-01,  9.192628E-01,  1.334401E-01,  1.230539E+00, -8.202309E-02"</w:t>
      </w:r>
      <w:r>
        <w:br w:type="textWrapping"/>
      </w:r>
      <w:r>
        <w:rPr>
          <w:rStyle w:val="VerbatimChar"/>
        </w:rPr>
        <w:t xml:space="preserve">## [1] "Llh: -1.97753007995519E+03; Pars: -4.350975E-01,  9.192628E-01,  1.334401E-01,  1.230539E+00, -8.202309E-02"</w:t>
      </w:r>
      <w:r>
        <w:br w:type="textWrapping"/>
      </w:r>
      <w:r>
        <w:rPr>
          <w:rStyle w:val="VerbatimChar"/>
        </w:rPr>
        <w:t xml:space="preserve">## [1] "Llh: -1.97753006736932E+03; Pars: -4.340975E-01,  9.201826E-01,  1.334401E-01,  1.230539E+00, -8.202309E-02"</w:t>
      </w:r>
      <w:r>
        <w:br w:type="textWrapping"/>
      </w:r>
      <w:r>
        <w:rPr>
          <w:rStyle w:val="VerbatimChar"/>
        </w:rPr>
        <w:t xml:space="preserve">## [1] "Llh: -1.97753012144982E+03; Pars: -4.340975E-01,  9.183440E-01,  1.334401E-01,  1.230539E+00, -8.202309E-02"</w:t>
      </w:r>
      <w:r>
        <w:br w:type="textWrapping"/>
      </w:r>
      <w:r>
        <w:rPr>
          <w:rStyle w:val="VerbatimChar"/>
        </w:rPr>
        <w:t xml:space="preserve">## [1] "Llh: -1.97753171966107E+03; Pars: -4.340975E-01,  9.192628E-01,  1.344401E-01,  1.230539E+00, -8.202309E-02"</w:t>
      </w:r>
      <w:r>
        <w:br w:type="textWrapping"/>
      </w:r>
      <w:r>
        <w:rPr>
          <w:rStyle w:val="VerbatimChar"/>
        </w:rPr>
        <w:t xml:space="preserve">## [1] "Llh: -1.97752956840297E+03; Pars: -4.340975E-01,  9.192628E-01,  1.324401E-01,  1.230539E+00, -8.202309E-02"</w:t>
      </w:r>
      <w:r>
        <w:br w:type="textWrapping"/>
      </w:r>
      <w:r>
        <w:rPr>
          <w:rStyle w:val="VerbatimChar"/>
        </w:rPr>
        <w:t xml:space="preserve">## [1] "Llh: -1.97753081333604E+03; Pars: -4.340975E-01,  9.192628E-01,  1.334401E-01,  1.231770E+00, -8.202309E-02"</w:t>
      </w:r>
      <w:r>
        <w:br w:type="textWrapping"/>
      </w:r>
      <w:r>
        <w:rPr>
          <w:rStyle w:val="VerbatimChar"/>
        </w:rPr>
        <w:t xml:space="preserve">## [1] "Llh: -1.97753074391558E+03; Pars: -4.340975E-01,  9.192628E-01,  1.334401E-01,  1.229309E+00, -8.202309E-02"</w:t>
      </w:r>
      <w:r>
        <w:br w:type="textWrapping"/>
      </w:r>
      <w:r>
        <w:rPr>
          <w:rStyle w:val="VerbatimChar"/>
        </w:rPr>
        <w:t xml:space="preserve">## [1] "Llh: -1.97753124757067E+03; Pars: -4.340975E-01,  9.192628E-01,  1.334401E-01,  1.230539E+00, -8.102309E-02"</w:t>
      </w:r>
      <w:r>
        <w:br w:type="textWrapping"/>
      </w:r>
      <w:r>
        <w:rPr>
          <w:rStyle w:val="VerbatimChar"/>
        </w:rPr>
        <w:t xml:space="preserve">## [1] "Llh: -1.97752973008454E+03; Pars: -4.340975E-01,  9.192628E-01,  1.334401E-01,  1.230539E+00, -8.302309E-02"</w:t>
      </w:r>
      <w:r>
        <w:br w:type="textWrapping"/>
      </w:r>
      <w:r>
        <w:rPr>
          <w:rStyle w:val="VerbatimChar"/>
        </w:rPr>
        <w:t xml:space="preserve">## [1] "Llh: -1.97753019665941E+03; Pars: -4.330975E-01,  9.192628E-01,  1.314401E-01,  1.230539E+00, -8.202309E-02"</w:t>
      </w:r>
      <w:r>
        <w:br w:type="textWrapping"/>
      </w:r>
      <w:r>
        <w:rPr>
          <w:rStyle w:val="VerbatimChar"/>
        </w:rPr>
        <w:t xml:space="preserve">## [1] "Llh: -1.97753020211955E+03; Pars: -4.350975E-01,  9.192628E-01,  1.314401E-01,  1.230539E+00, -8.202309E-02"</w:t>
      </w:r>
      <w:r>
        <w:br w:type="textWrapping"/>
      </w:r>
      <w:r>
        <w:rPr>
          <w:rStyle w:val="VerbatimChar"/>
        </w:rPr>
        <w:t xml:space="preserve">## [1] "Llh: -1.97753020311021E+03; Pars: -4.340975E-01,  9.201826E-01,  1.314401E-01,  1.230539E+00, -8.202309E-02"</w:t>
      </w:r>
      <w:r>
        <w:br w:type="textWrapping"/>
      </w:r>
      <w:r>
        <w:rPr>
          <w:rStyle w:val="VerbatimChar"/>
        </w:rPr>
        <w:t xml:space="preserve">## [1] "Llh: -1.97753023327650E+03; Pars: -4.340975E-01,  9.183440E-01,  1.314401E-01,  1.230539E+00, -8.202309E-02"</w:t>
      </w:r>
      <w:r>
        <w:br w:type="textWrapping"/>
      </w:r>
      <w:r>
        <w:rPr>
          <w:rStyle w:val="VerbatimChar"/>
        </w:rPr>
        <w:t xml:space="preserve">## [1] "Llh: -1.97752956840297E+03; Pars: -4.340975E-01,  9.192628E-01,  1.324401E-01,  1.230539E+00, -8.202309E-02"</w:t>
      </w:r>
      <w:r>
        <w:br w:type="textWrapping"/>
      </w:r>
      <w:r>
        <w:rPr>
          <w:rStyle w:val="VerbatimChar"/>
        </w:rPr>
        <w:t xml:space="preserve">## [1] "Llh: -1.97753196730389E+03; Pars: -4.340975E-01,  9.192628E-01,  1.304401E-01,  1.230539E+00, -8.202309E-02"</w:t>
      </w:r>
      <w:r>
        <w:br w:type="textWrapping"/>
      </w:r>
      <w:r>
        <w:rPr>
          <w:rStyle w:val="VerbatimChar"/>
        </w:rPr>
        <w:t xml:space="preserve">## [1] "Llh: -1.97753081458097E+03; Pars: -4.340975E-01,  9.192628E-01,  1.314401E-01,  1.231770E+00, -8.202309E-02"</w:t>
      </w:r>
      <w:r>
        <w:br w:type="textWrapping"/>
      </w:r>
      <w:r>
        <w:rPr>
          <w:rStyle w:val="VerbatimChar"/>
        </w:rPr>
        <w:t xml:space="preserve">## [1] "Llh: -1.97753099068428E+03; Pars: -4.340975E-01,  9.192628E-01,  1.314401E-01,  1.229309E+00, -8.202309E-02"</w:t>
      </w:r>
      <w:r>
        <w:br w:type="textWrapping"/>
      </w:r>
      <w:r>
        <w:rPr>
          <w:rStyle w:val="VerbatimChar"/>
        </w:rPr>
        <w:t xml:space="preserve">## [1] "Llh: -1.97752971474339E+03; Pars: -4.340975E-01,  9.192628E-01,  1.314401E-01,  1.230539E+00, -8.102309E-02"</w:t>
      </w:r>
      <w:r>
        <w:br w:type="textWrapping"/>
      </w:r>
      <w:r>
        <w:rPr>
          <w:rStyle w:val="VerbatimChar"/>
        </w:rPr>
        <w:t xml:space="preserve">## [1] "Llh: -1.97753151043937E+03; Pars: -4.340975E-01,  9.192628E-01,  1.314401E-01,  1.230539E+00, -8.302309E-02"</w:t>
      </w:r>
      <w:r>
        <w:br w:type="textWrapping"/>
      </w:r>
      <w:r>
        <w:rPr>
          <w:rStyle w:val="VerbatimChar"/>
        </w:rPr>
        <w:t xml:space="preserve">## [1] "Llh: -1.97753024706455E+03; Pars: -4.330975E-01,  9.192628E-01,  1.324401E-01,  1.231770E+00, -8.202309E-02"</w:t>
      </w:r>
      <w:r>
        <w:br w:type="textWrapping"/>
      </w:r>
      <w:r>
        <w:rPr>
          <w:rStyle w:val="VerbatimChar"/>
        </w:rPr>
        <w:t xml:space="preserve">## [1] "Llh: -1.97753024545943E+03; Pars: -4.350975E-01,  9.192628E-01,  1.324401E-01,  1.231770E+00, -8.202309E-02"</w:t>
      </w:r>
      <w:r>
        <w:br w:type="textWrapping"/>
      </w:r>
      <w:r>
        <w:rPr>
          <w:rStyle w:val="VerbatimChar"/>
        </w:rPr>
        <w:t xml:space="preserve">## [1] "Llh: -1.97753036849352E+03; Pars: -4.340975E-01,  9.201826E-01,  1.324401E-01,  1.231770E+00, -8.202309E-02"</w:t>
      </w:r>
      <w:r>
        <w:br w:type="textWrapping"/>
      </w:r>
      <w:r>
        <w:rPr>
          <w:rStyle w:val="VerbatimChar"/>
        </w:rPr>
        <w:t xml:space="preserve">## [1] "Llh: -1.97753016150250E+03; Pars: -4.340975E-01,  9.183440E-01,  1.324401E-01,  1.231770E+00, -8.202309E-02"</w:t>
      </w:r>
      <w:r>
        <w:br w:type="textWrapping"/>
      </w:r>
      <w:r>
        <w:rPr>
          <w:rStyle w:val="VerbatimChar"/>
        </w:rPr>
        <w:t xml:space="preserve">## [1] "Llh: -1.97753081333604E+03; Pars: -4.340975E-01,  9.192628E-01,  1.334401E-01,  1.231770E+00, -8.202309E-02"</w:t>
      </w:r>
      <w:r>
        <w:br w:type="textWrapping"/>
      </w:r>
      <w:r>
        <w:rPr>
          <w:rStyle w:val="VerbatimChar"/>
        </w:rPr>
        <w:t xml:space="preserve">## [1] "Llh: -1.97753081458097E+03; Pars: -4.340975E-01,  9.192628E-01,  1.314401E-01,  1.231770E+00, -8.202309E-02"</w:t>
      </w:r>
      <w:r>
        <w:br w:type="textWrapping"/>
      </w:r>
      <w:r>
        <w:rPr>
          <w:rStyle w:val="VerbatimChar"/>
        </w:rPr>
        <w:t xml:space="preserve">## [1] "Llh: -1.97753232919870E+03; Pars: -4.340975E-01,  9.192628E-01,  1.324401E-01,  1.233002E+00, -8.202309E-02"</w:t>
      </w:r>
      <w:r>
        <w:br w:type="textWrapping"/>
      </w:r>
      <w:r>
        <w:rPr>
          <w:rStyle w:val="VerbatimChar"/>
        </w:rPr>
        <w:t xml:space="preserve">## [1] "Llh: -1.97752956840297E+03; Pars: -4.340975E-01,  9.192628E-01,  1.324401E-01,  1.230539E+00, -8.202309E-02"</w:t>
      </w:r>
      <w:r>
        <w:br w:type="textWrapping"/>
      </w:r>
      <w:r>
        <w:rPr>
          <w:rStyle w:val="VerbatimChar"/>
        </w:rPr>
        <w:t xml:space="preserve">## [1] "Llh: -1.97753062272398E+03; Pars: -4.340975E-01,  9.192628E-01,  1.324401E-01,  1.231770E+00, -8.102309E-02"</w:t>
      </w:r>
      <w:r>
        <w:br w:type="textWrapping"/>
      </w:r>
      <w:r>
        <w:rPr>
          <w:rStyle w:val="VerbatimChar"/>
        </w:rPr>
        <w:t xml:space="preserve">## [1] "Llh: -1.97753069412545E+03; Pars: -4.340975E-01,  9.192628E-01,  1.324401E-01,  1.231770E+00, -8.302309E-02"</w:t>
      </w:r>
      <w:r>
        <w:br w:type="textWrapping"/>
      </w:r>
      <w:r>
        <w:rPr>
          <w:rStyle w:val="VerbatimChar"/>
        </w:rPr>
        <w:t xml:space="preserve">## [1] "Llh: -1.97753029018639E+03; Pars: -4.330975E-01,  9.192628E-01,  1.324401E-01,  1.229309E+00, -8.202309E-02"</w:t>
      </w:r>
      <w:r>
        <w:br w:type="textWrapping"/>
      </w:r>
      <w:r>
        <w:rPr>
          <w:rStyle w:val="VerbatimChar"/>
        </w:rPr>
        <w:t xml:space="preserve">## [1] "Llh: -1.97753030601300E+03; Pars: -4.350975E-01,  9.192628E-01,  1.324401E-01,  1.229309E+00, -8.202309E-02"</w:t>
      </w:r>
      <w:r>
        <w:br w:type="textWrapping"/>
      </w:r>
      <w:r>
        <w:rPr>
          <w:rStyle w:val="VerbatimChar"/>
        </w:rPr>
        <w:t xml:space="preserve">## [1] "Llh: -1.97753017187436E+03; Pars: -4.340975E-01,  9.201826E-01,  1.324401E-01,  1.229309E+00, -8.202309E-02"</w:t>
      </w:r>
      <w:r>
        <w:br w:type="textWrapping"/>
      </w:r>
      <w:r>
        <w:rPr>
          <w:rStyle w:val="VerbatimChar"/>
        </w:rPr>
        <w:t xml:space="preserve">## [1] "Llh: -1.97753046207868E+03; Pars: -4.340975E-01,  9.183440E-01,  1.324401E-01,  1.229309E+00, -8.202309E-02"</w:t>
      </w:r>
      <w:r>
        <w:br w:type="textWrapping"/>
      </w:r>
      <w:r>
        <w:rPr>
          <w:rStyle w:val="VerbatimChar"/>
        </w:rPr>
        <w:t xml:space="preserve">## [1] "Llh: -1.97753074391558E+03; Pars: -4.340975E-01,  9.192628E-01,  1.334401E-01,  1.229309E+00, -8.202309E-02"</w:t>
      </w:r>
      <w:r>
        <w:br w:type="textWrapping"/>
      </w:r>
      <w:r>
        <w:rPr>
          <w:rStyle w:val="VerbatimChar"/>
        </w:rPr>
        <w:t xml:space="preserve">## [1] "Llh: -1.97753099068428E+03; Pars: -4.340975E-01,  9.192628E-01,  1.314401E-01,  1.229309E+00, -8.202309E-02"</w:t>
      </w:r>
      <w:r>
        <w:br w:type="textWrapping"/>
      </w:r>
      <w:r>
        <w:rPr>
          <w:rStyle w:val="VerbatimChar"/>
        </w:rPr>
        <w:t xml:space="preserve">## [1] "Llh: -1.97752956840297E+03; Pars: -4.340975E-01,  9.192628E-01,  1.324401E-01,  1.230539E+00, -8.202309E-02"</w:t>
      </w:r>
      <w:r>
        <w:br w:type="textWrapping"/>
      </w:r>
      <w:r>
        <w:rPr>
          <w:rStyle w:val="VerbatimChar"/>
        </w:rPr>
        <w:t xml:space="preserve">## [1] "Llh: -1.97753243525479E+03; Pars: -4.340975E-01,  9.192628E-01,  1.324401E-01,  1.228080E+00, -8.202309E-02"</w:t>
      </w:r>
      <w:r>
        <w:br w:type="textWrapping"/>
      </w:r>
      <w:r>
        <w:rPr>
          <w:rStyle w:val="VerbatimChar"/>
        </w:rPr>
        <w:t xml:space="preserve">## [1] "Llh: -1.97753060880980E+03; Pars: -4.340975E-01,  9.192628E-01,  1.324401E-01,  1.229309E+00, -8.102309E-02"</w:t>
      </w:r>
      <w:r>
        <w:br w:type="textWrapping"/>
      </w:r>
      <w:r>
        <w:rPr>
          <w:rStyle w:val="VerbatimChar"/>
        </w:rPr>
        <w:t xml:space="preserve">## [1] "Llh: -1.97753081592723E+03; Pars: -4.340975E-01,  9.192628E-01,  1.324401E-01,  1.229309E+00, -8.302309E-02"</w:t>
      </w:r>
      <w:r>
        <w:br w:type="textWrapping"/>
      </w:r>
      <w:r>
        <w:rPr>
          <w:rStyle w:val="VerbatimChar"/>
        </w:rPr>
        <w:t xml:space="preserve">## [1] "Llh: -1.97752990929893E+03; Pars: -4.330975E-01,  9.192628E-01,  1.324401E-01,  1.230539E+00, -8.102309E-02"</w:t>
      </w:r>
      <w:r>
        <w:br w:type="textWrapping"/>
      </w:r>
      <w:r>
        <w:rPr>
          <w:rStyle w:val="VerbatimChar"/>
        </w:rPr>
        <w:t xml:space="preserve">## [1] "Llh: -1.97752991614703E+03; Pars: -4.350975E-01,  9.192628E-01,  1.324401E-01,  1.230539E+00, -8.102309E-02"</w:t>
      </w:r>
      <w:r>
        <w:br w:type="textWrapping"/>
      </w:r>
      <w:r>
        <w:rPr>
          <w:rStyle w:val="VerbatimChar"/>
        </w:rPr>
        <w:t xml:space="preserve">## [1] "Llh: -1.97752991205283E+03; Pars: -4.340975E-01,  9.201826E-01,  1.324401E-01,  1.230539E+00, -8.102309E-02"</w:t>
      </w:r>
      <w:r>
        <w:br w:type="textWrapping"/>
      </w:r>
      <w:r>
        <w:rPr>
          <w:rStyle w:val="VerbatimChar"/>
        </w:rPr>
        <w:t xml:space="preserve">## [1] "Llh: -1.97752995100232E+03; Pars: -4.340975E-01,  9.183440E-01,  1.324401E-01,  1.230539E+00, -8.102309E-02"</w:t>
      </w:r>
      <w:r>
        <w:br w:type="textWrapping"/>
      </w:r>
      <w:r>
        <w:rPr>
          <w:rStyle w:val="VerbatimChar"/>
        </w:rPr>
        <w:t xml:space="preserve">## [1] "Llh: -1.97753124757067E+03; Pars: -4.340975E-01,  9.192628E-01,  1.334401E-01,  1.230539E+00, -8.102309E-02"</w:t>
      </w:r>
      <w:r>
        <w:br w:type="textWrapping"/>
      </w:r>
      <w:r>
        <w:rPr>
          <w:rStyle w:val="VerbatimChar"/>
        </w:rPr>
        <w:t xml:space="preserve">## [1] "Llh: -1.97752971474339E+03; Pars: -4.340975E-01,  9.192628E-01,  1.314401E-01,  1.230539E+00, -8.102309E-02"</w:t>
      </w:r>
      <w:r>
        <w:br w:type="textWrapping"/>
      </w:r>
      <w:r>
        <w:rPr>
          <w:rStyle w:val="VerbatimChar"/>
        </w:rPr>
        <w:t xml:space="preserve">## [1] "Llh: -1.97753062272398E+03; Pars: -4.340975E-01,  9.192628E-01,  1.324401E-01,  1.231770E+00, -8.102309E-02"</w:t>
      </w:r>
      <w:r>
        <w:br w:type="textWrapping"/>
      </w:r>
      <w:r>
        <w:rPr>
          <w:rStyle w:val="VerbatimChar"/>
        </w:rPr>
        <w:t xml:space="preserve">## [1] "Llh: -1.97753060880980E+03; Pars: -4.340975E-01,  9.192628E-01,  1.324401E-01,  1.229309E+00, -8.102309E-02"</w:t>
      </w:r>
      <w:r>
        <w:br w:type="textWrapping"/>
      </w:r>
      <w:r>
        <w:rPr>
          <w:rStyle w:val="VerbatimChar"/>
        </w:rPr>
        <w:t xml:space="preserve">## [1] "Llh: -1.97753108358156E+03; Pars: -4.340975E-01,  9.192628E-01,  1.324401E-01,  1.230539E+00, -8.002309E-02"</w:t>
      </w:r>
      <w:r>
        <w:br w:type="textWrapping"/>
      </w:r>
      <w:r>
        <w:rPr>
          <w:rStyle w:val="VerbatimChar"/>
        </w:rPr>
        <w:t xml:space="preserve">## [1] "Llh: -1.97752956840297E+03; Pars: -4.340975E-01,  9.192628E-01,  1.324401E-01,  1.230539E+00, -8.202309E-02"</w:t>
      </w:r>
      <w:r>
        <w:br w:type="textWrapping"/>
      </w:r>
      <w:r>
        <w:rPr>
          <w:rStyle w:val="VerbatimChar"/>
        </w:rPr>
        <w:t xml:space="preserve">## [1] "Llh: -1.97753004812600E+03; Pars: -4.330975E-01,  9.192628E-01,  1.324401E-01,  1.230539E+00, -8.302309E-02"</w:t>
      </w:r>
      <w:r>
        <w:br w:type="textWrapping"/>
      </w:r>
      <w:r>
        <w:rPr>
          <w:rStyle w:val="VerbatimChar"/>
        </w:rPr>
        <w:t xml:space="preserve">## [1] "Llh: -1.97753005547347E+03; Pars: -4.350975E-01,  9.192628E-01,  1.324401E-01,  1.230539E+00, -8.302309E-02"</w:t>
      </w:r>
      <w:r>
        <w:br w:type="textWrapping"/>
      </w:r>
      <w:r>
        <w:rPr>
          <w:rStyle w:val="VerbatimChar"/>
        </w:rPr>
        <w:t xml:space="preserve">## [1] "Llh: -1.97753004820487E+03; Pars: -4.340975E-01,  9.201826E-01,  1.324401E-01,  1.230539E+00, -8.302309E-02"</w:t>
      </w:r>
      <w:r>
        <w:br w:type="textWrapping"/>
      </w:r>
      <w:r>
        <w:rPr>
          <w:rStyle w:val="VerbatimChar"/>
        </w:rPr>
        <w:t xml:space="preserve">## [1] "Llh: -1.97753009301125E+03; Pars: -4.340975E-01,  9.183440E-01,  1.324401E-01,  1.230539E+00, -8.302309E-02"</w:t>
      </w:r>
      <w:r>
        <w:br w:type="textWrapping"/>
      </w:r>
      <w:r>
        <w:rPr>
          <w:rStyle w:val="VerbatimChar"/>
        </w:rPr>
        <w:t xml:space="preserve">## [1] "Llh: -1.97752973008454E+03; Pars: -4.340975E-01,  9.192628E-01,  1.334401E-01,  1.230539E+00, -8.302309E-02"</w:t>
      </w:r>
      <w:r>
        <w:br w:type="textWrapping"/>
      </w:r>
      <w:r>
        <w:rPr>
          <w:rStyle w:val="VerbatimChar"/>
        </w:rPr>
        <w:t xml:space="preserve">## [1] "Llh: -1.97753151043937E+03; Pars: -4.340975E-01,  9.192628E-01,  1.314401E-01,  1.230539E+00, -8.302309E-02"</w:t>
      </w:r>
      <w:r>
        <w:br w:type="textWrapping"/>
      </w:r>
      <w:r>
        <w:rPr>
          <w:rStyle w:val="VerbatimChar"/>
        </w:rPr>
        <w:t xml:space="preserve">## [1] "Llh: -1.97753069412545E+03; Pars: -4.340975E-01,  9.192628E-01,  1.324401E-01,  1.231770E+00, -8.302309E-02"</w:t>
      </w:r>
      <w:r>
        <w:br w:type="textWrapping"/>
      </w:r>
      <w:r>
        <w:rPr>
          <w:rStyle w:val="VerbatimChar"/>
        </w:rPr>
        <w:t xml:space="preserve">## [1] "Llh: -1.97753081592723E+03; Pars: -4.340975E-01,  9.192628E-01,  1.324401E-01,  1.229309E+00, -8.302309E-02"</w:t>
      </w:r>
      <w:r>
        <w:br w:type="textWrapping"/>
      </w:r>
      <w:r>
        <w:rPr>
          <w:rStyle w:val="VerbatimChar"/>
        </w:rPr>
        <w:t xml:space="preserve">## [1] "Llh: -1.97752956840297E+03; Pars: -4.340975E-01,  9.192628E-01,  1.324401E-01,  1.230539E+00, -8.202309E-02"</w:t>
      </w:r>
      <w:r>
        <w:br w:type="textWrapping"/>
      </w:r>
      <w:r>
        <w:rPr>
          <w:rStyle w:val="VerbatimChar"/>
        </w:rPr>
        <w:t xml:space="preserve">## [1] "Llh: -1.97753136151435E+03; Pars: -4.340975E-01,  9.192628E-01,  1.324401E-01,  1.230539E+00, -8.402309E-02"</w:t>
      </w:r>
      <w:r>
        <w:br w:type="textWrapping"/>
      </w:r>
      <w:r>
        <w:rPr>
          <w:rStyle w:val="VerbatimChar"/>
        </w:rPr>
        <w:t xml:space="preserve">## Currently fitting: asymmetric hyp </w:t>
      </w:r>
      <w:r>
        <w:br w:type="textWrapping"/>
      </w:r>
      <w:r>
        <w:rPr>
          <w:rStyle w:val="VerbatimChar"/>
        </w:rPr>
        <w:t xml:space="preserve">## [1] "Llh: -2.02917659652105E+03; Pars:  5.000000E-01,  8.598280E-02,  9.510207E-01,  0.000000E+00"</w:t>
      </w:r>
      <w:r>
        <w:br w:type="textWrapping"/>
      </w:r>
      <w:r>
        <w:rPr>
          <w:rStyle w:val="VerbatimChar"/>
        </w:rPr>
        <w:t xml:space="preserve">## [1] "Llh: -2.02872954185111E+03; Pars:  5.358867E-01,  8.598280E-02,  9.510207E-01,  0.000000E+00"</w:t>
      </w:r>
      <w:r>
        <w:br w:type="textWrapping"/>
      </w:r>
      <w:r>
        <w:rPr>
          <w:rStyle w:val="VerbatimChar"/>
        </w:rPr>
        <w:t xml:space="preserve">## [1] "Llh: -2.03378432320840E+03; Pars:  5.000000E-01,  1.552975E-01,  9.510207E-01,  0.000000E+00"</w:t>
      </w:r>
      <w:r>
        <w:br w:type="textWrapping"/>
      </w:r>
      <w:r>
        <w:rPr>
          <w:rStyle w:val="VerbatimChar"/>
        </w:rPr>
        <w:t xml:space="preserve">## [1] "Llh: -2.00509317994953E+03; Pars:  5.000000E-01,  8.598280E-02,  1.019279E+00,  0.000000E+00"</w:t>
      </w:r>
      <w:r>
        <w:br w:type="textWrapping"/>
      </w:r>
      <w:r>
        <w:rPr>
          <w:rStyle w:val="VerbatimChar"/>
        </w:rPr>
        <w:t xml:space="preserve">## [1] "Llh: -2.03635906398022E+03; Pars:  5.000000E-01,  8.598280E-02,  9.510207E-01,  6.931472E-02"</w:t>
      </w:r>
      <w:r>
        <w:br w:type="textWrapping"/>
      </w:r>
      <w:r>
        <w:rPr>
          <w:rStyle w:val="VerbatimChar"/>
        </w:rPr>
        <w:t xml:space="preserve">## [1] "Llh: -2.01434402277696E+03; Pars:  5.176325E-01,  1.206402E-01,  9.845584E-01, -6.931472E-02"</w:t>
      </w:r>
      <w:r>
        <w:br w:type="textWrapping"/>
      </w:r>
      <w:r>
        <w:rPr>
          <w:rStyle w:val="VerbatimChar"/>
        </w:rPr>
        <w:t xml:space="preserve">## [1] "Llh: -2.01789794517472E+03; Pars:  5.131669E-01,  1.119758E-01,  9.760647E-01, -3.465736E-02"</w:t>
      </w:r>
      <w:r>
        <w:br w:type="textWrapping"/>
      </w:r>
      <w:r>
        <w:rPr>
          <w:rStyle w:val="VerbatimChar"/>
        </w:rPr>
        <w:t xml:space="preserve">## [1] "Llh: -2.01281869054787E+03; Pars:  5.266805E-01,  3.399676E-02,  1.001768E+00, -3.465736E-02"</w:t>
      </w:r>
      <w:r>
        <w:br w:type="textWrapping"/>
      </w:r>
      <w:r>
        <w:rPr>
          <w:rStyle w:val="VerbatimChar"/>
        </w:rPr>
        <w:t xml:space="preserve">## [1] "Llh: -2.01442281456785E+03; Pars:  5.198798E-01,  6.432195E-02,  9.888329E-01, -2.599302E-02"</w:t>
      </w:r>
      <w:r>
        <w:br w:type="textWrapping"/>
      </w:r>
      <w:r>
        <w:rPr>
          <w:rStyle w:val="VerbatimChar"/>
        </w:rPr>
        <w:t xml:space="preserve">## [1] "Llh: -2.00224112327785E+03; Pars:  5.405500E-01,  7.731846E-02,  1.028149E+00, -5.198604E-02"</w:t>
      </w:r>
      <w:r>
        <w:br w:type="textWrapping"/>
      </w:r>
      <w:r>
        <w:rPr>
          <w:rStyle w:val="VerbatimChar"/>
        </w:rPr>
        <w:t xml:space="preserve">## [1] "Llh: -1.99430175803908E+03; Pars:  5.620421E-01,  7.298629E-02,  1.069027E+00, -7.797906E-02"</w:t>
      </w:r>
      <w:r>
        <w:br w:type="textWrapping"/>
      </w:r>
      <w:r>
        <w:rPr>
          <w:rStyle w:val="VerbatimChar"/>
        </w:rPr>
        <w:t xml:space="preserve">## [1] "Llh: -1.99203012996976E+03; Pars:  5.165124E-01,  7.082021E-02,  1.090072E+00, -9.097557E-02"</w:t>
      </w:r>
      <w:r>
        <w:br w:type="textWrapping"/>
      </w:r>
      <w:r>
        <w:rPr>
          <w:rStyle w:val="VerbatimChar"/>
        </w:rPr>
        <w:t xml:space="preserve">## [1] "Llh: -1.98830654140612E+03; Pars:  5.070896E-01,  6.323891E-02,  1.167046E+00, -1.364634E-01"</w:t>
      </w:r>
      <w:r>
        <w:br w:type="textWrapping"/>
      </w:r>
      <w:r>
        <w:rPr>
          <w:rStyle w:val="VerbatimChar"/>
        </w:rPr>
        <w:t xml:space="preserve">## [1] "Llh: -1.98907996359266E+03; Pars:  5.292537E-01,  7.462221E-03,  1.146376E+00, -5.523517E-02"</w:t>
      </w:r>
      <w:r>
        <w:br w:type="textWrapping"/>
      </w:r>
      <w:r>
        <w:rPr>
          <w:rStyle w:val="VerbatimChar"/>
        </w:rPr>
        <w:t xml:space="preserve">## [1] "Llh: -1.99104596001601E+03; Pars:  5.263241E-01,  3.575671E-02,  1.103585E+00, -5.875505E-02"</w:t>
      </w:r>
      <w:r>
        <w:br w:type="textWrapping"/>
      </w:r>
      <w:r>
        <w:rPr>
          <w:rStyle w:val="VerbatimChar"/>
        </w:rPr>
        <w:t xml:space="preserve">## [1] "Llh: -1.98124052398907E+03; Pars:  5.214305E-01,  8.083835E-02,  1.205261E+00, -1.001814E-01"</w:t>
      </w:r>
      <w:r>
        <w:br w:type="textWrapping"/>
      </w:r>
      <w:r>
        <w:rPr>
          <w:rStyle w:val="VerbatimChar"/>
        </w:rPr>
        <w:t xml:space="preserve">## [1] "Llh: -1.98483564415552E+03; Pars:  5.188251E-01,  1.042591E-01,  1.322020E+00, -1.329435E-01"</w:t>
      </w:r>
      <w:r>
        <w:br w:type="textWrapping"/>
      </w:r>
      <w:r>
        <w:rPr>
          <w:rStyle w:val="VerbatimChar"/>
        </w:rPr>
        <w:t xml:space="preserve">## [1] "Llh: -1.99851431367590E+03; Pars:  5.609019E-01,  2.628008E-02,  1.288099E+00, -1.849295E-01"</w:t>
      </w:r>
      <w:r>
        <w:br w:type="textWrapping"/>
      </w:r>
      <w:r>
        <w:rPr>
          <w:rStyle w:val="VerbatimChar"/>
        </w:rPr>
        <w:t xml:space="preserve">## [1] "Llh: -1.98927399210957E+03; Pars:  5.450140E-01,  4.120576E-02,  1.214885E+00, -1.386971E-01"</w:t>
      </w:r>
      <w:r>
        <w:br w:type="textWrapping"/>
      </w:r>
      <w:r>
        <w:rPr>
          <w:rStyle w:val="VerbatimChar"/>
        </w:rPr>
        <w:t xml:space="preserve">## [1] "Llh: -1.99318949308554E+03; Pars:  4.913687E-01,  2.338633E-02,  1.309263E+00, -1.373095E-01"</w:t>
      </w:r>
      <w:r>
        <w:br w:type="textWrapping"/>
      </w:r>
      <w:r>
        <w:rPr>
          <w:rStyle w:val="VerbatimChar"/>
        </w:rPr>
        <w:t xml:space="preserve">## [1] "Llh: -1.98788723412921E+03; Pars:  5.081569E-01,  3.578632E-02,  1.244564E+00, -1.224769E-01"</w:t>
      </w:r>
      <w:r>
        <w:br w:type="textWrapping"/>
      </w:r>
      <w:r>
        <w:rPr>
          <w:rStyle w:val="VerbatimChar"/>
        </w:rPr>
        <w:t xml:space="preserve">## [1] "Llh: -1.98365381249359E+03; Pars:  4.892871E-01,  5.245714E-02,  1.166061E+00, -6.848128E-02"</w:t>
      </w:r>
      <w:r>
        <w:br w:type="textWrapping"/>
      </w:r>
      <w:r>
        <w:rPr>
          <w:rStyle w:val="VerbatimChar"/>
        </w:rPr>
        <w:t xml:space="preserve">## [1] "Llh: -1.98436258621515E+03; Pars:  5.026605E-01,  4.964429E-02,  1.178080E+00, -8.603524E-02"</w:t>
      </w:r>
      <w:r>
        <w:br w:type="textWrapping"/>
      </w:r>
      <w:r>
        <w:rPr>
          <w:rStyle w:val="VerbatimChar"/>
        </w:rPr>
        <w:t xml:space="preserve">## [1] "Llh: -1.98277401315677E+03; Pars:  4.844595E-01,  1.086981E-01,  1.246312E+00, -1.585663E-01"</w:t>
      </w:r>
      <w:r>
        <w:br w:type="textWrapping"/>
      </w:r>
      <w:r>
        <w:rPr>
          <w:rStyle w:val="VerbatimChar"/>
        </w:rPr>
        <w:t xml:space="preserve">## [1] "Llh: -1.98315435898530E+03; Pars:  4.952894E-01,  8.338916E-02,  1.220540E+00, -1.327335E-01"</w:t>
      </w:r>
      <w:r>
        <w:br w:type="textWrapping"/>
      </w:r>
      <w:r>
        <w:rPr>
          <w:rStyle w:val="VerbatimChar"/>
        </w:rPr>
        <w:t xml:space="preserve">## [1] "Llh: -1.98131857395491E+03; Pars:  4.942231E-01,  7.565106E-02,  1.265131E+00, -8.838959E-02"</w:t>
      </w:r>
      <w:r>
        <w:br w:type="textWrapping"/>
      </w:r>
      <w:r>
        <w:rPr>
          <w:rStyle w:val="VerbatimChar"/>
        </w:rPr>
        <w:t xml:space="preserve">## [1] "Llh: -1.98173297011298E+03; Pars:  4.974088E-01,  7.254802E-02,  1.239863E+00, -1.004080E-01"</w:t>
      </w:r>
      <w:r>
        <w:br w:type="textWrapping"/>
      </w:r>
      <w:r>
        <w:rPr>
          <w:rStyle w:val="VerbatimChar"/>
        </w:rPr>
        <w:t xml:space="preserve">## [1] "Llh: -1.97893791027455E+03; Pars:  4.863764E-01,  1.230360E-01,  1.196093E+00, -8.533243E-02"</w:t>
      </w:r>
      <w:r>
        <w:br w:type="textWrapping"/>
      </w:r>
      <w:r>
        <w:rPr>
          <w:rStyle w:val="VerbatimChar"/>
        </w:rPr>
        <w:t xml:space="preserve">## [1] "Llh: -1.98085896233451E+03; Pars:  4.758388E-01,  1.666609E-01,  1.172570E+00, -6.676021E-02"</w:t>
      </w:r>
      <w:r>
        <w:br w:type="textWrapping"/>
      </w:r>
      <w:r>
        <w:rPr>
          <w:rStyle w:val="VerbatimChar"/>
        </w:rPr>
        <w:t xml:space="preserve">## [1] "Llh: -1.98158918237121E+03; Pars:  5.036293E-01,  1.416546E-01,  1.292953E+00, -1.477536E-01"</w:t>
      </w:r>
      <w:r>
        <w:br w:type="textWrapping"/>
      </w:r>
      <w:r>
        <w:rPr>
          <w:rStyle w:val="VerbatimChar"/>
        </w:rPr>
        <w:t xml:space="preserve">## [1] "Llh: -1.98036271097036E+03; Pars:  5.000048E-01,  1.193553E-01,  1.259991E+00, -1.279355E-01"</w:t>
      </w:r>
      <w:r>
        <w:br w:type="textWrapping"/>
      </w:r>
      <w:r>
        <w:rPr>
          <w:rStyle w:val="VerbatimChar"/>
        </w:rPr>
        <w:t xml:space="preserve">## [1] "Llh: -1.97879986425471E+03; Pars:  5.167442E-01,  9.074221E-02,  1.216319E+00, -4.235318E-02"</w:t>
      </w:r>
      <w:r>
        <w:br w:type="textWrapping"/>
      </w:r>
      <w:r>
        <w:rPr>
          <w:rStyle w:val="VerbatimChar"/>
        </w:rPr>
        <w:t xml:space="preserve">## [1] "Llh: -1.98009158555063E+03; Pars:  5.336846E-01,  8.176425E-02,  1.201595E+00,  1.575338E-02"</w:t>
      </w:r>
      <w:r>
        <w:br w:type="textWrapping"/>
      </w:r>
      <w:r>
        <w:rPr>
          <w:rStyle w:val="VerbatimChar"/>
        </w:rPr>
        <w:t xml:space="preserve">## [1] "Llh: -1.97953858586802E+03; Pars:  5.179482E-01,  1.313349E-01,  1.174885E+00, -8.951169E-02"</w:t>
      </w:r>
      <w:r>
        <w:br w:type="textWrapping"/>
      </w:r>
      <w:r>
        <w:rPr>
          <w:rStyle w:val="VerbatimChar"/>
        </w:rPr>
        <w:t xml:space="preserve">## [1] "Llh: -1.97902522248192E+03; Pars:  5.119122E-01,  1.174139E-01,  1.196824E+00, -8.923116E-02"</w:t>
      </w:r>
      <w:r>
        <w:br w:type="textWrapping"/>
      </w:r>
      <w:r>
        <w:rPr>
          <w:rStyle w:val="VerbatimChar"/>
        </w:rPr>
        <w:t xml:space="preserve">## [1] "Llh: -1.97860045258404E+03; Pars:  4.864212E-01,  1.444354E-01,  1.228921E+00, -7.224472E-02"</w:t>
      </w:r>
      <w:r>
        <w:br w:type="textWrapping"/>
      </w:r>
      <w:r>
        <w:rPr>
          <w:rStyle w:val="VerbatimChar"/>
        </w:rPr>
        <w:t xml:space="preserve">## [1] "Llh: -1.98061850143568E+03; Pars:  4.698081E-01,  1.762339E-01,  1.240925E+00, -5.827636E-02"</w:t>
      </w:r>
      <w:r>
        <w:br w:type="textWrapping"/>
      </w:r>
      <w:r>
        <w:rPr>
          <w:rStyle w:val="VerbatimChar"/>
        </w:rPr>
        <w:t xml:space="preserve">## [1] "Llh: -1.98165709286112E+03; Pars:  5.003269E-01,  1.184585E-01,  1.160957E+00, -1.664523E-02"</w:t>
      </w:r>
      <w:r>
        <w:br w:type="textWrapping"/>
      </w:r>
      <w:r>
        <w:rPr>
          <w:rStyle w:val="VerbatimChar"/>
        </w:rPr>
        <w:t xml:space="preserve">## [1] "Llh: -1.97890700427525E+03; Pars:  5.000853E-01,  1.191311E-01,  1.234467E+00, -1.001129E-01"</w:t>
      </w:r>
      <w:r>
        <w:br w:type="textWrapping"/>
      </w:r>
      <w:r>
        <w:rPr>
          <w:rStyle w:val="VerbatimChar"/>
        </w:rPr>
        <w:t xml:space="preserve">## [1] "Llh: -1.97864041049808E+03; Pars:  4.830108E-01,  1.212584E-01,  1.241303E+00, -6.079047E-02"</w:t>
      </w:r>
      <w:r>
        <w:br w:type="textWrapping"/>
      </w:r>
      <w:r>
        <w:rPr>
          <w:rStyle w:val="VerbatimChar"/>
        </w:rPr>
        <w:t xml:space="preserve">## [1] "Llh: -1.97848251483600E+03; Pars:  4.900795E-01,  1.202973E-01,  1.230031E+00, -6.790065E-02"</w:t>
      </w:r>
      <w:r>
        <w:br w:type="textWrapping"/>
      </w:r>
      <w:r>
        <w:rPr>
          <w:rStyle w:val="VerbatimChar"/>
        </w:rPr>
        <w:t xml:space="preserve">## [1] "Llh: -1.97910483519505E+03; Pars:  5.103015E-01,  1.142670E-01,  1.259559E+00, -5.597331E-02"</w:t>
      </w:r>
      <w:r>
        <w:br w:type="textWrapping"/>
      </w:r>
      <w:r>
        <w:rPr>
          <w:rStyle w:val="VerbatimChar"/>
        </w:rPr>
        <w:t xml:space="preserve">## [1] "Llh: -1.97856469850243E+03; Pars:  4.922504E-01,  1.208438E-01,  1.211654E+00, -7.799265E-02"</w:t>
      </w:r>
      <w:r>
        <w:br w:type="textWrapping"/>
      </w:r>
      <w:r>
        <w:rPr>
          <w:rStyle w:val="VerbatimChar"/>
        </w:rPr>
        <w:t xml:space="preserve">## [1] "Llh: -1.97921110090336E+03; Pars:  4.924093E-01,  1.190282E-01,  1.209076E+00, -3.013265E-02"</w:t>
      </w:r>
      <w:r>
        <w:br w:type="textWrapping"/>
      </w:r>
      <w:r>
        <w:rPr>
          <w:rStyle w:val="VerbatimChar"/>
        </w:rPr>
        <w:t xml:space="preserve">## [1] "Llh: -1.97854797301371E+03; Pars:  4.981552E-01,  1.191054E-01,  1.228070E+00, -8.261787E-02"</w:t>
      </w:r>
      <w:r>
        <w:br w:type="textWrapping"/>
      </w:r>
      <w:r>
        <w:rPr>
          <w:rStyle w:val="VerbatimChar"/>
        </w:rPr>
        <w:t xml:space="preserve">## [1] "Llh: -1.97852686277285E+03; Pars:  4.678851E-01,  1.615987E-01,  1.233029E+00, -1.080248E-01"</w:t>
      </w:r>
      <w:r>
        <w:br w:type="textWrapping"/>
      </w:r>
      <w:r>
        <w:rPr>
          <w:rStyle w:val="VerbatimChar"/>
        </w:rPr>
        <w:t xml:space="preserve">## [1] "Llh: -1.97841626748373E+03; Pars:  4.796488E-01,  1.438846E-01,  1.228830E+00, -9.160687E-02"</w:t>
      </w:r>
      <w:r>
        <w:br w:type="textWrapping"/>
      </w:r>
      <w:r>
        <w:rPr>
          <w:rStyle w:val="VerbatimChar"/>
        </w:rPr>
        <w:t xml:space="preserve">## [1] "Llh: -1.97898609447270E+03; Pars:  4.935803E-01,  1.076301E-01,  1.220339E+00, -8.781430E-02"</w:t>
      </w:r>
      <w:r>
        <w:br w:type="textWrapping"/>
      </w:r>
      <w:r>
        <w:rPr>
          <w:rStyle w:val="VerbatimChar"/>
        </w:rPr>
        <w:t xml:space="preserve">## [1] "Llh: -1.97843194726393E+03; Pars:  4.882012E-01,  1.352341E-01,  1.226770E+00, -7.613711E-02"</w:t>
      </w:r>
      <w:r>
        <w:br w:type="textWrapping"/>
      </w:r>
      <w:r>
        <w:rPr>
          <w:rStyle w:val="VerbatimChar"/>
        </w:rPr>
        <w:t xml:space="preserve">## [1] "Llh: -1.97862296075403E+03; Pars:  4.857251E-01,  1.384169E-01,  1.245428E+00, -8.113860E-02"</w:t>
      </w:r>
      <w:r>
        <w:br w:type="textWrapping"/>
      </w:r>
      <w:r>
        <w:rPr>
          <w:rStyle w:val="VerbatimChar"/>
        </w:rPr>
        <w:t xml:space="preserve">## [1] "Llh: -1.97845055185192E+03; Pars:  4.906109E-01,  1.252370E-01,  1.220010E+00, -7.877914E-02"</w:t>
      </w:r>
      <w:r>
        <w:br w:type="textWrapping"/>
      </w:r>
      <w:r>
        <w:rPr>
          <w:rStyle w:val="VerbatimChar"/>
        </w:rPr>
        <w:t xml:space="preserve">## [1] "Llh: -1.97855199354504E+03; Pars:  4.763194E-01,  1.432211E-01,  1.224741E+00, -7.459401E-02"</w:t>
      </w:r>
      <w:r>
        <w:br w:type="textWrapping"/>
      </w:r>
      <w:r>
        <w:rPr>
          <w:rStyle w:val="VerbatimChar"/>
        </w:rPr>
        <w:t xml:space="preserve">## [1] "Llh: -1.97844900887560E+03; Pars:  4.926041E-01,  1.251343E-01,  1.227237E+00, -8.061191E-02"</w:t>
      </w:r>
      <w:r>
        <w:br w:type="textWrapping"/>
      </w:r>
      <w:r>
        <w:rPr>
          <w:rStyle w:val="VerbatimChar"/>
        </w:rPr>
        <w:t xml:space="preserve">## [1] "Llh: -1.97839836842234E+03; Pars:  4.854139E-01,  1.444477E-01,  1.221399E+00, -9.566686E-02"</w:t>
      </w:r>
      <w:r>
        <w:br w:type="textWrapping"/>
      </w:r>
      <w:r>
        <w:rPr>
          <w:rStyle w:val="VerbatimChar"/>
        </w:rPr>
        <w:t xml:space="preserve">## [1] "Llh: -1.97845456424069E+03; Pars:  4.830978E-01,  1.565229E-01,  1.217105E+00, -1.095500E-01"</w:t>
      </w:r>
      <w:r>
        <w:br w:type="textWrapping"/>
      </w:r>
      <w:r>
        <w:rPr>
          <w:rStyle w:val="VerbatimChar"/>
        </w:rPr>
        <w:t xml:space="preserve">## [1] "Llh: -1.97844795466197E+03; Pars:  4.823130E-01,  1.491133E-01,  1.232131E+00, -9.323224E-02"</w:t>
      </w:r>
      <w:r>
        <w:br w:type="textWrapping"/>
      </w:r>
      <w:r>
        <w:rPr>
          <w:rStyle w:val="VerbatimChar"/>
        </w:rPr>
        <w:t xml:space="preserve">## [1] "Llh: -1.97841053873364E+03; Pars:  4.843742E-01,  1.431442E-01,  1.229090E+00, -8.961896E-02"</w:t>
      </w:r>
      <w:r>
        <w:br w:type="textWrapping"/>
      </w:r>
      <w:r>
        <w:rPr>
          <w:rStyle w:val="VerbatimChar"/>
        </w:rPr>
        <w:t xml:space="preserve">## [1] "Llh: -1.97851043720961E+03; Pars:  4.763319E-01,  1.582209E-01,  1.225800E+00, -9.590300E-02"</w:t>
      </w:r>
      <w:r>
        <w:br w:type="textWrapping"/>
      </w:r>
      <w:r>
        <w:rPr>
          <w:rStyle w:val="VerbatimChar"/>
        </w:rPr>
        <w:t xml:space="preserve">## [1] "Llh: -1.97840607297185E+03; Pars:  4.884847E-01,  1.334060E-01,  1.226877E+00, -8.443468E-02"</w:t>
      </w:r>
      <w:r>
        <w:br w:type="textWrapping"/>
      </w:r>
      <w:r>
        <w:rPr>
          <w:rStyle w:val="VerbatimChar"/>
        </w:rPr>
        <w:t xml:space="preserve">## [1] "Llh: -1.97843260157900E+03; Pars:  4.807673E-01,  1.472071E-01,  1.226320E+00, -1.045266E-01"</w:t>
      </w:r>
      <w:r>
        <w:br w:type="textWrapping"/>
      </w:r>
      <w:r>
        <w:rPr>
          <w:rStyle w:val="VerbatimChar"/>
        </w:rPr>
        <w:t xml:space="preserve">## [1] "Llh: -1.97840662614560E+03; Pars:  4.863320E-01,  1.382273E-01,  1.226658E+00, -8.323448E-02"</w:t>
      </w:r>
      <w:r>
        <w:br w:type="textWrapping"/>
      </w:r>
      <w:r>
        <w:rPr>
          <w:rStyle w:val="VerbatimChar"/>
        </w:rPr>
        <w:t xml:space="preserve">## [1] "Llh: -1.97838754260205E+03; Pars:  4.927370E-01,  1.357280E-01,  1.223182E+00, -8.487063E-02"</w:t>
      </w:r>
      <w:r>
        <w:br w:type="textWrapping"/>
      </w:r>
      <w:r>
        <w:rPr>
          <w:rStyle w:val="VerbatimChar"/>
        </w:rPr>
        <w:t xml:space="preserve">## [1] "Llh: -1.97839246199343E+03; Pars:  4.994144E-01,  1.316498E-01,  1.220367E+00, -8.150251E-02"</w:t>
      </w:r>
      <w:r>
        <w:br w:type="textWrapping"/>
      </w:r>
      <w:r>
        <w:rPr>
          <w:rStyle w:val="VerbatimChar"/>
        </w:rPr>
        <w:t xml:space="preserve">## [1] "Llh: -1.97840717797579E+03; Pars:  4.921240E-01,  1.327603E-01,  1.219981E+00, -8.448436E-02"</w:t>
      </w:r>
      <w:r>
        <w:br w:type="textWrapping"/>
      </w:r>
      <w:r>
        <w:rPr>
          <w:rStyle w:val="VerbatimChar"/>
        </w:rPr>
        <w:t xml:space="preserve">## [1] "Llh: -1.97839524219215E+03; Pars:  4.901750E-01,  1.353563E-01,  1.222251E+00, -8.576801E-02"</w:t>
      </w:r>
      <w:r>
        <w:br w:type="textWrapping"/>
      </w:r>
      <w:r>
        <w:rPr>
          <w:rStyle w:val="VerbatimChar"/>
        </w:rPr>
        <w:t xml:space="preserve">## [1] "Llh: -1.97841175338385E+03; Pars:  4.920757E-01,  1.362416E-01,  1.220202E+00, -9.213561E-02"</w:t>
      </w:r>
      <w:r>
        <w:br w:type="textWrapping"/>
      </w:r>
      <w:r>
        <w:rPr>
          <w:rStyle w:val="VerbatimChar"/>
        </w:rPr>
        <w:t xml:space="preserve">## [1] "Llh: -1.97839476718529E+03; Pars:  4.877616E-01,  1.377309E-01,  1.225041E+00, -8.545976E-02"</w:t>
      </w:r>
      <w:r>
        <w:br w:type="textWrapping"/>
      </w:r>
      <w:r>
        <w:rPr>
          <w:rStyle w:val="VerbatimChar"/>
        </w:rPr>
        <w:t xml:space="preserve">## [1] "Llh: -1.97839619696951E+03; Pars:  4.895444E-01,  1.432255E-01,  1.219070E+00, -9.144795E-02"</w:t>
      </w:r>
      <w:r>
        <w:br w:type="textWrapping"/>
      </w:r>
      <w:r>
        <w:rPr>
          <w:rStyle w:val="VerbatimChar"/>
        </w:rPr>
        <w:t xml:space="preserve">## [1] "Llh: -1.97839040668977E+03; Pars:  4.892793E-01,  1.407706E-01,  1.221017E+00, -8.969463E-02"</w:t>
      </w:r>
      <w:r>
        <w:br w:type="textWrapping"/>
      </w:r>
      <w:r>
        <w:rPr>
          <w:rStyle w:val="VerbatimChar"/>
        </w:rPr>
        <w:t xml:space="preserve">## [1] "Llh: -1.97840414011846E+03; Pars:  4.945990E-01,  1.303452E-01,  1.224347E+00, -7.722965E-02"</w:t>
      </w:r>
      <w:r>
        <w:br w:type="textWrapping"/>
      </w:r>
      <w:r>
        <w:rPr>
          <w:rStyle w:val="VerbatimChar"/>
        </w:rPr>
        <w:t xml:space="preserve">## [1] "Llh: -1.97839125904399E+03; Pars:  4.876940E-01,  1.409221E-01,  1.222135E+00, -9.105756E-02"</w:t>
      </w:r>
      <w:r>
        <w:br w:type="textWrapping"/>
      </w:r>
      <w:r>
        <w:rPr>
          <w:rStyle w:val="VerbatimChar"/>
        </w:rPr>
        <w:t xml:space="preserve">## [1] "Llh: -1.97838847161531E+03; Pars:  4.885538E-01,  1.422195E-01,  1.223434E+00, -8.977328E-02"</w:t>
      </w:r>
      <w:r>
        <w:br w:type="textWrapping"/>
      </w:r>
      <w:r>
        <w:rPr>
          <w:rStyle w:val="VerbatimChar"/>
        </w:rPr>
        <w:t xml:space="preserve">## [1] "Llh: -1.97838794381802E+03; Pars:  4.889586E-01,  1.405037E-01,  1.223138E+00, -8.877196E-02"</w:t>
      </w:r>
      <w:r>
        <w:br w:type="textWrapping"/>
      </w:r>
      <w:r>
        <w:rPr>
          <w:rStyle w:val="VerbatimChar"/>
        </w:rPr>
        <w:t xml:space="preserve">## [1] "Llh: -1.97838974817194E+03; Pars:  4.915731E-01,  1.412313E-01,  1.219701E+00, -9.173763E-02"</w:t>
      </w:r>
      <w:r>
        <w:br w:type="textWrapping"/>
      </w:r>
      <w:r>
        <w:rPr>
          <w:rStyle w:val="VerbatimChar"/>
        </w:rPr>
        <w:t xml:space="preserve">## [1] "Llh: -1.97838773899896E+03; Pars:  4.906175E-01,  1.403562E-01,  1.221033E+00, -9.016816E-02"</w:t>
      </w:r>
      <w:r>
        <w:br w:type="textWrapping"/>
      </w:r>
      <w:r>
        <w:rPr>
          <w:rStyle w:val="VerbatimChar"/>
        </w:rPr>
        <w:t xml:space="preserve">## [1] "Llh: -1.97838479680682E+03; Pars:  4.931126E-01,  1.377572E-01,  1.222049E+00, -8.569513E-02"</w:t>
      </w:r>
      <w:r>
        <w:br w:type="textWrapping"/>
      </w:r>
      <w:r>
        <w:rPr>
          <w:rStyle w:val="VerbatimChar"/>
        </w:rPr>
        <w:t xml:space="preserve">## [1] "Llh: -1.97838460160725E+03; Pars:  4.958444E-01,  1.361748E-01,  1.222006E+00, -8.301392E-02"</w:t>
      </w:r>
      <w:r>
        <w:br w:type="textWrapping"/>
      </w:r>
      <w:r>
        <w:rPr>
          <w:rStyle w:val="VerbatimChar"/>
        </w:rPr>
        <w:t xml:space="preserve">## [1] "Llh: -1.97838441157568E+03; Pars:  4.948015E-01,  1.356108E-01,  1.223664E+00, -8.371770E-02"</w:t>
      </w:r>
      <w:r>
        <w:br w:type="textWrapping"/>
      </w:r>
      <w:r>
        <w:rPr>
          <w:rStyle w:val="VerbatimChar"/>
        </w:rPr>
        <w:t xml:space="preserve">## [1] "Llh: -1.97838803697070E+03; Pars:  4.975859E-01,  1.330308E-01,  1.224989E+00, -8.072923E-02"</w:t>
      </w:r>
      <w:r>
        <w:br w:type="textWrapping"/>
      </w:r>
      <w:r>
        <w:rPr>
          <w:rStyle w:val="VerbatimChar"/>
        </w:rPr>
        <w:t xml:space="preserve">## [1] "Llh: -1.97838553478818E+03; Pars:  4.980756E-01,  1.334312E-01,  1.221804E+00, -8.211324E-02"</w:t>
      </w:r>
      <w:r>
        <w:br w:type="textWrapping"/>
      </w:r>
      <w:r>
        <w:rPr>
          <w:rStyle w:val="VerbatimChar"/>
        </w:rPr>
        <w:t xml:space="preserve">## [1] "Llh: -1.97838434809037E+03; Pars:  4.957805E-01,  1.351993E-01,  1.222137E+00, -8.377792E-02"</w:t>
      </w:r>
      <w:r>
        <w:br w:type="textWrapping"/>
      </w:r>
      <w:r>
        <w:rPr>
          <w:rStyle w:val="VerbatimChar"/>
        </w:rPr>
        <w:t xml:space="preserve">## [1] "Llh: -1.97839467293941E+03; Pars:  4.989965E-01,  1.310002E-01,  1.224463E+00, -7.752192E-02"</w:t>
      </w:r>
      <w:r>
        <w:br w:type="textWrapping"/>
      </w:r>
      <w:r>
        <w:rPr>
          <w:rStyle w:val="VerbatimChar"/>
        </w:rPr>
        <w:t xml:space="preserve">## [1] "Llh: -1.97838458016702E+03; Pars:  4.926990E-01,  1.380172E-01,  1.221890E+00, -8.700660E-02"</w:t>
      </w:r>
      <w:r>
        <w:br w:type="textWrapping"/>
      </w:r>
      <w:r>
        <w:rPr>
          <w:rStyle w:val="VerbatimChar"/>
        </w:rPr>
        <w:t xml:space="preserve">## [1] "Llh: -1.97838135519490E+03; Pars:  4.968309E-01,  1.367730E-01,  1.221667E+00, -8.388744E-02"</w:t>
      </w:r>
      <w:r>
        <w:br w:type="textWrapping"/>
      </w:r>
      <w:r>
        <w:rPr>
          <w:rStyle w:val="VerbatimChar"/>
        </w:rPr>
        <w:t xml:space="preserve">## [1] "Llh: -1.97838032649590E+03; Pars:  4.988906E-01,  1.372955E-01,  1.220910E+00, -8.339585E-02"</w:t>
      </w:r>
      <w:r>
        <w:br w:type="textWrapping"/>
      </w:r>
      <w:r>
        <w:rPr>
          <w:rStyle w:val="VerbatimChar"/>
        </w:rPr>
        <w:t xml:space="preserve">## [1] "Llh: -1.97838097525606E+03; Pars:  4.952315E-01,  1.368866E-01,  1.222294E+00, -8.593512E-02"</w:t>
      </w:r>
      <w:r>
        <w:br w:type="textWrapping"/>
      </w:r>
      <w:r>
        <w:rPr>
          <w:rStyle w:val="VerbatimChar"/>
        </w:rPr>
        <w:t xml:space="preserve">## [1] "Llh: -1.97838147802164E+03; Pars:  4.953847E-01,  1.367086E-01,  1.222222E+00, -8.520482E-02"</w:t>
      </w:r>
      <w:r>
        <w:br w:type="textWrapping"/>
      </w:r>
      <w:r>
        <w:rPr>
          <w:rStyle w:val="VerbatimChar"/>
        </w:rPr>
        <w:t xml:space="preserve">## [1] "Llh: -1.97838091927138E+03; Pars:  4.996724E-01,  1.344789E-01,  1.222612E+00, -8.140670E-02"</w:t>
      </w:r>
      <w:r>
        <w:br w:type="textWrapping"/>
      </w:r>
      <w:r>
        <w:rPr>
          <w:rStyle w:val="VerbatimChar"/>
        </w:rPr>
        <w:t xml:space="preserve">## [1] "Llh: -1.97838089197713E+03; Pars:  4.979199E-01,  1.353634E-01,  1.222431E+00, -8.280667E-02"</w:t>
      </w:r>
      <w:r>
        <w:br w:type="textWrapping"/>
      </w:r>
      <w:r>
        <w:rPr>
          <w:rStyle w:val="VerbatimChar"/>
        </w:rPr>
        <w:t xml:space="preserve">## [1] "Llh: -1.97837978146680E+03; Pars:  4.991145E-01,  1.367617E-01,  1.220225E+00, -8.424008E-02"</w:t>
      </w:r>
      <w:r>
        <w:br w:type="textWrapping"/>
      </w:r>
      <w:r>
        <w:rPr>
          <w:rStyle w:val="VerbatimChar"/>
        </w:rPr>
        <w:t xml:space="preserve">## [1] "Llh: -1.97838133931763E+03; Pars:  5.012851E-01,  1.373371E-01,  1.218509E+00, -8.450128E-02"</w:t>
      </w:r>
      <w:r>
        <w:br w:type="textWrapping"/>
      </w:r>
      <w:r>
        <w:rPr>
          <w:rStyle w:val="VerbatimChar"/>
        </w:rPr>
        <w:t xml:space="preserve">## [1] "Llh: -1.97837669680881E+03; Pars:  4.998010E-01,  1.379543E-01,  1.220792E+00, -8.441094E-02"</w:t>
      </w:r>
      <w:r>
        <w:br w:type="textWrapping"/>
      </w:r>
      <w:r>
        <w:rPr>
          <w:rStyle w:val="VerbatimChar"/>
        </w:rPr>
        <w:t xml:space="preserve">## [1] "Llh: -1.97837565831380E+03; Pars:  5.018235E-01,  1.393318E-01,  1.220120E+00, -8.472746E-02"</w:t>
      </w:r>
      <w:r>
        <w:br w:type="textWrapping"/>
      </w:r>
      <w:r>
        <w:rPr>
          <w:rStyle w:val="VerbatimChar"/>
        </w:rPr>
        <w:t xml:space="preserve">## [1] "Llh: -1.97838188830270E+03; Pars:  5.036742E-01,  1.374896E-01,  1.219551E+00, -8.164991E-02"</w:t>
      </w:r>
      <w:r>
        <w:br w:type="textWrapping"/>
      </w:r>
      <w:r>
        <w:rPr>
          <w:rStyle w:val="VerbatimChar"/>
        </w:rPr>
        <w:t xml:space="preserve">## [1] "Llh: -1.97837876104239E+03; Pars:  4.973288E-01,  1.370373E-01,  1.221607E+00, -8.486382E-02"</w:t>
      </w:r>
      <w:r>
        <w:br w:type="textWrapping"/>
      </w:r>
      <w:r>
        <w:rPr>
          <w:rStyle w:val="VerbatimChar"/>
        </w:rPr>
        <w:t xml:space="preserve">## [1] "Llh: -1.97837924873071E+03; Pars:  5.006574E-01,  1.398497E-01,  1.219002E+00, -8.580693E-02"</w:t>
      </w:r>
      <w:r>
        <w:br w:type="textWrapping"/>
      </w:r>
      <w:r>
        <w:rPr>
          <w:rStyle w:val="VerbatimChar"/>
        </w:rPr>
        <w:t xml:space="preserve">## [1] "Llh: -1.97837803778625E+03; Pars:  4.999716E-01,  1.387281E-01,  1.219859E+00, -8.505687E-02"</w:t>
      </w:r>
      <w:r>
        <w:br w:type="textWrapping"/>
      </w:r>
      <w:r>
        <w:rPr>
          <w:rStyle w:val="VerbatimChar"/>
        </w:rPr>
        <w:t xml:space="preserve">## [1] "Llh: -1.97837493711412E+03; Pars:  5.002243E-01,  1.386340E-01,  1.219995E+00, -8.604826E-02"</w:t>
      </w:r>
      <w:r>
        <w:br w:type="textWrapping"/>
      </w:r>
      <w:r>
        <w:rPr>
          <w:rStyle w:val="VerbatimChar"/>
        </w:rPr>
        <w:t xml:space="preserve">## [1] "Llh: -1.97837325362406E+03; Pars:  5.008925E-01,  1.393032E-01,  1.219537E+00, -8.737446E-02"</w:t>
      </w:r>
      <w:r>
        <w:br w:type="textWrapping"/>
      </w:r>
      <w:r>
        <w:rPr>
          <w:rStyle w:val="VerbatimChar"/>
        </w:rPr>
        <w:t xml:space="preserve">## [1] "Llh: -1.97837268163315E+03; Pars:  5.008897E-01,  1.404386E-01,  1.220337E+00, -8.677122E-02"</w:t>
      </w:r>
      <w:r>
        <w:br w:type="textWrapping"/>
      </w:r>
      <w:r>
        <w:rPr>
          <w:rStyle w:val="VerbatimChar"/>
        </w:rPr>
        <w:t xml:space="preserve">## [1] "Llh: -1.97837122525238E+03; Pars:  5.017796E-01,  1.422770E-01,  1.220393E+00, -8.803679E-02"</w:t>
      </w:r>
      <w:r>
        <w:br w:type="textWrapping"/>
      </w:r>
      <w:r>
        <w:rPr>
          <w:rStyle w:val="VerbatimChar"/>
        </w:rPr>
        <w:t xml:space="preserve">## [1] "Llh: -1.97837484151528E+03; Pars:  5.049325E-01,  1.427827E-01,  1.218349E+00, -8.773397E-02"</w:t>
      </w:r>
      <w:r>
        <w:br w:type="textWrapping"/>
      </w:r>
      <w:r>
        <w:rPr>
          <w:rStyle w:val="VerbatimChar"/>
        </w:rPr>
        <w:t xml:space="preserve">## [1] "Llh: -1.97837350306403E+03; Pars:  5.030207E-01,  1.413464E-01,  1.219163E+00, -8.701643E-02"</w:t>
      </w:r>
      <w:r>
        <w:br w:type="textWrapping"/>
      </w:r>
      <w:r>
        <w:rPr>
          <w:rStyle w:val="VerbatimChar"/>
        </w:rPr>
        <w:t xml:space="preserve">## [1] "Llh: -1.97836822610079E+03; Pars:  5.037927E-01,  1.424011E-01,  1.219748E+00, -8.852070E-02"</w:t>
      </w:r>
      <w:r>
        <w:br w:type="textWrapping"/>
      </w:r>
      <w:r>
        <w:rPr>
          <w:rStyle w:val="VerbatimChar"/>
        </w:rPr>
        <w:t xml:space="preserve">## [1] "Llh: -1.97836509253228E+03; Pars:  5.057142E-01,  1.442376E-01,  1.219693E+00, -9.025262E-02"</w:t>
      </w:r>
      <w:r>
        <w:br w:type="textWrapping"/>
      </w:r>
      <w:r>
        <w:rPr>
          <w:rStyle w:val="VerbatimChar"/>
        </w:rPr>
        <w:t xml:space="preserve">## [1] "Llh: -1.97836659131463E+03; Pars:  5.038756E-01,  1.442503E-01,  1.219272E+00, -9.161270E-02"</w:t>
      </w:r>
      <w:r>
        <w:br w:type="textWrapping"/>
      </w:r>
      <w:r>
        <w:rPr>
          <w:rStyle w:val="VerbatimChar"/>
        </w:rPr>
        <w:t xml:space="preserve">## [1] "Llh: -1.97836779636159E+03; Pars:  5.033618E-01,  1.430207E-01,  1.219484E+00, -8.989139E-02"</w:t>
      </w:r>
      <w:r>
        <w:br w:type="textWrapping"/>
      </w:r>
      <w:r>
        <w:rPr>
          <w:rStyle w:val="VerbatimChar"/>
        </w:rPr>
        <w:t xml:space="preserve">## [1] "Llh: -1.97836408868338E+03; Pars:  5.031032E-01,  1.436877E-01,  1.220285E+00, -9.162185E-02"</w:t>
      </w:r>
      <w:r>
        <w:br w:type="textWrapping"/>
      </w:r>
      <w:r>
        <w:rPr>
          <w:rStyle w:val="VerbatimChar"/>
        </w:rPr>
        <w:t xml:space="preserve">## [1] "Llh: -1.97836211960030E+03; Pars:  5.031445E-01,  1.448583E-01,  1.220846E+00, -9.392456E-02"</w:t>
      </w:r>
      <w:r>
        <w:br w:type="textWrapping"/>
      </w:r>
      <w:r>
        <w:rPr>
          <w:rStyle w:val="VerbatimChar"/>
        </w:rPr>
        <w:t xml:space="preserve">## [1] "Llh: -1.97836561848214E+03; Pars:  5.063753E-01,  1.485084E-01,  1.220564E+00, -9.453887E-02"</w:t>
      </w:r>
      <w:r>
        <w:br w:type="textWrapping"/>
      </w:r>
      <w:r>
        <w:rPr>
          <w:rStyle w:val="VerbatimChar"/>
        </w:rPr>
        <w:t xml:space="preserve">## [1] "Llh: -1.97836436246684E+03; Pars:  5.049990E-01,  1.462071E-01,  1.220307E+00, -9.274777E-02"</w:t>
      </w:r>
      <w:r>
        <w:br w:type="textWrapping"/>
      </w:r>
      <w:r>
        <w:rPr>
          <w:rStyle w:val="VerbatimChar"/>
        </w:rPr>
        <w:t xml:space="preserve">## [1] "Llh: -1.97836038475357E+03; Pars:  5.070991E-01,  1.474996E-01,  1.219666E+00, -9.623203E-02"</w:t>
      </w:r>
      <w:r>
        <w:br w:type="textWrapping"/>
      </w:r>
      <w:r>
        <w:rPr>
          <w:rStyle w:val="VerbatimChar"/>
        </w:rPr>
        <w:t xml:space="preserve">## [1] "Llh: -1.97836125111744E+03; Pars:  5.097800E-01,  1.501109E-01,  1.219303E+00, -1.003297E-01"</w:t>
      </w:r>
      <w:r>
        <w:br w:type="textWrapping"/>
      </w:r>
      <w:r>
        <w:rPr>
          <w:rStyle w:val="VerbatimChar"/>
        </w:rPr>
        <w:t xml:space="preserve">## [1] "Llh: -1.97835890063895E+03; Pars:  5.066025E-01,  1.471510E-01,  1.220984E+00, -9.496580E-02"</w:t>
      </w:r>
      <w:r>
        <w:br w:type="textWrapping"/>
      </w:r>
      <w:r>
        <w:rPr>
          <w:rStyle w:val="VerbatimChar"/>
        </w:rPr>
        <w:t xml:space="preserve">## [1] "Llh: -1.97835757741353E+03; Pars:  5.079715E-01,  1.486013E-01,  1.221841E+00, -9.664234E-02"</w:t>
      </w:r>
      <w:r>
        <w:br w:type="textWrapping"/>
      </w:r>
      <w:r>
        <w:rPr>
          <w:rStyle w:val="VerbatimChar"/>
        </w:rPr>
        <w:t xml:space="preserve">## [1] "Llh: -1.97836159915777E+03; Pars:  5.058859E-01,  1.493457E-01,  1.221638E+00, -9.952073E-02"</w:t>
      </w:r>
      <w:r>
        <w:br w:type="textWrapping"/>
      </w:r>
      <w:r>
        <w:rPr>
          <w:rStyle w:val="VerbatimChar"/>
        </w:rPr>
        <w:t xml:space="preserve">## [1] "Llh: -1.97835998016898E+03; Pars:  5.058430E-01,  1.480686E-01,  1.221151E+00, -9.720371E-02"</w:t>
      </w:r>
      <w:r>
        <w:br w:type="textWrapping"/>
      </w:r>
      <w:r>
        <w:rPr>
          <w:rStyle w:val="VerbatimChar"/>
        </w:rPr>
        <w:t xml:space="preserve">## [1] "Llh: -1.97835891239111E+03; Pars:  5.070255E-01,  1.483069E-01,  1.221444E+00, -9.925356E-02"</w:t>
      </w:r>
      <w:r>
        <w:br w:type="textWrapping"/>
      </w:r>
      <w:r>
        <w:rPr>
          <w:rStyle w:val="VerbatimChar"/>
        </w:rPr>
        <w:t xml:space="preserve">## [1] "Llh: -1.97835847702871E+03; Pars:  5.065181E-01,  1.477819E-01,  1.221160E+00, -9.762711E-02"</w:t>
      </w:r>
      <w:r>
        <w:br w:type="textWrapping"/>
      </w:r>
      <w:r>
        <w:rPr>
          <w:rStyle w:val="VerbatimChar"/>
        </w:rPr>
        <w:t xml:space="preserve">## [1] "Llh: -1.97835863684395E+03; Pars:  5.105976E-01,  1.511174E-01,  1.221063E+00, -9.992803E-02"</w:t>
      </w:r>
      <w:r>
        <w:br w:type="textWrapping"/>
      </w:r>
      <w:r>
        <w:rPr>
          <w:rStyle w:val="VerbatimChar"/>
        </w:rPr>
        <w:t xml:space="preserve">## [1] "Llh: -1.97835815307538E+03; Pars:  5.087240E-01,  1.495527E-01,  1.221009E+00, -9.842717E-02"</w:t>
      </w:r>
      <w:r>
        <w:br w:type="textWrapping"/>
      </w:r>
      <w:r>
        <w:rPr>
          <w:rStyle w:val="VerbatimChar"/>
        </w:rPr>
        <w:t xml:space="preserve">## [1] "Llh: -1.97835905018250E+03; Pars:  5.074267E-01,  1.495026E-01,  1.222916E+00, -9.871813E-02"</w:t>
      </w:r>
      <w:r>
        <w:br w:type="textWrapping"/>
      </w:r>
      <w:r>
        <w:rPr>
          <w:rStyle w:val="VerbatimChar"/>
        </w:rPr>
        <w:t xml:space="preserve">## [1] "Llh: -1.97835826228072E+03; Pars:  5.073448E-01,  1.490019E-01,  1.222103E+00, -9.809660E-02"</w:t>
      </w:r>
      <w:r>
        <w:br w:type="textWrapping"/>
      </w:r>
      <w:r>
        <w:rPr>
          <w:rStyle w:val="VerbatimChar"/>
        </w:rPr>
        <w:t xml:space="preserve">## [1] "Llh: -1.97835606324933E+03; Pars:  5.094413E-01,  1.494003E-01,  1.221905E+00, -9.819291E-02"</w:t>
      </w:r>
      <w:r>
        <w:br w:type="textWrapping"/>
      </w:r>
      <w:r>
        <w:rPr>
          <w:rStyle w:val="VerbatimChar"/>
        </w:rPr>
        <w:t xml:space="preserve">## [1] "Llh: -1.97835486566635E+03; Pars:  5.112501E-01,  1.500661E-01,  1.222282E+00, -9.868751E-02"</w:t>
      </w:r>
      <w:r>
        <w:br w:type="textWrapping"/>
      </w:r>
      <w:r>
        <w:rPr>
          <w:rStyle w:val="VerbatimChar"/>
        </w:rPr>
        <w:t xml:space="preserve">## [1] "Llh: -1.97835818945120E+03; Pars:  5.111332E-01,  1.508291E-01,  1.222457E+00, -9.829970E-02"</w:t>
      </w:r>
      <w:r>
        <w:br w:type="textWrapping"/>
      </w:r>
      <w:r>
        <w:rPr>
          <w:rStyle w:val="VerbatimChar"/>
        </w:rPr>
        <w:t xml:space="preserve">## [1] "Llh: -1.97835721751346E+03; Pars:  5.099755E-01,  1.500673E-01,  1.222133E+00, -9.813155E-02"</w:t>
      </w:r>
      <w:r>
        <w:br w:type="textWrapping"/>
      </w:r>
      <w:r>
        <w:rPr>
          <w:rStyle w:val="VerbatimChar"/>
        </w:rPr>
        <w:t xml:space="preserve">## [1] "Llh: -1.97835571505570E+03; Pars:  5.116217E-01,  1.501418E-01,  1.221529E+00, -9.784768E-02"</w:t>
      </w:r>
      <w:r>
        <w:br w:type="textWrapping"/>
      </w:r>
      <w:r>
        <w:rPr>
          <w:rStyle w:val="VerbatimChar"/>
        </w:rPr>
        <w:t xml:space="preserve">## [1] "Llh: -1.97835611530283E+03; Pars:  5.105491E-01,  1.498568E-01,  1.221673E+00, -9.790991E-02"</w:t>
      </w:r>
      <w:r>
        <w:br w:type="textWrapping"/>
      </w:r>
      <w:r>
        <w:rPr>
          <w:rStyle w:val="VerbatimChar"/>
        </w:rPr>
        <w:t xml:space="preserve">## [1] "Llh: -1.97835581372425E+03; Pars:  5.116857E-01,  1.498856E-01,  1.222885E+00, -9.722738E-02"</w:t>
      </w:r>
      <w:r>
        <w:br w:type="textWrapping"/>
      </w:r>
      <w:r>
        <w:rPr>
          <w:rStyle w:val="VerbatimChar"/>
        </w:rPr>
        <w:t xml:space="preserve">## [1] "Llh: -1.97835578456942E+03; Pars:  5.109437E-01,  1.498024E-01,  1.222415E+00, -9.752732E-02"</w:t>
      </w:r>
      <w:r>
        <w:br w:type="textWrapping"/>
      </w:r>
      <w:r>
        <w:rPr>
          <w:rStyle w:val="VerbatimChar"/>
        </w:rPr>
        <w:t xml:space="preserve">## [1] "Llh: -1.97835506821205E+03; Pars:  5.139407E-01,  1.514374E-01,  1.222339E+00, -9.945469E-02"</w:t>
      </w:r>
      <w:r>
        <w:br w:type="textWrapping"/>
      </w:r>
      <w:r>
        <w:rPr>
          <w:rStyle w:val="VerbatimChar"/>
        </w:rPr>
        <w:t xml:space="preserve">## [1] "Llh: -1.97835529106389E+03; Pars:  5.124418E-01,  1.507284E-01,  1.222214E+00, -9.875160E-02"</w:t>
      </w:r>
      <w:r>
        <w:br w:type="textWrapping"/>
      </w:r>
      <w:r>
        <w:rPr>
          <w:rStyle w:val="VerbatimChar"/>
        </w:rPr>
        <w:t xml:space="preserve">## [1] "Llh: -1.97835324006312E+03; Pars:  5.139074E-01,  1.506566E-01,  1.222150E+00, -9.862705E-02"</w:t>
      </w:r>
      <w:r>
        <w:br w:type="textWrapping"/>
      </w:r>
      <w:r>
        <w:rPr>
          <w:rStyle w:val="VerbatimChar"/>
        </w:rPr>
        <w:t xml:space="preserve">## [1] "Llh: -1.97835147825056E+03; Pars:  5.158847E-01,  1.509512E-01,  1.222158E+00, -9.887479E-02"</w:t>
      </w:r>
      <w:r>
        <w:br w:type="textWrapping"/>
      </w:r>
      <w:r>
        <w:rPr>
          <w:rStyle w:val="VerbatimChar"/>
        </w:rPr>
        <w:t xml:space="preserve">## [1] "Llh: -1.97835281304167E+03; Pars:  5.154078E-01,  1.514959E-01,  1.221739E+00, -9.990501E-02"</w:t>
      </w:r>
      <w:r>
        <w:br w:type="textWrapping"/>
      </w:r>
      <w:r>
        <w:rPr>
          <w:rStyle w:val="VerbatimChar"/>
        </w:rPr>
        <w:t xml:space="preserve">## [1] "Llh: -1.97835337931962E+03; Pars:  5.142881E-01,  1.510725E-01,  1.221908E+00, -9.931059E-02"</w:t>
      </w:r>
      <w:r>
        <w:br w:type="textWrapping"/>
      </w:r>
      <w:r>
        <w:rPr>
          <w:rStyle w:val="VerbatimChar"/>
        </w:rPr>
        <w:t xml:space="preserve">## [1] "Llh: -1.97835230521342E+03; Pars:  5.166257E-01,  1.518335E-01,  1.222730E+00, -1.006133E-01"</w:t>
      </w:r>
      <w:r>
        <w:br w:type="textWrapping"/>
      </w:r>
      <w:r>
        <w:rPr>
          <w:rStyle w:val="VerbatimChar"/>
        </w:rPr>
        <w:t xml:space="preserve">## [1] "Llh: -1.97835270809771E+03; Pars:  5.153702E-01,  1.514106E-01,  1.222430E+00, -9.992191E-02"</w:t>
      </w:r>
      <w:r>
        <w:br w:type="textWrapping"/>
      </w:r>
      <w:r>
        <w:rPr>
          <w:rStyle w:val="VerbatimChar"/>
        </w:rPr>
        <w:t xml:space="preserve">## [1] "Llh: -1.97835038485146E+03; Pars:  5.156364E-01,  1.507359E-01,  1.222116E+00, -9.958562E-02"</w:t>
      </w:r>
      <w:r>
        <w:br w:type="textWrapping"/>
      </w:r>
      <w:r>
        <w:rPr>
          <w:rStyle w:val="VerbatimChar"/>
        </w:rPr>
        <w:t xml:space="preserve">## [1] "Llh: -1.97834835950682E+03; Pars:  5.164863E-01,  1.503852E-01,  1.222004E+00, -9.965109E-02"</w:t>
      </w:r>
      <w:r>
        <w:br w:type="textWrapping"/>
      </w:r>
      <w:r>
        <w:rPr>
          <w:rStyle w:val="VerbatimChar"/>
        </w:rPr>
        <w:t xml:space="preserve">## [1] "Llh: -1.97834819102052E+03; Pars:  5.209978E-01,  1.522668E-01,  1.222033E+00, -1.008346E-01"</w:t>
      </w:r>
      <w:r>
        <w:br w:type="textWrapping"/>
      </w:r>
      <w:r>
        <w:rPr>
          <w:rStyle w:val="VerbatimChar"/>
        </w:rPr>
        <w:t xml:space="preserve">## [1] "Llh: -1.97834640352625E+03; Pars:  5.259411E-01,  1.533672E-01,  1.221909E+00, -1.019081E-01"</w:t>
      </w:r>
      <w:r>
        <w:br w:type="textWrapping"/>
      </w:r>
      <w:r>
        <w:rPr>
          <w:rStyle w:val="VerbatimChar"/>
        </w:rPr>
        <w:t xml:space="preserve">## [1] "Llh: -1.97834611740126E+03; Pars:  5.220491E-01,  1.517727E-01,  1.222662E+00, -1.006187E-01"</w:t>
      </w:r>
      <w:r>
        <w:br w:type="textWrapping"/>
      </w:r>
      <w:r>
        <w:rPr>
          <w:rStyle w:val="VerbatimChar"/>
        </w:rPr>
        <w:t xml:space="preserve">## [1] "Llh: -1.97834394442470E+03; Pars:  5.254017E-01,  1.519110E-01,  1.223124E+00, -1.009755E-01"</w:t>
      </w:r>
      <w:r>
        <w:br w:type="textWrapping"/>
      </w:r>
      <w:r>
        <w:rPr>
          <w:rStyle w:val="VerbatimChar"/>
        </w:rPr>
        <w:t xml:space="preserve">## [1] "Llh: -1.97834167580366E+03; Pars:  5.252233E-01,  1.514738E-01,  1.221867E+00, -1.000914E-01"</w:t>
      </w:r>
      <w:r>
        <w:br w:type="textWrapping"/>
      </w:r>
      <w:r>
        <w:rPr>
          <w:rStyle w:val="VerbatimChar"/>
        </w:rPr>
        <w:t xml:space="preserve">## [1] "Llh: -1.97833716540993E+03; Pars:  5.295756E-01,  1.512939E-01,  1.221436E+00, -9.983051E-02"</w:t>
      </w:r>
      <w:r>
        <w:br w:type="textWrapping"/>
      </w:r>
      <w:r>
        <w:rPr>
          <w:rStyle w:val="VerbatimChar"/>
        </w:rPr>
        <w:t xml:space="preserve">## [1] "Llh: -1.97833804336872E+03; Pars:  5.329114E-01,  1.525274E-01,  1.222078E+00, -1.023078E-01"</w:t>
      </w:r>
      <w:r>
        <w:br w:type="textWrapping"/>
      </w:r>
      <w:r>
        <w:rPr>
          <w:rStyle w:val="VerbatimChar"/>
        </w:rPr>
        <w:t xml:space="preserve">## [1] "Llh: -1.97834025481174E+03; Pars:  5.286027E-01,  1.521334E-01,  1.222098E+00, -1.014496E-01"</w:t>
      </w:r>
      <w:r>
        <w:br w:type="textWrapping"/>
      </w:r>
      <w:r>
        <w:rPr>
          <w:rStyle w:val="VerbatimChar"/>
        </w:rPr>
        <w:t xml:space="preserve">## [1] "Llh: -1.97833931490671E+03; Pars:  5.406883E-01,  1.541646E-01,  1.222269E+00, -1.028599E-01"</w:t>
      </w:r>
      <w:r>
        <w:br w:type="textWrapping"/>
      </w:r>
      <w:r>
        <w:rPr>
          <w:rStyle w:val="VerbatimChar"/>
        </w:rPr>
        <w:t xml:space="preserve">## [1] "Llh: -1.97833938665364E+03; Pars:  5.345335E-01,  1.532197E-01,  1.222203E+00, -1.020577E-01"</w:t>
      </w:r>
      <w:r>
        <w:br w:type="textWrapping"/>
      </w:r>
      <w:r>
        <w:rPr>
          <w:rStyle w:val="VerbatimChar"/>
        </w:rPr>
        <w:t xml:space="preserve">## [1] "Llh: -1.97833307068530E+03; Pars:  5.383610E-01,  1.515813E-01,  1.222544E+00, -1.010787E-01"</w:t>
      </w:r>
      <w:r>
        <w:br w:type="textWrapping"/>
      </w:r>
      <w:r>
        <w:rPr>
          <w:rStyle w:val="VerbatimChar"/>
        </w:rPr>
        <w:t xml:space="preserve">## [1] "Llh: -1.97832934969084E+03; Pars:  5.446805E-01,  1.506883E-01,  1.222862E+00, -1.006640E-01"</w:t>
      </w:r>
      <w:r>
        <w:br w:type="textWrapping"/>
      </w:r>
      <w:r>
        <w:rPr>
          <w:rStyle w:val="VerbatimChar"/>
        </w:rPr>
        <w:t xml:space="preserve">## [1] "Llh: -1.97832903633502E+03; Pars:  5.487119E-01,  1.524261E-01,  1.221199E+00, -1.018556E-01"</w:t>
      </w:r>
      <w:r>
        <w:br w:type="textWrapping"/>
      </w:r>
      <w:r>
        <w:rPr>
          <w:rStyle w:val="VerbatimChar"/>
        </w:rPr>
        <w:t xml:space="preserve">## [1] "Llh: -1.97832710359102E+03; Pars:  5.607520E-01,  1.526836E-01,  1.220238E+00, -1.022957E-01"</w:t>
      </w:r>
      <w:r>
        <w:br w:type="textWrapping"/>
      </w:r>
      <w:r>
        <w:rPr>
          <w:rStyle w:val="VerbatimChar"/>
        </w:rPr>
        <w:t xml:space="preserve">## [1] "Llh: -1.97832420609618E+03; Pars:  5.430013E-01,  1.494321E-01,  1.221038E+00, -9.968911E-02"</w:t>
      </w:r>
      <w:r>
        <w:br w:type="textWrapping"/>
      </w:r>
      <w:r>
        <w:rPr>
          <w:rStyle w:val="VerbatimChar"/>
        </w:rPr>
        <w:t xml:space="preserve">## [1] "Llh: -1.97832066456149E+03; Pars:  5.441615E-01,  1.470658E-01,  1.220422E+00, -9.810372E-02"</w:t>
      </w:r>
      <w:r>
        <w:br w:type="textWrapping"/>
      </w:r>
      <w:r>
        <w:rPr>
          <w:rStyle w:val="VerbatimChar"/>
        </w:rPr>
        <w:t xml:space="preserve">## [1] "Llh: -1.97831822549150E+03; Pars:  5.567102E-01,  1.483384E-01,  1.220401E+00, -9.813913E-02"</w:t>
      </w:r>
      <w:r>
        <w:br w:type="textWrapping"/>
      </w:r>
      <w:r>
        <w:rPr>
          <w:rStyle w:val="VerbatimChar"/>
        </w:rPr>
        <w:t xml:space="preserve">## [1] "Llh: -1.97831623297933E+03; Pars:  5.690053E-01,  1.462439E-01,  1.219563E+00, -9.605478E-02"</w:t>
      </w:r>
      <w:r>
        <w:br w:type="textWrapping"/>
      </w:r>
      <w:r>
        <w:rPr>
          <w:rStyle w:val="VerbatimChar"/>
        </w:rPr>
        <w:t xml:space="preserve">## [1] "Llh: -1.97832473609179E+03; Pars:  5.806982E-01,  1.470470E-01,  1.220106E+00, -9.872858E-02"</w:t>
      </w:r>
      <w:r>
        <w:br w:type="textWrapping"/>
      </w:r>
      <w:r>
        <w:rPr>
          <w:rStyle w:val="VerbatimChar"/>
        </w:rPr>
        <w:t xml:space="preserve">## [1] "Llh: -1.97831976168209E+03; Pars:  5.674725E-01,  1.481087E-01,  1.220438E+00, -9.900406E-02"</w:t>
      </w:r>
      <w:r>
        <w:br w:type="textWrapping"/>
      </w:r>
      <w:r>
        <w:rPr>
          <w:rStyle w:val="VerbatimChar"/>
        </w:rPr>
        <w:t xml:space="preserve">## [1] "Llh: -1.97831863960291E+03; Pars:  5.762860E-01,  1.463627E-01,  1.217475E+00, -9.706513E-02"</w:t>
      </w:r>
      <w:r>
        <w:br w:type="textWrapping"/>
      </w:r>
      <w:r>
        <w:rPr>
          <w:rStyle w:val="VerbatimChar"/>
        </w:rPr>
        <w:t xml:space="preserve">## [1] "Llh: -1.97831713490315E+03; Pars:  5.682167E-01,  1.474441E-01,  1.218820E+00, -9.796484E-02"</w:t>
      </w:r>
      <w:r>
        <w:br w:type="textWrapping"/>
      </w:r>
      <w:r>
        <w:rPr>
          <w:rStyle w:val="VerbatimChar"/>
        </w:rPr>
        <w:t xml:space="preserve">## [1] "Llh: -1.97831643616381E+03; Pars:  5.634828E-01,  1.417476E-01,  1.219383E+00, -9.326802E-02"</w:t>
      </w:r>
      <w:r>
        <w:br w:type="textWrapping"/>
      </w:r>
      <w:r>
        <w:rPr>
          <w:rStyle w:val="VerbatimChar"/>
        </w:rPr>
        <w:t xml:space="preserve">## [1] "Llh: -1.97831529016624E+03; Pars:  5.627988E-01,  1.444816E-01,  1.219597E+00, -9.552494E-02"</w:t>
      </w:r>
      <w:r>
        <w:br w:type="textWrapping"/>
      </w:r>
      <w:r>
        <w:rPr>
          <w:rStyle w:val="VerbatimChar"/>
        </w:rPr>
        <w:t xml:space="preserve">## [1] "Llh: -1.97832663985738E+03; Pars:  5.905224E-01,  1.460734E-01,  1.218787E+00, -9.617059E-02"</w:t>
      </w:r>
      <w:r>
        <w:br w:type="textWrapping"/>
      </w:r>
      <w:r>
        <w:rPr>
          <w:rStyle w:val="VerbatimChar"/>
        </w:rPr>
        <w:t xml:space="preserve">## [1] "Llh: -1.97831683267610E+03; Pars:  5.553988E-01,  1.468177E-01,  1.220013E+00, -9.762044E-02"</w:t>
      </w:r>
      <w:r>
        <w:br w:type="textWrapping"/>
      </w:r>
      <w:r>
        <w:rPr>
          <w:rStyle w:val="VerbatimChar"/>
        </w:rPr>
        <w:t xml:space="preserve">## [1] "Llh: -1.97831449064492E+03; Pars:  5.602081E-01,  1.443850E-01,  1.218559E+00, -9.457844E-02"</w:t>
      </w:r>
      <w:r>
        <w:br w:type="textWrapping"/>
      </w:r>
      <w:r>
        <w:rPr>
          <w:rStyle w:val="VerbatimChar"/>
        </w:rPr>
        <w:t xml:space="preserve">## [1] "Llh: -1.97831617518337E+03; Pars:  5.566109E-01,  1.425231E-01,  1.217621E+00, -9.236562E-02"</w:t>
      </w:r>
      <w:r>
        <w:br w:type="textWrapping"/>
      </w:r>
      <w:r>
        <w:rPr>
          <w:rStyle w:val="VerbatimChar"/>
        </w:rPr>
        <w:t xml:space="preserve">## [1] "Llh: -1.97831491491831E+03; Pars:  5.555177E-01,  1.435200E-01,  1.220047E+00, -9.392445E-02"</w:t>
      </w:r>
      <w:r>
        <w:br w:type="textWrapping"/>
      </w:r>
      <w:r>
        <w:rPr>
          <w:rStyle w:val="VerbatimChar"/>
        </w:rPr>
        <w:t xml:space="preserve">## [1] "Llh: -1.97831466596537E+03; Pars:  5.586656E-01,  1.445010E-01,  1.219740E+00, -9.493455E-02"</w:t>
      </w:r>
      <w:r>
        <w:br w:type="textWrapping"/>
      </w:r>
      <w:r>
        <w:rPr>
          <w:rStyle w:val="VerbatimChar"/>
        </w:rPr>
        <w:t xml:space="preserve">## [1] "Llh: -1.97831517730829E+03; Pars:  5.700074E-01,  1.429881E-01,  1.218717E+00, -9.292591E-02"</w:t>
      </w:r>
      <w:r>
        <w:br w:type="textWrapping"/>
      </w:r>
      <w:r>
        <w:rPr>
          <w:rStyle w:val="VerbatimChar"/>
        </w:rPr>
        <w:t xml:space="preserve">## [1] "Llh: -1.97831456097684E+03; Pars:  5.663196E-01,  1.439455E-01,  1.219041E+00, -9.409954E-02"</w:t>
      </w:r>
      <w:r>
        <w:br w:type="textWrapping"/>
      </w:r>
      <w:r>
        <w:rPr>
          <w:rStyle w:val="VerbatimChar"/>
        </w:rPr>
        <w:t xml:space="preserve">## [1] "Llh: -1.97831605036793E+03; Pars:  5.550623E-01,  1.424127E-01,  1.218905E+00, -9.351395E-02"</w:t>
      </w:r>
      <w:r>
        <w:br w:type="textWrapping"/>
      </w:r>
      <w:r>
        <w:rPr>
          <w:rStyle w:val="VerbatimChar"/>
        </w:rPr>
        <w:t xml:space="preserve">## [1] "Llh: -1.97831484882781E+03; Pars:  5.585157E-01,  1.433705E-01,  1.219069E+00, -9.414916E-02"</w:t>
      </w:r>
      <w:r>
        <w:br w:type="textWrapping"/>
      </w:r>
      <w:r>
        <w:rPr>
          <w:rStyle w:val="VerbatimChar"/>
        </w:rPr>
        <w:t xml:space="preserve">## [1] "Llh: -1.97831431153811E+03; Pars:  5.590440E-01,  1.436194E-01,  1.218608E+00, -9.335591E-02"</w:t>
      </w:r>
      <w:r>
        <w:br w:type="textWrapping"/>
      </w:r>
      <w:r>
        <w:rPr>
          <w:rStyle w:val="VerbatimChar"/>
        </w:rPr>
        <w:t xml:space="preserve">## [1] "Llh: -1.97831511298343E+03; Pars:  5.571759E-01,  1.431882E-01,  1.218113E+00, -9.227139E-02"</w:t>
      </w:r>
      <w:r>
        <w:br w:type="textWrapping"/>
      </w:r>
      <w:r>
        <w:rPr>
          <w:rStyle w:val="VerbatimChar"/>
        </w:rPr>
        <w:t xml:space="preserve">## [1] "Llh: -1.97831427954455E+03; Pars:  5.635975E-01,  1.448550E-01,  1.218904E+00, -9.433506E-02"</w:t>
      </w:r>
      <w:r>
        <w:br w:type="textWrapping"/>
      </w:r>
      <w:r>
        <w:rPr>
          <w:rStyle w:val="VerbatimChar"/>
        </w:rPr>
        <w:t xml:space="preserve">## [1] "Llh: -1.97831502908187E+03; Pars:  5.661557E-01,  1.455972E-01,  1.218821E+00, -9.442800E-02"</w:t>
      </w:r>
      <w:r>
        <w:br w:type="textWrapping"/>
      </w:r>
      <w:r>
        <w:rPr>
          <w:rStyle w:val="VerbatimChar"/>
        </w:rPr>
        <w:t xml:space="preserve">## [1] "Llh: -1.97831478784949E+03; Pars:  5.659278E-01,  1.439014E-01,  1.217816E+00, -9.324992E-02"</w:t>
      </w:r>
      <w:r>
        <w:br w:type="textWrapping"/>
      </w:r>
      <w:r>
        <w:rPr>
          <w:rStyle w:val="VerbatimChar"/>
        </w:rPr>
        <w:t xml:space="preserve">## [1] "Llh: -1.97831427600469E+03; Pars:  5.604724E-01,  1.443511E-01,  1.219259E+00, -9.451339E-02"</w:t>
      </w:r>
      <w:r>
        <w:br w:type="textWrapping"/>
      </w:r>
      <w:r>
        <w:rPr>
          <w:rStyle w:val="VerbatimChar"/>
        </w:rPr>
        <w:t xml:space="preserve">## [1] "Llh: -1.97831495138437E+03; Pars:  5.553896E-01,  1.446597E-01,  1.218624E+00, -9.429185E-02"</w:t>
      </w:r>
      <w:r>
        <w:br w:type="textWrapping"/>
      </w:r>
      <w:r>
        <w:rPr>
          <w:rStyle w:val="VerbatimChar"/>
        </w:rPr>
        <w:t xml:space="preserve">## [1] "Llh: -1.97831422715264E+03; Pars:  5.635671E-01,  1.441241E-01,  1.218937E+00, -9.414762E-02"</w:t>
      </w:r>
      <w:r>
        <w:br w:type="textWrapping"/>
      </w:r>
      <w:r>
        <w:rPr>
          <w:rStyle w:val="VerbatimChar"/>
        </w:rPr>
        <w:t xml:space="preserve">## [1] "Llh: -1.97831412886253E+03; Pars:  5.631292E-01,  1.440898E-01,  1.219294E+00, -9.359755E-02"</w:t>
      </w:r>
      <w:r>
        <w:br w:type="textWrapping"/>
      </w:r>
      <w:r>
        <w:rPr>
          <w:rStyle w:val="VerbatimChar"/>
        </w:rPr>
        <w:t xml:space="preserve">## [1] "Llh: -1.97831450413175E+03; Pars:  5.645954E-01,  1.439421E-01,  1.219662E+00, -9.310711E-02"</w:t>
      </w:r>
      <w:r>
        <w:br w:type="textWrapping"/>
      </w:r>
      <w:r>
        <w:rPr>
          <w:rStyle w:val="VerbatimChar"/>
        </w:rPr>
        <w:t xml:space="preserve">## [1] "Llh: -1.97831500714472E+03; Pars:  5.663599E-01,  1.450906E-01,  1.219589E+00, -9.494090E-02"</w:t>
      </w:r>
      <w:r>
        <w:br w:type="textWrapping"/>
      </w:r>
      <w:r>
        <w:rPr>
          <w:rStyle w:val="VerbatimChar"/>
        </w:rPr>
        <w:t xml:space="preserve">## [1] "Llh: -1.97831409949365E+03; Pars:  5.608640E-01,  1.439872E-01,  1.218853E+00, -9.375216E-02"</w:t>
      </w:r>
      <w:r>
        <w:br w:type="textWrapping"/>
      </w:r>
      <w:r>
        <w:rPr>
          <w:rStyle w:val="VerbatimChar"/>
        </w:rPr>
        <w:t xml:space="preserve">## [1] "Llh: -1.97831427569909E+03; Pars:  5.604201E-01,  1.434211E-01,  1.219267E+00, -9.367030E-02"</w:t>
      </w:r>
      <w:r>
        <w:br w:type="textWrapping"/>
      </w:r>
      <w:r>
        <w:rPr>
          <w:rStyle w:val="VerbatimChar"/>
        </w:rPr>
        <w:t xml:space="preserve">## [1] "Llh: -1.97831414923144E+03; Pars:  5.612127E-01,  1.437796E-01,  1.219177E+00, -9.383649E-02"</w:t>
      </w:r>
      <w:r>
        <w:br w:type="textWrapping"/>
      </w:r>
      <w:r>
        <w:rPr>
          <w:rStyle w:val="VerbatimChar"/>
        </w:rPr>
        <w:t xml:space="preserve">## [1] "Llh: -1.97831411332467E+03; Pars:  5.639170E-01,  1.436391E-01,  1.218871E+00, -9.315352E-02"</w:t>
      </w:r>
      <w:r>
        <w:br w:type="textWrapping"/>
      </w:r>
      <w:r>
        <w:rPr>
          <w:rStyle w:val="VerbatimChar"/>
        </w:rPr>
        <w:t xml:space="preserve">## [1] "Llh: -1.97831407452164E+03; Pars:  5.630539E-01,  1.438171E-01,  1.218968E+00, -9.349349E-02"</w:t>
      </w:r>
      <w:r>
        <w:br w:type="textWrapping"/>
      </w:r>
      <w:r>
        <w:rPr>
          <w:rStyle w:val="VerbatimChar"/>
        </w:rPr>
        <w:t xml:space="preserve">## [1] "Llh: -1.97831402302611E+03; Pars:  5.605649E-01,  1.437128E-01,  1.219210E+00, -9.319222E-02"</w:t>
      </w:r>
      <w:r>
        <w:br w:type="textWrapping"/>
      </w:r>
      <w:r>
        <w:rPr>
          <w:rStyle w:val="VerbatimChar"/>
        </w:rPr>
        <w:t xml:space="preserve">## [1] "Llh: -1.97831412031579E+03; Pars:  5.590699E-01,  1.435071E-01,  1.219346E+00, -9.271452E-02"</w:t>
      </w:r>
      <w:r>
        <w:br w:type="textWrapping"/>
      </w:r>
      <w:r>
        <w:rPr>
          <w:rStyle w:val="VerbatimChar"/>
        </w:rPr>
        <w:t xml:space="preserve">## [1] "Llh: -1.97831410315641E+03; Pars:  5.625916E-01,  1.440239E-01,  1.218986E+00, -9.318122E-02"</w:t>
      </w:r>
      <w:r>
        <w:br w:type="textWrapping"/>
      </w:r>
      <w:r>
        <w:rPr>
          <w:rStyle w:val="VerbatimChar"/>
        </w:rPr>
        <w:t xml:space="preserve">## [1] "Llh: -1.97831404437898E+03; Pars:  5.622466E-01,  1.439628E-01,  1.219034E+00, -9.334504E-02"</w:t>
      </w:r>
      <w:r>
        <w:br w:type="textWrapping"/>
      </w:r>
      <w:r>
        <w:rPr>
          <w:rStyle w:val="VerbatimChar"/>
        </w:rPr>
        <w:t xml:space="preserve">## [1] "Llh: -1.97831413550969E+03; Pars:  5.602374E-01,  1.436502E-01,  1.218738E+00, -9.329390E-02"</w:t>
      </w:r>
      <w:r>
        <w:br w:type="textWrapping"/>
      </w:r>
      <w:r>
        <w:rPr>
          <w:rStyle w:val="VerbatimChar"/>
        </w:rPr>
        <w:t xml:space="preserve">## [1] "Llh: -1.97831405206478E+03; Pars:  5.624048E-01,  1.439799E-01,  1.219155E+00, -9.352164E-02"</w:t>
      </w:r>
      <w:r>
        <w:br w:type="textWrapping"/>
      </w:r>
      <w:r>
        <w:rPr>
          <w:rStyle w:val="VerbatimChar"/>
        </w:rPr>
        <w:t xml:space="preserve">## [1] "Llh: -1.97831415004052E+03; Pars:  5.632721E-01,  1.437491E-01,  1.219330E+00, -9.302404E-02"</w:t>
      </w:r>
      <w:r>
        <w:br w:type="textWrapping"/>
      </w:r>
      <w:r>
        <w:rPr>
          <w:rStyle w:val="VerbatimChar"/>
        </w:rPr>
        <w:t xml:space="preserve">## [1] "Llh: -1.97831404072166E+03; Pars:  5.614651E-01,  1.439277E-01,  1.218972E+00, -9.357013E-02"</w:t>
      </w:r>
      <w:r>
        <w:br w:type="textWrapping"/>
      </w:r>
      <w:r>
        <w:rPr>
          <w:rStyle w:val="VerbatimChar"/>
        </w:rPr>
        <w:t xml:space="preserve">## [1] "Llh: -1.97831404938705E+03; Pars:  5.602893E-01,  1.439744E-01,  1.219217E+00, -9.332102E-02"</w:t>
      </w:r>
      <w:r>
        <w:br w:type="textWrapping"/>
      </w:r>
      <w:r>
        <w:rPr>
          <w:rStyle w:val="VerbatimChar"/>
        </w:rPr>
        <w:t xml:space="preserve">## [1] "Llh: -1.97831402717406E+03; Pars:  5.609792E-01,  1.439351E-01,  1.219155E+00, -9.336414E-02"</w:t>
      </w:r>
      <w:r>
        <w:br w:type="textWrapping"/>
      </w:r>
      <w:r>
        <w:rPr>
          <w:rStyle w:val="VerbatimChar"/>
        </w:rPr>
        <w:t xml:space="preserve">## [1] "Llh: -1.97831402630186E+03; Pars:  5.616872E-01,  1.437128E-01,  1.219210E+00, -9.319222E-02"</w:t>
      </w:r>
      <w:r>
        <w:br w:type="textWrapping"/>
      </w:r>
      <w:r>
        <w:rPr>
          <w:rStyle w:val="VerbatimChar"/>
        </w:rPr>
        <w:t xml:space="preserve">## [1] "Llh: -1.97831402302611E+03; Pars:  5.605649E-01,  1.437128E-01,  1.219210E+00, -9.319222E-02"</w:t>
      </w:r>
      <w:r>
        <w:br w:type="textWrapping"/>
      </w:r>
      <w:r>
        <w:rPr>
          <w:rStyle w:val="VerbatimChar"/>
        </w:rPr>
        <w:t xml:space="preserve">## [1] "Llh: -1.97831461546078E+03; Pars:  5.611258E-01,  1.447128E-01,  1.219210E+00, -9.319222E-02"</w:t>
      </w:r>
      <w:r>
        <w:br w:type="textWrapping"/>
      </w:r>
      <w:r>
        <w:rPr>
          <w:rStyle w:val="VerbatimChar"/>
        </w:rPr>
        <w:t xml:space="preserve">## [1] "Llh: -1.97831457193328E+03; Pars:  5.611258E-01,  1.427128E-01,  1.219210E+00, -9.319222E-02"</w:t>
      </w:r>
      <w:r>
        <w:br w:type="textWrapping"/>
      </w:r>
      <w:r>
        <w:rPr>
          <w:rStyle w:val="VerbatimChar"/>
        </w:rPr>
        <w:t xml:space="preserve">## [1] "Llh: -1.97831483834324E+03; Pars:  5.611258E-01,  1.437128E-01,  1.220429E+00, -9.319222E-02"</w:t>
      </w:r>
      <w:r>
        <w:br w:type="textWrapping"/>
      </w:r>
      <w:r>
        <w:rPr>
          <w:rStyle w:val="VerbatimChar"/>
        </w:rPr>
        <w:t xml:space="preserve">## [1] "Llh: -1.97831463776380E+03; Pars:  5.611258E-01,  1.437128E-01,  1.217991E+00, -9.319222E-02"</w:t>
      </w:r>
      <w:r>
        <w:br w:type="textWrapping"/>
      </w:r>
      <w:r>
        <w:rPr>
          <w:rStyle w:val="VerbatimChar"/>
        </w:rPr>
        <w:t xml:space="preserve">## [1] "Llh: -1.97831445958478E+03; Pars:  5.611258E-01,  1.437128E-01,  1.219210E+00, -9.219222E-02"</w:t>
      </w:r>
      <w:r>
        <w:br w:type="textWrapping"/>
      </w:r>
      <w:r>
        <w:rPr>
          <w:rStyle w:val="VerbatimChar"/>
        </w:rPr>
        <w:t xml:space="preserve">## [1] "Llh: -1.97831442304462E+03; Pars:  5.611258E-01,  1.437128E-01,  1.219210E+00, -9.419222E-02"</w:t>
      </w:r>
      <w:r>
        <w:br w:type="textWrapping"/>
      </w:r>
      <w:r>
        <w:rPr>
          <w:rStyle w:val="VerbatimChar"/>
        </w:rPr>
        <w:t xml:space="preserve">## [1] "Llh: -1.97831402302611E+03; Pars:  5.605649E-01,  1.437128E-01,  1.219210E+00, -9.319222E-02"</w:t>
      </w:r>
      <w:r>
        <w:br w:type="textWrapping"/>
      </w:r>
      <w:r>
        <w:rPr>
          <w:rStyle w:val="VerbatimChar"/>
        </w:rPr>
        <w:t xml:space="preserve">## [1] "Llh: -1.97831405679905E+03; Pars:  5.594449E-01,  1.437128E-01,  1.219210E+00, -9.319222E-02"</w:t>
      </w:r>
      <w:r>
        <w:br w:type="textWrapping"/>
      </w:r>
      <w:r>
        <w:rPr>
          <w:rStyle w:val="VerbatimChar"/>
        </w:rPr>
        <w:t xml:space="preserve">## [1] "Llh: -1.97831462984218E+03; Pars:  5.600047E-01,  1.447128E-01,  1.219210E+00, -9.319222E-02"</w:t>
      </w:r>
      <w:r>
        <w:br w:type="textWrapping"/>
      </w:r>
      <w:r>
        <w:rPr>
          <w:rStyle w:val="VerbatimChar"/>
        </w:rPr>
        <w:t xml:space="preserve">## [1] "Llh: -1.97831458831069E+03; Pars:  5.600047E-01,  1.427128E-01,  1.219210E+00, -9.319222E-02"</w:t>
      </w:r>
      <w:r>
        <w:br w:type="textWrapping"/>
      </w:r>
      <w:r>
        <w:rPr>
          <w:rStyle w:val="VerbatimChar"/>
        </w:rPr>
        <w:t xml:space="preserve">## [1] "Llh: -1.97831476915907E+03; Pars:  5.600047E-01,  1.437128E-01,  1.220429E+00, -9.319222E-02"</w:t>
      </w:r>
      <w:r>
        <w:br w:type="textWrapping"/>
      </w:r>
      <w:r>
        <w:rPr>
          <w:rStyle w:val="VerbatimChar"/>
        </w:rPr>
        <w:t xml:space="preserve">## [1] "Llh: -1.97831473719605E+03; Pars:  5.600047E-01,  1.437128E-01,  1.217991E+00, -9.319222E-02"</w:t>
      </w:r>
      <w:r>
        <w:br w:type="textWrapping"/>
      </w:r>
      <w:r>
        <w:rPr>
          <w:rStyle w:val="VerbatimChar"/>
        </w:rPr>
        <w:t xml:space="preserve">## [1] "Llh: -1.97831447330562E+03; Pars:  5.600047E-01,  1.437128E-01,  1.219210E+00, -9.219222E-02"</w:t>
      </w:r>
      <w:r>
        <w:br w:type="textWrapping"/>
      </w:r>
      <w:r>
        <w:rPr>
          <w:rStyle w:val="VerbatimChar"/>
        </w:rPr>
        <w:t xml:space="preserve">## [1] "Llh: -1.97831443986016E+03; Pars:  5.600047E-01,  1.437128E-01,  1.219210E+00, -9.419222E-02"</w:t>
      </w:r>
      <w:r>
        <w:br w:type="textWrapping"/>
      </w:r>
      <w:r>
        <w:rPr>
          <w:rStyle w:val="VerbatimChar"/>
        </w:rPr>
        <w:t xml:space="preserve">## [1] "Llh: -1.97831461546078E+03; Pars:  5.611258E-01,  1.447128E-01,  1.219210E+00, -9.319222E-02"</w:t>
      </w:r>
      <w:r>
        <w:br w:type="textWrapping"/>
      </w:r>
      <w:r>
        <w:rPr>
          <w:rStyle w:val="VerbatimChar"/>
        </w:rPr>
        <w:t xml:space="preserve">## [1] "Llh: -1.97831462984218E+03; Pars:  5.600047E-01,  1.447128E-01,  1.219210E+00, -9.319222E-02"</w:t>
      </w:r>
      <w:r>
        <w:br w:type="textWrapping"/>
      </w:r>
      <w:r>
        <w:rPr>
          <w:rStyle w:val="VerbatimChar"/>
        </w:rPr>
        <w:t xml:space="preserve">## [1] "Llh: -1.97831636048541E+03; Pars:  5.605649E-01,  1.457128E-01,  1.219210E+00, -9.319222E-02"</w:t>
      </w:r>
      <w:r>
        <w:br w:type="textWrapping"/>
      </w:r>
      <w:r>
        <w:rPr>
          <w:rStyle w:val="VerbatimChar"/>
        </w:rPr>
        <w:t xml:space="preserve">## [1] "Llh: -1.97831402302611E+03; Pars:  5.605649E-01,  1.437128E-01,  1.219210E+00, -9.319222E-02"</w:t>
      </w:r>
      <w:r>
        <w:br w:type="textWrapping"/>
      </w:r>
      <w:r>
        <w:rPr>
          <w:rStyle w:val="VerbatimChar"/>
        </w:rPr>
        <w:t xml:space="preserve">## [1] "Llh: -1.97831546410346E+03; Pars:  5.605649E-01,  1.447128E-01,  1.220429E+00, -9.319222E-02"</w:t>
      </w:r>
      <w:r>
        <w:br w:type="textWrapping"/>
      </w:r>
      <w:r>
        <w:rPr>
          <w:rStyle w:val="VerbatimChar"/>
        </w:rPr>
        <w:t xml:space="preserve">## [1] "Llh: -1.97831520762356E+03; Pars:  5.605649E-01,  1.447128E-01,  1.217991E+00, -9.319222E-02"</w:t>
      </w:r>
      <w:r>
        <w:br w:type="textWrapping"/>
      </w:r>
      <w:r>
        <w:rPr>
          <w:rStyle w:val="VerbatimChar"/>
        </w:rPr>
        <w:t xml:space="preserve">## [1] "Llh: -1.97831590031497E+03; Pars:  5.605649E-01,  1.447128E-01,  1.219210E+00, -9.219222E-02"</w:t>
      </w:r>
      <w:r>
        <w:br w:type="textWrapping"/>
      </w:r>
      <w:r>
        <w:rPr>
          <w:rStyle w:val="VerbatimChar"/>
        </w:rPr>
        <w:t xml:space="preserve">## [1] "Llh: -1.97831417833762E+03; Pars:  5.605649E-01,  1.447128E-01,  1.219210E+00, -9.419222E-02"</w:t>
      </w:r>
      <w:r>
        <w:br w:type="textWrapping"/>
      </w:r>
      <w:r>
        <w:rPr>
          <w:rStyle w:val="VerbatimChar"/>
        </w:rPr>
        <w:t xml:space="preserve">## [1] "Llh: -1.97831457193328E+03; Pars:  5.611258E-01,  1.427128E-01,  1.219210E+00, -9.319222E-02"</w:t>
      </w:r>
      <w:r>
        <w:br w:type="textWrapping"/>
      </w:r>
      <w:r>
        <w:rPr>
          <w:rStyle w:val="VerbatimChar"/>
        </w:rPr>
        <w:t xml:space="preserve">## [1] "Llh: -1.97831458831069E+03; Pars:  5.600047E-01,  1.427128E-01,  1.219210E+00, -9.319222E-02"</w:t>
      </w:r>
      <w:r>
        <w:br w:type="textWrapping"/>
      </w:r>
      <w:r>
        <w:rPr>
          <w:rStyle w:val="VerbatimChar"/>
        </w:rPr>
        <w:t xml:space="preserve">## [1] "Llh: -1.97831402302611E+03; Pars:  5.605649E-01,  1.437128E-01,  1.219210E+00, -9.319222E-02"</w:t>
      </w:r>
      <w:r>
        <w:br w:type="textWrapping"/>
      </w:r>
      <w:r>
        <w:rPr>
          <w:rStyle w:val="VerbatimChar"/>
        </w:rPr>
        <w:t xml:space="preserve">## [1] "Llh: -1.97831627540182E+03; Pars:  5.605649E-01,  1.417128E-01,  1.219210E+00, -9.319222E-02"</w:t>
      </w:r>
      <w:r>
        <w:br w:type="textWrapping"/>
      </w:r>
      <w:r>
        <w:rPr>
          <w:rStyle w:val="VerbatimChar"/>
        </w:rPr>
        <w:t xml:space="preserve">## [1] "Llh: -1.97831528017161E+03; Pars:  5.605649E-01,  1.427128E-01,  1.220429E+00, -9.319222E-02"</w:t>
      </w:r>
      <w:r>
        <w:br w:type="textWrapping"/>
      </w:r>
      <w:r>
        <w:rPr>
          <w:rStyle w:val="VerbatimChar"/>
        </w:rPr>
        <w:t xml:space="preserve">## [1] "Llh: -1.97831530695876E+03; Pars:  5.605649E-01,  1.427128E-01,  1.217991E+00, -9.319222E-02"</w:t>
      </w:r>
      <w:r>
        <w:br w:type="textWrapping"/>
      </w:r>
      <w:r>
        <w:rPr>
          <w:rStyle w:val="VerbatimChar"/>
        </w:rPr>
        <w:t xml:space="preserve">## [1] "Llh: -1.97831417074201E+03; Pars:  5.605649E-01,  1.427128E-01,  1.219210E+00, -9.219222E-02"</w:t>
      </w:r>
      <w:r>
        <w:br w:type="textWrapping"/>
      </w:r>
      <w:r>
        <w:rPr>
          <w:rStyle w:val="VerbatimChar"/>
        </w:rPr>
        <w:t xml:space="preserve">## [1] "Llh: -1.97831582279479E+03; Pars:  5.605649E-01,  1.427128E-01,  1.219210E+00, -9.419222E-02"</w:t>
      </w:r>
      <w:r>
        <w:br w:type="textWrapping"/>
      </w:r>
      <w:r>
        <w:rPr>
          <w:rStyle w:val="VerbatimChar"/>
        </w:rPr>
        <w:t xml:space="preserve">## [1] "Llh: -1.97831483834324E+03; Pars:  5.611258E-01,  1.437128E-01,  1.220429E+00, -9.319222E-02"</w:t>
      </w:r>
      <w:r>
        <w:br w:type="textWrapping"/>
      </w:r>
      <w:r>
        <w:rPr>
          <w:rStyle w:val="VerbatimChar"/>
        </w:rPr>
        <w:t xml:space="preserve">## [1] "Llh: -1.97831476915907E+03; Pars:  5.600047E-01,  1.437128E-01,  1.220429E+00, -9.319222E-02"</w:t>
      </w:r>
      <w:r>
        <w:br w:type="textWrapping"/>
      </w:r>
      <w:r>
        <w:rPr>
          <w:rStyle w:val="VerbatimChar"/>
        </w:rPr>
        <w:t xml:space="preserve">## [1] "Llh: -1.97831546410346E+03; Pars:  5.605649E-01,  1.447128E-01,  1.220429E+00, -9.319222E-02"</w:t>
      </w:r>
      <w:r>
        <w:br w:type="textWrapping"/>
      </w:r>
      <w:r>
        <w:rPr>
          <w:rStyle w:val="VerbatimChar"/>
        </w:rPr>
        <w:t xml:space="preserve">## [1] "Llh: -1.97831528017161E+03; Pars:  5.605649E-01,  1.427128E-01,  1.220429E+00, -9.319222E-02"</w:t>
      </w:r>
      <w:r>
        <w:br w:type="textWrapping"/>
      </w:r>
      <w:r>
        <w:rPr>
          <w:rStyle w:val="VerbatimChar"/>
        </w:rPr>
        <w:t xml:space="preserve">## [1] "Llh: -1.97831700966501E+03; Pars:  5.605649E-01,  1.437128E-01,  1.221650E+00, -9.319222E-02"</w:t>
      </w:r>
      <w:r>
        <w:br w:type="textWrapping"/>
      </w:r>
      <w:r>
        <w:rPr>
          <w:rStyle w:val="VerbatimChar"/>
        </w:rPr>
        <w:t xml:space="preserve">## [1] "Llh: -1.97831402302611E+03; Pars:  5.605649E-01,  1.437128E-01,  1.219210E+00, -9.319222E-02"</w:t>
      </w:r>
      <w:r>
        <w:br w:type="textWrapping"/>
      </w:r>
      <w:r>
        <w:rPr>
          <w:rStyle w:val="VerbatimChar"/>
        </w:rPr>
        <w:t xml:space="preserve">## [1] "Llh: -1.97831527045951E+03; Pars:  5.605649E-01,  1.437128E-01,  1.220429E+00, -9.219222E-02"</w:t>
      </w:r>
      <w:r>
        <w:br w:type="textWrapping"/>
      </w:r>
      <w:r>
        <w:rPr>
          <w:rStyle w:val="VerbatimChar"/>
        </w:rPr>
        <w:t xml:space="preserve">## [1] "Llh: -1.97831516830444E+03; Pars:  5.605649E-01,  1.437128E-01,  1.220429E+00, -9.419222E-02"</w:t>
      </w:r>
      <w:r>
        <w:br w:type="textWrapping"/>
      </w:r>
      <w:r>
        <w:rPr>
          <w:rStyle w:val="VerbatimChar"/>
        </w:rPr>
        <w:t xml:space="preserve">## [1] "Llh: -1.97831463776380E+03; Pars:  5.611258E-01,  1.437128E-01,  1.217991E+00, -9.319222E-02"</w:t>
      </w:r>
      <w:r>
        <w:br w:type="textWrapping"/>
      </w:r>
      <w:r>
        <w:rPr>
          <w:rStyle w:val="VerbatimChar"/>
        </w:rPr>
        <w:t xml:space="preserve">## [1] "Llh: -1.97831473719605E+03; Pars:  5.600047E-01,  1.437128E-01,  1.217991E+00, -9.319222E-02"</w:t>
      </w:r>
      <w:r>
        <w:br w:type="textWrapping"/>
      </w:r>
      <w:r>
        <w:rPr>
          <w:rStyle w:val="VerbatimChar"/>
        </w:rPr>
        <w:t xml:space="preserve">## [1] "Llh: -1.97831520762356E+03; Pars:  5.605649E-01,  1.447128E-01,  1.217991E+00, -9.319222E-02"</w:t>
      </w:r>
      <w:r>
        <w:br w:type="textWrapping"/>
      </w:r>
      <w:r>
        <w:rPr>
          <w:rStyle w:val="VerbatimChar"/>
        </w:rPr>
        <w:t xml:space="preserve">## [1] "Llh: -1.97831530695876E+03; Pars:  5.605649E-01,  1.427128E-01,  1.217991E+00, -9.319222E-02"</w:t>
      </w:r>
      <w:r>
        <w:br w:type="textWrapping"/>
      </w:r>
      <w:r>
        <w:rPr>
          <w:rStyle w:val="VerbatimChar"/>
        </w:rPr>
        <w:t xml:space="preserve">## [1] "Llh: -1.97831402302611E+03; Pars:  5.605649E-01,  1.437128E-01,  1.219210E+00, -9.319222E-02"</w:t>
      </w:r>
      <w:r>
        <w:br w:type="textWrapping"/>
      </w:r>
      <w:r>
        <w:rPr>
          <w:rStyle w:val="VerbatimChar"/>
        </w:rPr>
        <w:t xml:space="preserve">## [1] "Llh: -1.97831678005521E+03; Pars:  5.605649E-01,  1.437128E-01,  1.216774E+00, -9.319222E-02"</w:t>
      </w:r>
      <w:r>
        <w:br w:type="textWrapping"/>
      </w:r>
      <w:r>
        <w:rPr>
          <w:rStyle w:val="VerbatimChar"/>
        </w:rPr>
        <w:t xml:space="preserve">## [1] "Llh: -1.97831508891544E+03; Pars:  5.605649E-01,  1.437128E-01,  1.217991E+00, -9.219222E-02"</w:t>
      </w:r>
      <w:r>
        <w:br w:type="textWrapping"/>
      </w:r>
      <w:r>
        <w:rPr>
          <w:rStyle w:val="VerbatimChar"/>
        </w:rPr>
        <w:t xml:space="preserve">## [1] "Llh: -1.97831512142991E+03; Pars:  5.605649E-01,  1.437128E-01,  1.217991E+00, -9.419222E-02"</w:t>
      </w:r>
      <w:r>
        <w:br w:type="textWrapping"/>
      </w:r>
      <w:r>
        <w:rPr>
          <w:rStyle w:val="VerbatimChar"/>
        </w:rPr>
        <w:t xml:space="preserve">## [1] "Llh: -1.97831445958478E+03; Pars:  5.611258E-01,  1.437128E-01,  1.219210E+00, -9.219222E-02"</w:t>
      </w:r>
      <w:r>
        <w:br w:type="textWrapping"/>
      </w:r>
      <w:r>
        <w:rPr>
          <w:rStyle w:val="VerbatimChar"/>
        </w:rPr>
        <w:t xml:space="preserve">## [1] "Llh: -1.97831447330562E+03; Pars:  5.600047E-01,  1.437128E-01,  1.219210E+00, -9.219222E-02"</w:t>
      </w:r>
      <w:r>
        <w:br w:type="textWrapping"/>
      </w:r>
      <w:r>
        <w:rPr>
          <w:rStyle w:val="VerbatimChar"/>
        </w:rPr>
        <w:t xml:space="preserve">## [1] "Llh: -1.97831590031497E+03; Pars:  5.605649E-01,  1.447128E-01,  1.219210E+00, -9.219222E-02"</w:t>
      </w:r>
      <w:r>
        <w:br w:type="textWrapping"/>
      </w:r>
      <w:r>
        <w:rPr>
          <w:rStyle w:val="VerbatimChar"/>
        </w:rPr>
        <w:t xml:space="preserve">## [1] "Llh: -1.97831417074201E+03; Pars:  5.605649E-01,  1.427128E-01,  1.219210E+00, -9.219222E-02"</w:t>
      </w:r>
      <w:r>
        <w:br w:type="textWrapping"/>
      </w:r>
      <w:r>
        <w:rPr>
          <w:rStyle w:val="VerbatimChar"/>
        </w:rPr>
        <w:t xml:space="preserve">## [1] "Llh: -1.97831527045951E+03; Pars:  5.605649E-01,  1.437128E-01,  1.220429E+00, -9.219222E-02"</w:t>
      </w:r>
      <w:r>
        <w:br w:type="textWrapping"/>
      </w:r>
      <w:r>
        <w:rPr>
          <w:rStyle w:val="VerbatimChar"/>
        </w:rPr>
        <w:t xml:space="preserve">## [1] "Llh: -1.97831508891544E+03; Pars:  5.605649E-01,  1.437128E-01,  1.217991E+00, -9.219222E-02"</w:t>
      </w:r>
      <w:r>
        <w:br w:type="textWrapping"/>
      </w:r>
      <w:r>
        <w:rPr>
          <w:rStyle w:val="VerbatimChar"/>
        </w:rPr>
        <w:t xml:space="preserve">## [1] "Llh: -1.97831574328226E+03; Pars:  5.605649E-01,  1.437128E-01,  1.219210E+00, -9.119222E-02"</w:t>
      </w:r>
      <w:r>
        <w:br w:type="textWrapping"/>
      </w:r>
      <w:r>
        <w:rPr>
          <w:rStyle w:val="VerbatimChar"/>
        </w:rPr>
        <w:t xml:space="preserve">## [1] "Llh: -1.97831402302611E+03; Pars:  5.605649E-01,  1.437128E-01,  1.219210E+00, -9.319222E-02"</w:t>
      </w:r>
      <w:r>
        <w:br w:type="textWrapping"/>
      </w:r>
      <w:r>
        <w:rPr>
          <w:rStyle w:val="VerbatimChar"/>
        </w:rPr>
        <w:t xml:space="preserve">## [1] "Llh: -1.97831442304462E+03; Pars:  5.611258E-01,  1.437128E-01,  1.219210E+00, -9.419222E-02"</w:t>
      </w:r>
      <w:r>
        <w:br w:type="textWrapping"/>
      </w:r>
      <w:r>
        <w:rPr>
          <w:rStyle w:val="VerbatimChar"/>
        </w:rPr>
        <w:t xml:space="preserve">## [1] "Llh: -1.97831443986016E+03; Pars:  5.600047E-01,  1.437128E-01,  1.219210E+00, -9.419222E-02"</w:t>
      </w:r>
      <w:r>
        <w:br w:type="textWrapping"/>
      </w:r>
      <w:r>
        <w:rPr>
          <w:rStyle w:val="VerbatimChar"/>
        </w:rPr>
        <w:t xml:space="preserve">## [1] "Llh: -1.97831417833762E+03; Pars:  5.605649E-01,  1.447128E-01,  1.219210E+00, -9.419222E-02"</w:t>
      </w:r>
      <w:r>
        <w:br w:type="textWrapping"/>
      </w:r>
      <w:r>
        <w:rPr>
          <w:rStyle w:val="VerbatimChar"/>
        </w:rPr>
        <w:t xml:space="preserve">## [1] "Llh: -1.97831582279479E+03; Pars:  5.605649E-01,  1.427128E-01,  1.219210E+00, -9.419222E-02"</w:t>
      </w:r>
      <w:r>
        <w:br w:type="textWrapping"/>
      </w:r>
      <w:r>
        <w:rPr>
          <w:rStyle w:val="VerbatimChar"/>
        </w:rPr>
        <w:t xml:space="preserve">## [1] "Llh: -1.97831516830444E+03; Pars:  5.605649E-01,  1.437128E-01,  1.220429E+00, -9.419222E-02"</w:t>
      </w:r>
      <w:r>
        <w:br w:type="textWrapping"/>
      </w:r>
      <w:r>
        <w:rPr>
          <w:rStyle w:val="VerbatimChar"/>
        </w:rPr>
        <w:t xml:space="preserve">## [1] "Llh: -1.97831512142991E+03; Pars:  5.605649E-01,  1.437128E-01,  1.217991E+00, -9.419222E-02"</w:t>
      </w:r>
      <w:r>
        <w:br w:type="textWrapping"/>
      </w:r>
      <w:r>
        <w:rPr>
          <w:rStyle w:val="VerbatimChar"/>
        </w:rPr>
        <w:t xml:space="preserve">## [1] "Llh: -1.97831402302611E+03; Pars:  5.605649E-01,  1.437128E-01,  1.219210E+00, -9.319222E-02"</w:t>
      </w:r>
      <w:r>
        <w:br w:type="textWrapping"/>
      </w:r>
      <w:r>
        <w:rPr>
          <w:rStyle w:val="VerbatimChar"/>
        </w:rPr>
        <w:t xml:space="preserve">## [1] "Llh: -1.97831567310174E+03; Pars:  5.605649E-01,  1.437128E-01,  1.219210E+00, -9.519222E-02"</w:t>
      </w:r>
      <w:r>
        <w:br w:type="textWrapping"/>
      </w:r>
      <w:r>
        <w:rPr>
          <w:rStyle w:val="VerbatimChar"/>
        </w:rPr>
        <w:t xml:space="preserve">## Currently fitting: asymmetric NIG </w:t>
      </w:r>
      <w:r>
        <w:br w:type="textWrapping"/>
      </w:r>
      <w:r>
        <w:rPr>
          <w:rStyle w:val="VerbatimChar"/>
        </w:rPr>
        <w:t xml:space="preserve">## [1] "Llh: -2.05552210019568E+03; Pars:  5.000000E-01,  8.598280E-02,  9.510207E-01,  0.000000E+00"</w:t>
      </w:r>
      <w:r>
        <w:br w:type="textWrapping"/>
      </w:r>
      <w:r>
        <w:rPr>
          <w:rStyle w:val="VerbatimChar"/>
        </w:rPr>
        <w:t xml:space="preserve">## [1] "Llh: -2.05104228929916E+03; Pars:  5.358867E-01,  8.598280E-02,  9.510207E-01,  0.000000E+00"</w:t>
      </w:r>
      <w:r>
        <w:br w:type="textWrapping"/>
      </w:r>
      <w:r>
        <w:rPr>
          <w:rStyle w:val="VerbatimChar"/>
        </w:rPr>
        <w:t xml:space="preserve">## [1] "Llh: -2.06020957312358E+03; Pars:  5.000000E-01,  1.552975E-01,  9.510207E-01,  0.000000E+00"</w:t>
      </w:r>
      <w:r>
        <w:br w:type="textWrapping"/>
      </w:r>
      <w:r>
        <w:rPr>
          <w:rStyle w:val="VerbatimChar"/>
        </w:rPr>
        <w:t xml:space="preserve">## [1] "Llh: -2.02819054955345E+03; Pars:  5.000000E-01,  8.598280E-02,  1.019279E+00,  0.000000E+00"</w:t>
      </w:r>
      <w:r>
        <w:br w:type="textWrapping"/>
      </w:r>
      <w:r>
        <w:rPr>
          <w:rStyle w:val="VerbatimChar"/>
        </w:rPr>
        <w:t xml:space="preserve">## [1] "Llh: -2.06309048707951E+03; Pars:  5.000000E-01,  8.598280E-02,  9.510207E-01,  6.931472E-02"</w:t>
      </w:r>
      <w:r>
        <w:br w:type="textWrapping"/>
      </w:r>
      <w:r>
        <w:rPr>
          <w:rStyle w:val="VerbatimChar"/>
        </w:rPr>
        <w:t xml:space="preserve">## [1] "Llh: -2.03758118393293E+03; Pars:  5.176325E-01,  1.206402E-01,  9.845584E-01, -6.931472E-02"</w:t>
      </w:r>
      <w:r>
        <w:br w:type="textWrapping"/>
      </w:r>
      <w:r>
        <w:rPr>
          <w:rStyle w:val="VerbatimChar"/>
        </w:rPr>
        <w:t xml:space="preserve">## [1] "Llh: -2.04175054259152E+03; Pars:  5.131669E-01,  1.119758E-01,  9.760647E-01, -3.465736E-02"</w:t>
      </w:r>
      <w:r>
        <w:br w:type="textWrapping"/>
      </w:r>
      <w:r>
        <w:rPr>
          <w:rStyle w:val="VerbatimChar"/>
        </w:rPr>
        <w:t xml:space="preserve">## [1] "Llh: -2.03455534282621E+03; Pars:  5.266805E-01,  3.399676E-02,  1.001768E+00, -3.465736E-02"</w:t>
      </w:r>
      <w:r>
        <w:br w:type="textWrapping"/>
      </w:r>
      <w:r>
        <w:rPr>
          <w:rStyle w:val="VerbatimChar"/>
        </w:rPr>
        <w:t xml:space="preserve">## [1] "Llh: -2.03713325682811E+03; Pars:  5.198798E-01,  6.432195E-02,  9.888329E-01, -2.599302E-02"</w:t>
      </w:r>
      <w:r>
        <w:br w:type="textWrapping"/>
      </w:r>
      <w:r>
        <w:rPr>
          <w:rStyle w:val="VerbatimChar"/>
        </w:rPr>
        <w:t xml:space="preserve">## [1] "Llh: -2.02105694930595E+03; Pars:  5.405500E-01,  7.731846E-02,  1.028149E+00, -5.198604E-02"</w:t>
      </w:r>
      <w:r>
        <w:br w:type="textWrapping"/>
      </w:r>
      <w:r>
        <w:rPr>
          <w:rStyle w:val="VerbatimChar"/>
        </w:rPr>
        <w:t xml:space="preserve">## [1] "Llh: -2.00930979518712E+03; Pars:  5.620421E-01,  7.298629E-02,  1.069027E+00, -7.797906E-02"</w:t>
      </w:r>
      <w:r>
        <w:br w:type="textWrapping"/>
      </w:r>
      <w:r>
        <w:rPr>
          <w:rStyle w:val="VerbatimChar"/>
        </w:rPr>
        <w:t xml:space="preserve">## [1] "Llh: -2.00942411422180E+03; Pars:  5.165124E-01,  7.082021E-02,  1.090072E+00, -9.097557E-02"</w:t>
      </w:r>
      <w:r>
        <w:br w:type="textWrapping"/>
      </w:r>
      <w:r>
        <w:rPr>
          <w:rStyle w:val="VerbatimChar"/>
        </w:rPr>
        <w:t xml:space="preserve">## [1] "Llh: -2.01640820505251E+03; Pars:  5.212893E-01,  7.461085E-02,  1.053511E+00, -6.823168E-02"</w:t>
      </w:r>
      <w:r>
        <w:br w:type="textWrapping"/>
      </w:r>
      <w:r>
        <w:rPr>
          <w:rStyle w:val="VerbatimChar"/>
        </w:rPr>
        <w:t xml:space="preserve">## [1] "Llh: -2.00625770578627E+03; Pars:  5.341484E-01,  1.125287E-02,  1.107926E+00, -3.249127E-02"</w:t>
      </w:r>
      <w:r>
        <w:br w:type="textWrapping"/>
      </w:r>
      <w:r>
        <w:rPr>
          <w:rStyle w:val="VerbatimChar"/>
        </w:rPr>
        <w:t xml:space="preserve">## [1] "Llh: -2.00098574667436E+03; Pars:  5.426029E-01, -4.344077E-02,  1.175291E+00, -1.407955E-02"</w:t>
      </w:r>
      <w:r>
        <w:br w:type="textWrapping"/>
      </w:r>
      <w:r>
        <w:rPr>
          <w:rStyle w:val="VerbatimChar"/>
        </w:rPr>
        <w:t xml:space="preserve">## [1] "Llh: -1.99122201888799E+03; Pars:  5.328483E-01,  5.917750E-02,  1.179435E+00, -5.685973E-02"</w:t>
      </w:r>
      <w:r>
        <w:br w:type="textWrapping"/>
      </w:r>
      <w:r>
        <w:rPr>
          <w:rStyle w:val="VerbatimChar"/>
        </w:rPr>
        <w:t xml:space="preserve">## [1] "Llh: -1.98337597232864E+03; Pars:  5.359593E-01,  7.176787E-02,  1.279756E+00, -6.796091E-02"</w:t>
      </w:r>
      <w:r>
        <w:br w:type="textWrapping"/>
      </w:r>
      <w:r>
        <w:rPr>
          <w:rStyle w:val="VerbatimChar"/>
        </w:rPr>
        <w:t xml:space="preserve">## [1] "Llh: -1.99500367994691E+03; Pars:  5.811146E-01,  8.399427E-05,  1.298869E+00, -1.254975E-01"</w:t>
      </w:r>
      <w:r>
        <w:br w:type="textWrapping"/>
      </w:r>
      <w:r>
        <w:rPr>
          <w:rStyle w:val="VerbatimChar"/>
        </w:rPr>
        <w:t xml:space="preserve">## [1] "Llh: -1.99248443787153E+03; Pars:  5.596788E-01,  2.155870E-02,  1.222495E+00, -9.412316E-02"</w:t>
      </w:r>
      <w:r>
        <w:br w:type="textWrapping"/>
      </w:r>
      <w:r>
        <w:rPr>
          <w:rStyle w:val="VerbatimChar"/>
        </w:rPr>
        <w:t xml:space="preserve">## [1] "Llh: -1.98757447350525E+03; Pars:  5.855716E-01, -9.384166E-03,  1.286172E+00, -3.609577E-02"</w:t>
      </w:r>
      <w:r>
        <w:br w:type="textWrapping"/>
      </w:r>
      <w:r>
        <w:rPr>
          <w:rStyle w:val="VerbatimChar"/>
        </w:rPr>
        <w:t xml:space="preserve">## [1] "Llh: -1.98879265198928E+03; Pars:  5.674861E-01,  1.066693E-02,  1.234065E+00, -4.981572E-02"</w:t>
      </w:r>
      <w:r>
        <w:br w:type="textWrapping"/>
      </w:r>
      <w:r>
        <w:rPr>
          <w:rStyle w:val="VerbatimChar"/>
        </w:rPr>
        <w:t xml:space="preserve">## [1] "Llh: -1.99788425127295E+03; Pars:  5.492848E-01, -5.273548E-02,  1.438535E+00, -2.815064E-02"</w:t>
      </w:r>
      <w:r>
        <w:br w:type="textWrapping"/>
      </w:r>
      <w:r>
        <w:rPr>
          <w:rStyle w:val="VerbatimChar"/>
        </w:rPr>
        <w:t xml:space="preserve">## [1] "Llh: -1.99018492950560E+03; Pars:  5.524467E-01, -2.130504E-02,  1.335634E+00, -4.060775E-02"</w:t>
      </w:r>
      <w:r>
        <w:br w:type="textWrapping"/>
      </w:r>
      <w:r>
        <w:rPr>
          <w:rStyle w:val="VerbatimChar"/>
        </w:rPr>
        <w:t xml:space="preserve">## [1] "Llh: -1.98590722155558E+03; Pars:  5.741011E-01,  7.475946E-02,  1.394875E+00, -1.053142E-01"</w:t>
      </w:r>
      <w:r>
        <w:br w:type="textWrapping"/>
      </w:r>
      <w:r>
        <w:rPr>
          <w:rStyle w:val="VerbatimChar"/>
        </w:rPr>
        <w:t xml:space="preserve">## [1] "Llh: -1.98497865553070E+03; Pars:  5.660591E-01,  4.520940E-02,  1.336404E+00, -8.250557E-02"</w:t>
      </w:r>
      <w:r>
        <w:br w:type="textWrapping"/>
      </w:r>
      <w:r>
        <w:rPr>
          <w:rStyle w:val="VerbatimChar"/>
        </w:rPr>
        <w:t xml:space="preserve">## [1] "Llh: -1.98669703606004E+03; Pars:  5.597488E-01,  2.158534E-02,  1.402099E+00, -1.946184E-02"</w:t>
      </w:r>
      <w:r>
        <w:br w:type="textWrapping"/>
      </w:r>
      <w:r>
        <w:rPr>
          <w:rStyle w:val="VerbatimChar"/>
        </w:rPr>
        <w:t xml:space="preserve">## [1] "Llh: -1.98532550292257E+03; Pars:  5.597313E-01,  2.157868E-02,  1.354864E+00, -3.812717E-02"</w:t>
      </w:r>
      <w:r>
        <w:br w:type="textWrapping"/>
      </w:r>
      <w:r>
        <w:rPr>
          <w:rStyle w:val="VerbatimChar"/>
        </w:rPr>
        <w:t xml:space="preserve">## [1] "Llh: -1.98144387620813E+03; Pars:  5.708030E-01,  8.589092E-02,  1.292535E+00, -7.173697E-02"</w:t>
      </w:r>
      <w:r>
        <w:br w:type="textWrapping"/>
      </w:r>
      <w:r>
        <w:rPr>
          <w:rStyle w:val="VerbatimChar"/>
        </w:rPr>
        <w:t xml:space="preserve">## [1] "Llh: -1.98080624986067E+03; Pars:  5.802086E-01,  1.394889E-01,  1.271509E+00, -8.730158E-02"</w:t>
      </w:r>
      <w:r>
        <w:br w:type="textWrapping"/>
      </w:r>
      <w:r>
        <w:rPr>
          <w:rStyle w:val="VerbatimChar"/>
        </w:rPr>
        <w:t xml:space="preserve">## [1] "Llh: -1.98195274808271E+03; Pars:  5.360418E-01,  1.484066E-01,  1.334570E+00, -1.018518E-01"</w:t>
      </w:r>
      <w:r>
        <w:br w:type="textWrapping"/>
      </w:r>
      <w:r>
        <w:rPr>
          <w:rStyle w:val="VerbatimChar"/>
        </w:rPr>
        <w:t xml:space="preserve">## [1] "Llh: -1.98155793051002E+03; Pars:  5.480170E-01,  1.089589E-01,  1.322302E+00, -8.541283E-02"</w:t>
      </w:r>
      <w:r>
        <w:br w:type="textWrapping"/>
      </w:r>
      <w:r>
        <w:rPr>
          <w:rStyle w:val="VerbatimChar"/>
        </w:rPr>
        <w:t xml:space="preserve">## [1] "Llh: -1.98265572113582E+03; Pars:  5.548892E-01,  1.611339E-01,  1.251589E+00, -1.234633E-01"</w:t>
      </w:r>
      <w:r>
        <w:br w:type="textWrapping"/>
      </w:r>
      <w:r>
        <w:rPr>
          <w:rStyle w:val="VerbatimChar"/>
        </w:rPr>
        <w:t xml:space="preserve">## [1] "Llh: -1.98162884230141E+03; Pars:  5.560958E-01,  1.262451E-01,  1.276646E+00, -1.021293E-01"</w:t>
      </w:r>
      <w:r>
        <w:br w:type="textWrapping"/>
      </w:r>
      <w:r>
        <w:rPr>
          <w:rStyle w:val="VerbatimChar"/>
        </w:rPr>
        <w:t xml:space="preserve">## [1] "Llh: -1.98456517014260E+03; Pars:  5.438360E-01,  1.780210E-01,  1.240184E+00, -8.889672E-02"</w:t>
      </w:r>
      <w:r>
        <w:br w:type="textWrapping"/>
      </w:r>
      <w:r>
        <w:rPr>
          <w:rStyle w:val="VerbatimChar"/>
        </w:rPr>
        <w:t xml:space="preserve">## [1] "Llh: -1.98212784088192E+03; Pars:  5.493086E-01,  1.448181E-01,  1.263569E+00, -8.729893E-02"</w:t>
      </w:r>
      <w:r>
        <w:br w:type="textWrapping"/>
      </w:r>
      <w:r>
        <w:rPr>
          <w:rStyle w:val="VerbatimChar"/>
        </w:rPr>
        <w:t xml:space="preserve">## [1] "Llh: -1.98173023007740E+03; Pars:  5.814874E-01,  1.879876E-01,  1.286864E+00, -1.131104E-01"</w:t>
      </w:r>
      <w:r>
        <w:br w:type="textWrapping"/>
      </w:r>
      <w:r>
        <w:rPr>
          <w:rStyle w:val="VerbatimChar"/>
        </w:rPr>
        <w:t xml:space="preserve">## [1] "Llh: -1.98115811157959E+03; Pars:  5.697550E-01,  1.589327E-01,  1.285083E+00, -1.018230E-01"</w:t>
      </w:r>
      <w:r>
        <w:br w:type="textWrapping"/>
      </w:r>
      <w:r>
        <w:rPr>
          <w:rStyle w:val="VerbatimChar"/>
        </w:rPr>
        <w:t xml:space="preserve">## [1] "Llh: -1.98087757195589E+03; Pars:  5.778186E-01,  1.219947E-01,  1.314398E+00, -1.010344E-01"</w:t>
      </w:r>
      <w:r>
        <w:br w:type="textWrapping"/>
      </w:r>
      <w:r>
        <w:rPr>
          <w:rStyle w:val="VerbatimChar"/>
        </w:rPr>
        <w:t xml:space="preserve">## [1] "Llh: -1.98082904478665E+03; Pars:  5.705553E-01,  1.277005E-01,  1.301502E+00, -9.760054E-02"</w:t>
      </w:r>
      <w:r>
        <w:br w:type="textWrapping"/>
      </w:r>
      <w:r>
        <w:rPr>
          <w:rStyle w:val="VerbatimChar"/>
        </w:rPr>
        <w:t xml:space="preserve">## [1] "Llh: -1.98072433083077E+03; Pars:  5.781392E-01,  1.412954E-01,  1.313539E+00, -8.393973E-02"</w:t>
      </w:r>
      <w:r>
        <w:br w:type="textWrapping"/>
      </w:r>
      <w:r>
        <w:rPr>
          <w:rStyle w:val="VerbatimChar"/>
        </w:rPr>
        <w:t xml:space="preserve">## [1] "Llh: -1.98120005062820E+03; Pars:  5.894864E-01,  1.488206E-01,  1.332383E+00, -7.484497E-02"</w:t>
      </w:r>
      <w:r>
        <w:br w:type="textWrapping"/>
      </w:r>
      <w:r>
        <w:rPr>
          <w:rStyle w:val="VerbatimChar"/>
        </w:rPr>
        <w:t xml:space="preserve">## [1] "Llh: -1.98111495977979E+03; Pars:  6.025696E-01,  1.747499E-01,  1.263975E+00, -9.991961E-02"</w:t>
      </w:r>
      <w:r>
        <w:br w:type="textWrapping"/>
      </w:r>
      <w:r>
        <w:rPr>
          <w:rStyle w:val="VerbatimChar"/>
        </w:rPr>
        <w:t xml:space="preserve">## [1] "Llh: -1.98075502732982E+03; Pars:  5.884424E-01,  1.583021E-01,  1.278311E+00, -9.629291E-02"</w:t>
      </w:r>
      <w:r>
        <w:br w:type="textWrapping"/>
      </w:r>
      <w:r>
        <w:rPr>
          <w:rStyle w:val="VerbatimChar"/>
        </w:rPr>
        <w:t xml:space="preserve">## [1] "Llh: -1.98028749523332E+03; Pars:  5.890077E-01,  1.244608E-01,  1.297152E+00, -8.074437E-02"</w:t>
      </w:r>
      <w:r>
        <w:br w:type="textWrapping"/>
      </w:r>
      <w:r>
        <w:rPr>
          <w:rStyle w:val="VerbatimChar"/>
        </w:rPr>
        <w:t xml:space="preserve">## [1] "Llh: -1.98020283068542E+03; Pars:  5.988766E-01,  1.072249E-01,  1.303228E+00, -7.020504E-02"</w:t>
      </w:r>
      <w:r>
        <w:br w:type="textWrapping"/>
      </w:r>
      <w:r>
        <w:rPr>
          <w:rStyle w:val="VerbatimChar"/>
        </w:rPr>
        <w:t xml:space="preserve">## [1] "Llh: -1.98038302860238E+03; Pars:  6.026028E-01,  1.454552E-01,  1.281637E+00, -7.126910E-02"</w:t>
      </w:r>
      <w:r>
        <w:br w:type="textWrapping"/>
      </w:r>
      <w:r>
        <w:rPr>
          <w:rStyle w:val="VerbatimChar"/>
        </w:rPr>
        <w:t xml:space="preserve">## [1] "Llh: -1.98033546298232E+03; Pars:  5.944260E-01,  1.410165E-01,  1.286574E+00, -7.785196E-02"</w:t>
      </w:r>
      <w:r>
        <w:br w:type="textWrapping"/>
      </w:r>
      <w:r>
        <w:rPr>
          <w:rStyle w:val="VerbatimChar"/>
        </w:rPr>
        <w:t xml:space="preserve">## [1] "Llh: -1.98040781057492E+03; Pars:  5.997933E-01,  1.344306E-01,  1.319617E+00, -7.684324E-02"</w:t>
      </w:r>
      <w:r>
        <w:br w:type="textWrapping"/>
      </w:r>
      <w:r>
        <w:rPr>
          <w:rStyle w:val="VerbatimChar"/>
        </w:rPr>
        <w:t xml:space="preserve">## [1] "Llh: -1.98029541350053E+03; Pars:  5.948360E-01,  1.356952E-01,  1.307422E+00, -7.945783E-02"</w:t>
      </w:r>
      <w:r>
        <w:br w:type="textWrapping"/>
      </w:r>
      <w:r>
        <w:rPr>
          <w:rStyle w:val="VerbatimChar"/>
        </w:rPr>
        <w:t xml:space="preserve">## [1] "Llh: -1.98062314889090E+03; Pars:  5.946049E-01,  1.043139E-01,  1.327457E+00, -5.943437E-02"</w:t>
      </w:r>
      <w:r>
        <w:br w:type="textWrapping"/>
      </w:r>
      <w:r>
        <w:rPr>
          <w:rStyle w:val="VerbatimChar"/>
        </w:rPr>
        <w:t xml:space="preserve">## [1] "Llh: -1.98034867695786E+03; Pars:  5.930582E-01,  1.178110E-01,  1.314996E+00, -6.864900E-02"</w:t>
      </w:r>
      <w:r>
        <w:br w:type="textWrapping"/>
      </w:r>
      <w:r>
        <w:rPr>
          <w:rStyle w:val="VerbatimChar"/>
        </w:rPr>
        <w:t xml:space="preserve">## [1] "Llh: -1.97983628869685E+03; Pars:  6.129605E-01,  1.095783E-01,  1.292573E+00, -6.414218E-02"</w:t>
      </w:r>
      <w:r>
        <w:br w:type="textWrapping"/>
      </w:r>
      <w:r>
        <w:rPr>
          <w:rStyle w:val="VerbatimChar"/>
        </w:rPr>
        <w:t xml:space="preserve">## [1] "Llh: -1.97968064813247E+03; Pars:  6.311498E-01,  9.371978E-02,  1.282216E+00, -5.424341E-02"</w:t>
      </w:r>
      <w:r>
        <w:br w:type="textWrapping"/>
      </w:r>
      <w:r>
        <w:rPr>
          <w:rStyle w:val="VerbatimChar"/>
        </w:rPr>
        <w:t xml:space="preserve">## [1] "Llh: -1.97978893515146E+03; Pars:  6.164319E-01,  1.210172E-01,  1.274946E+00, -7.223011E-02"</w:t>
      </w:r>
      <w:r>
        <w:br w:type="textWrapping"/>
      </w:r>
      <w:r>
        <w:rPr>
          <w:rStyle w:val="VerbatimChar"/>
        </w:rPr>
        <w:t xml:space="preserve">## [1] "Llh: -1.97984729283367E+03; Pars:  6.105035E-01,  1.202157E-01,  1.284842E+00, -7.133484E-02"</w:t>
      </w:r>
      <w:r>
        <w:br w:type="textWrapping"/>
      </w:r>
      <w:r>
        <w:rPr>
          <w:rStyle w:val="VerbatimChar"/>
        </w:rPr>
        <w:t xml:space="preserve">## [1] "Llh: -1.98002779129085E+03; Pars:  6.262940E-01,  8.781206E-02,  1.297208E+00, -6.021624E-02"</w:t>
      </w:r>
      <w:r>
        <w:br w:type="textWrapping"/>
      </w:r>
      <w:r>
        <w:rPr>
          <w:rStyle w:val="VerbatimChar"/>
        </w:rPr>
        <w:t xml:space="preserve">## [1] "Llh: -1.97986963878622E+03; Pars:  6.181703E-01,  1.011132E-01,  1.294541E+00, -6.462517E-02"</w:t>
      </w:r>
      <w:r>
        <w:br w:type="textWrapping"/>
      </w:r>
      <w:r>
        <w:rPr>
          <w:rStyle w:val="VerbatimChar"/>
        </w:rPr>
        <w:t xml:space="preserve">## [1] "Llh: -1.98011623547716E+03; Pars:  6.380200E-01,  7.584238E-02,  1.270220E+00, -5.119404E-02"</w:t>
      </w:r>
      <w:r>
        <w:br w:type="textWrapping"/>
      </w:r>
      <w:r>
        <w:rPr>
          <w:rStyle w:val="VerbatimChar"/>
        </w:rPr>
        <w:t xml:space="preserve">## [1] "Llh: -1.97987286668725E+03; Pars:  6.269386E-01,  9.080558E-02,  1.279420E+00, -5.825999E-02"</w:t>
      </w:r>
      <w:r>
        <w:br w:type="textWrapping"/>
      </w:r>
      <w:r>
        <w:rPr>
          <w:rStyle w:val="VerbatimChar"/>
        </w:rPr>
        <w:t xml:space="preserve">## [1] "Llh: -1.97948291380181E+03; Pars:  6.483926E-01,  9.610297E-02,  1.262613E+00, -5.447430E-02"</w:t>
      </w:r>
      <w:r>
        <w:br w:type="textWrapping"/>
      </w:r>
      <w:r>
        <w:rPr>
          <w:rStyle w:val="VerbatimChar"/>
        </w:rPr>
        <w:t xml:space="preserve">## [1] "Llh: -1.97944652049457E+03; Pars:  6.746653E-01,  9.054199E-02,  1.242783E+00, -4.660892E-02"</w:t>
      </w:r>
      <w:r>
        <w:br w:type="textWrapping"/>
      </w:r>
      <w:r>
        <w:rPr>
          <w:rStyle w:val="VerbatimChar"/>
        </w:rPr>
        <w:t xml:space="preserve">## [1] "Llh: -1.97937655387903E+03; Pars:  6.425132E-01,  1.123905E-01,  1.267561E+00, -6.059382E-02"</w:t>
      </w:r>
      <w:r>
        <w:br w:type="textWrapping"/>
      </w:r>
      <w:r>
        <w:rPr>
          <w:rStyle w:val="VerbatimChar"/>
        </w:rPr>
        <w:t xml:space="preserve">## [1] "Llh: -1.97932595963255E+03; Pars:  6.504449E-01,  1.231830E-01,  1.261673E+00, -6.176073E-02"</w:t>
      </w:r>
      <w:r>
        <w:br w:type="textWrapping"/>
      </w:r>
      <w:r>
        <w:rPr>
          <w:rStyle w:val="VerbatimChar"/>
        </w:rPr>
        <w:t xml:space="preserve">## [1] "Llh: -1.97954356366205E+03; Pars:  6.684210E-01,  1.131178E-01,  1.236749E+00, -5.279642E-02"</w:t>
      </w:r>
      <w:r>
        <w:br w:type="textWrapping"/>
      </w:r>
      <w:r>
        <w:rPr>
          <w:rStyle w:val="VerbatimChar"/>
        </w:rPr>
        <w:t xml:space="preserve">## [1] "Llh: -1.97941118222556E+03; Pars:  6.554878E-01,  1.101167E-01,  1.250950E+00, -5.575361E-02"</w:t>
      </w:r>
      <w:r>
        <w:br w:type="textWrapping"/>
      </w:r>
      <w:r>
        <w:rPr>
          <w:rStyle w:val="VerbatimChar"/>
        </w:rPr>
        <w:t xml:space="preserve">## [1] "Llh: -1.97916092729049E+03; Pars:  6.912146E-01,  8.776346E-02,  1.243884E+00, -3.695322E-02"</w:t>
      </w:r>
      <w:r>
        <w:br w:type="textWrapping"/>
      </w:r>
      <w:r>
        <w:rPr>
          <w:rStyle w:val="VerbatimChar"/>
        </w:rPr>
        <w:t xml:space="preserve">## [1] "Llh: -1.97924070013619E+03; Pars:  7.319422E-01,  7.113656E-02,  1.228638E+00, -1.931478E-02"</w:t>
      </w:r>
      <w:r>
        <w:br w:type="textWrapping"/>
      </w:r>
      <w:r>
        <w:rPr>
          <w:rStyle w:val="VerbatimChar"/>
        </w:rPr>
        <w:t xml:space="preserve">## [1] "Llh: -1.97954323279760E+03; Pars:  7.064895E-01,  1.120828E-01,  1.218204E+00, -4.629483E-02"</w:t>
      </w:r>
      <w:r>
        <w:br w:type="textWrapping"/>
      </w:r>
      <w:r>
        <w:rPr>
          <w:rStyle w:val="VerbatimChar"/>
        </w:rPr>
        <w:t xml:space="preserve">## [1] "Llh: -1.97930569115782E+03; Pars:  6.868508E-01,  1.074920E-01,  1.233901E+00, -4.828198E-02"</w:t>
      </w:r>
      <w:r>
        <w:br w:type="textWrapping"/>
      </w:r>
      <w:r>
        <w:rPr>
          <w:rStyle w:val="VerbatimChar"/>
        </w:rPr>
        <w:t xml:space="preserve">## [1] "Llh: -1.97926458364265E+03; Pars:  6.668633E-01,  1.237356E-01,  1.252358E+00, -5.476585E-02"</w:t>
      </w:r>
      <w:r>
        <w:br w:type="textWrapping"/>
      </w:r>
      <w:r>
        <w:rPr>
          <w:rStyle w:val="VerbatimChar"/>
        </w:rPr>
        <w:t xml:space="preserve">## [1] "Llh: -1.97921408983779E+03; Pars:  6.688053E-01,  1.154372E-01,  1.249957E+00, -5.272662E-02"</w:t>
      </w:r>
      <w:r>
        <w:br w:type="textWrapping"/>
      </w:r>
      <w:r>
        <w:rPr>
          <w:rStyle w:val="VerbatimChar"/>
        </w:rPr>
        <w:t xml:space="preserve">## [1] "Llh: -1.97898205755387E+03; Pars:  6.933111E-01,  1.068211E-01,  1.243687E+00, -4.410767E-02"</w:t>
      </w:r>
      <w:r>
        <w:br w:type="textWrapping"/>
      </w:r>
      <w:r>
        <w:rPr>
          <w:rStyle w:val="VerbatimChar"/>
        </w:rPr>
        <w:t xml:space="preserve">## [1] "Llh: -1.97882947446709E+03; Pars:  7.130335E-01,  1.051734E-01,  1.240071E+00, -3.828470E-02"</w:t>
      </w:r>
      <w:r>
        <w:br w:type="textWrapping"/>
      </w:r>
      <w:r>
        <w:rPr>
          <w:rStyle w:val="VerbatimChar"/>
        </w:rPr>
        <w:t xml:space="preserve">## [1] "Llh: -1.97920848763761E+03; Pars:  7.315297E-01,  8.475004E-02,  1.222514E+00, -2.636252E-02"</w:t>
      </w:r>
      <w:r>
        <w:br w:type="textWrapping"/>
      </w:r>
      <w:r>
        <w:rPr>
          <w:rStyle w:val="VerbatimChar"/>
        </w:rPr>
        <w:t xml:space="preserve">## [1] "Llh: -1.97909269788398E+03; Pars:  7.103569E-01,  9.435827E-02,  1.232189E+00, -3.521208E-02"</w:t>
      </w:r>
      <w:r>
        <w:br w:type="textWrapping"/>
      </w:r>
      <w:r>
        <w:rPr>
          <w:rStyle w:val="VerbatimChar"/>
        </w:rPr>
        <w:t xml:space="preserve">## [1] "Llh: -1.97883284696667E+03; Pars:  7.045100E-01,  9.387413E-02,  1.249163E+00, -3.330633E-02"</w:t>
      </w:r>
      <w:r>
        <w:br w:type="textWrapping"/>
      </w:r>
      <w:r>
        <w:rPr>
          <w:rStyle w:val="VerbatimChar"/>
        </w:rPr>
        <w:t xml:space="preserve">## [1] "Llh: -1.97891471251193E+03; Pars:  7.000531E-01,  9.727860E-02,  1.245330E+00, -3.705024E-02"</w:t>
      </w:r>
      <w:r>
        <w:br w:type="textWrapping"/>
      </w:r>
      <w:r>
        <w:rPr>
          <w:rStyle w:val="VerbatimChar"/>
        </w:rPr>
        <w:t xml:space="preserve">## [1] "Llh: -1.97892825031707E+03; Pars:  7.425806E-01,  7.514746E-02,  1.232725E+00, -1.915154E-02"</w:t>
      </w:r>
      <w:r>
        <w:br w:type="textWrapping"/>
      </w:r>
      <w:r>
        <w:rPr>
          <w:rStyle w:val="VerbatimChar"/>
        </w:rPr>
        <w:t xml:space="preserve">## [1] "Llh: -1.97890415760146E+03; Pars:  7.234068E-01,  8.521988E-02,  1.237011E+00, -2.754531E-02"</w:t>
      </w:r>
      <w:r>
        <w:br w:type="textWrapping"/>
      </w:r>
      <w:r>
        <w:rPr>
          <w:rStyle w:val="VerbatimChar"/>
        </w:rPr>
        <w:t xml:space="preserve">## [1] "Llh: -1.97874381144382E+03; Pars:  7.350473E-01,  1.015494E-01,  1.235316E+00, -3.022098E-02"</w:t>
      </w:r>
      <w:r>
        <w:br w:type="textWrapping"/>
      </w:r>
      <w:r>
        <w:rPr>
          <w:rStyle w:val="VerbatimChar"/>
        </w:rPr>
        <w:t xml:space="preserve">## [1] "Llh: -1.97873716535355E+03; Pars:  7.579952E-01,  1.084423E-01,  1.231054E+00, -2.685487E-02"</w:t>
      </w:r>
      <w:r>
        <w:br w:type="textWrapping"/>
      </w:r>
      <w:r>
        <w:rPr>
          <w:rStyle w:val="VerbatimChar"/>
        </w:rPr>
        <w:t xml:space="preserve">## [1] "Llh: -1.97857257347668E+03; Pars:  7.388334E-01,  1.019966E-01,  1.246467E+00, -2.778353E-02"</w:t>
      </w:r>
      <w:r>
        <w:br w:type="textWrapping"/>
      </w:r>
      <w:r>
        <w:rPr>
          <w:rStyle w:val="VerbatimChar"/>
        </w:rPr>
        <w:t xml:space="preserve">## [1] "Llh: -1.97853506327353E+03; Pars:  7.534969E-01,  1.058158E-01,  1.253668E+00, -2.406925E-02"</w:t>
      </w:r>
      <w:r>
        <w:br w:type="textWrapping"/>
      </w:r>
      <w:r>
        <w:rPr>
          <w:rStyle w:val="VerbatimChar"/>
        </w:rPr>
        <w:t xml:space="preserve">## [1] "Llh: -1.97875401789131E+03; Pars:  7.404400E-01,  1.214329E-01,  1.249940E+00, -3.371226E-02"</w:t>
      </w:r>
      <w:r>
        <w:br w:type="textWrapping"/>
      </w:r>
      <w:r>
        <w:rPr>
          <w:rStyle w:val="VerbatimChar"/>
        </w:rPr>
        <w:t xml:space="preserve">## [1] "Llh: -1.97865291243065E+03; Pars:  7.361445E-01,  1.123797E-01,  1.246695E+00, -3.217052E-02"</w:t>
      </w:r>
      <w:r>
        <w:br w:type="textWrapping"/>
      </w:r>
      <w:r>
        <w:rPr>
          <w:rStyle w:val="VerbatimChar"/>
        </w:rPr>
        <w:t xml:space="preserve">## [1] "Llh: -1.97880508576770E+03; Pars:  7.771830E-01,  1.220315E-01,  1.236557E+00, -2.738334E-02"</w:t>
      </w:r>
      <w:r>
        <w:br w:type="textWrapping"/>
      </w:r>
      <w:r>
        <w:rPr>
          <w:rStyle w:val="VerbatimChar"/>
        </w:rPr>
        <w:t xml:space="preserve">## [1] "Llh: -1.97866874026632E+03; Pars:  7.583405E-01,  1.149921E-01,  1.239697E+00, -2.886409E-02"</w:t>
      </w:r>
      <w:r>
        <w:br w:type="textWrapping"/>
      </w:r>
      <w:r>
        <w:rPr>
          <w:rStyle w:val="VerbatimChar"/>
        </w:rPr>
        <w:t xml:space="preserve">## [1] "Llh: -1.97877293102948E+03; Pars:  7.919134E-01,  1.156416E-01,  1.245436E+00, -1.769467E-02"</w:t>
      </w:r>
      <w:r>
        <w:br w:type="textWrapping"/>
      </w:r>
      <w:r>
        <w:rPr>
          <w:rStyle w:val="VerbatimChar"/>
        </w:rPr>
        <w:t xml:space="preserve">## [1] "Llh: -1.97864866757059E+03; Pars:  7.714109E-01,  1.130245E-01,  1.244092E+00, -2.284217E-02"</w:t>
      </w:r>
      <w:r>
        <w:br w:type="textWrapping"/>
      </w:r>
      <w:r>
        <w:rPr>
          <w:rStyle w:val="VerbatimChar"/>
        </w:rPr>
        <w:t xml:space="preserve">## [1] "Llh: -1.97866356608928E+03; Pars:  7.515032E-01,  1.146637E-01,  1.261184E+00, -2.711815E-02"</w:t>
      </w:r>
      <w:r>
        <w:br w:type="textWrapping"/>
      </w:r>
      <w:r>
        <w:rPr>
          <w:rStyle w:val="VerbatimChar"/>
        </w:rPr>
        <w:t xml:space="preserve">## [1] "Llh: -1.97860963434729E+03; Pars:  7.531209E-01,  1.131084E-01,  1.253583E+00, -2.705233E-02"</w:t>
      </w:r>
      <w:r>
        <w:br w:type="textWrapping"/>
      </w:r>
      <w:r>
        <w:rPr>
          <w:rStyle w:val="VerbatimChar"/>
        </w:rPr>
        <w:t xml:space="preserve">## [1] "Llh: -1.97859064971647E+03; Pars:  7.485714E-01,  1.071720E-01,  1.259386E+00, -2.420305E-02"</w:t>
      </w:r>
      <w:r>
        <w:br w:type="textWrapping"/>
      </w:r>
      <w:r>
        <w:rPr>
          <w:rStyle w:val="VerbatimChar"/>
        </w:rPr>
        <w:t xml:space="preserve">## [1] "Llh: -1.97858174383159E+03; Pars:  7.510018E-01,  1.091271E-01,  1.254435E+00, -2.536831E-02"</w:t>
      </w:r>
      <w:r>
        <w:br w:type="textWrapping"/>
      </w:r>
      <w:r>
        <w:rPr>
          <w:rStyle w:val="VerbatimChar"/>
        </w:rPr>
        <w:t xml:space="preserve">## [1] "Llh: -1.97862076295695E+03; Pars:  7.788851E-01,  1.081582E-01,  1.256197E+00, -1.749551E-02"</w:t>
      </w:r>
      <w:r>
        <w:br w:type="textWrapping"/>
      </w:r>
      <w:r>
        <w:rPr>
          <w:rStyle w:val="VerbatimChar"/>
        </w:rPr>
        <w:t xml:space="preserve">## [1] "Llh: -1.97858852811727E+03; Pars:  7.679727E-01,  1.092136E-01,  1.253815E+00, -2.116426E-02"</w:t>
      </w:r>
      <w:r>
        <w:br w:type="textWrapping"/>
      </w:r>
      <w:r>
        <w:rPr>
          <w:rStyle w:val="VerbatimChar"/>
        </w:rPr>
        <w:t xml:space="preserve">## [1] "Llh: -1.97858080467038E+03; Pars:  7.416188E-01,  1.056078E-01,  1.263735E+00, -2.598490E-02"</w:t>
      </w:r>
      <w:r>
        <w:br w:type="textWrapping"/>
      </w:r>
      <w:r>
        <w:rPr>
          <w:rStyle w:val="VerbatimChar"/>
        </w:rPr>
        <w:t xml:space="preserve">## [1] "Llh: -1.97856704452864E+03; Pars:  7.489572E-01,  1.074620E-01,  1.258795E+00, -2.519922E-02"</w:t>
      </w:r>
      <w:r>
        <w:br w:type="textWrapping"/>
      </w:r>
      <w:r>
        <w:rPr>
          <w:rStyle w:val="VerbatimChar"/>
        </w:rPr>
        <w:t xml:space="preserve">## [1] "Llh: -1.97853200251444E+03; Pars:  7.575266E-01,  1.027008E-01,  1.256772E+00, -2.084819E-02"</w:t>
      </w:r>
      <w:r>
        <w:br w:type="textWrapping"/>
      </w:r>
      <w:r>
        <w:rPr>
          <w:rStyle w:val="VerbatimChar"/>
        </w:rPr>
        <w:t xml:space="preserve">## [1] "Llh: -1.97851798575064E+03; Pars:  7.597391E-01,  9.749708E-02,  1.258370E+00, -1.774613E-02"</w:t>
      </w:r>
      <w:r>
        <w:br w:type="textWrapping"/>
      </w:r>
      <w:r>
        <w:rPr>
          <w:rStyle w:val="VerbatimChar"/>
        </w:rPr>
        <w:t xml:space="preserve">## [1] "Llh: -1.97854548446222E+03; Pars:  7.388838E-01,  1.007374E-01,  1.258820E+00, -2.502719E-02"</w:t>
      </w:r>
      <w:r>
        <w:br w:type="textWrapping"/>
      </w:r>
      <w:r>
        <w:rPr>
          <w:rStyle w:val="VerbatimChar"/>
        </w:rPr>
        <w:t xml:space="preserve">## [1] "Llh: -1.97853828732388E+03; Pars:  7.460511E-01,  1.028564E-01,  1.257567E+00, -2.406146E-02"</w:t>
      </w:r>
      <w:r>
        <w:br w:type="textWrapping"/>
      </w:r>
      <w:r>
        <w:rPr>
          <w:rStyle w:val="VerbatimChar"/>
        </w:rPr>
        <w:t xml:space="preserve">## [1] "Llh: -1.97851147426004E+03; Pars:  7.530863E-01,  9.768859E-02,  1.259768E+00, -2.016972E-02"</w:t>
      </w:r>
      <w:r>
        <w:br w:type="textWrapping"/>
      </w:r>
      <w:r>
        <w:rPr>
          <w:rStyle w:val="VerbatimChar"/>
        </w:rPr>
        <w:t xml:space="preserve">## [1] "Llh: -1.97851521939697E+03; Pars:  7.541307E-01,  9.196936E-02,  1.262443E+00, -1.757042E-02"</w:t>
      </w:r>
      <w:r>
        <w:br w:type="textWrapping"/>
      </w:r>
      <w:r>
        <w:rPr>
          <w:rStyle w:val="VerbatimChar"/>
        </w:rPr>
        <w:t xml:space="preserve">## [1] "Llh: -1.97849501924802E+03; Pars:  7.572210E-01,  9.446693E-02,  1.255889E+00, -1.782406E-02"</w:t>
      </w:r>
      <w:r>
        <w:br w:type="textWrapping"/>
      </w:r>
      <w:r>
        <w:rPr>
          <w:rStyle w:val="VerbatimChar"/>
        </w:rPr>
        <w:t xml:space="preserve">## [1] "Llh: -1.97849360574545E+03; Pars:  7.613870E-01,  8.796938E-02,  1.254438E+00, -1.413647E-02"</w:t>
      </w:r>
      <w:r>
        <w:br w:type="textWrapping"/>
      </w:r>
      <w:r>
        <w:rPr>
          <w:rStyle w:val="VerbatimChar"/>
        </w:rPr>
        <w:t xml:space="preserve">## [1] "Llh: -1.97848182230390E+03; Pars:  7.679439E-01,  9.162897E-02,  1.255551E+00, -1.399932E-02"</w:t>
      </w:r>
      <w:r>
        <w:br w:type="textWrapping"/>
      </w:r>
      <w:r>
        <w:rPr>
          <w:rStyle w:val="VerbatimChar"/>
        </w:rPr>
        <w:t xml:space="preserve">## [1] "Llh: -1.97848054975592E+03; Pars:  7.791301E-01,  8.601523E-02,  1.254545E+00, -8.968257E-03"</w:t>
      </w:r>
      <w:r>
        <w:br w:type="textWrapping"/>
      </w:r>
      <w:r>
        <w:rPr>
          <w:rStyle w:val="VerbatimChar"/>
        </w:rPr>
        <w:t xml:space="preserve">## [1] "Llh: -1.97855064175644E+03; Pars:  7.731805E-01,  7.876938E-02,  1.259896E+00, -6.441035E-03"</w:t>
      </w:r>
      <w:r>
        <w:br w:type="textWrapping"/>
      </w:r>
      <w:r>
        <w:rPr>
          <w:rStyle w:val="VerbatimChar"/>
        </w:rPr>
        <w:t xml:space="preserve">## [1] "Llh: -1.97849965151342E+03; Pars:  7.583703E-01,  9.905417E-02,  1.255222E+00, -1.966220E-02"</w:t>
      </w:r>
      <w:r>
        <w:br w:type="textWrapping"/>
      </w:r>
      <w:r>
        <w:rPr>
          <w:rStyle w:val="VerbatimChar"/>
        </w:rPr>
        <w:t xml:space="preserve">## [1] "Llh: -1.97847068933625E+03; Pars:  7.661367E-01,  8.786661E-02,  1.253617E+00, -1.372220E-02"</w:t>
      </w:r>
      <w:r>
        <w:br w:type="textWrapping"/>
      </w:r>
      <w:r>
        <w:rPr>
          <w:rStyle w:val="VerbatimChar"/>
        </w:rPr>
        <w:t xml:space="preserve">## [1] "Llh: -1.97847425829286E+03; Pars:  7.693557E-01,  8.305138E-02,  1.251248E+00, -1.171023E-02"</w:t>
      </w:r>
      <w:r>
        <w:br w:type="textWrapping"/>
      </w:r>
      <w:r>
        <w:rPr>
          <w:rStyle w:val="VerbatimChar"/>
        </w:rPr>
        <w:t xml:space="preserve">## [1] "Llh: -1.97848130980207E+03; Pars:  7.795729E-01,  8.276410E-02,  1.249165E+00, -8.074844E-03"</w:t>
      </w:r>
      <w:r>
        <w:br w:type="textWrapping"/>
      </w:r>
      <w:r>
        <w:rPr>
          <w:rStyle w:val="VerbatimChar"/>
        </w:rPr>
        <w:t xml:space="preserve">## [1] "Llh: -1.97847441877827E+03; Pars:  7.728652E-01,  8.649523E-02,  1.251808E+00, -1.109856E-02"</w:t>
      </w:r>
      <w:r>
        <w:br w:type="textWrapping"/>
      </w:r>
      <w:r>
        <w:rPr>
          <w:rStyle w:val="VerbatimChar"/>
        </w:rPr>
        <w:t xml:space="preserve">## [1] "Llh: -1.97852560969095E+03; Pars:  7.815044E-01,  7.511906E-02,  1.251983E+00, -4.300547E-03"</w:t>
      </w:r>
      <w:r>
        <w:br w:type="textWrapping"/>
      </w:r>
      <w:r>
        <w:rPr>
          <w:rStyle w:val="VerbatimChar"/>
        </w:rPr>
        <w:t xml:space="preserve">## [1] "Llh: -1.97847933319960E+03; Pars:  7.640888E-01,  9.307039E-02,  1.254412E+00, -1.582178E-02"</w:t>
      </w:r>
      <w:r>
        <w:br w:type="textWrapping"/>
      </w:r>
      <w:r>
        <w:rPr>
          <w:rStyle w:val="VerbatimChar"/>
        </w:rPr>
        <w:t xml:space="preserve">## [1] "Llh: -1.97845979259759E+03; Pars:  7.797878E-01,  8.875435E-02,  1.252752E+00, -1.066893E-02"</w:t>
      </w:r>
      <w:r>
        <w:br w:type="textWrapping"/>
      </w:r>
      <w:r>
        <w:rPr>
          <w:rStyle w:val="VerbatimChar"/>
        </w:rPr>
        <w:t xml:space="preserve">## [1] "Llh: -1.97845537801543E+03; Pars:  7.891544E-01,  8.914683E-02,  1.251909E+00, -8.935157E-03"</w:t>
      </w:r>
      <w:r>
        <w:br w:type="textWrapping"/>
      </w:r>
      <w:r>
        <w:rPr>
          <w:rStyle w:val="VerbatimChar"/>
        </w:rPr>
        <w:t xml:space="preserve">## [1] "Llh: -1.97845816442366E+03; Pars:  7.669162E-01,  9.227430E-02,  1.251329E+00, -1.582059E-02"</w:t>
      </w:r>
      <w:r>
        <w:br w:type="textWrapping"/>
      </w:r>
      <w:r>
        <w:rPr>
          <w:rStyle w:val="VerbatimChar"/>
        </w:rPr>
        <w:t xml:space="preserve">## [1] "Llh: -1.97845971536531E+03; Pars:  7.699516E-01,  9.070953E-02,  1.252132E+00, -1.410751E-02"</w:t>
      </w:r>
      <w:r>
        <w:br w:type="textWrapping"/>
      </w:r>
      <w:r>
        <w:rPr>
          <w:rStyle w:val="VerbatimChar"/>
        </w:rPr>
        <w:t xml:space="preserve">## [1] "Llh: -1.97844928887817E+03; Pars:  7.834587E-01,  8.482109E-02,  1.249924E+00, -8.966470E-03"</w:t>
      </w:r>
      <w:r>
        <w:br w:type="textWrapping"/>
      </w:r>
      <w:r>
        <w:rPr>
          <w:rStyle w:val="VerbatimChar"/>
        </w:rPr>
        <w:t xml:space="preserve">## [1] "Llh: -1.97845087789425E+03; Pars:  7.933271E-01,  8.069644E-02,  1.247685E+00, -5.538813E-03"</w:t>
      </w:r>
      <w:r>
        <w:br w:type="textWrapping"/>
      </w:r>
      <w:r>
        <w:rPr>
          <w:rStyle w:val="VerbatimChar"/>
        </w:rPr>
        <w:t xml:space="preserve">## [1] "Llh: -1.97843259675535E+03; Pars:  7.798524E-01,  9.055919E-02,  1.251581E+00, -1.262365E-02"</w:t>
      </w:r>
      <w:r>
        <w:br w:type="textWrapping"/>
      </w:r>
      <w:r>
        <w:rPr>
          <w:rStyle w:val="VerbatimChar"/>
        </w:rPr>
        <w:t xml:space="preserve">## [1] "Llh: -1.97841711105582E+03; Pars:  7.833696E-01,  9.259117E-02,  1.251467E+00, -1.338619E-02"</w:t>
      </w:r>
      <w:r>
        <w:br w:type="textWrapping"/>
      </w:r>
      <w:r>
        <w:rPr>
          <w:rStyle w:val="VerbatimChar"/>
        </w:rPr>
        <w:t xml:space="preserve">## [1] "Llh: -1.97843098722039E+03; Pars:  7.954998E-01,  9.155008E-02,  1.248702E+00, -9.832007E-03"</w:t>
      </w:r>
      <w:r>
        <w:br w:type="textWrapping"/>
      </w:r>
      <w:r>
        <w:rPr>
          <w:rStyle w:val="VerbatimChar"/>
        </w:rPr>
        <w:t xml:space="preserve">## [1] "Llh: -1.97843216958791E+03; Pars:  7.880552E-01,  9.062921E-02,  1.249929E+00, -1.080455E-02"</w:t>
      </w:r>
      <w:r>
        <w:br w:type="textWrapping"/>
      </w:r>
      <w:r>
        <w:rPr>
          <w:rStyle w:val="VerbatimChar"/>
        </w:rPr>
        <w:t xml:space="preserve">## [1] "Llh: -1.97844440570960E+03; Pars:  8.093652E-01,  8.678029E-02,  1.249671E+00, -4.739318E-03"</w:t>
      </w:r>
      <w:r>
        <w:br w:type="textWrapping"/>
      </w:r>
      <w:r>
        <w:rPr>
          <w:rStyle w:val="VerbatimChar"/>
        </w:rPr>
        <w:t xml:space="preserve">## [1] "Llh: -1.97843465845003E+03; Pars:  7.985376E-01,  8.815379E-02,  1.250085E+00, -7.509636E-03"</w:t>
      </w:r>
      <w:r>
        <w:br w:type="textWrapping"/>
      </w:r>
      <w:r>
        <w:rPr>
          <w:rStyle w:val="VerbatimChar"/>
        </w:rPr>
        <w:t xml:space="preserve">## [1] "Llh: -1.97840335180506E+03; Pars:  7.912199E-01,  8.941123E-02,  1.248182E+00, -1.091199E-02"</w:t>
      </w:r>
      <w:r>
        <w:br w:type="textWrapping"/>
      </w:r>
      <w:r>
        <w:rPr>
          <w:rStyle w:val="VerbatimChar"/>
        </w:rPr>
        <w:t xml:space="preserve">## [1] "Llh: -1.97838184679612E+03; Pars:  7.922546E-01,  8.954344E-02,  1.246322E+00, -1.190041E-02"</w:t>
      </w:r>
      <w:r>
        <w:br w:type="textWrapping"/>
      </w:r>
      <w:r>
        <w:rPr>
          <w:rStyle w:val="VerbatimChar"/>
        </w:rPr>
        <w:t xml:space="preserve">## [1] "Llh: -1.97840417246990E+03; Pars:  8.014332E-01,  9.609815E-02,  1.248362E+00, -1.234765E-02"</w:t>
      </w:r>
      <w:r>
        <w:br w:type="textWrapping"/>
      </w:r>
      <w:r>
        <w:rPr>
          <w:rStyle w:val="VerbatimChar"/>
        </w:rPr>
        <w:t xml:space="preserve">## [1] "Llh: -1.97840489882258E+03; Pars:  7.969013E-01,  9.327888E-02,  1.248752E+00, -1.150236E-02"</w:t>
      </w:r>
      <w:r>
        <w:br w:type="textWrapping"/>
      </w:r>
      <w:r>
        <w:rPr>
          <w:rStyle w:val="VerbatimChar"/>
        </w:rPr>
        <w:t xml:space="preserve">## [1] "Llh: -1.97838346855817E+03; Pars:  7.877240E-01,  9.673763E-02,  1.247340E+00, -1.622349E-02"</w:t>
      </w:r>
      <w:r>
        <w:br w:type="textWrapping"/>
      </w:r>
      <w:r>
        <w:rPr>
          <w:rStyle w:val="VerbatimChar"/>
        </w:rPr>
        <w:t xml:space="preserve">## [1] "Llh: -1.97839196715526E+03; Pars:  7.904136E-01,  9.459167E-02,  1.248026E+00, -1.404503E-02"</w:t>
      </w:r>
      <w:r>
        <w:br w:type="textWrapping"/>
      </w:r>
      <w:r>
        <w:rPr>
          <w:rStyle w:val="VerbatimChar"/>
        </w:rPr>
        <w:t xml:space="preserve">## [1] "Llh: -1.97835556795147E+03; Pars:  7.868580E-01,  9.593511E-02,  1.248041E+00, -1.709687E-02"</w:t>
      </w:r>
      <w:r>
        <w:br w:type="textWrapping"/>
      </w:r>
      <w:r>
        <w:rPr>
          <w:rStyle w:val="VerbatimChar"/>
        </w:rPr>
        <w:t xml:space="preserve">## [1] "Llh: -1.97832531188915E+03; Pars:  7.825724E-01,  9.812762E-02,  1.247711E+00, -2.072930E-02"</w:t>
      </w:r>
      <w:r>
        <w:br w:type="textWrapping"/>
      </w:r>
      <w:r>
        <w:rPr>
          <w:rStyle w:val="VerbatimChar"/>
        </w:rPr>
        <w:t xml:space="preserve">## [1] "Llh: -1.97832831365266E+03; Pars:  7.986356E-01,  9.766225E-02,  1.243413E+00, -1.721424E-02"</w:t>
      </w:r>
      <w:r>
        <w:br w:type="textWrapping"/>
      </w:r>
      <w:r>
        <w:rPr>
          <w:rStyle w:val="VerbatimChar"/>
        </w:rPr>
        <w:t xml:space="preserve">## [1] "Llh: -1.97834622594149E+03; Pars:  7.947914E-01,  9.639448E-02,  1.245422E+00, -1.625723E-02"</w:t>
      </w:r>
      <w:r>
        <w:br w:type="textWrapping"/>
      </w:r>
      <w:r>
        <w:rPr>
          <w:rStyle w:val="VerbatimChar"/>
        </w:rPr>
        <w:t xml:space="preserve">## [1] "Llh: -1.97833453831360E+03; Pars:  7.792713E-01,  9.493732E-02,  1.244033E+00, -2.068607E-02"</w:t>
      </w:r>
      <w:r>
        <w:br w:type="textWrapping"/>
      </w:r>
      <w:r>
        <w:rPr>
          <w:rStyle w:val="VerbatimChar"/>
        </w:rPr>
        <w:t xml:space="preserve">## [1] "Llh: -1.97833786939891E+03; Pars:  7.847537E-01,  9.522753E-02,  1.245114E+00, -1.860146E-02"</w:t>
      </w:r>
      <w:r>
        <w:br w:type="textWrapping"/>
      </w:r>
      <w:r>
        <w:rPr>
          <w:rStyle w:val="VerbatimChar"/>
        </w:rPr>
        <w:t xml:space="preserve">## [1] "Llh: -1.97829983487411E+03; Pars:  7.885681E-01,  9.339769E-02,  1.243400E+00, -1.904151E-02"</w:t>
      </w:r>
      <w:r>
        <w:br w:type="textWrapping"/>
      </w:r>
      <w:r>
        <w:rPr>
          <w:rStyle w:val="VerbatimChar"/>
        </w:rPr>
        <w:t xml:space="preserve">## [1] "Llh: -1.97827566879328E+03; Pars:  7.889905E-01,  9.172772E-02,  1.241434E+00, -2.045052E-02"</w:t>
      </w:r>
      <w:r>
        <w:br w:type="textWrapping"/>
      </w:r>
      <w:r>
        <w:rPr>
          <w:rStyle w:val="VerbatimChar"/>
        </w:rPr>
        <w:t xml:space="preserve">## [1] "Llh: -1.97825480665875E+03; Pars:  7.824418E-01,  1.016840E-01,  1.241973E+00, -2.763965E-02"</w:t>
      </w:r>
      <w:r>
        <w:br w:type="textWrapping"/>
      </w:r>
      <w:r>
        <w:rPr>
          <w:rStyle w:val="VerbatimChar"/>
        </w:rPr>
        <w:t xml:space="preserve">## [1] "Llh: -1.97822616291360E+03; Pars:  7.775811E-01,  1.077543E-01,  1.239804E+00, -3.550927E-02"</w:t>
      </w:r>
      <w:r>
        <w:br w:type="textWrapping"/>
      </w:r>
      <w:r>
        <w:rPr>
          <w:rStyle w:val="VerbatimChar"/>
        </w:rPr>
        <w:t xml:space="preserve">## [1] "Llh: -1.97821716271464E+03; Pars:  7.946148E-01,  1.026986E-01,  1.242143E+00, -2.626560E-02"</w:t>
      </w:r>
      <w:r>
        <w:br w:type="textWrapping"/>
      </w:r>
      <w:r>
        <w:rPr>
          <w:rStyle w:val="VerbatimChar"/>
        </w:rPr>
        <w:t xml:space="preserve">## [1] "Llh: -1.97817192049272E+03; Pars:  8.023994E-01,  1.065793E-01,  1.241199E+00, -2.905536E-02"</w:t>
      </w:r>
      <w:r>
        <w:br w:type="textWrapping"/>
      </w:r>
      <w:r>
        <w:rPr>
          <w:rStyle w:val="VerbatimChar"/>
        </w:rPr>
        <w:t xml:space="preserve">## [1] "Llh: -1.97818026215413E+03; Pars:  7.771729E-01,  1.044322E-01,  1.241654E+00, -3.565799E-02"</w:t>
      </w:r>
      <w:r>
        <w:br w:type="textWrapping"/>
      </w:r>
      <w:r>
        <w:rPr>
          <w:rStyle w:val="VerbatimChar"/>
        </w:rPr>
        <w:t xml:space="preserve">## [1] "Llh: -1.97820120200448E+03; Pars:  7.824839E-01,  1.027397E-01,  1.242094E+00, -3.104705E-02"</w:t>
      </w:r>
      <w:r>
        <w:br w:type="textWrapping"/>
      </w:r>
      <w:r>
        <w:rPr>
          <w:rStyle w:val="VerbatimChar"/>
        </w:rPr>
        <w:t xml:space="preserve">## [1] "Llh: -1.97812718328605E+03; Pars:  7.903844E-01,  1.071191E-01,  1.234370E+00, -3.960727E-02"</w:t>
      </w:r>
      <w:r>
        <w:br w:type="textWrapping"/>
      </w:r>
      <w:r>
        <w:rPr>
          <w:rStyle w:val="VerbatimChar"/>
        </w:rPr>
        <w:t xml:space="preserve">## [1] "Llh: -1.97811438172163E+03; Pars:  7.943195E-01,  1.116149E-01,  1.227754E+00, -4.904626E-02"</w:t>
      </w:r>
      <w:r>
        <w:br w:type="textWrapping"/>
      </w:r>
      <w:r>
        <w:rPr>
          <w:rStyle w:val="VerbatimChar"/>
        </w:rPr>
        <w:t xml:space="preserve">## [1] "Llh: -1.97811284736634E+03; Pars:  7.865979E-01,  1.234626E-01,  1.233757E+00, -5.418391E-02"</w:t>
      </w:r>
      <w:r>
        <w:br w:type="textWrapping"/>
      </w:r>
      <w:r>
        <w:rPr>
          <w:rStyle w:val="VerbatimChar"/>
        </w:rPr>
        <w:t xml:space="preserve">## [1] "Llh: -1.97818198160983E+03; Pars:  7.854043E-01,  1.393301E-01,  1.229936E+00, -7.105061E-02"</w:t>
      </w:r>
      <w:r>
        <w:br w:type="textWrapping"/>
      </w:r>
      <w:r>
        <w:rPr>
          <w:rStyle w:val="VerbatimChar"/>
        </w:rPr>
        <w:t xml:space="preserve">## [1] "Llh: -1.97800985677664E+03; Pars:  8.027540E-01,  1.152902E-01,  1.232362E+00, -4.846249E-02"</w:t>
      </w:r>
      <w:r>
        <w:br w:type="textWrapping"/>
      </w:r>
      <w:r>
        <w:rPr>
          <w:rStyle w:val="VerbatimChar"/>
        </w:rPr>
        <w:t xml:space="preserve">## [1] "Llh: -1.97793159842513E+03; Pars:  8.156444E-01,  1.190582E-01,  1.228657E+00, -5.493910E-02"</w:t>
      </w:r>
      <w:r>
        <w:br w:type="textWrapping"/>
      </w:r>
      <w:r>
        <w:rPr>
          <w:rStyle w:val="VerbatimChar"/>
        </w:rPr>
        <w:t xml:space="preserve">## [1] "Llh: -1.97799375432243E+03; Pars:  8.228149E-01,  1.259253E-01,  1.224068E+00, -5.795434E-02"</w:t>
      </w:r>
      <w:r>
        <w:br w:type="textWrapping"/>
      </w:r>
      <w:r>
        <w:rPr>
          <w:rStyle w:val="VerbatimChar"/>
        </w:rPr>
        <w:t xml:space="preserve">## [1] "Llh: -1.97800974859243E+03; Pars:  8.111590E-01,  1.205520E-01,  1.228441E+00, -5.238025E-02"</w:t>
      </w:r>
      <w:r>
        <w:br w:type="textWrapping"/>
      </w:r>
      <w:r>
        <w:rPr>
          <w:rStyle w:val="VerbatimChar"/>
        </w:rPr>
        <w:t xml:space="preserve">## [1] "Llh: -1.97817474307883E+03; Pars:  8.070211E-01,  1.334512E-01,  1.216038E+00, -7.900645E-02"</w:t>
      </w:r>
      <w:r>
        <w:br w:type="textWrapping"/>
      </w:r>
      <w:r>
        <w:rPr>
          <w:rStyle w:val="VerbatimChar"/>
        </w:rPr>
        <w:t xml:space="preserve">## [1] "Llh: -1.97806073691242E+03; Pars:  8.035524E-01,  1.132973E-01,  1.234860E+00, -4.154313E-02"</w:t>
      </w:r>
      <w:r>
        <w:br w:type="textWrapping"/>
      </w:r>
      <w:r>
        <w:rPr>
          <w:rStyle w:val="VerbatimChar"/>
        </w:rPr>
        <w:t xml:space="preserve">## [1] "Llh: -1.97798604293318E+03; Pars:  8.199545E-01,  1.292568E-01,  1.232908E+00, -5.526398E-02"</w:t>
      </w:r>
      <w:r>
        <w:br w:type="textWrapping"/>
      </w:r>
      <w:r>
        <w:rPr>
          <w:rStyle w:val="VerbatimChar"/>
        </w:rPr>
        <w:t xml:space="preserve">## [1] "Llh: -1.97798818493498E+03; Pars:  8.134692E-01,  1.248463E-01,  1.231617E+00, -5.370955E-02"</w:t>
      </w:r>
      <w:r>
        <w:br w:type="textWrapping"/>
      </w:r>
      <w:r>
        <w:rPr>
          <w:rStyle w:val="VerbatimChar"/>
        </w:rPr>
        <w:t xml:space="preserve">## [1] "Llh: -1.97787740463260E+03; Pars:  8.453775E-01,  1.203061E-01,  1.226487E+00, -5.066636E-02"</w:t>
      </w:r>
      <w:r>
        <w:br w:type="textWrapping"/>
      </w:r>
      <w:r>
        <w:rPr>
          <w:rStyle w:val="VerbatimChar"/>
        </w:rPr>
        <w:t xml:space="preserve">## [1] "Llh: -1.97782027156736E+03; Pars:  8.763944E-01,  1.187278E-01,  1.222868E+00, -4.890758E-02"</w:t>
      </w:r>
      <w:r>
        <w:br w:type="textWrapping"/>
      </w:r>
      <w:r>
        <w:rPr>
          <w:rStyle w:val="VerbatimChar"/>
        </w:rPr>
        <w:t xml:space="preserve">## [1] "Llh: -1.97783354936479E+03; Pars:  8.642353E-01,  1.331868E-01,  1.219426E+00, -6.698937E-02"</w:t>
      </w:r>
      <w:r>
        <w:br w:type="textWrapping"/>
      </w:r>
      <w:r>
        <w:rPr>
          <w:rStyle w:val="VerbatimChar"/>
        </w:rPr>
        <w:t xml:space="preserve">## [1] "Llh: -1.97785994059297E+03; Pars:  8.486479E-01,  1.282144E-01,  1.223267E+00, -6.062781E-02"</w:t>
      </w:r>
      <w:r>
        <w:br w:type="textWrapping"/>
      </w:r>
      <w:r>
        <w:rPr>
          <w:rStyle w:val="VerbatimChar"/>
        </w:rPr>
        <w:t xml:space="preserve">## [1] "Llh: -1.97777156127255E+03; Pars:  8.649858E-01,  1.241895E-01,  1.227843E+00, -5.509568E-02"</w:t>
      </w:r>
      <w:r>
        <w:br w:type="textWrapping"/>
      </w:r>
      <w:r>
        <w:rPr>
          <w:rStyle w:val="VerbatimChar"/>
        </w:rPr>
        <w:t xml:space="preserve">## [1] "Llh: -1.97772002698163E+03; Pars:  8.868749E-01,  1.233216E-01,  1.229734E+00, -5.366636E-02"</w:t>
      </w:r>
      <w:r>
        <w:br w:type="textWrapping"/>
      </w:r>
      <w:r>
        <w:rPr>
          <w:rStyle w:val="VerbatimChar"/>
        </w:rPr>
        <w:t xml:space="preserve">## [1] "Llh: -1.97772115672670E+03; Pars:  9.027296E-01,  1.178904E-01,  1.217469E+00, -5.698723E-02"</w:t>
      </w:r>
      <w:r>
        <w:br w:type="textWrapping"/>
      </w:r>
      <w:r>
        <w:rPr>
          <w:rStyle w:val="VerbatimChar"/>
        </w:rPr>
        <w:t xml:space="preserve">## [1] "Llh: -1.97774140643363E+03; Pars:  8.812836E-01,  1.207320E-01,  1.221311E+00, -5.655642E-02"</w:t>
      </w:r>
      <w:r>
        <w:br w:type="textWrapping"/>
      </w:r>
      <w:r>
        <w:rPr>
          <w:rStyle w:val="VerbatimChar"/>
        </w:rPr>
        <w:t xml:space="preserve">## [1] "Llh: -1.97775309862582E+03; Pars:  9.547177E-01,  1.275051E-01,  1.216106E+00, -5.833617E-02"</w:t>
      </w:r>
      <w:r>
        <w:br w:type="textWrapping"/>
      </w:r>
      <w:r>
        <w:rPr>
          <w:rStyle w:val="VerbatimChar"/>
        </w:rPr>
        <w:t xml:space="preserve">## [1] "Llh: -1.97772693891048E+03; Pars:  9.178706E-01,  1.253934E-01,  1.219232E+00, -5.748690E-02"</w:t>
      </w:r>
      <w:r>
        <w:br w:type="textWrapping"/>
      </w:r>
      <w:r>
        <w:rPr>
          <w:rStyle w:val="VerbatimChar"/>
        </w:rPr>
        <w:t xml:space="preserve">## [1] "Llh: -1.97775085169472E+03; Pars:  9.285784E-01,  1.094799E-01,  1.225214E+00, -4.153467E-02"</w:t>
      </w:r>
      <w:r>
        <w:br w:type="textWrapping"/>
      </w:r>
      <w:r>
        <w:rPr>
          <w:rStyle w:val="VerbatimChar"/>
        </w:rPr>
        <w:t xml:space="preserve">## [1] "Llh: -1.97772434107141E+03; Pars:  9.120569E-01,  1.154066E-01,  1.223765E+00, -4.789834E-02"</w:t>
      </w:r>
      <w:r>
        <w:br w:type="textWrapping"/>
      </w:r>
      <w:r>
        <w:rPr>
          <w:rStyle w:val="VerbatimChar"/>
        </w:rPr>
        <w:t xml:space="preserve">## [1] "Llh: -1.97763984512765E+03; Pars:  9.341403E-01,  1.222782E-01,  1.222213E+00, -5.911183E-02"</w:t>
      </w:r>
      <w:r>
        <w:br w:type="textWrapping"/>
      </w:r>
      <w:r>
        <w:rPr>
          <w:rStyle w:val="VerbatimChar"/>
        </w:rPr>
        <w:t xml:space="preserve">## [1] "Llh: -1.97761938091402E+03; Pars:  9.644248E-01,  1.240533E-01,  1.221885E+00, -6.421395E-02"</w:t>
      </w:r>
      <w:r>
        <w:br w:type="textWrapping"/>
      </w:r>
      <w:r>
        <w:rPr>
          <w:rStyle w:val="VerbatimChar"/>
        </w:rPr>
        <w:t xml:space="preserve">## [1] "Llh: -1.97763150918528E+03; Pars:  9.142685E-01,  1.149426E-01,  1.227192E+00, -5.389604E-02"</w:t>
      </w:r>
      <w:r>
        <w:br w:type="textWrapping"/>
      </w:r>
      <w:r>
        <w:rPr>
          <w:rStyle w:val="VerbatimChar"/>
        </w:rPr>
        <w:t xml:space="preserve">## [1] "Llh: -1.97764394424414E+03; Pars:  9.151677E-01,  1.175553E-01,  1.225197E+00, -5.479376E-02"</w:t>
      </w:r>
      <w:r>
        <w:br w:type="textWrapping"/>
      </w:r>
      <w:r>
        <w:rPr>
          <w:rStyle w:val="VerbatimChar"/>
        </w:rPr>
        <w:t xml:space="preserve">## [1] "Llh: -1.97758245921265E+03; Pars:  9.212111E-01,  1.246974E-01,  1.224357E+00, -6.648345E-02"</w:t>
      </w:r>
      <w:r>
        <w:br w:type="textWrapping"/>
      </w:r>
      <w:r>
        <w:rPr>
          <w:rStyle w:val="VerbatimChar"/>
        </w:rPr>
        <w:t xml:space="preserve">## [1] "Llh: -1.97755047269024E+03; Pars:  9.258226E-01,  1.293427E-01,  1.224654E+00, -7.577600E-02"</w:t>
      </w:r>
      <w:r>
        <w:br w:type="textWrapping"/>
      </w:r>
      <w:r>
        <w:rPr>
          <w:rStyle w:val="VerbatimChar"/>
        </w:rPr>
        <w:t xml:space="preserve">## [1] "Llh: -1.97760973413705E+03; Pars:  9.425588E-01,  1.279397E-01,  1.234314E+00, -6.678895E-02"</w:t>
      </w:r>
      <w:r>
        <w:br w:type="textWrapping"/>
      </w:r>
      <w:r>
        <w:rPr>
          <w:rStyle w:val="VerbatimChar"/>
        </w:rPr>
        <w:t xml:space="preserve">## [1] "Llh: -1.97758888089417E+03; Pars:  9.324397E-01,  1.254274E-01,  1.230081E+00, -6.433852E-02"</w:t>
      </w:r>
      <w:r>
        <w:br w:type="textWrapping"/>
      </w:r>
      <w:r>
        <w:rPr>
          <w:rStyle w:val="VerbatimChar"/>
        </w:rPr>
        <w:t xml:space="preserve">## [1] "Llh: -1.97761465633234E+03; Pars:  9.837459E-01,  1.235614E-01,  1.222176E+00, -7.544590E-02"</w:t>
      </w:r>
      <w:r>
        <w:br w:type="textWrapping"/>
      </w:r>
      <w:r>
        <w:rPr>
          <w:rStyle w:val="VerbatimChar"/>
        </w:rPr>
        <w:t xml:space="preserve">## [1] "Llh: -1.97757674237424E+03; Pars:  9.585787E-01,  1.235014E-01,  1.224061E+00, -7.000101E-02"</w:t>
      </w:r>
      <w:r>
        <w:br w:type="textWrapping"/>
      </w:r>
      <w:r>
        <w:rPr>
          <w:rStyle w:val="VerbatimChar"/>
        </w:rPr>
        <w:t xml:space="preserve">## [1] "Llh: -1.97758510049470E+03; Pars:  9.771216E-01,  1.362199E-01,  1.223145E+00, -8.326870E-02"</w:t>
      </w:r>
      <w:r>
        <w:br w:type="textWrapping"/>
      </w:r>
      <w:r>
        <w:rPr>
          <w:rStyle w:val="VerbatimChar"/>
        </w:rPr>
        <w:t xml:space="preserve">## [1] "Llh: -1.97756907254887E+03; Pars:  9.610144E-01,  1.309005E-01,  1.224155E+00, -7.592554E-02"</w:t>
      </w:r>
      <w:r>
        <w:br w:type="textWrapping"/>
      </w:r>
      <w:r>
        <w:rPr>
          <w:rStyle w:val="VerbatimChar"/>
        </w:rPr>
        <w:t xml:space="preserve">## [1] "Llh: -1.97753306655959E+03; Pars:  9.246657E-01,  1.305327E-01,  1.229597E+00, -7.880658E-02"</w:t>
      </w:r>
      <w:r>
        <w:br w:type="textWrapping"/>
      </w:r>
      <w:r>
        <w:rPr>
          <w:rStyle w:val="VerbatimChar"/>
        </w:rPr>
        <w:t xml:space="preserve">## [1] "Llh: -1.97753815083529E+03; Pars:  9.054051E-01,  1.337725E-01,  1.233471E+00, -8.610290E-02"</w:t>
      </w:r>
      <w:r>
        <w:br w:type="textWrapping"/>
      </w:r>
      <w:r>
        <w:rPr>
          <w:rStyle w:val="VerbatimChar"/>
        </w:rPr>
        <w:t xml:space="preserve">## [1] "Llh: -1.97757534302040E+03; Pars:  9.523889E-01,  1.317114E-01,  1.221164E+00, -8.591605E-02"</w:t>
      </w:r>
      <w:r>
        <w:br w:type="textWrapping"/>
      </w:r>
      <w:r>
        <w:rPr>
          <w:rStyle w:val="VerbatimChar"/>
        </w:rPr>
        <w:t xml:space="preserve">## [1] "Llh: -1.97755403474813E+03; Pars:  9.473620E-01,  1.301404E-01,  1.223388E+00, -8.052167E-02"</w:t>
      </w:r>
      <w:r>
        <w:br w:type="textWrapping"/>
      </w:r>
      <w:r>
        <w:rPr>
          <w:rStyle w:val="VerbatimChar"/>
        </w:rPr>
        <w:t xml:space="preserve">## [1] "Llh: -1.97754086178529E+03; Pars:  9.209825E-01,  1.369568E-01,  1.226832E+00, -8.551388E-02"</w:t>
      </w:r>
      <w:r>
        <w:br w:type="textWrapping"/>
      </w:r>
      <w:r>
        <w:rPr>
          <w:rStyle w:val="VerbatimChar"/>
        </w:rPr>
        <w:t xml:space="preserve">## [1] "Llh: -1.97753924599802E+03; Pars:  9.302410E-01,  1.335929E-01,  1.226139E+00, -8.163566E-02"</w:t>
      </w:r>
      <w:r>
        <w:br w:type="textWrapping"/>
      </w:r>
      <w:r>
        <w:rPr>
          <w:rStyle w:val="VerbatimChar"/>
        </w:rPr>
        <w:t xml:space="preserve">## [1] "Llh: -1.97754767209435E+03; Pars:  9.038203E-01,  1.309038E-01,  1.227732E+00, -8.244442E-02"</w:t>
      </w:r>
      <w:r>
        <w:br w:type="textWrapping"/>
      </w:r>
      <w:r>
        <w:rPr>
          <w:rStyle w:val="VerbatimChar"/>
        </w:rPr>
        <w:t xml:space="preserve">## [1] "Llh: -1.97753935175055E+03; Pars:  9.177915E-01,  1.309030E-01,  1.226837E+00, -8.081470E-02"</w:t>
      </w:r>
      <w:r>
        <w:br w:type="textWrapping"/>
      </w:r>
      <w:r>
        <w:rPr>
          <w:rStyle w:val="VerbatimChar"/>
        </w:rPr>
        <w:t xml:space="preserve">## [1] "Llh: -1.97754325722350E+03; Pars:  9.024228E-01,  1.320453E-01,  1.230233E+00, -7.799481E-02"</w:t>
      </w:r>
      <w:r>
        <w:br w:type="textWrapping"/>
      </w:r>
      <w:r>
        <w:rPr>
          <w:rStyle w:val="VerbatimChar"/>
        </w:rPr>
        <w:t xml:space="preserve">## [1] "Llh: -1.97753781778520E+03; Pars:  9.134537E-01,  1.315691E-01,  1.228518E+00, -7.862652E-02"</w:t>
      </w:r>
      <w:r>
        <w:br w:type="textWrapping"/>
      </w:r>
      <w:r>
        <w:rPr>
          <w:rStyle w:val="VerbatimChar"/>
        </w:rPr>
        <w:t xml:space="preserve">## [1] "Llh: -1.97753188890936E+03; Pars:  9.172287E-01,  1.339561E-01,  1.230898E+00, -8.416573E-02"</w:t>
      </w:r>
      <w:r>
        <w:br w:type="textWrapping"/>
      </w:r>
      <w:r>
        <w:rPr>
          <w:rStyle w:val="VerbatimChar"/>
        </w:rPr>
        <w:t xml:space="preserve">## [1] "Llh: -1.97754018848548E+03; Pars:  9.129617E-01,  1.362629E-01,  1.234032E+00, -8.836059E-02"</w:t>
      </w:r>
      <w:r>
        <w:br w:type="textWrapping"/>
      </w:r>
      <w:r>
        <w:rPr>
          <w:rStyle w:val="VerbatimChar"/>
        </w:rPr>
        <w:t xml:space="preserve">## [1] "Llh: -1.97753531672626E+03; Pars:  9.249711E-01,  1.339224E-01,  1.230740E+00, -8.080255E-02"</w:t>
      </w:r>
      <w:r>
        <w:br w:type="textWrapping"/>
      </w:r>
      <w:r>
        <w:rPr>
          <w:rStyle w:val="VerbatimChar"/>
        </w:rPr>
        <w:t xml:space="preserve">## [1] "Llh: -1.97753314079005E+03; Pars:  9.231710E-01,  1.331676E-01,  1.229763E+00, -8.080559E-02"</w:t>
      </w:r>
      <w:r>
        <w:br w:type="textWrapping"/>
      </w:r>
      <w:r>
        <w:rPr>
          <w:rStyle w:val="VerbatimChar"/>
        </w:rPr>
        <w:t xml:space="preserve">## [1] "Llh: -1.97753378456830E+03; Pars:  9.091175E-01,  1.310199E-01,  1.233259E+00, -7.956655E-02"</w:t>
      </w:r>
      <w:r>
        <w:br w:type="textWrapping"/>
      </w:r>
      <w:r>
        <w:rPr>
          <w:rStyle w:val="VerbatimChar"/>
        </w:rPr>
        <w:t xml:space="preserve">## [1] "Llh: -1.97753193086138E+03; Pars:  9.143530E-01,  1.316631E-01,  1.231475E+00, -8.008383E-02"</w:t>
      </w:r>
      <w:r>
        <w:br w:type="textWrapping"/>
      </w:r>
      <w:r>
        <w:rPr>
          <w:rStyle w:val="VerbatimChar"/>
        </w:rPr>
        <w:t xml:space="preserve">## [1] "Llh: -1.97753524798792E+03; Pars:  9.262808E-01,  1.330907E-01,  1.232351E+00, -8.330434E-02"</w:t>
      </w:r>
      <w:r>
        <w:br w:type="textWrapping"/>
      </w:r>
      <w:r>
        <w:rPr>
          <w:rStyle w:val="VerbatimChar"/>
        </w:rPr>
        <w:t xml:space="preserve">## [1] "Llh: -1.97753214123432E+03; Pars:  9.230572E-01,  1.327103E-01,  1.231392E+00, -8.213489E-02"</w:t>
      </w:r>
      <w:r>
        <w:br w:type="textWrapping"/>
      </w:r>
      <w:r>
        <w:rPr>
          <w:rStyle w:val="VerbatimChar"/>
        </w:rPr>
        <w:t xml:space="preserve">## [1] "Llh: -1.97753206711924E+03; Pars:  9.164744E-01,  1.312636E-01,  1.231919E+00, -8.178992E-02"</w:t>
      </w:r>
      <w:r>
        <w:br w:type="textWrapping"/>
      </w:r>
      <w:r>
        <w:rPr>
          <w:rStyle w:val="VerbatimChar"/>
        </w:rPr>
        <w:t xml:space="preserve">## [1] "Llh: -1.97753135234473E+03; Pars:  9.181439E-01,  1.317396E-01,  1.231379E+00, -8.154384E-02"</w:t>
      </w:r>
      <w:r>
        <w:br w:type="textWrapping"/>
      </w:r>
      <w:r>
        <w:rPr>
          <w:rStyle w:val="VerbatimChar"/>
        </w:rPr>
        <w:t xml:space="preserve">## [1] "Llh: -1.97753423415712E+03; Pars:  9.117604E-01,  1.345018E-01,  1.232977E+00, -8.515756E-02"</w:t>
      </w:r>
      <w:r>
        <w:br w:type="textWrapping"/>
      </w:r>
      <w:r>
        <w:rPr>
          <w:rStyle w:val="VerbatimChar"/>
        </w:rPr>
        <w:t xml:space="preserve">## [1] "Llh: -1.97753157518763E+03; Pars:  9.214223E-01,  1.315250E-01,  1.230441E+00, -8.039433E-02"</w:t>
      </w:r>
      <w:r>
        <w:br w:type="textWrapping"/>
      </w:r>
      <w:r>
        <w:rPr>
          <w:rStyle w:val="VerbatimChar"/>
        </w:rPr>
        <w:t xml:space="preserve">## [1] "Llh: -1.97753204456413E+03; Pars:  9.125400E-01,  1.317316E-01,  1.230705E+00, -8.095898E-02"</w:t>
      </w:r>
      <w:r>
        <w:br w:type="textWrapping"/>
      </w:r>
      <w:r>
        <w:rPr>
          <w:rStyle w:val="VerbatimChar"/>
        </w:rPr>
        <w:t xml:space="preserve">## [1] "Llh: -1.97753139317088E+03; Pars:  9.151580E-01,  1.319763E-01,  1.230877E+00, -8.125295E-02"</w:t>
      </w:r>
      <w:r>
        <w:br w:type="textWrapping"/>
      </w:r>
      <w:r>
        <w:rPr>
          <w:rStyle w:val="VerbatimChar"/>
        </w:rPr>
        <w:t xml:space="preserve">## [1] "Llh: -1.97753197582681E+03; Pars:  9.216323E-01,  1.329354E-01,  1.230323E+00, -8.359460E-02"</w:t>
      </w:r>
      <w:r>
        <w:br w:type="textWrapping"/>
      </w:r>
      <w:r>
        <w:rPr>
          <w:rStyle w:val="VerbatimChar"/>
        </w:rPr>
        <w:t xml:space="preserve">## [1] "Llh: -1.97753135487819E+03; Pars:  9.161674E-01,  1.319812E-01,  1.231187E+00, -8.096152E-02"</w:t>
      </w:r>
      <w:r>
        <w:br w:type="textWrapping"/>
      </w:r>
      <w:r>
        <w:rPr>
          <w:rStyle w:val="VerbatimChar"/>
        </w:rPr>
        <w:t xml:space="preserve">## [1] "Llh: -1.97753280029159E+03; Pars:  9.182112E-01,  1.296549E-01,  1.231044E+00, -7.791059E-02"</w:t>
      </w:r>
      <w:r>
        <w:br w:type="textWrapping"/>
      </w:r>
      <w:r>
        <w:rPr>
          <w:rStyle w:val="VerbatimChar"/>
        </w:rPr>
        <w:t xml:space="preserve">## [1] "Llh: -1.97753127475334E+03; Pars:  9.174742E-01,  1.328808E-01,  1.230935E+00, -8.260194E-02"</w:t>
      </w:r>
      <w:r>
        <w:br w:type="textWrapping"/>
      </w:r>
      <w:r>
        <w:rPr>
          <w:rStyle w:val="VerbatimChar"/>
        </w:rPr>
        <w:t xml:space="preserve">## [1] "Llh: -1.97753198641319E+03; Pars:  9.120718E-01,  1.327639E-01,  1.231748E+00, -8.278580E-02"</w:t>
      </w:r>
      <w:r>
        <w:br w:type="textWrapping"/>
      </w:r>
      <w:r>
        <w:rPr>
          <w:rStyle w:val="VerbatimChar"/>
        </w:rPr>
        <w:t xml:space="preserve">## [1] "Llh: -1.97753124680507E+03; Pars:  9.190758E-01,  1.318347E-01,  1.230768E+00, -8.099220E-02"</w:t>
      </w:r>
      <w:r>
        <w:br w:type="textWrapping"/>
      </w:r>
      <w:r>
        <w:rPr>
          <w:rStyle w:val="VerbatimChar"/>
        </w:rPr>
        <w:t xml:space="preserve">## [1] "Llh: -1.97753142992438E+03; Pars:  9.202786E-01,  1.322419E-01,  1.231258E+00, -8.179680E-02"</w:t>
      </w:r>
      <w:r>
        <w:br w:type="textWrapping"/>
      </w:r>
      <w:r>
        <w:rPr>
          <w:rStyle w:val="VerbatimChar"/>
        </w:rPr>
        <w:t xml:space="preserve">## [1] "Llh: -1.97753123288753E+03; Pars:  9.164355E-01,  1.320427E-01,  1.230972E+00, -8.138891E-02"</w:t>
      </w:r>
      <w:r>
        <w:br w:type="textWrapping"/>
      </w:r>
      <w:r>
        <w:rPr>
          <w:rStyle w:val="VerbatimChar"/>
        </w:rPr>
        <w:t xml:space="preserve">## [1] "Llh: -1.97753131260662E+03; Pars:  9.193991E-01,  1.322677E-01,  1.230840E+00, -8.230193E-02"</w:t>
      </w:r>
      <w:r>
        <w:br w:type="textWrapping"/>
      </w:r>
      <w:r>
        <w:rPr>
          <w:rStyle w:val="VerbatimChar"/>
        </w:rPr>
        <w:t xml:space="preserve">## [1] "Llh: -1.97753120451099E+03; Pars:  9.185901E-01,  1.321961E-01,  1.230927E+00, -8.196683E-02"</w:t>
      </w:r>
      <w:r>
        <w:br w:type="textWrapping"/>
      </w:r>
      <w:r>
        <w:rPr>
          <w:rStyle w:val="VerbatimChar"/>
        </w:rPr>
        <w:t xml:space="preserve">## [1] "Llh: -1.97753136480698E+03; Pars:  9.176428E-01,  1.327376E-01,  1.230421E+00, -8.193110E-02"</w:t>
      </w:r>
      <w:r>
        <w:br w:type="textWrapping"/>
      </w:r>
      <w:r>
        <w:rPr>
          <w:rStyle w:val="VerbatimChar"/>
        </w:rPr>
        <w:t xml:space="preserve">## [1] "Llh: -1.97753121302260E+03; Pars:  9.180186E-01,  1.319891E-01,  1.231140E+00, -8.164066E-02"</w:t>
      </w:r>
      <w:r>
        <w:br w:type="textWrapping"/>
      </w:r>
      <w:r>
        <w:rPr>
          <w:rStyle w:val="VerbatimChar"/>
        </w:rPr>
        <w:t xml:space="preserve">## [1] "Llh: -1.97753137400014E+03; Pars:  9.185850E-01,  1.311505E-01,  1.230968E+00, -8.039235E-02"</w:t>
      </w:r>
      <w:r>
        <w:br w:type="textWrapping"/>
      </w:r>
      <w:r>
        <w:rPr>
          <w:rStyle w:val="VerbatimChar"/>
        </w:rPr>
        <w:t xml:space="preserve">## [1] "Llh: -1.97753118663599E+03; Pars:  9.177518E-01,  1.324482E-01,  1.230943E+00, -8.204955E-02"</w:t>
      </w:r>
      <w:r>
        <w:br w:type="textWrapping"/>
      </w:r>
      <w:r>
        <w:rPr>
          <w:rStyle w:val="VerbatimChar"/>
        </w:rPr>
        <w:t xml:space="preserve">## [1] "Llh: -1.97753136966255E+03; Pars:  9.163236E-01,  1.325033E-01,  1.231223E+00, -8.253078E-02"</w:t>
      </w:r>
      <w:r>
        <w:br w:type="textWrapping"/>
      </w:r>
      <w:r>
        <w:rPr>
          <w:rStyle w:val="VerbatimChar"/>
        </w:rPr>
        <w:t xml:space="preserve">## [1] "Llh: -1.97753117940847E+03; Pars:  9.183870E-01,  1.320019E-01,  1.230882E+00, -8.137684E-02"</w:t>
      </w:r>
      <w:r>
        <w:br w:type="textWrapping"/>
      </w:r>
      <w:r>
        <w:rPr>
          <w:rStyle w:val="VerbatimChar"/>
        </w:rPr>
        <w:t xml:space="preserve">## [1] "Llh: -1.97753131142344E+03; Pars:  9.199415E-01,  1.322750E-01,  1.230974E+00, -8.212802E-02"</w:t>
      </w:r>
      <w:r>
        <w:br w:type="textWrapping"/>
      </w:r>
      <w:r>
        <w:rPr>
          <w:rStyle w:val="VerbatimChar"/>
        </w:rPr>
        <w:t xml:space="preserve">## [1] "Llh: -1.97753118086345E+03; Pars:  9.173107E-01,  1.321008E-01,  1.230972E+00, -8.157369E-02"</w:t>
      </w:r>
      <w:r>
        <w:br w:type="textWrapping"/>
      </w:r>
      <w:r>
        <w:rPr>
          <w:rStyle w:val="VerbatimChar"/>
        </w:rPr>
        <w:t xml:space="preserve">## [1] "Llh: -1.97753118397335E+03; Pars:  9.180009E-01,  1.323844E-01,  1.230722E+00, -8.184280E-02"</w:t>
      </w:r>
      <w:r>
        <w:br w:type="textWrapping"/>
      </w:r>
      <w:r>
        <w:rPr>
          <w:rStyle w:val="VerbatimChar"/>
        </w:rPr>
        <w:t xml:space="preserve">## [1] "Llh: -1.97753116956182E+03; Pars:  9.180053E-01,  1.322856E-01,  1.230826E+00, -8.179226E-02"</w:t>
      </w:r>
      <w:r>
        <w:br w:type="textWrapping"/>
      </w:r>
      <w:r>
        <w:rPr>
          <w:rStyle w:val="VerbatimChar"/>
        </w:rPr>
        <w:t xml:space="preserve">## [1] "Llh: -1.97753122517061E+03; Pars:  9.171377E-01,  1.322221E-01,  1.230885E+00, -8.142934E-02"</w:t>
      </w:r>
      <w:r>
        <w:br w:type="textWrapping"/>
      </w:r>
      <w:r>
        <w:rPr>
          <w:rStyle w:val="VerbatimChar"/>
        </w:rPr>
        <w:t xml:space="preserve">## [1] "Llh: -1.97753117503803E+03; Pars:  9.182268E-01,  1.322026E-01,  1.230916E+00, -8.183246E-02"</w:t>
      </w:r>
      <w:r>
        <w:br w:type="textWrapping"/>
      </w:r>
      <w:r>
        <w:rPr>
          <w:rStyle w:val="VerbatimChar"/>
        </w:rPr>
        <w:t xml:space="preserve">## [1] "Llh: -1.97753121954339E+03; Pars:  9.198432E-01,  1.322856E-01,  1.230826E+00, -8.179226E-02"</w:t>
      </w:r>
      <w:r>
        <w:br w:type="textWrapping"/>
      </w:r>
      <w:r>
        <w:rPr>
          <w:rStyle w:val="VerbatimChar"/>
        </w:rPr>
        <w:t xml:space="preserve">## [1] "Llh: -1.97753116956182E+03; Pars:  9.180053E-01,  1.322856E-01,  1.230826E+00, -8.179226E-02"</w:t>
      </w:r>
      <w:r>
        <w:br w:type="textWrapping"/>
      </w:r>
      <w:r>
        <w:rPr>
          <w:rStyle w:val="VerbatimChar"/>
        </w:rPr>
        <w:t xml:space="preserve">## [1] "Llh: -1.97753176076786E+03; Pars:  9.189238E-01,  1.332856E-01,  1.230826E+00, -8.179226E-02"</w:t>
      </w:r>
      <w:r>
        <w:br w:type="textWrapping"/>
      </w:r>
      <w:r>
        <w:rPr>
          <w:rStyle w:val="VerbatimChar"/>
        </w:rPr>
        <w:t xml:space="preserve">## [1] "Llh: -1.97753172669873E+03; Pars:  9.189238E-01,  1.312856E-01,  1.230826E+00, -8.179226E-02"</w:t>
      </w:r>
      <w:r>
        <w:br w:type="textWrapping"/>
      </w:r>
      <w:r>
        <w:rPr>
          <w:rStyle w:val="VerbatimChar"/>
        </w:rPr>
        <w:t xml:space="preserve">## [1] "Llh: -1.97753195209477E+03; Pars:  9.189238E-01,  1.322856E-01,  1.232058E+00, -8.179226E-02"</w:t>
      </w:r>
      <w:r>
        <w:br w:type="textWrapping"/>
      </w:r>
      <w:r>
        <w:rPr>
          <w:rStyle w:val="VerbatimChar"/>
        </w:rPr>
        <w:t xml:space="preserve">## [1] "Llh: -1.97753180680546E+03; Pars:  9.189238E-01,  1.322856E-01,  1.229596E+00, -8.179226E-02"</w:t>
      </w:r>
      <w:r>
        <w:br w:type="textWrapping"/>
      </w:r>
      <w:r>
        <w:rPr>
          <w:rStyle w:val="VerbatimChar"/>
        </w:rPr>
        <w:t xml:space="preserve">## [1] "Llh: -1.97753158269433E+03; Pars:  9.189238E-01,  1.322856E-01,  1.230826E+00, -8.079226E-02"</w:t>
      </w:r>
      <w:r>
        <w:br w:type="textWrapping"/>
      </w:r>
      <w:r>
        <w:rPr>
          <w:rStyle w:val="VerbatimChar"/>
        </w:rPr>
        <w:t xml:space="preserve">## [1] "Llh: -1.97753159516206E+03; Pars:  9.189238E-01,  1.322856E-01,  1.230826E+00, -8.279226E-02"</w:t>
      </w:r>
      <w:r>
        <w:br w:type="textWrapping"/>
      </w:r>
      <w:r>
        <w:rPr>
          <w:rStyle w:val="VerbatimChar"/>
        </w:rPr>
        <w:t xml:space="preserve">## [1] "Llh: -1.97753116956182E+03; Pars:  9.180053E-01,  1.322856E-01,  1.230826E+00, -8.179226E-02"</w:t>
      </w:r>
      <w:r>
        <w:br w:type="textWrapping"/>
      </w:r>
      <w:r>
        <w:rPr>
          <w:rStyle w:val="VerbatimChar"/>
        </w:rPr>
        <w:t xml:space="preserve">## [1] "Llh: -1.97753127141769E+03; Pars:  9.161711E-01,  1.322856E-01,  1.230826E+00, -8.179226E-02"</w:t>
      </w:r>
      <w:r>
        <w:br w:type="textWrapping"/>
      </w:r>
      <w:r>
        <w:rPr>
          <w:rStyle w:val="VerbatimChar"/>
        </w:rPr>
        <w:t xml:space="preserve">## [1] "Llh: -1.97753179913075E+03; Pars:  9.170878E-01,  1.332856E-01,  1.230826E+00, -8.179226E-02"</w:t>
      </w:r>
      <w:r>
        <w:br w:type="textWrapping"/>
      </w:r>
      <w:r>
        <w:rPr>
          <w:rStyle w:val="VerbatimChar"/>
        </w:rPr>
        <w:t xml:space="preserve">## [1] "Llh: -1.97753174064172E+03; Pars:  9.170878E-01,  1.312856E-01,  1.230826E+00, -8.179226E-02"</w:t>
      </w:r>
      <w:r>
        <w:br w:type="textWrapping"/>
      </w:r>
      <w:r>
        <w:rPr>
          <w:rStyle w:val="VerbatimChar"/>
        </w:rPr>
        <w:t xml:space="preserve">## [1] "Llh: -1.97753172712388E+03; Pars:  9.170878E-01,  1.322856E-01,  1.232058E+00, -8.179226E-02"</w:t>
      </w:r>
      <w:r>
        <w:br w:type="textWrapping"/>
      </w:r>
      <w:r>
        <w:rPr>
          <w:rStyle w:val="VerbatimChar"/>
        </w:rPr>
        <w:t xml:space="preserve">## [1] "Llh: -1.97753208305981E+03; Pars:  9.170878E-01,  1.322856E-01,  1.229596E+00, -8.179226E-02"</w:t>
      </w:r>
      <w:r>
        <w:br w:type="textWrapping"/>
      </w:r>
      <w:r>
        <w:rPr>
          <w:rStyle w:val="VerbatimChar"/>
        </w:rPr>
        <w:t xml:space="preserve">## [1] "Llh: -1.97753160571079E+03; Pars:  9.170878E-01,  1.322856E-01,  1.230826E+00, -8.079226E-02"</w:t>
      </w:r>
      <w:r>
        <w:br w:type="textWrapping"/>
      </w:r>
      <w:r>
        <w:rPr>
          <w:rStyle w:val="VerbatimChar"/>
        </w:rPr>
        <w:t xml:space="preserve">## [1] "Llh: -1.97753162396288E+03; Pars:  9.170878E-01,  1.322856E-01,  1.230826E+00, -8.279226E-02"</w:t>
      </w:r>
      <w:r>
        <w:br w:type="textWrapping"/>
      </w:r>
      <w:r>
        <w:rPr>
          <w:rStyle w:val="VerbatimChar"/>
        </w:rPr>
        <w:t xml:space="preserve">## [1] "Llh: -1.97753176076786E+03; Pars:  9.189238E-01,  1.332856E-01,  1.230826E+00, -8.179226E-02"</w:t>
      </w:r>
      <w:r>
        <w:br w:type="textWrapping"/>
      </w:r>
      <w:r>
        <w:rPr>
          <w:rStyle w:val="VerbatimChar"/>
        </w:rPr>
        <w:t xml:space="preserve">## [1] "Llh: -1.97753179913075E+03; Pars:  9.170878E-01,  1.332856E-01,  1.230826E+00, -8.179226E-02"</w:t>
      </w:r>
      <w:r>
        <w:br w:type="textWrapping"/>
      </w:r>
      <w:r>
        <w:rPr>
          <w:rStyle w:val="VerbatimChar"/>
        </w:rPr>
        <w:t xml:space="preserve">## [1] "Llh: -1.97753348887474E+03; Pars:  9.180053E-01,  1.342856E-01,  1.230826E+00, -8.179226E-02"</w:t>
      </w:r>
      <w:r>
        <w:br w:type="textWrapping"/>
      </w:r>
      <w:r>
        <w:rPr>
          <w:rStyle w:val="VerbatimChar"/>
        </w:rPr>
        <w:t xml:space="preserve">## [1] "Llh: -1.97753116956182E+03; Pars:  9.180053E-01,  1.322856E-01,  1.230826E+00, -8.179226E-02"</w:t>
      </w:r>
      <w:r>
        <w:br w:type="textWrapping"/>
      </w:r>
      <w:r>
        <w:rPr>
          <w:rStyle w:val="VerbatimChar"/>
        </w:rPr>
        <w:t xml:space="preserve">## [1] "Llh: -1.97753247220750E+03; Pars:  9.180053E-01,  1.332856E-01,  1.232058E+00, -8.179226E-02"</w:t>
      </w:r>
      <w:r>
        <w:br w:type="textWrapping"/>
      </w:r>
      <w:r>
        <w:rPr>
          <w:rStyle w:val="VerbatimChar"/>
        </w:rPr>
        <w:t xml:space="preserve">## [1] "Llh: -1.97753245696864E+03; Pars:  9.180053E-01,  1.332856E-01,  1.229596E+00, -8.179226E-02"</w:t>
      </w:r>
      <w:r>
        <w:br w:type="textWrapping"/>
      </w:r>
      <w:r>
        <w:rPr>
          <w:rStyle w:val="VerbatimChar"/>
        </w:rPr>
        <w:t xml:space="preserve">## [1] "Llh: -1.97753299453674E+03; Pars:  9.180053E-01,  1.332856E-01,  1.230826E+00, -8.079226E-02"</w:t>
      </w:r>
      <w:r>
        <w:br w:type="textWrapping"/>
      </w:r>
      <w:r>
        <w:rPr>
          <w:rStyle w:val="VerbatimChar"/>
        </w:rPr>
        <w:t xml:space="preserve">## [1] "Llh: -1.97753135410432E+03; Pars:  9.180053E-01,  1.332856E-01,  1.230826E+00, -8.279226E-02"</w:t>
      </w:r>
      <w:r>
        <w:br w:type="textWrapping"/>
      </w:r>
      <w:r>
        <w:rPr>
          <w:rStyle w:val="VerbatimChar"/>
        </w:rPr>
        <w:t xml:space="preserve">## [1] "Llh: -1.97753172669873E+03; Pars:  9.189238E-01,  1.312856E-01,  1.230826E+00, -8.179226E-02"</w:t>
      </w:r>
      <w:r>
        <w:br w:type="textWrapping"/>
      </w:r>
      <w:r>
        <w:rPr>
          <w:rStyle w:val="VerbatimChar"/>
        </w:rPr>
        <w:t xml:space="preserve">## [1] "Llh: -1.97753174064172E+03; Pars:  9.170878E-01,  1.312856E-01,  1.230826E+00, -8.179226E-02"</w:t>
      </w:r>
      <w:r>
        <w:br w:type="textWrapping"/>
      </w:r>
      <w:r>
        <w:rPr>
          <w:rStyle w:val="VerbatimChar"/>
        </w:rPr>
        <w:t xml:space="preserve">## [1] "Llh: -1.97753116956182E+03; Pars:  9.180053E-01,  1.322856E-01,  1.230826E+00, -8.179226E-02"</w:t>
      </w:r>
      <w:r>
        <w:br w:type="textWrapping"/>
      </w:r>
      <w:r>
        <w:rPr>
          <w:rStyle w:val="VerbatimChar"/>
        </w:rPr>
        <w:t xml:space="preserve">## [1] "Llh: -1.97753339639356E+03; Pars:  9.180053E-01,  1.302856E-01,  1.230826E+00, -8.179226E-02"</w:t>
      </w:r>
      <w:r>
        <w:br w:type="textWrapping"/>
      </w:r>
      <w:r>
        <w:rPr>
          <w:rStyle w:val="VerbatimChar"/>
        </w:rPr>
        <w:t xml:space="preserve">## [1] "Llh: -1.97753230422515E+03; Pars:  9.180053E-01,  1.312856E-01,  1.232058E+00, -8.179226E-02"</w:t>
      </w:r>
      <w:r>
        <w:br w:type="textWrapping"/>
      </w:r>
      <w:r>
        <w:rPr>
          <w:rStyle w:val="VerbatimChar"/>
        </w:rPr>
        <w:t xml:space="preserve">## [1] "Llh: -1.97753253283826E+03; Pars:  9.180053E-01,  1.312856E-01,  1.229596E+00, -8.179226E-02"</w:t>
      </w:r>
      <w:r>
        <w:br w:type="textWrapping"/>
      </w:r>
      <w:r>
        <w:rPr>
          <w:rStyle w:val="VerbatimChar"/>
        </w:rPr>
        <w:t xml:space="preserve">## [1] "Llh: -1.97753129242124E+03; Pars:  9.180053E-01,  1.312856E-01,  1.230826E+00, -8.079226E-02"</w:t>
      </w:r>
      <w:r>
        <w:br w:type="textWrapping"/>
      </w:r>
      <w:r>
        <w:rPr>
          <w:rStyle w:val="VerbatimChar"/>
        </w:rPr>
        <w:t xml:space="preserve">## [1] "Llh: -1.97753296362229E+03; Pars:  9.180053E-01,  1.312856E-01,  1.230826E+00, -8.279226E-02"</w:t>
      </w:r>
      <w:r>
        <w:br w:type="textWrapping"/>
      </w:r>
      <w:r>
        <w:rPr>
          <w:rStyle w:val="VerbatimChar"/>
        </w:rPr>
        <w:t xml:space="preserve">## [1] "Llh: -1.97753195209477E+03; Pars:  9.189238E-01,  1.322856E-01,  1.232058E+00, -8.179226E-02"</w:t>
      </w:r>
      <w:r>
        <w:br w:type="textWrapping"/>
      </w:r>
      <w:r>
        <w:rPr>
          <w:rStyle w:val="VerbatimChar"/>
        </w:rPr>
        <w:t xml:space="preserve">## [1] "Llh: -1.97753172712388E+03; Pars:  9.170878E-01,  1.322856E-01,  1.232058E+00, -8.179226E-02"</w:t>
      </w:r>
      <w:r>
        <w:br w:type="textWrapping"/>
      </w:r>
      <w:r>
        <w:rPr>
          <w:rStyle w:val="VerbatimChar"/>
        </w:rPr>
        <w:t xml:space="preserve">## [1] "Llh: -1.97753247220750E+03; Pars:  9.180053E-01,  1.332856E-01,  1.232058E+00, -8.179226E-02"</w:t>
      </w:r>
      <w:r>
        <w:br w:type="textWrapping"/>
      </w:r>
      <w:r>
        <w:rPr>
          <w:rStyle w:val="VerbatimChar"/>
        </w:rPr>
        <w:t xml:space="preserve">## [1] "Llh: -1.97753230422515E+03; Pars:  9.180053E-01,  1.312856E-01,  1.232058E+00, -8.179226E-02"</w:t>
      </w:r>
      <w:r>
        <w:br w:type="textWrapping"/>
      </w:r>
      <w:r>
        <w:rPr>
          <w:rStyle w:val="VerbatimChar"/>
        </w:rPr>
        <w:t xml:space="preserve">## [1] "Llh: -1.97753387811812E+03; Pars:  9.180053E-01,  1.322856E-01,  1.233291E+00, -8.179226E-02"</w:t>
      </w:r>
      <w:r>
        <w:br w:type="textWrapping"/>
      </w:r>
      <w:r>
        <w:rPr>
          <w:rStyle w:val="VerbatimChar"/>
        </w:rPr>
        <w:t xml:space="preserve">## [1] "Llh: -1.97753116956182E+03; Pars:  9.180053E-01,  1.322856E-01,  1.230826E+00, -8.179226E-02"</w:t>
      </w:r>
      <w:r>
        <w:br w:type="textWrapping"/>
      </w:r>
      <w:r>
        <w:rPr>
          <w:rStyle w:val="VerbatimChar"/>
        </w:rPr>
        <w:t xml:space="preserve">## [1] "Llh: -1.97753225909113E+03; Pars:  9.180053E-01,  1.322856E-01,  1.232058E+00, -8.079226E-02"</w:t>
      </w:r>
      <w:r>
        <w:br w:type="textWrapping"/>
      </w:r>
      <w:r>
        <w:rPr>
          <w:rStyle w:val="VerbatimChar"/>
        </w:rPr>
        <w:t xml:space="preserve">## [1] "Llh: -1.97753220688807E+03; Pars:  9.180053E-01,  1.322856E-01,  1.232058E+00, -8.279226E-02"</w:t>
      </w:r>
      <w:r>
        <w:br w:type="textWrapping"/>
      </w:r>
      <w:r>
        <w:rPr>
          <w:rStyle w:val="VerbatimChar"/>
        </w:rPr>
        <w:t xml:space="preserve">## [1] "Llh: -1.97753180680546E+03; Pars:  9.189238E-01,  1.322856E-01,  1.229596E+00, -8.179226E-02"</w:t>
      </w:r>
      <w:r>
        <w:br w:type="textWrapping"/>
      </w:r>
      <w:r>
        <w:rPr>
          <w:rStyle w:val="VerbatimChar"/>
        </w:rPr>
        <w:t xml:space="preserve">## [1] "Llh: -1.97753208305981E+03; Pars:  9.170878E-01,  1.322856E-01,  1.229596E+00, -8.179226E-02"</w:t>
      </w:r>
      <w:r>
        <w:br w:type="textWrapping"/>
      </w:r>
      <w:r>
        <w:rPr>
          <w:rStyle w:val="VerbatimChar"/>
        </w:rPr>
        <w:t xml:space="preserve">## [1] "Llh: -1.97753245696864E+03; Pars:  9.180053E-01,  1.332856E-01,  1.229596E+00, -8.179226E-02"</w:t>
      </w:r>
      <w:r>
        <w:br w:type="textWrapping"/>
      </w:r>
      <w:r>
        <w:rPr>
          <w:rStyle w:val="VerbatimChar"/>
        </w:rPr>
        <w:t xml:space="preserve">## [1] "Llh: -1.97753253283826E+03; Pars:  9.180053E-01,  1.312856E-01,  1.229596E+00, -8.179226E-02"</w:t>
      </w:r>
      <w:r>
        <w:br w:type="textWrapping"/>
      </w:r>
      <w:r>
        <w:rPr>
          <w:rStyle w:val="VerbatimChar"/>
        </w:rPr>
        <w:t xml:space="preserve">## [1] "Llh: -1.97753116956182E+03; Pars:  9.180053E-01,  1.322856E-01,  1.230826E+00, -8.179226E-02"</w:t>
      </w:r>
      <w:r>
        <w:br w:type="textWrapping"/>
      </w:r>
      <w:r>
        <w:rPr>
          <w:rStyle w:val="VerbatimChar"/>
        </w:rPr>
        <w:t xml:space="preserve">## [1] "Llh: -1.97753409084193E+03; Pars:  9.180053E-01,  1.322856E-01,  1.228367E+00, -8.179226E-02"</w:t>
      </w:r>
      <w:r>
        <w:br w:type="textWrapping"/>
      </w:r>
      <w:r>
        <w:rPr>
          <w:rStyle w:val="VerbatimChar"/>
        </w:rPr>
        <w:t xml:space="preserve">## [1] "Llh: -1.97753229863671E+03; Pars:  9.180053E-01,  1.322856E-01,  1.229596E+00, -8.079226E-02"</w:t>
      </w:r>
      <w:r>
        <w:br w:type="textWrapping"/>
      </w:r>
      <w:r>
        <w:rPr>
          <w:rStyle w:val="VerbatimChar"/>
        </w:rPr>
        <w:t xml:space="preserve">## [1] "Llh: -1.97753238191882E+03; Pars:  9.180053E-01,  1.322856E-01,  1.229596E+00, -8.279226E-02"</w:t>
      </w:r>
      <w:r>
        <w:br w:type="textWrapping"/>
      </w:r>
      <w:r>
        <w:rPr>
          <w:rStyle w:val="VerbatimChar"/>
        </w:rPr>
        <w:t xml:space="preserve">## [1] "Llh: -1.97753158269433E+03; Pars:  9.189238E-01,  1.322856E-01,  1.230826E+00, -8.079226E-02"</w:t>
      </w:r>
      <w:r>
        <w:br w:type="textWrapping"/>
      </w:r>
      <w:r>
        <w:rPr>
          <w:rStyle w:val="VerbatimChar"/>
        </w:rPr>
        <w:t xml:space="preserve">## [1] "Llh: -1.97753160571079E+03; Pars:  9.170878E-01,  1.322856E-01,  1.230826E+00, -8.079226E-02"</w:t>
      </w:r>
      <w:r>
        <w:br w:type="textWrapping"/>
      </w:r>
      <w:r>
        <w:rPr>
          <w:rStyle w:val="VerbatimChar"/>
        </w:rPr>
        <w:t xml:space="preserve">## [1] "Llh: -1.97753299453674E+03; Pars:  9.180053E-01,  1.332856E-01,  1.230826E+00, -8.079226E-02"</w:t>
      </w:r>
      <w:r>
        <w:br w:type="textWrapping"/>
      </w:r>
      <w:r>
        <w:rPr>
          <w:rStyle w:val="VerbatimChar"/>
        </w:rPr>
        <w:t xml:space="preserve">## [1] "Llh: -1.97753129242124E+03; Pars:  9.180053E-01,  1.312856E-01,  1.230826E+00, -8.079226E-02"</w:t>
      </w:r>
      <w:r>
        <w:br w:type="textWrapping"/>
      </w:r>
      <w:r>
        <w:rPr>
          <w:rStyle w:val="VerbatimChar"/>
        </w:rPr>
        <w:t xml:space="preserve">## [1] "Llh: -1.97753225909113E+03; Pars:  9.180053E-01,  1.322856E-01,  1.232058E+00, -8.079226E-02"</w:t>
      </w:r>
      <w:r>
        <w:br w:type="textWrapping"/>
      </w:r>
      <w:r>
        <w:rPr>
          <w:rStyle w:val="VerbatimChar"/>
        </w:rPr>
        <w:t xml:space="preserve">## [1] "Llh: -1.97753229863671E+03; Pars:  9.180053E-01,  1.322856E-01,  1.229596E+00, -8.079226E-02"</w:t>
      </w:r>
      <w:r>
        <w:br w:type="textWrapping"/>
      </w:r>
      <w:r>
        <w:rPr>
          <w:rStyle w:val="VerbatimChar"/>
        </w:rPr>
        <w:t xml:space="preserve">## [1] "Llh: -1.97753280768038E+03; Pars:  9.180053E-01,  1.322856E-01,  1.230826E+00, -7.979226E-02"</w:t>
      </w:r>
      <w:r>
        <w:br w:type="textWrapping"/>
      </w:r>
      <w:r>
        <w:rPr>
          <w:rStyle w:val="VerbatimChar"/>
        </w:rPr>
        <w:t xml:space="preserve">## [1] "Llh: -1.97753116956182E+03; Pars:  9.180053E-01,  1.322856E-01,  1.230826E+00, -8.179226E-02"</w:t>
      </w:r>
      <w:r>
        <w:br w:type="textWrapping"/>
      </w:r>
      <w:r>
        <w:rPr>
          <w:rStyle w:val="VerbatimChar"/>
        </w:rPr>
        <w:t xml:space="preserve">## [1] "Llh: -1.97753159516206E+03; Pars:  9.189238E-01,  1.322856E-01,  1.230826E+00, -8.279226E-02"</w:t>
      </w:r>
      <w:r>
        <w:br w:type="textWrapping"/>
      </w:r>
      <w:r>
        <w:rPr>
          <w:rStyle w:val="VerbatimChar"/>
        </w:rPr>
        <w:t xml:space="preserve">## [1] "Llh: -1.97753162396288E+03; Pars:  9.170878E-01,  1.322856E-01,  1.230826E+00, -8.279226E-02"</w:t>
      </w:r>
      <w:r>
        <w:br w:type="textWrapping"/>
      </w:r>
      <w:r>
        <w:rPr>
          <w:rStyle w:val="VerbatimChar"/>
        </w:rPr>
        <w:t xml:space="preserve">## [1] "Llh: -1.97753135410432E+03; Pars:  9.180053E-01,  1.332856E-01,  1.230826E+00, -8.279226E-02"</w:t>
      </w:r>
      <w:r>
        <w:br w:type="textWrapping"/>
      </w:r>
      <w:r>
        <w:rPr>
          <w:rStyle w:val="VerbatimChar"/>
        </w:rPr>
        <w:t xml:space="preserve">## [1] "Llh: -1.97753296362229E+03; Pars:  9.180053E-01,  1.312856E-01,  1.230826E+00, -8.279226E-02"</w:t>
      </w:r>
      <w:r>
        <w:br w:type="textWrapping"/>
      </w:r>
      <w:r>
        <w:rPr>
          <w:rStyle w:val="VerbatimChar"/>
        </w:rPr>
        <w:t xml:space="preserve">## [1] "Llh: -1.97753220688807E+03; Pars:  9.180053E-01,  1.322856E-01,  1.232058E+00, -8.279226E-02"</w:t>
      </w:r>
      <w:r>
        <w:br w:type="textWrapping"/>
      </w:r>
      <w:r>
        <w:rPr>
          <w:rStyle w:val="VerbatimChar"/>
        </w:rPr>
        <w:t xml:space="preserve">## [1] "Llh: -1.97753238191882E+03; Pars:  9.180053E-01,  1.322856E-01,  1.229596E+00, -8.279226E-02"</w:t>
      </w:r>
      <w:r>
        <w:br w:type="textWrapping"/>
      </w:r>
      <w:r>
        <w:rPr>
          <w:rStyle w:val="VerbatimChar"/>
        </w:rPr>
        <w:t xml:space="preserve">## [1] "Llh: -1.97753116956182E+03; Pars:  9.180053E-01,  1.322856E-01,  1.230826E+00, -8.179226E-02"</w:t>
      </w:r>
      <w:r>
        <w:br w:type="textWrapping"/>
      </w:r>
      <w:r>
        <w:rPr>
          <w:rStyle w:val="VerbatimChar"/>
        </w:rPr>
        <w:t xml:space="preserve">## [1] "Llh: -1.97753283817001E+03; Pars:  9.180053E-01,  1.322856E-01,  1.230826E+00, -8.379226E-02"</w:t>
      </w:r>
      <w:r>
        <w:br w:type="textWrapping"/>
      </w:r>
      <w:r>
        <w:rPr>
          <w:rStyle w:val="VerbatimChar"/>
        </w:rPr>
        <w:t xml:space="preserve">## Currently fitting: asymmetric VG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04102851404065E+03; Pars:  1.000000E+00,  8.598280E-02,  9.510207E-01,  0.00000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04054084566684E+03; Pars:  1.008635E+00,  8.598280E-02,  9.510207E-01,  0.000000E+00"</w:t>
      </w:r>
      <w:r>
        <w:br w:type="textWrapping"/>
      </w:r>
      <w:r>
        <w:rPr>
          <w:rStyle w:val="VerbatimChar"/>
        </w:rPr>
        <w:t xml:space="preserve">## [1] "Llh: -2.04112090750274E+03; Pars:  1.000000E+00,  9.458108E-02,  9.510207E-01,  0.00000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03755172498927E+03; Pars:  1.000000E+00,  8.598280E-02,  9.592331E-01,  0.00000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04151229536150E+03; Pars:  1.000000E+00,  8.598280E-02,  9.510207E-01,  8.598280E-03"</w:t>
      </w:r>
      <w:r>
        <w:br w:type="textWrapping"/>
      </w:r>
      <w:r>
        <w:rPr>
          <w:rStyle w:val="VerbatimChar"/>
        </w:rPr>
        <w:t xml:space="preserve">## [1] "Llh: -2.03864794050055E+03; Pars:  1.004308E+00,  9.028194E-02,  9.551181E-01, -8.598280E-03"</w:t>
      </w:r>
      <w:r>
        <w:br w:type="textWrapping"/>
      </w:r>
      <w:r>
        <w:rPr>
          <w:rStyle w:val="VerbatimChar"/>
        </w:rPr>
        <w:t xml:space="preserve">## [1] "Llh: -2.03933045073135E+03; Pars:  1.003230E+00,  8.920716E-02,  9.540921E-01, -4.299140E-03"</w:t>
      </w:r>
      <w:r>
        <w:br w:type="textWrapping"/>
      </w:r>
      <w:r>
        <w:rPr>
          <w:rStyle w:val="VerbatimChar"/>
        </w:rPr>
        <w:t xml:space="preserve">## [1] "Llh: -2.03791682080816E+03; Pars:  1.006470E+00,  7.953409E-02,  9.571734E-01, -4.299140E-03"</w:t>
      </w:r>
      <w:r>
        <w:br w:type="textWrapping"/>
      </w:r>
      <w:r>
        <w:rPr>
          <w:rStyle w:val="VerbatimChar"/>
        </w:rPr>
        <w:t xml:space="preserve">## [1] "Llh: -2.03865228635461E+03; Pars:  1.004848E+00,  8.329584E-02,  9.556315E-01, -3.224355E-03"</w:t>
      </w:r>
      <w:r>
        <w:br w:type="textWrapping"/>
      </w:r>
      <w:r>
        <w:rPr>
          <w:rStyle w:val="VerbatimChar"/>
        </w:rPr>
        <w:t xml:space="preserve">## [1] "Llh: -2.03631026708161E+03; Pars:  1.009720E+00,  8.490802E-02,  9.602647E-01, -6.448710E-03"</w:t>
      </w:r>
      <w:r>
        <w:br w:type="textWrapping"/>
      </w:r>
      <w:r>
        <w:rPr>
          <w:rStyle w:val="VerbatimChar"/>
        </w:rPr>
        <w:t xml:space="preserve">## [1] "Llh: -2.03405147139706E+03; Pars:  1.014615E+00,  8.437062E-02,  9.649203E-01, -9.673065E-03"</w:t>
      </w:r>
      <w:r>
        <w:br w:type="textWrapping"/>
      </w:r>
      <w:r>
        <w:rPr>
          <w:rStyle w:val="VerbatimChar"/>
        </w:rPr>
        <w:t xml:space="preserve">## [1] "Llh: -2.03366427198642E+03; Pars:  1.004039E+00,  8.410193E-02,  9.672565E-01, -1.128524E-02"</w:t>
      </w:r>
      <w:r>
        <w:br w:type="textWrapping"/>
      </w:r>
      <w:r>
        <w:rPr>
          <w:rStyle w:val="VerbatimChar"/>
        </w:rPr>
        <w:t xml:space="preserve">## [1] "Llh: -2.03050860497664E+03; Pars:  1.001748E+00,  8.316149E-02,  9.754781E-01, -1.692786E-02"</w:t>
      </w:r>
      <w:r>
        <w:br w:type="textWrapping"/>
      </w:r>
      <w:r>
        <w:rPr>
          <w:rStyle w:val="VerbatimChar"/>
        </w:rPr>
        <w:t xml:space="preserve">## [1] "Llh: -2.03139457437623E+03; Pars:  1.007078E+00,  7.624256E-02,  9.733181E-01, -6.851754E-03"</w:t>
      </w:r>
      <w:r>
        <w:br w:type="textWrapping"/>
      </w:r>
      <w:r>
        <w:rPr>
          <w:rStyle w:val="VerbatimChar"/>
        </w:rPr>
        <w:t xml:space="preserve">## [1] "Llh: -2.03313948677695E+03; Pars:  1.006385E+00,  7.975241E-02,  9.687358E-01, -7.288386E-03"</w:t>
      </w:r>
      <w:r>
        <w:br w:type="textWrapping"/>
      </w:r>
      <w:r>
        <w:rPr>
          <w:rStyle w:val="VerbatimChar"/>
        </w:rPr>
        <w:t xml:space="preserve">## [1] "Llh: -2.02890330647506E+03; Pars:  1.005220E+00,  8.534465E-02,  9.793847E-01, -1.242720E-02"</w:t>
      </w:r>
      <w:r>
        <w:br w:type="textWrapping"/>
      </w:r>
      <w:r>
        <w:rPr>
          <w:rStyle w:val="VerbatimChar"/>
        </w:rPr>
        <w:t xml:space="preserve">## [1] "Llh: -2.02474121834606E+03; Pars:  1.004595E+00,  8.824992E-02,  9.906829E-01, -1.649123E-02"</w:t>
      </w:r>
      <w:r>
        <w:br w:type="textWrapping"/>
      </w:r>
      <w:r>
        <w:rPr>
          <w:rStyle w:val="VerbatimChar"/>
        </w:rPr>
        <w:t xml:space="preserve">## [1] "Llh: -2.02349052169217E+03; Pars:  1.014045E+00,  8.002950E-02,  9.931732E-01, -2.497196E-02"</w:t>
      </w:r>
      <w:r>
        <w:br w:type="textWrapping"/>
      </w:r>
      <w:r>
        <w:rPr>
          <w:rStyle w:val="VerbatimChar"/>
        </w:rPr>
        <w:t xml:space="preserve">## [1] "Llh: -2.01769829499625E+03; Pars:  1.021141E+00,  7.705285E-02,  1.010591E+00, -3.745794E-02"</w:t>
      </w:r>
      <w:r>
        <w:br w:type="textWrapping"/>
      </w:r>
      <w:r>
        <w:rPr>
          <w:rStyle w:val="VerbatimChar"/>
        </w:rPr>
        <w:t xml:space="preserve">## [1] "Llh: -2.01859585919857E+03; Pars:  1.002646E+00,  7.798279E-02,  1.010415E+00, -2.919133E-02"</w:t>
      </w:r>
      <w:r>
        <w:br w:type="textWrapping"/>
      </w:r>
      <w:r>
        <w:rPr>
          <w:rStyle w:val="VerbatimChar"/>
        </w:rPr>
        <w:t xml:space="preserve">## [1] "Llh: -2.02206093003631E+03; Pars:  1.005625E+00,  7.957975E-02,  9.988440E-01, -2.431176E-02"</w:t>
      </w:r>
      <w:r>
        <w:br w:type="textWrapping"/>
      </w:r>
      <w:r>
        <w:rPr>
          <w:rStyle w:val="VerbatimChar"/>
        </w:rPr>
        <w:t xml:space="preserve">## [1] "Llh: -2.01495912230990E+03; Pars:  1.007925E+00,  8.698096E-02,  1.020608E+00, -4.318243E-02"</w:t>
      </w:r>
      <w:r>
        <w:br w:type="textWrapping"/>
      </w:r>
      <w:r>
        <w:rPr>
          <w:rStyle w:val="VerbatimChar"/>
        </w:rPr>
        <w:t xml:space="preserve">## [1] "Llh: -2.00844547321598E+03; Pars:  1.008349E+00,  9.235017E-02,  1.045107E+00, -6.134776E-02"</w:t>
      </w:r>
      <w:r>
        <w:br w:type="textWrapping"/>
      </w:r>
      <w:r>
        <w:rPr>
          <w:rStyle w:val="VerbatimChar"/>
        </w:rPr>
        <w:t xml:space="preserve">## [1] "Llh: -2.00613182764644E+03; Pars:  1.016621E+00,  8.465637E-02,  1.054066E+00, -5.531627E-02"</w:t>
      </w:r>
      <w:r>
        <w:br w:type="textWrapping"/>
      </w:r>
      <w:r>
        <w:rPr>
          <w:rStyle w:val="VerbatimChar"/>
        </w:rPr>
        <w:t xml:space="preserve">## [1] "Llh: -1.99796167599747E+03; Pars:  1.024141E+00,  8.540382E-02,  1.095704E+00, -7.451047E-02"</w:t>
      </w:r>
      <w:r>
        <w:br w:type="textWrapping"/>
      </w:r>
      <w:r>
        <w:rPr>
          <w:rStyle w:val="VerbatimChar"/>
        </w:rPr>
        <w:t xml:space="preserve">## [1] "Llh: -1.99995875721665E+03; Pars:  1.023554E+00,  7.814489E-02,  1.091516E+00, -8.476252E-02"</w:t>
      </w:r>
      <w:r>
        <w:br w:type="textWrapping"/>
      </w:r>
      <w:r>
        <w:rPr>
          <w:rStyle w:val="VerbatimChar"/>
        </w:rPr>
        <w:t xml:space="preserve">## [1] "Llh: -2.00422997425296E+03; Pars:  1.018781E+00,  8.067115E-02,  1.065384E+00, -6.769469E-02"</w:t>
      </w:r>
      <w:r>
        <w:br w:type="textWrapping"/>
      </w:r>
      <w:r>
        <w:rPr>
          <w:rStyle w:val="VerbatimChar"/>
        </w:rPr>
        <w:t xml:space="preserve">## [1] "Llh: -1.99590723084813E+03; Pars:  1.036181E+00,  8.849307E-02,  1.112321E+00, -9.984801E-02"</w:t>
      </w:r>
      <w:r>
        <w:br w:type="textWrapping"/>
      </w:r>
      <w:r>
        <w:rPr>
          <w:rStyle w:val="VerbatimChar"/>
        </w:rPr>
        <w:t xml:space="preserve">## [1] "Llh: -1.99081572957440E+03; Pars:  1.053367E+00,  9.374821E-02,  1.167065E+00, -1.351764E-01"</w:t>
      </w:r>
      <w:r>
        <w:br w:type="textWrapping"/>
      </w:r>
      <w:r>
        <w:rPr>
          <w:rStyle w:val="VerbatimChar"/>
        </w:rPr>
        <w:t xml:space="preserve">## [1] "Llh: -1.98933841496935E+03; Pars:  1.033344E+00,  9.777069E-02,  1.195127E+00, -1.404406E-01"</w:t>
      </w:r>
      <w:r>
        <w:br w:type="textWrapping"/>
      </w:r>
      <w:r>
        <w:rPr>
          <w:rStyle w:val="VerbatimChar"/>
        </w:rPr>
        <w:t xml:space="preserve">## [1] "Llh: -1.99059575326433E+03; Pars:  1.039500E+00,  1.081296E-01,  1.299671E+00, -1.919320E-01"</w:t>
      </w:r>
      <w:r>
        <w:br w:type="textWrapping"/>
      </w:r>
      <w:r>
        <w:rPr>
          <w:rStyle w:val="VerbatimChar"/>
        </w:rPr>
        <w:t xml:space="preserve">## [1] "Llh: -1.98958487064393E+03; Pars:  1.059343E+00,  8.518364E-02,  1.235820E+00, -1.560972E-01"</w:t>
      </w:r>
      <w:r>
        <w:br w:type="textWrapping"/>
      </w:r>
      <w:r>
        <w:rPr>
          <w:rStyle w:val="VerbatimChar"/>
        </w:rPr>
        <w:t xml:space="preserve">## [1] "Llh: -1.99007153215848E+03; Pars:  1.046358E+00,  8.697527E-02,  1.185104E+00, -1.324098E-01"</w:t>
      </w:r>
      <w:r>
        <w:br w:type="textWrapping"/>
      </w:r>
      <w:r>
        <w:rPr>
          <w:rStyle w:val="VerbatimChar"/>
        </w:rPr>
        <w:t xml:space="preserve">## [1] "Llh: -1.98820274473621E+03; Pars:  1.061694E+00,  1.029083E-01,  1.259067E+00, -1.683498E-01"</w:t>
      </w:r>
      <w:r>
        <w:br w:type="textWrapping"/>
      </w:r>
      <w:r>
        <w:rPr>
          <w:rStyle w:val="VerbatimChar"/>
        </w:rPr>
        <w:t xml:space="preserve">## [1] "Llh: -1.99299114104534E+03; Pars:  1.081294E+00,  1.152900E-01,  1.352254E+00, -2.101435E-01"</w:t>
      </w:r>
      <w:r>
        <w:br w:type="textWrapping"/>
      </w:r>
      <w:r>
        <w:rPr>
          <w:rStyle w:val="VerbatimChar"/>
        </w:rPr>
        <w:t xml:space="preserve">## [1] "Llh: -1.99548931663343E+03; Pars:  1.080365E+00,  1.044016E-01,  1.344508E+00, -2.255215E-01"</w:t>
      </w:r>
      <w:r>
        <w:br w:type="textWrapping"/>
      </w:r>
      <w:r>
        <w:rPr>
          <w:rStyle w:val="VerbatimChar"/>
        </w:rPr>
        <w:t xml:space="preserve">## [1] "Llh: -1.99037981575492E+03; Pars:  1.066026E+00,  9.965215E-02,  1.277456E+00, -1.877688E-01"</w:t>
      </w:r>
      <w:r>
        <w:br w:type="textWrapping"/>
      </w:r>
      <w:r>
        <w:rPr>
          <w:rStyle w:val="VerbatimChar"/>
        </w:rPr>
        <w:t xml:space="preserve">## [1] "Llh: -1.99186136596898E+03; Pars:  1.056683E+00,  9.900918E-02,  1.320647E+00, -1.911518E-01"</w:t>
      </w:r>
      <w:r>
        <w:br w:type="textWrapping"/>
      </w:r>
      <w:r>
        <w:rPr>
          <w:rStyle w:val="VerbatimChar"/>
        </w:rPr>
        <w:t xml:space="preserve">## [1] "Llh: -1.98921702769788E+03; Pars:  1.054195E+00,  9.506345E-02,  1.203699E+00, -1.491702E-01"</w:t>
      </w:r>
      <w:r>
        <w:br w:type="textWrapping"/>
      </w:r>
      <w:r>
        <w:rPr>
          <w:rStyle w:val="VerbatimChar"/>
        </w:rPr>
        <w:t xml:space="preserve">## [1] "Llh: -1.98998082783083E+03; Pars:  1.038324E+00,  9.081088E-02,  1.171176E+00, -1.192602E-01"</w:t>
      </w:r>
      <w:r>
        <w:br w:type="textWrapping"/>
      </w:r>
      <w:r>
        <w:rPr>
          <w:rStyle w:val="VerbatimChar"/>
        </w:rPr>
        <w:t xml:space="preserve">## [1] "Llh: -1.98899464293207E+03; Pars:  1.045181E+00,  9.302120E-02,  1.196887E+00, -1.363873E-01"</w:t>
      </w:r>
      <w:r>
        <w:br w:type="textWrapping"/>
      </w:r>
      <w:r>
        <w:rPr>
          <w:rStyle w:val="VerbatimChar"/>
        </w:rPr>
        <w:t xml:space="preserve">## [1] "Llh: -1.98831444393790E+03; Pars:  1.037867E+00,  1.091982E-01,  1.191412E+00, -1.410768E-01"</w:t>
      </w:r>
      <w:r>
        <w:br w:type="textWrapping"/>
      </w:r>
      <w:r>
        <w:rPr>
          <w:rStyle w:val="VerbatimChar"/>
        </w:rPr>
        <w:t xml:space="preserve">## [1] "Llh: -1.98836632413263E+03; Pars:  1.043195E+00,  1.031945E-01,  1.202362E+00, -1.448319E-01"</w:t>
      </w:r>
      <w:r>
        <w:br w:type="textWrapping"/>
      </w:r>
      <w:r>
        <w:rPr>
          <w:rStyle w:val="VerbatimChar"/>
        </w:rPr>
        <w:t xml:space="preserve">## [1] "Llh: -1.98765398541060E+03; Pars:  1.066307E+00,  1.023249E-01,  1.230061E+00, -1.570514E-01"</w:t>
      </w:r>
      <w:r>
        <w:br w:type="textWrapping"/>
      </w:r>
      <w:r>
        <w:rPr>
          <w:rStyle w:val="VerbatimChar"/>
        </w:rPr>
        <w:t xml:space="preserve">## [1] "Llh: -1.98736948044515E+03; Pars:  1.083180E+00,  1.046020E-01,  1.247909E+00, -1.653569E-01"</w:t>
      </w:r>
      <w:r>
        <w:br w:type="textWrapping"/>
      </w:r>
      <w:r>
        <w:rPr>
          <w:rStyle w:val="VerbatimChar"/>
        </w:rPr>
        <w:t xml:space="preserve">## [1] "Llh: -1.98669995515057E+03; Pars:  1.059488E+00,  1.098014E-01,  1.243527E+00, -1.564152E-01"</w:t>
      </w:r>
      <w:r>
        <w:br w:type="textWrapping"/>
      </w:r>
      <w:r>
        <w:rPr>
          <w:rStyle w:val="VerbatimChar"/>
        </w:rPr>
        <w:t xml:space="preserve">## [1] "Llh: -1.98609115840803E+03; Pars:  1.062144E+00,  1.171703E-01,  1.263933E+00, -1.600376E-01"</w:t>
      </w:r>
      <w:r>
        <w:br w:type="textWrapping"/>
      </w:r>
      <w:r>
        <w:rPr>
          <w:rStyle w:val="VerbatimChar"/>
        </w:rPr>
        <w:t xml:space="preserve">## [1] "Llh: -1.98702112513429E+03; Pars:  1.077261E+00,  1.239182E-01,  1.285156E+00, -1.810232E-01"</w:t>
      </w:r>
      <w:r>
        <w:br w:type="textWrapping"/>
      </w:r>
      <w:r>
        <w:rPr>
          <w:rStyle w:val="VerbatimChar"/>
        </w:rPr>
        <w:t xml:space="preserve">## [1] "Llh: -1.98677820901322E+03; Pars:  1.069150E+00,  1.161939E-01,  1.262496E+00, -1.698642E-01"</w:t>
      </w:r>
      <w:r>
        <w:br w:type="textWrapping"/>
      </w:r>
      <w:r>
        <w:rPr>
          <w:rStyle w:val="VerbatimChar"/>
        </w:rPr>
        <w:t xml:space="preserve">## [1] "Llh: -1.99021018542049E+03; Pars:  1.101081E+00,  1.112391E-01,  1.329019E+00, -1.907275E-01"</w:t>
      </w:r>
      <w:r>
        <w:br w:type="textWrapping"/>
      </w:r>
      <w:r>
        <w:rPr>
          <w:rStyle w:val="VerbatimChar"/>
        </w:rPr>
        <w:t xml:space="preserve">## [1] "Llh: -1.98711918365257E+03; Pars:  1.053322E+00,  1.097084E-01,  1.224416E+00, -1.534895E-01"</w:t>
      </w:r>
      <w:r>
        <w:br w:type="textWrapping"/>
      </w:r>
      <w:r>
        <w:rPr>
          <w:rStyle w:val="VerbatimChar"/>
        </w:rPr>
        <w:t xml:space="preserve">## [1] "Llh: -1.98543583287910E+03; Pars:  1.072118E+00,  1.209290E-01,  1.240179E+00, -1.560243E-01"</w:t>
      </w:r>
      <w:r>
        <w:br w:type="textWrapping"/>
      </w:r>
      <w:r>
        <w:rPr>
          <w:rStyle w:val="VerbatimChar"/>
        </w:rPr>
        <w:t xml:space="preserve">## [1] "Llh: -1.98445194994266E+03; Pars:  1.077369E+00,  1.299394E-01,  1.230842E+00, -1.498615E-01"</w:t>
      </w:r>
      <w:r>
        <w:br w:type="textWrapping"/>
      </w:r>
      <w:r>
        <w:rPr>
          <w:rStyle w:val="VerbatimChar"/>
        </w:rPr>
        <w:t xml:space="preserve">## [1] "Llh: -1.98494030155526E+03; Pars:  1.048029E+00,  1.319041E-01,  1.242681E+00, -1.512695E-01"</w:t>
      </w:r>
      <w:r>
        <w:br w:type="textWrapping"/>
      </w:r>
      <w:r>
        <w:rPr>
          <w:rStyle w:val="VerbatimChar"/>
        </w:rPr>
        <w:t xml:space="preserve">## [1] "Llh: -1.98536044219761E+03; Pars:  1.056708E+00,  1.250785E-01,  1.243986E+00, -1.547914E-01"</w:t>
      </w:r>
      <w:r>
        <w:br w:type="textWrapping"/>
      </w:r>
      <w:r>
        <w:rPr>
          <w:rStyle w:val="VerbatimChar"/>
        </w:rPr>
        <w:t xml:space="preserve">## [1] "Llh: -1.98462178585348E+03; Pars:  1.075025E+00,  1.378954E-01,  1.275936E+00, -1.620270E-01"</w:t>
      </w:r>
      <w:r>
        <w:br w:type="textWrapping"/>
      </w:r>
      <w:r>
        <w:rPr>
          <w:rStyle w:val="VerbatimChar"/>
        </w:rPr>
        <w:t xml:space="preserve">## [1] "Llh: -1.98490384422435E+03; Pars:  1.069558E+00,  1.308487E-01,  1.262856E+00, -1.598926E-01"</w:t>
      </w:r>
      <w:r>
        <w:br w:type="textWrapping"/>
      </w:r>
      <w:r>
        <w:rPr>
          <w:rStyle w:val="VerbatimChar"/>
        </w:rPr>
        <w:t xml:space="preserve">## [1] "Llh: -1.98359886465312E+03; Pars:  1.062016E+00,  1.422607E-01,  1.244020E+00, -1.417336E-01"</w:t>
      </w:r>
      <w:r>
        <w:br w:type="textWrapping"/>
      </w:r>
      <w:r>
        <w:rPr>
          <w:rStyle w:val="VerbatimChar"/>
        </w:rPr>
        <w:t xml:space="preserve">## [1] "Llh: -1.98298464529603E+03; Pars:  1.058467E+00,  1.552940E-01,  1.234883E+00, -1.276683E-01"</w:t>
      </w:r>
      <w:r>
        <w:br w:type="textWrapping"/>
      </w:r>
      <w:r>
        <w:rPr>
          <w:rStyle w:val="VerbatimChar"/>
        </w:rPr>
        <w:t xml:space="preserve">## [1] "Llh: -1.98293291057603E+03; Pars:  1.067169E+00,  1.603461E-01,  1.228243E+00, -1.353756E-01"</w:t>
      </w:r>
      <w:r>
        <w:br w:type="textWrapping"/>
      </w:r>
      <w:r>
        <w:rPr>
          <w:rStyle w:val="VerbatimChar"/>
        </w:rPr>
        <w:t xml:space="preserve">## [1] "Llh: -1.98321987009652E+03; Pars:  1.069690E+00,  1.819341E-01,  1.210777E+00, -1.230445E-01"</w:t>
      </w:r>
      <w:r>
        <w:br w:type="textWrapping"/>
      </w:r>
      <w:r>
        <w:rPr>
          <w:rStyle w:val="VerbatimChar"/>
        </w:rPr>
        <w:t xml:space="preserve">## [1] "Llh: -1.98223535620476E+03; Pars:  1.091374E+00,  1.598334E-01,  1.241969E+00, -1.361966E-01"</w:t>
      </w:r>
      <w:r>
        <w:br w:type="textWrapping"/>
      </w:r>
      <w:r>
        <w:rPr>
          <w:rStyle w:val="VerbatimChar"/>
        </w:rPr>
        <w:t xml:space="preserve">## [1] "Llh: -1.98160655161794E+03; Pars:  1.113714E+00,  1.737981E-01,  1.241614E+00, -1.286602E-01"</w:t>
      </w:r>
      <w:r>
        <w:br w:type="textWrapping"/>
      </w:r>
      <w:r>
        <w:rPr>
          <w:rStyle w:val="VerbatimChar"/>
        </w:rPr>
        <w:t xml:space="preserve">## [1] "Llh: -1.98348031413633E+03; Pars:  1.082943E+00,  1.717934E-01,  1.193220E+00, -1.087558E-01"</w:t>
      </w:r>
      <w:r>
        <w:br w:type="textWrapping"/>
      </w:r>
      <w:r>
        <w:rPr>
          <w:rStyle w:val="VerbatimChar"/>
        </w:rPr>
        <w:t xml:space="preserve">## [1] "Llh: -1.98270090274754E+03; Pars:  1.080958E+00,  1.633189E-01,  1.213382E+00, -1.220736E-01"</w:t>
      </w:r>
      <w:r>
        <w:br w:type="textWrapping"/>
      </w:r>
      <w:r>
        <w:rPr>
          <w:rStyle w:val="VerbatimChar"/>
        </w:rPr>
        <w:t xml:space="preserve">## [1] "Llh: -1.98328047776970E+03; Pars:  1.082386E+00,  1.964392E-01,  1.228132E+00, -1.070273E-01"</w:t>
      </w:r>
      <w:r>
        <w:br w:type="textWrapping"/>
      </w:r>
      <w:r>
        <w:rPr>
          <w:rStyle w:val="VerbatimChar"/>
        </w:rPr>
        <w:t xml:space="preserve">## [1] "Llh: -1.98249893715971E+03; Pars:  1.081130E+00,  1.798143E-01,  1.228808E+00, -1.177358E-01"</w:t>
      </w:r>
      <w:r>
        <w:br w:type="textWrapping"/>
      </w:r>
      <w:r>
        <w:rPr>
          <w:rStyle w:val="VerbatimChar"/>
        </w:rPr>
        <w:t xml:space="preserve">## [1] "Llh: -1.98193855593019E+03; Pars:  1.113447E+00,  1.833447E-01,  1.221098E+00, -1.242543E-01"</w:t>
      </w:r>
      <w:r>
        <w:br w:type="textWrapping"/>
      </w:r>
      <w:r>
        <w:rPr>
          <w:rStyle w:val="VerbatimChar"/>
        </w:rPr>
        <w:t xml:space="preserve">## [1] "Llh: -1.98206036290823E+03; Pars:  1.099440E+00,  1.763320E-01,  1.224530E+00, -1.251078E-01"</w:t>
      </w:r>
      <w:r>
        <w:br w:type="textWrapping"/>
      </w:r>
      <w:r>
        <w:rPr>
          <w:rStyle w:val="VerbatimChar"/>
        </w:rPr>
        <w:t xml:space="preserve">## [1] "Llh: -1.98198368989131E+03; Pars:  1.128059E+00,  1.897919E-01,  1.224123E+00, -1.109864E-01"</w:t>
      </w:r>
      <w:r>
        <w:br w:type="textWrapping"/>
      </w:r>
      <w:r>
        <w:rPr>
          <w:rStyle w:val="VerbatimChar"/>
        </w:rPr>
        <w:t xml:space="preserve">## [1] "Llh: -1.98193498496205E+03; Pars:  1.112518E+00,  1.824304E-01,  1.225152E+00, -1.170837E-01"</w:t>
      </w:r>
      <w:r>
        <w:br w:type="textWrapping"/>
      </w:r>
      <w:r>
        <w:rPr>
          <w:rStyle w:val="VerbatimChar"/>
        </w:rPr>
        <w:t xml:space="preserve">## [1] "Llh: -1.98187530318445E+03; Pars:  1.129809E+00,  1.963749E-01,  1.245110E+00, -1.217934E-01"</w:t>
      </w:r>
      <w:r>
        <w:br w:type="textWrapping"/>
      </w:r>
      <w:r>
        <w:rPr>
          <w:rStyle w:val="VerbatimChar"/>
        </w:rPr>
        <w:t xml:space="preserve">## [1] "Llh: -1.98182388414250E+03; Pars:  1.117393E+00,  1.881109E-01,  1.237101E+00, -1.218635E-01"</w:t>
      </w:r>
      <w:r>
        <w:br w:type="textWrapping"/>
      </w:r>
      <w:r>
        <w:rPr>
          <w:rStyle w:val="VerbatimChar"/>
        </w:rPr>
        <w:t xml:space="preserve">## [1] "Llh: -1.98116286439336E+03; Pars:  1.148420E+00,  1.840278E-01,  1.233621E+00, -1.281950E-01"</w:t>
      </w:r>
      <w:r>
        <w:br w:type="textWrapping"/>
      </w:r>
      <w:r>
        <w:rPr>
          <w:rStyle w:val="VerbatimChar"/>
        </w:rPr>
        <w:t xml:space="preserve">## [1] "Llh: -1.98069266707450E+03; Pars:  1.183619E+00,  1.861346E-01,  1.236035E+00, -1.334245E-01"</w:t>
      </w:r>
      <w:r>
        <w:br w:type="textWrapping"/>
      </w:r>
      <w:r>
        <w:rPr>
          <w:rStyle w:val="VerbatimChar"/>
        </w:rPr>
        <w:t xml:space="preserve">## [1] "Llh: -1.98116046787350E+03; Pars:  1.149688E+00,  1.818923E-01,  1.248981E+00, -1.262616E-01"</w:t>
      </w:r>
      <w:r>
        <w:br w:type="textWrapping"/>
      </w:r>
      <w:r>
        <w:rPr>
          <w:rStyle w:val="VerbatimChar"/>
        </w:rPr>
        <w:t xml:space="preserve">## [1] "Llh: -1.98126109951681E+03; Pars:  1.140519E+00,  1.822554E-01,  1.241951E+00, -1.257598E-01"</w:t>
      </w:r>
      <w:r>
        <w:br w:type="textWrapping"/>
      </w:r>
      <w:r>
        <w:rPr>
          <w:rStyle w:val="VerbatimChar"/>
        </w:rPr>
        <w:t xml:space="preserve">## [1] "Llh: -1.98102150309633E+03; Pars:  1.169712E+00,  1.825375E-01,  1.256896E+00, -1.380212E-01"</w:t>
      </w:r>
      <w:r>
        <w:br w:type="textWrapping"/>
      </w:r>
      <w:r>
        <w:rPr>
          <w:rStyle w:val="VerbatimChar"/>
        </w:rPr>
        <w:t xml:space="preserve">## [1] "Llh: -1.98108035283303E+03; Pars:  1.155143E+00,  1.825107E-01,  1.248883E+00, -1.327868E-01"</w:t>
      </w:r>
      <w:r>
        <w:br w:type="textWrapping"/>
      </w:r>
      <w:r>
        <w:rPr>
          <w:rStyle w:val="VerbatimChar"/>
        </w:rPr>
        <w:t xml:space="preserve">## [1] "Llh: -1.98075815150125E+03; Pars:  1.191561E+00,  1.740704E-01,  1.254674E+00, -1.413203E-01"</w:t>
      </w:r>
      <w:r>
        <w:br w:type="textWrapping"/>
      </w:r>
      <w:r>
        <w:rPr>
          <w:rStyle w:val="VerbatimChar"/>
        </w:rPr>
        <w:t xml:space="preserve">## [1] "Llh: -1.98084744908184E+03; Pars:  1.172570E+00,  1.775805E-01,  1.250257E+00, -1.364561E-01"</w:t>
      </w:r>
      <w:r>
        <w:br w:type="textWrapping"/>
      </w:r>
      <w:r>
        <w:rPr>
          <w:rStyle w:val="VerbatimChar"/>
        </w:rPr>
        <w:t xml:space="preserve">## [1] "Llh: -1.98050836807366E+03; Pars:  1.236573E+00,  1.885192E-01,  1.256671E+00, -1.408537E-01"</w:t>
      </w:r>
      <w:r>
        <w:br w:type="textWrapping"/>
      </w:r>
      <w:r>
        <w:rPr>
          <w:rStyle w:val="VerbatimChar"/>
        </w:rPr>
        <w:t xml:space="preserve">## [1] "Llh: -1.98058139512700E+03; Pars:  1.302995E+00,  1.958798E-01,  1.264269E+00, -1.469504E-01"</w:t>
      </w:r>
      <w:r>
        <w:br w:type="textWrapping"/>
      </w:r>
      <w:r>
        <w:rPr>
          <w:rStyle w:val="VerbatimChar"/>
        </w:rPr>
        <w:t xml:space="preserve">## [1] "Llh: -1.98043202580763E+03; Pars:  1.242320E+00,  1.837385E-01,  1.253099E+00, -1.505482E-01"</w:t>
      </w:r>
      <w:r>
        <w:br w:type="textWrapping"/>
      </w:r>
      <w:r>
        <w:rPr>
          <w:rStyle w:val="VerbatimChar"/>
        </w:rPr>
        <w:t xml:space="preserve">## [1] "Llh: -1.98045759925939E+03; Pars:  1.291398E+00,  1.846616E-01,  1.255163E+00, -1.626915E-01"</w:t>
      </w:r>
      <w:r>
        <w:br w:type="textWrapping"/>
      </w:r>
      <w:r>
        <w:rPr>
          <w:rStyle w:val="VerbatimChar"/>
        </w:rPr>
        <w:t xml:space="preserve">## [1] "Llh: -1.98010604589351E+03; Pars:  1.258380E+00,  1.836938E-01,  1.243326E+00, -1.450521E-01"</w:t>
      </w:r>
      <w:r>
        <w:br w:type="textWrapping"/>
      </w:r>
      <w:r>
        <w:rPr>
          <w:rStyle w:val="VerbatimChar"/>
        </w:rPr>
        <w:t xml:space="preserve">## [1] "Llh: -1.97983112207497E+03; Pars:  1.305204E+00,  1.842720E-01,  1.236596E+00, -1.485676E-01"</w:t>
      </w:r>
      <w:r>
        <w:br w:type="textWrapping"/>
      </w:r>
      <w:r>
        <w:rPr>
          <w:rStyle w:val="VerbatimChar"/>
        </w:rPr>
        <w:t xml:space="preserve">## [1] "Llh: -1.97996613369403E+03; Pars:  1.292872E+00,  1.972618E-01,  1.236523E+00, -1.453767E-01"</w:t>
      </w:r>
      <w:r>
        <w:br w:type="textWrapping"/>
      </w:r>
      <w:r>
        <w:rPr>
          <w:rStyle w:val="VerbatimChar"/>
        </w:rPr>
        <w:t xml:space="preserve">## [1] "Llh: -1.98007646144637E+03; Pars:  1.266764E+00,  1.914639E-01,  1.241036E+00, -1.443626E-01"</w:t>
      </w:r>
      <w:r>
        <w:br w:type="textWrapping"/>
      </w:r>
      <w:r>
        <w:rPr>
          <w:rStyle w:val="VerbatimChar"/>
        </w:rPr>
        <w:t xml:space="preserve">## [1] "Llh: -1.98027952500764E+03; Pars:  1.360290E+00,  1.907612E-01,  1.255417E+00, -1.592486E-01"</w:t>
      </w:r>
      <w:r>
        <w:br w:type="textWrapping"/>
      </w:r>
      <w:r>
        <w:rPr>
          <w:rStyle w:val="VerbatimChar"/>
        </w:rPr>
        <w:t xml:space="preserve">## [1] "Llh: -1.98011054713718E+03; Pars:  1.313792E+00,  1.896046E-01,  1.250543E+00, -1.527926E-01"</w:t>
      </w:r>
      <w:r>
        <w:br w:type="textWrapping"/>
      </w:r>
      <w:r>
        <w:rPr>
          <w:rStyle w:val="VerbatimChar"/>
        </w:rPr>
        <w:t xml:space="preserve">## [1] "Llh: -1.97978142295631E+03; Pars:  1.342076E+00,  1.889192E-01,  1.231786E+00, -1.577889E-01"</w:t>
      </w:r>
      <w:r>
        <w:br w:type="textWrapping"/>
      </w:r>
      <w:r>
        <w:rPr>
          <w:rStyle w:val="VerbatimChar"/>
        </w:rPr>
        <w:t xml:space="preserve">## [1] "Llh: -1.97978548061364E+03; Pars:  1.398157E+00,  1.891192E-01,  1.219529E+00, -1.662565E-01"</w:t>
      </w:r>
      <w:r>
        <w:br w:type="textWrapping"/>
      </w:r>
      <w:r>
        <w:rPr>
          <w:rStyle w:val="VerbatimChar"/>
        </w:rPr>
        <w:t xml:space="preserve">## [1] "Llh: -1.97960256662509E+03; Pars:  1.388467E+00,  1.962903E-01,  1.224748E+00, -1.517147E-01"</w:t>
      </w:r>
      <w:r>
        <w:br w:type="textWrapping"/>
      </w:r>
      <w:r>
        <w:rPr>
          <w:rStyle w:val="VerbatimChar"/>
        </w:rPr>
        <w:t xml:space="preserve">## [1] "Llh: -1.97963279254951E+03; Pars:  1.467866E+00,  2.025661E-01,  1.210814E+00, -1.522979E-01"</w:t>
      </w:r>
      <w:r>
        <w:br w:type="textWrapping"/>
      </w:r>
      <w:r>
        <w:rPr>
          <w:rStyle w:val="VerbatimChar"/>
        </w:rPr>
        <w:t xml:space="preserve">## [1] "Llh: -1.97963393066123E+03; Pars:  1.349729E+00,  1.937671E-01,  1.214528E+00, -1.489314E-01"</w:t>
      </w:r>
      <w:r>
        <w:br w:type="textWrapping"/>
      </w:r>
      <w:r>
        <w:rPr>
          <w:rStyle w:val="VerbatimChar"/>
        </w:rPr>
        <w:t xml:space="preserve">## [1] "Llh: -1.97965087094330E+03; Pars:  1.340654E+00,  1.927265E-01,  1.223433E+00, -1.498967E-01"</w:t>
      </w:r>
      <w:r>
        <w:br w:type="textWrapping"/>
      </w:r>
      <w:r>
        <w:rPr>
          <w:rStyle w:val="VerbatimChar"/>
        </w:rPr>
        <w:t xml:space="preserve">## [1] "Llh: -1.97966125851103E+03; Pars:  1.401404E+00,  1.843625E-01,  1.217325E+00, -1.581246E-01"</w:t>
      </w:r>
      <w:r>
        <w:br w:type="textWrapping"/>
      </w:r>
      <w:r>
        <w:rPr>
          <w:rStyle w:val="VerbatimChar"/>
        </w:rPr>
        <w:t xml:space="preserve">## [1] "Llh: -1.97961994723146E+03; Pars:  1.373445E+00,  1.875873E-01,  1.222096E+00, -1.549376E-01"</w:t>
      </w:r>
      <w:r>
        <w:br w:type="textWrapping"/>
      </w:r>
      <w:r>
        <w:rPr>
          <w:rStyle w:val="VerbatimChar"/>
        </w:rPr>
        <w:t xml:space="preserve">## [1] "Llh: -1.97961495604905E+03; Pars:  1.423990E+00,  1.990099E-01,  1.210095E+00, -1.581186E-01"</w:t>
      </w:r>
      <w:r>
        <w:br w:type="textWrapping"/>
      </w:r>
      <w:r>
        <w:rPr>
          <w:rStyle w:val="VerbatimChar"/>
        </w:rPr>
        <w:t xml:space="preserve">## [1] "Llh: -1.97958996489450E+03; Pars:  1.393317E+00,  1.953255E-01,  1.216667E+00, -1.557309E-01"</w:t>
      </w:r>
      <w:r>
        <w:br w:type="textWrapping"/>
      </w:r>
      <w:r>
        <w:rPr>
          <w:rStyle w:val="VerbatimChar"/>
        </w:rPr>
        <w:t xml:space="preserve">## [1] "Llh: -1.97958229759231E+03; Pars:  1.411057E+00,  1.975659E-01,  1.207342E+00, -1.478684E-01"</w:t>
      </w:r>
      <w:r>
        <w:br w:type="textWrapping"/>
      </w:r>
      <w:r>
        <w:rPr>
          <w:rStyle w:val="VerbatimChar"/>
        </w:rPr>
        <w:t xml:space="preserve">## [1] "Llh: -1.97978481966985E+03; Pars:  1.446865E+00,  2.018892E-01,  1.195302E+00, -1.429081E-01"</w:t>
      </w:r>
      <w:r>
        <w:br w:type="textWrapping"/>
      </w:r>
      <w:r>
        <w:rPr>
          <w:rStyle w:val="VerbatimChar"/>
        </w:rPr>
        <w:t xml:space="preserve">## [1] "Llh: -1.97959506363366E+03; Pars:  1.434577E+00,  1.946174E-01,  1.220870E+00, -1.561944E-01"</w:t>
      </w:r>
      <w:r>
        <w:br w:type="textWrapping"/>
      </w:r>
      <w:r>
        <w:rPr>
          <w:rStyle w:val="VerbatimChar"/>
        </w:rPr>
        <w:t xml:space="preserve">## [1] "Llh: -1.97956560081357E+03; Pars:  1.412878E+00,  1.944048E-01,  1.219282E+00, -1.543786E-01"</w:t>
      </w:r>
      <w:r>
        <w:br w:type="textWrapping"/>
      </w:r>
      <w:r>
        <w:rPr>
          <w:rStyle w:val="VerbatimChar"/>
        </w:rPr>
        <w:t xml:space="preserve">## [1] "Llh: -1.97964233859895E+03; Pars:  1.429901E+00,  2.042059E-01,  1.211911E+00, -1.499087E-01"</w:t>
      </w:r>
      <w:r>
        <w:br w:type="textWrapping"/>
      </w:r>
      <w:r>
        <w:rPr>
          <w:rStyle w:val="VerbatimChar"/>
        </w:rPr>
        <w:t xml:space="preserve">## [1] "Llh: -1.97957218070634E+03; Pars:  1.387347E+00,  1.917420E-01,  1.219542E+00, -1.536804E-01"</w:t>
      </w:r>
      <w:r>
        <w:br w:type="textWrapping"/>
      </w:r>
      <w:r>
        <w:rPr>
          <w:rStyle w:val="VerbatimChar"/>
        </w:rPr>
        <w:t xml:space="preserve">## [1] "Llh: -1.97959240264052E+03; Pars:  1.413860E+00,  1.932288E-01,  1.206715E+00, -1.541145E-01"</w:t>
      </w:r>
      <w:r>
        <w:br w:type="textWrapping"/>
      </w:r>
      <w:r>
        <w:rPr>
          <w:rStyle w:val="VerbatimChar"/>
        </w:rPr>
        <w:t xml:space="preserve">## [1] "Llh: -1.97956426172671E+03; Pars:  1.407469E+00,  1.939941E-01,  1.211198E+00, -1.535145E-01"</w:t>
      </w:r>
      <w:r>
        <w:br w:type="textWrapping"/>
      </w:r>
      <w:r>
        <w:rPr>
          <w:rStyle w:val="VerbatimChar"/>
        </w:rPr>
        <w:t xml:space="preserve">## [1] "Llh: -1.97952103180687E+03; Pars:  1.416076E+00,  1.935279E-01,  1.211997E+00, -1.489900E-01"</w:t>
      </w:r>
      <w:r>
        <w:br w:type="textWrapping"/>
      </w:r>
      <w:r>
        <w:rPr>
          <w:rStyle w:val="VerbatimChar"/>
        </w:rPr>
        <w:t xml:space="preserve">## [1] "Llh: -1.97950478501374E+03; Pars:  1.427595E+00,  1.926292E-01,  1.209669E+00, -1.456196E-01"</w:t>
      </w:r>
      <w:r>
        <w:br w:type="textWrapping"/>
      </w:r>
      <w:r>
        <w:rPr>
          <w:rStyle w:val="VerbatimChar"/>
        </w:rPr>
        <w:t xml:space="preserve">## [1] "Llh: -1.97959890458868E+03; Pars:  1.406443E+00,  1.888192E-01,  1.222534E+00, -1.557282E-01"</w:t>
      </w:r>
      <w:r>
        <w:br w:type="textWrapping"/>
      </w:r>
      <w:r>
        <w:rPr>
          <w:rStyle w:val="VerbatimChar"/>
        </w:rPr>
        <w:t xml:space="preserve">## [1] "Llh: -1.97954549158585E+03; Pars:  1.409902E+00,  1.953792E-01,  1.211122E+00, -1.498333E-01"</w:t>
      </w:r>
      <w:r>
        <w:br w:type="textWrapping"/>
      </w:r>
      <w:r>
        <w:rPr>
          <w:rStyle w:val="VerbatimChar"/>
        </w:rPr>
        <w:t xml:space="preserve">## [1] "Llh: -1.97956325908818E+03; Pars:  1.442061E+00,  1.964617E-01,  1.206118E+00, -1.479927E-01"</w:t>
      </w:r>
      <w:r>
        <w:br w:type="textWrapping"/>
      </w:r>
      <w:r>
        <w:rPr>
          <w:rStyle w:val="VerbatimChar"/>
        </w:rPr>
        <w:t xml:space="preserve">## [1] "Llh: -1.97953980406443E+03; Pars:  1.428183E+00,  1.952817E-01,  1.209460E+00, -1.494146E-01"</w:t>
      </w:r>
      <w:r>
        <w:br w:type="textWrapping"/>
      </w:r>
      <w:r>
        <w:rPr>
          <w:rStyle w:val="VerbatimChar"/>
        </w:rPr>
        <w:t xml:space="preserve">## [1] "Llh: -1.97959112534248E+03; Pars:  1.423651E+00,  1.942373E-01,  1.201508E+00, -1.448124E-01"</w:t>
      </w:r>
      <w:r>
        <w:br w:type="textWrapping"/>
      </w:r>
      <w:r>
        <w:rPr>
          <w:rStyle w:val="VerbatimChar"/>
        </w:rPr>
        <w:t xml:space="preserve">## [1] "Llh: -1.97953894889551E+03; Pars:  1.415563E+00,  1.943629E-01,  1.214814E+00, -1.519871E-01"</w:t>
      </w:r>
      <w:r>
        <w:br w:type="textWrapping"/>
      </w:r>
      <w:r>
        <w:rPr>
          <w:rStyle w:val="VerbatimChar"/>
        </w:rPr>
        <w:t xml:space="preserve">## [1] "Llh: -1.97951755694188E+03; Pars:  1.433226E+00,  1.948324E-01,  1.211331E+00, -1.449128E-01"</w:t>
      </w:r>
      <w:r>
        <w:br w:type="textWrapping"/>
      </w:r>
      <w:r>
        <w:rPr>
          <w:rStyle w:val="VerbatimChar"/>
        </w:rPr>
        <w:t xml:space="preserve">## [1] "Llh: -1.97951970647172E+03; Pars:  1.426743E+00,  1.946228E-01,  1.211297E+00, -1.470632E-01"</w:t>
      </w:r>
      <w:r>
        <w:br w:type="textWrapping"/>
      </w:r>
      <w:r>
        <w:rPr>
          <w:rStyle w:val="VerbatimChar"/>
        </w:rPr>
        <w:t xml:space="preserve">## [1] "Llh: -1.97950532723381E+03; Pars:  1.442539E+00,  1.931739E-01,  1.211511E+00, -1.461337E-01"</w:t>
      </w:r>
      <w:r>
        <w:br w:type="textWrapping"/>
      </w:r>
      <w:r>
        <w:rPr>
          <w:rStyle w:val="VerbatimChar"/>
        </w:rPr>
        <w:t xml:space="preserve">## [1] "Llh: -1.97951118067439E+03; Pars:  1.434310E+00,  1.937252E-01,  1.211414E+00, -1.470586E-01"</w:t>
      </w:r>
      <w:r>
        <w:br w:type="textWrapping"/>
      </w:r>
      <w:r>
        <w:rPr>
          <w:rStyle w:val="VerbatimChar"/>
        </w:rPr>
        <w:t xml:space="preserve">## [1] "Llh: -1.97948892190726E+03; Pars:  1.431213E+00,  1.922174E-01,  1.214203E+00, -1.449120E-01"</w:t>
      </w:r>
      <w:r>
        <w:br w:type="textWrapping"/>
      </w:r>
      <w:r>
        <w:rPr>
          <w:rStyle w:val="VerbatimChar"/>
        </w:rPr>
        <w:t xml:space="preserve">## [1] "Llh: -1.97947417120699E+03; Pars:  1.432731E+00,  1.906853E-01,  1.216581E+00, -1.426607E-01"</w:t>
      </w:r>
      <w:r>
        <w:br w:type="textWrapping"/>
      </w:r>
      <w:r>
        <w:rPr>
          <w:rStyle w:val="VerbatimChar"/>
        </w:rPr>
        <w:t xml:space="preserve">## [1] "Llh: -1.97949274251071E+03; Pars:  1.452702E+00,  1.912974E-01,  1.209732E+00, -1.376764E-01"</w:t>
      </w:r>
      <w:r>
        <w:br w:type="textWrapping"/>
      </w:r>
      <w:r>
        <w:rPr>
          <w:rStyle w:val="VerbatimChar"/>
        </w:rPr>
        <w:t xml:space="preserve">## [1] "Llh: -1.97948920941110E+03; Pars:  1.443327E+00,  1.920638E-01,  1.211000E+00, -1.412540E-01"</w:t>
      </w:r>
      <w:r>
        <w:br w:type="textWrapping"/>
      </w:r>
      <w:r>
        <w:rPr>
          <w:rStyle w:val="VerbatimChar"/>
        </w:rPr>
        <w:t xml:space="preserve">## [1] "Llh: -1.97946456638071E+03; Pars:  1.439846E+00,  1.894437E-01,  1.213045E+00, -1.429213E-01"</w:t>
      </w:r>
      <w:r>
        <w:br w:type="textWrapping"/>
      </w:r>
      <w:r>
        <w:rPr>
          <w:rStyle w:val="VerbatimChar"/>
        </w:rPr>
        <w:t xml:space="preserve">## [1] "Llh: -1.97944658432029E+03; Pars:  1.443168E+00,  1.867494E-01,  1.213903E+00, -1.419255E-01"</w:t>
      </w:r>
      <w:r>
        <w:br w:type="textWrapping"/>
      </w:r>
      <w:r>
        <w:rPr>
          <w:rStyle w:val="VerbatimChar"/>
        </w:rPr>
        <w:t xml:space="preserve">## [1] "Llh: -1.97944148619321E+03; Pars:  1.430863E+00,  1.878899E-01,  1.214061E+00, -1.395962E-01"</w:t>
      </w:r>
      <w:r>
        <w:br w:type="textWrapping"/>
      </w:r>
      <w:r>
        <w:rPr>
          <w:rStyle w:val="VerbatimChar"/>
        </w:rPr>
        <w:t xml:space="preserve">## [1] "Llh: -1.97941494851976E+03; Pars:  1.425060E+00,  1.852479E-01,  1.215339E+00, -1.363275E-01"</w:t>
      </w:r>
      <w:r>
        <w:br w:type="textWrapping"/>
      </w:r>
      <w:r>
        <w:rPr>
          <w:rStyle w:val="VerbatimChar"/>
        </w:rPr>
        <w:t xml:space="preserve">## [1] "Llh: -1.97943007538533E+03; Pars:  1.444557E+00,  1.847440E-01,  1.218757E+00, -1.354642E-01"</w:t>
      </w:r>
      <w:r>
        <w:br w:type="textWrapping"/>
      </w:r>
      <w:r>
        <w:rPr>
          <w:rStyle w:val="VerbatimChar"/>
        </w:rPr>
        <w:t xml:space="preserve">## [1] "Llh: -1.97943644092993E+03; Pars:  1.440298E+00,  1.867153E-01,  1.216478E+00, -1.380031E-01"</w:t>
      </w:r>
      <w:r>
        <w:br w:type="textWrapping"/>
      </w:r>
      <w:r>
        <w:rPr>
          <w:rStyle w:val="VerbatimChar"/>
        </w:rPr>
        <w:t xml:space="preserve">## [1] "Llh: -1.97941855332174E+03; Pars:  1.429420E+00,  1.816495E-01,  1.221309E+00, -1.369349E-01"</w:t>
      </w:r>
      <w:r>
        <w:br w:type="textWrapping"/>
      </w:r>
      <w:r>
        <w:rPr>
          <w:rStyle w:val="VerbatimChar"/>
        </w:rPr>
        <w:t xml:space="preserve">## [1] "Llh: -1.97942314121696E+03; Pars:  1.432884E+00,  1.842531E-01,  1.218724E+00, -1.380147E-01"</w:t>
      </w:r>
      <w:r>
        <w:br w:type="textWrapping"/>
      </w:r>
      <w:r>
        <w:rPr>
          <w:rStyle w:val="VerbatimChar"/>
        </w:rPr>
        <w:t xml:space="preserve">## [1] "Llh: -1.97937838558889E+03; Pars:  1.438327E+00,  1.785101E-01,  1.218066E+00, -1.326653E-01"</w:t>
      </w:r>
      <w:r>
        <w:br w:type="textWrapping"/>
      </w:r>
      <w:r>
        <w:rPr>
          <w:rStyle w:val="VerbatimChar"/>
        </w:rPr>
        <w:t xml:space="preserve">## [1] "Llh: -1.97934897259954E+03; Pars:  1.441133E+00,  1.724225E-01,  1.218809E+00, -1.276676E-01"</w:t>
      </w:r>
      <w:r>
        <w:br w:type="textWrapping"/>
      </w:r>
      <w:r>
        <w:rPr>
          <w:rStyle w:val="VerbatimChar"/>
        </w:rPr>
        <w:t xml:space="preserve">## [1] "Llh: -1.97937085793826E+03; Pars:  1.426919E+00,  1.752826E-01,  1.223218E+00, -1.262716E-01"</w:t>
      </w:r>
      <w:r>
        <w:br w:type="textWrapping"/>
      </w:r>
      <w:r>
        <w:rPr>
          <w:rStyle w:val="VerbatimChar"/>
        </w:rPr>
        <w:t xml:space="preserve">## [1] "Llh: -1.97937864326360E+03; Pars:  1.430964E+00,  1.781493E-01,  1.220882E+00, -1.301851E-01"</w:t>
      </w:r>
      <w:r>
        <w:br w:type="textWrapping"/>
      </w:r>
      <w:r>
        <w:rPr>
          <w:rStyle w:val="VerbatimChar"/>
        </w:rPr>
        <w:t xml:space="preserve">## [1] "Llh: -1.97934555424341E+03; Pars:  1.416816E+00,  1.725572E-01,  1.220574E+00, -1.281366E-01"</w:t>
      </w:r>
      <w:r>
        <w:br w:type="textWrapping"/>
      </w:r>
      <w:r>
        <w:rPr>
          <w:rStyle w:val="VerbatimChar"/>
        </w:rPr>
        <w:t xml:space="preserve">## [1] "Llh: -1.97933379554930E+03; Pars:  1.403146E+00,  1.664638E-01,  1.221484E+00, -1.244727E-01"</w:t>
      </w:r>
      <w:r>
        <w:br w:type="textWrapping"/>
      </w:r>
      <w:r>
        <w:rPr>
          <w:rStyle w:val="VerbatimChar"/>
        </w:rPr>
        <w:t xml:space="preserve">## [1] "Llh: -1.97930230902539E+03; Pars:  1.418599E+00,  1.680589E-01,  1.218110E+00, -1.204348E-01"</w:t>
      </w:r>
      <w:r>
        <w:br w:type="textWrapping"/>
      </w:r>
      <w:r>
        <w:rPr>
          <w:rStyle w:val="VerbatimChar"/>
        </w:rPr>
        <w:t xml:space="preserve">## [1] "Llh: -1.97927517044632E+03; Pars:  1.413220E+00,  1.612636E-01,  1.216514E+00, -1.121847E-01"</w:t>
      </w:r>
      <w:r>
        <w:br w:type="textWrapping"/>
      </w:r>
      <w:r>
        <w:rPr>
          <w:rStyle w:val="VerbatimChar"/>
        </w:rPr>
        <w:t xml:space="preserve">## [1] "Llh: -1.97931939246802E+03; Pars:  1.417016E+00,  1.524684E-01,  1.224686E+00, -1.089709E-01"</w:t>
      </w:r>
      <w:r>
        <w:br w:type="textWrapping"/>
      </w:r>
      <w:r>
        <w:rPr>
          <w:rStyle w:val="VerbatimChar"/>
        </w:rPr>
        <w:t xml:space="preserve">## [1] "Llh: -1.97930599493595E+03; Pars:  1.419023E+00,  1.606633E-01,  1.222342E+00, -1.158100E-01"</w:t>
      </w:r>
      <w:r>
        <w:br w:type="textWrapping"/>
      </w:r>
      <w:r>
        <w:rPr>
          <w:rStyle w:val="VerbatimChar"/>
        </w:rPr>
        <w:t xml:space="preserve">## [1] "Llh: -1.97930177947417E+03; Pars:  1.411250E+00,  1.551240E-01,  1.216362E+00, -1.137960E-01"</w:t>
      </w:r>
      <w:r>
        <w:br w:type="textWrapping"/>
      </w:r>
      <w:r>
        <w:rPr>
          <w:rStyle w:val="VerbatimChar"/>
        </w:rPr>
        <w:t xml:space="preserve">## [1] "Llh: -1.97929550812465E+03; Pars:  1.415151E+00,  1.601637E-01,  1.218072E+00, -1.169149E-01"</w:t>
      </w:r>
      <w:r>
        <w:br w:type="textWrapping"/>
      </w:r>
      <w:r>
        <w:rPr>
          <w:rStyle w:val="VerbatimChar"/>
        </w:rPr>
        <w:t xml:space="preserve">## [1] "Llh: -1.97929776830588E+03; Pars:  1.384676E+00,  1.518547E-01,  1.220393E+00, -1.070236E-01"</w:t>
      </w:r>
      <w:r>
        <w:br w:type="textWrapping"/>
      </w:r>
      <w:r>
        <w:rPr>
          <w:rStyle w:val="VerbatimChar"/>
        </w:rPr>
        <w:t xml:space="preserve">## [1] "Llh: -1.97928956596464E+03; Pars:  1.398579E+00,  1.569966E-01,  1.219997E+00, -1.121846E-01"</w:t>
      </w:r>
      <w:r>
        <w:br w:type="textWrapping"/>
      </w:r>
      <w:r>
        <w:rPr>
          <w:rStyle w:val="VerbatimChar"/>
        </w:rPr>
        <w:t xml:space="preserve">## [1] "Llh: -1.97926682969756E+03; Pars:  1.419847E+00,  1.530798E-01,  1.216979E+00, -1.040744E-01"</w:t>
      </w:r>
      <w:r>
        <w:br w:type="textWrapping"/>
      </w:r>
      <w:r>
        <w:rPr>
          <w:rStyle w:val="VerbatimChar"/>
        </w:rPr>
        <w:t xml:space="preserve">## [1] "Llh: -1.97927606555911E+03; Pars:  1.428273E+00,  1.463878E-01,  1.214734E+00, -9.387522E-02"</w:t>
      </w:r>
      <w:r>
        <w:br w:type="textWrapping"/>
      </w:r>
      <w:r>
        <w:rPr>
          <w:rStyle w:val="VerbatimChar"/>
        </w:rPr>
        <w:t xml:space="preserve">## [1] "Llh: -1.97927647831047E+03; Pars:  1.404369E+00,  1.550886E-01,  1.213454E+00, -1.068693E-01"</w:t>
      </w:r>
      <w:r>
        <w:br w:type="textWrapping"/>
      </w:r>
      <w:r>
        <w:rPr>
          <w:rStyle w:val="VerbatimChar"/>
        </w:rPr>
        <w:t xml:space="preserve">## [1] "Llh: -1.97927255027697E+03; Pars:  1.408018E+00,  1.564823E-01,  1.215670E+00, -1.091045E-01"</w:t>
      </w:r>
      <w:r>
        <w:br w:type="textWrapping"/>
      </w:r>
      <w:r>
        <w:rPr>
          <w:rStyle w:val="VerbatimChar"/>
        </w:rPr>
        <w:t xml:space="preserve">## [1] "Llh: -1.97926850703046E+03; Pars:  1.404658E+00,  1.537475E-01,  1.216506E+00, -1.018592E-01"</w:t>
      </w:r>
      <w:r>
        <w:br w:type="textWrapping"/>
      </w:r>
      <w:r>
        <w:rPr>
          <w:rStyle w:val="VerbatimChar"/>
        </w:rPr>
        <w:t xml:space="preserve">## [1] "Llh: -1.97926754681369E+03; Pars:  1.407274E+00,  1.553515E-01,  1.216897E+00, -1.056231E-01"</w:t>
      </w:r>
      <w:r>
        <w:br w:type="textWrapping"/>
      </w:r>
      <w:r>
        <w:rPr>
          <w:rStyle w:val="VerbatimChar"/>
        </w:rPr>
        <w:t xml:space="preserve">## [1] "Llh: -1.97927246747794E+03; Pars:  1.425713E+00,  1.560920E-01,  1.213043E+00, -1.033088E-01"</w:t>
      </w:r>
      <w:r>
        <w:br w:type="textWrapping"/>
      </w:r>
      <w:r>
        <w:rPr>
          <w:rStyle w:val="VerbatimChar"/>
        </w:rPr>
        <w:t xml:space="preserve">## [1] "Llh: -1.97926714643737E+03; Pars:  1.418880E+00,  1.563181E-01,  1.214778E+00, -1.055277E-01"</w:t>
      </w:r>
      <w:r>
        <w:br w:type="textWrapping"/>
      </w:r>
      <w:r>
        <w:rPr>
          <w:rStyle w:val="VerbatimChar"/>
        </w:rPr>
        <w:t xml:space="preserve">## [1] "Llh: -1.97926829718778E+03; Pars:  1.413766E+00,  1.493522E-01,  1.215648E+00, -9.998010E-02"</w:t>
      </w:r>
      <w:r>
        <w:br w:type="textWrapping"/>
      </w:r>
      <w:r>
        <w:rPr>
          <w:rStyle w:val="VerbatimChar"/>
        </w:rPr>
        <w:t xml:space="preserve">## [1] "Llh: -1.97926626702589E+03; Pars:  1.413629E+00,  1.523301E-01,  1.215864E+00, -1.030313E-01"</w:t>
      </w:r>
      <w:r>
        <w:br w:type="textWrapping"/>
      </w:r>
      <w:r>
        <w:rPr>
          <w:rStyle w:val="VerbatimChar"/>
        </w:rPr>
        <w:t xml:space="preserve">## [1] "Llh: -1.97926719980971E+03; Pars:  1.421813E+00,  1.520575E-01,  1.216589E+00, -1.000238E-01"</w:t>
      </w:r>
      <w:r>
        <w:br w:type="textWrapping"/>
      </w:r>
      <w:r>
        <w:rPr>
          <w:rStyle w:val="VerbatimChar"/>
        </w:rPr>
        <w:t xml:space="preserve">## [1] "Llh: -1.97926539386487E+03; Pars:  1.418352E+00,  1.531637E-01,  1.216359E+00, -1.022940E-01"</w:t>
      </w:r>
      <w:r>
        <w:br w:type="textWrapping"/>
      </w:r>
      <w:r>
        <w:rPr>
          <w:rStyle w:val="VerbatimChar"/>
        </w:rPr>
        <w:t xml:space="preserve">## [1] "Llh: -1.97926772506686E+03; Pars:  1.428153E+00,  1.520943E-01,  1.215093E+00, -1.018405E-01"</w:t>
      </w:r>
      <w:r>
        <w:br w:type="textWrapping"/>
      </w:r>
      <w:r>
        <w:rPr>
          <w:rStyle w:val="VerbatimChar"/>
        </w:rPr>
        <w:t xml:space="preserve">## [1] "Llh: -1.97926589581453E+03; Pars:  1.412465E+00,  1.545372E-01,  1.216446E+00, -1.046775E-01"</w:t>
      </w:r>
      <w:r>
        <w:br w:type="textWrapping"/>
      </w:r>
      <w:r>
        <w:rPr>
          <w:rStyle w:val="VerbatimChar"/>
        </w:rPr>
        <w:t xml:space="preserve">## [1] "Llh: -1.97926909873591E+03; Pars:  1.413265E+00,  1.502372E-01,  1.218049E+00, -1.015108E-01"</w:t>
      </w:r>
      <w:r>
        <w:br w:type="textWrapping"/>
      </w:r>
      <w:r>
        <w:rPr>
          <w:rStyle w:val="VerbatimChar"/>
        </w:rPr>
        <w:t xml:space="preserve">## [1] "Llh: -1.97926564960498E+03; Pars:  1.417475E+00,  1.547979E-01,  1.215595E+00, -1.045235E-01"</w:t>
      </w:r>
      <w:r>
        <w:br w:type="textWrapping"/>
      </w:r>
      <w:r>
        <w:rPr>
          <w:rStyle w:val="VerbatimChar"/>
        </w:rPr>
        <w:t xml:space="preserve">## [1] "Llh: -1.97926689084196E+03; Pars:  1.411122E+00,  1.543347E-01,  1.215153E+00, -1.031887E-01"</w:t>
      </w:r>
      <w:r>
        <w:br w:type="textWrapping"/>
      </w:r>
      <w:r>
        <w:rPr>
          <w:rStyle w:val="VerbatimChar"/>
        </w:rPr>
        <w:t xml:space="preserve">## [1] "Llh: -1.97926572024704E+03; Pars:  1.417661E+00,  1.533935E-01,  1.216523E+00, -1.038530E-01"</w:t>
      </w:r>
      <w:r>
        <w:br w:type="textWrapping"/>
      </w:r>
      <w:r>
        <w:rPr>
          <w:rStyle w:val="VerbatimChar"/>
        </w:rPr>
        <w:t xml:space="preserve">## [1] "Llh: -1.97926636404109E+03; Pars:  1.419349E+00,  1.556161E-01,  1.216597E+00, -1.046427E-01"</w:t>
      </w:r>
      <w:r>
        <w:br w:type="textWrapping"/>
      </w:r>
      <w:r>
        <w:rPr>
          <w:rStyle w:val="VerbatimChar"/>
        </w:rPr>
        <w:t xml:space="preserve">## [1] "Llh: -1.97926556281903E+03; Pars:  1.415057E+00,  1.531516E-01,  1.216047E+00, -1.034341E-01"</w:t>
      </w:r>
      <w:r>
        <w:br w:type="textWrapping"/>
      </w:r>
      <w:r>
        <w:rPr>
          <w:rStyle w:val="VerbatimChar"/>
        </w:rPr>
        <w:t xml:space="preserve">## [1] "Llh: -1.97926574771610E+03; Pars:  1.421822E+00,  1.527161E-01,  1.215816E+00, -1.023748E-01"</w:t>
      </w:r>
      <w:r>
        <w:br w:type="textWrapping"/>
      </w:r>
      <w:r>
        <w:rPr>
          <w:rStyle w:val="VerbatimChar"/>
        </w:rPr>
        <w:t xml:space="preserve">## [1] "Llh: -1.97926540369258E+03; Pars:  1.419477E+00,  1.531714E-01,  1.215974E+00, -1.029505E-01"</w:t>
      </w:r>
      <w:r>
        <w:br w:type="textWrapping"/>
      </w:r>
      <w:r>
        <w:rPr>
          <w:rStyle w:val="VerbatimChar"/>
        </w:rPr>
        <w:t xml:space="preserve">## [1] "Llh: -1.97926554771883E+03; Pars:  1.417517E+00,  1.537488E-01,  1.215465E+00, -1.027481E-01"</w:t>
      </w:r>
      <w:r>
        <w:br w:type="textWrapping"/>
      </w:r>
      <w:r>
        <w:rPr>
          <w:rStyle w:val="VerbatimChar"/>
        </w:rPr>
        <w:t xml:space="preserve">## [1] "Llh: -1.97926532426119E+03; Pars:  1.417553E+00,  1.536600E-01,  1.215729E+00, -1.030243E-01"</w:t>
      </w:r>
      <w:r>
        <w:br w:type="textWrapping"/>
      </w:r>
      <w:r>
        <w:rPr>
          <w:rStyle w:val="VerbatimChar"/>
        </w:rPr>
        <w:t xml:space="preserve">## [1] "Llh: -1.97926563996651E+03; Pars:  1.417743E+00,  1.517754E-01,  1.216460E+00, -1.013279E-01"</w:t>
      </w:r>
      <w:r>
        <w:br w:type="textWrapping"/>
      </w:r>
      <w:r>
        <w:rPr>
          <w:rStyle w:val="VerbatimChar"/>
        </w:rPr>
        <w:t xml:space="preserve">## [1] "Llh: -1.97926535496594E+03; Pars:  1.417676E+00,  1.525310E-01,  1.216244E+00, -1.021268E-01"</w:t>
      </w:r>
      <w:r>
        <w:br w:type="textWrapping"/>
      </w:r>
      <w:r>
        <w:rPr>
          <w:rStyle w:val="VerbatimChar"/>
        </w:rPr>
        <w:t xml:space="preserve">## [1] "Llh: -1.97926596751133E+03; Pars:  1.421479E+00,  1.531115E-01,  1.216105E+00, -1.017636E-01"</w:t>
      </w:r>
      <w:r>
        <w:br w:type="textWrapping"/>
      </w:r>
      <w:r>
        <w:rPr>
          <w:rStyle w:val="VerbatimChar"/>
        </w:rPr>
        <w:t xml:space="preserve">## [1] "Llh: -1.97926530290546E+03; Pars:  1.416660E+00,  1.531415E-01,  1.216062E+00, -1.030165E-01"</w:t>
      </w:r>
      <w:r>
        <w:br w:type="textWrapping"/>
      </w:r>
      <w:r>
        <w:rPr>
          <w:rStyle w:val="VerbatimChar"/>
        </w:rPr>
        <w:t xml:space="preserve">## [1] "Llh: -1.97926529221197E+03; Pars:  1.415646E+00,  1.530767E-01,  1.216224E+00, -1.022803E-01"</w:t>
      </w:r>
      <w:r>
        <w:br w:type="textWrapping"/>
      </w:r>
      <w:r>
        <w:rPr>
          <w:rStyle w:val="VerbatimChar"/>
        </w:rPr>
        <w:t xml:space="preserve">## [1] "Llh: -1.97926552008912E+03; Pars:  1.413735E+00,  1.530294E-01,  1.216349E+00, -1.019452E-01"</w:t>
      </w:r>
      <w:r>
        <w:br w:type="textWrapping"/>
      </w:r>
      <w:r>
        <w:rPr>
          <w:rStyle w:val="VerbatimChar"/>
        </w:rPr>
        <w:t xml:space="preserve">## [1] "Llh: -1.97926544621263E+03; Pars:  1.415417E+00,  1.530409E-01,  1.215770E+00, -1.029300E-01"</w:t>
      </w:r>
      <w:r>
        <w:br w:type="textWrapping"/>
      </w:r>
      <w:r>
        <w:rPr>
          <w:rStyle w:val="VerbatimChar"/>
        </w:rPr>
        <w:t xml:space="preserve">## [1] "Llh: -1.97926527519147E+03; Pars:  1.417618E+00,  1.531330E-01,  1.216212E+00, -1.024530E-01"</w:t>
      </w:r>
      <w:r>
        <w:br w:type="textWrapping"/>
      </w:r>
      <w:r>
        <w:rPr>
          <w:rStyle w:val="VerbatimChar"/>
        </w:rPr>
        <w:t xml:space="preserve">## [1] "Llh: -1.97926535028829E+03; Pars:  1.416062E+00,  1.539746E-01,  1.215870E+00, -1.032602E-01"</w:t>
      </w:r>
      <w:r>
        <w:br w:type="textWrapping"/>
      </w:r>
      <w:r>
        <w:rPr>
          <w:rStyle w:val="VerbatimChar"/>
        </w:rPr>
        <w:t xml:space="preserve">## [1] "Llh: -1.97926526513535E+03; Pars:  1.416466E+00,  1.536137E-01,  1.215963E+00, -1.029769E-01"</w:t>
      </w:r>
      <w:r>
        <w:br w:type="textWrapping"/>
      </w:r>
      <w:r>
        <w:rPr>
          <w:rStyle w:val="VerbatimChar"/>
        </w:rPr>
        <w:t xml:space="preserve">## [1] "Llh: -1.97926531663032E+03; Pars:  1.415642E+00,  1.528225E-01,  1.216501E+00, -1.023390E-01"</w:t>
      </w:r>
      <w:r>
        <w:br w:type="textWrapping"/>
      </w:r>
      <w:r>
        <w:rPr>
          <w:rStyle w:val="VerbatimChar"/>
        </w:rPr>
        <w:t xml:space="preserve">## [1] "Llh: -1.97926525442597E+03; Pars:  1.416119E+00,  1.530319E-01,  1.216308E+00, -1.025104E-01"</w:t>
      </w:r>
      <w:r>
        <w:br w:type="textWrapping"/>
      </w:r>
      <w:r>
        <w:rPr>
          <w:rStyle w:val="VerbatimChar"/>
        </w:rPr>
        <w:t xml:space="preserve">## [1] "Llh: -1.97926544333374E+03; Pars:  1.416264E+00,  1.532861E-01,  1.216292E+00, -1.020938E-01"</w:t>
      </w:r>
      <w:r>
        <w:br w:type="textWrapping"/>
      </w:r>
      <w:r>
        <w:rPr>
          <w:rStyle w:val="VerbatimChar"/>
        </w:rPr>
        <w:t xml:space="preserve">## [1] "Llh: -1.97926524136300E+03; Pars:  1.416561E+00,  1.531777E-01,  1.216119E+00, -1.027858E-01"</w:t>
      </w:r>
      <w:r>
        <w:br w:type="textWrapping"/>
      </w:r>
      <w:r>
        <w:rPr>
          <w:rStyle w:val="VerbatimChar"/>
        </w:rPr>
        <w:t xml:space="preserve">## [1] "Llh: -1.97926526537937E+03; Pars:  1.417736E+00,  1.534014E-01,  1.216078E+00, -1.030827E-01"</w:t>
      </w:r>
      <w:r>
        <w:br w:type="textWrapping"/>
      </w:r>
      <w:r>
        <w:rPr>
          <w:rStyle w:val="VerbatimChar"/>
        </w:rPr>
        <w:t xml:space="preserve">## [1] "Llh: -1.97926523853286E+03; Pars:  1.417213E+00,  1.533202E-01,  1.216114E+00, -1.028821E-01"</w:t>
      </w:r>
      <w:r>
        <w:br w:type="textWrapping"/>
      </w:r>
      <w:r>
        <w:rPr>
          <w:rStyle w:val="VerbatimChar"/>
        </w:rPr>
        <w:t xml:space="preserve">## [1] "Llh: -1.97926528164018E+03; Pars:  1.415563E+00,  1.534388E-01,  1.216040E+00, -1.031246E-01"</w:t>
      </w:r>
      <w:r>
        <w:br w:type="textWrapping"/>
      </w:r>
      <w:r>
        <w:rPr>
          <w:rStyle w:val="VerbatimChar"/>
        </w:rPr>
        <w:t xml:space="preserve">## [1] "Llh: -1.97926524195879E+03; Pars:  1.417104E+00,  1.532094E-01,  1.216169E+00, -1.026209E-01"</w:t>
      </w:r>
      <w:r>
        <w:br w:type="textWrapping"/>
      </w:r>
      <w:r>
        <w:rPr>
          <w:rStyle w:val="VerbatimChar"/>
        </w:rPr>
        <w:t xml:space="preserve">## [1] "Llh: -1.97926543987990E+03; Pars:  1.420051E+00,  1.533202E-01,  1.216114E+00, -1.028821E-01"</w:t>
      </w:r>
      <w:r>
        <w:br w:type="textWrapping"/>
      </w:r>
      <w:r>
        <w:rPr>
          <w:rStyle w:val="VerbatimChar"/>
        </w:rPr>
        <w:t xml:space="preserve">## [1] "Llh: -1.97926523853286E+03; Pars:  1.417213E+00,  1.533202E-01,  1.216114E+00, -1.028821E-01"</w:t>
      </w:r>
      <w:r>
        <w:br w:type="textWrapping"/>
      </w:r>
      <w:r>
        <w:rPr>
          <w:rStyle w:val="VerbatimChar"/>
        </w:rPr>
        <w:t xml:space="preserve">## [1] "Llh: -1.97926579755140E+03; Pars:  1.418631E+00,  1.543202E-01,  1.216114E+00, -1.028821E-01"</w:t>
      </w:r>
      <w:r>
        <w:br w:type="textWrapping"/>
      </w:r>
      <w:r>
        <w:rPr>
          <w:rStyle w:val="VerbatimChar"/>
        </w:rPr>
        <w:t xml:space="preserve">## [1] "Llh: -1.97926592562304E+03; Pars:  1.418631E+00,  1.523202E-01,  1.216114E+00, -1.028821E-01"</w:t>
      </w:r>
      <w:r>
        <w:br w:type="textWrapping"/>
      </w:r>
      <w:r>
        <w:rPr>
          <w:rStyle w:val="VerbatimChar"/>
        </w:rPr>
        <w:t xml:space="preserve">## [1] "Llh: -1.97926613074270E+03; Pars:  1.418631E+00,  1.533202E-01,  1.217331E+00, -1.028821E-01"</w:t>
      </w:r>
      <w:r>
        <w:br w:type="textWrapping"/>
      </w:r>
      <w:r>
        <w:rPr>
          <w:rStyle w:val="VerbatimChar"/>
        </w:rPr>
        <w:t xml:space="preserve">## [1] "Llh: -1.97926592585392E+03; Pars:  1.418631E+00,  1.533202E-01,  1.214899E+00, -1.028821E-01"</w:t>
      </w:r>
      <w:r>
        <w:br w:type="textWrapping"/>
      </w:r>
      <w:r>
        <w:rPr>
          <w:rStyle w:val="VerbatimChar"/>
        </w:rPr>
        <w:t xml:space="preserve">## [1] "Llh: -1.97926567459641E+03; Pars:  1.418631E+00,  1.533202E-01,  1.216114E+00, -1.018821E-01"</w:t>
      </w:r>
      <w:r>
        <w:br w:type="textWrapping"/>
      </w:r>
      <w:r>
        <w:rPr>
          <w:rStyle w:val="VerbatimChar"/>
        </w:rPr>
        <w:t xml:space="preserve">## [1] "Llh: -1.97926577704179E+03; Pars:  1.418631E+00,  1.533202E-01,  1.216114E+00, -1.038821E-01"</w:t>
      </w:r>
      <w:r>
        <w:br w:type="textWrapping"/>
      </w:r>
      <w:r>
        <w:rPr>
          <w:rStyle w:val="VerbatimChar"/>
        </w:rPr>
        <w:t xml:space="preserve">## [1] "Llh: -1.97926523853286E+03; Pars:  1.417213E+00,  1.533202E-01,  1.216114E+00, -1.028821E-01"</w:t>
      </w:r>
      <w:r>
        <w:br w:type="textWrapping"/>
      </w:r>
      <w:r>
        <w:rPr>
          <w:rStyle w:val="VerbatimChar"/>
        </w:rPr>
        <w:t xml:space="preserve">## [1] "Llh: -1.97926533097724E+03; Pars:  1.414382E+00,  1.533202E-01,  1.216114E+00, -1.028821E-01"</w:t>
      </w:r>
      <w:r>
        <w:br w:type="textWrapping"/>
      </w:r>
      <w:r>
        <w:rPr>
          <w:rStyle w:val="VerbatimChar"/>
        </w:rPr>
        <w:t xml:space="preserve">## [1] "Llh: -1.97926574258163E+03; Pars:  1.415797E+00,  1.543202E-01,  1.216114E+00, -1.028821E-01"</w:t>
      </w:r>
      <w:r>
        <w:br w:type="textWrapping"/>
      </w:r>
      <w:r>
        <w:rPr>
          <w:rStyle w:val="VerbatimChar"/>
        </w:rPr>
        <w:t xml:space="preserve">## [1] "Llh: -1.97926587152208E+03; Pars:  1.415797E+00,  1.523202E-01,  1.216114E+00, -1.028821E-01"</w:t>
      </w:r>
      <w:r>
        <w:br w:type="textWrapping"/>
      </w:r>
      <w:r>
        <w:rPr>
          <w:rStyle w:val="VerbatimChar"/>
        </w:rPr>
        <w:t xml:space="preserve">## [1] "Llh: -1.97926585644386E+03; Pars:  1.415797E+00,  1.533202E-01,  1.217331E+00, -1.028821E-01"</w:t>
      </w:r>
      <w:r>
        <w:br w:type="textWrapping"/>
      </w:r>
      <w:r>
        <w:rPr>
          <w:rStyle w:val="VerbatimChar"/>
        </w:rPr>
        <w:t xml:space="preserve">## [1] "Llh: -1.97926609009767E+03; Pars:  1.415797E+00,  1.533202E-01,  1.214899E+00, -1.028821E-01"</w:t>
      </w:r>
      <w:r>
        <w:br w:type="textWrapping"/>
      </w:r>
      <w:r>
        <w:rPr>
          <w:rStyle w:val="VerbatimChar"/>
        </w:rPr>
        <w:t xml:space="preserve">## [1] "Llh: -1.97926561464767E+03; Pars:  1.415797E+00,  1.533202E-01,  1.216114E+00, -1.018821E-01"</w:t>
      </w:r>
      <w:r>
        <w:br w:type="textWrapping"/>
      </w:r>
      <w:r>
        <w:rPr>
          <w:rStyle w:val="VerbatimChar"/>
        </w:rPr>
        <w:t xml:space="preserve">## [1] "Llh: -1.97926572780162E+03; Pars:  1.415797E+00,  1.533202E-01,  1.216114E+00, -1.038821E-01"</w:t>
      </w:r>
      <w:r>
        <w:br w:type="textWrapping"/>
      </w:r>
      <w:r>
        <w:rPr>
          <w:rStyle w:val="VerbatimChar"/>
        </w:rPr>
        <w:t xml:space="preserve">## [1] "Llh: -1.97926579755140E+03; Pars:  1.418631E+00,  1.543202E-01,  1.216114E+00, -1.028821E-01"</w:t>
      </w:r>
      <w:r>
        <w:br w:type="textWrapping"/>
      </w:r>
      <w:r>
        <w:rPr>
          <w:rStyle w:val="VerbatimChar"/>
        </w:rPr>
        <w:t xml:space="preserve">## [1] "Llh: -1.97926574258163E+03; Pars:  1.415797E+00,  1.543202E-01,  1.216114E+00, -1.028821E-01"</w:t>
      </w:r>
      <w:r>
        <w:br w:type="textWrapping"/>
      </w:r>
      <w:r>
        <w:rPr>
          <w:rStyle w:val="VerbatimChar"/>
        </w:rPr>
        <w:t xml:space="preserve">## [1] "Llh: -1.97926735095404E+03; Pars:  1.417213E+00,  1.553202E-01,  1.216114E+00, -1.028821E-01"</w:t>
      </w:r>
      <w:r>
        <w:br w:type="textWrapping"/>
      </w:r>
      <w:r>
        <w:rPr>
          <w:rStyle w:val="VerbatimChar"/>
        </w:rPr>
        <w:t xml:space="preserve">## [1] "Llh: -1.97926523853286E+03; Pars:  1.417213E+00,  1.533202E-01,  1.216114E+00, -1.028821E-01"</w:t>
      </w:r>
      <w:r>
        <w:br w:type="textWrapping"/>
      </w:r>
      <w:r>
        <w:rPr>
          <w:rStyle w:val="VerbatimChar"/>
        </w:rPr>
        <w:t xml:space="preserve">## [1] "Llh: -1.97926652566169E+03; Pars:  1.417213E+00,  1.543202E-01,  1.217331E+00, -1.028821E-01"</w:t>
      </w:r>
      <w:r>
        <w:br w:type="textWrapping"/>
      </w:r>
      <w:r>
        <w:rPr>
          <w:rStyle w:val="VerbatimChar"/>
        </w:rPr>
        <w:t xml:space="preserve">## [1] "Llh: -1.97926639185962E+03; Pars:  1.417213E+00,  1.543202E-01,  1.214899E+00, -1.028821E-01"</w:t>
      </w:r>
      <w:r>
        <w:br w:type="textWrapping"/>
      </w:r>
      <w:r>
        <w:rPr>
          <w:rStyle w:val="VerbatimChar"/>
        </w:rPr>
        <w:t xml:space="preserve">## [1] "Llh: -1.97926695020931E+03; Pars:  1.417213E+00,  1.543202E-01,  1.216114E+00, -1.018821E-01"</w:t>
      </w:r>
      <w:r>
        <w:br w:type="textWrapping"/>
      </w:r>
      <w:r>
        <w:rPr>
          <w:rStyle w:val="VerbatimChar"/>
        </w:rPr>
        <w:t xml:space="preserve">## [1] "Llh: -1.97926536305303E+03; Pars:  1.417213E+00,  1.543202E-01,  1.216114E+00, -1.038821E-01"</w:t>
      </w:r>
      <w:r>
        <w:br w:type="textWrapping"/>
      </w:r>
      <w:r>
        <w:rPr>
          <w:rStyle w:val="VerbatimChar"/>
        </w:rPr>
        <w:t xml:space="preserve">## [1] "Llh: -1.97926592562304E+03; Pars:  1.418631E+00,  1.523202E-01,  1.216114E+00, -1.028821E-01"</w:t>
      </w:r>
      <w:r>
        <w:br w:type="textWrapping"/>
      </w:r>
      <w:r>
        <w:rPr>
          <w:rStyle w:val="VerbatimChar"/>
        </w:rPr>
        <w:t xml:space="preserve">## [1] "Llh: -1.97926587152208E+03; Pars:  1.415797E+00,  1.523202E-01,  1.216114E+00, -1.028821E-01"</w:t>
      </w:r>
      <w:r>
        <w:br w:type="textWrapping"/>
      </w:r>
      <w:r>
        <w:rPr>
          <w:rStyle w:val="VerbatimChar"/>
        </w:rPr>
        <w:t xml:space="preserve">## [1] "Llh: -1.97926523853286E+03; Pars:  1.417213E+00,  1.533202E-01,  1.216114E+00, -1.028821E-01"</w:t>
      </w:r>
      <w:r>
        <w:br w:type="textWrapping"/>
      </w:r>
      <w:r>
        <w:rPr>
          <w:rStyle w:val="VerbatimChar"/>
        </w:rPr>
        <w:t xml:space="preserve">## [1] "Llh: -1.97926759347755E+03; Pars:  1.417213E+00,  1.513202E-01,  1.216114E+00, -1.028821E-01"</w:t>
      </w:r>
      <w:r>
        <w:br w:type="textWrapping"/>
      </w:r>
      <w:r>
        <w:rPr>
          <w:rStyle w:val="VerbatimChar"/>
        </w:rPr>
        <w:t xml:space="preserve">## [1] "Llh: -1.97926650499256E+03; Pars:  1.417213E+00,  1.523202E-01,  1.217331E+00, -1.028821E-01"</w:t>
      </w:r>
      <w:r>
        <w:br w:type="textWrapping"/>
      </w:r>
      <w:r>
        <w:rPr>
          <w:rStyle w:val="VerbatimChar"/>
        </w:rPr>
        <w:t xml:space="preserve">## [1] "Llh: -1.97926666998284E+03; Pars:  1.417213E+00,  1.523202E-01,  1.214899E+00, -1.028821E-01"</w:t>
      </w:r>
      <w:r>
        <w:br w:type="textWrapping"/>
      </w:r>
      <w:r>
        <w:rPr>
          <w:rStyle w:val="VerbatimChar"/>
        </w:rPr>
        <w:t xml:space="preserve">## [1] "Llh: -1.97926538368913E+03; Pars:  1.417213E+00,  1.523202E-01,  1.216114E+00, -1.018821E-01"</w:t>
      </w:r>
      <w:r>
        <w:br w:type="textWrapping"/>
      </w:r>
      <w:r>
        <w:rPr>
          <w:rStyle w:val="VerbatimChar"/>
        </w:rPr>
        <w:t xml:space="preserve">## [1] "Llh: -1.97926718649326E+03; Pars:  1.417213E+00,  1.523202E-01,  1.216114E+00, -1.038821E-01"</w:t>
      </w:r>
      <w:r>
        <w:br w:type="textWrapping"/>
      </w:r>
      <w:r>
        <w:rPr>
          <w:rStyle w:val="VerbatimChar"/>
        </w:rPr>
        <w:t xml:space="preserve">## [1] "Llh: -1.97926613074270E+03; Pars:  1.418631E+00,  1.533202E-01,  1.217331E+00, -1.028821E-01"</w:t>
      </w:r>
      <w:r>
        <w:br w:type="textWrapping"/>
      </w:r>
      <w:r>
        <w:rPr>
          <w:rStyle w:val="VerbatimChar"/>
        </w:rPr>
        <w:t xml:space="preserve">## [1] "Llh: -1.97926585644386E+03; Pars:  1.415797E+00,  1.533202E-01,  1.217331E+00, -1.028821E-01"</w:t>
      </w:r>
      <w:r>
        <w:br w:type="textWrapping"/>
      </w:r>
      <w:r>
        <w:rPr>
          <w:rStyle w:val="VerbatimChar"/>
        </w:rPr>
        <w:t xml:space="preserve">## [1] "Llh: -1.97926652566169E+03; Pars:  1.417213E+00,  1.543202E-01,  1.217331E+00, -1.028821E-01"</w:t>
      </w:r>
      <w:r>
        <w:br w:type="textWrapping"/>
      </w:r>
      <w:r>
        <w:rPr>
          <w:rStyle w:val="VerbatimChar"/>
        </w:rPr>
        <w:t xml:space="preserve">## [1] "Llh: -1.97926650499256E+03; Pars:  1.417213E+00,  1.523202E-01,  1.217331E+00, -1.028821E-01"</w:t>
      </w:r>
      <w:r>
        <w:br w:type="textWrapping"/>
      </w:r>
      <w:r>
        <w:rPr>
          <w:rStyle w:val="VerbatimChar"/>
        </w:rPr>
        <w:t xml:space="preserve">## [1] "Llh: -1.97926812480526E+03; Pars:  1.417213E+00,  1.533202E-01,  1.218549E+00, -1.028821E-01"</w:t>
      </w:r>
      <w:r>
        <w:br w:type="textWrapping"/>
      </w:r>
      <w:r>
        <w:rPr>
          <w:rStyle w:val="VerbatimChar"/>
        </w:rPr>
        <w:t xml:space="preserve">## [1] "Llh: -1.97926523853286E+03; Pars:  1.417213E+00,  1.533202E-01,  1.216114E+00, -1.028821E-01"</w:t>
      </w:r>
      <w:r>
        <w:br w:type="textWrapping"/>
      </w:r>
      <w:r>
        <w:rPr>
          <w:rStyle w:val="VerbatimChar"/>
        </w:rPr>
        <w:t xml:space="preserve">## [1] "Llh: -1.97926636073161E+03; Pars:  1.417213E+00,  1.533202E-01,  1.217331E+00, -1.018821E-01"</w:t>
      </w:r>
      <w:r>
        <w:br w:type="textWrapping"/>
      </w:r>
      <w:r>
        <w:rPr>
          <w:rStyle w:val="VerbatimChar"/>
        </w:rPr>
        <w:t xml:space="preserve">## [1] "Llh: -1.97926639761978E+03; Pars:  1.417213E+00,  1.533202E-01,  1.217331E+00, -1.038821E-01"</w:t>
      </w:r>
      <w:r>
        <w:br w:type="textWrapping"/>
      </w:r>
      <w:r>
        <w:rPr>
          <w:rStyle w:val="VerbatimChar"/>
        </w:rPr>
        <w:t xml:space="preserve">## [1] "Llh: -1.97926592585392E+03; Pars:  1.418631E+00,  1.533202E-01,  1.214899E+00, -1.028821E-01"</w:t>
      </w:r>
      <w:r>
        <w:br w:type="textWrapping"/>
      </w:r>
      <w:r>
        <w:rPr>
          <w:rStyle w:val="VerbatimChar"/>
        </w:rPr>
        <w:t xml:space="preserve">## [1] "Llh: -1.97926609009767E+03; Pars:  1.415797E+00,  1.533202E-01,  1.214899E+00, -1.028821E-01"</w:t>
      </w:r>
      <w:r>
        <w:br w:type="textWrapping"/>
      </w:r>
      <w:r>
        <w:rPr>
          <w:rStyle w:val="VerbatimChar"/>
        </w:rPr>
        <w:t xml:space="preserve">## [1] "Llh: -1.97926639185962E+03; Pars:  1.417213E+00,  1.543202E-01,  1.214899E+00, -1.028821E-01"</w:t>
      </w:r>
      <w:r>
        <w:br w:type="textWrapping"/>
      </w:r>
      <w:r>
        <w:rPr>
          <w:rStyle w:val="VerbatimChar"/>
        </w:rPr>
        <w:t xml:space="preserve">## [1] "Llh: -1.97926666998284E+03; Pars:  1.417213E+00,  1.523202E-01,  1.214899E+00, -1.028821E-01"</w:t>
      </w:r>
      <w:r>
        <w:br w:type="textWrapping"/>
      </w:r>
      <w:r>
        <w:rPr>
          <w:rStyle w:val="VerbatimChar"/>
        </w:rPr>
        <w:t xml:space="preserve">## [1] "Llh: -1.97926523853286E+03; Pars:  1.417213E+00,  1.533202E-01,  1.216114E+00, -1.028821E-01"</w:t>
      </w:r>
      <w:r>
        <w:br w:type="textWrapping"/>
      </w:r>
      <w:r>
        <w:rPr>
          <w:rStyle w:val="VerbatimChar"/>
        </w:rPr>
        <w:t xml:space="preserve">## [1] "Llh: -1.97926815648459E+03; Pars:  1.417213E+00,  1.533202E-01,  1.213684E+00, -1.028821E-01"</w:t>
      </w:r>
      <w:r>
        <w:br w:type="textWrapping"/>
      </w:r>
      <w:r>
        <w:rPr>
          <w:rStyle w:val="VerbatimChar"/>
        </w:rPr>
        <w:t xml:space="preserve">## [1] "Llh: -1.97926630595131E+03; Pars:  1.417213E+00,  1.533202E-01,  1.214899E+00, -1.018821E-01"</w:t>
      </w:r>
      <w:r>
        <w:br w:type="textWrapping"/>
      </w:r>
      <w:r>
        <w:rPr>
          <w:rStyle w:val="VerbatimChar"/>
        </w:rPr>
        <w:t xml:space="preserve">## [1] "Llh: -1.97926648500546E+03; Pars:  1.417213E+00,  1.533202E-01,  1.214899E+00, -1.038821E-01"</w:t>
      </w:r>
      <w:r>
        <w:br w:type="textWrapping"/>
      </w:r>
      <w:r>
        <w:rPr>
          <w:rStyle w:val="VerbatimChar"/>
        </w:rPr>
        <w:t xml:space="preserve">## [1] "Llh: -1.97926567459641E+03; Pars:  1.418631E+00,  1.533202E-01,  1.216114E+00, -1.018821E-01"</w:t>
      </w:r>
      <w:r>
        <w:br w:type="textWrapping"/>
      </w:r>
      <w:r>
        <w:rPr>
          <w:rStyle w:val="VerbatimChar"/>
        </w:rPr>
        <w:t xml:space="preserve">## [1] "Llh: -1.97926561464767E+03; Pars:  1.415797E+00,  1.533202E-01,  1.216114E+00, -1.018821E-01"</w:t>
      </w:r>
      <w:r>
        <w:br w:type="textWrapping"/>
      </w:r>
      <w:r>
        <w:rPr>
          <w:rStyle w:val="VerbatimChar"/>
        </w:rPr>
        <w:t xml:space="preserve">## [1] "Llh: -1.97926695020931E+03; Pars:  1.417213E+00,  1.543202E-01,  1.216114E+00, -1.018821E-01"</w:t>
      </w:r>
      <w:r>
        <w:br w:type="textWrapping"/>
      </w:r>
      <w:r>
        <w:rPr>
          <w:rStyle w:val="VerbatimChar"/>
        </w:rPr>
        <w:t xml:space="preserve">## [1] "Llh: -1.97926538368913E+03; Pars:  1.417213E+00,  1.523202E-01,  1.216114E+00, -1.018821E-01"</w:t>
      </w:r>
      <w:r>
        <w:br w:type="textWrapping"/>
      </w:r>
      <w:r>
        <w:rPr>
          <w:rStyle w:val="VerbatimChar"/>
        </w:rPr>
        <w:t xml:space="preserve">## [1] "Llh: -1.97926636073161E+03; Pars:  1.417213E+00,  1.533202E-01,  1.217331E+00, -1.018821E-01"</w:t>
      </w:r>
      <w:r>
        <w:br w:type="textWrapping"/>
      </w:r>
      <w:r>
        <w:rPr>
          <w:rStyle w:val="VerbatimChar"/>
        </w:rPr>
        <w:t xml:space="preserve">## [1] "Llh: -1.97926630595131E+03; Pars:  1.417213E+00,  1.533202E-01,  1.214899E+00, -1.018821E-01"</w:t>
      </w:r>
      <w:r>
        <w:br w:type="textWrapping"/>
      </w:r>
      <w:r>
        <w:rPr>
          <w:rStyle w:val="VerbatimChar"/>
        </w:rPr>
        <w:t xml:space="preserve">## [1] "Llh: -1.97926682390012E+03; Pars:  1.417213E+00,  1.533202E-01,  1.216114E+00, -1.008821E-01"</w:t>
      </w:r>
      <w:r>
        <w:br w:type="textWrapping"/>
      </w:r>
      <w:r>
        <w:rPr>
          <w:rStyle w:val="VerbatimChar"/>
        </w:rPr>
        <w:t xml:space="preserve">## [1] "Llh: -1.97926523853286E+03; Pars:  1.417213E+00,  1.533202E-01,  1.216114E+00, -1.028821E-01"</w:t>
      </w:r>
      <w:r>
        <w:br w:type="textWrapping"/>
      </w:r>
      <w:r>
        <w:rPr>
          <w:rStyle w:val="VerbatimChar"/>
        </w:rPr>
        <w:t xml:space="preserve">## [1] "Llh: -1.97926577704179E+03; Pars:  1.418631E+00,  1.533202E-01,  1.216114E+00, -1.038821E-01"</w:t>
      </w:r>
      <w:r>
        <w:br w:type="textWrapping"/>
      </w:r>
      <w:r>
        <w:rPr>
          <w:rStyle w:val="VerbatimChar"/>
        </w:rPr>
        <w:t xml:space="preserve">## [1] "Llh: -1.97926572780162E+03; Pars:  1.415797E+00,  1.533202E-01,  1.216114E+00, -1.038821E-01"</w:t>
      </w:r>
      <w:r>
        <w:br w:type="textWrapping"/>
      </w:r>
      <w:r>
        <w:rPr>
          <w:rStyle w:val="VerbatimChar"/>
        </w:rPr>
        <w:t xml:space="preserve">## [1] "Llh: -1.97926536305303E+03; Pars:  1.417213E+00,  1.543202E-01,  1.216114E+00, -1.038821E-01"</w:t>
      </w:r>
      <w:r>
        <w:br w:type="textWrapping"/>
      </w:r>
      <w:r>
        <w:rPr>
          <w:rStyle w:val="VerbatimChar"/>
        </w:rPr>
        <w:t xml:space="preserve">## [1] "Llh: -1.97926718649326E+03; Pars:  1.417213E+00,  1.523202E-01,  1.216114E+00, -1.038821E-01"</w:t>
      </w:r>
      <w:r>
        <w:br w:type="textWrapping"/>
      </w:r>
      <w:r>
        <w:rPr>
          <w:rStyle w:val="VerbatimChar"/>
        </w:rPr>
        <w:t xml:space="preserve">## [1] "Llh: -1.97926639761978E+03; Pars:  1.417213E+00,  1.533202E-01,  1.217331E+00, -1.038821E-01"</w:t>
      </w:r>
      <w:r>
        <w:br w:type="textWrapping"/>
      </w:r>
      <w:r>
        <w:rPr>
          <w:rStyle w:val="VerbatimChar"/>
        </w:rPr>
        <w:t xml:space="preserve">## [1] "Llh: -1.97926648500546E+03; Pars:  1.417213E+00,  1.533202E-01,  1.214899E+00, -1.038821E-01"</w:t>
      </w:r>
      <w:r>
        <w:br w:type="textWrapping"/>
      </w:r>
      <w:r>
        <w:rPr>
          <w:rStyle w:val="VerbatimChar"/>
        </w:rPr>
        <w:t xml:space="preserve">## [1] "Llh: -1.97926523853286E+03; Pars:  1.417213E+00,  1.533202E-01,  1.216114E+00, -1.028821E-01"</w:t>
      </w:r>
      <w:r>
        <w:br w:type="textWrapping"/>
      </w:r>
      <w:r>
        <w:rPr>
          <w:rStyle w:val="VerbatimChar"/>
        </w:rPr>
        <w:t xml:space="preserve">## [1] "Llh: -1.97926703928546E+03; Pars:  1.417213E+00,  1.533202E-01,  1.216114E+00, -1.048821E-01"</w:t>
      </w:r>
      <w:r>
        <w:br w:type="textWrapping"/>
      </w:r>
      <w:r>
        <w:rPr>
          <w:rStyle w:val="VerbatimChar"/>
        </w:rPr>
        <w:t xml:space="preserve">## Currently fitting: asymmetric t </w:t>
      </w:r>
      <w:r>
        <w:br w:type="textWrapping"/>
      </w:r>
      <w:r>
        <w:rPr>
          <w:rStyle w:val="VerbatimChar"/>
        </w:rPr>
        <w:t xml:space="preserve">## [1] "Llh: -2.06358840031695E+03; Pars: -1.750000E+00,  8.598280E-02,  9.510207E-01,  0.000000E+00"</w:t>
      </w:r>
      <w:r>
        <w:br w:type="textWrapping"/>
      </w:r>
      <w:r>
        <w:rPr>
          <w:rStyle w:val="VerbatimChar"/>
        </w:rPr>
        <w:t xml:space="preserve">## [1] "Llh: -2.06117752226059E+03; Pars: -1.771890E+00,  8.598280E-02,  9.510207E-01,  0.000000E+00"</w:t>
      </w:r>
      <w:r>
        <w:br w:type="textWrapping"/>
      </w:r>
      <w:r>
        <w:rPr>
          <w:rStyle w:val="VerbatimChar"/>
        </w:rPr>
        <w:t xml:space="preserve">## [1] "Llh: -2.06474178415453E+03; Pars: -1.750000E+00,  1.147510E-01,  9.510207E-01,  0.000000E+00"</w:t>
      </w:r>
      <w:r>
        <w:br w:type="textWrapping"/>
      </w:r>
      <w:r>
        <w:rPr>
          <w:rStyle w:val="VerbatimChar"/>
        </w:rPr>
        <w:t xml:space="preserve">## [1] "Llh: -2.04980404517862E+03; Pars: -1.750000E+00,  8.598280E-02,  9.787772E-01,  0.000000E+00"</w:t>
      </w:r>
      <w:r>
        <w:br w:type="textWrapping"/>
      </w:r>
      <w:r>
        <w:rPr>
          <w:rStyle w:val="VerbatimChar"/>
        </w:rPr>
        <w:t xml:space="preserve">## [1] "Llh: -2.06573998895166E+03; Pars: -1.750000E+00,  8.598280E-02,  9.510207E-01,  2.876821E-02"</w:t>
      </w:r>
      <w:r>
        <w:br w:type="textWrapping"/>
      </w:r>
      <w:r>
        <w:rPr>
          <w:rStyle w:val="VerbatimChar"/>
        </w:rPr>
        <w:t xml:space="preserve">## [1] "Llh: -2.05452087798223E+03; Pars: -1.760866E+00,  1.003669E-01,  9.647992E-01, -2.876821E-02"</w:t>
      </w:r>
      <w:r>
        <w:br w:type="textWrapping"/>
      </w:r>
      <w:r>
        <w:rPr>
          <w:rStyle w:val="VerbatimChar"/>
        </w:rPr>
        <w:t xml:space="preserve">## [1] "Llh: -2.05691406421341E+03; Pars: -1.758135E+00,  9.677088E-02,  9.613360E-01, -1.438410E-02"</w:t>
      </w:r>
      <w:r>
        <w:br w:type="textWrapping"/>
      </w:r>
      <w:r>
        <w:rPr>
          <w:rStyle w:val="VerbatimChar"/>
        </w:rPr>
        <w:t xml:space="preserve">## [1] "Llh: -2.05135727681739E+03; Pars: -1.766358E+00,  6.440664E-02,  9.717631E-01, -1.438410E-02"</w:t>
      </w:r>
      <w:r>
        <w:br w:type="textWrapping"/>
      </w:r>
      <w:r>
        <w:rPr>
          <w:rStyle w:val="VerbatimChar"/>
        </w:rPr>
        <w:t xml:space="preserve">## [1] "Llh: -2.05399998426432E+03; Pars: -1.762235E+00,  7.699274E-02,  9.665355E-01, -1.078808E-02"</w:t>
      </w:r>
      <w:r>
        <w:br w:type="textWrapping"/>
      </w:r>
      <w:r>
        <w:rPr>
          <w:rStyle w:val="VerbatimChar"/>
        </w:rPr>
        <w:t xml:space="preserve">## [1] "Llh: -2.04510824803909E+03; Pars: -1.774670E+00,  8.238677E-02,  9.823033E-01, -2.157616E-02"</w:t>
      </w:r>
      <w:r>
        <w:br w:type="textWrapping"/>
      </w:r>
      <w:r>
        <w:rPr>
          <w:rStyle w:val="VerbatimChar"/>
        </w:rPr>
        <w:t xml:space="preserve">## [1] "Llh: -2.03704768158693E+03; Pars: -1.787308E+00,  8.058876E-02,  9.983283E-01, -3.236423E-02"</w:t>
      </w:r>
      <w:r>
        <w:br w:type="textWrapping"/>
      </w:r>
      <w:r>
        <w:rPr>
          <w:rStyle w:val="VerbatimChar"/>
        </w:rPr>
        <w:t xml:space="preserve">## [1] "Llh: -2.03632274849603E+03; Pars: -1.760182E+00,  7.968975E-02,  1.006439E+00, -3.775827E-02"</w:t>
      </w:r>
      <w:r>
        <w:br w:type="textWrapping"/>
      </w:r>
      <w:r>
        <w:rPr>
          <w:rStyle w:val="VerbatimChar"/>
        </w:rPr>
        <w:t xml:space="preserve">## [1] "Llh: -2.02657941342755E+03; Pars: -1.754395E+00,  7.654323E-02,  1.035347E+00, -5.663741E-02"</w:t>
      </w:r>
      <w:r>
        <w:br w:type="textWrapping"/>
      </w:r>
      <w:r>
        <w:rPr>
          <w:rStyle w:val="VerbatimChar"/>
        </w:rPr>
        <w:t xml:space="preserve">## [1] "Llh: -2.02836931832228E+03; Pars: -1.767910E+00,  5.339382E-02,  1.027697E+00, -2.292467E-02"</w:t>
      </w:r>
      <w:r>
        <w:br w:type="textWrapping"/>
      </w:r>
      <w:r>
        <w:rPr>
          <w:rStyle w:val="VerbatimChar"/>
        </w:rPr>
        <w:t xml:space="preserve">## [1] "Llh: -2.03407665117989E+03; Pars: -1.766143E+00,  6.513709E-02,  1.011598E+00, -2.438555E-02"</w:t>
      </w:r>
      <w:r>
        <w:br w:type="textWrapping"/>
      </w:r>
      <w:r>
        <w:rPr>
          <w:rStyle w:val="VerbatimChar"/>
        </w:rPr>
        <w:t xml:space="preserve">## [1] "Llh: -2.02019777318314E+03; Pars: -1.763178E+00,  8.384766E-02,  1.049285E+00, -4.157905E-02"</w:t>
      </w:r>
      <w:r>
        <w:br w:type="textWrapping"/>
      </w:r>
      <w:r>
        <w:rPr>
          <w:rStyle w:val="VerbatimChar"/>
        </w:rPr>
        <w:t xml:space="preserve">## [1] "Llh: -2.00808307709564E+03; Pars: -1.761593E+00,  9.356817E-02,  1.090336E+00, -5.517652E-02"</w:t>
      </w:r>
      <w:r>
        <w:br w:type="textWrapping"/>
      </w:r>
      <w:r>
        <w:rPr>
          <w:rStyle w:val="VerbatimChar"/>
        </w:rPr>
        <w:t xml:space="preserve">## [1] "Llh: -2.00726823589820E+03; Pars: -1.785827E+00,  6.606419E-02,  1.099533E+00, -8.355141E-02"</w:t>
      </w:r>
      <w:r>
        <w:br w:type="textWrapping"/>
      </w:r>
      <w:r>
        <w:rPr>
          <w:rStyle w:val="VerbatimChar"/>
        </w:rPr>
        <w:t xml:space="preserve">## [1] "Llh: -1.99778096626720E+03; Pars: -1.804378E+00,  5.610488E-02,  1.165388E+00, -1.253271E-01"</w:t>
      </w:r>
      <w:r>
        <w:br w:type="textWrapping"/>
      </w:r>
      <w:r>
        <w:rPr>
          <w:rStyle w:val="VerbatimChar"/>
        </w:rPr>
        <w:t xml:space="preserve">## [1] "Llh: -1.99700964672572E+03; Pars: -1.756661E+00,  5.921629E-02,  1.164709E+00, -9.766863E-02"</w:t>
      </w:r>
      <w:r>
        <w:br w:type="textWrapping"/>
      </w:r>
      <w:r>
        <w:rPr>
          <w:rStyle w:val="VerbatimChar"/>
        </w:rPr>
        <w:t xml:space="preserve">## [1] "Llh: -1.99010872897178E+03; Pars: -1.741788E+00,  4.853005E-02,  1.258026E+00, -1.303208E-01"</w:t>
      </w:r>
      <w:r>
        <w:br w:type="textWrapping"/>
      </w:r>
      <w:r>
        <w:rPr>
          <w:rStyle w:val="VerbatimChar"/>
        </w:rPr>
        <w:t xml:space="preserve">## [1] "Llh: -1.98867288146213E+03; Pars: -1.762467E+00,  8.397935E-02,  1.251810E+00, -1.608063E-01"</w:t>
      </w:r>
      <w:r>
        <w:br w:type="textWrapping"/>
      </w:r>
      <w:r>
        <w:rPr>
          <w:rStyle w:val="VerbatimChar"/>
        </w:rPr>
        <w:t xml:space="preserve">## [1] "Llh: -1.98970691790191E+03; Pars: -1.759760E+00,  9.927212E-02,  1.381577E+00, -2.297471E-01"</w:t>
      </w:r>
      <w:r>
        <w:br w:type="textWrapping"/>
      </w:r>
      <w:r>
        <w:rPr>
          <w:rStyle w:val="VerbatimChar"/>
        </w:rPr>
        <w:t xml:space="preserve">## [1] "Llh: -1.98883928349447E+03; Pars: -1.780267E+00,  6.454799E-02,  1.366292E+00, -1.791780E-01"</w:t>
      </w:r>
      <w:r>
        <w:br w:type="textWrapping"/>
      </w:r>
      <w:r>
        <w:rPr>
          <w:rStyle w:val="VerbatimChar"/>
        </w:rPr>
        <w:t xml:space="preserve">## [1] "Llh: -1.98752204496059E+03; Pars: -1.773717E+00,  6.754680E-02,  1.274762E+00, -1.485428E-01"</w:t>
      </w:r>
      <w:r>
        <w:br w:type="textWrapping"/>
      </w:r>
      <w:r>
        <w:rPr>
          <w:rStyle w:val="VerbatimChar"/>
        </w:rPr>
        <w:t xml:space="preserve">## [1] "Llh: -1.99992176377315E+03; Pars: -1.779020E+00,  3.451237E-02,  1.402825E+00, -2.273220E-01"</w:t>
      </w:r>
      <w:r>
        <w:br w:type="textWrapping"/>
      </w:r>
      <w:r>
        <w:rPr>
          <w:rStyle w:val="VerbatimChar"/>
        </w:rPr>
        <w:t xml:space="preserve">## [1] "Llh: -1.99210008149732E+03; Pars: -1.774626E+00,  4.927632E-02,  1.317173E+00, -1.842856E-01"</w:t>
      </w:r>
      <w:r>
        <w:br w:type="textWrapping"/>
      </w:r>
      <w:r>
        <w:rPr>
          <w:rStyle w:val="VerbatimChar"/>
        </w:rPr>
        <w:t xml:space="preserve">## [1] "Llh: -1.98919256840797E+03; Pars: -1.723815E+00,  6.856138E-02,  1.395337E+00, -1.866507E-01"</w:t>
      </w:r>
      <w:r>
        <w:br w:type="textWrapping"/>
      </w:r>
      <w:r>
        <w:rPr>
          <w:rStyle w:val="VerbatimChar"/>
        </w:rPr>
        <w:t xml:space="preserve">## [1] "Llh: -1.98811185326036E+03; Pars: -1.743166E+00,  6.544726E-02,  1.333912E+00, -1.713198E-01"</w:t>
      </w:r>
      <w:r>
        <w:br w:type="textWrapping"/>
      </w:r>
      <w:r>
        <w:rPr>
          <w:rStyle w:val="VerbatimChar"/>
        </w:rPr>
        <w:t xml:space="preserve">## [1] "Llh: -1.98704372762920E+03; Pars: -1.736194E+00,  8.347541E-02,  1.242365E+00, -1.212092E-01"</w:t>
      </w:r>
      <w:r>
        <w:br w:type="textWrapping"/>
      </w:r>
      <w:r>
        <w:rPr>
          <w:rStyle w:val="VerbatimChar"/>
        </w:rPr>
        <w:t xml:space="preserve">## [1] "Llh: -1.98900754583820E+03; Pars: -1.717699E+00,  1.005749E-01,  1.206570E+00, -8.967101E-02"</w:t>
      </w:r>
      <w:r>
        <w:br w:type="textWrapping"/>
      </w:r>
      <w:r>
        <w:rPr>
          <w:rStyle w:val="VerbatimChar"/>
        </w:rPr>
        <w:t xml:space="preserve">## [1] "Llh: -1.98504545534624E+03; Pars: -1.765879E+00,  1.016944E-01,  1.292654E+00, -1.706182E-01"</w:t>
      </w:r>
      <w:r>
        <w:br w:type="textWrapping"/>
      </w:r>
      <w:r>
        <w:rPr>
          <w:rStyle w:val="VerbatimChar"/>
        </w:rPr>
        <w:t xml:space="preserve">## [1] "Llh: -1.98362503106498E+03; Pars: -1.778217E+00,  1.282765E-01,  1.310324E+00, -1.907669E-01"</w:t>
      </w:r>
      <w:r>
        <w:br w:type="textWrapping"/>
      </w:r>
      <w:r>
        <w:rPr>
          <w:rStyle w:val="VerbatimChar"/>
        </w:rPr>
        <w:t xml:space="preserve">## [1] "Llh: -1.98416531236866E+03; Pars: -1.752765E+00,  8.839364E-02,  1.329088E+00, -1.551131E-01"</w:t>
      </w:r>
      <w:r>
        <w:br w:type="textWrapping"/>
      </w:r>
      <w:r>
        <w:rPr>
          <w:rStyle w:val="VerbatimChar"/>
        </w:rPr>
        <w:t xml:space="preserve">## [1] "Llh: -1.98481018601561E+03; Pars: -1.755179E+00,  8.729007E-02,  1.309332E+00, -1.565364E-01"</w:t>
      </w:r>
      <w:r>
        <w:br w:type="textWrapping"/>
      </w:r>
      <w:r>
        <w:rPr>
          <w:rStyle w:val="VerbatimChar"/>
        </w:rPr>
        <w:t xml:space="preserve">## [1] "Llh: -1.98406669501644E+03; Pars: -1.777287E+00,  1.183989E-01,  1.245026E+00, -1.364963E-01"</w:t>
      </w:r>
      <w:r>
        <w:br w:type="textWrapping"/>
      </w:r>
      <w:r>
        <w:rPr>
          <w:rStyle w:val="VerbatimChar"/>
        </w:rPr>
        <w:t xml:space="preserve">## [1] "Llh: -1.98416106575857E+03; Pars: -1.768612E+00,  1.051610E-01,  1.266676E+00, -1.452021E-01"</w:t>
      </w:r>
      <w:r>
        <w:br w:type="textWrapping"/>
      </w:r>
      <w:r>
        <w:rPr>
          <w:rStyle w:val="VerbatimChar"/>
        </w:rPr>
        <w:t xml:space="preserve">## [1] "Llh: -1.98194850225052E+03; Pars: -1.748315E+00,  1.417254E-01,  1.287511E+00, -1.532499E-01"</w:t>
      </w:r>
      <w:r>
        <w:br w:type="textWrapping"/>
      </w:r>
      <w:r>
        <w:rPr>
          <w:rStyle w:val="VerbatimChar"/>
        </w:rPr>
        <w:t xml:space="preserve">## [1] "Llh: -1.98155878490884E+03; Pars: -1.735929E+00,  1.788148E-01,  1.293934E+00, -1.556035E-01"</w:t>
      </w:r>
      <w:r>
        <w:br w:type="textWrapping"/>
      </w:r>
      <w:r>
        <w:rPr>
          <w:rStyle w:val="VerbatimChar"/>
        </w:rPr>
        <w:t xml:space="preserve">## [1] "Llh: -1.98159184743906E+03; Pars: -1.786315E+00,  1.734665E-01,  1.348224E+00, -1.977806E-01"</w:t>
      </w:r>
      <w:r>
        <w:br w:type="textWrapping"/>
      </w:r>
      <w:r>
        <w:rPr>
          <w:rStyle w:val="VerbatimChar"/>
        </w:rPr>
        <w:t xml:space="preserve">## [1] "Llh: -1.98147506634330E+03; Pars: -1.773473E+00,  1.509687E-01,  1.320943E+00, -1.786378E-01"</w:t>
      </w:r>
      <w:r>
        <w:br w:type="textWrapping"/>
      </w:r>
      <w:r>
        <w:rPr>
          <w:rStyle w:val="VerbatimChar"/>
        </w:rPr>
        <w:t xml:space="preserve">## [1] "Llh: -1.98296448864600E+03; Pars: -1.779511E+00,  1.998358E-01,  1.256385E+00, -1.756391E-01"</w:t>
      </w:r>
      <w:r>
        <w:br w:type="textWrapping"/>
      </w:r>
      <w:r>
        <w:rPr>
          <w:rStyle w:val="VerbatimChar"/>
        </w:rPr>
        <w:t xml:space="preserve">## [1] "Llh: -1.98199348476217E+03; Pars: -1.772737E+00,  1.719753E-01,  1.274179E+00, -1.705076E-01"</w:t>
      </w:r>
      <w:r>
        <w:br w:type="textWrapping"/>
      </w:r>
      <w:r>
        <w:rPr>
          <w:rStyle w:val="VerbatimChar"/>
        </w:rPr>
        <w:t xml:space="preserve">## [1] "Llh: -1.98188798339035E+03; Pars: -1.752706E+00,  1.966187E-01,  1.356826E+00, -2.112616E-01"</w:t>
      </w:r>
      <w:r>
        <w:br w:type="textWrapping"/>
      </w:r>
      <w:r>
        <w:rPr>
          <w:rStyle w:val="VerbatimChar"/>
        </w:rPr>
        <w:t xml:space="preserve">## [1] "Llh: -1.98138221554542E+03; Pars: -1.758777E+00,  1.770638E-01,  1.327968E+00, -1.925703E-01"</w:t>
      </w:r>
      <w:r>
        <w:br w:type="textWrapping"/>
      </w:r>
      <w:r>
        <w:rPr>
          <w:rStyle w:val="VerbatimChar"/>
        </w:rPr>
        <w:t xml:space="preserve">## [1] "Llh: -1.98219767722235E+03; Pars: -1.742357E+00,  2.111348E-01,  1.297861E+00, -1.578927E-01"</w:t>
      </w:r>
      <w:r>
        <w:br w:type="textWrapping"/>
      </w:r>
      <w:r>
        <w:rPr>
          <w:rStyle w:val="VerbatimChar"/>
        </w:rPr>
        <w:t xml:space="preserve">## [1] "Llh: -1.98131167443876E+03; Pars: -1.751164E+00,  1.904202E-01,  1.300966E+00, -1.661112E-01"</w:t>
      </w:r>
      <w:r>
        <w:br w:type="textWrapping"/>
      </w:r>
      <w:r>
        <w:rPr>
          <w:rStyle w:val="VerbatimChar"/>
        </w:rPr>
        <w:t xml:space="preserve">## [1] "Llh: -1.98100453259357E+03; Pars: -1.737112E+00,  1.766584E-01,  1.348634E+00, -1.759538E-01"</w:t>
      </w:r>
      <w:r>
        <w:br w:type="textWrapping"/>
      </w:r>
      <w:r>
        <w:rPr>
          <w:rStyle w:val="VerbatimChar"/>
        </w:rPr>
        <w:t xml:space="preserve">## [1] "Llh: -1.98170093318472E+03; Pars: -1.719921E+00,  1.790000E-01,  1.387478E+00, -1.786768E-01"</w:t>
      </w:r>
      <w:r>
        <w:br w:type="textWrapping"/>
      </w:r>
      <w:r>
        <w:rPr>
          <w:rStyle w:val="VerbatimChar"/>
        </w:rPr>
        <w:t xml:space="preserve">## [1] "Llh: -1.98196508964646E+03; Pars: -1.774601E+00,  1.687408E-01,  1.355826E+00, -2.010331E-01"</w:t>
      </w:r>
      <w:r>
        <w:br w:type="textWrapping"/>
      </w:r>
      <w:r>
        <w:rPr>
          <w:rStyle w:val="VerbatimChar"/>
        </w:rPr>
        <w:t xml:space="preserve">## [1] "Llh: -1.98110220506385E+03; Pars: -1.745412E+00,  1.762963E-01,  1.309137E+00, -1.669609E-01"</w:t>
      </w:r>
      <w:r>
        <w:br w:type="textWrapping"/>
      </w:r>
      <w:r>
        <w:rPr>
          <w:rStyle w:val="VerbatimChar"/>
        </w:rPr>
        <w:t xml:space="preserve">## [1] "Llh: -1.98181161852233E+03; Pars: -1.723510E+00,  2.092506E-01,  1.322155E+00, -1.721603E-01"</w:t>
      </w:r>
      <w:r>
        <w:br w:type="textWrapping"/>
      </w:r>
      <w:r>
        <w:rPr>
          <w:rStyle w:val="VerbatimChar"/>
        </w:rPr>
        <w:t xml:space="preserve">## [1] "Llh: -1.98109191392217E+03; Pars: -1.760668E+00,  1.655392E-01,  1.321246E+00, -1.770184E-01"</w:t>
      </w:r>
      <w:r>
        <w:br w:type="textWrapping"/>
      </w:r>
      <w:r>
        <w:rPr>
          <w:rStyle w:val="VerbatimChar"/>
        </w:rPr>
        <w:t xml:space="preserve">## [1] "Llh: -1.98088752543922E+03; Pars: -1.738441E+00,  1.773933E-01,  1.311827E+00, -1.504518E-01"</w:t>
      </w:r>
      <w:r>
        <w:br w:type="textWrapping"/>
      </w:r>
      <w:r>
        <w:rPr>
          <w:rStyle w:val="VerbatimChar"/>
        </w:rPr>
        <w:t xml:space="preserve">## [1] "Llh: -1.98120960506023E+03; Pars: -1.728478E+00,  1.775580E-01,  1.303830E+00, -1.293926E-01"</w:t>
      </w:r>
      <w:r>
        <w:br w:type="textWrapping"/>
      </w:r>
      <w:r>
        <w:rPr>
          <w:rStyle w:val="VerbatimChar"/>
        </w:rPr>
        <w:t xml:space="preserve">## [1] "Llh: -1.98101535224389E+03; Pars: -1.739581E+00,  1.575234E-01,  1.344633E+00, -1.690812E-01"</w:t>
      </w:r>
      <w:r>
        <w:br w:type="textWrapping"/>
      </w:r>
      <w:r>
        <w:rPr>
          <w:rStyle w:val="VerbatimChar"/>
        </w:rPr>
        <w:t xml:space="preserve">## [1] "Llh: -1.98086821973471E+03; Pars: -1.742460E+00,  1.657476E-01,  1.333581E+00, -1.683387E-01"</w:t>
      </w:r>
      <w:r>
        <w:br w:type="textWrapping"/>
      </w:r>
      <w:r>
        <w:rPr>
          <w:rStyle w:val="VerbatimChar"/>
        </w:rPr>
        <w:t xml:space="preserve">## [1] "Llh: -1.98086200277519E+03; Pars: -1.743810E+00,  1.663730E-01,  1.348658E+00, -1.689205E-01"</w:t>
      </w:r>
      <w:r>
        <w:br w:type="textWrapping"/>
      </w:r>
      <w:r>
        <w:rPr>
          <w:rStyle w:val="VerbatimChar"/>
        </w:rPr>
        <w:t xml:space="preserve">## [1] "Llh: -1.98120898715008E+03; Pars: -1.743011E+00,  1.614114E-01,  1.368864E+00, -1.699003E-01"</w:t>
      </w:r>
      <w:r>
        <w:br w:type="textWrapping"/>
      </w:r>
      <w:r>
        <w:rPr>
          <w:rStyle w:val="VerbatimChar"/>
        </w:rPr>
        <w:t xml:space="preserve">## [1] "Llh: -1.98076526089591E+03; Pars: -1.720771E+00,  1.775470E-01,  1.350089E+00, -1.548140E-01"</w:t>
      </w:r>
      <w:r>
        <w:br w:type="textWrapping"/>
      </w:r>
      <w:r>
        <w:rPr>
          <w:rStyle w:val="VerbatimChar"/>
        </w:rPr>
        <w:t xml:space="preserve">## [1] "Llh: -1.98106178254468E+03; Pars: -1.701614E+00,  1.835509E-01,  1.364746E+00, -1.437118E-01"</w:t>
      </w:r>
      <w:r>
        <w:br w:type="textWrapping"/>
      </w:r>
      <w:r>
        <w:rPr>
          <w:rStyle w:val="VerbatimChar"/>
        </w:rPr>
        <w:t xml:space="preserve">## [1] "Llh: -1.98056098840700E+03; Pars: -1.735513E+00,  1.668720E-01,  1.323384E+00, -1.453088E-01"</w:t>
      </w:r>
      <w:r>
        <w:br w:type="textWrapping"/>
      </w:r>
      <w:r>
        <w:rPr>
          <w:rStyle w:val="VerbatimChar"/>
        </w:rPr>
        <w:t xml:space="preserve">## [1] "Llh: -1.98060770956138E+03; Pars: -1.734715E+00,  1.619788E-01,  1.310937E+00, -1.299863E-01"</w:t>
      </w:r>
      <w:r>
        <w:br w:type="textWrapping"/>
      </w:r>
      <w:r>
        <w:rPr>
          <w:rStyle w:val="VerbatimChar"/>
        </w:rPr>
        <w:t xml:space="preserve">## [1] "Llh: -1.98113077515228E+03; Pars: -1.732733E+00,  1.608765E-01,  1.366496E+00, -1.682392E-01"</w:t>
      </w:r>
      <w:r>
        <w:br w:type="textWrapping"/>
      </w:r>
      <w:r>
        <w:rPr>
          <w:rStyle w:val="VerbatimChar"/>
        </w:rPr>
        <w:t xml:space="preserve">## [1] "Llh: -1.98068919289131E+03; Pars: -1.737010E+00,  1.732641E-01,  1.325286E+00, -1.548987E-01"</w:t>
      </w:r>
      <w:r>
        <w:br w:type="textWrapping"/>
      </w:r>
      <w:r>
        <w:rPr>
          <w:rStyle w:val="VerbatimChar"/>
        </w:rPr>
        <w:t xml:space="preserve">## [1] "Llh: -1.98061895139557E+03; Pars: -1.726087E+00,  1.762804E-01,  1.340018E+00, -1.436323E-01"</w:t>
      </w:r>
      <w:r>
        <w:br w:type="textWrapping"/>
      </w:r>
      <w:r>
        <w:rPr>
          <w:rStyle w:val="VerbatimChar"/>
        </w:rPr>
        <w:t xml:space="preserve">## [1] "Llh: -1.98059407480375E+03; Pars: -1.730146E+00,  1.736472E-01,  1.338406E+00, -1.498089E-01"</w:t>
      </w:r>
      <w:r>
        <w:br w:type="textWrapping"/>
      </w:r>
      <w:r>
        <w:rPr>
          <w:rStyle w:val="VerbatimChar"/>
        </w:rPr>
        <w:t xml:space="preserve">## [1] "Llh: -1.98102350010955E+03; Pars: -1.718080E+00,  1.792921E-01,  1.319991E+00, -1.334947E-01"</w:t>
      </w:r>
      <w:r>
        <w:br w:type="textWrapping"/>
      </w:r>
      <w:r>
        <w:rPr>
          <w:rStyle w:val="VerbatimChar"/>
        </w:rPr>
        <w:t xml:space="preserve">## [1] "Llh: -1.98066069753278E+03; Pars: -1.737293E+00,  1.696028E-01,  1.341434E+00, -1.600640E-01"</w:t>
      </w:r>
      <w:r>
        <w:br w:type="textWrapping"/>
      </w:r>
      <w:r>
        <w:rPr>
          <w:rStyle w:val="VerbatimChar"/>
        </w:rPr>
        <w:t xml:space="preserve">## [1] "Llh: -1.98060443528247E+03; Pars: -1.749479E+00,  1.641461E-01,  1.314358E+00, -1.502262E-01"</w:t>
      </w:r>
      <w:r>
        <w:br w:type="textWrapping"/>
      </w:r>
      <w:r>
        <w:rPr>
          <w:rStyle w:val="VerbatimChar"/>
        </w:rPr>
        <w:t xml:space="preserve">## [1] "Llh: -1.98057603256526E+03; Pars: -1.742196E+00,  1.674963E-01,  1.323201E+00, -1.513731E-01"</w:t>
      </w:r>
      <w:r>
        <w:br w:type="textWrapping"/>
      </w:r>
      <w:r>
        <w:rPr>
          <w:rStyle w:val="VerbatimChar"/>
        </w:rPr>
        <w:t xml:space="preserve">## [1] "Llh: -1.98047385373907E+03; Pars: -1.735540E+00,  1.655450E-01,  1.337904E+00, -1.483787E-01"</w:t>
      </w:r>
      <w:r>
        <w:br w:type="textWrapping"/>
      </w:r>
      <w:r>
        <w:rPr>
          <w:rStyle w:val="VerbatimChar"/>
        </w:rPr>
        <w:t xml:space="preserve">## [1] "Llh: -1.98041744003830E+03; Pars: -1.734806E+00,  1.616855E-01,  1.344258E+00, -1.451188E-01"</w:t>
      </w:r>
      <w:r>
        <w:br w:type="textWrapping"/>
      </w:r>
      <w:r>
        <w:rPr>
          <w:rStyle w:val="VerbatimChar"/>
        </w:rPr>
        <w:t xml:space="preserve">## [1] "Llh: -1.98046450057996E+03; Pars: -1.734016E+00,  1.652477E-01,  1.323189E+00, -1.357407E-01"</w:t>
      </w:r>
      <w:r>
        <w:br w:type="textWrapping"/>
      </w:r>
      <w:r>
        <w:rPr>
          <w:rStyle w:val="VerbatimChar"/>
        </w:rPr>
        <w:t xml:space="preserve">## [1] "Llh: -1.98046778926189E+03; Pars: -1.734834E+00,  1.663365E-01,  1.327727E+00, -1.418216E-01"</w:t>
      </w:r>
      <w:r>
        <w:br w:type="textWrapping"/>
      </w:r>
      <w:r>
        <w:rPr>
          <w:rStyle w:val="VerbatimChar"/>
        </w:rPr>
        <w:t xml:space="preserve">## [1] "Llh: -1.98042476491747E+03; Pars: -1.743163E+00,  1.570036E-01,  1.318622E+00, -1.389618E-01"</w:t>
      </w:r>
      <w:r>
        <w:br w:type="textWrapping"/>
      </w:r>
      <w:r>
        <w:rPr>
          <w:rStyle w:val="VerbatimChar"/>
        </w:rPr>
        <w:t xml:space="preserve">## [1] "Llh: -1.98043440419357E+03; Pars: -1.739887E+00,  1.611645E-01,  1.323540E+00, -1.416736E-01"</w:t>
      </w:r>
      <w:r>
        <w:br w:type="textWrapping"/>
      </w:r>
      <w:r>
        <w:rPr>
          <w:rStyle w:val="VerbatimChar"/>
        </w:rPr>
        <w:t xml:space="preserve">## [1] "Llh: -1.98029932701481E+03; Pars: -1.731573E+00,  1.579081E-01,  1.331464E+00, -1.311919E-01"</w:t>
      </w:r>
      <w:r>
        <w:br w:type="textWrapping"/>
      </w:r>
      <w:r>
        <w:rPr>
          <w:rStyle w:val="VerbatimChar"/>
        </w:rPr>
        <w:t xml:space="preserve">## [1] "Llh: -1.98020636274283E+03; Pars: -1.726318E+00,  1.531140E-01,  1.335615E+00, -1.211013E-01"</w:t>
      </w:r>
      <w:r>
        <w:br w:type="textWrapping"/>
      </w:r>
      <w:r>
        <w:rPr>
          <w:rStyle w:val="VerbatimChar"/>
        </w:rPr>
        <w:t xml:space="preserve">## [1] "Llh: -1.98015499871564E+03; Pars: -1.733592E+00,  1.516534E-01,  1.337418E+00, -1.251525E-01"</w:t>
      </w:r>
      <w:r>
        <w:br w:type="textWrapping"/>
      </w:r>
      <w:r>
        <w:rPr>
          <w:rStyle w:val="VerbatimChar"/>
        </w:rPr>
        <w:t xml:space="preserve">## [1] "Llh: -1.98004215391698E+03; Pars: -1.732633E+00,  1.440441E-01,  1.344490E+00, -1.150744E-01"</w:t>
      </w:r>
      <w:r>
        <w:br w:type="textWrapping"/>
      </w:r>
      <w:r>
        <w:rPr>
          <w:rStyle w:val="VerbatimChar"/>
        </w:rPr>
        <w:t xml:space="preserve">## [1] "Llh: -1.98016181874598E+03; Pars: -1.734394E+00,  1.426759E-01,  1.348339E+00, -1.243874E-01"</w:t>
      </w:r>
      <w:r>
        <w:br w:type="textWrapping"/>
      </w:r>
      <w:r>
        <w:rPr>
          <w:rStyle w:val="VerbatimChar"/>
        </w:rPr>
        <w:t xml:space="preserve">## [1] "Llh: -1.98016580178181E+03; Pars: -1.734300E+00,  1.483188E-01,  1.342007E+00, -1.272258E-01"</w:t>
      </w:r>
      <w:r>
        <w:br w:type="textWrapping"/>
      </w:r>
      <w:r>
        <w:rPr>
          <w:rStyle w:val="VerbatimChar"/>
        </w:rPr>
        <w:t xml:space="preserve">## [1] "Llh: -1.98029693925899E+03; Pars: -1.721064E+00,  1.437562E-01,  1.368169E+00, -1.138792E-01"</w:t>
      </w:r>
      <w:r>
        <w:br w:type="textWrapping"/>
      </w:r>
      <w:r>
        <w:rPr>
          <w:rStyle w:val="VerbatimChar"/>
        </w:rPr>
        <w:t xml:space="preserve">## [1] "Llh: -1.98018749642268E+03; Pars: -1.726526E+00,  1.470681E-01,  1.355611E+00, -1.201498E-01"</w:t>
      </w:r>
      <w:r>
        <w:br w:type="textWrapping"/>
      </w:r>
      <w:r>
        <w:rPr>
          <w:rStyle w:val="VerbatimChar"/>
        </w:rPr>
        <w:t xml:space="preserve">## [1] "Llh: -1.97994424574157E+03; Pars: -1.725144E+00,  1.317655E-01,  1.347733E+00, -9.523774E-02"</w:t>
      </w:r>
      <w:r>
        <w:br w:type="textWrapping"/>
      </w:r>
      <w:r>
        <w:rPr>
          <w:rStyle w:val="VerbatimChar"/>
        </w:rPr>
        <w:t xml:space="preserve">## [1] "Llh: -1.97990313241714E+03; Pars: -1.720361E+00,  1.168055E-01,  1.349474E+00, -7.029723E-02"</w:t>
      </w:r>
      <w:r>
        <w:br w:type="textWrapping"/>
      </w:r>
      <w:r>
        <w:rPr>
          <w:rStyle w:val="VerbatimChar"/>
        </w:rPr>
        <w:t xml:space="preserve">## [1] "Llh: -1.98007862526209E+03; Pars: -1.730603E+00,  1.221828E-01,  1.363474E+00, -9.385316E-02"</w:t>
      </w:r>
      <w:r>
        <w:br w:type="textWrapping"/>
      </w:r>
      <w:r>
        <w:rPr>
          <w:rStyle w:val="VerbatimChar"/>
        </w:rPr>
        <w:t xml:space="preserve">## [1] "Llh: -1.98001478908266E+03; Pars: -1.729530E+00,  1.299156E-01,  1.356455E+00, -1.006652E-01"</w:t>
      </w:r>
      <w:r>
        <w:br w:type="textWrapping"/>
      </w:r>
      <w:r>
        <w:rPr>
          <w:rStyle w:val="VerbatimChar"/>
        </w:rPr>
        <w:t xml:space="preserve">## [1] "Llh: -1.97985292782087E+03; Pars: -1.731903E+00,  1.196525E-01,  1.343781E+00, -8.506233E-02"</w:t>
      </w:r>
      <w:r>
        <w:br w:type="textWrapping"/>
      </w:r>
      <w:r>
        <w:rPr>
          <w:rStyle w:val="VerbatimChar"/>
        </w:rPr>
        <w:t xml:space="preserve">## [1] "Llh: -1.97982639401738E+03; Pars: -1.734606E+00,  1.059447E-01,  1.337904E+00, -6.751858E-02"</w:t>
      </w:r>
      <w:r>
        <w:br w:type="textWrapping"/>
      </w:r>
      <w:r>
        <w:rPr>
          <w:rStyle w:val="VerbatimChar"/>
        </w:rPr>
        <w:t xml:space="preserve">## [1] "Llh: -1.97989483760567E+03; Pars: -1.724166E+00,  1.056791E-01,  1.345790E+00, -5.239028E-02"</w:t>
      </w:r>
      <w:r>
        <w:br w:type="textWrapping"/>
      </w:r>
      <w:r>
        <w:rPr>
          <w:rStyle w:val="VerbatimChar"/>
        </w:rPr>
        <w:t xml:space="preserve">## [1] "Llh: -1.97985041595043E+03; Pars: -1.726709E+00,  1.149283E-01,  1.346427E+00, -7.038957E-02"</w:t>
      </w:r>
      <w:r>
        <w:br w:type="textWrapping"/>
      </w:r>
      <w:r>
        <w:rPr>
          <w:rStyle w:val="VerbatimChar"/>
        </w:rPr>
        <w:t xml:space="preserve">## [1] "Llh: -1.98000211858327E+03; Pars: -1.722966E+00,  8.975294E-02,  1.350614E+00, -3.936085E-02"</w:t>
      </w:r>
      <w:r>
        <w:br w:type="textWrapping"/>
      </w:r>
      <w:r>
        <w:rPr>
          <w:rStyle w:val="VerbatimChar"/>
        </w:rPr>
        <w:t xml:space="preserve">## [1] "Llh: -1.97988864312674E+03; Pars: -1.725371E+00,  1.033257E-01,  1.349081E+00, -5.828925E-02"</w:t>
      </w:r>
      <w:r>
        <w:br w:type="textWrapping"/>
      </w:r>
      <w:r>
        <w:rPr>
          <w:rStyle w:val="VerbatimChar"/>
        </w:rPr>
        <w:t xml:space="preserve">## [1] "Llh: -1.98004529682535E+03; Pars: -1.723969E+00,  9.058655E-02,  1.335057E+00, -3.258212E-02"</w:t>
      </w:r>
      <w:r>
        <w:br w:type="textWrapping"/>
      </w:r>
      <w:r>
        <w:rPr>
          <w:rStyle w:val="VerbatimChar"/>
        </w:rPr>
        <w:t xml:space="preserve">## [1] "Llh: -1.97989119793849E+03; Pars: -1.728136E+00,  1.200833E-01,  1.351074E+00, -8.364443E-02"</w:t>
      </w:r>
      <w:r>
        <w:br w:type="textWrapping"/>
      </w:r>
      <w:r>
        <w:rPr>
          <w:rStyle w:val="VerbatimChar"/>
        </w:rPr>
        <w:t xml:space="preserve">## [1] "Llh: -1.97982569379494E+03; Pars: -1.737129E+00,  1.053355E-01,  1.342758E+00, -6.962369E-02"</w:t>
      </w:r>
      <w:r>
        <w:br w:type="textWrapping"/>
      </w:r>
      <w:r>
        <w:rPr>
          <w:rStyle w:val="VerbatimChar"/>
        </w:rPr>
        <w:t xml:space="preserve">## [1] "Llh: -1.97984492328208E+03; Pars: -1.745658E+00,  9.960055E-02,  1.339413E+00, -6.928692E-02"</w:t>
      </w:r>
      <w:r>
        <w:br w:type="textWrapping"/>
      </w:r>
      <w:r>
        <w:rPr>
          <w:rStyle w:val="VerbatimChar"/>
        </w:rPr>
        <w:t xml:space="preserve">## [1] "Llh: -1.97987595073519E+03; Pars: -1.733748E+00,  9.468382E-02,  1.337035E+00, -4.926612E-02"</w:t>
      </w:r>
      <w:r>
        <w:br w:type="textWrapping"/>
      </w:r>
      <w:r>
        <w:rPr>
          <w:rStyle w:val="VerbatimChar"/>
        </w:rPr>
        <w:t xml:space="preserve">## [1] "Llh: -1.97984281630014E+03; Pars: -1.732341E+00,  1.010337E-01,  1.340531E+00, -5.786069E-02"</w:t>
      </w:r>
      <w:r>
        <w:br w:type="textWrapping"/>
      </w:r>
      <w:r>
        <w:rPr>
          <w:rStyle w:val="VerbatimChar"/>
        </w:rPr>
        <w:t xml:space="preserve">## [1] "Llh: -1.97979390341692E+03; Pars: -1.740075E+00,  1.102954E-01,  1.334761E+00, -7.440702E-02"</w:t>
      </w:r>
      <w:r>
        <w:br w:type="textWrapping"/>
      </w:r>
      <w:r>
        <w:rPr>
          <w:rStyle w:val="VerbatimChar"/>
        </w:rPr>
        <w:t xml:space="preserve">## [1] "Llh: -1.97979934906942E+03; Pars: -1.747539E+00,  1.137802E-01,  1.327658E+00, -8.246591E-02"</w:t>
      </w:r>
      <w:r>
        <w:br w:type="textWrapping"/>
      </w:r>
      <w:r>
        <w:rPr>
          <w:rStyle w:val="VerbatimChar"/>
        </w:rPr>
        <w:t xml:space="preserve">## [1] "Llh: -1.97986438241779E+03; Pars: -1.745475E+00,  9.637639E-02,  1.331585E+00, -6.431542E-02"</w:t>
      </w:r>
      <w:r>
        <w:br w:type="textWrapping"/>
      </w:r>
      <w:r>
        <w:rPr>
          <w:rStyle w:val="VerbatimChar"/>
        </w:rPr>
        <w:t xml:space="preserve">## [1] "Llh: -1.97982205208599E+03; Pars: -1.731356E+00,  1.102903E-01,  1.342701E+00, -6.887103E-02"</w:t>
      </w:r>
      <w:r>
        <w:br w:type="textWrapping"/>
      </w:r>
      <w:r>
        <w:rPr>
          <w:rStyle w:val="VerbatimChar"/>
        </w:rPr>
        <w:t xml:space="preserve">## [1] "Llh: -1.97981268822303E+03; Pars: -1.739244E+00,  1.148993E-01,  1.338523E+00, -8.234947E-02"</w:t>
      </w:r>
      <w:r>
        <w:br w:type="textWrapping"/>
      </w:r>
      <w:r>
        <w:rPr>
          <w:rStyle w:val="VerbatimChar"/>
        </w:rPr>
        <w:t xml:space="preserve">## [1] "Llh: -1.97980764096587E+03; Pars: -1.737512E+00,  1.114329E-01,  1.339025E+00, -7.622727E-02"</w:t>
      </w:r>
      <w:r>
        <w:br w:type="textWrapping"/>
      </w:r>
      <w:r>
        <w:rPr>
          <w:rStyle w:val="VerbatimChar"/>
        </w:rPr>
        <w:t xml:space="preserve">## [1] "Llh: -1.97979674308307E+03; Pars: -1.738421E+00,  1.127323E-01,  1.341713E+00, -7.704592E-02"</w:t>
      </w:r>
      <w:r>
        <w:br w:type="textWrapping"/>
      </w:r>
      <w:r>
        <w:rPr>
          <w:rStyle w:val="VerbatimChar"/>
        </w:rPr>
        <w:t xml:space="preserve">## [1] "Llh: -1.97980032425332E+03; Pars: -1.737466E+00,  1.110354E-01,  1.340760E+00, -7.466409E-02"</w:t>
      </w:r>
      <w:r>
        <w:br w:type="textWrapping"/>
      </w:r>
      <w:r>
        <w:rPr>
          <w:rStyle w:val="VerbatimChar"/>
        </w:rPr>
        <w:t xml:space="preserve">## [1] "Llh: -1.97979812218172E+03; Pars: -1.736539E+00,  1.170399E-01,  1.336342E+00, -7.865194E-02"</w:t>
      </w:r>
      <w:r>
        <w:br w:type="textWrapping"/>
      </w:r>
      <w:r>
        <w:rPr>
          <w:rStyle w:val="VerbatimChar"/>
        </w:rPr>
        <w:t xml:space="preserve">## [1] "Llh: -1.97979643547395E+03; Pars: -1.736686E+00,  1.141138E-01,  1.337943E+00, -7.639488E-02"</w:t>
      </w:r>
      <w:r>
        <w:br w:type="textWrapping"/>
      </w:r>
      <w:r>
        <w:rPr>
          <w:rStyle w:val="VerbatimChar"/>
        </w:rPr>
        <w:t xml:space="preserve">## [1] "Llh: -1.97979363284467E+03; Pars: -1.745053E+00,  1.139969E-01,  1.334029E+00, -8.316651E-02"</w:t>
      </w:r>
      <w:r>
        <w:br w:type="textWrapping"/>
      </w:r>
      <w:r>
        <w:rPr>
          <w:rStyle w:val="VerbatimChar"/>
        </w:rPr>
        <w:t xml:space="preserve">## [1] "Llh: -1.97981595615072E+03; Pars: -1.751998E+00,  1.158502E-01,  1.329714E+00, -9.031425E-02"</w:t>
      </w:r>
      <w:r>
        <w:br w:type="textWrapping"/>
      </w:r>
      <w:r>
        <w:rPr>
          <w:rStyle w:val="VerbatimChar"/>
        </w:rPr>
        <w:t xml:space="preserve">## [1] "Llh: -1.97977415567857E+03; Pars: -1.742601E+00,  1.141364E-01,  1.335194E+00, -7.927989E-02"</w:t>
      </w:r>
      <w:r>
        <w:br w:type="textWrapping"/>
      </w:r>
      <w:r>
        <w:rPr>
          <w:rStyle w:val="VerbatimChar"/>
        </w:rPr>
        <w:t xml:space="preserve">## [1] "Llh: -1.97975979236300E+03; Pars: -1.745159E+00,  1.154881E-01,  1.333282E+00, -8.080620E-02"</w:t>
      </w:r>
      <w:r>
        <w:br w:type="textWrapping"/>
      </w:r>
      <w:r>
        <w:rPr>
          <w:rStyle w:val="VerbatimChar"/>
        </w:rPr>
        <w:t xml:space="preserve">## [1] "Llh: -1.97979341605221E+03; Pars: -1.745064E+00,  1.142148E-01,  1.328326E+00, -8.034138E-02"</w:t>
      </w:r>
      <w:r>
        <w:br w:type="textWrapping"/>
      </w:r>
      <w:r>
        <w:rPr>
          <w:rStyle w:val="VerbatimChar"/>
        </w:rPr>
        <w:t xml:space="preserve">## [1] "Llh: -1.97978495165207E+03; Pars: -1.743397E+00,  1.138442E-01,  1.331660E+00, -7.951752E-02"</w:t>
      </w:r>
      <w:r>
        <w:br w:type="textWrapping"/>
      </w:r>
      <w:r>
        <w:rPr>
          <w:rStyle w:val="VerbatimChar"/>
        </w:rPr>
        <w:t xml:space="preserve">## [1] "Llh: -1.97978138291297E+03; Pars: -1.750212E+00,  1.126984E-01,  1.328937E+00, -8.255375E-02"</w:t>
      </w:r>
      <w:r>
        <w:br w:type="textWrapping"/>
      </w:r>
      <w:r>
        <w:rPr>
          <w:rStyle w:val="VerbatimChar"/>
        </w:rPr>
        <w:t xml:space="preserve">## [1] "Llh: -1.97977905212474E+03; Pars: -1.746808E+00,  1.130523E-01,  1.331183E+00, -8.101403E-02"</w:t>
      </w:r>
      <w:r>
        <w:br w:type="textWrapping"/>
      </w:r>
      <w:r>
        <w:rPr>
          <w:rStyle w:val="VerbatimChar"/>
        </w:rPr>
        <w:t xml:space="preserve">## [1] "Llh: -1.97977269608899E+03; Pars: -1.750165E+00,  1.178953E-01,  1.330319E+00, -8.784511E-02"</w:t>
      </w:r>
      <w:r>
        <w:br w:type="textWrapping"/>
      </w:r>
      <w:r>
        <w:rPr>
          <w:rStyle w:val="VerbatimChar"/>
        </w:rPr>
        <w:t xml:space="preserve">## [1] "Llh: -1.97977386832394E+03; Pars: -1.747630E+00,  1.159954E-01,  1.331428E+00, -8.448559E-02"</w:t>
      </w:r>
      <w:r>
        <w:br w:type="textWrapping"/>
      </w:r>
      <w:r>
        <w:rPr>
          <w:rStyle w:val="VerbatimChar"/>
        </w:rPr>
        <w:t xml:space="preserve">## [1] "Llh: -1.97975607451875E+03; Pars: -1.747705E+00,  1.161430E-01,  1.329197E+00, -8.142492E-02"</w:t>
      </w:r>
      <w:r>
        <w:br w:type="textWrapping"/>
      </w:r>
      <w:r>
        <w:rPr>
          <w:rStyle w:val="VerbatimChar"/>
        </w:rPr>
        <w:t xml:space="preserve">## [1] "Llh: -1.97974581700124E+03; Pars: -1.749035E+00,  1.172161E-01,  1.326787E+00, -8.055412E-02"</w:t>
      </w:r>
      <w:r>
        <w:br w:type="textWrapping"/>
      </w:r>
      <w:r>
        <w:rPr>
          <w:rStyle w:val="VerbatimChar"/>
        </w:rPr>
        <w:t xml:space="preserve">## [1] "Llh: -1.97973798322018E+03; Pars: -1.752207E+00,  1.179817E-01,  1.329122E+00, -8.559221E-02"</w:t>
      </w:r>
      <w:r>
        <w:br w:type="textWrapping"/>
      </w:r>
      <w:r>
        <w:rPr>
          <w:rStyle w:val="VerbatimChar"/>
        </w:rPr>
        <w:t xml:space="preserve">## [1] "Llh: -1.97971823745522E+03; Pars: -1.756651E+00,  1.200505E-01,  1.327855E+00, -8.862956E-02"</w:t>
      </w:r>
      <w:r>
        <w:br w:type="textWrapping"/>
      </w:r>
      <w:r>
        <w:rPr>
          <w:rStyle w:val="VerbatimChar"/>
        </w:rPr>
        <w:t xml:space="preserve">## [1] "Llh: -1.97972033212719E+03; Pars: -1.753691E+00,  1.222727E-01,  1.327936E+00, -8.790347E-02"</w:t>
      </w:r>
      <w:r>
        <w:br w:type="textWrapping"/>
      </w:r>
      <w:r>
        <w:rPr>
          <w:rStyle w:val="VerbatimChar"/>
        </w:rPr>
        <w:t xml:space="preserve">## [1] "Llh: -1.97973147137401E+03; Pars: -1.751964E+00,  1.199676E-01,  1.328747E+00, -8.618111E-02"</w:t>
      </w:r>
      <w:r>
        <w:br w:type="textWrapping"/>
      </w:r>
      <w:r>
        <w:rPr>
          <w:rStyle w:val="VerbatimChar"/>
        </w:rPr>
        <w:t xml:space="preserve">## [1] "Llh: -1.97970448529928E+03; Pars: -1.752078E+00,  1.196183E-01,  1.327608E+00, -8.110156E-02"</w:t>
      </w:r>
      <w:r>
        <w:br w:type="textWrapping"/>
      </w:r>
      <w:r>
        <w:rPr>
          <w:rStyle w:val="VerbatimChar"/>
        </w:rPr>
        <w:t xml:space="preserve">## [1] "Llh: -1.97968963899073E+03; Pars: -1.753036E+00,  1.204798E-01,  1.326254E+00, -7.772979E-02"</w:t>
      </w:r>
      <w:r>
        <w:br w:type="textWrapping"/>
      </w:r>
      <w:r>
        <w:rPr>
          <w:rStyle w:val="VerbatimChar"/>
        </w:rPr>
        <w:t xml:space="preserve">## [1] "Llh: -1.97968169959525E+03; Pars: -1.761122E+00,  1.245215E-01,  1.321161E+00, -8.660227E-02"</w:t>
      </w:r>
      <w:r>
        <w:br w:type="textWrapping"/>
      </w:r>
      <w:r>
        <w:rPr>
          <w:rStyle w:val="VerbatimChar"/>
        </w:rPr>
        <w:t xml:space="preserve">## [1] "Llh: -1.97967085268570E+03; Pars: -1.769232E+00,  1.290382E-01,  1.315142E+00, -8.950030E-02"</w:t>
      </w:r>
      <w:r>
        <w:br w:type="textWrapping"/>
      </w:r>
      <w:r>
        <w:rPr>
          <w:rStyle w:val="VerbatimChar"/>
        </w:rPr>
        <w:t xml:space="preserve">## [1] "Llh: -1.97964083684843E+03; Pars: -1.767324E+00,  1.287045E-01,  1.321790E+00, -9.132744E-02"</w:t>
      </w:r>
      <w:r>
        <w:br w:type="textWrapping"/>
      </w:r>
      <w:r>
        <w:rPr>
          <w:rStyle w:val="VerbatimChar"/>
        </w:rPr>
        <w:t xml:space="preserve">## [1] "Llh: -1.97960847904322E+03; Pars: -1.776635E+00,  1.344488E-01,  1.319299E+00, -9.671410E-02"</w:t>
      </w:r>
      <w:r>
        <w:br w:type="textWrapping"/>
      </w:r>
      <w:r>
        <w:rPr>
          <w:rStyle w:val="VerbatimChar"/>
        </w:rPr>
        <w:t xml:space="preserve">## [1] "Llh: -1.97960875596617E+03; Pars: -1.774105E+00,  1.297359E-01,  1.316344E+00, -8.838341E-02"</w:t>
      </w:r>
      <w:r>
        <w:br w:type="textWrapping"/>
      </w:r>
      <w:r>
        <w:rPr>
          <w:rStyle w:val="VerbatimChar"/>
        </w:rPr>
        <w:t xml:space="preserve">## [1] "Llh: -1.97962952615633E+03; Pars: -1.768950E+00,  1.278701E-01,  1.319233E+00, -8.826342E-02"</w:t>
      </w:r>
      <w:r>
        <w:br w:type="textWrapping"/>
      </w:r>
      <w:r>
        <w:rPr>
          <w:rStyle w:val="VerbatimChar"/>
        </w:rPr>
        <w:t xml:space="preserve">## [1] "Llh: -1.97965208690377E+03; Pars: -1.779919E+00,  1.368009E-01,  1.310706E+00, -8.753423E-02"</w:t>
      </w:r>
      <w:r>
        <w:br w:type="textWrapping"/>
      </w:r>
      <w:r>
        <w:rPr>
          <w:rStyle w:val="VerbatimChar"/>
        </w:rPr>
        <w:t xml:space="preserve">## [1] "Llh: -1.97963136643854E+03; Pars: -1.774036E+00,  1.326133E-01,  1.314973E+00, -8.780807E-02"</w:t>
      </w:r>
      <w:r>
        <w:br w:type="textWrapping"/>
      </w:r>
      <w:r>
        <w:rPr>
          <w:rStyle w:val="VerbatimChar"/>
        </w:rPr>
        <w:t xml:space="preserve">## [1] "Llh: -1.97961795669905E+03; Pars: -1.794514E+00,  1.424382E-01,  1.306696E+00, -1.034731E-01"</w:t>
      </w:r>
      <w:r>
        <w:br w:type="textWrapping"/>
      </w:r>
      <w:r>
        <w:rPr>
          <w:rStyle w:val="VerbatimChar"/>
        </w:rPr>
        <w:t xml:space="preserve">## [1] "Llh: -1.97961387534831E+03; Pars: -1.783935E+00,  1.369486E-01,  1.311558E+00, -9.703731E-02"</w:t>
      </w:r>
      <w:r>
        <w:br w:type="textWrapping"/>
      </w:r>
      <w:r>
        <w:rPr>
          <w:rStyle w:val="VerbatimChar"/>
        </w:rPr>
        <w:t xml:space="preserve">## [1] "Llh: -1.97956622462097E+03; Pars: -1.785185E+00,  1.378351E-01,  1.315939E+00, -9.547114E-02"</w:t>
      </w:r>
      <w:r>
        <w:br w:type="textWrapping"/>
      </w:r>
      <w:r>
        <w:rPr>
          <w:rStyle w:val="VerbatimChar"/>
        </w:rPr>
        <w:t xml:space="preserve">## [1] "Llh: -1.97953806735978E+03; Pars: -1.793285E+00,  1.422336E-01,  1.316337E+00, -9.845656E-02"</w:t>
      </w:r>
      <w:r>
        <w:br w:type="textWrapping"/>
      </w:r>
      <w:r>
        <w:rPr>
          <w:rStyle w:val="VerbatimChar"/>
        </w:rPr>
        <w:t xml:space="preserve">## [1] "Llh: -1.97955840495230E+03; Pars: -1.789955E+00,  1.390702E-01,  1.316792E+00, -1.024876E-01"</w:t>
      </w:r>
      <w:r>
        <w:br w:type="textWrapping"/>
      </w:r>
      <w:r>
        <w:rPr>
          <w:rStyle w:val="VerbatimChar"/>
        </w:rPr>
        <w:t xml:space="preserve">## [1] "Llh: -1.97956776833057E+03; Pars: -1.785945E+00,  1.374560E-01,  1.316337E+00, -9.881773E-02"</w:t>
      </w:r>
      <w:r>
        <w:br w:type="textWrapping"/>
      </w:r>
      <w:r>
        <w:rPr>
          <w:rStyle w:val="VerbatimChar"/>
        </w:rPr>
        <w:t xml:space="preserve">## [1] "Llh: -1.97954856338630E+03; Pars: -1.782968E+00,  1.357956E-01,  1.322851E+00, -9.598354E-02"</w:t>
      </w:r>
      <w:r>
        <w:br w:type="textWrapping"/>
      </w:r>
      <w:r>
        <w:rPr>
          <w:rStyle w:val="VerbatimChar"/>
        </w:rPr>
        <w:t xml:space="preserve">## [1] "Llh: -1.97955588173469E+03; Pars: -1.783210E+00,  1.360839E-01,  1.320019E+00, -9.624698E-02"</w:t>
      </w:r>
      <w:r>
        <w:br w:type="textWrapping"/>
      </w:r>
      <w:r>
        <w:rPr>
          <w:rStyle w:val="VerbatimChar"/>
        </w:rPr>
        <w:t xml:space="preserve">## [1] "Llh: -1.97956021725735E+03; Pars: -1.797437E+00,  1.460382E-01,  1.321295E+00, -1.084375E-01"</w:t>
      </w:r>
      <w:r>
        <w:br w:type="textWrapping"/>
      </w:r>
      <w:r>
        <w:rPr>
          <w:rStyle w:val="VerbatimChar"/>
        </w:rPr>
        <w:t xml:space="preserve">## [1] "Llh: -1.97955204067094E+03; Pars: -1.791539E+00,  1.419626E-01,  1.320056E+00, -1.034240E-01"</w:t>
      </w:r>
      <w:r>
        <w:br w:type="textWrapping"/>
      </w:r>
      <w:r>
        <w:rPr>
          <w:rStyle w:val="VerbatimChar"/>
        </w:rPr>
        <w:t xml:space="preserve">## [1] "Llh: -1.97950584427318E+03; Pars: -1.802429E+00,  1.450823E-01,  1.318714E+00, -1.034617E-01"</w:t>
      </w:r>
      <w:r>
        <w:br w:type="textWrapping"/>
      </w:r>
      <w:r>
        <w:rPr>
          <w:rStyle w:val="VerbatimChar"/>
        </w:rPr>
        <w:t xml:space="preserve">## [1] "Llh: -1.97949208746956E+03; Pars: -1.815645E+00,  1.503990E-01,  1.318421E+00, -1.068356E-01"</w:t>
      </w:r>
      <w:r>
        <w:br w:type="textWrapping"/>
      </w:r>
      <w:r>
        <w:rPr>
          <w:rStyle w:val="VerbatimChar"/>
        </w:rPr>
        <w:t xml:space="preserve">## [1] "Llh: -1.97952281901946E+03; Pars: -1.801625E+00,  1.461252E-01,  1.322042E+00, -9.986220E-02"</w:t>
      </w:r>
      <w:r>
        <w:br w:type="textWrapping"/>
      </w:r>
      <w:r>
        <w:rPr>
          <w:rStyle w:val="VerbatimChar"/>
        </w:rPr>
        <w:t xml:space="preserve">## [1] "Llh: -1.97951751360612E+03; Pars: -1.798691E+00,  1.443615E-01,  1.320727E+00, -1.005186E-01"</w:t>
      </w:r>
      <w:r>
        <w:br w:type="textWrapping"/>
      </w:r>
      <w:r>
        <w:rPr>
          <w:rStyle w:val="VerbatimChar"/>
        </w:rPr>
        <w:t xml:space="preserve">## [1] "Llh: -1.97948949406659E+03; Pars: -1.803627E+00,  1.444323E-01,  1.319109E+00, -9.747314E-02"</w:t>
      </w:r>
      <w:r>
        <w:br w:type="textWrapping"/>
      </w:r>
      <w:r>
        <w:rPr>
          <w:rStyle w:val="VerbatimChar"/>
        </w:rPr>
        <w:t xml:space="preserve">## [1] "Llh: -1.97947999362999E+03; Pars: -1.809740E+00,  1.456671E-01,  1.318636E+00, -9.449772E-02"</w:t>
      </w:r>
      <w:r>
        <w:br w:type="textWrapping"/>
      </w:r>
      <w:r>
        <w:rPr>
          <w:rStyle w:val="VerbatimChar"/>
        </w:rPr>
        <w:t xml:space="preserve">## [1] "Llh: -1.97951101116048E+03; Pars: -1.826197E+00,  1.555350E-01,  1.314222E+00, -1.041707E-01"</w:t>
      </w:r>
      <w:r>
        <w:br w:type="textWrapping"/>
      </w:r>
      <w:r>
        <w:rPr>
          <w:rStyle w:val="VerbatimChar"/>
        </w:rPr>
        <w:t xml:space="preserve">## [1] "Llh: -1.97949609254553E+03; Pars: -1.815171E+00,  1.506001E-01,  1.316374E+00, -1.021239E-01"</w:t>
      </w:r>
      <w:r>
        <w:br w:type="textWrapping"/>
      </w:r>
      <w:r>
        <w:rPr>
          <w:rStyle w:val="VerbatimChar"/>
        </w:rPr>
        <w:t xml:space="preserve">## [1] "Llh: -1.97950467699186E+03; Pars: -1.826624E+00,  1.532802E-01,  1.320743E+00, -1.035313E-01"</w:t>
      </w:r>
      <w:r>
        <w:br w:type="textWrapping"/>
      </w:r>
      <w:r>
        <w:rPr>
          <w:rStyle w:val="VerbatimChar"/>
        </w:rPr>
        <w:t xml:space="preserve">## [1] "Llh: -1.97949048414311E+03; Pars: -1.818160E+00,  1.505186E-01,  1.319641E+00, -1.022626E-01"</w:t>
      </w:r>
      <w:r>
        <w:br w:type="textWrapping"/>
      </w:r>
      <w:r>
        <w:rPr>
          <w:rStyle w:val="VerbatimChar"/>
        </w:rPr>
        <w:t xml:space="preserve">## [1] "Llh: -1.97947971860646E+03; Pars: -1.830975E+00,  1.542309E-01,  1.315812E+00, -1.023413E-01"</w:t>
      </w:r>
      <w:r>
        <w:br w:type="textWrapping"/>
      </w:r>
      <w:r>
        <w:rPr>
          <w:rStyle w:val="VerbatimChar"/>
        </w:rPr>
        <w:t xml:space="preserve">## [1] "Llh: -1.97949943613505E+03; Pars: -1.847603E+00,  1.591657E-01,  1.313361E+00, -1.032527E-01"</w:t>
      </w:r>
      <w:r>
        <w:br w:type="textWrapping"/>
      </w:r>
      <w:r>
        <w:rPr>
          <w:rStyle w:val="VerbatimChar"/>
        </w:rPr>
        <w:t xml:space="preserve">## [1] "Llh: -1.97946925221061E+03; Pars: -1.822031E+00,  1.498077E-01,  1.319881E+00, -1.008447E-01"</w:t>
      </w:r>
      <w:r>
        <w:br w:type="textWrapping"/>
      </w:r>
      <w:r>
        <w:rPr>
          <w:rStyle w:val="VerbatimChar"/>
        </w:rPr>
        <w:t xml:space="preserve">## [1] "Llh: -1.97946531309592E+03; Pars: -1.825482E+00,  1.494114E-01,  1.321639E+00, -1.002052E-01"</w:t>
      </w:r>
      <w:r>
        <w:br w:type="textWrapping"/>
      </w:r>
      <w:r>
        <w:rPr>
          <w:rStyle w:val="VerbatimChar"/>
        </w:rPr>
        <w:t xml:space="preserve">## [1] "Llh: -1.97948778125570E+03; Pars: -1.826491E+00,  1.495150E-01,  1.319439E+00, -9.281785E-02"</w:t>
      </w:r>
      <w:r>
        <w:br w:type="textWrapping"/>
      </w:r>
      <w:r>
        <w:rPr>
          <w:rStyle w:val="VerbatimChar"/>
        </w:rPr>
        <w:t xml:space="preserve">## [1] "Llh: -1.97947657469012E+03; Pars: -1.823767E+00,  1.497360E-01,  1.319184E+00, -9.632228E-02"</w:t>
      </w:r>
      <w:r>
        <w:br w:type="textWrapping"/>
      </w:r>
      <w:r>
        <w:rPr>
          <w:rStyle w:val="VerbatimChar"/>
        </w:rPr>
        <w:t xml:space="preserve">## [1] "Llh: -1.97945654496859E+03; Pars: -1.826769E+00,  1.490041E-01,  1.317992E+00, -9.442064E-02"</w:t>
      </w:r>
      <w:r>
        <w:br w:type="textWrapping"/>
      </w:r>
      <w:r>
        <w:rPr>
          <w:rStyle w:val="VerbatimChar"/>
        </w:rPr>
        <w:t xml:space="preserve">## [1] "Llh: -1.97945027015037E+03; Pars: -1.831107E+00,  1.482469E-01,  1.317168E+00, -9.049965E-02"</w:t>
      </w:r>
      <w:r>
        <w:br w:type="textWrapping"/>
      </w:r>
      <w:r>
        <w:rPr>
          <w:rStyle w:val="VerbatimChar"/>
        </w:rPr>
        <w:t xml:space="preserve">## [1] "Llh: -1.97947932662890E+03; Pars: -1.846317E+00,  1.551456E-01,  1.318262E+00, -1.001865E-01"</w:t>
      </w:r>
      <w:r>
        <w:br w:type="textWrapping"/>
      </w:r>
      <w:r>
        <w:rPr>
          <w:rStyle w:val="VerbatimChar"/>
        </w:rPr>
        <w:t xml:space="preserve">## [1] "Llh: -1.97946711792726E+03; Pars: -1.837020E+00,  1.527760E-01,  1.318356E+00, -9.876431E-02"</w:t>
      </w:r>
      <w:r>
        <w:br w:type="textWrapping"/>
      </w:r>
      <w:r>
        <w:rPr>
          <w:rStyle w:val="VerbatimChar"/>
        </w:rPr>
        <w:t xml:space="preserve">## [1] "Llh: -1.97945493227725E+03; Pars: -1.827684E+00,  1.458542E-01,  1.322368E+00, -9.055436E-02"</w:t>
      </w:r>
      <w:r>
        <w:br w:type="textWrapping"/>
      </w:r>
      <w:r>
        <w:rPr>
          <w:rStyle w:val="VerbatimChar"/>
        </w:rPr>
        <w:t xml:space="preserve">## [1] "Llh: -1.97945598294618E+03; Pars: -1.828505E+00,  1.479484E-01,  1.320726E+00, -9.350111E-02"</w:t>
      </w:r>
      <w:r>
        <w:br w:type="textWrapping"/>
      </w:r>
      <w:r>
        <w:rPr>
          <w:rStyle w:val="VerbatimChar"/>
        </w:rPr>
        <w:t xml:space="preserve">## [1] "Llh: -1.97943852422415E+03; Pars: -1.836910E+00,  1.484083E-01,  1.320578E+00, -9.368946E-02"</w:t>
      </w:r>
      <w:r>
        <w:br w:type="textWrapping"/>
      </w:r>
      <w:r>
        <w:rPr>
          <w:rStyle w:val="VerbatimChar"/>
        </w:rPr>
        <w:t xml:space="preserve">## [1] "Llh: -1.97942911488011E+03; Pars: -1.843560E+00,  1.477444E-01,  1.321275E+00, -9.237305E-02"</w:t>
      </w:r>
      <w:r>
        <w:br w:type="textWrapping"/>
      </w:r>
      <w:r>
        <w:rPr>
          <w:rStyle w:val="VerbatimChar"/>
        </w:rPr>
        <w:t xml:space="preserve">## [1] "Llh: -1.97942771853404E+03; Pars: -1.826868E+00,  1.428526E-01,  1.322870E+00, -8.805180E-02"</w:t>
      </w:r>
      <w:r>
        <w:br w:type="textWrapping"/>
      </w:r>
      <w:r>
        <w:rPr>
          <w:rStyle w:val="VerbatimChar"/>
        </w:rPr>
        <w:t xml:space="preserve">## [1] "Llh: -1.97942099785735E+03; Pars: -1.821839E+00,  1.378909E-01,  1.325133E+00, -8.269555E-02"</w:t>
      </w:r>
      <w:r>
        <w:br w:type="textWrapping"/>
      </w:r>
      <w:r>
        <w:rPr>
          <w:rStyle w:val="VerbatimChar"/>
        </w:rPr>
        <w:t xml:space="preserve">## [1] "Llh: -1.97943661563585E+03; Pars: -1.836574E+00,  1.404568E-01,  1.321327E+00, -7.785613E-02"</w:t>
      </w:r>
      <w:r>
        <w:br w:type="textWrapping"/>
      </w:r>
      <w:r>
        <w:rPr>
          <w:rStyle w:val="VerbatimChar"/>
        </w:rPr>
        <w:t xml:space="preserve">## [1] "Llh: -1.97942976941386E+03; Pars: -1.833787E+00,  1.426954E-01,  1.321405E+00, -8.344339E-02"</w:t>
      </w:r>
      <w:r>
        <w:br w:type="textWrapping"/>
      </w:r>
      <w:r>
        <w:rPr>
          <w:rStyle w:val="VerbatimChar"/>
        </w:rPr>
        <w:t xml:space="preserve">## [1] "Llh: -1.97939900691791E+03; Pars: -1.837419E+00,  1.424346E-01,  1.320118E+00, -8.395146E-02"</w:t>
      </w:r>
      <w:r>
        <w:br w:type="textWrapping"/>
      </w:r>
      <w:r>
        <w:rPr>
          <w:rStyle w:val="VerbatimChar"/>
        </w:rPr>
        <w:t xml:space="preserve">## [1] "Llh: -1.97937581058399E+03; Pars: -1.842330E+00,  1.407248E-01,  1.318994E+00, -8.065001E-02"</w:t>
      </w:r>
      <w:r>
        <w:br w:type="textWrapping"/>
      </w:r>
      <w:r>
        <w:rPr>
          <w:rStyle w:val="VerbatimChar"/>
        </w:rPr>
        <w:t xml:space="preserve">## [1] "Llh: -1.97940793381577E+03; Pars: -1.839581E+00,  1.362808E-01,  1.326247E+00, -7.908135E-02"</w:t>
      </w:r>
      <w:r>
        <w:br w:type="textWrapping"/>
      </w:r>
      <w:r>
        <w:rPr>
          <w:rStyle w:val="VerbatimChar"/>
        </w:rPr>
        <w:t xml:space="preserve">## [1] "Llh: -1.97940379723562E+03; Pars: -1.837455E+00,  1.392724E-01,  1.323972E+00, -8.193593E-02"</w:t>
      </w:r>
      <w:r>
        <w:br w:type="textWrapping"/>
      </w:r>
      <w:r>
        <w:rPr>
          <w:rStyle w:val="VerbatimChar"/>
        </w:rPr>
        <w:t xml:space="preserve">## [1] "Llh: -1.97938196271895E+03; Pars: -1.838721E+00,  1.401208E-01,  1.323278E+00, -8.538387E-02"</w:t>
      </w:r>
      <w:r>
        <w:br w:type="textWrapping"/>
      </w:r>
      <w:r>
        <w:rPr>
          <w:rStyle w:val="VerbatimChar"/>
        </w:rPr>
        <w:t xml:space="preserve">## [1] "Llh: -1.97939148208548E+03; Pars: -1.837485E+00,  1.407644E-01,  1.322810E+00, -8.489875E-02"</w:t>
      </w:r>
      <w:r>
        <w:br w:type="textWrapping"/>
      </w:r>
      <w:r>
        <w:rPr>
          <w:rStyle w:val="VerbatimChar"/>
        </w:rPr>
        <w:t xml:space="preserve">## [1] "Llh: -1.97937976210017E+03; Pars: -1.826624E+00,  1.312600E-01,  1.324411E+00, -7.295963E-02"</w:t>
      </w:r>
      <w:r>
        <w:br w:type="textWrapping"/>
      </w:r>
      <w:r>
        <w:rPr>
          <w:rStyle w:val="VerbatimChar"/>
        </w:rPr>
        <w:t xml:space="preserve">## [1] "Llh: -1.97938313738413E+03; Pars: -1.830826E+00,  1.353811E-01,  1.323626E+00, -7.781299E-02"</w:t>
      </w:r>
      <w:r>
        <w:br w:type="textWrapping"/>
      </w:r>
      <w:r>
        <w:rPr>
          <w:rStyle w:val="VerbatimChar"/>
        </w:rPr>
        <w:t xml:space="preserve">## [1] "Llh: -1.97934955630845E+03; Pars: -1.850938E+00,  1.377980E-01,  1.320195E+00, -7.776917E-02"</w:t>
      </w:r>
      <w:r>
        <w:br w:type="textWrapping"/>
      </w:r>
      <w:r>
        <w:rPr>
          <w:rStyle w:val="VerbatimChar"/>
        </w:rPr>
        <w:t xml:space="preserve">## [1] "Llh: -1.97932740400596E+03; Pars: -1.865872E+00,  1.377516E-01,  1.317733E+00, -7.530597E-02"</w:t>
      </w:r>
      <w:r>
        <w:br w:type="textWrapping"/>
      </w:r>
      <w:r>
        <w:rPr>
          <w:rStyle w:val="VerbatimChar"/>
        </w:rPr>
        <w:t xml:space="preserve">## [1] "Llh: -1.97931778007473E+03; Pars: -1.849121E+00,  1.356562E-01,  1.318237E+00, -7.521382E-02"</w:t>
      </w:r>
      <w:r>
        <w:br w:type="textWrapping"/>
      </w:r>
      <w:r>
        <w:rPr>
          <w:rStyle w:val="VerbatimChar"/>
        </w:rPr>
        <w:t xml:space="preserve">## [1] "Llh: -1.97928177460999E+03; Pars: -1.855015E+00,  1.338481E-01,  1.315379E+00, -7.185276E-02"</w:t>
      </w:r>
      <w:r>
        <w:br w:type="textWrapping"/>
      </w:r>
      <w:r>
        <w:rPr>
          <w:rStyle w:val="VerbatimChar"/>
        </w:rPr>
        <w:t xml:space="preserve">## [1] "Llh: -1.97932055070113E+03; Pars: -1.856034E+00,  1.316715E-01,  1.314985E+00, -6.500031E-02"</w:t>
      </w:r>
      <w:r>
        <w:br w:type="textWrapping"/>
      </w:r>
      <w:r>
        <w:rPr>
          <w:rStyle w:val="VerbatimChar"/>
        </w:rPr>
        <w:t xml:space="preserve">## [1] "Llh: -1.97932349814646E+03; Pars: -1.851673E+00,  1.337838E-01,  1.317054E+00, -7.009620E-02"</w:t>
      </w:r>
      <w:r>
        <w:br w:type="textWrapping"/>
      </w:r>
      <w:r>
        <w:rPr>
          <w:rStyle w:val="VerbatimChar"/>
        </w:rPr>
        <w:t xml:space="preserve">## [1] "Llh: -1.97929075801882E+03; Pars: -1.883877E+00,  1.407381E-01,  1.309176E+00, -7.344490E-02"</w:t>
      </w:r>
      <w:r>
        <w:br w:type="textWrapping"/>
      </w:r>
      <w:r>
        <w:rPr>
          <w:rStyle w:val="VerbatimChar"/>
        </w:rPr>
        <w:t xml:space="preserve">## [1] "Llh: -1.97930135538765E+03; Pars: -1.869203E+00,  1.383685E-01,  1.312969E+00, -7.332358E-02"</w:t>
      </w:r>
      <w:r>
        <w:br w:type="textWrapping"/>
      </w:r>
      <w:r>
        <w:rPr>
          <w:rStyle w:val="VerbatimChar"/>
        </w:rPr>
        <w:t xml:space="preserve">## [1] "Llh: -1.97925494462751E+03; Pars: -1.888532E+00,  1.312799E-01,  1.309652E+00, -6.215197E-02"</w:t>
      </w:r>
      <w:r>
        <w:br w:type="textWrapping"/>
      </w:r>
      <w:r>
        <w:rPr>
          <w:rStyle w:val="VerbatimChar"/>
        </w:rPr>
        <w:t xml:space="preserve">## [1] "Llh: -1.97924481243710E+03; Pars: -1.912575E+00,  1.265575E-01,  1.305006E+00, -5.290295E-02"</w:t>
      </w:r>
      <w:r>
        <w:br w:type="textWrapping"/>
      </w:r>
      <w:r>
        <w:rPr>
          <w:rStyle w:val="VerbatimChar"/>
        </w:rPr>
        <w:t xml:space="preserve">## [1] "Llh: -1.97924775856407E+03; Pars: -1.887379E+00,  1.286560E-01,  1.304559E+00, -5.629449E-02"</w:t>
      </w:r>
      <w:r>
        <w:br w:type="textWrapping"/>
      </w:r>
      <w:r>
        <w:rPr>
          <w:rStyle w:val="VerbatimChar"/>
        </w:rPr>
        <w:t xml:space="preserve">## [1] "Llh: -1.97925319432290E+03; Pars: -1.881952E+00,  1.309299E-01,  1.307840E+00, -6.104736E-02"</w:t>
      </w:r>
      <w:r>
        <w:br w:type="textWrapping"/>
      </w:r>
      <w:r>
        <w:rPr>
          <w:rStyle w:val="VerbatimChar"/>
        </w:rPr>
        <w:t xml:space="preserve">## [1] "Llh: -1.97919201263323E+03; Pars: -1.913862E+00,  1.332283E-01,  1.302092E+00, -6.224724E-02"</w:t>
      </w:r>
      <w:r>
        <w:br w:type="textWrapping"/>
      </w:r>
      <w:r>
        <w:rPr>
          <w:rStyle w:val="VerbatimChar"/>
        </w:rPr>
        <w:t xml:space="preserve">## [1] "Llh: -1.97915300091296E+03; Pars: -1.944224E+00,  1.340067E-01,  1.295693E+00, -6.087070E-02"</w:t>
      </w:r>
      <w:r>
        <w:br w:type="textWrapping"/>
      </w:r>
      <w:r>
        <w:rPr>
          <w:rStyle w:val="VerbatimChar"/>
        </w:rPr>
        <w:t xml:space="preserve">## [1] "Llh: -1.97917921117545E+03; Pars: -1.914789E+00,  1.207961E-01,  1.301117E+00, -4.751555E-02"</w:t>
      </w:r>
      <w:r>
        <w:br w:type="textWrapping"/>
      </w:r>
      <w:r>
        <w:rPr>
          <w:rStyle w:val="VerbatimChar"/>
        </w:rPr>
        <w:t xml:space="preserve">## [1] "Llh: -1.97918949267053E+03; Pars: -1.906961E+00,  1.257816E-01,  1.303127E+00, -5.399789E-02"</w:t>
      </w:r>
      <w:r>
        <w:br w:type="textWrapping"/>
      </w:r>
      <w:r>
        <w:rPr>
          <w:rStyle w:val="VerbatimChar"/>
        </w:rPr>
        <w:t xml:space="preserve">## [1] "Llh: -1.97928275315452E+03; Pars: -1.978168E+00,  1.211600E-01,  1.287942E+00, -3.693908E-02"</w:t>
      </w:r>
      <w:r>
        <w:br w:type="textWrapping"/>
      </w:r>
      <w:r>
        <w:rPr>
          <w:rStyle w:val="VerbatimChar"/>
        </w:rPr>
        <w:t xml:space="preserve">## [1] "Llh: -1.97921929472623E+03; Pars: -1.884267E+00,  1.306761E-01,  1.308465E+00, -6.312434E-02"</w:t>
      </w:r>
      <w:r>
        <w:br w:type="textWrapping"/>
      </w:r>
      <w:r>
        <w:rPr>
          <w:rStyle w:val="VerbatimChar"/>
        </w:rPr>
        <w:t xml:space="preserve">## [1] "Llh: -1.97915659083570E+03; Pars: -1.940839E+00,  1.273622E-01,  1.300567E+00, -5.591228E-02"</w:t>
      </w:r>
      <w:r>
        <w:br w:type="textWrapping"/>
      </w:r>
      <w:r>
        <w:rPr>
          <w:rStyle w:val="VerbatimChar"/>
        </w:rPr>
        <w:t xml:space="preserve">## [1] "Llh: -1.97916957269806E+03; Pars: -1.927179E+00,  1.276857E-01,  1.301564E+00, -5.600783E-02"</w:t>
      </w:r>
      <w:r>
        <w:br w:type="textWrapping"/>
      </w:r>
      <w:r>
        <w:rPr>
          <w:rStyle w:val="VerbatimChar"/>
        </w:rPr>
        <w:t xml:space="preserve">## [1] "Llh: -1.97909258487504E+03; Pars: -1.928921E+00,  1.298631E-01,  1.297909E+00, -6.080849E-02"</w:t>
      </w:r>
      <w:r>
        <w:br w:type="textWrapping"/>
      </w:r>
      <w:r>
        <w:rPr>
          <w:rStyle w:val="VerbatimChar"/>
        </w:rPr>
        <w:t xml:space="preserve">## [1] "Llh: -1.97902754280882E+03; Pars: -1.937204E+00,  1.315159E-01,  1.294375E+00, -6.476126E-02"</w:t>
      </w:r>
      <w:r>
        <w:br w:type="textWrapping"/>
      </w:r>
      <w:r>
        <w:rPr>
          <w:rStyle w:val="VerbatimChar"/>
        </w:rPr>
        <w:t xml:space="preserve">## [1] "Llh: -1.97907424915888E+03; Pars: -1.986937E+00,  1.261644E-01,  1.287489E+00, -5.140555E-02"</w:t>
      </w:r>
      <w:r>
        <w:br w:type="textWrapping"/>
      </w:r>
      <w:r>
        <w:rPr>
          <w:rStyle w:val="VerbatimChar"/>
        </w:rPr>
        <w:t xml:space="preserve">## [1] "Llh: -1.97908997952945E+03; Pars: -1.960203E+00,  1.272923E-01,  1.292701E+00, -5.433525E-02"</w:t>
      </w:r>
      <w:r>
        <w:br w:type="textWrapping"/>
      </w:r>
      <w:r>
        <w:rPr>
          <w:rStyle w:val="VerbatimChar"/>
        </w:rPr>
        <w:t xml:space="preserve">## [1] "Llh: -1.97904671639880E+03; Pars: -1.990914E+00,  1.387285E-01,  1.287962E+00, -6.895934E-02"</w:t>
      </w:r>
      <w:r>
        <w:br w:type="textWrapping"/>
      </w:r>
      <w:r>
        <w:rPr>
          <w:rStyle w:val="VerbatimChar"/>
        </w:rPr>
        <w:t xml:space="preserve">## [1] "Llh: -1.97906430306368E+03; Pars: -1.971308E+00,  1.342454E-01,  1.291238E+00, -6.359839E-02"</w:t>
      </w:r>
      <w:r>
        <w:br w:type="textWrapping"/>
      </w:r>
      <w:r>
        <w:rPr>
          <w:rStyle w:val="VerbatimChar"/>
        </w:rPr>
        <w:t xml:space="preserve">## [1] "Llh: -1.97899763817135E+03; Pars: -1.988786E+00,  1.378455E-01,  1.282246E+00, -6.708614E-02"</w:t>
      </w:r>
      <w:r>
        <w:br w:type="textWrapping"/>
      </w:r>
      <w:r>
        <w:rPr>
          <w:rStyle w:val="VerbatimChar"/>
        </w:rPr>
        <w:t xml:space="preserve">## [1] "Llh: -1.97896120248887E+03; Pars: -2.013668E+00,  1.430872E-01,  1.273183E+00, -7.267307E-02"</w:t>
      </w:r>
      <w:r>
        <w:br w:type="textWrapping"/>
      </w:r>
      <w:r>
        <w:rPr>
          <w:rStyle w:val="VerbatimChar"/>
        </w:rPr>
        <w:t xml:space="preserve">## [1] "Llh: -1.97889134054043E+03; Pars: -2.020827E+00,  1.357413E-01,  1.275841E+00, -6.802891E-02"</w:t>
      </w:r>
      <w:r>
        <w:br w:type="textWrapping"/>
      </w:r>
      <w:r>
        <w:rPr>
          <w:rStyle w:val="VerbatimChar"/>
        </w:rPr>
        <w:t xml:space="preserve">## [1] "Llh: -1.97880996934497E+03; Pars: -2.061429E+00,  1.366086E-01,  1.266030E+00, -7.160802E-02"</w:t>
      </w:r>
      <w:r>
        <w:br w:type="textWrapping"/>
      </w:r>
      <w:r>
        <w:rPr>
          <w:rStyle w:val="VerbatimChar"/>
        </w:rPr>
        <w:t xml:space="preserve">## [1] "Llh: -1.97888446421901E+03; Pars: -2.012836E+00,  1.488057E-01,  1.273226E+00, -8.759529E-02"</w:t>
      </w:r>
      <w:r>
        <w:br w:type="textWrapping"/>
      </w:r>
      <w:r>
        <w:rPr>
          <w:rStyle w:val="VerbatimChar"/>
        </w:rPr>
        <w:t xml:space="preserve">## [1] "Llh: -1.97889921430205E+03; Pars: -2.006298E+00,  1.431454E-01,  1.276777E+00, -7.854785E-02"</w:t>
      </w:r>
      <w:r>
        <w:br w:type="textWrapping"/>
      </w:r>
      <w:r>
        <w:rPr>
          <w:rStyle w:val="VerbatimChar"/>
        </w:rPr>
        <w:t xml:space="preserve">## [1] "Llh: -1.97882031499617E+03; Pars: -2.019868E+00,  1.412802E-01,  1.265456E+00, -7.935947E-02"</w:t>
      </w:r>
      <w:r>
        <w:br w:type="textWrapping"/>
      </w:r>
      <w:r>
        <w:rPr>
          <w:rStyle w:val="VerbatimChar"/>
        </w:rPr>
        <w:t xml:space="preserve">## [1] "Llh: -1.97884735177205E+03; Pars: -2.012551E+00,  1.406423E-01,  1.271045E+00, -7.675944E-02"</w:t>
      </w:r>
      <w:r>
        <w:br w:type="textWrapping"/>
      </w:r>
      <w:r>
        <w:rPr>
          <w:rStyle w:val="VerbatimChar"/>
        </w:rPr>
        <w:t xml:space="preserve">## [1] "Llh: -1.97887754478776E+03; Pars: -2.124865E+00,  1.533749E-01,  1.245040E+00, -9.085667E-02"</w:t>
      </w:r>
      <w:r>
        <w:br w:type="textWrapping"/>
      </w:r>
      <w:r>
        <w:rPr>
          <w:rStyle w:val="VerbatimChar"/>
        </w:rPr>
        <w:t xml:space="preserve">## [1] "Llh: -1.97883770319162E+03; Pars: -2.074692E+00,  1.479102E-01,  1.257195E+00, -8.433281E-02"</w:t>
      </w:r>
      <w:r>
        <w:br w:type="textWrapping"/>
      </w:r>
      <w:r>
        <w:rPr>
          <w:rStyle w:val="VerbatimChar"/>
        </w:rPr>
        <w:t xml:space="preserve">## [1] "Llh: -1.97874845595988E+03; Pars: -2.070861E+00,  1.442151E-01,  1.257792E+00, -8.877473E-02"</w:t>
      </w:r>
      <w:r>
        <w:br w:type="textWrapping"/>
      </w:r>
      <w:r>
        <w:rPr>
          <w:rStyle w:val="VerbatimChar"/>
        </w:rPr>
        <w:t xml:space="preserve">## [1] "Llh: -1.97874090903079E+03; Pars: -2.100657E+00,  1.447791E-01,  1.250166E+00, -9.682556E-02"</w:t>
      </w:r>
      <w:r>
        <w:br w:type="textWrapping"/>
      </w:r>
      <w:r>
        <w:rPr>
          <w:rStyle w:val="VerbatimChar"/>
        </w:rPr>
        <w:t xml:space="preserve">## [1] "Llh: -1.97874130877098E+03; Pars: -2.117240E+00,  1.364833E-01,  1.246308E+00, -7.846765E-02"</w:t>
      </w:r>
      <w:r>
        <w:br w:type="textWrapping"/>
      </w:r>
      <w:r>
        <w:rPr>
          <w:rStyle w:val="VerbatimChar"/>
        </w:rPr>
        <w:t xml:space="preserve">## [1] "Llh: -1.97874386072297E+03; Pars: -2.090171E+00,  1.395639E-01,  1.252984E+00, -8.074956E-02"</w:t>
      </w:r>
      <w:r>
        <w:br w:type="textWrapping"/>
      </w:r>
      <w:r>
        <w:rPr>
          <w:rStyle w:val="VerbatimChar"/>
        </w:rPr>
        <w:t xml:space="preserve">## [1] "Llh: -1.97868656595857E+03; Pars: -2.073576E+00,  1.316654E-01,  1.256723E+00, -7.879754E-02"</w:t>
      </w:r>
      <w:r>
        <w:br w:type="textWrapping"/>
      </w:r>
      <w:r>
        <w:rPr>
          <w:rStyle w:val="VerbatimChar"/>
        </w:rPr>
        <w:t xml:space="preserve">## [1] "Llh: -1.97867638863158E+03; Pars: -2.073018E+00,  1.235430E-01,  1.256487E+00, -7.602990E-02"</w:t>
      </w:r>
      <w:r>
        <w:br w:type="textWrapping"/>
      </w:r>
      <w:r>
        <w:rPr>
          <w:rStyle w:val="VerbatimChar"/>
        </w:rPr>
        <w:t xml:space="preserve">## [1] "Llh: -1.97872221566760E+03; Pars: -2.160391E+00,  1.294268E-01,  1.244086E+00, -8.210609E-02"</w:t>
      </w:r>
      <w:r>
        <w:br w:type="textWrapping"/>
      </w:r>
      <w:r>
        <w:rPr>
          <w:rStyle w:val="VerbatimChar"/>
        </w:rPr>
        <w:t xml:space="preserve">## [1] "Llh: -1.97869387177080E+03; Pars: -2.123542E+00,  1.323901E-01,  1.249394E+00, -8.141943E-02"</w:t>
      </w:r>
      <w:r>
        <w:br w:type="textWrapping"/>
      </w:r>
      <w:r>
        <w:rPr>
          <w:rStyle w:val="VerbatimChar"/>
        </w:rPr>
        <w:t xml:space="preserve">## [1] "Llh: -1.97885111559743E+03; Pars: -2.147114E+00,  1.319892E-01,  1.235326E+00, -9.476325E-02"</w:t>
      </w:r>
      <w:r>
        <w:br w:type="textWrapping"/>
      </w:r>
      <w:r>
        <w:rPr>
          <w:rStyle w:val="VerbatimChar"/>
        </w:rPr>
        <w:t xml:space="preserve">## [1] "Llh: -1.97871976253988E+03; Pars: -2.082231E+00,  1.354537E-01,  1.258283E+00, -7.739683E-02"</w:t>
      </w:r>
      <w:r>
        <w:br w:type="textWrapping"/>
      </w:r>
      <w:r>
        <w:rPr>
          <w:rStyle w:val="VerbatimChar"/>
        </w:rPr>
        <w:t xml:space="preserve">## [1] "Llh: -1.97869118615198E+03; Pars: -2.072600E+00,  1.315997E-01,  1.260888E+00, -8.736821E-02"</w:t>
      </w:r>
      <w:r>
        <w:br w:type="textWrapping"/>
      </w:r>
      <w:r>
        <w:rPr>
          <w:rStyle w:val="VerbatimChar"/>
        </w:rPr>
        <w:t xml:space="preserve">## [1] "Llh: -1.97868289117716E+03; Pars: -2.083590E+00,  1.328206E-01,  1.257227E+00, -8.514307E-02"</w:t>
      </w:r>
      <w:r>
        <w:br w:type="textWrapping"/>
      </w:r>
      <w:r>
        <w:rPr>
          <w:rStyle w:val="VerbatimChar"/>
        </w:rPr>
        <w:t xml:space="preserve">## [1] "Llh: -1.97869078093030E+03; Pars: -2.080285E+00,  1.173246E-01,  1.260541E+00, -6.316905E-02"</w:t>
      </w:r>
      <w:r>
        <w:br w:type="textWrapping"/>
      </w:r>
      <w:r>
        <w:rPr>
          <w:rStyle w:val="VerbatimChar"/>
        </w:rPr>
        <w:t xml:space="preserve">## [1] "Llh: -1.97867612417573E+03; Pars: -2.085343E+00,  1.241882E-01,  1.257939E+00, -7.158318E-02"</w:t>
      </w:r>
      <w:r>
        <w:br w:type="textWrapping"/>
      </w:r>
      <w:r>
        <w:rPr>
          <w:rStyle w:val="VerbatimChar"/>
        </w:rPr>
        <w:t xml:space="preserve">## [1] "Llh: -1.97870840907900E+03; Pars: -2.100257E+00,  1.210172E-01,  1.252239E+00, -7.969097E-02"</w:t>
      </w:r>
      <w:r>
        <w:br w:type="textWrapping"/>
      </w:r>
      <w:r>
        <w:rPr>
          <w:rStyle w:val="VerbatimChar"/>
        </w:rPr>
        <w:t xml:space="preserve">## [1] "Llh: -1.97868170946165E+03; Pars: -2.095723E+00,  1.246264E-01,  1.253747E+00, -7.911743E-02"</w:t>
      </w:r>
      <w:r>
        <w:br w:type="textWrapping"/>
      </w:r>
      <w:r>
        <w:rPr>
          <w:rStyle w:val="VerbatimChar"/>
        </w:rPr>
        <w:t xml:space="preserve">## [1] "Llh: -1.97868594167754E+03; Pars: -2.046599E+00,  1.201990E-01,  1.263342E+00, -7.451736E-02"</w:t>
      </w:r>
      <w:r>
        <w:br w:type="textWrapping"/>
      </w:r>
      <w:r>
        <w:rPr>
          <w:rStyle w:val="VerbatimChar"/>
        </w:rPr>
        <w:t xml:space="preserve">## [1] "Llh: -1.97867533488713E+03; Pars: -2.065326E+00,  1.232467E-01,  1.259841E+00, -7.624288E-02"</w:t>
      </w:r>
      <w:r>
        <w:br w:type="textWrapping"/>
      </w:r>
      <w:r>
        <w:rPr>
          <w:rStyle w:val="VerbatimChar"/>
        </w:rPr>
        <w:t xml:space="preserve">## [1] "Llh: -1.97868694896460E+03; Pars: -2.076004E+00,  1.149816E-01,  1.256776E+00, -6.634362E-02"</w:t>
      </w:r>
      <w:r>
        <w:br w:type="textWrapping"/>
      </w:r>
      <w:r>
        <w:rPr>
          <w:rStyle w:val="VerbatimChar"/>
        </w:rPr>
        <w:t xml:space="preserve">## [1] "Llh: -1.97867482876875E+03; Pars: -2.081688E+00,  1.283608E-01,  1.257114E+00, -8.044321E-02"</w:t>
      </w:r>
      <w:r>
        <w:br w:type="textWrapping"/>
      </w:r>
      <w:r>
        <w:rPr>
          <w:rStyle w:val="VerbatimChar"/>
        </w:rPr>
        <w:t xml:space="preserve">## [1] "Llh: -1.97867805185250E+03; Pars: -2.057253E+00,  1.250430E-01,  1.261956E+00, -7.303215E-02"</w:t>
      </w:r>
      <w:r>
        <w:br w:type="textWrapping"/>
      </w:r>
      <w:r>
        <w:rPr>
          <w:rStyle w:val="VerbatimChar"/>
        </w:rPr>
        <w:t xml:space="preserve">## [1] "Llh: -1.97867311838657E+03; Pars: -2.066742E+00,  1.249389E-01,  1.259899E+00, -7.455347E-02"</w:t>
      </w:r>
      <w:r>
        <w:br w:type="textWrapping"/>
      </w:r>
      <w:r>
        <w:rPr>
          <w:rStyle w:val="VerbatimChar"/>
        </w:rPr>
        <w:t xml:space="preserve">## [1] "Llh: -1.97867715837802E+03; Pars: -2.076461E+00,  1.268244E-01,  1.260912E+00, -7.538147E-02"</w:t>
      </w:r>
      <w:r>
        <w:br w:type="textWrapping"/>
      </w:r>
      <w:r>
        <w:rPr>
          <w:rStyle w:val="VerbatimChar"/>
        </w:rPr>
        <w:t xml:space="preserve">## [1] "Llh: -1.97867287107771E+03; Pars: -2.073878E+00,  1.243633E-01,  1.257592E+00, -7.586779E-02"</w:t>
      </w:r>
      <w:r>
        <w:br w:type="textWrapping"/>
      </w:r>
      <w:r>
        <w:rPr>
          <w:rStyle w:val="VerbatimChar"/>
        </w:rPr>
        <w:t xml:space="preserve">## [1] "Llh: -1.97868724131089E+03; Pars: -2.058602E+00,  1.262667E-01,  1.259283E+00, -8.197049E-02"</w:t>
      </w:r>
      <w:r>
        <w:br w:type="textWrapping"/>
      </w:r>
      <w:r>
        <w:rPr>
          <w:rStyle w:val="VerbatimChar"/>
        </w:rPr>
        <w:t xml:space="preserve">## [1] "Llh: -1.97867208224064E+03; Pars: -2.078595E+00,  1.247078E-01,  1.258275E+00, -7.418001E-02"</w:t>
      </w:r>
      <w:r>
        <w:br w:type="textWrapping"/>
      </w:r>
      <w:r>
        <w:rPr>
          <w:rStyle w:val="VerbatimChar"/>
        </w:rPr>
        <w:t xml:space="preserve">## [1] "Llh: -1.97867544827261E+03; Pars: -2.085187E+00,  1.279387E-01,  1.256600E+00, -7.627936E-02"</w:t>
      </w:r>
      <w:r>
        <w:br w:type="textWrapping"/>
      </w:r>
      <w:r>
        <w:rPr>
          <w:rStyle w:val="VerbatimChar"/>
        </w:rPr>
        <w:t xml:space="preserve">## [1] "Llh: -1.97867281940001E+03; Pars: -2.070257E+00,  1.244197E-01,  1.259030E+00, -7.625200E-02"</w:t>
      </w:r>
      <w:r>
        <w:br w:type="textWrapping"/>
      </w:r>
      <w:r>
        <w:rPr>
          <w:rStyle w:val="VerbatimChar"/>
        </w:rPr>
        <w:t xml:space="preserve">## [1] "Llh: -1.97867566598012E+03; Pars: -2.063110E+00,  1.208540E-01,  1.260285E+00, -6.998342E-02"</w:t>
      </w:r>
      <w:r>
        <w:br w:type="textWrapping"/>
      </w:r>
      <w:r>
        <w:rPr>
          <w:rStyle w:val="VerbatimChar"/>
        </w:rPr>
        <w:t xml:space="preserve">## [1] "Llh: -1.97867259035233E+03; Pars: -2.077013E+00,  1.264841E-01,  1.257906E+00, -7.782826E-02"</w:t>
      </w:r>
      <w:r>
        <w:br w:type="textWrapping"/>
      </w:r>
      <w:r>
        <w:rPr>
          <w:rStyle w:val="VerbatimChar"/>
        </w:rPr>
        <w:t xml:space="preserve">## [1] "Llh: -1.97867367475122E+03; Pars: -2.083183E+00,  1.250487E-01,  1.256505E+00, -7.751056E-02"</w:t>
      </w:r>
      <w:r>
        <w:br w:type="textWrapping"/>
      </w:r>
      <w:r>
        <w:rPr>
          <w:rStyle w:val="VerbatimChar"/>
        </w:rPr>
        <w:t xml:space="preserve">## [1] "Llh: -1.97867218857201E+03; Pars: -2.070828E+00,  1.249663E-01,  1.259049E+00, -7.529274E-02"</w:t>
      </w:r>
      <w:r>
        <w:br w:type="textWrapping"/>
      </w:r>
      <w:r>
        <w:rPr>
          <w:rStyle w:val="VerbatimChar"/>
        </w:rPr>
        <w:t xml:space="preserve">## [1] "Llh: -1.97867257356509E+03; Pars: -2.074456E+00,  1.259257E-01,  1.259539E+00, -7.590871E-02"</w:t>
      </w:r>
      <w:r>
        <w:br w:type="textWrapping"/>
      </w:r>
      <w:r>
        <w:rPr>
          <w:rStyle w:val="VerbatimChar"/>
        </w:rPr>
        <w:t xml:space="preserve">## [1] "Llh: -1.97867202596523E+03; Pars: -2.074312E+00,  1.255351E-01,  1.259052E+00, -7.589848E-02"</w:t>
      </w:r>
      <w:r>
        <w:br w:type="textWrapping"/>
      </w:r>
      <w:r>
        <w:rPr>
          <w:rStyle w:val="VerbatimChar"/>
        </w:rPr>
        <w:t xml:space="preserve">## [1] "Llh: -1.97867326480181E+03; Pars: -2.080132E+00,  1.264270E-01,  1.258111E+00, -7.534775E-02"</w:t>
      </w:r>
      <w:r>
        <w:br w:type="textWrapping"/>
      </w:r>
      <w:r>
        <w:rPr>
          <w:rStyle w:val="VerbatimChar"/>
        </w:rPr>
        <w:t xml:space="preserve">## [1] "Llh: -1.97867206245476E+03; Pars: -2.072717E+00,  1.249215E-01,  1.258800E+00, -7.602594E-02"</w:t>
      </w:r>
      <w:r>
        <w:br w:type="textWrapping"/>
      </w:r>
      <w:r>
        <w:rPr>
          <w:rStyle w:val="VerbatimChar"/>
        </w:rPr>
        <w:t xml:space="preserve">## [1] "Llh: -1.97867278337023E+03; Pars: -2.071213E+00,  1.235813E-01,  1.259683E+00, -7.287032E-02"</w:t>
      </w:r>
      <w:r>
        <w:br w:type="textWrapping"/>
      </w:r>
      <w:r>
        <w:rPr>
          <w:rStyle w:val="VerbatimChar"/>
        </w:rPr>
        <w:t xml:space="preserve">## [1] "Llh: -1.97867201834053E+03; Pars: -2.075560E+00,  1.257584E-01,  1.258350E+00, -7.658878E-02"</w:t>
      </w:r>
      <w:r>
        <w:br w:type="textWrapping"/>
      </w:r>
      <w:r>
        <w:rPr>
          <w:rStyle w:val="VerbatimChar"/>
        </w:rPr>
        <w:t xml:space="preserve">## [1] "Llh: -1.97867182275310E+03; Pars: -2.079778E+00,  1.254951E-01,  1.258189E+00, -7.605386E-02"</w:t>
      </w:r>
      <w:r>
        <w:br w:type="textWrapping"/>
      </w:r>
      <w:r>
        <w:rPr>
          <w:rStyle w:val="VerbatimChar"/>
        </w:rPr>
        <w:t xml:space="preserve">## [1] "Llh: -1.97867221141341E+03; Pars: -2.084281E+00,  1.257595E-01,  1.257760E+00, -7.643442E-02"</w:t>
      </w:r>
      <w:r>
        <w:br w:type="textWrapping"/>
      </w:r>
      <w:r>
        <w:rPr>
          <w:rStyle w:val="VerbatimChar"/>
        </w:rPr>
        <w:t xml:space="preserve">## [1] "Llh: -1.97867312693466E+03; Pars: -2.072591E+00,  1.261473E-01,  1.258921E+00, -7.810352E-02"</w:t>
      </w:r>
      <w:r>
        <w:br w:type="textWrapping"/>
      </w:r>
      <w:r>
        <w:rPr>
          <w:rStyle w:val="VerbatimChar"/>
        </w:rPr>
        <w:t xml:space="preserve">## [1] "Llh: -1.97867178512477E+03; Pars: -2.077091E+00,  1.250677E-01,  1.258436E+00, -7.516089E-02"</w:t>
      </w:r>
      <w:r>
        <w:br w:type="textWrapping"/>
      </w:r>
      <w:r>
        <w:rPr>
          <w:rStyle w:val="VerbatimChar"/>
        </w:rPr>
        <w:t xml:space="preserve">## [1] "Llh: -1.97867229260069E+03; Pars: -2.080664E+00,  1.260066E-01,  1.258214E+00, -7.582507E-02"</w:t>
      </w:r>
      <w:r>
        <w:br w:type="textWrapping"/>
      </w:r>
      <w:r>
        <w:rPr>
          <w:rStyle w:val="VerbatimChar"/>
        </w:rPr>
        <w:t xml:space="preserve">## [1] "Llh: -1.97867185518228E+03; Pars: -2.074698E+00,  1.251928E-01,  1.258654E+00, -7.597572E-02"</w:t>
      </w:r>
      <w:r>
        <w:br w:type="textWrapping"/>
      </w:r>
      <w:r>
        <w:rPr>
          <w:rStyle w:val="VerbatimChar"/>
        </w:rPr>
        <w:t xml:space="preserve">## [1] "Llh: -1.97867174687525E+03; Pars: -2.079254E+00,  1.252219E-01,  1.257763E+00, -7.599114E-02"</w:t>
      </w:r>
      <w:r>
        <w:br w:type="textWrapping"/>
      </w:r>
      <w:r>
        <w:rPr>
          <w:rStyle w:val="VerbatimChar"/>
        </w:rPr>
        <w:t xml:space="preserve">## [1] "Llh: -1.97867191373144E+03; Pars: -2.081734E+00,  1.250653E-01,  1.257119E+00, -7.603746E-02"</w:t>
      </w:r>
      <w:r>
        <w:br w:type="textWrapping"/>
      </w:r>
      <w:r>
        <w:rPr>
          <w:rStyle w:val="VerbatimChar"/>
        </w:rPr>
        <w:t xml:space="preserve">## [1] "Llh: -1.97867170509617E+03; Pars: -2.079851E+00,  1.247304E-01,  1.258171E+00, -7.500202E-02"</w:t>
      </w:r>
      <w:r>
        <w:br w:type="textWrapping"/>
      </w:r>
      <w:r>
        <w:rPr>
          <w:rStyle w:val="VerbatimChar"/>
        </w:rPr>
        <w:t xml:space="preserve">## [1] "Llh: -1.97867196128101E+03; Pars: -2.082002E+00,  1.242163E-01,  1.258081E+00, -7.420865E-02"</w:t>
      </w:r>
      <w:r>
        <w:br w:type="textWrapping"/>
      </w:r>
      <w:r>
        <w:rPr>
          <w:rStyle w:val="VerbatimChar"/>
        </w:rPr>
        <w:t xml:space="preserve">## [1] "Llh: -1.97867193007754E+03; Pars: -2.083304E+00,  1.250648E-01,  1.257627E+00, -7.512823E-02"</w:t>
      </w:r>
      <w:r>
        <w:br w:type="textWrapping"/>
      </w:r>
      <w:r>
        <w:rPr>
          <w:rStyle w:val="VerbatimChar"/>
        </w:rPr>
        <w:t xml:space="preserve">## [1] "Llh: -1.97867172778609E+03; Pars: -2.076843E+00,  1.251608E-01,  1.258397E+00, -7.576385E-02"</w:t>
      </w:r>
      <w:r>
        <w:br w:type="textWrapping"/>
      </w:r>
      <w:r>
        <w:rPr>
          <w:rStyle w:val="VerbatimChar"/>
        </w:rPr>
        <w:t xml:space="preserve">## [1] "Llh: -1.97867168224109E+03; Pars: -2.076742E+00,  1.245953E-01,  1.258194E+00, -7.490509E-02"</w:t>
      </w:r>
      <w:r>
        <w:br w:type="textWrapping"/>
      </w:r>
      <w:r>
        <w:rPr>
          <w:rStyle w:val="VerbatimChar"/>
        </w:rPr>
        <w:t xml:space="preserve">## [1] "Llh: -1.97867183283586E+03; Pars: -2.075227E+00,  1.241453E-01,  1.258197E+00, -7.433070E-02"</w:t>
      </w:r>
      <w:r>
        <w:br w:type="textWrapping"/>
      </w:r>
      <w:r>
        <w:rPr>
          <w:rStyle w:val="VerbatimChar"/>
        </w:rPr>
        <w:t xml:space="preserve">## [1] "Llh: -1.97867169985115E+03; Pars: -2.079254E+00,  1.247865E-01,  1.257826E+00, -7.567016E-02"</w:t>
      </w:r>
      <w:r>
        <w:br w:type="textWrapping"/>
      </w:r>
      <w:r>
        <w:rPr>
          <w:rStyle w:val="VerbatimChar"/>
        </w:rPr>
        <w:t xml:space="preserve">## [1] "Llh: -1.97867165620660E+03; Pars: -2.078713E+00,  1.248568E-01,  1.257979E+00, -7.554284E-02"</w:t>
      </w:r>
      <w:r>
        <w:br w:type="textWrapping"/>
      </w:r>
      <w:r>
        <w:rPr>
          <w:rStyle w:val="VerbatimChar"/>
        </w:rPr>
        <w:t xml:space="preserve">## [1] "Llh: -1.97867172440941E+03; Pars: -2.076820E+00,  1.244497E-01,  1.258607E+00, -7.461576E-02"</w:t>
      </w:r>
      <w:r>
        <w:br w:type="textWrapping"/>
      </w:r>
      <w:r>
        <w:rPr>
          <w:rStyle w:val="VerbatimChar"/>
        </w:rPr>
        <w:t xml:space="preserve">## [1] "Llh: -1.97867166334079E+03; Pars: -2.077428E+00,  1.246427E-01,  1.258396E+00, -7.495961E-02"</w:t>
      </w:r>
      <w:r>
        <w:br w:type="textWrapping"/>
      </w:r>
      <w:r>
        <w:rPr>
          <w:rStyle w:val="VerbatimChar"/>
        </w:rPr>
        <w:t xml:space="preserve">## [1] "Llh: -1.97867167683912E+03; Pars: -2.079524E+00,  1.242518E-01,  1.257973E+00, -7.444093E-02"</w:t>
      </w:r>
      <w:r>
        <w:br w:type="textWrapping"/>
      </w:r>
      <w:r>
        <w:rPr>
          <w:rStyle w:val="VerbatimChar"/>
        </w:rPr>
        <w:t xml:space="preserve">## [1] "Llh: -1.97867164196995E+03; Pars: -2.078853E+00,  1.244790E-01,  1.258079E+00, -7.477166E-02"</w:t>
      </w:r>
      <w:r>
        <w:br w:type="textWrapping"/>
      </w:r>
      <w:r>
        <w:rPr>
          <w:rStyle w:val="VerbatimChar"/>
        </w:rPr>
        <w:t xml:space="preserve">## [1] "Llh: -1.97867172235587E+03; Pars: -2.076020E+00,  1.245565E-01,  1.258153E+00, -7.508758E-02"</w:t>
      </w:r>
      <w:r>
        <w:br w:type="textWrapping"/>
      </w:r>
      <w:r>
        <w:rPr>
          <w:rStyle w:val="VerbatimChar"/>
        </w:rPr>
        <w:t xml:space="preserve">## [1] "Llh: -1.97867165077280E+03; Pars: -2.078892E+00,  1.246869E-01,  1.258167E+00, -7.502341E-02"</w:t>
      </w:r>
      <w:r>
        <w:br w:type="textWrapping"/>
      </w:r>
      <w:r>
        <w:rPr>
          <w:rStyle w:val="VerbatimChar"/>
        </w:rPr>
        <w:t xml:space="preserve">## [1] "Llh: -1.97867168764103E+03; Pars: -2.080203E+00,  1.247375E-01,  1.258116E+00, -7.524367E-02"</w:t>
      </w:r>
      <w:r>
        <w:br w:type="textWrapping"/>
      </w:r>
      <w:r>
        <w:rPr>
          <w:rStyle w:val="VerbatimChar"/>
        </w:rPr>
        <w:t xml:space="preserve">## [1] "Llh: -1.97867164532803E+03; Pars: -2.077606E+00,  1.246308E-01,  1.258175E+00, -7.498973E-02"</w:t>
      </w:r>
      <w:r>
        <w:br w:type="textWrapping"/>
      </w:r>
      <w:r>
        <w:rPr>
          <w:rStyle w:val="VerbatimChar"/>
        </w:rPr>
        <w:t xml:space="preserve">## [1] "Llh: -1.97867175121162E+03; Pars: -2.081013E+00,  1.244790E-01,  1.258079E+00, -7.477166E-02"</w:t>
      </w:r>
      <w:r>
        <w:br w:type="textWrapping"/>
      </w:r>
      <w:r>
        <w:rPr>
          <w:rStyle w:val="VerbatimChar"/>
        </w:rPr>
        <w:t xml:space="preserve">## [1] "Llh: -1.97867164196995E+03; Pars: -2.078853E+00,  1.244790E-01,  1.258079E+00, -7.477166E-02"</w:t>
      </w:r>
      <w:r>
        <w:br w:type="textWrapping"/>
      </w:r>
      <w:r>
        <w:rPr>
          <w:rStyle w:val="VerbatimChar"/>
        </w:rPr>
        <w:t xml:space="preserve">## [1] "Llh: -1.97867239933436E+03; Pars: -2.079932E+00,  1.254790E-01,  1.258079E+00, -7.477166E-02"</w:t>
      </w:r>
      <w:r>
        <w:br w:type="textWrapping"/>
      </w:r>
      <w:r>
        <w:rPr>
          <w:rStyle w:val="VerbatimChar"/>
        </w:rPr>
        <w:t xml:space="preserve">## [1] "Llh: -1.97867205673928E+03; Pars: -2.079932E+00,  1.234790E-01,  1.258079E+00, -7.477166E-02"</w:t>
      </w:r>
      <w:r>
        <w:br w:type="textWrapping"/>
      </w:r>
      <w:r>
        <w:rPr>
          <w:rStyle w:val="VerbatimChar"/>
        </w:rPr>
        <w:t xml:space="preserve">## [1] "Llh: -1.97867265067860E+03; Pars: -2.079932E+00,  1.244790E-01,  1.259338E+00, -7.477166E-02"</w:t>
      </w:r>
      <w:r>
        <w:br w:type="textWrapping"/>
      </w:r>
      <w:r>
        <w:rPr>
          <w:rStyle w:val="VerbatimChar"/>
        </w:rPr>
        <w:t xml:space="preserve">## [1] "Llh: -1.97867214413044E+03; Pars: -2.079932E+00,  1.244790E-01,  1.256822E+00, -7.477166E-02"</w:t>
      </w:r>
      <w:r>
        <w:br w:type="textWrapping"/>
      </w:r>
      <w:r>
        <w:rPr>
          <w:rStyle w:val="VerbatimChar"/>
        </w:rPr>
        <w:t xml:space="preserve">## [1] "Llh: -1.97867223765784E+03; Pars: -2.079932E+00,  1.244790E-01,  1.258079E+00, -7.377166E-02"</w:t>
      </w:r>
      <w:r>
        <w:br w:type="textWrapping"/>
      </w:r>
      <w:r>
        <w:rPr>
          <w:rStyle w:val="VerbatimChar"/>
        </w:rPr>
        <w:t xml:space="preserve">## [1] "Llh: -1.97867188911697E+03; Pars: -2.079932E+00,  1.244790E-01,  1.258079E+00, -7.577166E-02"</w:t>
      </w:r>
      <w:r>
        <w:br w:type="textWrapping"/>
      </w:r>
      <w:r>
        <w:rPr>
          <w:rStyle w:val="VerbatimChar"/>
        </w:rPr>
        <w:t xml:space="preserve">## [1] "Llh: -1.97867164196995E+03; Pars: -2.078853E+00,  1.244790E-01,  1.258079E+00, -7.477166E-02"</w:t>
      </w:r>
      <w:r>
        <w:br w:type="textWrapping"/>
      </w:r>
      <w:r>
        <w:rPr>
          <w:rStyle w:val="VerbatimChar"/>
        </w:rPr>
        <w:t xml:space="preserve">## [1] "Llh: -1.97867170789990E+03; Pars: -2.076697E+00,  1.244790E-01,  1.258079E+00, -7.477166E-02"</w:t>
      </w:r>
      <w:r>
        <w:br w:type="textWrapping"/>
      </w:r>
      <w:r>
        <w:rPr>
          <w:rStyle w:val="VerbatimChar"/>
        </w:rPr>
        <w:t xml:space="preserve">## [1] "Llh: -1.97867239507093E+03; Pars: -2.077775E+00,  1.254790E-01,  1.258079E+00, -7.477166E-02"</w:t>
      </w:r>
      <w:r>
        <w:br w:type="textWrapping"/>
      </w:r>
      <w:r>
        <w:rPr>
          <w:rStyle w:val="VerbatimChar"/>
        </w:rPr>
        <w:t xml:space="preserve">## [1] "Llh: -1.97867201814727E+03; Pars: -2.077775E+00,  1.234790E-01,  1.258079E+00, -7.477166E-02"</w:t>
      </w:r>
      <w:r>
        <w:br w:type="textWrapping"/>
      </w:r>
      <w:r>
        <w:rPr>
          <w:rStyle w:val="VerbatimChar"/>
        </w:rPr>
        <w:t xml:space="preserve">## [1] "Llh: -1.97867223536908E+03; Pars: -2.077775E+00,  1.244790E-01,  1.259338E+00, -7.477166E-02"</w:t>
      </w:r>
      <w:r>
        <w:br w:type="textWrapping"/>
      </w:r>
      <w:r>
        <w:rPr>
          <w:rStyle w:val="VerbatimChar"/>
        </w:rPr>
        <w:t xml:space="preserve">## [1] "Llh: -1.97867251575141E+03; Pars: -2.077775E+00,  1.244790E-01,  1.256822E+00, -7.477166E-02"</w:t>
      </w:r>
      <w:r>
        <w:br w:type="textWrapping"/>
      </w:r>
      <w:r>
        <w:rPr>
          <w:rStyle w:val="VerbatimChar"/>
        </w:rPr>
        <w:t xml:space="preserve">## [1] "Llh: -1.97867221758867E+03; Pars: -2.077775E+00,  1.244790E-01,  1.258079E+00, -7.377166E-02"</w:t>
      </w:r>
      <w:r>
        <w:br w:type="textWrapping"/>
      </w:r>
      <w:r>
        <w:rPr>
          <w:rStyle w:val="VerbatimChar"/>
        </w:rPr>
        <w:t xml:space="preserve">## [1] "Llh: -1.97867186570236E+03; Pars: -2.077775E+00,  1.244790E-01,  1.258079E+00, -7.577166E-02"</w:t>
      </w:r>
      <w:r>
        <w:br w:type="textWrapping"/>
      </w:r>
      <w:r>
        <w:rPr>
          <w:rStyle w:val="VerbatimChar"/>
        </w:rPr>
        <w:t xml:space="preserve">## [1] "Llh: -1.97867239933436E+03; Pars: -2.079932E+00,  1.254790E-01,  1.258079E+00, -7.477166E-02"</w:t>
      </w:r>
      <w:r>
        <w:br w:type="textWrapping"/>
      </w:r>
      <w:r>
        <w:rPr>
          <w:rStyle w:val="VerbatimChar"/>
        </w:rPr>
        <w:t xml:space="preserve">## [1] "Llh: -1.97867239507093E+03; Pars: -2.077775E+00,  1.254790E-01,  1.258079E+00, -7.477166E-02"</w:t>
      </w:r>
      <w:r>
        <w:br w:type="textWrapping"/>
      </w:r>
      <w:r>
        <w:rPr>
          <w:rStyle w:val="VerbatimChar"/>
        </w:rPr>
        <w:t xml:space="preserve">## [1] "Llh: -1.97867421551749E+03; Pars: -2.078853E+00,  1.264790E-01,  1.258079E+00, -7.477166E-02"</w:t>
      </w:r>
      <w:r>
        <w:br w:type="textWrapping"/>
      </w:r>
      <w:r>
        <w:rPr>
          <w:rStyle w:val="VerbatimChar"/>
        </w:rPr>
        <w:t xml:space="preserve">## [1] "Llh: -1.97867164196995E+03; Pars: -2.078853E+00,  1.244790E-01,  1.258079E+00, -7.477166E-02"</w:t>
      </w:r>
      <w:r>
        <w:br w:type="textWrapping"/>
      </w:r>
      <w:r>
        <w:rPr>
          <w:rStyle w:val="VerbatimChar"/>
        </w:rPr>
        <w:t xml:space="preserve">## [1] "Llh: -1.97867320533300E+03; Pars: -2.078853E+00,  1.254790E-01,  1.259338E+00, -7.477166E-02"</w:t>
      </w:r>
      <w:r>
        <w:br w:type="textWrapping"/>
      </w:r>
      <w:r>
        <w:rPr>
          <w:rStyle w:val="VerbatimChar"/>
        </w:rPr>
        <w:t xml:space="preserve">## [1] "Llh: -1.97867299030747E+03; Pars: -2.078853E+00,  1.254790E-01,  1.256822E+00, -7.477166E-02"</w:t>
      </w:r>
      <w:r>
        <w:br w:type="textWrapping"/>
      </w:r>
      <w:r>
        <w:rPr>
          <w:rStyle w:val="VerbatimChar"/>
        </w:rPr>
        <w:t xml:space="preserve">## [1] "Llh: -1.97867373150750E+03; Pars: -2.078853E+00,  1.254790E-01,  1.258079E+00, -7.377166E-02"</w:t>
      </w:r>
      <w:r>
        <w:br w:type="textWrapping"/>
      </w:r>
      <w:r>
        <w:rPr>
          <w:rStyle w:val="VerbatimChar"/>
        </w:rPr>
        <w:t xml:space="preserve">## [1] "Llh: -1.97867179642107E+03; Pars: -2.078853E+00,  1.254790E-01,  1.258079E+00, -7.577166E-02"</w:t>
      </w:r>
      <w:r>
        <w:br w:type="textWrapping"/>
      </w:r>
      <w:r>
        <w:rPr>
          <w:rStyle w:val="VerbatimChar"/>
        </w:rPr>
        <w:t xml:space="preserve">## [1] "Llh: -1.97867205673928E+03; Pars: -2.079932E+00,  1.234790E-01,  1.258079E+00, -7.477166E-02"</w:t>
      </w:r>
      <w:r>
        <w:br w:type="textWrapping"/>
      </w:r>
      <w:r>
        <w:rPr>
          <w:rStyle w:val="VerbatimChar"/>
        </w:rPr>
        <w:t xml:space="preserve">## [1] "Llh: -1.97867201814727E+03; Pars: -2.077775E+00,  1.234790E-01,  1.258079E+00, -7.477166E-02"</w:t>
      </w:r>
      <w:r>
        <w:br w:type="textWrapping"/>
      </w:r>
      <w:r>
        <w:rPr>
          <w:rStyle w:val="VerbatimChar"/>
        </w:rPr>
        <w:t xml:space="preserve">## [1] "Llh: -1.97867164196995E+03; Pars: -2.078853E+00,  1.244790E-01,  1.258079E+00, -7.477166E-02"</w:t>
      </w:r>
      <w:r>
        <w:br w:type="textWrapping"/>
      </w:r>
      <w:r>
        <w:rPr>
          <w:rStyle w:val="VerbatimChar"/>
        </w:rPr>
        <w:t xml:space="preserve">## [1] "Llh: -1.97867349607363E+03; Pars: -2.078853E+00,  1.224790E-01,  1.258079E+00, -7.477166E-02"</w:t>
      </w:r>
      <w:r>
        <w:br w:type="textWrapping"/>
      </w:r>
      <w:r>
        <w:rPr>
          <w:rStyle w:val="VerbatimChar"/>
        </w:rPr>
        <w:t xml:space="preserve">## [1] "Llh: -1.97867274248257E+03; Pars: -2.078853E+00,  1.234790E-01,  1.259338E+00, -7.477166E-02"</w:t>
      </w:r>
      <w:r>
        <w:br w:type="textWrapping"/>
      </w:r>
      <w:r>
        <w:rPr>
          <w:rStyle w:val="VerbatimChar"/>
        </w:rPr>
        <w:t xml:space="preserve">## [1] "Llh: -1.97867273404821E+03; Pars: -2.078853E+00,  1.234790E-01,  1.256822E+00, -7.477166E-02"</w:t>
      </w:r>
      <w:r>
        <w:br w:type="textWrapping"/>
      </w:r>
      <w:r>
        <w:rPr>
          <w:rStyle w:val="VerbatimChar"/>
        </w:rPr>
        <w:t xml:space="preserve">## [1] "Llh: -1.97867178683475E+03; Pars: -2.078853E+00,  1.234790E-01,  1.258079E+00, -7.377166E-02"</w:t>
      </w:r>
      <w:r>
        <w:br w:type="textWrapping"/>
      </w:r>
      <w:r>
        <w:rPr>
          <w:rStyle w:val="VerbatimChar"/>
        </w:rPr>
        <w:t xml:space="preserve">## [1] "Llh: -1.97867302154313E+03; Pars: -2.078853E+00,  1.234790E-01,  1.258079E+00, -7.577166E-02"</w:t>
      </w:r>
      <w:r>
        <w:br w:type="textWrapping"/>
      </w:r>
      <w:r>
        <w:rPr>
          <w:rStyle w:val="VerbatimChar"/>
        </w:rPr>
        <w:t xml:space="preserve">## [1] "Llh: -1.97867265067860E+03; Pars: -2.079932E+00,  1.244790E-01,  1.259338E+00, -7.477166E-02"</w:t>
      </w:r>
      <w:r>
        <w:br w:type="textWrapping"/>
      </w:r>
      <w:r>
        <w:rPr>
          <w:rStyle w:val="VerbatimChar"/>
        </w:rPr>
        <w:t xml:space="preserve">## [1] "Llh: -1.97867223536908E+03; Pars: -2.077775E+00,  1.244790E-01,  1.259338E+00, -7.477166E-02"</w:t>
      </w:r>
      <w:r>
        <w:br w:type="textWrapping"/>
      </w:r>
      <w:r>
        <w:rPr>
          <w:rStyle w:val="VerbatimChar"/>
        </w:rPr>
        <w:t xml:space="preserve">## [1] "Llh: -1.97867320533300E+03; Pars: -2.078853E+00,  1.254790E-01,  1.259338E+00, -7.477166E-02"</w:t>
      </w:r>
      <w:r>
        <w:br w:type="textWrapping"/>
      </w:r>
      <w:r>
        <w:rPr>
          <w:rStyle w:val="VerbatimChar"/>
        </w:rPr>
        <w:t xml:space="preserve">## [1] "Llh: -1.97867274248257E+03; Pars: -2.078853E+00,  1.234790E-01,  1.259338E+00, -7.477166E-02"</w:t>
      </w:r>
      <w:r>
        <w:br w:type="textWrapping"/>
      </w:r>
      <w:r>
        <w:rPr>
          <w:rStyle w:val="VerbatimChar"/>
        </w:rPr>
        <w:t xml:space="preserve">## [1] "Llh: -1.97867464470542E+03; Pars: -2.078853E+00,  1.244790E-01,  1.260598E+00, -7.477166E-02"</w:t>
      </w:r>
      <w:r>
        <w:br w:type="textWrapping"/>
      </w:r>
      <w:r>
        <w:rPr>
          <w:rStyle w:val="VerbatimChar"/>
        </w:rPr>
        <w:t xml:space="preserve">## [1] "Llh: -1.97867164196995E+03; Pars: -2.078853E+00,  1.244790E-01,  1.258079E+00, -7.477166E-02"</w:t>
      </w:r>
      <w:r>
        <w:br w:type="textWrapping"/>
      </w:r>
      <w:r>
        <w:rPr>
          <w:rStyle w:val="VerbatimChar"/>
        </w:rPr>
        <w:t xml:space="preserve">## [1] "Llh: -1.97867301903431E+03; Pars: -2.078853E+00,  1.244790E-01,  1.259338E+00, -7.377166E-02"</w:t>
      </w:r>
      <w:r>
        <w:br w:type="textWrapping"/>
      </w:r>
      <w:r>
        <w:rPr>
          <w:rStyle w:val="VerbatimChar"/>
        </w:rPr>
        <w:t xml:space="preserve">## [1] "Llh: -1.97867259867705E+03; Pars: -2.078853E+00,  1.244790E-01,  1.259338E+00, -7.577166E-02"</w:t>
      </w:r>
      <w:r>
        <w:br w:type="textWrapping"/>
      </w:r>
      <w:r>
        <w:rPr>
          <w:rStyle w:val="VerbatimChar"/>
        </w:rPr>
        <w:t xml:space="preserve">## [1] "Llh: -1.97867214413044E+03; Pars: -2.079932E+00,  1.244790E-01,  1.256822E+00, -7.477166E-02"</w:t>
      </w:r>
      <w:r>
        <w:br w:type="textWrapping"/>
      </w:r>
      <w:r>
        <w:rPr>
          <w:rStyle w:val="VerbatimChar"/>
        </w:rPr>
        <w:t xml:space="preserve">## [1] "Llh: -1.97867251575141E+03; Pars: -2.077775E+00,  1.244790E-01,  1.256822E+00, -7.477166E-02"</w:t>
      </w:r>
      <w:r>
        <w:br w:type="textWrapping"/>
      </w:r>
      <w:r>
        <w:rPr>
          <w:rStyle w:val="VerbatimChar"/>
        </w:rPr>
        <w:t xml:space="preserve">## [1] "Llh: -1.97867299030747E+03; Pars: -2.078853E+00,  1.254790E-01,  1.256822E+00, -7.477166E-02"</w:t>
      </w:r>
      <w:r>
        <w:br w:type="textWrapping"/>
      </w:r>
      <w:r>
        <w:rPr>
          <w:rStyle w:val="VerbatimChar"/>
        </w:rPr>
        <w:t xml:space="preserve">## [1] "Llh: -1.97867273404821E+03; Pars: -2.078853E+00,  1.234790E-01,  1.256822E+00, -7.477166E-02"</w:t>
      </w:r>
      <w:r>
        <w:br w:type="textWrapping"/>
      </w:r>
      <w:r>
        <w:rPr>
          <w:rStyle w:val="VerbatimChar"/>
        </w:rPr>
        <w:t xml:space="preserve">## [1] "Llh: -1.97867164196995E+03; Pars: -2.078853E+00,  1.244790E-01,  1.258079E+00, -7.477166E-02"</w:t>
      </w:r>
      <w:r>
        <w:br w:type="textWrapping"/>
      </w:r>
      <w:r>
        <w:rPr>
          <w:rStyle w:val="VerbatimChar"/>
        </w:rPr>
        <w:t xml:space="preserve">## [1] "Llh: -1.97867442016184E+03; Pars: -2.078853E+00,  1.244790E-01,  1.255566E+00, -7.477166E-02"</w:t>
      </w:r>
      <w:r>
        <w:br w:type="textWrapping"/>
      </w:r>
      <w:r>
        <w:rPr>
          <w:rStyle w:val="VerbatimChar"/>
        </w:rPr>
        <w:t xml:space="preserve">## [1] "Llh: -1.97867283744303E+03; Pars: -2.078853E+00,  1.244790E-01,  1.256822E+00, -7.377166E-02"</w:t>
      </w:r>
      <w:r>
        <w:br w:type="textWrapping"/>
      </w:r>
      <w:r>
        <w:rPr>
          <w:rStyle w:val="VerbatimChar"/>
        </w:rPr>
        <w:t xml:space="preserve">## [1] "Llh: -1.97867255779533E+03; Pars: -2.078853E+00,  1.244790E-01,  1.256822E+00, -7.577166E-02"</w:t>
      </w:r>
      <w:r>
        <w:br w:type="textWrapping"/>
      </w:r>
      <w:r>
        <w:rPr>
          <w:rStyle w:val="VerbatimChar"/>
        </w:rPr>
        <w:t xml:space="preserve">## [1] "Llh: -1.97867223765784E+03; Pars: -2.079932E+00,  1.244790E-01,  1.258079E+00, -7.377166E-02"</w:t>
      </w:r>
      <w:r>
        <w:br w:type="textWrapping"/>
      </w:r>
      <w:r>
        <w:rPr>
          <w:rStyle w:val="VerbatimChar"/>
        </w:rPr>
        <w:t xml:space="preserve">## [1] "Llh: -1.97867221758867E+03; Pars: -2.077775E+00,  1.244790E-01,  1.258079E+00, -7.377166E-02"</w:t>
      </w:r>
      <w:r>
        <w:br w:type="textWrapping"/>
      </w:r>
      <w:r>
        <w:rPr>
          <w:rStyle w:val="VerbatimChar"/>
        </w:rPr>
        <w:t xml:space="preserve">## [1] "Llh: -1.97867373150750E+03; Pars: -2.078853E+00,  1.254790E-01,  1.258079E+00, -7.377166E-02"</w:t>
      </w:r>
      <w:r>
        <w:br w:type="textWrapping"/>
      </w:r>
      <w:r>
        <w:rPr>
          <w:rStyle w:val="VerbatimChar"/>
        </w:rPr>
        <w:t xml:space="preserve">## [1] "Llh: -1.97867178683475E+03; Pars: -2.078853E+00,  1.234790E-01,  1.258079E+00, -7.377166E-02"</w:t>
      </w:r>
      <w:r>
        <w:br w:type="textWrapping"/>
      </w:r>
      <w:r>
        <w:rPr>
          <w:rStyle w:val="VerbatimChar"/>
        </w:rPr>
        <w:t xml:space="preserve">## [1] "Llh: -1.97867301903431E+03; Pars: -2.078853E+00,  1.244790E-01,  1.259338E+00, -7.377166E-02"</w:t>
      </w:r>
      <w:r>
        <w:br w:type="textWrapping"/>
      </w:r>
      <w:r>
        <w:rPr>
          <w:rStyle w:val="VerbatimChar"/>
        </w:rPr>
        <w:t xml:space="preserve">## [1] "Llh: -1.97867283744303E+03; Pars: -2.078853E+00,  1.244790E-01,  1.256822E+00, -7.377166E-02"</w:t>
      </w:r>
      <w:r>
        <w:br w:type="textWrapping"/>
      </w:r>
      <w:r>
        <w:rPr>
          <w:rStyle w:val="VerbatimChar"/>
        </w:rPr>
        <w:t xml:space="preserve">## [1] "Llh: -1.97867354700931E+03; Pars: -2.078853E+00,  1.244790E-01,  1.258079E+00, -7.277166E-02"</w:t>
      </w:r>
      <w:r>
        <w:br w:type="textWrapping"/>
      </w:r>
      <w:r>
        <w:rPr>
          <w:rStyle w:val="VerbatimChar"/>
        </w:rPr>
        <w:t xml:space="preserve">## [1] "Llh: -1.97867164196995E+03; Pars: -2.078853E+00,  1.244790E-01,  1.258079E+00, -7.477166E-02"</w:t>
      </w:r>
      <w:r>
        <w:br w:type="textWrapping"/>
      </w:r>
      <w:r>
        <w:rPr>
          <w:rStyle w:val="VerbatimChar"/>
        </w:rPr>
        <w:t xml:space="preserve">## [1] "Llh: -1.97867188911697E+03; Pars: -2.079932E+00,  1.244790E-01,  1.258079E+00, -7.577166E-02"</w:t>
      </w:r>
      <w:r>
        <w:br w:type="textWrapping"/>
      </w:r>
      <w:r>
        <w:rPr>
          <w:rStyle w:val="VerbatimChar"/>
        </w:rPr>
        <w:t xml:space="preserve">## [1] "Llh: -1.97867186570236E+03; Pars: -2.077775E+00,  1.244790E-01,  1.258079E+00, -7.577166E-02"</w:t>
      </w:r>
      <w:r>
        <w:br w:type="textWrapping"/>
      </w:r>
      <w:r>
        <w:rPr>
          <w:rStyle w:val="VerbatimChar"/>
        </w:rPr>
        <w:t xml:space="preserve">## [1] "Llh: -1.97867179642107E+03; Pars: -2.078853E+00,  1.254790E-01,  1.258079E+00, -7.577166E-02"</w:t>
      </w:r>
      <w:r>
        <w:br w:type="textWrapping"/>
      </w:r>
      <w:r>
        <w:rPr>
          <w:rStyle w:val="VerbatimChar"/>
        </w:rPr>
        <w:t xml:space="preserve">## [1] "Llh: -1.97867302154313E+03; Pars: -2.078853E+00,  1.234790E-01,  1.258079E+00, -7.577166E-02"</w:t>
      </w:r>
      <w:r>
        <w:br w:type="textWrapping"/>
      </w:r>
      <w:r>
        <w:rPr>
          <w:rStyle w:val="VerbatimChar"/>
        </w:rPr>
        <w:t xml:space="preserve">## [1] "Llh: -1.97867259867705E+03; Pars: -2.078853E+00,  1.244790E-01,  1.259338E+00, -7.577166E-02"</w:t>
      </w:r>
      <w:r>
        <w:br w:type="textWrapping"/>
      </w:r>
      <w:r>
        <w:rPr>
          <w:rStyle w:val="VerbatimChar"/>
        </w:rPr>
        <w:t xml:space="preserve">## [1] "Llh: -1.97867255779533E+03; Pars: -2.078853E+00,  1.244790E-01,  1.256822E+00, -7.577166E-02"</w:t>
      </w:r>
      <w:r>
        <w:br w:type="textWrapping"/>
      </w:r>
      <w:r>
        <w:rPr>
          <w:rStyle w:val="VerbatimChar"/>
        </w:rPr>
        <w:t xml:space="preserve">## [1] "Llh: -1.97867164196995E+03; Pars: -2.078853E+00,  1.244790E-01,  1.258079E+00, -7.477166E-02"</w:t>
      </w:r>
      <w:r>
        <w:br w:type="textWrapping"/>
      </w:r>
      <w:r>
        <w:rPr>
          <w:rStyle w:val="VerbatimChar"/>
        </w:rPr>
        <w:t xml:space="preserve">## [1] "Llh: -1.97867284612899E+03; Pars: -2.078853E+00,  1.244790E-01,  1.258079E+00, -7.677166E-02"</w:t>
      </w:r>
      <w:r>
        <w:br w:type="textWrapping"/>
      </w:r>
      <w:r>
        <w:rPr>
          <w:rStyle w:val="VerbatimChar"/>
        </w:rPr>
        <w:t xml:space="preserve">## Currently fitting: symmetric ghyp </w:t>
      </w:r>
      <w:r>
        <w:br w:type="textWrapping"/>
      </w:r>
      <w:r>
        <w:rPr>
          <w:rStyle w:val="VerbatimChar"/>
        </w:rPr>
        <w:t xml:space="preserve">## [1] "Llh: -2.02917659652105E+03; Pars:  1.000000E+00,  5.000000E-01,  8.598280E-02,  9.510207E-01"</w:t>
      </w:r>
      <w:r>
        <w:br w:type="textWrapping"/>
      </w:r>
      <w:r>
        <w:rPr>
          <w:rStyle w:val="VerbatimChar"/>
        </w:rPr>
        <w:t xml:space="preserve">## [1] "Llh: -2.02847419382012E+03; Pars:  1.100000E+00,  5.000000E-01,  8.598280E-02,  9.510207E-01"</w:t>
      </w:r>
      <w:r>
        <w:br w:type="textWrapping"/>
      </w:r>
      <w:r>
        <w:rPr>
          <w:rStyle w:val="VerbatimChar"/>
        </w:rPr>
        <w:t xml:space="preserve">## [1] "Llh: -2.02854117098038E+03; Pars:  1.000000E+00,  5.525855E-01,  8.598280E-02,  9.510207E-01"</w:t>
      </w:r>
      <w:r>
        <w:br w:type="textWrapping"/>
      </w:r>
      <w:r>
        <w:rPr>
          <w:rStyle w:val="VerbatimChar"/>
        </w:rPr>
        <w:t xml:space="preserve">## [1] "Llh: -2.03820061327340E+03; Pars:  1.000000E+00,  5.000000E-01,  1.859828E-01,  9.510207E-01"</w:t>
      </w:r>
      <w:r>
        <w:br w:type="textWrapping"/>
      </w:r>
      <w:r>
        <w:rPr>
          <w:rStyle w:val="VerbatimChar"/>
        </w:rPr>
        <w:t xml:space="preserve">## [1] "Llh: -1.99707691744805E+03; Pars:  1.000000E+00,  5.000000E-01,  8.598280E-02,  1.051040E+00"</w:t>
      </w:r>
      <w:r>
        <w:br w:type="textWrapping"/>
      </w:r>
      <w:r>
        <w:rPr>
          <w:rStyle w:val="VerbatimChar"/>
        </w:rPr>
        <w:t xml:space="preserve">## [1] "Llh: -2.01616967368064E+03; Pars:  1.050000E+00,  5.256355E-01, -1.401720E-02,  9.997806E-01"</w:t>
      </w:r>
      <w:r>
        <w:br w:type="textWrapping"/>
      </w:r>
      <w:r>
        <w:rPr>
          <w:rStyle w:val="VerbatimChar"/>
        </w:rPr>
        <w:t xml:space="preserve">## [1] "Llh: -2.01576031973741E+03; Pars:  1.037500E+00,  5.191060E-01,  3.598280E-02,  9.873611E-01"</w:t>
      </w:r>
      <w:r>
        <w:br w:type="textWrapping"/>
      </w:r>
      <w:r>
        <w:rPr>
          <w:rStyle w:val="VerbatimChar"/>
        </w:rPr>
        <w:t xml:space="preserve">## [1] "Llh: -2.00455252906980E+03; Pars:  1.068750E+00,  5.355842E-01,  6.098280E-02,  1.018703E+00"</w:t>
      </w:r>
      <w:r>
        <w:br w:type="textWrapping"/>
      </w:r>
      <w:r>
        <w:rPr>
          <w:rStyle w:val="VerbatimChar"/>
        </w:rPr>
        <w:t xml:space="preserve">## [1] "Llh: -2.00980765696984E+03; Pars:  1.051563E+00,  5.264575E-01,  6.723280E-02,  1.001344E+00"</w:t>
      </w:r>
      <w:r>
        <w:br w:type="textWrapping"/>
      </w:r>
      <w:r>
        <w:rPr>
          <w:rStyle w:val="VerbatimChar"/>
        </w:rPr>
        <w:t xml:space="preserve">## [1] "Llh: -1.99639465554710E+03; Pars:  1.103125E+00,  4.771033E-01,  4.848280E-02,  1.054330E+00"</w:t>
      </w:r>
      <w:r>
        <w:br w:type="textWrapping"/>
      </w:r>
      <w:r>
        <w:rPr>
          <w:rStyle w:val="VerbatimChar"/>
        </w:rPr>
        <w:t xml:space="preserve">## [1] "Llh: -1.98764986705592E+03; Pars:  1.154687E+00,  4.433217E-01,  2.973280E-02,  1.110120E+00"</w:t>
      </w:r>
      <w:r>
        <w:br w:type="textWrapping"/>
      </w:r>
      <w:r>
        <w:rPr>
          <w:rStyle w:val="VerbatimChar"/>
        </w:rPr>
        <w:t xml:space="preserve">## [1] "Llh: -1.98510920210215E+03; Pars:  1.030469E+00,  4.964967E-01,  2.035780E-02,  1.139112E+00"</w:t>
      </w:r>
      <w:r>
        <w:br w:type="textWrapping"/>
      </w:r>
      <w:r>
        <w:rPr>
          <w:rStyle w:val="VerbatimChar"/>
        </w:rPr>
        <w:t xml:space="preserve">## [1] "Llh: -1.98390525486529E+03; Pars:  9.957031E-01,  4.947543E-01, -1.245470E-02,  1.246680E+00"</w:t>
      </w:r>
      <w:r>
        <w:br w:type="textWrapping"/>
      </w:r>
      <w:r>
        <w:rPr>
          <w:rStyle w:val="VerbatimChar"/>
        </w:rPr>
        <w:t xml:space="preserve">## [1] "Llh: -1.97997711159894E+03; Pars:  1.072070E+00,  4.668712E-01,  4.613905E-02,  1.232878E+00"</w:t>
      </w:r>
      <w:r>
        <w:br w:type="textWrapping"/>
      </w:r>
      <w:r>
        <w:rPr>
          <w:rStyle w:val="VerbatimChar"/>
        </w:rPr>
        <w:t xml:space="preserve">## [1] "Llh: -1.98929543221915E+03; Pars:  1.089355E+00,  4.427592E-01,  5.121718E-02,  1.377660E+00"</w:t>
      </w:r>
      <w:r>
        <w:br w:type="textWrapping"/>
      </w:r>
      <w:r>
        <w:rPr>
          <w:rStyle w:val="VerbatimChar"/>
        </w:rPr>
        <w:t xml:space="preserve">## [1] "Llh: -1.98476032715624E+03; Pars:  1.042480E+00,  4.224838E-01,  1.371718E-02,  1.314572E+00"</w:t>
      </w:r>
      <w:r>
        <w:br w:type="textWrapping"/>
      </w:r>
      <w:r>
        <w:rPr>
          <w:rStyle w:val="VerbatimChar"/>
        </w:rPr>
        <w:t xml:space="preserve">## [1] "Llh: -1.98095732148236E+03; Pars:  1.049048E+00,  4.482956E-01,  2.553358E-02,  1.233389E+00"</w:t>
      </w:r>
      <w:r>
        <w:br w:type="textWrapping"/>
      </w:r>
      <w:r>
        <w:rPr>
          <w:rStyle w:val="VerbatimChar"/>
        </w:rPr>
        <w:t xml:space="preserve">## [1] "Llh: -1.99631899444650E+03; Pars:  1.135754E+00,  4.285140E-01, -4.150743E-02,  1.380235E+00"</w:t>
      </w:r>
      <w:r>
        <w:br w:type="textWrapping"/>
      </w:r>
      <w:r>
        <w:rPr>
          <w:rStyle w:val="VerbatimChar"/>
        </w:rPr>
        <w:t xml:space="preserve">## [1] "Llh: -1.98529572261852E+03; Pars:  1.101816E+00,  4.453652E-01, -9.634876E-03,  1.289346E+00"</w:t>
      </w:r>
      <w:r>
        <w:br w:type="textWrapping"/>
      </w:r>
      <w:r>
        <w:rPr>
          <w:rStyle w:val="VerbatimChar"/>
        </w:rPr>
        <w:t xml:space="preserve">## [1] "Llh: -1.99484678028912E+03; Pars:  9.546310E-01,  4.844118E-01, -4.941272E-03,  1.408323E+00"</w:t>
      </w:r>
      <w:r>
        <w:br w:type="textWrapping"/>
      </w:r>
      <w:r>
        <w:rPr>
          <w:rStyle w:val="VerbatimChar"/>
        </w:rPr>
        <w:t xml:space="preserve">## [1] "Llh: -1.98229443991420E+03; Pars:  1.104673E+00,  4.532553E-01,  2.106428E-02,  1.178157E+00"</w:t>
      </w:r>
      <w:r>
        <w:br w:type="textWrapping"/>
      </w:r>
      <w:r>
        <w:rPr>
          <w:rStyle w:val="VerbatimChar"/>
        </w:rPr>
        <w:t xml:space="preserve">## [1] "Llh: -1.98210331185244E+03; Pars:  1.008932E+00,  4.864416E-01,  4.977598E-02,  1.159096E+00"</w:t>
      </w:r>
      <w:r>
        <w:br w:type="textWrapping"/>
      </w:r>
      <w:r>
        <w:rPr>
          <w:rStyle w:val="VerbatimChar"/>
        </w:rPr>
        <w:t xml:space="preserve">## [1] "Llh: -1.98102617493126E+03; Pars:  1.032153E+00,  4.758303E-01,  3.492327E-02,  1.190370E+00"</w:t>
      </w:r>
      <w:r>
        <w:br w:type="textWrapping"/>
      </w:r>
      <w:r>
        <w:rPr>
          <w:rStyle w:val="VerbatimChar"/>
        </w:rPr>
        <w:t xml:space="preserve">## [1] "Llh: -1.98088804797034E+03; Pars:  1.133269E+00,  4.294264E-01,  7.628479E-02,  1.171380E+00"</w:t>
      </w:r>
      <w:r>
        <w:br w:type="textWrapping"/>
      </w:r>
      <w:r>
        <w:rPr>
          <w:rStyle w:val="VerbatimChar"/>
        </w:rPr>
        <w:t xml:space="preserve">## [1] "Llh: -1.98035750788266E+03; Pars:  1.098877E+00,  4.449016E-01,  5.409992E-02,  1.189767E+00"</w:t>
      </w:r>
      <w:r>
        <w:br w:type="textWrapping"/>
      </w:r>
      <w:r>
        <w:rPr>
          <w:rStyle w:val="VerbatimChar"/>
        </w:rPr>
        <w:t xml:space="preserve">## [1] "Llh: -1.97975216967958E+03; Pars:  1.021401E+00,  4.644040E-01,  5.928363E-02,  1.245601E+00"</w:t>
      </w:r>
      <w:r>
        <w:br w:type="textWrapping"/>
      </w:r>
      <w:r>
        <w:rPr>
          <w:rStyle w:val="VerbatimChar"/>
        </w:rPr>
        <w:t xml:space="preserve">## [1] "Llh: -1.98060103149844E+03; Pars:  9.797644E-01,  4.700807E-01,  7.839330E-02,  1.280758E+00"</w:t>
      </w:r>
      <w:r>
        <w:br w:type="textWrapping"/>
      </w:r>
      <w:r>
        <w:rPr>
          <w:rStyle w:val="VerbatimChar"/>
        </w:rPr>
        <w:t xml:space="preserve">## [1] "Llh: -1.98029357082173E+03; Pars:  1.088546E+00,  4.370273E-01,  5.760482E-02,  1.261097E+00"</w:t>
      </w:r>
      <w:r>
        <w:br w:type="textWrapping"/>
      </w:r>
      <w:r>
        <w:rPr>
          <w:rStyle w:val="VerbatimChar"/>
        </w:rPr>
        <w:t xml:space="preserve">## [1] "Llh: -1.97995880129362E+03; Pars:  1.074447E+00,  4.464208E-01,  5.193443E-02,  1.243031E+00"</w:t>
      </w:r>
      <w:r>
        <w:br w:type="textWrapping"/>
      </w:r>
      <w:r>
        <w:rPr>
          <w:rStyle w:val="VerbatimChar"/>
        </w:rPr>
        <w:t xml:space="preserve">## [1] "Llh: -1.97947411593705E+03; Pars:  1.084350E+00,  4.628990E-01,  8.019493E-02,  1.221859E+00"</w:t>
      </w:r>
      <w:r>
        <w:br w:type="textWrapping"/>
      </w:r>
      <w:r>
        <w:rPr>
          <w:rStyle w:val="VerbatimChar"/>
        </w:rPr>
        <w:t xml:space="preserve">## [1] "Llh: -1.98007399802757E+03; Pars:  1.102001E+00,  4.703781E-01,  1.075256E-01,  1.216135E+00"</w:t>
      </w:r>
      <w:r>
        <w:br w:type="textWrapping"/>
      </w:r>
      <w:r>
        <w:rPr>
          <w:rStyle w:val="VerbatimChar"/>
        </w:rPr>
        <w:t xml:space="preserve">## [1] "Llh: -1.98094638955298E+03; Pars:  1.027257E+00,  4.757709E-01,  6.467610E-02,  1.283628E+00"</w:t>
      </w:r>
      <w:r>
        <w:br w:type="textWrapping"/>
      </w:r>
      <w:r>
        <w:rPr>
          <w:rStyle w:val="VerbatimChar"/>
        </w:rPr>
        <w:t xml:space="preserve">## [1] "Llh: -1.97975693769722E+03; Pars:  1.080972E+00,  4.524259E-01,  5.674396E-02,  1.212568E+00"</w:t>
      </w:r>
      <w:r>
        <w:br w:type="textWrapping"/>
      </w:r>
      <w:r>
        <w:rPr>
          <w:rStyle w:val="VerbatimChar"/>
        </w:rPr>
        <w:t xml:space="preserve">## [1] "Llh: -1.97949000729446E+03; Pars:  1.058515E+00,  4.463134E-01,  7.793943E-02,  1.228498E+00"</w:t>
      </w:r>
      <w:r>
        <w:br w:type="textWrapping"/>
      </w:r>
      <w:r>
        <w:rPr>
          <w:rStyle w:val="VerbatimChar"/>
        </w:rPr>
        <w:t xml:space="preserve">## [1] "Llh: -1.97950129049145E+03; Pars:  1.061904E+00,  4.513664E-01,  6.998933E-02,  1.229591E+00"</w:t>
      </w:r>
      <w:r>
        <w:br w:type="textWrapping"/>
      </w:r>
      <w:r>
        <w:rPr>
          <w:rStyle w:val="VerbatimChar"/>
        </w:rPr>
        <w:t xml:space="preserve">## [1] "Llh: -1.97957847840700E+03; Pars:  1.048172E+00,  4.667027E-01,  8.514654E-02,  1.211319E+00"</w:t>
      </w:r>
      <w:r>
        <w:br w:type="textWrapping"/>
      </w:r>
      <w:r>
        <w:rPr>
          <w:rStyle w:val="VerbatimChar"/>
        </w:rPr>
        <w:t xml:space="preserve">## [1] "Llh: -1.97946658415217E+03; Pars:  1.054741E+00,  4.615474E-01,  7.684352E-02,  1.219170E+00"</w:t>
      </w:r>
      <w:r>
        <w:br w:type="textWrapping"/>
      </w:r>
      <w:r>
        <w:rPr>
          <w:rStyle w:val="VerbatimChar"/>
        </w:rPr>
        <w:t xml:space="preserve">## [1] "Llh: -1.97971117937797E+03; Pars:  1.028531E+00,  4.651272E-01,  9.038679E-02,  1.245126E+00"</w:t>
      </w:r>
      <w:r>
        <w:br w:type="textWrapping"/>
      </w:r>
      <w:r>
        <w:rPr>
          <w:rStyle w:val="VerbatimChar"/>
        </w:rPr>
        <w:t xml:space="preserve">## [1] "Llh: -1.97952009931159E+03; Pars:  1.041641E+00,  4.619188E-01,  8.197608E-02,  1.236905E+00"</w:t>
      </w:r>
      <w:r>
        <w:br w:type="textWrapping"/>
      </w:r>
      <w:r>
        <w:rPr>
          <w:rStyle w:val="VerbatimChar"/>
        </w:rPr>
        <w:t xml:space="preserve">## [1] "Llh: -1.97992311113612E+03; Pars:  1.098223E+00,  4.519165E-01,  9.919335E-02,  1.207867E+00"</w:t>
      </w:r>
      <w:r>
        <w:br w:type="textWrapping"/>
      </w:r>
      <w:r>
        <w:rPr>
          <w:rStyle w:val="VerbatimChar"/>
        </w:rPr>
        <w:t xml:space="preserve">## [1] "Llh: -1.97951702733966E+03; Pars:  1.040606E+00,  4.612501E-01,  6.926106E-02,  1.236059E+00"</w:t>
      </w:r>
      <w:r>
        <w:br w:type="textWrapping"/>
      </w:r>
      <w:r>
        <w:rPr>
          <w:rStyle w:val="VerbatimChar"/>
        </w:rPr>
        <w:t xml:space="preserve">## [1] "Llh: -1.97952652532748E+03; Pars:  1.077465E+00,  4.540188E-01,  7.014339E-02,  1.215942E+00"</w:t>
      </w:r>
      <w:r>
        <w:br w:type="textWrapping"/>
      </w:r>
      <w:r>
        <w:rPr>
          <w:rStyle w:val="VerbatimChar"/>
        </w:rPr>
        <w:t xml:space="preserve">## [1] "Llh: -1.97947299385627E+03; Pars:  1.050597E+00,  4.599310E-01,  7.901791E-02,  1.231631E+00"</w:t>
      </w:r>
      <w:r>
        <w:br w:type="textWrapping"/>
      </w:r>
      <w:r>
        <w:rPr>
          <w:rStyle w:val="VerbatimChar"/>
        </w:rPr>
        <w:t xml:space="preserve">## [1] "Llh: -1.97960072782265E+03; Pars:  1.083495E+00,  4.540264E-01,  8.773683E-02,  1.214594E+00"</w:t>
      </w:r>
      <w:r>
        <w:br w:type="textWrapping"/>
      </w:r>
      <w:r>
        <w:rPr>
          <w:rStyle w:val="VerbatimChar"/>
        </w:rPr>
        <w:t xml:space="preserve">## [1] "Llh: -1.97946626778454E+03; Pars:  1.051328E+00,  4.594335E-01,  7.388000E-02,  1.230657E+00"</w:t>
      </w:r>
      <w:r>
        <w:br w:type="textWrapping"/>
      </w:r>
      <w:r>
        <w:rPr>
          <w:rStyle w:val="VerbatimChar"/>
        </w:rPr>
        <w:t xml:space="preserve">## [1] "Llh: -1.97942544489168E+03; Pars:  1.061993E+00,  4.760680E-01,  7.702875E-02,  1.223143E+00"</w:t>
      </w:r>
      <w:r>
        <w:br w:type="textWrapping"/>
      </w:r>
      <w:r>
        <w:rPr>
          <w:rStyle w:val="VerbatimChar"/>
        </w:rPr>
        <w:t xml:space="preserve">## [1] "Llh: -1.97940726080273E+03; Pars:  1.063732E+00,  4.916812E-01,  7.657341E-02,  1.220475E+00"</w:t>
      </w:r>
      <w:r>
        <w:br w:type="textWrapping"/>
      </w:r>
      <w:r>
        <w:rPr>
          <w:rStyle w:val="VerbatimChar"/>
        </w:rPr>
        <w:t xml:space="preserve">## [1] "Llh: -1.97942396725255E+03; Pars:  1.025849E+00,  4.730656E-01,  7.296249E-02,  1.229091E+00"</w:t>
      </w:r>
      <w:r>
        <w:br w:type="textWrapping"/>
      </w:r>
      <w:r>
        <w:rPr>
          <w:rStyle w:val="VerbatimChar"/>
        </w:rPr>
        <w:t xml:space="preserve">## [1] "Llh: -1.97942629858711E+03; Pars:  1.040474E+00,  4.705032E-01,  7.477060E-02,  1.227279E+00"</w:t>
      </w:r>
      <w:r>
        <w:br w:type="textWrapping"/>
      </w:r>
      <w:r>
        <w:rPr>
          <w:rStyle w:val="VerbatimChar"/>
        </w:rPr>
        <w:t xml:space="preserve">## [1] "Llh: -1.97943390861798E+03; Pars:  1.047228E+00,  4.828689E-01,  7.111180E-02,  1.218082E+00"</w:t>
      </w:r>
      <w:r>
        <w:br w:type="textWrapping"/>
      </w:r>
      <w:r>
        <w:rPr>
          <w:rStyle w:val="VerbatimChar"/>
        </w:rPr>
        <w:t xml:space="preserve">## [1] "Llh: -1.97942298581579E+03; Pars:  1.048070E+00,  4.770294E-01,  7.308833E-02,  1.221455E+00"</w:t>
      </w:r>
      <w:r>
        <w:br w:type="textWrapping"/>
      </w:r>
      <w:r>
        <w:rPr>
          <w:rStyle w:val="VerbatimChar"/>
        </w:rPr>
        <w:t xml:space="preserve">## [1] "Llh: -1.97942281008436E+03; Pars:  1.039750E+00,  4.891815E-01,  7.140860E-02,  1.231685E+00"</w:t>
      </w:r>
      <w:r>
        <w:br w:type="textWrapping"/>
      </w:r>
      <w:r>
        <w:rPr>
          <w:rStyle w:val="VerbatimChar"/>
        </w:rPr>
        <w:t xml:space="preserve">## [1] "Llh: -1.97941426475325E+03; Pars:  1.043497E+00,  4.821216E-01,  7.276733E-02,  1.228544E+00"</w:t>
      </w:r>
      <w:r>
        <w:br w:type="textWrapping"/>
      </w:r>
      <w:r>
        <w:rPr>
          <w:rStyle w:val="VerbatimChar"/>
        </w:rPr>
        <w:t xml:space="preserve">## [1] "Llh: -1.97937683786507E+03; Pars:  1.039246E+00,  5.034203E-01,  7.381577E-02,  1.219140E+00"</w:t>
      </w:r>
      <w:r>
        <w:br w:type="textWrapping"/>
      </w:r>
      <w:r>
        <w:rPr>
          <w:rStyle w:val="VerbatimChar"/>
        </w:rPr>
        <w:t xml:space="preserve">## [1] "Llh: -1.97937569366785E+03; Pars:  1.033205E+00,  5.269686E-01,  7.378366E-02,  1.213422E+00"</w:t>
      </w:r>
      <w:r>
        <w:br w:type="textWrapping"/>
      </w:r>
      <w:r>
        <w:rPr>
          <w:rStyle w:val="VerbatimChar"/>
        </w:rPr>
        <w:t xml:space="preserve">## [1] "Llh: -1.97942318564756E+03; Pars:  1.068403E+00,  5.160165E-01,  7.514388E-02,  1.212887E+00"</w:t>
      </w:r>
      <w:r>
        <w:br w:type="textWrapping"/>
      </w:r>
      <w:r>
        <w:rPr>
          <w:rStyle w:val="VerbatimChar"/>
        </w:rPr>
        <w:t xml:space="preserve">## [1] "Llh: -1.97939830961476E+03; Pars:  1.057765E+00,  5.049264E-01,  7.459853E-02,  1.216918E+00"</w:t>
      </w:r>
      <w:r>
        <w:br w:type="textWrapping"/>
      </w:r>
      <w:r>
        <w:rPr>
          <w:rStyle w:val="VerbatimChar"/>
        </w:rPr>
        <w:t xml:space="preserve">## [1] "Llh: -1.97936563457945E+03; Pars:  1.051029E+00,  5.264794E-01,  7.577314E-02,  1.218200E+00"</w:t>
      </w:r>
      <w:r>
        <w:br w:type="textWrapping"/>
      </w:r>
      <w:r>
        <w:rPr>
          <w:rStyle w:val="VerbatimChar"/>
        </w:rPr>
        <w:t xml:space="preserve">## [1] "Llh: -1.97936807627961E+03; Pars:  1.052509E+00,  5.530947E-01,  7.711554E-02,  1.216576E+00"</w:t>
      </w:r>
      <w:r>
        <w:br w:type="textWrapping"/>
      </w:r>
      <w:r>
        <w:rPr>
          <w:rStyle w:val="VerbatimChar"/>
        </w:rPr>
        <w:t xml:space="preserve">## [1] "Llh: -1.97946936734806E+03; Pars:  1.059368E+00,  5.443550E-01,  7.759704E-02,  1.206062E+00"</w:t>
      </w:r>
      <w:r>
        <w:br w:type="textWrapping"/>
      </w:r>
      <w:r>
        <w:rPr>
          <w:rStyle w:val="VerbatimChar"/>
        </w:rPr>
        <w:t xml:space="preserve">## [1] "Llh: -1.97938337896769E+03; Pars:  1.047465E+00,  4.969790E-01,  7.397476E-02,  1.222885E+00"</w:t>
      </w:r>
      <w:r>
        <w:br w:type="textWrapping"/>
      </w:r>
      <w:r>
        <w:rPr>
          <w:rStyle w:val="VerbatimChar"/>
        </w:rPr>
        <w:t xml:space="preserve">## [1] "Llh: -1.97935242938978E+03; Pars:  1.031000E+00,  5.366394E-01,  7.249163E-02,  1.215234E+00"</w:t>
      </w:r>
      <w:r>
        <w:br w:type="textWrapping"/>
      </w:r>
      <w:r>
        <w:rPr>
          <w:rStyle w:val="VerbatimChar"/>
        </w:rPr>
        <w:t xml:space="preserve">## [1] "Llh: -1.97934284735074E+03; Pars:  1.014634E+00,  5.606373E-01,  7.045074E-02,  1.212622E+00"</w:t>
      </w:r>
      <w:r>
        <w:br w:type="textWrapping"/>
      </w:r>
      <w:r>
        <w:rPr>
          <w:rStyle w:val="VerbatimChar"/>
        </w:rPr>
        <w:t xml:space="preserve">## [1] "Llh: -1.97931643182649E+03; Pars:  1.015402E+00,  5.506365E-01,  7.239262E-02,  1.216633E+00"</w:t>
      </w:r>
      <w:r>
        <w:br w:type="textWrapping"/>
      </w:r>
      <w:r>
        <w:rPr>
          <w:rStyle w:val="VerbatimChar"/>
        </w:rPr>
        <w:t xml:space="preserve">## [1] "Llh: -1.97928157001829E+03; Pars:  9.942201E-01,  5.750207E-01,  7.128966E-02,  1.216490E+00"</w:t>
      </w:r>
      <w:r>
        <w:br w:type="textWrapping"/>
      </w:r>
      <w:r>
        <w:rPr>
          <w:rStyle w:val="VerbatimChar"/>
        </w:rPr>
        <w:t xml:space="preserve">## [1] "Llh: -1.97935351231628E+03; Pars:  9.990788E-01,  6.017662E-01,  7.167385E-02,  1.207527E+00"</w:t>
      </w:r>
      <w:r>
        <w:br w:type="textWrapping"/>
      </w:r>
      <w:r>
        <w:rPr>
          <w:rStyle w:val="VerbatimChar"/>
        </w:rPr>
        <w:t xml:space="preserve">## [1] "Llh: -1.97933526909480E+03; Pars:  1.011175E+00,  5.736610E-01,  7.224907E-02,  1.211348E+00"</w:t>
      </w:r>
      <w:r>
        <w:br w:type="textWrapping"/>
      </w:r>
      <w:r>
        <w:rPr>
          <w:rStyle w:val="VerbatimChar"/>
        </w:rPr>
        <w:t xml:space="preserve">## [1] "Llh: -1.97929544537783E+03; Pars:  1.002324E+00,  5.921290E-01,  7.109765E-02,  1.215903E+00"</w:t>
      </w:r>
      <w:r>
        <w:br w:type="textWrapping"/>
      </w:r>
      <w:r>
        <w:rPr>
          <w:rStyle w:val="VerbatimChar"/>
        </w:rPr>
        <w:t xml:space="preserve">## [1] "Llh: -1.97930735231074E+03; Pars:  1.010044E+00,  5.751200E-01,  7.176915E-02,  1.215282E+00"</w:t>
      </w:r>
      <w:r>
        <w:br w:type="textWrapping"/>
      </w:r>
      <w:r>
        <w:rPr>
          <w:rStyle w:val="VerbatimChar"/>
        </w:rPr>
        <w:t xml:space="preserve">## [1] "Llh: -1.97930146319883E+03; Pars:  9.601472E-01,  6.285462E-01,  6.677042E-02,  1.209991E+00"</w:t>
      </w:r>
      <w:r>
        <w:br w:type="textWrapping"/>
      </w:r>
      <w:r>
        <w:rPr>
          <w:rStyle w:val="VerbatimChar"/>
        </w:rPr>
        <w:t xml:space="preserve">## [1] "Llh: -1.97929922291510E+03; Pars:  9.828678E-01,  6.013097E-01,  6.902110E-02,  1.212038E+00"</w:t>
      </w:r>
      <w:r>
        <w:br w:type="textWrapping"/>
      </w:r>
      <w:r>
        <w:rPr>
          <w:rStyle w:val="VerbatimChar"/>
        </w:rPr>
        <w:t xml:space="preserve">## [1] "Llh: -1.97926611926220E+03; Pars:  9.806602E-01,  6.112863E-01,  7.137800E-02,  1.215265E+00"</w:t>
      </w:r>
      <w:r>
        <w:br w:type="textWrapping"/>
      </w:r>
      <w:r>
        <w:rPr>
          <w:rStyle w:val="VerbatimChar"/>
        </w:rPr>
        <w:t xml:space="preserve">## [1] "Llh: -1.97924729361797E+03; Pars:  9.636735E-01,  6.383018E-01,  7.184163E-02,  1.216588E+00"</w:t>
      </w:r>
      <w:r>
        <w:br w:type="textWrapping"/>
      </w:r>
      <w:r>
        <w:rPr>
          <w:rStyle w:val="VerbatimChar"/>
        </w:rPr>
        <w:t xml:space="preserve">## [1] "Llh: -1.97924114193930E+03; Pars:  9.603673E-01,  6.301685E-01,  6.937595E-02,  1.219171E+00"</w:t>
      </w:r>
      <w:r>
        <w:br w:type="textWrapping"/>
      </w:r>
      <w:r>
        <w:rPr>
          <w:rStyle w:val="VerbatimChar"/>
        </w:rPr>
        <w:t xml:space="preserve">## [1] "Llh: -1.97924034805079E+03; Pars:  9.349633E-01,  6.604766E-01,  6.793938E-02,  1.223102E+00"</w:t>
      </w:r>
      <w:r>
        <w:br w:type="textWrapping"/>
      </w:r>
      <w:r>
        <w:rPr>
          <w:rStyle w:val="VerbatimChar"/>
        </w:rPr>
        <w:t xml:space="preserve">## [1] "Llh: -1.97925091339873E+03; Pars:  9.647228E-01,  6.300767E-01,  7.206306E-02,  1.224026E+00"</w:t>
      </w:r>
      <w:r>
        <w:br w:type="textWrapping"/>
      </w:r>
      <w:r>
        <w:rPr>
          <w:rStyle w:val="VerbatimChar"/>
        </w:rPr>
        <w:t xml:space="preserve">## [1] "Llh: -1.97924526529359E+03; Pars:  9.692590E-01,  6.227584E-01,  7.130257E-02,  1.221018E+00"</w:t>
      </w:r>
      <w:r>
        <w:br w:type="textWrapping"/>
      </w:r>
      <w:r>
        <w:rPr>
          <w:rStyle w:val="VerbatimChar"/>
        </w:rPr>
        <w:t xml:space="preserve">## [1] "Llh: -1.97920678529755E+03; Pars:  9.287338E-01,  6.561859E-01,  7.008898E-02,  1.222699E+00"</w:t>
      </w:r>
      <w:r>
        <w:br w:type="textWrapping"/>
      </w:r>
      <w:r>
        <w:rPr>
          <w:rStyle w:val="VerbatimChar"/>
        </w:rPr>
        <w:t xml:space="preserve">## [1] "Llh: -1.97920119218830E+03; Pars:  8.919386E-01,  6.907680E-01,  6.958465E-02,  1.226111E+00"</w:t>
      </w:r>
      <w:r>
        <w:br w:type="textWrapping"/>
      </w:r>
      <w:r>
        <w:rPr>
          <w:rStyle w:val="VerbatimChar"/>
        </w:rPr>
        <w:t xml:space="preserve">## [1] "Llh: -1.97932321604357E+03; Pars:  8.856972E-01,  7.406008E-01,  6.904445E-02,  1.226932E+00"</w:t>
      </w:r>
      <w:r>
        <w:br w:type="textWrapping"/>
      </w:r>
      <w:r>
        <w:rPr>
          <w:rStyle w:val="VerbatimChar"/>
        </w:rPr>
        <w:t xml:space="preserve">## [1] "Llh: -1.97923605465887E+03; Pars:  9.670893E-01,  6.125741E-01,  7.072836E-02,  1.219092E+00"</w:t>
      </w:r>
      <w:r>
        <w:br w:type="textWrapping"/>
      </w:r>
      <w:r>
        <w:rPr>
          <w:rStyle w:val="VerbatimChar"/>
        </w:rPr>
        <w:t xml:space="preserve">## [1] "Llh: -1.97922392196781E+03; Pars:  9.179516E-01,  6.535938E-01,  6.793585E-02,  1.228094E+00"</w:t>
      </w:r>
      <w:r>
        <w:br w:type="textWrapping"/>
      </w:r>
      <w:r>
        <w:rPr>
          <w:rStyle w:val="VerbatimChar"/>
        </w:rPr>
        <w:t xml:space="preserve">## [1] "Llh: -1.97921760899110E+03; Pars:  9.293821E-01,  6.497367E-01,  6.891230E-02,  1.225208E+00"</w:t>
      </w:r>
      <w:r>
        <w:br w:type="textWrapping"/>
      </w:r>
      <w:r>
        <w:rPr>
          <w:rStyle w:val="VerbatimChar"/>
        </w:rPr>
        <w:t xml:space="preserve">## [1] "Llh: -1.97920160138772E+03; Pars:  8.924277E-01,  6.842633E-01,  6.727977E-02,  1.225737E+00"</w:t>
      </w:r>
      <w:r>
        <w:br w:type="textWrapping"/>
      </w:r>
      <w:r>
        <w:rPr>
          <w:rStyle w:val="VerbatimChar"/>
        </w:rPr>
        <w:t xml:space="preserve">## [1] "Llh: -1.97920487335383E+03; Pars:  9.116355E-01,  6.683398E-01,  6.828547E-02,  1.224555E+00"</w:t>
      </w:r>
      <w:r>
        <w:br w:type="textWrapping"/>
      </w:r>
      <w:r>
        <w:rPr>
          <w:rStyle w:val="VerbatimChar"/>
        </w:rPr>
        <w:t xml:space="preserve">## [1] "Llh: -1.97916757572453E+03; Pars:  9.054555E-01,  6.567020E-01,  7.031315E-02,  1.224966E+00"</w:t>
      </w:r>
      <w:r>
        <w:br w:type="textWrapping"/>
      </w:r>
      <w:r>
        <w:rPr>
          <w:rStyle w:val="VerbatimChar"/>
        </w:rPr>
        <w:t xml:space="preserve">## [1] "Llh: -1.97913683499568E+03; Pars:  8.907016E-01,  6.548228E-01,  7.150003E-02,  1.225899E+00"</w:t>
      </w:r>
      <w:r>
        <w:br w:type="textWrapping"/>
      </w:r>
      <w:r>
        <w:rPr>
          <w:rStyle w:val="VerbatimChar"/>
        </w:rPr>
        <w:t xml:space="preserve">## [1] "Llh: -1.97923266783161E+03; Pars:  8.351357E-01,  7.320651E-01,  6.791001E-02,  1.232422E+00"</w:t>
      </w:r>
      <w:r>
        <w:br w:type="textWrapping"/>
      </w:r>
      <w:r>
        <w:rPr>
          <w:rStyle w:val="VerbatimChar"/>
        </w:rPr>
        <w:t xml:space="preserve">## [1] "Llh: -1.97919420678863E+03; Pars:  8.681241E-01,  7.001675E-01,  6.861460E-02,  1.229076E+00"</w:t>
      </w:r>
      <w:r>
        <w:br w:type="textWrapping"/>
      </w:r>
      <w:r>
        <w:rPr>
          <w:rStyle w:val="VerbatimChar"/>
        </w:rPr>
        <w:t xml:space="preserve">## [1] "Llh: -1.97915361625030E+03; Pars:  8.422139E-01,  7.164785E-01,  6.957723E-02,  1.228204E+00"</w:t>
      </w:r>
      <w:r>
        <w:br w:type="textWrapping"/>
      </w:r>
      <w:r>
        <w:rPr>
          <w:rStyle w:val="VerbatimChar"/>
        </w:rPr>
        <w:t xml:space="preserve">## [1] "Llh: -1.97916330592527E+03; Pars:  8.640060E-01,  6.991763E-01,  6.941100E-02,  1.227454E+00"</w:t>
      </w:r>
      <w:r>
        <w:br w:type="textWrapping"/>
      </w:r>
      <w:r>
        <w:rPr>
          <w:rStyle w:val="VerbatimChar"/>
        </w:rPr>
        <w:t xml:space="preserve">## [1] "Llh: -1.97913765282935E+03; Pars:  8.540615E-01,  6.961572E-01,  7.235848E-02,  1.228908E+00"</w:t>
      </w:r>
      <w:r>
        <w:br w:type="textWrapping"/>
      </w:r>
      <w:r>
        <w:rPr>
          <w:rStyle w:val="VerbatimChar"/>
        </w:rPr>
        <w:t xml:space="preserve">## [1] "Llh: -1.97914996952806E+03; Pars:  8.636530E-01,  6.931645E-01,  7.108881E-02,  1.228115E+00"</w:t>
      </w:r>
      <w:r>
        <w:br w:type="textWrapping"/>
      </w:r>
      <w:r>
        <w:rPr>
          <w:rStyle w:val="VerbatimChar"/>
        </w:rPr>
        <w:t xml:space="preserve">## [1] "Llh: -1.97910219624406E+03; Pars:  8.356119E-01,  6.922866E-01,  7.144053E-02,  1.229934E+00"</w:t>
      </w:r>
      <w:r>
        <w:br w:type="textWrapping"/>
      </w:r>
      <w:r>
        <w:rPr>
          <w:rStyle w:val="VerbatimChar"/>
        </w:rPr>
        <w:t xml:space="preserve">## [1] "Llh: -1.97906215243922E+03; Pars:  8.074486E-01,  6.930471E-01,  7.236847E-02,  1.231850E+00"</w:t>
      </w:r>
      <w:r>
        <w:br w:type="textWrapping"/>
      </w:r>
      <w:r>
        <w:rPr>
          <w:rStyle w:val="VerbatimChar"/>
        </w:rPr>
        <w:t xml:space="preserve">## [1] "Llh: -1.97905673060023E+03; Pars:  8.290887E-01,  6.795111E-01,  7.428751E-02,  1.228352E+00"</w:t>
      </w:r>
      <w:r>
        <w:br w:type="textWrapping"/>
      </w:r>
      <w:r>
        <w:rPr>
          <w:rStyle w:val="VerbatimChar"/>
        </w:rPr>
        <w:t xml:space="preserve">## [1] "Llh: -1.97901999244992E+03; Pars:  8.095710E-01,  6.694126E-01,  7.712397E-02,  1.227990E+00"</w:t>
      </w:r>
      <w:r>
        <w:br w:type="textWrapping"/>
      </w:r>
      <w:r>
        <w:rPr>
          <w:rStyle w:val="VerbatimChar"/>
        </w:rPr>
        <w:t xml:space="preserve">## [1] "Llh: -1.97906073530904E+03; Pars:  8.386775E-01,  6.418606E-01,  7.709825E-02,  1.229117E+00"</w:t>
      </w:r>
      <w:r>
        <w:br w:type="textWrapping"/>
      </w:r>
      <w:r>
        <w:rPr>
          <w:rStyle w:val="VerbatimChar"/>
        </w:rPr>
        <w:t xml:space="preserve">## [1] "Llh: -1.97906270714022E+03; Pars:  8.395616E-01,  6.597529E-01,  7.521799E-02,  1.228888E+00"</w:t>
      </w:r>
      <w:r>
        <w:br w:type="textWrapping"/>
      </w:r>
      <w:r>
        <w:rPr>
          <w:rStyle w:val="VerbatimChar"/>
        </w:rPr>
        <w:t xml:space="preserve">## [1] "Llh: -1.97903688871883E+03; Pars:  8.191379E-01,  6.343125E-01,  7.668688E-02,  1.228516E+00"</w:t>
      </w:r>
      <w:r>
        <w:br w:type="textWrapping"/>
      </w:r>
      <w:r>
        <w:rPr>
          <w:rStyle w:val="VerbatimChar"/>
        </w:rPr>
        <w:t xml:space="preserve">## [1] "Llh: -1.97904098755427E+03; Pars:  8.278688E-01,  6.492385E-01,  7.560478E-02,  1.228614E+00"</w:t>
      </w:r>
      <w:r>
        <w:br w:type="textWrapping"/>
      </w:r>
      <w:r>
        <w:rPr>
          <w:rStyle w:val="VerbatimChar"/>
        </w:rPr>
        <w:t xml:space="preserve">## [1] "Llh: -1.97898096703035E+03; Pars:  7.467159E-01,  6.637072E-01,  8.013874E-02,  1.232845E+00"</w:t>
      </w:r>
      <w:r>
        <w:br w:type="textWrapping"/>
      </w:r>
      <w:r>
        <w:rPr>
          <w:rStyle w:val="VerbatimChar"/>
        </w:rPr>
        <w:t xml:space="preserve">## [1] "Llh: -1.97897611183347E+03; Pars:  6.747230E-01,  6.681945E-01,  8.445810E-02,  1.236333E+00"</w:t>
      </w:r>
      <w:r>
        <w:br w:type="textWrapping"/>
      </w:r>
      <w:r>
        <w:rPr>
          <w:rStyle w:val="VerbatimChar"/>
        </w:rPr>
        <w:t xml:space="preserve">## [1] "Llh: -1.97909379165438E+03; Pars:  7.636061E-01,  6.157546E-01,  8.531512E-02,  1.229120E+00"</w:t>
      </w:r>
      <w:r>
        <w:br w:type="textWrapping"/>
      </w:r>
      <w:r>
        <w:rPr>
          <w:rStyle w:val="VerbatimChar"/>
        </w:rPr>
        <w:t xml:space="preserve">## [1] "Llh: -1.97901716994444E+03; Pars:  7.964880E-01,  6.728588E-01,  7.560513E-02,  1.231167E+00"</w:t>
      </w:r>
      <w:r>
        <w:br w:type="textWrapping"/>
      </w:r>
      <w:r>
        <w:rPr>
          <w:rStyle w:val="VerbatimChar"/>
        </w:rPr>
        <w:t xml:space="preserve">## [1] "Llh: -1.97893629283466E+03; Pars:  7.112825E-01,  6.807244E-01,  7.983879E-02,  1.232881E+00"</w:t>
      </w:r>
      <w:r>
        <w:br w:type="textWrapping"/>
      </w:r>
      <w:r>
        <w:rPr>
          <w:rStyle w:val="VerbatimChar"/>
        </w:rPr>
        <w:t xml:space="preserve">## [1] "Llh: -1.97888759817392E+03; Pars:  6.475850E-01,  7.010300E-01,  8.120906E-02,  1.234767E+00"</w:t>
      </w:r>
      <w:r>
        <w:br w:type="textWrapping"/>
      </w:r>
      <w:r>
        <w:rPr>
          <w:rStyle w:val="VerbatimChar"/>
        </w:rPr>
        <w:t xml:space="preserve">## [1] "Llh: -1.97891281070295E+03; Pars:  6.450456E-01,  7.241447E-01,  8.251126E-02,  1.236618E+00"</w:t>
      </w:r>
      <w:r>
        <w:br w:type="textWrapping"/>
      </w:r>
      <w:r>
        <w:rPr>
          <w:rStyle w:val="VerbatimChar"/>
        </w:rPr>
        <w:t xml:space="preserve">## [1] "Llh: -1.97892878963212E+03; Pars:  6.885687E-01,  7.005592E-01,  8.105516E-02,  1.234587E+00"</w:t>
      </w:r>
      <w:r>
        <w:br w:type="textWrapping"/>
      </w:r>
      <w:r>
        <w:rPr>
          <w:rStyle w:val="VerbatimChar"/>
        </w:rPr>
        <w:t xml:space="preserve">## [1] "Llh: -1.97890621199432E+03; Pars:  5.723498E-01,  7.136750E-01,  8.476781E-02,  1.241485E+00"</w:t>
      </w:r>
      <w:r>
        <w:br w:type="textWrapping"/>
      </w:r>
      <w:r>
        <w:rPr>
          <w:rStyle w:val="VerbatimChar"/>
        </w:rPr>
        <w:t xml:space="preserve">## [1] "Llh: -1.97891172888643E+03; Pars:  6.316551E-01,  7.023423E-01,  8.285685E-02,  1.238098E+00"</w:t>
      </w:r>
      <w:r>
        <w:br w:type="textWrapping"/>
      </w:r>
      <w:r>
        <w:rPr>
          <w:rStyle w:val="VerbatimChar"/>
        </w:rPr>
        <w:t xml:space="preserve">## [1] "Llh: -1.97893443131977E+03; Pars:  4.733637E-01,  7.312379E-01,  9.086798E-02,  1.243460E+00"</w:t>
      </w:r>
      <w:r>
        <w:br w:type="textWrapping"/>
      </w:r>
      <w:r>
        <w:rPr>
          <w:rStyle w:val="VerbatimChar"/>
        </w:rPr>
        <w:t xml:space="preserve">## [1] "Llh: -1.97890908990417E+03; Pars:  5.541448E-01,  7.161847E-01,  8.705227E-02,  1.240375E+00"</w:t>
      </w:r>
      <w:r>
        <w:br w:type="textWrapping"/>
      </w:r>
      <w:r>
        <w:rPr>
          <w:rStyle w:val="VerbatimChar"/>
        </w:rPr>
        <w:t xml:space="preserve">## [1] "Llh: -1.97884577901049E+03; Pars:  5.348396E-01,  7.623262E-01,  8.331210E-02,  1.240287E+00"</w:t>
      </w:r>
      <w:r>
        <w:br w:type="textWrapping"/>
      </w:r>
      <w:r>
        <w:rPr>
          <w:rStyle w:val="VerbatimChar"/>
        </w:rPr>
        <w:t xml:space="preserve">## [1] "Llh: -1.97884712084861E+03; Pars:  4.648979E-01,  8.142539E-01,  8.273910E-02,  1.242268E+00"</w:t>
      </w:r>
      <w:r>
        <w:br w:type="textWrapping"/>
      </w:r>
      <w:r>
        <w:rPr>
          <w:rStyle w:val="VerbatimChar"/>
        </w:rPr>
        <w:t xml:space="preserve">## [1] "Llh: -1.97886914848362E+03; Pars:  5.094140E-01,  7.217322E-01,  8.565936E-02,  1.241840E+00"</w:t>
      </w:r>
      <w:r>
        <w:br w:type="textWrapping"/>
      </w:r>
      <w:r>
        <w:rPr>
          <w:rStyle w:val="VerbatimChar"/>
        </w:rPr>
        <w:t xml:space="preserve">## [1] "Llh: -1.97886969834173E+03; Pars:  5.433219E-01,  7.223346E-01,  8.487234E-02,  1.240532E+00"</w:t>
      </w:r>
      <w:r>
        <w:br w:type="textWrapping"/>
      </w:r>
      <w:r>
        <w:rPr>
          <w:rStyle w:val="VerbatimChar"/>
        </w:rPr>
        <w:t xml:space="preserve">## [1] "Llh: -1.97884022141006E+03; Pars:  5.779494E-01,  7.325749E-01,  8.042190E-02,  1.238808E+00"</w:t>
      </w:r>
      <w:r>
        <w:br w:type="textWrapping"/>
      </w:r>
      <w:r>
        <w:rPr>
          <w:rStyle w:val="VerbatimChar"/>
        </w:rPr>
        <w:t xml:space="preserve">## [1] "Llh: -1.97883148725562E+03; Pars:  5.898517E-01,  7.409101E-01,  7.710672E-02,  1.238025E+00"</w:t>
      </w:r>
      <w:r>
        <w:br w:type="textWrapping"/>
      </w:r>
      <w:r>
        <w:rPr>
          <w:rStyle w:val="VerbatimChar"/>
        </w:rPr>
        <w:t xml:space="preserve">## [1] "Llh: -1.97879835471113E+03; Pars:  5.684954E-01,  7.490469E-01,  7.887581E-02,  1.235974E+00"</w:t>
      </w:r>
      <w:r>
        <w:br w:type="textWrapping"/>
      </w:r>
      <w:r>
        <w:rPr>
          <w:rStyle w:val="VerbatimChar"/>
        </w:rPr>
        <w:t xml:space="preserve">## [1] "Llh: -1.97877402690127E+03; Pars:  5.665682E-01,  7.673850E-01,  7.592981E-02,  1.233228E+00"</w:t>
      </w:r>
      <w:r>
        <w:br w:type="textWrapping"/>
      </w:r>
      <w:r>
        <w:rPr>
          <w:rStyle w:val="VerbatimChar"/>
        </w:rPr>
        <w:t xml:space="preserve">## [1] "Llh: -1.97877028197547E+03; Pars:  4.527517E-01,  7.978317E-01,  7.979493E-02,  1.241924E+00"</w:t>
      </w:r>
      <w:r>
        <w:br w:type="textWrapping"/>
      </w:r>
      <w:r>
        <w:rPr>
          <w:rStyle w:val="VerbatimChar"/>
        </w:rPr>
        <w:t xml:space="preserve">## [1] "Llh: -1.97879375076781E+03; Pars:  3.553350E-01,  8.511354E-01,  7.908787E-02,  1.245518E+00"</w:t>
      </w:r>
      <w:r>
        <w:br w:type="textWrapping"/>
      </w:r>
      <w:r>
        <w:rPr>
          <w:rStyle w:val="VerbatimChar"/>
        </w:rPr>
        <w:t xml:space="preserve">## [1] "Llh: -1.97886095195216E+03; Pars:  5.625916E-01,  8.147782E-01,  7.241241E-02,  1.234893E+00"</w:t>
      </w:r>
      <w:r>
        <w:br w:type="textWrapping"/>
      </w:r>
      <w:r>
        <w:rPr>
          <w:rStyle w:val="VerbatimChar"/>
        </w:rPr>
        <w:t xml:space="preserve">## [1] "Llh: -1.97881052958924E+03; Pars:  5.492972E-01,  7.904485E-01,  7.572415E-02,  1.236626E+00"</w:t>
      </w:r>
      <w:r>
        <w:br w:type="textWrapping"/>
      </w:r>
      <w:r>
        <w:rPr>
          <w:rStyle w:val="VerbatimChar"/>
        </w:rPr>
        <w:t xml:space="preserve">## [1] "Llh: -1.97877688548461E+03; Pars:  5.443948E-01,  7.854905E-01,  7.096571E-02,  1.234614E+00"</w:t>
      </w:r>
      <w:r>
        <w:br w:type="textWrapping"/>
      </w:r>
      <w:r>
        <w:rPr>
          <w:rStyle w:val="VerbatimChar"/>
        </w:rPr>
        <w:t xml:space="preserve">## [1] "Llh: -1.97877578934591E+03; Pars:  5.420060E-01,  7.796343E-01,  7.405230E-02,  1.236030E+00"</w:t>
      </w:r>
      <w:r>
        <w:br w:type="textWrapping"/>
      </w:r>
      <w:r>
        <w:rPr>
          <w:rStyle w:val="VerbatimChar"/>
        </w:rPr>
        <w:t xml:space="preserve">## [1] "Llh: -1.97874603283766E+03; Pars:  4.654598E-01,  8.290468E-01,  7.564388E-02,  1.235872E+00"</w:t>
      </w:r>
      <w:r>
        <w:br w:type="textWrapping"/>
      </w:r>
      <w:r>
        <w:rPr>
          <w:rStyle w:val="VerbatimChar"/>
        </w:rPr>
        <w:t xml:space="preserve">## [1] "Llh: -1.97875518628911E+03; Pars:  4.032639E-01,  8.769721E-01,  7.491247E-02,  1.234796E+00"</w:t>
      </w:r>
      <w:r>
        <w:br w:type="textWrapping"/>
      </w:r>
      <w:r>
        <w:rPr>
          <w:rStyle w:val="VerbatimChar"/>
        </w:rPr>
        <w:t xml:space="preserve">## [1] "Llh: -1.97870861276832E+03; Pars:  4.640956E-01,  7.958362E-01,  7.698631E-02,  1.236892E+00"</w:t>
      </w:r>
      <w:r>
        <w:br w:type="textWrapping"/>
      </w:r>
      <w:r>
        <w:rPr>
          <w:rStyle w:val="VerbatimChar"/>
        </w:rPr>
        <w:t xml:space="preserve">## [1] "Llh: -1.97866851239997E+03; Pars:  4.214949E-01,  7.985439E-01,  7.761739E-02,  1.237025E+00"</w:t>
      </w:r>
      <w:r>
        <w:br w:type="textWrapping"/>
      </w:r>
      <w:r>
        <w:rPr>
          <w:rStyle w:val="VerbatimChar"/>
        </w:rPr>
        <w:t xml:space="preserve">## [1] "Llh: -1.97869990673252E+03; Pars:  4.111313E-01,  8.166017E-01,  8.044071E-02,  1.237988E+00"</w:t>
      </w:r>
      <w:r>
        <w:br w:type="textWrapping"/>
      </w:r>
      <w:r>
        <w:rPr>
          <w:rStyle w:val="VerbatimChar"/>
        </w:rPr>
        <w:t xml:space="preserve">## [1] "Llh: -1.97871150907050E+03; Pars:  4.438500E-01,  8.071987E-01,  7.884361E-02,  1.237498E+00"</w:t>
      </w:r>
      <w:r>
        <w:br w:type="textWrapping"/>
      </w:r>
      <w:r>
        <w:rPr>
          <w:rStyle w:val="VerbatimChar"/>
        </w:rPr>
        <w:t xml:space="preserve">## [1] "Llh: -1.97871337578374E+03; Pars:  3.088507E-01,  8.558278E-01,  8.081865E-02,  1.243193E+00"</w:t>
      </w:r>
      <w:r>
        <w:br w:type="textWrapping"/>
      </w:r>
      <w:r>
        <w:rPr>
          <w:rStyle w:val="VerbatimChar"/>
        </w:rPr>
        <w:t xml:space="preserve">## [1] "Llh: -1.97870425918356E+03; Pars:  3.732800E-01,  8.328046E-01,  7.959644E-02,  1.240694E+00"</w:t>
      </w:r>
      <w:r>
        <w:br w:type="textWrapping"/>
      </w:r>
      <w:r>
        <w:rPr>
          <w:rStyle w:val="VerbatimChar"/>
        </w:rPr>
        <w:t xml:space="preserve">## [1] "Llh: -1.97864170832797E+03; Pars:  3.829313E-01,  8.410161E-01,  7.685428E-02,  1.233875E+00"</w:t>
      </w:r>
      <w:r>
        <w:br w:type="textWrapping"/>
      </w:r>
      <w:r>
        <w:rPr>
          <w:rStyle w:val="VerbatimChar"/>
        </w:rPr>
        <w:t xml:space="preserve">## [1] "Llh: -1.97860540573049E+03; Pars:  3.480212E-01,  8.634771E-01,  7.538395E-02,  1.229871E+00"</w:t>
      </w:r>
      <w:r>
        <w:br w:type="textWrapping"/>
      </w:r>
      <w:r>
        <w:rPr>
          <w:rStyle w:val="VerbatimChar"/>
        </w:rPr>
        <w:t xml:space="preserve">## [1] "Llh: -1.97860272729335E+03; Pars:  3.115039E-01,  8.259856E-01,  8.087536E-02,  1.236904E+00"</w:t>
      </w:r>
      <w:r>
        <w:br w:type="textWrapping"/>
      </w:r>
      <w:r>
        <w:rPr>
          <w:rStyle w:val="VerbatimChar"/>
        </w:rPr>
        <w:t xml:space="preserve">## [1] "Llh: -1.97857844410652E+03; Pars:  2.345259E-01,  8.244592E-01,  8.349110E-02,  1.237421E+00"</w:t>
      </w:r>
      <w:r>
        <w:br w:type="textWrapping"/>
      </w:r>
      <w:r>
        <w:rPr>
          <w:rStyle w:val="VerbatimChar"/>
        </w:rPr>
        <w:t xml:space="preserve">## [1] "Llh: -1.97857606886308E+03; Pars:  3.343066E-01,  8.181283E-01,  7.887014E-02,  1.230471E+00"</w:t>
      </w:r>
      <w:r>
        <w:br w:type="textWrapping"/>
      </w:r>
      <w:r>
        <w:rPr>
          <w:rStyle w:val="VerbatimChar"/>
        </w:rPr>
        <w:t xml:space="preserve">## [1] "Llh: -1.97857861446582E+03; Pars:  3.148198E-01,  8.108874E-01,  7.850699E-02,  1.225391E+00"</w:t>
      </w:r>
      <w:r>
        <w:br w:type="textWrapping"/>
      </w:r>
      <w:r>
        <w:rPr>
          <w:rStyle w:val="VerbatimChar"/>
        </w:rPr>
        <w:t xml:space="preserve">## [1] "Llh: -1.97851889649776E+03; Pars:  2.580429E-01,  8.351410E-01,  7.724059E-02,  1.229411E+00"</w:t>
      </w:r>
      <w:r>
        <w:br w:type="textWrapping"/>
      </w:r>
      <w:r>
        <w:rPr>
          <w:rStyle w:val="VerbatimChar"/>
        </w:rPr>
        <w:t xml:space="preserve">## [1] "Llh: -1.97848931431539E+03; Pars:  1.814988E-01,  8.445680E-01,  7.564053E-02,  1.225145E+00"</w:t>
      </w:r>
      <w:r>
        <w:br w:type="textWrapping"/>
      </w:r>
      <w:r>
        <w:rPr>
          <w:rStyle w:val="VerbatimChar"/>
        </w:rPr>
        <w:t xml:space="preserve">## [1] "Llh: -1.97846546569483E+03; Pars:  1.276813E-01,  8.782926E-01,  7.907547E-02,  1.224445E+00"</w:t>
      </w:r>
      <w:r>
        <w:br w:type="textWrapping"/>
      </w:r>
      <w:r>
        <w:rPr>
          <w:rStyle w:val="VerbatimChar"/>
        </w:rPr>
        <w:t xml:space="preserve">## [1] "Llh: -1.97845376674126E+03; Pars: -1.922546E-02,  9.211056E-01,  7.980451E-02,  1.218202E+00"</w:t>
      </w:r>
      <w:r>
        <w:br w:type="textWrapping"/>
      </w:r>
      <w:r>
        <w:rPr>
          <w:rStyle w:val="VerbatimChar"/>
        </w:rPr>
        <w:t xml:space="preserve">## [1] "Llh: -1.97853801444119E+03; Pars:  1.753171E-02,  8.389122E-01,  8.351919E-02,  1.225712E+00"</w:t>
      </w:r>
      <w:r>
        <w:br w:type="textWrapping"/>
      </w:r>
      <w:r>
        <w:rPr>
          <w:rStyle w:val="VerbatimChar"/>
        </w:rPr>
        <w:t xml:space="preserve">## [1] "Llh: -1.97849666870467E+03; Pars:  1.001541E-01,  8.449871E-01,  8.148538E-02,  1.226750E+00"</w:t>
      </w:r>
      <w:r>
        <w:br w:type="textWrapping"/>
      </w:r>
      <w:r>
        <w:rPr>
          <w:rStyle w:val="VerbatimChar"/>
        </w:rPr>
        <w:t xml:space="preserve">## [1] "Llh: -1.97853384099623E+03; Pars:  6.384110E-02,  8.894849E-01,  7.440918E-02,  1.212969E+00"</w:t>
      </w:r>
      <w:r>
        <w:br w:type="textWrapping"/>
      </w:r>
      <w:r>
        <w:rPr>
          <w:rStyle w:val="VerbatimChar"/>
        </w:rPr>
        <w:t xml:space="preserve">## [1] "Llh: -1.97848930378996E+03; Pars:  1.065123E-01,  8.727628E-01,  7.667966E-02,  1.219036E+00"</w:t>
      </w:r>
      <w:r>
        <w:br w:type="textWrapping"/>
      </w:r>
      <w:r>
        <w:rPr>
          <w:rStyle w:val="VerbatimChar"/>
        </w:rPr>
        <w:t xml:space="preserve">## [1] "Llh: -1.97845943406791E+03; Pars: -1.498367E-01,  9.258141E-01,  7.793490E-02,  1.214139E+00"</w:t>
      </w:r>
      <w:r>
        <w:br w:type="textWrapping"/>
      </w:r>
      <w:r>
        <w:rPr>
          <w:rStyle w:val="VerbatimChar"/>
        </w:rPr>
        <w:t xml:space="preserve">## [1] "Llh: -1.97845260944827E+03; Pars: -2.880090E-02,  8.976317E-01,  7.816871E-02,  1.218202E+00"</w:t>
      </w:r>
      <w:r>
        <w:br w:type="textWrapping"/>
      </w:r>
      <w:r>
        <w:rPr>
          <w:rStyle w:val="VerbatimChar"/>
        </w:rPr>
        <w:t xml:space="preserve">## [1] "Llh: -1.97848957860650E+03; Pars:  1.983828E-02,  9.238876E-01,  7.366132E-02,  1.213571E+00"</w:t>
      </w:r>
      <w:r>
        <w:br w:type="textWrapping"/>
      </w:r>
      <w:r>
        <w:rPr>
          <w:rStyle w:val="VerbatimChar"/>
        </w:rPr>
        <w:t xml:space="preserve">## [1] "Llh: -1.97846693808234E+03; Pars:  3.991723E-02,  9.034973E-01,  7.561734E-02,  1.216852E+00"</w:t>
      </w:r>
      <w:r>
        <w:br w:type="textWrapping"/>
      </w:r>
      <w:r>
        <w:rPr>
          <w:rStyle w:val="VerbatimChar"/>
        </w:rPr>
        <w:t xml:space="preserve">## [1] "Llh: -1.97850838135007E+03; Pars: -1.322972E-01,  9.560503E-01,  7.949457E-02,  1.211042E+00"</w:t>
      </w:r>
      <w:r>
        <w:br w:type="textWrapping"/>
      </w:r>
      <w:r>
        <w:rPr>
          <w:rStyle w:val="VerbatimChar"/>
        </w:rPr>
        <w:t xml:space="preserve">## [1] "Llh: -1.97846639094548E+03; Pars:  1.030498E-01,  8.711564E-01,  7.660404E-02,  1.221604E+00"</w:t>
      </w:r>
      <w:r>
        <w:br w:type="textWrapping"/>
      </w:r>
      <w:r>
        <w:rPr>
          <w:rStyle w:val="VerbatimChar"/>
        </w:rPr>
        <w:t xml:space="preserve">## [1] "Llh: -1.97843053430467E+03; Pars: -5.904197E-02,  9.243131E-01,  7.841764E-02,  1.218391E+00"</w:t>
      </w:r>
      <w:r>
        <w:br w:type="textWrapping"/>
      </w:r>
      <w:r>
        <w:rPr>
          <w:rStyle w:val="VerbatimChar"/>
        </w:rPr>
        <w:t xml:space="preserve">## [1] "Llh: -1.97842379314112E+03; Pars: -1.418191E-01,  9.512190E-01,  7.928663E-02,  1.218069E+00"</w:t>
      </w:r>
      <w:r>
        <w:br w:type="textWrapping"/>
      </w:r>
      <w:r>
        <w:rPr>
          <w:rStyle w:val="VerbatimChar"/>
        </w:rPr>
        <w:t xml:space="preserve">## [1] "Llh: -1.97842470179040E+03; Pars: -8.331507E-02,  9.161472E-01,  8.131461E-02,  1.221188E+00"</w:t>
      </w:r>
      <w:r>
        <w:br w:type="textWrapping"/>
      </w:r>
      <w:r>
        <w:rPr>
          <w:rStyle w:val="VerbatimChar"/>
        </w:rPr>
        <w:t xml:space="preserve">## [1] "Llh: -1.97842965821963E+03; Pars: -5.250700E-02,  9.129682E-01,  7.989029E-02,  1.220103E+00"</w:t>
      </w:r>
      <w:r>
        <w:br w:type="textWrapping"/>
      </w:r>
      <w:r>
        <w:rPr>
          <w:rStyle w:val="VerbatimChar"/>
        </w:rPr>
        <w:t xml:space="preserve">## [1] "Llh: -1.97846708799903E+03; Pars: -2.396301E-01,  9.743849E-01,  8.268318E-02,  1.216232E+00"</w:t>
      </w:r>
      <w:r>
        <w:br w:type="textWrapping"/>
      </w:r>
      <w:r>
        <w:rPr>
          <w:rStyle w:val="VerbatimChar"/>
        </w:rPr>
        <w:t xml:space="preserve">## [1] "Llh: -1.97844255543863E+03; Pars:  1.737982E-02,  8.958901E-01,  7.812383E-02,  1.220258E+00"</w:t>
      </w:r>
      <w:r>
        <w:br w:type="textWrapping"/>
      </w:r>
      <w:r>
        <w:rPr>
          <w:rStyle w:val="VerbatimChar"/>
        </w:rPr>
        <w:t xml:space="preserve">## [1] "Llh: -1.97840806170776E+03; Pars: -9.905216E-02,  9.088452E-01,  7.864238E-02,  1.220656E+00"</w:t>
      </w:r>
      <w:r>
        <w:br w:type="textWrapping"/>
      </w:r>
      <w:r>
        <w:rPr>
          <w:rStyle w:val="VerbatimChar"/>
        </w:rPr>
        <w:t xml:space="preserve">## [1] "Llh: -1.97839255740241E+03; Pars: -1.389655E-01,  9.027764E-01,  7.806131E-02,  1.221885E+00"</w:t>
      </w:r>
      <w:r>
        <w:br w:type="textWrapping"/>
      </w:r>
      <w:r>
        <w:rPr>
          <w:rStyle w:val="VerbatimChar"/>
        </w:rPr>
        <w:t xml:space="preserve">## [1] "Llh: -1.97839232731040E+03; Pars: -1.445590E-01,  9.352811E-01,  8.022448E-02,  1.222501E+00"</w:t>
      </w:r>
      <w:r>
        <w:br w:type="textWrapping"/>
      </w:r>
      <w:r>
        <w:rPr>
          <w:rStyle w:val="VerbatimChar"/>
        </w:rPr>
        <w:t xml:space="preserve">## [1] "Llh: -1.97839337446870E+03; Pars: -2.024381E-01,  9.546940E-01,  8.125237E-02,  1.224656E+00"</w:t>
      </w:r>
      <w:r>
        <w:br w:type="textWrapping"/>
      </w:r>
      <w:r>
        <w:rPr>
          <w:rStyle w:val="VerbatimChar"/>
        </w:rPr>
        <w:t xml:space="preserve">## [1] "Llh: -1.97839210471321E+03; Pars: -2.717092E-01,  9.574791E-01,  8.131969E-02,  1.221561E+00"</w:t>
      </w:r>
      <w:r>
        <w:br w:type="textWrapping"/>
      </w:r>
      <w:r>
        <w:rPr>
          <w:rStyle w:val="VerbatimChar"/>
        </w:rPr>
        <w:t xml:space="preserve">## [1] "Llh: -1.97843391537694E+03; Pars: -4.162537E-01,  9.898437E-01,  8.291762E-02,  1.222213E+00"</w:t>
      </w:r>
      <w:r>
        <w:br w:type="textWrapping"/>
      </w:r>
      <w:r>
        <w:rPr>
          <w:rStyle w:val="VerbatimChar"/>
        </w:rPr>
        <w:t xml:space="preserve">## [1] "Llh: -1.97837138555498E+03; Pars: -2.652113E-01,  9.571959E-01,  7.813145E-02,  1.220817E+00"</w:t>
      </w:r>
      <w:r>
        <w:br w:type="textWrapping"/>
      </w:r>
      <w:r>
        <w:rPr>
          <w:rStyle w:val="VerbatimChar"/>
        </w:rPr>
        <w:t xml:space="preserve">## [1] "Llh: -1.97837197190495E+03; Pars: -3.561595E-01,  9.784049E-01,  7.653987E-02,  1.220632E+00"</w:t>
      </w:r>
      <w:r>
        <w:br w:type="textWrapping"/>
      </w:r>
      <w:r>
        <w:rPr>
          <w:rStyle w:val="VerbatimChar"/>
        </w:rPr>
        <w:t xml:space="preserve">## [1] "Llh: -1.97834530116946E+03; Pars: -2.684034E-01,  9.247955E-01,  7.958184E-02,  1.225323E+00"</w:t>
      </w:r>
      <w:r>
        <w:br w:type="textWrapping"/>
      </w:r>
      <w:r>
        <w:rPr>
          <w:rStyle w:val="VerbatimChar"/>
        </w:rPr>
        <w:t xml:space="preserve">## [1] "Llh: -1.97832631649000E+03; Pars: -3.316956E-01,  9.118603E-01,  7.972944E-02,  1.228966E+00"</w:t>
      </w:r>
      <w:r>
        <w:br w:type="textWrapping"/>
      </w:r>
      <w:r>
        <w:rPr>
          <w:rStyle w:val="VerbatimChar"/>
        </w:rPr>
        <w:t xml:space="preserve">## [1] "Llh: -1.97839936488715E+03; Pars: -3.676221E-01,  9.793099E-01,  8.164122E-02,  1.225031E+00"</w:t>
      </w:r>
      <w:r>
        <w:br w:type="textWrapping"/>
      </w:r>
      <w:r>
        <w:rPr>
          <w:rStyle w:val="VerbatimChar"/>
        </w:rPr>
        <w:t xml:space="preserve">## [1] "Llh: -1.97836958349499E+03; Pars: -1.961297E-01,  9.213299E-01,  7.895629E-02,  1.222671E+00"</w:t>
      </w:r>
      <w:r>
        <w:br w:type="textWrapping"/>
      </w:r>
      <w:r>
        <w:rPr>
          <w:rStyle w:val="VerbatimChar"/>
        </w:rPr>
        <w:t xml:space="preserve">## [1] "Llh: -1.97833074729550E+03; Pars: -3.878139E-01,  9.381983E-01,  7.884395E-02,  1.224499E+00"</w:t>
      </w:r>
      <w:r>
        <w:br w:type="textWrapping"/>
      </w:r>
      <w:r>
        <w:rPr>
          <w:rStyle w:val="VerbatimChar"/>
        </w:rPr>
        <w:t xml:space="preserve">## [1] "Llh: -1.97834168912664E+03; Pars: -3.270002E-01,  9.374682E-01,  7.918909E-02,  1.223999E+00"</w:t>
      </w:r>
      <w:r>
        <w:br w:type="textWrapping"/>
      </w:r>
      <w:r>
        <w:rPr>
          <w:rStyle w:val="VerbatimChar"/>
        </w:rPr>
        <w:t xml:space="preserve">## [1] "Llh: -1.97832150158029E+03; Pars: -3.187160E-01,  9.071731E-01,  7.651088E-02,  1.226914E+00"</w:t>
      </w:r>
      <w:r>
        <w:br w:type="textWrapping"/>
      </w:r>
      <w:r>
        <w:rPr>
          <w:rStyle w:val="VerbatimChar"/>
        </w:rPr>
        <w:t xml:space="preserve">## [1] "Llh: -1.97833064140388E+03; Pars: -3.422195E-01,  8.830201E-01,  7.410648E-02,  1.229599E+00"</w:t>
      </w:r>
      <w:r>
        <w:br w:type="textWrapping"/>
      </w:r>
      <w:r>
        <w:rPr>
          <w:rStyle w:val="VerbatimChar"/>
        </w:rPr>
        <w:t xml:space="preserve">## [1] "Llh: -1.97834114849914E+03; Pars: -3.519662E-01,  8.834121E-01,  7.888883E-02,  1.230723E+00"</w:t>
      </w:r>
      <w:r>
        <w:br w:type="textWrapping"/>
      </w:r>
      <w:r>
        <w:rPr>
          <w:rStyle w:val="VerbatimChar"/>
        </w:rPr>
        <w:t xml:space="preserve">## [1] "Llh: -1.97833029574327E+03; Pars: -3.302775E-01,  9.013069E-01,  7.869949E-02,  1.228239E+00"</w:t>
      </w:r>
      <w:r>
        <w:br w:type="textWrapping"/>
      </w:r>
      <w:r>
        <w:rPr>
          <w:rStyle w:val="VerbatimChar"/>
        </w:rPr>
        <w:t xml:space="preserve">## [1] "Llh: -1.97829592413417E+03; Pars: -4.881219E-01,  9.077740E-01,  7.793559E-02,  1.231652E+00"</w:t>
      </w:r>
      <w:r>
        <w:br w:type="textWrapping"/>
      </w:r>
      <w:r>
        <w:rPr>
          <w:rStyle w:val="VerbatimChar"/>
        </w:rPr>
        <w:t xml:space="preserve">## [1] "Llh: -1.97829255365057E+03; Pars: -6.341180E-01,  9.010711E-01,  7.742524E-02,  1.236168E+00"</w:t>
      </w:r>
      <w:r>
        <w:br w:type="textWrapping"/>
      </w:r>
      <w:r>
        <w:rPr>
          <w:rStyle w:val="VerbatimChar"/>
        </w:rPr>
        <w:t xml:space="preserve">## [1] "Llh: -1.97832410785036E+03; Pars: -4.195897E-01,  8.736359E-01,  7.733857E-02,  1.235659E+00"</w:t>
      </w:r>
      <w:r>
        <w:br w:type="textWrapping"/>
      </w:r>
      <w:r>
        <w:rPr>
          <w:rStyle w:val="VerbatimChar"/>
        </w:rPr>
        <w:t xml:space="preserve">## [1] "Llh: -1.97831133105001E+03; Pars: -4.116457E-01,  8.893475E-01,  7.771492E-02,  1.232860E+00"</w:t>
      </w:r>
      <w:r>
        <w:br w:type="textWrapping"/>
      </w:r>
      <w:r>
        <w:rPr>
          <w:rStyle w:val="VerbatimChar"/>
        </w:rPr>
        <w:t xml:space="preserve">## [1] "Llh: -1.97828785417499E+03; Pars: -5.178102E-01,  9.033412E-01,  7.699075E-02,  1.234212E+00"</w:t>
      </w:r>
      <w:r>
        <w:br w:type="textWrapping"/>
      </w:r>
      <w:r>
        <w:rPr>
          <w:rStyle w:val="VerbatimChar"/>
        </w:rPr>
        <w:t xml:space="preserve">## [1] "Llh: -1.97828783892500E+03; Pars: -6.115765E-01,  9.043601E-01,  7.613639E-02,  1.237209E+00"</w:t>
      </w:r>
      <w:r>
        <w:br w:type="textWrapping"/>
      </w:r>
      <w:r>
        <w:rPr>
          <w:rStyle w:val="VerbatimChar"/>
        </w:rPr>
        <w:t xml:space="preserve">## [1] "Llh: -1.97828388247340E+03; Pars: -6.563325E-01,  8.892067E-01,  7.416427E-02,  1.237611E+00"</w:t>
      </w:r>
      <w:r>
        <w:br w:type="textWrapping"/>
      </w:r>
      <w:r>
        <w:rPr>
          <w:rStyle w:val="VerbatimChar"/>
        </w:rPr>
        <w:t xml:space="preserve">## [1] "Llh: -1.97831568282893E+03; Pars: -8.186510E-01,  8.780918E-01,  7.138169E-02,  1.241957E+00"</w:t>
      </w:r>
      <w:r>
        <w:br w:type="textWrapping"/>
      </w:r>
      <w:r>
        <w:rPr>
          <w:rStyle w:val="VerbatimChar"/>
        </w:rPr>
        <w:t xml:space="preserve">## [1] "Llh: -1.97836088521980E+03; Pars: -8.381203E-01,  8.849061E-01,  7.620953E-02,  1.245074E+00"</w:t>
      </w:r>
      <w:r>
        <w:br w:type="textWrapping"/>
      </w:r>
      <w:r>
        <w:rPr>
          <w:rStyle w:val="VerbatimChar"/>
        </w:rPr>
        <w:t xml:space="preserve">## [1] "Llh: -1.97829466596500E+03; Pars: -4.485671E-01,  9.015544E-01,  7.643554E-02,  1.231429E+00"</w:t>
      </w:r>
      <w:r>
        <w:br w:type="textWrapping"/>
      </w:r>
      <w:r>
        <w:rPr>
          <w:rStyle w:val="VerbatimChar"/>
        </w:rPr>
        <w:t xml:space="preserve">## [1] "Llh: -1.97831244930485E+03; Pars: -7.636513E-01,  9.088161E-01,  7.436580E-02,  1.238350E+00"</w:t>
      </w:r>
      <w:r>
        <w:br w:type="textWrapping"/>
      </w:r>
      <w:r>
        <w:rPr>
          <w:rStyle w:val="VerbatimChar"/>
        </w:rPr>
        <w:t xml:space="preserve">## [1] "Llh: -1.97829280295741E+03; Pars: -4.996471E-01,  8.941752E-01,  7.687764E-02,  1.234230E+00"</w:t>
      </w:r>
      <w:r>
        <w:br w:type="textWrapping"/>
      </w:r>
      <w:r>
        <w:rPr>
          <w:rStyle w:val="VerbatimChar"/>
        </w:rPr>
        <w:t xml:space="preserve">## [1] "Llh: -1.97831435632459E+03; Pars: -7.522699E-01,  8.928345E-01,  7.586623E-02,  1.241198E+00"</w:t>
      </w:r>
      <w:r>
        <w:br w:type="textWrapping"/>
      </w:r>
      <w:r>
        <w:rPr>
          <w:rStyle w:val="VerbatimChar"/>
        </w:rPr>
        <w:t xml:space="preserve">## [1] "Llh: -1.97828632329538E+03; Pars: -5.244928E-01,  8.993664E-01,  7.629321E-02,  1.233864E+00"</w:t>
      </w:r>
      <w:r>
        <w:br w:type="textWrapping"/>
      </w:r>
      <w:r>
        <w:rPr>
          <w:rStyle w:val="VerbatimChar"/>
        </w:rPr>
        <w:t xml:space="preserve">## [1] "Llh: -1.97829736073052E+03; Pars: -7.136128E-01,  9.028119E-01,  7.513192E-02,  1.238198E+00"</w:t>
      </w:r>
      <w:r>
        <w:br w:type="textWrapping"/>
      </w:r>
      <w:r>
        <w:rPr>
          <w:rStyle w:val="VerbatimChar"/>
        </w:rPr>
        <w:t xml:space="preserve">## [1] "Llh: -1.97828657944849E+03; Pars: -5.531385E-01,  8.963266E-01,  7.644121E-02,  1.235221E+00"</w:t>
      </w:r>
      <w:r>
        <w:br w:type="textWrapping"/>
      </w:r>
      <w:r>
        <w:rPr>
          <w:rStyle w:val="VerbatimChar"/>
        </w:rPr>
        <w:t xml:space="preserve">## [1] "Llh: -1.97828139810526E+03; Pars: -5.386522E-01,  8.935410E-01,  7.409230E-02,  1.235783E+00"</w:t>
      </w:r>
      <w:r>
        <w:br w:type="textWrapping"/>
      </w:r>
      <w:r>
        <w:rPr>
          <w:rStyle w:val="VerbatimChar"/>
        </w:rPr>
        <w:t xml:space="preserve">## [1] "Llh: -1.97828599573541E+03; Pars: -4.909193E-01,  8.897997E-01,  7.242583E-02,  1.235590E+00"</w:t>
      </w:r>
      <w:r>
        <w:br w:type="textWrapping"/>
      </w:r>
      <w:r>
        <w:rPr>
          <w:rStyle w:val="VerbatimChar"/>
        </w:rPr>
        <w:t xml:space="preserve">## [1] "Llh: -1.97829268850419E+03; Pars: -5.247316E-01,  8.849500E-01,  7.435911E-02,  1.234031E+00"</w:t>
      </w:r>
      <w:r>
        <w:br w:type="textWrapping"/>
      </w:r>
      <w:r>
        <w:rPr>
          <w:rStyle w:val="VerbatimChar"/>
        </w:rPr>
        <w:t xml:space="preserve">## [1] "Llh: -1.97828325621186E+03; Pars: -5.898653E-01,  8.994680E-01,  7.569207E-02,  1.236414E+00"</w:t>
      </w:r>
      <w:r>
        <w:br w:type="textWrapping"/>
      </w:r>
      <w:r>
        <w:rPr>
          <w:rStyle w:val="VerbatimChar"/>
        </w:rPr>
        <w:t xml:space="preserve">## [1] "Llh: -1.97827954460531E+03; Pars: -6.015329E-01,  8.944447E-01,  7.367972E-02,  1.236614E+00"</w:t>
      </w:r>
      <w:r>
        <w:br w:type="textWrapping"/>
      </w:r>
      <w:r>
        <w:rPr>
          <w:rStyle w:val="VerbatimChar"/>
        </w:rPr>
        <w:t xml:space="preserve">## [1] "Llh: -1.97828020725305E+03; Pars: -6.257300E-01,  8.935053E-01,  7.229897E-02,  1.237312E+00"</w:t>
      </w:r>
      <w:r>
        <w:br w:type="textWrapping"/>
      </w:r>
      <w:r>
        <w:rPr>
          <w:rStyle w:val="VerbatimChar"/>
        </w:rPr>
        <w:t xml:space="preserve">## [1] "Llh: -1.97828683673629E+03; Pars: -6.686986E-01,  8.889791E-01,  7.252096E-02,  1.239353E+00"</w:t>
      </w:r>
      <w:r>
        <w:br w:type="textWrapping"/>
      </w:r>
      <w:r>
        <w:rPr>
          <w:rStyle w:val="VerbatimChar"/>
        </w:rPr>
        <w:t xml:space="preserve">## [1] "Llh: -1.97828221154037E+03; Pars: -5.605443E-01,  8.967583E-01,  7.535015E-02,  1.235234E+00"</w:t>
      </w:r>
      <w:r>
        <w:br w:type="textWrapping"/>
      </w:r>
      <w:r>
        <w:rPr>
          <w:rStyle w:val="VerbatimChar"/>
        </w:rPr>
        <w:t xml:space="preserve">## [1] "Llh: -1.97828229069331E+03; Pars: -4.889648E-01,  9.029461E-01,  7.524284E-02,  1.234413E+00"</w:t>
      </w:r>
      <w:r>
        <w:br w:type="textWrapping"/>
      </w:r>
      <w:r>
        <w:rPr>
          <w:rStyle w:val="VerbatimChar"/>
        </w:rPr>
        <w:t xml:space="preserve">## [1] "Llh: -1.97828086526499E+03; Pars: -5.308067E-01,  8.994915E-01,  7.497320E-02,  1.235212E+00"</w:t>
      </w:r>
      <w:r>
        <w:br w:type="textWrapping"/>
      </w:r>
      <w:r>
        <w:rPr>
          <w:rStyle w:val="VerbatimChar"/>
        </w:rPr>
        <w:t xml:space="preserve">## [1] "Llh: -1.97828210878882E+03; Pars: -5.259028E-01,  8.926568E-01,  7.335562E-02,  1.235008E+00"</w:t>
      </w:r>
      <w:r>
        <w:br w:type="textWrapping"/>
      </w:r>
      <w:r>
        <w:rPr>
          <w:rStyle w:val="VerbatimChar"/>
        </w:rPr>
        <w:t xml:space="preserve">## [1] "Llh: -1.97828068809469E+03; Pars: -5.418934E-01,  8.943548E-01,  7.393973E-02,  1.235359E+00"</w:t>
      </w:r>
      <w:r>
        <w:br w:type="textWrapping"/>
      </w:r>
      <w:r>
        <w:rPr>
          <w:rStyle w:val="VerbatimChar"/>
        </w:rPr>
        <w:t xml:space="preserve">## [1] "Llh: -1.97827979559480E+03; Pars: -5.458983E-01,  8.941534E-01,  7.299232E-02,  1.236250E+00"</w:t>
      </w:r>
      <w:r>
        <w:br w:type="textWrapping"/>
      </w:r>
      <w:r>
        <w:rPr>
          <w:rStyle w:val="VerbatimChar"/>
        </w:rPr>
        <w:t xml:space="preserve">## [1] "Llh: -1.97827970143696E+03; Pars: -5.495598E-01,  8.948039E-01,  7.358178E-02,  1.235996E+00"</w:t>
      </w:r>
      <w:r>
        <w:br w:type="textWrapping"/>
      </w:r>
      <w:r>
        <w:rPr>
          <w:rStyle w:val="VerbatimChar"/>
        </w:rPr>
        <w:t xml:space="preserve">## [1] "Llh: -1.97827854303560E+03; Pars: -5.732442E-01,  8.980068E-01,  7.399491E-02,  1.235807E+00"</w:t>
      </w:r>
      <w:r>
        <w:br w:type="textWrapping"/>
      </w:r>
      <w:r>
        <w:rPr>
          <w:rStyle w:val="VerbatimChar"/>
        </w:rPr>
        <w:t xml:space="preserve">## [1] "Llh: -1.97827807894026E+03; Pars: -5.905402E-01,  9.002481E-01,  7.394622E-02,  1.235820E+00"</w:t>
      </w:r>
      <w:r>
        <w:br w:type="textWrapping"/>
      </w:r>
      <w:r>
        <w:rPr>
          <w:rStyle w:val="VerbatimChar"/>
        </w:rPr>
        <w:t xml:space="preserve">## [1] "Llh: -1.97827953458131E+03; Pars: -6.109564E-01,  8.924413E-01,  7.260052E-02,  1.236683E+00"</w:t>
      </w:r>
      <w:r>
        <w:br w:type="textWrapping"/>
      </w:r>
      <w:r>
        <w:rPr>
          <w:rStyle w:val="VerbatimChar"/>
        </w:rPr>
        <w:t xml:space="preserve">## [1] "Llh: -1.97827893310088E+03; Pars: -5.909190E-01,  8.941986E-01,  7.319369E-02,  1.236315E+00"</w:t>
      </w:r>
      <w:r>
        <w:br w:type="textWrapping"/>
      </w:r>
      <w:r>
        <w:rPr>
          <w:rStyle w:val="VerbatimChar"/>
        </w:rPr>
        <w:t xml:space="preserve">## [1] "Llh: -1.97827966188829E+03; Pars: -6.243825E-01,  8.974887E-01,  7.326098E-02,  1.237014E+00"</w:t>
      </w:r>
      <w:r>
        <w:br w:type="textWrapping"/>
      </w:r>
      <w:r>
        <w:rPr>
          <w:rStyle w:val="VerbatimChar"/>
        </w:rPr>
        <w:t xml:space="preserve">## [1] "Llh: -1.97827880180763E+03; Pars: -6.037602E-01,  8.967042E-01,  7.343066E-02,  1.236600E+00"</w:t>
      </w:r>
      <w:r>
        <w:br w:type="textWrapping"/>
      </w:r>
      <w:r>
        <w:rPr>
          <w:rStyle w:val="VerbatimChar"/>
        </w:rPr>
        <w:t xml:space="preserve">## [1] "Llh: -1.97828028420298E+03; Pars: -6.438163E-01,  8.979902E-01,  7.354337E-02,  1.236678E+00"</w:t>
      </w:r>
      <w:r>
        <w:br w:type="textWrapping"/>
      </w:r>
      <w:r>
        <w:rPr>
          <w:rStyle w:val="VerbatimChar"/>
        </w:rPr>
        <w:t xml:space="preserve">## [1] "Llh: -1.97827888742221E+03; Pars: -5.731239E-01,  8.955994E-01,  7.357218E-02,  1.236166E+00"</w:t>
      </w:r>
      <w:r>
        <w:br w:type="textWrapping"/>
      </w:r>
      <w:r>
        <w:rPr>
          <w:rStyle w:val="VerbatimChar"/>
        </w:rPr>
        <w:t xml:space="preserve">## [1] "Llh: -1.97827755773357E+03; Pars: -5.776388E-01,  8.989305E-01,  7.339166E-02,  1.235836E+00"</w:t>
      </w:r>
      <w:r>
        <w:br w:type="textWrapping"/>
      </w:r>
      <w:r>
        <w:rPr>
          <w:rStyle w:val="VerbatimChar"/>
        </w:rPr>
        <w:t xml:space="preserve">## [1] "Llh: -1.97827684360838E+03; Pars: -5.656918E-01,  9.011818E-01,  7.324763E-02,  1.235447E+00"</w:t>
      </w:r>
      <w:r>
        <w:br w:type="textWrapping"/>
      </w:r>
      <w:r>
        <w:rPr>
          <w:rStyle w:val="VerbatimChar"/>
        </w:rPr>
        <w:t xml:space="preserve">## [1] "Llh: -1.97827759144424E+03; Pars: -5.756391E-01,  9.026820E-01,  7.390466E-02,  1.235702E+00"</w:t>
      </w:r>
      <w:r>
        <w:br w:type="textWrapping"/>
      </w:r>
      <w:r>
        <w:rPr>
          <w:rStyle w:val="VerbatimChar"/>
        </w:rPr>
        <w:t xml:space="preserve">## [1] "Llh: -1.97827767611606E+03; Pars: -5.794590E-01,  9.005537E-01,  7.372692E-02,  1.235855E+00"</w:t>
      </w:r>
      <w:r>
        <w:br w:type="textWrapping"/>
      </w:r>
      <w:r>
        <w:rPr>
          <w:rStyle w:val="VerbatimChar"/>
        </w:rPr>
        <w:t xml:space="preserve">## [1] "Llh: -1.97827752635464E+03; Pars: -5.946917E-01,  9.048269E-01,  7.369241E-02,  1.235618E+00"</w:t>
      </w:r>
      <w:r>
        <w:br w:type="textWrapping"/>
      </w:r>
      <w:r>
        <w:rPr>
          <w:rStyle w:val="VerbatimChar"/>
        </w:rPr>
        <w:t xml:space="preserve">## [1] "Llh: -1.97827744770707E+03; Pars: -5.892997E-01,  9.025111E-01,  7.366235E-02,  1.235755E+00"</w:t>
      </w:r>
      <w:r>
        <w:br w:type="textWrapping"/>
      </w:r>
      <w:r>
        <w:rPr>
          <w:rStyle w:val="VerbatimChar"/>
        </w:rPr>
        <w:t xml:space="preserve">## [1] "Llh: -1.97827681680025E+03; Pars: -5.568251E-01,  9.066335E-01,  7.394977E-02,  1.234763E+00"</w:t>
      </w:r>
      <w:r>
        <w:br w:type="textWrapping"/>
      </w:r>
      <w:r>
        <w:rPr>
          <w:rStyle w:val="VerbatimChar"/>
        </w:rPr>
        <w:t xml:space="preserve">## [1] "Llh: -1.97827720046919E+03; Pars: -5.333576E-01,  9.116394E-01,  7.420932E-02,  1.233845E+00"</w:t>
      </w:r>
      <w:r>
        <w:br w:type="textWrapping"/>
      </w:r>
      <w:r>
        <w:rPr>
          <w:rStyle w:val="VerbatimChar"/>
        </w:rPr>
        <w:t xml:space="preserve">## [1] "Llh: -1.97827632607701E+03; Pars: -5.531877E-01,  9.062616E-01,  7.343598E-02,  1.235014E+00"</w:t>
      </w:r>
      <w:r>
        <w:br w:type="textWrapping"/>
      </w:r>
      <w:r>
        <w:rPr>
          <w:rStyle w:val="VerbatimChar"/>
        </w:rPr>
        <w:t xml:space="preserve">## [1] "Llh: -1.97827607010589E+03; Pars: -5.345114E-01,  9.092833E-01,  7.318087E-02,  1.234611E+00"</w:t>
      </w:r>
      <w:r>
        <w:br w:type="textWrapping"/>
      </w:r>
      <w:r>
        <w:rPr>
          <w:rStyle w:val="VerbatimChar"/>
        </w:rPr>
        <w:t xml:space="preserve">## [1] "Llh: -1.97827586337918E+03; Pars: -5.475250E-01,  9.071168E-01,  7.311565E-02,  1.234586E+00"</w:t>
      </w:r>
      <w:r>
        <w:br w:type="textWrapping"/>
      </w:r>
      <w:r>
        <w:rPr>
          <w:rStyle w:val="VerbatimChar"/>
        </w:rPr>
        <w:t xml:space="preserve">## [1] "Llh: -1.97827568177323E+03; Pars: -5.334679E-01,  9.093423E-01,  7.272115E-02,  1.234029E+00"</w:t>
      </w:r>
      <w:r>
        <w:br w:type="textWrapping"/>
      </w:r>
      <w:r>
        <w:rPr>
          <w:rStyle w:val="VerbatimChar"/>
        </w:rPr>
        <w:t xml:space="preserve">## [1] "Llh: -1.97827638035866E+03; Pars: -5.059484E-01,  9.107157E-01,  7.288736E-02,  1.233671E+00"</w:t>
      </w:r>
      <w:r>
        <w:br w:type="textWrapping"/>
      </w:r>
      <w:r>
        <w:rPr>
          <w:rStyle w:val="VerbatimChar"/>
        </w:rPr>
        <w:t xml:space="preserve">## [1] "Llh: -1.97827600100541E+03; Pars: -5.267862E-01,  9.086576E-01,  7.308111E-02,  1.234191E+00"</w:t>
      </w:r>
      <w:r>
        <w:br w:type="textWrapping"/>
      </w:r>
      <w:r>
        <w:rPr>
          <w:rStyle w:val="VerbatimChar"/>
        </w:rPr>
        <w:t xml:space="preserve">## [1] "Llh: -1.97827665029203E+03; Pars: -5.101036E-01,  9.158344E-01,  7.321881E-02,  1.233350E+00"</w:t>
      </w:r>
      <w:r>
        <w:br w:type="textWrapping"/>
      </w:r>
      <w:r>
        <w:rPr>
          <w:rStyle w:val="VerbatimChar"/>
        </w:rPr>
        <w:t xml:space="preserve">## [1] "Llh: -1.97827609066635E+03; Pars: -5.240006E-01,  9.121490E-01,  7.322602E-02,  1.233874E+00"</w:t>
      </w:r>
      <w:r>
        <w:br w:type="textWrapping"/>
      </w:r>
      <w:r>
        <w:rPr>
          <w:rStyle w:val="VerbatimChar"/>
        </w:rPr>
        <w:t xml:space="preserve">## [1] "Llh: -1.97827653415622E+03; Pars: -5.025580E-01,  9.130920E-01,  7.215480E-02,  1.233591E+00"</w:t>
      </w:r>
      <w:r>
        <w:br w:type="textWrapping"/>
      </w:r>
      <w:r>
        <w:rPr>
          <w:rStyle w:val="VerbatimChar"/>
        </w:rPr>
        <w:t xml:space="preserve">## [1] "Llh: -1.97827601047576E+03; Pars: -5.161248E-01,  9.114731E-01,  7.260354E-02,  1.233883E+00"</w:t>
      </w:r>
      <w:r>
        <w:br w:type="textWrapping"/>
      </w:r>
      <w:r>
        <w:rPr>
          <w:rStyle w:val="VerbatimChar"/>
        </w:rPr>
        <w:t xml:space="preserve">## [1] "Llh: -1.97827592645782E+03; Pars: -5.314445E-01,  9.072345E-01,  7.256732E-02,  1.234483E+00"</w:t>
      </w:r>
      <w:r>
        <w:br w:type="textWrapping"/>
      </w:r>
      <w:r>
        <w:rPr>
          <w:rStyle w:val="VerbatimChar"/>
        </w:rPr>
        <w:t xml:space="preserve">## [1] "Llh: -1.97827585317981E+03; Pars: -5.295836E-01,  9.084607E-01,  7.273199E-02,  1.234331E+00"</w:t>
      </w:r>
      <w:r>
        <w:br w:type="textWrapping"/>
      </w:r>
      <w:r>
        <w:rPr>
          <w:rStyle w:val="VerbatimChar"/>
        </w:rPr>
        <w:t xml:space="preserve">## [1] "Llh: -1.97827605608776E+03; Pars: -5.184698E-01,  9.096820E-01,  7.238803E-02,  1.233607E+00"</w:t>
      </w:r>
      <w:r>
        <w:br w:type="textWrapping"/>
      </w:r>
      <w:r>
        <w:rPr>
          <w:rStyle w:val="VerbatimChar"/>
        </w:rPr>
        <w:t xml:space="preserve">## [1] "Llh: -1.97827589184932E+03; Pars: -5.224802E-01,  9.095823E-01,  7.258624E-02,  1.233858E+00"</w:t>
      </w:r>
      <w:r>
        <w:br w:type="textWrapping"/>
      </w:r>
      <w:r>
        <w:rPr>
          <w:rStyle w:val="VerbatimChar"/>
        </w:rPr>
        <w:t xml:space="preserve">## [1] "Llh: -1.97827587471941E+03; Pars: -5.400342E-01,  9.065547E-01,  7.295670E-02,  1.234321E+00"</w:t>
      </w:r>
      <w:r>
        <w:br w:type="textWrapping"/>
      </w:r>
      <w:r>
        <w:rPr>
          <w:rStyle w:val="VerbatimChar"/>
        </w:rPr>
        <w:t xml:space="preserve">## [1] "Llh: -1.97827581938998E+03; Pars: -5.340568E-01,  9.077818E-01,  7.286841E-02,  1.234212E+00"</w:t>
      </w:r>
      <w:r>
        <w:br w:type="textWrapping"/>
      </w:r>
      <w:r>
        <w:rPr>
          <w:rStyle w:val="VerbatimChar"/>
        </w:rPr>
        <w:t xml:space="preserve">## [1] "Llh: -1.97827572268834E+03; Pars: -5.330080E-01,  9.089254E-01,  7.237279E-02,  1.234023E+00"</w:t>
      </w:r>
      <w:r>
        <w:br w:type="textWrapping"/>
      </w:r>
      <w:r>
        <w:rPr>
          <w:rStyle w:val="VerbatimChar"/>
        </w:rPr>
        <w:t xml:space="preserve">## [1] "Llh: -1.97827573570003E+03; Pars: -5.314526E-01,  9.088584E-01,  7.254987E-02,  1.234065E+00"</w:t>
      </w:r>
      <w:r>
        <w:br w:type="textWrapping"/>
      </w:r>
      <w:r>
        <w:rPr>
          <w:rStyle w:val="VerbatimChar"/>
        </w:rPr>
        <w:t xml:space="preserve">## [1] "Llh: -1.97827569874874E+03; Pars: -5.425780E-01,  9.076734E-01,  7.276093E-02,  1.234440E+00"</w:t>
      </w:r>
      <w:r>
        <w:br w:type="textWrapping"/>
      </w:r>
      <w:r>
        <w:rPr>
          <w:rStyle w:val="VerbatimChar"/>
        </w:rPr>
        <w:t xml:space="preserve">## [1] "Llh: -1.97827570555340E+03; Pars: -5.375535E-01,  9.081503E-01,  7.271726E-02,  1.234294E+00"</w:t>
      </w:r>
      <w:r>
        <w:br w:type="textWrapping"/>
      </w:r>
      <w:r>
        <w:rPr>
          <w:rStyle w:val="VerbatimChar"/>
        </w:rPr>
        <w:t xml:space="preserve">## [1] "Llh: -1.97827558941069E+03; Pars: -5.419718E-01,  9.084002E-01,  7.262965E-02,  1.234021E+00"</w:t>
      </w:r>
      <w:r>
        <w:br w:type="textWrapping"/>
      </w:r>
      <w:r>
        <w:rPr>
          <w:rStyle w:val="VerbatimChar"/>
        </w:rPr>
        <w:t xml:space="preserve">## [1] "Llh: -1.97827553439477E+03; Pars: -5.481659E-01,  9.083700E-01,  7.257849E-02,  1.233866E+00"</w:t>
      </w:r>
      <w:r>
        <w:br w:type="textWrapping"/>
      </w:r>
      <w:r>
        <w:rPr>
          <w:rStyle w:val="VerbatimChar"/>
        </w:rPr>
        <w:t xml:space="preserve">## [1] "Llh: -1.97827553677544E+03; Pars: -5.445531E-01,  9.093740E-01,  7.234827E-02,  1.233967E+00"</w:t>
      </w:r>
      <w:r>
        <w:br w:type="textWrapping"/>
      </w:r>
      <w:r>
        <w:rPr>
          <w:rStyle w:val="VerbatimChar"/>
        </w:rPr>
        <w:t xml:space="preserve">## [1] "Llh: -1.97827556096289E+03; Pars: -5.419290E-01,  9.089757E-01,  7.247831E-02,  1.234028E+00"</w:t>
      </w:r>
      <w:r>
        <w:br w:type="textWrapping"/>
      </w:r>
      <w:r>
        <w:rPr>
          <w:rStyle w:val="VerbatimChar"/>
        </w:rPr>
        <w:t xml:space="preserve">## [1] "Llh: -1.97827554113739E+03; Pars: -5.513744E-01,  9.084540E-01,  7.283163E-02,  1.234128E+00"</w:t>
      </w:r>
      <w:r>
        <w:br w:type="textWrapping"/>
      </w:r>
      <w:r>
        <w:rPr>
          <w:rStyle w:val="VerbatimChar"/>
        </w:rPr>
        <w:t xml:space="preserve">## [1] "Llh: -1.97827553978415E+03; Pars: -5.467828E-01,  9.085718E-01,  7.271692E-02,  1.234102E+00"</w:t>
      </w:r>
      <w:r>
        <w:br w:type="textWrapping"/>
      </w:r>
      <w:r>
        <w:rPr>
          <w:rStyle w:val="VerbatimChar"/>
        </w:rPr>
        <w:t xml:space="preserve">## [1] "Llh: -1.97827554974839E+03; Pars: -5.439069E-01,  9.101571E-01,  7.242148E-02,  1.233542E+00"</w:t>
      </w:r>
      <w:r>
        <w:br w:type="textWrapping"/>
      </w:r>
      <w:r>
        <w:rPr>
          <w:rStyle w:val="VerbatimChar"/>
        </w:rPr>
        <w:t xml:space="preserve">## [1] "Llh: -1.97827552609222E+03; Pars: -5.435747E-01,  9.095355E-01,  7.250634E-02,  1.233767E+00"</w:t>
      </w:r>
      <w:r>
        <w:br w:type="textWrapping"/>
      </w:r>
      <w:r>
        <w:rPr>
          <w:rStyle w:val="VerbatimChar"/>
        </w:rPr>
        <w:t xml:space="preserve">## [1] "Llh: -1.97827549772089E+03; Pars: -5.580704E-01,  9.085833E-01,  7.235386E-02,  1.233822E+00"</w:t>
      </w:r>
      <w:r>
        <w:br w:type="textWrapping"/>
      </w:r>
      <w:r>
        <w:rPr>
          <w:rStyle w:val="VerbatimChar"/>
        </w:rPr>
        <w:t xml:space="preserve">## [1] "Llh: -1.97827562859511E+03; Pars: -5.703716E-01,  9.082040E-01,  7.217021E-02,  1.233718E+00"</w:t>
      </w:r>
      <w:r>
        <w:br w:type="textWrapping"/>
      </w:r>
      <w:r>
        <w:rPr>
          <w:rStyle w:val="VerbatimChar"/>
        </w:rPr>
        <w:t xml:space="preserve">## [1] "Llh: -1.97827559006982E+03; Pars: -5.503992E-01,  9.093595E-01,  7.217656E-02,  1.233609E+00"</w:t>
      </w:r>
      <w:r>
        <w:br w:type="textWrapping"/>
      </w:r>
      <w:r>
        <w:rPr>
          <w:rStyle w:val="VerbatimChar"/>
        </w:rPr>
        <w:t xml:space="preserve">## [1] "Llh: -1.97827550532009E+03; Pars: -5.476869E-01,  9.087687E-01,  7.258183E-02,  1.233979E+00"</w:t>
      </w:r>
      <w:r>
        <w:br w:type="textWrapping"/>
      </w:r>
      <w:r>
        <w:rPr>
          <w:rStyle w:val="VerbatimChar"/>
        </w:rPr>
        <w:t xml:space="preserve">## [1] "Llh: -1.97827553332500E+03; Pars: -5.541959E-01,  9.082549E-01,  7.266199E-02,  1.233749E+00"</w:t>
      </w:r>
      <w:r>
        <w:br w:type="textWrapping"/>
      </w:r>
      <w:r>
        <w:rPr>
          <w:rStyle w:val="VerbatimChar"/>
        </w:rPr>
        <w:t xml:space="preserve">## [1] "Llh: -1.97827550684483E+03; Pars: -5.517852E-01,  9.085345E-01,  7.258356E-02,  1.233804E+00"</w:t>
      </w:r>
      <w:r>
        <w:br w:type="textWrapping"/>
      </w:r>
      <w:r>
        <w:rPr>
          <w:rStyle w:val="VerbatimChar"/>
        </w:rPr>
        <w:t xml:space="preserve">## [1] "Llh: -1.97827547016573E+03; Pars: -5.523926E-01,  9.093411E-01,  7.243431E-02,  1.233819E+00"</w:t>
      </w:r>
      <w:r>
        <w:br w:type="textWrapping"/>
      </w:r>
      <w:r>
        <w:rPr>
          <w:rStyle w:val="VerbatimChar"/>
        </w:rPr>
        <w:t xml:space="preserve">## [1] "Llh: -1.97827546925623E+03; Pars: -5.545060E-01,  9.098270E-01,  7.236222E-02,  1.233796E+00"</w:t>
      </w:r>
      <w:r>
        <w:br w:type="textWrapping"/>
      </w:r>
      <w:r>
        <w:rPr>
          <w:rStyle w:val="VerbatimChar"/>
        </w:rPr>
        <w:t xml:space="preserve">## [1] "Llh: -1.97827548270468E+03; Pars: -5.624495E-01,  9.083213E-01,  7.243439E-02,  1.233933E+00"</w:t>
      </w:r>
      <w:r>
        <w:br w:type="textWrapping"/>
      </w:r>
      <w:r>
        <w:rPr>
          <w:rStyle w:val="VerbatimChar"/>
        </w:rPr>
        <w:t xml:space="preserve">## [1] "Llh: -1.97827547165320E+03; Pars: -5.577308E-01,  9.086247E-01,  7.245238E-02,  1.233892E+00"</w:t>
      </w:r>
      <w:r>
        <w:br w:type="textWrapping"/>
      </w:r>
      <w:r>
        <w:rPr>
          <w:rStyle w:val="VerbatimChar"/>
        </w:rPr>
        <w:t xml:space="preserve">## [1] "Llh: -1.97827548396004E+03; Pars: -5.572119E-01,  9.093672E-01,  7.229158E-02,  1.233940E+00"</w:t>
      </w:r>
      <w:r>
        <w:br w:type="textWrapping"/>
      </w:r>
      <w:r>
        <w:rPr>
          <w:rStyle w:val="VerbatimChar"/>
        </w:rPr>
        <w:t xml:space="preserve">## [1] "Llh: -1.97827547063060E+03; Pars: -5.558552E-01,  9.091589E-01,  7.236458E-02,  1.233906E+00"</w:t>
      </w:r>
      <w:r>
        <w:br w:type="textWrapping"/>
      </w:r>
      <w:r>
        <w:rPr>
          <w:rStyle w:val="VerbatimChar"/>
        </w:rPr>
        <w:t xml:space="preserve">## [1] "Llh: -1.97827555249484E+03; Pars: -5.653943E-01,  9.093281E-01,  7.218469E-02,  1.233729E+00"</w:t>
      </w:r>
      <w:r>
        <w:br w:type="textWrapping"/>
      </w:r>
      <w:r>
        <w:rPr>
          <w:rStyle w:val="VerbatimChar"/>
        </w:rPr>
        <w:t xml:space="preserve">## [1] "Llh: -1.97827547412925E+03; Pars: -5.521138E-01,  9.089085E-01,  7.248254E-02,  1.233916E+00"</w:t>
      </w:r>
      <w:r>
        <w:br w:type="textWrapping"/>
      </w:r>
      <w:r>
        <w:rPr>
          <w:rStyle w:val="VerbatimChar"/>
        </w:rPr>
        <w:t xml:space="preserve">## [1] "Llh: -1.97827547413967E+03; Pars: -5.525060E-01,  9.098270E-01,  7.236222E-02,  1.233796E+00"</w:t>
      </w:r>
      <w:r>
        <w:br w:type="textWrapping"/>
      </w:r>
      <w:r>
        <w:rPr>
          <w:rStyle w:val="VerbatimChar"/>
        </w:rPr>
        <w:t xml:space="preserve">## [1] "Llh: -1.97827546925623E+03; Pars: -5.545060E-01,  9.098270E-01,  7.236222E-02,  1.233796E+00"</w:t>
      </w:r>
      <w:r>
        <w:br w:type="textWrapping"/>
      </w:r>
      <w:r>
        <w:rPr>
          <w:rStyle w:val="VerbatimChar"/>
        </w:rPr>
        <w:t xml:space="preserve">## [1] "Llh: -1.97827548349925E+03; Pars: -5.535060E-01,  9.107373E-01,  7.236222E-02,  1.233796E+00"</w:t>
      </w:r>
      <w:r>
        <w:br w:type="textWrapping"/>
      </w:r>
      <w:r>
        <w:rPr>
          <w:rStyle w:val="VerbatimChar"/>
        </w:rPr>
        <w:t xml:space="preserve">## [1] "Llh: -1.97827549674979E+03; Pars: -5.535060E-01,  9.089176E-01,  7.236222E-02,  1.233796E+00"</w:t>
      </w:r>
      <w:r>
        <w:br w:type="textWrapping"/>
      </w:r>
      <w:r>
        <w:rPr>
          <w:rStyle w:val="VerbatimChar"/>
        </w:rPr>
        <w:t xml:space="preserve">## [1] "Llh: -1.97827583690313E+03; Pars: -5.535060E-01,  9.098270E-01,  7.336222E-02,  1.233796E+00"</w:t>
      </w:r>
      <w:r>
        <w:br w:type="textWrapping"/>
      </w:r>
      <w:r>
        <w:rPr>
          <w:rStyle w:val="VerbatimChar"/>
        </w:rPr>
        <w:t xml:space="preserve">## [1] "Llh: -1.97827623882896E+03; Pars: -5.535060E-01,  9.098270E-01,  7.136222E-02,  1.233796E+00"</w:t>
      </w:r>
      <w:r>
        <w:br w:type="textWrapping"/>
      </w:r>
      <w:r>
        <w:rPr>
          <w:rStyle w:val="VerbatimChar"/>
        </w:rPr>
        <w:t xml:space="preserve">## [1] "Llh: -1.97827610763321E+03; Pars: -5.535060E-01,  9.098270E-01,  7.236222E-02,  1.235030E+00"</w:t>
      </w:r>
      <w:r>
        <w:br w:type="textWrapping"/>
      </w:r>
      <w:r>
        <w:rPr>
          <w:rStyle w:val="VerbatimChar"/>
        </w:rPr>
        <w:t xml:space="preserve">## [1] "Llh: -1.97827624184122E+03; Pars: -5.535060E-01,  9.098270E-01,  7.236222E-02,  1.232563E+00"</w:t>
      </w:r>
      <w:r>
        <w:br w:type="textWrapping"/>
      </w:r>
      <w:r>
        <w:rPr>
          <w:rStyle w:val="VerbatimChar"/>
        </w:rPr>
        <w:t xml:space="preserve">## [1] "Llh: -1.97827546925623E+03; Pars: -5.545060E-01,  9.098270E-01,  7.236222E-02,  1.233796E+00"</w:t>
      </w:r>
      <w:r>
        <w:br w:type="textWrapping"/>
      </w:r>
      <w:r>
        <w:rPr>
          <w:rStyle w:val="VerbatimChar"/>
        </w:rPr>
        <w:t xml:space="preserve">## [1] "Llh: -1.97827546746670E+03; Pars: -5.565060E-01,  9.098270E-01,  7.236222E-02,  1.233796E+00"</w:t>
      </w:r>
      <w:r>
        <w:br w:type="textWrapping"/>
      </w:r>
      <w:r>
        <w:rPr>
          <w:rStyle w:val="VerbatimChar"/>
        </w:rPr>
        <w:t xml:space="preserve">## [1] "Llh: -1.97827548394388E+03; Pars: -5.555060E-01,  9.107373E-01,  7.236222E-02,  1.233796E+00"</w:t>
      </w:r>
      <w:r>
        <w:br w:type="textWrapping"/>
      </w:r>
      <w:r>
        <w:rPr>
          <w:rStyle w:val="VerbatimChar"/>
        </w:rPr>
        <w:t xml:space="preserve">## [1] "Llh: -1.97827548960745E+03; Pars: -5.555060E-01,  9.089176E-01,  7.236222E-02,  1.233796E+00"</w:t>
      </w:r>
      <w:r>
        <w:br w:type="textWrapping"/>
      </w:r>
      <w:r>
        <w:rPr>
          <w:rStyle w:val="VerbatimChar"/>
        </w:rPr>
        <w:t xml:space="preserve">## [1] "Llh: -1.97827583734671E+03; Pars: -5.555060E-01,  9.098270E-01,  7.336222E-02,  1.233796E+00"</w:t>
      </w:r>
      <w:r>
        <w:br w:type="textWrapping"/>
      </w:r>
      <w:r>
        <w:rPr>
          <w:rStyle w:val="VerbatimChar"/>
        </w:rPr>
        <w:t xml:space="preserve">## [1] "Llh: -1.97827623166088E+03; Pars: -5.555060E-01,  9.098270E-01,  7.136222E-02,  1.233796E+00"</w:t>
      </w:r>
      <w:r>
        <w:br w:type="textWrapping"/>
      </w:r>
      <w:r>
        <w:rPr>
          <w:rStyle w:val="VerbatimChar"/>
        </w:rPr>
        <w:t xml:space="preserve">## [1] "Llh: -1.97827610787435E+03; Pars: -5.555060E-01,  9.098270E-01,  7.236222E-02,  1.235030E+00"</w:t>
      </w:r>
      <w:r>
        <w:br w:type="textWrapping"/>
      </w:r>
      <w:r>
        <w:rPr>
          <w:rStyle w:val="VerbatimChar"/>
        </w:rPr>
        <w:t xml:space="preserve">## [1] "Llh: -1.97827623497864E+03; Pars: -5.555060E-01,  9.098270E-01,  7.236222E-02,  1.232563E+00"</w:t>
      </w:r>
      <w:r>
        <w:br w:type="textWrapping"/>
      </w:r>
      <w:r>
        <w:rPr>
          <w:rStyle w:val="VerbatimChar"/>
        </w:rPr>
        <w:t xml:space="preserve">## [1] "Llh: -1.97827548349925E+03; Pars: -5.535060E-01,  9.107373E-01,  7.236222E-02,  1.233796E+00"</w:t>
      </w:r>
      <w:r>
        <w:br w:type="textWrapping"/>
      </w:r>
      <w:r>
        <w:rPr>
          <w:rStyle w:val="VerbatimChar"/>
        </w:rPr>
        <w:t xml:space="preserve">## [1] "Llh: -1.97827548394388E+03; Pars: -5.555060E-01,  9.107373E-01,  7.236222E-02,  1.233796E+00"</w:t>
      </w:r>
      <w:r>
        <w:br w:type="textWrapping"/>
      </w:r>
      <w:r>
        <w:rPr>
          <w:rStyle w:val="VerbatimChar"/>
        </w:rPr>
        <w:t xml:space="preserve">## [1] "Llh: -1.97827553497232E+03; Pars: -5.545060E-01,  9.116485E-01,  7.236222E-02,  1.233796E+00"</w:t>
      </w:r>
      <w:r>
        <w:br w:type="textWrapping"/>
      </w:r>
      <w:r>
        <w:rPr>
          <w:rStyle w:val="VerbatimChar"/>
        </w:rPr>
        <w:t xml:space="preserve">## [1] "Llh: -1.97827546925623E+03; Pars: -5.545060E-01,  9.098270E-01,  7.236222E-02,  1.233796E+00"</w:t>
      </w:r>
      <w:r>
        <w:br w:type="textWrapping"/>
      </w:r>
      <w:r>
        <w:rPr>
          <w:rStyle w:val="VerbatimChar"/>
        </w:rPr>
        <w:t xml:space="preserve">## [1] "Llh: -1.97827585986611E+03; Pars: -5.545060E-01,  9.107373E-01,  7.336222E-02,  1.233796E+00"</w:t>
      </w:r>
      <w:r>
        <w:br w:type="textWrapping"/>
      </w:r>
      <w:r>
        <w:rPr>
          <w:rStyle w:val="VerbatimChar"/>
        </w:rPr>
        <w:t xml:space="preserve">## [1] "Llh: -1.97827623961828E+03; Pars: -5.545060E-01,  9.107373E-01,  7.136222E-02,  1.233796E+00"</w:t>
      </w:r>
      <w:r>
        <w:br w:type="textWrapping"/>
      </w:r>
      <w:r>
        <w:rPr>
          <w:rStyle w:val="VerbatimChar"/>
        </w:rPr>
        <w:t xml:space="preserve">## [1] "Llh: -1.97827624865941E+03; Pars: -5.545060E-01,  9.107373E-01,  7.236222E-02,  1.235030E+00"</w:t>
      </w:r>
      <w:r>
        <w:br w:type="textWrapping"/>
      </w:r>
      <w:r>
        <w:rPr>
          <w:rStyle w:val="VerbatimChar"/>
        </w:rPr>
        <w:t xml:space="preserve">## [1] "Llh: -1.97827612512362E+03; Pars: -5.545060E-01,  9.107373E-01,  7.236222E-02,  1.232563E+00"</w:t>
      </w:r>
      <w:r>
        <w:br w:type="textWrapping"/>
      </w:r>
      <w:r>
        <w:rPr>
          <w:rStyle w:val="VerbatimChar"/>
        </w:rPr>
        <w:t xml:space="preserve">## [1] "Llh: -1.97827549674979E+03; Pars: -5.535060E-01,  9.089176E-01,  7.236222E-02,  1.233796E+00"</w:t>
      </w:r>
      <w:r>
        <w:br w:type="textWrapping"/>
      </w:r>
      <w:r>
        <w:rPr>
          <w:rStyle w:val="VerbatimChar"/>
        </w:rPr>
        <w:t xml:space="preserve">## [1] "Llh: -1.97827548960745E+03; Pars: -5.555060E-01,  9.089176E-01,  7.236222E-02,  1.233796E+00"</w:t>
      </w:r>
      <w:r>
        <w:br w:type="textWrapping"/>
      </w:r>
      <w:r>
        <w:rPr>
          <w:rStyle w:val="VerbatimChar"/>
        </w:rPr>
        <w:t xml:space="preserve">## [1] "Llh: -1.97827546925623E+03; Pars: -5.545060E-01,  9.098270E-01,  7.236222E-02,  1.233796E+00"</w:t>
      </w:r>
      <w:r>
        <w:br w:type="textWrapping"/>
      </w:r>
      <w:r>
        <w:rPr>
          <w:rStyle w:val="VerbatimChar"/>
        </w:rPr>
        <w:t xml:space="preserve">## [1] "Llh: -1.97827555399730E+03; Pars: -5.545060E-01,  9.080092E-01,  7.236222E-02,  1.233796E+00"</w:t>
      </w:r>
      <w:r>
        <w:br w:type="textWrapping"/>
      </w:r>
      <w:r>
        <w:rPr>
          <w:rStyle w:val="VerbatimChar"/>
        </w:rPr>
        <w:t xml:space="preserve">## [1] "Llh: -1.97827585121607E+03; Pars: -5.545060E-01,  9.089176E-01,  7.336222E-02,  1.233796E+00"</w:t>
      </w:r>
      <w:r>
        <w:br w:type="textWrapping"/>
      </w:r>
      <w:r>
        <w:rPr>
          <w:rStyle w:val="VerbatimChar"/>
        </w:rPr>
        <w:t xml:space="preserve">## [1] "Llh: -1.97827626772109E+03; Pars: -5.545060E-01,  9.089176E-01,  7.136222E-02,  1.233796E+00"</w:t>
      </w:r>
      <w:r>
        <w:br w:type="textWrapping"/>
      </w:r>
      <w:r>
        <w:rPr>
          <w:rStyle w:val="VerbatimChar"/>
        </w:rPr>
        <w:t xml:space="preserve">## [1] "Llh: -1.97827600354352E+03; Pars: -5.545060E-01,  9.089176E-01,  7.236222E-02,  1.235030E+00"</w:t>
      </w:r>
      <w:r>
        <w:br w:type="textWrapping"/>
      </w:r>
      <w:r>
        <w:rPr>
          <w:rStyle w:val="VerbatimChar"/>
        </w:rPr>
        <w:t xml:space="preserve">## [1] "Llh: -1.97827638868241E+03; Pars: -5.545060E-01,  9.089176E-01,  7.236222E-02,  1.232563E+00"</w:t>
      </w:r>
      <w:r>
        <w:br w:type="textWrapping"/>
      </w:r>
      <w:r>
        <w:rPr>
          <w:rStyle w:val="VerbatimChar"/>
        </w:rPr>
        <w:t xml:space="preserve">## [1] "Llh: -1.97827583690313E+03; Pars: -5.535060E-01,  9.098270E-01,  7.336222E-02,  1.233796E+00"</w:t>
      </w:r>
      <w:r>
        <w:br w:type="textWrapping"/>
      </w:r>
      <w:r>
        <w:rPr>
          <w:rStyle w:val="VerbatimChar"/>
        </w:rPr>
        <w:t xml:space="preserve">## [1] "Llh: -1.97827583734671E+03; Pars: -5.555060E-01,  9.098270E-01,  7.336222E-02,  1.233796E+00"</w:t>
      </w:r>
      <w:r>
        <w:br w:type="textWrapping"/>
      </w:r>
      <w:r>
        <w:rPr>
          <w:rStyle w:val="VerbatimChar"/>
        </w:rPr>
        <w:t xml:space="preserve">## [1] "Llh: -1.97827585986611E+03; Pars: -5.545060E-01,  9.107373E-01,  7.336222E-02,  1.233796E+00"</w:t>
      </w:r>
      <w:r>
        <w:br w:type="textWrapping"/>
      </w:r>
      <w:r>
        <w:rPr>
          <w:rStyle w:val="VerbatimChar"/>
        </w:rPr>
        <w:t xml:space="preserve">## [1] "Llh: -1.97827585121607E+03; Pars: -5.545060E-01,  9.089176E-01,  7.336222E-02,  1.233796E+00"</w:t>
      </w:r>
      <w:r>
        <w:br w:type="textWrapping"/>
      </w:r>
      <w:r>
        <w:rPr>
          <w:rStyle w:val="VerbatimChar"/>
        </w:rPr>
        <w:t xml:space="preserve">## [1] "Llh: -1.97827733733509E+03; Pars: -5.545060E-01,  9.098270E-01,  7.436222E-02,  1.233796E+00"</w:t>
      </w:r>
      <w:r>
        <w:br w:type="textWrapping"/>
      </w:r>
      <w:r>
        <w:rPr>
          <w:rStyle w:val="VerbatimChar"/>
        </w:rPr>
        <w:t xml:space="preserve">## [1] "Llh: -1.97827546925623E+03; Pars: -5.545060E-01,  9.098270E-01,  7.236222E-02,  1.233796E+00"</w:t>
      </w:r>
      <w:r>
        <w:br w:type="textWrapping"/>
      </w:r>
      <w:r>
        <w:rPr>
          <w:rStyle w:val="VerbatimChar"/>
        </w:rPr>
        <w:t xml:space="preserve">## [1] "Llh: -1.97827648667708E+03; Pars: -5.545060E-01,  9.098270E-01,  7.336222E-02,  1.235030E+00"</w:t>
      </w:r>
      <w:r>
        <w:br w:type="textWrapping"/>
      </w:r>
      <w:r>
        <w:rPr>
          <w:rStyle w:val="VerbatimChar"/>
        </w:rPr>
        <w:t xml:space="preserve">## [1] "Llh: -1.97827659364205E+03; Pars: -5.545060E-01,  9.098270E-01,  7.336222E-02,  1.232563E+00"</w:t>
      </w:r>
      <w:r>
        <w:br w:type="textWrapping"/>
      </w:r>
      <w:r>
        <w:rPr>
          <w:rStyle w:val="VerbatimChar"/>
        </w:rPr>
        <w:t xml:space="preserve">## [1] "Llh: -1.97827623882896E+03; Pars: -5.535060E-01,  9.098270E-01,  7.136222E-02,  1.233796E+00"</w:t>
      </w:r>
      <w:r>
        <w:br w:type="textWrapping"/>
      </w:r>
      <w:r>
        <w:rPr>
          <w:rStyle w:val="VerbatimChar"/>
        </w:rPr>
        <w:t xml:space="preserve">## [1] "Llh: -1.97827623166088E+03; Pars: -5.555060E-01,  9.098270E-01,  7.136222E-02,  1.233796E+00"</w:t>
      </w:r>
      <w:r>
        <w:br w:type="textWrapping"/>
      </w:r>
      <w:r>
        <w:rPr>
          <w:rStyle w:val="VerbatimChar"/>
        </w:rPr>
        <w:t xml:space="preserve">## [1] "Llh: -1.97827623961828E+03; Pars: -5.545060E-01,  9.107373E-01,  7.136222E-02,  1.233796E+00"</w:t>
      </w:r>
      <w:r>
        <w:br w:type="textWrapping"/>
      </w:r>
      <w:r>
        <w:rPr>
          <w:rStyle w:val="VerbatimChar"/>
        </w:rPr>
        <w:t xml:space="preserve">## [1] "Llh: -1.97827626772109E+03; Pars: -5.545060E-01,  9.089176E-01,  7.136222E-02,  1.233796E+00"</w:t>
      </w:r>
      <w:r>
        <w:br w:type="textWrapping"/>
      </w:r>
      <w:r>
        <w:rPr>
          <w:rStyle w:val="VerbatimChar"/>
        </w:rPr>
        <w:t xml:space="preserve">## [1] "Llh: -1.97827546925623E+03; Pars: -5.545060E-01,  9.098270E-01,  7.236222E-02,  1.233796E+00"</w:t>
      </w:r>
      <w:r>
        <w:br w:type="textWrapping"/>
      </w:r>
      <w:r>
        <w:rPr>
          <w:rStyle w:val="VerbatimChar"/>
        </w:rPr>
        <w:t xml:space="preserve">## [1] "Llh: -1.97827813351204E+03; Pars: -5.545060E-01,  9.098270E-01,  7.036222E-02,  1.233796E+00"</w:t>
      </w:r>
      <w:r>
        <w:br w:type="textWrapping"/>
      </w:r>
      <w:r>
        <w:rPr>
          <w:rStyle w:val="VerbatimChar"/>
        </w:rPr>
        <w:t xml:space="preserve">## [1] "Llh: -1.97827685964090E+03; Pars: -5.545060E-01,  9.098270E-01,  7.136222E-02,  1.235030E+00"</w:t>
      </w:r>
      <w:r>
        <w:br w:type="textWrapping"/>
      </w:r>
      <w:r>
        <w:rPr>
          <w:rStyle w:val="VerbatimChar"/>
        </w:rPr>
        <w:t xml:space="preserve">## [1] "Llh: -1.97827701698964E+03; Pars: -5.545060E-01,  9.098270E-01,  7.136222E-02,  1.232563E+00"</w:t>
      </w:r>
      <w:r>
        <w:br w:type="textWrapping"/>
      </w:r>
      <w:r>
        <w:rPr>
          <w:rStyle w:val="VerbatimChar"/>
        </w:rPr>
        <w:t xml:space="preserve">## [1] "Llh: -1.97827610763321E+03; Pars: -5.535060E-01,  9.098270E-01,  7.236222E-02,  1.235030E+00"</w:t>
      </w:r>
      <w:r>
        <w:br w:type="textWrapping"/>
      </w:r>
      <w:r>
        <w:rPr>
          <w:rStyle w:val="VerbatimChar"/>
        </w:rPr>
        <w:t xml:space="preserve">## [1] "Llh: -1.97827610787435E+03; Pars: -5.555060E-01,  9.098270E-01,  7.236222E-02,  1.235030E+00"</w:t>
      </w:r>
      <w:r>
        <w:br w:type="textWrapping"/>
      </w:r>
      <w:r>
        <w:rPr>
          <w:rStyle w:val="VerbatimChar"/>
        </w:rPr>
        <w:t xml:space="preserve">## [1] "Llh: -1.97827624865941E+03; Pars: -5.545060E-01,  9.107373E-01,  7.236222E-02,  1.235030E+00"</w:t>
      </w:r>
      <w:r>
        <w:br w:type="textWrapping"/>
      </w:r>
      <w:r>
        <w:rPr>
          <w:rStyle w:val="VerbatimChar"/>
        </w:rPr>
        <w:t xml:space="preserve">## [1] "Llh: -1.97827600354352E+03; Pars: -5.545060E-01,  9.089176E-01,  7.236222E-02,  1.235030E+00"</w:t>
      </w:r>
      <w:r>
        <w:br w:type="textWrapping"/>
      </w:r>
      <w:r>
        <w:rPr>
          <w:rStyle w:val="VerbatimChar"/>
        </w:rPr>
        <w:t xml:space="preserve">## [1] "Llh: -1.97827648667708E+03; Pars: -5.545060E-01,  9.098270E-01,  7.336222E-02,  1.235030E+00"</w:t>
      </w:r>
      <w:r>
        <w:br w:type="textWrapping"/>
      </w:r>
      <w:r>
        <w:rPr>
          <w:rStyle w:val="VerbatimChar"/>
        </w:rPr>
        <w:t xml:space="preserve">## [1] "Llh: -1.97827685964090E+03; Pars: -5.545060E-01,  9.098270E-01,  7.136222E-02,  1.235030E+00"</w:t>
      </w:r>
      <w:r>
        <w:br w:type="textWrapping"/>
      </w:r>
      <w:r>
        <w:rPr>
          <w:rStyle w:val="VerbatimChar"/>
        </w:rPr>
        <w:t xml:space="preserve">## [1] "Llh: -1.97827815119218E+03; Pars: -5.545060E-01,  9.098270E-01,  7.236222E-02,  1.236266E+00"</w:t>
      </w:r>
      <w:r>
        <w:br w:type="textWrapping"/>
      </w:r>
      <w:r>
        <w:rPr>
          <w:rStyle w:val="VerbatimChar"/>
        </w:rPr>
        <w:t xml:space="preserve">## [1] "Llh: -1.97827546925623E+03; Pars: -5.545060E-01,  9.098270E-01,  7.236222E-02,  1.233796E+00"</w:t>
      </w:r>
      <w:r>
        <w:br w:type="textWrapping"/>
      </w:r>
      <w:r>
        <w:rPr>
          <w:rStyle w:val="VerbatimChar"/>
        </w:rPr>
        <w:t xml:space="preserve">## [1] "Llh: -1.97827624184122E+03; Pars: -5.535060E-01,  9.098270E-01,  7.236222E-02,  1.232563E+00"</w:t>
      </w:r>
      <w:r>
        <w:br w:type="textWrapping"/>
      </w:r>
      <w:r>
        <w:rPr>
          <w:rStyle w:val="VerbatimChar"/>
        </w:rPr>
        <w:t xml:space="preserve">## [1] "Llh: -1.97827623497864E+03; Pars: -5.555060E-01,  9.098270E-01,  7.236222E-02,  1.232563E+00"</w:t>
      </w:r>
      <w:r>
        <w:br w:type="textWrapping"/>
      </w:r>
      <w:r>
        <w:rPr>
          <w:rStyle w:val="VerbatimChar"/>
        </w:rPr>
        <w:t xml:space="preserve">## [1] "Llh: -1.97827612512362E+03; Pars: -5.545060E-01,  9.107373E-01,  7.236222E-02,  1.232563E+00"</w:t>
      </w:r>
      <w:r>
        <w:br w:type="textWrapping"/>
      </w:r>
      <w:r>
        <w:rPr>
          <w:rStyle w:val="VerbatimChar"/>
        </w:rPr>
        <w:t xml:space="preserve">## [1] "Llh: -1.97827638868241E+03; Pars: -5.545060E-01,  9.089176E-01,  7.236222E-02,  1.232563E+00"</w:t>
      </w:r>
      <w:r>
        <w:br w:type="textWrapping"/>
      </w:r>
      <w:r>
        <w:rPr>
          <w:rStyle w:val="VerbatimChar"/>
        </w:rPr>
        <w:t xml:space="preserve">## [1] "Llh: -1.97827659364205E+03; Pars: -5.545060E-01,  9.098270E-01,  7.336222E-02,  1.232563E+00"</w:t>
      </w:r>
      <w:r>
        <w:br w:type="textWrapping"/>
      </w:r>
      <w:r>
        <w:rPr>
          <w:rStyle w:val="VerbatimChar"/>
        </w:rPr>
        <w:t xml:space="preserve">## [1] "Llh: -1.97827701698964E+03; Pars: -5.545060E-01,  9.098270E-01,  7.136222E-02,  1.232563E+00"</w:t>
      </w:r>
      <w:r>
        <w:br w:type="textWrapping"/>
      </w:r>
      <w:r>
        <w:rPr>
          <w:rStyle w:val="VerbatimChar"/>
        </w:rPr>
        <w:t xml:space="preserve">## [1] "Llh: -1.97827546925623E+03; Pars: -5.545060E-01,  9.098270E-01,  7.236222E-02,  1.233796E+00"</w:t>
      </w:r>
      <w:r>
        <w:br w:type="textWrapping"/>
      </w:r>
      <w:r>
        <w:rPr>
          <w:rStyle w:val="VerbatimChar"/>
        </w:rPr>
        <w:t xml:space="preserve">## [1] "Llh: -1.97827841483167E+03; Pars: -5.545060E-01,  9.098270E-01,  7.236222E-02,  1.231331E+00"</w:t>
      </w:r>
      <w:r>
        <w:br w:type="textWrapping"/>
      </w:r>
      <w:r>
        <w:rPr>
          <w:rStyle w:val="VerbatimChar"/>
        </w:rPr>
        <w:t xml:space="preserve">## Currently fitting: symmetric hyp </w:t>
      </w:r>
      <w:r>
        <w:br w:type="textWrapping"/>
      </w:r>
      <w:r>
        <w:rPr>
          <w:rStyle w:val="VerbatimChar"/>
        </w:rPr>
        <w:t xml:space="preserve">## [1] "Llh: -2.02917659652105E+03; Pars:  5.000000E-01,  8.598280E-02,  9.510207E-01"</w:t>
      </w:r>
      <w:r>
        <w:br w:type="textWrapping"/>
      </w:r>
      <w:r>
        <w:rPr>
          <w:rStyle w:val="VerbatimChar"/>
        </w:rPr>
        <w:t xml:space="preserve">## [1] "Llh: -2.02872954185111E+03; Pars:  5.358867E-01,  8.598280E-02,  9.510207E-01"</w:t>
      </w:r>
      <w:r>
        <w:br w:type="textWrapping"/>
      </w:r>
      <w:r>
        <w:rPr>
          <w:rStyle w:val="VerbatimChar"/>
        </w:rPr>
        <w:t xml:space="preserve">## [1] "Llh: -2.03378432320840E+03; Pars:  5.000000E-01,  1.552975E-01,  9.510207E-01"</w:t>
      </w:r>
      <w:r>
        <w:br w:type="textWrapping"/>
      </w:r>
      <w:r>
        <w:rPr>
          <w:rStyle w:val="VerbatimChar"/>
        </w:rPr>
        <w:t xml:space="preserve">## [1] "Llh: -2.00509317994953E+03; Pars:  5.000000E-01,  8.598280E-02,  1.019279E+00"</w:t>
      </w:r>
      <w:r>
        <w:br w:type="textWrapping"/>
      </w:r>
      <w:r>
        <w:rPr>
          <w:rStyle w:val="VerbatimChar"/>
        </w:rPr>
        <w:t xml:space="preserve">## [1] "Llh: -2.01448385779279E+03; Pars:  5.236471E-01,  1.666808E-02,  9.959984E-01"</w:t>
      </w:r>
      <w:r>
        <w:br w:type="textWrapping"/>
      </w:r>
      <w:r>
        <w:rPr>
          <w:rStyle w:val="VerbatimChar"/>
        </w:rPr>
        <w:t xml:space="preserve">## [1] "Llh: -2.01629099206914E+03; Pars:  5.176325E-01,  5.132544E-02,  9.845584E-01"</w:t>
      </w:r>
      <w:r>
        <w:br w:type="textWrapping"/>
      </w:r>
      <w:r>
        <w:rPr>
          <w:rStyle w:val="VerbatimChar"/>
        </w:rPr>
        <w:t xml:space="preserve">## [1] "Llh: -2.00337525487983E+03; Pars:  5.400299E-01,  3.977299E-02,  1.027159E+00"</w:t>
      </w:r>
      <w:r>
        <w:br w:type="textWrapping"/>
      </w:r>
      <w:r>
        <w:rPr>
          <w:rStyle w:val="VerbatimChar"/>
        </w:rPr>
        <w:t xml:space="preserve">## [1] "Llh: -1.99533203863938E+03; Pars:  5.612310E-01,  1.666808E-02,  1.067485E+00"</w:t>
      </w:r>
      <w:r>
        <w:br w:type="textWrapping"/>
      </w:r>
      <w:r>
        <w:rPr>
          <w:rStyle w:val="VerbatimChar"/>
        </w:rPr>
        <w:t xml:space="preserve">## [1] "Llh: -1.99087004003726E+03; Pars:  5.196296E-01, -6.436824E-03,  1.109393E+00"</w:t>
      </w:r>
      <w:r>
        <w:br w:type="textWrapping"/>
      </w:r>
      <w:r>
        <w:rPr>
          <w:rStyle w:val="VerbatimChar"/>
        </w:rPr>
        <w:t xml:space="preserve">## [1] "Llh: -1.98931602145871E+03; Pars:  5.116869E-01, -5.264664E-02,  1.198211E+00"</w:t>
      </w:r>
      <w:r>
        <w:br w:type="textWrapping"/>
      </w:r>
      <w:r>
        <w:rPr>
          <w:rStyle w:val="VerbatimChar"/>
        </w:rPr>
        <w:t xml:space="preserve">## [1] "Llh: -1.98167056037897E+03; Pars:  5.236471E-01,  1.666808E-02,  1.198211E+00"</w:t>
      </w:r>
      <w:r>
        <w:br w:type="textWrapping"/>
      </w:r>
      <w:r>
        <w:rPr>
          <w:rStyle w:val="VerbatimChar"/>
        </w:rPr>
        <w:t xml:space="preserve">## [1] "Llh: -1.98458022939381E+03; Pars:  5.236471E-01,  1.666808E-02,  1.314228E+00"</w:t>
      </w:r>
      <w:r>
        <w:br w:type="textWrapping"/>
      </w:r>
      <w:r>
        <w:rPr>
          <w:rStyle w:val="VerbatimChar"/>
        </w:rPr>
        <w:t xml:space="preserve">## [1] "Llh: -1.99793617823415E+03; Pars:  5.655701E-01, -9.885645E-02,  1.304145E+00"</w:t>
      </w:r>
      <w:r>
        <w:br w:type="textWrapping"/>
      </w:r>
      <w:r>
        <w:rPr>
          <w:rStyle w:val="VerbatimChar"/>
        </w:rPr>
        <w:t xml:space="preserve">## [1] "Llh: -1.98850695373303E+03; Pars:  5.484125E-01, -5.264664E-02,  1.226218E+00"</w:t>
      </w:r>
      <w:r>
        <w:br w:type="textWrapping"/>
      </w:r>
      <w:r>
        <w:rPr>
          <w:rStyle w:val="VerbatimChar"/>
        </w:rPr>
        <w:t xml:space="preserve">## [1] "Llh: -1.99867568063715E+03; Pars:  4.961640E-01, -7.575154E-02,  1.365823E+00"</w:t>
      </w:r>
      <w:r>
        <w:br w:type="textWrapping"/>
      </w:r>
      <w:r>
        <w:rPr>
          <w:rStyle w:val="VerbatimChar"/>
        </w:rPr>
        <w:t xml:space="preserve">## [1] "Llh: -1.98753284013519E+03; Pars:  5.442050E-01, -6.436824E-03,  1.135324E+00"</w:t>
      </w:r>
      <w:r>
        <w:br w:type="textWrapping"/>
      </w:r>
      <w:r>
        <w:rPr>
          <w:rStyle w:val="VerbatimChar"/>
        </w:rPr>
        <w:t xml:space="preserve">## [1] "Llh: -1.98196077462952E+03; Pars:  5.670239E-01,  2.436972E-02,  1.173854E+00"</w:t>
      </w:r>
      <w:r>
        <w:br w:type="textWrapping"/>
      </w:r>
      <w:r>
        <w:rPr>
          <w:rStyle w:val="VerbatimChar"/>
        </w:rPr>
        <w:t xml:space="preserve">## [1] "Llh: -1.98310812579772E+03; Pars:  5.526525E-01,  5.115629E-03,  1.179896E+00"</w:t>
      </w:r>
      <w:r>
        <w:br w:type="textWrapping"/>
      </w:r>
      <w:r>
        <w:rPr>
          <w:rStyle w:val="VerbatimChar"/>
        </w:rPr>
        <w:t xml:space="preserve">## [1] "Llh: -1.98571179095513E+03; Pars:  5.409549E-01,  7.571395E-02,  1.114150E+00"</w:t>
      </w:r>
      <w:r>
        <w:br w:type="textWrapping"/>
      </w:r>
      <w:r>
        <w:rPr>
          <w:rStyle w:val="VerbatimChar"/>
        </w:rPr>
        <w:t xml:space="preserve">## [1] "Llh: -1.98343382266077E+03; Pars:  5.428097E-01,  4.362381E-02,  1.141168E+00"</w:t>
      </w:r>
      <w:r>
        <w:br w:type="textWrapping"/>
      </w:r>
      <w:r>
        <w:rPr>
          <w:rStyle w:val="VerbatimChar"/>
        </w:rPr>
        <w:t xml:space="preserve">## [1] "Llh: -1.97948828435796E+03; Pars:  5.442050E-01,  6.287789E-02,  1.207475E+00"</w:t>
      </w:r>
      <w:r>
        <w:br w:type="textWrapping"/>
      </w:r>
      <w:r>
        <w:rPr>
          <w:rStyle w:val="VerbatimChar"/>
        </w:rPr>
        <w:t xml:space="preserve">## [1] "Llh: -1.97980260187815E+03; Pars:  5.442050E-01,  9.753525E-02,  1.245252E+00"</w:t>
      </w:r>
      <w:r>
        <w:br w:type="textWrapping"/>
      </w:r>
      <w:r>
        <w:rPr>
          <w:rStyle w:val="VerbatimChar"/>
        </w:rPr>
        <w:t xml:space="preserve">## [1] "Llh: -1.98091696527764E+03; Pars:  5.465385E-01,  2.565332E-02,  1.247385E+00"</w:t>
      </w:r>
      <w:r>
        <w:br w:type="textWrapping"/>
      </w:r>
      <w:r>
        <w:rPr>
          <w:rStyle w:val="VerbatimChar"/>
        </w:rPr>
        <w:t xml:space="preserve">## [1] "Llh: -1.98044336858175E+03; Pars:  5.456039E-01,  3.014594E-02,  1.219938E+00"</w:t>
      </w:r>
      <w:r>
        <w:br w:type="textWrapping"/>
      </w:r>
      <w:r>
        <w:rPr>
          <w:rStyle w:val="VerbatimChar"/>
        </w:rPr>
        <w:t xml:space="preserve">## [1] "Llh: -1.97989634735615E+03; Pars:  5.099385E-01,  4.875823E-02,  1.244187E+00"</w:t>
      </w:r>
      <w:r>
        <w:br w:type="textWrapping"/>
      </w:r>
      <w:r>
        <w:rPr>
          <w:rStyle w:val="VerbatimChar"/>
        </w:rPr>
        <w:t xml:space="preserve">## [1] "Llh: -1.97991923161525E+03; Pars:  5.236471E-01,  4.266110E-02,  1.226218E+00"</w:t>
      </w:r>
      <w:r>
        <w:br w:type="textWrapping"/>
      </w:r>
      <w:r>
        <w:rPr>
          <w:rStyle w:val="VerbatimChar"/>
        </w:rPr>
        <w:t xml:space="preserve">## [1] "Llh: -1.97962653870082E+03; Pars:  5.425002E-01,  7.785330E-02,  1.249878E+00"</w:t>
      </w:r>
      <w:r>
        <w:br w:type="textWrapping"/>
      </w:r>
      <w:r>
        <w:rPr>
          <w:rStyle w:val="VerbatimChar"/>
        </w:rPr>
        <w:t xml:space="preserve">## [1] "Llh: -1.97946427404694E+03; Pars:  5.377242E-01,  6.255699E-02,  1.236756E+00"</w:t>
      </w:r>
      <w:r>
        <w:br w:type="textWrapping"/>
      </w:r>
      <w:r>
        <w:rPr>
          <w:rStyle w:val="VerbatimChar"/>
        </w:rPr>
        <w:t xml:space="preserve">## [1] "Llh: -1.97947408232371E+03; Pars:  5.156430E-01,  8.598280E-02,  1.238875E+00"</w:t>
      </w:r>
      <w:r>
        <w:br w:type="textWrapping"/>
      </w:r>
      <w:r>
        <w:rPr>
          <w:rStyle w:val="VerbatimChar"/>
        </w:rPr>
        <w:t xml:space="preserve">## [1] "Llh: -1.97935904451177E+03; Pars:  5.229753E-01,  7.202359E-02,  1.234113E+00"</w:t>
      </w:r>
      <w:r>
        <w:br w:type="textWrapping"/>
      </w:r>
      <w:r>
        <w:rPr>
          <w:rStyle w:val="VerbatimChar"/>
        </w:rPr>
        <w:t xml:space="preserve">## [1] "Llh: -1.97940135751508E+03; Pars:  5.610710E-01,  8.288075E-02,  1.208164E+00"</w:t>
      </w:r>
      <w:r>
        <w:br w:type="textWrapping"/>
      </w:r>
      <w:r>
        <w:rPr>
          <w:rStyle w:val="VerbatimChar"/>
        </w:rPr>
        <w:t xml:space="preserve">## [1] "Llh: -1.97929700787367E+03; Pars:  5.478262E-01,  7.435012E-02,  1.217071E+00"</w:t>
      </w:r>
      <w:r>
        <w:br w:type="textWrapping"/>
      </w:r>
      <w:r>
        <w:rPr>
          <w:rStyle w:val="VerbatimChar"/>
        </w:rPr>
        <w:t xml:space="preserve">## [1] "Llh: -1.97965197129343E+03; Pars:  5.280720E-01,  7.640924E-02,  1.251483E+00"</w:t>
      </w:r>
      <w:r>
        <w:br w:type="textWrapping"/>
      </w:r>
      <w:r>
        <w:rPr>
          <w:rStyle w:val="VerbatimChar"/>
        </w:rPr>
        <w:t xml:space="preserve">## [1] "Llh: -1.97934495980148E+03; Pars:  5.401262E-01,  6.626073E-02,  1.218330E+00"</w:t>
      </w:r>
      <w:r>
        <w:br w:type="textWrapping"/>
      </w:r>
      <w:r>
        <w:rPr>
          <w:rStyle w:val="VerbatimChar"/>
        </w:rPr>
        <w:t xml:space="preserve">## [1] "Llh: -1.97939185274370E+03; Pars:  5.360269E-01,  7.919930E-02,  1.209687E+00"</w:t>
      </w:r>
      <w:r>
        <w:br w:type="textWrapping"/>
      </w:r>
      <w:r>
        <w:rPr>
          <w:rStyle w:val="VerbatimChar"/>
        </w:rPr>
        <w:t xml:space="preserve">## [1] "Llh: -1.97931489539165E+03; Pars:  5.364507E-01,  7.503872E-02,  1.216398E+00"</w:t>
      </w:r>
      <w:r>
        <w:br w:type="textWrapping"/>
      </w:r>
      <w:r>
        <w:rPr>
          <w:rStyle w:val="VerbatimChar"/>
        </w:rPr>
        <w:t xml:space="preserve">## [1] "Llh: -1.97950209758586E+03; Pars:  5.605710E-01,  7.174280E-02,  1.200649E+00"</w:t>
      </w:r>
      <w:r>
        <w:br w:type="textWrapping"/>
      </w:r>
      <w:r>
        <w:rPr>
          <w:rStyle w:val="VerbatimChar"/>
        </w:rPr>
        <w:t xml:space="preserve">## [1] "Llh: -1.97930409680095E+03; Pars:  5.321310E-01,  7.195339E-02,  1.225661E+00"</w:t>
      </w:r>
      <w:r>
        <w:br w:type="textWrapping"/>
      </w:r>
      <w:r>
        <w:rPr>
          <w:rStyle w:val="VerbatimChar"/>
        </w:rPr>
        <w:t xml:space="preserve">## [1] "Llh: -1.97931389051573E+03; Pars:  5.374015E-01,  8.130076E-02,  1.221077E+00"</w:t>
      </w:r>
      <w:r>
        <w:br w:type="textWrapping"/>
      </w:r>
      <w:r>
        <w:rPr>
          <w:rStyle w:val="VerbatimChar"/>
        </w:rPr>
        <w:t xml:space="preserve">## [1] "Llh: -1.97929680320316E+03; Pars:  5.380814E-01,  7.754075E-02,  1.220389E+00"</w:t>
      </w:r>
      <w:r>
        <w:br w:type="textWrapping"/>
      </w:r>
      <w:r>
        <w:rPr>
          <w:rStyle w:val="VerbatimChar"/>
        </w:rPr>
        <w:t xml:space="preserve">## [1] "Llh: -1.97928998538777E+03; Pars:  5.421795E-01,  7.419079E-02,  1.225690E+00"</w:t>
      </w:r>
      <w:r>
        <w:br w:type="textWrapping"/>
      </w:r>
      <w:r>
        <w:rPr>
          <w:rStyle w:val="VerbatimChar"/>
        </w:rPr>
        <w:t xml:space="preserve">## [1] "Llh: -1.97931173532522E+03; Pars:  5.450668E-01,  7.376682E-02,  1.230362E+00"</w:t>
      </w:r>
      <w:r>
        <w:br w:type="textWrapping"/>
      </w:r>
      <w:r>
        <w:rPr>
          <w:rStyle w:val="VerbatimChar"/>
        </w:rPr>
        <w:t xml:space="preserve">## [1] "Llh: -1.97930262817829E+03; Pars:  5.534401E-01,  7.876772E-02,  1.216446E+00"</w:t>
      </w:r>
      <w:r>
        <w:br w:type="textWrapping"/>
      </w:r>
      <w:r>
        <w:rPr>
          <w:rStyle w:val="VerbatimChar"/>
        </w:rPr>
        <w:t xml:space="preserve">## [1] "Llh: -1.97929103121004E+03; Pars:  5.480342E-01,  7.706413E-02,  1.218743E+00"</w:t>
      </w:r>
      <w:r>
        <w:br w:type="textWrapping"/>
      </w:r>
      <w:r>
        <w:rPr>
          <w:rStyle w:val="VerbatimChar"/>
        </w:rPr>
        <w:t xml:space="preserve">## [1] "Llh: -1.97929901756713E+03; Pars:  5.377202E-01,  7.818033E-02,  1.226154E+00"</w:t>
      </w:r>
      <w:r>
        <w:br w:type="textWrapping"/>
      </w:r>
      <w:r>
        <w:rPr>
          <w:rStyle w:val="VerbatimChar"/>
        </w:rPr>
        <w:t xml:space="preserve">## [1] "Llh: -1.97928936541559E+03; Pars:  5.452820E-01,  7.530767E-02,  1.219335E+00"</w:t>
      </w:r>
      <w:r>
        <w:br w:type="textWrapping"/>
      </w:r>
      <w:r>
        <w:rPr>
          <w:rStyle w:val="VerbatimChar"/>
        </w:rPr>
        <w:t xml:space="preserve">## [1] "Llh: -1.97928028375015E+03; Pars:  5.523317E-01,  7.350098E-02,  1.222115E+00"</w:t>
      </w:r>
      <w:r>
        <w:br w:type="textWrapping"/>
      </w:r>
      <w:r>
        <w:rPr>
          <w:rStyle w:val="VerbatimChar"/>
        </w:rPr>
        <w:t xml:space="preserve">## [1] "Llh: -1.97928292094619E+03; Pars:  5.595977E-01,  7.148109E-02,  1.222979E+00"</w:t>
      </w:r>
      <w:r>
        <w:br w:type="textWrapping"/>
      </w:r>
      <w:r>
        <w:rPr>
          <w:rStyle w:val="VerbatimChar"/>
        </w:rPr>
        <w:t xml:space="preserve">## [1] "Llh: -1.97929554154933E+03; Pars:  5.451322E-01,  7.160216E-02,  1.226022E+00"</w:t>
      </w:r>
      <w:r>
        <w:br w:type="textWrapping"/>
      </w:r>
      <w:r>
        <w:rPr>
          <w:rStyle w:val="VerbatimChar"/>
        </w:rPr>
        <w:t xml:space="preserve">## [1] "Llh: -1.97928443729511E+03; Pars:  5.473072E-01,  7.569864E-02,  1.220559E+00"</w:t>
      </w:r>
      <w:r>
        <w:br w:type="textWrapping"/>
      </w:r>
      <w:r>
        <w:rPr>
          <w:rStyle w:val="VerbatimChar"/>
        </w:rPr>
        <w:t xml:space="preserve">## [1] "Llh: -1.97929851762104E+03; Pars:  5.544875E-01,  7.548074E-02,  1.215669E+00"</w:t>
      </w:r>
      <w:r>
        <w:br w:type="textWrapping"/>
      </w:r>
      <w:r>
        <w:rPr>
          <w:rStyle w:val="VerbatimChar"/>
        </w:rPr>
        <w:t xml:space="preserve">## [1] "Llh: -1.97928387815984E+03; Pars:  5.452306E-01,  7.451327E-02,  1.223177E+00"</w:t>
      </w:r>
      <w:r>
        <w:br w:type="textWrapping"/>
      </w:r>
      <w:r>
        <w:rPr>
          <w:rStyle w:val="VerbatimChar"/>
        </w:rPr>
        <w:t xml:space="preserve">## [1] "Llh: -1.97928257569582E+03; Pars:  5.512980E-01,  7.383425E-02,  1.224570E+00"</w:t>
      </w:r>
      <w:r>
        <w:br w:type="textWrapping"/>
      </w:r>
      <w:r>
        <w:rPr>
          <w:rStyle w:val="VerbatimChar"/>
        </w:rPr>
        <w:t xml:space="preserve">## [1] "Llh: -1.97928113215697E+03; Pars:  5.497878E-01,  7.420261E-02,  1.223259E+00"</w:t>
      </w:r>
      <w:r>
        <w:br w:type="textWrapping"/>
      </w:r>
      <w:r>
        <w:rPr>
          <w:rStyle w:val="VerbatimChar"/>
        </w:rPr>
        <w:t xml:space="preserve">## [1] "Llh: -1.97928706366451E+03; Pars:  5.509164E-01,  7.244593E-02,  1.225146E+00"</w:t>
      </w:r>
      <w:r>
        <w:br w:type="textWrapping"/>
      </w:r>
      <w:r>
        <w:rPr>
          <w:rStyle w:val="VerbatimChar"/>
        </w:rPr>
        <w:t xml:space="preserve">## [1] "Llh: -1.97928189415565E+03; Pars:  5.482073E-01,  7.488546E-02,  1.221704E+00"</w:t>
      </w:r>
      <w:r>
        <w:br w:type="textWrapping"/>
      </w:r>
      <w:r>
        <w:rPr>
          <w:rStyle w:val="VerbatimChar"/>
        </w:rPr>
        <w:t xml:space="preserve">## [1] "Llh: -1.97927841565243E+03; Pars:  5.550256E-01,  7.387943E-02,  1.221542E+00"</w:t>
      </w:r>
      <w:r>
        <w:br w:type="textWrapping"/>
      </w:r>
      <w:r>
        <w:rPr>
          <w:rStyle w:val="VerbatimChar"/>
        </w:rPr>
        <w:t xml:space="preserve">## [1] "Llh: -1.97927710505951E+03; Pars:  5.599888E-01,  7.356250E-02,  1.220726E+00"</w:t>
      </w:r>
      <w:r>
        <w:br w:type="textWrapping"/>
      </w:r>
      <w:r>
        <w:rPr>
          <w:rStyle w:val="VerbatimChar"/>
        </w:rPr>
        <w:t xml:space="preserve">## [1] "Llh: -1.97927860943275E+03; Pars:  5.598927E-01,  7.262526E-02,  1.222362E+00"</w:t>
      </w:r>
      <w:r>
        <w:br w:type="textWrapping"/>
      </w:r>
      <w:r>
        <w:rPr>
          <w:rStyle w:val="VerbatimChar"/>
        </w:rPr>
        <w:t xml:space="preserve">## [1] "Llh: -1.97927844160788E+03; Pars:  5.569482E-01,  7.319031E-02,  1.222198E+00"</w:t>
      </w:r>
      <w:r>
        <w:br w:type="textWrapping"/>
      </w:r>
      <w:r>
        <w:rPr>
          <w:rStyle w:val="VerbatimChar"/>
        </w:rPr>
        <w:t xml:space="preserve">## [1] "Llh: -1.97927851655254E+03; Pars:  5.631200E-01,  7.263325E-02,  1.220102E+00"</w:t>
      </w:r>
      <w:r>
        <w:br w:type="textWrapping"/>
      </w:r>
      <w:r>
        <w:rPr>
          <w:rStyle w:val="VerbatimChar"/>
        </w:rPr>
        <w:t xml:space="preserve">## [1] "Llh: -1.97927804679042E+03; Pars:  5.597569E-01,  7.302559E-02,  1.220890E+00"</w:t>
      </w:r>
      <w:r>
        <w:br w:type="textWrapping"/>
      </w:r>
      <w:r>
        <w:rPr>
          <w:rStyle w:val="VerbatimChar"/>
        </w:rPr>
        <w:t xml:space="preserve">## [1] "Llh: -1.97927635544527E+03; Pars:  5.655389E-01,  7.301796E-02,  1.220428E+00"</w:t>
      </w:r>
      <w:r>
        <w:br w:type="textWrapping"/>
      </w:r>
      <w:r>
        <w:rPr>
          <w:rStyle w:val="VerbatimChar"/>
        </w:rPr>
        <w:t xml:space="preserve">## [1] "Llh: -1.97927640458285E+03; Pars:  5.722605E-01,  7.277645E-02,  1.219585E+00"</w:t>
      </w:r>
      <w:r>
        <w:br w:type="textWrapping"/>
      </w:r>
      <w:r>
        <w:rPr>
          <w:rStyle w:val="VerbatimChar"/>
        </w:rPr>
        <w:t xml:space="preserve">## [1] "Llh: -1.97927765104172E+03; Pars:  5.666037E-01,  7.321372E-02,  1.219167E+00"</w:t>
      </w:r>
      <w:r>
        <w:br w:type="textWrapping"/>
      </w:r>
      <w:r>
        <w:rPr>
          <w:rStyle w:val="VerbatimChar"/>
        </w:rPr>
        <w:t xml:space="preserve">## [1] "Llh: -1.97927709480165E+03; Pars:  5.641742E-01,  7.320787E-02,  1.219924E+00"</w:t>
      </w:r>
      <w:r>
        <w:br w:type="textWrapping"/>
      </w:r>
      <w:r>
        <w:rPr>
          <w:rStyle w:val="VerbatimChar"/>
        </w:rPr>
        <w:t xml:space="preserve">## [1] "Llh: -1.97927589408215E+03; Pars:  5.667226E-01,  7.349996E-02,  1.219828E+00"</w:t>
      </w:r>
      <w:r>
        <w:br w:type="textWrapping"/>
      </w:r>
      <w:r>
        <w:rPr>
          <w:rStyle w:val="VerbatimChar"/>
        </w:rPr>
        <w:t xml:space="preserve">## [1] "Llh: -1.97927556114860E+03; Pars:  5.702379E-01,  7.373715E-02,  1.219298E+00"</w:t>
      </w:r>
      <w:r>
        <w:br w:type="textWrapping"/>
      </w:r>
      <w:r>
        <w:rPr>
          <w:rStyle w:val="VerbatimChar"/>
        </w:rPr>
        <w:t xml:space="preserve">## [1] "Llh: -1.97927650294747E+03; Pars:  5.733791E-01,  7.307948E-02,  1.219040E+00"</w:t>
      </w:r>
      <w:r>
        <w:br w:type="textWrapping"/>
      </w:r>
      <w:r>
        <w:rPr>
          <w:rStyle w:val="VerbatimChar"/>
        </w:rPr>
        <w:t xml:space="preserve">## [1] "Llh: -1.97927614598482E+03; Pars:  5.700018E-01,  7.320024E-02,  1.219462E+00"</w:t>
      </w:r>
      <w:r>
        <w:br w:type="textWrapping"/>
      </w:r>
      <w:r>
        <w:rPr>
          <w:rStyle w:val="VerbatimChar"/>
        </w:rPr>
        <w:t xml:space="preserve">## [1] "Llh: -1.97927512552311E+03; Pars:  5.730378E-01,  7.342903E-02,  1.219534E+00"</w:t>
      </w:r>
      <w:r>
        <w:br w:type="textWrapping"/>
      </w:r>
      <w:r>
        <w:rPr>
          <w:rStyle w:val="VerbatimChar"/>
        </w:rPr>
        <w:t xml:space="preserve">## [1] "Llh: -1.97927496280192E+03; Pars:  5.775217E-01,  7.353961E-02,  1.219339E+00"</w:t>
      </w:r>
      <w:r>
        <w:br w:type="textWrapping"/>
      </w:r>
      <w:r>
        <w:rPr>
          <w:rStyle w:val="VerbatimChar"/>
        </w:rPr>
        <w:t xml:space="preserve">## [1] "Llh: -1.97927634290859E+03; Pars:  5.797018E-01,  7.396670E-02,  1.218305E+00"</w:t>
      </w:r>
      <w:r>
        <w:br w:type="textWrapping"/>
      </w:r>
      <w:r>
        <w:rPr>
          <w:rStyle w:val="VerbatimChar"/>
        </w:rPr>
        <w:t xml:space="preserve">## [1] "Llh: -1.97927559431107E+03; Pars:  5.761281E-01,  7.372952E-02,  1.218835E+00"</w:t>
      </w:r>
      <w:r>
        <w:br w:type="textWrapping"/>
      </w:r>
      <w:r>
        <w:rPr>
          <w:rStyle w:val="VerbatimChar"/>
        </w:rPr>
        <w:t xml:space="preserve">## [1] "Llh: -1.97927513809074E+03; Pars:  5.792767E-01,  7.413728E-02,  1.218853E+00"</w:t>
      </w:r>
      <w:r>
        <w:br w:type="textWrapping"/>
      </w:r>
      <w:r>
        <w:rPr>
          <w:rStyle w:val="VerbatimChar"/>
        </w:rPr>
        <w:t xml:space="preserve">## [1] "Llh: -1.97927506550274E+03; Pars:  5.769440E-01,  7.390302E-02,  1.219005E+00"</w:t>
      </w:r>
      <w:r>
        <w:br w:type="textWrapping"/>
      </w:r>
      <w:r>
        <w:rPr>
          <w:rStyle w:val="VerbatimChar"/>
        </w:rPr>
        <w:t xml:space="preserve">## [1] "Llh: -1.97927457695295E+03; Pars:  5.736578E-01,  7.372366E-02,  1.219592E+00"</w:t>
      </w:r>
      <w:r>
        <w:br w:type="textWrapping"/>
      </w:r>
      <w:r>
        <w:rPr>
          <w:rStyle w:val="VerbatimChar"/>
        </w:rPr>
        <w:t xml:space="preserve">## [1] "Llh: -1.97927425825001E+03; Pars:  5.724267E-01,  7.372074E-02,  1.219971E+00"</w:t>
      </w:r>
      <w:r>
        <w:br w:type="textWrapping"/>
      </w:r>
      <w:r>
        <w:rPr>
          <w:rStyle w:val="VerbatimChar"/>
        </w:rPr>
        <w:t xml:space="preserve">## [1] "Llh: -1.97927470880286E+03; Pars:  5.810655E-01,  7.370509E-02,  1.219579E+00"</w:t>
      </w:r>
      <w:r>
        <w:br w:type="textWrapping"/>
      </w:r>
      <w:r>
        <w:rPr>
          <w:rStyle w:val="VerbatimChar"/>
        </w:rPr>
        <w:t xml:space="preserve">## [1] "Llh: -1.97927455466894E+03; Pars:  5.783395E-01,  7.371311E-02,  1.219509E+00"</w:t>
      </w:r>
      <w:r>
        <w:br w:type="textWrapping"/>
      </w:r>
      <w:r>
        <w:rPr>
          <w:rStyle w:val="VerbatimChar"/>
        </w:rPr>
        <w:t xml:space="preserve">## [1] "Llh: -1.97927430160669E+03; Pars:  5.752373E-01,  7.341262E-02,  1.220207E+00"</w:t>
      </w:r>
      <w:r>
        <w:br w:type="textWrapping"/>
      </w:r>
      <w:r>
        <w:rPr>
          <w:rStyle w:val="VerbatimChar"/>
        </w:rPr>
        <w:t xml:space="preserve">## [1] "Llh: -1.97927434970136E+03; Pars:  5.756635E-01,  7.353522E-02,  1.219907E+00"</w:t>
      </w:r>
      <w:r>
        <w:br w:type="textWrapping"/>
      </w:r>
      <w:r>
        <w:rPr>
          <w:rStyle w:val="VerbatimChar"/>
        </w:rPr>
        <w:t xml:space="preserve">## [1] "Llh: -1.97927385557206E+03; Pars:  5.731455E-01,  7.369137E-02,  1.220452E+00"</w:t>
      </w:r>
      <w:r>
        <w:br w:type="textWrapping"/>
      </w:r>
      <w:r>
        <w:rPr>
          <w:rStyle w:val="VerbatimChar"/>
        </w:rPr>
        <w:t xml:space="preserve">## [1] "Llh: -1.97927374319945E+03; Pars:  5.709698E-01,  7.376725E-02,  1.221010E+00"</w:t>
      </w:r>
      <w:r>
        <w:br w:type="textWrapping"/>
      </w:r>
      <w:r>
        <w:rPr>
          <w:rStyle w:val="VerbatimChar"/>
        </w:rPr>
        <w:t xml:space="preserve">## [1] "Llh: -1.97927446500372E+03; Pars:  5.674625E-01,  7.355396E-02,  1.221284E+00"</w:t>
      </w:r>
      <w:r>
        <w:br w:type="textWrapping"/>
      </w:r>
      <w:r>
        <w:rPr>
          <w:rStyle w:val="VerbatimChar"/>
        </w:rPr>
        <w:t xml:space="preserve">## [1] "Llh: -1.97927408896053E+03; Pars:  5.701624E-01,  7.359375E-02,  1.220840E+00"</w:t>
      </w:r>
      <w:r>
        <w:br w:type="textWrapping"/>
      </w:r>
      <w:r>
        <w:rPr>
          <w:rStyle w:val="VerbatimChar"/>
        </w:rPr>
        <w:t xml:space="preserve">## [1] "Llh: -1.97927406962010E+03; Pars:  5.671623E-01,  7.397521E-02,  1.221006E+00"</w:t>
      </w:r>
      <w:r>
        <w:br w:type="textWrapping"/>
      </w:r>
      <w:r>
        <w:rPr>
          <w:rStyle w:val="VerbatimChar"/>
        </w:rPr>
        <w:t xml:space="preserve">## [1] "Llh: -1.97927394082765E+03; Pars:  5.691703E-01,  7.383456E-02,  1.220806E+00"</w:t>
      </w:r>
      <w:r>
        <w:br w:type="textWrapping"/>
      </w:r>
      <w:r>
        <w:rPr>
          <w:rStyle w:val="VerbatimChar"/>
        </w:rPr>
        <w:t xml:space="preserve">## [1] "Llh: -1.97927425408716E+03; Pars:  5.677835E-01,  7.374297E-02,  1.221800E+00"</w:t>
      </w:r>
      <w:r>
        <w:br w:type="textWrapping"/>
      </w:r>
      <w:r>
        <w:rPr>
          <w:rStyle w:val="VerbatimChar"/>
        </w:rPr>
        <w:t xml:space="preserve">## [1] "Llh: -1.97927399051220E+03; Pars:  5.689408E-01,  7.373741E-02,  1.221343E+00"</w:t>
      </w:r>
      <w:r>
        <w:br w:type="textWrapping"/>
      </w:r>
      <w:r>
        <w:rPr>
          <w:rStyle w:val="VerbatimChar"/>
        </w:rPr>
        <w:t xml:space="preserve">## [1] "Llh: -1.97927370218306E+03; Pars:  5.692238E-01,  7.396573E-02,  1.221266E+00"</w:t>
      </w:r>
      <w:r>
        <w:br w:type="textWrapping"/>
      </w:r>
      <w:r>
        <w:rPr>
          <w:rStyle w:val="VerbatimChar"/>
        </w:rPr>
        <w:t xml:space="preserve">## [1] "Llh: -1.97927362208636E+03; Pars:  5.687551E-01,  7.415172E-02,  1.221479E+00"</w:t>
      </w:r>
      <w:r>
        <w:br w:type="textWrapping"/>
      </w:r>
      <w:r>
        <w:rPr>
          <w:rStyle w:val="VerbatimChar"/>
        </w:rPr>
        <w:t xml:space="preserve">## [1] "Llh: -1.97927351762975E+03; Pars:  5.703219E-01,  7.409828E-02,  1.220854E+00"</w:t>
      </w:r>
      <w:r>
        <w:br w:type="textWrapping"/>
      </w:r>
      <w:r>
        <w:rPr>
          <w:rStyle w:val="VerbatimChar"/>
        </w:rPr>
        <w:t xml:space="preserve">## [1] "Llh: -1.97927341766925E+03; Pars:  5.710137E-01,  7.427871E-02,  1.220610E+00"</w:t>
      </w:r>
      <w:r>
        <w:br w:type="textWrapping"/>
      </w:r>
      <w:r>
        <w:rPr>
          <w:rStyle w:val="VerbatimChar"/>
        </w:rPr>
        <w:t xml:space="preserve">## [1] "Llh: -1.97927326613214E+03; Pars:  5.713221E-01,  7.429723E-02,  1.221260E+00"</w:t>
      </w:r>
      <w:r>
        <w:br w:type="textWrapping"/>
      </w:r>
      <w:r>
        <w:rPr>
          <w:rStyle w:val="VerbatimChar"/>
        </w:rPr>
        <w:t xml:space="preserve">## [1] "Llh: -1.97927320430289E+03; Pars:  5.724010E-01,  7.452856E-02,  1.221486E+00"</w:t>
      </w:r>
      <w:r>
        <w:br w:type="textWrapping"/>
      </w:r>
      <w:r>
        <w:rPr>
          <w:rStyle w:val="VerbatimChar"/>
        </w:rPr>
        <w:t xml:space="preserve">## [1] "Llh: -1.97927320362098E+03; Pars:  5.704729E-01,  7.487208E-02,  1.221374E+00"</w:t>
      </w:r>
      <w:r>
        <w:br w:type="textWrapping"/>
      </w:r>
      <w:r>
        <w:rPr>
          <w:rStyle w:val="VerbatimChar"/>
        </w:rPr>
        <w:t xml:space="preserve">## [1] "Llh: -1.97927349342169E+03; Pars:  5.702246E-01,  7.542449E-02,  1.221556E+00"</w:t>
      </w:r>
      <w:r>
        <w:br w:type="textWrapping"/>
      </w:r>
      <w:r>
        <w:rPr>
          <w:rStyle w:val="VerbatimChar"/>
        </w:rPr>
        <w:t xml:space="preserve">## [1] "Llh: -1.97927309186237E+03; Pars:  5.738469E-01,  7.496784E-02,  1.220834E+00"</w:t>
      </w:r>
      <w:r>
        <w:br w:type="textWrapping"/>
      </w:r>
      <w:r>
        <w:rPr>
          <w:rStyle w:val="VerbatimChar"/>
        </w:rPr>
        <w:t xml:space="preserve">## [1] "Llh: -1.97927344272547E+03; Pars:  5.764099E-01,  7.537591E-02,  1.220512E+00"</w:t>
      </w:r>
      <w:r>
        <w:br w:type="textWrapping"/>
      </w:r>
      <w:r>
        <w:rPr>
          <w:rStyle w:val="VerbatimChar"/>
        </w:rPr>
        <w:t xml:space="preserve">## [1] "Llh: -1.97927360706301E+03; Pars:  5.734661E-01,  7.530028E-02,  1.221853E+00"</w:t>
      </w:r>
      <w:r>
        <w:br w:type="textWrapping"/>
      </w:r>
      <w:r>
        <w:rPr>
          <w:rStyle w:val="VerbatimChar"/>
        </w:rPr>
        <w:t xml:space="preserve">## [1] "Llh: -1.97927315279613E+03; Pars:  5.716258E-01,  7.453410E-02,  1.220921E+00"</w:t>
      </w:r>
      <w:r>
        <w:br w:type="textWrapping"/>
      </w:r>
      <w:r>
        <w:rPr>
          <w:rStyle w:val="VerbatimChar"/>
        </w:rPr>
        <w:t xml:space="preserve">## [1] "Llh: -1.97927326631765E+03; Pars:  5.715596E-01,  7.505412E-02,  1.220600E+00"</w:t>
      </w:r>
      <w:r>
        <w:br w:type="textWrapping"/>
      </w:r>
      <w:r>
        <w:rPr>
          <w:rStyle w:val="VerbatimChar"/>
        </w:rPr>
        <w:t xml:space="preserve">## [1] "Llh: -1.97927311037681E+03; Pars:  5.721906E-01,  7.465995E-02,  1.221265E+00"</w:t>
      </w:r>
      <w:r>
        <w:br w:type="textWrapping"/>
      </w:r>
      <w:r>
        <w:rPr>
          <w:rStyle w:val="VerbatimChar"/>
        </w:rPr>
        <w:t xml:space="preserve">## [1] "Llh: -1.97927312321531E+03; Pars:  5.746420E-01,  7.456919E-02,  1.220639E+00"</w:t>
      </w:r>
      <w:r>
        <w:br w:type="textWrapping"/>
      </w:r>
      <w:r>
        <w:rPr>
          <w:rStyle w:val="VerbatimChar"/>
        </w:rPr>
        <w:t xml:space="preserve">## [1] "Llh: -1.97927307473463E+03; Pars:  5.735969E-01,  7.464491E-02,  1.220823E+00"</w:t>
      </w:r>
      <w:r>
        <w:br w:type="textWrapping"/>
      </w:r>
      <w:r>
        <w:rPr>
          <w:rStyle w:val="VerbatimChar"/>
        </w:rPr>
        <w:t xml:space="preserve">## [1] "Llh: -1.97927312210277E+03; Pars:  5.748005E-01,  7.498103E-02,  1.221027E+00"</w:t>
      </w:r>
      <w:r>
        <w:br w:type="textWrapping"/>
      </w:r>
      <w:r>
        <w:rPr>
          <w:rStyle w:val="VerbatimChar"/>
        </w:rPr>
        <w:t xml:space="preserve">## [1] "Llh: -1.97927307145400E+03; Pars:  5.740052E-01,  7.486930E-02,  1.221000E+00"</w:t>
      </w:r>
      <w:r>
        <w:br w:type="textWrapping"/>
      </w:r>
      <w:r>
        <w:rPr>
          <w:rStyle w:val="VerbatimChar"/>
        </w:rPr>
        <w:t xml:space="preserve">## [1] "Llh: -1.97927319856662E+03; Pars:  5.754467E-01,  7.499475E-02,  1.220507E+00"</w:t>
      </w:r>
      <w:r>
        <w:br w:type="textWrapping"/>
      </w:r>
      <w:r>
        <w:rPr>
          <w:rStyle w:val="VerbatimChar"/>
        </w:rPr>
        <w:t xml:space="preserve">## [1] "Llh: -1.97927306487243E+03; Pars:  5.730029E-01,  7.474365E-02,  1.221075E+00"</w:t>
      </w:r>
      <w:r>
        <w:br w:type="textWrapping"/>
      </w:r>
      <w:r>
        <w:rPr>
          <w:rStyle w:val="VerbatimChar"/>
        </w:rPr>
        <w:t xml:space="preserve">## [1] "Llh: -1.97927307412027E+03; Pars:  5.741500E-01,  7.474365E-02,  1.221075E+00"</w:t>
      </w:r>
      <w:r>
        <w:br w:type="textWrapping"/>
      </w:r>
      <w:r>
        <w:rPr>
          <w:rStyle w:val="VerbatimChar"/>
        </w:rPr>
        <w:t xml:space="preserve">## [1] "Llh: -1.97927306487243E+03; Pars:  5.730029E-01,  7.474365E-02,  1.221075E+00"</w:t>
      </w:r>
      <w:r>
        <w:br w:type="textWrapping"/>
      </w:r>
      <w:r>
        <w:rPr>
          <w:rStyle w:val="VerbatimChar"/>
        </w:rPr>
        <w:t xml:space="preserve">## [1] "Llh: -1.97927362060408E+03; Pars:  5.735761E-01,  7.574365E-02,  1.221075E+00"</w:t>
      </w:r>
      <w:r>
        <w:br w:type="textWrapping"/>
      </w:r>
      <w:r>
        <w:rPr>
          <w:rStyle w:val="VerbatimChar"/>
        </w:rPr>
        <w:t xml:space="preserve">## [1] "Llh: -1.97927364620583E+03; Pars:  5.735761E-01,  7.374365E-02,  1.221075E+00"</w:t>
      </w:r>
      <w:r>
        <w:br w:type="textWrapping"/>
      </w:r>
      <w:r>
        <w:rPr>
          <w:rStyle w:val="VerbatimChar"/>
        </w:rPr>
        <w:t xml:space="preserve">## [1] "Llh: -1.97927391814577E+03; Pars:  5.735761E-01,  7.474365E-02,  1.222297E+00"</w:t>
      </w:r>
      <w:r>
        <w:br w:type="textWrapping"/>
      </w:r>
      <w:r>
        <w:rPr>
          <w:rStyle w:val="VerbatimChar"/>
        </w:rPr>
        <w:t xml:space="preserve">## [1] "Llh: -1.97927365257875E+03; Pars:  5.735761E-01,  7.474365E-02,  1.219855E+00"</w:t>
      </w:r>
      <w:r>
        <w:br w:type="textWrapping"/>
      </w:r>
      <w:r>
        <w:rPr>
          <w:rStyle w:val="VerbatimChar"/>
        </w:rPr>
        <w:t xml:space="preserve">## [1] "Llh: -1.97927306487243E+03; Pars:  5.730029E-01,  7.474365E-02,  1.221075E+00"</w:t>
      </w:r>
      <w:r>
        <w:br w:type="textWrapping"/>
      </w:r>
      <w:r>
        <w:rPr>
          <w:rStyle w:val="VerbatimChar"/>
        </w:rPr>
        <w:t xml:space="preserve">## [1] "Llh: -1.97927309471105E+03; Pars:  5.718580E-01,  7.474365E-02,  1.221075E+00"</w:t>
      </w:r>
      <w:r>
        <w:br w:type="textWrapping"/>
      </w:r>
      <w:r>
        <w:rPr>
          <w:rStyle w:val="VerbatimChar"/>
        </w:rPr>
        <w:t xml:space="preserve">## [1] "Llh: -1.97927361424514E+03; Pars:  5.724301E-01,  7.574365E-02,  1.221075E+00"</w:t>
      </w:r>
      <w:r>
        <w:br w:type="textWrapping"/>
      </w:r>
      <w:r>
        <w:rPr>
          <w:rStyle w:val="VerbatimChar"/>
        </w:rPr>
        <w:t xml:space="preserve">## [1] "Llh: -1.97927367340488E+03; Pars:  5.724301E-01,  7.374365E-02,  1.221075E+00"</w:t>
      </w:r>
      <w:r>
        <w:br w:type="textWrapping"/>
      </w:r>
      <w:r>
        <w:rPr>
          <w:rStyle w:val="VerbatimChar"/>
        </w:rPr>
        <w:t xml:space="preserve">## [1] "Llh: -1.97927384170068E+03; Pars:  5.724301E-01,  7.474365E-02,  1.222297E+00"</w:t>
      </w:r>
      <w:r>
        <w:br w:type="textWrapping"/>
      </w:r>
      <w:r>
        <w:rPr>
          <w:rStyle w:val="VerbatimChar"/>
        </w:rPr>
        <w:t xml:space="preserve">## [1] "Llh: -1.97927374936020E+03; Pars:  5.724301E-01,  7.474365E-02,  1.219855E+00"</w:t>
      </w:r>
      <w:r>
        <w:br w:type="textWrapping"/>
      </w:r>
      <w:r>
        <w:rPr>
          <w:rStyle w:val="VerbatimChar"/>
        </w:rPr>
        <w:t xml:space="preserve">## [1] "Llh: -1.97927362060408E+03; Pars:  5.735761E-01,  7.574365E-02,  1.221075E+00"</w:t>
      </w:r>
      <w:r>
        <w:br w:type="textWrapping"/>
      </w:r>
      <w:r>
        <w:rPr>
          <w:rStyle w:val="VerbatimChar"/>
        </w:rPr>
        <w:t xml:space="preserve">## [1] "Llh: -1.97927361424514E+03; Pars:  5.724301E-01,  7.574365E-02,  1.221075E+00"</w:t>
      </w:r>
      <w:r>
        <w:br w:type="textWrapping"/>
      </w:r>
      <w:r>
        <w:rPr>
          <w:rStyle w:val="VerbatimChar"/>
        </w:rPr>
        <w:t xml:space="preserve">## [1] "Llh: -1.97927529801667E+03; Pars:  5.730029E-01,  7.674365E-02,  1.221075E+00"</w:t>
      </w:r>
      <w:r>
        <w:br w:type="textWrapping"/>
      </w:r>
      <w:r>
        <w:rPr>
          <w:rStyle w:val="VerbatimChar"/>
        </w:rPr>
        <w:t xml:space="preserve">## [1] "Llh: -1.97927306487243E+03; Pars:  5.730029E-01,  7.474365E-02,  1.221075E+00"</w:t>
      </w:r>
      <w:r>
        <w:br w:type="textWrapping"/>
      </w:r>
      <w:r>
        <w:rPr>
          <w:rStyle w:val="VerbatimChar"/>
        </w:rPr>
        <w:t xml:space="preserve">## [1] "Llh: -1.97927443131417E+03; Pars:  5.730029E-01,  7.574365E-02,  1.222297E+00"</w:t>
      </w:r>
      <w:r>
        <w:br w:type="textWrapping"/>
      </w:r>
      <w:r>
        <w:rPr>
          <w:rStyle w:val="VerbatimChar"/>
        </w:rPr>
        <w:t xml:space="preserve">## [1] "Llh: -1.97927423512068E+03; Pars:  5.730029E-01,  7.574365E-02,  1.219855E+00"</w:t>
      </w:r>
      <w:r>
        <w:br w:type="textWrapping"/>
      </w:r>
      <w:r>
        <w:rPr>
          <w:rStyle w:val="VerbatimChar"/>
        </w:rPr>
        <w:t xml:space="preserve">## [1] "Llh: -1.97927364620583E+03; Pars:  5.735761E-01,  7.374365E-02,  1.221075E+00"</w:t>
      </w:r>
      <w:r>
        <w:br w:type="textWrapping"/>
      </w:r>
      <w:r>
        <w:rPr>
          <w:rStyle w:val="VerbatimChar"/>
        </w:rPr>
        <w:t xml:space="preserve">## [1] "Llh: -1.97927367340488E+03; Pars:  5.724301E-01,  7.374365E-02,  1.221075E+00"</w:t>
      </w:r>
      <w:r>
        <w:br w:type="textWrapping"/>
      </w:r>
      <w:r>
        <w:rPr>
          <w:rStyle w:val="VerbatimChar"/>
        </w:rPr>
        <w:t xml:space="preserve">## [1] "Llh: -1.97927306487243E+03; Pars:  5.730029E-01,  7.474365E-02,  1.221075E+00"</w:t>
      </w:r>
      <w:r>
        <w:br w:type="textWrapping"/>
      </w:r>
      <w:r>
        <w:rPr>
          <w:rStyle w:val="VerbatimChar"/>
        </w:rPr>
        <w:t xml:space="preserve">## [1] "Llh: -1.97927538258097E+03; Pars:  5.730029E-01,  7.274365E-02,  1.221075E+00"</w:t>
      </w:r>
      <w:r>
        <w:br w:type="textWrapping"/>
      </w:r>
      <w:r>
        <w:rPr>
          <w:rStyle w:val="VerbatimChar"/>
        </w:rPr>
        <w:t xml:space="preserve">## [1] "Llh: -1.97927445506697E+03; Pars:  5.730029E-01,  7.374365E-02,  1.222297E+00"</w:t>
      </w:r>
      <w:r>
        <w:br w:type="textWrapping"/>
      </w:r>
      <w:r>
        <w:rPr>
          <w:rStyle w:val="VerbatimChar"/>
        </w:rPr>
        <w:t xml:space="preserve">## [1] "Llh: -1.97927429616870E+03; Pars:  5.730029E-01,  7.374365E-02,  1.219855E+00"</w:t>
      </w:r>
      <w:r>
        <w:br w:type="textWrapping"/>
      </w:r>
      <w:r>
        <w:rPr>
          <w:rStyle w:val="VerbatimChar"/>
        </w:rPr>
        <w:t xml:space="preserve">## [1] "Llh: -1.97927391814577E+03; Pars:  5.735761E-01,  7.474365E-02,  1.222297E+00"</w:t>
      </w:r>
      <w:r>
        <w:br w:type="textWrapping"/>
      </w:r>
      <w:r>
        <w:rPr>
          <w:rStyle w:val="VerbatimChar"/>
        </w:rPr>
        <w:t xml:space="preserve">## [1] "Llh: -1.97927384170068E+03; Pars:  5.724301E-01,  7.474365E-02,  1.222297E+00"</w:t>
      </w:r>
      <w:r>
        <w:br w:type="textWrapping"/>
      </w:r>
      <w:r>
        <w:rPr>
          <w:rStyle w:val="VerbatimChar"/>
        </w:rPr>
        <w:t xml:space="preserve">## [1] "Llh: -1.97927443131417E+03; Pars:  5.730029E-01,  7.574365E-02,  1.222297E+00"</w:t>
      </w:r>
      <w:r>
        <w:br w:type="textWrapping"/>
      </w:r>
      <w:r>
        <w:rPr>
          <w:rStyle w:val="VerbatimChar"/>
        </w:rPr>
        <w:t xml:space="preserve">## [1] "Llh: -1.97927445506697E+03; Pars:  5.730029E-01,  7.374365E-02,  1.222297E+00"</w:t>
      </w:r>
      <w:r>
        <w:br w:type="textWrapping"/>
      </w:r>
      <w:r>
        <w:rPr>
          <w:rStyle w:val="VerbatimChar"/>
        </w:rPr>
        <w:t xml:space="preserve">## [1] "Llh: -1.97927612511391E+03; Pars:  5.730029E-01,  7.474365E-02,  1.223520E+00"</w:t>
      </w:r>
      <w:r>
        <w:br w:type="textWrapping"/>
      </w:r>
      <w:r>
        <w:rPr>
          <w:rStyle w:val="VerbatimChar"/>
        </w:rPr>
        <w:t xml:space="preserve">## [1] "Llh: -1.97927306487243E+03; Pars:  5.730029E-01,  7.474365E-02,  1.221075E+00"</w:t>
      </w:r>
      <w:r>
        <w:br w:type="textWrapping"/>
      </w:r>
      <w:r>
        <w:rPr>
          <w:rStyle w:val="VerbatimChar"/>
        </w:rPr>
        <w:t xml:space="preserve">## [1] "Llh: -1.97927365257875E+03; Pars:  5.735761E-01,  7.474365E-02,  1.219855E+00"</w:t>
      </w:r>
      <w:r>
        <w:br w:type="textWrapping"/>
      </w:r>
      <w:r>
        <w:rPr>
          <w:rStyle w:val="VerbatimChar"/>
        </w:rPr>
        <w:t xml:space="preserve">## [1] "Llh: -1.97927374936020E+03; Pars:  5.724301E-01,  7.474365E-02,  1.219855E+00"</w:t>
      </w:r>
      <w:r>
        <w:br w:type="textWrapping"/>
      </w:r>
      <w:r>
        <w:rPr>
          <w:rStyle w:val="VerbatimChar"/>
        </w:rPr>
        <w:t xml:space="preserve">## [1] "Llh: -1.97927423512068E+03; Pars:  5.730029E-01,  7.574365E-02,  1.219855E+00"</w:t>
      </w:r>
      <w:r>
        <w:br w:type="textWrapping"/>
      </w:r>
      <w:r>
        <w:rPr>
          <w:rStyle w:val="VerbatimChar"/>
        </w:rPr>
        <w:t xml:space="preserve">## [1] "Llh: -1.97927429616870E+03; Pars:  5.730029E-01,  7.374365E-02,  1.219855E+00"</w:t>
      </w:r>
      <w:r>
        <w:br w:type="textWrapping"/>
      </w:r>
      <w:r>
        <w:rPr>
          <w:rStyle w:val="VerbatimChar"/>
        </w:rPr>
        <w:t xml:space="preserve">## [1] "Llh: -1.97927306487243E+03; Pars:  5.730029E-01,  7.474365E-02,  1.221075E+00"</w:t>
      </w:r>
      <w:r>
        <w:br w:type="textWrapping"/>
      </w:r>
      <w:r>
        <w:rPr>
          <w:rStyle w:val="VerbatimChar"/>
        </w:rPr>
        <w:t xml:space="preserve">## [1] "Llh: -1.97927577013700E+03; Pars:  5.730029E-01,  7.474365E-02,  1.218635E+00"</w:t>
      </w:r>
      <w:r>
        <w:br w:type="textWrapping"/>
      </w:r>
      <w:r>
        <w:rPr>
          <w:rStyle w:val="VerbatimChar"/>
        </w:rPr>
        <w:t xml:space="preserve">## Currently fitting: symmetric NIG </w:t>
      </w:r>
      <w:r>
        <w:br w:type="textWrapping"/>
      </w:r>
      <w:r>
        <w:rPr>
          <w:rStyle w:val="VerbatimChar"/>
        </w:rPr>
        <w:t xml:space="preserve">## [1] "Llh: -2.05552210019568E+03; Pars:  5.000000E-01,  8.598280E-02,  9.510207E-01"</w:t>
      </w:r>
      <w:r>
        <w:br w:type="textWrapping"/>
      </w:r>
      <w:r>
        <w:rPr>
          <w:rStyle w:val="VerbatimChar"/>
        </w:rPr>
        <w:t xml:space="preserve">## [1] "Llh: -2.05104228929916E+03; Pars:  5.358867E-01,  8.598280E-02,  9.510207E-01"</w:t>
      </w:r>
      <w:r>
        <w:br w:type="textWrapping"/>
      </w:r>
      <w:r>
        <w:rPr>
          <w:rStyle w:val="VerbatimChar"/>
        </w:rPr>
        <w:t xml:space="preserve">## [1] "Llh: -2.06020957312358E+03; Pars:  5.000000E-01,  1.552975E-01,  9.510207E-01"</w:t>
      </w:r>
      <w:r>
        <w:br w:type="textWrapping"/>
      </w:r>
      <w:r>
        <w:rPr>
          <w:rStyle w:val="VerbatimChar"/>
        </w:rPr>
        <w:t xml:space="preserve">## [1] "Llh: -2.02819054955345E+03; Pars:  5.000000E-01,  8.598280E-02,  1.019279E+00"</w:t>
      </w:r>
      <w:r>
        <w:br w:type="textWrapping"/>
      </w:r>
      <w:r>
        <w:rPr>
          <w:rStyle w:val="VerbatimChar"/>
        </w:rPr>
        <w:t xml:space="preserve">## [1] "Llh: -2.03697701409525E+03; Pars:  5.236471E-01,  1.666808E-02,  9.959984E-01"</w:t>
      </w:r>
      <w:r>
        <w:br w:type="textWrapping"/>
      </w:r>
      <w:r>
        <w:rPr>
          <w:rStyle w:val="VerbatimChar"/>
        </w:rPr>
        <w:t xml:space="preserve">## [1] "Llh: -2.03950492100915E+03; Pars:  5.176325E-01,  5.132544E-02,  9.845584E-01"</w:t>
      </w:r>
      <w:r>
        <w:br w:type="textWrapping"/>
      </w:r>
      <w:r>
        <w:rPr>
          <w:rStyle w:val="VerbatimChar"/>
        </w:rPr>
        <w:t xml:space="preserve">## [1] "Llh: -2.02244834079554E+03; Pars:  5.400299E-01,  3.977299E-02,  1.027159E+00"</w:t>
      </w:r>
      <w:r>
        <w:br w:type="textWrapping"/>
      </w:r>
      <w:r>
        <w:rPr>
          <w:rStyle w:val="VerbatimChar"/>
        </w:rPr>
        <w:t xml:space="preserve">## [1] "Llh: -2.01077779705773E+03; Pars:  5.612310E-01,  1.666808E-02,  1.067485E+00"</w:t>
      </w:r>
      <w:r>
        <w:br w:type="textWrapping"/>
      </w:r>
      <w:r>
        <w:rPr>
          <w:rStyle w:val="VerbatimChar"/>
        </w:rPr>
        <w:t xml:space="preserve">## [1] "Llh: -2.00730899099337E+03; Pars:  5.196296E-01, -6.436824E-03,  1.109393E+00"</w:t>
      </w:r>
      <w:r>
        <w:br w:type="textWrapping"/>
      </w:r>
      <w:r>
        <w:rPr>
          <w:rStyle w:val="VerbatimChar"/>
        </w:rPr>
        <w:t xml:space="preserve">## [1] "Llh: -2.00067993896904E+03; Pars:  5.116869E-01, -5.264664E-02,  1.198211E+00"</w:t>
      </w:r>
      <w:r>
        <w:br w:type="textWrapping"/>
      </w:r>
      <w:r>
        <w:rPr>
          <w:rStyle w:val="VerbatimChar"/>
        </w:rPr>
        <w:t xml:space="preserve">## [1] "Llh: -1.99093507530480E+03; Pars:  5.236471E-01,  1.666808E-02,  1.198211E+00"</w:t>
      </w:r>
      <w:r>
        <w:br w:type="textWrapping"/>
      </w:r>
      <w:r>
        <w:rPr>
          <w:rStyle w:val="VerbatimChar"/>
        </w:rPr>
        <w:t xml:space="preserve">## [1] "Llh: -1.98479030244382E+03; Pars:  5.236471E-01,  1.666808E-02,  1.314228E+00"</w:t>
      </w:r>
      <w:r>
        <w:br w:type="textWrapping"/>
      </w:r>
      <w:r>
        <w:rPr>
          <w:rStyle w:val="VerbatimChar"/>
        </w:rPr>
        <w:t xml:space="preserve">## [1] "Llh: -2.00055000044524E+03; Pars:  5.655701E-01, -9.885645E-02,  1.387024E+00"</w:t>
      </w:r>
      <w:r>
        <w:br w:type="textWrapping"/>
      </w:r>
      <w:r>
        <w:rPr>
          <w:rStyle w:val="VerbatimChar"/>
        </w:rPr>
        <w:t xml:space="preserve">## [1] "Llh: -1.99235829299462E+03; Pars:  5.484125E-01, -5.264664E-02,  1.284211E+00"</w:t>
      </w:r>
      <w:r>
        <w:br w:type="textWrapping"/>
      </w:r>
      <w:r>
        <w:rPr>
          <w:rStyle w:val="VerbatimChar"/>
        </w:rPr>
        <w:t xml:space="preserve">## [1] "Llh: -2.00367911340797E+03; Pars:  4.961640E-01, -7.575154E-02,  1.498069E+00"</w:t>
      </w:r>
      <w:r>
        <w:br w:type="textWrapping"/>
      </w:r>
      <w:r>
        <w:rPr>
          <w:rStyle w:val="VerbatimChar"/>
        </w:rPr>
        <w:t xml:space="preserve">## [1] "Llh: -1.99341969521461E+03; Pars:  5.116869E-01, -5.264664E-02,  1.376383E+00"</w:t>
      </w:r>
      <w:r>
        <w:br w:type="textWrapping"/>
      </w:r>
      <w:r>
        <w:rPr>
          <w:rStyle w:val="VerbatimChar"/>
        </w:rPr>
        <w:t xml:space="preserve">## [1] "Llh: -1.99268619820001E+03; Pars:  5.442050E-01, -6.436824E-03,  1.463853E+00"</w:t>
      </w:r>
      <w:r>
        <w:br w:type="textWrapping"/>
      </w:r>
      <w:r>
        <w:rPr>
          <w:rStyle w:val="VerbatimChar"/>
        </w:rPr>
        <w:t xml:space="preserve">## [1] "Llh: -1.98913378472947E+03; Pars:  5.358867E-01, -1.798928E-02,  1.392376E+00"</w:t>
      </w:r>
      <w:r>
        <w:br w:type="textWrapping"/>
      </w:r>
      <w:r>
        <w:rPr>
          <w:rStyle w:val="VerbatimChar"/>
        </w:rPr>
        <w:t xml:space="preserve">## [1] "Llh: -1.98392380111001E+03; Pars:  5.612310E-01,  1.666808E-02,  1.284211E+00"</w:t>
      </w:r>
      <w:r>
        <w:br w:type="textWrapping"/>
      </w:r>
      <w:r>
        <w:rPr>
          <w:rStyle w:val="VerbatimChar"/>
        </w:rPr>
        <w:t xml:space="preserve">## [1] "Llh: -1.98264450325063E+03; Pars:  5.877740E-01,  5.132544E-02,  1.240466E+00"</w:t>
      </w:r>
      <w:r>
        <w:br w:type="textWrapping"/>
      </w:r>
      <w:r>
        <w:rPr>
          <w:rStyle w:val="VerbatimChar"/>
        </w:rPr>
        <w:t xml:space="preserve">## [1] "Llh: -1.98236566574561E+03; Pars:  5.484125E-01,  8.598280E-02,  1.344946E+00"</w:t>
      </w:r>
      <w:r>
        <w:br w:type="textWrapping"/>
      </w:r>
      <w:r>
        <w:rPr>
          <w:rStyle w:val="VerbatimChar"/>
        </w:rPr>
        <w:t xml:space="preserve">## [1] "Llh: -1.98694796458746E+03; Pars:  5.484125E-01,  1.552975E-01,  1.376383E+00"</w:t>
      </w:r>
      <w:r>
        <w:br w:type="textWrapping"/>
      </w:r>
      <w:r>
        <w:rPr>
          <w:rStyle w:val="VerbatimChar"/>
        </w:rPr>
        <w:t xml:space="preserve">## [1] "Llh: -1.98593332271396E+03; Pars:  5.699427E-01,  1.206402E-01,  1.212134E+00"</w:t>
      </w:r>
      <w:r>
        <w:br w:type="textWrapping"/>
      </w:r>
      <w:r>
        <w:rPr>
          <w:rStyle w:val="VerbatimChar"/>
        </w:rPr>
        <w:t xml:space="preserve">## [1] "Llh: -1.98263866270758E+03; Pars:  5.612310E-01,  8.598280E-02,  1.254879E+00"</w:t>
      </w:r>
      <w:r>
        <w:br w:type="textWrapping"/>
      </w:r>
      <w:r>
        <w:rPr>
          <w:rStyle w:val="VerbatimChar"/>
        </w:rPr>
        <w:t xml:space="preserve">## [1] "Llh: -1.98328624751681E+03; Pars:  6.108495E-01,  1.321926E-01,  1.245252E+00"</w:t>
      </w:r>
      <w:r>
        <w:br w:type="textWrapping"/>
      </w:r>
      <w:r>
        <w:rPr>
          <w:rStyle w:val="VerbatimChar"/>
        </w:rPr>
        <w:t xml:space="preserve">## [1] "Llh: -1.98190775310557E+03; Pars:  5.877740E-01,  1.033115E-01,  1.262149E+00"</w:t>
      </w:r>
      <w:r>
        <w:br w:type="textWrapping"/>
      </w:r>
      <w:r>
        <w:rPr>
          <w:rStyle w:val="VerbatimChar"/>
        </w:rPr>
        <w:t xml:space="preserve">## [1] "Llh: -1.98403883687910E+03; Pars:  5.442050E-01,  1.321926E-01,  1.334628E+00"</w:t>
      </w:r>
      <w:r>
        <w:br w:type="textWrapping"/>
      </w:r>
      <w:r>
        <w:rPr>
          <w:rStyle w:val="VerbatimChar"/>
        </w:rPr>
        <w:t xml:space="preserve">## [1] "Llh: -1.98177437754417E+03; Pars:  5.765652E-01,  7.154223E-02,  1.263364E+00"</w:t>
      </w:r>
      <w:r>
        <w:br w:type="textWrapping"/>
      </w:r>
      <w:r>
        <w:rPr>
          <w:rStyle w:val="VerbatimChar"/>
        </w:rPr>
        <w:t xml:space="preserve">## [1] "Llh: -1.98145098464908E+03; Pars:  5.802775E-01,  8.790821E-02,  1.325239E+00"</w:t>
      </w:r>
      <w:r>
        <w:br w:type="textWrapping"/>
      </w:r>
      <w:r>
        <w:rPr>
          <w:rStyle w:val="VerbatimChar"/>
        </w:rPr>
        <w:t xml:space="preserve">## [1] "Llh: -1.98251508601691E+03; Pars:  5.900417E-01,  8.887091E-02,  1.361884E+00"</w:t>
      </w:r>
      <w:r>
        <w:br w:type="textWrapping"/>
      </w:r>
      <w:r>
        <w:rPr>
          <w:rStyle w:val="VerbatimChar"/>
        </w:rPr>
        <w:t xml:space="preserve">## [1] "Llh: -1.98221320356587E+03; Pars:  6.166266E-01,  8.919181E-02,  1.224383E+00"</w:t>
      </w:r>
      <w:r>
        <w:br w:type="textWrapping"/>
      </w:r>
      <w:r>
        <w:rPr>
          <w:rStyle w:val="VerbatimChar"/>
        </w:rPr>
        <w:t xml:space="preserve">## [1] "Llh: -1.98148576539664E+03; Pars:  5.988162E-01,  8.838956E-02,  1.253471E+00"</w:t>
      </w:r>
      <w:r>
        <w:br w:type="textWrapping"/>
      </w:r>
      <w:r>
        <w:rPr>
          <w:rStyle w:val="VerbatimChar"/>
        </w:rPr>
        <w:t xml:space="preserve">## [1] "Llh: -1.98119898743624E+03; Pars:  5.825163E-01,  6.191519E-02,  1.298716E+00"</w:t>
      </w:r>
      <w:r>
        <w:br w:type="textWrapping"/>
      </w:r>
      <w:r>
        <w:rPr>
          <w:rStyle w:val="VerbatimChar"/>
        </w:rPr>
        <w:t xml:space="preserve">## [1] "Llh: -1.98194806632302E+03; Pars:  5.799052E-01,  4.121704E-02,  1.317395E+00"</w:t>
      </w:r>
      <w:r>
        <w:br w:type="textWrapping"/>
      </w:r>
      <w:r>
        <w:rPr>
          <w:rStyle w:val="VerbatimChar"/>
        </w:rPr>
        <w:t xml:space="preserve">## [1] "Llh: -1.98111249616735E+03; Pars:  5.979201E-01,  8.726641E-02,  1.321558E+00"</w:t>
      </w:r>
      <w:r>
        <w:br w:type="textWrapping"/>
      </w:r>
      <w:r>
        <w:rPr>
          <w:rStyle w:val="VerbatimChar"/>
        </w:rPr>
        <w:t xml:space="preserve">## [1] "Llh: -1.98209010531715E+03; Pars:  6.088924E-01,  9.512849E-02,  1.351653E+00"</w:t>
      </w:r>
      <w:r>
        <w:br w:type="textWrapping"/>
      </w:r>
      <w:r>
        <w:rPr>
          <w:rStyle w:val="VerbatimChar"/>
        </w:rPr>
        <w:t xml:space="preserve">## [1] "Llh: -1.98336064074717E+03; Pars:  5.751279E-01,  6.967031E-02,  1.379798E+00"</w:t>
      </w:r>
      <w:r>
        <w:br w:type="textWrapping"/>
      </w:r>
      <w:r>
        <w:rPr>
          <w:rStyle w:val="VerbatimChar"/>
        </w:rPr>
        <w:t xml:space="preserve">## [1] "Llh: -1.98095761359309E+03; Pars:  5.928042E-01,  8.370975E-02,  1.283925E+00"</w:t>
      </w:r>
      <w:r>
        <w:br w:type="textWrapping"/>
      </w:r>
      <w:r>
        <w:rPr>
          <w:rStyle w:val="VerbatimChar"/>
        </w:rPr>
        <w:t xml:space="preserve">## [1] "Llh: -1.98081405111577E+03; Pars:  6.020132E-01,  6.735269E-02,  1.277809E+00"</w:t>
      </w:r>
      <w:r>
        <w:br w:type="textWrapping"/>
      </w:r>
      <w:r>
        <w:rPr>
          <w:rStyle w:val="VerbatimChar"/>
        </w:rPr>
        <w:t xml:space="preserve">## [1] "Llh: -1.98117315190137E+03; Pars:  6.131844E-01,  5.707493E-02,  1.254734E+00"</w:t>
      </w:r>
      <w:r>
        <w:br w:type="textWrapping"/>
      </w:r>
      <w:r>
        <w:rPr>
          <w:rStyle w:val="VerbatimChar"/>
        </w:rPr>
        <w:t xml:space="preserve">## [1] "Llh: -1.98074639294306E+03; Pars:  6.130071E-01,  9.697070E-02,  1.289873E+00"</w:t>
      </w:r>
      <w:r>
        <w:br w:type="textWrapping"/>
      </w:r>
      <w:r>
        <w:rPr>
          <w:rStyle w:val="VerbatimChar"/>
        </w:rPr>
        <w:t xml:space="preserve">## [1] "Llh: -1.98110421767466E+03; Pars:  6.288459E-01,  1.144985E-01,  1.285474E+00"</w:t>
      </w:r>
      <w:r>
        <w:br w:type="textWrapping"/>
      </w:r>
      <w:r>
        <w:rPr>
          <w:rStyle w:val="VerbatimChar"/>
        </w:rPr>
        <w:t xml:space="preserve">## [1] "Llh: -1.98136477485873E+03; Pars:  6.072190E-01,  7.808902E-02,  1.247236E+00"</w:t>
      </w:r>
      <w:r>
        <w:br w:type="textWrapping"/>
      </w:r>
      <w:r>
        <w:rPr>
          <w:rStyle w:val="VerbatimChar"/>
        </w:rPr>
        <w:t xml:space="preserve">## [1] "Llh: -1.98079694012819E+03; Pars:  6.002314E-01,  8.497206E-02,  1.302572E+00"</w:t>
      </w:r>
      <w:r>
        <w:br w:type="textWrapping"/>
      </w:r>
      <w:r>
        <w:rPr>
          <w:rStyle w:val="VerbatimChar"/>
        </w:rPr>
        <w:t xml:space="preserve">## [1] "Llh: -1.98044183915901E+03; Pars:  6.175644E-01,  8.248722E-02,  1.296195E+00"</w:t>
      </w:r>
      <w:r>
        <w:br w:type="textWrapping"/>
      </w:r>
      <w:r>
        <w:rPr>
          <w:rStyle w:val="VerbatimChar"/>
        </w:rPr>
        <w:t xml:space="preserve">## [1] "Llh: -1.98031097265168E+03; Pars:  6.303296E-01,  8.187595E-02,  1.302374E+00"</w:t>
      </w:r>
      <w:r>
        <w:br w:type="textWrapping"/>
      </w:r>
      <w:r>
        <w:rPr>
          <w:rStyle w:val="VerbatimChar"/>
        </w:rPr>
        <w:t xml:space="preserve">## [1] "Llh: -1.98127734747666E+03; Pars:  6.270401E-01,  1.085265E-01,  1.319038E+00"</w:t>
      </w:r>
      <w:r>
        <w:br w:type="textWrapping"/>
      </w:r>
      <w:r>
        <w:rPr>
          <w:rStyle w:val="VerbatimChar"/>
        </w:rPr>
        <w:t xml:space="preserve">## [1] "Llh: -1.98056952986760E+03; Pars:  6.081747E-01,  7.764613E-02,  1.287993E+00"</w:t>
      </w:r>
      <w:r>
        <w:br w:type="textWrapping"/>
      </w:r>
      <w:r>
        <w:rPr>
          <w:rStyle w:val="VerbatimChar"/>
        </w:rPr>
        <w:t xml:space="preserve">## [1] "Llh: -1.98017336198010E+03; Pars:  6.344377E-01,  8.602313E-02,  1.284288E+00"</w:t>
      </w:r>
      <w:r>
        <w:br w:type="textWrapping"/>
      </w:r>
      <w:r>
        <w:rPr>
          <w:rStyle w:val="VerbatimChar"/>
        </w:rPr>
        <w:t xml:space="preserve">## [1] "Llh: -1.97991739673567E+03; Pars:  6.522650E-01,  8.654867E-02,  1.275242E+00"</w:t>
      </w:r>
      <w:r>
        <w:br w:type="textWrapping"/>
      </w:r>
      <w:r>
        <w:rPr>
          <w:rStyle w:val="VerbatimChar"/>
        </w:rPr>
        <w:t xml:space="preserve">## [1] "Llh: -1.97995648029645E+03; Pars:  6.474624E-01,  6.707647E-02,  1.287106E+00"</w:t>
      </w:r>
      <w:r>
        <w:br w:type="textWrapping"/>
      </w:r>
      <w:r>
        <w:rPr>
          <w:rStyle w:val="VerbatimChar"/>
        </w:rPr>
        <w:t xml:space="preserve">## [1] "Llh: -1.98004680949032E+03; Pars:  6.386711E-01,  7.455002E-02,  1.287797E+00"</w:t>
      </w:r>
      <w:r>
        <w:br w:type="textWrapping"/>
      </w:r>
      <w:r>
        <w:rPr>
          <w:rStyle w:val="VerbatimChar"/>
        </w:rPr>
        <w:t xml:space="preserve">## [1] "Llh: -1.97957276118241E+03; Pars:  6.804182E-01,  7.935460E-02,  1.288392E+00"</w:t>
      </w:r>
      <w:r>
        <w:br w:type="textWrapping"/>
      </w:r>
      <w:r>
        <w:rPr>
          <w:rStyle w:val="VerbatimChar"/>
        </w:rPr>
        <w:t xml:space="preserve">## [1] "Llh: -1.97931114661556E+03; Pars:  7.196970E-01,  8.020883E-02,  1.288591E+00"</w:t>
      </w:r>
      <w:r>
        <w:br w:type="textWrapping"/>
      </w:r>
      <w:r>
        <w:rPr>
          <w:rStyle w:val="VerbatimChar"/>
        </w:rPr>
        <w:t xml:space="preserve">## [1] "Llh: -1.97907039406934E+03; Pars:  7.171740E-01,  7.401335E-02,  1.265160E+00"</w:t>
      </w:r>
      <w:r>
        <w:br w:type="textWrapping"/>
      </w:r>
      <w:r>
        <w:rPr>
          <w:rStyle w:val="VerbatimChar"/>
        </w:rPr>
        <w:t xml:space="preserve">## [1] "Llh: -1.97873819120715E+03; Pars:  7.649851E-01,  7.008206E-02,  1.246954E+00"</w:t>
      </w:r>
      <w:r>
        <w:br w:type="textWrapping"/>
      </w:r>
      <w:r>
        <w:rPr>
          <w:rStyle w:val="VerbatimChar"/>
        </w:rPr>
        <w:t xml:space="preserve">## [1] "Llh: -1.97877687500473E+03; Pars:  7.803150E-01,  9.081657E-02,  1.253404E+00"</w:t>
      </w:r>
      <w:r>
        <w:br w:type="textWrapping"/>
      </w:r>
      <w:r>
        <w:rPr>
          <w:rStyle w:val="VerbatimChar"/>
        </w:rPr>
        <w:t xml:space="preserve">## [1] "Llh: -1.97890947050461E+03; Pars:  7.447425E-01,  8.488154E-02,  1.261746E+00"</w:t>
      </w:r>
      <w:r>
        <w:br w:type="textWrapping"/>
      </w:r>
      <w:r>
        <w:rPr>
          <w:rStyle w:val="VerbatimChar"/>
        </w:rPr>
        <w:t xml:space="preserve">## [1] "Llh: -1.97836811707354E+03; Pars:  8.728863E-01,  7.418963E-02,  1.250582E+00"</w:t>
      </w:r>
      <w:r>
        <w:br w:type="textWrapping"/>
      </w:r>
      <w:r>
        <w:rPr>
          <w:rStyle w:val="VerbatimChar"/>
        </w:rPr>
        <w:t xml:space="preserve">## [1] "Llh: -1.97853106037674E+03; Pars:  1.009775E+00,  6.801012E-02,  1.238431E+00"</w:t>
      </w:r>
      <w:r>
        <w:br w:type="textWrapping"/>
      </w:r>
      <w:r>
        <w:rPr>
          <w:rStyle w:val="VerbatimChar"/>
        </w:rPr>
        <w:t xml:space="preserve">## [1] "Llh: -1.97851322348469E+03; Pars:  8.997130E-01,  7.651668E-02,  1.213168E+00"</w:t>
      </w:r>
      <w:r>
        <w:br w:type="textWrapping"/>
      </w:r>
      <w:r>
        <w:rPr>
          <w:rStyle w:val="VerbatimChar"/>
        </w:rPr>
        <w:t xml:space="preserve">## [1] "Llh: -1.97839815047722E+03; Pars:  8.508744E-01,  7.743972E-02,  1.231599E+00"</w:t>
      </w:r>
      <w:r>
        <w:br w:type="textWrapping"/>
      </w:r>
      <w:r>
        <w:rPr>
          <w:rStyle w:val="VerbatimChar"/>
        </w:rPr>
        <w:t xml:space="preserve">## [1] "Llh: -1.97845189212950E+03; Pars:  8.791185E-01,  5.699103E-02,  1.232717E+00"</w:t>
      </w:r>
      <w:r>
        <w:br w:type="textWrapping"/>
      </w:r>
      <w:r>
        <w:rPr>
          <w:rStyle w:val="VerbatimChar"/>
        </w:rPr>
        <w:t xml:space="preserve">## [1] "Llh: -1.97837591205003E+03; Pars:  8.533026E-01,  6.544742E-02,  1.237857E+00"</w:t>
      </w:r>
      <w:r>
        <w:br w:type="textWrapping"/>
      </w:r>
      <w:r>
        <w:rPr>
          <w:rStyle w:val="VerbatimChar"/>
        </w:rPr>
        <w:t xml:space="preserve">## [1] "Llh: -1.97833432236166E+03; Pars:  9.644902E-01,  7.463579E-02,  1.233059E+00"</w:t>
      </w:r>
      <w:r>
        <w:br w:type="textWrapping"/>
      </w:r>
      <w:r>
        <w:rPr>
          <w:rStyle w:val="VerbatimChar"/>
        </w:rPr>
        <w:t xml:space="preserve">## [1] "Llh: -1.97871883304356E+03; Pars:  1.082979E+00,  7.691266E-02,  1.226170E+00"</w:t>
      </w:r>
      <w:r>
        <w:br w:type="textWrapping"/>
      </w:r>
      <w:r>
        <w:rPr>
          <w:rStyle w:val="VerbatimChar"/>
        </w:rPr>
        <w:t xml:space="preserve">## [1] "Llh: -1.97848912149537E+03; Pars:  9.427001E-01,  6.540884E-02,  1.249419E+00"</w:t>
      </w:r>
      <w:r>
        <w:br w:type="textWrapping"/>
      </w:r>
      <w:r>
        <w:rPr>
          <w:rStyle w:val="VerbatimChar"/>
        </w:rPr>
        <w:t xml:space="preserve">## [1] "Llh: -1.97830699156283E+03; Pars:  8.729562E-01,  7.443200E-02,  1.236030E+00"</w:t>
      </w:r>
      <w:r>
        <w:br w:type="textWrapping"/>
      </w:r>
      <w:r>
        <w:rPr>
          <w:rStyle w:val="VerbatimChar"/>
        </w:rPr>
        <w:t xml:space="preserve">## [1] "Llh: -1.97845385374879E+03; Pars:  9.543966E-01,  8.339086E-02,  1.241880E+00"</w:t>
      </w:r>
      <w:r>
        <w:br w:type="textWrapping"/>
      </w:r>
      <w:r>
        <w:rPr>
          <w:rStyle w:val="VerbatimChar"/>
        </w:rPr>
        <w:t xml:space="preserve">## [1] "Llh: -1.97830219686738E+03; Pars:  8.775250E-01,  6.993328E-02,  1.238861E+00"</w:t>
      </w:r>
      <w:r>
        <w:br w:type="textWrapping"/>
      </w:r>
      <w:r>
        <w:rPr>
          <w:rStyle w:val="VerbatimChar"/>
        </w:rPr>
        <w:t xml:space="preserve">## [1] "Llh: -1.97832531168121E+03; Pars:  9.362867E-01,  7.181108E-02,  1.221552E+00"</w:t>
      </w:r>
      <w:r>
        <w:br w:type="textWrapping"/>
      </w:r>
      <w:r>
        <w:rPr>
          <w:rStyle w:val="VerbatimChar"/>
        </w:rPr>
        <w:t xml:space="preserve">## [1] "Llh: -1.97828446805874E+03; Pars:  9.200174E-01,  7.240572E-02,  1.228745E+00"</w:t>
      </w:r>
      <w:r>
        <w:br w:type="textWrapping"/>
      </w:r>
      <w:r>
        <w:rPr>
          <w:rStyle w:val="VerbatimChar"/>
        </w:rPr>
        <w:t xml:space="preserve">## [1] "Llh: -1.97847876715283E+03; Pars:  8.211092E-01,  6.987821E-02,  1.236019E+00"</w:t>
      </w:r>
      <w:r>
        <w:br w:type="textWrapping"/>
      </w:r>
      <w:r>
        <w:rPr>
          <w:rStyle w:val="VerbatimChar"/>
        </w:rPr>
        <w:t xml:space="preserve">## [1] "Llh: -1.97828179354096E+03; Pars:  9.264534E-01,  7.344639E-02,  1.233799E+00"</w:t>
      </w:r>
      <w:r>
        <w:br w:type="textWrapping"/>
      </w:r>
      <w:r>
        <w:rPr>
          <w:rStyle w:val="VerbatimChar"/>
        </w:rPr>
        <w:t xml:space="preserve">## [1] "Llh: -1.97829775140952E+03; Pars:  9.439021E-01,  6.942493E-02,  1.231563E+00"</w:t>
      </w:r>
      <w:r>
        <w:br w:type="textWrapping"/>
      </w:r>
      <w:r>
        <w:rPr>
          <w:rStyle w:val="VerbatimChar"/>
        </w:rPr>
        <w:t xml:space="preserve">## [1] "Llh: -1.97828130530958E+03; Pars:  9.256426E-01,  7.067670E-02,  1.232679E+00"</w:t>
      </w:r>
      <w:r>
        <w:br w:type="textWrapping"/>
      </w:r>
      <w:r>
        <w:rPr>
          <w:rStyle w:val="VerbatimChar"/>
        </w:rPr>
        <w:t xml:space="preserve">## [1] "Llh: -1.97833557228164E+03; Pars:  9.730066E-01,  7.441926E-02,  1.224657E+00"</w:t>
      </w:r>
      <w:r>
        <w:br w:type="textWrapping"/>
      </w:r>
      <w:r>
        <w:rPr>
          <w:rStyle w:val="VerbatimChar"/>
        </w:rPr>
        <w:t xml:space="preserve">## [1] "Llh: -1.97828041404673E+03; Pars:  9.004790E-01,  7.105477E-02,  1.235295E+00"</w:t>
      </w:r>
      <w:r>
        <w:br w:type="textWrapping"/>
      </w:r>
      <w:r>
        <w:rPr>
          <w:rStyle w:val="VerbatimChar"/>
        </w:rPr>
        <w:t xml:space="preserve">## [1] "Llh: -1.97829367596294E+03; Pars:  9.148803E-01,  7.104619E-02,  1.239124E+00"</w:t>
      </w:r>
      <w:r>
        <w:br w:type="textWrapping"/>
      </w:r>
      <w:r>
        <w:rPr>
          <w:rStyle w:val="VerbatimChar"/>
        </w:rPr>
        <w:t xml:space="preserve">## [1] "Llh: -1.97827824812633E+03; Pars:  9.187305E-01,  7.206583E-02,  1.231332E+00"</w:t>
      </w:r>
      <w:r>
        <w:br w:type="textWrapping"/>
      </w:r>
      <w:r>
        <w:rPr>
          <w:rStyle w:val="VerbatimChar"/>
        </w:rPr>
        <w:t xml:space="preserve">## [1] "Llh: -1.97828757443387E+03; Pars:  9.034687E-01,  6.908514E-02,  1.232403E+00"</w:t>
      </w:r>
      <w:r>
        <w:br w:type="textWrapping"/>
      </w:r>
      <w:r>
        <w:rPr>
          <w:rStyle w:val="VerbatimChar"/>
        </w:rPr>
        <w:t xml:space="preserve">## [1] "Llh: -1.97827793105345E+03; Pars:  9.206530E-01,  7.235608E-02,  1.233450E+00"</w:t>
      </w:r>
      <w:r>
        <w:br w:type="textWrapping"/>
      </w:r>
      <w:r>
        <w:rPr>
          <w:rStyle w:val="VerbatimChar"/>
        </w:rPr>
        <w:t xml:space="preserve">## [1] "Llh: -1.97827908064079E+03; Pars:  9.010076E-01,  7.297443E-02,  1.234037E+00"</w:t>
      </w:r>
      <w:r>
        <w:br w:type="textWrapping"/>
      </w:r>
      <w:r>
        <w:rPr>
          <w:rStyle w:val="VerbatimChar"/>
        </w:rPr>
        <w:t xml:space="preserve">## [1] "Llh: -1.97827712859788E+03; Pars:  9.071042E-01,  7.240000E-02,  1.233697E+00"</w:t>
      </w:r>
      <w:r>
        <w:br w:type="textWrapping"/>
      </w:r>
      <w:r>
        <w:rPr>
          <w:rStyle w:val="VerbatimChar"/>
        </w:rPr>
        <w:t xml:space="preserve">## [1] "Llh: -1.97828274773879E+03; Pars:  9.307233E-01,  7.349317E-02,  1.230361E+00"</w:t>
      </w:r>
      <w:r>
        <w:br w:type="textWrapping"/>
      </w:r>
      <w:r>
        <w:rPr>
          <w:rStyle w:val="VerbatimChar"/>
        </w:rPr>
        <w:t xml:space="preserve">## [1] "Llh: -1.97827738000252E+03; Pars:  9.079466E-01,  7.166437E-02,  1.234060E+00"</w:t>
      </w:r>
      <w:r>
        <w:br w:type="textWrapping"/>
      </w:r>
      <w:r>
        <w:rPr>
          <w:rStyle w:val="VerbatimChar"/>
        </w:rPr>
        <w:t xml:space="preserve">## [1] "Llh: -1.97827881387639E+03; Pars:  9.050811E-01,  7.221446E-02,  1.236144E+00"</w:t>
      </w:r>
      <w:r>
        <w:br w:type="textWrapping"/>
      </w:r>
      <w:r>
        <w:rPr>
          <w:rStyle w:val="VerbatimChar"/>
        </w:rPr>
        <w:t xml:space="preserve">## [1] "Llh: -1.97827696931298E+03; Pars:  9.152990E-01,  7.210299E-02,  1.232533E+00"</w:t>
      </w:r>
      <w:r>
        <w:br w:type="textWrapping"/>
      </w:r>
      <w:r>
        <w:rPr>
          <w:rStyle w:val="VerbatimChar"/>
        </w:rPr>
        <w:t xml:space="preserve">## [1] "Llh: -1.97828105654626E+03; Pars:  8.996861E-01,  7.175549E-02,  1.233410E+00"</w:t>
      </w:r>
      <w:r>
        <w:br w:type="textWrapping"/>
      </w:r>
      <w:r>
        <w:rPr>
          <w:rStyle w:val="VerbatimChar"/>
        </w:rPr>
        <w:t xml:space="preserve">## [1] "Llh: -1.97827673943702E+03; Pars:  9.153659E-01,  7.220593E-02,  1.233440E+00"</w:t>
      </w:r>
      <w:r>
        <w:br w:type="textWrapping"/>
      </w:r>
      <w:r>
        <w:rPr>
          <w:rStyle w:val="VerbatimChar"/>
        </w:rPr>
        <w:t xml:space="preserve">## [1] "Llh: -1.97827704793566E+03; Pars:  9.172398E-01,  7.280824E-02,  1.232387E+00"</w:t>
      </w:r>
      <w:r>
        <w:br w:type="textWrapping"/>
      </w:r>
      <w:r>
        <w:rPr>
          <w:rStyle w:val="VerbatimChar"/>
        </w:rPr>
        <w:t xml:space="preserve">## [1] "Llh: -1.97827669020905E+03; Pars:  9.149076E-01,  7.252228E-02,  1.232805E+00"</w:t>
      </w:r>
      <w:r>
        <w:br w:type="textWrapping"/>
      </w:r>
      <w:r>
        <w:rPr>
          <w:rStyle w:val="VerbatimChar"/>
        </w:rPr>
        <w:t xml:space="preserve">## [1] "Llh: -1.97827842913639E+03; Pars:  9.233495E-01,  7.215414E-02,  1.232155E+00"</w:t>
      </w:r>
      <w:r>
        <w:br w:type="textWrapping"/>
      </w:r>
      <w:r>
        <w:rPr>
          <w:rStyle w:val="VerbatimChar"/>
        </w:rPr>
        <w:t xml:space="preserve">## [1] "Llh: -1.97827665210099E+03; Pars:  9.111385E-01,  7.233853E-02,  1.233312E+00"</w:t>
      </w:r>
      <w:r>
        <w:br w:type="textWrapping"/>
      </w:r>
      <w:r>
        <w:rPr>
          <w:rStyle w:val="VerbatimChar"/>
        </w:rPr>
        <w:t xml:space="preserve">## [1] "Llh: -1.97827653911384E+03; Pars:  9.123076E-01,  7.260817E-02,  1.233838E+00"</w:t>
      </w:r>
      <w:r>
        <w:br w:type="textWrapping"/>
      </w:r>
      <w:r>
        <w:rPr>
          <w:rStyle w:val="VerbatimChar"/>
        </w:rPr>
        <w:t xml:space="preserve">## [1] "Llh: -1.97827684058398E+03; Pars:  9.108156E-01,  7.286076E-02,  1.234491E+00"</w:t>
      </w:r>
      <w:r>
        <w:br w:type="textWrapping"/>
      </w:r>
      <w:r>
        <w:rPr>
          <w:rStyle w:val="VerbatimChar"/>
        </w:rPr>
        <w:t xml:space="preserve">## [1] "Llh: -1.97827678285977E+03; Pars:  9.102079E-01,  7.277338E-02,  1.233197E+00"</w:t>
      </w:r>
      <w:r>
        <w:br w:type="textWrapping"/>
      </w:r>
      <w:r>
        <w:rPr>
          <w:rStyle w:val="VerbatimChar"/>
        </w:rPr>
        <w:t xml:space="preserve">## [1] "Llh: -1.97827657679511E+03; Pars:  9.140736E-01,  7.234780E-02,  1.233379E+00"</w:t>
      </w:r>
      <w:r>
        <w:br w:type="textWrapping"/>
      </w:r>
      <w:r>
        <w:rPr>
          <w:rStyle w:val="VerbatimChar"/>
        </w:rPr>
        <w:t xml:space="preserve">## [1] "Llh: -1.97827670732732E+03; Pars:  9.101102E-01,  7.234072E-02,  1.234214E+00"</w:t>
      </w:r>
      <w:r>
        <w:br w:type="textWrapping"/>
      </w:r>
      <w:r>
        <w:rPr>
          <w:rStyle w:val="VerbatimChar"/>
        </w:rPr>
        <w:t xml:space="preserve">## [1] "Llh: -1.97827656165749E+03; Pars:  9.137059E-01,  7.247689E-02,  1.233157E+00"</w:t>
      </w:r>
      <w:r>
        <w:br w:type="textWrapping"/>
      </w:r>
      <w:r>
        <w:rPr>
          <w:rStyle w:val="VerbatimChar"/>
        </w:rPr>
        <w:t xml:space="preserve">## [1] "Llh: -1.97827674324395E+03; Pars:  9.155911E-01,  7.261670E-02,  1.233605E+00"</w:t>
      </w:r>
      <w:r>
        <w:br w:type="textWrapping"/>
      </w:r>
      <w:r>
        <w:rPr>
          <w:rStyle w:val="VerbatimChar"/>
        </w:rPr>
        <w:t xml:space="preserve">## [1] "Llh: -1.97827654457992E+03; Pars:  9.122496E-01,  7.240807E-02,  1.233385E+00"</w:t>
      </w:r>
      <w:r>
        <w:br w:type="textWrapping"/>
      </w:r>
      <w:r>
        <w:rPr>
          <w:rStyle w:val="VerbatimChar"/>
        </w:rPr>
        <w:t xml:space="preserve">## [1] "Llh: -1.97827653174291E+03; Pars:  9.114365E-01,  7.264762E-02,  1.233541E+00"</w:t>
      </w:r>
      <w:r>
        <w:br w:type="textWrapping"/>
      </w:r>
      <w:r>
        <w:rPr>
          <w:rStyle w:val="VerbatimChar"/>
        </w:rPr>
        <w:t xml:space="preserve">## [1] "Llh: -1.97827663380677E+03; Pars:  9.101208E-01,  7.279754E-02,  1.233622E+00"</w:t>
      </w:r>
      <w:r>
        <w:br w:type="textWrapping"/>
      </w:r>
      <w:r>
        <w:rPr>
          <w:rStyle w:val="VerbatimChar"/>
        </w:rPr>
        <w:t xml:space="preserve">## [1] "Llh: -1.97827651850104E+03; Pars:  9.132612E-01,  7.264762E-02,  1.233541E+00"</w:t>
      </w:r>
      <w:r>
        <w:br w:type="textWrapping"/>
      </w:r>
      <w:r>
        <w:rPr>
          <w:rStyle w:val="VerbatimChar"/>
        </w:rPr>
        <w:t xml:space="preserve">## [1] "Llh: -1.97827653174291E+03; Pars:  9.114365E-01,  7.264762E-02,  1.233541E+00"</w:t>
      </w:r>
      <w:r>
        <w:br w:type="textWrapping"/>
      </w:r>
      <w:r>
        <w:rPr>
          <w:rStyle w:val="VerbatimChar"/>
        </w:rPr>
        <w:t xml:space="preserve">## [1] "Llh: -1.97827712157215E+03; Pars:  9.123484E-01,  7.364762E-02,  1.233541E+00"</w:t>
      </w:r>
      <w:r>
        <w:br w:type="textWrapping"/>
      </w:r>
      <w:r>
        <w:rPr>
          <w:rStyle w:val="VerbatimChar"/>
        </w:rPr>
        <w:t xml:space="preserve">## [1] "Llh: -1.97827702449593E+03; Pars:  9.123484E-01,  7.164762E-02,  1.233541E+00"</w:t>
      </w:r>
      <w:r>
        <w:br w:type="textWrapping"/>
      </w:r>
      <w:r>
        <w:rPr>
          <w:rStyle w:val="VerbatimChar"/>
        </w:rPr>
        <w:t xml:space="preserve">## [1] "Llh: -1.97827718590937E+03; Pars:  9.123484E-01,  7.264762E-02,  1.234775E+00"</w:t>
      </w:r>
      <w:r>
        <w:br w:type="textWrapping"/>
      </w:r>
      <w:r>
        <w:rPr>
          <w:rStyle w:val="VerbatimChar"/>
        </w:rPr>
        <w:t xml:space="preserve">## [1] "Llh: -1.97827723278811E+03; Pars:  9.123484E-01,  7.264762E-02,  1.232308E+00"</w:t>
      </w:r>
      <w:r>
        <w:br w:type="textWrapping"/>
      </w:r>
      <w:r>
        <w:rPr>
          <w:rStyle w:val="VerbatimChar"/>
        </w:rPr>
        <w:t xml:space="preserve">## [1] "Llh: -1.97827653174291E+03; Pars:  9.114365E-01,  7.264762E-02,  1.233541E+00"</w:t>
      </w:r>
      <w:r>
        <w:br w:type="textWrapping"/>
      </w:r>
      <w:r>
        <w:rPr>
          <w:rStyle w:val="VerbatimChar"/>
        </w:rPr>
        <w:t xml:space="preserve">## [1] "Llh: -1.97827669716010E+03; Pars:  9.096155E-01,  7.264762E-02,  1.233541E+00"</w:t>
      </w:r>
      <w:r>
        <w:br w:type="textWrapping"/>
      </w:r>
      <w:r>
        <w:rPr>
          <w:rStyle w:val="VerbatimChar"/>
        </w:rPr>
        <w:t xml:space="preserve">## [1] "Llh: -1.97827719245015E+03; Pars:  9.105255E-01,  7.364762E-02,  1.233541E+00"</w:t>
      </w:r>
      <w:r>
        <w:br w:type="textWrapping"/>
      </w:r>
      <w:r>
        <w:rPr>
          <w:rStyle w:val="VerbatimChar"/>
        </w:rPr>
        <w:t xml:space="preserve">## [1] "Llh: -1.97827713270517E+03; Pars:  9.105255E-01,  7.164762E-02,  1.233541E+00"</w:t>
      </w:r>
      <w:r>
        <w:br w:type="textWrapping"/>
      </w:r>
      <w:r>
        <w:rPr>
          <w:rStyle w:val="VerbatimChar"/>
        </w:rPr>
        <w:t xml:space="preserve">## [1] "Llh: -1.97827702166631E+03; Pars:  9.105255E-01,  7.264762E-02,  1.234775E+00"</w:t>
      </w:r>
      <w:r>
        <w:br w:type="textWrapping"/>
      </w:r>
      <w:r>
        <w:rPr>
          <w:rStyle w:val="VerbatimChar"/>
        </w:rPr>
        <w:t xml:space="preserve">## [1] "Llh: -1.97827757509747E+03; Pars:  9.105255E-01,  7.264762E-02,  1.232308E+00"</w:t>
      </w:r>
      <w:r>
        <w:br w:type="textWrapping"/>
      </w:r>
      <w:r>
        <w:rPr>
          <w:rStyle w:val="VerbatimChar"/>
        </w:rPr>
        <w:t xml:space="preserve">## [1] "Llh: -1.97827712157215E+03; Pars:  9.123484E-01,  7.364762E-02,  1.233541E+00"</w:t>
      </w:r>
      <w:r>
        <w:br w:type="textWrapping"/>
      </w:r>
      <w:r>
        <w:rPr>
          <w:rStyle w:val="VerbatimChar"/>
        </w:rPr>
        <w:t xml:space="preserve">## [1] "Llh: -1.97827719245015E+03; Pars:  9.105255E-01,  7.364762E-02,  1.233541E+00"</w:t>
      </w:r>
      <w:r>
        <w:br w:type="textWrapping"/>
      </w:r>
      <w:r>
        <w:rPr>
          <w:rStyle w:val="VerbatimChar"/>
        </w:rPr>
        <w:t xml:space="preserve">## [1] "Llh: -1.97827887835830E+03; Pars:  9.114365E-01,  7.464762E-02,  1.233541E+00"</w:t>
      </w:r>
      <w:r>
        <w:br w:type="textWrapping"/>
      </w:r>
      <w:r>
        <w:rPr>
          <w:rStyle w:val="VerbatimChar"/>
        </w:rPr>
        <w:t xml:space="preserve">## [1] "Llh: -1.97827653174291E+03; Pars:  9.114365E-01,  7.264762E-02,  1.233541E+00"</w:t>
      </w:r>
      <w:r>
        <w:br w:type="textWrapping"/>
      </w:r>
      <w:r>
        <w:rPr>
          <w:rStyle w:val="VerbatimChar"/>
        </w:rPr>
        <w:t xml:space="preserve">## [1] "Llh: -1.97827770255089E+03; Pars:  9.114365E-01,  7.364762E-02,  1.234775E+00"</w:t>
      </w:r>
      <w:r>
        <w:br w:type="textWrapping"/>
      </w:r>
      <w:r>
        <w:rPr>
          <w:rStyle w:val="VerbatimChar"/>
        </w:rPr>
        <w:t xml:space="preserve">## [1] "Llh: -1.97827797960294E+03; Pars:  9.114365E-01,  7.364762E-02,  1.232308E+00"</w:t>
      </w:r>
      <w:r>
        <w:br w:type="textWrapping"/>
      </w:r>
      <w:r>
        <w:rPr>
          <w:rStyle w:val="VerbatimChar"/>
        </w:rPr>
        <w:t xml:space="preserve">## [1] "Llh: -1.97827702449593E+03; Pars:  9.123484E-01,  7.164762E-02,  1.233541E+00"</w:t>
      </w:r>
      <w:r>
        <w:br w:type="textWrapping"/>
      </w:r>
      <w:r>
        <w:rPr>
          <w:rStyle w:val="VerbatimChar"/>
        </w:rPr>
        <w:t xml:space="preserve">## [1] "Llh: -1.97827713270517E+03; Pars:  9.105255E-01,  7.164762E-02,  1.233541E+00"</w:t>
      </w:r>
      <w:r>
        <w:br w:type="textWrapping"/>
      </w:r>
      <w:r>
        <w:rPr>
          <w:rStyle w:val="VerbatimChar"/>
        </w:rPr>
        <w:t xml:space="preserve">## [1] "Llh: -1.97827653174291E+03; Pars:  9.114365E-01,  7.264762E-02,  1.233541E+00"</w:t>
      </w:r>
      <w:r>
        <w:br w:type="textWrapping"/>
      </w:r>
      <w:r>
        <w:rPr>
          <w:rStyle w:val="VerbatimChar"/>
        </w:rPr>
        <w:t xml:space="preserve">## [1] "Llh: -1.97827872145428E+03; Pars:  9.114365E-01,  7.064762E-02,  1.233541E+00"</w:t>
      </w:r>
      <w:r>
        <w:br w:type="textWrapping"/>
      </w:r>
      <w:r>
        <w:rPr>
          <w:rStyle w:val="VerbatimChar"/>
        </w:rPr>
        <w:t xml:space="preserve">## [1] "Llh: -1.97827759970994E+03; Pars:  9.114365E-01,  7.164762E-02,  1.234775E+00"</w:t>
      </w:r>
      <w:r>
        <w:br w:type="textWrapping"/>
      </w:r>
      <w:r>
        <w:rPr>
          <w:rStyle w:val="VerbatimChar"/>
        </w:rPr>
        <w:t xml:space="preserve">## [1] "Llh: -1.97827792567517E+03; Pars:  9.114365E-01,  7.164762E-02,  1.232308E+00"</w:t>
      </w:r>
      <w:r>
        <w:br w:type="textWrapping"/>
      </w:r>
      <w:r>
        <w:rPr>
          <w:rStyle w:val="VerbatimChar"/>
        </w:rPr>
        <w:t xml:space="preserve">## [1] "Llh: -1.97827718590937E+03; Pars:  9.123484E-01,  7.264762E-02,  1.234775E+00"</w:t>
      </w:r>
      <w:r>
        <w:br w:type="textWrapping"/>
      </w:r>
      <w:r>
        <w:rPr>
          <w:rStyle w:val="VerbatimChar"/>
        </w:rPr>
        <w:t xml:space="preserve">## [1] "Llh: -1.97827702166631E+03; Pars:  9.105255E-01,  7.264762E-02,  1.234775E+00"</w:t>
      </w:r>
      <w:r>
        <w:br w:type="textWrapping"/>
      </w:r>
      <w:r>
        <w:rPr>
          <w:rStyle w:val="VerbatimChar"/>
        </w:rPr>
        <w:t xml:space="preserve">## [1] "Llh: -1.97827770255089E+03; Pars:  9.114365E-01,  7.364762E-02,  1.234775E+00"</w:t>
      </w:r>
      <w:r>
        <w:br w:type="textWrapping"/>
      </w:r>
      <w:r>
        <w:rPr>
          <w:rStyle w:val="VerbatimChar"/>
        </w:rPr>
        <w:t xml:space="preserve">## [1] "Llh: -1.97827759970994E+03; Pars:  9.114365E-01,  7.164762E-02,  1.234775E+00"</w:t>
      </w:r>
      <w:r>
        <w:br w:type="textWrapping"/>
      </w:r>
      <w:r>
        <w:rPr>
          <w:rStyle w:val="VerbatimChar"/>
        </w:rPr>
        <w:t xml:space="preserve">## [1] "Llh: -1.97827904296411E+03; Pars:  9.114365E-01,  7.264762E-02,  1.236011E+00"</w:t>
      </w:r>
      <w:r>
        <w:br w:type="textWrapping"/>
      </w:r>
      <w:r>
        <w:rPr>
          <w:rStyle w:val="VerbatimChar"/>
        </w:rPr>
        <w:t xml:space="preserve">## [1] "Llh: -1.97827653174291E+03; Pars:  9.114365E-01,  7.264762E-02,  1.233541E+00"</w:t>
      </w:r>
      <w:r>
        <w:br w:type="textWrapping"/>
      </w:r>
      <w:r>
        <w:rPr>
          <w:rStyle w:val="VerbatimChar"/>
        </w:rPr>
        <w:t xml:space="preserve">## [1] "Llh: -1.97827723278811E+03; Pars:  9.123484E-01,  7.264762E-02,  1.232308E+00"</w:t>
      </w:r>
      <w:r>
        <w:br w:type="textWrapping"/>
      </w:r>
      <w:r>
        <w:rPr>
          <w:rStyle w:val="VerbatimChar"/>
        </w:rPr>
        <w:t xml:space="preserve">## [1] "Llh: -1.97827757509747E+03; Pars:  9.105255E-01,  7.264762E-02,  1.232308E+00"</w:t>
      </w:r>
      <w:r>
        <w:br w:type="textWrapping"/>
      </w:r>
      <w:r>
        <w:rPr>
          <w:rStyle w:val="VerbatimChar"/>
        </w:rPr>
        <w:t xml:space="preserve">## [1] "Llh: -1.97827797960294E+03; Pars:  9.114365E-01,  7.364762E-02,  1.232308E+00"</w:t>
      </w:r>
      <w:r>
        <w:br w:type="textWrapping"/>
      </w:r>
      <w:r>
        <w:rPr>
          <w:rStyle w:val="VerbatimChar"/>
        </w:rPr>
        <w:t xml:space="preserve">## [1] "Llh: -1.97827792567517E+03; Pars:  9.114365E-01,  7.164762E-02,  1.232308E+00"</w:t>
      </w:r>
      <w:r>
        <w:br w:type="textWrapping"/>
      </w:r>
      <w:r>
        <w:rPr>
          <w:rStyle w:val="VerbatimChar"/>
        </w:rPr>
        <w:t xml:space="preserve">## [1] "Llh: -1.97827653174291E+03; Pars:  9.114365E-01,  7.264762E-02,  1.233541E+00"</w:t>
      </w:r>
      <w:r>
        <w:br w:type="textWrapping"/>
      </w:r>
      <w:r>
        <w:rPr>
          <w:rStyle w:val="VerbatimChar"/>
        </w:rPr>
        <w:t xml:space="preserve">## [1] "Llh: -1.97827964532612E+03; Pars:  9.114365E-01,  7.264762E-02,  1.231077E+00"</w:t>
      </w:r>
      <w:r>
        <w:br w:type="textWrapping"/>
      </w:r>
      <w:r>
        <w:rPr>
          <w:rStyle w:val="VerbatimChar"/>
        </w:rPr>
        <w:t xml:space="preserve">## Currently fitting: symmetric VG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04102851404065E+03; Pars:  1.000000E+00,  8.598280E-02,  9.510207E-01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04054084566684E+03; Pars:  1.008635E+00,  8.598280E-02,  9.510207E-01"</w:t>
      </w:r>
      <w:r>
        <w:br w:type="textWrapping"/>
      </w:r>
      <w:r>
        <w:rPr>
          <w:rStyle w:val="VerbatimChar"/>
        </w:rPr>
        <w:t xml:space="preserve">## [1] "Llh: -2.04112090750274E+03; Pars:  1.000000E+00,  9.458108E-02,  9.510207E-01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03755172498927E+03; Pars:  1.000000E+00,  8.598280E-02,  9.592331E-01"</w:t>
      </w:r>
      <w:r>
        <w:br w:type="textWrapping"/>
      </w:r>
      <w:r>
        <w:rPr>
          <w:rStyle w:val="VerbatimChar"/>
        </w:rPr>
        <w:t xml:space="preserve">## [1] "Llh: -2.03841730539689E+03; Pars:  1.005749E+00,  7.738452E-02,  9.564878E-01"</w:t>
      </w:r>
      <w:r>
        <w:br w:type="textWrapping"/>
      </w:r>
      <w:r>
        <w:rPr>
          <w:rStyle w:val="VerbatimChar"/>
        </w:rPr>
        <w:t xml:space="preserve">## [1] "Llh: -2.03904537657685E+03; Pars:  1.004308E+00,  8.168366E-02,  9.551181E-01"</w:t>
      </w:r>
      <w:r>
        <w:br w:type="textWrapping"/>
      </w:r>
      <w:r>
        <w:rPr>
          <w:rStyle w:val="VerbatimChar"/>
        </w:rPr>
        <w:t xml:space="preserve">## [1] "Llh: -2.03665707135099E+03; Pars:  1.009599E+00,  8.025061E-02,  9.601500E-01"</w:t>
      </w:r>
      <w:r>
        <w:br w:type="textWrapping"/>
      </w:r>
      <w:r>
        <w:rPr>
          <w:rStyle w:val="VerbatimChar"/>
        </w:rPr>
        <w:t xml:space="preserve">## [1] "Llh: -2.03454099744376E+03; Pars:  1.014434E+00,  7.738452E-02,  9.647474E-01"</w:t>
      </w:r>
      <w:r>
        <w:br w:type="textWrapping"/>
      </w:r>
      <w:r>
        <w:rPr>
          <w:rStyle w:val="VerbatimChar"/>
        </w:rPr>
        <w:t xml:space="preserve">## [1] "Llh: -2.03327445034426E+03; Pars:  1.004788E+00,  7.451843E-02,  9.693669E-01"</w:t>
      </w:r>
      <w:r>
        <w:br w:type="textWrapping"/>
      </w:r>
      <w:r>
        <w:rPr>
          <w:rStyle w:val="VerbatimChar"/>
        </w:rPr>
        <w:t xml:space="preserve">## [1] "Llh: -2.02996529721713E+03; Pars:  1.002870E+00,  6.878624E-02,  9.786722E-01"</w:t>
      </w:r>
      <w:r>
        <w:br w:type="textWrapping"/>
      </w:r>
      <w:r>
        <w:rPr>
          <w:rStyle w:val="VerbatimChar"/>
        </w:rPr>
        <w:t xml:space="preserve">## [1] "Llh: -2.02963477752725E+03; Pars:  1.005749E+00,  7.738452E-02,  9.786722E-01"</w:t>
      </w:r>
      <w:r>
        <w:br w:type="textWrapping"/>
      </w:r>
      <w:r>
        <w:rPr>
          <w:rStyle w:val="VerbatimChar"/>
        </w:rPr>
        <w:t xml:space="preserve">## [1] "Llh: -2.02556510564108E+03; Pars:  1.005749E+00,  7.738452E-02,  9.899567E-01"</w:t>
      </w:r>
      <w:r>
        <w:br w:type="textWrapping"/>
      </w:r>
      <w:r>
        <w:rPr>
          <w:rStyle w:val="VerbatimChar"/>
        </w:rPr>
        <w:t xml:space="preserve">## [1] "Llh: -2.02309797620845E+03; Pars:  1.015403E+00,  6.305405E-02,  9.965992E-01"</w:t>
      </w:r>
      <w:r>
        <w:br w:type="textWrapping"/>
      </w:r>
      <w:r>
        <w:rPr>
          <w:rStyle w:val="VerbatimChar"/>
        </w:rPr>
        <w:t xml:space="preserve">## [1] "Llh: -2.01700760395956E+03; Pars:  1.023194E+00,  5.158968E-02,  1.015825E+00"</w:t>
      </w:r>
      <w:r>
        <w:br w:type="textWrapping"/>
      </w:r>
      <w:r>
        <w:rPr>
          <w:rStyle w:val="VerbatimChar"/>
        </w:rPr>
        <w:t xml:space="preserve">## [1] "Llh: -2.01493323875356E+03; Pars:  1.006710E+00,  5.445577E-02,  1.025576E+00"</w:t>
      </w:r>
      <w:r>
        <w:br w:type="textWrapping"/>
      </w:r>
      <w:r>
        <w:rPr>
          <w:rStyle w:val="VerbatimChar"/>
        </w:rPr>
        <w:t xml:space="preserve">## [1] "Llh: -2.00748366464326E+03; Pars:  1.002870E+00,  4.299140E-02,  1.057414E+00"</w:t>
      </w:r>
      <w:r>
        <w:br w:type="textWrapping"/>
      </w:r>
      <w:r>
        <w:rPr>
          <w:rStyle w:val="VerbatimChar"/>
        </w:rPr>
        <w:t xml:space="preserve">## [1] "Llh: -2.00493256710285E+03; Pars:  1.018318E+00,  4.585749E-02,  1.064509E+00"</w:t>
      </w:r>
      <w:r>
        <w:br w:type="textWrapping"/>
      </w:r>
      <w:r>
        <w:rPr>
          <w:rStyle w:val="VerbatimChar"/>
        </w:rPr>
        <w:t xml:space="preserve">## [1] "Llh: -1.99670992876888E+03; Pars:  1.026130E+00,  3.439312E-02,  1.110210E+00"</w:t>
      </w:r>
      <w:r>
        <w:br w:type="textWrapping"/>
      </w:r>
      <w:r>
        <w:rPr>
          <w:rStyle w:val="VerbatimChar"/>
        </w:rPr>
        <w:t xml:space="preserve">## [1] "Llh: -1.99505451562551E+03; Pars:  1.029076E+00,  8.598280E-03,  1.135960E+00"</w:t>
      </w:r>
      <w:r>
        <w:br w:type="textWrapping"/>
      </w:r>
      <w:r>
        <w:rPr>
          <w:rStyle w:val="VerbatimChar"/>
        </w:rPr>
        <w:t xml:space="preserve">## [1] "Llh: -1.99202739376113E+03; Pars:  1.040941E+00, -2.579484E-02,  1.216849E+00"</w:t>
      </w:r>
      <w:r>
        <w:br w:type="textWrapping"/>
      </w:r>
      <w:r>
        <w:rPr>
          <w:rStyle w:val="VerbatimChar"/>
        </w:rPr>
        <w:t xml:space="preserve">## [1] "Llh: -1.99074015138519E+03; Pars:  1.023194E+00, -1.719656E-02,  1.248646E+00"</w:t>
      </w:r>
      <w:r>
        <w:br w:type="textWrapping"/>
      </w:r>
      <w:r>
        <w:rPr>
          <w:rStyle w:val="VerbatimChar"/>
        </w:rPr>
        <w:t xml:space="preserve">## [1] "Llh: -1.99996335932816E+03; Pars:  1.023194E+00, -5.158968E-02,  1.384361E+00"</w:t>
      </w:r>
      <w:r>
        <w:br w:type="textWrapping"/>
      </w:r>
      <w:r>
        <w:rPr>
          <w:rStyle w:val="VerbatimChar"/>
        </w:rPr>
        <w:t xml:space="preserve">## [1] "Llh: -1.99598438400054E+03; Pars:  1.057985E+00, -4.872359E-02,  1.340116E+00"</w:t>
      </w:r>
      <w:r>
        <w:br w:type="textWrapping"/>
      </w:r>
      <w:r>
        <w:rPr>
          <w:rStyle w:val="VerbatimChar"/>
        </w:rPr>
        <w:t xml:space="preserve">## [1] "Llh: -1.99103857861971E+03; Pars:  1.043929E+00, -2.579484E-02,  1.263043E+00"</w:t>
      </w:r>
      <w:r>
        <w:br w:type="textWrapping"/>
      </w:r>
      <w:r>
        <w:rPr>
          <w:rStyle w:val="VerbatimChar"/>
        </w:rPr>
        <w:t xml:space="preserve">## [1] "Llh: -2.00463783747560E+03; Pars:  1.045925E+00, -8.025061E-02,  1.390990E+00"</w:t>
      </w:r>
      <w:r>
        <w:br w:type="textWrapping"/>
      </w:r>
      <w:r>
        <w:rPr>
          <w:rStyle w:val="VerbatimChar"/>
        </w:rPr>
        <w:t xml:space="preserve">## [1] "Llh: -1.99132193776972E+03; Pars:  1.031044E+00,  5.732187E-03,  1.174586E+00"</w:t>
      </w:r>
      <w:r>
        <w:br w:type="textWrapping"/>
      </w:r>
      <w:r>
        <w:rPr>
          <w:rStyle w:val="VerbatimChar"/>
        </w:rPr>
        <w:t xml:space="preserve">## [1] "Llh: -1.98884485833340E+03; Pars:  1.024498E+00,  9.553644E-04,  1.239533E+00"</w:t>
      </w:r>
      <w:r>
        <w:br w:type="textWrapping"/>
      </w:r>
      <w:r>
        <w:rPr>
          <w:rStyle w:val="VerbatimChar"/>
        </w:rPr>
        <w:t xml:space="preserve">## [1] "Llh: -1.98782053813201E+03; Pars:  1.016374E+00,  1.433047E-02,  1.251034E+00"</w:t>
      </w:r>
      <w:r>
        <w:br w:type="textWrapping"/>
      </w:r>
      <w:r>
        <w:rPr>
          <w:rStyle w:val="VerbatimChar"/>
        </w:rPr>
        <w:t xml:space="preserve">## [1] "Llh: -1.99351959495570E+03; Pars:  1.024498E+00, -2.483948E-02,  1.339263E+00"</w:t>
      </w:r>
      <w:r>
        <w:br w:type="textWrapping"/>
      </w:r>
      <w:r>
        <w:rPr>
          <w:rStyle w:val="VerbatimChar"/>
        </w:rPr>
        <w:t xml:space="preserve">## [1] "Llh: -1.98974827857442E+03; Pars:  1.029403E+00, -1.910729E-03,  1.213753E+00"</w:t>
      </w:r>
      <w:r>
        <w:br w:type="textWrapping"/>
      </w:r>
      <w:r>
        <w:rPr>
          <w:rStyle w:val="VerbatimChar"/>
        </w:rPr>
        <w:t xml:space="preserve">## [1] "Llh: -1.98870620021927E+03; Pars:  1.002444E+00,  2.261029E-02,  1.212851E+00"</w:t>
      </w:r>
      <w:r>
        <w:br w:type="textWrapping"/>
      </w:r>
      <w:r>
        <w:rPr>
          <w:rStyle w:val="VerbatimChar"/>
        </w:rPr>
        <w:t xml:space="preserve">## [1] "Llh: -1.98880474265754E+03; Pars:  1.012658E+00,  1.050901E-02,  1.225209E+00"</w:t>
      </w:r>
      <w:r>
        <w:br w:type="textWrapping"/>
      </w:r>
      <w:r>
        <w:rPr>
          <w:rStyle w:val="VerbatimChar"/>
        </w:rPr>
        <w:t xml:space="preserve">## [1] "Llh: -1.98777552260470E+03; Pars:  1.008885E+00,  4.054991E-02,  1.203276E+00"</w:t>
      </w:r>
      <w:r>
        <w:br w:type="textWrapping"/>
      </w:r>
      <w:r>
        <w:rPr>
          <w:rStyle w:val="VerbatimChar"/>
        </w:rPr>
        <w:t xml:space="preserve">## [1] "Llh: -1.98842881397698E+03; Pars:  1.001806E+00,  6.942315E-02,  1.181213E+00"</w:t>
      </w:r>
      <w:r>
        <w:br w:type="textWrapping"/>
      </w:r>
      <w:r>
        <w:rPr>
          <w:rStyle w:val="VerbatimChar"/>
        </w:rPr>
        <w:t xml:space="preserve">## [1] "Llh: -1.98693651149967E+03; Pars:  9.894293E-01,  5.357118E-02,  1.230734E+00"</w:t>
      </w:r>
      <w:r>
        <w:br w:type="textWrapping"/>
      </w:r>
      <w:r>
        <w:rPr>
          <w:rStyle w:val="VerbatimChar"/>
        </w:rPr>
        <w:t xml:space="preserve">## [1] "Llh: -1.98688035580092E+03; Pars:  9.700282E-01,  8.131213E-02,  1.239314E+00"</w:t>
      </w:r>
      <w:r>
        <w:br w:type="textWrapping"/>
      </w:r>
      <w:r>
        <w:rPr>
          <w:rStyle w:val="VerbatimChar"/>
        </w:rPr>
        <w:t xml:space="preserve">## [1] "Llh: -1.98596598287825E+03; Pars:  9.940145E-01,  6.818471E-02,  1.249500E+00"</w:t>
      </w:r>
      <w:r>
        <w:br w:type="textWrapping"/>
      </w:r>
      <w:r>
        <w:rPr>
          <w:rStyle w:val="VerbatimChar"/>
        </w:rPr>
        <w:t xml:space="preserve">## [1] "Llh: -1.98587542516125E+03; Pars:  9.898262E-01,  9.097193E-02,  1.268238E+00"</w:t>
      </w:r>
      <w:r>
        <w:br w:type="textWrapping"/>
      </w:r>
      <w:r>
        <w:rPr>
          <w:rStyle w:val="VerbatimChar"/>
        </w:rPr>
        <w:t xml:space="preserve">## [1] "Llh: -1.98877070688641E+03; Pars:  9.632446E-01,  1.275588E-01,  1.222445E+00"</w:t>
      </w:r>
      <w:r>
        <w:br w:type="textWrapping"/>
      </w:r>
      <w:r>
        <w:rPr>
          <w:rStyle w:val="VerbatimChar"/>
        </w:rPr>
        <w:t xml:space="preserve">## [1] "Llh: -1.98656986292947E+03; Pars:  1.002823E+00,  4.263756E-02,  1.243824E+00"</w:t>
      </w:r>
      <w:r>
        <w:br w:type="textWrapping"/>
      </w:r>
      <w:r>
        <w:rPr>
          <w:rStyle w:val="VerbatimChar"/>
        </w:rPr>
        <w:t xml:space="preserve">## [1] "Llh: -1.98721417556807E+03; Pars:  9.665031E-01,  1.027312E-01,  1.299358E+00"</w:t>
      </w:r>
      <w:r>
        <w:br w:type="textWrapping"/>
      </w:r>
      <w:r>
        <w:rPr>
          <w:rStyle w:val="VerbatimChar"/>
        </w:rPr>
        <w:t xml:space="preserve">## [1] "Llh: -1.98632131969292E+03; Pars:  9.769287E-01,  8.718585E-02,  1.274641E+00"</w:t>
      </w:r>
      <w:r>
        <w:br w:type="textWrapping"/>
      </w:r>
      <w:r>
        <w:rPr>
          <w:rStyle w:val="VerbatimChar"/>
        </w:rPr>
        <w:t xml:space="preserve">## [1] "Llh: -1.98564920366641E+03; Pars:  1.009981E+00,  6.588476E-02,  1.285436E+00"</w:t>
      </w:r>
      <w:r>
        <w:br w:type="textWrapping"/>
      </w:r>
      <w:r>
        <w:rPr>
          <w:rStyle w:val="VerbatimChar"/>
        </w:rPr>
        <w:t xml:space="preserve">## [1] "Llh: -1.98599589260639E+03; Pars:  1.030570E+00,  5.817108E-02,  1.309136E+00"</w:t>
      </w:r>
      <w:r>
        <w:br w:type="textWrapping"/>
      </w:r>
      <w:r>
        <w:rPr>
          <w:rStyle w:val="VerbatimChar"/>
        </w:rPr>
        <w:t xml:space="preserve">## [1] "Llh: -1.98751068519749E+03; Pars:  9.815949E-01,  1.200575E-01,  1.309183E+00"</w:t>
      </w:r>
      <w:r>
        <w:br w:type="textWrapping"/>
      </w:r>
      <w:r>
        <w:rPr>
          <w:rStyle w:val="VerbatimChar"/>
        </w:rPr>
        <w:t xml:space="preserve">## [1] "Llh: -1.98593454766684E+03; Pars:  9.974733E-01,  6.199254E-02,  1.259852E+00"</w:t>
      </w:r>
      <w:r>
        <w:br w:type="textWrapping"/>
      </w:r>
      <w:r>
        <w:rPr>
          <w:rStyle w:val="VerbatimChar"/>
        </w:rPr>
        <w:t xml:space="preserve">## [1] "Llh: -1.98527467198300E+03; Pars:  1.021690E+00,  5.871363E-02,  1.267630E+00"</w:t>
      </w:r>
      <w:r>
        <w:br w:type="textWrapping"/>
      </w:r>
      <w:r>
        <w:rPr>
          <w:rStyle w:val="VerbatimChar"/>
        </w:rPr>
        <w:t xml:space="preserve">## [1] "Llh: -1.98510114694365E+03; Pars:  1.044834E+00,  4.447752E-02,  1.264138E+00"</w:t>
      </w:r>
      <w:r>
        <w:br w:type="textWrapping"/>
      </w:r>
      <w:r>
        <w:rPr>
          <w:rStyle w:val="VerbatimChar"/>
        </w:rPr>
        <w:t xml:space="preserve">## [1] "Llh: -1.98492907284022E+03; Pars:  1.032076E+00,  7.223027E-02,  1.285418E+00"</w:t>
      </w:r>
      <w:r>
        <w:br w:type="textWrapping"/>
      </w:r>
      <w:r>
        <w:rPr>
          <w:rStyle w:val="VerbatimChar"/>
        </w:rPr>
        <w:t xml:space="preserve">## [1] "Llh: -1.98483549339497E+03; Pars:  1.049825E+00,  7.734914E-02,  1.298395E+00"</w:t>
      </w:r>
      <w:r>
        <w:br w:type="textWrapping"/>
      </w:r>
      <w:r>
        <w:rPr>
          <w:rStyle w:val="VerbatimChar"/>
        </w:rPr>
        <w:t xml:space="preserve">## [1] "Llh: -1.98547190319354E+03; Pars:  1.081665E+00,  3.416902E-02,  1.297082E+00"</w:t>
      </w:r>
      <w:r>
        <w:br w:type="textWrapping"/>
      </w:r>
      <w:r>
        <w:rPr>
          <w:rStyle w:val="VerbatimChar"/>
        </w:rPr>
        <w:t xml:space="preserve">## [1] "Llh: -1.98507224317318E+03; Pars:  1.057935E+00,  4.836975E-02,  1.289810E+00"</w:t>
      </w:r>
      <w:r>
        <w:br w:type="textWrapping"/>
      </w:r>
      <w:r>
        <w:rPr>
          <w:rStyle w:val="VerbatimChar"/>
        </w:rPr>
        <w:t xml:space="preserve">## [1] "Llh: -1.98422073711352E+03; Pars:  1.093375E+00,  4.757951E-02,  1.282629E+00"</w:t>
      </w:r>
      <w:r>
        <w:br w:type="textWrapping"/>
      </w:r>
      <w:r>
        <w:rPr>
          <w:rStyle w:val="VerbatimChar"/>
        </w:rPr>
        <w:t xml:space="preserve">## [1] "Llh: -1.98388355201313E+03; Pars:  1.137621E+00,  3.842688E-02,  1.281228E+00"</w:t>
      </w:r>
      <w:r>
        <w:br w:type="textWrapping"/>
      </w:r>
      <w:r>
        <w:rPr>
          <w:rStyle w:val="VerbatimChar"/>
        </w:rPr>
        <w:t xml:space="preserve">## [1] "Llh: -1.98471576083415E+03; Pars:  1.118583E+00,  6.495299E-02,  1.315966E+00"</w:t>
      </w:r>
      <w:r>
        <w:br w:type="textWrapping"/>
      </w:r>
      <w:r>
        <w:rPr>
          <w:rStyle w:val="VerbatimChar"/>
        </w:rPr>
        <w:t xml:space="preserve">## [1] "Llh: -1.98443712266089E+03; Pars:  1.099672E+00,  5.983412E-02,  1.302813E+00"</w:t>
      </w:r>
      <w:r>
        <w:br w:type="textWrapping"/>
      </w:r>
      <w:r>
        <w:rPr>
          <w:rStyle w:val="VerbatimChar"/>
        </w:rPr>
        <w:t xml:space="preserve">## [1] "Llh: -1.98364516309342E+03; Pars:  1.133598E+00,  6.870368E-02,  1.298429E+00"</w:t>
      </w:r>
      <w:r>
        <w:br w:type="textWrapping"/>
      </w:r>
      <w:r>
        <w:rPr>
          <w:rStyle w:val="VerbatimChar"/>
        </w:rPr>
        <w:t xml:space="preserve">## [1] "Llh: -1.98341267871467E+03; Pars:  1.173435E+00,  7.887064E-02,  1.302760E+00"</w:t>
      </w:r>
      <w:r>
        <w:br w:type="textWrapping"/>
      </w:r>
      <w:r>
        <w:rPr>
          <w:rStyle w:val="VerbatimChar"/>
        </w:rPr>
        <w:t xml:space="preserve">## [1] "Llh: -1.98343531031030E+03; Pars:  1.230352E+00,  4.073863E-02,  1.292731E+00"</w:t>
      </w:r>
      <w:r>
        <w:br w:type="textWrapping"/>
      </w:r>
      <w:r>
        <w:rPr>
          <w:rStyle w:val="VerbatimChar"/>
        </w:rPr>
        <w:t xml:space="preserve">## [1] "Llh: -1.98345088767057E+03; Pars:  1.182500E+00,  4.989125E-02,  1.294145E+00"</w:t>
      </w:r>
      <w:r>
        <w:br w:type="textWrapping"/>
      </w:r>
      <w:r>
        <w:rPr>
          <w:rStyle w:val="VerbatimChar"/>
        </w:rPr>
        <w:t xml:space="preserve">## [1] "Llh: -1.98261905658277E+03; Pars:  1.265885E+00,  4.552331E-02,  1.281692E+00"</w:t>
      </w:r>
      <w:r>
        <w:br w:type="textWrapping"/>
      </w:r>
      <w:r>
        <w:rPr>
          <w:rStyle w:val="VerbatimChar"/>
        </w:rPr>
        <w:t xml:space="preserve">## [1] "Llh: -1.98234038566560E+03; Pars:  1.358187E+00,  3.836791E-02,  1.271260E+00"</w:t>
      </w:r>
      <w:r>
        <w:br w:type="textWrapping"/>
      </w:r>
      <w:r>
        <w:rPr>
          <w:rStyle w:val="VerbatimChar"/>
        </w:rPr>
        <w:t xml:space="preserve">## [1] "Llh: -1.98297123100388E+03; Pars:  1.377108E+00,  6.689124E-02,  1.296517E+00"</w:t>
      </w:r>
      <w:r>
        <w:br w:type="textWrapping"/>
      </w:r>
      <w:r>
        <w:rPr>
          <w:rStyle w:val="VerbatimChar"/>
        </w:rPr>
        <w:t xml:space="preserve">## [1] "Llh: -1.98271005714098E+03; Pars:  1.312881E+00,  5.977515E-02,  1.292678E+00"</w:t>
      </w:r>
      <w:r>
        <w:br w:type="textWrapping"/>
      </w:r>
      <w:r>
        <w:rPr>
          <w:rStyle w:val="VerbatimChar"/>
        </w:rPr>
        <w:t xml:space="preserve">## [1] "Llh: -1.98213293125564E+03; Pars:  1.329637E+00,  7.727051E-02,  1.284945E+00"</w:t>
      </w:r>
      <w:r>
        <w:br w:type="textWrapping"/>
      </w:r>
      <w:r>
        <w:rPr>
          <w:rStyle w:val="VerbatimChar"/>
        </w:rPr>
        <w:t xml:space="preserve">## [1] "Llh: -1.98222086751356E+03; Pars:  1.382245E+00,  9.553644E-02,  1.281069E+00"</w:t>
      </w:r>
      <w:r>
        <w:br w:type="textWrapping"/>
      </w:r>
      <w:r>
        <w:rPr>
          <w:rStyle w:val="VerbatimChar"/>
        </w:rPr>
        <w:t xml:space="preserve">## [1] "Llh: -1.98245306446417E+03; Pars:  1.515258E+00,  3.807173E-02,  1.263403E+00"</w:t>
      </w:r>
      <w:r>
        <w:br w:type="textWrapping"/>
      </w:r>
      <w:r>
        <w:rPr>
          <w:rStyle w:val="VerbatimChar"/>
        </w:rPr>
        <w:t xml:space="preserve">## [1] "Llh: -1.98218409014089E+03; Pars:  1.421444E+00,  4.827146E-02,  1.273129E+00"</w:t>
      </w:r>
      <w:r>
        <w:br w:type="textWrapping"/>
      </w:r>
      <w:r>
        <w:rPr>
          <w:rStyle w:val="VerbatimChar"/>
        </w:rPr>
        <w:t xml:space="preserve">## [1] "Llh: -1.98161593188109E+03; Pars:  1.427983E+00,  4.949810E-02,  1.260387E+00"</w:t>
      </w:r>
      <w:r>
        <w:br w:type="textWrapping"/>
      </w:r>
      <w:r>
        <w:rPr>
          <w:rStyle w:val="VerbatimChar"/>
        </w:rPr>
        <w:t xml:space="preserve">## [1] "Llh: -1.98142241390529E+03; Pars:  1.489265E+00,  4.435958E-02,  1.244546E+00"</w:t>
      </w:r>
      <w:r>
        <w:br w:type="textWrapping"/>
      </w:r>
      <w:r>
        <w:rPr>
          <w:rStyle w:val="VerbatimChar"/>
        </w:rPr>
        <w:t xml:space="preserve">## [1] "Llh: -1.98150204971036E+03; Pars:  1.467789E+00,  7.489979E-02,  1.263603E+00"</w:t>
      </w:r>
      <w:r>
        <w:br w:type="textWrapping"/>
      </w:r>
      <w:r>
        <w:rPr>
          <w:rStyle w:val="VerbatimChar"/>
        </w:rPr>
        <w:t xml:space="preserve">## [1] "Llh: -1.98153363319401E+03; Pars:  1.439586E+00,  6.576682E-02,  1.265513E+00"</w:t>
      </w:r>
      <w:r>
        <w:br w:type="textWrapping"/>
      </w:r>
      <w:r>
        <w:rPr>
          <w:rStyle w:val="VerbatimChar"/>
        </w:rPr>
        <w:t xml:space="preserve">## [1] "Llh: -1.98108133544225E+03; Pars:  1.432791E+00,  8.274845E-02,  1.255447E+00"</w:t>
      </w:r>
      <w:r>
        <w:br w:type="textWrapping"/>
      </w:r>
      <w:r>
        <w:rPr>
          <w:rStyle w:val="VerbatimChar"/>
        </w:rPr>
        <w:t xml:space="preserve">## [1] "Llh: -1.98111018577709E+03; Pars:  1.438499E+00,  9.998695E-02,  1.246697E+00"</w:t>
      </w:r>
      <w:r>
        <w:br w:type="textWrapping"/>
      </w:r>
      <w:r>
        <w:rPr>
          <w:rStyle w:val="VerbatimChar"/>
        </w:rPr>
        <w:t xml:space="preserve">## [1] "Llh: -1.98113217610647E+03; Pars:  1.609950E+00,  5.740137E-02,  1.224791E+00"</w:t>
      </w:r>
      <w:r>
        <w:br w:type="textWrapping"/>
      </w:r>
      <w:r>
        <w:rPr>
          <w:rStyle w:val="VerbatimChar"/>
        </w:rPr>
        <w:t xml:space="preserve">## [1] "Llh: -1.98102668392763E+03; Pars:  1.534768E+00,  6.236865E-02,  1.239560E+00"</w:t>
      </w:r>
      <w:r>
        <w:br w:type="textWrapping"/>
      </w:r>
      <w:r>
        <w:rPr>
          <w:rStyle w:val="VerbatimChar"/>
        </w:rPr>
        <w:t xml:space="preserve">## [1] "Llh: -1.98092674404723E+03; Pars:  1.502455E+00,  5.141800E-02,  1.229628E+00"</w:t>
      </w:r>
      <w:r>
        <w:br w:type="textWrapping"/>
      </w:r>
      <w:r>
        <w:rPr>
          <w:rStyle w:val="VerbatimChar"/>
        </w:rPr>
        <w:t xml:space="preserve">## [1] "Llh: -1.98123366400074E+03; Pars:  1.520094E+00,  3.967711E-02,  1.212985E+00"</w:t>
      </w:r>
      <w:r>
        <w:br w:type="textWrapping"/>
      </w:r>
      <w:r>
        <w:rPr>
          <w:rStyle w:val="VerbatimChar"/>
        </w:rPr>
        <w:t xml:space="preserve">## [1] "Llh: -1.98080376307145E+03; Pars:  1.489519E+00,  8.666383E-02,  1.238461E+00"</w:t>
      </w:r>
      <w:r>
        <w:br w:type="textWrapping"/>
      </w:r>
      <w:r>
        <w:rPr>
          <w:rStyle w:val="VerbatimChar"/>
        </w:rPr>
        <w:t xml:space="preserve">## [1] "Llh: -1.98124059191131E+03; Pars:  1.489645E+00,  1.078160E-01,  1.235429E+00"</w:t>
      </w:r>
      <w:r>
        <w:br w:type="textWrapping"/>
      </w:r>
      <w:r>
        <w:rPr>
          <w:rStyle w:val="VerbatimChar"/>
        </w:rPr>
        <w:t xml:space="preserve">## [1] "Llh: -1.98108662460840E+03; Pars:  1.588829E+00,  5.088521E-02,  1.216609E+00"</w:t>
      </w:r>
      <w:r>
        <w:br w:type="textWrapping"/>
      </w:r>
      <w:r>
        <w:rPr>
          <w:rStyle w:val="VerbatimChar"/>
        </w:rPr>
        <w:t xml:space="preserve">## [1] "Llh: -1.98086036559635E+03; Pars:  1.470302E+00,  7.478264E-02,  1.245622E+00"</w:t>
      </w:r>
      <w:r>
        <w:br w:type="textWrapping"/>
      </w:r>
      <w:r>
        <w:rPr>
          <w:rStyle w:val="VerbatimChar"/>
        </w:rPr>
        <w:t xml:space="preserve">## [1] "Llh: -1.98057715117789E+03; Pars:  1.441429E+00,  7.954099E-02,  1.236215E+00"</w:t>
      </w:r>
      <w:r>
        <w:br w:type="textWrapping"/>
      </w:r>
      <w:r>
        <w:rPr>
          <w:rStyle w:val="VerbatimChar"/>
        </w:rPr>
        <w:t xml:space="preserve">## [1] "Llh: -1.98057555383509E+03; Pars:  1.396911E+00,  8.812716E-02,  1.234545E+00"</w:t>
      </w:r>
      <w:r>
        <w:br w:type="textWrapping"/>
      </w:r>
      <w:r>
        <w:rPr>
          <w:rStyle w:val="VerbatimChar"/>
        </w:rPr>
        <w:t xml:space="preserve">## [1] "Llh: -1.98161745719495E+03; Pars:  1.402639E+00,  1.149644E-01,  1.249520E+00"</w:t>
      </w:r>
      <w:r>
        <w:br w:type="textWrapping"/>
      </w:r>
      <w:r>
        <w:rPr>
          <w:rStyle w:val="VerbatimChar"/>
        </w:rPr>
        <w:t xml:space="preserve">## [1] "Llh: -1.98065915596167E+03; Pars:  1.476854E+00,  6.730461E-02,  1.234571E+00"</w:t>
      </w:r>
      <w:r>
        <w:br w:type="textWrapping"/>
      </w:r>
      <w:r>
        <w:rPr>
          <w:rStyle w:val="VerbatimChar"/>
        </w:rPr>
        <w:t xml:space="preserve">## [1] "Llh: -1.98049324232048E+03; Pars:  1.437568E+00,  8.661443E-02,  1.226170E+00"</w:t>
      </w:r>
      <w:r>
        <w:br w:type="textWrapping"/>
      </w:r>
      <w:r>
        <w:rPr>
          <w:rStyle w:val="VerbatimChar"/>
        </w:rPr>
        <w:t xml:space="preserve">## [1] "Llh: -1.98054293446099E+03; Pars:  1.421475E+00,  9.253032E-02,  1.216557E+00"</w:t>
      </w:r>
      <w:r>
        <w:br w:type="textWrapping"/>
      </w:r>
      <w:r>
        <w:rPr>
          <w:rStyle w:val="VerbatimChar"/>
        </w:rPr>
        <w:t xml:space="preserve">## [1] "Llh: -1.98043268607216E+03; Pars:  1.385831E+00,  7.470030E-02,  1.225087E+00"</w:t>
      </w:r>
      <w:r>
        <w:br w:type="textWrapping"/>
      </w:r>
      <w:r>
        <w:rPr>
          <w:rStyle w:val="VerbatimChar"/>
        </w:rPr>
        <w:t xml:space="preserve">## [1] "Llh: -1.98060034993131E+03; Pars:  1.336726E+00,  6.871854E-02,  1.218454E+00"</w:t>
      </w:r>
      <w:r>
        <w:br w:type="textWrapping"/>
      </w:r>
      <w:r>
        <w:rPr>
          <w:rStyle w:val="VerbatimChar"/>
        </w:rPr>
        <w:t xml:space="preserve">## [1] "Llh: -1.98078142082981E+03; Pars:  1.339679E+00,  9.898999E-02,  1.222644E+00"</w:t>
      </w:r>
      <w:r>
        <w:br w:type="textWrapping"/>
      </w:r>
      <w:r>
        <w:rPr>
          <w:rStyle w:val="VerbatimChar"/>
        </w:rPr>
        <w:t xml:space="preserve">## [1] "Llh: -1.98049863669506E+03; Pars:  1.441296E+00,  7.522595E-02,  1.231579E+00"</w:t>
      </w:r>
      <w:r>
        <w:br w:type="textWrapping"/>
      </w:r>
      <w:r>
        <w:rPr>
          <w:rStyle w:val="VerbatimChar"/>
        </w:rPr>
        <w:t xml:space="preserve">## [1] "Llh: -1.98043593932892E+03; Pars:  1.446192E+00,  6.956662E-02,  1.220711E+00"</w:t>
      </w:r>
      <w:r>
        <w:br w:type="textWrapping"/>
      </w:r>
      <w:r>
        <w:rPr>
          <w:rStyle w:val="VerbatimChar"/>
        </w:rPr>
        <w:t xml:space="preserve">## [1] "Llh: -1.98041996217203E+03; Pars:  1.433711E+00,  7.420676E-02,  1.224155E+00"</w:t>
      </w:r>
      <w:r>
        <w:br w:type="textWrapping"/>
      </w:r>
      <w:r>
        <w:rPr>
          <w:rStyle w:val="VerbatimChar"/>
        </w:rPr>
        <w:t xml:space="preserve">## [1] "Llh: -1.98042439277703E+03; Pars:  1.396734E+00,  8.178837E-02,  1.218729E+00"</w:t>
      </w:r>
      <w:r>
        <w:br w:type="textWrapping"/>
      </w:r>
      <w:r>
        <w:rPr>
          <w:rStyle w:val="VerbatimChar"/>
        </w:rPr>
        <w:t xml:space="preserve">## [1] "Llh: -1.98041062622041E+03; Pars:  1.407743E+00,  8.014777E-02,  1.221929E+00"</w:t>
      </w:r>
      <w:r>
        <w:br w:type="textWrapping"/>
      </w:r>
      <w:r>
        <w:rPr>
          <w:rStyle w:val="VerbatimChar"/>
        </w:rPr>
        <w:t xml:space="preserve">## [1] "Llh: -1.98049944061092E+03; Pars:  1.380921E+00,  6.608879E-02,  1.221281E+00"</w:t>
      </w:r>
      <w:r>
        <w:br w:type="textWrapping"/>
      </w:r>
      <w:r>
        <w:rPr>
          <w:rStyle w:val="VerbatimChar"/>
        </w:rPr>
        <w:t xml:space="preserve">## [1] "Llh: -1.98043011976974E+03; Pars:  1.423192E+00,  8.148302E-02,  1.224946E+00"</w:t>
      </w:r>
      <w:r>
        <w:br w:type="textWrapping"/>
      </w:r>
      <w:r>
        <w:rPr>
          <w:rStyle w:val="VerbatimChar"/>
        </w:rPr>
        <w:t xml:space="preserve">## [1] "Llh: -1.98045399481839E+03; Pars:  1.458105E+00,  8.252473E-02,  1.222266E+00"</w:t>
      </w:r>
      <w:r>
        <w:br w:type="textWrapping"/>
      </w:r>
      <w:r>
        <w:rPr>
          <w:rStyle w:val="VerbatimChar"/>
        </w:rPr>
        <w:t xml:space="preserve">## [1] "Llh: -1.98041390395654E+03; Pars:  1.403557E+00,  7.665641E-02,  1.224381E+00"</w:t>
      </w:r>
      <w:r>
        <w:br w:type="textWrapping"/>
      </w:r>
      <w:r>
        <w:rPr>
          <w:rStyle w:val="VerbatimChar"/>
        </w:rPr>
        <w:t xml:space="preserve">## [1] "Llh: -1.98041527446071E+03; Pars:  1.406738E+00,  7.252427E-02,  1.222031E+00"</w:t>
      </w:r>
      <w:r>
        <w:br w:type="textWrapping"/>
      </w:r>
      <w:r>
        <w:rPr>
          <w:rStyle w:val="VerbatimChar"/>
        </w:rPr>
        <w:t xml:space="preserve">## [1] "Llh: -1.98040771037456E+03; Pars:  1.410834E+00,  7.476396E-02,  1.222759E+00"</w:t>
      </w:r>
      <w:r>
        <w:br w:type="textWrapping"/>
      </w:r>
      <w:r>
        <w:rPr>
          <w:rStyle w:val="VerbatimChar"/>
        </w:rPr>
        <w:t xml:space="preserve">## [1] "Llh: -1.98043327307228E+03; Pars:  1.381522E+00,  8.017200E-02,  1.221891E+00"</w:t>
      </w:r>
      <w:r>
        <w:br w:type="textWrapping"/>
      </w:r>
      <w:r>
        <w:rPr>
          <w:rStyle w:val="VerbatimChar"/>
        </w:rPr>
        <w:t xml:space="preserve">## [1] "Llh: -1.98040897939927E+03; Pars:  1.420482E+00,  7.569807E-02,  1.223589E+00"</w:t>
      </w:r>
      <w:r>
        <w:br w:type="textWrapping"/>
      </w:r>
      <w:r>
        <w:rPr>
          <w:rStyle w:val="VerbatimChar"/>
        </w:rPr>
        <w:t xml:space="preserve">## [1] "Llh: -1.98040030856543E+03; Pars:  1.422526E+00,  7.708345E-02,  1.221138E+00"</w:t>
      </w:r>
      <w:r>
        <w:br w:type="textWrapping"/>
      </w:r>
      <w:r>
        <w:rPr>
          <w:rStyle w:val="VerbatimChar"/>
        </w:rPr>
        <w:t xml:space="preserve">## [1] "Llh: -1.98039947018696E+03; Pars:  1.432106E+00,  7.729698E-02,  1.219520E+00"</w:t>
      </w:r>
      <w:r>
        <w:br w:type="textWrapping"/>
      </w:r>
      <w:r>
        <w:rPr>
          <w:rStyle w:val="VerbatimChar"/>
        </w:rPr>
        <w:t xml:space="preserve">## [1] "Llh: -1.98041951732427E+03; Pars:  1.434612E+00,  7.169157E-02,  1.221981E+00"</w:t>
      </w:r>
      <w:r>
        <w:br w:type="textWrapping"/>
      </w:r>
      <w:r>
        <w:rPr>
          <w:rStyle w:val="VerbatimChar"/>
        </w:rPr>
        <w:t xml:space="preserve">## [1] "Llh: -1.98040346394311E+03; Pars:  1.414413E+00,  7.803372E-02,  1.221942E+00"</w:t>
      </w:r>
      <w:r>
        <w:br w:type="textWrapping"/>
      </w:r>
      <w:r>
        <w:rPr>
          <w:rStyle w:val="VerbatimChar"/>
        </w:rPr>
        <w:t xml:space="preserve">## [1] "Llh: -1.98039854288035E+03; Pars:  1.417694E+00,  7.769837E-02,  1.219228E+00"</w:t>
      </w:r>
      <w:r>
        <w:br w:type="textWrapping"/>
      </w:r>
      <w:r>
        <w:rPr>
          <w:rStyle w:val="VerbatimChar"/>
        </w:rPr>
        <w:t xml:space="preserve">## [1] "Llh: -1.98040256436674E+03; Pars:  1.416302E+00,  7.869852E-02,  1.217053E+00"</w:t>
      </w:r>
      <w:r>
        <w:br w:type="textWrapping"/>
      </w:r>
      <w:r>
        <w:rPr>
          <w:rStyle w:val="VerbatimChar"/>
        </w:rPr>
        <w:t xml:space="preserve">## [1] "Llh: -1.98040765468512E+03; Pars:  1.432012E+00,  8.058875E-02,  1.217704E+00"</w:t>
      </w:r>
      <w:r>
        <w:br w:type="textWrapping"/>
      </w:r>
      <w:r>
        <w:rPr>
          <w:rStyle w:val="VerbatimChar"/>
        </w:rPr>
        <w:t xml:space="preserve">## [1] "Llh: -1.98040118606834E+03; Pars:  1.426688E+00,  7.913255E-02,  1.218966E+00"</w:t>
      </w:r>
      <w:r>
        <w:br w:type="textWrapping"/>
      </w:r>
      <w:r>
        <w:rPr>
          <w:rStyle w:val="VerbatimChar"/>
        </w:rPr>
        <w:t xml:space="preserve">## [1] "Llh: -1.98040167864270E+03; Pars:  1.436641E+00,  7.805155E-02,  1.216540E+00"</w:t>
      </w:r>
      <w:r>
        <w:br w:type="textWrapping"/>
      </w:r>
      <w:r>
        <w:rPr>
          <w:rStyle w:val="VerbatimChar"/>
        </w:rPr>
        <w:t xml:space="preserve">## [1] "Llh: -1.98039921773576E+03; Pars:  1.431051E+00,  7.804709E-02,  1.217888E+00"</w:t>
      </w:r>
      <w:r>
        <w:br w:type="textWrapping"/>
      </w:r>
      <w:r>
        <w:rPr>
          <w:rStyle w:val="VerbatimChar"/>
        </w:rPr>
        <w:t xml:space="preserve">## [1] "Llh: -1.98039736539221E+03; Pars:  1.427183E+00,  7.622907E-02,  1.218791E+00"</w:t>
      </w:r>
      <w:r>
        <w:br w:type="textWrapping"/>
      </w:r>
      <w:r>
        <w:rPr>
          <w:rStyle w:val="VerbatimChar"/>
        </w:rPr>
        <w:t xml:space="preserve">## [1] "Llh: -1.98039903227365E+03; Pars:  1.427430E+00,  7.477733E-02,  1.218703E+00"</w:t>
      </w:r>
      <w:r>
        <w:br w:type="textWrapping"/>
      </w:r>
      <w:r>
        <w:rPr>
          <w:rStyle w:val="VerbatimChar"/>
        </w:rPr>
        <w:t xml:space="preserve">## [1] "Llh: -1.98039868834564E+03; Pars:  1.418523E+00,  7.735271E-02,  1.217752E+00"</w:t>
      </w:r>
      <w:r>
        <w:br w:type="textWrapping"/>
      </w:r>
      <w:r>
        <w:rPr>
          <w:rStyle w:val="VerbatimChar"/>
        </w:rPr>
        <w:t xml:space="preserve">## [1] "Llh: -1.98039769076529E+03; Pars:  1.421906E+00,  7.733878E-02,  1.218194E+00"</w:t>
      </w:r>
      <w:r>
        <w:br w:type="textWrapping"/>
      </w:r>
      <w:r>
        <w:rPr>
          <w:rStyle w:val="VerbatimChar"/>
        </w:rPr>
        <w:t xml:space="preserve">## [1] "Llh: -1.98039932862075E+03; Pars:  1.413514E+00,  7.613039E-02,  1.219587E+00"</w:t>
      </w:r>
      <w:r>
        <w:br w:type="textWrapping"/>
      </w:r>
      <w:r>
        <w:rPr>
          <w:rStyle w:val="VerbatimChar"/>
        </w:rPr>
        <w:t xml:space="preserve">## [1] "Llh: -1.98039781200174E+03; Pars:  1.426647E+00,  7.756791E-02,  1.218313E+00"</w:t>
      </w:r>
      <w:r>
        <w:br w:type="textWrapping"/>
      </w:r>
      <w:r>
        <w:rPr>
          <w:rStyle w:val="VerbatimChar"/>
        </w:rPr>
        <w:t xml:space="preserve">## [1] "Llh: -1.98039825900733E+03; Pars:  1.432833E+00,  7.639214E-02,  1.217638E+00"</w:t>
      </w:r>
      <w:r>
        <w:br w:type="textWrapping"/>
      </w:r>
      <w:r>
        <w:rPr>
          <w:rStyle w:val="VerbatimChar"/>
        </w:rPr>
        <w:t xml:space="preserve">## [1] "Llh: -1.98039748727994E+03; Pars:  1.429033E+00,  7.671870E-02,  1.218035E+00"</w:t>
      </w:r>
      <w:r>
        <w:br w:type="textWrapping"/>
      </w:r>
      <w:r>
        <w:rPr>
          <w:rStyle w:val="VerbatimChar"/>
        </w:rPr>
        <w:t xml:space="preserve">## [1] "Llh: -1.98039733928842E+03; Pars:  1.425429E+00,  7.595645E-02,  1.218367E+00"</w:t>
      </w:r>
      <w:r>
        <w:br w:type="textWrapping"/>
      </w:r>
      <w:r>
        <w:rPr>
          <w:rStyle w:val="VerbatimChar"/>
        </w:rPr>
        <w:t xml:space="preserve">## [1] "Llh: -1.98039825300733E+03; Pars:  1.424820E+00,  7.515071E-02,  1.218394E+00"</w:t>
      </w:r>
      <w:r>
        <w:br w:type="textWrapping"/>
      </w:r>
      <w:r>
        <w:rPr>
          <w:rStyle w:val="VerbatimChar"/>
        </w:rPr>
        <w:t xml:space="preserve">## [1] "Llh: -1.98039907426199E+03; Pars:  1.432542E+00,  7.526403E-02,  1.218601E+00"</w:t>
      </w:r>
      <w:r>
        <w:br w:type="textWrapping"/>
      </w:r>
      <w:r>
        <w:rPr>
          <w:rStyle w:val="VerbatimChar"/>
        </w:rPr>
        <w:t xml:space="preserve">## [1] "Llh: -1.98039719508513E+03; Pars:  1.424558E+00,  7.682009E-02,  1.218296E+00"</w:t>
      </w:r>
      <w:r>
        <w:br w:type="textWrapping"/>
      </w:r>
      <w:r>
        <w:rPr>
          <w:rStyle w:val="VerbatimChar"/>
        </w:rPr>
        <w:t xml:space="preserve">## [1] "Llh: -1.98039745809480E+03; Pars:  1.422420E+00,  7.595171E-02,  1.218934E+00"</w:t>
      </w:r>
      <w:r>
        <w:br w:type="textWrapping"/>
      </w:r>
      <w:r>
        <w:rPr>
          <w:rStyle w:val="VerbatimChar"/>
        </w:rPr>
        <w:t xml:space="preserve">## [1] "Llh: -1.98039723799365E+03; Pars:  1.424070E+00,  7.614346E-02,  1.218709E+00"</w:t>
      </w:r>
      <w:r>
        <w:br w:type="textWrapping"/>
      </w:r>
      <w:r>
        <w:rPr>
          <w:rStyle w:val="VerbatimChar"/>
        </w:rPr>
        <w:t xml:space="preserve">## [1] "Llh: -1.98039740029358E+03; Pars:  1.422193E+00,  7.638426E-02,  1.218123E+00"</w:t>
      </w:r>
      <w:r>
        <w:br w:type="textWrapping"/>
      </w:r>
      <w:r>
        <w:rPr>
          <w:rStyle w:val="VerbatimChar"/>
        </w:rPr>
        <w:t xml:space="preserve">## [1] "Llh: -1.98039720936247E+03; Pars:  1.425934E+00,  7.626787E-02,  1.218624E+00"</w:t>
      </w:r>
      <w:r>
        <w:br w:type="textWrapping"/>
      </w:r>
      <w:r>
        <w:rPr>
          <w:rStyle w:val="VerbatimChar"/>
        </w:rPr>
        <w:t xml:space="preserve">## [1] "Llh: -1.98039719335037E+03; Pars:  1.424279E+00,  7.686450E-02,  1.218719E+00"</w:t>
      </w:r>
      <w:r>
        <w:br w:type="textWrapping"/>
      </w:r>
      <w:r>
        <w:rPr>
          <w:rStyle w:val="VerbatimChar"/>
        </w:rPr>
        <w:t xml:space="preserve">## [1] "Llh: -1.98039750518685E+03; Pars:  1.423704E+00,  7.731852E-02,  1.218895E+00"</w:t>
      </w:r>
      <w:r>
        <w:br w:type="textWrapping"/>
      </w:r>
      <w:r>
        <w:rPr>
          <w:rStyle w:val="VerbatimChar"/>
        </w:rPr>
        <w:t xml:space="preserve">## [1] "Llh: -1.98039736956301E+03; Pars:  1.425777E+00,  7.715818E-02,  1.218383E+00"</w:t>
      </w:r>
      <w:r>
        <w:br w:type="textWrapping"/>
      </w:r>
      <w:r>
        <w:rPr>
          <w:rStyle w:val="VerbatimChar"/>
        </w:rPr>
        <w:t xml:space="preserve">## [1] "Llh: -1.98039714331874E+03; Pars:  1.424497E+00,  7.639714E-02,  1.218628E+00"</w:t>
      </w:r>
      <w:r>
        <w:br w:type="textWrapping"/>
      </w:r>
      <w:r>
        <w:rPr>
          <w:rStyle w:val="VerbatimChar"/>
        </w:rPr>
        <w:t xml:space="preserve">## [1] "Llh: -1.98039735146332E+03; Pars:  1.422957E+00,  7.711995E-02,  1.218471E+00"</w:t>
      </w:r>
      <w:r>
        <w:br w:type="textWrapping"/>
      </w:r>
      <w:r>
        <w:rPr>
          <w:rStyle w:val="VerbatimChar"/>
        </w:rPr>
        <w:t xml:space="preserve">## [1] "Llh: -1.98039713724476E+03; Pars:  1.425189E+00,  7.648089E-02,  1.218586E+00"</w:t>
      </w:r>
      <w:r>
        <w:br w:type="textWrapping"/>
      </w:r>
      <w:r>
        <w:rPr>
          <w:rStyle w:val="VerbatimChar"/>
        </w:rPr>
        <w:t xml:space="preserve">## [1] "Llh: -1.98039725653081E+03; Pars:  1.424752E+00,  7.634159E-02,  1.218993E+00"</w:t>
      </w:r>
      <w:r>
        <w:br w:type="textWrapping"/>
      </w:r>
      <w:r>
        <w:rPr>
          <w:rStyle w:val="VerbatimChar"/>
        </w:rPr>
        <w:t xml:space="preserve">## [1] "Llh: -1.98039714002114E+03; Pars:  1.424606E+00,  7.670046E-02,  1.218470E+00"</w:t>
      </w:r>
      <w:r>
        <w:br w:type="textWrapping"/>
      </w:r>
      <w:r>
        <w:rPr>
          <w:rStyle w:val="VerbatimChar"/>
        </w:rPr>
        <w:t xml:space="preserve">## [1] "Llh: -1.98039720947503E+03; Pars:  1.425249E+00,  7.618783E-02,  1.218403E+00"</w:t>
      </w:r>
      <w:r>
        <w:br w:type="textWrapping"/>
      </w:r>
      <w:r>
        <w:rPr>
          <w:rStyle w:val="VerbatimChar"/>
        </w:rPr>
        <w:t xml:space="preserve">## [1] "Llh: -1.98039714148322E+03; Pars:  1.424521E+00,  7.669533E-02,  1.218640E+00"</w:t>
      </w:r>
      <w:r>
        <w:br w:type="textWrapping"/>
      </w:r>
      <w:r>
        <w:rPr>
          <w:rStyle w:val="VerbatimChar"/>
        </w:rPr>
        <w:t xml:space="preserve">## [1] "Llh: -1.98039734924481E+03; Pars:  1.428042E+00,  7.648089E-02,  1.218586E+00"</w:t>
      </w:r>
      <w:r>
        <w:br w:type="textWrapping"/>
      </w:r>
      <w:r>
        <w:rPr>
          <w:rStyle w:val="VerbatimChar"/>
        </w:rPr>
        <w:t xml:space="preserve">## [1] "Llh: -1.98039713724476E+03; Pars:  1.425189E+00,  7.648089E-02,  1.218586E+00"</w:t>
      </w:r>
      <w:r>
        <w:br w:type="textWrapping"/>
      </w:r>
      <w:r>
        <w:rPr>
          <w:rStyle w:val="VerbatimChar"/>
        </w:rPr>
        <w:t xml:space="preserve">## [1] "Llh: -1.98039772315087E+03; Pars:  1.426615E+00,  7.748089E-02,  1.218586E+00"</w:t>
      </w:r>
      <w:r>
        <w:br w:type="textWrapping"/>
      </w:r>
      <w:r>
        <w:rPr>
          <w:rStyle w:val="VerbatimChar"/>
        </w:rPr>
        <w:t xml:space="preserve">## [1] "Llh: -1.98039782846624E+03; Pars:  1.426615E+00,  7.548089E-02,  1.218586E+00"</w:t>
      </w:r>
      <w:r>
        <w:br w:type="textWrapping"/>
      </w:r>
      <w:r>
        <w:rPr>
          <w:rStyle w:val="VerbatimChar"/>
        </w:rPr>
        <w:t xml:space="preserve">## [1] "Llh: -1.98039814666676E+03; Pars:  1.426615E+00,  7.648089E-02,  1.219805E+00"</w:t>
      </w:r>
      <w:r>
        <w:br w:type="textWrapping"/>
      </w:r>
      <w:r>
        <w:rPr>
          <w:rStyle w:val="VerbatimChar"/>
        </w:rPr>
        <w:t xml:space="preserve">## [1] "Llh: -1.98039772264449E+03; Pars:  1.426615E+00,  7.648089E-02,  1.217368E+00"</w:t>
      </w:r>
      <w:r>
        <w:br w:type="textWrapping"/>
      </w:r>
      <w:r>
        <w:rPr>
          <w:rStyle w:val="VerbatimChar"/>
        </w:rPr>
        <w:t xml:space="preserve">## [1] "Llh: -1.98039713724476E+03; Pars:  1.425189E+00,  7.648089E-02,  1.218586E+00"</w:t>
      </w:r>
      <w:r>
        <w:br w:type="textWrapping"/>
      </w:r>
      <w:r>
        <w:rPr>
          <w:rStyle w:val="VerbatimChar"/>
        </w:rPr>
        <w:t xml:space="preserve">## [1] "Llh: -1.98039721686972E+03; Pars:  1.422341E+00,  7.648089E-02,  1.218586E+00"</w:t>
      </w:r>
      <w:r>
        <w:br w:type="textWrapping"/>
      </w:r>
      <w:r>
        <w:rPr>
          <w:rStyle w:val="VerbatimChar"/>
        </w:rPr>
        <w:t xml:space="preserve">## [1] "Llh: -1.98039761357208E+03; Pars:  1.423764E+00,  7.748089E-02,  1.218586E+00"</w:t>
      </w:r>
      <w:r>
        <w:br w:type="textWrapping"/>
      </w:r>
      <w:r>
        <w:rPr>
          <w:rStyle w:val="VerbatimChar"/>
        </w:rPr>
        <w:t xml:space="preserve">## [1] "Llh: -1.98039780619019E+03; Pars:  1.423764E+00,  7.548089E-02,  1.218586E+00"</w:t>
      </w:r>
      <w:r>
        <w:br w:type="textWrapping"/>
      </w:r>
      <w:r>
        <w:rPr>
          <w:rStyle w:val="VerbatimChar"/>
        </w:rPr>
        <w:t xml:space="preserve">## [1] "Llh: -1.98039785932557E+03; Pars:  1.423764E+00,  7.648089E-02,  1.219805E+00"</w:t>
      </w:r>
      <w:r>
        <w:br w:type="textWrapping"/>
      </w:r>
      <w:r>
        <w:rPr>
          <w:rStyle w:val="VerbatimChar"/>
        </w:rPr>
        <w:t xml:space="preserve">## [1] "Llh: -1.98039787646085E+03; Pars:  1.423764E+00,  7.648089E-02,  1.217368E+00"</w:t>
      </w:r>
      <w:r>
        <w:br w:type="textWrapping"/>
      </w:r>
      <w:r>
        <w:rPr>
          <w:rStyle w:val="VerbatimChar"/>
        </w:rPr>
        <w:t xml:space="preserve">## [1] "Llh: -1.98039772315087E+03; Pars:  1.426615E+00,  7.748089E-02,  1.218586E+00"</w:t>
      </w:r>
      <w:r>
        <w:br w:type="textWrapping"/>
      </w:r>
      <w:r>
        <w:rPr>
          <w:rStyle w:val="VerbatimChar"/>
        </w:rPr>
        <w:t xml:space="preserve">## [1] "Llh: -1.98039761357208E+03; Pars:  1.423764E+00,  7.748089E-02,  1.218586E+00"</w:t>
      </w:r>
      <w:r>
        <w:br w:type="textWrapping"/>
      </w:r>
      <w:r>
        <w:rPr>
          <w:rStyle w:val="VerbatimChar"/>
        </w:rPr>
        <w:t xml:space="preserve">## [1] "Llh: -1.98039925245012E+03; Pars:  1.425189E+00,  7.848089E-02,  1.218586E+00"</w:t>
      </w:r>
      <w:r>
        <w:br w:type="textWrapping"/>
      </w:r>
      <w:r>
        <w:rPr>
          <w:rStyle w:val="VerbatimChar"/>
        </w:rPr>
        <w:t xml:space="preserve">## [1] "Llh: -1.98039713724476E+03; Pars:  1.425189E+00,  7.648089E-02,  1.218586E+00"</w:t>
      </w:r>
      <w:r>
        <w:br w:type="textWrapping"/>
      </w:r>
      <w:r>
        <w:rPr>
          <w:rStyle w:val="VerbatimChar"/>
        </w:rPr>
        <w:t xml:space="preserve">## [1] "Llh: -1.98039846486328E+03; Pars:  1.425189E+00,  7.748089E-02,  1.219805E+00"</w:t>
      </w:r>
      <w:r>
        <w:br w:type="textWrapping"/>
      </w:r>
      <w:r>
        <w:rPr>
          <w:rStyle w:val="VerbatimChar"/>
        </w:rPr>
        <w:t xml:space="preserve">## [1] "Llh: -1.98039825412164E+03; Pars:  1.425189E+00,  7.748089E-02,  1.217368E+00"</w:t>
      </w:r>
      <w:r>
        <w:br w:type="textWrapping"/>
      </w:r>
      <w:r>
        <w:rPr>
          <w:rStyle w:val="VerbatimChar"/>
        </w:rPr>
        <w:t xml:space="preserve">## [1] "Llh: -1.98039782846624E+03; Pars:  1.426615E+00,  7.548089E-02,  1.218586E+00"</w:t>
      </w:r>
      <w:r>
        <w:br w:type="textWrapping"/>
      </w:r>
      <w:r>
        <w:rPr>
          <w:rStyle w:val="VerbatimChar"/>
        </w:rPr>
        <w:t xml:space="preserve">## [1] "Llh: -1.98039780619019E+03; Pars:  1.423764E+00,  7.548089E-02,  1.218586E+00"</w:t>
      </w:r>
      <w:r>
        <w:br w:type="textWrapping"/>
      </w:r>
      <w:r>
        <w:rPr>
          <w:rStyle w:val="VerbatimChar"/>
        </w:rPr>
        <w:t xml:space="preserve">## [1] "Llh: -1.98039713724476E+03; Pars:  1.425189E+00,  7.648089E-02,  1.218586E+00"</w:t>
      </w:r>
      <w:r>
        <w:br w:type="textWrapping"/>
      </w:r>
      <w:r>
        <w:rPr>
          <w:rStyle w:val="VerbatimChar"/>
        </w:rPr>
        <w:t xml:space="preserve">## [1] "Llh: -1.98039956462651E+03; Pars:  1.425189E+00,  7.448089E-02,  1.218586E+00"</w:t>
      </w:r>
      <w:r>
        <w:br w:type="textWrapping"/>
      </w:r>
      <w:r>
        <w:rPr>
          <w:rStyle w:val="VerbatimChar"/>
        </w:rPr>
        <w:t xml:space="preserve">## [1] "Llh: -1.98039860526087E+03; Pars:  1.425189E+00,  7.548089E-02,  1.219805E+00"</w:t>
      </w:r>
      <w:r>
        <w:br w:type="textWrapping"/>
      </w:r>
      <w:r>
        <w:rPr>
          <w:rStyle w:val="VerbatimChar"/>
        </w:rPr>
        <w:t xml:space="preserve">## [1] "Llh: -1.98039841162671E+03; Pars:  1.425189E+00,  7.548089E-02,  1.217368E+00"</w:t>
      </w:r>
      <w:r>
        <w:br w:type="textWrapping"/>
      </w:r>
      <w:r>
        <w:rPr>
          <w:rStyle w:val="VerbatimChar"/>
        </w:rPr>
        <w:t xml:space="preserve">## [1] "Llh: -1.98039814666676E+03; Pars:  1.426615E+00,  7.648089E-02,  1.219805E+00"</w:t>
      </w:r>
      <w:r>
        <w:br w:type="textWrapping"/>
      </w:r>
      <w:r>
        <w:rPr>
          <w:rStyle w:val="VerbatimChar"/>
        </w:rPr>
        <w:t xml:space="preserve">## [1] "Llh: -1.98039785932557E+03; Pars:  1.423764E+00,  7.648089E-02,  1.219805E+00"</w:t>
      </w:r>
      <w:r>
        <w:br w:type="textWrapping"/>
      </w:r>
      <w:r>
        <w:rPr>
          <w:rStyle w:val="VerbatimChar"/>
        </w:rPr>
        <w:t xml:space="preserve">## [1] "Llh: -1.98039846486328E+03; Pars:  1.425189E+00,  7.748089E-02,  1.219805E+00"</w:t>
      </w:r>
      <w:r>
        <w:br w:type="textWrapping"/>
      </w:r>
      <w:r>
        <w:rPr>
          <w:rStyle w:val="VerbatimChar"/>
        </w:rPr>
        <w:t xml:space="preserve">## [1] "Llh: -1.98039860526087E+03; Pars:  1.425189E+00,  7.548089E-02,  1.219805E+00"</w:t>
      </w:r>
      <w:r>
        <w:br w:type="textWrapping"/>
      </w:r>
      <w:r>
        <w:rPr>
          <w:rStyle w:val="VerbatimChar"/>
        </w:rPr>
        <w:t xml:space="preserve">## [1] "Llh: -1.98040024953878E+03; Pars:  1.425189E+00,  7.648089E-02,  1.221025E+00"</w:t>
      </w:r>
      <w:r>
        <w:br w:type="textWrapping"/>
      </w:r>
      <w:r>
        <w:rPr>
          <w:rStyle w:val="VerbatimChar"/>
        </w:rPr>
        <w:t xml:space="preserve">## [1] "Llh: -1.98039713724476E+03; Pars:  1.425189E+00,  7.648089E-02,  1.218586E+00"</w:t>
      </w:r>
      <w:r>
        <w:br w:type="textWrapping"/>
      </w:r>
      <w:r>
        <w:rPr>
          <w:rStyle w:val="VerbatimChar"/>
        </w:rPr>
        <w:t xml:space="preserve">## [1] "Llh: -1.98039772264449E+03; Pars:  1.426615E+00,  7.648089E-02,  1.217368E+00"</w:t>
      </w:r>
      <w:r>
        <w:br w:type="textWrapping"/>
      </w:r>
      <w:r>
        <w:rPr>
          <w:rStyle w:val="VerbatimChar"/>
        </w:rPr>
        <w:t xml:space="preserve">## [1] "Llh: -1.98039787646085E+03; Pars:  1.423764E+00,  7.648089E-02,  1.217368E+00"</w:t>
      </w:r>
      <w:r>
        <w:br w:type="textWrapping"/>
      </w:r>
      <w:r>
        <w:rPr>
          <w:rStyle w:val="VerbatimChar"/>
        </w:rPr>
        <w:t xml:space="preserve">## [1] "Llh: -1.98039825412164E+03; Pars:  1.425189E+00,  7.748089E-02,  1.217368E+00"</w:t>
      </w:r>
      <w:r>
        <w:br w:type="textWrapping"/>
      </w:r>
      <w:r>
        <w:rPr>
          <w:rStyle w:val="VerbatimChar"/>
        </w:rPr>
        <w:t xml:space="preserve">## [1] "Llh: -1.98039841162671E+03; Pars:  1.425189E+00,  7.548089E-02,  1.217368E+00"</w:t>
      </w:r>
      <w:r>
        <w:br w:type="textWrapping"/>
      </w:r>
      <w:r>
        <w:rPr>
          <w:rStyle w:val="VerbatimChar"/>
        </w:rPr>
        <w:t xml:space="preserve">## [1] "Llh: -1.98039713724476E+03; Pars:  1.425189E+00,  7.648089E-02,  1.218586E+00"</w:t>
      </w:r>
      <w:r>
        <w:br w:type="textWrapping"/>
      </w:r>
      <w:r>
        <w:rPr>
          <w:rStyle w:val="VerbatimChar"/>
        </w:rPr>
        <w:t xml:space="preserve">## [1] "Llh: -1.98039984556507E+03; Pars:  1.425189E+00,  7.648089E-02,  1.216151E+00"</w:t>
      </w:r>
      <w:r>
        <w:br w:type="textWrapping"/>
      </w:r>
      <w:r>
        <w:rPr>
          <w:rStyle w:val="VerbatimChar"/>
        </w:rPr>
        <w:t xml:space="preserve">## Currently fitting: symmetric t </w:t>
      </w:r>
      <w:r>
        <w:br w:type="textWrapping"/>
      </w:r>
      <w:r>
        <w:rPr>
          <w:rStyle w:val="VerbatimChar"/>
        </w:rPr>
        <w:t xml:space="preserve">## [1] "Llh: -2.06358840031695E+03; Pars: -1.750000E+00,  8.598280E-02,  9.510207E-01"</w:t>
      </w:r>
      <w:r>
        <w:br w:type="textWrapping"/>
      </w:r>
      <w:r>
        <w:rPr>
          <w:rStyle w:val="VerbatimChar"/>
        </w:rPr>
        <w:t xml:space="preserve">## [1] "Llh: -2.06117752226059E+03; Pars: -1.771890E+00,  8.598280E-02,  9.510207E-01"</w:t>
      </w:r>
      <w:r>
        <w:br w:type="textWrapping"/>
      </w:r>
      <w:r>
        <w:rPr>
          <w:rStyle w:val="VerbatimChar"/>
        </w:rPr>
        <w:t xml:space="preserve">## [1] "Llh: -2.06474178415453E+03; Pars: -1.750000E+00,  1.147510E-01,  9.510207E-01"</w:t>
      </w:r>
      <w:r>
        <w:br w:type="textWrapping"/>
      </w:r>
      <w:r>
        <w:rPr>
          <w:rStyle w:val="VerbatimChar"/>
        </w:rPr>
        <w:t xml:space="preserve">## [1] "Llh: -2.04980404517862E+03; Pars: -1.750000E+00,  8.598280E-02,  9.787772E-01"</w:t>
      </w:r>
      <w:r>
        <w:br w:type="textWrapping"/>
      </w:r>
      <w:r>
        <w:rPr>
          <w:rStyle w:val="VerbatimChar"/>
        </w:rPr>
        <w:t xml:space="preserve">## [1] "Llh: -2.05294862036323E+03; Pars: -1.764523E+00,  5.721459E-02,  9.694362E-01"</w:t>
      </w:r>
      <w:r>
        <w:br w:type="textWrapping"/>
      </w:r>
      <w:r>
        <w:rPr>
          <w:rStyle w:val="VerbatimChar"/>
        </w:rPr>
        <w:t xml:space="preserve">## [1] "Llh: -2.05530656604488E+03; Pars: -1.760866E+00,  7.159870E-02,  9.647992E-01"</w:t>
      </w:r>
      <w:r>
        <w:br w:type="textWrapping"/>
      </w:r>
      <w:r>
        <w:rPr>
          <w:rStyle w:val="VerbatimChar"/>
        </w:rPr>
        <w:t xml:space="preserve">## [1] "Llh: -2.04588267155496E+03; Pars: -1.774361E+00,  6.680400E-02,  9.819109E-01"</w:t>
      </w:r>
      <w:r>
        <w:br w:type="textWrapping"/>
      </w:r>
      <w:r>
        <w:rPr>
          <w:rStyle w:val="VerbatimChar"/>
        </w:rPr>
        <w:t xml:space="preserve">## [1] "Llh: -2.03803489123714E+03; Pars: -1.786836E+00,  5.721459E-02,  9.977302E-01"</w:t>
      </w:r>
      <w:r>
        <w:br w:type="textWrapping"/>
      </w:r>
      <w:r>
        <w:rPr>
          <w:rStyle w:val="VerbatimChar"/>
        </w:rPr>
        <w:t xml:space="preserve">## [1] "Llh: -2.03412512554521E+03; Pars: -1.762083E+00,  4.762519E-02,  1.013804E+00"</w:t>
      </w:r>
      <w:r>
        <w:br w:type="textWrapping"/>
      </w:r>
      <w:r>
        <w:rPr>
          <w:rStyle w:val="VerbatimChar"/>
        </w:rPr>
        <w:t xml:space="preserve">## [1] "Llh: -2.02363276012156E+03; Pars: -1.757227E+00,  2.844639E-02,  1.046734E+00"</w:t>
      </w:r>
      <w:r>
        <w:br w:type="textWrapping"/>
      </w:r>
      <w:r>
        <w:rPr>
          <w:rStyle w:val="VerbatimChar"/>
        </w:rPr>
        <w:t xml:space="preserve">## [1] "Llh: -2.02158001325485E+03; Pars: -1.764523E+00,  5.721459E-02,  1.046734E+00"</w:t>
      </w:r>
      <w:r>
        <w:br w:type="textWrapping"/>
      </w:r>
      <w:r>
        <w:rPr>
          <w:rStyle w:val="VerbatimChar"/>
        </w:rPr>
        <w:t xml:space="preserve">## [1] "Llh: -2.00928684674490E+03; Pars: -1.764523E+00,  5.721459E-02,  1.087664E+00"</w:t>
      </w:r>
      <w:r>
        <w:br w:type="textWrapping"/>
      </w:r>
      <w:r>
        <w:rPr>
          <w:rStyle w:val="VerbatimChar"/>
        </w:rPr>
        <w:t xml:space="preserve">## [1] "Llh: -2.00438146969999E+03; Pars: -1.789355E+00,  9.267581E-03,  1.112275E+00"</w:t>
      </w:r>
      <w:r>
        <w:br w:type="textWrapping"/>
      </w:r>
      <w:r>
        <w:rPr>
          <w:rStyle w:val="VerbatimChar"/>
        </w:rPr>
        <w:t xml:space="preserve">## [1] "Llh: -1.99444122163380E+03; Pars: -1.809801E+00, -2.909003E-02,  1.185704E+00"</w:t>
      </w:r>
      <w:r>
        <w:br w:type="textWrapping"/>
      </w:r>
      <w:r>
        <w:rPr>
          <w:rStyle w:val="VerbatimChar"/>
        </w:rPr>
        <w:t xml:space="preserve">## [1] "Llh: -1.99035039853749E+03; Pars: -1.766971E+00, -1.950063E-02,  1.224217E+00"</w:t>
      </w:r>
      <w:r>
        <w:br w:type="textWrapping"/>
      </w:r>
      <w:r>
        <w:rPr>
          <w:rStyle w:val="VerbatimChar"/>
        </w:rPr>
        <w:t xml:space="preserve">## [1] "Llh: -1.98967561279743E+03; Pars: -1.757227E+00, -5.785824E-02,  1.356067E+00"</w:t>
      </w:r>
      <w:r>
        <w:br w:type="textWrapping"/>
      </w:r>
      <w:r>
        <w:rPr>
          <w:rStyle w:val="VerbatimChar"/>
        </w:rPr>
        <w:t xml:space="preserve">## [1] "Llh: -1.98906987749388E+03; Pars: -1.796961E+00, -4.826883E-02,  1.386751E+00"</w:t>
      </w:r>
      <w:r>
        <w:br w:type="textWrapping"/>
      </w:r>
      <w:r>
        <w:rPr>
          <w:rStyle w:val="VerbatimChar"/>
        </w:rPr>
        <w:t xml:space="preserve">## [1] "Llh: -2.01509895841469E+03; Pars: -1.817604E+00, -8.662644E-02,  1.596172E+00"</w:t>
      </w:r>
      <w:r>
        <w:br w:type="textWrapping"/>
      </w:r>
      <w:r>
        <w:rPr>
          <w:rStyle w:val="VerbatimChar"/>
        </w:rPr>
        <w:t xml:space="preserve">## [1] "Llh: -2.02105266318649E+03; Pars: -1.811528E+00, -1.473593E-01,  1.569191E+00"</w:t>
      </w:r>
      <w:r>
        <w:br w:type="textWrapping"/>
      </w:r>
      <w:r>
        <w:rPr>
          <w:rStyle w:val="VerbatimChar"/>
        </w:rPr>
        <w:t xml:space="preserve">## [1] "Llh: -1.99112522548368E+03; Pars: -1.776013E+00,  6.071113E-03,  1.192038E+00"</w:t>
      </w:r>
      <w:r>
        <w:br w:type="textWrapping"/>
      </w:r>
      <w:r>
        <w:rPr>
          <w:rStyle w:val="VerbatimChar"/>
        </w:rPr>
        <w:t xml:space="preserve">## [1] "Llh: -1.99020822403671E+03; Pars: -1.744691E+00, -3.761394E-02,  1.444564E+00"</w:t>
      </w:r>
      <w:r>
        <w:br w:type="textWrapping"/>
      </w:r>
      <w:r>
        <w:rPr>
          <w:rStyle w:val="VerbatimChar"/>
        </w:rPr>
        <w:t xml:space="preserve">## [1] "Llh: -1.98703503448522E+03; Pars: -1.760461E+00, -3.548296E-02,  1.374981E+00"</w:t>
      </w:r>
      <w:r>
        <w:br w:type="textWrapping"/>
      </w:r>
      <w:r>
        <w:rPr>
          <w:rStyle w:val="VerbatimChar"/>
        </w:rPr>
        <w:t xml:space="preserve">## [1] "Llh: -2.01253148800118E+03; Pars: -1.766698E+00, -1.004778E-01,  1.580378E+00"</w:t>
      </w:r>
      <w:r>
        <w:br w:type="textWrapping"/>
      </w:r>
      <w:r>
        <w:rPr>
          <w:rStyle w:val="VerbatimChar"/>
        </w:rPr>
        <w:t xml:space="preserve">## [1] "Llh: -1.98620851088392E+03; Pars: -1.773674E+00, -2.056612E-02,  1.279110E+00"</w:t>
      </w:r>
      <w:r>
        <w:br w:type="textWrapping"/>
      </w:r>
      <w:r>
        <w:rPr>
          <w:rStyle w:val="VerbatimChar"/>
        </w:rPr>
        <w:t xml:space="preserve">## [1] "Llh: -1.98388253620327E+03; Pars: -1.797056E+00, -1.168704E-02,  1.336147E+00"</w:t>
      </w:r>
      <w:r>
        <w:br w:type="textWrapping"/>
      </w:r>
      <w:r>
        <w:rPr>
          <w:rStyle w:val="VerbatimChar"/>
        </w:rPr>
        <w:t xml:space="preserve">## [1] "Llh: -1.98188973298276E+03; Pars: -1.817749E+00,  1.139856E-02,  1.326297E+00"</w:t>
      </w:r>
      <w:r>
        <w:br w:type="textWrapping"/>
      </w:r>
      <w:r>
        <w:rPr>
          <w:rStyle w:val="VerbatimChar"/>
        </w:rPr>
        <w:t xml:space="preserve">## [1] "Llh: -1.98338416093036E+03; Pars: -1.770429E+00,  1.850182E-02,  1.268328E+00"</w:t>
      </w:r>
      <w:r>
        <w:br w:type="textWrapping"/>
      </w:r>
      <w:r>
        <w:rPr>
          <w:rStyle w:val="VerbatimChar"/>
        </w:rPr>
        <w:t xml:space="preserve">## [1] "Llh: -1.98331419599541E+03; Pars: -1.776978E+00,  1.809157E-03,  1.296950E+00"</w:t>
      </w:r>
      <w:r>
        <w:br w:type="textWrapping"/>
      </w:r>
      <w:r>
        <w:rPr>
          <w:rStyle w:val="VerbatimChar"/>
        </w:rPr>
        <w:t xml:space="preserve">## [1] "Llh: -1.98399244444256E+03; Pars: -1.819057E+00,  3.057736E-02,  1.230319E+00"</w:t>
      </w:r>
      <w:r>
        <w:br w:type="textWrapping"/>
      </w:r>
      <w:r>
        <w:rPr>
          <w:rStyle w:val="VerbatimChar"/>
        </w:rPr>
        <w:t xml:space="preserve">## [1] "Llh: -1.98314566194489E+03; Pars: -1.803998E+00,  1.406228E-02,  1.264991E+00"</w:t>
      </w:r>
      <w:r>
        <w:br w:type="textWrapping"/>
      </w:r>
      <w:r>
        <w:rPr>
          <w:rStyle w:val="VerbatimChar"/>
        </w:rPr>
        <w:t xml:space="preserve">## [1] "Llh: -1.98038772519794E+03; Pars: -1.825971E+00,  3.874611E-02,  1.312784E+00"</w:t>
      </w:r>
      <w:r>
        <w:br w:type="textWrapping"/>
      </w:r>
      <w:r>
        <w:rPr>
          <w:rStyle w:val="VerbatimChar"/>
        </w:rPr>
        <w:t xml:space="preserve">## [1] "Llh: -1.97989134117159E+03; Pars: -1.853430E+00,  6.840223E-02,  1.329953E+00"</w:t>
      </w:r>
      <w:r>
        <w:br w:type="textWrapping"/>
      </w:r>
      <w:r>
        <w:rPr>
          <w:rStyle w:val="VerbatimChar"/>
        </w:rPr>
        <w:t xml:space="preserve">## [1] "Llh: -1.97974415587936E+03; Pars: -1.875561E+00,  6.076622E-02,  1.316597E+00"</w:t>
      </w:r>
      <w:r>
        <w:br w:type="textWrapping"/>
      </w:r>
      <w:r>
        <w:rPr>
          <w:rStyle w:val="VerbatimChar"/>
        </w:rPr>
        <w:t xml:space="preserve">## [1] "Llh: -1.98024111912437E+03; Pars: -1.929449E+00,  9.024476E-02,  1.326532E+00"</w:t>
      </w:r>
      <w:r>
        <w:br w:type="textWrapping"/>
      </w:r>
      <w:r>
        <w:rPr>
          <w:rStyle w:val="VerbatimChar"/>
        </w:rPr>
        <w:t xml:space="preserve">## [1] "Llh: -1.98274068870962E+03; Pars: -1.895629E+00,  7.964906E-02,  1.386327E+00"</w:t>
      </w:r>
      <w:r>
        <w:br w:type="textWrapping"/>
      </w:r>
      <w:r>
        <w:rPr>
          <w:rStyle w:val="VerbatimChar"/>
        </w:rPr>
        <w:t xml:space="preserve">## [1] "Llh: -1.98075795781790E+03; Pars: -1.871786E+00,  6.325236E-02,  1.354944E+00"</w:t>
      </w:r>
      <w:r>
        <w:br w:type="textWrapping"/>
      </w:r>
      <w:r>
        <w:rPr>
          <w:rStyle w:val="VerbatimChar"/>
        </w:rPr>
        <w:t xml:space="preserve">## [1] "Llh: -1.98162890398595E+03; Pars: -1.918945E+00,  1.168820E-01,  1.341218E+00"</w:t>
      </w:r>
      <w:r>
        <w:br w:type="textWrapping"/>
      </w:r>
      <w:r>
        <w:rPr>
          <w:rStyle w:val="VerbatimChar"/>
        </w:rPr>
        <w:t xml:space="preserve">## [1] "Llh: -1.98040943503125E+03; Pars: -1.892529E+00,  9.051113E-02,  1.337472E+00"</w:t>
      </w:r>
      <w:r>
        <w:br w:type="textWrapping"/>
      </w:r>
      <w:r>
        <w:rPr>
          <w:rStyle w:val="VerbatimChar"/>
        </w:rPr>
        <w:t xml:space="preserve">## [1] "Llh: -1.97964473464595E+03; Pars: -1.875604E+00,  8.320069E-02,  1.301552E+00"</w:t>
      </w:r>
      <w:r>
        <w:br w:type="textWrapping"/>
      </w:r>
      <w:r>
        <w:rPr>
          <w:rStyle w:val="VerbatimChar"/>
        </w:rPr>
        <w:t xml:space="preserve">## [1] "Llh: -1.98006290337861E+03; Pars: -1.877520E+00,  9.317485E-02,  1.275650E+00"</w:t>
      </w:r>
      <w:r>
        <w:br w:type="textWrapping"/>
      </w:r>
      <w:r>
        <w:rPr>
          <w:rStyle w:val="VerbatimChar"/>
        </w:rPr>
        <w:t xml:space="preserve">## [1] "Llh: -1.98000672121110E+03; Pars: -1.844409E+00,  5.106830E-02,  1.294839E+00"</w:t>
      </w:r>
      <w:r>
        <w:br w:type="textWrapping"/>
      </w:r>
      <w:r>
        <w:rPr>
          <w:rStyle w:val="VerbatimChar"/>
        </w:rPr>
        <w:t xml:space="preserve">## [1] "Llh: -1.97970546526478E+03; Pars: -1.856190E+00,  6.092901E-02,  1.305368E+00"</w:t>
      </w:r>
      <w:r>
        <w:br w:type="textWrapping"/>
      </w:r>
      <w:r>
        <w:rPr>
          <w:rStyle w:val="VerbatimChar"/>
        </w:rPr>
        <w:t xml:space="preserve">## [1] "Llh: -1.97960061894919E+03; Pars: -1.884997E+00,  6.819505E-02,  1.286063E+00"</w:t>
      </w:r>
      <w:r>
        <w:br w:type="textWrapping"/>
      </w:r>
      <w:r>
        <w:rPr>
          <w:rStyle w:val="VerbatimChar"/>
        </w:rPr>
        <w:t xml:space="preserve">## [1] "Llh: -1.97986028304142E+03; Pars: -1.901215E+00,  6.809146E-02,  1.264664E+00"</w:t>
      </w:r>
      <w:r>
        <w:br w:type="textWrapping"/>
      </w:r>
      <w:r>
        <w:rPr>
          <w:rStyle w:val="VerbatimChar"/>
        </w:rPr>
        <w:t xml:space="preserve">## [1] "Llh: -1.97985451488744E+03; Pars: -1.868814E+00,  8.078361E-02,  1.278943E+00"</w:t>
      </w:r>
      <w:r>
        <w:br w:type="textWrapping"/>
      </w:r>
      <w:r>
        <w:rPr>
          <w:rStyle w:val="VerbatimChar"/>
        </w:rPr>
        <w:t xml:space="preserve">## [1] "Llh: -1.97961171869932E+03; Pars: -1.873869E+00,  6.577057E-02,  1.307081E+00"</w:t>
      </w:r>
      <w:r>
        <w:br w:type="textWrapping"/>
      </w:r>
      <w:r>
        <w:rPr>
          <w:rStyle w:val="VerbatimChar"/>
        </w:rPr>
        <w:t xml:space="preserve">## [1] "Llh: -1.97957766774452E+03; Pars: -1.900660E+00,  8.384853E-02,  1.291074E+00"</w:t>
      </w:r>
      <w:r>
        <w:br w:type="textWrapping"/>
      </w:r>
      <w:r>
        <w:rPr>
          <w:rStyle w:val="VerbatimChar"/>
        </w:rPr>
        <w:t xml:space="preserve">## [1] "Llh: -1.97975689188701E+03; Pars: -1.923753E+00,  9.530830E-02,  1.283986E+00"</w:t>
      </w:r>
      <w:r>
        <w:br w:type="textWrapping"/>
      </w:r>
      <w:r>
        <w:rPr>
          <w:rStyle w:val="VerbatimChar"/>
        </w:rPr>
        <w:t xml:space="preserve">## [1] "Llh: -1.97957000171438E+03; Pars: -1.897411E+00,  6.200875E-02,  1.287901E+00"</w:t>
      </w:r>
      <w:r>
        <w:br w:type="textWrapping"/>
      </w:r>
      <w:r>
        <w:rPr>
          <w:rStyle w:val="VerbatimChar"/>
        </w:rPr>
        <w:t xml:space="preserve">## [1] "Llh: -1.97974857088303E+03; Pars: -1.908517E+00,  5.141277E-02,  1.281129E+00"</w:t>
      </w:r>
      <w:r>
        <w:br w:type="textWrapping"/>
      </w:r>
      <w:r>
        <w:rPr>
          <w:rStyle w:val="VerbatimChar"/>
        </w:rPr>
        <w:t xml:space="preserve">## [1] "Llh: -1.97964878400611E+03; Pars: -1.915270E+00,  7.693098E-02,  1.269876E+00"</w:t>
      </w:r>
      <w:r>
        <w:br w:type="textWrapping"/>
      </w:r>
      <w:r>
        <w:rPr>
          <w:rStyle w:val="VerbatimChar"/>
        </w:rPr>
        <w:t xml:space="preserve">## [1] "Llh: -1.97954555928515E+03; Pars: -1.884041E+00,  6.856067E-02,  1.297679E+00"</w:t>
      </w:r>
      <w:r>
        <w:br w:type="textWrapping"/>
      </w:r>
      <w:r>
        <w:rPr>
          <w:rStyle w:val="VerbatimChar"/>
        </w:rPr>
        <w:t xml:space="preserve">## [1] "Llh: -1.97949887864622E+03; Pars: -1.903111E+00,  7.475025E-02,  1.298390E+00"</w:t>
      </w:r>
      <w:r>
        <w:br w:type="textWrapping"/>
      </w:r>
      <w:r>
        <w:rPr>
          <w:rStyle w:val="VerbatimChar"/>
        </w:rPr>
        <w:t xml:space="preserve">## [1] "Llh: -1.97955608653065E+03; Pars: -1.912307E+00,  7.802785E-02,  1.304598E+00"</w:t>
      </w:r>
      <w:r>
        <w:br w:type="textWrapping"/>
      </w:r>
      <w:r>
        <w:rPr>
          <w:rStyle w:val="VerbatimChar"/>
        </w:rPr>
        <w:t xml:space="preserve">## [1] "Llh: -1.97971750550925E+03; Pars: -1.889015E+00,  5.303125E-02,  1.298231E+00"</w:t>
      </w:r>
      <w:r>
        <w:br w:type="textWrapping"/>
      </w:r>
      <w:r>
        <w:rPr>
          <w:rStyle w:val="VerbatimChar"/>
        </w:rPr>
        <w:t xml:space="preserve">## [1] "Llh: -1.97951094460043E+03; Pars: -1.897734E+00,  7.614421E-02,  1.292860E+00"</w:t>
      </w:r>
      <w:r>
        <w:br w:type="textWrapping"/>
      </w:r>
      <w:r>
        <w:rPr>
          <w:rStyle w:val="VerbatimChar"/>
        </w:rPr>
        <w:t xml:space="preserve">## [1] "Llh: -1.97963788116914E+03; Pars: -1.892448E+00,  8.429468E-02,  1.304768E+00"</w:t>
      </w:r>
      <w:r>
        <w:br w:type="textWrapping"/>
      </w:r>
      <w:r>
        <w:rPr>
          <w:rStyle w:val="VerbatimChar"/>
        </w:rPr>
        <w:t xml:space="preserve">## [1] "Llh: -1.97951488195645E+03; Pars: -1.896168E+00,  6.758023E-02,  1.292097E+00"</w:t>
      </w:r>
      <w:r>
        <w:br w:type="textWrapping"/>
      </w:r>
      <w:r>
        <w:rPr>
          <w:rStyle w:val="VerbatimChar"/>
        </w:rPr>
        <w:t xml:space="preserve">## [1] "Llh: -1.97946982617725E+03; Pars: -1.914211E+00,  7.708912E-02,  1.291221E+00"</w:t>
      </w:r>
      <w:r>
        <w:br w:type="textWrapping"/>
      </w:r>
      <w:r>
        <w:rPr>
          <w:rStyle w:val="VerbatimChar"/>
        </w:rPr>
        <w:t xml:space="preserve">## [1] "Llh: -1.97946982198597E+03; Pars: -1.929680E+00,  8.135335E-02,  1.288004E+00"</w:t>
      </w:r>
      <w:r>
        <w:br w:type="textWrapping"/>
      </w:r>
      <w:r>
        <w:rPr>
          <w:rStyle w:val="VerbatimChar"/>
        </w:rPr>
        <w:t xml:space="preserve">## [1] "Llh: -1.97958029912075E+03; Pars: -1.924186E+00,  8.725164E-02,  1.294059E+00"</w:t>
      </w:r>
      <w:r>
        <w:br w:type="textWrapping"/>
      </w:r>
      <w:r>
        <w:rPr>
          <w:rStyle w:val="VerbatimChar"/>
        </w:rPr>
        <w:t xml:space="preserve">## [1] "Llh: -1.97948306247778E+03; Pars: -1.903091E+00,  7.249808E-02,  1.292587E+00"</w:t>
      </w:r>
      <w:r>
        <w:br w:type="textWrapping"/>
      </w:r>
      <w:r>
        <w:rPr>
          <w:rStyle w:val="VerbatimChar"/>
        </w:rPr>
        <w:t xml:space="preserve">## [1] "Llh: -1.97944606249941E+03; Pars: -1.926239E+00,  7.625691E-02,  1.293114E+00"</w:t>
      </w:r>
      <w:r>
        <w:br w:type="textWrapping"/>
      </w:r>
      <w:r>
        <w:rPr>
          <w:rStyle w:val="VerbatimChar"/>
        </w:rPr>
        <w:t xml:space="preserve">## [1] "Llh: -1.97943314793088E+03; Pars: -1.940830E+00,  7.631326E-02,  1.293241E+00"</w:t>
      </w:r>
      <w:r>
        <w:br w:type="textWrapping"/>
      </w:r>
      <w:r>
        <w:rPr>
          <w:rStyle w:val="VerbatimChar"/>
        </w:rPr>
        <w:t xml:space="preserve">## [1] "Llh: -1.97940932728131E+03; Pars: -1.946186E+00,  7.869287E-02,  1.284200E+00"</w:t>
      </w:r>
      <w:r>
        <w:br w:type="textWrapping"/>
      </w:r>
      <w:r>
        <w:rPr>
          <w:rStyle w:val="VerbatimChar"/>
        </w:rPr>
        <w:t xml:space="preserve">## [1] "Llh: -1.97939097831103E+03; Pars: -1.968488E+00,  8.066418E-02,  1.277163E+00"</w:t>
      </w:r>
      <w:r>
        <w:br w:type="textWrapping"/>
      </w:r>
      <w:r>
        <w:rPr>
          <w:rStyle w:val="VerbatimChar"/>
        </w:rPr>
        <w:t xml:space="preserve">## [1] "Llh: -1.97944954316426E+03; Pars: -1.991351E+00,  8.638911E-02,  1.279682E+00"</w:t>
      </w:r>
      <w:r>
        <w:br w:type="textWrapping"/>
      </w:r>
      <w:r>
        <w:rPr>
          <w:rStyle w:val="VerbatimChar"/>
        </w:rPr>
        <w:t xml:space="preserve">## [1] "Llh: -1.97942200287408E+03; Pars: -1.968509E+00,  8.291635E-02,  1.282897E+00"</w:t>
      </w:r>
      <w:r>
        <w:br w:type="textWrapping"/>
      </w:r>
      <w:r>
        <w:rPr>
          <w:rStyle w:val="VerbatimChar"/>
        </w:rPr>
        <w:t xml:space="preserve">## [1] "Llh: -1.97935643795265E+03; Pars: -1.989628E+00,  7.857585E-02,  1.280839E+00"</w:t>
      </w:r>
      <w:r>
        <w:br w:type="textWrapping"/>
      </w:r>
      <w:r>
        <w:rPr>
          <w:rStyle w:val="VerbatimChar"/>
        </w:rPr>
        <w:t xml:space="preserve">## [1] "Llh: -1.97933214398303E+03; Pars: -2.021036E+00,  7.718710E-02,  1.277271E+00"</w:t>
      </w:r>
      <w:r>
        <w:br w:type="textWrapping"/>
      </w:r>
      <w:r>
        <w:rPr>
          <w:rStyle w:val="VerbatimChar"/>
        </w:rPr>
        <w:t xml:space="preserve">## [1] "Llh: -1.97937482148187E+03; Pars: -2.032717E+00,  8.419850E-02,  1.265128E+00"</w:t>
      </w:r>
      <w:r>
        <w:br w:type="textWrapping"/>
      </w:r>
      <w:r>
        <w:rPr>
          <w:rStyle w:val="VerbatimChar"/>
        </w:rPr>
        <w:t xml:space="preserve">## [1] "Llh: -1.97936090013798E+03; Pars: -2.008936E+00,  8.222719E-02,  1.272098E+00"</w:t>
      </w:r>
      <w:r>
        <w:br w:type="textWrapping"/>
      </w:r>
      <w:r>
        <w:rPr>
          <w:rStyle w:val="VerbatimChar"/>
        </w:rPr>
        <w:t xml:space="preserve">## [1] "Llh: -1.97929765252531E+03; Pars: -2.030930E+00,  7.713596E-02,  1.268163E+00"</w:t>
      </w:r>
      <w:r>
        <w:br w:type="textWrapping"/>
      </w:r>
      <w:r>
        <w:rPr>
          <w:rStyle w:val="VerbatimChar"/>
        </w:rPr>
        <w:t xml:space="preserve">## [1] "Llh: -1.97927505065489E+03; Pars: -2.063633E+00,  7.424576E-02,  1.260860E+00"</w:t>
      </w:r>
      <w:r>
        <w:br w:type="textWrapping"/>
      </w:r>
      <w:r>
        <w:rPr>
          <w:rStyle w:val="VerbatimChar"/>
        </w:rPr>
        <w:t xml:space="preserve">## [1] "Llh: -1.97930634735071E+03; Pars: -2.097414E+00,  7.510918E-02,  1.262992E+00"</w:t>
      </w:r>
      <w:r>
        <w:br w:type="textWrapping"/>
      </w:r>
      <w:r>
        <w:rPr>
          <w:rStyle w:val="VerbatimChar"/>
        </w:rPr>
        <w:t xml:space="preserve">## [1] "Llh: -1.97929585988965E+03; Pars: -2.063657E+00,  7.649793E-02,  1.266520E+00"</w:t>
      </w:r>
      <w:r>
        <w:br w:type="textWrapping"/>
      </w:r>
      <w:r>
        <w:rPr>
          <w:rStyle w:val="VerbatimChar"/>
        </w:rPr>
        <w:t xml:space="preserve">## [1] "Llh: -1.97929468375834E+03; Pars: -2.091170E+00,  6.972668E-02,  1.264311E+00"</w:t>
      </w:r>
      <w:r>
        <w:br w:type="textWrapping"/>
      </w:r>
      <w:r>
        <w:rPr>
          <w:rStyle w:val="VerbatimChar"/>
        </w:rPr>
        <w:t xml:space="preserve">## [1] "Llh: -1.97928381642589E+03; Pars: -2.070004E+00,  7.285180E-02,  1.266253E+00"</w:t>
      </w:r>
      <w:r>
        <w:br w:type="textWrapping"/>
      </w:r>
      <w:r>
        <w:rPr>
          <w:rStyle w:val="VerbatimChar"/>
        </w:rPr>
        <w:t xml:space="preserve">## [1] "Llh: -1.97928836651769E+03; Pars: -2.112444E+00,  7.187657E-02,  1.251939E+00"</w:t>
      </w:r>
      <w:r>
        <w:br w:type="textWrapping"/>
      </w:r>
      <w:r>
        <w:rPr>
          <w:rStyle w:val="VerbatimChar"/>
        </w:rPr>
        <w:t xml:space="preserve">## [1] "Llh: -1.97927615579075E+03; Pars: -2.088852E+00,  7.320420E-02,  1.258225E+00"</w:t>
      </w:r>
      <w:r>
        <w:br w:type="textWrapping"/>
      </w:r>
      <w:r>
        <w:rPr>
          <w:rStyle w:val="VerbatimChar"/>
        </w:rPr>
        <w:t xml:space="preserve">## [1] "Llh: -1.97927216518255E+03; Pars: -2.084666E+00,  7.036991E-02,  1.257047E+00"</w:t>
      </w:r>
      <w:r>
        <w:br w:type="textWrapping"/>
      </w:r>
      <w:r>
        <w:rPr>
          <w:rStyle w:val="VerbatimChar"/>
        </w:rPr>
        <w:t xml:space="preserve">## [1] "Llh: -1.97929091118903E+03; Pars: -2.095326E+00,  6.730590E-02,  1.252338E+00"</w:t>
      </w:r>
      <w:r>
        <w:br w:type="textWrapping"/>
      </w:r>
      <w:r>
        <w:rPr>
          <w:rStyle w:val="VerbatimChar"/>
        </w:rPr>
        <w:t xml:space="preserve">## [1] "Llh: -1.97929497167416E+03; Pars: -2.088059E+00,  7.236145E-02,  1.251211E+00"</w:t>
      </w:r>
      <w:r>
        <w:br w:type="textWrapping"/>
      </w:r>
      <w:r>
        <w:rPr>
          <w:rStyle w:val="VerbatimChar"/>
        </w:rPr>
        <w:t xml:space="preserve">## [1] "Llh: -1.97927347681446E+03; Pars: -2.074489E+00,  7.272921E-02,  1.262476E+00"</w:t>
      </w:r>
      <w:r>
        <w:br w:type="textWrapping"/>
      </w:r>
      <w:r>
        <w:rPr>
          <w:rStyle w:val="VerbatimChar"/>
        </w:rPr>
        <w:t xml:space="preserve">## [1] "Llh: -1.97926853814963E+03; Pars: -2.059802E+00,  7.169239E-02,  1.262029E+00"</w:t>
      </w:r>
      <w:r>
        <w:br w:type="textWrapping"/>
      </w:r>
      <w:r>
        <w:rPr>
          <w:rStyle w:val="VerbatimChar"/>
        </w:rPr>
        <w:t xml:space="preserve">## [1] "Llh: -1.97927071087809E+03; Pars: -2.045568E+00,  7.093649E-02,  1.263936E+00"</w:t>
      </w:r>
      <w:r>
        <w:br w:type="textWrapping"/>
      </w:r>
      <w:r>
        <w:rPr>
          <w:rStyle w:val="VerbatimChar"/>
        </w:rPr>
        <w:t xml:space="preserve">## [1] "Llh: -1.97927276483603E+03; Pars: -2.082322E+00,  6.894858E-02,  1.260171E+00"</w:t>
      </w:r>
      <w:r>
        <w:br w:type="textWrapping"/>
      </w:r>
      <w:r>
        <w:rPr>
          <w:rStyle w:val="VerbatimChar"/>
        </w:rPr>
        <w:t xml:space="preserve">## [1] "Llh: -1.97926961300907E+03; Pars: -2.077619E+00,  7.027288E-02,  1.260343E+00"</w:t>
      </w:r>
      <w:r>
        <w:br w:type="textWrapping"/>
      </w:r>
      <w:r>
        <w:rPr>
          <w:rStyle w:val="VerbatimChar"/>
        </w:rPr>
        <w:t xml:space="preserve">## [1] "Llh: -1.97927522739329E+03; Pars: -2.073467E+00,  6.882758E-02,  1.257140E+00"</w:t>
      </w:r>
      <w:r>
        <w:br w:type="textWrapping"/>
      </w:r>
      <w:r>
        <w:rPr>
          <w:rStyle w:val="VerbatimChar"/>
        </w:rPr>
        <w:t xml:space="preserve">## [1] "Llh: -1.97926970804495E+03; Pars: -2.074234E+00,  7.175381E-02,  1.261140E+00"</w:t>
      </w:r>
      <w:r>
        <w:br w:type="textWrapping"/>
      </w:r>
      <w:r>
        <w:rPr>
          <w:rStyle w:val="VerbatimChar"/>
        </w:rPr>
        <w:t xml:space="preserve">## [1] "Llh: -1.97927144107531E+03; Pars: -2.056566E+00,  7.210947E-02,  1.265307E+00"</w:t>
      </w:r>
      <w:r>
        <w:br w:type="textWrapping"/>
      </w:r>
      <w:r>
        <w:rPr>
          <w:rStyle w:val="VerbatimChar"/>
        </w:rPr>
        <w:t xml:space="preserve">## [1] "Llh: -1.97926910211928E+03; Pars: -2.063522E+00,  7.167458E-02,  1.263237E+00"</w:t>
      </w:r>
      <w:r>
        <w:br w:type="textWrapping"/>
      </w:r>
      <w:r>
        <w:rPr>
          <w:rStyle w:val="VerbatimChar"/>
        </w:rPr>
        <w:t xml:space="preserve">## [1] "Llh: -1.97926796912947E+03; Pars: -2.059723E+00,  7.067276E-02,  1.262599E+00"</w:t>
      </w:r>
      <w:r>
        <w:br w:type="textWrapping"/>
      </w:r>
      <w:r>
        <w:rPr>
          <w:rStyle w:val="VerbatimChar"/>
        </w:rPr>
        <w:t xml:space="preserve">## [1] "Llh: -1.97926908800161E+03; Pars: -2.052541E+00,  7.013224E-02,  1.263330E+00"</w:t>
      </w:r>
      <w:r>
        <w:br w:type="textWrapping"/>
      </w:r>
      <w:r>
        <w:rPr>
          <w:rStyle w:val="VerbatimChar"/>
        </w:rPr>
        <w:t xml:space="preserve">## [1] "Llh: -1.97927190220719E+03; Pars: -2.044664E+00,  7.242028E-02,  1.264905E+00"</w:t>
      </w:r>
      <w:r>
        <w:br w:type="textWrapping"/>
      </w:r>
      <w:r>
        <w:rPr>
          <w:rStyle w:val="VerbatimChar"/>
        </w:rPr>
        <w:t xml:space="preserve">## [1] "Llh: -1.97926821031522E+03; Pars: -2.069284E+00,  7.080973E-02,  1.261482E+00"</w:t>
      </w:r>
      <w:r>
        <w:br w:type="textWrapping"/>
      </w:r>
      <w:r>
        <w:rPr>
          <w:rStyle w:val="VerbatimChar"/>
        </w:rPr>
        <w:t xml:space="preserve">## [1] "Llh: -1.97926868159875E+03; Pars: -2.062332E+00,  7.044201E-02,  1.260838E+00"</w:t>
      </w:r>
      <w:r>
        <w:br w:type="textWrapping"/>
      </w:r>
      <w:r>
        <w:rPr>
          <w:rStyle w:val="VerbatimChar"/>
        </w:rPr>
        <w:t xml:space="preserve">## [1] "Llh: -1.97926804796280E+03; Pars: -2.062629E+00,  7.075015E-02,  1.261437E+00"</w:t>
      </w:r>
      <w:r>
        <w:br w:type="textWrapping"/>
      </w:r>
      <w:r>
        <w:rPr>
          <w:rStyle w:val="VerbatimChar"/>
        </w:rPr>
        <w:t xml:space="preserve">## [1] "Llh: -1.97926857413178E+03; Pars: -2.067956E+00,  6.979604E-02,  1.261649E+00"</w:t>
      </w:r>
      <w:r>
        <w:br w:type="textWrapping"/>
      </w:r>
      <w:r>
        <w:rPr>
          <w:rStyle w:val="VerbatimChar"/>
        </w:rPr>
        <w:t xml:space="preserve">## [1] "Llh: -1.97926802256690E+03; Pars: -2.061835E+00,  7.121830E-02,  1.261934E+00"</w:t>
      </w:r>
      <w:r>
        <w:br w:type="textWrapping"/>
      </w:r>
      <w:r>
        <w:rPr>
          <w:rStyle w:val="VerbatimChar"/>
        </w:rPr>
        <w:t xml:space="preserve">## [1] "Llh: -1.97926913138255E+03; Pars: -2.053563E+00,  7.095108E-02,  1.262499E+00"</w:t>
      </w:r>
      <w:r>
        <w:br w:type="textWrapping"/>
      </w:r>
      <w:r>
        <w:rPr>
          <w:rStyle w:val="VerbatimChar"/>
        </w:rPr>
        <w:t xml:space="preserve">## [1] "Llh: -1.97926788904399E+03; Pars: -2.065332E+00,  7.084507E-02,  1.261736E+00"</w:t>
      </w:r>
      <w:r>
        <w:br w:type="textWrapping"/>
      </w:r>
      <w:r>
        <w:rPr>
          <w:rStyle w:val="VerbatimChar"/>
        </w:rPr>
        <w:t xml:space="preserve">## [1] "Llh: -1.97926806705750E+03; Pars: -2.061959E+00,  7.107394E-02,  1.262743E+00"</w:t>
      </w:r>
      <w:r>
        <w:br w:type="textWrapping"/>
      </w:r>
      <w:r>
        <w:rPr>
          <w:rStyle w:val="VerbatimChar"/>
        </w:rPr>
        <w:t xml:space="preserve">## [1] "Llh: -1.97926791937463E+03; Pars: -2.062462E+00,  7.083110E-02,  1.261763E+00"</w:t>
      </w:r>
      <w:r>
        <w:br w:type="textWrapping"/>
      </w:r>
      <w:r>
        <w:rPr>
          <w:rStyle w:val="VerbatimChar"/>
        </w:rPr>
        <w:t xml:space="preserve">## [1] "Llh: -1.97926795910046E+03; Pars: -2.063172E+00,  7.034765E-02,  1.262131E+00"</w:t>
      </w:r>
      <w:r>
        <w:br w:type="textWrapping"/>
      </w:r>
      <w:r>
        <w:rPr>
          <w:rStyle w:val="VerbatimChar"/>
        </w:rPr>
        <w:t xml:space="preserve">## [1] "Llh: -1.97926788100756E+03; Pars: -2.062837E+00,  7.056531E-02,  1.262082E+00"</w:t>
      </w:r>
      <w:r>
        <w:br w:type="textWrapping"/>
      </w:r>
      <w:r>
        <w:rPr>
          <w:rStyle w:val="VerbatimChar"/>
        </w:rPr>
        <w:t xml:space="preserve">## [1] "Llh: -1.97926798236900E+03; Pars: -2.067377E+00,  7.082156E-02,  1.261122E+00"</w:t>
      </w:r>
      <w:r>
        <w:br w:type="textWrapping"/>
      </w:r>
      <w:r>
        <w:rPr>
          <w:rStyle w:val="VerbatimChar"/>
        </w:rPr>
        <w:t xml:space="preserve">## [1] "Llh: -1.97926788402853E+03; Pars: -2.061631E+00,  7.070996E-02,  1.262230E+00"</w:t>
      </w:r>
      <w:r>
        <w:br w:type="textWrapping"/>
      </w:r>
      <w:r>
        <w:rPr>
          <w:rStyle w:val="VerbatimChar"/>
        </w:rPr>
        <w:t xml:space="preserve">## [1] "Llh: -1.97926795584516E+03; Pars: -2.064071E+00,  7.058246E-02,  1.262268E+00"</w:t>
      </w:r>
      <w:r>
        <w:br w:type="textWrapping"/>
      </w:r>
      <w:r>
        <w:rPr>
          <w:rStyle w:val="VerbatimChar"/>
        </w:rPr>
        <w:t xml:space="preserve">## [1] "Llh: -1.97926786909396E+03; Pars: -2.062864E+00,  7.076894E-02,  1.261890E+00"</w:t>
      </w:r>
      <w:r>
        <w:br w:type="textWrapping"/>
      </w:r>
      <w:r>
        <w:rPr>
          <w:rStyle w:val="VerbatimChar"/>
        </w:rPr>
        <w:t xml:space="preserve">## [1] "Llh: -1.97926788926889E+03; Pars: -2.064991E+00,  7.076894E-02,  1.261890E+00"</w:t>
      </w:r>
      <w:r>
        <w:br w:type="textWrapping"/>
      </w:r>
      <w:r>
        <w:rPr>
          <w:rStyle w:val="VerbatimChar"/>
        </w:rPr>
        <w:t xml:space="preserve">## [1] "Llh: -1.97926786909396E+03; Pars: -2.062864E+00,  7.076894E-02,  1.261890E+00"</w:t>
      </w:r>
      <w:r>
        <w:br w:type="textWrapping"/>
      </w:r>
      <w:r>
        <w:rPr>
          <w:rStyle w:val="VerbatimChar"/>
        </w:rPr>
        <w:t xml:space="preserve">## [1] "Llh: -1.97926842360429E+03; Pars: -2.063927E+00,  7.176894E-02,  1.261890E+00"</w:t>
      </w:r>
      <w:r>
        <w:br w:type="textWrapping"/>
      </w:r>
      <w:r>
        <w:rPr>
          <w:rStyle w:val="VerbatimChar"/>
        </w:rPr>
        <w:t xml:space="preserve">## [1] "Llh: -1.97926839651778E+03; Pars: -2.063927E+00,  6.976894E-02,  1.261890E+00"</w:t>
      </w:r>
      <w:r>
        <w:br w:type="textWrapping"/>
      </w:r>
      <w:r>
        <w:rPr>
          <w:rStyle w:val="VerbatimChar"/>
        </w:rPr>
        <w:t xml:space="preserve">## [1] "Llh: -1.97926860524053E+03; Pars: -2.063927E+00,  7.076894E-02,  1.263152E+00"</w:t>
      </w:r>
      <w:r>
        <w:br w:type="textWrapping"/>
      </w:r>
      <w:r>
        <w:rPr>
          <w:rStyle w:val="VerbatimChar"/>
        </w:rPr>
        <w:t xml:space="preserve">## [1] "Llh: -1.97926855039119E+03; Pars: -2.063927E+00,  7.076894E-02,  1.260628E+00"</w:t>
      </w:r>
      <w:r>
        <w:br w:type="textWrapping"/>
      </w:r>
      <w:r>
        <w:rPr>
          <w:rStyle w:val="VerbatimChar"/>
        </w:rPr>
        <w:t xml:space="preserve">## [1] "Llh: -1.97926786909396E+03; Pars: -2.062864E+00,  7.076894E-02,  1.261890E+00"</w:t>
      </w:r>
      <w:r>
        <w:br w:type="textWrapping"/>
      </w:r>
      <w:r>
        <w:rPr>
          <w:rStyle w:val="VerbatimChar"/>
        </w:rPr>
        <w:t xml:space="preserve">## [1] "Llh: -1.97926802591471E+03; Pars: -2.060740E+00,  7.076894E-02,  1.261890E+00"</w:t>
      </w:r>
      <w:r>
        <w:br w:type="textWrapping"/>
      </w:r>
      <w:r>
        <w:rPr>
          <w:rStyle w:val="VerbatimChar"/>
        </w:rPr>
        <w:t xml:space="preserve">## [1] "Llh: -1.97926847779211E+03; Pars: -2.061801E+00,  7.176894E-02,  1.261890E+00"</w:t>
      </w:r>
      <w:r>
        <w:br w:type="textWrapping"/>
      </w:r>
      <w:r>
        <w:rPr>
          <w:rStyle w:val="VerbatimChar"/>
        </w:rPr>
        <w:t xml:space="preserve">## [1] "Llh: -1.97926847943362E+03; Pars: -2.061801E+00,  6.976894E-02,  1.261890E+00"</w:t>
      </w:r>
      <w:r>
        <w:br w:type="textWrapping"/>
      </w:r>
      <w:r>
        <w:rPr>
          <w:rStyle w:val="VerbatimChar"/>
        </w:rPr>
        <w:t xml:space="preserve">## [1] "Llh: -1.97926827478724E+03; Pars: -2.061801E+00,  7.076894E-02,  1.263152E+00"</w:t>
      </w:r>
      <w:r>
        <w:br w:type="textWrapping"/>
      </w:r>
      <w:r>
        <w:rPr>
          <w:rStyle w:val="VerbatimChar"/>
        </w:rPr>
        <w:t xml:space="preserve">## [1] "Llh: -1.97926901711017E+03; Pars: -2.061801E+00,  7.076894E-02,  1.260628E+00"</w:t>
      </w:r>
      <w:r>
        <w:br w:type="textWrapping"/>
      </w:r>
      <w:r>
        <w:rPr>
          <w:rStyle w:val="VerbatimChar"/>
        </w:rPr>
        <w:t xml:space="preserve">## [1] "Llh: -1.97926842360429E+03; Pars: -2.063927E+00,  7.176894E-02,  1.261890E+00"</w:t>
      </w:r>
      <w:r>
        <w:br w:type="textWrapping"/>
      </w:r>
      <w:r>
        <w:rPr>
          <w:rStyle w:val="VerbatimChar"/>
        </w:rPr>
        <w:t xml:space="preserve">## [1] "Llh: -1.97926847779211E+03; Pars: -2.061801E+00,  7.176894E-02,  1.261890E+00"</w:t>
      </w:r>
      <w:r>
        <w:br w:type="textWrapping"/>
      </w:r>
      <w:r>
        <w:rPr>
          <w:rStyle w:val="VerbatimChar"/>
        </w:rPr>
        <w:t xml:space="preserve">## [1] "Llh: -1.97927009431090E+03; Pars: -2.062864E+00,  7.276894E-02,  1.261890E+00"</w:t>
      </w:r>
      <w:r>
        <w:br w:type="textWrapping"/>
      </w:r>
      <w:r>
        <w:rPr>
          <w:rStyle w:val="VerbatimChar"/>
        </w:rPr>
        <w:t xml:space="preserve">## [1] "Llh: -1.97926786909396E+03; Pars: -2.062864E+00,  7.076894E-02,  1.261890E+00"</w:t>
      </w:r>
      <w:r>
        <w:br w:type="textWrapping"/>
      </w:r>
      <w:r>
        <w:rPr>
          <w:rStyle w:val="VerbatimChar"/>
        </w:rPr>
        <w:t xml:space="preserve">## [1] "Llh: -1.97926899103640E+03; Pars: -2.062864E+00,  7.176894E-02,  1.263152E+00"</w:t>
      </w:r>
      <w:r>
        <w:br w:type="textWrapping"/>
      </w:r>
      <w:r>
        <w:rPr>
          <w:rStyle w:val="VerbatimChar"/>
        </w:rPr>
        <w:t xml:space="preserve">## [1] "Llh: -1.97926930740229E+03; Pars: -2.062864E+00,  7.176894E-02,  1.260628E+00"</w:t>
      </w:r>
      <w:r>
        <w:br w:type="textWrapping"/>
      </w:r>
      <w:r>
        <w:rPr>
          <w:rStyle w:val="VerbatimChar"/>
        </w:rPr>
        <w:t xml:space="preserve">## [1] "Llh: -1.97926839651778E+03; Pars: -2.063927E+00,  6.976894E-02,  1.261890E+00"</w:t>
      </w:r>
      <w:r>
        <w:br w:type="textWrapping"/>
      </w:r>
      <w:r>
        <w:rPr>
          <w:rStyle w:val="VerbatimChar"/>
        </w:rPr>
        <w:t xml:space="preserve">## [1] "Llh: -1.97926847943362E+03; Pars: -2.061801E+00,  6.976894E-02,  1.261890E+00"</w:t>
      </w:r>
      <w:r>
        <w:br w:type="textWrapping"/>
      </w:r>
      <w:r>
        <w:rPr>
          <w:rStyle w:val="VerbatimChar"/>
        </w:rPr>
        <w:t xml:space="preserve">## [1] "Llh: -1.97926786909396E+03; Pars: -2.062864E+00,  7.076894E-02,  1.261890E+00"</w:t>
      </w:r>
      <w:r>
        <w:br w:type="textWrapping"/>
      </w:r>
      <w:r>
        <w:rPr>
          <w:rStyle w:val="VerbatimChar"/>
        </w:rPr>
        <w:t xml:space="preserve">## [1] "Llh: -1.97927006882400E+03; Pars: -2.062864E+00,  6.876894E-02,  1.261890E+00"</w:t>
      </w:r>
      <w:r>
        <w:br w:type="textWrapping"/>
      </w:r>
      <w:r>
        <w:rPr>
          <w:rStyle w:val="VerbatimChar"/>
        </w:rPr>
        <w:t xml:space="preserve">## [1] "Llh: -1.97926894963355E+03; Pars: -2.062864E+00,  6.976894E-02,  1.263152E+00"</w:t>
      </w:r>
      <w:r>
        <w:br w:type="textWrapping"/>
      </w:r>
      <w:r>
        <w:rPr>
          <w:rStyle w:val="VerbatimChar"/>
        </w:rPr>
        <w:t xml:space="preserve">## [1] "Llh: -1.97926932343441E+03; Pars: -2.062864E+00,  6.976894E-02,  1.260628E+00"</w:t>
      </w:r>
      <w:r>
        <w:br w:type="textWrapping"/>
      </w:r>
      <w:r>
        <w:rPr>
          <w:rStyle w:val="VerbatimChar"/>
        </w:rPr>
        <w:t xml:space="preserve">## [1] "Llh: -1.97926860524053E+03; Pars: -2.063927E+00,  7.076894E-02,  1.263152E+00"</w:t>
      </w:r>
      <w:r>
        <w:br w:type="textWrapping"/>
      </w:r>
      <w:r>
        <w:rPr>
          <w:rStyle w:val="VerbatimChar"/>
        </w:rPr>
        <w:t xml:space="preserve">## [1] "Llh: -1.97926827478724E+03; Pars: -2.061801E+00,  7.076894E-02,  1.263152E+00"</w:t>
      </w:r>
      <w:r>
        <w:br w:type="textWrapping"/>
      </w:r>
      <w:r>
        <w:rPr>
          <w:rStyle w:val="VerbatimChar"/>
        </w:rPr>
        <w:t xml:space="preserve">## [1] "Llh: -1.97926899103640E+03; Pars: -2.062864E+00,  7.176894E-02,  1.263152E+00"</w:t>
      </w:r>
      <w:r>
        <w:br w:type="textWrapping"/>
      </w:r>
      <w:r>
        <w:rPr>
          <w:rStyle w:val="VerbatimChar"/>
        </w:rPr>
        <w:t xml:space="preserve">## [1] "Llh: -1.97926894963355E+03; Pars: -2.062864E+00,  6.976894E-02,  1.263152E+00"</w:t>
      </w:r>
      <w:r>
        <w:br w:type="textWrapping"/>
      </w:r>
      <w:r>
        <w:rPr>
          <w:rStyle w:val="VerbatimChar"/>
        </w:rPr>
        <w:t xml:space="preserve">## [1] "Llh: -1.97927040722575E+03; Pars: -2.062864E+00,  7.076894E-02,  1.264416E+00"</w:t>
      </w:r>
      <w:r>
        <w:br w:type="textWrapping"/>
      </w:r>
      <w:r>
        <w:rPr>
          <w:rStyle w:val="VerbatimChar"/>
        </w:rPr>
        <w:t xml:space="preserve">## [1] "Llh: -1.97926786909396E+03; Pars: -2.062864E+00,  7.076894E-02,  1.261890E+00"</w:t>
      </w:r>
      <w:r>
        <w:br w:type="textWrapping"/>
      </w:r>
      <w:r>
        <w:rPr>
          <w:rStyle w:val="VerbatimChar"/>
        </w:rPr>
        <w:t xml:space="preserve">## [1] "Llh: -1.97926855039119E+03; Pars: -2.063927E+00,  7.076894E-02,  1.260628E+00"</w:t>
      </w:r>
      <w:r>
        <w:br w:type="textWrapping"/>
      </w:r>
      <w:r>
        <w:rPr>
          <w:rStyle w:val="VerbatimChar"/>
        </w:rPr>
        <w:t xml:space="preserve">## [1] "Llh: -1.97926901711017E+03; Pars: -2.061801E+00,  7.076894E-02,  1.260628E+00"</w:t>
      </w:r>
      <w:r>
        <w:br w:type="textWrapping"/>
      </w:r>
      <w:r>
        <w:rPr>
          <w:rStyle w:val="VerbatimChar"/>
        </w:rPr>
        <w:t xml:space="preserve">## [1] "Llh: -1.97926930740229E+03; Pars: -2.062864E+00,  7.176894E-02,  1.260628E+00"</w:t>
      </w:r>
      <w:r>
        <w:br w:type="textWrapping"/>
      </w:r>
      <w:r>
        <w:rPr>
          <w:rStyle w:val="VerbatimChar"/>
        </w:rPr>
        <w:t xml:space="preserve">## [1] "Llh: -1.97926932343441E+03; Pars: -2.062864E+00,  6.976894E-02,  1.260628E+00"</w:t>
      </w:r>
      <w:r>
        <w:br w:type="textWrapping"/>
      </w:r>
      <w:r>
        <w:rPr>
          <w:rStyle w:val="VerbatimChar"/>
        </w:rPr>
        <w:t xml:space="preserve">## [1] "Llh: -1.97926786909396E+03; Pars: -2.062864E+00,  7.076894E-02,  1.261890E+00"</w:t>
      </w:r>
      <w:r>
        <w:br w:type="textWrapping"/>
      </w:r>
      <w:r>
        <w:rPr>
          <w:rStyle w:val="VerbatimChar"/>
        </w:rPr>
        <w:t xml:space="preserve">## [1] "Llh: -1.97927109627243E+03; Pars: -2.062864E+00,  7.076894E-02,  1.259368E+00"</w:t>
      </w:r>
      <w:r>
        <w:br w:type="textWrapping"/>
      </w:r>
      <w:r>
        <w:rPr>
          <w:rStyle w:val="VerbatimChar"/>
        </w:rPr>
        <w:t xml:space="preserve">## Currently fitting: gauss</w:t>
      </w:r>
      <w:r>
        <w:br w:type="textWrapping"/>
      </w:r>
      <w:r>
        <w:rPr>
          <w:rStyle w:val="VerbatimChar"/>
        </w:rPr>
        <w:t xml:space="preserve">##    model symmetric     lambda alpha.bar         mu    sigma       gamma</w:t>
      </w:r>
      <w:r>
        <w:br w:type="textWrapping"/>
      </w:r>
      <w:r>
        <w:rPr>
          <w:rStyle w:val="VerbatimChar"/>
        </w:rPr>
        <w:t xml:space="preserve">## 8    NIG      TRUE -0.5000000 0.9114365 0.07264762 1.233541  0.00000000</w:t>
      </w:r>
      <w:r>
        <w:br w:type="textWrapping"/>
      </w:r>
      <w:r>
        <w:rPr>
          <w:rStyle w:val="VerbatimChar"/>
        </w:rPr>
        <w:t xml:space="preserve">## 3    NIG     FALSE -0.5000000 0.9180053 0.13228558 1.230826 -0.08179226</w:t>
      </w:r>
      <w:r>
        <w:br w:type="textWrapping"/>
      </w:r>
      <w:r>
        <w:rPr>
          <w:rStyle w:val="VerbatimChar"/>
        </w:rPr>
        <w:t xml:space="preserve">## 10     t      TRUE -2.0628636 0.0000000 0.07076894 1.261890  0.00000000</w:t>
      </w:r>
      <w:r>
        <w:br w:type="textWrapping"/>
      </w:r>
      <w:r>
        <w:rPr>
          <w:rStyle w:val="VerbatimChar"/>
        </w:rPr>
        <w:t xml:space="preserve">## 7    hyp      TRUE  1.0000000 0.5730029 0.07474365 1.221075  0.00000000</w:t>
      </w:r>
      <w:r>
        <w:br w:type="textWrapping"/>
      </w:r>
      <w:r>
        <w:rPr>
          <w:rStyle w:val="VerbatimChar"/>
        </w:rPr>
        <w:t xml:space="preserve">## 6   ghyp      TRUE -0.5545060 0.9098270 0.07236222 1.233796  0.00000000</w:t>
      </w:r>
      <w:r>
        <w:br w:type="textWrapping"/>
      </w:r>
      <w:r>
        <w:rPr>
          <w:rStyle w:val="VerbatimChar"/>
        </w:rPr>
        <w:t xml:space="preserve">## 2    hyp     FALSE  1.0000000 0.5605649 0.14371276 1.219210 -0.09319222</w:t>
      </w:r>
      <w:r>
        <w:br w:type="textWrapping"/>
      </w:r>
      <w:r>
        <w:rPr>
          <w:rStyle w:val="VerbatimChar"/>
        </w:rPr>
        <w:t xml:space="preserve">## 1   ghyp     FALSE -0.4340975 0.9192628 0.13244008 1.230539 -0.08202309</w:t>
      </w:r>
      <w:r>
        <w:br w:type="textWrapping"/>
      </w:r>
      <w:r>
        <w:rPr>
          <w:rStyle w:val="VerbatimChar"/>
        </w:rPr>
        <w:t xml:space="preserve">## 5      t     FALSE -2.0788529 0.0000000 0.12447903 1.258079 -0.07477166</w:t>
      </w:r>
      <w:r>
        <w:br w:type="textWrapping"/>
      </w:r>
      <w:r>
        <w:rPr>
          <w:rStyle w:val="VerbatimChar"/>
        </w:rPr>
        <w:t xml:space="preserve">## 4     VG     FALSE  1.4172133 0.0000000 0.15332024 1.216114 -0.10288210</w:t>
      </w:r>
      <w:r>
        <w:br w:type="textWrapping"/>
      </w:r>
      <w:r>
        <w:rPr>
          <w:rStyle w:val="VerbatimChar"/>
        </w:rPr>
        <w:t xml:space="preserve">## 9     VG      TRUE  1.4251888 0.0000000 0.07648089 1.218586  0.00000000</w:t>
      </w:r>
      <w:r>
        <w:br w:type="textWrapping"/>
      </w:r>
      <w:r>
        <w:rPr>
          <w:rStyle w:val="VerbatimChar"/>
        </w:rPr>
        <w:t xml:space="preserve">## 11 gauss      TRUE         NA       Inf 0.05050170 1.237465  0.00000000</w:t>
      </w:r>
      <w:r>
        <w:br w:type="textWrapping"/>
      </w:r>
      <w:r>
        <w:rPr>
          <w:rStyle w:val="VerbatimChar"/>
        </w:rPr>
        <w:t xml:space="preserve">##         aic       llh converged n.iter</w:t>
      </w:r>
      <w:r>
        <w:br w:type="textWrapping"/>
      </w:r>
      <w:r>
        <w:rPr>
          <w:rStyle w:val="VerbatimChar"/>
        </w:rPr>
        <w:t xml:space="preserve">## 8  3962.553 -1978.277      TRUE    104</w:t>
      </w:r>
      <w:r>
        <w:br w:type="textWrapping"/>
      </w:r>
      <w:r>
        <w:rPr>
          <w:rStyle w:val="VerbatimChar"/>
        </w:rPr>
        <w:t xml:space="preserve">## 3  3963.062 -1977.531      TRUE    229</w:t>
      </w:r>
      <w:r>
        <w:br w:type="textWrapping"/>
      </w:r>
      <w:r>
        <w:rPr>
          <w:rStyle w:val="VerbatimChar"/>
        </w:rPr>
        <w:t xml:space="preserve">## 10 3964.536 -1979.268      TRUE    110</w:t>
      </w:r>
      <w:r>
        <w:br w:type="textWrapping"/>
      </w:r>
      <w:r>
        <w:rPr>
          <w:rStyle w:val="VerbatimChar"/>
        </w:rPr>
        <w:t xml:space="preserve">## 7  3964.546 -1979.273      TRUE    110</w:t>
      </w:r>
      <w:r>
        <w:br w:type="textWrapping"/>
      </w:r>
      <w:r>
        <w:rPr>
          <w:rStyle w:val="VerbatimChar"/>
        </w:rPr>
        <w:t xml:space="preserve">## 6  3964.551 -1978.275      TRUE    267</w:t>
      </w:r>
      <w:r>
        <w:br w:type="textWrapping"/>
      </w:r>
      <w:r>
        <w:rPr>
          <w:rStyle w:val="VerbatimChar"/>
        </w:rPr>
        <w:t xml:space="preserve">## 2  3964.628 -1978.314      TRUE    201</w:t>
      </w:r>
      <w:r>
        <w:br w:type="textWrapping"/>
      </w:r>
      <w:r>
        <w:rPr>
          <w:rStyle w:val="VerbatimChar"/>
        </w:rPr>
        <w:t xml:space="preserve">## 1  3965.059 -1977.530      TRUE    562</w:t>
      </w:r>
      <w:r>
        <w:br w:type="textWrapping"/>
      </w:r>
      <w:r>
        <w:rPr>
          <w:rStyle w:val="VerbatimChar"/>
        </w:rPr>
        <w:t xml:space="preserve">## 5  3965.343 -1978.672      TRUE    281</w:t>
      </w:r>
      <w:r>
        <w:br w:type="textWrapping"/>
      </w:r>
      <w:r>
        <w:rPr>
          <w:rStyle w:val="VerbatimChar"/>
        </w:rPr>
        <w:t xml:space="preserve">## 4  3966.530 -1979.265      TRUE    189</w:t>
      </w:r>
      <w:r>
        <w:br w:type="textWrapping"/>
      </w:r>
      <w:r>
        <w:rPr>
          <w:rStyle w:val="VerbatimChar"/>
        </w:rPr>
        <w:t xml:space="preserve">## 9  3966.794 -1980.397      TRUE    140</w:t>
      </w:r>
      <w:r>
        <w:br w:type="textWrapping"/>
      </w:r>
      <w:r>
        <w:rPr>
          <w:rStyle w:val="VerbatimChar"/>
        </w:rPr>
        <w:t xml:space="preserve">## 11 4105.857 -2050.928      TRUE      0</w:t>
      </w:r>
      <w:r>
        <w:br w:type="textWrapping"/>
      </w:r>
      <w:r>
        <w:rPr>
          <w:rStyle w:val="VerbatimChar"/>
        </w:rPr>
        <w:t xml:space="preserve">## [1] "NIG"</w:t>
      </w:r>
      <w:r>
        <w:br w:type="textWrapping"/>
      </w:r>
      <w:r>
        <w:rPr>
          <w:rStyle w:val="VerbatimChar"/>
        </w:rPr>
        <w:t xml:space="preserve">## [1] "TRUE"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[1] "NIG"</w:t>
      </w:r>
      <w:r>
        <w:br w:type="textWrapping"/>
      </w:r>
      <w:r>
        <w:rPr>
          <w:rStyle w:val="VerbatimChar"/>
        </w:rPr>
        <w:t xml:space="preserve">## [1] "Llh: -2.05552210019568E+03; Pars:  5.000000E-01,  8.598280E-02,  9.510207E-01"</w:t>
      </w:r>
      <w:r>
        <w:br w:type="textWrapping"/>
      </w:r>
      <w:r>
        <w:rPr>
          <w:rStyle w:val="VerbatimChar"/>
        </w:rPr>
        <w:t xml:space="preserve">## [1] "Llh: -2.05104228929916E+03; Pars:  5.358867E-01,  8.598280E-02,  9.510207E-01"</w:t>
      </w:r>
      <w:r>
        <w:br w:type="textWrapping"/>
      </w:r>
      <w:r>
        <w:rPr>
          <w:rStyle w:val="VerbatimChar"/>
        </w:rPr>
        <w:t xml:space="preserve">## [1] "Llh: -2.06020957312358E+03; Pars:  5.000000E-01,  1.552975E-01,  9.510207E-01"</w:t>
      </w:r>
      <w:r>
        <w:br w:type="textWrapping"/>
      </w:r>
      <w:r>
        <w:rPr>
          <w:rStyle w:val="VerbatimChar"/>
        </w:rPr>
        <w:t xml:space="preserve">## [1] "Llh: -2.02819054955345E+03; Pars:  5.000000E-01,  8.598280E-02,  1.019279E+00"</w:t>
      </w:r>
      <w:r>
        <w:br w:type="textWrapping"/>
      </w:r>
      <w:r>
        <w:rPr>
          <w:rStyle w:val="VerbatimChar"/>
        </w:rPr>
        <w:t xml:space="preserve">## [1] "Llh: -2.03697701409525E+03; Pars:  5.236471E-01,  1.666808E-02,  9.959984E-01"</w:t>
      </w:r>
      <w:r>
        <w:br w:type="textWrapping"/>
      </w:r>
      <w:r>
        <w:rPr>
          <w:rStyle w:val="VerbatimChar"/>
        </w:rPr>
        <w:t xml:space="preserve">## [1] "Llh: -2.03950492100915E+03; Pars:  5.176325E-01,  5.132544E-02,  9.845584E-01"</w:t>
      </w:r>
      <w:r>
        <w:br w:type="textWrapping"/>
      </w:r>
      <w:r>
        <w:rPr>
          <w:rStyle w:val="VerbatimChar"/>
        </w:rPr>
        <w:t xml:space="preserve">## [1] "Llh: -2.02244834079554E+03; Pars:  5.400299E-01,  3.977299E-02,  1.027159E+00"</w:t>
      </w:r>
      <w:r>
        <w:br w:type="textWrapping"/>
      </w:r>
      <w:r>
        <w:rPr>
          <w:rStyle w:val="VerbatimChar"/>
        </w:rPr>
        <w:t xml:space="preserve">## [1] "Llh: -2.01077779705773E+03; Pars:  5.612310E-01,  1.666808E-02,  1.067485E+00"</w:t>
      </w:r>
      <w:r>
        <w:br w:type="textWrapping"/>
      </w:r>
      <w:r>
        <w:rPr>
          <w:rStyle w:val="VerbatimChar"/>
        </w:rPr>
        <w:t xml:space="preserve">## [1] "Llh: -2.00730899099337E+03; Pars:  5.196296E-01, -6.436824E-03,  1.109393E+00"</w:t>
      </w:r>
      <w:r>
        <w:br w:type="textWrapping"/>
      </w:r>
      <w:r>
        <w:rPr>
          <w:rStyle w:val="VerbatimChar"/>
        </w:rPr>
        <w:t xml:space="preserve">## [1] "Llh: -2.00067993896904E+03; Pars:  5.116869E-01, -5.264664E-02,  1.198211E+00"</w:t>
      </w:r>
      <w:r>
        <w:br w:type="textWrapping"/>
      </w:r>
      <w:r>
        <w:rPr>
          <w:rStyle w:val="VerbatimChar"/>
        </w:rPr>
        <w:t xml:space="preserve">## [1] "Llh: -1.99093507530480E+03; Pars:  5.236471E-01,  1.666808E-02,  1.198211E+00"</w:t>
      </w:r>
      <w:r>
        <w:br w:type="textWrapping"/>
      </w:r>
      <w:r>
        <w:rPr>
          <w:rStyle w:val="VerbatimChar"/>
        </w:rPr>
        <w:t xml:space="preserve">## [1] "Llh: -1.98479030244382E+03; Pars:  5.236471E-01,  1.666808E-02,  1.314228E+00"</w:t>
      </w:r>
      <w:r>
        <w:br w:type="textWrapping"/>
      </w:r>
      <w:r>
        <w:rPr>
          <w:rStyle w:val="VerbatimChar"/>
        </w:rPr>
        <w:t xml:space="preserve">## [1] "Llh: -2.00055000044524E+03; Pars:  5.655701E-01, -9.885645E-02,  1.387024E+00"</w:t>
      </w:r>
      <w:r>
        <w:br w:type="textWrapping"/>
      </w:r>
      <w:r>
        <w:rPr>
          <w:rStyle w:val="VerbatimChar"/>
        </w:rPr>
        <w:t xml:space="preserve">## [1] "Llh: -1.99235829299462E+03; Pars:  5.484125E-01, -5.264664E-02,  1.284211E+00"</w:t>
      </w:r>
      <w:r>
        <w:br w:type="textWrapping"/>
      </w:r>
      <w:r>
        <w:rPr>
          <w:rStyle w:val="VerbatimChar"/>
        </w:rPr>
        <w:t xml:space="preserve">## [1] "Llh: -2.00367911340797E+03; Pars:  4.961640E-01, -7.575154E-02,  1.498069E+00"</w:t>
      </w:r>
      <w:r>
        <w:br w:type="textWrapping"/>
      </w:r>
      <w:r>
        <w:rPr>
          <w:rStyle w:val="VerbatimChar"/>
        </w:rPr>
        <w:t xml:space="preserve">## [1] "Llh: -1.99341969521461E+03; Pars:  5.116869E-01, -5.264664E-02,  1.376383E+00"</w:t>
      </w:r>
      <w:r>
        <w:br w:type="textWrapping"/>
      </w:r>
      <w:r>
        <w:rPr>
          <w:rStyle w:val="VerbatimChar"/>
        </w:rPr>
        <w:t xml:space="preserve">## [1] "Llh: -1.99268619820001E+03; Pars:  5.442050E-01, -6.436824E-03,  1.463853E+00"</w:t>
      </w:r>
      <w:r>
        <w:br w:type="textWrapping"/>
      </w:r>
      <w:r>
        <w:rPr>
          <w:rStyle w:val="VerbatimChar"/>
        </w:rPr>
        <w:t xml:space="preserve">## [1] "Llh: -1.98913378472947E+03; Pars:  5.358867E-01, -1.798928E-02,  1.392376E+00"</w:t>
      </w:r>
      <w:r>
        <w:br w:type="textWrapping"/>
      </w:r>
      <w:r>
        <w:rPr>
          <w:rStyle w:val="VerbatimChar"/>
        </w:rPr>
        <w:t xml:space="preserve">## [1] "Llh: -1.98392380111001E+03; Pars:  5.612310E-01,  1.666808E-02,  1.284211E+00"</w:t>
      </w:r>
      <w:r>
        <w:br w:type="textWrapping"/>
      </w:r>
      <w:r>
        <w:rPr>
          <w:rStyle w:val="VerbatimChar"/>
        </w:rPr>
        <w:t xml:space="preserve">## [1] "Llh: -1.98264450325063E+03; Pars:  5.877740E-01,  5.132544E-02,  1.240466E+00"</w:t>
      </w:r>
      <w:r>
        <w:br w:type="textWrapping"/>
      </w:r>
      <w:r>
        <w:rPr>
          <w:rStyle w:val="VerbatimChar"/>
        </w:rPr>
        <w:t xml:space="preserve">## [1] "Llh: -1.98236566574561E+03; Pars:  5.484125E-01,  8.598280E-02,  1.344946E+00"</w:t>
      </w:r>
      <w:r>
        <w:br w:type="textWrapping"/>
      </w:r>
      <w:r>
        <w:rPr>
          <w:rStyle w:val="VerbatimChar"/>
        </w:rPr>
        <w:t xml:space="preserve">## [1] "Llh: -1.98694796458746E+03; Pars:  5.484125E-01,  1.552975E-01,  1.376383E+00"</w:t>
      </w:r>
      <w:r>
        <w:br w:type="textWrapping"/>
      </w:r>
      <w:r>
        <w:rPr>
          <w:rStyle w:val="VerbatimChar"/>
        </w:rPr>
        <w:t xml:space="preserve">## [1] "Llh: -1.98593332271396E+03; Pars:  5.699427E-01,  1.206402E-01,  1.212134E+00"</w:t>
      </w:r>
      <w:r>
        <w:br w:type="textWrapping"/>
      </w:r>
      <w:r>
        <w:rPr>
          <w:rStyle w:val="VerbatimChar"/>
        </w:rPr>
        <w:t xml:space="preserve">## [1] "Llh: -1.98263866270758E+03; Pars:  5.612310E-01,  8.598280E-02,  1.254879E+00"</w:t>
      </w:r>
      <w:r>
        <w:br w:type="textWrapping"/>
      </w:r>
      <w:r>
        <w:rPr>
          <w:rStyle w:val="VerbatimChar"/>
        </w:rPr>
        <w:t xml:space="preserve">## [1] "Llh: -1.98328624751681E+03; Pars:  6.108495E-01,  1.321926E-01,  1.245252E+00"</w:t>
      </w:r>
      <w:r>
        <w:br w:type="textWrapping"/>
      </w:r>
      <w:r>
        <w:rPr>
          <w:rStyle w:val="VerbatimChar"/>
        </w:rPr>
        <w:t xml:space="preserve">## [1] "Llh: -1.98190775310557E+03; Pars:  5.877740E-01,  1.033115E-01,  1.262149E+00"</w:t>
      </w:r>
      <w:r>
        <w:br w:type="textWrapping"/>
      </w:r>
      <w:r>
        <w:rPr>
          <w:rStyle w:val="VerbatimChar"/>
        </w:rPr>
        <w:t xml:space="preserve">## [1] "Llh: -1.98403883687910E+03; Pars:  5.442050E-01,  1.321926E-01,  1.334628E+00"</w:t>
      </w:r>
      <w:r>
        <w:br w:type="textWrapping"/>
      </w:r>
      <w:r>
        <w:rPr>
          <w:rStyle w:val="VerbatimChar"/>
        </w:rPr>
        <w:t xml:space="preserve">## [1] "Llh: -1.98177437754417E+03; Pars:  5.765652E-01,  7.154223E-02,  1.263364E+00"</w:t>
      </w:r>
      <w:r>
        <w:br w:type="textWrapping"/>
      </w:r>
      <w:r>
        <w:rPr>
          <w:rStyle w:val="VerbatimChar"/>
        </w:rPr>
        <w:t xml:space="preserve">## [1] "Llh: -1.98145098464908E+03; Pars:  5.802775E-01,  8.790821E-02,  1.325239E+00"</w:t>
      </w:r>
      <w:r>
        <w:br w:type="textWrapping"/>
      </w:r>
      <w:r>
        <w:rPr>
          <w:rStyle w:val="VerbatimChar"/>
        </w:rPr>
        <w:t xml:space="preserve">## [1] "Llh: -1.98251508601691E+03; Pars:  5.900417E-01,  8.887091E-02,  1.361884E+00"</w:t>
      </w:r>
      <w:r>
        <w:br w:type="textWrapping"/>
      </w:r>
      <w:r>
        <w:rPr>
          <w:rStyle w:val="VerbatimChar"/>
        </w:rPr>
        <w:t xml:space="preserve">## [1] "Llh: -1.98221320356587E+03; Pars:  6.166266E-01,  8.919181E-02,  1.224383E+00"</w:t>
      </w:r>
      <w:r>
        <w:br w:type="textWrapping"/>
      </w:r>
      <w:r>
        <w:rPr>
          <w:rStyle w:val="VerbatimChar"/>
        </w:rPr>
        <w:t xml:space="preserve">## [1] "Llh: -1.98148576539664E+03; Pars:  5.988162E-01,  8.838956E-02,  1.253471E+00"</w:t>
      </w:r>
      <w:r>
        <w:br w:type="textWrapping"/>
      </w:r>
      <w:r>
        <w:rPr>
          <w:rStyle w:val="VerbatimChar"/>
        </w:rPr>
        <w:t xml:space="preserve">## [1] "Llh: -1.98119898743624E+03; Pars:  5.825163E-01,  6.191519E-02,  1.298716E+00"</w:t>
      </w:r>
      <w:r>
        <w:br w:type="textWrapping"/>
      </w:r>
      <w:r>
        <w:rPr>
          <w:rStyle w:val="VerbatimChar"/>
        </w:rPr>
        <w:t xml:space="preserve">## [1] "Llh: -1.98194806632302E+03; Pars:  5.799052E-01,  4.121704E-02,  1.317395E+00"</w:t>
      </w:r>
      <w:r>
        <w:br w:type="textWrapping"/>
      </w:r>
      <w:r>
        <w:rPr>
          <w:rStyle w:val="VerbatimChar"/>
        </w:rPr>
        <w:t xml:space="preserve">## [1] "Llh: -1.98111249616735E+03; Pars:  5.979201E-01,  8.726641E-02,  1.321558E+00"</w:t>
      </w:r>
      <w:r>
        <w:br w:type="textWrapping"/>
      </w:r>
      <w:r>
        <w:rPr>
          <w:rStyle w:val="VerbatimChar"/>
        </w:rPr>
        <w:t xml:space="preserve">## [1] "Llh: -1.98209010531715E+03; Pars:  6.088924E-01,  9.512849E-02,  1.351653E+00"</w:t>
      </w:r>
      <w:r>
        <w:br w:type="textWrapping"/>
      </w:r>
      <w:r>
        <w:rPr>
          <w:rStyle w:val="VerbatimChar"/>
        </w:rPr>
        <w:t xml:space="preserve">## [1] "Llh: -1.98336064074717E+03; Pars:  5.751279E-01,  6.967031E-02,  1.379798E+00"</w:t>
      </w:r>
      <w:r>
        <w:br w:type="textWrapping"/>
      </w:r>
      <w:r>
        <w:rPr>
          <w:rStyle w:val="VerbatimChar"/>
        </w:rPr>
        <w:t xml:space="preserve">## [1] "Llh: -1.98095761359309E+03; Pars:  5.928042E-01,  8.370975E-02,  1.283925E+00"</w:t>
      </w:r>
      <w:r>
        <w:br w:type="textWrapping"/>
      </w:r>
      <w:r>
        <w:rPr>
          <w:rStyle w:val="VerbatimChar"/>
        </w:rPr>
        <w:t xml:space="preserve">## [1] "Llh: -1.98081405111577E+03; Pars:  6.020132E-01,  6.735269E-02,  1.277809E+00"</w:t>
      </w:r>
      <w:r>
        <w:br w:type="textWrapping"/>
      </w:r>
      <w:r>
        <w:rPr>
          <w:rStyle w:val="VerbatimChar"/>
        </w:rPr>
        <w:t xml:space="preserve">## [1] "Llh: -1.98117315190137E+03; Pars:  6.131844E-01,  5.707493E-02,  1.254734E+00"</w:t>
      </w:r>
      <w:r>
        <w:br w:type="textWrapping"/>
      </w:r>
      <w:r>
        <w:rPr>
          <w:rStyle w:val="VerbatimChar"/>
        </w:rPr>
        <w:t xml:space="preserve">## [1] "Llh: -1.98074639294306E+03; Pars:  6.130071E-01,  9.697070E-02,  1.289873E+00"</w:t>
      </w:r>
      <w:r>
        <w:br w:type="textWrapping"/>
      </w:r>
      <w:r>
        <w:rPr>
          <w:rStyle w:val="VerbatimChar"/>
        </w:rPr>
        <w:t xml:space="preserve">## [1] "Llh: -1.98110421767466E+03; Pars:  6.288459E-01,  1.144985E-01,  1.285474E+00"</w:t>
      </w:r>
      <w:r>
        <w:br w:type="textWrapping"/>
      </w:r>
      <w:r>
        <w:rPr>
          <w:rStyle w:val="VerbatimChar"/>
        </w:rPr>
        <w:t xml:space="preserve">## [1] "Llh: -1.98136477485873E+03; Pars:  6.072190E-01,  7.808902E-02,  1.247236E+00"</w:t>
      </w:r>
      <w:r>
        <w:br w:type="textWrapping"/>
      </w:r>
      <w:r>
        <w:rPr>
          <w:rStyle w:val="VerbatimChar"/>
        </w:rPr>
        <w:t xml:space="preserve">## [1] "Llh: -1.98079694012819E+03; Pars:  6.002314E-01,  8.497206E-02,  1.302572E+00"</w:t>
      </w:r>
      <w:r>
        <w:br w:type="textWrapping"/>
      </w:r>
      <w:r>
        <w:rPr>
          <w:rStyle w:val="VerbatimChar"/>
        </w:rPr>
        <w:t xml:space="preserve">## [1] "Llh: -1.98044183915901E+03; Pars:  6.175644E-01,  8.248722E-02,  1.296195E+00"</w:t>
      </w:r>
      <w:r>
        <w:br w:type="textWrapping"/>
      </w:r>
      <w:r>
        <w:rPr>
          <w:rStyle w:val="VerbatimChar"/>
        </w:rPr>
        <w:t xml:space="preserve">## [1] "Llh: -1.98031097265168E+03; Pars:  6.303296E-01,  8.187595E-02,  1.302374E+00"</w:t>
      </w:r>
      <w:r>
        <w:br w:type="textWrapping"/>
      </w:r>
      <w:r>
        <w:rPr>
          <w:rStyle w:val="VerbatimChar"/>
        </w:rPr>
        <w:t xml:space="preserve">## [1] "Llh: -1.98127734747666E+03; Pars:  6.270401E-01,  1.085265E-01,  1.319038E+00"</w:t>
      </w:r>
      <w:r>
        <w:br w:type="textWrapping"/>
      </w:r>
      <w:r>
        <w:rPr>
          <w:rStyle w:val="VerbatimChar"/>
        </w:rPr>
        <w:t xml:space="preserve">## [1] "Llh: -1.98056952986760E+03; Pars:  6.081747E-01,  7.764613E-02,  1.287993E+00"</w:t>
      </w:r>
      <w:r>
        <w:br w:type="textWrapping"/>
      </w:r>
      <w:r>
        <w:rPr>
          <w:rStyle w:val="VerbatimChar"/>
        </w:rPr>
        <w:t xml:space="preserve">## [1] "Llh: -1.98017336198010E+03; Pars:  6.344377E-01,  8.602313E-02,  1.284288E+00"</w:t>
      </w:r>
      <w:r>
        <w:br w:type="textWrapping"/>
      </w:r>
      <w:r>
        <w:rPr>
          <w:rStyle w:val="VerbatimChar"/>
        </w:rPr>
        <w:t xml:space="preserve">## [1] "Llh: -1.97991739673567E+03; Pars:  6.522650E-01,  8.654867E-02,  1.275242E+00"</w:t>
      </w:r>
      <w:r>
        <w:br w:type="textWrapping"/>
      </w:r>
      <w:r>
        <w:rPr>
          <w:rStyle w:val="VerbatimChar"/>
        </w:rPr>
        <w:t xml:space="preserve">## [1] "Llh: -1.97995648029645E+03; Pars:  6.474624E-01,  6.707647E-02,  1.287106E+00"</w:t>
      </w:r>
      <w:r>
        <w:br w:type="textWrapping"/>
      </w:r>
      <w:r>
        <w:rPr>
          <w:rStyle w:val="VerbatimChar"/>
        </w:rPr>
        <w:t xml:space="preserve">## [1] "Llh: -1.98004680949032E+03; Pars:  6.386711E-01,  7.455002E-02,  1.287797E+00"</w:t>
      </w:r>
      <w:r>
        <w:br w:type="textWrapping"/>
      </w:r>
      <w:r>
        <w:rPr>
          <w:rStyle w:val="VerbatimChar"/>
        </w:rPr>
        <w:t xml:space="preserve">## [1] "Llh: -1.97957276118241E+03; Pars:  6.804182E-01,  7.935460E-02,  1.288392E+00"</w:t>
      </w:r>
      <w:r>
        <w:br w:type="textWrapping"/>
      </w:r>
      <w:r>
        <w:rPr>
          <w:rStyle w:val="VerbatimChar"/>
        </w:rPr>
        <w:t xml:space="preserve">## [1] "Llh: -1.97931114661556E+03; Pars:  7.196970E-01,  8.020883E-02,  1.288591E+00"</w:t>
      </w:r>
      <w:r>
        <w:br w:type="textWrapping"/>
      </w:r>
      <w:r>
        <w:rPr>
          <w:rStyle w:val="VerbatimChar"/>
        </w:rPr>
        <w:t xml:space="preserve">## [1] "Llh: -1.97907039406934E+03; Pars:  7.171740E-01,  7.401335E-02,  1.265160E+00"</w:t>
      </w:r>
      <w:r>
        <w:br w:type="textWrapping"/>
      </w:r>
      <w:r>
        <w:rPr>
          <w:rStyle w:val="VerbatimChar"/>
        </w:rPr>
        <w:t xml:space="preserve">## [1] "Llh: -1.97873819120715E+03; Pars:  7.649851E-01,  7.008206E-02,  1.246954E+00"</w:t>
      </w:r>
      <w:r>
        <w:br w:type="textWrapping"/>
      </w:r>
      <w:r>
        <w:rPr>
          <w:rStyle w:val="VerbatimChar"/>
        </w:rPr>
        <w:t xml:space="preserve">## [1] "Llh: -1.97877687500473E+03; Pars:  7.803150E-01,  9.081657E-02,  1.253404E+00"</w:t>
      </w:r>
      <w:r>
        <w:br w:type="textWrapping"/>
      </w:r>
      <w:r>
        <w:rPr>
          <w:rStyle w:val="VerbatimChar"/>
        </w:rPr>
        <w:t xml:space="preserve">## [1] "Llh: -1.97890947050461E+03; Pars:  7.447425E-01,  8.488154E-02,  1.261746E+00"</w:t>
      </w:r>
      <w:r>
        <w:br w:type="textWrapping"/>
      </w:r>
      <w:r>
        <w:rPr>
          <w:rStyle w:val="VerbatimChar"/>
        </w:rPr>
        <w:t xml:space="preserve">## [1] "Llh: -1.97836811707354E+03; Pars:  8.728863E-01,  7.418963E-02,  1.250582E+00"</w:t>
      </w:r>
      <w:r>
        <w:br w:type="textWrapping"/>
      </w:r>
      <w:r>
        <w:rPr>
          <w:rStyle w:val="VerbatimChar"/>
        </w:rPr>
        <w:t xml:space="preserve">## [1] "Llh: -1.97853106037674E+03; Pars:  1.009775E+00,  6.801012E-02,  1.238431E+00"</w:t>
      </w:r>
      <w:r>
        <w:br w:type="textWrapping"/>
      </w:r>
      <w:r>
        <w:rPr>
          <w:rStyle w:val="VerbatimChar"/>
        </w:rPr>
        <w:t xml:space="preserve">## [1] "Llh: -1.97851322348469E+03; Pars:  8.997130E-01,  7.651668E-02,  1.213168E+00"</w:t>
      </w:r>
      <w:r>
        <w:br w:type="textWrapping"/>
      </w:r>
      <w:r>
        <w:rPr>
          <w:rStyle w:val="VerbatimChar"/>
        </w:rPr>
        <w:t xml:space="preserve">## [1] "Llh: -1.97839815047722E+03; Pars:  8.508744E-01,  7.743972E-02,  1.231599E+00"</w:t>
      </w:r>
      <w:r>
        <w:br w:type="textWrapping"/>
      </w:r>
      <w:r>
        <w:rPr>
          <w:rStyle w:val="VerbatimChar"/>
        </w:rPr>
        <w:t xml:space="preserve">## [1] "Llh: -1.97845189212950E+03; Pars:  8.791185E-01,  5.699103E-02,  1.232717E+00"</w:t>
      </w:r>
      <w:r>
        <w:br w:type="textWrapping"/>
      </w:r>
      <w:r>
        <w:rPr>
          <w:rStyle w:val="VerbatimChar"/>
        </w:rPr>
        <w:t xml:space="preserve">## [1] "Llh: -1.97837591205003E+03; Pars:  8.533026E-01,  6.544742E-02,  1.237857E+00"</w:t>
      </w:r>
      <w:r>
        <w:br w:type="textWrapping"/>
      </w:r>
      <w:r>
        <w:rPr>
          <w:rStyle w:val="VerbatimChar"/>
        </w:rPr>
        <w:t xml:space="preserve">## [1] "Llh: -1.97833432236166E+03; Pars:  9.644902E-01,  7.463579E-02,  1.233059E+00"</w:t>
      </w:r>
      <w:r>
        <w:br w:type="textWrapping"/>
      </w:r>
      <w:r>
        <w:rPr>
          <w:rStyle w:val="VerbatimChar"/>
        </w:rPr>
        <w:t xml:space="preserve">## [1] "Llh: -1.97871883304356E+03; Pars:  1.082979E+00,  7.691266E-02,  1.226170E+00"</w:t>
      </w:r>
      <w:r>
        <w:br w:type="textWrapping"/>
      </w:r>
      <w:r>
        <w:rPr>
          <w:rStyle w:val="VerbatimChar"/>
        </w:rPr>
        <w:t xml:space="preserve">## [1] "Llh: -1.97848912149537E+03; Pars:  9.427001E-01,  6.540884E-02,  1.249419E+00"</w:t>
      </w:r>
      <w:r>
        <w:br w:type="textWrapping"/>
      </w:r>
      <w:r>
        <w:rPr>
          <w:rStyle w:val="VerbatimChar"/>
        </w:rPr>
        <w:t xml:space="preserve">## [1] "Llh: -1.97830699156283E+03; Pars:  8.729562E-01,  7.443200E-02,  1.236030E+00"</w:t>
      </w:r>
      <w:r>
        <w:br w:type="textWrapping"/>
      </w:r>
      <w:r>
        <w:rPr>
          <w:rStyle w:val="VerbatimChar"/>
        </w:rPr>
        <w:t xml:space="preserve">## [1] "Llh: -1.97845385374879E+03; Pars:  9.543966E-01,  8.339086E-02,  1.241880E+00"</w:t>
      </w:r>
      <w:r>
        <w:br w:type="textWrapping"/>
      </w:r>
      <w:r>
        <w:rPr>
          <w:rStyle w:val="VerbatimChar"/>
        </w:rPr>
        <w:t xml:space="preserve">## [1] "Llh: -1.97830219686738E+03; Pars:  8.775250E-01,  6.993328E-02,  1.238861E+00"</w:t>
      </w:r>
      <w:r>
        <w:br w:type="textWrapping"/>
      </w:r>
      <w:r>
        <w:rPr>
          <w:rStyle w:val="VerbatimChar"/>
        </w:rPr>
        <w:t xml:space="preserve">## [1] "Llh: -1.97832531168121E+03; Pars:  9.362867E-01,  7.181108E-02,  1.221552E+00"</w:t>
      </w:r>
      <w:r>
        <w:br w:type="textWrapping"/>
      </w:r>
      <w:r>
        <w:rPr>
          <w:rStyle w:val="VerbatimChar"/>
        </w:rPr>
        <w:t xml:space="preserve">## [1] "Llh: -1.97828446805874E+03; Pars:  9.200174E-01,  7.240572E-02,  1.228745E+00"</w:t>
      </w:r>
      <w:r>
        <w:br w:type="textWrapping"/>
      </w:r>
      <w:r>
        <w:rPr>
          <w:rStyle w:val="VerbatimChar"/>
        </w:rPr>
        <w:t xml:space="preserve">## [1] "Llh: -1.97847876715283E+03; Pars:  8.211092E-01,  6.987821E-02,  1.236019E+00"</w:t>
      </w:r>
      <w:r>
        <w:br w:type="textWrapping"/>
      </w:r>
      <w:r>
        <w:rPr>
          <w:rStyle w:val="VerbatimChar"/>
        </w:rPr>
        <w:t xml:space="preserve">## [1] "Llh: -1.97828179354096E+03; Pars:  9.264534E-01,  7.344639E-02,  1.233799E+00"</w:t>
      </w:r>
      <w:r>
        <w:br w:type="textWrapping"/>
      </w:r>
      <w:r>
        <w:rPr>
          <w:rStyle w:val="VerbatimChar"/>
        </w:rPr>
        <w:t xml:space="preserve">## [1] "Llh: -1.97829775140952E+03; Pars:  9.439021E-01,  6.942493E-02,  1.231563E+00"</w:t>
      </w:r>
      <w:r>
        <w:br w:type="textWrapping"/>
      </w:r>
      <w:r>
        <w:rPr>
          <w:rStyle w:val="VerbatimChar"/>
        </w:rPr>
        <w:t xml:space="preserve">## [1] "Llh: -1.97828130530958E+03; Pars:  9.256426E-01,  7.067670E-02,  1.232679E+00"</w:t>
      </w:r>
      <w:r>
        <w:br w:type="textWrapping"/>
      </w:r>
      <w:r>
        <w:rPr>
          <w:rStyle w:val="VerbatimChar"/>
        </w:rPr>
        <w:t xml:space="preserve">## [1] "Llh: -1.97833557228164E+03; Pars:  9.730066E-01,  7.441926E-02,  1.224657E+00"</w:t>
      </w:r>
      <w:r>
        <w:br w:type="textWrapping"/>
      </w:r>
      <w:r>
        <w:rPr>
          <w:rStyle w:val="VerbatimChar"/>
        </w:rPr>
        <w:t xml:space="preserve">## [1] "Llh: -1.97828041404673E+03; Pars:  9.004790E-01,  7.105477E-02,  1.235295E+00"</w:t>
      </w:r>
      <w:r>
        <w:br w:type="textWrapping"/>
      </w:r>
      <w:r>
        <w:rPr>
          <w:rStyle w:val="VerbatimChar"/>
        </w:rPr>
        <w:t xml:space="preserve">## [1] "Llh: -1.97829367596294E+03; Pars:  9.148803E-01,  7.104619E-02,  1.239124E+00"</w:t>
      </w:r>
      <w:r>
        <w:br w:type="textWrapping"/>
      </w:r>
      <w:r>
        <w:rPr>
          <w:rStyle w:val="VerbatimChar"/>
        </w:rPr>
        <w:t xml:space="preserve">## [1] "Llh: -1.97827824812633E+03; Pars:  9.187305E-01,  7.206583E-02,  1.231332E+00"</w:t>
      </w:r>
      <w:r>
        <w:br w:type="textWrapping"/>
      </w:r>
      <w:r>
        <w:rPr>
          <w:rStyle w:val="VerbatimChar"/>
        </w:rPr>
        <w:t xml:space="preserve">## [1] "Llh: -1.97828757443387E+03; Pars:  9.034687E-01,  6.908514E-02,  1.232403E+00"</w:t>
      </w:r>
      <w:r>
        <w:br w:type="textWrapping"/>
      </w:r>
      <w:r>
        <w:rPr>
          <w:rStyle w:val="VerbatimChar"/>
        </w:rPr>
        <w:t xml:space="preserve">## [1] "Llh: -1.97827793105345E+03; Pars:  9.206530E-01,  7.235608E-02,  1.233450E+00"</w:t>
      </w:r>
      <w:r>
        <w:br w:type="textWrapping"/>
      </w:r>
      <w:r>
        <w:rPr>
          <w:rStyle w:val="VerbatimChar"/>
        </w:rPr>
        <w:t xml:space="preserve">## [1] "Llh: -1.97827908064079E+03; Pars:  9.010076E-01,  7.297443E-02,  1.234037E+00"</w:t>
      </w:r>
      <w:r>
        <w:br w:type="textWrapping"/>
      </w:r>
      <w:r>
        <w:rPr>
          <w:rStyle w:val="VerbatimChar"/>
        </w:rPr>
        <w:t xml:space="preserve">## [1] "Llh: -1.97827712859788E+03; Pars:  9.071042E-01,  7.240000E-02,  1.233697E+00"</w:t>
      </w:r>
      <w:r>
        <w:br w:type="textWrapping"/>
      </w:r>
      <w:r>
        <w:rPr>
          <w:rStyle w:val="VerbatimChar"/>
        </w:rPr>
        <w:t xml:space="preserve">## [1] "Llh: -1.97828274773879E+03; Pars:  9.307233E-01,  7.349317E-02,  1.230361E+00"</w:t>
      </w:r>
      <w:r>
        <w:br w:type="textWrapping"/>
      </w:r>
      <w:r>
        <w:rPr>
          <w:rStyle w:val="VerbatimChar"/>
        </w:rPr>
        <w:t xml:space="preserve">## [1] "Llh: -1.97827738000252E+03; Pars:  9.079466E-01,  7.166437E-02,  1.234060E+00"</w:t>
      </w:r>
      <w:r>
        <w:br w:type="textWrapping"/>
      </w:r>
      <w:r>
        <w:rPr>
          <w:rStyle w:val="VerbatimChar"/>
        </w:rPr>
        <w:t xml:space="preserve">## [1] "Llh: -1.97827881387639E+03; Pars:  9.050811E-01,  7.221446E-02,  1.236144E+00"</w:t>
      </w:r>
      <w:r>
        <w:br w:type="textWrapping"/>
      </w:r>
      <w:r>
        <w:rPr>
          <w:rStyle w:val="VerbatimChar"/>
        </w:rPr>
        <w:t xml:space="preserve">## [1] "Llh: -1.97827696931298E+03; Pars:  9.152990E-01,  7.210299E-02,  1.232533E+00"</w:t>
      </w:r>
      <w:r>
        <w:br w:type="textWrapping"/>
      </w:r>
      <w:r>
        <w:rPr>
          <w:rStyle w:val="VerbatimChar"/>
        </w:rPr>
        <w:t xml:space="preserve">## [1] "Llh: -1.97828105654626E+03; Pars:  8.996861E-01,  7.175549E-02,  1.233410E+00"</w:t>
      </w:r>
      <w:r>
        <w:br w:type="textWrapping"/>
      </w:r>
      <w:r>
        <w:rPr>
          <w:rStyle w:val="VerbatimChar"/>
        </w:rPr>
        <w:t xml:space="preserve">## [1] "Llh: -1.97827673943702E+03; Pars:  9.153659E-01,  7.220593E-02,  1.233440E+00"</w:t>
      </w:r>
      <w:r>
        <w:br w:type="textWrapping"/>
      </w:r>
      <w:r>
        <w:rPr>
          <w:rStyle w:val="VerbatimChar"/>
        </w:rPr>
        <w:t xml:space="preserve">## [1] "Llh: -1.97827704793566E+03; Pars:  9.172398E-01,  7.280824E-02,  1.232387E+00"</w:t>
      </w:r>
      <w:r>
        <w:br w:type="textWrapping"/>
      </w:r>
      <w:r>
        <w:rPr>
          <w:rStyle w:val="VerbatimChar"/>
        </w:rPr>
        <w:t xml:space="preserve">## [1] "Llh: -1.97827669020905E+03; Pars:  9.149076E-01,  7.252228E-02,  1.232805E+00"</w:t>
      </w:r>
      <w:r>
        <w:br w:type="textWrapping"/>
      </w:r>
      <w:r>
        <w:rPr>
          <w:rStyle w:val="VerbatimChar"/>
        </w:rPr>
        <w:t xml:space="preserve">## [1] "Llh: -1.97827842913639E+03; Pars:  9.233495E-01,  7.215414E-02,  1.232155E+00"</w:t>
      </w:r>
      <w:r>
        <w:br w:type="textWrapping"/>
      </w:r>
      <w:r>
        <w:rPr>
          <w:rStyle w:val="VerbatimChar"/>
        </w:rPr>
        <w:t xml:space="preserve">## [1] "Llh: -1.97827665210099E+03; Pars:  9.111385E-01,  7.233853E-02,  1.233312E+00"</w:t>
      </w:r>
      <w:r>
        <w:br w:type="textWrapping"/>
      </w:r>
      <w:r>
        <w:rPr>
          <w:rStyle w:val="VerbatimChar"/>
        </w:rPr>
        <w:t xml:space="preserve">## [1] "Llh: -1.97827653911384E+03; Pars:  9.123076E-01,  7.260817E-02,  1.233838E+00"</w:t>
      </w:r>
      <w:r>
        <w:br w:type="textWrapping"/>
      </w:r>
      <w:r>
        <w:rPr>
          <w:rStyle w:val="VerbatimChar"/>
        </w:rPr>
        <w:t xml:space="preserve">## [1] "Llh: -1.97827684058398E+03; Pars:  9.108156E-01,  7.286076E-02,  1.234491E+00"</w:t>
      </w:r>
      <w:r>
        <w:br w:type="textWrapping"/>
      </w:r>
      <w:r>
        <w:rPr>
          <w:rStyle w:val="VerbatimChar"/>
        </w:rPr>
        <w:t xml:space="preserve">## [1] "Llh: -1.97827678285977E+03; Pars:  9.102079E-01,  7.277338E-02,  1.233197E+00"</w:t>
      </w:r>
      <w:r>
        <w:br w:type="textWrapping"/>
      </w:r>
      <w:r>
        <w:rPr>
          <w:rStyle w:val="VerbatimChar"/>
        </w:rPr>
        <w:t xml:space="preserve">## [1] "Llh: -1.97827657679511E+03; Pars:  9.140736E-01,  7.234780E-02,  1.233379E+00"</w:t>
      </w:r>
      <w:r>
        <w:br w:type="textWrapping"/>
      </w:r>
      <w:r>
        <w:rPr>
          <w:rStyle w:val="VerbatimChar"/>
        </w:rPr>
        <w:t xml:space="preserve">## [1] "Llh: -1.97827670732732E+03; Pars:  9.101102E-01,  7.234072E-02,  1.234214E+00"</w:t>
      </w:r>
      <w:r>
        <w:br w:type="textWrapping"/>
      </w:r>
      <w:r>
        <w:rPr>
          <w:rStyle w:val="VerbatimChar"/>
        </w:rPr>
        <w:t xml:space="preserve">## [1] "Llh: -1.97827656165749E+03; Pars:  9.137059E-01,  7.247689E-02,  1.233157E+00"</w:t>
      </w:r>
      <w:r>
        <w:br w:type="textWrapping"/>
      </w:r>
      <w:r>
        <w:rPr>
          <w:rStyle w:val="VerbatimChar"/>
        </w:rPr>
        <w:t xml:space="preserve">## [1] "Llh: -1.97827674324395E+03; Pars:  9.155911E-01,  7.261670E-02,  1.233605E+00"</w:t>
      </w:r>
      <w:r>
        <w:br w:type="textWrapping"/>
      </w:r>
      <w:r>
        <w:rPr>
          <w:rStyle w:val="VerbatimChar"/>
        </w:rPr>
        <w:t xml:space="preserve">## [1] "Llh: -1.97827654457992E+03; Pars:  9.122496E-01,  7.240807E-02,  1.233385E+00"</w:t>
      </w:r>
      <w:r>
        <w:br w:type="textWrapping"/>
      </w:r>
      <w:r>
        <w:rPr>
          <w:rStyle w:val="VerbatimChar"/>
        </w:rPr>
        <w:t xml:space="preserve">## [1] "Llh: -1.97827653174291E+03; Pars:  9.114365E-01,  7.264762E-02,  1.233541E+00"</w:t>
      </w:r>
      <w:r>
        <w:br w:type="textWrapping"/>
      </w:r>
      <w:r>
        <w:rPr>
          <w:rStyle w:val="VerbatimChar"/>
        </w:rPr>
        <w:t xml:space="preserve">## [1] "Llh: -1.97827663380677E+03; Pars:  9.101208E-01,  7.279754E-02,  1.233622E+00"</w:t>
      </w:r>
      <w:r>
        <w:br w:type="textWrapping"/>
      </w:r>
      <w:r>
        <w:rPr>
          <w:rStyle w:val="VerbatimChar"/>
        </w:rPr>
        <w:t xml:space="preserve">## [1] "Llh: -1.97827651850104E+03; Pars:  9.132612E-01,  7.264762E-02,  1.233541E+00"</w:t>
      </w:r>
      <w:r>
        <w:br w:type="textWrapping"/>
      </w:r>
      <w:r>
        <w:rPr>
          <w:rStyle w:val="VerbatimChar"/>
        </w:rPr>
        <w:t xml:space="preserve">## [1] "Llh: -1.97827653174291E+03; Pars:  9.114365E-01,  7.264762E-02,  1.233541E+00"</w:t>
      </w:r>
      <w:r>
        <w:br w:type="textWrapping"/>
      </w:r>
      <w:r>
        <w:rPr>
          <w:rStyle w:val="VerbatimChar"/>
        </w:rPr>
        <w:t xml:space="preserve">## [1] "Llh: -1.97827712157215E+03; Pars:  9.123484E-01,  7.364762E-02,  1.233541E+00"</w:t>
      </w:r>
      <w:r>
        <w:br w:type="textWrapping"/>
      </w:r>
      <w:r>
        <w:rPr>
          <w:rStyle w:val="VerbatimChar"/>
        </w:rPr>
        <w:t xml:space="preserve">## [1] "Llh: -1.97827702449593E+03; Pars:  9.123484E-01,  7.164762E-02,  1.233541E+00"</w:t>
      </w:r>
      <w:r>
        <w:br w:type="textWrapping"/>
      </w:r>
      <w:r>
        <w:rPr>
          <w:rStyle w:val="VerbatimChar"/>
        </w:rPr>
        <w:t xml:space="preserve">## [1] "Llh: -1.97827718590937E+03; Pars:  9.123484E-01,  7.264762E-02,  1.234775E+00"</w:t>
      </w:r>
      <w:r>
        <w:br w:type="textWrapping"/>
      </w:r>
      <w:r>
        <w:rPr>
          <w:rStyle w:val="VerbatimChar"/>
        </w:rPr>
        <w:t xml:space="preserve">## [1] "Llh: -1.97827723278811E+03; Pars:  9.123484E-01,  7.264762E-02,  1.232308E+00"</w:t>
      </w:r>
      <w:r>
        <w:br w:type="textWrapping"/>
      </w:r>
      <w:r>
        <w:rPr>
          <w:rStyle w:val="VerbatimChar"/>
        </w:rPr>
        <w:t xml:space="preserve">## [1] "Llh: -1.97827653174291E+03; Pars:  9.114365E-01,  7.264762E-02,  1.233541E+00"</w:t>
      </w:r>
      <w:r>
        <w:br w:type="textWrapping"/>
      </w:r>
      <w:r>
        <w:rPr>
          <w:rStyle w:val="VerbatimChar"/>
        </w:rPr>
        <w:t xml:space="preserve">## [1] "Llh: -1.97827669716010E+03; Pars:  9.096155E-01,  7.264762E-02,  1.233541E+00"</w:t>
      </w:r>
      <w:r>
        <w:br w:type="textWrapping"/>
      </w:r>
      <w:r>
        <w:rPr>
          <w:rStyle w:val="VerbatimChar"/>
        </w:rPr>
        <w:t xml:space="preserve">## [1] "Llh: -1.97827719245015E+03; Pars:  9.105255E-01,  7.364762E-02,  1.233541E+00"</w:t>
      </w:r>
      <w:r>
        <w:br w:type="textWrapping"/>
      </w:r>
      <w:r>
        <w:rPr>
          <w:rStyle w:val="VerbatimChar"/>
        </w:rPr>
        <w:t xml:space="preserve">## [1] "Llh: -1.97827713270517E+03; Pars:  9.105255E-01,  7.164762E-02,  1.233541E+00"</w:t>
      </w:r>
      <w:r>
        <w:br w:type="textWrapping"/>
      </w:r>
      <w:r>
        <w:rPr>
          <w:rStyle w:val="VerbatimChar"/>
        </w:rPr>
        <w:t xml:space="preserve">## [1] "Llh: -1.97827702166631E+03; Pars:  9.105255E-01,  7.264762E-02,  1.234775E+00"</w:t>
      </w:r>
      <w:r>
        <w:br w:type="textWrapping"/>
      </w:r>
      <w:r>
        <w:rPr>
          <w:rStyle w:val="VerbatimChar"/>
        </w:rPr>
        <w:t xml:space="preserve">## [1] "Llh: -1.97827757509747E+03; Pars:  9.105255E-01,  7.264762E-02,  1.232308E+00"</w:t>
      </w:r>
      <w:r>
        <w:br w:type="textWrapping"/>
      </w:r>
      <w:r>
        <w:rPr>
          <w:rStyle w:val="VerbatimChar"/>
        </w:rPr>
        <w:t xml:space="preserve">## [1] "Llh: -1.97827712157215E+03; Pars:  9.123484E-01,  7.364762E-02,  1.233541E+00"</w:t>
      </w:r>
      <w:r>
        <w:br w:type="textWrapping"/>
      </w:r>
      <w:r>
        <w:rPr>
          <w:rStyle w:val="VerbatimChar"/>
        </w:rPr>
        <w:t xml:space="preserve">## [1] "Llh: -1.97827719245015E+03; Pars:  9.105255E-01,  7.364762E-02,  1.233541E+00"</w:t>
      </w:r>
      <w:r>
        <w:br w:type="textWrapping"/>
      </w:r>
      <w:r>
        <w:rPr>
          <w:rStyle w:val="VerbatimChar"/>
        </w:rPr>
        <w:t xml:space="preserve">## [1] "Llh: -1.97827887835830E+03; Pars:  9.114365E-01,  7.464762E-02,  1.233541E+00"</w:t>
      </w:r>
      <w:r>
        <w:br w:type="textWrapping"/>
      </w:r>
      <w:r>
        <w:rPr>
          <w:rStyle w:val="VerbatimChar"/>
        </w:rPr>
        <w:t xml:space="preserve">## [1] "Llh: -1.97827653174291E+03; Pars:  9.114365E-01,  7.264762E-02,  1.233541E+00"</w:t>
      </w:r>
      <w:r>
        <w:br w:type="textWrapping"/>
      </w:r>
      <w:r>
        <w:rPr>
          <w:rStyle w:val="VerbatimChar"/>
        </w:rPr>
        <w:t xml:space="preserve">## [1] "Llh: -1.97827770255089E+03; Pars:  9.114365E-01,  7.364762E-02,  1.234775E+00"</w:t>
      </w:r>
      <w:r>
        <w:br w:type="textWrapping"/>
      </w:r>
      <w:r>
        <w:rPr>
          <w:rStyle w:val="VerbatimChar"/>
        </w:rPr>
        <w:t xml:space="preserve">## [1] "Llh: -1.97827797960294E+03; Pars:  9.114365E-01,  7.364762E-02,  1.232308E+00"</w:t>
      </w:r>
      <w:r>
        <w:br w:type="textWrapping"/>
      </w:r>
      <w:r>
        <w:rPr>
          <w:rStyle w:val="VerbatimChar"/>
        </w:rPr>
        <w:t xml:space="preserve">## [1] "Llh: -1.97827702449593E+03; Pars:  9.123484E-01,  7.164762E-02,  1.233541E+00"</w:t>
      </w:r>
      <w:r>
        <w:br w:type="textWrapping"/>
      </w:r>
      <w:r>
        <w:rPr>
          <w:rStyle w:val="VerbatimChar"/>
        </w:rPr>
        <w:t xml:space="preserve">## [1] "Llh: -1.97827713270517E+03; Pars:  9.105255E-01,  7.164762E-02,  1.233541E+00"</w:t>
      </w:r>
      <w:r>
        <w:br w:type="textWrapping"/>
      </w:r>
      <w:r>
        <w:rPr>
          <w:rStyle w:val="VerbatimChar"/>
        </w:rPr>
        <w:t xml:space="preserve">## [1] "Llh: -1.97827653174291E+03; Pars:  9.114365E-01,  7.264762E-02,  1.233541E+00"</w:t>
      </w:r>
      <w:r>
        <w:br w:type="textWrapping"/>
      </w:r>
      <w:r>
        <w:rPr>
          <w:rStyle w:val="VerbatimChar"/>
        </w:rPr>
        <w:t xml:space="preserve">## [1] "Llh: -1.97827872145428E+03; Pars:  9.114365E-01,  7.064762E-02,  1.233541E+00"</w:t>
      </w:r>
      <w:r>
        <w:br w:type="textWrapping"/>
      </w:r>
      <w:r>
        <w:rPr>
          <w:rStyle w:val="VerbatimChar"/>
        </w:rPr>
        <w:t xml:space="preserve">## [1] "Llh: -1.97827759970994E+03; Pars:  9.114365E-01,  7.164762E-02,  1.234775E+00"</w:t>
      </w:r>
      <w:r>
        <w:br w:type="textWrapping"/>
      </w:r>
      <w:r>
        <w:rPr>
          <w:rStyle w:val="VerbatimChar"/>
        </w:rPr>
        <w:t xml:space="preserve">## [1] "Llh: -1.97827792567517E+03; Pars:  9.114365E-01,  7.164762E-02,  1.232308E+00"</w:t>
      </w:r>
      <w:r>
        <w:br w:type="textWrapping"/>
      </w:r>
      <w:r>
        <w:rPr>
          <w:rStyle w:val="VerbatimChar"/>
        </w:rPr>
        <w:t xml:space="preserve">## [1] "Llh: -1.97827718590937E+03; Pars:  9.123484E-01,  7.264762E-02,  1.234775E+00"</w:t>
      </w:r>
      <w:r>
        <w:br w:type="textWrapping"/>
      </w:r>
      <w:r>
        <w:rPr>
          <w:rStyle w:val="VerbatimChar"/>
        </w:rPr>
        <w:t xml:space="preserve">## [1] "Llh: -1.97827702166631E+03; Pars:  9.105255E-01,  7.264762E-02,  1.234775E+00"</w:t>
      </w:r>
      <w:r>
        <w:br w:type="textWrapping"/>
      </w:r>
      <w:r>
        <w:rPr>
          <w:rStyle w:val="VerbatimChar"/>
        </w:rPr>
        <w:t xml:space="preserve">## [1] "Llh: -1.97827770255089E+03; Pars:  9.114365E-01,  7.364762E-02,  1.234775E+00"</w:t>
      </w:r>
      <w:r>
        <w:br w:type="textWrapping"/>
      </w:r>
      <w:r>
        <w:rPr>
          <w:rStyle w:val="VerbatimChar"/>
        </w:rPr>
        <w:t xml:space="preserve">## [1] "Llh: -1.97827759970994E+03; Pars:  9.114365E-01,  7.164762E-02,  1.234775E+00"</w:t>
      </w:r>
      <w:r>
        <w:br w:type="textWrapping"/>
      </w:r>
      <w:r>
        <w:rPr>
          <w:rStyle w:val="VerbatimChar"/>
        </w:rPr>
        <w:t xml:space="preserve">## [1] "Llh: -1.97827904296411E+03; Pars:  9.114365E-01,  7.264762E-02,  1.236011E+00"</w:t>
      </w:r>
      <w:r>
        <w:br w:type="textWrapping"/>
      </w:r>
      <w:r>
        <w:rPr>
          <w:rStyle w:val="VerbatimChar"/>
        </w:rPr>
        <w:t xml:space="preserve">## [1] "Llh: -1.97827653174291E+03; Pars:  9.114365E-01,  7.264762E-02,  1.233541E+00"</w:t>
      </w:r>
      <w:r>
        <w:br w:type="textWrapping"/>
      </w:r>
      <w:r>
        <w:rPr>
          <w:rStyle w:val="VerbatimChar"/>
        </w:rPr>
        <w:t xml:space="preserve">## [1] "Llh: -1.97827723278811E+03; Pars:  9.123484E-01,  7.264762E-02,  1.232308E+00"</w:t>
      </w:r>
      <w:r>
        <w:br w:type="textWrapping"/>
      </w:r>
      <w:r>
        <w:rPr>
          <w:rStyle w:val="VerbatimChar"/>
        </w:rPr>
        <w:t xml:space="preserve">## [1] "Llh: -1.97827757509747E+03; Pars:  9.105255E-01,  7.264762E-02,  1.232308E+00"</w:t>
      </w:r>
      <w:r>
        <w:br w:type="textWrapping"/>
      </w:r>
      <w:r>
        <w:rPr>
          <w:rStyle w:val="VerbatimChar"/>
        </w:rPr>
        <w:t xml:space="preserve">## [1] "Llh: -1.97827797960294E+03; Pars:  9.114365E-01,  7.364762E-02,  1.232308E+00"</w:t>
      </w:r>
      <w:r>
        <w:br w:type="textWrapping"/>
      </w:r>
      <w:r>
        <w:rPr>
          <w:rStyle w:val="VerbatimChar"/>
        </w:rPr>
        <w:t xml:space="preserve">## [1] "Llh: -1.97827792567517E+03; Pars:  9.114365E-01,  7.164762E-02,  1.232308E+00"</w:t>
      </w:r>
      <w:r>
        <w:br w:type="textWrapping"/>
      </w:r>
      <w:r>
        <w:rPr>
          <w:rStyle w:val="VerbatimChar"/>
        </w:rPr>
        <w:t xml:space="preserve">## [1] "Llh: -1.97827653174291E+03; Pars:  9.114365E-01,  7.264762E-02,  1.233541E+00"</w:t>
      </w:r>
      <w:r>
        <w:br w:type="textWrapping"/>
      </w:r>
      <w:r>
        <w:rPr>
          <w:rStyle w:val="VerbatimChar"/>
        </w:rPr>
        <w:t xml:space="preserve">## [1] "Llh: -1.97827964532612E+03; Pars:  9.114365E-01,  7.264762E-02,  1.231077E+00"</w:t>
      </w:r>
      <w:r>
        <w:br w:type="textWrapping"/>
      </w:r>
      <w:r>
        <w:rPr>
          <w:rStyle w:val="VerbatimChar"/>
        </w:rPr>
        <w:t xml:space="preserve">## [1] "Results (Var,ES)----------------------"</w:t>
      </w:r>
      <w:r>
        <w:br w:type="textWrapping"/>
      </w:r>
      <w:r>
        <w:rPr>
          <w:rStyle w:val="VerbatimChar"/>
        </w:rPr>
        <w:t xml:space="preserve">## Currently fitting: asymmetric ghyp </w:t>
      </w:r>
      <w:r>
        <w:br w:type="textWrapping"/>
      </w:r>
      <w:r>
        <w:rPr>
          <w:rStyle w:val="VerbatimChar"/>
        </w:rPr>
        <w:t xml:space="preserve">## [1] "Llh: -2.07586919444858E+03; Pars:  1.000000E+00,  5.000000E-01,  1.105650E-01,  1.036035E+00,  0.000000E+00"</w:t>
      </w:r>
      <w:r>
        <w:br w:type="textWrapping"/>
      </w:r>
      <w:r>
        <w:rPr>
          <w:rStyle w:val="VerbatimChar"/>
        </w:rPr>
        <w:t xml:space="preserve">## [1] "Llh: -2.07565050185183E+03; Pars:  1.100000E+00,  5.000000E-01,  1.105650E-01,  1.036035E+00,  0.000000E+00"</w:t>
      </w:r>
      <w:r>
        <w:br w:type="textWrapping"/>
      </w:r>
      <w:r>
        <w:rPr>
          <w:rStyle w:val="VerbatimChar"/>
        </w:rPr>
        <w:t xml:space="preserve">## [1] "Llh: -2.07513191350793E+03; Pars:  1.000000E+00,  5.525855E-01,  1.105650E-01,  1.036035E+00,  0.000000E+00"</w:t>
      </w:r>
      <w:r>
        <w:br w:type="textWrapping"/>
      </w:r>
      <w:r>
        <w:rPr>
          <w:rStyle w:val="VerbatimChar"/>
        </w:rPr>
        <w:t xml:space="preserve">## [1] "Llh: -2.08156886627343E+03; Pars:  1.000000E+00,  5.000000E-01,  2.105650E-01,  1.036035E+00,  0.000000E+00"</w:t>
      </w:r>
      <w:r>
        <w:br w:type="textWrapping"/>
      </w:r>
      <w:r>
        <w:rPr>
          <w:rStyle w:val="VerbatimChar"/>
        </w:rPr>
        <w:t xml:space="preserve">## [1] "Llh: -2.05000943070649E+03; Pars:  1.000000E+00,  5.000000E-01,  1.105650E-01,  1.144996E+00,  0.000000E+00"</w:t>
      </w:r>
      <w:r>
        <w:br w:type="textWrapping"/>
      </w:r>
      <w:r>
        <w:rPr>
          <w:rStyle w:val="VerbatimChar"/>
        </w:rPr>
        <w:t xml:space="preserve">## [1] "Llh: -2.08839194585894E+03; Pars:  1.000000E+00,  5.000000E-01,  1.105650E-01,  1.036035E+00,  1.000000E-01"</w:t>
      </w:r>
      <w:r>
        <w:br w:type="textWrapping"/>
      </w:r>
      <w:r>
        <w:rPr>
          <w:rStyle w:val="VerbatimChar"/>
        </w:rPr>
        <w:t xml:space="preserve">## [1] "Llh: -2.05980052131984E+03; Pars:  1.040000E+00,  5.204054E-01,  1.505650E-01,  1.078317E+00, -1.000000E-01"</w:t>
      </w:r>
      <w:r>
        <w:br w:type="textWrapping"/>
      </w:r>
      <w:r>
        <w:rPr>
          <w:rStyle w:val="VerbatimChar"/>
        </w:rPr>
        <w:t xml:space="preserve">## [1] "Llh: -2.06339251229470E+03; Pars:  1.030000E+00,  5.152273E-01,  1.405650E-01,  1.067587E+00, -5.000000E-02"</w:t>
      </w:r>
      <w:r>
        <w:br w:type="textWrapping"/>
      </w:r>
      <w:r>
        <w:rPr>
          <w:rStyle w:val="VerbatimChar"/>
        </w:rPr>
        <w:t xml:space="preserve">## [1] "Llh: -2.06611582756503E+03; Pars:  1.056000E+00,  5.287988E-01,  2.656496E-02,  1.095709E+00, -4.000000E-02"</w:t>
      </w:r>
      <w:r>
        <w:br w:type="textWrapping"/>
      </w:r>
      <w:r>
        <w:rPr>
          <w:rStyle w:val="VerbatimChar"/>
        </w:rPr>
        <w:t xml:space="preserve">## [1] "Llh: -2.06389789033595E+03; Pars:  1.042000E+00,  5.214472E-01,  7.256496E-02,  1.080475E+00, -3.000000E-02"</w:t>
      </w:r>
      <w:r>
        <w:br w:type="textWrapping"/>
      </w:r>
      <w:r>
        <w:rPr>
          <w:rStyle w:val="VerbatimChar"/>
        </w:rPr>
        <w:t xml:space="preserve">## [1] "Llh: -2.05365570731251E+03; Pars:  1.072800E+00,  5.377577E-01,  1.113650E-01,  1.114272E+00, -5.200000E-02"</w:t>
      </w:r>
      <w:r>
        <w:br w:type="textWrapping"/>
      </w:r>
      <w:r>
        <w:rPr>
          <w:rStyle w:val="VerbatimChar"/>
        </w:rPr>
        <w:t xml:space="preserve">## [1] "Llh: -2.05798965526065E+03; Pars:  1.054600E+00,  5.280590E-01,  1.111650E-01,  1.094176E+00, -3.900000E-02"</w:t>
      </w:r>
      <w:r>
        <w:br w:type="textWrapping"/>
      </w:r>
      <w:r>
        <w:rPr>
          <w:rStyle w:val="VerbatimChar"/>
        </w:rPr>
        <w:t xml:space="preserve">## [1] "Llh: -2.04805956437462E+03; Pars:  9.619200E-01,  5.536474E-01,  1.116850E-01,  1.147197E+00, -7.280000E-02"</w:t>
      </w:r>
      <w:r>
        <w:br w:type="textWrapping"/>
      </w:r>
      <w:r>
        <w:rPr>
          <w:rStyle w:val="VerbatimChar"/>
        </w:rPr>
        <w:t xml:space="preserve">## [1] "Llh: -2.04217670722087E+03; Pars:  8.928800E-01,  5.825926E-01,  1.122450E-01,  1.207173E+00, -1.092000E-01"</w:t>
      </w:r>
      <w:r>
        <w:br w:type="textWrapping"/>
      </w:r>
      <w:r>
        <w:rPr>
          <w:rStyle w:val="VerbatimChar"/>
        </w:rPr>
        <w:t xml:space="preserve">## [1] "Llh: -2.04254974343308E+03; Pars:  1.019072E+00,  5.116701E-01,  1.123570E-01,  1.219539E+00, -1.164800E-01"</w:t>
      </w:r>
      <w:r>
        <w:br w:type="textWrapping"/>
      </w:r>
      <w:r>
        <w:rPr>
          <w:rStyle w:val="VerbatimChar"/>
        </w:rPr>
        <w:t xml:space="preserve">## [1] "Llh: -2.04565991588152E+03; Pars:  1.014304E+00,  5.216058E-01,  1.119090E-01,  1.170821E+00, -8.736000E-02"</w:t>
      </w:r>
      <w:r>
        <w:br w:type="textWrapping"/>
      </w:r>
      <w:r>
        <w:rPr>
          <w:rStyle w:val="VerbatimChar"/>
        </w:rPr>
        <w:t xml:space="preserve">## [1] "Llh: -2.03786370531921E+03; Pars:  9.679008E-01,  5.381347E-01,  1.662738E-01,  1.227405E+00, -1.210720E-01"</w:t>
      </w:r>
      <w:r>
        <w:br w:type="textWrapping"/>
      </w:r>
      <w:r>
        <w:rPr>
          <w:rStyle w:val="VerbatimChar"/>
        </w:rPr>
        <w:t xml:space="preserve">## [1] "Llh: -2.03542542543832E+03; Pars:  9.308512E-01,  5.466776E-01,  2.131282E-01,  1.308200E+00, -1.666080E-01"</w:t>
      </w:r>
      <w:r>
        <w:br w:type="textWrapping"/>
      </w:r>
      <w:r>
        <w:rPr>
          <w:rStyle w:val="VerbatimChar"/>
        </w:rPr>
        <w:t xml:space="preserve">## [1] "Llh: -2.03905717499430E+03; Pars:  9.262413E-01,  5.499401E-01,  1.132990E-01,  1.328702E+00, -7.771520E-02"</w:t>
      </w:r>
      <w:r>
        <w:br w:type="textWrapping"/>
      </w:r>
      <w:r>
        <w:rPr>
          <w:rStyle w:val="VerbatimChar"/>
        </w:rPr>
        <w:t xml:space="preserve">## [1] "Llh: -2.03833001261535E+03; Pars:  9.546810E-01,  5.424029E-01,  1.226155E-01,  1.261122E+00, -8.328640E-02"</w:t>
      </w:r>
      <w:r>
        <w:br w:type="textWrapping"/>
      </w:r>
      <w:r>
        <w:rPr>
          <w:rStyle w:val="VerbatimChar"/>
        </w:rPr>
        <w:t xml:space="preserve">## [1] "Llh: -2.03803697243190E+03; Pars:  8.461937E-01,  5.340288E-01,  1.569993E-01,  1.351105E+00, -1.382298E-01"</w:t>
      </w:r>
      <w:r>
        <w:br w:type="textWrapping"/>
      </w:r>
      <w:r>
        <w:rPr>
          <w:rStyle w:val="VerbatimChar"/>
        </w:rPr>
        <w:t xml:space="preserve">## [1] "Llh: -2.03709247588950E+03; Pars:  9.028452E-01,  5.349586E-01,  1.455907E-01,  1.287552E+00, -1.166723E-01"</w:t>
      </w:r>
      <w:r>
        <w:br w:type="textWrapping"/>
      </w:r>
      <w:r>
        <w:rPr>
          <w:rStyle w:val="VerbatimChar"/>
        </w:rPr>
        <w:t xml:space="preserve">## [1] "Llh: -2.04381833373072E+03; Pars:  8.801318E-01,  5.900942E-01,  1.718096E-01,  1.378036E+00, -2.368987E-01"</w:t>
      </w:r>
      <w:r>
        <w:br w:type="textWrapping"/>
      </w:r>
      <w:r>
        <w:rPr>
          <w:rStyle w:val="VerbatimChar"/>
        </w:rPr>
        <w:t xml:space="preserve">## [1] "Llh: -2.03897333112847E+03; Pars:  9.100988E-01,  5.661526E-01,  1.564984E-01,  1.315668E+00, -1.776740E-01"</w:t>
      </w:r>
      <w:r>
        <w:br w:type="textWrapping"/>
      </w:r>
      <w:r>
        <w:rPr>
          <w:rStyle w:val="VerbatimChar"/>
        </w:rPr>
        <w:t xml:space="preserve">## [1] "Llh: -2.03580562268728E+03; Pars:  8.174705E-01,  6.004526E-01,  1.876741E-01,  1.333672E+00, -1.448963E-01"</w:t>
      </w:r>
      <w:r>
        <w:br w:type="textWrapping"/>
      </w:r>
      <w:r>
        <w:rPr>
          <w:rStyle w:val="VerbatimChar"/>
        </w:rPr>
        <w:t xml:space="preserve">## [1] "Llh: -2.03605550578062E+03; Pars:  8.678709E-01,  5.769080E-01,  1.688448E-01,  1.304175E+00, -1.377922E-01"</w:t>
      </w:r>
      <w:r>
        <w:br w:type="textWrapping"/>
      </w:r>
      <w:r>
        <w:rPr>
          <w:rStyle w:val="VerbatimChar"/>
        </w:rPr>
        <w:t xml:space="preserve">## [1] "Llh: -2.04045453906801E+03; Pars:  9.134987E-01,  5.337641E-01,  2.179578E-01,  1.402126E+00, -1.664548E-01"</w:t>
      </w:r>
      <w:r>
        <w:br w:type="textWrapping"/>
      </w:r>
      <w:r>
        <w:rPr>
          <w:rStyle w:val="VerbatimChar"/>
        </w:rPr>
        <w:t xml:space="preserve">## [1] "Llh: -2.03732174544246E+03; Pars:  9.083440E-01,  5.455735E-01,  1.915296E-01,  1.350619E+00, -1.521411E-01"</w:t>
      </w:r>
      <w:r>
        <w:br w:type="textWrapping"/>
      </w:r>
      <w:r>
        <w:rPr>
          <w:rStyle w:val="VerbatimChar"/>
        </w:rPr>
        <w:t xml:space="preserve">## [1] "Llh: -2.03616002615261E+03; Pars:  8.955779E-01,  5.411886E-01,  1.877168E-01,  1.300064E+00, -8.776763E-02"</w:t>
      </w:r>
      <w:r>
        <w:br w:type="textWrapping"/>
      </w:r>
      <w:r>
        <w:rPr>
          <w:rStyle w:val="VerbatimChar"/>
        </w:rPr>
        <w:t xml:space="preserve">## [1] "Llh: -2.03582429741291E+03; Pars:  8.992082E-01,  5.473245E-01,  1.799122E-01,  1.303948E+00, -1.102442E-01"</w:t>
      </w:r>
      <w:r>
        <w:br w:type="textWrapping"/>
      </w:r>
      <w:r>
        <w:rPr>
          <w:rStyle w:val="VerbatimChar"/>
        </w:rPr>
        <w:t xml:space="preserve">## [1] "Llh: -2.03727240516252E+03; Pars:  8.288067E-01,  5.669299E-01,  2.445184E-01,  1.374533E+00, -1.929384E-01"</w:t>
      </w:r>
      <w:r>
        <w:br w:type="textWrapping"/>
      </w:r>
      <w:r>
        <w:rPr>
          <w:rStyle w:val="VerbatimChar"/>
        </w:rPr>
        <w:t xml:space="preserve">## [1] "Llh: -2.03615126635114E+03; Pars:  8.602753E-01,  5.606961E-01,  2.140427E-01,  1.345258E+00, -1.655254E-01"</w:t>
      </w:r>
      <w:r>
        <w:br w:type="textWrapping"/>
      </w:r>
      <w:r>
        <w:rPr>
          <w:rStyle w:val="VerbatimChar"/>
        </w:rPr>
        <w:t xml:space="preserve">## [1] "Llh: -2.03513111095942E+03; Pars:  8.559161E-01,  5.698332E-01,  1.846096E-01,  1.281412E+00, -1.294374E-01"</w:t>
      </w:r>
      <w:r>
        <w:br w:type="textWrapping"/>
      </w:r>
      <w:r>
        <w:rPr>
          <w:rStyle w:val="VerbatimChar"/>
        </w:rPr>
        <w:t xml:space="preserve">## [1] "Llh: -2.03558436744143E+03; Pars:  8.297022E-01,  5.823647E-01,  1.811495E-01,  1.248150E+00, -1.180855E-01"</w:t>
      </w:r>
      <w:r>
        <w:br w:type="textWrapping"/>
      </w:r>
      <w:r>
        <w:rPr>
          <w:rStyle w:val="VerbatimChar"/>
        </w:rPr>
        <w:t xml:space="preserve">## [1] "Llh: -2.03564104696543E+03; Pars:  8.426432E-01,  5.960078E-01,  2.461560E-01,  1.341611E+00, -1.700122E-01"</w:t>
      </w:r>
      <w:r>
        <w:br w:type="textWrapping"/>
      </w:r>
      <w:r>
        <w:rPr>
          <w:rStyle w:val="VerbatimChar"/>
        </w:rPr>
        <w:t xml:space="preserve">## [1] "Llh: -2.03528269578195E+03; Pars:  8.576937E-01,  5.801215E-01,  2.210147E-01,  1.327887E+00, -1.566772E-01"</w:t>
      </w:r>
      <w:r>
        <w:br w:type="textWrapping"/>
      </w:r>
      <w:r>
        <w:rPr>
          <w:rStyle w:val="VerbatimChar"/>
        </w:rPr>
        <w:t xml:space="preserve">## [1] "Llh: -2.03539552378914E+03; Pars:  8.841806E-01,  5.764494E-01,  1.804928E-01,  1.277402E+00, -1.176199E-01"</w:t>
      </w:r>
      <w:r>
        <w:br w:type="textWrapping"/>
      </w:r>
      <w:r>
        <w:rPr>
          <w:rStyle w:val="VerbatimChar"/>
        </w:rPr>
        <w:t xml:space="preserve">## [1] "Llh: -2.03520460693821E+03; Pars:  8.782043E-01,  5.724700E-01,  1.888803E-01,  1.294038E+00, -1.295962E-01"</w:t>
      </w:r>
      <w:r>
        <w:br w:type="textWrapping"/>
      </w:r>
      <w:r>
        <w:rPr>
          <w:rStyle w:val="VerbatimChar"/>
        </w:rPr>
        <w:t xml:space="preserve">## [1] "Llh: -2.03478753312050E+03; Pars:  8.368462E-01,  6.012387E-01,  2.182105E-01,  1.313856E+00, -1.806418E-01"</w:t>
      </w:r>
      <w:r>
        <w:br w:type="textWrapping"/>
      </w:r>
      <w:r>
        <w:rPr>
          <w:rStyle w:val="VerbatimChar"/>
        </w:rPr>
        <w:t xml:space="preserve">## [1] "Llh: -2.03472757324612E+03; Pars:  8.056652E-01,  6.301559E-01,  2.373596E-01,  1.318839E+00, -2.158406E-01"</w:t>
      </w:r>
      <w:r>
        <w:br w:type="textWrapping"/>
      </w:r>
      <w:r>
        <w:rPr>
          <w:rStyle w:val="VerbatimChar"/>
        </w:rPr>
        <w:t xml:space="preserve">## [1] "Llh: -2.03461477855517E+03; Pars:  9.138617E-01,  5.587285E-01,  2.303228E-01,  1.278840E+00, -1.743675E-01"</w:t>
      </w:r>
      <w:r>
        <w:br w:type="textWrapping"/>
      </w:r>
      <w:r>
        <w:rPr>
          <w:rStyle w:val="VerbatimChar"/>
        </w:rPr>
        <w:t xml:space="preserve">## [1] "Llh: -2.03498175242070E+03; Pars:  9.620573E-01,  5.389666E-01,  2.516471E-01,  1.252275E+00, -1.891031E-01"</w:t>
      </w:r>
      <w:r>
        <w:br w:type="textWrapping"/>
      </w:r>
      <w:r>
        <w:rPr>
          <w:rStyle w:val="VerbatimChar"/>
        </w:rPr>
        <w:t xml:space="preserve">## [1] "Llh: -2.03400281808052E+03; Pars:  7.936852E-01,  6.190647E-01,  2.117466E-01,  1.291956E+00, -1.557596E-01"</w:t>
      </w:r>
      <w:r>
        <w:br w:type="textWrapping"/>
      </w:r>
      <w:r>
        <w:rPr>
          <w:rStyle w:val="VerbatimChar"/>
        </w:rPr>
        <w:t xml:space="preserve">## [1] "Llh: -2.03339370225977E+03; Pars:  7.251023E-01,  6.587769E-01,  2.110559E-01,  1.283909E+00, -1.503354E-01"</w:t>
      </w:r>
      <w:r>
        <w:br w:type="textWrapping"/>
      </w:r>
      <w:r>
        <w:rPr>
          <w:rStyle w:val="VerbatimChar"/>
        </w:rPr>
        <w:t xml:space="preserve">## [1] "Llh: -2.03483480599331E+03; Pars:  8.138061E-01,  6.138130E-01,  1.998766E-01,  1.255770E+00, -1.631536E-01"</w:t>
      </w:r>
      <w:r>
        <w:br w:type="textWrapping"/>
      </w:r>
      <w:r>
        <w:rPr>
          <w:rStyle w:val="VerbatimChar"/>
        </w:rPr>
        <w:t xml:space="preserve">## [1] "Llh: -2.03444021624156E+03; Pars:  8.247780E-01,  6.052110E-01,  2.051611E-01,  1.273424E+00, -1.615345E-01"</w:t>
      </w:r>
      <w:r>
        <w:br w:type="textWrapping"/>
      </w:r>
      <w:r>
        <w:rPr>
          <w:rStyle w:val="VerbatimChar"/>
        </w:rPr>
        <w:t xml:space="preserve">## [1] "Llh: -2.03354776791636E+03; Pars:  7.719250E-01,  6.360100E-01,  2.385233E-01,  1.280367E+00, -2.030099E-01"</w:t>
      </w:r>
      <w:r>
        <w:br w:type="textWrapping"/>
      </w:r>
      <w:r>
        <w:rPr>
          <w:rStyle w:val="VerbatimChar"/>
        </w:rPr>
        <w:t xml:space="preserve">## [1] "Llh: -2.03385323629174E+03; Pars:  7.984948E-01,  6.194926E-01,  2.261126E-01,  1.283771E+00, -1.846565E-01"</w:t>
      </w:r>
      <w:r>
        <w:br w:type="textWrapping"/>
      </w:r>
      <w:r>
        <w:rPr>
          <w:rStyle w:val="VerbatimChar"/>
        </w:rPr>
        <w:t xml:space="preserve">## [1] "Llh: -2.03333386647041E+03; Pars:  7.606168E-01,  6.676600E-01,  2.643595E-01,  1.292561E+00, -2.325978E-01"</w:t>
      </w:r>
      <w:r>
        <w:br w:type="textWrapping"/>
      </w:r>
      <w:r>
        <w:rPr>
          <w:rStyle w:val="VerbatimChar"/>
        </w:rPr>
        <w:t xml:space="preserve">## [1] "Llh: -2.03330904475390E+03; Pars:  7.129671E-01,  7.227019E-01,  3.042345E-01,  1.298172E+00, -2.841780E-01"</w:t>
      </w:r>
      <w:r>
        <w:br w:type="textWrapping"/>
      </w:r>
      <w:r>
        <w:rPr>
          <w:rStyle w:val="VerbatimChar"/>
        </w:rPr>
        <w:t xml:space="preserve">## [1] "Llh: -2.03377152520928E+03; Pars:  7.737884E-01,  6.377635E-01,  2.383594E-01,  1.247971E+00, -1.735295E-01"</w:t>
      </w:r>
      <w:r>
        <w:br w:type="textWrapping"/>
      </w:r>
      <w:r>
        <w:rPr>
          <w:rStyle w:val="VerbatimChar"/>
        </w:rPr>
        <w:t xml:space="preserve">## [1] "Llh: -2.03349749474568E+03; Pars:  7.817576E-01,  6.358530E-01,  2.381095E-01,  1.265322E+00, -1.841073E-01"</w:t>
      </w:r>
      <w:r>
        <w:br w:type="textWrapping"/>
      </w:r>
      <w:r>
        <w:rPr>
          <w:rStyle w:val="VerbatimChar"/>
        </w:rPr>
        <w:t xml:space="preserve">## [1] "Llh: -2.03222951177321E+03; Pars:  6.127503E-01,  7.574766E-01,  2.485109E-01,  1.281545E+00, -2.188986E-01"</w:t>
      </w:r>
      <w:r>
        <w:br w:type="textWrapping"/>
      </w:r>
      <w:r>
        <w:rPr>
          <w:rStyle w:val="VerbatimChar"/>
        </w:rPr>
        <w:t xml:space="preserve">## [1] "Llh: -2.03156282356200E+03; Pars:  4.621945E-01,  8.819692E-01,  2.576050E-01,  1.282900E+00, -2.411641E-01"</w:t>
      </w:r>
      <w:r>
        <w:br w:type="textWrapping"/>
      </w:r>
      <w:r>
        <w:rPr>
          <w:rStyle w:val="VerbatimChar"/>
        </w:rPr>
        <w:t xml:space="preserve">## [1] "Llh: -2.03174902991206E+03; Pars:  5.568006E-01,  8.129837E-01,  2.946501E-01,  1.290819E+00, -2.635834E-01"</w:t>
      </w:r>
      <w:r>
        <w:br w:type="textWrapping"/>
      </w:r>
      <w:r>
        <w:rPr>
          <w:rStyle w:val="VerbatimChar"/>
        </w:rPr>
        <w:t xml:space="preserve">## [1] "Llh: -2.03210573600799E+03; Pars:  6.237949E-01,  7.551584E-01,  2.722779E-01,  1.286448E+00, -2.380712E-01"</w:t>
      </w:r>
      <w:r>
        <w:br w:type="textWrapping"/>
      </w:r>
      <w:r>
        <w:rPr>
          <w:rStyle w:val="VerbatimChar"/>
        </w:rPr>
        <w:t xml:space="preserve">## [1] "Llh: -2.03143073605546E+03; Pars:  5.236038E-01,  8.534378E-01,  2.837387E-01,  1.288000E+00, -2.463374E-01"</w:t>
      </w:r>
      <w:r>
        <w:br w:type="textWrapping"/>
      </w:r>
      <w:r>
        <w:rPr>
          <w:rStyle w:val="VerbatimChar"/>
        </w:rPr>
        <w:t xml:space="preserve">## [1] "Llh: -2.03121668752768E+03; Pars:  3.994432E-01,  9.886119E-01,  3.063464E-01,  1.291834E+00, -2.680011E-01"</w:t>
      </w:r>
      <w:r>
        <w:br w:type="textWrapping"/>
      </w:r>
      <w:r>
        <w:rPr>
          <w:rStyle w:val="VerbatimChar"/>
        </w:rPr>
        <w:t xml:space="preserve">## [1] "Llh: -2.03257304115394E+03; Pars:  3.608454E-01,  1.018466E+00,  3.114473E-01,  1.314170E+00, -2.987975E-01"</w:t>
      </w:r>
      <w:r>
        <w:br w:type="textWrapping"/>
      </w:r>
      <w:r>
        <w:rPr>
          <w:rStyle w:val="VerbatimChar"/>
        </w:rPr>
        <w:t xml:space="preserve">## [1] "Llh: -2.03180098863350E+03; Pars:  4.660735E-01,  9.053140E-01,  2.931128E-01,  1.301784E+00, -2.701249E-01"</w:t>
      </w:r>
      <w:r>
        <w:br w:type="textWrapping"/>
      </w:r>
      <w:r>
        <w:rPr>
          <w:rStyle w:val="VerbatimChar"/>
        </w:rPr>
        <w:t xml:space="preserve">## [1] "Llh: -2.03391517249941E+03; Pars:  3.138893E-01,  1.116322E+00,  3.713236E-01,  1.302327E+00, -3.804852E-01"</w:t>
      </w:r>
      <w:r>
        <w:br w:type="textWrapping"/>
      </w:r>
      <w:r>
        <w:rPr>
          <w:rStyle w:val="VerbatimChar"/>
        </w:rPr>
        <w:t xml:space="preserve">## [1] "Llh: -2.03211434056714E+03; Pars:  6.222990E-01,  7.516248E-01,  2.511228E-01,  1.288489E+00, -2.078729E-01"</w:t>
      </w:r>
      <w:r>
        <w:br w:type="textWrapping"/>
      </w:r>
      <w:r>
        <w:rPr>
          <w:rStyle w:val="VerbatimChar"/>
        </w:rPr>
        <w:t xml:space="preserve">## [1] "Llh: -2.03058673233346E+03; Pars:  2.897572E-01,  1.033678E+00,  2.569003E-01,  1.284167E+00, -2.161205E-01"</w:t>
      </w:r>
      <w:r>
        <w:br w:type="textWrapping"/>
      </w:r>
      <w:r>
        <w:rPr>
          <w:rStyle w:val="VerbatimChar"/>
        </w:rPr>
        <w:t xml:space="preserve">## [1] "Llh: -2.03106887540586E+03; Pars:  7.815234E-02,  1.236228E+00,  2.332332E-01,  1.277221E+00, -1.820917E-01"</w:t>
      </w:r>
      <w:r>
        <w:br w:type="textWrapping"/>
      </w:r>
      <w:r>
        <w:rPr>
          <w:rStyle w:val="VerbatimChar"/>
        </w:rPr>
        <w:t xml:space="preserve">## [1] "Llh: -2.03168150568854E+03; Pars:  2.474086E-01,  1.129008E+00,  3.123230E-01,  1.292080E+00, -2.957248E-01"</w:t>
      </w:r>
      <w:r>
        <w:br w:type="textWrapping"/>
      </w:r>
      <w:r>
        <w:rPr>
          <w:rStyle w:val="VerbatimChar"/>
        </w:rPr>
        <w:t xml:space="preserve">## [1] "Llh: -2.03121924192522E+03; Pars:  3.411312E-01,  1.019819E+00,  2.970230E-01,  1.291181E+00, -2.737618E-01"</w:t>
      </w:r>
      <w:r>
        <w:br w:type="textWrapping"/>
      </w:r>
      <w:r>
        <w:rPr>
          <w:rStyle w:val="VerbatimChar"/>
        </w:rPr>
        <w:t xml:space="preserve">## [1] "Llh: -2.03051519535946E+03; Pars:  3.536572E-01,  9.830795E-01,  2.718971E-01,  1.274707E+00, -2.349274E-01"</w:t>
      </w:r>
      <w:r>
        <w:br w:type="textWrapping"/>
      </w:r>
      <w:r>
        <w:rPr>
          <w:rStyle w:val="VerbatimChar"/>
        </w:rPr>
        <w:t xml:space="preserve">## [1] "Llh: -2.03021719416797E+03; Pars:  2.974491E-01,  1.024432E+00,  2.612892E-01,  1.261381E+00, -2.173286E-01"</w:t>
      </w:r>
      <w:r>
        <w:br w:type="textWrapping"/>
      </w:r>
      <w:r>
        <w:rPr>
          <w:rStyle w:val="VerbatimChar"/>
        </w:rPr>
        <w:t xml:space="preserve">## [1] "Llh: -2.03106510361694E+03; Pars:  1.591895E-01,  1.200789E+00,  2.570154E-01,  1.273728E+00, -2.229671E-01"</w:t>
      </w:r>
      <w:r>
        <w:br w:type="textWrapping"/>
      </w:r>
      <w:r>
        <w:rPr>
          <w:rStyle w:val="VerbatimChar"/>
        </w:rPr>
        <w:t xml:space="preserve">## [1] "Llh: -2.03072458435973E+03; Pars:  2.585923E-01,  1.089232E+00,  2.664241E-01,  1.277979E+00, -2.331211E-01"</w:t>
      </w:r>
      <w:r>
        <w:br w:type="textWrapping"/>
      </w:r>
      <w:r>
        <w:rPr>
          <w:rStyle w:val="VerbatimChar"/>
        </w:rPr>
        <w:t xml:space="preserve">## [1] "Llh: -2.03088206185889E+03; Pars:  1.723547E-01,  1.204375E+00,  2.975882E-01,  1.279621E+00, -2.421691E-01"</w:t>
      </w:r>
      <w:r>
        <w:br w:type="textWrapping"/>
      </w:r>
      <w:r>
        <w:rPr>
          <w:rStyle w:val="VerbatimChar"/>
        </w:rPr>
        <w:t xml:space="preserve">## [1] "Llh: -2.03061472396509E+03; Pars:  2.448146E-01,  1.114127E+00,  2.875924E-01,  1.280440E+00, -2.419179E-01"</w:t>
      </w:r>
      <w:r>
        <w:br w:type="textWrapping"/>
      </w:r>
      <w:r>
        <w:rPr>
          <w:rStyle w:val="VerbatimChar"/>
        </w:rPr>
        <w:t xml:space="preserve">## [1] "Llh: -2.03030811395502E+03; Pars:  2.548914E-01,  1.079088E+00,  2.543980E-01,  1.267173E+00, -1.968339E-01"</w:t>
      </w:r>
      <w:r>
        <w:br w:type="textWrapping"/>
      </w:r>
      <w:r>
        <w:rPr>
          <w:rStyle w:val="VerbatimChar"/>
        </w:rPr>
        <w:t xml:space="preserve">## [1] "Llh: -2.03036742398560E+03; Pars:  2.764513E-01,  1.063955E+00,  2.650542E-01,  1.273133E+00, -2.160659E-01"</w:t>
      </w:r>
      <w:r>
        <w:br w:type="textWrapping"/>
      </w:r>
      <w:r>
        <w:rPr>
          <w:rStyle w:val="VerbatimChar"/>
        </w:rPr>
        <w:t xml:space="preserve">## [1] "Llh: -2.03046628243076E+03; Pars:  1.387587E-01,  1.152833E+00,  2.242952E-01,  1.256805E+00, -1.741277E-01"</w:t>
      </w:r>
      <w:r>
        <w:br w:type="textWrapping"/>
      </w:r>
      <w:r>
        <w:rPr>
          <w:rStyle w:val="VerbatimChar"/>
        </w:rPr>
        <w:t xml:space="preserve">## [1] "Llh: -2.03031922414561E+03; Pars:  2.039298E-01,  1.109382E+00,  2.448080E-01,  1.265472E+00, -1.975961E-01"</w:t>
      </w:r>
      <w:r>
        <w:br w:type="textWrapping"/>
      </w:r>
      <w:r>
        <w:rPr>
          <w:rStyle w:val="VerbatimChar"/>
        </w:rPr>
        <w:t xml:space="preserve">## [1] "Llh: -2.03009998975579E+03; Pars:  2.577446E-01,  1.054038E+00,  2.555711E-01,  1.265442E+00, -1.947977E-01"</w:t>
      </w:r>
      <w:r>
        <w:br w:type="textWrapping"/>
      </w:r>
      <w:r>
        <w:rPr>
          <w:rStyle w:val="VerbatimChar"/>
        </w:rPr>
        <w:t xml:space="preserve">## [1] "Llh: -2.03009421606171E+03; Pars:  2.573208E-01,  1.036869E+00,  2.501446E-01,  1.259220E+00, -1.756359E-01"</w:t>
      </w:r>
      <w:r>
        <w:br w:type="textWrapping"/>
      </w:r>
      <w:r>
        <w:rPr>
          <w:rStyle w:val="VerbatimChar"/>
        </w:rPr>
        <w:t xml:space="preserve">## [1] "Llh: -2.03043205247496E+03; Pars:  2.765247E-01,  1.001285E+00,  2.194236E-01,  1.254596E+00, -1.594881E-01"</w:t>
      </w:r>
      <w:r>
        <w:br w:type="textWrapping"/>
      </w:r>
      <w:r>
        <w:rPr>
          <w:rStyle w:val="VerbatimChar"/>
        </w:rPr>
        <w:t xml:space="preserve">## [1] "Llh: -2.03022802862006E+03; Pars:  2.685972E-01,  1.028376E+00,  2.364658E-01,  1.261008E+00, -1.800956E-01"</w:t>
      </w:r>
      <w:r>
        <w:br w:type="textWrapping"/>
      </w:r>
      <w:r>
        <w:rPr>
          <w:rStyle w:val="VerbatimChar"/>
        </w:rPr>
        <w:t xml:space="preserve">## [1] "Llh: -2.03028583625850E+03; Pars:  2.231180E-01,  1.076995E+00,  2.419419E-01,  1.241882E+00, -1.708755E-01"</w:t>
      </w:r>
      <w:r>
        <w:br w:type="textWrapping"/>
      </w:r>
      <w:r>
        <w:rPr>
          <w:rStyle w:val="VerbatimChar"/>
        </w:rPr>
        <w:t xml:space="preserve">## [1] "Llh: -2.03014748973317E+03; Pars:  2.397778E-01,  1.065998E+00,  2.456815E-01,  1.252321E+00, -1.821868E-01"</w:t>
      </w:r>
      <w:r>
        <w:br w:type="textWrapping"/>
      </w:r>
      <w:r>
        <w:rPr>
          <w:rStyle w:val="VerbatimChar"/>
        </w:rPr>
        <w:t xml:space="preserve">## [1] "Llh: -2.03024471353349E+03; Pars:  3.232847E-01,  9.876151E-01,  2.543836E-01,  1.254973E+00, -1.832362E-01"</w:t>
      </w:r>
      <w:r>
        <w:br w:type="textWrapping"/>
      </w:r>
      <w:r>
        <w:rPr>
          <w:rStyle w:val="VerbatimChar"/>
        </w:rPr>
        <w:t xml:space="preserve">## [1] "Llh: -2.03015244982565E+03; Pars:  2.934460E-01,  1.016743E+00,  2.519897E-01,  1.257589E+00, -1.868262E-01"</w:t>
      </w:r>
      <w:r>
        <w:br w:type="textWrapping"/>
      </w:r>
      <w:r>
        <w:rPr>
          <w:rStyle w:val="VerbatimChar"/>
        </w:rPr>
        <w:t xml:space="preserve">## [1] "Llh: -2.03011971856999E+03; Pars:  2.877450E-01,  9.914573E-01,  2.438304E-01,  1.249488E+00, -1.799953E-01"</w:t>
      </w:r>
      <w:r>
        <w:br w:type="textWrapping"/>
      </w:r>
      <w:r>
        <w:rPr>
          <w:rStyle w:val="VerbatimChar"/>
        </w:rPr>
        <w:t xml:space="preserve">## [1] "Llh: -2.03009088338969E+03; Pars:  2.795316E-01,  1.012674E+00,  2.464723E-01,  1.253886E+00, -1.842050E-01"</w:t>
      </w:r>
      <w:r>
        <w:br w:type="textWrapping"/>
      </w:r>
      <w:r>
        <w:rPr>
          <w:rStyle w:val="VerbatimChar"/>
        </w:rPr>
        <w:t xml:space="preserve">## [1] "Llh: -2.03002434412371E+03; Pars:  2.784129E-01,  1.033965E+00,  2.657651E-01,  1.252756E+00, -1.983774E-01"</w:t>
      </w:r>
      <w:r>
        <w:br w:type="textWrapping"/>
      </w:r>
      <w:r>
        <w:rPr>
          <w:rStyle w:val="VerbatimChar"/>
        </w:rPr>
        <w:t xml:space="preserve">## [1] "Llh: -2.03003848184435E+03; Pars:  2.833208E-01,  1.036771E+00,  2.804147E-01,  1.248650E+00, -2.075183E-01"</w:t>
      </w:r>
      <w:r>
        <w:br w:type="textWrapping"/>
      </w:r>
      <w:r>
        <w:rPr>
          <w:rStyle w:val="VerbatimChar"/>
        </w:rPr>
        <w:t xml:space="preserve">## [1] "Llh: -2.03039867001216E+03; Pars:  2.419465E-01,  1.041798E+00,  2.427321E-01,  1.248952E+00, -1.535639E-01"</w:t>
      </w:r>
      <w:r>
        <w:br w:type="textWrapping"/>
      </w:r>
      <w:r>
        <w:rPr>
          <w:rStyle w:val="VerbatimChar"/>
        </w:rPr>
        <w:t xml:space="preserve">## [1] "Llh: -2.03009272145893E+03; Pars:  2.835735E-01,  1.028747E+00,  2.566499E-01,  1.258262E+00, -2.013874E-01"</w:t>
      </w:r>
      <w:r>
        <w:br w:type="textWrapping"/>
      </w:r>
      <w:r>
        <w:rPr>
          <w:rStyle w:val="VerbatimChar"/>
        </w:rPr>
        <w:t xml:space="preserve">## [1] "Llh: -2.02997935499439E+03; Pars:  2.420006E-01,  1.054617E+00,  2.538956E-01,  1.252986E+00, -1.898908E-01"</w:t>
      </w:r>
      <w:r>
        <w:br w:type="textWrapping"/>
      </w:r>
      <w:r>
        <w:rPr>
          <w:rStyle w:val="VerbatimChar"/>
        </w:rPr>
        <w:t xml:space="preserve">## [1] "Llh: -2.02991241712310E+03; Pars:  2.162780E-01,  1.074080E+00,  2.548486E-01,  1.250691E+00, -1.914231E-01"</w:t>
      </w:r>
      <w:r>
        <w:br w:type="textWrapping"/>
      </w:r>
      <w:r>
        <w:rPr>
          <w:rStyle w:val="VerbatimChar"/>
        </w:rPr>
        <w:t xml:space="preserve">## [1] "Llh: -2.02992962401939E+03; Pars:  2.862688E-01,  1.008931E+00,  2.638707E-01,  1.257603E+00, -1.982248E-01"</w:t>
      </w:r>
      <w:r>
        <w:br w:type="textWrapping"/>
      </w:r>
      <w:r>
        <w:rPr>
          <w:rStyle w:val="VerbatimChar"/>
        </w:rPr>
        <w:t xml:space="preserve">## [1] "Llh: -2.02996450486670E+03; Pars:  2.746461E-01,  1.022905E+00,  2.593234E-01,  1.256280E+00, -1.942153E-01"</w:t>
      </w:r>
      <w:r>
        <w:br w:type="textWrapping"/>
      </w:r>
      <w:r>
        <w:rPr>
          <w:rStyle w:val="VerbatimChar"/>
        </w:rPr>
        <w:t xml:space="preserve">## [1] "Llh: -2.03002563783915E+03; Pars:  2.803052E-01,  1.026003E+00,  2.648980E-01,  1.250069E+00, -2.138112E-01"</w:t>
      </w:r>
      <w:r>
        <w:br w:type="textWrapping"/>
      </w:r>
      <w:r>
        <w:rPr>
          <w:rStyle w:val="VerbatimChar"/>
        </w:rPr>
        <w:t xml:space="preserve">## [1] "Llh: -2.02998807185259E+03; Pars:  2.745591E-01,  1.028709E+00,  2.612097E-01,  1.252351E+00, -2.042674E-01"</w:t>
      </w:r>
      <w:r>
        <w:br w:type="textWrapping"/>
      </w:r>
      <w:r>
        <w:rPr>
          <w:rStyle w:val="VerbatimChar"/>
        </w:rPr>
        <w:t xml:space="preserve">## [1] "Llh: -2.02991295284738E+03; Pars:  2.504467E-01,  1.034089E+00,  2.602166E-01,  1.248666E+00, -1.892116E-01"</w:t>
      </w:r>
      <w:r>
        <w:br w:type="textWrapping"/>
      </w:r>
      <w:r>
        <w:rPr>
          <w:rStyle w:val="VerbatimChar"/>
        </w:rPr>
        <w:t xml:space="preserve">## [1] "Llh: -2.02993234461325E+03; Pars:  2.587284E-01,  1.032751E+00,  2.593249E-01,  1.251058E+00, -1.922556E-01"</w:t>
      </w:r>
      <w:r>
        <w:br w:type="textWrapping"/>
      </w:r>
      <w:r>
        <w:rPr>
          <w:rStyle w:val="VerbatimChar"/>
        </w:rPr>
        <w:t xml:space="preserve">## [1] "Llh: -2.02983763919973E+03; Pars:  2.428546E-01,  1.059332E+00,  2.758920E-01,  1.250935E+00, -2.083967E-01"</w:t>
      </w:r>
      <w:r>
        <w:br w:type="textWrapping"/>
      </w:r>
      <w:r>
        <w:rPr>
          <w:rStyle w:val="VerbatimChar"/>
        </w:rPr>
        <w:t xml:space="preserve">## [1] "Llh: -2.02980365024709E+03; Pars:  2.245162E-01,  1.083461E+00,  2.906018E-01,  1.249462E+00, -2.204926E-01"</w:t>
      </w:r>
      <w:r>
        <w:br w:type="textWrapping"/>
      </w:r>
      <w:r>
        <w:rPr>
          <w:rStyle w:val="VerbatimChar"/>
        </w:rPr>
        <w:t xml:space="preserve">## [1] "Llh: -2.02972210629729E+03; Pars:  2.224146E-01,  1.057107E+00,  2.665338E-01,  1.250746E+00, -2.030704E-01"</w:t>
      </w:r>
      <w:r>
        <w:br w:type="textWrapping"/>
      </w:r>
      <w:r>
        <w:rPr>
          <w:rStyle w:val="VerbatimChar"/>
        </w:rPr>
        <w:t xml:space="preserve">## [1] "Llh: -2.02958414133573E+03; Pars:  1.944154E-01,  1.068871E+00,  2.669182E-01,  1.249743E+00, -2.054169E-01"</w:t>
      </w:r>
      <w:r>
        <w:br w:type="textWrapping"/>
      </w:r>
      <w:r>
        <w:rPr>
          <w:rStyle w:val="VerbatimChar"/>
        </w:rPr>
        <w:t xml:space="preserve">## [1] "Llh: -2.02969397190902E+03; Pars:  1.942110E-01,  1.078910E+00,  2.733727E-01,  1.250108E+00, -1.976402E-01"</w:t>
      </w:r>
      <w:r>
        <w:br w:type="textWrapping"/>
      </w:r>
      <w:r>
        <w:rPr>
          <w:rStyle w:val="VerbatimChar"/>
        </w:rPr>
        <w:t xml:space="preserve">## [1] "Llh: -2.02973149745042E+03; Pars:  2.142980E-01,  1.066135E+00,  2.703319E-01,  1.250668E+00, -1.992970E-01"</w:t>
      </w:r>
      <w:r>
        <w:br w:type="textWrapping"/>
      </w:r>
      <w:r>
        <w:rPr>
          <w:rStyle w:val="VerbatimChar"/>
        </w:rPr>
        <w:t xml:space="preserve">## [1] "Llh: -2.02969733225683E+03; Pars:  1.456780E-01,  1.129968E+00,  2.745125E-01,  1.241914E+00, -2.034490E-01"</w:t>
      </w:r>
      <w:r>
        <w:br w:type="textWrapping"/>
      </w:r>
      <w:r>
        <w:rPr>
          <w:rStyle w:val="VerbatimChar"/>
        </w:rPr>
        <w:t xml:space="preserve">## [1] "Llh: -2.02970618515435E+03; Pars:  1.808257E-01,  1.098411E+00,  2.718520E-01,  1.245818E+00, -2.021430E-01"</w:t>
      </w:r>
      <w:r>
        <w:br w:type="textWrapping"/>
      </w:r>
      <w:r>
        <w:rPr>
          <w:rStyle w:val="VerbatimChar"/>
        </w:rPr>
        <w:t xml:space="preserve">## [1] "Llh: -2.02961580430558E+03; Pars:  1.395927E-01,  1.142280E+00,  2.838849E-01,  1.248093E+00, -2.181571E-01"</w:t>
      </w:r>
      <w:r>
        <w:br w:type="textWrapping"/>
      </w:r>
      <w:r>
        <w:rPr>
          <w:rStyle w:val="VerbatimChar"/>
        </w:rPr>
        <w:t xml:space="preserve">## [1] "Llh: -2.02964476355907E+03; Pars:  1.673062E-01,  1.114215E+00,  2.779678E-01,  1.248236E+00, -2.109207E-01"</w:t>
      </w:r>
      <w:r>
        <w:br w:type="textWrapping"/>
      </w:r>
      <w:r>
        <w:rPr>
          <w:rStyle w:val="VerbatimChar"/>
        </w:rPr>
        <w:t xml:space="preserve">## [1] "Llh: -2.02952876955651E+03; Pars:  1.430873E-01,  1.127167E+00,  3.008675E-01,  1.245036E+00, -2.266392E-01"</w:t>
      </w:r>
      <w:r>
        <w:br w:type="textWrapping"/>
      </w:r>
      <w:r>
        <w:rPr>
          <w:rStyle w:val="VerbatimChar"/>
        </w:rPr>
        <w:t xml:space="preserve">## [1] "Llh: -2.02955319756091E+03; Pars:  1.064920E-01,  1.154687E+00,  3.238769E-01,  1.242218E+00, -2.442473E-01"</w:t>
      </w:r>
      <w:r>
        <w:br w:type="textWrapping"/>
      </w:r>
      <w:r>
        <w:rPr>
          <w:rStyle w:val="VerbatimChar"/>
        </w:rPr>
        <w:t xml:space="preserve">## [1] "Llh: -2.02942765573289E+03; Pars:  1.022776E-01,  1.135224E+00,  2.692205E-01,  1.244492E+00, -2.000284E-01"</w:t>
      </w:r>
      <w:r>
        <w:br w:type="textWrapping"/>
      </w:r>
      <w:r>
        <w:rPr>
          <w:rStyle w:val="VerbatimChar"/>
        </w:rPr>
        <w:t xml:space="preserve">## [1] "Llh: -2.02933309795707E+03; Pars:  4.115831E-02,  1.162025E+00,  2.585298E-01,  1.242015E+00, -1.897962E-01"</w:t>
      </w:r>
      <w:r>
        <w:br w:type="textWrapping"/>
      </w:r>
      <w:r>
        <w:rPr>
          <w:rStyle w:val="VerbatimChar"/>
        </w:rPr>
        <w:t xml:space="preserve">## [1] "Llh: -2.02931733453094E+03; Pars:  1.393078E-01,  1.100750E+00,  2.789167E-01,  1.252096E+00, -2.116109E-01"</w:t>
      </w:r>
      <w:r>
        <w:br w:type="textWrapping"/>
      </w:r>
      <w:r>
        <w:rPr>
          <w:rStyle w:val="VerbatimChar"/>
        </w:rPr>
        <w:t xml:space="preserve">## [1] "Llh: -2.02916783064671E+03; Pars:  1.361227E-01,  1.086426E+00,  2.811189E-01,  1.257219E+00, -2.156918E-01"</w:t>
      </w:r>
      <w:r>
        <w:br w:type="textWrapping"/>
      </w:r>
      <w:r>
        <w:rPr>
          <w:rStyle w:val="VerbatimChar"/>
        </w:rPr>
        <w:t xml:space="preserve">## [1] "Llh: -2.02919664836669E+03; Pars:  6.753962E-02,  1.156047E+00,  2.831550E-01,  1.246715E+00, -2.246402E-01"</w:t>
      </w:r>
      <w:r>
        <w:br w:type="textWrapping"/>
      </w:r>
      <w:r>
        <w:rPr>
          <w:rStyle w:val="VerbatimChar"/>
        </w:rPr>
        <w:t xml:space="preserve">## [1] "Llh: -2.02927835467070E+03; Pars:  9.920746E-02,  1.136261E+00,  2.807094E-01,  1.247562E+00, -2.178902E-01"</w:t>
      </w:r>
      <w:r>
        <w:br w:type="textWrapping"/>
      </w:r>
      <w:r>
        <w:rPr>
          <w:rStyle w:val="VerbatimChar"/>
        </w:rPr>
        <w:t xml:space="preserve">## [1] "Llh: -2.02899864148397E+03; Pars:  9.333663E-02,  1.097159E+00,  2.723508E-01,  1.248177E+00, -2.067166E-01"</w:t>
      </w:r>
      <w:r>
        <w:br w:type="textWrapping"/>
      </w:r>
      <w:r>
        <w:rPr>
          <w:rStyle w:val="VerbatimChar"/>
        </w:rPr>
        <w:t xml:space="preserve">## [1] "Llh: -2.02872126475805E+03; Pars:  7.020858E-02,  1.075271E+00,  2.665838E-01,  1.248219E+00, -2.009963E-01"</w:t>
      </w:r>
      <w:r>
        <w:br w:type="textWrapping"/>
      </w:r>
      <w:r>
        <w:rPr>
          <w:rStyle w:val="VerbatimChar"/>
        </w:rPr>
        <w:t xml:space="preserve">## [1] "Llh: -2.02881936924954E+03; Pars: -1.116874E-02,  1.175314E+00,  2.891838E-01,  1.245920E+00, -2.176887E-01"</w:t>
      </w:r>
      <w:r>
        <w:br w:type="textWrapping"/>
      </w:r>
      <w:r>
        <w:rPr>
          <w:rStyle w:val="VerbatimChar"/>
        </w:rPr>
        <w:t xml:space="preserve">## [1] "Llh: -2.02895559522085E+03; Pars:  4.022729E-02,  1.147748E+00,  2.836174E-01,  1.246875E+00, -2.146207E-01"</w:t>
      </w:r>
      <w:r>
        <w:br w:type="textWrapping"/>
      </w:r>
      <w:r>
        <w:rPr>
          <w:rStyle w:val="VerbatimChar"/>
        </w:rPr>
        <w:t xml:space="preserve">## [1] "Llh: -2.02865493558228E+03; Pars: -2.154311E-02,  1.133331E+00,  2.505611E-01,  1.250986E+00, -1.928861E-01"</w:t>
      </w:r>
      <w:r>
        <w:br w:type="textWrapping"/>
      </w:r>
      <w:r>
        <w:rPr>
          <w:rStyle w:val="VerbatimChar"/>
        </w:rPr>
        <w:t xml:space="preserve">## [1] "Llh: -2.02852527225429E+03; Pars: -1.038583E-01,  1.136426E+00,  2.254079E-01,  1.253972E+00, -1.760095E-01"</w:t>
      </w:r>
      <w:r>
        <w:br w:type="textWrapping"/>
      </w:r>
      <w:r>
        <w:rPr>
          <w:rStyle w:val="VerbatimChar"/>
        </w:rPr>
        <w:t xml:space="preserve">## [1] "Llh: -2.02835692609906E+03; Pars:  2.237924E-02,  1.089582E+00,  2.796499E-01,  1.258844E+00, -2.242144E-01"</w:t>
      </w:r>
      <w:r>
        <w:br w:type="textWrapping"/>
      </w:r>
      <w:r>
        <w:rPr>
          <w:rStyle w:val="VerbatimChar"/>
        </w:rPr>
        <w:t xml:space="preserve">## [1] "Llh: -2.02808069023438E+03; Pars:  1.298971E-02,  1.055072E+00,  2.902100E-01,  1.267344E+00, -2.414235E-01"</w:t>
      </w:r>
      <w:r>
        <w:br w:type="textWrapping"/>
      </w:r>
      <w:r>
        <w:rPr>
          <w:rStyle w:val="VerbatimChar"/>
        </w:rPr>
        <w:t xml:space="preserve">## [1] "Llh: -2.02791693383874E+03; Pars: -2.582203E-02,  1.055899E+00,  2.578467E-01,  1.262358E+00, -1.960837E-01"</w:t>
      </w:r>
      <w:r>
        <w:br w:type="textWrapping"/>
      </w:r>
      <w:r>
        <w:rPr>
          <w:rStyle w:val="VerbatimChar"/>
        </w:rPr>
        <w:t xml:space="preserve">## [1] "Llh: -2.02741566028657E+03; Pars: -7.250286E-02,  1.009127E+00,  2.451925E-01,  1.270253E+00, -1.818054E-01"</w:t>
      </w:r>
      <w:r>
        <w:br w:type="textWrapping"/>
      </w:r>
      <w:r>
        <w:rPr>
          <w:rStyle w:val="VerbatimChar"/>
        </w:rPr>
        <w:t xml:space="preserve">## [1] "Llh: -2.02727000140826E+03; Pars: -1.778554E-01,  1.090878E+00,  2.455123E-01,  1.256987E+00, -1.914776E-01"</w:t>
      </w:r>
      <w:r>
        <w:br w:type="textWrapping"/>
      </w:r>
      <w:r>
        <w:rPr>
          <w:rStyle w:val="VerbatimChar"/>
        </w:rPr>
        <w:t xml:space="preserve">## [1] "Llh: -2.02656239243125E+03; Pars: -3.348445E-01,  1.093111E+00,  2.277091E-01,  1.256871E+00, -1.793705E-01"</w:t>
      </w:r>
      <w:r>
        <w:br w:type="textWrapping"/>
      </w:r>
      <w:r>
        <w:rPr>
          <w:rStyle w:val="VerbatimChar"/>
        </w:rPr>
        <w:t xml:space="preserve">## [1] "Llh: -2.02725250293300E+03; Pars: -1.600342E-01,  9.795500E-01,  2.128575E-01,  1.272833E+00, -1.741534E-01"</w:t>
      </w:r>
      <w:r>
        <w:br w:type="textWrapping"/>
      </w:r>
      <w:r>
        <w:rPr>
          <w:rStyle w:val="VerbatimChar"/>
        </w:rPr>
        <w:t xml:space="preserve">## [1] "Llh: -2.02738316316812E+03; Pars: -1.228178E-01,  1.025200E+00,  2.319391E-01,  1.266050E+00, -1.850372E-01"</w:t>
      </w:r>
      <w:r>
        <w:br w:type="textWrapping"/>
      </w:r>
      <w:r>
        <w:rPr>
          <w:rStyle w:val="VerbatimChar"/>
        </w:rPr>
        <w:t xml:space="preserve">## [1] "Llh: -2.02657378536489E+03; Pars: -3.335086E-01,  1.031492E+00,  2.139670E-01,  1.280451E+00, -1.801085E-01"</w:t>
      </w:r>
      <w:r>
        <w:br w:type="textWrapping"/>
      </w:r>
      <w:r>
        <w:rPr>
          <w:rStyle w:val="VerbatimChar"/>
        </w:rPr>
        <w:t xml:space="preserve">## [1] "Llh: -2.02690938386253E+03; Pars: -2.325793E-01,  1.042267E+00,  2.271212E-01,  1.272316E+00, -1.853305E-01"</w:t>
      </w:r>
      <w:r>
        <w:br w:type="textWrapping"/>
      </w:r>
      <w:r>
        <w:rPr>
          <w:rStyle w:val="VerbatimChar"/>
        </w:rPr>
        <w:t xml:space="preserve">## [1] "Llh: -2.02585455105947E+03; Pars: -2.513019E-01,  9.388858E-01,  2.505666E-01,  1.285275E+00, -2.067350E-01"</w:t>
      </w:r>
      <w:r>
        <w:br w:type="textWrapping"/>
      </w:r>
      <w:r>
        <w:rPr>
          <w:rStyle w:val="VerbatimChar"/>
        </w:rPr>
        <w:t xml:space="preserve">## [1] "Llh: -2.02513277737142E+03; Pars: -3.250236E-01,  8.533920E-01,  2.631459E-01,  1.301218E+00, -2.220977E-01"</w:t>
      </w:r>
      <w:r>
        <w:br w:type="textWrapping"/>
      </w:r>
      <w:r>
        <w:rPr>
          <w:rStyle w:val="VerbatimChar"/>
        </w:rPr>
        <w:t xml:space="preserve">## [1] "Llh: -2.02546585634247E+03; Pars: -5.033552E-01,  9.290063E-01,  1.749388E-01,  1.285202E+00, -1.335907E-01"</w:t>
      </w:r>
      <w:r>
        <w:br w:type="textWrapping"/>
      </w:r>
      <w:r>
        <w:rPr>
          <w:rStyle w:val="VerbatimChar"/>
        </w:rPr>
        <w:t xml:space="preserve">## [1] "Llh: -2.02577729777134E+03; Pars: -3.742690E-01,  9.590350E-01,  2.037566E-01,  1.280714E+00, -1.605489E-01"</w:t>
      </w:r>
      <w:r>
        <w:br w:type="textWrapping"/>
      </w:r>
      <w:r>
        <w:rPr>
          <w:rStyle w:val="VerbatimChar"/>
        </w:rPr>
        <w:t xml:space="preserve">## [1] "Llh: -2.02510896171818E+03; Pars: -5.902036E-01,  9.396878E-01,  1.918548E-01,  1.288275E+00, -1.739230E-01"</w:t>
      </w:r>
      <w:r>
        <w:br w:type="textWrapping"/>
      </w:r>
      <w:r>
        <w:rPr>
          <w:rStyle w:val="VerbatimChar"/>
        </w:rPr>
        <w:t xml:space="preserve">## [1] "Llh: -2.02508136908766E+03; Pars: -8.490540E-01,  9.067808E-01,  1.651859E-01,  1.297381E+00, -1.699818E-01"</w:t>
      </w:r>
      <w:r>
        <w:br w:type="textWrapping"/>
      </w:r>
      <w:r>
        <w:rPr>
          <w:rStyle w:val="VerbatimChar"/>
        </w:rPr>
        <w:t xml:space="preserve">## [1] "Llh: -2.02367634384612E+03; Pars: -7.782802E-01,  9.386275E-01,  2.051211E-01,  1.295525E+00, -1.799063E-01"</w:t>
      </w:r>
      <w:r>
        <w:br w:type="textWrapping"/>
      </w:r>
      <w:r>
        <w:rPr>
          <w:rStyle w:val="VerbatimChar"/>
        </w:rPr>
        <w:t xml:space="preserve">## [1] "Llh: -2.02280256857726E+03; Pars: -1.087403E+00,  9.188118E-01,  2.012530E-01,  1.307023E+00, -1.827827E-01"</w:t>
      </w:r>
      <w:r>
        <w:br w:type="textWrapping"/>
      </w:r>
      <w:r>
        <w:rPr>
          <w:rStyle w:val="VerbatimChar"/>
        </w:rPr>
        <w:t xml:space="preserve">## [1] "Llh: -2.02240082677978E+03; Pars: -9.063635E-01,  8.510560E-01,  1.989261E-01,  1.298441E+00, -1.750208E-01"</w:t>
      </w:r>
      <w:r>
        <w:br w:type="textWrapping"/>
      </w:r>
      <w:r>
        <w:rPr>
          <w:rStyle w:val="VerbatimChar"/>
        </w:rPr>
        <w:t xml:space="preserve">## [1] "Llh: -2.02089476878615E+03; Pars: -1.192791E+00,  7.730440E-01,  1.914056E-01,  1.307530E+00, -1.724770E-01"</w:t>
      </w:r>
      <w:r>
        <w:br w:type="textWrapping"/>
      </w:r>
      <w:r>
        <w:rPr>
          <w:rStyle w:val="VerbatimChar"/>
        </w:rPr>
        <w:t xml:space="preserve">## [1] "Llh: -2.02214759790206E+03; Pars: -1.248206E+00,  6.991590E-01,  1.706626E-01,  1.343875E+00, -1.730015E-01"</w:t>
      </w:r>
      <w:r>
        <w:br w:type="textWrapping"/>
      </w:r>
      <w:r>
        <w:rPr>
          <w:rStyle w:val="VerbatimChar"/>
        </w:rPr>
        <w:t xml:space="preserve">## [1] "Llh: -2.02235256516611E+03; Pars: -1.019866E+00,  7.818042E-01,  1.849242E-01,  1.321575E+00, -1.745937E-01"</w:t>
      </w:r>
      <w:r>
        <w:br w:type="textWrapping"/>
      </w:r>
      <w:r>
        <w:rPr>
          <w:rStyle w:val="VerbatimChar"/>
        </w:rPr>
        <w:t xml:space="preserve">## [1] "Llh: -2.02182299227892E+03; Pars: -1.377636E+00,  7.342508E-01,  2.217224E-01,  1.337929E+00, -2.345456E-01"</w:t>
      </w:r>
      <w:r>
        <w:br w:type="textWrapping"/>
      </w:r>
      <w:r>
        <w:rPr>
          <w:rStyle w:val="VerbatimChar"/>
        </w:rPr>
        <w:t xml:space="preserve">## [1] "Llh: -2.02178653084250E+03; Pars: -1.159066E+00,  7.787319E-01,  2.100265E-01,  1.324548E+00, -2.093069E-01"</w:t>
      </w:r>
      <w:r>
        <w:br w:type="textWrapping"/>
      </w:r>
      <w:r>
        <w:rPr>
          <w:rStyle w:val="VerbatimChar"/>
        </w:rPr>
        <w:t xml:space="preserve">## [1] "Llh: -2.02742995535422E+03; Pars: -1.889584E+00,  7.705668E-01,  1.122675E-01,  1.330888E+00, -1.409222E-01"</w:t>
      </w:r>
      <w:r>
        <w:br w:type="textWrapping"/>
      </w:r>
      <w:r>
        <w:rPr>
          <w:rStyle w:val="VerbatimChar"/>
        </w:rPr>
        <w:t xml:space="preserve">## [1] "Llh: -2.02304654553603E+03; Pars: -7.161638E-01,  8.318863E-01,  2.254263E-01,  1.308573E+00, -2.018039E-01"</w:t>
      </w:r>
      <w:r>
        <w:br w:type="textWrapping"/>
      </w:r>
      <w:r>
        <w:rPr>
          <w:rStyle w:val="VerbatimChar"/>
        </w:rPr>
        <w:t xml:space="preserve">## [1] "Llh: -2.01993637855570E+03; Pars: -1.312398E+00,  7.006178E-01,  2.343237E-01,  1.339418E+00, -2.057670E-01"</w:t>
      </w:r>
      <w:r>
        <w:br w:type="textWrapping"/>
      </w:r>
      <w:r>
        <w:rPr>
          <w:rStyle w:val="VerbatimChar"/>
        </w:rPr>
        <w:t xml:space="preserve">## [1] "Llh: -2.01971712845373E+03; Pars: -1.544070E+00,  6.158438E-01,  2.688926E-01,  1.360945E+00, -2.236597E-01"</w:t>
      </w:r>
      <w:r>
        <w:br w:type="textWrapping"/>
      </w:r>
      <w:r>
        <w:rPr>
          <w:rStyle w:val="VerbatimChar"/>
        </w:rPr>
        <w:t xml:space="preserve">## [1] "Llh: -2.02234013559679E+03; Pars: -1.776451E+00,  6.771457E-01,  1.914698E-01,  1.348972E+00, -1.826873E-01"</w:t>
      </w:r>
      <w:r>
        <w:br w:type="textWrapping"/>
      </w:r>
      <w:r>
        <w:rPr>
          <w:rStyle w:val="VerbatimChar"/>
        </w:rPr>
        <w:t xml:space="preserve">## [1] "Llh: -2.02099900572066E+03; Pars: -1.511379E+00,  7.128983E-01,  1.999589E-01,  1.338757E+00, -1.874664E-01"</w:t>
      </w:r>
      <w:r>
        <w:br w:type="textWrapping"/>
      </w:r>
      <w:r>
        <w:rPr>
          <w:rStyle w:val="VerbatimChar"/>
        </w:rPr>
        <w:t xml:space="preserve">## [1] "Llh: -2.01970347437994E+03; Pars: -1.574802E+00,  5.539110E-01,  2.151255E-01,  1.363594E+00, -2.035818E-01"</w:t>
      </w:r>
      <w:r>
        <w:br w:type="textWrapping"/>
      </w:r>
      <w:r>
        <w:rPr>
          <w:rStyle w:val="VerbatimChar"/>
        </w:rPr>
        <w:t xml:space="preserve">## [1] "Llh: -2.02107479299314E+03; Pars: -1.818501E+00,  4.300774E-01,  2.220618E-01,  1.392791E+00, -2.139814E-01"</w:t>
      </w:r>
      <w:r>
        <w:br w:type="textWrapping"/>
      </w:r>
      <w:r>
        <w:rPr>
          <w:rStyle w:val="VerbatimChar"/>
        </w:rPr>
        <w:t xml:space="preserve">## [1] "Llh: -2.01893748733248E+03; Pars: -1.544637E+00,  6.631873E-01,  2.635010E-01,  1.333950E+00, -2.255952E-01"</w:t>
      </w:r>
      <w:r>
        <w:br w:type="textWrapping"/>
      </w:r>
      <w:r>
        <w:rPr>
          <w:rStyle w:val="VerbatimChar"/>
        </w:rPr>
        <w:t xml:space="preserve">## [1] "Llh: -2.01891548740852E+03; Pars: -1.692852E+00,  6.459015E-01,  3.099202E-01,  1.329015E+00, -2.518920E-01"</w:t>
      </w:r>
      <w:r>
        <w:br w:type="textWrapping"/>
      </w:r>
      <w:r>
        <w:rPr>
          <w:rStyle w:val="VerbatimChar"/>
        </w:rPr>
        <w:t xml:space="preserve">## [1] "Llh: -2.01967083984770E+03; Pars: -1.847292E+00,  5.525041E-01,  2.640947E-01,  1.355238E+00, -2.063239E-01"</w:t>
      </w:r>
      <w:r>
        <w:br w:type="textWrapping"/>
      </w:r>
      <w:r>
        <w:rPr>
          <w:rStyle w:val="VerbatimChar"/>
        </w:rPr>
        <w:t xml:space="preserve">## [1] "Llh: -2.01906454950264E+03; Pars: -1.675235E+00,  6.020029E-01,  2.505776E-01,  1.347500E+00, -2.070696E-01"</w:t>
      </w:r>
      <w:r>
        <w:br w:type="textWrapping"/>
      </w:r>
      <w:r>
        <w:rPr>
          <w:rStyle w:val="VerbatimChar"/>
        </w:rPr>
        <w:t xml:space="preserve">## [1] "Llh: -2.01820521932822E+03; Pars: -1.560521E+00,  5.640586E-01,  2.944097E-01,  1.344351E+00, -2.360056E-01"</w:t>
      </w:r>
      <w:r>
        <w:br w:type="textWrapping"/>
      </w:r>
      <w:r>
        <w:rPr>
          <w:rStyle w:val="VerbatimChar"/>
        </w:rPr>
        <w:t xml:space="preserve">## [1] "Llh: -2.01883165676978E+03; Pars: -1.585092E+00,  5.017329E-01,  3.416351E-01,  1.347157E+00, -2.602753E-01"</w:t>
      </w:r>
      <w:r>
        <w:br w:type="textWrapping"/>
      </w:r>
      <w:r>
        <w:rPr>
          <w:rStyle w:val="VerbatimChar"/>
        </w:rPr>
        <w:t xml:space="preserve">## [1] "Llh: -2.02414120489694E+03; Pars: -2.026201E+00,  4.585594E-01,  3.441647E-01,  1.391833E+00, -2.764065E-01"</w:t>
      </w:r>
      <w:r>
        <w:br w:type="textWrapping"/>
      </w:r>
      <w:r>
        <w:rPr>
          <w:rStyle w:val="VerbatimChar"/>
        </w:rPr>
        <w:t xml:space="preserve">## [1] "Llh: -2.01908166112551E+03; Pars: -1.401144E+00,  6.784254E-01,  2.295954E-01,  1.328114E+00, -1.984594E-01"</w:t>
      </w:r>
      <w:r>
        <w:br w:type="textWrapping"/>
      </w:r>
      <w:r>
        <w:rPr>
          <w:rStyle w:val="VerbatimChar"/>
        </w:rPr>
        <w:t xml:space="preserve">## [1] "Llh: -2.01774611610428E+03; Pars: -1.617751E+00,  5.983316E-01,  2.509588E-01,  1.324208E+00, -2.151437E-01"</w:t>
      </w:r>
      <w:r>
        <w:br w:type="textWrapping"/>
      </w:r>
      <w:r>
        <w:rPr>
          <w:rStyle w:val="VerbatimChar"/>
        </w:rPr>
        <w:t xml:space="preserve">## [1] "Llh: -2.01719965106144E+03; Pars: -1.654592E+00,  5.897631E-01,  2.419919E-01,  1.306213E+00, -2.108858E-01"</w:t>
      </w:r>
      <w:r>
        <w:br w:type="textWrapping"/>
      </w:r>
      <w:r>
        <w:rPr>
          <w:rStyle w:val="VerbatimChar"/>
        </w:rPr>
        <w:t xml:space="preserve">## [1] "Llh: -2.01809372316369E+03; Pars: -1.618936E+00,  6.821306E-01,  3.154724E-01,  1.299102E+00, -2.381431E-01"</w:t>
      </w:r>
      <w:r>
        <w:br w:type="textWrapping"/>
      </w:r>
      <w:r>
        <w:rPr>
          <w:rStyle w:val="VerbatimChar"/>
        </w:rPr>
        <w:t xml:space="preserve">## [1] "Llh: -2.01790852667629E+03; Pars: -1.607902E+00,  6.475311E-01,  2.903857E-01,  1.314933E+00, -2.295028E-01"</w:t>
      </w:r>
      <w:r>
        <w:br w:type="textWrapping"/>
      </w:r>
      <w:r>
        <w:rPr>
          <w:rStyle w:val="VerbatimChar"/>
        </w:rPr>
        <w:t xml:space="preserve">## [1] "Llh: -2.01848895260159E+03; Pars: -1.875297E+00,  5.466494E-01,  3.253187E-01,  1.328495E+00, -2.556830E-01"</w:t>
      </w:r>
      <w:r>
        <w:br w:type="textWrapping"/>
      </w:r>
      <w:r>
        <w:rPr>
          <w:rStyle w:val="VerbatimChar"/>
        </w:rPr>
        <w:t xml:space="preserve">## [1] "Llh: -2.01803924839351E+03; Pars: -1.756759E+00,  5.769752E-01,  3.013879E-01,  1.328400E+00, -2.413771E-01"</w:t>
      </w:r>
      <w:r>
        <w:br w:type="textWrapping"/>
      </w:r>
      <w:r>
        <w:rPr>
          <w:rStyle w:val="VerbatimChar"/>
        </w:rPr>
        <w:t xml:space="preserve">## [1] "Llh: -2.01743817832916E+03; Pars: -1.633815E+00,  6.056696E-01,  3.246605E-01,  1.301928E+00, -2.607957E-01"</w:t>
      </w:r>
      <w:r>
        <w:br w:type="textWrapping"/>
      </w:r>
      <w:r>
        <w:rPr>
          <w:rStyle w:val="VerbatimChar"/>
        </w:rPr>
        <w:t xml:space="preserve">## [1] "Llh: -2.01751800638333E+03; Pars: -1.644170E+00,  6.047508E-01,  3.061398E-01,  1.313174E+00, -2.473642E-01"</w:t>
      </w:r>
      <w:r>
        <w:br w:type="textWrapping"/>
      </w:r>
      <w:r>
        <w:rPr>
          <w:rStyle w:val="VerbatimChar"/>
        </w:rPr>
        <w:t xml:space="preserve">## [1] "Llh: -2.01659949227766E+03; Pars: -1.592584E+00,  5.501687E-01,  2.712140E-01,  1.309208E+00, -2.195348E-01"</w:t>
      </w:r>
      <w:r>
        <w:br w:type="textWrapping"/>
      </w:r>
      <w:r>
        <w:rPr>
          <w:rStyle w:val="VerbatimChar"/>
        </w:rPr>
        <w:t xml:space="preserve">## [1] "Llh: -2.01630266958231E+03; Pars: -1.542450E+00,  5.077626E-01,  2.518609E-01,  1.299415E+00, -2.033562E-01"</w:t>
      </w:r>
      <w:r>
        <w:br w:type="textWrapping"/>
      </w:r>
      <w:r>
        <w:rPr>
          <w:rStyle w:val="VerbatimChar"/>
        </w:rPr>
        <w:t xml:space="preserve">## [1] "Llh: -2.01648367812626E+03; Pars: -1.717686E+00,  6.040495E-01,  2.697051E-01,  1.276791E+00, -2.223614E-01"</w:t>
      </w:r>
      <w:r>
        <w:br w:type="textWrapping"/>
      </w:r>
      <w:r>
        <w:rPr>
          <w:rStyle w:val="VerbatimChar"/>
        </w:rPr>
        <w:t xml:space="preserve">## [1] "Llh: -2.01663443231035E+03; Pars: -1.678395E+00,  5.937935E-01,  2.758812E-01,  1.293356E+00, -2.257724E-01"</w:t>
      </w:r>
      <w:r>
        <w:br w:type="textWrapping"/>
      </w:r>
      <w:r>
        <w:rPr>
          <w:rStyle w:val="VerbatimChar"/>
        </w:rPr>
        <w:t xml:space="preserve">## [1] "Llh: -2.01708505067898E+03; Pars: -1.505819E+00,  6.014586E-01,  2.500538E-01,  1.271804E+00, -2.093836E-01"</w:t>
      </w:r>
      <w:r>
        <w:br w:type="textWrapping"/>
      </w:r>
      <w:r>
        <w:rPr>
          <w:rStyle w:val="VerbatimChar"/>
        </w:rPr>
        <w:t xml:space="preserve">## [1] "Llh: -2.01670598044692E+03; Pars: -1.568554E+00,  5.952420E-01,  2.628873E-01,  1.285723E+00, -2.173820E-01"</w:t>
      </w:r>
      <w:r>
        <w:br w:type="textWrapping"/>
      </w:r>
      <w:r>
        <w:rPr>
          <w:rStyle w:val="VerbatimChar"/>
        </w:rPr>
        <w:t xml:space="preserve">## [1] "Llh: -2.01630858497226E+03; Pars: -1.638936E+00,  5.181738E-01,  2.500566E-01,  1.273335E+00, -2.164096E-01"</w:t>
      </w:r>
      <w:r>
        <w:br w:type="textWrapping"/>
      </w:r>
      <w:r>
        <w:rPr>
          <w:rStyle w:val="VerbatimChar"/>
        </w:rPr>
        <w:t xml:space="preserve">## [1] "Llh: -2.01629563387244E+03; Pars: -1.631178E+00,  5.478627E-01,  2.601389E-01,  1.283610E+00, -2.196829E-01"</w:t>
      </w:r>
      <w:r>
        <w:br w:type="textWrapping"/>
      </w:r>
      <w:r>
        <w:rPr>
          <w:rStyle w:val="VerbatimChar"/>
        </w:rPr>
        <w:t xml:space="preserve">## [1] "Llh: -2.01745253213287E+03; Pars: -1.611969E+00,  5.321998E-01,  1.899731E-01,  1.278786E+00, -1.686716E-01"</w:t>
      </w:r>
      <w:r>
        <w:br w:type="textWrapping"/>
      </w:r>
      <w:r>
        <w:rPr>
          <w:rStyle w:val="VerbatimChar"/>
        </w:rPr>
        <w:t xml:space="preserve">## [1] "Llh: -2.01671492959865E+03; Pars: -1.628354E+00,  5.864021E-01,  2.909887E-01,  1.296103E+00, -2.377647E-01"</w:t>
      </w:r>
      <w:r>
        <w:br w:type="textWrapping"/>
      </w:r>
      <w:r>
        <w:rPr>
          <w:rStyle w:val="VerbatimChar"/>
        </w:rPr>
        <w:t xml:space="preserve">## [1] "Llh: -2.01650394075627E+03; Pars: -1.580697E+00,  5.453057E-01,  2.922405E-01,  1.270636E+00, -2.293331E-01"</w:t>
      </w:r>
      <w:r>
        <w:br w:type="textWrapping"/>
      </w:r>
      <w:r>
        <w:rPr>
          <w:rStyle w:val="VerbatimChar"/>
        </w:rPr>
        <w:t xml:space="preserve">## [1] "Llh: -2.01633598908578E+03; Pars: -1.599170E+00,  5.560956E-01,  2.796783E-01,  1.279438E+00, -2.247213E-01"</w:t>
      </w:r>
      <w:r>
        <w:br w:type="textWrapping"/>
      </w:r>
      <w:r>
        <w:rPr>
          <w:rStyle w:val="VerbatimChar"/>
        </w:rPr>
        <w:t xml:space="preserve">## [1] "Llh: -2.01645392235107E+03; Pars: -1.595262E+00,  5.369127E-01,  2.387195E-01,  1.273935E+00, -1.972368E-01"</w:t>
      </w:r>
      <w:r>
        <w:br w:type="textWrapping"/>
      </w:r>
      <w:r>
        <w:rPr>
          <w:rStyle w:val="VerbatimChar"/>
        </w:rPr>
        <w:t xml:space="preserve">## [1] "Llh: -2.01633799126714E+03; Pars: -1.603535E+00,  5.488790E-01,  2.517868E-01,  1.279441E+00, -2.073688E-01"</w:t>
      </w:r>
      <w:r>
        <w:br w:type="textWrapping"/>
      </w:r>
      <w:r>
        <w:rPr>
          <w:rStyle w:val="VerbatimChar"/>
        </w:rPr>
        <w:t xml:space="preserve">## [1] "Llh: -2.01587799754742E+03; Pars: -1.669053E+00,  5.120576E-01,  2.623807E-01,  1.281708E+00, -2.136142E-01"</w:t>
      </w:r>
      <w:r>
        <w:br w:type="textWrapping"/>
      </w:r>
      <w:r>
        <w:rPr>
          <w:rStyle w:val="VerbatimChar"/>
        </w:rPr>
        <w:t xml:space="preserve">## [1] "Llh: -2.01553421252835E+03; Pars: -1.719303E+00,  4.749320E-01,  2.621274E-01,  1.279705E+00, -2.117303E-01"</w:t>
      </w:r>
      <w:r>
        <w:br w:type="textWrapping"/>
      </w:r>
      <w:r>
        <w:rPr>
          <w:rStyle w:val="VerbatimChar"/>
        </w:rPr>
        <w:t xml:space="preserve">## [1] "Llh: -2.01636200598821E+03; Pars: -1.520568E+00,  4.583144E-01,  2.525319E-01,  1.291851E+00, -2.043824E-01"</w:t>
      </w:r>
      <w:r>
        <w:br w:type="textWrapping"/>
      </w:r>
      <w:r>
        <w:rPr>
          <w:rStyle w:val="VerbatimChar"/>
        </w:rPr>
        <w:t xml:space="preserve">## [1] "Llh: -2.01614475278744E+03; Pars: -1.569848E+00,  4.910670E-01,  2.568252E-01,  1.288069E+00, -2.088771E-01"</w:t>
      </w:r>
      <w:r>
        <w:br w:type="textWrapping"/>
      </w:r>
      <w:r>
        <w:rPr>
          <w:rStyle w:val="VerbatimChar"/>
        </w:rPr>
        <w:t xml:space="preserve">## [1] "Llh: -2.01589101326791E+03; Pars: -1.621245E+00,  4.824196E-01,  2.724655E-01,  1.292645E+00, -2.199783E-01"</w:t>
      </w:r>
      <w:r>
        <w:br w:type="textWrapping"/>
      </w:r>
      <w:r>
        <w:rPr>
          <w:rStyle w:val="VerbatimChar"/>
        </w:rPr>
        <w:t xml:space="preserve">## [1] "Llh: -2.01596499413022E+03; Pars: -1.616817E+00,  4.982392E-01,  2.672958E-01,  1.289331E+00, -2.168259E-01"</w:t>
      </w:r>
      <w:r>
        <w:br w:type="textWrapping"/>
      </w:r>
      <w:r>
        <w:rPr>
          <w:rStyle w:val="VerbatimChar"/>
        </w:rPr>
        <w:t xml:space="preserve">## [1] "Llh: -2.01578313456651E+03; Pars: -1.634439E+00,  4.498445E-01,  2.416888E-01,  1.297969E+00, -2.007287E-01"</w:t>
      </w:r>
      <w:r>
        <w:br w:type="textWrapping"/>
      </w:r>
      <w:r>
        <w:rPr>
          <w:rStyle w:val="VerbatimChar"/>
        </w:rPr>
        <w:t xml:space="preserve">## [1] "Llh: -2.01586168056873E+03; Pars: -1.625622E+00,  4.743339E-01,  2.511862E-01,  1.293311E+00, -2.067268E-01"</w:t>
      </w:r>
      <w:r>
        <w:br w:type="textWrapping"/>
      </w:r>
      <w:r>
        <w:rPr>
          <w:rStyle w:val="VerbatimChar"/>
        </w:rPr>
        <w:t xml:space="preserve">## [1] "Llh: -2.01556568625879E+03; Pars: -1.727955E+00,  4.693662E-01,  2.654374E-01,  1.277445E+00, -2.210427E-01"</w:t>
      </w:r>
      <w:r>
        <w:br w:type="textWrapping"/>
      </w:r>
      <w:r>
        <w:rPr>
          <w:rStyle w:val="VerbatimChar"/>
        </w:rPr>
        <w:t xml:space="preserve">## [1] "Llh: -2.01570385994406E+03; Pars: -1.681579E+00,  4.786841E-01,  2.620432E-01,  1.282903E+00, -2.166211E-01"</w:t>
      </w:r>
      <w:r>
        <w:br w:type="textWrapping"/>
      </w:r>
      <w:r>
        <w:rPr>
          <w:rStyle w:val="VerbatimChar"/>
        </w:rPr>
        <w:t xml:space="preserve">## [1] "Llh: -2.01534282872018E+03; Pars: -1.677938E+00,  4.089186E-01,  2.592788E-01,  1.290687E+00, -2.052599E-01"</w:t>
      </w:r>
      <w:r>
        <w:br w:type="textWrapping"/>
      </w:r>
      <w:r>
        <w:rPr>
          <w:rStyle w:val="VerbatimChar"/>
        </w:rPr>
        <w:t xml:space="preserve">## [1] "Llh: -2.01507217194997E+03; Pars: -1.701318E+00,  3.532803E-01,  2.588488E-01,  1.294241E+00, -1.980485E-01"</w:t>
      </w:r>
      <w:r>
        <w:br w:type="textWrapping"/>
      </w:r>
      <w:r>
        <w:rPr>
          <w:rStyle w:val="VerbatimChar"/>
        </w:rPr>
        <w:t xml:space="preserve">## [1] "Llh: -2.01497731184213E+03; Pars: -1.791857E+00,  3.999072E-01,  2.634019E-01,  1.288680E+00, -2.117342E-01"</w:t>
      </w:r>
      <w:r>
        <w:br w:type="textWrapping"/>
      </w:r>
      <w:r>
        <w:rPr>
          <w:rStyle w:val="VerbatimChar"/>
        </w:rPr>
        <w:t xml:space="preserve">## [1] "Llh: -2.01467839612234E+03; Pars: -1.902861E+00,  3.608847E-01,  2.666903E-01,  1.288986E+00, -2.131628E-01"</w:t>
      </w:r>
      <w:r>
        <w:br w:type="textWrapping"/>
      </w:r>
      <w:r>
        <w:rPr>
          <w:rStyle w:val="VerbatimChar"/>
        </w:rPr>
        <w:t xml:space="preserve">## [1] "Llh: -2.01472467579802E+03; Pars: -1.853106E+00,  3.624536E-01,  2.454516E-01,  1.282663E+00, -1.979069E-01"</w:t>
      </w:r>
      <w:r>
        <w:br w:type="textWrapping"/>
      </w:r>
      <w:r>
        <w:rPr>
          <w:rStyle w:val="VerbatimChar"/>
        </w:rPr>
        <w:t xml:space="preserve">## [1] "Llh: -2.01492856863207E+03; Pars: -1.795141E+00,  3.893100E-01,  2.522051E-01,  1.285151E+00, -2.034247E-01"</w:t>
      </w:r>
      <w:r>
        <w:br w:type="textWrapping"/>
      </w:r>
      <w:r>
        <w:rPr>
          <w:rStyle w:val="VerbatimChar"/>
        </w:rPr>
        <w:t xml:space="preserve">## [1] "Llh: -2.01459434144692E+03; Pars: -1.927378E+00,  3.565258E-01,  2.777333E-01,  1.271355E+00, -2.160278E-01"</w:t>
      </w:r>
      <w:r>
        <w:br w:type="textWrapping"/>
      </w:r>
      <w:r>
        <w:rPr>
          <w:rStyle w:val="VerbatimChar"/>
        </w:rPr>
        <w:t xml:space="preserve">## [1] "Llh: -2.01457897242295E+03; Pars: -2.073848E+00,  3.173988E-01,  2.957556E-01,  1.258253E+00, -2.236773E-01"</w:t>
      </w:r>
      <w:r>
        <w:br w:type="textWrapping"/>
      </w:r>
      <w:r>
        <w:rPr>
          <w:rStyle w:val="VerbatimChar"/>
        </w:rPr>
        <w:t xml:space="preserve">## [1] "Llh: -2.01425578363896E+03; Pars: -1.972219E+00,  2.921992E-01,  2.661121E-01,  1.283983E+00, -1.967676E-01"</w:t>
      </w:r>
      <w:r>
        <w:br w:type="textWrapping"/>
      </w:r>
      <w:r>
        <w:rPr>
          <w:rStyle w:val="VerbatimChar"/>
        </w:rPr>
        <w:t xml:space="preserve">## [1] "Llh: -2.01433965319832E+03; Pars: -2.094351E+00,  2.305487E-01,  2.664495E-01,  1.287264E+00, -1.846300E-01"</w:t>
      </w:r>
      <w:r>
        <w:br w:type="textWrapping"/>
      </w:r>
      <w:r>
        <w:rPr>
          <w:rStyle w:val="VerbatimChar"/>
        </w:rPr>
        <w:t xml:space="preserve">## [1] "Llh: -2.01418615140885E+03; Pars: -2.082038E+00,  2.377817E-01,  2.710160E-01,  1.283428E+00, -2.000950E-01"</w:t>
      </w:r>
      <w:r>
        <w:br w:type="textWrapping"/>
      </w:r>
      <w:r>
        <w:rPr>
          <w:rStyle w:val="VerbatimChar"/>
        </w:rPr>
        <w:t xml:space="preserve">## [1] "Llh: -2.01488536494645E+03; Pars: -2.263405E+00,  1.682488E-01,  2.754603E-01,  1.285293E+00, -1.942773E-01"</w:t>
      </w:r>
      <w:r>
        <w:br w:type="textWrapping"/>
      </w:r>
      <w:r>
        <w:rPr>
          <w:rStyle w:val="VerbatimChar"/>
        </w:rPr>
        <w:t xml:space="preserve">## [1] "Llh: -2.01480599819679E+03; Pars: -2.252311E+00,  2.728438E-01,  2.791615E-01,  1.264761E+00, -2.145954E-01"</w:t>
      </w:r>
      <w:r>
        <w:br w:type="textWrapping"/>
      </w:r>
      <w:r>
        <w:rPr>
          <w:rStyle w:val="VerbatimChar"/>
        </w:rPr>
        <w:t xml:space="preserve">## [1] "Llh: -2.01443387471539E+03; Pars: -2.114562E+00,  2.910485E-01,  2.740833E-01,  1.272068E+00, -2.104586E-01"</w:t>
      </w:r>
      <w:r>
        <w:br w:type="textWrapping"/>
      </w:r>
      <w:r>
        <w:rPr>
          <w:rStyle w:val="VerbatimChar"/>
        </w:rPr>
        <w:t xml:space="preserve">## [1] "Llh: -2.01484673801583E+03; Pars: -2.205106E+00,  2.435938E-01,  3.040114E-01,  1.271950E+00, -2.197577E-01"</w:t>
      </w:r>
      <w:r>
        <w:br w:type="textWrapping"/>
      </w:r>
      <w:r>
        <w:rPr>
          <w:rStyle w:val="VerbatimChar"/>
        </w:rPr>
        <w:t xml:space="preserve">## [1] "Llh: -2.01440448048405E+03; Pars: -1.941106E+00,  3.281753E-01,  2.600915E-01,  1.279976E+00, -2.033696E-01"</w:t>
      </w:r>
      <w:r>
        <w:br w:type="textWrapping"/>
      </w:r>
      <w:r>
        <w:rPr>
          <w:rStyle w:val="VerbatimChar"/>
        </w:rPr>
        <w:t xml:space="preserve">## [1] "Llh: -2.01432743879707E+03; Pars: -2.170648E+00,  2.355294E-01,  2.801331E-01,  1.262165E+00, -2.005844E-01"</w:t>
      </w:r>
      <w:r>
        <w:br w:type="textWrapping"/>
      </w:r>
      <w:r>
        <w:rPr>
          <w:rStyle w:val="VerbatimChar"/>
        </w:rPr>
        <w:t xml:space="preserve">## [1] "Llh: -2.01425360430180E+03; Pars: -2.103702E+00,  2.620450E-01,  2.767724E-01,  1.268817E+00, -2.037290E-01"</w:t>
      </w:r>
      <w:r>
        <w:br w:type="textWrapping"/>
      </w:r>
      <w:r>
        <w:rPr>
          <w:rStyle w:val="VerbatimChar"/>
        </w:rPr>
        <w:t xml:space="preserve">## [1] "Llh: -2.01421407470934E+03; Pars: -2.011602E+00,  2.480371E-01,  2.434745E-01,  1.297325E+00, -1.820905E-01"</w:t>
      </w:r>
      <w:r>
        <w:br w:type="textWrapping"/>
      </w:r>
      <w:r>
        <w:rPr>
          <w:rStyle w:val="VerbatimChar"/>
        </w:rPr>
        <w:t xml:space="preserve">## [1] "Llh: -2.01418566305409E+03; Pars: -2.027164E+00,  2.638085E-01,  2.565448E-01,  1.287445E+00, -1.924872E-01"</w:t>
      </w:r>
      <w:r>
        <w:br w:type="textWrapping"/>
      </w:r>
      <w:r>
        <w:rPr>
          <w:rStyle w:val="VerbatimChar"/>
        </w:rPr>
        <w:t xml:space="preserve">## [1] "Llh: -2.01410487403957E+03; Pars: -1.935929E+00,  2.600673E-01,  2.581314E-01,  1.289418E+00, -1.881207E-01"</w:t>
      </w:r>
      <w:r>
        <w:br w:type="textWrapping"/>
      </w:r>
      <w:r>
        <w:rPr>
          <w:rStyle w:val="VerbatimChar"/>
        </w:rPr>
        <w:t xml:space="preserve">## [1] "Llh: -2.01421924246580E+03; Pars: -1.846612E+00,  2.458363E-01,  2.501555E-01,  1.298182E+00, -1.769517E-01"</w:t>
      </w:r>
      <w:r>
        <w:br w:type="textWrapping"/>
      </w:r>
      <w:r>
        <w:rPr>
          <w:rStyle w:val="VerbatimChar"/>
        </w:rPr>
        <w:t xml:space="preserve">## [1] "Llh: -2.01426291332727E+03; Pars: -2.107315E+00,  2.101538E-01,  2.713392E-01,  1.285224E+00, -1.891102E-01"</w:t>
      </w:r>
      <w:r>
        <w:br w:type="textWrapping"/>
      </w:r>
      <w:r>
        <w:rPr>
          <w:rStyle w:val="VerbatimChar"/>
        </w:rPr>
        <w:t xml:space="preserve">## [1] "Llh: -2.01415840210036E+03; Pars: -2.065762E+00,  2.349251E-01,  2.685273E-01,  1.283910E+00, -1.926751E-01"</w:t>
      </w:r>
      <w:r>
        <w:br w:type="textWrapping"/>
      </w:r>
      <w:r>
        <w:rPr>
          <w:rStyle w:val="VerbatimChar"/>
        </w:rPr>
        <w:t xml:space="preserve">## [1] "Llh: -2.01413450641276E+03; Pars: -2.113619E+00,  2.163039E-01,  2.662846E-01,  1.281185E+00, -1.940752E-01"</w:t>
      </w:r>
      <w:r>
        <w:br w:type="textWrapping"/>
      </w:r>
      <w:r>
        <w:rPr>
          <w:rStyle w:val="VerbatimChar"/>
        </w:rPr>
        <w:t xml:space="preserve">## [1] "Llh: -2.01411701771148E+03; Pars: -2.078269E+00,  2.331943E-01,  2.662415E-01,  1.281884E+00, -1.947483E-01"</w:t>
      </w:r>
      <w:r>
        <w:br w:type="textWrapping"/>
      </w:r>
      <w:r>
        <w:rPr>
          <w:rStyle w:val="VerbatimChar"/>
        </w:rPr>
        <w:t xml:space="preserve">## [1] "Llh: -2.01408931095514E+03; Pars: -1.971963E+00,  2.301994E-01,  2.514120E-01,  1.301822E+00, -1.835215E-01"</w:t>
      </w:r>
      <w:r>
        <w:br w:type="textWrapping"/>
      </w:r>
      <w:r>
        <w:rPr>
          <w:rStyle w:val="VerbatimChar"/>
        </w:rPr>
        <w:t xml:space="preserve">## [1] "Llh: -2.01417975552649E+03; Pars: -1.906094E+00,  2.157587E-01,  2.387318E-01,  1.318645E+00, -1.734177E-01"</w:t>
      </w:r>
      <w:r>
        <w:br w:type="textWrapping"/>
      </w:r>
      <w:r>
        <w:rPr>
          <w:rStyle w:val="VerbatimChar"/>
        </w:rPr>
        <w:t xml:space="preserve">## [1] "Llh: -2.01407734684550E+03; Pars: -1.949597E+00,  2.504218E-01,  2.493268E-01,  1.294350E+00, -1.805262E-01"</w:t>
      </w:r>
      <w:r>
        <w:br w:type="textWrapping"/>
      </w:r>
      <w:r>
        <w:rPr>
          <w:rStyle w:val="VerbatimChar"/>
        </w:rPr>
        <w:t xml:space="preserve">## [1] "Llh: -2.01416154586254E+03; Pars: -1.883377E+00,  2.569916E-01,  2.384822E-01,  1.299845E+00, -1.707418E-01"</w:t>
      </w:r>
      <w:r>
        <w:br w:type="textWrapping"/>
      </w:r>
      <w:r>
        <w:rPr>
          <w:rStyle w:val="VerbatimChar"/>
        </w:rPr>
        <w:t xml:space="preserve">## [1] "Llh: -2.01403185460910E+03; Pars: -1.973444E+00,  2.210625E-01,  2.609108E-01,  1.293075E+00, -1.833495E-01"</w:t>
      </w:r>
      <w:r>
        <w:br w:type="textWrapping"/>
      </w:r>
      <w:r>
        <w:rPr>
          <w:rStyle w:val="VerbatimChar"/>
        </w:rPr>
        <w:t xml:space="preserve">## [1] "Llh: -2.01407942191810E+03; Pars: -1.946584E+00,  2.023616E-01,  2.630938E-01,  1.295899E+00, -1.787806E-01"</w:t>
      </w:r>
      <w:r>
        <w:br w:type="textWrapping"/>
      </w:r>
      <w:r>
        <w:rPr>
          <w:rStyle w:val="VerbatimChar"/>
        </w:rPr>
        <w:t xml:space="preserve">## [1] "Llh: -2.01407554286864E+03; Pars: -1.897918E+00,  2.422750E-01,  2.458817E-01,  1.300329E+00, -1.794314E-01"</w:t>
      </w:r>
      <w:r>
        <w:br w:type="textWrapping"/>
      </w:r>
      <w:r>
        <w:rPr>
          <w:rStyle w:val="VerbatimChar"/>
        </w:rPr>
        <w:t xml:space="preserve">## [1] "Llh: -2.01404151760524E+03; Pars: -1.939879E+00,  2.404162E-01,  2.515431E-01,  1.296204E+00, -1.827423E-01"</w:t>
      </w:r>
      <w:r>
        <w:br w:type="textWrapping"/>
      </w:r>
      <w:r>
        <w:rPr>
          <w:rStyle w:val="VerbatimChar"/>
        </w:rPr>
        <w:t xml:space="preserve">## [1] "Llh: -2.01425011554716E+03; Pars: -1.830056E+00,  2.470691E-01,  2.422881E-01,  1.308185E+00, -1.725558E-01"</w:t>
      </w:r>
      <w:r>
        <w:br w:type="textWrapping"/>
      </w:r>
      <w:r>
        <w:rPr>
          <w:rStyle w:val="VerbatimChar"/>
        </w:rPr>
        <w:t xml:space="preserve">## [1] "Llh: -2.01405306975672E+03; Pars: -2.016216E+00,  2.365882E-01,  2.602532E-01,  1.288409E+00, -1.892002E-01"</w:t>
      </w:r>
      <w:r>
        <w:br w:type="textWrapping"/>
      </w:r>
      <w:r>
        <w:rPr>
          <w:rStyle w:val="VerbatimChar"/>
        </w:rPr>
        <w:t xml:space="preserve">## [1] "Llh: -2.01406187635308E+03; Pars: -2.004511E+00,  2.133111E-01,  2.512469E-01,  1.300133E+00, -1.796151E-01"</w:t>
      </w:r>
      <w:r>
        <w:br w:type="textWrapping"/>
      </w:r>
      <w:r>
        <w:rPr>
          <w:rStyle w:val="VerbatimChar"/>
        </w:rPr>
        <w:t xml:space="preserve">## [1] "Llh: -2.01403917971028E+03; Pars: -1.987365E+00,  2.241463E-01,  2.529680E-01,  1.297446E+00, -1.817415E-01"</w:t>
      </w:r>
      <w:r>
        <w:br w:type="textWrapping"/>
      </w:r>
      <w:r>
        <w:rPr>
          <w:rStyle w:val="VerbatimChar"/>
        </w:rPr>
        <w:t xml:space="preserve">## [1] "Llh: -2.01402945475927E+03; Pars: -1.974637E+00,  2.384328E-01,  2.585888E-01,  1.286012E+00, -1.835024E-01"</w:t>
      </w:r>
      <w:r>
        <w:br w:type="textWrapping"/>
      </w:r>
      <w:r>
        <w:rPr>
          <w:rStyle w:val="VerbatimChar"/>
        </w:rPr>
        <w:t xml:space="preserve">## [1] "Llh: -2.01408141021801E+03; Pars: -1.975975E+00,  2.426593E-01,  2.621772E-01,  1.278179E+00, -1.834928E-01"</w:t>
      </w:r>
      <w:r>
        <w:br w:type="textWrapping"/>
      </w:r>
      <w:r>
        <w:rPr>
          <w:rStyle w:val="VerbatimChar"/>
        </w:rPr>
        <w:t xml:space="preserve">## [1] "Llh: -2.01401232104843E+03; Pars: -2.007020E+00,  2.149195E-01,  2.643787E-01,  1.290097E+00, -1.876882E-01"</w:t>
      </w:r>
      <w:r>
        <w:br w:type="textWrapping"/>
      </w:r>
      <w:r>
        <w:rPr>
          <w:rStyle w:val="VerbatimChar"/>
        </w:rPr>
        <w:t xml:space="preserve">## [1] "Llh: -2.01404646421718E+03; Pars: -2.035731E+00,  1.991029E-01,  2.719047E-01,  1.287977E+00, -1.912691E-01"</w:t>
      </w:r>
      <w:r>
        <w:br w:type="textWrapping"/>
      </w:r>
      <w:r>
        <w:rPr>
          <w:rStyle w:val="VerbatimChar"/>
        </w:rPr>
        <w:t xml:space="preserve">## [1] "Llh: -2.01401822855014E+03; Pars: -1.936723E+00,  2.189111E-01,  2.551026E-01,  1.296725E+00, -1.784094E-01"</w:t>
      </w:r>
      <w:r>
        <w:br w:type="textWrapping"/>
      </w:r>
      <w:r>
        <w:rPr>
          <w:rStyle w:val="VerbatimChar"/>
        </w:rPr>
        <w:t xml:space="preserve">## [1] "Llh: -2.01401004962407E+03; Pars: -1.956596E+00,  2.232025E-01,  2.563903E-01,  1.294641E+00, -1.811071E-01"</w:t>
      </w:r>
      <w:r>
        <w:br w:type="textWrapping"/>
      </w:r>
      <w:r>
        <w:rPr>
          <w:rStyle w:val="VerbatimChar"/>
        </w:rPr>
        <w:t xml:space="preserve">## [1] "Llh: -2.01404850912849E+03; Pars: -2.019746E+00,  2.091179E-01,  2.657515E-01,  1.288304E+00, -1.842131E-01"</w:t>
      </w:r>
      <w:r>
        <w:br w:type="textWrapping"/>
      </w:r>
      <w:r>
        <w:rPr>
          <w:rStyle w:val="VerbatimChar"/>
        </w:rPr>
        <w:t xml:space="preserve">## [1] "Llh: -2.01401834431855E+03; Pars: -1.959846E+00,  2.321778E-01,  2.550952E-01,  1.294225E+00, -1.831100E-01"</w:t>
      </w:r>
      <w:r>
        <w:br w:type="textWrapping"/>
      </w:r>
      <w:r>
        <w:rPr>
          <w:rStyle w:val="VerbatimChar"/>
        </w:rPr>
        <w:t xml:space="preserve">## [1] "Llh: -2.01405953359136E+03; Pars: -1.961252E+00,  2.274778E-01,  2.651775E-01,  1.285792E+00, -1.857613E-01"</w:t>
      </w:r>
      <w:r>
        <w:br w:type="textWrapping"/>
      </w:r>
      <w:r>
        <w:rPr>
          <w:rStyle w:val="VerbatimChar"/>
        </w:rPr>
        <w:t xml:space="preserve">## [1] "Llh: -2.01401665276490E+03; Pars: -1.980837E+00,  2.249746E-01,  2.560204E-01,  1.294523E+00, -1.827465E-01"</w:t>
      </w:r>
      <w:r>
        <w:br w:type="textWrapping"/>
      </w:r>
      <w:r>
        <w:rPr>
          <w:rStyle w:val="VerbatimChar"/>
        </w:rPr>
        <w:t xml:space="preserve">## [1] "Llh: -2.01399821965327E+03; Pars: -1.978130E+00,  2.322753E-01,  2.552786E-01,  1.290717E+00, -1.839122E-01"</w:t>
      </w:r>
      <w:r>
        <w:br w:type="textWrapping"/>
      </w:r>
      <w:r>
        <w:rPr>
          <w:rStyle w:val="VerbatimChar"/>
        </w:rPr>
        <w:t xml:space="preserve">## [1] "Llh: -2.01399984516888E+03; Pars: -1.980473E+00,  2.380931E-01,  2.524625E-01,  1.289539E+00, -1.841935E-01"</w:t>
      </w:r>
      <w:r>
        <w:br w:type="textWrapping"/>
      </w:r>
      <w:r>
        <w:rPr>
          <w:rStyle w:val="VerbatimChar"/>
        </w:rPr>
        <w:t xml:space="preserve">## [1] "Llh: -2.01401347328850E+03; Pars: -1.978334E+00,  2.131114E-01,  2.562765E-01,  1.299702E+00, -1.839232E-01"</w:t>
      </w:r>
      <w:r>
        <w:br w:type="textWrapping"/>
      </w:r>
      <w:r>
        <w:rPr>
          <w:rStyle w:val="VerbatimChar"/>
        </w:rPr>
        <w:t xml:space="preserve">## [1] "Llh: -2.01400467154000E+03; Pars: -1.977410E+00,  2.191778E-01,  2.568546E-01,  1.296266E+00, -1.838180E-01"</w:t>
      </w:r>
      <w:r>
        <w:br w:type="textWrapping"/>
      </w:r>
      <w:r>
        <w:rPr>
          <w:rStyle w:val="VerbatimChar"/>
        </w:rPr>
        <w:t xml:space="preserve">## [1] "Llh: -2.01399881947549E+03; Pars: -2.000151E+00,  2.138664E-01,  2.604738E-01,  1.292269E+00, -1.845987E-01"</w:t>
      </w:r>
      <w:r>
        <w:br w:type="textWrapping"/>
      </w:r>
      <w:r>
        <w:rPr>
          <w:rStyle w:val="VerbatimChar"/>
        </w:rPr>
        <w:t xml:space="preserve">## [1] "Llh: -2.01399883637110E+03; Pars: -1.990075E+00,  2.183042E-01,  2.591292E-01,  1.292758E+00, -1.842265E-01"</w:t>
      </w:r>
      <w:r>
        <w:br w:type="textWrapping"/>
      </w:r>
      <w:r>
        <w:rPr>
          <w:rStyle w:val="VerbatimChar"/>
        </w:rPr>
        <w:t xml:space="preserve">## [1] "Llh: -2.01398557621812E+03; Pars: -1.986886E+00,  2.162884E-01,  2.613300E-01,  1.291071E+00, -1.857032E-01"</w:t>
      </w:r>
      <w:r>
        <w:br w:type="textWrapping"/>
      </w:r>
      <w:r>
        <w:rPr>
          <w:rStyle w:val="VerbatimChar"/>
        </w:rPr>
        <w:t xml:space="preserve">## [1] "Llh: -2.01397936357591E+03; Pars: -1.989910E+00,  2.120719E-01,  2.639848E-01,  1.289349E+00, -1.871815E-01"</w:t>
      </w:r>
      <w:r>
        <w:br w:type="textWrapping"/>
      </w:r>
      <w:r>
        <w:rPr>
          <w:rStyle w:val="VerbatimChar"/>
        </w:rPr>
        <w:t xml:space="preserve">## [1] "Llh: -2.01399048062181E+03; Pars: -1.953859E+00,  2.252029E-01,  2.528141E-01,  1.295199E+00, -1.805588E-01"</w:t>
      </w:r>
      <w:r>
        <w:br w:type="textWrapping"/>
      </w:r>
      <w:r>
        <w:rPr>
          <w:rStyle w:val="VerbatimChar"/>
        </w:rPr>
        <w:t xml:space="preserve">## [1] "Llh: -2.01398810893649E+03; Pars: -1.967149E+00,  2.225868E-01,  2.557052E-01,  1.293922E+00, -1.823412E-01"</w:t>
      </w:r>
      <w:r>
        <w:br w:type="textWrapping"/>
      </w:r>
      <w:r>
        <w:rPr>
          <w:rStyle w:val="VerbatimChar"/>
        </w:rPr>
        <w:t xml:space="preserve">## [1] "Llh: -2.01397838442135E+03; Pars: -2.008505E+00,  2.166061E-01,  2.605285E-01,  1.290367E+00, -1.876336E-01"</w:t>
      </w:r>
      <w:r>
        <w:br w:type="textWrapping"/>
      </w:r>
      <w:r>
        <w:rPr>
          <w:rStyle w:val="VerbatimChar"/>
        </w:rPr>
        <w:t xml:space="preserve">## [1] "Llh: -2.01398257943873E+03; Pars: -2.034459E+00,  2.133814E-01,  2.625977E-01,  1.288235E+00, -1.908968E-01"</w:t>
      </w:r>
      <w:r>
        <w:br w:type="textWrapping"/>
      </w:r>
      <w:r>
        <w:rPr>
          <w:rStyle w:val="VerbatimChar"/>
        </w:rPr>
        <w:t xml:space="preserve">## [1] "Llh: -2.01397118569060E+03; Pars: -2.000128E+00,  2.195447E-01,  2.615338E-01,  1.286400E+00, -1.864489E-01"</w:t>
      </w:r>
      <w:r>
        <w:br w:type="textWrapping"/>
      </w:r>
      <w:r>
        <w:rPr>
          <w:rStyle w:val="VerbatimChar"/>
        </w:rPr>
        <w:t xml:space="preserve">## [1] "Llh: -2.01397255479835E+03; Pars: -2.011488E+00,  2.197284E-01,  2.638734E-01,  1.281496E+00, -1.877643E-01"</w:t>
      </w:r>
      <w:r>
        <w:br w:type="textWrapping"/>
      </w:r>
      <w:r>
        <w:rPr>
          <w:rStyle w:val="VerbatimChar"/>
        </w:rPr>
        <w:t xml:space="preserve">## [1] "Llh: -2.01396928951272E+03; Pars: -1.977378E+00,  2.273679E-01,  2.583386E-01,  1.288032E+00, -1.864082E-01"</w:t>
      </w:r>
      <w:r>
        <w:br w:type="textWrapping"/>
      </w:r>
      <w:r>
        <w:rPr>
          <w:rStyle w:val="VerbatimChar"/>
        </w:rPr>
        <w:t xml:space="preserve">## [1] "Llh: -2.01397638839883E+03; Pars: -1.965991E+00,  2.344351E-01,  2.572709E-01,  1.285919E+00, -1.873129E-01"</w:t>
      </w:r>
      <w:r>
        <w:br w:type="textWrapping"/>
      </w:r>
      <w:r>
        <w:rPr>
          <w:rStyle w:val="VerbatimChar"/>
        </w:rPr>
        <w:t xml:space="preserve">## [1] "Llh: -2.01396307561026E+03; Pars: -1.999098E+00,  2.075675E-01,  2.647578E-01,  1.288507E+00, -1.880931E-01"</w:t>
      </w:r>
      <w:r>
        <w:br w:type="textWrapping"/>
      </w:r>
      <w:r>
        <w:rPr>
          <w:rStyle w:val="VerbatimChar"/>
        </w:rPr>
        <w:t xml:space="preserve">## [1] "Llh: -2.01397268962303E+03; Pars: -2.009582E+00,  1.962174E-01,  2.694974E-01,  1.287404E+00, -1.901836E-01"</w:t>
      </w:r>
      <w:r>
        <w:br w:type="textWrapping"/>
      </w:r>
      <w:r>
        <w:rPr>
          <w:rStyle w:val="VerbatimChar"/>
        </w:rPr>
        <w:t xml:space="preserve">## [1] "Llh: -2.01396730568334E+03; Pars: -2.022858E+00,  2.106332E-01,  2.679522E-01,  1.283161E+00, -1.919649E-01"</w:t>
      </w:r>
      <w:r>
        <w:br w:type="textWrapping"/>
      </w:r>
      <w:r>
        <w:rPr>
          <w:rStyle w:val="VerbatimChar"/>
        </w:rPr>
        <w:t xml:space="preserve">## [1] "Llh: -2.01396420681029E+03; Pars: -2.008931E+00,  2.135600E-01,  2.648904E-01,  1.285843E+00, -1.895590E-01"</w:t>
      </w:r>
      <w:r>
        <w:br w:type="textWrapping"/>
      </w:r>
      <w:r>
        <w:rPr>
          <w:rStyle w:val="VerbatimChar"/>
        </w:rPr>
        <w:t xml:space="preserve">## [1] "Llh: -2.01395823821424E+03; Pars: -2.007706E+00,  2.216959E-01,  2.600349E-01,  1.286311E+00, -1.880756E-01"</w:t>
      </w:r>
      <w:r>
        <w:br w:type="textWrapping"/>
      </w:r>
      <w:r>
        <w:rPr>
          <w:rStyle w:val="VerbatimChar"/>
        </w:rPr>
        <w:t xml:space="preserve">## [1] "Llh: -2.01396229709069E+03; Pars: -2.016603E+00,  2.266704E-01,  2.580599E-01,  1.284794E+00, -1.885226E-01"</w:t>
      </w:r>
      <w:r>
        <w:br w:type="textWrapping"/>
      </w:r>
      <w:r>
        <w:rPr>
          <w:rStyle w:val="VerbatimChar"/>
        </w:rPr>
        <w:t xml:space="preserve">## [1] "Llh: -2.01396535223376E+03; Pars: -1.988792E+00,  2.190811E-01,  2.632936E-01,  1.283678E+00, -1.878003E-01"</w:t>
      </w:r>
      <w:r>
        <w:br w:type="textWrapping"/>
      </w:r>
      <w:r>
        <w:rPr>
          <w:rStyle w:val="VerbatimChar"/>
        </w:rPr>
        <w:t xml:space="preserve">## [1] "Llh: -2.01396037537623E+03; Pars: -1.993720E+00,  2.184597E-01,  2.626024E-01,  1.285347E+00, -1.877586E-01"</w:t>
      </w:r>
      <w:r>
        <w:br w:type="textWrapping"/>
      </w:r>
      <w:r>
        <w:rPr>
          <w:rStyle w:val="VerbatimChar"/>
        </w:rPr>
        <w:t xml:space="preserve">## [1] "Llh: -2.01394677124227E+03; Pars: -1.994605E+00,  2.157208E-01,  2.627158E-01,  1.287215E+00, -1.895090E-01"</w:t>
      </w:r>
      <w:r>
        <w:br w:type="textWrapping"/>
      </w:r>
      <w:r>
        <w:rPr>
          <w:rStyle w:val="VerbatimChar"/>
        </w:rPr>
        <w:t xml:space="preserve">## [1] "Llh: -2.01393635610284E+03; Pars: -1.991843E+00,  2.138339E-01,  2.633068E-01,  1.287622E+00, -1.910390E-01"</w:t>
      </w:r>
      <w:r>
        <w:br w:type="textWrapping"/>
      </w:r>
      <w:r>
        <w:rPr>
          <w:rStyle w:val="VerbatimChar"/>
        </w:rPr>
        <w:t xml:space="preserve">## [1] "Llh: -2.01395723557694E+03; Pars: -2.023141E+00,  2.032472E-01,  2.678983E-01,  1.285421E+00, -1.914020E-01"</w:t>
      </w:r>
      <w:r>
        <w:br w:type="textWrapping"/>
      </w:r>
      <w:r>
        <w:rPr>
          <w:rStyle w:val="VerbatimChar"/>
        </w:rPr>
        <w:t xml:space="preserve">## [1] "Llh: -2.01395265420442E+03; Pars: -2.011700E+00,  2.090262E-01,  2.655084E-01,  1.286073E+00, -1.901535E-01"</w:t>
      </w:r>
      <w:r>
        <w:br w:type="textWrapping"/>
      </w:r>
      <w:r>
        <w:rPr>
          <w:rStyle w:val="VerbatimChar"/>
        </w:rPr>
        <w:t xml:space="preserve">## [1] "Llh: -2.01393916802025E+03; Pars: -1.992696E+00,  2.145390E-01,  2.615936E-01,  1.287701E+00, -1.884890E-01"</w:t>
      </w:r>
      <w:r>
        <w:br w:type="textWrapping"/>
      </w:r>
      <w:r>
        <w:rPr>
          <w:rStyle w:val="VerbatimChar"/>
        </w:rPr>
        <w:t xml:space="preserve">## [1] "Llh: -2.01394457852788E+03; Pars: -1.996755E+00,  2.142939E-01,  2.624178E-01,  1.287236E+00, -1.887565E-01"</w:t>
      </w:r>
      <w:r>
        <w:br w:type="textWrapping"/>
      </w:r>
      <w:r>
        <w:rPr>
          <w:rStyle w:val="VerbatimChar"/>
        </w:rPr>
        <w:t xml:space="preserve">## [1] "Llh: -2.01394384940369E+03; Pars: -1.999968E+00,  2.236690E-01,  2.604606E-01,  1.284716E+00, -1.901131E-01"</w:t>
      </w:r>
      <w:r>
        <w:br w:type="textWrapping"/>
      </w:r>
      <w:r>
        <w:rPr>
          <w:rStyle w:val="VerbatimChar"/>
        </w:rPr>
        <w:t xml:space="preserve">## [1] "Llh: -2.01394357810872E+03; Pars: -1.999750E+00,  2.195301E-01,  2.615349E-01,  1.285663E+00, -1.896081E-01"</w:t>
      </w:r>
      <w:r>
        <w:br w:type="textWrapping"/>
      </w:r>
      <w:r>
        <w:rPr>
          <w:rStyle w:val="VerbatimChar"/>
        </w:rPr>
        <w:t xml:space="preserve">## [1] "Llh: -2.01393409151359E+03; Pars: -2.007758E+00,  2.129329E-01,  2.621891E-01,  1.288002E+00, -1.911874E-01"</w:t>
      </w:r>
      <w:r>
        <w:br w:type="textWrapping"/>
      </w:r>
      <w:r>
        <w:rPr>
          <w:rStyle w:val="VerbatimChar"/>
        </w:rPr>
        <w:t xml:space="preserve">## [1] "Llh: -2.01393168408682E+03; Pars: -2.014777E+00,  2.102222E-01,  2.619824E-01,  1.289331E+00, -1.929018E-01"</w:t>
      </w:r>
      <w:r>
        <w:br w:type="textWrapping"/>
      </w:r>
      <w:r>
        <w:rPr>
          <w:rStyle w:val="VerbatimChar"/>
        </w:rPr>
        <w:t xml:space="preserve">## [1] "Llh: -2.01392275981899E+03; Pars: -1.996601E+00,  2.054116E-01,  2.655356E-01,  1.288245E+00, -1.928010E-01"</w:t>
      </w:r>
      <w:r>
        <w:br w:type="textWrapping"/>
      </w:r>
      <w:r>
        <w:rPr>
          <w:rStyle w:val="VerbatimChar"/>
        </w:rPr>
        <w:t xml:space="preserve">## [1] "Llh: -2.01391648550909E+03; Pars: -1.991048E+00,  1.977236E-01,  2.682860E-01,  1.289213E+00, -1.951637E-01"</w:t>
      </w:r>
      <w:r>
        <w:br w:type="textWrapping"/>
      </w:r>
      <w:r>
        <w:rPr>
          <w:rStyle w:val="VerbatimChar"/>
        </w:rPr>
        <w:t xml:space="preserve">## [1] "Llh: -2.01391456700571E+03; Pars: -1.984345E+00,  2.130712E-01,  2.611731E-01,  1.289740E+00, -1.927271E-01"</w:t>
      </w:r>
      <w:r>
        <w:br w:type="textWrapping"/>
      </w:r>
      <w:r>
        <w:rPr>
          <w:rStyle w:val="VerbatimChar"/>
        </w:rPr>
        <w:t xml:space="preserve">## [1] "Llh: -2.01391291940961E+03; Pars: -1.970668E+00,  2.151230E-01,  2.590055E-01,  1.291578E+00, -1.940139E-01"</w:t>
      </w:r>
      <w:r>
        <w:br w:type="textWrapping"/>
      </w:r>
      <w:r>
        <w:rPr>
          <w:rStyle w:val="VerbatimChar"/>
        </w:rPr>
        <w:t xml:space="preserve">## [1] "Llh: -2.01390247592078E+03; Pars: -1.984662E+00,  2.012373E-01,  2.641348E-01,  1.292522E+00, -1.950348E-01"</w:t>
      </w:r>
      <w:r>
        <w:br w:type="textWrapping"/>
      </w:r>
      <w:r>
        <w:rPr>
          <w:rStyle w:val="VerbatimChar"/>
        </w:rPr>
        <w:t xml:space="preserve">## [1] "Llh: -2.01389493202309E+03; Pars: -1.977118E+00,  1.926708E-01,  2.654348E-01,  1.295965E+00, -1.977481E-01"</w:t>
      </w:r>
      <w:r>
        <w:br w:type="textWrapping"/>
      </w:r>
      <w:r>
        <w:rPr>
          <w:rStyle w:val="VerbatimChar"/>
        </w:rPr>
        <w:t xml:space="preserve">## [1] "Llh: -2.01389384766344E+03; Pars: -1.985486E+00,  1.972515E-01,  2.656126E-01,  1.293783E+00, -1.998577E-01"</w:t>
      </w:r>
      <w:r>
        <w:br w:type="textWrapping"/>
      </w:r>
      <w:r>
        <w:rPr>
          <w:rStyle w:val="VerbatimChar"/>
        </w:rPr>
        <w:t xml:space="preserve">## [1] "Llh: -2.01389543853641E+03; Pars: -1.981881E+00,  1.891373E-01,  2.676220E-01,  1.296836E+00, -2.055420E-01"</w:t>
      </w:r>
      <w:r>
        <w:br w:type="textWrapping"/>
      </w:r>
      <w:r>
        <w:rPr>
          <w:rStyle w:val="VerbatimChar"/>
        </w:rPr>
        <w:t xml:space="preserve">## [1] "Llh: -2.01388639663838E+03; Pars: -1.983796E+00,  1.916141E-01,  2.648217E-01,  1.296335E+00, -2.008351E-01"</w:t>
      </w:r>
      <w:r>
        <w:br w:type="textWrapping"/>
      </w:r>
      <w:r>
        <w:rPr>
          <w:rStyle w:val="VerbatimChar"/>
        </w:rPr>
        <w:t xml:space="preserve">## [1] "Llh: -2.01389401059743E+03; Pars: -1.979772E+00,  1.813857E-01,  2.655792E-01,  1.300714E+00, -2.057332E-01"</w:t>
      </w:r>
      <w:r>
        <w:br w:type="textWrapping"/>
      </w:r>
      <w:r>
        <w:rPr>
          <w:rStyle w:val="VerbatimChar"/>
        </w:rPr>
        <w:t xml:space="preserve">## [1] "Llh: -2.01389578612385E+03; Pars: -1.948469E+00,  1.878127E-01,  2.672818E-01,  1.297426E+00, -2.021456E-01"</w:t>
      </w:r>
      <w:r>
        <w:br w:type="textWrapping"/>
      </w:r>
      <w:r>
        <w:rPr>
          <w:rStyle w:val="VerbatimChar"/>
        </w:rPr>
        <w:t xml:space="preserve">## [1] "Llh: -2.01388880842650E+03; Pars: -1.965046E+00,  1.931805E-01,  2.659569E-01,  1.295397E+00, -1.998347E-01"</w:t>
      </w:r>
      <w:r>
        <w:br w:type="textWrapping"/>
      </w:r>
      <w:r>
        <w:rPr>
          <w:rStyle w:val="VerbatimChar"/>
        </w:rPr>
        <w:t xml:space="preserve">## [1] "Llh: -2.01391415186070E+03; Pars: -1.961797E+00,  1.978368E-01,  2.600466E-01,  1.300031E+00, -2.017521E-01"</w:t>
      </w:r>
      <w:r>
        <w:br w:type="textWrapping"/>
      </w:r>
      <w:r>
        <w:rPr>
          <w:rStyle w:val="VerbatimChar"/>
        </w:rPr>
        <w:t xml:space="preserve">## [1] "Llh: -2.01389620099370E+03; Pars: -1.969110E+00,  1.978085E-01,  2.621065E-01,  1.297318E+00, -2.001050E-01"</w:t>
      </w:r>
      <w:r>
        <w:br w:type="textWrapping"/>
      </w:r>
      <w:r>
        <w:rPr>
          <w:rStyle w:val="VerbatimChar"/>
        </w:rPr>
        <w:t xml:space="preserve">## [1] "Llh: -2.01390021536920E+03; Pars: -1.981555E+00,  1.758336E-01,  2.705675E-01,  1.299955E+00, -2.053383E-01"</w:t>
      </w:r>
      <w:r>
        <w:br w:type="textWrapping"/>
      </w:r>
      <w:r>
        <w:rPr>
          <w:rStyle w:val="VerbatimChar"/>
        </w:rPr>
        <w:t xml:space="preserve">## [1] "Llh: -2.01389037804428E+03; Pars: -1.978833E+00,  1.849260E-01,  2.676770E-01,  1.297855E+00, -2.025072E-01"</w:t>
      </w:r>
      <w:r>
        <w:br w:type="textWrapping"/>
      </w:r>
      <w:r>
        <w:rPr>
          <w:rStyle w:val="VerbatimChar"/>
        </w:rPr>
        <w:t xml:space="preserve">## [1] "Llh: -2.01389670973235E+03; Pars: -1.987002E+00,  1.861423E-01,  2.696947E-01,  1.294417E+00, -2.002081E-01"</w:t>
      </w:r>
      <w:r>
        <w:br w:type="textWrapping"/>
      </w:r>
      <w:r>
        <w:rPr>
          <w:rStyle w:val="VerbatimChar"/>
        </w:rPr>
        <w:t xml:space="preserve">## [1] "Llh: -2.01389037942971E+03; Pars: -1.973583E+00,  1.948251E-01,  2.640035E-01,  1.296592E+00, -2.001308E-01"</w:t>
      </w:r>
      <w:r>
        <w:br w:type="textWrapping"/>
      </w:r>
      <w:r>
        <w:rPr>
          <w:rStyle w:val="VerbatimChar"/>
        </w:rPr>
        <w:t xml:space="preserve">## [1] "Llh: -2.01388584231979E+03; Pars: -1.977579E+00,  1.919578E-01,  2.657939E-01,  1.296019E+00, -2.035180E-01"</w:t>
      </w:r>
      <w:r>
        <w:br w:type="textWrapping"/>
      </w:r>
      <w:r>
        <w:rPr>
          <w:rStyle w:val="VerbatimChar"/>
        </w:rPr>
        <w:t xml:space="preserve">## [1] "Llh: -2.01388923476149E+03; Pars: -1.977810E+00,  1.916024E-01,  2.659735E-01,  1.296045E+00, -2.064030E-01"</w:t>
      </w:r>
      <w:r>
        <w:br w:type="textWrapping"/>
      </w:r>
      <w:r>
        <w:rPr>
          <w:rStyle w:val="VerbatimChar"/>
        </w:rPr>
        <w:t xml:space="preserve">## [1] "Llh: -2.01388326224810E+03; Pars: -1.966049E+00,  1.854709E-01,  2.656887E-01,  1.299101E+00, -2.028726E-01"</w:t>
      </w:r>
      <w:r>
        <w:br w:type="textWrapping"/>
      </w:r>
      <w:r>
        <w:rPr>
          <w:rStyle w:val="VerbatimChar"/>
        </w:rPr>
        <w:t xml:space="preserve">## [1] "Llh: -2.01388519667441E+03; Pars: -1.956331E+00,  1.798471E-01,  2.657267E-01,  1.301768E+00, -2.043801E-01"</w:t>
      </w:r>
      <w:r>
        <w:br w:type="textWrapping"/>
      </w:r>
      <w:r>
        <w:rPr>
          <w:rStyle w:val="VerbatimChar"/>
        </w:rPr>
        <w:t xml:space="preserve">## [1] "Llh: -2.01388127243869E+03; Pars: -1.974939E+00,  1.841210E-01,  2.679718E-01,  1.297289E+00, -2.036963E-01"</w:t>
      </w:r>
      <w:r>
        <w:br w:type="textWrapping"/>
      </w:r>
      <w:r>
        <w:rPr>
          <w:rStyle w:val="VerbatimChar"/>
        </w:rPr>
        <w:t xml:space="preserve">## [1] "Llh: -2.01388060385692E+03; Pars: -1.975616E+00,  1.789915E-01,  2.699559E-01,  1.297638E+00, -2.054790E-01"</w:t>
      </w:r>
      <w:r>
        <w:br w:type="textWrapping"/>
      </w:r>
      <w:r>
        <w:rPr>
          <w:rStyle w:val="VerbatimChar"/>
        </w:rPr>
        <w:t xml:space="preserve">## [1] "Llh: -2.01387781544829E+03; Pars: -1.968402E+00,  1.914625E-01,  2.652099E-01,  1.295940E+00, -2.025086E-01"</w:t>
      </w:r>
      <w:r>
        <w:br w:type="textWrapping"/>
      </w:r>
      <w:r>
        <w:rPr>
          <w:rStyle w:val="VerbatimChar"/>
        </w:rPr>
        <w:t xml:space="preserve">## [1] "Llh: -2.01387770072276E+03; Pars: -1.963186E+00,  1.948169E-01,  2.639763E-01,  1.294984E+00, -2.025092E-01"</w:t>
      </w:r>
      <w:r>
        <w:br w:type="textWrapping"/>
      </w:r>
      <w:r>
        <w:rPr>
          <w:rStyle w:val="VerbatimChar"/>
        </w:rPr>
        <w:t xml:space="preserve">## [1] "Llh: -2.01388241398995E+03; Pars: -1.981445E+00,  1.839009E-01,  2.661377E-01,  1.298233E+00, -2.062510E-01"</w:t>
      </w:r>
      <w:r>
        <w:br w:type="textWrapping"/>
      </w:r>
      <w:r>
        <w:rPr>
          <w:rStyle w:val="VerbatimChar"/>
        </w:rPr>
        <w:t xml:space="preserve">## [1] "Llh: -2.01387939863851E+03; Pars: -1.977345E+00,  1.861782E-01,  2.660925E-01,  1.297524E+00, -2.046469E-01"</w:t>
      </w:r>
      <w:r>
        <w:br w:type="textWrapping"/>
      </w:r>
      <w:r>
        <w:rPr>
          <w:rStyle w:val="VerbatimChar"/>
        </w:rPr>
        <w:t xml:space="preserve">## [1] "Llh: -2.01387977854604E+03; Pars: -1.960115E+00,  1.832822E-01,  2.677812E-01,  1.297770E+00, -2.067752E-01"</w:t>
      </w:r>
      <w:r>
        <w:br w:type="textWrapping"/>
      </w:r>
      <w:r>
        <w:rPr>
          <w:rStyle w:val="VerbatimChar"/>
        </w:rPr>
        <w:t xml:space="preserve">## [1] "Llh: -2.01387801865201E+03; Pars: -1.966035E+00,  1.853306E-01,  2.670413E-01,  1.297411E+00, -2.052902E-01"</w:t>
      </w:r>
      <w:r>
        <w:br w:type="textWrapping"/>
      </w:r>
      <w:r>
        <w:rPr>
          <w:rStyle w:val="VerbatimChar"/>
        </w:rPr>
        <w:t xml:space="preserve">## [1] "Llh: -2.01387229449780E+03; Pars: -1.961713E+00,  1.804008E-01,  2.673080E-01,  1.298644E+00, -2.048012E-01"</w:t>
      </w:r>
      <w:r>
        <w:br w:type="textWrapping"/>
      </w:r>
      <w:r>
        <w:rPr>
          <w:rStyle w:val="VerbatimChar"/>
        </w:rPr>
        <w:t xml:space="preserve">## [1] "Llh: -2.01387132718547E+03; Pars: -1.953780E+00,  1.748859E-01,  2.680650E-01,  1.299959E+00, -2.054427E-01"</w:t>
      </w:r>
      <w:r>
        <w:br w:type="textWrapping"/>
      </w:r>
      <w:r>
        <w:rPr>
          <w:rStyle w:val="VerbatimChar"/>
        </w:rPr>
        <w:t xml:space="preserve">## [1] "Llh: -2.01386711828273E+03; Pars: -1.968336E+00,  1.823728E-01,  2.683637E-01,  1.295905E+00, -2.064746E-01"</w:t>
      </w:r>
      <w:r>
        <w:br w:type="textWrapping"/>
      </w:r>
      <w:r>
        <w:rPr>
          <w:rStyle w:val="VerbatimChar"/>
        </w:rPr>
        <w:t xml:space="preserve">## [1] "Llh: -2.01386351555654E+03; Pars: -1.969480E+00,  1.808433E-01,  2.697012E-01,  1.294310E+00, -2.082756E-01"</w:t>
      </w:r>
      <w:r>
        <w:br w:type="textWrapping"/>
      </w:r>
      <w:r>
        <w:rPr>
          <w:rStyle w:val="VerbatimChar"/>
        </w:rPr>
        <w:t xml:space="preserve">## [1] "Llh: -2.01387299942412E+03; Pars: -1.956314E+00,  1.897542E-01,  2.639946E-01,  1.296034E+00, -2.049868E-01"</w:t>
      </w:r>
      <w:r>
        <w:br w:type="textWrapping"/>
      </w:r>
      <w:r>
        <w:rPr>
          <w:rStyle w:val="VerbatimChar"/>
        </w:rPr>
        <w:t xml:space="preserve">## [1] "Llh: -2.01387007316937E+03; Pars: -1.961140E+00,  1.870043E-01,  2.654850E-01,  1.296435E+00, -2.051099E-01"</w:t>
      </w:r>
      <w:r>
        <w:br w:type="textWrapping"/>
      </w:r>
      <w:r>
        <w:rPr>
          <w:rStyle w:val="VerbatimChar"/>
        </w:rPr>
        <w:t xml:space="preserve">## [1] "Llh: -2.01387520174020E+03; Pars: -1.948103E+00,  1.827529E-01,  2.676151E-01,  1.295714E+00, -2.060042E-01"</w:t>
      </w:r>
      <w:r>
        <w:br w:type="textWrapping"/>
      </w:r>
      <w:r>
        <w:rPr>
          <w:rStyle w:val="VerbatimChar"/>
        </w:rPr>
        <w:t xml:space="preserve">## [1] "Llh: -2.01387036507222E+03; Pars: -1.955414E+00,  1.836033E-01,  2.672344E-01,  1.296166E+00, -2.056648E-01"</w:t>
      </w:r>
      <w:r>
        <w:br w:type="textWrapping"/>
      </w:r>
      <w:r>
        <w:rPr>
          <w:rStyle w:val="VerbatimChar"/>
        </w:rPr>
        <w:t xml:space="preserve">## [1] "Llh: -2.01386248386072E+03; Pars: -1.955165E+00,  1.829023E-01,  2.667434E-01,  1.295329E+00, -2.055107E-01"</w:t>
      </w:r>
      <w:r>
        <w:br w:type="textWrapping"/>
      </w:r>
      <w:r>
        <w:rPr>
          <w:rStyle w:val="VerbatimChar"/>
        </w:rPr>
        <w:t xml:space="preserve">## [1] "Llh: -2.01386146802692E+03; Pars: -1.949730E+00,  1.817002E-01,  2.665945E-01,  1.294289E+00, -2.056210E-01"</w:t>
      </w:r>
      <w:r>
        <w:br w:type="textWrapping"/>
      </w:r>
      <w:r>
        <w:rPr>
          <w:rStyle w:val="VerbatimChar"/>
        </w:rPr>
        <w:t xml:space="preserve">## [1] "Llh: -2.01386547295843E+03; Pars: -1.952631E+00,  1.692120E-01,  2.708557E-01,  1.297478E+00, -2.095363E-01"</w:t>
      </w:r>
      <w:r>
        <w:br w:type="textWrapping"/>
      </w:r>
      <w:r>
        <w:rPr>
          <w:rStyle w:val="VerbatimChar"/>
        </w:rPr>
        <w:t xml:space="preserve">## [1] "Llh: -2.01386328607729E+03; Pars: -1.955270E+00,  1.752790E-01,  2.691359E-01,  1.296854E+00, -2.077796E-01"</w:t>
      </w:r>
      <w:r>
        <w:br w:type="textWrapping"/>
      </w:r>
      <w:r>
        <w:rPr>
          <w:rStyle w:val="VerbatimChar"/>
        </w:rPr>
        <w:t xml:space="preserve">## [1] "Llh: -2.01386799406326E+03; Pars: -1.962633E+00,  1.886658E-01,  2.671954E-01,  1.291276E+00, -2.075376E-01"</w:t>
      </w:r>
      <w:r>
        <w:br w:type="textWrapping"/>
      </w:r>
      <w:r>
        <w:rPr>
          <w:rStyle w:val="VerbatimChar"/>
        </w:rPr>
        <w:t xml:space="preserve">## [1] "Llh: -2.01386427188778E+03; Pars: -1.960420E+00,  1.851222E-01,  2.674128E-01,  1.293441E+00, -2.070139E-01"</w:t>
      </w:r>
      <w:r>
        <w:br w:type="textWrapping"/>
      </w:r>
      <w:r>
        <w:rPr>
          <w:rStyle w:val="VerbatimChar"/>
        </w:rPr>
        <w:t xml:space="preserve">## [1] "Llh: -2.01385521013554E+03; Pars: -1.963002E+00,  1.803013E-01,  2.680973E-01,  1.293965E+00, -2.078551E-01"</w:t>
      </w:r>
      <w:r>
        <w:br w:type="textWrapping"/>
      </w:r>
      <w:r>
        <w:rPr>
          <w:rStyle w:val="VerbatimChar"/>
        </w:rPr>
        <w:t xml:space="preserve">## [1] "Llh: -2.01384932644203E+03; Pars: -1.966796E+00,  1.786726E-01,  2.685288E-01,  1.292867E+00, -2.089502E-01"</w:t>
      </w:r>
      <w:r>
        <w:br w:type="textWrapping"/>
      </w:r>
      <w:r>
        <w:rPr>
          <w:rStyle w:val="VerbatimChar"/>
        </w:rPr>
        <w:t xml:space="preserve">## [1] "Llh: -2.01385948706668E+03; Pars: -1.959538E+00,  1.738241E-01,  2.710643E-01,  1.292271E+00, -2.099462E-01"</w:t>
      </w:r>
      <w:r>
        <w:br w:type="textWrapping"/>
      </w:r>
      <w:r>
        <w:rPr>
          <w:rStyle w:val="VerbatimChar"/>
        </w:rPr>
        <w:t xml:space="preserve">## [1] "Llh: -2.01385760855471E+03; Pars: -1.959939E+00,  1.770294E-01,  2.696695E-01,  1.293311E+00, -2.087371E-01"</w:t>
      </w:r>
      <w:r>
        <w:br w:type="textWrapping"/>
      </w:r>
      <w:r>
        <w:rPr>
          <w:rStyle w:val="VerbatimChar"/>
        </w:rPr>
        <w:t xml:space="preserve">## [1] "Llh: -2.01385284203586E+03; Pars: -1.960066E+00,  1.724797E-01,  2.700392E-01,  1.295210E+00, -2.087315E-01"</w:t>
      </w:r>
      <w:r>
        <w:br w:type="textWrapping"/>
      </w:r>
      <w:r>
        <w:rPr>
          <w:rStyle w:val="VerbatimChar"/>
        </w:rPr>
        <w:t xml:space="preserve">## [1] "Llh: -2.01385479403973E+03; Pars: -1.960154E+00,  1.755570E-01,  2.693826E-01,  1.294768E+00, -2.083021E-01"</w:t>
      </w:r>
      <w:r>
        <w:br w:type="textWrapping"/>
      </w:r>
      <w:r>
        <w:rPr>
          <w:rStyle w:val="VerbatimChar"/>
        </w:rPr>
        <w:t xml:space="preserve">## [1] "Llh: -2.01385504156736E+03; Pars: -1.947240E+00,  1.732480E-01,  2.678859E-01,  1.294700E+00, -2.076522E-01"</w:t>
      </w:r>
      <w:r>
        <w:br w:type="textWrapping"/>
      </w:r>
      <w:r>
        <w:rPr>
          <w:rStyle w:val="VerbatimChar"/>
        </w:rPr>
        <w:t xml:space="preserve">## [1] "Llh: -2.01385439097070E+03; Pars: -1.952800E+00,  1.751164E-01,  2.683397E-01,  1.294603E+00, -2.078080E-01"</w:t>
      </w:r>
      <w:r>
        <w:br w:type="textWrapping"/>
      </w:r>
      <w:r>
        <w:rPr>
          <w:rStyle w:val="VerbatimChar"/>
        </w:rPr>
        <w:t xml:space="preserve">## [1] "Llh: -2.01385022885863E+03; Pars: -1.960462E+00,  1.786815E-01,  2.681328E-01,  1.291263E+00, -2.081596E-01"</w:t>
      </w:r>
      <w:r>
        <w:br w:type="textWrapping"/>
      </w:r>
      <w:r>
        <w:rPr>
          <w:rStyle w:val="VerbatimChar"/>
        </w:rPr>
        <w:t xml:space="preserve">## [1] "Llh: -2.01385150966845E+03; Pars: -1.959164E+00,  1.778247E-01,  2.683836E-01,  1.292659E+00, -2.080646E-01"</w:t>
      </w:r>
      <w:r>
        <w:br w:type="textWrapping"/>
      </w:r>
      <w:r>
        <w:rPr>
          <w:rStyle w:val="VerbatimChar"/>
        </w:rPr>
        <w:t xml:space="preserve">## [1] "Llh: -2.01384560800099E+03; Pars: -1.970295E+00,  1.712158E-01,  2.712895E-01,  1.292612E+00, -2.113336E-01"</w:t>
      </w:r>
      <w:r>
        <w:br w:type="textWrapping"/>
      </w:r>
      <w:r>
        <w:rPr>
          <w:rStyle w:val="VerbatimChar"/>
        </w:rPr>
        <w:t xml:space="preserve">## [1] "Llh: -2.01384305726783E+03; Pars: -1.980577E+00,  1.662027E-01,  2.736370E-01,  1.291774E+00, -2.141899E-01"</w:t>
      </w:r>
      <w:r>
        <w:br w:type="textWrapping"/>
      </w:r>
      <w:r>
        <w:rPr>
          <w:rStyle w:val="VerbatimChar"/>
        </w:rPr>
        <w:t xml:space="preserve">## [1] "Llh: -2.01383873354114E+03; Pars: -1.968342E+00,  1.713526E-01,  2.698015E-01,  1.292974E+00, -2.103986E-01"</w:t>
      </w:r>
      <w:r>
        <w:br w:type="textWrapping"/>
      </w:r>
      <w:r>
        <w:rPr>
          <w:rStyle w:val="VerbatimChar"/>
        </w:rPr>
        <w:t xml:space="preserve">## [1] "Llh: -2.01383070182817E+03; Pars: -1.972544E+00,  1.685828E-01,  2.698675E-01,  1.292805E+00, -2.112293E-01"</w:t>
      </w:r>
      <w:r>
        <w:br w:type="textWrapping"/>
      </w:r>
      <w:r>
        <w:rPr>
          <w:rStyle w:val="VerbatimChar"/>
        </w:rPr>
        <w:t xml:space="preserve">## [1] "Llh: -2.01383688537022E+03; Pars: -1.983378E+00,  1.706097E-01,  2.717424E-01,  1.290966E+00, -2.126962E-01"</w:t>
      </w:r>
      <w:r>
        <w:br w:type="textWrapping"/>
      </w:r>
      <w:r>
        <w:rPr>
          <w:rStyle w:val="VerbatimChar"/>
        </w:rPr>
        <w:t xml:space="preserve">## [1] "Llh: -2.01383935146002E+03; Pars: -1.975733E+00,  1.717254E-01,  2.708917E-01,  1.291874E+00, -2.114742E-01"</w:t>
      </w:r>
      <w:r>
        <w:br w:type="textWrapping"/>
      </w:r>
      <w:r>
        <w:rPr>
          <w:rStyle w:val="VerbatimChar"/>
        </w:rPr>
        <w:t xml:space="preserve">## [1] "Llh: -2.01383584155781E+03; Pars: -1.985437E+00,  1.724642E-01,  2.707242E-01,  1.288668E+00, -2.133586E-01"</w:t>
      </w:r>
      <w:r>
        <w:br w:type="textWrapping"/>
      </w:r>
      <w:r>
        <w:rPr>
          <w:rStyle w:val="VerbatimChar"/>
        </w:rPr>
        <w:t xml:space="preserve">## [1] "Llh: -2.01383694913599E+03; Pars: -1.979094E+00,  1.724681E-01,  2.705530E-01,  1.290301E+00, -2.122018E-01"</w:t>
      </w:r>
      <w:r>
        <w:br w:type="textWrapping"/>
      </w:r>
      <w:r>
        <w:rPr>
          <w:rStyle w:val="VerbatimChar"/>
        </w:rPr>
        <w:t xml:space="preserve">## [1] "Llh: -2.01383695910700E+03; Pars: -1.995030E+00,  1.641366E-01,  2.736672E-01,  1.291567E+00, -2.160101E-01"</w:t>
      </w:r>
      <w:r>
        <w:br w:type="textWrapping"/>
      </w:r>
      <w:r>
        <w:rPr>
          <w:rStyle w:val="VerbatimChar"/>
        </w:rPr>
        <w:t xml:space="preserve">## [1] "Llh: -2.01383575806971E+03; Pars: -1.986388E+00,  1.676578E-01,  2.722836E-01,  1.291491E+00, -2.140475E-01"</w:t>
      </w:r>
      <w:r>
        <w:br w:type="textWrapping"/>
      </w:r>
      <w:r>
        <w:rPr>
          <w:rStyle w:val="VerbatimChar"/>
        </w:rPr>
        <w:t xml:space="preserve">## [1] "Llh: -2.01382974420567E+03; Pars: -1.996534E+00,  1.600196E-01,  2.747731E-01,  1.289416E+00, -2.172584E-01"</w:t>
      </w:r>
      <w:r>
        <w:br w:type="textWrapping"/>
      </w:r>
      <w:r>
        <w:rPr>
          <w:rStyle w:val="VerbatimChar"/>
        </w:rPr>
        <w:t xml:space="preserve">## [1] "Llh: -2.01383219408600E+03; Pars: -2.011403E+00,  1.514365E-01,  2.778952E-01,  1.287695E+00, -2.214125E-01"</w:t>
      </w:r>
      <w:r>
        <w:br w:type="textWrapping"/>
      </w:r>
      <w:r>
        <w:rPr>
          <w:rStyle w:val="VerbatimChar"/>
        </w:rPr>
        <w:t xml:space="preserve">## [1] "Llh: -2.01382500626089E+03; Pars: -1.989135E+00,  1.694366E-01,  2.701193E-01,  1.289564E+00, -2.132461E-01"</w:t>
      </w:r>
      <w:r>
        <w:br w:type="textWrapping"/>
      </w:r>
      <w:r>
        <w:rPr>
          <w:rStyle w:val="VerbatimChar"/>
        </w:rPr>
        <w:t xml:space="preserve">## [1] "Llh: -2.01382125295470E+03; Pars: -1.993413E+00,  1.710771E-01,  2.683605E-01,  1.288460E+00, -2.127741E-01"</w:t>
      </w:r>
      <w:r>
        <w:br w:type="textWrapping"/>
      </w:r>
      <w:r>
        <w:rPr>
          <w:rStyle w:val="VerbatimChar"/>
        </w:rPr>
        <w:t xml:space="preserve">## [1] "Llh: -2.01382234248737E+03; Pars: -1.990349E+00,  1.652405E-01,  2.706612E-01,  1.289369E+00, -2.147710E-01"</w:t>
      </w:r>
      <w:r>
        <w:br w:type="textWrapping"/>
      </w:r>
      <w:r>
        <w:rPr>
          <w:rStyle w:val="VerbatimChar"/>
        </w:rPr>
        <w:t xml:space="preserve">## [1] "Llh: -2.01382492499513E+03; Pars: -1.988606E+00,  1.665668E-01,  2.709315E-01,  1.289768E+00, -2.142523E-01"</w:t>
      </w:r>
      <w:r>
        <w:br w:type="textWrapping"/>
      </w:r>
      <w:r>
        <w:rPr>
          <w:rStyle w:val="VerbatimChar"/>
        </w:rPr>
        <w:t xml:space="preserve">## [1] "Llh: -2.01381806984598E+03; Pars: -1.990254E+00,  1.606898E-01,  2.716541E-01,  1.291949E+00, -2.146735E-01"</w:t>
      </w:r>
      <w:r>
        <w:br w:type="textWrapping"/>
      </w:r>
      <w:r>
        <w:rPr>
          <w:rStyle w:val="VerbatimChar"/>
        </w:rPr>
        <w:t xml:space="preserve">## [1] "Llh: -2.01381355081808E+03; Pars: -1.992663E+00,  1.551076E-01,  2.721190E-01,  1.293592E+00, -2.153310E-01"</w:t>
      </w:r>
      <w:r>
        <w:br w:type="textWrapping"/>
      </w:r>
      <w:r>
        <w:rPr>
          <w:rStyle w:val="VerbatimChar"/>
        </w:rPr>
        <w:t xml:space="preserve">## [1] "Llh: -2.01380782935893E+03; Pars: -1.991813E+00,  1.602312E-01,  2.700289E-01,  1.289963E+00, -2.144980E-01"</w:t>
      </w:r>
      <w:r>
        <w:br w:type="textWrapping"/>
      </w:r>
      <w:r>
        <w:rPr>
          <w:rStyle w:val="VerbatimChar"/>
        </w:rPr>
        <w:t xml:space="preserve">## [1] "Llh: -2.01379818568721E+03; Pars: -1.994525E+00,  1.566422E-01,  2.689016E-01,  1.289200E+00, -2.147233E-01"</w:t>
      </w:r>
      <w:r>
        <w:br w:type="textWrapping"/>
      </w:r>
      <w:r>
        <w:rPr>
          <w:rStyle w:val="VerbatimChar"/>
        </w:rPr>
        <w:t xml:space="preserve">## [1] "Llh: -2.01381222376190E+03; Pars: -2.014450E+00,  1.547377E-01,  2.720586E-01,  1.287213E+00, -2.187138E-01"</w:t>
      </w:r>
      <w:r>
        <w:br w:type="textWrapping"/>
      </w:r>
      <w:r>
        <w:rPr>
          <w:rStyle w:val="VerbatimChar"/>
        </w:rPr>
        <w:t xml:space="preserve">## [1] "Llh: -2.01381132848608E+03; Pars: -2.003973E+00,  1.580886E-01,  2.715109E-01,  1.288609E+00, -2.168427E-01"</w:t>
      </w:r>
      <w:r>
        <w:br w:type="textWrapping"/>
      </w:r>
      <w:r>
        <w:rPr>
          <w:rStyle w:val="VerbatimChar"/>
        </w:rPr>
        <w:t xml:space="preserve">## [1] "Llh: -2.01380108841132E+03; Pars: -1.993435E+00,  1.622285E-01,  2.658482E-01,  1.290273E+00, -2.125184E-01"</w:t>
      </w:r>
      <w:r>
        <w:br w:type="textWrapping"/>
      </w:r>
      <w:r>
        <w:rPr>
          <w:rStyle w:val="VerbatimChar"/>
        </w:rPr>
        <w:t xml:space="preserve">## [1] "Llh: -2.01380484547949E+03; Pars: -1.994210E+00,  1.616734E-01,  2.680794E-01,  1.290059E+00, -2.137034E-01"</w:t>
      </w:r>
      <w:r>
        <w:br w:type="textWrapping"/>
      </w:r>
      <w:r>
        <w:rPr>
          <w:rStyle w:val="VerbatimChar"/>
        </w:rPr>
        <w:t xml:space="preserve">## [1] "Llh: -2.01379296808787E+03; Pars: -2.000855E+00,  1.559509E-01,  2.680349E-01,  1.290683E+00, -2.141048E-01"</w:t>
      </w:r>
      <w:r>
        <w:br w:type="textWrapping"/>
      </w:r>
      <w:r>
        <w:rPr>
          <w:rStyle w:val="VerbatimChar"/>
        </w:rPr>
        <w:t xml:space="preserve">## [1] "Llh: -2.01378294239986E+03; Pars: -2.006108E+00,  1.515038E-01,  2.667218E-01,  1.291340E+00, -2.137717E-01"</w:t>
      </w:r>
      <w:r>
        <w:br w:type="textWrapping"/>
      </w:r>
      <w:r>
        <w:rPr>
          <w:rStyle w:val="VerbatimChar"/>
        </w:rPr>
        <w:t xml:space="preserve">## [1] "Llh: -2.01378409114335E+03; Pars: -2.002869E+00,  1.434846E-01,  2.696801E-01,  1.292746E+00, -2.165007E-01"</w:t>
      </w:r>
      <w:r>
        <w:br w:type="textWrapping"/>
      </w:r>
      <w:r>
        <w:rPr>
          <w:rStyle w:val="VerbatimChar"/>
        </w:rPr>
        <w:t xml:space="preserve">## [1] "Llh: -2.01379003943081E+03; Pars: -2.000505E+00,  1.499347E-01,  2.693502E-01,  1.291673E+00, -2.155691E-01"</w:t>
      </w:r>
      <w:r>
        <w:br w:type="textWrapping"/>
      </w:r>
      <w:r>
        <w:rPr>
          <w:rStyle w:val="VerbatimChar"/>
        </w:rPr>
        <w:t xml:space="preserve">## [1] "Llh: -2.01379196692138E+03; Pars: -2.007701E+00,  1.534028E-01,  2.649460E-01,  1.287281E+00, -2.144118E-01"</w:t>
      </w:r>
      <w:r>
        <w:br w:type="textWrapping"/>
      </w:r>
      <w:r>
        <w:rPr>
          <w:rStyle w:val="VerbatimChar"/>
        </w:rPr>
        <w:t xml:space="preserve">## [1] "Llh: -2.01379015198987E+03; Pars: -2.003942E+00,  1.538272E-01,  2.667393E-01,  1.288856E+00, -2.146416E-01"</w:t>
      </w:r>
      <w:r>
        <w:br w:type="textWrapping"/>
      </w:r>
      <w:r>
        <w:rPr>
          <w:rStyle w:val="VerbatimChar"/>
        </w:rPr>
        <w:t xml:space="preserve">## [1] "Llh: -2.01377290953813E+03; Pars: -1.996378E+00,  1.488740E-01,  2.636455E-01,  1.292358E+00, -2.120196E-01"</w:t>
      </w:r>
      <w:r>
        <w:br w:type="textWrapping"/>
      </w:r>
      <w:r>
        <w:rPr>
          <w:rStyle w:val="VerbatimChar"/>
        </w:rPr>
        <w:t xml:space="preserve">## [1] "Llh: -2.01376299056407E+03; Pars: -1.992581E+00,  1.444702E-01,  2.597128E-01,  1.294237E+00, -2.096081E-01"</w:t>
      </w:r>
      <w:r>
        <w:br w:type="textWrapping"/>
      </w:r>
      <w:r>
        <w:rPr>
          <w:rStyle w:val="VerbatimChar"/>
        </w:rPr>
        <w:t xml:space="preserve">## [1] "Llh: -2.01376459844101E+03; Pars: -2.006574E+00,  1.385009E-01,  2.668540E-01,  1.292276E+00, -2.151798E-01"</w:t>
      </w:r>
      <w:r>
        <w:br w:type="textWrapping"/>
      </w:r>
      <w:r>
        <w:rPr>
          <w:rStyle w:val="VerbatimChar"/>
        </w:rPr>
        <w:t xml:space="preserve">## [1] "Llh: -2.01377149931895E+03; Pars: -2.003290E+00,  1.440858E-01,  2.666026E-01,  1.291775E+00, -2.145144E-01"</w:t>
      </w:r>
      <w:r>
        <w:br w:type="textWrapping"/>
      </w:r>
      <w:r>
        <w:rPr>
          <w:rStyle w:val="VerbatimChar"/>
        </w:rPr>
        <w:t xml:space="preserve">## [1] "Llh: -2.01376643619695E+03; Pars: -2.010305E+00,  1.365489E-01,  2.629816E-01,  1.294585E+00, -2.131575E-01"</w:t>
      </w:r>
      <w:r>
        <w:br w:type="textWrapping"/>
      </w:r>
      <w:r>
        <w:rPr>
          <w:rStyle w:val="VerbatimChar"/>
        </w:rPr>
        <w:t xml:space="preserve">## [1] "Llh: -2.01376810424140E+03; Pars: -2.006360E+00,  1.413167E-01,  2.644616E-01,  1.293237E+00, -2.135489E-01"</w:t>
      </w:r>
      <w:r>
        <w:br w:type="textWrapping"/>
      </w:r>
      <w:r>
        <w:rPr>
          <w:rStyle w:val="VerbatimChar"/>
        </w:rPr>
        <w:t xml:space="preserve">## [1] "Llh: -2.01375977050303E+03; Pars: -2.003433E+00,  1.325763E-01,  2.636409E-01,  1.297231E+00, -2.126456E-01"</w:t>
      </w:r>
      <w:r>
        <w:br w:type="textWrapping"/>
      </w:r>
      <w:r>
        <w:rPr>
          <w:rStyle w:val="VerbatimChar"/>
        </w:rPr>
        <w:t xml:space="preserve">## [1] "Llh: -2.01376310800010E+03; Pars: -2.003179E+00,  1.230786E-01,  2.620917E-01,  1.301438E+00, -2.116476E-01"</w:t>
      </w:r>
      <w:r>
        <w:br w:type="textWrapping"/>
      </w:r>
      <w:r>
        <w:rPr>
          <w:rStyle w:val="VerbatimChar"/>
        </w:rPr>
        <w:t xml:space="preserve">## [1] "Llh: -2.01375731095434E+03; Pars: -2.004732E+00,  1.377076E-01,  2.582844E-01,  1.295119E+00, -2.092443E-01"</w:t>
      </w:r>
      <w:r>
        <w:br w:type="textWrapping"/>
      </w:r>
      <w:r>
        <w:rPr>
          <w:rStyle w:val="VerbatimChar"/>
        </w:rPr>
        <w:t xml:space="preserve">## [1] "Llh: -2.01376380697928E+03; Pars: -2.005664E+00,  1.349069E-01,  2.525865E-01,  1.296307E+00, -2.056161E-01"</w:t>
      </w:r>
      <w:r>
        <w:br w:type="textWrapping"/>
      </w:r>
      <w:r>
        <w:rPr>
          <w:rStyle w:val="VerbatimChar"/>
        </w:rPr>
        <w:t xml:space="preserve">## [1] "Llh: -2.01375126509892E+03; Pars: -2.000941E+00,  1.255317E-01,  2.578677E-01,  1.298046E+00, -2.101623E-01"</w:t>
      </w:r>
      <w:r>
        <w:br w:type="textWrapping"/>
      </w:r>
      <w:r>
        <w:rPr>
          <w:rStyle w:val="VerbatimChar"/>
        </w:rPr>
        <w:t xml:space="preserve">## [1] "Llh: -2.01375894847854E+03; Pars: -1.998358E+00,  1.142664E-01,  2.534407E-01,  1.301412E+00, -2.083576E-01"</w:t>
      </w:r>
      <w:r>
        <w:br w:type="textWrapping"/>
      </w:r>
      <w:r>
        <w:rPr>
          <w:rStyle w:val="VerbatimChar"/>
        </w:rPr>
        <w:t xml:space="preserve">## [1] "Llh: -2.01374587320190E+03; Pars: -1.993000E+00,  1.346713E-01,  2.595623E-01,  1.296175E+00, -2.095786E-01"</w:t>
      </w:r>
      <w:r>
        <w:br w:type="textWrapping"/>
      </w:r>
      <w:r>
        <w:rPr>
          <w:rStyle w:val="VerbatimChar"/>
        </w:rPr>
        <w:t xml:space="preserve">## [1] "Llh: -2.01373906022324E+03; Pars: -1.984348E+00,  1.337422E-01,  2.578527E-01,  1.296971E+00, -2.077891E-01"</w:t>
      </w:r>
      <w:r>
        <w:br w:type="textWrapping"/>
      </w:r>
      <w:r>
        <w:rPr>
          <w:rStyle w:val="VerbatimChar"/>
        </w:rPr>
        <w:t xml:space="preserve">## [1] "Llh: -2.01375693589848E+03; Pars: -1.987839E+00,  1.309294E-01,  2.520894E-01,  1.300377E+00, -2.046000E-01"</w:t>
      </w:r>
      <w:r>
        <w:br w:type="textWrapping"/>
      </w:r>
      <w:r>
        <w:rPr>
          <w:rStyle w:val="VerbatimChar"/>
        </w:rPr>
        <w:t xml:space="preserve">## [1] "Llh: -2.01375136845611E+03; Pars: -1.992523E+00,  1.327825E-01,  2.557805E-01,  1.298347E+00, -2.072450E-01"</w:t>
      </w:r>
      <w:r>
        <w:br w:type="textWrapping"/>
      </w:r>
      <w:r>
        <w:rPr>
          <w:rStyle w:val="VerbatimChar"/>
        </w:rPr>
        <w:t xml:space="preserve">## [1] "Llh: -2.01374568086099E+03; Pars: -2.001810E+00,  1.213547E-01,  2.576576E-01,  1.300054E+00, -2.092264E-01"</w:t>
      </w:r>
      <w:r>
        <w:br w:type="textWrapping"/>
      </w:r>
      <w:r>
        <w:rPr>
          <w:rStyle w:val="VerbatimChar"/>
        </w:rPr>
        <w:t xml:space="preserve">## [1] "Llh: -2.01374594664077E+03; Pars: -1.999503E+00,  1.267614E-01,  2.581714E-01,  1.298597E+00, -2.093218E-01"</w:t>
      </w:r>
      <w:r>
        <w:br w:type="textWrapping"/>
      </w:r>
      <w:r>
        <w:rPr>
          <w:rStyle w:val="VerbatimChar"/>
        </w:rPr>
        <w:t xml:space="preserve">## [1] "Llh: -2.01374799176382E+03; Pars: -1.990309E+00,  1.276453E-01,  2.513363E-01,  1.298182E+00, -2.048213E-01"</w:t>
      </w:r>
      <w:r>
        <w:br w:type="textWrapping"/>
      </w:r>
      <w:r>
        <w:rPr>
          <w:rStyle w:val="VerbatimChar"/>
        </w:rPr>
        <w:t xml:space="preserve">## [1] "Llh: -2.01374535189527E+03; Pars: -1.993590E+00,  1.288606E-01,  2.544124E-01,  1.297944E+00, -2.067774E-01"</w:t>
      </w:r>
      <w:r>
        <w:br w:type="textWrapping"/>
      </w:r>
      <w:r>
        <w:rPr>
          <w:rStyle w:val="VerbatimChar"/>
        </w:rPr>
        <w:t xml:space="preserve">## [1] "Llh: -2.01373668740208E+03; Pars: -1.984553E+00,  1.196679E-01,  2.551441E-01,  1.301432E+00, -2.072357E-01"</w:t>
      </w:r>
      <w:r>
        <w:br w:type="textWrapping"/>
      </w:r>
      <w:r>
        <w:rPr>
          <w:rStyle w:val="VerbatimChar"/>
        </w:rPr>
        <w:t xml:space="preserve">## [1] "Llh: -2.01373431356730E+03; Pars: -1.974463E+00,  1.115547E-01,  2.535739E-01,  1.304601E+00, -2.062315E-01"</w:t>
      </w:r>
      <w:r>
        <w:br w:type="textWrapping"/>
      </w:r>
      <w:r>
        <w:rPr>
          <w:rStyle w:val="VerbatimChar"/>
        </w:rPr>
        <w:t xml:space="preserve">## [1] "Llh: -2.01373043746282E+03; Pars: -1.989538E+00,  1.157534E-01,  2.567652E-01,  1.300695E+00, -2.088297E-01"</w:t>
      </w:r>
      <w:r>
        <w:br w:type="textWrapping"/>
      </w:r>
      <w:r>
        <w:rPr>
          <w:rStyle w:val="VerbatimChar"/>
        </w:rPr>
        <w:t xml:space="preserve">## [1] "Llh: -2.01372428917362E+03; Pars: -1.988045E+00,  1.080762E-01,  2.572576E-01,  1.301871E+00, -2.096221E-01"</w:t>
      </w:r>
      <w:r>
        <w:br w:type="textWrapping"/>
      </w:r>
      <w:r>
        <w:rPr>
          <w:rStyle w:val="VerbatimChar"/>
        </w:rPr>
        <w:t xml:space="preserve">## [1] "Llh: -2.01372042654428E+03; Pars: -1.975961E+00,  1.153218E-01,  2.544340E-01,  1.302528E+00, -2.056962E-01"</w:t>
      </w:r>
      <w:r>
        <w:br w:type="textWrapping"/>
      </w:r>
      <w:r>
        <w:rPr>
          <w:rStyle w:val="VerbatimChar"/>
        </w:rPr>
        <w:t xml:space="preserve">## [1] "Llh: -2.01371240987699E+03; Pars: -1.963471E+00,  1.105327E-01,  2.527172E-01,  1.304775E+00, -2.034632E-01"</w:t>
      </w:r>
      <w:r>
        <w:br w:type="textWrapping"/>
      </w:r>
      <w:r>
        <w:rPr>
          <w:rStyle w:val="VerbatimChar"/>
        </w:rPr>
        <w:t xml:space="preserve">## [1] "Llh: -2.01372417951389E+03; Pars: -1.959756E+00,  1.149164E-01,  2.526679E-01,  1.302404E+00, -2.043269E-01"</w:t>
      </w:r>
      <w:r>
        <w:br w:type="textWrapping"/>
      </w:r>
      <w:r>
        <w:rPr>
          <w:rStyle w:val="VerbatimChar"/>
        </w:rPr>
        <w:t xml:space="preserve">## [1] "Llh: -2.01372311028906E+03; Pars: -1.970270E+00,  1.164933E-01,  2.539153E-01,  1.301816E+00, -2.055517E-01"</w:t>
      </w:r>
      <w:r>
        <w:br w:type="textWrapping"/>
      </w:r>
      <w:r>
        <w:rPr>
          <w:rStyle w:val="VerbatimChar"/>
        </w:rPr>
        <w:t xml:space="preserve">## [1] "Llh: -2.01371686609878E+03; Pars: -1.958649E+00,  1.039419E-01,  2.557143E-01,  1.306076E+00, -2.062857E-01"</w:t>
      </w:r>
      <w:r>
        <w:br w:type="textWrapping"/>
      </w:r>
      <w:r>
        <w:rPr>
          <w:rStyle w:val="VerbatimChar"/>
        </w:rPr>
        <w:t xml:space="preserve">## [1] "Llh: -2.01371800854998E+03; Pars: -1.967384E+00,  1.096789E-01,  2.553888E-01,  1.304038E+00, -2.064086E-01"</w:t>
      </w:r>
      <w:r>
        <w:br w:type="textWrapping"/>
      </w:r>
      <w:r>
        <w:rPr>
          <w:rStyle w:val="VerbatimChar"/>
        </w:rPr>
        <w:t xml:space="preserve">## [1] "Llh: -2.01372645557569E+03; Pars: -1.957612E+00,  9.054232E-02,  2.514186E-01,  1.310718E+00, -2.046725E-01"</w:t>
      </w:r>
      <w:r>
        <w:br w:type="textWrapping"/>
      </w:r>
      <w:r>
        <w:rPr>
          <w:rStyle w:val="VerbatimChar"/>
        </w:rPr>
        <w:t xml:space="preserve">## [1] "Llh: -2.01372006800888E+03; Pars: -1.964296E+00,  9.981730E-02,  2.530271E-01,  1.307268E+00, -2.054517E-01"</w:t>
      </w:r>
      <w:r>
        <w:br w:type="textWrapping"/>
      </w:r>
      <w:r>
        <w:rPr>
          <w:rStyle w:val="VerbatimChar"/>
        </w:rPr>
        <w:t xml:space="preserve">## [1] "Llh: -2.01370429302210E+03; Pars: -1.963429E+00,  1.038292E-01,  2.554787E-01,  1.304118E+00, -2.059183E-01"</w:t>
      </w:r>
      <w:r>
        <w:br w:type="textWrapping"/>
      </w:r>
      <w:r>
        <w:rPr>
          <w:rStyle w:val="VerbatimChar"/>
        </w:rPr>
        <w:t xml:space="preserve">## [1] "Llh: -2.01369705544961E+03; Pars: -1.957911E+00,  1.001694E-01,  2.564311E-01,  1.303877E+00, -2.057617E-01"</w:t>
      </w:r>
      <w:r>
        <w:br w:type="textWrapping"/>
      </w:r>
      <w:r>
        <w:rPr>
          <w:rStyle w:val="VerbatimChar"/>
        </w:rPr>
        <w:t xml:space="preserve">## [1] "Llh: -2.01371732494953E+03; Pars: -1.937793E+00,  1.039631E-01,  2.514644E-01,  1.307657E+00, -2.009835E-01"</w:t>
      </w:r>
      <w:r>
        <w:br w:type="textWrapping"/>
      </w:r>
      <w:r>
        <w:rPr>
          <w:rStyle w:val="VerbatimChar"/>
        </w:rPr>
        <w:t xml:space="preserve">## [1] "Llh: -2.01371166567927E+03; Pars: -1.950356E+00,  1.049765E-01,  2.529127E-01,  1.306208E+00, -2.031431E-01"</w:t>
      </w:r>
      <w:r>
        <w:br w:type="textWrapping"/>
      </w:r>
      <w:r>
        <w:rPr>
          <w:rStyle w:val="VerbatimChar"/>
        </w:rPr>
        <w:t xml:space="preserve">## [1] "Llh: -2.01370636009929E+03; Pars: -1.947603E+00,  9.251773E-02,  2.544056E-01,  1.309476E+00, -2.040904E-01"</w:t>
      </w:r>
      <w:r>
        <w:br w:type="textWrapping"/>
      </w:r>
      <w:r>
        <w:rPr>
          <w:rStyle w:val="VerbatimChar"/>
        </w:rPr>
        <w:t xml:space="preserve">## [1] "Llh: -2.01370657768828E+03; Pars: -1.953270E+00,  9.800403E-02,  2.542830E-01,  1.307557E+00, -2.044557E-01"</w:t>
      </w:r>
      <w:r>
        <w:br w:type="textWrapping"/>
      </w:r>
      <w:r>
        <w:rPr>
          <w:rStyle w:val="VerbatimChar"/>
        </w:rPr>
        <w:t xml:space="preserve">## [1] "Llh: -2.01370525496079E+03; Pars: -1.946900E+00,  1.047436E-01,  2.558452E-01,  1.304895E+00, -2.036459E-01"</w:t>
      </w:r>
      <w:r>
        <w:br w:type="textWrapping"/>
      </w:r>
      <w:r>
        <w:rPr>
          <w:rStyle w:val="VerbatimChar"/>
        </w:rPr>
        <w:t xml:space="preserve">## [1] "Llh: -2.01370450508341E+03; Pars: -1.951249E+00,  1.034897E-01,  2.551407E-01,  1.305488E+00, -2.040974E-01"</w:t>
      </w:r>
      <w:r>
        <w:br w:type="textWrapping"/>
      </w:r>
      <w:r>
        <w:rPr>
          <w:rStyle w:val="VerbatimChar"/>
        </w:rPr>
        <w:t xml:space="preserve">## [1] "Llh: -2.01369404775545E+03; Pars: -1.949587E+00,  1.004119E-01,  2.529286E-01,  1.305851E+00, -2.019366E-01"</w:t>
      </w:r>
      <w:r>
        <w:br w:type="textWrapping"/>
      </w:r>
      <w:r>
        <w:rPr>
          <w:rStyle w:val="VerbatimChar"/>
        </w:rPr>
        <w:t xml:space="preserve">## [1] "Llh: -2.01368640119874E+03; Pars: -1.945057E+00,  9.869210E-02,  2.515358E-01,  1.305739E+00, -1.997621E-01"</w:t>
      </w:r>
      <w:r>
        <w:br w:type="textWrapping"/>
      </w:r>
      <w:r>
        <w:rPr>
          <w:rStyle w:val="VerbatimChar"/>
        </w:rPr>
        <w:t xml:space="preserve">## [1] "Llh: -2.01370327672416E+03; Pars: -1.937400E+00,  9.024061E-02,  2.554531E-01,  1.307538E+00, -2.032787E-01"</w:t>
      </w:r>
      <w:r>
        <w:br w:type="textWrapping"/>
      </w:r>
      <w:r>
        <w:rPr>
          <w:rStyle w:val="VerbatimChar"/>
        </w:rPr>
        <w:t xml:space="preserve">## [1] "Llh: -2.01369940818173E+03; Pars: -1.943918E+00,  9.493452E-02,  2.547692E-01,  1.306847E+00, -2.033248E-01"</w:t>
      </w:r>
      <w:r>
        <w:br w:type="textWrapping"/>
      </w:r>
      <w:r>
        <w:rPr>
          <w:rStyle w:val="VerbatimChar"/>
        </w:rPr>
        <w:t xml:space="preserve">## [1] "Llh: -2.01368733598833E+03; Pars: -1.947939E+00,  9.127116E-02,  2.560002E-01,  1.306359E+00, -2.036714E-01"</w:t>
      </w:r>
      <w:r>
        <w:br w:type="textWrapping"/>
      </w:r>
      <w:r>
        <w:rPr>
          <w:rStyle w:val="VerbatimChar"/>
        </w:rPr>
        <w:t xml:space="preserve">## [1] "Llh: -2.01369170589631E+03; Pars: -1.948543E+00,  9.451988E-02,  2.552283E-01,  1.306322E+00, -2.035394E-01"</w:t>
      </w:r>
      <w:r>
        <w:br w:type="textWrapping"/>
      </w:r>
      <w:r>
        <w:rPr>
          <w:rStyle w:val="VerbatimChar"/>
        </w:rPr>
        <w:t xml:space="preserve">## [1] "Llh: -2.01368949625017E+03; Pars: -1.950826E+00,  1.030016E-01,  2.551452E-01,  1.301858E+00, -2.025566E-01"</w:t>
      </w:r>
      <w:r>
        <w:br w:type="textWrapping"/>
      </w:r>
      <w:r>
        <w:rPr>
          <w:rStyle w:val="VerbatimChar"/>
        </w:rPr>
        <w:t xml:space="preserve">## [1] "Llh: -2.01369055761202E+03; Pars: -1.950020E+00,  1.002742E-01,  2.549603E-01,  1.303759E+00, -2.029400E-01"</w:t>
      </w:r>
      <w:r>
        <w:br w:type="textWrapping"/>
      </w:r>
      <w:r>
        <w:rPr>
          <w:rStyle w:val="VerbatimChar"/>
        </w:rPr>
        <w:t xml:space="preserve">## [1] "Llh: -2.01367981944101E+03; Pars: -1.947011E+00,  9.190742E-02,  2.544119E-01,  1.304382E+00, -2.019333E-01"</w:t>
      </w:r>
      <w:r>
        <w:br w:type="textWrapping"/>
      </w:r>
      <w:r>
        <w:rPr>
          <w:rStyle w:val="VerbatimChar"/>
        </w:rPr>
        <w:t xml:space="preserve">## [1] "Llh: -2.01367270367272E+03; Pars: -1.944892E+00,  8.661184E-02,  2.540475E-01,  1.303829E+00, -2.008512E-01"</w:t>
      </w:r>
      <w:r>
        <w:br w:type="textWrapping"/>
      </w:r>
      <w:r>
        <w:rPr>
          <w:rStyle w:val="VerbatimChar"/>
        </w:rPr>
        <w:t xml:space="preserve">## [1] "Llh: -2.01367111622699E+03; Pars: -1.954732E+00,  9.657946E-02,  2.544947E-01,  1.301821E+00, -2.017164E-01"</w:t>
      </w:r>
      <w:r>
        <w:br w:type="textWrapping"/>
      </w:r>
      <w:r>
        <w:rPr>
          <w:rStyle w:val="VerbatimChar"/>
        </w:rPr>
        <w:t xml:space="preserve">## [1] "Llh: -2.01366068322994E+03; Pars: -1.960139E+00,  9.741258E-02,  2.543575E-01,  1.299315E+00, -2.009122E-01"</w:t>
      </w:r>
      <w:r>
        <w:br w:type="textWrapping"/>
      </w:r>
      <w:r>
        <w:rPr>
          <w:rStyle w:val="VerbatimChar"/>
        </w:rPr>
        <w:t xml:space="preserve">## [1] "Llh: -2.01366819681288E+03; Pars: -1.941630E+00,  9.051608E-02,  2.520034E-01,  1.302959E+00, -1.973397E-01"</w:t>
      </w:r>
      <w:r>
        <w:br w:type="textWrapping"/>
      </w:r>
      <w:r>
        <w:rPr>
          <w:rStyle w:val="VerbatimChar"/>
        </w:rPr>
        <w:t xml:space="preserve">## [1] "Llh: -2.01367110575694E+03; Pars: -1.945700E+00,  9.283849E-02,  2.531103E-01,  1.303188E+00, -1.994452E-01"</w:t>
      </w:r>
      <w:r>
        <w:br w:type="textWrapping"/>
      </w:r>
      <w:r>
        <w:rPr>
          <w:rStyle w:val="VerbatimChar"/>
        </w:rPr>
        <w:t xml:space="preserve">## [1] "Llh: -2.01365798681496E+03; Pars: -1.945036E+00,  8.359294E-02,  2.520326E-01,  1.305420E+00, -1.984581E-01"</w:t>
      </w:r>
      <w:r>
        <w:br w:type="textWrapping"/>
      </w:r>
      <w:r>
        <w:rPr>
          <w:rStyle w:val="VerbatimChar"/>
        </w:rPr>
        <w:t xml:space="preserve">## [1] "Llh: -2.01364704827704E+03; Pars: -1.942141E+00,  7.530648E-02,  2.504763E-01,  1.307204E+00, -1.964088E-01"</w:t>
      </w:r>
      <w:r>
        <w:br w:type="textWrapping"/>
      </w:r>
      <w:r>
        <w:rPr>
          <w:rStyle w:val="VerbatimChar"/>
        </w:rPr>
        <w:t xml:space="preserve">## [1] "Llh: -2.01365230086896E+03; Pars: -1.945605E+00,  8.735335E-02,  2.489680E-01,  1.301258E+00, -1.944382E-01"</w:t>
      </w:r>
      <w:r>
        <w:br w:type="textWrapping"/>
      </w:r>
      <w:r>
        <w:rPr>
          <w:rStyle w:val="VerbatimChar"/>
        </w:rPr>
        <w:t xml:space="preserve">## [1] "Llh: -2.01365659267234E+03; Pars: -1.946188E+00,  8.831675E-02,  2.507260E-01,  1.302532E+00, -1.967465E-01"</w:t>
      </w:r>
      <w:r>
        <w:br w:type="textWrapping"/>
      </w:r>
      <w:r>
        <w:rPr>
          <w:rStyle w:val="VerbatimChar"/>
        </w:rPr>
        <w:t xml:space="preserve">## [1] "Llh: -2.01364515085713E+03; Pars: -1.948706E+00,  7.693600E-02,  2.524052E-01,  1.300088E+00, -1.962179E-01"</w:t>
      </w:r>
      <w:r>
        <w:br w:type="textWrapping"/>
      </w:r>
      <w:r>
        <w:rPr>
          <w:rStyle w:val="VerbatimChar"/>
        </w:rPr>
        <w:t xml:space="preserve">## [1] "Llh: -2.01364697932842E+03; Pars: -1.950531E+00,  6.792869E-02,  2.528400E-01,  1.297272E+00, -1.944459E-01"</w:t>
      </w:r>
      <w:r>
        <w:br w:type="textWrapping"/>
      </w:r>
      <w:r>
        <w:rPr>
          <w:rStyle w:val="VerbatimChar"/>
        </w:rPr>
        <w:t xml:space="preserve">## [1] "Llh: -2.01363402015511E+03; Pars: -1.950397E+00,  8.360951E-02,  2.492367E-01,  1.300496E+00, -1.932755E-01"</w:t>
      </w:r>
      <w:r>
        <w:br w:type="textWrapping"/>
      </w:r>
      <w:r>
        <w:rPr>
          <w:rStyle w:val="VerbatimChar"/>
        </w:rPr>
        <w:t xml:space="preserve">## [1] "Llh: -2.01362151612753E+03; Pars: -1.953150E+00,  8.214760E-02,  2.468313E-01,  1.298833E+00, -1.894876E-01"</w:t>
      </w:r>
      <w:r>
        <w:br w:type="textWrapping"/>
      </w:r>
      <w:r>
        <w:rPr>
          <w:rStyle w:val="VerbatimChar"/>
        </w:rPr>
        <w:t xml:space="preserve">## [1] "Llh: -2.01361625472195E+03; Pars: -1.958267E+00,  7.695819E-02,  2.492119E-01,  1.299715E+00, -1.936462E-01"</w:t>
      </w:r>
      <w:r>
        <w:br w:type="textWrapping"/>
      </w:r>
      <w:r>
        <w:rPr>
          <w:rStyle w:val="VerbatimChar"/>
        </w:rPr>
        <w:t xml:space="preserve">## [1] "Llh: -2.01359523344882E+03; Pars: -1.966585E+00,  7.096095E-02,  2.478162E-01,  1.298096E+00, -1.917994E-01"</w:t>
      </w:r>
      <w:r>
        <w:br w:type="textWrapping"/>
      </w:r>
      <w:r>
        <w:rPr>
          <w:rStyle w:val="VerbatimChar"/>
        </w:rPr>
        <w:t xml:space="preserve">## [1] "Llh: -2.01361659869208E+03; Pars: -1.942336E+00,  6.299808E-02,  2.442413E-01,  1.302871E+00, -1.864286E-01"</w:t>
      </w:r>
      <w:r>
        <w:br w:type="textWrapping"/>
      </w:r>
      <w:r>
        <w:rPr>
          <w:rStyle w:val="VerbatimChar"/>
        </w:rPr>
        <w:t xml:space="preserve">## [1] "Llh: -2.01362010281426E+03; Pars: -1.946787E+00,  7.025047E-02,  2.467704E-01,  1.301981E+00, -1.900495E-01"</w:t>
      </w:r>
      <w:r>
        <w:br w:type="textWrapping"/>
      </w:r>
      <w:r>
        <w:rPr>
          <w:rStyle w:val="VerbatimChar"/>
        </w:rPr>
        <w:t xml:space="preserve">## [1] "Llh: -2.01359342211604E+03; Pars: -1.955563E+00,  6.164273E-02,  2.477402E-01,  1.301570E+00, -1.896988E-01"</w:t>
      </w:r>
      <w:r>
        <w:br w:type="textWrapping"/>
      </w:r>
      <w:r>
        <w:rPr>
          <w:rStyle w:val="VerbatimChar"/>
        </w:rPr>
        <w:t xml:space="preserve">## [1] "Llh: -2.01357160833935E+03; Pars: -1.960541E+00,  5.178250E-02,  2.471263E-01,  1.301727E+00, -1.873291E-01"</w:t>
      </w:r>
      <w:r>
        <w:br w:type="textWrapping"/>
      </w:r>
      <w:r>
        <w:rPr>
          <w:rStyle w:val="VerbatimChar"/>
        </w:rPr>
        <w:t xml:space="preserve">## [1] "Llh: -2.01359941033997E+03; Pars: -1.966386E+00,  6.155585E-02,  2.448919E-01,  1.293476E+00, -1.840963E-01"</w:t>
      </w:r>
      <w:r>
        <w:br w:type="textWrapping"/>
      </w:r>
      <w:r>
        <w:rPr>
          <w:rStyle w:val="VerbatimChar"/>
        </w:rPr>
        <w:t xml:space="preserve">## [1] "Llh: -2.01359855452879E+03; Pars: -1.960325E+00,  6.473812E-02,  2.462880E-01,  1.296894E+00, -1.871744E-01"</w:t>
      </w:r>
      <w:r>
        <w:br w:type="textWrapping"/>
      </w:r>
      <w:r>
        <w:rPr>
          <w:rStyle w:val="VerbatimChar"/>
        </w:rPr>
        <w:t xml:space="preserve">## [1] "Llh: -2.01356612122017E+03; Pars: -1.964468E+00,  5.623209E-02,  2.405160E-01,  1.299277E+00, -1.806697E-01"</w:t>
      </w:r>
      <w:r>
        <w:br w:type="textWrapping"/>
      </w:r>
      <w:r>
        <w:rPr>
          <w:rStyle w:val="VerbatimChar"/>
        </w:rPr>
        <w:t xml:space="preserve">## [1] "Llh: -2.01355127196088E+03; Pars: -1.972350E+00,  4.807415E-02,  2.345713E-01,  1.298871E+00, -1.728956E-01"</w:t>
      </w:r>
      <w:r>
        <w:br w:type="textWrapping"/>
      </w:r>
      <w:r>
        <w:rPr>
          <w:rStyle w:val="VerbatimChar"/>
        </w:rPr>
        <w:t xml:space="preserve">## [1] "Llh: -2.01354847449521E+03; Pars: -1.967705E+00,  4.250555E-02,  2.411859E-01,  1.300548E+00, -1.807632E-01"</w:t>
      </w:r>
      <w:r>
        <w:br w:type="textWrapping"/>
      </w:r>
      <w:r>
        <w:rPr>
          <w:rStyle w:val="VerbatimChar"/>
        </w:rPr>
        <w:t xml:space="preserve">## [1] "Llh: -2.01352840112905E+03; Pars: -1.974982E+00,  3.057533E-02,  2.383633E-01,  1.301406E+00, -1.764010E-01"</w:t>
      </w:r>
      <w:r>
        <w:br w:type="textWrapping"/>
      </w:r>
      <w:r>
        <w:rPr>
          <w:rStyle w:val="VerbatimChar"/>
        </w:rPr>
        <w:t xml:space="preserve">## [1] "Llh: -2.01352128294400E+03; Pars: -1.991578E+00,  4.150790E-02,  2.414247E-01,  1.295933E+00, -1.798112E-01"</w:t>
      </w:r>
      <w:r>
        <w:br w:type="textWrapping"/>
      </w:r>
      <w:r>
        <w:rPr>
          <w:rStyle w:val="VerbatimChar"/>
        </w:rPr>
        <w:t xml:space="preserve">## [1] "Llh: -2.01350211396439E+03; Pars: -2.016199E+00,  3.369245E-02,  2.400164E-01,  1.292478E+00, -1.765024E-01"</w:t>
      </w:r>
      <w:r>
        <w:br w:type="textWrapping"/>
      </w:r>
      <w:r>
        <w:rPr>
          <w:rStyle w:val="VerbatimChar"/>
        </w:rPr>
        <w:t xml:space="preserve">## [1] "Llh: -2.01351038534612E+03; Pars: -1.995938E+00,  3.110620E-02,  2.368694E-01,  1.300131E+00, -1.747966E-01"</w:t>
      </w:r>
      <w:r>
        <w:br w:type="textWrapping"/>
      </w:r>
      <w:r>
        <w:rPr>
          <w:rStyle w:val="VerbatimChar"/>
        </w:rPr>
        <w:t xml:space="preserve">## [1] "Llh: -2.01351876767618E+03; Pars: -1.987035E+00,  3.736158E-02,  2.392241E-01,  1.299321E+00, -1.778911E-01"</w:t>
      </w:r>
      <w:r>
        <w:br w:type="textWrapping"/>
      </w:r>
      <w:r>
        <w:rPr>
          <w:rStyle w:val="VerbatimChar"/>
        </w:rPr>
        <w:t xml:space="preserve">## [1] "Llh: -2.01352459233892E+03; Pars: -2.001419E+00,  2.040416E-02,  2.309625E-01,  1.299741E+00, -1.633705E-01"</w:t>
      </w:r>
      <w:r>
        <w:br w:type="textWrapping"/>
      </w:r>
      <w:r>
        <w:rPr>
          <w:rStyle w:val="VerbatimChar"/>
        </w:rPr>
        <w:t xml:space="preserve">## [1] "Llh: -2.01351451375062E+03; Pars: -1.992710E+00,  2.786403E-02,  2.351759E-01,  1.299329E+00, -1.704777E-01"</w:t>
      </w:r>
      <w:r>
        <w:br w:type="textWrapping"/>
      </w:r>
      <w:r>
        <w:rPr>
          <w:rStyle w:val="VerbatimChar"/>
        </w:rPr>
        <w:t xml:space="preserve">## [1] "Llh: -2.01353371965034E+03; Pars: -2.020330E+00,  2.182224E-02,  2.268723E-01,  1.295161E+00, -1.611003E-01"</w:t>
      </w:r>
      <w:r>
        <w:br w:type="textWrapping"/>
      </w:r>
      <w:r>
        <w:rPr>
          <w:rStyle w:val="VerbatimChar"/>
        </w:rPr>
        <w:t xml:space="preserve">## [1] "Llh: -2.01351575240839E+03; Pars: -2.005383E+00,  2.708447E-02,  2.319358E-01,  1.296799E+00, -1.676575E-01"</w:t>
      </w:r>
      <w:r>
        <w:br w:type="textWrapping"/>
      </w:r>
      <w:r>
        <w:rPr>
          <w:rStyle w:val="VerbatimChar"/>
        </w:rPr>
        <w:t xml:space="preserve">## [1] "Llh: -2.01349767327422E+03; Pars: -2.021736E+00,  1.868505E-02,  2.383730E-01,  1.297179E+00, -1.734385E-01"</w:t>
      </w:r>
      <w:r>
        <w:br w:type="textWrapping"/>
      </w:r>
      <w:r>
        <w:rPr>
          <w:rStyle w:val="VerbatimChar"/>
        </w:rPr>
        <w:t xml:space="preserve">## [1] "Llh: -2.01351358408100E+03; Pars: -2.046429E+00,  1.164892E-02,  2.402738E-01,  1.296333E+00, -1.737099E-01"</w:t>
      </w:r>
      <w:r>
        <w:br w:type="textWrapping"/>
      </w:r>
      <w:r>
        <w:rPr>
          <w:rStyle w:val="VerbatimChar"/>
        </w:rPr>
        <w:t xml:space="preserve">## [1] "Llh: -2.01350898420850E+03; Pars: -2.037804E+00,  2.412593E-02,  2.345850E-01,  1.292968E+00, -1.687481E-01"</w:t>
      </w:r>
      <w:r>
        <w:br w:type="textWrapping"/>
      </w:r>
      <w:r>
        <w:rPr>
          <w:rStyle w:val="VerbatimChar"/>
        </w:rPr>
        <w:t xml:space="preserve">## [1] "Llh: -2.01350282777341E+03; Pars: -2.022099E+00,  2.559799E-02,  2.355295E-01,  1.295073E+00, -1.706613E-01"</w:t>
      </w:r>
      <w:r>
        <w:br w:type="textWrapping"/>
      </w:r>
      <w:r>
        <w:rPr>
          <w:rStyle w:val="VerbatimChar"/>
        </w:rPr>
        <w:t xml:space="preserve">## [1] "Llh: -2.01349568444512E+03; Pars: -2.014090E+00,  2.662742E-02,  2.424500E-01,  1.296871E+00, -1.786931E-01"</w:t>
      </w:r>
      <w:r>
        <w:br w:type="textWrapping"/>
      </w:r>
      <w:r>
        <w:rPr>
          <w:rStyle w:val="VerbatimChar"/>
        </w:rPr>
        <w:t xml:space="preserve">## [1] "Llh: -2.01349866008695E+03; Pars: -2.018443E+00,  2.640180E-02,  2.477070E-01,  1.296907E+00, -1.842110E-01"</w:t>
      </w:r>
      <w:r>
        <w:br w:type="textWrapping"/>
      </w:r>
      <w:r>
        <w:rPr>
          <w:rStyle w:val="VerbatimChar"/>
        </w:rPr>
        <w:t xml:space="preserve">## [1] "Llh: -2.01349391796867E+03; Pars: -2.035314E+00,  2.541673E-02,  2.421194E-01,  1.293365E+00, -1.791591E-01"</w:t>
      </w:r>
      <w:r>
        <w:br w:type="textWrapping"/>
      </w:r>
      <w:r>
        <w:rPr>
          <w:rStyle w:val="VerbatimChar"/>
        </w:rPr>
        <w:t xml:space="preserve">## [1] "Llh: -2.01350166258336E+03; Pars: -2.056615E+00,  2.427491E-02,  2.455912E-01,  1.290393E+00, -1.834998E-01"</w:t>
      </w:r>
      <w:r>
        <w:br w:type="textWrapping"/>
      </w:r>
      <w:r>
        <w:rPr>
          <w:rStyle w:val="VerbatimChar"/>
        </w:rPr>
        <w:t xml:space="preserve">## [1] "Llh: -2.01349562924735E+03; Pars: -2.047836E+00,  2.100031E-02,  2.425259E-01,  1.289873E+00, -1.765852E-01"</w:t>
      </w:r>
      <w:r>
        <w:br w:type="textWrapping"/>
      </w:r>
      <w:r>
        <w:rPr>
          <w:rStyle w:val="VerbatimChar"/>
        </w:rPr>
        <w:t xml:space="preserve">## [1] "Llh: -2.01349333925966E+03; Pars: -2.034862E+00,  2.316760E-02,  2.411118E-01,  1.292430E+00, -1.761380E-01"</w:t>
      </w:r>
      <w:r>
        <w:br w:type="textWrapping"/>
      </w:r>
      <w:r>
        <w:rPr>
          <w:rStyle w:val="VerbatimChar"/>
        </w:rPr>
        <w:t xml:space="preserve">## [1] "Llh: -2.01349248579352E+03; Pars: -2.026781E+00,  2.452092E-02,  2.460987E-01,  1.293853E+00, -1.829112E-01"</w:t>
      </w:r>
      <w:r>
        <w:br w:type="textWrapping"/>
      </w:r>
      <w:r>
        <w:rPr>
          <w:rStyle w:val="VerbatimChar"/>
        </w:rPr>
        <w:t xml:space="preserve">## [1] "Llh: -2.01349984828256E+03; Pars: -2.029123E+00,  2.399950E-02,  2.513833E-01,  1.293244E+00, -1.890361E-01"</w:t>
      </w:r>
      <w:r>
        <w:br w:type="textWrapping"/>
      </w:r>
      <w:r>
        <w:rPr>
          <w:rStyle w:val="VerbatimChar"/>
        </w:rPr>
        <w:t xml:space="preserve">## [1] "Llh: -2.01350169344733E+03; Pars: -2.036914E+00,  1.640634E-02,  2.440447E-01,  1.297002E+00, -1.796335E-01"</w:t>
      </w:r>
      <w:r>
        <w:br w:type="textWrapping"/>
      </w:r>
      <w:r>
        <w:rPr>
          <w:rStyle w:val="VerbatimChar"/>
        </w:rPr>
        <w:t xml:space="preserve">## [1] "Llh: -2.01349466641205E+03; Pars: -2.031735E+00,  1.964002E-02,  2.430376E-01,  1.295870E+00, -1.788508E-01"</w:t>
      </w:r>
      <w:r>
        <w:br w:type="textWrapping"/>
      </w:r>
      <w:r>
        <w:rPr>
          <w:rStyle w:val="VerbatimChar"/>
        </w:rPr>
        <w:t xml:space="preserve">## [1] "Llh: -2.01349580218657E+03; Pars: -2.035377E+00,  3.017929E-02,  2.475540E-01,  1.291780E+00, -1.848624E-01"</w:t>
      </w:r>
      <w:r>
        <w:br w:type="textWrapping"/>
      </w:r>
      <w:r>
        <w:rPr>
          <w:rStyle w:val="VerbatimChar"/>
        </w:rPr>
        <w:t xml:space="preserve">## [1] "Llh: -2.01349281622386E+03; Pars: -2.031967E+00,  2.677043E-02,  2.452587E-01,  1.293128E+00, -1.820064E-01"</w:t>
      </w:r>
      <w:r>
        <w:br w:type="textWrapping"/>
      </w:r>
      <w:r>
        <w:rPr>
          <w:rStyle w:val="VerbatimChar"/>
        </w:rPr>
        <w:t xml:space="preserve">## [1] "Llh: -2.01349483416953E+03; Pars: -2.050174E+00,  2.122290E-02,  2.446006E-01,  1.290594E+00, -1.809330E-01"</w:t>
      </w:r>
      <w:r>
        <w:br w:type="textWrapping"/>
      </w:r>
      <w:r>
        <w:rPr>
          <w:rStyle w:val="VerbatimChar"/>
        </w:rPr>
        <w:t xml:space="preserve">## [1] "Llh: -2.01349258456291E+03; Pars: -2.041153E+00,  2.246135E-02,  2.440629E-01,  1.292160E+00, -1.803731E-01"</w:t>
      </w:r>
      <w:r>
        <w:br w:type="textWrapping"/>
      </w:r>
      <w:r>
        <w:rPr>
          <w:rStyle w:val="VerbatimChar"/>
        </w:rPr>
        <w:t xml:space="preserve">## [1] "Llh: -2.01349517452933E+03; Pars: -2.036295E+00,  3.036054E-02,  2.444230E-01,  1.290111E+00, -1.813843E-01"</w:t>
      </w:r>
      <w:r>
        <w:br w:type="textWrapping"/>
      </w:r>
      <w:r>
        <w:rPr>
          <w:rStyle w:val="VerbatimChar"/>
        </w:rPr>
        <w:t xml:space="preserve">## [1] "Llh: -2.01349253295444E+03; Pars: -2.032875E+00,  2.189948E-02,  2.433840E-01,  1.294428E+00, -1.794842E-01"</w:t>
      </w:r>
      <w:r>
        <w:br w:type="textWrapping"/>
      </w:r>
      <w:r>
        <w:rPr>
          <w:rStyle w:val="VerbatimChar"/>
        </w:rPr>
        <w:t xml:space="preserve">## [1] "Llh: -2.01349156679156E+03; Pars: -2.031741E+00,  2.210332E-02,  2.458470E-01,  1.293034E+00, -1.812060E-01"</w:t>
      </w:r>
      <w:r>
        <w:br w:type="textWrapping"/>
      </w:r>
      <w:r>
        <w:rPr>
          <w:rStyle w:val="VerbatimChar"/>
        </w:rPr>
        <w:t xml:space="preserve">## [1] "Llh: -2.01349357126488E+03; Pars: -2.029955E+00,  2.061230E-02,  2.477108E-01,  1.292868E+00, -1.822295E-01"</w:t>
      </w:r>
      <w:r>
        <w:br w:type="textWrapping"/>
      </w:r>
      <w:r>
        <w:rPr>
          <w:rStyle w:val="VerbatimChar"/>
        </w:rPr>
        <w:t xml:space="preserve">## [1] "Llh: -2.01349586303274E+03; Pars: -2.030945E+00,  2.379725E-02,  2.487488E-01,  1.294211E+00, -1.862543E-01"</w:t>
      </w:r>
      <w:r>
        <w:br w:type="textWrapping"/>
      </w:r>
      <w:r>
        <w:rPr>
          <w:rStyle w:val="VerbatimChar"/>
        </w:rPr>
        <w:t xml:space="preserve">## [1] "Llh: -2.01349174637982E+03; Pars: -2.033883E+00,  2.332343E-02,  2.430210E-01,  1.292875E+00, -1.786671E-01"</w:t>
      </w:r>
      <w:r>
        <w:br w:type="textWrapping"/>
      </w:r>
      <w:r>
        <w:rPr>
          <w:rStyle w:val="VerbatimChar"/>
        </w:rPr>
        <w:t xml:space="preserve">## [1] "Llh: -2.01349107440842E+03; Pars: -2.034607E+00,  1.948979E-02,  2.437067E-01,  1.293412E+00, -1.790502E-01"</w:t>
      </w:r>
      <w:r>
        <w:br w:type="textWrapping"/>
      </w:r>
      <w:r>
        <w:rPr>
          <w:rStyle w:val="VerbatimChar"/>
        </w:rPr>
        <w:t xml:space="preserve">## [1] "Llh: -2.01349175130831E+03; Pars: -2.035927E+00,  1.662965E-02,  2.429307E-01,  1.293554E+00, -1.775721E-01"</w:t>
      </w:r>
      <w:r>
        <w:br w:type="textWrapping"/>
      </w:r>
      <w:r>
        <w:rPr>
          <w:rStyle w:val="VerbatimChar"/>
        </w:rPr>
        <w:t xml:space="preserve">## [1] "Llh: -2.01349215941812E+03; Pars: -2.022802E+00,  2.194700E-02,  2.447601E-01,  1.294882E+00, -1.801544E-01"</w:t>
      </w:r>
      <w:r>
        <w:br w:type="textWrapping"/>
      </w:r>
      <w:r>
        <w:rPr>
          <w:rStyle w:val="VerbatimChar"/>
        </w:rPr>
        <w:t xml:space="preserve">## [1] "Llh: -2.01349138321172E+03; Pars: -2.027390E+00,  2.207447E-02,  2.445858E-01,  1.294201E+00, -1.802091E-01"</w:t>
      </w:r>
      <w:r>
        <w:br w:type="textWrapping"/>
      </w:r>
      <w:r>
        <w:rPr>
          <w:rStyle w:val="VerbatimChar"/>
        </w:rPr>
        <w:t xml:space="preserve">## [1] "Llh: -2.01349182474456E+03; Pars: -2.028885E+00,  2.258187E-02,  2.459197E-01,  1.292523E+00, -1.813333E-01"</w:t>
      </w:r>
      <w:r>
        <w:br w:type="textWrapping"/>
      </w:r>
      <w:r>
        <w:rPr>
          <w:rStyle w:val="VerbatimChar"/>
        </w:rPr>
        <w:t xml:space="preserve">## [1] "Llh: -2.01349119321681E+03; Pars: -2.029883E+00,  2.240930E-02,  2.452858E-01,  1.292999E+00, -1.808710E-01"</w:t>
      </w:r>
      <w:r>
        <w:br w:type="textWrapping"/>
      </w:r>
      <w:r>
        <w:rPr>
          <w:rStyle w:val="VerbatimChar"/>
        </w:rPr>
        <w:t xml:space="preserve">## [1] "Llh: -2.01349242747860E+03; Pars: -2.036220E+00,  1.945421E-02,  2.428798E-01,  1.292755E+00, -1.770902E-01"</w:t>
      </w:r>
      <w:r>
        <w:br w:type="textWrapping"/>
      </w:r>
      <w:r>
        <w:rPr>
          <w:rStyle w:val="VerbatimChar"/>
        </w:rPr>
        <w:t xml:space="preserve">## [1] "Llh: -2.01349137746338E+03; Pars: -2.033860E+00,  2.061315E-02,  2.436845E-01,  1.293030E+00, -1.785454E-01"</w:t>
      </w:r>
      <w:r>
        <w:br w:type="textWrapping"/>
      </w:r>
      <w:r>
        <w:rPr>
          <w:rStyle w:val="VerbatimChar"/>
        </w:rPr>
        <w:t xml:space="preserve">## [1] "Llh: -2.01349157701528E+03; Pars: -2.029110E+00,  1.946698E-02,  2.462229E-01,  1.293795E+00, -1.812856E-01"</w:t>
      </w:r>
      <w:r>
        <w:br w:type="textWrapping"/>
      </w:r>
      <w:r>
        <w:rPr>
          <w:rStyle w:val="VerbatimChar"/>
        </w:rPr>
        <w:t xml:space="preserve">## [1] "Llh: -2.01349113336090E+03; Pars: -2.030303E+00,  2.036677E-02,  2.454224E-01,  1.293565E+00, -1.806310E-01"</w:t>
      </w:r>
      <w:r>
        <w:br w:type="textWrapping"/>
      </w:r>
      <w:r>
        <w:rPr>
          <w:rStyle w:val="VerbatimChar"/>
        </w:rPr>
        <w:t xml:space="preserve">## [1] "Llh: -2.01349088906776E+03; Pars: -2.030676E+00,  1.988014E-02,  2.432271E-01,  1.293848E+00, -1.785166E-01"</w:t>
      </w:r>
      <w:r>
        <w:br w:type="textWrapping"/>
      </w:r>
      <w:r>
        <w:rPr>
          <w:rStyle w:val="VerbatimChar"/>
        </w:rPr>
        <w:t xml:space="preserve">## [1] "Llh: -2.01349139803557E+03; Pars: -2.030143E+00,  1.885387E-02,  2.419171E-01,  1.294256E+00, -1.771719E-01"</w:t>
      </w:r>
      <w:r>
        <w:br w:type="textWrapping"/>
      </w:r>
      <w:r>
        <w:rPr>
          <w:rStyle w:val="VerbatimChar"/>
        </w:rPr>
        <w:t xml:space="preserve">## [1] "Llh: -2.01349095439173E+03; Pars: -2.036342E+00,  1.908966E-02,  2.439448E-01,  1.292541E+00, -1.788366E-01"</w:t>
      </w:r>
      <w:r>
        <w:br w:type="textWrapping"/>
      </w:r>
      <w:r>
        <w:rPr>
          <w:rStyle w:val="VerbatimChar"/>
        </w:rPr>
        <w:t xml:space="preserve">## [1] "Llh: -2.01349082489792E+03; Pars: -2.034104E+00,  1.979572E-02,  2.441051E-01,  1.292956E+00, -1.791797E-01"</w:t>
      </w:r>
      <w:r>
        <w:br w:type="textWrapping"/>
      </w:r>
      <w:r>
        <w:rPr>
          <w:rStyle w:val="VerbatimChar"/>
        </w:rPr>
        <w:t xml:space="preserve">## [1] "Llh: -2.01349052801477E+03; Pars: -2.029968E+00,  2.011477E-02,  2.450143E-01,  1.293682E+00, -1.807540E-01"</w:t>
      </w:r>
      <w:r>
        <w:br w:type="textWrapping"/>
      </w:r>
      <w:r>
        <w:rPr>
          <w:rStyle w:val="VerbatimChar"/>
        </w:rPr>
        <w:t xml:space="preserve">## [1] "Llh: -2.01349067929489E+03; Pars: -2.028022E+00,  1.987011E-02,  2.456791E-01,  1.294009E+00, -1.818582E-01"</w:t>
      </w:r>
      <w:r>
        <w:br w:type="textWrapping"/>
      </w:r>
      <w:r>
        <w:rPr>
          <w:rStyle w:val="VerbatimChar"/>
        </w:rPr>
        <w:t xml:space="preserve">## [1] "Llh: -2.01349140856854E+03; Pars: -2.033980E+00,  1.772008E-02,  2.433044E-01,  1.293987E+00, -1.783816E-01"</w:t>
      </w:r>
      <w:r>
        <w:br w:type="textWrapping"/>
      </w:r>
      <w:r>
        <w:rPr>
          <w:rStyle w:val="VerbatimChar"/>
        </w:rPr>
        <w:t xml:space="preserve">## [1] "Llh: -2.01349079337559E+03; Pars: -2.030907E+00,  2.113186E-02,  2.447904E-01,  1.293246E+00, -1.802486E-01"</w:t>
      </w:r>
      <w:r>
        <w:br w:type="textWrapping"/>
      </w:r>
      <w:r>
        <w:rPr>
          <w:rStyle w:val="VerbatimChar"/>
        </w:rPr>
        <w:t xml:space="preserve">## [1] "Llh: -2.01349086263538E+03; Pars: -2.033802E+00,  1.978692E-02,  2.429150E-01,  1.293293E+00, -1.784687E-01"</w:t>
      </w:r>
      <w:r>
        <w:br w:type="textWrapping"/>
      </w:r>
      <w:r>
        <w:rPr>
          <w:rStyle w:val="VerbatimChar"/>
        </w:rPr>
        <w:t xml:space="preserve">## [1] "Llh: -2.01349067680466E+03; Pars: -2.032927E+00,  1.993031E-02,  2.435418E-01,  1.293361E+00, -1.790093E-01"</w:t>
      </w:r>
      <w:r>
        <w:br w:type="textWrapping"/>
      </w:r>
      <w:r>
        <w:rPr>
          <w:rStyle w:val="VerbatimChar"/>
        </w:rPr>
        <w:t xml:space="preserve">## [1] "Llh: -2.01349066072430E+03; Pars: -2.028826E+00,  2.086295E-02,  2.445648E-01,  1.293425E+00, -1.800331E-01"</w:t>
      </w:r>
      <w:r>
        <w:br w:type="textWrapping"/>
      </w:r>
      <w:r>
        <w:rPr>
          <w:rStyle w:val="VerbatimChar"/>
        </w:rPr>
        <w:t xml:space="preserve">## [1] "Llh: -2.01349057014678E+03; Pars: -2.030271E+00,  2.051085E-02,  2.443503E-01,  1.293422E+00, -1.797874E-01"</w:t>
      </w:r>
      <w:r>
        <w:br w:type="textWrapping"/>
      </w:r>
      <w:r>
        <w:rPr>
          <w:rStyle w:val="VerbatimChar"/>
        </w:rPr>
        <w:t xml:space="preserve">## [1] "Llh: -2.01349070546132E+03; Pars: -2.032595E+00,  2.071043E-02,  2.454937E-01,  1.292819E+00, -1.810750E-01"</w:t>
      </w:r>
      <w:r>
        <w:br w:type="textWrapping"/>
      </w:r>
      <w:r>
        <w:rPr>
          <w:rStyle w:val="VerbatimChar"/>
        </w:rPr>
        <w:t xml:space="preserve">## [1] "Llh: -2.01349058255416E+03; Pars: -2.032115E+00,  2.049967E-02,  2.449270E-01,  1.293076E+00, -1.804354E-01"</w:t>
      </w:r>
      <w:r>
        <w:br w:type="textWrapping"/>
      </w:r>
      <w:r>
        <w:rPr>
          <w:rStyle w:val="VerbatimChar"/>
        </w:rPr>
        <w:t xml:space="preserve">## [1] "Llh: -2.01349068415010E+03; Pars: -2.028372E+00,  2.109151E-02,  2.449445E-01,  1.293759E+00, -1.809141E-01"</w:t>
      </w:r>
      <w:r>
        <w:br w:type="textWrapping"/>
      </w:r>
      <w:r>
        <w:rPr>
          <w:rStyle w:val="VerbatimChar"/>
        </w:rPr>
        <w:t xml:space="preserve">## [1] "Llh: -2.01349056479960E+03; Pars: -2.029805E+00,  2.075982E-02,  2.447346E-01,  1.293558E+00, -1.804805E-01"</w:t>
      </w:r>
      <w:r>
        <w:br w:type="textWrapping"/>
      </w:r>
      <w:r>
        <w:rPr>
          <w:rStyle w:val="VerbatimChar"/>
        </w:rPr>
        <w:t xml:space="preserve">## [1] "Llh: -2.01349028085381E+03; Pars: -2.031128E+00,  1.961804E-02,  2.442368E-01,  1.293594E+00, -1.799380E-01"</w:t>
      </w:r>
      <w:r>
        <w:br w:type="textWrapping"/>
      </w:r>
      <w:r>
        <w:rPr>
          <w:rStyle w:val="VerbatimChar"/>
        </w:rPr>
        <w:t xml:space="preserve">## [1] "Llh: -2.01349013414168E+03; Pars: -2.031238E+00,  1.890229E-02,  2.439599E-01,  1.293768E+00, -1.797826E-01"</w:t>
      </w:r>
      <w:r>
        <w:br w:type="textWrapping"/>
      </w:r>
      <w:r>
        <w:rPr>
          <w:rStyle w:val="VerbatimChar"/>
        </w:rPr>
        <w:t xml:space="preserve">## [1] "Llh: -2.01349076669487E+03; Pars: -2.028432E+00,  2.036476E-02,  2.456526E-01,  1.293642E+00, -1.814867E-01"</w:t>
      </w:r>
      <w:r>
        <w:br w:type="textWrapping"/>
      </w:r>
      <w:r>
        <w:rPr>
          <w:rStyle w:val="VerbatimChar"/>
        </w:rPr>
        <w:t xml:space="preserve">## [1] "Llh: -2.01349047168549E+03; Pars: -2.031803E+00,  2.003805E-02,  2.440695E-01,  1.293431E+00, -1.796286E-01"</w:t>
      </w:r>
      <w:r>
        <w:br w:type="textWrapping"/>
      </w:r>
      <w:r>
        <w:rPr>
          <w:rStyle w:val="VerbatimChar"/>
        </w:rPr>
        <w:t xml:space="preserve">## [1] "Llh: -2.01349034130739E+03; Pars: -2.029119E+00,  1.961960E-02,  2.439244E-01,  1.294069E+00, -1.797379E-01"</w:t>
      </w:r>
      <w:r>
        <w:br w:type="textWrapping"/>
      </w:r>
      <w:r>
        <w:rPr>
          <w:rStyle w:val="VerbatimChar"/>
        </w:rPr>
        <w:t xml:space="preserve">## [1] "Llh: -2.01349035107277E+03; Pars: -2.029868E+00,  1.983601E-02,  2.441751E-01,  1.293821E+00, -1.799122E-01"</w:t>
      </w:r>
      <w:r>
        <w:br w:type="textWrapping"/>
      </w:r>
      <w:r>
        <w:rPr>
          <w:rStyle w:val="VerbatimChar"/>
        </w:rPr>
        <w:t xml:space="preserve">## [1] "Llh: -2.01349026395116E+03; Pars: -2.030502E+00,  1.926352E-02,  2.443309E-01,  1.293982E+00, -1.803661E-01"</w:t>
      </w:r>
      <w:r>
        <w:br w:type="textWrapping"/>
      </w:r>
      <w:r>
        <w:rPr>
          <w:rStyle w:val="VerbatimChar"/>
        </w:rPr>
        <w:t xml:space="preserve">## [1] "Llh: -2.01349028937911E+03; Pars: -2.030444E+00,  1.956806E-02,  2.443357E-01,  1.293842E+00, -1.802214E-01"</w:t>
      </w:r>
      <w:r>
        <w:br w:type="textWrapping"/>
      </w:r>
      <w:r>
        <w:rPr>
          <w:rStyle w:val="VerbatimChar"/>
        </w:rPr>
        <w:t xml:space="preserve">## [1] "Llh: -2.01349024514100E+03; Pars: -2.031247E+00,  1.847144E-02,  2.437850E-01,  1.294015E+00, -1.796271E-01"</w:t>
      </w:r>
      <w:r>
        <w:br w:type="textWrapping"/>
      </w:r>
      <w:r>
        <w:rPr>
          <w:rStyle w:val="VerbatimChar"/>
        </w:rPr>
        <w:t xml:space="preserve">## [1] "Llh: -2.01349024313216E+03; Pars: -2.030887E+00,  1.901873E-02,  2.440224E-01,  1.293901E+00, -1.798405E-01"</w:t>
      </w:r>
      <w:r>
        <w:br w:type="textWrapping"/>
      </w:r>
      <w:r>
        <w:rPr>
          <w:rStyle w:val="VerbatimChar"/>
        </w:rPr>
        <w:t xml:space="preserve">## [1] "Llh: -2.01349038026080E+03; Pars: -2.031451E+00,  1.864129E-02,  2.431086E-01,  1.293978E+00, -1.789883E-01"</w:t>
      </w:r>
      <w:r>
        <w:br w:type="textWrapping"/>
      </w:r>
      <w:r>
        <w:rPr>
          <w:rStyle w:val="VerbatimChar"/>
        </w:rPr>
        <w:t xml:space="preserve">## [1] "Llh: -2.01349027576461E+03; Pars: -2.031080E+00,  1.899921E-02,  2.435850E-01,  1.293904E+00, -1.794297E-01"</w:t>
      </w:r>
      <w:r>
        <w:br w:type="textWrapping"/>
      </w:r>
      <w:r>
        <w:rPr>
          <w:rStyle w:val="VerbatimChar"/>
        </w:rPr>
        <w:t xml:space="preserve">## [1] "Llh: -2.01349014243564E+03; Pars: -2.029327E+00,  1.831840E-02,  2.438595E-01,  1.294418E+00, -1.800341E-01"</w:t>
      </w:r>
      <w:r>
        <w:br w:type="textWrapping"/>
      </w:r>
      <w:r>
        <w:rPr>
          <w:rStyle w:val="VerbatimChar"/>
        </w:rPr>
        <w:t xml:space="preserve">## [1] "Llh: -2.01349016796362E+03; Pars: -2.029946E+00,  1.873396E-02,  2.439120E-01,  1.294171E+00, -1.799327E-01"</w:t>
      </w:r>
      <w:r>
        <w:br w:type="textWrapping"/>
      </w:r>
      <w:r>
        <w:rPr>
          <w:rStyle w:val="VerbatimChar"/>
        </w:rPr>
        <w:t xml:space="preserve">## [1] "Llh: -2.01349013734173E+03; Pars: -2.032095E+00,  1.820253E-02,  2.439787E-01,  1.293920E+00, -1.800433E-01"</w:t>
      </w:r>
      <w:r>
        <w:br w:type="textWrapping"/>
      </w:r>
      <w:r>
        <w:rPr>
          <w:rStyle w:val="VerbatimChar"/>
        </w:rPr>
        <w:t xml:space="preserve">## [1] "Llh: -2.01349014950728E+03; Pars: -2.031351E+00,  1.854690E-02,  2.439651E-01,  1.293957E+00, -1.799670E-01"</w:t>
      </w:r>
      <w:r>
        <w:br w:type="textWrapping"/>
      </w:r>
      <w:r>
        <w:rPr>
          <w:rStyle w:val="VerbatimChar"/>
        </w:rPr>
        <w:t xml:space="preserve">## [1] "Llh: -2.01349012116641E+03; Pars: -2.030539E+00,  1.847757E-02,  2.444755E-01,  1.294092E+00, -1.805969E-01"</w:t>
      </w:r>
      <w:r>
        <w:br w:type="textWrapping"/>
      </w:r>
      <w:r>
        <w:rPr>
          <w:rStyle w:val="VerbatimChar"/>
        </w:rPr>
        <w:t xml:space="preserve">## [1] "Llh: -2.01349016526073E+03; Pars: -2.030268E+00,  1.822214E-02,  2.449208E-01,  1.294185E+00, -1.811805E-01"</w:t>
      </w:r>
      <w:r>
        <w:br w:type="textWrapping"/>
      </w:r>
      <w:r>
        <w:rPr>
          <w:rStyle w:val="VerbatimChar"/>
        </w:rPr>
        <w:t xml:space="preserve">## [1] "Llh: -2.01349003589200E+03; Pars: -2.031132E+00,  1.792290E-02,  2.437876E-01,  1.294058E+00, -1.797529E-01"</w:t>
      </w:r>
      <w:r>
        <w:br w:type="textWrapping"/>
      </w:r>
      <w:r>
        <w:rPr>
          <w:rStyle w:val="VerbatimChar"/>
        </w:rPr>
        <w:t xml:space="preserve">## [1] "Llh: -2.01348999119907E+03; Pars: -2.031447E+00,  1.728799E-02,  2.435159E-01,  1.294096E+00, -1.794463E-01"</w:t>
      </w:r>
      <w:r>
        <w:br w:type="textWrapping"/>
      </w:r>
      <w:r>
        <w:rPr>
          <w:rStyle w:val="VerbatimChar"/>
        </w:rPr>
        <w:t xml:space="preserve">## [1] "Llh: -2.01348995463251E+03; Pars: -2.030972E+00,  1.747382E-02,  2.438934E-01,  1.294217E+00, -1.801208E-01"</w:t>
      </w:r>
      <w:r>
        <w:br w:type="textWrapping"/>
      </w:r>
      <w:r>
        <w:rPr>
          <w:rStyle w:val="VerbatimChar"/>
        </w:rPr>
        <w:t xml:space="preserve">## [1] "Llh: -2.01348990720136E+03; Pars: -2.031014E+00,  1.674909E-02,  2.438290E-01,  1.294375E+00, -1.802610E-01"</w:t>
      </w:r>
      <w:r>
        <w:br w:type="textWrapping"/>
      </w:r>
      <w:r>
        <w:rPr>
          <w:rStyle w:val="VerbatimChar"/>
        </w:rPr>
        <w:t xml:space="preserve">## [1] "Llh: -2.01348994840440E+03; Pars: -2.033206E+00,  1.750343E-02,  2.440441E-01,  1.293682E+00, -1.800180E-01"</w:t>
      </w:r>
      <w:r>
        <w:br w:type="textWrapping"/>
      </w:r>
      <w:r>
        <w:rPr>
          <w:rStyle w:val="VerbatimChar"/>
        </w:rPr>
        <w:t xml:space="preserve">## [1] "Llh: -2.01348996630279E+03; Pars: -2.032236E+00,  1.770371E-02,  2.439979E-01,  1.293866E+00, -1.800220E-01"</w:t>
      </w:r>
      <w:r>
        <w:br w:type="textWrapping"/>
      </w:r>
      <w:r>
        <w:rPr>
          <w:rStyle w:val="VerbatimChar"/>
        </w:rPr>
        <w:t xml:space="preserve">## [1] "Llh: -2.01348980163775E+03; Pars: -2.030883E+00,  1.734105E-02,  2.439511E-01,  1.294085E+00, -1.799986E-01"</w:t>
      </w:r>
      <w:r>
        <w:br w:type="textWrapping"/>
      </w:r>
      <w:r>
        <w:rPr>
          <w:rStyle w:val="VerbatimChar"/>
        </w:rPr>
        <w:t xml:space="preserve">## [1] "Llh: -2.01348965782485E+03; Pars: -2.030277E+00,  1.692572E-02,  2.439373E-01,  1.294168E+00, -1.799763E-01"</w:t>
      </w:r>
      <w:r>
        <w:br w:type="textWrapping"/>
      </w:r>
      <w:r>
        <w:rPr>
          <w:rStyle w:val="VerbatimChar"/>
        </w:rPr>
        <w:t xml:space="preserve">## [1] "Llh: -2.01348980660779E+03; Pars: -2.031355E+00,  1.597739E-02,  2.439608E-01,  1.294397E+00, -1.803368E-01"</w:t>
      </w:r>
      <w:r>
        <w:br w:type="textWrapping"/>
      </w:r>
      <w:r>
        <w:rPr>
          <w:rStyle w:val="VerbatimChar"/>
        </w:rPr>
        <w:t xml:space="preserve">## [1] "Llh: -2.01348981866480E+03; Pars: -2.031326E+00,  1.666319E-02,  2.439606E-01,  1.294240E+00, -1.801982E-01"</w:t>
      </w:r>
      <w:r>
        <w:br w:type="textWrapping"/>
      </w:r>
      <w:r>
        <w:rPr>
          <w:rStyle w:val="VerbatimChar"/>
        </w:rPr>
        <w:t xml:space="preserve">## [1] "Llh: -2.01348977332139E+03; Pars: -2.032381E+00,  1.542127E-02,  2.432393E-01,  1.294195E+00, -1.794184E-01"</w:t>
      </w:r>
      <w:r>
        <w:br w:type="textWrapping"/>
      </w:r>
      <w:r>
        <w:rPr>
          <w:rStyle w:val="VerbatimChar"/>
        </w:rPr>
        <w:t xml:space="preserve">## [1] "Llh: -2.01348976539782E+03; Pars: -2.031920E+00,  1.613434E-02,  2.435484E-01,  1.294170E+00, -1.797130E-01"</w:t>
      </w:r>
      <w:r>
        <w:br w:type="textWrapping"/>
      </w:r>
      <w:r>
        <w:rPr>
          <w:rStyle w:val="VerbatimChar"/>
        </w:rPr>
        <w:t xml:space="preserve">## [1] "Llh: -2.01348966543019E+03; Pars: -2.031662E+00,  1.603330E-02,  2.442119E-01,  1.294221E+00, -1.806757E-01"</w:t>
      </w:r>
      <w:r>
        <w:br w:type="textWrapping"/>
      </w:r>
      <w:r>
        <w:rPr>
          <w:rStyle w:val="VerbatimChar"/>
        </w:rPr>
        <w:t xml:space="preserve">## [1] "Llh: -2.01348970913642E+03; Pars: -2.031608E+00,  1.633816E-02,  2.440379E-01,  1.294189E+00, -1.803684E-01"</w:t>
      </w:r>
      <w:r>
        <w:br w:type="textWrapping"/>
      </w:r>
      <w:r>
        <w:rPr>
          <w:rStyle w:val="VerbatimChar"/>
        </w:rPr>
        <w:t xml:space="preserve">## [1] "Llh: -2.01348970864025E+03; Pars: -2.029285E+00,  1.528988E-02,  2.437508E-01,  1.294850E+00, -1.803671E-01"</w:t>
      </w:r>
      <w:r>
        <w:br w:type="textWrapping"/>
      </w:r>
      <w:r>
        <w:rPr>
          <w:rStyle w:val="VerbatimChar"/>
        </w:rPr>
        <w:t xml:space="preserve">## [1] "Llh: -2.01348969472937E+03; Pars: -2.030265E+00,  1.581553E-02,  2.438242E-01,  1.294558E+00, -1.802798E-01"</w:t>
      </w:r>
      <w:r>
        <w:br w:type="textWrapping"/>
      </w:r>
      <w:r>
        <w:rPr>
          <w:rStyle w:val="VerbatimChar"/>
        </w:rPr>
        <w:t xml:space="preserve">## [1] "Llh: -2.01348949271857E+03; Pars: -2.031178E+00,  1.561612E-02,  2.439641E-01,  1.294230E+00, -1.801317E-01"</w:t>
      </w:r>
      <w:r>
        <w:br w:type="textWrapping"/>
      </w:r>
      <w:r>
        <w:rPr>
          <w:rStyle w:val="VerbatimChar"/>
        </w:rPr>
        <w:t xml:space="preserve">## [1] "Llh: -2.01348932799675E+03; Pars: -2.031260E+00,  1.507871E-02,  2.440316E-01,  1.294157E+00, -1.800670E-01"</w:t>
      </w:r>
      <w:r>
        <w:br w:type="textWrapping"/>
      </w:r>
      <w:r>
        <w:rPr>
          <w:rStyle w:val="VerbatimChar"/>
        </w:rPr>
        <w:t xml:space="preserve">## [1] "Llh: -2.01348940988400E+03; Pars: -2.030798E+00,  1.599565E-02,  2.438606E-01,  1.294112E+00, -1.799480E-01"</w:t>
      </w:r>
      <w:r>
        <w:br w:type="textWrapping"/>
      </w:r>
      <w:r>
        <w:rPr>
          <w:rStyle w:val="VerbatimChar"/>
        </w:rPr>
        <w:t xml:space="preserve">## [1] "Llh: -2.01348949111972E+03; Pars: -2.030938E+00,  1.599108E-02,  2.438856E-01,  1.294183E+00, -1.800452E-01"</w:t>
      </w:r>
      <w:r>
        <w:br w:type="textWrapping"/>
      </w:r>
      <w:r>
        <w:rPr>
          <w:rStyle w:val="VerbatimChar"/>
        </w:rPr>
        <w:t xml:space="preserve">## [1] "Llh: -2.01348938392145E+03; Pars: -2.029785E+00,  1.578544E-02,  2.443979E-01,  1.294317E+00, -1.806657E-01"</w:t>
      </w:r>
      <w:r>
        <w:br w:type="textWrapping"/>
      </w:r>
      <w:r>
        <w:rPr>
          <w:rStyle w:val="VerbatimChar"/>
        </w:rPr>
        <w:t xml:space="preserve">## [1] "Llh: -2.01348943720860E+03; Pars: -2.030318E+00,  1.587195E-02,  2.441855E-01,  1.294280E+00, -1.804275E-01"</w:t>
      </w:r>
      <w:r>
        <w:br w:type="textWrapping"/>
      </w:r>
      <w:r>
        <w:rPr>
          <w:rStyle w:val="VerbatimChar"/>
        </w:rPr>
        <w:t xml:space="preserve">## [1] "Llh: -2.01348934347140E+03; Pars: -2.031247E+00,  1.609138E-02,  2.443516E-01,  1.293832E+00, -1.802532E-01"</w:t>
      </w:r>
      <w:r>
        <w:br w:type="textWrapping"/>
      </w:r>
      <w:r>
        <w:rPr>
          <w:rStyle w:val="VerbatimChar"/>
        </w:rPr>
        <w:t xml:space="preserve">## [1] "Llh: -2.01348938496080E+03; Pars: -2.031002E+00,  1.602197E-02,  2.442197E-01,  1.294013E+00, -1.802599E-01"</w:t>
      </w:r>
      <w:r>
        <w:br w:type="textWrapping"/>
      </w:r>
      <w:r>
        <w:rPr>
          <w:rStyle w:val="VerbatimChar"/>
        </w:rPr>
        <w:t xml:space="preserve">## [1] "Llh: -2.01348934001200E+03; Pars: -2.029685E+00,  1.589581E-02,  2.440197E-01,  1.294014E+00, -1.796883E-01"</w:t>
      </w:r>
      <w:r>
        <w:br w:type="textWrapping"/>
      </w:r>
      <w:r>
        <w:rPr>
          <w:rStyle w:val="VerbatimChar"/>
        </w:rPr>
        <w:t xml:space="preserve">## [1] "Llh: -2.01348934414909E+03; Pars: -2.030179E+00,  1.593007E-02,  2.440677E-01,  1.294065E+00, -1.799352E-01"</w:t>
      </w:r>
      <w:r>
        <w:br w:type="textWrapping"/>
      </w:r>
      <w:r>
        <w:rPr>
          <w:rStyle w:val="VerbatimChar"/>
        </w:rPr>
        <w:t xml:space="preserve">## [1] "Llh: -2.01348904845457E+03; Pars: -2.030833E+00,  1.468427E-02,  2.443272E-01,  1.294005E+00, -1.802726E-01"</w:t>
      </w:r>
      <w:r>
        <w:br w:type="textWrapping"/>
      </w:r>
      <w:r>
        <w:rPr>
          <w:rStyle w:val="VerbatimChar"/>
        </w:rPr>
        <w:t xml:space="preserve">## [1] "Llh: -2.01348882452065E+03; Pars: -2.031111E+00,  1.367745E-02,  2.445221E-01,  1.293924E+00, -1.804208E-01"</w:t>
      </w:r>
      <w:r>
        <w:br w:type="textWrapping"/>
      </w:r>
      <w:r>
        <w:rPr>
          <w:rStyle w:val="VerbatimChar"/>
        </w:rPr>
        <w:t xml:space="preserve">## [1] "Llh: -2.01348907823324E+03; Pars: -2.030436E+00,  1.459483E-02,  2.446686E-01,  1.293985E+00, -1.804900E-01"</w:t>
      </w:r>
      <w:r>
        <w:br w:type="textWrapping"/>
      </w:r>
      <w:r>
        <w:rPr>
          <w:rStyle w:val="VerbatimChar"/>
        </w:rPr>
        <w:t xml:space="preserve">## [1] "Llh: -2.01348912615956E+03; Pars: -2.030527E+00,  1.493309E-02,  2.444666E-01,  1.294017E+00, -1.803545E-01"</w:t>
      </w:r>
      <w:r>
        <w:br w:type="textWrapping"/>
      </w:r>
      <w:r>
        <w:rPr>
          <w:rStyle w:val="VerbatimChar"/>
        </w:rPr>
        <w:t xml:space="preserve">## [1] "Llh: -2.01348906818948E+03; Pars: -2.031711E+00,  1.433247E-02,  2.442395E-01,  1.293648E+00, -1.797020E-01"</w:t>
      </w:r>
      <w:r>
        <w:br w:type="textWrapping"/>
      </w:r>
      <w:r>
        <w:rPr>
          <w:rStyle w:val="VerbatimChar"/>
        </w:rPr>
        <w:t xml:space="preserve">## [1] "Llh: -2.01348908448775E+03; Pars: -2.031229E+00,  1.468266E-02,  2.442791E-01,  1.293815E+00, -1.799429E-01"</w:t>
      </w:r>
      <w:r>
        <w:br w:type="textWrapping"/>
      </w:r>
      <w:r>
        <w:rPr>
          <w:rStyle w:val="VerbatimChar"/>
        </w:rPr>
        <w:t xml:space="preserve">## [1] "Llh: -2.01348889490823E+03; Pars: -2.030434E+00,  1.342380E-02,  2.442410E-01,  1.294059E+00, -1.798940E-01"</w:t>
      </w:r>
      <w:r>
        <w:br w:type="textWrapping"/>
      </w:r>
      <w:r>
        <w:rPr>
          <w:rStyle w:val="VerbatimChar"/>
        </w:rPr>
        <w:t xml:space="preserve">## [1] "Llh: -2.01348897855053E+03; Pars: -2.030637E+00,  1.404607E-02,  2.442687E-01,  1.294002E+00, -1.799838E-01"</w:t>
      </w:r>
      <w:r>
        <w:br w:type="textWrapping"/>
      </w:r>
      <w:r>
        <w:rPr>
          <w:rStyle w:val="VerbatimChar"/>
        </w:rPr>
        <w:t xml:space="preserve">## [1] "Llh: -2.01348882227839E+03; Pars: -2.032296E+00,  1.270057E-02,  2.446615E-01,  1.293895E+00, -1.805412E-01"</w:t>
      </w:r>
      <w:r>
        <w:br w:type="textWrapping"/>
      </w:r>
      <w:r>
        <w:rPr>
          <w:rStyle w:val="VerbatimChar"/>
        </w:rPr>
        <w:t xml:space="preserve">## [1] "Llh: -2.01348879467123E+03; Pars: -2.033602E+00,  1.135255E-02,  2.449824E-01,  1.293836E+00, -1.809677E-01"</w:t>
      </w:r>
      <w:r>
        <w:br w:type="textWrapping"/>
      </w:r>
      <w:r>
        <w:rPr>
          <w:rStyle w:val="VerbatimChar"/>
        </w:rPr>
        <w:t xml:space="preserve">## [1] "Llh: -2.01348866150333E+03; Pars: -2.031658E+00,  1.195180E-02,  2.450298E-01,  1.293624E+00, -1.805228E-01"</w:t>
      </w:r>
      <w:r>
        <w:br w:type="textWrapping"/>
      </w:r>
      <w:r>
        <w:rPr>
          <w:rStyle w:val="VerbatimChar"/>
        </w:rPr>
        <w:t xml:space="preserve">## [1] "Llh: -2.01348869661465E+03; Pars: -2.031858E+00,  1.064064E-02,  2.455289E-01,  1.293357E+00, -1.807507E-01"</w:t>
      </w:r>
      <w:r>
        <w:br w:type="textWrapping"/>
      </w:r>
      <w:r>
        <w:rPr>
          <w:rStyle w:val="VerbatimChar"/>
        </w:rPr>
        <w:t xml:space="preserve">## [1] "Llh: -2.01348859678411E+03; Pars: -2.032970E+00,  1.139967E-02,  2.445374E-01,  1.293651E+00, -1.801129E-01"</w:t>
      </w:r>
      <w:r>
        <w:br w:type="textWrapping"/>
      </w:r>
      <w:r>
        <w:rPr>
          <w:rStyle w:val="VerbatimChar"/>
        </w:rPr>
        <w:t xml:space="preserve">## [1] "Llh: -2.01348853583168E+03; Pars: -2.034237E+00,  1.007486E-02,  2.444718E-01,  1.293484E+00, -1.799244E-01"</w:t>
      </w:r>
      <w:r>
        <w:br w:type="textWrapping"/>
      </w:r>
      <w:r>
        <w:rPr>
          <w:rStyle w:val="VerbatimChar"/>
        </w:rPr>
        <w:t xml:space="preserve">## [1] "Llh: -2.01348849901871E+03; Pars: -2.032706E+00,  1.008179E-02,  2.450593E-01,  1.293923E+00, -1.809898E-01"</w:t>
      </w:r>
      <w:r>
        <w:br w:type="textWrapping"/>
      </w:r>
      <w:r>
        <w:rPr>
          <w:rStyle w:val="VerbatimChar"/>
        </w:rPr>
        <w:t xml:space="preserve">## [1] "Llh: -2.01348857602475E+03; Pars: -2.033204E+00,  8.455628E-03,  2.454692E-01,  1.294061E+00, -1.816337E-01"</w:t>
      </w:r>
      <w:r>
        <w:br w:type="textWrapping"/>
      </w:r>
      <w:r>
        <w:rPr>
          <w:rStyle w:val="VerbatimChar"/>
        </w:rPr>
        <w:t xml:space="preserve">## [1] "Llh: -2.01348854378430E+03; Pars: -2.034892E+00,  9.599485E-03,  2.453851E-01,  1.293457E+00, -1.812361E-01"</w:t>
      </w:r>
      <w:r>
        <w:br w:type="textWrapping"/>
      </w:r>
      <w:r>
        <w:rPr>
          <w:rStyle w:val="VerbatimChar"/>
        </w:rPr>
        <w:t xml:space="preserve">## [1] "Llh: -2.01348852579737E+03; Pars: -2.033777E+00,  1.043890E-02,  2.450991E-01,  1.293608E+00, -1.809006E-01"</w:t>
      </w:r>
      <w:r>
        <w:br w:type="textWrapping"/>
      </w:r>
      <w:r>
        <w:rPr>
          <w:rStyle w:val="VerbatimChar"/>
        </w:rPr>
        <w:t xml:space="preserve">## [1] "Llh: -2.01348862758815E+03; Pars: -2.035281E+00,  8.456257E-03,  2.453348E-01,  1.293466E+00, -1.809013E-01"</w:t>
      </w:r>
      <w:r>
        <w:br w:type="textWrapping"/>
      </w:r>
      <w:r>
        <w:rPr>
          <w:rStyle w:val="VerbatimChar"/>
        </w:rPr>
        <w:t xml:space="preserve">## [1] "Llh: -2.01348854597755E+03; Pars: -2.034239E+00,  9.536409E-03,  2.451317E-01,  1.293581E+00, -1.807812E-01"</w:t>
      </w:r>
      <w:r>
        <w:br w:type="textWrapping"/>
      </w:r>
      <w:r>
        <w:rPr>
          <w:rStyle w:val="VerbatimChar"/>
        </w:rPr>
        <w:t xml:space="preserve">## [1] "Llh: -2.01348836514302E+03; Pars: -2.033045E+00,  9.501806E-03,  2.449343E-01,  1.293452E+00, -1.802799E-01"</w:t>
      </w:r>
      <w:r>
        <w:br w:type="textWrapping"/>
      </w:r>
      <w:r>
        <w:rPr>
          <w:rStyle w:val="VerbatimChar"/>
        </w:rPr>
        <w:t xml:space="preserve">## [1] "Llh: -2.01348838305908E+03; Pars: -2.032766E+00,  8.692855E-03,  2.449102E-01,  1.293259E+00, -1.799360E-01"</w:t>
      </w:r>
      <w:r>
        <w:br w:type="textWrapping"/>
      </w:r>
      <w:r>
        <w:rPr>
          <w:rStyle w:val="VerbatimChar"/>
        </w:rPr>
        <w:t xml:space="preserve">## [1] "Llh: -2.01348855337164E+03; Pars: -2.035543E+00,  8.234092E-03,  2.448486E-01,  1.293595E+00, -1.806275E-01"</w:t>
      </w:r>
      <w:r>
        <w:br w:type="textWrapping"/>
      </w:r>
      <w:r>
        <w:rPr>
          <w:rStyle w:val="VerbatimChar"/>
        </w:rPr>
        <w:t xml:space="preserve">## [1] "Llh: -2.01348846754582E+03; Pars: -2.034572E+00,  9.037953E-03,  2.448939E-01,  1.293602E+00, -1.806014E-01"</w:t>
      </w:r>
      <w:r>
        <w:br w:type="textWrapping"/>
      </w:r>
      <w:r>
        <w:rPr>
          <w:rStyle w:val="VerbatimChar"/>
        </w:rPr>
        <w:t xml:space="preserve">## [1] "Llh: -2.01348834904920E+03; Pars: -2.033096E+00,  1.010039E-02,  2.446517E-01,  1.293647E+00, -1.802972E-01"</w:t>
      </w:r>
      <w:r>
        <w:br w:type="textWrapping"/>
      </w:r>
      <w:r>
        <w:rPr>
          <w:rStyle w:val="VerbatimChar"/>
        </w:rPr>
        <w:t xml:space="preserve">## [1] "Llh: -2.01348828944397E+03; Pars: -2.032525E+00,  1.039477E-02,  2.444117E-01,  1.293680E+00, -1.800552E-01"</w:t>
      </w:r>
      <w:r>
        <w:br w:type="textWrapping"/>
      </w:r>
      <w:r>
        <w:rPr>
          <w:rStyle w:val="VerbatimChar"/>
        </w:rPr>
        <w:t xml:space="preserve">## [1] "Llh: -2.01348835270464E+03; Pars: -2.032413E+00,  9.680870E-03,  2.452875E-01,  1.293822E+00, -1.812064E-01"</w:t>
      </w:r>
      <w:r>
        <w:br w:type="textWrapping"/>
      </w:r>
      <w:r>
        <w:rPr>
          <w:rStyle w:val="VerbatimChar"/>
        </w:rPr>
        <w:t xml:space="preserve">## [1] "Llh: -2.01348835505506E+03; Pars: -2.032869E+00,  9.777899E-03,  2.450836E-01,  1.293737E+00, -1.808859E-01"</w:t>
      </w:r>
      <w:r>
        <w:br w:type="textWrapping"/>
      </w:r>
      <w:r>
        <w:rPr>
          <w:rStyle w:val="VerbatimChar"/>
        </w:rPr>
        <w:t xml:space="preserve">## [1] "Llh: -2.01348820820961E+03; Pars: -2.032327E+00,  9.065721E-03,  2.447356E-01,  1.293784E+00, -1.803524E-01"</w:t>
      </w:r>
      <w:r>
        <w:br w:type="textWrapping"/>
      </w:r>
      <w:r>
        <w:rPr>
          <w:rStyle w:val="VerbatimChar"/>
        </w:rPr>
        <w:t xml:space="preserve">## [1] "Llh: -2.01348811094566E+03; Pars: -2.031602E+00,  8.448433E-03,  2.445539E-01,  1.293872E+00, -1.800784E-01"</w:t>
      </w:r>
      <w:r>
        <w:br w:type="textWrapping"/>
      </w:r>
      <w:r>
        <w:rPr>
          <w:rStyle w:val="VerbatimChar"/>
        </w:rPr>
        <w:t xml:space="preserve">## [1] "Llh: -2.01348817042623E+03; Pars: -2.032957E+00,  8.746113E-03,  2.445732E-01,  1.293448E+00, -1.798986E-01"</w:t>
      </w:r>
      <w:r>
        <w:br w:type="textWrapping"/>
      </w:r>
      <w:r>
        <w:rPr>
          <w:rStyle w:val="VerbatimChar"/>
        </w:rPr>
        <w:t xml:space="preserve">## [1] "Llh: -2.01348820125265E+03; Pars: -2.032894E+00,  9.062451E-03,  2.446947E-01,  1.293567E+00, -1.801714E-01"</w:t>
      </w:r>
      <w:r>
        <w:br w:type="textWrapping"/>
      </w:r>
      <w:r>
        <w:rPr>
          <w:rStyle w:val="VerbatimChar"/>
        </w:rPr>
        <w:t xml:space="preserve">## [1] "Llh: -2.01348816163550E+03; Pars: -2.030445E+00,  9.628985E-03,  2.446103E-01,  1.293707E+00, -1.800060E-01"</w:t>
      </w:r>
      <w:r>
        <w:br w:type="textWrapping"/>
      </w:r>
      <w:r>
        <w:rPr>
          <w:rStyle w:val="VerbatimChar"/>
        </w:rPr>
        <w:t xml:space="preserve">## [1] "Llh: -2.01348816130049E+03; Pars: -2.031476E+00,  9.477699E-03,  2.446812E-01,  1.293681E+00, -1.801548E-01"</w:t>
      </w:r>
      <w:r>
        <w:br w:type="textWrapping"/>
      </w:r>
      <w:r>
        <w:rPr>
          <w:rStyle w:val="VerbatimChar"/>
        </w:rPr>
        <w:t xml:space="preserve">## [1] "Llh: -2.01348804105282E+03; Pars: -2.031344E+00,  9.149622E-03,  2.444687E-01,  1.293949E+00, -1.802775E-01"</w:t>
      </w:r>
      <w:r>
        <w:br w:type="textWrapping"/>
      </w:r>
      <w:r>
        <w:rPr>
          <w:rStyle w:val="VerbatimChar"/>
        </w:rPr>
        <w:t xml:space="preserve">## [1] "Llh: -2.01348797110693E+03; Pars: -2.030494E+00,  8.978455E-03,  2.442360E-01,  1.294198E+00, -1.802763E-01"</w:t>
      </w:r>
      <w:r>
        <w:br w:type="textWrapping"/>
      </w:r>
      <w:r>
        <w:rPr>
          <w:rStyle w:val="VerbatimChar"/>
        </w:rPr>
        <w:t xml:space="preserve">## [1] "Llh: -2.01348812482197E+03; Pars: -2.031209E+00,  8.713844E-03,  2.436949E-01,  1.293730E+00, -1.789790E-01"</w:t>
      </w:r>
      <w:r>
        <w:br w:type="textWrapping"/>
      </w:r>
      <w:r>
        <w:rPr>
          <w:rStyle w:val="VerbatimChar"/>
        </w:rPr>
        <w:t xml:space="preserve">## [1] "Llh: -2.01348807692754E+03; Pars: -2.031510E+00,  8.946145E-03,  2.440930E-01,  1.293753E+00, -1.795358E-01"</w:t>
      </w:r>
      <w:r>
        <w:br w:type="textWrapping"/>
      </w:r>
      <w:r>
        <w:rPr>
          <w:rStyle w:val="VerbatimChar"/>
        </w:rPr>
        <w:t xml:space="preserve">## [1] "Llh: -2.01348792618788E+03; Pars: -2.030691E+00,  7.642545E-03,  2.444432E-01,  1.293900E+00, -1.799224E-01"</w:t>
      </w:r>
      <w:r>
        <w:br w:type="textWrapping"/>
      </w:r>
      <w:r>
        <w:rPr>
          <w:rStyle w:val="VerbatimChar"/>
        </w:rPr>
        <w:t xml:space="preserve">## [1] "Llh: -2.01348787151181E+03; Pars: -2.029773E+00,  6.553143E-03,  2.444590E-01,  1.294010E+00, -1.798560E-01"</w:t>
      </w:r>
      <w:r>
        <w:br w:type="textWrapping"/>
      </w:r>
      <w:r>
        <w:rPr>
          <w:rStyle w:val="VerbatimChar"/>
        </w:rPr>
        <w:t xml:space="preserve">## [1] "Llh: -2.01348790976620E+03; Pars: -2.028986E+00,  8.092663E-03,  2.442360E-01,  1.294357E+00, -1.800619E-01"</w:t>
      </w:r>
      <w:r>
        <w:br w:type="textWrapping"/>
      </w:r>
      <w:r>
        <w:rPr>
          <w:rStyle w:val="VerbatimChar"/>
        </w:rPr>
        <w:t xml:space="preserve">## [1] "Llh: -2.01348793130602E+03; Pars: -2.029978E+00,  8.251299E-03,  2.443203E-01,  1.294130E+00, -1.800211E-01"</w:t>
      </w:r>
      <w:r>
        <w:br w:type="textWrapping"/>
      </w:r>
      <w:r>
        <w:rPr>
          <w:rStyle w:val="VerbatimChar"/>
        </w:rPr>
        <w:t xml:space="preserve">## [1] "Llh: -2.01348783098898E+03; Pars: -2.029470E+00,  7.010662E-03,  2.439499E-01,  1.294395E+00, -1.797685E-01"</w:t>
      </w:r>
      <w:r>
        <w:br w:type="textWrapping"/>
      </w:r>
      <w:r>
        <w:rPr>
          <w:rStyle w:val="VerbatimChar"/>
        </w:rPr>
        <w:t xml:space="preserve">## [1] "Llh: -2.01348784410269E+03; Pars: -2.028466E+00,  6.029580E-03,  2.435843E-01,  1.294753E+00, -1.795753E-01"</w:t>
      </w:r>
      <w:r>
        <w:br w:type="textWrapping"/>
      </w:r>
      <w:r>
        <w:rPr>
          <w:rStyle w:val="VerbatimChar"/>
        </w:rPr>
        <w:t xml:space="preserve">## [1] "Llh: -2.01348773527705E+03; Pars: -2.028491E+00,  7.299261E-03,  2.438357E-01,  1.294414E+00, -1.797210E-01"</w:t>
      </w:r>
      <w:r>
        <w:br w:type="textWrapping"/>
      </w:r>
      <w:r>
        <w:rPr>
          <w:rStyle w:val="VerbatimChar"/>
        </w:rPr>
        <w:t xml:space="preserve">## [1] "Llh: -2.01348769085621E+03; Pars: -2.026936E+00,  6.784694E-03,  2.434766E-01,  1.294685E+00, -1.795424E-01"</w:t>
      </w:r>
      <w:r>
        <w:br w:type="textWrapping"/>
      </w:r>
      <w:r>
        <w:rPr>
          <w:rStyle w:val="VerbatimChar"/>
        </w:rPr>
        <w:t xml:space="preserve">## [1] "Llh: -2.01348777270069E+03; Pars: -2.026754E+00,  6.171303E-03,  2.440500E-01,  1.294906E+00, -1.802662E-01"</w:t>
      </w:r>
      <w:r>
        <w:br w:type="textWrapping"/>
      </w:r>
      <w:r>
        <w:rPr>
          <w:rStyle w:val="VerbatimChar"/>
        </w:rPr>
        <w:t xml:space="preserve">## [1] "Llh: -2.01348774844414E+03; Pars: -2.027943E+00,  6.771605E-03,  2.440608E-01,  1.294618E+00, -1.800836E-01"</w:t>
      </w:r>
      <w:r>
        <w:br w:type="textWrapping"/>
      </w:r>
      <w:r>
        <w:rPr>
          <w:rStyle w:val="VerbatimChar"/>
        </w:rPr>
        <w:t xml:space="preserve">## [1] "Llh: -2.01348779275782E+03; Pars: -2.026749E+00,  5.492969E-03,  2.438370E-01,  1.294628E+00, -1.794486E-01"</w:t>
      </w:r>
      <w:r>
        <w:br w:type="textWrapping"/>
      </w:r>
      <w:r>
        <w:rPr>
          <w:rStyle w:val="VerbatimChar"/>
        </w:rPr>
        <w:t xml:space="preserve">## [1] "Llh: -2.01348774995744E+03; Pars: -2.027685E+00,  6.210917E-03,  2.439367E-01,  1.294521E+00, -1.796556E-01"</w:t>
      </w:r>
      <w:r>
        <w:br w:type="textWrapping"/>
      </w:r>
      <w:r>
        <w:rPr>
          <w:rStyle w:val="VerbatimChar"/>
        </w:rPr>
        <w:t xml:space="preserve">## [1] "Llh: -2.01348763561902E+03; Pars: -2.027737E+00,  5.482051E-03,  2.437172E-01,  1.294534E+00, -1.795005E-01"</w:t>
      </w:r>
      <w:r>
        <w:br w:type="textWrapping"/>
      </w:r>
      <w:r>
        <w:rPr>
          <w:rStyle w:val="VerbatimChar"/>
        </w:rPr>
        <w:t xml:space="preserve">## [1] "Llh: -2.01348760194594E+03; Pars: -2.027113E+00,  4.511998E-03,  2.434578E-01,  1.294622E+00, -1.792198E-01"</w:t>
      </w:r>
      <w:r>
        <w:br w:type="textWrapping"/>
      </w:r>
      <w:r>
        <w:rPr>
          <w:rStyle w:val="VerbatimChar"/>
        </w:rPr>
        <w:t xml:space="preserve">## [1] "Llh: -2.01348782235551E+03; Pars: -2.025885E+00,  5.831128E-03,  2.430937E-01,  1.295127E+00, -1.794520E-01"</w:t>
      </w:r>
      <w:r>
        <w:br w:type="textWrapping"/>
      </w:r>
      <w:r>
        <w:rPr>
          <w:rStyle w:val="VerbatimChar"/>
        </w:rPr>
        <w:t xml:space="preserve">## [1] "Llh: -2.01348771188026E+03; Pars: -2.026857E+00,  6.003809E-03,  2.434351E-01,  1.294847E+00, -1.795530E-01"</w:t>
      </w:r>
      <w:r>
        <w:br w:type="textWrapping"/>
      </w:r>
      <w:r>
        <w:rPr>
          <w:rStyle w:val="VerbatimChar"/>
        </w:rPr>
        <w:t xml:space="preserve">## [1] "Llh: -2.01348766084526E+03; Pars: -2.025144E+00,  5.122835E-03,  2.433968E-01,  1.294922E+00, -1.794533E-01"</w:t>
      </w:r>
      <w:r>
        <w:br w:type="textWrapping"/>
      </w:r>
      <w:r>
        <w:rPr>
          <w:rStyle w:val="VerbatimChar"/>
        </w:rPr>
        <w:t xml:space="preserve">## [1] "Llh: -2.01348764416429E+03; Pars: -2.026225E+00,  5.540800E-03,  2.435351E-01,  1.294790E+00, -1.795321E-01"</w:t>
      </w:r>
      <w:r>
        <w:br w:type="textWrapping"/>
      </w:r>
      <w:r>
        <w:rPr>
          <w:rStyle w:val="VerbatimChar"/>
        </w:rPr>
        <w:t xml:space="preserve">## [1] "Llh: -2.01348763885135E+03; Pars: -2.026344E+00,  5.524338E-03,  2.432494E-01,  1.294904E+00, -1.795168E-01"</w:t>
      </w:r>
      <w:r>
        <w:br w:type="textWrapping"/>
      </w:r>
      <w:r>
        <w:rPr>
          <w:rStyle w:val="VerbatimChar"/>
        </w:rPr>
        <w:t xml:space="preserve">## [1] "Llh: -2.01348763280332E+03; Pars: -2.026679E+00,  5.688518E-03,  2.434212E-01,  1.294808E+00, -1.795515E-01"</w:t>
      </w:r>
      <w:r>
        <w:br w:type="textWrapping"/>
      </w:r>
      <w:r>
        <w:rPr>
          <w:rStyle w:val="VerbatimChar"/>
        </w:rPr>
        <w:t xml:space="preserve">## [1] "Llh: -2.01348767944148E+03; Pars: -2.025581E+00,  4.725714E-03,  2.428696E-01,  1.294884E+00, -1.788759E-01"</w:t>
      </w:r>
      <w:r>
        <w:br w:type="textWrapping"/>
      </w:r>
      <w:r>
        <w:rPr>
          <w:rStyle w:val="VerbatimChar"/>
        </w:rPr>
        <w:t xml:space="preserve">## [1] "Llh: -2.01348764010699E+03; Pars: -2.026172E+00,  5.170392E-03,  2.431674E-01,  1.294817E+00, -1.791778E-01"</w:t>
      </w:r>
      <w:r>
        <w:br w:type="textWrapping"/>
      </w:r>
      <w:r>
        <w:rPr>
          <w:rStyle w:val="VerbatimChar"/>
        </w:rPr>
        <w:t xml:space="preserve">## [1] "Llh: -2.01348757452828E+03; Pars: -2.026393E+00,  5.020776E-03,  2.433882E-01,  1.294642E+00, -1.792565E-01"</w:t>
      </w:r>
      <w:r>
        <w:br w:type="textWrapping"/>
      </w:r>
      <w:r>
        <w:rPr>
          <w:rStyle w:val="VerbatimChar"/>
        </w:rPr>
        <w:t xml:space="preserve">## [1] "Llh: -2.01348756376649E+03; Pars: -2.026161E+00,  4.591376E-03,  2.433648E-01,  1.294539E+00, -1.791082E-01"</w:t>
      </w:r>
      <w:r>
        <w:br w:type="textWrapping"/>
      </w:r>
      <w:r>
        <w:rPr>
          <w:rStyle w:val="VerbatimChar"/>
        </w:rPr>
        <w:t xml:space="preserve">## [1] "Llh: -2.01348759796043E+03; Pars: -2.026004E+00,  3.800428E-03,  2.433019E-01,  1.294746E+00, -1.790934E-01"</w:t>
      </w:r>
      <w:r>
        <w:br w:type="textWrapping"/>
      </w:r>
      <w:r>
        <w:rPr>
          <w:rStyle w:val="VerbatimChar"/>
        </w:rPr>
        <w:t xml:space="preserve">## [1] "Llh: -2.01348758659506E+03; Pars: -2.026237E+00,  4.392957E-03,  2.433456E-01,  1.294731E+00, -1.792056E-01"</w:t>
      </w:r>
      <w:r>
        <w:br w:type="textWrapping"/>
      </w:r>
      <w:r>
        <w:rPr>
          <w:rStyle w:val="VerbatimChar"/>
        </w:rPr>
        <w:t xml:space="preserve">## [1] "Llh: -2.01348755938062E+03; Pars: -2.026719E+00,  4.240958E-03,  2.431676E-01,  1.294617E+00, -1.789731E-01"</w:t>
      </w:r>
      <w:r>
        <w:br w:type="textWrapping"/>
      </w:r>
      <w:r>
        <w:rPr>
          <w:rStyle w:val="VerbatimChar"/>
        </w:rPr>
        <w:t xml:space="preserve">## [1] "Llh: -2.01348756543848E+03; Pars: -2.026967E+00,  3.710306E-03,  2.429839E-01,  1.294531E+00, -1.786937E-01"</w:t>
      </w:r>
      <w:r>
        <w:br w:type="textWrapping"/>
      </w:r>
      <w:r>
        <w:rPr>
          <w:rStyle w:val="VerbatimChar"/>
        </w:rPr>
        <w:t xml:space="preserve">## [1] "Llh: -2.01348753462601E+03; Pars: -2.026992E+00,  4.198453E-03,  2.435354E-01,  1.294510E+00, -1.792455E-01"</w:t>
      </w:r>
      <w:r>
        <w:br w:type="textWrapping"/>
      </w:r>
      <w:r>
        <w:rPr>
          <w:rStyle w:val="VerbatimChar"/>
        </w:rPr>
        <w:t xml:space="preserve">## [1] "Llh: -2.01348753607260E+03; Pars: -2.027402E+00,  3.783312E-03,  2.437195E-01,  1.294356E+00, -1.792793E-01"</w:t>
      </w:r>
      <w:r>
        <w:br w:type="textWrapping"/>
      </w:r>
      <w:r>
        <w:rPr>
          <w:rStyle w:val="VerbatimChar"/>
        </w:rPr>
        <w:t xml:space="preserve">## [1] "Llh: -2.01348766018756E+03; Pars: -2.026609E+00,  3.379478E-03,  2.433272E-01,  1.294399E+00, -1.787494E-01"</w:t>
      </w:r>
      <w:r>
        <w:br w:type="textWrapping"/>
      </w:r>
      <w:r>
        <w:rPr>
          <w:rStyle w:val="VerbatimChar"/>
        </w:rPr>
        <w:t xml:space="preserve">## [1] "Llh: -2.01348757390036E+03; Pars: -2.026662E+00,  4.994152E-03,  2.433977E-01,  1.294706E+00, -1.793510E-01"</w:t>
      </w:r>
      <w:r>
        <w:br w:type="textWrapping"/>
      </w:r>
      <w:r>
        <w:rPr>
          <w:rStyle w:val="VerbatimChar"/>
        </w:rPr>
        <w:t xml:space="preserve">## [1] "Llh: -2.01348752534329E+03; Pars: -2.025996E+00,  4.437282E-03,  2.432667E-01,  1.294619E+00, -1.791335E-01"</w:t>
      </w:r>
      <w:r>
        <w:br w:type="textWrapping"/>
      </w:r>
      <w:r>
        <w:rPr>
          <w:rStyle w:val="VerbatimChar"/>
        </w:rPr>
        <w:t xml:space="preserve">## [1] "Llh: -2.01348751726605E+03; Pars: -2.025437E+00,  4.400390E-03,  2.431711E-01,  1.294617E+00, -1.790904E-01"</w:t>
      </w:r>
      <w:r>
        <w:br w:type="textWrapping"/>
      </w:r>
      <w:r>
        <w:rPr>
          <w:rStyle w:val="VerbatimChar"/>
        </w:rPr>
        <w:t xml:space="preserve">## [1] "Llh: -2.01348749152717E+03; Pars: -2.026552E+00,  4.560607E-03,  2.433091E-01,  1.294465E+00, -1.791017E-01"</w:t>
      </w:r>
      <w:r>
        <w:br w:type="textWrapping"/>
      </w:r>
      <w:r>
        <w:rPr>
          <w:rStyle w:val="VerbatimChar"/>
        </w:rPr>
        <w:t xml:space="preserve">## [1] "Llh: -2.01348745958712E+03; Pars: -2.026709E+00,  4.646817E-03,  2.432909E-01,  1.294332E+00, -1.790497E-01"</w:t>
      </w:r>
      <w:r>
        <w:br w:type="textWrapping"/>
      </w:r>
      <w:r>
        <w:rPr>
          <w:rStyle w:val="VerbatimChar"/>
        </w:rPr>
        <w:t xml:space="preserve">## [1] "Llh: -2.01348753404338E+03; Pars: -2.026146E+00,  3.897583E-03,  2.432142E-01,  1.294340E+00, -1.788358E-01"</w:t>
      </w:r>
      <w:r>
        <w:br w:type="textWrapping"/>
      </w:r>
      <w:r>
        <w:rPr>
          <w:rStyle w:val="VerbatimChar"/>
        </w:rPr>
        <w:t xml:space="preserve">## [1] "Llh: -2.01348751441822E+03; Pars: -2.026275E+00,  4.146789E-03,  2.432601E-01,  1.294432E+00, -1.789646E-01"</w:t>
      </w:r>
      <w:r>
        <w:br w:type="textWrapping"/>
      </w:r>
      <w:r>
        <w:rPr>
          <w:rStyle w:val="VerbatimChar"/>
        </w:rPr>
        <w:t xml:space="preserve">## [1] "Llh: -2.01348745083306E+03; Pars: -2.026692E+00,  4.070258E-03,  2.432052E-01,  1.294464E+00, -1.790211E-01"</w:t>
      </w:r>
      <w:r>
        <w:br w:type="textWrapping"/>
      </w:r>
      <w:r>
        <w:rPr>
          <w:rStyle w:val="VerbatimChar"/>
        </w:rPr>
        <w:t xml:space="preserve">## [1] "Llh: -2.01348740581265E+03; Pars: -2.026958E+00,  3.832317E-03,  2.431254E-01,  1.294426E+00, -1.789775E-01"</w:t>
      </w:r>
      <w:r>
        <w:br w:type="textWrapping"/>
      </w:r>
      <w:r>
        <w:rPr>
          <w:rStyle w:val="VerbatimChar"/>
        </w:rPr>
        <w:t xml:space="preserve">## [1] "Llh: -2.01348742753012E+03; Pars: -2.026229E+00,  4.231553E-03,  2.433856E-01,  1.294310E+00, -1.791579E-01"</w:t>
      </w:r>
      <w:r>
        <w:br w:type="textWrapping"/>
      </w:r>
      <w:r>
        <w:rPr>
          <w:rStyle w:val="VerbatimChar"/>
        </w:rPr>
        <w:t xml:space="preserve">## [1] "Llh: -2.01348744551520E+03; Pars: -2.026352E+00,  4.233902E-03,  2.433311E-01,  1.294387E+00, -1.791117E-01"</w:t>
      </w:r>
      <w:r>
        <w:br w:type="textWrapping"/>
      </w:r>
      <w:r>
        <w:rPr>
          <w:rStyle w:val="VerbatimChar"/>
        </w:rPr>
        <w:t xml:space="preserve">## [1] "Llh: -2.01348745298670E+03; Pars: -2.025651E+00,  4.287841E-03,  2.429578E-01,  1.294337E+00, -1.788505E-01"</w:t>
      </w:r>
      <w:r>
        <w:br w:type="textWrapping"/>
      </w:r>
      <w:r>
        <w:rPr>
          <w:rStyle w:val="VerbatimChar"/>
        </w:rPr>
        <w:t xml:space="preserve">## [1] "Llh: -2.01348744441389E+03; Pars: -2.025986E+00,  4.265317E-03,  2.431022E-01,  1.294380E+00, -1.789493E-01"</w:t>
      </w:r>
      <w:r>
        <w:br w:type="textWrapping"/>
      </w:r>
      <w:r>
        <w:rPr>
          <w:rStyle w:val="VerbatimChar"/>
        </w:rPr>
        <w:t xml:space="preserve">## [1] "Llh: -2.01348739758179E+03; Pars: -2.027425E+00,  4.040368E-03,  2.432945E-01,  1.294135E+00, -1.789492E-01"</w:t>
      </w:r>
      <w:r>
        <w:br w:type="textWrapping"/>
      </w:r>
      <w:r>
        <w:rPr>
          <w:rStyle w:val="VerbatimChar"/>
        </w:rPr>
        <w:t xml:space="preserve">## [1] "Llh: -2.01348738505233E+03; Pars: -2.028419E+00,  3.871558E-03,  2.433563E-01,  1.293894E+00, -1.788786E-01"</w:t>
      </w:r>
      <w:r>
        <w:br w:type="textWrapping"/>
      </w:r>
      <w:r>
        <w:rPr>
          <w:rStyle w:val="VerbatimChar"/>
        </w:rPr>
        <w:t xml:space="preserve">## [1] "Llh: -2.01348731088254E+03; Pars: -2.027446E+00,  4.171282E-03,  2.432441E-01,  1.294106E+00, -1.790406E-01"</w:t>
      </w:r>
      <w:r>
        <w:br w:type="textWrapping"/>
      </w:r>
      <w:r>
        <w:rPr>
          <w:rStyle w:val="VerbatimChar"/>
        </w:rPr>
        <w:t xml:space="preserve">## [1] "Llh: -2.01348722817025E+03; Pars: -2.028032E+00,  4.183583E-03,  2.432360E-01,  1.293942E+00, -1.790786E-01"</w:t>
      </w:r>
      <w:r>
        <w:br w:type="textWrapping"/>
      </w:r>
      <w:r>
        <w:rPr>
          <w:rStyle w:val="VerbatimChar"/>
        </w:rPr>
        <w:t xml:space="preserve">## [1] "Llh: -2.01348727422575E+03; Pars: -2.027541E+00,  3.569300E-03,  2.431913E-01,  1.294049E+00, -1.789671E-01"</w:t>
      </w:r>
      <w:r>
        <w:br w:type="textWrapping"/>
      </w:r>
      <w:r>
        <w:rPr>
          <w:rStyle w:val="VerbatimChar"/>
        </w:rPr>
        <w:t xml:space="preserve">## [1] "Llh: -2.01348731362645E+03; Pars: -2.027333E+00,  3.812644E-03,  2.432162E-01,  1.294120E+00, -1.789878E-01"</w:t>
      </w:r>
      <w:r>
        <w:br w:type="textWrapping"/>
      </w:r>
      <w:r>
        <w:rPr>
          <w:rStyle w:val="VerbatimChar"/>
        </w:rPr>
        <w:t xml:space="preserve">## [1] "Llh: -2.01348725767514E+03; Pars: -2.028885E+00,  3.621096E-03,  2.434157E-01,  1.293868E+00, -1.790747E-01"</w:t>
      </w:r>
      <w:r>
        <w:br w:type="textWrapping"/>
      </w:r>
      <w:r>
        <w:rPr>
          <w:rStyle w:val="VerbatimChar"/>
        </w:rPr>
        <w:t xml:space="preserve">## [1] "Llh: -2.01348728568610E+03; Pars: -2.028161E+00,  3.772401E-03,  2.433373E-01,  1.293996E+00, -1.790433E-01"</w:t>
      </w:r>
      <w:r>
        <w:br w:type="textWrapping"/>
      </w:r>
      <w:r>
        <w:rPr>
          <w:rStyle w:val="VerbatimChar"/>
        </w:rPr>
        <w:t xml:space="preserve">## [1] "Llh: -2.01348724829487E+03; Pars: -2.029705E+00,  3.429476E-03,  2.431443E-01,  1.293762E+00, -1.788327E-01"</w:t>
      </w:r>
      <w:r>
        <w:br w:type="textWrapping"/>
      </w:r>
      <w:r>
        <w:rPr>
          <w:rStyle w:val="VerbatimChar"/>
        </w:rPr>
        <w:t xml:space="preserve">## [1] "Llh: -2.01348726111173E+03; Pars: -2.028836E+00,  3.614479E-03,  2.432046E-01,  1.293899E+00, -1.789140E-01"</w:t>
      </w:r>
      <w:r>
        <w:br w:type="textWrapping"/>
      </w:r>
      <w:r>
        <w:rPr>
          <w:rStyle w:val="VerbatimChar"/>
        </w:rPr>
        <w:t xml:space="preserve">## [1] "Llh: -2.01348722380076E+03; Pars: -2.030075E+00,  3.622201E-03,  2.434120E-01,  1.293380E+00, -1.789552E-01"</w:t>
      </w:r>
      <w:r>
        <w:br w:type="textWrapping"/>
      </w:r>
      <w:r>
        <w:rPr>
          <w:rStyle w:val="VerbatimChar"/>
        </w:rPr>
        <w:t xml:space="preserve">## [1] "Llh: -2.01348728296435E+03; Pars: -2.031633E+00,  3.521503E-03,  2.435553E-01,  1.292858E+00, -1.789440E-01"</w:t>
      </w:r>
      <w:r>
        <w:br w:type="textWrapping"/>
      </w:r>
      <w:r>
        <w:rPr>
          <w:rStyle w:val="VerbatimChar"/>
        </w:rPr>
        <w:t xml:space="preserve">## [1] "Llh: -2.01348710409546E+03; Pars: -2.029276E+00,  3.491266E-03,  2.432035E-01,  1.293707E+00, -1.790847E-01"</w:t>
      </w:r>
      <w:r>
        <w:br w:type="textWrapping"/>
      </w:r>
      <w:r>
        <w:rPr>
          <w:rStyle w:val="VerbatimChar"/>
        </w:rPr>
        <w:t xml:space="preserve">## [1] "Llh: -2.01348701567158E+03; Pars: -2.029704E+00,  3.315366E-03,  2.431271E-01,  1.293613E+00, -1.791878E-01"</w:t>
      </w:r>
      <w:r>
        <w:br w:type="textWrapping"/>
      </w:r>
      <w:r>
        <w:rPr>
          <w:rStyle w:val="VerbatimChar"/>
        </w:rPr>
        <w:t xml:space="preserve">## [1] "Llh: -2.01348712508867E+03; Pars: -2.031020E+00,  3.676757E-03,  2.433427E-01,  1.293378E+00, -1.790845E-01"</w:t>
      </w:r>
      <w:r>
        <w:br w:type="textWrapping"/>
      </w:r>
      <w:r>
        <w:rPr>
          <w:rStyle w:val="VerbatimChar"/>
        </w:rPr>
        <w:t xml:space="preserve">## [1] "Llh: -2.01348713941384E+03; Pars: -2.030150E+00,  3.649594E-03,  2.433049E-01,  1.293545E+00, -1.790551E-01"</w:t>
      </w:r>
      <w:r>
        <w:br w:type="textWrapping"/>
      </w:r>
      <w:r>
        <w:rPr>
          <w:rStyle w:val="VerbatimChar"/>
        </w:rPr>
        <w:t xml:space="preserve">## [1] "Llh: -2.01348707817475E+03; Pars: -2.030529E+00,  3.646347E-03,  2.430892E-01,  1.293362E+00, -1.789808E-01"</w:t>
      </w:r>
      <w:r>
        <w:br w:type="textWrapping"/>
      </w:r>
      <w:r>
        <w:rPr>
          <w:rStyle w:val="VerbatimChar"/>
        </w:rPr>
        <w:t xml:space="preserve">## [1] "Llh: -2.01348710343172E+03; Pars: -2.030118E+00,  3.640018E-03,  2.431708E-01,  1.293488E+00, -1.790043E-01"</w:t>
      </w:r>
      <w:r>
        <w:br w:type="textWrapping"/>
      </w:r>
      <w:r>
        <w:rPr>
          <w:rStyle w:val="VerbatimChar"/>
        </w:rPr>
        <w:t xml:space="preserve">## [1] "Llh: -2.01348701905081E+03; Pars: -2.030039E+00,  3.945685E-03,  2.433385E-01,  1.293308E+00, -1.792820E-01"</w:t>
      </w:r>
      <w:r>
        <w:br w:type="textWrapping"/>
      </w:r>
      <w:r>
        <w:rPr>
          <w:rStyle w:val="VerbatimChar"/>
        </w:rPr>
        <w:t xml:space="preserve">## [1] "Llh: -2.01348705687573E+03; Pars: -2.029955E+00,  3.809770E-03,  2.432900E-01,  1.293421E+00, -1.791697E-01"</w:t>
      </w:r>
      <w:r>
        <w:br w:type="textWrapping"/>
      </w:r>
      <w:r>
        <w:rPr>
          <w:rStyle w:val="VerbatimChar"/>
        </w:rPr>
        <w:t xml:space="preserve">## [1] "Llh: -2.01348704154861E+03; Pars: -2.032515E+00,  3.159595E-03,  2.432878E-01,  1.292874E+00, -1.791175E-01"</w:t>
      </w:r>
      <w:r>
        <w:br w:type="textWrapping"/>
      </w:r>
      <w:r>
        <w:rPr>
          <w:rStyle w:val="VerbatimChar"/>
        </w:rPr>
        <w:t xml:space="preserve">## [1] "Llh: -2.01348704127311E+03; Pars: -2.031394E+00,  3.389305E-03,  2.432749E-01,  1.293141E+00, -1.791078E-01"</w:t>
      </w:r>
      <w:r>
        <w:br w:type="textWrapping"/>
      </w:r>
      <w:r>
        <w:rPr>
          <w:rStyle w:val="VerbatimChar"/>
        </w:rPr>
        <w:t xml:space="preserve">## [1] "Llh: -2.01348697513864E+03; Pars: -2.030999E+00,  3.553551E-03,  2.430570E-01,  1.293340E+00, -1.793020E-01"</w:t>
      </w:r>
      <w:r>
        <w:br w:type="textWrapping"/>
      </w:r>
      <w:r>
        <w:rPr>
          <w:rStyle w:val="VerbatimChar"/>
        </w:rPr>
        <w:t xml:space="preserve">## [1] "Llh: -2.01348702175594E+03; Pars: -2.031461E+00,  3.519715E-03,  2.428795E-01,  1.293320E+00, -1.794754E-01"</w:t>
      </w:r>
      <w:r>
        <w:br w:type="textWrapping"/>
      </w:r>
      <w:r>
        <w:rPr>
          <w:rStyle w:val="VerbatimChar"/>
        </w:rPr>
        <w:t xml:space="preserve">## [1] "Llh: -2.01348696429872E+03; Pars: -2.030046E+00,  3.453418E-03,  2.430120E-01,  1.293328E+00, -1.792597E-01"</w:t>
      </w:r>
      <w:r>
        <w:br w:type="textWrapping"/>
      </w:r>
      <w:r>
        <w:rPr>
          <w:rStyle w:val="VerbatimChar"/>
        </w:rPr>
        <w:t xml:space="preserve">## [1] "Llh: -2.01348699114220E+03; Pars: -2.029560E+00,  3.346888E-03,  2.428466E-01,  1.293303E+00, -1.793473E-01"</w:t>
      </w:r>
      <w:r>
        <w:br w:type="textWrapping"/>
      </w:r>
      <w:r>
        <w:rPr>
          <w:rStyle w:val="VerbatimChar"/>
        </w:rPr>
        <w:t xml:space="preserve">## [1] "Llh: -2.01348691197662E+03; Pars: -2.030344E+00,  3.407317E-03,  2.432346E-01,  1.293330E+00, -1.794749E-01"</w:t>
      </w:r>
      <w:r>
        <w:br w:type="textWrapping"/>
      </w:r>
      <w:r>
        <w:rPr>
          <w:rStyle w:val="VerbatimChar"/>
        </w:rPr>
        <w:t xml:space="preserve">## [1] "Llh: -2.01348686704626E+03; Pars: -2.030251E+00,  3.293743E-03,  2.433072E-01,  1.293314E+00, -1.797219E-01"</w:t>
      </w:r>
      <w:r>
        <w:br w:type="textWrapping"/>
      </w:r>
      <w:r>
        <w:rPr>
          <w:rStyle w:val="VerbatimChar"/>
        </w:rPr>
        <w:t xml:space="preserve">## [1] "Llh: -2.01348696079107E+03; Pars: -2.029022E+00,  3.624028E-03,  2.430619E-01,  1.293620E+00, -1.795936E-01"</w:t>
      </w:r>
      <w:r>
        <w:br w:type="textWrapping"/>
      </w:r>
      <w:r>
        <w:rPr>
          <w:rStyle w:val="VerbatimChar"/>
        </w:rPr>
        <w:t xml:space="preserve">## [1] "Llh: -2.01348694104737E+03; Pars: -2.029615E+00,  3.563865E-03,  2.431151E-01,  1.293500E+00, -1.794721E-01"</w:t>
      </w:r>
      <w:r>
        <w:br w:type="textWrapping"/>
      </w:r>
      <w:r>
        <w:rPr>
          <w:rStyle w:val="VerbatimChar"/>
        </w:rPr>
        <w:t xml:space="preserve">## [1] "Llh: -2.01348696495789E+03; Pars: -2.030208E+00,  2.988816E-03,  2.429089E-01,  1.293530E+00, -1.794954E-01"</w:t>
      </w:r>
      <w:r>
        <w:br w:type="textWrapping"/>
      </w:r>
      <w:r>
        <w:rPr>
          <w:rStyle w:val="VerbatimChar"/>
        </w:rPr>
        <w:t xml:space="preserve">## [1] "Llh: -2.01348693878969E+03; Pars: -2.030165E+00,  3.203724E-03,  2.430163E-01,  1.293475E+00, -1.794420E-01"</w:t>
      </w:r>
      <w:r>
        <w:br w:type="textWrapping"/>
      </w:r>
      <w:r>
        <w:rPr>
          <w:rStyle w:val="VerbatimChar"/>
        </w:rPr>
        <w:t xml:space="preserve">## [1] "Llh: -2.01348692663982E+03; Pars: -2.030727E+00,  3.508646E-03,  2.430759E-01,  1.293170E+00, -1.796913E-01"</w:t>
      </w:r>
      <w:r>
        <w:br w:type="textWrapping"/>
      </w:r>
      <w:r>
        <w:rPr>
          <w:rStyle w:val="VerbatimChar"/>
        </w:rPr>
        <w:t xml:space="preserve">## [1] "Llh: -2.01348691688629E+03; Pars: -2.030471E+00,  3.459295E-03,  2.430887E-01,  1.293281E+00, -1.795654E-01"</w:t>
      </w:r>
      <w:r>
        <w:br w:type="textWrapping"/>
      </w:r>
      <w:r>
        <w:rPr>
          <w:rStyle w:val="VerbatimChar"/>
        </w:rPr>
        <w:t xml:space="preserve">## [1] "Llh: -2.01348691092304E+03; Pars: -2.029221E+00,  3.238460E-03,  2.431587E-01,  1.293419E+00, -1.796825E-01"</w:t>
      </w:r>
      <w:r>
        <w:br w:type="textWrapping"/>
      </w:r>
      <w:r>
        <w:rPr>
          <w:rStyle w:val="VerbatimChar"/>
        </w:rPr>
        <w:t xml:space="preserve">## [1] "Llh: -2.01348690899120E+03; Pars: -2.029665E+00,  3.314512E-03,  2.431333E-01,  1.293399E+00, -1.795874E-01"</w:t>
      </w:r>
      <w:r>
        <w:br w:type="textWrapping"/>
      </w:r>
      <w:r>
        <w:rPr>
          <w:rStyle w:val="VerbatimChar"/>
        </w:rPr>
        <w:t xml:space="preserve">## [1] "Llh: -2.01348688397839E+03; Pars: -2.030021E+00,  3.278084E-03,  2.432523E-01,  1.293460E+00, -1.798558E-01"</w:t>
      </w:r>
      <w:r>
        <w:br w:type="textWrapping"/>
      </w:r>
      <w:r>
        <w:rPr>
          <w:rStyle w:val="VerbatimChar"/>
        </w:rPr>
        <w:t xml:space="preserve">## [1] "Llh: -2.01348689303655E+03; Pars: -2.030027E+00,  3.321065E-03,  2.431922E-01,  1.293427E+00, -1.797068E-01"</w:t>
      </w:r>
      <w:r>
        <w:br w:type="textWrapping"/>
      </w:r>
      <w:r>
        <w:rPr>
          <w:rStyle w:val="VerbatimChar"/>
        </w:rPr>
        <w:t xml:space="preserve">## [1] "Llh: -2.01348687260180E+03; Pars: -2.030615E+00,  3.072045E-03,  2.432040E-01,  1.293271E+00, -1.797969E-01"</w:t>
      </w:r>
      <w:r>
        <w:br w:type="textWrapping"/>
      </w:r>
      <w:r>
        <w:rPr>
          <w:rStyle w:val="VerbatimChar"/>
        </w:rPr>
        <w:t xml:space="preserve">## [1] "Llh: -2.01348688250557E+03; Pars: -2.030365E+00,  3.188240E-03,  2.431818E-01,  1.293329E+00, -1.797157E-01"</w:t>
      </w:r>
      <w:r>
        <w:br w:type="textWrapping"/>
      </w:r>
      <w:r>
        <w:rPr>
          <w:rStyle w:val="VerbatimChar"/>
        </w:rPr>
        <w:t xml:space="preserve">## [1] "Llh: -2.01348685788125E+03; Pars: -2.030244E+00,  3.360491E-03,  2.433779E-01,  1.293216E+00, -1.799689E-01"</w:t>
      </w:r>
      <w:r>
        <w:br w:type="textWrapping"/>
      </w:r>
      <w:r>
        <w:rPr>
          <w:rStyle w:val="VerbatimChar"/>
        </w:rPr>
        <w:t xml:space="preserve">## [1] "Llh: -2.01348685851793E+03; Pars: -2.030283E+00,  3.441729E-03,  2.435588E-01,  1.293086E+00, -1.802324E-01"</w:t>
      </w:r>
      <w:r>
        <w:br w:type="textWrapping"/>
      </w:r>
      <w:r>
        <w:rPr>
          <w:rStyle w:val="VerbatimChar"/>
        </w:rPr>
        <w:t xml:space="preserve">## [1] "Llh: -2.01348684201559E+03; Pars: -2.029847E+00,  3.076354E-03,  2.434212E-01,  1.293383E+00, -1.800069E-01"</w:t>
      </w:r>
      <w:r>
        <w:br w:type="textWrapping"/>
      </w:r>
      <w:r>
        <w:rPr>
          <w:rStyle w:val="VerbatimChar"/>
        </w:rPr>
        <w:t xml:space="preserve">## [1] "Llh: -2.01348682730625E+03; Pars: -2.029535E+00,  2.901087E-03,  2.435874E-01,  1.293435E+00, -1.802277E-01"</w:t>
      </w:r>
      <w:r>
        <w:br w:type="textWrapping"/>
      </w:r>
      <w:r>
        <w:rPr>
          <w:rStyle w:val="VerbatimChar"/>
        </w:rPr>
        <w:t xml:space="preserve">## [1] "Llh: -2.01348682152122E+03; Pars: -2.030601E+00,  3.044113E-03,  2.435582E-01,  1.293279E+00, -1.802411E-01"</w:t>
      </w:r>
      <w:r>
        <w:br w:type="textWrapping"/>
      </w:r>
      <w:r>
        <w:rPr>
          <w:rStyle w:val="VerbatimChar"/>
        </w:rPr>
        <w:t xml:space="preserve">## [1] "Llh: -2.01348681579677E+03; Pars: -2.031069E+00,  2.917302E-03,  2.437707E-01,  1.293219E+00, -1.805680E-01"</w:t>
      </w:r>
      <w:r>
        <w:br w:type="textWrapping"/>
      </w:r>
      <w:r>
        <w:rPr>
          <w:rStyle w:val="VerbatimChar"/>
        </w:rPr>
        <w:t xml:space="preserve">## [1] "Llh: -2.01348680197483E+03; Pars: -2.030665E+00,  2.937682E-03,  2.436466E-01,  1.293122E+00, -1.802575E-01"</w:t>
      </w:r>
      <w:r>
        <w:br w:type="textWrapping"/>
      </w:r>
      <w:r>
        <w:rPr>
          <w:rStyle w:val="VerbatimChar"/>
        </w:rPr>
        <w:t xml:space="preserve">## [1] "Llh: -2.01348679295868E+03; Pars: -2.030987E+00,  2.780975E-03,  2.438438E-01,  1.292953E+00, -1.804584E-01"</w:t>
      </w:r>
      <w:r>
        <w:br w:type="textWrapping"/>
      </w:r>
      <w:r>
        <w:rPr>
          <w:rStyle w:val="VerbatimChar"/>
        </w:rPr>
        <w:t xml:space="preserve">## [1] "Llh: -2.01348680411919E+03; Pars: -2.030220E+00,  3.012348E-03,  2.439508E-01,  1.293183E+00, -1.805811E-01"</w:t>
      </w:r>
      <w:r>
        <w:br w:type="textWrapping"/>
      </w:r>
      <w:r>
        <w:rPr>
          <w:rStyle w:val="VerbatimChar"/>
        </w:rPr>
        <w:t xml:space="preserve">## [1] "Llh: -2.01348680252019E+03; Pars: -2.030319E+00,  3.027163E-03,  2.437641E-01,  1.293205E+00, -1.803850E-01"</w:t>
      </w:r>
      <w:r>
        <w:br w:type="textWrapping"/>
      </w:r>
      <w:r>
        <w:rPr>
          <w:rStyle w:val="VerbatimChar"/>
        </w:rPr>
        <w:t xml:space="preserve">## [1] "Llh: -2.01348683163967E+03; Pars: -2.030611E+00,  2.716323E-03,  2.440304E-01,  1.293097E+00, -1.809213E-01"</w:t>
      </w:r>
      <w:r>
        <w:br w:type="textWrapping"/>
      </w:r>
      <w:r>
        <w:rPr>
          <w:rStyle w:val="VerbatimChar"/>
        </w:rPr>
        <w:t xml:space="preserve">## [1] "Llh: -2.01348680847046E+03; Pars: -2.030521E+00,  2.850417E-03,  2.438496E-01,  1.293151E+00, -1.806215E-01"</w:t>
      </w:r>
      <w:r>
        <w:br w:type="textWrapping"/>
      </w:r>
      <w:r>
        <w:rPr>
          <w:rStyle w:val="VerbatimChar"/>
        </w:rPr>
        <w:t xml:space="preserve">## [1] "Llh: -2.01348679538941E+03; Pars: -2.030729E+00,  2.492703E-03,  2.441483E-01,  1.293170E+00, -1.809353E-01"</w:t>
      </w:r>
      <w:r>
        <w:br w:type="textWrapping"/>
      </w:r>
      <w:r>
        <w:rPr>
          <w:rStyle w:val="VerbatimChar"/>
        </w:rPr>
        <w:t xml:space="preserve">## [1] "Llh: -2.01348679077776E+03; Pars: -2.030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680743988E+03; Pars: -2.031866E+00,  2.799818E-03,  2.440862E-01,  1.292849E+00, -1.808629E-01"</w:t>
      </w:r>
      <w:r>
        <w:br w:type="textWrapping"/>
      </w:r>
      <w:r>
        <w:rPr>
          <w:rStyle w:val="VerbatimChar"/>
        </w:rPr>
        <w:t xml:space="preserve">## [1] "Llh: -2.01348679550801E+03; Pars: -2.031283E+00,  2.824799E-03,  2.439615E-01,  1.292995E+00, -1.807041E-01"</w:t>
      </w:r>
      <w:r>
        <w:br w:type="textWrapping"/>
      </w:r>
      <w:r>
        <w:rPr>
          <w:rStyle w:val="VerbatimChar"/>
        </w:rPr>
        <w:t xml:space="preserve">## [1] "Llh: -2.01348693847846E+03; Pars: -2.028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679077776E+03; Pars: -2.030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683803467E+03; Pars: -2.029608E+00,  2.688673E-03,  2.439557E-01,  1.293181E+00, -1.806937E-01"</w:t>
      </w:r>
      <w:r>
        <w:br w:type="textWrapping"/>
      </w:r>
      <w:r>
        <w:rPr>
          <w:rStyle w:val="VerbatimChar"/>
        </w:rPr>
        <w:t xml:space="preserve">## [1] "Llh: -2.01348683781913E+03; Pars: -2.029608E+00,  2.683301E-03,  2.439557E-01,  1.293181E+00, -1.806937E-01"</w:t>
      </w:r>
      <w:r>
        <w:br w:type="textWrapping"/>
      </w:r>
      <w:r>
        <w:rPr>
          <w:rStyle w:val="VerbatimChar"/>
        </w:rPr>
        <w:t xml:space="preserve">## [1] "Llh: -2.01348723210549E+03; Pars: -2.029608E+00,  2.685985E-03,  2.449557E-01,  1.293181E+00, -1.806937E-01"</w:t>
      </w:r>
      <w:r>
        <w:br w:type="textWrapping"/>
      </w:r>
      <w:r>
        <w:rPr>
          <w:rStyle w:val="VerbatimChar"/>
        </w:rPr>
        <w:t xml:space="preserve">## [1] "Llh: -2.01348749834730E+03; Pars: -2.029608E+00,  2.685985E-03,  2.429557E-01,  1.293181E+00, -1.806937E-01"</w:t>
      </w:r>
      <w:r>
        <w:br w:type="textWrapping"/>
      </w:r>
      <w:r>
        <w:rPr>
          <w:rStyle w:val="VerbatimChar"/>
        </w:rPr>
        <w:t xml:space="preserve">## [1] "Llh: -2.01348731881804E+03; Pars: -2.029608E+00,  2.685985E-03,  2.439557E-01,  1.294475E+00, -1.806937E-01"</w:t>
      </w:r>
      <w:r>
        <w:br w:type="textWrapping"/>
      </w:r>
      <w:r>
        <w:rPr>
          <w:rStyle w:val="VerbatimChar"/>
        </w:rPr>
        <w:t xml:space="preserve">## [1] "Llh: -2.01348782637045E+03; Pars: -2.029608E+00,  2.685985E-03,  2.439557E-01,  1.291889E+00, -1.806937E-01"</w:t>
      </w:r>
      <w:r>
        <w:br w:type="textWrapping"/>
      </w:r>
      <w:r>
        <w:rPr>
          <w:rStyle w:val="VerbatimChar"/>
        </w:rPr>
        <w:t xml:space="preserve">## [1] "Llh: -2.01348704819652E+03; Pars: -2.029608E+00,  2.685985E-03,  2.439557E-01,  1.293181E+00, -1.796937E-01"</w:t>
      </w:r>
      <w:r>
        <w:br w:type="textWrapping"/>
      </w:r>
      <w:r>
        <w:rPr>
          <w:rStyle w:val="VerbatimChar"/>
        </w:rPr>
        <w:t xml:space="preserve">## [1] "Llh: -2.01348735587274E+03; Pars: -2.029608E+00,  2.685985E-03,  2.439557E-01,  1.293181E+00, -1.816937E-01"</w:t>
      </w:r>
      <w:r>
        <w:br w:type="textWrapping"/>
      </w:r>
      <w:r>
        <w:rPr>
          <w:rStyle w:val="VerbatimChar"/>
        </w:rPr>
        <w:t xml:space="preserve">## [1] "Llh: -2.01348679077776E+03; Pars: -2.030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685582010E+03; Pars: -2.032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679692915E+03; Pars: -2.031608E+00,  2.688673E-03,  2.439557E-01,  1.293181E+00, -1.806937E-01"</w:t>
      </w:r>
      <w:r>
        <w:br w:type="textWrapping"/>
      </w:r>
      <w:r>
        <w:rPr>
          <w:rStyle w:val="VerbatimChar"/>
        </w:rPr>
        <w:t xml:space="preserve">## [1] "Llh: -2.01348679669956E+03; Pars: -2.031608E+00,  2.683301E-03,  2.439557E-01,  1.293181E+00, -1.806937E-01"</w:t>
      </w:r>
      <w:r>
        <w:br w:type="textWrapping"/>
      </w:r>
      <w:r>
        <w:rPr>
          <w:rStyle w:val="VerbatimChar"/>
        </w:rPr>
        <w:t xml:space="preserve">## [1] "Llh: -2.01348715265975E+03; Pars: -2.031608E+00,  2.685985E-03,  2.449557E-01,  1.293181E+00, -1.806937E-01"</w:t>
      </w:r>
      <w:r>
        <w:br w:type="textWrapping"/>
      </w:r>
      <w:r>
        <w:rPr>
          <w:rStyle w:val="VerbatimChar"/>
        </w:rPr>
        <w:t xml:space="preserve">## [1] "Llh: -2.01348749505473E+03; Pars: -2.031608E+00,  2.685985E-03,  2.429557E-01,  1.293181E+00, -1.806937E-01"</w:t>
      </w:r>
      <w:r>
        <w:br w:type="textWrapping"/>
      </w:r>
      <w:r>
        <w:rPr>
          <w:rStyle w:val="VerbatimChar"/>
        </w:rPr>
        <w:t xml:space="preserve">## [1] "Llh: -2.01348770736250E+03; Pars: -2.031608E+00,  2.685985E-03,  2.439557E-01,  1.294475E+00, -1.806937E-01"</w:t>
      </w:r>
      <w:r>
        <w:br w:type="textWrapping"/>
      </w:r>
      <w:r>
        <w:rPr>
          <w:rStyle w:val="VerbatimChar"/>
        </w:rPr>
        <w:t xml:space="preserve">## [1] "Llh: -2.01348735572817E+03; Pars: -2.031608E+00,  2.685985E-03,  2.439557E-01,  1.291889E+00, -1.806937E-01"</w:t>
      </w:r>
      <w:r>
        <w:br w:type="textWrapping"/>
      </w:r>
      <w:r>
        <w:rPr>
          <w:rStyle w:val="VerbatimChar"/>
        </w:rPr>
        <w:t xml:space="preserve">## [1] "Llh: -2.01348700262922E+03; Pars: -2.031608E+00,  2.685985E-03,  2.439557E-01,  1.293181E+00, -1.796937E-01"</w:t>
      </w:r>
      <w:r>
        <w:br w:type="textWrapping"/>
      </w:r>
      <w:r>
        <w:rPr>
          <w:rStyle w:val="VerbatimChar"/>
        </w:rPr>
        <w:t xml:space="preserve">## [1] "Llh: -2.01348731932951E+03; Pars: -2.031608E+00,  2.685985E-03,  2.439557E-01,  1.293181E+00, -1.816937E-01"</w:t>
      </w:r>
      <w:r>
        <w:br w:type="textWrapping"/>
      </w:r>
      <w:r>
        <w:rPr>
          <w:rStyle w:val="VerbatimChar"/>
        </w:rPr>
        <w:t xml:space="preserve">## [1] "Llh: -2.01348683803467E+03; Pars: -2.029608E+00,  2.688673E-03,  2.439557E-01,  1.293181E+00, -1.806937E-01"</w:t>
      </w:r>
      <w:r>
        <w:br w:type="textWrapping"/>
      </w:r>
      <w:r>
        <w:rPr>
          <w:rStyle w:val="VerbatimChar"/>
        </w:rPr>
        <w:t xml:space="preserve">## [1] "Llh: -2.01348679692915E+03; Pars: -2.031608E+00,  2.688673E-03,  2.439557E-01,  1.293181E+00, -1.806937E-01"</w:t>
      </w:r>
      <w:r>
        <w:br w:type="textWrapping"/>
      </w:r>
      <w:r>
        <w:rPr>
          <w:rStyle w:val="VerbatimChar"/>
        </w:rPr>
        <w:t xml:space="preserve">## [1] "Llh: -2.01348679100081E+03; Pars: -2.030608E+00,  2.691363E-03,  2.439557E-01,  1.293181E+00, -1.806937E-01"</w:t>
      </w:r>
      <w:r>
        <w:br w:type="textWrapping"/>
      </w:r>
      <w:r>
        <w:rPr>
          <w:rStyle w:val="VerbatimChar"/>
        </w:rPr>
        <w:t xml:space="preserve">## [1] "Llh: -2.01348679077776E+03; Pars: -2.030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716588223E+03; Pars: -2.030608E+00,  2.688673E-03,  2.449557E-01,  1.293181E+00, -1.806937E-01"</w:t>
      </w:r>
      <w:r>
        <w:br w:type="textWrapping"/>
      </w:r>
      <w:r>
        <w:rPr>
          <w:rStyle w:val="VerbatimChar"/>
        </w:rPr>
        <w:t xml:space="preserve">## [1] "Llh: -2.01348747023851E+03; Pars: -2.030608E+00,  2.688673E-03,  2.429557E-01,  1.293181E+00, -1.806937E-01"</w:t>
      </w:r>
      <w:r>
        <w:br w:type="textWrapping"/>
      </w:r>
      <w:r>
        <w:rPr>
          <w:rStyle w:val="VerbatimChar"/>
        </w:rPr>
        <w:t xml:space="preserve">## [1] "Llh: -2.01348748681524E+03; Pars: -2.030608E+00,  2.688673E-03,  2.439557E-01,  1.294475E+00, -1.806937E-01"</w:t>
      </w:r>
      <w:r>
        <w:br w:type="textWrapping"/>
      </w:r>
      <w:r>
        <w:rPr>
          <w:rStyle w:val="VerbatimChar"/>
        </w:rPr>
        <w:t xml:space="preserve">## [1] "Llh: -2.01348756436165E+03; Pars: -2.030608E+00,  2.688673E-03,  2.439557E-01,  1.291889E+00, -1.806937E-01"</w:t>
      </w:r>
      <w:r>
        <w:br w:type="textWrapping"/>
      </w:r>
      <w:r>
        <w:rPr>
          <w:rStyle w:val="VerbatimChar"/>
        </w:rPr>
        <w:t xml:space="preserve">## [1] "Llh: -2.01348699892567E+03; Pars: -2.030608E+00,  2.688673E-03,  2.439557E-01,  1.293181E+00, -1.796937E-01"</w:t>
      </w:r>
      <w:r>
        <w:br w:type="textWrapping"/>
      </w:r>
      <w:r>
        <w:rPr>
          <w:rStyle w:val="VerbatimChar"/>
        </w:rPr>
        <w:t xml:space="preserve">## [1] "Llh: -2.01348731112571E+03; Pars: -2.030608E+00,  2.688673E-03,  2.439557E-01,  1.293181E+00, -1.816937E-01"</w:t>
      </w:r>
      <w:r>
        <w:br w:type="textWrapping"/>
      </w:r>
      <w:r>
        <w:rPr>
          <w:rStyle w:val="VerbatimChar"/>
        </w:rPr>
        <w:t xml:space="preserve">## [1] "Llh: -2.01348683781913E+03; Pars: -2.029608E+00,  2.683301E-03,  2.439557E-01,  1.293181E+00, -1.806937E-01"</w:t>
      </w:r>
      <w:r>
        <w:br w:type="textWrapping"/>
      </w:r>
      <w:r>
        <w:rPr>
          <w:rStyle w:val="VerbatimChar"/>
        </w:rPr>
        <w:t xml:space="preserve">## [1] "Llh: -2.01348679669956E+03; Pars: -2.031608E+00,  2.683301E-03,  2.439557E-01,  1.293181E+00, -1.806937E-01"</w:t>
      </w:r>
      <w:r>
        <w:br w:type="textWrapping"/>
      </w:r>
      <w:r>
        <w:rPr>
          <w:rStyle w:val="VerbatimChar"/>
        </w:rPr>
        <w:t xml:space="preserve">## [1] "Llh: -2.01348679077776E+03; Pars: -2.030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679055559E+03; Pars: -2.030608E+00,  2.680619E-03,  2.439557E-01,  1.293181E+00, -1.806937E-01"</w:t>
      </w:r>
      <w:r>
        <w:br w:type="textWrapping"/>
      </w:r>
      <w:r>
        <w:rPr>
          <w:rStyle w:val="VerbatimChar"/>
        </w:rPr>
        <w:t xml:space="preserve">## [1] "Llh: -2.01348716566393E+03; Pars: -2.030608E+00,  2.683301E-03,  2.449557E-01,  1.293181E+00, -1.806937E-01"</w:t>
      </w:r>
      <w:r>
        <w:br w:type="textWrapping"/>
      </w:r>
      <w:r>
        <w:rPr>
          <w:rStyle w:val="VerbatimChar"/>
        </w:rPr>
        <w:t xml:space="preserve">## [1] "Llh: -2.01348747001163E+03; Pars: -2.030608E+00,  2.683301E-03,  2.429557E-01,  1.293181E+00, -1.806937E-01"</w:t>
      </w:r>
      <w:r>
        <w:br w:type="textWrapping"/>
      </w:r>
      <w:r>
        <w:rPr>
          <w:rStyle w:val="VerbatimChar"/>
        </w:rPr>
        <w:t xml:space="preserve">## [1] "Llh: -2.01348748655083E+03; Pars: -2.030608E+00,  2.683301E-03,  2.439557E-01,  1.294475E+00, -1.806937E-01"</w:t>
      </w:r>
      <w:r>
        <w:br w:type="textWrapping"/>
      </w:r>
      <w:r>
        <w:rPr>
          <w:rStyle w:val="VerbatimChar"/>
        </w:rPr>
        <w:t xml:space="preserve">## [1] "Llh: -2.01348756418085E+03; Pars: -2.030608E+00,  2.683301E-03,  2.439557E-01,  1.291889E+00, -1.806937E-01"</w:t>
      </w:r>
      <w:r>
        <w:br w:type="textWrapping"/>
      </w:r>
      <w:r>
        <w:rPr>
          <w:rStyle w:val="VerbatimChar"/>
        </w:rPr>
        <w:t xml:space="preserve">## [1] "Llh: -2.01348699870615E+03; Pars: -2.030608E+00,  2.683301E-03,  2.439557E-01,  1.293181E+00, -1.796937E-01"</w:t>
      </w:r>
      <w:r>
        <w:br w:type="textWrapping"/>
      </w:r>
      <w:r>
        <w:rPr>
          <w:rStyle w:val="VerbatimChar"/>
        </w:rPr>
        <w:t xml:space="preserve">## [1] "Llh: -2.01348731089997E+03; Pars: -2.030608E+00,  2.683301E-03,  2.439557E-01,  1.293181E+00, -1.816937E-01"</w:t>
      </w:r>
      <w:r>
        <w:br w:type="textWrapping"/>
      </w:r>
      <w:r>
        <w:rPr>
          <w:rStyle w:val="VerbatimChar"/>
        </w:rPr>
        <w:t xml:space="preserve">## [1] "Llh: -2.01348723210549E+03; Pars: -2.029608E+00,  2.685985E-03,  2.449557E-01,  1.293181E+00, -1.806937E-01"</w:t>
      </w:r>
      <w:r>
        <w:br w:type="textWrapping"/>
      </w:r>
      <w:r>
        <w:rPr>
          <w:rStyle w:val="VerbatimChar"/>
        </w:rPr>
        <w:t xml:space="preserve">## [1] "Llh: -2.01348715265975E+03; Pars: -2.031608E+00,  2.685985E-03,  2.449557E-01,  1.293181E+00, -1.806937E-01"</w:t>
      </w:r>
      <w:r>
        <w:br w:type="textWrapping"/>
      </w:r>
      <w:r>
        <w:rPr>
          <w:rStyle w:val="VerbatimChar"/>
        </w:rPr>
        <w:t xml:space="preserve">## [1] "Llh: -2.01348716588223E+03; Pars: -2.030608E+00,  2.688673E-03,  2.449557E-01,  1.293181E+00, -1.806937E-01"</w:t>
      </w:r>
      <w:r>
        <w:br w:type="textWrapping"/>
      </w:r>
      <w:r>
        <w:rPr>
          <w:rStyle w:val="VerbatimChar"/>
        </w:rPr>
        <w:t xml:space="preserve">## [1] "Llh: -2.01348716566393E+03; Pars: -2.030608E+00,  2.683301E-03,  2.449557E-01,  1.293181E+00, -1.806937E-01"</w:t>
      </w:r>
      <w:r>
        <w:br w:type="textWrapping"/>
      </w:r>
      <w:r>
        <w:rPr>
          <w:rStyle w:val="VerbatimChar"/>
        </w:rPr>
        <w:t xml:space="preserve">## [1] "Llh: -2.01348859504243E+03; Pars: -2.030608E+00,  2.685985E-03,  2.459557E-01,  1.293181E+00, -1.806937E-01"</w:t>
      </w:r>
      <w:r>
        <w:br w:type="textWrapping"/>
      </w:r>
      <w:r>
        <w:rPr>
          <w:rStyle w:val="VerbatimChar"/>
        </w:rPr>
        <w:t xml:space="preserve">## [1] "Llh: -2.01348679077776E+03; Pars: -2.030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798109729E+03; Pars: -2.030608E+00,  2.685985E-03,  2.449557E-01,  1.294475E+00, -1.806937E-01"</w:t>
      </w:r>
      <w:r>
        <w:br w:type="textWrapping"/>
      </w:r>
      <w:r>
        <w:rPr>
          <w:rStyle w:val="VerbatimChar"/>
        </w:rPr>
        <w:t xml:space="preserve">## [1] "Llh: -2.01348781940254E+03; Pars: -2.030608E+00,  2.685985E-03,  2.449557E-01,  1.291889E+00, -1.806937E-01"</w:t>
      </w:r>
      <w:r>
        <w:br w:type="textWrapping"/>
      </w:r>
      <w:r>
        <w:rPr>
          <w:rStyle w:val="VerbatimChar"/>
        </w:rPr>
        <w:t xml:space="preserve">## [1] "Llh: -2.01348811649407E+03; Pars: -2.030608E+00,  2.685985E-03,  2.449557E-01,  1.293181E+00, -1.796937E-01"</w:t>
      </w:r>
      <w:r>
        <w:br w:type="textWrapping"/>
      </w:r>
      <w:r>
        <w:rPr>
          <w:rStyle w:val="VerbatimChar"/>
        </w:rPr>
        <w:t xml:space="preserve">## [1] "Llh: -2.01348694336898E+03; Pars: -2.030608E+00,  2.685985E-03,  2.449557E-01,  1.293181E+00, -1.816937E-01"</w:t>
      </w:r>
      <w:r>
        <w:br w:type="textWrapping"/>
      </w:r>
      <w:r>
        <w:rPr>
          <w:rStyle w:val="VerbatimChar"/>
        </w:rPr>
        <w:t xml:space="preserve">## [1] "Llh: -2.01348749834731E+03; Pars: -2.029608E+00,  2.685985E-03,  2.429557E-01,  1.293181E+00, -1.806937E-01"</w:t>
      </w:r>
      <w:r>
        <w:br w:type="textWrapping"/>
      </w:r>
      <w:r>
        <w:rPr>
          <w:rStyle w:val="VerbatimChar"/>
        </w:rPr>
        <w:t xml:space="preserve">## [1] "Llh: -2.01348749505474E+03; Pars: -2.031608E+00,  2.685985E-03,  2.429557E-01,  1.293181E+00, -1.806937E-01"</w:t>
      </w:r>
      <w:r>
        <w:br w:type="textWrapping"/>
      </w:r>
      <w:r>
        <w:rPr>
          <w:rStyle w:val="VerbatimChar"/>
        </w:rPr>
        <w:t xml:space="preserve">## [1] "Llh: -2.01348747023851E+03; Pars: -2.030608E+00,  2.688673E-03,  2.429557E-01,  1.293181E+00, -1.806937E-01"</w:t>
      </w:r>
      <w:r>
        <w:br w:type="textWrapping"/>
      </w:r>
      <w:r>
        <w:rPr>
          <w:rStyle w:val="VerbatimChar"/>
        </w:rPr>
        <w:t xml:space="preserve">## [1] "Llh: -2.01348747001163E+03; Pars: -2.030608E+00,  2.683301E-03,  2.429557E-01,  1.293181E+00, -1.806937E-01"</w:t>
      </w:r>
      <w:r>
        <w:br w:type="textWrapping"/>
      </w:r>
      <w:r>
        <w:rPr>
          <w:rStyle w:val="VerbatimChar"/>
        </w:rPr>
        <w:t xml:space="preserve">## [1] "Llh: -2.01348679077776E+03; Pars: -2.030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920388198E+03; Pars: -2.030608E+00,  2.685985E-03,  2.419557E-01,  1.293181E+00, -1.806937E-01"</w:t>
      </w:r>
      <w:r>
        <w:br w:type="textWrapping"/>
      </w:r>
      <w:r>
        <w:rPr>
          <w:rStyle w:val="VerbatimChar"/>
        </w:rPr>
        <w:t xml:space="preserve">## [1] "Llh: -2.01348804521510E+03; Pars: -2.030608E+00,  2.685985E-03,  2.429557E-01,  1.294475E+00, -1.806937E-01"</w:t>
      </w:r>
      <w:r>
        <w:br w:type="textWrapping"/>
      </w:r>
      <w:r>
        <w:rPr>
          <w:rStyle w:val="VerbatimChar"/>
        </w:rPr>
        <w:t xml:space="preserve">## [1] "Llh: -2.01348836487927E+03; Pars: -2.030608E+00,  2.685985E-03,  2.429557E-01,  1.291889E+00, -1.806937E-01"</w:t>
      </w:r>
      <w:r>
        <w:br w:type="textWrapping"/>
      </w:r>
      <w:r>
        <w:rPr>
          <w:rStyle w:val="VerbatimChar"/>
        </w:rPr>
        <w:t xml:space="preserve">## [1] "Llh: -2.01348693542917E+03; Pars: -2.030608E+00,  2.685985E-03,  2.429557E-01,  1.293181E+00, -1.796937E-01"</w:t>
      </w:r>
      <w:r>
        <w:br w:type="textWrapping"/>
      </w:r>
      <w:r>
        <w:rPr>
          <w:rStyle w:val="VerbatimChar"/>
        </w:rPr>
        <w:t xml:space="preserve">## [1] "Llh: -2.01348873304991E+03; Pars: -2.030608E+00,  2.685985E-03,  2.429557E-01,  1.293181E+00, -1.816937E-01"</w:t>
      </w:r>
      <w:r>
        <w:br w:type="textWrapping"/>
      </w:r>
      <w:r>
        <w:rPr>
          <w:rStyle w:val="VerbatimChar"/>
        </w:rPr>
        <w:t xml:space="preserve">## [1] "Llh: -2.01348731881804E+03; Pars: -2.029608E+00,  2.685985E-03,  2.439557E-01,  1.294475E+00, -1.806937E-01"</w:t>
      </w:r>
      <w:r>
        <w:br w:type="textWrapping"/>
      </w:r>
      <w:r>
        <w:rPr>
          <w:rStyle w:val="VerbatimChar"/>
        </w:rPr>
        <w:t xml:space="preserve">## [1] "Llh: -2.01348770736250E+03; Pars: -2.031608E+00,  2.685985E-03,  2.439557E-01,  1.294475E+00, -1.806937E-01"</w:t>
      </w:r>
      <w:r>
        <w:br w:type="textWrapping"/>
      </w:r>
      <w:r>
        <w:rPr>
          <w:rStyle w:val="VerbatimChar"/>
        </w:rPr>
        <w:t xml:space="preserve">## [1] "Llh: -2.01348748681524E+03; Pars: -2.030608E+00,  2.688673E-03,  2.439557E-01,  1.294475E+00, -1.806937E-01"</w:t>
      </w:r>
      <w:r>
        <w:br w:type="textWrapping"/>
      </w:r>
      <w:r>
        <w:rPr>
          <w:rStyle w:val="VerbatimChar"/>
        </w:rPr>
        <w:t xml:space="preserve">## [1] "Llh: -2.01348748655083E+03; Pars: -2.030608E+00,  2.683301E-03,  2.439557E-01,  1.294475E+00, -1.806937E-01"</w:t>
      </w:r>
      <w:r>
        <w:br w:type="textWrapping"/>
      </w:r>
      <w:r>
        <w:rPr>
          <w:rStyle w:val="VerbatimChar"/>
        </w:rPr>
        <w:t xml:space="preserve">## [1] "Llh: -2.01348798109729E+03; Pars: -2.030608E+00,  2.685985E-03,  2.449557E-01,  1.294475E+00, -1.806937E-01"</w:t>
      </w:r>
      <w:r>
        <w:br w:type="textWrapping"/>
      </w:r>
      <w:r>
        <w:rPr>
          <w:rStyle w:val="VerbatimChar"/>
        </w:rPr>
        <w:t xml:space="preserve">## [1] "Llh: -2.01348804521510E+03; Pars: -2.030608E+00,  2.685985E-03,  2.429557E-01,  1.294475E+00, -1.806937E-01"</w:t>
      </w:r>
      <w:r>
        <w:br w:type="textWrapping"/>
      </w:r>
      <w:r>
        <w:rPr>
          <w:rStyle w:val="VerbatimChar"/>
        </w:rPr>
        <w:t xml:space="preserve">## [1] "Llh: -2.01348965086006E+03; Pars: -2.030608E+00,  2.685985E-03,  2.439557E-01,  1.295770E+00, -1.806937E-01"</w:t>
      </w:r>
      <w:r>
        <w:br w:type="textWrapping"/>
      </w:r>
      <w:r>
        <w:rPr>
          <w:rStyle w:val="VerbatimChar"/>
        </w:rPr>
        <w:t xml:space="preserve">## [1] "Llh: -2.01348679077776E+03; Pars: -2.030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777923112E+03; Pars: -2.030608E+00,  2.685985E-03,  2.439557E-01,  1.294475E+00, -1.796937E-01"</w:t>
      </w:r>
      <w:r>
        <w:br w:type="textWrapping"/>
      </w:r>
      <w:r>
        <w:rPr>
          <w:rStyle w:val="VerbatimChar"/>
        </w:rPr>
        <w:t xml:space="preserve">## [1] "Llh: -2.01348792061151E+03; Pars: -2.030608E+00,  2.685985E-03,  2.439557E-01,  1.294475E+00, -1.816937E-01"</w:t>
      </w:r>
      <w:r>
        <w:br w:type="textWrapping"/>
      </w:r>
      <w:r>
        <w:rPr>
          <w:rStyle w:val="VerbatimChar"/>
        </w:rPr>
        <w:t xml:space="preserve">## [1] "Llh: -2.01348782637045E+03; Pars: -2.029608E+00,  2.685985E-03,  2.439557E-01,  1.291889E+00, -1.806937E-01"</w:t>
      </w:r>
      <w:r>
        <w:br w:type="textWrapping"/>
      </w:r>
      <w:r>
        <w:rPr>
          <w:rStyle w:val="VerbatimChar"/>
        </w:rPr>
        <w:t xml:space="preserve">## [1] "Llh: -2.01348735572817E+03; Pars: -2.031608E+00,  2.685985E-03,  2.439557E-01,  1.291889E+00, -1.806937E-01"</w:t>
      </w:r>
      <w:r>
        <w:br w:type="textWrapping"/>
      </w:r>
      <w:r>
        <w:rPr>
          <w:rStyle w:val="VerbatimChar"/>
        </w:rPr>
        <w:t xml:space="preserve">## [1] "Llh: -2.01348756436166E+03; Pars: -2.030608E+00,  2.688673E-03,  2.439557E-01,  1.291889E+00, -1.806937E-01"</w:t>
      </w:r>
      <w:r>
        <w:br w:type="textWrapping"/>
      </w:r>
      <w:r>
        <w:rPr>
          <w:rStyle w:val="VerbatimChar"/>
        </w:rPr>
        <w:t xml:space="preserve">## [1] "Llh: -2.01348756418085E+03; Pars: -2.030608E+00,  2.683301E-03,  2.439557E-01,  1.291889E+00, -1.806937E-01"</w:t>
      </w:r>
      <w:r>
        <w:br w:type="textWrapping"/>
      </w:r>
      <w:r>
        <w:rPr>
          <w:rStyle w:val="VerbatimChar"/>
        </w:rPr>
        <w:t xml:space="preserve">## [1] "Llh: -2.01348781940254E+03; Pars: -2.030608E+00,  2.685985E-03,  2.449557E-01,  1.291889E+00, -1.806937E-01"</w:t>
      </w:r>
      <w:r>
        <w:br w:type="textWrapping"/>
      </w:r>
      <w:r>
        <w:rPr>
          <w:rStyle w:val="VerbatimChar"/>
        </w:rPr>
        <w:t xml:space="preserve">## [1] "Llh: -2.01348836487927E+03; Pars: -2.030608E+00,  2.685985E-03,  2.429557E-01,  1.291889E+00, -1.806937E-01"</w:t>
      </w:r>
      <w:r>
        <w:br w:type="textWrapping"/>
      </w:r>
      <w:r>
        <w:rPr>
          <w:rStyle w:val="VerbatimChar"/>
        </w:rPr>
        <w:t xml:space="preserve">## [1] "Llh: -2.01348679077776E+03; Pars: -2.030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980828972E+03; Pars: -2.030608E+00,  2.685985E-03,  2.439557E-01,  1.290597E+00, -1.806937E-01"</w:t>
      </w:r>
      <w:r>
        <w:br w:type="textWrapping"/>
      </w:r>
      <w:r>
        <w:rPr>
          <w:rStyle w:val="VerbatimChar"/>
        </w:rPr>
        <w:t xml:space="preserve">## [1] "Llh: -2.01348768732481E+03; Pars: -2.030608E+00,  2.685985E-03,  2.439557E-01,  1.291889E+00, -1.796937E-01"</w:t>
      </w:r>
      <w:r>
        <w:br w:type="textWrapping"/>
      </w:r>
      <w:r>
        <w:rPr>
          <w:rStyle w:val="VerbatimChar"/>
        </w:rPr>
        <w:t xml:space="preserve">## [1] "Llh: -2.01348817129137E+03; Pars: -2.030608E+00,  2.685985E-03,  2.439557E-01,  1.291889E+00, -1.816937E-01"</w:t>
      </w:r>
      <w:r>
        <w:br w:type="textWrapping"/>
      </w:r>
      <w:r>
        <w:rPr>
          <w:rStyle w:val="VerbatimChar"/>
        </w:rPr>
        <w:t xml:space="preserve">## [1] "Llh: -2.01348704819653E+03; Pars: -2.029608E+00,  2.685985E-03,  2.439557E-01,  1.293181E+00, -1.796937E-01"</w:t>
      </w:r>
      <w:r>
        <w:br w:type="textWrapping"/>
      </w:r>
      <w:r>
        <w:rPr>
          <w:rStyle w:val="VerbatimChar"/>
        </w:rPr>
        <w:t xml:space="preserve">## [1] "Llh: -2.01348700262922E+03; Pars: -2.031608E+00,  2.685985E-03,  2.439557E-01,  1.293181E+00, -1.796937E-01"</w:t>
      </w:r>
      <w:r>
        <w:br w:type="textWrapping"/>
      </w:r>
      <w:r>
        <w:rPr>
          <w:rStyle w:val="VerbatimChar"/>
        </w:rPr>
        <w:t xml:space="preserve">## [1] "Llh: -2.01348699892567E+03; Pars: -2.030608E+00,  2.688673E-03,  2.439557E-01,  1.293181E+00, -1.796937E-01"</w:t>
      </w:r>
      <w:r>
        <w:br w:type="textWrapping"/>
      </w:r>
      <w:r>
        <w:rPr>
          <w:rStyle w:val="VerbatimChar"/>
        </w:rPr>
        <w:t xml:space="preserve">## [1] "Llh: -2.01348699870615E+03; Pars: -2.030608E+00,  2.683301E-03,  2.439557E-01,  1.293181E+00, -1.796937E-01"</w:t>
      </w:r>
      <w:r>
        <w:br w:type="textWrapping"/>
      </w:r>
      <w:r>
        <w:rPr>
          <w:rStyle w:val="VerbatimChar"/>
        </w:rPr>
        <w:t xml:space="preserve">## [1] "Llh: -2.01348811649407E+03; Pars: -2.030608E+00,  2.685985E-03,  2.449557E-01,  1.293181E+00, -1.796937E-01"</w:t>
      </w:r>
      <w:r>
        <w:br w:type="textWrapping"/>
      </w:r>
      <w:r>
        <w:rPr>
          <w:rStyle w:val="VerbatimChar"/>
        </w:rPr>
        <w:t xml:space="preserve">## [1] "Llh: -2.01348693542917E+03; Pars: -2.030608E+00,  2.685985E-03,  2.429557E-01,  1.293181E+00, -1.796937E-01"</w:t>
      </w:r>
      <w:r>
        <w:br w:type="textWrapping"/>
      </w:r>
      <w:r>
        <w:rPr>
          <w:rStyle w:val="VerbatimChar"/>
        </w:rPr>
        <w:t xml:space="preserve">## [1] "Llh: -2.01348777923112E+03; Pars: -2.030608E+00,  2.685985E-03,  2.439557E-01,  1.294475E+00, -1.796937E-01"</w:t>
      </w:r>
      <w:r>
        <w:br w:type="textWrapping"/>
      </w:r>
      <w:r>
        <w:rPr>
          <w:rStyle w:val="VerbatimChar"/>
        </w:rPr>
        <w:t xml:space="preserve">## [1] "Llh: -2.01348768732481E+03; Pars: -2.030608E+00,  2.685985E-03,  2.439557E-01,  1.291889E+00, -1.796937E-01"</w:t>
      </w:r>
      <w:r>
        <w:br w:type="textWrapping"/>
      </w:r>
      <w:r>
        <w:rPr>
          <w:rStyle w:val="VerbatimChar"/>
        </w:rPr>
        <w:t xml:space="preserve">## [1] "Llh: -2.01348793561870E+03; Pars: -2.030608E+00,  2.685985E-03,  2.439557E-01,  1.293181E+00, -1.786937E-01"</w:t>
      </w:r>
      <w:r>
        <w:br w:type="textWrapping"/>
      </w:r>
      <w:r>
        <w:rPr>
          <w:rStyle w:val="VerbatimChar"/>
        </w:rPr>
        <w:t xml:space="preserve">## [1] "Llh: -2.01348679077776E+03; Pars: -2.030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735587275E+03; Pars: -2.029608E+00,  2.685985E-03,  2.439557E-01,  1.293181E+00, -1.816937E-01"</w:t>
      </w:r>
      <w:r>
        <w:br w:type="textWrapping"/>
      </w:r>
      <w:r>
        <w:rPr>
          <w:rStyle w:val="VerbatimChar"/>
        </w:rPr>
        <w:t xml:space="preserve">## [1] "Llh: -2.01348731932951E+03; Pars: -2.031608E+00,  2.685985E-03,  2.439557E-01,  1.293181E+00, -1.816937E-01"</w:t>
      </w:r>
      <w:r>
        <w:br w:type="textWrapping"/>
      </w:r>
      <w:r>
        <w:rPr>
          <w:rStyle w:val="VerbatimChar"/>
        </w:rPr>
        <w:t xml:space="preserve">## [1] "Llh: -2.01348731112571E+03; Pars: -2.030608E+00,  2.688673E-03,  2.439557E-01,  1.293181E+00, -1.816937E-01"</w:t>
      </w:r>
      <w:r>
        <w:br w:type="textWrapping"/>
      </w:r>
      <w:r>
        <w:rPr>
          <w:rStyle w:val="VerbatimChar"/>
        </w:rPr>
        <w:t xml:space="preserve">## [1] "Llh: -2.01348731089997E+03; Pars: -2.030608E+00,  2.683301E-03,  2.439557E-01,  1.293181E+00, -1.816937E-01"</w:t>
      </w:r>
      <w:r>
        <w:br w:type="textWrapping"/>
      </w:r>
      <w:r>
        <w:rPr>
          <w:rStyle w:val="VerbatimChar"/>
        </w:rPr>
        <w:t xml:space="preserve">## [1] "Llh: -2.01348694336898E+03; Pars: -2.030608E+00,  2.685985E-03,  2.449557E-01,  1.293181E+00, -1.816937E-01"</w:t>
      </w:r>
      <w:r>
        <w:br w:type="textWrapping"/>
      </w:r>
      <w:r>
        <w:rPr>
          <w:rStyle w:val="VerbatimChar"/>
        </w:rPr>
        <w:t xml:space="preserve">## [1] "Llh: -2.01348873304991E+03; Pars: -2.030608E+00,  2.685985E-03,  2.429557E-01,  1.293181E+00, -1.816937E-01"</w:t>
      </w:r>
      <w:r>
        <w:br w:type="textWrapping"/>
      </w:r>
      <w:r>
        <w:rPr>
          <w:rStyle w:val="VerbatimChar"/>
        </w:rPr>
        <w:t xml:space="preserve">## [1] "Llh: -2.01348792061151E+03; Pars: -2.030608E+00,  2.685985E-03,  2.439557E-01,  1.294475E+00, -1.816937E-01"</w:t>
      </w:r>
      <w:r>
        <w:br w:type="textWrapping"/>
      </w:r>
      <w:r>
        <w:rPr>
          <w:rStyle w:val="VerbatimChar"/>
        </w:rPr>
        <w:t xml:space="preserve">## [1] "Llh: -2.01348817129137E+03; Pars: -2.030608E+00,  2.685985E-03,  2.439557E-01,  1.291889E+00, -1.816937E-01"</w:t>
      </w:r>
      <w:r>
        <w:br w:type="textWrapping"/>
      </w:r>
      <w:r>
        <w:rPr>
          <w:rStyle w:val="VerbatimChar"/>
        </w:rPr>
        <w:t xml:space="preserve">## [1] "Llh: -2.01348679077776E+03; Pars: -2.030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855902893E+03; Pars: -2.030608E+00,  2.685985E-03,  2.439557E-01,  1.293181E+00, -1.826937E-01"</w:t>
      </w:r>
      <w:r>
        <w:br w:type="textWrapping"/>
      </w:r>
      <w:r>
        <w:rPr>
          <w:rStyle w:val="VerbatimChar"/>
        </w:rPr>
        <w:t xml:space="preserve">## Currently fitting: asymmetric hyp </w:t>
      </w:r>
      <w:r>
        <w:br w:type="textWrapping"/>
      </w:r>
      <w:r>
        <w:rPr>
          <w:rStyle w:val="VerbatimChar"/>
        </w:rPr>
        <w:t xml:space="preserve">## [1] "Llh: -2.07586919444858E+03; Pars:  5.000000E-01,  1.105650E-01,  1.036035E+00,  0.000000E+00"</w:t>
      </w:r>
      <w:r>
        <w:br w:type="textWrapping"/>
      </w:r>
      <w:r>
        <w:rPr>
          <w:rStyle w:val="VerbatimChar"/>
        </w:rPr>
        <w:t xml:space="preserve">## [1] "Llh: -2.07535209760688E+03; Pars:  5.358867E-01,  1.105650E-01,  1.036035E+00,  0.000000E+00"</w:t>
      </w:r>
      <w:r>
        <w:br w:type="textWrapping"/>
      </w:r>
      <w:r>
        <w:rPr>
          <w:rStyle w:val="VerbatimChar"/>
        </w:rPr>
        <w:t xml:space="preserve">## [1] "Llh: -2.07840936930948E+03; Pars:  5.000000E-01,  1.798797E-01,  1.036035E+00,  0.000000E+00"</w:t>
      </w:r>
      <w:r>
        <w:br w:type="textWrapping"/>
      </w:r>
      <w:r>
        <w:rPr>
          <w:rStyle w:val="VerbatimChar"/>
        </w:rPr>
        <w:t xml:space="preserve">## [1] "Llh: -2.05617509842505E+03; Pars:  5.000000E-01,  1.105650E-01,  1.110395E+00,  0.000000E+00"</w:t>
      </w:r>
      <w:r>
        <w:br w:type="textWrapping"/>
      </w:r>
      <w:r>
        <w:rPr>
          <w:rStyle w:val="VerbatimChar"/>
        </w:rPr>
        <w:t xml:space="preserve">## [1] "Llh: -2.08317470622341E+03; Pars:  5.000000E-01,  1.105650E-01,  1.036035E+00,  6.931472E-02"</w:t>
      </w:r>
      <w:r>
        <w:br w:type="textWrapping"/>
      </w:r>
      <w:r>
        <w:rPr>
          <w:rStyle w:val="VerbatimChar"/>
        </w:rPr>
        <w:t xml:space="preserve">## [1] "Llh: -2.06153873551508E+03; Pars:  5.176325E-01,  1.452223E-01,  1.072571E+00, -6.931472E-02"</w:t>
      </w:r>
      <w:r>
        <w:br w:type="textWrapping"/>
      </w:r>
      <w:r>
        <w:rPr>
          <w:rStyle w:val="VerbatimChar"/>
        </w:rPr>
        <w:t xml:space="preserve">## [1] "Llh: -2.06528013961141E+03; Pars:  5.131669E-01,  1.365580E-01,  1.063318E+00, -3.465736E-02"</w:t>
      </w:r>
      <w:r>
        <w:br w:type="textWrapping"/>
      </w:r>
      <w:r>
        <w:rPr>
          <w:rStyle w:val="VerbatimChar"/>
        </w:rPr>
        <w:t xml:space="preserve">## [1] "Llh: -2.06277487934040E+03; Pars:  5.266805E-01,  5.857892E-02,  1.091319E+00, -3.465736E-02"</w:t>
      </w:r>
      <w:r>
        <w:br w:type="textWrapping"/>
      </w:r>
      <w:r>
        <w:rPr>
          <w:rStyle w:val="VerbatimChar"/>
        </w:rPr>
        <w:t xml:space="preserve">## [1] "Llh: -2.06354294184755E+03; Pars:  5.198798E-01,  8.890411E-02,  1.077228E+00, -2.599302E-02"</w:t>
      </w:r>
      <w:r>
        <w:br w:type="textWrapping"/>
      </w:r>
      <w:r>
        <w:rPr>
          <w:rStyle w:val="VerbatimChar"/>
        </w:rPr>
        <w:t xml:space="preserve">## [1] "Llh: -2.05310674625398E+03; Pars:  5.405500E-01,  1.019006E-01,  1.120058E+00, -5.198604E-02"</w:t>
      </w:r>
      <w:r>
        <w:br w:type="textWrapping"/>
      </w:r>
      <w:r>
        <w:rPr>
          <w:rStyle w:val="VerbatimChar"/>
        </w:rPr>
        <w:t xml:space="preserve">## [1] "Llh: -2.04698399859829E+03; Pars:  5.620421E-01,  9.756845E-02,  1.164591E+00, -7.797906E-02"</w:t>
      </w:r>
      <w:r>
        <w:br w:type="textWrapping"/>
      </w:r>
      <w:r>
        <w:rPr>
          <w:rStyle w:val="VerbatimChar"/>
        </w:rPr>
        <w:t xml:space="preserve">## [1] "Llh: -2.04556690682526E+03; Pars:  5.165124E-01,  9.540236E-02,  1.187517E+00, -9.097557E-02"</w:t>
      </w:r>
      <w:r>
        <w:br w:type="textWrapping"/>
      </w:r>
      <w:r>
        <w:rPr>
          <w:rStyle w:val="VerbatimChar"/>
        </w:rPr>
        <w:t xml:space="preserve">## [1] "Llh: -2.04456432591450E+03; Pars:  5.070896E-01,  8.782106E-02,  1.271371E+00, -1.364634E-01"</w:t>
      </w:r>
      <w:r>
        <w:br w:type="textWrapping"/>
      </w:r>
      <w:r>
        <w:rPr>
          <w:rStyle w:val="VerbatimChar"/>
        </w:rPr>
        <w:t xml:space="preserve">## [1] "Llh: -2.03878294522925E+03; Pars:  5.156740E-01,  1.620095E-01,  1.216810E+00, -1.072212E-01"</w:t>
      </w:r>
      <w:r>
        <w:br w:type="textWrapping"/>
      </w:r>
      <w:r>
        <w:rPr>
          <w:rStyle w:val="VerbatimChar"/>
        </w:rPr>
        <w:t xml:space="preserve">## [1] "Llh: -2.03564327146434E+03; Pars:  5.102573E-01,  2.137248E-01,  1.284868E+00, -1.435031E-01"</w:t>
      </w:r>
      <w:r>
        <w:br w:type="textWrapping"/>
      </w:r>
      <w:r>
        <w:rPr>
          <w:rStyle w:val="VerbatimChar"/>
        </w:rPr>
        <w:t xml:space="preserve">## [1] "Llh: -2.04197368755418E+03; Pars:  5.209366E-01,  1.096173E-01,  1.355080E+00, -1.096581E-01"</w:t>
      </w:r>
      <w:r>
        <w:br w:type="textWrapping"/>
      </w:r>
      <w:r>
        <w:rPr>
          <w:rStyle w:val="VerbatimChar"/>
        </w:rPr>
        <w:t xml:space="preserve">## [1] "Llh: -2.03908453720794E+03; Pars:  5.201086E-01,  1.185185E-01,  1.278145E+00, -9.957222E-02"</w:t>
      </w:r>
      <w:r>
        <w:br w:type="textWrapping"/>
      </w:r>
      <w:r>
        <w:rPr>
          <w:rStyle w:val="VerbatimChar"/>
        </w:rPr>
        <w:t xml:space="preserve">## [1] "Llh: -2.04885175085369E+03; Pars:  5.500452E-01,  1.482515E-01,  1.404315E+00, -2.287589E-01"</w:t>
      </w:r>
      <w:r>
        <w:br w:type="textWrapping"/>
      </w:r>
      <w:r>
        <w:rPr>
          <w:rStyle w:val="VerbatimChar"/>
        </w:rPr>
        <w:t xml:space="preserve">## [1] "Llh: -2.04123995789963E+03; Pars:  5.370828E-01,  1.388298E-01,  1.324244E+00, -1.715692E-01"</w:t>
      </w:r>
      <w:r>
        <w:br w:type="textWrapping"/>
      </w:r>
      <w:r>
        <w:rPr>
          <w:rStyle w:val="VerbatimChar"/>
        </w:rPr>
        <w:t xml:space="preserve">## [1] "Llh: -2.04560469291494E+03; Pars:  4.783390E-01,  1.818786E-01,  1.427796E+00, -1.975749E-01"</w:t>
      </w:r>
      <w:r>
        <w:br w:type="textWrapping"/>
      </w:r>
      <w:r>
        <w:rPr>
          <w:rStyle w:val="VerbatimChar"/>
        </w:rPr>
        <w:t xml:space="preserve">## [1] "Llh: -2.04047210271928E+03; Pars:  4.980169E-01,  1.608011E-01,  1.356885E+00, -1.676759E-01"</w:t>
      </w:r>
      <w:r>
        <w:br w:type="textWrapping"/>
      </w:r>
      <w:r>
        <w:rPr>
          <w:rStyle w:val="VerbatimChar"/>
        </w:rPr>
        <w:t xml:space="preserve">## [1] "Llh: -2.03767768551599E+03; Pars:  5.254116E-01,  2.281160E-01,  1.351146E+00, -1.546969E-01"</w:t>
      </w:r>
      <w:r>
        <w:br w:type="textWrapping"/>
      </w:r>
      <w:r>
        <w:rPr>
          <w:rStyle w:val="VerbatimChar"/>
        </w:rPr>
        <w:t xml:space="preserve">## [1] "Llh: -2.03714941460296E+03; Pars:  5.207699E-01,  1.930423E-01,  1.330745E+00, -1.501385E-01"</w:t>
      </w:r>
      <w:r>
        <w:br w:type="textWrapping"/>
      </w:r>
      <w:r>
        <w:rPr>
          <w:rStyle w:val="VerbatimChar"/>
        </w:rPr>
        <w:t xml:space="preserve">## [1] "Llh: -2.03652898625850E+03; Pars:  4.884784E-01,  2.042135E-01,  1.300380E+00, -1.088757E-01"</w:t>
      </w:r>
      <w:r>
        <w:br w:type="textWrapping"/>
      </w:r>
      <w:r>
        <w:rPr>
          <w:rStyle w:val="VerbatimChar"/>
        </w:rPr>
        <w:t xml:space="preserve">## [1] "Llh: -2.03645544122122E+03; Pars:  5.002007E-01,  1.878676E-01,  1.306305E+00, -1.245491E-01"</w:t>
      </w:r>
      <w:r>
        <w:br w:type="textWrapping"/>
      </w:r>
      <w:r>
        <w:rPr>
          <w:rStyle w:val="VerbatimChar"/>
        </w:rPr>
        <w:t xml:space="preserve">## [1] "Llh: -2.03716486569963E+03; Pars:  5.279499E-01,  1.957755E-01,  1.245220E+00, -9.120553E-02"</w:t>
      </w:r>
      <w:r>
        <w:br w:type="textWrapping"/>
      </w:r>
      <w:r>
        <w:rPr>
          <w:rStyle w:val="VerbatimChar"/>
        </w:rPr>
        <w:t xml:space="preserve">## [1] "Llh: -2.03625770330509E+03; Pars:  5.203020E-01,  1.870319E-01,  1.272244E+00, -1.103231E-01"</w:t>
      </w:r>
      <w:r>
        <w:br w:type="textWrapping"/>
      </w:r>
      <w:r>
        <w:rPr>
          <w:rStyle w:val="VerbatimChar"/>
        </w:rPr>
        <w:t xml:space="preserve">## [1] "Llh: -2.03673515931198E+03; Pars:  5.056191E-01,  2.723147E-01,  1.318876E+00, -1.646847E-01"</w:t>
      </w:r>
      <w:r>
        <w:br w:type="textWrapping"/>
      </w:r>
      <w:r>
        <w:rPr>
          <w:rStyle w:val="VerbatimChar"/>
        </w:rPr>
        <w:t xml:space="preserve">## [1] "Llh: -2.03597578427123E+03; Pars:  5.092032E-01,  2.338657E-01,  1.308573E+00, -1.484066E-01"</w:t>
      </w:r>
      <w:r>
        <w:br w:type="textWrapping"/>
      </w:r>
      <w:r>
        <w:rPr>
          <w:rStyle w:val="VerbatimChar"/>
        </w:rPr>
        <w:t xml:space="preserve">## [1] "Llh: -2.03656524098256E+03; Pars:  4.993375E-01,  2.182027E-01,  1.256148E+00, -1.132525E-01"</w:t>
      </w:r>
      <w:r>
        <w:br w:type="textWrapping"/>
      </w:r>
      <w:r>
        <w:rPr>
          <w:rStyle w:val="VerbatimChar"/>
        </w:rPr>
        <w:t xml:space="preserve">## [1] "Llh: -2.03599041552454E+03; Pars:  5.046115E-01,  2.119126E-01,  1.274396E+00, -1.224740E-01"</w:t>
      </w:r>
      <w:r>
        <w:br w:type="textWrapping"/>
      </w:r>
      <w:r>
        <w:rPr>
          <w:rStyle w:val="VerbatimChar"/>
        </w:rPr>
        <w:t xml:space="preserve">## [1] "Llh: -2.03582289607130E+03; Pars:  5.221583E-01,  2.353999E-01,  1.263924E+00, -1.378043E-01"</w:t>
      </w:r>
      <w:r>
        <w:br w:type="textWrapping"/>
      </w:r>
      <w:r>
        <w:rPr>
          <w:rStyle w:val="VerbatimChar"/>
        </w:rPr>
        <w:t xml:space="preserve">## [1] "Llh: -2.03573251769423E+03; Pars:  5.165802E-01,  2.235168E-01,  1.274389E+00, -1.344905E-01"</w:t>
      </w:r>
      <w:r>
        <w:br w:type="textWrapping"/>
      </w:r>
      <w:r>
        <w:rPr>
          <w:rStyle w:val="VerbatimChar"/>
        </w:rPr>
        <w:t xml:space="preserve">## [1] "Llh: -2.03570862296840E+03; Pars:  5.001866E-01,  2.544780E-01,  1.298856E+00, -1.641140E-01"</w:t>
      </w:r>
      <w:r>
        <w:br w:type="textWrapping"/>
      </w:r>
      <w:r>
        <w:rPr>
          <w:rStyle w:val="VerbatimChar"/>
        </w:rPr>
        <w:t xml:space="preserve">## [1] "Llh: -2.03564442912233E+03; Pars:  5.051414E-01,  2.376165E-01,  1.292151E+00, -1.506663E-01"</w:t>
      </w:r>
      <w:r>
        <w:br w:type="textWrapping"/>
      </w:r>
      <w:r>
        <w:rPr>
          <w:rStyle w:val="VerbatimChar"/>
        </w:rPr>
        <w:t xml:space="preserve">## [1] "Llh: -2.03564431166976E+03; Pars:  5.160103E-01,  2.424493E-01,  1.305664E+00, -1.660593E-01"</w:t>
      </w:r>
      <w:r>
        <w:br w:type="textWrapping"/>
      </w:r>
      <w:r>
        <w:rPr>
          <w:rStyle w:val="VerbatimChar"/>
        </w:rPr>
        <w:t xml:space="preserve">## [1] "Llh: -2.03560496197312E+03; Pars:  5.131367E-01,  2.348151E-01,  1.297776E+00, -1.551629E-01"</w:t>
      </w:r>
      <w:r>
        <w:br w:type="textWrapping"/>
      </w:r>
      <w:r>
        <w:rPr>
          <w:rStyle w:val="VerbatimChar"/>
        </w:rPr>
        <w:t xml:space="preserve">## [1] "Llh: -2.03561670136580E+03; Pars:  5.133285E-01,  2.209709E-01,  1.266306E+00, -1.435048E-01"</w:t>
      </w:r>
      <w:r>
        <w:br w:type="textWrapping"/>
      </w:r>
      <w:r>
        <w:rPr>
          <w:rStyle w:val="VerbatimChar"/>
        </w:rPr>
        <w:t xml:space="preserve">## [1] "Llh: -2.03555040932534E+03; Pars:  5.122940E-01,  2.241946E-01,  1.276743E+00, -1.447303E-01"</w:t>
      </w:r>
      <w:r>
        <w:br w:type="textWrapping"/>
      </w:r>
      <w:r>
        <w:rPr>
          <w:rStyle w:val="VerbatimChar"/>
        </w:rPr>
        <w:t xml:space="preserve">## [1] "Llh: -2.03560717646101E+03; Pars:  5.038944E-01,  2.316587E-01,  1.301475E+00, -1.625408E-01"</w:t>
      </w:r>
      <w:r>
        <w:br w:type="textWrapping"/>
      </w:r>
      <w:r>
        <w:rPr>
          <w:rStyle w:val="VerbatimChar"/>
        </w:rPr>
        <w:t xml:space="preserve">## [1] "Llh: -2.03555366760924E+03; Pars:  5.070363E-01,  2.296232E-01,  1.294650E+00, -1.555282E-01"</w:t>
      </w:r>
      <w:r>
        <w:br w:type="textWrapping"/>
      </w:r>
      <w:r>
        <w:rPr>
          <w:rStyle w:val="VerbatimChar"/>
        </w:rPr>
        <w:t xml:space="preserve">## [1] "Llh: -2.03558974559889E+03; Pars:  5.162706E-01,  2.135623E-01,  1.284824E+00, -1.487960E-01"</w:t>
      </w:r>
      <w:r>
        <w:br w:type="textWrapping"/>
      </w:r>
      <w:r>
        <w:rPr>
          <w:rStyle w:val="VerbatimChar"/>
        </w:rPr>
        <w:t xml:space="preserve">## [1] "Llh: -2.03554744696079E+03; Pars:  5.134655E-01,  2.195759E-01,  1.286652E+00, -1.492636E-01"</w:t>
      </w:r>
      <w:r>
        <w:br w:type="textWrapping"/>
      </w:r>
      <w:r>
        <w:rPr>
          <w:rStyle w:val="VerbatimChar"/>
        </w:rPr>
        <w:t xml:space="preserve">## [1] "Llh: -2.03549828997783E+03; Pars:  5.126986E-01,  2.403796E-01,  1.293004E+00, -1.588394E-01"</w:t>
      </w:r>
      <w:r>
        <w:br w:type="textWrapping"/>
      </w:r>
      <w:r>
        <w:rPr>
          <w:rStyle w:val="VerbatimChar"/>
        </w:rPr>
        <w:t xml:space="preserve">## [1] "Llh: -2.03556502335424E+03; Pars:  5.139236E-01,  2.537071E-01,  1.297091E+00, -1.665075E-01"</w:t>
      </w:r>
      <w:r>
        <w:br w:type="textWrapping"/>
      </w:r>
      <w:r>
        <w:rPr>
          <w:rStyle w:val="VerbatimChar"/>
        </w:rPr>
        <w:t xml:space="preserve">## [1] "Llh: -2.03550902671417E+03; Pars:  5.096040E-01,  2.220715E-01,  1.277787E+00, -1.490178E-01"</w:t>
      </w:r>
      <w:r>
        <w:br w:type="textWrapping"/>
      </w:r>
      <w:r>
        <w:rPr>
          <w:rStyle w:val="VerbatimChar"/>
        </w:rPr>
        <w:t xml:space="preserve">## [1] "Llh: -2.03548994435930E+03; Pars:  5.104849E-01,  2.252574E-01,  1.282755E+00, -1.505541E-01"</w:t>
      </w:r>
      <w:r>
        <w:br w:type="textWrapping"/>
      </w:r>
      <w:r>
        <w:rPr>
          <w:rStyle w:val="VerbatimChar"/>
        </w:rPr>
        <w:t xml:space="preserve">## [1] "Llh: -2.03550960798743E+03; Pars:  5.174861E-01,  2.250806E-01,  1.274976E+00, -1.461654E-01"</w:t>
      </w:r>
      <w:r>
        <w:br w:type="textWrapping"/>
      </w:r>
      <w:r>
        <w:rPr>
          <w:rStyle w:val="VerbatimChar"/>
        </w:rPr>
        <w:t xml:space="preserve">## [1] "Llh: -2.03548878852983E+03; Pars:  5.148537E-01,  2.262162E-01,  1.279866E+00, -1.485061E-01"</w:t>
      </w:r>
      <w:r>
        <w:br w:type="textWrapping"/>
      </w:r>
      <w:r>
        <w:rPr>
          <w:rStyle w:val="VerbatimChar"/>
        </w:rPr>
        <w:t xml:space="preserve">## [1] "Llh: -2.03549189622094E+03; Pars:  5.134531E-01,  2.315200E-01,  1.294437E+00, -1.588513E-01"</w:t>
      </w:r>
      <w:r>
        <w:br w:type="textWrapping"/>
      </w:r>
      <w:r>
        <w:rPr>
          <w:rStyle w:val="VerbatimChar"/>
        </w:rPr>
        <w:t xml:space="preserve">## [1] "Llh: -2.03547574175134E+03; Pars:  5.131631E-01,  2.296886E-01,  1.289991E+00, -1.553211E-01"</w:t>
      </w:r>
      <w:r>
        <w:br w:type="textWrapping"/>
      </w:r>
      <w:r>
        <w:rPr>
          <w:rStyle w:val="VerbatimChar"/>
        </w:rPr>
        <w:t xml:space="preserve">## [1] "Llh: -2.03545142795270E+03; Pars:  5.121307E-01,  2.411951E-01,  1.286134E+00, -1.573467E-01"</w:t>
      </w:r>
      <w:r>
        <w:br w:type="textWrapping"/>
      </w:r>
      <w:r>
        <w:rPr>
          <w:rStyle w:val="VerbatimChar"/>
        </w:rPr>
        <w:t xml:space="preserve">## [1] "Llh: -2.03550186260264E+03; Pars:  5.114646E-01,  2.520047E-01,  1.285876E+00, -1.613883E-01"</w:t>
      </w:r>
      <w:r>
        <w:br w:type="textWrapping"/>
      </w:r>
      <w:r>
        <w:rPr>
          <w:rStyle w:val="VerbatimChar"/>
        </w:rPr>
        <w:t xml:space="preserve">## [1] "Llh: -2.03552612754004E+03; Pars:  5.126127E-01,  2.207991E-01,  1.276412E+00, -1.470246E-01"</w:t>
      </w:r>
      <w:r>
        <w:br w:type="textWrapping"/>
      </w:r>
      <w:r>
        <w:rPr>
          <w:rStyle w:val="VerbatimChar"/>
        </w:rPr>
        <w:t xml:space="preserve">## [1] "Llh: -2.03546535672858E+03; Pars:  5.126771E-01,  2.354845E-01,  1.288836E+00, -1.558857E-01"</w:t>
      </w:r>
      <w:r>
        <w:br w:type="textWrapping"/>
      </w:r>
      <w:r>
        <w:rPr>
          <w:rStyle w:val="VerbatimChar"/>
        </w:rPr>
        <w:t xml:space="preserve">## [1] "Llh: -2.03546396967030E+03; Pars:  5.159399E-01,  2.410348E-01,  1.289655E+00, -1.579757E-01"</w:t>
      </w:r>
      <w:r>
        <w:br w:type="textWrapping"/>
      </w:r>
      <w:r>
        <w:rPr>
          <w:rStyle w:val="VerbatimChar"/>
        </w:rPr>
        <w:t xml:space="preserve">## [1] "Llh: -2.03545372981083E+03; Pars:  5.145707E-01,  2.370904E-01,  1.287927E+00, -1.561203E-01"</w:t>
      </w:r>
      <w:r>
        <w:br w:type="textWrapping"/>
      </w:r>
      <w:r>
        <w:rPr>
          <w:rStyle w:val="VerbatimChar"/>
        </w:rPr>
        <w:t xml:space="preserve">## [1] "Llh: -2.03551578860686E+03; Pars:  5.114213E-01,  2.455131E-01,  1.296631E+00, -1.638308E-01"</w:t>
      </w:r>
      <w:r>
        <w:br w:type="textWrapping"/>
      </w:r>
      <w:r>
        <w:rPr>
          <w:rStyle w:val="VerbatimChar"/>
        </w:rPr>
        <w:t xml:space="preserve">## [1] "Llh: -2.03545955206559E+03; Pars:  5.139934E-01,  2.310404E-01,  1.284037E+00, -1.523373E-01"</w:t>
      </w:r>
      <w:r>
        <w:br w:type="textWrapping"/>
      </w:r>
      <w:r>
        <w:rPr>
          <w:rStyle w:val="VerbatimChar"/>
        </w:rPr>
        <w:t xml:space="preserve">## [1] "Llh: -2.03547781426626E+03; Pars:  5.135211E-01,  2.427166E-01,  1.283481E+00, -1.555240E-01"</w:t>
      </w:r>
      <w:r>
        <w:br w:type="textWrapping"/>
      </w:r>
      <w:r>
        <w:rPr>
          <w:rStyle w:val="VerbatimChar"/>
        </w:rPr>
        <w:t xml:space="preserve">## [1] "Llh: -2.03545822680871E+03; Pars:  5.132526E-01,  2.329456E-01,  1.288360E+00, -1.553718E-01"</w:t>
      </w:r>
      <w:r>
        <w:br w:type="textWrapping"/>
      </w:r>
      <w:r>
        <w:rPr>
          <w:rStyle w:val="VerbatimChar"/>
        </w:rPr>
        <w:t xml:space="preserve">## [1] "Llh: -2.03543919267814E+03; Pars:  5.142962E-01,  2.356513E-01,  1.284395E+00, -1.547024E-01"</w:t>
      </w:r>
      <w:r>
        <w:br w:type="textWrapping"/>
      </w:r>
      <w:r>
        <w:rPr>
          <w:rStyle w:val="VerbatimChar"/>
        </w:rPr>
        <w:t xml:space="preserve">## [1] "Llh: -2.03543250401634E+03; Pars:  5.151077E-01,  2.357347E-01,  1.282181E+00, -1.541107E-01"</w:t>
      </w:r>
      <w:r>
        <w:br w:type="textWrapping"/>
      </w:r>
      <w:r>
        <w:rPr>
          <w:rStyle w:val="VerbatimChar"/>
        </w:rPr>
        <w:t xml:space="preserve">## [1] "Llh: -2.03544539511859E+03; Pars:  5.135349E-01,  2.424425E-01,  1.288263E+00, -1.591375E-01"</w:t>
      </w:r>
      <w:r>
        <w:br w:type="textWrapping"/>
      </w:r>
      <w:r>
        <w:rPr>
          <w:rStyle w:val="VerbatimChar"/>
        </w:rPr>
        <w:t xml:space="preserve">## [1] "Llh: -2.03544219130046E+03; Pars:  5.136495E-01,  2.395920E-01,  1.287205E+00, -1.574374E-01"</w:t>
      </w:r>
      <w:r>
        <w:br w:type="textWrapping"/>
      </w:r>
      <w:r>
        <w:rPr>
          <w:rStyle w:val="VerbatimChar"/>
        </w:rPr>
        <w:t xml:space="preserve">## [1] "Llh: -2.03545205784076E+03; Pars:  5.144750E-01,  2.438605E-01,  1.283364E+00, -1.571358E-01"</w:t>
      </w:r>
      <w:r>
        <w:br w:type="textWrapping"/>
      </w:r>
      <w:r>
        <w:rPr>
          <w:rStyle w:val="VerbatimChar"/>
        </w:rPr>
        <w:t xml:space="preserve">## [1] "Llh: -2.03544351567568E+03; Pars:  5.141691E-01,  2.411318E-01,  1.284611E+00, -1.566948E-01"</w:t>
      </w:r>
      <w:r>
        <w:br w:type="textWrapping"/>
      </w:r>
      <w:r>
        <w:rPr>
          <w:rStyle w:val="VerbatimChar"/>
        </w:rPr>
        <w:t xml:space="preserve">## [1] "Llh: -2.03543660498113E+03; Pars:  5.129568E-01,  2.417363E-01,  1.282143E+00, -1.566745E-01"</w:t>
      </w:r>
      <w:r>
        <w:br w:type="textWrapping"/>
      </w:r>
      <w:r>
        <w:rPr>
          <w:rStyle w:val="VerbatimChar"/>
        </w:rPr>
        <w:t xml:space="preserve">## [1] "Llh: -2.03543670293409E+03; Pars:  5.133598E-01,  2.405749E-01,  1.283586E+00, -1.565360E-01"</w:t>
      </w:r>
      <w:r>
        <w:br w:type="textWrapping"/>
      </w:r>
      <w:r>
        <w:rPr>
          <w:rStyle w:val="VerbatimChar"/>
        </w:rPr>
        <w:t xml:space="preserve">## [1] "Llh: -2.03542391079244E+03; Pars:  5.158163E-01,  2.379023E-01,  1.281936E+00, -1.551120E-01"</w:t>
      </w:r>
      <w:r>
        <w:br w:type="textWrapping"/>
      </w:r>
      <w:r>
        <w:rPr>
          <w:rStyle w:val="VerbatimChar"/>
        </w:rPr>
        <w:t xml:space="preserve">## [1] "Llh: -2.03541740932302E+03; Pars:  5.176690E-01,  2.362559E-01,  1.279841E+00, -1.539946E-01"</w:t>
      </w:r>
      <w:r>
        <w:br w:type="textWrapping"/>
      </w:r>
      <w:r>
        <w:rPr>
          <w:rStyle w:val="VerbatimChar"/>
        </w:rPr>
        <w:t xml:space="preserve">## [1] "Llh: -2.03541899662214E+03; Pars:  5.155170E-01,  2.355277E-01,  1.281070E+00, -1.544139E-01"</w:t>
      </w:r>
      <w:r>
        <w:br w:type="textWrapping"/>
      </w:r>
      <w:r>
        <w:rPr>
          <w:rStyle w:val="VerbatimChar"/>
        </w:rPr>
        <w:t xml:space="preserve">## [1] "Llh: -2.03542233423011E+03; Pars:  5.151797E-01,  2.369287E-01,  1.281955E+00, -1.549841E-01"</w:t>
      </w:r>
      <w:r>
        <w:br w:type="textWrapping"/>
      </w:r>
      <w:r>
        <w:rPr>
          <w:rStyle w:val="VerbatimChar"/>
        </w:rPr>
        <w:t xml:space="preserve">## [1] "Llh: -2.03543785828702E+03; Pars:  5.169757E-01,  2.350354E-01,  1.275438E+00, -1.521594E-01"</w:t>
      </w:r>
      <w:r>
        <w:br w:type="textWrapping"/>
      </w:r>
      <w:r>
        <w:rPr>
          <w:rStyle w:val="VerbatimChar"/>
        </w:rPr>
        <w:t xml:space="preserve">## [1] "Llh: -2.03542702929984E+03; Pars:  5.161421E-01,  2.361745E-01,  1.278370E+00, -1.534789E-01"</w:t>
      </w:r>
      <w:r>
        <w:br w:type="textWrapping"/>
      </w:r>
      <w:r>
        <w:rPr>
          <w:rStyle w:val="VerbatimChar"/>
        </w:rPr>
        <w:t xml:space="preserve">## [1] "Llh: -2.03543008040255E+03; Pars:  5.192786E-01,  2.301101E-01,  1.278589E+00, -1.513245E-01"</w:t>
      </w:r>
      <w:r>
        <w:br w:type="textWrapping"/>
      </w:r>
      <w:r>
        <w:rPr>
          <w:rStyle w:val="VerbatimChar"/>
        </w:rPr>
        <w:t xml:space="preserve">## [1] "Llh: -2.03542397791200E+03; Pars:  5.176909E-01,  2.330167E-01,  1.279477E+00, -1.526620E-01"</w:t>
      </w:r>
      <w:r>
        <w:br w:type="textWrapping"/>
      </w:r>
      <w:r>
        <w:rPr>
          <w:rStyle w:val="VerbatimChar"/>
        </w:rPr>
        <w:t xml:space="preserve">## [1] "Llh: -2.03541443970056E+03; Pars:  5.184052E-01,  2.347527E-01,  1.277203E+00, -1.531640E-01"</w:t>
      </w:r>
      <w:r>
        <w:br w:type="textWrapping"/>
      </w:r>
      <w:r>
        <w:rPr>
          <w:rStyle w:val="VerbatimChar"/>
        </w:rPr>
        <w:t xml:space="preserve">## [1] "Llh: -2.03541314304750E+03; Pars:  5.200619E-01,  2.342617E-01,  1.274721E+00, -1.526907E-01"</w:t>
      </w:r>
      <w:r>
        <w:br w:type="textWrapping"/>
      </w:r>
      <w:r>
        <w:rPr>
          <w:rStyle w:val="VerbatimChar"/>
        </w:rPr>
        <w:t xml:space="preserve">## [1] "Llh: -2.03540638347741E+03; Pars:  5.193271E-01,  2.333565E-01,  1.279180E+00, -1.534017E-01"</w:t>
      </w:r>
      <w:r>
        <w:br w:type="textWrapping"/>
      </w:r>
      <w:r>
        <w:rPr>
          <w:rStyle w:val="VerbatimChar"/>
        </w:rPr>
        <w:t xml:space="preserve">## [1] "Llh: -2.03539941598838E+03; Pars:  5.209270E-01,  2.319475E-01,  1.279586E+00, -1.533630E-01"</w:t>
      </w:r>
      <w:r>
        <w:br w:type="textWrapping"/>
      </w:r>
      <w:r>
        <w:rPr>
          <w:rStyle w:val="VerbatimChar"/>
        </w:rPr>
        <w:t xml:space="preserve">## [1] "Llh: -2.03539429863699E+03; Pars:  5.193893E-01,  2.359798E-01,  1.278128E+00, -1.545691E-01"</w:t>
      </w:r>
      <w:r>
        <w:br w:type="textWrapping"/>
      </w:r>
      <w:r>
        <w:rPr>
          <w:rStyle w:val="VerbatimChar"/>
        </w:rPr>
        <w:t xml:space="preserve">## [1] "Llh: -2.03538092380980E+03; Pars:  5.202406E-01,  2.374613E-01,  1.277455E+00, -1.555226E-01"</w:t>
      </w:r>
      <w:r>
        <w:br w:type="textWrapping"/>
      </w:r>
      <w:r>
        <w:rPr>
          <w:rStyle w:val="VerbatimChar"/>
        </w:rPr>
        <w:t xml:space="preserve">## [1] "Llh: -2.03538804545832E+03; Pars:  5.239637E-01,  2.344355E-01,  1.274736E+00, -1.533716E-01"</w:t>
      </w:r>
      <w:r>
        <w:br w:type="textWrapping"/>
      </w:r>
      <w:r>
        <w:rPr>
          <w:rStyle w:val="VerbatimChar"/>
        </w:rPr>
        <w:t xml:space="preserve">## [1] "Llh: -2.03539279234781E+03; Pars:  5.218391E-01,  2.347086E-01,  1.276316E+00, -1.536322E-01"</w:t>
      </w:r>
      <w:r>
        <w:br w:type="textWrapping"/>
      </w:r>
      <w:r>
        <w:rPr>
          <w:rStyle w:val="VerbatimChar"/>
        </w:rPr>
        <w:t xml:space="preserve">## [1] "Llh: -2.03537900601918E+03; Pars:  5.249483E-01,  2.327971E-01,  1.273412E+00, -1.534793E-01"</w:t>
      </w:r>
      <w:r>
        <w:br w:type="textWrapping"/>
      </w:r>
      <w:r>
        <w:rPr>
          <w:rStyle w:val="VerbatimChar"/>
        </w:rPr>
        <w:t xml:space="preserve">## [1] "Llh: -2.03537689492841E+03; Pars:  5.286263E-01,  2.310676E-01,  1.270210E+00, -1.532217E-01"</w:t>
      </w:r>
      <w:r>
        <w:br w:type="textWrapping"/>
      </w:r>
      <w:r>
        <w:rPr>
          <w:rStyle w:val="VerbatimChar"/>
        </w:rPr>
        <w:t xml:space="preserve">## [1] "Llh: -2.03534889774864E+03; Pars:  5.268179E-01,  2.331942E-01,  1.276263E+00, -1.550488E-01"</w:t>
      </w:r>
      <w:r>
        <w:br w:type="textWrapping"/>
      </w:r>
      <w:r>
        <w:rPr>
          <w:rStyle w:val="VerbatimChar"/>
        </w:rPr>
        <w:t xml:space="preserve">## [1] "Llh: -2.03532205642076E+03; Pars:  5.302287E-01,  2.326605E-01,  1.277034E+00, -1.562278E-01"</w:t>
      </w:r>
      <w:r>
        <w:br w:type="textWrapping"/>
      </w:r>
      <w:r>
        <w:rPr>
          <w:rStyle w:val="VerbatimChar"/>
        </w:rPr>
        <w:t xml:space="preserve">## [1] "Llh: -2.03533845534633E+03; Pars:  5.306178E-01,  2.358650E-01,  1.270142E+00, -1.558088E-01"</w:t>
      </w:r>
      <w:r>
        <w:br w:type="textWrapping"/>
      </w:r>
      <w:r>
        <w:rPr>
          <w:rStyle w:val="VerbatimChar"/>
        </w:rPr>
        <w:t xml:space="preserve">## [1] "Llh: -2.03534717280533E+03; Pars:  5.281784E-01,  2.348856E-01,  1.272497E+00, -1.551974E-01"</w:t>
      </w:r>
      <w:r>
        <w:br w:type="textWrapping"/>
      </w:r>
      <w:r>
        <w:rPr>
          <w:rStyle w:val="VerbatimChar"/>
        </w:rPr>
        <w:t xml:space="preserve">## [1] "Llh: -2.03530902503149E+03; Pars:  5.308818E-01,  2.340917E-01,  1.272676E+00, -1.570188E-01"</w:t>
      </w:r>
      <w:r>
        <w:br w:type="textWrapping"/>
      </w:r>
      <w:r>
        <w:rPr>
          <w:rStyle w:val="VerbatimChar"/>
        </w:rPr>
        <w:t xml:space="preserve">## [1] "Llh: -2.03527560858946E+03; Pars:  5.343750E-01,  2.339198E-01,  1.271647E+00, -1.588424E-01"</w:t>
      </w:r>
      <w:r>
        <w:br w:type="textWrapping"/>
      </w:r>
      <w:r>
        <w:rPr>
          <w:rStyle w:val="VerbatimChar"/>
        </w:rPr>
        <w:t xml:space="preserve">## [1] "Llh: -2.03531093080047E+03; Pars:  5.418958E-01,  2.292951E-01,  1.267077E+00, -1.565277E-01"</w:t>
      </w:r>
      <w:r>
        <w:br w:type="textWrapping"/>
      </w:r>
      <w:r>
        <w:rPr>
          <w:rStyle w:val="VerbatimChar"/>
        </w:rPr>
        <w:t xml:space="preserve">## [1] "Llh: -2.03531127401523E+03; Pars:  5.363989E-01,  2.313367E-01,  1.269663E+00, -1.562764E-01"</w:t>
      </w:r>
      <w:r>
        <w:br w:type="textWrapping"/>
      </w:r>
      <w:r>
        <w:rPr>
          <w:rStyle w:val="VerbatimChar"/>
        </w:rPr>
        <w:t xml:space="preserve">## [1] "Llh: -2.03523517092588E+03; Pars:  5.399515E-01,  2.348026E-01,  1.272731E+00, -1.604817E-01"</w:t>
      </w:r>
      <w:r>
        <w:br w:type="textWrapping"/>
      </w:r>
      <w:r>
        <w:rPr>
          <w:rStyle w:val="VerbatimChar"/>
        </w:rPr>
        <w:t xml:space="preserve">## [1] "Llh: -2.03517433996959E+03; Pars:  5.457047E-01,  2.366700E-01,  1.273994E+00, -1.641117E-01"</w:t>
      </w:r>
      <w:r>
        <w:br w:type="textWrapping"/>
      </w:r>
      <w:r>
        <w:rPr>
          <w:rStyle w:val="VerbatimChar"/>
        </w:rPr>
        <w:t xml:space="preserve">## [1] "Llh: -2.03522271203376E+03; Pars:  5.455186E-01,  2.304077E-01,  1.274727E+00, -1.620460E-01"</w:t>
      </w:r>
      <w:r>
        <w:br w:type="textWrapping"/>
      </w:r>
      <w:r>
        <w:rPr>
          <w:rStyle w:val="VerbatimChar"/>
        </w:rPr>
        <w:t xml:space="preserve">## [1] "Llh: -2.03523816736213E+03; Pars:  5.417546E-01,  2.317720E-01,  1.273579E+00, -1.604867E-01"</w:t>
      </w:r>
      <w:r>
        <w:br w:type="textWrapping"/>
      </w:r>
      <w:r>
        <w:rPr>
          <w:rStyle w:val="VerbatimChar"/>
        </w:rPr>
        <w:t xml:space="preserve">## [1] "Llh: -2.03518908799213E+03; Pars:  5.537342E-01,  2.324858E-01,  1.266702E+00, -1.645361E-01"</w:t>
      </w:r>
      <w:r>
        <w:br w:type="textWrapping"/>
      </w:r>
      <w:r>
        <w:rPr>
          <w:rStyle w:val="VerbatimChar"/>
        </w:rPr>
        <w:t xml:space="preserve">## [1] "Llh: -2.03520889116208E+03; Pars:  5.477619E-01,  2.325295E-01,  1.269277E+00, -1.624591E-01"</w:t>
      </w:r>
      <w:r>
        <w:br w:type="textWrapping"/>
      </w:r>
      <w:r>
        <w:rPr>
          <w:rStyle w:val="VerbatimChar"/>
        </w:rPr>
        <w:t xml:space="preserve">## [1] "Llh: -2.03513216756963E+03; Pars:  5.476986E-01,  2.374466E-01,  1.276468E+00, -1.682404E-01"</w:t>
      </w:r>
      <w:r>
        <w:br w:type="textWrapping"/>
      </w:r>
      <w:r>
        <w:rPr>
          <w:rStyle w:val="VerbatimChar"/>
        </w:rPr>
        <w:t xml:space="preserve">## [1] "Llh: -2.03508733207130E+03; Pars:  5.506233E-01,  2.415223E-01,  1.281189E+00, -1.740968E-01"</w:t>
      </w:r>
      <w:r>
        <w:br w:type="textWrapping"/>
      </w:r>
      <w:r>
        <w:rPr>
          <w:rStyle w:val="VerbatimChar"/>
        </w:rPr>
        <w:t xml:space="preserve">## [1] "Llh: -2.03507342023426E+03; Pars:  5.637875E-01,  2.366232E-01,  1.276644E+00, -1.735530E-01"</w:t>
      </w:r>
      <w:r>
        <w:br w:type="textWrapping"/>
      </w:r>
      <w:r>
        <w:rPr>
          <w:rStyle w:val="VerbatimChar"/>
        </w:rPr>
        <w:t xml:space="preserve">## [1] "Llh: -2.03503946152570E+03; Pars:  5.790954E-01,  2.379749E-01,  1.279149E+00, -1.809082E-01"</w:t>
      </w:r>
      <w:r>
        <w:br w:type="textWrapping"/>
      </w:r>
      <w:r>
        <w:rPr>
          <w:rStyle w:val="VerbatimChar"/>
        </w:rPr>
        <w:t xml:space="preserve">## [1] "Llh: -2.03497747623112E+03; Pars:  5.690132E-01,  2.439188E-01,  1.275766E+00, -1.797804E-01"</w:t>
      </w:r>
      <w:r>
        <w:br w:type="textWrapping"/>
      </w:r>
      <w:r>
        <w:rPr>
          <w:rStyle w:val="VerbatimChar"/>
        </w:rPr>
        <w:t xml:space="preserve">## [1] "Llh: -2.03488385335614E+03; Pars:  5.811372E-01,  2.506743E-01,  1.276286E+00, -1.886476E-01"</w:t>
      </w:r>
      <w:r>
        <w:br w:type="textWrapping"/>
      </w:r>
      <w:r>
        <w:rPr>
          <w:rStyle w:val="VerbatimChar"/>
        </w:rPr>
        <w:t xml:space="preserve">## [1] "Llh: -2.03501577601591E+03; Pars:  5.742740E-01,  2.509349E-01,  1.288696E+00, -1.893460E-01"</w:t>
      </w:r>
      <w:r>
        <w:br w:type="textWrapping"/>
      </w:r>
      <w:r>
        <w:rPr>
          <w:rStyle w:val="VerbatimChar"/>
        </w:rPr>
        <w:t xml:space="preserve">## [1] "Llh: -2.03499918226451E+03; Pars:  5.690687E-01,  2.463226E-01,  1.283162E+00, -1.831436E-01"</w:t>
      </w:r>
      <w:r>
        <w:br w:type="textWrapping"/>
      </w:r>
      <w:r>
        <w:rPr>
          <w:rStyle w:val="VerbatimChar"/>
        </w:rPr>
        <w:t xml:space="preserve">## [1] "Llh: -2.03496397344252E+03; Pars:  5.950677E-01,  2.515770E-01,  1.285922E+00, -1.992863E-01"</w:t>
      </w:r>
      <w:r>
        <w:br w:type="textWrapping"/>
      </w:r>
      <w:r>
        <w:rPr>
          <w:rStyle w:val="VerbatimChar"/>
        </w:rPr>
        <w:t xml:space="preserve">## [1] "Llh: -2.03495761519643E+03; Pars:  5.823233E-01,  2.478503E-01,  1.282929E+00, -1.904927E-01"</w:t>
      </w:r>
      <w:r>
        <w:br w:type="textWrapping"/>
      </w:r>
      <w:r>
        <w:rPr>
          <w:rStyle w:val="VerbatimChar"/>
        </w:rPr>
        <w:t xml:space="preserve">## [1] "Llh: -2.03490357998222E+03; Pars:  6.064908E-01,  2.498888E-01,  1.279568E+00, -1.974993E-01"</w:t>
      </w:r>
      <w:r>
        <w:br w:type="textWrapping"/>
      </w:r>
      <w:r>
        <w:rPr>
          <w:rStyle w:val="VerbatimChar"/>
        </w:rPr>
        <w:t xml:space="preserve">## [1] "Llh: -2.03492348679389E+03; Pars:  5.920138E-01,  2.477972E-01,  1.279973E+00, -1.916486E-01"</w:t>
      </w:r>
      <w:r>
        <w:br w:type="textWrapping"/>
      </w:r>
      <w:r>
        <w:rPr>
          <w:rStyle w:val="VerbatimChar"/>
        </w:rPr>
        <w:t xml:space="preserve">## [1] "Llh: -2.03484241031962E+03; Pars:  5.901546E-01,  2.593931E-01,  1.281818E+00, -1.989833E-01"</w:t>
      </w:r>
      <w:r>
        <w:br w:type="textWrapping"/>
      </w:r>
      <w:r>
        <w:rPr>
          <w:rStyle w:val="VerbatimChar"/>
        </w:rPr>
        <w:t xml:space="preserve">## [1] "Llh: -2.03479601896925E+03; Pars:  5.957632E-01,  2.701022E-01,  1.283155E+00, -2.080208E-01"</w:t>
      </w:r>
      <w:r>
        <w:br w:type="textWrapping"/>
      </w:r>
      <w:r>
        <w:rPr>
          <w:rStyle w:val="VerbatimChar"/>
        </w:rPr>
        <w:t xml:space="preserve">## [1] "Llh: -2.03477093114478E+03; Pars:  6.144771E-01,  2.629351E-01,  1.277806E+00, -2.091866E-01"</w:t>
      </w:r>
      <w:r>
        <w:br w:type="textWrapping"/>
      </w:r>
      <w:r>
        <w:rPr>
          <w:rStyle w:val="VerbatimChar"/>
        </w:rPr>
        <w:t xml:space="preserve">## [1] "Llh: -2.03472297028911E+03; Pars:  6.385224E-01,  2.712414E-01,  1.275137E+00, -2.222082E-01"</w:t>
      </w:r>
      <w:r>
        <w:br w:type="textWrapping"/>
      </w:r>
      <w:r>
        <w:rPr>
          <w:rStyle w:val="VerbatimChar"/>
        </w:rPr>
        <w:t xml:space="preserve">## [1] "Llh: -2.03467522074609E+03; Pars:  6.287995E-01,  2.731031E-01,  1.274151E+00, -2.176952E-01"</w:t>
      </w:r>
      <w:r>
        <w:br w:type="textWrapping"/>
      </w:r>
      <w:r>
        <w:rPr>
          <w:rStyle w:val="VerbatimChar"/>
        </w:rPr>
        <w:t xml:space="preserve">## [1] "Llh: -2.03460717275021E+03; Pars:  6.534107E-01,  2.857295E-01,  1.269784E+00, -2.312965E-01"</w:t>
      </w:r>
      <w:r>
        <w:br w:type="textWrapping"/>
      </w:r>
      <w:r>
        <w:rPr>
          <w:rStyle w:val="VerbatimChar"/>
        </w:rPr>
        <w:t xml:space="preserve">## [1] "Llh: -2.03461850763569E+03; Pars:  6.266617E-01,  2.889849E-01,  1.272605E+00, -2.275873E-01"</w:t>
      </w:r>
      <w:r>
        <w:br w:type="textWrapping"/>
      </w:r>
      <w:r>
        <w:rPr>
          <w:rStyle w:val="VerbatimChar"/>
        </w:rPr>
        <w:t xml:space="preserve">## [1] "Llh: -2.03465067636767E+03; Pars:  6.215569E-01,  2.792109E-01,  1.274342E+00, -2.200653E-01"</w:t>
      </w:r>
      <w:r>
        <w:br w:type="textWrapping"/>
      </w:r>
      <w:r>
        <w:rPr>
          <w:rStyle w:val="VerbatimChar"/>
        </w:rPr>
        <w:t xml:space="preserve">## [1] "Llh: -2.03467215954418E+03; Pars:  6.791347E-01,  3.073547E-01,  1.274036E+00, -2.559088E-01"</w:t>
      </w:r>
      <w:r>
        <w:br w:type="textWrapping"/>
      </w:r>
      <w:r>
        <w:rPr>
          <w:rStyle w:val="VerbatimChar"/>
        </w:rPr>
        <w:t xml:space="preserve">## [1] "Llh: -2.03463468741907E+03; Pars:  6.531856E-01,  2.931846E-01,  1.274598E+00, -2.390935E-01"</w:t>
      </w:r>
      <w:r>
        <w:br w:type="textWrapping"/>
      </w:r>
      <w:r>
        <w:rPr>
          <w:rStyle w:val="VerbatimChar"/>
        </w:rPr>
        <w:t xml:space="preserve">## [1] "Llh: -2.03463027597548E+03; Pars:  6.936532E-01,  2.994680E-01,  1.262984E+00, -2.520719E-01"</w:t>
      </w:r>
      <w:r>
        <w:br w:type="textWrapping"/>
      </w:r>
      <w:r>
        <w:rPr>
          <w:rStyle w:val="VerbatimChar"/>
        </w:rPr>
        <w:t xml:space="preserve">## [1] "Llh: -2.03460690996401E+03; Pars:  6.677674E-01,  2.921265E-01,  1.267997E+00, -2.410591E-01"</w:t>
      </w:r>
      <w:r>
        <w:br w:type="textWrapping"/>
      </w:r>
      <w:r>
        <w:rPr>
          <w:rStyle w:val="VerbatimChar"/>
        </w:rPr>
        <w:t xml:space="preserve">## [1] "Llh: -2.03459603935971E+03; Pars:  6.618574E-01,  3.087714E-01,  1.267361E+00, -2.473101E-01"</w:t>
      </w:r>
      <w:r>
        <w:br w:type="textWrapping"/>
      </w:r>
      <w:r>
        <w:rPr>
          <w:rStyle w:val="VerbatimChar"/>
        </w:rPr>
        <w:t xml:space="preserve">## [1] "Llh: -2.03469452953703E+03; Pars:  6.738427E-01,  3.275364E-01,  1.263491E+00, -2.598610E-01"</w:t>
      </w:r>
      <w:r>
        <w:br w:type="textWrapping"/>
      </w:r>
      <w:r>
        <w:rPr>
          <w:rStyle w:val="VerbatimChar"/>
        </w:rPr>
        <w:t xml:space="preserve">## [1] "Llh: -2.03456934276824E+03; Pars:  6.512802E-01,  2.946215E-01,  1.264293E+00, -2.345330E-01"</w:t>
      </w:r>
      <w:r>
        <w:br w:type="textWrapping"/>
      </w:r>
      <w:r>
        <w:rPr>
          <w:rStyle w:val="VerbatimChar"/>
        </w:rPr>
        <w:t xml:space="preserve">## [1] "Llh: -2.03458093552217E+03; Pars:  6.503296E-01,  2.953400E-01,  1.259171E+00, -2.322527E-01"</w:t>
      </w:r>
      <w:r>
        <w:br w:type="textWrapping"/>
      </w:r>
      <w:r>
        <w:rPr>
          <w:rStyle w:val="VerbatimChar"/>
        </w:rPr>
        <w:t xml:space="preserve">## [1] "Llh: -2.03459436328931E+03; Pars:  6.920520E-01,  3.016395E-01,  1.262131E+00, -2.495121E-01"</w:t>
      </w:r>
      <w:r>
        <w:br w:type="textWrapping"/>
      </w:r>
      <w:r>
        <w:rPr>
          <w:rStyle w:val="VerbatimChar"/>
        </w:rPr>
        <w:t xml:space="preserve">## [1] "Llh: -2.03457875024530E+03; Pars:  6.750910E-01,  2.984759E-01,  1.264741E+00, -2.440309E-01"</w:t>
      </w:r>
      <w:r>
        <w:br w:type="textWrapping"/>
      </w:r>
      <w:r>
        <w:rPr>
          <w:rStyle w:val="VerbatimChar"/>
        </w:rPr>
        <w:t xml:space="preserve">## [1] "Llh: -2.03458321554081E+03; Pars:  6.746425E-01,  3.112682E-01,  1.262421E+00, -2.521700E-01"</w:t>
      </w:r>
      <w:r>
        <w:br w:type="textWrapping"/>
      </w:r>
      <w:r>
        <w:rPr>
          <w:rStyle w:val="VerbatimChar"/>
        </w:rPr>
        <w:t xml:space="preserve">## [1] "Llh: -2.03457302272826E+03; Pars:  6.692707E-01,  3.048835E-01,  1.264257E+00, -2.469516E-01"</w:t>
      </w:r>
      <w:r>
        <w:br w:type="textWrapping"/>
      </w:r>
      <w:r>
        <w:rPr>
          <w:rStyle w:val="VerbatimChar"/>
        </w:rPr>
        <w:t xml:space="preserve">## [1] "Llh: -2.03460359586593E+03; Pars:  6.608806E-01,  3.112496E-01,  1.262335E+00, -2.453536E-01"</w:t>
      </w:r>
      <w:r>
        <w:br w:type="textWrapping"/>
      </w:r>
      <w:r>
        <w:rPr>
          <w:rStyle w:val="VerbatimChar"/>
        </w:rPr>
        <w:t xml:space="preserve">## [1] "Llh: -2.03457861259586E+03; Pars:  6.625956E-01,  3.064689E-01,  1.263748E+00, -2.442800E-01"</w:t>
      </w:r>
      <w:r>
        <w:br w:type="textWrapping"/>
      </w:r>
      <w:r>
        <w:rPr>
          <w:rStyle w:val="VerbatimChar"/>
        </w:rPr>
        <w:t xml:space="preserve">## [1] "Llh: -2.03457278832796E+03; Pars:  6.671537E-01,  2.934535E-01,  1.261166E+00, -2.375877E-01"</w:t>
      </w:r>
      <w:r>
        <w:br w:type="textWrapping"/>
      </w:r>
      <w:r>
        <w:rPr>
          <w:rStyle w:val="VerbatimChar"/>
        </w:rPr>
        <w:t xml:space="preserve">## [1] "Llh: -2.03456633292632E+03; Pars:  6.658256E-01,  2.972830E-01,  1.262712E+00, -2.400183E-01"</w:t>
      </w:r>
      <w:r>
        <w:br w:type="textWrapping"/>
      </w:r>
      <w:r>
        <w:rPr>
          <w:rStyle w:val="VerbatimChar"/>
        </w:rPr>
        <w:t xml:space="preserve">## [1] "Llh: -2.03458287556544E+03; Pars:  6.495717E-01,  3.031526E-01,  1.262764E+00, -2.388606E-01"</w:t>
      </w:r>
      <w:r>
        <w:br w:type="textWrapping"/>
      </w:r>
      <w:r>
        <w:rPr>
          <w:rStyle w:val="VerbatimChar"/>
        </w:rPr>
        <w:t xml:space="preserve">## [1] "Llh: -2.03456935680885E+03; Pars:  6.686187E-01,  2.996451E-01,  1.264247E+00, -2.427383E-01"</w:t>
      </w:r>
      <w:r>
        <w:br w:type="textWrapping"/>
      </w:r>
      <w:r>
        <w:rPr>
          <w:rStyle w:val="VerbatimChar"/>
        </w:rPr>
        <w:t xml:space="preserve">## [1] "Llh: -2.03458097730386E+03; Pars:  6.648226E-01,  2.917477E-01,  1.264006E+00, -2.378406E-01"</w:t>
      </w:r>
      <w:r>
        <w:br w:type="textWrapping"/>
      </w:r>
      <w:r>
        <w:rPr>
          <w:rStyle w:val="VerbatimChar"/>
        </w:rPr>
        <w:t xml:space="preserve">## [1] "Llh: -2.03456927515787E+03; Pars:  6.631517E-01,  3.027886E-01,  1.263812E+00, -2.426702E-01"</w:t>
      </w:r>
      <w:r>
        <w:br w:type="textWrapping"/>
      </w:r>
      <w:r>
        <w:rPr>
          <w:rStyle w:val="VerbatimChar"/>
        </w:rPr>
        <w:t xml:space="preserve">## [1] "Llh: -2.03456967748686E+03; Pars:  6.551761E-01,  2.922856E-01,  1.263274E+00, -2.330282E-01"</w:t>
      </w:r>
      <w:r>
        <w:br w:type="textWrapping"/>
      </w:r>
      <w:r>
        <w:rPr>
          <w:rStyle w:val="VerbatimChar"/>
        </w:rPr>
        <w:t xml:space="preserve">## [1] "Llh: -2.03456650963191E+03; Pars:  6.586717E-01,  2.954351E-01,  1.263520E+00, -2.365091E-01"</w:t>
      </w:r>
      <w:r>
        <w:br w:type="textWrapping"/>
      </w:r>
      <w:r>
        <w:rPr>
          <w:rStyle w:val="VerbatimChar"/>
        </w:rPr>
        <w:t xml:space="preserve">## [1] "Llh: -2.03456990381430E+03; Pars:  6.509185E-01,  2.954190E-01,  1.262922E+00, -2.341270E-01"</w:t>
      </w:r>
      <w:r>
        <w:br w:type="textWrapping"/>
      </w:r>
      <w:r>
        <w:rPr>
          <w:rStyle w:val="VerbatimChar"/>
        </w:rPr>
        <w:t xml:space="preserve">## [1] "Llh: -2.03456662477550E+03; Pars:  6.641490E-01,  2.985885E-01,  1.263915E+00, -2.405855E-01"</w:t>
      </w:r>
      <w:r>
        <w:br w:type="textWrapping"/>
      </w:r>
      <w:r>
        <w:rPr>
          <w:rStyle w:val="VerbatimChar"/>
        </w:rPr>
        <w:t xml:space="preserve">## [1] "Llh: -2.03456945328855E+03; Pars:  6.748171E-01,  3.024260E-01,  1.262687E+00, -2.453585E-01"</w:t>
      </w:r>
      <w:r>
        <w:br w:type="textWrapping"/>
      </w:r>
      <w:r>
        <w:rPr>
          <w:rStyle w:val="VerbatimChar"/>
        </w:rPr>
        <w:t xml:space="preserve">## [1] "Llh: -2.03456658254954E+03; Pars:  6.570863E-01,  2.965727E-01,  1.263891E+00, -2.372394E-01"</w:t>
      </w:r>
      <w:r>
        <w:br w:type="textWrapping"/>
      </w:r>
      <w:r>
        <w:rPr>
          <w:rStyle w:val="VerbatimChar"/>
        </w:rPr>
        <w:t xml:space="preserve">## [1] "Llh: -2.03457308814890E+03; Pars:  6.596991E-01,  2.911511E-01,  1.263207E+00, -2.345059E-01"</w:t>
      </w:r>
      <w:r>
        <w:br w:type="textWrapping"/>
      </w:r>
      <w:r>
        <w:rPr>
          <w:rStyle w:val="VerbatimChar"/>
        </w:rPr>
        <w:t xml:space="preserve">## [1] "Llh: -2.03456625321031E+03; Pars:  6.622868E-01,  2.998792E-01,  1.263661E+00, -2.406291E-01"</w:t>
      </w:r>
      <w:r>
        <w:br w:type="textWrapping"/>
      </w:r>
      <w:r>
        <w:rPr>
          <w:rStyle w:val="VerbatimChar"/>
        </w:rPr>
        <w:t xml:space="preserve">## [1] "Llh: -2.03456603192319E+03; Pars:  6.577843E-01,  2.959964E-01,  1.262977E+00, -2.366125E-01"</w:t>
      </w:r>
      <w:r>
        <w:br w:type="textWrapping"/>
      </w:r>
      <w:r>
        <w:rPr>
          <w:rStyle w:val="VerbatimChar"/>
        </w:rPr>
        <w:t xml:space="preserve">## [1] "Llh: -2.03456775478781E+03; Pars:  6.546248E-01,  2.947003E-01,  1.262507E+00, -2.346260E-01"</w:t>
      </w:r>
      <w:r>
        <w:br w:type="textWrapping"/>
      </w:r>
      <w:r>
        <w:rPr>
          <w:rStyle w:val="VerbatimChar"/>
        </w:rPr>
        <w:t xml:space="preserve">## [1] "Llh: -2.03456530548878E+03; Pars:  6.652075E-01,  2.977241E-01,  1.262544E+00, -2.396451E-01"</w:t>
      </w:r>
      <w:r>
        <w:br w:type="textWrapping"/>
      </w:r>
      <w:r>
        <w:rPr>
          <w:rStyle w:val="VerbatimChar"/>
        </w:rPr>
        <w:t xml:space="preserve">## [1] "Llh: -2.03456607391525E+03; Pars:  6.693056E-01,  2.982999E-01,  1.261871E+00, -2.408480E-01"</w:t>
      </w:r>
      <w:r>
        <w:br w:type="textWrapping"/>
      </w:r>
      <w:r>
        <w:rPr>
          <w:rStyle w:val="VerbatimChar"/>
        </w:rPr>
        <w:t xml:space="preserve">## [1] "Llh: -2.03456543089410E+03; Pars:  6.668907E-01,  3.000063E-01,  1.262427E+00, -2.419434E-01"</w:t>
      </w:r>
      <w:r>
        <w:br w:type="textWrapping"/>
      </w:r>
      <w:r>
        <w:rPr>
          <w:rStyle w:val="VerbatimChar"/>
        </w:rPr>
        <w:t xml:space="preserve">## [1] "Llh: -2.03456514580365E+03; Pars:  6.648263E-01,  2.988635E-01,  1.262700E+00, -2.405848E-01"</w:t>
      </w:r>
      <w:r>
        <w:br w:type="textWrapping"/>
      </w:r>
      <w:r>
        <w:rPr>
          <w:rStyle w:val="VerbatimChar"/>
        </w:rPr>
        <w:t xml:space="preserve">## [1] "Llh: -2.03456627090529E+03; Pars:  6.592300E-01,  2.989486E-01,  1.263229E+00, -2.387175E-01"</w:t>
      </w:r>
      <w:r>
        <w:br w:type="textWrapping"/>
      </w:r>
      <w:r>
        <w:rPr>
          <w:rStyle w:val="VerbatimChar"/>
        </w:rPr>
        <w:t xml:space="preserve">## [1] "Llh: -2.03456540825175E+03; Pars:  6.608728E-01,  2.985322E-01,  1.263099E+00, -2.390427E-01"</w:t>
      </w:r>
      <w:r>
        <w:br w:type="textWrapping"/>
      </w:r>
      <w:r>
        <w:rPr>
          <w:rStyle w:val="VerbatimChar"/>
        </w:rPr>
        <w:t xml:space="preserve">## [1] "Llh: -2.03456597787263E+03; Pars:  6.620446E-01,  2.956789E-01,  1.261999E+00, -2.373134E-01"</w:t>
      </w:r>
      <w:r>
        <w:br w:type="textWrapping"/>
      </w:r>
      <w:r>
        <w:rPr>
          <w:rStyle w:val="VerbatimChar"/>
        </w:rPr>
        <w:t xml:space="preserve">## [1] "Llh: -2.03456526251370E+03; Pars:  6.621051E-01,  2.967290E-01,  1.262415E+00, -2.381423E-01"</w:t>
      </w:r>
      <w:r>
        <w:br w:type="textWrapping"/>
      </w:r>
      <w:r>
        <w:rPr>
          <w:rStyle w:val="VerbatimChar"/>
        </w:rPr>
        <w:t xml:space="preserve">## [1] "Llh: -2.03456579079488E+03; Pars:  6.687620E-01,  2.999280E-01,  1.262402E+00, -2.420950E-01"</w:t>
      </w:r>
      <w:r>
        <w:br w:type="textWrapping"/>
      </w:r>
      <w:r>
        <w:rPr>
          <w:rStyle w:val="VerbatimChar"/>
        </w:rPr>
        <w:t xml:space="preserve">## [1] "Llh: -2.03456517223999E+03; Pars:  6.660005E-01,  2.989451E-01,  1.262546E+00, -2.407244E-01"</w:t>
      </w:r>
      <w:r>
        <w:br w:type="textWrapping"/>
      </w:r>
      <w:r>
        <w:rPr>
          <w:rStyle w:val="VerbatimChar"/>
        </w:rPr>
        <w:t xml:space="preserve">## [1] "Llh: -2.03456656104440E+03; Pars:  6.682140E-01,  2.975987E-01,  1.262003E+00, -2.405056E-01"</w:t>
      </w:r>
      <w:r>
        <w:br w:type="textWrapping"/>
      </w:r>
      <w:r>
        <w:rPr>
          <w:rStyle w:val="VerbatimChar"/>
        </w:rPr>
        <w:t xml:space="preserve">## [1] "Llh: -2.03456502006461E+03; Pars:  6.627005E-01,  2.982988E-01,  1.262825E+00, -2.394084E-01"</w:t>
      </w:r>
      <w:r>
        <w:br w:type="textWrapping"/>
      </w:r>
      <w:r>
        <w:rPr>
          <w:rStyle w:val="VerbatimChar"/>
        </w:rPr>
        <w:t xml:space="preserve">## [1] "Llh: -2.03456494858063E+03; Pars:  6.626076E-01,  2.986941E-01,  1.262699E+00, -2.397849E-01"</w:t>
      </w:r>
      <w:r>
        <w:br w:type="textWrapping"/>
      </w:r>
      <w:r>
        <w:rPr>
          <w:rStyle w:val="VerbatimChar"/>
        </w:rPr>
        <w:t xml:space="preserve">## [1] "Llh: -2.03456517293416E+03; Pars:  6.613114E-01,  2.991791E-01,  1.262777E+00, -2.398547E-01"</w:t>
      </w:r>
      <w:r>
        <w:br w:type="textWrapping"/>
      </w:r>
      <w:r>
        <w:rPr>
          <w:rStyle w:val="VerbatimChar"/>
        </w:rPr>
        <w:t xml:space="preserve">## [1] "Llh: -2.03456583524877E+03; Pars:  6.659648E-01,  3.006718E-01,  1.262970E+00, -2.421089E-01"</w:t>
      </w:r>
      <w:r>
        <w:br w:type="textWrapping"/>
      </w:r>
      <w:r>
        <w:rPr>
          <w:rStyle w:val="VerbatimChar"/>
        </w:rPr>
        <w:t xml:space="preserve">## [1] "Llh: -2.03456499217473E+03; Pars:  6.630679E-01,  2.977147E-01,  1.262553E+00, -2.391340E-01"</w:t>
      </w:r>
      <w:r>
        <w:br w:type="textWrapping"/>
      </w:r>
      <w:r>
        <w:rPr>
          <w:rStyle w:val="VerbatimChar"/>
        </w:rPr>
        <w:t xml:space="preserve">## [1] "Llh: -2.03456512938271E+03; Pars:  6.606104E-01,  2.978404E-01,  1.262843E+00, -2.387317E-01"</w:t>
      </w:r>
      <w:r>
        <w:br w:type="textWrapping"/>
      </w:r>
      <w:r>
        <w:rPr>
          <w:rStyle w:val="VerbatimChar"/>
        </w:rPr>
        <w:t xml:space="preserve">## [1] "Llh: -2.03456499914570E+03; Pars:  6.619538E-01,  2.981166E-01,  1.262769E+00, -2.392298E-01"</w:t>
      </w:r>
      <w:r>
        <w:br w:type="textWrapping"/>
      </w:r>
      <w:r>
        <w:rPr>
          <w:rStyle w:val="VerbatimChar"/>
        </w:rPr>
        <w:t xml:space="preserve">## [1] "Llh: -2.03456520043042E+03; Pars:  6.603459E-01,  2.975486E-01,  1.262723E+00, -2.381937E-01"</w:t>
      </w:r>
      <w:r>
        <w:br w:type="textWrapping"/>
      </w:r>
      <w:r>
        <w:rPr>
          <w:rStyle w:val="VerbatimChar"/>
        </w:rPr>
        <w:t xml:space="preserve">## [1] "Llh: -2.03456499921524E+03; Pars:  6.637034E-01,  2.985348E-01,  1.262706E+00, -2.399870E-01"</w:t>
      </w:r>
      <w:r>
        <w:br w:type="textWrapping"/>
      </w:r>
      <w:r>
        <w:rPr>
          <w:rStyle w:val="VerbatimChar"/>
        </w:rPr>
        <w:t xml:space="preserve">## [1] "Llh: -2.03456491581144E+03; Pars:  6.629653E-01,  2.982312E-01,  1.262538E+00, -2.396595E-01"</w:t>
      </w:r>
      <w:r>
        <w:br w:type="textWrapping"/>
      </w:r>
      <w:r>
        <w:rPr>
          <w:rStyle w:val="VerbatimChar"/>
        </w:rPr>
        <w:t xml:space="preserve">## [1] "Llh: -2.03456492460488E+03; Pars:  6.630977E-01,  2.981975E-01,  1.262395E+00, -2.397850E-01"</w:t>
      </w:r>
      <w:r>
        <w:br w:type="textWrapping"/>
      </w:r>
      <w:r>
        <w:rPr>
          <w:rStyle w:val="VerbatimChar"/>
        </w:rPr>
        <w:t xml:space="preserve">## [1] "Llh: -2.03456495600534E+03; Pars:  6.615953E-01,  2.978435E-01,  1.262574E+00, -2.389170E-01"</w:t>
      </w:r>
      <w:r>
        <w:br w:type="textWrapping"/>
      </w:r>
      <w:r>
        <w:rPr>
          <w:rStyle w:val="VerbatimChar"/>
        </w:rPr>
        <w:t xml:space="preserve">## [1] "Llh: -2.03456493250640E+03; Pars:  6.621217E-01,  2.980163E-01,  1.262607E+00, -2.391845E-01"</w:t>
      </w:r>
      <w:r>
        <w:br w:type="textWrapping"/>
      </w:r>
      <w:r>
        <w:rPr>
          <w:rStyle w:val="VerbatimChar"/>
        </w:rPr>
        <w:t xml:space="preserve">## [1] "Llh: -2.03456488850391E+03; Pars:  6.634280E-01,  2.982116E-01,  1.262430E+00, -2.396516E-01"</w:t>
      </w:r>
      <w:r>
        <w:br w:type="textWrapping"/>
      </w:r>
      <w:r>
        <w:rPr>
          <w:rStyle w:val="VerbatimChar"/>
        </w:rPr>
        <w:t xml:space="preserve">## [1] "Llh: -2.03456491047928E+03; Pars:  6.641664E-01,  2.982591E-01,  1.262261E+00, -2.398624E-01"</w:t>
      </w:r>
      <w:r>
        <w:br w:type="textWrapping"/>
      </w:r>
      <w:r>
        <w:rPr>
          <w:rStyle w:val="VerbatimChar"/>
        </w:rPr>
        <w:t xml:space="preserve">## [1] "Llh: -2.03456490482181E+03; Pars:  6.624931E-01,  2.988619E-01,  1.262584E+00, -2.400062E-01"</w:t>
      </w:r>
      <w:r>
        <w:br w:type="textWrapping"/>
      </w:r>
      <w:r>
        <w:rPr>
          <w:rStyle w:val="VerbatimChar"/>
        </w:rPr>
        <w:t xml:space="preserve">## [1] "Llh: -2.03456488822415E+03; Pars:  6.626368E-01,  2.985751E-01,  1.262576E+00, -2.397882E-01"</w:t>
      </w:r>
      <w:r>
        <w:br w:type="textWrapping"/>
      </w:r>
      <w:r>
        <w:rPr>
          <w:rStyle w:val="VerbatimChar"/>
        </w:rPr>
        <w:t xml:space="preserve">## [1] "Llh: -2.03456495515745E+03; Pars:  6.629680E-01,  2.978231E-01,  1.262377E+00, -2.393570E-01"</w:t>
      </w:r>
      <w:r>
        <w:br w:type="textWrapping"/>
      </w:r>
      <w:r>
        <w:rPr>
          <w:rStyle w:val="VerbatimChar"/>
        </w:rPr>
        <w:t xml:space="preserve">## [1] "Llh: -2.03456490505841E+03; Pars:  6.626977E-01,  2.984763E-01,  1.262618E+00, -2.396779E-01"</w:t>
      </w:r>
      <w:r>
        <w:br w:type="textWrapping"/>
      </w:r>
      <w:r>
        <w:rPr>
          <w:rStyle w:val="VerbatimChar"/>
        </w:rPr>
        <w:t xml:space="preserve">## [1] "Llh: -2.03456489660103E+03; Pars:  6.637430E-01,  2.987308E-01,  1.262475E+00, -2.402040E-01"</w:t>
      </w:r>
      <w:r>
        <w:br w:type="textWrapping"/>
      </w:r>
      <w:r>
        <w:rPr>
          <w:rStyle w:val="VerbatimChar"/>
        </w:rPr>
        <w:t xml:space="preserve">## [1] "Llh: -2.03456488509017E+03; Pars:  6.633373E-01,  2.985522E-01,  1.262508E+00, -2.399491E-01"</w:t>
      </w:r>
      <w:r>
        <w:br w:type="textWrapping"/>
      </w:r>
      <w:r>
        <w:rPr>
          <w:rStyle w:val="VerbatimChar"/>
        </w:rPr>
        <w:t xml:space="preserve">## [1] "Llh: -2.03456492415154E+03; Pars:  6.646653E-01,  2.985522E-01,  1.262508E+00, -2.399491E-01"</w:t>
      </w:r>
      <w:r>
        <w:br w:type="textWrapping"/>
      </w:r>
      <w:r>
        <w:rPr>
          <w:rStyle w:val="VerbatimChar"/>
        </w:rPr>
        <w:t xml:space="preserve">## [1] "Llh: -2.03456488509017E+03; Pars:  6.633373E-01,  2.985522E-01,  1.262508E+00, -2.399491E-01"</w:t>
      </w:r>
      <w:r>
        <w:br w:type="textWrapping"/>
      </w:r>
      <w:r>
        <w:rPr>
          <w:rStyle w:val="VerbatimChar"/>
        </w:rPr>
        <w:t xml:space="preserve">## [1] "Llh: -2.03456517457131E+03; Pars:  6.640010E-01,  2.995522E-01,  1.262508E+00, -2.399491E-01"</w:t>
      </w:r>
      <w:r>
        <w:br w:type="textWrapping"/>
      </w:r>
      <w:r>
        <w:rPr>
          <w:rStyle w:val="VerbatimChar"/>
        </w:rPr>
        <w:t xml:space="preserve">## [1] "Llh: -2.03456563785391E+03; Pars:  6.640010E-01,  2.975522E-01,  1.262508E+00, -2.399491E-01"</w:t>
      </w:r>
      <w:r>
        <w:br w:type="textWrapping"/>
      </w:r>
      <w:r>
        <w:rPr>
          <w:rStyle w:val="VerbatimChar"/>
        </w:rPr>
        <w:t xml:space="preserve">## [1] "Llh: -2.03456615581080E+03; Pars:  6.640010E-01,  2.985522E-01,  1.263771E+00, -2.399491E-01"</w:t>
      </w:r>
      <w:r>
        <w:br w:type="textWrapping"/>
      </w:r>
      <w:r>
        <w:rPr>
          <w:rStyle w:val="VerbatimChar"/>
        </w:rPr>
        <w:t xml:space="preserve">## [1] "Llh: -2.03456510656970E+03; Pars:  6.640010E-01,  2.985522E-01,  1.261246E+00, -2.399491E-01"</w:t>
      </w:r>
      <w:r>
        <w:br w:type="textWrapping"/>
      </w:r>
      <w:r>
        <w:rPr>
          <w:rStyle w:val="VerbatimChar"/>
        </w:rPr>
        <w:t xml:space="preserve">## [1] "Llh: -2.03456507426507E+03; Pars:  6.640010E-01,  2.985522E-01,  1.262508E+00, -2.389491E-01"</w:t>
      </w:r>
      <w:r>
        <w:br w:type="textWrapping"/>
      </w:r>
      <w:r>
        <w:rPr>
          <w:rStyle w:val="VerbatimChar"/>
        </w:rPr>
        <w:t xml:space="preserve">## [1] "Llh: -2.03456549239047E+03; Pars:  6.640010E-01,  2.985522E-01,  1.262508E+00, -2.409491E-01"</w:t>
      </w:r>
      <w:r>
        <w:br w:type="textWrapping"/>
      </w:r>
      <w:r>
        <w:rPr>
          <w:rStyle w:val="VerbatimChar"/>
        </w:rPr>
        <w:t xml:space="preserve">## [1] "Llh: -2.03456488509017E+03; Pars:  6.633373E-01,  2.985522E-01,  1.262508E+00, -2.399491E-01"</w:t>
      </w:r>
      <w:r>
        <w:br w:type="textWrapping"/>
      </w:r>
      <w:r>
        <w:rPr>
          <w:rStyle w:val="VerbatimChar"/>
        </w:rPr>
        <w:t xml:space="preserve">## [1] "Llh: -2.03456490460990E+03; Pars:  6.620120E-01,  2.985522E-01,  1.262508E+00, -2.399491E-01"</w:t>
      </w:r>
      <w:r>
        <w:br w:type="textWrapping"/>
      </w:r>
      <w:r>
        <w:rPr>
          <w:rStyle w:val="VerbatimChar"/>
        </w:rPr>
        <w:t xml:space="preserve">## [1] "Llh: -2.03456518521461E+03; Pars:  6.626743E-01,  2.995522E-01,  1.262508E+00, -2.399491E-01"</w:t>
      </w:r>
      <w:r>
        <w:br w:type="textWrapping"/>
      </w:r>
      <w:r>
        <w:rPr>
          <w:rStyle w:val="VerbatimChar"/>
        </w:rPr>
        <w:t xml:space="preserve">## [1] "Llh: -2.03456560788217E+03; Pars:  6.626743E-01,  2.975522E-01,  1.262508E+00, -2.399491E-01"</w:t>
      </w:r>
      <w:r>
        <w:br w:type="textWrapping"/>
      </w:r>
      <w:r>
        <w:rPr>
          <w:rStyle w:val="VerbatimChar"/>
        </w:rPr>
        <w:t xml:space="preserve">## [1] "Llh: -2.03456604838497E+03; Pars:  6.626743E-01,  2.985522E-01,  1.263771E+00, -2.399491E-01"</w:t>
      </w:r>
      <w:r>
        <w:br w:type="textWrapping"/>
      </w:r>
      <w:r>
        <w:rPr>
          <w:rStyle w:val="VerbatimChar"/>
        </w:rPr>
        <w:t xml:space="preserve">## [1] "Llh: -2.03456519419332E+03; Pars:  6.626743E-01,  2.985522E-01,  1.261246E+00, -2.399491E-01"</w:t>
      </w:r>
      <w:r>
        <w:br w:type="textWrapping"/>
      </w:r>
      <w:r>
        <w:rPr>
          <w:rStyle w:val="VerbatimChar"/>
        </w:rPr>
        <w:t xml:space="preserve">## [1] "Llh: -2.03456506105976E+03; Pars:  6.626743E-01,  2.985522E-01,  1.262508E+00, -2.389491E-01"</w:t>
      </w:r>
      <w:r>
        <w:br w:type="textWrapping"/>
      </w:r>
      <w:r>
        <w:rPr>
          <w:rStyle w:val="VerbatimChar"/>
        </w:rPr>
        <w:t xml:space="preserve">## [1] "Llh: -2.03456548609751E+03; Pars:  6.626743E-01,  2.985522E-01,  1.262508E+00, -2.409491E-01"</w:t>
      </w:r>
      <w:r>
        <w:br w:type="textWrapping"/>
      </w:r>
      <w:r>
        <w:rPr>
          <w:rStyle w:val="VerbatimChar"/>
        </w:rPr>
        <w:t xml:space="preserve">## [1] "Llh: -2.03456517457131E+03; Pars:  6.640010E-01,  2.995522E-01,  1.262508E+00, -2.399491E-01"</w:t>
      </w:r>
      <w:r>
        <w:br w:type="textWrapping"/>
      </w:r>
      <w:r>
        <w:rPr>
          <w:rStyle w:val="VerbatimChar"/>
        </w:rPr>
        <w:t xml:space="preserve">## [1] "Llh: -2.03456518521461E+03; Pars:  6.626743E-01,  2.995522E-01,  1.262508E+00, -2.399491E-01"</w:t>
      </w:r>
      <w:r>
        <w:br w:type="textWrapping"/>
      </w:r>
      <w:r>
        <w:rPr>
          <w:rStyle w:val="VerbatimChar"/>
        </w:rPr>
        <w:t xml:space="preserve">## [1] "Llh: -2.03456647782750E+03; Pars:  6.633373E-01,  3.005522E-01,  1.262508E+00, -2.399491E-01"</w:t>
      </w:r>
      <w:r>
        <w:br w:type="textWrapping"/>
      </w:r>
      <w:r>
        <w:rPr>
          <w:rStyle w:val="VerbatimChar"/>
        </w:rPr>
        <w:t xml:space="preserve">## [1] "Llh: -2.03456488509017E+03; Pars:  6.633373E-01,  2.985522E-01,  1.262508E+00, -2.399491E-01"</w:t>
      </w:r>
      <w:r>
        <w:br w:type="textWrapping"/>
      </w:r>
      <w:r>
        <w:rPr>
          <w:rStyle w:val="VerbatimChar"/>
        </w:rPr>
        <w:t xml:space="preserve">## [1] "Llh: -2.03456653269836E+03; Pars:  6.633373E-01,  2.995522E-01,  1.263771E+00, -2.399491E-01"</w:t>
      </w:r>
      <w:r>
        <w:br w:type="textWrapping"/>
      </w:r>
      <w:r>
        <w:rPr>
          <w:rStyle w:val="VerbatimChar"/>
        </w:rPr>
        <w:t xml:space="preserve">## [1] "Llh: -2.03456527958607E+03; Pars:  6.633373E-01,  2.995522E-01,  1.261246E+00, -2.399491E-01"</w:t>
      </w:r>
      <w:r>
        <w:br w:type="textWrapping"/>
      </w:r>
      <w:r>
        <w:rPr>
          <w:rStyle w:val="VerbatimChar"/>
        </w:rPr>
        <w:t xml:space="preserve">## [1] "Llh: -2.03456612479904E+03; Pars:  6.633373E-01,  2.995522E-01,  1.262508E+00, -2.389491E-01"</w:t>
      </w:r>
      <w:r>
        <w:br w:type="textWrapping"/>
      </w:r>
      <w:r>
        <w:rPr>
          <w:rStyle w:val="VerbatimChar"/>
        </w:rPr>
        <w:t xml:space="preserve">## [1] "Llh: -2.03456499246962E+03; Pars:  6.633373E-01,  2.995522E-01,  1.262508E+00, -2.409491E-01"</w:t>
      </w:r>
      <w:r>
        <w:br w:type="textWrapping"/>
      </w:r>
      <w:r>
        <w:rPr>
          <w:rStyle w:val="VerbatimChar"/>
        </w:rPr>
        <w:t xml:space="preserve">## [1] "Llh: -2.03456563785391E+03; Pars:  6.640010E-01,  2.975522E-01,  1.262508E+00, -2.399491E-01"</w:t>
      </w:r>
      <w:r>
        <w:br w:type="textWrapping"/>
      </w:r>
      <w:r>
        <w:rPr>
          <w:rStyle w:val="VerbatimChar"/>
        </w:rPr>
        <w:t xml:space="preserve">## [1] "Llh: -2.03456560788217E+03; Pars:  6.626743E-01,  2.975522E-01,  1.262508E+00, -2.399491E-01"</w:t>
      </w:r>
      <w:r>
        <w:br w:type="textWrapping"/>
      </w:r>
      <w:r>
        <w:rPr>
          <w:rStyle w:val="VerbatimChar"/>
        </w:rPr>
        <w:t xml:space="preserve">## [1] "Llh: -2.03456488509017E+03; Pars:  6.633373E-01,  2.985522E-01,  1.262508E+00, -2.399491E-01"</w:t>
      </w:r>
      <w:r>
        <w:br w:type="textWrapping"/>
      </w:r>
      <w:r>
        <w:rPr>
          <w:rStyle w:val="VerbatimChar"/>
        </w:rPr>
        <w:t xml:space="preserve">## [1] "Llh: -2.03456736409358E+03; Pars:  6.633373E-01,  2.965522E-01,  1.262508E+00, -2.399491E-01"</w:t>
      </w:r>
      <w:r>
        <w:br w:type="textWrapping"/>
      </w:r>
      <w:r>
        <w:rPr>
          <w:rStyle w:val="VerbatimChar"/>
        </w:rPr>
        <w:t xml:space="preserve">## [1] "Llh: -2.03456667350681E+03; Pars:  6.633373E-01,  2.975522E-01,  1.263771E+00, -2.399491E-01"</w:t>
      </w:r>
      <w:r>
        <w:br w:type="textWrapping"/>
      </w:r>
      <w:r>
        <w:rPr>
          <w:rStyle w:val="VerbatimChar"/>
        </w:rPr>
        <w:t xml:space="preserve">## [1] "Llh: -2.03456602574908E+03; Pars:  6.633373E-01,  2.975522E-01,  1.261246E+00, -2.399491E-01"</w:t>
      </w:r>
      <w:r>
        <w:br w:type="textWrapping"/>
      </w:r>
      <w:r>
        <w:rPr>
          <w:rStyle w:val="VerbatimChar"/>
        </w:rPr>
        <w:t xml:space="preserve">## [1] "Llh: -2.03456501375484E+03; Pars:  6.633373E-01,  2.975522E-01,  1.262508E+00, -2.389491E-01"</w:t>
      </w:r>
      <w:r>
        <w:br w:type="textWrapping"/>
      </w:r>
      <w:r>
        <w:rPr>
          <w:rStyle w:val="VerbatimChar"/>
        </w:rPr>
        <w:t xml:space="preserve">## [1] "Llh: -2.03456698936982E+03; Pars:  6.633373E-01,  2.975522E-01,  1.262508E+00, -2.409491E-01"</w:t>
      </w:r>
      <w:r>
        <w:br w:type="textWrapping"/>
      </w:r>
      <w:r>
        <w:rPr>
          <w:rStyle w:val="VerbatimChar"/>
        </w:rPr>
        <w:t xml:space="preserve">## [1] "Llh: -2.03456615581080E+03; Pars:  6.640010E-01,  2.985522E-01,  1.263771E+00, -2.399491E-01"</w:t>
      </w:r>
      <w:r>
        <w:br w:type="textWrapping"/>
      </w:r>
      <w:r>
        <w:rPr>
          <w:rStyle w:val="VerbatimChar"/>
        </w:rPr>
        <w:t xml:space="preserve">## [1] "Llh: -2.03456604838497E+03; Pars:  6.626743E-01,  2.985522E-01,  1.263771E+00, -2.399491E-01"</w:t>
      </w:r>
      <w:r>
        <w:br w:type="textWrapping"/>
      </w:r>
      <w:r>
        <w:rPr>
          <w:rStyle w:val="VerbatimChar"/>
        </w:rPr>
        <w:t xml:space="preserve">## [1] "Llh: -2.03456653269836E+03; Pars:  6.633373E-01,  2.995522E-01,  1.263771E+00, -2.399491E-01"</w:t>
      </w:r>
      <w:r>
        <w:br w:type="textWrapping"/>
      </w:r>
      <w:r>
        <w:rPr>
          <w:rStyle w:val="VerbatimChar"/>
        </w:rPr>
        <w:t xml:space="preserve">## [1] "Llh: -2.03456667350681E+03; Pars:  6.633373E-01,  2.975522E-01,  1.263771E+00, -2.399491E-01"</w:t>
      </w:r>
      <w:r>
        <w:br w:type="textWrapping"/>
      </w:r>
      <w:r>
        <w:rPr>
          <w:rStyle w:val="VerbatimChar"/>
        </w:rPr>
        <w:t xml:space="preserve">## [1] "Llh: -2.03456877056636E+03; Pars:  6.633373E-01,  2.985522E-01,  1.265035E+00, -2.399491E-01"</w:t>
      </w:r>
      <w:r>
        <w:br w:type="textWrapping"/>
      </w:r>
      <w:r>
        <w:rPr>
          <w:rStyle w:val="VerbatimChar"/>
        </w:rPr>
        <w:t xml:space="preserve">## [1] "Llh: -2.03456488509017E+03; Pars:  6.633373E-01,  2.985522E-01,  1.262508E+00, -2.399491E-01"</w:t>
      </w:r>
      <w:r>
        <w:br w:type="textWrapping"/>
      </w:r>
      <w:r>
        <w:rPr>
          <w:rStyle w:val="VerbatimChar"/>
        </w:rPr>
        <w:t xml:space="preserve">## [1] "Llh: -2.03456634551771E+03; Pars:  6.633373E-01,  2.985522E-01,  1.263771E+00, -2.389491E-01"</w:t>
      </w:r>
      <w:r>
        <w:br w:type="textWrapping"/>
      </w:r>
      <w:r>
        <w:rPr>
          <w:rStyle w:val="VerbatimChar"/>
        </w:rPr>
        <w:t xml:space="preserve">## [1] "Llh: -2.03456661426955E+03; Pars:  6.633373E-01,  2.985522E-01,  1.263771E+00, -2.409491E-01"</w:t>
      </w:r>
      <w:r>
        <w:br w:type="textWrapping"/>
      </w:r>
      <w:r>
        <w:rPr>
          <w:rStyle w:val="VerbatimChar"/>
        </w:rPr>
        <w:t xml:space="preserve">## [1] "Llh: -2.03456510656970E+03; Pars:  6.640010E-01,  2.985522E-01,  1.261246E+00, -2.399491E-01"</w:t>
      </w:r>
      <w:r>
        <w:br w:type="textWrapping"/>
      </w:r>
      <w:r>
        <w:rPr>
          <w:rStyle w:val="VerbatimChar"/>
        </w:rPr>
        <w:t xml:space="preserve">## [1] "Llh: -2.03456519419332E+03; Pars:  6.626743E-01,  2.985522E-01,  1.261246E+00, -2.399491E-01"</w:t>
      </w:r>
      <w:r>
        <w:br w:type="textWrapping"/>
      </w:r>
      <w:r>
        <w:rPr>
          <w:rStyle w:val="VerbatimChar"/>
        </w:rPr>
        <w:t xml:space="preserve">## [1] "Llh: -2.03456527958607E+03; Pars:  6.633373E-01,  2.995522E-01,  1.261246E+00, -2.399491E-01"</w:t>
      </w:r>
      <w:r>
        <w:br w:type="textWrapping"/>
      </w:r>
      <w:r>
        <w:rPr>
          <w:rStyle w:val="VerbatimChar"/>
        </w:rPr>
        <w:t xml:space="preserve">## [1] "Llh: -2.03456602574908E+03; Pars:  6.633373E-01,  2.975522E-01,  1.261246E+00, -2.399491E-01"</w:t>
      </w:r>
      <w:r>
        <w:br w:type="textWrapping"/>
      </w:r>
      <w:r>
        <w:rPr>
          <w:rStyle w:val="VerbatimChar"/>
        </w:rPr>
        <w:t xml:space="preserve">## [1] "Llh: -2.03456488509017E+03; Pars:  6.633373E-01,  2.985522E-01,  1.262508E+00, -2.399491E-01"</w:t>
      </w:r>
      <w:r>
        <w:br w:type="textWrapping"/>
      </w:r>
      <w:r>
        <w:rPr>
          <w:rStyle w:val="VerbatimChar"/>
        </w:rPr>
        <w:t xml:space="preserve">## [1] "Llh: -2.03456687023062E+03; Pars:  6.633373E-01,  2.985522E-01,  1.259985E+00, -2.399491E-01"</w:t>
      </w:r>
      <w:r>
        <w:br w:type="textWrapping"/>
      </w:r>
      <w:r>
        <w:rPr>
          <w:rStyle w:val="VerbatimChar"/>
        </w:rPr>
        <w:t xml:space="preserve">## [1] "Llh: -2.03456524243010E+03; Pars:  6.633373E-01,  2.985522E-01,  1.261246E+00, -2.389491E-01"</w:t>
      </w:r>
      <w:r>
        <w:br w:type="textWrapping"/>
      </w:r>
      <w:r>
        <w:rPr>
          <w:rStyle w:val="VerbatimChar"/>
        </w:rPr>
        <w:t xml:space="preserve">## [1] "Llh: -2.03456581761683E+03; Pars:  6.633373E-01,  2.985522E-01,  1.261246E+00, -2.409491E-01"</w:t>
      </w:r>
      <w:r>
        <w:br w:type="textWrapping"/>
      </w:r>
      <w:r>
        <w:rPr>
          <w:rStyle w:val="VerbatimChar"/>
        </w:rPr>
        <w:t xml:space="preserve">## [1] "Llh: -2.03456507426507E+03; Pars:  6.640010E-01,  2.985522E-01,  1.262508E+00, -2.389491E-01"</w:t>
      </w:r>
      <w:r>
        <w:br w:type="textWrapping"/>
      </w:r>
      <w:r>
        <w:rPr>
          <w:rStyle w:val="VerbatimChar"/>
        </w:rPr>
        <w:t xml:space="preserve">## [1] "Llh: -2.03456506105976E+03; Pars:  6.626743E-01,  2.985522E-01,  1.262508E+00, -2.389491E-01"</w:t>
      </w:r>
      <w:r>
        <w:br w:type="textWrapping"/>
      </w:r>
      <w:r>
        <w:rPr>
          <w:rStyle w:val="VerbatimChar"/>
        </w:rPr>
        <w:t xml:space="preserve">## [1] "Llh: -2.03456612479904E+03; Pars:  6.633373E-01,  2.995522E-01,  1.262508E+00, -2.389491E-01"</w:t>
      </w:r>
      <w:r>
        <w:br w:type="textWrapping"/>
      </w:r>
      <w:r>
        <w:rPr>
          <w:rStyle w:val="VerbatimChar"/>
        </w:rPr>
        <w:t xml:space="preserve">## [1] "Llh: -2.03456501375484E+03; Pars:  6.633373E-01,  2.975522E-01,  1.262508E+00, -2.389491E-01"</w:t>
      </w:r>
      <w:r>
        <w:br w:type="textWrapping"/>
      </w:r>
      <w:r>
        <w:rPr>
          <w:rStyle w:val="VerbatimChar"/>
        </w:rPr>
        <w:t xml:space="preserve">## [1] "Llh: -2.03456634551771E+03; Pars:  6.633373E-01,  2.985522E-01,  1.263771E+00, -2.389491E-01"</w:t>
      </w:r>
      <w:r>
        <w:br w:type="textWrapping"/>
      </w:r>
      <w:r>
        <w:rPr>
          <w:rStyle w:val="VerbatimChar"/>
        </w:rPr>
        <w:t xml:space="preserve">## [1] "Llh: -2.03456524243010E+03; Pars:  6.633373E-01,  2.985522E-01,  1.261246E+00, -2.389491E-01"</w:t>
      </w:r>
      <w:r>
        <w:br w:type="textWrapping"/>
      </w:r>
      <w:r>
        <w:rPr>
          <w:rStyle w:val="VerbatimChar"/>
        </w:rPr>
        <w:t xml:space="preserve">## [1] "Llh: -2.03456600787274E+03; Pars:  6.633373E-01,  2.985522E-01,  1.262508E+00, -2.379491E-01"</w:t>
      </w:r>
      <w:r>
        <w:br w:type="textWrapping"/>
      </w:r>
      <w:r>
        <w:rPr>
          <w:rStyle w:val="VerbatimChar"/>
        </w:rPr>
        <w:t xml:space="preserve">## [1] "Llh: -2.03456488509017E+03; Pars:  6.633373E-01,  2.985522E-01,  1.262508E+00, -2.399491E-01"</w:t>
      </w:r>
      <w:r>
        <w:br w:type="textWrapping"/>
      </w:r>
      <w:r>
        <w:rPr>
          <w:rStyle w:val="VerbatimChar"/>
        </w:rPr>
        <w:t xml:space="preserve">## [1] "Llh: -2.03456549239047E+03; Pars:  6.640010E-01,  2.985522E-01,  1.262508E+00, -2.409491E-01"</w:t>
      </w:r>
      <w:r>
        <w:br w:type="textWrapping"/>
      </w:r>
      <w:r>
        <w:rPr>
          <w:rStyle w:val="VerbatimChar"/>
        </w:rPr>
        <w:t xml:space="preserve">## [1] "Llh: -2.03456548609751E+03; Pars:  6.626743E-01,  2.985522E-01,  1.262508E+00, -2.409491E-01"</w:t>
      </w:r>
      <w:r>
        <w:br w:type="textWrapping"/>
      </w:r>
      <w:r>
        <w:rPr>
          <w:rStyle w:val="VerbatimChar"/>
        </w:rPr>
        <w:t xml:space="preserve">## [1] "Llh: -2.03456499246962E+03; Pars:  6.633373E-01,  2.995522E-01,  1.262508E+00, -2.409491E-01"</w:t>
      </w:r>
      <w:r>
        <w:br w:type="textWrapping"/>
      </w:r>
      <w:r>
        <w:rPr>
          <w:rStyle w:val="VerbatimChar"/>
        </w:rPr>
        <w:t xml:space="preserve">## [1] "Llh: -2.03456698936982E+03; Pars:  6.633373E-01,  2.975522E-01,  1.262508E+00, -2.409491E-01"</w:t>
      </w:r>
      <w:r>
        <w:br w:type="textWrapping"/>
      </w:r>
      <w:r>
        <w:rPr>
          <w:rStyle w:val="VerbatimChar"/>
        </w:rPr>
        <w:t xml:space="preserve">## [1] "Llh: -2.03456661426955E+03; Pars:  6.633373E-01,  2.985522E-01,  1.263771E+00, -2.409491E-01"</w:t>
      </w:r>
      <w:r>
        <w:br w:type="textWrapping"/>
      </w:r>
      <w:r>
        <w:rPr>
          <w:rStyle w:val="VerbatimChar"/>
        </w:rPr>
        <w:t xml:space="preserve">## [1] "Llh: -2.03456581761683E+03; Pars:  6.633373E-01,  2.985522E-01,  1.261246E+00, -2.409491E-01"</w:t>
      </w:r>
      <w:r>
        <w:br w:type="textWrapping"/>
      </w:r>
      <w:r>
        <w:rPr>
          <w:rStyle w:val="VerbatimChar"/>
        </w:rPr>
        <w:t xml:space="preserve">## [1] "Llh: -2.03456488509017E+03; Pars:  6.633373E-01,  2.985522E-01,  1.262508E+00, -2.399491E-01"</w:t>
      </w:r>
      <w:r>
        <w:br w:type="textWrapping"/>
      </w:r>
      <w:r>
        <w:rPr>
          <w:rStyle w:val="VerbatimChar"/>
        </w:rPr>
        <w:t xml:space="preserve">## [1] "Llh: -2.03456685062998E+03; Pars:  6.633373E-01,  2.985522E-01,  1.262508E+00, -2.419491E-01"</w:t>
      </w:r>
      <w:r>
        <w:br w:type="textWrapping"/>
      </w:r>
      <w:r>
        <w:rPr>
          <w:rStyle w:val="VerbatimChar"/>
        </w:rPr>
        <w:t xml:space="preserve">## Currently fitting: asymmetric NIG </w:t>
      </w:r>
      <w:r>
        <w:br w:type="textWrapping"/>
      </w:r>
      <w:r>
        <w:rPr>
          <w:rStyle w:val="VerbatimChar"/>
        </w:rPr>
        <w:t xml:space="preserve">## [1] "Llh: -2.08867511465569E+03; Pars:  5.000000E-01,  1.105650E-01,  1.036035E+00,  0.000000E+00"</w:t>
      </w:r>
      <w:r>
        <w:br w:type="textWrapping"/>
      </w:r>
      <w:r>
        <w:rPr>
          <w:rStyle w:val="VerbatimChar"/>
        </w:rPr>
        <w:t xml:space="preserve">## [1] "Llh: -2.08433928272687E+03; Pars:  5.358867E-01,  1.105650E-01,  1.036035E+00,  0.000000E+00"</w:t>
      </w:r>
      <w:r>
        <w:br w:type="textWrapping"/>
      </w:r>
      <w:r>
        <w:rPr>
          <w:rStyle w:val="VerbatimChar"/>
        </w:rPr>
        <w:t xml:space="preserve">## [1] "Llh: -2.09044347212368E+03; Pars:  5.000000E-01,  1.798797E-01,  1.036035E+00,  0.000000E+00"</w:t>
      </w:r>
      <w:r>
        <w:br w:type="textWrapping"/>
      </w:r>
      <w:r>
        <w:rPr>
          <w:rStyle w:val="VerbatimChar"/>
        </w:rPr>
        <w:t xml:space="preserve">## [1] "Llh: -2.06470588283758E+03; Pars:  5.000000E-01,  1.105650E-01,  1.110395E+00,  0.000000E+00"</w:t>
      </w:r>
      <w:r>
        <w:br w:type="textWrapping"/>
      </w:r>
      <w:r>
        <w:rPr>
          <w:rStyle w:val="VerbatimChar"/>
        </w:rPr>
        <w:t xml:space="preserve">## [1] "Llh: -2.09626617004452E+03; Pars:  5.000000E-01,  1.105650E-01,  1.036035E+00,  6.931472E-02"</w:t>
      </w:r>
      <w:r>
        <w:br w:type="textWrapping"/>
      </w:r>
      <w:r>
        <w:rPr>
          <w:rStyle w:val="VerbatimChar"/>
        </w:rPr>
        <w:t xml:space="preserve">## [1] "Llh: -2.07035327284432E+03; Pars:  5.176325E-01,  1.452223E-01,  1.072571E+00, -6.931472E-02"</w:t>
      </w:r>
      <w:r>
        <w:br w:type="textWrapping"/>
      </w:r>
      <w:r>
        <w:rPr>
          <w:rStyle w:val="VerbatimChar"/>
        </w:rPr>
        <w:t xml:space="preserve">## [1] "Llh: -2.07496126484501E+03; Pars:  5.131669E-01,  1.365580E-01,  1.063318E+00, -3.465736E-02"</w:t>
      </w:r>
      <w:r>
        <w:br w:type="textWrapping"/>
      </w:r>
      <w:r>
        <w:rPr>
          <w:rStyle w:val="VerbatimChar"/>
        </w:rPr>
        <w:t xml:space="preserve">## [1] "Llh: -2.07084769550376E+03; Pars:  5.266805E-01,  5.857892E-02,  1.091319E+00, -3.465736E-02"</w:t>
      </w:r>
      <w:r>
        <w:br w:type="textWrapping"/>
      </w:r>
      <w:r>
        <w:rPr>
          <w:rStyle w:val="VerbatimChar"/>
        </w:rPr>
        <w:t xml:space="preserve">## [1] "Llh: -2.07245488354886E+03; Pars:  5.198798E-01,  8.890411E-02,  1.077228E+00, -2.599302E-02"</w:t>
      </w:r>
      <w:r>
        <w:br w:type="textWrapping"/>
      </w:r>
      <w:r>
        <w:rPr>
          <w:rStyle w:val="VerbatimChar"/>
        </w:rPr>
        <w:t xml:space="preserve">## [1] "Llh: -2.05765879496604E+03; Pars:  5.405500E-01,  1.019006E-01,  1.120058E+00, -5.198604E-02"</w:t>
      </w:r>
      <w:r>
        <w:br w:type="textWrapping"/>
      </w:r>
      <w:r>
        <w:rPr>
          <w:rStyle w:val="VerbatimChar"/>
        </w:rPr>
        <w:t xml:space="preserve">## [1] "Llh: -2.04756884603574E+03; Pars:  5.620421E-01,  9.756845E-02,  1.164591E+00, -7.797906E-02"</w:t>
      </w:r>
      <w:r>
        <w:br w:type="textWrapping"/>
      </w:r>
      <w:r>
        <w:rPr>
          <w:rStyle w:val="VerbatimChar"/>
        </w:rPr>
        <w:t xml:space="preserve">## [1] "Llh: -2.04789764381204E+03; Pars:  5.165124E-01,  9.540236E-02,  1.187517E+00, -9.097557E-02"</w:t>
      </w:r>
      <w:r>
        <w:br w:type="textWrapping"/>
      </w:r>
      <w:r>
        <w:rPr>
          <w:rStyle w:val="VerbatimChar"/>
        </w:rPr>
        <w:t xml:space="preserve">## [1] "Llh: -2.05374298790497E+03; Pars:  5.212893E-01,  9.919301E-02,  1.147687E+00, -6.823168E-02"</w:t>
      </w:r>
      <w:r>
        <w:br w:type="textWrapping"/>
      </w:r>
      <w:r>
        <w:rPr>
          <w:rStyle w:val="VerbatimChar"/>
        </w:rPr>
        <w:t xml:space="preserve">## [1] "Llh: -2.04430546553269E+03; Pars:  5.204432E-01,  1.658001E-01,  1.175998E+00, -8.447731E-02"</w:t>
      </w:r>
      <w:r>
        <w:br w:type="textWrapping"/>
      </w:r>
      <w:r>
        <w:rPr>
          <w:rStyle w:val="VerbatimChar"/>
        </w:rPr>
        <w:t xml:space="preserve">## [1] "Llh: -2.03722896157707E+03; Pars:  5.173522E-01,  2.194107E-01,  1.220770E+00, -1.093873E-01"</w:t>
      </w:r>
      <w:r>
        <w:br w:type="textWrapping"/>
      </w:r>
      <w:r>
        <w:rPr>
          <w:rStyle w:val="VerbatimChar"/>
        </w:rPr>
        <w:t xml:space="preserve">## [1] "Llh: -2.03351178482304E+03; Pars:  5.293970E-01,  1.162509E-01,  1.276546E+00, -6.985624E-02"</w:t>
      </w:r>
      <w:r>
        <w:br w:type="textWrapping"/>
      </w:r>
      <w:r>
        <w:rPr>
          <w:rStyle w:val="VerbatimChar"/>
        </w:rPr>
        <w:t xml:space="preserve">## [1] "Llh: -2.03057470021550E+03; Pars:  5.353791E-01,  1.017652E-01,  1.392648E+00, -7.012700E-02"</w:t>
      </w:r>
      <w:r>
        <w:br w:type="textWrapping"/>
      </w:r>
      <w:r>
        <w:rPr>
          <w:rStyle w:val="VerbatimChar"/>
        </w:rPr>
        <w:t xml:space="preserve">## [1] "Llh: -2.03003672725974E+03; Pars:  5.671249E-01,  1.465084E-01,  1.380914E+00, -1.742345E-01"</w:t>
      </w:r>
      <w:r>
        <w:br w:type="textWrapping"/>
      </w:r>
      <w:r>
        <w:rPr>
          <w:rStyle w:val="VerbatimChar"/>
        </w:rPr>
        <w:t xml:space="preserve">## [1] "Llh: -2.04271714579716E+03; Pars:  6.039945E-01,  1.644802E-01,  1.539967E+00, -2.613517E-01"</w:t>
      </w:r>
      <w:r>
        <w:br w:type="textWrapping"/>
      </w:r>
      <w:r>
        <w:rPr>
          <w:rStyle w:val="VerbatimChar"/>
        </w:rPr>
        <w:t xml:space="preserve">## [1] "Llh: -2.02686314746763E+03; Pars:  5.752635E-01,  1.872241E-01,  1.392413E+00, -1.248883E-01"</w:t>
      </w:r>
      <w:r>
        <w:br w:type="textWrapping"/>
      </w:r>
      <w:r>
        <w:rPr>
          <w:rStyle w:val="VerbatimChar"/>
        </w:rPr>
        <w:t xml:space="preserve">## [1] "Llh: -2.03440063178352E+03; Pars:  6.070995E-01,  2.331349E-01,  1.507759E+00, -1.418447E-01"</w:t>
      </w:r>
      <w:r>
        <w:br w:type="textWrapping"/>
      </w:r>
      <w:r>
        <w:rPr>
          <w:rStyle w:val="VerbatimChar"/>
        </w:rPr>
        <w:t xml:space="preserve">## [1] "Llh: -2.03673281361379E+03; Pars:  5.348449E-01,  2.298858E-01,  1.552500E+00, -1.613395E-01"</w:t>
      </w:r>
      <w:r>
        <w:br w:type="textWrapping"/>
      </w:r>
      <w:r>
        <w:rPr>
          <w:rStyle w:val="VerbatimChar"/>
        </w:rPr>
        <w:t xml:space="preserve">## [1] "Llh: -2.02884741253395E+03; Pars:  5.415182E-01,  1.968064E-01,  1.444831E+00, -1.404994E-01"</w:t>
      </w:r>
      <w:r>
        <w:br w:type="textWrapping"/>
      </w:r>
      <w:r>
        <w:rPr>
          <w:rStyle w:val="VerbatimChar"/>
        </w:rPr>
        <w:t xml:space="preserve">## [1] "Llh: -2.05012262995997E+03; Pars:  5.944614E-01,  9.674136E-02,  1.611249E+00, -1.454873E-01"</w:t>
      </w:r>
      <w:r>
        <w:br w:type="textWrapping"/>
      </w:r>
      <w:r>
        <w:rPr>
          <w:rStyle w:val="VerbatimChar"/>
        </w:rPr>
        <w:t xml:space="preserve">## [1] "Llh: -2.02860725102322E+03; Pars:  5.356371E-01,  1.887434E-01,  1.308477E+00, -1.184123E-01"</w:t>
      </w:r>
      <w:r>
        <w:br w:type="textWrapping"/>
      </w:r>
      <w:r>
        <w:rPr>
          <w:rStyle w:val="VerbatimChar"/>
        </w:rPr>
        <w:t xml:space="preserve">## [1] "Llh: -2.02608164886095E+03; Pars:  5.745836E-01,  2.578759E-01,  1.369044E+00, -2.088902E-01"</w:t>
      </w:r>
      <w:r>
        <w:br w:type="textWrapping"/>
      </w:r>
      <w:r>
        <w:rPr>
          <w:rStyle w:val="VerbatimChar"/>
        </w:rPr>
        <w:t xml:space="preserve">## [1] "Llh: -2.02725603538288E+03; Pars:  5.952495E-01,  3.359313E-01,  1.357393E+00, -2.782718E-01"</w:t>
      </w:r>
      <w:r>
        <w:br w:type="textWrapping"/>
      </w:r>
      <w:r>
        <w:rPr>
          <w:rStyle w:val="VerbatimChar"/>
        </w:rPr>
        <w:t xml:space="preserve">## [1] "Llh: -2.02963931706058E+03; Pars:  5.459756E-01,  2.688165E-01,  1.374731E+00, -1.221107E-01"</w:t>
      </w:r>
      <w:r>
        <w:br w:type="textWrapping"/>
      </w:r>
      <w:r>
        <w:rPr>
          <w:rStyle w:val="VerbatimChar"/>
        </w:rPr>
        <w:t xml:space="preserve">## [1] "Llh: -2.02727914934470E+03; Pars:  5.511878E-01,  2.382395E-01,  1.376274E+00, -1.351416E-01"</w:t>
      </w:r>
      <w:r>
        <w:br w:type="textWrapping"/>
      </w:r>
      <w:r>
        <w:rPr>
          <w:rStyle w:val="VerbatimChar"/>
        </w:rPr>
        <w:t xml:space="preserve">## [1] "Llh: -2.02782169554852E+03; Pars:  5.768755E-01,  2.392350E-01,  1.282364E+00, -1.531669E-01"</w:t>
      </w:r>
      <w:r>
        <w:br w:type="textWrapping"/>
      </w:r>
      <w:r>
        <w:rPr>
          <w:rStyle w:val="VerbatimChar"/>
        </w:rPr>
        <w:t xml:space="preserve">## [1] "Llh: -2.02660542903898E+03; Pars:  5.678254E-01,  2.286278E-01,  1.321182E+00, -1.500000E-01"</w:t>
      </w:r>
      <w:r>
        <w:br w:type="textWrapping"/>
      </w:r>
      <w:r>
        <w:rPr>
          <w:rStyle w:val="VerbatimChar"/>
        </w:rPr>
        <w:t xml:space="preserve">## [1] "Llh: -2.02790784360434E+03; Pars:  6.004772E-01,  2.672403E-01,  1.422854E+00, -1.910478E-01"</w:t>
      </w:r>
      <w:r>
        <w:br w:type="textWrapping"/>
      </w:r>
      <w:r>
        <w:rPr>
          <w:rStyle w:val="VerbatimChar"/>
        </w:rPr>
        <w:t xml:space="preserve">## [1] "Llh: -2.02655518685380E+03; Pars:  5.835661E-01,  2.476160E-01,  1.393355E+00, -1.728889E-01"</w:t>
      </w:r>
      <w:r>
        <w:br w:type="textWrapping"/>
      </w:r>
      <w:r>
        <w:rPr>
          <w:rStyle w:val="VerbatimChar"/>
        </w:rPr>
        <w:t xml:space="preserve">## [1] "Llh: -2.02577453100734E+03; Pars:  6.004307E-01,  2.224325E-01,  1.361131E+00, -1.931921E-01"</w:t>
      </w:r>
      <w:r>
        <w:br w:type="textWrapping"/>
      </w:r>
      <w:r>
        <w:rPr>
          <w:rStyle w:val="VerbatimChar"/>
        </w:rPr>
        <w:t xml:space="preserve">## [1] "Llh: -2.02655524071348E+03; Pars:  6.266781E-01,  2.145290E-01,  1.353623E+00, -2.222174E-01"</w:t>
      </w:r>
      <w:r>
        <w:br w:type="textWrapping"/>
      </w:r>
      <w:r>
        <w:rPr>
          <w:rStyle w:val="VerbatimChar"/>
        </w:rPr>
        <w:t xml:space="preserve">## [1] "Llh: -2.02618751646675E+03; Pars:  5.877514E-01,  2.910521E-01,  1.330158E+00, -2.375973E-01"</w:t>
      </w:r>
      <w:r>
        <w:br w:type="textWrapping"/>
      </w:r>
      <w:r>
        <w:rPr>
          <w:rStyle w:val="VerbatimChar"/>
        </w:rPr>
        <w:t xml:space="preserve">## [1] "Llh: -2.02580745460902E+03; Pars:  5.846042E-01,  2.650951E-01,  1.345455E+00, -2.094201E-01"</w:t>
      </w:r>
      <w:r>
        <w:br w:type="textWrapping"/>
      </w:r>
      <w:r>
        <w:rPr>
          <w:rStyle w:val="VerbatimChar"/>
        </w:rPr>
        <w:t xml:space="preserve">## [1] "Llh: -2.02743464328227E+03; Pars:  6.041840E-01,  2.678819E-01,  1.414691E+00, -2.421957E-01"</w:t>
      </w:r>
      <w:r>
        <w:br w:type="textWrapping"/>
      </w:r>
      <w:r>
        <w:rPr>
          <w:rStyle w:val="VerbatimChar"/>
        </w:rPr>
        <w:t xml:space="preserve">## [1] "Llh: -2.02589368793350E+03; Pars:  5.767046E-01,  2.384414E-01,  1.343963E+00, -1.730489E-01"</w:t>
      </w:r>
      <w:r>
        <w:br w:type="textWrapping"/>
      </w:r>
      <w:r>
        <w:rPr>
          <w:rStyle w:val="VerbatimChar"/>
        </w:rPr>
        <w:t xml:space="preserve">## [1] "Llh: -2.02643278816347E+03; Pars:  5.844208E-01,  2.443064E-01,  1.317423E+00, -2.193867E-01"</w:t>
      </w:r>
      <w:r>
        <w:br w:type="textWrapping"/>
      </w:r>
      <w:r>
        <w:rPr>
          <w:rStyle w:val="VerbatimChar"/>
        </w:rPr>
        <w:t xml:space="preserve">## [1] "Llh: -2.02588200601854E+03; Pars:  5.842070E-01,  2.451338E-01,  1.336009E+00, -2.077623E-01"</w:t>
      </w:r>
      <w:r>
        <w:br w:type="textWrapping"/>
      </w:r>
      <w:r>
        <w:rPr>
          <w:rStyle w:val="VerbatimChar"/>
        </w:rPr>
        <w:t xml:space="preserve">## [1] "Llh: -2.02565686615001E+03; Pars:  5.985071E-01,  2.276754E-01,  1.324542E+00, -1.828215E-01"</w:t>
      </w:r>
      <w:r>
        <w:br w:type="textWrapping"/>
      </w:r>
      <w:r>
        <w:rPr>
          <w:rStyle w:val="VerbatimChar"/>
        </w:rPr>
        <w:t xml:space="preserve">## [1] "Llh: -2.02602412874528E+03; Pars:  6.108399E-01,  2.125752E-01,  1.302836E+00, -1.697871E-01"</w:t>
      </w:r>
      <w:r>
        <w:br w:type="textWrapping"/>
      </w:r>
      <w:r>
        <w:rPr>
          <w:rStyle w:val="VerbatimChar"/>
        </w:rPr>
        <w:t xml:space="preserve">## [1] "Llh: -2.02575398357768E+03; Pars:  6.074731E-01,  2.417270E-01,  1.339476E+00, -2.235491E-01"</w:t>
      </w:r>
      <w:r>
        <w:br w:type="textWrapping"/>
      </w:r>
      <w:r>
        <w:rPr>
          <w:rStyle w:val="VerbatimChar"/>
        </w:rPr>
        <w:t xml:space="preserve">## [1] "Llh: -2.02563707864305E+03; Pars:  5.996304E-01,  2.409056E-01,  1.340596E+00, -2.109240E-01"</w:t>
      </w:r>
      <w:r>
        <w:br w:type="textWrapping"/>
      </w:r>
      <w:r>
        <w:rPr>
          <w:rStyle w:val="VerbatimChar"/>
        </w:rPr>
        <w:t xml:space="preserve">## [1] "Llh: -2.02536062909541E+03; Pars:  6.075362E-01,  2.329205E-01,  1.349761E+00, -1.904165E-01"</w:t>
      </w:r>
      <w:r>
        <w:br w:type="textWrapping"/>
      </w:r>
      <w:r>
        <w:rPr>
          <w:rStyle w:val="VerbatimChar"/>
        </w:rPr>
        <w:t xml:space="preserve">## [1] "Llh: -2.02527575842589E+03; Pars:  6.195478E-01,  2.268138E-01,  1.356690E+00, -1.817437E-01"</w:t>
      </w:r>
      <w:r>
        <w:br w:type="textWrapping"/>
      </w:r>
      <w:r>
        <w:rPr>
          <w:rStyle w:val="VerbatimChar"/>
        </w:rPr>
        <w:t xml:space="preserve">## [1] "Llh: -2.02594812433726E+03; Pars:  6.250048E-01,  1.938186E-01,  1.345869E+00, -1.749206E-01"</w:t>
      </w:r>
      <w:r>
        <w:br w:type="textWrapping"/>
      </w:r>
      <w:r>
        <w:rPr>
          <w:rStyle w:val="VerbatimChar"/>
        </w:rPr>
        <w:t xml:space="preserve">## [1] "Llh: -2.02553156597571E+03; Pars:  5.944527E-01,  2.472759E-01,  1.345559E+00, -2.007952E-01"</w:t>
      </w:r>
      <w:r>
        <w:br w:type="textWrapping"/>
      </w:r>
      <w:r>
        <w:rPr>
          <w:rStyle w:val="VerbatimChar"/>
        </w:rPr>
        <w:t xml:space="preserve">## [1] "Llh: -2.02542787628809E+03; Pars:  6.054937E-01,  2.489029E-01,  1.322737E+00, -1.949500E-01"</w:t>
      </w:r>
      <w:r>
        <w:br w:type="textWrapping"/>
      </w:r>
      <w:r>
        <w:rPr>
          <w:rStyle w:val="VerbatimChar"/>
        </w:rPr>
        <w:t xml:space="preserve">## [1] "Llh: -2.02537855859284E+03; Pars:  6.042240E-01,  2.422853E-01,  1.332233E+00, -1.945106E-01"</w:t>
      </w:r>
      <w:r>
        <w:br w:type="textWrapping"/>
      </w:r>
      <w:r>
        <w:rPr>
          <w:rStyle w:val="VerbatimChar"/>
        </w:rPr>
        <w:t xml:space="preserve">## [1] "Llh: -2.02548997299890E+03; Pars:  6.103340E-01,  2.509649E-01,  1.363218E+00, -2.111653E-01"</w:t>
      </w:r>
      <w:r>
        <w:br w:type="textWrapping"/>
      </w:r>
      <w:r>
        <w:rPr>
          <w:rStyle w:val="VerbatimChar"/>
        </w:rPr>
        <w:t xml:space="preserve">## [1] "Llh: -2.02538734398505E+03; Pars:  6.073555E-01,  2.451426E-01,  1.353444E+00, -2.040793E-01"</w:t>
      </w:r>
      <w:r>
        <w:br w:type="textWrapping"/>
      </w:r>
      <w:r>
        <w:rPr>
          <w:rStyle w:val="VerbatimChar"/>
        </w:rPr>
        <w:t xml:space="preserve">## [1] "Llh: -2.02524702705063E+03; Pars:  6.131022E-01,  2.398532E-01,  1.353331E+00, -1.796403E-01"</w:t>
      </w:r>
      <w:r>
        <w:br w:type="textWrapping"/>
      </w:r>
      <w:r>
        <w:rPr>
          <w:rStyle w:val="VerbatimChar"/>
        </w:rPr>
        <w:t xml:space="preserve">## [1] "Llh: -2.02537974842434E+03; Pars:  6.199513E-01,  2.393271E-01,  1.359743E+00, -1.639985E-01"</w:t>
      </w:r>
      <w:r>
        <w:br w:type="textWrapping"/>
      </w:r>
      <w:r>
        <w:rPr>
          <w:rStyle w:val="VerbatimChar"/>
        </w:rPr>
        <w:t xml:space="preserve">## [1] "Llh: -2.02508604258971E+03; Pars:  6.280685E-01,  2.297715E-01,  1.352228E+00, -1.791917E-01"</w:t>
      </w:r>
      <w:r>
        <w:br w:type="textWrapping"/>
      </w:r>
      <w:r>
        <w:rPr>
          <w:rStyle w:val="VerbatimChar"/>
        </w:rPr>
        <w:t xml:space="preserve">## [1] "Llh: -2.02503651562178E+03; Pars:  6.455827E-01,  2.210193E-01,  1.355575E+00, -1.683900E-01"</w:t>
      </w:r>
      <w:r>
        <w:br w:type="textWrapping"/>
      </w:r>
      <w:r>
        <w:rPr>
          <w:rStyle w:val="VerbatimChar"/>
        </w:rPr>
        <w:t xml:space="preserve">## [1] "Llh: -2.02502324899912E+03; Pars:  6.337760E-01,  2.198433E-01,  1.345407E+00, -1.580630E-01"</w:t>
      </w:r>
      <w:r>
        <w:br w:type="textWrapping"/>
      </w:r>
      <w:r>
        <w:rPr>
          <w:rStyle w:val="VerbatimChar"/>
        </w:rPr>
        <w:t xml:space="preserve">## [1] "Llh: -2.02506543947824E+03; Pars:  6.474142E-01,  2.071937E-01,  1.341407E+00, -1.350548E-01"</w:t>
      </w:r>
      <w:r>
        <w:br w:type="textWrapping"/>
      </w:r>
      <w:r>
        <w:rPr>
          <w:rStyle w:val="VerbatimChar"/>
        </w:rPr>
        <w:t xml:space="preserve">## [1] "Llh: -2.02555316502626E+03; Pars:  6.524538E-01,  2.114795E-01,  1.373570E+00, -1.494080E-01"</w:t>
      </w:r>
      <w:r>
        <w:br w:type="textWrapping"/>
      </w:r>
      <w:r>
        <w:rPr>
          <w:rStyle w:val="VerbatimChar"/>
        </w:rPr>
        <w:t xml:space="preserve">## [1] "Llh: -2.02514697974593E+03; Pars:  6.159364E-01,  2.345839E-01,  1.342449E+00, -1.832349E-01"</w:t>
      </w:r>
      <w:r>
        <w:br w:type="textWrapping"/>
      </w:r>
      <w:r>
        <w:rPr>
          <w:rStyle w:val="VerbatimChar"/>
        </w:rPr>
        <w:t xml:space="preserve">## [1] "Llh: -2.02494921911546E+03; Pars:  6.344588E-01,  2.308360E-01,  1.341710E+00, -1.629205E-01"</w:t>
      </w:r>
      <w:r>
        <w:br w:type="textWrapping"/>
      </w:r>
      <w:r>
        <w:rPr>
          <w:rStyle w:val="VerbatimChar"/>
        </w:rPr>
        <w:t xml:space="preserve">## [1] "Llh: -2.02494485259880E+03; Pars:  6.420484E-01,  2.328471E-01,  1.334282E+00, -1.535089E-01"</w:t>
      </w:r>
      <w:r>
        <w:br w:type="textWrapping"/>
      </w:r>
      <w:r>
        <w:rPr>
          <w:rStyle w:val="VerbatimChar"/>
        </w:rPr>
        <w:t xml:space="preserve">## [1] "Llh: -2.02478766733247E+03; Pars:  6.560890E-01,  2.142936E-01,  1.335542E+00, -1.519581E-01"</w:t>
      </w:r>
      <w:r>
        <w:br w:type="textWrapping"/>
      </w:r>
      <w:r>
        <w:rPr>
          <w:rStyle w:val="VerbatimChar"/>
        </w:rPr>
        <w:t xml:space="preserve">## [1] "Llh: -2.02474207591567E+03; Pars:  6.786998E-01,  2.015137E-01,  1.326735E+00, -1.381169E-01"</w:t>
      </w:r>
      <w:r>
        <w:br w:type="textWrapping"/>
      </w:r>
      <w:r>
        <w:rPr>
          <w:rStyle w:val="VerbatimChar"/>
        </w:rPr>
        <w:t xml:space="preserve">## [1] "Llh: -2.02490105046798E+03; Pars:  6.855366E-01,  2.030278E-01,  1.338464E+00, -1.258045E-01"</w:t>
      </w:r>
      <w:r>
        <w:br w:type="textWrapping"/>
      </w:r>
      <w:r>
        <w:rPr>
          <w:rStyle w:val="VerbatimChar"/>
        </w:rPr>
        <w:t xml:space="preserve">## [1] "Llh: -2.02482699919864E+03; Pars:  6.674319E-01,  2.109169E-01,  1.339459E+00, -1.401621E-01"</w:t>
      </w:r>
      <w:r>
        <w:br w:type="textWrapping"/>
      </w:r>
      <w:r>
        <w:rPr>
          <w:rStyle w:val="VerbatimChar"/>
        </w:rPr>
        <w:t xml:space="preserve">## [1] "Llh: -2.02497807636066E+03; Pars:  6.650315E-01,  2.115412E-01,  1.317602E+00, -1.265354E-01"</w:t>
      </w:r>
      <w:r>
        <w:br w:type="textWrapping"/>
      </w:r>
      <w:r>
        <w:rPr>
          <w:rStyle w:val="VerbatimChar"/>
        </w:rPr>
        <w:t xml:space="preserve">## [1] "Llh: -2.02484869226411E+03; Pars:  6.601150E-01,  2.139107E-01,  1.326994E+00, -1.369991E-01"</w:t>
      </w:r>
      <w:r>
        <w:br w:type="textWrapping"/>
      </w:r>
      <w:r>
        <w:rPr>
          <w:rStyle w:val="VerbatimChar"/>
        </w:rPr>
        <w:t xml:space="preserve">## [1] "Llh: -2.02472616493494E+03; Pars:  6.913536E-01,  2.097509E-01,  1.318443E+00, -1.263305E-01"</w:t>
      </w:r>
      <w:r>
        <w:br w:type="textWrapping"/>
      </w:r>
      <w:r>
        <w:rPr>
          <w:rStyle w:val="VerbatimChar"/>
        </w:rPr>
        <w:t xml:space="preserve">## [1] "Llh: -2.02486708132243E+03; Pars:  7.220752E-01,  2.047047E-01,  1.305164E+00, -1.104642E-01"</w:t>
      </w:r>
      <w:r>
        <w:br w:type="textWrapping"/>
      </w:r>
      <w:r>
        <w:rPr>
          <w:rStyle w:val="VerbatimChar"/>
        </w:rPr>
        <w:t xml:space="preserve">## [1] "Llh: -2.02488918493888E+03; Pars:  7.081651E-01,  1.851990E-01,  1.321522E+00, -1.172954E-01"</w:t>
      </w:r>
      <w:r>
        <w:br w:type="textWrapping"/>
      </w:r>
      <w:r>
        <w:rPr>
          <w:rStyle w:val="VerbatimChar"/>
        </w:rPr>
        <w:t xml:space="preserve">## [1] "Llh: -2.02477492221122E+03; Pars:  6.910235E-01,  1.971110E-01,  1.324700E+00, -1.263488E-01"</w:t>
      </w:r>
      <w:r>
        <w:br w:type="textWrapping"/>
      </w:r>
      <w:r>
        <w:rPr>
          <w:rStyle w:val="VerbatimChar"/>
        </w:rPr>
        <w:t xml:space="preserve">## [1] "Llh: -2.02472158592093E+03; Pars:  7.047242E-01,  1.957355E-01,  1.327631E+00, -1.284801E-01"</w:t>
      </w:r>
      <w:r>
        <w:br w:type="textWrapping"/>
      </w:r>
      <w:r>
        <w:rPr>
          <w:rStyle w:val="VerbatimChar"/>
        </w:rPr>
        <w:t xml:space="preserve">## [1] "Llh: -2.02482348291237E+03; Pars:  7.281469E-01,  1.866479E-01,  1.327949E+00, -1.242206E-01"</w:t>
      </w:r>
      <w:r>
        <w:br w:type="textWrapping"/>
      </w:r>
      <w:r>
        <w:rPr>
          <w:rStyle w:val="VerbatimChar"/>
        </w:rPr>
        <w:t xml:space="preserve">## [1] "Llh: -2.02474424936219E+03; Pars:  7.162061E-01,  1.911387E-01,  1.309455E+00, -1.194760E-01"</w:t>
      </w:r>
      <w:r>
        <w:br w:type="textWrapping"/>
      </w:r>
      <w:r>
        <w:rPr>
          <w:rStyle w:val="VerbatimChar"/>
        </w:rPr>
        <w:t xml:space="preserve">## [1] "Llh: -2.02470550592093E+03; Pars:  7.036882E-01,  1.960833E-01,  1.316893E+00, -1.246476E-01"</w:t>
      </w:r>
      <w:r>
        <w:br w:type="textWrapping"/>
      </w:r>
      <w:r>
        <w:rPr>
          <w:rStyle w:val="VerbatimChar"/>
        </w:rPr>
        <w:t xml:space="preserve">## [1] "Llh: -2.02460322853269E+03; Pars:  6.980650E-01,  2.044307E-01,  1.320137E+00, -1.324387E-01"</w:t>
      </w:r>
      <w:r>
        <w:br w:type="textWrapping"/>
      </w:r>
      <w:r>
        <w:rPr>
          <w:rStyle w:val="VerbatimChar"/>
        </w:rPr>
        <w:t xml:space="preserve">## [1] "Llh: -2.02452644450896E+03; Pars:  7.016126E-01,  2.080905E-01,  1.317861E+00, -1.354837E-01"</w:t>
      </w:r>
      <w:r>
        <w:br w:type="textWrapping"/>
      </w:r>
      <w:r>
        <w:rPr>
          <w:rStyle w:val="VerbatimChar"/>
        </w:rPr>
        <w:t xml:space="preserve">## [1] "Llh: -2.02464763260156E+03; Pars:  7.226381E-01,  2.033164E-01,  1.313697E+00, -1.193540E-01"</w:t>
      </w:r>
      <w:r>
        <w:br w:type="textWrapping"/>
      </w:r>
      <w:r>
        <w:rPr>
          <w:rStyle w:val="VerbatimChar"/>
        </w:rPr>
        <w:t xml:space="preserve">## [1] "Llh: -2.02463024971059E+03; Pars:  7.113938E-01,  2.028657E-01,  1.316944E+00, -1.240447E-01"</w:t>
      </w:r>
      <w:r>
        <w:br w:type="textWrapping"/>
      </w:r>
      <w:r>
        <w:rPr>
          <w:rStyle w:val="VerbatimChar"/>
        </w:rPr>
        <w:t xml:space="preserve">## [1] "Llh: -2.02467363146108E+03; Pars:  7.196200E-01,  1.916366E-01,  1.321208E+00, -1.299976E-01"</w:t>
      </w:r>
      <w:r>
        <w:br w:type="textWrapping"/>
      </w:r>
      <w:r>
        <w:rPr>
          <w:rStyle w:val="VerbatimChar"/>
        </w:rPr>
        <w:t xml:space="preserve">## [1] "Llh: -2.02463310989405E+03; Pars:  7.124469E-01,  1.961652E-01,  1.320516E+00, -1.290808E-01"</w:t>
      </w:r>
      <w:r>
        <w:br w:type="textWrapping"/>
      </w:r>
      <w:r>
        <w:rPr>
          <w:rStyle w:val="VerbatimChar"/>
        </w:rPr>
        <w:t xml:space="preserve">## [1] "Llh: -2.02458254159472E+03; Pars:  7.098243E-01,  2.058668E-01,  1.308544E+00, -1.281483E-01"</w:t>
      </w:r>
      <w:r>
        <w:br w:type="textWrapping"/>
      </w:r>
      <w:r>
        <w:rPr>
          <w:rStyle w:val="VerbatimChar"/>
        </w:rPr>
        <w:t xml:space="preserve">## [1] "Llh: -2.02458623487797E+03; Pars:  7.085458E-01,  2.033340E-01,  1.313290E+00, -1.282313E-01"</w:t>
      </w:r>
      <w:r>
        <w:br w:type="textWrapping"/>
      </w:r>
      <w:r>
        <w:rPr>
          <w:rStyle w:val="VerbatimChar"/>
        </w:rPr>
        <w:t xml:space="preserve">## [1] "Llh: -2.02446504361810E+03; Pars:  7.139621E-01,  2.104109E-01,  1.315025E+00, -1.337312E-01"</w:t>
      </w:r>
      <w:r>
        <w:br w:type="textWrapping"/>
      </w:r>
      <w:r>
        <w:rPr>
          <w:rStyle w:val="VerbatimChar"/>
        </w:rPr>
        <w:t xml:space="preserve">## [1] "Llh: -2.02437855202085E+03; Pars:  7.191551E-01,  2.175747E-01,  1.314092E+00, -1.382731E-01"</w:t>
      </w:r>
      <w:r>
        <w:br w:type="textWrapping"/>
      </w:r>
      <w:r>
        <w:rPr>
          <w:rStyle w:val="VerbatimChar"/>
        </w:rPr>
        <w:t xml:space="preserve">## [1] "Llh: -2.02454772822344E+03; Pars:  7.084969E-01,  2.210337E-01,  1.308224E+00, -1.338941E-01"</w:t>
      </w:r>
      <w:r>
        <w:br w:type="textWrapping"/>
      </w:r>
      <w:r>
        <w:rPr>
          <w:rStyle w:val="VerbatimChar"/>
        </w:rPr>
        <w:t xml:space="preserve">## [1] "Llh: -2.02451323850522E+03; Pars:  7.094823E-01,  2.148166E-01,  1.311286E+00, -1.326908E-01"</w:t>
      </w:r>
      <w:r>
        <w:br w:type="textWrapping"/>
      </w:r>
      <w:r>
        <w:rPr>
          <w:rStyle w:val="VerbatimChar"/>
        </w:rPr>
        <w:t xml:space="preserve">## [1] "Llh: -2.02438053113623E+03; Pars:  7.085919E-01,  2.203086E-01,  1.308950E+00, -1.432532E-01"</w:t>
      </w:r>
      <w:r>
        <w:br w:type="textWrapping"/>
      </w:r>
      <w:r>
        <w:rPr>
          <w:rStyle w:val="VerbatimChar"/>
        </w:rPr>
        <w:t xml:space="preserve">## [1] "Llh: -2.02442902714827E+03; Pars:  7.092913E-01,  2.159479E-01,  1.310944E+00, -1.384511E-01"</w:t>
      </w:r>
      <w:r>
        <w:br w:type="textWrapping"/>
      </w:r>
      <w:r>
        <w:rPr>
          <w:rStyle w:val="VerbatimChar"/>
        </w:rPr>
        <w:t xml:space="preserve">## [1] "Llh: -2.02434175154296E+03; Pars:  7.095418E-01,  2.245283E-01,  1.317558E+00, -1.467021E-01"</w:t>
      </w:r>
      <w:r>
        <w:br w:type="textWrapping"/>
      </w:r>
      <w:r>
        <w:rPr>
          <w:rStyle w:val="VerbatimChar"/>
        </w:rPr>
        <w:t xml:space="preserve">## [1] "Llh: -2.02429495732595E+03; Pars:  7.094006E-01,  2.338591E-01,  1.322089E+00, -1.559790E-01"</w:t>
      </w:r>
      <w:r>
        <w:br w:type="textWrapping"/>
      </w:r>
      <w:r>
        <w:rPr>
          <w:rStyle w:val="VerbatimChar"/>
        </w:rPr>
        <w:t xml:space="preserve">## [1] "Llh: -2.02430235841660E+03; Pars:  7.218194E-01,  2.351889E-01,  1.310340E+00, -1.496143E-01"</w:t>
      </w:r>
      <w:r>
        <w:br w:type="textWrapping"/>
      </w:r>
      <w:r>
        <w:rPr>
          <w:rStyle w:val="VerbatimChar"/>
        </w:rPr>
        <w:t xml:space="preserve">## [1] "Llh: -2.02432453112475E+03; Pars:  7.167138E-01,  2.284143E-01,  1.312216E+00, -1.460817E-01"</w:t>
      </w:r>
      <w:r>
        <w:br w:type="textWrapping"/>
      </w:r>
      <w:r>
        <w:rPr>
          <w:rStyle w:val="VerbatimChar"/>
        </w:rPr>
        <w:t xml:space="preserve">## [1] "Llh: -2.02417831695425E+03; Pars:  7.199923E-01,  2.386491E-01,  1.316435E+00, -1.608690E-01"</w:t>
      </w:r>
      <w:r>
        <w:br w:type="textWrapping"/>
      </w:r>
      <w:r>
        <w:rPr>
          <w:rStyle w:val="VerbatimChar"/>
        </w:rPr>
        <w:t xml:space="preserve">## [1] "Llh: -2.02410536387531E+03; Pars:  7.253055E-01,  2.505654E-01,  1.319017E+00, -1.749581E-01"</w:t>
      </w:r>
      <w:r>
        <w:br w:type="textWrapping"/>
      </w:r>
      <w:r>
        <w:rPr>
          <w:rStyle w:val="VerbatimChar"/>
        </w:rPr>
        <w:t xml:space="preserve">## [1] "Llh: -2.02424830862742E+03; Pars:  7.293495E-01,  2.482855E-01,  1.323845E+00, -1.661590E-01"</w:t>
      </w:r>
      <w:r>
        <w:br w:type="textWrapping"/>
      </w:r>
      <w:r>
        <w:rPr>
          <w:rStyle w:val="VerbatimChar"/>
        </w:rPr>
        <w:t xml:space="preserve">## [1] "Llh: -2.02422255779133E+03; Pars:  7.241038E-01,  2.412912E-01,  1.320105E+00, -1.604325E-01"</w:t>
      </w:r>
      <w:r>
        <w:br w:type="textWrapping"/>
      </w:r>
      <w:r>
        <w:rPr>
          <w:rStyle w:val="VerbatimChar"/>
        </w:rPr>
        <w:t xml:space="preserve">## [1] "Llh: -2.02423507735117E+03; Pars:  7.211048E-01,  2.628776E-01,  1.321678E+00, -1.822189E-01"</w:t>
      </w:r>
      <w:r>
        <w:br w:type="textWrapping"/>
      </w:r>
      <w:r>
        <w:rPr>
          <w:rStyle w:val="VerbatimChar"/>
        </w:rPr>
        <w:t xml:space="preserve">## [1] "Llh: -2.02419984363118E+03; Pars:  7.206169E-01,  2.515519E-01,  1.319778E+00, -1.712324E-01"</w:t>
      </w:r>
      <w:r>
        <w:br w:type="textWrapping"/>
      </w:r>
      <w:r>
        <w:rPr>
          <w:rStyle w:val="VerbatimChar"/>
        </w:rPr>
        <w:t xml:space="preserve">## [1] "Llh: -2.02422357113353E+03; Pars:  7.178444E-01,  2.534449E-01,  1.330229E+00, -1.816867E-01"</w:t>
      </w:r>
      <w:r>
        <w:br w:type="textWrapping"/>
      </w:r>
      <w:r>
        <w:rPr>
          <w:rStyle w:val="VerbatimChar"/>
        </w:rPr>
        <w:t xml:space="preserve">## [1] "Llh: -2.02419270942188E+03; Pars:  7.188361E-01,  2.488809E-01,  1.325228E+00, -1.736686E-01"</w:t>
      </w:r>
      <w:r>
        <w:br w:type="textWrapping"/>
      </w:r>
      <w:r>
        <w:rPr>
          <w:rStyle w:val="VerbatimChar"/>
        </w:rPr>
        <w:t xml:space="preserve">## [1] "Llh: -2.02412117877982E+03; Pars:  7.352525E-01,  2.622856E-01,  1.319972E+00, -1.841668E-01"</w:t>
      </w:r>
      <w:r>
        <w:br w:type="textWrapping"/>
      </w:r>
      <w:r>
        <w:rPr>
          <w:rStyle w:val="VerbatimChar"/>
        </w:rPr>
        <w:t xml:space="preserve">## [1] "Llh: -2.02413875314006E+03; Pars:  7.287025E-01,  2.551790E-01,  1.320501E+00, -1.771199E-01"</w:t>
      </w:r>
      <w:r>
        <w:br w:type="textWrapping"/>
      </w:r>
      <w:r>
        <w:rPr>
          <w:rStyle w:val="VerbatimChar"/>
        </w:rPr>
        <w:t xml:space="preserve">## [1] "Llh: -2.02412750731740E+03; Pars:  7.258470E-01,  2.653506E-01,  1.321888E+00, -1.915804E-01"</w:t>
      </w:r>
      <w:r>
        <w:br w:type="textWrapping"/>
      </w:r>
      <w:r>
        <w:rPr>
          <w:rStyle w:val="VerbatimChar"/>
        </w:rPr>
        <w:t xml:space="preserve">## [1] "Llh: -2.02413015220283E+03; Pars:  7.254108E-01,  2.593358E-01,  1.321442E+00, -1.837934E-01"</w:t>
      </w:r>
      <w:r>
        <w:br w:type="textWrapping"/>
      </w:r>
      <w:r>
        <w:rPr>
          <w:rStyle w:val="VerbatimChar"/>
        </w:rPr>
        <w:t xml:space="preserve">## [1] "Llh: -2.02408377407765E+03; Pars:  7.320012E-01,  2.619893E-01,  1.323272E+00, -1.909545E-01"</w:t>
      </w:r>
      <w:r>
        <w:br w:type="textWrapping"/>
      </w:r>
      <w:r>
        <w:rPr>
          <w:rStyle w:val="VerbatimChar"/>
        </w:rPr>
        <w:t xml:space="preserve">## [1] "Llh: -2.02407188144526E+03; Pars:  7.377607E-01,  2.672080E-01,  1.325023E+00, -2.008156E-01"</w:t>
      </w:r>
      <w:r>
        <w:br w:type="textWrapping"/>
      </w:r>
      <w:r>
        <w:rPr>
          <w:rStyle w:val="VerbatimChar"/>
        </w:rPr>
        <w:t xml:space="preserve">## [1] "Llh: -2.02403439822314E+03; Pars:  7.434113E-01,  2.738239E-01,  1.317728E+00, -2.020919E-01"</w:t>
      </w:r>
      <w:r>
        <w:br w:type="textWrapping"/>
      </w:r>
      <w:r>
        <w:rPr>
          <w:rStyle w:val="VerbatimChar"/>
        </w:rPr>
        <w:t xml:space="preserve">## [1] "Llh: -2.02402807239821E+03; Pars:  7.560121E-01,  2.862954E-01,  1.313994E+00, -2.163035E-01"</w:t>
      </w:r>
      <w:r>
        <w:br w:type="textWrapping"/>
      </w:r>
      <w:r>
        <w:rPr>
          <w:rStyle w:val="VerbatimChar"/>
        </w:rPr>
        <w:t xml:space="preserve">## [1] "Llh: -2.02397475089585E+03; Pars:  7.513733E-01,  2.678266E-01,  1.317108E+00, -1.965416E-01"</w:t>
      </w:r>
      <w:r>
        <w:br w:type="textWrapping"/>
      </w:r>
      <w:r>
        <w:rPr>
          <w:rStyle w:val="VerbatimChar"/>
        </w:rPr>
        <w:t xml:space="preserve">## [1] "Llh: -2.02391469543254E+03; Pars:  7.644712E-01,  2.690645E-01,  1.314725E+00, -1.990222E-01"</w:t>
      </w:r>
      <w:r>
        <w:br w:type="textWrapping"/>
      </w:r>
      <w:r>
        <w:rPr>
          <w:rStyle w:val="VerbatimChar"/>
        </w:rPr>
        <w:t xml:space="preserve">## [1] "Llh: -2.02392282214040E+03; Pars:  7.563567E-01,  2.742811E-01,  1.316395E+00, -2.113828E-01"</w:t>
      </w:r>
      <w:r>
        <w:br w:type="textWrapping"/>
      </w:r>
      <w:r>
        <w:rPr>
          <w:rStyle w:val="VerbatimChar"/>
        </w:rPr>
        <w:t xml:space="preserve">## [1] "Llh: -2.02395224416942E+03; Pars:  7.510246E-01,  2.712822E-01,  1.317289E+00, -2.045788E-01"</w:t>
      </w:r>
      <w:r>
        <w:br w:type="textWrapping"/>
      </w:r>
      <w:r>
        <w:rPr>
          <w:rStyle w:val="VerbatimChar"/>
        </w:rPr>
        <w:t xml:space="preserve">## [1] "Llh: -2.02407201553553E+03; Pars:  7.829698E-01,  2.978592E-01,  1.316039E+00, -2.388040E-01"</w:t>
      </w:r>
      <w:r>
        <w:br w:type="textWrapping"/>
      </w:r>
      <w:r>
        <w:rPr>
          <w:rStyle w:val="VerbatimChar"/>
        </w:rPr>
        <w:t xml:space="preserve">## [1] "Llh: -2.02399147853270E+03; Pars:  7.681376E-01,  2.860357E-01,  1.316783E+00, -2.228425E-01"</w:t>
      </w:r>
      <w:r>
        <w:br w:type="textWrapping"/>
      </w:r>
      <w:r>
        <w:rPr>
          <w:rStyle w:val="VerbatimChar"/>
        </w:rPr>
        <w:t xml:space="preserve">## [1] "Llh: -2.02389195690693E+03; Pars:  7.854387E-01,  2.906303E-01,  1.305993E+00, -2.239599E-01"</w:t>
      </w:r>
      <w:r>
        <w:br w:type="textWrapping"/>
      </w:r>
      <w:r>
        <w:rPr>
          <w:rStyle w:val="VerbatimChar"/>
        </w:rPr>
        <w:t xml:space="preserve">## [1] "Llh: -2.02389950308364E+03; Pars:  8.104211E-01,  3.023415E-01,  1.296580E+00, -2.355321E-01"</w:t>
      </w:r>
      <w:r>
        <w:br w:type="textWrapping"/>
      </w:r>
      <w:r>
        <w:rPr>
          <w:rStyle w:val="VerbatimChar"/>
        </w:rPr>
        <w:t xml:space="preserve">## [1] "Llh: -2.02384219702526E+03; Pars:  7.812514E-01,  2.737104E-01,  1.312939E+00, -2.123002E-01"</w:t>
      </w:r>
      <w:r>
        <w:br w:type="textWrapping"/>
      </w:r>
      <w:r>
        <w:rPr>
          <w:rStyle w:val="VerbatimChar"/>
        </w:rPr>
        <w:t xml:space="preserve">## [1] "Llh: -2.02381446864132E+03; Pars:  7.941852E-01,  2.674179E-01,  1.312412E+00, -2.102986E-01"</w:t>
      </w:r>
      <w:r>
        <w:br w:type="textWrapping"/>
      </w:r>
      <w:r>
        <w:rPr>
          <w:rStyle w:val="VerbatimChar"/>
        </w:rPr>
        <w:t xml:space="preserve">## [1] "Llh: -2.02377654267940E+03; Pars:  7.818473E-01,  2.646612E-01,  1.307983E+00, -1.994892E-01"</w:t>
      </w:r>
      <w:r>
        <w:br w:type="textWrapping"/>
      </w:r>
      <w:r>
        <w:rPr>
          <w:rStyle w:val="VerbatimChar"/>
        </w:rPr>
        <w:t xml:space="preserve">## [1] "Llh: -2.02374991484095E+03; Pars:  7.887936E-01,  2.539740E-01,  1.303605E+00, -1.878126E-01"</w:t>
      </w:r>
      <w:r>
        <w:br w:type="textWrapping"/>
      </w:r>
      <w:r>
        <w:rPr>
          <w:rStyle w:val="VerbatimChar"/>
        </w:rPr>
        <w:t xml:space="preserve">## [1] "Llh: -2.02373436120312E+03; Pars:  8.108726E-01,  2.662623E-01,  1.301996E+00, -1.991638E-01"</w:t>
      </w:r>
      <w:r>
        <w:br w:type="textWrapping"/>
      </w:r>
      <w:r>
        <w:rPr>
          <w:rStyle w:val="VerbatimChar"/>
        </w:rPr>
        <w:t xml:space="preserve">## [1] "Llh: -2.02373176935885E+03; Pars:  8.395868E-01,  2.622530E-01,  1.294855E+00, -1.930543E-01"</w:t>
      </w:r>
      <w:r>
        <w:br w:type="textWrapping"/>
      </w:r>
      <w:r>
        <w:rPr>
          <w:rStyle w:val="VerbatimChar"/>
        </w:rPr>
        <w:t xml:space="preserve">## [1] "Llh: -2.02367835487444E+03; Pars:  8.407569E-01,  2.680731E-01,  1.293761E+00, -2.085405E-01"</w:t>
      </w:r>
      <w:r>
        <w:br w:type="textWrapping"/>
      </w:r>
      <w:r>
        <w:rPr>
          <w:rStyle w:val="VerbatimChar"/>
        </w:rPr>
        <w:t xml:space="preserve">## [1] "Llh: -2.02373606092176E+03; Pars:  8.817086E-01,  2.675774E-01,  1.283406E+00, -2.132996E-01"</w:t>
      </w:r>
      <w:r>
        <w:br w:type="textWrapping"/>
      </w:r>
      <w:r>
        <w:rPr>
          <w:rStyle w:val="VerbatimChar"/>
        </w:rPr>
        <w:t xml:space="preserve">## [1] "Llh: -2.02387370281572E+03; Pars:  8.466391E-01,  2.352286E-01,  1.296298E+00, -1.758930E-01"</w:t>
      </w:r>
      <w:r>
        <w:br w:type="textWrapping"/>
      </w:r>
      <w:r>
        <w:rPr>
          <w:rStyle w:val="VerbatimChar"/>
        </w:rPr>
        <w:t xml:space="preserve">## [1] "Llh: -2.02374981154802E+03; Pars:  8.309058E-01,  2.490791E-01,  1.298715E+00, -1.879098E-01"</w:t>
      </w:r>
      <w:r>
        <w:br w:type="textWrapping"/>
      </w:r>
      <w:r>
        <w:rPr>
          <w:rStyle w:val="VerbatimChar"/>
        </w:rPr>
        <w:t xml:space="preserve">## [1] "Llh: -2.02378980618253E+03; Pars:  8.564535E-01,  2.492716E-01,  1.283209E+00, -1.783600E-01"</w:t>
      </w:r>
      <w:r>
        <w:br w:type="textWrapping"/>
      </w:r>
      <w:r>
        <w:rPr>
          <w:rStyle w:val="VerbatimChar"/>
        </w:rPr>
        <w:t xml:space="preserve">## [1] "Llh: -2.02372194932076E+03; Pars:  8.404431E-01,  2.538082E-01,  1.290448E+00, -1.863446E-01"</w:t>
      </w:r>
      <w:r>
        <w:br w:type="textWrapping"/>
      </w:r>
      <w:r>
        <w:rPr>
          <w:rStyle w:val="VerbatimChar"/>
        </w:rPr>
        <w:t xml:space="preserve">## [1] "Llh: -2.02378309023117E+03; Pars:  8.900916E-01,  2.626327E-01,  1.285343E+00, -2.001120E-01"</w:t>
      </w:r>
      <w:r>
        <w:br w:type="textWrapping"/>
      </w:r>
      <w:r>
        <w:rPr>
          <w:rStyle w:val="VerbatimChar"/>
        </w:rPr>
        <w:t xml:space="preserve">## [1] "Llh: -2.02371185353351E+03; Pars:  8.129825E-01,  2.561387E-01,  1.299015E+00, -1.908874E-01"</w:t>
      </w:r>
      <w:r>
        <w:br w:type="textWrapping"/>
      </w:r>
      <w:r>
        <w:rPr>
          <w:rStyle w:val="VerbatimChar"/>
        </w:rPr>
        <w:t xml:space="preserve">## [1] "Llh: -2.02369913892041E+03; Pars:  8.358166E-01,  2.710574E-01,  1.290331E+00, -2.015036E-01"</w:t>
      </w:r>
      <w:r>
        <w:br w:type="textWrapping"/>
      </w:r>
      <w:r>
        <w:rPr>
          <w:rStyle w:val="VerbatimChar"/>
        </w:rPr>
        <w:t xml:space="preserve">## [1] "Llh: -2.02369158174070E+03; Pars:  8.345862E-01,  2.655628E-01,  1.292422E+00, -1.981052E-01"</w:t>
      </w:r>
      <w:r>
        <w:br w:type="textWrapping"/>
      </w:r>
      <w:r>
        <w:rPr>
          <w:rStyle w:val="VerbatimChar"/>
        </w:rPr>
        <w:t xml:space="preserve">## [1] "Llh: -2.02366578568494E+03; Pars:  8.247075E-01,  2.595384E-01,  1.292961E+00, -1.988846E-01"</w:t>
      </w:r>
      <w:r>
        <w:br w:type="textWrapping"/>
      </w:r>
      <w:r>
        <w:rPr>
          <w:rStyle w:val="VerbatimChar"/>
        </w:rPr>
        <w:t xml:space="preserve">## [1] "Llh: -2.02366461024362E+03; Pars:  8.173671E-01,  2.581811E-01,  1.292015E+00, -2.017998E-01"</w:t>
      </w:r>
      <w:r>
        <w:br w:type="textWrapping"/>
      </w:r>
      <w:r>
        <w:rPr>
          <w:rStyle w:val="VerbatimChar"/>
        </w:rPr>
        <w:t xml:space="preserve">## [1] "Llh: -2.02367914818958E+03; Pars:  8.124781E-01,  2.701696E-01,  1.298164E+00, -2.133218E-01"</w:t>
      </w:r>
      <w:r>
        <w:br w:type="textWrapping"/>
      </w:r>
      <w:r>
        <w:rPr>
          <w:rStyle w:val="VerbatimChar"/>
        </w:rPr>
        <w:t xml:space="preserve">## [1] "Llh: -2.02366790461787E+03; Pars:  8.193809E-01,  2.660793E-01,  1.296231E+00, -2.065775E-01"</w:t>
      </w:r>
      <w:r>
        <w:br w:type="textWrapping"/>
      </w:r>
      <w:r>
        <w:rPr>
          <w:rStyle w:val="VerbatimChar"/>
        </w:rPr>
        <w:t xml:space="preserve">## [1] "Llh: -2.02366030804705E+03; Pars:  8.432204E-01,  2.728095E-01,  1.288220E+00, -2.166240E-01"</w:t>
      </w:r>
      <w:r>
        <w:br w:type="textWrapping"/>
      </w:r>
      <w:r>
        <w:rPr>
          <w:rStyle w:val="VerbatimChar"/>
        </w:rPr>
        <w:t xml:space="preserve">## [1] "Llh: -2.02370301796453E+03; Pars:  8.587585E-01,  2.811449E-01,  1.282857E+00, -2.294923E-01"</w:t>
      </w:r>
      <w:r>
        <w:br w:type="textWrapping"/>
      </w:r>
      <w:r>
        <w:rPr>
          <w:rStyle w:val="VerbatimChar"/>
        </w:rPr>
        <w:t xml:space="preserve">## [1] "Llh: -2.02369284262358E+03; Pars:  8.256312E-01,  2.670087E-01,  1.292686E+00, -2.186657E-01"</w:t>
      </w:r>
      <w:r>
        <w:br w:type="textWrapping"/>
      </w:r>
      <w:r>
        <w:rPr>
          <w:rStyle w:val="VerbatimChar"/>
        </w:rPr>
        <w:t xml:space="preserve">## [1] "Llh: -2.02366611001506E+03; Pars:  8.323383E-01,  2.659243E-01,  1.292488E+00, -2.032453E-01"</w:t>
      </w:r>
      <w:r>
        <w:br w:type="textWrapping"/>
      </w:r>
      <w:r>
        <w:rPr>
          <w:rStyle w:val="VerbatimChar"/>
        </w:rPr>
        <w:t xml:space="preserve">## [1] "Llh: -2.02365260569391E+03; Pars:  8.154579E-01,  2.634240E-01,  1.290711E+00, -2.055828E-01"</w:t>
      </w:r>
      <w:r>
        <w:br w:type="textWrapping"/>
      </w:r>
      <w:r>
        <w:rPr>
          <w:rStyle w:val="VerbatimChar"/>
        </w:rPr>
        <w:t xml:space="preserve">## [1] "Llh: -2.02367104852829E+03; Pars:  8.030954E-01,  2.610995E-01,  1.289189E+00, -2.041040E-01"</w:t>
      </w:r>
      <w:r>
        <w:br w:type="textWrapping"/>
      </w:r>
      <w:r>
        <w:rPr>
          <w:rStyle w:val="VerbatimChar"/>
        </w:rPr>
        <w:t xml:space="preserve">## [1] "Llh: -2.02365455791345E+03; Pars:  8.347261E-01,  2.640902E-01,  1.285507E+00, -2.070485E-01"</w:t>
      </w:r>
      <w:r>
        <w:br w:type="textWrapping"/>
      </w:r>
      <w:r>
        <w:rPr>
          <w:rStyle w:val="VerbatimChar"/>
        </w:rPr>
        <w:t xml:space="preserve">## [1] "Llh: -2.02365036564468E+03; Pars:  8.308631E-01,  2.645875E-01,  1.288179E+00, -2.069307E-01"</w:t>
      </w:r>
      <w:r>
        <w:br w:type="textWrapping"/>
      </w:r>
      <w:r>
        <w:rPr>
          <w:rStyle w:val="VerbatimChar"/>
        </w:rPr>
        <w:t xml:space="preserve">## [1] "Llh: -2.02367449389625E+03; Pars:  8.210030E-01,  2.635768E-01,  1.287079E+00, -2.122234E-01"</w:t>
      </w:r>
      <w:r>
        <w:br w:type="textWrapping"/>
      </w:r>
      <w:r>
        <w:rPr>
          <w:rStyle w:val="VerbatimChar"/>
        </w:rPr>
        <w:t xml:space="preserve">## [1] "Llh: -2.02365351983401E+03; Pars:  8.294899E-01,  2.653374E-01,  1.291133E+00, -2.054898E-01"</w:t>
      </w:r>
      <w:r>
        <w:br w:type="textWrapping"/>
      </w:r>
      <w:r>
        <w:rPr>
          <w:rStyle w:val="VerbatimChar"/>
        </w:rPr>
        <w:t xml:space="preserve">## [1] "Llh: -2.02365725895342E+03; Pars:  8.422179E-01,  2.748980E-01,  1.287110E+00, -2.155139E-01"</w:t>
      </w:r>
      <w:r>
        <w:br w:type="textWrapping"/>
      </w:r>
      <w:r>
        <w:rPr>
          <w:rStyle w:val="VerbatimChar"/>
        </w:rPr>
        <w:t xml:space="preserve">## [1] "Llh: -2.02365039888572E+03; Pars:  8.359352E-01,  2.707188E-01,  1.288335E+00, -2.120854E-01"</w:t>
      </w:r>
      <w:r>
        <w:br w:type="textWrapping"/>
      </w:r>
      <w:r>
        <w:rPr>
          <w:rStyle w:val="VerbatimChar"/>
        </w:rPr>
        <w:t xml:space="preserve">## [1] "Llh: -2.02366174951360E+03; Pars:  8.128610E-01,  2.592243E-01,  1.290959E+00, -1.984204E-01"</w:t>
      </w:r>
      <w:r>
        <w:br w:type="textWrapping"/>
      </w:r>
      <w:r>
        <w:rPr>
          <w:rStyle w:val="VerbatimChar"/>
        </w:rPr>
        <w:t xml:space="preserve">## [1] "Llh: -2.02365144302113E+03; Pars:  8.355258E-01,  2.694132E-01,  1.288905E+00, -2.120731E-01"</w:t>
      </w:r>
      <w:r>
        <w:br w:type="textWrapping"/>
      </w:r>
      <w:r>
        <w:rPr>
          <w:rStyle w:val="VerbatimChar"/>
        </w:rPr>
        <w:t xml:space="preserve">## [1] "Llh: -2.02365074271589E+03; Pars:  8.293172E-01,  2.687343E-01,  1.286934E+00, -2.128462E-01"</w:t>
      </w:r>
      <w:r>
        <w:br w:type="textWrapping"/>
      </w:r>
      <w:r>
        <w:rPr>
          <w:rStyle w:val="VerbatimChar"/>
        </w:rPr>
        <w:t xml:space="preserve">## [1] "Llh: -2.02364856489294E+03; Pars:  8.293604E-01,  2.678851E-01,  1.287983E+00, -2.110071E-01"</w:t>
      </w:r>
      <w:r>
        <w:br w:type="textWrapping"/>
      </w:r>
      <w:r>
        <w:rPr>
          <w:rStyle w:val="VerbatimChar"/>
        </w:rPr>
        <w:t xml:space="preserve">## [1] "Llh: -2.02366300435735E+03; Pars:  8.507483E-01,  2.728783E-01,  1.285994E+00, -2.154653E-01"</w:t>
      </w:r>
      <w:r>
        <w:br w:type="textWrapping"/>
      </w:r>
      <w:r>
        <w:rPr>
          <w:rStyle w:val="VerbatimChar"/>
        </w:rPr>
        <w:t xml:space="preserve">## [1] "Llh: -2.02364850426881E+03; Pars:  8.241408E-01,  2.657876E-01,  1.289530E+00, -2.080535E-01"</w:t>
      </w:r>
      <w:r>
        <w:br w:type="textWrapping"/>
      </w:r>
      <w:r>
        <w:rPr>
          <w:rStyle w:val="VerbatimChar"/>
        </w:rPr>
        <w:t xml:space="preserve">## [1] "Llh: -2.02364868345949E+03; Pars:  8.246383E-01,  2.650763E-01,  1.288109E+00, -2.069652E-01"</w:t>
      </w:r>
      <w:r>
        <w:br w:type="textWrapping"/>
      </w:r>
      <w:r>
        <w:rPr>
          <w:rStyle w:val="VerbatimChar"/>
        </w:rPr>
        <w:t xml:space="preserve">## [1] "Llh: -2.02364790445838E+03; Pars:  8.273468E-01,  2.661605E-01,  1.288308E+00, -2.082422E-01"</w:t>
      </w:r>
      <w:r>
        <w:br w:type="textWrapping"/>
      </w:r>
      <w:r>
        <w:rPr>
          <w:rStyle w:val="VerbatimChar"/>
        </w:rPr>
        <w:t xml:space="preserve">## [1] "Llh: -2.02365622180554E+03; Pars:  8.199894E-01,  2.614915E-01,  1.288665E+00, -2.050314E-01"</w:t>
      </w:r>
      <w:r>
        <w:br w:type="textWrapping"/>
      </w:r>
      <w:r>
        <w:rPr>
          <w:rStyle w:val="VerbatimChar"/>
        </w:rPr>
        <w:t xml:space="preserve">## [1] "Llh: -2.02364815767084E+03; Pars:  8.319199E-01,  2.684120E-01,  1.288417E+00, -2.103219E-01"</w:t>
      </w:r>
      <w:r>
        <w:br w:type="textWrapping"/>
      </w:r>
      <w:r>
        <w:rPr>
          <w:rStyle w:val="VerbatimChar"/>
        </w:rPr>
        <w:t xml:space="preserve">## [1] "Llh: -2.02364791278753E+03; Pars:  8.255197E-01,  2.695351E-01,  1.288939E+00, -2.118816E-01"</w:t>
      </w:r>
      <w:r>
        <w:br w:type="textWrapping"/>
      </w:r>
      <w:r>
        <w:rPr>
          <w:rStyle w:val="VerbatimChar"/>
        </w:rPr>
        <w:t xml:space="preserve">## [1] "Llh: -2.02364754396262E+03; Pars:  8.268523E-01,  2.682982E-01,  1.288749E+00, -2.106439E-01"</w:t>
      </w:r>
      <w:r>
        <w:br w:type="textWrapping"/>
      </w:r>
      <w:r>
        <w:rPr>
          <w:rStyle w:val="VerbatimChar"/>
        </w:rPr>
        <w:t xml:space="preserve">## [1] "Llh: -2.02364784663703E+03; Pars:  8.257641E-01,  2.664440E-01,  1.289520E+00, -2.076236E-01"</w:t>
      </w:r>
      <w:r>
        <w:br w:type="textWrapping"/>
      </w:r>
      <w:r>
        <w:rPr>
          <w:rStyle w:val="VerbatimChar"/>
        </w:rPr>
        <w:t xml:space="preserve">## [1] "Llh: -2.02364759185433E+03; Pars:  8.266617E-01,  2.668043E-01,  1.289135E+00, -2.084695E-01"</w:t>
      </w:r>
      <w:r>
        <w:br w:type="textWrapping"/>
      </w:r>
      <w:r>
        <w:rPr>
          <w:rStyle w:val="VerbatimChar"/>
        </w:rPr>
        <w:t xml:space="preserve">## [1] "Llh: -2.02364774558732E+03; Pars:  8.322638E-01,  2.690499E-01,  1.287775E+00, -2.107853E-01"</w:t>
      </w:r>
      <w:r>
        <w:br w:type="textWrapping"/>
      </w:r>
      <w:r>
        <w:rPr>
          <w:rStyle w:val="VerbatimChar"/>
        </w:rPr>
        <w:t xml:space="preserve">## [1] "Llh: -2.02364746347709E+03; Pars:  8.302256E-01,  2.682343E-01,  1.288214E+00, -2.101023E-01"</w:t>
      </w:r>
      <w:r>
        <w:br w:type="textWrapping"/>
      </w:r>
      <w:r>
        <w:rPr>
          <w:rStyle w:val="VerbatimChar"/>
        </w:rPr>
        <w:t xml:space="preserve">## [1] "Llh: -2.02364787285361E+03; Pars:  8.236415E-01,  2.663367E-01,  1.288786E+00, -2.084071E-01"</w:t>
      </w:r>
      <w:r>
        <w:br w:type="textWrapping"/>
      </w:r>
      <w:r>
        <w:rPr>
          <w:rStyle w:val="VerbatimChar"/>
        </w:rPr>
        <w:t xml:space="preserve">## [1] "Llh: -2.02364749041762E+03; Pars:  8.257034E-01,  2.668555E-01,  1.288694E+00, -2.088858E-01"</w:t>
      </w:r>
      <w:r>
        <w:br w:type="textWrapping"/>
      </w:r>
      <w:r>
        <w:rPr>
          <w:rStyle w:val="VerbatimChar"/>
        </w:rPr>
        <w:t xml:space="preserve">## [1] "Llh: -2.02364756964806E+03; Pars:  8.273711E-01,  2.689357E-01,  1.289088E+00, -2.108085E-01"</w:t>
      </w:r>
      <w:r>
        <w:br w:type="textWrapping"/>
      </w:r>
      <w:r>
        <w:rPr>
          <w:rStyle w:val="VerbatimChar"/>
        </w:rPr>
        <w:t xml:space="preserve">## [1] "Llh: -2.02364736598330E+03; Pars:  8.273651E-01,  2.682419E-01,  1.288893E+00, -2.101669E-01"</w:t>
      </w:r>
      <w:r>
        <w:br w:type="textWrapping"/>
      </w:r>
      <w:r>
        <w:rPr>
          <w:rStyle w:val="VerbatimChar"/>
        </w:rPr>
        <w:t xml:space="preserve">## [1] "Llh: -2.02364759425558E+03; Pars:  8.284091E-01,  2.690107E-01,  1.288140E+00, -2.114300E-01"</w:t>
      </w:r>
      <w:r>
        <w:br w:type="textWrapping"/>
      </w:r>
      <w:r>
        <w:rPr>
          <w:rStyle w:val="VerbatimChar"/>
        </w:rPr>
        <w:t xml:space="preserve">## [1] "Llh: -2.02364739569753E+03; Pars:  8.270982E-01,  2.673559E-01,  1.288886E+00, -2.092096E-01"</w:t>
      </w:r>
      <w:r>
        <w:br w:type="textWrapping"/>
      </w:r>
      <w:r>
        <w:rPr>
          <w:rStyle w:val="VerbatimChar"/>
        </w:rPr>
        <w:t xml:space="preserve">## [1] "Llh: -2.02364738209885E+03; Pars:  8.283412E-01,  2.670456E-01,  1.288594E+00, -2.085384E-01"</w:t>
      </w:r>
      <w:r>
        <w:br w:type="textWrapping"/>
      </w:r>
      <w:r>
        <w:rPr>
          <w:rStyle w:val="VerbatimChar"/>
        </w:rPr>
        <w:t xml:space="preserve">## [1] "Llh: -2.02364730851091E+03; Pars:  8.279687E-01,  2.673588E-01,  1.288633E+00, -2.090648E-01"</w:t>
      </w:r>
      <w:r>
        <w:br w:type="textWrapping"/>
      </w:r>
      <w:r>
        <w:rPr>
          <w:rStyle w:val="VerbatimChar"/>
        </w:rPr>
        <w:t xml:space="preserve">## [1] "Llh: -2.02364775919620E+03; Pars:  8.306309E-01,  2.687399E-01,  1.288619E+00, -2.103861E-01"</w:t>
      </w:r>
      <w:r>
        <w:br w:type="textWrapping"/>
      </w:r>
      <w:r>
        <w:rPr>
          <w:rStyle w:val="VerbatimChar"/>
        </w:rPr>
        <w:t xml:space="preserve">## [1] "Llh: -2.02364732818559E+03; Pars:  8.269325E-01,  2.673266E-01,  1.288675E+00, -2.092608E-01"</w:t>
      </w:r>
      <w:r>
        <w:br w:type="textWrapping"/>
      </w:r>
      <w:r>
        <w:rPr>
          <w:rStyle w:val="VerbatimChar"/>
        </w:rPr>
        <w:t xml:space="preserve">## [1] "Llh: -2.02364760697489E+03; Pars:  8.244665E-01,  2.669072E-01,  1.289330E+00, -2.087488E-01"</w:t>
      </w:r>
      <w:r>
        <w:br w:type="textWrapping"/>
      </w:r>
      <w:r>
        <w:rPr>
          <w:rStyle w:val="VerbatimChar"/>
        </w:rPr>
        <w:t xml:space="preserve">## [1] "Llh: -2.02364733359972E+03; Pars:  8.287821E-01,  2.679026E-01,  1.288493E+00, -2.097639E-01"</w:t>
      </w:r>
      <w:r>
        <w:br w:type="textWrapping"/>
      </w:r>
      <w:r>
        <w:rPr>
          <w:rStyle w:val="VerbatimChar"/>
        </w:rPr>
        <w:t xml:space="preserve">## [1] "Llh: -2.02364723932525E+03; Pars:  8.284259E-01,  2.680590E-01,  1.288461E+00, -2.099186E-01"</w:t>
      </w:r>
      <w:r>
        <w:br w:type="textWrapping"/>
      </w:r>
      <w:r>
        <w:rPr>
          <w:rStyle w:val="VerbatimChar"/>
        </w:rPr>
        <w:t xml:space="preserve">## [1] "Llh: -2.02364723586762E+03; Pars:  8.290906E-01,  2.684106E-01,  1.288248E+00, -2.102732E-01"</w:t>
      </w:r>
      <w:r>
        <w:br w:type="textWrapping"/>
      </w:r>
      <w:r>
        <w:rPr>
          <w:rStyle w:val="VerbatimChar"/>
        </w:rPr>
        <w:t xml:space="preserve">## [1] "Llh: -2.02364735093568E+03; Pars:  8.290219E-01,  2.672574E-01,  1.288131E+00, -2.090144E-01"</w:t>
      </w:r>
      <w:r>
        <w:br w:type="textWrapping"/>
      </w:r>
      <w:r>
        <w:rPr>
          <w:rStyle w:val="VerbatimChar"/>
        </w:rPr>
        <w:t xml:space="preserve">## [1] "Llh: -2.02364728074312E+03; Pars:  8.286074E-01,  2.675035E-01,  1.288322E+00, -2.093026E-01"</w:t>
      </w:r>
      <w:r>
        <w:br w:type="textWrapping"/>
      </w:r>
      <w:r>
        <w:rPr>
          <w:rStyle w:val="VerbatimChar"/>
        </w:rPr>
        <w:t xml:space="preserve">## [1] "Llh: -2.02364720610076E+03; Pars:  8.275172E-01,  2.673972E-01,  1.288446E+00, -2.091867E-01"</w:t>
      </w:r>
      <w:r>
        <w:br w:type="textWrapping"/>
      </w:r>
      <w:r>
        <w:rPr>
          <w:rStyle w:val="VerbatimChar"/>
        </w:rPr>
        <w:t xml:space="preserve">## [1] "Llh: -2.02364721275209E+03; Pars:  8.268855E-01,  2.671445E-01,  1.288422E+00, -2.088982E-01"</w:t>
      </w:r>
      <w:r>
        <w:br w:type="textWrapping"/>
      </w:r>
      <w:r>
        <w:rPr>
          <w:rStyle w:val="VerbatimChar"/>
        </w:rPr>
        <w:t xml:space="preserve">## [1] "Llh: -2.02364723169952E+03; Pars:  8.296613E-01,  2.680084E-01,  1.288149E+00, -2.096528E-01"</w:t>
      </w:r>
      <w:r>
        <w:br w:type="textWrapping"/>
      </w:r>
      <w:r>
        <w:rPr>
          <w:rStyle w:val="VerbatimChar"/>
        </w:rPr>
        <w:t xml:space="preserve">## [1] "Llh: -2.02364721285438E+03; Pars:  8.289782E-01,  2.678379E-01,  1.288280E+00, -2.095548E-01"</w:t>
      </w:r>
      <w:r>
        <w:br w:type="textWrapping"/>
      </w:r>
      <w:r>
        <w:rPr>
          <w:rStyle w:val="VerbatimChar"/>
        </w:rPr>
        <w:t xml:space="preserve">## [1] "Llh: -2.02364719475719E+03; Pars:  8.291279E-01,  2.682158E-01,  1.288015E+00, -2.100938E-01"</w:t>
      </w:r>
      <w:r>
        <w:br w:type="textWrapping"/>
      </w:r>
      <w:r>
        <w:rPr>
          <w:rStyle w:val="VerbatimChar"/>
        </w:rPr>
        <w:t xml:space="preserve">## [1] "Llh: -2.02364727730145E+03; Pars:  8.297081E-01,  2.686444E-01,  1.287706E+00, -2.106084E-01"</w:t>
      </w:r>
      <w:r>
        <w:br w:type="textWrapping"/>
      </w:r>
      <w:r>
        <w:rPr>
          <w:rStyle w:val="VerbatimChar"/>
        </w:rPr>
        <w:t xml:space="preserve">## [1] "Llh: -2.02364714245095E+03; Pars:  8.287491E-01,  2.684273E-01,  1.288173E+00, -2.102517E-01"</w:t>
      </w:r>
      <w:r>
        <w:br w:type="textWrapping"/>
      </w:r>
      <w:r>
        <w:rPr>
          <w:rStyle w:val="VerbatimChar"/>
        </w:rPr>
        <w:t xml:space="preserve">## [1] "Llh: -2.02364716635543E+03; Pars:  8.288200E-01,  2.688891E-01,  1.288098E+00, -2.107263E-01"</w:t>
      </w:r>
      <w:r>
        <w:br w:type="textWrapping"/>
      </w:r>
      <w:r>
        <w:rPr>
          <w:rStyle w:val="VerbatimChar"/>
        </w:rPr>
        <w:t xml:space="preserve">## [1] "Llh: -2.02364715128099E+03; Pars:  8.280954E-01,  2.675285E-01,  1.288209E+00, -2.092704E-01"</w:t>
      </w:r>
      <w:r>
        <w:br w:type="textWrapping"/>
      </w:r>
      <w:r>
        <w:rPr>
          <w:rStyle w:val="VerbatimChar"/>
        </w:rPr>
        <w:t xml:space="preserve">## [1] "Llh: -2.02364714582269E+03; Pars:  8.283441E-01,  2.677490E-01,  1.288219E+00, -2.095211E-01"</w:t>
      </w:r>
      <w:r>
        <w:br w:type="textWrapping"/>
      </w:r>
      <w:r>
        <w:rPr>
          <w:rStyle w:val="VerbatimChar"/>
        </w:rPr>
        <w:t xml:space="preserve">## [1] "Llh: -2.02364712721101E+03; Pars:  8.278909E-01,  2.680567E-01,  1.288146E+00, -2.099719E-01"</w:t>
      </w:r>
      <w:r>
        <w:br w:type="textWrapping"/>
      </w:r>
      <w:r>
        <w:rPr>
          <w:rStyle w:val="VerbatimChar"/>
        </w:rPr>
        <w:t xml:space="preserve">## [1] "Llh: -2.02364716056531E+03; Pars:  8.273477E-01,  2.681661E-01,  1.288078E+00, -2.101804E-01"</w:t>
      </w:r>
      <w:r>
        <w:br w:type="textWrapping"/>
      </w:r>
      <w:r>
        <w:rPr>
          <w:rStyle w:val="VerbatimChar"/>
        </w:rPr>
        <w:t xml:space="preserve">## [1] "Llh: -2.02364723513000E+03; Pars:  8.295398E-01,  2.688273E-01,  1.287830E+00, -2.107325E-01"</w:t>
      </w:r>
      <w:r>
        <w:br w:type="textWrapping"/>
      </w:r>
      <w:r>
        <w:rPr>
          <w:rStyle w:val="VerbatimChar"/>
        </w:rPr>
        <w:t xml:space="preserve">## [1] "Llh: -2.02364715037084E+03; Pars:  8.280224E-01,  2.677547E-01,  1.288292E+00, -2.095732E-01"</w:t>
      </w:r>
      <w:r>
        <w:br w:type="textWrapping"/>
      </w:r>
      <w:r>
        <w:rPr>
          <w:rStyle w:val="VerbatimChar"/>
        </w:rPr>
        <w:t xml:space="preserve">## [1] "Llh: -2.02364710190159E+03; Pars:  8.273761E-01,  2.677780E-01,  1.288400E+00, -2.095651E-01"</w:t>
      </w:r>
      <w:r>
        <w:br w:type="textWrapping"/>
      </w:r>
      <w:r>
        <w:rPr>
          <w:rStyle w:val="VerbatimChar"/>
        </w:rPr>
        <w:t xml:space="preserve">## [1] "Llh: -2.02364712290556E+03; Pars:  8.265016E-01,  2.675591E-01,  1.288592E+00, -2.093007E-01"</w:t>
      </w:r>
      <w:r>
        <w:br w:type="textWrapping"/>
      </w:r>
      <w:r>
        <w:rPr>
          <w:rStyle w:val="VerbatimChar"/>
        </w:rPr>
        <w:t xml:space="preserve">## [1] "Llh: -2.02364708989018E+03; Pars:  8.281574E-01,  2.682508E-01,  1.288177E+00, -2.100817E-01"</w:t>
      </w:r>
      <w:r>
        <w:br w:type="textWrapping"/>
      </w:r>
      <w:r>
        <w:rPr>
          <w:rStyle w:val="VerbatimChar"/>
        </w:rPr>
        <w:t xml:space="preserve">## [1] "Llh: -2.02364708687074E+03; Pars:  8.282249E-01,  2.684989E-01,  1.288119E+00, -2.103360E-01"</w:t>
      </w:r>
      <w:r>
        <w:br w:type="textWrapping"/>
      </w:r>
      <w:r>
        <w:rPr>
          <w:rStyle w:val="VerbatimChar"/>
        </w:rPr>
        <w:t xml:space="preserve">## [1] "Llh: -2.02364712108057E+03; Pars:  8.277762E-01,  2.686314E-01,  1.288200E+00, -2.105413E-01"</w:t>
      </w:r>
      <w:r>
        <w:br w:type="textWrapping"/>
      </w:r>
      <w:r>
        <w:rPr>
          <w:rStyle w:val="VerbatimChar"/>
        </w:rPr>
        <w:t xml:space="preserve">## [1] "Llh: -2.02364709951682E+03; Pars:  8.279181E-01,  2.684108E-01,  1.288205E+00, -2.102862E-01"</w:t>
      </w:r>
      <w:r>
        <w:br w:type="textWrapping"/>
      </w:r>
      <w:r>
        <w:rPr>
          <w:rStyle w:val="VerbatimChar"/>
        </w:rPr>
        <w:t xml:space="preserve">## [1] "Llh: -2.02364709439810E+03; Pars:  8.269568E-01,  2.679449E-01,  1.288262E+00, -2.098279E-01"</w:t>
      </w:r>
      <w:r>
        <w:br w:type="textWrapping"/>
      </w:r>
      <w:r>
        <w:rPr>
          <w:rStyle w:val="VerbatimChar"/>
        </w:rPr>
        <w:t xml:space="preserve">## [1] "Llh: -2.02364708481012E+03; Pars:  8.274045E-01,  2.680655E-01,  1.288240E+00, -2.099338E-01"</w:t>
      </w:r>
      <w:r>
        <w:br w:type="textWrapping"/>
      </w:r>
      <w:r>
        <w:rPr>
          <w:rStyle w:val="VerbatimChar"/>
        </w:rPr>
        <w:t xml:space="preserve">## [1] "Llh: -2.02364704906734E+03; Pars:  8.275708E-01,  2.683199E-01,  1.288336E+00, -2.100887E-01"</w:t>
      </w:r>
      <w:r>
        <w:br w:type="textWrapping"/>
      </w:r>
      <w:r>
        <w:rPr>
          <w:rStyle w:val="VerbatimChar"/>
        </w:rPr>
        <w:t xml:space="preserve">## [1] "Llh: -2.02364703637051E+03; Pars:  8.274108E-01,  2.684515E-01,  1.288431E+00, -2.101471E-01"</w:t>
      </w:r>
      <w:r>
        <w:br w:type="textWrapping"/>
      </w:r>
      <w:r>
        <w:rPr>
          <w:rStyle w:val="VerbatimChar"/>
        </w:rPr>
        <w:t xml:space="preserve">## [1] "Llh: -2.02364712424757E+03; Pars:  8.281031E-01,  2.689353E-01,  1.288097E+00, -2.107864E-01"</w:t>
      </w:r>
      <w:r>
        <w:br w:type="textWrapping"/>
      </w:r>
      <w:r>
        <w:rPr>
          <w:rStyle w:val="VerbatimChar"/>
        </w:rPr>
        <w:t xml:space="preserve">## [1] "Llh: -2.02364707177045E+03; Pars:  8.275578E-01,  2.680673E-01,  1.288324E+00, -2.098704E-01"</w:t>
      </w:r>
      <w:r>
        <w:br w:type="textWrapping"/>
      </w:r>
      <w:r>
        <w:rPr>
          <w:rStyle w:val="VerbatimChar"/>
        </w:rPr>
        <w:t xml:space="preserve">## [1] "Llh: -2.02364702705459E+03; Pars:  8.273808E-01,  2.681308E-01,  1.288352E+00, -2.098574E-01"</w:t>
      </w:r>
      <w:r>
        <w:br w:type="textWrapping"/>
      </w:r>
      <w:r>
        <w:rPr>
          <w:rStyle w:val="VerbatimChar"/>
        </w:rPr>
        <w:t xml:space="preserve">## [1] "Llh: -2.02364700868877E+03; Pars:  8.271123E-01,  2.679908E-01,  1.288426E+00, -2.096430E-01"</w:t>
      </w:r>
      <w:r>
        <w:br w:type="textWrapping"/>
      </w:r>
      <w:r>
        <w:rPr>
          <w:rStyle w:val="VerbatimChar"/>
        </w:rPr>
        <w:t xml:space="preserve">## [1] "Llh: -2.02364705882671E+03; Pars:  8.265187E-01,  2.677887E-01,  1.288591E+00, -2.094612E-01"</w:t>
      </w:r>
      <w:r>
        <w:br w:type="textWrapping"/>
      </w:r>
      <w:r>
        <w:rPr>
          <w:rStyle w:val="VerbatimChar"/>
        </w:rPr>
        <w:t xml:space="preserve">## [1] "Llh: -2.02364704094371E+03; Pars:  8.269449E-01,  2.679663E-01,  1.288473E+00, -2.096799E-01"</w:t>
      </w:r>
      <w:r>
        <w:br w:type="textWrapping"/>
      </w:r>
      <w:r>
        <w:rPr>
          <w:rStyle w:val="VerbatimChar"/>
        </w:rPr>
        <w:t xml:space="preserve">## [1] "Llh: -2.02364702020052E+03; Pars:  8.271084E-01,  2.681724E-01,  1.288587E+00, -2.097364E-01"</w:t>
      </w:r>
      <w:r>
        <w:br w:type="textWrapping"/>
      </w:r>
      <w:r>
        <w:rPr>
          <w:rStyle w:val="VerbatimChar"/>
        </w:rPr>
        <w:t xml:space="preserve">## [1] "Llh: -2.02364702043426E+03; Pars:  8.271824E-01,  2.681457E-01,  1.288500E+00, -2.097858E-01"</w:t>
      </w:r>
      <w:r>
        <w:br w:type="textWrapping"/>
      </w:r>
      <w:r>
        <w:rPr>
          <w:rStyle w:val="VerbatimChar"/>
        </w:rPr>
        <w:t xml:space="preserve">## [1] "Llh: -2.02364700258655E+03; Pars:  8.267306E-01,  2.682232E-01,  1.288635E+00, -2.097328E-01"</w:t>
      </w:r>
      <w:r>
        <w:br w:type="textWrapping"/>
      </w:r>
      <w:r>
        <w:rPr>
          <w:rStyle w:val="VerbatimChar"/>
        </w:rPr>
        <w:t xml:space="preserve">## [1] "Llh: -2.02364702556433E+03; Pars:  8.263173E-01,  2.683011E-01,  1.288790E+00, -2.096639E-01"</w:t>
      </w:r>
      <w:r>
        <w:br w:type="textWrapping"/>
      </w:r>
      <w:r>
        <w:rPr>
          <w:rStyle w:val="VerbatimChar"/>
        </w:rPr>
        <w:t xml:space="preserve">## [1] "Llh: -2.02364700656520E+03; Pars:  8.272361E-01,  2.684527E-01,  1.288566E+00, -2.099497E-01"</w:t>
      </w:r>
      <w:r>
        <w:br w:type="textWrapping"/>
      </w:r>
      <w:r>
        <w:rPr>
          <w:rStyle w:val="VerbatimChar"/>
        </w:rPr>
        <w:t xml:space="preserve">## [1] "Llh: -2.02364700316026E+03; Pars:  8.271633E-01,  2.683311E-01,  1.288543E+00, -2.098823E-01"</w:t>
      </w:r>
      <w:r>
        <w:br w:type="textWrapping"/>
      </w:r>
      <w:r>
        <w:rPr>
          <w:rStyle w:val="VerbatimChar"/>
        </w:rPr>
        <w:t xml:space="preserve">## [1] "Llh: -2.02364700473714E+03; Pars:  8.266466E-01,  2.679073E-01,  1.288665E+00, -2.093502E-01"</w:t>
      </w:r>
      <w:r>
        <w:br w:type="textWrapping"/>
      </w:r>
      <w:r>
        <w:rPr>
          <w:rStyle w:val="VerbatimChar"/>
        </w:rPr>
        <w:t xml:space="preserve">## [1] "Llh: -2.02364699895607E+03; Pars:  8.268376E-01,  2.680433E-01,  1.288606E+00, -2.095494E-01"</w:t>
      </w:r>
      <w:r>
        <w:br w:type="textWrapping"/>
      </w:r>
      <w:r>
        <w:rPr>
          <w:rStyle w:val="VerbatimChar"/>
        </w:rPr>
        <w:t xml:space="preserve">## [1] "Llh: -2.02364718510931E+03; Pars:  8.284929E-01,  2.680433E-01,  1.288606E+00, -2.095494E-01"</w:t>
      </w:r>
      <w:r>
        <w:br w:type="textWrapping"/>
      </w:r>
      <w:r>
        <w:rPr>
          <w:rStyle w:val="VerbatimChar"/>
        </w:rPr>
        <w:t xml:space="preserve">## [1] "Llh: -2.02364699895607E+03; Pars:  8.268376E-01,  2.680433E-01,  1.288606E+00, -2.095494E-01"</w:t>
      </w:r>
      <w:r>
        <w:br w:type="textWrapping"/>
      </w:r>
      <w:r>
        <w:rPr>
          <w:rStyle w:val="VerbatimChar"/>
        </w:rPr>
        <w:t xml:space="preserve">## [1] "Llh: -2.02364725050499E+03; Pars:  8.276648E-01,  2.690433E-01,  1.288606E+00, -2.095494E-01"</w:t>
      </w:r>
      <w:r>
        <w:br w:type="textWrapping"/>
      </w:r>
      <w:r>
        <w:rPr>
          <w:rStyle w:val="VerbatimChar"/>
        </w:rPr>
        <w:t xml:space="preserve">## [1] "Llh: -2.02364793269951E+03; Pars:  8.276648E-01,  2.670433E-01,  1.288606E+00, -2.095494E-01"</w:t>
      </w:r>
      <w:r>
        <w:br w:type="textWrapping"/>
      </w:r>
      <w:r>
        <w:rPr>
          <w:rStyle w:val="VerbatimChar"/>
        </w:rPr>
        <w:t xml:space="preserve">## [1] "Llh: -2.02364839143473E+03; Pars:  8.276648E-01,  2.680433E-01,  1.289895E+00, -2.095494E-01"</w:t>
      </w:r>
      <w:r>
        <w:br w:type="textWrapping"/>
      </w:r>
      <w:r>
        <w:rPr>
          <w:rStyle w:val="VerbatimChar"/>
        </w:rPr>
        <w:t xml:space="preserve">## [1] "Llh: -2.02364713559747E+03; Pars:  8.276648E-01,  2.680433E-01,  1.287318E+00, -2.095494E-01"</w:t>
      </w:r>
      <w:r>
        <w:br w:type="textWrapping"/>
      </w:r>
      <w:r>
        <w:rPr>
          <w:rStyle w:val="VerbatimChar"/>
        </w:rPr>
        <w:t xml:space="preserve">## [1] "Llh: -2.02364716248838E+03; Pars:  8.276648E-01,  2.680433E-01,  1.288606E+00, -2.085494E-01"</w:t>
      </w:r>
      <w:r>
        <w:br w:type="textWrapping"/>
      </w:r>
      <w:r>
        <w:rPr>
          <w:rStyle w:val="VerbatimChar"/>
        </w:rPr>
        <w:t xml:space="preserve">## [1] "Llh: -2.02364770830569E+03; Pars:  8.276648E-01,  2.680433E-01,  1.288606E+00, -2.105494E-01"</w:t>
      </w:r>
      <w:r>
        <w:br w:type="textWrapping"/>
      </w:r>
      <w:r>
        <w:rPr>
          <w:rStyle w:val="VerbatimChar"/>
        </w:rPr>
        <w:t xml:space="preserve">## [1] "Llh: -2.02364699895607E+03; Pars:  8.268376E-01,  2.680433E-01,  1.288606E+00, -2.095494E-01"</w:t>
      </w:r>
      <w:r>
        <w:br w:type="textWrapping"/>
      </w:r>
      <w:r>
        <w:rPr>
          <w:rStyle w:val="VerbatimChar"/>
        </w:rPr>
        <w:t xml:space="preserve">## [1] "Llh: -2.02364702152114E+03; Pars:  8.251856E-01,  2.680433E-01,  1.288606E+00, -2.095494E-01"</w:t>
      </w:r>
      <w:r>
        <w:br w:type="textWrapping"/>
      </w:r>
      <w:r>
        <w:rPr>
          <w:rStyle w:val="VerbatimChar"/>
        </w:rPr>
        <w:t xml:space="preserve">## [1] "Llh: -2.02364720464481E+03; Pars:  8.260112E-01,  2.690433E-01,  1.288606E+00, -2.095494E-01"</w:t>
      </w:r>
      <w:r>
        <w:br w:type="textWrapping"/>
      </w:r>
      <w:r>
        <w:rPr>
          <w:rStyle w:val="VerbatimChar"/>
        </w:rPr>
        <w:t xml:space="preserve">## [1] "Llh: -2.02364781531646E+03; Pars:  8.260112E-01,  2.670433E-01,  1.288606E+00, -2.095494E-01"</w:t>
      </w:r>
      <w:r>
        <w:br w:type="textWrapping"/>
      </w:r>
      <w:r>
        <w:rPr>
          <w:rStyle w:val="VerbatimChar"/>
        </w:rPr>
        <w:t xml:space="preserve">## [1] "Llh: -2.02364801057921E+03; Pars:  8.260112E-01,  2.680433E-01,  1.289895E+00, -2.095494E-01"</w:t>
      </w:r>
      <w:r>
        <w:br w:type="textWrapping"/>
      </w:r>
      <w:r>
        <w:rPr>
          <w:rStyle w:val="VerbatimChar"/>
        </w:rPr>
        <w:t xml:space="preserve">## [1] "Llh: -2.02364735233978E+03; Pars:  8.260112E-01,  2.680433E-01,  1.287318E+00, -2.095494E-01"</w:t>
      </w:r>
      <w:r>
        <w:br w:type="textWrapping"/>
      </w:r>
      <w:r>
        <w:rPr>
          <w:rStyle w:val="VerbatimChar"/>
        </w:rPr>
        <w:t xml:space="preserve">## [1] "Llh: -2.02364707406286E+03; Pars:  8.260112E-01,  2.680433E-01,  1.288606E+00, -2.085494E-01"</w:t>
      </w:r>
      <w:r>
        <w:br w:type="textWrapping"/>
      </w:r>
      <w:r>
        <w:rPr>
          <w:rStyle w:val="VerbatimChar"/>
        </w:rPr>
        <w:t xml:space="preserve">## [1] "Llh: -2.02364763305090E+03; Pars:  8.260112E-01,  2.680433E-01,  1.288606E+00, -2.105494E-01"</w:t>
      </w:r>
      <w:r>
        <w:br w:type="textWrapping"/>
      </w:r>
      <w:r>
        <w:rPr>
          <w:rStyle w:val="VerbatimChar"/>
        </w:rPr>
        <w:t xml:space="preserve">## [1] "Llh: -2.02364725050499E+03; Pars:  8.276648E-01,  2.690433E-01,  1.288606E+00, -2.095494E-01"</w:t>
      </w:r>
      <w:r>
        <w:br w:type="textWrapping"/>
      </w:r>
      <w:r>
        <w:rPr>
          <w:rStyle w:val="VerbatimChar"/>
        </w:rPr>
        <w:t xml:space="preserve">## [1] "Llh: -2.02364720464481E+03; Pars:  8.260112E-01,  2.690433E-01,  1.288606E+00, -2.095494E-01"</w:t>
      </w:r>
      <w:r>
        <w:br w:type="textWrapping"/>
      </w:r>
      <w:r>
        <w:rPr>
          <w:rStyle w:val="VerbatimChar"/>
        </w:rPr>
        <w:t xml:space="preserve">## [1] "Llh: -2.02364845539225E+03; Pars:  8.268376E-01,  2.700433E-01,  1.288606E+00, -2.095494E-01"</w:t>
      </w:r>
      <w:r>
        <w:br w:type="textWrapping"/>
      </w:r>
      <w:r>
        <w:rPr>
          <w:rStyle w:val="VerbatimChar"/>
        </w:rPr>
        <w:t xml:space="preserve">## [1] "Llh: -2.02364699895607E+03; Pars:  8.268376E-01,  2.680433E-01,  1.288606E+00, -2.095494E-01"</w:t>
      </w:r>
      <w:r>
        <w:br w:type="textWrapping"/>
      </w:r>
      <w:r>
        <w:rPr>
          <w:rStyle w:val="VerbatimChar"/>
        </w:rPr>
        <w:t xml:space="preserve">## [1] "Llh: -2.02364851887319E+03; Pars:  8.268376E-01,  2.690433E-01,  1.289895E+00, -2.095494E-01"</w:t>
      </w:r>
      <w:r>
        <w:br w:type="textWrapping"/>
      </w:r>
      <w:r>
        <w:rPr>
          <w:rStyle w:val="VerbatimChar"/>
        </w:rPr>
        <w:t xml:space="preserve">## [1] "Llh: -2.02364727847799E+03; Pars:  8.268376E-01,  2.690433E-01,  1.287318E+00, -2.095494E-01"</w:t>
      </w:r>
      <w:r>
        <w:br w:type="textWrapping"/>
      </w:r>
      <w:r>
        <w:rPr>
          <w:rStyle w:val="VerbatimChar"/>
        </w:rPr>
        <w:t xml:space="preserve">## [1] "Llh: -2.02364804140784E+03; Pars:  8.268376E-01,  2.690433E-01,  1.288606E+00, -2.085494E-01"</w:t>
      </w:r>
      <w:r>
        <w:br w:type="textWrapping"/>
      </w:r>
      <w:r>
        <w:rPr>
          <w:rStyle w:val="VerbatimChar"/>
        </w:rPr>
        <w:t xml:space="preserve">## [1] "Llh: -2.02364710046055E+03; Pars:  8.268376E-01,  2.690433E-01,  1.288606E+00, -2.105494E-01"</w:t>
      </w:r>
      <w:r>
        <w:br w:type="textWrapping"/>
      </w:r>
      <w:r>
        <w:rPr>
          <w:rStyle w:val="VerbatimChar"/>
        </w:rPr>
        <w:t xml:space="preserve">## [1] "Llh: -2.02364793269951E+03; Pars:  8.276648E-01,  2.670433E-01,  1.288606E+00, -2.095494E-01"</w:t>
      </w:r>
      <w:r>
        <w:br w:type="textWrapping"/>
      </w:r>
      <w:r>
        <w:rPr>
          <w:rStyle w:val="VerbatimChar"/>
        </w:rPr>
        <w:t xml:space="preserve">## [1] "Llh: -2.02364781531646E+03; Pars:  8.260112E-01,  2.670433E-01,  1.288606E+00, -2.095494E-01"</w:t>
      </w:r>
      <w:r>
        <w:br w:type="textWrapping"/>
      </w:r>
      <w:r>
        <w:rPr>
          <w:rStyle w:val="VerbatimChar"/>
        </w:rPr>
        <w:t xml:space="preserve">## [1] "Llh: -2.02364699895607E+03; Pars:  8.268376E-01,  2.680433E-01,  1.288606E+00, -2.095494E-01"</w:t>
      </w:r>
      <w:r>
        <w:br w:type="textWrapping"/>
      </w:r>
      <w:r>
        <w:rPr>
          <w:rStyle w:val="VerbatimChar"/>
        </w:rPr>
        <w:t xml:space="preserve">## [1] "Llh: -2.02364974848347E+03; Pars:  8.268376E-01,  2.660433E-01,  1.288606E+00, -2.095494E-01"</w:t>
      </w:r>
      <w:r>
        <w:br w:type="textWrapping"/>
      </w:r>
      <w:r>
        <w:rPr>
          <w:rStyle w:val="VerbatimChar"/>
        </w:rPr>
        <w:t xml:space="preserve">## [1] "Llh: -2.02364888128059E+03; Pars:  8.268376E-01,  2.670433E-01,  1.289895E+00, -2.095494E-01"</w:t>
      </w:r>
      <w:r>
        <w:br w:type="textWrapping"/>
      </w:r>
      <w:r>
        <w:rPr>
          <w:rStyle w:val="VerbatimChar"/>
        </w:rPr>
        <w:t xml:space="preserve">## [1] "Llh: -2.02364820994363E+03; Pars:  8.268376E-01,  2.670433E-01,  1.287318E+00, -2.095494E-01"</w:t>
      </w:r>
      <w:r>
        <w:br w:type="textWrapping"/>
      </w:r>
      <w:r>
        <w:rPr>
          <w:rStyle w:val="VerbatimChar"/>
        </w:rPr>
        <w:t xml:space="preserve">## [1] "Llh: -2.02364719440033E+03; Pars:  8.268376E-01,  2.670433E-01,  1.288606E+00, -2.085494E-01"</w:t>
      </w:r>
      <w:r>
        <w:br w:type="textWrapping"/>
      </w:r>
      <w:r>
        <w:rPr>
          <w:rStyle w:val="VerbatimChar"/>
        </w:rPr>
        <w:t xml:space="preserve">## [1] "Llh: -2.02364924026248E+03; Pars:  8.268376E-01,  2.670433E-01,  1.288606E+00, -2.105494E-01"</w:t>
      </w:r>
      <w:r>
        <w:br w:type="textWrapping"/>
      </w:r>
      <w:r>
        <w:rPr>
          <w:rStyle w:val="VerbatimChar"/>
        </w:rPr>
        <w:t xml:space="preserve">## [1] "Llh: -2.02364839143473E+03; Pars:  8.276648E-01,  2.680433E-01,  1.289895E+00, -2.095494E-01"</w:t>
      </w:r>
      <w:r>
        <w:br w:type="textWrapping"/>
      </w:r>
      <w:r>
        <w:rPr>
          <w:rStyle w:val="VerbatimChar"/>
        </w:rPr>
        <w:t xml:space="preserve">## [1] "Llh: -2.02364801057921E+03; Pars:  8.260112E-01,  2.680433E-01,  1.289895E+00, -2.095494E-01"</w:t>
      </w:r>
      <w:r>
        <w:br w:type="textWrapping"/>
      </w:r>
      <w:r>
        <w:rPr>
          <w:rStyle w:val="VerbatimChar"/>
        </w:rPr>
        <w:t xml:space="preserve">## [1] "Llh: -2.02364851887319E+03; Pars:  8.268376E-01,  2.690433E-01,  1.289895E+00, -2.095494E-01"</w:t>
      </w:r>
      <w:r>
        <w:br w:type="textWrapping"/>
      </w:r>
      <w:r>
        <w:rPr>
          <w:rStyle w:val="VerbatimChar"/>
        </w:rPr>
        <w:t xml:space="preserve">## [1] "Llh: -2.02364888128059E+03; Pars:  8.268376E-01,  2.670433E-01,  1.289895E+00, -2.095494E-01"</w:t>
      </w:r>
      <w:r>
        <w:br w:type="textWrapping"/>
      </w:r>
      <w:r>
        <w:rPr>
          <w:rStyle w:val="VerbatimChar"/>
        </w:rPr>
        <w:t xml:space="preserve">## [1] "Llh: -2.02365074472184E+03; Pars:  8.268376E-01,  2.680433E-01,  1.291186E+00, -2.095494E-01"</w:t>
      </w:r>
      <w:r>
        <w:br w:type="textWrapping"/>
      </w:r>
      <w:r>
        <w:rPr>
          <w:rStyle w:val="VerbatimChar"/>
        </w:rPr>
        <w:t xml:space="preserve">## [1] "Llh: -2.02364699895607E+03; Pars:  8.268376E-01,  2.680433E-01,  1.288606E+00, -2.095494E-01"</w:t>
      </w:r>
      <w:r>
        <w:br w:type="textWrapping"/>
      </w:r>
      <w:r>
        <w:rPr>
          <w:rStyle w:val="VerbatimChar"/>
        </w:rPr>
        <w:t xml:space="preserve">## [1] "Llh: -2.02364834866649E+03; Pars:  8.268376E-01,  2.680433E-01,  1.289895E+00, -2.085494E-01"</w:t>
      </w:r>
      <w:r>
        <w:br w:type="textWrapping"/>
      </w:r>
      <w:r>
        <w:rPr>
          <w:rStyle w:val="VerbatimChar"/>
        </w:rPr>
        <w:t xml:space="preserve">## [1] "Llh: -2.02364873831737E+03; Pars:  8.268376E-01,  2.680433E-01,  1.289895E+00, -2.105494E-01"</w:t>
      </w:r>
      <w:r>
        <w:br w:type="textWrapping"/>
      </w:r>
      <w:r>
        <w:rPr>
          <w:rStyle w:val="VerbatimChar"/>
        </w:rPr>
        <w:t xml:space="preserve">## [1] "Llh: -2.02364713559747E+03; Pars:  8.276648E-01,  2.680433E-01,  1.287318E+00, -2.095494E-01"</w:t>
      </w:r>
      <w:r>
        <w:br w:type="textWrapping"/>
      </w:r>
      <w:r>
        <w:rPr>
          <w:rStyle w:val="VerbatimChar"/>
        </w:rPr>
        <w:t xml:space="preserve">## [1] "Llh: -2.02364735233978E+03; Pars:  8.260112E-01,  2.680433E-01,  1.287318E+00, -2.095494E-01"</w:t>
      </w:r>
      <w:r>
        <w:br w:type="textWrapping"/>
      </w:r>
      <w:r>
        <w:rPr>
          <w:rStyle w:val="VerbatimChar"/>
        </w:rPr>
        <w:t xml:space="preserve">## [1] "Llh: -2.02364727847799E+03; Pars:  8.268376E-01,  2.690433E-01,  1.287318E+00, -2.095494E-01"</w:t>
      </w:r>
      <w:r>
        <w:br w:type="textWrapping"/>
      </w:r>
      <w:r>
        <w:rPr>
          <w:rStyle w:val="VerbatimChar"/>
        </w:rPr>
        <w:t xml:space="preserve">## [1] "Llh: -2.02364820994363E+03; Pars:  8.268376E-01,  2.670433E-01,  1.287318E+00, -2.095494E-01"</w:t>
      </w:r>
      <w:r>
        <w:br w:type="textWrapping"/>
      </w:r>
      <w:r>
        <w:rPr>
          <w:rStyle w:val="VerbatimChar"/>
        </w:rPr>
        <w:t xml:space="preserve">## [1] "Llh: -2.02364699895607E+03; Pars:  8.268376E-01,  2.680433E-01,  1.288606E+00, -2.095494E-01"</w:t>
      </w:r>
      <w:r>
        <w:br w:type="textWrapping"/>
      </w:r>
      <w:r>
        <w:rPr>
          <w:rStyle w:val="VerbatimChar"/>
        </w:rPr>
        <w:t xml:space="preserve">## [1] "Llh: -2.02364883272662E+03; Pars:  8.268376E-01,  2.680433E-01,  1.286032E+00, -2.095494E-01"</w:t>
      </w:r>
      <w:r>
        <w:br w:type="textWrapping"/>
      </w:r>
      <w:r>
        <w:rPr>
          <w:rStyle w:val="VerbatimChar"/>
        </w:rPr>
        <w:t xml:space="preserve">## [1] "Llh: -2.02364723016687E+03; Pars:  8.268376E-01,  2.680433E-01,  1.287318E+00, -2.085494E-01"</w:t>
      </w:r>
      <w:r>
        <w:br w:type="textWrapping"/>
      </w:r>
      <w:r>
        <w:rPr>
          <w:rStyle w:val="VerbatimChar"/>
        </w:rPr>
        <w:t xml:space="preserve">## [1] "Llh: -2.02364794617040E+03; Pars:  8.268376E-01,  2.680433E-01,  1.287318E+00, -2.105494E-01"</w:t>
      </w:r>
      <w:r>
        <w:br w:type="textWrapping"/>
      </w:r>
      <w:r>
        <w:rPr>
          <w:rStyle w:val="VerbatimChar"/>
        </w:rPr>
        <w:t xml:space="preserve">## [1] "Llh: -2.02364716248838E+03; Pars:  8.276648E-01,  2.680433E-01,  1.288606E+00, -2.085494E-01"</w:t>
      </w:r>
      <w:r>
        <w:br w:type="textWrapping"/>
      </w:r>
      <w:r>
        <w:rPr>
          <w:rStyle w:val="VerbatimChar"/>
        </w:rPr>
        <w:t xml:space="preserve">## [1] "Llh: -2.02364707406286E+03; Pars:  8.260112E-01,  2.680433E-01,  1.288606E+00, -2.085494E-01"</w:t>
      </w:r>
      <w:r>
        <w:br w:type="textWrapping"/>
      </w:r>
      <w:r>
        <w:rPr>
          <w:rStyle w:val="VerbatimChar"/>
        </w:rPr>
        <w:t xml:space="preserve">## [1] "Llh: -2.02364804140784E+03; Pars:  8.268376E-01,  2.690433E-01,  1.288606E+00, -2.085494E-01"</w:t>
      </w:r>
      <w:r>
        <w:br w:type="textWrapping"/>
      </w:r>
      <w:r>
        <w:rPr>
          <w:rStyle w:val="VerbatimChar"/>
        </w:rPr>
        <w:t xml:space="preserve">## [1] "Llh: -2.02364719440033E+03; Pars:  8.268376E-01,  2.670433E-01,  1.288606E+00, -2.085494E-01"</w:t>
      </w:r>
      <w:r>
        <w:br w:type="textWrapping"/>
      </w:r>
      <w:r>
        <w:rPr>
          <w:rStyle w:val="VerbatimChar"/>
        </w:rPr>
        <w:t xml:space="preserve">## [1] "Llh: -2.02364834866649E+03; Pars:  8.268376E-01,  2.680433E-01,  1.289895E+00, -2.085494E-01"</w:t>
      </w:r>
      <w:r>
        <w:br w:type="textWrapping"/>
      </w:r>
      <w:r>
        <w:rPr>
          <w:rStyle w:val="VerbatimChar"/>
        </w:rPr>
        <w:t xml:space="preserve">## [1] "Llh: -2.02364723016687E+03; Pars:  8.268376E-01,  2.680433E-01,  1.287318E+00, -2.085494E-01"</w:t>
      </w:r>
      <w:r>
        <w:br w:type="textWrapping"/>
      </w:r>
      <w:r>
        <w:rPr>
          <w:rStyle w:val="VerbatimChar"/>
        </w:rPr>
        <w:t xml:space="preserve">## [1] "Llh: -2.02364792453460E+03; Pars:  8.268376E-01,  2.680433E-01,  1.288606E+00, -2.075494E-01"</w:t>
      </w:r>
      <w:r>
        <w:br w:type="textWrapping"/>
      </w:r>
      <w:r>
        <w:rPr>
          <w:rStyle w:val="VerbatimChar"/>
        </w:rPr>
        <w:t xml:space="preserve">## [1] "Llh: -2.02364699895607E+03; Pars:  8.268376E-01,  2.680433E-01,  1.288606E+00, -2.095494E-01"</w:t>
      </w:r>
      <w:r>
        <w:br w:type="textWrapping"/>
      </w:r>
      <w:r>
        <w:rPr>
          <w:rStyle w:val="VerbatimChar"/>
        </w:rPr>
        <w:t xml:space="preserve">## [1] "Llh: -2.02364770830569E+03; Pars:  8.276648E-01,  2.680433E-01,  1.288606E+00, -2.105494E-01"</w:t>
      </w:r>
      <w:r>
        <w:br w:type="textWrapping"/>
      </w:r>
      <w:r>
        <w:rPr>
          <w:rStyle w:val="VerbatimChar"/>
        </w:rPr>
        <w:t xml:space="preserve">## [1] "Llh: -2.02364763305090E+03; Pars:  8.260112E-01,  2.680433E-01,  1.288606E+00, -2.105494E-01"</w:t>
      </w:r>
      <w:r>
        <w:br w:type="textWrapping"/>
      </w:r>
      <w:r>
        <w:rPr>
          <w:rStyle w:val="VerbatimChar"/>
        </w:rPr>
        <w:t xml:space="preserve">## [1] "Llh: -2.02364710046055E+03; Pars:  8.268376E-01,  2.690433E-01,  1.288606E+00, -2.105494E-01"</w:t>
      </w:r>
      <w:r>
        <w:br w:type="textWrapping"/>
      </w:r>
      <w:r>
        <w:rPr>
          <w:rStyle w:val="VerbatimChar"/>
        </w:rPr>
        <w:t xml:space="preserve">## [1] "Llh: -2.02364924026248E+03; Pars:  8.268376E-01,  2.670433E-01,  1.288606E+00, -2.105494E-01"</w:t>
      </w:r>
      <w:r>
        <w:br w:type="textWrapping"/>
      </w:r>
      <w:r>
        <w:rPr>
          <w:rStyle w:val="VerbatimChar"/>
        </w:rPr>
        <w:t xml:space="preserve">## [1] "Llh: -2.02364873831737E+03; Pars:  8.268376E-01,  2.680433E-01,  1.289895E+00, -2.105494E-01"</w:t>
      </w:r>
      <w:r>
        <w:br w:type="textWrapping"/>
      </w:r>
      <w:r>
        <w:rPr>
          <w:rStyle w:val="VerbatimChar"/>
        </w:rPr>
        <w:t xml:space="preserve">## [1] "Llh: -2.02364794617040E+03; Pars:  8.268376E-01,  2.680433E-01,  1.287318E+00, -2.105494E-01"</w:t>
      </w:r>
      <w:r>
        <w:br w:type="textWrapping"/>
      </w:r>
      <w:r>
        <w:rPr>
          <w:rStyle w:val="VerbatimChar"/>
        </w:rPr>
        <w:t xml:space="preserve">## [1] "Llh: -2.02364699895607E+03; Pars:  8.268376E-01,  2.680433E-01,  1.288606E+00, -2.095494E-01"</w:t>
      </w:r>
      <w:r>
        <w:br w:type="textWrapping"/>
      </w:r>
      <w:r>
        <w:rPr>
          <w:rStyle w:val="VerbatimChar"/>
        </w:rPr>
        <w:t xml:space="preserve">## [1] "Llh: -2.02364902882528E+03; Pars:  8.268376E-01,  2.680433E-01,  1.288606E+00, -2.115494E-01"</w:t>
      </w:r>
      <w:r>
        <w:br w:type="textWrapping"/>
      </w:r>
      <w:r>
        <w:rPr>
          <w:rStyle w:val="VerbatimChar"/>
        </w:rPr>
        <w:t xml:space="preserve">## Currently fitting: asymmetric VG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08773332671163E+03; Pars:  1.000000E+00,  1.105650E-01,  1.036035E+00,  0.00000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08717424023393E+03; Pars:  1.011118E+00,  1.105650E-01,  1.036035E+00,  0.000000E+00"</w:t>
      </w:r>
      <w:r>
        <w:br w:type="textWrapping"/>
      </w:r>
      <w:r>
        <w:rPr>
          <w:rStyle w:val="VerbatimChar"/>
        </w:rPr>
        <w:t xml:space="preserve">## [1] "Llh: -2.08777466160252E+03; Pars:  1.000000E+00,  1.216215E-01,  1.036035E+00,  0.00000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08395491852040E+03; Pars:  1.000000E+00,  1.105650E-01,  1.047554E+00,  0.00000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08848371027514E+03; Pars:  1.000000E+00,  1.105650E-01,  1.036035E+00,  1.105650E-02"</w:t>
      </w:r>
      <w:r>
        <w:br w:type="textWrapping"/>
      </w:r>
      <w:r>
        <w:rPr>
          <w:rStyle w:val="VerbatimChar"/>
        </w:rPr>
        <w:t xml:space="preserve">## [1] "Llh: -2.08489736956722E+03; Pars:  1.005544E+00,  1.160932E-01,  1.041779E+00, -1.105650E-02"</w:t>
      </w:r>
      <w:r>
        <w:br w:type="textWrapping"/>
      </w:r>
      <w:r>
        <w:rPr>
          <w:rStyle w:val="VerbatimChar"/>
        </w:rPr>
        <w:t xml:space="preserve">## [1] "Llh: -2.08574967905187E+03; Pars:  1.004155E+00,  1.147111E-01,  1.040340E+00, -5.528248E-03"</w:t>
      </w:r>
      <w:r>
        <w:br w:type="textWrapping"/>
      </w:r>
      <w:r>
        <w:rPr>
          <w:rStyle w:val="VerbatimChar"/>
        </w:rPr>
        <w:t xml:space="preserve">## [1] "Llh: -2.08429981357924E+03; Pars:  1.008327E+00,  1.022726E-01,  1.044662E+00, -5.528248E-03"</w:t>
      </w:r>
      <w:r>
        <w:br w:type="textWrapping"/>
      </w:r>
      <w:r>
        <w:rPr>
          <w:rStyle w:val="VerbatimChar"/>
        </w:rPr>
        <w:t xml:space="preserve">## [1] "Llh: -2.08506781290262E+03; Pars:  1.006239E+00,  1.071098E-01,  1.042499E+00, -4.146186E-03"</w:t>
      </w:r>
      <w:r>
        <w:br w:type="textWrapping"/>
      </w:r>
      <w:r>
        <w:rPr>
          <w:rStyle w:val="VerbatimChar"/>
        </w:rPr>
        <w:t xml:space="preserve">## [1] "Llh: -2.08244782445299E+03; Pars:  1.012516E+00,  1.091829E-01,  1.049003E+00, -8.292372E-03"</w:t>
      </w:r>
      <w:r>
        <w:br w:type="textWrapping"/>
      </w:r>
      <w:r>
        <w:rPr>
          <w:rStyle w:val="VerbatimChar"/>
        </w:rPr>
        <w:t xml:space="preserve">## [1] "Llh: -2.07996237562078E+03; Pars:  1.018833E+00,  1.084919E-01,  1.055547E+00, -1.243856E-02"</w:t>
      </w:r>
      <w:r>
        <w:br w:type="textWrapping"/>
      </w:r>
      <w:r>
        <w:rPr>
          <w:rStyle w:val="VerbatimChar"/>
        </w:rPr>
        <w:t xml:space="preserve">## [1] "Llh: -2.07956114286587E+03; Pars:  1.005196E+00,  1.081463E-01,  1.058834E+00, -1.451165E-02"</w:t>
      </w:r>
      <w:r>
        <w:br w:type="textWrapping"/>
      </w:r>
      <w:r>
        <w:rPr>
          <w:rStyle w:val="VerbatimChar"/>
        </w:rPr>
        <w:t xml:space="preserve">## [1] "Llh: -2.07618537027073E+03; Pars:  1.002248E+00,  1.069370E-01,  1.070421E+00, -2.176748E-02"</w:t>
      </w:r>
      <w:r>
        <w:br w:type="textWrapping"/>
      </w:r>
      <w:r>
        <w:rPr>
          <w:rStyle w:val="VerbatimChar"/>
        </w:rPr>
        <w:t xml:space="preserve">## [1] "Llh: -2.07738842126224E+03; Pars:  1.009111E+00,  9.804002E-02,  1.067375E+00, -8.810645E-03"</w:t>
      </w:r>
      <w:r>
        <w:br w:type="textWrapping"/>
      </w:r>
      <w:r>
        <w:rPr>
          <w:rStyle w:val="VerbatimChar"/>
        </w:rPr>
        <w:t xml:space="preserve">## [1] "Llh: -2.07913927613324E+03; Pars:  1.008218E+00,  1.025533E-01,  1.060917E+00, -9.372108E-03"</w:t>
      </w:r>
      <w:r>
        <w:br w:type="textWrapping"/>
      </w:r>
      <w:r>
        <w:rPr>
          <w:rStyle w:val="VerbatimChar"/>
        </w:rPr>
        <w:t xml:space="preserve">## [1] "Llh: -2.07456293516088E+03; Pars:  1.006717E+00,  1.097444E-01,  1.075937E+00, -1.598009E-02"</w:t>
      </w:r>
      <w:r>
        <w:br w:type="textWrapping"/>
      </w:r>
      <w:r>
        <w:rPr>
          <w:rStyle w:val="VerbatimChar"/>
        </w:rPr>
        <w:t xml:space="preserve">## [1] "Llh: -2.07025251271587E+03; Pars:  1.005913E+00,  1.134802E-01,  1.091924E+00, -2.120601E-02"</w:t>
      </w:r>
      <w:r>
        <w:br w:type="textWrapping"/>
      </w:r>
      <w:r>
        <w:rPr>
          <w:rStyle w:val="VerbatimChar"/>
        </w:rPr>
        <w:t xml:space="preserve">## [1] "Llh: -2.06898100357698E+03; Pars:  1.018096E+00,  1.029096E-01,  1.095455E+00, -3.211135E-02"</w:t>
      </w:r>
      <w:r>
        <w:br w:type="textWrapping"/>
      </w:r>
      <w:r>
        <w:rPr>
          <w:rStyle w:val="VerbatimChar"/>
        </w:rPr>
        <w:t xml:space="preserve">## [1] "Llh: -2.06338625910042E+03; Pars:  1.027267E+00,  9.908197E-02,  1.120220E+00, -4.816702E-02"</w:t>
      </w:r>
      <w:r>
        <w:br w:type="textWrapping"/>
      </w:r>
      <w:r>
        <w:rPr>
          <w:rStyle w:val="VerbatimChar"/>
        </w:rPr>
        <w:t xml:space="preserve">## [1] "Llh: -2.06435080420079E+03; Pars:  1.003404E+00,  1.002778E-01,  1.119970E+00, -3.753702E-02"</w:t>
      </w:r>
      <w:r>
        <w:br w:type="textWrapping"/>
      </w:r>
      <w:r>
        <w:rPr>
          <w:rStyle w:val="VerbatimChar"/>
        </w:rPr>
        <w:t xml:space="preserve">## [1] "Llh: -2.06764416313286E+03; Pars:  1.007239E+00,  1.023313E-01,  1.103504E+00, -3.126240E-02"</w:t>
      </w:r>
      <w:r>
        <w:br w:type="textWrapping"/>
      </w:r>
      <w:r>
        <w:rPr>
          <w:rStyle w:val="VerbatimChar"/>
        </w:rPr>
        <w:t xml:space="preserve">## [1] "Llh: -2.06062742818999E+03; Pars:  1.010203E+00,  1.118485E-01,  1.134519E+00, -5.552812E-02"</w:t>
      </w:r>
      <w:r>
        <w:br w:type="textWrapping"/>
      </w:r>
      <w:r>
        <w:rPr>
          <w:rStyle w:val="VerbatimChar"/>
        </w:rPr>
        <w:t xml:space="preserve">## [1] "Llh: -2.05483482486755E+03; Pars:  1.010749E+00,  1.187527E-01,  1.169658E+00, -7.888685E-02"</w:t>
      </w:r>
      <w:r>
        <w:br w:type="textWrapping"/>
      </w:r>
      <w:r>
        <w:rPr>
          <w:rStyle w:val="VerbatimChar"/>
        </w:rPr>
        <w:t xml:space="preserve">## [1] "Llh: -2.05317596645993E+03; Pars:  1.021424E+00,  1.088593E-01,  1.182567E+00, -7.113098E-02"</w:t>
      </w:r>
      <w:r>
        <w:br w:type="textWrapping"/>
      </w:r>
      <w:r>
        <w:rPr>
          <w:rStyle w:val="VerbatimChar"/>
        </w:rPr>
        <w:t xml:space="preserve">## [1] "Llh: -2.04782680565482E+03; Pars:  1.031149E+00,  1.098204E-01,  1.242972E+00, -9.581273E-02"</w:t>
      </w:r>
      <w:r>
        <w:br w:type="textWrapping"/>
      </w:r>
      <w:r>
        <w:rPr>
          <w:rStyle w:val="VerbatimChar"/>
        </w:rPr>
        <w:t xml:space="preserve">## [1] "Llh: -2.04980022356765E+03; Pars:  1.030390E+00,  1.004862E-01,  1.236866E+00, -1.089958E-01"</w:t>
      </w:r>
      <w:r>
        <w:br w:type="textWrapping"/>
      </w:r>
      <w:r>
        <w:rPr>
          <w:rStyle w:val="VerbatimChar"/>
        </w:rPr>
        <w:t xml:space="preserve">## [1] "Llh: -2.05206590454354E+03; Pars:  1.024215E+00,  1.037347E-01,  1.198919E+00, -8.704835E-02"</w:t>
      </w:r>
      <w:r>
        <w:br w:type="textWrapping"/>
      </w:r>
      <w:r>
        <w:rPr>
          <w:rStyle w:val="VerbatimChar"/>
        </w:rPr>
        <w:t xml:space="preserve">## [1] "Llh: -2.04729062699869E+03; Pars:  1.046764E+00,  1.137929E-01,  1.267263E+00, -1.283942E-01"</w:t>
      </w:r>
      <w:r>
        <w:br w:type="textWrapping"/>
      </w:r>
      <w:r>
        <w:rPr>
          <w:rStyle w:val="VerbatimChar"/>
        </w:rPr>
        <w:t xml:space="preserve">## [1] "Llh: -2.04812474526576E+03; Pars:  1.069141E+00,  1.205505E-01,  1.348023E+00, -1.738228E-01"</w:t>
      </w:r>
      <w:r>
        <w:br w:type="textWrapping"/>
      </w:r>
      <w:r>
        <w:rPr>
          <w:rStyle w:val="VerbatimChar"/>
        </w:rPr>
        <w:t xml:space="preserve">## [1] "Llh: -2.04746069105432E+03; Pars:  1.032106E+00,  1.223442E-01,  1.347570E+00, -1.578778E-01"</w:t>
      </w:r>
      <w:r>
        <w:br w:type="textWrapping"/>
      </w:r>
      <w:r>
        <w:rPr>
          <w:rStyle w:val="VerbatimChar"/>
        </w:rPr>
        <w:t xml:space="preserve">## [1] "Llh: -2.04684969010548E+03; Pars:  1.030894E+00,  1.165286E-01,  1.286736E+00, -1.304501E-01"</w:t>
      </w:r>
      <w:r>
        <w:br w:type="textWrapping"/>
      </w:r>
      <w:r>
        <w:rPr>
          <w:rStyle w:val="VerbatimChar"/>
        </w:rPr>
        <w:t xml:space="preserve">## [1] "Llh: -2.04902756570323E+03; Pars:  1.059374E+00,  1.015614E-01,  1.353665E+00, -1.529395E-01"</w:t>
      </w:r>
      <w:r>
        <w:br w:type="textWrapping"/>
      </w:r>
      <w:r>
        <w:rPr>
          <w:rStyle w:val="VerbatimChar"/>
        </w:rPr>
        <w:t xml:space="preserve">## [1] "Llh: -2.04736912752761E+03; Pars:  1.047003E+00,  1.058592E-01,  1.305113E+00, -1.344264E-01"</w:t>
      </w:r>
      <w:r>
        <w:br w:type="textWrapping"/>
      </w:r>
      <w:r>
        <w:rPr>
          <w:rStyle w:val="VerbatimChar"/>
        </w:rPr>
        <w:t xml:space="preserve">## [1] "Llh: -2.04567214303096E+03; Pars:  1.047525E+00,  1.225144E-01,  1.314953E+00, -1.355459E-01"</w:t>
      </w:r>
      <w:r>
        <w:br w:type="textWrapping"/>
      </w:r>
      <w:r>
        <w:rPr>
          <w:rStyle w:val="VerbatimChar"/>
        </w:rPr>
        <w:t xml:space="preserve">## [1] "Llh: -2.04563524282541E+03; Pars:  1.056199E+00,  1.335285E-01,  1.355826E+00, -1.488209E-01"</w:t>
      </w:r>
      <w:r>
        <w:br w:type="textWrapping"/>
      </w:r>
      <w:r>
        <w:rPr>
          <w:rStyle w:val="VerbatimChar"/>
        </w:rPr>
        <w:t xml:space="preserve">## [1] "Llh: -2.04827739455063E+03; Pars:  1.059393E+00,  1.250342E-01,  1.366605E+00, -1.752330E-01"</w:t>
      </w:r>
      <w:r>
        <w:br w:type="textWrapping"/>
      </w:r>
      <w:r>
        <w:rPr>
          <w:rStyle w:val="VerbatimChar"/>
        </w:rPr>
        <w:t xml:space="preserve">## [1] "Llh: -2.04662356902952E+03; Pars:  1.038138E+00,  1.136239E-01,  1.272790E+00, -1.156678E-01"</w:t>
      </w:r>
      <w:r>
        <w:br w:type="textWrapping"/>
      </w:r>
      <w:r>
        <w:rPr>
          <w:rStyle w:val="VerbatimChar"/>
        </w:rPr>
        <w:t xml:space="preserve">## [1] "Llh: -2.04507075274895E+03; Pars:  1.038924E+00,  1.328777E-01,  1.285317E+00, -1.272401E-01"</w:t>
      </w:r>
      <w:r>
        <w:br w:type="textWrapping"/>
      </w:r>
      <w:r>
        <w:rPr>
          <w:rStyle w:val="VerbatimChar"/>
        </w:rPr>
        <w:t xml:space="preserve">## [1] "Llh: -2.04435698794965E+03; Pars:  1.034908E+00,  1.463870E-01,  1.275533E+00, -1.236470E-01"</w:t>
      </w:r>
      <w:r>
        <w:br w:type="textWrapping"/>
      </w:r>
      <w:r>
        <w:rPr>
          <w:rStyle w:val="VerbatimChar"/>
        </w:rPr>
        <w:t xml:space="preserve">## [1] "Llh: -2.04429263542254E+03; Pars:  1.033260E+00,  1.412411E-01,  1.328018E+00, -1.308987E-01"</w:t>
      </w:r>
      <w:r>
        <w:br w:type="textWrapping"/>
      </w:r>
      <w:r>
        <w:rPr>
          <w:rStyle w:val="VerbatimChar"/>
        </w:rPr>
        <w:t xml:space="preserve">## [1] "Llh: -2.04415320178255E+03; Pars:  1.026574E+00,  1.549652E-01,  1.359479E+00, -1.321510E-01"</w:t>
      </w:r>
      <w:r>
        <w:br w:type="textWrapping"/>
      </w:r>
      <w:r>
        <w:rPr>
          <w:rStyle w:val="VerbatimChar"/>
        </w:rPr>
        <w:t xml:space="preserve">## [1] "Llh: -2.04320671147902E+03; Pars:  1.046966E+00,  1.577236E-01,  1.344383E+00, -1.296933E-01"</w:t>
      </w:r>
      <w:r>
        <w:br w:type="textWrapping"/>
      </w:r>
      <w:r>
        <w:rPr>
          <w:rStyle w:val="VerbatimChar"/>
        </w:rPr>
        <w:t xml:space="preserve">## [1] "Llh: -2.04328194952961E+03; Pars:  1.055096E+00,  1.783211E-01,  1.374168E+00, -1.293149E-01"</w:t>
      </w:r>
      <w:r>
        <w:br w:type="textWrapping"/>
      </w:r>
      <w:r>
        <w:rPr>
          <w:rStyle w:val="VerbatimChar"/>
        </w:rPr>
        <w:t xml:space="preserve">## [1] "Llh: -2.04463081606312E+03; Pars:  1.044071E+00,  1.826782E-01,  1.396815E+00, -1.514883E-01"</w:t>
      </w:r>
      <w:r>
        <w:br w:type="textWrapping"/>
      </w:r>
      <w:r>
        <w:rPr>
          <w:rStyle w:val="VerbatimChar"/>
        </w:rPr>
        <w:t xml:space="preserve">## [1] "Llh: -2.04374130071804E+03; Pars:  1.042585E+00,  1.654146E-01,  1.364719E+00, -1.425332E-01"</w:t>
      </w:r>
      <w:r>
        <w:br w:type="textWrapping"/>
      </w:r>
      <w:r>
        <w:rPr>
          <w:rStyle w:val="VerbatimChar"/>
        </w:rPr>
        <w:t xml:space="preserve">## [1] "Llh: -2.04265036510768E+03; Pars:  1.019582E+00,  1.787167E-01,  1.315561E+00, -1.151913E-01"</w:t>
      </w:r>
      <w:r>
        <w:br w:type="textWrapping"/>
      </w:r>
      <w:r>
        <w:rPr>
          <w:rStyle w:val="VerbatimChar"/>
        </w:rPr>
        <w:t xml:space="preserve">## [1] "Llh: -2.04358560794913E+03; Pars:  1.001753E+00,  2.013109E-01,  1.295880E+00, -9.837650E-02"</w:t>
      </w:r>
      <w:r>
        <w:br w:type="textWrapping"/>
      </w:r>
      <w:r>
        <w:rPr>
          <w:rStyle w:val="VerbatimChar"/>
        </w:rPr>
        <w:t xml:space="preserve">## [1] "Llh: -2.04605149551628E+03; Pars:  1.032824E+00,  1.820231E-01,  1.420147E+00, -1.361374E-01"</w:t>
      </w:r>
      <w:r>
        <w:br w:type="textWrapping"/>
      </w:r>
      <w:r>
        <w:rPr>
          <w:rStyle w:val="VerbatimChar"/>
        </w:rPr>
        <w:t xml:space="preserve">## [1] "Llh: -2.04325318498758E+03; Pars:  1.034387E+00,  1.552960E-01,  1.310243E+00, -1.267696E-01"</w:t>
      </w:r>
      <w:r>
        <w:br w:type="textWrapping"/>
      </w:r>
      <w:r>
        <w:rPr>
          <w:rStyle w:val="VerbatimChar"/>
        </w:rPr>
        <w:t xml:space="preserve">## [1] "Llh: -2.04219861396067E+03; Pars:  1.045164E+00,  1.736103E-01,  1.308104E+00, -1.249427E-01"</w:t>
      </w:r>
      <w:r>
        <w:br w:type="textWrapping"/>
      </w:r>
      <w:r>
        <w:rPr>
          <w:rStyle w:val="VerbatimChar"/>
        </w:rPr>
        <w:t xml:space="preserve">## [1] "Llh: -2.04202960790883E+03; Pars:  1.054585E+00,  1.829329E-01,  1.283150E+00, -1.213385E-01"</w:t>
      </w:r>
      <w:r>
        <w:br w:type="textWrapping"/>
      </w:r>
      <w:r>
        <w:rPr>
          <w:rStyle w:val="VerbatimChar"/>
        </w:rPr>
        <w:t xml:space="preserve">## [1] "Llh: -2.04342274052679E+03; Pars:  1.035019E+00,  1.719200E-01,  1.263538E+00, -1.039632E-01"</w:t>
      </w:r>
      <w:r>
        <w:br w:type="textWrapping"/>
      </w:r>
      <w:r>
        <w:rPr>
          <w:rStyle w:val="VerbatimChar"/>
        </w:rPr>
        <w:t xml:space="preserve">## [1] "Llh: -2.04267071519760E+03; Pars:  1.036905E+00,  1.702937E-01,  1.288107E+00, -1.136057E-01"</w:t>
      </w:r>
      <w:r>
        <w:br w:type="textWrapping"/>
      </w:r>
      <w:r>
        <w:rPr>
          <w:rStyle w:val="VerbatimChar"/>
        </w:rPr>
        <w:t xml:space="preserve">## [1] "Llh: -2.04196388899987E+03; Pars:  1.044491E+00,  1.895375E-01,  1.304907E+00, -1.131448E-01"</w:t>
      </w:r>
      <w:r>
        <w:br w:type="textWrapping"/>
      </w:r>
      <w:r>
        <w:rPr>
          <w:rStyle w:val="VerbatimChar"/>
        </w:rPr>
        <w:t xml:space="preserve">## [1] "Llh: -2.04210505545228E+03; Pars:  1.049580E+00,  2.066582E-01,  1.302247E+00, -1.063324E-01"</w:t>
      </w:r>
      <w:r>
        <w:br w:type="textWrapping"/>
      </w:r>
      <w:r>
        <w:rPr>
          <w:rStyle w:val="VerbatimChar"/>
        </w:rPr>
        <w:t xml:space="preserve">## [1] "Llh: -2.04394254523117E+03; Pars:  1.030721E+00,  2.030168E-01,  1.252960E+00, -1.019469E-01"</w:t>
      </w:r>
      <w:r>
        <w:br w:type="textWrapping"/>
      </w:r>
      <w:r>
        <w:rPr>
          <w:rStyle w:val="VerbatimChar"/>
        </w:rPr>
        <w:t xml:space="preserve">## [1] "Llh: -2.04239711517400E+03; Pars:  1.042881E+00,  1.690469E-01,  1.320920E+00, -1.227567E-01"</w:t>
      </w:r>
      <w:r>
        <w:br w:type="textWrapping"/>
      </w:r>
      <w:r>
        <w:rPr>
          <w:rStyle w:val="VerbatimChar"/>
        </w:rPr>
        <w:t xml:space="preserve">## [1] "Llh: -2.04194272115835E+03; Pars:  1.043717E+00,  1.898234E-01,  1.324251E+00, -1.226100E-01"</w:t>
      </w:r>
      <w:r>
        <w:br w:type="textWrapping"/>
      </w:r>
      <w:r>
        <w:rPr>
          <w:rStyle w:val="VerbatimChar"/>
        </w:rPr>
        <w:t xml:space="preserve">## [1] "Llh: -2.04207859631333E+03; Pars:  1.047139E+00,  1.995882E-01,  1.342701E+00, -1.271121E-01"</w:t>
      </w:r>
      <w:r>
        <w:br w:type="textWrapping"/>
      </w:r>
      <w:r>
        <w:rPr>
          <w:rStyle w:val="VerbatimChar"/>
        </w:rPr>
        <w:t xml:space="preserve">## [1] "Llh: -2.04130742143321E+03; Pars:  1.073939E+00,  1.869536E-01,  1.300890E+00, -1.247337E-01"</w:t>
      </w:r>
      <w:r>
        <w:br w:type="textWrapping"/>
      </w:r>
      <w:r>
        <w:rPr>
          <w:rStyle w:val="VerbatimChar"/>
        </w:rPr>
        <w:t xml:space="preserve">## [1] "Llh: -2.04077203714190E+03; Pars:  1.102194E+00,  1.910720E-01,  1.293616E+00, -1.295049E-01"</w:t>
      </w:r>
      <w:r>
        <w:br w:type="textWrapping"/>
      </w:r>
      <w:r>
        <w:rPr>
          <w:rStyle w:val="VerbatimChar"/>
        </w:rPr>
        <w:t xml:space="preserve">## [1] "Llh: -2.04133827687773E+03; Pars:  1.079391E+00,  2.076360E-01,  1.282153E+00, -1.205424E-01"</w:t>
      </w:r>
      <w:r>
        <w:br w:type="textWrapping"/>
      </w:r>
      <w:r>
        <w:rPr>
          <w:rStyle w:val="VerbatimChar"/>
        </w:rPr>
        <w:t xml:space="preserve">## [1] "Llh: -2.04136952024287E+03; Pars:  1.070145E+00,  1.979887E-01,  1.291737E+00, -1.210960E-01"</w:t>
      </w:r>
      <w:r>
        <w:br w:type="textWrapping"/>
      </w:r>
      <w:r>
        <w:rPr>
          <w:rStyle w:val="VerbatimChar"/>
        </w:rPr>
        <w:t xml:space="preserve">## [1] "Llh: -2.04119222668116E+03; Pars:  1.079893E+00,  2.061015E-01,  1.319381E+00, -1.215625E-01"</w:t>
      </w:r>
      <w:r>
        <w:br w:type="textWrapping"/>
      </w:r>
      <w:r>
        <w:rPr>
          <w:rStyle w:val="VerbatimChar"/>
        </w:rPr>
        <w:t xml:space="preserve">## [1] "Llh: -2.04121937075252E+03; Pars:  1.073509E+00,  2.003093E-01,  1.310229E+00, -1.215065E-01"</w:t>
      </w:r>
      <w:r>
        <w:br w:type="textWrapping"/>
      </w:r>
      <w:r>
        <w:rPr>
          <w:rStyle w:val="VerbatimChar"/>
        </w:rPr>
        <w:t xml:space="preserve">## [1] "Llh: -2.04045729031651E+03; Pars:  1.108652E+00,  2.077790E-01,  1.304557E+00, -1.339651E-01"</w:t>
      </w:r>
      <w:r>
        <w:br w:type="textWrapping"/>
      </w:r>
      <w:r>
        <w:rPr>
          <w:rStyle w:val="VerbatimChar"/>
        </w:rPr>
        <w:t xml:space="preserve">## [1] "Llh: -2.03990996582344E+03; Pars:  1.142196E+00,  2.168997E-01,  1.304382E+00, -1.443753E-01"</w:t>
      </w:r>
      <w:r>
        <w:br w:type="textWrapping"/>
      </w:r>
      <w:r>
        <w:rPr>
          <w:rStyle w:val="VerbatimChar"/>
        </w:rPr>
        <w:t xml:space="preserve">## [1] "Llh: -2.03994710895867E+03; Pars:  1.160637E+00,  2.210313E-01,  1.275822E+00, -1.353826E-01"</w:t>
      </w:r>
      <w:r>
        <w:br w:type="textWrapping"/>
      </w:r>
      <w:r>
        <w:rPr>
          <w:rStyle w:val="VerbatimChar"/>
        </w:rPr>
        <w:t xml:space="preserve">## [1] "Llh: -2.04022044188139E+03; Pars:  1.130233E+00,  2.132293E-01,  1.287761E+00, -1.321894E-01"</w:t>
      </w:r>
      <w:r>
        <w:br w:type="textWrapping"/>
      </w:r>
      <w:r>
        <w:rPr>
          <w:rStyle w:val="VerbatimChar"/>
        </w:rPr>
        <w:t xml:space="preserve">## [1] "Llh: -2.03983456977650E+03; Pars:  1.163749E+00,  2.099163E-01,  1.314455E+00, -1.448702E-01"</w:t>
      </w:r>
      <w:r>
        <w:br w:type="textWrapping"/>
      </w:r>
      <w:r>
        <w:rPr>
          <w:rStyle w:val="VerbatimChar"/>
        </w:rPr>
        <w:t xml:space="preserve">## [1] "Llh: -2.03995311811282E+03; Pars:  1.208369E+00,  2.110564E-01,  1.330910E+00, -1.570341E-01"</w:t>
      </w:r>
      <w:r>
        <w:br w:type="textWrapping"/>
      </w:r>
      <w:r>
        <w:rPr>
          <w:rStyle w:val="VerbatimChar"/>
        </w:rPr>
        <w:t xml:space="preserve">## [1] "Llh: -2.03933806736010E+03; Pars:  1.207526E+00,  2.133582E-01,  1.274978E+00, -1.555039E-01"</w:t>
      </w:r>
      <w:r>
        <w:br w:type="textWrapping"/>
      </w:r>
      <w:r>
        <w:rPr>
          <w:rStyle w:val="VerbatimChar"/>
        </w:rPr>
        <w:t xml:space="preserve">## [1] "Llh: -2.03936773258769E+03; Pars:  1.276893E+00,  2.169865E-01,  1.253340E+00, -1.724746E-01"</w:t>
      </w:r>
      <w:r>
        <w:br w:type="textWrapping"/>
      </w:r>
      <w:r>
        <w:rPr>
          <w:rStyle w:val="VerbatimChar"/>
        </w:rPr>
        <w:t xml:space="preserve">## [1] "Llh: -2.03899021248023E+03; Pars:  1.238335E+00,  2.395307E-01,  1.290970E+00, -1.605611E-01"</w:t>
      </w:r>
      <w:r>
        <w:br w:type="textWrapping"/>
      </w:r>
      <w:r>
        <w:rPr>
          <w:rStyle w:val="VerbatimChar"/>
        </w:rPr>
        <w:t xml:space="preserve">## [1] "Llh: -2.03891457294312E+03; Pars:  1.312587E+00,  2.637600E-01,  1.289649E+00, -1.760892E-01"</w:t>
      </w:r>
      <w:r>
        <w:br w:type="textWrapping"/>
      </w:r>
      <w:r>
        <w:rPr>
          <w:rStyle w:val="VerbatimChar"/>
        </w:rPr>
        <w:t xml:space="preserve">## [1] "Llh: -2.03923728041401E+03; Pars:  1.250593E+00,  2.309358E-01,  1.316050E+00, -1.750367E-01"</w:t>
      </w:r>
      <w:r>
        <w:br w:type="textWrapping"/>
      </w:r>
      <w:r>
        <w:rPr>
          <w:rStyle w:val="VerbatimChar"/>
        </w:rPr>
        <w:t xml:space="preserve">## [1] "Llh: -2.03912014995380E+03; Pars:  1.227470E+00,  2.284597E-01,  1.305876E+00, -1.651232E-01"</w:t>
      </w:r>
      <w:r>
        <w:br w:type="textWrapping"/>
      </w:r>
      <w:r>
        <w:rPr>
          <w:rStyle w:val="VerbatimChar"/>
        </w:rPr>
        <w:t xml:space="preserve">## [1] "Llh: -2.03864599430688E+03; Pars:  1.317368E+00,  2.408473E-01,  1.287971E+00, -1.764180E-01"</w:t>
      </w:r>
      <w:r>
        <w:br w:type="textWrapping"/>
      </w:r>
      <w:r>
        <w:rPr>
          <w:rStyle w:val="VerbatimChar"/>
        </w:rPr>
        <w:t xml:space="preserve">## [1] "Llh: -2.03868084991797E+03; Pars:  1.414784E+00,  2.528211E-01,  1.279842E+00, -1.924393E-01"</w:t>
      </w:r>
      <w:r>
        <w:br w:type="textWrapping"/>
      </w:r>
      <w:r>
        <w:rPr>
          <w:rStyle w:val="VerbatimChar"/>
        </w:rPr>
        <w:t xml:space="preserve">## [1] "Llh: -2.03858023833690E+03; Pars:  1.375664E+00,  2.632963E-01,  1.265160E+00, -1.916969E-01"</w:t>
      </w:r>
      <w:r>
        <w:br w:type="textWrapping"/>
      </w:r>
      <w:r>
        <w:rPr>
          <w:rStyle w:val="VerbatimChar"/>
        </w:rPr>
        <w:t xml:space="preserve">## [1] "Llh: -2.03915760551483E+03; Pars:  1.495680E+00,  2.899863E-01,  1.241210E+00, -2.151103E-01"</w:t>
      </w:r>
      <w:r>
        <w:br w:type="textWrapping"/>
      </w:r>
      <w:r>
        <w:rPr>
          <w:rStyle w:val="VerbatimChar"/>
        </w:rPr>
        <w:t xml:space="preserve">## [1] "Llh: -2.03932973828501E+03; Pars:  1.415085E+00,  2.848235E-01,  1.299301E+00, -1.991597E-01"</w:t>
      </w:r>
      <w:r>
        <w:br w:type="textWrapping"/>
      </w:r>
      <w:r>
        <w:rPr>
          <w:rStyle w:val="VerbatimChar"/>
        </w:rPr>
        <w:t xml:space="preserve">## [1] "Llh: -2.03883597457175E+03; Pars:  1.360070E+00,  2.669571E-01,  1.293177E+00, -1.882457E-01"</w:t>
      </w:r>
      <w:r>
        <w:br w:type="textWrapping"/>
      </w:r>
      <w:r>
        <w:rPr>
          <w:rStyle w:val="VerbatimChar"/>
        </w:rPr>
        <w:t xml:space="preserve">## [1] "Llh: -2.03906494274270E+03; Pars:  1.465357E+00,  2.889707E-01,  1.262376E+00, -2.011017E-01"</w:t>
      </w:r>
      <w:r>
        <w:br w:type="textWrapping"/>
      </w:r>
      <w:r>
        <w:rPr>
          <w:rStyle w:val="VerbatimChar"/>
        </w:rPr>
        <w:t xml:space="preserve">## [1] "Llh: -2.03874923809004E+03; Pars:  1.401878E+00,  2.738429E-01,  1.273113E+00, -1.921071E-01"</w:t>
      </w:r>
      <w:r>
        <w:br w:type="textWrapping"/>
      </w:r>
      <w:r>
        <w:rPr>
          <w:rStyle w:val="VerbatimChar"/>
        </w:rPr>
        <w:t xml:space="preserve">## [1] "Llh: -2.03860632094109E+03; Pars:  1.416175E+00,  2.587118E-01,  1.270038E+00, -1.981447E-01"</w:t>
      </w:r>
      <w:r>
        <w:br w:type="textWrapping"/>
      </w:r>
      <w:r>
        <w:rPr>
          <w:rStyle w:val="VerbatimChar"/>
        </w:rPr>
        <w:t xml:space="preserve">## [1] "Llh: -2.03857109909424E+03; Pars:  1.389536E+00,  2.599739E-01,  1.274912E+00, -1.926308E-01"</w:t>
      </w:r>
      <w:r>
        <w:br w:type="textWrapping"/>
      </w:r>
      <w:r>
        <w:rPr>
          <w:rStyle w:val="VerbatimChar"/>
        </w:rPr>
        <w:t xml:space="preserve">## [1] "Llh: -2.03865073607690E+03; Pars:  1.381461E+00,  2.520231E-01,  1.257597E+00, -1.881807E-01"</w:t>
      </w:r>
      <w:r>
        <w:br w:type="textWrapping"/>
      </w:r>
      <w:r>
        <w:rPr>
          <w:rStyle w:val="VerbatimChar"/>
        </w:rPr>
        <w:t xml:space="preserve">## [1] "Llh: -2.03856748686869E+03; Pars:  1.376082E+00,  2.557566E-01,  1.266399E+00, -1.881969E-01"</w:t>
      </w:r>
      <w:r>
        <w:br w:type="textWrapping"/>
      </w:r>
      <w:r>
        <w:rPr>
          <w:rStyle w:val="VerbatimChar"/>
        </w:rPr>
        <w:t xml:space="preserve">## [1] "Llh: -2.03863282769953E+03; Pars:  1.327873E+00,  2.360941E-01,  1.274043E+00, -1.823642E-01"</w:t>
      </w:r>
      <w:r>
        <w:br w:type="textWrapping"/>
      </w:r>
      <w:r>
        <w:rPr>
          <w:rStyle w:val="VerbatimChar"/>
        </w:rPr>
        <w:t xml:space="preserve">## [1] "Llh: -2.03855162881689E+03; Pars:  1.345999E+00,  2.455313E-01,  1.273811E+00, -1.847999E-01"</w:t>
      </w:r>
      <w:r>
        <w:br w:type="textWrapping"/>
      </w:r>
      <w:r>
        <w:rPr>
          <w:rStyle w:val="VerbatimChar"/>
        </w:rPr>
        <w:t xml:space="preserve">## [1] "Llh: -2.03874160072413E+03; Pars:  1.428330E+00,  2.714317E-01,  1.252405E+00, -2.022443E-01"</w:t>
      </w:r>
      <w:r>
        <w:br w:type="textWrapping"/>
      </w:r>
      <w:r>
        <w:rPr>
          <w:rStyle w:val="VerbatimChar"/>
        </w:rPr>
        <w:t xml:space="preserve">## [1] "Llh: -2.03855758431637E+03; Pars:  1.344273E+00,  2.484934E-01,  1.278986E+00, -1.828746E-01"</w:t>
      </w:r>
      <w:r>
        <w:br w:type="textWrapping"/>
      </w:r>
      <w:r>
        <w:rPr>
          <w:rStyle w:val="VerbatimChar"/>
        </w:rPr>
        <w:t xml:space="preserve">## [1] "Llh: -2.03860540439461E+03; Pars:  1.352106E+00,  2.415813E-01,  1.281933E+00, -1.825542E-01"</w:t>
      </w:r>
      <w:r>
        <w:br w:type="textWrapping"/>
      </w:r>
      <w:r>
        <w:rPr>
          <w:rStyle w:val="VerbatimChar"/>
        </w:rPr>
        <w:t xml:space="preserve">## [1] "Llh: -2.03854834060486E+03; Pars:  1.369736E+00,  2.578675E-01,  1.269333E+00, -1.894112E-01"</w:t>
      </w:r>
      <w:r>
        <w:br w:type="textWrapping"/>
      </w:r>
      <w:r>
        <w:rPr>
          <w:rStyle w:val="VerbatimChar"/>
        </w:rPr>
        <w:t xml:space="preserve">## [1] "Llh: -2.03858765724506E+03; Pars:  1.329036E+00,  2.438505E-01,  1.269340E+00, -1.800105E-01"</w:t>
      </w:r>
      <w:r>
        <w:br w:type="textWrapping"/>
      </w:r>
      <w:r>
        <w:rPr>
          <w:rStyle w:val="VerbatimChar"/>
        </w:rPr>
        <w:t xml:space="preserve">## [1] "Llh: -2.03854675594198E+03; Pars:  1.374158E+00,  2.559430E-01,  1.273517E+00, -1.894757E-01"</w:t>
      </w:r>
      <w:r>
        <w:br w:type="textWrapping"/>
      </w:r>
      <w:r>
        <w:rPr>
          <w:rStyle w:val="VerbatimChar"/>
        </w:rPr>
        <w:t xml:space="preserve">## [1] "Llh: -2.03855798505532E+03; Pars:  1.341092E+00,  2.481611E-01,  1.281459E+00, -1.850838E-01"</w:t>
      </w:r>
      <w:r>
        <w:br w:type="textWrapping"/>
      </w:r>
      <w:r>
        <w:rPr>
          <w:rStyle w:val="VerbatimChar"/>
        </w:rPr>
        <w:t xml:space="preserve">## [1] "Llh: -2.03854234507472E+03; Pars:  1.349755E+00,  2.500599E-01,  1.277677E+00, -1.858621E-01"</w:t>
      </w:r>
      <w:r>
        <w:br w:type="textWrapping"/>
      </w:r>
      <w:r>
        <w:rPr>
          <w:rStyle w:val="VerbatimChar"/>
        </w:rPr>
        <w:t xml:space="preserve">## [1] "Llh: -2.03854114630244E+03; Pars:  1.375623E+00,  2.562075E-01,  1.268199E+00, -1.919000E-01"</w:t>
      </w:r>
      <w:r>
        <w:br w:type="textWrapping"/>
      </w:r>
      <w:r>
        <w:rPr>
          <w:rStyle w:val="VerbatimChar"/>
        </w:rPr>
        <w:t xml:space="preserve">## [1] "Llh: -2.03857205961488E+03; Pars:  1.391571E+00,  2.600646E-01,  1.262840E+00, -1.964126E-01"</w:t>
      </w:r>
      <w:r>
        <w:br w:type="textWrapping"/>
      </w:r>
      <w:r>
        <w:rPr>
          <w:rStyle w:val="VerbatimChar"/>
        </w:rPr>
        <w:t xml:space="preserve">## [1] "Llh: -2.03857747339411E+03; Pars:  1.388894E+00,  2.645077E-01,  1.270544E+00, -1.935246E-01"</w:t>
      </w:r>
      <w:r>
        <w:br w:type="textWrapping"/>
      </w:r>
      <w:r>
        <w:rPr>
          <w:rStyle w:val="VerbatimChar"/>
        </w:rPr>
        <w:t xml:space="preserve">## [1] "Llh: -2.03853698535151E+03; Pars:  1.356597E+00,  2.502754E-01,  1.272993E+00, -1.869811E-01"</w:t>
      </w:r>
      <w:r>
        <w:br w:type="textWrapping"/>
      </w:r>
      <w:r>
        <w:rPr>
          <w:rStyle w:val="VerbatimChar"/>
        </w:rPr>
        <w:t xml:space="preserve">## [1] "Llh: -2.03854716996992E+03; Pars:  1.358263E+00,  2.483754E-01,  1.276863E+00, -1.876982E-01"</w:t>
      </w:r>
      <w:r>
        <w:br w:type="textWrapping"/>
      </w:r>
      <w:r>
        <w:rPr>
          <w:rStyle w:val="VerbatimChar"/>
        </w:rPr>
        <w:t xml:space="preserve">## [1] "Llh: -2.03853792452407E+03; Pars:  1.361123E+00,  2.507484E-01,  1.274976E+00, -1.881265E-01"</w:t>
      </w:r>
      <w:r>
        <w:br w:type="textWrapping"/>
      </w:r>
      <w:r>
        <w:rPr>
          <w:rStyle w:val="VerbatimChar"/>
        </w:rPr>
        <w:t xml:space="preserve">## [1] "Llh: -2.03853930436244E+03; Pars:  1.347456E+00,  2.477026E-01,  1.273397E+00, -1.869591E-01"</w:t>
      </w:r>
      <w:r>
        <w:br w:type="textWrapping"/>
      </w:r>
      <w:r>
        <w:rPr>
          <w:rStyle w:val="VerbatimChar"/>
        </w:rPr>
        <w:t xml:space="preserve">## [1] "Llh: -2.03853434266419E+03; Pars:  1.354083E+00,  2.497627E-01,  1.273427E+00, -1.875882E-01"</w:t>
      </w:r>
      <w:r>
        <w:br w:type="textWrapping"/>
      </w:r>
      <w:r>
        <w:rPr>
          <w:rStyle w:val="VerbatimChar"/>
        </w:rPr>
        <w:t xml:space="preserve">## [1] "Llh: -2.03854880619316E+03; Pars:  1.374014E+00,  2.534371E-01,  1.267137E+00, -1.914358E-01"</w:t>
      </w:r>
      <w:r>
        <w:br w:type="textWrapping"/>
      </w:r>
      <w:r>
        <w:rPr>
          <w:rStyle w:val="VerbatimChar"/>
        </w:rPr>
        <w:t xml:space="preserve">## [1] "Llh: -2.03853520692612E+03; Pars:  1.355780E+00,  2.509042E-01,  1.275034E+00, -1.872555E-01"</w:t>
      </w:r>
      <w:r>
        <w:br w:type="textWrapping"/>
      </w:r>
      <w:r>
        <w:rPr>
          <w:rStyle w:val="VerbatimChar"/>
        </w:rPr>
        <w:t xml:space="preserve">## [1] "Llh: -2.03856523989040E+03; Pars:  1.338418E+00,  2.446379E-01,  1.280043E+00, -1.830757E-01"</w:t>
      </w:r>
      <w:r>
        <w:br w:type="textWrapping"/>
      </w:r>
      <w:r>
        <w:rPr>
          <w:rStyle w:val="VerbatimChar"/>
        </w:rPr>
        <w:t xml:space="preserve">## [1] "Llh: -2.03853384518332E+03; Pars:  1.366226E+00,  2.533151E-01,  1.271150E+00, -1.896939E-01"</w:t>
      </w:r>
      <w:r>
        <w:br w:type="textWrapping"/>
      </w:r>
      <w:r>
        <w:rPr>
          <w:rStyle w:val="VerbatimChar"/>
        </w:rPr>
        <w:t xml:space="preserve">## [1] "Llh: -2.03853401568505E+03; Pars:  1.355210E+00,  2.513803E-01,  1.271327E+00, -1.876329E-01"</w:t>
      </w:r>
      <w:r>
        <w:br w:type="textWrapping"/>
      </w:r>
      <w:r>
        <w:rPr>
          <w:rStyle w:val="VerbatimChar"/>
        </w:rPr>
        <w:t xml:space="preserve">## [1] "Llh: -2.03853340633188E+03; Pars:  1.356686E+00,  2.512223E-01,  1.272238E+00, -1.877563E-01"</w:t>
      </w:r>
      <w:r>
        <w:br w:type="textWrapping"/>
      </w:r>
      <w:r>
        <w:rPr>
          <w:rStyle w:val="VerbatimChar"/>
        </w:rPr>
        <w:t xml:space="preserve">## [1] "Llh: -2.03852916437015E+03; Pars:  1.359775E+00,  2.523268E-01,  1.272930E+00, -1.891659E-01"</w:t>
      </w:r>
      <w:r>
        <w:br w:type="textWrapping"/>
      </w:r>
      <w:r>
        <w:rPr>
          <w:rStyle w:val="VerbatimChar"/>
        </w:rPr>
        <w:t xml:space="preserve">## [1] "Llh: -2.03852580356885E+03; Pars:  1.361367E+00,  2.533525E-01,  1.272898E+00, -1.902582E-01"</w:t>
      </w:r>
      <w:r>
        <w:br w:type="textWrapping"/>
      </w:r>
      <w:r>
        <w:rPr>
          <w:rStyle w:val="VerbatimChar"/>
        </w:rPr>
        <w:t xml:space="preserve">## [1] "Llh: -2.03853223933618E+03; Pars:  1.363396E+00,  2.529221E-01,  1.269827E+00, -1.903928E-01"</w:t>
      </w:r>
      <w:r>
        <w:br w:type="textWrapping"/>
      </w:r>
      <w:r>
        <w:rPr>
          <w:rStyle w:val="VerbatimChar"/>
        </w:rPr>
        <w:t xml:space="preserve">## [1] "Llh: -2.03853089796226E+03; Pars:  1.361488E+00,  2.524176E-01,  1.271127E+00, -1.896085E-01"</w:t>
      </w:r>
      <w:r>
        <w:br w:type="textWrapping"/>
      </w:r>
      <w:r>
        <w:rPr>
          <w:rStyle w:val="VerbatimChar"/>
        </w:rPr>
        <w:t xml:space="preserve">## [1] "Llh: -2.03853159679084E+03; Pars:  1.368832E+00,  2.553910E-01,  1.270281E+00, -1.910702E-01"</w:t>
      </w:r>
      <w:r>
        <w:br w:type="textWrapping"/>
      </w:r>
      <w:r>
        <w:rPr>
          <w:rStyle w:val="VerbatimChar"/>
        </w:rPr>
        <w:t xml:space="preserve">## [1] "Llh: -2.03853040809178E+03; Pars:  1.365130E+00,  2.539840E-01,  1.271067E+00, -1.901997E-01"</w:t>
      </w:r>
      <w:r>
        <w:br w:type="textWrapping"/>
      </w:r>
      <w:r>
        <w:rPr>
          <w:rStyle w:val="VerbatimChar"/>
        </w:rPr>
        <w:t xml:space="preserve">## [1] "Llh: -2.03852652774115E+03; Pars:  1.356121E+00,  2.521731E-01,  1.272515E+00, -1.892175E-01"</w:t>
      </w:r>
      <w:r>
        <w:br w:type="textWrapping"/>
      </w:r>
      <w:r>
        <w:rPr>
          <w:rStyle w:val="VerbatimChar"/>
        </w:rPr>
        <w:t xml:space="preserve">## [1] "Llh: -2.03852790928292E+03; Pars:  1.358640E+00,  2.524586E-01,  1.272173E+00, -1.893366E-01"</w:t>
      </w:r>
      <w:r>
        <w:br w:type="textWrapping"/>
      </w:r>
      <w:r>
        <w:rPr>
          <w:rStyle w:val="VerbatimChar"/>
        </w:rPr>
        <w:t xml:space="preserve">## [1] "Llh: -2.03852377800642E+03; Pars:  1.365373E+00,  2.547412E-01,  1.271565E+00, -1.918857E-01"</w:t>
      </w:r>
      <w:r>
        <w:br w:type="textWrapping"/>
      </w:r>
      <w:r>
        <w:rPr>
          <w:rStyle w:val="VerbatimChar"/>
        </w:rPr>
        <w:t xml:space="preserve">## [1] "Llh: -2.03852101482918E+03; Pars:  1.369738E+00,  2.565007E-01,  1.271228E+00, -1.939504E-01"</w:t>
      </w:r>
      <w:r>
        <w:br w:type="textWrapping"/>
      </w:r>
      <w:r>
        <w:rPr>
          <w:rStyle w:val="VerbatimChar"/>
        </w:rPr>
        <w:t xml:space="preserve">## [1] "Llh: -2.03852092014132E+03; Pars:  1.364674E+00,  2.555875E-01,  1.272727E+00, -1.922044E-01"</w:t>
      </w:r>
      <w:r>
        <w:br w:type="textWrapping"/>
      </w:r>
      <w:r>
        <w:rPr>
          <w:rStyle w:val="VerbatimChar"/>
        </w:rPr>
        <w:t xml:space="preserve">## [1] "Llh: -2.03851846791196E+03; Pars:  1.366269E+00,  2.571724E-01,  1.273528E+00, -1.935024E-01"</w:t>
      </w:r>
      <w:r>
        <w:br w:type="textWrapping"/>
      </w:r>
      <w:r>
        <w:rPr>
          <w:rStyle w:val="VerbatimChar"/>
        </w:rPr>
        <w:t xml:space="preserve">## [1] "Llh: -2.03851530694063E+03; Pars:  1.361601E+00,  2.556154E-01,  1.274019E+00, -1.932645E-01"</w:t>
      </w:r>
      <w:r>
        <w:br w:type="textWrapping"/>
      </w:r>
      <w:r>
        <w:rPr>
          <w:rStyle w:val="VerbatimChar"/>
        </w:rPr>
        <w:t xml:space="preserve">## [1] "Llh: -2.03851140543985E+03; Pars:  1.359840E+00,  2.564311E-01,  1.275497E+00, -1.947969E-01"</w:t>
      </w:r>
      <w:r>
        <w:br w:type="textWrapping"/>
      </w:r>
      <w:r>
        <w:rPr>
          <w:rStyle w:val="VerbatimChar"/>
        </w:rPr>
        <w:t xml:space="preserve">## [1] "Llh: -2.03851609259542E+03; Pars:  1.372524E+00,  2.595553E-01,  1.274059E+00, -1.970365E-01"</w:t>
      </w:r>
      <w:r>
        <w:br w:type="textWrapping"/>
      </w:r>
      <w:r>
        <w:rPr>
          <w:rStyle w:val="VerbatimChar"/>
        </w:rPr>
        <w:t xml:space="preserve">## [1] "Llh: -2.03851594255812E+03; Pars:  1.368405E+00,  2.577097E-01,  1.273673E+00, -1.950817E-01"</w:t>
      </w:r>
      <w:r>
        <w:br w:type="textWrapping"/>
      </w:r>
      <w:r>
        <w:rPr>
          <w:rStyle w:val="VerbatimChar"/>
        </w:rPr>
        <w:t xml:space="preserve">## [1] "Llh: -2.03851014464392E+03; Pars:  1.370765E+00,  2.605545E-01,  1.274064E+00, -1.984075E-01"</w:t>
      </w:r>
      <w:r>
        <w:br w:type="textWrapping"/>
      </w:r>
      <w:r>
        <w:rPr>
          <w:rStyle w:val="VerbatimChar"/>
        </w:rPr>
        <w:t xml:space="preserve">## [1] "Llh: -2.03850987942462E+03; Pars:  1.375488E+00,  2.641555E-01,  1.274647E+00, -2.024821E-01"</w:t>
      </w:r>
      <w:r>
        <w:br w:type="textWrapping"/>
      </w:r>
      <w:r>
        <w:rPr>
          <w:rStyle w:val="VerbatimChar"/>
        </w:rPr>
        <w:t xml:space="preserve">## [1] "Llh: -2.03851301195770E+03; Pars:  1.365244E+00,  2.612337E-01,  1.277452E+00, -1.989812E-01"</w:t>
      </w:r>
      <w:r>
        <w:br w:type="textWrapping"/>
      </w:r>
      <w:r>
        <w:rPr>
          <w:rStyle w:val="VerbatimChar"/>
        </w:rPr>
        <w:t xml:space="preserve">## [1] "Llh: -2.03851105208289E+03; Pars:  1.366366E+00,  2.600504E-01,  1.275893E+00, -1.977235E-01"</w:t>
      </w:r>
      <w:r>
        <w:br w:type="textWrapping"/>
      </w:r>
      <w:r>
        <w:rPr>
          <w:rStyle w:val="VerbatimChar"/>
        </w:rPr>
        <w:t xml:space="preserve">## [1] "Llh: -2.03850758982372E+03; Pars:  1.368759E+00,  2.620009E-01,  1.276328E+00, -2.015397E-01"</w:t>
      </w:r>
      <w:r>
        <w:br w:type="textWrapping"/>
      </w:r>
      <w:r>
        <w:rPr>
          <w:rStyle w:val="VerbatimChar"/>
        </w:rPr>
        <w:t xml:space="preserve">## [1] "Llh: -2.03851073775707E+03; Pars:  1.370005E+00,  2.644152E-01,  1.277730E+00, -2.055584E-01"</w:t>
      </w:r>
      <w:r>
        <w:br w:type="textWrapping"/>
      </w:r>
      <w:r>
        <w:rPr>
          <w:rStyle w:val="VerbatimChar"/>
        </w:rPr>
        <w:t xml:space="preserve">## [1] "Llh: -2.03850769626812E+03; Pars:  1.366800E+00,  2.636093E-01,  1.277512E+00, -2.031894E-01"</w:t>
      </w:r>
      <w:r>
        <w:br w:type="textWrapping"/>
      </w:r>
      <w:r>
        <w:rPr>
          <w:rStyle w:val="VerbatimChar"/>
        </w:rPr>
        <w:t xml:space="preserve">## [1] "Llh: -2.03850705591710E+03; Pars:  1.367201E+00,  2.621344E-01,  1.276551E+00, -2.011625E-01"</w:t>
      </w:r>
      <w:r>
        <w:br w:type="textWrapping"/>
      </w:r>
      <w:r>
        <w:rPr>
          <w:rStyle w:val="VerbatimChar"/>
        </w:rPr>
        <w:t xml:space="preserve">## [1] "Llh: -2.03851681852981E+03; Pars:  1.379125E+00,  2.677395E-01,  1.276212E+00, -2.066570E-01"</w:t>
      </w:r>
      <w:r>
        <w:br w:type="textWrapping"/>
      </w:r>
      <w:r>
        <w:rPr>
          <w:rStyle w:val="VerbatimChar"/>
        </w:rPr>
        <w:t xml:space="preserve">## [1] "Llh: -2.03850829074974E+03; Pars:  1.364636E+00,  2.592582E-01,  1.275676E+00, -1.977619E-01"</w:t>
      </w:r>
      <w:r>
        <w:br w:type="textWrapping"/>
      </w:r>
      <w:r>
        <w:rPr>
          <w:rStyle w:val="VerbatimChar"/>
        </w:rPr>
        <w:t xml:space="preserve">## [1] "Llh: -2.03850581593508E+03; Pars:  1.371669E+00,  2.637241E-01,  1.275708E+00, -2.037496E-01"</w:t>
      </w:r>
      <w:r>
        <w:br w:type="textWrapping"/>
      </w:r>
      <w:r>
        <w:rPr>
          <w:rStyle w:val="VerbatimChar"/>
        </w:rPr>
        <w:t xml:space="preserve">## [1] "Llh: -2.03850629919744E+03; Pars:  1.374328E+00,  2.655609E-01,  1.275615E+00, -2.067627E-01"</w:t>
      </w:r>
      <w:r>
        <w:br w:type="textWrapping"/>
      </w:r>
      <w:r>
        <w:rPr>
          <w:rStyle w:val="VerbatimChar"/>
        </w:rPr>
        <w:t xml:space="preserve">## [1] "Llh: -2.03850727538680E+03; Pars:  1.360679E+00,  2.594033E-01,  1.277486E+00, -1.996248E-01"</w:t>
      </w:r>
      <w:r>
        <w:br w:type="textWrapping"/>
      </w:r>
      <w:r>
        <w:rPr>
          <w:rStyle w:val="VerbatimChar"/>
        </w:rPr>
        <w:t xml:space="preserve">## [1] "Llh: -2.03850642253559E+03; Pars:  1.364366E+00,  2.605913E-01,  1.276776E+00, -2.003391E-01"</w:t>
      </w:r>
      <w:r>
        <w:br w:type="textWrapping"/>
      </w:r>
      <w:r>
        <w:rPr>
          <w:rStyle w:val="VerbatimChar"/>
        </w:rPr>
        <w:t xml:space="preserve">## [1] "Llh: -2.03850870794681E+03; Pars:  1.371364E+00,  2.649672E-01,  1.277006E+00, -2.056335E-01"</w:t>
      </w:r>
      <w:r>
        <w:br w:type="textWrapping"/>
      </w:r>
      <w:r>
        <w:rPr>
          <w:rStyle w:val="VerbatimChar"/>
        </w:rPr>
        <w:t xml:space="preserve">## [1] "Llh: -2.03850683597620E+03; Pars:  1.366315E+00,  2.606854E-01,  1.276008E+00, -1.997298E-01"</w:t>
      </w:r>
      <w:r>
        <w:br w:type="textWrapping"/>
      </w:r>
      <w:r>
        <w:rPr>
          <w:rStyle w:val="VerbatimChar"/>
        </w:rPr>
        <w:t xml:space="preserve">## [1] "Llh: -2.03850476295336E+03; Pars:  1.366013E+00,  2.615667E-01,  1.276193E+00, -2.009508E-01"</w:t>
      </w:r>
      <w:r>
        <w:br w:type="textWrapping"/>
      </w:r>
      <w:r>
        <w:rPr>
          <w:rStyle w:val="VerbatimChar"/>
        </w:rPr>
        <w:t xml:space="preserve">## [1] "Llh: -2.03850351472086E+03; Pars:  1.364642E+00,  2.613496E-01,  1.276126E+00, -2.006563E-01"</w:t>
      </w:r>
      <w:r>
        <w:br w:type="textWrapping"/>
      </w:r>
      <w:r>
        <w:rPr>
          <w:rStyle w:val="VerbatimChar"/>
        </w:rPr>
        <w:t xml:space="preserve">## [1] "Llh: -2.03850391788161E+03; Pars:  1.366289E+00,  2.610408E-01,  1.275757E+00, -2.010750E-01"</w:t>
      </w:r>
      <w:r>
        <w:br w:type="textWrapping"/>
      </w:r>
      <w:r>
        <w:rPr>
          <w:rStyle w:val="VerbatimChar"/>
        </w:rPr>
        <w:t xml:space="preserve">## [1] "Llh: -2.03850451883477E+03; Pars:  1.366517E+00,  2.613142E-01,  1.275956E+00, -2.010969E-01"</w:t>
      </w:r>
      <w:r>
        <w:br w:type="textWrapping"/>
      </w:r>
      <w:r>
        <w:rPr>
          <w:rStyle w:val="VerbatimChar"/>
        </w:rPr>
        <w:t xml:space="preserve">## [1] "Llh: -2.03850294410999E+03; Pars:  1.367162E+00,  2.626675E-01,  1.276175E+00, -2.031802E-01"</w:t>
      </w:r>
      <w:r>
        <w:br w:type="textWrapping"/>
      </w:r>
      <w:r>
        <w:rPr>
          <w:rStyle w:val="VerbatimChar"/>
        </w:rPr>
        <w:t xml:space="preserve">## [1] "Llh: -2.03850206696522E+03; Pars:  1.367586E+00,  2.636585E-01,  1.276258E+00, -2.049054E-01"</w:t>
      </w:r>
      <w:r>
        <w:br w:type="textWrapping"/>
      </w:r>
      <w:r>
        <w:rPr>
          <w:rStyle w:val="VerbatimChar"/>
        </w:rPr>
        <w:t xml:space="preserve">## [1] "Llh: -2.03850164002163E+03; Pars:  1.370729E+00,  2.642951E-01,  1.275149E+00, -2.048540E-01"</w:t>
      </w:r>
      <w:r>
        <w:br w:type="textWrapping"/>
      </w:r>
      <w:r>
        <w:rPr>
          <w:rStyle w:val="VerbatimChar"/>
        </w:rPr>
        <w:t xml:space="preserve">## [1] "Llh: -2.03850134883745E+03; Pars:  1.373922E+00,  2.661470E-01,  1.274337E+00, -2.071115E-01"</w:t>
      </w:r>
      <w:r>
        <w:br w:type="textWrapping"/>
      </w:r>
      <w:r>
        <w:rPr>
          <w:rStyle w:val="VerbatimChar"/>
        </w:rPr>
        <w:t xml:space="preserve">## [1] "Llh: -2.03849838714249E+03; Pars:  1.364551E+00,  2.623739E-01,  1.275531E+00, -2.031245E-01"</w:t>
      </w:r>
      <w:r>
        <w:br w:type="textWrapping"/>
      </w:r>
      <w:r>
        <w:rPr>
          <w:rStyle w:val="VerbatimChar"/>
        </w:rPr>
        <w:t xml:space="preserve">## [1] "Llh: -2.03849585812891E+03; Pars:  1.361006E+00,  2.616988E-01,  1.275443E+00, -2.028119E-01"</w:t>
      </w:r>
      <w:r>
        <w:br w:type="textWrapping"/>
      </w:r>
      <w:r>
        <w:rPr>
          <w:rStyle w:val="VerbatimChar"/>
        </w:rPr>
        <w:t xml:space="preserve">## [1] "Llh: -2.03849686427067E+03; Pars:  1.367273E+00,  2.653861E-01,  1.275324E+00, -2.066676E-01"</w:t>
      </w:r>
      <w:r>
        <w:br w:type="textWrapping"/>
      </w:r>
      <w:r>
        <w:rPr>
          <w:rStyle w:val="VerbatimChar"/>
        </w:rPr>
        <w:t xml:space="preserve">## [1] "Llh: -2.03849800895225E+03; Pars:  1.367027E+00,  2.642998E-01,  1.275433E+00, -2.052694E-01"</w:t>
      </w:r>
      <w:r>
        <w:br w:type="textWrapping"/>
      </w:r>
      <w:r>
        <w:rPr>
          <w:rStyle w:val="VerbatimChar"/>
        </w:rPr>
        <w:t xml:space="preserve">## [1] "Llh: -2.03849801588041E+03; Pars:  1.370242E+00,  2.670956E-01,  1.274556E+00, -2.100918E-01"</w:t>
      </w:r>
      <w:r>
        <w:br w:type="textWrapping"/>
      </w:r>
      <w:r>
        <w:rPr>
          <w:rStyle w:val="VerbatimChar"/>
        </w:rPr>
        <w:t xml:space="preserve">## [1] "Llh: -2.03849750429242E+03; Pars:  1.368840E+00,  2.656591E-01,  1.274948E+00, -2.077329E-01"</w:t>
      </w:r>
      <w:r>
        <w:br w:type="textWrapping"/>
      </w:r>
      <w:r>
        <w:rPr>
          <w:rStyle w:val="VerbatimChar"/>
        </w:rPr>
        <w:t xml:space="preserve">## [1] "Llh: -2.03849372492081E+03; Pars:  1.367919E+00,  2.657870E-01,  1.273769E+00, -2.072566E-01"</w:t>
      </w:r>
      <w:r>
        <w:br w:type="textWrapping"/>
      </w:r>
      <w:r>
        <w:rPr>
          <w:rStyle w:val="VerbatimChar"/>
        </w:rPr>
        <w:t xml:space="preserve">## [1] "Llh: -2.03849185740452E+03; Pars:  1.368085E+00,  2.668513E-01,  1.272526E+00, -2.084322E-01"</w:t>
      </w:r>
      <w:r>
        <w:br w:type="textWrapping"/>
      </w:r>
      <w:r>
        <w:rPr>
          <w:rStyle w:val="VerbatimChar"/>
        </w:rPr>
        <w:t xml:space="preserve">## [1] "Llh: -2.03849023117834E+03; Pars:  1.358715E+00,  2.636506E-01,  1.274783E+00, -2.057108E-01"</w:t>
      </w:r>
      <w:r>
        <w:br w:type="textWrapping"/>
      </w:r>
      <w:r>
        <w:rPr>
          <w:rStyle w:val="VerbatimChar"/>
        </w:rPr>
        <w:t xml:space="preserve">## [1] "Llh: -2.03848883177986E+03; Pars:  1.351175E+00,  2.624024E-01,  1.275005E+00, -2.050104E-01"</w:t>
      </w:r>
      <w:r>
        <w:br w:type="textWrapping"/>
      </w:r>
      <w:r>
        <w:rPr>
          <w:rStyle w:val="VerbatimChar"/>
        </w:rPr>
        <w:t xml:space="preserve">## [1] "Llh: -2.03848848559266E+03; Pars:  1.354932E+00,  2.625101E-01,  1.274200E+00, -2.037281E-01"</w:t>
      </w:r>
      <w:r>
        <w:br w:type="textWrapping"/>
      </w:r>
      <w:r>
        <w:rPr>
          <w:rStyle w:val="VerbatimChar"/>
        </w:rPr>
        <w:t xml:space="preserve">## [1] "Llh: -2.03848871919178E+03; Pars:  1.348031E+00,  2.609356E-01,  1.273827E+00, -2.017256E-01"</w:t>
      </w:r>
      <w:r>
        <w:br w:type="textWrapping"/>
      </w:r>
      <w:r>
        <w:rPr>
          <w:rStyle w:val="VerbatimChar"/>
        </w:rPr>
        <w:t xml:space="preserve">## [1] "Llh: -2.03848874627268E+03; Pars:  1.350349E+00,  2.613452E-01,  1.273263E+00, -2.033237E-01"</w:t>
      </w:r>
      <w:r>
        <w:br w:type="textWrapping"/>
      </w:r>
      <w:r>
        <w:rPr>
          <w:rStyle w:val="VerbatimChar"/>
        </w:rPr>
        <w:t xml:space="preserve">## [1] "Llh: -2.03848840147166E+03; Pars:  1.354560E+00,  2.623554E-01,  1.273778E+00, -2.041597E-01"</w:t>
      </w:r>
      <w:r>
        <w:br w:type="textWrapping"/>
      </w:r>
      <w:r>
        <w:rPr>
          <w:rStyle w:val="VerbatimChar"/>
        </w:rPr>
        <w:t xml:space="preserve">## [1] "Llh: -2.03848577922590E+03; Pars:  1.353350E+00,  2.653608E-01,  1.272313E+00, -2.078533E-01"</w:t>
      </w:r>
      <w:r>
        <w:br w:type="textWrapping"/>
      </w:r>
      <w:r>
        <w:rPr>
          <w:rStyle w:val="VerbatimChar"/>
        </w:rPr>
        <w:t xml:space="preserve">## [1] "Llh: -2.03848867825299E+03; Pars:  1.349538E+00,  2.671918E-01,  1.270751E+00, -2.103740E-01"</w:t>
      </w:r>
      <w:r>
        <w:br w:type="textWrapping"/>
      </w:r>
      <w:r>
        <w:rPr>
          <w:rStyle w:val="VerbatimChar"/>
        </w:rPr>
        <w:t xml:space="preserve">## [1] "Llh: -2.03849261687565E+03; Pars:  1.339077E+00,  2.594631E-01,  1.275123E+00, -2.019435E-01"</w:t>
      </w:r>
      <w:r>
        <w:br w:type="textWrapping"/>
      </w:r>
      <w:r>
        <w:rPr>
          <w:rStyle w:val="VerbatimChar"/>
        </w:rPr>
        <w:t xml:space="preserve">## [1] "Llh: -2.03848824875211E+03; Pars:  1.360775E+00,  2.650042E-01,  1.273175E+00, -2.068100E-01"</w:t>
      </w:r>
      <w:r>
        <w:br w:type="textWrapping"/>
      </w:r>
      <w:r>
        <w:rPr>
          <w:rStyle w:val="VerbatimChar"/>
        </w:rPr>
        <w:t xml:space="preserve">## [1] "Llh: -2.03848792242718E+03; Pars:  1.360644E+00,  2.652129E-01,  1.271729E+00, -2.062651E-01"</w:t>
      </w:r>
      <w:r>
        <w:br w:type="textWrapping"/>
      </w:r>
      <w:r>
        <w:rPr>
          <w:rStyle w:val="VerbatimChar"/>
        </w:rPr>
        <w:t xml:space="preserve">## [1] "Llh: -2.03848711913477E+03; Pars:  1.358270E+00,  2.645103E-01,  1.272548E+00, -2.059514E-01"</w:t>
      </w:r>
      <w:r>
        <w:br w:type="textWrapping"/>
      </w:r>
      <w:r>
        <w:rPr>
          <w:rStyle w:val="VerbatimChar"/>
        </w:rPr>
        <w:t xml:space="preserve">## [1] "Llh: -2.03848729872085E+03; Pars:  1.358542E+00,  2.661052E-01,  1.271707E+00, -2.086591E-01"</w:t>
      </w:r>
      <w:r>
        <w:br w:type="textWrapping"/>
      </w:r>
      <w:r>
        <w:rPr>
          <w:rStyle w:val="VerbatimChar"/>
        </w:rPr>
        <w:t xml:space="preserve">## [1] "Llh: -2.03848678267462E+03; Pars:  1.357638E+00,  2.652065E-01,  1.272330E+00, -2.074264E-01"</w:t>
      </w:r>
      <w:r>
        <w:br w:type="textWrapping"/>
      </w:r>
      <w:r>
        <w:rPr>
          <w:rStyle w:val="VerbatimChar"/>
        </w:rPr>
        <w:t xml:space="preserve">## [1] "Llh: -2.03848735475774E+03; Pars:  1.360458E+00,  2.676855E-01,  1.271406E+00, -2.098609E-01"</w:t>
      </w:r>
      <w:r>
        <w:br w:type="textWrapping"/>
      </w:r>
      <w:r>
        <w:rPr>
          <w:rStyle w:val="VerbatimChar"/>
        </w:rPr>
        <w:t xml:space="preserve">## [1] "Llh: -2.03848666753428E+03; Pars:  1.358981E+00,  2.663530E-01,  1.271998E+00, -2.084356E-01"</w:t>
      </w:r>
      <w:r>
        <w:br w:type="textWrapping"/>
      </w:r>
      <w:r>
        <w:rPr>
          <w:rStyle w:val="VerbatimChar"/>
        </w:rPr>
        <w:t xml:space="preserve">## [1] "Llh: -2.03848639671736E+03; Pars:  1.353352E+00,  2.657110E-01,  1.271420E+00, -2.080233E-01"</w:t>
      </w:r>
      <w:r>
        <w:br w:type="textWrapping"/>
      </w:r>
      <w:r>
        <w:rPr>
          <w:rStyle w:val="VerbatimChar"/>
        </w:rPr>
        <w:t xml:space="preserve">## [1] "Llh: -2.03848612378400E+03; Pars:  1.355204E+00,  2.655343E-01,  1.271859E+00, -2.077200E-01"</w:t>
      </w:r>
      <w:r>
        <w:br w:type="textWrapping"/>
      </w:r>
      <w:r>
        <w:rPr>
          <w:rStyle w:val="VerbatimChar"/>
        </w:rPr>
        <w:t xml:space="preserve">## [1] "Llh: -2.03848670745585E+03; Pars:  1.354316E+00,  2.667170E-01,  1.271703E+00, -2.097662E-01"</w:t>
      </w:r>
      <w:r>
        <w:br w:type="textWrapping"/>
      </w:r>
      <w:r>
        <w:rPr>
          <w:rStyle w:val="VerbatimChar"/>
        </w:rPr>
        <w:t xml:space="preserve">## [1] "Llh: -2.03848626746487E+03; Pars:  1.355303E+00,  2.661653E-01,  1.271914E+00, -2.088125E-01"</w:t>
      </w:r>
      <w:r>
        <w:br w:type="textWrapping"/>
      </w:r>
      <w:r>
        <w:rPr>
          <w:rStyle w:val="VerbatimChar"/>
        </w:rPr>
        <w:t xml:space="preserve">## [1] "Llh: -2.03848592531826E+03; Pars:  1.353780E+00,  2.665003E-01,  1.271712E+00, -2.089843E-01"</w:t>
      </w:r>
      <w:r>
        <w:br w:type="textWrapping"/>
      </w:r>
      <w:r>
        <w:rPr>
          <w:rStyle w:val="VerbatimChar"/>
        </w:rPr>
        <w:t xml:space="preserve">## [1] "Llh: -2.03848593358603E+03; Pars:  1.354744E+00,  2.661768E-01,  1.271866E+00, -2.085948E-01"</w:t>
      </w:r>
      <w:r>
        <w:br w:type="textWrapping"/>
      </w:r>
      <w:r>
        <w:rPr>
          <w:rStyle w:val="VerbatimChar"/>
        </w:rPr>
        <w:t xml:space="preserve">## [1] "Llh: -2.03848637562293E+03; Pars:  1.349852E+00,  2.654274E-01,  1.271900E+00, -2.082494E-01"</w:t>
      </w:r>
      <w:r>
        <w:br w:type="textWrapping"/>
      </w:r>
      <w:r>
        <w:rPr>
          <w:rStyle w:val="VerbatimChar"/>
        </w:rPr>
        <w:t xml:space="preserve">## [1] "Llh: -2.03848602011042E+03; Pars:  1.352129E+00,  2.656588E-01,  1.271925E+00, -2.082960E-01"</w:t>
      </w:r>
      <w:r>
        <w:br w:type="textWrapping"/>
      </w:r>
      <w:r>
        <w:rPr>
          <w:rStyle w:val="VerbatimChar"/>
        </w:rPr>
        <w:t xml:space="preserve">## [1] "Llh: -2.03848566017331E+03; Pars:  1.351929E+00,  2.653618E-01,  1.271990E+00, -2.076143E-01"</w:t>
      </w:r>
      <w:r>
        <w:br w:type="textWrapping"/>
      </w:r>
      <w:r>
        <w:rPr>
          <w:rStyle w:val="VerbatimChar"/>
        </w:rPr>
        <w:t xml:space="preserve">## [1] "Llh: -2.03848561201677E+03; Pars:  1.350245E+00,  2.649600E-01,  1.272029E+00, -2.070152E-01"</w:t>
      </w:r>
      <w:r>
        <w:br w:type="textWrapping"/>
      </w:r>
      <w:r>
        <w:rPr>
          <w:rStyle w:val="VerbatimChar"/>
        </w:rPr>
        <w:t xml:space="preserve">## [1] "Llh: -2.03848575444220E+03; Pars:  1.349553E+00,  2.657056E-01,  1.272131E+00, -2.083544E-01"</w:t>
      </w:r>
      <w:r>
        <w:br w:type="textWrapping"/>
      </w:r>
      <w:r>
        <w:rPr>
          <w:rStyle w:val="VerbatimChar"/>
        </w:rPr>
        <w:t xml:space="preserve">## [1] "Llh: -2.03848568576839E+03; Pars:  1.350963E+00,  2.656628E-01,  1.272063E+00, -2.081958E-01"</w:t>
      </w:r>
      <w:r>
        <w:br w:type="textWrapping"/>
      </w:r>
      <w:r>
        <w:rPr>
          <w:rStyle w:val="VerbatimChar"/>
        </w:rPr>
        <w:t xml:space="preserve">## [1] "Llh: -2.03848530992822E+03; Pars:  1.352039E+00,  2.655831E-01,  1.272133E+00, -2.077283E-01"</w:t>
      </w:r>
      <w:r>
        <w:br w:type="textWrapping"/>
      </w:r>
      <w:r>
        <w:rPr>
          <w:rStyle w:val="VerbatimChar"/>
        </w:rPr>
        <w:t xml:space="preserve">## [1] "Llh: -2.03848504163441E+03; Pars:  1.351994E+00,  2.655453E-01,  1.272237E+00, -2.074444E-01"</w:t>
      </w:r>
      <w:r>
        <w:br w:type="textWrapping"/>
      </w:r>
      <w:r>
        <w:rPr>
          <w:rStyle w:val="VerbatimChar"/>
        </w:rPr>
        <w:t xml:space="preserve">## [1] "Llh: -2.03848546886850E+03; Pars:  1.349499E+00,  2.642642E-01,  1.272609E+00, -2.062700E-01"</w:t>
      </w:r>
      <w:r>
        <w:br w:type="textWrapping"/>
      </w:r>
      <w:r>
        <w:rPr>
          <w:rStyle w:val="VerbatimChar"/>
        </w:rPr>
        <w:t xml:space="preserve">## [1] "Llh: -2.03848539468842E+03; Pars:  1.350568E+00,  2.648232E-01,  1.272385E+00, -2.069486E-01"</w:t>
      </w:r>
      <w:r>
        <w:br w:type="textWrapping"/>
      </w:r>
      <w:r>
        <w:rPr>
          <w:rStyle w:val="VerbatimChar"/>
        </w:rPr>
        <w:t xml:space="preserve">## [1] "Llh: -2.03848539326292E+03; Pars:  1.348540E+00,  2.651348E-01,  1.272044E+00, -2.069487E-01"</w:t>
      </w:r>
      <w:r>
        <w:br w:type="textWrapping"/>
      </w:r>
      <w:r>
        <w:rPr>
          <w:rStyle w:val="VerbatimChar"/>
        </w:rPr>
        <w:t xml:space="preserve">## [1] "Llh: -2.03848533287994E+03; Pars:  1.349741E+00,  2.651913E-01,  1.272111E+00, -2.071749E-01"</w:t>
      </w:r>
      <w:r>
        <w:br w:type="textWrapping"/>
      </w:r>
      <w:r>
        <w:rPr>
          <w:rStyle w:val="VerbatimChar"/>
        </w:rPr>
        <w:t xml:space="preserve">## [1] "Llh: -2.03848521757911E+03; Pars:  1.350310E+00,  2.645971E-01,  1.272318E+00, -2.060958E-01"</w:t>
      </w:r>
      <w:r>
        <w:br w:type="textWrapping"/>
      </w:r>
      <w:r>
        <w:rPr>
          <w:rStyle w:val="VerbatimChar"/>
        </w:rPr>
        <w:t xml:space="preserve">## [1] "Llh: -2.03848522660045E+03; Pars:  1.350473E+00,  2.648636E-01,  1.272254E+00, -2.066208E-01"</w:t>
      </w:r>
      <w:r>
        <w:br w:type="textWrapping"/>
      </w:r>
      <w:r>
        <w:rPr>
          <w:rStyle w:val="VerbatimChar"/>
        </w:rPr>
        <w:t xml:space="preserve">## [1] "Llh: -2.03848486929038E+03; Pars:  1.351061E+00,  2.651185E-01,  1.272497E+00, -2.068167E-01"</w:t>
      </w:r>
      <w:r>
        <w:br w:type="textWrapping"/>
      </w:r>
      <w:r>
        <w:rPr>
          <w:rStyle w:val="VerbatimChar"/>
        </w:rPr>
        <w:t xml:space="preserve">## [1] "Llh: -2.03848464926969E+03; Pars:  1.351468E+00,  2.651977E-01,  1.272731E+00, -2.067174E-01"</w:t>
      </w:r>
      <w:r>
        <w:br w:type="textWrapping"/>
      </w:r>
      <w:r>
        <w:rPr>
          <w:rStyle w:val="VerbatimChar"/>
        </w:rPr>
        <w:t xml:space="preserve">## [1] "Llh: -2.03848471025465E+03; Pars:  1.351188E+00,  2.654426E-01,  1.272314E+00, -2.067676E-01"</w:t>
      </w:r>
      <w:r>
        <w:br w:type="textWrapping"/>
      </w:r>
      <w:r>
        <w:rPr>
          <w:rStyle w:val="VerbatimChar"/>
        </w:rPr>
        <w:t xml:space="preserve">## [1] "Llh: -2.03848482570114E+03; Pars:  1.351033E+00,  2.652877E-01,  1.272332E+00, -2.068129E-01"</w:t>
      </w:r>
      <w:r>
        <w:br w:type="textWrapping"/>
      </w:r>
      <w:r>
        <w:rPr>
          <w:rStyle w:val="VerbatimChar"/>
        </w:rPr>
        <w:t xml:space="preserve">## [1] "Llh: -2.03848476347698E+03; Pars:  1.352741E+00,  2.652001E-01,  1.272690E+00, -2.063378E-01"</w:t>
      </w:r>
      <w:r>
        <w:br w:type="textWrapping"/>
      </w:r>
      <w:r>
        <w:rPr>
          <w:rStyle w:val="VerbatimChar"/>
        </w:rPr>
        <w:t xml:space="preserve">## [1] "Llh: -2.03848475563404E+03; Pars:  1.351991E+00,  2.651979E-01,  1.272545E+00, -2.065470E-01"</w:t>
      </w:r>
      <w:r>
        <w:br w:type="textWrapping"/>
      </w:r>
      <w:r>
        <w:rPr>
          <w:rStyle w:val="VerbatimChar"/>
        </w:rPr>
        <w:t xml:space="preserve">## [1] "Llh: -2.03848453081650E+03; Pars:  1.353012E+00,  2.660946E-01,  1.272596E+00, -2.076425E-01"</w:t>
      </w:r>
      <w:r>
        <w:br w:type="textWrapping"/>
      </w:r>
      <w:r>
        <w:rPr>
          <w:rStyle w:val="VerbatimChar"/>
        </w:rPr>
        <w:t xml:space="preserve">## [1] "Llh: -2.03848456541423E+03; Pars:  1.354365E+00,  2.668433E-01,  1.272734E+00, -2.084158E-01"</w:t>
      </w:r>
      <w:r>
        <w:br w:type="textWrapping"/>
      </w:r>
      <w:r>
        <w:rPr>
          <w:rStyle w:val="VerbatimChar"/>
        </w:rPr>
        <w:t xml:space="preserve">## [1] "Llh: -2.03848445559125E+03; Pars:  1.351835E+00,  2.654211E-01,  1.272856E+00, -2.063928E-01"</w:t>
      </w:r>
      <w:r>
        <w:br w:type="textWrapping"/>
      </w:r>
      <w:r>
        <w:rPr>
          <w:rStyle w:val="VerbatimChar"/>
        </w:rPr>
        <w:t xml:space="preserve">## [1] "Llh: -2.03848455041553E+03; Pars:  1.351755E+00,  2.653590E-01,  1.273165E+00, -2.058670E-01"</w:t>
      </w:r>
      <w:r>
        <w:br w:type="textWrapping"/>
      </w:r>
      <w:r>
        <w:rPr>
          <w:rStyle w:val="VerbatimChar"/>
        </w:rPr>
        <w:t xml:space="preserve">## [1] "Llh: -2.03848433722367E+03; Pars:  1.351761E+00,  2.658801E-01,  1.272704E+00, -2.072131E-01"</w:t>
      </w:r>
      <w:r>
        <w:br w:type="textWrapping"/>
      </w:r>
      <w:r>
        <w:rPr>
          <w:rStyle w:val="VerbatimChar"/>
        </w:rPr>
        <w:t xml:space="preserve">## [1] "Llh: -2.03848419799461E+03; Pars:  1.351646E+00,  2.662212E-01,  1.272783E+00, -2.075462E-01"</w:t>
      </w:r>
      <w:r>
        <w:br w:type="textWrapping"/>
      </w:r>
      <w:r>
        <w:rPr>
          <w:rStyle w:val="VerbatimChar"/>
        </w:rPr>
        <w:t xml:space="preserve">## [1] "Llh: -2.03848435958406E+03; Pars:  1.352792E+00,  2.660248E-01,  1.273169E+00, -2.073818E-01"</w:t>
      </w:r>
      <w:r>
        <w:br w:type="textWrapping"/>
      </w:r>
      <w:r>
        <w:rPr>
          <w:rStyle w:val="VerbatimChar"/>
        </w:rPr>
        <w:t xml:space="preserve">## [1] "Llh: -2.03848434806874E+03; Pars:  1.352391E+00,  2.658792E-01,  1.272955E+00, -2.072283E-01"</w:t>
      </w:r>
      <w:r>
        <w:br w:type="textWrapping"/>
      </w:r>
      <w:r>
        <w:rPr>
          <w:rStyle w:val="VerbatimChar"/>
        </w:rPr>
        <w:t xml:space="preserve">## [1] "Llh: -2.03848423951160E+03; Pars:  1.352974E+00,  2.666103E-01,  1.272863E+00, -2.076875E-01"</w:t>
      </w:r>
      <w:r>
        <w:br w:type="textWrapping"/>
      </w:r>
      <w:r>
        <w:rPr>
          <w:rStyle w:val="VerbatimChar"/>
        </w:rPr>
        <w:t xml:space="preserve">## [1] "Llh: -2.03848426596109E+03; Pars:  1.352597E+00,  2.662572E-01,  1.272830E+00, -2.074450E-01"</w:t>
      </w:r>
      <w:r>
        <w:br w:type="textWrapping"/>
      </w:r>
      <w:r>
        <w:rPr>
          <w:rStyle w:val="VerbatimChar"/>
        </w:rPr>
        <w:t xml:space="preserve">## [1] "Llh: -2.03848417610436E+03; Pars:  1.351411E+00,  2.659713E-01,  1.273133E+00, -2.067849E-01"</w:t>
      </w:r>
      <w:r>
        <w:br w:type="textWrapping"/>
      </w:r>
      <w:r>
        <w:rPr>
          <w:rStyle w:val="VerbatimChar"/>
        </w:rPr>
        <w:t xml:space="preserve">## [1] "Llh: -2.03848425936113E+03; Pars:  1.350612E+00,  2.659097E-01,  1.273402E+00, -2.063561E-01"</w:t>
      </w:r>
      <w:r>
        <w:br w:type="textWrapping"/>
      </w:r>
      <w:r>
        <w:rPr>
          <w:rStyle w:val="VerbatimChar"/>
        </w:rPr>
        <w:t xml:space="preserve">## [1] "Llh: -2.03848413434223E+03; Pars:  1.352376E+00,  2.669200E-01,  1.273011E+00, -2.082306E-01"</w:t>
      </w:r>
      <w:r>
        <w:br w:type="textWrapping"/>
      </w:r>
      <w:r>
        <w:rPr>
          <w:rStyle w:val="VerbatimChar"/>
        </w:rPr>
        <w:t xml:space="preserve">## [1] "Llh: -2.03848425467748E+03; Pars:  1.352646E+00,  2.676694E-01,  1.273089E+00, -2.091495E-01"</w:t>
      </w:r>
      <w:r>
        <w:br w:type="textWrapping"/>
      </w:r>
      <w:r>
        <w:rPr>
          <w:rStyle w:val="VerbatimChar"/>
        </w:rPr>
        <w:t xml:space="preserve">## [1] "Llh: -2.03848407149937E+03; Pars:  1.351812E+00,  2.669822E-01,  1.272940E+00, -2.078963E-01"</w:t>
      </w:r>
      <w:r>
        <w:br w:type="textWrapping"/>
      </w:r>
      <w:r>
        <w:rPr>
          <w:rStyle w:val="VerbatimChar"/>
        </w:rPr>
        <w:t xml:space="preserve">## [1] "Llh: -2.03848413883704E+03; Pars:  1.351522E+00,  2.675337E-01,  1.272933E+00, -2.082304E-01"</w:t>
      </w:r>
      <w:r>
        <w:br w:type="textWrapping"/>
      </w:r>
      <w:r>
        <w:rPr>
          <w:rStyle w:val="VerbatimChar"/>
        </w:rPr>
        <w:t xml:space="preserve">## [1] "Llh: -2.03848399886371E+03; Pars:  1.350650E+00,  2.664371E-01,  1.273070E+00, -2.075415E-01"</w:t>
      </w:r>
      <w:r>
        <w:br w:type="textWrapping"/>
      </w:r>
      <w:r>
        <w:rPr>
          <w:rStyle w:val="VerbatimChar"/>
        </w:rPr>
        <w:t xml:space="preserve">## [1] "Llh: -2.03848396354349E+03; Pars:  1.349489E+00,  2.663504E-01,  1.273173E+00, -2.074686E-01"</w:t>
      </w:r>
      <w:r>
        <w:br w:type="textWrapping"/>
      </w:r>
      <w:r>
        <w:rPr>
          <w:rStyle w:val="VerbatimChar"/>
        </w:rPr>
        <w:t xml:space="preserve">## [1] "Llh: -2.03848404087240E+03; Pars:  1.350897E+00,  2.668908E-01,  1.273346E+00, -2.076440E-01"</w:t>
      </w:r>
      <w:r>
        <w:br w:type="textWrapping"/>
      </w:r>
      <w:r>
        <w:rPr>
          <w:rStyle w:val="VerbatimChar"/>
        </w:rPr>
        <w:t xml:space="preserve">## [1] "Llh: -2.03848401153558E+03; Pars:  1.351084E+00,  2.667234E-01,  1.273205E+00, -2.076196E-01"</w:t>
      </w:r>
      <w:r>
        <w:br w:type="textWrapping"/>
      </w:r>
      <w:r>
        <w:rPr>
          <w:rStyle w:val="VerbatimChar"/>
        </w:rPr>
        <w:t xml:space="preserve">## [1] "Llh: -2.03848406451241E+03; Pars:  1.350969E+00,  2.675167E-01,  1.273032E+00, -2.088226E-01"</w:t>
      </w:r>
      <w:r>
        <w:br w:type="textWrapping"/>
      </w:r>
      <w:r>
        <w:rPr>
          <w:rStyle w:val="VerbatimChar"/>
        </w:rPr>
        <w:t xml:space="preserve">## [1] "Llh: -2.03848400625199E+03; Pars:  1.351079E+00,  2.671303E-01,  1.273057E+00, -2.083132E-01"</w:t>
      </w:r>
      <w:r>
        <w:br w:type="textWrapping"/>
      </w:r>
      <w:r>
        <w:rPr>
          <w:rStyle w:val="VerbatimChar"/>
        </w:rPr>
        <w:t xml:space="preserve">## [1] "Llh: -2.03848398829284E+03; Pars:  1.349358E+00,  2.666732E-01,  1.273177E+00, -2.074182E-01"</w:t>
      </w:r>
      <w:r>
        <w:br w:type="textWrapping"/>
      </w:r>
      <w:r>
        <w:rPr>
          <w:rStyle w:val="VerbatimChar"/>
        </w:rPr>
        <w:t xml:space="preserve">## [1] "Llh: -2.03848396618744E+03; Pars:  1.350112E+00,  2.667349E-01,  1.273135E+00, -2.076213E-01"</w:t>
      </w:r>
      <w:r>
        <w:br w:type="textWrapping"/>
      </w:r>
      <w:r>
        <w:rPr>
          <w:rStyle w:val="VerbatimChar"/>
        </w:rPr>
        <w:t xml:space="preserve">## [1] "Llh: -2.03848394574115E+03; Pars:  1.349071E+00,  2.664873E-01,  1.273346E+00, -2.076150E-01"</w:t>
      </w:r>
      <w:r>
        <w:br w:type="textWrapping"/>
      </w:r>
      <w:r>
        <w:rPr>
          <w:rStyle w:val="VerbatimChar"/>
        </w:rPr>
        <w:t xml:space="preserve">## [1] "Llh: -2.03848402224817E+03; Pars:  1.347703E+00,  2.662399E-01,  1.273548E+00, -2.074743E-01"</w:t>
      </w:r>
      <w:r>
        <w:br w:type="textWrapping"/>
      </w:r>
      <w:r>
        <w:rPr>
          <w:rStyle w:val="VerbatimChar"/>
        </w:rPr>
        <w:t xml:space="preserve">## [1] "Llh: -2.03848397758809E+03; Pars:  1.348792E+00,  2.666281E-01,  1.273151E+00, -2.078895E-01"</w:t>
      </w:r>
      <w:r>
        <w:br w:type="textWrapping"/>
      </w:r>
      <w:r>
        <w:rPr>
          <w:rStyle w:val="VerbatimChar"/>
        </w:rPr>
        <w:t xml:space="preserve">## [1] "Llh: -2.03848394976322E+03; Pars:  1.349364E+00,  2.666519E-01,  1.273164E+00, -2.078220E-01"</w:t>
      </w:r>
      <w:r>
        <w:br w:type="textWrapping"/>
      </w:r>
      <w:r>
        <w:rPr>
          <w:rStyle w:val="VerbatimChar"/>
        </w:rPr>
        <w:t xml:space="preserve">## [1] "Llh: -2.03848403483023E+03; Pars:  1.347941E+00,  2.659820E-01,  1.273352E+00, -2.069502E-01"</w:t>
      </w:r>
      <w:r>
        <w:br w:type="textWrapping"/>
      </w:r>
      <w:r>
        <w:rPr>
          <w:rStyle w:val="VerbatimChar"/>
        </w:rPr>
        <w:t xml:space="preserve">## [1] "Llh: -2.03848395662190E+03; Pars:  1.350294E+00,  2.668432E-01,  1.273131E+00, -2.079725E-01"</w:t>
      </w:r>
      <w:r>
        <w:br w:type="textWrapping"/>
      </w:r>
      <w:r>
        <w:rPr>
          <w:rStyle w:val="VerbatimChar"/>
        </w:rPr>
        <w:t xml:space="preserve">## [1] "Llh: -2.03848410294887E+03; Pars:  1.351772E+00,  2.664873E-01,  1.273346E+00, -2.076150E-01"</w:t>
      </w:r>
      <w:r>
        <w:br w:type="textWrapping"/>
      </w:r>
      <w:r>
        <w:rPr>
          <w:rStyle w:val="VerbatimChar"/>
        </w:rPr>
        <w:t xml:space="preserve">## [1] "Llh: -2.03848394574115E+03; Pars:  1.349071E+00,  2.664873E-01,  1.273346E+00, -2.076150E-01"</w:t>
      </w:r>
      <w:r>
        <w:br w:type="textWrapping"/>
      </w:r>
      <w:r>
        <w:rPr>
          <w:rStyle w:val="VerbatimChar"/>
        </w:rPr>
        <w:t xml:space="preserve">## [1] "Llh: -2.03848439787052E+03; Pars:  1.350421E+00,  2.674873E-01,  1.273346E+00, -2.076150E-01"</w:t>
      </w:r>
      <w:r>
        <w:br w:type="textWrapping"/>
      </w:r>
      <w:r>
        <w:rPr>
          <w:rStyle w:val="VerbatimChar"/>
        </w:rPr>
        <w:t xml:space="preserve">## [1] "Llh: -2.03848461882793E+03; Pars:  1.350421E+00,  2.654873E-01,  1.273346E+00, -2.076150E-01"</w:t>
      </w:r>
      <w:r>
        <w:br w:type="textWrapping"/>
      </w:r>
      <w:r>
        <w:rPr>
          <w:rStyle w:val="VerbatimChar"/>
        </w:rPr>
        <w:t xml:space="preserve">## [1] "Llh: -2.03848481835376E+03; Pars:  1.350421E+00,  2.664873E-01,  1.274620E+00, -2.076150E-01"</w:t>
      </w:r>
      <w:r>
        <w:br w:type="textWrapping"/>
      </w:r>
      <w:r>
        <w:rPr>
          <w:rStyle w:val="VerbatimChar"/>
        </w:rPr>
        <w:t xml:space="preserve">## [1] "Llh: -2.03848456038815E+03; Pars:  1.350421E+00,  2.664873E-01,  1.272073E+00, -2.076150E-01"</w:t>
      </w:r>
      <w:r>
        <w:br w:type="textWrapping"/>
      </w:r>
      <w:r>
        <w:rPr>
          <w:rStyle w:val="VerbatimChar"/>
        </w:rPr>
        <w:t xml:space="preserve">## [1] "Llh: -2.03848433672477E+03; Pars:  1.350421E+00,  2.664873E-01,  1.273346E+00, -2.066150E-01"</w:t>
      </w:r>
      <w:r>
        <w:br w:type="textWrapping"/>
      </w:r>
      <w:r>
        <w:rPr>
          <w:rStyle w:val="VerbatimChar"/>
        </w:rPr>
        <w:t xml:space="preserve">## [1] "Llh: -2.03848438273203E+03; Pars:  1.350421E+00,  2.664873E-01,  1.273346E+00, -2.086150E-01"</w:t>
      </w:r>
      <w:r>
        <w:br w:type="textWrapping"/>
      </w:r>
      <w:r>
        <w:rPr>
          <w:rStyle w:val="VerbatimChar"/>
        </w:rPr>
        <w:t xml:space="preserve">## [1] "Llh: -2.03848394574115E+03; Pars:  1.349071E+00,  2.664873E-01,  1.273346E+00, -2.076150E-01"</w:t>
      </w:r>
      <w:r>
        <w:br w:type="textWrapping"/>
      </w:r>
      <w:r>
        <w:rPr>
          <w:rStyle w:val="VerbatimChar"/>
        </w:rPr>
        <w:t xml:space="preserve">## [1] "Llh: -2.03848415943544E+03; Pars:  1.346376E+00,  2.664873E-01,  1.273346E+00, -2.076150E-01"</w:t>
      </w:r>
      <w:r>
        <w:br w:type="textWrapping"/>
      </w:r>
      <w:r>
        <w:rPr>
          <w:rStyle w:val="VerbatimChar"/>
        </w:rPr>
        <w:t xml:space="preserve">## [1] "Llh: -2.03848449861547E+03; Pars:  1.347723E+00,  2.674873E-01,  1.273346E+00, -2.076150E-01"</w:t>
      </w:r>
      <w:r>
        <w:br w:type="textWrapping"/>
      </w:r>
      <w:r>
        <w:rPr>
          <w:rStyle w:val="VerbatimChar"/>
        </w:rPr>
        <w:t xml:space="preserve">## [1] "Llh: -2.03848457478248E+03; Pars:  1.347723E+00,  2.654873E-01,  1.273346E+00, -2.076150E-01"</w:t>
      </w:r>
      <w:r>
        <w:br w:type="textWrapping"/>
      </w:r>
      <w:r>
        <w:rPr>
          <w:rStyle w:val="VerbatimChar"/>
        </w:rPr>
        <w:t xml:space="preserve">## [1] "Llh: -2.03848461343536E+03; Pars:  1.347723E+00,  2.664873E-01,  1.274620E+00, -2.076150E-01"</w:t>
      </w:r>
      <w:r>
        <w:br w:type="textWrapping"/>
      </w:r>
      <w:r>
        <w:rPr>
          <w:rStyle w:val="VerbatimChar"/>
        </w:rPr>
        <w:t xml:space="preserve">## [1] "Llh: -2.03848482066150E+03; Pars:  1.347723E+00,  2.664873E-01,  1.272073E+00, -2.076150E-01"</w:t>
      </w:r>
      <w:r>
        <w:br w:type="textWrapping"/>
      </w:r>
      <w:r>
        <w:rPr>
          <w:rStyle w:val="VerbatimChar"/>
        </w:rPr>
        <w:t xml:space="preserve">## [1] "Llh: -2.03848435399790E+03; Pars:  1.347723E+00,  2.664873E-01,  1.273346E+00, -2.066150E-01"</w:t>
      </w:r>
      <w:r>
        <w:br w:type="textWrapping"/>
      </w:r>
      <w:r>
        <w:rPr>
          <w:rStyle w:val="VerbatimChar"/>
        </w:rPr>
        <w:t xml:space="preserve">## [1] "Llh: -2.03848442165052E+03; Pars:  1.347723E+00,  2.664873E-01,  1.273346E+00, -2.086150E-01"</w:t>
      </w:r>
      <w:r>
        <w:br w:type="textWrapping"/>
      </w:r>
      <w:r>
        <w:rPr>
          <w:rStyle w:val="VerbatimChar"/>
        </w:rPr>
        <w:t xml:space="preserve">## [1] "Llh: -2.03848439787052E+03; Pars:  1.350421E+00,  2.674873E-01,  1.273346E+00, -2.076150E-01"</w:t>
      </w:r>
      <w:r>
        <w:br w:type="textWrapping"/>
      </w:r>
      <w:r>
        <w:rPr>
          <w:rStyle w:val="VerbatimChar"/>
        </w:rPr>
        <w:t xml:space="preserve">## [1] "Llh: -2.03848449861547E+03; Pars:  1.347723E+00,  2.674873E-01,  1.273346E+00, -2.076150E-01"</w:t>
      </w:r>
      <w:r>
        <w:br w:type="textWrapping"/>
      </w:r>
      <w:r>
        <w:rPr>
          <w:rStyle w:val="VerbatimChar"/>
        </w:rPr>
        <w:t xml:space="preserve">## [1] "Llh: -2.03848591595791E+03; Pars:  1.349071E+00,  2.684873E-01,  1.273346E+00, -2.076150E-01"</w:t>
      </w:r>
      <w:r>
        <w:br w:type="textWrapping"/>
      </w:r>
      <w:r>
        <w:rPr>
          <w:rStyle w:val="VerbatimChar"/>
        </w:rPr>
        <w:t xml:space="preserve">## [1] "Llh: -2.03848394574115E+03; Pars:  1.349071E+00,  2.664873E-01,  1.273346E+00, -2.076150E-01"</w:t>
      </w:r>
      <w:r>
        <w:br w:type="textWrapping"/>
      </w:r>
      <w:r>
        <w:rPr>
          <w:rStyle w:val="VerbatimChar"/>
        </w:rPr>
        <w:t xml:space="preserve">## [1] "Llh: -2.03848526010506E+03; Pars:  1.349071E+00,  2.674873E-01,  1.274620E+00, -2.076150E-01"</w:t>
      </w:r>
      <w:r>
        <w:br w:type="textWrapping"/>
      </w:r>
      <w:r>
        <w:rPr>
          <w:rStyle w:val="VerbatimChar"/>
        </w:rPr>
        <w:t xml:space="preserve">## [1] "Llh: -2.03848496535975E+03; Pars:  1.349071E+00,  2.674873E-01,  1.272073E+00, -2.076150E-01"</w:t>
      </w:r>
      <w:r>
        <w:br w:type="textWrapping"/>
      </w:r>
      <w:r>
        <w:rPr>
          <w:rStyle w:val="VerbatimChar"/>
        </w:rPr>
        <w:t xml:space="preserve">## [1] "Llh: -2.03848552166632E+03; Pars:  1.349071E+00,  2.674873E-01,  1.273346E+00, -2.066150E-01"</w:t>
      </w:r>
      <w:r>
        <w:br w:type="textWrapping"/>
      </w:r>
      <w:r>
        <w:rPr>
          <w:rStyle w:val="VerbatimChar"/>
        </w:rPr>
        <w:t xml:space="preserve">## [1] "Llh: -2.03848404540884E+03; Pars:  1.349071E+00,  2.674873E-01,  1.273346E+00, -2.086150E-01"</w:t>
      </w:r>
      <w:r>
        <w:br w:type="textWrapping"/>
      </w:r>
      <w:r>
        <w:rPr>
          <w:rStyle w:val="VerbatimChar"/>
        </w:rPr>
        <w:t xml:space="preserve">## [1] "Llh: -2.03848461882793E+03; Pars:  1.350421E+00,  2.654873E-01,  1.273346E+00, -2.076150E-01"</w:t>
      </w:r>
      <w:r>
        <w:br w:type="textWrapping"/>
      </w:r>
      <w:r>
        <w:rPr>
          <w:rStyle w:val="VerbatimChar"/>
        </w:rPr>
        <w:t xml:space="preserve">## [1] "Llh: -2.03848457478248E+03; Pars:  1.347723E+00,  2.654873E-01,  1.273346E+00, -2.076150E-01"</w:t>
      </w:r>
      <w:r>
        <w:br w:type="textWrapping"/>
      </w:r>
      <w:r>
        <w:rPr>
          <w:rStyle w:val="VerbatimChar"/>
        </w:rPr>
        <w:t xml:space="preserve">## [1] "Llh: -2.03848394574115E+03; Pars:  1.349071E+00,  2.664873E-01,  1.273346E+00, -2.076150E-01"</w:t>
      </w:r>
      <w:r>
        <w:br w:type="textWrapping"/>
      </w:r>
      <w:r>
        <w:rPr>
          <w:rStyle w:val="VerbatimChar"/>
        </w:rPr>
        <w:t xml:space="preserve">## [1] "Llh: -2.03848622978001E+03; Pars:  1.349071E+00,  2.644873E-01,  1.273346E+00, -2.076150E-01"</w:t>
      </w:r>
      <w:r>
        <w:br w:type="textWrapping"/>
      </w:r>
      <w:r>
        <w:rPr>
          <w:rStyle w:val="VerbatimChar"/>
        </w:rPr>
        <w:t xml:space="preserve">## [1] "Llh: -2.03848513865366E+03; Pars:  1.349071E+00,  2.654873E-01,  1.274620E+00, -2.076150E-01"</w:t>
      </w:r>
      <w:r>
        <w:br w:type="textWrapping"/>
      </w:r>
      <w:r>
        <w:rPr>
          <w:rStyle w:val="VerbatimChar"/>
        </w:rPr>
        <w:t xml:space="preserve">## [1] "Llh: -2.03848538495397E+03; Pars:  1.349071E+00,  2.654873E-01,  1.272073E+00, -2.076150E-01"</w:t>
      </w:r>
      <w:r>
        <w:br w:type="textWrapping"/>
      </w:r>
      <w:r>
        <w:rPr>
          <w:rStyle w:val="VerbatimChar"/>
        </w:rPr>
        <w:t xml:space="preserve">## [1] "Llh: -2.03848413712974E+03; Pars:  1.349071E+00,  2.654873E-01,  1.273346E+00, -2.066150E-01"</w:t>
      </w:r>
      <w:r>
        <w:br w:type="textWrapping"/>
      </w:r>
      <w:r>
        <w:rPr>
          <w:rStyle w:val="VerbatimChar"/>
        </w:rPr>
        <w:t xml:space="preserve">## [1] "Llh: -2.03848572713266E+03; Pars:  1.349071E+00,  2.654873E-01,  1.273346E+00, -2.086150E-01"</w:t>
      </w:r>
      <w:r>
        <w:br w:type="textWrapping"/>
      </w:r>
      <w:r>
        <w:rPr>
          <w:rStyle w:val="VerbatimChar"/>
        </w:rPr>
        <w:t xml:space="preserve">## [1] "Llh: -2.03848481835376E+03; Pars:  1.350421E+00,  2.664873E-01,  1.274620E+00, -2.076150E-01"</w:t>
      </w:r>
      <w:r>
        <w:br w:type="textWrapping"/>
      </w:r>
      <w:r>
        <w:rPr>
          <w:rStyle w:val="VerbatimChar"/>
        </w:rPr>
        <w:t xml:space="preserve">## [1] "Llh: -2.03848461343536E+03; Pars:  1.347723E+00,  2.664873E-01,  1.274620E+00, -2.076150E-01"</w:t>
      </w:r>
      <w:r>
        <w:br w:type="textWrapping"/>
      </w:r>
      <w:r>
        <w:rPr>
          <w:rStyle w:val="VerbatimChar"/>
        </w:rPr>
        <w:t xml:space="preserve">## [1] "Llh: -2.03848526010506E+03; Pars:  1.349071E+00,  2.674873E-01,  1.274620E+00, -2.076150E-01"</w:t>
      </w:r>
      <w:r>
        <w:br w:type="textWrapping"/>
      </w:r>
      <w:r>
        <w:rPr>
          <w:rStyle w:val="VerbatimChar"/>
        </w:rPr>
        <w:t xml:space="preserve">## [1] "Llh: -2.03848513865366E+03; Pars:  1.349071E+00,  2.654873E-01,  1.274620E+00, -2.076150E-01"</w:t>
      </w:r>
      <w:r>
        <w:br w:type="textWrapping"/>
      </w:r>
      <w:r>
        <w:rPr>
          <w:rStyle w:val="VerbatimChar"/>
        </w:rPr>
        <w:t xml:space="preserve">## [1] "Llh: -2.03848681409923E+03; Pars:  1.349071E+00,  2.664873E-01,  1.275895E+00, -2.076150E-01"</w:t>
      </w:r>
      <w:r>
        <w:br w:type="textWrapping"/>
      </w:r>
      <w:r>
        <w:rPr>
          <w:rStyle w:val="VerbatimChar"/>
        </w:rPr>
        <w:t xml:space="preserve">## [1] "Llh: -2.03848394574115E+03; Pars:  1.349071E+00,  2.664873E-01,  1.273346E+00, -2.076150E-01"</w:t>
      </w:r>
      <w:r>
        <w:br w:type="textWrapping"/>
      </w:r>
      <w:r>
        <w:rPr>
          <w:rStyle w:val="VerbatimChar"/>
        </w:rPr>
        <w:t xml:space="preserve">## [1] "Llh: -2.03848508802300E+03; Pars:  1.349071E+00,  2.664873E-01,  1.274620E+00, -2.066150E-01"</w:t>
      </w:r>
      <w:r>
        <w:br w:type="textWrapping"/>
      </w:r>
      <w:r>
        <w:rPr>
          <w:rStyle w:val="VerbatimChar"/>
        </w:rPr>
        <w:t xml:space="preserve">## [1] "Llh: -2.03848501267773E+03; Pars:  1.349071E+00,  2.664873E-01,  1.274620E+00, -2.086150E-01"</w:t>
      </w:r>
      <w:r>
        <w:br w:type="textWrapping"/>
      </w:r>
      <w:r>
        <w:rPr>
          <w:rStyle w:val="VerbatimChar"/>
        </w:rPr>
        <w:t xml:space="preserve">## [1] "Llh: -2.03848456038815E+03; Pars:  1.350421E+00,  2.664873E-01,  1.272073E+00, -2.076150E-01"</w:t>
      </w:r>
      <w:r>
        <w:br w:type="textWrapping"/>
      </w:r>
      <w:r>
        <w:rPr>
          <w:rStyle w:val="VerbatimChar"/>
        </w:rPr>
        <w:t xml:space="preserve">## [1] "Llh: -2.03848482066150E+03; Pars:  1.347723E+00,  2.664873E-01,  1.272073E+00, -2.076150E-01"</w:t>
      </w:r>
      <w:r>
        <w:br w:type="textWrapping"/>
      </w:r>
      <w:r>
        <w:rPr>
          <w:rStyle w:val="VerbatimChar"/>
        </w:rPr>
        <w:t xml:space="preserve">## [1] "Llh: -2.03848496535975E+03; Pars:  1.349071E+00,  2.674873E-01,  1.272073E+00, -2.076150E-01"</w:t>
      </w:r>
      <w:r>
        <w:br w:type="textWrapping"/>
      </w:r>
      <w:r>
        <w:rPr>
          <w:rStyle w:val="VerbatimChar"/>
        </w:rPr>
        <w:t xml:space="preserve">## [1] "Llh: -2.03848538495397E+03; Pars:  1.349071E+00,  2.654873E-01,  1.272073E+00, -2.076150E-01"</w:t>
      </w:r>
      <w:r>
        <w:br w:type="textWrapping"/>
      </w:r>
      <w:r>
        <w:rPr>
          <w:rStyle w:val="VerbatimChar"/>
        </w:rPr>
        <w:t xml:space="preserve">## [1] "Llh: -2.03848394574115E+03; Pars:  1.349071E+00,  2.664873E-01,  1.273346E+00, -2.076150E-01"</w:t>
      </w:r>
      <w:r>
        <w:br w:type="textWrapping"/>
      </w:r>
      <w:r>
        <w:rPr>
          <w:rStyle w:val="VerbatimChar"/>
        </w:rPr>
        <w:t xml:space="preserve">## [1] "Llh: -2.03848676623162E+03; Pars:  1.349071E+00,  2.664873E-01,  1.270801E+00, -2.076150E-01"</w:t>
      </w:r>
      <w:r>
        <w:br w:type="textWrapping"/>
      </w:r>
      <w:r>
        <w:rPr>
          <w:rStyle w:val="VerbatimChar"/>
        </w:rPr>
        <w:t xml:space="preserve">## [1] "Llh: -2.03848493187217E+03; Pars:  1.349071E+00,  2.664873E-01,  1.272073E+00, -2.066150E-01"</w:t>
      </w:r>
      <w:r>
        <w:br w:type="textWrapping"/>
      </w:r>
      <w:r>
        <w:rPr>
          <w:rStyle w:val="VerbatimChar"/>
        </w:rPr>
        <w:t xml:space="preserve">## [1] "Llh: -2.03848512150925E+03; Pars:  1.349071E+00,  2.664873E-01,  1.272073E+00, -2.086150E-01"</w:t>
      </w:r>
      <w:r>
        <w:br w:type="textWrapping"/>
      </w:r>
      <w:r>
        <w:rPr>
          <w:rStyle w:val="VerbatimChar"/>
        </w:rPr>
        <w:t xml:space="preserve">## [1] "Llh: -2.03848433672477E+03; Pars:  1.350421E+00,  2.664873E-01,  1.273346E+00, -2.066150E-01"</w:t>
      </w:r>
      <w:r>
        <w:br w:type="textWrapping"/>
      </w:r>
      <w:r>
        <w:rPr>
          <w:rStyle w:val="VerbatimChar"/>
        </w:rPr>
        <w:t xml:space="preserve">## [1] "Llh: -2.03848435399790E+03; Pars:  1.347723E+00,  2.664873E-01,  1.273346E+00, -2.066150E-01"</w:t>
      </w:r>
      <w:r>
        <w:br w:type="textWrapping"/>
      </w:r>
      <w:r>
        <w:rPr>
          <w:rStyle w:val="VerbatimChar"/>
        </w:rPr>
        <w:t xml:space="preserve">## [1] "Llh: -2.03848552166632E+03; Pars:  1.349071E+00,  2.674873E-01,  1.273346E+00, -2.066150E-01"</w:t>
      </w:r>
      <w:r>
        <w:br w:type="textWrapping"/>
      </w:r>
      <w:r>
        <w:rPr>
          <w:rStyle w:val="VerbatimChar"/>
        </w:rPr>
        <w:t xml:space="preserve">## [1] "Llh: -2.03848413712974E+03; Pars:  1.349071E+00,  2.654873E-01,  1.273346E+00, -2.066150E-01"</w:t>
      </w:r>
      <w:r>
        <w:br w:type="textWrapping"/>
      </w:r>
      <w:r>
        <w:rPr>
          <w:rStyle w:val="VerbatimChar"/>
        </w:rPr>
        <w:t xml:space="preserve">## [1] "Llh: -2.03848508802300E+03; Pars:  1.349071E+00,  2.664873E-01,  1.274620E+00, -2.066150E-01"</w:t>
      </w:r>
      <w:r>
        <w:br w:type="textWrapping"/>
      </w:r>
      <w:r>
        <w:rPr>
          <w:rStyle w:val="VerbatimChar"/>
        </w:rPr>
        <w:t xml:space="preserve">## [1] "Llh: -2.03848493187217E+03; Pars:  1.349071E+00,  2.664873E-01,  1.272073E+00, -2.066150E-01"</w:t>
      </w:r>
      <w:r>
        <w:br w:type="textWrapping"/>
      </w:r>
      <w:r>
        <w:rPr>
          <w:rStyle w:val="VerbatimChar"/>
        </w:rPr>
        <w:t xml:space="preserve">## [1] "Llh: -2.03848541578606E+03; Pars:  1.349071E+00,  2.664873E-01,  1.273346E+00, -2.056150E-01"</w:t>
      </w:r>
      <w:r>
        <w:br w:type="textWrapping"/>
      </w:r>
      <w:r>
        <w:rPr>
          <w:rStyle w:val="VerbatimChar"/>
        </w:rPr>
        <w:t xml:space="preserve">## [1] "Llh: -2.03848394574115E+03; Pars:  1.349071E+00,  2.664873E-01,  1.273346E+00, -2.076150E-01"</w:t>
      </w:r>
      <w:r>
        <w:br w:type="textWrapping"/>
      </w:r>
      <w:r>
        <w:rPr>
          <w:rStyle w:val="VerbatimChar"/>
        </w:rPr>
        <w:t xml:space="preserve">## [1] "Llh: -2.03848438273203E+03; Pars:  1.350421E+00,  2.664873E-01,  1.273346E+00, -2.086150E-01"</w:t>
      </w:r>
      <w:r>
        <w:br w:type="textWrapping"/>
      </w:r>
      <w:r>
        <w:rPr>
          <w:rStyle w:val="VerbatimChar"/>
        </w:rPr>
        <w:t xml:space="preserve">## [1] "Llh: -2.03848442165052E+03; Pars:  1.347723E+00,  2.664873E-01,  1.273346E+00, -2.086150E-01"</w:t>
      </w:r>
      <w:r>
        <w:br w:type="textWrapping"/>
      </w:r>
      <w:r>
        <w:rPr>
          <w:rStyle w:val="VerbatimChar"/>
        </w:rPr>
        <w:t xml:space="preserve">## [1] "Llh: -2.03848404540884E+03; Pars:  1.349071E+00,  2.674873E-01,  1.273346E+00, -2.086150E-01"</w:t>
      </w:r>
      <w:r>
        <w:br w:type="textWrapping"/>
      </w:r>
      <w:r>
        <w:rPr>
          <w:rStyle w:val="VerbatimChar"/>
        </w:rPr>
        <w:t xml:space="preserve">## [1] "Llh: -2.03848572713266E+03; Pars:  1.349071E+00,  2.654873E-01,  1.273346E+00, -2.086150E-01"</w:t>
      </w:r>
      <w:r>
        <w:br w:type="textWrapping"/>
      </w:r>
      <w:r>
        <w:rPr>
          <w:rStyle w:val="VerbatimChar"/>
        </w:rPr>
        <w:t xml:space="preserve">## [1] "Llh: -2.03848501267773E+03; Pars:  1.349071E+00,  2.664873E-01,  1.274620E+00, -2.086150E-01"</w:t>
      </w:r>
      <w:r>
        <w:br w:type="textWrapping"/>
      </w:r>
      <w:r>
        <w:rPr>
          <w:rStyle w:val="VerbatimChar"/>
        </w:rPr>
        <w:t xml:space="preserve">## [1] "Llh: -2.03848512150925E+03; Pars:  1.349071E+00,  2.664873E-01,  1.272073E+00, -2.086150E-01"</w:t>
      </w:r>
      <w:r>
        <w:br w:type="textWrapping"/>
      </w:r>
      <w:r>
        <w:rPr>
          <w:rStyle w:val="VerbatimChar"/>
        </w:rPr>
        <w:t xml:space="preserve">## [1] "Llh: -2.03848394574115E+03; Pars:  1.349071E+00,  2.664873E-01,  1.273346E+00, -2.076150E-01"</w:t>
      </w:r>
      <w:r>
        <w:br w:type="textWrapping"/>
      </w:r>
      <w:r>
        <w:rPr>
          <w:rStyle w:val="VerbatimChar"/>
        </w:rPr>
        <w:t xml:space="preserve">## [1] "Llh: -2.03848552907482E+03; Pars:  1.349071E+00,  2.664873E-01,  1.273346E+00, -2.096150E-01"</w:t>
      </w:r>
      <w:r>
        <w:br w:type="textWrapping"/>
      </w:r>
      <w:r>
        <w:rPr>
          <w:rStyle w:val="VerbatimChar"/>
        </w:rPr>
        <w:t xml:space="preserve">## Currently fitting: asymmetric t </w:t>
      </w:r>
      <w:r>
        <w:br w:type="textWrapping"/>
      </w:r>
      <w:r>
        <w:rPr>
          <w:rStyle w:val="VerbatimChar"/>
        </w:rPr>
        <w:t xml:space="preserve">## [1] "Llh: -2.07653633664377E+03; Pars: -1.750000E+00,  1.105650E-01,  1.036035E+00,  0.000000E+00"</w:t>
      </w:r>
      <w:r>
        <w:br w:type="textWrapping"/>
      </w:r>
      <w:r>
        <w:rPr>
          <w:rStyle w:val="VerbatimChar"/>
        </w:rPr>
        <w:t xml:space="preserve">## [1] "Llh: -2.07431463158188E+03; Pars: -1.771890E+00,  1.105650E-01,  1.036035E+00,  0.000000E+00"</w:t>
      </w:r>
      <w:r>
        <w:br w:type="textWrapping"/>
      </w:r>
      <w:r>
        <w:rPr>
          <w:rStyle w:val="VerbatimChar"/>
        </w:rPr>
        <w:t xml:space="preserve">## [1] "Llh: -2.07651508346538E+03; Pars: -1.750000E+00,  1.393332E-01,  1.036035E+00,  0.000000E+00"</w:t>
      </w:r>
      <w:r>
        <w:br w:type="textWrapping"/>
      </w:r>
      <w:r>
        <w:rPr>
          <w:rStyle w:val="VerbatimChar"/>
        </w:rPr>
        <w:t xml:space="preserve">## [1] "Llh: -2.06495611035459E+03; Pars: -1.750000E+00,  1.105650E-01,  1.066273E+00,  0.000000E+00"</w:t>
      </w:r>
      <w:r>
        <w:br w:type="textWrapping"/>
      </w:r>
      <w:r>
        <w:rPr>
          <w:rStyle w:val="VerbatimChar"/>
        </w:rPr>
        <w:t xml:space="preserve">## [1] "Llh: -2.07892296529666E+03; Pars: -1.750000E+00,  1.105650E-01,  1.036035E+00,  2.876821E-02"</w:t>
      </w:r>
      <w:r>
        <w:br w:type="textWrapping"/>
      </w:r>
      <w:r>
        <w:rPr>
          <w:rStyle w:val="VerbatimChar"/>
        </w:rPr>
        <w:t xml:space="preserve">## [1] "Llh: -2.06781394395115E+03; Pars: -1.760866E+00,  1.249491E-01,  1.051045E+00, -2.876821E-02"</w:t>
      </w:r>
      <w:r>
        <w:br w:type="textWrapping"/>
      </w:r>
      <w:r>
        <w:rPr>
          <w:rStyle w:val="VerbatimChar"/>
        </w:rPr>
        <w:t xml:space="preserve">## [1] "Llh: -2.07020684218512E+03; Pars: -1.758135E+00,  1.213530E-01,  1.047273E+00, -1.438410E-02"</w:t>
      </w:r>
      <w:r>
        <w:br w:type="textWrapping"/>
      </w:r>
      <w:r>
        <w:rPr>
          <w:rStyle w:val="VerbatimChar"/>
        </w:rPr>
        <w:t xml:space="preserve">## [1] "Llh: -2.06503025201070E+03; Pars: -1.766358E+00,  1.321411E-01,  1.058632E+00, -1.438410E-02"</w:t>
      </w:r>
      <w:r>
        <w:br w:type="textWrapping"/>
      </w:r>
      <w:r>
        <w:rPr>
          <w:rStyle w:val="VerbatimChar"/>
        </w:rPr>
        <w:t xml:space="preserve">## [1] "Llh: -2.06777265906315E+03; Pars: -1.762235E+00,  1.267471E-01,  1.052937E+00, -1.078808E-02"</w:t>
      </w:r>
      <w:r>
        <w:br w:type="textWrapping"/>
      </w:r>
      <w:r>
        <w:rPr>
          <w:rStyle w:val="VerbatimChar"/>
        </w:rPr>
        <w:t xml:space="preserve">## [1] "Llh: -2.06101245323086E+03; Pars: -1.774670E+00,  9.977688E-02,  1.070114E+00, -2.157616E-02"</w:t>
      </w:r>
      <w:r>
        <w:br w:type="textWrapping"/>
      </w:r>
      <w:r>
        <w:rPr>
          <w:rStyle w:val="VerbatimChar"/>
        </w:rPr>
        <w:t xml:space="preserve">## [1] "Llh: -2.05580716150034E+03; Pars: -1.787308E+00,  7.999874E-02,  1.087572E+00, -3.236423E-02"</w:t>
      </w:r>
      <w:r>
        <w:br w:type="textWrapping"/>
      </w:r>
      <w:r>
        <w:rPr>
          <w:rStyle w:val="VerbatimChar"/>
        </w:rPr>
        <w:t xml:space="preserve">## [1] "Llh: -2.05286144330302E+03; Pars: -1.760182E+00,  1.132620E-01,  1.096407E+00, -3.775827E-02"</w:t>
      </w:r>
      <w:r>
        <w:br w:type="textWrapping"/>
      </w:r>
      <w:r>
        <w:rPr>
          <w:rStyle w:val="VerbatimChar"/>
        </w:rPr>
        <w:t xml:space="preserve">## [1] "Llh: -2.04450733832709E+03; Pars: -1.754395E+00,  1.146105E-01,  1.127900E+00, -5.663741E-02"</w:t>
      </w:r>
      <w:r>
        <w:br w:type="textWrapping"/>
      </w:r>
      <w:r>
        <w:rPr>
          <w:rStyle w:val="VerbatimChar"/>
        </w:rPr>
        <w:t xml:space="preserve">## [1] "Llh: -2.04693252365913E+03; Pars: -1.767910E+00,  9.370859E-02,  1.119565E+00, -2.292467E-02"</w:t>
      </w:r>
      <w:r>
        <w:br w:type="textWrapping"/>
      </w:r>
      <w:r>
        <w:rPr>
          <w:rStyle w:val="VerbatimChar"/>
        </w:rPr>
        <w:t xml:space="preserve">## [1] "Llh: -2.05148539592568E+03; Pars: -1.766143E+00,  1.015187E-01,  1.102028E+00, -2.438555E-02"</w:t>
      </w:r>
      <w:r>
        <w:br w:type="textWrapping"/>
      </w:r>
      <w:r>
        <w:rPr>
          <w:rStyle w:val="VerbatimChar"/>
        </w:rPr>
        <w:t xml:space="preserve">## [1] "Llh: -2.04400151871326E+03; Pars: -1.763178E+00,  6.730027E-02,  1.143084E+00, -4.157905E-02"</w:t>
      </w:r>
      <w:r>
        <w:br w:type="textWrapping"/>
      </w:r>
      <w:r>
        <w:rPr>
          <w:rStyle w:val="VerbatimChar"/>
        </w:rPr>
        <w:t xml:space="preserve">## [1] "Llh: -2.03982474481161E+03; Pars: -1.761593E+00,  3.487985E-02,  1.187804E+00, -5.517652E-02"</w:t>
      </w:r>
      <w:r>
        <w:br w:type="textWrapping"/>
      </w:r>
      <w:r>
        <w:rPr>
          <w:rStyle w:val="VerbatimChar"/>
        </w:rPr>
        <w:t xml:space="preserve">## [1] "Llh: -2.03648499655617E+03; Pars: -1.785827E+00,  5.103387E-02,  1.197824E+00, -8.355141E-02"</w:t>
      </w:r>
      <w:r>
        <w:br w:type="textWrapping"/>
      </w:r>
      <w:r>
        <w:rPr>
          <w:rStyle w:val="VerbatimChar"/>
        </w:rPr>
        <w:t xml:space="preserve">## [1] "Llh: -2.03625234304518E+03; Pars: -1.804378E+00,  2.126833E-02,  1.269566E+00, -1.253271E-01"</w:t>
      </w:r>
      <w:r>
        <w:br w:type="textWrapping"/>
      </w:r>
      <w:r>
        <w:rPr>
          <w:rStyle w:val="VerbatimChar"/>
        </w:rPr>
        <w:t xml:space="preserve">## [1] "Llh: -2.02920022779269E+03; Pars: -1.756661E+00,  5.223489E-02,  1.268826E+00, -9.766863E-02"</w:t>
      </w:r>
      <w:r>
        <w:br w:type="textWrapping"/>
      </w:r>
      <w:r>
        <w:rPr>
          <w:rStyle w:val="VerbatimChar"/>
        </w:rPr>
        <w:t xml:space="preserve">## [1] "Llh: -2.02865100764739E+03; Pars: -1.741788E+00,  3.835296E-02,  1.370484E+00, -1.303208E-01"</w:t>
      </w:r>
      <w:r>
        <w:br w:type="textWrapping"/>
      </w:r>
      <w:r>
        <w:rPr>
          <w:rStyle w:val="VerbatimChar"/>
        </w:rPr>
        <w:t xml:space="preserve">## [1] "Llh: -2.03772351735791E+03; Pars: -1.762467E+00,  1.084723E-02,  1.363713E+00, -1.608063E-01"</w:t>
      </w:r>
      <w:r>
        <w:br w:type="textWrapping"/>
      </w:r>
      <w:r>
        <w:rPr>
          <w:rStyle w:val="VerbatimChar"/>
        </w:rPr>
        <w:t xml:space="preserve">## [1] "Llh: -2.03282703601095E+03; Pars: -1.763824E+00,  3.156257E-02,  1.298089E+00, -1.263359E-01"</w:t>
      </w:r>
      <w:r>
        <w:br w:type="textWrapping"/>
      </w:r>
      <w:r>
        <w:rPr>
          <w:rStyle w:val="VerbatimChar"/>
        </w:rPr>
        <w:t xml:space="preserve">## [1] "Llh: -2.05209580517506E+03; Pars: -1.780961E+00, -5.157863E-02,  1.452175E+00, -1.619428E-01"</w:t>
      </w:r>
      <w:r>
        <w:br w:type="textWrapping"/>
      </w:r>
      <w:r>
        <w:rPr>
          <w:rStyle w:val="VerbatimChar"/>
        </w:rPr>
        <w:t xml:space="preserve">## [1] "Llh: -2.03389407955131E+03; Pars: -1.760951E+00,  7.306321E-02,  1.201455E+00, -8.296375E-02"</w:t>
      </w:r>
      <w:r>
        <w:br w:type="textWrapping"/>
      </w:r>
      <w:r>
        <w:rPr>
          <w:rStyle w:val="VerbatimChar"/>
        </w:rPr>
        <w:t xml:space="preserve">## [1] "Llh: -2.03172259169475E+03; Pars: -1.773254E+00,  4.724368E-02,  1.386839E+00, -1.772973E-01"</w:t>
      </w:r>
      <w:r>
        <w:br w:type="textWrapping"/>
      </w:r>
      <w:r>
        <w:rPr>
          <w:rStyle w:val="VerbatimChar"/>
        </w:rPr>
        <w:t xml:space="preserve">## [1] "Llh: -2.03030527853052E+03; Pars: -1.770322E+00,  4.415273E-02,  1.334153E+00, -1.467671E-01"</w:t>
      </w:r>
      <w:r>
        <w:br w:type="textWrapping"/>
      </w:r>
      <w:r>
        <w:rPr>
          <w:rStyle w:val="VerbatimChar"/>
        </w:rPr>
        <w:t xml:space="preserve">## [1] "Llh: -2.02434349257563E+03; Pars: -1.716458E+00,  7.229740E-02,  1.330120E+00, -1.178666E-01"</w:t>
      </w:r>
      <w:r>
        <w:br w:type="textWrapping"/>
      </w:r>
      <w:r>
        <w:rPr>
          <w:rStyle w:val="VerbatimChar"/>
        </w:rPr>
        <w:t xml:space="preserve">## [1] "Llh: -2.02058434874917E+03; Pars: -1.676171E+00,  9.781194E-02,  1.361471E+00, -1.141364E-01"</w:t>
      </w:r>
      <w:r>
        <w:br w:type="textWrapping"/>
      </w:r>
      <w:r>
        <w:rPr>
          <w:rStyle w:val="VerbatimChar"/>
        </w:rPr>
        <w:t xml:space="preserve">## [1] "Llh: -2.03571172827090E+03; Pars: -1.713911E+00,  3.287689E-02,  1.496197E+00, -1.758163E-01"</w:t>
      </w:r>
      <w:r>
        <w:br w:type="textWrapping"/>
      </w:r>
      <w:r>
        <w:rPr>
          <w:rStyle w:val="VerbatimChar"/>
        </w:rPr>
        <w:t xml:space="preserve">## [1] "Llh: -2.02852466728446E+03; Pars: -1.748908E+00,  6.301663E-02,  1.269194E+00, -1.061769E-01"</w:t>
      </w:r>
      <w:r>
        <w:br w:type="textWrapping"/>
      </w:r>
      <w:r>
        <w:rPr>
          <w:rStyle w:val="VerbatimChar"/>
        </w:rPr>
        <w:t xml:space="preserve">## [1] "Llh: -2.02109959467512E+03; Pars: -1.704247E+00,  9.010456E-02,  1.369315E+00, -1.223647E-01"</w:t>
      </w:r>
      <w:r>
        <w:br w:type="textWrapping"/>
      </w:r>
      <w:r>
        <w:rPr>
          <w:rStyle w:val="VerbatimChar"/>
        </w:rPr>
        <w:t xml:space="preserve">## [1] "Llh: -2.02329330299121E+03; Pars: -1.718691E+00,  7.546906E-02,  1.351151E+00, -1.233575E-01"</w:t>
      </w:r>
      <w:r>
        <w:br w:type="textWrapping"/>
      </w:r>
      <w:r>
        <w:rPr>
          <w:rStyle w:val="VerbatimChar"/>
        </w:rPr>
        <w:t xml:space="preserve">## [1] "Llh: -2.02000787214161E+03; Pars: -1.667687E+00,  1.004903E-01,  1.349744E+00, -8.973234E-02"</w:t>
      </w:r>
      <w:r>
        <w:br w:type="textWrapping"/>
      </w:r>
      <w:r>
        <w:rPr>
          <w:rStyle w:val="VerbatimChar"/>
        </w:rPr>
        <w:t xml:space="preserve">## [1] "Llh: -2.01906125074828E+03; Pars: -1.621617E+00,  1.286591E-01,  1.357607E+00, -6.121497E-02"</w:t>
      </w:r>
      <w:r>
        <w:br w:type="textWrapping"/>
      </w:r>
      <w:r>
        <w:rPr>
          <w:rStyle w:val="VerbatimChar"/>
        </w:rPr>
        <w:t xml:space="preserve">## [1] "Llh: -2.02126237587225E+03; Pars: -1.634726E+00,  1.514432E-01,  1.307775E+00, -7.162566E-02"</w:t>
      </w:r>
      <w:r>
        <w:br w:type="textWrapping"/>
      </w:r>
      <w:r>
        <w:rPr>
          <w:rStyle w:val="VerbatimChar"/>
        </w:rPr>
        <w:t xml:space="preserve">## [1] "Llh: -2.02006852910722E+03; Pars: -1.659948E+00,  1.231706E-01,  1.323178E+00, -8.629945E-02"</w:t>
      </w:r>
      <w:r>
        <w:br w:type="textWrapping"/>
      </w:r>
      <w:r>
        <w:rPr>
          <w:rStyle w:val="VerbatimChar"/>
        </w:rPr>
        <w:t xml:space="preserve">## [1] "Llh: -2.01690922035903E+03; Pars: -1.590172E+00,  1.568565E-01,  1.441864E+00, -8.583087E-02"</w:t>
      </w:r>
      <w:r>
        <w:br w:type="textWrapping"/>
      </w:r>
      <w:r>
        <w:rPr>
          <w:rStyle w:val="VerbatimChar"/>
        </w:rPr>
        <w:t xml:space="preserve">## [1] "Llh: -2.01984496063069E+03; Pars: -1.523906E+00,  2.037764E-01,  1.536818E+00, -7.565786E-02"</w:t>
      </w:r>
      <w:r>
        <w:br w:type="textWrapping"/>
      </w:r>
      <w:r>
        <w:rPr>
          <w:rStyle w:val="VerbatimChar"/>
        </w:rPr>
        <w:t xml:space="preserve">## [1] "Llh: -2.02013774665105E+03; Pars: -1.574525E+00,  1.631445E-01,  1.371384E+00, -5.137613E-02"</w:t>
      </w:r>
      <w:r>
        <w:br w:type="textWrapping"/>
      </w:r>
      <w:r>
        <w:rPr>
          <w:rStyle w:val="VerbatimChar"/>
        </w:rPr>
        <w:t xml:space="preserve">## [1] "Llh: -2.01855413976837E+03; Pars: -1.604523E+00,  1.448845E-01,  1.370867E+00, -6.912327E-02"</w:t>
      </w:r>
      <w:r>
        <w:br w:type="textWrapping"/>
      </w:r>
      <w:r>
        <w:rPr>
          <w:rStyle w:val="VerbatimChar"/>
        </w:rPr>
        <w:t xml:space="preserve">## [1] "Llh: -2.02092122020489E+03; Pars: -1.565791E+00,  1.789734E-01,  1.384036E+00, -3.709790E-02"</w:t>
      </w:r>
      <w:r>
        <w:br w:type="textWrapping"/>
      </w:r>
      <w:r>
        <w:rPr>
          <w:rStyle w:val="VerbatimChar"/>
        </w:rPr>
        <w:t xml:space="preserve">## [1] "Llh: -2.01868274223021E+03; Pars: -1.646705E+00,  1.181023E-01,  1.367078E+00, -9.487677E-02"</w:t>
      </w:r>
      <w:r>
        <w:br w:type="textWrapping"/>
      </w:r>
      <w:r>
        <w:rPr>
          <w:rStyle w:val="VerbatimChar"/>
        </w:rPr>
        <w:t xml:space="preserve">## [1] "Llh: -2.01742047146863E+03; Pars: -1.573853E+00,  1.510806E-01,  1.447522E+00, -6.922349E-02"</w:t>
      </w:r>
      <w:r>
        <w:br w:type="textWrapping"/>
      </w:r>
      <w:r>
        <w:rPr>
          <w:rStyle w:val="VerbatimChar"/>
        </w:rPr>
        <w:t xml:space="preserve">## [1] "Llh: -2.01740703988951E+03; Pars: -1.594262E+00,  1.441031E-01,  1.415381E+00, -7.349248E-02"</w:t>
      </w:r>
      <w:r>
        <w:br w:type="textWrapping"/>
      </w:r>
      <w:r>
        <w:rPr>
          <w:rStyle w:val="VerbatimChar"/>
        </w:rPr>
        <w:t xml:space="preserve">## [1] "Llh: -2.01683650231859E+03; Pars: -1.595682E+00,  1.533141E-01,  1.440519E+00, -1.004467E-01"</w:t>
      </w:r>
      <w:r>
        <w:br w:type="textWrapping"/>
      </w:r>
      <w:r>
        <w:rPr>
          <w:rStyle w:val="VerbatimChar"/>
        </w:rPr>
        <w:t xml:space="preserve">## [1] "Llh: -2.01713935181317E+03; Pars: -1.583123E+00,  1.656416E-01,  1.483854E+00, -1.200626E-01"</w:t>
      </w:r>
      <w:r>
        <w:br w:type="textWrapping"/>
      </w:r>
      <w:r>
        <w:rPr>
          <w:rStyle w:val="VerbatimChar"/>
        </w:rPr>
        <w:t xml:space="preserve">## [1] "Llh: -2.01803847661707E+03; Pars: -1.549523E+00,  1.814768E-01,  1.468462E+00, -6.956991E-02"</w:t>
      </w:r>
      <w:r>
        <w:br w:type="textWrapping"/>
      </w:r>
      <w:r>
        <w:rPr>
          <w:rStyle w:val="VerbatimChar"/>
        </w:rPr>
        <w:t xml:space="preserve">## [1] "Llh: -2.01731813972420E+03; Pars: -1.572355E+00,  1.656332E-01,  1.442432E+00, -7.589662E-02"</w:t>
      </w:r>
      <w:r>
        <w:br w:type="textWrapping"/>
      </w:r>
      <w:r>
        <w:rPr>
          <w:rStyle w:val="VerbatimChar"/>
        </w:rPr>
        <w:t xml:space="preserve">## [1] "Llh: -2.01765855215307E+03; Pars: -1.572013E+00,  1.650689E-01,  1.502141E+00, -9.871008E-02"</w:t>
      </w:r>
      <w:r>
        <w:br w:type="textWrapping"/>
      </w:r>
      <w:r>
        <w:rPr>
          <w:rStyle w:val="VerbatimChar"/>
        </w:rPr>
        <w:t xml:space="preserve">## [1] "Llh: -2.01706960599597E+03; Pars: -1.579973E+00,  1.600228E-01,  1.468189E+00, -9.131338E-02"</w:t>
      </w:r>
      <w:r>
        <w:br w:type="textWrapping"/>
      </w:r>
      <w:r>
        <w:rPr>
          <w:rStyle w:val="VerbatimChar"/>
        </w:rPr>
        <w:t xml:space="preserve">## [1] "Llh: -2.01709269566744E+03; Pars: -1.574851E+00,  1.738102E-01,  1.481790E+00, -1.032513E-01"</w:t>
      </w:r>
      <w:r>
        <w:br w:type="textWrapping"/>
      </w:r>
      <w:r>
        <w:rPr>
          <w:rStyle w:val="VerbatimChar"/>
        </w:rPr>
        <w:t xml:space="preserve">## [1] "Llh: -2.01693898652555E+03; Pars: -1.579644E+00,  1.663834E-01,  1.464901E+00, -9.581161E-02"</w:t>
      </w:r>
      <w:r>
        <w:br w:type="textWrapping"/>
      </w:r>
      <w:r>
        <w:rPr>
          <w:rStyle w:val="VerbatimChar"/>
        </w:rPr>
        <w:t xml:space="preserve">## [1] "Llh: -2.01704166630276E+03; Pars: -1.600641E+00,  1.526552E-01,  1.465283E+00, -1.108047E-01"</w:t>
      </w:r>
      <w:r>
        <w:br w:type="textWrapping"/>
      </w:r>
      <w:r>
        <w:rPr>
          <w:rStyle w:val="VerbatimChar"/>
        </w:rPr>
        <w:t xml:space="preserve">## [1] "Llh: -2.01689318903969E+03; Pars: -1.593441E+00,  1.558997E-01,  1.459536E+00, -1.020777E-01"</w:t>
      </w:r>
      <w:r>
        <w:br w:type="textWrapping"/>
      </w:r>
      <w:r>
        <w:rPr>
          <w:rStyle w:val="VerbatimChar"/>
        </w:rPr>
        <w:t xml:space="preserve">## [1] "Llh: -2.01672139139448E+03; Pars: -1.599596E+00,  1.562040E-01,  1.435329E+00, -1.007701E-01"</w:t>
      </w:r>
      <w:r>
        <w:br w:type="textWrapping"/>
      </w:r>
      <w:r>
        <w:rPr>
          <w:rStyle w:val="VerbatimChar"/>
        </w:rPr>
        <w:t xml:space="preserve">## [1] "Llh: -2.01671805117541E+03; Pars: -1.609655E+00,  1.542947E-01,  1.419175E+00, -1.054984E-01"</w:t>
      </w:r>
      <w:r>
        <w:br w:type="textWrapping"/>
      </w:r>
      <w:r>
        <w:rPr>
          <w:rStyle w:val="VerbatimChar"/>
        </w:rPr>
        <w:t xml:space="preserve">## [1] "Llh: -2.01697566007922E+03; Pars: -1.615271E+00,  1.437991E-01,  1.415920E+00, -1.011152E-01"</w:t>
      </w:r>
      <w:r>
        <w:br w:type="textWrapping"/>
      </w:r>
      <w:r>
        <w:rPr>
          <w:rStyle w:val="VerbatimChar"/>
        </w:rPr>
        <w:t xml:space="preserve">## [1] "Llh: -2.01681251818714E+03; Pars: -1.588352E+00,  1.607373E-01,  1.452499E+00, -9.713751E-02"</w:t>
      </w:r>
      <w:r>
        <w:br w:type="textWrapping"/>
      </w:r>
      <w:r>
        <w:rPr>
          <w:rStyle w:val="VerbatimChar"/>
        </w:rPr>
        <w:t xml:space="preserve">## [1] "Llh: -2.01677014703191E+03; Pars: -1.603363E+00,  1.552664E-01,  1.443838E+00, -1.167493E-01"</w:t>
      </w:r>
      <w:r>
        <w:br w:type="textWrapping"/>
      </w:r>
      <w:r>
        <w:rPr>
          <w:rStyle w:val="VerbatimChar"/>
        </w:rPr>
        <w:t xml:space="preserve">## [1] "Llh: -2.01674383116931E+03; Pars: -1.600038E+00,  1.556639E-01,  1.443345E+00, -1.090197E-01"</w:t>
      </w:r>
      <w:r>
        <w:br w:type="textWrapping"/>
      </w:r>
      <w:r>
        <w:rPr>
          <w:rStyle w:val="VerbatimChar"/>
        </w:rPr>
        <w:t xml:space="preserve">## [1] "Llh: -2.01679007584934E+03; Pars: -1.603364E+00,  1.561053E-01,  1.418422E+00, -1.039735E-01"</w:t>
      </w:r>
      <w:r>
        <w:br w:type="textWrapping"/>
      </w:r>
      <w:r>
        <w:rPr>
          <w:rStyle w:val="VerbatimChar"/>
        </w:rPr>
        <w:t xml:space="preserve">## [1] "Llh: -2.01673747725054E+03; Pars: -1.600868E+00,  1.560539E-01,  1.428591E+00, -1.034995E-01"</w:t>
      </w:r>
      <w:r>
        <w:br w:type="textWrapping"/>
      </w:r>
      <w:r>
        <w:rPr>
          <w:rStyle w:val="VerbatimChar"/>
        </w:rPr>
        <w:t xml:space="preserve">## [1] "Llh: -2.01658808566115E+03; Pars: -1.603705E+00,  1.600608E-01,  1.431186E+00, -1.071308E-01"</w:t>
      </w:r>
      <w:r>
        <w:br w:type="textWrapping"/>
      </w:r>
      <w:r>
        <w:rPr>
          <w:rStyle w:val="VerbatimChar"/>
        </w:rPr>
        <w:t xml:space="preserve">## [1] "Llh: -2.01647617086143E+03; Pars: -1.607757E+00,  1.634342E-01,  1.426543E+00, -1.104729E-01"</w:t>
      </w:r>
      <w:r>
        <w:br w:type="textWrapping"/>
      </w:r>
      <w:r>
        <w:rPr>
          <w:rStyle w:val="VerbatimChar"/>
        </w:rPr>
        <w:t xml:space="preserve">## [1] "Llh: -2.01676302986365E+03; Pars: -1.621224E+00,  1.539860E-01,  1.406641E+00, -1.171077E-01"</w:t>
      </w:r>
      <w:r>
        <w:br w:type="textWrapping"/>
      </w:r>
      <w:r>
        <w:rPr>
          <w:rStyle w:val="VerbatimChar"/>
        </w:rPr>
        <w:t xml:space="preserve">## [1] "Llh: -2.01666920849984E+03; Pars: -1.612838E+00,  1.556738E-01,  1.417968E+00, -1.121152E-01"</w:t>
      </w:r>
      <w:r>
        <w:br w:type="textWrapping"/>
      </w:r>
      <w:r>
        <w:rPr>
          <w:rStyle w:val="VerbatimChar"/>
        </w:rPr>
        <w:t xml:space="preserve">## [1] "Llh: -2.01670705340762E+03; Pars: -1.615589E+00,  1.590643E-01,  1.403064E+00, -1.067733E-01"</w:t>
      </w:r>
      <w:r>
        <w:br w:type="textWrapping"/>
      </w:r>
      <w:r>
        <w:rPr>
          <w:rStyle w:val="VerbatimChar"/>
        </w:rPr>
        <w:t xml:space="preserve">## [1] "Llh: -2.01665144493564E+03; Pars: -1.611664E+00,  1.582142E-01,  1.413028E+00, -1.073349E-01"</w:t>
      </w:r>
      <w:r>
        <w:br w:type="textWrapping"/>
      </w:r>
      <w:r>
        <w:rPr>
          <w:rStyle w:val="VerbatimChar"/>
        </w:rPr>
        <w:t xml:space="preserve">## [1] "Llh: -2.01651997889422E+03; Pars: -1.620237E+00,  1.597545E-01,  1.409812E+00, -1.142112E-01"</w:t>
      </w:r>
      <w:r>
        <w:br w:type="textWrapping"/>
      </w:r>
      <w:r>
        <w:rPr>
          <w:rStyle w:val="VerbatimChar"/>
        </w:rPr>
        <w:t xml:space="preserve">## [1] "Llh: -2.01656471670518E+03; Pars: -1.615337E+00,  1.588294E-01,  1.414483E+00, -1.115332E-01"</w:t>
      </w:r>
      <w:r>
        <w:br w:type="textWrapping"/>
      </w:r>
      <w:r>
        <w:rPr>
          <w:rStyle w:val="VerbatimChar"/>
        </w:rPr>
        <w:t xml:space="preserve">## [1] "Llh: -2.01642215432178E+03; Pars: -1.616579E+00,  1.642437E-01,  1.414476E+00, -1.165687E-01"</w:t>
      </w:r>
      <w:r>
        <w:br w:type="textWrapping"/>
      </w:r>
      <w:r>
        <w:rPr>
          <w:rStyle w:val="VerbatimChar"/>
        </w:rPr>
        <w:t xml:space="preserve">## [1] "Llh: -2.01628968782761E+03; Pars: -1.620071E+00,  1.692183E-01,  1.412132E+00, -1.221038E-01"</w:t>
      </w:r>
      <w:r>
        <w:br w:type="textWrapping"/>
      </w:r>
      <w:r>
        <w:rPr>
          <w:rStyle w:val="VerbatimChar"/>
        </w:rPr>
        <w:t xml:space="preserve">## [1] "Llh: -2.01631184069439E+03; Pars: -1.616986E+00,  1.696368E-01,  1.412763E+00, -1.149462E-01"</w:t>
      </w:r>
      <w:r>
        <w:br w:type="textWrapping"/>
      </w:r>
      <w:r>
        <w:rPr>
          <w:rStyle w:val="VerbatimChar"/>
        </w:rPr>
        <w:t xml:space="preserve">## [1] "Llh: -2.01638578817593E+03; Pars: -1.615946E+00,  1.661460E-01,  1.414062E+00, -1.142384E-01"</w:t>
      </w:r>
      <w:r>
        <w:br w:type="textWrapping"/>
      </w:r>
      <w:r>
        <w:rPr>
          <w:rStyle w:val="VerbatimChar"/>
        </w:rPr>
        <w:t xml:space="preserve">## [1] "Llh: -2.01615739768622E+03; Pars: -1.620853E+00,  1.728076E-01,  1.417570E+00, -1.235321E-01"</w:t>
      </w:r>
      <w:r>
        <w:br w:type="textWrapping"/>
      </w:r>
      <w:r>
        <w:rPr>
          <w:rStyle w:val="VerbatimChar"/>
        </w:rPr>
        <w:t xml:space="preserve">## [1] "Llh: -2.01596815346777E+03; Pars: -1.625499E+00,  1.801043E-01,  1.419846E+00, -1.316307E-01"</w:t>
      </w:r>
      <w:r>
        <w:br w:type="textWrapping"/>
      </w:r>
      <w:r>
        <w:rPr>
          <w:rStyle w:val="VerbatimChar"/>
        </w:rPr>
        <w:t xml:space="preserve">## [1] "Llh: -2.01607544508948E+03; Pars: -1.614864E+00,  1.814422E-01,  1.425851E+00, -1.253656E-01"</w:t>
      </w:r>
      <w:r>
        <w:br w:type="textWrapping"/>
      </w:r>
      <w:r>
        <w:rPr>
          <w:rStyle w:val="VerbatimChar"/>
        </w:rPr>
        <w:t xml:space="preserve">## [1] "Llh: -2.01614532244153E+03; Pars: -1.616203E+00,  1.760203E-01,  1.421824E+00, -1.225770E-01"</w:t>
      </w:r>
      <w:r>
        <w:br w:type="textWrapping"/>
      </w:r>
      <w:r>
        <w:rPr>
          <w:rStyle w:val="VerbatimChar"/>
        </w:rPr>
        <w:t xml:space="preserve">## [1] "Llh: -2.01585812085330E+03; Pars: -1.631148E+00,  1.867666E-01,  1.408787E+00, -1.365503E-01"</w:t>
      </w:r>
      <w:r>
        <w:br w:type="textWrapping"/>
      </w:r>
      <w:r>
        <w:rPr>
          <w:rStyle w:val="VerbatimChar"/>
        </w:rPr>
        <w:t xml:space="preserve">## [1] "Llh: -2.01563715333686E+03; Pars: -1.643179E+00,  1.984329E-01,  1.399992E+00, -1.495890E-01"</w:t>
      </w:r>
      <w:r>
        <w:br w:type="textWrapping"/>
      </w:r>
      <w:r>
        <w:rPr>
          <w:rStyle w:val="VerbatimChar"/>
        </w:rPr>
        <w:t xml:space="preserve">## [1] "Llh: -2.01569953188003E+03; Pars: -1.634767E+00,  1.949621E-01,  1.416083E+00, -1.493984E-01"</w:t>
      </w:r>
      <w:r>
        <w:br w:type="textWrapping"/>
      </w:r>
      <w:r>
        <w:rPr>
          <w:rStyle w:val="VerbatimChar"/>
        </w:rPr>
        <w:t xml:space="preserve">## [1] "Llh: -2.01581527565071E+03; Pars: -1.630274E+00,  1.886307E-01,  1.415252E+00, -1.407853E-01"</w:t>
      </w:r>
      <w:r>
        <w:br w:type="textWrapping"/>
      </w:r>
      <w:r>
        <w:rPr>
          <w:rStyle w:val="VerbatimChar"/>
        </w:rPr>
        <w:t xml:space="preserve">## [1] "Llh: -2.01556228993836E+03; Pars: -1.639050E+00,  2.082525E-01,  1.418697E+00, -1.558881E-01"</w:t>
      </w:r>
      <w:r>
        <w:br w:type="textWrapping"/>
      </w:r>
      <w:r>
        <w:rPr>
          <w:rStyle w:val="VerbatimChar"/>
        </w:rPr>
        <w:t xml:space="preserve">## [1] "Llh: -2.01550976435255E+03; Pars: -1.648757E+00,  2.277696E-01,  1.421991E+00, -1.727802E-01"</w:t>
      </w:r>
      <w:r>
        <w:br w:type="textWrapping"/>
      </w:r>
      <w:r>
        <w:rPr>
          <w:rStyle w:val="VerbatimChar"/>
        </w:rPr>
        <w:t xml:space="preserve">## [1] "Llh: -2.01530430686270E+03; Pars: -1.661985E+00,  2.191922E-01,  1.403144E+00, -1.763335E-01"</w:t>
      </w:r>
      <w:r>
        <w:br w:type="textWrapping"/>
      </w:r>
      <w:r>
        <w:rPr>
          <w:rStyle w:val="VerbatimChar"/>
        </w:rPr>
        <w:t xml:space="preserve">## [1] "Llh: -2.01514608447229E+03; Pars: -1.686883E+00,  2.380672E-01,  1.391926E+00, -2.018174E-01"</w:t>
      </w:r>
      <w:r>
        <w:br w:type="textWrapping"/>
      </w:r>
      <w:r>
        <w:rPr>
          <w:rStyle w:val="VerbatimChar"/>
        </w:rPr>
        <w:t xml:space="preserve">## [1] "Llh: -2.01524732858101E+03; Pars: -1.681912E+00,  2.495115E-01,  1.395155E+00, -2.051618E-01"</w:t>
      </w:r>
      <w:r>
        <w:br w:type="textWrapping"/>
      </w:r>
      <w:r>
        <w:rPr>
          <w:rStyle w:val="VerbatimChar"/>
        </w:rPr>
        <w:t xml:space="preserve">## [1] "Llh: -2.01526767299510E+03; Pars: -1.667349E+00,  2.321597E-01,  1.401287E+00, -1.867790E-01"</w:t>
      </w:r>
      <w:r>
        <w:br w:type="textWrapping"/>
      </w:r>
      <w:r>
        <w:rPr>
          <w:rStyle w:val="VerbatimChar"/>
        </w:rPr>
        <w:t xml:space="preserve">## [1] "Llh: -2.01524373070628E+03; Pars: -1.696463E+00,  2.619285E-01,  1.388487E+00, -2.152758E-01"</w:t>
      </w:r>
      <w:r>
        <w:br w:type="textWrapping"/>
      </w:r>
      <w:r>
        <w:rPr>
          <w:rStyle w:val="VerbatimChar"/>
        </w:rPr>
        <w:t xml:space="preserve">## [1] "Llh: -2.01521404258877E+03; Pars: -1.680498E+00,  2.451869E-01,  1.395335E+00, -1.988064E-01"</w:t>
      </w:r>
      <w:r>
        <w:br w:type="textWrapping"/>
      </w:r>
      <w:r>
        <w:rPr>
          <w:rStyle w:val="VerbatimChar"/>
        </w:rPr>
        <w:t xml:space="preserve">## [1] "Llh: -2.01561036517721E+03; Pars: -1.707015E+00,  2.818347E-01,  1.402108E+00, -2.396939E-01"</w:t>
      </w:r>
      <w:r>
        <w:br w:type="textWrapping"/>
      </w:r>
      <w:r>
        <w:rPr>
          <w:rStyle w:val="VerbatimChar"/>
        </w:rPr>
        <w:t xml:space="preserve">## [1] "Llh: -2.01533649779724E+03; Pars: -1.690485E+00,  2.609843E-01,  1.401578E+00, -2.171677E-01"</w:t>
      </w:r>
      <w:r>
        <w:br w:type="textWrapping"/>
      </w:r>
      <w:r>
        <w:rPr>
          <w:rStyle w:val="VerbatimChar"/>
        </w:rPr>
        <w:t xml:space="preserve">## [1] "Llh: -2.01521526376038E+03; Pars: -1.723127E+00,  2.691053E-01,  1.370472E+00, -2.386965E-01"</w:t>
      </w:r>
      <w:r>
        <w:br w:type="textWrapping"/>
      </w:r>
      <w:r>
        <w:rPr>
          <w:rStyle w:val="VerbatimChar"/>
        </w:rPr>
        <w:t xml:space="preserve">## [1] "Llh: -2.01517258772528E+03; Pars: -1.703771E+00,  2.587714E-01,  1.383174E+00, -2.222174E-01"</w:t>
      </w:r>
      <w:r>
        <w:br w:type="textWrapping"/>
      </w:r>
      <w:r>
        <w:rPr>
          <w:rStyle w:val="VerbatimChar"/>
        </w:rPr>
        <w:t xml:space="preserve">## [1] "Llh: -2.01518770289236E+03; Pars: -1.685931E+00,  2.347842E-01,  1.381273E+00, -1.968338E-01"</w:t>
      </w:r>
      <w:r>
        <w:br w:type="textWrapping"/>
      </w:r>
      <w:r>
        <w:rPr>
          <w:rStyle w:val="VerbatimChar"/>
        </w:rPr>
        <w:t xml:space="preserve">## [1] "Llh: -2.01516138079109E+03; Pars: -1.687067E+00,  2.413342E-01,  1.386321E+00, -2.019173E-01"</w:t>
      </w:r>
      <w:r>
        <w:br w:type="textWrapping"/>
      </w:r>
      <w:r>
        <w:rPr>
          <w:rStyle w:val="VerbatimChar"/>
        </w:rPr>
        <w:t xml:space="preserve">## [1] "Llh: -2.01509769525722E+03; Pars: -1.697174E+00,  2.421683E-01,  1.383233E+00, -2.072175E-01"</w:t>
      </w:r>
      <w:r>
        <w:br w:type="textWrapping"/>
      </w:r>
      <w:r>
        <w:rPr>
          <w:rStyle w:val="VerbatimChar"/>
        </w:rPr>
        <w:t xml:space="preserve">## [1] "Llh: -2.01507510626034E+03; Pars: -1.704933E+00,  2.384968E-01,  1.377310E+00, -2.082453E-01"</w:t>
      </w:r>
      <w:r>
        <w:br w:type="textWrapping"/>
      </w:r>
      <w:r>
        <w:rPr>
          <w:rStyle w:val="VerbatimChar"/>
        </w:rPr>
        <w:t xml:space="preserve">## [1] "Llh: -2.01513387094841E+03; Pars: -1.711055E+00,  2.431479E-01,  1.374092E+00, -2.182923E-01"</w:t>
      </w:r>
      <w:r>
        <w:br w:type="textWrapping"/>
      </w:r>
      <w:r>
        <w:rPr>
          <w:rStyle w:val="VerbatimChar"/>
        </w:rPr>
        <w:t xml:space="preserve">## [1] "Llh: -2.01511130149075E+03; Pars: -1.703290E+00,  2.436577E-01,  1.379372E+00, -2.134208E-01"</w:t>
      </w:r>
      <w:r>
        <w:br w:type="textWrapping"/>
      </w:r>
      <w:r>
        <w:rPr>
          <w:rStyle w:val="VerbatimChar"/>
        </w:rPr>
        <w:t xml:space="preserve">## [1] "Llh: -2.01518502780228E+03; Pars: -1.687307E+00,  2.220065E-01,  1.384267E+00, -1.904830E-01"</w:t>
      </w:r>
      <w:r>
        <w:br w:type="textWrapping"/>
      </w:r>
      <w:r>
        <w:rPr>
          <w:rStyle w:val="VerbatimChar"/>
        </w:rPr>
        <w:t xml:space="preserve">## [1] "Llh: -2.01512625986535E+03; Pars: -1.699618E+00,  2.495802E-01,  1.383447E+00, -2.142838E-01"</w:t>
      </w:r>
      <w:r>
        <w:br w:type="textWrapping"/>
      </w:r>
      <w:r>
        <w:rPr>
          <w:rStyle w:val="VerbatimChar"/>
        </w:rPr>
        <w:t xml:space="preserve">## [1] "Llh: -2.01508011401051E+03; Pars: -1.710418E+00,  2.435666E-01,  1.379692E+00, -2.169664E-01"</w:t>
      </w:r>
      <w:r>
        <w:br w:type="textWrapping"/>
      </w:r>
      <w:r>
        <w:rPr>
          <w:rStyle w:val="VerbatimChar"/>
        </w:rPr>
        <w:t xml:space="preserve">## [1] "Llh: -2.01508772678692E+03; Pars: -1.704507E+00,  2.430085E-01,  1.381346E+00, -2.132041E-01"</w:t>
      </w:r>
      <w:r>
        <w:br w:type="textWrapping"/>
      </w:r>
      <w:r>
        <w:rPr>
          <w:rStyle w:val="VerbatimChar"/>
        </w:rPr>
        <w:t xml:space="preserve">## [1] "Llh: -2.01509235838461E+03; Pars: -1.722680E+00,  2.495834E-01,  1.368085E+00, -2.246408E-01"</w:t>
      </w:r>
      <w:r>
        <w:br w:type="textWrapping"/>
      </w:r>
      <w:r>
        <w:rPr>
          <w:rStyle w:val="VerbatimChar"/>
        </w:rPr>
        <w:t xml:space="preserve">## [1] "Llh: -2.01508343019804E+03; Pars: -1.713559E+00,  2.467044E-01,  1.374006E+00, -2.189349E-01"</w:t>
      </w:r>
      <w:r>
        <w:br w:type="textWrapping"/>
      </w:r>
      <w:r>
        <w:rPr>
          <w:rStyle w:val="VerbatimChar"/>
        </w:rPr>
        <w:t xml:space="preserve">## [1] "Llh: -2.01510678552946E+03; Pars: -1.716559E+00,  2.366325E-01,  1.371764E+00, -2.144999E-01"</w:t>
      </w:r>
      <w:r>
        <w:br w:type="textWrapping"/>
      </w:r>
      <w:r>
        <w:rPr>
          <w:rStyle w:val="VerbatimChar"/>
        </w:rPr>
        <w:t xml:space="preserve">## [1] "Llh: -2.01508721639368E+03; Pars: -1.712286E+00,  2.398694E-01,  1.374676E+00, -2.144459E-01"</w:t>
      </w:r>
      <w:r>
        <w:br w:type="textWrapping"/>
      </w:r>
      <w:r>
        <w:rPr>
          <w:rStyle w:val="VerbatimChar"/>
        </w:rPr>
        <w:t xml:space="preserve">## [1] "Llh: -2.01505327697280E+03; Pars: -1.717363E+00,  2.406610E-01,  1.373472E+00, -2.158755E-01"</w:t>
      </w:r>
      <w:r>
        <w:br w:type="textWrapping"/>
      </w:r>
      <w:r>
        <w:rPr>
          <w:rStyle w:val="VerbatimChar"/>
        </w:rPr>
        <w:t xml:space="preserve">## [1] "Llh: -2.01503922509696E+03; Pars: -1.724505E+00,  2.391626E-01,  1.370532E+00, -2.171028E-01"</w:t>
      </w:r>
      <w:r>
        <w:br w:type="textWrapping"/>
      </w:r>
      <w:r>
        <w:rPr>
          <w:rStyle w:val="VerbatimChar"/>
        </w:rPr>
        <w:t xml:space="preserve">## [1] "Llh: -2.01504013047069E+03; Pars: -1.714352E+00,  2.440958E-01,  1.376086E+00, -2.161788E-01"</w:t>
      </w:r>
      <w:r>
        <w:br w:type="textWrapping"/>
      </w:r>
      <w:r>
        <w:rPr>
          <w:rStyle w:val="VerbatimChar"/>
        </w:rPr>
        <w:t xml:space="preserve">## [1] "Llh: -2.01505044287622E+03; Pars: -1.713835E+00,  2.430392E-01,  1.375733E+00, -2.157456E-01"</w:t>
      </w:r>
      <w:r>
        <w:br w:type="textWrapping"/>
      </w:r>
      <w:r>
        <w:rPr>
          <w:rStyle w:val="VerbatimChar"/>
        </w:rPr>
        <w:t xml:space="preserve">## [1] "Llh: -2.01503392854065E+03; Pars: -1.713473E+00,  2.359565E-01,  1.377798E+00, -2.103118E-01"</w:t>
      </w:r>
      <w:r>
        <w:br w:type="textWrapping"/>
      </w:r>
      <w:r>
        <w:rPr>
          <w:rStyle w:val="VerbatimChar"/>
        </w:rPr>
        <w:t xml:space="preserve">## [1] "Llh: -2.01502958269618E+03; Pars: -1.713430E+00,  2.305826E-01,  1.379698E+00, -2.060002E-01"</w:t>
      </w:r>
      <w:r>
        <w:br w:type="textWrapping"/>
      </w:r>
      <w:r>
        <w:rPr>
          <w:rStyle w:val="VerbatimChar"/>
        </w:rPr>
        <w:t xml:space="preserve">## [1] "Llh: -2.01500830519005E+03; Pars: -1.718145E+00,  2.326022E-01,  1.372124E+00, -2.067972E-01"</w:t>
      </w:r>
      <w:r>
        <w:br w:type="textWrapping"/>
      </w:r>
      <w:r>
        <w:rPr>
          <w:rStyle w:val="VerbatimChar"/>
        </w:rPr>
        <w:t xml:space="preserve">## [1] "Llh: -2.01499842345054E+03; Pars: -1.722040E+00,  2.271200E-01,  1.368355E+00, -2.017126E-01"</w:t>
      </w:r>
      <w:r>
        <w:br w:type="textWrapping"/>
      </w:r>
      <w:r>
        <w:rPr>
          <w:rStyle w:val="VerbatimChar"/>
        </w:rPr>
        <w:t xml:space="preserve">## [1] "Llh: -2.01498956199313E+03; Pars: -1.732462E+00,  2.319837E-01,  1.370020E+00, -2.122519E-01"</w:t>
      </w:r>
      <w:r>
        <w:br w:type="textWrapping"/>
      </w:r>
      <w:r>
        <w:rPr>
          <w:rStyle w:val="VerbatimChar"/>
        </w:rPr>
        <w:t xml:space="preserve">## [1] "Llh: -2.01500402070955E+03; Pars: -1.746627E+00,  2.287272E-01,  1.366390E+00, -2.142551E-01"</w:t>
      </w:r>
      <w:r>
        <w:br w:type="textWrapping"/>
      </w:r>
      <w:r>
        <w:rPr>
          <w:rStyle w:val="VerbatimChar"/>
        </w:rPr>
        <w:t xml:space="preserve">## [1] "Llh: -2.01505615007674E+03; Pars: -1.731909E+00,  2.203287E-01,  1.368213E+00, -2.023549E-01"</w:t>
      </w:r>
      <w:r>
        <w:br w:type="textWrapping"/>
      </w:r>
      <w:r>
        <w:rPr>
          <w:rStyle w:val="VerbatimChar"/>
        </w:rPr>
        <w:t xml:space="preserve">## [1] "Llh: -2.01501200187946E+03; Pars: -1.718702E+00,  2.381540E-01,  1.374114E+00, -2.127228E-01"</w:t>
      </w:r>
      <w:r>
        <w:br w:type="textWrapping"/>
      </w:r>
      <w:r>
        <w:rPr>
          <w:rStyle w:val="VerbatimChar"/>
        </w:rPr>
        <w:t xml:space="preserve">## [1] "Llh: -2.01497721778845E+03; Pars: -1.718757E+00,  2.247575E-01,  1.375552E+00, -1.992409E-01"</w:t>
      </w:r>
      <w:r>
        <w:br w:type="textWrapping"/>
      </w:r>
      <w:r>
        <w:rPr>
          <w:rStyle w:val="VerbatimChar"/>
        </w:rPr>
        <w:t xml:space="preserve">## [1] "Llh: -2.01497592232936E+03; Pars: -1.715900E+00,  2.175550E-01,  1.378069E+00, -1.903100E-01"</w:t>
      </w:r>
      <w:r>
        <w:br w:type="textWrapping"/>
      </w:r>
      <w:r>
        <w:rPr>
          <w:rStyle w:val="VerbatimChar"/>
        </w:rPr>
        <w:t xml:space="preserve">## [1] "Llh: -2.01494251395420E+03; Pars: -1.731177E+00,  2.268238E-01,  1.365607E+00, -2.024985E-01"</w:t>
      </w:r>
      <w:r>
        <w:br w:type="textWrapping"/>
      </w:r>
      <w:r>
        <w:rPr>
          <w:rStyle w:val="VerbatimChar"/>
        </w:rPr>
        <w:t xml:space="preserve">## [1] "Llh: -2.01492187784295E+03; Pars: -1.740216E+00,  2.249444E-01,  1.358615E+00, -2.007476E-01"</w:t>
      </w:r>
      <w:r>
        <w:br w:type="textWrapping"/>
      </w:r>
      <w:r>
        <w:rPr>
          <w:rStyle w:val="VerbatimChar"/>
        </w:rPr>
        <w:t xml:space="preserve">## [1] "Llh: -2.01497692481599E+03; Pars: -1.736598E+00,  2.126476E-01,  1.363402E+00, -1.897882E-01"</w:t>
      </w:r>
      <w:r>
        <w:br w:type="textWrapping"/>
      </w:r>
      <w:r>
        <w:rPr>
          <w:rStyle w:val="VerbatimChar"/>
        </w:rPr>
        <w:t xml:space="preserve">## [1] "Llh: -2.01495788163269E+03; Pars: -1.732082E+00,  2.190242E-01,  1.366072E+00, -1.955218E-01"</w:t>
      </w:r>
      <w:r>
        <w:br w:type="textWrapping"/>
      </w:r>
      <w:r>
        <w:rPr>
          <w:rStyle w:val="VerbatimChar"/>
        </w:rPr>
        <w:t xml:space="preserve">## [1] "Llh: -2.01491299463892E+03; Pars: -1.738272E+00,  2.196336E-01,  1.367998E+00, -1.977031E-01"</w:t>
      </w:r>
      <w:r>
        <w:br w:type="textWrapping"/>
      </w:r>
      <w:r>
        <w:rPr>
          <w:rStyle w:val="VerbatimChar"/>
        </w:rPr>
        <w:t xml:space="preserve">## [1] "Llh: -2.01489591509414E+03; Pars: -1.746524E+00,  2.158904E-01,  1.367819E+00, -1.956983E-01"</w:t>
      </w:r>
      <w:r>
        <w:br w:type="textWrapping"/>
      </w:r>
      <w:r>
        <w:rPr>
          <w:rStyle w:val="VerbatimChar"/>
        </w:rPr>
        <w:t xml:space="preserve">## [1] "Llh: -2.01491959398163E+03; Pars: -1.734721E+00,  2.067233E-01,  1.365237E+00, -1.788870E-01"</w:t>
      </w:r>
      <w:r>
        <w:br w:type="textWrapping"/>
      </w:r>
      <w:r>
        <w:rPr>
          <w:rStyle w:val="VerbatimChar"/>
        </w:rPr>
        <w:t xml:space="preserve">## [1] "Llh: -2.01491334015994E+03; Pars: -1.734155E+00,  2.130384E-01,  1.366431E+00, -1.872282E-01"</w:t>
      </w:r>
      <w:r>
        <w:br w:type="textWrapping"/>
      </w:r>
      <w:r>
        <w:rPr>
          <w:rStyle w:val="VerbatimChar"/>
        </w:rPr>
        <w:t xml:space="preserve">## [1] "Llh: -2.01490049738590E+03; Pars: -1.761242E+00,  2.188937E-01,  1.351519E+00, -1.992880E-01"</w:t>
      </w:r>
      <w:r>
        <w:br w:type="textWrapping"/>
      </w:r>
      <w:r>
        <w:rPr>
          <w:rStyle w:val="VerbatimChar"/>
        </w:rPr>
        <w:t xml:space="preserve">## [1] "Llh: -2.01489874947962E+03; Pars: -1.749644E+00,  2.185590E-01,  1.358108E+00, -1.970435E-01"</w:t>
      </w:r>
      <w:r>
        <w:br w:type="textWrapping"/>
      </w:r>
      <w:r>
        <w:rPr>
          <w:rStyle w:val="VerbatimChar"/>
        </w:rPr>
        <w:t xml:space="preserve">## [1] "Llh: -2.01483825404097E+03; Pars: -1.753291E+00,  2.171919E-01,  1.359408E+00, -1.948370E-01"</w:t>
      </w:r>
      <w:r>
        <w:br w:type="textWrapping"/>
      </w:r>
      <w:r>
        <w:rPr>
          <w:rStyle w:val="VerbatimChar"/>
        </w:rPr>
        <w:t xml:space="preserve">## [1] "Llh: -2.01478627564369E+03; Pars: -1.764125E+00,  2.162758E-01,  1.356089E+00, -1.944945E-01"</w:t>
      </w:r>
      <w:r>
        <w:br w:type="textWrapping"/>
      </w:r>
      <w:r>
        <w:rPr>
          <w:rStyle w:val="VerbatimChar"/>
        </w:rPr>
        <w:t xml:space="preserve">## [1] "Llh: -2.01487695722250E+03; Pars: -1.756950E+00,  2.069374E-01,  1.365598E+00, -1.864846E-01"</w:t>
      </w:r>
      <w:r>
        <w:br w:type="textWrapping"/>
      </w:r>
      <w:r>
        <w:rPr>
          <w:rStyle w:val="VerbatimChar"/>
        </w:rPr>
        <w:t xml:space="preserve">## [1] "Llh: -2.01486331590339E+03; Pars: -1.752731E+00,  2.114392E-01,  1.363849E+00, -1.900504E-01"</w:t>
      </w:r>
      <w:r>
        <w:br w:type="textWrapping"/>
      </w:r>
      <w:r>
        <w:rPr>
          <w:rStyle w:val="VerbatimChar"/>
        </w:rPr>
        <w:t xml:space="preserve">## [1] "Llh: -2.01482942109626E+03; Pars: -1.772794E+00,  2.180438E-01,  1.356504E+00, -2.014151E-01"</w:t>
      </w:r>
      <w:r>
        <w:br w:type="textWrapping"/>
      </w:r>
      <w:r>
        <w:rPr>
          <w:rStyle w:val="VerbatimChar"/>
        </w:rPr>
        <w:t xml:space="preserve">## [1] "Llh: -2.01483827111487E+03; Pars: -1.762948E+00,  2.167925E-01,  1.358979E+00, -1.978684E-01"</w:t>
      </w:r>
      <w:r>
        <w:br w:type="textWrapping"/>
      </w:r>
      <w:r>
        <w:rPr>
          <w:rStyle w:val="VerbatimChar"/>
        </w:rPr>
        <w:t xml:space="preserve">## [1] "Llh: -2.01481565139744E+03; Pars: -1.768424E+00,  2.122656E-01,  1.364010E+00, -1.937857E-01"</w:t>
      </w:r>
      <w:r>
        <w:br w:type="textWrapping"/>
      </w:r>
      <w:r>
        <w:rPr>
          <w:rStyle w:val="VerbatimChar"/>
        </w:rPr>
        <w:t xml:space="preserve">## [1] "Llh: -2.01482237502783E+03; Pars: -1.763686E+00,  2.138390E-01,  1.362532E+00, -1.946001E-01"</w:t>
      </w:r>
      <w:r>
        <w:br w:type="textWrapping"/>
      </w:r>
      <w:r>
        <w:rPr>
          <w:rStyle w:val="VerbatimChar"/>
        </w:rPr>
        <w:t xml:space="preserve">## [1] "Llh: -2.01475077801242E+03; Pars: -1.782872E+00,  2.131218E-01,  1.352440E+00, -1.941746E-01"</w:t>
      </w:r>
      <w:r>
        <w:br w:type="textWrapping"/>
      </w:r>
      <w:r>
        <w:rPr>
          <w:rStyle w:val="VerbatimChar"/>
        </w:rPr>
        <w:t xml:space="preserve">## [1] "Llh: -2.01470073725794E+03; Pars: -1.801704E+00,  2.117374E-01,  1.344815E+00, -1.934127E-01"</w:t>
      </w:r>
      <w:r>
        <w:br w:type="textWrapping"/>
      </w:r>
      <w:r>
        <w:rPr>
          <w:rStyle w:val="VerbatimChar"/>
        </w:rPr>
        <w:t xml:space="preserve">## [1] "Llh: -2.01470755298122E+03; Pars: -1.801275E+00,  2.177222E-01,  1.346878E+00, -2.015036E-01"</w:t>
      </w:r>
      <w:r>
        <w:br w:type="textWrapping"/>
      </w:r>
      <w:r>
        <w:rPr>
          <w:rStyle w:val="VerbatimChar"/>
        </w:rPr>
        <w:t xml:space="preserve">## [1] "Llh: -2.01473636369074E+03; Pars: -1.788853E+00,  2.161514E-01,  1.351101E+00, -1.986403E-01"</w:t>
      </w:r>
      <w:r>
        <w:br w:type="textWrapping"/>
      </w:r>
      <w:r>
        <w:rPr>
          <w:rStyle w:val="VerbatimChar"/>
        </w:rPr>
        <w:t xml:space="preserve">## [1] "Llh: -2.01465923387261E+03; Pars: -1.794724E+00,  2.109567E-01,  1.349358E+00, -1.901831E-01"</w:t>
      </w:r>
      <w:r>
        <w:br w:type="textWrapping"/>
      </w:r>
      <w:r>
        <w:rPr>
          <w:rStyle w:val="VerbatimChar"/>
        </w:rPr>
        <w:t xml:space="preserve">## [1] "Llh: -2.01458806162506E+03; Pars: -1.805922E+00,  2.074131E-01,  1.345800E+00, -1.845671E-01"</w:t>
      </w:r>
      <w:r>
        <w:br w:type="textWrapping"/>
      </w:r>
      <w:r>
        <w:rPr>
          <w:rStyle w:val="VerbatimChar"/>
        </w:rPr>
        <w:t xml:space="preserve">## [1] "Llh: -2.01461287153218E+03; Pars: -1.818512E+00,  2.143086E-01,  1.332945E+00, -1.932033E-01"</w:t>
      </w:r>
      <w:r>
        <w:br w:type="textWrapping"/>
      </w:r>
      <w:r>
        <w:rPr>
          <w:rStyle w:val="VerbatimChar"/>
        </w:rPr>
        <w:t xml:space="preserve">## [1] "Llh: -2.01464116783683E+03; Pars: -1.805692E+00,  2.137979E-01,  1.340644E+00, -1.933489E-01"</w:t>
      </w:r>
      <w:r>
        <w:br w:type="textWrapping"/>
      </w:r>
      <w:r>
        <w:rPr>
          <w:rStyle w:val="VerbatimChar"/>
        </w:rPr>
        <w:t xml:space="preserve">## [1] "Llh: -2.01457629843040E+03; Pars: -1.851907E+00,  2.093149E-01,  1.329241E+00, -1.918488E-01"</w:t>
      </w:r>
      <w:r>
        <w:br w:type="textWrapping"/>
      </w:r>
      <w:r>
        <w:rPr>
          <w:rStyle w:val="VerbatimChar"/>
        </w:rPr>
        <w:t xml:space="preserve">## [1] "Llh: -2.01458937148304E+03; Pars: -1.899511E+00,  2.058344E-01,  1.316017E+00, -1.905260E-01"</w:t>
      </w:r>
      <w:r>
        <w:br w:type="textWrapping"/>
      </w:r>
      <w:r>
        <w:rPr>
          <w:rStyle w:val="VerbatimChar"/>
        </w:rPr>
        <w:t xml:space="preserve">## [1] "Llh: -2.01454318131725E+03; Pars: -1.837685E+00,  2.036649E-01,  1.329539E+00, -1.800124E-01"</w:t>
      </w:r>
      <w:r>
        <w:br w:type="textWrapping"/>
      </w:r>
      <w:r>
        <w:rPr>
          <w:rStyle w:val="VerbatimChar"/>
        </w:rPr>
        <w:t xml:space="preserve">## [1] "Llh: -2.01452058646256E+03; Pars: -1.856506E+00,  1.966362E-01,  1.320953E+00, -1.692667E-01"</w:t>
      </w:r>
      <w:r>
        <w:br w:type="textWrapping"/>
      </w:r>
      <w:r>
        <w:rPr>
          <w:rStyle w:val="VerbatimChar"/>
        </w:rPr>
        <w:t xml:space="preserve">## [1] "Llh: -2.01444735852880E+03; Pars: -1.865379E+00,  2.020990E-01,  1.319712E+00, -1.760303E-01"</w:t>
      </w:r>
      <w:r>
        <w:br w:type="textWrapping"/>
      </w:r>
      <w:r>
        <w:rPr>
          <w:rStyle w:val="VerbatimChar"/>
        </w:rPr>
        <w:t xml:space="preserve">## [1] "Llh: -2.01439826702255E+03; Pars: -1.899089E+00,  1.972798E-01,  1.307337E+00, -1.673391E-01"</w:t>
      </w:r>
      <w:r>
        <w:br w:type="textWrapping"/>
      </w:r>
      <w:r>
        <w:rPr>
          <w:rStyle w:val="VerbatimChar"/>
        </w:rPr>
        <w:t xml:space="preserve">## [1] "Llh: -2.01444905221280E+03; Pars: -1.888350E+00,  1.910133E-01,  1.318613E+00, -1.633076E-01"</w:t>
      </w:r>
      <w:r>
        <w:br w:type="textWrapping"/>
      </w:r>
      <w:r>
        <w:rPr>
          <w:rStyle w:val="VerbatimChar"/>
        </w:rPr>
        <w:t xml:space="preserve">## [1] "Llh: -2.01445526040364E+03; Pars: -1.870351E+00,  1.968372E-01,  1.322182E+00, -1.707815E-01"</w:t>
      </w:r>
      <w:r>
        <w:br w:type="textWrapping"/>
      </w:r>
      <w:r>
        <w:rPr>
          <w:rStyle w:val="VerbatimChar"/>
        </w:rPr>
        <w:t xml:space="preserve">## [1] "Llh: -2.01456223240939E+03; Pars: -1.947244E+00,  1.897090E-01,  1.292759E+00, -1.613141E-01"</w:t>
      </w:r>
      <w:r>
        <w:br w:type="textWrapping"/>
      </w:r>
      <w:r>
        <w:rPr>
          <w:rStyle w:val="VerbatimChar"/>
        </w:rPr>
        <w:t xml:space="preserve">## [1] "Llh: -2.01448119549120E+03; Pars: -1.909745E+00,  1.941350E-01,  1.305820E+00, -1.671273E-01"</w:t>
      </w:r>
      <w:r>
        <w:br w:type="textWrapping"/>
      </w:r>
      <w:r>
        <w:rPr>
          <w:rStyle w:val="VerbatimChar"/>
        </w:rPr>
        <w:t xml:space="preserve">## [1] "Llh: -2.01452209465667E+03; Pars: -1.926032E+00,  1.802173E-01,  1.297282E+00, -1.416716E-01"</w:t>
      </w:r>
      <w:r>
        <w:br w:type="textWrapping"/>
      </w:r>
      <w:r>
        <w:rPr>
          <w:rStyle w:val="VerbatimChar"/>
        </w:rPr>
        <w:t xml:space="preserve">## [1] "Llh: -2.01446041346512E+03; Pars: -1.906917E+00,  1.874917E-01,  1.305199E+00, -1.542159E-01"</w:t>
      </w:r>
      <w:r>
        <w:br w:type="textWrapping"/>
      </w:r>
      <w:r>
        <w:rPr>
          <w:rStyle w:val="VerbatimChar"/>
        </w:rPr>
        <w:t xml:space="preserve">## [1] "Llh: -2.01441879603283E+03; Pars: -1.947778E+00,  1.883237E-01,  1.297613E+00, -1.567282E-01"</w:t>
      </w:r>
      <w:r>
        <w:br w:type="textWrapping"/>
      </w:r>
      <w:r>
        <w:rPr>
          <w:rStyle w:val="VerbatimChar"/>
        </w:rPr>
        <w:t xml:space="preserve">## [1] "Llh: -2.01441961304762E+03; Pars: -1.924086E+00,  1.904018E-01,  1.303409E+00, -1.598629E-01"</w:t>
      </w:r>
      <w:r>
        <w:br w:type="textWrapping"/>
      </w:r>
      <w:r>
        <w:rPr>
          <w:rStyle w:val="VerbatimChar"/>
        </w:rPr>
        <w:t xml:space="preserve">## [1] "Llh: -2.01436608385554E+03; Pars: -1.910775E+00,  1.879192E-01,  1.308519E+00, -1.536681E-01"</w:t>
      </w:r>
      <w:r>
        <w:br w:type="textWrapping"/>
      </w:r>
      <w:r>
        <w:rPr>
          <w:rStyle w:val="VerbatimChar"/>
        </w:rPr>
        <w:t xml:space="preserve">## [1] "Llh: -2.01433041646902E+03; Pars: -1.911290E+00,  1.848113E-01,  1.309871E+00, -1.469385E-01"</w:t>
      </w:r>
      <w:r>
        <w:br w:type="textWrapping"/>
      </w:r>
      <w:r>
        <w:rPr>
          <w:rStyle w:val="VerbatimChar"/>
        </w:rPr>
        <w:t xml:space="preserve">## [1] "Llh: -2.01431876661046E+03; Pars: -1.915814E+00,  1.932223E-01,  1.311483E+00, -1.629408E-01"</w:t>
      </w:r>
      <w:r>
        <w:br w:type="textWrapping"/>
      </w:r>
      <w:r>
        <w:rPr>
          <w:rStyle w:val="VerbatimChar"/>
        </w:rPr>
        <w:t xml:space="preserve">## [1] "Llh: -2.01427672873372E+03; Pars: -1.920296E+00,  1.960877E-01,  1.314637E+00, -1.673033E-01"</w:t>
      </w:r>
      <w:r>
        <w:br w:type="textWrapping"/>
      </w:r>
      <w:r>
        <w:rPr>
          <w:rStyle w:val="VerbatimChar"/>
        </w:rPr>
        <w:t xml:space="preserve">## [1] "Llh: -2.01425926873795E+03; Pars: -1.951618E+00,  1.922379E-01,  1.296182E+00, -1.558470E-01"</w:t>
      </w:r>
      <w:r>
        <w:br w:type="textWrapping"/>
      </w:r>
      <w:r>
        <w:rPr>
          <w:rStyle w:val="VerbatimChar"/>
        </w:rPr>
        <w:t xml:space="preserve">## [1] "Llh: -2.01423131027132E+03; Pars: -1.984923E+00,  1.928502E-01,  1.285110E+00, -1.521167E-01"</w:t>
      </w:r>
      <w:r>
        <w:br w:type="textWrapping"/>
      </w:r>
      <w:r>
        <w:rPr>
          <w:rStyle w:val="VerbatimChar"/>
        </w:rPr>
        <w:t xml:space="preserve">## [1] "Llh: -2.01415624325469E+03; Pars: -1.909259E+00,  1.971908E-01,  1.310799E+00, -1.601206E-01"</w:t>
      </w:r>
      <w:r>
        <w:br w:type="textWrapping"/>
      </w:r>
      <w:r>
        <w:rPr>
          <w:rStyle w:val="VerbatimChar"/>
        </w:rPr>
        <w:t xml:space="preserve">## [1] "Llh: -2.01407245250208E+03; Pars: -1.890591E+00,  2.016243E-01,  1.317442E+00, -1.618168E-01"</w:t>
      </w:r>
      <w:r>
        <w:br w:type="textWrapping"/>
      </w:r>
      <w:r>
        <w:rPr>
          <w:rStyle w:val="VerbatimChar"/>
        </w:rPr>
        <w:t xml:space="preserve">## [1] "Llh: -2.01405718181855E+03; Pars: -1.953959E+00,  1.904070E-01,  1.306066E+00, -1.467485E-01"</w:t>
      </w:r>
      <w:r>
        <w:br w:type="textWrapping"/>
      </w:r>
      <w:r>
        <w:rPr>
          <w:rStyle w:val="VerbatimChar"/>
        </w:rPr>
        <w:t xml:space="preserve">## [1] "Llh: -2.01401154720002E+03; Pars: -1.982636E+00,  1.869706E-01,  1.305431E+00, -1.364532E-01"</w:t>
      </w:r>
      <w:r>
        <w:br w:type="textWrapping"/>
      </w:r>
      <w:r>
        <w:rPr>
          <w:rStyle w:val="VerbatimChar"/>
        </w:rPr>
        <w:t xml:space="preserve">## [1] "Llh: -2.01388860367968E+03; Pars: -1.977336E+00,  2.039551E-01,  1.301329E+00, -1.619065E-01"</w:t>
      </w:r>
      <w:r>
        <w:br w:type="textWrapping"/>
      </w:r>
      <w:r>
        <w:rPr>
          <w:rStyle w:val="VerbatimChar"/>
        </w:rPr>
        <w:t xml:space="preserve">## [1] "Llh: -2.01375587214952E+03; Pars: -2.012133E+00,  2.135270E-01,  1.297080E+00, -1.693905E-01"</w:t>
      </w:r>
      <w:r>
        <w:br w:type="textWrapping"/>
      </w:r>
      <w:r>
        <w:rPr>
          <w:rStyle w:val="VerbatimChar"/>
        </w:rPr>
        <w:t xml:space="preserve">## [1] "Llh: -2.01380210567317E+03; Pars: -2.014911E+00,  2.013983E-01,  1.287925E+00, -1.425852E-01"</w:t>
      </w:r>
      <w:r>
        <w:br w:type="textWrapping"/>
      </w:r>
      <w:r>
        <w:rPr>
          <w:rStyle w:val="VerbatimChar"/>
        </w:rPr>
        <w:t xml:space="preserve">## [1] "Llh: -2.01384781786197E+03; Pars: -1.990382E+00,  2.000707E-01,  1.294551E+00, -1.487647E-01"</w:t>
      </w:r>
      <w:r>
        <w:br w:type="textWrapping"/>
      </w:r>
      <w:r>
        <w:rPr>
          <w:rStyle w:val="VerbatimChar"/>
        </w:rPr>
        <w:t xml:space="preserve">## [1] "Llh: -2.01373688260652E+03; Pars: -1.962645E+00,  2.089099E-01,  1.318958E+00, -1.530062E-01"</w:t>
      </w:r>
      <w:r>
        <w:br w:type="textWrapping"/>
      </w:r>
      <w:r>
        <w:rPr>
          <w:rStyle w:val="VerbatimChar"/>
        </w:rPr>
        <w:t xml:space="preserve">## [1] "Llh: -2.01390024590235E+03; Pars: -1.951696E+00,  2.169398E-01,  1.336215E+00, -1.534509E-01"</w:t>
      </w:r>
      <w:r>
        <w:br w:type="textWrapping"/>
      </w:r>
      <w:r>
        <w:rPr>
          <w:rStyle w:val="VerbatimChar"/>
        </w:rPr>
        <w:t xml:space="preserve">## [1] "Llh: -2.01385689185308E+03; Pars: -2.106837E+00,  2.037786E-01,  1.287330E+00, -1.389007E-01"</w:t>
      </w:r>
      <w:r>
        <w:br w:type="textWrapping"/>
      </w:r>
      <w:r>
        <w:rPr>
          <w:rStyle w:val="VerbatimChar"/>
        </w:rPr>
        <w:t xml:space="preserve">## [1] "Llh: -2.01376608927223E+03; Pars: -2.048293E+00,  2.032400E-01,  1.294793E+00, -1.446297E-01"</w:t>
      </w:r>
      <w:r>
        <w:br w:type="textWrapping"/>
      </w:r>
      <w:r>
        <w:rPr>
          <w:rStyle w:val="VerbatimChar"/>
        </w:rPr>
        <w:t xml:space="preserve">## [1] "Llh: -2.01354538006212E+03; Pars: -2.036130E+00,  2.265670E-01,  1.293869E+00, -1.683526E-01"</w:t>
      </w:r>
      <w:r>
        <w:br w:type="textWrapping"/>
      </w:r>
      <w:r>
        <w:rPr>
          <w:rStyle w:val="VerbatimChar"/>
        </w:rPr>
        <w:t xml:space="preserve">## [1] "Llh: -2.01349887571387E+03; Pars: -2.063959E+00,  2.463653E-01,  1.288126E+00, -1.843023E-01"</w:t>
      </w:r>
      <w:r>
        <w:br w:type="textWrapping"/>
      </w:r>
      <w:r>
        <w:rPr>
          <w:rStyle w:val="VerbatimChar"/>
        </w:rPr>
        <w:t xml:space="preserve">## [1] "Llh: -2.01366772673932E+03; Pars: -2.027135E+00,  2.346228E-01,  1.311558E+00, -1.830791E-01"</w:t>
      </w:r>
      <w:r>
        <w:br w:type="textWrapping"/>
      </w:r>
      <w:r>
        <w:rPr>
          <w:rStyle w:val="VerbatimChar"/>
        </w:rPr>
        <w:t xml:space="preserve">## [1] "Llh: -2.01361070538211E+03; Pars: -2.024065E+00,  2.263167E-01,  1.305610E+00, -1.729557E-01"</w:t>
      </w:r>
      <w:r>
        <w:br w:type="textWrapping"/>
      </w:r>
      <w:r>
        <w:rPr>
          <w:rStyle w:val="VerbatimChar"/>
        </w:rPr>
        <w:t xml:space="preserve">## [1] "Llh: -2.01359142676349E+03; Pars: -1.982869E+00,  2.443194E-01,  1.310040E+00, -1.951975E-01"</w:t>
      </w:r>
      <w:r>
        <w:br w:type="textWrapping"/>
      </w:r>
      <w:r>
        <w:rPr>
          <w:rStyle w:val="VerbatimChar"/>
        </w:rPr>
        <w:t xml:space="preserve">## [1] "Llh: -2.01356643785006E+03; Pars: -1.998832E+00,  2.340496E-01,  1.306211E+00, -1.825556E-01"</w:t>
      </w:r>
      <w:r>
        <w:br w:type="textWrapping"/>
      </w:r>
      <w:r>
        <w:rPr>
          <w:rStyle w:val="VerbatimChar"/>
        </w:rPr>
        <w:t xml:space="preserve">## [1] "Llh: -2.01360291183101E+03; Pars: -2.011272E+00,  2.442938E-01,  1.312325E+00, -1.770194E-01"</w:t>
      </w:r>
      <w:r>
        <w:br w:type="textWrapping"/>
      </w:r>
      <w:r>
        <w:rPr>
          <w:rStyle w:val="VerbatimChar"/>
        </w:rPr>
        <w:t xml:space="preserve">## [1] "Llh: -2.01355130753556E+03; Pars: -2.011487E+00,  2.366021E-01,  1.308497E+00, -1.751122E-01"</w:t>
      </w:r>
      <w:r>
        <w:br w:type="textWrapping"/>
      </w:r>
      <w:r>
        <w:rPr>
          <w:rStyle w:val="VerbatimChar"/>
        </w:rPr>
        <w:t xml:space="preserve">## [1] "Llh: -2.01356624396867E+03; Pars: -2.089899E+00,  2.627568E-01,  1.285428E+00, -2.044567E-01"</w:t>
      </w:r>
      <w:r>
        <w:br w:type="textWrapping"/>
      </w:r>
      <w:r>
        <w:rPr>
          <w:rStyle w:val="VerbatimChar"/>
        </w:rPr>
        <w:t xml:space="preserve">## [1] "Llh: -2.01351967252668E+03; Pars: -2.056589E+00,  2.492951E-01,  1.293730E+00, -1.915941E-01"</w:t>
      </w:r>
      <w:r>
        <w:br w:type="textWrapping"/>
      </w:r>
      <w:r>
        <w:rPr>
          <w:rStyle w:val="VerbatimChar"/>
        </w:rPr>
        <w:t xml:space="preserve">## [1] "Llh: -2.01351057344780E+03; Pars: -2.040673E+00,  2.568393E-01,  1.292649E+00, -1.938264E-01"</w:t>
      </w:r>
      <w:r>
        <w:br w:type="textWrapping"/>
      </w:r>
      <w:r>
        <w:rPr>
          <w:rStyle w:val="VerbatimChar"/>
        </w:rPr>
        <w:t xml:space="preserve">## [1] "Llh: -2.01349949520867E+03; Pars: -2.036496E+00,  2.492087E-01,  1.295877E+00, -1.886087E-01"</w:t>
      </w:r>
      <w:r>
        <w:br w:type="textWrapping"/>
      </w:r>
      <w:r>
        <w:rPr>
          <w:rStyle w:val="VerbatimChar"/>
        </w:rPr>
        <w:t xml:space="preserve">## [1] "Llh: -2.01354563593801E+03; Pars: -2.086894E+00,  2.566860E-01,  1.286932E+00, -1.872530E-01"</w:t>
      </w:r>
      <w:r>
        <w:br w:type="textWrapping"/>
      </w:r>
      <w:r>
        <w:rPr>
          <w:rStyle w:val="VerbatimChar"/>
        </w:rPr>
        <w:t xml:space="preserve">## [1] "Llh: -2.01351150928641E+03; Pars: -2.064176E+00,  2.510269E-01,  1.291725E+00, -1.860787E-01"</w:t>
      </w:r>
      <w:r>
        <w:br w:type="textWrapping"/>
      </w:r>
      <w:r>
        <w:rPr>
          <w:rStyle w:val="VerbatimChar"/>
        </w:rPr>
        <w:t xml:space="preserve">## [1] "Llh: -2.01356552633991E+03; Pars: -2.100895E+00,  2.613459E-01,  1.276425E+00, -2.001797E-01"</w:t>
      </w:r>
      <w:r>
        <w:br w:type="textWrapping"/>
      </w:r>
      <w:r>
        <w:rPr>
          <w:rStyle w:val="VerbatimChar"/>
        </w:rPr>
        <w:t xml:space="preserve">## [1] "Llh: -2.01351306563137E+03; Pars: -2.033134E+00,  2.427880E-01,  1.300404E+00, -1.813790E-01"</w:t>
      </w:r>
      <w:r>
        <w:br w:type="textWrapping"/>
      </w:r>
      <w:r>
        <w:rPr>
          <w:rStyle w:val="VerbatimChar"/>
        </w:rPr>
        <w:t xml:space="preserve">## [1] "Llh: -2.01349699689515E+03; Pars: -2.042138E+00,  2.453993E-01,  1.294320E+00, -1.785903E-01"</w:t>
      </w:r>
      <w:r>
        <w:br w:type="textWrapping"/>
      </w:r>
      <w:r>
        <w:rPr>
          <w:rStyle w:val="VerbatimChar"/>
        </w:rPr>
        <w:t xml:space="preserve">## [1] "Llh: -2.01351234084086E+03; Pars: -2.034986E+00,  2.434514E-01,  1.294615E+00, -1.720884E-01"</w:t>
      </w:r>
      <w:r>
        <w:br w:type="textWrapping"/>
      </w:r>
      <w:r>
        <w:rPr>
          <w:rStyle w:val="VerbatimChar"/>
        </w:rPr>
        <w:t xml:space="preserve">## [1] "Llh: -2.01350861724669E+03; Pars: -2.070431E+00,  2.532120E-01,  1.284661E+00, -1.874110E-01"</w:t>
      </w:r>
      <w:r>
        <w:br w:type="textWrapping"/>
      </w:r>
      <w:r>
        <w:rPr>
          <w:rStyle w:val="VerbatimChar"/>
        </w:rPr>
        <w:t xml:space="preserve">## [1] "Llh: -2.01349893515040E+03; Pars: -2.060983E+00,  2.506060E-01,  1.288579E+00, -1.859030E-01"</w:t>
      </w:r>
      <w:r>
        <w:br w:type="textWrapping"/>
      </w:r>
      <w:r>
        <w:rPr>
          <w:rStyle w:val="VerbatimChar"/>
        </w:rPr>
        <w:t xml:space="preserve">## [1] "Llh: -2.01348790208648E+03; Pars: -2.037646E+00,  2.447628E-01,  1.291716E+00, -1.826235E-01"</w:t>
      </w:r>
      <w:r>
        <w:br w:type="textWrapping"/>
      </w:r>
      <w:r>
        <w:rPr>
          <w:rStyle w:val="VerbatimChar"/>
        </w:rPr>
        <w:t xml:space="preserve">## [1] "Llh: -2.01349397643015E+03; Pars: -2.024630E+00,  2.416307E-01,  1.291712E+00, -1.808959E-01"</w:t>
      </w:r>
      <w:r>
        <w:br w:type="textWrapping"/>
      </w:r>
      <w:r>
        <w:rPr>
          <w:rStyle w:val="VerbatimChar"/>
        </w:rPr>
        <w:t xml:space="preserve">## [1] "Llh: -2.01350287021130E+03; Pars: -2.065948E+00,  2.443580E-01,  1.285509E+00, -1.771008E-01"</w:t>
      </w:r>
      <w:r>
        <w:br w:type="textWrapping"/>
      </w:r>
      <w:r>
        <w:rPr>
          <w:rStyle w:val="VerbatimChar"/>
        </w:rPr>
        <w:t xml:space="preserve">## [1] "Llh: -2.01349320987309E+03; Pars: -2.043782E+00,  2.479960E-01,  1.293277E+00, -1.857317E-01"</w:t>
      </w:r>
      <w:r>
        <w:br w:type="textWrapping"/>
      </w:r>
      <w:r>
        <w:rPr>
          <w:rStyle w:val="VerbatimChar"/>
        </w:rPr>
        <w:t xml:space="preserve">## [1] "Llh: -2.01349063808148E+03; Pars: -2.032871E+00,  2.416556E-01,  1.295145E+00, -1.797209E-01"</w:t>
      </w:r>
      <w:r>
        <w:br w:type="textWrapping"/>
      </w:r>
      <w:r>
        <w:rPr>
          <w:rStyle w:val="VerbatimChar"/>
        </w:rPr>
        <w:t xml:space="preserve">## [1] "Llh: -2.01348953532508E+03; Pars: -2.039829E+00,  2.438932E-01,  1.293500E+00, -1.812665E-01"</w:t>
      </w:r>
      <w:r>
        <w:br w:type="textWrapping"/>
      </w:r>
      <w:r>
        <w:rPr>
          <w:rStyle w:val="VerbatimChar"/>
        </w:rPr>
        <w:t xml:space="preserve">## [1] "Llh: -2.01349338159072E+03; Pars: -2.018235E+00,  2.446604E-01,  1.298301E+00, -1.798037E-01"</w:t>
      </w:r>
      <w:r>
        <w:br w:type="textWrapping"/>
      </w:r>
      <w:r>
        <w:rPr>
          <w:rStyle w:val="VerbatimChar"/>
        </w:rPr>
        <w:t xml:space="preserve">## [1] "Llh: -2.01348971901052E+03; Pars: -2.029479E+00,  2.450866E-01,  1.295749E+00, -1.809283E-01"</w:t>
      </w:r>
      <w:r>
        <w:br w:type="textWrapping"/>
      </w:r>
      <w:r>
        <w:rPr>
          <w:rStyle w:val="VerbatimChar"/>
        </w:rPr>
        <w:t xml:space="preserve">## [1] "Llh: -2.01349506282680E+03; Pars: -2.033223E+00,  2.454700E-01,  1.292800E+00, -1.866847E-01"</w:t>
      </w:r>
      <w:r>
        <w:br w:type="textWrapping"/>
      </w:r>
      <w:r>
        <w:rPr>
          <w:rStyle w:val="VerbatimChar"/>
        </w:rPr>
        <w:t xml:space="preserve">## [1] "Llh: -2.01349003934916E+03; Pars: -2.035444E+00,  2.454523E-01,  1.293180E+00, -1.846611E-01"</w:t>
      </w:r>
      <w:r>
        <w:br w:type="textWrapping"/>
      </w:r>
      <w:r>
        <w:rPr>
          <w:rStyle w:val="VerbatimChar"/>
        </w:rPr>
        <w:t xml:space="preserve">## [1] "Llh: -2.01348779959823E+03; Pars: -2.027467E+00,  2.416015E-01,  1.293794E+00, -1.790080E-01"</w:t>
      </w:r>
      <w:r>
        <w:br w:type="textWrapping"/>
      </w:r>
      <w:r>
        <w:rPr>
          <w:rStyle w:val="VerbatimChar"/>
        </w:rPr>
        <w:t xml:space="preserve">## [1] "Llh: -2.01349262383035E+03; Pars: -2.019405E+00,  2.384042E-01,  1.294053E+00, -1.756461E-01"</w:t>
      </w:r>
      <w:r>
        <w:br w:type="textWrapping"/>
      </w:r>
      <w:r>
        <w:rPr>
          <w:rStyle w:val="VerbatimChar"/>
        </w:rPr>
        <w:t xml:space="preserve">## [1] "Llh: -2.01348863816184E+03; Pars: -2.031743E+00,  2.422197E-01,  1.294198E+00, -1.772520E-01"</w:t>
      </w:r>
      <w:r>
        <w:br w:type="textWrapping"/>
      </w:r>
      <w:r>
        <w:rPr>
          <w:rStyle w:val="VerbatimChar"/>
        </w:rPr>
        <w:t xml:space="preserve">## [1] "Llh: -2.01348750271379E+03; Pars: -2.032667E+00,  2.430279E-01,  1.293944E+00, -1.791043E-01"</w:t>
      </w:r>
      <w:r>
        <w:br w:type="textWrapping"/>
      </w:r>
      <w:r>
        <w:rPr>
          <w:rStyle w:val="VerbatimChar"/>
        </w:rPr>
        <w:t xml:space="preserve">## [1] "Llh: -2.01349091504863E+03; Pars: -2.039327E+00,  2.415561E-01,  1.290732E+00, -1.800727E-01"</w:t>
      </w:r>
      <w:r>
        <w:br w:type="textWrapping"/>
      </w:r>
      <w:r>
        <w:rPr>
          <w:rStyle w:val="VerbatimChar"/>
        </w:rPr>
        <w:t xml:space="preserve">## [1] "Llh: -2.01348776194378E+03; Pars: -2.031932E+00,  2.442040E-01,  1.294493E+00, -1.807144E-01"</w:t>
      </w:r>
      <w:r>
        <w:br w:type="textWrapping"/>
      </w:r>
      <w:r>
        <w:rPr>
          <w:rStyle w:val="VerbatimChar"/>
        </w:rPr>
        <w:t xml:space="preserve">## [1] "Llh: -2.01348747919541E+03; Pars: -2.025068E+00,  2.429048E-01,  1.293473E+00, -1.794586E-01"</w:t>
      </w:r>
      <w:r>
        <w:br w:type="textWrapping"/>
      </w:r>
      <w:r>
        <w:rPr>
          <w:rStyle w:val="VerbatimChar"/>
        </w:rPr>
        <w:t xml:space="preserve">## [1] "Llh: -2.01349096662762E+03; Pars: -2.017766E+00,  2.424106E-01,  1.293459E+00, -1.785547E-01"</w:t>
      </w:r>
      <w:r>
        <w:br w:type="textWrapping"/>
      </w:r>
      <w:r>
        <w:rPr>
          <w:rStyle w:val="VerbatimChar"/>
        </w:rPr>
        <w:t xml:space="preserve">## [1] "Llh: -2.01348957570880E+03; Pars: -2.020978E+00,  2.411063E-01,  1.296139E+00, -1.765192E-01"</w:t>
      </w:r>
      <w:r>
        <w:br w:type="textWrapping"/>
      </w:r>
      <w:r>
        <w:rPr>
          <w:rStyle w:val="VerbatimChar"/>
        </w:rPr>
        <w:t xml:space="preserve">## [1] "Llh: -2.01348698512010E+03; Pars: -2.033454E+00,  2.438486E-01,  1.292821E+00, -1.810974E-01"</w:t>
      </w:r>
      <w:r>
        <w:br w:type="textWrapping"/>
      </w:r>
      <w:r>
        <w:rPr>
          <w:rStyle w:val="VerbatimChar"/>
        </w:rPr>
        <w:t xml:space="preserve">## [1] "Llh: -2.01348771559792E+03; Pars: -2.034093E+00,  2.453912E-01,  1.293571E+00, -1.811794E-01"</w:t>
      </w:r>
      <w:r>
        <w:br w:type="textWrapping"/>
      </w:r>
      <w:r>
        <w:rPr>
          <w:rStyle w:val="VerbatimChar"/>
        </w:rPr>
        <w:t xml:space="preserve">## [1] "Llh: -2.01348705700654E+03; Pars: -2.032432E+00,  2.444437E-01,  1.293627E+00, -1.806366E-01"</w:t>
      </w:r>
      <w:r>
        <w:br w:type="textWrapping"/>
      </w:r>
      <w:r>
        <w:rPr>
          <w:rStyle w:val="VerbatimChar"/>
        </w:rPr>
        <w:t xml:space="preserve">## [1] "Llh: -2.01348726465443E+03; Pars: -2.029868E+00,  2.429085E-01,  1.292439E+00, -1.794340E-01"</w:t>
      </w:r>
      <w:r>
        <w:br w:type="textWrapping"/>
      </w:r>
      <w:r>
        <w:rPr>
          <w:rStyle w:val="VerbatimChar"/>
        </w:rPr>
        <w:t xml:space="preserve">## [1] "Llh: -2.01348683625130E+03; Pars: -2.030384E+00,  2.432324E-01,  1.292953E+00, -1.797541E-01"</w:t>
      </w:r>
      <w:r>
        <w:br w:type="textWrapping"/>
      </w:r>
      <w:r>
        <w:rPr>
          <w:rStyle w:val="VerbatimChar"/>
        </w:rPr>
        <w:t xml:space="preserve">## [1] "Llh: -2.01348768151796E+03; Pars: -2.027997E+00,  2.441869E-01,  1.292493E+00, -1.813691E-01"</w:t>
      </w:r>
      <w:r>
        <w:br w:type="textWrapping"/>
      </w:r>
      <w:r>
        <w:rPr>
          <w:rStyle w:val="VerbatimChar"/>
        </w:rPr>
        <w:t xml:space="preserve">## [1] "Llh: -2.01348691060262E+03; Pars: -2.031497E+00,  2.433176E-01,  1.293581E+00, -1.796705E-01"</w:t>
      </w:r>
      <w:r>
        <w:br w:type="textWrapping"/>
      </w:r>
      <w:r>
        <w:rPr>
          <w:rStyle w:val="VerbatimChar"/>
        </w:rPr>
        <w:t xml:space="preserve">## [1] "Llh: -2.01348809004424E+03; Pars: -2.038861E+00,  2.445164E-01,  1.293018E+00, -1.811207E-01"</w:t>
      </w:r>
      <w:r>
        <w:br w:type="textWrapping"/>
      </w:r>
      <w:r>
        <w:rPr>
          <w:rStyle w:val="VerbatimChar"/>
        </w:rPr>
        <w:t xml:space="preserve">## [1] "Llh: -2.01348686465743E+03; Pars: -2.028499E+00,  2.433077E-01,  1.293359E+00, -1.798741E-01"</w:t>
      </w:r>
      <w:r>
        <w:br w:type="textWrapping"/>
      </w:r>
      <w:r>
        <w:rPr>
          <w:rStyle w:val="VerbatimChar"/>
        </w:rPr>
        <w:t xml:space="preserve">## [1] "Llh: -2.01348747116523E+03; Pars: -2.029483E+00,  2.424094E-01,  1.292730E+00, -1.795615E-01"</w:t>
      </w:r>
      <w:r>
        <w:br w:type="textWrapping"/>
      </w:r>
      <w:r>
        <w:rPr>
          <w:rStyle w:val="VerbatimChar"/>
        </w:rPr>
        <w:t xml:space="preserve">## [1] "Llh: -2.01348678549663E+03; Pars: -2.031694E+00,  2.439352E-01,  1.293402E+00, -1.803678E-01"</w:t>
      </w:r>
      <w:r>
        <w:br w:type="textWrapping"/>
      </w:r>
      <w:r>
        <w:rPr>
          <w:rStyle w:val="VerbatimChar"/>
        </w:rPr>
        <w:t xml:space="preserve">## [1] "Llh: -2.01348721300373E+03; Pars: -2.027590E+00,  2.430478E-01,  1.293827E+00, -1.787359E-01"</w:t>
      </w:r>
      <w:r>
        <w:br w:type="textWrapping"/>
      </w:r>
      <w:r>
        <w:rPr>
          <w:rStyle w:val="VerbatimChar"/>
        </w:rPr>
        <w:t xml:space="preserve">## [1] "Llh: -2.01348678571719E+03; Pars: -2.031985E+00,  2.436484E-01,  1.293072E+00, -1.805070E-01"</w:t>
      </w:r>
      <w:r>
        <w:br w:type="textWrapping"/>
      </w:r>
      <w:r>
        <w:rPr>
          <w:rStyle w:val="VerbatimChar"/>
        </w:rPr>
        <w:t xml:space="preserve">## [1] "Llh: -2.01348692278994E+03; Pars: -2.029782E+00,  2.437442E-01,  1.292812E+00, -1.805810E-01"</w:t>
      </w:r>
      <w:r>
        <w:br w:type="textWrapping"/>
      </w:r>
      <w:r>
        <w:rPr>
          <w:rStyle w:val="VerbatimChar"/>
        </w:rPr>
        <w:t xml:space="preserve">## [1] "Llh: -2.01348678386373E+03; Pars: -2.031068E+00,  2.434243E-01,  1.293389E+00, -1.798981E-01"</w:t>
      </w:r>
      <w:r>
        <w:br w:type="textWrapping"/>
      </w:r>
      <w:r>
        <w:rPr>
          <w:rStyle w:val="VerbatimChar"/>
        </w:rPr>
        <w:t xml:space="preserve">## [1] "Llh: -2.01348690534888E+03; Pars: -2.034074E+00,  2.438124E-01,  1.293049E+00, -1.803894E-01"</w:t>
      </w:r>
      <w:r>
        <w:br w:type="textWrapping"/>
      </w:r>
      <w:r>
        <w:rPr>
          <w:rStyle w:val="VerbatimChar"/>
        </w:rPr>
        <w:t xml:space="preserve">## [1] "Llh: -2.01348676840023E+03; Pars: -2.029890E+00,  2.434339E-01,  1.293281E+00, -1.800029E-01"</w:t>
      </w:r>
      <w:r>
        <w:br w:type="textWrapping"/>
      </w:r>
      <w:r>
        <w:rPr>
          <w:rStyle w:val="VerbatimChar"/>
        </w:rPr>
        <w:t xml:space="preserve">## [1] "Llh: -2.01348690764275E+03; Pars: -2.031935E+00,  2.439885E-01,  1.293620E+00, -1.806338E-01"</w:t>
      </w:r>
      <w:r>
        <w:br w:type="textWrapping"/>
      </w:r>
      <w:r>
        <w:rPr>
          <w:rStyle w:val="VerbatimChar"/>
        </w:rPr>
        <w:t xml:space="preserve">## [1] "Llh: -2.01348675857175E+03; Pars: -2.030771E+00,  2.434214E-01,  1.293119E+00, -1.799740E-01"</w:t>
      </w:r>
      <w:r>
        <w:br w:type="textWrapping"/>
      </w:r>
      <w:r>
        <w:rPr>
          <w:rStyle w:val="VerbatimChar"/>
        </w:rPr>
        <w:t xml:space="preserve">## [1] "Llh: -2.01348683968054E+03; Pars: -2.032835E+00,  2.434214E-01,  1.293119E+00, -1.799740E-01"</w:t>
      </w:r>
      <w:r>
        <w:br w:type="textWrapping"/>
      </w:r>
      <w:r>
        <w:rPr>
          <w:rStyle w:val="VerbatimChar"/>
        </w:rPr>
        <w:t xml:space="preserve">## [1] "Llh: -2.01348675857175E+03; Pars: -2.030771E+00,  2.434214E-01,  1.293119E+00, -1.799740E-01"</w:t>
      </w:r>
      <w:r>
        <w:br w:type="textWrapping"/>
      </w:r>
      <w:r>
        <w:rPr>
          <w:rStyle w:val="VerbatimChar"/>
        </w:rPr>
        <w:t xml:space="preserve">## [1] "Llh: -2.01348708980769E+03; Pars: -2.031803E+00,  2.444214E-01,  1.293119E+00, -1.799740E-01"</w:t>
      </w:r>
      <w:r>
        <w:br w:type="textWrapping"/>
      </w:r>
      <w:r>
        <w:rPr>
          <w:rStyle w:val="VerbatimChar"/>
        </w:rPr>
        <w:t xml:space="preserve">## [1] "Llh: -2.01348750613380E+03; Pars: -2.031803E+00,  2.424214E-01,  1.293119E+00, -1.799740E-01"</w:t>
      </w:r>
      <w:r>
        <w:br w:type="textWrapping"/>
      </w:r>
      <w:r>
        <w:rPr>
          <w:rStyle w:val="VerbatimChar"/>
        </w:rPr>
        <w:t xml:space="preserve">## [1] "Llh: -2.01348763917455E+03; Pars: -2.031803E+00,  2.434214E-01,  1.294413E+00, -1.799740E-01"</w:t>
      </w:r>
      <w:r>
        <w:br w:type="textWrapping"/>
      </w:r>
      <w:r>
        <w:rPr>
          <w:rStyle w:val="VerbatimChar"/>
        </w:rPr>
        <w:t xml:space="preserve">## [1] "Llh: -2.01348737208338E+03; Pars: -2.031803E+00,  2.434214E-01,  1.291827E+00, -1.799740E-01"</w:t>
      </w:r>
      <w:r>
        <w:br w:type="textWrapping"/>
      </w:r>
      <w:r>
        <w:rPr>
          <w:rStyle w:val="VerbatimChar"/>
        </w:rPr>
        <w:t xml:space="preserve">## [1] "Llh: -2.01348710073524E+03; Pars: -2.031803E+00,  2.434214E-01,  1.293119E+00, -1.789740E-01"</w:t>
      </w:r>
      <w:r>
        <w:br w:type="textWrapping"/>
      </w:r>
      <w:r>
        <w:rPr>
          <w:rStyle w:val="VerbatimChar"/>
        </w:rPr>
        <w:t xml:space="preserve">## [1] "Llh: -2.01348716984234E+03; Pars: -2.031803E+00,  2.434214E-01,  1.293119E+00, -1.809740E-01"</w:t>
      </w:r>
      <w:r>
        <w:br w:type="textWrapping"/>
      </w:r>
      <w:r>
        <w:rPr>
          <w:rStyle w:val="VerbatimChar"/>
        </w:rPr>
        <w:t xml:space="preserve">## [1] "Llh: -2.01348675857175E+03; Pars: -2.030771E+00,  2.434214E-01,  1.293119E+00, -1.799740E-01"</w:t>
      </w:r>
      <w:r>
        <w:br w:type="textWrapping"/>
      </w:r>
      <w:r>
        <w:rPr>
          <w:rStyle w:val="VerbatimChar"/>
        </w:rPr>
        <w:t xml:space="preserve">## [1] "Llh: -2.01348690343206E+03; Pars: -2.028712E+00,  2.434214E-01,  1.293119E+00, -1.799740E-01"</w:t>
      </w:r>
      <w:r>
        <w:br w:type="textWrapping"/>
      </w:r>
      <w:r>
        <w:rPr>
          <w:rStyle w:val="VerbatimChar"/>
        </w:rPr>
        <w:t xml:space="preserve">## [1] "Llh: -2.01348716084227E+03; Pars: -2.029741E+00,  2.444214E-01,  1.293119E+00, -1.799740E-01"</w:t>
      </w:r>
      <w:r>
        <w:br w:type="textWrapping"/>
      </w:r>
      <w:r>
        <w:rPr>
          <w:rStyle w:val="VerbatimChar"/>
        </w:rPr>
        <w:t xml:space="preserve">## [1] "Llh: -2.01348749924370E+03; Pars: -2.029741E+00,  2.424214E-01,  1.293119E+00, -1.799740E-01"</w:t>
      </w:r>
      <w:r>
        <w:br w:type="textWrapping"/>
      </w:r>
      <w:r>
        <w:rPr>
          <w:rStyle w:val="VerbatimChar"/>
        </w:rPr>
        <w:t xml:space="preserve">## [1] "Llh: -2.01348722810538E+03; Pars: -2.029741E+00,  2.434214E-01,  1.294413E+00, -1.799740E-01"</w:t>
      </w:r>
      <w:r>
        <w:br w:type="textWrapping"/>
      </w:r>
      <w:r>
        <w:rPr>
          <w:rStyle w:val="VerbatimChar"/>
        </w:rPr>
        <w:t xml:space="preserve">## [1] "Llh: -2.01348784663661E+03; Pars: -2.029741E+00,  2.434214E-01,  1.291827E+00, -1.799740E-01"</w:t>
      </w:r>
      <w:r>
        <w:br w:type="textWrapping"/>
      </w:r>
      <w:r>
        <w:rPr>
          <w:rStyle w:val="VerbatimChar"/>
        </w:rPr>
        <w:t xml:space="preserve">## [1] "Llh: -2.01348713706672E+03; Pars: -2.029741E+00,  2.434214E-01,  1.293119E+00, -1.789740E-01"</w:t>
      </w:r>
      <w:r>
        <w:br w:type="textWrapping"/>
      </w:r>
      <w:r>
        <w:rPr>
          <w:rStyle w:val="VerbatimChar"/>
        </w:rPr>
        <w:t xml:space="preserve">## [1] "Llh: -2.01348719700871E+03; Pars: -2.029741E+00,  2.434214E-01,  1.293119E+00, -1.809740E-01"</w:t>
      </w:r>
      <w:r>
        <w:br w:type="textWrapping"/>
      </w:r>
      <w:r>
        <w:rPr>
          <w:rStyle w:val="VerbatimChar"/>
        </w:rPr>
        <w:t xml:space="preserve">## [1] "Llh: -2.01348708980769E+03; Pars: -2.031803E+00,  2.444214E-01,  1.293119E+00, -1.799740E-01"</w:t>
      </w:r>
      <w:r>
        <w:br w:type="textWrapping"/>
      </w:r>
      <w:r>
        <w:rPr>
          <w:rStyle w:val="VerbatimChar"/>
        </w:rPr>
        <w:t xml:space="preserve">## [1] "Llh: -2.01348716084227E+03; Pars: -2.029741E+00,  2.444214E-01,  1.293119E+00, -1.799740E-01"</w:t>
      </w:r>
      <w:r>
        <w:br w:type="textWrapping"/>
      </w:r>
      <w:r>
        <w:rPr>
          <w:rStyle w:val="VerbatimChar"/>
        </w:rPr>
        <w:t xml:space="preserve">## [1] "Llh: -2.01348848987996E+03; Pars: -2.030771E+00,  2.454214E-01,  1.293119E+00, -1.799740E-01"</w:t>
      </w:r>
      <w:r>
        <w:br w:type="textWrapping"/>
      </w:r>
      <w:r>
        <w:rPr>
          <w:rStyle w:val="VerbatimChar"/>
        </w:rPr>
        <w:t xml:space="preserve">## [1] "Llh: -2.01348675857175E+03; Pars: -2.030771E+00,  2.434214E-01,  1.293119E+00, -1.799740E-01"</w:t>
      </w:r>
      <w:r>
        <w:br w:type="textWrapping"/>
      </w:r>
      <w:r>
        <w:rPr>
          <w:rStyle w:val="VerbatimChar"/>
        </w:rPr>
        <w:t xml:space="preserve">## [1] "Llh: -2.01348786310621E+03; Pars: -2.030771E+00,  2.444214E-01,  1.294413E+00, -1.799740E-01"</w:t>
      </w:r>
      <w:r>
        <w:br w:type="textWrapping"/>
      </w:r>
      <w:r>
        <w:rPr>
          <w:rStyle w:val="VerbatimChar"/>
        </w:rPr>
        <w:t xml:space="preserve">## [1] "Llh: -2.01348779995626E+03; Pars: -2.030771E+00,  2.444214E-01,  1.291827E+00, -1.799740E-01"</w:t>
      </w:r>
      <w:r>
        <w:br w:type="textWrapping"/>
      </w:r>
      <w:r>
        <w:rPr>
          <w:rStyle w:val="VerbatimChar"/>
        </w:rPr>
        <w:t xml:space="preserve">## [1] "Llh: -2.01348817196313E+03; Pars: -2.030771E+00,  2.444214E-01,  1.293119E+00, -1.789740E-01"</w:t>
      </w:r>
      <w:r>
        <w:br w:type="textWrapping"/>
      </w:r>
      <w:r>
        <w:rPr>
          <w:rStyle w:val="VerbatimChar"/>
        </w:rPr>
        <w:t xml:space="preserve">## [1] "Llh: -2.01348675091325E+03; Pars: -2.030771E+00,  2.444214E-01,  1.293119E+00, -1.809740E-01"</w:t>
      </w:r>
      <w:r>
        <w:br w:type="textWrapping"/>
      </w:r>
      <w:r>
        <w:rPr>
          <w:rStyle w:val="VerbatimChar"/>
        </w:rPr>
        <w:t xml:space="preserve">## [1] "Llh: -2.01348750613380E+03; Pars: -2.031803E+00,  2.424214E-01,  1.293119E+00, -1.799740E-01"</w:t>
      </w:r>
      <w:r>
        <w:br w:type="textWrapping"/>
      </w:r>
      <w:r>
        <w:rPr>
          <w:rStyle w:val="VerbatimChar"/>
        </w:rPr>
        <w:t xml:space="preserve">## [1] "Llh: -2.01348749924370E+03; Pars: -2.029741E+00,  2.424214E-01,  1.293119E+00, -1.799740E-01"</w:t>
      </w:r>
      <w:r>
        <w:br w:type="textWrapping"/>
      </w:r>
      <w:r>
        <w:rPr>
          <w:rStyle w:val="VerbatimChar"/>
        </w:rPr>
        <w:t xml:space="preserve">## [1] "Llh: -2.01348675857175E+03; Pars: -2.030771E+00,  2.434214E-01,  1.293119E+00, -1.799740E-01"</w:t>
      </w:r>
      <w:r>
        <w:br w:type="textWrapping"/>
      </w:r>
      <w:r>
        <w:rPr>
          <w:rStyle w:val="VerbatimChar"/>
        </w:rPr>
        <w:t xml:space="preserve">## [1] "Llh: -2.01348924477436E+03; Pars: -2.030771E+00,  2.414214E-01,  1.293119E+00, -1.799740E-01"</w:t>
      </w:r>
      <w:r>
        <w:br w:type="textWrapping"/>
      </w:r>
      <w:r>
        <w:rPr>
          <w:rStyle w:val="VerbatimChar"/>
        </w:rPr>
        <w:t xml:space="preserve">## [1] "Llh: -2.01348800083664E+03; Pars: -2.030771E+00,  2.424214E-01,  1.294413E+00, -1.799740E-01"</w:t>
      </w:r>
      <w:r>
        <w:br w:type="textWrapping"/>
      </w:r>
      <w:r>
        <w:rPr>
          <w:rStyle w:val="VerbatimChar"/>
        </w:rPr>
        <w:t xml:space="preserve">## [1] "Llh: -2.01348841787328E+03; Pars: -2.030771E+00,  2.424214E-01,  1.291827E+00, -1.799740E-01"</w:t>
      </w:r>
      <w:r>
        <w:br w:type="textWrapping"/>
      </w:r>
      <w:r>
        <w:rPr>
          <w:rStyle w:val="VerbatimChar"/>
        </w:rPr>
        <w:t xml:space="preserve">## [1] "Llh: -2.01348706366701E+03; Pars: -2.030771E+00,  2.424214E-01,  1.293119E+00, -1.789740E-01"</w:t>
      </w:r>
      <w:r>
        <w:br w:type="textWrapping"/>
      </w:r>
      <w:r>
        <w:rPr>
          <w:rStyle w:val="VerbatimChar"/>
        </w:rPr>
        <w:t xml:space="preserve">## [1] "Llh: -2.01348861388121E+03; Pars: -2.030771E+00,  2.424214E-01,  1.293119E+00, -1.809740E-01"</w:t>
      </w:r>
      <w:r>
        <w:br w:type="textWrapping"/>
      </w:r>
      <w:r>
        <w:rPr>
          <w:rStyle w:val="VerbatimChar"/>
        </w:rPr>
        <w:t xml:space="preserve">## [1] "Llh: -2.01348763917455E+03; Pars: -2.031803E+00,  2.434214E-01,  1.294413E+00, -1.799740E-01"</w:t>
      </w:r>
      <w:r>
        <w:br w:type="textWrapping"/>
      </w:r>
      <w:r>
        <w:rPr>
          <w:rStyle w:val="VerbatimChar"/>
        </w:rPr>
        <w:t xml:space="preserve">## [1] "Llh: -2.01348722810538E+03; Pars: -2.029741E+00,  2.434214E-01,  1.294413E+00, -1.799740E-01"</w:t>
      </w:r>
      <w:r>
        <w:br w:type="textWrapping"/>
      </w:r>
      <w:r>
        <w:rPr>
          <w:rStyle w:val="VerbatimChar"/>
        </w:rPr>
        <w:t xml:space="preserve">## [1] "Llh: -2.01348786310621E+03; Pars: -2.030771E+00,  2.444214E-01,  1.294413E+00, -1.799740E-01"</w:t>
      </w:r>
      <w:r>
        <w:br w:type="textWrapping"/>
      </w:r>
      <w:r>
        <w:rPr>
          <w:rStyle w:val="VerbatimChar"/>
        </w:rPr>
        <w:t xml:space="preserve">## [1] "Llh: -2.01348800083664E+03; Pars: -2.030771E+00,  2.424214E-01,  1.294413E+00, -1.799740E-01"</w:t>
      </w:r>
      <w:r>
        <w:br w:type="textWrapping"/>
      </w:r>
      <w:r>
        <w:rPr>
          <w:rStyle w:val="VerbatimChar"/>
        </w:rPr>
        <w:t xml:space="preserve">## [1] "Llh: -2.01348952062742E+03; Pars: -2.030771E+00,  2.434214E-01,  1.295708E+00, -1.799740E-01"</w:t>
      </w:r>
      <w:r>
        <w:br w:type="textWrapping"/>
      </w:r>
      <w:r>
        <w:rPr>
          <w:rStyle w:val="VerbatimChar"/>
        </w:rPr>
        <w:t xml:space="preserve">## [1] "Llh: -2.01348675857175E+03; Pars: -2.030771E+00,  2.434214E-01,  1.293119E+00, -1.799740E-01"</w:t>
      </w:r>
      <w:r>
        <w:br w:type="textWrapping"/>
      </w:r>
      <w:r>
        <w:rPr>
          <w:rStyle w:val="VerbatimChar"/>
        </w:rPr>
        <w:t xml:space="preserve">## [1] "Llh: -2.01348782157618E+03; Pars: -2.030771E+00,  2.434214E-01,  1.294413E+00, -1.789740E-01"</w:t>
      </w:r>
      <w:r>
        <w:br w:type="textWrapping"/>
      </w:r>
      <w:r>
        <w:rPr>
          <w:rStyle w:val="VerbatimChar"/>
        </w:rPr>
        <w:t xml:space="preserve">## [1] "Llh: -2.01348771627744E+03; Pars: -2.030771E+00,  2.434214E-01,  1.294413E+00, -1.809740E-01"</w:t>
      </w:r>
      <w:r>
        <w:br w:type="textWrapping"/>
      </w:r>
      <w:r>
        <w:rPr>
          <w:rStyle w:val="VerbatimChar"/>
        </w:rPr>
        <w:t xml:space="preserve">## [1] "Llh: -2.01348737208338E+03; Pars: -2.031803E+00,  2.434214E-01,  1.291827E+00, -1.799740E-01"</w:t>
      </w:r>
      <w:r>
        <w:br w:type="textWrapping"/>
      </w:r>
      <w:r>
        <w:rPr>
          <w:rStyle w:val="VerbatimChar"/>
        </w:rPr>
        <w:t xml:space="preserve">## [1] "Llh: -2.01348784663661E+03; Pars: -2.029741E+00,  2.434214E-01,  1.291827E+00, -1.799740E-01"</w:t>
      </w:r>
      <w:r>
        <w:br w:type="textWrapping"/>
      </w:r>
      <w:r>
        <w:rPr>
          <w:rStyle w:val="VerbatimChar"/>
        </w:rPr>
        <w:t xml:space="preserve">## [1] "Llh: -2.01348779995626E+03; Pars: -2.030771E+00,  2.444214E-01,  1.291827E+00, -1.799740E-01"</w:t>
      </w:r>
      <w:r>
        <w:br w:type="textWrapping"/>
      </w:r>
      <w:r>
        <w:rPr>
          <w:rStyle w:val="VerbatimChar"/>
        </w:rPr>
        <w:t xml:space="preserve">## [1] "Llh: -2.01348841787328E+03; Pars: -2.030771E+00,  2.424214E-01,  1.291827E+00, -1.799740E-01"</w:t>
      </w:r>
      <w:r>
        <w:br w:type="textWrapping"/>
      </w:r>
      <w:r>
        <w:rPr>
          <w:rStyle w:val="VerbatimChar"/>
        </w:rPr>
        <w:t xml:space="preserve">## [1] "Llh: -2.01348675857175E+03; Pars: -2.030771E+00,  2.434214E-01,  1.293119E+00, -1.799740E-01"</w:t>
      </w:r>
      <w:r>
        <w:br w:type="textWrapping"/>
      </w:r>
      <w:r>
        <w:rPr>
          <w:rStyle w:val="VerbatimChar"/>
        </w:rPr>
        <w:t xml:space="preserve">## [1] "Llh: -2.01348987397284E+03; Pars: -2.030771E+00,  2.434214E-01,  1.290536E+00, -1.799740E-01"</w:t>
      </w:r>
      <w:r>
        <w:br w:type="textWrapping"/>
      </w:r>
      <w:r>
        <w:rPr>
          <w:rStyle w:val="VerbatimChar"/>
        </w:rPr>
        <w:t xml:space="preserve">## [1] "Llh: -2.01348782861836E+03; Pars: -2.030771E+00,  2.434214E-01,  1.291827E+00, -1.789740E-01"</w:t>
      </w:r>
      <w:r>
        <w:br w:type="textWrapping"/>
      </w:r>
      <w:r>
        <w:rPr>
          <w:rStyle w:val="VerbatimChar"/>
        </w:rPr>
        <w:t xml:space="preserve">## [1] "Llh: -2.01348806392959E+03; Pars: -2.030771E+00,  2.434214E-01,  1.291827E+00, -1.809740E-01"</w:t>
      </w:r>
      <w:r>
        <w:br w:type="textWrapping"/>
      </w:r>
      <w:r>
        <w:rPr>
          <w:rStyle w:val="VerbatimChar"/>
        </w:rPr>
        <w:t xml:space="preserve">## [1] "Llh: -2.01348710073524E+03; Pars: -2.031803E+00,  2.434214E-01,  1.293119E+00, -1.789740E-01"</w:t>
      </w:r>
      <w:r>
        <w:br w:type="textWrapping"/>
      </w:r>
      <w:r>
        <w:rPr>
          <w:rStyle w:val="VerbatimChar"/>
        </w:rPr>
        <w:t xml:space="preserve">## [1] "Llh: -2.01348713706672E+03; Pars: -2.029741E+00,  2.434214E-01,  1.293119E+00, -1.789740E-01"</w:t>
      </w:r>
      <w:r>
        <w:br w:type="textWrapping"/>
      </w:r>
      <w:r>
        <w:rPr>
          <w:rStyle w:val="VerbatimChar"/>
        </w:rPr>
        <w:t xml:space="preserve">## [1] "Llh: -2.01348817196313E+03; Pars: -2.030771E+00,  2.444214E-01,  1.293119E+00, -1.789740E-01"</w:t>
      </w:r>
      <w:r>
        <w:br w:type="textWrapping"/>
      </w:r>
      <w:r>
        <w:rPr>
          <w:rStyle w:val="VerbatimChar"/>
        </w:rPr>
        <w:t xml:space="preserve">## [1] "Llh: -2.01348706366701E+03; Pars: -2.030771E+00,  2.424214E-01,  1.293119E+00, -1.789740E-01"</w:t>
      </w:r>
      <w:r>
        <w:br w:type="textWrapping"/>
      </w:r>
      <w:r>
        <w:rPr>
          <w:rStyle w:val="VerbatimChar"/>
        </w:rPr>
        <w:t xml:space="preserve">## [1] "Llh: -2.01348782157618E+03; Pars: -2.030771E+00,  2.434214E-01,  1.294413E+00, -1.789740E-01"</w:t>
      </w:r>
      <w:r>
        <w:br w:type="textWrapping"/>
      </w:r>
      <w:r>
        <w:rPr>
          <w:rStyle w:val="VerbatimChar"/>
        </w:rPr>
        <w:t xml:space="preserve">## [1] "Llh: -2.01348782861836E+03; Pars: -2.030771E+00,  2.434214E-01,  1.291827E+00, -1.789740E-01"</w:t>
      </w:r>
      <w:r>
        <w:br w:type="textWrapping"/>
      </w:r>
      <w:r>
        <w:rPr>
          <w:rStyle w:val="VerbatimChar"/>
        </w:rPr>
        <w:t xml:space="preserve">## [1] "Llh: -2.01348815191372E+03; Pars: -2.030771E+00,  2.434214E-01,  1.293119E+00, -1.779740E-01"</w:t>
      </w:r>
      <w:r>
        <w:br w:type="textWrapping"/>
      </w:r>
      <w:r>
        <w:rPr>
          <w:rStyle w:val="VerbatimChar"/>
        </w:rPr>
        <w:t xml:space="preserve">## [1] "Llh: -2.01348675857175E+03; Pars: -2.030771E+00,  2.434214E-01,  1.293119E+00, -1.799740E-01"</w:t>
      </w:r>
      <w:r>
        <w:br w:type="textWrapping"/>
      </w:r>
      <w:r>
        <w:rPr>
          <w:rStyle w:val="VerbatimChar"/>
        </w:rPr>
        <w:t xml:space="preserve">## [1] "Llh: -2.01348716984234E+03; Pars: -2.031803E+00,  2.434214E-01,  1.293119E+00, -1.809740E-01"</w:t>
      </w:r>
      <w:r>
        <w:br w:type="textWrapping"/>
      </w:r>
      <w:r>
        <w:rPr>
          <w:rStyle w:val="VerbatimChar"/>
        </w:rPr>
        <w:t xml:space="preserve">## [1] "Llh: -2.01348719700871E+03; Pars: -2.029741E+00,  2.434214E-01,  1.293119E+00, -1.809740E-01"</w:t>
      </w:r>
      <w:r>
        <w:br w:type="textWrapping"/>
      </w:r>
      <w:r>
        <w:rPr>
          <w:rStyle w:val="VerbatimChar"/>
        </w:rPr>
        <w:t xml:space="preserve">## [1] "Llh: -2.01348675091325E+03; Pars: -2.030771E+00,  2.444214E-01,  1.293119E+00, -1.809740E-01"</w:t>
      </w:r>
      <w:r>
        <w:br w:type="textWrapping"/>
      </w:r>
      <w:r>
        <w:rPr>
          <w:rStyle w:val="VerbatimChar"/>
        </w:rPr>
        <w:t xml:space="preserve">## [1] "Llh: -2.01348861388121E+03; Pars: -2.030771E+00,  2.424214E-01,  1.293119E+00, -1.809740E-01"</w:t>
      </w:r>
      <w:r>
        <w:br w:type="textWrapping"/>
      </w:r>
      <w:r>
        <w:rPr>
          <w:rStyle w:val="VerbatimChar"/>
        </w:rPr>
        <w:t xml:space="preserve">## [1] "Llh: -2.01348771627744E+03; Pars: -2.030771E+00,  2.434214E-01,  1.294413E+00, -1.809740E-01"</w:t>
      </w:r>
      <w:r>
        <w:br w:type="textWrapping"/>
      </w:r>
      <w:r>
        <w:rPr>
          <w:rStyle w:val="VerbatimChar"/>
        </w:rPr>
        <w:t xml:space="preserve">## [1] "Llh: -2.01348806392959E+03; Pars: -2.030771E+00,  2.434214E-01,  1.291827E+00, -1.809740E-01"</w:t>
      </w:r>
      <w:r>
        <w:br w:type="textWrapping"/>
      </w:r>
      <w:r>
        <w:rPr>
          <w:rStyle w:val="VerbatimChar"/>
        </w:rPr>
        <w:t xml:space="preserve">## [1] "Llh: -2.01348675857175E+03; Pars: -2.030771E+00,  2.434214E-01,  1.293119E+00, -1.799740E-01"</w:t>
      </w:r>
      <w:r>
        <w:br w:type="textWrapping"/>
      </w:r>
      <w:r>
        <w:rPr>
          <w:rStyle w:val="VerbatimChar"/>
        </w:rPr>
        <w:t xml:space="preserve">## [1] "Llh: -2.01348827999293E+03; Pars: -2.030771E+00,  2.434214E-01,  1.293119E+00, -1.819740E-01"</w:t>
      </w:r>
      <w:r>
        <w:br w:type="textWrapping"/>
      </w:r>
      <w:r>
        <w:rPr>
          <w:rStyle w:val="VerbatimChar"/>
        </w:rPr>
        <w:t xml:space="preserve">## Currently fitting: symmetric ghyp </w:t>
      </w:r>
      <w:r>
        <w:br w:type="textWrapping"/>
      </w:r>
      <w:r>
        <w:rPr>
          <w:rStyle w:val="VerbatimChar"/>
        </w:rPr>
        <w:t xml:space="preserve">## [1] "Llh: -2.07586919444858E+03; Pars:  1.000000E+00,  5.000000E-01,  1.105650E-01,  1.036035E+00"</w:t>
      </w:r>
      <w:r>
        <w:br w:type="textWrapping"/>
      </w:r>
      <w:r>
        <w:rPr>
          <w:rStyle w:val="VerbatimChar"/>
        </w:rPr>
        <w:t xml:space="preserve">## [1] "Llh: -2.07565050185183E+03; Pars:  1.100000E+00,  5.000000E-01,  1.105650E-01,  1.036035E+00"</w:t>
      </w:r>
      <w:r>
        <w:br w:type="textWrapping"/>
      </w:r>
      <w:r>
        <w:rPr>
          <w:rStyle w:val="VerbatimChar"/>
        </w:rPr>
        <w:t xml:space="preserve">## [1] "Llh: -2.07513191350793E+03; Pars:  1.000000E+00,  5.525855E-01,  1.105650E-01,  1.036035E+00"</w:t>
      </w:r>
      <w:r>
        <w:br w:type="textWrapping"/>
      </w:r>
      <w:r>
        <w:rPr>
          <w:rStyle w:val="VerbatimChar"/>
        </w:rPr>
        <w:t xml:space="preserve">## [1] "Llh: -2.08156886627343E+03; Pars:  1.000000E+00,  5.000000E-01,  2.105650E-01,  1.036035E+00"</w:t>
      </w:r>
      <w:r>
        <w:br w:type="textWrapping"/>
      </w:r>
      <w:r>
        <w:rPr>
          <w:rStyle w:val="VerbatimChar"/>
        </w:rPr>
        <w:t xml:space="preserve">## [1] "Llh: -2.05000943070649E+03; Pars:  1.000000E+00,  5.000000E-01,  1.105650E-01,  1.144996E+00"</w:t>
      </w:r>
      <w:r>
        <w:br w:type="textWrapping"/>
      </w:r>
      <w:r>
        <w:rPr>
          <w:rStyle w:val="VerbatimChar"/>
        </w:rPr>
        <w:t xml:space="preserve">## [1] "Llh: -2.06738800774420E+03; Pars:  1.050000E+00,  5.256355E-01,  1.056496E-02,  1.089154E+00"</w:t>
      </w:r>
      <w:r>
        <w:br w:type="textWrapping"/>
      </w:r>
      <w:r>
        <w:rPr>
          <w:rStyle w:val="VerbatimChar"/>
        </w:rPr>
        <w:t xml:space="preserve">## [1] "Llh: -2.06585010943609E+03; Pars:  1.037500E+00,  5.191060E-01,  6.056496E-02,  1.075624E+00"</w:t>
      </w:r>
      <w:r>
        <w:br w:type="textWrapping"/>
      </w:r>
      <w:r>
        <w:rPr>
          <w:rStyle w:val="VerbatimChar"/>
        </w:rPr>
        <w:t xml:space="preserve">## [1] "Llh: -2.05642149509812E+03; Pars:  1.068750E+00,  5.355842E-01,  8.556496E-02,  1.109768E+00"</w:t>
      </w:r>
      <w:r>
        <w:br w:type="textWrapping"/>
      </w:r>
      <w:r>
        <w:rPr>
          <w:rStyle w:val="VerbatimChar"/>
        </w:rPr>
        <w:t xml:space="preserve">## [1] "Llh: -2.06041121942591E+03; Pars:  1.051563E+00,  5.264575E-01,  9.181496E-02,  1.090857E+00"</w:t>
      </w:r>
      <w:r>
        <w:br w:type="textWrapping"/>
      </w:r>
      <w:r>
        <w:rPr>
          <w:rStyle w:val="VerbatimChar"/>
        </w:rPr>
        <w:t xml:space="preserve">## [1] "Llh: -2.04995306621175E+03; Pars:  9.531250E-01,  5.543150E-01,  7.306496E-02,  1.148580E+00"</w:t>
      </w:r>
      <w:r>
        <w:br w:type="textWrapping"/>
      </w:r>
      <w:r>
        <w:rPr>
          <w:rStyle w:val="VerbatimChar"/>
        </w:rPr>
        <w:t xml:space="preserve">## [1] "Llh: -2.04384152238353E+03; Pars:  8.796875E-01,  5.836466E-01,  5.431496E-02,  1.209357E+00"</w:t>
      </w:r>
      <w:r>
        <w:br w:type="textWrapping"/>
      </w:r>
      <w:r>
        <w:rPr>
          <w:rStyle w:val="VerbatimChar"/>
        </w:rPr>
        <w:t xml:space="preserve">## [1] "Llh: -2.04343656154417E+03; Pars:  9.929687E-01,  5.154688E-01,  4.493996E-02,  1.240941E+00"</w:t>
      </w:r>
      <w:r>
        <w:br w:type="textWrapping"/>
      </w:r>
      <w:r>
        <w:rPr>
          <w:rStyle w:val="VerbatimChar"/>
        </w:rPr>
        <w:t xml:space="preserve">## [1] "Llh: -2.04696099495227E+03; Pars:  9.894531E-01,  4.978562E-01,  1.212746E-02,  1.358124E+00"</w:t>
      </w:r>
      <w:r>
        <w:br w:type="textWrapping"/>
      </w:r>
      <w:r>
        <w:rPr>
          <w:rStyle w:val="VerbatimChar"/>
        </w:rPr>
        <w:t xml:space="preserve">## [1] "Llh: -2.03975161765962E+03; Pars:  9.332031E-01,  5.467880E-01,  8.712746E-02,  1.283838E+00"</w:t>
      </w:r>
      <w:r>
        <w:br w:type="textWrapping"/>
      </w:r>
      <w:r>
        <w:rPr>
          <w:rStyle w:val="VerbatimChar"/>
        </w:rPr>
        <w:t xml:space="preserve">## [1] "Llh: -2.04391738752589E+03; Pars:  8.810547E-01,  5.611778E-01,  1.004087E-01,  1.402605E+00"</w:t>
      </w:r>
      <w:r>
        <w:br w:type="textWrapping"/>
      </w:r>
      <w:r>
        <w:rPr>
          <w:rStyle w:val="VerbatimChar"/>
        </w:rPr>
        <w:t xml:space="preserve">## [1] "Llh: -2.04102357463016E+03; Pars:  8.341797E-01,  5.354796E-01,  6.290871E-02,  1.338375E+00"</w:t>
      </w:r>
      <w:r>
        <w:br w:type="textWrapping"/>
      </w:r>
      <w:r>
        <w:rPr>
          <w:rStyle w:val="VerbatimChar"/>
        </w:rPr>
        <w:t xml:space="preserve">## [1] "Llh: -2.04041486231174E+03; Pars:  8.928223E-01,  5.355057E-01,  6.857277E-02,  1.277148E+00"</w:t>
      </w:r>
      <w:r>
        <w:br w:type="textWrapping"/>
      </w:r>
      <w:r>
        <w:rPr>
          <w:rStyle w:val="VerbatimChar"/>
        </w:rPr>
        <w:t xml:space="preserve">## [1] "Llh: -2.04590674999078E+03; Pars:  8.493408E-01,  5.936053E-01,  1.691261E-02,  1.370013E+00"</w:t>
      </w:r>
      <w:r>
        <w:br w:type="textWrapping"/>
      </w:r>
      <w:r>
        <w:rPr>
          <w:rStyle w:val="VerbatimChar"/>
        </w:rPr>
        <w:t xml:space="preserve">## [1] "Llh: -2.04203814491720E+03; Pars:  8.870056E-01,  5.686772E-01,  4.032570E-02,  1.309919E+00"</w:t>
      </w:r>
      <w:r>
        <w:br w:type="textWrapping"/>
      </w:r>
      <w:r>
        <w:rPr>
          <w:rStyle w:val="VerbatimChar"/>
        </w:rPr>
        <w:t xml:space="preserve">## [1] "Llh: -2.04242886394509E+03; Pars:  9.733124E-01,  5.019677E-01,  6.616798E-02,  1.349955E+00"</w:t>
      </w:r>
      <w:r>
        <w:br w:type="textWrapping"/>
      </w:r>
      <w:r>
        <w:rPr>
          <w:rStyle w:val="VerbatimChar"/>
        </w:rPr>
        <w:t xml:space="preserve">## [1] "Llh: -2.04117194030748E+03; Pars:  9.499062E-01,  5.212479E-01,  6.320473E-02,  1.313343E+00"</w:t>
      </w:r>
      <w:r>
        <w:br w:type="textWrapping"/>
      </w:r>
      <w:r>
        <w:rPr>
          <w:rStyle w:val="VerbatimChar"/>
        </w:rPr>
        <w:t xml:space="preserve">## [1] "Llh: -2.04067805391405E+03; Pars:  8.384998E-01,  5.715368E-01,  8.467537E-02,  1.353431E+00"</w:t>
      </w:r>
      <w:r>
        <w:br w:type="textWrapping"/>
      </w:r>
      <w:r>
        <w:rPr>
          <w:rStyle w:val="VerbatimChar"/>
        </w:rPr>
        <w:t xml:space="preserve">## [1] "Llh: -2.04028273665797E+03; Pars:  8.771171E-01,  5.569725E-01,  7.474152E-02,  1.324387E+00"</w:t>
      </w:r>
      <w:r>
        <w:br w:type="textWrapping"/>
      </w:r>
      <w:r>
        <w:rPr>
          <w:rStyle w:val="VerbatimChar"/>
        </w:rPr>
        <w:t xml:space="preserve">## [1] "Llh: -2.03953437441808E+03; Pars:  9.395187E-01,  5.127017E-01,  1.064975E-01,  1.289222E+00"</w:t>
      </w:r>
      <w:r>
        <w:br w:type="textWrapping"/>
      </w:r>
      <w:r>
        <w:rPr>
          <w:rStyle w:val="VerbatimChar"/>
        </w:rPr>
        <w:t xml:space="preserve">## [1] "Llh: -2.04006983253680E+03; Pars:  9.657752E-01,  4.868154E-01,  1.395835E-01,  1.278997E+00"</w:t>
      </w:r>
      <w:r>
        <w:br w:type="textWrapping"/>
      </w:r>
      <w:r>
        <w:rPr>
          <w:rStyle w:val="VerbatimChar"/>
        </w:rPr>
        <w:t xml:space="preserve">## [1] "Llh: -2.03909460311279E+03; Pars:  8.714244E-01,  5.547490E-01,  1.052649E-01,  1.273999E+00"</w:t>
      </w:r>
      <w:r>
        <w:br w:type="textWrapping"/>
      </w:r>
      <w:r>
        <w:rPr>
          <w:rStyle w:val="VerbatimChar"/>
        </w:rPr>
        <w:t xml:space="preserve">## [1] "Llh: -2.03922694584670E+03; Pars:  8.321835E-01,  5.722986E-01,  1.262950E-01,  1.254771E+00"</w:t>
      </w:r>
      <w:r>
        <w:br w:type="textWrapping"/>
      </w:r>
      <w:r>
        <w:rPr>
          <w:rStyle w:val="VerbatimChar"/>
        </w:rPr>
        <w:t xml:space="preserve">## [1] "Llh: -2.03937704669715E+03; Pars:  9.178094E-01,  5.495952E-01,  1.182429E-01,  1.308488E+00"</w:t>
      </w:r>
      <w:r>
        <w:br w:type="textWrapping"/>
      </w:r>
      <w:r>
        <w:rPr>
          <w:rStyle w:val="VerbatimChar"/>
        </w:rPr>
        <w:t xml:space="preserve">## [1] "Llh: -2.03929400047805E+03; Pars:  9.115626E-01,  5.460384E-01,  1.058254E-01,  1.300581E+00"</w:t>
      </w:r>
      <w:r>
        <w:br w:type="textWrapping"/>
      </w:r>
      <w:r>
        <w:rPr>
          <w:rStyle w:val="VerbatimChar"/>
        </w:rPr>
        <w:t xml:space="preserve">## [1] "Llh: -2.04020065728259E+03; Pars:  9.507374E-01,  5.232003E-01,  1.276161E-01,  1.250425E+00"</w:t>
      </w:r>
      <w:r>
        <w:br w:type="textWrapping"/>
      </w:r>
      <w:r>
        <w:rPr>
          <w:rStyle w:val="VerbatimChar"/>
        </w:rPr>
        <w:t xml:space="preserve">## [1] "Llh: -2.03954028102109E+03; Pars:  9.323323E-01,  5.314464E-01,  1.143975E-01,  1.268519E+00"</w:t>
      </w:r>
      <w:r>
        <w:br w:type="textWrapping"/>
      </w:r>
      <w:r>
        <w:rPr>
          <w:rStyle w:val="VerbatimChar"/>
        </w:rPr>
        <w:t xml:space="preserve">## [1] "Llh: -2.03928569257139E+03; Pars:  8.942159E-01,  5.254156E-01,  1.288652E-01,  1.282199E+00"</w:t>
      </w:r>
      <w:r>
        <w:br w:type="textWrapping"/>
      </w:r>
      <w:r>
        <w:rPr>
          <w:rStyle w:val="VerbatimChar"/>
        </w:rPr>
        <w:t xml:space="preserve">## [1] "Llh: -2.03922978863789E+03; Pars:  9.039627E-01,  5.306791E-01,  1.184308E-01,  1.282608E+00"</w:t>
      </w:r>
      <w:r>
        <w:br w:type="textWrapping"/>
      </w:r>
      <w:r>
        <w:rPr>
          <w:rStyle w:val="VerbatimChar"/>
        </w:rPr>
        <w:t xml:space="preserve">## [1] "Llh: -2.03919360885929E+03; Pars:  8.809019E-01,  5.401928E-01,  1.036118E-01,  1.304870E+00"</w:t>
      </w:r>
      <w:r>
        <w:br w:type="textWrapping"/>
      </w:r>
      <w:r>
        <w:rPr>
          <w:rStyle w:val="VerbatimChar"/>
        </w:rPr>
        <w:t xml:space="preserve">## [1] "Llh: -2.03917683554122E+03; Pars:  8.937595E-01,  5.379928E-01,  1.063082E-01,  1.295686E+00"</w:t>
      </w:r>
      <w:r>
        <w:br w:type="textWrapping"/>
      </w:r>
      <w:r>
        <w:rPr>
          <w:rStyle w:val="VerbatimChar"/>
        </w:rPr>
        <w:t xml:space="preserve">## [1] "Llh: -2.03872416389774E+03; Pars:  8.508359E-01,  5.735870E-01,  1.114171E-01,  1.287130E+00"</w:t>
      </w:r>
      <w:r>
        <w:br w:type="textWrapping"/>
      </w:r>
      <w:r>
        <w:rPr>
          <w:rStyle w:val="VerbatimChar"/>
        </w:rPr>
        <w:t xml:space="preserve">## [1] "Llh: -2.03831696680902E+03; Pars:  8.064945E-01,  6.066897E-01,  1.138769E-01,  1.286085E+00"</w:t>
      </w:r>
      <w:r>
        <w:br w:type="textWrapping"/>
      </w:r>
      <w:r>
        <w:rPr>
          <w:rStyle w:val="VerbatimChar"/>
        </w:rPr>
        <w:t xml:space="preserve">## [1] "Llh: -2.03882091524074E+03; Pars:  8.262580E-01,  5.676918E-01,  1.161150E-01,  1.268758E+00"</w:t>
      </w:r>
      <w:r>
        <w:br w:type="textWrapping"/>
      </w:r>
      <w:r>
        <w:rPr>
          <w:rStyle w:val="VerbatimChar"/>
        </w:rPr>
        <w:t xml:space="preserve">## [1] "Llh: -2.03883327900093E+03; Pars:  8.475841E-01,  5.621992E-01,  1.135426E-01,  1.276640E+00"</w:t>
      </w:r>
      <w:r>
        <w:br w:type="textWrapping"/>
      </w:r>
      <w:r>
        <w:rPr>
          <w:rStyle w:val="VerbatimChar"/>
        </w:rPr>
        <w:t xml:space="preserve">## [1] "Llh: -2.03840319434541E+03; Pars:  7.950055E-01,  6.041491E-01,  1.023518E-01,  1.279572E+00"</w:t>
      </w:r>
      <w:r>
        <w:br w:type="textWrapping"/>
      </w:r>
      <w:r>
        <w:rPr>
          <w:rStyle w:val="VerbatimChar"/>
        </w:rPr>
        <w:t xml:space="preserve">## [1] "Llh: -2.03859013872050E+03; Pars:  8.222448E-01,  5.848791E-01,  1.063715E-01,  1.280330E+00"</w:t>
      </w:r>
      <w:r>
        <w:br w:type="textWrapping"/>
      </w:r>
      <w:r>
        <w:rPr>
          <w:rStyle w:val="VerbatimChar"/>
        </w:rPr>
        <w:t xml:space="preserve">## [1] "Llh: -2.03833356495786E+03; Pars:  7.558317E-01,  6.315147E-01,  1.124961E-01,  1.258756E+00"</w:t>
      </w:r>
      <w:r>
        <w:br w:type="textWrapping"/>
      </w:r>
      <w:r>
        <w:rPr>
          <w:rStyle w:val="VerbatimChar"/>
        </w:rPr>
        <w:t xml:space="preserve">## [1] "Llh: -2.03844336960532E+03; Pars:  7.903136E-01,  6.067108E-01,  1.109491E-01,  1.267888E+00"</w:t>
      </w:r>
      <w:r>
        <w:br w:type="textWrapping"/>
      </w:r>
      <w:r>
        <w:rPr>
          <w:rStyle w:val="VerbatimChar"/>
        </w:rPr>
        <w:t xml:space="preserve">## [1] "Llh: -2.03772378029408E+03; Pars:  7.203704E-01,  6.534417E-01,  1.171550E-01,  1.272501E+00"</w:t>
      </w:r>
      <w:r>
        <w:br w:type="textWrapping"/>
      </w:r>
      <w:r>
        <w:rPr>
          <w:rStyle w:val="VerbatimChar"/>
        </w:rPr>
        <w:t xml:space="preserve">## [1] "Llh: -2.03708668259545E+03; Pars:  6.448434E-01,  7.091890E-01,  1.231000E-01,  1.271753E+00"</w:t>
      </w:r>
      <w:r>
        <w:br w:type="textWrapping"/>
      </w:r>
      <w:r>
        <w:rPr>
          <w:rStyle w:val="VerbatimChar"/>
        </w:rPr>
        <w:t xml:space="preserve">## [1] "Llh: -2.03721085021302E+03; Pars:  6.748296E-01,  7.136997E-01,  1.097974E-01,  1.279265E+00"</w:t>
      </w:r>
      <w:r>
        <w:br w:type="textWrapping"/>
      </w:r>
      <w:r>
        <w:rPr>
          <w:rStyle w:val="VerbatimChar"/>
        </w:rPr>
        <w:t xml:space="preserve">## [1] "Llh: -2.03756623345129E+03; Pars:  7.126867E-01,  6.740076E-01,  1.113768E-01,  1.276630E+00"</w:t>
      </w:r>
      <w:r>
        <w:br w:type="textWrapping"/>
      </w:r>
      <w:r>
        <w:rPr>
          <w:rStyle w:val="VerbatimChar"/>
        </w:rPr>
        <w:t xml:space="preserve">## [1] "Llh: -2.03714195182698E+03; Pars:  6.459941E-01,  7.289029E-01,  1.272834E-01,  1.268302E+00"</w:t>
      </w:r>
      <w:r>
        <w:br w:type="textWrapping"/>
      </w:r>
      <w:r>
        <w:rPr>
          <w:rStyle w:val="VerbatimChar"/>
        </w:rPr>
        <w:t xml:space="preserve">## [1] "Llh: -2.03737597994875E+03; Pars:  6.832470E-01,  6.954858E-01,  1.210505E-01,  1.271110E+00"</w:t>
      </w:r>
      <w:r>
        <w:br w:type="textWrapping"/>
      </w:r>
      <w:r>
        <w:rPr>
          <w:rStyle w:val="VerbatimChar"/>
        </w:rPr>
        <w:t xml:space="preserve">## [1] "Llh: -2.03690152330278E+03; Pars:  6.302492E-01,  7.491580E-01,  1.245328E-01,  1.294156E+00"</w:t>
      </w:r>
      <w:r>
        <w:br w:type="textWrapping"/>
      </w:r>
      <w:r>
        <w:rPr>
          <w:rStyle w:val="VerbatimChar"/>
        </w:rPr>
        <w:t xml:space="preserve">## [1] "Llh: -2.03695204712311E+03; Pars:  5.674579E-01,  8.159591E-01,  1.305511E-01,  1.312228E+00"</w:t>
      </w:r>
      <w:r>
        <w:br w:type="textWrapping"/>
      </w:r>
      <w:r>
        <w:rPr>
          <w:rStyle w:val="VerbatimChar"/>
        </w:rPr>
        <w:t xml:space="preserve">## [1] "Llh: -2.03604732936163E+03; Pars:  4.914637E-01,  8.665501E-01,  1.284799E-01,  1.270623E+00"</w:t>
      </w:r>
      <w:r>
        <w:br w:type="textWrapping"/>
      </w:r>
      <w:r>
        <w:rPr>
          <w:rStyle w:val="VerbatimChar"/>
        </w:rPr>
        <w:t xml:space="preserve">## [1] "Llh: -2.03581211734448E+03; Pars:  3.339482E-01,  1.035636E+00,  1.357814E-01,  1.262961E+00"</w:t>
      </w:r>
      <w:r>
        <w:br w:type="textWrapping"/>
      </w:r>
      <w:r>
        <w:rPr>
          <w:rStyle w:val="VerbatimChar"/>
        </w:rPr>
        <w:t xml:space="preserve">## [1] "Llh: -2.03619115363807E+03; Pars:  4.526879E-01,  8.873412E-01,  1.455514E-01,  1.269230E+00"</w:t>
      </w:r>
      <w:r>
        <w:br w:type="textWrapping"/>
      </w:r>
      <w:r>
        <w:rPr>
          <w:rStyle w:val="VerbatimChar"/>
        </w:rPr>
        <w:t xml:space="preserve">## [1] "Llh: -2.03624801258272E+03; Pars:  5.082233E-01,  8.403242E-01,  1.366129E-01,  1.271732E+00"</w:t>
      </w:r>
      <w:r>
        <w:br w:type="textWrapping"/>
      </w:r>
      <w:r>
        <w:rPr>
          <w:rStyle w:val="VerbatimChar"/>
        </w:rPr>
        <w:t xml:space="preserve">## [1] "Llh: -2.03575604754458E+03; Pars:  3.848702E-01,  9.586211E-01,  1.371994E-01,  1.280670E+00"</w:t>
      </w:r>
      <w:r>
        <w:br w:type="textWrapping"/>
      </w:r>
      <w:r>
        <w:rPr>
          <w:rStyle w:val="VerbatimChar"/>
        </w:rPr>
        <w:t xml:space="preserve">## [1] "Llh: -2.03606095572848E+03; Pars:  2.543083E-01,  1.099349E+00,  1.421574E-01,  1.286899E+00"</w:t>
      </w:r>
      <w:r>
        <w:br w:type="textWrapping"/>
      </w:r>
      <w:r>
        <w:rPr>
          <w:rStyle w:val="VerbatimChar"/>
        </w:rPr>
        <w:t xml:space="preserve">## [1] "Llh: -2.03666387976146E+03; Pars:  2.560343E-01,  1.145505E+00,  1.484325E-01,  1.281664E+00"</w:t>
      </w:r>
      <w:r>
        <w:br w:type="textWrapping"/>
      </w:r>
      <w:r>
        <w:rPr>
          <w:rStyle w:val="VerbatimChar"/>
        </w:rPr>
        <w:t xml:space="preserve">## [1] "Llh: -2.03601822464147E+03; Pars:  3.532366E-01,  1.016104E+00,  1.420993E-01,  1.279179E+00"</w:t>
      </w:r>
      <w:r>
        <w:br w:type="textWrapping"/>
      </w:r>
      <w:r>
        <w:rPr>
          <w:rStyle w:val="VerbatimChar"/>
        </w:rPr>
        <w:t xml:space="preserve">## [1] "Llh: -2.03703980012796E+03; Pars:  1.321223E-01,  1.262898E+00,  1.557830E-01,  1.252169E+00"</w:t>
      </w:r>
      <w:r>
        <w:br w:type="textWrapping"/>
      </w:r>
      <w:r>
        <w:rPr>
          <w:rStyle w:val="VerbatimChar"/>
        </w:rPr>
        <w:t xml:space="preserve">## [1] "Llh: -2.03616097504474E+03; Pars:  5.057174E-01,  8.536348E-01,  1.323453E-01,  1.283529E+00"</w:t>
      </w:r>
      <w:r>
        <w:br w:type="textWrapping"/>
      </w:r>
      <w:r>
        <w:rPr>
          <w:rStyle w:val="VerbatimChar"/>
        </w:rPr>
        <w:t xml:space="preserve">## [1] "Llh: -2.03588270621457E+03; Pars:  3.361984E-01,  1.045783E+00,  1.281613E-01,  1.283931E+00"</w:t>
      </w:r>
      <w:r>
        <w:br w:type="textWrapping"/>
      </w:r>
      <w:r>
        <w:rPr>
          <w:rStyle w:val="VerbatimChar"/>
        </w:rPr>
        <w:t xml:space="preserve">## [1] "Llh: -2.03580944996049E+03; Pars:  3.653208E-01,  1.003700E+00,  1.325088E-01,  1.280240E+00"</w:t>
      </w:r>
      <w:r>
        <w:br w:type="textWrapping"/>
      </w:r>
      <w:r>
        <w:rPr>
          <w:rStyle w:val="VerbatimChar"/>
        </w:rPr>
        <w:t xml:space="preserve">## [1] "Llh: -2.03626721556933E+03; Pars:  2.129705E-01,  1.178762E+00,  1.414491E-01,  1.268000E+00"</w:t>
      </w:r>
      <w:r>
        <w:br w:type="textWrapping"/>
      </w:r>
      <w:r>
        <w:rPr>
          <w:rStyle w:val="VerbatimChar"/>
        </w:rPr>
        <w:t xml:space="preserve">## [1] "Llh: -2.03589965764319E+03; Pars:  4.325307E-01,  9.253598E-01,  1.346213E-01,  1.279629E+00"</w:t>
      </w:r>
      <w:r>
        <w:br w:type="textWrapping"/>
      </w:r>
      <w:r>
        <w:rPr>
          <w:rStyle w:val="VerbatimChar"/>
        </w:rPr>
        <w:t xml:space="preserve">## [1] "Llh: -2.03565430767592E+03; Pars:  4.050984E-01,  9.450309E-01,  1.279561E-01,  1.272536E+00"</w:t>
      </w:r>
      <w:r>
        <w:br w:type="textWrapping"/>
      </w:r>
      <w:r>
        <w:rPr>
          <w:rStyle w:val="VerbatimChar"/>
        </w:rPr>
        <w:t xml:space="preserve">## [1] "Llh: -2.03565051339973E+03; Pars:  4.310293E-01,  9.113807E-01,  1.208844E-01,  1.269227E+00"</w:t>
      </w:r>
      <w:r>
        <w:br w:type="textWrapping"/>
      </w:r>
      <w:r>
        <w:rPr>
          <w:rStyle w:val="VerbatimChar"/>
        </w:rPr>
        <w:t xml:space="preserve">## [1] "Llh: -2.03554984380601E+03; Pars:  3.250535E-01,  1.029837E+00,  1.285657E-01,  1.266907E+00"</w:t>
      </w:r>
      <w:r>
        <w:br w:type="textWrapping"/>
      </w:r>
      <w:r>
        <w:rPr>
          <w:rStyle w:val="VerbatimChar"/>
        </w:rPr>
        <w:t xml:space="preserve">## [1] "Llh: -2.03552755571840E+03; Pars:  2.713150E-01,  1.086419E+00,  1.255379E-01,  1.260594E+00"</w:t>
      </w:r>
      <w:r>
        <w:br w:type="textWrapping"/>
      </w:r>
      <w:r>
        <w:rPr>
          <w:rStyle w:val="VerbatimChar"/>
        </w:rPr>
        <w:t xml:space="preserve">## [1] "Llh: -2.03550229127543E+03; Pars:  3.923194E-01,  9.424683E-01,  1.222839E-01,  1.282423E+00"</w:t>
      </w:r>
      <w:r>
        <w:br w:type="textWrapping"/>
      </w:r>
      <w:r>
        <w:rPr>
          <w:rStyle w:val="VerbatimChar"/>
        </w:rPr>
        <w:t xml:space="preserve">## [1] "Llh: -2.03557582238369E+03; Pars:  4.215049E-01,  8.990763E-01,  1.155352E-01,  1.292267E+00"</w:t>
      </w:r>
      <w:r>
        <w:br w:type="textWrapping"/>
      </w:r>
      <w:r>
        <w:rPr>
          <w:rStyle w:val="VerbatimChar"/>
        </w:rPr>
        <w:t xml:space="preserve">## [1] "Llh: -2.03534569577699E+03; Pars:  3.744462E-01,  9.423267E-01,  1.204440E-01,  1.266194E+00"</w:t>
      </w:r>
      <w:r>
        <w:br w:type="textWrapping"/>
      </w:r>
      <w:r>
        <w:rPr>
          <w:rStyle w:val="VerbatimChar"/>
        </w:rPr>
        <w:t xml:space="preserve">## [1] "Llh: -2.03534068592900E+03; Pars:  3.790089E-01,  9.130620E-01,  1.144116E-01,  1.259228E+00"</w:t>
      </w:r>
      <w:r>
        <w:br w:type="textWrapping"/>
      </w:r>
      <w:r>
        <w:rPr>
          <w:rStyle w:val="VerbatimChar"/>
        </w:rPr>
        <w:t xml:space="preserve">## [1] "Llh: -2.03543689891545E+03; Pars:  3.519660E-01,  9.629086E-01,  1.043596E-01,  1.255128E+00"</w:t>
      </w:r>
      <w:r>
        <w:br w:type="textWrapping"/>
      </w:r>
      <w:r>
        <w:rPr>
          <w:rStyle w:val="VerbatimChar"/>
        </w:rPr>
        <w:t xml:space="preserve">## [1] "Llh: -2.03535408761833E+03; Pars:  3.601921E-01,  9.618350E-01,  1.125695E-01,  1.261465E+00"</w:t>
      </w:r>
      <w:r>
        <w:br w:type="textWrapping"/>
      </w:r>
      <w:r>
        <w:rPr>
          <w:rStyle w:val="VerbatimChar"/>
        </w:rPr>
        <w:t xml:space="preserve">## [1] "Llh: -2.03509250612707E+03; Pars:  2.703884E-01,  1.040477E+00,  1.165171E-01,  1.262566E+00"</w:t>
      </w:r>
      <w:r>
        <w:br w:type="textWrapping"/>
      </w:r>
      <w:r>
        <w:rPr>
          <w:rStyle w:val="VerbatimChar"/>
        </w:rPr>
        <w:t xml:space="preserve">## [1] "Llh: -2.03502461112810E+03; Pars:  1.900679E-01,  1.111729E+00,  1.143334E-01,  1.259248E+00"</w:t>
      </w:r>
      <w:r>
        <w:br w:type="textWrapping"/>
      </w:r>
      <w:r>
        <w:rPr>
          <w:rStyle w:val="VerbatimChar"/>
        </w:rPr>
        <w:t xml:space="preserve">## [1] "Llh: -2.03523979156000E+03; Pars:  3.894791E-01,  8.829499E-01,  1.062613E-01,  1.270534E+00"</w:t>
      </w:r>
      <w:r>
        <w:br w:type="textWrapping"/>
      </w:r>
      <w:r>
        <w:rPr>
          <w:rStyle w:val="VerbatimChar"/>
        </w:rPr>
        <w:t xml:space="preserve">## [1] "Llh: -2.03515255839602E+03; Pars:  3.599381E-01,  9.299323E-01,  1.110805E-01,  1.268041E+00"</w:t>
      </w:r>
      <w:r>
        <w:br w:type="textWrapping"/>
      </w:r>
      <w:r>
        <w:rPr>
          <w:rStyle w:val="VerbatimChar"/>
        </w:rPr>
        <w:t xml:space="preserve">## [1] "Llh: -2.03518545205824E+03; Pars:  2.522841E-01,  1.011018E+00,  1.039136E-01,  1.241883E+00"</w:t>
      </w:r>
      <w:r>
        <w:br w:type="textWrapping"/>
      </w:r>
      <w:r>
        <w:rPr>
          <w:rStyle w:val="VerbatimChar"/>
        </w:rPr>
        <w:t xml:space="preserve">## [1] "Llh: -2.03509357062564E+03; Pars:  2.872929E-01,  9.934266E-01,  1.085062E-01,  1.251897E+00"</w:t>
      </w:r>
      <w:r>
        <w:br w:type="textWrapping"/>
      </w:r>
      <w:r>
        <w:rPr>
          <w:rStyle w:val="VerbatimChar"/>
        </w:rPr>
        <w:t xml:space="preserve">## [1] "Llh: -2.03474764230303E+03; Pars:  2.479618E-01,  1.006799E+00,  1.115963E-01,  1.257719E+00"</w:t>
      </w:r>
      <w:r>
        <w:br w:type="textWrapping"/>
      </w:r>
      <w:r>
        <w:rPr>
          <w:rStyle w:val="VerbatimChar"/>
        </w:rPr>
        <w:t xml:space="preserve">## [1] "Llh: -2.03447462667363E+03; Pars:  1.918467E-01,  1.030063E+00,  1.111097E-01,  1.255850E+00"</w:t>
      </w:r>
      <w:r>
        <w:br w:type="textWrapping"/>
      </w:r>
      <w:r>
        <w:rPr>
          <w:rStyle w:val="VerbatimChar"/>
        </w:rPr>
        <w:t xml:space="preserve">## [1] "Llh: -2.03474824164980E+03; Pars:  1.355639E-01,  1.126483E+00,  1.081032E-01,  1.258262E+00"</w:t>
      </w:r>
      <w:r>
        <w:br w:type="textWrapping"/>
      </w:r>
      <w:r>
        <w:rPr>
          <w:rStyle w:val="VerbatimChar"/>
        </w:rPr>
        <w:t xml:space="preserve">## [1] "Llh: -2.03474673592030E+03; Pars:  1.964252E-01,  1.068854E+00,  1.096803E-01,  1.258504E+00"</w:t>
      </w:r>
      <w:r>
        <w:br w:type="textWrapping"/>
      </w:r>
      <w:r>
        <w:rPr>
          <w:rStyle w:val="VerbatimChar"/>
        </w:rPr>
        <w:t xml:space="preserve">## [1] "Llh: -2.03493547806346E+03; Pars:  7.287825E-02,  1.185788E+00,  1.107343E-01,  1.244809E+00"</w:t>
      </w:r>
      <w:r>
        <w:br w:type="textWrapping"/>
      </w:r>
      <w:r>
        <w:rPr>
          <w:rStyle w:val="VerbatimChar"/>
        </w:rPr>
        <w:t xml:space="preserve">## [1] "Llh: -2.03479192723554E+03; Pars:  1.446432E-01,  1.115882E+00,  1.108208E-01,  1.250577E+00"</w:t>
      </w:r>
      <w:r>
        <w:br w:type="textWrapping"/>
      </w:r>
      <w:r>
        <w:rPr>
          <w:rStyle w:val="VerbatimChar"/>
        </w:rPr>
        <w:t xml:space="preserve">## [1] "Llh: -2.03473244461087E+03; Pars:  7.419858E-02,  1.176424E+00,  1.144659E-01,  1.260197E+00"</w:t>
      </w:r>
      <w:r>
        <w:br w:type="textWrapping"/>
      </w:r>
      <w:r>
        <w:rPr>
          <w:rStyle w:val="VerbatimChar"/>
        </w:rPr>
        <w:t xml:space="preserve">## [1] "Llh: -2.03468478802537E+03; Pars:  1.274722E-01,  1.127734E+00,  1.129760E-01,  1.258117E+00"</w:t>
      </w:r>
      <w:r>
        <w:br w:type="textWrapping"/>
      </w:r>
      <w:r>
        <w:rPr>
          <w:rStyle w:val="VerbatimChar"/>
        </w:rPr>
        <w:t xml:space="preserve">## [1] "Llh: -2.03432943382248E+03; Pars:  1.401257E-01,  1.058777E+00,  1.079600E-01,  1.252277E+00"</w:t>
      </w:r>
      <w:r>
        <w:br w:type="textWrapping"/>
      </w:r>
      <w:r>
        <w:rPr>
          <w:rStyle w:val="VerbatimChar"/>
        </w:rPr>
        <w:t xml:space="preserve">## [1] "Llh: -2.03407962706185E+03; Pars:  1.151546E-01,  1.033255E+00,  1.047733E-01,  1.248806E+00"</w:t>
      </w:r>
      <w:r>
        <w:br w:type="textWrapping"/>
      </w:r>
      <w:r>
        <w:rPr>
          <w:rStyle w:val="VerbatimChar"/>
        </w:rPr>
        <w:t xml:space="preserve">## [1] "Llh: -2.03418225389078E+03; Pars:  1.708061E-01,  1.015033E+00,  1.084488E-01,  1.260067E+00"</w:t>
      </w:r>
      <w:r>
        <w:br w:type="textWrapping"/>
      </w:r>
      <w:r>
        <w:rPr>
          <w:rStyle w:val="VerbatimChar"/>
        </w:rPr>
        <w:t xml:space="preserve">## [1] "Llh: -2.03430576633189E+03; Pars:  1.642654E-01,  1.039357E+00,  1.090418E-01,  1.257688E+00"</w:t>
      </w:r>
      <w:r>
        <w:br w:type="textWrapping"/>
      </w:r>
      <w:r>
        <w:rPr>
          <w:rStyle w:val="VerbatimChar"/>
        </w:rPr>
        <w:t xml:space="preserve">## [1] "Llh: -2.03389518610390E+03; Pars:  1.062146E-01,  1.032668E+00,  1.089736E-01,  1.252909E+00"</w:t>
      </w:r>
      <w:r>
        <w:br w:type="textWrapping"/>
      </w:r>
      <w:r>
        <w:rPr>
          <w:rStyle w:val="VerbatimChar"/>
        </w:rPr>
        <w:t xml:space="preserve">## [1] "Llh: -2.03352286775866E+03; Pars:  6.110935E-02,  1.015036E+00,  1.086202E-01,  1.250120E+00"</w:t>
      </w:r>
      <w:r>
        <w:br w:type="textWrapping"/>
      </w:r>
      <w:r>
        <w:rPr>
          <w:rStyle w:val="VerbatimChar"/>
        </w:rPr>
        <w:t xml:space="preserve">## [1] "Llh: -2.03390897356389E+03; Pars:  1.419862E-01,  9.285591E-01,  1.035000E-01,  1.249304E+00"</w:t>
      </w:r>
      <w:r>
        <w:br w:type="textWrapping"/>
      </w:r>
      <w:r>
        <w:rPr>
          <w:rStyle w:val="VerbatimChar"/>
        </w:rPr>
        <w:t xml:space="preserve">## [1] "Llh: -2.03391404759171E+03; Pars:  1.383577E-01,  9.747851E-01,  1.058690E-01,  1.251502E+00"</w:t>
      </w:r>
      <w:r>
        <w:br w:type="textWrapping"/>
      </w:r>
      <w:r>
        <w:rPr>
          <w:rStyle w:val="VerbatimChar"/>
        </w:rPr>
        <w:t xml:space="preserve">## [1] "Llh: -2.03339274165357E+03; Pars:  5.268146E-02,  9.652186E-01,  1.015615E-01,  1.248293E+00"</w:t>
      </w:r>
      <w:r>
        <w:br w:type="textWrapping"/>
      </w:r>
      <w:r>
        <w:rPr>
          <w:rStyle w:val="VerbatimChar"/>
        </w:rPr>
        <w:t xml:space="preserve">## [1] "Llh: -2.03305133029507E+03; Pars: -1.690115E-02,  9.343438E-01,  9.678745E-02,  1.244531E+00"</w:t>
      </w:r>
      <w:r>
        <w:br w:type="textWrapping"/>
      </w:r>
      <w:r>
        <w:rPr>
          <w:rStyle w:val="VerbatimChar"/>
        </w:rPr>
        <w:t xml:space="preserve">## [1] "Llh: -2.03331966072672E+03; Pars: -2.013159E-02,  9.397722E-01,  9.839169E-02,  1.236422E+00"</w:t>
      </w:r>
      <w:r>
        <w:br w:type="textWrapping"/>
      </w:r>
      <w:r>
        <w:rPr>
          <w:rStyle w:val="VerbatimChar"/>
        </w:rPr>
        <w:t xml:space="preserve">## [1] "Llh: -2.03339816894449E+03; Pars:  2.760284E-02,  9.580473E-01,  1.009060E-01,  1.242291E+00"</w:t>
      </w:r>
      <w:r>
        <w:br w:type="textWrapping"/>
      </w:r>
      <w:r>
        <w:rPr>
          <w:rStyle w:val="VerbatimChar"/>
        </w:rPr>
        <w:t xml:space="preserve">## [1] "Llh: -2.03308893026545E+03; Pars: -3.212320E-02,  8.804459E-01,  9.887635E-02,  1.241370E+00"</w:t>
      </w:r>
      <w:r>
        <w:br w:type="textWrapping"/>
      </w:r>
      <w:r>
        <w:rPr>
          <w:rStyle w:val="VerbatimChar"/>
        </w:rPr>
        <w:t xml:space="preserve">## [1] "Llh: -2.03318170063634E+03; Pars:  4.696257E-03,  9.163870E-01,  1.003506E-01,  1.243225E+00"</w:t>
      </w:r>
      <w:r>
        <w:br w:type="textWrapping"/>
      </w:r>
      <w:r>
        <w:rPr>
          <w:rStyle w:val="VerbatimChar"/>
        </w:rPr>
        <w:t xml:space="preserve">## [1] "Llh: -2.03243526715623E+03; Pars: -1.460095E-01,  9.539974E-01,  9.783784E-02,  1.236929E+00"</w:t>
      </w:r>
      <w:r>
        <w:br w:type="textWrapping"/>
      </w:r>
      <w:r>
        <w:rPr>
          <w:rStyle w:val="VerbatimChar"/>
        </w:rPr>
        <w:t xml:space="preserve">## [1] "Llh: -2.03178838662511E+03; Pars: -2.900074E-01,  9.669767E-01,  9.500676E-02,  1.230787E+00"</w:t>
      </w:r>
      <w:r>
        <w:br w:type="textWrapping"/>
      </w:r>
      <w:r>
        <w:rPr>
          <w:rStyle w:val="VerbatimChar"/>
        </w:rPr>
        <w:t xml:space="preserve">## [1] "Llh: -2.03297723548136E+03; Pars: -2.406910E-01,  8.518094E-01,  8.591091E-02,  1.226525E+00"</w:t>
      </w:r>
      <w:r>
        <w:br w:type="textWrapping"/>
      </w:r>
      <w:r>
        <w:rPr>
          <w:rStyle w:val="VerbatimChar"/>
        </w:rPr>
        <w:t xml:space="preserve">## [1] "Llh: -2.03275928656433E+03; Pars: -1.652409E-01,  8.899738E-01,  9.158824E-02,  1.232382E+00"</w:t>
      </w:r>
      <w:r>
        <w:br w:type="textWrapping"/>
      </w:r>
      <w:r>
        <w:rPr>
          <w:rStyle w:val="VerbatimChar"/>
        </w:rPr>
        <w:t xml:space="preserve">## [1] "Llh: -2.03195209378241E+03; Pars: -2.320047E-01,  8.953210E-01,  9.273771E-02,  1.238087E+00"</w:t>
      </w:r>
      <w:r>
        <w:br w:type="textWrapping"/>
      </w:r>
      <w:r>
        <w:rPr>
          <w:rStyle w:val="VerbatimChar"/>
        </w:rPr>
        <w:t xml:space="preserve">## [1] "Llh: -2.03228117330060E+03; Pars: -1.790365E-01,  9.062327E-01,  9.415120E-02,  1.237670E+00"</w:t>
      </w:r>
      <w:r>
        <w:br w:type="textWrapping"/>
      </w:r>
      <w:r>
        <w:rPr>
          <w:rStyle w:val="VerbatimChar"/>
        </w:rPr>
        <w:t xml:space="preserve">## [1] "Llh: -2.03169758997542E+03; Pars: -3.199539E-01,  9.636885E-01,  8.918373E-02,  1.231519E+00"</w:t>
      </w:r>
      <w:r>
        <w:br w:type="textWrapping"/>
      </w:r>
      <w:r>
        <w:rPr>
          <w:rStyle w:val="VerbatimChar"/>
        </w:rPr>
        <w:t xml:space="preserve">## [1] "Llh: -2.03120418679681E+03; Pars: -4.638693E-01,  1.008216E+00,  8.433742E-02,  1.226623E+00"</w:t>
      </w:r>
      <w:r>
        <w:br w:type="textWrapping"/>
      </w:r>
      <w:r>
        <w:rPr>
          <w:rStyle w:val="VerbatimChar"/>
        </w:rPr>
        <w:t xml:space="preserve">## [1] "Llh: -2.03084288931558E+03; Pars: -5.586600E-01,  9.433136E-01,  8.504762E-02,  1.219521E+00"</w:t>
      </w:r>
      <w:r>
        <w:br w:type="textWrapping"/>
      </w:r>
      <w:r>
        <w:rPr>
          <w:rStyle w:val="VerbatimChar"/>
        </w:rPr>
        <w:t xml:space="preserve">## [1] "Llh: -2.03004577016356E+03; Pars: -8.295394E-01,  9.478307E-01,  7.917770E-02,  1.207205E+00"</w:t>
      </w:r>
      <w:r>
        <w:br w:type="textWrapping"/>
      </w:r>
      <w:r>
        <w:rPr>
          <w:rStyle w:val="VerbatimChar"/>
        </w:rPr>
        <w:t xml:space="preserve">## [1] "Llh: -2.02990312691377E+03; Pars: -7.424695E-01,  1.022027E+00,  8.404156E-02,  1.218899E+00"</w:t>
      </w:r>
      <w:r>
        <w:br w:type="textWrapping"/>
      </w:r>
      <w:r>
        <w:rPr>
          <w:rStyle w:val="VerbatimChar"/>
        </w:rPr>
        <w:t xml:space="preserve">## [1] "Llh: -2.02936002390559E+03; Pars: -1.031084E+00,  1.095229E+00,  8.026822E-02,  1.212213E+00"</w:t>
      </w:r>
      <w:r>
        <w:br w:type="textWrapping"/>
      </w:r>
      <w:r>
        <w:rPr>
          <w:rStyle w:val="VerbatimChar"/>
        </w:rPr>
        <w:t xml:space="preserve">## [1] "Llh: -2.03018010555437E+03; Pars: -1.075245E+00,  1.123632E+00,  7.665734E-02,  1.200538E+00"</w:t>
      </w:r>
      <w:r>
        <w:br w:type="textWrapping"/>
      </w:r>
      <w:r>
        <w:rPr>
          <w:rStyle w:val="VerbatimChar"/>
        </w:rPr>
        <w:t xml:space="preserve">## [1] "Llh: -2.03004423178423E+03; Pars: -8.644351E-01,  1.061604E+00,  8.067743E-02,  1.209817E+00"</w:t>
      </w:r>
      <w:r>
        <w:br w:type="textWrapping"/>
      </w:r>
      <w:r>
        <w:rPr>
          <w:rStyle w:val="VerbatimChar"/>
        </w:rPr>
        <w:t xml:space="preserve">## [1] "Llh: -2.02962788849126E+03; Pars: -1.304456E+00,  1.090084E+00,  6.722362E-02,  1.197327E+00"</w:t>
      </w:r>
      <w:r>
        <w:br w:type="textWrapping"/>
      </w:r>
      <w:r>
        <w:rPr>
          <w:rStyle w:val="VerbatimChar"/>
        </w:rPr>
        <w:t xml:space="preserve">## [1] "Llh: -2.02958032905488E+03; Pars: -1.050844E+00,  1.057911E+00,  7.416941E-02,  1.205606E+00"</w:t>
      </w:r>
      <w:r>
        <w:br w:type="textWrapping"/>
      </w:r>
      <w:r>
        <w:rPr>
          <w:rStyle w:val="VerbatimChar"/>
        </w:rPr>
        <w:t xml:space="preserve">## [1] "Llh: -2.02921139123816E+03; Pars: -1.424082E+00,  1.070952E+00,  7.280896E-02,  1.191054E+00"</w:t>
      </w:r>
      <w:r>
        <w:br w:type="textWrapping"/>
      </w:r>
      <w:r>
        <w:rPr>
          <w:rStyle w:val="VerbatimChar"/>
        </w:rPr>
        <w:t xml:space="preserve">## [1] "Llh: -2.03027948598734E+03; Pars: -1.904188E+00,  1.103769E+00,  6.704473E-02,  1.173658E+00"</w:t>
      </w:r>
      <w:r>
        <w:br w:type="textWrapping"/>
      </w:r>
      <w:r>
        <w:rPr>
          <w:rStyle w:val="VerbatimChar"/>
        </w:rPr>
        <w:t xml:space="preserve">## [1] "Llh: -2.03014031207995E+03; Pars: -1.355683E+00,  1.210912E+00,  7.478431E-02,  1.202089E+00"</w:t>
      </w:r>
      <w:r>
        <w:br w:type="textWrapping"/>
      </w:r>
      <w:r>
        <w:rPr>
          <w:rStyle w:val="VerbatimChar"/>
        </w:rPr>
        <w:t xml:space="preserve">## [1] "Llh: -2.02955721495670E+03; Pars: -9.610753E-01,  1.007688E+00,  7.807935E-02,  1.205924E+00"</w:t>
      </w:r>
      <w:r>
        <w:br w:type="textWrapping"/>
      </w:r>
      <w:r>
        <w:rPr>
          <w:rStyle w:val="VerbatimChar"/>
        </w:rPr>
        <w:t xml:space="preserve">## [1] "Llh: -2.02884677626470E+03; Pars: -1.369108E+00,  1.053325E+00,  7.198553E-02,  1.197562E+00"</w:t>
      </w:r>
      <w:r>
        <w:br w:type="textWrapping"/>
      </w:r>
      <w:r>
        <w:rPr>
          <w:rStyle w:val="VerbatimChar"/>
        </w:rPr>
        <w:t xml:space="preserve">## [1] "Llh: -2.02875195445227E+03; Pars: -1.621444E+00,  1.049210E+00,  6.763958E-02,  1.191481E+00"</w:t>
      </w:r>
      <w:r>
        <w:br w:type="textWrapping"/>
      </w:r>
      <w:r>
        <w:rPr>
          <w:rStyle w:val="VerbatimChar"/>
        </w:rPr>
        <w:t xml:space="preserve">## [1] "Llh: -2.02858742605294E+03; Pars: -1.467998E+00,  1.052647E+00,  7.522865E-02,  1.194685E+00"</w:t>
      </w:r>
      <w:r>
        <w:br w:type="textWrapping"/>
      </w:r>
      <w:r>
        <w:rPr>
          <w:rStyle w:val="VerbatimChar"/>
        </w:rPr>
        <w:t xml:space="preserve">## [1] "Llh: -2.02845323064926E+03; Pars: -1.676575E+00,  1.050025E+00,  7.575827E-02,  1.189262E+00"</w:t>
      </w:r>
      <w:r>
        <w:br w:type="textWrapping"/>
      </w:r>
      <w:r>
        <w:rPr>
          <w:rStyle w:val="VerbatimChar"/>
        </w:rPr>
        <w:t xml:space="preserve">## [1] "Llh: -2.02963682863676E+03; Pars: -1.915517E+00,  1.128086E+00,  7.015816E-02,  1.186090E+00"</w:t>
      </w:r>
      <w:r>
        <w:br w:type="textWrapping"/>
      </w:r>
      <w:r>
        <w:rPr>
          <w:rStyle w:val="VerbatimChar"/>
        </w:rPr>
        <w:t xml:space="preserve">## [1] "Llh: -2.02895613291851E+03; Pars: -1.199686E+00,  1.036526E+00,  7.609905E-02,  1.200935E+00"</w:t>
      </w:r>
      <w:r>
        <w:br w:type="textWrapping"/>
      </w:r>
      <w:r>
        <w:rPr>
          <w:rStyle w:val="VerbatimChar"/>
        </w:rPr>
        <w:t xml:space="preserve">## [1] "Llh: -2.02925841199495E+03; Pars: -1.929810E+00,  1.009721E+00,  6.588472E-02,  1.174434E+00"</w:t>
      </w:r>
      <w:r>
        <w:br w:type="textWrapping"/>
      </w:r>
      <w:r>
        <w:rPr>
          <w:rStyle w:val="VerbatimChar"/>
        </w:rPr>
        <w:t xml:space="preserve">## [1] "Llh: -2.02883625164208E+03; Pars: -1.705128E+00,  1.030451E+00,  6.948059E-02,  1.183767E+00"</w:t>
      </w:r>
      <w:r>
        <w:br w:type="textWrapping"/>
      </w:r>
      <w:r>
        <w:rPr>
          <w:rStyle w:val="VerbatimChar"/>
        </w:rPr>
        <w:t xml:space="preserve">## [1] "Llh: -2.02809913512070E+03; Pars: -1.677335E+00,  1.012896E+00,  7.167979E-02,  1.191637E+00"</w:t>
      </w:r>
      <w:r>
        <w:br w:type="textWrapping"/>
      </w:r>
      <w:r>
        <w:rPr>
          <w:rStyle w:val="VerbatimChar"/>
        </w:rPr>
        <w:t xml:space="preserve">## [1] "Llh: -2.02768106075171E+03; Pars: -1.803961E+00,  9.850585E-01,  7.111521E-02,  1.191928E+00"</w:t>
      </w:r>
      <w:r>
        <w:br w:type="textWrapping"/>
      </w:r>
      <w:r>
        <w:rPr>
          <w:rStyle w:val="VerbatimChar"/>
        </w:rPr>
        <w:t xml:space="preserve">## [1] "Llh: -2.02938650928093E+03; Pars: -2.203868E+00,  1.020224E+00,  6.589777E-02,  1.177392E+00"</w:t>
      </w:r>
      <w:r>
        <w:br w:type="textWrapping"/>
      </w:r>
      <w:r>
        <w:rPr>
          <w:rStyle w:val="VerbatimChar"/>
        </w:rPr>
        <w:t xml:space="preserve">## [1] "Llh: -2.02849915008214E+03; Pars: -1.450731E+00,  1.032426E+00,  7.354873E-02,  1.195005E+00"</w:t>
      </w:r>
      <w:r>
        <w:br w:type="textWrapping"/>
      </w:r>
      <w:r>
        <w:rPr>
          <w:rStyle w:val="VerbatimChar"/>
        </w:rPr>
        <w:t xml:space="preserve">## [1] "Llh: -2.02782439708860E+03; Pars: -1.571228E+00,  1.027222E+00,  7.455031E-02,  1.200124E+00"</w:t>
      </w:r>
      <w:r>
        <w:br w:type="textWrapping"/>
      </w:r>
      <w:r>
        <w:rPr>
          <w:rStyle w:val="VerbatimChar"/>
        </w:rPr>
        <w:t xml:space="preserve">## [1] "Llh: -2.02804732460556E+03; Pars: -1.604703E+00,  1.028028E+00,  7.328288E-02,  1.196014E+00"</w:t>
      </w:r>
      <w:r>
        <w:br w:type="textWrapping"/>
      </w:r>
      <w:r>
        <w:rPr>
          <w:rStyle w:val="VerbatimChar"/>
        </w:rPr>
        <w:t xml:space="preserve">## [1] "Llh: -2.02741214664916E+03; Pars: -1.629804E+00,  9.982291E-01,  7.984667E-02,  1.196671E+00"</w:t>
      </w:r>
      <w:r>
        <w:br w:type="textWrapping"/>
      </w:r>
      <w:r>
        <w:rPr>
          <w:rStyle w:val="VerbatimChar"/>
        </w:rPr>
        <w:t xml:space="preserve">## [1] "Llh: -2.02682119467719E+03; Pars: -1.633984E+00,  9.736753E-01,  8.595022E-02,  1.199274E+00"</w:t>
      </w:r>
      <w:r>
        <w:br w:type="textWrapping"/>
      </w:r>
      <w:r>
        <w:rPr>
          <w:rStyle w:val="VerbatimChar"/>
        </w:rPr>
        <w:t xml:space="preserve">## [1] "Llh: -2.02713023478999E+03; Pars: -1.892142E+00,  9.851698E-01,  8.013827E-02,  1.195271E+00"</w:t>
      </w:r>
      <w:r>
        <w:br w:type="textWrapping"/>
      </w:r>
      <w:r>
        <w:rPr>
          <w:rStyle w:val="VerbatimChar"/>
        </w:rPr>
        <w:t xml:space="preserve">## [1] "Llh: -2.02734443954909E+03; Pars: -1.781790E+00,  9.967772E-01,  7.849088E-02,  1.195204E+00"</w:t>
      </w:r>
      <w:r>
        <w:br w:type="textWrapping"/>
      </w:r>
      <w:r>
        <w:rPr>
          <w:rStyle w:val="VerbatimChar"/>
        </w:rPr>
        <w:t xml:space="preserve">## [1] "Llh: -2.02623880103681E+03; Pars: -1.774082E+00,  9.382663E-01,  8.011873E-02,  1.204073E+00"</w:t>
      </w:r>
      <w:r>
        <w:br w:type="textWrapping"/>
      </w:r>
      <w:r>
        <w:rPr>
          <w:rStyle w:val="VerbatimChar"/>
        </w:rPr>
        <w:t xml:space="preserve">## [1] "Llh: -2.02529259113475E+03; Pars: -1.822835E+00,  8.869299E-01,  8.229896E-02,  1.211547E+00"</w:t>
      </w:r>
      <w:r>
        <w:br w:type="textWrapping"/>
      </w:r>
      <w:r>
        <w:rPr>
          <w:rStyle w:val="VerbatimChar"/>
        </w:rPr>
        <w:t xml:space="preserve">## [1] "Llh: -2.02583006876949E+03; Pars: -2.005234E+00,  8.911973E-01,  8.520102E-02,  1.198841E+00"</w:t>
      </w:r>
      <w:r>
        <w:br w:type="textWrapping"/>
      </w:r>
      <w:r>
        <w:rPr>
          <w:rStyle w:val="VerbatimChar"/>
        </w:rPr>
        <w:t xml:space="preserve">## [1] "Llh: -2.02619176978295E+03; Pars: -1.896732E+00,  9.234141E-01,  8.253834E-02,  1.199161E+00"</w:t>
      </w:r>
      <w:r>
        <w:br w:type="textWrapping"/>
      </w:r>
      <w:r>
        <w:rPr>
          <w:rStyle w:val="VerbatimChar"/>
        </w:rPr>
        <w:t xml:space="preserve">## [1] "Llh: -2.02496094421689E+03; Pars: -1.873137E+00,  8.839591E-01,  9.567902E-02,  1.210579E+00"</w:t>
      </w:r>
      <w:r>
        <w:br w:type="textWrapping"/>
      </w:r>
      <w:r>
        <w:rPr>
          <w:rStyle w:val="VerbatimChar"/>
        </w:rPr>
        <w:t xml:space="preserve">## [1] "Llh: -2.02402809605766E+03; Pars: -1.907725E+00,  8.373697E-01,  1.079609E-01,  1.220014E+00"</w:t>
      </w:r>
      <w:r>
        <w:br w:type="textWrapping"/>
      </w:r>
      <w:r>
        <w:rPr>
          <w:rStyle w:val="VerbatimChar"/>
        </w:rPr>
        <w:t xml:space="preserve">## [1] "Llh: -2.02385383667197E+03; Pars: -1.792746E+00,  8.148660E-01,  1.005673E-01,  1.219625E+00"</w:t>
      </w:r>
      <w:r>
        <w:br w:type="textWrapping"/>
      </w:r>
      <w:r>
        <w:rPr>
          <w:rStyle w:val="VerbatimChar"/>
        </w:rPr>
        <w:t xml:space="preserve">## [1] "Llh: -2.02270803056141E+03; Pars: -1.743048E+00,  7.410948E-01,  1.107818E-01,  1.231987E+00"</w:t>
      </w:r>
      <w:r>
        <w:br w:type="textWrapping"/>
      </w:r>
      <w:r>
        <w:rPr>
          <w:rStyle w:val="VerbatimChar"/>
        </w:rPr>
        <w:t xml:space="preserve">## [1] "Llh: -2.02282447855685E+03; Pars: -2.105437E+00,  7.193048E-01,  1.071711E-01,  1.232021E+00"</w:t>
      </w:r>
      <w:r>
        <w:br w:type="textWrapping"/>
      </w:r>
      <w:r>
        <w:rPr>
          <w:rStyle w:val="VerbatimChar"/>
        </w:rPr>
        <w:t xml:space="preserve">## [1] "Llh: -2.02339123871499E+03; Pars: -1.987574E+00,  7.758688E-01,  1.018659E-01,  1.223751E+00"</w:t>
      </w:r>
      <w:r>
        <w:br w:type="textWrapping"/>
      </w:r>
      <w:r>
        <w:rPr>
          <w:rStyle w:val="VerbatimChar"/>
        </w:rPr>
        <w:t xml:space="preserve">## [1] "Llh: -2.02200306325123E+03; Pars: -1.784289E+00,  7.060294E-01,  1.189054E-01,  1.249405E+00"</w:t>
      </w:r>
      <w:r>
        <w:br w:type="textWrapping"/>
      </w:r>
      <w:r>
        <w:rPr>
          <w:rStyle w:val="VerbatimChar"/>
        </w:rPr>
        <w:t xml:space="preserve">## [1] "Llh: -2.02131686417485E+03; Pars: -1.673817E+00,  6.284159E-01,  1.357576E-01,  1.275481E+00"</w:t>
      </w:r>
      <w:r>
        <w:br w:type="textWrapping"/>
      </w:r>
      <w:r>
        <w:rPr>
          <w:rStyle w:val="VerbatimChar"/>
        </w:rPr>
        <w:t xml:space="preserve">## [1] "Llh: -2.02146859068298E+03; Pars: -1.892178E+00,  5.971539E-01,  1.485368E-01,  1.268502E+00"</w:t>
      </w:r>
      <w:r>
        <w:br w:type="textWrapping"/>
      </w:r>
      <w:r>
        <w:rPr>
          <w:rStyle w:val="VerbatimChar"/>
        </w:rPr>
        <w:t xml:space="preserve">## [1] "Llh: -2.02167812913800E+03; Pars: -1.874842E+00,  6.592301E-01,  1.319773E-01,  1.254017E+00"</w:t>
      </w:r>
      <w:r>
        <w:br w:type="textWrapping"/>
      </w:r>
      <w:r>
        <w:rPr>
          <w:rStyle w:val="VerbatimChar"/>
        </w:rPr>
        <w:t xml:space="preserve">## [1] "Llh: -2.02057595989692E+03; Pars: -1.799515E+00,  5.341249E-01,  1.431627E-01,  1.284488E+00"</w:t>
      </w:r>
      <w:r>
        <w:br w:type="textWrapping"/>
      </w:r>
      <w:r>
        <w:rPr>
          <w:rStyle w:val="VerbatimChar"/>
        </w:rPr>
        <w:t xml:space="preserve">## [1] "Llh: -2.02050396436616E+03; Pars: -1.745411E+00,  4.265850E-01,  1.607637E-01,  1.317991E+00"</w:t>
      </w:r>
      <w:r>
        <w:br w:type="textWrapping"/>
      </w:r>
      <w:r>
        <w:rPr>
          <w:rStyle w:val="VerbatimChar"/>
        </w:rPr>
        <w:t xml:space="preserve">## [1] "Llh: -2.02229005755449E+03; Pars: -1.421790E+00,  4.788433E-01,  1.707488E-01,  1.315600E+00"</w:t>
      </w:r>
      <w:r>
        <w:br w:type="textWrapping"/>
      </w:r>
      <w:r>
        <w:rPr>
          <w:rStyle w:val="VerbatimChar"/>
        </w:rPr>
        <w:t xml:space="preserve">## [1] "Llh: -2.02113205703135E+03; Pars: -1.592702E+00,  5.301189E-01,  1.548544E-01,  1.294188E+00"</w:t>
      </w:r>
      <w:r>
        <w:br w:type="textWrapping"/>
      </w:r>
      <w:r>
        <w:rPr>
          <w:rStyle w:val="VerbatimChar"/>
        </w:rPr>
        <w:t xml:space="preserve">## [1] "Llh: -2.02254225996236E+03; Pars: -1.709005E+00,  3.930814E-01,  1.891744E-01,  1.348439E+00"</w:t>
      </w:r>
      <w:r>
        <w:br w:type="textWrapping"/>
      </w:r>
      <w:r>
        <w:rPr>
          <w:rStyle w:val="VerbatimChar"/>
        </w:rPr>
        <w:t xml:space="preserve">## [1] "Llh: -2.02129238019053E+03; Pars: -1.717516E+00,  4.606067E-01,  1.695762E-01,  1.318333E+00"</w:t>
      </w:r>
      <w:r>
        <w:br w:type="textWrapping"/>
      </w:r>
      <w:r>
        <w:rPr>
          <w:rStyle w:val="VerbatimChar"/>
        </w:rPr>
        <w:t xml:space="preserve">## [1] "Llh: -2.02133797378197E+03; Pars: -1.472544E+00,  4.284419E-01,  1.619391E-01,  1.335098E+00"</w:t>
      </w:r>
      <w:r>
        <w:br w:type="textWrapping"/>
      </w:r>
      <w:r>
        <w:rPr>
          <w:rStyle w:val="VerbatimChar"/>
        </w:rPr>
        <w:t xml:space="preserve">## [1] "Llh: -2.02090790161355E+03; Pars: -1.577453E+00,  4.655223E-01,  1.585886E-01,  1.318129E+00"</w:t>
      </w:r>
      <w:r>
        <w:br w:type="textWrapping"/>
      </w:r>
      <w:r>
        <w:rPr>
          <w:rStyle w:val="VerbatimChar"/>
        </w:rPr>
        <w:t xml:space="preserve">## [1] "Llh: -2.02181874794561E+03; Pars: -1.642724E+00,  3.504109E-01,  1.861338E-01,  1.349809E+00"</w:t>
      </w:r>
      <w:r>
        <w:br w:type="textWrapping"/>
      </w:r>
      <w:r>
        <w:rPr>
          <w:rStyle w:val="VerbatimChar"/>
        </w:rPr>
        <w:t xml:space="preserve">## [1] "Llh: -2.02088166711873E+03; Pars: -1.666043E+00,  5.430375E-01,  1.483517E-01,  1.293670E+00"</w:t>
      </w:r>
      <w:r>
        <w:br w:type="textWrapping"/>
      </w:r>
      <w:r>
        <w:rPr>
          <w:rStyle w:val="VerbatimChar"/>
        </w:rPr>
        <w:t xml:space="preserve">## [1] "Llh: -2.02068133261198E+03; Pars: -1.573288E+00,  5.190920E-01,  1.417029E-01,  1.293661E+00"</w:t>
      </w:r>
      <w:r>
        <w:br w:type="textWrapping"/>
      </w:r>
      <w:r>
        <w:rPr>
          <w:rStyle w:val="VerbatimChar"/>
        </w:rPr>
        <w:t xml:space="preserve">## [1] "Llh: -2.02066231522046E+03; Pars: -1.609345E+00,  5.038089E-01,  1.486712E-01,  1.299786E+00"</w:t>
      </w:r>
      <w:r>
        <w:br w:type="textWrapping"/>
      </w:r>
      <w:r>
        <w:rPr>
          <w:rStyle w:val="VerbatimChar"/>
        </w:rPr>
        <w:t xml:space="preserve">## [1] "Llh: -2.02035205745086E+03; Pars: -1.706424E+00,  4.396910E-01,  1.533332E-01,  1.320643E+00"</w:t>
      </w:r>
      <w:r>
        <w:br w:type="textWrapping"/>
      </w:r>
      <w:r>
        <w:rPr>
          <w:rStyle w:val="VerbatimChar"/>
        </w:rPr>
        <w:t xml:space="preserve">## [1] "Llh: -2.02029349470203E+03; Pars: -1.763286E+00,  4.004374E-01,  1.525726E-01,  1.334072E+00"</w:t>
      </w:r>
      <w:r>
        <w:br w:type="textWrapping"/>
      </w:r>
      <w:r>
        <w:rPr>
          <w:rStyle w:val="VerbatimChar"/>
        </w:rPr>
        <w:t xml:space="preserve">## [1] "Llh: -2.02021254631583E+03; Pars: -1.814590E+00,  4.643842E-01,  1.465910E-01,  1.304475E+00"</w:t>
      </w:r>
      <w:r>
        <w:br w:type="textWrapping"/>
      </w:r>
      <w:r>
        <w:rPr>
          <w:rStyle w:val="VerbatimChar"/>
        </w:rPr>
        <w:t xml:space="preserve">## [1] "Llh: -2.02022659829812E+03; Pars: -1.933158E+00,  4.638162E-01,  1.405922E-01,  1.297701E+00"</w:t>
      </w:r>
      <w:r>
        <w:br w:type="textWrapping"/>
      </w:r>
      <w:r>
        <w:rPr>
          <w:rStyle w:val="VerbatimChar"/>
        </w:rPr>
        <w:t xml:space="preserve">## [1] "Llh: -2.02016357728029E+03; Pars: -1.800272E+00,  3.681391E-01,  1.559476E-01,  1.334677E+00"</w:t>
      </w:r>
      <w:r>
        <w:br w:type="textWrapping"/>
      </w:r>
      <w:r>
        <w:rPr>
          <w:rStyle w:val="VerbatimChar"/>
        </w:rPr>
        <w:t xml:space="preserve">## [1] "Llh: -2.02062701126653E+03; Pars: -1.867387E+00,  3.031119E-01,  1.597455E-01,  1.355665E+00"</w:t>
      </w:r>
      <w:r>
        <w:br w:type="textWrapping"/>
      </w:r>
      <w:r>
        <w:rPr>
          <w:rStyle w:val="VerbatimChar"/>
        </w:rPr>
        <w:t xml:space="preserve">## [1] "Llh: -2.02124841778578E+03; Pars: -1.952434E+00,  3.391947E-01,  1.592662E-01,  1.346108E+00"</w:t>
      </w:r>
      <w:r>
        <w:br w:type="textWrapping"/>
      </w:r>
      <w:r>
        <w:rPr>
          <w:rStyle w:val="VerbatimChar"/>
        </w:rPr>
        <w:t xml:space="preserve">## [1] "Llh: -2.02029757767556E+03; Pars: -1.695117E+00,  4.563643E-01,  1.513200E-01,  1.311215E+00"</w:t>
      </w:r>
      <w:r>
        <w:br w:type="textWrapping"/>
      </w:r>
      <w:r>
        <w:rPr>
          <w:rStyle w:val="VerbatimChar"/>
        </w:rPr>
        <w:t xml:space="preserve">## [1] "Llh: -2.01991912161658E+03; Pars: -1.791222E+00,  4.143451E-01,  1.424519E-01,  1.324097E+00"</w:t>
      </w:r>
      <w:r>
        <w:br w:type="textWrapping"/>
      </w:r>
      <w:r>
        <w:rPr>
          <w:rStyle w:val="VerbatimChar"/>
        </w:rPr>
        <w:t xml:space="preserve">## [1] "Llh: -2.01979360397888E+03; Pars: -1.814128E+00,  4.083575E-01,  1.332960E-01,  1.327161E+00"</w:t>
      </w:r>
      <w:r>
        <w:br w:type="textWrapping"/>
      </w:r>
      <w:r>
        <w:rPr>
          <w:rStyle w:val="VerbatimChar"/>
        </w:rPr>
        <w:t xml:space="preserve">## [1] "Llh: -2.02032463065445E+03; Pars: -1.901021E+00,  3.663707E-01,  1.428836E-01,  1.339009E+00"</w:t>
      </w:r>
      <w:r>
        <w:br w:type="textWrapping"/>
      </w:r>
      <w:r>
        <w:rPr>
          <w:rStyle w:val="VerbatimChar"/>
        </w:rPr>
        <w:t xml:space="preserve">## [1] "Llh: -2.02010440801931E+03; Pars: -1.746593E+00,  4.319802E-01,  1.492109E-01,  1.318109E+00"</w:t>
      </w:r>
      <w:r>
        <w:br w:type="textWrapping"/>
      </w:r>
      <w:r>
        <w:rPr>
          <w:rStyle w:val="VerbatimChar"/>
        </w:rPr>
        <w:t xml:space="preserve">## [1] "Llh: -2.01977695814590E+03; Pars: -1.824506E+00,  4.336729E-01,  1.399501E-01,  1.308170E+00"</w:t>
      </w:r>
      <w:r>
        <w:br w:type="textWrapping"/>
      </w:r>
      <w:r>
        <w:rPr>
          <w:rStyle w:val="VerbatimChar"/>
        </w:rPr>
        <w:t xml:space="preserve">## [1] "Llh: -2.01967420588097E+03; Pars: -1.855116E+00,  4.513111E-01,  1.336389E-01,  1.295408E+00"</w:t>
      </w:r>
      <w:r>
        <w:br w:type="textWrapping"/>
      </w:r>
      <w:r>
        <w:rPr>
          <w:rStyle w:val="VerbatimChar"/>
        </w:rPr>
        <w:t xml:space="preserve">## [1] "Llh: -2.01957375365131E+03; Pars: -1.793465E+00,  3.686539E-01,  1.394557E-01,  1.333193E+00"</w:t>
      </w:r>
      <w:r>
        <w:br w:type="textWrapping"/>
      </w:r>
      <w:r>
        <w:rPr>
          <w:rStyle w:val="VerbatimChar"/>
        </w:rPr>
        <w:t xml:space="preserve">## [1] "Llh: -2.01944955163764E+03; Pars: -1.782902E+00,  3.284653E-01,  1.358880E-01,  1.347788E+00"</w:t>
      </w:r>
      <w:r>
        <w:br w:type="textWrapping"/>
      </w:r>
      <w:r>
        <w:rPr>
          <w:rStyle w:val="VerbatimChar"/>
        </w:rPr>
        <w:t xml:space="preserve">## [1] "Llh: -2.01951989389668E+03; Pars: -1.799097E+00,  4.392614E-01,  1.200693E-01,  1.309409E+00"</w:t>
      </w:r>
      <w:r>
        <w:br w:type="textWrapping"/>
      </w:r>
      <w:r>
        <w:rPr>
          <w:rStyle w:val="VerbatimChar"/>
        </w:rPr>
        <w:t xml:space="preserve">## [1] "Llh: -2.01952523473074E+03; Pars: -1.799391E+00,  4.202863E-01,  1.290389E-01,  1.315681E+00"</w:t>
      </w:r>
      <w:r>
        <w:br w:type="textWrapping"/>
      </w:r>
      <w:r>
        <w:rPr>
          <w:rStyle w:val="VerbatimChar"/>
        </w:rPr>
        <w:t xml:space="preserve">## [1] "Llh: -2.01932136759789E+03; Pars: -1.879028E+00,  3.774859E-01,  1.122353E-01,  1.321485E+00"</w:t>
      </w:r>
      <w:r>
        <w:br w:type="textWrapping"/>
      </w:r>
      <w:r>
        <w:rPr>
          <w:rStyle w:val="VerbatimChar"/>
        </w:rPr>
        <w:t xml:space="preserve">## [1] "Llh: -2.01959383634976E+03; Pars: -1.945246E+00,  3.528735E-01,  9.374745E-02,  1.323177E+00"</w:t>
      </w:r>
      <w:r>
        <w:br w:type="textWrapping"/>
      </w:r>
      <w:r>
        <w:rPr>
          <w:rStyle w:val="VerbatimChar"/>
        </w:rPr>
        <w:t xml:space="preserve">## [1] "Llh: -2.01902323753064E+03; Pars: -1.843944E+00,  3.839318E-01,  1.176198E-01,  1.309662E+00"</w:t>
      </w:r>
      <w:r>
        <w:br w:type="textWrapping"/>
      </w:r>
      <w:r>
        <w:rPr>
          <w:rStyle w:val="VerbatimChar"/>
        </w:rPr>
        <w:t xml:space="preserve">## [1] "Llh: -2.01883648423202E+03; Pars: -1.858852E+00,  3.722724E-01,  1.097817E-01,  1.301000E+00"</w:t>
      </w:r>
      <w:r>
        <w:br w:type="textWrapping"/>
      </w:r>
      <w:r>
        <w:rPr>
          <w:rStyle w:val="VerbatimChar"/>
        </w:rPr>
        <w:t xml:space="preserve">## [1] "Llh: -2.01912425434663E+03; Pars: -1.804824E+00,  3.155084E-01,  1.053482E-01,  1.344658E+00"</w:t>
      </w:r>
      <w:r>
        <w:br w:type="textWrapping"/>
      </w:r>
      <w:r>
        <w:rPr>
          <w:rStyle w:val="VerbatimChar"/>
        </w:rPr>
        <w:t xml:space="preserve">## [1] "Llh: -2.01906761953752E+03; Pars: -1.817397E+00,  3.450462E-01,  1.124209E-01,  1.332172E+00"</w:t>
      </w:r>
      <w:r>
        <w:br w:type="textWrapping"/>
      </w:r>
      <w:r>
        <w:rPr>
          <w:rStyle w:val="VerbatimChar"/>
        </w:rPr>
        <w:t xml:space="preserve">## [1] "Llh: -2.01890827891036E+03; Pars: -1.869992E+00,  2.873036E-01,  1.150936E-01,  1.341792E+00"</w:t>
      </w:r>
      <w:r>
        <w:br w:type="textWrapping"/>
      </w:r>
      <w:r>
        <w:rPr>
          <w:rStyle w:val="VerbatimChar"/>
        </w:rPr>
        <w:t xml:space="preserve">## [1] "Llh: -2.01893261734091E+03; Pars: -1.852269E+00,  3.194748E-01,  1.163375E-01,  1.333622E+00"</w:t>
      </w:r>
      <w:r>
        <w:br w:type="textWrapping"/>
      </w:r>
      <w:r>
        <w:rPr>
          <w:rStyle w:val="VerbatimChar"/>
        </w:rPr>
        <w:t xml:space="preserve">## [1] "Llh: -2.01917301751217E+03; Pars: -1.929732E+00,  3.593357E-01,  8.887769E-02,  1.300682E+00"</w:t>
      </w:r>
      <w:r>
        <w:br w:type="textWrapping"/>
      </w:r>
      <w:r>
        <w:rPr>
          <w:rStyle w:val="VerbatimChar"/>
        </w:rPr>
        <w:t xml:space="preserve">## [1] "Llh: -2.01896474673600E+03; Pars: -1.893025E+00,  3.513562E-01,  1.006303E-01,  1.312302E+00"</w:t>
      </w:r>
      <w:r>
        <w:br w:type="textWrapping"/>
      </w:r>
      <w:r>
        <w:rPr>
          <w:rStyle w:val="VerbatimChar"/>
        </w:rPr>
        <w:t xml:space="preserve">## [1] "Llh: -2.01850386262560E+03; Pars: -1.840605E+00,  3.016565E-01,  1.067279E-01,  1.321953E+00"</w:t>
      </w:r>
      <w:r>
        <w:br w:type="textWrapping"/>
      </w:r>
      <w:r>
        <w:rPr>
          <w:rStyle w:val="VerbatimChar"/>
        </w:rPr>
        <w:t xml:space="preserve">## [1] "Llh: -2.01827507606275E+03; Pars: -1.821393E+00,  2.696613E-01,  1.039743E-01,  1.322187E+00"</w:t>
      </w:r>
      <w:r>
        <w:br w:type="textWrapping"/>
      </w:r>
      <w:r>
        <w:rPr>
          <w:rStyle w:val="VerbatimChar"/>
        </w:rPr>
        <w:t xml:space="preserve">## [1] "Llh: -2.01835086972696E+03; Pars: -1.904234E+00,  2.917473E-01,  1.023190E-01,  1.306424E+00"</w:t>
      </w:r>
      <w:r>
        <w:br w:type="textWrapping"/>
      </w:r>
      <w:r>
        <w:rPr>
          <w:rStyle w:val="VerbatimChar"/>
        </w:rPr>
        <w:t xml:space="preserve">## [1] "Llh: -2.01846607230238E+03; Pars: -1.882525E+00,  3.042457E-01,  1.048445E-01,  1.312814E+00"</w:t>
      </w:r>
      <w:r>
        <w:br w:type="textWrapping"/>
      </w:r>
      <w:r>
        <w:rPr>
          <w:rStyle w:val="VerbatimChar"/>
        </w:rPr>
        <w:t xml:space="preserve">## [1] "Llh: -2.01814562540612E+03; Pars: -1.834211E+00,  2.610755E-01,  1.149540E-01,  1.323232E+00"</w:t>
      </w:r>
      <w:r>
        <w:br w:type="textWrapping"/>
      </w:r>
      <w:r>
        <w:rPr>
          <w:rStyle w:val="VerbatimChar"/>
        </w:rPr>
        <w:t xml:space="preserve">## [1] "Llh: -2.01798085089226E+03; Pars: -1.804803E+00,  2.250480E-01,  1.221159E-01,  1.328731E+00"</w:t>
      </w:r>
      <w:r>
        <w:br w:type="textWrapping"/>
      </w:r>
      <w:r>
        <w:rPr>
          <w:rStyle w:val="VerbatimChar"/>
        </w:rPr>
        <w:t xml:space="preserve">## [1] "Llh: -2.01844302652220E+03; Pars: -1.824649E+00,  2.825789E-01,  1.040018E-01,  1.287835E+00"</w:t>
      </w:r>
      <w:r>
        <w:br w:type="textWrapping"/>
      </w:r>
      <w:r>
        <w:rPr>
          <w:rStyle w:val="VerbatimChar"/>
        </w:rPr>
        <w:t xml:space="preserve">## [1] "Llh: -2.01824401760976E+03; Pars: -1.835984E+00,  2.837527E-01,  1.067748E-01,  1.301117E+00"</w:t>
      </w:r>
      <w:r>
        <w:br w:type="textWrapping"/>
      </w:r>
      <w:r>
        <w:rPr>
          <w:rStyle w:val="VerbatimChar"/>
        </w:rPr>
        <w:t xml:space="preserve">## [1] "Llh: -2.01779535131637E+03; Pars: -1.824356E+00,  1.903968E-01,  1.078103E-01,  1.328275E+00"</w:t>
      </w:r>
      <w:r>
        <w:br w:type="textWrapping"/>
      </w:r>
      <w:r>
        <w:rPr>
          <w:rStyle w:val="VerbatimChar"/>
        </w:rPr>
        <w:t xml:space="preserve">## [1] "Llh: -2.01766569320048E+03; Pars: -1.807108E+00,  1.361630E-01,  1.068246E-01,  1.342126E+00"</w:t>
      </w:r>
      <w:r>
        <w:br w:type="textWrapping"/>
      </w:r>
      <w:r>
        <w:rPr>
          <w:rStyle w:val="VerbatimChar"/>
        </w:rPr>
        <w:t xml:space="preserve">## [1] "Llh: -2.01801050367335E+03; Pars: -1.730410E+00,  1.659738E-01,  1.175258E-01,  1.340713E+00"</w:t>
      </w:r>
      <w:r>
        <w:br w:type="textWrapping"/>
      </w:r>
      <w:r>
        <w:rPr>
          <w:rStyle w:val="VerbatimChar"/>
        </w:rPr>
        <w:t xml:space="preserve">## [1] "Llh: -2.01789553843977E+03; Pars: -1.773866E+00,  1.911091E-01,  1.137241E-01,  1.332057E+00"</w:t>
      </w:r>
      <w:r>
        <w:br w:type="textWrapping"/>
      </w:r>
      <w:r>
        <w:rPr>
          <w:rStyle w:val="VerbatimChar"/>
        </w:rPr>
        <w:t xml:space="preserve">## [1] "Llh: -2.01771637854586E+03; Pars: -1.789488E+00,  1.511678E-01,  1.207454E-01,  1.329665E+00"</w:t>
      </w:r>
      <w:r>
        <w:br w:type="textWrapping"/>
      </w:r>
      <w:r>
        <w:rPr>
          <w:rStyle w:val="VerbatimChar"/>
        </w:rPr>
        <w:t xml:space="preserve">## [1] "Llh: -2.01774994682798E+03; Pars: -1.797464E+00,  1.747025E-01,  1.165526E-01,  1.327791E+00"</w:t>
      </w:r>
      <w:r>
        <w:br w:type="textWrapping"/>
      </w:r>
      <w:r>
        <w:rPr>
          <w:rStyle w:val="VerbatimChar"/>
        </w:rPr>
        <w:t xml:space="preserve">## [1] "Llh: -2.01781169237602E+03; Pars: -1.751648E+00,  1.048570E-01,  1.249302E-01,  1.365939E+00"</w:t>
      </w:r>
      <w:r>
        <w:br w:type="textWrapping"/>
      </w:r>
      <w:r>
        <w:rPr>
          <w:rStyle w:val="VerbatimChar"/>
        </w:rPr>
        <w:t xml:space="preserve">## [1] "Llh: -2.01772887480969E+03; Pars: -1.772732E+00,  1.344879E-01,  1.203914E-01,  1.349437E+00"</w:t>
      </w:r>
      <w:r>
        <w:br w:type="textWrapping"/>
      </w:r>
      <w:r>
        <w:rPr>
          <w:rStyle w:val="VerbatimChar"/>
        </w:rPr>
        <w:t xml:space="preserve">## [1] "Llh: -2.01771515606750E+03; Pars: -1.766794E+00,  1.022036E-01,  1.087269E-01,  1.347934E+00"</w:t>
      </w:r>
      <w:r>
        <w:br w:type="textWrapping"/>
      </w:r>
      <w:r>
        <w:rPr>
          <w:rStyle w:val="VerbatimChar"/>
        </w:rPr>
        <w:t xml:space="preserve">## [1] "Llh: -2.01768990143187E+03; Pars: -1.776296E+00,  1.244997E-01,  1.120741E-01,  1.343107E+00"</w:t>
      </w:r>
      <w:r>
        <w:br w:type="textWrapping"/>
      </w:r>
      <w:r>
        <w:rPr>
          <w:rStyle w:val="VerbatimChar"/>
        </w:rPr>
        <w:t xml:space="preserve">## [1] "Llh: -2.01752864018874E+03; Pars: -1.798946E+00,  9.714119E-02,  1.162937E-01,  1.350133E+00"</w:t>
      </w:r>
      <w:r>
        <w:br w:type="textWrapping"/>
      </w:r>
      <w:r>
        <w:rPr>
          <w:rStyle w:val="VerbatimChar"/>
        </w:rPr>
        <w:t xml:space="preserve">## [1] "Llh: -2.01748271792453E+03; Pars: -1.811486E+00,  6.925712E-02,  1.175784E-01,  1.359263E+00"</w:t>
      </w:r>
      <w:r>
        <w:br w:type="textWrapping"/>
      </w:r>
      <w:r>
        <w:rPr>
          <w:rStyle w:val="VerbatimChar"/>
        </w:rPr>
        <w:t xml:space="preserve">## [1] "Llh: -2.01749336669635E+03; Pars: -1.819457E+00,  9.905867E-02,  1.082199E-01,  1.337587E+00"</w:t>
      </w:r>
      <w:r>
        <w:br w:type="textWrapping"/>
      </w:r>
      <w:r>
        <w:rPr>
          <w:rStyle w:val="VerbatimChar"/>
        </w:rPr>
        <w:t xml:space="preserve">## [1] "Llh: -2.01752633275888E+03; Pars: -1.807776E+00,  1.069277E-01,  1.112628E-01,  1.340540E+00"</w:t>
      </w:r>
      <w:r>
        <w:br w:type="textWrapping"/>
      </w:r>
      <w:r>
        <w:rPr>
          <w:rStyle w:val="VerbatimChar"/>
        </w:rPr>
        <w:t xml:space="preserve">## [1] "Llh: -2.01764331856481E+03; Pars: -1.817685E+00,  7.133998E-02,  1.016032E-01,  1.361516E+00"</w:t>
      </w:r>
      <w:r>
        <w:br w:type="textWrapping"/>
      </w:r>
      <w:r>
        <w:rPr>
          <w:rStyle w:val="VerbatimChar"/>
        </w:rPr>
        <w:t xml:space="preserve">## [1] "Llh: -2.01755293794864E+03; Pars: -1.810636E+00,  8.607253E-02,  1.063887E-01,  1.353482E+00"</w:t>
      </w:r>
      <w:r>
        <w:br w:type="textWrapping"/>
      </w:r>
      <w:r>
        <w:rPr>
          <w:rStyle w:val="VerbatimChar"/>
        </w:rPr>
        <w:t xml:space="preserve">## [1] "Llh: -2.01746771277883E+03; Pars: -1.848047E+00,  7.202310E-02,  1.074318E-01,  1.353085E+00"</w:t>
      </w:r>
      <w:r>
        <w:br w:type="textWrapping"/>
      </w:r>
      <w:r>
        <w:rPr>
          <w:rStyle w:val="VerbatimChar"/>
        </w:rPr>
        <w:t xml:space="preserve">## [1] "Llh: -2.01758904386346E+03; Pars: -1.883922E+00,  5.478019E-02,  1.051106E-01,  1.358102E+00"</w:t>
      </w:r>
      <w:r>
        <w:br w:type="textWrapping"/>
      </w:r>
      <w:r>
        <w:rPr>
          <w:rStyle w:val="VerbatimChar"/>
        </w:rPr>
        <w:t xml:space="preserve">## [1] "Llh: -2.01742432440553E+03; Pars: -1.837705E+00,  4.789471E-02,  1.129848E-01,  1.359591E+00"</w:t>
      </w:r>
      <w:r>
        <w:br w:type="textWrapping"/>
      </w:r>
      <w:r>
        <w:rPr>
          <w:rStyle w:val="VerbatimChar"/>
        </w:rPr>
        <w:t xml:space="preserve">## [1] "Llh: -2.01754159426317E+03; Pars: -1.853004E+00,  2.840546E-02,  1.160649E-01,  1.368408E+00"</w:t>
      </w:r>
      <w:r>
        <w:br w:type="textWrapping"/>
      </w:r>
      <w:r>
        <w:rPr>
          <w:rStyle w:val="VerbatimChar"/>
        </w:rPr>
        <w:t xml:space="preserve">## [1] "Llh: -2.01734575609646E+03; Pars: -1.847711E+00,  5.651889E-02,  1.167187E-01,  1.351223E+00"</w:t>
      </w:r>
      <w:r>
        <w:br w:type="textWrapping"/>
      </w:r>
      <w:r>
        <w:rPr>
          <w:rStyle w:val="VerbatimChar"/>
        </w:rPr>
        <w:t xml:space="preserve">## [1] "Llh: -2.01732471685994E+03; Pars: -1.866249E+00,  4.579923E-02,  1.218838E-01,  1.350094E+00"</w:t>
      </w:r>
      <w:r>
        <w:br w:type="textWrapping"/>
      </w:r>
      <w:r>
        <w:rPr>
          <w:rStyle w:val="VerbatimChar"/>
        </w:rPr>
        <w:t xml:space="preserve">## [1] "Llh: -2.01774199581322E+03; Pars: -1.862287E+00,  3.339247E-02,  1.217194E-01,  1.373657E+00"</w:t>
      </w:r>
      <w:r>
        <w:br w:type="textWrapping"/>
      </w:r>
      <w:r>
        <w:rPr>
          <w:rStyle w:val="VerbatimChar"/>
        </w:rPr>
        <w:t xml:space="preserve">## [1] "Llh: -2.01739645405219E+03; Pars: -1.830164E+00,  7.547993E-02,  1.115948E-01,  1.346515E+00"</w:t>
      </w:r>
      <w:r>
        <w:br w:type="textWrapping"/>
      </w:r>
      <w:r>
        <w:rPr>
          <w:rStyle w:val="VerbatimChar"/>
        </w:rPr>
        <w:t xml:space="preserve">## [1] "Llh: -2.01730939586819E+03; Pars: -1.879597E+00,  4.986090E-02,  1.093691E-01,  1.345399E+00"</w:t>
      </w:r>
      <w:r>
        <w:br w:type="textWrapping"/>
      </w:r>
      <w:r>
        <w:rPr>
          <w:rStyle w:val="VerbatimChar"/>
        </w:rPr>
        <w:t xml:space="preserve">## [1] "Llh: -2.01729522356338E+03; Pars: -1.913652E+00,  4.230658E-02,  1.052644E-01,  1.338520E+00"</w:t>
      </w:r>
      <w:r>
        <w:br w:type="textWrapping"/>
      </w:r>
      <w:r>
        <w:rPr>
          <w:rStyle w:val="VerbatimChar"/>
        </w:rPr>
        <w:t xml:space="preserve">## [1] "Llh: -2.01723726230951E+03; Pars: -1.875838E+00,  3.674691E-02,  1.184321E-01,  1.344247E+00"</w:t>
      </w:r>
      <w:r>
        <w:br w:type="textWrapping"/>
      </w:r>
      <w:r>
        <w:rPr>
          <w:rStyle w:val="VerbatimChar"/>
        </w:rPr>
        <w:t xml:space="preserve">## [1] "Llh: -2.01721374581209E+03; Pars: -1.889734E+00,  2.624794E-02,  1.239323E-01,  1.339849E+00"</w:t>
      </w:r>
      <w:r>
        <w:br w:type="textWrapping"/>
      </w:r>
      <w:r>
        <w:rPr>
          <w:rStyle w:val="VerbatimChar"/>
        </w:rPr>
        <w:t xml:space="preserve">## [1] "Llh: -2.01714829462987E+03; Pars: -1.912195E+00,  4.090806E-02,  1.183529E-01,  1.328066E+00"</w:t>
      </w:r>
      <w:r>
        <w:br w:type="textWrapping"/>
      </w:r>
      <w:r>
        <w:rPr>
          <w:rStyle w:val="VerbatimChar"/>
        </w:rPr>
        <w:t xml:space="preserve">## [1] "Llh: -2.01713177424372E+03; Pars: -1.949439E+00,  3.780676E-02,  1.210369E-01,  1.312580E+00"</w:t>
      </w:r>
      <w:r>
        <w:br w:type="textWrapping"/>
      </w:r>
      <w:r>
        <w:rPr>
          <w:rStyle w:val="VerbatimChar"/>
        </w:rPr>
        <w:t xml:space="preserve">## [1] "Llh: -2.01721653599456E+03; Pars: -1.979373E+00,  1.837105E-02,  1.244639E-01,  1.323957E+00"</w:t>
      </w:r>
      <w:r>
        <w:br w:type="textWrapping"/>
      </w:r>
      <w:r>
        <w:rPr>
          <w:rStyle w:val="VerbatimChar"/>
        </w:rPr>
        <w:t xml:space="preserve">## [1] "Llh: -2.01717017138470E+03; Pars: -1.942071E+00,  2.615522E-02,  1.212466E-01,  1.329561E+00"</w:t>
      </w:r>
      <w:r>
        <w:br w:type="textWrapping"/>
      </w:r>
      <w:r>
        <w:rPr>
          <w:rStyle w:val="VerbatimChar"/>
        </w:rPr>
        <w:t xml:space="preserve">## [1] "Llh: -2.01711098716235E+03; Pars: -1.981199E+00,  2.288007E-02,  1.138564E-01,  1.310368E+00"</w:t>
      </w:r>
      <w:r>
        <w:br w:type="textWrapping"/>
      </w:r>
      <w:r>
        <w:rPr>
          <w:rStyle w:val="VerbatimChar"/>
        </w:rPr>
        <w:t xml:space="preserve">## [1] "Llh: -2.01721795240858E+03; Pars: -2.038674E+00,  1.617175E-02,  1.098428E-01,  1.290945E+00"</w:t>
      </w:r>
      <w:r>
        <w:br w:type="textWrapping"/>
      </w:r>
      <w:r>
        <w:rPr>
          <w:rStyle w:val="VerbatimChar"/>
        </w:rPr>
        <w:t xml:space="preserve">## [1] "Llh: -2.01729060297207E+03; Pars: -1.967570E+00,  1.821513E-02,  1.347717E-01,  1.307726E+00"</w:t>
      </w:r>
      <w:r>
        <w:br w:type="textWrapping"/>
      </w:r>
      <w:r>
        <w:rPr>
          <w:rStyle w:val="VerbatimChar"/>
        </w:rPr>
        <w:t xml:space="preserve">## [1] "Llh: -2.01716433644130E+03; Pars: -1.954090E+00,  2.248672E-02,  1.273949E-01,  1.315357E+00"</w:t>
      </w:r>
      <w:r>
        <w:br w:type="textWrapping"/>
      </w:r>
      <w:r>
        <w:rPr>
          <w:rStyle w:val="VerbatimChar"/>
        </w:rPr>
        <w:t xml:space="preserve">## [1] "Llh: -2.01717917750526E+03; Pars: -2.023666E+00,  2.717443E-02,  1.178351E-01,  1.294433E+00"</w:t>
      </w:r>
      <w:r>
        <w:br w:type="textWrapping"/>
      </w:r>
      <w:r>
        <w:rPr>
          <w:rStyle w:val="VerbatimChar"/>
        </w:rPr>
        <w:t xml:space="preserve">## [1] "Llh: -2.01712607945510E+03; Pars: -1.990183E+00,  2.693979E-02,  1.193594E-01,  1.305641E+00"</w:t>
      </w:r>
      <w:r>
        <w:br w:type="textWrapping"/>
      </w:r>
      <w:r>
        <w:rPr>
          <w:rStyle w:val="VerbatimChar"/>
        </w:rPr>
        <w:t xml:space="preserve">## [1] "Llh: -2.01721710732953E+03; Pars: -1.995385E+00,  2.767676E-02,  1.195772E-01,  1.292661E+00"</w:t>
      </w:r>
      <w:r>
        <w:br w:type="textWrapping"/>
      </w:r>
      <w:r>
        <w:rPr>
          <w:rStyle w:val="VerbatimChar"/>
        </w:rPr>
        <w:t xml:space="preserve">## [1] "Llh: -2.01712461952313E+03; Pars: -1.955399E+00,  2.652758E-02,  1.208293E-01,  1.320239E+00"</w:t>
      </w:r>
      <w:r>
        <w:br w:type="textWrapping"/>
      </w:r>
      <w:r>
        <w:rPr>
          <w:rStyle w:val="VerbatimChar"/>
        </w:rPr>
        <w:t xml:space="preserve">## [1] "Llh: -2.01714022084804E+03; Pars: -1.984020E+00,  3.496496E-02,  1.101461E-01,  1.309042E+00"</w:t>
      </w:r>
      <w:r>
        <w:br w:type="textWrapping"/>
      </w:r>
      <w:r>
        <w:rPr>
          <w:rStyle w:val="VerbatimChar"/>
        </w:rPr>
        <w:t xml:space="preserve">## [1] "Llh: -2.01711511013506E+03; Pars: -1.976538E+00,  3.131168E-02,  1.144583E-01,  1.310618E+00"</w:t>
      </w:r>
      <w:r>
        <w:br w:type="textWrapping"/>
      </w:r>
      <w:r>
        <w:rPr>
          <w:rStyle w:val="VerbatimChar"/>
        </w:rPr>
        <w:t xml:space="preserve">## [1] "Llh: -2.01713574519567E+03; Pars: -2.002220E+00,  1.892597E-02,  1.132148E-01,  1.310832E+00"</w:t>
      </w:r>
      <w:r>
        <w:br w:type="textWrapping"/>
      </w:r>
      <w:r>
        <w:rPr>
          <w:rStyle w:val="VerbatimChar"/>
        </w:rPr>
        <w:t xml:space="preserve">## [1] "Llh: -2.01711440815068E+03; Pars: -1.962635E+00,  3.180107E-02,  1.190814E-01,  1.312142E+00"</w:t>
      </w:r>
      <w:r>
        <w:br w:type="textWrapping"/>
      </w:r>
      <w:r>
        <w:rPr>
          <w:rStyle w:val="VerbatimChar"/>
        </w:rPr>
        <w:t xml:space="preserve">## [1] "Llh: -2.01711492443460E+03; Pars: -1.947702E+00,  2.885741E-02,  1.147533E-01,  1.321076E+00"</w:t>
      </w:r>
      <w:r>
        <w:br w:type="textWrapping"/>
      </w:r>
      <w:r>
        <w:rPr>
          <w:rStyle w:val="VerbatimChar"/>
        </w:rPr>
        <w:t xml:space="preserve">## [1] "Llh: -2.01710837479935E+03; Pars: -1.958323E+00,  2.836557E-02,  1.159048E-01,  1.317200E+00"</w:t>
      </w:r>
      <w:r>
        <w:br w:type="textWrapping"/>
      </w:r>
      <w:r>
        <w:rPr>
          <w:rStyle w:val="VerbatimChar"/>
        </w:rPr>
        <w:t xml:space="preserve">## [1] "Llh: -2.01713911250821E+03; Pars: -1.983948E+00,  3.030407E-02,  1.108212E-01,  1.304964E+00"</w:t>
      </w:r>
      <w:r>
        <w:br w:type="textWrapping"/>
      </w:r>
      <w:r>
        <w:rPr>
          <w:rStyle w:val="VerbatimChar"/>
        </w:rPr>
        <w:t xml:space="preserve">## [1] "Llh: -2.01711042715833E+03; Pars: -1.962536E+00,  2.742511E-02,  1.183273E-01,  1.316403E+00"</w:t>
      </w:r>
      <w:r>
        <w:br w:type="textWrapping"/>
      </w:r>
      <w:r>
        <w:rPr>
          <w:rStyle w:val="VerbatimChar"/>
        </w:rPr>
        <w:t xml:space="preserve">## [1] "Llh: -2.01710753382698E+03; Pars: -1.955809E+00,  2.402775E-02,  1.191266E-01,  1.317441E+00"</w:t>
      </w:r>
      <w:r>
        <w:br w:type="textWrapping"/>
      </w:r>
      <w:r>
        <w:rPr>
          <w:rStyle w:val="VerbatimChar"/>
        </w:rPr>
        <w:t xml:space="preserve">## [1] "Llh: -2.01711767806035E+03; Pars: -1.945444E+00,  2.104827E-02,  1.214608E-01,  1.320866E+00"</w:t>
      </w:r>
      <w:r>
        <w:br w:type="textWrapping"/>
      </w:r>
      <w:r>
        <w:rPr>
          <w:rStyle w:val="VerbatimChar"/>
        </w:rPr>
        <w:t xml:space="preserve">## [1] "Llh: -2.01711329288562E+03; Pars: -1.966299E+00,  2.056428E-02,  1.145262E-01,  1.318565E+00"</w:t>
      </w:r>
      <w:r>
        <w:br w:type="textWrapping"/>
      </w:r>
      <w:r>
        <w:rPr>
          <w:rStyle w:val="VerbatimChar"/>
        </w:rPr>
        <w:t xml:space="preserve">## [1] "Llh: -2.01710739234465E+03; Pars: -1.965383E+00,  2.293219E-02,  1.156650E-01,  1.316957E+00"</w:t>
      </w:r>
      <w:r>
        <w:br w:type="textWrapping"/>
      </w:r>
      <w:r>
        <w:rPr>
          <w:rStyle w:val="VerbatimChar"/>
        </w:rPr>
        <w:t xml:space="preserve">## [1] "Llh: -2.01712800004644E+03; Pars: -1.939826E+00,  2.861488E-02,  1.206554E-01,  1.323666E+00"</w:t>
      </w:r>
      <w:r>
        <w:br w:type="textWrapping"/>
      </w:r>
      <w:r>
        <w:rPr>
          <w:rStyle w:val="VerbatimChar"/>
        </w:rPr>
        <w:t xml:space="preserve">## [1] "Llh: -2.01710572446172E+03; Pars: -1.970856E+00,  2.419586E-02,  1.155562E-01,  1.313680E+00"</w:t>
      </w:r>
      <w:r>
        <w:br w:type="textWrapping"/>
      </w:r>
      <w:r>
        <w:rPr>
          <w:rStyle w:val="VerbatimChar"/>
        </w:rPr>
        <w:t xml:space="preserve">## [1] "Llh: -2.01710414810786E+03; Pars: -1.962648E+00,  2.242318E-02,  1.147990E-01,  1.316234E+00"</w:t>
      </w:r>
      <w:r>
        <w:br w:type="textWrapping"/>
      </w:r>
      <w:r>
        <w:rPr>
          <w:rStyle w:val="VerbatimChar"/>
        </w:rPr>
        <w:t xml:space="preserve">## [1] "Llh: -2.01710656563112E+03; Pars: -1.962704E+00,  2.027550E-02,  1.130349E-01,  1.316149E+00"</w:t>
      </w:r>
      <w:r>
        <w:br w:type="textWrapping"/>
      </w:r>
      <w:r>
        <w:rPr>
          <w:rStyle w:val="VerbatimChar"/>
        </w:rPr>
        <w:t xml:space="preserve">## [1] "Llh: -2.01710244381409E+03; Pars: -1.969025E+00,  1.927556E-02,  1.166686E-01,  1.314955E+00"</w:t>
      </w:r>
      <w:r>
        <w:br w:type="textWrapping"/>
      </w:r>
      <w:r>
        <w:rPr>
          <w:rStyle w:val="VerbatimChar"/>
        </w:rPr>
        <w:t xml:space="preserve">## [1] "Llh: -2.01710250753575E+03; Pars: -1.974376E+00,  1.588966E-02,  1.170505E-01,  1.313834E+00"</w:t>
      </w:r>
      <w:r>
        <w:br w:type="textWrapping"/>
      </w:r>
      <w:r>
        <w:rPr>
          <w:rStyle w:val="VerbatimChar"/>
        </w:rPr>
        <w:t xml:space="preserve">## [1] "Llh: -2.01711553971874E+03; Pars: -1.978147E+00,  2.038132E-02,  1.122178E-01,  1.313473E+00"</w:t>
      </w:r>
      <w:r>
        <w:br w:type="textWrapping"/>
      </w:r>
      <w:r>
        <w:rPr>
          <w:rStyle w:val="VerbatimChar"/>
        </w:rPr>
        <w:t xml:space="preserve">## [1] "Llh: -2.01710403831259E+03; Pars: -1.961393E+00,  2.305913E-02,  1.173994E-01,  1.316448E+00"</w:t>
      </w:r>
      <w:r>
        <w:br w:type="textWrapping"/>
      </w:r>
      <w:r>
        <w:rPr>
          <w:rStyle w:val="VerbatimChar"/>
        </w:rPr>
        <w:t xml:space="preserve">## [1] "Llh: -2.01710127507512E+03; Pars: -1.966579E+00,  2.141403E-02,  1.165466E-01,  1.313703E+00"</w:t>
      </w:r>
      <w:r>
        <w:br w:type="textWrapping"/>
      </w:r>
      <w:r>
        <w:rPr>
          <w:rStyle w:val="VerbatimChar"/>
        </w:rPr>
        <w:t xml:space="preserve">## [1] "Llh: -2.01710150643960E+03; Pars: -1.967177E+00,  2.069307E-02,  1.169875E-01,  1.312079E+00"</w:t>
      </w:r>
      <w:r>
        <w:br w:type="textWrapping"/>
      </w:r>
      <w:r>
        <w:rPr>
          <w:rStyle w:val="VerbatimChar"/>
        </w:rPr>
        <w:t xml:space="preserve">## [1] "Llh: -2.01710033434340E+03; Pars: -1.958967E+00,  1.909333E-02,  1.171507E-01,  1.316991E+00"</w:t>
      </w:r>
      <w:r>
        <w:br w:type="textWrapping"/>
      </w:r>
      <w:r>
        <w:rPr>
          <w:rStyle w:val="VerbatimChar"/>
        </w:rPr>
        <w:t xml:space="preserve">## [1] "Llh: -2.01710035653545E+03; Pars: -1.953023E+00,  1.696103E-02,  1.179479E-01,  1.318650E+00"</w:t>
      </w:r>
      <w:r>
        <w:br w:type="textWrapping"/>
      </w:r>
      <w:r>
        <w:rPr>
          <w:rStyle w:val="VerbatimChar"/>
        </w:rPr>
        <w:t xml:space="preserve">## [1] "Llh: -2.01710409000301E+03; Pars: -1.965334E+00,  1.901156E-02,  1.190836E-01,  1.314814E+00"</w:t>
      </w:r>
      <w:r>
        <w:br w:type="textWrapping"/>
      </w:r>
      <w:r>
        <w:rPr>
          <w:rStyle w:val="VerbatimChar"/>
        </w:rPr>
        <w:t xml:space="preserve">## [1] "Llh: -2.01710213169397E+03; Pars: -1.964662E+00,  1.981243E-02,  1.180125E-01,  1.315169E+00"</w:t>
      </w:r>
      <w:r>
        <w:br w:type="textWrapping"/>
      </w:r>
      <w:r>
        <w:rPr>
          <w:rStyle w:val="VerbatimChar"/>
        </w:rPr>
        <w:t xml:space="preserve">## [1] "Llh: -2.01709930920811E+03; Pars: -1.968223E+00,  1.713640E-02,  1.167898E-01,  1.313961E+00"</w:t>
      </w:r>
      <w:r>
        <w:br w:type="textWrapping"/>
      </w:r>
      <w:r>
        <w:rPr>
          <w:rStyle w:val="VerbatimChar"/>
        </w:rPr>
        <w:t xml:space="preserve">## [1] "Llh: -2.01709871165379E+03; Pars: -1.971638E+00,  1.477263E-02,  1.164850E-01,  1.312719E+00"</w:t>
      </w:r>
      <w:r>
        <w:br w:type="textWrapping"/>
      </w:r>
      <w:r>
        <w:rPr>
          <w:rStyle w:val="VerbatimChar"/>
        </w:rPr>
        <w:t xml:space="preserve">## [1] "Llh: -2.01709853577702E+03; Pars: -1.961898E+00,  1.794655E-02,  1.174288E-01,  1.314334E+00"</w:t>
      </w:r>
      <w:r>
        <w:br w:type="textWrapping"/>
      </w:r>
      <w:r>
        <w:rPr>
          <w:rStyle w:val="VerbatimChar"/>
        </w:rPr>
        <w:t xml:space="preserve">## [1] "Llh: -2.01709875442819E+03; Pars: -1.958334E+00,  1.731681E-02,  1.178089E-01,  1.314023E+00"</w:t>
      </w:r>
      <w:r>
        <w:br w:type="textWrapping"/>
      </w:r>
      <w:r>
        <w:rPr>
          <w:rStyle w:val="VerbatimChar"/>
        </w:rPr>
        <w:t xml:space="preserve">## [1] "Llh: -2.01709773608083E+03; Pars: -1.964879E+00,  1.661773E-02,  1.157930E-01,  1.313703E+00"</w:t>
      </w:r>
      <w:r>
        <w:br w:type="textWrapping"/>
      </w:r>
      <w:r>
        <w:rPr>
          <w:rStyle w:val="VerbatimChar"/>
        </w:rPr>
        <w:t xml:space="preserve">## [1] "Llh: -2.01709850914664E+03; Pars: -1.964987E+00,  1.521910E-02,  1.146833E-01,  1.312971E+00"</w:t>
      </w:r>
      <w:r>
        <w:br w:type="textWrapping"/>
      </w:r>
      <w:r>
        <w:rPr>
          <w:rStyle w:val="VerbatimChar"/>
        </w:rPr>
        <w:t xml:space="preserve">## [1] "Llh: -2.01709591593096E+03; Pars: -1.962112E+00,  1.354402E-02,  1.168821E-01,  1.315169E+00"</w:t>
      </w:r>
      <w:r>
        <w:br w:type="textWrapping"/>
      </w:r>
      <w:r>
        <w:rPr>
          <w:rStyle w:val="VerbatimChar"/>
        </w:rPr>
        <w:t xml:space="preserve">## [1] "Llh: -2.01709468341775E+03; Pars: -1.959879E+00,  1.077140E-02,  1.170498E-01,  1.315903E+00"</w:t>
      </w:r>
      <w:r>
        <w:br w:type="textWrapping"/>
      </w:r>
      <w:r>
        <w:rPr>
          <w:rStyle w:val="VerbatimChar"/>
        </w:rPr>
        <w:t xml:space="preserve">## [1] "Llh: -2.01709754363807E+03; Pars: -1.970180E+00,  1.140932E-02,  1.162276E-01,  1.311344E+00"</w:t>
      </w:r>
      <w:r>
        <w:br w:type="textWrapping"/>
      </w:r>
      <w:r>
        <w:rPr>
          <w:rStyle w:val="VerbatimChar"/>
        </w:rPr>
        <w:t xml:space="preserve">## [1] "Llh: -2.01709660044506E+03; Pars: -1.967377E+00,  1.297673E-02,  1.164584E-01,  1.312753E+00"</w:t>
      </w:r>
      <w:r>
        <w:br w:type="textWrapping"/>
      </w:r>
      <w:r>
        <w:rPr>
          <w:rStyle w:val="VerbatimChar"/>
        </w:rPr>
        <w:t xml:space="preserve">## [1] "Llh: -2.01709530474066E+03; Pars: -1.955378E+00,  1.382093E-02,  1.168801E-01,  1.315628E+00"</w:t>
      </w:r>
      <w:r>
        <w:br w:type="textWrapping"/>
      </w:r>
      <w:r>
        <w:rPr>
          <w:rStyle w:val="VerbatimChar"/>
        </w:rPr>
        <w:t xml:space="preserve">## [1] "Llh: -2.01709555795181E+03; Pars: -1.959443E+00,  1.405295E-02,  1.167813E-01,  1.314900E+00"</w:t>
      </w:r>
      <w:r>
        <w:br w:type="textWrapping"/>
      </w:r>
      <w:r>
        <w:rPr>
          <w:rStyle w:val="VerbatimChar"/>
        </w:rPr>
        <w:t xml:space="preserve">## [1] "Llh: -2.01709427352234E+03; Pars: -1.961858E+00,  9.983718E-03,  1.156619E-01,  1.314659E+00"</w:t>
      </w:r>
      <w:r>
        <w:br w:type="textWrapping"/>
      </w:r>
      <w:r>
        <w:rPr>
          <w:rStyle w:val="VerbatimChar"/>
        </w:rPr>
        <w:t xml:space="preserve">## [1] "Llh: -2.01709450396817E+03; Pars: -1.961838E+00,  7.446428E-03,  1.147784E-01,  1.314821E+00"</w:t>
      </w:r>
      <w:r>
        <w:br w:type="textWrapping"/>
      </w:r>
      <w:r>
        <w:rPr>
          <w:rStyle w:val="VerbatimChar"/>
        </w:rPr>
        <w:t xml:space="preserve">## [1] "Llh: -2.01709355262580E+03; Pars: -1.957367E+00,  8.357217E-03,  1.172320E-01,  1.315768E+00"</w:t>
      </w:r>
      <w:r>
        <w:br w:type="textWrapping"/>
      </w:r>
      <w:r>
        <w:rPr>
          <w:rStyle w:val="VerbatimChar"/>
        </w:rPr>
        <w:t xml:space="preserve">## [1] "Llh: -2.01709385758724E+03; Pars: -1.953612E+00,  5.926614E-03,  1.179515E-01,  1.316802E+00"</w:t>
      </w:r>
      <w:r>
        <w:br w:type="textWrapping"/>
      </w:r>
      <w:r>
        <w:rPr>
          <w:rStyle w:val="VerbatimChar"/>
        </w:rPr>
        <w:t xml:space="preserve">## [1] "Llh: -2.01709393917742E+03; Pars: -1.949864E+00,  8.588486E-03,  1.169535E-01,  1.318232E+00"</w:t>
      </w:r>
      <w:r>
        <w:br w:type="textWrapping"/>
      </w:r>
      <w:r>
        <w:rPr>
          <w:rStyle w:val="VerbatimChar"/>
        </w:rPr>
        <w:t xml:space="preserve">## [1] "Llh: -2.01709365362405E+03; Pars: -1.954243E+00,  9.522012E-03,  1.168297E-01,  1.316860E+00"</w:t>
      </w:r>
      <w:r>
        <w:br w:type="textWrapping"/>
      </w:r>
      <w:r>
        <w:rPr>
          <w:rStyle w:val="VerbatimChar"/>
        </w:rPr>
        <w:t xml:space="preserve">## [1] "Llh: -2.01709358148289E+03; Pars: -1.961296E+00,  6.693299E-03,  1.165067E-01,  1.315966E+00"</w:t>
      </w:r>
      <w:r>
        <w:br w:type="textWrapping"/>
      </w:r>
      <w:r>
        <w:rPr>
          <w:rStyle w:val="VerbatimChar"/>
        </w:rPr>
        <w:t xml:space="preserve">## [1] "Llh: -2.01709347397034E+03; Pars: -1.959816E+00,  8.023512E-03,  1.166000E-01,  1.315882E+00"</w:t>
      </w:r>
      <w:r>
        <w:br w:type="textWrapping"/>
      </w:r>
      <w:r>
        <w:rPr>
          <w:rStyle w:val="VerbatimChar"/>
        </w:rPr>
        <w:t xml:space="preserve">## [1] "Llh: -2.01709288234725E+03; Pars: -1.956763E+00,  7.412272E-03,  1.161120E-01,  1.315681E+00"</w:t>
      </w:r>
      <w:r>
        <w:br w:type="textWrapping"/>
      </w:r>
      <w:r>
        <w:rPr>
          <w:rStyle w:val="VerbatimChar"/>
        </w:rPr>
        <w:t xml:space="preserve">## [1] "Llh: -2.01709298235308E+03; Pars: -1.955205E+00,  6.148808E-03,  1.156431E-01,  1.315569E+00"</w:t>
      </w:r>
      <w:r>
        <w:br w:type="textWrapping"/>
      </w:r>
      <w:r>
        <w:rPr>
          <w:rStyle w:val="VerbatimChar"/>
        </w:rPr>
        <w:t xml:space="preserve">## [1] "Llh: -2.01709388897219E+03; Pars: -1.952236E+00,  6.890660E-03,  1.177250E-01,  1.317438E+00"</w:t>
      </w:r>
      <w:r>
        <w:br w:type="textWrapping"/>
      </w:r>
      <w:r>
        <w:rPr>
          <w:rStyle w:val="VerbatimChar"/>
        </w:rPr>
        <w:t xml:space="preserve">## [1] "Llh: -2.01709331971118E+03; Pars: -1.954642E+00,  7.559946E-03,  1.172092E-01,  1.316742E+00"</w:t>
      </w:r>
      <w:r>
        <w:br w:type="textWrapping"/>
      </w:r>
      <w:r>
        <w:rPr>
          <w:rStyle w:val="VerbatimChar"/>
        </w:rPr>
        <w:t xml:space="preserve">## [1] "Llh: -2.01709295536229E+03; Pars: -1.960052E+00,  6.437532E-03,  1.167469E-01,  1.315177E+00"</w:t>
      </w:r>
      <w:r>
        <w:br w:type="textWrapping"/>
      </w:r>
      <w:r>
        <w:rPr>
          <w:rStyle w:val="VerbatimChar"/>
        </w:rPr>
        <w:t xml:space="preserve">## [1] "Llh: -2.01709298416813E+03; Pars: -1.958599E+00,  7.099401E-03,  1.167676E-01,  1.315597E+00"</w:t>
      </w:r>
      <w:r>
        <w:br w:type="textWrapping"/>
      </w:r>
      <w:r>
        <w:rPr>
          <w:rStyle w:val="VerbatimChar"/>
        </w:rPr>
        <w:t xml:space="preserve">## [1] "Llh: -2.01709278810408E+03; Pars: -1.958269E+00,  6.437471E-03,  1.161020E-01,  1.315972E+00"</w:t>
      </w:r>
      <w:r>
        <w:br w:type="textWrapping"/>
      </w:r>
      <w:r>
        <w:rPr>
          <w:rStyle w:val="VerbatimChar"/>
        </w:rPr>
        <w:t xml:space="preserve">## [1] "Llh: -2.01709302231001E+03; Pars: -1.958720E+00,  5.649917E-03,  1.155371E-01,  1.316075E+00"</w:t>
      </w:r>
      <w:r>
        <w:br w:type="textWrapping"/>
      </w:r>
      <w:r>
        <w:rPr>
          <w:rStyle w:val="VerbatimChar"/>
        </w:rPr>
        <w:t xml:space="preserve">## [1] "Llh: -2.01709256295855E+03; Pars: -1.955047E+00,  6.006035E-03,  1.164851E-01,  1.315904E+00"</w:t>
      </w:r>
      <w:r>
        <w:br w:type="textWrapping"/>
      </w:r>
      <w:r>
        <w:rPr>
          <w:rStyle w:val="VerbatimChar"/>
        </w:rPr>
        <w:t xml:space="preserve">## [1] "Llh: -2.01709276206610E+03; Pars: -1.952662E+00,  5.196364E-03,  1.164276E-01,  1.315916E+00"</w:t>
      </w:r>
      <w:r>
        <w:br w:type="textWrapping"/>
      </w:r>
      <w:r>
        <w:rPr>
          <w:rStyle w:val="VerbatimChar"/>
        </w:rPr>
        <w:t xml:space="preserve">## [1] "Llh: -2.01709315883441E+03; Pars: -1.960423E+00,  5.681569E-03,  1.155138E-01,  1.314625E+00"</w:t>
      </w:r>
      <w:r>
        <w:br w:type="textWrapping"/>
      </w:r>
      <w:r>
        <w:rPr>
          <w:rStyle w:val="VerbatimChar"/>
        </w:rPr>
        <w:t xml:space="preserve">## [1] "Llh: -2.01709277642626E+03; Pars: -1.958978E+00,  6.102122E-03,  1.159376E-01,  1.315154E+00"</w:t>
      </w:r>
      <w:r>
        <w:br w:type="textWrapping"/>
      </w:r>
      <w:r>
        <w:rPr>
          <w:rStyle w:val="VerbatimChar"/>
        </w:rPr>
        <w:t xml:space="preserve">## [1] "Llh: -2.01709295006701E+03; Pars: -1.954477E+00,  6.496035E-03,  1.155715E-01,  1.316179E+00"</w:t>
      </w:r>
      <w:r>
        <w:br w:type="textWrapping"/>
      </w:r>
      <w:r>
        <w:rPr>
          <w:rStyle w:val="VerbatimChar"/>
        </w:rPr>
        <w:t xml:space="preserve">## [1] "Llh: -2.01709273156503E+03; Pars: -1.955870E+00,  6.481359E-03,  1.158653E-01,  1.315928E+00"</w:t>
      </w:r>
      <w:r>
        <w:br w:type="textWrapping"/>
      </w:r>
      <w:r>
        <w:rPr>
          <w:rStyle w:val="VerbatimChar"/>
        </w:rPr>
        <w:t xml:space="preserve">## [1] "Llh: -2.01709243804469E+03; Pars: -1.957319E+00,  5.275622E-03,  1.160830E-01,  1.315799E+00"</w:t>
      </w:r>
      <w:r>
        <w:br w:type="textWrapping"/>
      </w:r>
      <w:r>
        <w:rPr>
          <w:rStyle w:val="VerbatimChar"/>
        </w:rPr>
        <w:t xml:space="preserve">## [1] "Llh: -2.01709232461166E+03; Pars: -1.957597E+00,  4.450767E-03,  1.160686E-01,  1.315858E+00"</w:t>
      </w:r>
      <w:r>
        <w:br w:type="textWrapping"/>
      </w:r>
      <w:r>
        <w:rPr>
          <w:rStyle w:val="VerbatimChar"/>
        </w:rPr>
        <w:t xml:space="preserve">## [1] "Llh: -2.01709259520807E+03; Pars: -1.955477E+00,  5.050909E-03,  1.160763E-01,  1.315450E+00"</w:t>
      </w:r>
      <w:r>
        <w:br w:type="textWrapping"/>
      </w:r>
      <w:r>
        <w:rPr>
          <w:rStyle w:val="VerbatimChar"/>
        </w:rPr>
        <w:t xml:space="preserve">## [1] "Llh: -2.01709250799508E+03; Pars: -1.956175E+00,  5.366684E-03,  1.160827E-01,  1.315581E+00"</w:t>
      </w:r>
      <w:r>
        <w:br w:type="textWrapping"/>
      </w:r>
      <w:r>
        <w:rPr>
          <w:rStyle w:val="VerbatimChar"/>
        </w:rPr>
        <w:t xml:space="preserve">## [1] "Llh: -2.01709236503543E+03; Pars: -1.953366E+00,  4.997083E-03,  1.163132E-01,  1.316482E+00"</w:t>
      </w:r>
      <w:r>
        <w:br w:type="textWrapping"/>
      </w:r>
      <w:r>
        <w:rPr>
          <w:rStyle w:val="VerbatimChar"/>
        </w:rPr>
        <w:t xml:space="preserve">## [1] "Llh: -2.01709238277445E+03; Pars: -1.954769E+00,  5.253003E-03,  1.162193E-01,  1.316150E+00"</w:t>
      </w:r>
      <w:r>
        <w:br w:type="textWrapping"/>
      </w:r>
      <w:r>
        <w:rPr>
          <w:rStyle w:val="VerbatimChar"/>
        </w:rPr>
        <w:t xml:space="preserve">## [1] "Llh: -2.01709224459619E+03; Pars: -1.955222E+00,  4.131013E-03,  1.166094E-01,  1.315984E+00"</w:t>
      </w:r>
      <w:r>
        <w:br w:type="textWrapping"/>
      </w:r>
      <w:r>
        <w:rPr>
          <w:rStyle w:val="VerbatimChar"/>
        </w:rPr>
        <w:t xml:space="preserve">## [1] "Llh: -2.01709232598080E+03; Pars: -1.954898E+00,  3.298009E-03,  1.169815E-01,  1.316012E+00"</w:t>
      </w:r>
      <w:r>
        <w:br w:type="textWrapping"/>
      </w:r>
      <w:r>
        <w:rPr>
          <w:rStyle w:val="VerbatimChar"/>
        </w:rPr>
        <w:t xml:space="preserve">## [1] "Llh: -2.01709217108584E+03; Pars: -1.956134E+00,  3.697167E-03,  1.160519E-01,  1.316048E+00"</w:t>
      </w:r>
      <w:r>
        <w:br w:type="textWrapping"/>
      </w:r>
      <w:r>
        <w:rPr>
          <w:rStyle w:val="VerbatimChar"/>
        </w:rPr>
        <w:t xml:space="preserve">## [1] "Llh: -2.01709219119280E+03; Pars: -1.956677E+00,  2.900746E-03,  1.158353E-01,  1.316120E+00"</w:t>
      </w:r>
      <w:r>
        <w:br w:type="textWrapping"/>
      </w:r>
      <w:r>
        <w:rPr>
          <w:rStyle w:val="VerbatimChar"/>
        </w:rPr>
        <w:t xml:space="preserve">## [1] "Llh: -2.01709212268986E+03; Pars: -1.954985E+00,  3.434255E-03,  1.164388E-01,  1.316606E+00"</w:t>
      </w:r>
      <w:r>
        <w:br w:type="textWrapping"/>
      </w:r>
      <w:r>
        <w:rPr>
          <w:rStyle w:val="VerbatimChar"/>
        </w:rPr>
        <w:t xml:space="preserve">## [1] "Llh: -2.01709223423604E+03; Pars: -1.954389E+00,  2.747235E-03,  1.166169E-01,  1.317118E+00"</w:t>
      </w:r>
      <w:r>
        <w:br w:type="textWrapping"/>
      </w:r>
      <w:r>
        <w:rPr>
          <w:rStyle w:val="VerbatimChar"/>
        </w:rPr>
        <w:t xml:space="preserve">## [1] "Llh: -2.01709219543758E+03; Pars: -1.958602E+00,  3.057595E-03,  1.162712E-01,  1.315766E+00"</w:t>
      </w:r>
      <w:r>
        <w:br w:type="textWrapping"/>
      </w:r>
      <w:r>
        <w:rPr>
          <w:rStyle w:val="VerbatimChar"/>
        </w:rPr>
        <w:t xml:space="preserve">## [1] "Llh: -2.01709214431810E+03; Pars: -1.957293E+00,  3.457117E-03,  1.162817E-01,  1.315945E+00"</w:t>
      </w:r>
      <w:r>
        <w:br w:type="textWrapping"/>
      </w:r>
      <w:r>
        <w:rPr>
          <w:rStyle w:val="VerbatimChar"/>
        </w:rPr>
        <w:t xml:space="preserve">## [1] "Llh: -2.01709209295476E+03; Pars: -1.954220E+00,  3.025529E-03,  1.166224E-01,  1.316433E+00"</w:t>
      </w:r>
      <w:r>
        <w:br w:type="textWrapping"/>
      </w:r>
      <w:r>
        <w:rPr>
          <w:rStyle w:val="VerbatimChar"/>
        </w:rPr>
        <w:t xml:space="preserve">## [1] "Llh: -2.01709223162208E+03; Pars: -1.952531E+00,  2.494506E-03,  1.168992E-01,  1.316721E+00"</w:t>
      </w:r>
      <w:r>
        <w:br w:type="textWrapping"/>
      </w:r>
      <w:r>
        <w:rPr>
          <w:rStyle w:val="VerbatimChar"/>
        </w:rPr>
        <w:t xml:space="preserve">## [1] "Llh: -2.01709213667160E+03; Pars: -1.956093E+00,  2.789664E-03,  1.160879E-01,  1.316532E+00"</w:t>
      </w:r>
      <w:r>
        <w:br w:type="textWrapping"/>
      </w:r>
      <w:r>
        <w:rPr>
          <w:rStyle w:val="VerbatimChar"/>
        </w:rPr>
        <w:t xml:space="preserve">## [1] "Llh: -2.01709208599761E+03; Pars: -1.955876E+00,  3.077359E-03,  1.162183E-01,  1.316395E+00"</w:t>
      </w:r>
      <w:r>
        <w:br w:type="textWrapping"/>
      </w:r>
      <w:r>
        <w:rPr>
          <w:rStyle w:val="VerbatimChar"/>
        </w:rPr>
        <w:t xml:space="preserve">## [1] "Llh: -2.01709214361257E+03; Pars: -1.955053E+00,  2.843766E-03,  1.167287E-01,  1.316641E+00"</w:t>
      </w:r>
      <w:r>
        <w:br w:type="textWrapping"/>
      </w:r>
      <w:r>
        <w:rPr>
          <w:rStyle w:val="VerbatimChar"/>
        </w:rPr>
        <w:t xml:space="preserve">## [1] "Llh: -2.01709208983465E+03; Pars: -1.955323E+00,  3.036601E-03,  1.165595E-01,  1.316493E+00"</w:t>
      </w:r>
      <w:r>
        <w:br w:type="textWrapping"/>
      </w:r>
      <w:r>
        <w:rPr>
          <w:rStyle w:val="VerbatimChar"/>
        </w:rPr>
        <w:t xml:space="preserve">## [1] "Llh: -2.01709214429733E+03; Pars: -1.952908E+00,  2.850268E-03,  1.166378E-01,  1.317018E+00"</w:t>
      </w:r>
      <w:r>
        <w:br w:type="textWrapping"/>
      </w:r>
      <w:r>
        <w:rPr>
          <w:rStyle w:val="VerbatimChar"/>
        </w:rPr>
        <w:t xml:space="preserve">## [1] "Llh: -2.01709209081606E+03; Pars: -1.954005E+00,  2.991182E-03,  1.165488E-01,  1.316750E+00"</w:t>
      </w:r>
      <w:r>
        <w:br w:type="textWrapping"/>
      </w:r>
      <w:r>
        <w:rPr>
          <w:rStyle w:val="VerbatimChar"/>
        </w:rPr>
        <w:t xml:space="preserve">## [1] "Llh: -2.01709202976563E+03; Pars: -1.954727E+00,  2.677765E-03,  1.165356E-01,  1.316430E+00"</w:t>
      </w:r>
      <w:r>
        <w:br w:type="textWrapping"/>
      </w:r>
      <w:r>
        <w:rPr>
          <w:rStyle w:val="VerbatimChar"/>
        </w:rPr>
        <w:t xml:space="preserve">## [1] "Llh: -2.01709201770319E+03; Pars: -1.954598E+00,  2.364517E-03,  1.165840E-01,  1.316342E+00"</w:t>
      </w:r>
      <w:r>
        <w:br w:type="textWrapping"/>
      </w:r>
      <w:r>
        <w:rPr>
          <w:rStyle w:val="VerbatimChar"/>
        </w:rPr>
        <w:t xml:space="preserve">## [1] "Llh: -2.01709206777681E+03; Pars: -1.955681E+00,  2.687040E-03,  1.163330E-01,  1.316557E+00"</w:t>
      </w:r>
      <w:r>
        <w:br w:type="textWrapping"/>
      </w:r>
      <w:r>
        <w:rPr>
          <w:rStyle w:val="VerbatimChar"/>
        </w:rPr>
        <w:t xml:space="preserve">## [1] "Llh: -2.01709204643445E+03; Pars: -1.955316E+00,  2.767936E-03,  1.164053E-01,  1.316526E+00"</w:t>
      </w:r>
      <w:r>
        <w:br w:type="textWrapping"/>
      </w:r>
      <w:r>
        <w:rPr>
          <w:rStyle w:val="VerbatimChar"/>
        </w:rPr>
        <w:t xml:space="preserve">## [1] "Llh: -2.01709202950525E+03; Pars: -1.956552E+00,  2.614504E-03,  1.163348E-01,  1.316128E+00"</w:t>
      </w:r>
      <w:r>
        <w:br w:type="textWrapping"/>
      </w:r>
      <w:r>
        <w:rPr>
          <w:rStyle w:val="VerbatimChar"/>
        </w:rPr>
        <w:t xml:space="preserve">## [1] "Llh: -2.01709202636476E+03; Pars: -1.955915E+00,  2.703975E-03,  1.163883E-01,  1.316284E+00"</w:t>
      </w:r>
      <w:r>
        <w:br w:type="textWrapping"/>
      </w:r>
      <w:r>
        <w:rPr>
          <w:rStyle w:val="VerbatimChar"/>
        </w:rPr>
        <w:t xml:space="preserve">## [1] "Llh: -2.01709199526378E+03; Pars: -1.955529E+00,  2.430255E-03,  1.162385E-01,  1.316280E+00"</w:t>
      </w:r>
      <w:r>
        <w:br w:type="textWrapping"/>
      </w:r>
      <w:r>
        <w:rPr>
          <w:rStyle w:val="VerbatimChar"/>
        </w:rPr>
        <w:t xml:space="preserve">## [1] "Llh: -2.01709200678722E+03; Pars: -1.955632E+00,  2.174122E-03,  1.160780E-01,  1.316174E+00"</w:t>
      </w:r>
      <w:r>
        <w:br w:type="textWrapping"/>
      </w:r>
      <w:r>
        <w:rPr>
          <w:rStyle w:val="VerbatimChar"/>
        </w:rPr>
        <w:t xml:space="preserve">## [1] "Llh: -2.01709199794839E+03; Pars: -1.954803E+00,  2.131073E-03,  1.165897E-01,  1.316321E+00"</w:t>
      </w:r>
      <w:r>
        <w:br w:type="textWrapping"/>
      </w:r>
      <w:r>
        <w:rPr>
          <w:rStyle w:val="VerbatimChar"/>
        </w:rPr>
        <w:t xml:space="preserve">## [1] "Llh: -2.01709199165875E+03; Pars: -1.955071E+00,  2.336110E-03,  1.164969E-01,  1.316340E+00"</w:t>
      </w:r>
      <w:r>
        <w:br w:type="textWrapping"/>
      </w:r>
      <w:r>
        <w:rPr>
          <w:rStyle w:val="VerbatimChar"/>
        </w:rPr>
        <w:t xml:space="preserve">## [1] "Llh: -2.01709198870708E+03; Pars: -1.955241E+00,  2.176652E-03,  1.164485E-01,  1.316097E+00"</w:t>
      </w:r>
      <w:r>
        <w:br w:type="textWrapping"/>
      </w:r>
      <w:r>
        <w:rPr>
          <w:rStyle w:val="VerbatimChar"/>
        </w:rPr>
        <w:t xml:space="preserve">## [1] "Llh: -2.01709203155081E+03; Pars: -1.955204E+00,  1.930215E-03,  1.164702E-01,  1.315882E+00"</w:t>
      </w:r>
      <w:r>
        <w:br w:type="textWrapping"/>
      </w:r>
      <w:r>
        <w:rPr>
          <w:rStyle w:val="VerbatimChar"/>
        </w:rPr>
        <w:t xml:space="preserve">## [1] "Llh: -2.01709200224651E+03; Pars: -1.954305E+00,  1.999105E-03,  1.164957E-01,  1.316246E+00"</w:t>
      </w:r>
      <w:r>
        <w:br w:type="textWrapping"/>
      </w:r>
      <w:r>
        <w:rPr>
          <w:rStyle w:val="VerbatimChar"/>
        </w:rPr>
        <w:t xml:space="preserve">## [1] "Llh: -2.01709198639325E+03; Pars: -1.954707E+00,  2.155894E-03,  1.164688E-01,  1.316255E+00"</w:t>
      </w:r>
      <w:r>
        <w:br w:type="textWrapping"/>
      </w:r>
      <w:r>
        <w:rPr>
          <w:rStyle w:val="VerbatimChar"/>
        </w:rPr>
        <w:t xml:space="preserve">## [1] "Llh: -2.01709197683224E+03; Pars: -1.955676E+00,  2.182923E-03,  1.162423E-01,  1.316144E+00"</w:t>
      </w:r>
      <w:r>
        <w:br w:type="textWrapping"/>
      </w:r>
      <w:r>
        <w:rPr>
          <w:rStyle w:val="VerbatimChar"/>
        </w:rPr>
        <w:t xml:space="preserve">## [1] "Llh: -2.01709201045869E+03; Pars: -1.956215E+00,  2.097425E-03,  1.160715E-01,  1.316045E+00"</w:t>
      </w:r>
      <w:r>
        <w:br w:type="textWrapping"/>
      </w:r>
      <w:r>
        <w:rPr>
          <w:rStyle w:val="VerbatimChar"/>
        </w:rPr>
        <w:t xml:space="preserve">## [1] "Llh: -2.01709210844582E+03; Pars: -1.953676E+00,  2.182923E-03,  1.162423E-01,  1.316144E+00"</w:t>
      </w:r>
      <w:r>
        <w:br w:type="textWrapping"/>
      </w:r>
      <w:r>
        <w:rPr>
          <w:rStyle w:val="VerbatimChar"/>
        </w:rPr>
        <w:t xml:space="preserve">## [1] "Llh: -2.01709197683224E+03; Pars: -1.955676E+00,  2.182923E-03,  1.162423E-01,  1.316144E+00"</w:t>
      </w:r>
      <w:r>
        <w:br w:type="textWrapping"/>
      </w:r>
      <w:r>
        <w:rPr>
          <w:rStyle w:val="VerbatimChar"/>
        </w:rPr>
        <w:t xml:space="preserve">## [1] "Llh: -2.01709201063388E+03; Pars: -1.954676E+00,  2.185107E-03,  1.162423E-01,  1.316144E+00"</w:t>
      </w:r>
      <w:r>
        <w:br w:type="textWrapping"/>
      </w:r>
      <w:r>
        <w:rPr>
          <w:rStyle w:val="VerbatimChar"/>
        </w:rPr>
        <w:t xml:space="preserve">## [1] "Llh: -2.01709201032268E+03; Pars: -1.954676E+00,  2.180741E-03,  1.162423E-01,  1.316144E+00"</w:t>
      </w:r>
      <w:r>
        <w:br w:type="textWrapping"/>
      </w:r>
      <w:r>
        <w:rPr>
          <w:rStyle w:val="VerbatimChar"/>
        </w:rPr>
        <w:t xml:space="preserve">## [1] "Llh: -2.01709241277264E+03; Pars: -1.954676E+00,  2.182923E-03,  1.172423E-01,  1.316144E+00"</w:t>
      </w:r>
      <w:r>
        <w:br w:type="textWrapping"/>
      </w:r>
      <w:r>
        <w:rPr>
          <w:rStyle w:val="VerbatimChar"/>
        </w:rPr>
        <w:t xml:space="preserve">## [1] "Llh: -2.01709265679343E+03; Pars: -1.954676E+00,  2.182923E-03,  1.152423E-01,  1.316144E+00"</w:t>
      </w:r>
      <w:r>
        <w:br w:type="textWrapping"/>
      </w:r>
      <w:r>
        <w:rPr>
          <w:rStyle w:val="VerbatimChar"/>
        </w:rPr>
        <w:t xml:space="preserve">## [1] "Llh: -2.01709242752736E+03; Pars: -1.954676E+00,  2.182923E-03,  1.162423E-01,  1.317461E+00"</w:t>
      </w:r>
      <w:r>
        <w:br w:type="textWrapping"/>
      </w:r>
      <w:r>
        <w:rPr>
          <w:rStyle w:val="VerbatimChar"/>
        </w:rPr>
        <w:t xml:space="preserve">## [1] "Llh: -2.01709303889114E+03; Pars: -1.954676E+00,  2.182923E-03,  1.162423E-01,  1.314828E+00"</w:t>
      </w:r>
      <w:r>
        <w:br w:type="textWrapping"/>
      </w:r>
      <w:r>
        <w:rPr>
          <w:rStyle w:val="VerbatimChar"/>
        </w:rPr>
        <w:t xml:space="preserve">## [1] "Llh: -2.01709197683225E+03; Pars: -1.955676E+00,  2.182923E-03,  1.162423E-01,  1.316144E+00"</w:t>
      </w:r>
      <w:r>
        <w:br w:type="textWrapping"/>
      </w:r>
      <w:r>
        <w:rPr>
          <w:rStyle w:val="VerbatimChar"/>
        </w:rPr>
        <w:t xml:space="preserve">## [1] "Llh: -2.01709210136553E+03; Pars: -1.957676E+00,  2.182923E-03,  1.162423E-01,  1.316144E+00"</w:t>
      </w:r>
      <w:r>
        <w:br w:type="textWrapping"/>
      </w:r>
      <w:r>
        <w:rPr>
          <w:rStyle w:val="VerbatimChar"/>
        </w:rPr>
        <w:t xml:space="preserve">## [1] "Llh: -2.01709200738705E+03; Pars: -1.956676E+00,  2.185107E-03,  1.162423E-01,  1.316144E+00"</w:t>
      </w:r>
      <w:r>
        <w:br w:type="textWrapping"/>
      </w:r>
      <w:r>
        <w:rPr>
          <w:rStyle w:val="VerbatimChar"/>
        </w:rPr>
        <w:t xml:space="preserve">## [1] "Llh: -2.01709200705873E+03; Pars: -1.956676E+00,  2.180741E-03,  1.162423E-01,  1.316144E+00"</w:t>
      </w:r>
      <w:r>
        <w:br w:type="textWrapping"/>
      </w:r>
      <w:r>
        <w:rPr>
          <w:rStyle w:val="VerbatimChar"/>
        </w:rPr>
        <w:t xml:space="preserve">## [1] "Llh: -2.01709243939972E+03; Pars: -1.956676E+00,  2.182923E-03,  1.172423E-01,  1.316144E+00"</w:t>
      </w:r>
      <w:r>
        <w:br w:type="textWrapping"/>
      </w:r>
      <w:r>
        <w:rPr>
          <w:rStyle w:val="VerbatimChar"/>
        </w:rPr>
        <w:t xml:space="preserve">## [1] "Llh: -2.01709262308266E+03; Pars: -1.956676E+00,  2.182923E-03,  1.152423E-01,  1.316144E+00"</w:t>
      </w:r>
      <w:r>
        <w:br w:type="textWrapping"/>
      </w:r>
      <w:r>
        <w:rPr>
          <w:rStyle w:val="VerbatimChar"/>
        </w:rPr>
        <w:t xml:space="preserve">## [1] "Llh: -2.01709291289456E+03; Pars: -1.956676E+00,  2.182923E-03,  1.162423E-01,  1.317461E+00"</w:t>
      </w:r>
      <w:r>
        <w:br w:type="textWrapping"/>
      </w:r>
      <w:r>
        <w:rPr>
          <w:rStyle w:val="VerbatimChar"/>
        </w:rPr>
        <w:t xml:space="preserve">## [1] "Llh: -2.01709254716376E+03; Pars: -1.956676E+00,  2.182923E-03,  1.162423E-01,  1.314828E+00"</w:t>
      </w:r>
      <w:r>
        <w:br w:type="textWrapping"/>
      </w:r>
      <w:r>
        <w:rPr>
          <w:rStyle w:val="VerbatimChar"/>
        </w:rPr>
        <w:t xml:space="preserve">## [1] "Llh: -2.01709201063388E+03; Pars: -1.954676E+00,  2.185107E-03,  1.162423E-01,  1.316144E+00"</w:t>
      </w:r>
      <w:r>
        <w:br w:type="textWrapping"/>
      </w:r>
      <w:r>
        <w:rPr>
          <w:rStyle w:val="VerbatimChar"/>
        </w:rPr>
        <w:t xml:space="preserve">## [1] "Llh: -2.01709200738705E+03; Pars: -1.956676E+00,  2.185107E-03,  1.162423E-01,  1.316144E+00"</w:t>
      </w:r>
      <w:r>
        <w:br w:type="textWrapping"/>
      </w:r>
      <w:r>
        <w:rPr>
          <w:rStyle w:val="VerbatimChar"/>
        </w:rPr>
        <w:t xml:space="preserve">## [1] "Llh: -2.01709197715272E+03; Pars: -1.955676E+00,  2.187293E-03,  1.162423E-01,  1.316144E+00"</w:t>
      </w:r>
      <w:r>
        <w:br w:type="textWrapping"/>
      </w:r>
      <w:r>
        <w:rPr>
          <w:rStyle w:val="VerbatimChar"/>
        </w:rPr>
        <w:t xml:space="preserve">## [1] "Llh: -2.01709197683225E+03; Pars: -1.955676E+00,  2.182923E-03,  1.162423E-01,  1.316144E+00"</w:t>
      </w:r>
      <w:r>
        <w:br w:type="textWrapping"/>
      </w:r>
      <w:r>
        <w:rPr>
          <w:rStyle w:val="VerbatimChar"/>
        </w:rPr>
        <w:t xml:space="preserve">## [1] "Llh: -2.01709239423908E+03; Pars: -1.955676E+00,  2.185107E-03,  1.172423E-01,  1.316144E+00"</w:t>
      </w:r>
      <w:r>
        <w:br w:type="textWrapping"/>
      </w:r>
      <w:r>
        <w:rPr>
          <w:rStyle w:val="VerbatimChar"/>
        </w:rPr>
        <w:t xml:space="preserve">## [1] "Llh: -2.01709260806869E+03; Pars: -1.955676E+00,  2.185107E-03,  1.152423E-01,  1.316144E+00"</w:t>
      </w:r>
      <w:r>
        <w:br w:type="textWrapping"/>
      </w:r>
      <w:r>
        <w:rPr>
          <w:rStyle w:val="VerbatimChar"/>
        </w:rPr>
        <w:t xml:space="preserve">## [1] "Llh: -2.01709263859878E+03; Pars: -1.955676E+00,  2.185107E-03,  1.162423E-01,  1.317461E+00"</w:t>
      </w:r>
      <w:r>
        <w:br w:type="textWrapping"/>
      </w:r>
      <w:r>
        <w:rPr>
          <w:rStyle w:val="VerbatimChar"/>
        </w:rPr>
        <w:t xml:space="preserve">## [1] "Llh: -2.01709276092344E+03; Pars: -1.955676E+00,  2.185107E-03,  1.162423E-01,  1.314828E+00"</w:t>
      </w:r>
      <w:r>
        <w:br w:type="textWrapping"/>
      </w:r>
      <w:r>
        <w:rPr>
          <w:rStyle w:val="VerbatimChar"/>
        </w:rPr>
        <w:t xml:space="preserve">## [1] "Llh: -2.01709201032267E+03; Pars: -1.954676E+00,  2.180741E-03,  1.162423E-01,  1.316144E+00"</w:t>
      </w:r>
      <w:r>
        <w:br w:type="textWrapping"/>
      </w:r>
      <w:r>
        <w:rPr>
          <w:rStyle w:val="VerbatimChar"/>
        </w:rPr>
        <w:t xml:space="preserve">## [1] "Llh: -2.01709200705874E+03; Pars: -1.956676E+00,  2.180741E-03,  1.162423E-01,  1.316144E+00"</w:t>
      </w:r>
      <w:r>
        <w:br w:type="textWrapping"/>
      </w:r>
      <w:r>
        <w:rPr>
          <w:rStyle w:val="VerbatimChar"/>
        </w:rPr>
        <w:t xml:space="preserve">## [1] "Llh: -2.01709197683225E+03; Pars: -1.955676E+00,  2.182923E-03,  1.162423E-01,  1.316144E+00"</w:t>
      </w:r>
      <w:r>
        <w:br w:type="textWrapping"/>
      </w:r>
      <w:r>
        <w:rPr>
          <w:rStyle w:val="VerbatimChar"/>
        </w:rPr>
        <w:t xml:space="preserve">## [1] "Llh: -2.01709197651306E+03; Pars: -1.955676E+00,  2.178562E-03,  1.162423E-01,  1.316144E+00"</w:t>
      </w:r>
      <w:r>
        <w:br w:type="textWrapping"/>
      </w:r>
      <w:r>
        <w:rPr>
          <w:rStyle w:val="VerbatimChar"/>
        </w:rPr>
        <w:t xml:space="preserve">## [1] "Llh: -2.01709239391804E+03; Pars: -1.955676E+00,  2.180741E-03,  1.172423E-01,  1.316144E+00"</w:t>
      </w:r>
      <w:r>
        <w:br w:type="textWrapping"/>
      </w:r>
      <w:r>
        <w:rPr>
          <w:rStyle w:val="VerbatimChar"/>
        </w:rPr>
        <w:t xml:space="preserve">## [1] "Llh: -2.01709260775010E+03; Pars: -1.955676E+00,  2.180741E-03,  1.152423E-01,  1.316144E+00"</w:t>
      </w:r>
      <w:r>
        <w:br w:type="textWrapping"/>
      </w:r>
      <w:r>
        <w:rPr>
          <w:rStyle w:val="VerbatimChar"/>
        </w:rPr>
        <w:t xml:space="preserve">## [1] "Llh: -2.01709263823008E+03; Pars: -1.955676E+00,  2.180741E-03,  1.162423E-01,  1.317461E+00"</w:t>
      </w:r>
      <w:r>
        <w:br w:type="textWrapping"/>
      </w:r>
      <w:r>
        <w:rPr>
          <w:rStyle w:val="VerbatimChar"/>
        </w:rPr>
        <w:t xml:space="preserve">## [1] "Llh: -2.01709276065249E+03; Pars: -1.955676E+00,  2.180741E-03,  1.162423E-01,  1.314828E+00"</w:t>
      </w:r>
      <w:r>
        <w:br w:type="textWrapping"/>
      </w:r>
      <w:r>
        <w:rPr>
          <w:rStyle w:val="VerbatimChar"/>
        </w:rPr>
        <w:t xml:space="preserve">## [1] "Llh: -2.01709241277264E+03; Pars: -1.954676E+00,  2.182923E-03,  1.172423E-01,  1.316144E+00"</w:t>
      </w:r>
      <w:r>
        <w:br w:type="textWrapping"/>
      </w:r>
      <w:r>
        <w:rPr>
          <w:rStyle w:val="VerbatimChar"/>
        </w:rPr>
        <w:t xml:space="preserve">## [1] "Llh: -2.01709243939972E+03; Pars: -1.956676E+00,  2.182923E-03,  1.172423E-01,  1.316144E+00"</w:t>
      </w:r>
      <w:r>
        <w:br w:type="textWrapping"/>
      </w:r>
      <w:r>
        <w:rPr>
          <w:rStyle w:val="VerbatimChar"/>
        </w:rPr>
        <w:t xml:space="preserve">## [1] "Llh: -2.01709239423907E+03; Pars: -1.955676E+00,  2.185107E-03,  1.172423E-01,  1.316144E+00"</w:t>
      </w:r>
      <w:r>
        <w:br w:type="textWrapping"/>
      </w:r>
      <w:r>
        <w:rPr>
          <w:rStyle w:val="VerbatimChar"/>
        </w:rPr>
        <w:t xml:space="preserve">## [1] "Llh: -2.01709239391804E+03; Pars: -1.955676E+00,  2.180741E-03,  1.172423E-01,  1.316144E+00"</w:t>
      </w:r>
      <w:r>
        <w:br w:type="textWrapping"/>
      </w:r>
      <w:r>
        <w:rPr>
          <w:rStyle w:val="VerbatimChar"/>
        </w:rPr>
        <w:t xml:space="preserve">## [1] "Llh: -2.01709385967540E+03; Pars: -1.955676E+00,  2.182923E-03,  1.182423E-01,  1.316144E+00"</w:t>
      </w:r>
      <w:r>
        <w:br w:type="textWrapping"/>
      </w:r>
      <w:r>
        <w:rPr>
          <w:rStyle w:val="VerbatimChar"/>
        </w:rPr>
        <w:t xml:space="preserve">## [1] "Llh: -2.01709197683225E+03; Pars: -1.955676E+00,  2.182923E-03,  1.162423E-01,  1.316144E+00"</w:t>
      </w:r>
      <w:r>
        <w:br w:type="textWrapping"/>
      </w:r>
      <w:r>
        <w:rPr>
          <w:rStyle w:val="VerbatimChar"/>
        </w:rPr>
        <w:t xml:space="preserve">## [1] "Llh: -2.01709308386632E+03; Pars: -1.955676E+00,  2.182923E-03,  1.172423E-01,  1.317461E+00"</w:t>
      </w:r>
      <w:r>
        <w:br w:type="textWrapping"/>
      </w:r>
      <w:r>
        <w:rPr>
          <w:rStyle w:val="VerbatimChar"/>
        </w:rPr>
        <w:t xml:space="preserve">## [1] "Llh: -2.01709314976451E+03; Pars: -1.955676E+00,  2.182923E-03,  1.172423E-01,  1.314828E+00"</w:t>
      </w:r>
      <w:r>
        <w:br w:type="textWrapping"/>
      </w:r>
      <w:r>
        <w:rPr>
          <w:rStyle w:val="VerbatimChar"/>
        </w:rPr>
        <w:t xml:space="preserve">## [1] "Llh: -2.01709265679343E+03; Pars: -1.954676E+00,  2.182923E-03,  1.152423E-01,  1.316144E+00"</w:t>
      </w:r>
      <w:r>
        <w:br w:type="textWrapping"/>
      </w:r>
      <w:r>
        <w:rPr>
          <w:rStyle w:val="VerbatimChar"/>
        </w:rPr>
        <w:t xml:space="preserve">## [1] "Llh: -2.01709262308266E+03; Pars: -1.956676E+00,  2.182923E-03,  1.152423E-01,  1.316144E+00"</w:t>
      </w:r>
      <w:r>
        <w:br w:type="textWrapping"/>
      </w:r>
      <w:r>
        <w:rPr>
          <w:rStyle w:val="VerbatimChar"/>
        </w:rPr>
        <w:t xml:space="preserve">## [1] "Llh: -2.01709260806869E+03; Pars: -1.955676E+00,  2.185107E-03,  1.152423E-01,  1.316144E+00"</w:t>
      </w:r>
      <w:r>
        <w:br w:type="textWrapping"/>
      </w:r>
      <w:r>
        <w:rPr>
          <w:rStyle w:val="VerbatimChar"/>
        </w:rPr>
        <w:t xml:space="preserve">## [1] "Llh: -2.01709260775010E+03; Pars: -1.955676E+00,  2.180741E-03,  1.152423E-01,  1.316144E+00"</w:t>
      </w:r>
      <w:r>
        <w:br w:type="textWrapping"/>
      </w:r>
      <w:r>
        <w:rPr>
          <w:rStyle w:val="VerbatimChar"/>
        </w:rPr>
        <w:t xml:space="preserve">## [1] "Llh: -2.01709197683225E+03; Pars: -1.955676E+00,  2.182923E-03,  1.162423E-01,  1.316144E+00"</w:t>
      </w:r>
      <w:r>
        <w:br w:type="textWrapping"/>
      </w:r>
      <w:r>
        <w:rPr>
          <w:rStyle w:val="VerbatimChar"/>
        </w:rPr>
        <w:t xml:space="preserve">## [1] "Llh: -2.01709428728088E+03; Pars: -1.955676E+00,  2.182923E-03,  1.142423E-01,  1.316144E+00"</w:t>
      </w:r>
      <w:r>
        <w:br w:type="textWrapping"/>
      </w:r>
      <w:r>
        <w:rPr>
          <w:rStyle w:val="VerbatimChar"/>
        </w:rPr>
        <w:t xml:space="preserve">## [1] "Llh: -2.01709323992221E+03; Pars: -1.955676E+00,  2.182923E-03,  1.152423E-01,  1.317461E+00"</w:t>
      </w:r>
      <w:r>
        <w:br w:type="textWrapping"/>
      </w:r>
      <w:r>
        <w:rPr>
          <w:rStyle w:val="VerbatimChar"/>
        </w:rPr>
        <w:t xml:space="preserve">## [1] "Llh: -2.01709342149850E+03; Pars: -1.955676E+00,  2.182923E-03,  1.152423E-01,  1.314828E+00"</w:t>
      </w:r>
      <w:r>
        <w:br w:type="textWrapping"/>
      </w:r>
      <w:r>
        <w:rPr>
          <w:rStyle w:val="VerbatimChar"/>
        </w:rPr>
        <w:t xml:space="preserve">## [1] "Llh: -2.01709242752736E+03; Pars: -1.954676E+00,  2.182923E-03,  1.162423E-01,  1.317461E+00"</w:t>
      </w:r>
      <w:r>
        <w:br w:type="textWrapping"/>
      </w:r>
      <w:r>
        <w:rPr>
          <w:rStyle w:val="VerbatimChar"/>
        </w:rPr>
        <w:t xml:space="preserve">## [1] "Llh: -2.01709291289455E+03; Pars: -1.956676E+00,  2.182923E-03,  1.162423E-01,  1.317461E+00"</w:t>
      </w:r>
      <w:r>
        <w:br w:type="textWrapping"/>
      </w:r>
      <w:r>
        <w:rPr>
          <w:rStyle w:val="VerbatimChar"/>
        </w:rPr>
        <w:t xml:space="preserve">## [1] "Llh: -2.01709263859878E+03; Pars: -1.955676E+00,  2.185107E-03,  1.162423E-01,  1.317461E+00"</w:t>
      </w:r>
      <w:r>
        <w:br w:type="textWrapping"/>
      </w:r>
      <w:r>
        <w:rPr>
          <w:rStyle w:val="VerbatimChar"/>
        </w:rPr>
        <w:t xml:space="preserve">## [1] "Llh: -2.01709263823008E+03; Pars: -1.955676E+00,  2.180741E-03,  1.162423E-01,  1.317461E+00"</w:t>
      </w:r>
      <w:r>
        <w:br w:type="textWrapping"/>
      </w:r>
      <w:r>
        <w:rPr>
          <w:rStyle w:val="VerbatimChar"/>
        </w:rPr>
        <w:t xml:space="preserve">## [1] "Llh: -2.01709308386632E+03; Pars: -1.955676E+00,  2.182923E-03,  1.172423E-01,  1.317461E+00"</w:t>
      </w:r>
      <w:r>
        <w:br w:type="textWrapping"/>
      </w:r>
      <w:r>
        <w:rPr>
          <w:rStyle w:val="VerbatimChar"/>
        </w:rPr>
        <w:t xml:space="preserve">## [1] "Llh: -2.01709323992221E+03; Pars: -1.955676E+00,  2.182923E-03,  1.152423E-01,  1.317461E+00"</w:t>
      </w:r>
      <w:r>
        <w:br w:type="textWrapping"/>
      </w:r>
      <w:r>
        <w:rPr>
          <w:rStyle w:val="VerbatimChar"/>
        </w:rPr>
        <w:t xml:space="preserve">## [1] "Llh: -2.01709474455219E+03; Pars: -1.955676E+00,  2.182923E-03,  1.162423E-01,  1.318779E+00"</w:t>
      </w:r>
      <w:r>
        <w:br w:type="textWrapping"/>
      </w:r>
      <w:r>
        <w:rPr>
          <w:rStyle w:val="VerbatimChar"/>
        </w:rPr>
        <w:t xml:space="preserve">## [1] "Llh: -2.01709197683225E+03; Pars: -1.955676E+00,  2.182923E-03,  1.162423E-01,  1.316144E+00"</w:t>
      </w:r>
      <w:r>
        <w:br w:type="textWrapping"/>
      </w:r>
      <w:r>
        <w:rPr>
          <w:rStyle w:val="VerbatimChar"/>
        </w:rPr>
        <w:t xml:space="preserve">## [1] "Llh: -2.01709303889114E+03; Pars: -1.954676E+00,  2.182923E-03,  1.162423E-01,  1.314828E+00"</w:t>
      </w:r>
      <w:r>
        <w:br w:type="textWrapping"/>
      </w:r>
      <w:r>
        <w:rPr>
          <w:rStyle w:val="VerbatimChar"/>
        </w:rPr>
        <w:t xml:space="preserve">## [1] "Llh: -2.01709254716376E+03; Pars: -1.956676E+00,  2.182923E-03,  1.162423E-01,  1.314828E+00"</w:t>
      </w:r>
      <w:r>
        <w:br w:type="textWrapping"/>
      </w:r>
      <w:r>
        <w:rPr>
          <w:rStyle w:val="VerbatimChar"/>
        </w:rPr>
        <w:t xml:space="preserve">## [1] "Llh: -2.01709276092343E+03; Pars: -1.955676E+00,  2.185107E-03,  1.162423E-01,  1.314828E+00"</w:t>
      </w:r>
      <w:r>
        <w:br w:type="textWrapping"/>
      </w:r>
      <w:r>
        <w:rPr>
          <w:rStyle w:val="VerbatimChar"/>
        </w:rPr>
        <w:t xml:space="preserve">## [1] "Llh: -2.01709276065249E+03; Pars: -1.955676E+00,  2.180741E-03,  1.162423E-01,  1.314828E+00"</w:t>
      </w:r>
      <w:r>
        <w:br w:type="textWrapping"/>
      </w:r>
      <w:r>
        <w:rPr>
          <w:rStyle w:val="VerbatimChar"/>
        </w:rPr>
        <w:t xml:space="preserve">## [1] "Llh: -2.01709314976451E+03; Pars: -1.955676E+00,  2.182923E-03,  1.172423E-01,  1.314828E+00"</w:t>
      </w:r>
      <w:r>
        <w:br w:type="textWrapping"/>
      </w:r>
      <w:r>
        <w:rPr>
          <w:rStyle w:val="VerbatimChar"/>
        </w:rPr>
        <w:t xml:space="preserve">## [1] "Llh: -2.01709342149850E+03; Pars: -1.955676E+00,  2.182923E-03,  1.152423E-01,  1.314828E+00"</w:t>
      </w:r>
      <w:r>
        <w:br w:type="textWrapping"/>
      </w:r>
      <w:r>
        <w:rPr>
          <w:rStyle w:val="VerbatimChar"/>
        </w:rPr>
        <w:t xml:space="preserve">## [1] "Llh: -2.01709197683225E+03; Pars: -1.955676E+00,  2.182923E-03,  1.162423E-01,  1.316144E+00"</w:t>
      </w:r>
      <w:r>
        <w:br w:type="textWrapping"/>
      </w:r>
      <w:r>
        <w:rPr>
          <w:rStyle w:val="VerbatimChar"/>
        </w:rPr>
        <w:t xml:space="preserve">## [1] "Llh: -2.01709499126202E+03; Pars: -1.955676E+00,  2.182923E-03,  1.162423E-01,  1.313514E+00"</w:t>
      </w:r>
      <w:r>
        <w:br w:type="textWrapping"/>
      </w:r>
      <w:r>
        <w:rPr>
          <w:rStyle w:val="VerbatimChar"/>
        </w:rPr>
        <w:t xml:space="preserve">## Currently fitting: symmetric hyp </w:t>
      </w:r>
      <w:r>
        <w:br w:type="textWrapping"/>
      </w:r>
      <w:r>
        <w:rPr>
          <w:rStyle w:val="VerbatimChar"/>
        </w:rPr>
        <w:t xml:space="preserve">## [1] "Llh: -2.07586919444858E+03; Pars:  5.000000E-01,  1.105650E-01,  1.036035E+00"</w:t>
      </w:r>
      <w:r>
        <w:br w:type="textWrapping"/>
      </w:r>
      <w:r>
        <w:rPr>
          <w:rStyle w:val="VerbatimChar"/>
        </w:rPr>
        <w:t xml:space="preserve">## [1] "Llh: -2.07535209760688E+03; Pars:  5.358867E-01,  1.105650E-01,  1.036035E+00"</w:t>
      </w:r>
      <w:r>
        <w:br w:type="textWrapping"/>
      </w:r>
      <w:r>
        <w:rPr>
          <w:rStyle w:val="VerbatimChar"/>
        </w:rPr>
        <w:t xml:space="preserve">## [1] "Llh: -2.07840936930948E+03; Pars:  5.000000E-01,  1.798797E-01,  1.036035E+00"</w:t>
      </w:r>
      <w:r>
        <w:br w:type="textWrapping"/>
      </w:r>
      <w:r>
        <w:rPr>
          <w:rStyle w:val="VerbatimChar"/>
        </w:rPr>
        <w:t xml:space="preserve">## [1] "Llh: -2.05617509842505E+03; Pars:  5.000000E-01,  1.105650E-01,  1.110395E+00"</w:t>
      </w:r>
      <w:r>
        <w:br w:type="textWrapping"/>
      </w:r>
      <w:r>
        <w:rPr>
          <w:rStyle w:val="VerbatimChar"/>
        </w:rPr>
        <w:t xml:space="preserve">## [1] "Llh: -2.06508466358702E+03; Pars:  5.236471E-01,  4.125024E-02,  1.085034E+00"</w:t>
      </w:r>
      <w:r>
        <w:br w:type="textWrapping"/>
      </w:r>
      <w:r>
        <w:rPr>
          <w:rStyle w:val="VerbatimChar"/>
        </w:rPr>
        <w:t xml:space="preserve">## [1] "Llh: -2.06581026567211E+03; Pars:  5.176325E-01,  7.590760E-02,  1.072571E+00"</w:t>
      </w:r>
      <w:r>
        <w:br w:type="textWrapping"/>
      </w:r>
      <w:r>
        <w:rPr>
          <w:rStyle w:val="VerbatimChar"/>
        </w:rPr>
        <w:t xml:space="preserve">## [1] "Llh: -2.05563331705249E+03; Pars:  5.400299E-01,  6.435514E-02,  1.118980E+00"</w:t>
      </w:r>
      <w:r>
        <w:br w:type="textWrapping"/>
      </w:r>
      <w:r>
        <w:rPr>
          <w:rStyle w:val="VerbatimChar"/>
        </w:rPr>
        <w:t xml:space="preserve">## [1] "Llh: -2.05007725025910E+03; Pars:  5.612310E-01,  4.125024E-02,  1.162910E+00"</w:t>
      </w:r>
      <w:r>
        <w:br w:type="textWrapping"/>
      </w:r>
      <w:r>
        <w:rPr>
          <w:rStyle w:val="VerbatimChar"/>
        </w:rPr>
        <w:t xml:space="preserve">## [1] "Llh: -2.04790505764138E+03; Pars:  5.196296E-01,  1.814533E-02,  1.208565E+00"</w:t>
      </w:r>
      <w:r>
        <w:br w:type="textWrapping"/>
      </w:r>
      <w:r>
        <w:rPr>
          <w:rStyle w:val="VerbatimChar"/>
        </w:rPr>
        <w:t xml:space="preserve">## [1] "Llh: -2.05037969277557E+03; Pars:  5.116869E-01, -2.806448E-02,  1.305323E+00"</w:t>
      </w:r>
      <w:r>
        <w:br w:type="textWrapping"/>
      </w:r>
      <w:r>
        <w:rPr>
          <w:rStyle w:val="VerbatimChar"/>
        </w:rPr>
        <w:t xml:space="preserve">## [1] "Llh: -2.04173701711357E+03; Pars:  5.290520E-01,  7.205678E-02,  1.239993E+00"</w:t>
      </w:r>
      <w:r>
        <w:br w:type="textWrapping"/>
      </w:r>
      <w:r>
        <w:rPr>
          <w:rStyle w:val="VerbatimChar"/>
        </w:rPr>
        <w:t xml:space="preserve">## [1] "Llh: -2.04085535387123E+03; Pars:  5.317754E-01,  8.746005E-02,  1.325585E+00"</w:t>
      </w:r>
      <w:r>
        <w:br w:type="textWrapping"/>
      </w:r>
      <w:r>
        <w:rPr>
          <w:rStyle w:val="VerbatimChar"/>
        </w:rPr>
        <w:t xml:space="preserve">## [1] "Llh: -2.05005079838043E+03; Pars:  5.773057E-01, -1.266121E-02,  1.363552E+00"</w:t>
      </w:r>
      <w:r>
        <w:br w:type="textWrapping"/>
      </w:r>
      <w:r>
        <w:rPr>
          <w:rStyle w:val="VerbatimChar"/>
        </w:rPr>
        <w:t xml:space="preserve">## [1] "Llh: -2.04454699171047E+03; Pars:  5.569252E-01,  1.814533E-02,  1.295308E+00"</w:t>
      </w:r>
      <w:r>
        <w:br w:type="textWrapping"/>
      </w:r>
      <w:r>
        <w:rPr>
          <w:rStyle w:val="VerbatimChar"/>
        </w:rPr>
        <w:t xml:space="preserve">## [1] "Llh: -2.04726361650757E+03; Pars:  5.116869E-01,  4.125024E-02,  1.399010E+00"</w:t>
      </w:r>
      <w:r>
        <w:br w:type="textWrapping"/>
      </w:r>
      <w:r>
        <w:rPr>
          <w:rStyle w:val="VerbatimChar"/>
        </w:rPr>
        <w:t xml:space="preserve">## [1] "Llh: -2.04354010716142E+03; Pars:  5.236471E-01,  4.125024E-02,  1.335833E+00"</w:t>
      </w:r>
      <w:r>
        <w:br w:type="textWrapping"/>
      </w:r>
      <w:r>
        <w:rPr>
          <w:rStyle w:val="VerbatimChar"/>
        </w:rPr>
        <w:t xml:space="preserve">## [1] "Llh: -2.04938162105226E+03; Pars:  5.554973E-01,  7.975842E-02,  1.439080E+00"</w:t>
      </w:r>
      <w:r>
        <w:br w:type="textWrapping"/>
      </w:r>
      <w:r>
        <w:rPr>
          <w:rStyle w:val="VerbatimChar"/>
        </w:rPr>
        <w:t xml:space="preserve">## [1] "Llh: -2.04355476216645E+03; Pars:  5.283734E-01,  3.354860E-02,  1.262478E+00"</w:t>
      </w:r>
      <w:r>
        <w:br w:type="textWrapping"/>
      </w:r>
      <w:r>
        <w:rPr>
          <w:rStyle w:val="VerbatimChar"/>
        </w:rPr>
        <w:t xml:space="preserve">## [1] "Llh: -2.04065409877449E+03; Pars:  5.004281E-01,  9.002726E-02,  1.319925E+00"</w:t>
      </w:r>
      <w:r>
        <w:br w:type="textWrapping"/>
      </w:r>
      <w:r>
        <w:rPr>
          <w:rStyle w:val="VerbatimChar"/>
        </w:rPr>
        <w:t xml:space="preserve">## [1] "Llh: -2.04078548879076E+03; Pars:  4.743665E-01,  1.259682E-01,  1.332408E+00"</w:t>
      </w:r>
      <w:r>
        <w:br w:type="textWrapping"/>
      </w:r>
      <w:r>
        <w:rPr>
          <w:rStyle w:val="VerbatimChar"/>
        </w:rPr>
        <w:t xml:space="preserve">## [1] "Llh: -2.04438669805540E+03; Pars:  5.087036E-01,  1.122764E-01,  1.395025E+00"</w:t>
      </w:r>
      <w:r>
        <w:br w:type="textWrapping"/>
      </w:r>
      <w:r>
        <w:rPr>
          <w:rStyle w:val="VerbatimChar"/>
        </w:rPr>
        <w:t xml:space="preserve">## [1] "Llh: -2.04182177412550E+03; Pars:  5.233857E-01,  5.323056E-02,  1.294385E+00"</w:t>
      </w:r>
      <w:r>
        <w:br w:type="textWrapping"/>
      </w:r>
      <w:r>
        <w:rPr>
          <w:rStyle w:val="VerbatimChar"/>
        </w:rPr>
        <w:t xml:space="preserve">## [1] "Llh: -2.03984330208144E+03; Pars:  5.131242E-01,  1.125617E-01,  1.291005E+00"</w:t>
      </w:r>
      <w:r>
        <w:br w:type="textWrapping"/>
      </w:r>
      <w:r>
        <w:rPr>
          <w:rStyle w:val="VerbatimChar"/>
        </w:rPr>
        <w:t xml:space="preserve">## [1] "Llh: -2.04050863019908E+03; Pars:  5.079423E-01,  1.482174E-01,  1.269158E+00"</w:t>
      </w:r>
      <w:r>
        <w:br w:type="textWrapping"/>
      </w:r>
      <w:r>
        <w:rPr>
          <w:rStyle w:val="VerbatimChar"/>
        </w:rPr>
        <w:t xml:space="preserve">## [1] "Llh: -2.04090824276174E+03; Pars:  5.066480E-01,  1.401354E-01,  1.330024E+00"</w:t>
      </w:r>
      <w:r>
        <w:br w:type="textWrapping"/>
      </w:r>
      <w:r>
        <w:rPr>
          <w:rStyle w:val="VerbatimChar"/>
        </w:rPr>
        <w:t xml:space="preserve">## [1] "Llh: -2.04033611198115E+03; Pars:  5.107816E-01,  1.184092E-01,  1.321024E+00"</w:t>
      </w:r>
      <w:r>
        <w:br w:type="textWrapping"/>
      </w:r>
      <w:r>
        <w:rPr>
          <w:rStyle w:val="VerbatimChar"/>
        </w:rPr>
        <w:t xml:space="preserve">## [1] "Llh: -2.04000670570432E+03; Pars:  4.854428E-01,  1.265387E-01,  1.295739E+00"</w:t>
      </w:r>
      <w:r>
        <w:br w:type="textWrapping"/>
      </w:r>
      <w:r>
        <w:rPr>
          <w:rStyle w:val="VerbatimChar"/>
        </w:rPr>
        <w:t xml:space="preserve">## [1] "Llh: -2.03998930112653E+03; Pars:  4.966330E-01,  1.167691E-01,  1.303137E+00"</w:t>
      </w:r>
      <w:r>
        <w:br w:type="textWrapping"/>
      </w:r>
      <w:r>
        <w:rPr>
          <w:rStyle w:val="VerbatimChar"/>
        </w:rPr>
        <w:t xml:space="preserve">## [1] "Llh: -2.04017073040729E+03; Pars:  5.132401E-01,  1.417994E-01,  1.290238E+00"</w:t>
      </w:r>
      <w:r>
        <w:br w:type="textWrapping"/>
      </w:r>
      <w:r>
        <w:rPr>
          <w:rStyle w:val="VerbatimChar"/>
        </w:rPr>
        <w:t xml:space="preserve">## [1] "Llh: -2.03997282160089E+03; Pars:  5.100066E-01,  1.288563E-01,  1.297596E+00"</w:t>
      </w:r>
      <w:r>
        <w:br w:type="textWrapping"/>
      </w:r>
      <w:r>
        <w:rPr>
          <w:rStyle w:val="VerbatimChar"/>
        </w:rPr>
        <w:t xml:space="preserve">## [1] "Llh: -2.03994772410744E+03; Pars:  5.023280E-01,  1.203822E-01,  1.273878E+00"</w:t>
      </w:r>
      <w:r>
        <w:br w:type="textWrapping"/>
      </w:r>
      <w:r>
        <w:rPr>
          <w:rStyle w:val="VerbatimChar"/>
        </w:rPr>
        <w:t xml:space="preserve">## [1] "Llh: -2.03986425252442E+03; Pars:  5.044282E-01,  1.198889E-01,  1.285504E+00"</w:t>
      </w:r>
      <w:r>
        <w:br w:type="textWrapping"/>
      </w:r>
      <w:r>
        <w:rPr>
          <w:rStyle w:val="VerbatimChar"/>
        </w:rPr>
        <w:t xml:space="preserve">## [1] "Llh: -2.03984775037565E+03; Pars:  5.220309E-01,  1.241022E-01,  1.279687E+00"</w:t>
      </w:r>
      <w:r>
        <w:br w:type="textWrapping"/>
      </w:r>
      <w:r>
        <w:rPr>
          <w:rStyle w:val="VerbatimChar"/>
        </w:rPr>
        <w:t xml:space="preserve">## [1] "Llh: -2.03983884747386E+03; Pars:  5.155622E-01,  1.222689E-01,  1.285510E+00"</w:t>
      </w:r>
      <w:r>
        <w:br w:type="textWrapping"/>
      </w:r>
      <w:r>
        <w:rPr>
          <w:rStyle w:val="VerbatimChar"/>
        </w:rPr>
        <w:t xml:space="preserve">## [1] "Llh: -2.03990456494609E+03; Pars:  5.120269E-01,  1.076234E-01,  1.277159E+00"</w:t>
      </w:r>
      <w:r>
        <w:br w:type="textWrapping"/>
      </w:r>
      <w:r>
        <w:rPr>
          <w:rStyle w:val="VerbatimChar"/>
        </w:rPr>
        <w:t xml:space="preserve">## [1] "Llh: -2.03984481665045E+03; Pars:  5.115211E-01,  1.129316E-01,  1.282238E+00"</w:t>
      </w:r>
      <w:r>
        <w:br w:type="textWrapping"/>
      </w:r>
      <w:r>
        <w:rPr>
          <w:rStyle w:val="VerbatimChar"/>
        </w:rPr>
        <w:t xml:space="preserve">## [1] "Llh: -2.03980746818334E+03; Pars:  5.225310E-01,  1.119526E-01,  1.286988E+00"</w:t>
      </w:r>
      <w:r>
        <w:br w:type="textWrapping"/>
      </w:r>
      <w:r>
        <w:rPr>
          <w:rStyle w:val="VerbatimChar"/>
        </w:rPr>
        <w:t xml:space="preserve">## [1] "Llh: -2.03980819930977E+03; Pars:  5.318246E-01,  1.079844E-01,  1.287730E+00"</w:t>
      </w:r>
      <w:r>
        <w:br w:type="textWrapping"/>
      </w:r>
      <w:r>
        <w:rPr>
          <w:rStyle w:val="VerbatimChar"/>
        </w:rPr>
        <w:t xml:space="preserve">## [1] "Llh: -2.03982768593385E+03; Pars:  5.226531E-01,  1.182572E-01,  1.293451E+00"</w:t>
      </w:r>
      <w:r>
        <w:br w:type="textWrapping"/>
      </w:r>
      <w:r>
        <w:rPr>
          <w:rStyle w:val="VerbatimChar"/>
        </w:rPr>
        <w:t xml:space="preserve">## [1] "Llh: -2.03981699041675E+03; Pars:  5.198476E-01,  1.169258E-01,  1.290638E+00"</w:t>
      </w:r>
      <w:r>
        <w:br w:type="textWrapping"/>
      </w:r>
      <w:r>
        <w:rPr>
          <w:rStyle w:val="VerbatimChar"/>
        </w:rPr>
        <w:t xml:space="preserve">## [1] "Llh: -2.03980562483928E+03; Pars:  5.255615E-01,  1.215365E-01,  1.284424E+00"</w:t>
      </w:r>
      <w:r>
        <w:br w:type="textWrapping"/>
      </w:r>
      <w:r>
        <w:rPr>
          <w:rStyle w:val="VerbatimChar"/>
        </w:rPr>
        <w:t xml:space="preserve">## [1] "Llh: -2.03983069838697E+03; Pars:  5.318928E-01,  1.260239E-01,  1.281146E+00"</w:t>
      </w:r>
      <w:r>
        <w:br w:type="textWrapping"/>
      </w:r>
      <w:r>
        <w:rPr>
          <w:rStyle w:val="VerbatimChar"/>
        </w:rPr>
        <w:t xml:space="preserve">## [1] "Llh: -2.03979627713863E+03; Pars:  5.298180E-01,  1.113410E-01,  1.289188E+00"</w:t>
      </w:r>
      <w:r>
        <w:br w:type="textWrapping"/>
      </w:r>
      <w:r>
        <w:rPr>
          <w:rStyle w:val="VerbatimChar"/>
        </w:rPr>
        <w:t xml:space="preserve">## [1] "Llh: -2.03982851093771E+03; Pars:  5.370931E-01,  1.058770E-01,  1.291030E+00"</w:t>
      </w:r>
      <w:r>
        <w:br w:type="textWrapping"/>
      </w:r>
      <w:r>
        <w:rPr>
          <w:rStyle w:val="VerbatimChar"/>
        </w:rPr>
        <w:t xml:space="preserve">## [1] "Llh: -2.03977752108517E+03; Pars:  5.321477E-01,  1.129609E-01,  1.283103E+00"</w:t>
      </w:r>
      <w:r>
        <w:br w:type="textWrapping"/>
      </w:r>
      <w:r>
        <w:rPr>
          <w:rStyle w:val="VerbatimChar"/>
        </w:rPr>
        <w:t xml:space="preserve">## [1] "Llh: -2.03977943936645E+03; Pars:  5.384065E-01,  1.109785E-01,  1.279351E+00"</w:t>
      </w:r>
      <w:r>
        <w:br w:type="textWrapping"/>
      </w:r>
      <w:r>
        <w:rPr>
          <w:rStyle w:val="VerbatimChar"/>
        </w:rPr>
        <w:t xml:space="preserve">## [1] "Llh: -2.03976650070483E+03; Pars:  5.358908E-01,  1.186064E-01,  1.284151E+00"</w:t>
      </w:r>
      <w:r>
        <w:br w:type="textWrapping"/>
      </w:r>
      <w:r>
        <w:rPr>
          <w:rStyle w:val="VerbatimChar"/>
        </w:rPr>
        <w:t xml:space="preserve">## [1] "Llh: -2.03976694151531E+03; Pars:  5.426982E-01,  1.219333E-01,  1.282736E+00"</w:t>
      </w:r>
      <w:r>
        <w:br w:type="textWrapping"/>
      </w:r>
      <w:r>
        <w:rPr>
          <w:rStyle w:val="VerbatimChar"/>
        </w:rPr>
        <w:t xml:space="preserve">## [1] "Llh: -2.03979449509401E+03; Pars:  5.397590E-01,  1.070690E-01,  1.286533E+00"</w:t>
      </w:r>
      <w:r>
        <w:br w:type="textWrapping"/>
      </w:r>
      <w:r>
        <w:rPr>
          <w:rStyle w:val="VerbatimChar"/>
        </w:rPr>
        <w:t xml:space="preserve">## [1] "Llh: -2.03977641788698E+03; Pars:  5.361741E-01,  1.106859E-01,  1.286005E+00"</w:t>
      </w:r>
      <w:r>
        <w:br w:type="textWrapping"/>
      </w:r>
      <w:r>
        <w:rPr>
          <w:rStyle w:val="VerbatimChar"/>
        </w:rPr>
        <w:t xml:space="preserve">## [1] "Llh: -2.03976311127136E+03; Pars:  5.396963E-01,  1.168278E-01,  1.279668E+00"</w:t>
      </w:r>
      <w:r>
        <w:br w:type="textWrapping"/>
      </w:r>
      <w:r>
        <w:rPr>
          <w:rStyle w:val="VerbatimChar"/>
        </w:rPr>
        <w:t xml:space="preserve">## [1] "Llh: -2.03978475145895E+03; Pars:  5.447044E-01,  1.195712E-01,  1.274935E+00"</w:t>
      </w:r>
      <w:r>
        <w:br w:type="textWrapping"/>
      </w:r>
      <w:r>
        <w:rPr>
          <w:rStyle w:val="VerbatimChar"/>
        </w:rPr>
        <w:t xml:space="preserve">## [1] "Llh: -2.03974972254000E+03; Pars:  5.424031E-01,  1.177858E-01,  1.283442E+00"</w:t>
      </w:r>
      <w:r>
        <w:br w:type="textWrapping"/>
      </w:r>
      <w:r>
        <w:rPr>
          <w:rStyle w:val="VerbatimChar"/>
        </w:rPr>
        <w:t xml:space="preserve">## [1] "Llh: -2.03974682900631E+03; Pars:  5.476047E-01,  1.201982E-01,  1.283611E+00"</w:t>
      </w:r>
      <w:r>
        <w:br w:type="textWrapping"/>
      </w:r>
      <w:r>
        <w:rPr>
          <w:rStyle w:val="VerbatimChar"/>
        </w:rPr>
        <w:t xml:space="preserve">## [1] "Llh: -2.03980809791985E+03; Pars:  5.459541E-01,  1.264024E-01,  1.278956E+00"</w:t>
      </w:r>
      <w:r>
        <w:br w:type="textWrapping"/>
      </w:r>
      <w:r>
        <w:rPr>
          <w:rStyle w:val="VerbatimChar"/>
        </w:rPr>
        <w:t xml:space="preserve">## [1] "Llh: -2.03975685355024E+03; Pars:  5.386025E-01,  1.146150E-01,  1.284239E+00"</w:t>
      </w:r>
      <w:r>
        <w:br w:type="textWrapping"/>
      </w:r>
      <w:r>
        <w:rPr>
          <w:rStyle w:val="VerbatimChar"/>
        </w:rPr>
        <w:t xml:space="preserve">## [1] "Llh: -2.03973885342021E+03; Pars:  5.480840E-01,  1.158210E-01,  1.280860E+00"</w:t>
      </w:r>
      <w:r>
        <w:br w:type="textWrapping"/>
      </w:r>
      <w:r>
        <w:rPr>
          <w:rStyle w:val="VerbatimChar"/>
        </w:rPr>
        <w:t xml:space="preserve">## [1] "Llh: -2.03973133509319E+03; Pars:  5.542842E-01,  1.144283E-01,  1.279217E+00"</w:t>
      </w:r>
      <w:r>
        <w:br w:type="textWrapping"/>
      </w:r>
      <w:r>
        <w:rPr>
          <w:rStyle w:val="VerbatimChar"/>
        </w:rPr>
        <w:t xml:space="preserve">## [1] "Llh: -2.03972595517805E+03; Pars:  5.539823E-01,  1.159998E-01,  1.285045E+00"</w:t>
      </w:r>
      <w:r>
        <w:br w:type="textWrapping"/>
      </w:r>
      <w:r>
        <w:rPr>
          <w:rStyle w:val="VerbatimChar"/>
        </w:rPr>
        <w:t xml:space="preserve">## [1] "Llh: -2.03972342231860E+03; Pars:  5.612665E-01,  1.155859E-01,  1.287742E+00"</w:t>
      </w:r>
      <w:r>
        <w:br w:type="textWrapping"/>
      </w:r>
      <w:r>
        <w:rPr>
          <w:rStyle w:val="VerbatimChar"/>
        </w:rPr>
        <w:t xml:space="preserve">## [1] "Llh: -2.03970528606914E+03; Pars:  5.705725E-01,  1.188599E-01,  1.282799E+00"</w:t>
      </w:r>
      <w:r>
        <w:br w:type="textWrapping"/>
      </w:r>
      <w:r>
        <w:rPr>
          <w:rStyle w:val="VerbatimChar"/>
        </w:rPr>
        <w:t xml:space="preserve">## [1] "Llh: -2.03970004074633E+03; Pars:  5.872622E-01,  1.209823E-01,  1.282080E+00"</w:t>
      </w:r>
      <w:r>
        <w:br w:type="textWrapping"/>
      </w:r>
      <w:r>
        <w:rPr>
          <w:rStyle w:val="VerbatimChar"/>
        </w:rPr>
        <w:t xml:space="preserve">## [1] "Llh: -2.03968423913766E+03; Pars:  5.879701E-01,  1.137994E-01,  1.282406E+00"</w:t>
      </w:r>
      <w:r>
        <w:br w:type="textWrapping"/>
      </w:r>
      <w:r>
        <w:rPr>
          <w:rStyle w:val="VerbatimChar"/>
        </w:rPr>
        <w:t xml:space="preserve">## [1] "Llh: -2.03968647458974E+03; Pars:  6.092552E-01,  1.106000E-01,  1.281803E+00"</w:t>
      </w:r>
      <w:r>
        <w:br w:type="textWrapping"/>
      </w:r>
      <w:r>
        <w:rPr>
          <w:rStyle w:val="VerbatimChar"/>
        </w:rPr>
        <w:t xml:space="preserve">## [1] "Llh: -2.03972163859665E+03; Pars:  6.041875E-01,  1.191502E-01,  1.288947E+00"</w:t>
      </w:r>
      <w:r>
        <w:br w:type="textWrapping"/>
      </w:r>
      <w:r>
        <w:rPr>
          <w:rStyle w:val="VerbatimChar"/>
        </w:rPr>
        <w:t xml:space="preserve">## [1] "Llh: -2.03969962754987E+03; Pars:  5.913055E-01,  1.179697E-01,  1.286508E+00"</w:t>
      </w:r>
      <w:r>
        <w:br w:type="textWrapping"/>
      </w:r>
      <w:r>
        <w:rPr>
          <w:rStyle w:val="VerbatimChar"/>
        </w:rPr>
        <w:t xml:space="preserve">## [1] "Llh: -2.03968623336206E+03; Pars:  6.177750E-01,  1.195818E-01,  1.279597E+00"</w:t>
      </w:r>
      <w:r>
        <w:br w:type="textWrapping"/>
      </w:r>
      <w:r>
        <w:rPr>
          <w:rStyle w:val="VerbatimChar"/>
        </w:rPr>
        <w:t xml:space="preserve">## [1] "Llh: -2.03968293477169E+03; Pars:  6.031357E-01,  1.185828E-01,  1.281628E+00"</w:t>
      </w:r>
      <w:r>
        <w:br w:type="textWrapping"/>
      </w:r>
      <w:r>
        <w:rPr>
          <w:rStyle w:val="VerbatimChar"/>
        </w:rPr>
        <w:t xml:space="preserve">## [1] "Llh: -2.03969001227834E+03; Pars:  6.010207E-01,  1.125856E-01,  1.284946E+00"</w:t>
      </w:r>
      <w:r>
        <w:br w:type="textWrapping"/>
      </w:r>
      <w:r>
        <w:rPr>
          <w:rStyle w:val="VerbatimChar"/>
        </w:rPr>
        <w:t xml:space="preserve">## [1] "Llh: -2.03968437338852E+03; Pars:  5.975512E-01,  1.146848E-01,  1.284229E+00"</w:t>
      </w:r>
      <w:r>
        <w:br w:type="textWrapping"/>
      </w:r>
      <w:r>
        <w:rPr>
          <w:rStyle w:val="VerbatimChar"/>
        </w:rPr>
        <w:t xml:space="preserve">## [1] "Llh: -2.03967718779983E+03; Pars:  6.011068E-01,  1.134083E-01,  1.279010E+00"</w:t>
      </w:r>
      <w:r>
        <w:br w:type="textWrapping"/>
      </w:r>
      <w:r>
        <w:rPr>
          <w:rStyle w:val="VerbatimChar"/>
        </w:rPr>
        <w:t xml:space="preserve">## [1] "Llh: -2.03969011737645E+03; Pars:  6.060682E-01,  1.111276E-01,  1.275278E+00"</w:t>
      </w:r>
      <w:r>
        <w:br w:type="textWrapping"/>
      </w:r>
      <w:r>
        <w:rPr>
          <w:rStyle w:val="VerbatimChar"/>
        </w:rPr>
        <w:t xml:space="preserve">## [1] "Llh: -2.03967948269726E+03; Pars:  5.971813E-01,  1.158422E-01,  1.277807E+00"</w:t>
      </w:r>
      <w:r>
        <w:br w:type="textWrapping"/>
      </w:r>
      <w:r>
        <w:rPr>
          <w:rStyle w:val="VerbatimChar"/>
        </w:rPr>
        <w:t xml:space="preserve">## [1] "Llh: -2.03967713887992E+03; Pars:  5.972737E-01,  1.155529E-01,  1.279409E+00"</w:t>
      </w:r>
      <w:r>
        <w:br w:type="textWrapping"/>
      </w:r>
      <w:r>
        <w:rPr>
          <w:rStyle w:val="VerbatimChar"/>
        </w:rPr>
        <w:t xml:space="preserve">## [1] "Llh: -2.03967935203308E+03; Pars:  6.132979E-01,  1.178966E-01,  1.277630E+00"</w:t>
      </w:r>
      <w:r>
        <w:br w:type="textWrapping"/>
      </w:r>
      <w:r>
        <w:rPr>
          <w:rStyle w:val="VerbatimChar"/>
        </w:rPr>
        <w:t xml:space="preserve">## [1] "Llh: -2.03967618668411E+03; Pars:  6.068654E-01,  1.168723E-01,  1.278822E+00"</w:t>
      </w:r>
      <w:r>
        <w:br w:type="textWrapping"/>
      </w:r>
      <w:r>
        <w:rPr>
          <w:rStyle w:val="VerbatimChar"/>
        </w:rPr>
        <w:t xml:space="preserve">## [1] "Llh: -2.03968570044753E+03; Pars:  6.003390E-01,  1.119729E-01,  1.276538E+00"</w:t>
      </w:r>
      <w:r>
        <w:br w:type="textWrapping"/>
      </w:r>
      <w:r>
        <w:rPr>
          <w:rStyle w:val="VerbatimChar"/>
        </w:rPr>
        <w:t xml:space="preserve">## [1] "Llh: -2.03967704577840E+03; Pars:  6.024353E-01,  1.169303E-01,  1.280354E+00"</w:t>
      </w:r>
      <w:r>
        <w:br w:type="textWrapping"/>
      </w:r>
      <w:r>
        <w:rPr>
          <w:rStyle w:val="VerbatimChar"/>
        </w:rPr>
        <w:t xml:space="preserve">## [1] "Llh: -2.03968499034244E+03; Pars:  6.032526E-01,  1.194953E-01,  1.280046E+00"</w:t>
      </w:r>
      <w:r>
        <w:br w:type="textWrapping"/>
      </w:r>
      <w:r>
        <w:rPr>
          <w:rStyle w:val="VerbatimChar"/>
        </w:rPr>
        <w:t xml:space="preserve">## [1] "Llh: -2.03967544865043E+03; Pars:  6.016425E-01,  1.149301E-01,  1.279269E+00"</w:t>
      </w:r>
      <w:r>
        <w:br w:type="textWrapping"/>
      </w:r>
      <w:r>
        <w:rPr>
          <w:rStyle w:val="VerbatimChar"/>
        </w:rPr>
        <w:t xml:space="preserve">## [1] "Llh: -2.03967602102729E+03; Pars:  6.100810E-01,  1.169356E-01,  1.279554E+00"</w:t>
      </w:r>
      <w:r>
        <w:br w:type="textWrapping"/>
      </w:r>
      <w:r>
        <w:rPr>
          <w:rStyle w:val="VerbatimChar"/>
        </w:rPr>
        <w:t xml:space="preserve">## [1] "Llh: -2.03967553025717E+03; Pars:  6.068537E-01,  1.165899E-01,  1.279518E+00"</w:t>
      </w:r>
      <w:r>
        <w:br w:type="textWrapping"/>
      </w:r>
      <w:r>
        <w:rPr>
          <w:rStyle w:val="VerbatimChar"/>
        </w:rPr>
        <w:t xml:space="preserve">## [1] "Llh: -2.03967499031622E+03; Pars:  6.078077E-01,  1.153312E-01,  1.278053E+00"</w:t>
      </w:r>
      <w:r>
        <w:br w:type="textWrapping"/>
      </w:r>
      <w:r>
        <w:rPr>
          <w:rStyle w:val="VerbatimChar"/>
        </w:rPr>
        <w:t xml:space="preserve">## [1] "Llh: -2.03967644509268E+03; Pars:  6.105118E-01,  1.145316E-01,  1.276904E+00"</w:t>
      </w:r>
      <w:r>
        <w:br w:type="textWrapping"/>
      </w:r>
      <w:r>
        <w:rPr>
          <w:rStyle w:val="VerbatimChar"/>
        </w:rPr>
        <w:t xml:space="preserve">## [1] "Llh: -2.03967511389571E+03; Pars:  6.039950E-01,  1.143618E-01,  1.279071E+00"</w:t>
      </w:r>
      <w:r>
        <w:br w:type="textWrapping"/>
      </w:r>
      <w:r>
        <w:rPr>
          <w:rStyle w:val="VerbatimChar"/>
        </w:rPr>
        <w:t xml:space="preserve">## [1] "Llh: -2.03967474370482E+03; Pars:  6.047114E-01,  1.149894E-01,  1.279009E+00"</w:t>
      </w:r>
      <w:r>
        <w:br w:type="textWrapping"/>
      </w:r>
      <w:r>
        <w:rPr>
          <w:rStyle w:val="VerbatimChar"/>
        </w:rPr>
        <w:t xml:space="preserve">## [1] "Llh: -2.03967747508868E+03; Pars:  6.025844E-01,  1.135772E-01,  1.278037E+00"</w:t>
      </w:r>
      <w:r>
        <w:br w:type="textWrapping"/>
      </w:r>
      <w:r>
        <w:rPr>
          <w:rStyle w:val="VerbatimChar"/>
        </w:rPr>
        <w:t xml:space="preserve">## [1] "Llh: -2.03967480526712E+03; Pars:  6.057835E-01,  1.158367E-01,  1.279147E+00"</w:t>
      </w:r>
      <w:r>
        <w:br w:type="textWrapping"/>
      </w:r>
      <w:r>
        <w:rPr>
          <w:rStyle w:val="VerbatimChar"/>
        </w:rPr>
        <w:t xml:space="preserve">## [1] "Llh: -2.03967481946303E+03; Pars:  6.105895E-01,  1.158415E-01,  1.278203E+00"</w:t>
      </w:r>
      <w:r>
        <w:br w:type="textWrapping"/>
      </w:r>
      <w:r>
        <w:rPr>
          <w:rStyle w:val="VerbatimChar"/>
        </w:rPr>
        <w:t xml:space="preserve">## [1] "Llh: -2.03967463882460E+03; Pars:  6.083404E-01,  1.156136E-01,  1.278470E+00"</w:t>
      </w:r>
      <w:r>
        <w:br w:type="textWrapping"/>
      </w:r>
      <w:r>
        <w:rPr>
          <w:rStyle w:val="VerbatimChar"/>
        </w:rPr>
        <w:t xml:space="preserve">## [1] "Llh: -2.03967477082762E+03; Pars:  6.047492E-01,  1.156287E-01,  1.279698E+00"</w:t>
      </w:r>
      <w:r>
        <w:br w:type="textWrapping"/>
      </w:r>
      <w:r>
        <w:rPr>
          <w:rStyle w:val="VerbatimChar"/>
        </w:rPr>
        <w:t xml:space="preserve">## [1] "Llh: -2.03967462066917E+03; Pars:  6.055124E-01,  1.155543E-01,  1.279286E+00"</w:t>
      </w:r>
      <w:r>
        <w:br w:type="textWrapping"/>
      </w:r>
      <w:r>
        <w:rPr>
          <w:rStyle w:val="VerbatimChar"/>
        </w:rPr>
        <w:t xml:space="preserve">## [1] "Llh: -2.03967455523383E+03; Pars:  6.065888E-01,  1.149349E-01,  1.278696E+00"</w:t>
      </w:r>
      <w:r>
        <w:br w:type="textWrapping"/>
      </w:r>
      <w:r>
        <w:rPr>
          <w:rStyle w:val="VerbatimChar"/>
        </w:rPr>
        <w:t xml:space="preserve">## [1] "Llh: -2.03967479451247E+03; Pars:  6.069919E-01,  1.144839E-01,  1.278471E+00"</w:t>
      </w:r>
      <w:r>
        <w:br w:type="textWrapping"/>
      </w:r>
      <w:r>
        <w:rPr>
          <w:rStyle w:val="VerbatimChar"/>
        </w:rPr>
        <w:t xml:space="preserve">## [1] "Llh: -2.03967455961712E+03; Pars:  6.089214E-01,  1.157458E-01,  1.278626E+00"</w:t>
      </w:r>
      <w:r>
        <w:br w:type="textWrapping"/>
      </w:r>
      <w:r>
        <w:rPr>
          <w:rStyle w:val="VerbatimChar"/>
        </w:rPr>
        <w:t xml:space="preserve">## [1] "Llh: -2.03967449398093E+03; Pars:  6.078661E-01,  1.155567E-01,  1.278722E+00"</w:t>
      </w:r>
      <w:r>
        <w:br w:type="textWrapping"/>
      </w:r>
      <w:r>
        <w:rPr>
          <w:rStyle w:val="VerbatimChar"/>
        </w:rPr>
        <w:t xml:space="preserve">## [1] "Llh: -2.03967456977866E+03; Pars:  6.049743E-01,  1.150836E-01,  1.279333E+00"</w:t>
      </w:r>
      <w:r>
        <w:br w:type="textWrapping"/>
      </w:r>
      <w:r>
        <w:rPr>
          <w:rStyle w:val="VerbatimChar"/>
        </w:rPr>
        <w:t xml:space="preserve">## [1] "Llh: -2.03967449165591E+03; Pars:  6.058141E-01,  1.152161E-01,  1.279117E+00"</w:t>
      </w:r>
      <w:r>
        <w:br w:type="textWrapping"/>
      </w:r>
      <w:r>
        <w:rPr>
          <w:rStyle w:val="VerbatimChar"/>
        </w:rPr>
        <w:t xml:space="preserve">## [1] "Llh: -2.03967454924839E+03; Pars:  6.080017E-01,  1.149175E-01,  1.278404E+00"</w:t>
      </w:r>
      <w:r>
        <w:br w:type="textWrapping"/>
      </w:r>
      <w:r>
        <w:rPr>
          <w:rStyle w:val="VerbatimChar"/>
        </w:rPr>
        <w:t xml:space="preserve">## [1] "Llh: -2.03967447178208E+03; Pars:  6.073784E-01,  1.150767E-01,  1.278624E+00"</w:t>
      </w:r>
      <w:r>
        <w:br w:type="textWrapping"/>
      </w:r>
      <w:r>
        <w:rPr>
          <w:rStyle w:val="VerbatimChar"/>
        </w:rPr>
        <w:t xml:space="preserve">## [1] "Llh: -2.03967448149361E+03; Pars:  6.074493E-01,  1.156315E-01,  1.278946E+00"</w:t>
      </w:r>
      <w:r>
        <w:br w:type="textWrapping"/>
      </w:r>
      <w:r>
        <w:rPr>
          <w:rStyle w:val="VerbatimChar"/>
        </w:rPr>
        <w:t xml:space="preserve">## [1] "Llh: -2.03967444219031E+03; Pars:  6.072341E-01,  1.154573E-01,  1.278884E+00"</w:t>
      </w:r>
      <w:r>
        <w:br w:type="textWrapping"/>
      </w:r>
      <w:r>
        <w:rPr>
          <w:rStyle w:val="VerbatimChar"/>
        </w:rPr>
        <w:t xml:space="preserve">## [1] "Llh: -2.03967452194213E+03; Pars:  6.057526E-01,  1.149434E-01,  1.279028E+00"</w:t>
      </w:r>
      <w:r>
        <w:br w:type="textWrapping"/>
      </w:r>
      <w:r>
        <w:rPr>
          <w:rStyle w:val="VerbatimChar"/>
        </w:rPr>
        <w:t xml:space="preserve">## [1] "Llh: -2.03967444777122E+03; Pars:  6.073371E-01,  1.154034E-01,  1.278798E+00"</w:t>
      </w:r>
      <w:r>
        <w:br w:type="textWrapping"/>
      </w:r>
      <w:r>
        <w:rPr>
          <w:rStyle w:val="VerbatimChar"/>
        </w:rPr>
        <w:t xml:space="preserve">## [1] "Llh: -2.03967451144052E+03; Pars:  6.088227E-01,  1.154088E-01,  1.278420E+00"</w:t>
      </w:r>
      <w:r>
        <w:br w:type="textWrapping"/>
      </w:r>
      <w:r>
        <w:rPr>
          <w:rStyle w:val="VerbatimChar"/>
        </w:rPr>
        <w:t xml:space="preserve">## [1] "Llh: -2.03967444646666E+03; Pars:  6.065648E-01,  1.152643E-01,  1.278943E+00"</w:t>
      </w:r>
      <w:r>
        <w:br w:type="textWrapping"/>
      </w:r>
      <w:r>
        <w:rPr>
          <w:rStyle w:val="VerbatimChar"/>
        </w:rPr>
        <w:t xml:space="preserve">## [1] "Llh: -2.03967429685271E+03; Pars:  6.084498E-01,  1.154573E-01,  1.278884E+00"</w:t>
      </w:r>
      <w:r>
        <w:br w:type="textWrapping"/>
      </w:r>
      <w:r>
        <w:rPr>
          <w:rStyle w:val="VerbatimChar"/>
        </w:rPr>
        <w:t xml:space="preserve">## [1] "Llh: -2.03967444219031E+03; Pars:  6.072341E-01,  1.154573E-01,  1.278884E+00"</w:t>
      </w:r>
      <w:r>
        <w:br w:type="textWrapping"/>
      </w:r>
      <w:r>
        <w:rPr>
          <w:rStyle w:val="VerbatimChar"/>
        </w:rPr>
        <w:t xml:space="preserve">## [1] "Llh: -2.03967533678333E+03; Pars:  6.078416E-01,  1.164573E-01,  1.278884E+00"</w:t>
      </w:r>
      <w:r>
        <w:br w:type="textWrapping"/>
      </w:r>
      <w:r>
        <w:rPr>
          <w:rStyle w:val="VerbatimChar"/>
        </w:rPr>
        <w:t xml:space="preserve">## [1] "Llh: -2.03967440375582E+03; Pars:  6.078416E-01,  1.144573E-01,  1.278884E+00"</w:t>
      </w:r>
      <w:r>
        <w:br w:type="textWrapping"/>
      </w:r>
      <w:r>
        <w:rPr>
          <w:rStyle w:val="VerbatimChar"/>
        </w:rPr>
        <w:t xml:space="preserve">## [1] "Llh: -2.03967453085559E+03; Pars:  6.078416E-01,  1.154573E-01,  1.280163E+00"</w:t>
      </w:r>
      <w:r>
        <w:br w:type="textWrapping"/>
      </w:r>
      <w:r>
        <w:rPr>
          <w:rStyle w:val="VerbatimChar"/>
        </w:rPr>
        <w:t xml:space="preserve">## [1] "Llh: -2.03967565199289E+03; Pars:  6.078416E-01,  1.154573E-01,  1.277605E+00"</w:t>
      </w:r>
      <w:r>
        <w:br w:type="textWrapping"/>
      </w:r>
      <w:r>
        <w:rPr>
          <w:rStyle w:val="VerbatimChar"/>
        </w:rPr>
        <w:t xml:space="preserve">## [1] "Llh: -2.03967444219031E+03; Pars:  6.072341E-01,  1.154573E-01,  1.278884E+00"</w:t>
      </w:r>
      <w:r>
        <w:br w:type="textWrapping"/>
      </w:r>
      <w:r>
        <w:rPr>
          <w:rStyle w:val="VerbatimChar"/>
        </w:rPr>
        <w:t xml:space="preserve">## [1] "Llh: -2.03967463758134E+03; Pars:  6.060208E-01,  1.154573E-01,  1.278884E+00"</w:t>
      </w:r>
      <w:r>
        <w:br w:type="textWrapping"/>
      </w:r>
      <w:r>
        <w:rPr>
          <w:rStyle w:val="VerbatimChar"/>
        </w:rPr>
        <w:t xml:space="preserve">## [1] "Llh: -2.03967549246432E+03; Pars:  6.066272E-01,  1.164573E-01,  1.278884E+00"</w:t>
      </w:r>
      <w:r>
        <w:br w:type="textWrapping"/>
      </w:r>
      <w:r>
        <w:rPr>
          <w:rStyle w:val="VerbatimChar"/>
        </w:rPr>
        <w:t xml:space="preserve">## [1] "Llh: -2.03967458904449E+03; Pars:  6.066272E-01,  1.144573E-01,  1.278884E+00"</w:t>
      </w:r>
      <w:r>
        <w:br w:type="textWrapping"/>
      </w:r>
      <w:r>
        <w:rPr>
          <w:rStyle w:val="VerbatimChar"/>
        </w:rPr>
        <w:t xml:space="preserve">## [1] "Llh: -2.03967460672777E+03; Pars:  6.066272E-01,  1.154573E-01,  1.280163E+00"</w:t>
      </w:r>
      <w:r>
        <w:br w:type="textWrapping"/>
      </w:r>
      <w:r>
        <w:rPr>
          <w:rStyle w:val="VerbatimChar"/>
        </w:rPr>
        <w:t xml:space="preserve">## [1] "Llh: -2.03967591658844E+03; Pars:  6.066272E-01,  1.154573E-01,  1.277605E+00"</w:t>
      </w:r>
      <w:r>
        <w:br w:type="textWrapping"/>
      </w:r>
      <w:r>
        <w:rPr>
          <w:rStyle w:val="VerbatimChar"/>
        </w:rPr>
        <w:t xml:space="preserve">## [1] "Llh: -2.03967533678333E+03; Pars:  6.078416E-01,  1.164573E-01,  1.278884E+00"</w:t>
      </w:r>
      <w:r>
        <w:br w:type="textWrapping"/>
      </w:r>
      <w:r>
        <w:rPr>
          <w:rStyle w:val="VerbatimChar"/>
        </w:rPr>
        <w:t xml:space="preserve">## [1] "Llh: -2.03967549246432E+03; Pars:  6.066272E-01,  1.164573E-01,  1.278884E+00"</w:t>
      </w:r>
      <w:r>
        <w:br w:type="textWrapping"/>
      </w:r>
      <w:r>
        <w:rPr>
          <w:rStyle w:val="VerbatimChar"/>
        </w:rPr>
        <w:t xml:space="preserve">## [1] "Llh: -2.03967738871663E+03; Pars:  6.072341E-01,  1.174573E-01,  1.278884E+00"</w:t>
      </w:r>
      <w:r>
        <w:br w:type="textWrapping"/>
      </w:r>
      <w:r>
        <w:rPr>
          <w:rStyle w:val="VerbatimChar"/>
        </w:rPr>
        <w:t xml:space="preserve">## [1] "Llh: -2.03967444219031E+03; Pars:  6.072341E-01,  1.154573E-01,  1.278884E+00"</w:t>
      </w:r>
      <w:r>
        <w:br w:type="textWrapping"/>
      </w:r>
      <w:r>
        <w:rPr>
          <w:rStyle w:val="VerbatimChar"/>
        </w:rPr>
        <w:t xml:space="preserve">## [1] "Llh: -2.03967553581682E+03; Pars:  6.072341E-01,  1.164573E-01,  1.280163E+00"</w:t>
      </w:r>
      <w:r>
        <w:br w:type="textWrapping"/>
      </w:r>
      <w:r>
        <w:rPr>
          <w:rStyle w:val="VerbatimChar"/>
        </w:rPr>
        <w:t xml:space="preserve">## [1] "Llh: -2.03967673709065E+03; Pars:  6.072341E-01,  1.164573E-01,  1.277605E+00"</w:t>
      </w:r>
      <w:r>
        <w:br w:type="textWrapping"/>
      </w:r>
      <w:r>
        <w:rPr>
          <w:rStyle w:val="VerbatimChar"/>
        </w:rPr>
        <w:t xml:space="preserve">## [1] "Llh: -2.03967440375582E+03; Pars:  6.078416E-01,  1.144573E-01,  1.278884E+00"</w:t>
      </w:r>
      <w:r>
        <w:br w:type="textWrapping"/>
      </w:r>
      <w:r>
        <w:rPr>
          <w:rStyle w:val="VerbatimChar"/>
        </w:rPr>
        <w:t xml:space="preserve">## [1] "Llh: -2.03967458904449E+03; Pars:  6.066272E-01,  1.144573E-01,  1.278884E+00"</w:t>
      </w:r>
      <w:r>
        <w:br w:type="textWrapping"/>
      </w:r>
      <w:r>
        <w:rPr>
          <w:rStyle w:val="VerbatimChar"/>
        </w:rPr>
        <w:t xml:space="preserve">## [1] "Llh: -2.03967444219031E+03; Pars:  6.072341E-01,  1.154573E-01,  1.278884E+00"</w:t>
      </w:r>
      <w:r>
        <w:br w:type="textWrapping"/>
      </w:r>
      <w:r>
        <w:rPr>
          <w:rStyle w:val="VerbatimChar"/>
        </w:rPr>
        <w:t xml:space="preserve">## [1] "Llh: -2.03967555218271E+03; Pars:  6.072341E-01,  1.134573E-01,  1.278884E+00"</w:t>
      </w:r>
      <w:r>
        <w:br w:type="textWrapping"/>
      </w:r>
      <w:r>
        <w:rPr>
          <w:rStyle w:val="VerbatimChar"/>
        </w:rPr>
        <w:t xml:space="preserve">## [1] "Llh: -2.03967460211216E+03; Pars:  6.072341E-01,  1.144573E-01,  1.280163E+00"</w:t>
      </w:r>
      <w:r>
        <w:br w:type="textWrapping"/>
      </w:r>
      <w:r>
        <w:rPr>
          <w:rStyle w:val="VerbatimChar"/>
        </w:rPr>
        <w:t xml:space="preserve">## [1] "Llh: -2.03967583437963E+03; Pars:  6.072341E-01,  1.144573E-01,  1.277605E+00"</w:t>
      </w:r>
      <w:r>
        <w:br w:type="textWrapping"/>
      </w:r>
      <w:r>
        <w:rPr>
          <w:rStyle w:val="VerbatimChar"/>
        </w:rPr>
        <w:t xml:space="preserve">## [1] "Llh: -2.03967453085559E+03; Pars:  6.078416E-01,  1.154573E-01,  1.280163E+00"</w:t>
      </w:r>
      <w:r>
        <w:br w:type="textWrapping"/>
      </w:r>
      <w:r>
        <w:rPr>
          <w:rStyle w:val="VerbatimChar"/>
        </w:rPr>
        <w:t xml:space="preserve">## [1] "Llh: -2.03967460672777E+03; Pars:  6.066272E-01,  1.154573E-01,  1.280163E+00"</w:t>
      </w:r>
      <w:r>
        <w:br w:type="textWrapping"/>
      </w:r>
      <w:r>
        <w:rPr>
          <w:rStyle w:val="VerbatimChar"/>
        </w:rPr>
        <w:t xml:space="preserve">## [1] "Llh: -2.03967553581682E+03; Pars:  6.072341E-01,  1.164573E-01,  1.280163E+00"</w:t>
      </w:r>
      <w:r>
        <w:br w:type="textWrapping"/>
      </w:r>
      <w:r>
        <w:rPr>
          <w:rStyle w:val="VerbatimChar"/>
        </w:rPr>
        <w:t xml:space="preserve">## [1] "Llh: -2.03967460211216E+03; Pars:  6.072341E-01,  1.144573E-01,  1.280163E+00"</w:t>
      </w:r>
      <w:r>
        <w:br w:type="textWrapping"/>
      </w:r>
      <w:r>
        <w:rPr>
          <w:rStyle w:val="VerbatimChar"/>
        </w:rPr>
        <w:t xml:space="preserve">## [1] "Llh: -2.03967613758373E+03; Pars:  6.072341E-01,  1.154573E-01,  1.281444E+00"</w:t>
      </w:r>
      <w:r>
        <w:br w:type="textWrapping"/>
      </w:r>
      <w:r>
        <w:rPr>
          <w:rStyle w:val="VerbatimChar"/>
        </w:rPr>
        <w:t xml:space="preserve">## [1] "Llh: -2.03967444219031E+03; Pars:  6.072341E-01,  1.154573E-01,  1.278884E+00"</w:t>
      </w:r>
      <w:r>
        <w:br w:type="textWrapping"/>
      </w:r>
      <w:r>
        <w:rPr>
          <w:rStyle w:val="VerbatimChar"/>
        </w:rPr>
        <w:t xml:space="preserve">## [1] "Llh: -2.03967565199289E+03; Pars:  6.078416E-01,  1.154573E-01,  1.277605E+00"</w:t>
      </w:r>
      <w:r>
        <w:br w:type="textWrapping"/>
      </w:r>
      <w:r>
        <w:rPr>
          <w:rStyle w:val="VerbatimChar"/>
        </w:rPr>
        <w:t xml:space="preserve">## [1] "Llh: -2.03967591658844E+03; Pars:  6.066272E-01,  1.154573E-01,  1.277605E+00"</w:t>
      </w:r>
      <w:r>
        <w:br w:type="textWrapping"/>
      </w:r>
      <w:r>
        <w:rPr>
          <w:rStyle w:val="VerbatimChar"/>
        </w:rPr>
        <w:t xml:space="preserve">## [1] "Llh: -2.03967673709065E+03; Pars:  6.072341E-01,  1.164573E-01,  1.277605E+00"</w:t>
      </w:r>
      <w:r>
        <w:br w:type="textWrapping"/>
      </w:r>
      <w:r>
        <w:rPr>
          <w:rStyle w:val="VerbatimChar"/>
        </w:rPr>
        <w:t xml:space="preserve">## [1] "Llh: -2.03967583437963E+03; Pars:  6.072341E-01,  1.144573E-01,  1.277605E+00"</w:t>
      </w:r>
      <w:r>
        <w:br w:type="textWrapping"/>
      </w:r>
      <w:r>
        <w:rPr>
          <w:rStyle w:val="VerbatimChar"/>
        </w:rPr>
        <w:t xml:space="preserve">## [1] "Llh: -2.03967444219031E+03; Pars:  6.072341E-01,  1.154573E-01,  1.278884E+00"</w:t>
      </w:r>
      <w:r>
        <w:br w:type="textWrapping"/>
      </w:r>
      <w:r>
        <w:rPr>
          <w:rStyle w:val="VerbatimChar"/>
        </w:rPr>
        <w:t xml:space="preserve">## [1] "Llh: -2.03967857155157E+03; Pars:  6.072341E-01,  1.154573E-01,  1.276328E+00"</w:t>
      </w:r>
      <w:r>
        <w:br w:type="textWrapping"/>
      </w:r>
      <w:r>
        <w:rPr>
          <w:rStyle w:val="VerbatimChar"/>
        </w:rPr>
        <w:t xml:space="preserve">## Currently fitting: symmetric NIG </w:t>
      </w:r>
      <w:r>
        <w:br w:type="textWrapping"/>
      </w:r>
      <w:r>
        <w:rPr>
          <w:rStyle w:val="VerbatimChar"/>
        </w:rPr>
        <w:t xml:space="preserve">## [1] "Llh: -2.08867511465569E+03; Pars:  5.000000E-01,  1.105650E-01,  1.036035E+00"</w:t>
      </w:r>
      <w:r>
        <w:br w:type="textWrapping"/>
      </w:r>
      <w:r>
        <w:rPr>
          <w:rStyle w:val="VerbatimChar"/>
        </w:rPr>
        <w:t xml:space="preserve">## [1] "Llh: -2.08433928272687E+03; Pars:  5.358867E-01,  1.105650E-01,  1.036035E+00"</w:t>
      </w:r>
      <w:r>
        <w:br w:type="textWrapping"/>
      </w:r>
      <w:r>
        <w:rPr>
          <w:rStyle w:val="VerbatimChar"/>
        </w:rPr>
        <w:t xml:space="preserve">## [1] "Llh: -2.09044347212368E+03; Pars:  5.000000E-01,  1.798797E-01,  1.036035E+00"</w:t>
      </w:r>
      <w:r>
        <w:br w:type="textWrapping"/>
      </w:r>
      <w:r>
        <w:rPr>
          <w:rStyle w:val="VerbatimChar"/>
        </w:rPr>
        <w:t xml:space="preserve">## [1] "Llh: -2.06470588283758E+03; Pars:  5.000000E-01,  1.105650E-01,  1.110395E+00"</w:t>
      </w:r>
      <w:r>
        <w:br w:type="textWrapping"/>
      </w:r>
      <w:r>
        <w:rPr>
          <w:rStyle w:val="VerbatimChar"/>
        </w:rPr>
        <w:t xml:space="preserve">## [1] "Llh: -2.07412100234962E+03; Pars:  5.236471E-01,  4.125024E-02,  1.085034E+00"</w:t>
      </w:r>
      <w:r>
        <w:br w:type="textWrapping"/>
      </w:r>
      <w:r>
        <w:rPr>
          <w:rStyle w:val="VerbatimChar"/>
        </w:rPr>
        <w:t xml:space="preserve">## [1] "Llh: -2.07540045531087E+03; Pars:  5.176325E-01,  7.590760E-02,  1.072571E+00"</w:t>
      </w:r>
      <w:r>
        <w:br w:type="textWrapping"/>
      </w:r>
      <w:r>
        <w:rPr>
          <w:rStyle w:val="VerbatimChar"/>
        </w:rPr>
        <w:t xml:space="preserve">## [1] "Llh: -2.06081779577022E+03; Pars:  5.400299E-01,  6.435514E-02,  1.118980E+00"</w:t>
      </w:r>
      <w:r>
        <w:br w:type="textWrapping"/>
      </w:r>
      <w:r>
        <w:rPr>
          <w:rStyle w:val="VerbatimChar"/>
        </w:rPr>
        <w:t xml:space="preserve">## [1] "Llh: -2.05162075643961E+03; Pars:  5.612310E-01,  4.125024E-02,  1.162910E+00"</w:t>
      </w:r>
      <w:r>
        <w:br w:type="textWrapping"/>
      </w:r>
      <w:r>
        <w:rPr>
          <w:rStyle w:val="VerbatimChar"/>
        </w:rPr>
        <w:t xml:space="preserve">## [1] "Llh: -2.04986266141519E+03; Pars:  5.196296E-01,  1.814533E-02,  1.208565E+00"</w:t>
      </w:r>
      <w:r>
        <w:br w:type="textWrapping"/>
      </w:r>
      <w:r>
        <w:rPr>
          <w:rStyle w:val="VerbatimChar"/>
        </w:rPr>
        <w:t xml:space="preserve">## [1] "Llh: -2.04694166462762E+03; Pars:  5.116869E-01, -2.806448E-02,  1.305323E+00"</w:t>
      </w:r>
      <w:r>
        <w:br w:type="textWrapping"/>
      </w:r>
      <w:r>
        <w:rPr>
          <w:rStyle w:val="VerbatimChar"/>
        </w:rPr>
        <w:t xml:space="preserve">## [1] "Llh: -2.03694208984826E+03; Pars:  5.236471E-01,  4.125024E-02,  1.305323E+00"</w:t>
      </w:r>
      <w:r>
        <w:br w:type="textWrapping"/>
      </w:r>
      <w:r>
        <w:rPr>
          <w:rStyle w:val="VerbatimChar"/>
        </w:rPr>
        <w:t xml:space="preserve">## [1] "Llh: -2.03515941218943E+03; Pars:  5.236471E-01,  4.125024E-02,  1.431711E+00"</w:t>
      </w:r>
      <w:r>
        <w:br w:type="textWrapping"/>
      </w:r>
      <w:r>
        <w:rPr>
          <w:rStyle w:val="VerbatimChar"/>
        </w:rPr>
        <w:t xml:space="preserve">## [1] "Llh: -2.05447233307235E+03; Pars:  5.655701E-01, -7.427429E-02,  1.511015E+00"</w:t>
      </w:r>
      <w:r>
        <w:br w:type="textWrapping"/>
      </w:r>
      <w:r>
        <w:rPr>
          <w:rStyle w:val="VerbatimChar"/>
        </w:rPr>
        <w:t xml:space="preserve">## [1] "Llh: -2.04247036741671E+03; Pars:  5.484125E-01, -2.806448E-02,  1.399010E+00"</w:t>
      </w:r>
      <w:r>
        <w:br w:type="textWrapping"/>
      </w:r>
      <w:r>
        <w:rPr>
          <w:rStyle w:val="VerbatimChar"/>
        </w:rPr>
        <w:t xml:space="preserve">## [1] "Llh: -2.05985435268038E+03; Pars:  4.961640E-01, -5.116939E-02,  1.631986E+00"</w:t>
      </w:r>
      <w:r>
        <w:br w:type="textWrapping"/>
      </w:r>
      <w:r>
        <w:rPr>
          <w:rStyle w:val="VerbatimChar"/>
        </w:rPr>
        <w:t xml:space="preserve">## [1] "Llh: -2.04129127324097E+03; Pars:  5.442050E-01,  1.814533E-02,  1.265723E+00"</w:t>
      </w:r>
      <w:r>
        <w:br w:type="textWrapping"/>
      </w:r>
      <w:r>
        <w:rPr>
          <w:rStyle w:val="VerbatimChar"/>
        </w:rPr>
        <w:t xml:space="preserve">## [1] "Llh: -2.03382764021842E+03; Pars:  5.670239E-01,  4.895187E-02,  1.424378E+00"</w:t>
      </w:r>
      <w:r>
        <w:br w:type="textWrapping"/>
      </w:r>
      <w:r>
        <w:rPr>
          <w:rStyle w:val="VerbatimChar"/>
        </w:rPr>
        <w:t xml:space="preserve">## [1] "Llh: -2.03554014066911E+03; Pars:  5.968977E-01,  8.746005E-02,  1.487918E+00"</w:t>
      </w:r>
      <w:r>
        <w:br w:type="textWrapping"/>
      </w:r>
      <w:r>
        <w:rPr>
          <w:rStyle w:val="VerbatimChar"/>
        </w:rPr>
        <w:t xml:space="preserve">## [1] "Llh: -2.03112186842296E+03; Pars:  5.409549E-01,  1.002961E-01,  1.345009E+00"</w:t>
      </w:r>
      <w:r>
        <w:br w:type="textWrapping"/>
      </w:r>
      <w:r>
        <w:rPr>
          <w:rStyle w:val="VerbatimChar"/>
        </w:rPr>
        <w:t xml:space="preserve">## [1] "Llh: -2.03269338521233E+03; Pars:  5.372642E-01,  1.644764E-01,  1.318796E+00"</w:t>
      </w:r>
      <w:r>
        <w:br w:type="textWrapping"/>
      </w:r>
      <w:r>
        <w:rPr>
          <w:rStyle w:val="VerbatimChar"/>
        </w:rPr>
        <w:t xml:space="preserve">## [1] "Llh: -2.03923454866258E+03; Pars:  5.429646E-01,  1.088535E-01,  1.548098E+00"</w:t>
      </w:r>
      <w:r>
        <w:br w:type="textWrapping"/>
      </w:r>
      <w:r>
        <w:rPr>
          <w:rStyle w:val="VerbatimChar"/>
        </w:rPr>
        <w:t xml:space="preserve">## [1] "Llh: -2.03404366768603E+03; Pars:  5.432744E-01,  8.617644E-02,  1.472087E+00"</w:t>
      </w:r>
      <w:r>
        <w:br w:type="textWrapping"/>
      </w:r>
      <w:r>
        <w:rPr>
          <w:rStyle w:val="VerbatimChar"/>
        </w:rPr>
        <w:t xml:space="preserve">## [1] "Llh: -2.03015623491944E+03; Pars:  5.782946E-01,  1.156994E-01,  1.394230E+00"</w:t>
      </w:r>
      <w:r>
        <w:br w:type="textWrapping"/>
      </w:r>
      <w:r>
        <w:rPr>
          <w:rStyle w:val="VerbatimChar"/>
        </w:rPr>
        <w:t xml:space="preserve">## [1] "Llh: -2.03002442015953E+03; Pars:  6.077212E-01,  1.529240E-01,  1.375859E+00"</w:t>
      </w:r>
      <w:r>
        <w:br w:type="textWrapping"/>
      </w:r>
      <w:r>
        <w:rPr>
          <w:rStyle w:val="VerbatimChar"/>
        </w:rPr>
        <w:t xml:space="preserve">## [1] "Llh: -2.03062404730163E+03; Pars:  6.006552E-01,  1.152715E-01,  1.296232E+00"</w:t>
      </w:r>
      <w:r>
        <w:br w:type="textWrapping"/>
      </w:r>
      <w:r>
        <w:rPr>
          <w:rStyle w:val="VerbatimChar"/>
        </w:rPr>
        <w:t xml:space="preserve">## [1] "Llh: -2.02988710189903E+03; Pars:  5.857655E-01,  1.079977E-01,  1.338121E+00"</w:t>
      </w:r>
      <w:r>
        <w:br w:type="textWrapping"/>
      </w:r>
      <w:r>
        <w:rPr>
          <w:rStyle w:val="VerbatimChar"/>
        </w:rPr>
        <w:t xml:space="preserve">## [1] "Llh: -2.03422290136759E+03; Pars:  5.881094E-01,  1.918600E-01,  1.285004E+00"</w:t>
      </w:r>
      <w:r>
        <w:br w:type="textWrapping"/>
      </w:r>
      <w:r>
        <w:rPr>
          <w:rStyle w:val="VerbatimChar"/>
        </w:rPr>
        <w:t xml:space="preserve">## [1] "Llh: -2.03082188347434E+03; Pars:  5.722233E-01,  8.467890E-02,  1.388178E+00"</w:t>
      </w:r>
      <w:r>
        <w:br w:type="textWrapping"/>
      </w:r>
      <w:r>
        <w:rPr>
          <w:rStyle w:val="VerbatimChar"/>
        </w:rPr>
        <w:t xml:space="preserve">## [1] "Llh: -2.02976766905796E+03; Pars:  6.399825E-01,  1.301043E-01,  1.389796E+00"</w:t>
      </w:r>
      <w:r>
        <w:br w:type="textWrapping"/>
      </w:r>
      <w:r>
        <w:rPr>
          <w:rStyle w:val="VerbatimChar"/>
        </w:rPr>
        <w:t xml:space="preserve">## [1] "Llh: -2.03139948701739E+03; Pars:  6.960999E-01,  1.450084E-01,  1.412745E+00"</w:t>
      </w:r>
      <w:r>
        <w:br w:type="textWrapping"/>
      </w:r>
      <w:r>
        <w:rPr>
          <w:rStyle w:val="VerbatimChar"/>
        </w:rPr>
        <w:t xml:space="preserve">## [1] "Llh: -2.03040686670209E+03; Pars:  6.518764E-01,  1.760051E-01,  1.347623E+00"</w:t>
      </w:r>
      <w:r>
        <w:br w:type="textWrapping"/>
      </w:r>
      <w:r>
        <w:rPr>
          <w:rStyle w:val="VerbatimChar"/>
        </w:rPr>
        <w:t xml:space="preserve">## [1] "Llh: -2.02960036512292E+03; Pars:  6.309796E-01,  1.531735E-01,  1.357649E+00"</w:t>
      </w:r>
      <w:r>
        <w:br w:type="textWrapping"/>
      </w:r>
      <w:r>
        <w:rPr>
          <w:rStyle w:val="VerbatimChar"/>
        </w:rPr>
        <w:t xml:space="preserve">## [1] "Llh: -2.02911250853208E+03; Pars:  6.293618E-01,  1.079264E-01,  1.347666E+00"</w:t>
      </w:r>
      <w:r>
        <w:br w:type="textWrapping"/>
      </w:r>
      <w:r>
        <w:rPr>
          <w:rStyle w:val="VerbatimChar"/>
        </w:rPr>
        <w:t xml:space="preserve">## [1] "Llh: -2.02959107690016E+03; Pars:  6.404694E-01,  8.542767E-02,  1.333787E+00"</w:t>
      </w:r>
      <w:r>
        <w:br w:type="textWrapping"/>
      </w:r>
      <w:r>
        <w:rPr>
          <w:rStyle w:val="VerbatimChar"/>
        </w:rPr>
        <w:t xml:space="preserve">## [1] "Llh: -2.03048522287833E+03; Pars:  6.849603E-01,  1.528051E-01,  1.392254E+00"</w:t>
      </w:r>
      <w:r>
        <w:br w:type="textWrapping"/>
      </w:r>
      <w:r>
        <w:rPr>
          <w:rStyle w:val="VerbatimChar"/>
        </w:rPr>
        <w:t xml:space="preserve">## [1] "Llh: -2.02927701202685E+03; Pars:  6.091289E-01,  1.191996E-01,  1.351454E+00"</w:t>
      </w:r>
      <w:r>
        <w:br w:type="textWrapping"/>
      </w:r>
      <w:r>
        <w:rPr>
          <w:rStyle w:val="VerbatimChar"/>
        </w:rPr>
        <w:t xml:space="preserve">## [1] "Llh: -2.02976850722553E+03; Pars:  6.066179E-01,  1.234287E-01,  1.315719E+00"</w:t>
      </w:r>
      <w:r>
        <w:br w:type="textWrapping"/>
      </w:r>
      <w:r>
        <w:rPr>
          <w:rStyle w:val="VerbatimChar"/>
        </w:rPr>
        <w:t xml:space="preserve">## [1] "Llh: -2.02928093149163E+03; Pars:  6.314731E-01,  1.284354E-01,  1.370894E+00"</w:t>
      </w:r>
      <w:r>
        <w:br w:type="textWrapping"/>
      </w:r>
      <w:r>
        <w:rPr>
          <w:rStyle w:val="VerbatimChar"/>
        </w:rPr>
        <w:t xml:space="preserve">## [1] "Llh: -2.02995404747993E+03; Pars:  6.155939E-01,  8.386741E-02,  1.355618E+00"</w:t>
      </w:r>
      <w:r>
        <w:br w:type="textWrapping"/>
      </w:r>
      <w:r>
        <w:rPr>
          <w:rStyle w:val="VerbatimChar"/>
        </w:rPr>
        <w:t xml:space="preserve">## [1] "Llh: -2.02920527737601E+03; Pars:  6.270975E-01,  1.358470E-01,  1.357141E+00"</w:t>
      </w:r>
      <w:r>
        <w:br w:type="textWrapping"/>
      </w:r>
      <w:r>
        <w:rPr>
          <w:rStyle w:val="VerbatimChar"/>
        </w:rPr>
        <w:t xml:space="preserve">## [1] "Llh: -2.02935788680966E+03; Pars:  6.122680E-01,  1.135466E-01,  1.333526E+00"</w:t>
      </w:r>
      <w:r>
        <w:br w:type="textWrapping"/>
      </w:r>
      <w:r>
        <w:rPr>
          <w:rStyle w:val="VerbatimChar"/>
        </w:rPr>
        <w:t xml:space="preserve">## [1] "Llh: -2.02914826065306E+03; Pars:  6.266161E-01,  1.247132E-01,  1.361455E+00"</w:t>
      </w:r>
      <w:r>
        <w:br w:type="textWrapping"/>
      </w:r>
      <w:r>
        <w:rPr>
          <w:rStyle w:val="VerbatimChar"/>
        </w:rPr>
        <w:t xml:space="preserve">## [1] "Llh: -2.02898742182788E+03; Pars:  6.468181E-01,  1.264582E-01,  1.359375E+00"</w:t>
      </w:r>
      <w:r>
        <w:br w:type="textWrapping"/>
      </w:r>
      <w:r>
        <w:rPr>
          <w:rStyle w:val="VerbatimChar"/>
        </w:rPr>
        <w:t xml:space="preserve">## [1] "Llh: -2.02901112461040E+03; Pars:  6.665284E-01,  1.300875E-01,  1.363353E+00"</w:t>
      </w:r>
      <w:r>
        <w:br w:type="textWrapping"/>
      </w:r>
      <w:r>
        <w:rPr>
          <w:rStyle w:val="VerbatimChar"/>
        </w:rPr>
        <w:t xml:space="preserve">## [1] "Llh: -2.02911384919860E+03; Pars:  6.413882E-01,  1.035515E-01,  1.355163E+00"</w:t>
      </w:r>
      <w:r>
        <w:br w:type="textWrapping"/>
      </w:r>
      <w:r>
        <w:rPr>
          <w:rStyle w:val="VerbatimChar"/>
        </w:rPr>
        <w:t xml:space="preserve">## [1] "Llh: -2.02903423207480E+03; Pars:  6.377853E-01,  1.116254E-01,  1.355657E+00"</w:t>
      </w:r>
      <w:r>
        <w:br w:type="textWrapping"/>
      </w:r>
      <w:r>
        <w:rPr>
          <w:rStyle w:val="VerbatimChar"/>
        </w:rPr>
        <w:t xml:space="preserve">## [1] "Llh: -2.02894145165991E+03; Pars:  6.494861E-01,  1.059601E-01,  1.347031E+00"</w:t>
      </w:r>
      <w:r>
        <w:br w:type="textWrapping"/>
      </w:r>
      <w:r>
        <w:rPr>
          <w:rStyle w:val="VerbatimChar"/>
        </w:rPr>
        <w:t xml:space="preserve">## [1] "Llh: -2.02900395790876E+03; Pars:  6.612322E-01,  9.658361E-02,  1.339876E+00"</w:t>
      </w:r>
      <w:r>
        <w:br w:type="textWrapping"/>
      </w:r>
      <w:r>
        <w:rPr>
          <w:rStyle w:val="VerbatimChar"/>
        </w:rPr>
        <w:t xml:space="preserve">## [1] "Llh: -2.02892328288786E+03; Pars:  6.603648E-01,  1.214361E-01,  1.360386E+00"</w:t>
      </w:r>
      <w:r>
        <w:br w:type="textWrapping"/>
      </w:r>
      <w:r>
        <w:rPr>
          <w:rStyle w:val="VerbatimChar"/>
        </w:rPr>
        <w:t xml:space="preserve">## [1] "Llh: -2.02906250990328E+03; Pars:  6.764344E-01,  1.281909E-01,  1.366791E+00"</w:t>
      </w:r>
      <w:r>
        <w:br w:type="textWrapping"/>
      </w:r>
      <w:r>
        <w:rPr>
          <w:rStyle w:val="VerbatimChar"/>
        </w:rPr>
        <w:t xml:space="preserve">## [1] "Llh: -2.02882347435443E+03; Pars:  6.669339E-01,  1.242775E-01,  1.355510E+00"</w:t>
      </w:r>
      <w:r>
        <w:br w:type="textWrapping"/>
      </w:r>
      <w:r>
        <w:rPr>
          <w:rStyle w:val="VerbatimChar"/>
        </w:rPr>
        <w:t xml:space="preserve">## [1] "Llh: -2.02882815048169E+03; Pars:  6.820040E-01,  1.306036E-01,  1.355436E+00"</w:t>
      </w:r>
      <w:r>
        <w:br w:type="textWrapping"/>
      </w:r>
      <w:r>
        <w:rPr>
          <w:rStyle w:val="VerbatimChar"/>
        </w:rPr>
        <w:t xml:space="preserve">## [1] "Llh: -2.02879049884486E+03; Pars:  6.711850E-01,  1.079910E-01,  1.349239E+00"</w:t>
      </w:r>
      <w:r>
        <w:br w:type="textWrapping"/>
      </w:r>
      <w:r>
        <w:rPr>
          <w:rStyle w:val="VerbatimChar"/>
        </w:rPr>
        <w:t xml:space="preserve">## [1] "Llh: -2.02883880016835E+03; Pars:  6.837105E-01,  9.875734E-02,  1.344200E+00"</w:t>
      </w:r>
      <w:r>
        <w:br w:type="textWrapping"/>
      </w:r>
      <w:r>
        <w:rPr>
          <w:rStyle w:val="VerbatimChar"/>
        </w:rPr>
        <w:t xml:space="preserve">## [1] "Llh: -2.02898413336192E+03; Pars:  6.832340E-01,  1.298429E-01,  1.363092E+00"</w:t>
      </w:r>
      <w:r>
        <w:br w:type="textWrapping"/>
      </w:r>
      <w:r>
        <w:rPr>
          <w:rStyle w:val="VerbatimChar"/>
        </w:rPr>
        <w:t xml:space="preserve">## [1] "Llh: -2.02884075697028E+03; Pars:  6.577635E-01,  1.119308E-01,  1.351028E+00"</w:t>
      </w:r>
      <w:r>
        <w:br w:type="textWrapping"/>
      </w:r>
      <w:r>
        <w:rPr>
          <w:rStyle w:val="VerbatimChar"/>
        </w:rPr>
        <w:t xml:space="preserve">## [1] "Llh: -2.02873875756361E+03; Pars:  6.702125E-01,  1.080301E-01,  1.343513E+00"</w:t>
      </w:r>
      <w:r>
        <w:br w:type="textWrapping"/>
      </w:r>
      <w:r>
        <w:rPr>
          <w:rStyle w:val="VerbatimChar"/>
        </w:rPr>
        <w:t xml:space="preserve">## [1] "Llh: -2.02877484204704E+03; Pars:  6.751913E-01,  1.013272E-01,  1.335155E+00"</w:t>
      </w:r>
      <w:r>
        <w:br w:type="textWrapping"/>
      </w:r>
      <w:r>
        <w:rPr>
          <w:rStyle w:val="VerbatimChar"/>
        </w:rPr>
        <w:t xml:space="preserve">## [1] "Llh: -2.02866596411232E+03; Pars:  6.813265E-01,  1.149349E-01,  1.347797E+00"</w:t>
      </w:r>
      <w:r>
        <w:br w:type="textWrapping"/>
      </w:r>
      <w:r>
        <w:rPr>
          <w:rStyle w:val="VerbatimChar"/>
        </w:rPr>
        <w:t xml:space="preserve">## [1] "Llh: -2.02860085924936E+03; Pars:  6.934227E-01,  1.164370E-01,  1.346185E+00"</w:t>
      </w:r>
      <w:r>
        <w:br w:type="textWrapping"/>
      </w:r>
      <w:r>
        <w:rPr>
          <w:rStyle w:val="VerbatimChar"/>
        </w:rPr>
        <w:t xml:space="preserve">## [1] "Llh: -2.02878303455518E+03; Pars:  6.896347E-01,  9.736119E-02,  1.337173E+00"</w:t>
      </w:r>
      <w:r>
        <w:br w:type="textWrapping"/>
      </w:r>
      <w:r>
        <w:rPr>
          <w:rStyle w:val="VerbatimChar"/>
        </w:rPr>
        <w:t xml:space="preserve">## [1] "Llh: -2.02870944277418E+03; Pars:  6.838881E-01,  1.040903E-01,  1.341734E+00"</w:t>
      </w:r>
      <w:r>
        <w:br w:type="textWrapping"/>
      </w:r>
      <w:r>
        <w:rPr>
          <w:rStyle w:val="VerbatimChar"/>
        </w:rPr>
        <w:t xml:space="preserve">## [1] "Llh: -2.02854579550792E+03; Pars:  6.938861E-01,  1.110473E-01,  1.338401E+00"</w:t>
      </w:r>
      <w:r>
        <w:br w:type="textWrapping"/>
      </w:r>
      <w:r>
        <w:rPr>
          <w:rStyle w:val="VerbatimChar"/>
        </w:rPr>
        <w:t xml:space="preserve">## [1] "Llh: -2.02844835787261E+03; Pars:  7.055231E-01,  1.125755E-01,  1.333015E+00"</w:t>
      </w:r>
      <w:r>
        <w:br w:type="textWrapping"/>
      </w:r>
      <w:r>
        <w:rPr>
          <w:rStyle w:val="VerbatimChar"/>
        </w:rPr>
        <w:t xml:space="preserve">## [1] "Llh: -2.02844532276812E+03; Pars:  7.190907E-01,  1.140383E-01,  1.337095E+00"</w:t>
      </w:r>
      <w:r>
        <w:br w:type="textWrapping"/>
      </w:r>
      <w:r>
        <w:rPr>
          <w:rStyle w:val="VerbatimChar"/>
        </w:rPr>
        <w:t xml:space="preserve">## [1] "Llh: -2.02838645894787E+03; Pars:  7.448506E-01,  1.170424E-01,  1.333898E+00"</w:t>
      </w:r>
      <w:r>
        <w:br w:type="textWrapping"/>
      </w:r>
      <w:r>
        <w:rPr>
          <w:rStyle w:val="VerbatimChar"/>
        </w:rPr>
        <w:t xml:space="preserve">## [1] "Llh: -2.02841085857887E+03; Pars:  7.459916E-01,  1.266129E-01,  1.333650E+00"</w:t>
      </w:r>
      <w:r>
        <w:br w:type="textWrapping"/>
      </w:r>
      <w:r>
        <w:rPr>
          <w:rStyle w:val="VerbatimChar"/>
        </w:rPr>
        <w:t xml:space="preserve">## [1] "Llh: -2.02840513667776E+03; Pars:  7.299561E-01,  1.209823E-01,  1.335667E+00"</w:t>
      </w:r>
      <w:r>
        <w:br w:type="textWrapping"/>
      </w:r>
      <w:r>
        <w:rPr>
          <w:rStyle w:val="VerbatimChar"/>
        </w:rPr>
        <w:t xml:space="preserve">## [1] "Llh: -2.02826589857340E+03; Pars:  7.613541E-01,  1.172965E-01,  1.322307E+00"</w:t>
      </w:r>
      <w:r>
        <w:br w:type="textWrapping"/>
      </w:r>
      <w:r>
        <w:rPr>
          <w:rStyle w:val="VerbatimChar"/>
        </w:rPr>
        <w:t xml:space="preserve">## [1] "Llh: -2.02822933275662E+03; Pars:  7.977761E-01,  1.177262E-01,  1.310528E+00"</w:t>
      </w:r>
      <w:r>
        <w:br w:type="textWrapping"/>
      </w:r>
      <w:r>
        <w:rPr>
          <w:rStyle w:val="VerbatimChar"/>
        </w:rPr>
        <w:t xml:space="preserve">## [1] "Llh: -2.02838623447685E+03; Pars:  8.121821E-01,  1.245918E-01,  1.320311E+00"</w:t>
      </w:r>
      <w:r>
        <w:br w:type="textWrapping"/>
      </w:r>
      <w:r>
        <w:rPr>
          <w:rStyle w:val="VerbatimChar"/>
        </w:rPr>
        <w:t xml:space="preserve">## [1] "Llh: -2.02831675015964E+03; Pars:  7.840935E-01,  1.215877E-01,  1.323476E+00"</w:t>
      </w:r>
      <w:r>
        <w:br w:type="textWrapping"/>
      </w:r>
      <w:r>
        <w:rPr>
          <w:rStyle w:val="VerbatimChar"/>
        </w:rPr>
        <w:t xml:space="preserve">## [1] "Llh: -2.02829069111199E+03; Pars:  8.233452E-01,  1.165886E-01,  1.309660E+00"</w:t>
      </w:r>
      <w:r>
        <w:br w:type="textWrapping"/>
      </w:r>
      <w:r>
        <w:rPr>
          <w:rStyle w:val="VerbatimChar"/>
        </w:rPr>
        <w:t xml:space="preserve">## [1] "Llh: -2.02827004969662E+03; Pars:  7.989336E-01,  1.176870E-01,  1.316114E+00"</w:t>
      </w:r>
      <w:r>
        <w:br w:type="textWrapping"/>
      </w:r>
      <w:r>
        <w:rPr>
          <w:rStyle w:val="VerbatimChar"/>
        </w:rPr>
        <w:t xml:space="preserve">## [1] "Llh: -2.02832241348515E+03; Pars:  8.454809E-01,  1.209583E-01,  1.299714E+00"</w:t>
      </w:r>
      <w:r>
        <w:br w:type="textWrapping"/>
      </w:r>
      <w:r>
        <w:rPr>
          <w:rStyle w:val="VerbatimChar"/>
        </w:rPr>
        <w:t xml:space="preserve">## [1] "Llh: -2.02826838467384E+03; Pars:  8.191155E-01,  1.199793E-01,  1.308177E+00"</w:t>
      </w:r>
      <w:r>
        <w:br w:type="textWrapping"/>
      </w:r>
      <w:r>
        <w:rPr>
          <w:rStyle w:val="VerbatimChar"/>
        </w:rPr>
        <w:t xml:space="preserve">## [1] "Llh: -2.02826648121336E+03; Pars:  8.269071E-01,  1.153406E-01,  1.299835E+00"</w:t>
      </w:r>
      <w:r>
        <w:br w:type="textWrapping"/>
      </w:r>
      <w:r>
        <w:rPr>
          <w:rStyle w:val="VerbatimChar"/>
        </w:rPr>
        <w:t xml:space="preserve">## [1] "Llh: -2.02824786572664E+03; Pars:  8.159894E-01,  1.169024E-01,  1.305705E+00"</w:t>
      </w:r>
      <w:r>
        <w:br w:type="textWrapping"/>
      </w:r>
      <w:r>
        <w:rPr>
          <w:rStyle w:val="VerbatimChar"/>
        </w:rPr>
        <w:t xml:space="preserve">## [1] "Llh: -2.02825446362426E+03; Pars:  8.230567E-01,  1.187183E-01,  1.300205E+00"</w:t>
      </w:r>
      <w:r>
        <w:br w:type="textWrapping"/>
      </w:r>
      <w:r>
        <w:rPr>
          <w:rStyle w:val="VerbatimChar"/>
        </w:rPr>
        <w:t xml:space="preserve">## [1] "Llh: -2.02824511907876E+03; Pars:  8.169585E-01,  1.184604E-01,  1.304164E+00"</w:t>
      </w:r>
      <w:r>
        <w:br w:type="textWrapping"/>
      </w:r>
      <w:r>
        <w:rPr>
          <w:rStyle w:val="VerbatimChar"/>
        </w:rPr>
        <w:t xml:space="preserve">## [1] "Llh: -2.02822491186541E+03; Pars:  8.013677E-01,  1.154134E-01,  1.305417E+00"</w:t>
      </w:r>
      <w:r>
        <w:br w:type="textWrapping"/>
      </w:r>
      <w:r>
        <w:rPr>
          <w:rStyle w:val="VerbatimChar"/>
        </w:rPr>
        <w:t xml:space="preserve">## [1] "Llh: -2.02822934990958E+03; Pars:  7.926385E-01,  1.131305E-01,  1.304039E+00"</w:t>
      </w:r>
      <w:r>
        <w:br w:type="textWrapping"/>
      </w:r>
      <w:r>
        <w:rPr>
          <w:rStyle w:val="VerbatimChar"/>
        </w:rPr>
        <w:t xml:space="preserve">## [1] "Llh: -2.02821651087005E+03; Pars:  7.947992E-01,  1.174977E-01,  1.307696E+00"</w:t>
      </w:r>
      <w:r>
        <w:br w:type="textWrapping"/>
      </w:r>
      <w:r>
        <w:rPr>
          <w:rStyle w:val="VerbatimChar"/>
        </w:rPr>
        <w:t xml:space="preserve">## [1] "Llh: -2.02821060053509E+03; Pars:  7.844113E-01,  1.177953E-01,  1.308692E+00"</w:t>
      </w:r>
      <w:r>
        <w:br w:type="textWrapping"/>
      </w:r>
      <w:r>
        <w:rPr>
          <w:rStyle w:val="VerbatimChar"/>
        </w:rPr>
        <w:t xml:space="preserve">## [1] "Llh: -2.02822036448051E+03; Pars:  7.726292E-01,  1.154962E-01,  1.312270E+00"</w:t>
      </w:r>
      <w:r>
        <w:br w:type="textWrapping"/>
      </w:r>
      <w:r>
        <w:rPr>
          <w:rStyle w:val="VerbatimChar"/>
        </w:rPr>
        <w:t xml:space="preserve">## [1] "Llh: -2.02821541026740E+03; Pars:  7.834808E-01,  1.162372E-01,  1.310239E+00"</w:t>
      </w:r>
      <w:r>
        <w:br w:type="textWrapping"/>
      </w:r>
      <w:r>
        <w:rPr>
          <w:rStyle w:val="VerbatimChar"/>
        </w:rPr>
        <w:t xml:space="preserve">## [1] "Llh: -2.02821766346966E+03; Pars:  7.817268E-01,  1.152377E-01,  1.305705E+00"</w:t>
      </w:r>
      <w:r>
        <w:br w:type="textWrapping"/>
      </w:r>
      <w:r>
        <w:rPr>
          <w:rStyle w:val="VerbatimChar"/>
        </w:rPr>
        <w:t xml:space="preserve">## [1] "Llh: -2.02821386553722E+03; Pars:  7.857086E-01,  1.158599E-01,  1.306909E+00"</w:t>
      </w:r>
      <w:r>
        <w:br w:type="textWrapping"/>
      </w:r>
      <w:r>
        <w:rPr>
          <w:rStyle w:val="VerbatimChar"/>
        </w:rPr>
        <w:t xml:space="preserve">## [1] "Llh: -2.02821595939163E+03; Pars:  7.680520E-01,  1.178482E-01,  1.311816E+00"</w:t>
      </w:r>
      <w:r>
        <w:br w:type="textWrapping"/>
      </w:r>
      <w:r>
        <w:rPr>
          <w:rStyle w:val="VerbatimChar"/>
        </w:rPr>
        <w:t xml:space="preserve">## [1] "Llh: -2.02821212069096E+03; Pars:  7.762488E-01,  1.172395E-01,  1.310214E+00"</w:t>
      </w:r>
      <w:r>
        <w:br w:type="textWrapping"/>
      </w:r>
      <w:r>
        <w:rPr>
          <w:rStyle w:val="VerbatimChar"/>
        </w:rPr>
        <w:t xml:space="preserve">## [1] "Llh: -2.02821038032260E+03; Pars:  7.807450E-01,  1.176925E-01,  1.306972E+00"</w:t>
      </w:r>
      <w:r>
        <w:br w:type="textWrapping"/>
      </w:r>
      <w:r>
        <w:rPr>
          <w:rStyle w:val="VerbatimChar"/>
        </w:rPr>
        <w:t xml:space="preserve">## [1] "Llh: -2.02821306066618E+03; Pars:  7.793806E-01,  1.184201E-01,  1.305342E+00"</w:t>
      </w:r>
      <w:r>
        <w:br w:type="textWrapping"/>
      </w:r>
      <w:r>
        <w:rPr>
          <w:rStyle w:val="VerbatimChar"/>
        </w:rPr>
        <w:t xml:space="preserve">## [1] "Llh: -2.02821121888925E+03; Pars:  7.752489E-01,  1.192916E-01,  1.310343E+00"</w:t>
      </w:r>
      <w:r>
        <w:br w:type="textWrapping"/>
      </w:r>
      <w:r>
        <w:rPr>
          <w:rStyle w:val="VerbatimChar"/>
        </w:rPr>
        <w:t xml:space="preserve">## [1] "Llh: -2.02821009878769E+03; Pars:  7.778507E-01,  1.184337E-01,  1.309484E+00"</w:t>
      </w:r>
      <w:r>
        <w:br w:type="textWrapping"/>
      </w:r>
      <w:r>
        <w:rPr>
          <w:rStyle w:val="VerbatimChar"/>
        </w:rPr>
        <w:t xml:space="preserve">## [1] "Llh: -2.02820984050525E+03; Pars:  7.857757E-01,  1.187082E-01,  1.306554E+00"</w:t>
      </w:r>
      <w:r>
        <w:br w:type="textWrapping"/>
      </w:r>
      <w:r>
        <w:rPr>
          <w:rStyle w:val="VerbatimChar"/>
        </w:rPr>
        <w:t xml:space="preserve">## [1] "Llh: -2.02821264941647E+03; Pars:  7.905829E-01,  1.194425E-01,  1.304728E+00"</w:t>
      </w:r>
      <w:r>
        <w:br w:type="textWrapping"/>
      </w:r>
      <w:r>
        <w:rPr>
          <w:rStyle w:val="VerbatimChar"/>
        </w:rPr>
        <w:t xml:space="preserve">## [1] "Llh: -2.02821092404130E+03; Pars:  7.785004E-01,  1.187610E-01,  1.306647E+00"</w:t>
      </w:r>
      <w:r>
        <w:br w:type="textWrapping"/>
      </w:r>
      <w:r>
        <w:rPr>
          <w:rStyle w:val="VerbatimChar"/>
        </w:rPr>
        <w:t xml:space="preserve">## [1] "Llh: -2.02820967694383E+03; Pars:  7.829294E-01,  1.180367E-01,  1.308181E+00"</w:t>
      </w:r>
      <w:r>
        <w:br w:type="textWrapping"/>
      </w:r>
      <w:r>
        <w:rPr>
          <w:rStyle w:val="VerbatimChar"/>
        </w:rPr>
        <w:t xml:space="preserve">## [1] "Llh: -2.02821058121280E+03; Pars:  7.836144E-01,  1.190932E-01,  1.309173E+00"</w:t>
      </w:r>
      <w:r>
        <w:br w:type="textWrapping"/>
      </w:r>
      <w:r>
        <w:rPr>
          <w:rStyle w:val="VerbatimChar"/>
        </w:rPr>
        <w:t xml:space="preserve">## [1] "Llh: -2.02820960460274E+03; Pars:  7.814613E-01,  1.180427E-01,  1.307522E+00"</w:t>
      </w:r>
      <w:r>
        <w:br w:type="textWrapping"/>
      </w:r>
      <w:r>
        <w:rPr>
          <w:rStyle w:val="VerbatimChar"/>
        </w:rPr>
        <w:t xml:space="preserve">## [1] "Llh: -2.02821138896022E+03; Pars:  7.889622E-01,  1.180913E-01,  1.305357E+00"</w:t>
      </w:r>
      <w:r>
        <w:br w:type="textWrapping"/>
      </w:r>
      <w:r>
        <w:rPr>
          <w:rStyle w:val="VerbatimChar"/>
        </w:rPr>
        <w:t xml:space="preserve">## [1] "Llh: -2.02820946344734E+03; Pars:  7.806138E-01,  1.183481E-01,  1.308451E+00"</w:t>
      </w:r>
      <w:r>
        <w:br w:type="textWrapping"/>
      </w:r>
      <w:r>
        <w:rPr>
          <w:rStyle w:val="VerbatimChar"/>
        </w:rPr>
        <w:t xml:space="preserve">## [1] "Llh: -2.02821087901508E+03; Pars:  7.775810E-01,  1.175768E-01,  1.309550E+00"</w:t>
      </w:r>
      <w:r>
        <w:br w:type="textWrapping"/>
      </w:r>
      <w:r>
        <w:rPr>
          <w:rStyle w:val="VerbatimChar"/>
        </w:rPr>
        <w:t xml:space="preserve">## [1] "Llh: -2.02820943957727E+03; Pars:  7.837189E-01,  1.184253E-01,  1.307302E+00"</w:t>
      </w:r>
      <w:r>
        <w:br w:type="textWrapping"/>
      </w:r>
      <w:r>
        <w:rPr>
          <w:rStyle w:val="VerbatimChar"/>
        </w:rPr>
        <w:t xml:space="preserve">## [1] "Llh: -2.02820951731906E+03; Pars:  7.809324E-01,  1.185074E-01,  1.307336E+00"</w:t>
      </w:r>
      <w:r>
        <w:br w:type="textWrapping"/>
      </w:r>
      <w:r>
        <w:rPr>
          <w:rStyle w:val="VerbatimChar"/>
        </w:rPr>
        <w:t xml:space="preserve">## [1] "Llh: -2.02820940627972E+03; Pars:  7.814312E-01,  1.183897E-01,  1.307547E+00"</w:t>
      </w:r>
      <w:r>
        <w:br w:type="textWrapping"/>
      </w:r>
      <w:r>
        <w:rPr>
          <w:rStyle w:val="VerbatimChar"/>
        </w:rPr>
        <w:t xml:space="preserve">## [1] "Llh: -2.02820932106312E+03; Pars:  7.823793E-01,  1.187327E-01,  1.308011E+00"</w:t>
      </w:r>
      <w:r>
        <w:br w:type="textWrapping"/>
      </w:r>
      <w:r>
        <w:rPr>
          <w:rStyle w:val="VerbatimChar"/>
        </w:rPr>
        <w:t xml:space="preserve">## [1] "Llh: -2.02820952861786E+03; Pars:  7.828387E-01,  1.190778E-01,  1.308256E+00"</w:t>
      </w:r>
      <w:r>
        <w:br w:type="textWrapping"/>
      </w:r>
      <w:r>
        <w:rPr>
          <w:rStyle w:val="VerbatimChar"/>
        </w:rPr>
        <w:t xml:space="preserve">## [1] "Llh: -2.02820959939333E+03; Pars:  7.844093E-01,  1.186838E-01,  1.306790E+00"</w:t>
      </w:r>
      <w:r>
        <w:br w:type="textWrapping"/>
      </w:r>
      <w:r>
        <w:rPr>
          <w:rStyle w:val="VerbatimChar"/>
        </w:rPr>
        <w:t xml:space="preserve">## [1] "Llh: -2.02820934048324E+03; Pars:  7.815610E-01,  1.184320E-01,  1.308036E+00"</w:t>
      </w:r>
      <w:r>
        <w:br w:type="textWrapping"/>
      </w:r>
      <w:r>
        <w:rPr>
          <w:rStyle w:val="VerbatimChar"/>
        </w:rPr>
        <w:t xml:space="preserve">## [1] "Llh: -2.02820941560731E+03; Pars:  7.798666E-01,  1.186110E-01,  1.308427E+00"</w:t>
      </w:r>
      <w:r>
        <w:br w:type="textWrapping"/>
      </w:r>
      <w:r>
        <w:rPr>
          <w:rStyle w:val="VerbatimChar"/>
        </w:rPr>
        <w:t xml:space="preserve">## [1] "Llh: -2.02820933064421E+03; Pars:  7.808279E-01,  1.185646E-01,  1.308146E+00"</w:t>
      </w:r>
      <w:r>
        <w:br w:type="textWrapping"/>
      </w:r>
      <w:r>
        <w:rPr>
          <w:rStyle w:val="VerbatimChar"/>
        </w:rPr>
        <w:t xml:space="preserve">## [1] "Llh: -2.02820949375315E+03; Pars:  7.817471E-01,  1.187632E-01,  1.308582E+00"</w:t>
      </w:r>
      <w:r>
        <w:br w:type="textWrapping"/>
      </w:r>
      <w:r>
        <w:rPr>
          <w:rStyle w:val="VerbatimChar"/>
        </w:rPr>
        <w:t xml:space="preserve">## [1] "Llh: -2.02820932222821E+03; Pars:  7.815102E-01,  1.184831E-01,  1.307806E+00"</w:t>
      </w:r>
      <w:r>
        <w:br w:type="textWrapping"/>
      </w:r>
      <w:r>
        <w:rPr>
          <w:rStyle w:val="VerbatimChar"/>
        </w:rPr>
        <w:t xml:space="preserve">## [1] "Llh: -2.02820954160095E+03; Pars:  7.839457E-01,  1.187327E-01,  1.308011E+00"</w:t>
      </w:r>
      <w:r>
        <w:br w:type="textWrapping"/>
      </w:r>
      <w:r>
        <w:rPr>
          <w:rStyle w:val="VerbatimChar"/>
        </w:rPr>
        <w:t xml:space="preserve">## [1] "Llh: -2.02820932106312E+03; Pars:  7.823793E-01,  1.187327E-01,  1.308011E+00"</w:t>
      </w:r>
      <w:r>
        <w:br w:type="textWrapping"/>
      </w:r>
      <w:r>
        <w:rPr>
          <w:rStyle w:val="VerbatimChar"/>
        </w:rPr>
        <w:t xml:space="preserve">## [1] "Llh: -2.02820994920047E+03; Pars:  7.831621E-01,  1.197327E-01,  1.308011E+00"</w:t>
      </w:r>
      <w:r>
        <w:br w:type="textWrapping"/>
      </w:r>
      <w:r>
        <w:rPr>
          <w:rStyle w:val="VerbatimChar"/>
        </w:rPr>
        <w:t xml:space="preserve">## [1] "Llh: -2.02820990464168E+03; Pars:  7.831621E-01,  1.177327E-01,  1.308011E+00"</w:t>
      </w:r>
      <w:r>
        <w:br w:type="textWrapping"/>
      </w:r>
      <w:r>
        <w:rPr>
          <w:rStyle w:val="VerbatimChar"/>
        </w:rPr>
        <w:t xml:space="preserve">## [1] "Llh: -2.02821054022218E+03; Pars:  7.831621E-01,  1.187327E-01,  1.309320E+00"</w:t>
      </w:r>
      <w:r>
        <w:br w:type="textWrapping"/>
      </w:r>
      <w:r>
        <w:rPr>
          <w:rStyle w:val="VerbatimChar"/>
        </w:rPr>
        <w:t xml:space="preserve">## [1] "Llh: -2.02820964812725E+03; Pars:  7.831621E-01,  1.187327E-01,  1.306704E+00"</w:t>
      </w:r>
      <w:r>
        <w:br w:type="textWrapping"/>
      </w:r>
      <w:r>
        <w:rPr>
          <w:rStyle w:val="VerbatimChar"/>
        </w:rPr>
        <w:t xml:space="preserve">## [1] "Llh: -2.02820932106312E+03; Pars:  7.823793E-01,  1.187327E-01,  1.308011E+00"</w:t>
      </w:r>
      <w:r>
        <w:br w:type="textWrapping"/>
      </w:r>
      <w:r>
        <w:rPr>
          <w:rStyle w:val="VerbatimChar"/>
        </w:rPr>
        <w:t xml:space="preserve">## [1] "Llh: -2.02820930764892E+03; Pars:  7.808161E-01,  1.187327E-01,  1.308011E+00"</w:t>
      </w:r>
      <w:r>
        <w:br w:type="textWrapping"/>
      </w:r>
      <w:r>
        <w:rPr>
          <w:rStyle w:val="VerbatimChar"/>
        </w:rPr>
        <w:t xml:space="preserve">## [1] "Llh: -2.02820980209650E+03; Pars:  7.815974E-01,  1.197327E-01,  1.308011E+00"</w:t>
      </w:r>
      <w:r>
        <w:br w:type="textWrapping"/>
      </w:r>
      <w:r>
        <w:rPr>
          <w:rStyle w:val="VerbatimChar"/>
        </w:rPr>
        <w:t xml:space="preserve">## [1] "Llh: -2.02820981814858E+03; Pars:  7.815974E-01,  1.177327E-01,  1.308011E+00"</w:t>
      </w:r>
      <w:r>
        <w:br w:type="textWrapping"/>
      </w:r>
      <w:r>
        <w:rPr>
          <w:rStyle w:val="VerbatimChar"/>
        </w:rPr>
        <w:t xml:space="preserve">## [1] "Llh: -2.02821011146995E+03; Pars:  7.815974E-01,  1.187327E-01,  1.309320E+00"</w:t>
      </w:r>
      <w:r>
        <w:br w:type="textWrapping"/>
      </w:r>
      <w:r>
        <w:rPr>
          <w:rStyle w:val="VerbatimChar"/>
        </w:rPr>
        <w:t xml:space="preserve">## [1] "Llh: -2.02820984237568E+03; Pars:  7.815974E-01,  1.187327E-01,  1.306704E+00"</w:t>
      </w:r>
      <w:r>
        <w:br w:type="textWrapping"/>
      </w:r>
      <w:r>
        <w:rPr>
          <w:rStyle w:val="VerbatimChar"/>
        </w:rPr>
        <w:t xml:space="preserve">## [1] "Llh: -2.02820994920047E+03; Pars:  7.831621E-01,  1.197327E-01,  1.308011E+00"</w:t>
      </w:r>
      <w:r>
        <w:br w:type="textWrapping"/>
      </w:r>
      <w:r>
        <w:rPr>
          <w:rStyle w:val="VerbatimChar"/>
        </w:rPr>
        <w:t xml:space="preserve">## [1] "Llh: -2.02820980209650E+03; Pars:  7.815974E-01,  1.197327E-01,  1.308011E+00"</w:t>
      </w:r>
      <w:r>
        <w:br w:type="textWrapping"/>
      </w:r>
      <w:r>
        <w:rPr>
          <w:rStyle w:val="VerbatimChar"/>
        </w:rPr>
        <w:t xml:space="preserve">## [1] "Llh: -2.02821142163081E+03; Pars:  7.823793E-01,  1.207327E-01,  1.308011E+00"</w:t>
      </w:r>
      <w:r>
        <w:br w:type="textWrapping"/>
      </w:r>
      <w:r>
        <w:rPr>
          <w:rStyle w:val="VerbatimChar"/>
        </w:rPr>
        <w:t xml:space="preserve">## [1] "Llh: -2.02820932106312E+03; Pars:  7.823793E-01,  1.187327E-01,  1.308011E+00"</w:t>
      </w:r>
      <w:r>
        <w:br w:type="textWrapping"/>
      </w:r>
      <w:r>
        <w:rPr>
          <w:rStyle w:val="VerbatimChar"/>
        </w:rPr>
        <w:t xml:space="preserve">## [1] "Llh: -2.02821084542929E+03; Pars:  7.823793E-01,  1.197327E-01,  1.309320E+00"</w:t>
      </w:r>
      <w:r>
        <w:br w:type="textWrapping"/>
      </w:r>
      <w:r>
        <w:rPr>
          <w:rStyle w:val="VerbatimChar"/>
        </w:rPr>
        <w:t xml:space="preserve">## [1] "Llh: -2.02821023125601E+03; Pars:  7.823793E-01,  1.197327E-01,  1.306704E+00"</w:t>
      </w:r>
      <w:r>
        <w:br w:type="textWrapping"/>
      </w:r>
      <w:r>
        <w:rPr>
          <w:rStyle w:val="VerbatimChar"/>
        </w:rPr>
        <w:t xml:space="preserve">## [1] "Llh: -2.02820990464168E+03; Pars:  7.831621E-01,  1.177327E-01,  1.308011E+00"</w:t>
      </w:r>
      <w:r>
        <w:br w:type="textWrapping"/>
      </w:r>
      <w:r>
        <w:rPr>
          <w:rStyle w:val="VerbatimChar"/>
        </w:rPr>
        <w:t xml:space="preserve">## [1] "Llh: -2.02820981814858E+03; Pars:  7.815974E-01,  1.177327E-01,  1.308011E+00"</w:t>
      </w:r>
      <w:r>
        <w:br w:type="textWrapping"/>
      </w:r>
      <w:r>
        <w:rPr>
          <w:rStyle w:val="VerbatimChar"/>
        </w:rPr>
        <w:t xml:space="preserve">## [1] "Llh: -2.02820932106312E+03; Pars:  7.823793E-01,  1.187327E-01,  1.308011E+00"</w:t>
      </w:r>
      <w:r>
        <w:br w:type="textWrapping"/>
      </w:r>
      <w:r>
        <w:rPr>
          <w:rStyle w:val="VerbatimChar"/>
        </w:rPr>
        <w:t xml:space="preserve">## [1] "Llh: -2.02821139304017E+03; Pars:  7.823793E-01,  1.167327E-01,  1.308011E+00"</w:t>
      </w:r>
      <w:r>
        <w:br w:type="textWrapping"/>
      </w:r>
      <w:r>
        <w:rPr>
          <w:rStyle w:val="VerbatimChar"/>
        </w:rPr>
        <w:t xml:space="preserve">## [1] "Llh: -2.02821079647651E+03; Pars:  7.823793E-01,  1.177327E-01,  1.309320E+00"</w:t>
      </w:r>
      <w:r>
        <w:br w:type="textWrapping"/>
      </w:r>
      <w:r>
        <w:rPr>
          <w:rStyle w:val="VerbatimChar"/>
        </w:rPr>
        <w:t xml:space="preserve">## [1] "Llh: -2.02821025174531E+03; Pars:  7.823793E-01,  1.177327E-01,  1.306704E+00"</w:t>
      </w:r>
      <w:r>
        <w:br w:type="textWrapping"/>
      </w:r>
      <w:r>
        <w:rPr>
          <w:rStyle w:val="VerbatimChar"/>
        </w:rPr>
        <w:t xml:space="preserve">## [1] "Llh: -2.02821054022218E+03; Pars:  7.831621E-01,  1.187327E-01,  1.309320E+00"</w:t>
      </w:r>
      <w:r>
        <w:br w:type="textWrapping"/>
      </w:r>
      <w:r>
        <w:rPr>
          <w:rStyle w:val="VerbatimChar"/>
        </w:rPr>
        <w:t xml:space="preserve">## [1] "Llh: -2.02821011146995E+03; Pars:  7.815974E-01,  1.187327E-01,  1.309320E+00"</w:t>
      </w:r>
      <w:r>
        <w:br w:type="textWrapping"/>
      </w:r>
      <w:r>
        <w:rPr>
          <w:rStyle w:val="VerbatimChar"/>
        </w:rPr>
        <w:t xml:space="preserve">## [1] "Llh: -2.02821084542929E+03; Pars:  7.823793E-01,  1.197327E-01,  1.309320E+00"</w:t>
      </w:r>
      <w:r>
        <w:br w:type="textWrapping"/>
      </w:r>
      <w:r>
        <w:rPr>
          <w:rStyle w:val="VerbatimChar"/>
        </w:rPr>
        <w:t xml:space="preserve">## [1] "Llh: -2.02821079647651E+03; Pars:  7.823793E-01,  1.177327E-01,  1.309320E+00"</w:t>
      </w:r>
      <w:r>
        <w:br w:type="textWrapping"/>
      </w:r>
      <w:r>
        <w:rPr>
          <w:rStyle w:val="VerbatimChar"/>
        </w:rPr>
        <w:t xml:space="preserve">## [1] "Llh: -2.02821265510152E+03; Pars:  7.823793E-01,  1.187327E-01,  1.310630E+00"</w:t>
      </w:r>
      <w:r>
        <w:br w:type="textWrapping"/>
      </w:r>
      <w:r>
        <w:rPr>
          <w:rStyle w:val="VerbatimChar"/>
        </w:rPr>
        <w:t xml:space="preserve">## [1] "Llh: -2.02820932106312E+03; Pars:  7.823793E-01,  1.187327E-01,  1.308011E+00"</w:t>
      </w:r>
      <w:r>
        <w:br w:type="textWrapping"/>
      </w:r>
      <w:r>
        <w:rPr>
          <w:rStyle w:val="VerbatimChar"/>
        </w:rPr>
        <w:t xml:space="preserve">## [1] "Llh: -2.02820964812725E+03; Pars:  7.831621E-01,  1.187327E-01,  1.306704E+00"</w:t>
      </w:r>
      <w:r>
        <w:br w:type="textWrapping"/>
      </w:r>
      <w:r>
        <w:rPr>
          <w:rStyle w:val="VerbatimChar"/>
        </w:rPr>
        <w:t xml:space="preserve">## [1] "Llh: -2.02820984237568E+03; Pars:  7.815974E-01,  1.187327E-01,  1.306704E+00"</w:t>
      </w:r>
      <w:r>
        <w:br w:type="textWrapping"/>
      </w:r>
      <w:r>
        <w:rPr>
          <w:rStyle w:val="VerbatimChar"/>
        </w:rPr>
        <w:t xml:space="preserve">## [1] "Llh: -2.02821023125601E+03; Pars:  7.823793E-01,  1.197327E-01,  1.306704E+00"</w:t>
      </w:r>
      <w:r>
        <w:br w:type="textWrapping"/>
      </w:r>
      <w:r>
        <w:rPr>
          <w:rStyle w:val="VerbatimChar"/>
        </w:rPr>
        <w:t xml:space="preserve">## [1] "Llh: -2.02821025174531E+03; Pars:  7.823793E-01,  1.177327E-01,  1.306704E+00"</w:t>
      </w:r>
      <w:r>
        <w:br w:type="textWrapping"/>
      </w:r>
      <w:r>
        <w:rPr>
          <w:rStyle w:val="VerbatimChar"/>
        </w:rPr>
        <w:t xml:space="preserve">## [1] "Llh: -2.02820932106312E+03; Pars:  7.823793E-01,  1.187327E-01,  1.308011E+00"</w:t>
      </w:r>
      <w:r>
        <w:br w:type="textWrapping"/>
      </w:r>
      <w:r>
        <w:rPr>
          <w:rStyle w:val="VerbatimChar"/>
        </w:rPr>
        <w:t xml:space="preserve">## [1] "Llh: -2.02821149578661E+03; Pars:  7.823793E-01,  1.187327E-01,  1.305398E+00"</w:t>
      </w:r>
      <w:r>
        <w:br w:type="textWrapping"/>
      </w:r>
      <w:r>
        <w:rPr>
          <w:rStyle w:val="VerbatimChar"/>
        </w:rPr>
        <w:t xml:space="preserve">## Currently fitting: symmetric VG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08773332671163E+03; Pars:  1.000000E+00,  1.105650E-01,  1.036035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08717424023393E+03; Pars:  1.011118E+00,  1.105650E-01,  1.036035E+00"</w:t>
      </w:r>
      <w:r>
        <w:br w:type="textWrapping"/>
      </w:r>
      <w:r>
        <w:rPr>
          <w:rStyle w:val="VerbatimChar"/>
        </w:rPr>
        <w:t xml:space="preserve">## [1] "Llh: -2.08777466160252E+03; Pars:  1.000000E+00,  1.216215E-01,  1.036035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08395491852040E+03; Pars:  1.000000E+00,  1.105650E-01,  1.047554E+00"</w:t>
      </w:r>
      <w:r>
        <w:br w:type="textWrapping"/>
      </w:r>
      <w:r>
        <w:rPr>
          <w:rStyle w:val="VerbatimChar"/>
        </w:rPr>
        <w:t xml:space="preserve">## [1] "Llh: -2.08496713422105E+03; Pars:  1.007398E+00,  9.950846E-02,  1.043700E+00"</w:t>
      </w:r>
      <w:r>
        <w:br w:type="textWrapping"/>
      </w:r>
      <w:r>
        <w:rPr>
          <w:rStyle w:val="VerbatimChar"/>
        </w:rPr>
        <w:t xml:space="preserve">## [1] "Llh: -2.08558332338779E+03; Pars:  1.005544E+00,  1.050367E-01,  1.041779E+00"</w:t>
      </w:r>
      <w:r>
        <w:br w:type="textWrapping"/>
      </w:r>
      <w:r>
        <w:rPr>
          <w:rStyle w:val="VerbatimChar"/>
        </w:rPr>
        <w:t xml:space="preserve">## [1] "Llh: -2.08300998300676E+03; Pars:  1.012361E+00,  1.031940E-01,  1.048841E+00"</w:t>
      </w:r>
      <w:r>
        <w:br w:type="textWrapping"/>
      </w:r>
      <w:r>
        <w:rPr>
          <w:rStyle w:val="VerbatimChar"/>
        </w:rPr>
        <w:t xml:space="preserve">## [1] "Llh: -2.08078376553688E+03; Pars:  1.018598E+00,  9.950846E-02,  1.055304E+00"</w:t>
      </w:r>
      <w:r>
        <w:br w:type="textWrapping"/>
      </w:r>
      <w:r>
        <w:rPr>
          <w:rStyle w:val="VerbatimChar"/>
        </w:rPr>
        <w:t xml:space="preserve">## [1] "Llh: -2.07952218797146E+03; Pars:  1.006161E+00,  9.582296E-02,  1.061806E+00"</w:t>
      </w:r>
      <w:r>
        <w:br w:type="textWrapping"/>
      </w:r>
      <w:r>
        <w:rPr>
          <w:rStyle w:val="VerbatimChar"/>
        </w:rPr>
        <w:t xml:space="preserve">## [1] "Llh: -2.07614650401213E+03; Pars:  1.003692E+00,  8.845197E-02,  1.074931E+00"</w:t>
      </w:r>
      <w:r>
        <w:br w:type="textWrapping"/>
      </w:r>
      <w:r>
        <w:rPr>
          <w:rStyle w:val="VerbatimChar"/>
        </w:rPr>
        <w:t xml:space="preserve">## [1] "Llh: -2.07567055545745E+03; Pars:  1.007398E+00,  9.950846E-02,  1.074931E+00"</w:t>
      </w:r>
      <w:r>
        <w:br w:type="textWrapping"/>
      </w:r>
      <w:r>
        <w:rPr>
          <w:rStyle w:val="VerbatimChar"/>
        </w:rPr>
        <w:t xml:space="preserve">## [1] "Llh: -2.07153132036450E+03; Pars:  1.007398E+00,  9.950846E-02,  1.090895E+00"</w:t>
      </w:r>
      <w:r>
        <w:br w:type="textWrapping"/>
      </w:r>
      <w:r>
        <w:rPr>
          <w:rStyle w:val="VerbatimChar"/>
        </w:rPr>
        <w:t xml:space="preserve">## [1] "Llh: -2.06934958242324E+03; Pars:  1.019850E+00,  8.108097E-02,  1.100316E+00"</w:t>
      </w:r>
      <w:r>
        <w:br w:type="textWrapping"/>
      </w:r>
      <w:r>
        <w:rPr>
          <w:rStyle w:val="VerbatimChar"/>
        </w:rPr>
        <w:t xml:space="preserve">## [1] "Llh: -2.06404365277838E+03; Pars:  1.029923E+00,  6.633897E-02,  1.127686E+00"</w:t>
      </w:r>
      <w:r>
        <w:br w:type="textWrapping"/>
      </w:r>
      <w:r>
        <w:rPr>
          <w:rStyle w:val="VerbatimChar"/>
        </w:rPr>
        <w:t xml:space="preserve">## [1] "Llh: -2.06208061490481E+03; Pars:  1.008637E+00,  7.002447E-02,  1.141625E+00"</w:t>
      </w:r>
      <w:r>
        <w:br w:type="textWrapping"/>
      </w:r>
      <w:r>
        <w:rPr>
          <w:rStyle w:val="VerbatimChar"/>
        </w:rPr>
        <w:t xml:space="preserve">## [1] "Llh: -2.05665528784133E+03; Pars:  1.003692E+00,  5.528248E-02,  1.187398E+00"</w:t>
      </w:r>
      <w:r>
        <w:br w:type="textWrapping"/>
      </w:r>
      <w:r>
        <w:rPr>
          <w:rStyle w:val="VerbatimChar"/>
        </w:rPr>
        <w:t xml:space="preserve">## [1] "Llh: -2.05431194920817E+03; Pars:  1.023616E+00,  5.896798E-02,  1.197653E+00"</w:t>
      </w:r>
      <w:r>
        <w:br w:type="textWrapping"/>
      </w:r>
      <w:r>
        <w:rPr>
          <w:rStyle w:val="VerbatimChar"/>
        </w:rPr>
        <w:t xml:space="preserve">## [1] "Llh: -2.05011758984476E+03; Pars:  1.033726E+00,  4.422598E-02,  1.264173E+00"</w:t>
      </w:r>
      <w:r>
        <w:br w:type="textWrapping"/>
      </w:r>
      <w:r>
        <w:rPr>
          <w:rStyle w:val="VerbatimChar"/>
        </w:rPr>
        <w:t xml:space="preserve">## [1] "Llh: -2.05239553296697E+03; Pars:  1.037543E+00,  1.105650E-02,  1.302001E+00"</w:t>
      </w:r>
      <w:r>
        <w:br w:type="textWrapping"/>
      </w:r>
      <w:r>
        <w:rPr>
          <w:rStyle w:val="VerbatimChar"/>
        </w:rPr>
        <w:t xml:space="preserve">## [1] "Llh: -2.05239311815714E+03; Pars:  1.029923E+00,  3.316949E-02,  1.245673E+00"</w:t>
      </w:r>
      <w:r>
        <w:br w:type="textWrapping"/>
      </w:r>
      <w:r>
        <w:rPr>
          <w:rStyle w:val="VerbatimChar"/>
        </w:rPr>
        <w:t xml:space="preserve">## [1] "Llh: -2.05159637685084E+03; Pars:  1.014851E+00,  2.211299E-02,  1.345912E+00"</w:t>
      </w:r>
      <w:r>
        <w:br w:type="textWrapping"/>
      </w:r>
      <w:r>
        <w:rPr>
          <w:rStyle w:val="VerbatimChar"/>
        </w:rPr>
        <w:t xml:space="preserve">## [1] "Llh: -2.05079592368347E+03; Pars:  1.018598E+00,  3.316949E-02,  1.287684E+00"</w:t>
      </w:r>
      <w:r>
        <w:br w:type="textWrapping"/>
      </w:r>
      <w:r>
        <w:rPr>
          <w:rStyle w:val="VerbatimChar"/>
        </w:rPr>
        <w:t xml:space="preserve">## [1] "Llh: -2.05119757618426E+03; Pars:  1.051659E+00,  1.842749E-02,  1.349223E+00"</w:t>
      </w:r>
      <w:r>
        <w:br w:type="textWrapping"/>
      </w:r>
      <w:r>
        <w:rPr>
          <w:rStyle w:val="VerbatimChar"/>
        </w:rPr>
        <w:t xml:space="preserve">## [1] "Llh: -2.05035337469452E+03; Pars:  1.039456E+00,  2.764124E-02,  1.306808E+00"</w:t>
      </w:r>
      <w:r>
        <w:br w:type="textWrapping"/>
      </w:r>
      <w:r>
        <w:rPr>
          <w:rStyle w:val="VerbatimChar"/>
        </w:rPr>
        <w:t xml:space="preserve">## [1] "Llh: -2.04953543002467E+03; Pars:  1.031189E+00,  3.685499E-02,  1.327846E+00"</w:t>
      </w:r>
      <w:r>
        <w:br w:type="textWrapping"/>
      </w:r>
      <w:r>
        <w:rPr>
          <w:rStyle w:val="VerbatimChar"/>
        </w:rPr>
        <w:t xml:space="preserve">## [1] "Llh: -2.05010658908784E+03; Pars:  1.031823E+00,  3.869773E-02,  1.370943E+00"</w:t>
      </w:r>
      <w:r>
        <w:br w:type="textWrapping"/>
      </w:r>
      <w:r>
        <w:rPr>
          <w:rStyle w:val="VerbatimChar"/>
        </w:rPr>
        <w:t xml:space="preserve">## [1] "Llh: -2.04885167283604E+03; Pars:  1.051228E+00,  3.931198E-02,  1.311096E+00"</w:t>
      </w:r>
      <w:r>
        <w:br w:type="textWrapping"/>
      </w:r>
      <w:r>
        <w:rPr>
          <w:rStyle w:val="VerbatimChar"/>
        </w:rPr>
        <w:t xml:space="preserve">## [1] "Llh: -2.04818255448211E+03; Pars:  1.067933E+00,  4.238323E-02,  1.322961E+00"</w:t>
      </w:r>
      <w:r>
        <w:br w:type="textWrapping"/>
      </w:r>
      <w:r>
        <w:rPr>
          <w:rStyle w:val="VerbatimChar"/>
        </w:rPr>
        <w:t xml:space="preserve">## [1] "Llh: -2.04763795894439E+03; Pars:  1.048863E+00,  5.466823E-02,  1.302534E+00"</w:t>
      </w:r>
      <w:r>
        <w:br w:type="textWrapping"/>
      </w:r>
      <w:r>
        <w:rPr>
          <w:rStyle w:val="VerbatimChar"/>
        </w:rPr>
        <w:t xml:space="preserve">## [1] "Llh: -2.04657141789313E+03; Pars:  1.053598E+00,  6.818172E-02,  1.300402E+00"</w:t>
      </w:r>
      <w:r>
        <w:br w:type="textWrapping"/>
      </w:r>
      <w:r>
        <w:rPr>
          <w:rStyle w:val="VerbatimChar"/>
        </w:rPr>
        <w:t xml:space="preserve">## [1] "Llh: -2.04824651066775E+03; Pars:  1.068151E+00,  5.405398E-02,  1.372067E+00"</w:t>
      </w:r>
      <w:r>
        <w:br w:type="textWrapping"/>
      </w:r>
      <w:r>
        <w:rPr>
          <w:rStyle w:val="VerbatimChar"/>
        </w:rPr>
        <w:t xml:space="preserve">## [1] "Llh: -2.04779125434573E+03; Pars:  1.059439E+00,  5.159698E-02,  1.344259E+00"</w:t>
      </w:r>
      <w:r>
        <w:br w:type="textWrapping"/>
      </w:r>
      <w:r>
        <w:rPr>
          <w:rStyle w:val="VerbatimChar"/>
        </w:rPr>
        <w:t xml:space="preserve">## [1] "Llh: -2.04561266456773E+03; Pars:  1.090247E+00,  7.125297E-02,  1.317015E+00"</w:t>
      </w:r>
      <w:r>
        <w:br w:type="textWrapping"/>
      </w:r>
      <w:r>
        <w:rPr>
          <w:rStyle w:val="VerbatimChar"/>
        </w:rPr>
        <w:t xml:space="preserve">## [1] "Llh: -2.04442299410529E+03; Pars:  1.121033E+00,  8.845197E-02,  1.311633E+00"</w:t>
      </w:r>
      <w:r>
        <w:br w:type="textWrapping"/>
      </w:r>
      <w:r>
        <w:rPr>
          <w:rStyle w:val="VerbatimChar"/>
        </w:rPr>
        <w:t xml:space="preserve">## [1] "Llh: -2.04469803385838E+03; Pars:  1.087349E+00,  9.643721E-02,  1.314322E+00"</w:t>
      </w:r>
      <w:r>
        <w:br w:type="textWrapping"/>
      </w:r>
      <w:r>
        <w:rPr>
          <w:rStyle w:val="VerbatimChar"/>
        </w:rPr>
        <w:t xml:space="preserve">## [1] "Llh: -2.04518190809984E+03; Pars:  1.082462E+00,  8.292372E-02,  1.316476E+00"</w:t>
      </w:r>
      <w:r>
        <w:br w:type="textWrapping"/>
      </w:r>
      <w:r>
        <w:rPr>
          <w:rStyle w:val="VerbatimChar"/>
        </w:rPr>
        <w:t xml:space="preserve">## [1] "Llh: -2.04455940909947E+03; Pars:  1.115233E+00,  1.171170E-01,  1.274221E+00"</w:t>
      </w:r>
      <w:r>
        <w:br w:type="textWrapping"/>
      </w:r>
      <w:r>
        <w:rPr>
          <w:rStyle w:val="VerbatimChar"/>
        </w:rPr>
        <w:t xml:space="preserve">## [1] "Llh: -2.04454482450881E+03; Pars:  1.101015E+00,  1.007370E-01,  1.291381E+00"</w:t>
      </w:r>
      <w:r>
        <w:br w:type="textWrapping"/>
      </w:r>
      <w:r>
        <w:rPr>
          <w:rStyle w:val="VerbatimChar"/>
        </w:rPr>
        <w:t xml:space="preserve">## [1] "Llh: -2.04368921777452E+03; Pars:  1.154814E+00,  1.222357E-01,  1.311096E+00"</w:t>
      </w:r>
      <w:r>
        <w:br w:type="textWrapping"/>
      </w:r>
      <w:r>
        <w:rPr>
          <w:rStyle w:val="VerbatimChar"/>
        </w:rPr>
        <w:t xml:space="preserve">## [1] "Llh: -2.04394223481401E+03; Pars:  1.209012E+00,  1.492627E-01,  1.316476E+00"</w:t>
      </w:r>
      <w:r>
        <w:br w:type="textWrapping"/>
      </w:r>
      <w:r>
        <w:rPr>
          <w:rStyle w:val="VerbatimChar"/>
        </w:rPr>
        <w:t xml:space="preserve">## [1] "Llh: -2.04357980386997E+03; Pars:  1.164788E+00,  1.111792E-01,  1.295088E+00"</w:t>
      </w:r>
      <w:r>
        <w:br w:type="textWrapping"/>
      </w:r>
      <w:r>
        <w:rPr>
          <w:rStyle w:val="VerbatimChar"/>
        </w:rPr>
        <w:t xml:space="preserve">## [1] "Llh: -2.04331888611514E+03; Pars:  1.205551E+00,  1.185502E-01,  1.285577E+00"</w:t>
      </w:r>
      <w:r>
        <w:br w:type="textWrapping"/>
      </w:r>
      <w:r>
        <w:rPr>
          <w:rStyle w:val="VerbatimChar"/>
        </w:rPr>
        <w:t xml:space="preserve">## [1] "Llh: -2.04330368172433E+03; Pars:  1.222036E+00,  1.187550E-01,  1.314142E+00"</w:t>
      </w:r>
      <w:r>
        <w:br w:type="textWrapping"/>
      </w:r>
      <w:r>
        <w:rPr>
          <w:rStyle w:val="VerbatimChar"/>
        </w:rPr>
        <w:t xml:space="preserve">## [1] "Llh: -2.04358598263967E+03; Pars:  1.287447E+00,  1.277639E-01,  1.325673E+00"</w:t>
      </w:r>
      <w:r>
        <w:br w:type="textWrapping"/>
      </w:r>
      <w:r>
        <w:rPr>
          <w:rStyle w:val="VerbatimChar"/>
        </w:rPr>
        <w:t xml:space="preserve">## [1] "Llh: -2.04367126868252E+03; Pars:  1.271265E+00,  1.512419E-01,  1.295501E+00"</w:t>
      </w:r>
      <w:r>
        <w:br w:type="textWrapping"/>
      </w:r>
      <w:r>
        <w:rPr>
          <w:rStyle w:val="VerbatimChar"/>
        </w:rPr>
        <w:t xml:space="preserve">## [1] "Llh: -2.04333561097123E+03; Pars:  1.231918E+00,  1.355444E-01,  1.299515E+00"</w:t>
      </w:r>
      <w:r>
        <w:br w:type="textWrapping"/>
      </w:r>
      <w:r>
        <w:rPr>
          <w:rStyle w:val="VerbatimChar"/>
        </w:rPr>
        <w:t xml:space="preserve">## [1] "Llh: -2.04304927961222E+03; Pars:  1.288414E+00,  1.263307E-01,  1.288388E+00"</w:t>
      </w:r>
      <w:r>
        <w:br w:type="textWrapping"/>
      </w:r>
      <w:r>
        <w:rPr>
          <w:rStyle w:val="VerbatimChar"/>
        </w:rPr>
        <w:t xml:space="preserve">## [1] "Llh: -2.04315894701062E+03; Pars:  1.360903E+00,  1.283782E-01,  1.277181E+00"</w:t>
      </w:r>
      <w:r>
        <w:br w:type="textWrapping"/>
      </w:r>
      <w:r>
        <w:rPr>
          <w:rStyle w:val="VerbatimChar"/>
        </w:rPr>
        <w:t xml:space="preserve">## [1] "Llh: -2.04311393990444E+03; Pars:  1.244424E+00,  1.068795E-01,  1.292439E+00"</w:t>
      </w:r>
      <w:r>
        <w:br w:type="textWrapping"/>
      </w:r>
      <w:r>
        <w:rPr>
          <w:rStyle w:val="VerbatimChar"/>
        </w:rPr>
        <w:t xml:space="preserve">## [1] "Llh: -2.04308804265826E+03; Pars:  1.241286E+00,  1.140457E-01,  1.294204E+00"</w:t>
      </w:r>
      <w:r>
        <w:br w:type="textWrapping"/>
      </w:r>
      <w:r>
        <w:rPr>
          <w:rStyle w:val="VerbatimChar"/>
        </w:rPr>
        <w:t xml:space="preserve">## [1] "Llh: -2.04321972454806E+03; Pars:  1.296648E+00,  1.208707E-01,  1.312290E+00"</w:t>
      </w:r>
      <w:r>
        <w:br w:type="textWrapping"/>
      </w:r>
      <w:r>
        <w:rPr>
          <w:rStyle w:val="VerbatimChar"/>
        </w:rPr>
        <w:t xml:space="preserve">## [1] "Llh: -2.04310381918297E+03; Pars:  1.273248E+00,  1.202906E-01,  1.305560E+00"</w:t>
      </w:r>
      <w:r>
        <w:br w:type="textWrapping"/>
      </w:r>
      <w:r>
        <w:rPr>
          <w:rStyle w:val="VerbatimChar"/>
        </w:rPr>
        <w:t xml:space="preserve">## [1] "Llh: -2.04303889318660E+03; Pars:  1.314648E+00,  1.216897E-01,  1.278170E+00"</w:t>
      </w:r>
      <w:r>
        <w:br w:type="textWrapping"/>
      </w:r>
      <w:r>
        <w:rPr>
          <w:rStyle w:val="VerbatimChar"/>
        </w:rPr>
        <w:t xml:space="preserve">## [1] "Llh: -2.04332283291014E+03; Pars:  1.363553E+00,  1.231571E-01,  1.260554E+00"</w:t>
      </w:r>
      <w:r>
        <w:br w:type="textWrapping"/>
      </w:r>
      <w:r>
        <w:rPr>
          <w:rStyle w:val="VerbatimChar"/>
        </w:rPr>
        <w:t xml:space="preserve">## [1] "Llh: -2.04319584376531E+03; Pars:  1.288976E+00,  1.210868E-01,  1.268514E+00"</w:t>
      </w:r>
      <w:r>
        <w:br w:type="textWrapping"/>
      </w:r>
      <w:r>
        <w:rPr>
          <w:rStyle w:val="VerbatimChar"/>
        </w:rPr>
        <w:t xml:space="preserve">## [1] "Llh: -2.04302506373754E+03; Pars:  1.277162E+00,  1.204896E-01,  1.296198E+00"</w:t>
      </w:r>
      <w:r>
        <w:br w:type="textWrapping"/>
      </w:r>
      <w:r>
        <w:rPr>
          <w:rStyle w:val="VerbatimChar"/>
        </w:rPr>
        <w:t xml:space="preserve">## [1] "Llh: -2.04316797459312E+03; Pars:  1.347521E+00,  1.316277E-01,  1.280958E+00"</w:t>
      </w:r>
      <w:r>
        <w:br w:type="textWrapping"/>
      </w:r>
      <w:r>
        <w:rPr>
          <w:rStyle w:val="VerbatimChar"/>
        </w:rPr>
        <w:t xml:space="preserve">## [1] "Llh: -2.04302173180037E+03; Pars:  1.267032E+00,  1.184412E-01,  1.290880E+00"</w:t>
      </w:r>
      <w:r>
        <w:br w:type="textWrapping"/>
      </w:r>
      <w:r>
        <w:rPr>
          <w:rStyle w:val="VerbatimChar"/>
        </w:rPr>
        <w:t xml:space="preserve">## [1] "Llh: -2.04299140969097E+03; Pars:  1.283827E+00,  1.140830E-01,  1.288400E+00"</w:t>
      </w:r>
      <w:r>
        <w:br w:type="textWrapping"/>
      </w:r>
      <w:r>
        <w:rPr>
          <w:rStyle w:val="VerbatimChar"/>
        </w:rPr>
        <w:t xml:space="preserve">## [1] "Llh: -2.04302038048702E+03; Pars:  1.281539E+00,  1.079591E-01,  1.288406E+00"</w:t>
      </w:r>
      <w:r>
        <w:br w:type="textWrapping"/>
      </w:r>
      <w:r>
        <w:rPr>
          <w:rStyle w:val="VerbatimChar"/>
        </w:rPr>
        <w:t xml:space="preserve">## [1] "Llh: -2.04315002890827E+03; Pars:  1.238466E+00,  1.136528E-01,  1.305620E+00"</w:t>
      </w:r>
      <w:r>
        <w:br w:type="textWrapping"/>
      </w:r>
      <w:r>
        <w:rPr>
          <w:rStyle w:val="VerbatimChar"/>
        </w:rPr>
        <w:t xml:space="preserve">## [1] "Llh: -2.04299827704398E+03; Pars:  1.295174E+00,  1.196805E-01,  1.284978E+00"</w:t>
      </w:r>
      <w:r>
        <w:br w:type="textWrapping"/>
      </w:r>
      <w:r>
        <w:rPr>
          <w:rStyle w:val="VerbatimChar"/>
        </w:rPr>
        <w:t xml:space="preserve">## [1] "Llh: -2.04302817331285E+03; Pars:  1.286774E+00,  1.143135E-01,  1.280020E+00"</w:t>
      </w:r>
      <w:r>
        <w:br w:type="textWrapping"/>
      </w:r>
      <w:r>
        <w:rPr>
          <w:rStyle w:val="VerbatimChar"/>
        </w:rPr>
        <w:t xml:space="preserve">## [1] "Llh: -2.04300336321036E+03; Pars:  1.279558E+00,  1.189456E-01,  1.292134E+00"</w:t>
      </w:r>
      <w:r>
        <w:br w:type="textWrapping"/>
      </w:r>
      <w:r>
        <w:rPr>
          <w:rStyle w:val="VerbatimChar"/>
        </w:rPr>
        <w:t xml:space="preserve">## [1] "Llh: -2.04298033267201E+03; Pars:  1.305595E+00,  1.166982E-01,  1.286126E+00"</w:t>
      </w:r>
      <w:r>
        <w:br w:type="textWrapping"/>
      </w:r>
      <w:r>
        <w:rPr>
          <w:rStyle w:val="VerbatimChar"/>
        </w:rPr>
        <w:t xml:space="preserve">## [1] "Llh: -2.04298894788393E+03; Pars:  1.325315E+00,  1.158267E-01,  1.283755E+00"</w:t>
      </w:r>
      <w:r>
        <w:br w:type="textWrapping"/>
      </w:r>
      <w:r>
        <w:rPr>
          <w:rStyle w:val="VerbatimChar"/>
        </w:rPr>
        <w:t xml:space="preserve">## [1] "Llh: -2.04299790977681E+03; Pars:  1.310294E+00,  1.146955E-01,  1.280891E+00"</w:t>
      </w:r>
      <w:r>
        <w:br w:type="textWrapping"/>
      </w:r>
      <w:r>
        <w:rPr>
          <w:rStyle w:val="VerbatimChar"/>
        </w:rPr>
        <w:t xml:space="preserve">## [1] "Llh: -2.04298744687819E+03; Pars:  1.302541E+00,  1.157580E-01,  1.283692E+00"</w:t>
      </w:r>
      <w:r>
        <w:br w:type="textWrapping"/>
      </w:r>
      <w:r>
        <w:rPr>
          <w:rStyle w:val="VerbatimChar"/>
        </w:rPr>
        <w:t xml:space="preserve">## [1] "Llh: -2.04298601077171E+03; Pars:  1.299400E+00,  1.113457E-01,  1.287166E+00"</w:t>
      </w:r>
      <w:r>
        <w:br w:type="textWrapping"/>
      </w:r>
      <w:r>
        <w:rPr>
          <w:rStyle w:val="VerbatimChar"/>
        </w:rPr>
        <w:t xml:space="preserve">## [1] "Llh: -2.04298191994231E+03; Pars:  1.298342E+00,  1.134294E-01,  1.286618E+00"</w:t>
      </w:r>
      <w:r>
        <w:br w:type="textWrapping"/>
      </w:r>
      <w:r>
        <w:rPr>
          <w:rStyle w:val="VerbatimChar"/>
        </w:rPr>
        <w:t xml:space="preserve">## [1] "Llh: -2.04299122806646E+03; Pars:  1.320748E+00,  1.165074E-01,  1.282563E+00"</w:t>
      </w:r>
      <w:r>
        <w:br w:type="textWrapping"/>
      </w:r>
      <w:r>
        <w:rPr>
          <w:rStyle w:val="VerbatimChar"/>
        </w:rPr>
        <w:t xml:space="preserve">## [1] "Llh: -2.04298382975693E+03; Pars:  1.311419E+00,  1.159013E-01,  1.284020E+00"</w:t>
      </w:r>
      <w:r>
        <w:br w:type="textWrapping"/>
      </w:r>
      <w:r>
        <w:rPr>
          <w:rStyle w:val="VerbatimChar"/>
        </w:rPr>
        <w:t xml:space="preserve">## [1] "Llh: -2.04297701716764E+03; Pars:  1.307680E+00,  1.149279E-01,  1.287485E+00"</w:t>
      </w:r>
      <w:r>
        <w:br w:type="textWrapping"/>
      </w:r>
      <w:r>
        <w:rPr>
          <w:rStyle w:val="VerbatimChar"/>
        </w:rPr>
        <w:t xml:space="preserve">## [1] "Llh: -2.04297823306277E+03; Pars:  1.310256E+00,  1.145128E-01,  1.289386E+00"</w:t>
      </w:r>
      <w:r>
        <w:br w:type="textWrapping"/>
      </w:r>
      <w:r>
        <w:rPr>
          <w:rStyle w:val="VerbatimChar"/>
        </w:rPr>
        <w:t xml:space="preserve">## [1] "Llh: -2.04297986205746E+03; Pars:  1.296357E+00,  1.141356E-01,  1.289472E+00"</w:t>
      </w:r>
      <w:r>
        <w:br w:type="textWrapping"/>
      </w:r>
      <w:r>
        <w:rPr>
          <w:rStyle w:val="VerbatimChar"/>
        </w:rPr>
        <w:t xml:space="preserve">## [1] "Llh: -2.04297811601832E+03; Pars:  1.300106E+00,  1.145771E-01,  1.288107E+00"</w:t>
      </w:r>
      <w:r>
        <w:br w:type="textWrapping"/>
      </w:r>
      <w:r>
        <w:rPr>
          <w:rStyle w:val="VerbatimChar"/>
        </w:rPr>
        <w:t xml:space="preserve">## [1] "Llh: -2.04298025678306E+03; Pars:  1.310599E+00,  1.173727E-01,  1.287860E+00"</w:t>
      </w:r>
      <w:r>
        <w:br w:type="textWrapping"/>
      </w:r>
      <w:r>
        <w:rPr>
          <w:rStyle w:val="VerbatimChar"/>
        </w:rPr>
        <w:t xml:space="preserve">## [1] "Llh: -2.04297805457546E+03; Pars:  1.307524E+00,  1.163869E-01,  1.287549E+00"</w:t>
      </w:r>
      <w:r>
        <w:br w:type="textWrapping"/>
      </w:r>
      <w:r>
        <w:rPr>
          <w:rStyle w:val="VerbatimChar"/>
        </w:rPr>
        <w:t xml:space="preserve">## [1] "Llh: -2.04297791286351E+03; Pars:  1.304602E+00,  1.138963E-01,  1.289304E+00"</w:t>
      </w:r>
      <w:r>
        <w:br w:type="textWrapping"/>
      </w:r>
      <w:r>
        <w:rPr>
          <w:rStyle w:val="VerbatimChar"/>
        </w:rPr>
        <w:t xml:space="preserve">## [1] "Llh: -2.04297700173879E+03; Pars:  1.304850E+00,  1.145968E-01,  1.288509E+00"</w:t>
      </w:r>
      <w:r>
        <w:br w:type="textWrapping"/>
      </w:r>
      <w:r>
        <w:rPr>
          <w:rStyle w:val="VerbatimChar"/>
        </w:rPr>
        <w:t xml:space="preserve">## [1] "Llh: -2.04297854510550E+03; Pars:  1.313295E+00,  1.160306E-01,  1.287589E+00"</w:t>
      </w:r>
      <w:r>
        <w:br w:type="textWrapping"/>
      </w:r>
      <w:r>
        <w:rPr>
          <w:rStyle w:val="VerbatimChar"/>
        </w:rPr>
        <w:t xml:space="preserve">## [1] "Llh: -2.04297719194216E+03; Pars:  1.303391E+00,  1.149405E-01,  1.287977E+00"</w:t>
      </w:r>
      <w:r>
        <w:br w:type="textWrapping"/>
      </w:r>
      <w:r>
        <w:rPr>
          <w:rStyle w:val="VerbatimChar"/>
        </w:rPr>
        <w:t xml:space="preserve">## [1] "Llh: -2.04297864217318E+03; Pars:  1.303091E+00,  1.132565E-01,  1.288431E+00"</w:t>
      </w:r>
      <w:r>
        <w:br w:type="textWrapping"/>
      </w:r>
      <w:r>
        <w:rPr>
          <w:rStyle w:val="VerbatimChar"/>
        </w:rPr>
        <w:t xml:space="preserve">## [1] "Llh: -2.04297714577692E+03; Pars:  1.306415E+00,  1.156043E-01,  1.287770E+00"</w:t>
      </w:r>
      <w:r>
        <w:br w:type="textWrapping"/>
      </w:r>
      <w:r>
        <w:rPr>
          <w:rStyle w:val="VerbatimChar"/>
        </w:rPr>
        <w:t xml:space="preserve">## [1] "Llh: -2.04297703554665E+03; Pars:  1.309244E+00,  1.151455E-01,  1.287865E+00"</w:t>
      </w:r>
      <w:r>
        <w:br w:type="textWrapping"/>
      </w:r>
      <w:r>
        <w:rPr>
          <w:rStyle w:val="VerbatimChar"/>
        </w:rPr>
        <w:t xml:space="preserve">## [1] "Llh: -2.04297690384107E+03; Pars:  1.307778E+00,  1.150943E-01,  1.287893E+00"</w:t>
      </w:r>
      <w:r>
        <w:br w:type="textWrapping"/>
      </w:r>
      <w:r>
        <w:rPr>
          <w:rStyle w:val="VerbatimChar"/>
        </w:rPr>
        <w:t xml:space="preserve">## [1] "Llh: -2.04297717125893E+03; Pars:  1.307123E+00,  1.141417E-01,  1.288155E+00"</w:t>
      </w:r>
      <w:r>
        <w:br w:type="textWrapping"/>
      </w:r>
      <w:r>
        <w:rPr>
          <w:rStyle w:val="VerbatimChar"/>
        </w:rPr>
        <w:t xml:space="preserve">## [1] "Llh: -2.04297693211795E+03; Pars:  1.306592E+00,  1.152386E-01,  1.287866E+00"</w:t>
      </w:r>
      <w:r>
        <w:br w:type="textWrapping"/>
      </w:r>
      <w:r>
        <w:rPr>
          <w:rStyle w:val="VerbatimChar"/>
        </w:rPr>
        <w:t xml:space="preserve">## [1] "Llh: -2.04297697652798E+03; Pars:  1.305134E+00,  1.150253E-01,  1.288693E+00"</w:t>
      </w:r>
      <w:r>
        <w:br w:type="textWrapping"/>
      </w:r>
      <w:r>
        <w:rPr>
          <w:rStyle w:val="VerbatimChar"/>
        </w:rPr>
        <w:t xml:space="preserve">## [1] "Llh: -2.04297687887165E+03; Pars:  1.305770E+00,  1.150009E-01,  1.288391E+00"</w:t>
      </w:r>
      <w:r>
        <w:br w:type="textWrapping"/>
      </w:r>
      <w:r>
        <w:rPr>
          <w:rStyle w:val="VerbatimChar"/>
        </w:rPr>
        <w:t xml:space="preserve">## [1] "Llh: -2.04297725440861E+03; Pars:  1.308579E+00,  1.156257E-01,  1.287592E+00"</w:t>
      </w:r>
      <w:r>
        <w:br w:type="textWrapping"/>
      </w:r>
      <w:r>
        <w:rPr>
          <w:rStyle w:val="VerbatimChar"/>
        </w:rPr>
        <w:t xml:space="preserve">## [1] "Llh: -2.04297686984078E+03; Pars:  1.305781E+00,  1.148540E-01,  1.288279E+00"</w:t>
      </w:r>
      <w:r>
        <w:br w:type="textWrapping"/>
      </w:r>
      <w:r>
        <w:rPr>
          <w:rStyle w:val="VerbatimChar"/>
        </w:rPr>
        <w:t xml:space="preserve">## [1] "Llh: -2.04297691552223E+03; Pars:  1.306294E+00,  1.147275E-01,  1.288510E+00"</w:t>
      </w:r>
      <w:r>
        <w:br w:type="textWrapping"/>
      </w:r>
      <w:r>
        <w:rPr>
          <w:rStyle w:val="VerbatimChar"/>
        </w:rPr>
        <w:t xml:space="preserve">## [1] "Llh: -2.04297686406639E+03; Pars:  1.306369E+00,  1.148553E-01,  1.288349E+00"</w:t>
      </w:r>
      <w:r>
        <w:br w:type="textWrapping"/>
      </w:r>
      <w:r>
        <w:rPr>
          <w:rStyle w:val="VerbatimChar"/>
        </w:rPr>
        <w:t xml:space="preserve">## [1] "Llh: -2.04297709614203E+03; Pars:  1.304171E+00,  1.147126E-01,  1.288787E+00"</w:t>
      </w:r>
      <w:r>
        <w:br w:type="textWrapping"/>
      </w:r>
      <w:r>
        <w:rPr>
          <w:rStyle w:val="VerbatimChar"/>
        </w:rPr>
        <w:t xml:space="preserve">## [1] "Llh: -2.04297685101576E+03; Pars:  1.306876E+00,  1.149988E-01,  1.288116E+00"</w:t>
      </w:r>
      <w:r>
        <w:br w:type="textWrapping"/>
      </w:r>
      <w:r>
        <w:rPr>
          <w:rStyle w:val="VerbatimChar"/>
        </w:rPr>
        <w:t xml:space="preserve">## [1] "Llh: -2.04297705927374E+03; Pars:  1.309492E+00,  1.149988E-01,  1.288116E+00"</w:t>
      </w:r>
      <w:r>
        <w:br w:type="textWrapping"/>
      </w:r>
      <w:r>
        <w:rPr>
          <w:rStyle w:val="VerbatimChar"/>
        </w:rPr>
        <w:t xml:space="preserve">## [1] "Llh: -2.04297685101576E+03; Pars:  1.306876E+00,  1.149988E-01,  1.288116E+00"</w:t>
      </w:r>
      <w:r>
        <w:br w:type="textWrapping"/>
      </w:r>
      <w:r>
        <w:rPr>
          <w:rStyle w:val="VerbatimChar"/>
        </w:rPr>
        <w:t xml:space="preserve">## [1] "Llh: -2.04297748896994E+03; Pars:  1.308183E+00,  1.159988E-01,  1.288116E+00"</w:t>
      </w:r>
      <w:r>
        <w:br w:type="textWrapping"/>
      </w:r>
      <w:r>
        <w:rPr>
          <w:rStyle w:val="VerbatimChar"/>
        </w:rPr>
        <w:t xml:space="preserve">## [1] "Llh: -2.04297734630077E+03; Pars:  1.308183E+00,  1.139988E-01,  1.288116E+00"</w:t>
      </w:r>
      <w:r>
        <w:br w:type="textWrapping"/>
      </w:r>
      <w:r>
        <w:rPr>
          <w:rStyle w:val="VerbatimChar"/>
        </w:rPr>
        <w:t xml:space="preserve">## [1] "Llh: -2.04297771167241E+03; Pars:  1.308183E+00,  1.149988E-01,  1.289405E+00"</w:t>
      </w:r>
      <w:r>
        <w:br w:type="textWrapping"/>
      </w:r>
      <w:r>
        <w:rPr>
          <w:rStyle w:val="VerbatimChar"/>
        </w:rPr>
        <w:t xml:space="preserve">## [1] "Llh: -2.04297751550267E+03; Pars:  1.308183E+00,  1.149988E-01,  1.286829E+00"</w:t>
      </w:r>
      <w:r>
        <w:br w:type="textWrapping"/>
      </w:r>
      <w:r>
        <w:rPr>
          <w:rStyle w:val="VerbatimChar"/>
        </w:rPr>
        <w:t xml:space="preserve">## [1] "Llh: -2.04297685101576E+03; Pars:  1.306876E+00,  1.149988E-01,  1.288116E+00"</w:t>
      </w:r>
      <w:r>
        <w:br w:type="textWrapping"/>
      </w:r>
      <w:r>
        <w:rPr>
          <w:rStyle w:val="VerbatimChar"/>
        </w:rPr>
        <w:t xml:space="preserve">## [1] "Llh: -2.04297701096787E+03; Pars:  1.304264E+00,  1.149988E-01,  1.288116E+00"</w:t>
      </w:r>
      <w:r>
        <w:br w:type="textWrapping"/>
      </w:r>
      <w:r>
        <w:rPr>
          <w:rStyle w:val="VerbatimChar"/>
        </w:rPr>
        <w:t xml:space="preserve">## [1] "Llh: -2.04297744777958E+03; Pars:  1.305569E+00,  1.159988E-01,  1.288116E+00"</w:t>
      </w:r>
      <w:r>
        <w:br w:type="textWrapping"/>
      </w:r>
      <w:r>
        <w:rPr>
          <w:rStyle w:val="VerbatimChar"/>
        </w:rPr>
        <w:t xml:space="preserve">## [1] "Llh: -2.04297733864626E+03; Pars:  1.305569E+00,  1.139988E-01,  1.288116E+00"</w:t>
      </w:r>
      <w:r>
        <w:br w:type="textWrapping"/>
      </w:r>
      <w:r>
        <w:rPr>
          <w:rStyle w:val="VerbatimChar"/>
        </w:rPr>
        <w:t xml:space="preserve">## [1] "Llh: -2.04297744340155E+03; Pars:  1.305569E+00,  1.149988E-01,  1.289405E+00"</w:t>
      </w:r>
      <w:r>
        <w:br w:type="textWrapping"/>
      </w:r>
      <w:r>
        <w:rPr>
          <w:rStyle w:val="VerbatimChar"/>
        </w:rPr>
        <w:t xml:space="preserve">## [1] "Llh: -2.04297773428975E+03; Pars:  1.305569E+00,  1.149988E-01,  1.286829E+00"</w:t>
      </w:r>
      <w:r>
        <w:br w:type="textWrapping"/>
      </w:r>
      <w:r>
        <w:rPr>
          <w:rStyle w:val="VerbatimChar"/>
        </w:rPr>
        <w:t xml:space="preserve">## [1] "Llh: -2.04297748896994E+03; Pars:  1.308183E+00,  1.159988E-01,  1.288116E+00"</w:t>
      </w:r>
      <w:r>
        <w:br w:type="textWrapping"/>
      </w:r>
      <w:r>
        <w:rPr>
          <w:rStyle w:val="VerbatimChar"/>
        </w:rPr>
        <w:t xml:space="preserve">## [1] "Llh: -2.04297744777958E+03; Pars:  1.305569E+00,  1.159988E-01,  1.288116E+00"</w:t>
      </w:r>
      <w:r>
        <w:br w:type="textWrapping"/>
      </w:r>
      <w:r>
        <w:rPr>
          <w:rStyle w:val="VerbatimChar"/>
        </w:rPr>
        <w:t xml:space="preserve">## [1] "Llh: -2.04297898792173E+03; Pars:  1.306876E+00,  1.169988E-01,  1.288116E+00"</w:t>
      </w:r>
      <w:r>
        <w:br w:type="textWrapping"/>
      </w:r>
      <w:r>
        <w:rPr>
          <w:rStyle w:val="VerbatimChar"/>
        </w:rPr>
        <w:t xml:space="preserve">## [1] "Llh: -2.04297685101576E+03; Pars:  1.306876E+00,  1.149988E-01,  1.288116E+00"</w:t>
      </w:r>
      <w:r>
        <w:br w:type="textWrapping"/>
      </w:r>
      <w:r>
        <w:rPr>
          <w:rStyle w:val="VerbatimChar"/>
        </w:rPr>
        <w:t xml:space="preserve">## [1] "Llh: -2.04297810489536E+03; Pars:  1.306876E+00,  1.159988E-01,  1.289405E+00"</w:t>
      </w:r>
      <w:r>
        <w:br w:type="textWrapping"/>
      </w:r>
      <w:r>
        <w:rPr>
          <w:rStyle w:val="VerbatimChar"/>
        </w:rPr>
        <w:t xml:space="preserve">## [1] "Llh: -2.04297814807222E+03; Pars:  1.306876E+00,  1.159988E-01,  1.286829E+00"</w:t>
      </w:r>
      <w:r>
        <w:br w:type="textWrapping"/>
      </w:r>
      <w:r>
        <w:rPr>
          <w:rStyle w:val="VerbatimChar"/>
        </w:rPr>
        <w:t xml:space="preserve">## [1] "Llh: -2.04297734630077E+03; Pars:  1.308183E+00,  1.139988E-01,  1.288116E+00"</w:t>
      </w:r>
      <w:r>
        <w:br w:type="textWrapping"/>
      </w:r>
      <w:r>
        <w:rPr>
          <w:rStyle w:val="VerbatimChar"/>
        </w:rPr>
        <w:t xml:space="preserve">## [1] "Llh: -2.04297733864626E+03; Pars:  1.305569E+00,  1.139988E-01,  1.288116E+00"</w:t>
      </w:r>
      <w:r>
        <w:br w:type="textWrapping"/>
      </w:r>
      <w:r>
        <w:rPr>
          <w:rStyle w:val="VerbatimChar"/>
        </w:rPr>
        <w:t xml:space="preserve">## [1] "Llh: -2.04297685101576E+03; Pars:  1.306876E+00,  1.149988E-01,  1.288116E+00"</w:t>
      </w:r>
      <w:r>
        <w:br w:type="textWrapping"/>
      </w:r>
      <w:r>
        <w:rPr>
          <w:rStyle w:val="VerbatimChar"/>
        </w:rPr>
        <w:t xml:space="preserve">## [1] "Llh: -2.04297877841164E+03; Pars:  1.306876E+00,  1.129988E-01,  1.288116E+00"</w:t>
      </w:r>
      <w:r>
        <w:br w:type="textWrapping"/>
      </w:r>
      <w:r>
        <w:rPr>
          <w:rStyle w:val="VerbatimChar"/>
        </w:rPr>
        <w:t xml:space="preserve">## [1] "Llh: -2.04297797384058E+03; Pars:  1.306876E+00,  1.139988E-01,  1.289405E+00"</w:t>
      </w:r>
      <w:r>
        <w:br w:type="textWrapping"/>
      </w:r>
      <w:r>
        <w:rPr>
          <w:rStyle w:val="VerbatimChar"/>
        </w:rPr>
        <w:t xml:space="preserve">## [1] "Llh: -2.04297802748715E+03; Pars:  1.306876E+00,  1.139988E-01,  1.286829E+00"</w:t>
      </w:r>
      <w:r>
        <w:br w:type="textWrapping"/>
      </w:r>
      <w:r>
        <w:rPr>
          <w:rStyle w:val="VerbatimChar"/>
        </w:rPr>
        <w:t xml:space="preserve">## [1] "Llh: -2.04297771167241E+03; Pars:  1.308183E+00,  1.149988E-01,  1.289405E+00"</w:t>
      </w:r>
      <w:r>
        <w:br w:type="textWrapping"/>
      </w:r>
      <w:r>
        <w:rPr>
          <w:rStyle w:val="VerbatimChar"/>
        </w:rPr>
        <w:t xml:space="preserve">## [1] "Llh: -2.04297744340155E+03; Pars:  1.305569E+00,  1.149988E-01,  1.289405E+00"</w:t>
      </w:r>
      <w:r>
        <w:br w:type="textWrapping"/>
      </w:r>
      <w:r>
        <w:rPr>
          <w:rStyle w:val="VerbatimChar"/>
        </w:rPr>
        <w:t xml:space="preserve">## [1] "Llh: -2.04297810489536E+03; Pars:  1.306876E+00,  1.159988E-01,  1.289405E+00"</w:t>
      </w:r>
      <w:r>
        <w:br w:type="textWrapping"/>
      </w:r>
      <w:r>
        <w:rPr>
          <w:rStyle w:val="VerbatimChar"/>
        </w:rPr>
        <w:t xml:space="preserve">## [1] "Llh: -2.04297797384058E+03; Pars:  1.306876E+00,  1.139988E-01,  1.289405E+00"</w:t>
      </w:r>
      <w:r>
        <w:br w:type="textWrapping"/>
      </w:r>
      <w:r>
        <w:rPr>
          <w:rStyle w:val="VerbatimChar"/>
        </w:rPr>
        <w:t xml:space="preserve">## [1] "Llh: -2.04297961897220E+03; Pars:  1.306876E+00,  1.149988E-01,  1.290695E+00"</w:t>
      </w:r>
      <w:r>
        <w:br w:type="textWrapping"/>
      </w:r>
      <w:r>
        <w:rPr>
          <w:rStyle w:val="VerbatimChar"/>
        </w:rPr>
        <w:t xml:space="preserve">## [1] "Llh: -2.04297685101576E+03; Pars:  1.306876E+00,  1.149988E-01,  1.288116E+00"</w:t>
      </w:r>
      <w:r>
        <w:br w:type="textWrapping"/>
      </w:r>
      <w:r>
        <w:rPr>
          <w:rStyle w:val="VerbatimChar"/>
        </w:rPr>
        <w:t xml:space="preserve">## [1] "Llh: -2.04297751550267E+03; Pars:  1.308183E+00,  1.149988E-01,  1.286829E+00"</w:t>
      </w:r>
      <w:r>
        <w:br w:type="textWrapping"/>
      </w:r>
      <w:r>
        <w:rPr>
          <w:rStyle w:val="VerbatimChar"/>
        </w:rPr>
        <w:t xml:space="preserve">## [1] "Llh: -2.04297773428975E+03; Pars:  1.305569E+00,  1.149988E-01,  1.286829E+00"</w:t>
      </w:r>
      <w:r>
        <w:br w:type="textWrapping"/>
      </w:r>
      <w:r>
        <w:rPr>
          <w:rStyle w:val="VerbatimChar"/>
        </w:rPr>
        <w:t xml:space="preserve">## [1] "Llh: -2.04297814807222E+03; Pars:  1.306876E+00,  1.159988E-01,  1.286829E+00"</w:t>
      </w:r>
      <w:r>
        <w:br w:type="textWrapping"/>
      </w:r>
      <w:r>
        <w:rPr>
          <w:rStyle w:val="VerbatimChar"/>
        </w:rPr>
        <w:t xml:space="preserve">## [1] "Llh: -2.04297802748715E+03; Pars:  1.306876E+00,  1.139988E-01,  1.286829E+00"</w:t>
      </w:r>
      <w:r>
        <w:br w:type="textWrapping"/>
      </w:r>
      <w:r>
        <w:rPr>
          <w:rStyle w:val="VerbatimChar"/>
        </w:rPr>
        <w:t xml:space="preserve">## [1] "Llh: -2.04297685101576E+03; Pars:  1.306876E+00,  1.149988E-01,  1.288116E+00"</w:t>
      </w:r>
      <w:r>
        <w:br w:type="textWrapping"/>
      </w:r>
      <w:r>
        <w:rPr>
          <w:rStyle w:val="VerbatimChar"/>
        </w:rPr>
        <w:t xml:space="preserve">## [1] "Llh: -2.04297971645792E+03; Pars:  1.306876E+00,  1.149988E-01,  1.285543E+00"</w:t>
      </w:r>
      <w:r>
        <w:br w:type="textWrapping"/>
      </w:r>
      <w:r>
        <w:rPr>
          <w:rStyle w:val="VerbatimChar"/>
        </w:rPr>
        <w:t xml:space="preserve">## Currently fitting: symmetric t </w:t>
      </w:r>
      <w:r>
        <w:br w:type="textWrapping"/>
      </w:r>
      <w:r>
        <w:rPr>
          <w:rStyle w:val="VerbatimChar"/>
        </w:rPr>
        <w:t xml:space="preserve">## [1] "Llh: -2.07653633664377E+03; Pars: -1.750000E+00,  1.105650E-01,  1.036035E+00"</w:t>
      </w:r>
      <w:r>
        <w:br w:type="textWrapping"/>
      </w:r>
      <w:r>
        <w:rPr>
          <w:rStyle w:val="VerbatimChar"/>
        </w:rPr>
        <w:t xml:space="preserve">## [1] "Llh: -2.07431463158188E+03; Pars: -1.771890E+00,  1.105650E-01,  1.036035E+00"</w:t>
      </w:r>
      <w:r>
        <w:br w:type="textWrapping"/>
      </w:r>
      <w:r>
        <w:rPr>
          <w:rStyle w:val="VerbatimChar"/>
        </w:rPr>
        <w:t xml:space="preserve">## [1] "Llh: -2.07651508346538E+03; Pars: -1.750000E+00,  1.393332E-01,  1.036035E+00"</w:t>
      </w:r>
      <w:r>
        <w:br w:type="textWrapping"/>
      </w:r>
      <w:r>
        <w:rPr>
          <w:rStyle w:val="VerbatimChar"/>
        </w:rPr>
        <w:t xml:space="preserve">## [1] "Llh: -2.06495611035459E+03; Pars: -1.750000E+00,  1.105650E-01,  1.066273E+00"</w:t>
      </w:r>
      <w:r>
        <w:br w:type="textWrapping"/>
      </w:r>
      <w:r>
        <w:rPr>
          <w:rStyle w:val="VerbatimChar"/>
        </w:rPr>
        <w:t xml:space="preserve">## [1] "Llh: -2.06713822736852E+03; Pars: -1.764523E+00,  1.297438E-01,  1.056097E+00"</w:t>
      </w:r>
      <w:r>
        <w:br w:type="textWrapping"/>
      </w:r>
      <w:r>
        <w:rPr>
          <w:rStyle w:val="VerbatimChar"/>
        </w:rPr>
        <w:t xml:space="preserve">## [1] "Llh: -2.06935817482888E+03; Pars: -1.760866E+00,  1.249491E-01,  1.051045E+00"</w:t>
      </w:r>
      <w:r>
        <w:br w:type="textWrapping"/>
      </w:r>
      <w:r>
        <w:rPr>
          <w:rStyle w:val="VerbatimChar"/>
        </w:rPr>
        <w:t xml:space="preserve">## [1] "Llh: -2.06202523020466E+03; Pars: -1.774361E+00,  9.458262E-02,  1.069687E+00"</w:t>
      </w:r>
      <w:r>
        <w:br w:type="textWrapping"/>
      </w:r>
      <w:r>
        <w:rPr>
          <w:rStyle w:val="VerbatimChar"/>
        </w:rPr>
        <w:t xml:space="preserve">## [1] "Llh: -2.05658744347490E+03; Pars: -1.786836E+00,  7.220735E-02,  1.086920E+00"</w:t>
      </w:r>
      <w:r>
        <w:br w:type="textWrapping"/>
      </w:r>
      <w:r>
        <w:rPr>
          <w:rStyle w:val="VerbatimChar"/>
        </w:rPr>
        <w:t xml:space="preserve">## [1] "Llh: -2.05192635100781E+03; Pars: -1.762083E+00,  9.777909E-02,  1.104431E+00"</w:t>
      </w:r>
      <w:r>
        <w:br w:type="textWrapping"/>
      </w:r>
      <w:r>
        <w:rPr>
          <w:rStyle w:val="VerbatimChar"/>
        </w:rPr>
        <w:t xml:space="preserve">## [1] "Llh: -2.04303966023834E+03; Pars: -1.757227E+00,  9.138615E-02,  1.140304E+00"</w:t>
      </w:r>
      <w:r>
        <w:br w:type="textWrapping"/>
      </w:r>
      <w:r>
        <w:rPr>
          <w:rStyle w:val="VerbatimChar"/>
        </w:rPr>
        <w:t xml:space="preserve">## [1] "Llh: -2.04508972948334E+03; Pars: -1.764523E+00,  5.302854E-02,  1.140304E+00"</w:t>
      </w:r>
      <w:r>
        <w:br w:type="textWrapping"/>
      </w:r>
      <w:r>
        <w:rPr>
          <w:rStyle w:val="VerbatimChar"/>
        </w:rPr>
        <w:t xml:space="preserve">## [1] "Llh: -2.04908555833788E+03; Pars: -1.764523E+00,  7.220735E-02,  1.118643E+00"</w:t>
      </w:r>
      <w:r>
        <w:br w:type="textWrapping"/>
      </w:r>
      <w:r>
        <w:rPr>
          <w:rStyle w:val="VerbatimChar"/>
        </w:rPr>
        <w:t xml:space="preserve">## [1] "Llh: -2.03683105988374E+03; Pars: -1.789355E+00,  3.384974E-02,  1.181112E+00"</w:t>
      </w:r>
      <w:r>
        <w:br w:type="textWrapping"/>
      </w:r>
      <w:r>
        <w:rPr>
          <w:rStyle w:val="VerbatimChar"/>
        </w:rPr>
        <w:t xml:space="preserve">## [1] "Llh: -2.03176244405894E+03; Pars: -1.809801E+00, -4.507872E-03,  1.243090E+00"</w:t>
      </w:r>
      <w:r>
        <w:br w:type="textWrapping"/>
      </w:r>
      <w:r>
        <w:rPr>
          <w:rStyle w:val="VerbatimChar"/>
        </w:rPr>
        <w:t xml:space="preserve">## [1] "Llh: -2.02750771349871E+03; Pars: -1.766971E+00,  2.106387E-02,  1.267161E+00"</w:t>
      </w:r>
      <w:r>
        <w:br w:type="textWrapping"/>
      </w:r>
      <w:r>
        <w:rPr>
          <w:rStyle w:val="VerbatimChar"/>
        </w:rPr>
        <w:t xml:space="preserve">## [1] "Llh: -2.02563912434268E+03; Pars: -1.757227E+00, -4.507872E-03,  1.368197E+00"</w:t>
      </w:r>
      <w:r>
        <w:br w:type="textWrapping"/>
      </w:r>
      <w:r>
        <w:rPr>
          <w:rStyle w:val="VerbatimChar"/>
        </w:rPr>
        <w:t xml:space="preserve">## [1] "Llh: -2.02459060451064E+03; Pars: -1.784325E+00,  1.885063E-03,  1.363831E+00"</w:t>
      </w:r>
      <w:r>
        <w:br w:type="textWrapping"/>
      </w:r>
      <w:r>
        <w:rPr>
          <w:rStyle w:val="VerbatimChar"/>
        </w:rPr>
        <w:t xml:space="preserve">## [1] "Llh: -2.03238140606487E+03; Pars: -1.794418E+00, -2.368668E-02,  1.491524E+00"</w:t>
      </w:r>
      <w:r>
        <w:br w:type="textWrapping"/>
      </w:r>
      <w:r>
        <w:rPr>
          <w:rStyle w:val="VerbatimChar"/>
        </w:rPr>
        <w:t xml:space="preserve">## [1] "Llh: -2.04803060629117E+03; Pars: -1.810664E+00, -9.613994E-02,  1.536692E+00"</w:t>
      </w:r>
      <w:r>
        <w:br w:type="textWrapping"/>
      </w:r>
      <w:r>
        <w:rPr>
          <w:rStyle w:val="VerbatimChar"/>
        </w:rPr>
        <w:t xml:space="preserve">## [1] "Llh: -2.02928230182934E+03; Pars: -1.770246E+00,  4.450463E-02,  1.228605E+00"</w:t>
      </w:r>
      <w:r>
        <w:br w:type="textWrapping"/>
      </w:r>
      <w:r>
        <w:rPr>
          <w:rStyle w:val="VerbatimChar"/>
        </w:rPr>
        <w:t xml:space="preserve">## [1] "Llh: -2.02170875291536E+03; Pars: -1.733144E+00,  3.242909E-02,  1.398659E+00"</w:t>
      </w:r>
      <w:r>
        <w:br w:type="textWrapping"/>
      </w:r>
      <w:r>
        <w:rPr>
          <w:rStyle w:val="VerbatimChar"/>
        </w:rPr>
        <w:t xml:space="preserve">## [1] "Llh: -2.02273275579324E+03; Pars: -1.697582E+00,  5.089756E-02,  1.483599E+00"</w:t>
      </w:r>
      <w:r>
        <w:br w:type="textWrapping"/>
      </w:r>
      <w:r>
        <w:rPr>
          <w:rStyle w:val="VerbatimChar"/>
        </w:rPr>
        <w:t xml:space="preserve">## [1] "Llh: -2.03547232032660E+03; Pars: -1.745838E+00, -2.463378E-02,  1.542890E+00"</w:t>
      </w:r>
      <w:r>
        <w:br w:type="textWrapping"/>
      </w:r>
      <w:r>
        <w:rPr>
          <w:rStyle w:val="VerbatimChar"/>
        </w:rPr>
        <w:t xml:space="preserve">## [1] "Llh: -2.02429069546758E+03; Pars: -1.764071E+00,  2.722003E-02,  1.300598E+00"</w:t>
      </w:r>
      <w:r>
        <w:br w:type="textWrapping"/>
      </w:r>
      <w:r>
        <w:rPr>
          <w:rStyle w:val="VerbatimChar"/>
        </w:rPr>
        <w:t xml:space="preserve">## [1] "Llh: -2.02086616927488E+03; Pars: -1.763227E+00,  4.553066E-02,  1.339455E+00"</w:t>
      </w:r>
      <w:r>
        <w:br w:type="textWrapping"/>
      </w:r>
      <w:r>
        <w:rPr>
          <w:rStyle w:val="VerbatimChar"/>
        </w:rPr>
        <w:t xml:space="preserve">## [1] "Llh: -2.01960269239086E+03; Pars: -1.766245E+00,  7.054992E-02,  1.325312E+00"</w:t>
      </w:r>
      <w:r>
        <w:br w:type="textWrapping"/>
      </w:r>
      <w:r>
        <w:rPr>
          <w:rStyle w:val="VerbatimChar"/>
        </w:rPr>
        <w:t xml:space="preserve">## [1] "Llh: -2.02015706779588E+03; Pars: -1.725489E+00,  8.491429E-02,  1.318322E+00"</w:t>
      </w:r>
      <w:r>
        <w:br w:type="textWrapping"/>
      </w:r>
      <w:r>
        <w:rPr>
          <w:rStyle w:val="VerbatimChar"/>
        </w:rPr>
        <w:t xml:space="preserve">## [1] "Llh: -2.02033153664370E+03; Pars: -1.739771E+00,  6.415698E-02,  1.329555E+00"</w:t>
      </w:r>
      <w:r>
        <w:br w:type="textWrapping"/>
      </w:r>
      <w:r>
        <w:rPr>
          <w:rStyle w:val="VerbatimChar"/>
        </w:rPr>
        <w:t xml:space="preserve">## [1] "Llh: -2.01809374976510E+03; Pars: -1.719435E+00,  9.804217E-02,  1.394948E+00"</w:t>
      </w:r>
      <w:r>
        <w:br w:type="textWrapping"/>
      </w:r>
      <w:r>
        <w:rPr>
          <w:rStyle w:val="VerbatimChar"/>
        </w:rPr>
        <w:t xml:space="preserve">## [1] "Llh: -2.01895268255554E+03; Pars: -1.698105E+00,  1.334532E-01,  1.444659E+00"</w:t>
      </w:r>
      <w:r>
        <w:br w:type="textWrapping"/>
      </w:r>
      <w:r>
        <w:rPr>
          <w:rStyle w:val="VerbatimChar"/>
        </w:rPr>
        <w:t xml:space="preserve">## [1] "Llh: -2.02061433442734E+03; Pars: -1.740407E+00,  1.365752E-01,  1.294851E+00"</w:t>
      </w:r>
      <w:r>
        <w:br w:type="textWrapping"/>
      </w:r>
      <w:r>
        <w:rPr>
          <w:rStyle w:val="VerbatimChar"/>
        </w:rPr>
        <w:t xml:space="preserve">## [1] "Llh: -2.01910848188271E+03; Pars: -1.738584E+00,  1.105386E-01,  1.320057E+00"</w:t>
      </w:r>
      <w:r>
        <w:br w:type="textWrapping"/>
      </w:r>
      <w:r>
        <w:rPr>
          <w:rStyle w:val="VerbatimChar"/>
        </w:rPr>
        <w:t xml:space="preserve">## [1] "Llh: -2.01776559644751E+03; Pars: -1.757197E+00,  1.011729E-01,  1.374963E+00"</w:t>
      </w:r>
      <w:r>
        <w:br w:type="textWrapping"/>
      </w:r>
      <w:r>
        <w:rPr>
          <w:rStyle w:val="VerbatimChar"/>
        </w:rPr>
        <w:t xml:space="preserve">## [1] "Llh: -2.01806650957288E+03; Pars: -1.773567E+00,  1.093022E-01,  1.404189E+00"</w:t>
      </w:r>
      <w:r>
        <w:br w:type="textWrapping"/>
      </w:r>
      <w:r>
        <w:rPr>
          <w:rStyle w:val="VerbatimChar"/>
        </w:rPr>
        <w:t xml:space="preserve">## [1] "Llh: -2.01811151024179E+03; Pars: -1.711268E+00,  1.359525E-01,  1.401661E+00"</w:t>
      </w:r>
      <w:r>
        <w:br w:type="textWrapping"/>
      </w:r>
      <w:r>
        <w:rPr>
          <w:rStyle w:val="VerbatimChar"/>
        </w:rPr>
        <w:t xml:space="preserve">## [1] "Llh: -2.01781203029765E+03; Pars: -1.724630E+00,  1.196019E-01,  1.382171E+00"</w:t>
      </w:r>
      <w:r>
        <w:br w:type="textWrapping"/>
      </w:r>
      <w:r>
        <w:rPr>
          <w:rStyle w:val="VerbatimChar"/>
        </w:rPr>
        <w:t xml:space="preserve">## [1] "Llh: -2.01948565822313E+03; Pars: -1.728581E+00,  1.020060E-01,  1.451045E+00"</w:t>
      </w:r>
      <w:r>
        <w:br w:type="textWrapping"/>
      </w:r>
      <w:r>
        <w:rPr>
          <w:rStyle w:val="VerbatimChar"/>
        </w:rPr>
        <w:t xml:space="preserve">## [1] "Llh: -2.01809927199603E+03; Pars: -1.736071E+00,  1.084055E-01,  1.351652E+00"</w:t>
      </w:r>
      <w:r>
        <w:br w:type="textWrapping"/>
      </w:r>
      <w:r>
        <w:rPr>
          <w:rStyle w:val="VerbatimChar"/>
        </w:rPr>
        <w:t xml:space="preserve">## [1] "Llh: -2.01829952462685E+03; Pars: -1.731069E+00,  1.041391E-01,  1.417128E+00"</w:t>
      </w:r>
      <w:r>
        <w:br w:type="textWrapping"/>
      </w:r>
      <w:r>
        <w:rPr>
          <w:rStyle w:val="VerbatimChar"/>
        </w:rPr>
        <w:t xml:space="preserve">## [1] "Llh: -2.01787417754517E+03; Pars: -1.734817E+00,  1.073389E-01,  1.367731E+00"</w:t>
      </w:r>
      <w:r>
        <w:br w:type="textWrapping"/>
      </w:r>
      <w:r>
        <w:rPr>
          <w:rStyle w:val="VerbatimChar"/>
        </w:rPr>
        <w:t xml:space="preserve">## [1] "Llh: -2.01770567499337E+03; Pars: -1.758597E+00,  1.207003E-01,  1.355224E+00"</w:t>
      </w:r>
      <w:r>
        <w:br w:type="textWrapping"/>
      </w:r>
      <w:r>
        <w:rPr>
          <w:rStyle w:val="VerbatimChar"/>
        </w:rPr>
        <w:t xml:space="preserve">## [1] "Llh: -2.01791357442233E+03; Pars: -1.778971E+00,  1.320293E-01,  1.335789E+00"</w:t>
      </w:r>
      <w:r>
        <w:br w:type="textWrapping"/>
      </w:r>
      <w:r>
        <w:rPr>
          <w:rStyle w:val="VerbatimChar"/>
        </w:rPr>
        <w:t xml:space="preserve">## [1] "Llh: -2.01760310934472E+03; Pars: -1.758657E+00,  1.203111E-01,  1.373752E+00"</w:t>
      </w:r>
      <w:r>
        <w:br w:type="textWrapping"/>
      </w:r>
      <w:r>
        <w:rPr>
          <w:rStyle w:val="VerbatimChar"/>
        </w:rPr>
        <w:t xml:space="preserve">## [1] "Llh: -2.01760624346206E+03; Pars: -1.770865E+00,  1.267972E-01,  1.376773E+00"</w:t>
      </w:r>
      <w:r>
        <w:br w:type="textWrapping"/>
      </w:r>
      <w:r>
        <w:rPr>
          <w:rStyle w:val="VerbatimChar"/>
        </w:rPr>
        <w:t xml:space="preserve">## [1] "Llh: -2.01749080298832E+03; Pars: -1.793220E+00,  1.085209E-01,  1.353875E+00"</w:t>
      </w:r>
      <w:r>
        <w:br w:type="textWrapping"/>
      </w:r>
      <w:r>
        <w:rPr>
          <w:rStyle w:val="VerbatimChar"/>
        </w:rPr>
        <w:t xml:space="preserve">## [1] "Llh: -2.01743286006585E+03; Pars: -1.829912E+00,  1.029805E-01,  1.339945E+00"</w:t>
      </w:r>
      <w:r>
        <w:br w:type="textWrapping"/>
      </w:r>
      <w:r>
        <w:rPr>
          <w:rStyle w:val="VerbatimChar"/>
        </w:rPr>
        <w:t xml:space="preserve">## [1] "Llh: -2.01754737323318E+03; Pars: -1.806957E+00,  1.281550E-01,  1.337766E+00"</w:t>
      </w:r>
      <w:r>
        <w:br w:type="textWrapping"/>
      </w:r>
      <w:r>
        <w:rPr>
          <w:rStyle w:val="VerbatimChar"/>
        </w:rPr>
        <w:t xml:space="preserve">## [1] "Llh: -2.01749077616147E+03; Pars: -1.794218E+00,  1.214095E-01,  1.346970E+00"</w:t>
      </w:r>
      <w:r>
        <w:br w:type="textWrapping"/>
      </w:r>
      <w:r>
        <w:rPr>
          <w:rStyle w:val="VerbatimChar"/>
        </w:rPr>
        <w:t xml:space="preserve">## [1] "Llh: -2.01732692214879E+03; Pars: -1.830488E+00,  1.091005E-01,  1.351733E+00"</w:t>
      </w:r>
      <w:r>
        <w:br w:type="textWrapping"/>
      </w:r>
      <w:r>
        <w:rPr>
          <w:rStyle w:val="VerbatimChar"/>
        </w:rPr>
        <w:t xml:space="preserve">## [1] "Llh: -2.01734006477591E+03; Pars: -1.868949E+00,  1.033006E-01,  1.349991E+00"</w:t>
      </w:r>
      <w:r>
        <w:br w:type="textWrapping"/>
      </w:r>
      <w:r>
        <w:rPr>
          <w:rStyle w:val="VerbatimChar"/>
        </w:rPr>
        <w:t xml:space="preserve">## [1] "Llh: -2.01737073774704E+03; Pars: -1.882047E+00,  1.020158E-01,  1.319215E+00"</w:t>
      </w:r>
      <w:r>
        <w:br w:type="textWrapping"/>
      </w:r>
      <w:r>
        <w:rPr>
          <w:rStyle w:val="VerbatimChar"/>
        </w:rPr>
        <w:t xml:space="preserve">## [1] "Llh: -2.01733553115479E+03; Pars: -1.849435E+00,  1.065897E-01,  1.332643E+00"</w:t>
      </w:r>
      <w:r>
        <w:br w:type="textWrapping"/>
      </w:r>
      <w:r>
        <w:rPr>
          <w:rStyle w:val="VerbatimChar"/>
        </w:rPr>
        <w:t xml:space="preserve">## [1] "Llh: -2.01751396545277E+03; Pars: -1.881165E+00,  9.103757E-02,  1.335888E+00"</w:t>
      </w:r>
      <w:r>
        <w:br w:type="textWrapping"/>
      </w:r>
      <w:r>
        <w:rPr>
          <w:rStyle w:val="VerbatimChar"/>
        </w:rPr>
        <w:t xml:space="preserve">## [1] "Llh: -2.01737838818545E+03; Pars: -1.815116E+00,  1.138165E-01,  1.344191E+00"</w:t>
      </w:r>
      <w:r>
        <w:br w:type="textWrapping"/>
      </w:r>
      <w:r>
        <w:rPr>
          <w:rStyle w:val="VerbatimChar"/>
        </w:rPr>
        <w:t xml:space="preserve">## [1] "Llh: -2.01727836881217E+03; Pars: -1.833214E+00,  1.166906E-01,  1.345726E+00"</w:t>
      </w:r>
      <w:r>
        <w:br w:type="textWrapping"/>
      </w:r>
      <w:r>
        <w:rPr>
          <w:rStyle w:val="VerbatimChar"/>
        </w:rPr>
        <w:t xml:space="preserve">## [1] "Llh: -2.01729134942803E+03; Pars: -1.834870E+00,  1.235457E-01,  1.348626E+00"</w:t>
      </w:r>
      <w:r>
        <w:br w:type="textWrapping"/>
      </w:r>
      <w:r>
        <w:rPr>
          <w:rStyle w:val="VerbatimChar"/>
        </w:rPr>
        <w:t xml:space="preserve">## [1] "Llh: -2.01725015220511E+03; Pars: -1.860850E+00,  1.077706E-01,  1.342497E+00"</w:t>
      </w:r>
      <w:r>
        <w:br w:type="textWrapping"/>
      </w:r>
      <w:r>
        <w:rPr>
          <w:rStyle w:val="VerbatimChar"/>
        </w:rPr>
        <w:t xml:space="preserve">## [1] "Llh: -2.01725571533111E+03; Pars: -1.884671E+00,  1.047477E-01,  1.341651E+00"</w:t>
      </w:r>
      <w:r>
        <w:br w:type="textWrapping"/>
      </w:r>
      <w:r>
        <w:rPr>
          <w:rStyle w:val="VerbatimChar"/>
        </w:rPr>
        <w:t xml:space="preserve">## [1] "Llh: -2.01734461966825E+03; Pars: -1.833454E+00,  1.157848E-01,  1.360798E+00"</w:t>
      </w:r>
      <w:r>
        <w:br w:type="textWrapping"/>
      </w:r>
      <w:r>
        <w:rPr>
          <w:rStyle w:val="VerbatimChar"/>
        </w:rPr>
        <w:t xml:space="preserve">## [1] "Llh: -2.01728740547613E+03; Pars: -1.845411E+00,  1.088884E-01,  1.339626E+00"</w:t>
      </w:r>
      <w:r>
        <w:br w:type="textWrapping"/>
      </w:r>
      <w:r>
        <w:rPr>
          <w:rStyle w:val="VerbatimChar"/>
        </w:rPr>
        <w:t xml:space="preserve">## [1] "Llh: -2.01721821687558E+03; Pars: -1.862650E+00,  1.131327E-01,  1.333557E+00"</w:t>
      </w:r>
      <w:r>
        <w:br w:type="textWrapping"/>
      </w:r>
      <w:r>
        <w:rPr>
          <w:rStyle w:val="VerbatimChar"/>
        </w:rPr>
        <w:t xml:space="preserve">## [1] "Llh: -2.01720566491889E+03; Pars: -1.879195E+00,  1.151488E-01,  1.324560E+00"</w:t>
      </w:r>
      <w:r>
        <w:br w:type="textWrapping"/>
      </w:r>
      <w:r>
        <w:rPr>
          <w:rStyle w:val="VerbatimChar"/>
        </w:rPr>
        <w:t xml:space="preserve">## [1] "Llh: -2.01718112409999E+03; Pars: -1.869851E+00,  1.175182E-01,  1.335501E+00"</w:t>
      </w:r>
      <w:r>
        <w:br w:type="textWrapping"/>
      </w:r>
      <w:r>
        <w:rPr>
          <w:rStyle w:val="VerbatimChar"/>
        </w:rPr>
        <w:t xml:space="preserve">## [1] "Llh: -2.01716741746639E+03; Pars: -1.882334E+00,  1.218331E-01,  1.333443E+00"</w:t>
      </w:r>
      <w:r>
        <w:br w:type="textWrapping"/>
      </w:r>
      <w:r>
        <w:rPr>
          <w:rStyle w:val="VerbatimChar"/>
        </w:rPr>
        <w:t xml:space="preserve">## [1] "Llh: -2.01712213843949E+03; Pars: -1.916939E+00,  1.131444E-01,  1.321346E+00"</w:t>
      </w:r>
      <w:r>
        <w:br w:type="textWrapping"/>
      </w:r>
      <w:r>
        <w:rPr>
          <w:rStyle w:val="VerbatimChar"/>
        </w:rPr>
        <w:t xml:space="preserve">## [1] "Llh: -2.01711847552918E+03; Pars: -1.961906E+00,  1.113713E-01,  1.309321E+00"</w:t>
      </w:r>
      <w:r>
        <w:br w:type="textWrapping"/>
      </w:r>
      <w:r>
        <w:rPr>
          <w:rStyle w:val="VerbatimChar"/>
        </w:rPr>
        <w:t xml:space="preserve">## [1] "Llh: -2.01720262498902E+03; Pars: -1.955667E+00,  1.244648E-01,  1.302612E+00"</w:t>
      </w:r>
      <w:r>
        <w:br w:type="textWrapping"/>
      </w:r>
      <w:r>
        <w:rPr>
          <w:rStyle w:val="VerbatimChar"/>
        </w:rPr>
        <w:t xml:space="preserve">## [1] "Llh: -2.01714165499797E+03; Pars: -1.931026E+00,  1.202913E-01,  1.312471E+00"</w:t>
      </w:r>
      <w:r>
        <w:br w:type="textWrapping"/>
      </w:r>
      <w:r>
        <w:rPr>
          <w:rStyle w:val="VerbatimChar"/>
        </w:rPr>
        <w:t xml:space="preserve">## [1] "Llh: -2.01710494530483E+03; Pars: -1.972150E+00,  1.205151E-01,  1.312205E+00"</w:t>
      </w:r>
      <w:r>
        <w:br w:type="textWrapping"/>
      </w:r>
      <w:r>
        <w:rPr>
          <w:rStyle w:val="VerbatimChar"/>
        </w:rPr>
        <w:t xml:space="preserve">## [1] "Llh: -2.01717589939595E+03; Pars: -2.022250E+00,  1.231982E-01,  1.306071E+00"</w:t>
      </w:r>
      <w:r>
        <w:br w:type="textWrapping"/>
      </w:r>
      <w:r>
        <w:rPr>
          <w:rStyle w:val="VerbatimChar"/>
        </w:rPr>
        <w:t xml:space="preserve">## [1] "Llh: -2.01721198218318E+03; Pars: -2.033361E+00,  1.129520E-01,  1.289587E+00"</w:t>
      </w:r>
      <w:r>
        <w:br w:type="textWrapping"/>
      </w:r>
      <w:r>
        <w:rPr>
          <w:rStyle w:val="VerbatimChar"/>
        </w:rPr>
        <w:t xml:space="preserve">## [1] "Llh: -2.01711523941537E+03; Pars: -1.917884E+00,  1.196128E-01,  1.322341E+00"</w:t>
      </w:r>
      <w:r>
        <w:br w:type="textWrapping"/>
      </w:r>
      <w:r>
        <w:rPr>
          <w:rStyle w:val="VerbatimChar"/>
        </w:rPr>
        <w:t xml:space="preserve">## [1] "Llh: -2.01710234019521E+03; Pars: -1.970080E+00,  1.140415E-01,  1.316755E+00"</w:t>
      </w:r>
      <w:r>
        <w:br w:type="textWrapping"/>
      </w:r>
      <w:r>
        <w:rPr>
          <w:rStyle w:val="VerbatimChar"/>
        </w:rPr>
        <w:t xml:space="preserve">## [1] "Llh: -2.01716048503377E+03; Pars: -1.990217E+00,  1.109166E-01,  1.318902E+00"</w:t>
      </w:r>
      <w:r>
        <w:br w:type="textWrapping"/>
      </w:r>
      <w:r>
        <w:rPr>
          <w:rStyle w:val="VerbatimChar"/>
        </w:rPr>
        <w:t xml:space="preserve">## [1] "Llh: -2.01714567064436E+03; Pars: -1.944248E+00,  1.247416E-01,  1.324912E+00"</w:t>
      </w:r>
      <w:r>
        <w:br w:type="textWrapping"/>
      </w:r>
      <w:r>
        <w:rPr>
          <w:rStyle w:val="VerbatimChar"/>
        </w:rPr>
        <w:t xml:space="preserve">## [1] "Llh: -2.01709625564490E+03; Pars: -1.957461E+00,  1.147139E-01,  1.313202E+00"</w:t>
      </w:r>
      <w:r>
        <w:br w:type="textWrapping"/>
      </w:r>
      <w:r>
        <w:rPr>
          <w:rStyle w:val="VerbatimChar"/>
        </w:rPr>
        <w:t xml:space="preserve">## [1] "Llh: -2.01714013704339E+03; Pars: -2.017779E+00,  1.132341E-01,  1.305816E+00"</w:t>
      </w:r>
      <w:r>
        <w:br w:type="textWrapping"/>
      </w:r>
      <w:r>
        <w:rPr>
          <w:rStyle w:val="VerbatimChar"/>
        </w:rPr>
        <w:t xml:space="preserve">## [1] "Llh: -2.01709566275184E+03; Pars: -1.941899E+00,  1.180182E-01,  1.318190E+00"</w:t>
      </w:r>
      <w:r>
        <w:br w:type="textWrapping"/>
      </w:r>
      <w:r>
        <w:rPr>
          <w:rStyle w:val="VerbatimChar"/>
        </w:rPr>
        <w:t xml:space="preserve">## [1] "Llh: -2.01711200378188E+03; Pars: -1.940926E+00,  1.106673E-01,  1.319900E+00"</w:t>
      </w:r>
      <w:r>
        <w:br w:type="textWrapping"/>
      </w:r>
      <w:r>
        <w:rPr>
          <w:rStyle w:val="VerbatimChar"/>
        </w:rPr>
        <w:t xml:space="preserve">## [1] "Llh: -2.01709449255449E+03; Pars: -1.964248E+00,  1.180531E-01,  1.314125E+00"</w:t>
      </w:r>
      <w:r>
        <w:br w:type="textWrapping"/>
      </w:r>
      <w:r>
        <w:rPr>
          <w:rStyle w:val="VerbatimChar"/>
        </w:rPr>
        <w:t xml:space="preserve">## [1] "Llh: -2.01711702570720E+03; Pars: -1.939150E+00,  1.198153E-01,  1.313589E+00"</w:t>
      </w:r>
      <w:r>
        <w:br w:type="textWrapping"/>
      </w:r>
      <w:r>
        <w:rPr>
          <w:rStyle w:val="VerbatimChar"/>
        </w:rPr>
        <w:t xml:space="preserve">## [1] "Llh: -2.01709335654075E+03; Pars: -1.962253E+00,  1.154850E-01,  1.315962E+00"</w:t>
      </w:r>
      <w:r>
        <w:br w:type="textWrapping"/>
      </w:r>
      <w:r>
        <w:rPr>
          <w:rStyle w:val="VerbatimChar"/>
        </w:rPr>
        <w:t xml:space="preserve">## [1] "Llh: -2.01710051182803E+03; Pars: -1.954700E+00,  1.196569E-01,  1.318987E+00"</w:t>
      </w:r>
      <w:r>
        <w:br w:type="textWrapping"/>
      </w:r>
      <w:r>
        <w:rPr>
          <w:rStyle w:val="VerbatimChar"/>
        </w:rPr>
        <w:t xml:space="preserve">## [1] "Llh: -2.01709273083033E+03; Pars: -1.956770E+00,  1.159497E-01,  1.314646E+00"</w:t>
      </w:r>
      <w:r>
        <w:br w:type="textWrapping"/>
      </w:r>
      <w:r>
        <w:rPr>
          <w:rStyle w:val="VerbatimChar"/>
        </w:rPr>
        <w:t xml:space="preserve">## [1] "Llh: -2.01710001185316E+03; Pars: -1.980662E+00,  1.149737E-01,  1.311639E+00"</w:t>
      </w:r>
      <w:r>
        <w:br w:type="textWrapping"/>
      </w:r>
      <w:r>
        <w:rPr>
          <w:rStyle w:val="VerbatimChar"/>
        </w:rPr>
        <w:t xml:space="preserve">## [1] "Llh: -2.01709259246355E+03; Pars: -1.951444E+00,  1.172570E-01,  1.316550E+00"</w:t>
      </w:r>
      <w:r>
        <w:br w:type="textWrapping"/>
      </w:r>
      <w:r>
        <w:rPr>
          <w:rStyle w:val="VerbatimChar"/>
        </w:rPr>
        <w:t xml:space="preserve">## [1] "Llh: -2.01709441006462E+03; Pars: -1.949434E+00,  1.144080E-01,  1.317315E+00"</w:t>
      </w:r>
      <w:r>
        <w:br w:type="textWrapping"/>
      </w:r>
      <w:r>
        <w:rPr>
          <w:rStyle w:val="VerbatimChar"/>
        </w:rPr>
        <w:t xml:space="preserve">## [1] "Llh: -2.01709255112391E+03; Pars: -1.953116E+00,  1.153193E-01,  1.316517E+00"</w:t>
      </w:r>
      <w:r>
        <w:br w:type="textWrapping"/>
      </w:r>
      <w:r>
        <w:rPr>
          <w:rStyle w:val="VerbatimChar"/>
        </w:rPr>
        <w:t xml:space="preserve">## [1] "Llh: -2.01709606161879E+03; Pars: -1.945369E+00,  1.168657E-01,  1.315845E+00"</w:t>
      </w:r>
      <w:r>
        <w:br w:type="textWrapping"/>
      </w:r>
      <w:r>
        <w:rPr>
          <w:rStyle w:val="VerbatimChar"/>
        </w:rPr>
        <w:t xml:space="preserve">## [1] "Llh: -2.01709212101986E+03; Pars: -1.958004E+00,  1.158301E-01,  1.315933E+00"</w:t>
      </w:r>
      <w:r>
        <w:br w:type="textWrapping"/>
      </w:r>
      <w:r>
        <w:rPr>
          <w:rStyle w:val="VerbatimChar"/>
        </w:rPr>
        <w:t xml:space="preserve">## [1] "Llh: -2.01709237919085E+03; Pars: -1.951604E+00,  1.163213E-01,  1.318022E+00"</w:t>
      </w:r>
      <w:r>
        <w:br w:type="textWrapping"/>
      </w:r>
      <w:r>
        <w:rPr>
          <w:rStyle w:val="VerbatimChar"/>
        </w:rPr>
        <w:t xml:space="preserve">## [1] "Llh: -2.01709201043332E+03; Pars: -1.952893E+00,  1.162284E-01,  1.317178E+00"</w:t>
      </w:r>
      <w:r>
        <w:br w:type="textWrapping"/>
      </w:r>
      <w:r>
        <w:rPr>
          <w:rStyle w:val="VerbatimChar"/>
        </w:rPr>
        <w:t xml:space="preserve">## [1] "Llh: -2.01709429295786E+03; Pars: -1.957904E+00,  1.143282E-01,  1.316535E+00"</w:t>
      </w:r>
      <w:r>
        <w:br w:type="textWrapping"/>
      </w:r>
      <w:r>
        <w:rPr>
          <w:rStyle w:val="VerbatimChar"/>
        </w:rPr>
        <w:t xml:space="preserve">## [1] "Llh: -2.01709197980477E+03; Pars: -1.953054E+00,  1.165248E-01,  1.316546E+00"</w:t>
      </w:r>
      <w:r>
        <w:br w:type="textWrapping"/>
      </w:r>
      <w:r>
        <w:rPr>
          <w:rStyle w:val="VerbatimChar"/>
        </w:rPr>
        <w:t xml:space="preserve">## [1] "Llh: -2.01709228580842E+03; Pars: -1.956182E+00,  1.170696E-01,  1.316587E+00"</w:t>
      </w:r>
      <w:r>
        <w:br w:type="textWrapping"/>
      </w:r>
      <w:r>
        <w:rPr>
          <w:rStyle w:val="VerbatimChar"/>
        </w:rPr>
        <w:t xml:space="preserve">## [1] "Llh: -2.01709197086422E+03; Pars: -1.955415E+00,  1.166320E-01,  1.316570E+00"</w:t>
      </w:r>
      <w:r>
        <w:br w:type="textWrapping"/>
      </w:r>
      <w:r>
        <w:rPr>
          <w:rStyle w:val="VerbatimChar"/>
        </w:rPr>
        <w:t xml:space="preserve">## [1] "Llh: -2.01709250296761E+03; Pars: -1.949588E+00,  1.170934E-01,  1.317596E+00"</w:t>
      </w:r>
      <w:r>
        <w:br w:type="textWrapping"/>
      </w:r>
      <w:r>
        <w:rPr>
          <w:rStyle w:val="VerbatimChar"/>
        </w:rPr>
        <w:t xml:space="preserve">## [1] "Llh: -2.01709192619845E+03; Pars: -1.955893E+00,  1.161459E-01,  1.316349E+00"</w:t>
      </w:r>
      <w:r>
        <w:br w:type="textWrapping"/>
      </w:r>
      <w:r>
        <w:rPr>
          <w:rStyle w:val="VerbatimChar"/>
        </w:rPr>
        <w:t xml:space="preserve">## [1] "Llh: -2.01709197355924E+03; Pars: -1.956684E+00,  1.166401E-01,  1.315799E+00"</w:t>
      </w:r>
      <w:r>
        <w:br w:type="textWrapping"/>
      </w:r>
      <w:r>
        <w:rPr>
          <w:rStyle w:val="VerbatimChar"/>
        </w:rPr>
        <w:t xml:space="preserve">## [1] "Llh: -2.01709191110572E+03; Pars: -1.955735E+00,  1.165372E-01,  1.316144E+00"</w:t>
      </w:r>
      <w:r>
        <w:br w:type="textWrapping"/>
      </w:r>
      <w:r>
        <w:rPr>
          <w:rStyle w:val="VerbatimChar"/>
        </w:rPr>
        <w:t xml:space="preserve">## [1] "Llh: -2.01709211546319E+03; Pars: -1.958314E+00,  1.163520E-01,  1.316162E+00"</w:t>
      </w:r>
      <w:r>
        <w:br w:type="textWrapping"/>
      </w:r>
      <w:r>
        <w:rPr>
          <w:rStyle w:val="VerbatimChar"/>
        </w:rPr>
        <w:t xml:space="preserve">## [1] "Llh: -2.01709190568387E+03; Pars: -1.954367E+00,  1.164816E-01,  1.316450E+00"</w:t>
      </w:r>
      <w:r>
        <w:br w:type="textWrapping"/>
      </w:r>
      <w:r>
        <w:rPr>
          <w:rStyle w:val="VerbatimChar"/>
        </w:rPr>
        <w:t xml:space="preserve">## [1] "Llh: -2.01709193564526E+03; Pars: -1.955248E+00,  1.161445E-01,  1.316058E+00"</w:t>
      </w:r>
      <w:r>
        <w:br w:type="textWrapping"/>
      </w:r>
      <w:r>
        <w:rPr>
          <w:rStyle w:val="VerbatimChar"/>
        </w:rPr>
        <w:t xml:space="preserve">## [1] "Llh: -2.01709189625263E+03; Pars: -1.955290E+00,  1.162664E-01,  1.316186E+00"</w:t>
      </w:r>
      <w:r>
        <w:br w:type="textWrapping"/>
      </w:r>
      <w:r>
        <w:rPr>
          <w:rStyle w:val="VerbatimChar"/>
        </w:rPr>
        <w:t xml:space="preserve">## [1] "Llh: -2.01709197395792E+03; Pars: -1.957202E+00,  1.162664E-01,  1.316186E+00"</w:t>
      </w:r>
      <w:r>
        <w:br w:type="textWrapping"/>
      </w:r>
      <w:r>
        <w:rPr>
          <w:rStyle w:val="VerbatimChar"/>
        </w:rPr>
        <w:t xml:space="preserve">## [1] "Llh: -2.01709189625263E+03; Pars: -1.955290E+00,  1.162664E-01,  1.316186E+00"</w:t>
      </w:r>
      <w:r>
        <w:br w:type="textWrapping"/>
      </w:r>
      <w:r>
        <w:rPr>
          <w:rStyle w:val="VerbatimChar"/>
        </w:rPr>
        <w:t xml:space="preserve">## [1] "Llh: -2.01709235737551E+03; Pars: -1.956245E+00,  1.172664E-01,  1.316186E+00"</w:t>
      </w:r>
      <w:r>
        <w:br w:type="textWrapping"/>
      </w:r>
      <w:r>
        <w:rPr>
          <w:rStyle w:val="VerbatimChar"/>
        </w:rPr>
        <w:t xml:space="preserve">## [1] "Llh: -2.01709250249303E+03; Pars: -1.956245E+00,  1.152664E-01,  1.316186E+00"</w:t>
      </w:r>
      <w:r>
        <w:br w:type="textWrapping"/>
      </w:r>
      <w:r>
        <w:rPr>
          <w:rStyle w:val="VerbatimChar"/>
        </w:rPr>
        <w:t xml:space="preserve">## [1] "Llh: -2.01709273984826E+03; Pars: -1.956245E+00,  1.162664E-01,  1.317503E+00"</w:t>
      </w:r>
      <w:r>
        <w:br w:type="textWrapping"/>
      </w:r>
      <w:r>
        <w:rPr>
          <w:rStyle w:val="VerbatimChar"/>
        </w:rPr>
        <w:t xml:space="preserve">## [1] "Llh: -2.01709251744472E+03; Pars: -1.956245E+00,  1.162664E-01,  1.314871E+00"</w:t>
      </w:r>
      <w:r>
        <w:br w:type="textWrapping"/>
      </w:r>
      <w:r>
        <w:rPr>
          <w:rStyle w:val="VerbatimChar"/>
        </w:rPr>
        <w:t xml:space="preserve">## [1] "Llh: -2.01709189625263E+03; Pars: -1.955290E+00,  1.162664E-01,  1.316186E+00"</w:t>
      </w:r>
      <w:r>
        <w:br w:type="textWrapping"/>
      </w:r>
      <w:r>
        <w:rPr>
          <w:rStyle w:val="VerbatimChar"/>
        </w:rPr>
        <w:t xml:space="preserve">## [1] "Llh: -2.01709205273188E+03; Pars: -1.953381E+00,  1.162664E-01,  1.316186E+00"</w:t>
      </w:r>
      <w:r>
        <w:br w:type="textWrapping"/>
      </w:r>
      <w:r>
        <w:rPr>
          <w:rStyle w:val="VerbatimChar"/>
        </w:rPr>
        <w:t xml:space="preserve">## [1] "Llh: -2.01709236813663E+03; Pars: -1.954335E+00,  1.172664E-01,  1.316186E+00"</w:t>
      </w:r>
      <w:r>
        <w:br w:type="textWrapping"/>
      </w:r>
      <w:r>
        <w:rPr>
          <w:rStyle w:val="VerbatimChar"/>
        </w:rPr>
        <w:t xml:space="preserve">## [1] "Llh: -2.01709257090651E+03; Pars: -1.954335E+00,  1.152664E-01,  1.316186E+00"</w:t>
      </w:r>
      <w:r>
        <w:br w:type="textWrapping"/>
      </w:r>
      <w:r>
        <w:rPr>
          <w:rStyle w:val="VerbatimChar"/>
        </w:rPr>
        <w:t xml:space="preserve">## [1] "Llh: -2.01709231183420E+03; Pars: -1.954335E+00,  1.162664E-01,  1.317503E+00"</w:t>
      </w:r>
      <w:r>
        <w:br w:type="textWrapping"/>
      </w:r>
      <w:r>
        <w:rPr>
          <w:rStyle w:val="VerbatimChar"/>
        </w:rPr>
        <w:t xml:space="preserve">## [1] "Llh: -2.01709302394180E+03; Pars: -1.954335E+00,  1.162664E-01,  1.314871E+00"</w:t>
      </w:r>
      <w:r>
        <w:br w:type="textWrapping"/>
      </w:r>
      <w:r>
        <w:rPr>
          <w:rStyle w:val="VerbatimChar"/>
        </w:rPr>
        <w:t xml:space="preserve">## [1] "Llh: -2.01709235737551E+03; Pars: -1.956245E+00,  1.172664E-01,  1.316186E+00"</w:t>
      </w:r>
      <w:r>
        <w:br w:type="textWrapping"/>
      </w:r>
      <w:r>
        <w:rPr>
          <w:rStyle w:val="VerbatimChar"/>
        </w:rPr>
        <w:t xml:space="preserve">## [1] "Llh: -2.01709236813663E+03; Pars: -1.954335E+00,  1.172664E-01,  1.316186E+00"</w:t>
      </w:r>
      <w:r>
        <w:br w:type="textWrapping"/>
      </w:r>
      <w:r>
        <w:rPr>
          <w:rStyle w:val="VerbatimChar"/>
        </w:rPr>
        <w:t xml:space="preserve">## [1] "Llh: -2.01709381915019E+03; Pars: -1.955290E+00,  1.182664E-01,  1.316186E+00"</w:t>
      </w:r>
      <w:r>
        <w:br w:type="textWrapping"/>
      </w:r>
      <w:r>
        <w:rPr>
          <w:rStyle w:val="VerbatimChar"/>
        </w:rPr>
        <w:t xml:space="preserve">## [1] "Llh: -2.01709189625263E+03; Pars: -1.955290E+00,  1.162664E-01,  1.316186E+00"</w:t>
      </w:r>
      <w:r>
        <w:br w:type="textWrapping"/>
      </w:r>
      <w:r>
        <w:rPr>
          <w:rStyle w:val="VerbatimChar"/>
        </w:rPr>
        <w:t xml:space="preserve">## [1] "Llh: -2.01709296206716E+03; Pars: -1.955290E+00,  1.172664E-01,  1.317503E+00"</w:t>
      </w:r>
      <w:r>
        <w:br w:type="textWrapping"/>
      </w:r>
      <w:r>
        <w:rPr>
          <w:rStyle w:val="VerbatimChar"/>
        </w:rPr>
        <w:t xml:space="preserve">## [1] "Llh: -2.01709315032316E+03; Pars: -1.955290E+00,  1.172664E-01,  1.314871E+00"</w:t>
      </w:r>
      <w:r>
        <w:br w:type="textWrapping"/>
      </w:r>
      <w:r>
        <w:rPr>
          <w:rStyle w:val="VerbatimChar"/>
        </w:rPr>
        <w:t xml:space="preserve">## [1] "Llh: -2.01709250249303E+03; Pars: -1.956245E+00,  1.152664E-01,  1.316186E+00"</w:t>
      </w:r>
      <w:r>
        <w:br w:type="textWrapping"/>
      </w:r>
      <w:r>
        <w:rPr>
          <w:rStyle w:val="VerbatimChar"/>
        </w:rPr>
        <w:t xml:space="preserve">## [1] "Llh: -2.01709257090651E+03; Pars: -1.954335E+00,  1.152664E-01,  1.316186E+00"</w:t>
      </w:r>
      <w:r>
        <w:br w:type="textWrapping"/>
      </w:r>
      <w:r>
        <w:rPr>
          <w:rStyle w:val="VerbatimChar"/>
        </w:rPr>
        <w:t xml:space="preserve">## [1] "Llh: -2.01709189625263E+03; Pars: -1.955290E+00,  1.162664E-01,  1.316186E+00"</w:t>
      </w:r>
      <w:r>
        <w:br w:type="textWrapping"/>
      </w:r>
      <w:r>
        <w:rPr>
          <w:rStyle w:val="VerbatimChar"/>
        </w:rPr>
        <w:t xml:space="preserve">## [1] "Llh: -2.01709416697181E+03; Pars: -1.955290E+00,  1.142664E-01,  1.316186E+00"</w:t>
      </w:r>
      <w:r>
        <w:br w:type="textWrapping"/>
      </w:r>
      <w:r>
        <w:rPr>
          <w:rStyle w:val="VerbatimChar"/>
        </w:rPr>
        <w:t xml:space="preserve">## [1] "Llh: -2.01709307828242E+03; Pars: -1.955290E+00,  1.152664E-01,  1.317503E+00"</w:t>
      </w:r>
      <w:r>
        <w:br w:type="textWrapping"/>
      </w:r>
      <w:r>
        <w:rPr>
          <w:rStyle w:val="VerbatimChar"/>
        </w:rPr>
        <w:t xml:space="preserve">## [1] "Llh: -2.01709338211384E+03; Pars: -1.955290E+00,  1.152664E-01,  1.314871E+00"</w:t>
      </w:r>
      <w:r>
        <w:br w:type="textWrapping"/>
      </w:r>
      <w:r>
        <w:rPr>
          <w:rStyle w:val="VerbatimChar"/>
        </w:rPr>
        <w:t xml:space="preserve">## [1] "Llh: -2.01709273984826E+03; Pars: -1.956245E+00,  1.162664E-01,  1.317503E+00"</w:t>
      </w:r>
      <w:r>
        <w:br w:type="textWrapping"/>
      </w:r>
      <w:r>
        <w:rPr>
          <w:rStyle w:val="VerbatimChar"/>
        </w:rPr>
        <w:t xml:space="preserve">## [1] "Llh: -2.01709231183420E+03; Pars: -1.954335E+00,  1.162664E-01,  1.317503E+00"</w:t>
      </w:r>
      <w:r>
        <w:br w:type="textWrapping"/>
      </w:r>
      <w:r>
        <w:rPr>
          <w:rStyle w:val="VerbatimChar"/>
        </w:rPr>
        <w:t xml:space="preserve">## [1] "Llh: -2.01709296206716E+03; Pars: -1.955290E+00,  1.172664E-01,  1.317503E+00"</w:t>
      </w:r>
      <w:r>
        <w:br w:type="textWrapping"/>
      </w:r>
      <w:r>
        <w:rPr>
          <w:rStyle w:val="VerbatimChar"/>
        </w:rPr>
        <w:t xml:space="preserve">## [1] "Llh: -2.01709307828242E+03; Pars: -1.955290E+00,  1.152664E-01,  1.317503E+00"</w:t>
      </w:r>
      <w:r>
        <w:br w:type="textWrapping"/>
      </w:r>
      <w:r>
        <w:rPr>
          <w:rStyle w:val="VerbatimChar"/>
        </w:rPr>
        <w:t xml:space="preserve">## [1] "Llh: -2.01709454155740E+03; Pars: -1.955290E+00,  1.162664E-01,  1.318821E+00"</w:t>
      </w:r>
      <w:r>
        <w:br w:type="textWrapping"/>
      </w:r>
      <w:r>
        <w:rPr>
          <w:rStyle w:val="VerbatimChar"/>
        </w:rPr>
        <w:t xml:space="preserve">## [1] "Llh: -2.01709189625263E+03; Pars: -1.955290E+00,  1.162664E-01,  1.316186E+00"</w:t>
      </w:r>
      <w:r>
        <w:br w:type="textWrapping"/>
      </w:r>
      <w:r>
        <w:rPr>
          <w:rStyle w:val="VerbatimChar"/>
        </w:rPr>
        <w:t xml:space="preserve">## [1] "Llh: -2.01709251744472E+03; Pars: -1.956245E+00,  1.162664E-01,  1.314871E+00"</w:t>
      </w:r>
      <w:r>
        <w:br w:type="textWrapping"/>
      </w:r>
      <w:r>
        <w:rPr>
          <w:rStyle w:val="VerbatimChar"/>
        </w:rPr>
        <w:t xml:space="preserve">## [1] "Llh: -2.01709302394180E+03; Pars: -1.954335E+00,  1.162664E-01,  1.314871E+00"</w:t>
      </w:r>
      <w:r>
        <w:br w:type="textWrapping"/>
      </w:r>
      <w:r>
        <w:rPr>
          <w:rStyle w:val="VerbatimChar"/>
        </w:rPr>
        <w:t xml:space="preserve">## [1] "Llh: -2.01709315032316E+03; Pars: -1.955290E+00,  1.172664E-01,  1.314871E+00"</w:t>
      </w:r>
      <w:r>
        <w:br w:type="textWrapping"/>
      </w:r>
      <w:r>
        <w:rPr>
          <w:rStyle w:val="VerbatimChar"/>
        </w:rPr>
        <w:t xml:space="preserve">## [1] "Llh: -2.01709338211384E+03; Pars: -1.955290E+00,  1.152664E-01,  1.314871E+00"</w:t>
      </w:r>
      <w:r>
        <w:br w:type="textWrapping"/>
      </w:r>
      <w:r>
        <w:rPr>
          <w:rStyle w:val="VerbatimChar"/>
        </w:rPr>
        <w:t xml:space="preserve">## [1] "Llh: -2.01709189625263E+03; Pars: -1.955290E+00,  1.162664E-01,  1.316186E+00"</w:t>
      </w:r>
      <w:r>
        <w:br w:type="textWrapping"/>
      </w:r>
      <w:r>
        <w:rPr>
          <w:rStyle w:val="VerbatimChar"/>
        </w:rPr>
        <w:t xml:space="preserve">## [1] "Llh: -2.01709503287964E+03; Pars: -1.955290E+00,  1.162664E-01,  1.313556E+00"</w:t>
      </w:r>
      <w:r>
        <w:br w:type="textWrapping"/>
      </w:r>
      <w:r>
        <w:rPr>
          <w:rStyle w:val="VerbatimChar"/>
        </w:rPr>
        <w:t xml:space="preserve">## Currently fitting: gauss</w:t>
      </w:r>
      <w:r>
        <w:br w:type="textWrapping"/>
      </w:r>
      <w:r>
        <w:rPr>
          <w:rStyle w:val="VerbatimChar"/>
        </w:rPr>
        <w:t xml:space="preserve">##    model symmetric    lambda   alpha.bar         mu    sigma      gamma</w:t>
      </w:r>
      <w:r>
        <w:br w:type="textWrapping"/>
      </w:r>
      <w:r>
        <w:rPr>
          <w:rStyle w:val="VerbatimChar"/>
        </w:rPr>
        <w:t xml:space="preserve">## 5      t     FALSE -2.030771 0.000000000 0.24342142 1.293119 -0.1799740</w:t>
      </w:r>
      <w:r>
        <w:br w:type="textWrapping"/>
      </w:r>
      <w:r>
        <w:rPr>
          <w:rStyle w:val="VerbatimChar"/>
        </w:rPr>
        <w:t xml:space="preserve">## 1   ghyp     FALSE -2.030608 0.002685985 0.24395573 1.293181 -0.1806937</w:t>
      </w:r>
      <w:r>
        <w:br w:type="textWrapping"/>
      </w:r>
      <w:r>
        <w:rPr>
          <w:rStyle w:val="VerbatimChar"/>
        </w:rPr>
        <w:t xml:space="preserve">## 10     t      TRUE -1.955290 0.000000000 0.11626636 1.316186  0.0000000</w:t>
      </w:r>
      <w:r>
        <w:br w:type="textWrapping"/>
      </w:r>
      <w:r>
        <w:rPr>
          <w:rStyle w:val="VerbatimChar"/>
        </w:rPr>
        <w:t xml:space="preserve">## 6   ghyp      TRUE -1.955676 0.002182923 0.11624233 1.316144  0.0000000</w:t>
      </w:r>
      <w:r>
        <w:br w:type="textWrapping"/>
      </w:r>
      <w:r>
        <w:rPr>
          <w:rStyle w:val="VerbatimChar"/>
        </w:rPr>
        <w:t xml:space="preserve">## 3    NIG     FALSE -0.500000 0.826837596 0.26804333 1.288606 -0.2095494</w:t>
      </w:r>
      <w:r>
        <w:br w:type="textWrapping"/>
      </w:r>
      <w:r>
        <w:rPr>
          <w:rStyle w:val="VerbatimChar"/>
        </w:rPr>
        <w:t xml:space="preserve">## 8    NIG      TRUE -0.500000 0.782379342 0.11873275 1.308011  0.0000000</w:t>
      </w:r>
      <w:r>
        <w:br w:type="textWrapping"/>
      </w:r>
      <w:r>
        <w:rPr>
          <w:rStyle w:val="VerbatimChar"/>
        </w:rPr>
        <w:t xml:space="preserve">## 2    hyp     FALSE  1.000000 0.663337316 0.29855218 1.262508 -0.2399491</w:t>
      </w:r>
      <w:r>
        <w:br w:type="textWrapping"/>
      </w:r>
      <w:r>
        <w:rPr>
          <w:rStyle w:val="VerbatimChar"/>
        </w:rPr>
        <w:t xml:space="preserve">## 4     VG     FALSE  1.349071 0.000000000 0.26648731 1.273346 -0.2076150</w:t>
      </w:r>
      <w:r>
        <w:br w:type="textWrapping"/>
      </w:r>
      <w:r>
        <w:rPr>
          <w:rStyle w:val="VerbatimChar"/>
        </w:rPr>
        <w:t xml:space="preserve">## 7    hyp      TRUE  1.000000 0.607234083 0.11545731 1.278884  0.0000000</w:t>
      </w:r>
      <w:r>
        <w:br w:type="textWrapping"/>
      </w:r>
      <w:r>
        <w:rPr>
          <w:rStyle w:val="VerbatimChar"/>
        </w:rPr>
        <w:t xml:space="preserve">## 9     VG      TRUE  1.306876 0.000000000 0.11499884 1.288116  0.0000000</w:t>
      </w:r>
      <w:r>
        <w:br w:type="textWrapping"/>
      </w:r>
      <w:r>
        <w:rPr>
          <w:rStyle w:val="VerbatimChar"/>
        </w:rPr>
        <w:t xml:space="preserve">## 11 gauss      TRUE        NA         Inf 0.05891052 1.410578  0.0000000</w:t>
      </w:r>
      <w:r>
        <w:br w:type="textWrapping"/>
      </w:r>
      <w:r>
        <w:rPr>
          <w:rStyle w:val="VerbatimChar"/>
        </w:rPr>
        <w:t xml:space="preserve">##         aic       llh converged n.iter</w:t>
      </w:r>
      <w:r>
        <w:br w:type="textWrapping"/>
      </w:r>
      <w:r>
        <w:rPr>
          <w:rStyle w:val="VerbatimChar"/>
        </w:rPr>
        <w:t xml:space="preserve">## 5  4034.974 -2013.487      TRUE    239</w:t>
      </w:r>
      <w:r>
        <w:br w:type="textWrapping"/>
      </w:r>
      <w:r>
        <w:rPr>
          <w:rStyle w:val="VerbatimChar"/>
        </w:rPr>
        <w:t xml:space="preserve">## 1  4036.974 -2013.487      TRUE    674</w:t>
      </w:r>
      <w:r>
        <w:br w:type="textWrapping"/>
      </w:r>
      <w:r>
        <w:rPr>
          <w:rStyle w:val="VerbatimChar"/>
        </w:rPr>
        <w:t xml:space="preserve">## 10 4040.184 -2017.092      TRUE    104</w:t>
      </w:r>
      <w:r>
        <w:br w:type="textWrapping"/>
      </w:r>
      <w:r>
        <w:rPr>
          <w:rStyle w:val="VerbatimChar"/>
        </w:rPr>
        <w:t xml:space="preserve">## 6  4042.184 -2017.092      TRUE    341</w:t>
      </w:r>
      <w:r>
        <w:br w:type="textWrapping"/>
      </w:r>
      <w:r>
        <w:rPr>
          <w:rStyle w:val="VerbatimChar"/>
        </w:rPr>
        <w:t xml:space="preserve">## 3  4055.294 -2023.647      TRUE    221</w:t>
      </w:r>
      <w:r>
        <w:br w:type="textWrapping"/>
      </w:r>
      <w:r>
        <w:rPr>
          <w:rStyle w:val="VerbatimChar"/>
        </w:rPr>
        <w:t xml:space="preserve">## 8  4062.419 -2028.209      TRUE    114</w:t>
      </w:r>
      <w:r>
        <w:br w:type="textWrapping"/>
      </w:r>
      <w:r>
        <w:rPr>
          <w:rStyle w:val="VerbatimChar"/>
        </w:rPr>
        <w:t xml:space="preserve">## 2  4077.130 -2034.565      TRUE    183</w:t>
      </w:r>
      <w:r>
        <w:br w:type="textWrapping"/>
      </w:r>
      <w:r>
        <w:rPr>
          <w:rStyle w:val="VerbatimChar"/>
        </w:rPr>
        <w:t xml:space="preserve">## 4  4084.968 -2038.484      TRUE    233</w:t>
      </w:r>
      <w:r>
        <w:br w:type="textWrapping"/>
      </w:r>
      <w:r>
        <w:rPr>
          <w:rStyle w:val="VerbatimChar"/>
        </w:rPr>
        <w:t xml:space="preserve">## 7  4085.349 -2039.674      TRUE    106</w:t>
      </w:r>
      <w:r>
        <w:br w:type="textWrapping"/>
      </w:r>
      <w:r>
        <w:rPr>
          <w:rStyle w:val="VerbatimChar"/>
        </w:rPr>
        <w:t xml:space="preserve">## 9  4091.954 -2042.977      TRUE     96</w:t>
      </w:r>
      <w:r>
        <w:br w:type="textWrapping"/>
      </w:r>
      <w:r>
        <w:rPr>
          <w:rStyle w:val="VerbatimChar"/>
        </w:rPr>
        <w:t xml:space="preserve">## 11 4435.027 -2215.514      TRUE      0</w:t>
      </w:r>
      <w:r>
        <w:br w:type="textWrapping"/>
      </w:r>
      <w:r>
        <w:rPr>
          <w:rStyle w:val="VerbatimChar"/>
        </w:rPr>
        <w:t xml:space="preserve">## [1] "t"</w:t>
      </w:r>
      <w:r>
        <w:br w:type="textWrapping"/>
      </w:r>
      <w:r>
        <w:rPr>
          <w:rStyle w:val="VerbatimChar"/>
        </w:rPr>
        <w:t xml:space="preserve">## [1] "FALSE"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[1] "Llh: -2.07586919444858E+03; Pars:  1.000000E+00,  5.000000E-01,  1.105650E-01,  1.036035E+00,  0.000000E+00"</w:t>
      </w:r>
      <w:r>
        <w:br w:type="textWrapping"/>
      </w:r>
      <w:r>
        <w:rPr>
          <w:rStyle w:val="VerbatimChar"/>
        </w:rPr>
        <w:t xml:space="preserve">## [1] "Llh: -2.07565050185183E+03; Pars:  1.100000E+00,  5.000000E-01,  1.105650E-01,  1.036035E+00,  0.000000E+00"</w:t>
      </w:r>
      <w:r>
        <w:br w:type="textWrapping"/>
      </w:r>
      <w:r>
        <w:rPr>
          <w:rStyle w:val="VerbatimChar"/>
        </w:rPr>
        <w:t xml:space="preserve">## [1] "Llh: -2.07513191350793E+03; Pars:  1.000000E+00,  5.525855E-01,  1.105650E-01,  1.036035E+00,  0.000000E+00"</w:t>
      </w:r>
      <w:r>
        <w:br w:type="textWrapping"/>
      </w:r>
      <w:r>
        <w:rPr>
          <w:rStyle w:val="VerbatimChar"/>
        </w:rPr>
        <w:t xml:space="preserve">## [1] "Llh: -2.08156886627343E+03; Pars:  1.000000E+00,  5.000000E-01,  2.105650E-01,  1.036035E+00,  0.000000E+00"</w:t>
      </w:r>
      <w:r>
        <w:br w:type="textWrapping"/>
      </w:r>
      <w:r>
        <w:rPr>
          <w:rStyle w:val="VerbatimChar"/>
        </w:rPr>
        <w:t xml:space="preserve">## [1] "Llh: -2.05000943070649E+03; Pars:  1.000000E+00,  5.000000E-01,  1.105650E-01,  1.144996E+00,  0.000000E+00"</w:t>
      </w:r>
      <w:r>
        <w:br w:type="textWrapping"/>
      </w:r>
      <w:r>
        <w:rPr>
          <w:rStyle w:val="VerbatimChar"/>
        </w:rPr>
        <w:t xml:space="preserve">## [1] "Llh: -2.08839194585894E+03; Pars:  1.000000E+00,  5.000000E-01,  1.105650E-01,  1.036035E+00,  1.000000E-01"</w:t>
      </w:r>
      <w:r>
        <w:br w:type="textWrapping"/>
      </w:r>
      <w:r>
        <w:rPr>
          <w:rStyle w:val="VerbatimChar"/>
        </w:rPr>
        <w:t xml:space="preserve">## [1] "Llh: -2.05980052131984E+03; Pars:  1.040000E+00,  5.204054E-01,  1.505650E-01,  1.078317E+00, -1.000000E-01"</w:t>
      </w:r>
      <w:r>
        <w:br w:type="textWrapping"/>
      </w:r>
      <w:r>
        <w:rPr>
          <w:rStyle w:val="VerbatimChar"/>
        </w:rPr>
        <w:t xml:space="preserve">## [1] "Llh: -2.06339251229470E+03; Pars:  1.030000E+00,  5.152273E-01,  1.405650E-01,  1.067587E+00, -5.000000E-02"</w:t>
      </w:r>
      <w:r>
        <w:br w:type="textWrapping"/>
      </w:r>
      <w:r>
        <w:rPr>
          <w:rStyle w:val="VerbatimChar"/>
        </w:rPr>
        <w:t xml:space="preserve">## [1] "Llh: -2.06611582756503E+03; Pars:  1.056000E+00,  5.287988E-01,  2.656496E-02,  1.095709E+00, -4.000000E-02"</w:t>
      </w:r>
      <w:r>
        <w:br w:type="textWrapping"/>
      </w:r>
      <w:r>
        <w:rPr>
          <w:rStyle w:val="VerbatimChar"/>
        </w:rPr>
        <w:t xml:space="preserve">## [1] "Llh: -2.06389789033595E+03; Pars:  1.042000E+00,  5.214472E-01,  7.256496E-02,  1.080475E+00, -3.000000E-02"</w:t>
      </w:r>
      <w:r>
        <w:br w:type="textWrapping"/>
      </w:r>
      <w:r>
        <w:rPr>
          <w:rStyle w:val="VerbatimChar"/>
        </w:rPr>
        <w:t xml:space="preserve">## [1] "Llh: -2.05365570731251E+03; Pars:  1.072800E+00,  5.377577E-01,  1.113650E-01,  1.114272E+00, -5.200000E-02"</w:t>
      </w:r>
      <w:r>
        <w:br w:type="textWrapping"/>
      </w:r>
      <w:r>
        <w:rPr>
          <w:rStyle w:val="VerbatimChar"/>
        </w:rPr>
        <w:t xml:space="preserve">## [1] "Llh: -2.05798965526065E+03; Pars:  1.054600E+00,  5.280590E-01,  1.111650E-01,  1.094176E+00, -3.900000E-02"</w:t>
      </w:r>
      <w:r>
        <w:br w:type="textWrapping"/>
      </w:r>
      <w:r>
        <w:rPr>
          <w:rStyle w:val="VerbatimChar"/>
        </w:rPr>
        <w:t xml:space="preserve">## [1] "Llh: -2.04805956437462E+03; Pars:  9.619200E-01,  5.536474E-01,  1.116850E-01,  1.147197E+00, -7.280000E-02"</w:t>
      </w:r>
      <w:r>
        <w:br w:type="textWrapping"/>
      </w:r>
      <w:r>
        <w:rPr>
          <w:rStyle w:val="VerbatimChar"/>
        </w:rPr>
        <w:t xml:space="preserve">## [1] "Llh: -2.04217670722087E+03; Pars:  8.928800E-01,  5.825926E-01,  1.122450E-01,  1.207173E+00, -1.092000E-01"</w:t>
      </w:r>
      <w:r>
        <w:br w:type="textWrapping"/>
      </w:r>
      <w:r>
        <w:rPr>
          <w:rStyle w:val="VerbatimChar"/>
        </w:rPr>
        <w:t xml:space="preserve">## [1] "Llh: -2.04254974343308E+03; Pars:  1.019072E+00,  5.116701E-01,  1.123570E-01,  1.219539E+00, -1.164800E-01"</w:t>
      </w:r>
      <w:r>
        <w:br w:type="textWrapping"/>
      </w:r>
      <w:r>
        <w:rPr>
          <w:rStyle w:val="VerbatimChar"/>
        </w:rPr>
        <w:t xml:space="preserve">## [1] "Llh: -2.04565991588152E+03; Pars:  1.014304E+00,  5.216058E-01,  1.119090E-01,  1.170821E+00, -8.736000E-02"</w:t>
      </w:r>
      <w:r>
        <w:br w:type="textWrapping"/>
      </w:r>
      <w:r>
        <w:rPr>
          <w:rStyle w:val="VerbatimChar"/>
        </w:rPr>
        <w:t xml:space="preserve">## [1] "Llh: -2.03786370531921E+03; Pars:  9.679008E-01,  5.381347E-01,  1.662738E-01,  1.227405E+00, -1.210720E-01"</w:t>
      </w:r>
      <w:r>
        <w:br w:type="textWrapping"/>
      </w:r>
      <w:r>
        <w:rPr>
          <w:rStyle w:val="VerbatimChar"/>
        </w:rPr>
        <w:t xml:space="preserve">## [1] "Llh: -2.03542542543832E+03; Pars:  9.308512E-01,  5.466776E-01,  2.131282E-01,  1.308200E+00, -1.666080E-01"</w:t>
      </w:r>
      <w:r>
        <w:br w:type="textWrapping"/>
      </w:r>
      <w:r>
        <w:rPr>
          <w:rStyle w:val="VerbatimChar"/>
        </w:rPr>
        <w:t xml:space="preserve">## [1] "Llh: -2.03905717499430E+03; Pars:  9.262413E-01,  5.499401E-01,  1.132990E-01,  1.328702E+00, -7.771520E-02"</w:t>
      </w:r>
      <w:r>
        <w:br w:type="textWrapping"/>
      </w:r>
      <w:r>
        <w:rPr>
          <w:rStyle w:val="VerbatimChar"/>
        </w:rPr>
        <w:t xml:space="preserve">## [1] "Llh: -2.03833001261535E+03; Pars:  9.546810E-01,  5.424029E-01,  1.226155E-01,  1.261122E+00, -8.328640E-02"</w:t>
      </w:r>
      <w:r>
        <w:br w:type="textWrapping"/>
      </w:r>
      <w:r>
        <w:rPr>
          <w:rStyle w:val="VerbatimChar"/>
        </w:rPr>
        <w:t xml:space="preserve">## [1] "Llh: -2.03803697243190E+03; Pars:  8.461937E-01,  5.340288E-01,  1.569993E-01,  1.351105E+00, -1.382298E-01"</w:t>
      </w:r>
      <w:r>
        <w:br w:type="textWrapping"/>
      </w:r>
      <w:r>
        <w:rPr>
          <w:rStyle w:val="VerbatimChar"/>
        </w:rPr>
        <w:t xml:space="preserve">## [1] "Llh: -2.03709247588950E+03; Pars:  9.028452E-01,  5.349586E-01,  1.455907E-01,  1.287552E+00, -1.166723E-01"</w:t>
      </w:r>
      <w:r>
        <w:br w:type="textWrapping"/>
      </w:r>
      <w:r>
        <w:rPr>
          <w:rStyle w:val="VerbatimChar"/>
        </w:rPr>
        <w:t xml:space="preserve">## [1] "Llh: -2.04381833373072E+03; Pars:  8.801318E-01,  5.900942E-01,  1.718096E-01,  1.378036E+00, -2.368987E-01"</w:t>
      </w:r>
      <w:r>
        <w:br w:type="textWrapping"/>
      </w:r>
      <w:r>
        <w:rPr>
          <w:rStyle w:val="VerbatimChar"/>
        </w:rPr>
        <w:t xml:space="preserve">## [1] "Llh: -2.03897333112847E+03; Pars:  9.100988E-01,  5.661526E-01,  1.564984E-01,  1.315668E+00, -1.776740E-01"</w:t>
      </w:r>
      <w:r>
        <w:br w:type="textWrapping"/>
      </w:r>
      <w:r>
        <w:rPr>
          <w:rStyle w:val="VerbatimChar"/>
        </w:rPr>
        <w:t xml:space="preserve">## [1] "Llh: -2.03580562268728E+03; Pars:  8.174705E-01,  6.004526E-01,  1.876741E-01,  1.333672E+00, -1.448963E-01"</w:t>
      </w:r>
      <w:r>
        <w:br w:type="textWrapping"/>
      </w:r>
      <w:r>
        <w:rPr>
          <w:rStyle w:val="VerbatimChar"/>
        </w:rPr>
        <w:t xml:space="preserve">## [1] "Llh: -2.03605550578062E+03; Pars:  8.678709E-01,  5.769080E-01,  1.688448E-01,  1.304175E+00, -1.377922E-01"</w:t>
      </w:r>
      <w:r>
        <w:br w:type="textWrapping"/>
      </w:r>
      <w:r>
        <w:rPr>
          <w:rStyle w:val="VerbatimChar"/>
        </w:rPr>
        <w:t xml:space="preserve">## [1] "Llh: -2.04045453906801E+03; Pars:  9.134987E-01,  5.337641E-01,  2.179578E-01,  1.402126E+00, -1.664548E-01"</w:t>
      </w:r>
      <w:r>
        <w:br w:type="textWrapping"/>
      </w:r>
      <w:r>
        <w:rPr>
          <w:rStyle w:val="VerbatimChar"/>
        </w:rPr>
        <w:t xml:space="preserve">## [1] "Llh: -2.03732174544246E+03; Pars:  9.083440E-01,  5.455735E-01,  1.915296E-01,  1.350619E+00, -1.521411E-01"</w:t>
      </w:r>
      <w:r>
        <w:br w:type="textWrapping"/>
      </w:r>
      <w:r>
        <w:rPr>
          <w:rStyle w:val="VerbatimChar"/>
        </w:rPr>
        <w:t xml:space="preserve">## [1] "Llh: -2.03616002615261E+03; Pars:  8.955779E-01,  5.411886E-01,  1.877168E-01,  1.300064E+00, -8.776763E-02"</w:t>
      </w:r>
      <w:r>
        <w:br w:type="textWrapping"/>
      </w:r>
      <w:r>
        <w:rPr>
          <w:rStyle w:val="VerbatimChar"/>
        </w:rPr>
        <w:t xml:space="preserve">## [1] "Llh: -2.03582429741291E+03; Pars:  8.992082E-01,  5.473245E-01,  1.799122E-01,  1.303948E+00, -1.102442E-01"</w:t>
      </w:r>
      <w:r>
        <w:br w:type="textWrapping"/>
      </w:r>
      <w:r>
        <w:rPr>
          <w:rStyle w:val="VerbatimChar"/>
        </w:rPr>
        <w:t xml:space="preserve">## [1] "Llh: -2.03727240516252E+03; Pars:  8.288067E-01,  5.669299E-01,  2.445184E-01,  1.374533E+00, -1.929384E-01"</w:t>
      </w:r>
      <w:r>
        <w:br w:type="textWrapping"/>
      </w:r>
      <w:r>
        <w:rPr>
          <w:rStyle w:val="VerbatimChar"/>
        </w:rPr>
        <w:t xml:space="preserve">## [1] "Llh: -2.03615126635114E+03; Pars:  8.602753E-01,  5.606961E-01,  2.140427E-01,  1.345258E+00, -1.655254E-01"</w:t>
      </w:r>
      <w:r>
        <w:br w:type="textWrapping"/>
      </w:r>
      <w:r>
        <w:rPr>
          <w:rStyle w:val="VerbatimChar"/>
        </w:rPr>
        <w:t xml:space="preserve">## [1] "Llh: -2.03513111095942E+03; Pars:  8.559161E-01,  5.698332E-01,  1.846096E-01,  1.281412E+00, -1.294374E-01"</w:t>
      </w:r>
      <w:r>
        <w:br w:type="textWrapping"/>
      </w:r>
      <w:r>
        <w:rPr>
          <w:rStyle w:val="VerbatimChar"/>
        </w:rPr>
        <w:t xml:space="preserve">## [1] "Llh: -2.03558436744143E+03; Pars:  8.297022E-01,  5.823647E-01,  1.811495E-01,  1.248150E+00, -1.180855E-01"</w:t>
      </w:r>
      <w:r>
        <w:br w:type="textWrapping"/>
      </w:r>
      <w:r>
        <w:rPr>
          <w:rStyle w:val="VerbatimChar"/>
        </w:rPr>
        <w:t xml:space="preserve">## [1] "Llh: -2.03564104696543E+03; Pars:  8.426432E-01,  5.960078E-01,  2.461560E-01,  1.341611E+00, -1.700122E-01"</w:t>
      </w:r>
      <w:r>
        <w:br w:type="textWrapping"/>
      </w:r>
      <w:r>
        <w:rPr>
          <w:rStyle w:val="VerbatimChar"/>
        </w:rPr>
        <w:t xml:space="preserve">## [1] "Llh: -2.03528269578195E+03; Pars:  8.576937E-01,  5.801215E-01,  2.210147E-01,  1.327887E+00, -1.566772E-01"</w:t>
      </w:r>
      <w:r>
        <w:br w:type="textWrapping"/>
      </w:r>
      <w:r>
        <w:rPr>
          <w:rStyle w:val="VerbatimChar"/>
        </w:rPr>
        <w:t xml:space="preserve">## [1] "Llh: -2.03539552378914E+03; Pars:  8.841806E-01,  5.764494E-01,  1.804928E-01,  1.277402E+00, -1.176199E-01"</w:t>
      </w:r>
      <w:r>
        <w:br w:type="textWrapping"/>
      </w:r>
      <w:r>
        <w:rPr>
          <w:rStyle w:val="VerbatimChar"/>
        </w:rPr>
        <w:t xml:space="preserve">## [1] "Llh: -2.03520460693821E+03; Pars:  8.782043E-01,  5.724700E-01,  1.888803E-01,  1.294038E+00, -1.295962E-01"</w:t>
      </w:r>
      <w:r>
        <w:br w:type="textWrapping"/>
      </w:r>
      <w:r>
        <w:rPr>
          <w:rStyle w:val="VerbatimChar"/>
        </w:rPr>
        <w:t xml:space="preserve">## [1] "Llh: -2.03478753312050E+03; Pars:  8.368462E-01,  6.012387E-01,  2.182105E-01,  1.313856E+00, -1.806418E-01"</w:t>
      </w:r>
      <w:r>
        <w:br w:type="textWrapping"/>
      </w:r>
      <w:r>
        <w:rPr>
          <w:rStyle w:val="VerbatimChar"/>
        </w:rPr>
        <w:t xml:space="preserve">## [1] "Llh: -2.03472757324612E+03; Pars:  8.056652E-01,  6.301559E-01,  2.373596E-01,  1.318839E+00, -2.158406E-01"</w:t>
      </w:r>
      <w:r>
        <w:br w:type="textWrapping"/>
      </w:r>
      <w:r>
        <w:rPr>
          <w:rStyle w:val="VerbatimChar"/>
        </w:rPr>
        <w:t xml:space="preserve">## [1] "Llh: -2.03461477855517E+03; Pars:  9.138617E-01,  5.587285E-01,  2.303228E-01,  1.278840E+00, -1.743675E-01"</w:t>
      </w:r>
      <w:r>
        <w:br w:type="textWrapping"/>
      </w:r>
      <w:r>
        <w:rPr>
          <w:rStyle w:val="VerbatimChar"/>
        </w:rPr>
        <w:t xml:space="preserve">## [1] "Llh: -2.03498175242070E+03; Pars:  9.620573E-01,  5.389666E-01,  2.516471E-01,  1.252275E+00, -1.891031E-01"</w:t>
      </w:r>
      <w:r>
        <w:br w:type="textWrapping"/>
      </w:r>
      <w:r>
        <w:rPr>
          <w:rStyle w:val="VerbatimChar"/>
        </w:rPr>
        <w:t xml:space="preserve">## [1] "Llh: -2.03400281808052E+03; Pars:  7.936852E-01,  6.190647E-01,  2.117466E-01,  1.291956E+00, -1.557596E-01"</w:t>
      </w:r>
      <w:r>
        <w:br w:type="textWrapping"/>
      </w:r>
      <w:r>
        <w:rPr>
          <w:rStyle w:val="VerbatimChar"/>
        </w:rPr>
        <w:t xml:space="preserve">## [1] "Llh: -2.03339370225977E+03; Pars:  7.251023E-01,  6.587769E-01,  2.110559E-01,  1.283909E+00, -1.503354E-01"</w:t>
      </w:r>
      <w:r>
        <w:br w:type="textWrapping"/>
      </w:r>
      <w:r>
        <w:rPr>
          <w:rStyle w:val="VerbatimChar"/>
        </w:rPr>
        <w:t xml:space="preserve">## [1] "Llh: -2.03483480599331E+03; Pars:  8.138061E-01,  6.138130E-01,  1.998766E-01,  1.255770E+00, -1.631536E-01"</w:t>
      </w:r>
      <w:r>
        <w:br w:type="textWrapping"/>
      </w:r>
      <w:r>
        <w:rPr>
          <w:rStyle w:val="VerbatimChar"/>
        </w:rPr>
        <w:t xml:space="preserve">## [1] "Llh: -2.03444021624156E+03; Pars:  8.247780E-01,  6.052110E-01,  2.051611E-01,  1.273424E+00, -1.615345E-01"</w:t>
      </w:r>
      <w:r>
        <w:br w:type="textWrapping"/>
      </w:r>
      <w:r>
        <w:rPr>
          <w:rStyle w:val="VerbatimChar"/>
        </w:rPr>
        <w:t xml:space="preserve">## [1] "Llh: -2.03354776791636E+03; Pars:  7.719250E-01,  6.360100E-01,  2.385233E-01,  1.280367E+00, -2.030099E-01"</w:t>
      </w:r>
      <w:r>
        <w:br w:type="textWrapping"/>
      </w:r>
      <w:r>
        <w:rPr>
          <w:rStyle w:val="VerbatimChar"/>
        </w:rPr>
        <w:t xml:space="preserve">## [1] "Llh: -2.03385323629174E+03; Pars:  7.984948E-01,  6.194926E-01,  2.261126E-01,  1.283771E+00, -1.846565E-01"</w:t>
      </w:r>
      <w:r>
        <w:br w:type="textWrapping"/>
      </w:r>
      <w:r>
        <w:rPr>
          <w:rStyle w:val="VerbatimChar"/>
        </w:rPr>
        <w:t xml:space="preserve">## [1] "Llh: -2.03333386647041E+03; Pars:  7.606168E-01,  6.676600E-01,  2.643595E-01,  1.292561E+00, -2.325978E-01"</w:t>
      </w:r>
      <w:r>
        <w:br w:type="textWrapping"/>
      </w:r>
      <w:r>
        <w:rPr>
          <w:rStyle w:val="VerbatimChar"/>
        </w:rPr>
        <w:t xml:space="preserve">## [1] "Llh: -2.03330904475390E+03; Pars:  7.129671E-01,  7.227019E-01,  3.042345E-01,  1.298172E+00, -2.841780E-01"</w:t>
      </w:r>
      <w:r>
        <w:br w:type="textWrapping"/>
      </w:r>
      <w:r>
        <w:rPr>
          <w:rStyle w:val="VerbatimChar"/>
        </w:rPr>
        <w:t xml:space="preserve">## [1] "Llh: -2.03377152520928E+03; Pars:  7.737884E-01,  6.377635E-01,  2.383594E-01,  1.247971E+00, -1.735295E-01"</w:t>
      </w:r>
      <w:r>
        <w:br w:type="textWrapping"/>
      </w:r>
      <w:r>
        <w:rPr>
          <w:rStyle w:val="VerbatimChar"/>
        </w:rPr>
        <w:t xml:space="preserve">## [1] "Llh: -2.03349749474568E+03; Pars:  7.817576E-01,  6.358530E-01,  2.381095E-01,  1.265322E+00, -1.841073E-01"</w:t>
      </w:r>
      <w:r>
        <w:br w:type="textWrapping"/>
      </w:r>
      <w:r>
        <w:rPr>
          <w:rStyle w:val="VerbatimChar"/>
        </w:rPr>
        <w:t xml:space="preserve">## [1] "Llh: -2.03222951177321E+03; Pars:  6.127503E-01,  7.574766E-01,  2.485109E-01,  1.281545E+00, -2.188986E-01"</w:t>
      </w:r>
      <w:r>
        <w:br w:type="textWrapping"/>
      </w:r>
      <w:r>
        <w:rPr>
          <w:rStyle w:val="VerbatimChar"/>
        </w:rPr>
        <w:t xml:space="preserve">## [1] "Llh: -2.03156282356200E+03; Pars:  4.621945E-01,  8.819692E-01,  2.576050E-01,  1.282900E+00, -2.411641E-01"</w:t>
      </w:r>
      <w:r>
        <w:br w:type="textWrapping"/>
      </w:r>
      <w:r>
        <w:rPr>
          <w:rStyle w:val="VerbatimChar"/>
        </w:rPr>
        <w:t xml:space="preserve">## [1] "Llh: -2.03174902991206E+03; Pars:  5.568006E-01,  8.129837E-01,  2.946501E-01,  1.290819E+00, -2.635834E-01"</w:t>
      </w:r>
      <w:r>
        <w:br w:type="textWrapping"/>
      </w:r>
      <w:r>
        <w:rPr>
          <w:rStyle w:val="VerbatimChar"/>
        </w:rPr>
        <w:t xml:space="preserve">## [1] "Llh: -2.03210573600799E+03; Pars:  6.237949E-01,  7.551584E-01,  2.722779E-01,  1.286448E+00, -2.380712E-01"</w:t>
      </w:r>
      <w:r>
        <w:br w:type="textWrapping"/>
      </w:r>
      <w:r>
        <w:rPr>
          <w:rStyle w:val="VerbatimChar"/>
        </w:rPr>
        <w:t xml:space="preserve">## [1] "Llh: -2.03143073605546E+03; Pars:  5.236038E-01,  8.534378E-01,  2.837387E-01,  1.288000E+00, -2.463374E-01"</w:t>
      </w:r>
      <w:r>
        <w:br w:type="textWrapping"/>
      </w:r>
      <w:r>
        <w:rPr>
          <w:rStyle w:val="VerbatimChar"/>
        </w:rPr>
        <w:t xml:space="preserve">## [1] "Llh: -2.03121668752768E+03; Pars:  3.994432E-01,  9.886119E-01,  3.063464E-01,  1.291834E+00, -2.680011E-01"</w:t>
      </w:r>
      <w:r>
        <w:br w:type="textWrapping"/>
      </w:r>
      <w:r>
        <w:rPr>
          <w:rStyle w:val="VerbatimChar"/>
        </w:rPr>
        <w:t xml:space="preserve">## [1] "Llh: -2.03257304115394E+03; Pars:  3.608454E-01,  1.018466E+00,  3.114473E-01,  1.314170E+00, -2.987975E-01"</w:t>
      </w:r>
      <w:r>
        <w:br w:type="textWrapping"/>
      </w:r>
      <w:r>
        <w:rPr>
          <w:rStyle w:val="VerbatimChar"/>
        </w:rPr>
        <w:t xml:space="preserve">## [1] "Llh: -2.03180098863350E+03; Pars:  4.660735E-01,  9.053140E-01,  2.931128E-01,  1.301784E+00, -2.701249E-01"</w:t>
      </w:r>
      <w:r>
        <w:br w:type="textWrapping"/>
      </w:r>
      <w:r>
        <w:rPr>
          <w:rStyle w:val="VerbatimChar"/>
        </w:rPr>
        <w:t xml:space="preserve">## [1] "Llh: -2.03391517249941E+03; Pars:  3.138893E-01,  1.116322E+00,  3.713236E-01,  1.302327E+00, -3.804852E-01"</w:t>
      </w:r>
      <w:r>
        <w:br w:type="textWrapping"/>
      </w:r>
      <w:r>
        <w:rPr>
          <w:rStyle w:val="VerbatimChar"/>
        </w:rPr>
        <w:t xml:space="preserve">## [1] "Llh: -2.03211434056714E+03; Pars:  6.222990E-01,  7.516248E-01,  2.511228E-01,  1.288489E+00, -2.078729E-01"</w:t>
      </w:r>
      <w:r>
        <w:br w:type="textWrapping"/>
      </w:r>
      <w:r>
        <w:rPr>
          <w:rStyle w:val="VerbatimChar"/>
        </w:rPr>
        <w:t xml:space="preserve">## [1] "Llh: -2.03058673233346E+03; Pars:  2.897572E-01,  1.033678E+00,  2.569003E-01,  1.284167E+00, -2.161205E-01"</w:t>
      </w:r>
      <w:r>
        <w:br w:type="textWrapping"/>
      </w:r>
      <w:r>
        <w:rPr>
          <w:rStyle w:val="VerbatimChar"/>
        </w:rPr>
        <w:t xml:space="preserve">## [1] "Llh: -2.03106887540586E+03; Pars:  7.815234E-02,  1.236228E+00,  2.332332E-01,  1.277221E+00, -1.820917E-01"</w:t>
      </w:r>
      <w:r>
        <w:br w:type="textWrapping"/>
      </w:r>
      <w:r>
        <w:rPr>
          <w:rStyle w:val="VerbatimChar"/>
        </w:rPr>
        <w:t xml:space="preserve">## [1] "Llh: -2.03168150568854E+03; Pars:  2.474086E-01,  1.129008E+00,  3.123230E-01,  1.292080E+00, -2.957248E-01"</w:t>
      </w:r>
      <w:r>
        <w:br w:type="textWrapping"/>
      </w:r>
      <w:r>
        <w:rPr>
          <w:rStyle w:val="VerbatimChar"/>
        </w:rPr>
        <w:t xml:space="preserve">## [1] "Llh: -2.03121924192522E+03; Pars:  3.411312E-01,  1.019819E+00,  2.970230E-01,  1.291181E+00, -2.737618E-01"</w:t>
      </w:r>
      <w:r>
        <w:br w:type="textWrapping"/>
      </w:r>
      <w:r>
        <w:rPr>
          <w:rStyle w:val="VerbatimChar"/>
        </w:rPr>
        <w:t xml:space="preserve">## [1] "Llh: -2.03051519535946E+03; Pars:  3.536572E-01,  9.830795E-01,  2.718971E-01,  1.274707E+00, -2.349274E-01"</w:t>
      </w:r>
      <w:r>
        <w:br w:type="textWrapping"/>
      </w:r>
      <w:r>
        <w:rPr>
          <w:rStyle w:val="VerbatimChar"/>
        </w:rPr>
        <w:t xml:space="preserve">## [1] "Llh: -2.03021719416797E+03; Pars:  2.974491E-01,  1.024432E+00,  2.612892E-01,  1.261381E+00, -2.173286E-01"</w:t>
      </w:r>
      <w:r>
        <w:br w:type="textWrapping"/>
      </w:r>
      <w:r>
        <w:rPr>
          <w:rStyle w:val="VerbatimChar"/>
        </w:rPr>
        <w:t xml:space="preserve">## [1] "Llh: -2.03106510361694E+03; Pars:  1.591895E-01,  1.200789E+00,  2.570154E-01,  1.273728E+00, -2.229671E-01"</w:t>
      </w:r>
      <w:r>
        <w:br w:type="textWrapping"/>
      </w:r>
      <w:r>
        <w:rPr>
          <w:rStyle w:val="VerbatimChar"/>
        </w:rPr>
        <w:t xml:space="preserve">## [1] "Llh: -2.03072458435973E+03; Pars:  2.585923E-01,  1.089232E+00,  2.664241E-01,  1.277979E+00, -2.331211E-01"</w:t>
      </w:r>
      <w:r>
        <w:br w:type="textWrapping"/>
      </w:r>
      <w:r>
        <w:rPr>
          <w:rStyle w:val="VerbatimChar"/>
        </w:rPr>
        <w:t xml:space="preserve">## [1] "Llh: -2.03088206185889E+03; Pars:  1.723547E-01,  1.204375E+00,  2.975882E-01,  1.279621E+00, -2.421691E-01"</w:t>
      </w:r>
      <w:r>
        <w:br w:type="textWrapping"/>
      </w:r>
      <w:r>
        <w:rPr>
          <w:rStyle w:val="VerbatimChar"/>
        </w:rPr>
        <w:t xml:space="preserve">## [1] "Llh: -2.03061472396509E+03; Pars:  2.448146E-01,  1.114127E+00,  2.875924E-01,  1.280440E+00, -2.419179E-01"</w:t>
      </w:r>
      <w:r>
        <w:br w:type="textWrapping"/>
      </w:r>
      <w:r>
        <w:rPr>
          <w:rStyle w:val="VerbatimChar"/>
        </w:rPr>
        <w:t xml:space="preserve">## [1] "Llh: -2.03030811395502E+03; Pars:  2.548914E-01,  1.079088E+00,  2.543980E-01,  1.267173E+00, -1.968339E-01"</w:t>
      </w:r>
      <w:r>
        <w:br w:type="textWrapping"/>
      </w:r>
      <w:r>
        <w:rPr>
          <w:rStyle w:val="VerbatimChar"/>
        </w:rPr>
        <w:t xml:space="preserve">## [1] "Llh: -2.03036742398560E+03; Pars:  2.764513E-01,  1.063955E+00,  2.650542E-01,  1.273133E+00, -2.160659E-01"</w:t>
      </w:r>
      <w:r>
        <w:br w:type="textWrapping"/>
      </w:r>
      <w:r>
        <w:rPr>
          <w:rStyle w:val="VerbatimChar"/>
        </w:rPr>
        <w:t xml:space="preserve">## [1] "Llh: -2.03046628243076E+03; Pars:  1.387587E-01,  1.152833E+00,  2.242952E-01,  1.256805E+00, -1.741277E-01"</w:t>
      </w:r>
      <w:r>
        <w:br w:type="textWrapping"/>
      </w:r>
      <w:r>
        <w:rPr>
          <w:rStyle w:val="VerbatimChar"/>
        </w:rPr>
        <w:t xml:space="preserve">## [1] "Llh: -2.03031922414561E+03; Pars:  2.039298E-01,  1.109382E+00,  2.448080E-01,  1.265472E+00, -1.975961E-01"</w:t>
      </w:r>
      <w:r>
        <w:br w:type="textWrapping"/>
      </w:r>
      <w:r>
        <w:rPr>
          <w:rStyle w:val="VerbatimChar"/>
        </w:rPr>
        <w:t xml:space="preserve">## [1] "Llh: -2.03009998975579E+03; Pars:  2.577446E-01,  1.054038E+00,  2.555711E-01,  1.265442E+00, -1.947977E-01"</w:t>
      </w:r>
      <w:r>
        <w:br w:type="textWrapping"/>
      </w:r>
      <w:r>
        <w:rPr>
          <w:rStyle w:val="VerbatimChar"/>
        </w:rPr>
        <w:t xml:space="preserve">## [1] "Llh: -2.03009421606171E+03; Pars:  2.573208E-01,  1.036869E+00,  2.501446E-01,  1.259220E+00, -1.756359E-01"</w:t>
      </w:r>
      <w:r>
        <w:br w:type="textWrapping"/>
      </w:r>
      <w:r>
        <w:rPr>
          <w:rStyle w:val="VerbatimChar"/>
        </w:rPr>
        <w:t xml:space="preserve">## [1] "Llh: -2.03043205247496E+03; Pars:  2.765247E-01,  1.001285E+00,  2.194236E-01,  1.254596E+00, -1.594881E-01"</w:t>
      </w:r>
      <w:r>
        <w:br w:type="textWrapping"/>
      </w:r>
      <w:r>
        <w:rPr>
          <w:rStyle w:val="VerbatimChar"/>
        </w:rPr>
        <w:t xml:space="preserve">## [1] "Llh: -2.03022802862006E+03; Pars:  2.685972E-01,  1.028376E+00,  2.364658E-01,  1.261008E+00, -1.800956E-01"</w:t>
      </w:r>
      <w:r>
        <w:br w:type="textWrapping"/>
      </w:r>
      <w:r>
        <w:rPr>
          <w:rStyle w:val="VerbatimChar"/>
        </w:rPr>
        <w:t xml:space="preserve">## [1] "Llh: -2.03028583625850E+03; Pars:  2.231180E-01,  1.076995E+00,  2.419419E-01,  1.241882E+00, -1.708755E-01"</w:t>
      </w:r>
      <w:r>
        <w:br w:type="textWrapping"/>
      </w:r>
      <w:r>
        <w:rPr>
          <w:rStyle w:val="VerbatimChar"/>
        </w:rPr>
        <w:t xml:space="preserve">## [1] "Llh: -2.03014748973317E+03; Pars:  2.397778E-01,  1.065998E+00,  2.456815E-01,  1.252321E+00, -1.821868E-01"</w:t>
      </w:r>
      <w:r>
        <w:br w:type="textWrapping"/>
      </w:r>
      <w:r>
        <w:rPr>
          <w:rStyle w:val="VerbatimChar"/>
        </w:rPr>
        <w:t xml:space="preserve">## [1] "Llh: -2.03024471353349E+03; Pars:  3.232847E-01,  9.876151E-01,  2.543836E-01,  1.254973E+00, -1.832362E-01"</w:t>
      </w:r>
      <w:r>
        <w:br w:type="textWrapping"/>
      </w:r>
      <w:r>
        <w:rPr>
          <w:rStyle w:val="VerbatimChar"/>
        </w:rPr>
        <w:t xml:space="preserve">## [1] "Llh: -2.03015244982565E+03; Pars:  2.934460E-01,  1.016743E+00,  2.519897E-01,  1.257589E+00, -1.868262E-01"</w:t>
      </w:r>
      <w:r>
        <w:br w:type="textWrapping"/>
      </w:r>
      <w:r>
        <w:rPr>
          <w:rStyle w:val="VerbatimChar"/>
        </w:rPr>
        <w:t xml:space="preserve">## [1] "Llh: -2.03011971856999E+03; Pars:  2.877450E-01,  9.914573E-01,  2.438304E-01,  1.249488E+00, -1.799953E-01"</w:t>
      </w:r>
      <w:r>
        <w:br w:type="textWrapping"/>
      </w:r>
      <w:r>
        <w:rPr>
          <w:rStyle w:val="VerbatimChar"/>
        </w:rPr>
        <w:t xml:space="preserve">## [1] "Llh: -2.03009088338969E+03; Pars:  2.795316E-01,  1.012674E+00,  2.464723E-01,  1.253886E+00, -1.842050E-01"</w:t>
      </w:r>
      <w:r>
        <w:br w:type="textWrapping"/>
      </w:r>
      <w:r>
        <w:rPr>
          <w:rStyle w:val="VerbatimChar"/>
        </w:rPr>
        <w:t xml:space="preserve">## [1] "Llh: -2.03002434412371E+03; Pars:  2.784129E-01,  1.033965E+00,  2.657651E-01,  1.252756E+00, -1.983774E-01"</w:t>
      </w:r>
      <w:r>
        <w:br w:type="textWrapping"/>
      </w:r>
      <w:r>
        <w:rPr>
          <w:rStyle w:val="VerbatimChar"/>
        </w:rPr>
        <w:t xml:space="preserve">## [1] "Llh: -2.03003848184435E+03; Pars:  2.833208E-01,  1.036771E+00,  2.804147E-01,  1.248650E+00, -2.075183E-01"</w:t>
      </w:r>
      <w:r>
        <w:br w:type="textWrapping"/>
      </w:r>
      <w:r>
        <w:rPr>
          <w:rStyle w:val="VerbatimChar"/>
        </w:rPr>
        <w:t xml:space="preserve">## [1] "Llh: -2.03039867001216E+03; Pars:  2.419465E-01,  1.041798E+00,  2.427321E-01,  1.248952E+00, -1.535639E-01"</w:t>
      </w:r>
      <w:r>
        <w:br w:type="textWrapping"/>
      </w:r>
      <w:r>
        <w:rPr>
          <w:rStyle w:val="VerbatimChar"/>
        </w:rPr>
        <w:t xml:space="preserve">## [1] "Llh: -2.03009272145893E+03; Pars:  2.835735E-01,  1.028747E+00,  2.566499E-01,  1.258262E+00, -2.013874E-01"</w:t>
      </w:r>
      <w:r>
        <w:br w:type="textWrapping"/>
      </w:r>
      <w:r>
        <w:rPr>
          <w:rStyle w:val="VerbatimChar"/>
        </w:rPr>
        <w:t xml:space="preserve">## [1] "Llh: -2.02997935499439E+03; Pars:  2.420006E-01,  1.054617E+00,  2.538956E-01,  1.252986E+00, -1.898908E-01"</w:t>
      </w:r>
      <w:r>
        <w:br w:type="textWrapping"/>
      </w:r>
      <w:r>
        <w:rPr>
          <w:rStyle w:val="VerbatimChar"/>
        </w:rPr>
        <w:t xml:space="preserve">## [1] "Llh: -2.02991241712310E+03; Pars:  2.162780E-01,  1.074080E+00,  2.548486E-01,  1.250691E+00, -1.914231E-01"</w:t>
      </w:r>
      <w:r>
        <w:br w:type="textWrapping"/>
      </w:r>
      <w:r>
        <w:rPr>
          <w:rStyle w:val="VerbatimChar"/>
        </w:rPr>
        <w:t xml:space="preserve">## [1] "Llh: -2.02992962401939E+03; Pars:  2.862688E-01,  1.008931E+00,  2.638707E-01,  1.257603E+00, -1.982248E-01"</w:t>
      </w:r>
      <w:r>
        <w:br w:type="textWrapping"/>
      </w:r>
      <w:r>
        <w:rPr>
          <w:rStyle w:val="VerbatimChar"/>
        </w:rPr>
        <w:t xml:space="preserve">## [1] "Llh: -2.02996450486670E+03; Pars:  2.746461E-01,  1.022905E+00,  2.593234E-01,  1.256280E+00, -1.942153E-01"</w:t>
      </w:r>
      <w:r>
        <w:br w:type="textWrapping"/>
      </w:r>
      <w:r>
        <w:rPr>
          <w:rStyle w:val="VerbatimChar"/>
        </w:rPr>
        <w:t xml:space="preserve">## [1] "Llh: -2.03002563783915E+03; Pars:  2.803052E-01,  1.026003E+00,  2.648980E-01,  1.250069E+00, -2.138112E-01"</w:t>
      </w:r>
      <w:r>
        <w:br w:type="textWrapping"/>
      </w:r>
      <w:r>
        <w:rPr>
          <w:rStyle w:val="VerbatimChar"/>
        </w:rPr>
        <w:t xml:space="preserve">## [1] "Llh: -2.02998807185259E+03; Pars:  2.745591E-01,  1.028709E+00,  2.612097E-01,  1.252351E+00, -2.042674E-01"</w:t>
      </w:r>
      <w:r>
        <w:br w:type="textWrapping"/>
      </w:r>
      <w:r>
        <w:rPr>
          <w:rStyle w:val="VerbatimChar"/>
        </w:rPr>
        <w:t xml:space="preserve">## [1] "Llh: -2.02991295284738E+03; Pars:  2.504467E-01,  1.034089E+00,  2.602166E-01,  1.248666E+00, -1.892116E-01"</w:t>
      </w:r>
      <w:r>
        <w:br w:type="textWrapping"/>
      </w:r>
      <w:r>
        <w:rPr>
          <w:rStyle w:val="VerbatimChar"/>
        </w:rPr>
        <w:t xml:space="preserve">## [1] "Llh: -2.02993234461325E+03; Pars:  2.587284E-01,  1.032751E+00,  2.593249E-01,  1.251058E+00, -1.922556E-01"</w:t>
      </w:r>
      <w:r>
        <w:br w:type="textWrapping"/>
      </w:r>
      <w:r>
        <w:rPr>
          <w:rStyle w:val="VerbatimChar"/>
        </w:rPr>
        <w:t xml:space="preserve">## [1] "Llh: -2.02983763919973E+03; Pars:  2.428546E-01,  1.059332E+00,  2.758920E-01,  1.250935E+00, -2.083967E-01"</w:t>
      </w:r>
      <w:r>
        <w:br w:type="textWrapping"/>
      </w:r>
      <w:r>
        <w:rPr>
          <w:rStyle w:val="VerbatimChar"/>
        </w:rPr>
        <w:t xml:space="preserve">## [1] "Llh: -2.02980365024709E+03; Pars:  2.245162E-01,  1.083461E+00,  2.906018E-01,  1.249462E+00, -2.204926E-01"</w:t>
      </w:r>
      <w:r>
        <w:br w:type="textWrapping"/>
      </w:r>
      <w:r>
        <w:rPr>
          <w:rStyle w:val="VerbatimChar"/>
        </w:rPr>
        <w:t xml:space="preserve">## [1] "Llh: -2.02972210629729E+03; Pars:  2.224146E-01,  1.057107E+00,  2.665338E-01,  1.250746E+00, -2.030704E-01"</w:t>
      </w:r>
      <w:r>
        <w:br w:type="textWrapping"/>
      </w:r>
      <w:r>
        <w:rPr>
          <w:rStyle w:val="VerbatimChar"/>
        </w:rPr>
        <w:t xml:space="preserve">## [1] "Llh: -2.02958414133573E+03; Pars:  1.944154E-01,  1.068871E+00,  2.669182E-01,  1.249743E+00, -2.054169E-01"</w:t>
      </w:r>
      <w:r>
        <w:br w:type="textWrapping"/>
      </w:r>
      <w:r>
        <w:rPr>
          <w:rStyle w:val="VerbatimChar"/>
        </w:rPr>
        <w:t xml:space="preserve">## [1] "Llh: -2.02969397190902E+03; Pars:  1.942110E-01,  1.078910E+00,  2.733727E-01,  1.250108E+00, -1.976402E-01"</w:t>
      </w:r>
      <w:r>
        <w:br w:type="textWrapping"/>
      </w:r>
      <w:r>
        <w:rPr>
          <w:rStyle w:val="VerbatimChar"/>
        </w:rPr>
        <w:t xml:space="preserve">## [1] "Llh: -2.02973149745042E+03; Pars:  2.142980E-01,  1.066135E+00,  2.703319E-01,  1.250668E+00, -1.992970E-01"</w:t>
      </w:r>
      <w:r>
        <w:br w:type="textWrapping"/>
      </w:r>
      <w:r>
        <w:rPr>
          <w:rStyle w:val="VerbatimChar"/>
        </w:rPr>
        <w:t xml:space="preserve">## [1] "Llh: -2.02969733225683E+03; Pars:  1.456780E-01,  1.129968E+00,  2.745125E-01,  1.241914E+00, -2.034490E-01"</w:t>
      </w:r>
      <w:r>
        <w:br w:type="textWrapping"/>
      </w:r>
      <w:r>
        <w:rPr>
          <w:rStyle w:val="VerbatimChar"/>
        </w:rPr>
        <w:t xml:space="preserve">## [1] "Llh: -2.02970618515435E+03; Pars:  1.808257E-01,  1.098411E+00,  2.718520E-01,  1.245818E+00, -2.021430E-01"</w:t>
      </w:r>
      <w:r>
        <w:br w:type="textWrapping"/>
      </w:r>
      <w:r>
        <w:rPr>
          <w:rStyle w:val="VerbatimChar"/>
        </w:rPr>
        <w:t xml:space="preserve">## [1] "Llh: -2.02961580430558E+03; Pars:  1.395927E-01,  1.142280E+00,  2.838849E-01,  1.248093E+00, -2.181571E-01"</w:t>
      </w:r>
      <w:r>
        <w:br w:type="textWrapping"/>
      </w:r>
      <w:r>
        <w:rPr>
          <w:rStyle w:val="VerbatimChar"/>
        </w:rPr>
        <w:t xml:space="preserve">## [1] "Llh: -2.02964476355907E+03; Pars:  1.673062E-01,  1.114215E+00,  2.779678E-01,  1.248236E+00, -2.109207E-01"</w:t>
      </w:r>
      <w:r>
        <w:br w:type="textWrapping"/>
      </w:r>
      <w:r>
        <w:rPr>
          <w:rStyle w:val="VerbatimChar"/>
        </w:rPr>
        <w:t xml:space="preserve">## [1] "Llh: -2.02952876955651E+03; Pars:  1.430873E-01,  1.127167E+00,  3.008675E-01,  1.245036E+00, -2.266392E-01"</w:t>
      </w:r>
      <w:r>
        <w:br w:type="textWrapping"/>
      </w:r>
      <w:r>
        <w:rPr>
          <w:rStyle w:val="VerbatimChar"/>
        </w:rPr>
        <w:t xml:space="preserve">## [1] "Llh: -2.02955319756091E+03; Pars:  1.064920E-01,  1.154687E+00,  3.238769E-01,  1.242218E+00, -2.442473E-01"</w:t>
      </w:r>
      <w:r>
        <w:br w:type="textWrapping"/>
      </w:r>
      <w:r>
        <w:rPr>
          <w:rStyle w:val="VerbatimChar"/>
        </w:rPr>
        <w:t xml:space="preserve">## [1] "Llh: -2.02942765573289E+03; Pars:  1.022776E-01,  1.135224E+00,  2.692205E-01,  1.244492E+00, -2.000284E-01"</w:t>
      </w:r>
      <w:r>
        <w:br w:type="textWrapping"/>
      </w:r>
      <w:r>
        <w:rPr>
          <w:rStyle w:val="VerbatimChar"/>
        </w:rPr>
        <w:t xml:space="preserve">## [1] "Llh: -2.02933309795707E+03; Pars:  4.115831E-02,  1.162025E+00,  2.585298E-01,  1.242015E+00, -1.897962E-01"</w:t>
      </w:r>
      <w:r>
        <w:br w:type="textWrapping"/>
      </w:r>
      <w:r>
        <w:rPr>
          <w:rStyle w:val="VerbatimChar"/>
        </w:rPr>
        <w:t xml:space="preserve">## [1] "Llh: -2.02931733453094E+03; Pars:  1.393078E-01,  1.100750E+00,  2.789167E-01,  1.252096E+00, -2.116109E-01"</w:t>
      </w:r>
      <w:r>
        <w:br w:type="textWrapping"/>
      </w:r>
      <w:r>
        <w:rPr>
          <w:rStyle w:val="VerbatimChar"/>
        </w:rPr>
        <w:t xml:space="preserve">## [1] "Llh: -2.02916783064671E+03; Pars:  1.361227E-01,  1.086426E+00,  2.811189E-01,  1.257219E+00, -2.156918E-01"</w:t>
      </w:r>
      <w:r>
        <w:br w:type="textWrapping"/>
      </w:r>
      <w:r>
        <w:rPr>
          <w:rStyle w:val="VerbatimChar"/>
        </w:rPr>
        <w:t xml:space="preserve">## [1] "Llh: -2.02919664836669E+03; Pars:  6.753962E-02,  1.156047E+00,  2.831550E-01,  1.246715E+00, -2.246402E-01"</w:t>
      </w:r>
      <w:r>
        <w:br w:type="textWrapping"/>
      </w:r>
      <w:r>
        <w:rPr>
          <w:rStyle w:val="VerbatimChar"/>
        </w:rPr>
        <w:t xml:space="preserve">## [1] "Llh: -2.02927835467070E+03; Pars:  9.920746E-02,  1.136261E+00,  2.807094E-01,  1.247562E+00, -2.178902E-01"</w:t>
      </w:r>
      <w:r>
        <w:br w:type="textWrapping"/>
      </w:r>
      <w:r>
        <w:rPr>
          <w:rStyle w:val="VerbatimChar"/>
        </w:rPr>
        <w:t xml:space="preserve">## [1] "Llh: -2.02899864148397E+03; Pars:  9.333663E-02,  1.097159E+00,  2.723508E-01,  1.248177E+00, -2.067166E-01"</w:t>
      </w:r>
      <w:r>
        <w:br w:type="textWrapping"/>
      </w:r>
      <w:r>
        <w:rPr>
          <w:rStyle w:val="VerbatimChar"/>
        </w:rPr>
        <w:t xml:space="preserve">## [1] "Llh: -2.02872126475805E+03; Pars:  7.020858E-02,  1.075271E+00,  2.665838E-01,  1.248219E+00, -2.009963E-01"</w:t>
      </w:r>
      <w:r>
        <w:br w:type="textWrapping"/>
      </w:r>
      <w:r>
        <w:rPr>
          <w:rStyle w:val="VerbatimChar"/>
        </w:rPr>
        <w:t xml:space="preserve">## [1] "Llh: -2.02881936924954E+03; Pars: -1.116874E-02,  1.175314E+00,  2.891838E-01,  1.245920E+00, -2.176887E-01"</w:t>
      </w:r>
      <w:r>
        <w:br w:type="textWrapping"/>
      </w:r>
      <w:r>
        <w:rPr>
          <w:rStyle w:val="VerbatimChar"/>
        </w:rPr>
        <w:t xml:space="preserve">## [1] "Llh: -2.02895559522085E+03; Pars:  4.022729E-02,  1.147748E+00,  2.836174E-01,  1.246875E+00, -2.146207E-01"</w:t>
      </w:r>
      <w:r>
        <w:br w:type="textWrapping"/>
      </w:r>
      <w:r>
        <w:rPr>
          <w:rStyle w:val="VerbatimChar"/>
        </w:rPr>
        <w:t xml:space="preserve">## [1] "Llh: -2.02865493558228E+03; Pars: -2.154311E-02,  1.133331E+00,  2.505611E-01,  1.250986E+00, -1.928861E-01"</w:t>
      </w:r>
      <w:r>
        <w:br w:type="textWrapping"/>
      </w:r>
      <w:r>
        <w:rPr>
          <w:rStyle w:val="VerbatimChar"/>
        </w:rPr>
        <w:t xml:space="preserve">## [1] "Llh: -2.02852527225429E+03; Pars: -1.038583E-01,  1.136426E+00,  2.254079E-01,  1.253972E+00, -1.760095E-01"</w:t>
      </w:r>
      <w:r>
        <w:br w:type="textWrapping"/>
      </w:r>
      <w:r>
        <w:rPr>
          <w:rStyle w:val="VerbatimChar"/>
        </w:rPr>
        <w:t xml:space="preserve">## [1] "Llh: -2.02835692609906E+03; Pars:  2.237924E-02,  1.089582E+00,  2.796499E-01,  1.258844E+00, -2.242144E-01"</w:t>
      </w:r>
      <w:r>
        <w:br w:type="textWrapping"/>
      </w:r>
      <w:r>
        <w:rPr>
          <w:rStyle w:val="VerbatimChar"/>
        </w:rPr>
        <w:t xml:space="preserve">## [1] "Llh: -2.02808069023438E+03; Pars:  1.298971E-02,  1.055072E+00,  2.902100E-01,  1.267344E+00, -2.414235E-01"</w:t>
      </w:r>
      <w:r>
        <w:br w:type="textWrapping"/>
      </w:r>
      <w:r>
        <w:rPr>
          <w:rStyle w:val="VerbatimChar"/>
        </w:rPr>
        <w:t xml:space="preserve">## [1] "Llh: -2.02791693383874E+03; Pars: -2.582203E-02,  1.055899E+00,  2.578467E-01,  1.262358E+00, -1.960837E-01"</w:t>
      </w:r>
      <w:r>
        <w:br w:type="textWrapping"/>
      </w:r>
      <w:r>
        <w:rPr>
          <w:rStyle w:val="VerbatimChar"/>
        </w:rPr>
        <w:t xml:space="preserve">## [1] "Llh: -2.02741566028657E+03; Pars: -7.250286E-02,  1.009127E+00,  2.451925E-01,  1.270253E+00, -1.818054E-01"</w:t>
      </w:r>
      <w:r>
        <w:br w:type="textWrapping"/>
      </w:r>
      <w:r>
        <w:rPr>
          <w:rStyle w:val="VerbatimChar"/>
        </w:rPr>
        <w:t xml:space="preserve">## [1] "Llh: -2.02727000140826E+03; Pars: -1.778554E-01,  1.090878E+00,  2.455123E-01,  1.256987E+00, -1.914776E-01"</w:t>
      </w:r>
      <w:r>
        <w:br w:type="textWrapping"/>
      </w:r>
      <w:r>
        <w:rPr>
          <w:rStyle w:val="VerbatimChar"/>
        </w:rPr>
        <w:t xml:space="preserve">## [1] "Llh: -2.02656239243125E+03; Pars: -3.348445E-01,  1.093111E+00,  2.277091E-01,  1.256871E+00, -1.793705E-01"</w:t>
      </w:r>
      <w:r>
        <w:br w:type="textWrapping"/>
      </w:r>
      <w:r>
        <w:rPr>
          <w:rStyle w:val="VerbatimChar"/>
        </w:rPr>
        <w:t xml:space="preserve">## [1] "Llh: -2.02725250293300E+03; Pars: -1.600342E-01,  9.795500E-01,  2.128575E-01,  1.272833E+00, -1.741534E-01"</w:t>
      </w:r>
      <w:r>
        <w:br w:type="textWrapping"/>
      </w:r>
      <w:r>
        <w:rPr>
          <w:rStyle w:val="VerbatimChar"/>
        </w:rPr>
        <w:t xml:space="preserve">## [1] "Llh: -2.02738316316812E+03; Pars: -1.228178E-01,  1.025200E+00,  2.319391E-01,  1.266050E+00, -1.850372E-01"</w:t>
      </w:r>
      <w:r>
        <w:br w:type="textWrapping"/>
      </w:r>
      <w:r>
        <w:rPr>
          <w:rStyle w:val="VerbatimChar"/>
        </w:rPr>
        <w:t xml:space="preserve">## [1] "Llh: -2.02657378536489E+03; Pars: -3.335086E-01,  1.031492E+00,  2.139670E-01,  1.280451E+00, -1.801085E-01"</w:t>
      </w:r>
      <w:r>
        <w:br w:type="textWrapping"/>
      </w:r>
      <w:r>
        <w:rPr>
          <w:rStyle w:val="VerbatimChar"/>
        </w:rPr>
        <w:t xml:space="preserve">## [1] "Llh: -2.02690938386253E+03; Pars: -2.325793E-01,  1.042267E+00,  2.271212E-01,  1.272316E+00, -1.853305E-01"</w:t>
      </w:r>
      <w:r>
        <w:br w:type="textWrapping"/>
      </w:r>
      <w:r>
        <w:rPr>
          <w:rStyle w:val="VerbatimChar"/>
        </w:rPr>
        <w:t xml:space="preserve">## [1] "Llh: -2.02585455105947E+03; Pars: -2.513019E-01,  9.388858E-01,  2.505666E-01,  1.285275E+00, -2.067350E-01"</w:t>
      </w:r>
      <w:r>
        <w:br w:type="textWrapping"/>
      </w:r>
      <w:r>
        <w:rPr>
          <w:rStyle w:val="VerbatimChar"/>
        </w:rPr>
        <w:t xml:space="preserve">## [1] "Llh: -2.02513277737142E+03; Pars: -3.250236E-01,  8.533920E-01,  2.631459E-01,  1.301218E+00, -2.220977E-01"</w:t>
      </w:r>
      <w:r>
        <w:br w:type="textWrapping"/>
      </w:r>
      <w:r>
        <w:rPr>
          <w:rStyle w:val="VerbatimChar"/>
        </w:rPr>
        <w:t xml:space="preserve">## [1] "Llh: -2.02546585634247E+03; Pars: -5.033552E-01,  9.290063E-01,  1.749388E-01,  1.285202E+00, -1.335907E-01"</w:t>
      </w:r>
      <w:r>
        <w:br w:type="textWrapping"/>
      </w:r>
      <w:r>
        <w:rPr>
          <w:rStyle w:val="VerbatimChar"/>
        </w:rPr>
        <w:t xml:space="preserve">## [1] "Llh: -2.02577729777134E+03; Pars: -3.742690E-01,  9.590350E-01,  2.037566E-01,  1.280714E+00, -1.605489E-01"</w:t>
      </w:r>
      <w:r>
        <w:br w:type="textWrapping"/>
      </w:r>
      <w:r>
        <w:rPr>
          <w:rStyle w:val="VerbatimChar"/>
        </w:rPr>
        <w:t xml:space="preserve">## [1] "Llh: -2.02510896171818E+03; Pars: -5.902036E-01,  9.396878E-01,  1.918548E-01,  1.288275E+00, -1.739230E-01"</w:t>
      </w:r>
      <w:r>
        <w:br w:type="textWrapping"/>
      </w:r>
      <w:r>
        <w:rPr>
          <w:rStyle w:val="VerbatimChar"/>
        </w:rPr>
        <w:t xml:space="preserve">## [1] "Llh: -2.02508136908766E+03; Pars: -8.490540E-01,  9.067808E-01,  1.651859E-01,  1.297381E+00, -1.699818E-01"</w:t>
      </w:r>
      <w:r>
        <w:br w:type="textWrapping"/>
      </w:r>
      <w:r>
        <w:rPr>
          <w:rStyle w:val="VerbatimChar"/>
        </w:rPr>
        <w:t xml:space="preserve">## [1] "Llh: -2.02367634384612E+03; Pars: -7.782802E-01,  9.386275E-01,  2.051211E-01,  1.295525E+00, -1.799063E-01"</w:t>
      </w:r>
      <w:r>
        <w:br w:type="textWrapping"/>
      </w:r>
      <w:r>
        <w:rPr>
          <w:rStyle w:val="VerbatimChar"/>
        </w:rPr>
        <w:t xml:space="preserve">## [1] "Llh: -2.02280256857726E+03; Pars: -1.087403E+00,  9.188118E-01,  2.012530E-01,  1.307023E+00, -1.827827E-01"</w:t>
      </w:r>
      <w:r>
        <w:br w:type="textWrapping"/>
      </w:r>
      <w:r>
        <w:rPr>
          <w:rStyle w:val="VerbatimChar"/>
        </w:rPr>
        <w:t xml:space="preserve">## [1] "Llh: -2.02240082677978E+03; Pars: -9.063635E-01,  8.510560E-01,  1.989261E-01,  1.298441E+00, -1.750208E-01"</w:t>
      </w:r>
      <w:r>
        <w:br w:type="textWrapping"/>
      </w:r>
      <w:r>
        <w:rPr>
          <w:rStyle w:val="VerbatimChar"/>
        </w:rPr>
        <w:t xml:space="preserve">## [1] "Llh: -2.02089476878615E+03; Pars: -1.192791E+00,  7.730440E-01,  1.914056E-01,  1.307530E+00, -1.724770E-01"</w:t>
      </w:r>
      <w:r>
        <w:br w:type="textWrapping"/>
      </w:r>
      <w:r>
        <w:rPr>
          <w:rStyle w:val="VerbatimChar"/>
        </w:rPr>
        <w:t xml:space="preserve">## [1] "Llh: -2.02214759790206E+03; Pars: -1.248206E+00,  6.991590E-01,  1.706626E-01,  1.343875E+00, -1.730015E-01"</w:t>
      </w:r>
      <w:r>
        <w:br w:type="textWrapping"/>
      </w:r>
      <w:r>
        <w:rPr>
          <w:rStyle w:val="VerbatimChar"/>
        </w:rPr>
        <w:t xml:space="preserve">## [1] "Llh: -2.02235256516611E+03; Pars: -1.019866E+00,  7.818042E-01,  1.849242E-01,  1.321575E+00, -1.745937E-01"</w:t>
      </w:r>
      <w:r>
        <w:br w:type="textWrapping"/>
      </w:r>
      <w:r>
        <w:rPr>
          <w:rStyle w:val="VerbatimChar"/>
        </w:rPr>
        <w:t xml:space="preserve">## [1] "Llh: -2.02182299227892E+03; Pars: -1.377636E+00,  7.342508E-01,  2.217224E-01,  1.337929E+00, -2.345456E-01"</w:t>
      </w:r>
      <w:r>
        <w:br w:type="textWrapping"/>
      </w:r>
      <w:r>
        <w:rPr>
          <w:rStyle w:val="VerbatimChar"/>
        </w:rPr>
        <w:t xml:space="preserve">## [1] "Llh: -2.02178653084250E+03; Pars: -1.159066E+00,  7.787319E-01,  2.100265E-01,  1.324548E+00, -2.093069E-01"</w:t>
      </w:r>
      <w:r>
        <w:br w:type="textWrapping"/>
      </w:r>
      <w:r>
        <w:rPr>
          <w:rStyle w:val="VerbatimChar"/>
        </w:rPr>
        <w:t xml:space="preserve">## [1] "Llh: -2.02742995535422E+03; Pars: -1.889584E+00,  7.705668E-01,  1.122675E-01,  1.330888E+00, -1.409222E-01"</w:t>
      </w:r>
      <w:r>
        <w:br w:type="textWrapping"/>
      </w:r>
      <w:r>
        <w:rPr>
          <w:rStyle w:val="VerbatimChar"/>
        </w:rPr>
        <w:t xml:space="preserve">## [1] "Llh: -2.02304654553603E+03; Pars: -7.161638E-01,  8.318863E-01,  2.254263E-01,  1.308573E+00, -2.018039E-01"</w:t>
      </w:r>
      <w:r>
        <w:br w:type="textWrapping"/>
      </w:r>
      <w:r>
        <w:rPr>
          <w:rStyle w:val="VerbatimChar"/>
        </w:rPr>
        <w:t xml:space="preserve">## [1] "Llh: -2.01993637855570E+03; Pars: -1.312398E+00,  7.006178E-01,  2.343237E-01,  1.339418E+00, -2.057670E-01"</w:t>
      </w:r>
      <w:r>
        <w:br w:type="textWrapping"/>
      </w:r>
      <w:r>
        <w:rPr>
          <w:rStyle w:val="VerbatimChar"/>
        </w:rPr>
        <w:t xml:space="preserve">## [1] "Llh: -2.01971712845373E+03; Pars: -1.544070E+00,  6.158438E-01,  2.688926E-01,  1.360945E+00, -2.236597E-01"</w:t>
      </w:r>
      <w:r>
        <w:br w:type="textWrapping"/>
      </w:r>
      <w:r>
        <w:rPr>
          <w:rStyle w:val="VerbatimChar"/>
        </w:rPr>
        <w:t xml:space="preserve">## [1] "Llh: -2.02234013559679E+03; Pars: -1.776451E+00,  6.771457E-01,  1.914698E-01,  1.348972E+00, -1.826873E-01"</w:t>
      </w:r>
      <w:r>
        <w:br w:type="textWrapping"/>
      </w:r>
      <w:r>
        <w:rPr>
          <w:rStyle w:val="VerbatimChar"/>
        </w:rPr>
        <w:t xml:space="preserve">## [1] "Llh: -2.02099900572066E+03; Pars: -1.511379E+00,  7.128983E-01,  1.999589E-01,  1.338757E+00, -1.874664E-01"</w:t>
      </w:r>
      <w:r>
        <w:br w:type="textWrapping"/>
      </w:r>
      <w:r>
        <w:rPr>
          <w:rStyle w:val="VerbatimChar"/>
        </w:rPr>
        <w:t xml:space="preserve">## [1] "Llh: -2.01970347437994E+03; Pars: -1.574802E+00,  5.539110E-01,  2.151255E-01,  1.363594E+00, -2.035818E-01"</w:t>
      </w:r>
      <w:r>
        <w:br w:type="textWrapping"/>
      </w:r>
      <w:r>
        <w:rPr>
          <w:rStyle w:val="VerbatimChar"/>
        </w:rPr>
        <w:t xml:space="preserve">## [1] "Llh: -2.02107479299314E+03; Pars: -1.818501E+00,  4.300774E-01,  2.220618E-01,  1.392791E+00, -2.139814E-01"</w:t>
      </w:r>
      <w:r>
        <w:br w:type="textWrapping"/>
      </w:r>
      <w:r>
        <w:rPr>
          <w:rStyle w:val="VerbatimChar"/>
        </w:rPr>
        <w:t xml:space="preserve">## [1] "Llh: -2.01893748733248E+03; Pars: -1.544637E+00,  6.631873E-01,  2.635010E-01,  1.333950E+00, -2.255952E-01"</w:t>
      </w:r>
      <w:r>
        <w:br w:type="textWrapping"/>
      </w:r>
      <w:r>
        <w:rPr>
          <w:rStyle w:val="VerbatimChar"/>
        </w:rPr>
        <w:t xml:space="preserve">## [1] "Llh: -2.01891548740852E+03; Pars: -1.692852E+00,  6.459015E-01,  3.099202E-01,  1.329015E+00, -2.518920E-01"</w:t>
      </w:r>
      <w:r>
        <w:br w:type="textWrapping"/>
      </w:r>
      <w:r>
        <w:rPr>
          <w:rStyle w:val="VerbatimChar"/>
        </w:rPr>
        <w:t xml:space="preserve">## [1] "Llh: -2.01967083984770E+03; Pars: -1.847292E+00,  5.525041E-01,  2.640947E-01,  1.355238E+00, -2.063239E-01"</w:t>
      </w:r>
      <w:r>
        <w:br w:type="textWrapping"/>
      </w:r>
      <w:r>
        <w:rPr>
          <w:rStyle w:val="VerbatimChar"/>
        </w:rPr>
        <w:t xml:space="preserve">## [1] "Llh: -2.01906454950264E+03; Pars: -1.675235E+00,  6.020029E-01,  2.505776E-01,  1.347500E+00, -2.070696E-01"</w:t>
      </w:r>
      <w:r>
        <w:br w:type="textWrapping"/>
      </w:r>
      <w:r>
        <w:rPr>
          <w:rStyle w:val="VerbatimChar"/>
        </w:rPr>
        <w:t xml:space="preserve">## [1] "Llh: -2.01820521932822E+03; Pars: -1.560521E+00,  5.640586E-01,  2.944097E-01,  1.344351E+00, -2.360056E-01"</w:t>
      </w:r>
      <w:r>
        <w:br w:type="textWrapping"/>
      </w:r>
      <w:r>
        <w:rPr>
          <w:rStyle w:val="VerbatimChar"/>
        </w:rPr>
        <w:t xml:space="preserve">## [1] "Llh: -2.01883165676978E+03; Pars: -1.585092E+00,  5.017329E-01,  3.416351E-01,  1.347157E+00, -2.602753E-01"</w:t>
      </w:r>
      <w:r>
        <w:br w:type="textWrapping"/>
      </w:r>
      <w:r>
        <w:rPr>
          <w:rStyle w:val="VerbatimChar"/>
        </w:rPr>
        <w:t xml:space="preserve">## [1] "Llh: -2.02414120489694E+03; Pars: -2.026201E+00,  4.585594E-01,  3.441647E-01,  1.391833E+00, -2.764065E-01"</w:t>
      </w:r>
      <w:r>
        <w:br w:type="textWrapping"/>
      </w:r>
      <w:r>
        <w:rPr>
          <w:rStyle w:val="VerbatimChar"/>
        </w:rPr>
        <w:t xml:space="preserve">## [1] "Llh: -2.01908166112551E+03; Pars: -1.401144E+00,  6.784254E-01,  2.295954E-01,  1.328114E+00, -1.984594E-01"</w:t>
      </w:r>
      <w:r>
        <w:br w:type="textWrapping"/>
      </w:r>
      <w:r>
        <w:rPr>
          <w:rStyle w:val="VerbatimChar"/>
        </w:rPr>
        <w:t xml:space="preserve">## [1] "Llh: -2.01774611610428E+03; Pars: -1.617751E+00,  5.983316E-01,  2.509588E-01,  1.324208E+00, -2.151437E-01"</w:t>
      </w:r>
      <w:r>
        <w:br w:type="textWrapping"/>
      </w:r>
      <w:r>
        <w:rPr>
          <w:rStyle w:val="VerbatimChar"/>
        </w:rPr>
        <w:t xml:space="preserve">## [1] "Llh: -2.01719965106144E+03; Pars: -1.654592E+00,  5.897631E-01,  2.419919E-01,  1.306213E+00, -2.108858E-01"</w:t>
      </w:r>
      <w:r>
        <w:br w:type="textWrapping"/>
      </w:r>
      <w:r>
        <w:rPr>
          <w:rStyle w:val="VerbatimChar"/>
        </w:rPr>
        <w:t xml:space="preserve">## [1] "Llh: -2.01809372316369E+03; Pars: -1.618936E+00,  6.821306E-01,  3.154724E-01,  1.299102E+00, -2.381431E-01"</w:t>
      </w:r>
      <w:r>
        <w:br w:type="textWrapping"/>
      </w:r>
      <w:r>
        <w:rPr>
          <w:rStyle w:val="VerbatimChar"/>
        </w:rPr>
        <w:t xml:space="preserve">## [1] "Llh: -2.01790852667629E+03; Pars: -1.607902E+00,  6.475311E-01,  2.903857E-01,  1.314933E+00, -2.295028E-01"</w:t>
      </w:r>
      <w:r>
        <w:br w:type="textWrapping"/>
      </w:r>
      <w:r>
        <w:rPr>
          <w:rStyle w:val="VerbatimChar"/>
        </w:rPr>
        <w:t xml:space="preserve">## [1] "Llh: -2.01848895260159E+03; Pars: -1.875297E+00,  5.466494E-01,  3.253187E-01,  1.328495E+00, -2.556830E-01"</w:t>
      </w:r>
      <w:r>
        <w:br w:type="textWrapping"/>
      </w:r>
      <w:r>
        <w:rPr>
          <w:rStyle w:val="VerbatimChar"/>
        </w:rPr>
        <w:t xml:space="preserve">## [1] "Llh: -2.01803924839351E+03; Pars: -1.756759E+00,  5.769752E-01,  3.013879E-01,  1.328400E+00, -2.413771E-01"</w:t>
      </w:r>
      <w:r>
        <w:br w:type="textWrapping"/>
      </w:r>
      <w:r>
        <w:rPr>
          <w:rStyle w:val="VerbatimChar"/>
        </w:rPr>
        <w:t xml:space="preserve">## [1] "Llh: -2.01743817832916E+03; Pars: -1.633815E+00,  6.056696E-01,  3.246605E-01,  1.301928E+00, -2.607957E-01"</w:t>
      </w:r>
      <w:r>
        <w:br w:type="textWrapping"/>
      </w:r>
      <w:r>
        <w:rPr>
          <w:rStyle w:val="VerbatimChar"/>
        </w:rPr>
        <w:t xml:space="preserve">## [1] "Llh: -2.01751800638333E+03; Pars: -1.644170E+00,  6.047508E-01,  3.061398E-01,  1.313174E+00, -2.473642E-01"</w:t>
      </w:r>
      <w:r>
        <w:br w:type="textWrapping"/>
      </w:r>
      <w:r>
        <w:rPr>
          <w:rStyle w:val="VerbatimChar"/>
        </w:rPr>
        <w:t xml:space="preserve">## [1] "Llh: -2.01659949227766E+03; Pars: -1.592584E+00,  5.501687E-01,  2.712140E-01,  1.309208E+00, -2.195348E-01"</w:t>
      </w:r>
      <w:r>
        <w:br w:type="textWrapping"/>
      </w:r>
      <w:r>
        <w:rPr>
          <w:rStyle w:val="VerbatimChar"/>
        </w:rPr>
        <w:t xml:space="preserve">## [1] "Llh: -2.01630266958231E+03; Pars: -1.542450E+00,  5.077626E-01,  2.518609E-01,  1.299415E+00, -2.033562E-01"</w:t>
      </w:r>
      <w:r>
        <w:br w:type="textWrapping"/>
      </w:r>
      <w:r>
        <w:rPr>
          <w:rStyle w:val="VerbatimChar"/>
        </w:rPr>
        <w:t xml:space="preserve">## [1] "Llh: -2.01648367812626E+03; Pars: -1.717686E+00,  6.040495E-01,  2.697051E-01,  1.276791E+00, -2.223614E-01"</w:t>
      </w:r>
      <w:r>
        <w:br w:type="textWrapping"/>
      </w:r>
      <w:r>
        <w:rPr>
          <w:rStyle w:val="VerbatimChar"/>
        </w:rPr>
        <w:t xml:space="preserve">## [1] "Llh: -2.01663443231035E+03; Pars: -1.678395E+00,  5.937935E-01,  2.758812E-01,  1.293356E+00, -2.257724E-01"</w:t>
      </w:r>
      <w:r>
        <w:br w:type="textWrapping"/>
      </w:r>
      <w:r>
        <w:rPr>
          <w:rStyle w:val="VerbatimChar"/>
        </w:rPr>
        <w:t xml:space="preserve">## [1] "Llh: -2.01708505067898E+03; Pars: -1.505819E+00,  6.014586E-01,  2.500538E-01,  1.271804E+00, -2.093836E-01"</w:t>
      </w:r>
      <w:r>
        <w:br w:type="textWrapping"/>
      </w:r>
      <w:r>
        <w:rPr>
          <w:rStyle w:val="VerbatimChar"/>
        </w:rPr>
        <w:t xml:space="preserve">## [1] "Llh: -2.01670598044692E+03; Pars: -1.568554E+00,  5.952420E-01,  2.628873E-01,  1.285723E+00, -2.173820E-01"</w:t>
      </w:r>
      <w:r>
        <w:br w:type="textWrapping"/>
      </w:r>
      <w:r>
        <w:rPr>
          <w:rStyle w:val="VerbatimChar"/>
        </w:rPr>
        <w:t xml:space="preserve">## [1] "Llh: -2.01630858497226E+03; Pars: -1.638936E+00,  5.181738E-01,  2.500566E-01,  1.273335E+00, -2.164096E-01"</w:t>
      </w:r>
      <w:r>
        <w:br w:type="textWrapping"/>
      </w:r>
      <w:r>
        <w:rPr>
          <w:rStyle w:val="VerbatimChar"/>
        </w:rPr>
        <w:t xml:space="preserve">## [1] "Llh: -2.01629563387244E+03; Pars: -1.631178E+00,  5.478627E-01,  2.601389E-01,  1.283610E+00, -2.196829E-01"</w:t>
      </w:r>
      <w:r>
        <w:br w:type="textWrapping"/>
      </w:r>
      <w:r>
        <w:rPr>
          <w:rStyle w:val="VerbatimChar"/>
        </w:rPr>
        <w:t xml:space="preserve">## [1] "Llh: -2.01745253213287E+03; Pars: -1.611969E+00,  5.321998E-01,  1.899731E-01,  1.278786E+00, -1.686716E-01"</w:t>
      </w:r>
      <w:r>
        <w:br w:type="textWrapping"/>
      </w:r>
      <w:r>
        <w:rPr>
          <w:rStyle w:val="VerbatimChar"/>
        </w:rPr>
        <w:t xml:space="preserve">## [1] "Llh: -2.01671492959865E+03; Pars: -1.628354E+00,  5.864021E-01,  2.909887E-01,  1.296103E+00, -2.377647E-01"</w:t>
      </w:r>
      <w:r>
        <w:br w:type="textWrapping"/>
      </w:r>
      <w:r>
        <w:rPr>
          <w:rStyle w:val="VerbatimChar"/>
        </w:rPr>
        <w:t xml:space="preserve">## [1] "Llh: -2.01650394075627E+03; Pars: -1.580697E+00,  5.453057E-01,  2.922405E-01,  1.270636E+00, -2.293331E-01"</w:t>
      </w:r>
      <w:r>
        <w:br w:type="textWrapping"/>
      </w:r>
      <w:r>
        <w:rPr>
          <w:rStyle w:val="VerbatimChar"/>
        </w:rPr>
        <w:t xml:space="preserve">## [1] "Llh: -2.01633598908578E+03; Pars: -1.599170E+00,  5.560956E-01,  2.796783E-01,  1.279438E+00, -2.247213E-01"</w:t>
      </w:r>
      <w:r>
        <w:br w:type="textWrapping"/>
      </w:r>
      <w:r>
        <w:rPr>
          <w:rStyle w:val="VerbatimChar"/>
        </w:rPr>
        <w:t xml:space="preserve">## [1] "Llh: -2.01645392235107E+03; Pars: -1.595262E+00,  5.369127E-01,  2.387195E-01,  1.273935E+00, -1.972368E-01"</w:t>
      </w:r>
      <w:r>
        <w:br w:type="textWrapping"/>
      </w:r>
      <w:r>
        <w:rPr>
          <w:rStyle w:val="VerbatimChar"/>
        </w:rPr>
        <w:t xml:space="preserve">## [1] "Llh: -2.01633799126714E+03; Pars: -1.603535E+00,  5.488790E-01,  2.517868E-01,  1.279441E+00, -2.073688E-01"</w:t>
      </w:r>
      <w:r>
        <w:br w:type="textWrapping"/>
      </w:r>
      <w:r>
        <w:rPr>
          <w:rStyle w:val="VerbatimChar"/>
        </w:rPr>
        <w:t xml:space="preserve">## [1] "Llh: -2.01587799754742E+03; Pars: -1.669053E+00,  5.120576E-01,  2.623807E-01,  1.281708E+00, -2.136142E-01"</w:t>
      </w:r>
      <w:r>
        <w:br w:type="textWrapping"/>
      </w:r>
      <w:r>
        <w:rPr>
          <w:rStyle w:val="VerbatimChar"/>
        </w:rPr>
        <w:t xml:space="preserve">## [1] "Llh: -2.01553421252835E+03; Pars: -1.719303E+00,  4.749320E-01,  2.621274E-01,  1.279705E+00, -2.117303E-01"</w:t>
      </w:r>
      <w:r>
        <w:br w:type="textWrapping"/>
      </w:r>
      <w:r>
        <w:rPr>
          <w:rStyle w:val="VerbatimChar"/>
        </w:rPr>
        <w:t xml:space="preserve">## [1] "Llh: -2.01636200598821E+03; Pars: -1.520568E+00,  4.583144E-01,  2.525319E-01,  1.291851E+00, -2.043824E-01"</w:t>
      </w:r>
      <w:r>
        <w:br w:type="textWrapping"/>
      </w:r>
      <w:r>
        <w:rPr>
          <w:rStyle w:val="VerbatimChar"/>
        </w:rPr>
        <w:t xml:space="preserve">## [1] "Llh: -2.01614475278744E+03; Pars: -1.569848E+00,  4.910670E-01,  2.568252E-01,  1.288069E+00, -2.088771E-01"</w:t>
      </w:r>
      <w:r>
        <w:br w:type="textWrapping"/>
      </w:r>
      <w:r>
        <w:rPr>
          <w:rStyle w:val="VerbatimChar"/>
        </w:rPr>
        <w:t xml:space="preserve">## [1] "Llh: -2.01589101326791E+03; Pars: -1.621245E+00,  4.824196E-01,  2.724655E-01,  1.292645E+00, -2.199783E-01"</w:t>
      </w:r>
      <w:r>
        <w:br w:type="textWrapping"/>
      </w:r>
      <w:r>
        <w:rPr>
          <w:rStyle w:val="VerbatimChar"/>
        </w:rPr>
        <w:t xml:space="preserve">## [1] "Llh: -2.01596499413022E+03; Pars: -1.616817E+00,  4.982392E-01,  2.672958E-01,  1.289331E+00, -2.168259E-01"</w:t>
      </w:r>
      <w:r>
        <w:br w:type="textWrapping"/>
      </w:r>
      <w:r>
        <w:rPr>
          <w:rStyle w:val="VerbatimChar"/>
        </w:rPr>
        <w:t xml:space="preserve">## [1] "Llh: -2.01578313456651E+03; Pars: -1.634439E+00,  4.498445E-01,  2.416888E-01,  1.297969E+00, -2.007287E-01"</w:t>
      </w:r>
      <w:r>
        <w:br w:type="textWrapping"/>
      </w:r>
      <w:r>
        <w:rPr>
          <w:rStyle w:val="VerbatimChar"/>
        </w:rPr>
        <w:t xml:space="preserve">## [1] "Llh: -2.01586168056873E+03; Pars: -1.625622E+00,  4.743339E-01,  2.511862E-01,  1.293311E+00, -2.067268E-01"</w:t>
      </w:r>
      <w:r>
        <w:br w:type="textWrapping"/>
      </w:r>
      <w:r>
        <w:rPr>
          <w:rStyle w:val="VerbatimChar"/>
        </w:rPr>
        <w:t xml:space="preserve">## [1] "Llh: -2.01556568625879E+03; Pars: -1.727955E+00,  4.693662E-01,  2.654374E-01,  1.277445E+00, -2.210427E-01"</w:t>
      </w:r>
      <w:r>
        <w:br w:type="textWrapping"/>
      </w:r>
      <w:r>
        <w:rPr>
          <w:rStyle w:val="VerbatimChar"/>
        </w:rPr>
        <w:t xml:space="preserve">## [1] "Llh: -2.01570385994406E+03; Pars: -1.681579E+00,  4.786841E-01,  2.620432E-01,  1.282903E+00, -2.166211E-01"</w:t>
      </w:r>
      <w:r>
        <w:br w:type="textWrapping"/>
      </w:r>
      <w:r>
        <w:rPr>
          <w:rStyle w:val="VerbatimChar"/>
        </w:rPr>
        <w:t xml:space="preserve">## [1] "Llh: -2.01534282872018E+03; Pars: -1.677938E+00,  4.089186E-01,  2.592788E-01,  1.290687E+00, -2.052599E-01"</w:t>
      </w:r>
      <w:r>
        <w:br w:type="textWrapping"/>
      </w:r>
      <w:r>
        <w:rPr>
          <w:rStyle w:val="VerbatimChar"/>
        </w:rPr>
        <w:t xml:space="preserve">## [1] "Llh: -2.01507217194997E+03; Pars: -1.701318E+00,  3.532803E-01,  2.588488E-01,  1.294241E+00, -1.980485E-01"</w:t>
      </w:r>
      <w:r>
        <w:br w:type="textWrapping"/>
      </w:r>
      <w:r>
        <w:rPr>
          <w:rStyle w:val="VerbatimChar"/>
        </w:rPr>
        <w:t xml:space="preserve">## [1] "Llh: -2.01497731184213E+03; Pars: -1.791857E+00,  3.999072E-01,  2.634019E-01,  1.288680E+00, -2.117342E-01"</w:t>
      </w:r>
      <w:r>
        <w:br w:type="textWrapping"/>
      </w:r>
      <w:r>
        <w:rPr>
          <w:rStyle w:val="VerbatimChar"/>
        </w:rPr>
        <w:t xml:space="preserve">## [1] "Llh: -2.01467839612234E+03; Pars: -1.902861E+00,  3.608847E-01,  2.666903E-01,  1.288986E+00, -2.131628E-01"</w:t>
      </w:r>
      <w:r>
        <w:br w:type="textWrapping"/>
      </w:r>
      <w:r>
        <w:rPr>
          <w:rStyle w:val="VerbatimChar"/>
        </w:rPr>
        <w:t xml:space="preserve">## [1] "Llh: -2.01472467579802E+03; Pars: -1.853106E+00,  3.624536E-01,  2.454516E-01,  1.282663E+00, -1.979069E-01"</w:t>
      </w:r>
      <w:r>
        <w:br w:type="textWrapping"/>
      </w:r>
      <w:r>
        <w:rPr>
          <w:rStyle w:val="VerbatimChar"/>
        </w:rPr>
        <w:t xml:space="preserve">## [1] "Llh: -2.01492856863207E+03; Pars: -1.795141E+00,  3.893100E-01,  2.522051E-01,  1.285151E+00, -2.034247E-01"</w:t>
      </w:r>
      <w:r>
        <w:br w:type="textWrapping"/>
      </w:r>
      <w:r>
        <w:rPr>
          <w:rStyle w:val="VerbatimChar"/>
        </w:rPr>
        <w:t xml:space="preserve">## [1] "Llh: -2.01459434144692E+03; Pars: -1.927378E+00,  3.565258E-01,  2.777333E-01,  1.271355E+00, -2.160278E-01"</w:t>
      </w:r>
      <w:r>
        <w:br w:type="textWrapping"/>
      </w:r>
      <w:r>
        <w:rPr>
          <w:rStyle w:val="VerbatimChar"/>
        </w:rPr>
        <w:t xml:space="preserve">## [1] "Llh: -2.01457897242295E+03; Pars: -2.073848E+00,  3.173988E-01,  2.957556E-01,  1.258253E+00, -2.236773E-01"</w:t>
      </w:r>
      <w:r>
        <w:br w:type="textWrapping"/>
      </w:r>
      <w:r>
        <w:rPr>
          <w:rStyle w:val="VerbatimChar"/>
        </w:rPr>
        <w:t xml:space="preserve">## [1] "Llh: -2.01425578363896E+03; Pars: -1.972219E+00,  2.921992E-01,  2.661121E-01,  1.283983E+00, -1.967676E-01"</w:t>
      </w:r>
      <w:r>
        <w:br w:type="textWrapping"/>
      </w:r>
      <w:r>
        <w:rPr>
          <w:rStyle w:val="VerbatimChar"/>
        </w:rPr>
        <w:t xml:space="preserve">## [1] "Llh: -2.01433965319832E+03; Pars: -2.094351E+00,  2.305487E-01,  2.664495E-01,  1.287264E+00, -1.846300E-01"</w:t>
      </w:r>
      <w:r>
        <w:br w:type="textWrapping"/>
      </w:r>
      <w:r>
        <w:rPr>
          <w:rStyle w:val="VerbatimChar"/>
        </w:rPr>
        <w:t xml:space="preserve">## [1] "Llh: -2.01418615140885E+03; Pars: -2.082038E+00,  2.377817E-01,  2.710160E-01,  1.283428E+00, -2.000950E-01"</w:t>
      </w:r>
      <w:r>
        <w:br w:type="textWrapping"/>
      </w:r>
      <w:r>
        <w:rPr>
          <w:rStyle w:val="VerbatimChar"/>
        </w:rPr>
        <w:t xml:space="preserve">## [1] "Llh: -2.01488536494645E+03; Pars: -2.263405E+00,  1.682488E-01,  2.754603E-01,  1.285293E+00, -1.942773E-01"</w:t>
      </w:r>
      <w:r>
        <w:br w:type="textWrapping"/>
      </w:r>
      <w:r>
        <w:rPr>
          <w:rStyle w:val="VerbatimChar"/>
        </w:rPr>
        <w:t xml:space="preserve">## [1] "Llh: -2.01480599819679E+03; Pars: -2.252311E+00,  2.728438E-01,  2.791615E-01,  1.264761E+00, -2.145954E-01"</w:t>
      </w:r>
      <w:r>
        <w:br w:type="textWrapping"/>
      </w:r>
      <w:r>
        <w:rPr>
          <w:rStyle w:val="VerbatimChar"/>
        </w:rPr>
        <w:t xml:space="preserve">## [1] "Llh: -2.01443387471539E+03; Pars: -2.114562E+00,  2.910485E-01,  2.740833E-01,  1.272068E+00, -2.104586E-01"</w:t>
      </w:r>
      <w:r>
        <w:br w:type="textWrapping"/>
      </w:r>
      <w:r>
        <w:rPr>
          <w:rStyle w:val="VerbatimChar"/>
        </w:rPr>
        <w:t xml:space="preserve">## [1] "Llh: -2.01484673801583E+03; Pars: -2.205106E+00,  2.435938E-01,  3.040114E-01,  1.271950E+00, -2.197577E-01"</w:t>
      </w:r>
      <w:r>
        <w:br w:type="textWrapping"/>
      </w:r>
      <w:r>
        <w:rPr>
          <w:rStyle w:val="VerbatimChar"/>
        </w:rPr>
        <w:t xml:space="preserve">## [1] "Llh: -2.01440448048405E+03; Pars: -1.941106E+00,  3.281753E-01,  2.600915E-01,  1.279976E+00, -2.033696E-01"</w:t>
      </w:r>
      <w:r>
        <w:br w:type="textWrapping"/>
      </w:r>
      <w:r>
        <w:rPr>
          <w:rStyle w:val="VerbatimChar"/>
        </w:rPr>
        <w:t xml:space="preserve">## [1] "Llh: -2.01432743879707E+03; Pars: -2.170648E+00,  2.355294E-01,  2.801331E-01,  1.262165E+00, -2.005844E-01"</w:t>
      </w:r>
      <w:r>
        <w:br w:type="textWrapping"/>
      </w:r>
      <w:r>
        <w:rPr>
          <w:rStyle w:val="VerbatimChar"/>
        </w:rPr>
        <w:t xml:space="preserve">## [1] "Llh: -2.01425360430180E+03; Pars: -2.103702E+00,  2.620450E-01,  2.767724E-01,  1.268817E+00, -2.037290E-01"</w:t>
      </w:r>
      <w:r>
        <w:br w:type="textWrapping"/>
      </w:r>
      <w:r>
        <w:rPr>
          <w:rStyle w:val="VerbatimChar"/>
        </w:rPr>
        <w:t xml:space="preserve">## [1] "Llh: -2.01421407470934E+03; Pars: -2.011602E+00,  2.480371E-01,  2.434745E-01,  1.297325E+00, -1.820905E-01"</w:t>
      </w:r>
      <w:r>
        <w:br w:type="textWrapping"/>
      </w:r>
      <w:r>
        <w:rPr>
          <w:rStyle w:val="VerbatimChar"/>
        </w:rPr>
        <w:t xml:space="preserve">## [1] "Llh: -2.01418566305409E+03; Pars: -2.027164E+00,  2.638085E-01,  2.565448E-01,  1.287445E+00, -1.924872E-01"</w:t>
      </w:r>
      <w:r>
        <w:br w:type="textWrapping"/>
      </w:r>
      <w:r>
        <w:rPr>
          <w:rStyle w:val="VerbatimChar"/>
        </w:rPr>
        <w:t xml:space="preserve">## [1] "Llh: -2.01410487403957E+03; Pars: -1.935929E+00,  2.600673E-01,  2.581314E-01,  1.289418E+00, -1.881207E-01"</w:t>
      </w:r>
      <w:r>
        <w:br w:type="textWrapping"/>
      </w:r>
      <w:r>
        <w:rPr>
          <w:rStyle w:val="VerbatimChar"/>
        </w:rPr>
        <w:t xml:space="preserve">## [1] "Llh: -2.01421924246580E+03; Pars: -1.846612E+00,  2.458363E-01,  2.501555E-01,  1.298182E+00, -1.769517E-01"</w:t>
      </w:r>
      <w:r>
        <w:br w:type="textWrapping"/>
      </w:r>
      <w:r>
        <w:rPr>
          <w:rStyle w:val="VerbatimChar"/>
        </w:rPr>
        <w:t xml:space="preserve">## [1] "Llh: -2.01426291332727E+03; Pars: -2.107315E+00,  2.101538E-01,  2.713392E-01,  1.285224E+00, -1.891102E-01"</w:t>
      </w:r>
      <w:r>
        <w:br w:type="textWrapping"/>
      </w:r>
      <w:r>
        <w:rPr>
          <w:rStyle w:val="VerbatimChar"/>
        </w:rPr>
        <w:t xml:space="preserve">## [1] "Llh: -2.01415840210036E+03; Pars: -2.065762E+00,  2.349251E-01,  2.685273E-01,  1.283910E+00, -1.926751E-01"</w:t>
      </w:r>
      <w:r>
        <w:br w:type="textWrapping"/>
      </w:r>
      <w:r>
        <w:rPr>
          <w:rStyle w:val="VerbatimChar"/>
        </w:rPr>
        <w:t xml:space="preserve">## [1] "Llh: -2.01413450641276E+03; Pars: -2.113619E+00,  2.163039E-01,  2.662846E-01,  1.281185E+00, -1.940752E-01"</w:t>
      </w:r>
      <w:r>
        <w:br w:type="textWrapping"/>
      </w:r>
      <w:r>
        <w:rPr>
          <w:rStyle w:val="VerbatimChar"/>
        </w:rPr>
        <w:t xml:space="preserve">## [1] "Llh: -2.01411701771148E+03; Pars: -2.078269E+00,  2.331943E-01,  2.662415E-01,  1.281884E+00, -1.947483E-01"</w:t>
      </w:r>
      <w:r>
        <w:br w:type="textWrapping"/>
      </w:r>
      <w:r>
        <w:rPr>
          <w:rStyle w:val="VerbatimChar"/>
        </w:rPr>
        <w:t xml:space="preserve">## [1] "Llh: -2.01408931095514E+03; Pars: -1.971963E+00,  2.301994E-01,  2.514120E-01,  1.301822E+00, -1.835215E-01"</w:t>
      </w:r>
      <w:r>
        <w:br w:type="textWrapping"/>
      </w:r>
      <w:r>
        <w:rPr>
          <w:rStyle w:val="VerbatimChar"/>
        </w:rPr>
        <w:t xml:space="preserve">## [1] "Llh: -2.01417975552649E+03; Pars: -1.906094E+00,  2.157587E-01,  2.387318E-01,  1.318645E+00, -1.734177E-01"</w:t>
      </w:r>
      <w:r>
        <w:br w:type="textWrapping"/>
      </w:r>
      <w:r>
        <w:rPr>
          <w:rStyle w:val="VerbatimChar"/>
        </w:rPr>
        <w:t xml:space="preserve">## [1] "Llh: -2.01407734684550E+03; Pars: -1.949597E+00,  2.504218E-01,  2.493268E-01,  1.294350E+00, -1.805262E-01"</w:t>
      </w:r>
      <w:r>
        <w:br w:type="textWrapping"/>
      </w:r>
      <w:r>
        <w:rPr>
          <w:rStyle w:val="VerbatimChar"/>
        </w:rPr>
        <w:t xml:space="preserve">## [1] "Llh: -2.01416154586254E+03; Pars: -1.883377E+00,  2.569916E-01,  2.384822E-01,  1.299845E+00, -1.707418E-01"</w:t>
      </w:r>
      <w:r>
        <w:br w:type="textWrapping"/>
      </w:r>
      <w:r>
        <w:rPr>
          <w:rStyle w:val="VerbatimChar"/>
        </w:rPr>
        <w:t xml:space="preserve">## [1] "Llh: -2.01403185460910E+03; Pars: -1.973444E+00,  2.210625E-01,  2.609108E-01,  1.293075E+00, -1.833495E-01"</w:t>
      </w:r>
      <w:r>
        <w:br w:type="textWrapping"/>
      </w:r>
      <w:r>
        <w:rPr>
          <w:rStyle w:val="VerbatimChar"/>
        </w:rPr>
        <w:t xml:space="preserve">## [1] "Llh: -2.01407942191810E+03; Pars: -1.946584E+00,  2.023616E-01,  2.630938E-01,  1.295899E+00, -1.787806E-01"</w:t>
      </w:r>
      <w:r>
        <w:br w:type="textWrapping"/>
      </w:r>
      <w:r>
        <w:rPr>
          <w:rStyle w:val="VerbatimChar"/>
        </w:rPr>
        <w:t xml:space="preserve">## [1] "Llh: -2.01407554286864E+03; Pars: -1.897918E+00,  2.422750E-01,  2.458817E-01,  1.300329E+00, -1.794314E-01"</w:t>
      </w:r>
      <w:r>
        <w:br w:type="textWrapping"/>
      </w:r>
      <w:r>
        <w:rPr>
          <w:rStyle w:val="VerbatimChar"/>
        </w:rPr>
        <w:t xml:space="preserve">## [1] "Llh: -2.01404151760524E+03; Pars: -1.939879E+00,  2.404162E-01,  2.515431E-01,  1.296204E+00, -1.827423E-01"</w:t>
      </w:r>
      <w:r>
        <w:br w:type="textWrapping"/>
      </w:r>
      <w:r>
        <w:rPr>
          <w:rStyle w:val="VerbatimChar"/>
        </w:rPr>
        <w:t xml:space="preserve">## [1] "Llh: -2.01425011554716E+03; Pars: -1.830056E+00,  2.470691E-01,  2.422881E-01,  1.308185E+00, -1.725558E-01"</w:t>
      </w:r>
      <w:r>
        <w:br w:type="textWrapping"/>
      </w:r>
      <w:r>
        <w:rPr>
          <w:rStyle w:val="VerbatimChar"/>
        </w:rPr>
        <w:t xml:space="preserve">## [1] "Llh: -2.01405306975672E+03; Pars: -2.016216E+00,  2.365882E-01,  2.602532E-01,  1.288409E+00, -1.892002E-01"</w:t>
      </w:r>
      <w:r>
        <w:br w:type="textWrapping"/>
      </w:r>
      <w:r>
        <w:rPr>
          <w:rStyle w:val="VerbatimChar"/>
        </w:rPr>
        <w:t xml:space="preserve">## [1] "Llh: -2.01406187635308E+03; Pars: -2.004511E+00,  2.133111E-01,  2.512469E-01,  1.300133E+00, -1.796151E-01"</w:t>
      </w:r>
      <w:r>
        <w:br w:type="textWrapping"/>
      </w:r>
      <w:r>
        <w:rPr>
          <w:rStyle w:val="VerbatimChar"/>
        </w:rPr>
        <w:t xml:space="preserve">## [1] "Llh: -2.01403917971028E+03; Pars: -1.987365E+00,  2.241463E-01,  2.529680E-01,  1.297446E+00, -1.817415E-01"</w:t>
      </w:r>
      <w:r>
        <w:br w:type="textWrapping"/>
      </w:r>
      <w:r>
        <w:rPr>
          <w:rStyle w:val="VerbatimChar"/>
        </w:rPr>
        <w:t xml:space="preserve">## [1] "Llh: -2.01402945475927E+03; Pars: -1.974637E+00,  2.384328E-01,  2.585888E-01,  1.286012E+00, -1.835024E-01"</w:t>
      </w:r>
      <w:r>
        <w:br w:type="textWrapping"/>
      </w:r>
      <w:r>
        <w:rPr>
          <w:rStyle w:val="VerbatimChar"/>
        </w:rPr>
        <w:t xml:space="preserve">## [1] "Llh: -2.01408141021801E+03; Pars: -1.975975E+00,  2.426593E-01,  2.621772E-01,  1.278179E+00, -1.834928E-01"</w:t>
      </w:r>
      <w:r>
        <w:br w:type="textWrapping"/>
      </w:r>
      <w:r>
        <w:rPr>
          <w:rStyle w:val="VerbatimChar"/>
        </w:rPr>
        <w:t xml:space="preserve">## [1] "Llh: -2.01401232104843E+03; Pars: -2.007020E+00,  2.149195E-01,  2.643787E-01,  1.290097E+00, -1.876882E-01"</w:t>
      </w:r>
      <w:r>
        <w:br w:type="textWrapping"/>
      </w:r>
      <w:r>
        <w:rPr>
          <w:rStyle w:val="VerbatimChar"/>
        </w:rPr>
        <w:t xml:space="preserve">## [1] "Llh: -2.01404646421718E+03; Pars: -2.035731E+00,  1.991029E-01,  2.719047E-01,  1.287977E+00, -1.912691E-01"</w:t>
      </w:r>
      <w:r>
        <w:br w:type="textWrapping"/>
      </w:r>
      <w:r>
        <w:rPr>
          <w:rStyle w:val="VerbatimChar"/>
        </w:rPr>
        <w:t xml:space="preserve">## [1] "Llh: -2.01401822855014E+03; Pars: -1.936723E+00,  2.189111E-01,  2.551026E-01,  1.296725E+00, -1.784094E-01"</w:t>
      </w:r>
      <w:r>
        <w:br w:type="textWrapping"/>
      </w:r>
      <w:r>
        <w:rPr>
          <w:rStyle w:val="VerbatimChar"/>
        </w:rPr>
        <w:t xml:space="preserve">## [1] "Llh: -2.01401004962407E+03; Pars: -1.956596E+00,  2.232025E-01,  2.563903E-01,  1.294641E+00, -1.811071E-01"</w:t>
      </w:r>
      <w:r>
        <w:br w:type="textWrapping"/>
      </w:r>
      <w:r>
        <w:rPr>
          <w:rStyle w:val="VerbatimChar"/>
        </w:rPr>
        <w:t xml:space="preserve">## [1] "Llh: -2.01404850912849E+03; Pars: -2.019746E+00,  2.091179E-01,  2.657515E-01,  1.288304E+00, -1.842131E-01"</w:t>
      </w:r>
      <w:r>
        <w:br w:type="textWrapping"/>
      </w:r>
      <w:r>
        <w:rPr>
          <w:rStyle w:val="VerbatimChar"/>
        </w:rPr>
        <w:t xml:space="preserve">## [1] "Llh: -2.01401834431855E+03; Pars: -1.959846E+00,  2.321778E-01,  2.550952E-01,  1.294225E+00, -1.831100E-01"</w:t>
      </w:r>
      <w:r>
        <w:br w:type="textWrapping"/>
      </w:r>
      <w:r>
        <w:rPr>
          <w:rStyle w:val="VerbatimChar"/>
        </w:rPr>
        <w:t xml:space="preserve">## [1] "Llh: -2.01405953359136E+03; Pars: -1.961252E+00,  2.274778E-01,  2.651775E-01,  1.285792E+00, -1.857613E-01"</w:t>
      </w:r>
      <w:r>
        <w:br w:type="textWrapping"/>
      </w:r>
      <w:r>
        <w:rPr>
          <w:rStyle w:val="VerbatimChar"/>
        </w:rPr>
        <w:t xml:space="preserve">## [1] "Llh: -2.01401665276490E+03; Pars: -1.980837E+00,  2.249746E-01,  2.560204E-01,  1.294523E+00, -1.827465E-01"</w:t>
      </w:r>
      <w:r>
        <w:br w:type="textWrapping"/>
      </w:r>
      <w:r>
        <w:rPr>
          <w:rStyle w:val="VerbatimChar"/>
        </w:rPr>
        <w:t xml:space="preserve">## [1] "Llh: -2.01399821965327E+03; Pars: -1.978130E+00,  2.322753E-01,  2.552786E-01,  1.290717E+00, -1.839122E-01"</w:t>
      </w:r>
      <w:r>
        <w:br w:type="textWrapping"/>
      </w:r>
      <w:r>
        <w:rPr>
          <w:rStyle w:val="VerbatimChar"/>
        </w:rPr>
        <w:t xml:space="preserve">## [1] "Llh: -2.01399984516888E+03; Pars: -1.980473E+00,  2.380931E-01,  2.524625E-01,  1.289539E+00, -1.841935E-01"</w:t>
      </w:r>
      <w:r>
        <w:br w:type="textWrapping"/>
      </w:r>
      <w:r>
        <w:rPr>
          <w:rStyle w:val="VerbatimChar"/>
        </w:rPr>
        <w:t xml:space="preserve">## [1] "Llh: -2.01401347328850E+03; Pars: -1.978334E+00,  2.131114E-01,  2.562765E-01,  1.299702E+00, -1.839232E-01"</w:t>
      </w:r>
      <w:r>
        <w:br w:type="textWrapping"/>
      </w:r>
      <w:r>
        <w:rPr>
          <w:rStyle w:val="VerbatimChar"/>
        </w:rPr>
        <w:t xml:space="preserve">## [1] "Llh: -2.01400467154000E+03; Pars: -1.977410E+00,  2.191778E-01,  2.568546E-01,  1.296266E+00, -1.838180E-01"</w:t>
      </w:r>
      <w:r>
        <w:br w:type="textWrapping"/>
      </w:r>
      <w:r>
        <w:rPr>
          <w:rStyle w:val="VerbatimChar"/>
        </w:rPr>
        <w:t xml:space="preserve">## [1] "Llh: -2.01399881947549E+03; Pars: -2.000151E+00,  2.138664E-01,  2.604738E-01,  1.292269E+00, -1.845987E-01"</w:t>
      </w:r>
      <w:r>
        <w:br w:type="textWrapping"/>
      </w:r>
      <w:r>
        <w:rPr>
          <w:rStyle w:val="VerbatimChar"/>
        </w:rPr>
        <w:t xml:space="preserve">## [1] "Llh: -2.01399883637110E+03; Pars: -1.990075E+00,  2.183042E-01,  2.591292E-01,  1.292758E+00, -1.842265E-01"</w:t>
      </w:r>
      <w:r>
        <w:br w:type="textWrapping"/>
      </w:r>
      <w:r>
        <w:rPr>
          <w:rStyle w:val="VerbatimChar"/>
        </w:rPr>
        <w:t xml:space="preserve">## [1] "Llh: -2.01398557621812E+03; Pars: -1.986886E+00,  2.162884E-01,  2.613300E-01,  1.291071E+00, -1.857032E-01"</w:t>
      </w:r>
      <w:r>
        <w:br w:type="textWrapping"/>
      </w:r>
      <w:r>
        <w:rPr>
          <w:rStyle w:val="VerbatimChar"/>
        </w:rPr>
        <w:t xml:space="preserve">## [1] "Llh: -2.01397936357591E+03; Pars: -1.989910E+00,  2.120719E-01,  2.639848E-01,  1.289349E+00, -1.871815E-01"</w:t>
      </w:r>
      <w:r>
        <w:br w:type="textWrapping"/>
      </w:r>
      <w:r>
        <w:rPr>
          <w:rStyle w:val="VerbatimChar"/>
        </w:rPr>
        <w:t xml:space="preserve">## [1] "Llh: -2.01399048062181E+03; Pars: -1.953859E+00,  2.252029E-01,  2.528141E-01,  1.295199E+00, -1.805588E-01"</w:t>
      </w:r>
      <w:r>
        <w:br w:type="textWrapping"/>
      </w:r>
      <w:r>
        <w:rPr>
          <w:rStyle w:val="VerbatimChar"/>
        </w:rPr>
        <w:t xml:space="preserve">## [1] "Llh: -2.01398810893649E+03; Pars: -1.967149E+00,  2.225868E-01,  2.557052E-01,  1.293922E+00, -1.823412E-01"</w:t>
      </w:r>
      <w:r>
        <w:br w:type="textWrapping"/>
      </w:r>
      <w:r>
        <w:rPr>
          <w:rStyle w:val="VerbatimChar"/>
        </w:rPr>
        <w:t xml:space="preserve">## [1] "Llh: -2.01397838442135E+03; Pars: -2.008505E+00,  2.166061E-01,  2.605285E-01,  1.290367E+00, -1.876336E-01"</w:t>
      </w:r>
      <w:r>
        <w:br w:type="textWrapping"/>
      </w:r>
      <w:r>
        <w:rPr>
          <w:rStyle w:val="VerbatimChar"/>
        </w:rPr>
        <w:t xml:space="preserve">## [1] "Llh: -2.01398257943873E+03; Pars: -2.034459E+00,  2.133814E-01,  2.625977E-01,  1.288235E+00, -1.908968E-01"</w:t>
      </w:r>
      <w:r>
        <w:br w:type="textWrapping"/>
      </w:r>
      <w:r>
        <w:rPr>
          <w:rStyle w:val="VerbatimChar"/>
        </w:rPr>
        <w:t xml:space="preserve">## [1] "Llh: -2.01397118569060E+03; Pars: -2.000128E+00,  2.195447E-01,  2.615338E-01,  1.286400E+00, -1.864489E-01"</w:t>
      </w:r>
      <w:r>
        <w:br w:type="textWrapping"/>
      </w:r>
      <w:r>
        <w:rPr>
          <w:rStyle w:val="VerbatimChar"/>
        </w:rPr>
        <w:t xml:space="preserve">## [1] "Llh: -2.01397255479835E+03; Pars: -2.011488E+00,  2.197284E-01,  2.638734E-01,  1.281496E+00, -1.877643E-01"</w:t>
      </w:r>
      <w:r>
        <w:br w:type="textWrapping"/>
      </w:r>
      <w:r>
        <w:rPr>
          <w:rStyle w:val="VerbatimChar"/>
        </w:rPr>
        <w:t xml:space="preserve">## [1] "Llh: -2.01396928951272E+03; Pars: -1.977378E+00,  2.273679E-01,  2.583386E-01,  1.288032E+00, -1.864082E-01"</w:t>
      </w:r>
      <w:r>
        <w:br w:type="textWrapping"/>
      </w:r>
      <w:r>
        <w:rPr>
          <w:rStyle w:val="VerbatimChar"/>
        </w:rPr>
        <w:t xml:space="preserve">## [1] "Llh: -2.01397638839883E+03; Pars: -1.965991E+00,  2.344351E-01,  2.572709E-01,  1.285919E+00, -1.873129E-01"</w:t>
      </w:r>
      <w:r>
        <w:br w:type="textWrapping"/>
      </w:r>
      <w:r>
        <w:rPr>
          <w:rStyle w:val="VerbatimChar"/>
        </w:rPr>
        <w:t xml:space="preserve">## [1] "Llh: -2.01396307561026E+03; Pars: -1.999098E+00,  2.075675E-01,  2.647578E-01,  1.288507E+00, -1.880931E-01"</w:t>
      </w:r>
      <w:r>
        <w:br w:type="textWrapping"/>
      </w:r>
      <w:r>
        <w:rPr>
          <w:rStyle w:val="VerbatimChar"/>
        </w:rPr>
        <w:t xml:space="preserve">## [1] "Llh: -2.01397268962303E+03; Pars: -2.009582E+00,  1.962174E-01,  2.694974E-01,  1.287404E+00, -1.901836E-01"</w:t>
      </w:r>
      <w:r>
        <w:br w:type="textWrapping"/>
      </w:r>
      <w:r>
        <w:rPr>
          <w:rStyle w:val="VerbatimChar"/>
        </w:rPr>
        <w:t xml:space="preserve">## [1] "Llh: -2.01396730568334E+03; Pars: -2.022858E+00,  2.106332E-01,  2.679522E-01,  1.283161E+00, -1.919649E-01"</w:t>
      </w:r>
      <w:r>
        <w:br w:type="textWrapping"/>
      </w:r>
      <w:r>
        <w:rPr>
          <w:rStyle w:val="VerbatimChar"/>
        </w:rPr>
        <w:t xml:space="preserve">## [1] "Llh: -2.01396420681029E+03; Pars: -2.008931E+00,  2.135600E-01,  2.648904E-01,  1.285843E+00, -1.895590E-01"</w:t>
      </w:r>
      <w:r>
        <w:br w:type="textWrapping"/>
      </w:r>
      <w:r>
        <w:rPr>
          <w:rStyle w:val="VerbatimChar"/>
        </w:rPr>
        <w:t xml:space="preserve">## [1] "Llh: -2.01395823821424E+03; Pars: -2.007706E+00,  2.216959E-01,  2.600349E-01,  1.286311E+00, -1.880756E-01"</w:t>
      </w:r>
      <w:r>
        <w:br w:type="textWrapping"/>
      </w:r>
      <w:r>
        <w:rPr>
          <w:rStyle w:val="VerbatimChar"/>
        </w:rPr>
        <w:t xml:space="preserve">## [1] "Llh: -2.01396229709069E+03; Pars: -2.016603E+00,  2.266704E-01,  2.580599E-01,  1.284794E+00, -1.885226E-01"</w:t>
      </w:r>
      <w:r>
        <w:br w:type="textWrapping"/>
      </w:r>
      <w:r>
        <w:rPr>
          <w:rStyle w:val="VerbatimChar"/>
        </w:rPr>
        <w:t xml:space="preserve">## [1] "Llh: -2.01396535223376E+03; Pars: -1.988792E+00,  2.190811E-01,  2.632936E-01,  1.283678E+00, -1.878003E-01"</w:t>
      </w:r>
      <w:r>
        <w:br w:type="textWrapping"/>
      </w:r>
      <w:r>
        <w:rPr>
          <w:rStyle w:val="VerbatimChar"/>
        </w:rPr>
        <w:t xml:space="preserve">## [1] "Llh: -2.01396037537623E+03; Pars: -1.993720E+00,  2.184597E-01,  2.626024E-01,  1.285347E+00, -1.877586E-01"</w:t>
      </w:r>
      <w:r>
        <w:br w:type="textWrapping"/>
      </w:r>
      <w:r>
        <w:rPr>
          <w:rStyle w:val="VerbatimChar"/>
        </w:rPr>
        <w:t xml:space="preserve">## [1] "Llh: -2.01394677124227E+03; Pars: -1.994605E+00,  2.157208E-01,  2.627158E-01,  1.287215E+00, -1.895090E-01"</w:t>
      </w:r>
      <w:r>
        <w:br w:type="textWrapping"/>
      </w:r>
      <w:r>
        <w:rPr>
          <w:rStyle w:val="VerbatimChar"/>
        </w:rPr>
        <w:t xml:space="preserve">## [1] "Llh: -2.01393635610284E+03; Pars: -1.991843E+00,  2.138339E-01,  2.633068E-01,  1.287622E+00, -1.910390E-01"</w:t>
      </w:r>
      <w:r>
        <w:br w:type="textWrapping"/>
      </w:r>
      <w:r>
        <w:rPr>
          <w:rStyle w:val="VerbatimChar"/>
        </w:rPr>
        <w:t xml:space="preserve">## [1] "Llh: -2.01395723557694E+03; Pars: -2.023141E+00,  2.032472E-01,  2.678983E-01,  1.285421E+00, -1.914020E-01"</w:t>
      </w:r>
      <w:r>
        <w:br w:type="textWrapping"/>
      </w:r>
      <w:r>
        <w:rPr>
          <w:rStyle w:val="VerbatimChar"/>
        </w:rPr>
        <w:t xml:space="preserve">## [1] "Llh: -2.01395265420442E+03; Pars: -2.011700E+00,  2.090262E-01,  2.655084E-01,  1.286073E+00, -1.901535E-01"</w:t>
      </w:r>
      <w:r>
        <w:br w:type="textWrapping"/>
      </w:r>
      <w:r>
        <w:rPr>
          <w:rStyle w:val="VerbatimChar"/>
        </w:rPr>
        <w:t xml:space="preserve">## [1] "Llh: -2.01393916802025E+03; Pars: -1.992696E+00,  2.145390E-01,  2.615936E-01,  1.287701E+00, -1.884890E-01"</w:t>
      </w:r>
      <w:r>
        <w:br w:type="textWrapping"/>
      </w:r>
      <w:r>
        <w:rPr>
          <w:rStyle w:val="VerbatimChar"/>
        </w:rPr>
        <w:t xml:space="preserve">## [1] "Llh: -2.01394457852788E+03; Pars: -1.996755E+00,  2.142939E-01,  2.624178E-01,  1.287236E+00, -1.887565E-01"</w:t>
      </w:r>
      <w:r>
        <w:br w:type="textWrapping"/>
      </w:r>
      <w:r>
        <w:rPr>
          <w:rStyle w:val="VerbatimChar"/>
        </w:rPr>
        <w:t xml:space="preserve">## [1] "Llh: -2.01394384940369E+03; Pars: -1.999968E+00,  2.236690E-01,  2.604606E-01,  1.284716E+00, -1.901131E-01"</w:t>
      </w:r>
      <w:r>
        <w:br w:type="textWrapping"/>
      </w:r>
      <w:r>
        <w:rPr>
          <w:rStyle w:val="VerbatimChar"/>
        </w:rPr>
        <w:t xml:space="preserve">## [1] "Llh: -2.01394357810872E+03; Pars: -1.999750E+00,  2.195301E-01,  2.615349E-01,  1.285663E+00, -1.896081E-01"</w:t>
      </w:r>
      <w:r>
        <w:br w:type="textWrapping"/>
      </w:r>
      <w:r>
        <w:rPr>
          <w:rStyle w:val="VerbatimChar"/>
        </w:rPr>
        <w:t xml:space="preserve">## [1] "Llh: -2.01393409151359E+03; Pars: -2.007758E+00,  2.129329E-01,  2.621891E-01,  1.288002E+00, -1.911874E-01"</w:t>
      </w:r>
      <w:r>
        <w:br w:type="textWrapping"/>
      </w:r>
      <w:r>
        <w:rPr>
          <w:rStyle w:val="VerbatimChar"/>
        </w:rPr>
        <w:t xml:space="preserve">## [1] "Llh: -2.01393168408682E+03; Pars: -2.014777E+00,  2.102222E-01,  2.619824E-01,  1.289331E+00, -1.929018E-01"</w:t>
      </w:r>
      <w:r>
        <w:br w:type="textWrapping"/>
      </w:r>
      <w:r>
        <w:rPr>
          <w:rStyle w:val="VerbatimChar"/>
        </w:rPr>
        <w:t xml:space="preserve">## [1] "Llh: -2.01392275981899E+03; Pars: -1.996601E+00,  2.054116E-01,  2.655356E-01,  1.288245E+00, -1.928010E-01"</w:t>
      </w:r>
      <w:r>
        <w:br w:type="textWrapping"/>
      </w:r>
      <w:r>
        <w:rPr>
          <w:rStyle w:val="VerbatimChar"/>
        </w:rPr>
        <w:t xml:space="preserve">## [1] "Llh: -2.01391648550909E+03; Pars: -1.991048E+00,  1.977236E-01,  2.682860E-01,  1.289213E+00, -1.951637E-01"</w:t>
      </w:r>
      <w:r>
        <w:br w:type="textWrapping"/>
      </w:r>
      <w:r>
        <w:rPr>
          <w:rStyle w:val="VerbatimChar"/>
        </w:rPr>
        <w:t xml:space="preserve">## [1] "Llh: -2.01391456700571E+03; Pars: -1.984345E+00,  2.130712E-01,  2.611731E-01,  1.289740E+00, -1.927271E-01"</w:t>
      </w:r>
      <w:r>
        <w:br w:type="textWrapping"/>
      </w:r>
      <w:r>
        <w:rPr>
          <w:rStyle w:val="VerbatimChar"/>
        </w:rPr>
        <w:t xml:space="preserve">## [1] "Llh: -2.01391291940961E+03; Pars: -1.970668E+00,  2.151230E-01,  2.590055E-01,  1.291578E+00, -1.940139E-01"</w:t>
      </w:r>
      <w:r>
        <w:br w:type="textWrapping"/>
      </w:r>
      <w:r>
        <w:rPr>
          <w:rStyle w:val="VerbatimChar"/>
        </w:rPr>
        <w:t xml:space="preserve">## [1] "Llh: -2.01390247592078E+03; Pars: -1.984662E+00,  2.012373E-01,  2.641348E-01,  1.292522E+00, -1.950348E-01"</w:t>
      </w:r>
      <w:r>
        <w:br w:type="textWrapping"/>
      </w:r>
      <w:r>
        <w:rPr>
          <w:rStyle w:val="VerbatimChar"/>
        </w:rPr>
        <w:t xml:space="preserve">## [1] "Llh: -2.01389493202309E+03; Pars: -1.977118E+00,  1.926708E-01,  2.654348E-01,  1.295965E+00, -1.977481E-01"</w:t>
      </w:r>
      <w:r>
        <w:br w:type="textWrapping"/>
      </w:r>
      <w:r>
        <w:rPr>
          <w:rStyle w:val="VerbatimChar"/>
        </w:rPr>
        <w:t xml:space="preserve">## [1] "Llh: -2.01389384766344E+03; Pars: -1.985486E+00,  1.972515E-01,  2.656126E-01,  1.293783E+00, -1.998577E-01"</w:t>
      </w:r>
      <w:r>
        <w:br w:type="textWrapping"/>
      </w:r>
      <w:r>
        <w:rPr>
          <w:rStyle w:val="VerbatimChar"/>
        </w:rPr>
        <w:t xml:space="preserve">## [1] "Llh: -2.01389543853641E+03; Pars: -1.981881E+00,  1.891373E-01,  2.676220E-01,  1.296836E+00, -2.055420E-01"</w:t>
      </w:r>
      <w:r>
        <w:br w:type="textWrapping"/>
      </w:r>
      <w:r>
        <w:rPr>
          <w:rStyle w:val="VerbatimChar"/>
        </w:rPr>
        <w:t xml:space="preserve">## [1] "Llh: -2.01388639663838E+03; Pars: -1.983796E+00,  1.916141E-01,  2.648217E-01,  1.296335E+00, -2.008351E-01"</w:t>
      </w:r>
      <w:r>
        <w:br w:type="textWrapping"/>
      </w:r>
      <w:r>
        <w:rPr>
          <w:rStyle w:val="VerbatimChar"/>
        </w:rPr>
        <w:t xml:space="preserve">## [1] "Llh: -2.01389401059743E+03; Pars: -1.979772E+00,  1.813857E-01,  2.655792E-01,  1.300714E+00, -2.057332E-01"</w:t>
      </w:r>
      <w:r>
        <w:br w:type="textWrapping"/>
      </w:r>
      <w:r>
        <w:rPr>
          <w:rStyle w:val="VerbatimChar"/>
        </w:rPr>
        <w:t xml:space="preserve">## [1] "Llh: -2.01389578612385E+03; Pars: -1.948469E+00,  1.878127E-01,  2.672818E-01,  1.297426E+00, -2.021456E-01"</w:t>
      </w:r>
      <w:r>
        <w:br w:type="textWrapping"/>
      </w:r>
      <w:r>
        <w:rPr>
          <w:rStyle w:val="VerbatimChar"/>
        </w:rPr>
        <w:t xml:space="preserve">## [1] "Llh: -2.01388880842650E+03; Pars: -1.965046E+00,  1.931805E-01,  2.659569E-01,  1.295397E+00, -1.998347E-01"</w:t>
      </w:r>
      <w:r>
        <w:br w:type="textWrapping"/>
      </w:r>
      <w:r>
        <w:rPr>
          <w:rStyle w:val="VerbatimChar"/>
        </w:rPr>
        <w:t xml:space="preserve">## [1] "Llh: -2.01391415186070E+03; Pars: -1.961797E+00,  1.978368E-01,  2.600466E-01,  1.300031E+00, -2.017521E-01"</w:t>
      </w:r>
      <w:r>
        <w:br w:type="textWrapping"/>
      </w:r>
      <w:r>
        <w:rPr>
          <w:rStyle w:val="VerbatimChar"/>
        </w:rPr>
        <w:t xml:space="preserve">## [1] "Llh: -2.01389620099370E+03; Pars: -1.969110E+00,  1.978085E-01,  2.621065E-01,  1.297318E+00, -2.001050E-01"</w:t>
      </w:r>
      <w:r>
        <w:br w:type="textWrapping"/>
      </w:r>
      <w:r>
        <w:rPr>
          <w:rStyle w:val="VerbatimChar"/>
        </w:rPr>
        <w:t xml:space="preserve">## [1] "Llh: -2.01390021536920E+03; Pars: -1.981555E+00,  1.758336E-01,  2.705675E-01,  1.299955E+00, -2.053383E-01"</w:t>
      </w:r>
      <w:r>
        <w:br w:type="textWrapping"/>
      </w:r>
      <w:r>
        <w:rPr>
          <w:rStyle w:val="VerbatimChar"/>
        </w:rPr>
        <w:t xml:space="preserve">## [1] "Llh: -2.01389037804428E+03; Pars: -1.978833E+00,  1.849260E-01,  2.676770E-01,  1.297855E+00, -2.025072E-01"</w:t>
      </w:r>
      <w:r>
        <w:br w:type="textWrapping"/>
      </w:r>
      <w:r>
        <w:rPr>
          <w:rStyle w:val="VerbatimChar"/>
        </w:rPr>
        <w:t xml:space="preserve">## [1] "Llh: -2.01389670973235E+03; Pars: -1.987002E+00,  1.861423E-01,  2.696947E-01,  1.294417E+00, -2.002081E-01"</w:t>
      </w:r>
      <w:r>
        <w:br w:type="textWrapping"/>
      </w:r>
      <w:r>
        <w:rPr>
          <w:rStyle w:val="VerbatimChar"/>
        </w:rPr>
        <w:t xml:space="preserve">## [1] "Llh: -2.01389037942971E+03; Pars: -1.973583E+00,  1.948251E-01,  2.640035E-01,  1.296592E+00, -2.001308E-01"</w:t>
      </w:r>
      <w:r>
        <w:br w:type="textWrapping"/>
      </w:r>
      <w:r>
        <w:rPr>
          <w:rStyle w:val="VerbatimChar"/>
        </w:rPr>
        <w:t xml:space="preserve">## [1] "Llh: -2.01388584231979E+03; Pars: -1.977579E+00,  1.919578E-01,  2.657939E-01,  1.296019E+00, -2.035180E-01"</w:t>
      </w:r>
      <w:r>
        <w:br w:type="textWrapping"/>
      </w:r>
      <w:r>
        <w:rPr>
          <w:rStyle w:val="VerbatimChar"/>
        </w:rPr>
        <w:t xml:space="preserve">## [1] "Llh: -2.01388923476149E+03; Pars: -1.977810E+00,  1.916024E-01,  2.659735E-01,  1.296045E+00, -2.064030E-01"</w:t>
      </w:r>
      <w:r>
        <w:br w:type="textWrapping"/>
      </w:r>
      <w:r>
        <w:rPr>
          <w:rStyle w:val="VerbatimChar"/>
        </w:rPr>
        <w:t xml:space="preserve">## [1] "Llh: -2.01388326224810E+03; Pars: -1.966049E+00,  1.854709E-01,  2.656887E-01,  1.299101E+00, -2.028726E-01"</w:t>
      </w:r>
      <w:r>
        <w:br w:type="textWrapping"/>
      </w:r>
      <w:r>
        <w:rPr>
          <w:rStyle w:val="VerbatimChar"/>
        </w:rPr>
        <w:t xml:space="preserve">## [1] "Llh: -2.01388519667441E+03; Pars: -1.956331E+00,  1.798471E-01,  2.657267E-01,  1.301768E+00, -2.043801E-01"</w:t>
      </w:r>
      <w:r>
        <w:br w:type="textWrapping"/>
      </w:r>
      <w:r>
        <w:rPr>
          <w:rStyle w:val="VerbatimChar"/>
        </w:rPr>
        <w:t xml:space="preserve">## [1] "Llh: -2.01388127243869E+03; Pars: -1.974939E+00,  1.841210E-01,  2.679718E-01,  1.297289E+00, -2.036963E-01"</w:t>
      </w:r>
      <w:r>
        <w:br w:type="textWrapping"/>
      </w:r>
      <w:r>
        <w:rPr>
          <w:rStyle w:val="VerbatimChar"/>
        </w:rPr>
        <w:t xml:space="preserve">## [1] "Llh: -2.01388060385692E+03; Pars: -1.975616E+00,  1.789915E-01,  2.699559E-01,  1.297638E+00, -2.054790E-01"</w:t>
      </w:r>
      <w:r>
        <w:br w:type="textWrapping"/>
      </w:r>
      <w:r>
        <w:rPr>
          <w:rStyle w:val="VerbatimChar"/>
        </w:rPr>
        <w:t xml:space="preserve">## [1] "Llh: -2.01387781544829E+03; Pars: -1.968402E+00,  1.914625E-01,  2.652099E-01,  1.295940E+00, -2.025086E-01"</w:t>
      </w:r>
      <w:r>
        <w:br w:type="textWrapping"/>
      </w:r>
      <w:r>
        <w:rPr>
          <w:rStyle w:val="VerbatimChar"/>
        </w:rPr>
        <w:t xml:space="preserve">## [1] "Llh: -2.01387770072276E+03; Pars: -1.963186E+00,  1.948169E-01,  2.639763E-01,  1.294984E+00, -2.025092E-01"</w:t>
      </w:r>
      <w:r>
        <w:br w:type="textWrapping"/>
      </w:r>
      <w:r>
        <w:rPr>
          <w:rStyle w:val="VerbatimChar"/>
        </w:rPr>
        <w:t xml:space="preserve">## [1] "Llh: -2.01388241398995E+03; Pars: -1.981445E+00,  1.839009E-01,  2.661377E-01,  1.298233E+00, -2.062510E-01"</w:t>
      </w:r>
      <w:r>
        <w:br w:type="textWrapping"/>
      </w:r>
      <w:r>
        <w:rPr>
          <w:rStyle w:val="VerbatimChar"/>
        </w:rPr>
        <w:t xml:space="preserve">## [1] "Llh: -2.01387939863851E+03; Pars: -1.977345E+00,  1.861782E-01,  2.660925E-01,  1.297524E+00, -2.046469E-01"</w:t>
      </w:r>
      <w:r>
        <w:br w:type="textWrapping"/>
      </w:r>
      <w:r>
        <w:rPr>
          <w:rStyle w:val="VerbatimChar"/>
        </w:rPr>
        <w:t xml:space="preserve">## [1] "Llh: -2.01387977854604E+03; Pars: -1.960115E+00,  1.832822E-01,  2.677812E-01,  1.297770E+00, -2.067752E-01"</w:t>
      </w:r>
      <w:r>
        <w:br w:type="textWrapping"/>
      </w:r>
      <w:r>
        <w:rPr>
          <w:rStyle w:val="VerbatimChar"/>
        </w:rPr>
        <w:t xml:space="preserve">## [1] "Llh: -2.01387801865201E+03; Pars: -1.966035E+00,  1.853306E-01,  2.670413E-01,  1.297411E+00, -2.052902E-01"</w:t>
      </w:r>
      <w:r>
        <w:br w:type="textWrapping"/>
      </w:r>
      <w:r>
        <w:rPr>
          <w:rStyle w:val="VerbatimChar"/>
        </w:rPr>
        <w:t xml:space="preserve">## [1] "Llh: -2.01387229449780E+03; Pars: -1.961713E+00,  1.804008E-01,  2.673080E-01,  1.298644E+00, -2.048012E-01"</w:t>
      </w:r>
      <w:r>
        <w:br w:type="textWrapping"/>
      </w:r>
      <w:r>
        <w:rPr>
          <w:rStyle w:val="VerbatimChar"/>
        </w:rPr>
        <w:t xml:space="preserve">## [1] "Llh: -2.01387132718547E+03; Pars: -1.953780E+00,  1.748859E-01,  2.680650E-01,  1.299959E+00, -2.054427E-01"</w:t>
      </w:r>
      <w:r>
        <w:br w:type="textWrapping"/>
      </w:r>
      <w:r>
        <w:rPr>
          <w:rStyle w:val="VerbatimChar"/>
        </w:rPr>
        <w:t xml:space="preserve">## [1] "Llh: -2.01386711828273E+03; Pars: -1.968336E+00,  1.823728E-01,  2.683637E-01,  1.295905E+00, -2.064746E-01"</w:t>
      </w:r>
      <w:r>
        <w:br w:type="textWrapping"/>
      </w:r>
      <w:r>
        <w:rPr>
          <w:rStyle w:val="VerbatimChar"/>
        </w:rPr>
        <w:t xml:space="preserve">## [1] "Llh: -2.01386351555654E+03; Pars: -1.969480E+00,  1.808433E-01,  2.697012E-01,  1.294310E+00, -2.082756E-01"</w:t>
      </w:r>
      <w:r>
        <w:br w:type="textWrapping"/>
      </w:r>
      <w:r>
        <w:rPr>
          <w:rStyle w:val="VerbatimChar"/>
        </w:rPr>
        <w:t xml:space="preserve">## [1] "Llh: -2.01387299942412E+03; Pars: -1.956314E+00,  1.897542E-01,  2.639946E-01,  1.296034E+00, -2.049868E-01"</w:t>
      </w:r>
      <w:r>
        <w:br w:type="textWrapping"/>
      </w:r>
      <w:r>
        <w:rPr>
          <w:rStyle w:val="VerbatimChar"/>
        </w:rPr>
        <w:t xml:space="preserve">## [1] "Llh: -2.01387007316937E+03; Pars: -1.961140E+00,  1.870043E-01,  2.654850E-01,  1.296435E+00, -2.051099E-01"</w:t>
      </w:r>
      <w:r>
        <w:br w:type="textWrapping"/>
      </w:r>
      <w:r>
        <w:rPr>
          <w:rStyle w:val="VerbatimChar"/>
        </w:rPr>
        <w:t xml:space="preserve">## [1] "Llh: -2.01387520174020E+03; Pars: -1.948103E+00,  1.827529E-01,  2.676151E-01,  1.295714E+00, -2.060042E-01"</w:t>
      </w:r>
      <w:r>
        <w:br w:type="textWrapping"/>
      </w:r>
      <w:r>
        <w:rPr>
          <w:rStyle w:val="VerbatimChar"/>
        </w:rPr>
        <w:t xml:space="preserve">## [1] "Llh: -2.01387036507222E+03; Pars: -1.955414E+00,  1.836033E-01,  2.672344E-01,  1.296166E+00, -2.056648E-01"</w:t>
      </w:r>
      <w:r>
        <w:br w:type="textWrapping"/>
      </w:r>
      <w:r>
        <w:rPr>
          <w:rStyle w:val="VerbatimChar"/>
        </w:rPr>
        <w:t xml:space="preserve">## [1] "Llh: -2.01386248386072E+03; Pars: -1.955165E+00,  1.829023E-01,  2.667434E-01,  1.295329E+00, -2.055107E-01"</w:t>
      </w:r>
      <w:r>
        <w:br w:type="textWrapping"/>
      </w:r>
      <w:r>
        <w:rPr>
          <w:rStyle w:val="VerbatimChar"/>
        </w:rPr>
        <w:t xml:space="preserve">## [1] "Llh: -2.01386146802692E+03; Pars: -1.949730E+00,  1.817002E-01,  2.665945E-01,  1.294289E+00, -2.056210E-01"</w:t>
      </w:r>
      <w:r>
        <w:br w:type="textWrapping"/>
      </w:r>
      <w:r>
        <w:rPr>
          <w:rStyle w:val="VerbatimChar"/>
        </w:rPr>
        <w:t xml:space="preserve">## [1] "Llh: -2.01386547295843E+03; Pars: -1.952631E+00,  1.692120E-01,  2.708557E-01,  1.297478E+00, -2.095363E-01"</w:t>
      </w:r>
      <w:r>
        <w:br w:type="textWrapping"/>
      </w:r>
      <w:r>
        <w:rPr>
          <w:rStyle w:val="VerbatimChar"/>
        </w:rPr>
        <w:t xml:space="preserve">## [1] "Llh: -2.01386328607729E+03; Pars: -1.955270E+00,  1.752790E-01,  2.691359E-01,  1.296854E+00, -2.077796E-01"</w:t>
      </w:r>
      <w:r>
        <w:br w:type="textWrapping"/>
      </w:r>
      <w:r>
        <w:rPr>
          <w:rStyle w:val="VerbatimChar"/>
        </w:rPr>
        <w:t xml:space="preserve">## [1] "Llh: -2.01386799406326E+03; Pars: -1.962633E+00,  1.886658E-01,  2.671954E-01,  1.291276E+00, -2.075376E-01"</w:t>
      </w:r>
      <w:r>
        <w:br w:type="textWrapping"/>
      </w:r>
      <w:r>
        <w:rPr>
          <w:rStyle w:val="VerbatimChar"/>
        </w:rPr>
        <w:t xml:space="preserve">## [1] "Llh: -2.01386427188778E+03; Pars: -1.960420E+00,  1.851222E-01,  2.674128E-01,  1.293441E+00, -2.070139E-01"</w:t>
      </w:r>
      <w:r>
        <w:br w:type="textWrapping"/>
      </w:r>
      <w:r>
        <w:rPr>
          <w:rStyle w:val="VerbatimChar"/>
        </w:rPr>
        <w:t xml:space="preserve">## [1] "Llh: -2.01385521013554E+03; Pars: -1.963002E+00,  1.803013E-01,  2.680973E-01,  1.293965E+00, -2.078551E-01"</w:t>
      </w:r>
      <w:r>
        <w:br w:type="textWrapping"/>
      </w:r>
      <w:r>
        <w:rPr>
          <w:rStyle w:val="VerbatimChar"/>
        </w:rPr>
        <w:t xml:space="preserve">## [1] "Llh: -2.01384932644203E+03; Pars: -1.966796E+00,  1.786726E-01,  2.685288E-01,  1.292867E+00, -2.089502E-01"</w:t>
      </w:r>
      <w:r>
        <w:br w:type="textWrapping"/>
      </w:r>
      <w:r>
        <w:rPr>
          <w:rStyle w:val="VerbatimChar"/>
        </w:rPr>
        <w:t xml:space="preserve">## [1] "Llh: -2.01385948706668E+03; Pars: -1.959538E+00,  1.738241E-01,  2.710643E-01,  1.292271E+00, -2.099462E-01"</w:t>
      </w:r>
      <w:r>
        <w:br w:type="textWrapping"/>
      </w:r>
      <w:r>
        <w:rPr>
          <w:rStyle w:val="VerbatimChar"/>
        </w:rPr>
        <w:t xml:space="preserve">## [1] "Llh: -2.01385760855471E+03; Pars: -1.959939E+00,  1.770294E-01,  2.696695E-01,  1.293311E+00, -2.087371E-01"</w:t>
      </w:r>
      <w:r>
        <w:br w:type="textWrapping"/>
      </w:r>
      <w:r>
        <w:rPr>
          <w:rStyle w:val="VerbatimChar"/>
        </w:rPr>
        <w:t xml:space="preserve">## [1] "Llh: -2.01385284203586E+03; Pars: -1.960066E+00,  1.724797E-01,  2.700392E-01,  1.295210E+00, -2.087315E-01"</w:t>
      </w:r>
      <w:r>
        <w:br w:type="textWrapping"/>
      </w:r>
      <w:r>
        <w:rPr>
          <w:rStyle w:val="VerbatimChar"/>
        </w:rPr>
        <w:t xml:space="preserve">## [1] "Llh: -2.01385479403973E+03; Pars: -1.960154E+00,  1.755570E-01,  2.693826E-01,  1.294768E+00, -2.083021E-01"</w:t>
      </w:r>
      <w:r>
        <w:br w:type="textWrapping"/>
      </w:r>
      <w:r>
        <w:rPr>
          <w:rStyle w:val="VerbatimChar"/>
        </w:rPr>
        <w:t xml:space="preserve">## [1] "Llh: -2.01385504156736E+03; Pars: -1.947240E+00,  1.732480E-01,  2.678859E-01,  1.294700E+00, -2.076522E-01"</w:t>
      </w:r>
      <w:r>
        <w:br w:type="textWrapping"/>
      </w:r>
      <w:r>
        <w:rPr>
          <w:rStyle w:val="VerbatimChar"/>
        </w:rPr>
        <w:t xml:space="preserve">## [1] "Llh: -2.01385439097070E+03; Pars: -1.952800E+00,  1.751164E-01,  2.683397E-01,  1.294603E+00, -2.078080E-01"</w:t>
      </w:r>
      <w:r>
        <w:br w:type="textWrapping"/>
      </w:r>
      <w:r>
        <w:rPr>
          <w:rStyle w:val="VerbatimChar"/>
        </w:rPr>
        <w:t xml:space="preserve">## [1] "Llh: -2.01385022885863E+03; Pars: -1.960462E+00,  1.786815E-01,  2.681328E-01,  1.291263E+00, -2.081596E-01"</w:t>
      </w:r>
      <w:r>
        <w:br w:type="textWrapping"/>
      </w:r>
      <w:r>
        <w:rPr>
          <w:rStyle w:val="VerbatimChar"/>
        </w:rPr>
        <w:t xml:space="preserve">## [1] "Llh: -2.01385150966845E+03; Pars: -1.959164E+00,  1.778247E-01,  2.683836E-01,  1.292659E+00, -2.080646E-01"</w:t>
      </w:r>
      <w:r>
        <w:br w:type="textWrapping"/>
      </w:r>
      <w:r>
        <w:rPr>
          <w:rStyle w:val="VerbatimChar"/>
        </w:rPr>
        <w:t xml:space="preserve">## [1] "Llh: -2.01384560800099E+03; Pars: -1.970295E+00,  1.712158E-01,  2.712895E-01,  1.292612E+00, -2.113336E-01"</w:t>
      </w:r>
      <w:r>
        <w:br w:type="textWrapping"/>
      </w:r>
      <w:r>
        <w:rPr>
          <w:rStyle w:val="VerbatimChar"/>
        </w:rPr>
        <w:t xml:space="preserve">## [1] "Llh: -2.01384305726783E+03; Pars: -1.980577E+00,  1.662027E-01,  2.736370E-01,  1.291774E+00, -2.141899E-01"</w:t>
      </w:r>
      <w:r>
        <w:br w:type="textWrapping"/>
      </w:r>
      <w:r>
        <w:rPr>
          <w:rStyle w:val="VerbatimChar"/>
        </w:rPr>
        <w:t xml:space="preserve">## [1] "Llh: -2.01383873354114E+03; Pars: -1.968342E+00,  1.713526E-01,  2.698015E-01,  1.292974E+00, -2.103986E-01"</w:t>
      </w:r>
      <w:r>
        <w:br w:type="textWrapping"/>
      </w:r>
      <w:r>
        <w:rPr>
          <w:rStyle w:val="VerbatimChar"/>
        </w:rPr>
        <w:t xml:space="preserve">## [1] "Llh: -2.01383070182817E+03; Pars: -1.972544E+00,  1.685828E-01,  2.698675E-01,  1.292805E+00, -2.112293E-01"</w:t>
      </w:r>
      <w:r>
        <w:br w:type="textWrapping"/>
      </w:r>
      <w:r>
        <w:rPr>
          <w:rStyle w:val="VerbatimChar"/>
        </w:rPr>
        <w:t xml:space="preserve">## [1] "Llh: -2.01383688537022E+03; Pars: -1.983378E+00,  1.706097E-01,  2.717424E-01,  1.290966E+00, -2.126962E-01"</w:t>
      </w:r>
      <w:r>
        <w:br w:type="textWrapping"/>
      </w:r>
      <w:r>
        <w:rPr>
          <w:rStyle w:val="VerbatimChar"/>
        </w:rPr>
        <w:t xml:space="preserve">## [1] "Llh: -2.01383935146002E+03; Pars: -1.975733E+00,  1.717254E-01,  2.708917E-01,  1.291874E+00, -2.114742E-01"</w:t>
      </w:r>
      <w:r>
        <w:br w:type="textWrapping"/>
      </w:r>
      <w:r>
        <w:rPr>
          <w:rStyle w:val="VerbatimChar"/>
        </w:rPr>
        <w:t xml:space="preserve">## [1] "Llh: -2.01383584155781E+03; Pars: -1.985437E+00,  1.724642E-01,  2.707242E-01,  1.288668E+00, -2.133586E-01"</w:t>
      </w:r>
      <w:r>
        <w:br w:type="textWrapping"/>
      </w:r>
      <w:r>
        <w:rPr>
          <w:rStyle w:val="VerbatimChar"/>
        </w:rPr>
        <w:t xml:space="preserve">## [1] "Llh: -2.01383694913599E+03; Pars: -1.979094E+00,  1.724681E-01,  2.705530E-01,  1.290301E+00, -2.122018E-01"</w:t>
      </w:r>
      <w:r>
        <w:br w:type="textWrapping"/>
      </w:r>
      <w:r>
        <w:rPr>
          <w:rStyle w:val="VerbatimChar"/>
        </w:rPr>
        <w:t xml:space="preserve">## [1] "Llh: -2.01383695910700E+03; Pars: -1.995030E+00,  1.641366E-01,  2.736672E-01,  1.291567E+00, -2.160101E-01"</w:t>
      </w:r>
      <w:r>
        <w:br w:type="textWrapping"/>
      </w:r>
      <w:r>
        <w:rPr>
          <w:rStyle w:val="VerbatimChar"/>
        </w:rPr>
        <w:t xml:space="preserve">## [1] "Llh: -2.01383575806971E+03; Pars: -1.986388E+00,  1.676578E-01,  2.722836E-01,  1.291491E+00, -2.140475E-01"</w:t>
      </w:r>
      <w:r>
        <w:br w:type="textWrapping"/>
      </w:r>
      <w:r>
        <w:rPr>
          <w:rStyle w:val="VerbatimChar"/>
        </w:rPr>
        <w:t xml:space="preserve">## [1] "Llh: -2.01382974420567E+03; Pars: -1.996534E+00,  1.600196E-01,  2.747731E-01,  1.289416E+00, -2.172584E-01"</w:t>
      </w:r>
      <w:r>
        <w:br w:type="textWrapping"/>
      </w:r>
      <w:r>
        <w:rPr>
          <w:rStyle w:val="VerbatimChar"/>
        </w:rPr>
        <w:t xml:space="preserve">## [1] "Llh: -2.01383219408600E+03; Pars: -2.011403E+00,  1.514365E-01,  2.778952E-01,  1.287695E+00, -2.214125E-01"</w:t>
      </w:r>
      <w:r>
        <w:br w:type="textWrapping"/>
      </w:r>
      <w:r>
        <w:rPr>
          <w:rStyle w:val="VerbatimChar"/>
        </w:rPr>
        <w:t xml:space="preserve">## [1] "Llh: -2.01382500626089E+03; Pars: -1.989135E+00,  1.694366E-01,  2.701193E-01,  1.289564E+00, -2.132461E-01"</w:t>
      </w:r>
      <w:r>
        <w:br w:type="textWrapping"/>
      </w:r>
      <w:r>
        <w:rPr>
          <w:rStyle w:val="VerbatimChar"/>
        </w:rPr>
        <w:t xml:space="preserve">## [1] "Llh: -2.01382125295470E+03; Pars: -1.993413E+00,  1.710771E-01,  2.683605E-01,  1.288460E+00, -2.127741E-01"</w:t>
      </w:r>
      <w:r>
        <w:br w:type="textWrapping"/>
      </w:r>
      <w:r>
        <w:rPr>
          <w:rStyle w:val="VerbatimChar"/>
        </w:rPr>
        <w:t xml:space="preserve">## [1] "Llh: -2.01382234248737E+03; Pars: -1.990349E+00,  1.652405E-01,  2.706612E-01,  1.289369E+00, -2.147710E-01"</w:t>
      </w:r>
      <w:r>
        <w:br w:type="textWrapping"/>
      </w:r>
      <w:r>
        <w:rPr>
          <w:rStyle w:val="VerbatimChar"/>
        </w:rPr>
        <w:t xml:space="preserve">## [1] "Llh: -2.01382492499513E+03; Pars: -1.988606E+00,  1.665668E-01,  2.709315E-01,  1.289768E+00, -2.142523E-01"</w:t>
      </w:r>
      <w:r>
        <w:br w:type="textWrapping"/>
      </w:r>
      <w:r>
        <w:rPr>
          <w:rStyle w:val="VerbatimChar"/>
        </w:rPr>
        <w:t xml:space="preserve">## [1] "Llh: -2.01381806984598E+03; Pars: -1.990254E+00,  1.606898E-01,  2.716541E-01,  1.291949E+00, -2.146735E-01"</w:t>
      </w:r>
      <w:r>
        <w:br w:type="textWrapping"/>
      </w:r>
      <w:r>
        <w:rPr>
          <w:rStyle w:val="VerbatimChar"/>
        </w:rPr>
        <w:t xml:space="preserve">## [1] "Llh: -2.01381355081808E+03; Pars: -1.992663E+00,  1.551076E-01,  2.721190E-01,  1.293592E+00, -2.153310E-01"</w:t>
      </w:r>
      <w:r>
        <w:br w:type="textWrapping"/>
      </w:r>
      <w:r>
        <w:rPr>
          <w:rStyle w:val="VerbatimChar"/>
        </w:rPr>
        <w:t xml:space="preserve">## [1] "Llh: -2.01380782935893E+03; Pars: -1.991813E+00,  1.602312E-01,  2.700289E-01,  1.289963E+00, -2.144980E-01"</w:t>
      </w:r>
      <w:r>
        <w:br w:type="textWrapping"/>
      </w:r>
      <w:r>
        <w:rPr>
          <w:rStyle w:val="VerbatimChar"/>
        </w:rPr>
        <w:t xml:space="preserve">## [1] "Llh: -2.01379818568721E+03; Pars: -1.994525E+00,  1.566422E-01,  2.689016E-01,  1.289200E+00, -2.147233E-01"</w:t>
      </w:r>
      <w:r>
        <w:br w:type="textWrapping"/>
      </w:r>
      <w:r>
        <w:rPr>
          <w:rStyle w:val="VerbatimChar"/>
        </w:rPr>
        <w:t xml:space="preserve">## [1] "Llh: -2.01381222376190E+03; Pars: -2.014450E+00,  1.547377E-01,  2.720586E-01,  1.287213E+00, -2.187138E-01"</w:t>
      </w:r>
      <w:r>
        <w:br w:type="textWrapping"/>
      </w:r>
      <w:r>
        <w:rPr>
          <w:rStyle w:val="VerbatimChar"/>
        </w:rPr>
        <w:t xml:space="preserve">## [1] "Llh: -2.01381132848608E+03; Pars: -2.003973E+00,  1.580886E-01,  2.715109E-01,  1.288609E+00, -2.168427E-01"</w:t>
      </w:r>
      <w:r>
        <w:br w:type="textWrapping"/>
      </w:r>
      <w:r>
        <w:rPr>
          <w:rStyle w:val="VerbatimChar"/>
        </w:rPr>
        <w:t xml:space="preserve">## [1] "Llh: -2.01380108841132E+03; Pars: -1.993435E+00,  1.622285E-01,  2.658482E-01,  1.290273E+00, -2.125184E-01"</w:t>
      </w:r>
      <w:r>
        <w:br w:type="textWrapping"/>
      </w:r>
      <w:r>
        <w:rPr>
          <w:rStyle w:val="VerbatimChar"/>
        </w:rPr>
        <w:t xml:space="preserve">## [1] "Llh: -2.01380484547949E+03; Pars: -1.994210E+00,  1.616734E-01,  2.680794E-01,  1.290059E+00, -2.137034E-01"</w:t>
      </w:r>
      <w:r>
        <w:br w:type="textWrapping"/>
      </w:r>
      <w:r>
        <w:rPr>
          <w:rStyle w:val="VerbatimChar"/>
        </w:rPr>
        <w:t xml:space="preserve">## [1] "Llh: -2.01379296808787E+03; Pars: -2.000855E+00,  1.559509E-01,  2.680349E-01,  1.290683E+00, -2.141048E-01"</w:t>
      </w:r>
      <w:r>
        <w:br w:type="textWrapping"/>
      </w:r>
      <w:r>
        <w:rPr>
          <w:rStyle w:val="VerbatimChar"/>
        </w:rPr>
        <w:t xml:space="preserve">## [1] "Llh: -2.01378294239986E+03; Pars: -2.006108E+00,  1.515038E-01,  2.667218E-01,  1.291340E+00, -2.137717E-01"</w:t>
      </w:r>
      <w:r>
        <w:br w:type="textWrapping"/>
      </w:r>
      <w:r>
        <w:rPr>
          <w:rStyle w:val="VerbatimChar"/>
        </w:rPr>
        <w:t xml:space="preserve">## [1] "Llh: -2.01378409114335E+03; Pars: -2.002869E+00,  1.434846E-01,  2.696801E-01,  1.292746E+00, -2.165007E-01"</w:t>
      </w:r>
      <w:r>
        <w:br w:type="textWrapping"/>
      </w:r>
      <w:r>
        <w:rPr>
          <w:rStyle w:val="VerbatimChar"/>
        </w:rPr>
        <w:t xml:space="preserve">## [1] "Llh: -2.01379003943081E+03; Pars: -2.000505E+00,  1.499347E-01,  2.693502E-01,  1.291673E+00, -2.155691E-01"</w:t>
      </w:r>
      <w:r>
        <w:br w:type="textWrapping"/>
      </w:r>
      <w:r>
        <w:rPr>
          <w:rStyle w:val="VerbatimChar"/>
        </w:rPr>
        <w:t xml:space="preserve">## [1] "Llh: -2.01379196692138E+03; Pars: -2.007701E+00,  1.534028E-01,  2.649460E-01,  1.287281E+00, -2.144118E-01"</w:t>
      </w:r>
      <w:r>
        <w:br w:type="textWrapping"/>
      </w:r>
      <w:r>
        <w:rPr>
          <w:rStyle w:val="VerbatimChar"/>
        </w:rPr>
        <w:t xml:space="preserve">## [1] "Llh: -2.01379015198987E+03; Pars: -2.003942E+00,  1.538272E-01,  2.667393E-01,  1.288856E+00, -2.146416E-01"</w:t>
      </w:r>
      <w:r>
        <w:br w:type="textWrapping"/>
      </w:r>
      <w:r>
        <w:rPr>
          <w:rStyle w:val="VerbatimChar"/>
        </w:rPr>
        <w:t xml:space="preserve">## [1] "Llh: -2.01377290953813E+03; Pars: -1.996378E+00,  1.488740E-01,  2.636455E-01,  1.292358E+00, -2.120196E-01"</w:t>
      </w:r>
      <w:r>
        <w:br w:type="textWrapping"/>
      </w:r>
      <w:r>
        <w:rPr>
          <w:rStyle w:val="VerbatimChar"/>
        </w:rPr>
        <w:t xml:space="preserve">## [1] "Llh: -2.01376299056407E+03; Pars: -1.992581E+00,  1.444702E-01,  2.597128E-01,  1.294237E+00, -2.096081E-01"</w:t>
      </w:r>
      <w:r>
        <w:br w:type="textWrapping"/>
      </w:r>
      <w:r>
        <w:rPr>
          <w:rStyle w:val="VerbatimChar"/>
        </w:rPr>
        <w:t xml:space="preserve">## [1] "Llh: -2.01376459844101E+03; Pars: -2.006574E+00,  1.385009E-01,  2.668540E-01,  1.292276E+00, -2.151798E-01"</w:t>
      </w:r>
      <w:r>
        <w:br w:type="textWrapping"/>
      </w:r>
      <w:r>
        <w:rPr>
          <w:rStyle w:val="VerbatimChar"/>
        </w:rPr>
        <w:t xml:space="preserve">## [1] "Llh: -2.01377149931895E+03; Pars: -2.003290E+00,  1.440858E-01,  2.666026E-01,  1.291775E+00, -2.145144E-01"</w:t>
      </w:r>
      <w:r>
        <w:br w:type="textWrapping"/>
      </w:r>
      <w:r>
        <w:rPr>
          <w:rStyle w:val="VerbatimChar"/>
        </w:rPr>
        <w:t xml:space="preserve">## [1] "Llh: -2.01376643619695E+03; Pars: -2.010305E+00,  1.365489E-01,  2.629816E-01,  1.294585E+00, -2.131575E-01"</w:t>
      </w:r>
      <w:r>
        <w:br w:type="textWrapping"/>
      </w:r>
      <w:r>
        <w:rPr>
          <w:rStyle w:val="VerbatimChar"/>
        </w:rPr>
        <w:t xml:space="preserve">## [1] "Llh: -2.01376810424140E+03; Pars: -2.006360E+00,  1.413167E-01,  2.644616E-01,  1.293237E+00, -2.135489E-01"</w:t>
      </w:r>
      <w:r>
        <w:br w:type="textWrapping"/>
      </w:r>
      <w:r>
        <w:rPr>
          <w:rStyle w:val="VerbatimChar"/>
        </w:rPr>
        <w:t xml:space="preserve">## [1] "Llh: -2.01375977050303E+03; Pars: -2.003433E+00,  1.325763E-01,  2.636409E-01,  1.297231E+00, -2.126456E-01"</w:t>
      </w:r>
      <w:r>
        <w:br w:type="textWrapping"/>
      </w:r>
      <w:r>
        <w:rPr>
          <w:rStyle w:val="VerbatimChar"/>
        </w:rPr>
        <w:t xml:space="preserve">## [1] "Llh: -2.01376310800010E+03; Pars: -2.003179E+00,  1.230786E-01,  2.620917E-01,  1.301438E+00, -2.116476E-01"</w:t>
      </w:r>
      <w:r>
        <w:br w:type="textWrapping"/>
      </w:r>
      <w:r>
        <w:rPr>
          <w:rStyle w:val="VerbatimChar"/>
        </w:rPr>
        <w:t xml:space="preserve">## [1] "Llh: -2.01375731095434E+03; Pars: -2.004732E+00,  1.377076E-01,  2.582844E-01,  1.295119E+00, -2.092443E-01"</w:t>
      </w:r>
      <w:r>
        <w:br w:type="textWrapping"/>
      </w:r>
      <w:r>
        <w:rPr>
          <w:rStyle w:val="VerbatimChar"/>
        </w:rPr>
        <w:t xml:space="preserve">## [1] "Llh: -2.01376380697928E+03; Pars: -2.005664E+00,  1.349069E-01,  2.525865E-01,  1.296307E+00, -2.056161E-01"</w:t>
      </w:r>
      <w:r>
        <w:br w:type="textWrapping"/>
      </w:r>
      <w:r>
        <w:rPr>
          <w:rStyle w:val="VerbatimChar"/>
        </w:rPr>
        <w:t xml:space="preserve">## [1] "Llh: -2.01375126509892E+03; Pars: -2.000941E+00,  1.255317E-01,  2.578677E-01,  1.298046E+00, -2.101623E-01"</w:t>
      </w:r>
      <w:r>
        <w:br w:type="textWrapping"/>
      </w:r>
      <w:r>
        <w:rPr>
          <w:rStyle w:val="VerbatimChar"/>
        </w:rPr>
        <w:t xml:space="preserve">## [1] "Llh: -2.01375894847854E+03; Pars: -1.998358E+00,  1.142664E-01,  2.534407E-01,  1.301412E+00, -2.083576E-01"</w:t>
      </w:r>
      <w:r>
        <w:br w:type="textWrapping"/>
      </w:r>
      <w:r>
        <w:rPr>
          <w:rStyle w:val="VerbatimChar"/>
        </w:rPr>
        <w:t xml:space="preserve">## [1] "Llh: -2.01374587320190E+03; Pars: -1.993000E+00,  1.346713E-01,  2.595623E-01,  1.296175E+00, -2.095786E-01"</w:t>
      </w:r>
      <w:r>
        <w:br w:type="textWrapping"/>
      </w:r>
      <w:r>
        <w:rPr>
          <w:rStyle w:val="VerbatimChar"/>
        </w:rPr>
        <w:t xml:space="preserve">## [1] "Llh: -2.01373906022324E+03; Pars: -1.984348E+00,  1.337422E-01,  2.578527E-01,  1.296971E+00, -2.077891E-01"</w:t>
      </w:r>
      <w:r>
        <w:br w:type="textWrapping"/>
      </w:r>
      <w:r>
        <w:rPr>
          <w:rStyle w:val="VerbatimChar"/>
        </w:rPr>
        <w:t xml:space="preserve">## [1] "Llh: -2.01375693589848E+03; Pars: -1.987839E+00,  1.309294E-01,  2.520894E-01,  1.300377E+00, -2.046000E-01"</w:t>
      </w:r>
      <w:r>
        <w:br w:type="textWrapping"/>
      </w:r>
      <w:r>
        <w:rPr>
          <w:rStyle w:val="VerbatimChar"/>
        </w:rPr>
        <w:t xml:space="preserve">## [1] "Llh: -2.01375136845611E+03; Pars: -1.992523E+00,  1.327825E-01,  2.557805E-01,  1.298347E+00, -2.072450E-01"</w:t>
      </w:r>
      <w:r>
        <w:br w:type="textWrapping"/>
      </w:r>
      <w:r>
        <w:rPr>
          <w:rStyle w:val="VerbatimChar"/>
        </w:rPr>
        <w:t xml:space="preserve">## [1] "Llh: -2.01374568086099E+03; Pars: -2.001810E+00,  1.213547E-01,  2.576576E-01,  1.300054E+00, -2.092264E-01"</w:t>
      </w:r>
      <w:r>
        <w:br w:type="textWrapping"/>
      </w:r>
      <w:r>
        <w:rPr>
          <w:rStyle w:val="VerbatimChar"/>
        </w:rPr>
        <w:t xml:space="preserve">## [1] "Llh: -2.01374594664077E+03; Pars: -1.999503E+00,  1.267614E-01,  2.581714E-01,  1.298597E+00, -2.093218E-01"</w:t>
      </w:r>
      <w:r>
        <w:br w:type="textWrapping"/>
      </w:r>
      <w:r>
        <w:rPr>
          <w:rStyle w:val="VerbatimChar"/>
        </w:rPr>
        <w:t xml:space="preserve">## [1] "Llh: -2.01374799176382E+03; Pars: -1.990309E+00,  1.276453E-01,  2.513363E-01,  1.298182E+00, -2.048213E-01"</w:t>
      </w:r>
      <w:r>
        <w:br w:type="textWrapping"/>
      </w:r>
      <w:r>
        <w:rPr>
          <w:rStyle w:val="VerbatimChar"/>
        </w:rPr>
        <w:t xml:space="preserve">## [1] "Llh: -2.01374535189527E+03; Pars: -1.993590E+00,  1.288606E-01,  2.544124E-01,  1.297944E+00, -2.067774E-01"</w:t>
      </w:r>
      <w:r>
        <w:br w:type="textWrapping"/>
      </w:r>
      <w:r>
        <w:rPr>
          <w:rStyle w:val="VerbatimChar"/>
        </w:rPr>
        <w:t xml:space="preserve">## [1] "Llh: -2.01373668740208E+03; Pars: -1.984553E+00,  1.196679E-01,  2.551441E-01,  1.301432E+00, -2.072357E-01"</w:t>
      </w:r>
      <w:r>
        <w:br w:type="textWrapping"/>
      </w:r>
      <w:r>
        <w:rPr>
          <w:rStyle w:val="VerbatimChar"/>
        </w:rPr>
        <w:t xml:space="preserve">## [1] "Llh: -2.01373431356730E+03; Pars: -1.974463E+00,  1.115547E-01,  2.535739E-01,  1.304601E+00, -2.062315E-01"</w:t>
      </w:r>
      <w:r>
        <w:br w:type="textWrapping"/>
      </w:r>
      <w:r>
        <w:rPr>
          <w:rStyle w:val="VerbatimChar"/>
        </w:rPr>
        <w:t xml:space="preserve">## [1] "Llh: -2.01373043746282E+03; Pars: -1.989538E+00,  1.157534E-01,  2.567652E-01,  1.300695E+00, -2.088297E-01"</w:t>
      </w:r>
      <w:r>
        <w:br w:type="textWrapping"/>
      </w:r>
      <w:r>
        <w:rPr>
          <w:rStyle w:val="VerbatimChar"/>
        </w:rPr>
        <w:t xml:space="preserve">## [1] "Llh: -2.01372428917362E+03; Pars: -1.988045E+00,  1.080762E-01,  2.572576E-01,  1.301871E+00, -2.096221E-01"</w:t>
      </w:r>
      <w:r>
        <w:br w:type="textWrapping"/>
      </w:r>
      <w:r>
        <w:rPr>
          <w:rStyle w:val="VerbatimChar"/>
        </w:rPr>
        <w:t xml:space="preserve">## [1] "Llh: -2.01372042654428E+03; Pars: -1.975961E+00,  1.153218E-01,  2.544340E-01,  1.302528E+00, -2.056962E-01"</w:t>
      </w:r>
      <w:r>
        <w:br w:type="textWrapping"/>
      </w:r>
      <w:r>
        <w:rPr>
          <w:rStyle w:val="VerbatimChar"/>
        </w:rPr>
        <w:t xml:space="preserve">## [1] "Llh: -2.01371240987699E+03; Pars: -1.963471E+00,  1.105327E-01,  2.527172E-01,  1.304775E+00, -2.034632E-01"</w:t>
      </w:r>
      <w:r>
        <w:br w:type="textWrapping"/>
      </w:r>
      <w:r>
        <w:rPr>
          <w:rStyle w:val="VerbatimChar"/>
        </w:rPr>
        <w:t xml:space="preserve">## [1] "Llh: -2.01372417951389E+03; Pars: -1.959756E+00,  1.149164E-01,  2.526679E-01,  1.302404E+00, -2.043269E-01"</w:t>
      </w:r>
      <w:r>
        <w:br w:type="textWrapping"/>
      </w:r>
      <w:r>
        <w:rPr>
          <w:rStyle w:val="VerbatimChar"/>
        </w:rPr>
        <w:t xml:space="preserve">## [1] "Llh: -2.01372311028906E+03; Pars: -1.970270E+00,  1.164933E-01,  2.539153E-01,  1.301816E+00, -2.055517E-01"</w:t>
      </w:r>
      <w:r>
        <w:br w:type="textWrapping"/>
      </w:r>
      <w:r>
        <w:rPr>
          <w:rStyle w:val="VerbatimChar"/>
        </w:rPr>
        <w:t xml:space="preserve">## [1] "Llh: -2.01371686609878E+03; Pars: -1.958649E+00,  1.039419E-01,  2.557143E-01,  1.306076E+00, -2.062857E-01"</w:t>
      </w:r>
      <w:r>
        <w:br w:type="textWrapping"/>
      </w:r>
      <w:r>
        <w:rPr>
          <w:rStyle w:val="VerbatimChar"/>
        </w:rPr>
        <w:t xml:space="preserve">## [1] "Llh: -2.01371800854998E+03; Pars: -1.967384E+00,  1.096789E-01,  2.553888E-01,  1.304038E+00, -2.064086E-01"</w:t>
      </w:r>
      <w:r>
        <w:br w:type="textWrapping"/>
      </w:r>
      <w:r>
        <w:rPr>
          <w:rStyle w:val="VerbatimChar"/>
        </w:rPr>
        <w:t xml:space="preserve">## [1] "Llh: -2.01372645557569E+03; Pars: -1.957612E+00,  9.054232E-02,  2.514186E-01,  1.310718E+00, -2.046725E-01"</w:t>
      </w:r>
      <w:r>
        <w:br w:type="textWrapping"/>
      </w:r>
      <w:r>
        <w:rPr>
          <w:rStyle w:val="VerbatimChar"/>
        </w:rPr>
        <w:t xml:space="preserve">## [1] "Llh: -2.01372006800888E+03; Pars: -1.964296E+00,  9.981730E-02,  2.530271E-01,  1.307268E+00, -2.054517E-01"</w:t>
      </w:r>
      <w:r>
        <w:br w:type="textWrapping"/>
      </w:r>
      <w:r>
        <w:rPr>
          <w:rStyle w:val="VerbatimChar"/>
        </w:rPr>
        <w:t xml:space="preserve">## [1] "Llh: -2.01370429302210E+03; Pars: -1.963429E+00,  1.038292E-01,  2.554787E-01,  1.304118E+00, -2.059183E-01"</w:t>
      </w:r>
      <w:r>
        <w:br w:type="textWrapping"/>
      </w:r>
      <w:r>
        <w:rPr>
          <w:rStyle w:val="VerbatimChar"/>
        </w:rPr>
        <w:t xml:space="preserve">## [1] "Llh: -2.01369705544961E+03; Pars: -1.957911E+00,  1.001694E-01,  2.564311E-01,  1.303877E+00, -2.057617E-01"</w:t>
      </w:r>
      <w:r>
        <w:br w:type="textWrapping"/>
      </w:r>
      <w:r>
        <w:rPr>
          <w:rStyle w:val="VerbatimChar"/>
        </w:rPr>
        <w:t xml:space="preserve">## [1] "Llh: -2.01371732494953E+03; Pars: -1.937793E+00,  1.039631E-01,  2.514644E-01,  1.307657E+00, -2.009835E-01"</w:t>
      </w:r>
      <w:r>
        <w:br w:type="textWrapping"/>
      </w:r>
      <w:r>
        <w:rPr>
          <w:rStyle w:val="VerbatimChar"/>
        </w:rPr>
        <w:t xml:space="preserve">## [1] "Llh: -2.01371166567927E+03; Pars: -1.950356E+00,  1.049765E-01,  2.529127E-01,  1.306208E+00, -2.031431E-01"</w:t>
      </w:r>
      <w:r>
        <w:br w:type="textWrapping"/>
      </w:r>
      <w:r>
        <w:rPr>
          <w:rStyle w:val="VerbatimChar"/>
        </w:rPr>
        <w:t xml:space="preserve">## [1] "Llh: -2.01370636009929E+03; Pars: -1.947603E+00,  9.251773E-02,  2.544056E-01,  1.309476E+00, -2.040904E-01"</w:t>
      </w:r>
      <w:r>
        <w:br w:type="textWrapping"/>
      </w:r>
      <w:r>
        <w:rPr>
          <w:rStyle w:val="VerbatimChar"/>
        </w:rPr>
        <w:t xml:space="preserve">## [1] "Llh: -2.01370657768828E+03; Pars: -1.953270E+00,  9.800403E-02,  2.542830E-01,  1.307557E+00, -2.044557E-01"</w:t>
      </w:r>
      <w:r>
        <w:br w:type="textWrapping"/>
      </w:r>
      <w:r>
        <w:rPr>
          <w:rStyle w:val="VerbatimChar"/>
        </w:rPr>
        <w:t xml:space="preserve">## [1] "Llh: -2.01370525496079E+03; Pars: -1.946900E+00,  1.047436E-01,  2.558452E-01,  1.304895E+00, -2.036459E-01"</w:t>
      </w:r>
      <w:r>
        <w:br w:type="textWrapping"/>
      </w:r>
      <w:r>
        <w:rPr>
          <w:rStyle w:val="VerbatimChar"/>
        </w:rPr>
        <w:t xml:space="preserve">## [1] "Llh: -2.01370450508341E+03; Pars: -1.951249E+00,  1.034897E-01,  2.551407E-01,  1.305488E+00, -2.040974E-01"</w:t>
      </w:r>
      <w:r>
        <w:br w:type="textWrapping"/>
      </w:r>
      <w:r>
        <w:rPr>
          <w:rStyle w:val="VerbatimChar"/>
        </w:rPr>
        <w:t xml:space="preserve">## [1] "Llh: -2.01369404775545E+03; Pars: -1.949587E+00,  1.004119E-01,  2.529286E-01,  1.305851E+00, -2.019366E-01"</w:t>
      </w:r>
      <w:r>
        <w:br w:type="textWrapping"/>
      </w:r>
      <w:r>
        <w:rPr>
          <w:rStyle w:val="VerbatimChar"/>
        </w:rPr>
        <w:t xml:space="preserve">## [1] "Llh: -2.01368640119874E+03; Pars: -1.945057E+00,  9.869210E-02,  2.515358E-01,  1.305739E+00, -1.997621E-01"</w:t>
      </w:r>
      <w:r>
        <w:br w:type="textWrapping"/>
      </w:r>
      <w:r>
        <w:rPr>
          <w:rStyle w:val="VerbatimChar"/>
        </w:rPr>
        <w:t xml:space="preserve">## [1] "Llh: -2.01370327672416E+03; Pars: -1.937400E+00,  9.024061E-02,  2.554531E-01,  1.307538E+00, -2.032787E-01"</w:t>
      </w:r>
      <w:r>
        <w:br w:type="textWrapping"/>
      </w:r>
      <w:r>
        <w:rPr>
          <w:rStyle w:val="VerbatimChar"/>
        </w:rPr>
        <w:t xml:space="preserve">## [1] "Llh: -2.01369940818173E+03; Pars: -1.943918E+00,  9.493452E-02,  2.547692E-01,  1.306847E+00, -2.033248E-01"</w:t>
      </w:r>
      <w:r>
        <w:br w:type="textWrapping"/>
      </w:r>
      <w:r>
        <w:rPr>
          <w:rStyle w:val="VerbatimChar"/>
        </w:rPr>
        <w:t xml:space="preserve">## [1] "Llh: -2.01368733598833E+03; Pars: -1.947939E+00,  9.127116E-02,  2.560002E-01,  1.306359E+00, -2.036714E-01"</w:t>
      </w:r>
      <w:r>
        <w:br w:type="textWrapping"/>
      </w:r>
      <w:r>
        <w:rPr>
          <w:rStyle w:val="VerbatimChar"/>
        </w:rPr>
        <w:t xml:space="preserve">## [1] "Llh: -2.01369170589631E+03; Pars: -1.948543E+00,  9.451988E-02,  2.552283E-01,  1.306322E+00, -2.035394E-01"</w:t>
      </w:r>
      <w:r>
        <w:br w:type="textWrapping"/>
      </w:r>
      <w:r>
        <w:rPr>
          <w:rStyle w:val="VerbatimChar"/>
        </w:rPr>
        <w:t xml:space="preserve">## [1] "Llh: -2.01368949625017E+03; Pars: -1.950826E+00,  1.030016E-01,  2.551452E-01,  1.301858E+00, -2.025566E-01"</w:t>
      </w:r>
      <w:r>
        <w:br w:type="textWrapping"/>
      </w:r>
      <w:r>
        <w:rPr>
          <w:rStyle w:val="VerbatimChar"/>
        </w:rPr>
        <w:t xml:space="preserve">## [1] "Llh: -2.01369055761202E+03; Pars: -1.950020E+00,  1.002742E-01,  2.549603E-01,  1.303759E+00, -2.029400E-01"</w:t>
      </w:r>
      <w:r>
        <w:br w:type="textWrapping"/>
      </w:r>
      <w:r>
        <w:rPr>
          <w:rStyle w:val="VerbatimChar"/>
        </w:rPr>
        <w:t xml:space="preserve">## [1] "Llh: -2.01367981944101E+03; Pars: -1.947011E+00,  9.190742E-02,  2.544119E-01,  1.304382E+00, -2.019333E-01"</w:t>
      </w:r>
      <w:r>
        <w:br w:type="textWrapping"/>
      </w:r>
      <w:r>
        <w:rPr>
          <w:rStyle w:val="VerbatimChar"/>
        </w:rPr>
        <w:t xml:space="preserve">## [1] "Llh: -2.01367270367272E+03; Pars: -1.944892E+00,  8.661184E-02,  2.540475E-01,  1.303829E+00, -2.008512E-01"</w:t>
      </w:r>
      <w:r>
        <w:br w:type="textWrapping"/>
      </w:r>
      <w:r>
        <w:rPr>
          <w:rStyle w:val="VerbatimChar"/>
        </w:rPr>
        <w:t xml:space="preserve">## [1] "Llh: -2.01367111622699E+03; Pars: -1.954732E+00,  9.657946E-02,  2.544947E-01,  1.301821E+00, -2.017164E-01"</w:t>
      </w:r>
      <w:r>
        <w:br w:type="textWrapping"/>
      </w:r>
      <w:r>
        <w:rPr>
          <w:rStyle w:val="VerbatimChar"/>
        </w:rPr>
        <w:t xml:space="preserve">## [1] "Llh: -2.01366068322994E+03; Pars: -1.960139E+00,  9.741258E-02,  2.543575E-01,  1.299315E+00, -2.009122E-01"</w:t>
      </w:r>
      <w:r>
        <w:br w:type="textWrapping"/>
      </w:r>
      <w:r>
        <w:rPr>
          <w:rStyle w:val="VerbatimChar"/>
        </w:rPr>
        <w:t xml:space="preserve">## [1] "Llh: -2.01366819681288E+03; Pars: -1.941630E+00,  9.051608E-02,  2.520034E-01,  1.302959E+00, -1.973397E-01"</w:t>
      </w:r>
      <w:r>
        <w:br w:type="textWrapping"/>
      </w:r>
      <w:r>
        <w:rPr>
          <w:rStyle w:val="VerbatimChar"/>
        </w:rPr>
        <w:t xml:space="preserve">## [1] "Llh: -2.01367110575694E+03; Pars: -1.945700E+00,  9.283849E-02,  2.531103E-01,  1.303188E+00, -1.994452E-01"</w:t>
      </w:r>
      <w:r>
        <w:br w:type="textWrapping"/>
      </w:r>
      <w:r>
        <w:rPr>
          <w:rStyle w:val="VerbatimChar"/>
        </w:rPr>
        <w:t xml:space="preserve">## [1] "Llh: -2.01365798681496E+03; Pars: -1.945036E+00,  8.359294E-02,  2.520326E-01,  1.305420E+00, -1.984581E-01"</w:t>
      </w:r>
      <w:r>
        <w:br w:type="textWrapping"/>
      </w:r>
      <w:r>
        <w:rPr>
          <w:rStyle w:val="VerbatimChar"/>
        </w:rPr>
        <w:t xml:space="preserve">## [1] "Llh: -2.01364704827704E+03; Pars: -1.942141E+00,  7.530648E-02,  2.504763E-01,  1.307204E+00, -1.964088E-01"</w:t>
      </w:r>
      <w:r>
        <w:br w:type="textWrapping"/>
      </w:r>
      <w:r>
        <w:rPr>
          <w:rStyle w:val="VerbatimChar"/>
        </w:rPr>
        <w:t xml:space="preserve">## [1] "Llh: -2.01365230086896E+03; Pars: -1.945605E+00,  8.735335E-02,  2.489680E-01,  1.301258E+00, -1.944382E-01"</w:t>
      </w:r>
      <w:r>
        <w:br w:type="textWrapping"/>
      </w:r>
      <w:r>
        <w:rPr>
          <w:rStyle w:val="VerbatimChar"/>
        </w:rPr>
        <w:t xml:space="preserve">## [1] "Llh: -2.01365659267234E+03; Pars: -1.946188E+00,  8.831675E-02,  2.507260E-01,  1.302532E+00, -1.967465E-01"</w:t>
      </w:r>
      <w:r>
        <w:br w:type="textWrapping"/>
      </w:r>
      <w:r>
        <w:rPr>
          <w:rStyle w:val="VerbatimChar"/>
        </w:rPr>
        <w:t xml:space="preserve">## [1] "Llh: -2.01364515085713E+03; Pars: -1.948706E+00,  7.693600E-02,  2.524052E-01,  1.300088E+00, -1.962179E-01"</w:t>
      </w:r>
      <w:r>
        <w:br w:type="textWrapping"/>
      </w:r>
      <w:r>
        <w:rPr>
          <w:rStyle w:val="VerbatimChar"/>
        </w:rPr>
        <w:t xml:space="preserve">## [1] "Llh: -2.01364697932842E+03; Pars: -1.950531E+00,  6.792869E-02,  2.528400E-01,  1.297272E+00, -1.944459E-01"</w:t>
      </w:r>
      <w:r>
        <w:br w:type="textWrapping"/>
      </w:r>
      <w:r>
        <w:rPr>
          <w:rStyle w:val="VerbatimChar"/>
        </w:rPr>
        <w:t xml:space="preserve">## [1] "Llh: -2.01363402015511E+03; Pars: -1.950397E+00,  8.360951E-02,  2.492367E-01,  1.300496E+00, -1.932755E-01"</w:t>
      </w:r>
      <w:r>
        <w:br w:type="textWrapping"/>
      </w:r>
      <w:r>
        <w:rPr>
          <w:rStyle w:val="VerbatimChar"/>
        </w:rPr>
        <w:t xml:space="preserve">## [1] "Llh: -2.01362151612753E+03; Pars: -1.953150E+00,  8.214760E-02,  2.468313E-01,  1.298833E+00, -1.894876E-01"</w:t>
      </w:r>
      <w:r>
        <w:br w:type="textWrapping"/>
      </w:r>
      <w:r>
        <w:rPr>
          <w:rStyle w:val="VerbatimChar"/>
        </w:rPr>
        <w:t xml:space="preserve">## [1] "Llh: -2.01361625472195E+03; Pars: -1.958267E+00,  7.695819E-02,  2.492119E-01,  1.299715E+00, -1.936462E-01"</w:t>
      </w:r>
      <w:r>
        <w:br w:type="textWrapping"/>
      </w:r>
      <w:r>
        <w:rPr>
          <w:rStyle w:val="VerbatimChar"/>
        </w:rPr>
        <w:t xml:space="preserve">## [1] "Llh: -2.01359523344882E+03; Pars: -1.966585E+00,  7.096095E-02,  2.478162E-01,  1.298096E+00, -1.917994E-01"</w:t>
      </w:r>
      <w:r>
        <w:br w:type="textWrapping"/>
      </w:r>
      <w:r>
        <w:rPr>
          <w:rStyle w:val="VerbatimChar"/>
        </w:rPr>
        <w:t xml:space="preserve">## [1] "Llh: -2.01361659869208E+03; Pars: -1.942336E+00,  6.299808E-02,  2.442413E-01,  1.302871E+00, -1.864286E-01"</w:t>
      </w:r>
      <w:r>
        <w:br w:type="textWrapping"/>
      </w:r>
      <w:r>
        <w:rPr>
          <w:rStyle w:val="VerbatimChar"/>
        </w:rPr>
        <w:t xml:space="preserve">## [1] "Llh: -2.01362010281426E+03; Pars: -1.946787E+00,  7.025047E-02,  2.467704E-01,  1.301981E+00, -1.900495E-01"</w:t>
      </w:r>
      <w:r>
        <w:br w:type="textWrapping"/>
      </w:r>
      <w:r>
        <w:rPr>
          <w:rStyle w:val="VerbatimChar"/>
        </w:rPr>
        <w:t xml:space="preserve">## [1] "Llh: -2.01359342211604E+03; Pars: -1.955563E+00,  6.164273E-02,  2.477402E-01,  1.301570E+00, -1.896988E-01"</w:t>
      </w:r>
      <w:r>
        <w:br w:type="textWrapping"/>
      </w:r>
      <w:r>
        <w:rPr>
          <w:rStyle w:val="VerbatimChar"/>
        </w:rPr>
        <w:t xml:space="preserve">## [1] "Llh: -2.01357160833935E+03; Pars: -1.960541E+00,  5.178250E-02,  2.471263E-01,  1.301727E+00, -1.873291E-01"</w:t>
      </w:r>
      <w:r>
        <w:br w:type="textWrapping"/>
      </w:r>
      <w:r>
        <w:rPr>
          <w:rStyle w:val="VerbatimChar"/>
        </w:rPr>
        <w:t xml:space="preserve">## [1] "Llh: -2.01359941033997E+03; Pars: -1.966386E+00,  6.155585E-02,  2.448919E-01,  1.293476E+00, -1.840963E-01"</w:t>
      </w:r>
      <w:r>
        <w:br w:type="textWrapping"/>
      </w:r>
      <w:r>
        <w:rPr>
          <w:rStyle w:val="VerbatimChar"/>
        </w:rPr>
        <w:t xml:space="preserve">## [1] "Llh: -2.01359855452879E+03; Pars: -1.960325E+00,  6.473812E-02,  2.462880E-01,  1.296894E+00, -1.871744E-01"</w:t>
      </w:r>
      <w:r>
        <w:br w:type="textWrapping"/>
      </w:r>
      <w:r>
        <w:rPr>
          <w:rStyle w:val="VerbatimChar"/>
        </w:rPr>
        <w:t xml:space="preserve">## [1] "Llh: -2.01356612122017E+03; Pars: -1.964468E+00,  5.623209E-02,  2.405160E-01,  1.299277E+00, -1.806697E-01"</w:t>
      </w:r>
      <w:r>
        <w:br w:type="textWrapping"/>
      </w:r>
      <w:r>
        <w:rPr>
          <w:rStyle w:val="VerbatimChar"/>
        </w:rPr>
        <w:t xml:space="preserve">## [1] "Llh: -2.01355127196088E+03; Pars: -1.972350E+00,  4.807415E-02,  2.345713E-01,  1.298871E+00, -1.728956E-01"</w:t>
      </w:r>
      <w:r>
        <w:br w:type="textWrapping"/>
      </w:r>
      <w:r>
        <w:rPr>
          <w:rStyle w:val="VerbatimChar"/>
        </w:rPr>
        <w:t xml:space="preserve">## [1] "Llh: -2.01354847449521E+03; Pars: -1.967705E+00,  4.250555E-02,  2.411859E-01,  1.300548E+00, -1.807632E-01"</w:t>
      </w:r>
      <w:r>
        <w:br w:type="textWrapping"/>
      </w:r>
      <w:r>
        <w:rPr>
          <w:rStyle w:val="VerbatimChar"/>
        </w:rPr>
        <w:t xml:space="preserve">## [1] "Llh: -2.01352840112905E+03; Pars: -1.974982E+00,  3.057533E-02,  2.383633E-01,  1.301406E+00, -1.764010E-01"</w:t>
      </w:r>
      <w:r>
        <w:br w:type="textWrapping"/>
      </w:r>
      <w:r>
        <w:rPr>
          <w:rStyle w:val="VerbatimChar"/>
        </w:rPr>
        <w:t xml:space="preserve">## [1] "Llh: -2.01352128294400E+03; Pars: -1.991578E+00,  4.150790E-02,  2.414247E-01,  1.295933E+00, -1.798112E-01"</w:t>
      </w:r>
      <w:r>
        <w:br w:type="textWrapping"/>
      </w:r>
      <w:r>
        <w:rPr>
          <w:rStyle w:val="VerbatimChar"/>
        </w:rPr>
        <w:t xml:space="preserve">## [1] "Llh: -2.01350211396439E+03; Pars: -2.016199E+00,  3.369245E-02,  2.400164E-01,  1.292478E+00, -1.765024E-01"</w:t>
      </w:r>
      <w:r>
        <w:br w:type="textWrapping"/>
      </w:r>
      <w:r>
        <w:rPr>
          <w:rStyle w:val="VerbatimChar"/>
        </w:rPr>
        <w:t xml:space="preserve">## [1] "Llh: -2.01351038534612E+03; Pars: -1.995938E+00,  3.110620E-02,  2.368694E-01,  1.300131E+00, -1.747966E-01"</w:t>
      </w:r>
      <w:r>
        <w:br w:type="textWrapping"/>
      </w:r>
      <w:r>
        <w:rPr>
          <w:rStyle w:val="VerbatimChar"/>
        </w:rPr>
        <w:t xml:space="preserve">## [1] "Llh: -2.01351876767618E+03; Pars: -1.987035E+00,  3.736158E-02,  2.392241E-01,  1.299321E+00, -1.778911E-01"</w:t>
      </w:r>
      <w:r>
        <w:br w:type="textWrapping"/>
      </w:r>
      <w:r>
        <w:rPr>
          <w:rStyle w:val="VerbatimChar"/>
        </w:rPr>
        <w:t xml:space="preserve">## [1] "Llh: -2.01352459233892E+03; Pars: -2.001419E+00,  2.040416E-02,  2.309625E-01,  1.299741E+00, -1.633705E-01"</w:t>
      </w:r>
      <w:r>
        <w:br w:type="textWrapping"/>
      </w:r>
      <w:r>
        <w:rPr>
          <w:rStyle w:val="VerbatimChar"/>
        </w:rPr>
        <w:t xml:space="preserve">## [1] "Llh: -2.01351451375062E+03; Pars: -1.992710E+00,  2.786403E-02,  2.351759E-01,  1.299329E+00, -1.704777E-01"</w:t>
      </w:r>
      <w:r>
        <w:br w:type="textWrapping"/>
      </w:r>
      <w:r>
        <w:rPr>
          <w:rStyle w:val="VerbatimChar"/>
        </w:rPr>
        <w:t xml:space="preserve">## [1] "Llh: -2.01353371965034E+03; Pars: -2.020330E+00,  2.182224E-02,  2.268723E-01,  1.295161E+00, -1.611003E-01"</w:t>
      </w:r>
      <w:r>
        <w:br w:type="textWrapping"/>
      </w:r>
      <w:r>
        <w:rPr>
          <w:rStyle w:val="VerbatimChar"/>
        </w:rPr>
        <w:t xml:space="preserve">## [1] "Llh: -2.01351575240839E+03; Pars: -2.005383E+00,  2.708447E-02,  2.319358E-01,  1.296799E+00, -1.676575E-01"</w:t>
      </w:r>
      <w:r>
        <w:br w:type="textWrapping"/>
      </w:r>
      <w:r>
        <w:rPr>
          <w:rStyle w:val="VerbatimChar"/>
        </w:rPr>
        <w:t xml:space="preserve">## [1] "Llh: -2.01349767327422E+03; Pars: -2.021736E+00,  1.868505E-02,  2.383730E-01,  1.297179E+00, -1.734385E-01"</w:t>
      </w:r>
      <w:r>
        <w:br w:type="textWrapping"/>
      </w:r>
      <w:r>
        <w:rPr>
          <w:rStyle w:val="VerbatimChar"/>
        </w:rPr>
        <w:t xml:space="preserve">## [1] "Llh: -2.01351358408100E+03; Pars: -2.046429E+00,  1.164892E-02,  2.402738E-01,  1.296333E+00, -1.737099E-01"</w:t>
      </w:r>
      <w:r>
        <w:br w:type="textWrapping"/>
      </w:r>
      <w:r>
        <w:rPr>
          <w:rStyle w:val="VerbatimChar"/>
        </w:rPr>
        <w:t xml:space="preserve">## [1] "Llh: -2.01350898420850E+03; Pars: -2.037804E+00,  2.412593E-02,  2.345850E-01,  1.292968E+00, -1.687481E-01"</w:t>
      </w:r>
      <w:r>
        <w:br w:type="textWrapping"/>
      </w:r>
      <w:r>
        <w:rPr>
          <w:rStyle w:val="VerbatimChar"/>
        </w:rPr>
        <w:t xml:space="preserve">## [1] "Llh: -2.01350282777341E+03; Pars: -2.022099E+00,  2.559799E-02,  2.355295E-01,  1.295073E+00, -1.706613E-01"</w:t>
      </w:r>
      <w:r>
        <w:br w:type="textWrapping"/>
      </w:r>
      <w:r>
        <w:rPr>
          <w:rStyle w:val="VerbatimChar"/>
        </w:rPr>
        <w:t xml:space="preserve">## [1] "Llh: -2.01349568444512E+03; Pars: -2.014090E+00,  2.662742E-02,  2.424500E-01,  1.296871E+00, -1.786931E-01"</w:t>
      </w:r>
      <w:r>
        <w:br w:type="textWrapping"/>
      </w:r>
      <w:r>
        <w:rPr>
          <w:rStyle w:val="VerbatimChar"/>
        </w:rPr>
        <w:t xml:space="preserve">## [1] "Llh: -2.01349866008695E+03; Pars: -2.018443E+00,  2.640180E-02,  2.477070E-01,  1.296907E+00, -1.842110E-01"</w:t>
      </w:r>
      <w:r>
        <w:br w:type="textWrapping"/>
      </w:r>
      <w:r>
        <w:rPr>
          <w:rStyle w:val="VerbatimChar"/>
        </w:rPr>
        <w:t xml:space="preserve">## [1] "Llh: -2.01349391796867E+03; Pars: -2.035314E+00,  2.541673E-02,  2.421194E-01,  1.293365E+00, -1.791591E-01"</w:t>
      </w:r>
      <w:r>
        <w:br w:type="textWrapping"/>
      </w:r>
      <w:r>
        <w:rPr>
          <w:rStyle w:val="VerbatimChar"/>
        </w:rPr>
        <w:t xml:space="preserve">## [1] "Llh: -2.01350166258336E+03; Pars: -2.056615E+00,  2.427491E-02,  2.455912E-01,  1.290393E+00, -1.834998E-01"</w:t>
      </w:r>
      <w:r>
        <w:br w:type="textWrapping"/>
      </w:r>
      <w:r>
        <w:rPr>
          <w:rStyle w:val="VerbatimChar"/>
        </w:rPr>
        <w:t xml:space="preserve">## [1] "Llh: -2.01349562924735E+03; Pars: -2.047836E+00,  2.100031E-02,  2.425259E-01,  1.289873E+00, -1.765852E-01"</w:t>
      </w:r>
      <w:r>
        <w:br w:type="textWrapping"/>
      </w:r>
      <w:r>
        <w:rPr>
          <w:rStyle w:val="VerbatimChar"/>
        </w:rPr>
        <w:t xml:space="preserve">## [1] "Llh: -2.01349333925966E+03; Pars: -2.034862E+00,  2.316760E-02,  2.411118E-01,  1.292430E+00, -1.761380E-01"</w:t>
      </w:r>
      <w:r>
        <w:br w:type="textWrapping"/>
      </w:r>
      <w:r>
        <w:rPr>
          <w:rStyle w:val="VerbatimChar"/>
        </w:rPr>
        <w:t xml:space="preserve">## [1] "Llh: -2.01349248579352E+03; Pars: -2.026781E+00,  2.452092E-02,  2.460987E-01,  1.293853E+00, -1.829112E-01"</w:t>
      </w:r>
      <w:r>
        <w:br w:type="textWrapping"/>
      </w:r>
      <w:r>
        <w:rPr>
          <w:rStyle w:val="VerbatimChar"/>
        </w:rPr>
        <w:t xml:space="preserve">## [1] "Llh: -2.01349984828256E+03; Pars: -2.029123E+00,  2.399950E-02,  2.513833E-01,  1.293244E+00, -1.890361E-01"</w:t>
      </w:r>
      <w:r>
        <w:br w:type="textWrapping"/>
      </w:r>
      <w:r>
        <w:rPr>
          <w:rStyle w:val="VerbatimChar"/>
        </w:rPr>
        <w:t xml:space="preserve">## [1] "Llh: -2.01350169344733E+03; Pars: -2.036914E+00,  1.640634E-02,  2.440447E-01,  1.297002E+00, -1.796335E-01"</w:t>
      </w:r>
      <w:r>
        <w:br w:type="textWrapping"/>
      </w:r>
      <w:r>
        <w:rPr>
          <w:rStyle w:val="VerbatimChar"/>
        </w:rPr>
        <w:t xml:space="preserve">## [1] "Llh: -2.01349466641205E+03; Pars: -2.031735E+00,  1.964002E-02,  2.430376E-01,  1.295870E+00, -1.788508E-01"</w:t>
      </w:r>
      <w:r>
        <w:br w:type="textWrapping"/>
      </w:r>
      <w:r>
        <w:rPr>
          <w:rStyle w:val="VerbatimChar"/>
        </w:rPr>
        <w:t xml:space="preserve">## [1] "Llh: -2.01349580218657E+03; Pars: -2.035377E+00,  3.017929E-02,  2.475540E-01,  1.291780E+00, -1.848624E-01"</w:t>
      </w:r>
      <w:r>
        <w:br w:type="textWrapping"/>
      </w:r>
      <w:r>
        <w:rPr>
          <w:rStyle w:val="VerbatimChar"/>
        </w:rPr>
        <w:t xml:space="preserve">## [1] "Llh: -2.01349281622386E+03; Pars: -2.031967E+00,  2.677043E-02,  2.452587E-01,  1.293128E+00, -1.820064E-01"</w:t>
      </w:r>
      <w:r>
        <w:br w:type="textWrapping"/>
      </w:r>
      <w:r>
        <w:rPr>
          <w:rStyle w:val="VerbatimChar"/>
        </w:rPr>
        <w:t xml:space="preserve">## [1] "Llh: -2.01349483416953E+03; Pars: -2.050174E+00,  2.122290E-02,  2.446006E-01,  1.290594E+00, -1.809330E-01"</w:t>
      </w:r>
      <w:r>
        <w:br w:type="textWrapping"/>
      </w:r>
      <w:r>
        <w:rPr>
          <w:rStyle w:val="VerbatimChar"/>
        </w:rPr>
        <w:t xml:space="preserve">## [1] "Llh: -2.01349258456291E+03; Pars: -2.041153E+00,  2.246135E-02,  2.440629E-01,  1.292160E+00, -1.803731E-01"</w:t>
      </w:r>
      <w:r>
        <w:br w:type="textWrapping"/>
      </w:r>
      <w:r>
        <w:rPr>
          <w:rStyle w:val="VerbatimChar"/>
        </w:rPr>
        <w:t xml:space="preserve">## [1] "Llh: -2.01349517452933E+03; Pars: -2.036295E+00,  3.036054E-02,  2.444230E-01,  1.290111E+00, -1.813843E-01"</w:t>
      </w:r>
      <w:r>
        <w:br w:type="textWrapping"/>
      </w:r>
      <w:r>
        <w:rPr>
          <w:rStyle w:val="VerbatimChar"/>
        </w:rPr>
        <w:t xml:space="preserve">## [1] "Llh: -2.01349253295444E+03; Pars: -2.032875E+00,  2.189948E-02,  2.433840E-01,  1.294428E+00, -1.794842E-01"</w:t>
      </w:r>
      <w:r>
        <w:br w:type="textWrapping"/>
      </w:r>
      <w:r>
        <w:rPr>
          <w:rStyle w:val="VerbatimChar"/>
        </w:rPr>
        <w:t xml:space="preserve">## [1] "Llh: -2.01349156679156E+03; Pars: -2.031741E+00,  2.210332E-02,  2.458470E-01,  1.293034E+00, -1.812060E-01"</w:t>
      </w:r>
      <w:r>
        <w:br w:type="textWrapping"/>
      </w:r>
      <w:r>
        <w:rPr>
          <w:rStyle w:val="VerbatimChar"/>
        </w:rPr>
        <w:t xml:space="preserve">## [1] "Llh: -2.01349357126488E+03; Pars: -2.029955E+00,  2.061230E-02,  2.477108E-01,  1.292868E+00, -1.822295E-01"</w:t>
      </w:r>
      <w:r>
        <w:br w:type="textWrapping"/>
      </w:r>
      <w:r>
        <w:rPr>
          <w:rStyle w:val="VerbatimChar"/>
        </w:rPr>
        <w:t xml:space="preserve">## [1] "Llh: -2.01349586303274E+03; Pars: -2.030945E+00,  2.379725E-02,  2.487488E-01,  1.294211E+00, -1.862543E-01"</w:t>
      </w:r>
      <w:r>
        <w:br w:type="textWrapping"/>
      </w:r>
      <w:r>
        <w:rPr>
          <w:rStyle w:val="VerbatimChar"/>
        </w:rPr>
        <w:t xml:space="preserve">## [1] "Llh: -2.01349174637982E+03; Pars: -2.033883E+00,  2.332343E-02,  2.430210E-01,  1.292875E+00, -1.786671E-01"</w:t>
      </w:r>
      <w:r>
        <w:br w:type="textWrapping"/>
      </w:r>
      <w:r>
        <w:rPr>
          <w:rStyle w:val="VerbatimChar"/>
        </w:rPr>
        <w:t xml:space="preserve">## [1] "Llh: -2.01349107440842E+03; Pars: -2.034607E+00,  1.948979E-02,  2.437067E-01,  1.293412E+00, -1.790502E-01"</w:t>
      </w:r>
      <w:r>
        <w:br w:type="textWrapping"/>
      </w:r>
      <w:r>
        <w:rPr>
          <w:rStyle w:val="VerbatimChar"/>
        </w:rPr>
        <w:t xml:space="preserve">## [1] "Llh: -2.01349175130831E+03; Pars: -2.035927E+00,  1.662965E-02,  2.429307E-01,  1.293554E+00, -1.775721E-01"</w:t>
      </w:r>
      <w:r>
        <w:br w:type="textWrapping"/>
      </w:r>
      <w:r>
        <w:rPr>
          <w:rStyle w:val="VerbatimChar"/>
        </w:rPr>
        <w:t xml:space="preserve">## [1] "Llh: -2.01349215941812E+03; Pars: -2.022802E+00,  2.194700E-02,  2.447601E-01,  1.294882E+00, -1.801544E-01"</w:t>
      </w:r>
      <w:r>
        <w:br w:type="textWrapping"/>
      </w:r>
      <w:r>
        <w:rPr>
          <w:rStyle w:val="VerbatimChar"/>
        </w:rPr>
        <w:t xml:space="preserve">## [1] "Llh: -2.01349138321172E+03; Pars: -2.027390E+00,  2.207447E-02,  2.445858E-01,  1.294201E+00, -1.802091E-01"</w:t>
      </w:r>
      <w:r>
        <w:br w:type="textWrapping"/>
      </w:r>
      <w:r>
        <w:rPr>
          <w:rStyle w:val="VerbatimChar"/>
        </w:rPr>
        <w:t xml:space="preserve">## [1] "Llh: -2.01349182474456E+03; Pars: -2.028885E+00,  2.258187E-02,  2.459197E-01,  1.292523E+00, -1.813333E-01"</w:t>
      </w:r>
      <w:r>
        <w:br w:type="textWrapping"/>
      </w:r>
      <w:r>
        <w:rPr>
          <w:rStyle w:val="VerbatimChar"/>
        </w:rPr>
        <w:t xml:space="preserve">## [1] "Llh: -2.01349119321681E+03; Pars: -2.029883E+00,  2.240930E-02,  2.452858E-01,  1.292999E+00, -1.808710E-01"</w:t>
      </w:r>
      <w:r>
        <w:br w:type="textWrapping"/>
      </w:r>
      <w:r>
        <w:rPr>
          <w:rStyle w:val="VerbatimChar"/>
        </w:rPr>
        <w:t xml:space="preserve">## [1] "Llh: -2.01349242747860E+03; Pars: -2.036220E+00,  1.945421E-02,  2.428798E-01,  1.292755E+00, -1.770902E-01"</w:t>
      </w:r>
      <w:r>
        <w:br w:type="textWrapping"/>
      </w:r>
      <w:r>
        <w:rPr>
          <w:rStyle w:val="VerbatimChar"/>
        </w:rPr>
        <w:t xml:space="preserve">## [1] "Llh: -2.01349137746338E+03; Pars: -2.033860E+00,  2.061315E-02,  2.436845E-01,  1.293030E+00, -1.785454E-01"</w:t>
      </w:r>
      <w:r>
        <w:br w:type="textWrapping"/>
      </w:r>
      <w:r>
        <w:rPr>
          <w:rStyle w:val="VerbatimChar"/>
        </w:rPr>
        <w:t xml:space="preserve">## [1] "Llh: -2.01349157701528E+03; Pars: -2.029110E+00,  1.946698E-02,  2.462229E-01,  1.293795E+00, -1.812856E-01"</w:t>
      </w:r>
      <w:r>
        <w:br w:type="textWrapping"/>
      </w:r>
      <w:r>
        <w:rPr>
          <w:rStyle w:val="VerbatimChar"/>
        </w:rPr>
        <w:t xml:space="preserve">## [1] "Llh: -2.01349113336090E+03; Pars: -2.030303E+00,  2.036677E-02,  2.454224E-01,  1.293565E+00, -1.806310E-01"</w:t>
      </w:r>
      <w:r>
        <w:br w:type="textWrapping"/>
      </w:r>
      <w:r>
        <w:rPr>
          <w:rStyle w:val="VerbatimChar"/>
        </w:rPr>
        <w:t xml:space="preserve">## [1] "Llh: -2.01349088906776E+03; Pars: -2.030676E+00,  1.988014E-02,  2.432271E-01,  1.293848E+00, -1.785166E-01"</w:t>
      </w:r>
      <w:r>
        <w:br w:type="textWrapping"/>
      </w:r>
      <w:r>
        <w:rPr>
          <w:rStyle w:val="VerbatimChar"/>
        </w:rPr>
        <w:t xml:space="preserve">## [1] "Llh: -2.01349139803557E+03; Pars: -2.030143E+00,  1.885387E-02,  2.419171E-01,  1.294256E+00, -1.771719E-01"</w:t>
      </w:r>
      <w:r>
        <w:br w:type="textWrapping"/>
      </w:r>
      <w:r>
        <w:rPr>
          <w:rStyle w:val="VerbatimChar"/>
        </w:rPr>
        <w:t xml:space="preserve">## [1] "Llh: -2.01349095439173E+03; Pars: -2.036342E+00,  1.908966E-02,  2.439448E-01,  1.292541E+00, -1.788366E-01"</w:t>
      </w:r>
      <w:r>
        <w:br w:type="textWrapping"/>
      </w:r>
      <w:r>
        <w:rPr>
          <w:rStyle w:val="VerbatimChar"/>
        </w:rPr>
        <w:t xml:space="preserve">## [1] "Llh: -2.01349082489792E+03; Pars: -2.034104E+00,  1.979572E-02,  2.441051E-01,  1.292956E+00, -1.791797E-01"</w:t>
      </w:r>
      <w:r>
        <w:br w:type="textWrapping"/>
      </w:r>
      <w:r>
        <w:rPr>
          <w:rStyle w:val="VerbatimChar"/>
        </w:rPr>
        <w:t xml:space="preserve">## [1] "Llh: -2.01349052801477E+03; Pars: -2.029968E+00,  2.011477E-02,  2.450143E-01,  1.293682E+00, -1.807540E-01"</w:t>
      </w:r>
      <w:r>
        <w:br w:type="textWrapping"/>
      </w:r>
      <w:r>
        <w:rPr>
          <w:rStyle w:val="VerbatimChar"/>
        </w:rPr>
        <w:t xml:space="preserve">## [1] "Llh: -2.01349067929489E+03; Pars: -2.028022E+00,  1.987011E-02,  2.456791E-01,  1.294009E+00, -1.818582E-01"</w:t>
      </w:r>
      <w:r>
        <w:br w:type="textWrapping"/>
      </w:r>
      <w:r>
        <w:rPr>
          <w:rStyle w:val="VerbatimChar"/>
        </w:rPr>
        <w:t xml:space="preserve">## [1] "Llh: -2.01349140856854E+03; Pars: -2.033980E+00,  1.772008E-02,  2.433044E-01,  1.293987E+00, -1.783816E-01"</w:t>
      </w:r>
      <w:r>
        <w:br w:type="textWrapping"/>
      </w:r>
      <w:r>
        <w:rPr>
          <w:rStyle w:val="VerbatimChar"/>
        </w:rPr>
        <w:t xml:space="preserve">## [1] "Llh: -2.01349079337559E+03; Pars: -2.030907E+00,  2.113186E-02,  2.447904E-01,  1.293246E+00, -1.802486E-01"</w:t>
      </w:r>
      <w:r>
        <w:br w:type="textWrapping"/>
      </w:r>
      <w:r>
        <w:rPr>
          <w:rStyle w:val="VerbatimChar"/>
        </w:rPr>
        <w:t xml:space="preserve">## [1] "Llh: -2.01349086263538E+03; Pars: -2.033802E+00,  1.978692E-02,  2.429150E-01,  1.293293E+00, -1.784687E-01"</w:t>
      </w:r>
      <w:r>
        <w:br w:type="textWrapping"/>
      </w:r>
      <w:r>
        <w:rPr>
          <w:rStyle w:val="VerbatimChar"/>
        </w:rPr>
        <w:t xml:space="preserve">## [1] "Llh: -2.01349067680466E+03; Pars: -2.032927E+00,  1.993031E-02,  2.435418E-01,  1.293361E+00, -1.790093E-01"</w:t>
      </w:r>
      <w:r>
        <w:br w:type="textWrapping"/>
      </w:r>
      <w:r>
        <w:rPr>
          <w:rStyle w:val="VerbatimChar"/>
        </w:rPr>
        <w:t xml:space="preserve">## [1] "Llh: -2.01349066072430E+03; Pars: -2.028826E+00,  2.086295E-02,  2.445648E-01,  1.293425E+00, -1.800331E-01"</w:t>
      </w:r>
      <w:r>
        <w:br w:type="textWrapping"/>
      </w:r>
      <w:r>
        <w:rPr>
          <w:rStyle w:val="VerbatimChar"/>
        </w:rPr>
        <w:t xml:space="preserve">## [1] "Llh: -2.01349057014678E+03; Pars: -2.030271E+00,  2.051085E-02,  2.443503E-01,  1.293422E+00, -1.797874E-01"</w:t>
      </w:r>
      <w:r>
        <w:br w:type="textWrapping"/>
      </w:r>
      <w:r>
        <w:rPr>
          <w:rStyle w:val="VerbatimChar"/>
        </w:rPr>
        <w:t xml:space="preserve">## [1] "Llh: -2.01349070546132E+03; Pars: -2.032595E+00,  2.071043E-02,  2.454937E-01,  1.292819E+00, -1.810750E-01"</w:t>
      </w:r>
      <w:r>
        <w:br w:type="textWrapping"/>
      </w:r>
      <w:r>
        <w:rPr>
          <w:rStyle w:val="VerbatimChar"/>
        </w:rPr>
        <w:t xml:space="preserve">## [1] "Llh: -2.01349058255416E+03; Pars: -2.032115E+00,  2.049967E-02,  2.449270E-01,  1.293076E+00, -1.804354E-01"</w:t>
      </w:r>
      <w:r>
        <w:br w:type="textWrapping"/>
      </w:r>
      <w:r>
        <w:rPr>
          <w:rStyle w:val="VerbatimChar"/>
        </w:rPr>
        <w:t xml:space="preserve">## [1] "Llh: -2.01349068415010E+03; Pars: -2.028372E+00,  2.109151E-02,  2.449445E-01,  1.293759E+00, -1.809141E-01"</w:t>
      </w:r>
      <w:r>
        <w:br w:type="textWrapping"/>
      </w:r>
      <w:r>
        <w:rPr>
          <w:rStyle w:val="VerbatimChar"/>
        </w:rPr>
        <w:t xml:space="preserve">## [1] "Llh: -2.01349056479960E+03; Pars: -2.029805E+00,  2.075982E-02,  2.447346E-01,  1.293558E+00, -1.804805E-01"</w:t>
      </w:r>
      <w:r>
        <w:br w:type="textWrapping"/>
      </w:r>
      <w:r>
        <w:rPr>
          <w:rStyle w:val="VerbatimChar"/>
        </w:rPr>
        <w:t xml:space="preserve">## [1] "Llh: -2.01349028085381E+03; Pars: -2.031128E+00,  1.961804E-02,  2.442368E-01,  1.293594E+00, -1.799380E-01"</w:t>
      </w:r>
      <w:r>
        <w:br w:type="textWrapping"/>
      </w:r>
      <w:r>
        <w:rPr>
          <w:rStyle w:val="VerbatimChar"/>
        </w:rPr>
        <w:t xml:space="preserve">## [1] "Llh: -2.01349013414168E+03; Pars: -2.031238E+00,  1.890229E-02,  2.439599E-01,  1.293768E+00, -1.797826E-01"</w:t>
      </w:r>
      <w:r>
        <w:br w:type="textWrapping"/>
      </w:r>
      <w:r>
        <w:rPr>
          <w:rStyle w:val="VerbatimChar"/>
        </w:rPr>
        <w:t xml:space="preserve">## [1] "Llh: -2.01349076669487E+03; Pars: -2.028432E+00,  2.036476E-02,  2.456526E-01,  1.293642E+00, -1.814867E-01"</w:t>
      </w:r>
      <w:r>
        <w:br w:type="textWrapping"/>
      </w:r>
      <w:r>
        <w:rPr>
          <w:rStyle w:val="VerbatimChar"/>
        </w:rPr>
        <w:t xml:space="preserve">## [1] "Llh: -2.01349047168549E+03; Pars: -2.031803E+00,  2.003805E-02,  2.440695E-01,  1.293431E+00, -1.796286E-01"</w:t>
      </w:r>
      <w:r>
        <w:br w:type="textWrapping"/>
      </w:r>
      <w:r>
        <w:rPr>
          <w:rStyle w:val="VerbatimChar"/>
        </w:rPr>
        <w:t xml:space="preserve">## [1] "Llh: -2.01349034130739E+03; Pars: -2.029119E+00,  1.961960E-02,  2.439244E-01,  1.294069E+00, -1.797379E-01"</w:t>
      </w:r>
      <w:r>
        <w:br w:type="textWrapping"/>
      </w:r>
      <w:r>
        <w:rPr>
          <w:rStyle w:val="VerbatimChar"/>
        </w:rPr>
        <w:t xml:space="preserve">## [1] "Llh: -2.01349035107277E+03; Pars: -2.029868E+00,  1.983601E-02,  2.441751E-01,  1.293821E+00, -1.799122E-01"</w:t>
      </w:r>
      <w:r>
        <w:br w:type="textWrapping"/>
      </w:r>
      <w:r>
        <w:rPr>
          <w:rStyle w:val="VerbatimChar"/>
        </w:rPr>
        <w:t xml:space="preserve">## [1] "Llh: -2.01349026395116E+03; Pars: -2.030502E+00,  1.926352E-02,  2.443309E-01,  1.293982E+00, -1.803661E-01"</w:t>
      </w:r>
      <w:r>
        <w:br w:type="textWrapping"/>
      </w:r>
      <w:r>
        <w:rPr>
          <w:rStyle w:val="VerbatimChar"/>
        </w:rPr>
        <w:t xml:space="preserve">## [1] "Llh: -2.01349028937911E+03; Pars: -2.030444E+00,  1.956806E-02,  2.443357E-01,  1.293842E+00, -1.802214E-01"</w:t>
      </w:r>
      <w:r>
        <w:br w:type="textWrapping"/>
      </w:r>
      <w:r>
        <w:rPr>
          <w:rStyle w:val="VerbatimChar"/>
        </w:rPr>
        <w:t xml:space="preserve">## [1] "Llh: -2.01349024514100E+03; Pars: -2.031247E+00,  1.847144E-02,  2.437850E-01,  1.294015E+00, -1.796271E-01"</w:t>
      </w:r>
      <w:r>
        <w:br w:type="textWrapping"/>
      </w:r>
      <w:r>
        <w:rPr>
          <w:rStyle w:val="VerbatimChar"/>
        </w:rPr>
        <w:t xml:space="preserve">## [1] "Llh: -2.01349024313216E+03; Pars: -2.030887E+00,  1.901873E-02,  2.440224E-01,  1.293901E+00, -1.798405E-01"</w:t>
      </w:r>
      <w:r>
        <w:br w:type="textWrapping"/>
      </w:r>
      <w:r>
        <w:rPr>
          <w:rStyle w:val="VerbatimChar"/>
        </w:rPr>
        <w:t xml:space="preserve">## [1] "Llh: -2.01349038026080E+03; Pars: -2.031451E+00,  1.864129E-02,  2.431086E-01,  1.293978E+00, -1.789883E-01"</w:t>
      </w:r>
      <w:r>
        <w:br w:type="textWrapping"/>
      </w:r>
      <w:r>
        <w:rPr>
          <w:rStyle w:val="VerbatimChar"/>
        </w:rPr>
        <w:t xml:space="preserve">## [1] "Llh: -2.01349027576461E+03; Pars: -2.031080E+00,  1.899921E-02,  2.435850E-01,  1.293904E+00, -1.794297E-01"</w:t>
      </w:r>
      <w:r>
        <w:br w:type="textWrapping"/>
      </w:r>
      <w:r>
        <w:rPr>
          <w:rStyle w:val="VerbatimChar"/>
        </w:rPr>
        <w:t xml:space="preserve">## [1] "Llh: -2.01349014243564E+03; Pars: -2.029327E+00,  1.831840E-02,  2.438595E-01,  1.294418E+00, -1.800341E-01"</w:t>
      </w:r>
      <w:r>
        <w:br w:type="textWrapping"/>
      </w:r>
      <w:r>
        <w:rPr>
          <w:rStyle w:val="VerbatimChar"/>
        </w:rPr>
        <w:t xml:space="preserve">## [1] "Llh: -2.01349016796362E+03; Pars: -2.029946E+00,  1.873396E-02,  2.439120E-01,  1.294171E+00, -1.799327E-01"</w:t>
      </w:r>
      <w:r>
        <w:br w:type="textWrapping"/>
      </w:r>
      <w:r>
        <w:rPr>
          <w:rStyle w:val="VerbatimChar"/>
        </w:rPr>
        <w:t xml:space="preserve">## [1] "Llh: -2.01349013734173E+03; Pars: -2.032095E+00,  1.820253E-02,  2.439787E-01,  1.293920E+00, -1.800433E-01"</w:t>
      </w:r>
      <w:r>
        <w:br w:type="textWrapping"/>
      </w:r>
      <w:r>
        <w:rPr>
          <w:rStyle w:val="VerbatimChar"/>
        </w:rPr>
        <w:t xml:space="preserve">## [1] "Llh: -2.01349014950728E+03; Pars: -2.031351E+00,  1.854690E-02,  2.439651E-01,  1.293957E+00, -1.799670E-01"</w:t>
      </w:r>
      <w:r>
        <w:br w:type="textWrapping"/>
      </w:r>
      <w:r>
        <w:rPr>
          <w:rStyle w:val="VerbatimChar"/>
        </w:rPr>
        <w:t xml:space="preserve">## [1] "Llh: -2.01349012116641E+03; Pars: -2.030539E+00,  1.847757E-02,  2.444755E-01,  1.294092E+00, -1.805969E-01"</w:t>
      </w:r>
      <w:r>
        <w:br w:type="textWrapping"/>
      </w:r>
      <w:r>
        <w:rPr>
          <w:rStyle w:val="VerbatimChar"/>
        </w:rPr>
        <w:t xml:space="preserve">## [1] "Llh: -2.01349016526073E+03; Pars: -2.030268E+00,  1.822214E-02,  2.449208E-01,  1.294185E+00, -1.811805E-01"</w:t>
      </w:r>
      <w:r>
        <w:br w:type="textWrapping"/>
      </w:r>
      <w:r>
        <w:rPr>
          <w:rStyle w:val="VerbatimChar"/>
        </w:rPr>
        <w:t xml:space="preserve">## [1] "Llh: -2.01349003589200E+03; Pars: -2.031132E+00,  1.792290E-02,  2.437876E-01,  1.294058E+00, -1.797529E-01"</w:t>
      </w:r>
      <w:r>
        <w:br w:type="textWrapping"/>
      </w:r>
      <w:r>
        <w:rPr>
          <w:rStyle w:val="VerbatimChar"/>
        </w:rPr>
        <w:t xml:space="preserve">## [1] "Llh: -2.01348999119907E+03; Pars: -2.031447E+00,  1.728799E-02,  2.435159E-01,  1.294096E+00, -1.794463E-01"</w:t>
      </w:r>
      <w:r>
        <w:br w:type="textWrapping"/>
      </w:r>
      <w:r>
        <w:rPr>
          <w:rStyle w:val="VerbatimChar"/>
        </w:rPr>
        <w:t xml:space="preserve">## [1] "Llh: -2.01348995463251E+03; Pars: -2.030972E+00,  1.747382E-02,  2.438934E-01,  1.294217E+00, -1.801208E-01"</w:t>
      </w:r>
      <w:r>
        <w:br w:type="textWrapping"/>
      </w:r>
      <w:r>
        <w:rPr>
          <w:rStyle w:val="VerbatimChar"/>
        </w:rPr>
        <w:t xml:space="preserve">## [1] "Llh: -2.01348990720136E+03; Pars: -2.031014E+00,  1.674909E-02,  2.438290E-01,  1.294375E+00, -1.802610E-01"</w:t>
      </w:r>
      <w:r>
        <w:br w:type="textWrapping"/>
      </w:r>
      <w:r>
        <w:rPr>
          <w:rStyle w:val="VerbatimChar"/>
        </w:rPr>
        <w:t xml:space="preserve">## [1] "Llh: -2.01348994840440E+03; Pars: -2.033206E+00,  1.750343E-02,  2.440441E-01,  1.293682E+00, -1.800180E-01"</w:t>
      </w:r>
      <w:r>
        <w:br w:type="textWrapping"/>
      </w:r>
      <w:r>
        <w:rPr>
          <w:rStyle w:val="VerbatimChar"/>
        </w:rPr>
        <w:t xml:space="preserve">## [1] "Llh: -2.01348996630279E+03; Pars: -2.032236E+00,  1.770371E-02,  2.439979E-01,  1.293866E+00, -1.800220E-01"</w:t>
      </w:r>
      <w:r>
        <w:br w:type="textWrapping"/>
      </w:r>
      <w:r>
        <w:rPr>
          <w:rStyle w:val="VerbatimChar"/>
        </w:rPr>
        <w:t xml:space="preserve">## [1] "Llh: -2.01348980163775E+03; Pars: -2.030883E+00,  1.734105E-02,  2.439511E-01,  1.294085E+00, -1.799986E-01"</w:t>
      </w:r>
      <w:r>
        <w:br w:type="textWrapping"/>
      </w:r>
      <w:r>
        <w:rPr>
          <w:rStyle w:val="VerbatimChar"/>
        </w:rPr>
        <w:t xml:space="preserve">## [1] "Llh: -2.01348965782485E+03; Pars: -2.030277E+00,  1.692572E-02,  2.439373E-01,  1.294168E+00, -1.799763E-01"</w:t>
      </w:r>
      <w:r>
        <w:br w:type="textWrapping"/>
      </w:r>
      <w:r>
        <w:rPr>
          <w:rStyle w:val="VerbatimChar"/>
        </w:rPr>
        <w:t xml:space="preserve">## [1] "Llh: -2.01348980660779E+03; Pars: -2.031355E+00,  1.597739E-02,  2.439608E-01,  1.294397E+00, -1.803368E-01"</w:t>
      </w:r>
      <w:r>
        <w:br w:type="textWrapping"/>
      </w:r>
      <w:r>
        <w:rPr>
          <w:rStyle w:val="VerbatimChar"/>
        </w:rPr>
        <w:t xml:space="preserve">## [1] "Llh: -2.01348981866480E+03; Pars: -2.031326E+00,  1.666319E-02,  2.439606E-01,  1.294240E+00, -1.801982E-01"</w:t>
      </w:r>
      <w:r>
        <w:br w:type="textWrapping"/>
      </w:r>
      <w:r>
        <w:rPr>
          <w:rStyle w:val="VerbatimChar"/>
        </w:rPr>
        <w:t xml:space="preserve">## [1] "Llh: -2.01348977332139E+03; Pars: -2.032381E+00,  1.542127E-02,  2.432393E-01,  1.294195E+00, -1.794184E-01"</w:t>
      </w:r>
      <w:r>
        <w:br w:type="textWrapping"/>
      </w:r>
      <w:r>
        <w:rPr>
          <w:rStyle w:val="VerbatimChar"/>
        </w:rPr>
        <w:t xml:space="preserve">## [1] "Llh: -2.01348976539782E+03; Pars: -2.031920E+00,  1.613434E-02,  2.435484E-01,  1.294170E+00, -1.797130E-01"</w:t>
      </w:r>
      <w:r>
        <w:br w:type="textWrapping"/>
      </w:r>
      <w:r>
        <w:rPr>
          <w:rStyle w:val="VerbatimChar"/>
        </w:rPr>
        <w:t xml:space="preserve">## [1] "Llh: -2.01348966543019E+03; Pars: -2.031662E+00,  1.603330E-02,  2.442119E-01,  1.294221E+00, -1.806757E-01"</w:t>
      </w:r>
      <w:r>
        <w:br w:type="textWrapping"/>
      </w:r>
      <w:r>
        <w:rPr>
          <w:rStyle w:val="VerbatimChar"/>
        </w:rPr>
        <w:t xml:space="preserve">## [1] "Llh: -2.01348970913642E+03; Pars: -2.031608E+00,  1.633816E-02,  2.440379E-01,  1.294189E+00, -1.803684E-01"</w:t>
      </w:r>
      <w:r>
        <w:br w:type="textWrapping"/>
      </w:r>
      <w:r>
        <w:rPr>
          <w:rStyle w:val="VerbatimChar"/>
        </w:rPr>
        <w:t xml:space="preserve">## [1] "Llh: -2.01348970864025E+03; Pars: -2.029285E+00,  1.528988E-02,  2.437508E-01,  1.294850E+00, -1.803671E-01"</w:t>
      </w:r>
      <w:r>
        <w:br w:type="textWrapping"/>
      </w:r>
      <w:r>
        <w:rPr>
          <w:rStyle w:val="VerbatimChar"/>
        </w:rPr>
        <w:t xml:space="preserve">## [1] "Llh: -2.01348969472937E+03; Pars: -2.030265E+00,  1.581553E-02,  2.438242E-01,  1.294558E+00, -1.802798E-01"</w:t>
      </w:r>
      <w:r>
        <w:br w:type="textWrapping"/>
      </w:r>
      <w:r>
        <w:rPr>
          <w:rStyle w:val="VerbatimChar"/>
        </w:rPr>
        <w:t xml:space="preserve">## [1] "Llh: -2.01348949271857E+03; Pars: -2.031178E+00,  1.561612E-02,  2.439641E-01,  1.294230E+00, -1.801317E-01"</w:t>
      </w:r>
      <w:r>
        <w:br w:type="textWrapping"/>
      </w:r>
      <w:r>
        <w:rPr>
          <w:rStyle w:val="VerbatimChar"/>
        </w:rPr>
        <w:t xml:space="preserve">## [1] "Llh: -2.01348932799675E+03; Pars: -2.031260E+00,  1.507871E-02,  2.440316E-01,  1.294157E+00, -1.800670E-01"</w:t>
      </w:r>
      <w:r>
        <w:br w:type="textWrapping"/>
      </w:r>
      <w:r>
        <w:rPr>
          <w:rStyle w:val="VerbatimChar"/>
        </w:rPr>
        <w:t xml:space="preserve">## [1] "Llh: -2.01348940988400E+03; Pars: -2.030798E+00,  1.599565E-02,  2.438606E-01,  1.294112E+00, -1.799480E-01"</w:t>
      </w:r>
      <w:r>
        <w:br w:type="textWrapping"/>
      </w:r>
      <w:r>
        <w:rPr>
          <w:rStyle w:val="VerbatimChar"/>
        </w:rPr>
        <w:t xml:space="preserve">## [1] "Llh: -2.01348949111972E+03; Pars: -2.030938E+00,  1.599108E-02,  2.438856E-01,  1.294183E+00, -1.800452E-01"</w:t>
      </w:r>
      <w:r>
        <w:br w:type="textWrapping"/>
      </w:r>
      <w:r>
        <w:rPr>
          <w:rStyle w:val="VerbatimChar"/>
        </w:rPr>
        <w:t xml:space="preserve">## [1] "Llh: -2.01348938392145E+03; Pars: -2.029785E+00,  1.578544E-02,  2.443979E-01,  1.294317E+00, -1.806657E-01"</w:t>
      </w:r>
      <w:r>
        <w:br w:type="textWrapping"/>
      </w:r>
      <w:r>
        <w:rPr>
          <w:rStyle w:val="VerbatimChar"/>
        </w:rPr>
        <w:t xml:space="preserve">## [1] "Llh: -2.01348943720860E+03; Pars: -2.030318E+00,  1.587195E-02,  2.441855E-01,  1.294280E+00, -1.804275E-01"</w:t>
      </w:r>
      <w:r>
        <w:br w:type="textWrapping"/>
      </w:r>
      <w:r>
        <w:rPr>
          <w:rStyle w:val="VerbatimChar"/>
        </w:rPr>
        <w:t xml:space="preserve">## [1] "Llh: -2.01348934347140E+03; Pars: -2.031247E+00,  1.609138E-02,  2.443516E-01,  1.293832E+00, -1.802532E-01"</w:t>
      </w:r>
      <w:r>
        <w:br w:type="textWrapping"/>
      </w:r>
      <w:r>
        <w:rPr>
          <w:rStyle w:val="VerbatimChar"/>
        </w:rPr>
        <w:t xml:space="preserve">## [1] "Llh: -2.01348938496080E+03; Pars: -2.031002E+00,  1.602197E-02,  2.442197E-01,  1.294013E+00, -1.802599E-01"</w:t>
      </w:r>
      <w:r>
        <w:br w:type="textWrapping"/>
      </w:r>
      <w:r>
        <w:rPr>
          <w:rStyle w:val="VerbatimChar"/>
        </w:rPr>
        <w:t xml:space="preserve">## [1] "Llh: -2.01348934001200E+03; Pars: -2.029685E+00,  1.589581E-02,  2.440197E-01,  1.294014E+00, -1.796883E-01"</w:t>
      </w:r>
      <w:r>
        <w:br w:type="textWrapping"/>
      </w:r>
      <w:r>
        <w:rPr>
          <w:rStyle w:val="VerbatimChar"/>
        </w:rPr>
        <w:t xml:space="preserve">## [1] "Llh: -2.01348934414909E+03; Pars: -2.030179E+00,  1.593007E-02,  2.440677E-01,  1.294065E+00, -1.799352E-01"</w:t>
      </w:r>
      <w:r>
        <w:br w:type="textWrapping"/>
      </w:r>
      <w:r>
        <w:rPr>
          <w:rStyle w:val="VerbatimChar"/>
        </w:rPr>
        <w:t xml:space="preserve">## [1] "Llh: -2.01348904845457E+03; Pars: -2.030833E+00,  1.468427E-02,  2.443272E-01,  1.294005E+00, -1.802726E-01"</w:t>
      </w:r>
      <w:r>
        <w:br w:type="textWrapping"/>
      </w:r>
      <w:r>
        <w:rPr>
          <w:rStyle w:val="VerbatimChar"/>
        </w:rPr>
        <w:t xml:space="preserve">## [1] "Llh: -2.01348882452065E+03; Pars: -2.031111E+00,  1.367745E-02,  2.445221E-01,  1.293924E+00, -1.804208E-01"</w:t>
      </w:r>
      <w:r>
        <w:br w:type="textWrapping"/>
      </w:r>
      <w:r>
        <w:rPr>
          <w:rStyle w:val="VerbatimChar"/>
        </w:rPr>
        <w:t xml:space="preserve">## [1] "Llh: -2.01348907823324E+03; Pars: -2.030436E+00,  1.459483E-02,  2.446686E-01,  1.293985E+00, -1.804900E-01"</w:t>
      </w:r>
      <w:r>
        <w:br w:type="textWrapping"/>
      </w:r>
      <w:r>
        <w:rPr>
          <w:rStyle w:val="VerbatimChar"/>
        </w:rPr>
        <w:t xml:space="preserve">## [1] "Llh: -2.01348912615956E+03; Pars: -2.030527E+00,  1.493309E-02,  2.444666E-01,  1.294017E+00, -1.803545E-01"</w:t>
      </w:r>
      <w:r>
        <w:br w:type="textWrapping"/>
      </w:r>
      <w:r>
        <w:rPr>
          <w:rStyle w:val="VerbatimChar"/>
        </w:rPr>
        <w:t xml:space="preserve">## [1] "Llh: -2.01348906818948E+03; Pars: -2.031711E+00,  1.433247E-02,  2.442395E-01,  1.293648E+00, -1.797020E-01"</w:t>
      </w:r>
      <w:r>
        <w:br w:type="textWrapping"/>
      </w:r>
      <w:r>
        <w:rPr>
          <w:rStyle w:val="VerbatimChar"/>
        </w:rPr>
        <w:t xml:space="preserve">## [1] "Llh: -2.01348908448775E+03; Pars: -2.031229E+00,  1.468266E-02,  2.442791E-01,  1.293815E+00, -1.799429E-01"</w:t>
      </w:r>
      <w:r>
        <w:br w:type="textWrapping"/>
      </w:r>
      <w:r>
        <w:rPr>
          <w:rStyle w:val="VerbatimChar"/>
        </w:rPr>
        <w:t xml:space="preserve">## [1] "Llh: -2.01348889490823E+03; Pars: -2.030434E+00,  1.342380E-02,  2.442410E-01,  1.294059E+00, -1.798940E-01"</w:t>
      </w:r>
      <w:r>
        <w:br w:type="textWrapping"/>
      </w:r>
      <w:r>
        <w:rPr>
          <w:rStyle w:val="VerbatimChar"/>
        </w:rPr>
        <w:t xml:space="preserve">## [1] "Llh: -2.01348897855053E+03; Pars: -2.030637E+00,  1.404607E-02,  2.442687E-01,  1.294002E+00, -1.799838E-01"</w:t>
      </w:r>
      <w:r>
        <w:br w:type="textWrapping"/>
      </w:r>
      <w:r>
        <w:rPr>
          <w:rStyle w:val="VerbatimChar"/>
        </w:rPr>
        <w:t xml:space="preserve">## [1] "Llh: -2.01348882227839E+03; Pars: -2.032296E+00,  1.270057E-02,  2.446615E-01,  1.293895E+00, -1.805412E-01"</w:t>
      </w:r>
      <w:r>
        <w:br w:type="textWrapping"/>
      </w:r>
      <w:r>
        <w:rPr>
          <w:rStyle w:val="VerbatimChar"/>
        </w:rPr>
        <w:t xml:space="preserve">## [1] "Llh: -2.01348879467123E+03; Pars: -2.033602E+00,  1.135255E-02,  2.449824E-01,  1.293836E+00, -1.809677E-01"</w:t>
      </w:r>
      <w:r>
        <w:br w:type="textWrapping"/>
      </w:r>
      <w:r>
        <w:rPr>
          <w:rStyle w:val="VerbatimChar"/>
        </w:rPr>
        <w:t xml:space="preserve">## [1] "Llh: -2.01348866150333E+03; Pars: -2.031658E+00,  1.195180E-02,  2.450298E-01,  1.293624E+00, -1.805228E-01"</w:t>
      </w:r>
      <w:r>
        <w:br w:type="textWrapping"/>
      </w:r>
      <w:r>
        <w:rPr>
          <w:rStyle w:val="VerbatimChar"/>
        </w:rPr>
        <w:t xml:space="preserve">## [1] "Llh: -2.01348869661465E+03; Pars: -2.031858E+00,  1.064064E-02,  2.455289E-01,  1.293357E+00, -1.807507E-01"</w:t>
      </w:r>
      <w:r>
        <w:br w:type="textWrapping"/>
      </w:r>
      <w:r>
        <w:rPr>
          <w:rStyle w:val="VerbatimChar"/>
        </w:rPr>
        <w:t xml:space="preserve">## [1] "Llh: -2.01348859678411E+03; Pars: -2.032970E+00,  1.139967E-02,  2.445374E-01,  1.293651E+00, -1.801129E-01"</w:t>
      </w:r>
      <w:r>
        <w:br w:type="textWrapping"/>
      </w:r>
      <w:r>
        <w:rPr>
          <w:rStyle w:val="VerbatimChar"/>
        </w:rPr>
        <w:t xml:space="preserve">## [1] "Llh: -2.01348853583168E+03; Pars: -2.034237E+00,  1.007486E-02,  2.444718E-01,  1.293484E+00, -1.799244E-01"</w:t>
      </w:r>
      <w:r>
        <w:br w:type="textWrapping"/>
      </w:r>
      <w:r>
        <w:rPr>
          <w:rStyle w:val="VerbatimChar"/>
        </w:rPr>
        <w:t xml:space="preserve">## [1] "Llh: -2.01348849901871E+03; Pars: -2.032706E+00,  1.008179E-02,  2.450593E-01,  1.293923E+00, -1.809898E-01"</w:t>
      </w:r>
      <w:r>
        <w:br w:type="textWrapping"/>
      </w:r>
      <w:r>
        <w:rPr>
          <w:rStyle w:val="VerbatimChar"/>
        </w:rPr>
        <w:t xml:space="preserve">## [1] "Llh: -2.01348857602475E+03; Pars: -2.033204E+00,  8.455628E-03,  2.454692E-01,  1.294061E+00, -1.816337E-01"</w:t>
      </w:r>
      <w:r>
        <w:br w:type="textWrapping"/>
      </w:r>
      <w:r>
        <w:rPr>
          <w:rStyle w:val="VerbatimChar"/>
        </w:rPr>
        <w:t xml:space="preserve">## [1] "Llh: -2.01348854378430E+03; Pars: -2.034892E+00,  9.599485E-03,  2.453851E-01,  1.293457E+00, -1.812361E-01"</w:t>
      </w:r>
      <w:r>
        <w:br w:type="textWrapping"/>
      </w:r>
      <w:r>
        <w:rPr>
          <w:rStyle w:val="VerbatimChar"/>
        </w:rPr>
        <w:t xml:space="preserve">## [1] "Llh: -2.01348852579737E+03; Pars: -2.033777E+00,  1.043890E-02,  2.450991E-01,  1.293608E+00, -1.809006E-01"</w:t>
      </w:r>
      <w:r>
        <w:br w:type="textWrapping"/>
      </w:r>
      <w:r>
        <w:rPr>
          <w:rStyle w:val="VerbatimChar"/>
        </w:rPr>
        <w:t xml:space="preserve">## [1] "Llh: -2.01348862758815E+03; Pars: -2.035281E+00,  8.456257E-03,  2.453348E-01,  1.293466E+00, -1.809013E-01"</w:t>
      </w:r>
      <w:r>
        <w:br w:type="textWrapping"/>
      </w:r>
      <w:r>
        <w:rPr>
          <w:rStyle w:val="VerbatimChar"/>
        </w:rPr>
        <w:t xml:space="preserve">## [1] "Llh: -2.01348854597755E+03; Pars: -2.034239E+00,  9.536409E-03,  2.451317E-01,  1.293581E+00, -1.807812E-01"</w:t>
      </w:r>
      <w:r>
        <w:br w:type="textWrapping"/>
      </w:r>
      <w:r>
        <w:rPr>
          <w:rStyle w:val="VerbatimChar"/>
        </w:rPr>
        <w:t xml:space="preserve">## [1] "Llh: -2.01348836514302E+03; Pars: -2.033045E+00,  9.501806E-03,  2.449343E-01,  1.293452E+00, -1.802799E-01"</w:t>
      </w:r>
      <w:r>
        <w:br w:type="textWrapping"/>
      </w:r>
      <w:r>
        <w:rPr>
          <w:rStyle w:val="VerbatimChar"/>
        </w:rPr>
        <w:t xml:space="preserve">## [1] "Llh: -2.01348838305908E+03; Pars: -2.032766E+00,  8.692855E-03,  2.449102E-01,  1.293259E+00, -1.799360E-01"</w:t>
      </w:r>
      <w:r>
        <w:br w:type="textWrapping"/>
      </w:r>
      <w:r>
        <w:rPr>
          <w:rStyle w:val="VerbatimChar"/>
        </w:rPr>
        <w:t xml:space="preserve">## [1] "Llh: -2.01348855337164E+03; Pars: -2.035543E+00,  8.234092E-03,  2.448486E-01,  1.293595E+00, -1.806275E-01"</w:t>
      </w:r>
      <w:r>
        <w:br w:type="textWrapping"/>
      </w:r>
      <w:r>
        <w:rPr>
          <w:rStyle w:val="VerbatimChar"/>
        </w:rPr>
        <w:t xml:space="preserve">## [1] "Llh: -2.01348846754582E+03; Pars: -2.034572E+00,  9.037953E-03,  2.448939E-01,  1.293602E+00, -1.806014E-01"</w:t>
      </w:r>
      <w:r>
        <w:br w:type="textWrapping"/>
      </w:r>
      <w:r>
        <w:rPr>
          <w:rStyle w:val="VerbatimChar"/>
        </w:rPr>
        <w:t xml:space="preserve">## [1] "Llh: -2.01348834904920E+03; Pars: -2.033096E+00,  1.010039E-02,  2.446517E-01,  1.293647E+00, -1.802972E-01"</w:t>
      </w:r>
      <w:r>
        <w:br w:type="textWrapping"/>
      </w:r>
      <w:r>
        <w:rPr>
          <w:rStyle w:val="VerbatimChar"/>
        </w:rPr>
        <w:t xml:space="preserve">## [1] "Llh: -2.01348828944397E+03; Pars: -2.032525E+00,  1.039477E-02,  2.444117E-01,  1.293680E+00, -1.800552E-01"</w:t>
      </w:r>
      <w:r>
        <w:br w:type="textWrapping"/>
      </w:r>
      <w:r>
        <w:rPr>
          <w:rStyle w:val="VerbatimChar"/>
        </w:rPr>
        <w:t xml:space="preserve">## [1] "Llh: -2.01348835270464E+03; Pars: -2.032413E+00,  9.680870E-03,  2.452875E-01,  1.293822E+00, -1.812064E-01"</w:t>
      </w:r>
      <w:r>
        <w:br w:type="textWrapping"/>
      </w:r>
      <w:r>
        <w:rPr>
          <w:rStyle w:val="VerbatimChar"/>
        </w:rPr>
        <w:t xml:space="preserve">## [1] "Llh: -2.01348835505506E+03; Pars: -2.032869E+00,  9.777899E-03,  2.450836E-01,  1.293737E+00, -1.808859E-01"</w:t>
      </w:r>
      <w:r>
        <w:br w:type="textWrapping"/>
      </w:r>
      <w:r>
        <w:rPr>
          <w:rStyle w:val="VerbatimChar"/>
        </w:rPr>
        <w:t xml:space="preserve">## [1] "Llh: -2.01348820820961E+03; Pars: -2.032327E+00,  9.065721E-03,  2.447356E-01,  1.293784E+00, -1.803524E-01"</w:t>
      </w:r>
      <w:r>
        <w:br w:type="textWrapping"/>
      </w:r>
      <w:r>
        <w:rPr>
          <w:rStyle w:val="VerbatimChar"/>
        </w:rPr>
        <w:t xml:space="preserve">## [1] "Llh: -2.01348811094566E+03; Pars: -2.031602E+00,  8.448433E-03,  2.445539E-01,  1.293872E+00, -1.800784E-01"</w:t>
      </w:r>
      <w:r>
        <w:br w:type="textWrapping"/>
      </w:r>
      <w:r>
        <w:rPr>
          <w:rStyle w:val="VerbatimChar"/>
        </w:rPr>
        <w:t xml:space="preserve">## [1] "Llh: -2.01348817042623E+03; Pars: -2.032957E+00,  8.746113E-03,  2.445732E-01,  1.293448E+00, -1.798986E-01"</w:t>
      </w:r>
      <w:r>
        <w:br w:type="textWrapping"/>
      </w:r>
      <w:r>
        <w:rPr>
          <w:rStyle w:val="VerbatimChar"/>
        </w:rPr>
        <w:t xml:space="preserve">## [1] "Llh: -2.01348820125265E+03; Pars: -2.032894E+00,  9.062451E-03,  2.446947E-01,  1.293567E+00, -1.801714E-01"</w:t>
      </w:r>
      <w:r>
        <w:br w:type="textWrapping"/>
      </w:r>
      <w:r>
        <w:rPr>
          <w:rStyle w:val="VerbatimChar"/>
        </w:rPr>
        <w:t xml:space="preserve">## [1] "Llh: -2.01348816163550E+03; Pars: -2.030445E+00,  9.628985E-03,  2.446103E-01,  1.293707E+00, -1.800060E-01"</w:t>
      </w:r>
      <w:r>
        <w:br w:type="textWrapping"/>
      </w:r>
      <w:r>
        <w:rPr>
          <w:rStyle w:val="VerbatimChar"/>
        </w:rPr>
        <w:t xml:space="preserve">## [1] "Llh: -2.01348816130049E+03; Pars: -2.031476E+00,  9.477699E-03,  2.446812E-01,  1.293681E+00, -1.801548E-01"</w:t>
      </w:r>
      <w:r>
        <w:br w:type="textWrapping"/>
      </w:r>
      <w:r>
        <w:rPr>
          <w:rStyle w:val="VerbatimChar"/>
        </w:rPr>
        <w:t xml:space="preserve">## [1] "Llh: -2.01348804105282E+03; Pars: -2.031344E+00,  9.149622E-03,  2.444687E-01,  1.293949E+00, -1.802775E-01"</w:t>
      </w:r>
      <w:r>
        <w:br w:type="textWrapping"/>
      </w:r>
      <w:r>
        <w:rPr>
          <w:rStyle w:val="VerbatimChar"/>
        </w:rPr>
        <w:t xml:space="preserve">## [1] "Llh: -2.01348797110693E+03; Pars: -2.030494E+00,  8.978455E-03,  2.442360E-01,  1.294198E+00, -1.802763E-01"</w:t>
      </w:r>
      <w:r>
        <w:br w:type="textWrapping"/>
      </w:r>
      <w:r>
        <w:rPr>
          <w:rStyle w:val="VerbatimChar"/>
        </w:rPr>
        <w:t xml:space="preserve">## [1] "Llh: -2.01348812482197E+03; Pars: -2.031209E+00,  8.713844E-03,  2.436949E-01,  1.293730E+00, -1.789790E-01"</w:t>
      </w:r>
      <w:r>
        <w:br w:type="textWrapping"/>
      </w:r>
      <w:r>
        <w:rPr>
          <w:rStyle w:val="VerbatimChar"/>
        </w:rPr>
        <w:t xml:space="preserve">## [1] "Llh: -2.01348807692754E+03; Pars: -2.031510E+00,  8.946145E-03,  2.440930E-01,  1.293753E+00, -1.795358E-01"</w:t>
      </w:r>
      <w:r>
        <w:br w:type="textWrapping"/>
      </w:r>
      <w:r>
        <w:rPr>
          <w:rStyle w:val="VerbatimChar"/>
        </w:rPr>
        <w:t xml:space="preserve">## [1] "Llh: -2.01348792618788E+03; Pars: -2.030691E+00,  7.642545E-03,  2.444432E-01,  1.293900E+00, -1.799224E-01"</w:t>
      </w:r>
      <w:r>
        <w:br w:type="textWrapping"/>
      </w:r>
      <w:r>
        <w:rPr>
          <w:rStyle w:val="VerbatimChar"/>
        </w:rPr>
        <w:t xml:space="preserve">## [1] "Llh: -2.01348787151181E+03; Pars: -2.029773E+00,  6.553143E-03,  2.444590E-01,  1.294010E+00, -1.798560E-01"</w:t>
      </w:r>
      <w:r>
        <w:br w:type="textWrapping"/>
      </w:r>
      <w:r>
        <w:rPr>
          <w:rStyle w:val="VerbatimChar"/>
        </w:rPr>
        <w:t xml:space="preserve">## [1] "Llh: -2.01348790976620E+03; Pars: -2.028986E+00,  8.092663E-03,  2.442360E-01,  1.294357E+00, -1.800619E-01"</w:t>
      </w:r>
      <w:r>
        <w:br w:type="textWrapping"/>
      </w:r>
      <w:r>
        <w:rPr>
          <w:rStyle w:val="VerbatimChar"/>
        </w:rPr>
        <w:t xml:space="preserve">## [1] "Llh: -2.01348793130602E+03; Pars: -2.029978E+00,  8.251299E-03,  2.443203E-01,  1.294130E+00, -1.800211E-01"</w:t>
      </w:r>
      <w:r>
        <w:br w:type="textWrapping"/>
      </w:r>
      <w:r>
        <w:rPr>
          <w:rStyle w:val="VerbatimChar"/>
        </w:rPr>
        <w:t xml:space="preserve">## [1] "Llh: -2.01348783098898E+03; Pars: -2.029470E+00,  7.010662E-03,  2.439499E-01,  1.294395E+00, -1.797685E-01"</w:t>
      </w:r>
      <w:r>
        <w:br w:type="textWrapping"/>
      </w:r>
      <w:r>
        <w:rPr>
          <w:rStyle w:val="VerbatimChar"/>
        </w:rPr>
        <w:t xml:space="preserve">## [1] "Llh: -2.01348784410269E+03; Pars: -2.028466E+00,  6.029580E-03,  2.435843E-01,  1.294753E+00, -1.795753E-01"</w:t>
      </w:r>
      <w:r>
        <w:br w:type="textWrapping"/>
      </w:r>
      <w:r>
        <w:rPr>
          <w:rStyle w:val="VerbatimChar"/>
        </w:rPr>
        <w:t xml:space="preserve">## [1] "Llh: -2.01348773527705E+03; Pars: -2.028491E+00,  7.299261E-03,  2.438357E-01,  1.294414E+00, -1.797210E-01"</w:t>
      </w:r>
      <w:r>
        <w:br w:type="textWrapping"/>
      </w:r>
      <w:r>
        <w:rPr>
          <w:rStyle w:val="VerbatimChar"/>
        </w:rPr>
        <w:t xml:space="preserve">## [1] "Llh: -2.01348769085621E+03; Pars: -2.026936E+00,  6.784694E-03,  2.434766E-01,  1.294685E+00, -1.795424E-01"</w:t>
      </w:r>
      <w:r>
        <w:br w:type="textWrapping"/>
      </w:r>
      <w:r>
        <w:rPr>
          <w:rStyle w:val="VerbatimChar"/>
        </w:rPr>
        <w:t xml:space="preserve">## [1] "Llh: -2.01348777270069E+03; Pars: -2.026754E+00,  6.171303E-03,  2.440500E-01,  1.294906E+00, -1.802662E-01"</w:t>
      </w:r>
      <w:r>
        <w:br w:type="textWrapping"/>
      </w:r>
      <w:r>
        <w:rPr>
          <w:rStyle w:val="VerbatimChar"/>
        </w:rPr>
        <w:t xml:space="preserve">## [1] "Llh: -2.01348774844414E+03; Pars: -2.027943E+00,  6.771605E-03,  2.440608E-01,  1.294618E+00, -1.800836E-01"</w:t>
      </w:r>
      <w:r>
        <w:br w:type="textWrapping"/>
      </w:r>
      <w:r>
        <w:rPr>
          <w:rStyle w:val="VerbatimChar"/>
        </w:rPr>
        <w:t xml:space="preserve">## [1] "Llh: -2.01348779275782E+03; Pars: -2.026749E+00,  5.492969E-03,  2.438370E-01,  1.294628E+00, -1.794486E-01"</w:t>
      </w:r>
      <w:r>
        <w:br w:type="textWrapping"/>
      </w:r>
      <w:r>
        <w:rPr>
          <w:rStyle w:val="VerbatimChar"/>
        </w:rPr>
        <w:t xml:space="preserve">## [1] "Llh: -2.01348774995744E+03; Pars: -2.027685E+00,  6.210917E-03,  2.439367E-01,  1.294521E+00, -1.796556E-01"</w:t>
      </w:r>
      <w:r>
        <w:br w:type="textWrapping"/>
      </w:r>
      <w:r>
        <w:rPr>
          <w:rStyle w:val="VerbatimChar"/>
        </w:rPr>
        <w:t xml:space="preserve">## [1] "Llh: -2.01348763561902E+03; Pars: -2.027737E+00,  5.482051E-03,  2.437172E-01,  1.294534E+00, -1.795005E-01"</w:t>
      </w:r>
      <w:r>
        <w:br w:type="textWrapping"/>
      </w:r>
      <w:r>
        <w:rPr>
          <w:rStyle w:val="VerbatimChar"/>
        </w:rPr>
        <w:t xml:space="preserve">## [1] "Llh: -2.01348760194594E+03; Pars: -2.027113E+00,  4.511998E-03,  2.434578E-01,  1.294622E+00, -1.792198E-01"</w:t>
      </w:r>
      <w:r>
        <w:br w:type="textWrapping"/>
      </w:r>
      <w:r>
        <w:rPr>
          <w:rStyle w:val="VerbatimChar"/>
        </w:rPr>
        <w:t xml:space="preserve">## [1] "Llh: -2.01348782235551E+03; Pars: -2.025885E+00,  5.831128E-03,  2.430937E-01,  1.295127E+00, -1.794520E-01"</w:t>
      </w:r>
      <w:r>
        <w:br w:type="textWrapping"/>
      </w:r>
      <w:r>
        <w:rPr>
          <w:rStyle w:val="VerbatimChar"/>
        </w:rPr>
        <w:t xml:space="preserve">## [1] "Llh: -2.01348771188026E+03; Pars: -2.026857E+00,  6.003809E-03,  2.434351E-01,  1.294847E+00, -1.795530E-01"</w:t>
      </w:r>
      <w:r>
        <w:br w:type="textWrapping"/>
      </w:r>
      <w:r>
        <w:rPr>
          <w:rStyle w:val="VerbatimChar"/>
        </w:rPr>
        <w:t xml:space="preserve">## [1] "Llh: -2.01348766084526E+03; Pars: -2.025144E+00,  5.122835E-03,  2.433968E-01,  1.294922E+00, -1.794533E-01"</w:t>
      </w:r>
      <w:r>
        <w:br w:type="textWrapping"/>
      </w:r>
      <w:r>
        <w:rPr>
          <w:rStyle w:val="VerbatimChar"/>
        </w:rPr>
        <w:t xml:space="preserve">## [1] "Llh: -2.01348764416429E+03; Pars: -2.026225E+00,  5.540800E-03,  2.435351E-01,  1.294790E+00, -1.795321E-01"</w:t>
      </w:r>
      <w:r>
        <w:br w:type="textWrapping"/>
      </w:r>
      <w:r>
        <w:rPr>
          <w:rStyle w:val="VerbatimChar"/>
        </w:rPr>
        <w:t xml:space="preserve">## [1] "Llh: -2.01348763885135E+03; Pars: -2.026344E+00,  5.524338E-03,  2.432494E-01,  1.294904E+00, -1.795168E-01"</w:t>
      </w:r>
      <w:r>
        <w:br w:type="textWrapping"/>
      </w:r>
      <w:r>
        <w:rPr>
          <w:rStyle w:val="VerbatimChar"/>
        </w:rPr>
        <w:t xml:space="preserve">## [1] "Llh: -2.01348763280332E+03; Pars: -2.026679E+00,  5.688518E-03,  2.434212E-01,  1.294808E+00, -1.795515E-01"</w:t>
      </w:r>
      <w:r>
        <w:br w:type="textWrapping"/>
      </w:r>
      <w:r>
        <w:rPr>
          <w:rStyle w:val="VerbatimChar"/>
        </w:rPr>
        <w:t xml:space="preserve">## [1] "Llh: -2.01348767944148E+03; Pars: -2.025581E+00,  4.725714E-03,  2.428696E-01,  1.294884E+00, -1.788759E-01"</w:t>
      </w:r>
      <w:r>
        <w:br w:type="textWrapping"/>
      </w:r>
      <w:r>
        <w:rPr>
          <w:rStyle w:val="VerbatimChar"/>
        </w:rPr>
        <w:t xml:space="preserve">## [1] "Llh: -2.01348764010699E+03; Pars: -2.026172E+00,  5.170392E-03,  2.431674E-01,  1.294817E+00, -1.791778E-01"</w:t>
      </w:r>
      <w:r>
        <w:br w:type="textWrapping"/>
      </w:r>
      <w:r>
        <w:rPr>
          <w:rStyle w:val="VerbatimChar"/>
        </w:rPr>
        <w:t xml:space="preserve">## [1] "Llh: -2.01348757452828E+03; Pars: -2.026393E+00,  5.020776E-03,  2.433882E-01,  1.294642E+00, -1.792565E-01"</w:t>
      </w:r>
      <w:r>
        <w:br w:type="textWrapping"/>
      </w:r>
      <w:r>
        <w:rPr>
          <w:rStyle w:val="VerbatimChar"/>
        </w:rPr>
        <w:t xml:space="preserve">## [1] "Llh: -2.01348756376649E+03; Pars: -2.026161E+00,  4.591376E-03,  2.433648E-01,  1.294539E+00, -1.791082E-01"</w:t>
      </w:r>
      <w:r>
        <w:br w:type="textWrapping"/>
      </w:r>
      <w:r>
        <w:rPr>
          <w:rStyle w:val="VerbatimChar"/>
        </w:rPr>
        <w:t xml:space="preserve">## [1] "Llh: -2.01348759796043E+03; Pars: -2.026004E+00,  3.800428E-03,  2.433019E-01,  1.294746E+00, -1.790934E-01"</w:t>
      </w:r>
      <w:r>
        <w:br w:type="textWrapping"/>
      </w:r>
      <w:r>
        <w:rPr>
          <w:rStyle w:val="VerbatimChar"/>
        </w:rPr>
        <w:t xml:space="preserve">## [1] "Llh: -2.01348758659506E+03; Pars: -2.026237E+00,  4.392957E-03,  2.433456E-01,  1.294731E+00, -1.792056E-01"</w:t>
      </w:r>
      <w:r>
        <w:br w:type="textWrapping"/>
      </w:r>
      <w:r>
        <w:rPr>
          <w:rStyle w:val="VerbatimChar"/>
        </w:rPr>
        <w:t xml:space="preserve">## [1] "Llh: -2.01348755938062E+03; Pars: -2.026719E+00,  4.240958E-03,  2.431676E-01,  1.294617E+00, -1.789731E-01"</w:t>
      </w:r>
      <w:r>
        <w:br w:type="textWrapping"/>
      </w:r>
      <w:r>
        <w:rPr>
          <w:rStyle w:val="VerbatimChar"/>
        </w:rPr>
        <w:t xml:space="preserve">## [1] "Llh: -2.01348756543848E+03; Pars: -2.026967E+00,  3.710306E-03,  2.429839E-01,  1.294531E+00, -1.786937E-01"</w:t>
      </w:r>
      <w:r>
        <w:br w:type="textWrapping"/>
      </w:r>
      <w:r>
        <w:rPr>
          <w:rStyle w:val="VerbatimChar"/>
        </w:rPr>
        <w:t xml:space="preserve">## [1] "Llh: -2.01348753462601E+03; Pars: -2.026992E+00,  4.198453E-03,  2.435354E-01,  1.294510E+00, -1.792455E-01"</w:t>
      </w:r>
      <w:r>
        <w:br w:type="textWrapping"/>
      </w:r>
      <w:r>
        <w:rPr>
          <w:rStyle w:val="VerbatimChar"/>
        </w:rPr>
        <w:t xml:space="preserve">## [1] "Llh: -2.01348753607260E+03; Pars: -2.027402E+00,  3.783312E-03,  2.437195E-01,  1.294356E+00, -1.792793E-01"</w:t>
      </w:r>
      <w:r>
        <w:br w:type="textWrapping"/>
      </w:r>
      <w:r>
        <w:rPr>
          <w:rStyle w:val="VerbatimChar"/>
        </w:rPr>
        <w:t xml:space="preserve">## [1] "Llh: -2.01348766018756E+03; Pars: -2.026609E+00,  3.379478E-03,  2.433272E-01,  1.294399E+00, -1.787494E-01"</w:t>
      </w:r>
      <w:r>
        <w:br w:type="textWrapping"/>
      </w:r>
      <w:r>
        <w:rPr>
          <w:rStyle w:val="VerbatimChar"/>
        </w:rPr>
        <w:t xml:space="preserve">## [1] "Llh: -2.01348757390036E+03; Pars: -2.026662E+00,  4.994152E-03,  2.433977E-01,  1.294706E+00, -1.793510E-01"</w:t>
      </w:r>
      <w:r>
        <w:br w:type="textWrapping"/>
      </w:r>
      <w:r>
        <w:rPr>
          <w:rStyle w:val="VerbatimChar"/>
        </w:rPr>
        <w:t xml:space="preserve">## [1] "Llh: -2.01348752534329E+03; Pars: -2.025996E+00,  4.437282E-03,  2.432667E-01,  1.294619E+00, -1.791335E-01"</w:t>
      </w:r>
      <w:r>
        <w:br w:type="textWrapping"/>
      </w:r>
      <w:r>
        <w:rPr>
          <w:rStyle w:val="VerbatimChar"/>
        </w:rPr>
        <w:t xml:space="preserve">## [1] "Llh: -2.01348751726605E+03; Pars: -2.025437E+00,  4.400390E-03,  2.431711E-01,  1.294617E+00, -1.790904E-01"</w:t>
      </w:r>
      <w:r>
        <w:br w:type="textWrapping"/>
      </w:r>
      <w:r>
        <w:rPr>
          <w:rStyle w:val="VerbatimChar"/>
        </w:rPr>
        <w:t xml:space="preserve">## [1] "Llh: -2.01348749152717E+03; Pars: -2.026552E+00,  4.560607E-03,  2.433091E-01,  1.294465E+00, -1.791017E-01"</w:t>
      </w:r>
      <w:r>
        <w:br w:type="textWrapping"/>
      </w:r>
      <w:r>
        <w:rPr>
          <w:rStyle w:val="VerbatimChar"/>
        </w:rPr>
        <w:t xml:space="preserve">## [1] "Llh: -2.01348745958712E+03; Pars: -2.026709E+00,  4.646817E-03,  2.432909E-01,  1.294332E+00, -1.790497E-01"</w:t>
      </w:r>
      <w:r>
        <w:br w:type="textWrapping"/>
      </w:r>
      <w:r>
        <w:rPr>
          <w:rStyle w:val="VerbatimChar"/>
        </w:rPr>
        <w:t xml:space="preserve">## [1] "Llh: -2.01348753404338E+03; Pars: -2.026146E+00,  3.897583E-03,  2.432142E-01,  1.294340E+00, -1.788358E-01"</w:t>
      </w:r>
      <w:r>
        <w:br w:type="textWrapping"/>
      </w:r>
      <w:r>
        <w:rPr>
          <w:rStyle w:val="VerbatimChar"/>
        </w:rPr>
        <w:t xml:space="preserve">## [1] "Llh: -2.01348751441822E+03; Pars: -2.026275E+00,  4.146789E-03,  2.432601E-01,  1.294432E+00, -1.789646E-01"</w:t>
      </w:r>
      <w:r>
        <w:br w:type="textWrapping"/>
      </w:r>
      <w:r>
        <w:rPr>
          <w:rStyle w:val="VerbatimChar"/>
        </w:rPr>
        <w:t xml:space="preserve">## [1] "Llh: -2.01348745083306E+03; Pars: -2.026692E+00,  4.070258E-03,  2.432052E-01,  1.294464E+00, -1.790211E-01"</w:t>
      </w:r>
      <w:r>
        <w:br w:type="textWrapping"/>
      </w:r>
      <w:r>
        <w:rPr>
          <w:rStyle w:val="VerbatimChar"/>
        </w:rPr>
        <w:t xml:space="preserve">## [1] "Llh: -2.01348740581265E+03; Pars: -2.026958E+00,  3.832317E-03,  2.431254E-01,  1.294426E+00, -1.789775E-01"</w:t>
      </w:r>
      <w:r>
        <w:br w:type="textWrapping"/>
      </w:r>
      <w:r>
        <w:rPr>
          <w:rStyle w:val="VerbatimChar"/>
        </w:rPr>
        <w:t xml:space="preserve">## [1] "Llh: -2.01348742753012E+03; Pars: -2.026229E+00,  4.231553E-03,  2.433856E-01,  1.294310E+00, -1.791579E-01"</w:t>
      </w:r>
      <w:r>
        <w:br w:type="textWrapping"/>
      </w:r>
      <w:r>
        <w:rPr>
          <w:rStyle w:val="VerbatimChar"/>
        </w:rPr>
        <w:t xml:space="preserve">## [1] "Llh: -2.01348744551520E+03; Pars: -2.026352E+00,  4.233902E-03,  2.433311E-01,  1.294387E+00, -1.791117E-01"</w:t>
      </w:r>
      <w:r>
        <w:br w:type="textWrapping"/>
      </w:r>
      <w:r>
        <w:rPr>
          <w:rStyle w:val="VerbatimChar"/>
        </w:rPr>
        <w:t xml:space="preserve">## [1] "Llh: -2.01348745298670E+03; Pars: -2.025651E+00,  4.287841E-03,  2.429578E-01,  1.294337E+00, -1.788505E-01"</w:t>
      </w:r>
      <w:r>
        <w:br w:type="textWrapping"/>
      </w:r>
      <w:r>
        <w:rPr>
          <w:rStyle w:val="VerbatimChar"/>
        </w:rPr>
        <w:t xml:space="preserve">## [1] "Llh: -2.01348744441389E+03; Pars: -2.025986E+00,  4.265317E-03,  2.431022E-01,  1.294380E+00, -1.789493E-01"</w:t>
      </w:r>
      <w:r>
        <w:br w:type="textWrapping"/>
      </w:r>
      <w:r>
        <w:rPr>
          <w:rStyle w:val="VerbatimChar"/>
        </w:rPr>
        <w:t xml:space="preserve">## [1] "Llh: -2.01348739758179E+03; Pars: -2.027425E+00,  4.040368E-03,  2.432945E-01,  1.294135E+00, -1.789492E-01"</w:t>
      </w:r>
      <w:r>
        <w:br w:type="textWrapping"/>
      </w:r>
      <w:r>
        <w:rPr>
          <w:rStyle w:val="VerbatimChar"/>
        </w:rPr>
        <w:t xml:space="preserve">## [1] "Llh: -2.01348738505233E+03; Pars: -2.028419E+00,  3.871558E-03,  2.433563E-01,  1.293894E+00, -1.788786E-01"</w:t>
      </w:r>
      <w:r>
        <w:br w:type="textWrapping"/>
      </w:r>
      <w:r>
        <w:rPr>
          <w:rStyle w:val="VerbatimChar"/>
        </w:rPr>
        <w:t xml:space="preserve">## [1] "Llh: -2.01348731088254E+03; Pars: -2.027446E+00,  4.171282E-03,  2.432441E-01,  1.294106E+00, -1.790406E-01"</w:t>
      </w:r>
      <w:r>
        <w:br w:type="textWrapping"/>
      </w:r>
      <w:r>
        <w:rPr>
          <w:rStyle w:val="VerbatimChar"/>
        </w:rPr>
        <w:t xml:space="preserve">## [1] "Llh: -2.01348722817025E+03; Pars: -2.028032E+00,  4.183583E-03,  2.432360E-01,  1.293942E+00, -1.790786E-01"</w:t>
      </w:r>
      <w:r>
        <w:br w:type="textWrapping"/>
      </w:r>
      <w:r>
        <w:rPr>
          <w:rStyle w:val="VerbatimChar"/>
        </w:rPr>
        <w:t xml:space="preserve">## [1] "Llh: -2.01348727422575E+03; Pars: -2.027541E+00,  3.569300E-03,  2.431913E-01,  1.294049E+00, -1.789671E-01"</w:t>
      </w:r>
      <w:r>
        <w:br w:type="textWrapping"/>
      </w:r>
      <w:r>
        <w:rPr>
          <w:rStyle w:val="VerbatimChar"/>
        </w:rPr>
        <w:t xml:space="preserve">## [1] "Llh: -2.01348731362645E+03; Pars: -2.027333E+00,  3.812644E-03,  2.432162E-01,  1.294120E+00, -1.789878E-01"</w:t>
      </w:r>
      <w:r>
        <w:br w:type="textWrapping"/>
      </w:r>
      <w:r>
        <w:rPr>
          <w:rStyle w:val="VerbatimChar"/>
        </w:rPr>
        <w:t xml:space="preserve">## [1] "Llh: -2.01348725767514E+03; Pars: -2.028885E+00,  3.621096E-03,  2.434157E-01,  1.293868E+00, -1.790747E-01"</w:t>
      </w:r>
      <w:r>
        <w:br w:type="textWrapping"/>
      </w:r>
      <w:r>
        <w:rPr>
          <w:rStyle w:val="VerbatimChar"/>
        </w:rPr>
        <w:t xml:space="preserve">## [1] "Llh: -2.01348728568610E+03; Pars: -2.028161E+00,  3.772401E-03,  2.433373E-01,  1.293996E+00, -1.790433E-01"</w:t>
      </w:r>
      <w:r>
        <w:br w:type="textWrapping"/>
      </w:r>
      <w:r>
        <w:rPr>
          <w:rStyle w:val="VerbatimChar"/>
        </w:rPr>
        <w:t xml:space="preserve">## [1] "Llh: -2.01348724829487E+03; Pars: -2.029705E+00,  3.429476E-03,  2.431443E-01,  1.293762E+00, -1.788327E-01"</w:t>
      </w:r>
      <w:r>
        <w:br w:type="textWrapping"/>
      </w:r>
      <w:r>
        <w:rPr>
          <w:rStyle w:val="VerbatimChar"/>
        </w:rPr>
        <w:t xml:space="preserve">## [1] "Llh: -2.01348726111173E+03; Pars: -2.028836E+00,  3.614479E-03,  2.432046E-01,  1.293899E+00, -1.789140E-01"</w:t>
      </w:r>
      <w:r>
        <w:br w:type="textWrapping"/>
      </w:r>
      <w:r>
        <w:rPr>
          <w:rStyle w:val="VerbatimChar"/>
        </w:rPr>
        <w:t xml:space="preserve">## [1] "Llh: -2.01348722380076E+03; Pars: -2.030075E+00,  3.622201E-03,  2.434120E-01,  1.293380E+00, -1.789552E-01"</w:t>
      </w:r>
      <w:r>
        <w:br w:type="textWrapping"/>
      </w:r>
      <w:r>
        <w:rPr>
          <w:rStyle w:val="VerbatimChar"/>
        </w:rPr>
        <w:t xml:space="preserve">## [1] "Llh: -2.01348728296435E+03; Pars: -2.031633E+00,  3.521503E-03,  2.435553E-01,  1.292858E+00, -1.789440E-01"</w:t>
      </w:r>
      <w:r>
        <w:br w:type="textWrapping"/>
      </w:r>
      <w:r>
        <w:rPr>
          <w:rStyle w:val="VerbatimChar"/>
        </w:rPr>
        <w:t xml:space="preserve">## [1] "Llh: -2.01348710409546E+03; Pars: -2.029276E+00,  3.491266E-03,  2.432035E-01,  1.293707E+00, -1.790847E-01"</w:t>
      </w:r>
      <w:r>
        <w:br w:type="textWrapping"/>
      </w:r>
      <w:r>
        <w:rPr>
          <w:rStyle w:val="VerbatimChar"/>
        </w:rPr>
        <w:t xml:space="preserve">## [1] "Llh: -2.01348701567158E+03; Pars: -2.029704E+00,  3.315366E-03,  2.431271E-01,  1.293613E+00, -1.791878E-01"</w:t>
      </w:r>
      <w:r>
        <w:br w:type="textWrapping"/>
      </w:r>
      <w:r>
        <w:rPr>
          <w:rStyle w:val="VerbatimChar"/>
        </w:rPr>
        <w:t xml:space="preserve">## [1] "Llh: -2.01348712508867E+03; Pars: -2.031020E+00,  3.676757E-03,  2.433427E-01,  1.293378E+00, -1.790845E-01"</w:t>
      </w:r>
      <w:r>
        <w:br w:type="textWrapping"/>
      </w:r>
      <w:r>
        <w:rPr>
          <w:rStyle w:val="VerbatimChar"/>
        </w:rPr>
        <w:t xml:space="preserve">## [1] "Llh: -2.01348713941384E+03; Pars: -2.030150E+00,  3.649594E-03,  2.433049E-01,  1.293545E+00, -1.790551E-01"</w:t>
      </w:r>
      <w:r>
        <w:br w:type="textWrapping"/>
      </w:r>
      <w:r>
        <w:rPr>
          <w:rStyle w:val="VerbatimChar"/>
        </w:rPr>
        <w:t xml:space="preserve">## [1] "Llh: -2.01348707817475E+03; Pars: -2.030529E+00,  3.646347E-03,  2.430892E-01,  1.293362E+00, -1.789808E-01"</w:t>
      </w:r>
      <w:r>
        <w:br w:type="textWrapping"/>
      </w:r>
      <w:r>
        <w:rPr>
          <w:rStyle w:val="VerbatimChar"/>
        </w:rPr>
        <w:t xml:space="preserve">## [1] "Llh: -2.01348710343172E+03; Pars: -2.030118E+00,  3.640018E-03,  2.431708E-01,  1.293488E+00, -1.790043E-01"</w:t>
      </w:r>
      <w:r>
        <w:br w:type="textWrapping"/>
      </w:r>
      <w:r>
        <w:rPr>
          <w:rStyle w:val="VerbatimChar"/>
        </w:rPr>
        <w:t xml:space="preserve">## [1] "Llh: -2.01348701905081E+03; Pars: -2.030039E+00,  3.945685E-03,  2.433385E-01,  1.293308E+00, -1.792820E-01"</w:t>
      </w:r>
      <w:r>
        <w:br w:type="textWrapping"/>
      </w:r>
      <w:r>
        <w:rPr>
          <w:rStyle w:val="VerbatimChar"/>
        </w:rPr>
        <w:t xml:space="preserve">## [1] "Llh: -2.01348705687573E+03; Pars: -2.029955E+00,  3.809770E-03,  2.432900E-01,  1.293421E+00, -1.791697E-01"</w:t>
      </w:r>
      <w:r>
        <w:br w:type="textWrapping"/>
      </w:r>
      <w:r>
        <w:rPr>
          <w:rStyle w:val="VerbatimChar"/>
        </w:rPr>
        <w:t xml:space="preserve">## [1] "Llh: -2.01348704154861E+03; Pars: -2.032515E+00,  3.159595E-03,  2.432878E-01,  1.292874E+00, -1.791175E-01"</w:t>
      </w:r>
      <w:r>
        <w:br w:type="textWrapping"/>
      </w:r>
      <w:r>
        <w:rPr>
          <w:rStyle w:val="VerbatimChar"/>
        </w:rPr>
        <w:t xml:space="preserve">## [1] "Llh: -2.01348704127311E+03; Pars: -2.031394E+00,  3.389305E-03,  2.432749E-01,  1.293141E+00, -1.791078E-01"</w:t>
      </w:r>
      <w:r>
        <w:br w:type="textWrapping"/>
      </w:r>
      <w:r>
        <w:rPr>
          <w:rStyle w:val="VerbatimChar"/>
        </w:rPr>
        <w:t xml:space="preserve">## [1] "Llh: -2.01348697513864E+03; Pars: -2.030999E+00,  3.553551E-03,  2.430570E-01,  1.293340E+00, -1.793020E-01"</w:t>
      </w:r>
      <w:r>
        <w:br w:type="textWrapping"/>
      </w:r>
      <w:r>
        <w:rPr>
          <w:rStyle w:val="VerbatimChar"/>
        </w:rPr>
        <w:t xml:space="preserve">## [1] "Llh: -2.01348702175594E+03; Pars: -2.031461E+00,  3.519715E-03,  2.428795E-01,  1.293320E+00, -1.794754E-01"</w:t>
      </w:r>
      <w:r>
        <w:br w:type="textWrapping"/>
      </w:r>
      <w:r>
        <w:rPr>
          <w:rStyle w:val="VerbatimChar"/>
        </w:rPr>
        <w:t xml:space="preserve">## [1] "Llh: -2.01348696429872E+03; Pars: -2.030046E+00,  3.453418E-03,  2.430120E-01,  1.293328E+00, -1.792597E-01"</w:t>
      </w:r>
      <w:r>
        <w:br w:type="textWrapping"/>
      </w:r>
      <w:r>
        <w:rPr>
          <w:rStyle w:val="VerbatimChar"/>
        </w:rPr>
        <w:t xml:space="preserve">## [1] "Llh: -2.01348699114220E+03; Pars: -2.029560E+00,  3.346888E-03,  2.428466E-01,  1.293303E+00, -1.793473E-01"</w:t>
      </w:r>
      <w:r>
        <w:br w:type="textWrapping"/>
      </w:r>
      <w:r>
        <w:rPr>
          <w:rStyle w:val="VerbatimChar"/>
        </w:rPr>
        <w:t xml:space="preserve">## [1] "Llh: -2.01348691197662E+03; Pars: -2.030344E+00,  3.407317E-03,  2.432346E-01,  1.293330E+00, -1.794749E-01"</w:t>
      </w:r>
      <w:r>
        <w:br w:type="textWrapping"/>
      </w:r>
      <w:r>
        <w:rPr>
          <w:rStyle w:val="VerbatimChar"/>
        </w:rPr>
        <w:t xml:space="preserve">## [1] "Llh: -2.01348686704626E+03; Pars: -2.030251E+00,  3.293743E-03,  2.433072E-01,  1.293314E+00, -1.797219E-01"</w:t>
      </w:r>
      <w:r>
        <w:br w:type="textWrapping"/>
      </w:r>
      <w:r>
        <w:rPr>
          <w:rStyle w:val="VerbatimChar"/>
        </w:rPr>
        <w:t xml:space="preserve">## [1] "Llh: -2.01348696079107E+03; Pars: -2.029022E+00,  3.624028E-03,  2.430619E-01,  1.293620E+00, -1.795936E-01"</w:t>
      </w:r>
      <w:r>
        <w:br w:type="textWrapping"/>
      </w:r>
      <w:r>
        <w:rPr>
          <w:rStyle w:val="VerbatimChar"/>
        </w:rPr>
        <w:t xml:space="preserve">## [1] "Llh: -2.01348694104737E+03; Pars: -2.029615E+00,  3.563865E-03,  2.431151E-01,  1.293500E+00, -1.794721E-01"</w:t>
      </w:r>
      <w:r>
        <w:br w:type="textWrapping"/>
      </w:r>
      <w:r>
        <w:rPr>
          <w:rStyle w:val="VerbatimChar"/>
        </w:rPr>
        <w:t xml:space="preserve">## [1] "Llh: -2.01348696495789E+03; Pars: -2.030208E+00,  2.988816E-03,  2.429089E-01,  1.293530E+00, -1.794954E-01"</w:t>
      </w:r>
      <w:r>
        <w:br w:type="textWrapping"/>
      </w:r>
      <w:r>
        <w:rPr>
          <w:rStyle w:val="VerbatimChar"/>
        </w:rPr>
        <w:t xml:space="preserve">## [1] "Llh: -2.01348693878969E+03; Pars: -2.030165E+00,  3.203724E-03,  2.430163E-01,  1.293475E+00, -1.794420E-01"</w:t>
      </w:r>
      <w:r>
        <w:br w:type="textWrapping"/>
      </w:r>
      <w:r>
        <w:rPr>
          <w:rStyle w:val="VerbatimChar"/>
        </w:rPr>
        <w:t xml:space="preserve">## [1] "Llh: -2.01348692663982E+03; Pars: -2.030727E+00,  3.508646E-03,  2.430759E-01,  1.293170E+00, -1.796913E-01"</w:t>
      </w:r>
      <w:r>
        <w:br w:type="textWrapping"/>
      </w:r>
      <w:r>
        <w:rPr>
          <w:rStyle w:val="VerbatimChar"/>
        </w:rPr>
        <w:t xml:space="preserve">## [1] "Llh: -2.01348691688629E+03; Pars: -2.030471E+00,  3.459295E-03,  2.430887E-01,  1.293281E+00, -1.795654E-01"</w:t>
      </w:r>
      <w:r>
        <w:br w:type="textWrapping"/>
      </w:r>
      <w:r>
        <w:rPr>
          <w:rStyle w:val="VerbatimChar"/>
        </w:rPr>
        <w:t xml:space="preserve">## [1] "Llh: -2.01348691092304E+03; Pars: -2.029221E+00,  3.238460E-03,  2.431587E-01,  1.293419E+00, -1.796825E-01"</w:t>
      </w:r>
      <w:r>
        <w:br w:type="textWrapping"/>
      </w:r>
      <w:r>
        <w:rPr>
          <w:rStyle w:val="VerbatimChar"/>
        </w:rPr>
        <w:t xml:space="preserve">## [1] "Llh: -2.01348690899120E+03; Pars: -2.029665E+00,  3.314512E-03,  2.431333E-01,  1.293399E+00, -1.795874E-01"</w:t>
      </w:r>
      <w:r>
        <w:br w:type="textWrapping"/>
      </w:r>
      <w:r>
        <w:rPr>
          <w:rStyle w:val="VerbatimChar"/>
        </w:rPr>
        <w:t xml:space="preserve">## [1] "Llh: -2.01348688397839E+03; Pars: -2.030021E+00,  3.278084E-03,  2.432523E-01,  1.293460E+00, -1.798558E-01"</w:t>
      </w:r>
      <w:r>
        <w:br w:type="textWrapping"/>
      </w:r>
      <w:r>
        <w:rPr>
          <w:rStyle w:val="VerbatimChar"/>
        </w:rPr>
        <w:t xml:space="preserve">## [1] "Llh: -2.01348689303655E+03; Pars: -2.030027E+00,  3.321065E-03,  2.431922E-01,  1.293427E+00, -1.797068E-01"</w:t>
      </w:r>
      <w:r>
        <w:br w:type="textWrapping"/>
      </w:r>
      <w:r>
        <w:rPr>
          <w:rStyle w:val="VerbatimChar"/>
        </w:rPr>
        <w:t xml:space="preserve">## [1] "Llh: -2.01348687260180E+03; Pars: -2.030615E+00,  3.072045E-03,  2.432040E-01,  1.293271E+00, -1.797969E-01"</w:t>
      </w:r>
      <w:r>
        <w:br w:type="textWrapping"/>
      </w:r>
      <w:r>
        <w:rPr>
          <w:rStyle w:val="VerbatimChar"/>
        </w:rPr>
        <w:t xml:space="preserve">## [1] "Llh: -2.01348688250557E+03; Pars: -2.030365E+00,  3.188240E-03,  2.431818E-01,  1.293329E+00, -1.797157E-01"</w:t>
      </w:r>
      <w:r>
        <w:br w:type="textWrapping"/>
      </w:r>
      <w:r>
        <w:rPr>
          <w:rStyle w:val="VerbatimChar"/>
        </w:rPr>
        <w:t xml:space="preserve">## [1] "Llh: -2.01348685788125E+03; Pars: -2.030244E+00,  3.360491E-03,  2.433779E-01,  1.293216E+00, -1.799689E-01"</w:t>
      </w:r>
      <w:r>
        <w:br w:type="textWrapping"/>
      </w:r>
      <w:r>
        <w:rPr>
          <w:rStyle w:val="VerbatimChar"/>
        </w:rPr>
        <w:t xml:space="preserve">## [1] "Llh: -2.01348685851793E+03; Pars: -2.030283E+00,  3.441729E-03,  2.435588E-01,  1.293086E+00, -1.802324E-01"</w:t>
      </w:r>
      <w:r>
        <w:br w:type="textWrapping"/>
      </w:r>
      <w:r>
        <w:rPr>
          <w:rStyle w:val="VerbatimChar"/>
        </w:rPr>
        <w:t xml:space="preserve">## [1] "Llh: -2.01348684201559E+03; Pars: -2.029847E+00,  3.076354E-03,  2.434212E-01,  1.293383E+00, -1.800069E-01"</w:t>
      </w:r>
      <w:r>
        <w:br w:type="textWrapping"/>
      </w:r>
      <w:r>
        <w:rPr>
          <w:rStyle w:val="VerbatimChar"/>
        </w:rPr>
        <w:t xml:space="preserve">## [1] "Llh: -2.01348682730625E+03; Pars: -2.029535E+00,  2.901087E-03,  2.435874E-01,  1.293435E+00, -1.802277E-01"</w:t>
      </w:r>
      <w:r>
        <w:br w:type="textWrapping"/>
      </w:r>
      <w:r>
        <w:rPr>
          <w:rStyle w:val="VerbatimChar"/>
        </w:rPr>
        <w:t xml:space="preserve">## [1] "Llh: -2.01348682152122E+03; Pars: -2.030601E+00,  3.044113E-03,  2.435582E-01,  1.293279E+00, -1.802411E-01"</w:t>
      </w:r>
      <w:r>
        <w:br w:type="textWrapping"/>
      </w:r>
      <w:r>
        <w:rPr>
          <w:rStyle w:val="VerbatimChar"/>
        </w:rPr>
        <w:t xml:space="preserve">## [1] "Llh: -2.01348681579677E+03; Pars: -2.031069E+00,  2.917302E-03,  2.437707E-01,  1.293219E+00, -1.805680E-01"</w:t>
      </w:r>
      <w:r>
        <w:br w:type="textWrapping"/>
      </w:r>
      <w:r>
        <w:rPr>
          <w:rStyle w:val="VerbatimChar"/>
        </w:rPr>
        <w:t xml:space="preserve">## [1] "Llh: -2.01348680197483E+03; Pars: -2.030665E+00,  2.937682E-03,  2.436466E-01,  1.293122E+00, -1.802575E-01"</w:t>
      </w:r>
      <w:r>
        <w:br w:type="textWrapping"/>
      </w:r>
      <w:r>
        <w:rPr>
          <w:rStyle w:val="VerbatimChar"/>
        </w:rPr>
        <w:t xml:space="preserve">## [1] "Llh: -2.01348679295868E+03; Pars: -2.030987E+00,  2.780975E-03,  2.438438E-01,  1.292953E+00, -1.804584E-01"</w:t>
      </w:r>
      <w:r>
        <w:br w:type="textWrapping"/>
      </w:r>
      <w:r>
        <w:rPr>
          <w:rStyle w:val="VerbatimChar"/>
        </w:rPr>
        <w:t xml:space="preserve">## [1] "Llh: -2.01348680411919E+03; Pars: -2.030220E+00,  3.012348E-03,  2.439508E-01,  1.293183E+00, -1.805811E-01"</w:t>
      </w:r>
      <w:r>
        <w:br w:type="textWrapping"/>
      </w:r>
      <w:r>
        <w:rPr>
          <w:rStyle w:val="VerbatimChar"/>
        </w:rPr>
        <w:t xml:space="preserve">## [1] "Llh: -2.01348680252019E+03; Pars: -2.030319E+00,  3.027163E-03,  2.437641E-01,  1.293205E+00, -1.803850E-01"</w:t>
      </w:r>
      <w:r>
        <w:br w:type="textWrapping"/>
      </w:r>
      <w:r>
        <w:rPr>
          <w:rStyle w:val="VerbatimChar"/>
        </w:rPr>
        <w:t xml:space="preserve">## [1] "Llh: -2.01348683163967E+03; Pars: -2.030611E+00,  2.716323E-03,  2.440304E-01,  1.293097E+00, -1.809213E-01"</w:t>
      </w:r>
      <w:r>
        <w:br w:type="textWrapping"/>
      </w:r>
      <w:r>
        <w:rPr>
          <w:rStyle w:val="VerbatimChar"/>
        </w:rPr>
        <w:t xml:space="preserve">## [1] "Llh: -2.01348680847046E+03; Pars: -2.030521E+00,  2.850417E-03,  2.438496E-01,  1.293151E+00, -1.806215E-01"</w:t>
      </w:r>
      <w:r>
        <w:br w:type="textWrapping"/>
      </w:r>
      <w:r>
        <w:rPr>
          <w:rStyle w:val="VerbatimChar"/>
        </w:rPr>
        <w:t xml:space="preserve">## [1] "Llh: -2.01348679538941E+03; Pars: -2.030729E+00,  2.492703E-03,  2.441483E-01,  1.293170E+00, -1.809353E-01"</w:t>
      </w:r>
      <w:r>
        <w:br w:type="textWrapping"/>
      </w:r>
      <w:r>
        <w:rPr>
          <w:rStyle w:val="VerbatimChar"/>
        </w:rPr>
        <w:t xml:space="preserve">## [1] "Llh: -2.01348679077776E+03; Pars: -2.030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680743988E+03; Pars: -2.031866E+00,  2.799818E-03,  2.440862E-01,  1.292849E+00, -1.808629E-01"</w:t>
      </w:r>
      <w:r>
        <w:br w:type="textWrapping"/>
      </w:r>
      <w:r>
        <w:rPr>
          <w:rStyle w:val="VerbatimChar"/>
        </w:rPr>
        <w:t xml:space="preserve">## [1] "Llh: -2.01348679550801E+03; Pars: -2.031283E+00,  2.824799E-03,  2.439615E-01,  1.292995E+00, -1.807041E-01"</w:t>
      </w:r>
      <w:r>
        <w:br w:type="textWrapping"/>
      </w:r>
      <w:r>
        <w:rPr>
          <w:rStyle w:val="VerbatimChar"/>
        </w:rPr>
        <w:t xml:space="preserve">## [1] "Llh: -2.01348693847846E+03; Pars: -2.028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679077776E+03; Pars: -2.030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683803467E+03; Pars: -2.029608E+00,  2.688673E-03,  2.439557E-01,  1.293181E+00, -1.806937E-01"</w:t>
      </w:r>
      <w:r>
        <w:br w:type="textWrapping"/>
      </w:r>
      <w:r>
        <w:rPr>
          <w:rStyle w:val="VerbatimChar"/>
        </w:rPr>
        <w:t xml:space="preserve">## [1] "Llh: -2.01348683781913E+03; Pars: -2.029608E+00,  2.683301E-03,  2.439557E-01,  1.293181E+00, -1.806937E-01"</w:t>
      </w:r>
      <w:r>
        <w:br w:type="textWrapping"/>
      </w:r>
      <w:r>
        <w:rPr>
          <w:rStyle w:val="VerbatimChar"/>
        </w:rPr>
        <w:t xml:space="preserve">## [1] "Llh: -2.01348723210549E+03; Pars: -2.029608E+00,  2.685985E-03,  2.449557E-01,  1.293181E+00, -1.806937E-01"</w:t>
      </w:r>
      <w:r>
        <w:br w:type="textWrapping"/>
      </w:r>
      <w:r>
        <w:rPr>
          <w:rStyle w:val="VerbatimChar"/>
        </w:rPr>
        <w:t xml:space="preserve">## [1] "Llh: -2.01348749834730E+03; Pars: -2.029608E+00,  2.685985E-03,  2.429557E-01,  1.293181E+00, -1.806937E-01"</w:t>
      </w:r>
      <w:r>
        <w:br w:type="textWrapping"/>
      </w:r>
      <w:r>
        <w:rPr>
          <w:rStyle w:val="VerbatimChar"/>
        </w:rPr>
        <w:t xml:space="preserve">## [1] "Llh: -2.01348731881804E+03; Pars: -2.029608E+00,  2.685985E-03,  2.439557E-01,  1.294475E+00, -1.806937E-01"</w:t>
      </w:r>
      <w:r>
        <w:br w:type="textWrapping"/>
      </w:r>
      <w:r>
        <w:rPr>
          <w:rStyle w:val="VerbatimChar"/>
        </w:rPr>
        <w:t xml:space="preserve">## [1] "Llh: -2.01348782637045E+03; Pars: -2.029608E+00,  2.685985E-03,  2.439557E-01,  1.291889E+00, -1.806937E-01"</w:t>
      </w:r>
      <w:r>
        <w:br w:type="textWrapping"/>
      </w:r>
      <w:r>
        <w:rPr>
          <w:rStyle w:val="VerbatimChar"/>
        </w:rPr>
        <w:t xml:space="preserve">## [1] "Llh: -2.01348704819652E+03; Pars: -2.029608E+00,  2.685985E-03,  2.439557E-01,  1.293181E+00, -1.796937E-01"</w:t>
      </w:r>
      <w:r>
        <w:br w:type="textWrapping"/>
      </w:r>
      <w:r>
        <w:rPr>
          <w:rStyle w:val="VerbatimChar"/>
        </w:rPr>
        <w:t xml:space="preserve">## [1] "Llh: -2.01348735587274E+03; Pars: -2.029608E+00,  2.685985E-03,  2.439557E-01,  1.293181E+00, -1.816937E-01"</w:t>
      </w:r>
      <w:r>
        <w:br w:type="textWrapping"/>
      </w:r>
      <w:r>
        <w:rPr>
          <w:rStyle w:val="VerbatimChar"/>
        </w:rPr>
        <w:t xml:space="preserve">## [1] "Llh: -2.01348679077776E+03; Pars: -2.030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685582010E+03; Pars: -2.032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679692915E+03; Pars: -2.031608E+00,  2.688673E-03,  2.439557E-01,  1.293181E+00, -1.806937E-01"</w:t>
      </w:r>
      <w:r>
        <w:br w:type="textWrapping"/>
      </w:r>
      <w:r>
        <w:rPr>
          <w:rStyle w:val="VerbatimChar"/>
        </w:rPr>
        <w:t xml:space="preserve">## [1] "Llh: -2.01348679669956E+03; Pars: -2.031608E+00,  2.683301E-03,  2.439557E-01,  1.293181E+00, -1.806937E-01"</w:t>
      </w:r>
      <w:r>
        <w:br w:type="textWrapping"/>
      </w:r>
      <w:r>
        <w:rPr>
          <w:rStyle w:val="VerbatimChar"/>
        </w:rPr>
        <w:t xml:space="preserve">## [1] "Llh: -2.01348715265975E+03; Pars: -2.031608E+00,  2.685985E-03,  2.449557E-01,  1.293181E+00, -1.806937E-01"</w:t>
      </w:r>
      <w:r>
        <w:br w:type="textWrapping"/>
      </w:r>
      <w:r>
        <w:rPr>
          <w:rStyle w:val="VerbatimChar"/>
        </w:rPr>
        <w:t xml:space="preserve">## [1] "Llh: -2.01348749505473E+03; Pars: -2.031608E+00,  2.685985E-03,  2.429557E-01,  1.293181E+00, -1.806937E-01"</w:t>
      </w:r>
      <w:r>
        <w:br w:type="textWrapping"/>
      </w:r>
      <w:r>
        <w:rPr>
          <w:rStyle w:val="VerbatimChar"/>
        </w:rPr>
        <w:t xml:space="preserve">## [1] "Llh: -2.01348770736250E+03; Pars: -2.031608E+00,  2.685985E-03,  2.439557E-01,  1.294475E+00, -1.806937E-01"</w:t>
      </w:r>
      <w:r>
        <w:br w:type="textWrapping"/>
      </w:r>
      <w:r>
        <w:rPr>
          <w:rStyle w:val="VerbatimChar"/>
        </w:rPr>
        <w:t xml:space="preserve">## [1] "Llh: -2.01348735572817E+03; Pars: -2.031608E+00,  2.685985E-03,  2.439557E-01,  1.291889E+00, -1.806937E-01"</w:t>
      </w:r>
      <w:r>
        <w:br w:type="textWrapping"/>
      </w:r>
      <w:r>
        <w:rPr>
          <w:rStyle w:val="VerbatimChar"/>
        </w:rPr>
        <w:t xml:space="preserve">## [1] "Llh: -2.01348700262922E+03; Pars: -2.031608E+00,  2.685985E-03,  2.439557E-01,  1.293181E+00, -1.796937E-01"</w:t>
      </w:r>
      <w:r>
        <w:br w:type="textWrapping"/>
      </w:r>
      <w:r>
        <w:rPr>
          <w:rStyle w:val="VerbatimChar"/>
        </w:rPr>
        <w:t xml:space="preserve">## [1] "Llh: -2.01348731932951E+03; Pars: -2.031608E+00,  2.685985E-03,  2.439557E-01,  1.293181E+00, -1.816937E-01"</w:t>
      </w:r>
      <w:r>
        <w:br w:type="textWrapping"/>
      </w:r>
      <w:r>
        <w:rPr>
          <w:rStyle w:val="VerbatimChar"/>
        </w:rPr>
        <w:t xml:space="preserve">## [1] "Llh: -2.01348683803467E+03; Pars: -2.029608E+00,  2.688673E-03,  2.439557E-01,  1.293181E+00, -1.806937E-01"</w:t>
      </w:r>
      <w:r>
        <w:br w:type="textWrapping"/>
      </w:r>
      <w:r>
        <w:rPr>
          <w:rStyle w:val="VerbatimChar"/>
        </w:rPr>
        <w:t xml:space="preserve">## [1] "Llh: -2.01348679692915E+03; Pars: -2.031608E+00,  2.688673E-03,  2.439557E-01,  1.293181E+00, -1.806937E-01"</w:t>
      </w:r>
      <w:r>
        <w:br w:type="textWrapping"/>
      </w:r>
      <w:r>
        <w:rPr>
          <w:rStyle w:val="VerbatimChar"/>
        </w:rPr>
        <w:t xml:space="preserve">## [1] "Llh: -2.01348679100081E+03; Pars: -2.030608E+00,  2.691363E-03,  2.439557E-01,  1.293181E+00, -1.806937E-01"</w:t>
      </w:r>
      <w:r>
        <w:br w:type="textWrapping"/>
      </w:r>
      <w:r>
        <w:rPr>
          <w:rStyle w:val="VerbatimChar"/>
        </w:rPr>
        <w:t xml:space="preserve">## [1] "Llh: -2.01348679077776E+03; Pars: -2.030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716588223E+03; Pars: -2.030608E+00,  2.688673E-03,  2.449557E-01,  1.293181E+00, -1.806937E-01"</w:t>
      </w:r>
      <w:r>
        <w:br w:type="textWrapping"/>
      </w:r>
      <w:r>
        <w:rPr>
          <w:rStyle w:val="VerbatimChar"/>
        </w:rPr>
        <w:t xml:space="preserve">## [1] "Llh: -2.01348747023851E+03; Pars: -2.030608E+00,  2.688673E-03,  2.429557E-01,  1.293181E+00, -1.806937E-01"</w:t>
      </w:r>
      <w:r>
        <w:br w:type="textWrapping"/>
      </w:r>
      <w:r>
        <w:rPr>
          <w:rStyle w:val="VerbatimChar"/>
        </w:rPr>
        <w:t xml:space="preserve">## [1] "Llh: -2.01348748681524E+03; Pars: -2.030608E+00,  2.688673E-03,  2.439557E-01,  1.294475E+00, -1.806937E-01"</w:t>
      </w:r>
      <w:r>
        <w:br w:type="textWrapping"/>
      </w:r>
      <w:r>
        <w:rPr>
          <w:rStyle w:val="VerbatimChar"/>
        </w:rPr>
        <w:t xml:space="preserve">## [1] "Llh: -2.01348756436165E+03; Pars: -2.030608E+00,  2.688673E-03,  2.439557E-01,  1.291889E+00, -1.806937E-01"</w:t>
      </w:r>
      <w:r>
        <w:br w:type="textWrapping"/>
      </w:r>
      <w:r>
        <w:rPr>
          <w:rStyle w:val="VerbatimChar"/>
        </w:rPr>
        <w:t xml:space="preserve">## [1] "Llh: -2.01348699892567E+03; Pars: -2.030608E+00,  2.688673E-03,  2.439557E-01,  1.293181E+00, -1.796937E-01"</w:t>
      </w:r>
      <w:r>
        <w:br w:type="textWrapping"/>
      </w:r>
      <w:r>
        <w:rPr>
          <w:rStyle w:val="VerbatimChar"/>
        </w:rPr>
        <w:t xml:space="preserve">## [1] "Llh: -2.01348731112571E+03; Pars: -2.030608E+00,  2.688673E-03,  2.439557E-01,  1.293181E+00, -1.816937E-01"</w:t>
      </w:r>
      <w:r>
        <w:br w:type="textWrapping"/>
      </w:r>
      <w:r>
        <w:rPr>
          <w:rStyle w:val="VerbatimChar"/>
        </w:rPr>
        <w:t xml:space="preserve">## [1] "Llh: -2.01348683781913E+03; Pars: -2.029608E+00,  2.683301E-03,  2.439557E-01,  1.293181E+00, -1.806937E-01"</w:t>
      </w:r>
      <w:r>
        <w:br w:type="textWrapping"/>
      </w:r>
      <w:r>
        <w:rPr>
          <w:rStyle w:val="VerbatimChar"/>
        </w:rPr>
        <w:t xml:space="preserve">## [1] "Llh: -2.01348679669956E+03; Pars: -2.031608E+00,  2.683301E-03,  2.439557E-01,  1.293181E+00, -1.806937E-01"</w:t>
      </w:r>
      <w:r>
        <w:br w:type="textWrapping"/>
      </w:r>
      <w:r>
        <w:rPr>
          <w:rStyle w:val="VerbatimChar"/>
        </w:rPr>
        <w:t xml:space="preserve">## [1] "Llh: -2.01348679077776E+03; Pars: -2.030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679055559E+03; Pars: -2.030608E+00,  2.680619E-03,  2.439557E-01,  1.293181E+00, -1.806937E-01"</w:t>
      </w:r>
      <w:r>
        <w:br w:type="textWrapping"/>
      </w:r>
      <w:r>
        <w:rPr>
          <w:rStyle w:val="VerbatimChar"/>
        </w:rPr>
        <w:t xml:space="preserve">## [1] "Llh: -2.01348716566393E+03; Pars: -2.030608E+00,  2.683301E-03,  2.449557E-01,  1.293181E+00, -1.806937E-01"</w:t>
      </w:r>
      <w:r>
        <w:br w:type="textWrapping"/>
      </w:r>
      <w:r>
        <w:rPr>
          <w:rStyle w:val="VerbatimChar"/>
        </w:rPr>
        <w:t xml:space="preserve">## [1] "Llh: -2.01348747001163E+03; Pars: -2.030608E+00,  2.683301E-03,  2.429557E-01,  1.293181E+00, -1.806937E-01"</w:t>
      </w:r>
      <w:r>
        <w:br w:type="textWrapping"/>
      </w:r>
      <w:r>
        <w:rPr>
          <w:rStyle w:val="VerbatimChar"/>
        </w:rPr>
        <w:t xml:space="preserve">## [1] "Llh: -2.01348748655083E+03; Pars: -2.030608E+00,  2.683301E-03,  2.439557E-01,  1.294475E+00, -1.806937E-01"</w:t>
      </w:r>
      <w:r>
        <w:br w:type="textWrapping"/>
      </w:r>
      <w:r>
        <w:rPr>
          <w:rStyle w:val="VerbatimChar"/>
        </w:rPr>
        <w:t xml:space="preserve">## [1] "Llh: -2.01348756418085E+03; Pars: -2.030608E+00,  2.683301E-03,  2.439557E-01,  1.291889E+00, -1.806937E-01"</w:t>
      </w:r>
      <w:r>
        <w:br w:type="textWrapping"/>
      </w:r>
      <w:r>
        <w:rPr>
          <w:rStyle w:val="VerbatimChar"/>
        </w:rPr>
        <w:t xml:space="preserve">## [1] "Llh: -2.01348699870615E+03; Pars: -2.030608E+00,  2.683301E-03,  2.439557E-01,  1.293181E+00, -1.796937E-01"</w:t>
      </w:r>
      <w:r>
        <w:br w:type="textWrapping"/>
      </w:r>
      <w:r>
        <w:rPr>
          <w:rStyle w:val="VerbatimChar"/>
        </w:rPr>
        <w:t xml:space="preserve">## [1] "Llh: -2.01348731089997E+03; Pars: -2.030608E+00,  2.683301E-03,  2.439557E-01,  1.293181E+00, -1.816937E-01"</w:t>
      </w:r>
      <w:r>
        <w:br w:type="textWrapping"/>
      </w:r>
      <w:r>
        <w:rPr>
          <w:rStyle w:val="VerbatimChar"/>
        </w:rPr>
        <w:t xml:space="preserve">## [1] "Llh: -2.01348723210549E+03; Pars: -2.029608E+00,  2.685985E-03,  2.449557E-01,  1.293181E+00, -1.806937E-01"</w:t>
      </w:r>
      <w:r>
        <w:br w:type="textWrapping"/>
      </w:r>
      <w:r>
        <w:rPr>
          <w:rStyle w:val="VerbatimChar"/>
        </w:rPr>
        <w:t xml:space="preserve">## [1] "Llh: -2.01348715265975E+03; Pars: -2.031608E+00,  2.685985E-03,  2.449557E-01,  1.293181E+00, -1.806937E-01"</w:t>
      </w:r>
      <w:r>
        <w:br w:type="textWrapping"/>
      </w:r>
      <w:r>
        <w:rPr>
          <w:rStyle w:val="VerbatimChar"/>
        </w:rPr>
        <w:t xml:space="preserve">## [1] "Llh: -2.01348716588223E+03; Pars: -2.030608E+00,  2.688673E-03,  2.449557E-01,  1.293181E+00, -1.806937E-01"</w:t>
      </w:r>
      <w:r>
        <w:br w:type="textWrapping"/>
      </w:r>
      <w:r>
        <w:rPr>
          <w:rStyle w:val="VerbatimChar"/>
        </w:rPr>
        <w:t xml:space="preserve">## [1] "Llh: -2.01348716566393E+03; Pars: -2.030608E+00,  2.683301E-03,  2.449557E-01,  1.293181E+00, -1.806937E-01"</w:t>
      </w:r>
      <w:r>
        <w:br w:type="textWrapping"/>
      </w:r>
      <w:r>
        <w:rPr>
          <w:rStyle w:val="VerbatimChar"/>
        </w:rPr>
        <w:t xml:space="preserve">## [1] "Llh: -2.01348859504243E+03; Pars: -2.030608E+00,  2.685985E-03,  2.459557E-01,  1.293181E+00, -1.806937E-01"</w:t>
      </w:r>
      <w:r>
        <w:br w:type="textWrapping"/>
      </w:r>
      <w:r>
        <w:rPr>
          <w:rStyle w:val="VerbatimChar"/>
        </w:rPr>
        <w:t xml:space="preserve">## [1] "Llh: -2.01348679077776E+03; Pars: -2.030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798109729E+03; Pars: -2.030608E+00,  2.685985E-03,  2.449557E-01,  1.294475E+00, -1.806937E-01"</w:t>
      </w:r>
      <w:r>
        <w:br w:type="textWrapping"/>
      </w:r>
      <w:r>
        <w:rPr>
          <w:rStyle w:val="VerbatimChar"/>
        </w:rPr>
        <w:t xml:space="preserve">## [1] "Llh: -2.01348781940254E+03; Pars: -2.030608E+00,  2.685985E-03,  2.449557E-01,  1.291889E+00, -1.806937E-01"</w:t>
      </w:r>
      <w:r>
        <w:br w:type="textWrapping"/>
      </w:r>
      <w:r>
        <w:rPr>
          <w:rStyle w:val="VerbatimChar"/>
        </w:rPr>
        <w:t xml:space="preserve">## [1] "Llh: -2.01348811649407E+03; Pars: -2.030608E+00,  2.685985E-03,  2.449557E-01,  1.293181E+00, -1.796937E-01"</w:t>
      </w:r>
      <w:r>
        <w:br w:type="textWrapping"/>
      </w:r>
      <w:r>
        <w:rPr>
          <w:rStyle w:val="VerbatimChar"/>
        </w:rPr>
        <w:t xml:space="preserve">## [1] "Llh: -2.01348694336898E+03; Pars: -2.030608E+00,  2.685985E-03,  2.449557E-01,  1.293181E+00, -1.816937E-01"</w:t>
      </w:r>
      <w:r>
        <w:br w:type="textWrapping"/>
      </w:r>
      <w:r>
        <w:rPr>
          <w:rStyle w:val="VerbatimChar"/>
        </w:rPr>
        <w:t xml:space="preserve">## [1] "Llh: -2.01348749834731E+03; Pars: -2.029608E+00,  2.685985E-03,  2.429557E-01,  1.293181E+00, -1.806937E-01"</w:t>
      </w:r>
      <w:r>
        <w:br w:type="textWrapping"/>
      </w:r>
      <w:r>
        <w:rPr>
          <w:rStyle w:val="VerbatimChar"/>
        </w:rPr>
        <w:t xml:space="preserve">## [1] "Llh: -2.01348749505474E+03; Pars: -2.031608E+00,  2.685985E-03,  2.429557E-01,  1.293181E+00, -1.806937E-01"</w:t>
      </w:r>
      <w:r>
        <w:br w:type="textWrapping"/>
      </w:r>
      <w:r>
        <w:rPr>
          <w:rStyle w:val="VerbatimChar"/>
        </w:rPr>
        <w:t xml:space="preserve">## [1] "Llh: -2.01348747023851E+03; Pars: -2.030608E+00,  2.688673E-03,  2.429557E-01,  1.293181E+00, -1.806937E-01"</w:t>
      </w:r>
      <w:r>
        <w:br w:type="textWrapping"/>
      </w:r>
      <w:r>
        <w:rPr>
          <w:rStyle w:val="VerbatimChar"/>
        </w:rPr>
        <w:t xml:space="preserve">## [1] "Llh: -2.01348747001163E+03; Pars: -2.030608E+00,  2.683301E-03,  2.429557E-01,  1.293181E+00, -1.806937E-01"</w:t>
      </w:r>
      <w:r>
        <w:br w:type="textWrapping"/>
      </w:r>
      <w:r>
        <w:rPr>
          <w:rStyle w:val="VerbatimChar"/>
        </w:rPr>
        <w:t xml:space="preserve">## [1] "Llh: -2.01348679077776E+03; Pars: -2.030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920388198E+03; Pars: -2.030608E+00,  2.685985E-03,  2.419557E-01,  1.293181E+00, -1.806937E-01"</w:t>
      </w:r>
      <w:r>
        <w:br w:type="textWrapping"/>
      </w:r>
      <w:r>
        <w:rPr>
          <w:rStyle w:val="VerbatimChar"/>
        </w:rPr>
        <w:t xml:space="preserve">## [1] "Llh: -2.01348804521510E+03; Pars: -2.030608E+00,  2.685985E-03,  2.429557E-01,  1.294475E+00, -1.806937E-01"</w:t>
      </w:r>
      <w:r>
        <w:br w:type="textWrapping"/>
      </w:r>
      <w:r>
        <w:rPr>
          <w:rStyle w:val="VerbatimChar"/>
        </w:rPr>
        <w:t xml:space="preserve">## [1] "Llh: -2.01348836487927E+03; Pars: -2.030608E+00,  2.685985E-03,  2.429557E-01,  1.291889E+00, -1.806937E-01"</w:t>
      </w:r>
      <w:r>
        <w:br w:type="textWrapping"/>
      </w:r>
      <w:r>
        <w:rPr>
          <w:rStyle w:val="VerbatimChar"/>
        </w:rPr>
        <w:t xml:space="preserve">## [1] "Llh: -2.01348693542917E+03; Pars: -2.030608E+00,  2.685985E-03,  2.429557E-01,  1.293181E+00, -1.796937E-01"</w:t>
      </w:r>
      <w:r>
        <w:br w:type="textWrapping"/>
      </w:r>
      <w:r>
        <w:rPr>
          <w:rStyle w:val="VerbatimChar"/>
        </w:rPr>
        <w:t xml:space="preserve">## [1] "Llh: -2.01348873304991E+03; Pars: -2.030608E+00,  2.685985E-03,  2.429557E-01,  1.293181E+00, -1.816937E-01"</w:t>
      </w:r>
      <w:r>
        <w:br w:type="textWrapping"/>
      </w:r>
      <w:r>
        <w:rPr>
          <w:rStyle w:val="VerbatimChar"/>
        </w:rPr>
        <w:t xml:space="preserve">## [1] "Llh: -2.01348731881804E+03; Pars: -2.029608E+00,  2.685985E-03,  2.439557E-01,  1.294475E+00, -1.806937E-01"</w:t>
      </w:r>
      <w:r>
        <w:br w:type="textWrapping"/>
      </w:r>
      <w:r>
        <w:rPr>
          <w:rStyle w:val="VerbatimChar"/>
        </w:rPr>
        <w:t xml:space="preserve">## [1] "Llh: -2.01348770736250E+03; Pars: -2.031608E+00,  2.685985E-03,  2.439557E-01,  1.294475E+00, -1.806937E-01"</w:t>
      </w:r>
      <w:r>
        <w:br w:type="textWrapping"/>
      </w:r>
      <w:r>
        <w:rPr>
          <w:rStyle w:val="VerbatimChar"/>
        </w:rPr>
        <w:t xml:space="preserve">## [1] "Llh: -2.01348748681524E+03; Pars: -2.030608E+00,  2.688673E-03,  2.439557E-01,  1.294475E+00, -1.806937E-01"</w:t>
      </w:r>
      <w:r>
        <w:br w:type="textWrapping"/>
      </w:r>
      <w:r>
        <w:rPr>
          <w:rStyle w:val="VerbatimChar"/>
        </w:rPr>
        <w:t xml:space="preserve">## [1] "Llh: -2.01348748655083E+03; Pars: -2.030608E+00,  2.683301E-03,  2.439557E-01,  1.294475E+00, -1.806937E-01"</w:t>
      </w:r>
      <w:r>
        <w:br w:type="textWrapping"/>
      </w:r>
      <w:r>
        <w:rPr>
          <w:rStyle w:val="VerbatimChar"/>
        </w:rPr>
        <w:t xml:space="preserve">## [1] "Llh: -2.01348798109729E+03; Pars: -2.030608E+00,  2.685985E-03,  2.449557E-01,  1.294475E+00, -1.806937E-01"</w:t>
      </w:r>
      <w:r>
        <w:br w:type="textWrapping"/>
      </w:r>
      <w:r>
        <w:rPr>
          <w:rStyle w:val="VerbatimChar"/>
        </w:rPr>
        <w:t xml:space="preserve">## [1] "Llh: -2.01348804521510E+03; Pars: -2.030608E+00,  2.685985E-03,  2.429557E-01,  1.294475E+00, -1.806937E-01"</w:t>
      </w:r>
      <w:r>
        <w:br w:type="textWrapping"/>
      </w:r>
      <w:r>
        <w:rPr>
          <w:rStyle w:val="VerbatimChar"/>
        </w:rPr>
        <w:t xml:space="preserve">## [1] "Llh: -2.01348965086006E+03; Pars: -2.030608E+00,  2.685985E-03,  2.439557E-01,  1.295770E+00, -1.806937E-01"</w:t>
      </w:r>
      <w:r>
        <w:br w:type="textWrapping"/>
      </w:r>
      <w:r>
        <w:rPr>
          <w:rStyle w:val="VerbatimChar"/>
        </w:rPr>
        <w:t xml:space="preserve">## [1] "Llh: -2.01348679077776E+03; Pars: -2.030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777923112E+03; Pars: -2.030608E+00,  2.685985E-03,  2.439557E-01,  1.294475E+00, -1.796937E-01"</w:t>
      </w:r>
      <w:r>
        <w:br w:type="textWrapping"/>
      </w:r>
      <w:r>
        <w:rPr>
          <w:rStyle w:val="VerbatimChar"/>
        </w:rPr>
        <w:t xml:space="preserve">## [1] "Llh: -2.01348792061151E+03; Pars: -2.030608E+00,  2.685985E-03,  2.439557E-01,  1.294475E+00, -1.816937E-01"</w:t>
      </w:r>
      <w:r>
        <w:br w:type="textWrapping"/>
      </w:r>
      <w:r>
        <w:rPr>
          <w:rStyle w:val="VerbatimChar"/>
        </w:rPr>
        <w:t xml:space="preserve">## [1] "Llh: -2.01348782637045E+03; Pars: -2.029608E+00,  2.685985E-03,  2.439557E-01,  1.291889E+00, -1.806937E-01"</w:t>
      </w:r>
      <w:r>
        <w:br w:type="textWrapping"/>
      </w:r>
      <w:r>
        <w:rPr>
          <w:rStyle w:val="VerbatimChar"/>
        </w:rPr>
        <w:t xml:space="preserve">## [1] "Llh: -2.01348735572817E+03; Pars: -2.031608E+00,  2.685985E-03,  2.439557E-01,  1.291889E+00, -1.806937E-01"</w:t>
      </w:r>
      <w:r>
        <w:br w:type="textWrapping"/>
      </w:r>
      <w:r>
        <w:rPr>
          <w:rStyle w:val="VerbatimChar"/>
        </w:rPr>
        <w:t xml:space="preserve">## [1] "Llh: -2.01348756436166E+03; Pars: -2.030608E+00,  2.688673E-03,  2.439557E-01,  1.291889E+00, -1.806937E-01"</w:t>
      </w:r>
      <w:r>
        <w:br w:type="textWrapping"/>
      </w:r>
      <w:r>
        <w:rPr>
          <w:rStyle w:val="VerbatimChar"/>
        </w:rPr>
        <w:t xml:space="preserve">## [1] "Llh: -2.01348756418085E+03; Pars: -2.030608E+00,  2.683301E-03,  2.439557E-01,  1.291889E+00, -1.806937E-01"</w:t>
      </w:r>
      <w:r>
        <w:br w:type="textWrapping"/>
      </w:r>
      <w:r>
        <w:rPr>
          <w:rStyle w:val="VerbatimChar"/>
        </w:rPr>
        <w:t xml:space="preserve">## [1] "Llh: -2.01348781940254E+03; Pars: -2.030608E+00,  2.685985E-03,  2.449557E-01,  1.291889E+00, -1.806937E-01"</w:t>
      </w:r>
      <w:r>
        <w:br w:type="textWrapping"/>
      </w:r>
      <w:r>
        <w:rPr>
          <w:rStyle w:val="VerbatimChar"/>
        </w:rPr>
        <w:t xml:space="preserve">## [1] "Llh: -2.01348836487927E+03; Pars: -2.030608E+00,  2.685985E-03,  2.429557E-01,  1.291889E+00, -1.806937E-01"</w:t>
      </w:r>
      <w:r>
        <w:br w:type="textWrapping"/>
      </w:r>
      <w:r>
        <w:rPr>
          <w:rStyle w:val="VerbatimChar"/>
        </w:rPr>
        <w:t xml:space="preserve">## [1] "Llh: -2.01348679077776E+03; Pars: -2.030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980828972E+03; Pars: -2.030608E+00,  2.685985E-03,  2.439557E-01,  1.290597E+00, -1.806937E-01"</w:t>
      </w:r>
      <w:r>
        <w:br w:type="textWrapping"/>
      </w:r>
      <w:r>
        <w:rPr>
          <w:rStyle w:val="VerbatimChar"/>
        </w:rPr>
        <w:t xml:space="preserve">## [1] "Llh: -2.01348768732481E+03; Pars: -2.030608E+00,  2.685985E-03,  2.439557E-01,  1.291889E+00, -1.796937E-01"</w:t>
      </w:r>
      <w:r>
        <w:br w:type="textWrapping"/>
      </w:r>
      <w:r>
        <w:rPr>
          <w:rStyle w:val="VerbatimChar"/>
        </w:rPr>
        <w:t xml:space="preserve">## [1] "Llh: -2.01348817129137E+03; Pars: -2.030608E+00,  2.685985E-03,  2.439557E-01,  1.291889E+00, -1.816937E-01"</w:t>
      </w:r>
      <w:r>
        <w:br w:type="textWrapping"/>
      </w:r>
      <w:r>
        <w:rPr>
          <w:rStyle w:val="VerbatimChar"/>
        </w:rPr>
        <w:t xml:space="preserve">## [1] "Llh: -2.01348704819653E+03; Pars: -2.029608E+00,  2.685985E-03,  2.439557E-01,  1.293181E+00, -1.796937E-01"</w:t>
      </w:r>
      <w:r>
        <w:br w:type="textWrapping"/>
      </w:r>
      <w:r>
        <w:rPr>
          <w:rStyle w:val="VerbatimChar"/>
        </w:rPr>
        <w:t xml:space="preserve">## [1] "Llh: -2.01348700262922E+03; Pars: -2.031608E+00,  2.685985E-03,  2.439557E-01,  1.293181E+00, -1.796937E-01"</w:t>
      </w:r>
      <w:r>
        <w:br w:type="textWrapping"/>
      </w:r>
      <w:r>
        <w:rPr>
          <w:rStyle w:val="VerbatimChar"/>
        </w:rPr>
        <w:t xml:space="preserve">## [1] "Llh: -2.01348699892567E+03; Pars: -2.030608E+00,  2.688673E-03,  2.439557E-01,  1.293181E+00, -1.796937E-01"</w:t>
      </w:r>
      <w:r>
        <w:br w:type="textWrapping"/>
      </w:r>
      <w:r>
        <w:rPr>
          <w:rStyle w:val="VerbatimChar"/>
        </w:rPr>
        <w:t xml:space="preserve">## [1] "Llh: -2.01348699870615E+03; Pars: -2.030608E+00,  2.683301E-03,  2.439557E-01,  1.293181E+00, -1.796937E-01"</w:t>
      </w:r>
      <w:r>
        <w:br w:type="textWrapping"/>
      </w:r>
      <w:r>
        <w:rPr>
          <w:rStyle w:val="VerbatimChar"/>
        </w:rPr>
        <w:t xml:space="preserve">## [1] "Llh: -2.01348811649407E+03; Pars: -2.030608E+00,  2.685985E-03,  2.449557E-01,  1.293181E+00, -1.796937E-01"</w:t>
      </w:r>
      <w:r>
        <w:br w:type="textWrapping"/>
      </w:r>
      <w:r>
        <w:rPr>
          <w:rStyle w:val="VerbatimChar"/>
        </w:rPr>
        <w:t xml:space="preserve">## [1] "Llh: -2.01348693542917E+03; Pars: -2.030608E+00,  2.685985E-03,  2.429557E-01,  1.293181E+00, -1.796937E-01"</w:t>
      </w:r>
      <w:r>
        <w:br w:type="textWrapping"/>
      </w:r>
      <w:r>
        <w:rPr>
          <w:rStyle w:val="VerbatimChar"/>
        </w:rPr>
        <w:t xml:space="preserve">## [1] "Llh: -2.01348777923112E+03; Pars: -2.030608E+00,  2.685985E-03,  2.439557E-01,  1.294475E+00, -1.796937E-01"</w:t>
      </w:r>
      <w:r>
        <w:br w:type="textWrapping"/>
      </w:r>
      <w:r>
        <w:rPr>
          <w:rStyle w:val="VerbatimChar"/>
        </w:rPr>
        <w:t xml:space="preserve">## [1] "Llh: -2.01348768732481E+03; Pars: -2.030608E+00,  2.685985E-03,  2.439557E-01,  1.291889E+00, -1.796937E-01"</w:t>
      </w:r>
      <w:r>
        <w:br w:type="textWrapping"/>
      </w:r>
      <w:r>
        <w:rPr>
          <w:rStyle w:val="VerbatimChar"/>
        </w:rPr>
        <w:t xml:space="preserve">## [1] "Llh: -2.01348793561870E+03; Pars: -2.030608E+00,  2.685985E-03,  2.439557E-01,  1.293181E+00, -1.786937E-01"</w:t>
      </w:r>
      <w:r>
        <w:br w:type="textWrapping"/>
      </w:r>
      <w:r>
        <w:rPr>
          <w:rStyle w:val="VerbatimChar"/>
        </w:rPr>
        <w:t xml:space="preserve">## [1] "Llh: -2.01348679077776E+03; Pars: -2.030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735587275E+03; Pars: -2.029608E+00,  2.685985E-03,  2.439557E-01,  1.293181E+00, -1.816937E-01"</w:t>
      </w:r>
      <w:r>
        <w:br w:type="textWrapping"/>
      </w:r>
      <w:r>
        <w:rPr>
          <w:rStyle w:val="VerbatimChar"/>
        </w:rPr>
        <w:t xml:space="preserve">## [1] "Llh: -2.01348731932951E+03; Pars: -2.031608E+00,  2.685985E-03,  2.439557E-01,  1.293181E+00, -1.816937E-01"</w:t>
      </w:r>
      <w:r>
        <w:br w:type="textWrapping"/>
      </w:r>
      <w:r>
        <w:rPr>
          <w:rStyle w:val="VerbatimChar"/>
        </w:rPr>
        <w:t xml:space="preserve">## [1] "Llh: -2.01348731112571E+03; Pars: -2.030608E+00,  2.688673E-03,  2.439557E-01,  1.293181E+00, -1.816937E-01"</w:t>
      </w:r>
      <w:r>
        <w:br w:type="textWrapping"/>
      </w:r>
      <w:r>
        <w:rPr>
          <w:rStyle w:val="VerbatimChar"/>
        </w:rPr>
        <w:t xml:space="preserve">## [1] "Llh: -2.01348731089997E+03; Pars: -2.030608E+00,  2.683301E-03,  2.439557E-01,  1.293181E+00, -1.816937E-01"</w:t>
      </w:r>
      <w:r>
        <w:br w:type="textWrapping"/>
      </w:r>
      <w:r>
        <w:rPr>
          <w:rStyle w:val="VerbatimChar"/>
        </w:rPr>
        <w:t xml:space="preserve">## [1] "Llh: -2.01348694336898E+03; Pars: -2.030608E+00,  2.685985E-03,  2.449557E-01,  1.293181E+00, -1.816937E-01"</w:t>
      </w:r>
      <w:r>
        <w:br w:type="textWrapping"/>
      </w:r>
      <w:r>
        <w:rPr>
          <w:rStyle w:val="VerbatimChar"/>
        </w:rPr>
        <w:t xml:space="preserve">## [1] "Llh: -2.01348873304991E+03; Pars: -2.030608E+00,  2.685985E-03,  2.429557E-01,  1.293181E+00, -1.816937E-01"</w:t>
      </w:r>
      <w:r>
        <w:br w:type="textWrapping"/>
      </w:r>
      <w:r>
        <w:rPr>
          <w:rStyle w:val="VerbatimChar"/>
        </w:rPr>
        <w:t xml:space="preserve">## [1] "Llh: -2.01348792061151E+03; Pars: -2.030608E+00,  2.685985E-03,  2.439557E-01,  1.294475E+00, -1.816937E-01"</w:t>
      </w:r>
      <w:r>
        <w:br w:type="textWrapping"/>
      </w:r>
      <w:r>
        <w:rPr>
          <w:rStyle w:val="VerbatimChar"/>
        </w:rPr>
        <w:t xml:space="preserve">## [1] "Llh: -2.01348817129137E+03; Pars: -2.030608E+00,  2.685985E-03,  2.439557E-01,  1.291889E+00, -1.816937E-01"</w:t>
      </w:r>
      <w:r>
        <w:br w:type="textWrapping"/>
      </w:r>
      <w:r>
        <w:rPr>
          <w:rStyle w:val="VerbatimChar"/>
        </w:rPr>
        <w:t xml:space="preserve">## [1] "Llh: -2.01348679077776E+03; Pars: -2.030608E+00,  2.685985E-03,  2.439557E-01,  1.293181E+00, -1.806937E-01"</w:t>
      </w:r>
      <w:r>
        <w:br w:type="textWrapping"/>
      </w:r>
      <w:r>
        <w:rPr>
          <w:rStyle w:val="VerbatimChar"/>
        </w:rPr>
        <w:t xml:space="preserve">## [1] "Llh: -2.01348855902893E+03; Pars: -2.030608E+00,  2.685985E-03,  2.439557E-01,  1.293181E+00, -1.826937E-01"</w:t>
      </w:r>
      <w:r>
        <w:br w:type="textWrapping"/>
      </w:r>
      <w:r>
        <w:rPr>
          <w:rStyle w:val="VerbatimChar"/>
        </w:rPr>
        <w:t xml:space="preserve">## [1] "Results (Var,ES)----------------------"</w:t>
      </w:r>
      <w:r>
        <w:br w:type="textWrapping"/>
      </w:r>
      <w:r>
        <w:rPr>
          <w:rStyle w:val="VerbatimChar"/>
        </w:rPr>
        <w:t xml:space="preserve">## Currently fitting: asymmetric ghyp </w:t>
      </w:r>
      <w:r>
        <w:br w:type="textWrapping"/>
      </w:r>
      <w:r>
        <w:rPr>
          <w:rStyle w:val="VerbatimChar"/>
        </w:rPr>
        <w:t xml:space="preserve">## [1] "Llh: -2.15410048779627E+03; Pars:  1.000000E+00,  5.000000E-01,  1.160450E-01,  1.104230E+00,  0.000000E+00"</w:t>
      </w:r>
      <w:r>
        <w:br w:type="textWrapping"/>
      </w:r>
      <w:r>
        <w:rPr>
          <w:rStyle w:val="VerbatimChar"/>
        </w:rPr>
        <w:t xml:space="preserve">## [1] "Llh: -2.15436094499070E+03; Pars:  1.100000E+00,  5.000000E-01,  1.160450E-01,  1.104230E+00,  0.000000E+00"</w:t>
      </w:r>
      <w:r>
        <w:br w:type="textWrapping"/>
      </w:r>
      <w:r>
        <w:rPr>
          <w:rStyle w:val="VerbatimChar"/>
        </w:rPr>
        <w:t xml:space="preserve">## [1] "Llh: -2.15364356588754E+03; Pars:  1.000000E+00,  5.525855E-01,  1.160450E-01,  1.104230E+00,  0.000000E+00"</w:t>
      </w:r>
      <w:r>
        <w:br w:type="textWrapping"/>
      </w:r>
      <w:r>
        <w:rPr>
          <w:rStyle w:val="VerbatimChar"/>
        </w:rPr>
        <w:t xml:space="preserve">## [1] "Llh: -2.15925590261381E+03; Pars:  1.000000E+00,  5.000000E-01,  2.160450E-01,  1.104230E+00,  0.000000E+00"</w:t>
      </w:r>
      <w:r>
        <w:br w:type="textWrapping"/>
      </w:r>
      <w:r>
        <w:rPr>
          <w:rStyle w:val="VerbatimChar"/>
        </w:rPr>
        <w:t xml:space="preserve">## [1] "Llh: -2.12871550702850E+03; Pars:  1.000000E+00,  5.000000E-01,  1.160450E-01,  1.220362E+00,  0.000000E+00"</w:t>
      </w:r>
      <w:r>
        <w:br w:type="textWrapping"/>
      </w:r>
      <w:r>
        <w:rPr>
          <w:rStyle w:val="VerbatimChar"/>
        </w:rPr>
        <w:t xml:space="preserve">## [1] "Llh: -2.16249756855506E+03; Pars:  1.000000E+00,  5.000000E-01,  1.160450E-01,  1.104230E+00,  1.000000E-01"</w:t>
      </w:r>
      <w:r>
        <w:br w:type="textWrapping"/>
      </w:r>
      <w:r>
        <w:rPr>
          <w:rStyle w:val="VerbatimChar"/>
        </w:rPr>
        <w:t xml:space="preserve">## [1] "Llh: -2.14133828887679E+03; Pars:  1.040000E+00,  5.204054E-01,  1.560450E-01,  1.149294E+00, -1.000000E-01"</w:t>
      </w:r>
      <w:r>
        <w:br w:type="textWrapping"/>
      </w:r>
      <w:r>
        <w:rPr>
          <w:rStyle w:val="VerbatimChar"/>
        </w:rPr>
        <w:t xml:space="preserve">## [1] "Llh: -2.14354816172878E+03; Pars:  1.030000E+00,  5.152273E-01,  1.460450E-01,  1.137858E+00, -5.000000E-02"</w:t>
      </w:r>
      <w:r>
        <w:br w:type="textWrapping"/>
      </w:r>
      <w:r>
        <w:rPr>
          <w:rStyle w:val="VerbatimChar"/>
        </w:rPr>
        <w:t xml:space="preserve">## [1] "Llh: -2.14525961352495E+03; Pars:  1.056000E+00,  5.287988E-01,  3.204500E-02,  1.167831E+00, -4.000000E-02"</w:t>
      </w:r>
      <w:r>
        <w:br w:type="textWrapping"/>
      </w:r>
      <w:r>
        <w:rPr>
          <w:rStyle w:val="VerbatimChar"/>
        </w:rPr>
        <w:t xml:space="preserve">## [1] "Llh: -2.14324749607491E+03; Pars:  1.042000E+00,  5.214472E-01,  7.804500E-02,  1.151595E+00, -3.000000E-02"</w:t>
      </w:r>
      <w:r>
        <w:br w:type="textWrapping"/>
      </w:r>
      <w:r>
        <w:rPr>
          <w:rStyle w:val="VerbatimChar"/>
        </w:rPr>
        <w:t xml:space="preserve">## [1] "Llh: -2.13351947830849E+03; Pars:  9.328000E-01,  5.377577E-01,  1.168450E-01,  1.187616E+00, -5.200000E-02"</w:t>
      </w:r>
      <w:r>
        <w:br w:type="textWrapping"/>
      </w:r>
      <w:r>
        <w:rPr>
          <w:rStyle w:val="VerbatimChar"/>
        </w:rPr>
        <w:t xml:space="preserve">## [1] "Llh: -2.13766525600516E+03; Pars:  9.746000E-01,  5.280590E-01,  1.166450E-01,  1.166197E+00, -3.900000E-02"</w:t>
      </w:r>
      <w:r>
        <w:br w:type="textWrapping"/>
      </w:r>
      <w:r>
        <w:rPr>
          <w:rStyle w:val="VerbatimChar"/>
        </w:rPr>
        <w:t xml:space="preserve">## [1] "Llh: -2.12880564110787E+03; Pars:  1.005920E+00,  5.536474E-01,  1.171650E-01,  1.222708E+00, -7.280000E-02"</w:t>
      </w:r>
      <w:r>
        <w:br w:type="textWrapping"/>
      </w:r>
      <w:r>
        <w:rPr>
          <w:rStyle w:val="VerbatimChar"/>
        </w:rPr>
        <w:t xml:space="preserve">## [1] "Llh: -2.13305218383947E+03; Pars:  1.004440E+00,  5.397187E-01,  1.168850E-01,  1.191947E+00, -5.460000E-02"</w:t>
      </w:r>
      <w:r>
        <w:br w:type="textWrapping"/>
      </w:r>
      <w:r>
        <w:rPr>
          <w:rStyle w:val="VerbatimChar"/>
        </w:rPr>
        <w:t xml:space="preserve">## [1] "Llh: -2.12480281315034E+03; Pars:  1.008288E+00,  5.013458E-01,  1.176130E-01,  1.273585E+00, -1.019200E-01"</w:t>
      </w:r>
      <w:r>
        <w:br w:type="textWrapping"/>
      </w:r>
      <w:r>
        <w:rPr>
          <w:rStyle w:val="VerbatimChar"/>
        </w:rPr>
        <w:t xml:space="preserve">## [1] "Llh: -2.12407390911038E+03; Pars:  1.012432E+00,  4.775363E-01,  1.183970E-01,  1.367768E+00, -1.528800E-01"</w:t>
      </w:r>
      <w:r>
        <w:br w:type="textWrapping"/>
      </w:r>
      <w:r>
        <w:rPr>
          <w:rStyle w:val="VerbatimChar"/>
        </w:rPr>
        <w:t xml:space="preserve">## [1] "Llh: -2.11952674362780E+03; Pars:  9.544608E-01,  5.129144E-01,  1.717538E-01,  1.308196E+00, -1.210720E-01"</w:t>
      </w:r>
      <w:r>
        <w:br w:type="textWrapping"/>
      </w:r>
      <w:r>
        <w:rPr>
          <w:rStyle w:val="VerbatimChar"/>
        </w:rPr>
        <w:t xml:space="preserve">## [1] "Llh: -2.11755921753508E+03; Pars:  9.106912E-01,  5.087004E-01,  2.186082E-01,  1.394309E+00, -1.666080E-01"</w:t>
      </w:r>
      <w:r>
        <w:br w:type="textWrapping"/>
      </w:r>
      <w:r>
        <w:rPr>
          <w:rStyle w:val="VerbatimChar"/>
        </w:rPr>
        <w:t xml:space="preserve">## [1] "Llh: -2.11932476938550E+03; Pars:  9.047373E-01,  5.092858E-01,  1.187791E-01,  1.416160E+00, -7.771520E-02"</w:t>
      </w:r>
      <w:r>
        <w:br w:type="textWrapping"/>
      </w:r>
      <w:r>
        <w:rPr>
          <w:rStyle w:val="VerbatimChar"/>
        </w:rPr>
        <w:t xml:space="preserve">## [1] "Llh: -2.11900857897854E+03; Pars:  9.385530E-01,  5.120432E-01,  1.280956E-01,  1.344133E+00, -8.328640E-02"</w:t>
      </w:r>
      <w:r>
        <w:br w:type="textWrapping"/>
      </w:r>
      <w:r>
        <w:rPr>
          <w:rStyle w:val="VerbatimChar"/>
        </w:rPr>
        <w:t xml:space="preserve">## [1] "Llh: -2.12123035061544E+03; Pars:  1.014238E+00,  4.832866E-01,  1.624793E-01,  1.440038E+00, -1.382298E-01"</w:t>
      </w:r>
      <w:r>
        <w:br w:type="textWrapping"/>
      </w:r>
      <w:r>
        <w:rPr>
          <w:rStyle w:val="VerbatimChar"/>
        </w:rPr>
        <w:t xml:space="preserve">## [1] "Llh: -2.11913123721315E+03; Pars:  9.938788E-01,  4.963639E-01,  1.510707E-01,  1.372301E+00, -1.166723E-01"</w:t>
      </w:r>
      <w:r>
        <w:br w:type="textWrapping"/>
      </w:r>
      <w:r>
        <w:rPr>
          <w:rStyle w:val="VerbatimChar"/>
        </w:rPr>
        <w:t xml:space="preserve">## [1] "Llh: -2.12070918817961E+03; Pars:  9.363020E-01,  4.493501E-01,  1.757216E-01,  1.464799E+00, -1.349787E-01"</w:t>
      </w:r>
      <w:r>
        <w:br w:type="textWrapping"/>
      </w:r>
      <w:r>
        <w:rPr>
          <w:rStyle w:val="VerbatimChar"/>
        </w:rPr>
        <w:t xml:space="preserve">## [1] "Llh: -2.11861753453883E+03; Pars:  9.537065E-01,  4.734204E-01,  1.610824E-01,  1.400117E+00, -1.194340E-01"</w:t>
      </w:r>
      <w:r>
        <w:br w:type="textWrapping"/>
      </w:r>
      <w:r>
        <w:rPr>
          <w:rStyle w:val="VerbatimChar"/>
        </w:rPr>
        <w:t xml:space="preserve">## [1] "Llh: -2.13229277738571E+03; Pars:  9.237046E-01,  4.868093E-01,  1.948566E-01,  1.550537E+00, -2.555523E-01"</w:t>
      </w:r>
      <w:r>
        <w:br w:type="textWrapping"/>
      </w:r>
      <w:r>
        <w:rPr>
          <w:rStyle w:val="VerbatimChar"/>
        </w:rPr>
        <w:t xml:space="preserve">## [1] "Llh: -2.12054642655759E+03; Pars:  9.809262E-01,  4.966692E-01,  1.357479E-01,  1.295648E+00, -6.388807E-02"</w:t>
      </w:r>
      <w:r>
        <w:br w:type="textWrapping"/>
      </w:r>
      <w:r>
        <w:rPr>
          <w:rStyle w:val="VerbatimChar"/>
        </w:rPr>
        <w:t xml:space="preserve">## [1] "Llh: -2.11751026246875E+03; Pars:  8.986703E-01,  5.177819E-01,  1.994449E-01,  1.353781E+00, -6.707552E-02"</w:t>
      </w:r>
      <w:r>
        <w:br w:type="textWrapping"/>
      </w:r>
      <w:r>
        <w:rPr>
          <w:rStyle w:val="VerbatimChar"/>
        </w:rPr>
        <w:t xml:space="preserve">## [1] "Llh: -2.12202305115591E+03; Pars:  8.417894E-01,  5.391594E-01,  2.399689E-01,  1.346842E+00, -2.417329E-02"</w:t>
      </w:r>
      <w:r>
        <w:br w:type="textWrapping"/>
      </w:r>
      <w:r>
        <w:rPr>
          <w:rStyle w:val="VerbatimChar"/>
        </w:rPr>
        <w:t xml:space="preserve">## [1] "Llh: -2.11955797236517E+03; Pars:  8.972738E-01,  5.061950E-01,  2.075729E-01,  1.454448E+00, -1.573424E-01"</w:t>
      </w:r>
      <w:r>
        <w:br w:type="textWrapping"/>
      </w:r>
      <w:r>
        <w:rPr>
          <w:rStyle w:val="VerbatimChar"/>
        </w:rPr>
        <w:t xml:space="preserve">## [1] "Llh: -2.11800762590204E+03; Pars:  9.181869E-01,  5.037966E-01,  1.896166E-01,  1.413011E+00, -1.339788E-01"</w:t>
      </w:r>
      <w:r>
        <w:br w:type="textWrapping"/>
      </w:r>
      <w:r>
        <w:rPr>
          <w:rStyle w:val="VerbatimChar"/>
        </w:rPr>
        <w:t xml:space="preserve">## [1] "Llh: -2.11654326580733E+03; Pars:  8.540443E-01,  5.095267E-01,  2.076684E-01,  1.389358E+00, -1.114808E-01"</w:t>
      </w:r>
      <w:r>
        <w:br w:type="textWrapping"/>
      </w:r>
      <w:r>
        <w:rPr>
          <w:rStyle w:val="VerbatimChar"/>
        </w:rPr>
        <w:t xml:space="preserve">## [1] "Llh: -2.11661776723079E+03; Pars:  7.841270E-01,  5.162384E-01,  2.359672E-01,  1.397966E+00, -1.088850E-01"</w:t>
      </w:r>
      <w:r>
        <w:br w:type="textWrapping"/>
      </w:r>
      <w:r>
        <w:rPr>
          <w:rStyle w:val="VerbatimChar"/>
        </w:rPr>
        <w:t xml:space="preserve">## [1] "Llh: -2.11860288376801E+03; Pars:  8.755667E-01,  4.929520E-01,  2.624727E-01,  1.437376E+00, -1.561445E-01"</w:t>
      </w:r>
      <w:r>
        <w:br w:type="textWrapping"/>
      </w:r>
      <w:r>
        <w:rPr>
          <w:rStyle w:val="VerbatimChar"/>
        </w:rPr>
        <w:t xml:space="preserve">## [1] "Llh: -2.11743007872631E+03; Pars:  8.913132E-01,  4.976570E-01,  2.288784E-01,  1.413476E+00, -1.379300E-01"</w:t>
      </w:r>
      <w:r>
        <w:br w:type="textWrapping"/>
      </w:r>
      <w:r>
        <w:rPr>
          <w:rStyle w:val="VerbatimChar"/>
        </w:rPr>
        <w:t xml:space="preserve">## [1] "Llh: -2.11709428307816E+03; Pars:  8.354558E-01,  5.439232E-01,  2.566042E-01,  1.385154E+00, -1.273952E-01"</w:t>
      </w:r>
      <w:r>
        <w:br w:type="textWrapping"/>
      </w:r>
      <w:r>
        <w:rPr>
          <w:rStyle w:val="VerbatimChar"/>
        </w:rPr>
        <w:t xml:space="preserve">## [1] "Llh: -2.11678759719479E+03; Pars:  8.650185E-01,  5.253695E-01,  2.327237E-01,  1.388880E+00, -1.254049E-01"</w:t>
      </w:r>
      <w:r>
        <w:br w:type="textWrapping"/>
      </w:r>
      <w:r>
        <w:rPr>
          <w:rStyle w:val="VerbatimChar"/>
        </w:rPr>
        <w:t xml:space="preserve">## [1] "Llh: -2.11727269586537E+03; Pars:  8.497081E-01,  5.197723E-01,  2.453128E-01,  1.363090E+00, -1.094208E-01"</w:t>
      </w:r>
      <w:r>
        <w:br w:type="textWrapping"/>
      </w:r>
      <w:r>
        <w:rPr>
          <w:rStyle w:val="VerbatimChar"/>
        </w:rPr>
        <w:t xml:space="preserve">## [1] "Llh: -2.11681685869024E+03; Pars:  8.668278E-01,  5.157315E-01,  2.313888E-01,  1.375402E+00, -1.155603E-01"</w:t>
      </w:r>
      <w:r>
        <w:br w:type="textWrapping"/>
      </w:r>
      <w:r>
        <w:rPr>
          <w:rStyle w:val="VerbatimChar"/>
        </w:rPr>
        <w:t xml:space="preserve">## [1] "Llh: -2.11820495637989E+03; Pars:  8.396584E-01,  5.175960E-01,  2.214335E-01,  1.373849E+00, -5.637261E-02"</w:t>
      </w:r>
      <w:r>
        <w:br w:type="textWrapping"/>
      </w:r>
      <w:r>
        <w:rPr>
          <w:rStyle w:val="VerbatimChar"/>
        </w:rPr>
        <w:t xml:space="preserve">## [1] "Llh: -2.11690905709553E+03; Pars:  8.929330E-01,  5.109099E-01,  2.193145E-01,  1.389166E+00, -1.390492E-01"</w:t>
      </w:r>
      <w:r>
        <w:br w:type="textWrapping"/>
      </w:r>
      <w:r>
        <w:rPr>
          <w:rStyle w:val="VerbatimChar"/>
        </w:rPr>
        <w:t xml:space="preserve">## [1] "Llh: -2.11787840879668E+03; Pars:  8.493845E-01,  5.058073E-01,  2.485446E-01,  1.429657E+00, -1.846945E-01"</w:t>
      </w:r>
      <w:r>
        <w:br w:type="textWrapping"/>
      </w:r>
      <w:r>
        <w:rPr>
          <w:rStyle w:val="VerbatimChar"/>
        </w:rPr>
        <w:t xml:space="preserve">## [1] "Llh: -2.11690472982294E+03; Pars:  8.863488E-01,  5.147619E-01,  2.117198E-01,  1.372364E+00, -9.648028E-02"</w:t>
      </w:r>
      <w:r>
        <w:br w:type="textWrapping"/>
      </w:r>
      <w:r>
        <w:rPr>
          <w:rStyle w:val="VerbatimChar"/>
        </w:rPr>
        <w:t xml:space="preserve">## [1] "Llh: -2.11672383029840E+03; Pars:  8.547557E-01,  5.334238E-01,  2.122477E-01,  1.353208E+00, -9.726024E-02"</w:t>
      </w:r>
      <w:r>
        <w:br w:type="textWrapping"/>
      </w:r>
      <w:r>
        <w:rPr>
          <w:rStyle w:val="VerbatimChar"/>
        </w:rPr>
        <w:t xml:space="preserve">## [1] "Llh: -2.11661699710264E+03; Pars:  8.638951E-01,  5.242480E-01,  2.164054E-01,  1.368029E+00, -1.074277E-01"</w:t>
      </w:r>
      <w:r>
        <w:br w:type="textWrapping"/>
      </w:r>
      <w:r>
        <w:rPr>
          <w:rStyle w:val="VerbatimChar"/>
        </w:rPr>
        <w:t xml:space="preserve">## [1] "Llh: -2.11706932351571E+03; Pars:  8.415208E-01,  5.249708E-01,  2.206479E-01,  1.368470E+00, -8.349245E-02"</w:t>
      </w:r>
      <w:r>
        <w:br w:type="textWrapping"/>
      </w:r>
      <w:r>
        <w:rPr>
          <w:rStyle w:val="VerbatimChar"/>
        </w:rPr>
        <w:t xml:space="preserve">## [1] "Llh: -2.11671767500894E+03; Pars:  8.800800E-01,  5.143894E-01,  2.196479E-01,  1.383963E+00, -1.251600E-01"</w:t>
      </w:r>
      <w:r>
        <w:br w:type="textWrapping"/>
      </w:r>
      <w:r>
        <w:rPr>
          <w:rStyle w:val="VerbatimChar"/>
        </w:rPr>
        <w:t xml:space="preserve">## [1] "Llh: -2.11652409375651E+03; Pars:  8.455974E-01,  5.208915E-01,  2.314138E-01,  1.389895E+00, -1.375332E-01"</w:t>
      </w:r>
      <w:r>
        <w:br w:type="textWrapping"/>
      </w:r>
      <w:r>
        <w:rPr>
          <w:rStyle w:val="VerbatimChar"/>
        </w:rPr>
        <w:t xml:space="preserve">## [1] "Llh: -2.11655060811196E+03; Pars:  8.252217E-01,  5.239836E-01,  2.412608E-01,  1.398744E+00, -1.580597E-01"</w:t>
      </w:r>
      <w:r>
        <w:br w:type="textWrapping"/>
      </w:r>
      <w:r>
        <w:rPr>
          <w:rStyle w:val="VerbatimChar"/>
        </w:rPr>
        <w:t xml:space="preserve">## [1] "Llh: -2.11659260519452E+03; Pars:  8.566263E-01,  5.219868E-01,  2.117549E-01,  1.392652E+00, -1.272423E-01"</w:t>
      </w:r>
      <w:r>
        <w:br w:type="textWrapping"/>
      </w:r>
      <w:r>
        <w:rPr>
          <w:rStyle w:val="VerbatimChar"/>
        </w:rPr>
        <w:t xml:space="preserve">## [1] "Llh: -2.11656232080899E+03; Pars:  8.591767E-01,  5.204159E-01,  2.166634E-01,  1.388319E+00, -1.243218E-01"</w:t>
      </w:r>
      <w:r>
        <w:br w:type="textWrapping"/>
      </w:r>
      <w:r>
        <w:rPr>
          <w:rStyle w:val="VerbatimChar"/>
        </w:rPr>
        <w:t xml:space="preserve">## [1] "Llh: -2.11646821549591E+03; Pars:  8.560989E-01,  5.104727E-01,  2.039958E-01,  1.378915E+00, -1.169645E-01"</w:t>
      </w:r>
      <w:r>
        <w:br w:type="textWrapping"/>
      </w:r>
      <w:r>
        <w:rPr>
          <w:rStyle w:val="VerbatimChar"/>
        </w:rPr>
        <w:t xml:space="preserve">## [1] "Llh: -2.11653899483187E+03; Pars:  8.516391E-01,  5.031835E-01,  1.896318E-01,  1.373960E+00, -1.127442E-01"</w:t>
      </w:r>
      <w:r>
        <w:br w:type="textWrapping"/>
      </w:r>
      <w:r>
        <w:rPr>
          <w:rStyle w:val="VerbatimChar"/>
        </w:rPr>
        <w:t xml:space="preserve">## [1] "Llh: -2.11627566146784E+03; Pars:  8.314450E-01,  5.197777E-01,  2.108108E-01,  1.381793E+00, -1.139312E-01"</w:t>
      </w:r>
      <w:r>
        <w:br w:type="textWrapping"/>
      </w:r>
      <w:r>
        <w:rPr>
          <w:rStyle w:val="VerbatimChar"/>
        </w:rPr>
        <w:t xml:space="preserve">## [1] "Llh: -2.11607375948258E+03; Pars:  8.071275E-01,  5.224929E-01,  2.063923E-01,  1.380710E+00, -1.083168E-01"</w:t>
      </w:r>
      <w:r>
        <w:br w:type="textWrapping"/>
      </w:r>
      <w:r>
        <w:rPr>
          <w:rStyle w:val="VerbatimChar"/>
        </w:rPr>
        <w:t xml:space="preserve">## [1] "Llh: -2.11651692923518E+03; Pars:  8.249228E-01,  5.093195E-01,  2.100481E-01,  1.403055E+00, -1.320191E-01"</w:t>
      </w:r>
      <w:r>
        <w:br w:type="textWrapping"/>
      </w:r>
      <w:r>
        <w:rPr>
          <w:rStyle w:val="VerbatimChar"/>
        </w:rPr>
        <w:t xml:space="preserve">## [1] "Llh: -2.11642167915437E+03; Pars:  8.346659E-01,  5.130113E-01,  2.116374E-01,  1.394216E+00, -1.258713E-01"</w:t>
      </w:r>
      <w:r>
        <w:br w:type="textWrapping"/>
      </w:r>
      <w:r>
        <w:rPr>
          <w:rStyle w:val="VerbatimChar"/>
        </w:rPr>
        <w:t xml:space="preserve">## [1] "Llh: -2.11620450657802E+03; Pars:  8.198369E-01,  5.101373E-01,  2.077797E-01,  1.384896E+00, -1.157448E-01"</w:t>
      </w:r>
      <w:r>
        <w:br w:type="textWrapping"/>
      </w:r>
      <w:r>
        <w:rPr>
          <w:rStyle w:val="VerbatimChar"/>
        </w:rPr>
        <w:t xml:space="preserve">## [1] "Llh: -2.11628541623195E+03; Pars:  8.296718E-01,  5.126878E-01,  2.100006E-01,  1.385751E+00, -1.178891E-01"</w:t>
      </w:r>
      <w:r>
        <w:br w:type="textWrapping"/>
      </w:r>
      <w:r>
        <w:rPr>
          <w:rStyle w:val="VerbatimChar"/>
        </w:rPr>
        <w:t xml:space="preserve">## [1] "Llh: -2.11610370196270E+03; Pars:  8.112864E-01,  5.212893E-01,  2.168192E-01,  1.382080E+00, -1.302914E-01"</w:t>
      </w:r>
      <w:r>
        <w:br w:type="textWrapping"/>
      </w:r>
      <w:r>
        <w:rPr>
          <w:rStyle w:val="VerbatimChar"/>
        </w:rPr>
        <w:t xml:space="preserve">## [1] "Llh: -2.11620005168534E+03; Pars:  8.219758E-01,  5.183234E-01,  2.145315E-01,  1.383896E+00, -1.255888E-01"</w:t>
      </w:r>
      <w:r>
        <w:br w:type="textWrapping"/>
      </w:r>
      <w:r>
        <w:rPr>
          <w:rStyle w:val="VerbatimChar"/>
        </w:rPr>
        <w:t xml:space="preserve">## [1] "Llh: -2.11613234113765E+03; Pars:  8.060088E-01,  5.100714E-01,  1.872359E-01,  1.378434E+00, -1.013423E-01"</w:t>
      </w:r>
      <w:r>
        <w:br w:type="textWrapping"/>
      </w:r>
      <w:r>
        <w:rPr>
          <w:rStyle w:val="VerbatimChar"/>
        </w:rPr>
        <w:t xml:space="preserve">## [1] "Llh: -2.11615907862510E+03; Pars:  8.159059E-01,  5.127552E-01,  1.982804E-01,  1.381291E+00, -1.103900E-01"</w:t>
      </w:r>
      <w:r>
        <w:br w:type="textWrapping"/>
      </w:r>
      <w:r>
        <w:rPr>
          <w:rStyle w:val="VerbatimChar"/>
        </w:rPr>
        <w:t xml:space="preserve">## [1] "Llh: -2.11585723067734E+03; Pars:  7.754713E-01,  5.203183E-01,  2.079500E-01,  1.389217E+00, -1.156622E-01"</w:t>
      </w:r>
      <w:r>
        <w:br w:type="textWrapping"/>
      </w:r>
      <w:r>
        <w:rPr>
          <w:rStyle w:val="VerbatimChar"/>
        </w:rPr>
        <w:t xml:space="preserve">## [1] "Llh: -2.11558113944048E+03; Pars:  7.351575E-01,  5.253121E-01,  2.099271E-01,  1.394396E+00, -1.150111E-01"</w:t>
      </w:r>
      <w:r>
        <w:br w:type="textWrapping"/>
      </w:r>
      <w:r>
        <w:rPr>
          <w:rStyle w:val="VerbatimChar"/>
        </w:rPr>
        <w:t xml:space="preserve">## [1] "Llh: -2.11570131754349E+03; Pars:  7.571009E-01,  5.226741E-01,  1.996243E-01,  1.374042E+00, -1.024113E-01"</w:t>
      </w:r>
      <w:r>
        <w:br w:type="textWrapping"/>
      </w:r>
      <w:r>
        <w:rPr>
          <w:rStyle w:val="VerbatimChar"/>
        </w:rPr>
        <w:t xml:space="preserve">## [1] "Llh: -2.11582762470579E+03; Pars:  7.764922E-01,  5.202415E-01,  2.026276E-01,  1.379058E+00, -1.082763E-01"</w:t>
      </w:r>
      <w:r>
        <w:br w:type="textWrapping"/>
      </w:r>
      <w:r>
        <w:rPr>
          <w:rStyle w:val="VerbatimChar"/>
        </w:rPr>
        <w:t xml:space="preserve">## [1] "Llh: -2.11557137036922E+03; Pars:  7.468355E-01,  5.307480E-01,  2.002199E-01,  1.378942E+00, -1.072043E-01"</w:t>
      </w:r>
      <w:r>
        <w:br w:type="textWrapping"/>
      </w:r>
      <w:r>
        <w:rPr>
          <w:rStyle w:val="VerbatimChar"/>
        </w:rPr>
        <w:t xml:space="preserve">## [1] "Llh: -2.11528101859914E+03; Pars:  7.103348E-01,  5.413635E-01,  1.964399E-01,  1.375975E+00, -1.029341E-01"</w:t>
      </w:r>
      <w:r>
        <w:br w:type="textWrapping"/>
      </w:r>
      <w:r>
        <w:rPr>
          <w:rStyle w:val="VerbatimChar"/>
        </w:rPr>
        <w:t xml:space="preserve">## [1] "Llh: -2.11543420968493E+03; Pars:  7.223941E-01,  5.436103E-01,  2.244452E-01,  1.384417E+00, -1.222436E-01"</w:t>
      </w:r>
      <w:r>
        <w:br w:type="textWrapping"/>
      </w:r>
      <w:r>
        <w:rPr>
          <w:rStyle w:val="VerbatimChar"/>
        </w:rPr>
        <w:t xml:space="preserve">## [1] "Llh: -2.11555685528292E+03; Pars:  7.432978E-01,  5.350243E-01,  2.151429E-01,  1.382919E+00, -1.170182E-01"</w:t>
      </w:r>
      <w:r>
        <w:br w:type="textWrapping"/>
      </w:r>
      <w:r>
        <w:rPr>
          <w:rStyle w:val="VerbatimChar"/>
        </w:rPr>
        <w:t xml:space="preserve">## [1] "Llh: -2.11516714475542E+03; Pars:  6.815596E-01,  5.409080E-01,  1.979123E-01,  1.381698E+00, -9.007530E-02"</w:t>
      </w:r>
      <w:r>
        <w:br w:type="textWrapping"/>
      </w:r>
      <w:r>
        <w:rPr>
          <w:rStyle w:val="VerbatimChar"/>
        </w:rPr>
        <w:t xml:space="preserve">## [1] "Llh: -2.11486800804940E+03; Pars:  6.166962E-01,  5.509925E-01,  1.884589E-01,  1.381507E+00, -6.996723E-02"</w:t>
      </w:r>
      <w:r>
        <w:br w:type="textWrapping"/>
      </w:r>
      <w:r>
        <w:rPr>
          <w:rStyle w:val="VerbatimChar"/>
        </w:rPr>
        <w:t xml:space="preserve">## [1] "Llh: -2.11457311712969E+03; Pars:  6.095459E-01,  5.512491E-01,  2.011659E-01,  1.383389E+00, -9.671010E-02"</w:t>
      </w:r>
      <w:r>
        <w:br w:type="textWrapping"/>
      </w:r>
      <w:r>
        <w:rPr>
          <w:rStyle w:val="VerbatimChar"/>
        </w:rPr>
        <w:t xml:space="preserve">## [1] "Llh: -2.11386400303970E+03; Pars:  5.107551E-01,  5.662153E-01,  1.985528E-01,  1.384731E+00, -9.090674E-02"</w:t>
      </w:r>
      <w:r>
        <w:br w:type="textWrapping"/>
      </w:r>
      <w:r>
        <w:rPr>
          <w:rStyle w:val="VerbatimChar"/>
        </w:rPr>
        <w:t xml:space="preserve">## [1] "Llh: -2.11421767454435E+03; Pars:  5.610342E-01,  5.689808E-01,  2.075053E-01,  1.394418E+00, -9.801380E-02"</w:t>
      </w:r>
      <w:r>
        <w:br w:type="textWrapping"/>
      </w:r>
      <w:r>
        <w:rPr>
          <w:rStyle w:val="VerbatimChar"/>
        </w:rPr>
        <w:t xml:space="preserve">## [1] "Llh: -2.11456842267372E+03; Pars:  6.100509E-01,  5.570330E-01,  2.055350E-01,  1.389296E+00, -9.911317E-02"</w:t>
      </w:r>
      <w:r>
        <w:br w:type="textWrapping"/>
      </w:r>
      <w:r>
        <w:rPr>
          <w:rStyle w:val="VerbatimChar"/>
        </w:rPr>
        <w:t xml:space="preserve">## [1] "Llh: -2.11398165877381E+03; Pars:  5.133283E-01,  5.844982E-01,  1.962337E-01,  1.374072E+00, -7.861512E-02"</w:t>
      </w:r>
      <w:r>
        <w:br w:type="textWrapping"/>
      </w:r>
      <w:r>
        <w:rPr>
          <w:rStyle w:val="VerbatimChar"/>
        </w:rPr>
        <w:t xml:space="preserve">## [1] "Llh: -2.11430290519216E+03; Pars:  5.687856E-01,  5.691042E-01,  1.996571E-01,  1.379125E+00, -8.771410E-02"</w:t>
      </w:r>
      <w:r>
        <w:br w:type="textWrapping"/>
      </w:r>
      <w:r>
        <w:rPr>
          <w:rStyle w:val="VerbatimChar"/>
        </w:rPr>
        <w:t xml:space="preserve">## [1] "Llh: -2.11365961355927E+03; Pars:  4.424653E-01,  5.814485E-01,  1.704310E-01,  1.379830E+00, -5.393124E-02"</w:t>
      </w:r>
      <w:r>
        <w:br w:type="textWrapping"/>
      </w:r>
      <w:r>
        <w:rPr>
          <w:rStyle w:val="VerbatimChar"/>
        </w:rPr>
        <w:t xml:space="preserve">## [1] "Llh: -2.11321300381591E+03; Pars:  3.025010E-01,  6.013440E-01,  1.434239E-01,  1.377542E+00, -1.977507E-02"</w:t>
      </w:r>
      <w:r>
        <w:br w:type="textWrapping"/>
      </w:r>
      <w:r>
        <w:rPr>
          <w:rStyle w:val="VerbatimChar"/>
        </w:rPr>
        <w:t xml:space="preserve">## [1] "Llh: -2.11283223875681E+03; Pars:  2.913911E-01,  6.089245E-01,  1.772299E-01,  1.388928E+00, -3.997709E-02"</w:t>
      </w:r>
      <w:r>
        <w:br w:type="textWrapping"/>
      </w:r>
      <w:r>
        <w:rPr>
          <w:rStyle w:val="VerbatimChar"/>
        </w:rPr>
        <w:t xml:space="preserve">## [1] "Llh: -2.11198777063008E+03; Pars:  8.191918E-02,  6.458040E-01,  1.676248E-01,  1.395450E+00, -8.498581E-03"</w:t>
      </w:r>
      <w:r>
        <w:br w:type="textWrapping"/>
      </w:r>
      <w:r>
        <w:rPr>
          <w:rStyle w:val="VerbatimChar"/>
        </w:rPr>
        <w:t xml:space="preserve">## [1] "Llh: -2.11155727341314E+03; Pars:  1.711189E-01,  6.375126E-01,  1.768773E-01,  1.388934E+00, -4.835649E-02"</w:t>
      </w:r>
      <w:r>
        <w:br w:type="textWrapping"/>
      </w:r>
      <w:r>
        <w:rPr>
          <w:rStyle w:val="VerbatimChar"/>
        </w:rPr>
        <w:t xml:space="preserve">## [1] "Llh: -2.10984862565556E+03; Pars: -5.166974E-02,  6.857412E-01,  1.710865E-01,  1.392663E+00, -3.755113E-02"</w:t>
      </w:r>
      <w:r>
        <w:br w:type="textWrapping"/>
      </w:r>
      <w:r>
        <w:rPr>
          <w:rStyle w:val="VerbatimChar"/>
        </w:rPr>
        <w:t xml:space="preserve">## [1] "Llh: -2.11129853284848E+03; Pars: -1.830063E-02,  6.652148E-01,  1.432634E-01,  1.375381E+00,  3.875147E-03"</w:t>
      </w:r>
      <w:r>
        <w:br w:type="textWrapping"/>
      </w:r>
      <w:r>
        <w:rPr>
          <w:rStyle w:val="VerbatimChar"/>
        </w:rPr>
        <w:t xml:space="preserve">## [1] "Llh: -2.11180347149600E+03; Pars:  1.265331E-01,  6.397287E-01,  1.593239E-01,  1.380116E+00, -2.159709E-02"</w:t>
      </w:r>
      <w:r>
        <w:br w:type="textWrapping"/>
      </w:r>
      <w:r>
        <w:rPr>
          <w:rStyle w:val="VerbatimChar"/>
        </w:rPr>
        <w:t xml:space="preserve">## [1] "Llh: -2.11006588244166E+03; Pars: -1.832463E-01,  6.819426E-01,  1.333469E-01,  1.396279E+00,  1.747256E-02"</w:t>
      </w:r>
      <w:r>
        <w:br w:type="textWrapping"/>
      </w:r>
      <w:r>
        <w:rPr>
          <w:rStyle w:val="VerbatimChar"/>
        </w:rPr>
        <w:t xml:space="preserve">## [1] "Llh: -2.11091848632832E+03; Pars: -9.102654E-03,  6.561553E-01,  1.490686E-01,  1.390693E+00, -6.549355E-03"</w:t>
      </w:r>
      <w:r>
        <w:br w:type="textWrapping"/>
      </w:r>
      <w:r>
        <w:rPr>
          <w:rStyle w:val="VerbatimChar"/>
        </w:rPr>
        <w:t xml:space="preserve">## [1] "Llh: -2.11023779451435E+03; Pars: -4.582738E-01,  7.583258E-01,  1.049454E-01,  1.390140E+00,  7.311592E-02"</w:t>
      </w:r>
      <w:r>
        <w:br w:type="textWrapping"/>
      </w:r>
      <w:r>
        <w:rPr>
          <w:rStyle w:val="VerbatimChar"/>
        </w:rPr>
        <w:t xml:space="preserve">## [1] "Llh: -2.11035409369168E+03; Pars: -2.160165E-01,  7.049159E-01,  1.283473E-01,  1.388786E+00,  3.211025E-02"</w:t>
      </w:r>
      <w:r>
        <w:br w:type="textWrapping"/>
      </w:r>
      <w:r>
        <w:rPr>
          <w:rStyle w:val="VerbatimChar"/>
        </w:rPr>
        <w:t xml:space="preserve">## [1] "Llh: -2.10920872022074E+03; Pars: -5.543295E-01,  7.834434E-01,  1.446829E-01,  1.402493E+00,  3.914064E-02"</w:t>
      </w:r>
      <w:r>
        <w:br w:type="textWrapping"/>
      </w:r>
      <w:r>
        <w:rPr>
          <w:rStyle w:val="VerbatimChar"/>
        </w:rPr>
        <w:t xml:space="preserve">## [1] "Llh: -2.11169874852175E+03; Pars: -9.827447E-01,  8.942314E-01,  1.453124E-01,  1.415137E+00,  6.859850E-02"</w:t>
      </w:r>
      <w:r>
        <w:br w:type="textWrapping"/>
      </w:r>
      <w:r>
        <w:rPr>
          <w:rStyle w:val="VerbatimChar"/>
        </w:rPr>
        <w:t xml:space="preserve">## [1] "Llh: -2.10840097875276E+03; Pars: -5.882471E-01,  7.881206E-01,  1.113052E-01,  1.387286E+00,  4.691984E-02"</w:t>
      </w:r>
      <w:r>
        <w:br w:type="textWrapping"/>
      </w:r>
      <w:r>
        <w:rPr>
          <w:rStyle w:val="VerbatimChar"/>
        </w:rPr>
        <w:t xml:space="preserve">## [1] "Llh: -2.10868676589418E+03; Pars: -9.233303E-01,  8.706401E-01,  8.314533E-02,  1.383222E+00,  7.462905E-02"</w:t>
      </w:r>
      <w:r>
        <w:br w:type="textWrapping"/>
      </w:r>
      <w:r>
        <w:rPr>
          <w:rStyle w:val="VerbatimChar"/>
        </w:rPr>
        <w:t xml:space="preserve">## [1] "Llh: -2.10890543143420E+03; Pars: -7.160059E-01,  8.188112E-01,  1.228833E-01,  1.412388E+00,  5.176399E-02"</w:t>
      </w:r>
      <w:r>
        <w:br w:type="textWrapping"/>
      </w:r>
      <w:r>
        <w:rPr>
          <w:rStyle w:val="VerbatimChar"/>
        </w:rPr>
        <w:t xml:space="preserve">## [1] "Llh: -2.10869759550166E+03; Pars: -5.415796E-01,  7.773709E-01,  1.279783E-01,  1.403044E+00,  3.979178E-02"</w:t>
      </w:r>
      <w:r>
        <w:br w:type="textWrapping"/>
      </w:r>
      <w:r>
        <w:rPr>
          <w:rStyle w:val="VerbatimChar"/>
        </w:rPr>
        <w:t xml:space="preserve">## [1] "Llh: -2.10807821113718E+03; Pars: -3.093551E-01,  7.254355E-01,  1.704145E-01,  1.402567E+00, -3.080644E-02"</w:t>
      </w:r>
      <w:r>
        <w:br w:type="textWrapping"/>
      </w:r>
      <w:r>
        <w:rPr>
          <w:rStyle w:val="VerbatimChar"/>
        </w:rPr>
        <w:t xml:space="preserve">## [1] "Llh: -2.10795974090411E+03; Pars: -2.348958E-01,  7.095292E-01,  2.031490E-01,  1.408823E+00, -8.276762E-02"</w:t>
      </w:r>
      <w:r>
        <w:br w:type="textWrapping"/>
      </w:r>
      <w:r>
        <w:rPr>
          <w:rStyle w:val="VerbatimChar"/>
        </w:rPr>
        <w:t xml:space="preserve">## [1] "Llh: -2.10746682986927E+03; Pars: -6.050424E-01,  8.195885E-01,  1.699339E-01,  1.401406E+00, -1.525916E-02"</w:t>
      </w:r>
      <w:r>
        <w:br w:type="textWrapping"/>
      </w:r>
      <w:r>
        <w:rPr>
          <w:rStyle w:val="VerbatimChar"/>
        </w:rPr>
        <w:t xml:space="preserve">## [1] "Llh: -2.10779667965254E+03; Pars: -8.159405E-01,  8.985037E-01,  1.882274E-01,  1.403977E+00, -3.162502E-02"</w:t>
      </w:r>
      <w:r>
        <w:br w:type="textWrapping"/>
      </w:r>
      <w:r>
        <w:rPr>
          <w:rStyle w:val="VerbatimChar"/>
        </w:rPr>
        <w:t xml:space="preserve">## [1] "Llh: -2.10912786033115E+03; Pars: -9.579681E-01,  8.753014E-01,  1.317332E-01,  1.408567E+00,  4.868132E-02"</w:t>
      </w:r>
      <w:r>
        <w:br w:type="textWrapping"/>
      </w:r>
      <w:r>
        <w:rPr>
          <w:rStyle w:val="VerbatimChar"/>
        </w:rPr>
        <w:t xml:space="preserve">## [1] "Llh: -2.10803758945986E+03; Pars: -7.313935E-01,  8.234899E-01,  1.415715E-01,  1.404574E+00,  2.712321E-02"</w:t>
      </w:r>
      <w:r>
        <w:br w:type="textWrapping"/>
      </w:r>
      <w:r>
        <w:rPr>
          <w:rStyle w:val="VerbatimChar"/>
        </w:rPr>
        <w:t xml:space="preserve">## [1] "Llh: -2.10667358038983E+03; Pars: -5.261339E-01,  7.815748E-01,  1.568923E-01,  1.399524E+00, -3.281742E-02"</w:t>
      </w:r>
      <w:r>
        <w:br w:type="textWrapping"/>
      </w:r>
      <w:r>
        <w:rPr>
          <w:rStyle w:val="VerbatimChar"/>
        </w:rPr>
        <w:t xml:space="preserve">## [1] "Llh: -2.10627907707481E+03; Pars: -5.120361E-01,  7.806422E-01,  1.629970E-01,  1.398042E+00, -6.879645E-02"</w:t>
      </w:r>
      <w:r>
        <w:br w:type="textWrapping"/>
      </w:r>
      <w:r>
        <w:rPr>
          <w:rStyle w:val="VerbatimChar"/>
        </w:rPr>
        <w:t xml:space="preserve">## [1] "Llh: -2.10614522659786E+03; Pars: -5.270664E-01,  7.890042E-01,  1.876043E-01,  1.396976E+00, -7.690385E-02"</w:t>
      </w:r>
      <w:r>
        <w:br w:type="textWrapping"/>
      </w:r>
      <w:r>
        <w:rPr>
          <w:rStyle w:val="VerbatimChar"/>
        </w:rPr>
        <w:t xml:space="preserve">## [1] "Llh: -2.10602525493739E+03; Pars: -5.198098E-01,  7.948860E-01,  2.174172E-01,  1.393952E+00, -1.352517E-01"</w:t>
      </w:r>
      <w:r>
        <w:br w:type="textWrapping"/>
      </w:r>
      <w:r>
        <w:rPr>
          <w:rStyle w:val="VerbatimChar"/>
        </w:rPr>
        <w:t xml:space="preserve">## [1] "Llh: -2.10686912578241E+03; Pars: -4.530239E-01,  7.809079E-01,  2.467223E-01,  1.415556E+00, -1.569005E-01"</w:t>
      </w:r>
      <w:r>
        <w:br w:type="textWrapping"/>
      </w:r>
      <w:r>
        <w:rPr>
          <w:rStyle w:val="VerbatimChar"/>
        </w:rPr>
        <w:t xml:space="preserve">## [1] "Llh: -2.10640756420418E+03; Pars: -4.868297E-01,  7.827049E-01,  2.128680E-01,  1.408435E+00, -1.059454E-01"</w:t>
      </w:r>
      <w:r>
        <w:br w:type="textWrapping"/>
      </w:r>
      <w:r>
        <w:rPr>
          <w:rStyle w:val="VerbatimChar"/>
        </w:rPr>
        <w:t xml:space="preserve">## [1] "Llh: -2.10839504198449E+03; Pars: -2.120521E-01,  7.323356E-01,  2.449745E-01,  1.399669E+00, -1.903313E-01"</w:t>
      </w:r>
      <w:r>
        <w:br w:type="textWrapping"/>
      </w:r>
      <w:r>
        <w:rPr>
          <w:rStyle w:val="VerbatimChar"/>
        </w:rPr>
        <w:t xml:space="preserve">## [1] "Llh: -2.10677584371585E+03; Pars: -6.015581E-01,  7.996892E-01,  1.674223E-01,  1.403346E+00, -2.724043E-02"</w:t>
      </w:r>
      <w:r>
        <w:br w:type="textWrapping"/>
      </w:r>
      <w:r>
        <w:rPr>
          <w:rStyle w:val="VerbatimChar"/>
        </w:rPr>
        <w:t xml:space="preserve">## [1] "Llh: -2.10612338615571E+03; Pars: -8.552147E-01,  8.916173E-01,  1.691064E-01,  1.393276E+00, -5.822964E-02"</w:t>
      </w:r>
      <w:r>
        <w:br w:type="textWrapping"/>
      </w:r>
      <w:r>
        <w:rPr>
          <w:rStyle w:val="VerbatimChar"/>
        </w:rPr>
        <w:t xml:space="preserve">## [1] "Llh: -2.10596965589527E+03; Pars: -7.001349E-01,  8.421248E-01,  1.776170E-01,  1.397146E+00, -6.436413E-02"</w:t>
      </w:r>
      <w:r>
        <w:br w:type="textWrapping"/>
      </w:r>
      <w:r>
        <w:rPr>
          <w:rStyle w:val="VerbatimChar"/>
        </w:rPr>
        <w:t xml:space="preserve">## [1] "Llh: -2.10618984634945E+03; Pars: -5.231051E-01,  7.803064E-01,  2.053947E-01,  1.398945E+00, -1.453801E-01"</w:t>
      </w:r>
      <w:r>
        <w:br w:type="textWrapping"/>
      </w:r>
      <w:r>
        <w:rPr>
          <w:rStyle w:val="VerbatimChar"/>
        </w:rPr>
        <w:t xml:space="preserve">## [1] "Llh: -2.10591627050513E+03; Pars: -5.435894E-01,  7.899468E-01,  1.965295E-01,  1.399560E+00, -1.128499E-01"</w:t>
      </w:r>
      <w:r>
        <w:br w:type="textWrapping"/>
      </w:r>
      <w:r>
        <w:rPr>
          <w:rStyle w:val="VerbatimChar"/>
        </w:rPr>
        <w:t xml:space="preserve">## [1] "Llh: -2.10659204173178E+03; Pars: -5.034019E-01,  7.958119E-01,  2.195492E-01,  1.395502E+00, -1.676426E-01"</w:t>
      </w:r>
      <w:r>
        <w:br w:type="textWrapping"/>
      </w:r>
      <w:r>
        <w:rPr>
          <w:rStyle w:val="VerbatimChar"/>
        </w:rPr>
        <w:t xml:space="preserve">## [1] "Llh: -2.10609040793973E+03; Pars: -5.279409E-01,  7.967795E-01,  2.065175E-01,  1.397459E+00, -1.325420E-01"</w:t>
      </w:r>
      <w:r>
        <w:br w:type="textWrapping"/>
      </w:r>
      <w:r>
        <w:rPr>
          <w:rStyle w:val="VerbatimChar"/>
        </w:rPr>
        <w:t xml:space="preserve">## [1] "Llh: -2.10582665931385E+03; Pars: -6.345748E-01,  8.188978E-01,  1.715633E-01,  1.386115E+00, -9.957623E-02"</w:t>
      </w:r>
      <w:r>
        <w:br w:type="textWrapping"/>
      </w:r>
      <w:r>
        <w:rPr>
          <w:rStyle w:val="VerbatimChar"/>
        </w:rPr>
        <w:t xml:space="preserve">## [1] "Llh: -2.10619650525300E+03; Pars: -7.084473E-01,  8.376170E-01,  1.509109E-01,  1.375088E+00, -9.639164E-02"</w:t>
      </w:r>
      <w:r>
        <w:br w:type="textWrapping"/>
      </w:r>
      <w:r>
        <w:rPr>
          <w:rStyle w:val="VerbatimChar"/>
        </w:rPr>
        <w:t xml:space="preserve">## [1] "Llh: -2.10574880852534E+03; Pars: -6.583838E-01,  8.369255E-01,  2.248608E-01,  1.391642E+00, -1.490371E-01"</w:t>
      </w:r>
      <w:r>
        <w:br w:type="textWrapping"/>
      </w:r>
      <w:r>
        <w:rPr>
          <w:rStyle w:val="VerbatimChar"/>
        </w:rPr>
        <w:t xml:space="preserve">## [1] "Llh: -2.10608422538590E+03; Pars: -7.315576E-01,  8.665711E-01,  2.557928E-01,  1.388454E+00, -1.891574E-01"</w:t>
      </w:r>
      <w:r>
        <w:br w:type="textWrapping"/>
      </w:r>
      <w:r>
        <w:rPr>
          <w:rStyle w:val="VerbatimChar"/>
        </w:rPr>
        <w:t xml:space="preserve">## [1] "Llh: -2.10553992174414E+03; Pars: -6.946561E-01,  8.362577E-01,  1.886777E-01,  1.389902E+00, -9.188955E-02"</w:t>
      </w:r>
      <w:r>
        <w:br w:type="textWrapping"/>
      </w:r>
      <w:r>
        <w:rPr>
          <w:rStyle w:val="VerbatimChar"/>
        </w:rPr>
        <w:t xml:space="preserve">## [1] "Llh: -2.10555698848798E+03; Pars: -7.780137E-01,  8.567243E-01,  1.797578E-01,  1.386139E+00, -7.156331E-02"</w:t>
      </w:r>
      <w:r>
        <w:br w:type="textWrapping"/>
      </w:r>
      <w:r>
        <w:rPr>
          <w:rStyle w:val="VerbatimChar"/>
        </w:rPr>
        <w:t xml:space="preserve">## [1] "Llh: -2.10569959426354E+03; Pars: -7.727258E-01,  8.554360E-01,  1.662821E-01,  1.391778E+00, -7.183509E-02"</w:t>
      </w:r>
      <w:r>
        <w:br w:type="textWrapping"/>
      </w:r>
      <w:r>
        <w:rPr>
          <w:rStyle w:val="VerbatimChar"/>
        </w:rPr>
        <w:t xml:space="preserve">## [1] "Llh: -2.10561639984549E+03; Pars: -7.094968E-01,  8.398792E-01,  1.790659E-01,  1.392321E+00, -8.768923E-02"</w:t>
      </w:r>
      <w:r>
        <w:br w:type="textWrapping"/>
      </w:r>
      <w:r>
        <w:rPr>
          <w:rStyle w:val="VerbatimChar"/>
        </w:rPr>
        <w:t xml:space="preserve">## [1] "Llh: -2.10600385245307E+03; Pars: -5.961454E-01,  8.065886E-01,  2.066618E-01,  1.386675E+00, -1.520527E-01"</w:t>
      </w:r>
      <w:r>
        <w:br w:type="textWrapping"/>
      </w:r>
      <w:r>
        <w:rPr>
          <w:rStyle w:val="VerbatimChar"/>
        </w:rPr>
        <w:t xml:space="preserve">## [1] "Llh: -2.10570627198274E+03; Pars: -6.741376E-01,  8.330966E-01,  1.848782E-01,  1.394521E+00, -8.628626E-02"</w:t>
      </w:r>
      <w:r>
        <w:br w:type="textWrapping"/>
      </w:r>
      <w:r>
        <w:rPr>
          <w:rStyle w:val="VerbatimChar"/>
        </w:rPr>
        <w:t xml:space="preserve">## [1] "Llh: -2.10556579624322E+03; Pars: -8.049102E-01,  8.783541E-01,  1.830889E-01,  1.382289E+00, -9.294151E-02"</w:t>
      </w:r>
      <w:r>
        <w:br w:type="textWrapping"/>
      </w:r>
      <w:r>
        <w:rPr>
          <w:rStyle w:val="VerbatimChar"/>
        </w:rPr>
        <w:t xml:space="preserve">## [1] "Llh: -2.10554107856625E+03; Pars: -7.395800E-01,  8.553654E-01,  1.864490E-01,  1.386586E+00, -9.791859E-02"</w:t>
      </w:r>
      <w:r>
        <w:br w:type="textWrapping"/>
      </w:r>
      <w:r>
        <w:rPr>
          <w:rStyle w:val="VerbatimChar"/>
        </w:rPr>
        <w:t xml:space="preserve">## [1] "Llh: -2.10578450155065E+03; Pars: -7.559270E-01,  8.621973E-01,  2.140094E-01,  1.395886E+00, -1.055521E-01"</w:t>
      </w:r>
      <w:r>
        <w:br w:type="textWrapping"/>
      </w:r>
      <w:r>
        <w:rPr>
          <w:rStyle w:val="VerbatimChar"/>
        </w:rPr>
        <w:t xml:space="preserve">## [1] "Llh: -2.10561730381093E+03; Pars: -7.255889E-01,  8.511623E-01,  2.033978E-01,  1.393437E+00, -1.040581E-01"</w:t>
      </w:r>
      <w:r>
        <w:br w:type="textWrapping"/>
      </w:r>
      <w:r>
        <w:rPr>
          <w:rStyle w:val="VerbatimChar"/>
        </w:rPr>
        <w:t xml:space="preserve">## [1] "Llh: -2.10603337102209E+03; Pars: -7.590000E-01,  8.493365E-01,  1.521266E-01,  1.391059E+00, -3.809959E-02"</w:t>
      </w:r>
      <w:r>
        <w:br w:type="textWrapping"/>
      </w:r>
      <w:r>
        <w:rPr>
          <w:rStyle w:val="VerbatimChar"/>
        </w:rPr>
        <w:t xml:space="preserve">## [1] "Llh: -2.10558861786860E+03; Pars: -6.835379E-01,  8.400111E-01,  2.066773E-01,  1.391496E+00, -1.213027E-01"</w:t>
      </w:r>
      <w:r>
        <w:br w:type="textWrapping"/>
      </w:r>
      <w:r>
        <w:rPr>
          <w:rStyle w:val="VerbatimChar"/>
        </w:rPr>
        <w:t xml:space="preserve">## [1] "Llh: -2.10545937161095E+03; Pars: -7.470063E-01,  8.560657E-01,  2.008288E-01,  1.386982E+00, -1.148570E-01"</w:t>
      </w:r>
      <w:r>
        <w:br w:type="textWrapping"/>
      </w:r>
      <w:r>
        <w:rPr>
          <w:rStyle w:val="VerbatimChar"/>
        </w:rPr>
        <w:t xml:space="preserve">## [1] "Llh: -2.10542936814484E+03; Pars: -7.834407E-01,  8.677866E-01,  2.088042E-01,  1.383228E+00, -1.291424E-01"</w:t>
      </w:r>
      <w:r>
        <w:br w:type="textWrapping"/>
      </w:r>
      <w:r>
        <w:rPr>
          <w:rStyle w:val="VerbatimChar"/>
        </w:rPr>
        <w:t xml:space="preserve">## [1] "Llh: -2.10551933719066E+03; Pars: -7.186957E-01,  8.444039E-01,  1.844718E-01,  1.383984E+00, -1.071189E-01"</w:t>
      </w:r>
      <w:r>
        <w:br w:type="textWrapping"/>
      </w:r>
      <w:r>
        <w:rPr>
          <w:rStyle w:val="VerbatimChar"/>
        </w:rPr>
        <w:t xml:space="preserve">## [1] "Llh: -2.10549542766175E+03; Pars: -7.204190E-01,  8.460885E-01,  1.892033E-01,  1.386342E+00, -1.063537E-01"</w:t>
      </w:r>
      <w:r>
        <w:br w:type="textWrapping"/>
      </w:r>
      <w:r>
        <w:rPr>
          <w:rStyle w:val="VerbatimChar"/>
        </w:rPr>
        <w:t xml:space="preserve">## [1] "Llh: -2.10545392574314E+03; Pars: -7.391567E-01,  8.582729E-01,  2.128587E-01,  1.382711E+00, -1.309536E-01"</w:t>
      </w:r>
      <w:r>
        <w:br w:type="textWrapping"/>
      </w:r>
      <w:r>
        <w:rPr>
          <w:rStyle w:val="VerbatimChar"/>
        </w:rPr>
        <w:t xml:space="preserve">## [1] "Llh: -2.10545728056385E+03; Pars: -7.317417E-01,  8.536371E-01,  2.044105E-01,  1.385107E+00, -1.201375E-01"</w:t>
      </w:r>
      <w:r>
        <w:br w:type="textWrapping"/>
      </w:r>
      <w:r>
        <w:rPr>
          <w:rStyle w:val="VerbatimChar"/>
        </w:rPr>
        <w:t xml:space="preserve">## [1] "Llh: -2.10538835066592E+03; Pars: -7.873632E-01,  8.655524E-01,  1.877198E-01,  1.380030E+00, -1.012004E-01"</w:t>
      </w:r>
      <w:r>
        <w:br w:type="textWrapping"/>
      </w:r>
      <w:r>
        <w:rPr>
          <w:rStyle w:val="VerbatimChar"/>
        </w:rPr>
        <w:t xml:space="preserve">## [1] "Llh: -2.10538543486654E+03; Pars: -8.392759E-01,  8.786128E-01,  1.782411E-01,  1.374332E+00, -9.114923E-02"</w:t>
      </w:r>
      <w:r>
        <w:br w:type="textWrapping"/>
      </w:r>
      <w:r>
        <w:rPr>
          <w:rStyle w:val="VerbatimChar"/>
        </w:rPr>
        <w:t xml:space="preserve">## [1] "Llh: -2.10530437856216E+03; Pars: -7.711993E-01,  8.591817E-01,  2.046650E-01,  1.380008E+00, -1.218768E-01"</w:t>
      </w:r>
      <w:r>
        <w:br w:type="textWrapping"/>
      </w:r>
      <w:r>
        <w:rPr>
          <w:rStyle w:val="VerbatimChar"/>
        </w:rPr>
        <w:t xml:space="preserve">## [1] "Llh: -2.10523679259472E+03; Pars: -7.870090E-01,  8.610961E-01,  2.137729E-01,  1.376730E+00, -1.338559E-01"</w:t>
      </w:r>
      <w:r>
        <w:br w:type="textWrapping"/>
      </w:r>
      <w:r>
        <w:rPr>
          <w:rStyle w:val="VerbatimChar"/>
        </w:rPr>
        <w:t xml:space="preserve">## [1] "Llh: -2.10545427573821E+03; Pars: -8.530644E-01,  8.891626E-01,  2.124744E-01,  1.371482E+00, -1.446924E-01"</w:t>
      </w:r>
      <w:r>
        <w:br w:type="textWrapping"/>
      </w:r>
      <w:r>
        <w:rPr>
          <w:rStyle w:val="VerbatimChar"/>
        </w:rPr>
        <w:t xml:space="preserve">## [1] "Llh: -2.10537053764385E+03; Pars: -8.134623E-01,  8.756306E-01,  2.065252E-01,  1.376064E+00, -1.314917E-01"</w:t>
      </w:r>
      <w:r>
        <w:br w:type="textWrapping"/>
      </w:r>
      <w:r>
        <w:rPr>
          <w:rStyle w:val="VerbatimChar"/>
        </w:rPr>
        <w:t xml:space="preserve">## [1] "Llh: -2.10531104525240E+03; Pars: -8.645188E-01,  8.909792E-01,  2.188776E-01,  1.370918E+00, -1.402834E-01"</w:t>
      </w:r>
      <w:r>
        <w:br w:type="textWrapping"/>
      </w:r>
      <w:r>
        <w:rPr>
          <w:rStyle w:val="VerbatimChar"/>
        </w:rPr>
        <w:t xml:space="preserve">## [1] "Llh: -2.10530813076754E+03; Pars: -8.284939E-01,  8.795380E-01,  2.114590E-01,  1.374758E+00, -1.318010E-01"</w:t>
      </w:r>
      <w:r>
        <w:br w:type="textWrapping"/>
      </w:r>
      <w:r>
        <w:rPr>
          <w:rStyle w:val="VerbatimChar"/>
        </w:rPr>
        <w:t xml:space="preserve">## [1] "Llh: -2.10525719931899E+03; Pars: -8.815160E-01,  8.869715E-01,  1.946623E-01,  1.371350E+00, -1.160225E-01"</w:t>
      </w:r>
      <w:r>
        <w:br w:type="textWrapping"/>
      </w:r>
      <w:r>
        <w:rPr>
          <w:rStyle w:val="VerbatimChar"/>
        </w:rPr>
        <w:t xml:space="preserve">## [1] "Llh: -2.10527435828526E+03; Pars: -8.459262E-01,  8.797081E-01,  1.992114E-01,  1.374181E+00, -1.197553E-01"</w:t>
      </w:r>
      <w:r>
        <w:br w:type="textWrapping"/>
      </w:r>
      <w:r>
        <w:rPr>
          <w:rStyle w:val="VerbatimChar"/>
        </w:rPr>
        <w:t xml:space="preserve">## [1] "Llh: -2.10519422463483E+03; Pars: -8.764621E-01,  8.849542E-01,  1.930601E-01,  1.366117E+00, -1.125857E-01"</w:t>
      </w:r>
      <w:r>
        <w:br w:type="textWrapping"/>
      </w:r>
      <w:r>
        <w:rPr>
          <w:rStyle w:val="VerbatimChar"/>
        </w:rPr>
        <w:t xml:space="preserve">## [1] "Llh: -2.10518051290485E+03; Pars: -9.229728E-01,  8.936649E-01,  1.851880E-01,  1.357640E+00, -1.043073E-01"</w:t>
      </w:r>
      <w:r>
        <w:br w:type="textWrapping"/>
      </w:r>
      <w:r>
        <w:rPr>
          <w:rStyle w:val="VerbatimChar"/>
        </w:rPr>
        <w:t xml:space="preserve">## [1] "Llh: -2.10527578589716E+03; Pars: -8.541057E-01,  8.800090E-01,  2.264019E-01,  1.368255E+00, -1.558421E-01"</w:t>
      </w:r>
      <w:r>
        <w:br w:type="textWrapping"/>
      </w:r>
      <w:r>
        <w:rPr>
          <w:rStyle w:val="VerbatimChar"/>
        </w:rPr>
        <w:t xml:space="preserve">## [1] "Llh: -2.10522756842558E+03; Pars: -8.503983E-01,  8.796598E-01,  2.143617E-01,  1.369772E+00, -1.396689E-01"</w:t>
      </w:r>
      <w:r>
        <w:br w:type="textWrapping"/>
      </w:r>
      <w:r>
        <w:rPr>
          <w:rStyle w:val="VerbatimChar"/>
        </w:rPr>
        <w:t xml:space="preserve">## [1] "Llh: -2.10506784237194E+03; Pars: -8.946937E-01,  8.846291E-01,  2.012523E-01,  1.364030E+00, -1.187706E-01"</w:t>
      </w:r>
      <w:r>
        <w:br w:type="textWrapping"/>
      </w:r>
      <w:r>
        <w:rPr>
          <w:rStyle w:val="VerbatimChar"/>
        </w:rPr>
        <w:t xml:space="preserve">## [1] "Llh: -2.10497380744309E+03; Pars: -9.353093E-01,  8.891630E-01,  1.986159E-01,  1.358052E+00, -1.124100E-01"</w:t>
      </w:r>
      <w:r>
        <w:br w:type="textWrapping"/>
      </w:r>
      <w:r>
        <w:rPr>
          <w:rStyle w:val="VerbatimChar"/>
        </w:rPr>
        <w:t xml:space="preserve">## [1] "Llh: -2.10502374966379E+03; Pars: -9.223883E-01,  8.845415E-01,  1.911813E-01,  1.358665E+00, -1.107049E-01"</w:t>
      </w:r>
      <w:r>
        <w:br w:type="textWrapping"/>
      </w:r>
      <w:r>
        <w:rPr>
          <w:rStyle w:val="VerbatimChar"/>
        </w:rPr>
        <w:t xml:space="preserve">## [1] "Llh: -2.10506571763448E+03; Pars: -8.989147E-01,  8.832880E-01,  1.962507E-01,  1.362670E+00, -1.159789E-01"</w:t>
      </w:r>
      <w:r>
        <w:br w:type="textWrapping"/>
      </w:r>
      <w:r>
        <w:rPr>
          <w:rStyle w:val="VerbatimChar"/>
        </w:rPr>
        <w:t xml:space="preserve">## [1] "Llh: -2.10495697997648E+03; Pars: -8.857150E-01,  8.761664E-01,  2.065856E-01,  1.356988E+00, -1.243563E-01"</w:t>
      </w:r>
      <w:r>
        <w:br w:type="textWrapping"/>
      </w:r>
      <w:r>
        <w:rPr>
          <w:rStyle w:val="VerbatimChar"/>
        </w:rPr>
        <w:t xml:space="preserve">## [1] "Llh: -2.10489252364297E+03; Pars: -8.878146E-01,  8.708134E-01,  2.125473E-01,  1.349863E+00, -1.285232E-01"</w:t>
      </w:r>
      <w:r>
        <w:br w:type="textWrapping"/>
      </w:r>
      <w:r>
        <w:rPr>
          <w:rStyle w:val="VerbatimChar"/>
        </w:rPr>
        <w:t xml:space="preserve">## [1] "Llh: -2.10510077488908E+03; Pars: -1.020544E+00,  9.065547E-01,  1.869848E-01,  1.341071E+00, -1.043898E-01"</w:t>
      </w:r>
      <w:r>
        <w:br w:type="textWrapping"/>
      </w:r>
      <w:r>
        <w:rPr>
          <w:rStyle w:val="VerbatimChar"/>
        </w:rPr>
        <w:t xml:space="preserve">## [1] "Llh: -2.10502058871407E+03; Pars: -9.621605E-01,  8.949699E-01,  1.936818E-01,  1.349898E+00, -1.117563E-01"</w:t>
      </w:r>
      <w:r>
        <w:br w:type="textWrapping"/>
      </w:r>
      <w:r>
        <w:rPr>
          <w:rStyle w:val="VerbatimChar"/>
        </w:rPr>
        <w:t xml:space="preserve">## [1] "Llh: -2.10504630499609E+03; Pars: -1.001860E+00,  8.935696E-01,  1.781241E-01,  1.340027E+00, -8.741182E-02"</w:t>
      </w:r>
      <w:r>
        <w:br w:type="textWrapping"/>
      </w:r>
      <w:r>
        <w:rPr>
          <w:rStyle w:val="VerbatimChar"/>
        </w:rPr>
        <w:t xml:space="preserve">## [1] "Llh: -2.10498294336603E+03; Pars: -9.639945E-01,  8.900717E-01,  1.871835E-01,  1.347402E+00, -1.004761E-01"</w:t>
      </w:r>
      <w:r>
        <w:br w:type="textWrapping"/>
      </w:r>
      <w:r>
        <w:rPr>
          <w:rStyle w:val="VerbatimChar"/>
        </w:rPr>
        <w:t xml:space="preserve">## [1] "Llh: -2.10478645187843E+03; Pars: -9.456941E-01,  8.781496E-01,  2.080959E-01,  1.347913E+00, -1.212409E-01"</w:t>
      </w:r>
      <w:r>
        <w:br w:type="textWrapping"/>
      </w:r>
      <w:r>
        <w:rPr>
          <w:rStyle w:val="VerbatimChar"/>
        </w:rPr>
        <w:t xml:space="preserve">## [1] "Llh: -2.10468409117057E+03; Pars: -9.570547E-01,  8.704932E-01,  2.195499E-01,  1.343075E+00, -1.297077E-01"</w:t>
      </w:r>
      <w:r>
        <w:br w:type="textWrapping"/>
      </w:r>
      <w:r>
        <w:rPr>
          <w:rStyle w:val="VerbatimChar"/>
        </w:rPr>
        <w:t xml:space="preserve">## [1] "Llh: -2.10482254765181E+03; Pars: -9.601451E-01,  8.815438E-01,  2.134500E-01,  1.340694E+00, -1.224445E-01"</w:t>
      </w:r>
      <w:r>
        <w:br w:type="textWrapping"/>
      </w:r>
      <w:r>
        <w:rPr>
          <w:rStyle w:val="VerbatimChar"/>
        </w:rPr>
        <w:t xml:space="preserve">## [1] "Llh: -2.10483422956565E+03; Pars: -9.507059E-01,  8.822922E-01,  2.078829E-01,  1.345164E+00, -1.195096E-01"</w:t>
      </w:r>
      <w:r>
        <w:br w:type="textWrapping"/>
      </w:r>
      <w:r>
        <w:rPr>
          <w:rStyle w:val="VerbatimChar"/>
        </w:rPr>
        <w:t xml:space="preserve">## [1] "Llh: -2.10473590444173E+03; Pars: -9.195668E-01,  8.660199E-01,  2.188568E-01,  1.345713E+00, -1.256682E-01"</w:t>
      </w:r>
      <w:r>
        <w:br w:type="textWrapping"/>
      </w:r>
      <w:r>
        <w:rPr>
          <w:rStyle w:val="VerbatimChar"/>
        </w:rPr>
        <w:t xml:space="preserve">## [1] "Llh: -2.10477163874771E+03; Pars: -9.302152E-01,  8.731684E-01,  2.125631E-01,  1.346758E+00, -1.221903E-01"</w:t>
      </w:r>
      <w:r>
        <w:br w:type="textWrapping"/>
      </w:r>
      <w:r>
        <w:rPr>
          <w:rStyle w:val="VerbatimChar"/>
        </w:rPr>
        <w:t xml:space="preserve">## [1] "Llh: -2.10480365210047E+03; Pars: -8.999618E-01,  8.612961E-01,  2.380245E-01,  1.347529E+00, -1.470253E-01"</w:t>
      </w:r>
      <w:r>
        <w:br w:type="textWrapping"/>
      </w:r>
      <w:r>
        <w:rPr>
          <w:rStyle w:val="VerbatimChar"/>
        </w:rPr>
        <w:t xml:space="preserve">## [1] "Llh: -2.10477092504025E+03; Pars: -9.159699E-01,  8.684015E-01,  2.253143E-01,  1.347497E+00, -1.353880E-01"</w:t>
      </w:r>
      <w:r>
        <w:br w:type="textWrapping"/>
      </w:r>
      <w:r>
        <w:rPr>
          <w:rStyle w:val="VerbatimChar"/>
        </w:rPr>
        <w:t xml:space="preserve">## [1] "Llh: -2.10486041132868E+03; Pars: -9.209112E-01,  8.540666E-01,  2.372714E-01,  1.332796E+00, -1.442826E-01"</w:t>
      </w:r>
      <w:r>
        <w:br w:type="textWrapping"/>
      </w:r>
      <w:r>
        <w:rPr>
          <w:rStyle w:val="VerbatimChar"/>
        </w:rPr>
        <w:t xml:space="preserve">## [1] "Llh: -2.10477797480483E+03; Pars: -9.245107E-01,  8.627087E-01,  2.276075E-01,  1.339066E+00, -1.363145E-01"</w:t>
      </w:r>
      <w:r>
        <w:br w:type="textWrapping"/>
      </w:r>
      <w:r>
        <w:rPr>
          <w:rStyle w:val="VerbatimChar"/>
        </w:rPr>
        <w:t xml:space="preserve">## [1] "Llh: -2.10468603987683E+03; Pars: -9.830844E-01,  8.688077E-01,  2.293641E-01,  1.336580E+00, -1.312859E-01"</w:t>
      </w:r>
      <w:r>
        <w:br w:type="textWrapping"/>
      </w:r>
      <w:r>
        <w:rPr>
          <w:rStyle w:val="VerbatimChar"/>
        </w:rPr>
        <w:t xml:space="preserve">## [1] "Llh: -2.10470663710901E+03; Pars: -9.592669E-01,  8.693087E-01,  2.251599E-01,  1.339889E+00, -1.305953E-01"</w:t>
      </w:r>
      <w:r>
        <w:br w:type="textWrapping"/>
      </w:r>
      <w:r>
        <w:rPr>
          <w:rStyle w:val="VerbatimChar"/>
        </w:rPr>
        <w:t xml:space="preserve">## [1] "Llh: -2.10466467526538E+03; Pars: -9.199295E-01,  8.532510E-01,  2.348270E-01,  1.344069E+00, -1.409013E-01"</w:t>
      </w:r>
      <w:r>
        <w:br w:type="textWrapping"/>
      </w:r>
      <w:r>
        <w:rPr>
          <w:rStyle w:val="VerbatimChar"/>
        </w:rPr>
        <w:t xml:space="preserve">## [1] "Llh: -2.10466457784290E+03; Pars: -8.998217E-01,  8.394470E-01,  2.455155E-01,  1.345759E+00, -1.501297E-01"</w:t>
      </w:r>
      <w:r>
        <w:br w:type="textWrapping"/>
      </w:r>
      <w:r>
        <w:rPr>
          <w:rStyle w:val="VerbatimChar"/>
        </w:rPr>
        <w:t xml:space="preserve">## [1] "Llh: -2.10460522945227E+03; Pars: -9.456883E-01,  8.623988E-01,  2.278327E-01,  1.348390E+00, -1.325574E-01"</w:t>
      </w:r>
      <w:r>
        <w:br w:type="textWrapping"/>
      </w:r>
      <w:r>
        <w:rPr>
          <w:rStyle w:val="VerbatimChar"/>
        </w:rPr>
        <w:t xml:space="preserve">## [1] "Llh: -2.10455465040050E+03; Pars: -9.562772E-01,  8.622440E-01,  2.279452E-01,  1.353076E+00, -1.306788E-01"</w:t>
      </w:r>
      <w:r>
        <w:br w:type="textWrapping"/>
      </w:r>
      <w:r>
        <w:rPr>
          <w:rStyle w:val="VerbatimChar"/>
        </w:rPr>
        <w:t xml:space="preserve">## [1] "Llh: -2.10451797902795E+03; Pars: -9.703520E-01,  8.543101E-01,  2.311784E-01,  1.342168E+00, -1.316001E-01"</w:t>
      </w:r>
      <w:r>
        <w:br w:type="textWrapping"/>
      </w:r>
      <w:r>
        <w:rPr>
          <w:rStyle w:val="VerbatimChar"/>
        </w:rPr>
        <w:t xml:space="preserve">## [1] "Llh: -2.10443256058342E+03; Pars: -9.975430E-01,  8.473504E-01,  2.341104E-01,  1.339512E+00, -1.297061E-01"</w:t>
      </w:r>
      <w:r>
        <w:br w:type="textWrapping"/>
      </w:r>
      <w:r>
        <w:rPr>
          <w:rStyle w:val="VerbatimChar"/>
        </w:rPr>
        <w:t xml:space="preserve">## [1] "Llh: -2.10445831459677E+03; Pars: -9.979456E-01,  8.492242E-01,  2.437372E-01,  1.341468E+00, -1.429351E-01"</w:t>
      </w:r>
      <w:r>
        <w:br w:type="textWrapping"/>
      </w:r>
      <w:r>
        <w:rPr>
          <w:rStyle w:val="VerbatimChar"/>
        </w:rPr>
        <w:t xml:space="preserve">## [1] "Llh: -2.10450449208734E+03; Pars: -9.783509E-01,  8.533923E-01,  2.375171E-01,  1.342528E+00, -1.386184E-01"</w:t>
      </w:r>
      <w:r>
        <w:br w:type="textWrapping"/>
      </w:r>
      <w:r>
        <w:rPr>
          <w:rStyle w:val="VerbatimChar"/>
        </w:rPr>
        <w:t xml:space="preserve">## [1] "Llh: -2.10440267346245E+03; Pars: -9.403725E-01,  8.388146E-01,  2.389792E-01,  1.352607E+00, -1.419770E-01"</w:t>
      </w:r>
      <w:r>
        <w:br w:type="textWrapping"/>
      </w:r>
      <w:r>
        <w:rPr>
          <w:rStyle w:val="VerbatimChar"/>
        </w:rPr>
        <w:t xml:space="preserve">## [1] "Llh: -2.10433468548452E+03; Pars: -9.190165E-01,  8.242086E-01,  2.437868E-01,  1.360692E+00, -1.473225E-01"</w:t>
      </w:r>
      <w:r>
        <w:br w:type="textWrapping"/>
      </w:r>
      <w:r>
        <w:rPr>
          <w:rStyle w:val="VerbatimChar"/>
        </w:rPr>
        <w:t xml:space="preserve">## [1] "Llh: -2.10442419728009E+03; Pars: -9.511868E-01,  8.190926E-01,  2.584882E-01,  1.353101E+00, -1.506012E-01"</w:t>
      </w:r>
      <w:r>
        <w:br w:type="textWrapping"/>
      </w:r>
      <w:r>
        <w:rPr>
          <w:rStyle w:val="VerbatimChar"/>
        </w:rPr>
        <w:t xml:space="preserve">## [1] "Llh: -2.10441104786483E+03; Pars: -9.526538E-01,  8.316509E-01,  2.487536E-01,  1.350587E+00, -1.453778E-01"</w:t>
      </w:r>
      <w:r>
        <w:br w:type="textWrapping"/>
      </w:r>
      <w:r>
        <w:rPr>
          <w:rStyle w:val="VerbatimChar"/>
        </w:rPr>
        <w:t xml:space="preserve">## [1] "Llh: -2.10423152138424E+03; Pars: -1.029553E+00,  8.462219E-01,  2.338178E-01,  1.352338E+00, -1.282785E-01"</w:t>
      </w:r>
      <w:r>
        <w:br w:type="textWrapping"/>
      </w:r>
      <w:r>
        <w:rPr>
          <w:rStyle w:val="VerbatimChar"/>
        </w:rPr>
        <w:t xml:space="preserve">## [1] "Llh: -2.10415327786397E+03; Pars: -1.094418E+00,  8.496298E-01,  2.279689E-01,  1.355639E+00, -1.173528E-01"</w:t>
      </w:r>
      <w:r>
        <w:br w:type="textWrapping"/>
      </w:r>
      <w:r>
        <w:rPr>
          <w:rStyle w:val="VerbatimChar"/>
        </w:rPr>
        <w:t xml:space="preserve">## [1] "Llh: -2.10414571351437E+03; Pars: -1.028354E+00,  8.190062E-01,  2.513975E-01,  1.346044E+00, -1.423990E-01"</w:t>
      </w:r>
      <w:r>
        <w:br w:type="textWrapping"/>
      </w:r>
      <w:r>
        <w:rPr>
          <w:rStyle w:val="VerbatimChar"/>
        </w:rPr>
        <w:t xml:space="preserve">## [1] "Llh: -2.10409059301163E+03; Pars: -1.064392E+00,  7.982073E-01,  2.631237E-01,  1.342542E+00, -1.482590E-01"</w:t>
      </w:r>
      <w:r>
        <w:br w:type="textWrapping"/>
      </w:r>
      <w:r>
        <w:rPr>
          <w:rStyle w:val="VerbatimChar"/>
        </w:rPr>
        <w:t xml:space="preserve">## [1] "Llh: -2.10399882465423E+03; Pars: -1.013264E+00,  8.112083E-01,  2.433601E-01,  1.358126E+00, -1.322723E-01"</w:t>
      </w:r>
      <w:r>
        <w:br w:type="textWrapping"/>
      </w:r>
      <w:r>
        <w:rPr>
          <w:rStyle w:val="VerbatimChar"/>
        </w:rPr>
        <w:t xml:space="preserve">## [1] "Llh: -2.10385732887840E+03; Pars: -1.020923E+00,  7.928433E-01,  2.431716E-01,  1.366533E+00, -1.269409E-01"</w:t>
      </w:r>
      <w:r>
        <w:br w:type="textWrapping"/>
      </w:r>
      <w:r>
        <w:rPr>
          <w:rStyle w:val="VerbatimChar"/>
        </w:rPr>
        <w:t xml:space="preserve">## [1] "Llh: -2.10393815749830E+03; Pars: -1.023018E+00,  7.916649E-01,  2.566114E-01,  1.371019E+00, -1.443951E-01"</w:t>
      </w:r>
      <w:r>
        <w:br w:type="textWrapping"/>
      </w:r>
      <w:r>
        <w:rPr>
          <w:rStyle w:val="VerbatimChar"/>
        </w:rPr>
        <w:t xml:space="preserve">## [1] "Llh: -2.10398409805217E+03; Pars: -1.016650E+00,  8.052334E-01,  2.509862E-01,  1.363073E+00, -1.407229E-01"</w:t>
      </w:r>
      <w:r>
        <w:br w:type="textWrapping"/>
      </w:r>
      <w:r>
        <w:rPr>
          <w:rStyle w:val="VerbatimChar"/>
        </w:rPr>
        <w:t xml:space="preserve">## [1] "Llh: -2.10366859336330E+03; Pars: -1.096053E+00,  7.908670E-01,  2.451114E-01,  1.367967E+00, -1.283303E-01"</w:t>
      </w:r>
      <w:r>
        <w:br w:type="textWrapping"/>
      </w:r>
      <w:r>
        <w:rPr>
          <w:rStyle w:val="VerbatimChar"/>
        </w:rPr>
        <w:t xml:space="preserve">## [1] "Llh: -2.10348682732524E+03; Pars: -1.167753E+00,  7.712313E-01,  2.432903E-01,  1.376740E+00, -1.198066E-01"</w:t>
      </w:r>
      <w:r>
        <w:br w:type="textWrapping"/>
      </w:r>
      <w:r>
        <w:rPr>
          <w:rStyle w:val="VerbatimChar"/>
        </w:rPr>
        <w:t xml:space="preserve">## [1] "Llh: -2.10369283961827E+03; Pars: -1.229185E+00,  7.770812E-01,  2.498796E-01,  1.364191E+00, -1.153793E-01"</w:t>
      </w:r>
      <w:r>
        <w:br w:type="textWrapping"/>
      </w:r>
      <w:r>
        <w:rPr>
          <w:rStyle w:val="VerbatimChar"/>
        </w:rPr>
        <w:t xml:space="preserve">## [1] "Llh: -2.10369185876903E+03; Pars: -1.151643E+00,  7.886042E-01,  2.483564E-01,  1.363315E+00, -1.233651E-01"</w:t>
      </w:r>
      <w:r>
        <w:br w:type="textWrapping"/>
      </w:r>
      <w:r>
        <w:rPr>
          <w:rStyle w:val="VerbatimChar"/>
        </w:rPr>
        <w:t xml:space="preserve">## [1] "Llh: -2.10370496032816E+03; Pars: -1.076674E+00,  7.316873E-01,  2.738524E-01,  1.372372E+00, -1.477538E-01"</w:t>
      </w:r>
      <w:r>
        <w:br w:type="textWrapping"/>
      </w:r>
      <w:r>
        <w:rPr>
          <w:rStyle w:val="VerbatimChar"/>
        </w:rPr>
        <w:t xml:space="preserve">## [1] "Llh: -2.10366811230296E+03; Pars: -1.081110E+00,  7.595416E-01,  2.623815E-01,  1.368170E+00, -1.401536E-01"</w:t>
      </w:r>
      <w:r>
        <w:br w:type="textWrapping"/>
      </w:r>
      <w:r>
        <w:rPr>
          <w:rStyle w:val="VerbatimChar"/>
        </w:rPr>
        <w:t xml:space="preserve">## [1] "Llh: -2.10380664054670E+03; Pars: -1.113387E+00,  7.635086E-01,  2.384008E-01,  1.396281E+00, -1.136055E-01"</w:t>
      </w:r>
      <w:r>
        <w:br w:type="textWrapping"/>
      </w:r>
      <w:r>
        <w:rPr>
          <w:rStyle w:val="VerbatimChar"/>
        </w:rPr>
        <w:t xml:space="preserve">## [1] "Llh: -2.10367991963412E+03; Pars: -1.101138E+00,  7.720392E-01,  2.445815E-01,  1.382648E+00, -1.222689E-01"</w:t>
      </w:r>
      <w:r>
        <w:br w:type="textWrapping"/>
      </w:r>
      <w:r>
        <w:rPr>
          <w:rStyle w:val="VerbatimChar"/>
        </w:rPr>
        <w:t xml:space="preserve">## [1] "Llh: -2.10345599483945E+03; Pars: -1.186009E+00,  7.621272E-01,  2.401011E-01,  1.371907E+00, -1.086189E-01"</w:t>
      </w:r>
      <w:r>
        <w:br w:type="textWrapping"/>
      </w:r>
      <w:r>
        <w:rPr>
          <w:rStyle w:val="VerbatimChar"/>
        </w:rPr>
        <w:t xml:space="preserve">## [1] "Llh: -2.10341724091187E+03; Pars: -1.267504E+00,  7.477742E-01,  2.318460E-01,  1.372351E+00, -9.073078E-02"</w:t>
      </w:r>
      <w:r>
        <w:br w:type="textWrapping"/>
      </w:r>
      <w:r>
        <w:rPr>
          <w:rStyle w:val="VerbatimChar"/>
        </w:rPr>
        <w:t xml:space="preserve">## [1] "Llh: -2.10345343318399E+03; Pars: -1.286736E+00,  7.433866E-01,  2.490107E-01,  1.378751E+00, -1.115891E-01"</w:t>
      </w:r>
      <w:r>
        <w:br w:type="textWrapping"/>
      </w:r>
      <w:r>
        <w:rPr>
          <w:rStyle w:val="VerbatimChar"/>
        </w:rPr>
        <w:t xml:space="preserve">## [1] "Llh: -2.10345063427630E+03; Pars: -1.220283E+00,  7.554537E-01,  2.475509E-01,  1.375686E+00, -1.154270E-01"</w:t>
      </w:r>
      <w:r>
        <w:br w:type="textWrapping"/>
      </w:r>
      <w:r>
        <w:rPr>
          <w:rStyle w:val="VerbatimChar"/>
        </w:rPr>
        <w:t xml:space="preserve">## [1] "Llh: -2.10333574032344E+03; Pars: -1.183472E+00,  7.346534E-01,  2.435037E-01,  1.387008E+00, -1.119897E-01"</w:t>
      </w:r>
      <w:r>
        <w:br w:type="textWrapping"/>
      </w:r>
      <w:r>
        <w:rPr>
          <w:rStyle w:val="VerbatimChar"/>
        </w:rPr>
        <w:t xml:space="preserve">## [1] "Llh: -2.10327744502428E+03; Pars: -1.199387E+00,  7.090783E-01,  2.410773E-01,  1.399008E+00, -1.063020E-01"</w:t>
      </w:r>
      <w:r>
        <w:br w:type="textWrapping"/>
      </w:r>
      <w:r>
        <w:rPr>
          <w:rStyle w:val="VerbatimChar"/>
        </w:rPr>
        <w:t xml:space="preserve">## [1] "Llh: -2.10318690268996E+03; Pars: -1.273276E+00,  7.253108E-01,  2.458769E-01,  1.374064E+00, -1.066991E-01"</w:t>
      </w:r>
      <w:r>
        <w:br w:type="textWrapping"/>
      </w:r>
      <w:r>
        <w:rPr>
          <w:rStyle w:val="VerbatimChar"/>
        </w:rPr>
        <w:t xml:space="preserve">## [1] "Llh: -2.10311469172714E+03; Pars: -1.359345E+00,  7.030181E-01,  2.465245E-01,  1.369792E+00, -9.891424E-02"</w:t>
      </w:r>
      <w:r>
        <w:br w:type="textWrapping"/>
      </w:r>
      <w:r>
        <w:rPr>
          <w:rStyle w:val="VerbatimChar"/>
        </w:rPr>
        <w:t xml:space="preserve">## [1] "Llh: -2.10353967348872E+03; Pars: -1.404599E+00,  7.147891E-01,  2.217341E-01,  1.389264E+00, -7.231865E-02"</w:t>
      </w:r>
      <w:r>
        <w:br w:type="textWrapping"/>
      </w:r>
      <w:r>
        <w:rPr>
          <w:rStyle w:val="VerbatimChar"/>
        </w:rPr>
        <w:t xml:space="preserve">## [1] "Llh: -2.10332264806215E+03; Pars: -1.323727E+00,  7.257237E-01,  2.318959E-01,  1.383960E+00, -8.927738E-02"</w:t>
      </w:r>
      <w:r>
        <w:br w:type="textWrapping"/>
      </w:r>
      <w:r>
        <w:rPr>
          <w:rStyle w:val="VerbatimChar"/>
        </w:rPr>
        <w:t xml:space="preserve">## [1] "Llh: -2.10332217549711E+03; Pars: -1.380345E+00,  6.870360E-01,  2.362676E-01,  1.383506E+00, -8.045396E-02"</w:t>
      </w:r>
      <w:r>
        <w:br w:type="textWrapping"/>
      </w:r>
      <w:r>
        <w:rPr>
          <w:rStyle w:val="VerbatimChar"/>
        </w:rPr>
        <w:t xml:space="preserve">## [1] "Llh: -2.10325067556370E+03; Pars: -1.327197E+00,  7.071813E-01,  2.380233E-01,  1.381812E+00, -9.029212E-02"</w:t>
      </w:r>
      <w:r>
        <w:br w:type="textWrapping"/>
      </w:r>
      <w:r>
        <w:rPr>
          <w:rStyle w:val="VerbatimChar"/>
        </w:rPr>
        <w:t xml:space="preserve">## [1] "Llh: -2.10317280186745E+03; Pars: -1.370581E+00,  6.831018E-01,  2.281959E-01,  1.387029E+00, -7.477956E-02"</w:t>
      </w:r>
      <w:r>
        <w:br w:type="textWrapping"/>
      </w:r>
      <w:r>
        <w:rPr>
          <w:rStyle w:val="VerbatimChar"/>
        </w:rPr>
        <w:t xml:space="preserve">## [1] "Llh: -2.10317565199722E+03; Pars: -1.333006E+00,  7.005128E-01,  2.330346E-01,  1.384185E+00, -8.494143E-02"</w:t>
      </w:r>
      <w:r>
        <w:br w:type="textWrapping"/>
      </w:r>
      <w:r>
        <w:rPr>
          <w:rStyle w:val="VerbatimChar"/>
        </w:rPr>
        <w:t xml:space="preserve">## [1] "Llh: -2.10306821425985E+03; Pars: -1.364591E+00,  6.655932E-01,  2.424408E-01,  1.396330E+00, -9.309533E-02"</w:t>
      </w:r>
      <w:r>
        <w:br w:type="textWrapping"/>
      </w:r>
      <w:r>
        <w:rPr>
          <w:rStyle w:val="VerbatimChar"/>
        </w:rPr>
        <w:t xml:space="preserve">## [1] "Llh: -2.10311055312662E+03; Pars: -1.413134E+00,  6.279543E-01,  2.477382E-01,  1.408476E+00, -9.427760E-02"</w:t>
      </w:r>
      <w:r>
        <w:br w:type="textWrapping"/>
      </w:r>
      <w:r>
        <w:rPr>
          <w:rStyle w:val="VerbatimChar"/>
        </w:rPr>
        <w:t xml:space="preserve">## [1] "Llh: -2.10298066630684E+03; Pars: -1.324713E+00,  6.624956E-01,  2.466088E-01,  1.389554E+00, -9.607590E-02"</w:t>
      </w:r>
      <w:r>
        <w:br w:type="textWrapping"/>
      </w:r>
      <w:r>
        <w:rPr>
          <w:rStyle w:val="VerbatimChar"/>
        </w:rPr>
        <w:t xml:space="preserve">## [1] "Llh: -2.10291989362682E+03; Pars: -1.325207E+00,  6.329783E-01,  2.539652E-01,  1.392360E+00, -9.947516E-02"</w:t>
      </w:r>
      <w:r>
        <w:br w:type="textWrapping"/>
      </w:r>
      <w:r>
        <w:rPr>
          <w:rStyle w:val="VerbatimChar"/>
        </w:rPr>
        <w:t xml:space="preserve">## [1] "Llh: -2.10326778075792E+03; Pars: -1.499381E+00,  6.479447E-01,  2.425826E-01,  1.371991E+00, -7.632061E-02"</w:t>
      </w:r>
      <w:r>
        <w:br w:type="textWrapping"/>
      </w:r>
      <w:r>
        <w:rPr>
          <w:rStyle w:val="VerbatimChar"/>
        </w:rPr>
        <w:t xml:space="preserve">## [1] "Llh: -2.10310668061147E+03; Pars: -1.424383E+00,  6.627153E-01,  2.422063E-01,  1.378696E+00, -8.381595E-02"</w:t>
      </w:r>
      <w:r>
        <w:br w:type="textWrapping"/>
      </w:r>
      <w:r>
        <w:rPr>
          <w:rStyle w:val="VerbatimChar"/>
        </w:rPr>
        <w:t xml:space="preserve">## [1] "Llh: -2.10287209620726E+03; Pars: -1.410445E+00,  6.330236E-01,  2.473098E-01,  1.387811E+00, -8.973998E-02"</w:t>
      </w:r>
      <w:r>
        <w:br w:type="textWrapping"/>
      </w:r>
      <w:r>
        <w:rPr>
          <w:rStyle w:val="VerbatimChar"/>
        </w:rPr>
        <w:t xml:space="preserve">## [1] "Llh: -2.10279258762128E+03; Pars: -1.452069E+00,  5.989140E-01,  2.519531E-01,  1.390821E+00, -8.946391E-02"</w:t>
      </w:r>
      <w:r>
        <w:br w:type="textWrapping"/>
      </w:r>
      <w:r>
        <w:rPr>
          <w:rStyle w:val="VerbatimChar"/>
        </w:rPr>
        <w:t xml:space="preserve">## [1] "Llh: -2.10287921299714E+03; Pars: -1.399657E+00,  6.217515E-01,  2.666401E-01,  1.384102E+00, -1.111263E-01"</w:t>
      </w:r>
      <w:r>
        <w:br w:type="textWrapping"/>
      </w:r>
      <w:r>
        <w:rPr>
          <w:rStyle w:val="VerbatimChar"/>
        </w:rPr>
        <w:t xml:space="preserve">## [1] "Llh: -2.10288633550093E+03; Pars: -1.392388E+00,  6.365521E-01,  2.570290E-01,  1.384833E+00, -1.020396E-01"</w:t>
      </w:r>
      <w:r>
        <w:br w:type="textWrapping"/>
      </w:r>
      <w:r>
        <w:rPr>
          <w:rStyle w:val="VerbatimChar"/>
        </w:rPr>
        <w:t xml:space="preserve">## [1] "Llh: -2.10296181751487E+03; Pars: -1.427017E+00,  5.751695E-01,  2.563577E-01,  1.407357E+00, -9.187640E-02"</w:t>
      </w:r>
      <w:r>
        <w:br w:type="textWrapping"/>
      </w:r>
      <w:r>
        <w:rPr>
          <w:rStyle w:val="VerbatimChar"/>
        </w:rPr>
        <w:t xml:space="preserve">## [1] "Llh: -2.10289750760423E+03; Pars: -1.410099E+00,  6.047676E-01,  2.538994E-01,  1.397870E+00, -9.363586E-02"</w:t>
      </w:r>
      <w:r>
        <w:br w:type="textWrapping"/>
      </w:r>
      <w:r>
        <w:rPr>
          <w:rStyle w:val="VerbatimChar"/>
        </w:rPr>
        <w:t xml:space="preserve">## [1] "Llh: -2.10280500383846E+03; Pars: -1.356267E+00,  5.882202E-01,  2.653532E-01,  1.406014E+00, -1.109027E-01"</w:t>
      </w:r>
      <w:r>
        <w:br w:type="textWrapping"/>
      </w:r>
      <w:r>
        <w:rPr>
          <w:rStyle w:val="VerbatimChar"/>
        </w:rPr>
        <w:t xml:space="preserve">## [1] "Llh: -2.10281385344017E+03; Pars: -1.373296E+00,  6.060197E-01,  2.595665E-01,  1.399134E+00, -1.041310E-01"</w:t>
      </w:r>
      <w:r>
        <w:br w:type="textWrapping"/>
      </w:r>
      <w:r>
        <w:rPr>
          <w:rStyle w:val="VerbatimChar"/>
        </w:rPr>
        <w:t xml:space="preserve">## [1] "Llh: -2.10290493723088E+03; Pars: -1.412729E+00,  5.574303E-01,  2.742836E-01,  1.392101E+00, -1.087462E-01"</w:t>
      </w:r>
      <w:r>
        <w:br w:type="textWrapping"/>
      </w:r>
      <w:r>
        <w:rPr>
          <w:rStyle w:val="VerbatimChar"/>
        </w:rPr>
        <w:t xml:space="preserve">## [1] "Llh: -2.10282688926308E+03; Pars: -1.400694E+00,  5.827002E-01,  2.663229E-01,  1.393157E+00, -1.048335E-01"</w:t>
      </w:r>
      <w:r>
        <w:br w:type="textWrapping"/>
      </w:r>
      <w:r>
        <w:rPr>
          <w:rStyle w:val="VerbatimChar"/>
        </w:rPr>
        <w:t xml:space="preserve">## [1] "Llh: -2.10280842587051E+03; Pars: -1.482308E+00,  5.670654E-01,  2.677022E-01,  1.396391E+00, -1.045097E-01"</w:t>
      </w:r>
      <w:r>
        <w:br w:type="textWrapping"/>
      </w:r>
      <w:r>
        <w:rPr>
          <w:rStyle w:val="VerbatimChar"/>
        </w:rPr>
        <w:t xml:space="preserve">## [1] "Llh: -2.10279546897573E+03; Pars: -1.443033E+00,  5.828705E-01,  2.642680E-01,  1.395382E+00, -1.032511E-01"</w:t>
      </w:r>
      <w:r>
        <w:br w:type="textWrapping"/>
      </w:r>
      <w:r>
        <w:rPr>
          <w:rStyle w:val="VerbatimChar"/>
        </w:rPr>
        <w:t xml:space="preserve">## [1] "Llh: -2.10274206198616E+03; Pars: -1.410589E+00,  5.848262E-01,  2.719155E-01,  1.389895E+00, -1.141951E-01"</w:t>
      </w:r>
      <w:r>
        <w:br w:type="textWrapping"/>
      </w:r>
      <w:r>
        <w:rPr>
          <w:rStyle w:val="VerbatimChar"/>
        </w:rPr>
        <w:t xml:space="preserve">## [1] "Llh: -2.10274795021150E+03; Pars: -1.410834E+00,  5.751035E-01,  2.809236E-01,  1.385925E+00, -1.244747E-01"</w:t>
      </w:r>
      <w:r>
        <w:br w:type="textWrapping"/>
      </w:r>
      <w:r>
        <w:rPr>
          <w:rStyle w:val="VerbatimChar"/>
        </w:rPr>
        <w:t xml:space="preserve">## [1] "Llh: -2.10271963499589E+03; Pars: -1.425404E+00,  5.550889E-01,  2.612850E-01,  1.406068E+00, -9.793223E-02"</w:t>
      </w:r>
      <w:r>
        <w:br w:type="textWrapping"/>
      </w:r>
      <w:r>
        <w:rPr>
          <w:rStyle w:val="VerbatimChar"/>
        </w:rPr>
        <w:t xml:space="preserve">## [1] "Llh: -2.10273714455343E+03; Pars: -1.438277E+00,  5.244878E-01,  2.586075E-01,  1.417182E+00, -9.133521E-02"</w:t>
      </w:r>
      <w:r>
        <w:br w:type="textWrapping"/>
      </w:r>
      <w:r>
        <w:rPr>
          <w:rStyle w:val="VerbatimChar"/>
        </w:rPr>
        <w:t xml:space="preserve">## [1] "Llh: -2.10268939458156E+03; Pars: -1.434250E+00,  5.808998E-01,  2.595870E-01,  1.402093E+00, -1.014645E-01"</w:t>
      </w:r>
      <w:r>
        <w:br w:type="textWrapping"/>
      </w:r>
      <w:r>
        <w:rPr>
          <w:rStyle w:val="VerbatimChar"/>
        </w:rPr>
        <w:t xml:space="preserve">## [1] "Llh: -2.10267007127859E+03; Pars: -1.451028E+00,  5.800016E-01,  2.562191E-01,  1.406583E+00, -9.978000E-02"</w:t>
      </w:r>
      <w:r>
        <w:br w:type="textWrapping"/>
      </w:r>
      <w:r>
        <w:rPr>
          <w:rStyle w:val="VerbatimChar"/>
        </w:rPr>
        <w:t xml:space="preserve">## [1] "Llh: -2.10273386020556E+03; Pars: -1.516583E+00,  5.722187E-01,  2.569031E-01,  1.389497E+00, -9.094626E-02"</w:t>
      </w:r>
      <w:r>
        <w:br w:type="textWrapping"/>
      </w:r>
      <w:r>
        <w:rPr>
          <w:rStyle w:val="VerbatimChar"/>
        </w:rPr>
        <w:t xml:space="preserve">## [1] "Llh: -2.10270927202539E+03; Pars: -1.476504E+00,  5.761778E-01,  2.590156E-01,  1.393608E+00, -9.593536E-02"</w:t>
      </w:r>
      <w:r>
        <w:br w:type="textWrapping"/>
      </w:r>
      <w:r>
        <w:rPr>
          <w:rStyle w:val="VerbatimChar"/>
        </w:rPr>
        <w:t xml:space="preserve">## [1] "Llh: -2.10259811208059E+03; Pars: -1.443205E+00,  5.748093E-01,  2.558874E-01,  1.399372E+00, -9.567156E-02"</w:t>
      </w:r>
      <w:r>
        <w:br w:type="textWrapping"/>
      </w:r>
      <w:r>
        <w:rPr>
          <w:rStyle w:val="VerbatimChar"/>
        </w:rPr>
        <w:t xml:space="preserve">## [1] "Llh: -2.10250800969266E+03; Pars: -1.443291E+00,  5.708206E-01,  2.516971E-01,  1.401371E+00, -9.188181E-02"</w:t>
      </w:r>
      <w:r>
        <w:br w:type="textWrapping"/>
      </w:r>
      <w:r>
        <w:rPr>
          <w:rStyle w:val="VerbatimChar"/>
        </w:rPr>
        <w:t xml:space="preserve">## [1] "Llh: -2.10256819243587E+03; Pars: -1.430656E+00,  5.487638E-01,  2.680998E-01,  1.408211E+00, -1.104259E-01"</w:t>
      </w:r>
      <w:r>
        <w:br w:type="textWrapping"/>
      </w:r>
      <w:r>
        <w:rPr>
          <w:rStyle w:val="VerbatimChar"/>
        </w:rPr>
        <w:t xml:space="preserve">## [1] "Llh: -2.10259530783048E+03; Pars: -1.436010E+00,  5.608933E-01,  2.640631E-01,  1.403843E+00, -1.051854E-01"</w:t>
      </w:r>
      <w:r>
        <w:br w:type="textWrapping"/>
      </w:r>
      <w:r>
        <w:rPr>
          <w:rStyle w:val="VerbatimChar"/>
        </w:rPr>
        <w:t xml:space="preserve">## [1] "Llh: -2.10266312284795E+03; Pars: -1.480164E+00,  5.478561E-01,  2.466111E-01,  1.416548E+00, -8.418701E-02"</w:t>
      </w:r>
      <w:r>
        <w:br w:type="textWrapping"/>
      </w:r>
      <w:r>
        <w:rPr>
          <w:rStyle w:val="VerbatimChar"/>
        </w:rPr>
        <w:t xml:space="preserve">## [1] "Llh: -2.10261654932579E+03; Pars: -1.462770E+00,  5.568736E-01,  2.529372E-01,  1.409837E+00, -9.168904E-02"</w:t>
      </w:r>
      <w:r>
        <w:br w:type="textWrapping"/>
      </w:r>
      <w:r>
        <w:rPr>
          <w:rStyle w:val="VerbatimChar"/>
        </w:rPr>
        <w:t xml:space="preserve">## [1] "Llh: -2.10250837816682E+03; Pars: -1.480296E+00,  5.779476E-01,  2.539025E-01,  1.401754E+00, -9.795261E-02"</w:t>
      </w:r>
      <w:r>
        <w:br w:type="textWrapping"/>
      </w:r>
      <w:r>
        <w:rPr>
          <w:rStyle w:val="VerbatimChar"/>
        </w:rPr>
        <w:t xml:space="preserve">## [1] "Llh: -2.10254626187886E+03; Pars: -1.466573E+00,  5.721461E-01,  2.557481E-01,  1.402832E+00, -9.794751E-02"</w:t>
      </w:r>
      <w:r>
        <w:br w:type="textWrapping"/>
      </w:r>
      <w:r>
        <w:rPr>
          <w:rStyle w:val="VerbatimChar"/>
        </w:rPr>
        <w:t xml:space="preserve">## [1] "Llh: -2.10247914185625E+03; Pars: -1.430713E+00,  5.574773E-01,  2.541266E-01,  1.417589E+00, -1.007564E-01"</w:t>
      </w:r>
      <w:r>
        <w:br w:type="textWrapping"/>
      </w:r>
      <w:r>
        <w:rPr>
          <w:rStyle w:val="VerbatimChar"/>
        </w:rPr>
        <w:t xml:space="preserve">## [1] "Llh: -2.10247323760827E+03; Pars: -1.407817E+00,  5.483559E-01,  2.516822E-01,  1.429734E+00, -1.031669E-01"</w:t>
      </w:r>
      <w:r>
        <w:br w:type="textWrapping"/>
      </w:r>
      <w:r>
        <w:rPr>
          <w:rStyle w:val="VerbatimChar"/>
        </w:rPr>
        <w:t xml:space="preserve">## [1] "Llh: -2.10233592169914E+03; Pars: -1.438904E+00,  5.415118E-01,  2.551084E-01,  1.413714E+00, -9.826649E-02"</w:t>
      </w:r>
      <w:r>
        <w:br w:type="textWrapping"/>
      </w:r>
      <w:r>
        <w:rPr>
          <w:rStyle w:val="VerbatimChar"/>
        </w:rPr>
        <w:t xml:space="preserve">## [1] "Llh: -2.10219342396149E+03; Pars: -1.432842E+00,  5.232355E-01,  2.545530E-01,  1.417293E+00, -9.750973E-02"</w:t>
      </w:r>
      <w:r>
        <w:br w:type="textWrapping"/>
      </w:r>
      <w:r>
        <w:rPr>
          <w:rStyle w:val="VerbatimChar"/>
        </w:rPr>
        <w:t xml:space="preserve">## [1] "Llh: -2.10223292348771E+03; Pars: -1.415191E+00,  5.501191E-01,  2.590366E-01,  1.413429E+00, -1.086857E-01"</w:t>
      </w:r>
      <w:r>
        <w:br w:type="textWrapping"/>
      </w:r>
      <w:r>
        <w:rPr>
          <w:rStyle w:val="VerbatimChar"/>
        </w:rPr>
        <w:t xml:space="preserve">## [1] "Llh: -2.10231587819839E+03; Pars: -1.427085E+00,  5.518000E-01,  2.575118E-01,  1.412530E+00, -1.044366E-01"</w:t>
      </w:r>
      <w:r>
        <w:br w:type="textWrapping"/>
      </w:r>
      <w:r>
        <w:rPr>
          <w:rStyle w:val="VerbatimChar"/>
        </w:rPr>
        <w:t xml:space="preserve">## [1] "Llh: -2.10221512849930E+03; Pars: -1.441118E+00,  5.587999E-01,  2.402487E-01,  1.417157E+00, -8.925281E-02"</w:t>
      </w:r>
      <w:r>
        <w:br w:type="textWrapping"/>
      </w:r>
      <w:r>
        <w:rPr>
          <w:rStyle w:val="VerbatimChar"/>
        </w:rPr>
        <w:t xml:space="preserve">## [1] "Llh: -2.10226874792914E+03; Pars: -1.438503E+00,  5.562738E-01,  2.472115E-01,  1.414915E+00, -9.454608E-02"</w:t>
      </w:r>
      <w:r>
        <w:br w:type="textWrapping"/>
      </w:r>
      <w:r>
        <w:rPr>
          <w:rStyle w:val="VerbatimChar"/>
        </w:rPr>
        <w:t xml:space="preserve">## [1] "Llh: -2.10215941385484E+03; Pars: -1.375808E+00,  5.234806E-01,  2.489845E-01,  1.429921E+00, -9.824617E-02"</w:t>
      </w:r>
      <w:r>
        <w:br w:type="textWrapping"/>
      </w:r>
      <w:r>
        <w:rPr>
          <w:rStyle w:val="VerbatimChar"/>
        </w:rPr>
        <w:t xml:space="preserve">## [1] "Llh: -2.10212840574718E+03; Pars: -1.323564E+00,  4.982033E-01,  2.465256E-01,  1.444216E+00, -9.839296E-02"</w:t>
      </w:r>
      <w:r>
        <w:br w:type="textWrapping"/>
      </w:r>
      <w:r>
        <w:rPr>
          <w:rStyle w:val="VerbatimChar"/>
        </w:rPr>
        <w:t xml:space="preserve">## [1] "Llh: -2.10212260209881E+03; Pars: -1.364922E+00,  5.019404E-01,  2.491214E-01,  1.447646E+00, -1.069214E-01"</w:t>
      </w:r>
      <w:r>
        <w:br w:type="textWrapping"/>
      </w:r>
      <w:r>
        <w:rPr>
          <w:rStyle w:val="VerbatimChar"/>
        </w:rPr>
        <w:t xml:space="preserve">## [1] "Llh: -2.10225186966617E+03; Pars: -1.325738E+00,  4.706828E-01,  2.478336E-01,  1.471353E+00, -1.144413E-01"</w:t>
      </w:r>
      <w:r>
        <w:br w:type="textWrapping"/>
      </w:r>
      <w:r>
        <w:rPr>
          <w:rStyle w:val="VerbatimChar"/>
        </w:rPr>
        <w:t xml:space="preserve">## [1] "Llh: -2.10183140106037E+03; Pars: -1.383237E+00,  5.043419E-01,  2.481120E-01,  1.426013E+00, -9.713819E-02"</w:t>
      </w:r>
      <w:r>
        <w:br w:type="textWrapping"/>
      </w:r>
      <w:r>
        <w:rPr>
          <w:rStyle w:val="VerbatimChar"/>
        </w:rPr>
        <w:t xml:space="preserve">## [1] "Llh: -2.10162036960494E+03; Pars: -1.370948E+00,  4.836780E-01,  2.463269E-01,  1.424156E+00, -9.412385E-02"</w:t>
      </w:r>
      <w:r>
        <w:br w:type="textWrapping"/>
      </w:r>
      <w:r>
        <w:rPr>
          <w:rStyle w:val="VerbatimChar"/>
        </w:rPr>
        <w:t xml:space="preserve">## [1] "Llh: -2.10183167047083E+03; Pars: -1.358167E+00,  4.774971E-01,  2.356736E-01,  1.446831E+00, -8.579458E-02"</w:t>
      </w:r>
      <w:r>
        <w:br w:type="textWrapping"/>
      </w:r>
      <w:r>
        <w:rPr>
          <w:rStyle w:val="VerbatimChar"/>
        </w:rPr>
        <w:t xml:space="preserve">## [1] "Llh: -2.10189201066140E+03; Pars: -1.372423E+00,  4.947004E-01,  2.415144E-01,  1.438407E+00, -9.151737E-02"</w:t>
      </w:r>
      <w:r>
        <w:br w:type="textWrapping"/>
      </w:r>
      <w:r>
        <w:rPr>
          <w:rStyle w:val="VerbatimChar"/>
        </w:rPr>
        <w:t xml:space="preserve">## [1] "Llh: -2.10200958506320E+03; Pars: -1.299059E+00,  4.414249E-01,  2.526315E-01,  1.455037E+00, -1.038442E-01"</w:t>
      </w:r>
      <w:r>
        <w:br w:type="textWrapping"/>
      </w:r>
      <w:r>
        <w:rPr>
          <w:rStyle w:val="VerbatimChar"/>
        </w:rPr>
        <w:t xml:space="preserve">## [1] "Llh: -2.10191483238488E+03; Pars: -1.334574E+00,  4.682273E-01,  2.495358E-01,  1.445473E+00, -1.001964E-01"</w:t>
      </w:r>
      <w:r>
        <w:br w:type="textWrapping"/>
      </w:r>
      <w:r>
        <w:rPr>
          <w:rStyle w:val="VerbatimChar"/>
        </w:rPr>
        <w:t xml:space="preserve">## [1] "Llh: -2.10186262437040E+03; Pars: -1.268028E+00,  4.509411E-01,  2.363203E-01,  1.466399E+00, -9.666194E-02"</w:t>
      </w:r>
      <w:r>
        <w:br w:type="textWrapping"/>
      </w:r>
      <w:r>
        <w:rPr>
          <w:rStyle w:val="VerbatimChar"/>
        </w:rPr>
        <w:t xml:space="preserve">## [1] "Llh: -2.10183564487632E+03; Pars: -1.309231E+00,  4.680197E-01,  2.408785E-01,  1.453965E+00, -9.687389E-02"</w:t>
      </w:r>
      <w:r>
        <w:br w:type="textWrapping"/>
      </w:r>
      <w:r>
        <w:rPr>
          <w:rStyle w:val="VerbatimChar"/>
        </w:rPr>
        <w:t xml:space="preserve">## [1] "Llh: -2.10153031518250E+03; Pars: -1.371573E+00,  4.619058E-01,  2.420889E-01,  1.442940E+00, -9.517109E-02"</w:t>
      </w:r>
      <w:r>
        <w:br w:type="textWrapping"/>
      </w:r>
      <w:r>
        <w:rPr>
          <w:rStyle w:val="VerbatimChar"/>
        </w:rPr>
        <w:t xml:space="preserve">## [1] "Llh: -2.10125830405864E+03; Pars: -1.395577E+00,  4.447611E-01,  2.398706E-01,  1.442303E+00, -9.356016E-02"</w:t>
      </w:r>
      <w:r>
        <w:br w:type="textWrapping"/>
      </w:r>
      <w:r>
        <w:rPr>
          <w:rStyle w:val="VerbatimChar"/>
        </w:rPr>
        <w:t xml:space="preserve">## [1] "Llh: -2.10144318807666E+03; Pars: -1.342477E+00,  4.368152E-01,  2.357928E-01,  1.437394E+00, -8.129810E-02"</w:t>
      </w:r>
      <w:r>
        <w:br w:type="textWrapping"/>
      </w:r>
      <w:r>
        <w:rPr>
          <w:rStyle w:val="VerbatimChar"/>
        </w:rPr>
        <w:t xml:space="preserve">## [1] "Llh: -2.10152122494962E+03; Pars: -1.348088E+00,  4.522581E-01,  2.391249E-01,  1.439950E+00, -8.770393E-02"</w:t>
      </w:r>
      <w:r>
        <w:br w:type="textWrapping"/>
      </w:r>
      <w:r>
        <w:rPr>
          <w:rStyle w:val="VerbatimChar"/>
        </w:rPr>
        <w:t xml:space="preserve">## [1] "Llh: -2.10123336467608E+03; Pars: -1.375986E+00,  4.554384E-01,  2.298812E-01,  1.436332E+00, -8.046387E-02"</w:t>
      </w:r>
      <w:r>
        <w:br w:type="textWrapping"/>
      </w:r>
      <w:r>
        <w:rPr>
          <w:rStyle w:val="VerbatimChar"/>
        </w:rPr>
        <w:t xml:space="preserve">## [1] "Llh: -2.10096409143155E+03; Pars: -1.396692E+00,  4.491755E-01,  2.200538E-01,  1.431783E+00, -7.059762E-02"</w:t>
      </w:r>
      <w:r>
        <w:br w:type="textWrapping"/>
      </w:r>
      <w:r>
        <w:rPr>
          <w:rStyle w:val="VerbatimChar"/>
        </w:rPr>
        <w:t xml:space="preserve">## [1] "Llh: -2.10110795502321E+03; Pars: -1.436313E+00,  4.482115E-01,  2.302086E-01,  1.419187E+00, -7.327583E-02"</w:t>
      </w:r>
      <w:r>
        <w:br w:type="textWrapping"/>
      </w:r>
      <w:r>
        <w:rPr>
          <w:rStyle w:val="VerbatimChar"/>
        </w:rPr>
        <w:t xml:space="preserve">## [1] "Llh: -2.10121807456335E+03; Pars: -1.404543E+00,  4.530835E-01,  2.328761E-01,  1.427803E+00, -7.917535E-02"</w:t>
      </w:r>
      <w:r>
        <w:br w:type="textWrapping"/>
      </w:r>
      <w:r>
        <w:rPr>
          <w:rStyle w:val="VerbatimChar"/>
        </w:rPr>
        <w:t xml:space="preserve">## [1] "Llh: -2.10089037659345E+03; Pars: -1.418636E+00,  4.283327E-01,  2.332274E-01,  1.415223E+00, -7.934764E-02"</w:t>
      </w:r>
      <w:r>
        <w:br w:type="textWrapping"/>
      </w:r>
      <w:r>
        <w:rPr>
          <w:rStyle w:val="VerbatimChar"/>
        </w:rPr>
        <w:t xml:space="preserve">## [1] "Llh: -2.10077471776424E+03; Pars: -1.448870E+00,  4.056827E-01,  2.320043E-01,  1.399679E+00, -7.612416E-02"</w:t>
      </w:r>
      <w:r>
        <w:br w:type="textWrapping"/>
      </w:r>
      <w:r>
        <w:rPr>
          <w:rStyle w:val="VerbatimChar"/>
        </w:rPr>
        <w:t xml:space="preserve">## [1] "Llh: -2.10051346810247E+03; Pars: -1.437024E+00,  3.941375E-01,  2.168452E-01,  1.427820E+00, -6.381850E-02"</w:t>
      </w:r>
      <w:r>
        <w:br w:type="textWrapping"/>
      </w:r>
      <w:r>
        <w:rPr>
          <w:rStyle w:val="VerbatimChar"/>
        </w:rPr>
        <w:t xml:space="preserve">## [1] "Llh: -2.10014170044182E+03; Pars: -1.470063E+00,  3.557897E-01,  2.021043E-01,  1.429656E+00, -4.866583E-02"</w:t>
      </w:r>
      <w:r>
        <w:br w:type="textWrapping"/>
      </w:r>
      <w:r>
        <w:rPr>
          <w:rStyle w:val="VerbatimChar"/>
        </w:rPr>
        <w:t xml:space="preserve">## [1] "Llh: -2.10016263584056E+03; Pars: -1.516530E+00,  4.020356E-01,  2.139039E-01,  1.411619E+00, -6.359134E-02"</w:t>
      </w:r>
      <w:r>
        <w:br w:type="textWrapping"/>
      </w:r>
      <w:r>
        <w:rPr>
          <w:rStyle w:val="VerbatimChar"/>
        </w:rPr>
        <w:t xml:space="preserve">## [1] "Llh: -2.10041712442574E+03; Pars: -1.473017E+00,  4.104619E-01,  2.193761E-01,  1.418019E+00, -6.801803E-02"</w:t>
      </w:r>
      <w:r>
        <w:br w:type="textWrapping"/>
      </w:r>
      <w:r>
        <w:rPr>
          <w:rStyle w:val="VerbatimChar"/>
        </w:rPr>
        <w:t xml:space="preserve">## [1] "Llh: -2.10044255767463E+03; Pars: -1.511810E+00,  3.792194E-01,  1.994394E-01,  1.394766E+00, -3.934176E-02"</w:t>
      </w:r>
      <w:r>
        <w:br w:type="textWrapping"/>
      </w:r>
      <w:r>
        <w:rPr>
          <w:rStyle w:val="VerbatimChar"/>
        </w:rPr>
        <w:t xml:space="preserve">## [1] "Llh: -2.10041227213908E+03; Pars: -1.482752E+00,  3.946386E-01,  2.095472E-01,  1.406501E+00, -5.289636E-02"</w:t>
      </w:r>
      <w:r>
        <w:br w:type="textWrapping"/>
      </w:r>
      <w:r>
        <w:rPr>
          <w:rStyle w:val="VerbatimChar"/>
        </w:rPr>
        <w:t xml:space="preserve">## [1] "Llh: -2.09991209087557E+03; Pars: -1.489650E+00,  3.576194E-01,  2.008368E-01,  1.412402E+00, -5.147429E-02"</w:t>
      </w:r>
      <w:r>
        <w:br w:type="textWrapping"/>
      </w:r>
      <w:r>
        <w:rPr>
          <w:rStyle w:val="VerbatimChar"/>
        </w:rPr>
        <w:t xml:space="preserve">## [1] "Llh: -2.09960307135739E+03; Pars: -1.516318E+00,  3.194406E-01,  1.861509E-01,  1.409021E+00, -4.057352E-02"</w:t>
      </w:r>
      <w:r>
        <w:br w:type="textWrapping"/>
      </w:r>
      <w:r>
        <w:rPr>
          <w:rStyle w:val="VerbatimChar"/>
        </w:rPr>
        <w:t xml:space="preserve">## [1] "Llh: -2.09987964677720E+03; Pars: -1.577121E+00,  3.113706E-01,  1.974304E-01,  1.391032E+00, -4.214287E-02"</w:t>
      </w:r>
      <w:r>
        <w:br w:type="textWrapping"/>
      </w:r>
      <w:r>
        <w:rPr>
          <w:rStyle w:val="VerbatimChar"/>
        </w:rPr>
        <w:t xml:space="preserve">## [1] "Llh: -2.09994483816543E+03; Pars: -1.532014E+00,  3.412418E-01,  2.030863E-01,  1.401109E+00, -4.925656E-02"</w:t>
      </w:r>
      <w:r>
        <w:br w:type="textWrapping"/>
      </w:r>
      <w:r>
        <w:rPr>
          <w:rStyle w:val="VerbatimChar"/>
        </w:rPr>
        <w:t xml:space="preserve">## [1] "Llh: -2.09946258484640E+03; Pars: -1.576243E+00,  3.101299E-01,  1.716504E-01,  1.419414E+00, -2.302380E-02"</w:t>
      </w:r>
      <w:r>
        <w:br w:type="textWrapping"/>
      </w:r>
      <w:r>
        <w:rPr>
          <w:rStyle w:val="VerbatimChar"/>
        </w:rPr>
        <w:t xml:space="preserve">## [1] "Llh: -2.09942352517779E+03; Pars: -1.639929E+00,  2.711578E-01,  1.414734E-01,  1.429385E+00,  3.526377E-03"</w:t>
      </w:r>
      <w:r>
        <w:br w:type="textWrapping"/>
      </w:r>
      <w:r>
        <w:rPr>
          <w:rStyle w:val="VerbatimChar"/>
        </w:rPr>
        <w:t xml:space="preserve">## [1] "Llh: -2.09907379600997E+03; Pars: -1.605233E+00,  2.743718E-01,  1.668780E-01,  1.421677E+00, -2.368252E-02"</w:t>
      </w:r>
      <w:r>
        <w:br w:type="textWrapping"/>
      </w:r>
      <w:r>
        <w:rPr>
          <w:rStyle w:val="VerbatimChar"/>
        </w:rPr>
        <w:t xml:space="preserve">## [1] "Llh: -2.09881141665784E+03; Pars: -1.666473E+00,  2.287755E-01,  1.455433E-01,  1.429326E+00, -9.075601E-03"</w:t>
      </w:r>
      <w:r>
        <w:br w:type="textWrapping"/>
      </w:r>
      <w:r>
        <w:rPr>
          <w:rStyle w:val="VerbatimChar"/>
        </w:rPr>
        <w:t xml:space="preserve">## [1] "Llh: -2.09926175935013E+03; Pars: -1.631432E+00,  2.149476E-01,  1.351770E-01,  1.423604E+00,  8.818765E-03"</w:t>
      </w:r>
      <w:r>
        <w:br w:type="textWrapping"/>
      </w:r>
      <w:r>
        <w:rPr>
          <w:rStyle w:val="VerbatimChar"/>
        </w:rPr>
        <w:t xml:space="preserve">## [1] "Llh: -2.09921286013153E+03; Pars: -1.602706E+00,  2.513712E-01,  1.548587E-01,  1.420598E+00, -9.283762E-03"</w:t>
      </w:r>
      <w:r>
        <w:br w:type="textWrapping"/>
      </w:r>
      <w:r>
        <w:rPr>
          <w:rStyle w:val="VerbatimChar"/>
        </w:rPr>
        <w:t xml:space="preserve">## [1] "Llh: -2.09907297250304E+03; Pars: -1.730956E+00,  2.113745E-01,  1.280784E-01,  1.402074E+00,  9.646076E-03"</w:t>
      </w:r>
      <w:r>
        <w:br w:type="textWrapping"/>
      </w:r>
      <w:r>
        <w:rPr>
          <w:rStyle w:val="VerbatimChar"/>
        </w:rPr>
        <w:t xml:space="preserve">## [1] "Llh: -2.09903586625566E+03; Pars: -1.665733E+00,  2.407619E-01,  1.465849E-01,  1.408919E+00, -4.931900E-03"</w:t>
      </w:r>
      <w:r>
        <w:br w:type="textWrapping"/>
      </w:r>
      <w:r>
        <w:rPr>
          <w:rStyle w:val="VerbatimChar"/>
        </w:rPr>
        <w:t xml:space="preserve">## [1] "Llh: -2.09941672729774E+03; Pars: -1.659343E+00,  2.179176E-01,  1.124141E-01,  1.448389E+00,  1.800750E-02"</w:t>
      </w:r>
      <w:r>
        <w:br w:type="textWrapping"/>
      </w:r>
      <w:r>
        <w:rPr>
          <w:rStyle w:val="VerbatimChar"/>
        </w:rPr>
        <w:t xml:space="preserve">## [1] "Llh: -2.09911336214257E+03; Pars: -1.638787E+00,  2.382532E-01,  1.336681E-01,  1.433831E+00,  2.969911E-03"</w:t>
      </w:r>
      <w:r>
        <w:br w:type="textWrapping"/>
      </w:r>
      <w:r>
        <w:rPr>
          <w:rStyle w:val="VerbatimChar"/>
        </w:rPr>
        <w:t xml:space="preserve">## [1] "Llh: -2.09978608021919E+03; Pars: -1.769133E+00,  1.889032E-01,  1.027005E-01,  1.439915E+00,  3.385553E-02"</w:t>
      </w:r>
      <w:r>
        <w:br w:type="textWrapping"/>
      </w:r>
      <w:r>
        <w:rPr>
          <w:rStyle w:val="VerbatimChar"/>
        </w:rPr>
        <w:t xml:space="preserve">## [1] "Llh: -2.09920978780224E+03; Pars: -1.579522E+00,  2.801254E-01,  1.652883E-01,  1.416682E+00, -2.196626E-02"</w:t>
      </w:r>
      <w:r>
        <w:br w:type="textWrapping"/>
      </w:r>
      <w:r>
        <w:rPr>
          <w:rStyle w:val="VerbatimChar"/>
        </w:rPr>
        <w:t xml:space="preserve">## [1] "Llh: -2.09883902093896E+03; Pars: -1.621359E+00,  2.254548E-01,  1.569040E-01,  1.414342E+00, -2.044142E-02"</w:t>
      </w:r>
      <w:r>
        <w:br w:type="textWrapping"/>
      </w:r>
      <w:r>
        <w:rPr>
          <w:rStyle w:val="VerbatimChar"/>
        </w:rPr>
        <w:t xml:space="preserve">## [1] "Llh: -2.09890146793141E+03; Pars: -1.626002E+00,  2.361022E-01,  1.530463E-01,  1.418088E+00, -1.444947E-02"</w:t>
      </w:r>
      <w:r>
        <w:br w:type="textWrapping"/>
      </w:r>
      <w:r>
        <w:rPr>
          <w:rStyle w:val="VerbatimChar"/>
        </w:rPr>
        <w:t xml:space="preserve">## [1] "Llh: -2.09871738575453E+03; Pars: -1.666043E+00,  2.328432E-01,  1.443367E-01,  1.420580E+00, -1.209435E-02"</w:t>
      </w:r>
      <w:r>
        <w:br w:type="textWrapping"/>
      </w:r>
      <w:r>
        <w:rPr>
          <w:rStyle w:val="VerbatimChar"/>
        </w:rPr>
        <w:t xml:space="preserve">## [1] "Llh: -2.09857229615759E+03; Pars: -1.697712E+00,  2.240978E-01,  1.390757E-01,  1.420571E+00, -1.349964E-02"</w:t>
      </w:r>
      <w:r>
        <w:br w:type="textWrapping"/>
      </w:r>
      <w:r>
        <w:rPr>
          <w:rStyle w:val="VerbatimChar"/>
        </w:rPr>
        <w:t xml:space="preserve">## [1] "Llh: -2.09877470922657E+03; Pars: -1.736504E+00,  1.911000E-01,  1.234221E-01,  1.426070E+00,  3.974800E-03"</w:t>
      </w:r>
      <w:r>
        <w:br w:type="textWrapping"/>
      </w:r>
      <w:r>
        <w:rPr>
          <w:rStyle w:val="VerbatimChar"/>
        </w:rPr>
        <w:t xml:space="preserve">## [1] "Llh: -2.09873959430994E+03; Pars: -1.697258E+00,  2.102731E-01,  1.338887E-01,  1.423717E+00, -2.510465E-03"</w:t>
      </w:r>
      <w:r>
        <w:br w:type="textWrapping"/>
      </w:r>
      <w:r>
        <w:rPr>
          <w:rStyle w:val="VerbatimChar"/>
        </w:rPr>
        <w:t xml:space="preserve">## [1] "Llh: -2.09849292773638E+03; Pars: -1.700627E+00,  2.137334E-01,  1.551305E-01,  1.405029E+00, -2.315352E-02"</w:t>
      </w:r>
      <w:r>
        <w:br w:type="textWrapping"/>
      </w:r>
      <w:r>
        <w:rPr>
          <w:rStyle w:val="VerbatimChar"/>
        </w:rPr>
        <w:t xml:space="preserve">## [1] "Llh: -2.09837740825301E+03; Pars: -1.731547E+00,  2.024367E-01,  1.658616E-01,  1.390846E+00, -3.621524E-02"</w:t>
      </w:r>
      <w:r>
        <w:br w:type="textWrapping"/>
      </w:r>
      <w:r>
        <w:rPr>
          <w:rStyle w:val="VerbatimChar"/>
        </w:rPr>
        <w:t xml:space="preserve">## [1] "Llh: -2.09820689111067E+03; Pars: -1.700007E+00,  1.973349E-01,  1.499245E-01,  1.422507E+00, -2.776504E-02"</w:t>
      </w:r>
      <w:r>
        <w:br w:type="textWrapping"/>
      </w:r>
      <w:r>
        <w:rPr>
          <w:rStyle w:val="VerbatimChar"/>
        </w:rPr>
        <w:t xml:space="preserve">## [1] "Llh: -2.09794899650008E+03; Pars: -1.717144E+00,  1.786537E-01,  1.515942E-01,  1.429350E+00, -3.918162E-02"</w:t>
      </w:r>
      <w:r>
        <w:br w:type="textWrapping"/>
      </w:r>
      <w:r>
        <w:rPr>
          <w:rStyle w:val="VerbatimChar"/>
        </w:rPr>
        <w:t xml:space="preserve">## [1] "Llh: -2.09838986183630E+03; Pars: -1.782694E+00,  1.920054E-01,  1.374814E-01,  1.423049E+00, -1.975160E-02"</w:t>
      </w:r>
      <w:r>
        <w:br w:type="textWrapping"/>
      </w:r>
      <w:r>
        <w:rPr>
          <w:rStyle w:val="VerbatimChar"/>
        </w:rPr>
        <w:t xml:space="preserve">## [1] "Llh: -2.09833630249935E+03; Pars: -1.742361E+00,  1.998711E-01,  1.423371E-01,  1.420867E+00, -1.992406E-02"</w:t>
      </w:r>
      <w:r>
        <w:br w:type="textWrapping"/>
      </w:r>
      <w:r>
        <w:rPr>
          <w:rStyle w:val="VerbatimChar"/>
        </w:rPr>
        <w:t xml:space="preserve">## [1] "Llh: -2.09798522621802E+03; Pars: -1.767936E+00,  1.792667E-01,  1.475596E-01,  1.404791E+00, -3.545681E-02"</w:t>
      </w:r>
      <w:r>
        <w:br w:type="textWrapping"/>
      </w:r>
      <w:r>
        <w:rPr>
          <w:rStyle w:val="VerbatimChar"/>
        </w:rPr>
        <w:t xml:space="preserve">## [1] "Llh: -2.09812255777134E+03; Pars: -1.742570E+00,  1.905360E-01,  1.470555E-01,  1.410885E+00, -2.886150E-02"</w:t>
      </w:r>
      <w:r>
        <w:br w:type="textWrapping"/>
      </w:r>
      <w:r>
        <w:rPr>
          <w:rStyle w:val="VerbatimChar"/>
        </w:rPr>
        <w:t xml:space="preserve">## [1] "Llh: -2.09778210228049E+03; Pars: -1.765421E+00,  1.829834E-01,  1.646826E-01,  1.402796E+00, -5.520048E-02"</w:t>
      </w:r>
      <w:r>
        <w:br w:type="textWrapping"/>
      </w:r>
      <w:r>
        <w:rPr>
          <w:rStyle w:val="VerbatimChar"/>
        </w:rPr>
        <w:t xml:space="preserve">## [1] "Llh: -2.09761855797246E+03; Pars: -1.799502E+00,  1.706970E-01,  1.800796E-01,  1.392451E+00, -8.154548E-02"</w:t>
      </w:r>
      <w:r>
        <w:br w:type="textWrapping"/>
      </w:r>
      <w:r>
        <w:rPr>
          <w:rStyle w:val="VerbatimChar"/>
        </w:rPr>
        <w:t xml:space="preserve">## [1] "Llh: -2.09760354572288E+03; Pars: -1.805683E+00,  1.539831E-01,  1.758972E-01,  1.394704E+00, -7.142964E-02"</w:t>
      </w:r>
      <w:r>
        <w:br w:type="textWrapping"/>
      </w:r>
      <w:r>
        <w:rPr>
          <w:rStyle w:val="VerbatimChar"/>
        </w:rPr>
        <w:t xml:space="preserve">## [1] "Llh: -2.09758150462560E+03; Pars: -1.859669E+00,  1.276412E-01,  1.943079E-01,  1.381948E+00, -1.003946E-01"</w:t>
      </w:r>
      <w:r>
        <w:br w:type="textWrapping"/>
      </w:r>
      <w:r>
        <w:rPr>
          <w:rStyle w:val="VerbatimChar"/>
        </w:rPr>
        <w:t xml:space="preserve">## [1] "Llh: -2.09767222072602E+03; Pars: -1.823098E+00,  1.417431E-01,  1.604897E-01,  1.420860E+00, -7.438581E-02"</w:t>
      </w:r>
      <w:r>
        <w:br w:type="textWrapping"/>
      </w:r>
      <w:r>
        <w:rPr>
          <w:rStyle w:val="VerbatimChar"/>
        </w:rPr>
        <w:t xml:space="preserve">## [1] "Llh: -2.09761196956629E+03; Pars: -1.800210E+00,  1.549526E-01,  1.618327E-01,  1.413296E+00, -6.484316E-02"</w:t>
      </w:r>
      <w:r>
        <w:br w:type="textWrapping"/>
      </w:r>
      <w:r>
        <w:rPr>
          <w:rStyle w:val="VerbatimChar"/>
        </w:rPr>
        <w:t xml:space="preserve">## [1] "Llh: -2.09757228824475E+03; Pars: -1.835424E+00,  1.296645E-01,  1.918126E-01,  1.387870E+00, -1.086446E-01"</w:t>
      </w:r>
      <w:r>
        <w:br w:type="textWrapping"/>
      </w:r>
      <w:r>
        <w:rPr>
          <w:rStyle w:val="VerbatimChar"/>
        </w:rPr>
        <w:t xml:space="preserve">## [1] "Llh: -2.09816602305014E+03; Pars: -1.881955E+00,  1.044375E-01,  2.165503E-01,  1.371659E+00, -1.530049E-01"</w:t>
      </w:r>
      <w:r>
        <w:br w:type="textWrapping"/>
      </w:r>
      <w:r>
        <w:rPr>
          <w:rStyle w:val="VerbatimChar"/>
        </w:rPr>
        <w:t xml:space="preserve">## [1] "Llh: -2.09753415117778E+03; Pars: -1.836844E+00,  1.269989E-01,  2.042912E-01,  1.396964E+00, -1.223870E-01"</w:t>
      </w:r>
      <w:r>
        <w:br w:type="textWrapping"/>
      </w:r>
      <w:r>
        <w:rPr>
          <w:rStyle w:val="VerbatimChar"/>
        </w:rPr>
        <w:t xml:space="preserve">## [1] "Llh: -2.09800008219641E+03; Pars: -1.871298E+00,  1.068932E-01,  2.326570E-01,  1.393067E+00, -1.658521E-01"</w:t>
      </w:r>
      <w:r>
        <w:br w:type="textWrapping"/>
      </w:r>
      <w:r>
        <w:rPr>
          <w:rStyle w:val="VerbatimChar"/>
        </w:rPr>
        <w:t xml:space="preserve">## [1] "Llh: -2.09825520875810E+03; Pars: -1.935516E+00,  1.111738E-01,  2.213354E-01,  1.360432E+00, -1.519444E-01"</w:t>
      </w:r>
      <w:r>
        <w:br w:type="textWrapping"/>
      </w:r>
      <w:r>
        <w:rPr>
          <w:rStyle w:val="VerbatimChar"/>
        </w:rPr>
        <w:t xml:space="preserve">## [1] "Llh: -2.09756957593105E+03; Pars: -1.771737E+00,  1.586754E-01,  1.690295E-01,  1.411800E+00, -6.737230E-02"</w:t>
      </w:r>
      <w:r>
        <w:br w:type="textWrapping"/>
      </w:r>
      <w:r>
        <w:rPr>
          <w:rStyle w:val="VerbatimChar"/>
        </w:rPr>
        <w:t xml:space="preserve">## [1] "Llh: -2.09741605120942E+03; Pars: -1.842051E+00,  1.130062E-01,  1.884300E-01,  1.404213E+00, -1.039112E-01"</w:t>
      </w:r>
      <w:r>
        <w:br w:type="textWrapping"/>
      </w:r>
      <w:r>
        <w:rPr>
          <w:rStyle w:val="VerbatimChar"/>
        </w:rPr>
        <w:t xml:space="preserve">## [1] "Llh: -2.09746424465730E+03; Pars: -1.863326E+00,  9.194765E-02,  1.926051E-01,  1.410131E+00, -1.150941E-01"</w:t>
      </w:r>
      <w:r>
        <w:br w:type="textWrapping"/>
      </w:r>
      <w:r>
        <w:rPr>
          <w:rStyle w:val="VerbatimChar"/>
        </w:rPr>
        <w:t xml:space="preserve">## [1] "Llh: -2.09779452706398E+03; Pars: -1.858080E+00,  1.097212E-01,  2.173158E-01,  1.379938E+00, -1.362408E-01"</w:t>
      </w:r>
      <w:r>
        <w:br w:type="textWrapping"/>
      </w:r>
      <w:r>
        <w:rPr>
          <w:rStyle w:val="VerbatimChar"/>
        </w:rPr>
        <w:t xml:space="preserve">## [1] "Llh: -2.09747541626514E+03; Pars: -1.814678E+00,  1.421418E-01,  1.757035E-01,  1.404882E+00, -8.269256E-02"</w:t>
      </w:r>
      <w:r>
        <w:br w:type="textWrapping"/>
      </w:r>
      <w:r>
        <w:rPr>
          <w:rStyle w:val="VerbatimChar"/>
        </w:rPr>
        <w:t xml:space="preserve">## [1] "Llh: -2.09746440724477E+03; Pars: -1.780624E+00,  1.390564E-01,  1.773988E-01,  1.420562E+00, -9.360844E-02"</w:t>
      </w:r>
      <w:r>
        <w:br w:type="textWrapping"/>
      </w:r>
      <w:r>
        <w:rPr>
          <w:rStyle w:val="VerbatimChar"/>
        </w:rPr>
        <w:t xml:space="preserve">## [1] "Llh: -2.09743576106077E+03; Pars: -1.800386E+00,  1.361103E-01,  1.816261E-01,  1.410808E+00, -9.530499E-02"</w:t>
      </w:r>
      <w:r>
        <w:br w:type="textWrapping"/>
      </w:r>
      <w:r>
        <w:rPr>
          <w:rStyle w:val="VerbatimChar"/>
        </w:rPr>
        <w:t xml:space="preserve">## [1] "Llh: -2.09748824490547E+03; Pars: -1.790854E+00,  1.395690E-01,  1.758195E-01,  1.423807E+00, -8.002260E-02"</w:t>
      </w:r>
      <w:r>
        <w:br w:type="textWrapping"/>
      </w:r>
      <w:r>
        <w:rPr>
          <w:rStyle w:val="VerbatimChar"/>
        </w:rPr>
        <w:t xml:space="preserve">## [1] "Llh: -2.09743556817539E+03; Pars: -1.801997E+00,  1.370241E-01,  1.798178E-01,  1.414736E+00, -8.717811E-02"</w:t>
      </w:r>
      <w:r>
        <w:br w:type="textWrapping"/>
      </w:r>
      <w:r>
        <w:rPr>
          <w:rStyle w:val="VerbatimChar"/>
        </w:rPr>
        <w:t xml:space="preserve">## [1] "Llh: -2.09758054166083E+03; Pars: -1.866645E+00,  1.075511E-01,  2.029179E-01,  1.400836E+00, -1.292173E-01"</w:t>
      </w:r>
      <w:r>
        <w:br w:type="textWrapping"/>
      </w:r>
      <w:r>
        <w:rPr>
          <w:rStyle w:val="VerbatimChar"/>
        </w:rPr>
        <w:t xml:space="preserve">## [1] "Llh: -2.09745956893766E+03; Pars: -1.795464E+00,  1.439747E-01,  1.775016E-01,  1.409051E+00, -8.283354E-02"</w:t>
      </w:r>
      <w:r>
        <w:br w:type="textWrapping"/>
      </w:r>
      <w:r>
        <w:rPr>
          <w:rStyle w:val="VerbatimChar"/>
        </w:rPr>
        <w:t xml:space="preserve">## [1] "Llh: -2.09760691955696E+03; Pars: -1.784986E+00,  1.412926E-01,  1.569403E-01,  1.420600E+00, -5.838116E-02"</w:t>
      </w:r>
      <w:r>
        <w:br w:type="textWrapping"/>
      </w:r>
      <w:r>
        <w:rPr>
          <w:rStyle w:val="VerbatimChar"/>
        </w:rPr>
        <w:t xml:space="preserve">## [1] "Llh: -2.09744592616548E+03; Pars: -1.823880E+00,  1.304307E-01,  1.924535E-01,  1.402836E+00, -1.063855E-01"</w:t>
      </w:r>
      <w:r>
        <w:br w:type="textWrapping"/>
      </w:r>
      <w:r>
        <w:rPr>
          <w:rStyle w:val="VerbatimChar"/>
        </w:rPr>
        <w:t xml:space="preserve">## [1] "Llh: -2.09740754117834E+03; Pars: -1.810833E+00,  1.219721E-01,  1.922281E-01,  1.411771E+00, -1.075528E-01"</w:t>
      </w:r>
      <w:r>
        <w:br w:type="textWrapping"/>
      </w:r>
      <w:r>
        <w:rPr>
          <w:rStyle w:val="VerbatimChar"/>
        </w:rPr>
        <w:t xml:space="preserve">## [1] "Llh: -2.09743627826866E+03; Pars: -1.808911E+00,  1.129874E-01,  2.004904E-01,  1.415228E+00, -1.199829E-01"</w:t>
      </w:r>
      <w:r>
        <w:br w:type="textWrapping"/>
      </w:r>
      <w:r>
        <w:rPr>
          <w:rStyle w:val="VerbatimChar"/>
        </w:rPr>
        <w:t xml:space="preserve">## [1] "Llh: -2.09745870108021E+03; Pars: -1.836195E+00,  1.126902E-01,  1.963205E-01,  1.408680E+00, -1.172995E-01"</w:t>
      </w:r>
      <w:r>
        <w:br w:type="textWrapping"/>
      </w:r>
      <w:r>
        <w:rPr>
          <w:rStyle w:val="VerbatimChar"/>
        </w:rPr>
        <w:t xml:space="preserve">## [1] "Llh: -2.09742508535593E+03; Pars: -1.826012E+00,  1.198081E-01,  1.916158E-01,  1.408773E+00, -1.086830E-01"</w:t>
      </w:r>
      <w:r>
        <w:br w:type="textWrapping"/>
      </w:r>
      <w:r>
        <w:rPr>
          <w:rStyle w:val="VerbatimChar"/>
        </w:rPr>
        <w:t xml:space="preserve">## [1] "Llh: -2.09740033256346E+03; Pars: -1.808632E+00,  1.202361E-01,  1.810336E-01,  1.417313E+00, -9.466651E-02"</w:t>
      </w:r>
      <w:r>
        <w:br w:type="textWrapping"/>
      </w:r>
      <w:r>
        <w:rPr>
          <w:rStyle w:val="VerbatimChar"/>
        </w:rPr>
        <w:t xml:space="preserve">## [1] "Llh: -2.09741675690097E+03; Pars: -1.801008E+00,  1.154417E-01,  1.753236E-01,  1.424607E+00, -8.880700E-02"</w:t>
      </w:r>
      <w:r>
        <w:br w:type="textWrapping"/>
      </w:r>
      <w:r>
        <w:rPr>
          <w:rStyle w:val="VerbatimChar"/>
        </w:rPr>
        <w:t xml:space="preserve">## [1] "Llh: -2.09739536086861E+03; Pars: -1.835424E+00,  1.096431E-01,  1.916240E-01,  1.411899E+00, -1.054917E-01"</w:t>
      </w:r>
      <w:r>
        <w:br w:type="textWrapping"/>
      </w:r>
      <w:r>
        <w:rPr>
          <w:rStyle w:val="VerbatimChar"/>
        </w:rPr>
        <w:t xml:space="preserve">## [1] "Llh: -2.09741396076639E+03; Pars: -1.852944E+00,  9.840717E-02,  1.966230E-01,  1.412445E+00, -1.105850E-01"</w:t>
      </w:r>
      <w:r>
        <w:br w:type="textWrapping"/>
      </w:r>
      <w:r>
        <w:rPr>
          <w:rStyle w:val="VerbatimChar"/>
        </w:rPr>
        <w:t xml:space="preserve">## [1] "Llh: -2.09746418173557E+03; Pars: -1.847184E+00,  9.962064E-02,  1.981548E-01,  1.406849E+00, -1.209440E-01"</w:t>
      </w:r>
      <w:r>
        <w:br w:type="textWrapping"/>
      </w:r>
      <w:r>
        <w:rPr>
          <w:rStyle w:val="VerbatimChar"/>
        </w:rPr>
        <w:t xml:space="preserve">## [1] "Llh: -2.09740548594205E+03; Pars: -1.813294E+00,  1.265275E-01,  1.844020E-01,  1.412760E+00, -9.561958E-02"</w:t>
      </w:r>
      <w:r>
        <w:br w:type="textWrapping"/>
      </w:r>
      <w:r>
        <w:rPr>
          <w:rStyle w:val="VerbatimChar"/>
        </w:rPr>
        <w:t xml:space="preserve">## [1] "Llh: -2.09738187174198E+03; Pars: -1.818082E+00,  1.164500E-01,  1.834713E-01,  1.414403E+00, -9.421368E-02"</w:t>
      </w:r>
      <w:r>
        <w:br w:type="textWrapping"/>
      </w:r>
      <w:r>
        <w:rPr>
          <w:rStyle w:val="VerbatimChar"/>
        </w:rPr>
        <w:t xml:space="preserve">## [1] "Llh: -2.09738180665866E+03; Pars: -1.814117E+00,  1.148065E-01,  1.793990E-01,  1.417226E+00, -8.697901E-02"</w:t>
      </w:r>
      <w:r>
        <w:br w:type="textWrapping"/>
      </w:r>
      <w:r>
        <w:rPr>
          <w:rStyle w:val="VerbatimChar"/>
        </w:rPr>
        <w:t xml:space="preserve">## [1] "Llh: -2.09740303151854E+03; Pars: -1.790869E+00,  1.242422E-01,  1.830447E-01,  1.424241E+00, -9.221261E-02"</w:t>
      </w:r>
      <w:r>
        <w:br w:type="textWrapping"/>
      </w:r>
      <w:r>
        <w:rPr>
          <w:rStyle w:val="VerbatimChar"/>
        </w:rPr>
        <w:t xml:space="preserve">## [1] "Llh: -2.09739031618035E+03; Pars: -1.803664E+00,  1.213326E-01,  1.843910E-01,  1.419208E+00, -9.513727E-02"</w:t>
      </w:r>
      <w:r>
        <w:br w:type="textWrapping"/>
      </w:r>
      <w:r>
        <w:rPr>
          <w:rStyle w:val="VerbatimChar"/>
        </w:rPr>
        <w:t xml:space="preserve">## [1] "Llh: -2.09741320962273E+03; Pars: -1.819219E+00,  1.148676E-01,  1.761118E-01,  1.419597E+00, -8.360482E-02"</w:t>
      </w:r>
      <w:r>
        <w:br w:type="textWrapping"/>
      </w:r>
      <w:r>
        <w:rPr>
          <w:rStyle w:val="VerbatimChar"/>
        </w:rPr>
        <w:t xml:space="preserve">## [1] "Llh: -2.09739192451930E+03; Pars: -1.812930E+00,  1.201558E-01,  1.881990E-01,  1.413723E+00, -1.015658E-01"</w:t>
      </w:r>
      <w:r>
        <w:br w:type="textWrapping"/>
      </w:r>
      <w:r>
        <w:rPr>
          <w:rStyle w:val="VerbatimChar"/>
        </w:rPr>
        <w:t xml:space="preserve">## [1] "Llh: -2.09737079822553E+03; Pars: -1.816613E+00,  1.084669E-01,  1.854566E-01,  1.418989E+00, -9.791653E-02"</w:t>
      </w:r>
      <w:r>
        <w:br w:type="textWrapping"/>
      </w:r>
      <w:r>
        <w:rPr>
          <w:rStyle w:val="VerbatimChar"/>
        </w:rPr>
        <w:t xml:space="preserve">## [1] "Llh: -2.09736407661083E+03; Pars: -1.818273E+00,  1.004276E-01,  1.859839E-01,  1.422114E+00, -9.906500E-02"</w:t>
      </w:r>
      <w:r>
        <w:br w:type="textWrapping"/>
      </w:r>
      <w:r>
        <w:rPr>
          <w:rStyle w:val="VerbatimChar"/>
        </w:rPr>
        <w:t xml:space="preserve">## [1] "Llh: -2.09736585096640E+03; Pars: -1.825131E+00,  1.062122E-01,  1.908052E-01,  1.416346E+00, -1.006290E-01"</w:t>
      </w:r>
      <w:r>
        <w:br w:type="textWrapping"/>
      </w:r>
      <w:r>
        <w:rPr>
          <w:rStyle w:val="VerbatimChar"/>
        </w:rPr>
        <w:t xml:space="preserve">## [1] "Llh: -2.09736928828525E+03; Pars: -1.821007E+00,  1.095568E-01,  1.883623E-01,  1.416588E+00, -9.913837E-02"</w:t>
      </w:r>
      <w:r>
        <w:br w:type="textWrapping"/>
      </w:r>
      <w:r>
        <w:rPr>
          <w:rStyle w:val="VerbatimChar"/>
        </w:rPr>
        <w:t xml:space="preserve">## [1] "Llh: -2.09737482899795E+03; Pars: -1.794222E+00,  1.150019E-01,  1.798872E-01,  1.423566E+00, -8.785875E-02"</w:t>
      </w:r>
      <w:r>
        <w:br w:type="textWrapping"/>
      </w:r>
      <w:r>
        <w:rPr>
          <w:rStyle w:val="VerbatimChar"/>
        </w:rPr>
        <w:t xml:space="preserve">## [1] "Llh: -2.09736966385571E+03; Pars: -1.804522E+00,  1.136381E-01,  1.828214E-01,  1.420641E+00, -9.226698E-02"</w:t>
      </w:r>
      <w:r>
        <w:br w:type="textWrapping"/>
      </w:r>
      <w:r>
        <w:rPr>
          <w:rStyle w:val="VerbatimChar"/>
        </w:rPr>
        <w:t xml:space="preserve">## [1] "Llh: -2.09737011718145E+03; Pars: -1.813353E+00,  1.026250E-01,  1.811612E-01,  1.424508E+00, -8.806510E-02"</w:t>
      </w:r>
      <w:r>
        <w:br w:type="textWrapping"/>
      </w:r>
      <w:r>
        <w:rPr>
          <w:rStyle w:val="VerbatimChar"/>
        </w:rPr>
        <w:t xml:space="preserve">## [1] "Llh: -2.09736611349601E+03; Pars: -1.813248E+00,  1.067520E-01,  1.829207E-01,  1.421804E+00, -9.144027E-02"</w:t>
      </w:r>
      <w:r>
        <w:br w:type="textWrapping"/>
      </w:r>
      <w:r>
        <w:rPr>
          <w:rStyle w:val="VerbatimChar"/>
        </w:rPr>
        <w:t xml:space="preserve">## [1] "Llh: -2.09734999631919E+03; Pars: -1.826452E+00,  9.655619E-02,  1.843810E-01,  1.420041E+00, -9.301484E-02"</w:t>
      </w:r>
      <w:r>
        <w:br w:type="textWrapping"/>
      </w:r>
      <w:r>
        <w:rPr>
          <w:rStyle w:val="VerbatimChar"/>
        </w:rPr>
        <w:t xml:space="preserve">## [1] "Llh: -2.09734760333678E+03; Pars: -1.837846E+00,  8.613537E-02,  1.843760E-01,  1.420458E+00, -9.195362E-02"</w:t>
      </w:r>
      <w:r>
        <w:br w:type="textWrapping"/>
      </w:r>
      <w:r>
        <w:rPr>
          <w:rStyle w:val="VerbatimChar"/>
        </w:rPr>
        <w:t xml:space="preserve">## [1] "Llh: -2.09735810505783E+03; Pars: -1.825491E+00,  9.096559E-02,  1.913639E-01,  1.423322E+00, -1.031629E-01"</w:t>
      </w:r>
      <w:r>
        <w:br w:type="textWrapping"/>
      </w:r>
      <w:r>
        <w:rPr>
          <w:rStyle w:val="VerbatimChar"/>
        </w:rPr>
        <w:t xml:space="preserve">## [1] "Llh: -2.09735340744869E+03; Pars: -1.822648E+00,  9.641608E-02,  1.883727E-01,  1.421796E+00, -9.911696E-02"</w:t>
      </w:r>
      <w:r>
        <w:br w:type="textWrapping"/>
      </w:r>
      <w:r>
        <w:rPr>
          <w:rStyle w:val="VerbatimChar"/>
        </w:rPr>
        <w:t xml:space="preserve">## [1] "Llh: -2.09736467025419E+03; Pars: -1.842336E+00,  8.605373E-02,  1.901620E-01,  1.420363E+00, -1.006150E-01"</w:t>
      </w:r>
      <w:r>
        <w:br w:type="textWrapping"/>
      </w:r>
      <w:r>
        <w:rPr>
          <w:rStyle w:val="VerbatimChar"/>
        </w:rPr>
        <w:t xml:space="preserve">## [1] "Llh: -2.09735611173212E+03; Pars: -1.832883E+00,  9.224828E-02,  1.883268E-01,  1.420433E+00, -9.852796E-02"</w:t>
      </w:r>
      <w:r>
        <w:br w:type="textWrapping"/>
      </w:r>
      <w:r>
        <w:rPr>
          <w:rStyle w:val="VerbatimChar"/>
        </w:rPr>
        <w:t xml:space="preserve">## [1] "Llh: -2.09735971500767E+03; Pars: -1.841465E+00,  8.640731E-02,  1.922252E-01,  1.418653E+00, -1.042767E-01"</w:t>
      </w:r>
      <w:r>
        <w:br w:type="textWrapping"/>
      </w:r>
      <w:r>
        <w:rPr>
          <w:rStyle w:val="VerbatimChar"/>
        </w:rPr>
        <w:t xml:space="preserve">## [1] "Llh: -2.09735410418606E+03; Pars: -1.834410E+00,  9.109759E-02,  1.898991E-01,  1.419440E+00, -1.010676E-01"</w:t>
      </w:r>
      <w:r>
        <w:br w:type="textWrapping"/>
      </w:r>
      <w:r>
        <w:rPr>
          <w:rStyle w:val="VerbatimChar"/>
        </w:rPr>
        <w:t xml:space="preserve">## [1] "Llh: -2.09735920516337E+03; Pars: -1.833293E+00,  8.167431E-02,  1.839782E-01,  1.425364E+00, -9.526348E-02"</w:t>
      </w:r>
      <w:r>
        <w:br w:type="textWrapping"/>
      </w:r>
      <w:r>
        <w:rPr>
          <w:rStyle w:val="VerbatimChar"/>
        </w:rPr>
        <w:t xml:space="preserve">## [1] "Llh: -2.09735303145583E+03; Pars: -1.831252E+00,  8.721831E-02,  1.856850E-01,  1.423104E+00, -9.660486E-02"</w:t>
      </w:r>
      <w:r>
        <w:br w:type="textWrapping"/>
      </w:r>
      <w:r>
        <w:rPr>
          <w:rStyle w:val="VerbatimChar"/>
        </w:rPr>
        <w:t xml:space="preserve">## [1] "Llh: -2.09735284141437E+03; Pars: -1.845343E+00,  8.164103E-02,  1.886799E-01,  1.419978E+00, -9.584341E-02"</w:t>
      </w:r>
      <w:r>
        <w:br w:type="textWrapping"/>
      </w:r>
      <w:r>
        <w:rPr>
          <w:rStyle w:val="VerbatimChar"/>
        </w:rPr>
        <w:t xml:space="preserve">## [1] "Llh: -2.09734992900392E+03; Pars: -1.838575E+00,  8.597944E-02,  1.880059E-01,  1.420511E+00, -9.664881E-02"</w:t>
      </w:r>
      <w:r>
        <w:br w:type="textWrapping"/>
      </w:r>
      <w:r>
        <w:rPr>
          <w:rStyle w:val="VerbatimChar"/>
        </w:rPr>
        <w:t xml:space="preserve">## [1] "Llh: -2.09734351170718E+03; Pars: -1.833010E+00,  8.641274E-02,  1.862086E-01,  1.421690E+00, -9.562879E-02"</w:t>
      </w:r>
      <w:r>
        <w:br w:type="textWrapping"/>
      </w:r>
      <w:r>
        <w:rPr>
          <w:rStyle w:val="VerbatimChar"/>
        </w:rPr>
        <w:t xml:space="preserve">## [1] "Llh: -2.09733865171673E+03; Pars: -1.833074E+00,  8.363489E-02,  1.851495E-01,  1.422319E+00, -9.417920E-02"</w:t>
      </w:r>
      <w:r>
        <w:br w:type="textWrapping"/>
      </w:r>
      <w:r>
        <w:rPr>
          <w:rStyle w:val="VerbatimChar"/>
        </w:rPr>
        <w:t xml:space="preserve">## [1] "Llh: -2.09734686374904E+03; Pars: -1.830948E+00,  8.456320E-02,  1.827366E-01,  1.423838E+00, -9.033375E-02"</w:t>
      </w:r>
      <w:r>
        <w:br w:type="textWrapping"/>
      </w:r>
      <w:r>
        <w:rPr>
          <w:rStyle w:val="VerbatimChar"/>
        </w:rPr>
        <w:t xml:space="preserve">## [1] "Llh: -2.09734573610078E+03; Pars: -1.831813E+00,  8.615149E-02,  1.845272E-01,  1.422737E+00, -9.301722E-02"</w:t>
      </w:r>
      <w:r>
        <w:br w:type="textWrapping"/>
      </w:r>
      <w:r>
        <w:rPr>
          <w:rStyle w:val="VerbatimChar"/>
        </w:rPr>
        <w:t xml:space="preserve">## [1] "Llh: -2.09735433878895E+03; Pars: -1.846377E+00,  7.638079E-02,  1.827248E-01,  1.421855E+00, -8.984452E-02"</w:t>
      </w:r>
      <w:r>
        <w:br w:type="textWrapping"/>
      </w:r>
      <w:r>
        <w:rPr>
          <w:rStyle w:val="VerbatimChar"/>
        </w:rPr>
        <w:t xml:space="preserve">## [1] "Llh: -2.09734784831928E+03; Pars: -1.828580E+00,  9.096161E-02,  1.869607E-01,  1.421811E+00, -9.679885E-02"</w:t>
      </w:r>
      <w:r>
        <w:br w:type="textWrapping"/>
      </w:r>
      <w:r>
        <w:rPr>
          <w:rStyle w:val="VerbatimChar"/>
        </w:rPr>
        <w:t xml:space="preserve">## [1] "Llh: -2.09734081296769E+03; Pars: -1.836703E+00,  8.586698E-02,  1.859228E-01,  1.420032E+00, -9.243422E-02"</w:t>
      </w:r>
      <w:r>
        <w:br w:type="textWrapping"/>
      </w:r>
      <w:r>
        <w:rPr>
          <w:rStyle w:val="VerbatimChar"/>
        </w:rPr>
        <w:t xml:space="preserve">## [1] "Llh: -2.09734250147779E+03; Pars: -1.835340E+00,  8.620283E-02,  1.858633E-01,  1.420799E+00, -9.347688E-02"</w:t>
      </w:r>
      <w:r>
        <w:br w:type="textWrapping"/>
      </w:r>
      <w:r>
        <w:rPr>
          <w:rStyle w:val="VerbatimChar"/>
        </w:rPr>
        <w:t xml:space="preserve">## [1] "Llh: -2.09733923943942E+03; Pars: -1.828631E+00,  8.705863E-02,  1.827686E-01,  1.422431E+00, -9.070444E-02"</w:t>
      </w:r>
      <w:r>
        <w:br w:type="textWrapping"/>
      </w:r>
      <w:r>
        <w:rPr>
          <w:rStyle w:val="VerbatimChar"/>
        </w:rPr>
        <w:t xml:space="preserve">## [1] "Llh: -2.09734087497412E+03; Pars: -1.831117E+00,  8.678757E-02,  1.840779E-01,  1.421951E+00, -9.219053E-02"</w:t>
      </w:r>
      <w:r>
        <w:br w:type="textWrapping"/>
      </w:r>
      <w:r>
        <w:rPr>
          <w:rStyle w:val="VerbatimChar"/>
        </w:rPr>
        <w:t xml:space="preserve">## [1] "Llh: -2.09734214585265E+03; Pars: -1.838647E+00,  8.085926E-02,  1.821370E-01,  1.421379E+00, -8.811663E-02"</w:t>
      </w:r>
      <w:r>
        <w:br w:type="textWrapping"/>
      </w:r>
      <w:r>
        <w:rPr>
          <w:rStyle w:val="VerbatimChar"/>
        </w:rPr>
        <w:t xml:space="preserve">## [1] "Llh: -2.09734116832627E+03; Pars: -1.836130E+00,  8.327447E-02,  1.833429E-01,  1.421487E+00, -9.028719E-02"</w:t>
      </w:r>
      <w:r>
        <w:br w:type="textWrapping"/>
      </w:r>
      <w:r>
        <w:rPr>
          <w:rStyle w:val="VerbatimChar"/>
        </w:rPr>
        <w:t xml:space="preserve">## [1] "Llh: -2.09733377983796E+03; Pars: -1.828695E+00,  8.424392E-02,  1.843084E-01,  1.423145E+00, -9.229528E-02"</w:t>
      </w:r>
      <w:r>
        <w:br w:type="textWrapping"/>
      </w:r>
      <w:r>
        <w:rPr>
          <w:rStyle w:val="VerbatimChar"/>
        </w:rPr>
        <w:t xml:space="preserve">## [1] "Llh: -2.09732770429552E+03; Pars: -1.824119E+00,  8.331383E-02,  1.842745E-01,  1.424491E+00, -9.246611E-02"</w:t>
      </w:r>
      <w:r>
        <w:br w:type="textWrapping"/>
      </w:r>
      <w:r>
        <w:rPr>
          <w:rStyle w:val="VerbatimChar"/>
        </w:rPr>
        <w:t xml:space="preserve">## [1] "Llh: -2.09732869439348E+03; Pars: -1.831650E+00,  8.310727E-02,  1.840561E-01,  1.421566E+00, -9.101124E-02"</w:t>
      </w:r>
      <w:r>
        <w:br w:type="textWrapping"/>
      </w:r>
      <w:r>
        <w:rPr>
          <w:rStyle w:val="VerbatimChar"/>
        </w:rPr>
        <w:t xml:space="preserve">## [1] "Llh: -2.09733257431788E+03; Pars: -1.831691E+00,  8.385809E-02,  1.841739E-01,  1.421859E+00, -9.151274E-02"</w:t>
      </w:r>
      <w:r>
        <w:br w:type="textWrapping"/>
      </w:r>
      <w:r>
        <w:rPr>
          <w:rStyle w:val="VerbatimChar"/>
        </w:rPr>
        <w:t xml:space="preserve">## [1] "Llh: -2.09732907278505E+03; Pars: -1.825541E+00,  8.590942E-02,  1.855258E-01,  1.422847E+00, -9.403090E-02"</w:t>
      </w:r>
      <w:r>
        <w:br w:type="textWrapping"/>
      </w:r>
      <w:r>
        <w:rPr>
          <w:rStyle w:val="VerbatimChar"/>
        </w:rPr>
        <w:t xml:space="preserve">## [1] "Llh: -2.09733145810780E+03; Pars: -1.828188E+00,  8.524296E-02,  1.849800E-01,  1.422507E+00, -9.309497E-02"</w:t>
      </w:r>
      <w:r>
        <w:br w:type="textWrapping"/>
      </w:r>
      <w:r>
        <w:rPr>
          <w:rStyle w:val="VerbatimChar"/>
        </w:rPr>
        <w:t xml:space="preserve">## [1] "Llh: -2.09732695943832E+03; Pars: -1.820503E+00,  8.333210E-02,  1.827870E-01,  1.425435E+00, -9.252253E-02"</w:t>
      </w:r>
      <w:r>
        <w:br w:type="textWrapping"/>
      </w:r>
      <w:r>
        <w:rPr>
          <w:rStyle w:val="VerbatimChar"/>
        </w:rPr>
        <w:t xml:space="preserve">## [1] "Llh: -2.09732544501859E+03; Pars: -1.812403E+00,  8.209286E-02,  1.812191E-01,  1.428144E+00, -9.256669E-02"</w:t>
      </w:r>
      <w:r>
        <w:br w:type="textWrapping"/>
      </w:r>
      <w:r>
        <w:rPr>
          <w:rStyle w:val="VerbatimChar"/>
        </w:rPr>
        <w:t xml:space="preserve">## [1] "Llh: -2.09731954768724E+03; Pars: -1.822083E+00,  8.028309E-02,  1.853214E-01,  1.425314E+00, -9.499722E-02"</w:t>
      </w:r>
      <w:r>
        <w:br w:type="textWrapping"/>
      </w:r>
      <w:r>
        <w:rPr>
          <w:rStyle w:val="VerbatimChar"/>
        </w:rPr>
        <w:t xml:space="preserve">## [1] "Llh: -2.09731290257639E+03; Pars: -1.818809E+00,  7.709571E-02,  1.865979E-01,  1.426757E+00, -9.714360E-02"</w:t>
      </w:r>
      <w:r>
        <w:br w:type="textWrapping"/>
      </w:r>
      <w:r>
        <w:rPr>
          <w:rStyle w:val="VerbatimChar"/>
        </w:rPr>
        <w:t xml:space="preserve">## [1] "Llh: -2.09730977809297E+03; Pars: -1.811935E+00,  8.089198E-02,  1.835198E-01,  1.427203E+00, -9.270822E-02"</w:t>
      </w:r>
      <w:r>
        <w:br w:type="textWrapping"/>
      </w:r>
      <w:r>
        <w:rPr>
          <w:rStyle w:val="VerbatimChar"/>
        </w:rPr>
        <w:t xml:space="preserve">## [1] "Llh: -2.09730005394081E+03; Pars: -1.801365E+00,  7.955444E-02,  1.827050E-01,  1.429651E+00, -9.197273E-02"</w:t>
      </w:r>
      <w:r>
        <w:br w:type="textWrapping"/>
      </w:r>
      <w:r>
        <w:rPr>
          <w:rStyle w:val="VerbatimChar"/>
        </w:rPr>
        <w:t xml:space="preserve">## [1] "Llh: -2.09730720437279E+03; Pars: -1.809798E+00,  7.636629E-02,  1.820153E-01,  1.429398E+00, -9.203325E-02"</w:t>
      </w:r>
      <w:r>
        <w:br w:type="textWrapping"/>
      </w:r>
      <w:r>
        <w:rPr>
          <w:rStyle w:val="VerbatimChar"/>
        </w:rPr>
        <w:t xml:space="preserve">## [1] "Llh: -2.09731120340754E+03; Pars: -1.813733E+00,  7.864778E-02,  1.828929E-01,  1.427758E+00, -9.253266E-02"</w:t>
      </w:r>
      <w:r>
        <w:br w:type="textWrapping"/>
      </w:r>
      <w:r>
        <w:rPr>
          <w:rStyle w:val="VerbatimChar"/>
        </w:rPr>
        <w:t xml:space="preserve">## [1] "Llh: -2.09730994098364E+03; Pars: -1.794948E+00,  7.631475E-02,  1.826686E-01,  1.433835E+00, -9.546171E-02"</w:t>
      </w:r>
      <w:r>
        <w:br w:type="textWrapping"/>
      </w:r>
      <w:r>
        <w:rPr>
          <w:rStyle w:val="VerbatimChar"/>
        </w:rPr>
        <w:t xml:space="preserve">## [1] "Llh: -2.09730964469793E+03; Pars: -1.804123E+00,  7.795898E-02,  1.830155E-01,  1.430758E+00, -9.434909E-02"</w:t>
      </w:r>
      <w:r>
        <w:br w:type="textWrapping"/>
      </w:r>
      <w:r>
        <w:rPr>
          <w:rStyle w:val="VerbatimChar"/>
        </w:rPr>
        <w:t xml:space="preserve">## [1] "Llh: -2.09730120405790E+03; Pars: -1.794480E+00,  7.412932E-02,  1.819466E-01,  1.433405E+00, -9.476004E-02"</w:t>
      </w:r>
      <w:r>
        <w:br w:type="textWrapping"/>
      </w:r>
      <w:r>
        <w:rPr>
          <w:rStyle w:val="VerbatimChar"/>
        </w:rPr>
        <w:t xml:space="preserve">## [1] "Llh: -2.09730416984857E+03; Pars: -1.801890E+00,  7.632588E-02,  1.825286E-01,  1.431171E+00, -9.418655E-02"</w:t>
      </w:r>
      <w:r>
        <w:br w:type="textWrapping"/>
      </w:r>
      <w:r>
        <w:rPr>
          <w:rStyle w:val="VerbatimChar"/>
        </w:rPr>
        <w:t xml:space="preserve">## [1] "Llh: -2.09728871308465E+03; Pars: -1.799027E+00,  7.222301E-02,  1.852930E-01,  1.431842E+00, -9.553680E-02"</w:t>
      </w:r>
      <w:r>
        <w:br w:type="textWrapping"/>
      </w:r>
      <w:r>
        <w:rPr>
          <w:rStyle w:val="VerbatimChar"/>
        </w:rPr>
        <w:t xml:space="preserve">## [1] "Llh: -2.09727829174363E+03; Pars: -1.792339E+00,  6.774242E-02,  1.873299E-01,  1.433695E+00, -9.702185E-02"</w:t>
      </w:r>
      <w:r>
        <w:br w:type="textWrapping"/>
      </w:r>
      <w:r>
        <w:rPr>
          <w:rStyle w:val="VerbatimChar"/>
        </w:rPr>
        <w:t xml:space="preserve">## [1] "Llh: -2.09729193666703E+03; Pars: -1.782033E+00,  7.302692E-02,  1.802070E-01,  1.436018E+00, -9.091118E-02"</w:t>
      </w:r>
      <w:r>
        <w:br w:type="textWrapping"/>
      </w:r>
      <w:r>
        <w:rPr>
          <w:rStyle w:val="VerbatimChar"/>
        </w:rPr>
        <w:t xml:space="preserve">## [1] "Llh: -2.09729278331265E+03; Pars: -1.791227E+00,  7.402353E-02,  1.818047E-01,  1.433697E+00, -9.246929E-02"</w:t>
      </w:r>
      <w:r>
        <w:br w:type="textWrapping"/>
      </w:r>
      <w:r>
        <w:rPr>
          <w:rStyle w:val="VerbatimChar"/>
        </w:rPr>
        <w:t xml:space="preserve">## [1] "Llh: -2.09727969224589E+03; Pars: -1.787883E+00,  7.035481E-02,  1.826660E-01,  1.434107E+00, -9.233053E-02"</w:t>
      </w:r>
      <w:r>
        <w:br w:type="textWrapping"/>
      </w:r>
      <w:r>
        <w:rPr>
          <w:rStyle w:val="VerbatimChar"/>
        </w:rPr>
        <w:t xml:space="preserve">## [1] "Llh: -2.09728552643374E+03; Pars: -1.791943E+00,  7.218333E-02,  1.827534E-01,  1.433269E+00, -9.283517E-02"</w:t>
      </w:r>
      <w:r>
        <w:br w:type="textWrapping"/>
      </w:r>
      <w:r>
        <w:rPr>
          <w:rStyle w:val="VerbatimChar"/>
        </w:rPr>
        <w:t xml:space="preserve">## [1] "Llh: -2.09728068606850E+03; Pars: -1.773442E+00,  6.950485E-02,  1.839265E-01,  1.437360E+00, -9.476528E-02"</w:t>
      </w:r>
      <w:r>
        <w:br w:type="textWrapping"/>
      </w:r>
      <w:r>
        <w:rPr>
          <w:rStyle w:val="VerbatimChar"/>
        </w:rPr>
        <w:t xml:space="preserve">## [1] "Llh: -2.09728249308922E+03; Pars: -1.782531E+00,  7.116014E-02,  1.834487E-01,  1.435365E+00, -9.408227E-02"</w:t>
      </w:r>
      <w:r>
        <w:br w:type="textWrapping"/>
      </w:r>
      <w:r>
        <w:rPr>
          <w:rStyle w:val="VerbatimChar"/>
        </w:rPr>
        <w:t xml:space="preserve">## [1] "Llh: -2.09727454041353E+03; Pars: -1.780345E+00,  6.978094E-02,  1.847872E-01,  1.434923E+00, -9.204059E-02"</w:t>
      </w:r>
      <w:r>
        <w:br w:type="textWrapping"/>
      </w:r>
      <w:r>
        <w:rPr>
          <w:rStyle w:val="VerbatimChar"/>
        </w:rPr>
        <w:t xml:space="preserve">## [1] "Llh: -2.09727536964561E+03; Pars: -1.773278E+00,  6.770335E-02,  1.862075E-01,  1.435683E+00, -9.068087E-02"</w:t>
      </w:r>
      <w:r>
        <w:br w:type="textWrapping"/>
      </w:r>
      <w:r>
        <w:rPr>
          <w:rStyle w:val="VerbatimChar"/>
        </w:rPr>
        <w:t xml:space="preserve">## [1] "Llh: -2.09727440492270E+03; Pars: -1.765052E+00,  6.170088E-02,  1.848617E-01,  1.440811E+00, -9.485504E-02"</w:t>
      </w:r>
      <w:r>
        <w:br w:type="textWrapping"/>
      </w:r>
      <w:r>
        <w:rPr>
          <w:rStyle w:val="VerbatimChar"/>
        </w:rPr>
        <w:t xml:space="preserve">## [1] "Llh: -2.09728673771117E+03; Pars: -1.746896E+00,  5.433815E-02,  1.859400E-01,  1.446423E+00, -9.629620E-02"</w:t>
      </w:r>
      <w:r>
        <w:br w:type="textWrapping"/>
      </w:r>
      <w:r>
        <w:rPr>
          <w:rStyle w:val="VerbatimChar"/>
        </w:rPr>
        <w:t xml:space="preserve">## [1] "Llh: -2.09726932519666E+03; Pars: -1.777592E+00,  6.283421E-02,  1.892215E-01,  1.436336E+00, -9.749414E-02"</w:t>
      </w:r>
      <w:r>
        <w:br w:type="textWrapping"/>
      </w:r>
      <w:r>
        <w:rPr>
          <w:rStyle w:val="VerbatimChar"/>
        </w:rPr>
        <w:t xml:space="preserve">## [1] "Llh: -2.09727507253174E+03; Pars: -1.775371E+00,  5.828445E-02,  1.937287E-01,  1.436494E+00, -1.007856E-01"</w:t>
      </w:r>
      <w:r>
        <w:br w:type="textWrapping"/>
      </w:r>
      <w:r>
        <w:rPr>
          <w:rStyle w:val="VerbatimChar"/>
        </w:rPr>
        <w:t xml:space="preserve">## [1] "Llh: -2.09726800782195E+03; Pars: -1.787842E+00,  6.340688E-02,  1.876200E-01,  1.434585E+00, -9.473158E-02"</w:t>
      </w:r>
      <w:r>
        <w:br w:type="textWrapping"/>
      </w:r>
      <w:r>
        <w:rPr>
          <w:rStyle w:val="VerbatimChar"/>
        </w:rPr>
        <w:t xml:space="preserve">## [1] "Llh: -2.09726871976527E+03; Pars: -1.795042E+00,  6.056156E-02,  1.894668E-01,  1.433200E+00, -9.471473E-02"</w:t>
      </w:r>
      <w:r>
        <w:br w:type="textWrapping"/>
      </w:r>
      <w:r>
        <w:rPr>
          <w:rStyle w:val="VerbatimChar"/>
        </w:rPr>
        <w:t xml:space="preserve">## [1] "Llh: -2.09727276182979E+03; Pars: -1.773385E+00,  6.008897E-02,  1.908621E-01,  1.438032E+00, -9.812676E-02"</w:t>
      </w:r>
      <w:r>
        <w:br w:type="textWrapping"/>
      </w:r>
      <w:r>
        <w:rPr>
          <w:rStyle w:val="VerbatimChar"/>
        </w:rPr>
        <w:t xml:space="preserve">## [1] "Llh: -2.09727002714151E+03; Pars: -1.777010E+00,  6.250569E-02,  1.888131E-01,  1.437049E+00, -9.667770E-02"</w:t>
      </w:r>
      <w:r>
        <w:br w:type="textWrapping"/>
      </w:r>
      <w:r>
        <w:rPr>
          <w:rStyle w:val="VerbatimChar"/>
        </w:rPr>
        <w:t xml:space="preserve">## [1] "Llh: -2.09727231078315E+03; Pars: -1.762797E+00,  6.042983E-02,  1.867915E-01,  1.439790E+00, -9.329777E-02"</w:t>
      </w:r>
      <w:r>
        <w:br w:type="textWrapping"/>
      </w:r>
      <w:r>
        <w:rPr>
          <w:rStyle w:val="VerbatimChar"/>
        </w:rPr>
        <w:t xml:space="preserve">## [1] "Llh: -2.09726927826894E+03; Pars: -1.770183E+00,  6.218043E-02,  1.869261E-01,  1.438264E+00, -9.422879E-02"</w:t>
      </w:r>
      <w:r>
        <w:br w:type="textWrapping"/>
      </w:r>
      <w:r>
        <w:rPr>
          <w:rStyle w:val="VerbatimChar"/>
        </w:rPr>
        <w:t xml:space="preserve">## [1] "Llh: -2.09726975891662E+03; Pars: -1.770726E+00,  5.601987E-02,  1.901897E-01,  1.439896E+00, -9.915431E-02"</w:t>
      </w:r>
      <w:r>
        <w:br w:type="textWrapping"/>
      </w:r>
      <w:r>
        <w:rPr>
          <w:rStyle w:val="VerbatimChar"/>
        </w:rPr>
        <w:t xml:space="preserve">## [1] "Llh: -2.09726836486385E+03; Pars: -1.773131E+00,  5.918215E-02,  1.888391E-01,  1.438651E+00, -9.737588E-02"</w:t>
      </w:r>
      <w:r>
        <w:br w:type="textWrapping"/>
      </w:r>
      <w:r>
        <w:rPr>
          <w:rStyle w:val="VerbatimChar"/>
        </w:rPr>
        <w:t xml:space="preserve">## [1] "Llh: -2.09727127692191E+03; Pars: -1.789251E+00,  6.230849E-02,  1.917062E-01,  1.433152E+00, -9.734819E-02"</w:t>
      </w:r>
      <w:r>
        <w:br w:type="textWrapping"/>
      </w:r>
      <w:r>
        <w:rPr>
          <w:rStyle w:val="VerbatimChar"/>
        </w:rPr>
        <w:t xml:space="preserve">## [1] "Llh: -2.09726850009766E+03; Pars: -1.783201E+00,  6.215603E-02,  1.899951E-01,  1.435063E+00, -9.672490E-02"</w:t>
      </w:r>
      <w:r>
        <w:br w:type="textWrapping"/>
      </w:r>
      <w:r>
        <w:rPr>
          <w:rStyle w:val="VerbatimChar"/>
        </w:rPr>
        <w:t xml:space="preserve">## [1] "Llh: -2.09726531305415E+03; Pars: -1.779770E+00,  6.136837E-02,  1.882277E-01,  1.436108E+00, -9.554442E-02"</w:t>
      </w:r>
      <w:r>
        <w:br w:type="textWrapping"/>
      </w:r>
      <w:r>
        <w:rPr>
          <w:rStyle w:val="VerbatimChar"/>
        </w:rPr>
        <w:t xml:space="preserve">## [1] "Llh: -2.09726319006129E+03; Pars: -1.781150E+00,  6.080750E-02,  1.879350E-01,  1.435638E+00, -9.497778E-02"</w:t>
      </w:r>
      <w:r>
        <w:br w:type="textWrapping"/>
      </w:r>
      <w:r>
        <w:rPr>
          <w:rStyle w:val="VerbatimChar"/>
        </w:rPr>
        <w:t xml:space="preserve">## [1] "Llh: -2.09726452219467E+03; Pars: -1.780611E+00,  6.025212E-02,  1.873046E-01,  1.436543E+00, -9.372144E-02"</w:t>
      </w:r>
      <w:r>
        <w:br w:type="textWrapping"/>
      </w:r>
      <w:r>
        <w:rPr>
          <w:rStyle w:val="VerbatimChar"/>
        </w:rPr>
        <w:t xml:space="preserve">## [1] "Llh: -2.09726532992085E+03; Pars: -1.779856E+00,  6.088752E-02,  1.877838E-01,  1.436491E+00, -9.466461E-02"</w:t>
      </w:r>
      <w:r>
        <w:br w:type="textWrapping"/>
      </w:r>
      <w:r>
        <w:rPr>
          <w:rStyle w:val="VerbatimChar"/>
        </w:rPr>
        <w:t xml:space="preserve">## [1] "Llh: -2.09726645338818E+03; Pars: -1.792191E+00,  6.012322E-02,  1.897514E-01,  1.433930E+00, -9.678384E-02"</w:t>
      </w:r>
      <w:r>
        <w:br w:type="textWrapping"/>
      </w:r>
      <w:r>
        <w:rPr>
          <w:rStyle w:val="VerbatimChar"/>
        </w:rPr>
        <w:t xml:space="preserve">## [1] "Llh: -2.09726556378019E+03; Pars: -1.786689E+00,  6.063105E-02,  1.890451E-01,  1.435012E+00, -9.614508E-02"</w:t>
      </w:r>
      <w:r>
        <w:br w:type="textWrapping"/>
      </w:r>
      <w:r>
        <w:rPr>
          <w:rStyle w:val="VerbatimChar"/>
        </w:rPr>
        <w:t xml:space="preserve">## [1] "Llh: -2.09726325990157E+03; Pars: -1.780568E+00,  5.955215E-02,  1.863024E-01,  1.437108E+00, -9.405580E-02"</w:t>
      </w:r>
      <w:r>
        <w:br w:type="textWrapping"/>
      </w:r>
      <w:r>
        <w:rPr>
          <w:rStyle w:val="VerbatimChar"/>
        </w:rPr>
        <w:t xml:space="preserve">## [1] "Llh: -2.09726403483469E+03; Pars: -1.781226E+00,  6.019271E-02,  1.872256E-01,  1.436597E+00, -9.472307E-02"</w:t>
      </w:r>
      <w:r>
        <w:br w:type="textWrapping"/>
      </w:r>
      <w:r>
        <w:rPr>
          <w:rStyle w:val="VerbatimChar"/>
        </w:rPr>
        <w:t xml:space="preserve">## [1] "Llh: -2.09726579792483E+03; Pars: -1.793613E+00,  6.270073E-02,  1.864438E-01,  1.432909E+00, -9.207679E-02"</w:t>
      </w:r>
      <w:r>
        <w:br w:type="textWrapping"/>
      </w:r>
      <w:r>
        <w:rPr>
          <w:rStyle w:val="VerbatimChar"/>
        </w:rPr>
        <w:t xml:space="preserve">## [1] "Llh: -2.09726448521629E+03; Pars: -1.788492E+00,  6.180195E-02,  1.870426E-01,  1.434342E+00, -9.340156E-02"</w:t>
      </w:r>
      <w:r>
        <w:br w:type="textWrapping"/>
      </w:r>
      <w:r>
        <w:rPr>
          <w:rStyle w:val="VerbatimChar"/>
        </w:rPr>
        <w:t xml:space="preserve">## [1] "Llh: -2.09726086910028E+03; Pars: -1.779162E+00,  5.792596E-02,  1.874318E-01,  1.436872E+00, -9.418908E-02"</w:t>
      </w:r>
      <w:r>
        <w:br w:type="textWrapping"/>
      </w:r>
      <w:r>
        <w:rPr>
          <w:rStyle w:val="VerbatimChar"/>
        </w:rPr>
        <w:t xml:space="preserve">## [1] "Llh: -2.09725927902661E+03; Pars: -1.774822E+00,  5.536581E-02,  1.873378E-01,  1.438017E+00, -9.391783E-02"</w:t>
      </w:r>
      <w:r>
        <w:br w:type="textWrapping"/>
      </w:r>
      <w:r>
        <w:rPr>
          <w:rStyle w:val="VerbatimChar"/>
        </w:rPr>
        <w:t xml:space="preserve">## [1] "Llh: -2.09726112230207E+03; Pars: -1.775568E+00,  5.841618E-02,  1.853238E-01,  1.437647E+00, -9.188468E-02"</w:t>
      </w:r>
      <w:r>
        <w:br w:type="textWrapping"/>
      </w:r>
      <w:r>
        <w:rPr>
          <w:rStyle w:val="VerbatimChar"/>
        </w:rPr>
        <w:t xml:space="preserve">## [1] "Llh: -2.09726141101792E+03; Pars: -1.778348E+00,  5.896220E-02,  1.862542E-01,  1.436988E+00, -9.294978E-02"</w:t>
      </w:r>
      <w:r>
        <w:br w:type="textWrapping"/>
      </w:r>
      <w:r>
        <w:rPr>
          <w:rStyle w:val="VerbatimChar"/>
        </w:rPr>
        <w:t xml:space="preserve">## [1] "Llh: -2.09725866943945E+03; Pars: -1.779629E+00,  5.806043E-02,  1.862720E-01,  1.436557E+00, -9.357362E-02"</w:t>
      </w:r>
      <w:r>
        <w:br w:type="textWrapping"/>
      </w:r>
      <w:r>
        <w:rPr>
          <w:rStyle w:val="VerbatimChar"/>
        </w:rPr>
        <w:t xml:space="preserve">## [1] "Llh: -2.09725627215211E+03; Pars: -1.779138E+00,  5.699467E-02,  1.857557E-01,  1.436564E+00, -9.349971E-02"</w:t>
      </w:r>
      <w:r>
        <w:br w:type="textWrapping"/>
      </w:r>
      <w:r>
        <w:rPr>
          <w:rStyle w:val="VerbatimChar"/>
        </w:rPr>
        <w:t xml:space="preserve">## [1] "Llh: -2.09726059721629E+03; Pars: -1.768006E+00,  5.480035E-02,  1.860193E-01,  1.439652E+00, -9.393275E-02"</w:t>
      </w:r>
      <w:r>
        <w:br w:type="textWrapping"/>
      </w:r>
      <w:r>
        <w:rPr>
          <w:rStyle w:val="VerbatimChar"/>
        </w:rPr>
        <w:t xml:space="preserve">## [1] "Llh: -2.09725970559752E+03; Pars: -1.773127E+00,  5.647263E-02,  1.862751E-01,  1.438322E+00, -9.379996E-02"</w:t>
      </w:r>
      <w:r>
        <w:br w:type="textWrapping"/>
      </w:r>
      <w:r>
        <w:rPr>
          <w:rStyle w:val="VerbatimChar"/>
        </w:rPr>
        <w:t xml:space="preserve">## [1] "Llh: -2.09725793299603E+03; Pars: -1.772954E+00,  5.567552E-02,  1.867485E-01,  1.437366E+00, -9.317618E-02"</w:t>
      </w:r>
      <w:r>
        <w:br w:type="textWrapping"/>
      </w:r>
      <w:r>
        <w:rPr>
          <w:rStyle w:val="VerbatimChar"/>
        </w:rPr>
        <w:t xml:space="preserve">## [1] "Llh: -2.09725840060469E+03; Pars: -1.774857E+00,  5.662035E-02,  1.866370E-01,  1.437302E+00, -9.339609E-02"</w:t>
      </w:r>
      <w:r>
        <w:br w:type="textWrapping"/>
      </w:r>
      <w:r>
        <w:rPr>
          <w:rStyle w:val="VerbatimChar"/>
        </w:rPr>
        <w:t xml:space="preserve">## [1] "Llh: -2.09725675419390E+03; Pars: -1.769094E+00,  5.263655E-02,  1.846414E-01,  1.439531E+00, -9.153357E-02"</w:t>
      </w:r>
      <w:r>
        <w:br w:type="textWrapping"/>
      </w:r>
      <w:r>
        <w:rPr>
          <w:rStyle w:val="VerbatimChar"/>
        </w:rPr>
        <w:t xml:space="preserve">## [1] "Llh: -2.09725723445864E+03; Pars: -1.772108E+00,  5.457011E-02,  1.854648E-01,  1.438557E+00, -9.239462E-02"</w:t>
      </w:r>
      <w:r>
        <w:br w:type="textWrapping"/>
      </w:r>
      <w:r>
        <w:rPr>
          <w:rStyle w:val="VerbatimChar"/>
        </w:rPr>
        <w:t xml:space="preserve">## [1] "Llh: -2.09725520248089E+03; Pars: -1.772086E+00,  5.255488E-02,  1.869795E-01,  1.438273E+00, -9.448622E-02"</w:t>
      </w:r>
      <w:r>
        <w:br w:type="textWrapping"/>
      </w:r>
      <w:r>
        <w:rPr>
          <w:rStyle w:val="VerbatimChar"/>
        </w:rPr>
        <w:t xml:space="preserve">## [1] "Llh: -2.09725426674088E+03; Pars: -1.770345E+00,  4.984860E-02,  1.878074E-01,  1.438586E+00, -9.578699E-02"</w:t>
      </w:r>
      <w:r>
        <w:br w:type="textWrapping"/>
      </w:r>
      <w:r>
        <w:rPr>
          <w:rStyle w:val="VerbatimChar"/>
        </w:rPr>
        <w:t xml:space="preserve">## [1] "Llh: -2.09725298976520E+03; Pars: -1.773414E+00,  5.171711E-02,  1.866412E-01,  1.437702E+00, -9.336575E-02"</w:t>
      </w:r>
      <w:r>
        <w:br w:type="textWrapping"/>
      </w:r>
      <w:r>
        <w:rPr>
          <w:rStyle w:val="VerbatimChar"/>
        </w:rPr>
        <w:t xml:space="preserve">## [1] "Llh: -2.09725066248687E+03; Pars: -1.773557E+00,  4.949170E-02,  1.868242E-01,  1.437392E+00, -9.314865E-02"</w:t>
      </w:r>
      <w:r>
        <w:br w:type="textWrapping"/>
      </w:r>
      <w:r>
        <w:rPr>
          <w:rStyle w:val="VerbatimChar"/>
        </w:rPr>
        <w:t xml:space="preserve">## [1] "Llh: -2.09725084094958E+03; Pars: -1.771213E+00,  5.043672E-02,  1.853731E-01,  1.437758E+00, -9.294021E-02"</w:t>
      </w:r>
      <w:r>
        <w:br w:type="textWrapping"/>
      </w:r>
      <w:r>
        <w:rPr>
          <w:rStyle w:val="VerbatimChar"/>
        </w:rPr>
        <w:t xml:space="preserve">## [1] "Llh: -2.09725229701150E+03; Pars: -1.772115E+00,  5.162624E-02,  1.858643E-01,  1.437823E+00, -9.318462E-02"</w:t>
      </w:r>
      <w:r>
        <w:br w:type="textWrapping"/>
      </w:r>
      <w:r>
        <w:rPr>
          <w:rStyle w:val="VerbatimChar"/>
        </w:rPr>
        <w:t xml:space="preserve">## [1] "Llh: -2.09724874335498E+03; Pars: -1.772385E+00,  4.821223E-02,  1.854122E-01,  1.438566E+00, -9.358747E-02"</w:t>
      </w:r>
      <w:r>
        <w:br w:type="textWrapping"/>
      </w:r>
      <w:r>
        <w:rPr>
          <w:rStyle w:val="VerbatimChar"/>
        </w:rPr>
        <w:t xml:space="preserve">## [1] "Llh: -2.09724587557604E+03; Pars: -1.772101E+00,  4.486460E-02,  1.847441E-01,  1.439166E+00, -9.379311E-02"</w:t>
      </w:r>
      <w:r>
        <w:br w:type="textWrapping"/>
      </w:r>
      <w:r>
        <w:rPr>
          <w:rStyle w:val="VerbatimChar"/>
        </w:rPr>
        <w:t xml:space="preserve">## [1] "Llh: -2.09724619324530E+03; Pars: -1.777448E+00,  4.783884E-02,  1.875604E-01,  1.436256E+00, -9.613390E-02"</w:t>
      </w:r>
      <w:r>
        <w:br w:type="textWrapping"/>
      </w:r>
      <w:r>
        <w:rPr>
          <w:rStyle w:val="VerbatimChar"/>
        </w:rPr>
        <w:t xml:space="preserve">## [1] "Llh: -2.09724800249517E+03; Pars: -1.775359E+00,  4.899563E-02,  1.868307E-01,  1.437074E+00, -9.498382E-02"</w:t>
      </w:r>
      <w:r>
        <w:br w:type="textWrapping"/>
      </w:r>
      <w:r>
        <w:rPr>
          <w:rStyle w:val="VerbatimChar"/>
        </w:rPr>
        <w:t xml:space="preserve">## [1] "Llh: -2.09724936101106E+03; Pars: -1.766727E+00,  4.119196E-02,  1.871680E-01,  1.439100E+00, -9.522143E-02"</w:t>
      </w:r>
      <w:r>
        <w:br w:type="textWrapping"/>
      </w:r>
      <w:r>
        <w:rPr>
          <w:rStyle w:val="VerbatimChar"/>
        </w:rPr>
        <w:t xml:space="preserve">## [1] "Llh: -2.09724825748401E+03; Pars: -1.769830E+00,  4.467534E-02,  1.868149E-01,  1.438465E+00, -9.479100E-02"</w:t>
      </w:r>
      <w:r>
        <w:br w:type="textWrapping"/>
      </w:r>
      <w:r>
        <w:rPr>
          <w:rStyle w:val="VerbatimChar"/>
        </w:rPr>
        <w:t xml:space="preserve">## [1] "Llh: -2.09724238511020E+03; Pars: -1.775314E+00,  4.507747E-02,  1.847193E-01,  1.437029E+00, -9.253577E-02"</w:t>
      </w:r>
      <w:r>
        <w:br w:type="textWrapping"/>
      </w:r>
      <w:r>
        <w:rPr>
          <w:rStyle w:val="VerbatimChar"/>
        </w:rPr>
        <w:t xml:space="preserve">## [1] "Llh: -2.09723846152302E+03; Pars: -1.777799E+00,  4.286599E-02,  1.831753E-01,  1.436251E+00, -9.091016E-02"</w:t>
      </w:r>
      <w:r>
        <w:br w:type="textWrapping"/>
      </w:r>
      <w:r>
        <w:rPr>
          <w:rStyle w:val="VerbatimChar"/>
        </w:rPr>
        <w:t xml:space="preserve">## [1] "Llh: -2.09723989098671E+03; Pars: -1.777080E+00,  4.174574E-02,  1.862745E-01,  1.437254E+00, -9.457052E-02"</w:t>
      </w:r>
      <w:r>
        <w:br w:type="textWrapping"/>
      </w:r>
      <w:r>
        <w:rPr>
          <w:rStyle w:val="VerbatimChar"/>
        </w:rPr>
        <w:t xml:space="preserve">## [1] "Llh: -2.09724222543085E+03; Pars: -1.775613E+00,  4.376690E-02,  1.860491E-01,  1.437380E+00, -9.416294E-02"</w:t>
      </w:r>
      <w:r>
        <w:br w:type="textWrapping"/>
      </w:r>
      <w:r>
        <w:rPr>
          <w:rStyle w:val="VerbatimChar"/>
        </w:rPr>
        <w:t xml:space="preserve">## [1] "Llh: -2.09723903806315E+03; Pars: -1.776146E+00,  3.974281E-02,  1.846035E-01,  1.437564E+00, -9.493083E-02"</w:t>
      </w:r>
      <w:r>
        <w:br w:type="textWrapping"/>
      </w:r>
      <w:r>
        <w:rPr>
          <w:rStyle w:val="VerbatimChar"/>
        </w:rPr>
        <w:t xml:space="preserve">## [1] "Llh: -2.09724050625265E+03; Pars: -1.775499E+00,  4.198334E-02,  1.851587E-01,  1.437521E+00, -9.448528E-02"</w:t>
      </w:r>
      <w:r>
        <w:br w:type="textWrapping"/>
      </w:r>
      <w:r>
        <w:rPr>
          <w:rStyle w:val="VerbatimChar"/>
        </w:rPr>
        <w:t xml:space="preserve">## [1] "Llh: -2.09723661256097E+03; Pars: -1.782399E+00,  4.201451E-02,  1.837282E-01,  1.436131E+00, -9.334440E-02"</w:t>
      </w:r>
      <w:r>
        <w:br w:type="textWrapping"/>
      </w:r>
      <w:r>
        <w:rPr>
          <w:rStyle w:val="VerbatimChar"/>
        </w:rPr>
        <w:t xml:space="preserve">## [1] "Llh: -2.09723509553558E+03; Pars: -1.788684E+00,  4.074413E-02,  1.821848E-01,  1.434965E+00, -9.262110E-02"</w:t>
      </w:r>
      <w:r>
        <w:br w:type="textWrapping"/>
      </w:r>
      <w:r>
        <w:rPr>
          <w:rStyle w:val="VerbatimChar"/>
        </w:rPr>
        <w:t xml:space="preserve">## [1] "Llh: -2.09723554047272E+03; Pars: -1.779276E+00,  3.679597E-02,  1.808324E-01,  1.437822E+00, -9.059638E-02"</w:t>
      </w:r>
      <w:r>
        <w:br w:type="textWrapping"/>
      </w:r>
      <w:r>
        <w:rPr>
          <w:rStyle w:val="VerbatimChar"/>
        </w:rPr>
        <w:t xml:space="preserve">## [1] "Llh: -2.09723626063840E+03; Pars: -1.778819E+00,  3.929121E-02,  1.825144E-01,  1.437431E+00, -9.198076E-02"</w:t>
      </w:r>
      <w:r>
        <w:br w:type="textWrapping"/>
      </w:r>
      <w:r>
        <w:rPr>
          <w:rStyle w:val="VerbatimChar"/>
        </w:rPr>
        <w:t xml:space="preserve">## [1] "Llh: -2.09722972481035E+03; Pars: -1.787494E+00,  3.624397E-02,  1.820841E-01,  1.434380E+00, -9.165848E-02"</w:t>
      </w:r>
      <w:r>
        <w:br w:type="textWrapping"/>
      </w:r>
      <w:r>
        <w:rPr>
          <w:rStyle w:val="VerbatimChar"/>
        </w:rPr>
        <w:t xml:space="preserve">## [1] "Llh: -2.09722663441121E+03; Pars: -1.795190E+00,  3.257630E-02,  1.807541E-01,  1.431993E+00, -9.059117E-02"</w:t>
      </w:r>
      <w:r>
        <w:br w:type="textWrapping"/>
      </w:r>
      <w:r>
        <w:rPr>
          <w:rStyle w:val="VerbatimChar"/>
        </w:rPr>
        <w:t xml:space="preserve">## [1] "Llh: -2.09723466091295E+03; Pars: -1.789758E+00,  3.527307E-02,  1.783456E-01,  1.434183E+00, -8.928934E-02"</w:t>
      </w:r>
      <w:r>
        <w:br w:type="textWrapping"/>
      </w:r>
      <w:r>
        <w:rPr>
          <w:rStyle w:val="VerbatimChar"/>
        </w:rPr>
        <w:t xml:space="preserve">## [1] "Llh: -2.09723278536396E+03; Pars: -1.786589E+00,  3.679048E-02,  1.803278E-01,  1.434950E+00, -9.060963E-02"</w:t>
      </w:r>
      <w:r>
        <w:br w:type="textWrapping"/>
      </w:r>
      <w:r>
        <w:rPr>
          <w:rStyle w:val="VerbatimChar"/>
        </w:rPr>
        <w:t xml:space="preserve">## [1] "Llh: -2.09723213946521E+03; Pars: -1.794869E+00,  3.592424E-02,  1.783063E-01,  1.432831E+00, -8.720055E-02"</w:t>
      </w:r>
      <w:r>
        <w:br w:type="textWrapping"/>
      </w:r>
      <w:r>
        <w:rPr>
          <w:rStyle w:val="VerbatimChar"/>
        </w:rPr>
        <w:t xml:space="preserve">## [1] "Llh: -2.09723130415881E+03; Pars: -1.790188E+00,  3.684303E-02,  1.798806E-01,  1.434012E+00, -8.913312E-02"</w:t>
      </w:r>
      <w:r>
        <w:br w:type="textWrapping"/>
      </w:r>
      <w:r>
        <w:rPr>
          <w:rStyle w:val="VerbatimChar"/>
        </w:rPr>
        <w:t xml:space="preserve">## [1] "Llh: -2.09723419249562E+03; Pars: -1.798172E+00,  3.134948E-02,  1.784165E-01,  1.433245E+00, -9.051040E-02"</w:t>
      </w:r>
      <w:r>
        <w:br w:type="textWrapping"/>
      </w:r>
      <w:r>
        <w:rPr>
          <w:rStyle w:val="VerbatimChar"/>
        </w:rPr>
        <w:t xml:space="preserve">## [1] "Llh: -2.09723157224164E+03; Pars: -1.793079E+00,  3.390010E-02,  1.796062E-01,  1.433996E+00, -9.061034E-02"</w:t>
      </w:r>
      <w:r>
        <w:br w:type="textWrapping"/>
      </w:r>
      <w:r>
        <w:rPr>
          <w:rStyle w:val="VerbatimChar"/>
        </w:rPr>
        <w:t xml:space="preserve">## [1] "Llh: -2.09723013744205E+03; Pars: -1.802216E+00,  3.534298E-02,  1.802689E-01,  1.430154E+00, -9.082976E-02"</w:t>
      </w:r>
      <w:r>
        <w:br w:type="textWrapping"/>
      </w:r>
      <w:r>
        <w:rPr>
          <w:rStyle w:val="VerbatimChar"/>
        </w:rPr>
        <w:t xml:space="preserve">## [1] "Llh: -2.09722993350996E+03; Pars: -1.796481E+00,  3.570076E-02,  1.804098E-01,  1.432067E+00, -9.077142E-02"</w:t>
      </w:r>
      <w:r>
        <w:br w:type="textWrapping"/>
      </w:r>
      <w:r>
        <w:rPr>
          <w:rStyle w:val="VerbatimChar"/>
        </w:rPr>
        <w:t xml:space="preserve">## [1] "Llh: -2.09722890866297E+03; Pars: -1.795927E+00,  3.027495E-02,  1.782066E-01,  1.431843E+00, -8.806517E-02"</w:t>
      </w:r>
      <w:r>
        <w:br w:type="textWrapping"/>
      </w:r>
      <w:r>
        <w:rPr>
          <w:rStyle w:val="VerbatimChar"/>
        </w:rPr>
        <w:t xml:space="preserve">## [1] "Llh: -2.09722899870563E+03; Pars: -1.794116E+00,  3.260835E-02,  1.792012E-01,  1.432623E+00, -8.920415E-02"</w:t>
      </w:r>
      <w:r>
        <w:br w:type="textWrapping"/>
      </w:r>
      <w:r>
        <w:rPr>
          <w:rStyle w:val="VerbatimChar"/>
        </w:rPr>
        <w:t xml:space="preserve">## [1] "Llh: -2.09722750697069E+03; Pars: -1.801758E+00,  3.101360E-02,  1.792151E-01,  1.430617E+00, -8.905886E-02"</w:t>
      </w:r>
      <w:r>
        <w:br w:type="textWrapping"/>
      </w:r>
      <w:r>
        <w:rPr>
          <w:rStyle w:val="VerbatimChar"/>
        </w:rPr>
        <w:t xml:space="preserve">## [1] "Llh: -2.09722804135886E+03; Pars: -1.797965E+00,  3.236667E-02,  1.794933E-01,  1.431699E+00, -8.944655E-02"</w:t>
      </w:r>
      <w:r>
        <w:br w:type="textWrapping"/>
      </w:r>
      <w:r>
        <w:rPr>
          <w:rStyle w:val="VerbatimChar"/>
        </w:rPr>
        <w:t xml:space="preserve">## [1] "Llh: -2.09722671801021E+03; Pars: -1.798739E+00,  3.248083E-02,  1.797803E-01,  1.430219E+00, -8.843755E-02"</w:t>
      </w:r>
      <w:r>
        <w:br w:type="textWrapping"/>
      </w:r>
      <w:r>
        <w:rPr>
          <w:rStyle w:val="VerbatimChar"/>
        </w:rPr>
        <w:t xml:space="preserve">## [1] "Llh: -2.09722726389557E+03; Pars: -1.797324E+00,  3.282997E-02,  1.797368E-01,  1.431162E+00, -8.898075E-02"</w:t>
      </w:r>
      <w:r>
        <w:br w:type="textWrapping"/>
      </w:r>
      <w:r>
        <w:rPr>
          <w:rStyle w:val="VerbatimChar"/>
        </w:rPr>
        <w:t xml:space="preserve">## [1] "Llh: -2.09722661978416E+03; Pars: -1.805049E+00,  2.841721E-02,  1.794658E-01,  1.428688E+00, -8.963655E-02"</w:t>
      </w:r>
      <w:r>
        <w:br w:type="textWrapping"/>
      </w:r>
      <w:r>
        <w:rPr>
          <w:rStyle w:val="VerbatimChar"/>
        </w:rPr>
        <w:t xml:space="preserve">## [1] "Llh: -2.09722849012428E+03; Pars: -1.812480E+00,  2.495712E-02,  1.792584E-01,  1.426034E+00, -8.988826E-02"</w:t>
      </w:r>
      <w:r>
        <w:br w:type="textWrapping"/>
      </w:r>
      <w:r>
        <w:rPr>
          <w:rStyle w:val="VerbatimChar"/>
        </w:rPr>
        <w:t xml:space="preserve">## [1] "Llh: -2.09722604460804E+03; Pars: -1.802184E+00,  2.676830E-02,  1.785589E-01,  1.429278E+00, -8.754430E-02"</w:t>
      </w:r>
      <w:r>
        <w:br w:type="textWrapping"/>
      </w:r>
      <w:r>
        <w:rPr>
          <w:rStyle w:val="VerbatimChar"/>
        </w:rPr>
        <w:t xml:space="preserve">## [1] "Llh: -2.09722731208001E+03; Pars: -1.805036E+00,  2.317889E-02,  1.776335E-01,  1.427885E+00, -8.593074E-02"</w:t>
      </w:r>
      <w:r>
        <w:br w:type="textWrapping"/>
      </w:r>
      <w:r>
        <w:rPr>
          <w:rStyle w:val="VerbatimChar"/>
        </w:rPr>
        <w:t xml:space="preserve">## [1] "Llh: -2.09722452097240E+03; Pars: -1.805241E+00,  3.004899E-02,  1.809031E-01,  1.428476E+00, -9.004220E-02"</w:t>
      </w:r>
      <w:r>
        <w:br w:type="textWrapping"/>
      </w:r>
      <w:r>
        <w:rPr>
          <w:rStyle w:val="VerbatimChar"/>
        </w:rPr>
        <w:t xml:space="preserve">## [1] "Llh: -2.09722412812032E+03; Pars: -1.809898E+00,  2.993665E-02,  1.822513E-01,  1.426795E+00, -9.103071E-02"</w:t>
      </w:r>
      <w:r>
        <w:br w:type="textWrapping"/>
      </w:r>
      <w:r>
        <w:rPr>
          <w:rStyle w:val="VerbatimChar"/>
        </w:rPr>
        <w:t xml:space="preserve">## [1] "Llh: -2.09722431775297E+03; Pars: -1.802667E+00,  2.892155E-02,  1.811090E-01,  1.428171E+00, -8.983725E-02"</w:t>
      </w:r>
      <w:r>
        <w:br w:type="textWrapping"/>
      </w:r>
      <w:r>
        <w:rPr>
          <w:rStyle w:val="VerbatimChar"/>
        </w:rPr>
        <w:t xml:space="preserve">## [1] "Llh: -2.09722455398980E+03; Pars: -1.802440E+00,  2.943095E-02,  1.806355E-01,  1.428782E+00, -8.964265E-02"</w:t>
      </w:r>
      <w:r>
        <w:br w:type="textWrapping"/>
      </w:r>
      <w:r>
        <w:rPr>
          <w:rStyle w:val="VerbatimChar"/>
        </w:rPr>
        <w:t xml:space="preserve">## [1] "Llh: -2.09722388537232E+03; Pars: -1.807257E+00,  2.636237E-02,  1.810754E-01,  1.427750E+00, -9.101844E-02"</w:t>
      </w:r>
      <w:r>
        <w:br w:type="textWrapping"/>
      </w:r>
      <w:r>
        <w:rPr>
          <w:rStyle w:val="VerbatimChar"/>
        </w:rPr>
        <w:t xml:space="preserve">## [1] "Llh: -2.09722427863330E+03; Pars: -1.811516E+00,  2.374997E-02,  1.817229E-01,  1.426517E+00, -9.230888E-02"</w:t>
      </w:r>
      <w:r>
        <w:br w:type="textWrapping"/>
      </w:r>
      <w:r>
        <w:rPr>
          <w:rStyle w:val="VerbatimChar"/>
        </w:rPr>
        <w:t xml:space="preserve">## [1] "Llh: -2.09722680222866E+03; Pars: -1.815632E+00,  2.415142E-02,  1.802301E-01,  1.424289E+00, -8.903573E-02"</w:t>
      </w:r>
      <w:r>
        <w:br w:type="textWrapping"/>
      </w:r>
      <w:r>
        <w:rPr>
          <w:rStyle w:val="VerbatimChar"/>
        </w:rPr>
        <w:t xml:space="preserve">## [1] "Llh: -2.09722492035620E+03; Pars: -1.800301E+00,  3.022818E-02,  1.806231E-01,  1.430064E+00, -9.020231E-02"</w:t>
      </w:r>
      <w:r>
        <w:br w:type="textWrapping"/>
      </w:r>
      <w:r>
        <w:rPr>
          <w:rStyle w:val="VerbatimChar"/>
        </w:rPr>
        <w:t xml:space="preserve">## [1] "Llh: -2.09722279606430E+03; Pars: -1.803873E+00,  2.837889E-02,  1.819813E-01,  1.428134E+00, -9.021666E-02"</w:t>
      </w:r>
      <w:r>
        <w:br w:type="textWrapping"/>
      </w:r>
      <w:r>
        <w:rPr>
          <w:rStyle w:val="VerbatimChar"/>
        </w:rPr>
        <w:t xml:space="preserve">## [1] "Llh: -2.09722276883578E+03; Pars: -1.803286E+00,  2.835976E-02,  1.832390E-01,  1.427857E+00, -9.050671E-02"</w:t>
      </w:r>
      <w:r>
        <w:br w:type="textWrapping"/>
      </w:r>
      <w:r>
        <w:rPr>
          <w:rStyle w:val="VerbatimChar"/>
        </w:rPr>
        <w:t xml:space="preserve">## [1] "Llh: -2.09722398352989E+03; Pars: -1.807179E+00,  3.083107E-02,  1.847601E-01,  1.426977E+00, -9.349387E-02"</w:t>
      </w:r>
      <w:r>
        <w:br w:type="textWrapping"/>
      </w:r>
      <w:r>
        <w:rPr>
          <w:rStyle w:val="VerbatimChar"/>
        </w:rPr>
        <w:t xml:space="preserve">## [1] "Llh: -2.09722320882608E+03; Pars: -1.805930E+00,  2.976094E-02,  1.832098E-01,  1.427552E+00, -9.200648E-02"</w:t>
      </w:r>
      <w:r>
        <w:br w:type="textWrapping"/>
      </w:r>
      <w:r>
        <w:rPr>
          <w:rStyle w:val="VerbatimChar"/>
        </w:rPr>
        <w:t xml:space="preserve">## [1] "Llh: -2.09722375345291E+03; Pars: -1.811315E+00,  2.713259E-02,  1.837307E-01,  1.425191E+00, -9.155753E-02"</w:t>
      </w:r>
      <w:r>
        <w:br w:type="textWrapping"/>
      </w:r>
      <w:r>
        <w:rPr>
          <w:rStyle w:val="VerbatimChar"/>
        </w:rPr>
        <w:t xml:space="preserve">## [1] "Llh: -2.09722311084868E+03; Pars: -1.808561E+00,  2.787542E-02,  1.829538E-01,  1.426407E+00, -9.121872E-02"</w:t>
      </w:r>
      <w:r>
        <w:br w:type="textWrapping"/>
      </w:r>
      <w:r>
        <w:rPr>
          <w:rStyle w:val="VerbatimChar"/>
        </w:rPr>
        <w:t xml:space="preserve">## [1] "Llh: -2.09722269888182E+03; Pars: -1.811306E+00,  2.794356E-02,  1.839827E-01,  1.426374E+00, -9.247517E-02"</w:t>
      </w:r>
      <w:r>
        <w:br w:type="textWrapping"/>
      </w:r>
      <w:r>
        <w:rPr>
          <w:rStyle w:val="VerbatimChar"/>
        </w:rPr>
        <w:t xml:space="preserve">## [1] "Llh: -2.09722370467332E+03; Pars: -1.815626E+00,  2.746703E-02,  1.854196E-01,  1.425476E+00, -9.379413E-02"</w:t>
      </w:r>
      <w:r>
        <w:br w:type="textWrapping"/>
      </w:r>
      <w:r>
        <w:rPr>
          <w:rStyle w:val="VerbatimChar"/>
        </w:rPr>
        <w:t xml:space="preserve">## [1] "Llh: -2.09722190973533E+03; Pars: -1.804638E+00,  2.626223E-02,  1.835330E-01,  1.427581E+00, -9.185950E-02"</w:t>
      </w:r>
      <w:r>
        <w:br w:type="textWrapping"/>
      </w:r>
      <w:r>
        <w:rPr>
          <w:rStyle w:val="VerbatimChar"/>
        </w:rPr>
        <w:t xml:space="preserve">## [1] "Llh: -2.09722207072373E+03; Pars: -1.802007E+00,  2.459777E-02,  1.841739E-01,  1.427974E+00, -9.227390E-02"</w:t>
      </w:r>
      <w:r>
        <w:br w:type="textWrapping"/>
      </w:r>
      <w:r>
        <w:rPr>
          <w:rStyle w:val="VerbatimChar"/>
        </w:rPr>
        <w:t xml:space="preserve">## [1] "Llh: -2.09722478160459E+03; Pars: -1.806231E+00,  2.977756E-02,  1.856920E-01,  1.426558E+00, -9.220820E-02"</w:t>
      </w:r>
      <w:r>
        <w:br w:type="textWrapping"/>
      </w:r>
      <w:r>
        <w:rPr>
          <w:rStyle w:val="VerbatimChar"/>
        </w:rPr>
        <w:t xml:space="preserve">## [1] "Llh: -2.09722268464176E+03; Pars: -1.807001E+00,  2.717757E-02,  1.822295E-01,  1.427452E+00, -9.131588E-02"</w:t>
      </w:r>
      <w:r>
        <w:br w:type="textWrapping"/>
      </w:r>
      <w:r>
        <w:rPr>
          <w:rStyle w:val="VerbatimChar"/>
        </w:rPr>
        <w:t xml:space="preserve">## [1] "Llh: -2.09722178867862E+03; Pars: -1.807986E+00,  2.543621E-02,  1.831654E-01,  1.426716E+00, -9.094392E-02"</w:t>
      </w:r>
      <w:r>
        <w:br w:type="textWrapping"/>
      </w:r>
      <w:r>
        <w:rPr>
          <w:rStyle w:val="VerbatimChar"/>
        </w:rPr>
        <w:t xml:space="preserve">## [1] "Llh: -2.09722166620487E+03; Pars: -1.809014E+00,  2.351556E-02,  1.831432E-01,  1.426298E+00, -9.041264E-02"</w:t>
      </w:r>
      <w:r>
        <w:br w:type="textWrapping"/>
      </w:r>
      <w:r>
        <w:rPr>
          <w:rStyle w:val="VerbatimChar"/>
        </w:rPr>
        <w:t xml:space="preserve">## [1] "Llh: -2.09722086553747E+03; Pars: -1.805536E+00,  2.537063E-02,  1.834972E-01,  1.427818E+00, -9.140924E-02"</w:t>
      </w:r>
      <w:r>
        <w:br w:type="textWrapping"/>
      </w:r>
      <w:r>
        <w:rPr>
          <w:rStyle w:val="VerbatimChar"/>
        </w:rPr>
        <w:t xml:space="preserve">## [1] "Llh: -2.09722004081925E+03; Pars: -1.804024E+00,  2.420394E-02,  1.837689E-01,  1.428523E+00, -9.150449E-02"</w:t>
      </w:r>
      <w:r>
        <w:br w:type="textWrapping"/>
      </w:r>
      <w:r>
        <w:rPr>
          <w:rStyle w:val="VerbatimChar"/>
        </w:rPr>
        <w:t xml:space="preserve">## [1] "Llh: -2.09722114942149E+03; Pars: -1.811107E+00,  2.340581E-02,  1.834239E-01,  1.426634E+00, -9.252036E-02"</w:t>
      </w:r>
      <w:r>
        <w:br w:type="textWrapping"/>
      </w:r>
      <w:r>
        <w:rPr>
          <w:rStyle w:val="VerbatimChar"/>
        </w:rPr>
        <w:t xml:space="preserve">## [1] "Llh: -2.09722111487236E+03; Pars: -1.809152E+00,  2.455661E-02,  1.833777E-01,  1.426940E+00, -9.201695E-02"</w:t>
      </w:r>
      <w:r>
        <w:br w:type="textWrapping"/>
      </w:r>
      <w:r>
        <w:rPr>
          <w:rStyle w:val="VerbatimChar"/>
        </w:rPr>
        <w:t xml:space="preserve">## [1] "Llh: -2.09722113947730E+03; Pars: -1.802225E+00,  2.255792E-02,  1.824382E-01,  1.428344E+00, -9.036861E-02"</w:t>
      </w:r>
      <w:r>
        <w:br w:type="textWrapping"/>
      </w:r>
      <w:r>
        <w:rPr>
          <w:rStyle w:val="VerbatimChar"/>
        </w:rPr>
        <w:t xml:space="preserve">## [1] "Llh: -2.09722096713087E+03; Pars: -1.804495E+00,  2.379823E-02,  1.828243E-01,  1.427851E+00, -9.089525E-02"</w:t>
      </w:r>
      <w:r>
        <w:br w:type="textWrapping"/>
      </w:r>
      <w:r>
        <w:rPr>
          <w:rStyle w:val="VerbatimChar"/>
        </w:rPr>
        <w:t xml:space="preserve">## [1] "Llh: -2.09722078553827E+03; Pars: -1.805528E+00,  2.199398E-02,  1.844293E-01,  1.427425E+00, -9.135966E-02"</w:t>
      </w:r>
      <w:r>
        <w:br w:type="textWrapping"/>
      </w:r>
      <w:r>
        <w:rPr>
          <w:rStyle w:val="VerbatimChar"/>
        </w:rPr>
        <w:t xml:space="preserve">## [1] "Llh: -2.09722065989253E+03; Pars: -1.805896E+00,  2.318892E-02,  1.838793E-01,  1.427432E+00, -9.134871E-02"</w:t>
      </w:r>
      <w:r>
        <w:br w:type="textWrapping"/>
      </w:r>
      <w:r>
        <w:rPr>
          <w:rStyle w:val="VerbatimChar"/>
        </w:rPr>
        <w:t xml:space="preserve">## [1] "Llh: -2.09721984030572E+03; Pars: -1.808395E+00,  2.165521E-02,  1.832643E-01,  1.427237E+00, -9.061172E-02"</w:t>
      </w:r>
      <w:r>
        <w:br w:type="textWrapping"/>
      </w:r>
      <w:r>
        <w:rPr>
          <w:rStyle w:val="VerbatimChar"/>
        </w:rPr>
        <w:t xml:space="preserve">## [1] "Llh: -2.09721938797440E+03; Pars: -1.810273E+00,  1.966427E-02,  1.831300E-01,  1.427065E+00, -8.998782E-02"</w:t>
      </w:r>
      <w:r>
        <w:br w:type="textWrapping"/>
      </w:r>
      <w:r>
        <w:rPr>
          <w:rStyle w:val="VerbatimChar"/>
        </w:rPr>
        <w:t xml:space="preserve">## [1] "Llh: -2.09721908422954E+03; Pars: -1.804523E+00,  2.251478E-02,  1.836489E-01,  1.428827E+00, -9.188865E-02"</w:t>
      </w:r>
      <w:r>
        <w:br w:type="textWrapping"/>
      </w:r>
      <w:r>
        <w:rPr>
          <w:rStyle w:val="VerbatimChar"/>
        </w:rPr>
        <w:t xml:space="preserve">## [1] "Llh: -2.09721851736772E+03; Pars: -1.802277E+00,  2.203047E-02,  1.839018E-01,  1.430093E+00, -9.262666E-02"</w:t>
      </w:r>
      <w:r>
        <w:br w:type="textWrapping"/>
      </w:r>
      <w:r>
        <w:rPr>
          <w:rStyle w:val="VerbatimChar"/>
        </w:rPr>
        <w:t xml:space="preserve">## [1] "Llh: -2.09721914033240E+03; Pars: -1.801634E+00,  2.064414E-02,  1.836240E-01,  1.429446E+00, -9.052823E-02"</w:t>
      </w:r>
      <w:r>
        <w:br w:type="textWrapping"/>
      </w:r>
      <w:r>
        <w:rPr>
          <w:rStyle w:val="VerbatimChar"/>
        </w:rPr>
        <w:t xml:space="preserve">## [1] "Llh: -2.09721920261054E+03; Pars: -1.803514E+00,  2.155955E-02,  1.835624E-01,  1.428819E+00, -9.090041E-02"</w:t>
      </w:r>
      <w:r>
        <w:br w:type="textWrapping"/>
      </w:r>
      <w:r>
        <w:rPr>
          <w:rStyle w:val="VerbatimChar"/>
        </w:rPr>
        <w:t xml:space="preserve">## [1] "Llh: -2.09721808900254E+03; Pars: -1.805147E+00,  2.012433E-02,  1.844973E-01,  1.429171E+00, -9.150312E-02"</w:t>
      </w:r>
      <w:r>
        <w:br w:type="textWrapping"/>
      </w:r>
      <w:r>
        <w:rPr>
          <w:rStyle w:val="VerbatimChar"/>
        </w:rPr>
        <w:t xml:space="preserve">## [1] "Llh: -2.09721778755239E+03; Pars: -1.805473E+00,  1.850588E-02,  1.853338E-01,  1.429832E+00, -9.180705E-02"</w:t>
      </w:r>
      <w:r>
        <w:br w:type="textWrapping"/>
      </w:r>
      <w:r>
        <w:rPr>
          <w:rStyle w:val="VerbatimChar"/>
        </w:rPr>
        <w:t xml:space="preserve">## [1] "Llh: -2.09721695538223E+03; Pars: -1.803576E+00,  1.887110E-02,  1.840240E-01,  1.430553E+00, -9.123299E-02"</w:t>
      </w:r>
      <w:r>
        <w:br w:type="textWrapping"/>
      </w:r>
      <w:r>
        <w:rPr>
          <w:rStyle w:val="VerbatimChar"/>
        </w:rPr>
        <w:t xml:space="preserve">## [1] "Llh: -2.09721637238877E+03; Pars: -1.802416E+00,  1.702376E-02,  1.840963E-01,  1.432116E+00, -9.117513E-02"</w:t>
      </w:r>
      <w:r>
        <w:br w:type="textWrapping"/>
      </w:r>
      <w:r>
        <w:rPr>
          <w:rStyle w:val="VerbatimChar"/>
        </w:rPr>
        <w:t xml:space="preserve">## [1] "Llh: -2.09721622312311E+03; Pars: -1.804805E+00,  1.570578E-02,  1.842655E-01,  1.430896E+00, -9.094546E-02"</w:t>
      </w:r>
      <w:r>
        <w:br w:type="textWrapping"/>
      </w:r>
      <w:r>
        <w:rPr>
          <w:rStyle w:val="VerbatimChar"/>
        </w:rPr>
        <w:t xml:space="preserve">## [1] "Llh: -2.09721624950710E+03; Pars: -1.805196E+00,  1.265162E-02,  1.845138E-01,  1.432084E+00, -9.066594E-02"</w:t>
      </w:r>
      <w:r>
        <w:br w:type="textWrapping"/>
      </w:r>
      <w:r>
        <w:rPr>
          <w:rStyle w:val="VerbatimChar"/>
        </w:rPr>
        <w:t xml:space="preserve">## [1] "Llh: -2.09721754793631E+03; Pars: -1.796369E+00,  1.766934E-02,  1.853586E-01,  1.433896E+00, -9.284519E-02"</w:t>
      </w:r>
      <w:r>
        <w:br w:type="textWrapping"/>
      </w:r>
      <w:r>
        <w:rPr>
          <w:rStyle w:val="VerbatimChar"/>
        </w:rPr>
        <w:t xml:space="preserve">## [1] "Llh: -2.09721690550215E+03; Pars: -1.799845E+00,  1.814825E-02,  1.848014E-01,  1.432185E+00, -9.213085E-02"</w:t>
      </w:r>
      <w:r>
        <w:br w:type="textWrapping"/>
      </w:r>
      <w:r>
        <w:rPr>
          <w:rStyle w:val="VerbatimChar"/>
        </w:rPr>
        <w:t xml:space="preserve">## [1] "Llh: -2.09721683836689E+03; Pars: -1.804292E+00,  1.598514E-02,  1.853355E-01,  1.432604E+00, -9.294583E-02"</w:t>
      </w:r>
      <w:r>
        <w:br w:type="textWrapping"/>
      </w:r>
      <w:r>
        <w:rPr>
          <w:rStyle w:val="VerbatimChar"/>
        </w:rPr>
        <w:t xml:space="preserve">## [1] "Llh: -2.09721643643816E+03; Pars: -1.803627E+00,  1.704066E-02,  1.849076E-01,  1.431814E+00, -9.234143E-02"</w:t>
      </w:r>
      <w:r>
        <w:br w:type="textWrapping"/>
      </w:r>
      <w:r>
        <w:rPr>
          <w:rStyle w:val="VerbatimChar"/>
        </w:rPr>
        <w:t xml:space="preserve">## [1] "Llh: -2.09721829763891E+03; Pars: -1.804190E+00,  1.351682E-02,  1.854601E-01,  1.432645E+00, -9.073330E-02"</w:t>
      </w:r>
      <w:r>
        <w:br w:type="textWrapping"/>
      </w:r>
      <w:r>
        <w:rPr>
          <w:rStyle w:val="VerbatimChar"/>
        </w:rPr>
        <w:t xml:space="preserve">## [1] "Llh: -2.09721694882476E+03; Pars: -1.803711E+00,  1.527256E-02,  1.850705E-01,  1.432006E+00, -9.120664E-02"</w:t>
      </w:r>
      <w:r>
        <w:br w:type="textWrapping"/>
      </w:r>
      <w:r>
        <w:rPr>
          <w:rStyle w:val="VerbatimChar"/>
        </w:rPr>
        <w:t xml:space="preserve">## [1] "Llh: -2.09721610796795E+03; Pars: -1.800290E+00,  1.490148E-02,  1.839228E-01,  1.433777E+00, -9.131276E-02"</w:t>
      </w:r>
      <w:r>
        <w:br w:type="textWrapping"/>
      </w:r>
      <w:r>
        <w:rPr>
          <w:rStyle w:val="VerbatimChar"/>
        </w:rPr>
        <w:t xml:space="preserve">## [1] "Llh: -2.09721696272711E+03; Pars: -1.797698E+00,  1.337179E-02,  1.832173E-01,  1.435754E+00, -9.106561E-02"</w:t>
      </w:r>
      <w:r>
        <w:br w:type="textWrapping"/>
      </w:r>
      <w:r>
        <w:rPr>
          <w:rStyle w:val="VerbatimChar"/>
        </w:rPr>
        <w:t xml:space="preserve">## [1] "Llh: -2.09721641199516E+03; Pars: -1.800682E+00,  1.787946E-02,  1.837269E-01,  1.432308E+00, -9.195561E-02"</w:t>
      </w:r>
      <w:r>
        <w:br w:type="textWrapping"/>
      </w:r>
      <w:r>
        <w:rPr>
          <w:rStyle w:val="VerbatimChar"/>
        </w:rPr>
        <w:t xml:space="preserve">## [1] "Llh: -2.09721618743114E+03; Pars: -1.801439E+00,  1.718873E-02,  1.840628E-01,  1.432233E+00, -9.176837E-02"</w:t>
      </w:r>
      <w:r>
        <w:br w:type="textWrapping"/>
      </w:r>
      <w:r>
        <w:rPr>
          <w:rStyle w:val="VerbatimChar"/>
        </w:rPr>
        <w:t xml:space="preserve">## [1] "Llh: -2.09721601186242E+03; Pars: -1.805186E+00,  1.472296E-02,  1.837006E-01,  1.432149E+00, -9.088641E-02"</w:t>
      </w:r>
      <w:r>
        <w:br w:type="textWrapping"/>
      </w:r>
      <w:r>
        <w:rPr>
          <w:rStyle w:val="VerbatimChar"/>
        </w:rPr>
        <w:t xml:space="preserve">## [1] "Llh: -2.09721666154183E+03; Pars: -1.807857E+00,  1.326098E-02,  1.831502E-01,  1.432131E+00, -9.026419E-02"</w:t>
      </w:r>
      <w:r>
        <w:br w:type="textWrapping"/>
      </w:r>
      <w:r>
        <w:rPr>
          <w:rStyle w:val="VerbatimChar"/>
        </w:rPr>
        <w:t xml:space="preserve">## [1] "Llh: -2.09721589768633E+03; Pars: -1.802027E+00,  1.478928E-02,  1.831116E-01,  1.432654E+00, -9.009382E-02"</w:t>
      </w:r>
      <w:r>
        <w:br w:type="textWrapping"/>
      </w:r>
      <w:r>
        <w:rPr>
          <w:rStyle w:val="VerbatimChar"/>
        </w:rPr>
        <w:t xml:space="preserve">## [1] "Llh: -2.09721617332190E+03; Pars: -1.801227E+00,  1.377771E-02,  1.822136E-01,  1.433075E+00, -8.897002E-02"</w:t>
      </w:r>
      <w:r>
        <w:br w:type="textWrapping"/>
      </w:r>
      <w:r>
        <w:rPr>
          <w:rStyle w:val="VerbatimChar"/>
        </w:rPr>
        <w:t xml:space="preserve">## [1] "Llh: -2.09721551823522E+03; Pars: -1.803083E+00,  1.399376E-02,  1.835290E-01,  1.432568E+00, -9.082760E-02"</w:t>
      </w:r>
      <w:r>
        <w:br w:type="textWrapping"/>
      </w:r>
      <w:r>
        <w:rPr>
          <w:rStyle w:val="VerbatimChar"/>
        </w:rPr>
        <w:t xml:space="preserve">## [1] "Llh: -2.09721530561110E+03; Pars: -1.803416E+00,  1.268744E-02,  1.832453E-01,  1.432794E+00, -9.065383E-02"</w:t>
      </w:r>
      <w:r>
        <w:br w:type="textWrapping"/>
      </w:r>
      <w:r>
        <w:rPr>
          <w:rStyle w:val="VerbatimChar"/>
        </w:rPr>
        <w:t xml:space="preserve">## [1] "Llh: -2.09721638138485E+03; Pars: -1.800138E+00,  1.392696E-02,  1.829518E-01,  1.434548E+00, -9.094061E-02"</w:t>
      </w:r>
      <w:r>
        <w:br w:type="textWrapping"/>
      </w:r>
      <w:r>
        <w:rPr>
          <w:rStyle w:val="VerbatimChar"/>
        </w:rPr>
        <w:t xml:space="preserve">## [1] "Llh: -2.09721583700627E+03; Pars: -1.803638E+00,  1.524083E-02,  1.839371E-01,  1.431808E+00, -9.094425E-02"</w:t>
      </w:r>
      <w:r>
        <w:br w:type="textWrapping"/>
      </w:r>
      <w:r>
        <w:rPr>
          <w:rStyle w:val="VerbatimChar"/>
        </w:rPr>
        <w:t xml:space="preserve">## [1] "Llh: -2.09721607862345E+03; Pars: -1.804384E+00,  1.212768E-02,  1.831041E-01,  1.433040E+00, -8.978806E-02"</w:t>
      </w:r>
      <w:r>
        <w:br w:type="textWrapping"/>
      </w:r>
      <w:r>
        <w:rPr>
          <w:rStyle w:val="VerbatimChar"/>
        </w:rPr>
        <w:t xml:space="preserve">## [1] "Llh: -2.09721578995621E+03; Pars: -1.803648E+00,  1.323257E-02,  1.833438E-01,  1.432838E+00, -9.028314E-02"</w:t>
      </w:r>
      <w:r>
        <w:br w:type="textWrapping"/>
      </w:r>
      <w:r>
        <w:rPr>
          <w:rStyle w:val="VerbatimChar"/>
        </w:rPr>
        <w:t xml:space="preserve">## [1] "Llh: -2.09721579584865E+03; Pars: -1.806877E+00,  1.334007E-02,  1.830126E-01,  1.431121E+00, -8.983182E-02"</w:t>
      </w:r>
      <w:r>
        <w:br w:type="textWrapping"/>
      </w:r>
      <w:r>
        <w:rPr>
          <w:rStyle w:val="VerbatimChar"/>
        </w:rPr>
        <w:t xml:space="preserve">## [1] "Llh: -2.09721566759131E+03; Pars: -1.805230E+00,  1.371437E-02,  1.832401E-01,  1.431785E+00, -9.020206E-02"</w:t>
      </w:r>
      <w:r>
        <w:br w:type="textWrapping"/>
      </w:r>
      <w:r>
        <w:rPr>
          <w:rStyle w:val="VerbatimChar"/>
        </w:rPr>
        <w:t xml:space="preserve">## [1] "Llh: -2.09721545089671E+03; Pars: -1.801998E+00,  1.312395E-02,  1.830505E-01,  1.432603E+00, -8.998443E-02"</w:t>
      </w:r>
      <w:r>
        <w:br w:type="textWrapping"/>
      </w:r>
      <w:r>
        <w:rPr>
          <w:rStyle w:val="VerbatimChar"/>
        </w:rPr>
        <w:t xml:space="preserve">## [1] "Llh: -2.09721550469363E+03; Pars: -1.802795E+00,  1.350664E-02,  1.832131E-01,  1.432489E+00, -9.020992E-02"</w:t>
      </w:r>
      <w:r>
        <w:br w:type="textWrapping"/>
      </w:r>
      <w:r>
        <w:rPr>
          <w:rStyle w:val="VerbatimChar"/>
        </w:rPr>
        <w:t xml:space="preserve">## [1] "Llh: -2.09721528881413E+03; Pars: -1.805145E+00,  1.245547E-02,  1.836151E-01,  1.432077E+00, -9.073326E-02"</w:t>
      </w:r>
      <w:r>
        <w:br w:type="textWrapping"/>
      </w:r>
      <w:r>
        <w:rPr>
          <w:rStyle w:val="VerbatimChar"/>
        </w:rPr>
        <w:t xml:space="preserve">## [1] "Llh: -2.09721519957444E+03; Pars: -1.806704E+00,  1.143054E-02,  1.838669E-01,  1.431788E+00, -9.105298E-02"</w:t>
      </w:r>
      <w:r>
        <w:br w:type="textWrapping"/>
      </w:r>
      <w:r>
        <w:rPr>
          <w:rStyle w:val="VerbatimChar"/>
        </w:rPr>
        <w:t xml:space="preserve">## [1] "Llh: -2.09721545510469E+03; Pars: -1.804760E+00,  1.077263E-02,  1.827616E-01,  1.432914E+00, -8.992632E-02"</w:t>
      </w:r>
      <w:r>
        <w:br w:type="textWrapping"/>
      </w:r>
      <w:r>
        <w:rPr>
          <w:rStyle w:val="VerbatimChar"/>
        </w:rPr>
        <w:t xml:space="preserve">## [1] "Llh: -2.09721535774903E+03; Pars: -1.804479E+00,  1.174879E-02,  1.830555E-01,  1.432638E+00, -9.018080E-02"</w:t>
      </w:r>
      <w:r>
        <w:br w:type="textWrapping"/>
      </w:r>
      <w:r>
        <w:rPr>
          <w:rStyle w:val="VerbatimChar"/>
        </w:rPr>
        <w:t xml:space="preserve">## [1] "Llh: -2.09721496379076E+03; Pars: -1.805083E+00,  1.183111E-02,  1.832396E-01,  1.431805E+00, -9.054650E-02"</w:t>
      </w:r>
      <w:r>
        <w:br w:type="textWrapping"/>
      </w:r>
      <w:r>
        <w:rPr>
          <w:rStyle w:val="VerbatimChar"/>
        </w:rPr>
        <w:t xml:space="preserve">## [1] "Llh: -2.09721476556891E+03; Pars: -1.805801E+00,  1.118706E-02,  1.831875E-01,  1.431288E+00, -9.067818E-02"</w:t>
      </w:r>
      <w:r>
        <w:br w:type="textWrapping"/>
      </w:r>
      <w:r>
        <w:rPr>
          <w:rStyle w:val="VerbatimChar"/>
        </w:rPr>
        <w:t xml:space="preserve">## [1] "Llh: -2.09721467876373E+03; Pars: -1.803730E+00,  1.052228E-02,  1.833222E-01,  1.432659E+00, -9.081803E-02"</w:t>
      </w:r>
      <w:r>
        <w:br w:type="textWrapping"/>
      </w:r>
      <w:r>
        <w:rPr>
          <w:rStyle w:val="VerbatimChar"/>
        </w:rPr>
        <w:t xml:space="preserve">## [1] "Llh: -2.09721441011938E+03; Pars: -1.802980E+00,  9.216728E-03,  1.833632E-01,  1.433097E+00, -9.112602E-02"</w:t>
      </w:r>
      <w:r>
        <w:br w:type="textWrapping"/>
      </w:r>
      <w:r>
        <w:rPr>
          <w:rStyle w:val="VerbatimChar"/>
        </w:rPr>
        <w:t xml:space="preserve">## [1] "Llh: -2.09721491708875E+03; Pars: -1.807355E+00,  9.546100E-03,  1.836368E-01,  1.432039E+00, -9.149230E-02"</w:t>
      </w:r>
      <w:r>
        <w:br w:type="textWrapping"/>
      </w:r>
      <w:r>
        <w:rPr>
          <w:rStyle w:val="VerbatimChar"/>
        </w:rPr>
        <w:t xml:space="preserve">## [1] "Llh: -2.09721482535819E+03; Pars: -1.806016E+00,  1.033679E-02,  1.834902E-01,  1.432180E+00, -9.111533E-02"</w:t>
      </w:r>
      <w:r>
        <w:br w:type="textWrapping"/>
      </w:r>
      <w:r>
        <w:rPr>
          <w:rStyle w:val="VerbatimChar"/>
        </w:rPr>
        <w:t xml:space="preserve">## [1] "Llh: -2.09721444811840E+03; Pars: -1.805487E+00,  1.013104E-02,  1.838058E-01,  1.431821E+00, -9.166973E-02"</w:t>
      </w:r>
      <w:r>
        <w:br w:type="textWrapping"/>
      </w:r>
      <w:r>
        <w:rPr>
          <w:rStyle w:val="VerbatimChar"/>
        </w:rPr>
        <w:t xml:space="preserve">## [1] "Llh: -2.09721458712104E+03; Pars: -1.805235E+00,  1.051330E-02,  1.836182E-01,  1.432025E+00, -9.129750E-02"</w:t>
      </w:r>
      <w:r>
        <w:br w:type="textWrapping"/>
      </w:r>
      <w:r>
        <w:rPr>
          <w:rStyle w:val="VerbatimChar"/>
        </w:rPr>
        <w:t xml:space="preserve">## [1] "Llh: -2.09721434196790E+03; Pars: -1.807379E+00,  8.574046E-03,  1.838401E-01,  1.431276E+00, -9.160307E-02"</w:t>
      </w:r>
      <w:r>
        <w:br w:type="textWrapping"/>
      </w:r>
      <w:r>
        <w:rPr>
          <w:rStyle w:val="VerbatimChar"/>
        </w:rPr>
        <w:t xml:space="preserve">## [1] "Llh: -2.09721436480703E+03; Pars: -1.809360E+00,  7.048420E-03,  1.841375E-01,  1.430518E+00, -9.207769E-02"</w:t>
      </w:r>
      <w:r>
        <w:br w:type="textWrapping"/>
      </w:r>
      <w:r>
        <w:rPr>
          <w:rStyle w:val="VerbatimChar"/>
        </w:rPr>
        <w:t xml:space="preserve">## [1] "Llh: -2.09721413085367E+03; Pars: -1.804361E+00,  8.482828E-03,  1.832078E-01,  1.432076E+00, -9.142396E-02"</w:t>
      </w:r>
      <w:r>
        <w:br w:type="textWrapping"/>
      </w:r>
      <w:r>
        <w:rPr>
          <w:rStyle w:val="VerbatimChar"/>
        </w:rPr>
        <w:t xml:space="preserve">## [1] "Llh: -2.09721416355196E+03; Pars: -1.803190E+00,  7.307649E-03,  1.828783E-01,  1.432220E+00, -9.160944E-02"</w:t>
      </w:r>
      <w:r>
        <w:br w:type="textWrapping"/>
      </w:r>
      <w:r>
        <w:rPr>
          <w:rStyle w:val="VerbatimChar"/>
        </w:rPr>
        <w:t xml:space="preserve">## [1] "Llh: -2.09721413025908E+03; Pars: -1.804388E+00,  8.667298E-03,  1.834715E-01,  1.431643E+00, -9.148505E-02"</w:t>
      </w:r>
      <w:r>
        <w:br w:type="textWrapping"/>
      </w:r>
      <w:r>
        <w:rPr>
          <w:rStyle w:val="VerbatimChar"/>
        </w:rPr>
        <w:t xml:space="preserve">## [1] "Llh: -2.09721424518876E+03; Pars: -1.803574E+00,  7.936568E-03,  1.834621E-01,  1.431375E+00, -9.166991E-02"</w:t>
      </w:r>
      <w:r>
        <w:br w:type="textWrapping"/>
      </w:r>
      <w:r>
        <w:rPr>
          <w:rStyle w:val="VerbatimChar"/>
        </w:rPr>
        <w:t xml:space="preserve">## [1] "Llh: -2.09721400145628E+03; Pars: -1.804037E+00,  7.231369E-03,  1.838879E-01,  1.432677E+00, -9.224495E-02"</w:t>
      </w:r>
      <w:r>
        <w:br w:type="textWrapping"/>
      </w:r>
      <w:r>
        <w:rPr>
          <w:rStyle w:val="VerbatimChar"/>
        </w:rPr>
        <w:t xml:space="preserve">## [1] "Llh: -2.09721413929507E+03; Pars: -1.803154E+00,  5.813971E-03,  1.842381E-01,  1.433372E+00, -9.302834E-02"</w:t>
      </w:r>
      <w:r>
        <w:br w:type="textWrapping"/>
      </w:r>
      <w:r>
        <w:rPr>
          <w:rStyle w:val="VerbatimChar"/>
        </w:rPr>
        <w:t xml:space="preserve">## [1] "Llh: -2.09721389328201E+03; Pars: -1.803770E+00,  6.977644E-03,  1.833024E-01,  1.432487E+00, -9.148349E-02"</w:t>
      </w:r>
      <w:r>
        <w:br w:type="textWrapping"/>
      </w:r>
      <w:r>
        <w:rPr>
          <w:rStyle w:val="VerbatimChar"/>
        </w:rPr>
        <w:t xml:space="preserve">## [1] "Llh: -2.09721381167980E+03; Pars: -1.802912E+00,  5.790767E-03,  1.830508E-01,  1.432820E+00, -9.139036E-02"</w:t>
      </w:r>
      <w:r>
        <w:br w:type="textWrapping"/>
      </w:r>
      <w:r>
        <w:rPr>
          <w:rStyle w:val="VerbatimChar"/>
        </w:rPr>
        <w:t xml:space="preserve">## [1] "Llh: -2.09721402371197E+03; Pars: -1.806251E+00,  6.368688E-03,  1.836200E-01,  1.431101E+00, -9.213293E-02"</w:t>
      </w:r>
      <w:r>
        <w:br w:type="textWrapping"/>
      </w:r>
      <w:r>
        <w:rPr>
          <w:rStyle w:val="VerbatimChar"/>
        </w:rPr>
        <w:t xml:space="preserve">## [1] "Llh: -2.09721394230832E+03; Pars: -1.805433E+00,  6.985245E-03,  1.835558E-01,  1.431599E+00, -9.188121E-02"</w:t>
      </w:r>
      <w:r>
        <w:br w:type="textWrapping"/>
      </w:r>
      <w:r>
        <w:rPr>
          <w:rStyle w:val="VerbatimChar"/>
        </w:rPr>
        <w:t xml:space="preserve">## [1] "Llh: -2.09721403498375E+03; Pars: -1.801073E+00,  6.307239E-03,  1.830294E-01,  1.433051E+00, -9.176714E-02"</w:t>
      </w:r>
      <w:r>
        <w:br w:type="textWrapping"/>
      </w:r>
      <w:r>
        <w:rPr>
          <w:rStyle w:val="VerbatimChar"/>
        </w:rPr>
        <w:t xml:space="preserve">## [1] "Llh: -2.09721391815286E+03; Pars: -1.802650E+00,  6.810451E-03,  1.832321E-01,  1.432607E+00, -9.172612E-02"</w:t>
      </w:r>
      <w:r>
        <w:br w:type="textWrapping"/>
      </w:r>
      <w:r>
        <w:rPr>
          <w:rStyle w:val="VerbatimChar"/>
        </w:rPr>
        <w:t xml:space="preserve">## [1] "Llh: -2.09721373949697E+03; Pars: -1.803406E+00,  5.839000E-03,  1.836714E-01,  1.432462E+00, -9.206712E-02"</w:t>
      </w:r>
      <w:r>
        <w:br w:type="textWrapping"/>
      </w:r>
      <w:r>
        <w:rPr>
          <w:rStyle w:val="VerbatimChar"/>
        </w:rPr>
        <w:t xml:space="preserve">## [1] "Llh: -2.09721367132052E+03; Pars: -1.802929E+00,  4.844371E-03,  1.839032E-01,  1.432656E+00, -9.238871E-02"</w:t>
      </w:r>
      <w:r>
        <w:br w:type="textWrapping"/>
      </w:r>
      <w:r>
        <w:rPr>
          <w:rStyle w:val="VerbatimChar"/>
        </w:rPr>
        <w:t xml:space="preserve">## [1] "Llh: -2.09721384552313E+03; Pars: -1.802796E+00,  4.528318E-03,  1.835804E-01,  1.433301E+00, -9.236749E-02"</w:t>
      </w:r>
      <w:r>
        <w:br w:type="textWrapping"/>
      </w:r>
      <w:r>
        <w:rPr>
          <w:rStyle w:val="VerbatimChar"/>
        </w:rPr>
        <w:t xml:space="preserve">## [1] "Llh: -2.09721377772564E+03; Pars: -1.803194E+00,  5.326275E-03,  1.835532E-01,  1.432886E+00, -9.214688E-02"</w:t>
      </w:r>
      <w:r>
        <w:br w:type="textWrapping"/>
      </w:r>
      <w:r>
        <w:rPr>
          <w:rStyle w:val="VerbatimChar"/>
        </w:rPr>
        <w:t xml:space="preserve">## [1] "Llh: -2.09721380566505E+03; Pars: -1.802810E+00,  4.802654E-03,  1.830301E-01,  1.432350E+00, -9.156836E-02"</w:t>
      </w:r>
      <w:r>
        <w:br w:type="textWrapping"/>
      </w:r>
      <w:r>
        <w:rPr>
          <w:rStyle w:val="VerbatimChar"/>
        </w:rPr>
        <w:t xml:space="preserve">## [1] "Llh: -2.09721375728584E+03; Pars: -1.803117E+00,  5.320055E-03,  1.832446E-01,  1.432432E+00, -9.173751E-02"</w:t>
      </w:r>
      <w:r>
        <w:br w:type="textWrapping"/>
      </w:r>
      <w:r>
        <w:rPr>
          <w:rStyle w:val="VerbatimChar"/>
        </w:rPr>
        <w:t xml:space="preserve">## [1] "Llh: -2.09721382961844E+03; Pars: -1.800488E+00,  4.458759E-03,  1.832377E-01,  1.433762E+00, -9.187463E-02"</w:t>
      </w:r>
      <w:r>
        <w:br w:type="textWrapping"/>
      </w:r>
      <w:r>
        <w:rPr>
          <w:rStyle w:val="VerbatimChar"/>
        </w:rPr>
        <w:t xml:space="preserve">## [1] "Llh: -2.09721375781923E+03; Pars: -1.801724E+00,  4.988338E-03,  1.833172E-01,  1.433221E+00, -9.187627E-02"</w:t>
      </w:r>
      <w:r>
        <w:br w:type="textWrapping"/>
      </w:r>
      <w:r>
        <w:rPr>
          <w:rStyle w:val="VerbatimChar"/>
        </w:rPr>
        <w:t xml:space="preserve">## [1] "Llh: -2.09721362689604E+03; Pars: -1.802901E+00,  4.037678E-03,  1.835955E-01,  1.432999E+00, -9.208977E-02"</w:t>
      </w:r>
      <w:r>
        <w:br w:type="textWrapping"/>
      </w:r>
      <w:r>
        <w:rPr>
          <w:rStyle w:val="VerbatimChar"/>
        </w:rPr>
        <w:t xml:space="preserve">## [1] "Llh: -2.09721361019027E+03; Pars: -1.803026E+00,  3.108921E-03,  1.837773E-01,  1.433195E+00, -9.227159E-02"</w:t>
      </w:r>
      <w:r>
        <w:br w:type="textWrapping"/>
      </w:r>
      <w:r>
        <w:rPr>
          <w:rStyle w:val="VerbatimChar"/>
        </w:rPr>
        <w:t xml:space="preserve">## [1] "Llh: -2.09721367842174E+03; Pars: -1.802684E+00,  3.702721E-03,  1.840674E-01,  1.432935E+00, -9.277802E-02"</w:t>
      </w:r>
      <w:r>
        <w:br w:type="textWrapping"/>
      </w:r>
      <w:r>
        <w:rPr>
          <w:rStyle w:val="VerbatimChar"/>
        </w:rPr>
        <w:t xml:space="preserve">## [1] "Llh: -2.09721365536620E+03; Pars: -1.802741E+00,  4.140709E-03,  1.838133E-01,  1.432907E+00, -9.243110E-02"</w:t>
      </w:r>
      <w:r>
        <w:br w:type="textWrapping"/>
      </w:r>
      <w:r>
        <w:rPr>
          <w:rStyle w:val="VerbatimChar"/>
        </w:rPr>
        <w:t xml:space="preserve">## [1] "Llh: -2.09721358516377E+03; Pars: -1.802221E+00,  3.639937E-03,  1.836690E-01,  1.432878E+00, -9.213519E-02"</w:t>
      </w:r>
      <w:r>
        <w:br w:type="textWrapping"/>
      </w:r>
      <w:r>
        <w:rPr>
          <w:rStyle w:val="VerbatimChar"/>
        </w:rPr>
        <w:t xml:space="preserve">## [1] "Llh: -2.09721357876549E+03; Pars: -1.801734E+00,  3.009048E-03,  1.837270E-01,  1.432873E+00, -9.212935E-02"</w:t>
      </w:r>
      <w:r>
        <w:br w:type="textWrapping"/>
      </w:r>
      <w:r>
        <w:rPr>
          <w:rStyle w:val="VerbatimChar"/>
        </w:rPr>
        <w:t xml:space="preserve">## [1] "Llh: -2.09721355573104E+03; Pars: -1.803695E+00,  3.175052E-03,  1.840689E-01,  1.432404E+00, -9.250703E-02"</w:t>
      </w:r>
      <w:r>
        <w:br w:type="textWrapping"/>
      </w:r>
      <w:r>
        <w:rPr>
          <w:rStyle w:val="VerbatimChar"/>
        </w:rPr>
        <w:t xml:space="preserve">## [1] "Llh: -2.09721360578026E+03; Pars: -1.804681E+00,  2.533077E-03,  1.844447E-01,  1.431996E+00, -9.282241E-02"</w:t>
      </w:r>
      <w:r>
        <w:br w:type="textWrapping"/>
      </w:r>
      <w:r>
        <w:rPr>
          <w:rStyle w:val="VerbatimChar"/>
        </w:rPr>
        <w:t xml:space="preserve">## [1] "Llh: -2.09721363724864E+03; Pars: -1.802533E+00,  2.421724E-03,  1.844713E-01,  1.433182E+00, -9.295360E-02"</w:t>
      </w:r>
      <w:r>
        <w:br w:type="textWrapping"/>
      </w:r>
      <w:r>
        <w:rPr>
          <w:rStyle w:val="VerbatimChar"/>
        </w:rPr>
        <w:t xml:space="preserve">## [1] "Llh: -2.09721357759206E+03; Pars: -1.802679E+00,  2.948305E-03,  1.841646E-01,  1.432995E+00, -9.264958E-02"</w:t>
      </w:r>
      <w:r>
        <w:br w:type="textWrapping"/>
      </w:r>
      <w:r>
        <w:rPr>
          <w:rStyle w:val="VerbatimChar"/>
        </w:rPr>
        <w:t xml:space="preserve">## [1] "Llh: -2.09721351964701E+03; Pars: -1.802621E+00,  2.180406E-03,  1.839171E-01,  1.433094E+00, -9.240675E-02"</w:t>
      </w:r>
      <w:r>
        <w:br w:type="textWrapping"/>
      </w:r>
      <w:r>
        <w:rPr>
          <w:rStyle w:val="VerbatimChar"/>
        </w:rPr>
        <w:t xml:space="preserve">## [1] "Llh: -2.09721352495685E+03; Pars: -1.802467E+00,  1.462808E-03,  1.839241E-01,  1.433313E+00, -9.241578E-02"</w:t>
      </w:r>
      <w:r>
        <w:br w:type="textWrapping"/>
      </w:r>
      <w:r>
        <w:rPr>
          <w:rStyle w:val="VerbatimChar"/>
        </w:rPr>
        <w:t xml:space="preserve">## [1] "Llh: -2.09721347634330E+03; Pars: -1.802761E+00,  1.973718E-03,  1.840487E-01,  1.432918E+00, -9.235461E-02"</w:t>
      </w:r>
      <w:r>
        <w:br w:type="textWrapping"/>
      </w:r>
      <w:r>
        <w:rPr>
          <w:rStyle w:val="VerbatimChar"/>
        </w:rPr>
        <w:t xml:space="preserve">## [1] "Llh: -2.09721346039331E+03; Pars: -1.802771E+00,  1.362668E-03,  1.841664E-01,  1.432923E+00, -9.231637E-02"</w:t>
      </w:r>
      <w:r>
        <w:br w:type="textWrapping"/>
      </w:r>
      <w:r>
        <w:rPr>
          <w:rStyle w:val="VerbatimChar"/>
        </w:rPr>
        <w:t xml:space="preserve">## [1] "Llh: -2.09721358651659E+03; Pars: -1.802374E+00,  1.890002E-03,  1.842403E-01,  1.432521E+00, -9.253204E-02"</w:t>
      </w:r>
      <w:r>
        <w:br w:type="textWrapping"/>
      </w:r>
      <w:r>
        <w:rPr>
          <w:rStyle w:val="VerbatimChar"/>
        </w:rPr>
        <w:t xml:space="preserve">## [1] "Llh: -2.09721352292824E+03; Pars: -1.802537E+00,  2.140421E-03,  1.841246E-01,  1.432689E+00, -9.246693E-02"</w:t>
      </w:r>
      <w:r>
        <w:br w:type="textWrapping"/>
      </w:r>
      <w:r>
        <w:rPr>
          <w:rStyle w:val="VerbatimChar"/>
        </w:rPr>
        <w:t xml:space="preserve">## [1] "Llh: -2.09721357111418E+03; Pars: -1.803988E+00,  1.704005E-03,  1.844496E-01,  1.432769E+00, -9.280932E-02"</w:t>
      </w:r>
      <w:r>
        <w:br w:type="textWrapping"/>
      </w:r>
      <w:r>
        <w:rPr>
          <w:rStyle w:val="VerbatimChar"/>
        </w:rPr>
        <w:t xml:space="preserve">## [1] "Llh: -2.09721351820870E+03; Pars: -1.803424E+00,  1.964312E-03,  1.842690E-01,  1.432795E+00, -9.263932E-02"</w:t>
      </w:r>
      <w:r>
        <w:br w:type="textWrapping"/>
      </w:r>
      <w:r>
        <w:rPr>
          <w:rStyle w:val="VerbatimChar"/>
        </w:rPr>
        <w:t xml:space="preserve">## [1] "Llh: -2.09721344928496E+03; Pars: -1.803340E+00,  1.478369E-03,  1.840538E-01,  1.432568E+00, -9.228498E-02"</w:t>
      </w:r>
      <w:r>
        <w:br w:type="textWrapping"/>
      </w:r>
      <w:r>
        <w:rPr>
          <w:rStyle w:val="VerbatimChar"/>
        </w:rPr>
        <w:t xml:space="preserve">## [1] "Llh: -2.09721343959750E+03; Pars: -1.803671E+00,  1.046858E-03,  1.839984E-01,  1.432354E+00, -9.210269E-02"</w:t>
      </w:r>
      <w:r>
        <w:br w:type="textWrapping"/>
      </w:r>
      <w:r>
        <w:rPr>
          <w:rStyle w:val="VerbatimChar"/>
        </w:rPr>
        <w:t xml:space="preserve">## [1] "Llh: -2.09721346023604E+03; Pars: -1.802315E+00,  8.807631E-04,  1.841213E-01,  1.433138E+00, -9.226580E-02"</w:t>
      </w:r>
      <w:r>
        <w:br w:type="textWrapping"/>
      </w:r>
      <w:r>
        <w:rPr>
          <w:rStyle w:val="VerbatimChar"/>
        </w:rPr>
        <w:t xml:space="preserve">## [1] "Llh: -2.09721345478151E+03; Pars: -1.802660E+00,  1.213618E-03,  1.841082E-01,  1.432955E+00, -9.232610E-02"</w:t>
      </w:r>
      <w:r>
        <w:br w:type="textWrapping"/>
      </w:r>
      <w:r>
        <w:rPr>
          <w:rStyle w:val="VerbatimChar"/>
        </w:rPr>
        <w:t xml:space="preserve">## [1] "Llh: -2.09721346482095E+03; Pars: -1.803522E+00,  1.041224E-03,  1.840591E-01,  1.432959E+00, -9.224957E-02"</w:t>
      </w:r>
      <w:r>
        <w:br w:type="textWrapping"/>
      </w:r>
      <w:r>
        <w:rPr>
          <w:rStyle w:val="VerbatimChar"/>
        </w:rPr>
        <w:t xml:space="preserve">## [1] "Llh: -2.09721345140854E+03; Pars: -1.803276E+00,  1.246760E-03,  1.840754E-01,  1.432892E+00, -9.230391E-02"</w:t>
      </w:r>
      <w:r>
        <w:br w:type="textWrapping"/>
      </w:r>
      <w:r>
        <w:rPr>
          <w:rStyle w:val="VerbatimChar"/>
        </w:rPr>
        <w:t xml:space="preserve">## [1] "Llh: -2.09721347454324E+03; Pars: -1.803700E+00,  8.173423E-04,  1.843298E-01,  1.432474E+00, -9.226860E-02"</w:t>
      </w:r>
      <w:r>
        <w:br w:type="textWrapping"/>
      </w:r>
      <w:r>
        <w:rPr>
          <w:rStyle w:val="VerbatimChar"/>
        </w:rPr>
        <w:t xml:space="preserve">## [1] "Llh: -2.09721345156471E+03; Pars: -1.803430E+00,  1.044569E-03,  1.842266E-01,  1.432629E+00, -9.230314E-02"</w:t>
      </w:r>
      <w:r>
        <w:br w:type="textWrapping"/>
      </w:r>
      <w:r>
        <w:rPr>
          <w:rStyle w:val="VerbatimChar"/>
        </w:rPr>
        <w:t xml:space="preserve">## [1] "Llh: -2.09721343026579E+03; Pars: -1.802899E+00,  7.047281E-04,  1.839610E-01,  1.432706E+00, -9.190156E-02"</w:t>
      </w:r>
      <w:r>
        <w:br w:type="textWrapping"/>
      </w:r>
      <w:r>
        <w:rPr>
          <w:rStyle w:val="VerbatimChar"/>
        </w:rPr>
        <w:t xml:space="preserve">## [1] "Llh: -2.09721347453263E+03; Pars: -1.802637E+00,  4.221115E-04,  1.838070E-01,  1.432662E+00, -9.153268E-02"</w:t>
      </w:r>
      <w:r>
        <w:br w:type="textWrapping"/>
      </w:r>
      <w:r>
        <w:rPr>
          <w:rStyle w:val="VerbatimChar"/>
        </w:rPr>
        <w:t xml:space="preserve">## [1] "Llh: -2.09721373620472E+03; Pars: -1.800899E+00,  7.047281E-04,  1.839610E-01,  1.432706E+00, -9.190156E-02"</w:t>
      </w:r>
      <w:r>
        <w:br w:type="textWrapping"/>
      </w:r>
      <w:r>
        <w:rPr>
          <w:rStyle w:val="VerbatimChar"/>
        </w:rPr>
        <w:t xml:space="preserve">## [1] "Llh: -2.09721343026579E+03; Pars: -1.802899E+00,  7.047281E-04,  1.839610E-01,  1.432706E+00, -9.190156E-02"</w:t>
      </w:r>
      <w:r>
        <w:br w:type="textWrapping"/>
      </w:r>
      <w:r>
        <w:rPr>
          <w:rStyle w:val="VerbatimChar"/>
        </w:rPr>
        <w:t xml:space="preserve">## [1] "Llh: -2.09721353213562E+03; Pars: -1.801899E+00,  7.054332E-04,  1.839610E-01,  1.432706E+00, -9.190156E-02"</w:t>
      </w:r>
      <w:r>
        <w:br w:type="textWrapping"/>
      </w:r>
      <w:r>
        <w:rPr>
          <w:rStyle w:val="VerbatimChar"/>
        </w:rPr>
        <w:t xml:space="preserve">## [1] "Llh: -2.09721353212805E+03; Pars: -1.801899E+00,  7.040237E-04,  1.839610E-01,  1.432706E+00, -9.190156E-02"</w:t>
      </w:r>
      <w:r>
        <w:br w:type="textWrapping"/>
      </w:r>
      <w:r>
        <w:rPr>
          <w:rStyle w:val="VerbatimChar"/>
        </w:rPr>
        <w:t xml:space="preserve">## [1] "Llh: -2.09721418682964E+03; Pars: -1.801899E+00,  7.047281E-04,  1.849610E-01,  1.432706E+00, -9.190156E-02"</w:t>
      </w:r>
      <w:r>
        <w:br w:type="textWrapping"/>
      </w:r>
      <w:r>
        <w:rPr>
          <w:rStyle w:val="VerbatimChar"/>
        </w:rPr>
        <w:t xml:space="preserve">## [1] "Llh: -2.09721383250187E+03; Pars: -1.801899E+00,  7.047281E-04,  1.829610E-01,  1.432706E+00, -9.190156E-02"</w:t>
      </w:r>
      <w:r>
        <w:br w:type="textWrapping"/>
      </w:r>
      <w:r>
        <w:rPr>
          <w:rStyle w:val="VerbatimChar"/>
        </w:rPr>
        <w:t xml:space="preserve">## [1] "Llh: -2.09721377455697E+03; Pars: -1.801899E+00,  7.047281E-04,  1.839610E-01,  1.434140E+00, -9.190156E-02"</w:t>
      </w:r>
      <w:r>
        <w:br w:type="textWrapping"/>
      </w:r>
      <w:r>
        <w:rPr>
          <w:rStyle w:val="VerbatimChar"/>
        </w:rPr>
        <w:t xml:space="preserve">## [1] "Llh: -2.09721467670750E+03; Pars: -1.801899E+00,  7.047281E-04,  1.839610E-01,  1.431274E+00, -9.190156E-02"</w:t>
      </w:r>
      <w:r>
        <w:br w:type="textWrapping"/>
      </w:r>
      <w:r>
        <w:rPr>
          <w:rStyle w:val="VerbatimChar"/>
        </w:rPr>
        <w:t xml:space="preserve">## [1] "Llh: -2.09721391918239E+03; Pars: -1.801899E+00,  7.047281E-04,  1.839610E-01,  1.432706E+00, -9.090156E-02"</w:t>
      </w:r>
      <w:r>
        <w:br w:type="textWrapping"/>
      </w:r>
      <w:r>
        <w:rPr>
          <w:rStyle w:val="VerbatimChar"/>
        </w:rPr>
        <w:t xml:space="preserve">## [1] "Llh: -2.09721375512908E+03; Pars: -1.801899E+00,  7.047281E-04,  1.839610E-01,  1.432706E+00, -9.290156E-02"</w:t>
      </w:r>
      <w:r>
        <w:br w:type="textWrapping"/>
      </w:r>
      <w:r>
        <w:rPr>
          <w:rStyle w:val="VerbatimChar"/>
        </w:rPr>
        <w:t xml:space="preserve">## [1] "Llh: -2.09721343026579E+03; Pars: -1.802899E+00,  7.047281E-04,  1.839610E-01,  1.432706E+00, -9.190156E-02"</w:t>
      </w:r>
      <w:r>
        <w:br w:type="textWrapping"/>
      </w:r>
      <w:r>
        <w:rPr>
          <w:rStyle w:val="VerbatimChar"/>
        </w:rPr>
        <w:t xml:space="preserve">## [1] "Llh: -2.09721353098938E+03; Pars: -1.804899E+00,  7.047281E-04,  1.839610E-01,  1.432706E+00, -9.190156E-02"</w:t>
      </w:r>
      <w:r>
        <w:br w:type="textWrapping"/>
      </w:r>
      <w:r>
        <w:rPr>
          <w:rStyle w:val="VerbatimChar"/>
        </w:rPr>
        <w:t xml:space="preserve">## [1] "Llh: -2.09721343007517E+03; Pars: -1.803899E+00,  7.054332E-04,  1.839610E-01,  1.432706E+00, -9.190156E-02"</w:t>
      </w:r>
      <w:r>
        <w:br w:type="textWrapping"/>
      </w:r>
      <w:r>
        <w:rPr>
          <w:rStyle w:val="VerbatimChar"/>
        </w:rPr>
        <w:t xml:space="preserve">## [1] "Llh: -2.09721343005404E+03; Pars: -1.803899E+00,  7.040237E-04,  1.839610E-01,  1.432706E+00, -9.190156E-02"</w:t>
      </w:r>
      <w:r>
        <w:br w:type="textWrapping"/>
      </w:r>
      <w:r>
        <w:rPr>
          <w:rStyle w:val="VerbatimChar"/>
        </w:rPr>
        <w:t xml:space="preserve">## [1] "Llh: -2.09721406776176E+03; Pars: -1.803899E+00,  7.047281E-04,  1.849610E-01,  1.432706E+00, -9.190156E-02"</w:t>
      </w:r>
      <w:r>
        <w:br w:type="textWrapping"/>
      </w:r>
      <w:r>
        <w:rPr>
          <w:rStyle w:val="VerbatimChar"/>
        </w:rPr>
        <w:t xml:space="preserve">## [1] "Llh: -2.09721374673323E+03; Pars: -1.803899E+00,  7.047281E-04,  1.829610E-01,  1.432706E+00, -9.190156E-02"</w:t>
      </w:r>
      <w:r>
        <w:br w:type="textWrapping"/>
      </w:r>
      <w:r>
        <w:rPr>
          <w:rStyle w:val="VerbatimChar"/>
        </w:rPr>
        <w:t xml:space="preserve">## [1] "Llh: -2.09721430623672E+03; Pars: -1.803899E+00,  7.047281E-04,  1.839610E-01,  1.434140E+00, -9.190156E-02"</w:t>
      </w:r>
      <w:r>
        <w:br w:type="textWrapping"/>
      </w:r>
      <w:r>
        <w:rPr>
          <w:rStyle w:val="VerbatimChar"/>
        </w:rPr>
        <w:t xml:space="preserve">## [1] "Llh: -2.09721394101493E+03; Pars: -1.803899E+00,  7.047281E-04,  1.839610E-01,  1.431274E+00, -9.190156E-02"</w:t>
      </w:r>
      <w:r>
        <w:br w:type="textWrapping"/>
      </w:r>
      <w:r>
        <w:rPr>
          <w:rStyle w:val="VerbatimChar"/>
        </w:rPr>
        <w:t xml:space="preserve">## [1] "Llh: -2.09721381635146E+03; Pars: -1.803899E+00,  7.047281E-04,  1.839610E-01,  1.432706E+00, -9.090156E-02"</w:t>
      </w:r>
      <w:r>
        <w:br w:type="textWrapping"/>
      </w:r>
      <w:r>
        <w:rPr>
          <w:rStyle w:val="VerbatimChar"/>
        </w:rPr>
        <w:t xml:space="preserve">## [1] "Llh: -2.09721365388947E+03; Pars: -1.803899E+00,  7.047281E-04,  1.839610E-01,  1.432706E+00, -9.290156E-02"</w:t>
      </w:r>
      <w:r>
        <w:br w:type="textWrapping"/>
      </w:r>
      <w:r>
        <w:rPr>
          <w:rStyle w:val="VerbatimChar"/>
        </w:rPr>
        <w:t xml:space="preserve">## [1] "Llh: -2.09721353213561E+03; Pars: -1.801899E+00,  7.054332E-04,  1.839610E-01,  1.432706E+00, -9.190156E-02"</w:t>
      </w:r>
      <w:r>
        <w:br w:type="textWrapping"/>
      </w:r>
      <w:r>
        <w:rPr>
          <w:rStyle w:val="VerbatimChar"/>
        </w:rPr>
        <w:t xml:space="preserve">## [1] "Llh: -2.09721343007517E+03; Pars: -1.803899E+00,  7.054332E-04,  1.839610E-01,  1.432706E+00, -9.190156E-02"</w:t>
      </w:r>
      <w:r>
        <w:br w:type="textWrapping"/>
      </w:r>
      <w:r>
        <w:rPr>
          <w:rStyle w:val="VerbatimChar"/>
        </w:rPr>
        <w:t xml:space="preserve">## [1] "Llh: -2.09721343028025E+03; Pars: -1.802899E+00,  7.061390E-04,  1.839610E-01,  1.432706E+00, -9.190156E-02"</w:t>
      </w:r>
      <w:r>
        <w:br w:type="textWrapping"/>
      </w:r>
      <w:r>
        <w:rPr>
          <w:rStyle w:val="VerbatimChar"/>
        </w:rPr>
        <w:t xml:space="preserve">## [1] "Llh: -2.09721343026579E+03; Pars: -1.802899E+00,  7.047281E-04,  1.839610E-01,  1.432706E+00, -9.190156E-02"</w:t>
      </w:r>
      <w:r>
        <w:br w:type="textWrapping"/>
      </w:r>
      <w:r>
        <w:rPr>
          <w:rStyle w:val="VerbatimChar"/>
        </w:rPr>
        <w:t xml:space="preserve">## [1] "Llh: -2.09721407646148E+03; Pars: -1.802899E+00,  7.054332E-04,  1.849610E-01,  1.432706E+00, -9.190156E-02"</w:t>
      </w:r>
      <w:r>
        <w:br w:type="textWrapping"/>
      </w:r>
      <w:r>
        <w:rPr>
          <w:rStyle w:val="VerbatimChar"/>
        </w:rPr>
        <w:t xml:space="preserve">## [1] "Llh: -2.09721373880101E+03; Pars: -1.802899E+00,  7.054332E-04,  1.829610E-01,  1.432706E+00, -9.190156E-02"</w:t>
      </w:r>
      <w:r>
        <w:br w:type="textWrapping"/>
      </w:r>
      <w:r>
        <w:rPr>
          <w:rStyle w:val="VerbatimChar"/>
        </w:rPr>
        <w:t xml:space="preserve">## [1] "Llh: -2.09721398991475E+03; Pars: -1.802899E+00,  7.054332E-04,  1.839610E-01,  1.434140E+00, -9.190156E-02"</w:t>
      </w:r>
      <w:r>
        <w:br w:type="textWrapping"/>
      </w:r>
      <w:r>
        <w:rPr>
          <w:rStyle w:val="VerbatimChar"/>
        </w:rPr>
        <w:t xml:space="preserve">## [1] "Llh: -2.09721425769291E+03; Pars: -1.802899E+00,  7.054332E-04,  1.839610E-01,  1.431274E+00, -9.190156E-02"</w:t>
      </w:r>
      <w:r>
        <w:br w:type="textWrapping"/>
      </w:r>
      <w:r>
        <w:rPr>
          <w:rStyle w:val="VerbatimChar"/>
        </w:rPr>
        <w:t xml:space="preserve">## [1] "Llh: -2.09721381693944E+03; Pars: -1.802899E+00,  7.054332E-04,  1.839610E-01,  1.432706E+00, -9.090156E-02"</w:t>
      </w:r>
      <w:r>
        <w:br w:type="textWrapping"/>
      </w:r>
      <w:r>
        <w:rPr>
          <w:rStyle w:val="VerbatimChar"/>
        </w:rPr>
        <w:t xml:space="preserve">## [1] "Llh: -2.09721365368640E+03; Pars: -1.802899E+00,  7.054332E-04,  1.839610E-01,  1.432706E+00, -9.290156E-02"</w:t>
      </w:r>
      <w:r>
        <w:br w:type="textWrapping"/>
      </w:r>
      <w:r>
        <w:rPr>
          <w:rStyle w:val="VerbatimChar"/>
        </w:rPr>
        <w:t xml:space="preserve">## [1] "Llh: -2.09721353212805E+03; Pars: -1.801899E+00,  7.040237E-04,  1.839610E-01,  1.432706E+00, -9.190156E-02"</w:t>
      </w:r>
      <w:r>
        <w:br w:type="textWrapping"/>
      </w:r>
      <w:r>
        <w:rPr>
          <w:rStyle w:val="VerbatimChar"/>
        </w:rPr>
        <w:t xml:space="preserve">## [1] "Llh: -2.09721343005404E+03; Pars: -1.803899E+00,  7.040237E-04,  1.839610E-01,  1.432706E+00, -9.190156E-02"</w:t>
      </w:r>
      <w:r>
        <w:br w:type="textWrapping"/>
      </w:r>
      <w:r>
        <w:rPr>
          <w:rStyle w:val="VerbatimChar"/>
        </w:rPr>
        <w:t xml:space="preserve">## [1] "Llh: -2.09721343026579E+03; Pars: -1.802899E+00,  7.047281E-04,  1.839610E-01,  1.432706E+00, -9.190156E-02"</w:t>
      </w:r>
      <w:r>
        <w:br w:type="textWrapping"/>
      </w:r>
      <w:r>
        <w:rPr>
          <w:rStyle w:val="VerbatimChar"/>
        </w:rPr>
        <w:t xml:space="preserve">## [1] "Llh: -2.09721343025140E+03; Pars: -1.802899E+00,  7.033201E-04,  1.839610E-01,  1.432706E+00, -9.190156E-02"</w:t>
      </w:r>
      <w:r>
        <w:br w:type="textWrapping"/>
      </w:r>
      <w:r>
        <w:rPr>
          <w:rStyle w:val="VerbatimChar"/>
        </w:rPr>
        <w:t xml:space="preserve">## [1] "Llh: -2.09721407644816E+03; Pars: -1.802899E+00,  7.040237E-04,  1.849610E-01,  1.432706E+00, -9.190156E-02"</w:t>
      </w:r>
      <w:r>
        <w:br w:type="textWrapping"/>
      </w:r>
      <w:r>
        <w:rPr>
          <w:rStyle w:val="VerbatimChar"/>
        </w:rPr>
        <w:t xml:space="preserve">## [1] "Llh: -2.09721373878550E+03; Pars: -1.802899E+00,  7.040237E-04,  1.829610E-01,  1.432706E+00, -9.190156E-02"</w:t>
      </w:r>
      <w:r>
        <w:br w:type="textWrapping"/>
      </w:r>
      <w:r>
        <w:rPr>
          <w:rStyle w:val="VerbatimChar"/>
        </w:rPr>
        <w:t xml:space="preserve">## [1] "Llh: -2.09721398987151E+03; Pars: -1.802899E+00,  7.040237E-04,  1.839610E-01,  1.434140E+00, -9.190156E-02"</w:t>
      </w:r>
      <w:r>
        <w:br w:type="textWrapping"/>
      </w:r>
      <w:r>
        <w:rPr>
          <w:rStyle w:val="VerbatimChar"/>
        </w:rPr>
        <w:t xml:space="preserve">## [1] "Llh: -2.09721425770732E+03; Pars: -1.802899E+00,  7.040237E-04,  1.839610E-01,  1.431274E+00, -9.190156E-02"</w:t>
      </w:r>
      <w:r>
        <w:br w:type="textWrapping"/>
      </w:r>
      <w:r>
        <w:rPr>
          <w:rStyle w:val="VerbatimChar"/>
        </w:rPr>
        <w:t xml:space="preserve">## [1] "Llh: -2.09721381692625E+03; Pars: -1.802899E+00,  7.040237E-04,  1.839610E-01,  1.432706E+00, -9.090156E-02"</w:t>
      </w:r>
      <w:r>
        <w:br w:type="textWrapping"/>
      </w:r>
      <w:r>
        <w:rPr>
          <w:rStyle w:val="VerbatimChar"/>
        </w:rPr>
        <w:t xml:space="preserve">## [1] "Llh: -2.09721365367073E+03; Pars: -1.802899E+00,  7.040237E-04,  1.839610E-01,  1.432706E+00, -9.290156E-02"</w:t>
      </w:r>
      <w:r>
        <w:br w:type="textWrapping"/>
      </w:r>
      <w:r>
        <w:rPr>
          <w:rStyle w:val="VerbatimChar"/>
        </w:rPr>
        <w:t xml:space="preserve">## [1] "Llh: -2.09721418682964E+03; Pars: -1.801899E+00,  7.047281E-04,  1.849610E-01,  1.432706E+00, -9.190156E-02"</w:t>
      </w:r>
      <w:r>
        <w:br w:type="textWrapping"/>
      </w:r>
      <w:r>
        <w:rPr>
          <w:rStyle w:val="VerbatimChar"/>
        </w:rPr>
        <w:t xml:space="preserve">## [1] "Llh: -2.09721406776177E+03; Pars: -1.803899E+00,  7.047281E-04,  1.849610E-01,  1.432706E+00, -9.190156E-02"</w:t>
      </w:r>
      <w:r>
        <w:br w:type="textWrapping"/>
      </w:r>
      <w:r>
        <w:rPr>
          <w:rStyle w:val="VerbatimChar"/>
        </w:rPr>
        <w:t xml:space="preserve">## [1] "Llh: -2.09721407646148E+03; Pars: -1.802899E+00,  7.054332E-04,  1.849610E-01,  1.432706E+00, -9.190156E-02"</w:t>
      </w:r>
      <w:r>
        <w:br w:type="textWrapping"/>
      </w:r>
      <w:r>
        <w:rPr>
          <w:rStyle w:val="VerbatimChar"/>
        </w:rPr>
        <w:t xml:space="preserve">## [1] "Llh: -2.09721407644816E+03; Pars: -1.802899E+00,  7.040237E-04,  1.849610E-01,  1.432706E+00, -9.190156E-02"</w:t>
      </w:r>
      <w:r>
        <w:br w:type="textWrapping"/>
      </w:r>
      <w:r>
        <w:rPr>
          <w:rStyle w:val="VerbatimChar"/>
        </w:rPr>
        <w:t xml:space="preserve">## [1] "Llh: -2.09721567734074E+03; Pars: -1.802899E+00,  7.047281E-04,  1.859610E-01,  1.432706E+00, -9.190156E-02"</w:t>
      </w:r>
      <w:r>
        <w:br w:type="textWrapping"/>
      </w:r>
      <w:r>
        <w:rPr>
          <w:rStyle w:val="VerbatimChar"/>
        </w:rPr>
        <w:t xml:space="preserve">## [1] "Llh: -2.09721343026579E+03; Pars: -1.802899E+00,  7.047281E-04,  1.839610E-01,  1.432706E+00, -9.190156E-02"</w:t>
      </w:r>
      <w:r>
        <w:br w:type="textWrapping"/>
      </w:r>
      <w:r>
        <w:rPr>
          <w:rStyle w:val="VerbatimChar"/>
        </w:rPr>
        <w:t xml:space="preserve">## [1] "Llh: -2.09721469500122E+03; Pars: -1.802899E+00,  7.047281E-04,  1.849610E-01,  1.434140E+00, -9.190156E-02"</w:t>
      </w:r>
      <w:r>
        <w:br w:type="textWrapping"/>
      </w:r>
      <w:r>
        <w:rPr>
          <w:rStyle w:val="VerbatimChar"/>
        </w:rPr>
        <w:t xml:space="preserve">## [1] "Llh: -2.09721484475762E+03; Pars: -1.802899E+00,  7.047281E-04,  1.849610E-01,  1.431274E+00, -9.190156E-02"</w:t>
      </w:r>
      <w:r>
        <w:br w:type="textWrapping"/>
      </w:r>
      <w:r>
        <w:rPr>
          <w:rStyle w:val="VerbatimChar"/>
        </w:rPr>
        <w:t xml:space="preserve">## [1] "Llh: -2.09721507363242E+03; Pars: -1.802899E+00,  7.047281E-04,  1.849610E-01,  1.432706E+00, -9.090156E-02"</w:t>
      </w:r>
      <w:r>
        <w:br w:type="textWrapping"/>
      </w:r>
      <w:r>
        <w:rPr>
          <w:rStyle w:val="VerbatimChar"/>
        </w:rPr>
        <w:t xml:space="preserve">## [1] "Llh: -2.09721368937596E+03; Pars: -1.802899E+00,  7.047281E-04,  1.849610E-01,  1.432706E+00, -9.290156E-02"</w:t>
      </w:r>
      <w:r>
        <w:br w:type="textWrapping"/>
      </w:r>
      <w:r>
        <w:rPr>
          <w:rStyle w:val="VerbatimChar"/>
        </w:rPr>
        <w:t xml:space="preserve">## [1] "Llh: -2.09721383250186E+03; Pars: -1.801899E+00,  7.047281E-04,  1.829610E-01,  1.432706E+00, -9.190156E-02"</w:t>
      </w:r>
      <w:r>
        <w:br w:type="textWrapping"/>
      </w:r>
      <w:r>
        <w:rPr>
          <w:rStyle w:val="VerbatimChar"/>
        </w:rPr>
        <w:t xml:space="preserve">## [1] "Llh: -2.09721374673324E+03; Pars: -1.803899E+00,  7.047281E-04,  1.829610E-01,  1.432706E+00, -9.190156E-02"</w:t>
      </w:r>
      <w:r>
        <w:br w:type="textWrapping"/>
      </w:r>
      <w:r>
        <w:rPr>
          <w:rStyle w:val="VerbatimChar"/>
        </w:rPr>
        <w:t xml:space="preserve">## [1] "Llh: -2.09721373880101E+03; Pars: -1.802899E+00,  7.054332E-04,  1.829610E-01,  1.432706E+00, -9.190156E-02"</w:t>
      </w:r>
      <w:r>
        <w:br w:type="textWrapping"/>
      </w:r>
      <w:r>
        <w:rPr>
          <w:rStyle w:val="VerbatimChar"/>
        </w:rPr>
        <w:t xml:space="preserve">## [1] "Llh: -2.09721373878550E+03; Pars: -1.802899E+00,  7.040237E-04,  1.829610E-01,  1.432706E+00, -9.190156E-02"</w:t>
      </w:r>
      <w:r>
        <w:br w:type="textWrapping"/>
      </w:r>
      <w:r>
        <w:rPr>
          <w:rStyle w:val="VerbatimChar"/>
        </w:rPr>
        <w:t xml:space="preserve">## [1] "Llh: -2.09721343026579E+03; Pars: -1.802899E+00,  7.047281E-04,  1.839610E-01,  1.432706E+00, -9.190156E-02"</w:t>
      </w:r>
      <w:r>
        <w:br w:type="textWrapping"/>
      </w:r>
      <w:r>
        <w:rPr>
          <w:rStyle w:val="VerbatimChar"/>
        </w:rPr>
        <w:t xml:space="preserve">## [1] "Llh: -2.09721500205607E+03; Pars: -1.802899E+00,  7.047281E-04,  1.819610E-01,  1.432706E+00, -9.190156E-02"</w:t>
      </w:r>
      <w:r>
        <w:br w:type="textWrapping"/>
      </w:r>
      <w:r>
        <w:rPr>
          <w:rStyle w:val="VerbatimChar"/>
        </w:rPr>
        <w:t xml:space="preserve">## [1] "Llh: -2.09721423827048E+03; Pars: -1.802899E+00,  7.047281E-04,  1.829610E-01,  1.434140E+00, -9.190156E-02"</w:t>
      </w:r>
      <w:r>
        <w:br w:type="textWrapping"/>
      </w:r>
      <w:r>
        <w:rPr>
          <w:rStyle w:val="VerbatimChar"/>
        </w:rPr>
        <w:t xml:space="preserve">## [1] "Llh: -2.09721462659113E+03; Pars: -1.802899E+00,  7.047281E-04,  1.829610E-01,  1.431274E+00, -9.190156E-02"</w:t>
      </w:r>
      <w:r>
        <w:br w:type="textWrapping"/>
      </w:r>
      <w:r>
        <w:rPr>
          <w:rStyle w:val="VerbatimChar"/>
        </w:rPr>
        <w:t xml:space="preserve">## [1] "Llh: -2.09721351492913E+03; Pars: -1.802899E+00,  7.047281E-04,  1.829610E-01,  1.432706E+00, -9.090156E-02"</w:t>
      </w:r>
      <w:r>
        <w:br w:type="textWrapping"/>
      </w:r>
      <w:r>
        <w:rPr>
          <w:rStyle w:val="VerbatimChar"/>
        </w:rPr>
        <w:t xml:space="preserve">## [1] "Llh: -2.09721457271848E+03; Pars: -1.802899E+00,  7.047281E-04,  1.829610E-01,  1.432706E+00, -9.290156E-02"</w:t>
      </w:r>
      <w:r>
        <w:br w:type="textWrapping"/>
      </w:r>
      <w:r>
        <w:rPr>
          <w:rStyle w:val="VerbatimChar"/>
        </w:rPr>
        <w:t xml:space="preserve">## [1] "Llh: -2.09721377455697E+03; Pars: -1.801899E+00,  7.047281E-04,  1.839610E-01,  1.434140E+00, -9.190156E-02"</w:t>
      </w:r>
      <w:r>
        <w:br w:type="textWrapping"/>
      </w:r>
      <w:r>
        <w:rPr>
          <w:rStyle w:val="VerbatimChar"/>
        </w:rPr>
        <w:t xml:space="preserve">## [1] "Llh: -2.09721430623672E+03; Pars: -1.803899E+00,  7.047281E-04,  1.839610E-01,  1.434140E+00, -9.190156E-02"</w:t>
      </w:r>
      <w:r>
        <w:br w:type="textWrapping"/>
      </w:r>
      <w:r>
        <w:rPr>
          <w:rStyle w:val="VerbatimChar"/>
        </w:rPr>
        <w:t xml:space="preserve">## [1] "Llh: -2.09721398991475E+03; Pars: -1.802899E+00,  7.054332E-04,  1.839610E-01,  1.434140E+00, -9.190156E-02"</w:t>
      </w:r>
      <w:r>
        <w:br w:type="textWrapping"/>
      </w:r>
      <w:r>
        <w:rPr>
          <w:rStyle w:val="VerbatimChar"/>
        </w:rPr>
        <w:t xml:space="preserve">## [1] "Llh: -2.09721398987151E+03; Pars: -1.802899E+00,  7.040237E-04,  1.839610E-01,  1.434140E+00, -9.190156E-02"</w:t>
      </w:r>
      <w:r>
        <w:br w:type="textWrapping"/>
      </w:r>
      <w:r>
        <w:rPr>
          <w:rStyle w:val="VerbatimChar"/>
        </w:rPr>
        <w:t xml:space="preserve">## [1] "Llh: -2.09721469500122E+03; Pars: -1.802899E+00,  7.047281E-04,  1.849610E-01,  1.434140E+00, -9.190156E-02"</w:t>
      </w:r>
      <w:r>
        <w:br w:type="textWrapping"/>
      </w:r>
      <w:r>
        <w:rPr>
          <w:rStyle w:val="VerbatimChar"/>
        </w:rPr>
        <w:t xml:space="preserve">## [1] "Llh: -2.09721423827048E+03; Pars: -1.802899E+00,  7.047281E-04,  1.829610E-01,  1.434140E+00, -9.190156E-02"</w:t>
      </w:r>
      <w:r>
        <w:br w:type="textWrapping"/>
      </w:r>
      <w:r>
        <w:rPr>
          <w:rStyle w:val="VerbatimChar"/>
        </w:rPr>
        <w:t xml:space="preserve">## [1] "Llh: -2.09721593569287E+03; Pars: -1.802899E+00,  7.047281E-04,  1.839610E-01,  1.435574E+00, -9.190156E-02"</w:t>
      </w:r>
      <w:r>
        <w:br w:type="textWrapping"/>
      </w:r>
      <w:r>
        <w:rPr>
          <w:rStyle w:val="VerbatimChar"/>
        </w:rPr>
        <w:t xml:space="preserve">## [1] "Llh: -2.09721343026579E+03; Pars: -1.802899E+00,  7.047281E-04,  1.839610E-01,  1.432706E+00, -9.190156E-02"</w:t>
      </w:r>
      <w:r>
        <w:br w:type="textWrapping"/>
      </w:r>
      <w:r>
        <w:rPr>
          <w:rStyle w:val="VerbatimChar"/>
        </w:rPr>
        <w:t xml:space="preserve">## [1] "Llh: -2.09721441889316E+03; Pars: -1.802899E+00,  7.047281E-04,  1.839610E-01,  1.434140E+00, -9.090156E-02"</w:t>
      </w:r>
      <w:r>
        <w:br w:type="textWrapping"/>
      </w:r>
      <w:r>
        <w:rPr>
          <w:rStyle w:val="VerbatimChar"/>
        </w:rPr>
        <w:t xml:space="preserve">## [1] "Llh: -2.09721416934358E+03; Pars: -1.802899E+00,  7.047281E-04,  1.839610E-01,  1.434140E+00, -9.290156E-02"</w:t>
      </w:r>
      <w:r>
        <w:br w:type="textWrapping"/>
      </w:r>
      <w:r>
        <w:rPr>
          <w:rStyle w:val="VerbatimChar"/>
        </w:rPr>
        <w:t xml:space="preserve">## [1] "Llh: -2.09721467670750E+03; Pars: -1.801899E+00,  7.047281E-04,  1.839610E-01,  1.431274E+00, -9.190156E-02"</w:t>
      </w:r>
      <w:r>
        <w:br w:type="textWrapping"/>
      </w:r>
      <w:r>
        <w:rPr>
          <w:rStyle w:val="VerbatimChar"/>
        </w:rPr>
        <w:t xml:space="preserve">## [1] "Llh: -2.09721394101494E+03; Pars: -1.803899E+00,  7.047281E-04,  1.839610E-01,  1.431274E+00, -9.190156E-02"</w:t>
      </w:r>
      <w:r>
        <w:br w:type="textWrapping"/>
      </w:r>
      <w:r>
        <w:rPr>
          <w:rStyle w:val="VerbatimChar"/>
        </w:rPr>
        <w:t xml:space="preserve">## [1] "Llh: -2.09721425769290E+03; Pars: -1.802899E+00,  7.054332E-04,  1.839610E-01,  1.431274E+00, -9.190156E-02"</w:t>
      </w:r>
      <w:r>
        <w:br w:type="textWrapping"/>
      </w:r>
      <w:r>
        <w:rPr>
          <w:rStyle w:val="VerbatimChar"/>
        </w:rPr>
        <w:t xml:space="preserve">## [1] "Llh: -2.09721425770732E+03; Pars: -1.802899E+00,  7.040237E-04,  1.839610E-01,  1.431274E+00, -9.190156E-02"</w:t>
      </w:r>
      <w:r>
        <w:br w:type="textWrapping"/>
      </w:r>
      <w:r>
        <w:rPr>
          <w:rStyle w:val="VerbatimChar"/>
        </w:rPr>
        <w:t xml:space="preserve">## [1] "Llh: -2.09721484475762E+03; Pars: -1.802899E+00,  7.047281E-04,  1.849610E-01,  1.431274E+00, -9.190156E-02"</w:t>
      </w:r>
      <w:r>
        <w:br w:type="textWrapping"/>
      </w:r>
      <w:r>
        <w:rPr>
          <w:rStyle w:val="VerbatimChar"/>
        </w:rPr>
        <w:t xml:space="preserve">## [1] "Llh: -2.09721462659113E+03; Pars: -1.802899E+00,  7.047281E-04,  1.829610E-01,  1.431274E+00, -9.190156E-02"</w:t>
      </w:r>
      <w:r>
        <w:br w:type="textWrapping"/>
      </w:r>
      <w:r>
        <w:rPr>
          <w:rStyle w:val="VerbatimChar"/>
        </w:rPr>
        <w:t xml:space="preserve">## [1] "Llh: -2.09721343026579E+03; Pars: -1.802899E+00,  7.047281E-04,  1.839610E-01,  1.432706E+00, -9.190156E-02"</w:t>
      </w:r>
      <w:r>
        <w:br w:type="textWrapping"/>
      </w:r>
      <w:r>
        <w:rPr>
          <w:rStyle w:val="VerbatimChar"/>
        </w:rPr>
        <w:t xml:space="preserve">## [1] "Llh: -2.09721647308488E+03; Pars: -1.802899E+00,  7.047281E-04,  1.839610E-01,  1.429844E+00, -9.190156E-02"</w:t>
      </w:r>
      <w:r>
        <w:br w:type="textWrapping"/>
      </w:r>
      <w:r>
        <w:rPr>
          <w:rStyle w:val="VerbatimChar"/>
        </w:rPr>
        <w:t xml:space="preserve">## [1] "Llh: -2.09721460178591E+03; Pars: -1.802899E+00,  7.047281E-04,  1.839610E-01,  1.431274E+00, -9.090156E-02"</w:t>
      </w:r>
      <w:r>
        <w:br w:type="textWrapping"/>
      </w:r>
      <w:r>
        <w:rPr>
          <w:rStyle w:val="VerbatimChar"/>
        </w:rPr>
        <w:t xml:space="preserve">## [1] "Llh: -2.09721452532815E+03; Pars: -1.802899E+00,  7.047281E-04,  1.839610E-01,  1.431274E+00, -9.290156E-02"</w:t>
      </w:r>
      <w:r>
        <w:br w:type="textWrapping"/>
      </w:r>
      <w:r>
        <w:rPr>
          <w:rStyle w:val="VerbatimChar"/>
        </w:rPr>
        <w:t xml:space="preserve">## [1] "Llh: -2.09721391918239E+03; Pars: -1.801899E+00,  7.047281E-04,  1.839610E-01,  1.432706E+00, -9.090156E-02"</w:t>
      </w:r>
      <w:r>
        <w:br w:type="textWrapping"/>
      </w:r>
      <w:r>
        <w:rPr>
          <w:rStyle w:val="VerbatimChar"/>
        </w:rPr>
        <w:t xml:space="preserve">## [1] "Llh: -2.09721381635146E+03; Pars: -1.803899E+00,  7.047281E-04,  1.839610E-01,  1.432706E+00, -9.090156E-02"</w:t>
      </w:r>
      <w:r>
        <w:br w:type="textWrapping"/>
      </w:r>
      <w:r>
        <w:rPr>
          <w:rStyle w:val="VerbatimChar"/>
        </w:rPr>
        <w:t xml:space="preserve">## [1] "Llh: -2.09721381693944E+03; Pars: -1.802899E+00,  7.054332E-04,  1.839610E-01,  1.432706E+00, -9.090156E-02"</w:t>
      </w:r>
      <w:r>
        <w:br w:type="textWrapping"/>
      </w:r>
      <w:r>
        <w:rPr>
          <w:rStyle w:val="VerbatimChar"/>
        </w:rPr>
        <w:t xml:space="preserve">## [1] "Llh: -2.09721381692625E+03; Pars: -1.802899E+00,  7.040237E-04,  1.839610E-01,  1.432706E+00, -9.090156E-02"</w:t>
      </w:r>
      <w:r>
        <w:br w:type="textWrapping"/>
      </w:r>
      <w:r>
        <w:rPr>
          <w:rStyle w:val="VerbatimChar"/>
        </w:rPr>
        <w:t xml:space="preserve">## [1] "Llh: -2.09721507363242E+03; Pars: -1.802899E+00,  7.047281E-04,  1.849610E-01,  1.432706E+00, -9.090156E-02"</w:t>
      </w:r>
      <w:r>
        <w:br w:type="textWrapping"/>
      </w:r>
      <w:r>
        <w:rPr>
          <w:rStyle w:val="VerbatimChar"/>
        </w:rPr>
        <w:t xml:space="preserve">## [1] "Llh: -2.09721351492913E+03; Pars: -1.802899E+00,  7.047281E-04,  1.829610E-01,  1.432706E+00, -9.090156E-02"</w:t>
      </w:r>
      <w:r>
        <w:br w:type="textWrapping"/>
      </w:r>
      <w:r>
        <w:rPr>
          <w:rStyle w:val="VerbatimChar"/>
        </w:rPr>
        <w:t xml:space="preserve">## [1] "Llh: -2.09721441889316E+03; Pars: -1.802899E+00,  7.047281E-04,  1.839610E-01,  1.434140E+00, -9.090156E-02"</w:t>
      </w:r>
      <w:r>
        <w:br w:type="textWrapping"/>
      </w:r>
      <w:r>
        <w:rPr>
          <w:rStyle w:val="VerbatimChar"/>
        </w:rPr>
        <w:t xml:space="preserve">## [1] "Llh: -2.09721460178591E+03; Pars: -1.802899E+00,  7.047281E-04,  1.839610E-01,  1.431274E+00, -9.090156E-02"</w:t>
      </w:r>
      <w:r>
        <w:br w:type="textWrapping"/>
      </w:r>
      <w:r>
        <w:rPr>
          <w:rStyle w:val="VerbatimChar"/>
        </w:rPr>
        <w:t xml:space="preserve">## [1] "Llh: -2.09721481408111E+03; Pars: -1.802899E+00,  7.047281E-04,  1.839610E-01,  1.432706E+00, -8.990156E-02"</w:t>
      </w:r>
      <w:r>
        <w:br w:type="textWrapping"/>
      </w:r>
      <w:r>
        <w:rPr>
          <w:rStyle w:val="VerbatimChar"/>
        </w:rPr>
        <w:t xml:space="preserve">## [1] "Llh: -2.09721343026579E+03; Pars: -1.802899E+00,  7.047281E-04,  1.839610E-01,  1.432706E+00, -9.190156E-02"</w:t>
      </w:r>
      <w:r>
        <w:br w:type="textWrapping"/>
      </w:r>
      <w:r>
        <w:rPr>
          <w:rStyle w:val="VerbatimChar"/>
        </w:rPr>
        <w:t xml:space="preserve">## [1] "Llh: -2.09721375512908E+03; Pars: -1.801899E+00,  7.047281E-04,  1.839610E-01,  1.432706E+00, -9.290156E-02"</w:t>
      </w:r>
      <w:r>
        <w:br w:type="textWrapping"/>
      </w:r>
      <w:r>
        <w:rPr>
          <w:rStyle w:val="VerbatimChar"/>
        </w:rPr>
        <w:t xml:space="preserve">## [1] "Llh: -2.09721365388947E+03; Pars: -1.803899E+00,  7.047281E-04,  1.839610E-01,  1.432706E+00, -9.290156E-02"</w:t>
      </w:r>
      <w:r>
        <w:br w:type="textWrapping"/>
      </w:r>
      <w:r>
        <w:rPr>
          <w:rStyle w:val="VerbatimChar"/>
        </w:rPr>
        <w:t xml:space="preserve">## [1] "Llh: -2.09721365368640E+03; Pars: -1.802899E+00,  7.054332E-04,  1.839610E-01,  1.432706E+00, -9.290156E-02"</w:t>
      </w:r>
      <w:r>
        <w:br w:type="textWrapping"/>
      </w:r>
      <w:r>
        <w:rPr>
          <w:rStyle w:val="VerbatimChar"/>
        </w:rPr>
        <w:t xml:space="preserve">## [1] "Llh: -2.09721365367073E+03; Pars: -1.802899E+00,  7.040237E-04,  1.839610E-01,  1.432706E+00, -9.290156E-02"</w:t>
      </w:r>
      <w:r>
        <w:br w:type="textWrapping"/>
      </w:r>
      <w:r>
        <w:rPr>
          <w:rStyle w:val="VerbatimChar"/>
        </w:rPr>
        <w:t xml:space="preserve">## [1] "Llh: -2.09721368937596E+03; Pars: -1.802899E+00,  7.047281E-04,  1.849610E-01,  1.432706E+00, -9.290156E-02"</w:t>
      </w:r>
      <w:r>
        <w:br w:type="textWrapping"/>
      </w:r>
      <w:r>
        <w:rPr>
          <w:rStyle w:val="VerbatimChar"/>
        </w:rPr>
        <w:t xml:space="preserve">## [1] "Llh: -2.09721457271848E+03; Pars: -1.802899E+00,  7.047281E-04,  1.829610E-01,  1.432706E+00, -9.290156E-02"</w:t>
      </w:r>
      <w:r>
        <w:br w:type="textWrapping"/>
      </w:r>
      <w:r>
        <w:rPr>
          <w:rStyle w:val="VerbatimChar"/>
        </w:rPr>
        <w:t xml:space="preserve">## [1] "Llh: -2.09721416934358E+03; Pars: -1.802899E+00,  7.047281E-04,  1.839610E-01,  1.434140E+00, -9.290156E-02"</w:t>
      </w:r>
      <w:r>
        <w:br w:type="textWrapping"/>
      </w:r>
      <w:r>
        <w:rPr>
          <w:rStyle w:val="VerbatimChar"/>
        </w:rPr>
        <w:t xml:space="preserve">## [1] "Llh: -2.09721452532815E+03; Pars: -1.802899E+00,  7.047281E-04,  1.839610E-01,  1.431274E+00, -9.290156E-02"</w:t>
      </w:r>
      <w:r>
        <w:br w:type="textWrapping"/>
      </w:r>
      <w:r>
        <w:rPr>
          <w:rStyle w:val="VerbatimChar"/>
        </w:rPr>
        <w:t xml:space="preserve">## [1] "Llh: -2.09721343026579E+03; Pars: -1.802899E+00,  7.047281E-04,  1.839610E-01,  1.432706E+00, -9.190156E-02"</w:t>
      </w:r>
      <w:r>
        <w:br w:type="textWrapping"/>
      </w:r>
      <w:r>
        <w:rPr>
          <w:rStyle w:val="VerbatimChar"/>
        </w:rPr>
        <w:t xml:space="preserve">## [1] "Llh: -2.09721448676914E+03; Pars: -1.802899E+00,  7.047281E-04,  1.839610E-01,  1.432706E+00, -9.390156E-02"</w:t>
      </w:r>
      <w:r>
        <w:br w:type="textWrapping"/>
      </w:r>
      <w:r>
        <w:rPr>
          <w:rStyle w:val="VerbatimChar"/>
        </w:rPr>
        <w:t xml:space="preserve">## Currently fitting: asymmetric hyp </w:t>
      </w:r>
      <w:r>
        <w:br w:type="textWrapping"/>
      </w:r>
      <w:r>
        <w:rPr>
          <w:rStyle w:val="VerbatimChar"/>
        </w:rPr>
        <w:t xml:space="preserve">## [1] "Llh: -2.15410048779627E+03; Pars:  5.000000E-01,  1.160450E-01,  1.104230E+00,  0.000000E+00"</w:t>
      </w:r>
      <w:r>
        <w:br w:type="textWrapping"/>
      </w:r>
      <w:r>
        <w:rPr>
          <w:rStyle w:val="VerbatimChar"/>
        </w:rPr>
        <w:t xml:space="preserve">## [1] "Llh: -2.15377499212025E+03; Pars:  5.358867E-01,  1.160450E-01,  1.104230E+00,  0.000000E+00"</w:t>
      </w:r>
      <w:r>
        <w:br w:type="textWrapping"/>
      </w:r>
      <w:r>
        <w:rPr>
          <w:rStyle w:val="VerbatimChar"/>
        </w:rPr>
        <w:t xml:space="preserve">## [1] "Llh: -2.15641829190118E+03; Pars:  5.000000E-01,  1.853597E-01,  1.104230E+00,  0.000000E+00"</w:t>
      </w:r>
      <w:r>
        <w:br w:type="textWrapping"/>
      </w:r>
      <w:r>
        <w:rPr>
          <w:rStyle w:val="VerbatimChar"/>
        </w:rPr>
        <w:t xml:space="preserve">## [1] "Llh: -2.13474073267938E+03; Pars:  5.000000E-01,  1.160450E-01,  1.183484E+00,  0.000000E+00"</w:t>
      </w:r>
      <w:r>
        <w:br w:type="textWrapping"/>
      </w:r>
      <w:r>
        <w:rPr>
          <w:rStyle w:val="VerbatimChar"/>
        </w:rPr>
        <w:t xml:space="preserve">## [1] "Llh: -2.15871112011669E+03; Pars:  5.000000E-01,  1.160450E-01,  1.104230E+00,  6.931472E-02"</w:t>
      </w:r>
      <w:r>
        <w:br w:type="textWrapping"/>
      </w:r>
      <w:r>
        <w:rPr>
          <w:rStyle w:val="VerbatimChar"/>
        </w:rPr>
        <w:t xml:space="preserve">## [1] "Llh: -2.14212235269966E+03; Pars:  5.176325E-01,  1.507024E-01,  1.143170E+00, -6.931472E-02"</w:t>
      </w:r>
      <w:r>
        <w:br w:type="textWrapping"/>
      </w:r>
      <w:r>
        <w:rPr>
          <w:rStyle w:val="VerbatimChar"/>
        </w:rPr>
        <w:t xml:space="preserve">## [1] "Llh: -2.14482642394482E+03; Pars:  5.131669E-01,  1.420380E-01,  1.133308E+00, -3.465736E-02"</w:t>
      </w:r>
      <w:r>
        <w:br w:type="textWrapping"/>
      </w:r>
      <w:r>
        <w:rPr>
          <w:rStyle w:val="VerbatimChar"/>
        </w:rPr>
        <w:t xml:space="preserve">## [1] "Llh: -2.14194596390260E+03; Pars:  5.266805E-01,  6.405896E-02,  1.163152E+00, -3.465736E-02"</w:t>
      </w:r>
      <w:r>
        <w:br w:type="textWrapping"/>
      </w:r>
      <w:r>
        <w:rPr>
          <w:rStyle w:val="VerbatimChar"/>
        </w:rPr>
        <w:t xml:space="preserve">## [1] "Llh: -2.14270993320210E+03; Pars:  5.198798E-01,  9.438415E-02,  1.148133E+00, -2.599302E-02"</w:t>
      </w:r>
      <w:r>
        <w:br w:type="textWrapping"/>
      </w:r>
      <w:r>
        <w:rPr>
          <w:rStyle w:val="VerbatimChar"/>
        </w:rPr>
        <w:t xml:space="preserve">## [1] "Llh: -2.13318809085410E+03; Pars:  5.405500E-01,  1.073807E-01,  1.193783E+00, -5.198604E-02"</w:t>
      </w:r>
      <w:r>
        <w:br w:type="textWrapping"/>
      </w:r>
      <w:r>
        <w:rPr>
          <w:rStyle w:val="VerbatimChar"/>
        </w:rPr>
        <w:t xml:space="preserve">## [1] "Llh: -2.12769840138569E+03; Pars:  5.620421E-01,  1.030485E-01,  1.241247E+00, -7.797906E-02"</w:t>
      </w:r>
      <w:r>
        <w:br w:type="textWrapping"/>
      </w:r>
      <w:r>
        <w:rPr>
          <w:rStyle w:val="VerbatimChar"/>
        </w:rPr>
        <w:t xml:space="preserve">## [1] "Llh: -2.12622597810268E+03; Pars:  5.165124E-01,  1.008824E-01,  1.265682E+00, -9.097557E-02"</w:t>
      </w:r>
      <w:r>
        <w:br w:type="textWrapping"/>
      </w:r>
      <w:r>
        <w:rPr>
          <w:rStyle w:val="VerbatimChar"/>
        </w:rPr>
        <w:t xml:space="preserve">## [1] "Llh: -2.12561566921762E+03; Pars:  5.070896E-01,  9.330111E-02,  1.355056E+00, -1.364634E-01"</w:t>
      </w:r>
      <w:r>
        <w:br w:type="textWrapping"/>
      </w:r>
      <w:r>
        <w:rPr>
          <w:rStyle w:val="VerbatimChar"/>
        </w:rPr>
        <w:t xml:space="preserve">## [1] "Llh: -2.12621866580608E+03; Pars:  5.292537E-01,  3.752442E-02,  1.331056E+00, -5.523517E-02"</w:t>
      </w:r>
      <w:r>
        <w:br w:type="textWrapping"/>
      </w:r>
      <w:r>
        <w:rPr>
          <w:rStyle w:val="VerbatimChar"/>
        </w:rPr>
        <w:t xml:space="preserve">## [1] "Llh: -2.12616493017320E+03; Pars:  5.263241E-01,  6.581890E-02,  1.281371E+00, -5.875505E-02"</w:t>
      </w:r>
      <w:r>
        <w:br w:type="textWrapping"/>
      </w:r>
      <w:r>
        <w:rPr>
          <w:rStyle w:val="VerbatimChar"/>
        </w:rPr>
        <w:t xml:space="preserve">## [1] "Llh: -2.12017628197817E+03; Pars:  5.199854E-01,  1.250478E-01,  1.373061E+00, -1.019414E-01"</w:t>
      </w:r>
      <w:r>
        <w:br w:type="textWrapping"/>
      </w:r>
      <w:r>
        <w:rPr>
          <w:rStyle w:val="VerbatimChar"/>
        </w:rPr>
        <w:t xml:space="preserve">## [1] "Llh: -2.12479142671722E+03; Pars:  5.166698E-01,  1.555422E-01,  1.491820E+00, -1.355834E-01"</w:t>
      </w:r>
      <w:r>
        <w:br w:type="textWrapping"/>
      </w:r>
      <w:r>
        <w:rPr>
          <w:rStyle w:val="VerbatimChar"/>
        </w:rPr>
        <w:t xml:space="preserve">## [1] "Llh: -2.13449718204629E+03; Pars:  5.585717E-01,  7.756315E-02,  1.453543E+00, -1.875694E-01"</w:t>
      </w:r>
      <w:r>
        <w:br w:type="textWrapping"/>
      </w:r>
      <w:r>
        <w:rPr>
          <w:rStyle w:val="VerbatimChar"/>
        </w:rPr>
        <w:t xml:space="preserve">## [1] "Llh: -2.12656761967317E+03; Pars:  5.433150E-01,  8.718361E-02,  1.380739E+00, -1.406771E-01"</w:t>
      </w:r>
      <w:r>
        <w:br w:type="textWrapping"/>
      </w:r>
      <w:r>
        <w:rPr>
          <w:rStyle w:val="VerbatimChar"/>
        </w:rPr>
        <w:t xml:space="preserve">## [1] "Llh: -2.12899162446294E+03; Pars:  4.885641E-01,  8.262721E-02,  1.461701E+00, -1.409394E-01"</w:t>
      </w:r>
      <w:r>
        <w:br w:type="textWrapping"/>
      </w:r>
      <w:r>
        <w:rPr>
          <w:rStyle w:val="VerbatimChar"/>
        </w:rPr>
        <w:t xml:space="preserve">## [1] "Llh: -2.12439870739246E+03; Pars:  5.426965E-01,  9.794317E-02,  1.293029E+00, -9.371913E-02"</w:t>
      </w:r>
      <w:r>
        <w:br w:type="textWrapping"/>
      </w:r>
      <w:r>
        <w:rPr>
          <w:rStyle w:val="VerbatimChar"/>
        </w:rPr>
        <w:t xml:space="preserve">## [1] "Llh: -2.12372397246365E+03; Pars:  5.051162E-01,  1.038719E-01,  1.271610E+00, -5.476239E-02"</w:t>
      </w:r>
      <w:r>
        <w:br w:type="textWrapping"/>
      </w:r>
      <w:r>
        <w:rPr>
          <w:rStyle w:val="VerbatimChar"/>
        </w:rPr>
        <w:t xml:space="preserve">## [1] "Llh: -2.12294851272191E+03; Pars:  5.144065E-01,  9.969981E-02,  1.298055E+00, -7.624106E-02"</w:t>
      </w:r>
      <w:r>
        <w:br w:type="textWrapping"/>
      </w:r>
      <w:r>
        <w:rPr>
          <w:rStyle w:val="VerbatimChar"/>
        </w:rPr>
        <w:t xml:space="preserve">## [1] "Llh: -2.12123125911578E+03; Pars:  5.154854E-01,  1.421770E-01,  1.379111E+00, -1.454274E-01"</w:t>
      </w:r>
      <w:r>
        <w:br w:type="textWrapping"/>
      </w:r>
      <w:r>
        <w:rPr>
          <w:rStyle w:val="VerbatimChar"/>
        </w:rPr>
        <w:t xml:space="preserve">## [1] "Llh: -2.12160072588141E+03; Pars:  5.181740E-01,  1.230875E-01,  1.353999E+00, -1.237593E-01"</w:t>
      </w:r>
      <w:r>
        <w:br w:type="textWrapping"/>
      </w:r>
      <w:r>
        <w:rPr>
          <w:rStyle w:val="VerbatimChar"/>
        </w:rPr>
        <w:t xml:space="preserve">## [1] "Llh: -2.11958888853642E+03; Pars:  5.394495E-01,  1.391328E-01,  1.315643E+00, -7.220113E-02"</w:t>
      </w:r>
      <w:r>
        <w:br w:type="textWrapping"/>
      </w:r>
      <w:r>
        <w:rPr>
          <w:rStyle w:val="VerbatimChar"/>
        </w:rPr>
        <w:t xml:space="preserve">## [1] "Llh: -2.12025676416796E+03; Pars:  5.563958E-01,  1.620486E-01,  1.296368E+00, -4.007003E-02"</w:t>
      </w:r>
      <w:r>
        <w:br w:type="textWrapping"/>
      </w:r>
      <w:r>
        <w:rPr>
          <w:rStyle w:val="VerbatimChar"/>
        </w:rPr>
        <w:t xml:space="preserve">## [1] "Llh: -2.11880437335574E+03; Pars:  5.025454E-01,  1.550855E-01,  1.390759E+00, -1.041864E-01"</w:t>
      </w:r>
      <w:r>
        <w:br w:type="textWrapping"/>
      </w:r>
      <w:r>
        <w:rPr>
          <w:rStyle w:val="VerbatimChar"/>
        </w:rPr>
        <w:t xml:space="preserve">## [1] "Llh: -2.11983857000028E+03; Pars:  4.835980E-01,  1.836567E-01,  1.442360E+00, -1.094200E-01"</w:t>
      </w:r>
      <w:r>
        <w:br w:type="textWrapping"/>
      </w:r>
      <w:r>
        <w:rPr>
          <w:rStyle w:val="VerbatimChar"/>
        </w:rPr>
        <w:t xml:space="preserve">## [1] "Llh: -2.12014617443586E+03; Pars:  5.240351E-01,  1.810218E-01,  1.433991E+00, -1.356371E-01"</w:t>
      </w:r>
      <w:r>
        <w:br w:type="textWrapping"/>
      </w:r>
      <w:r>
        <w:rPr>
          <w:rStyle w:val="VerbatimChar"/>
        </w:rPr>
        <w:t xml:space="preserve">## [1] "Llh: -2.11925523607168E+03; Pars:  5.216112E-01,  1.606913E-01,  1.398727E+00, -1.207881E-01"</w:t>
      </w:r>
      <w:r>
        <w:br w:type="textWrapping"/>
      </w:r>
      <w:r>
        <w:rPr>
          <w:rStyle w:val="VerbatimChar"/>
        </w:rPr>
        <w:t xml:space="preserve">## [1] "Llh: -2.11827301354882E+03; Pars:  5.260363E-01,  1.478017E-01,  1.359274E+00, -5.413106E-02"</w:t>
      </w:r>
      <w:r>
        <w:br w:type="textWrapping"/>
      </w:r>
      <w:r>
        <w:rPr>
          <w:rStyle w:val="VerbatimChar"/>
        </w:rPr>
        <w:t xml:space="preserve">## [1] "Llh: -2.11924459737461E+03; Pars:  5.313925E-01,  1.506140E-01,  1.349463E+00, -8.482886E-03"</w:t>
      </w:r>
      <w:r>
        <w:br w:type="textWrapping"/>
      </w:r>
      <w:r>
        <w:rPr>
          <w:rStyle w:val="VerbatimChar"/>
        </w:rPr>
        <w:t xml:space="preserve">## [1] "Llh: -2.11795239398407E+03; Pars:  5.245093E-01,  1.763079E-01,  1.358392E+00, -7.371193E-02"</w:t>
      </w:r>
      <w:r>
        <w:br w:type="textWrapping"/>
      </w:r>
      <w:r>
        <w:rPr>
          <w:rStyle w:val="VerbatimChar"/>
        </w:rPr>
        <w:t xml:space="preserve">## [1] "Llh: -2.11871652209376E+03; Pars:  5.267861E-01,  2.019379E-01,  1.351117E+00, -5.959722E-02"</w:t>
      </w:r>
      <w:r>
        <w:br w:type="textWrapping"/>
      </w:r>
      <w:r>
        <w:rPr>
          <w:rStyle w:val="VerbatimChar"/>
        </w:rPr>
        <w:t xml:space="preserve">## [1] "Llh: -2.11982353374655E+03; Pars:  4.985340E-01,  1.808104E-01,  1.440524E+00, -1.042076E-01"</w:t>
      </w:r>
      <w:r>
        <w:br w:type="textWrapping"/>
      </w:r>
      <w:r>
        <w:rPr>
          <w:rStyle w:val="VerbatimChar"/>
        </w:rPr>
        <w:t xml:space="preserve">## [1] "Llh: -2.11852219780731E+03; Pars:  5.289161E-01,  1.495522E-01,  1.345810E+00, -8.020274E-02"</w:t>
      </w:r>
      <w:r>
        <w:br w:type="textWrapping"/>
      </w:r>
      <w:r>
        <w:rPr>
          <w:rStyle w:val="VerbatimChar"/>
        </w:rPr>
        <w:t xml:space="preserve">## [1] "Llh: -2.11894251749529E+03; Pars:  5.191808E-01,  1.536823E-01,  1.329079E+00, -3.532798E-02"</w:t>
      </w:r>
      <w:r>
        <w:br w:type="textWrapping"/>
      </w:r>
      <w:r>
        <w:rPr>
          <w:rStyle w:val="VerbatimChar"/>
        </w:rPr>
        <w:t xml:space="preserve">## [1] "Llh: -2.11829048724692E+03; Pars:  5.197874E-01,  1.554346E-01,  1.346159E+00, -5.669300E-02"</w:t>
      </w:r>
      <w:r>
        <w:br w:type="textWrapping"/>
      </w:r>
      <w:r>
        <w:rPr>
          <w:rStyle w:val="VerbatimChar"/>
        </w:rPr>
        <w:t xml:space="preserve">## [1] "Llh: -2.11964964277810E+03; Pars:  5.480440E-01,  1.594626E-01,  1.315086E+00, -2.818302E-02"</w:t>
      </w:r>
      <w:r>
        <w:br w:type="textWrapping"/>
      </w:r>
      <w:r>
        <w:rPr>
          <w:rStyle w:val="VerbatimChar"/>
        </w:rPr>
        <w:t xml:space="preserve">## [1] "Llh: -2.11823719695331E+03; Pars:  5.135531E-01,  1.561798E-01,  1.371442E+00, -8.518552E-02"</w:t>
      </w:r>
      <w:r>
        <w:br w:type="textWrapping"/>
      </w:r>
      <w:r>
        <w:rPr>
          <w:rStyle w:val="VerbatimChar"/>
        </w:rPr>
        <w:t xml:space="preserve">## [1] "Llh: -2.11816019356746E+03; Pars:  5.131014E-01,  1.683098E-01,  1.371890E+00, -5.465801E-02"</w:t>
      </w:r>
      <w:r>
        <w:br w:type="textWrapping"/>
      </w:r>
      <w:r>
        <w:rPr>
          <w:rStyle w:val="VerbatimChar"/>
        </w:rPr>
        <w:t xml:space="preserve">## [1] "Llh: -2.11806743230876E+03; Pars:  5.170102E-01,  1.636204E-01,  1.365323E+00, -6.104419E-02"</w:t>
      </w:r>
      <w:r>
        <w:br w:type="textWrapping"/>
      </w:r>
      <w:r>
        <w:rPr>
          <w:rStyle w:val="VerbatimChar"/>
        </w:rPr>
        <w:t xml:space="preserve">## [1] "Llh: -2.11809237534852E+03; Pars:  5.207161E-01,  1.665203E-01,  1.381262E+00, -8.034335E-02"</w:t>
      </w:r>
      <w:r>
        <w:br w:type="textWrapping"/>
      </w:r>
      <w:r>
        <w:rPr>
          <w:rStyle w:val="VerbatimChar"/>
        </w:rPr>
        <w:t xml:space="preserve">## [1] "Llh: -2.11803971189000E+03; Pars:  5.204838E-01,  1.637488E-01,  1.372402E+00, -7.443077E-02"</w:t>
      </w:r>
      <w:r>
        <w:br w:type="textWrapping"/>
      </w:r>
      <w:r>
        <w:rPr>
          <w:rStyle w:val="VerbatimChar"/>
        </w:rPr>
        <w:t xml:space="preserve">## [1] "Llh: -2.11785448239353E+03; Pars:  5.118076E-01,  1.821268E-01,  1.374525E+00, -9.305515E-02"</w:t>
      </w:r>
      <w:r>
        <w:br w:type="textWrapping"/>
      </w:r>
      <w:r>
        <w:rPr>
          <w:rStyle w:val="VerbatimChar"/>
        </w:rPr>
        <w:t xml:space="preserve">## [1] "Llh: -2.11783014911083E+03; Pars:  5.048382E-01,  1.992893E-01,  1.382214E+00, -1.125172E-01"</w:t>
      </w:r>
      <w:r>
        <w:br w:type="textWrapping"/>
      </w:r>
      <w:r>
        <w:rPr>
          <w:rStyle w:val="VerbatimChar"/>
        </w:rPr>
        <w:t xml:space="preserve">## [1] "Llh: -2.11805021900616E+03; Pars:  5.197811E-01,  1.953034E-01,  1.367669E+00, -7.566653E-02"</w:t>
      </w:r>
      <w:r>
        <w:br w:type="textWrapping"/>
      </w:r>
      <w:r>
        <w:rPr>
          <w:rStyle w:val="VerbatimChar"/>
        </w:rPr>
        <w:t xml:space="preserve">## [1] "Llh: -2.11791381972974E+03; Pars:  5.182171E-01,  1.855225E-01,  1.368612E+00, -7.804627E-02"</w:t>
      </w:r>
      <w:r>
        <w:br w:type="textWrapping"/>
      </w:r>
      <w:r>
        <w:rPr>
          <w:rStyle w:val="VerbatimChar"/>
        </w:rPr>
        <w:t xml:space="preserve">## [1] "Llh: -2.11777767574447E+03; Pars:  5.169078E-01,  1.988139E-01,  1.375452E+00, -1.083089E-01"</w:t>
      </w:r>
      <w:r>
        <w:br w:type="textWrapping"/>
      </w:r>
      <w:r>
        <w:rPr>
          <w:rStyle w:val="VerbatimChar"/>
        </w:rPr>
        <w:t xml:space="preserve">## [1] "Llh: -2.11781423246007E+03; Pars:  5.168565E-01,  2.164106E-01,  1.380545E+00, -1.319412E-01"</w:t>
      </w:r>
      <w:r>
        <w:br w:type="textWrapping"/>
      </w:r>
      <w:r>
        <w:rPr>
          <w:rStyle w:val="VerbatimChar"/>
        </w:rPr>
        <w:t xml:space="preserve">## [1] "Llh: -2.11777940917179E+03; Pars:  5.116912E-01,  2.162179E-01,  1.369878E+00, -1.118614E-01"</w:t>
      </w:r>
      <w:r>
        <w:br w:type="textWrapping"/>
      </w:r>
      <w:r>
        <w:rPr>
          <w:rStyle w:val="VerbatimChar"/>
        </w:rPr>
        <w:t xml:space="preserve">## [1] "Llh: -2.11776582809958E+03; Pars:  5.138753E-01,  2.031007E-01,  1.370508E+00, -1.025037E-01"</w:t>
      </w:r>
      <w:r>
        <w:br w:type="textWrapping"/>
      </w:r>
      <w:r>
        <w:rPr>
          <w:rStyle w:val="VerbatimChar"/>
        </w:rPr>
        <w:t xml:space="preserve">## [1] "Llh: -2.11793517607976E+03; Pars:  5.025903E-01,  2.170553E-01,  1.390165E+00, -1.269761E-01"</w:t>
      </w:r>
      <w:r>
        <w:br w:type="textWrapping"/>
      </w:r>
      <w:r>
        <w:rPr>
          <w:rStyle w:val="VerbatimChar"/>
        </w:rPr>
        <w:t xml:space="preserve">## [1] "Llh: -2.11782073154666E+03; Pars:  5.079827E-01,  2.068685E-01,  1.382153E+00, -1.136601E-01"</w:t>
      </w:r>
      <w:r>
        <w:br w:type="textWrapping"/>
      </w:r>
      <w:r>
        <w:rPr>
          <w:rStyle w:val="VerbatimChar"/>
        </w:rPr>
        <w:t xml:space="preserve">## [1] "Llh: -2.11791399530059E+03; Pars:  5.036447E-01,  2.185137E-01,  1.386593E+00, -1.404487E-01"</w:t>
      </w:r>
      <w:r>
        <w:br w:type="textWrapping"/>
      </w:r>
      <w:r>
        <w:rPr>
          <w:rStyle w:val="VerbatimChar"/>
        </w:rPr>
        <w:t xml:space="preserve">## [1] "Llh: -2.11781332941484E+03; Pars:  5.145349E-01,  1.937703E-01,  1.373085E+00, -9.364687E-02"</w:t>
      </w:r>
      <w:r>
        <w:br w:type="textWrapping"/>
      </w:r>
      <w:r>
        <w:rPr>
          <w:rStyle w:val="VerbatimChar"/>
        </w:rPr>
        <w:t xml:space="preserve">## [1] "Llh: -2.11781369620582E+03; Pars:  5.219334E-01,  2.019873E-01,  1.368406E+00, -9.654258E-02"</w:t>
      </w:r>
      <w:r>
        <w:br w:type="textWrapping"/>
      </w:r>
      <w:r>
        <w:rPr>
          <w:rStyle w:val="VerbatimChar"/>
        </w:rPr>
        <w:t xml:space="preserve">## [1] "Llh: -2.11778504038911E+03; Pars:  5.176061E-01,  2.013128E-01,  1.371845E+00, -1.005362E-01"</w:t>
      </w:r>
      <w:r>
        <w:br w:type="textWrapping"/>
      </w:r>
      <w:r>
        <w:rPr>
          <w:rStyle w:val="VerbatimChar"/>
        </w:rPr>
        <w:t xml:space="preserve">## [1] "Llh: -2.11782565339984E+03; Pars:  5.235927E-01,  1.916304E-01,  1.363355E+00, -8.883780E-02"</w:t>
      </w:r>
      <w:r>
        <w:br w:type="textWrapping"/>
      </w:r>
      <w:r>
        <w:rPr>
          <w:rStyle w:val="VerbatimChar"/>
        </w:rPr>
        <w:t xml:space="preserve">## [1] "Llh: -2.11778709997244E+03; Pars:  5.118410E-01,  2.030589E-01,  1.377429E+00, -1.074545E-01"</w:t>
      </w:r>
      <w:r>
        <w:br w:type="textWrapping"/>
      </w:r>
      <w:r>
        <w:rPr>
          <w:rStyle w:val="VerbatimChar"/>
        </w:rPr>
        <w:t xml:space="preserve">## [1] "Llh: -2.11774859988410E+03; Pars:  5.155701E-01,  2.093729E-01,  1.374527E+00, -1.157548E-01"</w:t>
      </w:r>
      <w:r>
        <w:br w:type="textWrapping"/>
      </w:r>
      <w:r>
        <w:rPr>
          <w:rStyle w:val="VerbatimChar"/>
        </w:rPr>
        <w:t xml:space="preserve">## [1] "Llh: -2.11774928035200E+03; Pars:  5.160885E-01,  2.171742E-01,  1.375249E+00, -1.268088E-01"</w:t>
      </w:r>
      <w:r>
        <w:br w:type="textWrapping"/>
      </w:r>
      <w:r>
        <w:rPr>
          <w:rStyle w:val="VerbatimChar"/>
        </w:rPr>
        <w:t xml:space="preserve">## [1] "Llh: -2.11774456182447E+03; Pars:  5.201683E-01,  2.032412E-01,  1.368748E+00, -1.060973E-01"</w:t>
      </w:r>
      <w:r>
        <w:br w:type="textWrapping"/>
      </w:r>
      <w:r>
        <w:rPr>
          <w:rStyle w:val="VerbatimChar"/>
        </w:rPr>
        <w:t xml:space="preserve">## [1] "Llh: -2.11774277323665E+03; Pars:  5.243826E-01,  2.033323E-01,  1.364429E+00, -1.054187E-01"</w:t>
      </w:r>
      <w:r>
        <w:br w:type="textWrapping"/>
      </w:r>
      <w:r>
        <w:rPr>
          <w:rStyle w:val="VerbatimChar"/>
        </w:rPr>
        <w:t xml:space="preserve">## [1] "Llh: -2.11772495815278E+03; Pars:  5.177309E-01,  2.059970E-01,  1.370600E+00, -1.154568E-01"</w:t>
      </w:r>
      <w:r>
        <w:br w:type="textWrapping"/>
      </w:r>
      <w:r>
        <w:rPr>
          <w:rStyle w:val="VerbatimChar"/>
        </w:rPr>
        <w:t xml:space="preserve">## [1] "Llh: -2.11772347190766E+03; Pars:  5.177933E-01,  2.083391E-01,  1.369977E+00, -1.229172E-01"</w:t>
      </w:r>
      <w:r>
        <w:br w:type="textWrapping"/>
      </w:r>
      <w:r>
        <w:rPr>
          <w:rStyle w:val="VerbatimChar"/>
        </w:rPr>
        <w:t xml:space="preserve">## [1] "Llh: -2.11772229174385E+03; Pars:  5.188742E-01,  2.132586E-01,  1.364282E+00, -1.149883E-01"</w:t>
      </w:r>
      <w:r>
        <w:br w:type="textWrapping"/>
      </w:r>
      <w:r>
        <w:rPr>
          <w:rStyle w:val="VerbatimChar"/>
        </w:rPr>
        <w:t xml:space="preserve">## [1] "Llh: -2.11775887084210E+03; Pars:  5.198602E-01,  2.204810E-01,  1.358731E+00, -1.183280E-01"</w:t>
      </w:r>
      <w:r>
        <w:br w:type="textWrapping"/>
      </w:r>
      <w:r>
        <w:rPr>
          <w:rStyle w:val="VerbatimChar"/>
        </w:rPr>
        <w:t xml:space="preserve">## [1] "Llh: -2.11770948601783E+03; Pars:  5.244686E-01,  2.140508E-01,  1.366089E+00, -1.270358E-01"</w:t>
      </w:r>
      <w:r>
        <w:br w:type="textWrapping"/>
      </w:r>
      <w:r>
        <w:rPr>
          <w:rStyle w:val="VerbatimChar"/>
        </w:rPr>
        <w:t xml:space="preserve">## [1] "Llh: -2.11774220637853E+03; Pars:  5.298469E-01,  2.195259E-01,  1.363885E+00, -1.393018E-01"</w:t>
      </w:r>
      <w:r>
        <w:br w:type="textWrapping"/>
      </w:r>
      <w:r>
        <w:rPr>
          <w:rStyle w:val="VerbatimChar"/>
        </w:rPr>
        <w:t xml:space="preserve">## [1] "Llh: -2.11771858849192E+03; Pars:  5.272364E-01,  2.101176E-01,  1.357908E+00, -1.194252E-01"</w:t>
      </w:r>
      <w:r>
        <w:br w:type="textWrapping"/>
      </w:r>
      <w:r>
        <w:rPr>
          <w:rStyle w:val="VerbatimChar"/>
        </w:rPr>
        <w:t xml:space="preserve">## [1] "Llh: -2.11770731752180E+03; Pars:  5.242953E-01,  2.099314E-01,  1.362044E+00, -1.185076E-01"</w:t>
      </w:r>
      <w:r>
        <w:br w:type="textWrapping"/>
      </w:r>
      <w:r>
        <w:rPr>
          <w:rStyle w:val="VerbatimChar"/>
        </w:rPr>
        <w:t xml:space="preserve">## [1] "Llh: -2.11771891630688E+03; Pars:  5.183328E-01,  2.194577E-01,  1.366763E+00, -1.363057E-01"</w:t>
      </w:r>
      <w:r>
        <w:br w:type="textWrapping"/>
      </w:r>
      <w:r>
        <w:rPr>
          <w:rStyle w:val="VerbatimChar"/>
        </w:rPr>
        <w:t xml:space="preserve">## [1] "Llh: -2.11770469492696E+03; Pars:  5.198387E-01,  2.154263E-01,  1.366179E+00, -1.285840E-01"</w:t>
      </w:r>
      <w:r>
        <w:br w:type="textWrapping"/>
      </w:r>
      <w:r>
        <w:rPr>
          <w:rStyle w:val="VerbatimChar"/>
        </w:rPr>
        <w:t xml:space="preserve">## [1] "Llh: -2.11772285998004E+03; Pars:  5.259648E-01,  2.179944E-01,  1.359338E+00, -1.216407E-01"</w:t>
      </w:r>
      <w:r>
        <w:br w:type="textWrapping"/>
      </w:r>
      <w:r>
        <w:rPr>
          <w:rStyle w:val="VerbatimChar"/>
        </w:rPr>
        <w:t xml:space="preserve">## [1] "Llh: -2.11770715880239E+03; Pars:  5.239099E-01,  2.155806E-01,  1.361990E+00, -1.219598E-01"</w:t>
      </w:r>
      <w:r>
        <w:br w:type="textWrapping"/>
      </w:r>
      <w:r>
        <w:rPr>
          <w:rStyle w:val="VerbatimChar"/>
        </w:rPr>
        <w:t xml:space="preserve">## [1] "Llh: -2.11773187074044E+03; Pars:  5.274099E-01,  2.142359E-01,  1.363866E+00, -1.330552E-01"</w:t>
      </w:r>
      <w:r>
        <w:br w:type="textWrapping"/>
      </w:r>
      <w:r>
        <w:rPr>
          <w:rStyle w:val="VerbatimChar"/>
        </w:rPr>
        <w:t xml:space="preserve">## [1] "Llh: -2.11770602367397E+03; Pars:  5.209951E-01,  2.135029E-01,  1.364178E+00, -1.195051E-01"</w:t>
      </w:r>
      <w:r>
        <w:br w:type="textWrapping"/>
      </w:r>
      <w:r>
        <w:rPr>
          <w:rStyle w:val="VerbatimChar"/>
        </w:rPr>
        <w:t xml:space="preserve">## [1] "Llh: -2.11771287119358E+03; Pars:  5.200533E-01,  2.131698E-01,  1.361108E+00, -1.172424E-01"</w:t>
      </w:r>
      <w:r>
        <w:br w:type="textWrapping"/>
      </w:r>
      <w:r>
        <w:rPr>
          <w:rStyle w:val="VerbatimChar"/>
        </w:rPr>
        <w:t xml:space="preserve">## [1] "Llh: -2.11770340758535E+03; Pars:  5.233613E-01,  2.138306E-01,  1.364842E+00, -1.245874E-01"</w:t>
      </w:r>
      <w:r>
        <w:br w:type="textWrapping"/>
      </w:r>
      <w:r>
        <w:rPr>
          <w:rStyle w:val="VerbatimChar"/>
        </w:rPr>
        <w:t xml:space="preserve">## [1] "Llh: -2.11770523751650E+03; Pars:  5.197616E-01,  2.192388E-01,  1.366553E+00, -1.288105E-01"</w:t>
      </w:r>
      <w:r>
        <w:br w:type="textWrapping"/>
      </w:r>
      <w:r>
        <w:rPr>
          <w:rStyle w:val="VerbatimChar"/>
        </w:rPr>
        <w:t xml:space="preserve">## [1] "Llh: -2.11770214221900E+03; Pars:  5.208914E-01,  2.169120E-01,  1.365424E+00, -1.262348E-01"</w:t>
      </w:r>
      <w:r>
        <w:br w:type="textWrapping"/>
      </w:r>
      <w:r>
        <w:rPr>
          <w:rStyle w:val="VerbatimChar"/>
        </w:rPr>
        <w:t xml:space="preserve">## [1] "Llh: -2.11770989277763E+03; Pars:  5.186434E-01,  2.142553E-01,  1.368328E+00, -1.274958E-01"</w:t>
      </w:r>
      <w:r>
        <w:br w:type="textWrapping"/>
      </w:r>
      <w:r>
        <w:rPr>
          <w:rStyle w:val="VerbatimChar"/>
        </w:rPr>
        <w:t xml:space="preserve">## [1] "Llh: -2.11770248394890E+03; Pars:  5.225883E-01,  2.152493E-01,  1.363572E+00, -1.233438E-01"</w:t>
      </w:r>
      <w:r>
        <w:br w:type="textWrapping"/>
      </w:r>
      <w:r>
        <w:rPr>
          <w:rStyle w:val="VerbatimChar"/>
        </w:rPr>
        <w:t xml:space="preserve">## [1] "Llh: -2.11771086058074E+03; Pars:  5.223419E-01,  2.172061E-01,  1.365831E+00, -1.318699E-01"</w:t>
      </w:r>
      <w:r>
        <w:br w:type="textWrapping"/>
      </w:r>
      <w:r>
        <w:rPr>
          <w:rStyle w:val="VerbatimChar"/>
        </w:rPr>
        <w:t xml:space="preserve">## [1] "Llh: -2.11770204792995E+03; Pars:  5.213315E-01,  2.144287E-01,  1.364591E+00, -1.225963E-01"</w:t>
      </w:r>
      <w:r>
        <w:br w:type="textWrapping"/>
      </w:r>
      <w:r>
        <w:rPr>
          <w:rStyle w:val="VerbatimChar"/>
        </w:rPr>
        <w:t xml:space="preserve">## [1] "Llh: -2.11771145490107E+03; Pars:  5.242550E-01,  2.147839E-01,  1.363038E+00, -1.197972E-01"</w:t>
      </w:r>
      <w:r>
        <w:br w:type="textWrapping"/>
      </w:r>
      <w:r>
        <w:rPr>
          <w:rStyle w:val="VerbatimChar"/>
        </w:rPr>
        <w:t xml:space="preserve">## [1] "Llh: -2.11770167194582E+03; Pars:  5.209393E-01,  2.152657E-01,  1.365393E+00, -1.263873E-01"</w:t>
      </w:r>
      <w:r>
        <w:br w:type="textWrapping"/>
      </w:r>
      <w:r>
        <w:rPr>
          <w:rStyle w:val="VerbatimChar"/>
        </w:rPr>
        <w:t xml:space="preserve">## [1] "Llh: -2.11770179302727E+03; Pars:  5.195201E-01,  2.170973E-01,  1.364647E+00, -1.246936E-01"</w:t>
      </w:r>
      <w:r>
        <w:br w:type="textWrapping"/>
      </w:r>
      <w:r>
        <w:rPr>
          <w:rStyle w:val="VerbatimChar"/>
        </w:rPr>
        <w:t xml:space="preserve">## [1] "Llh: -2.11770121780857E+03; Pars:  5.204777E-01,  2.162806E-01,  1.364696E+00, -1.246671E-01"</w:t>
      </w:r>
      <w:r>
        <w:br w:type="textWrapping"/>
      </w:r>
      <w:r>
        <w:rPr>
          <w:rStyle w:val="VerbatimChar"/>
        </w:rPr>
        <w:t xml:space="preserve">## [1] "Llh: -2.11770218713356E+03; Pars:  5.192368E-01,  2.161942E-01,  1.366481E+00, -1.265989E-01"</w:t>
      </w:r>
      <w:r>
        <w:br w:type="textWrapping"/>
      </w:r>
      <w:r>
        <w:rPr>
          <w:rStyle w:val="VerbatimChar"/>
        </w:rPr>
        <w:t xml:space="preserve">## [1] "Llh: -2.11770137346097E+03; Pars:  5.200727E-01,  2.159580E-01,  1.365753E+00, -1.257851E-01"</w:t>
      </w:r>
      <w:r>
        <w:br w:type="textWrapping"/>
      </w:r>
      <w:r>
        <w:rPr>
          <w:rStyle w:val="VerbatimChar"/>
        </w:rPr>
        <w:t xml:space="preserve">## [1] "Llh: -2.11770036279540E+03; Pars:  5.205188E-01,  2.140546E-01,  1.364792E+00, -1.234831E-01"</w:t>
      </w:r>
      <w:r>
        <w:br w:type="textWrapping"/>
      </w:r>
      <w:r>
        <w:rPr>
          <w:rStyle w:val="VerbatimChar"/>
        </w:rPr>
        <w:t xml:space="preserve">## [1] "Llh: -2.11770035619714E+03; Pars:  5.203327E-01,  2.126259E-01,  1.364476E+00, -1.221072E-01"</w:t>
      </w:r>
      <w:r>
        <w:br w:type="textWrapping"/>
      </w:r>
      <w:r>
        <w:rPr>
          <w:rStyle w:val="VerbatimChar"/>
        </w:rPr>
        <w:t xml:space="preserve">## [1] "Llh: -2.11770074841234E+03; Pars:  5.195810E-01,  2.156364E-01,  1.365568E+00, -1.268771E-01"</w:t>
      </w:r>
      <w:r>
        <w:br w:type="textWrapping"/>
      </w:r>
      <w:r>
        <w:rPr>
          <w:rStyle w:val="VerbatimChar"/>
        </w:rPr>
        <w:t xml:space="preserve">## [1] "Llh: -2.11770038728503E+03; Pars:  5.200180E-01,  2.153345E-01,  1.365324E+00, -1.258069E-01"</w:t>
      </w:r>
      <w:r>
        <w:br w:type="textWrapping"/>
      </w:r>
      <w:r>
        <w:rPr>
          <w:rStyle w:val="VerbatimChar"/>
        </w:rPr>
        <w:t xml:space="preserve">## [1] "Llh: -2.11770070474729E+03; Pars:  5.195122E-01,  2.148337E-01,  1.364732E+00, -1.227959E-01"</w:t>
      </w:r>
      <w:r>
        <w:br w:type="textWrapping"/>
      </w:r>
      <w:r>
        <w:rPr>
          <w:rStyle w:val="VerbatimChar"/>
        </w:rPr>
        <w:t xml:space="preserve">## [1] "Llh: -2.11770027613803E+03; Pars:  5.198686E-01,  2.149417E-01,  1.364897E+00, -1.236937E-01"</w:t>
      </w:r>
      <w:r>
        <w:br w:type="textWrapping"/>
      </w:r>
      <w:r>
        <w:rPr>
          <w:rStyle w:val="VerbatimChar"/>
        </w:rPr>
        <w:t xml:space="preserve">## [1] "Llh: -2.11769998101741E+03; Pars:  5.202757E-01,  2.136333E-01,  1.363944E+00, -1.223523E-01"</w:t>
      </w:r>
      <w:r>
        <w:br w:type="textWrapping"/>
      </w:r>
      <w:r>
        <w:rPr>
          <w:rStyle w:val="VerbatimChar"/>
        </w:rPr>
        <w:t xml:space="preserve">## [1] "Llh: -2.11770104120924E+03; Pars:  5.203773E-01,  2.124710E-01,  1.363040E+00, -1.206359E-01"</w:t>
      </w:r>
      <w:r>
        <w:br w:type="textWrapping"/>
      </w:r>
      <w:r>
        <w:rPr>
          <w:rStyle w:val="VerbatimChar"/>
        </w:rPr>
        <w:t xml:space="preserve">## [1] "Llh: -2.11770019159744E+03; Pars:  5.197700E-01,  2.119871E-01,  1.364624E+00, -1.223130E-01"</w:t>
      </w:r>
      <w:r>
        <w:br w:type="textWrapping"/>
      </w:r>
      <w:r>
        <w:rPr>
          <w:rStyle w:val="VerbatimChar"/>
        </w:rPr>
        <w:t xml:space="preserve">## [1] "Llh: -2.11769979901610E+03; Pars:  5.199468E-01,  2.130605E-01,  1.364642E+00, -1.229015E-01"</w:t>
      </w:r>
      <w:r>
        <w:br w:type="textWrapping"/>
      </w:r>
      <w:r>
        <w:rPr>
          <w:rStyle w:val="VerbatimChar"/>
        </w:rPr>
        <w:t xml:space="preserve">## [1] "Llh: -2.11770176367051E+03; Pars:  5.201938E-01,  2.117963E-01,  1.363656E+00, -1.197205E-01"</w:t>
      </w:r>
      <w:r>
        <w:br w:type="textWrapping"/>
      </w:r>
      <w:r>
        <w:rPr>
          <w:rStyle w:val="VerbatimChar"/>
        </w:rPr>
        <w:t xml:space="preserve">## [1] "Llh: -2.11769984016192E+03; Pars:  5.200620E-01,  2.144499E-01,  1.364907E+00, -1.242853E-01"</w:t>
      </w:r>
      <w:r>
        <w:br w:type="textWrapping"/>
      </w:r>
      <w:r>
        <w:rPr>
          <w:rStyle w:val="VerbatimChar"/>
        </w:rPr>
        <w:t xml:space="preserve">## [1] "Llh: -2.11769967334845E+03; Pars:  5.197440E-01,  2.154169E-01,  1.364719E+00, -1.245092E-01"</w:t>
      </w:r>
      <w:r>
        <w:br w:type="textWrapping"/>
      </w:r>
      <w:r>
        <w:rPr>
          <w:rStyle w:val="VerbatimChar"/>
        </w:rPr>
        <w:t xml:space="preserve">## [1] "Llh: -2.11770012378137E+03; Pars:  5.194500E-01,  2.168123E-01,  1.364840E+00, -1.257102E-01"</w:t>
      </w:r>
      <w:r>
        <w:br w:type="textWrapping"/>
      </w:r>
      <w:r>
        <w:rPr>
          <w:rStyle w:val="VerbatimChar"/>
        </w:rPr>
        <w:t xml:space="preserve">## [1] "Llh: -2.11769944991903E+03; Pars:  5.201456E-01,  2.133386E-01,  1.364209E+00, -1.233304E-01"</w:t>
      </w:r>
      <w:r>
        <w:br w:type="textWrapping"/>
      </w:r>
      <w:r>
        <w:rPr>
          <w:rStyle w:val="VerbatimChar"/>
        </w:rPr>
        <w:t xml:space="preserve">## [1] "Llh: -2.11769982644723E+03; Pars:  5.202842E-01,  2.125370E-01,  1.363864E+00, -1.231488E-01"</w:t>
      </w:r>
      <w:r>
        <w:br w:type="textWrapping"/>
      </w:r>
      <w:r>
        <w:rPr>
          <w:rStyle w:val="VerbatimChar"/>
        </w:rPr>
        <w:t xml:space="preserve">## [1] "Llh: -2.11770003585213E+03; Pars:  5.196736E-01,  2.144996E-01,  1.365295E+00, -1.251609E-01"</w:t>
      </w:r>
      <w:r>
        <w:br w:type="textWrapping"/>
      </w:r>
      <w:r>
        <w:rPr>
          <w:rStyle w:val="VerbatimChar"/>
        </w:rPr>
        <w:t xml:space="preserve">## [1] "Llh: -2.11769962342641E+03; Pars:  5.201251E-01,  2.138499E-01,  1.364281E+00, -1.230545E-01"</w:t>
      </w:r>
      <w:r>
        <w:br w:type="textWrapping"/>
      </w:r>
      <w:r>
        <w:rPr>
          <w:rStyle w:val="VerbatimChar"/>
        </w:rPr>
        <w:t xml:space="preserve">## [1] "Llh: -2.11769937333123E+03; Pars:  5.199188E-01,  2.133830E-01,  1.364019E+00, -1.226125E-01"</w:t>
      </w:r>
      <w:r>
        <w:br w:type="textWrapping"/>
      </w:r>
      <w:r>
        <w:rPr>
          <w:rStyle w:val="VerbatimChar"/>
        </w:rPr>
        <w:t xml:space="preserve">## [1] "Llh: -2.11769957045176E+03; Pars:  5.198472E-01,  2.128495E-01,  1.363575E+00, -1.217762E-01"</w:t>
      </w:r>
      <w:r>
        <w:br w:type="textWrapping"/>
      </w:r>
      <w:r>
        <w:rPr>
          <w:rStyle w:val="VerbatimChar"/>
        </w:rPr>
        <w:t xml:space="preserve">## [1] "Llh: -2.11769935712546E+03; Pars:  5.200199E-01,  2.149337E-01,  1.363971E+00, -1.238518E-01"</w:t>
      </w:r>
      <w:r>
        <w:br w:type="textWrapping"/>
      </w:r>
      <w:r>
        <w:rPr>
          <w:rStyle w:val="VerbatimChar"/>
        </w:rPr>
        <w:t xml:space="preserve">## [1] "Llh: -2.11769976078395E+03; Pars:  5.200565E-01,  2.158703E-01,  1.363636E+00, -1.243269E-01"</w:t>
      </w:r>
      <w:r>
        <w:br w:type="textWrapping"/>
      </w:r>
      <w:r>
        <w:rPr>
          <w:rStyle w:val="VerbatimChar"/>
        </w:rPr>
        <w:t xml:space="preserve">## [1] "Llh: -2.11769994334094E+03; Pars:  5.203609E-01,  2.123357E-01,  1.363522E+00, -1.219154E-01"</w:t>
      </w:r>
      <w:r>
        <w:br w:type="textWrapping"/>
      </w:r>
      <w:r>
        <w:rPr>
          <w:rStyle w:val="VerbatimChar"/>
        </w:rPr>
        <w:t xml:space="preserve">## [1] "Llh: -2.11769939136889E+03; Pars:  5.198982E-01,  2.146466E-01,  1.364419E+00, -1.238608E-01"</w:t>
      </w:r>
      <w:r>
        <w:br w:type="textWrapping"/>
      </w:r>
      <w:r>
        <w:rPr>
          <w:rStyle w:val="VerbatimChar"/>
        </w:rPr>
        <w:t xml:space="preserve">## [1] "Llh: -2.11769894668829E+03; Pars:  5.198662E-01,  2.143010E-01,  1.364028E+00, -1.237733E-01"</w:t>
      </w:r>
      <w:r>
        <w:br w:type="textWrapping"/>
      </w:r>
      <w:r>
        <w:rPr>
          <w:rStyle w:val="VerbatimChar"/>
        </w:rPr>
        <w:t xml:space="preserve">## [1] "Llh: -2.11769866836478E+03; Pars:  5.197367E-01,  2.145265E-01,  1.363901E+00, -1.241327E-01"</w:t>
      </w:r>
      <w:r>
        <w:br w:type="textWrapping"/>
      </w:r>
      <w:r>
        <w:rPr>
          <w:rStyle w:val="VerbatimChar"/>
        </w:rPr>
        <w:t xml:space="preserve">## [1] "Llh: -2.11769944247829E+03; Pars:  5.196413E-01,  2.154063E-01,  1.363946E+00, -1.238985E-01"</w:t>
      </w:r>
      <w:r>
        <w:br w:type="textWrapping"/>
      </w:r>
      <w:r>
        <w:rPr>
          <w:rStyle w:val="VerbatimChar"/>
        </w:rPr>
        <w:t xml:space="preserve">## [1] "Llh: -2.11769919898315E+03; Pars:  5.197673E-01,  2.148894E-01,  1.364012E+00, -1.237565E-01"</w:t>
      </w:r>
      <w:r>
        <w:br w:type="textWrapping"/>
      </w:r>
      <w:r>
        <w:rPr>
          <w:rStyle w:val="VerbatimChar"/>
        </w:rPr>
        <w:t xml:space="preserve">## [1] "Llh: -2.11769892020665E+03; Pars:  5.198232E-01,  2.142197E-01,  1.363532E+00, -1.233160E-01"</w:t>
      </w:r>
      <w:r>
        <w:br w:type="textWrapping"/>
      </w:r>
      <w:r>
        <w:rPr>
          <w:rStyle w:val="VerbatimChar"/>
        </w:rPr>
        <w:t xml:space="preserve">## [1] "Llh: -2.11769897475830E+03; Pars:  5.198419E-01,  2.143264E-01,  1.363754E+00, -1.234522E-01"</w:t>
      </w:r>
      <w:r>
        <w:br w:type="textWrapping"/>
      </w:r>
      <w:r>
        <w:rPr>
          <w:rStyle w:val="VerbatimChar"/>
        </w:rPr>
        <w:t xml:space="preserve">## [1] "Llh: -2.11769899577902E+03; Pars:  5.197548E-01,  2.159017E-01,  1.363689E+00, -1.249160E-01"</w:t>
      </w:r>
      <w:r>
        <w:br w:type="textWrapping"/>
      </w:r>
      <w:r>
        <w:rPr>
          <w:rStyle w:val="VerbatimChar"/>
        </w:rPr>
        <w:t xml:space="preserve">## [1] "Llh: -2.11769893816256E+03; Pars:  5.197958E-01,  2.152720E-01,  1.363772E+00, -1.243401E-01"</w:t>
      </w:r>
      <w:r>
        <w:br w:type="textWrapping"/>
      </w:r>
      <w:r>
        <w:rPr>
          <w:rStyle w:val="VerbatimChar"/>
        </w:rPr>
        <w:t xml:space="preserve">## [1] "Llh: -2.11769847344344E+03; Pars:  5.195417E-01,  2.145201E-01,  1.363637E+00, -1.239208E-01"</w:t>
      </w:r>
      <w:r>
        <w:br w:type="textWrapping"/>
      </w:r>
      <w:r>
        <w:rPr>
          <w:rStyle w:val="VerbatimChar"/>
        </w:rPr>
        <w:t xml:space="preserve">## [1] "Llh: -2.11769815235298E+03; Pars:  5.193027E-01,  2.143134E-01,  1.363470E+00, -1.239553E-01"</w:t>
      </w:r>
      <w:r>
        <w:br w:type="textWrapping"/>
      </w:r>
      <w:r>
        <w:rPr>
          <w:rStyle w:val="VerbatimChar"/>
        </w:rPr>
        <w:t xml:space="preserve">## [1] "Llh: -2.11769831043653E+03; Pars:  5.195618E-01,  2.142764E-01,  1.363325E+00, -1.241156E-01"</w:t>
      </w:r>
      <w:r>
        <w:br w:type="textWrapping"/>
      </w:r>
      <w:r>
        <w:rPr>
          <w:rStyle w:val="VerbatimChar"/>
        </w:rPr>
        <w:t xml:space="preserve">## [1] "Llh: -2.11769842409585E+03; Pars:  5.196132E-01,  2.144297E-01,  1.363497E+00, -1.240258E-01"</w:t>
      </w:r>
      <w:r>
        <w:br w:type="textWrapping"/>
      </w:r>
      <w:r>
        <w:rPr>
          <w:rStyle w:val="VerbatimChar"/>
        </w:rPr>
        <w:t xml:space="preserve">## [1] "Llh: -2.11769840951536E+03; Pars:  5.194164E-01,  2.133960E-01,  1.363342E+00, -1.234197E-01"</w:t>
      </w:r>
      <w:r>
        <w:br w:type="textWrapping"/>
      </w:r>
      <w:r>
        <w:rPr>
          <w:rStyle w:val="VerbatimChar"/>
        </w:rPr>
        <w:t xml:space="preserve">## [1] "Llh: -2.11769838565186E+03; Pars:  5.195112E-01,  2.138650E-01,  1.363450E+00, -1.236498E-01"</w:t>
      </w:r>
      <w:r>
        <w:br w:type="textWrapping"/>
      </w:r>
      <w:r>
        <w:rPr>
          <w:rStyle w:val="VerbatimChar"/>
        </w:rPr>
        <w:t xml:space="preserve">## [1] "Llh: -2.11769804098728E+03; Pars:  5.192331E-01,  2.142710E-01,  1.363540E+00, -1.246107E-01"</w:t>
      </w:r>
      <w:r>
        <w:br w:type="textWrapping"/>
      </w:r>
      <w:r>
        <w:rPr>
          <w:rStyle w:val="VerbatimChar"/>
        </w:rPr>
        <w:t xml:space="preserve">## [1] "Llh: -2.11769799838047E+03; Pars:  5.189384E-01,  2.142966E-01,  1.363544E+00, -1.252581E-01"</w:t>
      </w:r>
      <w:r>
        <w:br w:type="textWrapping"/>
      </w:r>
      <w:r>
        <w:rPr>
          <w:rStyle w:val="VerbatimChar"/>
        </w:rPr>
        <w:t xml:space="preserve">## [1] "Llh: -2.11769792034506E+03; Pars:  5.189205E-01,  2.138492E-01,  1.362994E+00, -1.243567E-01"</w:t>
      </w:r>
      <w:r>
        <w:br w:type="textWrapping"/>
      </w:r>
      <w:r>
        <w:rPr>
          <w:rStyle w:val="VerbatimChar"/>
        </w:rPr>
        <w:t xml:space="preserve">## [1] "Llh: -2.11769809531263E+03; Pars:  5.185129E-01,  2.135105E-01,  1.362541E+00, -1.244687E-01"</w:t>
      </w:r>
      <w:r>
        <w:br w:type="textWrapping"/>
      </w:r>
      <w:r>
        <w:rPr>
          <w:rStyle w:val="VerbatimChar"/>
        </w:rPr>
        <w:t xml:space="preserve">## [1] "Llh: -2.11769775654875E+03; Pars:  5.188505E-01,  2.145028E-01,  1.363217E+00, -1.251931E-01"</w:t>
      </w:r>
      <w:r>
        <w:br w:type="textWrapping"/>
      </w:r>
      <w:r>
        <w:rPr>
          <w:rStyle w:val="VerbatimChar"/>
        </w:rPr>
        <w:t xml:space="preserve">## [1] "Llh: -2.11769772350428E+03; Pars:  5.185205E-01,  2.148217E-01,  1.363101E+00, -1.259647E-01"</w:t>
      </w:r>
      <w:r>
        <w:br w:type="textWrapping"/>
      </w:r>
      <w:r>
        <w:rPr>
          <w:rStyle w:val="VerbatimChar"/>
        </w:rPr>
        <w:t xml:space="preserve">## [1] "Llh: -2.11769765892581E+03; Pars:  5.182799E-01,  2.143640E-01,  1.363229E+00, -1.256518E-01"</w:t>
      </w:r>
      <w:r>
        <w:br w:type="textWrapping"/>
      </w:r>
      <w:r>
        <w:rPr>
          <w:rStyle w:val="VerbatimChar"/>
        </w:rPr>
        <w:t xml:space="preserve">## [1] "Llh: -2.11769790618075E+03; Pars:  5.176401E-01,  2.144078E-01,  1.363181E+00, -1.264200E-01"</w:t>
      </w:r>
      <w:r>
        <w:br w:type="textWrapping"/>
      </w:r>
      <w:r>
        <w:rPr>
          <w:rStyle w:val="VerbatimChar"/>
        </w:rPr>
        <w:t xml:space="preserve">## [1] "Llh: -2.11769867750587E+03; Pars:  5.180276E-01,  2.143524E-01,  1.362965E+00, -1.266604E-01"</w:t>
      </w:r>
      <w:r>
        <w:br w:type="textWrapping"/>
      </w:r>
      <w:r>
        <w:rPr>
          <w:rStyle w:val="VerbatimChar"/>
        </w:rPr>
        <w:t xml:space="preserve">## [1] "Llh: -2.11769779444625E+03; Pars:  5.189836E-01,  2.143231E-01,  1.363343E+00, -1.246316E-01"</w:t>
      </w:r>
      <w:r>
        <w:br w:type="textWrapping"/>
      </w:r>
      <w:r>
        <w:rPr>
          <w:rStyle w:val="VerbatimChar"/>
        </w:rPr>
        <w:t xml:space="preserve">## [1] "Llh: -2.11769752362862E+03; Pars:  5.184139E-01,  2.143824E-01,  1.362789E+00, -1.250443E-01"</w:t>
      </w:r>
      <w:r>
        <w:br w:type="textWrapping"/>
      </w:r>
      <w:r>
        <w:rPr>
          <w:rStyle w:val="VerbatimChar"/>
        </w:rPr>
        <w:t xml:space="preserve">## [1] "Llh: -2.11769749140657E+03; Pars:  5.181518E-01,  2.144253E-01,  1.362412E+00, -1.249374E-01"</w:t>
      </w:r>
      <w:r>
        <w:br w:type="textWrapping"/>
      </w:r>
      <w:r>
        <w:rPr>
          <w:rStyle w:val="VerbatimChar"/>
        </w:rPr>
        <w:t xml:space="preserve">## [1] "Llh: -2.11769735420839E+03; Pars:  5.180476E-01,  2.151178E-01,  1.363049E+00, -1.262360E-01"</w:t>
      </w:r>
      <w:r>
        <w:br w:type="textWrapping"/>
      </w:r>
      <w:r>
        <w:rPr>
          <w:rStyle w:val="VerbatimChar"/>
        </w:rPr>
        <w:t xml:space="preserve">## [1] "Llh: -2.11769733764258E+03; Pars:  5.176117E-01,  2.157522E-01,  1.363076E+00, -1.271757E-01"</w:t>
      </w:r>
      <w:r>
        <w:br w:type="textWrapping"/>
      </w:r>
      <w:r>
        <w:rPr>
          <w:rStyle w:val="VerbatimChar"/>
        </w:rPr>
        <w:t xml:space="preserve">## [1] "Llh: -2.11769776183026E+03; Pars:  5.172995E-01,  2.153584E-01,  1.362566E+00, -1.272332E-01"</w:t>
      </w:r>
      <w:r>
        <w:br w:type="textWrapping"/>
      </w:r>
      <w:r>
        <w:rPr>
          <w:rStyle w:val="VerbatimChar"/>
        </w:rPr>
        <w:t xml:space="preserve">## [1] "Llh: -2.11769751054649E+03; Pars:  5.177200E-01,  2.150996E-01,  1.362760E+00, -1.265828E-01"</w:t>
      </w:r>
      <w:r>
        <w:br w:type="textWrapping"/>
      </w:r>
      <w:r>
        <w:rPr>
          <w:rStyle w:val="VerbatimChar"/>
        </w:rPr>
        <w:t xml:space="preserve">## [1] "Llh: -2.11769709266240E+03; Pars:  5.173617E-01,  2.149988E-01,  1.362638E+00, -1.262092E-01"</w:t>
      </w:r>
      <w:r>
        <w:br w:type="textWrapping"/>
      </w:r>
      <w:r>
        <w:rPr>
          <w:rStyle w:val="VerbatimChar"/>
        </w:rPr>
        <w:t xml:space="preserve">## [1] "Llh: -2.11769689297912E+03; Pars:  5.167832E-01,  2.150874E-01,  1.362406E+00, -1.263314E-01"</w:t>
      </w:r>
      <w:r>
        <w:br w:type="textWrapping"/>
      </w:r>
      <w:r>
        <w:rPr>
          <w:rStyle w:val="VerbatimChar"/>
        </w:rPr>
        <w:t xml:space="preserve">## [1] "Llh: -2.11769717879319E+03; Pars:  5.168540E-01,  2.158182E-01,  1.362098E+00, -1.268618E-01"</w:t>
      </w:r>
      <w:r>
        <w:br w:type="textWrapping"/>
      </w:r>
      <w:r>
        <w:rPr>
          <w:rStyle w:val="VerbatimChar"/>
        </w:rPr>
        <w:t xml:space="preserve">## [1] "Llh: -2.11769712899897E+03; Pars:  5.172101E-01,  2.154547E-01,  1.362381E+00, -1.265593E-01"</w:t>
      </w:r>
      <w:r>
        <w:br w:type="textWrapping"/>
      </w:r>
      <w:r>
        <w:rPr>
          <w:rStyle w:val="VerbatimChar"/>
        </w:rPr>
        <w:t xml:space="preserve">## [1] "Llh: -2.11769684059017E+03; Pars:  5.171581E-01,  2.152602E-01,  1.362377E+00, -1.259191E-01"</w:t>
      </w:r>
      <w:r>
        <w:br w:type="textWrapping"/>
      </w:r>
      <w:r>
        <w:rPr>
          <w:rStyle w:val="VerbatimChar"/>
        </w:rPr>
        <w:t xml:space="preserve">## [1] "Llh: -2.11769673034908E+03; Pars:  5.168773E-01,  2.153404E-01,  1.362186E+00, -1.255872E-01"</w:t>
      </w:r>
      <w:r>
        <w:br w:type="textWrapping"/>
      </w:r>
      <w:r>
        <w:rPr>
          <w:rStyle w:val="VerbatimChar"/>
        </w:rPr>
        <w:t xml:space="preserve">## [1] "Llh: -2.11769678431070E+03; Pars:  5.160912E-01,  2.163921E-01,  1.362612E+00, -1.278894E-01"</w:t>
      </w:r>
      <w:r>
        <w:br w:type="textWrapping"/>
      </w:r>
      <w:r>
        <w:rPr>
          <w:rStyle w:val="VerbatimChar"/>
        </w:rPr>
        <w:t xml:space="preserve">## [1] "Llh: -2.11769678147109E+03; Pars:  5.166056E-01,  2.159004E-01,  1.362562E+00, -1.271514E-01"</w:t>
      </w:r>
      <w:r>
        <w:br w:type="textWrapping"/>
      </w:r>
      <w:r>
        <w:rPr>
          <w:rStyle w:val="VerbatimChar"/>
        </w:rPr>
        <w:t xml:space="preserve">## [1] "Llh: -2.11769688251263E+03; Pars:  5.161274E-01,  2.151393E-01,  1.361692E+00, -1.256390E-01"</w:t>
      </w:r>
      <w:r>
        <w:br w:type="textWrapping"/>
      </w:r>
      <w:r>
        <w:rPr>
          <w:rStyle w:val="VerbatimChar"/>
        </w:rPr>
        <w:t xml:space="preserve">## [1] "Llh: -2.11769676955463E+03; Pars:  5.164981E-01,  2.152925E-01,  1.362038E+00, -1.260232E-01"</w:t>
      </w:r>
      <w:r>
        <w:br w:type="textWrapping"/>
      </w:r>
      <w:r>
        <w:rPr>
          <w:rStyle w:val="VerbatimChar"/>
        </w:rPr>
        <w:t xml:space="preserve">## [1] "Llh: -2.11769634727881E+03; Pars:  5.161725E-01,  2.153557E-01,  1.362215E+00, -1.259873E-01"</w:t>
      </w:r>
      <w:r>
        <w:br w:type="textWrapping"/>
      </w:r>
      <w:r>
        <w:rPr>
          <w:rStyle w:val="VerbatimChar"/>
        </w:rPr>
        <w:t xml:space="preserve">## [1] "Llh: -2.11769604470282E+03; Pars:  5.156545E-01,  2.153062E-01,  1.362133E+00, -1.257013E-01"</w:t>
      </w:r>
      <w:r>
        <w:br w:type="textWrapping"/>
      </w:r>
      <w:r>
        <w:rPr>
          <w:rStyle w:val="VerbatimChar"/>
        </w:rPr>
        <w:t xml:space="preserve">## [1] "Llh: -2.11769641457209E+03; Pars:  5.160343E-01,  2.158324E-01,  1.362053E+00, -1.259002E-01"</w:t>
      </w:r>
      <w:r>
        <w:br w:type="textWrapping"/>
      </w:r>
      <w:r>
        <w:rPr>
          <w:rStyle w:val="VerbatimChar"/>
        </w:rPr>
        <w:t xml:space="preserve">## [1] "Llh: -2.11769642123523E+03; Pars:  5.162215E-01,  2.156461E-01,  1.362141E+00, -1.260080E-01"</w:t>
      </w:r>
      <w:r>
        <w:br w:type="textWrapping"/>
      </w:r>
      <w:r>
        <w:rPr>
          <w:rStyle w:val="VerbatimChar"/>
        </w:rPr>
        <w:t xml:space="preserve">## [1] "Llh: -2.11769688375785E+03; Pars:  5.159264E-01,  2.149854E-01,  1.361643E+00, -1.244545E-01"</w:t>
      </w:r>
      <w:r>
        <w:br w:type="textWrapping"/>
      </w:r>
      <w:r>
        <w:rPr>
          <w:rStyle w:val="VerbatimChar"/>
        </w:rPr>
        <w:t xml:space="preserve">## [1] "Llh: -2.11769652507156E+03; Pars:  5.164357E-01,  2.156716E-01,  1.362332E+00, -1.264772E-01"</w:t>
      </w:r>
      <w:r>
        <w:br w:type="textWrapping"/>
      </w:r>
      <w:r>
        <w:rPr>
          <w:rStyle w:val="VerbatimChar"/>
        </w:rPr>
        <w:t xml:space="preserve">## [1] "Llh: -2.11769612456434E+03; Pars:  5.160025E-01,  2.157828E-01,  1.362314E+00, -1.258098E-01"</w:t>
      </w:r>
      <w:r>
        <w:br w:type="textWrapping"/>
      </w:r>
      <w:r>
        <w:rPr>
          <w:rStyle w:val="VerbatimChar"/>
        </w:rPr>
        <w:t xml:space="preserve">## [1] "Llh: -2.11769624177560E+03; Pars:  5.161264E-01,  2.156602E-01,  1.362245E+00, -1.258631E-01"</w:t>
      </w:r>
      <w:r>
        <w:br w:type="textWrapping"/>
      </w:r>
      <w:r>
        <w:rPr>
          <w:rStyle w:val="VerbatimChar"/>
        </w:rPr>
        <w:t xml:space="preserve">## [1] "Llh: -2.11769580084886E+03; Pars:  5.151874E-01,  2.159561E-01,  1.362230E+00, -1.263569E-01"</w:t>
      </w:r>
      <w:r>
        <w:br w:type="textWrapping"/>
      </w:r>
      <w:r>
        <w:rPr>
          <w:rStyle w:val="VerbatimChar"/>
        </w:rPr>
        <w:t xml:space="preserve">## [1] "Llh: -2.11769543718035E+03; Pars:  5.143446E-01,  2.162639E-01,  1.362252E+00, -1.267418E-01"</w:t>
      </w:r>
      <w:r>
        <w:br w:type="textWrapping"/>
      </w:r>
      <w:r>
        <w:rPr>
          <w:rStyle w:val="VerbatimChar"/>
        </w:rPr>
        <w:t xml:space="preserve">## [1] "Llh: -2.11769568532146E+03; Pars:  5.145830E-01,  2.159210E-01,  1.362044E+00, -1.255993E-01"</w:t>
      </w:r>
      <w:r>
        <w:br w:type="textWrapping"/>
      </w:r>
      <w:r>
        <w:rPr>
          <w:rStyle w:val="VerbatimChar"/>
        </w:rPr>
        <w:t xml:space="preserve">## [1] "Llh: -2.11769578761429E+03; Pars:  5.150456E-01,  2.158587E-01,  1.362116E+00, -1.258188E-01"</w:t>
      </w:r>
      <w:r>
        <w:br w:type="textWrapping"/>
      </w:r>
      <w:r>
        <w:rPr>
          <w:rStyle w:val="VerbatimChar"/>
        </w:rPr>
        <w:t xml:space="preserve">## [1] "Llh: -2.11769513243091E+03; Pars:  5.142585E-01,  2.158046E-01,  1.362318E+00, -1.260259E-01"</w:t>
      </w:r>
      <w:r>
        <w:br w:type="textWrapping"/>
      </w:r>
      <w:r>
        <w:rPr>
          <w:rStyle w:val="VerbatimChar"/>
        </w:rPr>
        <w:t xml:space="preserve">## [1] "Llh: -2.11769454838530E+03; Pars:  5.133729E-01,  2.157908E-01,  1.362451E+00, -1.260888E-01"</w:t>
      </w:r>
      <w:r>
        <w:br w:type="textWrapping"/>
      </w:r>
      <w:r>
        <w:rPr>
          <w:rStyle w:val="VerbatimChar"/>
        </w:rPr>
        <w:t xml:space="preserve">## [1] "Llh: -2.11769475339751E+03; Pars:  5.129781E-01,  2.158581E-01,  1.362126E+00, -1.262558E-01"</w:t>
      </w:r>
      <w:r>
        <w:br w:type="textWrapping"/>
      </w:r>
      <w:r>
        <w:rPr>
          <w:rStyle w:val="VerbatimChar"/>
        </w:rPr>
        <w:t xml:space="preserve">## [1] "Llh: -2.11769503763272E+03; Pars:  5.137326E-01,  2.158393E-01,  1.362173E+00, -1.261443E-01"</w:t>
      </w:r>
      <w:r>
        <w:br w:type="textWrapping"/>
      </w:r>
      <w:r>
        <w:rPr>
          <w:rStyle w:val="VerbatimChar"/>
        </w:rPr>
        <w:t xml:space="preserve">## [1] "Llh: -2.11769437383195E+03; Pars:  5.119905E-01,  2.166107E-01,  1.362304E+00, -1.266416E-01"</w:t>
      </w:r>
      <w:r>
        <w:br w:type="textWrapping"/>
      </w:r>
      <w:r>
        <w:rPr>
          <w:rStyle w:val="VerbatimChar"/>
        </w:rPr>
        <w:t xml:space="preserve">## [1] "Llh: -2.11769400510254E+03; Pars:  5.101683E-01,  2.172629E-01,  1.362390E+00, -1.271117E-01"</w:t>
      </w:r>
      <w:r>
        <w:br w:type="textWrapping"/>
      </w:r>
      <w:r>
        <w:rPr>
          <w:rStyle w:val="VerbatimChar"/>
        </w:rPr>
        <w:t xml:space="preserve">## [1] "Llh: -2.11769385448525E+03; Pars:  5.108510E-01,  2.166668E-01,  1.362565E+00, -1.274998E-01"</w:t>
      </w:r>
      <w:r>
        <w:br w:type="textWrapping"/>
      </w:r>
      <w:r>
        <w:rPr>
          <w:rStyle w:val="VerbatimChar"/>
        </w:rPr>
        <w:t xml:space="preserve">## [1] "Llh: -2.11769359002136E+03; Pars:  5.089952E-01,  2.170397E-01,  1.362826E+00, -1.284500E-01"</w:t>
      </w:r>
      <w:r>
        <w:br w:type="textWrapping"/>
      </w:r>
      <w:r>
        <w:rPr>
          <w:rStyle w:val="VerbatimChar"/>
        </w:rPr>
        <w:t xml:space="preserve">## [1] "Llh: -2.11769287541959E+03; Pars:  5.084232E-01,  2.167118E-01,  1.362644E+00, -1.272114E-01"</w:t>
      </w:r>
      <w:r>
        <w:br w:type="textWrapping"/>
      </w:r>
      <w:r>
        <w:rPr>
          <w:rStyle w:val="VerbatimChar"/>
        </w:rPr>
        <w:t xml:space="preserve">## [1] "Llh: -2.11769218859898E+03; Pars:  5.054881E-01,  2.169358E-01,  1.362840E+00, -1.274462E-01"</w:t>
      </w:r>
      <w:r>
        <w:br w:type="textWrapping"/>
      </w:r>
      <w:r>
        <w:rPr>
          <w:rStyle w:val="VerbatimChar"/>
        </w:rPr>
        <w:t xml:space="preserve">## [1] "Llh: -2.11769260570058E+03; Pars:  5.060421E-01,  2.176564E-01,  1.363128E+00, -1.282925E-01"</w:t>
      </w:r>
      <w:r>
        <w:br w:type="textWrapping"/>
      </w:r>
      <w:r>
        <w:rPr>
          <w:rStyle w:val="VerbatimChar"/>
        </w:rPr>
        <w:t xml:space="preserve">## [1] "Llh: -2.11769281680494E+03; Pars:  5.077673E-01,  2.172069E-01,  1.362877E+00, -1.277833E-01"</w:t>
      </w:r>
      <w:r>
        <w:br w:type="textWrapping"/>
      </w:r>
      <w:r>
        <w:rPr>
          <w:rStyle w:val="VerbatimChar"/>
        </w:rPr>
        <w:t xml:space="preserve">## [1] "Llh: -2.11769345919771E+03; Pars:  5.020297E-01,  2.186567E-01,  1.363141E+00, -1.295614E-01"</w:t>
      </w:r>
      <w:r>
        <w:br w:type="textWrapping"/>
      </w:r>
      <w:r>
        <w:rPr>
          <w:rStyle w:val="VerbatimChar"/>
        </w:rPr>
        <w:t xml:space="preserve">## [1] "Llh: -2.11769290080059E+03; Pars:  5.048418E-01,  2.179402E-01,  1.362968E+00, -1.286933E-01"</w:t>
      </w:r>
      <w:r>
        <w:br w:type="textWrapping"/>
      </w:r>
      <w:r>
        <w:rPr>
          <w:rStyle w:val="VerbatimChar"/>
        </w:rPr>
        <w:t xml:space="preserve">## [1] "Llh: -2.11769267402011E+03; Pars:  5.025390E-01,  2.175232E-01,  1.363492E+00, -1.293293E-01"</w:t>
      </w:r>
      <w:r>
        <w:br w:type="textWrapping"/>
      </w:r>
      <w:r>
        <w:rPr>
          <w:rStyle w:val="VerbatimChar"/>
        </w:rPr>
        <w:t xml:space="preserve">## [1] "Llh: -2.11769252243958E+03; Pars:  5.044356E-01,  2.174581E-01,  1.363216E+00, -1.287749E-01"</w:t>
      </w:r>
      <w:r>
        <w:br w:type="textWrapping"/>
      </w:r>
      <w:r>
        <w:rPr>
          <w:rStyle w:val="VerbatimChar"/>
        </w:rPr>
        <w:t xml:space="preserve">## [1] "Llh: -2.11769235337237E+03; Pars:  5.014361E-01,  2.179556E-01,  1.363250E+00, -1.281534E-01"</w:t>
      </w:r>
      <w:r>
        <w:br w:type="textWrapping"/>
      </w:r>
      <w:r>
        <w:rPr>
          <w:rStyle w:val="VerbatimChar"/>
        </w:rPr>
        <w:t xml:space="preserve">## [1] "Llh: -2.11769230198461E+03; Pars:  5.033153E-01,  2.177266E-01,  1.363144E+00, -1.282276E-01"</w:t>
      </w:r>
      <w:r>
        <w:br w:type="textWrapping"/>
      </w:r>
      <w:r>
        <w:rPr>
          <w:rStyle w:val="VerbatimChar"/>
        </w:rPr>
        <w:t xml:space="preserve">## [1] "Llh: -2.11769181225324E+03; Pars:  5.047966E-01,  2.169483E-01,  1.363196E+00, -1.276773E-01"</w:t>
      </w:r>
      <w:r>
        <w:br w:type="textWrapping"/>
      </w:r>
      <w:r>
        <w:rPr>
          <w:rStyle w:val="VerbatimChar"/>
        </w:rPr>
        <w:t xml:space="preserve">## [1] "Llh: -2.11769136767109E+03; Pars:  5.047740E-01,  2.164524E-01,  1.363309E+00, -1.271693E-01"</w:t>
      </w:r>
      <w:r>
        <w:br w:type="textWrapping"/>
      </w:r>
      <w:r>
        <w:rPr>
          <w:rStyle w:val="VerbatimChar"/>
        </w:rPr>
        <w:t xml:space="preserve">## [1] "Llh: -2.11769155309355E+03; Pars:  5.029678E-01,  2.166300E-01,  1.363127E+00, -1.275164E-01"</w:t>
      </w:r>
      <w:r>
        <w:br w:type="textWrapping"/>
      </w:r>
      <w:r>
        <w:rPr>
          <w:rStyle w:val="VerbatimChar"/>
        </w:rPr>
        <w:t xml:space="preserve">## [1] "Llh: -2.11769175866706E+03; Pars:  5.037346E-01,  2.168866E-01,  1.363127E+00, -1.277105E-01"</w:t>
      </w:r>
      <w:r>
        <w:br w:type="textWrapping"/>
      </w:r>
      <w:r>
        <w:rPr>
          <w:rStyle w:val="VerbatimChar"/>
        </w:rPr>
        <w:t xml:space="preserve">## [1] "Llh: -2.11769141234489E+03; Pars:  5.038351E-01,  2.164143E-01,  1.362994E+00, -1.264049E-01"</w:t>
      </w:r>
      <w:r>
        <w:br w:type="textWrapping"/>
      </w:r>
      <w:r>
        <w:rPr>
          <w:rStyle w:val="VerbatimChar"/>
        </w:rPr>
        <w:t xml:space="preserve">## [1] "Llh: -2.11769155078491E+03; Pars:  5.039851E-01,  2.166753E-01,  1.363049E+00, -1.269974E-01"</w:t>
      </w:r>
      <w:r>
        <w:br w:type="textWrapping"/>
      </w:r>
      <w:r>
        <w:rPr>
          <w:rStyle w:val="VerbatimChar"/>
        </w:rPr>
        <w:t xml:space="preserve">## [1] "Llh: -2.11769120573183E+03; Pars:  5.052172E-01,  2.154896E-01,  1.362991E+00, -1.260408E-01"</w:t>
      </w:r>
      <w:r>
        <w:br w:type="textWrapping"/>
      </w:r>
      <w:r>
        <w:rPr>
          <w:rStyle w:val="VerbatimChar"/>
        </w:rPr>
        <w:t xml:space="preserve">## [1] "Llh: -2.11769123569709E+03; Pars:  5.061708E-01,  2.143711E-01,  1.362914E+00, -1.249475E-01"</w:t>
      </w:r>
      <w:r>
        <w:br w:type="textWrapping"/>
      </w:r>
      <w:r>
        <w:rPr>
          <w:rStyle w:val="VerbatimChar"/>
        </w:rPr>
        <w:t xml:space="preserve">## [1] "Llh: -2.11769055809716E+03; Pars:  5.029108E-01,  2.155573E-01,  1.363370E+00, -1.261195E-01"</w:t>
      </w:r>
      <w:r>
        <w:br w:type="textWrapping"/>
      </w:r>
      <w:r>
        <w:rPr>
          <w:rStyle w:val="VerbatimChar"/>
        </w:rPr>
        <w:t xml:space="preserve">## [1] "Llh: -2.11768998425558E+03; Pars:  5.016271E-01,  2.148681E-01,  1.363636E+00, -1.254562E-01"</w:t>
      </w:r>
      <w:r>
        <w:br w:type="textWrapping"/>
      </w:r>
      <w:r>
        <w:rPr>
          <w:rStyle w:val="VerbatimChar"/>
        </w:rPr>
        <w:t xml:space="preserve">## [1] "Llh: -2.11769056468136E+03; Pars:  5.047566E-01,  2.149822E-01,  1.363338E+00, -1.250192E-01"</w:t>
      </w:r>
      <w:r>
        <w:br w:type="textWrapping"/>
      </w:r>
      <w:r>
        <w:rPr>
          <w:rStyle w:val="VerbatimChar"/>
        </w:rPr>
        <w:t xml:space="preserve">## [1] "Llh: -2.11769067268333E+03; Pars:  5.043088E-01,  2.153941E-01,  1.363285E+00, -1.256435E-01"</w:t>
      </w:r>
      <w:r>
        <w:br w:type="textWrapping"/>
      </w:r>
      <w:r>
        <w:rPr>
          <w:rStyle w:val="VerbatimChar"/>
        </w:rPr>
        <w:t xml:space="preserve">## [1] "Llh: -2.11769039445927E+03; Pars:  5.043484E-01,  2.144819E-01,  1.363643E+00, -1.254379E-01"</w:t>
      </w:r>
      <w:r>
        <w:br w:type="textWrapping"/>
      </w:r>
      <w:r>
        <w:rPr>
          <w:rStyle w:val="VerbatimChar"/>
        </w:rPr>
        <w:t xml:space="preserve">## [1] "Llh: -2.11769047455849E+03; Pars:  5.042200E-01,  2.149650E-01,  1.363481E+00, -1.256796E-01"</w:t>
      </w:r>
      <w:r>
        <w:br w:type="textWrapping"/>
      </w:r>
      <w:r>
        <w:rPr>
          <w:rStyle w:val="VerbatimChar"/>
        </w:rPr>
        <w:t xml:space="preserve">## [1] "Llh: -2.11769004415536E+03; Pars:  5.031980E-01,  2.134585E-01,  1.363494E+00, -1.238078E-01"</w:t>
      </w:r>
      <w:r>
        <w:br w:type="textWrapping"/>
      </w:r>
      <w:r>
        <w:rPr>
          <w:rStyle w:val="VerbatimChar"/>
        </w:rPr>
        <w:t xml:space="preserve">## [1] "Llh: -2.11769017193277E+03; Pars:  5.035915E-01,  2.142070E-01,  1.363448E+00, -1.246481E-01"</w:t>
      </w:r>
      <w:r>
        <w:br w:type="textWrapping"/>
      </w:r>
      <w:r>
        <w:rPr>
          <w:rStyle w:val="VerbatimChar"/>
        </w:rPr>
        <w:t xml:space="preserve">## [1] "Llh: -2.11768947709900E+03; Pars:  5.017509E-01,  2.134057E-01,  1.364065E+00, -1.238197E-01"</w:t>
      </w:r>
      <w:r>
        <w:br w:type="textWrapping"/>
      </w:r>
      <w:r>
        <w:rPr>
          <w:rStyle w:val="VerbatimChar"/>
        </w:rPr>
        <w:t xml:space="preserve">## [1] "Llh: -2.11768923990569E+03; Pars:  5.000267E-01,  2.123637E-01,  1.364602E+00, -1.227091E-01"</w:t>
      </w:r>
      <w:r>
        <w:br w:type="textWrapping"/>
      </w:r>
      <w:r>
        <w:rPr>
          <w:rStyle w:val="VerbatimChar"/>
        </w:rPr>
        <w:t xml:space="preserve">## [1] "Llh: -2.11768954259854E+03; Pars:  4.998501E-01,  2.126039E-01,  1.364350E+00, -1.236863E-01"</w:t>
      </w:r>
      <w:r>
        <w:br w:type="textWrapping"/>
      </w:r>
      <w:r>
        <w:rPr>
          <w:rStyle w:val="VerbatimChar"/>
        </w:rPr>
        <w:t xml:space="preserve">## [1] "Llh: -2.11768953588873E+03; Pars:  5.010723E-01,  2.131985E-01,  1.364097E+00, -1.240196E-01"</w:t>
      </w:r>
      <w:r>
        <w:br w:type="textWrapping"/>
      </w:r>
      <w:r>
        <w:rPr>
          <w:rStyle w:val="VerbatimChar"/>
        </w:rPr>
        <w:t xml:space="preserve">## [1] "Llh: -2.11768925995782E+03; Pars:  4.986273E-01,  2.124625E-01,  1.364272E+00, -1.225584E-01"</w:t>
      </w:r>
      <w:r>
        <w:br w:type="textWrapping"/>
      </w:r>
      <w:r>
        <w:rPr>
          <w:rStyle w:val="VerbatimChar"/>
        </w:rPr>
        <w:t xml:space="preserve">## [1] "Llh: -2.11768932167607E+03; Pars:  5.000515E-01,  2.129674E-01,  1.364114E+00, -1.232783E-01"</w:t>
      </w:r>
      <w:r>
        <w:br w:type="textWrapping"/>
      </w:r>
      <w:r>
        <w:rPr>
          <w:rStyle w:val="VerbatimChar"/>
        </w:rPr>
        <w:t xml:space="preserve">## [1] "Llh: -2.11768905750184E+03; Pars:  4.974923E-01,  2.129879E-01,  1.364809E+00, -1.235639E-01"</w:t>
      </w:r>
      <w:r>
        <w:br w:type="textWrapping"/>
      </w:r>
      <w:r>
        <w:rPr>
          <w:rStyle w:val="VerbatimChar"/>
        </w:rPr>
        <w:t xml:space="preserve">## [1] "Llh: -2.11768924810736E+03; Pars:  4.946638E-01,  2.127526E-01,  1.365467E+00, -1.234420E-01"</w:t>
      </w:r>
      <w:r>
        <w:br w:type="textWrapping"/>
      </w:r>
      <w:r>
        <w:rPr>
          <w:rStyle w:val="VerbatimChar"/>
        </w:rPr>
        <w:t xml:space="preserve">## [1] "Llh: -2.11768973326099E+03; Pars:  4.969893E-01,  2.106382E-01,  1.365255E+00, -1.209693E-01"</w:t>
      </w:r>
      <w:r>
        <w:br w:type="textWrapping"/>
      </w:r>
      <w:r>
        <w:rPr>
          <w:rStyle w:val="VerbatimChar"/>
        </w:rPr>
        <w:t xml:space="preserve">## [1] "Llh: -2.11768928681301E+03; Pars:  4.981447E-01,  2.116957E-01,  1.364850E+00, -1.220910E-01"</w:t>
      </w:r>
      <w:r>
        <w:br w:type="textWrapping"/>
      </w:r>
      <w:r>
        <w:rPr>
          <w:rStyle w:val="VerbatimChar"/>
        </w:rPr>
        <w:t xml:space="preserve">## [1] "Llh: -2.11768930739715E+03; Pars:  4.960840E-01,  2.115565E-01,  1.365170E+00, -1.214417E-01"</w:t>
      </w:r>
      <w:r>
        <w:br w:type="textWrapping"/>
      </w:r>
      <w:r>
        <w:rPr>
          <w:rStyle w:val="VerbatimChar"/>
        </w:rPr>
        <w:t xml:space="preserve">## [1] "Llh: -2.11768915359292E+03; Pars:  4.973264E-01,  2.119670E-01,  1.364901E+00, -1.220862E-01"</w:t>
      </w:r>
      <w:r>
        <w:br w:type="textWrapping"/>
      </w:r>
      <w:r>
        <w:rPr>
          <w:rStyle w:val="VerbatimChar"/>
        </w:rPr>
        <w:t xml:space="preserve">## [1] "Llh: -2.11768909045035E+03; Pars:  4.985894E-01,  2.131949E-01,  1.364442E+00, -1.233678E-01"</w:t>
      </w:r>
      <w:r>
        <w:br w:type="textWrapping"/>
      </w:r>
      <w:r>
        <w:rPr>
          <w:rStyle w:val="VerbatimChar"/>
        </w:rPr>
        <w:t xml:space="preserve">## [1] "Llh: -2.11768907970595E+03; Pars:  4.984782E-01,  2.128201E-01,  1.364544E+00, -1.230486E-01"</w:t>
      </w:r>
      <w:r>
        <w:br w:type="textWrapping"/>
      </w:r>
      <w:r>
        <w:rPr>
          <w:rStyle w:val="VerbatimChar"/>
        </w:rPr>
        <w:t xml:space="preserve">## [1] "Llh: -2.11768906155907E+03; Pars:  4.980324E-01,  2.126068E-01,  1.365157E+00, -1.231455E-01"</w:t>
      </w:r>
      <w:r>
        <w:br w:type="textWrapping"/>
      </w:r>
      <w:r>
        <w:rPr>
          <w:rStyle w:val="VerbatimChar"/>
        </w:rPr>
        <w:t xml:space="preserve">## [1] "Llh: -2.11768904806672E+03; Pars:  4.981810E-01,  2.125707E-01,  1.364936E+00, -1.229987E-01"</w:t>
      </w:r>
      <w:r>
        <w:br w:type="textWrapping"/>
      </w:r>
      <w:r>
        <w:rPr>
          <w:rStyle w:val="VerbatimChar"/>
        </w:rPr>
        <w:t xml:space="preserve">## [1] "Llh: -2.11768907710459E+03; Pars:  4.957211E-01,  2.128091E-01,  1.364993E+00, -1.231396E-01"</w:t>
      </w:r>
      <w:r>
        <w:br w:type="textWrapping"/>
      </w:r>
      <w:r>
        <w:rPr>
          <w:rStyle w:val="VerbatimChar"/>
        </w:rPr>
        <w:t xml:space="preserve">## [1] "Llh: -2.11768903413457E+03; Pars:  4.967940E-01,  2.126978E-01,  1.364895E+00, -1.230320E-01"</w:t>
      </w:r>
      <w:r>
        <w:br w:type="textWrapping"/>
      </w:r>
      <w:r>
        <w:rPr>
          <w:rStyle w:val="VerbatimChar"/>
        </w:rPr>
        <w:t xml:space="preserve">## [1] "Llh: -2.11768911169623E+03; Pars:  4.981459E-01,  2.135713E-01,  1.364691E+00, -1.242354E-01"</w:t>
      </w:r>
      <w:r>
        <w:br w:type="textWrapping"/>
      </w:r>
      <w:r>
        <w:rPr>
          <w:rStyle w:val="VerbatimChar"/>
        </w:rPr>
        <w:t xml:space="preserve">## [1] "Llh: -2.11768904640394E+03; Pars:  4.979409E-01,  2.131702E-01,  1.364743E+00, -1.236981E-01"</w:t>
      </w:r>
      <w:r>
        <w:br w:type="textWrapping"/>
      </w:r>
      <w:r>
        <w:rPr>
          <w:rStyle w:val="VerbatimChar"/>
        </w:rPr>
        <w:t xml:space="preserve">## [1] "Llh: -2.11768908695152E+03; Pars:  4.967269E-01,  2.128932E-01,  1.365147E+00, -1.235978E-01"</w:t>
      </w:r>
      <w:r>
        <w:br w:type="textWrapping"/>
      </w:r>
      <w:r>
        <w:rPr>
          <w:rStyle w:val="VerbatimChar"/>
        </w:rPr>
        <w:t xml:space="preserve">## [1] "Llh: -2.11768904082784E+03; Pars:  4.980398E-01,  2.128384E-01,  1.364695E+00, -1.231859E-01"</w:t>
      </w:r>
      <w:r>
        <w:br w:type="textWrapping"/>
      </w:r>
      <w:r>
        <w:rPr>
          <w:rStyle w:val="VerbatimChar"/>
        </w:rPr>
        <w:t xml:space="preserve">## [1] "Llh: -2.11768901407526E+03; Pars:  4.977886E-01,  2.126978E-01,  1.364895E+00, -1.230320E-01"</w:t>
      </w:r>
      <w:r>
        <w:br w:type="textWrapping"/>
      </w:r>
      <w:r>
        <w:rPr>
          <w:rStyle w:val="VerbatimChar"/>
        </w:rPr>
        <w:t xml:space="preserve">## [1] "Llh: -2.11768903413457E+03; Pars:  4.967940E-01,  2.126978E-01,  1.364895E+00, -1.230320E-01"</w:t>
      </w:r>
      <w:r>
        <w:br w:type="textWrapping"/>
      </w:r>
      <w:r>
        <w:rPr>
          <w:rStyle w:val="VerbatimChar"/>
        </w:rPr>
        <w:t xml:space="preserve">## [1] "Llh: -2.11768923630411E+03; Pars:  4.972911E-01,  2.136978E-01,  1.364895E+00, -1.230320E-01"</w:t>
      </w:r>
      <w:r>
        <w:br w:type="textWrapping"/>
      </w:r>
      <w:r>
        <w:rPr>
          <w:rStyle w:val="VerbatimChar"/>
        </w:rPr>
        <w:t xml:space="preserve">## [1] "Llh: -2.11768971767364E+03; Pars:  4.972911E-01,  2.116978E-01,  1.364895E+00, -1.230320E-01"</w:t>
      </w:r>
      <w:r>
        <w:br w:type="textWrapping"/>
      </w:r>
      <w:r>
        <w:rPr>
          <w:rStyle w:val="VerbatimChar"/>
        </w:rPr>
        <w:t xml:space="preserve">## [1] "Llh: -2.11768950140282E+03; Pars:  4.972911E-01,  2.126978E-01,  1.366261E+00, -1.230320E-01"</w:t>
      </w:r>
      <w:r>
        <w:br w:type="textWrapping"/>
      </w:r>
      <w:r>
        <w:rPr>
          <w:rStyle w:val="VerbatimChar"/>
        </w:rPr>
        <w:t xml:space="preserve">## [1] "Llh: -2.11768995385648E+03; Pars:  4.972911E-01,  2.126978E-01,  1.363531E+00, -1.230320E-01"</w:t>
      </w:r>
      <w:r>
        <w:br w:type="textWrapping"/>
      </w:r>
      <w:r>
        <w:rPr>
          <w:rStyle w:val="VerbatimChar"/>
        </w:rPr>
        <w:t xml:space="preserve">## [1] "Llh: -2.11768922729153E+03; Pars:  4.972911E-01,  2.126978E-01,  1.364895E+00, -1.220320E-01"</w:t>
      </w:r>
      <w:r>
        <w:br w:type="textWrapping"/>
      </w:r>
      <w:r>
        <w:rPr>
          <w:rStyle w:val="VerbatimChar"/>
        </w:rPr>
        <w:t xml:space="preserve">## [1] "Llh: -2.11768948078331E+03; Pars:  4.972911E-01,  2.126978E-01,  1.364895E+00, -1.240320E-01"</w:t>
      </w:r>
      <w:r>
        <w:br w:type="textWrapping"/>
      </w:r>
      <w:r>
        <w:rPr>
          <w:rStyle w:val="VerbatimChar"/>
        </w:rPr>
        <w:t xml:space="preserve">## [1] "Llh: -2.11768903413457E+03; Pars:  4.967940E-01,  2.126978E-01,  1.364895E+00, -1.230320E-01"</w:t>
      </w:r>
      <w:r>
        <w:br w:type="textWrapping"/>
      </w:r>
      <w:r>
        <w:rPr>
          <w:rStyle w:val="VerbatimChar"/>
        </w:rPr>
        <w:t xml:space="preserve">## [1] "Llh: -2.11768909997948E+03; Pars:  4.958014E-01,  2.126978E-01,  1.364895E+00, -1.230320E-01"</w:t>
      </w:r>
      <w:r>
        <w:br w:type="textWrapping"/>
      </w:r>
      <w:r>
        <w:rPr>
          <w:rStyle w:val="VerbatimChar"/>
        </w:rPr>
        <w:t xml:space="preserve">## [1] "Llh: -2.11768929679967E+03; Pars:  4.962975E-01,  2.136978E-01,  1.364895E+00, -1.230320E-01"</w:t>
      </w:r>
      <w:r>
        <w:br w:type="textWrapping"/>
      </w:r>
      <w:r>
        <w:rPr>
          <w:rStyle w:val="VerbatimChar"/>
        </w:rPr>
        <w:t xml:space="preserve">## [1] "Llh: -2.11768974326207E+03; Pars:  4.962975E-01,  2.116978E-01,  1.364895E+00, -1.230320E-01"</w:t>
      </w:r>
      <w:r>
        <w:br w:type="textWrapping"/>
      </w:r>
      <w:r>
        <w:rPr>
          <w:rStyle w:val="VerbatimChar"/>
        </w:rPr>
        <w:t xml:space="preserve">## [1] "Llh: -2.11768945903998E+03; Pars:  4.962975E-01,  2.126978E-01,  1.366261E+00, -1.230320E-01"</w:t>
      </w:r>
      <w:r>
        <w:br w:type="textWrapping"/>
      </w:r>
      <w:r>
        <w:rPr>
          <w:rStyle w:val="VerbatimChar"/>
        </w:rPr>
        <w:t xml:space="preserve">## [1] "Llh: -2.11769008190911E+03; Pars:  4.962975E-01,  2.126978E-01,  1.363531E+00, -1.230320E-01"</w:t>
      </w:r>
      <w:r>
        <w:br w:type="textWrapping"/>
      </w:r>
      <w:r>
        <w:rPr>
          <w:rStyle w:val="VerbatimChar"/>
        </w:rPr>
        <w:t xml:space="preserve">## [1] "Llh: -2.11768926867602E+03; Pars:  4.962975E-01,  2.126978E-01,  1.364895E+00, -1.220320E-01"</w:t>
      </w:r>
      <w:r>
        <w:br w:type="textWrapping"/>
      </w:r>
      <w:r>
        <w:rPr>
          <w:rStyle w:val="VerbatimChar"/>
        </w:rPr>
        <w:t xml:space="preserve">## [1] "Llh: -2.11768952535312E+03; Pars:  4.962975E-01,  2.126978E-01,  1.364895E+00, -1.240320E-01"</w:t>
      </w:r>
      <w:r>
        <w:br w:type="textWrapping"/>
      </w:r>
      <w:r>
        <w:rPr>
          <w:rStyle w:val="VerbatimChar"/>
        </w:rPr>
        <w:t xml:space="preserve">## [1] "Llh: -2.11768923630411E+03; Pars:  4.972911E-01,  2.136978E-01,  1.364895E+00, -1.230320E-01"</w:t>
      </w:r>
      <w:r>
        <w:br w:type="textWrapping"/>
      </w:r>
      <w:r>
        <w:rPr>
          <w:rStyle w:val="VerbatimChar"/>
        </w:rPr>
        <w:t xml:space="preserve">## [1] "Llh: -2.11768929679967E+03; Pars:  4.962975E-01,  2.136978E-01,  1.364895E+00, -1.230320E-01"</w:t>
      </w:r>
      <w:r>
        <w:br w:type="textWrapping"/>
      </w:r>
      <w:r>
        <w:rPr>
          <w:rStyle w:val="VerbatimChar"/>
        </w:rPr>
        <w:t xml:space="preserve">## [1] "Llh: -2.11769040465271E+03; Pars:  4.967940E-01,  2.146978E-01,  1.364895E+00, -1.230320E-01"</w:t>
      </w:r>
      <w:r>
        <w:br w:type="textWrapping"/>
      </w:r>
      <w:r>
        <w:rPr>
          <w:rStyle w:val="VerbatimChar"/>
        </w:rPr>
        <w:t xml:space="preserve">## [1] "Llh: -2.11768903413457E+03; Pars:  4.967940E-01,  2.126978E-01,  1.364895E+00, -1.230320E-01"</w:t>
      </w:r>
      <w:r>
        <w:br w:type="textWrapping"/>
      </w:r>
      <w:r>
        <w:rPr>
          <w:rStyle w:val="VerbatimChar"/>
        </w:rPr>
        <w:t xml:space="preserve">## [1] "Llh: -2.11768976637934E+03; Pars:  4.967940E-01,  2.136978E-01,  1.366261E+00, -1.230320E-01"</w:t>
      </w:r>
      <w:r>
        <w:br w:type="textWrapping"/>
      </w:r>
      <w:r>
        <w:rPr>
          <w:rStyle w:val="VerbatimChar"/>
        </w:rPr>
        <w:t xml:space="preserve">## [1] "Llh: -2.11769017344625E+03; Pars:  4.967940E-01,  2.136978E-01,  1.363531E+00, -1.230320E-01"</w:t>
      </w:r>
      <w:r>
        <w:br w:type="textWrapping"/>
      </w:r>
      <w:r>
        <w:rPr>
          <w:rStyle w:val="VerbatimChar"/>
        </w:rPr>
        <w:t xml:space="preserve">## [1] "Llh: -2.11769014129547E+03; Pars:  4.967940E-01,  2.136978E-01,  1.364895E+00, -1.220320E-01"</w:t>
      </w:r>
      <w:r>
        <w:br w:type="textWrapping"/>
      </w:r>
      <w:r>
        <w:rPr>
          <w:rStyle w:val="VerbatimChar"/>
        </w:rPr>
        <w:t xml:space="preserve">## [1] "Llh: -2.11768905171110E+03; Pars:  4.967940E-01,  2.136978E-01,  1.364895E+00, -1.240320E-01"</w:t>
      </w:r>
      <w:r>
        <w:br w:type="textWrapping"/>
      </w:r>
      <w:r>
        <w:rPr>
          <w:rStyle w:val="VerbatimChar"/>
        </w:rPr>
        <w:t xml:space="preserve">## [1] "Llh: -2.11768971767364E+03; Pars:  4.972911E-01,  2.116978E-01,  1.364895E+00, -1.230320E-01"</w:t>
      </w:r>
      <w:r>
        <w:br w:type="textWrapping"/>
      </w:r>
      <w:r>
        <w:rPr>
          <w:rStyle w:val="VerbatimChar"/>
        </w:rPr>
        <w:t xml:space="preserve">## [1] "Llh: -2.11768974326207E+03; Pars:  4.962975E-01,  2.116978E-01,  1.364895E+00, -1.230320E-01"</w:t>
      </w:r>
      <w:r>
        <w:br w:type="textWrapping"/>
      </w:r>
      <w:r>
        <w:rPr>
          <w:rStyle w:val="VerbatimChar"/>
        </w:rPr>
        <w:t xml:space="preserve">## [1] "Llh: -2.11768903413457E+03; Pars:  4.967940E-01,  2.126978E-01,  1.364895E+00, -1.230320E-01"</w:t>
      </w:r>
      <w:r>
        <w:br w:type="textWrapping"/>
      </w:r>
      <w:r>
        <w:rPr>
          <w:rStyle w:val="VerbatimChar"/>
        </w:rPr>
        <w:t xml:space="preserve">## [1] "Llh: -2.11769133283243E+03; Pars:  4.967940E-01,  2.106978E-01,  1.364895E+00, -1.230320E-01"</w:t>
      </w:r>
      <w:r>
        <w:br w:type="textWrapping"/>
      </w:r>
      <w:r>
        <w:rPr>
          <w:rStyle w:val="VerbatimChar"/>
        </w:rPr>
        <w:t xml:space="preserve">## [1] "Llh: -2.11769009881146E+03; Pars:  4.967940E-01,  2.116978E-01,  1.366261E+00, -1.230320E-01"</w:t>
      </w:r>
      <w:r>
        <w:br w:type="textWrapping"/>
      </w:r>
      <w:r>
        <w:rPr>
          <w:rStyle w:val="VerbatimChar"/>
        </w:rPr>
        <w:t xml:space="preserve">## [1] "Llh: -2.11769076928802E+03; Pars:  4.967940E-01,  2.116978E-01,  1.363531E+00, -1.230320E-01"</w:t>
      </w:r>
      <w:r>
        <w:br w:type="textWrapping"/>
      </w:r>
      <w:r>
        <w:rPr>
          <w:rStyle w:val="VerbatimChar"/>
        </w:rPr>
        <w:t xml:space="preserve">## [1] "Llh: -2.11768926050378E+03; Pars:  4.967940E-01,  2.116978E-01,  1.364895E+00, -1.220320E-01"</w:t>
      </w:r>
      <w:r>
        <w:br w:type="textWrapping"/>
      </w:r>
      <w:r>
        <w:rPr>
          <w:rStyle w:val="VerbatimChar"/>
        </w:rPr>
        <w:t xml:space="preserve">## [1] "Llh: -2.11769086030948E+03; Pars:  4.967940E-01,  2.116978E-01,  1.364895E+00, -1.240320E-01"</w:t>
      </w:r>
      <w:r>
        <w:br w:type="textWrapping"/>
      </w:r>
      <w:r>
        <w:rPr>
          <w:rStyle w:val="VerbatimChar"/>
        </w:rPr>
        <w:t xml:space="preserve">## [1] "Llh: -2.11768950140282E+03; Pars:  4.972911E-01,  2.126978E-01,  1.366261E+00, -1.230320E-01"</w:t>
      </w:r>
      <w:r>
        <w:br w:type="textWrapping"/>
      </w:r>
      <w:r>
        <w:rPr>
          <w:rStyle w:val="VerbatimChar"/>
        </w:rPr>
        <w:t xml:space="preserve">## [1] "Llh: -2.11768945903998E+03; Pars:  4.962975E-01,  2.126978E-01,  1.366261E+00, -1.230320E-01"</w:t>
      </w:r>
      <w:r>
        <w:br w:type="textWrapping"/>
      </w:r>
      <w:r>
        <w:rPr>
          <w:rStyle w:val="VerbatimChar"/>
        </w:rPr>
        <w:t xml:space="preserve">## [1] "Llh: -2.11768976637934E+03; Pars:  4.967940E-01,  2.136978E-01,  1.366261E+00, -1.230320E-01"</w:t>
      </w:r>
      <w:r>
        <w:br w:type="textWrapping"/>
      </w:r>
      <w:r>
        <w:rPr>
          <w:rStyle w:val="VerbatimChar"/>
        </w:rPr>
        <w:t xml:space="preserve">## [1] "Llh: -2.11769009881146E+03; Pars:  4.967940E-01,  2.116978E-01,  1.366261E+00, -1.230320E-01"</w:t>
      </w:r>
      <w:r>
        <w:br w:type="textWrapping"/>
      </w:r>
      <w:r>
        <w:rPr>
          <w:rStyle w:val="VerbatimChar"/>
        </w:rPr>
        <w:t xml:space="preserve">## [1] "Llh: -2.11769133180082E+03; Pars:  4.967940E-01,  2.126978E-01,  1.367628E+00, -1.230320E-01"</w:t>
      </w:r>
      <w:r>
        <w:br w:type="textWrapping"/>
      </w:r>
      <w:r>
        <w:rPr>
          <w:rStyle w:val="VerbatimChar"/>
        </w:rPr>
        <w:t xml:space="preserve">## [1] "Llh: -2.11768903413457E+03; Pars:  4.967940E-01,  2.126978E-01,  1.364895E+00, -1.230320E-01"</w:t>
      </w:r>
      <w:r>
        <w:br w:type="textWrapping"/>
      </w:r>
      <w:r>
        <w:rPr>
          <w:rStyle w:val="VerbatimChar"/>
        </w:rPr>
        <w:t xml:space="preserve">## [1] "Llh: -2.11768971817158E+03; Pars:  4.967940E-01,  2.126978E-01,  1.366261E+00, -1.220320E-01"</w:t>
      </w:r>
      <w:r>
        <w:br w:type="textWrapping"/>
      </w:r>
      <w:r>
        <w:rPr>
          <w:rStyle w:val="VerbatimChar"/>
        </w:rPr>
        <w:t xml:space="preserve">## [1] "Llh: -2.11768990050534E+03; Pars:  4.967940E-01,  2.126978E-01,  1.366261E+00, -1.240320E-01"</w:t>
      </w:r>
      <w:r>
        <w:br w:type="textWrapping"/>
      </w:r>
      <w:r>
        <w:rPr>
          <w:rStyle w:val="VerbatimChar"/>
        </w:rPr>
        <w:t xml:space="preserve">## [1] "Llh: -2.11768995385648E+03; Pars:  4.972911E-01,  2.126978E-01,  1.363531E+00, -1.230320E-01"</w:t>
      </w:r>
      <w:r>
        <w:br w:type="textWrapping"/>
      </w:r>
      <w:r>
        <w:rPr>
          <w:rStyle w:val="VerbatimChar"/>
        </w:rPr>
        <w:t xml:space="preserve">## [1] "Llh: -2.11769008190911E+03; Pars:  4.962975E-01,  2.126978E-01,  1.363531E+00, -1.230320E-01"</w:t>
      </w:r>
      <w:r>
        <w:br w:type="textWrapping"/>
      </w:r>
      <w:r>
        <w:rPr>
          <w:rStyle w:val="VerbatimChar"/>
        </w:rPr>
        <w:t xml:space="preserve">## [1] "Llh: -2.11769017344625E+03; Pars:  4.967940E-01,  2.136978E-01,  1.363531E+00, -1.230320E-01"</w:t>
      </w:r>
      <w:r>
        <w:br w:type="textWrapping"/>
      </w:r>
      <w:r>
        <w:rPr>
          <w:rStyle w:val="VerbatimChar"/>
        </w:rPr>
        <w:t xml:space="preserve">## [1] "Llh: -2.11769076928802E+03; Pars:  4.967940E-01,  2.116978E-01,  1.363531E+00, -1.230320E-01"</w:t>
      </w:r>
      <w:r>
        <w:br w:type="textWrapping"/>
      </w:r>
      <w:r>
        <w:rPr>
          <w:rStyle w:val="VerbatimChar"/>
        </w:rPr>
        <w:t xml:space="preserve">## [1] "Llh: -2.11768903413457E+03; Pars:  4.967940E-01,  2.126978E-01,  1.364895E+00, -1.230320E-01"</w:t>
      </w:r>
      <w:r>
        <w:br w:type="textWrapping"/>
      </w:r>
      <w:r>
        <w:rPr>
          <w:rStyle w:val="VerbatimChar"/>
        </w:rPr>
        <w:t xml:space="preserve">## [1] "Llh: -2.11769241002417E+03; Pars:  4.967940E-01,  2.126978E-01,  1.362168E+00, -1.230320E-01"</w:t>
      </w:r>
      <w:r>
        <w:br w:type="textWrapping"/>
      </w:r>
      <w:r>
        <w:rPr>
          <w:rStyle w:val="VerbatimChar"/>
        </w:rPr>
        <w:t xml:space="preserve">## [1] "Llh: -2.11769018455495E+03; Pars:  4.967940E-01,  2.126978E-01,  1.363531E+00, -1.220320E-01"</w:t>
      </w:r>
      <w:r>
        <w:br w:type="textWrapping"/>
      </w:r>
      <w:r>
        <w:rPr>
          <w:rStyle w:val="VerbatimChar"/>
        </w:rPr>
        <w:t xml:space="preserve">## [1] "Llh: -2.11769051276067E+03; Pars:  4.967940E-01,  2.126978E-01,  1.363531E+00, -1.240320E-01"</w:t>
      </w:r>
      <w:r>
        <w:br w:type="textWrapping"/>
      </w:r>
      <w:r>
        <w:rPr>
          <w:rStyle w:val="VerbatimChar"/>
        </w:rPr>
        <w:t xml:space="preserve">## [1] "Llh: -2.11768922729153E+03; Pars:  4.972911E-01,  2.126978E-01,  1.364895E+00, -1.220320E-01"</w:t>
      </w:r>
      <w:r>
        <w:br w:type="textWrapping"/>
      </w:r>
      <w:r>
        <w:rPr>
          <w:rStyle w:val="VerbatimChar"/>
        </w:rPr>
        <w:t xml:space="preserve">## [1] "Llh: -2.11768926867602E+03; Pars:  4.962975E-01,  2.126978E-01,  1.364895E+00, -1.220320E-01"</w:t>
      </w:r>
      <w:r>
        <w:br w:type="textWrapping"/>
      </w:r>
      <w:r>
        <w:rPr>
          <w:rStyle w:val="VerbatimChar"/>
        </w:rPr>
        <w:t xml:space="preserve">## [1] "Llh: -2.11769014129547E+03; Pars:  4.967940E-01,  2.136978E-01,  1.364895E+00, -1.220320E-01"</w:t>
      </w:r>
      <w:r>
        <w:br w:type="textWrapping"/>
      </w:r>
      <w:r>
        <w:rPr>
          <w:rStyle w:val="VerbatimChar"/>
        </w:rPr>
        <w:t xml:space="preserve">## [1] "Llh: -2.11768926050378E+03; Pars:  4.967940E-01,  2.116978E-01,  1.364895E+00, -1.220320E-01"</w:t>
      </w:r>
      <w:r>
        <w:br w:type="textWrapping"/>
      </w:r>
      <w:r>
        <w:rPr>
          <w:rStyle w:val="VerbatimChar"/>
        </w:rPr>
        <w:t xml:space="preserve">## [1] "Llh: -2.11768971817158E+03; Pars:  4.967940E-01,  2.126978E-01,  1.366261E+00, -1.220320E-01"</w:t>
      </w:r>
      <w:r>
        <w:br w:type="textWrapping"/>
      </w:r>
      <w:r>
        <w:rPr>
          <w:rStyle w:val="VerbatimChar"/>
        </w:rPr>
        <w:t xml:space="preserve">## [1] "Llh: -2.11769018455495E+03; Pars:  4.967940E-01,  2.126978E-01,  1.363531E+00, -1.220320E-01"</w:t>
      </w:r>
      <w:r>
        <w:br w:type="textWrapping"/>
      </w:r>
      <w:r>
        <w:rPr>
          <w:rStyle w:val="VerbatimChar"/>
        </w:rPr>
        <w:t xml:space="preserve">## [1] "Llh: -2.11769012180674E+03; Pars:  4.967940E-01,  2.126978E-01,  1.364895E+00, -1.210320E-01"</w:t>
      </w:r>
      <w:r>
        <w:br w:type="textWrapping"/>
      </w:r>
      <w:r>
        <w:rPr>
          <w:rStyle w:val="VerbatimChar"/>
        </w:rPr>
        <w:t xml:space="preserve">## [1] "Llh: -2.11768903413457E+03; Pars:  4.967940E-01,  2.126978E-01,  1.364895E+00, -1.230320E-01"</w:t>
      </w:r>
      <w:r>
        <w:br w:type="textWrapping"/>
      </w:r>
      <w:r>
        <w:rPr>
          <w:rStyle w:val="VerbatimChar"/>
        </w:rPr>
        <w:t xml:space="preserve">## [1] "Llh: -2.11768948078331E+03; Pars:  4.972911E-01,  2.126978E-01,  1.364895E+00, -1.240320E-01"</w:t>
      </w:r>
      <w:r>
        <w:br w:type="textWrapping"/>
      </w:r>
      <w:r>
        <w:rPr>
          <w:rStyle w:val="VerbatimChar"/>
        </w:rPr>
        <w:t xml:space="preserve">## [1] "Llh: -2.11768952535312E+03; Pars:  4.962975E-01,  2.126978E-01,  1.364895E+00, -1.240320E-01"</w:t>
      </w:r>
      <w:r>
        <w:br w:type="textWrapping"/>
      </w:r>
      <w:r>
        <w:rPr>
          <w:rStyle w:val="VerbatimChar"/>
        </w:rPr>
        <w:t xml:space="preserve">## [1] "Llh: -2.11768905171110E+03; Pars:  4.967940E-01,  2.136978E-01,  1.364895E+00, -1.240320E-01"</w:t>
      </w:r>
      <w:r>
        <w:br w:type="textWrapping"/>
      </w:r>
      <w:r>
        <w:rPr>
          <w:rStyle w:val="VerbatimChar"/>
        </w:rPr>
        <w:t xml:space="preserve">## [1] "Llh: -2.11769086030948E+03; Pars:  4.967940E-01,  2.116978E-01,  1.364895E+00, -1.240320E-01"</w:t>
      </w:r>
      <w:r>
        <w:br w:type="textWrapping"/>
      </w:r>
      <w:r>
        <w:rPr>
          <w:rStyle w:val="VerbatimChar"/>
        </w:rPr>
        <w:t xml:space="preserve">## [1] "Llh: -2.11768990050534E+03; Pars:  4.967940E-01,  2.126978E-01,  1.366261E+00, -1.240320E-01"</w:t>
      </w:r>
      <w:r>
        <w:br w:type="textWrapping"/>
      </w:r>
      <w:r>
        <w:rPr>
          <w:rStyle w:val="VerbatimChar"/>
        </w:rPr>
        <w:t xml:space="preserve">## [1] "Llh: -2.11769051276067E+03; Pars:  4.967940E-01,  2.126978E-01,  1.363531E+00, -1.240320E-01"</w:t>
      </w:r>
      <w:r>
        <w:br w:type="textWrapping"/>
      </w:r>
      <w:r>
        <w:rPr>
          <w:rStyle w:val="VerbatimChar"/>
        </w:rPr>
        <w:t xml:space="preserve">## [1] "Llh: -2.11768903413457E+03; Pars:  4.967940E-01,  2.126978E-01,  1.364895E+00, -1.230320E-01"</w:t>
      </w:r>
      <w:r>
        <w:br w:type="textWrapping"/>
      </w:r>
      <w:r>
        <w:rPr>
          <w:rStyle w:val="VerbatimChar"/>
        </w:rPr>
        <w:t xml:space="preserve">## [1] "Llh: -2.11769063180751E+03; Pars:  4.967940E-01,  2.126978E-01,  1.364895E+00, -1.250320E-01"</w:t>
      </w:r>
      <w:r>
        <w:br w:type="textWrapping"/>
      </w:r>
      <w:r>
        <w:rPr>
          <w:rStyle w:val="VerbatimChar"/>
        </w:rPr>
        <w:t xml:space="preserve">## Currently fitting: asymmetric NIG </w:t>
      </w:r>
      <w:r>
        <w:br w:type="textWrapping"/>
      </w:r>
      <w:r>
        <w:rPr>
          <w:rStyle w:val="VerbatimChar"/>
        </w:rPr>
        <w:t xml:space="preserve">## [1] "Llh: -2.16178449228338E+03; Pars:  5.000000E-01,  1.160450E-01,  1.104230E+00,  0.000000E+00"</w:t>
      </w:r>
      <w:r>
        <w:br w:type="textWrapping"/>
      </w:r>
      <w:r>
        <w:rPr>
          <w:rStyle w:val="VerbatimChar"/>
        </w:rPr>
        <w:t xml:space="preserve">## [1] "Llh: -2.15802877579651E+03; Pars:  5.358867E-01,  1.160450E-01,  1.104230E+00,  0.000000E+00"</w:t>
      </w:r>
      <w:r>
        <w:br w:type="textWrapping"/>
      </w:r>
      <w:r>
        <w:rPr>
          <w:rStyle w:val="VerbatimChar"/>
        </w:rPr>
        <w:t xml:space="preserve">## [1] "Llh: -2.16353880921049E+03; Pars:  5.000000E-01,  1.853597E-01,  1.104230E+00,  0.000000E+00"</w:t>
      </w:r>
      <w:r>
        <w:br w:type="textWrapping"/>
      </w:r>
      <w:r>
        <w:rPr>
          <w:rStyle w:val="VerbatimChar"/>
        </w:rPr>
        <w:t xml:space="preserve">## [1] "Llh: -2.13880184136574E+03; Pars:  5.000000E-01,  1.160450E-01,  1.183484E+00,  0.000000E+00"</w:t>
      </w:r>
      <w:r>
        <w:br w:type="textWrapping"/>
      </w:r>
      <w:r>
        <w:rPr>
          <w:rStyle w:val="VerbatimChar"/>
        </w:rPr>
        <w:t xml:space="preserve">## [1] "Llh: -2.16665291221393E+03; Pars:  5.000000E-01,  1.160450E-01,  1.104230E+00,  6.931472E-02"</w:t>
      </w:r>
      <w:r>
        <w:br w:type="textWrapping"/>
      </w:r>
      <w:r>
        <w:rPr>
          <w:rStyle w:val="VerbatimChar"/>
        </w:rPr>
        <w:t xml:space="preserve">## [1] "Llh: -2.14640560474286E+03; Pars:  5.176325E-01,  1.507024E-01,  1.143170E+00, -6.931472E-02"</w:t>
      </w:r>
      <w:r>
        <w:br w:type="textWrapping"/>
      </w:r>
      <w:r>
        <w:rPr>
          <w:rStyle w:val="VerbatimChar"/>
        </w:rPr>
        <w:t xml:space="preserve">## [1] "Llh: -2.14984247598409E+03; Pars:  5.131669E-01,  1.420380E-01,  1.133308E+00, -3.465736E-02"</w:t>
      </w:r>
      <w:r>
        <w:br w:type="textWrapping"/>
      </w:r>
      <w:r>
        <w:rPr>
          <w:rStyle w:val="VerbatimChar"/>
        </w:rPr>
        <w:t xml:space="preserve">## [1] "Llh: -2.14552708141608E+03; Pars:  5.266805E-01,  6.405896E-02,  1.163152E+00, -3.465736E-02"</w:t>
      </w:r>
      <w:r>
        <w:br w:type="textWrapping"/>
      </w:r>
      <w:r>
        <w:rPr>
          <w:rStyle w:val="VerbatimChar"/>
        </w:rPr>
        <w:t xml:space="preserve">## [1] "Llh: -2.14702281889704E+03; Pars:  5.198798E-01,  9.438415E-02,  1.148133E+00, -2.599302E-02"</w:t>
      </w:r>
      <w:r>
        <w:br w:type="textWrapping"/>
      </w:r>
      <w:r>
        <w:rPr>
          <w:rStyle w:val="VerbatimChar"/>
        </w:rPr>
        <w:t xml:space="preserve">## [1] "Llh: -2.13373042527995E+03; Pars:  5.405500E-01,  1.073807E-01,  1.193783E+00, -5.198604E-02"</w:t>
      </w:r>
      <w:r>
        <w:br w:type="textWrapping"/>
      </w:r>
      <w:r>
        <w:rPr>
          <w:rStyle w:val="VerbatimChar"/>
        </w:rPr>
        <w:t xml:space="preserve">## [1] "Llh: -2.12478968557553E+03; Pars:  5.620421E-01,  1.030485E-01,  1.241247E+00, -7.797906E-02"</w:t>
      </w:r>
      <w:r>
        <w:br w:type="textWrapping"/>
      </w:r>
      <w:r>
        <w:rPr>
          <w:rStyle w:val="VerbatimChar"/>
        </w:rPr>
        <w:t xml:space="preserve">## [1] "Llh: -2.12481190990954E+03; Pars:  5.165124E-01,  1.008824E-01,  1.265682E+00, -9.097557E-02"</w:t>
      </w:r>
      <w:r>
        <w:br w:type="textWrapping"/>
      </w:r>
      <w:r>
        <w:rPr>
          <w:rStyle w:val="VerbatimChar"/>
        </w:rPr>
        <w:t xml:space="preserve">## [1] "Llh: -2.13007002638787E+03; Pars:  5.212893E-01,  1.046731E-01,  1.223231E+00, -6.823168E-02"</w:t>
      </w:r>
      <w:r>
        <w:br w:type="textWrapping"/>
      </w:r>
      <w:r>
        <w:rPr>
          <w:rStyle w:val="VerbatimChar"/>
        </w:rPr>
        <w:t xml:space="preserve">## [1] "Llh: -2.12373348832621E+03; Pars:  5.341484E-01,  4.131507E-02,  1.286412E+00, -3.249127E-02"</w:t>
      </w:r>
      <w:r>
        <w:br w:type="textWrapping"/>
      </w:r>
      <w:r>
        <w:rPr>
          <w:rStyle w:val="VerbatimChar"/>
        </w:rPr>
        <w:t xml:space="preserve">## [1] "Llh: -2.12204458792991E+03; Pars:  5.426029E-01, -1.337858E-02,  1.364629E+00, -1.407955E-02"</w:t>
      </w:r>
      <w:r>
        <w:br w:type="textWrapping"/>
      </w:r>
      <w:r>
        <w:rPr>
          <w:rStyle w:val="VerbatimChar"/>
        </w:rPr>
        <w:t xml:space="preserve">## [1] "Llh: -2.11233202877862E+03; Pars:  5.328483E-01,  8.923970E-02,  1.369441E+00, -5.685973E-02"</w:t>
      </w:r>
      <w:r>
        <w:br w:type="textWrapping"/>
      </w:r>
      <w:r>
        <w:rPr>
          <w:rStyle w:val="VerbatimChar"/>
        </w:rPr>
        <w:t xml:space="preserve">## [1] "Llh: -2.10936292553059E+03; Pars:  5.359593E-01,  1.018301E-01,  1.485924E+00, -6.796091E-02"</w:t>
      </w:r>
      <w:r>
        <w:br w:type="textWrapping"/>
      </w:r>
      <w:r>
        <w:rPr>
          <w:rStyle w:val="VerbatimChar"/>
        </w:rPr>
        <w:t xml:space="preserve">## [1] "Llh: -2.12162758961267E+03; Pars:  5.811146E-01,  3.014619E-02,  1.508116E+00, -1.254975E-01"</w:t>
      </w:r>
      <w:r>
        <w:br w:type="textWrapping"/>
      </w:r>
      <w:r>
        <w:rPr>
          <w:rStyle w:val="VerbatimChar"/>
        </w:rPr>
        <w:t xml:space="preserve">## [1] "Llh: -2.11583410769132E+03; Pars:  5.596788E-01,  5.162089E-02,  1.419439E+00, -9.412316E-02"</w:t>
      </w:r>
      <w:r>
        <w:br w:type="textWrapping"/>
      </w:r>
      <w:r>
        <w:rPr>
          <w:rStyle w:val="VerbatimChar"/>
        </w:rPr>
        <w:t xml:space="preserve">## [1] "Llh: -2.11549335911183E+03; Pars:  5.855716E-01,  2.067803E-02,  1.493373E+00, -3.609577E-02"</w:t>
      </w:r>
      <w:r>
        <w:br w:type="textWrapping"/>
      </w:r>
      <w:r>
        <w:rPr>
          <w:rStyle w:val="VerbatimChar"/>
        </w:rPr>
        <w:t xml:space="preserve">## [1] "Llh: -2.11364377709304E+03; Pars:  5.674861E-01,  4.072912E-02,  1.432872E+00, -4.981572E-02"</w:t>
      </w:r>
      <w:r>
        <w:br w:type="textWrapping"/>
      </w:r>
      <w:r>
        <w:rPr>
          <w:rStyle w:val="VerbatimChar"/>
        </w:rPr>
        <w:t xml:space="preserve">## [1] "Llh: -2.12684419239229E+03; Pars:  5.407358E-01, -1.264774E-02,  1.636099E+00, -3.501062E-02"</w:t>
      </w:r>
      <w:r>
        <w:br w:type="textWrapping"/>
      </w:r>
      <w:r>
        <w:rPr>
          <w:rStyle w:val="VerbatimChar"/>
        </w:rPr>
        <w:t xml:space="preserve">## [1] "Llh: -2.11623697374941E+03; Pars:  5.566381E-01,  7.412443E-02,  1.329983E+00, -6.723695E-02"</w:t>
      </w:r>
      <w:r>
        <w:br w:type="textWrapping"/>
      </w:r>
      <w:r>
        <w:rPr>
          <w:rStyle w:val="VerbatimChar"/>
        </w:rPr>
        <w:t xml:space="preserve">## [1] "Llh: -2.10815130493755E+03; Pars:  5.673058E-01,  1.475308E-01,  1.469159E+00, -1.254888E-01"</w:t>
      </w:r>
      <w:r>
        <w:br w:type="textWrapping"/>
      </w:r>
      <w:r>
        <w:rPr>
          <w:rStyle w:val="VerbatimChar"/>
        </w:rPr>
        <w:t xml:space="preserve">## [1] "Llh: -2.10896544321886E+03; Pars:  5.800758E-01,  2.279855E-01,  1.524389E+00, -1.811935E-01"</w:t>
      </w:r>
      <w:r>
        <w:br w:type="textWrapping"/>
      </w:r>
      <w:r>
        <w:rPr>
          <w:rStyle w:val="VerbatimChar"/>
        </w:rPr>
        <w:t xml:space="preserve">## [1] "Llh: -2.11527591170486E+03; Pars:  5.582756E-01,  9.673103E-02,  1.584341E+00, -1.014574E-01"</w:t>
      </w:r>
      <w:r>
        <w:br w:type="textWrapping"/>
      </w:r>
      <w:r>
        <w:rPr>
          <w:rStyle w:val="VerbatimChar"/>
        </w:rPr>
        <w:t xml:space="preserve">## [1] "Llh: -2.11189508684283E+03; Pars:  5.578657E-01,  9.107938E-02,  1.516520E+00, -9.290226E-02"</w:t>
      </w:r>
      <w:r>
        <w:br w:type="textWrapping"/>
      </w:r>
      <w:r>
        <w:rPr>
          <w:rStyle w:val="VerbatimChar"/>
        </w:rPr>
        <w:t xml:space="preserve">## [1] "Llh: -2.10926955265658E+03; Pars:  5.543424E-01,  1.389638E-01,  1.534419E+00, -7.396070E-02"</w:t>
      </w:r>
      <w:r>
        <w:br w:type="textWrapping"/>
      </w:r>
      <w:r>
        <w:rPr>
          <w:rStyle w:val="VerbatimChar"/>
        </w:rPr>
        <w:t xml:space="preserve">## [1] "Llh: -2.10914526279147E+03; Pars:  5.556717E-01,  1.171281E-01,  1.504829E+00, -7.900131E-02"</w:t>
      </w:r>
      <w:r>
        <w:br w:type="textWrapping"/>
      </w:r>
      <w:r>
        <w:rPr>
          <w:rStyle w:val="VerbatimChar"/>
        </w:rPr>
        <w:t xml:space="preserve">## [1] "Llh: -2.10995451081741E+03; Pars:  5.409951E-01,  1.880551E-01,  1.557732E+00, -1.328609E-01"</w:t>
      </w:r>
      <w:r>
        <w:br w:type="textWrapping"/>
      </w:r>
      <w:r>
        <w:rPr>
          <w:rStyle w:val="VerbatimChar"/>
        </w:rPr>
        <w:t xml:space="preserve">## [1] "Llh: -2.10908917122469E+03; Pars:  5.474996E-01,  1.512236E-01,  1.525532E+00, -1.120996E-01"</w:t>
      </w:r>
      <w:r>
        <w:br w:type="textWrapping"/>
      </w:r>
      <w:r>
        <w:rPr>
          <w:rStyle w:val="VerbatimChar"/>
        </w:rPr>
        <w:t xml:space="preserve">## [1] "Llh: -2.10697064675696E+03; Pars:  5.451875E-01,  1.677769E-01,  1.476179E+00, -9.937308E-02"</w:t>
      </w:r>
      <w:r>
        <w:br w:type="textWrapping"/>
      </w:r>
      <w:r>
        <w:rPr>
          <w:rStyle w:val="VerbatimChar"/>
        </w:rPr>
        <w:t xml:space="preserve">## [1] "Llh: -2.10670569878020E+03; Pars:  5.389568E-01,  2.061257E-01,  1.456412E+00, -1.026085E-01"</w:t>
      </w:r>
      <w:r>
        <w:br w:type="textWrapping"/>
      </w:r>
      <w:r>
        <w:rPr>
          <w:rStyle w:val="VerbatimChar"/>
        </w:rPr>
        <w:t xml:space="preserve">## [1] "Llh: -2.10716392086265E+03; Pars:  5.690558E-01,  2.091740E-01,  1.491537E+00, -1.416382E-01"</w:t>
      </w:r>
      <w:r>
        <w:br w:type="textWrapping"/>
      </w:r>
      <w:r>
        <w:rPr>
          <w:rStyle w:val="VerbatimChar"/>
        </w:rPr>
        <w:t xml:space="preserve">## [1] "Llh: -2.10722228239595E+03; Pars:  5.605948E-01,  1.823380E-01,  1.490132E+00, -1.232189E-01"</w:t>
      </w:r>
      <w:r>
        <w:br w:type="textWrapping"/>
      </w:r>
      <w:r>
        <w:rPr>
          <w:rStyle w:val="VerbatimChar"/>
        </w:rPr>
        <w:t xml:space="preserve">## [1] "Llh: -2.10691590197215E+03; Pars:  5.554393E-01,  2.398990E-01,  1.466281E+00, -1.619163E-01"</w:t>
      </w:r>
      <w:r>
        <w:br w:type="textWrapping"/>
      </w:r>
      <w:r>
        <w:rPr>
          <w:rStyle w:val="VerbatimChar"/>
        </w:rPr>
        <w:t xml:space="preserve">## [1] "Llh: -2.10681280022444E+03; Pars:  5.554974E-01,  2.092062E-01,  1.475824E+00, -1.411875E-01"</w:t>
      </w:r>
      <w:r>
        <w:br w:type="textWrapping"/>
      </w:r>
      <w:r>
        <w:rPr>
          <w:rStyle w:val="VerbatimChar"/>
        </w:rPr>
        <w:t xml:space="preserve">## [1] "Llh: -2.10655623413605E+03; Pars:  5.678325E-01,  2.347948E-01,  1.422622E+00, -1.433619E-01"</w:t>
      </w:r>
      <w:r>
        <w:br w:type="textWrapping"/>
      </w:r>
      <w:r>
        <w:rPr>
          <w:rStyle w:val="VerbatimChar"/>
        </w:rPr>
        <w:t xml:space="preserve">## [1] "Llh: -2.10858285284656E+03; Pars:  5.782804E-01,  2.765804E-01,  1.373800E+00, -1.589930E-01"</w:t>
      </w:r>
      <w:r>
        <w:br w:type="textWrapping"/>
      </w:r>
      <w:r>
        <w:rPr>
          <w:rStyle w:val="VerbatimChar"/>
        </w:rPr>
        <w:t xml:space="preserve">## [1] "Llh: -2.10881293507548E+03; Pars:  5.482622E-01,  2.821195E-01,  1.453626E+00, -1.389092E-01"</w:t>
      </w:r>
      <w:r>
        <w:br w:type="textWrapping"/>
      </w:r>
      <w:r>
        <w:rPr>
          <w:rStyle w:val="VerbatimChar"/>
        </w:rPr>
        <w:t xml:space="preserve">## [1] "Llh: -2.10685303613404E+03; Pars:  5.624838E-01,  1.811780E-01,  1.465260E+00, -1.288439E-01"</w:t>
      </w:r>
      <w:r>
        <w:br w:type="textWrapping"/>
      </w:r>
      <w:r>
        <w:rPr>
          <w:rStyle w:val="VerbatimChar"/>
        </w:rPr>
        <w:t xml:space="preserve">## [1] "Llh: -2.10681191583247E+03; Pars:  5.434108E-01,  2.064783E-01,  1.419147E+00, -1.163627E-01"</w:t>
      </w:r>
      <w:r>
        <w:br w:type="textWrapping"/>
      </w:r>
      <w:r>
        <w:rPr>
          <w:rStyle w:val="VerbatimChar"/>
        </w:rPr>
        <w:t xml:space="preserve">## [1] "Llh: -2.10649764398899E+03; Pars:  5.497116E-01,  2.071523E-01,  1.436909E+00, -1.226816E-01"</w:t>
      </w:r>
      <w:r>
        <w:br w:type="textWrapping"/>
      </w:r>
      <w:r>
        <w:rPr>
          <w:rStyle w:val="VerbatimChar"/>
        </w:rPr>
        <w:t xml:space="preserve">## [1] "Llh: -2.10744908417604E+03; Pars:  5.434825E-01,  2.474615E-01,  1.430554E+00, -1.260758E-01"</w:t>
      </w:r>
      <w:r>
        <w:br w:type="textWrapping"/>
      </w:r>
      <w:r>
        <w:rPr>
          <w:rStyle w:val="VerbatimChar"/>
        </w:rPr>
        <w:t xml:space="preserve">## [1] "Llh: -2.10649555132858E+03; Pars:  5.576721E-01,  1.977489E-01,  1.456505E+00, -1.281519E-01"</w:t>
      </w:r>
      <w:r>
        <w:br w:type="textWrapping"/>
      </w:r>
      <w:r>
        <w:rPr>
          <w:rStyle w:val="VerbatimChar"/>
        </w:rPr>
        <w:t xml:space="preserve">## [1] "Llh: -2.10691388179758E+03; Pars:  5.513939E-01,  2.137046E-01,  1.410986E+00, -1.072144E-01"</w:t>
      </w:r>
      <w:r>
        <w:br w:type="textWrapping"/>
      </w:r>
      <w:r>
        <w:rPr>
          <w:rStyle w:val="VerbatimChar"/>
        </w:rPr>
        <w:t xml:space="preserve">## [1] "Llh: -2.10652368343390E+03; Pars:  5.544687E-01,  2.103308E-01,  1.459341E+00, -1.326942E-01"</w:t>
      </w:r>
      <w:r>
        <w:br w:type="textWrapping"/>
      </w:r>
      <w:r>
        <w:rPr>
          <w:rStyle w:val="VerbatimChar"/>
        </w:rPr>
        <w:t xml:space="preserve">## [1] "Llh: -2.10650202484716E+03; Pars:  5.764366E-01,  2.188877E-01,  1.431230E+00, -1.608363E-01"</w:t>
      </w:r>
      <w:r>
        <w:br w:type="textWrapping"/>
      </w:r>
      <w:r>
        <w:rPr>
          <w:rStyle w:val="VerbatimChar"/>
        </w:rPr>
        <w:t xml:space="preserve">## [1] "Llh: -2.10640775226686E+03; Pars:  5.668291E-01,  2.156972E-01,  1.437484E+00, -1.462794E-01"</w:t>
      </w:r>
      <w:r>
        <w:br w:type="textWrapping"/>
      </w:r>
      <w:r>
        <w:rPr>
          <w:rStyle w:val="VerbatimChar"/>
        </w:rPr>
        <w:t xml:space="preserve">## [1] "Llh: -2.10694185538566E+03; Pars:  5.466398E-01,  1.806698E-01,  1.472859E+00, -1.215417E-01"</w:t>
      </w:r>
      <w:r>
        <w:br w:type="textWrapping"/>
      </w:r>
      <w:r>
        <w:rPr>
          <w:rStyle w:val="VerbatimChar"/>
        </w:rPr>
        <w:t xml:space="preserve">## [1] "Llh: -2.10641245077930E+03; Pars:  5.624585E-01,  2.212635E-01,  1.435018E+00, -1.379068E-01"</w:t>
      </w:r>
      <w:r>
        <w:br w:type="textWrapping"/>
      </w:r>
      <w:r>
        <w:rPr>
          <w:rStyle w:val="VerbatimChar"/>
        </w:rPr>
        <w:t xml:space="preserve">## [1] "Llh: -2.10643851810413E+03; Pars:  5.638339E-01,  2.106001E-01,  1.423784E+00, -1.348156E-01"</w:t>
      </w:r>
      <w:r>
        <w:br w:type="textWrapping"/>
      </w:r>
      <w:r>
        <w:rPr>
          <w:rStyle w:val="VerbatimChar"/>
        </w:rPr>
        <w:t xml:space="preserve">## [1] "Llh: -2.10639993974486E+03; Pars:  5.614779E-01,  2.105328E-01,  1.432591E+00, -1.342853E-01"</w:t>
      </w:r>
      <w:r>
        <w:br w:type="textWrapping"/>
      </w:r>
      <w:r>
        <w:rPr>
          <w:rStyle w:val="VerbatimChar"/>
        </w:rPr>
        <w:t xml:space="preserve">## [1] "Llh: -2.10638670329956E+03; Pars:  5.747675E-01,  2.154689E-01,  1.443837E+00, -1.506301E-01"</w:t>
      </w:r>
      <w:r>
        <w:br w:type="textWrapping"/>
      </w:r>
      <w:r>
        <w:rPr>
          <w:rStyle w:val="VerbatimChar"/>
        </w:rPr>
        <w:t xml:space="preserve">## [1] "Llh: -2.10650115017319E+03; Pars:  5.877205E-01,  2.196273E-01,  1.447314E+00, -1.646044E-01"</w:t>
      </w:r>
      <w:r>
        <w:br w:type="textWrapping"/>
      </w:r>
      <w:r>
        <w:rPr>
          <w:rStyle w:val="VerbatimChar"/>
        </w:rPr>
        <w:t xml:space="preserve">## [1] "Llh: -2.10651593732751E+03; Pars:  5.751814E-01,  2.337324E-01,  1.418203E+00, -1.563989E-01"</w:t>
      </w:r>
      <w:r>
        <w:br w:type="textWrapping"/>
      </w:r>
      <w:r>
        <w:rPr>
          <w:rStyle w:val="VerbatimChar"/>
        </w:rPr>
        <w:t xml:space="preserve">## [1] "Llh: -2.10640092143854E+03; Pars:  5.619988E-01,  2.067447E-01,  1.446834E+00, -1.352136E-01"</w:t>
      </w:r>
      <w:r>
        <w:br w:type="textWrapping"/>
      </w:r>
      <w:r>
        <w:rPr>
          <w:rStyle w:val="VerbatimChar"/>
        </w:rPr>
        <w:t xml:space="preserve">## [1] "Llh: -2.10649644999621E+03; Pars:  5.700536E-01,  2.029583E-01,  1.445353E+00, -1.452973E-01"</w:t>
      </w:r>
      <w:r>
        <w:br w:type="textWrapping"/>
      </w:r>
      <w:r>
        <w:rPr>
          <w:rStyle w:val="VerbatimChar"/>
        </w:rPr>
        <w:t xml:space="preserve">## [1] "Llh: -2.10637626938213E+03; Pars:  5.643477E-01,  2.166872E-01,  1.437595E+00, -1.397545E-01"</w:t>
      </w:r>
      <w:r>
        <w:br w:type="textWrapping"/>
      </w:r>
      <w:r>
        <w:rPr>
          <w:rStyle w:val="VerbatimChar"/>
        </w:rPr>
        <w:t xml:space="preserve">## [1] "Llh: -2.10634088563718E+03; Pars:  5.644186E-01,  2.090197E-01,  1.442928E+00, -1.336624E-01"</w:t>
      </w:r>
      <w:r>
        <w:br w:type="textWrapping"/>
      </w:r>
      <w:r>
        <w:rPr>
          <w:rStyle w:val="VerbatimChar"/>
        </w:rPr>
        <w:t xml:space="preserve">## [1] "Llh: -2.10632634376091E+03; Pars:  5.632172E-01,  2.056809E-01,  1.445658E+00, -1.273539E-01"</w:t>
      </w:r>
      <w:r>
        <w:br w:type="textWrapping"/>
      </w:r>
      <w:r>
        <w:rPr>
          <w:rStyle w:val="VerbatimChar"/>
        </w:rPr>
        <w:t xml:space="preserve">## [1] "Llh: -2.10632427916627E+03; Pars:  5.698866E-01,  2.174402E-01,  1.433021E+00, -1.407982E-01"</w:t>
      </w:r>
      <w:r>
        <w:br w:type="textWrapping"/>
      </w:r>
      <w:r>
        <w:rPr>
          <w:rStyle w:val="VerbatimChar"/>
        </w:rPr>
        <w:t xml:space="preserve">## [1] "Llh: -2.10633184093545E+03; Pars:  5.738719E-01,  2.227879E-01,  1.426164E+00, -1.435905E-01"</w:t>
      </w:r>
      <w:r>
        <w:br w:type="textWrapping"/>
      </w:r>
      <w:r>
        <w:rPr>
          <w:rStyle w:val="VerbatimChar"/>
        </w:rPr>
        <w:t xml:space="preserve">## [1] "Llh: -2.10633378861587E+03; Pars:  5.746706E-01,  2.171058E-01,  1.447485E+00, -1.449831E-01"</w:t>
      </w:r>
      <w:r>
        <w:br w:type="textWrapping"/>
      </w:r>
      <w:r>
        <w:rPr>
          <w:rStyle w:val="VerbatimChar"/>
        </w:rPr>
        <w:t xml:space="preserve">## [1] "Llh: -2.10632443615207E+03; Pars:  5.713437E-01,  2.154626E-01,  1.443747E+00, -1.423086E-01"</w:t>
      </w:r>
      <w:r>
        <w:br w:type="textWrapping"/>
      </w:r>
      <w:r>
        <w:rPr>
          <w:rStyle w:val="VerbatimChar"/>
        </w:rPr>
        <w:t xml:space="preserve">## [1] "Llh: -2.10637045077537E+03; Pars:  5.597088E-01,  2.121665E-01,  1.436166E+00, -1.244775E-01"</w:t>
      </w:r>
      <w:r>
        <w:br w:type="textWrapping"/>
      </w:r>
      <w:r>
        <w:rPr>
          <w:rStyle w:val="VerbatimChar"/>
        </w:rPr>
        <w:t xml:space="preserve">## [1] "Llh: -2.10633460186607E+03; Pars:  5.634360E-01,  2.129921E-01,  1.438080E+00, -1.310156E-01"</w:t>
      </w:r>
      <w:r>
        <w:br w:type="textWrapping"/>
      </w:r>
      <w:r>
        <w:rPr>
          <w:rStyle w:val="VerbatimChar"/>
        </w:rPr>
        <w:t xml:space="preserve">## [1] "Llh: -2.10626551429642E+03; Pars:  5.695822E-01,  2.091006E-01,  1.442646E+00, -1.309837E-01"</w:t>
      </w:r>
      <w:r>
        <w:br w:type="textWrapping"/>
      </w:r>
      <w:r>
        <w:rPr>
          <w:rStyle w:val="VerbatimChar"/>
        </w:rPr>
        <w:t xml:space="preserve">## [1] "Llh: -2.10623110444101E+03; Pars:  5.722176E-01,  2.053073E-01,  1.445178E+00, -1.265983E-01"</w:t>
      </w:r>
      <w:r>
        <w:br w:type="textWrapping"/>
      </w:r>
      <w:r>
        <w:rPr>
          <w:rStyle w:val="VerbatimChar"/>
        </w:rPr>
        <w:t xml:space="preserve">## [1] "Llh: -2.10628033810447E+03; Pars:  5.749325E-01,  2.089534E-01,  1.445714E+00, -1.375139E-01"</w:t>
      </w:r>
      <w:r>
        <w:br w:type="textWrapping"/>
      </w:r>
      <w:r>
        <w:rPr>
          <w:rStyle w:val="VerbatimChar"/>
        </w:rPr>
        <w:t xml:space="preserve">## [1] "Llh: -2.10627827431674E+03; Pars:  5.720366E-01,  2.099631E-01,  1.443801E+00, -1.358893E-01"</w:t>
      </w:r>
      <w:r>
        <w:br w:type="textWrapping"/>
      </w:r>
      <w:r>
        <w:rPr>
          <w:rStyle w:val="VerbatimChar"/>
        </w:rPr>
        <w:t xml:space="preserve">## [1] "Llh: -2.10624942209280E+03; Pars:  5.796415E-01,  2.184057E-01,  1.437212E+00, -1.454433E-01"</w:t>
      </w:r>
      <w:r>
        <w:br w:type="textWrapping"/>
      </w:r>
      <w:r>
        <w:rPr>
          <w:rStyle w:val="VerbatimChar"/>
        </w:rPr>
        <w:t xml:space="preserve">## [1] "Llh: -2.10625969835511E+03; Pars:  5.754911E-01,  2.152245E-01,  1.439319E+00, -1.409210E-01"</w:t>
      </w:r>
      <w:r>
        <w:br w:type="textWrapping"/>
      </w:r>
      <w:r>
        <w:rPr>
          <w:rStyle w:val="VerbatimChar"/>
        </w:rPr>
        <w:t xml:space="preserve">## [1] "Llh: -2.10619994080499E+03; Pars:  5.755314E-01,  2.100956E-01,  1.435853E+00, -1.320560E-01"</w:t>
      </w:r>
      <w:r>
        <w:br w:type="textWrapping"/>
      </w:r>
      <w:r>
        <w:rPr>
          <w:rStyle w:val="VerbatimChar"/>
        </w:rPr>
        <w:t xml:space="preserve">## [1] "Llh: -2.10615633371802E+03; Pars:  5.776368E-01,  2.074121E-01,  1.431922E+00, -1.269296E-01"</w:t>
      </w:r>
      <w:r>
        <w:br w:type="textWrapping"/>
      </w:r>
      <w:r>
        <w:rPr>
          <w:rStyle w:val="VerbatimChar"/>
        </w:rPr>
        <w:t xml:space="preserve">## [1] "Llh: -2.10617406487128E+03; Pars:  5.809132E-01,  2.031039E-01,  1.446045E+00, -1.266321E-01"</w:t>
      </w:r>
      <w:r>
        <w:br w:type="textWrapping"/>
      </w:r>
      <w:r>
        <w:rPr>
          <w:rStyle w:val="VerbatimChar"/>
        </w:rPr>
        <w:t xml:space="preserve">## [1] "Llh: -2.10618661158730E+03; Pars:  5.781367E-01,  2.066880E-01,  1.442778E+00, -1.301736E-01"</w:t>
      </w:r>
      <w:r>
        <w:br w:type="textWrapping"/>
      </w:r>
      <w:r>
        <w:rPr>
          <w:rStyle w:val="VerbatimChar"/>
        </w:rPr>
        <w:t xml:space="preserve">## [1] "Llh: -2.10610091784947E+03; Pars:  5.832028E-01,  2.071514E-01,  1.436362E+00, -1.269124E-01"</w:t>
      </w:r>
      <w:r>
        <w:br w:type="textWrapping"/>
      </w:r>
      <w:r>
        <w:rPr>
          <w:rStyle w:val="VerbatimChar"/>
        </w:rPr>
        <w:t xml:space="preserve">## [1] "Llh: -2.10602878010281E+03; Pars:  5.888674E-01,  2.057456E-01,  1.432657E+00, -1.224239E-01"</w:t>
      </w:r>
      <w:r>
        <w:br w:type="textWrapping"/>
      </w:r>
      <w:r>
        <w:rPr>
          <w:rStyle w:val="VerbatimChar"/>
        </w:rPr>
        <w:t xml:space="preserve">## [1] "Llh: -2.10610570171988E+03; Pars:  5.801135E-01,  1.923788E-01,  1.440660E+00, -1.058486E-01"</w:t>
      </w:r>
      <w:r>
        <w:br w:type="textWrapping"/>
      </w:r>
      <w:r>
        <w:rPr>
          <w:rStyle w:val="VerbatimChar"/>
        </w:rPr>
        <w:t xml:space="preserve">## [1] "Llh: -2.10610852249531E+03; Pars:  5.799954E-01,  1.988855E-01,  1.439797E+00, -1.157473E-01"</w:t>
      </w:r>
      <w:r>
        <w:br w:type="textWrapping"/>
      </w:r>
      <w:r>
        <w:rPr>
          <w:rStyle w:val="VerbatimChar"/>
        </w:rPr>
        <w:t xml:space="preserve">## [1] "Llh: -2.10598907359260E+03; Pars:  5.916802E-01,  1.990129E-01,  1.430478E+00, -1.143188E-01"</w:t>
      </w:r>
      <w:r>
        <w:br w:type="textWrapping"/>
      </w:r>
      <w:r>
        <w:rPr>
          <w:rStyle w:val="VerbatimChar"/>
        </w:rPr>
        <w:t xml:space="preserve">## [1] "Llh: -2.10591101221985E+03; Pars:  6.016584E-01,  1.958656E-01,  1.423184E+00, -1.081791E-01"</w:t>
      </w:r>
      <w:r>
        <w:br w:type="textWrapping"/>
      </w:r>
      <w:r>
        <w:rPr>
          <w:rStyle w:val="VerbatimChar"/>
        </w:rPr>
        <w:t xml:space="preserve">## [1] "Llh: -2.10601389875423E+03; Pars:  5.931388E-01,  1.975972E-01,  1.418275E+00, -1.050585E-01"</w:t>
      </w:r>
      <w:r>
        <w:br w:type="textWrapping"/>
      </w:r>
      <w:r>
        <w:rPr>
          <w:rStyle w:val="VerbatimChar"/>
        </w:rPr>
        <w:t xml:space="preserve">## [1] "Llh: -2.10600651544170E+03; Pars:  5.900585E-01,  1.989738E-01,  1.425167E+00, -1.104519E-01"</w:t>
      </w:r>
      <w:r>
        <w:br w:type="textWrapping"/>
      </w:r>
      <w:r>
        <w:rPr>
          <w:rStyle w:val="VerbatimChar"/>
        </w:rPr>
        <w:t xml:space="preserve">## [1] "Llh: -2.10591706323041E+03; Pars:  6.028828E-01,  1.890699E-01,  1.428881E+00, -9.652215E-02"</w:t>
      </w:r>
      <w:r>
        <w:br w:type="textWrapping"/>
      </w:r>
      <w:r>
        <w:rPr>
          <w:rStyle w:val="VerbatimChar"/>
        </w:rPr>
        <w:t xml:space="preserve">## [1] "Llh: -2.10594814824487E+03; Pars:  5.964697E-01,  1.936554E-01,  1.429641E+00, -1.041240E-01"</w:t>
      </w:r>
      <w:r>
        <w:br w:type="textWrapping"/>
      </w:r>
      <w:r>
        <w:rPr>
          <w:rStyle w:val="VerbatimChar"/>
        </w:rPr>
        <w:t xml:space="preserve">## [1] "Llh: -2.10586160163537E+03; Pars:  6.119766E-01,  2.024487E-01,  1.414396E+00, -1.129399E-01"</w:t>
      </w:r>
      <w:r>
        <w:br w:type="textWrapping"/>
      </w:r>
      <w:r>
        <w:rPr>
          <w:rStyle w:val="VerbatimChar"/>
        </w:rPr>
        <w:t xml:space="preserve">## [1] "Llh: -2.10584275208092E+03; Pars:  6.285586E-01,  2.074836E-01,  1.401444E+00, -1.164856E-01"</w:t>
      </w:r>
      <w:r>
        <w:br w:type="textWrapping"/>
      </w:r>
      <w:r>
        <w:rPr>
          <w:rStyle w:val="VerbatimChar"/>
        </w:rPr>
        <w:t xml:space="preserve">## [1] "Llh: -2.10586294818830E+03; Pars:  6.228656E-01,  1.899509E-01,  1.406718E+00, -9.339546E-02"</w:t>
      </w:r>
      <w:r>
        <w:br w:type="textWrapping"/>
      </w:r>
      <w:r>
        <w:rPr>
          <w:rStyle w:val="VerbatimChar"/>
        </w:rPr>
        <w:t xml:space="preserve">## [1] "Llh: -2.10586027004793E+03; Pars:  6.141863E-01,  1.938995E-01,  1.413158E+00, -1.006526E-01"</w:t>
      </w:r>
      <w:r>
        <w:br w:type="textWrapping"/>
      </w:r>
      <w:r>
        <w:rPr>
          <w:rStyle w:val="VerbatimChar"/>
        </w:rPr>
        <w:t xml:space="preserve">## [1] "Llh: -2.10575705730055E+03; Pars:  6.341899E-01,  1.941855E-01,  1.408141E+00, -1.004678E-01"</w:t>
      </w:r>
      <w:r>
        <w:br w:type="textWrapping"/>
      </w:r>
      <w:r>
        <w:rPr>
          <w:rStyle w:val="VerbatimChar"/>
        </w:rPr>
        <w:t xml:space="preserve">## [1] "Llh: -2.10571800722498E+03; Pars:  6.574783E-01,  1.917913E-01,  1.399705E+00, -9.547566E-02"</w:t>
      </w:r>
      <w:r>
        <w:br w:type="textWrapping"/>
      </w:r>
      <w:r>
        <w:rPr>
          <w:rStyle w:val="VerbatimChar"/>
        </w:rPr>
        <w:t xml:space="preserve">## [1] "Llh: -2.10583962158661E+03; Pars:  6.481951E-01,  2.054502E-01,  1.390068E+00, -1.138743E-01"</w:t>
      </w:r>
      <w:r>
        <w:br w:type="textWrapping"/>
      </w:r>
      <w:r>
        <w:rPr>
          <w:rStyle w:val="VerbatimChar"/>
        </w:rPr>
        <w:t xml:space="preserve">## [1] "Llh: -2.10579733901118E+03; Pars:  6.365573E-01,  2.013551E-01,  1.399671E+00, -1.095363E-01"</w:t>
      </w:r>
      <w:r>
        <w:br w:type="textWrapping"/>
      </w:r>
      <w:r>
        <w:rPr>
          <w:rStyle w:val="VerbatimChar"/>
        </w:rPr>
        <w:t xml:space="preserve">## [1] "Llh: -2.10583123085772E+03; Pars:  6.680861E-01,  2.013992E-01,  1.384056E+00, -1.028959E-01"</w:t>
      </w:r>
      <w:r>
        <w:br w:type="textWrapping"/>
      </w:r>
      <w:r>
        <w:rPr>
          <w:rStyle w:val="VerbatimChar"/>
        </w:rPr>
        <w:t xml:space="preserve">## [1] "Llh: -2.10578319375500E+03; Pars:  6.508214E-01,  2.000158E-01,  1.393736E+00, -1.042167E-01"</w:t>
      </w:r>
      <w:r>
        <w:br w:type="textWrapping"/>
      </w:r>
      <w:r>
        <w:rPr>
          <w:rStyle w:val="VerbatimChar"/>
        </w:rPr>
        <w:t xml:space="preserve">## [1] "Llh: -2.10578485299057E+03; Pars:  6.736946E-01,  2.064234E-01,  1.384263E+00, -1.122045E-01"</w:t>
      </w:r>
      <w:r>
        <w:br w:type="textWrapping"/>
      </w:r>
      <w:r>
        <w:rPr>
          <w:rStyle w:val="VerbatimChar"/>
        </w:rPr>
        <w:t xml:space="preserve">## [1] "Llh: -2.10576284974005E+03; Pars:  6.582977E-01,  2.032924E-01,  1.391431E+00, -1.093165E-01"</w:t>
      </w:r>
      <w:r>
        <w:br w:type="textWrapping"/>
      </w:r>
      <w:r>
        <w:rPr>
          <w:rStyle w:val="VerbatimChar"/>
        </w:rPr>
        <w:t xml:space="preserve">## [1] "Llh: -2.10574968458894E+03; Pars:  6.736833E-01,  1.907437E-01,  1.390838E+00, -9.278703E-02"</w:t>
      </w:r>
      <w:r>
        <w:br w:type="textWrapping"/>
      </w:r>
      <w:r>
        <w:rPr>
          <w:rStyle w:val="VerbatimChar"/>
        </w:rPr>
        <w:t xml:space="preserve">## [1] "Llh: -2.10574158483642E+03; Pars:  6.621072E-01,  1.949287E-01,  1.393482E+00, -9.871166E-02"</w:t>
      </w:r>
      <w:r>
        <w:br w:type="textWrapping"/>
      </w:r>
      <w:r>
        <w:rPr>
          <w:rStyle w:val="VerbatimChar"/>
        </w:rPr>
        <w:t xml:space="preserve">## [1] "Llh: -2.10574508277782E+03; Pars:  6.784368E-01,  1.936590E-01,  1.389517E+00, -9.432404E-02"</w:t>
      </w:r>
      <w:r>
        <w:br w:type="textWrapping"/>
      </w:r>
      <w:r>
        <w:rPr>
          <w:rStyle w:val="VerbatimChar"/>
        </w:rPr>
        <w:t xml:space="preserve">## [1] "Llh: -2.10573754973942E+03; Pars:  6.677155E-01,  1.955830E-01,  1.392049E+00, -9.812709E-02"</w:t>
      </w:r>
      <w:r>
        <w:br w:type="textWrapping"/>
      </w:r>
      <w:r>
        <w:rPr>
          <w:rStyle w:val="VerbatimChar"/>
        </w:rPr>
        <w:t xml:space="preserve">## [1] "Llh: -2.10570525891330E+03; Pars:  6.721248E-01,  1.927819E-01,  1.394590E+00, -9.659876E-02"</w:t>
      </w:r>
      <w:r>
        <w:br w:type="textWrapping"/>
      </w:r>
      <w:r>
        <w:rPr>
          <w:rStyle w:val="VerbatimChar"/>
        </w:rPr>
        <w:t xml:space="preserve">## [1] "Llh: -2.10569903892663E+03; Pars:  6.830366E-01,  1.891650E-01,  1.395017E+00, -9.278978E-02"</w:t>
      </w:r>
      <w:r>
        <w:br w:type="textWrapping"/>
      </w:r>
      <w:r>
        <w:rPr>
          <w:rStyle w:val="VerbatimChar"/>
        </w:rPr>
        <w:t xml:space="preserve">## [1] "Llh: -2.10574206250244E+03; Pars:  6.768621E-01,  1.824416E-01,  1.398699E+00, -8.323556E-02"</w:t>
      </w:r>
      <w:r>
        <w:br w:type="textWrapping"/>
      </w:r>
      <w:r>
        <w:rPr>
          <w:rStyle w:val="VerbatimChar"/>
        </w:rPr>
        <w:t xml:space="preserve">## [1] "Llh: -2.10571995684746E+03; Pars:  6.721725E-01,  1.876543E-01,  1.396878E+00, -8.975580E-02"</w:t>
      </w:r>
      <w:r>
        <w:br w:type="textWrapping"/>
      </w:r>
      <w:r>
        <w:rPr>
          <w:rStyle w:val="VerbatimChar"/>
        </w:rPr>
        <w:t xml:space="preserve">## [1] "Llh: -2.10570528836643E+03; Pars:  6.780637E-01,  1.871682E-01,  1.398341E+00, -8.936250E-02"</w:t>
      </w:r>
      <w:r>
        <w:br w:type="textWrapping"/>
      </w:r>
      <w:r>
        <w:rPr>
          <w:rStyle w:val="VerbatimChar"/>
        </w:rPr>
        <w:t xml:space="preserve">## [1] "Llh: -2.10570516213020E+03; Pars:  6.740389E-01,  1.891083E-01,  1.397125E+00, -9.169979E-02"</w:t>
      </w:r>
      <w:r>
        <w:br w:type="textWrapping"/>
      </w:r>
      <w:r>
        <w:rPr>
          <w:rStyle w:val="VerbatimChar"/>
        </w:rPr>
        <w:t xml:space="preserve">## [1] "Llh: -2.10571317274670E+03; Pars:  6.755447E-01,  1.832764E-01,  1.402331E+00, -8.673343E-02"</w:t>
      </w:r>
      <w:r>
        <w:br w:type="textWrapping"/>
      </w:r>
      <w:r>
        <w:rPr>
          <w:rStyle w:val="VerbatimChar"/>
        </w:rPr>
        <w:t xml:space="preserve">## [1] "Llh: -2.10570496049231E+03; Pars:  6.735788E-01,  1.863531E-01,  1.399753E+00, -8.958184E-02"</w:t>
      </w:r>
      <w:r>
        <w:br w:type="textWrapping"/>
      </w:r>
      <w:r>
        <w:rPr>
          <w:rStyle w:val="VerbatimChar"/>
        </w:rPr>
        <w:t xml:space="preserve">## [1] "Llh: -2.10568587094252E+03; Pars:  6.717670E-01,  1.905545E-01,  1.398920E+00, -9.501773E-02"</w:t>
      </w:r>
      <w:r>
        <w:br w:type="textWrapping"/>
      </w:r>
      <w:r>
        <w:rPr>
          <w:rStyle w:val="VerbatimChar"/>
        </w:rPr>
        <w:t xml:space="preserve">## [1] "Llh: -2.10567220295781E+03; Pars:  6.715643E-01,  1.920047E-01,  1.399942E+00, -9.764870E-02"</w:t>
      </w:r>
      <w:r>
        <w:br w:type="textWrapping"/>
      </w:r>
      <w:r>
        <w:rPr>
          <w:rStyle w:val="VerbatimChar"/>
        </w:rPr>
        <w:t xml:space="preserve">## [1] "Llh: -2.10570406621915E+03; Pars:  6.940985E-01,  1.865242E-01,  1.396213E+00, -9.038439E-02"</w:t>
      </w:r>
      <w:r>
        <w:br w:type="textWrapping"/>
      </w:r>
      <w:r>
        <w:rPr>
          <w:rStyle w:val="VerbatimChar"/>
        </w:rPr>
        <w:t xml:space="preserve">## [1] "Llh: -2.10569412766557E+03; Pars:  6.847565E-01,  1.878410E-01,  1.397085E+00, -9.165721E-02"</w:t>
      </w:r>
      <w:r>
        <w:br w:type="textWrapping"/>
      </w:r>
      <w:r>
        <w:rPr>
          <w:rStyle w:val="VerbatimChar"/>
        </w:rPr>
        <w:t xml:space="preserve">## [1] "Llh: -2.10567985706750E+03; Pars:  6.824065E-01,  1.885736E-01,  1.398771E+00, -9.413897E-02"</w:t>
      </w:r>
      <w:r>
        <w:br w:type="textWrapping"/>
      </w:r>
      <w:r>
        <w:rPr>
          <w:rStyle w:val="VerbatimChar"/>
        </w:rPr>
        <w:t xml:space="preserve">## [1] "Llh: -2.10568424941304E+03; Pars:  6.803049E-01,  1.887073E-01,  1.398359E+00, -9.352918E-02"</w:t>
      </w:r>
      <w:r>
        <w:br w:type="textWrapping"/>
      </w:r>
      <w:r>
        <w:rPr>
          <w:rStyle w:val="VerbatimChar"/>
        </w:rPr>
        <w:t xml:space="preserve">## [1] "Llh: -2.10567019496673E+03; Pars:  6.873327E-01,  1.924390E-01,  1.395655E+00, -9.853549E-02"</w:t>
      </w:r>
      <w:r>
        <w:br w:type="textWrapping"/>
      </w:r>
      <w:r>
        <w:rPr>
          <w:rStyle w:val="VerbatimChar"/>
        </w:rPr>
        <w:t xml:space="preserve">## [1] "Llh: -2.10566388209220E+03; Pars:  6.943146E-01,  1.954820E-01,  1.393610E+00, -1.030123E-01"</w:t>
      </w:r>
      <w:r>
        <w:br w:type="textWrapping"/>
      </w:r>
      <w:r>
        <w:rPr>
          <w:rStyle w:val="VerbatimChar"/>
        </w:rPr>
        <w:t xml:space="preserve">## [1] "Llh: -2.10565424321171E+03; Pars:  6.833884E-01,  1.927856E-01,  1.399686E+00, -1.004388E-01"</w:t>
      </w:r>
      <w:r>
        <w:br w:type="textWrapping"/>
      </w:r>
      <w:r>
        <w:rPr>
          <w:rStyle w:val="VerbatimChar"/>
        </w:rPr>
        <w:t xml:space="preserve">## [1] "Llh: -2.10564303902435E+03; Pars:  6.835644E-01,  1.945959E-01,  1.402027E+00, -1.042633E-01"</w:t>
      </w:r>
      <w:r>
        <w:br w:type="textWrapping"/>
      </w:r>
      <w:r>
        <w:rPr>
          <w:rStyle w:val="VerbatimChar"/>
        </w:rPr>
        <w:t xml:space="preserve">## [1] "Llh: -2.10563900525699E+03; Pars:  6.810783E-01,  1.974871E-01,  1.400084E+00, -1.078744E-01"</w:t>
      </w:r>
      <w:r>
        <w:br w:type="textWrapping"/>
      </w:r>
      <w:r>
        <w:rPr>
          <w:rStyle w:val="VerbatimChar"/>
        </w:rPr>
        <w:t xml:space="preserve">## [1] "Llh: -2.10563491672748E+03; Pars:  6.792467E-01,  2.023102E-01,  1.401586E+00, -1.159831E-01"</w:t>
      </w:r>
      <w:r>
        <w:br w:type="textWrapping"/>
      </w:r>
      <w:r>
        <w:rPr>
          <w:rStyle w:val="VerbatimChar"/>
        </w:rPr>
        <w:t xml:space="preserve">## [1] "Llh: -2.10563444789612E+03; Pars:  6.818397E-01,  2.036228E-01,  1.399803E+00, -1.163147E-01"</w:t>
      </w:r>
      <w:r>
        <w:br w:type="textWrapping"/>
      </w:r>
      <w:r>
        <w:rPr>
          <w:rStyle w:val="VerbatimChar"/>
        </w:rPr>
        <w:t xml:space="preserve">## [1] "Llh: -2.10565144913113E+03; Pars:  6.815565E-01,  2.111474E-01,  1.400320E+00, -1.274026E-01"</w:t>
      </w:r>
      <w:r>
        <w:br w:type="textWrapping"/>
      </w:r>
      <w:r>
        <w:rPr>
          <w:rStyle w:val="VerbatimChar"/>
        </w:rPr>
        <w:t xml:space="preserve">## [1] "Llh: -2.10564962919836E+03; Pars:  6.981282E-01,  2.060008E-01,  1.398564E+00, -1.221380E-01"</w:t>
      </w:r>
      <w:r>
        <w:br w:type="textWrapping"/>
      </w:r>
      <w:r>
        <w:rPr>
          <w:rStyle w:val="VerbatimChar"/>
        </w:rPr>
        <w:t xml:space="preserve">## [1] "Llh: -2.10563715731573E+03; Pars:  6.913903E-01,  2.025018E-01,  1.398908E+00, -1.160157E-01"</w:t>
      </w:r>
      <w:r>
        <w:br w:type="textWrapping"/>
      </w:r>
      <w:r>
        <w:rPr>
          <w:rStyle w:val="VerbatimChar"/>
        </w:rPr>
        <w:t xml:space="preserve">## [1] "Llh: -2.10564923033849E+03; Pars:  6.738294E-01,  2.060333E-01,  1.407586E+00, -1.232761E-01"</w:t>
      </w:r>
      <w:r>
        <w:br w:type="textWrapping"/>
      </w:r>
      <w:r>
        <w:rPr>
          <w:rStyle w:val="VerbatimChar"/>
        </w:rPr>
        <w:t xml:space="preserve">## [1] "Llh: -2.10563563979134E+03; Pars:  6.788933E-01,  2.033955E-01,  1.404079E+00, -1.182102E-01"</w:t>
      </w:r>
      <w:r>
        <w:br w:type="textWrapping"/>
      </w:r>
      <w:r>
        <w:rPr>
          <w:rStyle w:val="VerbatimChar"/>
        </w:rPr>
        <w:t xml:space="preserve">## [1] "Llh: -2.10565808323468E+03; Pars:  6.820840E-01,  2.113192E-01,  1.400159E+00, -1.289985E-01"</w:t>
      </w:r>
      <w:r>
        <w:br w:type="textWrapping"/>
      </w:r>
      <w:r>
        <w:rPr>
          <w:rStyle w:val="VerbatimChar"/>
        </w:rPr>
        <w:t xml:space="preserve">## [1] "Llh: -2.10563423876002E+03; Pars:  6.831940E-01,  1.987767E-01,  1.401560E+00, -1.104471E-01"</w:t>
      </w:r>
      <w:r>
        <w:br w:type="textWrapping"/>
      </w:r>
      <w:r>
        <w:rPr>
          <w:rStyle w:val="VerbatimChar"/>
        </w:rPr>
        <w:t xml:space="preserve">## [1] "Llh: -2.10563752080820E+03; Pars:  6.703543E-01,  2.015509E-01,  1.404610E+00, -1.144619E-01"</w:t>
      </w:r>
      <w:r>
        <w:br w:type="textWrapping"/>
      </w:r>
      <w:r>
        <w:rPr>
          <w:rStyle w:val="VerbatimChar"/>
        </w:rPr>
        <w:t xml:space="preserve">## [1] "Llh: -2.10563405986380E+03; Pars:  6.860702E-01,  2.022640E-01,  1.400331E+00, -1.156272E-01"</w:t>
      </w:r>
      <w:r>
        <w:br w:type="textWrapping"/>
      </w:r>
      <w:r>
        <w:rPr>
          <w:rStyle w:val="VerbatimChar"/>
        </w:rPr>
        <w:t xml:space="preserve">## [1] "Llh: -2.10563895150160E+03; Pars:  6.862931E-01,  2.000914E-01,  1.397568E+00, -1.109759E-01"</w:t>
      </w:r>
      <w:r>
        <w:br w:type="textWrapping"/>
      </w:r>
      <w:r>
        <w:rPr>
          <w:rStyle w:val="VerbatimChar"/>
        </w:rPr>
        <w:t xml:space="preserve">## [1] "Llh: -2.10563346225016E+03; Pars:  6.807358E-01,  2.025695E-01,  1.402449E+00, -1.164016E-01"</w:t>
      </w:r>
      <w:r>
        <w:br w:type="textWrapping"/>
      </w:r>
      <w:r>
        <w:rPr>
          <w:rStyle w:val="VerbatimChar"/>
        </w:rPr>
        <w:t xml:space="preserve">## [1] "Llh: -2.10563254488909E+03; Pars:  6.866876E-01,  2.013063E-01,  1.400485E+00, -1.134123E-01"</w:t>
      </w:r>
      <w:r>
        <w:br w:type="textWrapping"/>
      </w:r>
      <w:r>
        <w:rPr>
          <w:rStyle w:val="VerbatimChar"/>
        </w:rPr>
        <w:t xml:space="preserve">## [1] "Llh: -2.10563388986064E+03; Pars:  6.904385E-01,  2.008044E-01,  1.399934E+00, -1.121269E-01"</w:t>
      </w:r>
      <w:r>
        <w:br w:type="textWrapping"/>
      </w:r>
      <w:r>
        <w:rPr>
          <w:rStyle w:val="VerbatimChar"/>
        </w:rPr>
        <w:t xml:space="preserve">## [1] "Llh: -2.10563597310283E+03; Pars:  6.865037E-01,  1.988355E-01,  1.402610E+00, -1.116294E-01"</w:t>
      </w:r>
      <w:r>
        <w:br w:type="textWrapping"/>
      </w:r>
      <w:r>
        <w:rPr>
          <w:rStyle w:val="VerbatimChar"/>
        </w:rPr>
        <w:t xml:space="preserve">## [1] "Llh: -2.10563297250627E+03; Pars:  6.830027E-01,  2.024260E-01,  1.400504E+00, -1.151434E-01"</w:t>
      </w:r>
      <w:r>
        <w:br w:type="textWrapping"/>
      </w:r>
      <w:r>
        <w:rPr>
          <w:rStyle w:val="VerbatimChar"/>
        </w:rPr>
        <w:t xml:space="preserve">## [1] "Llh: -2.10563608295392E+03; Pars:  6.850470E-01,  2.055062E-01,  1.400324E+00, -1.198451E-01"</w:t>
      </w:r>
      <w:r>
        <w:br w:type="textWrapping"/>
      </w:r>
      <w:r>
        <w:rPr>
          <w:rStyle w:val="VerbatimChar"/>
        </w:rPr>
        <w:t xml:space="preserve">## [1] "Llh: -2.10563290937627E+03; Pars:  6.836568E-01,  2.004591E-01,  1.401251E+00, -1.127966E-01"</w:t>
      </w:r>
      <w:r>
        <w:br w:type="textWrapping"/>
      </w:r>
      <w:r>
        <w:rPr>
          <w:rStyle w:val="VerbatimChar"/>
        </w:rPr>
        <w:t xml:space="preserve">## [1] "Llh: -2.10563166709573E+03; Pars:  6.809741E-01,  2.011164E-01,  1.402013E+00, -1.132497E-01"</w:t>
      </w:r>
      <w:r>
        <w:br w:type="textWrapping"/>
      </w:r>
      <w:r>
        <w:rPr>
          <w:rStyle w:val="VerbatimChar"/>
        </w:rPr>
        <w:t xml:space="preserve">## [1] "Llh: -2.10563170995005E+03; Pars:  6.784403E-01,  2.005426E-01,  1.402854E+00, -1.120610E-01"</w:t>
      </w:r>
      <w:r>
        <w:br w:type="textWrapping"/>
      </w:r>
      <w:r>
        <w:rPr>
          <w:rStyle w:val="VerbatimChar"/>
        </w:rPr>
        <w:t xml:space="preserve">## [1] "Llh: -2.10563387888174E+03; Pars:  6.864305E-01,  2.000844E-01,  1.399679E+00, -1.108994E-01"</w:t>
      </w:r>
      <w:r>
        <w:br w:type="textWrapping"/>
      </w:r>
      <w:r>
        <w:rPr>
          <w:rStyle w:val="VerbatimChar"/>
        </w:rPr>
        <w:t xml:space="preserve">## [1] "Llh: -2.10563247192921E+03; Pars:  6.821550E-01,  2.019482E-01,  1.401756E+00, -1.150261E-01"</w:t>
      </w:r>
      <w:r>
        <w:br w:type="textWrapping"/>
      </w:r>
      <w:r>
        <w:rPr>
          <w:rStyle w:val="VerbatimChar"/>
        </w:rPr>
        <w:t xml:space="preserve">## [1] "Llh: -2.10563243830493E+03; Pars:  6.837275E-01,  1.999891E-01,  1.402248E+00, -1.120989E-01"</w:t>
      </w:r>
      <w:r>
        <w:br w:type="textWrapping"/>
      </w:r>
      <w:r>
        <w:rPr>
          <w:rStyle w:val="VerbatimChar"/>
        </w:rPr>
        <w:t xml:space="preserve">## [1] "Llh: -2.10563213854890E+03; Pars:  6.835462E-01,  2.005983E-01,  1.401812E+00, -1.128601E-01"</w:t>
      </w:r>
      <w:r>
        <w:br w:type="textWrapping"/>
      </w:r>
      <w:r>
        <w:rPr>
          <w:rStyle w:val="VerbatimChar"/>
        </w:rPr>
        <w:t xml:space="preserve">## [1] "Llh: -2.10563119528233E+03; Pars:  6.830182E-01,  2.020255E-01,  1.401781E+00, -1.144774E-01"</w:t>
      </w:r>
      <w:r>
        <w:br w:type="textWrapping"/>
      </w:r>
      <w:r>
        <w:rPr>
          <w:rStyle w:val="VerbatimChar"/>
        </w:rPr>
        <w:t xml:space="preserve">## [1] "Llh: -2.10563070440581E+03; Pars:  6.826991E-01,  2.028087E-01,  1.402047E+00, -1.153178E-01"</w:t>
      </w:r>
      <w:r>
        <w:br w:type="textWrapping"/>
      </w:r>
      <w:r>
        <w:rPr>
          <w:rStyle w:val="VerbatimChar"/>
        </w:rPr>
        <w:t xml:space="preserve">## [1] "Llh: -2.10563219824546E+03; Pars:  6.780259E-01,  2.019295E-01,  1.403330E+00, -1.148145E-01"</w:t>
      </w:r>
      <w:r>
        <w:br w:type="textWrapping"/>
      </w:r>
      <w:r>
        <w:rPr>
          <w:rStyle w:val="VerbatimChar"/>
        </w:rPr>
        <w:t xml:space="preserve">## [1] "Llh: -2.10563166092806E+03; Pars:  6.801810E-01,  2.017737E-01,  1.402618E+00, -1.144640E-01"</w:t>
      </w:r>
      <w:r>
        <w:br w:type="textWrapping"/>
      </w:r>
      <w:r>
        <w:rPr>
          <w:rStyle w:val="VerbatimChar"/>
        </w:rPr>
        <w:t xml:space="preserve">## [1] "Llh: -2.10563060473294E+03; Pars:  6.815427E-01,  2.012004E-01,  1.402489E+00, -1.129197E-01"</w:t>
      </w:r>
      <w:r>
        <w:br w:type="textWrapping"/>
      </w:r>
      <w:r>
        <w:rPr>
          <w:rStyle w:val="VerbatimChar"/>
        </w:rPr>
        <w:t xml:space="preserve">## [1] "Llh: -2.10563027912318E+03; Pars:  6.812368E-01,  2.008264E-01,  1.402856E+00, -1.118666E-01"</w:t>
      </w:r>
      <w:r>
        <w:br w:type="textWrapping"/>
      </w:r>
      <w:r>
        <w:rPr>
          <w:rStyle w:val="VerbatimChar"/>
        </w:rPr>
        <w:t xml:space="preserve">## [1] "Llh: -2.10563030189269E+03; Pars:  6.790056E-01,  2.026644E-01,  1.402955E+00, -1.145890E-01"</w:t>
      </w:r>
      <w:r>
        <w:br w:type="textWrapping"/>
      </w:r>
      <w:r>
        <w:rPr>
          <w:rStyle w:val="VerbatimChar"/>
        </w:rPr>
        <w:t xml:space="preserve">## [1] "Llh: -2.10563044099398E+03; Pars:  6.801379E-01,  2.021478E-01,  1.402669E+00, -1.141568E-01"</w:t>
      </w:r>
      <w:r>
        <w:br w:type="textWrapping"/>
      </w:r>
      <w:r>
        <w:rPr>
          <w:rStyle w:val="VerbatimChar"/>
        </w:rPr>
        <w:t xml:space="preserve">## [1] "Llh: -2.10562967829939E+03; Pars:  6.805845E-01,  2.029202E-01,  1.403225E+00, -1.148690E-01"</w:t>
      </w:r>
      <w:r>
        <w:br w:type="textWrapping"/>
      </w:r>
      <w:r>
        <w:rPr>
          <w:rStyle w:val="VerbatimChar"/>
        </w:rPr>
        <w:t xml:space="preserve">## [1] "Llh: -2.10562944803988E+03; Pars:  6.803898E-01,  2.038221E-01,  1.403832E+00, -1.156786E-01"</w:t>
      </w:r>
      <w:r>
        <w:br w:type="textWrapping"/>
      </w:r>
      <w:r>
        <w:rPr>
          <w:rStyle w:val="VerbatimChar"/>
        </w:rPr>
        <w:t xml:space="preserve">## [1] "Llh: -2.10562868039654E+03; Pars:  6.814827E-01,  2.032871E-01,  1.403226E+00, -1.142620E-01"</w:t>
      </w:r>
      <w:r>
        <w:br w:type="textWrapping"/>
      </w:r>
      <w:r>
        <w:rPr>
          <w:rStyle w:val="VerbatimChar"/>
        </w:rPr>
        <w:t xml:space="preserve">## [1] "Llh: -2.10562846323616E+03; Pars:  6.821344E-01,  2.040438E-01,  1.403531E+00, -1.141610E-01"</w:t>
      </w:r>
      <w:r>
        <w:br w:type="textWrapping"/>
      </w:r>
      <w:r>
        <w:rPr>
          <w:rStyle w:val="VerbatimChar"/>
        </w:rPr>
        <w:t xml:space="preserve">## [1] "Llh: -2.10562913045843E+03; Pars:  6.786881E-01,  2.028696E-01,  1.404541E+00, -1.128298E-01"</w:t>
      </w:r>
      <w:r>
        <w:br w:type="textWrapping"/>
      </w:r>
      <w:r>
        <w:rPr>
          <w:rStyle w:val="VerbatimChar"/>
        </w:rPr>
        <w:t xml:space="preserve">## [1] "Llh: -2.10562885530239E+03; Pars:  6.796887E-01,  2.028544E-01,  1.403917E+00, -1.134518E-01"</w:t>
      </w:r>
      <w:r>
        <w:br w:type="textWrapping"/>
      </w:r>
      <w:r>
        <w:rPr>
          <w:rStyle w:val="VerbatimChar"/>
        </w:rPr>
        <w:t xml:space="preserve">## [1] "Llh: -2.10562901437597E+03; Pars:  6.827231E-01,  2.031090E-01,  1.404113E+00, -1.129900E-01"</w:t>
      </w:r>
      <w:r>
        <w:br w:type="textWrapping"/>
      </w:r>
      <w:r>
        <w:rPr>
          <w:rStyle w:val="VerbatimChar"/>
        </w:rPr>
        <w:t xml:space="preserve">## [1] "Llh: -2.10562868706526E+03; Pars:  6.817918E-01,  2.029978E-01,  1.403823E+00, -1.133898E-01"</w:t>
      </w:r>
      <w:r>
        <w:br w:type="textWrapping"/>
      </w:r>
      <w:r>
        <w:rPr>
          <w:rStyle w:val="VerbatimChar"/>
        </w:rPr>
        <w:t xml:space="preserve">## [1] "Llh: -2.10562986609708E+03; Pars:  6.807642E-01,  2.060326E-01,  1.404696E+00, -1.164740E-01"</w:t>
      </w:r>
      <w:r>
        <w:br w:type="textWrapping"/>
      </w:r>
      <w:r>
        <w:rPr>
          <w:rStyle w:val="VerbatimChar"/>
        </w:rPr>
        <w:t xml:space="preserve">## [1] "Llh: -2.10562889337455E+03; Pars:  6.808823E-01,  2.047311E-01,  1.404236E+00, -1.153222E-01"</w:t>
      </w:r>
      <w:r>
        <w:br w:type="textWrapping"/>
      </w:r>
      <w:r>
        <w:rPr>
          <w:rStyle w:val="VerbatimChar"/>
        </w:rPr>
        <w:t xml:space="preserve">## [1] "Llh: -2.10562908405252E+03; Pars:  6.818583E-01,  2.034915E-01,  1.403922E+00, -1.124838E-01"</w:t>
      </w:r>
      <w:r>
        <w:br w:type="textWrapping"/>
      </w:r>
      <w:r>
        <w:rPr>
          <w:rStyle w:val="VerbatimChar"/>
        </w:rPr>
        <w:t xml:space="preserve">## [1] "Llh: -2.10562865097048E+03; Pars:  6.814908E-01,  2.035741E-01,  1.403899E+00, -1.132825E-01"</w:t>
      </w:r>
      <w:r>
        <w:br w:type="textWrapping"/>
      </w:r>
      <w:r>
        <w:rPr>
          <w:rStyle w:val="VerbatimChar"/>
        </w:rPr>
        <w:t xml:space="preserve">## [1] "Llh: -2.10562902436077E+03; Pars:  6.816695E-01,  2.020040E-01,  1.403349E+00, -1.118204E-01"</w:t>
      </w:r>
      <w:r>
        <w:br w:type="textWrapping"/>
      </w:r>
      <w:r>
        <w:rPr>
          <w:rStyle w:val="VerbatimChar"/>
        </w:rPr>
        <w:t xml:space="preserve">## [1] "Llh: -2.10562862167190E+03; Pars:  6.810790E-01,  2.040493E-01,  1.404014E+00, -1.144467E-01"</w:t>
      </w:r>
      <w:r>
        <w:br w:type="textWrapping"/>
      </w:r>
      <w:r>
        <w:rPr>
          <w:rStyle w:val="VerbatimChar"/>
        </w:rPr>
        <w:t xml:space="preserve">## [1] "Llh: -2.10562891003876E+03; Pars:  6.835646E-01,  2.044782E-01,  1.403717E+00, -1.141882E-01"</w:t>
      </w:r>
      <w:r>
        <w:br w:type="textWrapping"/>
      </w:r>
      <w:r>
        <w:rPr>
          <w:rStyle w:val="VerbatimChar"/>
        </w:rPr>
        <w:t xml:space="preserve">## [1] "Llh: -2.10562861361272E+03; Pars:  6.806556E-01,  2.032603E-01,  1.403867E+00, -1.136359E-01"</w:t>
      </w:r>
      <w:r>
        <w:br w:type="textWrapping"/>
      </w:r>
      <w:r>
        <w:rPr>
          <w:rStyle w:val="VerbatimChar"/>
        </w:rPr>
        <w:t xml:space="preserve">## [1] "Llh: -2.10562861998910E+03; Pars:  6.808880E-01,  2.044660E-01,  1.403832E+00, -1.143733E-01"</w:t>
      </w:r>
      <w:r>
        <w:br w:type="textWrapping"/>
      </w:r>
      <w:r>
        <w:rPr>
          <w:rStyle w:val="VerbatimChar"/>
        </w:rPr>
        <w:t xml:space="preserve">## [1] "Llh: -2.10562854512534E+03; Pars:  6.811138E-01,  2.040989E-01,  1.403830E+00, -1.141274E-01"</w:t>
      </w:r>
      <w:r>
        <w:br w:type="textWrapping"/>
      </w:r>
      <w:r>
        <w:rPr>
          <w:rStyle w:val="VerbatimChar"/>
        </w:rPr>
        <w:t xml:space="preserve">## [1] "Llh: -2.10562861404089E+03; Pars:  6.810002E-01,  2.041521E-01,  1.403722E+00, -1.149031E-01"</w:t>
      </w:r>
      <w:r>
        <w:br w:type="textWrapping"/>
      </w:r>
      <w:r>
        <w:rPr>
          <w:rStyle w:val="VerbatimChar"/>
        </w:rPr>
        <w:t xml:space="preserve">## [1] "Llh: -2.10562853969993E+03; Pars:  6.811229E-01,  2.040076E-01,  1.403766E+00, -1.144979E-01"</w:t>
      </w:r>
      <w:r>
        <w:br w:type="textWrapping"/>
      </w:r>
      <w:r>
        <w:rPr>
          <w:rStyle w:val="VerbatimChar"/>
        </w:rPr>
        <w:t xml:space="preserve">## [1] "Llh: -2.10562844232361E+03; Pars:  6.814340E-01,  2.036560E-01,  1.403483E+00, -1.137644E-01"</w:t>
      </w:r>
      <w:r>
        <w:br w:type="textWrapping"/>
      </w:r>
      <w:r>
        <w:rPr>
          <w:rStyle w:val="VerbatimChar"/>
        </w:rPr>
        <w:t xml:space="preserve">## [1] "Llh: -2.10562844514506E+03; Pars:  6.816115E-01,  2.034594E-01,  1.403217E+00, -1.134233E-01"</w:t>
      </w:r>
      <w:r>
        <w:br w:type="textWrapping"/>
      </w:r>
      <w:r>
        <w:rPr>
          <w:rStyle w:val="VerbatimChar"/>
        </w:rPr>
        <w:t xml:space="preserve">## [1] "Llh: -2.10562853139885E+03; Pars:  6.822476E-01,  2.046428E-01,  1.403438E+00, -1.146395E-01"</w:t>
      </w:r>
      <w:r>
        <w:br w:type="textWrapping"/>
      </w:r>
      <w:r>
        <w:rPr>
          <w:rStyle w:val="VerbatimChar"/>
        </w:rPr>
        <w:t xml:space="preserve">## [1] "Llh: -2.10562847678695E+03; Pars:  6.818493E-01,  2.042972E-01,  1.403545E+00, -1.143886E-01"</w:t>
      </w:r>
      <w:r>
        <w:br w:type="textWrapping"/>
      </w:r>
      <w:r>
        <w:rPr>
          <w:rStyle w:val="VerbatimChar"/>
        </w:rPr>
        <w:t xml:space="preserve">## [1] "Llh: -2.10562842293738E+03; Pars:  6.821566E-01,  2.039034E-01,  1.403332E+00, -1.142786E-01"</w:t>
      </w:r>
      <w:r>
        <w:br w:type="textWrapping"/>
      </w:r>
      <w:r>
        <w:rPr>
          <w:rStyle w:val="VerbatimChar"/>
        </w:rPr>
        <w:t xml:space="preserve">## [1] "Llh: -2.10562844656869E+03; Pars:  6.826786E-01,  2.038056E-01,  1.403084E+00, -1.143541E-01"</w:t>
      </w:r>
      <w:r>
        <w:br w:type="textWrapping"/>
      </w:r>
      <w:r>
        <w:rPr>
          <w:rStyle w:val="VerbatimChar"/>
        </w:rPr>
        <w:t xml:space="preserve">## [1] "Llh: -2.10562843764126E+03; Pars:  6.826650E-01,  2.039426E-01,  1.403179E+00, -1.137984E-01"</w:t>
      </w:r>
      <w:r>
        <w:br w:type="textWrapping"/>
      </w:r>
      <w:r>
        <w:rPr>
          <w:rStyle w:val="VerbatimChar"/>
        </w:rPr>
        <w:t xml:space="preserve">## [1] "Llh: -2.10562842082799E+03; Pars:  6.822791E-01,  2.039589E-01,  1.403326E+00, -1.139733E-01"</w:t>
      </w:r>
      <w:r>
        <w:br w:type="textWrapping"/>
      </w:r>
      <w:r>
        <w:rPr>
          <w:rStyle w:val="VerbatimChar"/>
        </w:rPr>
        <w:t xml:space="preserve">## [1] "Llh: -2.10562843455393E+03; Pars:  6.821527E-01,  2.034838E-01,  1.403291E+00, -1.137001E-01"</w:t>
      </w:r>
      <w:r>
        <w:br w:type="textWrapping"/>
      </w:r>
      <w:r>
        <w:rPr>
          <w:rStyle w:val="VerbatimChar"/>
        </w:rPr>
        <w:t xml:space="preserve">## [1] "Llh: -2.10562841996597E+03; Pars:  6.820768E-01,  2.036872E-01,  1.403354E+00, -1.138722E-01"</w:t>
      </w:r>
      <w:r>
        <w:br w:type="textWrapping"/>
      </w:r>
      <w:r>
        <w:rPr>
          <w:rStyle w:val="VerbatimChar"/>
        </w:rPr>
        <w:t xml:space="preserve">## [1] "Llh: -2.10562841472219E+03; Pars:  6.818387E-01,  2.035589E-01,  1.403217E+00, -1.137832E-01"</w:t>
      </w:r>
      <w:r>
        <w:br w:type="textWrapping"/>
      </w:r>
      <w:r>
        <w:rPr>
          <w:rStyle w:val="VerbatimChar"/>
        </w:rPr>
        <w:t xml:space="preserve">## [1] "Llh: -2.10562846381036E+03; Pars:  6.816909E-01,  2.033164E-01,  1.403060E+00, -1.135943E-01"</w:t>
      </w:r>
      <w:r>
        <w:br w:type="textWrapping"/>
      </w:r>
      <w:r>
        <w:rPr>
          <w:rStyle w:val="VerbatimChar"/>
        </w:rPr>
        <w:t xml:space="preserve">## [1] "Llh: -2.10562850321796E+03; Pars:  6.832037E-01,  2.035589E-01,  1.403217E+00, -1.137832E-01"</w:t>
      </w:r>
      <w:r>
        <w:br w:type="textWrapping"/>
      </w:r>
      <w:r>
        <w:rPr>
          <w:rStyle w:val="VerbatimChar"/>
        </w:rPr>
        <w:t xml:space="preserve">## [1] "Llh: -2.10562841472219E+03; Pars:  6.818387E-01,  2.035589E-01,  1.403217E+00, -1.137832E-01"</w:t>
      </w:r>
      <w:r>
        <w:br w:type="textWrapping"/>
      </w:r>
      <w:r>
        <w:rPr>
          <w:rStyle w:val="VerbatimChar"/>
        </w:rPr>
        <w:t xml:space="preserve">## [1] "Llh: -2.10562874537758E+03; Pars:  6.825209E-01,  2.045589E-01,  1.403217E+00, -1.137832E-01"</w:t>
      </w:r>
      <w:r>
        <w:br w:type="textWrapping"/>
      </w:r>
      <w:r>
        <w:rPr>
          <w:rStyle w:val="VerbatimChar"/>
        </w:rPr>
        <w:t xml:space="preserve">## [1] "Llh: -2.10562907523758E+03; Pars:  6.825209E-01,  2.025589E-01,  1.403217E+00, -1.137832E-01"</w:t>
      </w:r>
      <w:r>
        <w:br w:type="textWrapping"/>
      </w:r>
      <w:r>
        <w:rPr>
          <w:rStyle w:val="VerbatimChar"/>
        </w:rPr>
        <w:t xml:space="preserve">## [1] "Llh: -2.10562933053029E+03; Pars:  6.825209E-01,  2.035589E-01,  1.404621E+00, -1.137832E-01"</w:t>
      </w:r>
      <w:r>
        <w:br w:type="textWrapping"/>
      </w:r>
      <w:r>
        <w:rPr>
          <w:rStyle w:val="VerbatimChar"/>
        </w:rPr>
        <w:t xml:space="preserve">## [1] "Llh: -2.10562885553083E+03; Pars:  6.825209E-01,  2.035589E-01,  1.401814E+00, -1.137832E-01"</w:t>
      </w:r>
      <w:r>
        <w:br w:type="textWrapping"/>
      </w:r>
      <w:r>
        <w:rPr>
          <w:rStyle w:val="VerbatimChar"/>
        </w:rPr>
        <w:t xml:space="preserve">## [1] "Llh: -2.10562870951432E+03; Pars:  6.825209E-01,  2.035589E-01,  1.403217E+00, -1.127832E-01"</w:t>
      </w:r>
      <w:r>
        <w:br w:type="textWrapping"/>
      </w:r>
      <w:r>
        <w:rPr>
          <w:rStyle w:val="VerbatimChar"/>
        </w:rPr>
        <w:t xml:space="preserve">## [1] "Llh: -2.10562878640345E+03; Pars:  6.825209E-01,  2.035589E-01,  1.403217E+00, -1.147832E-01"</w:t>
      </w:r>
      <w:r>
        <w:br w:type="textWrapping"/>
      </w:r>
      <w:r>
        <w:rPr>
          <w:rStyle w:val="VerbatimChar"/>
        </w:rPr>
        <w:t xml:space="preserve">## [1] "Llh: -2.10562841472219E+03; Pars:  6.818387E-01,  2.035589E-01,  1.403217E+00, -1.137832E-01"</w:t>
      </w:r>
      <w:r>
        <w:br w:type="textWrapping"/>
      </w:r>
      <w:r>
        <w:rPr>
          <w:rStyle w:val="VerbatimChar"/>
        </w:rPr>
        <w:t xml:space="preserve">## [1] "Llh: -2.10562854974135E+03; Pars:  6.804764E-01,  2.035589E-01,  1.403217E+00, -1.137832E-01"</w:t>
      </w:r>
      <w:r>
        <w:br w:type="textWrapping"/>
      </w:r>
      <w:r>
        <w:rPr>
          <w:rStyle w:val="VerbatimChar"/>
        </w:rPr>
        <w:t xml:space="preserve">## [1] "Llh: -2.10562878511192E+03; Pars:  6.811572E-01,  2.045589E-01,  1.403217E+00, -1.137832E-01"</w:t>
      </w:r>
      <w:r>
        <w:br w:type="textWrapping"/>
      </w:r>
      <w:r>
        <w:rPr>
          <w:rStyle w:val="VerbatimChar"/>
        </w:rPr>
        <w:t xml:space="preserve">## [1] "Llh: -2.10562908237852E+03; Pars:  6.811572E-01,  2.025589E-01,  1.403217E+00, -1.137832E-01"</w:t>
      </w:r>
      <w:r>
        <w:br w:type="textWrapping"/>
      </w:r>
      <w:r>
        <w:rPr>
          <w:rStyle w:val="VerbatimChar"/>
        </w:rPr>
        <w:t xml:space="preserve">## [1] "Llh: -2.10562902498848E+03; Pars:  6.811572E-01,  2.035589E-01,  1.404621E+00, -1.137832E-01"</w:t>
      </w:r>
      <w:r>
        <w:br w:type="textWrapping"/>
      </w:r>
      <w:r>
        <w:rPr>
          <w:rStyle w:val="VerbatimChar"/>
        </w:rPr>
        <w:t xml:space="preserve">## [1] "Llh: -2.10562920706950E+03; Pars:  6.811572E-01,  2.035589E-01,  1.401814E+00, -1.137832E-01"</w:t>
      </w:r>
      <w:r>
        <w:br w:type="textWrapping"/>
      </w:r>
      <w:r>
        <w:rPr>
          <w:rStyle w:val="VerbatimChar"/>
        </w:rPr>
        <w:t xml:space="preserve">## [1] "Llh: -2.10562872834181E+03; Pars:  6.811572E-01,  2.035589E-01,  1.403217E+00, -1.127832E-01"</w:t>
      </w:r>
      <w:r>
        <w:br w:type="textWrapping"/>
      </w:r>
      <w:r>
        <w:rPr>
          <w:rStyle w:val="VerbatimChar"/>
        </w:rPr>
        <w:t xml:space="preserve">## [1] "Llh: -2.10562881402915E+03; Pars:  6.811572E-01,  2.035589E-01,  1.403217E+00, -1.147832E-01"</w:t>
      </w:r>
      <w:r>
        <w:br w:type="textWrapping"/>
      </w:r>
      <w:r>
        <w:rPr>
          <w:rStyle w:val="VerbatimChar"/>
        </w:rPr>
        <w:t xml:space="preserve">## [1] "Llh: -2.10562874537758E+03; Pars:  6.825209E-01,  2.045589E-01,  1.403217E+00, -1.137832E-01"</w:t>
      </w:r>
      <w:r>
        <w:br w:type="textWrapping"/>
      </w:r>
      <w:r>
        <w:rPr>
          <w:rStyle w:val="VerbatimChar"/>
        </w:rPr>
        <w:t xml:space="preserve">## [1] "Llh: -2.10562878511192E+03; Pars:  6.811572E-01,  2.045589E-01,  1.403217E+00, -1.137832E-01"</w:t>
      </w:r>
      <w:r>
        <w:br w:type="textWrapping"/>
      </w:r>
      <w:r>
        <w:rPr>
          <w:rStyle w:val="VerbatimChar"/>
        </w:rPr>
        <w:t xml:space="preserve">## [1] "Llh: -2.10563001855957E+03; Pars:  6.818387E-01,  2.055589E-01,  1.403217E+00, -1.137832E-01"</w:t>
      </w:r>
      <w:r>
        <w:br w:type="textWrapping"/>
      </w:r>
      <w:r>
        <w:rPr>
          <w:rStyle w:val="VerbatimChar"/>
        </w:rPr>
        <w:t xml:space="preserve">## [1] "Llh: -2.10562841472219E+03; Pars:  6.818387E-01,  2.035589E-01,  1.403217E+00, -1.137832E-01"</w:t>
      </w:r>
      <w:r>
        <w:br w:type="textWrapping"/>
      </w:r>
      <w:r>
        <w:rPr>
          <w:rStyle w:val="VerbatimChar"/>
        </w:rPr>
        <w:t xml:space="preserve">## [1] "Llh: -2.10562954302020E+03; Pars:  6.818387E-01,  2.045589E-01,  1.404621E+00, -1.137832E-01"</w:t>
      </w:r>
      <w:r>
        <w:br w:type="textWrapping"/>
      </w:r>
      <w:r>
        <w:rPr>
          <w:rStyle w:val="VerbatimChar"/>
        </w:rPr>
        <w:t xml:space="preserve">## [1] "Llh: -2.10562925509265E+03; Pars:  6.818387E-01,  2.045589E-01,  1.401814E+00, -1.137832E-01"</w:t>
      </w:r>
      <w:r>
        <w:br w:type="textWrapping"/>
      </w:r>
      <w:r>
        <w:rPr>
          <w:rStyle w:val="VerbatimChar"/>
        </w:rPr>
        <w:t xml:space="preserve">## [1] "Llh: -2.10562964953283E+03; Pars:  6.818387E-01,  2.045589E-01,  1.403217E+00, -1.127832E-01"</w:t>
      </w:r>
      <w:r>
        <w:br w:type="textWrapping"/>
      </w:r>
      <w:r>
        <w:rPr>
          <w:rStyle w:val="VerbatimChar"/>
        </w:rPr>
        <w:t xml:space="preserve">## [1] "Llh: -2.10562845891248E+03; Pars:  6.818387E-01,  2.045589E-01,  1.403217E+00, -1.147832E-01"</w:t>
      </w:r>
      <w:r>
        <w:br w:type="textWrapping"/>
      </w:r>
      <w:r>
        <w:rPr>
          <w:rStyle w:val="VerbatimChar"/>
        </w:rPr>
        <w:t xml:space="preserve">## [1] "Llh: -2.10562907523758E+03; Pars:  6.825209E-01,  2.025589E-01,  1.403217E+00, -1.137832E-01"</w:t>
      </w:r>
      <w:r>
        <w:br w:type="textWrapping"/>
      </w:r>
      <w:r>
        <w:rPr>
          <w:rStyle w:val="VerbatimChar"/>
        </w:rPr>
        <w:t xml:space="preserve">## [1] "Llh: -2.10562908237852E+03; Pars:  6.811572E-01,  2.025589E-01,  1.403217E+00, -1.137832E-01"</w:t>
      </w:r>
      <w:r>
        <w:br w:type="textWrapping"/>
      </w:r>
      <w:r>
        <w:rPr>
          <w:rStyle w:val="VerbatimChar"/>
        </w:rPr>
        <w:t xml:space="preserve">## [1] "Llh: -2.10562841472219E+03; Pars:  6.818387E-01,  2.035589E-01,  1.403217E+00, -1.137832E-01"</w:t>
      </w:r>
      <w:r>
        <w:br w:type="textWrapping"/>
      </w:r>
      <w:r>
        <w:rPr>
          <w:rStyle w:val="VerbatimChar"/>
        </w:rPr>
        <w:t xml:space="preserve">## [1] "Llh: -2.10563064580260E+03; Pars:  6.818387E-01,  2.015589E-01,  1.403217E+00, -1.137832E-01"</w:t>
      </w:r>
      <w:r>
        <w:br w:type="textWrapping"/>
      </w:r>
      <w:r>
        <w:rPr>
          <w:rStyle w:val="VerbatimChar"/>
        </w:rPr>
        <w:t xml:space="preserve">## [1] "Llh: -2.10562971433304E+03; Pars:  6.818387E-01,  2.025589E-01,  1.404621E+00, -1.137832E-01"</w:t>
      </w:r>
      <w:r>
        <w:br w:type="textWrapping"/>
      </w:r>
      <w:r>
        <w:rPr>
          <w:rStyle w:val="VerbatimChar"/>
        </w:rPr>
        <w:t xml:space="preserve">## [1] "Llh: -2.10562971137592E+03; Pars:  6.818387E-01,  2.025589E-01,  1.401814E+00, -1.137832E-01"</w:t>
      </w:r>
      <w:r>
        <w:br w:type="textWrapping"/>
      </w:r>
      <w:r>
        <w:rPr>
          <w:rStyle w:val="VerbatimChar"/>
        </w:rPr>
        <w:t xml:space="preserve">## [1] "Llh: -2.10562869115079E+03; Pars:  6.818387E-01,  2.025589E-01,  1.403217E+00, -1.127832E-01"</w:t>
      </w:r>
      <w:r>
        <w:br w:type="textWrapping"/>
      </w:r>
      <w:r>
        <w:rPr>
          <w:rStyle w:val="VerbatimChar"/>
        </w:rPr>
        <w:t xml:space="preserve">## [1] "Llh: -2.10563004439471E+03; Pars:  6.818387E-01,  2.025589E-01,  1.403217E+00, -1.147832E-01"</w:t>
      </w:r>
      <w:r>
        <w:br w:type="textWrapping"/>
      </w:r>
      <w:r>
        <w:rPr>
          <w:rStyle w:val="VerbatimChar"/>
        </w:rPr>
        <w:t xml:space="preserve">## [1] "Llh: -2.10562933053029E+03; Pars:  6.825209E-01,  2.035589E-01,  1.404621E+00, -1.137832E-01"</w:t>
      </w:r>
      <w:r>
        <w:br w:type="textWrapping"/>
      </w:r>
      <w:r>
        <w:rPr>
          <w:rStyle w:val="VerbatimChar"/>
        </w:rPr>
        <w:t xml:space="preserve">## [1] "Llh: -2.10562902498848E+03; Pars:  6.811572E-01,  2.035589E-01,  1.404621E+00, -1.137832E-01"</w:t>
      </w:r>
      <w:r>
        <w:br w:type="textWrapping"/>
      </w:r>
      <w:r>
        <w:rPr>
          <w:rStyle w:val="VerbatimChar"/>
        </w:rPr>
        <w:t xml:space="preserve">## [1] "Llh: -2.10562954302020E+03; Pars:  6.818387E-01,  2.045589E-01,  1.404621E+00, -1.137832E-01"</w:t>
      </w:r>
      <w:r>
        <w:br w:type="textWrapping"/>
      </w:r>
      <w:r>
        <w:rPr>
          <w:rStyle w:val="VerbatimChar"/>
        </w:rPr>
        <w:t xml:space="preserve">## [1] "Llh: -2.10562971433304E+03; Pars:  6.818387E-01,  2.025589E-01,  1.404621E+00, -1.137832E-01"</w:t>
      </w:r>
      <w:r>
        <w:br w:type="textWrapping"/>
      </w:r>
      <w:r>
        <w:rPr>
          <w:rStyle w:val="VerbatimChar"/>
        </w:rPr>
        <w:t xml:space="preserve">## [1] "Llh: -2.10563120778958E+03; Pars:  6.818387E-01,  2.035589E-01,  1.406026E+00, -1.137832E-01"</w:t>
      </w:r>
      <w:r>
        <w:br w:type="textWrapping"/>
      </w:r>
      <w:r>
        <w:rPr>
          <w:rStyle w:val="VerbatimChar"/>
        </w:rPr>
        <w:t xml:space="preserve">## [1] "Llh: -2.10562841472219E+03; Pars:  6.818387E-01,  2.035589E-01,  1.403217E+00, -1.137832E-01"</w:t>
      </w:r>
      <w:r>
        <w:br w:type="textWrapping"/>
      </w:r>
      <w:r>
        <w:rPr>
          <w:rStyle w:val="VerbatimChar"/>
        </w:rPr>
        <w:t xml:space="preserve">## [1] "Llh: -2.10562946706628E+03; Pars:  6.818387E-01,  2.035589E-01,  1.404621E+00, -1.127832E-01"</w:t>
      </w:r>
      <w:r>
        <w:br w:type="textWrapping"/>
      </w:r>
      <w:r>
        <w:rPr>
          <w:rStyle w:val="VerbatimChar"/>
        </w:rPr>
        <w:t xml:space="preserve">## [1] "Llh: -2.10562946487434E+03; Pars:  6.818387E-01,  2.035589E-01,  1.404621E+00, -1.147832E-01"</w:t>
      </w:r>
      <w:r>
        <w:br w:type="textWrapping"/>
      </w:r>
      <w:r>
        <w:rPr>
          <w:rStyle w:val="VerbatimChar"/>
        </w:rPr>
        <w:t xml:space="preserve">## [1] "Llh: -2.10562885553083E+03; Pars:  6.825209E-01,  2.035589E-01,  1.401814E+00, -1.137832E-01"</w:t>
      </w:r>
      <w:r>
        <w:br w:type="textWrapping"/>
      </w:r>
      <w:r>
        <w:rPr>
          <w:rStyle w:val="VerbatimChar"/>
        </w:rPr>
        <w:t xml:space="preserve">## [1] "Llh: -2.10562920706950E+03; Pars:  6.811572E-01,  2.035589E-01,  1.401814E+00, -1.137832E-01"</w:t>
      </w:r>
      <w:r>
        <w:br w:type="textWrapping"/>
      </w:r>
      <w:r>
        <w:rPr>
          <w:rStyle w:val="VerbatimChar"/>
        </w:rPr>
        <w:t xml:space="preserve">## [1] "Llh: -2.10562925509265E+03; Pars:  6.818387E-01,  2.045589E-01,  1.401814E+00, -1.137832E-01"</w:t>
      </w:r>
      <w:r>
        <w:br w:type="textWrapping"/>
      </w:r>
      <w:r>
        <w:rPr>
          <w:rStyle w:val="VerbatimChar"/>
        </w:rPr>
        <w:t xml:space="preserve">## [1] "Llh: -2.10562971137592E+03; Pars:  6.818387E-01,  2.025589E-01,  1.401814E+00, -1.137832E-01"</w:t>
      </w:r>
      <w:r>
        <w:br w:type="textWrapping"/>
      </w:r>
      <w:r>
        <w:rPr>
          <w:rStyle w:val="VerbatimChar"/>
        </w:rPr>
        <w:t xml:space="preserve">## [1] "Llh: -2.10562841472219E+03; Pars:  6.818387E-01,  2.035589E-01,  1.403217E+00, -1.137832E-01"</w:t>
      </w:r>
      <w:r>
        <w:br w:type="textWrapping"/>
      </w:r>
      <w:r>
        <w:rPr>
          <w:rStyle w:val="VerbatimChar"/>
        </w:rPr>
        <w:t xml:space="preserve">## [1] "Llh: -2.10563091660102E+03; Pars:  6.818387E-01,  2.035589E-01,  1.400413E+00, -1.137832E-01"</w:t>
      </w:r>
      <w:r>
        <w:br w:type="textWrapping"/>
      </w:r>
      <w:r>
        <w:rPr>
          <w:rStyle w:val="VerbatimChar"/>
        </w:rPr>
        <w:t xml:space="preserve">## [1] "Llh: -2.10562923843009E+03; Pars:  6.818387E-01,  2.035589E-01,  1.401814E+00, -1.127832E-01"</w:t>
      </w:r>
      <w:r>
        <w:br w:type="textWrapping"/>
      </w:r>
      <w:r>
        <w:rPr>
          <w:rStyle w:val="VerbatimChar"/>
        </w:rPr>
        <w:t xml:space="preserve">## [1] "Llh: -2.10562940363786E+03; Pars:  6.818387E-01,  2.035589E-01,  1.401814E+00, -1.147832E-01"</w:t>
      </w:r>
      <w:r>
        <w:br w:type="textWrapping"/>
      </w:r>
      <w:r>
        <w:rPr>
          <w:rStyle w:val="VerbatimChar"/>
        </w:rPr>
        <w:t xml:space="preserve">## [1] "Llh: -2.10562870951432E+03; Pars:  6.825209E-01,  2.035589E-01,  1.403217E+00, -1.127832E-01"</w:t>
      </w:r>
      <w:r>
        <w:br w:type="textWrapping"/>
      </w:r>
      <w:r>
        <w:rPr>
          <w:rStyle w:val="VerbatimChar"/>
        </w:rPr>
        <w:t xml:space="preserve">## [1] "Llh: -2.10562872834181E+03; Pars:  6.811572E-01,  2.035589E-01,  1.403217E+00, -1.127832E-01"</w:t>
      </w:r>
      <w:r>
        <w:br w:type="textWrapping"/>
      </w:r>
      <w:r>
        <w:rPr>
          <w:rStyle w:val="VerbatimChar"/>
        </w:rPr>
        <w:t xml:space="preserve">## [1] "Llh: -2.10562964953283E+03; Pars:  6.818387E-01,  2.045589E-01,  1.403217E+00, -1.127832E-01"</w:t>
      </w:r>
      <w:r>
        <w:br w:type="textWrapping"/>
      </w:r>
      <w:r>
        <w:rPr>
          <w:rStyle w:val="VerbatimChar"/>
        </w:rPr>
        <w:t xml:space="preserve">## [1] "Llh: -2.10562869115079E+03; Pars:  6.818387E-01,  2.025589E-01,  1.403217E+00, -1.127832E-01"</w:t>
      </w:r>
      <w:r>
        <w:br w:type="textWrapping"/>
      </w:r>
      <w:r>
        <w:rPr>
          <w:rStyle w:val="VerbatimChar"/>
        </w:rPr>
        <w:t xml:space="preserve">## [1] "Llh: -2.10562946706628E+03; Pars:  6.818387E-01,  2.035589E-01,  1.404621E+00, -1.127832E-01"</w:t>
      </w:r>
      <w:r>
        <w:br w:type="textWrapping"/>
      </w:r>
      <w:r>
        <w:rPr>
          <w:rStyle w:val="VerbatimChar"/>
        </w:rPr>
        <w:t xml:space="preserve">## [1] "Llh: -2.10562923843009E+03; Pars:  6.818387E-01,  2.035589E-01,  1.401814E+00, -1.127832E-01"</w:t>
      </w:r>
      <w:r>
        <w:br w:type="textWrapping"/>
      </w:r>
      <w:r>
        <w:rPr>
          <w:rStyle w:val="VerbatimChar"/>
        </w:rPr>
        <w:t xml:space="preserve">## [1] "Llh: -2.10562960119869E+03; Pars:  6.818387E-01,  2.035589E-01,  1.403217E+00, -1.117832E-01"</w:t>
      </w:r>
      <w:r>
        <w:br w:type="textWrapping"/>
      </w:r>
      <w:r>
        <w:rPr>
          <w:rStyle w:val="VerbatimChar"/>
        </w:rPr>
        <w:t xml:space="preserve">## [1] "Llh: -2.10562841472219E+03; Pars:  6.818387E-01,  2.035589E-01,  1.403217E+00, -1.137832E-01"</w:t>
      </w:r>
      <w:r>
        <w:br w:type="textWrapping"/>
      </w:r>
      <w:r>
        <w:rPr>
          <w:rStyle w:val="VerbatimChar"/>
        </w:rPr>
        <w:t xml:space="preserve">## [1] "Llh: -2.10562878640345E+03; Pars:  6.825209E-01,  2.035589E-01,  1.403217E+00, -1.147832E-01"</w:t>
      </w:r>
      <w:r>
        <w:br w:type="textWrapping"/>
      </w:r>
      <w:r>
        <w:rPr>
          <w:rStyle w:val="VerbatimChar"/>
        </w:rPr>
        <w:t xml:space="preserve">## [1] "Llh: -2.10562881402915E+03; Pars:  6.811572E-01,  2.035589E-01,  1.403217E+00, -1.147832E-01"</w:t>
      </w:r>
      <w:r>
        <w:br w:type="textWrapping"/>
      </w:r>
      <w:r>
        <w:rPr>
          <w:rStyle w:val="VerbatimChar"/>
        </w:rPr>
        <w:t xml:space="preserve">## [1] "Llh: -2.10562845891248E+03; Pars:  6.818387E-01,  2.045589E-01,  1.403217E+00, -1.147832E-01"</w:t>
      </w:r>
      <w:r>
        <w:br w:type="textWrapping"/>
      </w:r>
      <w:r>
        <w:rPr>
          <w:rStyle w:val="VerbatimChar"/>
        </w:rPr>
        <w:t xml:space="preserve">## [1] "Llh: -2.10563004439471E+03; Pars:  6.818387E-01,  2.025589E-01,  1.403217E+00, -1.147832E-01"</w:t>
      </w:r>
      <w:r>
        <w:br w:type="textWrapping"/>
      </w:r>
      <w:r>
        <w:rPr>
          <w:rStyle w:val="VerbatimChar"/>
        </w:rPr>
        <w:t xml:space="preserve">## [1] "Llh: -2.10562946487434E+03; Pars:  6.818387E-01,  2.035589E-01,  1.404621E+00, -1.147832E-01"</w:t>
      </w:r>
      <w:r>
        <w:br w:type="textWrapping"/>
      </w:r>
      <w:r>
        <w:rPr>
          <w:rStyle w:val="VerbatimChar"/>
        </w:rPr>
        <w:t xml:space="preserve">## [1] "Llh: -2.10562940363786E+03; Pars:  6.818387E-01,  2.035589E-01,  1.401814E+00, -1.147832E-01"</w:t>
      </w:r>
      <w:r>
        <w:br w:type="textWrapping"/>
      </w:r>
      <w:r>
        <w:rPr>
          <w:rStyle w:val="VerbatimChar"/>
        </w:rPr>
        <w:t xml:space="preserve">## [1] "Llh: -2.10562841472219E+03; Pars:  6.818387E-01,  2.035589E-01,  1.403217E+00, -1.137832E-01"</w:t>
      </w:r>
      <w:r>
        <w:br w:type="textWrapping"/>
      </w:r>
      <w:r>
        <w:rPr>
          <w:rStyle w:val="VerbatimChar"/>
        </w:rPr>
        <w:t xml:space="preserve">## [1] "Llh: -2.10562976352968E+03; Pars:  6.818387E-01,  2.035589E-01,  1.403217E+00, -1.157832E-01"</w:t>
      </w:r>
      <w:r>
        <w:br w:type="textWrapping"/>
      </w:r>
      <w:r>
        <w:rPr>
          <w:rStyle w:val="VerbatimChar"/>
        </w:rPr>
        <w:t xml:space="preserve">## Currently fitting: asymmetric VG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16319768833050E+03; Pars:  1.000000E+00,  1.160450E-01,  1.104230E+00,  0.00000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16274255642979E+03; Pars:  1.011672E+00,  1.160450E-01,  1.104230E+00,  0.000000E+00"</w:t>
      </w:r>
      <w:r>
        <w:br w:type="textWrapping"/>
      </w:r>
      <w:r>
        <w:rPr>
          <w:rStyle w:val="VerbatimChar"/>
        </w:rPr>
        <w:t xml:space="preserve">## [1] "Llh: -2.16327757600241E+03; Pars:  1.000000E+00,  1.276495E-01,  1.104230E+00,  0.00000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15929090560021E+03; Pars:  1.000000E+00,  1.160450E-01,  1.117118E+00,  0.00000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16359006617938E+03; Pars:  1.000000E+00,  1.160450E-01,  1.104230E+00,  1.160450E-02"</w:t>
      </w:r>
      <w:r>
        <w:br w:type="textWrapping"/>
      </w:r>
      <w:r>
        <w:rPr>
          <w:rStyle w:val="VerbatimChar"/>
        </w:rPr>
        <w:t xml:space="preserve">## [1] "Llh: -2.16071547298661E+03; Pars:  1.005819E+00,  1.218472E-01,  1.110655E+00, -1.160450E-02"</w:t>
      </w:r>
      <w:r>
        <w:br w:type="textWrapping"/>
      </w:r>
      <w:r>
        <w:rPr>
          <w:rStyle w:val="VerbatimChar"/>
        </w:rPr>
        <w:t xml:space="preserve">## [1] "Llh: -2.16139229599894E+03; Pars:  1.004361E+00,  1.203967E-01,  1.109045E+00, -5.802250E-03"</w:t>
      </w:r>
      <w:r>
        <w:br w:type="textWrapping"/>
      </w:r>
      <w:r>
        <w:rPr>
          <w:rStyle w:val="VerbatimChar"/>
        </w:rPr>
        <w:t xml:space="preserve">## [1] "Llh: -2.15987251362669E+03; Pars:  1.008741E+00,  1.073416E-01,  1.113882E+00, -5.802250E-03"</w:t>
      </w:r>
      <w:r>
        <w:br w:type="textWrapping"/>
      </w:r>
      <w:r>
        <w:rPr>
          <w:rStyle w:val="VerbatimChar"/>
        </w:rPr>
        <w:t xml:space="preserve">## [1] "Llh: -2.16063284021633E+03; Pars:  1.006549E+00,  1.124186E-01,  1.111461E+00, -4.351687E-03"</w:t>
      </w:r>
      <w:r>
        <w:br w:type="textWrapping"/>
      </w:r>
      <w:r>
        <w:rPr>
          <w:rStyle w:val="VerbatimChar"/>
        </w:rPr>
        <w:t xml:space="preserve">## [1] "Llh: -2.15814110544975E+03; Pars:  1.013141E+00,  1.145944E-01,  1.118740E+00, -8.703375E-03"</w:t>
      </w:r>
      <w:r>
        <w:br w:type="textWrapping"/>
      </w:r>
      <w:r>
        <w:rPr>
          <w:rStyle w:val="VerbatimChar"/>
        </w:rPr>
        <w:t xml:space="preserve">## [1] "Llh: -2.15577301234954E+03; Pars:  1.019776E+00,  1.138692E-01,  1.126066E+00, -1.305506E-02"</w:t>
      </w:r>
      <w:r>
        <w:br w:type="textWrapping"/>
      </w:r>
      <w:r>
        <w:rPr>
          <w:rStyle w:val="VerbatimChar"/>
        </w:rPr>
        <w:t xml:space="preserve">## [1] "Llh: -2.15527497013776E+03; Pars:  1.005454E+00,  1.135065E-01,  1.129748E+00, -1.523091E-02"</w:t>
      </w:r>
      <w:r>
        <w:br w:type="textWrapping"/>
      </w:r>
      <w:r>
        <w:rPr>
          <w:rStyle w:val="VerbatimChar"/>
        </w:rPr>
        <w:t xml:space="preserve">## [1] "Llh: -2.15197543227486E+03; Pars:  1.002360E+00,  1.122373E-01,  1.142727E+00, -2.284636E-02"</w:t>
      </w:r>
      <w:r>
        <w:br w:type="textWrapping"/>
      </w:r>
      <w:r>
        <w:rPr>
          <w:rStyle w:val="VerbatimChar"/>
        </w:rPr>
        <w:t xml:space="preserve">## [1] "Llh: -2.15285857218728E+03; Pars:  1.009565E+00,  1.028993E-01,  1.139313E+00, -9.247336E-03"</w:t>
      </w:r>
      <w:r>
        <w:br w:type="textWrapping"/>
      </w:r>
      <w:r>
        <w:rPr>
          <w:rStyle w:val="VerbatimChar"/>
        </w:rPr>
        <w:t xml:space="preserve">## [1] "Llh: -2.15466841941727E+03; Pars:  1.008627E+00,  1.076363E-01,  1.132080E+00, -9.836627E-03"</w:t>
      </w:r>
      <w:r>
        <w:br w:type="textWrapping"/>
      </w:r>
      <w:r>
        <w:rPr>
          <w:rStyle w:val="VerbatimChar"/>
        </w:rPr>
        <w:t xml:space="preserve">## [1] "Llh: -2.15019974442749E+03; Pars:  1.007051E+00,  1.151837E-01,  1.148908E+00, -1.677213E-02"</w:t>
      </w:r>
      <w:r>
        <w:br w:type="textWrapping"/>
      </w:r>
      <w:r>
        <w:rPr>
          <w:rStyle w:val="VerbatimChar"/>
        </w:rPr>
        <w:t xml:space="preserve">## [1] "Llh: -2.14594586060500E+03; Pars:  1.006207E+00,  1.191048E-01,  1.166832E+00, -2.225707E-02"</w:t>
      </w:r>
      <w:r>
        <w:br w:type="textWrapping"/>
      </w:r>
      <w:r>
        <w:rPr>
          <w:rStyle w:val="VerbatimChar"/>
        </w:rPr>
        <w:t xml:space="preserve">## [1] "Llh: -2.14501440378624E+03; Pars:  1.019002E+00,  1.080102E-01,  1.170792E+00, -3.370291E-02"</w:t>
      </w:r>
      <w:r>
        <w:br w:type="textWrapping"/>
      </w:r>
      <w:r>
        <w:rPr>
          <w:rStyle w:val="VerbatimChar"/>
        </w:rPr>
        <w:t xml:space="preserve">## [1] "Llh: -2.13982093129176E+03; Pars:  1.028637E+00,  1.039929E-01,  1.198588E+00, -5.055437E-02"</w:t>
      </w:r>
      <w:r>
        <w:br w:type="textWrapping"/>
      </w:r>
      <w:r>
        <w:rPr>
          <w:rStyle w:val="VerbatimChar"/>
        </w:rPr>
        <w:t xml:space="preserve">## [1] "Llh: -2.14028831197795E+03; Pars:  1.003573E+00,  1.052479E-01,  1.198306E+00, -3.939750E-02"</w:t>
      </w:r>
      <w:r>
        <w:br w:type="textWrapping"/>
      </w:r>
      <w:r>
        <w:rPr>
          <w:rStyle w:val="VerbatimChar"/>
        </w:rPr>
        <w:t xml:space="preserve">## [1] "Llh: -2.14351193604006E+03; Pars:  1.007600E+00,  1.074032E-01,  1.179823E+00, -3.281189E-02"</w:t>
      </w:r>
      <w:r>
        <w:br w:type="textWrapping"/>
      </w:r>
      <w:r>
        <w:rPr>
          <w:rStyle w:val="VerbatimChar"/>
        </w:rPr>
        <w:t xml:space="preserve">## [1] "Llh: -2.13711481616605E+03; Pars:  1.010711E+00,  1.173922E-01,  1.214650E+00, -5.828031E-02"</w:t>
      </w:r>
      <w:r>
        <w:br w:type="textWrapping"/>
      </w:r>
      <w:r>
        <w:rPr>
          <w:rStyle w:val="VerbatimChar"/>
        </w:rPr>
        <w:t xml:space="preserve">## [1] "Llh: -2.13190680159494E+03; Pars:  1.011285E+00,  1.246386E-01,  1.254166E+00, -8.279680E-02"</w:t>
      </w:r>
      <w:r>
        <w:br w:type="textWrapping"/>
      </w:r>
      <w:r>
        <w:rPr>
          <w:rStyle w:val="VerbatimChar"/>
        </w:rPr>
        <w:t xml:space="preserve">## [1] "Llh: -2.13014909446507E+03; Pars:  1.022498E+00,  1.142548E-01,  1.268697E+00, -7.465651E-02"</w:t>
      </w:r>
      <w:r>
        <w:br w:type="textWrapping"/>
      </w:r>
      <w:r>
        <w:rPr>
          <w:rStyle w:val="VerbatimChar"/>
        </w:rPr>
        <w:t xml:space="preserve">## [1] "Llh: -2.12570231672345E+03; Pars:  1.032718E+00,  1.152636E-01,  1.336798E+00, -1.005616E-01"</w:t>
      </w:r>
      <w:r>
        <w:br w:type="textWrapping"/>
      </w:r>
      <w:r>
        <w:rPr>
          <w:rStyle w:val="VerbatimChar"/>
        </w:rPr>
        <w:t xml:space="preserve">## [1] "Llh: -2.12779192558025E+03; Pars:  1.031920E+00,  1.054667E-01,  1.329907E+00, -1.143981E-01"</w:t>
      </w:r>
      <w:r>
        <w:br w:type="textWrapping"/>
      </w:r>
      <w:r>
        <w:rPr>
          <w:rStyle w:val="VerbatimChar"/>
        </w:rPr>
        <w:t xml:space="preserve">## [1] "Llh: -2.12940576337580E+03; Pars:  1.025431E+00,  1.088762E-01,  1.287117E+00, -9.136282E-02"</w:t>
      </w:r>
      <w:r>
        <w:br w:type="textWrapping"/>
      </w:r>
      <w:r>
        <w:rPr>
          <w:rStyle w:val="VerbatimChar"/>
        </w:rPr>
        <w:t xml:space="preserve">## [1] "Llh: -2.12611035945573E+03; Pars:  1.049138E+00,  1.194329E-01,  1.364232E+00, -1.347579E-01"</w:t>
      </w:r>
      <w:r>
        <w:br w:type="textWrapping"/>
      </w:r>
      <w:r>
        <w:rPr>
          <w:rStyle w:val="VerbatimChar"/>
        </w:rPr>
        <w:t xml:space="preserve">## [1] "Llh: -2.12709987890500E+03; Pars:  1.037556E+00,  1.158867E-01,  1.320712E+00, -1.109178E-01"</w:t>
      </w:r>
      <w:r>
        <w:br w:type="textWrapping"/>
      </w:r>
      <w:r>
        <w:rPr>
          <w:rStyle w:val="VerbatimChar"/>
        </w:rPr>
        <w:t xml:space="preserve">## [1] "Llh: -2.12745530011835E+03; Pars:  1.033723E+00,  1.284080E-01,  1.455108E+00, -1.657028E-01"</w:t>
      </w:r>
      <w:r>
        <w:br w:type="textWrapping"/>
      </w:r>
      <w:r>
        <w:rPr>
          <w:rStyle w:val="VerbatimChar"/>
        </w:rPr>
        <w:t xml:space="preserve">## [1] "Llh: -2.12572122328513E+03; Pars:  1.032450E+00,  1.223043E-01,  1.386242E+00, -1.369157E-01"</w:t>
      </w:r>
      <w:r>
        <w:br w:type="textWrapping"/>
      </w:r>
      <w:r>
        <w:rPr>
          <w:rStyle w:val="VerbatimChar"/>
        </w:rPr>
        <w:t xml:space="preserve">## [1] "Llh: -2.12916209107911E+03; Pars:  1.062407E+00,  1.065952E-01,  1.462016E+00, -1.605198E-01"</w:t>
      </w:r>
      <w:r>
        <w:br w:type="textWrapping"/>
      </w:r>
      <w:r>
        <w:rPr>
          <w:rStyle w:val="VerbatimChar"/>
        </w:rPr>
        <w:t xml:space="preserve">## [1] "Llh: -2.12657282822712E+03; Pars:  1.049389E+00,  1.111060E-01,  1.407028E+00, -1.410891E-01"</w:t>
      </w:r>
      <w:r>
        <w:br w:type="textWrapping"/>
      </w:r>
      <w:r>
        <w:rPr>
          <w:rStyle w:val="VerbatimChar"/>
        </w:rPr>
        <w:t xml:space="preserve">## [1] "Llh: -2.12515051720636E+03; Pars:  1.049938E+00,  1.285867E-01,  1.418165E+00, -1.422641E-01"</w:t>
      </w:r>
      <w:r>
        <w:br w:type="textWrapping"/>
      </w:r>
      <w:r>
        <w:rPr>
          <w:rStyle w:val="VerbatimChar"/>
        </w:rPr>
        <w:t xml:space="preserve">## [1] "Llh: -2.12603281744739E+03; Pars:  1.059065E+00,  1.401467E-01,  1.464466E+00, -1.561971E-01"</w:t>
      </w:r>
      <w:r>
        <w:br w:type="textWrapping"/>
      </w:r>
      <w:r>
        <w:rPr>
          <w:rStyle w:val="VerbatimChar"/>
        </w:rPr>
        <w:t xml:space="preserve">## [1] "Llh: -2.12498714382014E+03; Pars:  1.032730E+00,  1.316877E-01,  1.345727E+00, -1.161606E-01"</w:t>
      </w:r>
      <w:r>
        <w:br w:type="textWrapping"/>
      </w:r>
      <w:r>
        <w:rPr>
          <w:rStyle w:val="VerbatimChar"/>
        </w:rPr>
        <w:t xml:space="preserve">## [1] "Llh: -2.12565549640416E+03; Pars:  1.024500E+00,  1.419786E-01,  1.316086E+00, -1.036963E-01"</w:t>
      </w:r>
      <w:r>
        <w:br w:type="textWrapping"/>
      </w:r>
      <w:r>
        <w:rPr>
          <w:rStyle w:val="VerbatimChar"/>
        </w:rPr>
        <w:t xml:space="preserve">## [1] "Llh: -2.12406396500975E+03; Pars:  1.024868E+00,  1.294882E-01,  1.378498E+00, -1.131931E-01"</w:t>
      </w:r>
      <w:r>
        <w:br w:type="textWrapping"/>
      </w:r>
      <w:r>
        <w:rPr>
          <w:rStyle w:val="VerbatimChar"/>
        </w:rPr>
        <w:t xml:space="preserve">## [1] "Llh: -2.12339767643059E+03; Pars:  1.012945E+00,  1.345158E-01,  1.385686E+00, -1.024106E-01"</w:t>
      </w:r>
      <w:r>
        <w:br w:type="textWrapping"/>
      </w:r>
      <w:r>
        <w:rPr>
          <w:rStyle w:val="VerbatimChar"/>
        </w:rPr>
        <w:t xml:space="preserve">## [1] "Llh: -2.12354518046285E+03; Pars:  1.031550E+00,  1.327226E-01,  1.356339E+00, -9.378272E-02"</w:t>
      </w:r>
      <w:r>
        <w:br w:type="textWrapping"/>
      </w:r>
      <w:r>
        <w:rPr>
          <w:rStyle w:val="VerbatimChar"/>
        </w:rPr>
        <w:t xml:space="preserve">## [1] "Llh: -2.12387316179422E+03; Pars:  1.031774E+00,  1.301180E-01,  1.363754E+00, -1.045660E-01"</w:t>
      </w:r>
      <w:r>
        <w:br w:type="textWrapping"/>
      </w:r>
      <w:r>
        <w:rPr>
          <w:rStyle w:val="VerbatimChar"/>
        </w:rPr>
        <w:t xml:space="preserve">## [1] "Llh: -2.12335480557600E+03; Pars:  1.030699E+00,  1.484928E-01,  1.416748E+00, -1.267474E-01"</w:t>
      </w:r>
      <w:r>
        <w:br w:type="textWrapping"/>
      </w:r>
      <w:r>
        <w:rPr>
          <w:rStyle w:val="VerbatimChar"/>
        </w:rPr>
        <w:t xml:space="preserve">## [1] "Llh: -2.12409317652236E+03; Pars:  1.029691E+00,  1.651075E-01,  1.458498E+00, -1.398403E-01"</w:t>
      </w:r>
      <w:r>
        <w:br w:type="textWrapping"/>
      </w:r>
      <w:r>
        <w:rPr>
          <w:rStyle w:val="VerbatimChar"/>
        </w:rPr>
        <w:t xml:space="preserve">## [1] "Llh: -2.12420841992809E+03; Pars:  1.004462E+00,  1.451228E-01,  1.334796E+00, -7.728659E-02"</w:t>
      </w:r>
      <w:r>
        <w:br w:type="textWrapping"/>
      </w:r>
      <w:r>
        <w:rPr>
          <w:rStyle w:val="VerbatimChar"/>
        </w:rPr>
        <w:t xml:space="preserve">## [1] "Llh: -2.12354653973828E+03; Pars:  1.015643E+00,  1.409888E-01,  1.355167E+00, -9.353096E-02"</w:t>
      </w:r>
      <w:r>
        <w:br w:type="textWrapping"/>
      </w:r>
      <w:r>
        <w:rPr>
          <w:rStyle w:val="VerbatimChar"/>
        </w:rPr>
        <w:t xml:space="preserve">## [1] "Llh: -2.12253172810533E+03; Pars:  1.012716E+00,  1.466723E-01,  1.411569E+00, -9.207529E-02"</w:t>
      </w:r>
      <w:r>
        <w:br w:type="textWrapping"/>
      </w:r>
      <w:r>
        <w:rPr>
          <w:rStyle w:val="VerbatimChar"/>
        </w:rPr>
        <w:t xml:space="preserve">## [1] "Llh: -2.12284569454429E+03; Pars:  1.002854E+00,  1.541646E-01,  1.445689E+00, -8.003266E-02"</w:t>
      </w:r>
      <w:r>
        <w:br w:type="textWrapping"/>
      </w:r>
      <w:r>
        <w:rPr>
          <w:rStyle w:val="VerbatimChar"/>
        </w:rPr>
        <w:t xml:space="preserve">## [1] "Llh: -2.12335130391290E+03; Pars:  1.028269E+00,  1.402130E-01,  1.430610E+00, -1.139771E-01"</w:t>
      </w:r>
      <w:r>
        <w:br w:type="textWrapping"/>
      </w:r>
      <w:r>
        <w:rPr>
          <w:rStyle w:val="VerbatimChar"/>
        </w:rPr>
        <w:t xml:space="preserve">## [1] "Llh: -2.12302098538679E+03; Pars:  1.025097E+00,  1.404070E-01,  1.411364E+00, -1.088655E-01"</w:t>
      </w:r>
      <w:r>
        <w:br w:type="textWrapping"/>
      </w:r>
      <w:r>
        <w:rPr>
          <w:rStyle w:val="VerbatimChar"/>
        </w:rPr>
        <w:t xml:space="preserve">## [1] "Llh: -2.12400209599728E+03; Pars:  1.009241E+00,  1.523213E-01,  1.458079E+00, -1.212667E-01"</w:t>
      </w:r>
      <w:r>
        <w:br w:type="textWrapping"/>
      </w:r>
      <w:r>
        <w:rPr>
          <w:rStyle w:val="VerbatimChar"/>
        </w:rPr>
        <w:t xml:space="preserve">## [1] "Llh: -2.12304072865336E+03; Pars:  1.025927E+00,  1.376223E-01,  1.381089E+00, -1.006537E-01"</w:t>
      </w:r>
      <w:r>
        <w:br w:type="textWrapping"/>
      </w:r>
      <w:r>
        <w:rPr>
          <w:rStyle w:val="VerbatimChar"/>
        </w:rPr>
        <w:t xml:space="preserve">## [1] "Llh: -2.12271709358755E+03; Pars:  1.034343E+00,  1.520814E-01,  1.424829E+00, -1.117604E-01"</w:t>
      </w:r>
      <w:r>
        <w:br w:type="textWrapping"/>
      </w:r>
      <w:r>
        <w:rPr>
          <w:rStyle w:val="VerbatimChar"/>
        </w:rPr>
        <w:t xml:space="preserve">## [1] "Llh: -2.12275463225122E+03; Pars:  1.028951E+00,  1.476900E-01,  1.414941E+00, -1.094229E-01"</w:t>
      </w:r>
      <w:r>
        <w:br w:type="textWrapping"/>
      </w:r>
      <w:r>
        <w:rPr>
          <w:rStyle w:val="VerbatimChar"/>
        </w:rPr>
        <w:t xml:space="preserve">## [1] "Llh: -2.12234185067068E+03; Pars:  1.018322E+00,  1.398987E-01,  1.397559E+00, -7.993005E-02"</w:t>
      </w:r>
      <w:r>
        <w:br w:type="textWrapping"/>
      </w:r>
      <w:r>
        <w:rPr>
          <w:rStyle w:val="VerbatimChar"/>
        </w:rPr>
        <w:t xml:space="preserve">## [1] "Llh: -2.12230532807781E+03; Pars:  1.012190E+00,  1.356016E-01,  1.388063E+00, -5.652137E-02"</w:t>
      </w:r>
      <w:r>
        <w:br w:type="textWrapping"/>
      </w:r>
      <w:r>
        <w:rPr>
          <w:rStyle w:val="VerbatimChar"/>
        </w:rPr>
        <w:t xml:space="preserve">## [1] "Llh: -2.12258158658393E+03; Pars:  1.016186E+00,  1.497588E-01,  1.437259E+00, -8.395756E-02"</w:t>
      </w:r>
      <w:r>
        <w:br w:type="textWrapping"/>
      </w:r>
      <w:r>
        <w:rPr>
          <w:rStyle w:val="VerbatimChar"/>
        </w:rPr>
        <w:t xml:space="preserve">## [1] "Llh: -2.12244473918075E+03; Pars:  1.018612E+00,  1.467247E-01,  1.423006E+00, -8.813160E-02"</w:t>
      </w:r>
      <w:r>
        <w:br w:type="textWrapping"/>
      </w:r>
      <w:r>
        <w:rPr>
          <w:rStyle w:val="VerbatimChar"/>
        </w:rPr>
        <w:t xml:space="preserve">## [1] "Llh: -2.12214306788514E+03; Pars:  1.013786E+00,  1.501330E-01,  1.412217E+00, -6.537877E-02"</w:t>
      </w:r>
      <w:r>
        <w:br w:type="textWrapping"/>
      </w:r>
      <w:r>
        <w:rPr>
          <w:rStyle w:val="VerbatimChar"/>
        </w:rPr>
        <w:t xml:space="preserve">## [1] "Llh: -2.12237884365659E+03; Pars:  1.008177E+00,  1.549961E-01,  1.412643E+00, -4.363538E-02"</w:t>
      </w:r>
      <w:r>
        <w:br w:type="textWrapping"/>
      </w:r>
      <w:r>
        <w:rPr>
          <w:rStyle w:val="VerbatimChar"/>
        </w:rPr>
        <w:t xml:space="preserve">## [1] "Llh: -2.12255110787261E+03; Pars:  9.946900E-01,  1.374844E-01,  1.392666E+00, -3.929316E-02"</w:t>
      </w:r>
      <w:r>
        <w:br w:type="textWrapping"/>
      </w:r>
      <w:r>
        <w:rPr>
          <w:rStyle w:val="VerbatimChar"/>
        </w:rPr>
        <w:t xml:space="preserve">## [1] "Llh: -2.12228342094282E+03; Pars:  1.004458E+00,  1.411337E-01,  1.400638E+00, -5.740996E-02"</w:t>
      </w:r>
      <w:r>
        <w:br w:type="textWrapping"/>
      </w:r>
      <w:r>
        <w:rPr>
          <w:rStyle w:val="VerbatimChar"/>
        </w:rPr>
        <w:t xml:space="preserve">## [1] "Llh: -2.12217096621342E+03; Pars:  1.011782E+00,  1.401242E-01,  1.400294E+00, -4.164555E-02"</w:t>
      </w:r>
      <w:r>
        <w:br w:type="textWrapping"/>
      </w:r>
      <w:r>
        <w:rPr>
          <w:rStyle w:val="VerbatimChar"/>
        </w:rPr>
        <w:t xml:space="preserve">## [1] "Llh: -2.12213872319090E+03; Pars:  1.012015E+00,  1.417612E-01,  1.403105E+00, -5.425299E-02"</w:t>
      </w:r>
      <w:r>
        <w:br w:type="textWrapping"/>
      </w:r>
      <w:r>
        <w:rPr>
          <w:rStyle w:val="VerbatimChar"/>
        </w:rPr>
        <w:t xml:space="preserve">## [1] "Llh: -2.12267197405709E+03; Pars:  1.002662E+00,  1.375900E-01,  1.379293E+00, -2.864995E-02"</w:t>
      </w:r>
      <w:r>
        <w:br w:type="textWrapping"/>
      </w:r>
      <w:r>
        <w:rPr>
          <w:rStyle w:val="VerbatimChar"/>
        </w:rPr>
        <w:t xml:space="preserve">## [1] "Llh: -2.12222249152638E+03; Pars:  1.014601E+00,  1.444410E-01,  1.411950E+00, -7.326119E-02"</w:t>
      </w:r>
      <w:r>
        <w:br w:type="textWrapping"/>
      </w:r>
      <w:r>
        <w:rPr>
          <w:rStyle w:val="VerbatimChar"/>
        </w:rPr>
        <w:t xml:space="preserve">## [1] "Llh: -2.12232136410402E+03; Pars:  1.010226E+00,  1.531329E-01,  1.426130E+00, -6.863008E-02"</w:t>
      </w:r>
      <w:r>
        <w:br w:type="textWrapping"/>
      </w:r>
      <w:r>
        <w:rPr>
          <w:rStyle w:val="VerbatimChar"/>
        </w:rPr>
        <w:t xml:space="preserve">## [1] "Llh: -2.12219006747479E+03; Pars:  1.011698E+00,  1.399844E-01,  1.397483E+00, -5.954855E-02"</w:t>
      </w:r>
      <w:r>
        <w:br w:type="textWrapping"/>
      </w:r>
      <w:r>
        <w:rPr>
          <w:rStyle w:val="VerbatimChar"/>
        </w:rPr>
        <w:t xml:space="preserve">## [1] "Llh: -2.12205262050814E+03; Pars:  1.021664E+00,  1.470262E-01,  1.411734E+00, -6.881078E-02"</w:t>
      </w:r>
      <w:r>
        <w:br w:type="textWrapping"/>
      </w:r>
      <w:r>
        <w:rPr>
          <w:rStyle w:val="VerbatimChar"/>
        </w:rPr>
        <w:t xml:space="preserve">## [1] "Llh: -2.12199891134487E+03; Pars:  1.030377E+00,  1.499724E-01,  1.417314E+00, -7.451120E-02"</w:t>
      </w:r>
      <w:r>
        <w:br w:type="textWrapping"/>
      </w:r>
      <w:r>
        <w:rPr>
          <w:rStyle w:val="VerbatimChar"/>
        </w:rPr>
        <w:t xml:space="preserve">## [1] "Llh: -2.12202816458940E+03; Pars:  1.019283E+00,  1.464845E-01,  1.403082E+00, -5.358457E-02"</w:t>
      </w:r>
      <w:r>
        <w:br w:type="textWrapping"/>
      </w:r>
      <w:r>
        <w:rPr>
          <w:rStyle w:val="VerbatimChar"/>
        </w:rPr>
        <w:t xml:space="preserve">## [1] "Llh: -2.12204552563611E+03; Pars:  1.018111E+00,  1.459736E-01,  1.405293E+00, -5.850372E-02"</w:t>
      </w:r>
      <w:r>
        <w:br w:type="textWrapping"/>
      </w:r>
      <w:r>
        <w:rPr>
          <w:rStyle w:val="VerbatimChar"/>
        </w:rPr>
        <w:t xml:space="preserve">## [1] "Llh: -2.12202665525695E+03; Pars:  1.026032E+00,  1.541912E-01,  1.420442E+00, -6.431521E-02"</w:t>
      </w:r>
      <w:r>
        <w:br w:type="textWrapping"/>
      </w:r>
      <w:r>
        <w:rPr>
          <w:rStyle w:val="VerbatimChar"/>
        </w:rPr>
        <w:t xml:space="preserve">## [1] "Llh: -2.12202313727720E+03; Pars:  1.022430E+00,  1.506395E-01,  1.414667E+00, -6.312355E-02"</w:t>
      </w:r>
      <w:r>
        <w:br w:type="textWrapping"/>
      </w:r>
      <w:r>
        <w:rPr>
          <w:rStyle w:val="VerbatimChar"/>
        </w:rPr>
        <w:t xml:space="preserve">## [1] "Llh: -2.12189902952321E+03; Pars:  1.028275E+00,  1.442958E-01,  1.406842E+00, -5.735738E-02"</w:t>
      </w:r>
      <w:r>
        <w:br w:type="textWrapping"/>
      </w:r>
      <w:r>
        <w:rPr>
          <w:rStyle w:val="VerbatimChar"/>
        </w:rPr>
        <w:t xml:space="preserve">## [1] "Llh: -2.12179366873684E+03; Pars:  1.035598E+00,  1.413772E-01,  1.404163E+00, -5.334669E-02"</w:t>
      </w:r>
      <w:r>
        <w:br w:type="textWrapping"/>
      </w:r>
      <w:r>
        <w:rPr>
          <w:rStyle w:val="VerbatimChar"/>
        </w:rPr>
        <w:t xml:space="preserve">## [1] "Llh: -2.12179573750694E+03; Pars:  1.042007E+00,  1.524756E-01,  1.416512E+00, -6.803001E-02"</w:t>
      </w:r>
      <w:r>
        <w:br w:type="textWrapping"/>
      </w:r>
      <w:r>
        <w:rPr>
          <w:rStyle w:val="VerbatimChar"/>
        </w:rPr>
        <w:t xml:space="preserve">## [1] "Llh: -2.12185583668262E+03; Pars:  1.034427E+00,  1.497970E-01,  1.413148E+00, -6.458575E-02"</w:t>
      </w:r>
      <w:r>
        <w:br w:type="textWrapping"/>
      </w:r>
      <w:r>
        <w:rPr>
          <w:rStyle w:val="VerbatimChar"/>
        </w:rPr>
        <w:t xml:space="preserve">## [1] "Llh: -2.12189756463216E+03; Pars:  1.046046E+00,  1.507478E-01,  1.423299E+00, -7.592115E-02"</w:t>
      </w:r>
      <w:r>
        <w:br w:type="textWrapping"/>
      </w:r>
      <w:r>
        <w:rPr>
          <w:rStyle w:val="VerbatimChar"/>
        </w:rPr>
        <w:t xml:space="preserve">## [1] "Llh: -2.12187091239971E+03; Pars:  1.039290E+00,  1.496820E-01,  1.418218E+00, -7.033701E-02"</w:t>
      </w:r>
      <w:r>
        <w:br w:type="textWrapping"/>
      </w:r>
      <w:r>
        <w:rPr>
          <w:rStyle w:val="VerbatimChar"/>
        </w:rPr>
        <w:t xml:space="preserve">## [1] "Llh: -2.12171494485585E+03; Pars:  1.051389E+00,  1.461141E-01,  1.413413E+00, -6.998890E-02"</w:t>
      </w:r>
      <w:r>
        <w:br w:type="textWrapping"/>
      </w:r>
      <w:r>
        <w:rPr>
          <w:rStyle w:val="VerbatimChar"/>
        </w:rPr>
        <w:t xml:space="preserve">## [1] "Llh: -2.12163123382273E+03; Pars:  1.066175E+00,  1.438514E-01,  1.412786E+00, -7.342158E-02"</w:t>
      </w:r>
      <w:r>
        <w:br w:type="textWrapping"/>
      </w:r>
      <w:r>
        <w:rPr>
          <w:rStyle w:val="VerbatimChar"/>
        </w:rPr>
        <w:t xml:space="preserve">## [1] "Llh: -2.12152812042904E+03; Pars:  1.061250E+00,  1.437207E-01,  1.408518E+00, -5.805645E-02"</w:t>
      </w:r>
      <w:r>
        <w:br w:type="textWrapping"/>
      </w:r>
      <w:r>
        <w:rPr>
          <w:rStyle w:val="VerbatimChar"/>
        </w:rPr>
        <w:t xml:space="preserve">## [1] "Llh: -2.12136666264069E+03; Pars:  1.077031E+00,  1.405948E-01,  1.404140E+00, -4.982907E-02"</w:t>
      </w:r>
      <w:r>
        <w:br w:type="textWrapping"/>
      </w:r>
      <w:r>
        <w:rPr>
          <w:rStyle w:val="VerbatimChar"/>
        </w:rPr>
        <w:t xml:space="preserve">## [1] "Llh: -2.12140855111234E+03; Pars:  1.071081E+00,  1.394675E-01,  1.400617E+00, -5.197667E-02"</w:t>
      </w:r>
      <w:r>
        <w:br w:type="textWrapping"/>
      </w:r>
      <w:r>
        <w:rPr>
          <w:rStyle w:val="VerbatimChar"/>
        </w:rPr>
        <w:t xml:space="preserve">## [1] "Llh: -2.12149344388916E+03; Pars:  1.063044E+00,  1.420211E-01,  1.404997E+00, -5.656675E-02"</w:t>
      </w:r>
      <w:r>
        <w:br w:type="textWrapping"/>
      </w:r>
      <w:r>
        <w:rPr>
          <w:rStyle w:val="VerbatimChar"/>
        </w:rPr>
        <w:t xml:space="preserve">## [1] "Llh: -2.12140517344370E+03; Pars:  1.083090E+00,  1.301698E-01,  1.394413E+00, -4.625699E-02"</w:t>
      </w:r>
      <w:r>
        <w:br w:type="textWrapping"/>
      </w:r>
      <w:r>
        <w:rPr>
          <w:rStyle w:val="VerbatimChar"/>
        </w:rPr>
        <w:t xml:space="preserve">## [1] "Llh: -2.12143571682249E+03; Pars:  1.072670E+00,  1.357463E-01,  1.399905E+00, -5.170025E-02"</w:t>
      </w:r>
      <w:r>
        <w:br w:type="textWrapping"/>
      </w:r>
      <w:r>
        <w:rPr>
          <w:rStyle w:val="VerbatimChar"/>
        </w:rPr>
        <w:t xml:space="preserve">## [1] "Llh: -2.12120905253997E+03; Pars:  1.114502E+00,  1.356646E-01,  1.401785E+00, -5.739547E-02"</w:t>
      </w:r>
      <w:r>
        <w:br w:type="textWrapping"/>
      </w:r>
      <w:r>
        <w:rPr>
          <w:rStyle w:val="VerbatimChar"/>
        </w:rPr>
        <w:t xml:space="preserve">## [1] "Llh: -2.12117240796066E+03; Pars:  1.156182E+00,  1.328083E-01,  1.400598E+00, -5.941986E-02"</w:t>
      </w:r>
      <w:r>
        <w:br w:type="textWrapping"/>
      </w:r>
      <w:r>
        <w:rPr>
          <w:rStyle w:val="VerbatimChar"/>
        </w:rPr>
        <w:t xml:space="preserve">## [1] "Llh: -2.12118124785792E+03; Pars:  1.127307E+00,  1.276687E-01,  1.387206E+00, -3.031971E-02"</w:t>
      </w:r>
      <w:r>
        <w:br w:type="textWrapping"/>
      </w:r>
      <w:r>
        <w:rPr>
          <w:rStyle w:val="VerbatimChar"/>
        </w:rPr>
        <w:t xml:space="preserve">## [1] "Llh: -2.12118545079070E+03; Pars:  1.111703E+00,  1.317144E-01,  1.393558E+00, -4.109518E-02"</w:t>
      </w:r>
      <w:r>
        <w:br w:type="textWrapping"/>
      </w:r>
      <w:r>
        <w:rPr>
          <w:rStyle w:val="VerbatimChar"/>
        </w:rPr>
        <w:t xml:space="preserve">## [1] "Llh: -2.12113229907596E+03; Pars:  1.151219E+00,  1.261533E-01,  1.392544E+00, -4.093615E-02"</w:t>
      </w:r>
      <w:r>
        <w:br w:type="textWrapping"/>
      </w:r>
      <w:r>
        <w:rPr>
          <w:rStyle w:val="VerbatimChar"/>
        </w:rPr>
        <w:t xml:space="preserve">## [1] "Llh: -2.12121727606159E+03; Pars:  1.193510E+00,  1.194962E-01,  1.388525E+00, -3.541589E-02"</w:t>
      </w:r>
      <w:r>
        <w:br w:type="textWrapping"/>
      </w:r>
      <w:r>
        <w:rPr>
          <w:rStyle w:val="VerbatimChar"/>
        </w:rPr>
        <w:t xml:space="preserve">## [1] "Llh: -2.12104846245082E+03; Pars:  1.173715E+00,  1.334427E-01,  1.397801E+00, -4.399540E-02"</w:t>
      </w:r>
      <w:r>
        <w:br w:type="textWrapping"/>
      </w:r>
      <w:r>
        <w:rPr>
          <w:rStyle w:val="VerbatimChar"/>
        </w:rPr>
        <w:t xml:space="preserve">## [1] "Llh: -2.12115430933064E+03; Pars:  1.221832E+00,  1.350792E-01,  1.399499E+00, -4.286461E-02"</w:t>
      </w:r>
      <w:r>
        <w:br w:type="textWrapping"/>
      </w:r>
      <w:r>
        <w:rPr>
          <w:rStyle w:val="VerbatimChar"/>
        </w:rPr>
        <w:t xml:space="preserve">## [1] "Llh: -2.12129686178818E+03; Pars:  1.232157E+00,  1.194418E-01,  1.384982E+00, -3.750649E-02"</w:t>
      </w:r>
      <w:r>
        <w:br w:type="textWrapping"/>
      </w:r>
      <w:r>
        <w:rPr>
          <w:rStyle w:val="VerbatimChar"/>
        </w:rPr>
        <w:t xml:space="preserve">## [1] "Llh: -2.12113200145693E+03; Pars:  1.191397E+00,  1.247300E-01,  1.389747E+00, -4.058714E-02"</w:t>
      </w:r>
      <w:r>
        <w:br w:type="textWrapping"/>
      </w:r>
      <w:r>
        <w:rPr>
          <w:rStyle w:val="VerbatimChar"/>
        </w:rPr>
        <w:t xml:space="preserve">## [1] "Llh: -2.12136127396146E+03; Pars:  1.210207E+00,  1.308984E-01,  1.403171E+00, -6.214956E-02"</w:t>
      </w:r>
      <w:r>
        <w:br w:type="textWrapping"/>
      </w:r>
      <w:r>
        <w:rPr>
          <w:rStyle w:val="VerbatimChar"/>
        </w:rPr>
        <w:t xml:space="preserve">## [1] "Llh: -2.12109188154103E+03; Pars:  1.147484E+00,  1.284762E-01,  1.391181E+00, -3.827718E-02"</w:t>
      </w:r>
      <w:r>
        <w:br w:type="textWrapping"/>
      </w:r>
      <w:r>
        <w:rPr>
          <w:rStyle w:val="VerbatimChar"/>
        </w:rPr>
        <w:t xml:space="preserve">## [1] "Llh: -2.12115915514456E+03; Pars:  1.175536E+00,  1.235928E-01,  1.385075E+00, -2.247807E-02"</w:t>
      </w:r>
      <w:r>
        <w:br w:type="textWrapping"/>
      </w:r>
      <w:r>
        <w:rPr>
          <w:rStyle w:val="VerbatimChar"/>
        </w:rPr>
        <w:t xml:space="preserve">## [1] "Llh: -2.12109895014148E+03; Pars:  1.170667E+00,  1.258967E-01,  1.388939E+00, -3.171352E-02"</w:t>
      </w:r>
      <w:r>
        <w:br w:type="textWrapping"/>
      </w:r>
      <w:r>
        <w:rPr>
          <w:rStyle w:val="VerbatimChar"/>
        </w:rPr>
        <w:t xml:space="preserve">## [1] "Llh: -2.12105357274430E+03; Pars:  1.190533E+00,  1.301195E-01,  1.391282E+00, -3.635047E-02"</w:t>
      </w:r>
      <w:r>
        <w:br w:type="textWrapping"/>
      </w:r>
      <w:r>
        <w:rPr>
          <w:rStyle w:val="VerbatimChar"/>
        </w:rPr>
        <w:t xml:space="preserve">## [1] "Llh: -2.12105801812213E+03; Pars:  1.180581E+00,  1.291279E-01,  1.391597E+00, -3.749689E-02"</w:t>
      </w:r>
      <w:r>
        <w:br w:type="textWrapping"/>
      </w:r>
      <w:r>
        <w:rPr>
          <w:rStyle w:val="VerbatimChar"/>
        </w:rPr>
        <w:t xml:space="preserve">## [1] "Llh: -2.12106125496976E+03; Pars:  1.149967E+00,  1.342375E-01,  1.394852E+00, -3.458114E-02"</w:t>
      </w:r>
      <w:r>
        <w:br w:type="textWrapping"/>
      </w:r>
      <w:r>
        <w:rPr>
          <w:rStyle w:val="VerbatimChar"/>
        </w:rPr>
        <w:t xml:space="preserve">## [1] "Llh: -2.12104926968266E+03; Pars:  1.160188E+00,  1.318606E-01,  1.393574E+00, -3.608264E-02"</w:t>
      </w:r>
      <w:r>
        <w:br w:type="textWrapping"/>
      </w:r>
      <w:r>
        <w:rPr>
          <w:rStyle w:val="VerbatimChar"/>
        </w:rPr>
        <w:t xml:space="preserve">## [1] "Llh: -2.12101955890481E+03; Pars:  1.165081E+00,  1.360528E-01,  1.397989E+00, -4.563932E-02"</w:t>
      </w:r>
      <w:r>
        <w:br w:type="textWrapping"/>
      </w:r>
      <w:r>
        <w:rPr>
          <w:rStyle w:val="VerbatimChar"/>
        </w:rPr>
        <w:t xml:space="preserve">## [1] "Llh: -2.12102204691409E+03; Pars:  1.162297E+00,  1.411309E-01,  1.402536E+00, -5.260223E-02"</w:t>
      </w:r>
      <w:r>
        <w:br w:type="textWrapping"/>
      </w:r>
      <w:r>
        <w:rPr>
          <w:rStyle w:val="VerbatimChar"/>
        </w:rPr>
        <w:t xml:space="preserve">## [1] "Llh: -2.12105827706219E+03; Pars:  1.197699E+00,  1.372617E-01,  1.399148E+00, -4.275674E-02"</w:t>
      </w:r>
      <w:r>
        <w:br w:type="textWrapping"/>
      </w:r>
      <w:r>
        <w:rPr>
          <w:rStyle w:val="VerbatimChar"/>
        </w:rPr>
        <w:t xml:space="preserve">## [1] "Llh: -2.12103529027253E+03; Pars:  1.184943E+00,  1.350653E-01,  1.397152E+00, -4.163685E-02"</w:t>
      </w:r>
      <w:r>
        <w:br w:type="textWrapping"/>
      </w:r>
      <w:r>
        <w:rPr>
          <w:rStyle w:val="VerbatimChar"/>
        </w:rPr>
        <w:t xml:space="preserve">## [1] "Llh: -2.12104911081366E+03; Pars:  1.151677E+00,  1.380913E-01,  1.401994E+00, -4.732664E-02"</w:t>
      </w:r>
      <w:r>
        <w:br w:type="textWrapping"/>
      </w:r>
      <w:r>
        <w:rPr>
          <w:rStyle w:val="VerbatimChar"/>
        </w:rPr>
        <w:t xml:space="preserve">## [1] "Llh: -2.12103471313597E+03; Pars:  1.161270E+00,  1.360983E-01,  1.399308E+00, -4.458260E-02"</w:t>
      </w:r>
      <w:r>
        <w:br w:type="textWrapping"/>
      </w:r>
      <w:r>
        <w:rPr>
          <w:rStyle w:val="VerbatimChar"/>
        </w:rPr>
        <w:t xml:space="preserve">## [1] "Llh: -2.12106051944152E+03; Pars:  1.182351E+00,  1.384689E-01,  1.402566E+00, -5.184445E-02"</w:t>
      </w:r>
      <w:r>
        <w:br w:type="textWrapping"/>
      </w:r>
      <w:r>
        <w:rPr>
          <w:rStyle w:val="VerbatimChar"/>
        </w:rPr>
        <w:t xml:space="preserve">## [1] "Llh: -2.12103361641612E+03; Pars:  1.165689E+00,  1.335127E-01,  1.395816E+00, -4.002309E-02"</w:t>
      </w:r>
      <w:r>
        <w:br w:type="textWrapping"/>
      </w:r>
      <w:r>
        <w:rPr>
          <w:rStyle w:val="VerbatimChar"/>
        </w:rPr>
        <w:t xml:space="preserve">## [1] "Llh: -2.12101278078252E+03; Pars:  1.164721E+00,  1.369218E-01,  1.397330E+00, -4.194553E-02"</w:t>
      </w:r>
      <w:r>
        <w:br w:type="textWrapping"/>
      </w:r>
      <w:r>
        <w:rPr>
          <w:rStyle w:val="VerbatimChar"/>
        </w:rPr>
        <w:t xml:space="preserve">## [1] "Llh: -2.12100679097027E+03; Pars:  1.160251E+00,  1.386614E-01,  1.397094E+00, -4.092060E-02"</w:t>
      </w:r>
      <w:r>
        <w:br w:type="textWrapping"/>
      </w:r>
      <w:r>
        <w:rPr>
          <w:rStyle w:val="VerbatimChar"/>
        </w:rPr>
        <w:t xml:space="preserve">## [1] "Llh: -2.12104019011248E+03; Pars:  1.141602E+00,  1.370973E-01,  1.397951E+00, -4.394595E-02"</w:t>
      </w:r>
      <w:r>
        <w:br w:type="textWrapping"/>
      </w:r>
      <w:r>
        <w:rPr>
          <w:rStyle w:val="VerbatimChar"/>
        </w:rPr>
        <w:t xml:space="preserve">## [1] "Llh: -2.12102319034142E+03; Pars:  1.173955E+00,  1.355733E-01,  1.397352E+00, -4.221413E-02"</w:t>
      </w:r>
      <w:r>
        <w:br w:type="textWrapping"/>
      </w:r>
      <w:r>
        <w:rPr>
          <w:rStyle w:val="VerbatimChar"/>
        </w:rPr>
        <w:t xml:space="preserve">## [1] "Llh: -2.12100549683347E+03; Pars:  1.171218E+00,  1.358018E-01,  1.394820E+00, -3.981597E-02"</w:t>
      </w:r>
      <w:r>
        <w:br w:type="textWrapping"/>
      </w:r>
      <w:r>
        <w:rPr>
          <w:rStyle w:val="VerbatimChar"/>
        </w:rPr>
        <w:t xml:space="preserve">## [1] "Llh: -2.12100092834199E+03; Pars:  1.176224E+00,  1.356535E-01,  1.392581E+00, -3.743266E-02"</w:t>
      </w:r>
      <w:r>
        <w:br w:type="textWrapping"/>
      </w:r>
      <w:r>
        <w:rPr>
          <w:rStyle w:val="VerbatimChar"/>
        </w:rPr>
        <w:t xml:space="preserve">## [1] "Llh: -2.12098490651451E+03; Pars:  1.172039E+00,  1.394578E-01,  1.396689E+00, -4.308026E-02"</w:t>
      </w:r>
      <w:r>
        <w:br w:type="textWrapping"/>
      </w:r>
      <w:r>
        <w:rPr>
          <w:rStyle w:val="VerbatimChar"/>
        </w:rPr>
        <w:t xml:space="preserve">## [1] "Llh: -2.12097255208791E+03; Pars:  1.175226E+00,  1.424304E-01,  1.397125E+00, -4.460884E-02"</w:t>
      </w:r>
      <w:r>
        <w:br w:type="textWrapping"/>
      </w:r>
      <w:r>
        <w:rPr>
          <w:rStyle w:val="VerbatimChar"/>
        </w:rPr>
        <w:t xml:space="preserve">## [1] "Llh: -2.12097274160382E+03; Pars:  1.164416E+00,  1.408257E-01,  1.395041E+00, -4.208658E-02"</w:t>
      </w:r>
      <w:r>
        <w:br w:type="textWrapping"/>
      </w:r>
      <w:r>
        <w:rPr>
          <w:rStyle w:val="VerbatimChar"/>
        </w:rPr>
        <w:t xml:space="preserve">## [1] "Llh: -2.12098020413611E+03; Pars:  1.166793E+00,  1.395126E-01,  1.395618E+00, -4.211847E-02"</w:t>
      </w:r>
      <w:r>
        <w:br w:type="textWrapping"/>
      </w:r>
      <w:r>
        <w:rPr>
          <w:rStyle w:val="VerbatimChar"/>
        </w:rPr>
        <w:t xml:space="preserve">## [1] "Llh: -2.12099683456250E+03; Pars:  1.172951E+00,  1.427327E-01,  1.392934E+00, -3.688501E-02"</w:t>
      </w:r>
      <w:r>
        <w:br w:type="textWrapping"/>
      </w:r>
      <w:r>
        <w:rPr>
          <w:rStyle w:val="VerbatimChar"/>
        </w:rPr>
        <w:t xml:space="preserve">## [1] "Llh: -2.12098376760018E+03; Pars:  1.170978E+00,  1.410627E-01,  1.394196E+00, -3.907359E-02"</w:t>
      </w:r>
      <w:r>
        <w:br w:type="textWrapping"/>
      </w:r>
      <w:r>
        <w:rPr>
          <w:rStyle w:val="VerbatimChar"/>
        </w:rPr>
        <w:t xml:space="preserve">## [1] "Llh: -2.12095937369020E+03; Pars:  1.183266E+00,  1.413248E-01,  1.392379E+00, -4.068024E-02"</w:t>
      </w:r>
      <w:r>
        <w:br w:type="textWrapping"/>
      </w:r>
      <w:r>
        <w:rPr>
          <w:rStyle w:val="VerbatimChar"/>
        </w:rPr>
        <w:t xml:space="preserve">## [1] "Llh: -2.12095219590937E+03; Pars:  1.194945E+00,  1.426565E-01,  1.390028E+00, -4.056006E-02"</w:t>
      </w:r>
      <w:r>
        <w:br w:type="textWrapping"/>
      </w:r>
      <w:r>
        <w:rPr>
          <w:rStyle w:val="VerbatimChar"/>
        </w:rPr>
        <w:t xml:space="preserve">## [1] "Llh: -2.12095231666065E+03; Pars:  1.176449E+00,  1.478341E-01,  1.395611E+00, -4.573188E-02"</w:t>
      </w:r>
      <w:r>
        <w:br w:type="textWrapping"/>
      </w:r>
      <w:r>
        <w:rPr>
          <w:rStyle w:val="VerbatimChar"/>
        </w:rPr>
        <w:t xml:space="preserve">## [1] "Llh: -2.12095607304025E+03; Pars:  1.176393E+00,  1.447890E-01,  1.394853E+00, -4.365707E-02"</w:t>
      </w:r>
      <w:r>
        <w:br w:type="textWrapping"/>
      </w:r>
      <w:r>
        <w:rPr>
          <w:rStyle w:val="VerbatimChar"/>
        </w:rPr>
        <w:t xml:space="preserve">## [1] "Llh: -2.12093338336757E+03; Pars:  1.184476E+00,  1.458106E-01,  1.394701E+00, -4.742009E-02"</w:t>
      </w:r>
      <w:r>
        <w:br w:type="textWrapping"/>
      </w:r>
      <w:r>
        <w:rPr>
          <w:rStyle w:val="VerbatimChar"/>
        </w:rPr>
        <w:t xml:space="preserve">## [1] "Llh: -2.12091819770077E+03; Pars:  1.191284E+00,  1.481846E-01,  1.394954E+00, -5.159334E-02"</w:t>
      </w:r>
      <w:r>
        <w:br w:type="textWrapping"/>
      </w:r>
      <w:r>
        <w:rPr>
          <w:rStyle w:val="VerbatimChar"/>
        </w:rPr>
        <w:t xml:space="preserve">## [1] "Llh: -2.12094065734397E+03; Pars:  1.204816E+00,  1.497270E-01,  1.393813E+00, -4.916048E-02"</w:t>
      </w:r>
      <w:r>
        <w:br w:type="textWrapping"/>
      </w:r>
      <w:r>
        <w:rPr>
          <w:rStyle w:val="VerbatimChar"/>
        </w:rPr>
        <w:t xml:space="preserve">## [1] "Llh: -2.12093768931255E+03; Pars:  1.194586E+00,  1.475017E-01,  1.394120E+00, -4.739200E-02"</w:t>
      </w:r>
      <w:r>
        <w:br w:type="textWrapping"/>
      </w:r>
      <w:r>
        <w:rPr>
          <w:rStyle w:val="VerbatimChar"/>
        </w:rPr>
        <w:t xml:space="preserve">## [1] "Llh: -2.12091616562233E+03; Pars:  1.203525E+00,  1.506581E-01,  1.390236E+00, -4.802980E-02"</w:t>
      </w:r>
      <w:r>
        <w:br w:type="textWrapping"/>
      </w:r>
      <w:r>
        <w:rPr>
          <w:rStyle w:val="VerbatimChar"/>
        </w:rPr>
        <w:t xml:space="preserve">## [1] "Llh: -2.12091800411778E+03; Pars:  1.217929E+00,  1.547719E-01,  1.386804E+00, -4.974028E-02"</w:t>
      </w:r>
      <w:r>
        <w:br w:type="textWrapping"/>
      </w:r>
      <w:r>
        <w:rPr>
          <w:rStyle w:val="VerbatimChar"/>
        </w:rPr>
        <w:t xml:space="preserve">## [1] "Llh: -2.12092736094049E+03; Pars:  1.216032E+00,  1.466663E-01,  1.389062E+00, -4.805572E-02"</w:t>
      </w:r>
      <w:r>
        <w:br w:type="textWrapping"/>
      </w:r>
      <w:r>
        <w:rPr>
          <w:rStyle w:val="VerbatimChar"/>
        </w:rPr>
        <w:t xml:space="preserve">## [1] "Llh: -2.12092340991254E+03; Pars:  1.206013E+00,  1.469583E-01,  1.390697E+00, -4.747476E-02"</w:t>
      </w:r>
      <w:r>
        <w:br w:type="textWrapping"/>
      </w:r>
      <w:r>
        <w:rPr>
          <w:rStyle w:val="VerbatimChar"/>
        </w:rPr>
        <w:t xml:space="preserve">## [1] "Llh: -2.12090787557659E+03; Pars:  1.202741E+00,  1.539948E-01,  1.394976E+00, -5.668489E-02"</w:t>
      </w:r>
      <w:r>
        <w:br w:type="textWrapping"/>
      </w:r>
      <w:r>
        <w:rPr>
          <w:rStyle w:val="VerbatimChar"/>
        </w:rPr>
        <w:t xml:space="preserve">## [1] "Llh: -2.12092091010376E+03; Pars:  1.206659E+00,  1.596640E-01,  1.397457E+00, -6.474731E-02"</w:t>
      </w:r>
      <w:r>
        <w:br w:type="textWrapping"/>
      </w:r>
      <w:r>
        <w:rPr>
          <w:rStyle w:val="VerbatimChar"/>
        </w:rPr>
        <w:t xml:space="preserve">## [1] "Llh: -2.12088925952583E+03; Pars:  1.207201E+00,  1.523962E-01,  1.391309E+00, -5.449939E-02"</w:t>
      </w:r>
      <w:r>
        <w:br w:type="textWrapping"/>
      </w:r>
      <w:r>
        <w:rPr>
          <w:rStyle w:val="VerbatimChar"/>
        </w:rPr>
        <w:t xml:space="preserve">## [1] "Llh: -2.12087208579016E+03; Pars:  1.213559E+00,  1.548434E-01,  1.389906E+00, -5.805309E-02"</w:t>
      </w:r>
      <w:r>
        <w:br w:type="textWrapping"/>
      </w:r>
      <w:r>
        <w:rPr>
          <w:rStyle w:val="VerbatimChar"/>
        </w:rPr>
        <w:t xml:space="preserve">## [1] "Llh: -2.12088617371412E+03; Pars:  1.199499E+00,  1.568822E-01,  1.394338E+00, -5.970580E-02"</w:t>
      </w:r>
      <w:r>
        <w:br w:type="textWrapping"/>
      </w:r>
      <w:r>
        <w:rPr>
          <w:rStyle w:val="VerbatimChar"/>
        </w:rPr>
        <w:t xml:space="preserve">## [1] "Llh: -2.12088949091053E+03; Pars:  1.201124E+00,  1.544012E-01,  1.393427E+00, -5.664804E-02"</w:t>
      </w:r>
      <w:r>
        <w:br w:type="textWrapping"/>
      </w:r>
      <w:r>
        <w:rPr>
          <w:rStyle w:val="VerbatimChar"/>
        </w:rPr>
        <w:t xml:space="preserve">## [1] "Llh: -2.12088799543861E+03; Pars:  1.218509E+00,  1.600047E-01,  1.389776E+00, -5.964345E-02"</w:t>
      </w:r>
      <w:r>
        <w:br w:type="textWrapping"/>
      </w:r>
      <w:r>
        <w:rPr>
          <w:rStyle w:val="VerbatimChar"/>
        </w:rPr>
        <w:t xml:space="preserve">## [1] "Llh: -2.12088596098673E+03; Pars:  1.211645E+00,  1.570496E-01,  1.391068E+00, -5.763092E-02"</w:t>
      </w:r>
      <w:r>
        <w:br w:type="textWrapping"/>
      </w:r>
      <w:r>
        <w:rPr>
          <w:rStyle w:val="VerbatimChar"/>
        </w:rPr>
        <w:t xml:space="preserve">## [1] "Llh: -2.12088840432887E+03; Pars:  1.210177E+00,  1.607269E-01,  1.394909E+00, -6.800755E-02"</w:t>
      </w:r>
      <w:r>
        <w:br w:type="textWrapping"/>
      </w:r>
      <w:r>
        <w:rPr>
          <w:rStyle w:val="VerbatimChar"/>
        </w:rPr>
        <w:t xml:space="preserve">## [1] "Llh: -2.12088310600994E+03; Pars:  1.208510E+00,  1.582097E-01,  1.393739E+00, -6.301311E-02"</w:t>
      </w:r>
      <w:r>
        <w:br w:type="textWrapping"/>
      </w:r>
      <w:r>
        <w:rPr>
          <w:rStyle w:val="VerbatimChar"/>
        </w:rPr>
        <w:t xml:space="preserve">## [1] "Llh: -2.12085776806558E+03; Pars:  1.213867E+00,  1.594976E-01,  1.389552E+00, -6.251657E-02"</w:t>
      </w:r>
      <w:r>
        <w:br w:type="textWrapping"/>
      </w:r>
      <w:r>
        <w:rPr>
          <w:rStyle w:val="VerbatimChar"/>
        </w:rPr>
        <w:t xml:space="preserve">## [1] "Llh: -2.12084293628254E+03; Pars:  1.219468E+00,  1.622491E-01,  1.386848E+00, -6.543240E-02"</w:t>
      </w:r>
      <w:r>
        <w:br w:type="textWrapping"/>
      </w:r>
      <w:r>
        <w:rPr>
          <w:rStyle w:val="VerbatimChar"/>
        </w:rPr>
        <w:t xml:space="preserve">## [1] "Llh: -2.12086259820892E+03; Pars:  1.227238E+00,  1.592937E-01,  1.386450E+00, -6.235897E-02"</w:t>
      </w:r>
      <w:r>
        <w:br w:type="textWrapping"/>
      </w:r>
      <w:r>
        <w:rPr>
          <w:rStyle w:val="VerbatimChar"/>
        </w:rPr>
        <w:t xml:space="preserve">## [1] "Llh: -2.12086308910815E+03; Pars:  1.220243E+00,  1.586908E-01,  1.388418E+00, -6.169567E-02"</w:t>
      </w:r>
      <w:r>
        <w:br w:type="textWrapping"/>
      </w:r>
      <w:r>
        <w:rPr>
          <w:rStyle w:val="VerbatimChar"/>
        </w:rPr>
        <w:t xml:space="preserve">## [1] "Llh: -2.12084432200599E+03; Pars:  1.222728E+00,  1.602483E-01,  1.387400E+00, -6.679786E-02"</w:t>
      </w:r>
      <w:r>
        <w:br w:type="textWrapping"/>
      </w:r>
      <w:r>
        <w:rPr>
          <w:rStyle w:val="VerbatimChar"/>
        </w:rPr>
        <w:t xml:space="preserve">## [1] "Llh: -2.12085145003024E+03; Pars:  1.219947E+00,  1.594486E-01,  1.388316E+00, -6.450613E-02"</w:t>
      </w:r>
      <w:r>
        <w:br w:type="textWrapping"/>
      </w:r>
      <w:r>
        <w:rPr>
          <w:rStyle w:val="VerbatimChar"/>
        </w:rPr>
        <w:t xml:space="preserve">## [1] "Llh: -2.12084628813988E+03; Pars:  1.233089E+00,  1.601075E-01,  1.381588E+00, -6.330805E-02"</w:t>
      </w:r>
      <w:r>
        <w:br w:type="textWrapping"/>
      </w:r>
      <w:r>
        <w:rPr>
          <w:rStyle w:val="VerbatimChar"/>
        </w:rPr>
        <w:t xml:space="preserve">## [1] "Llh: -2.12084640032348E+03; Pars:  1.226898E+00,  1.596331E-01,  1.384616E+00, -6.323431E-02"</w:t>
      </w:r>
      <w:r>
        <w:br w:type="textWrapping"/>
      </w:r>
      <w:r>
        <w:rPr>
          <w:rStyle w:val="VerbatimChar"/>
        </w:rPr>
        <w:t xml:space="preserve">## [1] "Llh: -2.12084277316336E+03; Pars:  1.237801E+00,  1.661059E-01,  1.381246E+00, -7.089555E-02"</w:t>
      </w:r>
      <w:r>
        <w:br w:type="textWrapping"/>
      </w:r>
      <w:r>
        <w:rPr>
          <w:rStyle w:val="VerbatimChar"/>
        </w:rPr>
        <w:t xml:space="preserve">## [1] "Llh: -2.12086349777454E+03; Pars:  1.250103E+00,  1.717372E-01,  1.376936E+00, -7.731679E-02"</w:t>
      </w:r>
      <w:r>
        <w:br w:type="textWrapping"/>
      </w:r>
      <w:r>
        <w:rPr>
          <w:rStyle w:val="VerbatimChar"/>
        </w:rPr>
        <w:t xml:space="preserve">## [1] "Llh: -2.12082375340286E+03; Pars:  1.229260E+00,  1.650617E-01,  1.382088E+00, -7.085797E-02"</w:t>
      </w:r>
      <w:r>
        <w:br w:type="textWrapping"/>
      </w:r>
      <w:r>
        <w:rPr>
          <w:rStyle w:val="VerbatimChar"/>
        </w:rPr>
        <w:t xml:space="preserve">## [1] "Llh: -2.12081654797790E+03; Pars:  1.230273E+00,  1.679456E-01,  1.379913E+00, -7.510747E-02"</w:t>
      </w:r>
      <w:r>
        <w:br w:type="textWrapping"/>
      </w:r>
      <w:r>
        <w:rPr>
          <w:rStyle w:val="VerbatimChar"/>
        </w:rPr>
        <w:t xml:space="preserve">## [1] "Llh: -2.12083132769907E+03; Pars:  1.222030E+00,  1.681669E-01,  1.386111E+00, -7.580860E-02"</w:t>
      </w:r>
      <w:r>
        <w:br w:type="textWrapping"/>
      </w:r>
      <w:r>
        <w:rPr>
          <w:rStyle w:val="VerbatimChar"/>
        </w:rPr>
        <w:t xml:space="preserve">## [1] "Llh: -2.12082845133221E+03; Pars:  1.224785E+00,  1.661521E-01,  1.384979E+00, -7.268346E-02"</w:t>
      </w:r>
      <w:r>
        <w:br w:type="textWrapping"/>
      </w:r>
      <w:r>
        <w:rPr>
          <w:rStyle w:val="VerbatimChar"/>
        </w:rPr>
        <w:t xml:space="preserve">## [1] "Llh: -2.12083452944318E+03; Pars:  1.233422E+00,  1.709780E-01,  1.379100E+00, -7.526158E-02"</w:t>
      </w:r>
      <w:r>
        <w:br w:type="textWrapping"/>
      </w:r>
      <w:r>
        <w:rPr>
          <w:rStyle w:val="VerbatimChar"/>
        </w:rPr>
        <w:t xml:space="preserve">## [1] "Llh: -2.12082876707136E+03; Pars:  1.230740E+00,  1.682956E-01,  1.381170E+00, -7.314565E-02"</w:t>
      </w:r>
      <w:r>
        <w:br w:type="textWrapping"/>
      </w:r>
      <w:r>
        <w:rPr>
          <w:rStyle w:val="VerbatimChar"/>
        </w:rPr>
        <w:t xml:space="preserve">## [1] "Llh: -2.12083917236594E+03; Pars:  1.242421E+00,  1.720006E-01,  1.376822E+00, -8.048366E-02"</w:t>
      </w:r>
      <w:r>
        <w:br w:type="textWrapping"/>
      </w:r>
      <w:r>
        <w:rPr>
          <w:rStyle w:val="VerbatimChar"/>
        </w:rPr>
        <w:t xml:space="preserve">## [1] "Llh: -2.12082993387601E+03; Pars:  1.236643E+00,  1.695627E-01,  1.379322E+00, -7.672085E-02"</w:t>
      </w:r>
      <w:r>
        <w:br w:type="textWrapping"/>
      </w:r>
      <w:r>
        <w:rPr>
          <w:rStyle w:val="VerbatimChar"/>
        </w:rPr>
        <w:t xml:space="preserve">## [1] "Llh: -2.12081283107563E+03; Pars:  1.223447E+00,  1.698721E-01,  1.381442E+00, -7.793316E-02"</w:t>
      </w:r>
      <w:r>
        <w:br w:type="textWrapping"/>
      </w:r>
      <w:r>
        <w:rPr>
          <w:rStyle w:val="VerbatimChar"/>
        </w:rPr>
        <w:t xml:space="preserve">## [1] "Llh: -2.12080938943162E+03; Pars:  1.216333E+00,  1.717552E-01,  1.381540E+00, -8.145197E-02"</w:t>
      </w:r>
      <w:r>
        <w:br w:type="textWrapping"/>
      </w:r>
      <w:r>
        <w:rPr>
          <w:rStyle w:val="VerbatimChar"/>
        </w:rPr>
        <w:t xml:space="preserve">## [1] "Llh: -2.12081078606006E+03; Pars:  1.214495E+00,  1.675116E-01,  1.384482E+00, -7.447343E-02"</w:t>
      </w:r>
      <w:r>
        <w:br w:type="textWrapping"/>
      </w:r>
      <w:r>
        <w:rPr>
          <w:rStyle w:val="VerbatimChar"/>
        </w:rPr>
        <w:t xml:space="preserve">## [1] "Llh: -2.12081264747056E+03; Pars:  1.219995E+00,  1.680243E-01,  1.383190E+00, -7.503528E-02"</w:t>
      </w:r>
      <w:r>
        <w:br w:type="textWrapping"/>
      </w:r>
      <w:r>
        <w:rPr>
          <w:rStyle w:val="VerbatimChar"/>
        </w:rPr>
        <w:t xml:space="preserve">## [1] "Llh: -2.12080582848217E+03; Pars:  1.212240E+00,  1.683866E-01,  1.384285E+00, -7.871251E-02"</w:t>
      </w:r>
      <w:r>
        <w:br w:type="textWrapping"/>
      </w:r>
      <w:r>
        <w:rPr>
          <w:rStyle w:val="VerbatimChar"/>
        </w:rPr>
        <w:t xml:space="preserve">## [1] "Llh: -2.12080962754032E+03; Pars:  1.203095E+00,  1.684321E-01,  1.385846E+00, -8.149594E-02"</w:t>
      </w:r>
      <w:r>
        <w:br w:type="textWrapping"/>
      </w:r>
      <w:r>
        <w:rPr>
          <w:rStyle w:val="VerbatimChar"/>
        </w:rPr>
        <w:t xml:space="preserve">## [1] "Llh: -2.12080275513496E+03; Pars:  1.211879E+00,  1.716474E-01,  1.380133E+00, -8.218923E-02"</w:t>
      </w:r>
      <w:r>
        <w:br w:type="textWrapping"/>
      </w:r>
      <w:r>
        <w:rPr>
          <w:rStyle w:val="VerbatimChar"/>
        </w:rPr>
        <w:t xml:space="preserve">## [1] "Llh: -2.12081464971099E+03; Pars:  1.205477E+00,  1.743951E-01,  1.377717E+00, -8.694211E-02"</w:t>
      </w:r>
      <w:r>
        <w:br w:type="textWrapping"/>
      </w:r>
      <w:r>
        <w:rPr>
          <w:rStyle w:val="VerbatimChar"/>
        </w:rPr>
        <w:t xml:space="preserve">## [1] "Llh: -2.12081726454722E+03; Pars:  1.197420E+00,  1.717048E-01,  1.385310E+00, -8.330610E-02"</w:t>
      </w:r>
      <w:r>
        <w:br w:type="textWrapping"/>
      </w:r>
      <w:r>
        <w:rPr>
          <w:rStyle w:val="VerbatimChar"/>
        </w:rPr>
        <w:t xml:space="preserve">## [1] "Llh: -2.12080750534896E+03; Pars:  1.221976E+00,  1.688854E-01,  1.381260E+00, -7.715713E-02"</w:t>
      </w:r>
      <w:r>
        <w:br w:type="textWrapping"/>
      </w:r>
      <w:r>
        <w:rPr>
          <w:rStyle w:val="VerbatimChar"/>
        </w:rPr>
        <w:t xml:space="preserve">## [1] "Llh: -2.12080970024734E+03; Pars:  1.216706E+00,  1.728258E-01,  1.379131E+00, -8.528199E-02"</w:t>
      </w:r>
      <w:r>
        <w:br w:type="textWrapping"/>
      </w:r>
      <w:r>
        <w:rPr>
          <w:rStyle w:val="VerbatimChar"/>
        </w:rPr>
        <w:t xml:space="preserve">## [1] "Llh: -2.12080562164007E+03; Pars:  1.216153E+00,  1.714972E-01,  1.380467E+00, -8.257985E-02"</w:t>
      </w:r>
      <w:r>
        <w:br w:type="textWrapping"/>
      </w:r>
      <w:r>
        <w:rPr>
          <w:rStyle w:val="VerbatimChar"/>
        </w:rPr>
        <w:t xml:space="preserve">## [1] "Llh: -2.12079795219358E+03; Pars:  1.214779E+00,  1.684532E-01,  1.381530E+00, -7.886739E-02"</w:t>
      </w:r>
      <w:r>
        <w:br w:type="textWrapping"/>
      </w:r>
      <w:r>
        <w:rPr>
          <w:rStyle w:val="VerbatimChar"/>
        </w:rPr>
        <w:t xml:space="preserve">## [1] "Llh: -2.12079381756199E+03; Pars:  1.214002E+00,  1.668022E-01,  1.381525E+00, -7.757510E-02"</w:t>
      </w:r>
      <w:r>
        <w:br w:type="textWrapping"/>
      </w:r>
      <w:r>
        <w:rPr>
          <w:rStyle w:val="VerbatimChar"/>
        </w:rPr>
        <w:t xml:space="preserve">## [1] "Llh: -2.12080215817145E+03; Pars:  1.205216E+00,  1.702813E-01,  1.381943E+00, -8.337122E-02"</w:t>
      </w:r>
      <w:r>
        <w:br w:type="textWrapping"/>
      </w:r>
      <w:r>
        <w:rPr>
          <w:rStyle w:val="VerbatimChar"/>
        </w:rPr>
        <w:t xml:space="preserve">## [1] "Llh: -2.12080007106158E+03; Pars:  1.209385E+00,  1.699323E-01,  1.381773E+00, -8.181770E-02"</w:t>
      </w:r>
      <w:r>
        <w:br w:type="textWrapping"/>
      </w:r>
      <w:r>
        <w:rPr>
          <w:rStyle w:val="VerbatimChar"/>
        </w:rPr>
        <w:t xml:space="preserve">## [1] "Llh: -2.12080170631978E+03; Pars:  1.213464E+00,  1.715529E-01,  1.377671E+00, -8.336843E-02"</w:t>
      </w:r>
      <w:r>
        <w:br w:type="textWrapping"/>
      </w:r>
      <w:r>
        <w:rPr>
          <w:rStyle w:val="VerbatimChar"/>
        </w:rPr>
        <w:t xml:space="preserve">## [1] "Llh: -2.12079953609910E+03; Pars:  1.213158E+00,  1.707614E-01,  1.379322E+00, -8.220445E-02"</w:t>
      </w:r>
      <w:r>
        <w:br w:type="textWrapping"/>
      </w:r>
      <w:r>
        <w:rPr>
          <w:rStyle w:val="VerbatimChar"/>
        </w:rPr>
        <w:t xml:space="preserve">## [1] "Llh: -2.12079139675721E+03; Pars:  1.208070E+00,  1.680744E-01,  1.380909E+00, -7.931339E-02"</w:t>
      </w:r>
      <w:r>
        <w:br w:type="textWrapping"/>
      </w:r>
      <w:r>
        <w:rPr>
          <w:rStyle w:val="VerbatimChar"/>
        </w:rPr>
        <w:t xml:space="preserve">## [1] "Llh: -2.12078652732959E+03; Pars:  1.204048E+00,  1.663630E-01,  1.381130E+00, -7.768015E-02"</w:t>
      </w:r>
      <w:r>
        <w:br w:type="textWrapping"/>
      </w:r>
      <w:r>
        <w:rPr>
          <w:rStyle w:val="VerbatimChar"/>
        </w:rPr>
        <w:t xml:space="preserve">## [1] "Llh: -2.12078898041870E+03; Pars:  1.208408E+00,  1.652820E-01,  1.381741E+00, -7.744947E-02"</w:t>
      </w:r>
      <w:r>
        <w:br w:type="textWrapping"/>
      </w:r>
      <w:r>
        <w:rPr>
          <w:rStyle w:val="VerbatimChar"/>
        </w:rPr>
        <w:t xml:space="preserve">## [1] "Llh: -2.12079054730513E+03; Pars:  1.209274E+00,  1.668734E-01,  1.381339E+00, -7.863441E-02"</w:t>
      </w:r>
      <w:r>
        <w:br w:type="textWrapping"/>
      </w:r>
      <w:r>
        <w:rPr>
          <w:rStyle w:val="VerbatimChar"/>
        </w:rPr>
        <w:t xml:space="preserve">## [1] "Llh: -2.12078559382424E+03; Pars:  1.210410E+00,  1.646719E-01,  1.380087E+00, -7.563689E-02"</w:t>
      </w:r>
      <w:r>
        <w:br w:type="textWrapping"/>
      </w:r>
      <w:r>
        <w:rPr>
          <w:rStyle w:val="VerbatimChar"/>
        </w:rPr>
        <w:t xml:space="preserve">## [1] "Llh: -2.12078523694100E+03; Pars:  1.210924E+00,  1.620417E-01,  1.379244E+00, -7.254649E-02"</w:t>
      </w:r>
      <w:r>
        <w:br w:type="textWrapping"/>
      </w:r>
      <w:r>
        <w:rPr>
          <w:rStyle w:val="VerbatimChar"/>
        </w:rPr>
        <w:t xml:space="preserve">## [1] "Llh: -2.12079034087623E+03; Pars:  1.205534E+00,  1.594831E-01,  1.382500E+00, -7.042116E-02"</w:t>
      </w:r>
      <w:r>
        <w:br w:type="textWrapping"/>
      </w:r>
      <w:r>
        <w:rPr>
          <w:rStyle w:val="VerbatimChar"/>
        </w:rPr>
        <w:t xml:space="preserve">## [1] "Llh: -2.12078673911198E+03; Pars:  1.207435E+00,  1.623027E-01,  1.381705E+00, -7.336698E-02"</w:t>
      </w:r>
      <w:r>
        <w:br w:type="textWrapping"/>
      </w:r>
      <w:r>
        <w:rPr>
          <w:rStyle w:val="VerbatimChar"/>
        </w:rPr>
        <w:t xml:space="preserve">## [1] "Llh: -2.12078301345417E+03; Pars:  1.201433E+00,  1.611926E-01,  1.380384E+00, -7.294645E-02"</w:t>
      </w:r>
      <w:r>
        <w:br w:type="textWrapping"/>
      </w:r>
      <w:r>
        <w:rPr>
          <w:rStyle w:val="VerbatimChar"/>
        </w:rPr>
        <w:t xml:space="preserve">## [1] "Llh: -2.12078673272236E+03; Pars:  1.195197E+00,  1.583878E-01,  1.379814E+00, -7.063212E-02"</w:t>
      </w:r>
      <w:r>
        <w:br w:type="textWrapping"/>
      </w:r>
      <w:r>
        <w:rPr>
          <w:rStyle w:val="VerbatimChar"/>
        </w:rPr>
        <w:t xml:space="preserve">## [1] "Llh: -2.12078259109372E+03; Pars:  1.203507E+00,  1.606680E-01,  1.379490E+00, -7.082057E-02"</w:t>
      </w:r>
      <w:r>
        <w:br w:type="textWrapping"/>
      </w:r>
      <w:r>
        <w:rPr>
          <w:rStyle w:val="VerbatimChar"/>
        </w:rPr>
        <w:t xml:space="preserve">## [1] "Llh: -2.12078604233910E+03; Pars:  1.201064E+00,  1.583610E-01,  1.378366E+00, -6.750611E-02"</w:t>
      </w:r>
      <w:r>
        <w:br w:type="textWrapping"/>
      </w:r>
      <w:r>
        <w:rPr>
          <w:rStyle w:val="VerbatimChar"/>
        </w:rPr>
        <w:t xml:space="preserve">## [1] "Llh: -2.12078129517615E+03; Pars:  1.202515E+00,  1.628300E-01,  1.378421E+00, -7.362985E-02"</w:t>
      </w:r>
      <w:r>
        <w:br w:type="textWrapping"/>
      </w:r>
      <w:r>
        <w:rPr>
          <w:rStyle w:val="VerbatimChar"/>
        </w:rPr>
        <w:t xml:space="preserve">## [1] "Llh: -2.12078316221082E+03; Pars:  1.200062E+00,  1.630937E-01,  1.376782E+00, -7.376128E-02"</w:t>
      </w:r>
      <w:r>
        <w:br w:type="textWrapping"/>
      </w:r>
      <w:r>
        <w:rPr>
          <w:rStyle w:val="VerbatimChar"/>
        </w:rPr>
        <w:t xml:space="preserve">## [1] "Llh: -2.12079042816631E+03; Pars:  1.205130E+00,  1.570031E-01,  1.377642E+00, -6.729152E-02"</w:t>
      </w:r>
      <w:r>
        <w:br w:type="textWrapping"/>
      </w:r>
      <w:r>
        <w:rPr>
          <w:rStyle w:val="VerbatimChar"/>
        </w:rPr>
        <w:t xml:space="preserve">## [1] "Llh: -2.12078266374045E+03; Pars:  1.204319E+00,  1.640230E-01,  1.380257E+00, -7.508300E-02"</w:t>
      </w:r>
      <w:r>
        <w:br w:type="textWrapping"/>
      </w:r>
      <w:r>
        <w:rPr>
          <w:rStyle w:val="VerbatimChar"/>
        </w:rPr>
        <w:t xml:space="preserve">## [1] "Llh: -2.12078239790649E+03; Pars:  1.195015E+00,  1.623151E-01,  1.380032E+00, -7.369344E-02"</w:t>
      </w:r>
      <w:r>
        <w:br w:type="textWrapping"/>
      </w:r>
      <w:r>
        <w:rPr>
          <w:rStyle w:val="VerbatimChar"/>
        </w:rPr>
        <w:t xml:space="preserve">## [1] "Llh: -2.12078149587820E+03; Pars:  1.198972E+00,  1.622467E-01,  1.379835E+00, -7.340670E-02"</w:t>
      </w:r>
      <w:r>
        <w:br w:type="textWrapping"/>
      </w:r>
      <w:r>
        <w:rPr>
          <w:rStyle w:val="VerbatimChar"/>
        </w:rPr>
        <w:t xml:space="preserve">## [1] "Llh: -2.12078131690515E+03; Pars:  1.203221E+00,  1.636913E-01,  1.378618E+00, -7.352361E-02"</w:t>
      </w:r>
      <w:r>
        <w:br w:type="textWrapping"/>
      </w:r>
      <w:r>
        <w:rPr>
          <w:rStyle w:val="VerbatimChar"/>
        </w:rPr>
        <w:t xml:space="preserve">## [1] "Llh: -2.12078112419637E+03; Pars:  1.202773E+00,  1.630666E-01,  1.379059E+00, -7.337932E-02"</w:t>
      </w:r>
      <w:r>
        <w:br w:type="textWrapping"/>
      </w:r>
      <w:r>
        <w:rPr>
          <w:rStyle w:val="VerbatimChar"/>
        </w:rPr>
        <w:t xml:space="preserve">## [1] "Llh: -2.12078263527382E+03; Pars:  1.199567E+00,  1.603826E-01,  1.378146E+00, -7.053522E-02"</w:t>
      </w:r>
      <w:r>
        <w:br w:type="textWrapping"/>
      </w:r>
      <w:r>
        <w:rPr>
          <w:rStyle w:val="VerbatimChar"/>
        </w:rPr>
        <w:t xml:space="preserve">## [1] "Llh: -2.12078154049971E+03; Pars:  1.200753E+00,  1.612927E-01,  1.378674E+00, -7.167216E-02"</w:t>
      </w:r>
      <w:r>
        <w:br w:type="textWrapping"/>
      </w:r>
      <w:r>
        <w:rPr>
          <w:rStyle w:val="VerbatimChar"/>
        </w:rPr>
        <w:t xml:space="preserve">## [1] "Llh: -2.12078206718651E+03; Pars:  1.199002E+00,  1.640501E-01,  1.378504E+00, -7.522345E-02"</w:t>
      </w:r>
      <w:r>
        <w:br w:type="textWrapping"/>
      </w:r>
      <w:r>
        <w:rPr>
          <w:rStyle w:val="VerbatimChar"/>
        </w:rPr>
        <w:t xml:space="preserve">## [1] "Llh: -2.12078128947422E+03; Pars:  1.200127E+00,  1.632045E-01,  1.378751E+00, -7.412273E-02"</w:t>
      </w:r>
      <w:r>
        <w:br w:type="textWrapping"/>
      </w:r>
      <w:r>
        <w:rPr>
          <w:rStyle w:val="VerbatimChar"/>
        </w:rPr>
        <w:t xml:space="preserve">## [1] "Llh: -2.12078190271267E+03; Pars:  1.201438E+00,  1.643812E-01,  1.379359E+00, -7.559713E-02"</w:t>
      </w:r>
      <w:r>
        <w:br w:type="textWrapping"/>
      </w:r>
      <w:r>
        <w:rPr>
          <w:rStyle w:val="VerbatimChar"/>
        </w:rPr>
        <w:t xml:space="preserve">## [1] "Llh: -2.12078117637713E+03; Pars:  1.200925E+00,  1.620649E-01,  1.378845E+00, -7.265341E-02"</w:t>
      </w:r>
      <w:r>
        <w:br w:type="textWrapping"/>
      </w:r>
      <w:r>
        <w:rPr>
          <w:rStyle w:val="VerbatimChar"/>
        </w:rPr>
        <w:t xml:space="preserve">## [1] "Llh: -2.12078172437895E+03; Pars:  1.204202E+00,  1.633363E-01,  1.377704E+00, -7.348595E-02"</w:t>
      </w:r>
      <w:r>
        <w:br w:type="textWrapping"/>
      </w:r>
      <w:r>
        <w:rPr>
          <w:rStyle w:val="VerbatimChar"/>
        </w:rPr>
        <w:t xml:space="preserve">## [1] "Llh: -2.12078116229214E+03; Pars:  1.200278E+00,  1.625191E-01,  1.379302E+00, -7.342651E-02"</w:t>
      </w:r>
      <w:r>
        <w:br w:type="textWrapping"/>
      </w:r>
      <w:r>
        <w:rPr>
          <w:rStyle w:val="VerbatimChar"/>
        </w:rPr>
        <w:t xml:space="preserve">## [1] "Llh: -2.12078107735835E+03; Pars:  1.199537E+00,  1.625976E-01,  1.379557E+00, -7.316114E-02"</w:t>
      </w:r>
      <w:r>
        <w:br w:type="textWrapping"/>
      </w:r>
      <w:r>
        <w:rPr>
          <w:rStyle w:val="VerbatimChar"/>
        </w:rPr>
        <w:t xml:space="preserve">## [1] "Llh: -2.12078135889810E+03; Pars:  1.198051E+00,  1.624814E-01,  1.380126E+00, -7.292678E-02"</w:t>
      </w:r>
      <w:r>
        <w:br w:type="textWrapping"/>
      </w:r>
      <w:r>
        <w:rPr>
          <w:rStyle w:val="VerbatimChar"/>
        </w:rPr>
        <w:t xml:space="preserve">## [1] "Llh: -2.12078133174637E+03; Pars:  1.201629E+00,  1.619196E-01,  1.379631E+00, -7.218746E-02"</w:t>
      </w:r>
      <w:r>
        <w:br w:type="textWrapping"/>
      </w:r>
      <w:r>
        <w:rPr>
          <w:rStyle w:val="VerbatimChar"/>
        </w:rPr>
        <w:t xml:space="preserve">## [1] "Llh: -2.12078109457043E+03; Pars:  1.200502E+00,  1.628833E-01,  1.378971E+00, -7.363891E-02"</w:t>
      </w:r>
      <w:r>
        <w:br w:type="textWrapping"/>
      </w:r>
      <w:r>
        <w:rPr>
          <w:rStyle w:val="VerbatimChar"/>
        </w:rPr>
        <w:t xml:space="preserve">## [1] "Llh: -2.12078126034138E+03; Pars:  1.200620E+00,  1.634685E-01,  1.379600E+00, -7.414953E-02"</w:t>
      </w:r>
      <w:r>
        <w:br w:type="textWrapping"/>
      </w:r>
      <w:r>
        <w:rPr>
          <w:rStyle w:val="VerbatimChar"/>
        </w:rPr>
        <w:t xml:space="preserve">## [1] "Llh: -2.12078106322099E+03; Pars:  1.200848E+00,  1.624158E-01,  1.379034E+00, -7.302744E-02"</w:t>
      </w:r>
      <w:r>
        <w:br w:type="textWrapping"/>
      </w:r>
      <w:r>
        <w:rPr>
          <w:rStyle w:val="VerbatimChar"/>
        </w:rPr>
        <w:t xml:space="preserve">## [1] "Llh: -2.12078099316314E+03; Pars:  1.201552E+00,  1.629625E-01,  1.379009E+00, -7.317689E-02"</w:t>
      </w:r>
      <w:r>
        <w:br w:type="textWrapping"/>
      </w:r>
      <w:r>
        <w:rPr>
          <w:rStyle w:val="VerbatimChar"/>
        </w:rPr>
        <w:t xml:space="preserve">## [1] "Llh: -2.12078108710231E+03; Pars:  1.202190E+00,  1.631842E-01,  1.378862E+00, -7.305207E-02"</w:t>
      </w:r>
      <w:r>
        <w:br w:type="textWrapping"/>
      </w:r>
      <w:r>
        <w:rPr>
          <w:rStyle w:val="VerbatimChar"/>
        </w:rPr>
        <w:t xml:space="preserve">## [1] "Llh: -2.12078123418118E+03; Pars:  1.198450E+00,  1.623629E-01,  1.379226E+00, -7.312287E-02"</w:t>
      </w:r>
      <w:r>
        <w:br w:type="textWrapping"/>
      </w:r>
      <w:r>
        <w:rPr>
          <w:rStyle w:val="VerbatimChar"/>
        </w:rPr>
        <w:t xml:space="preserve">## [1] "Llh: -2.12078102245104E+03; Pars:  1.201691E+00,  1.628907E-01,  1.379101E+00, -7.331520E-02"</w:t>
      </w:r>
      <w:r>
        <w:br w:type="textWrapping"/>
      </w:r>
      <w:r>
        <w:rPr>
          <w:rStyle w:val="VerbatimChar"/>
        </w:rPr>
        <w:t xml:space="preserve">## [1] "Llh: -2.12078102693785E+03; Pars:  1.201312E+00,  1.625500E-01,  1.379380E+00, -7.270142E-02"</w:t>
      </w:r>
      <w:r>
        <w:br w:type="textWrapping"/>
      </w:r>
      <w:r>
        <w:rPr>
          <w:rStyle w:val="VerbatimChar"/>
        </w:rPr>
        <w:t xml:space="preserve">## [1] "Llh: -2.12078098983672E+03; Pars:  1.201109E+00,  1.626333E-01,  1.379277E+00, -7.293579E-02"</w:t>
      </w:r>
      <w:r>
        <w:br w:type="textWrapping"/>
      </w:r>
      <w:r>
        <w:rPr>
          <w:rStyle w:val="VerbatimChar"/>
        </w:rPr>
        <w:t xml:space="preserve">## [1] "Llh: -2.12078115408702E+03; Pars:  1.203066E+00,  1.628536E-01,  1.378653E+00, -7.306653E-02"</w:t>
      </w:r>
      <w:r>
        <w:br w:type="textWrapping"/>
      </w:r>
      <w:r>
        <w:rPr>
          <w:rStyle w:val="VerbatimChar"/>
        </w:rPr>
        <w:t xml:space="preserve">## [1] "Llh: -2.12078100110834E+03; Pars:  1.200418E+00,  1.626616E-01,  1.379331E+00, -7.313748E-02"</w:t>
      </w:r>
      <w:r>
        <w:br w:type="textWrapping"/>
      </w:r>
      <w:r>
        <w:rPr>
          <w:rStyle w:val="VerbatimChar"/>
        </w:rPr>
        <w:t xml:space="preserve">## [1] "Llh: -2.12078105235002E+03; Pars:  1.201537E+00,  1.631583E-01,  1.379325E+00, -7.325525E-02"</w:t>
      </w:r>
      <w:r>
        <w:br w:type="textWrapping"/>
      </w:r>
      <w:r>
        <w:rPr>
          <w:rStyle w:val="VerbatimChar"/>
        </w:rPr>
        <w:t xml:space="preserve">## [1] "Llh: -2.12078100348688E+03; Pars:  1.201365E+00,  1.629727E-01,  1.379252E+00, -7.319830E-02"</w:t>
      </w:r>
      <w:r>
        <w:br w:type="textWrapping"/>
      </w:r>
      <w:r>
        <w:rPr>
          <w:rStyle w:val="VerbatimChar"/>
        </w:rPr>
        <w:t xml:space="preserve">## [1] "Llh: -2.12078097003495E+03; Pars:  1.200531E+00,  1.627243E-01,  1.379334E+00, -7.290903E-02"</w:t>
      </w:r>
      <w:r>
        <w:br w:type="textWrapping"/>
      </w:r>
      <w:r>
        <w:rPr>
          <w:rStyle w:val="VerbatimChar"/>
        </w:rPr>
        <w:t xml:space="preserve">## [1] "Llh: -2.12078099244887E+03; Pars:  1.199952E+00,  1.626411E-01,  1.379450E+00, -7.270594E-02"</w:t>
      </w:r>
      <w:r>
        <w:br w:type="textWrapping"/>
      </w:r>
      <w:r>
        <w:rPr>
          <w:rStyle w:val="VerbatimChar"/>
        </w:rPr>
        <w:t xml:space="preserve">## [1] "Llh: -2.12078098525023E+03; Pars:  1.200441E+00,  1.625182E-01,  1.379223E+00, -7.288130E-02"</w:t>
      </w:r>
      <w:r>
        <w:br w:type="textWrapping"/>
      </w:r>
      <w:r>
        <w:rPr>
          <w:rStyle w:val="VerbatimChar"/>
        </w:rPr>
        <w:t xml:space="preserve">## [1] "Llh: -2.12078097169129E+03; Pars:  1.200672E+00,  1.626318E-01,  1.379230E+00, -7.296055E-02"</w:t>
      </w:r>
      <w:r>
        <w:br w:type="textWrapping"/>
      </w:r>
      <w:r>
        <w:rPr>
          <w:rStyle w:val="VerbatimChar"/>
        </w:rPr>
        <w:t xml:space="preserve">## [1] "Llh: -2.12078120485912E+03; Pars:  1.202935E+00,  1.627243E-01,  1.379334E+00, -7.290903E-02"</w:t>
      </w:r>
      <w:r>
        <w:br w:type="textWrapping"/>
      </w:r>
      <w:r>
        <w:rPr>
          <w:rStyle w:val="VerbatimChar"/>
        </w:rPr>
        <w:t xml:space="preserve">## [1] "Llh: -2.12078097003495E+03; Pars:  1.200531E+00,  1.627243E-01,  1.379334E+00, -7.290903E-02"</w:t>
      </w:r>
      <w:r>
        <w:br w:type="textWrapping"/>
      </w:r>
      <w:r>
        <w:rPr>
          <w:rStyle w:val="VerbatimChar"/>
        </w:rPr>
        <w:t xml:space="preserve">## [1] "Llh: -2.12078153013798E+03; Pars:  1.201733E+00,  1.637243E-01,  1.379334E+00, -7.290903E-02"</w:t>
      </w:r>
      <w:r>
        <w:br w:type="textWrapping"/>
      </w:r>
      <w:r>
        <w:rPr>
          <w:rStyle w:val="VerbatimChar"/>
        </w:rPr>
        <w:t xml:space="preserve">## [1] "Llh: -2.12078167889928E+03; Pars:  1.201733E+00,  1.617243E-01,  1.379334E+00, -7.290903E-02"</w:t>
      </w:r>
      <w:r>
        <w:br w:type="textWrapping"/>
      </w:r>
      <w:r>
        <w:rPr>
          <w:rStyle w:val="VerbatimChar"/>
        </w:rPr>
        <w:t xml:space="preserve">## [1] "Llh: -2.12078204855559E+03; Pars:  1.201733E+00,  1.627243E-01,  1.380714E+00, -7.290903E-02"</w:t>
      </w:r>
      <w:r>
        <w:br w:type="textWrapping"/>
      </w:r>
      <w:r>
        <w:rPr>
          <w:rStyle w:val="VerbatimChar"/>
        </w:rPr>
        <w:t xml:space="preserve">## [1] "Llh: -2.12078138542257E+03; Pars:  1.201733E+00,  1.627243E-01,  1.377955E+00, -7.290903E-02"</w:t>
      </w:r>
      <w:r>
        <w:br w:type="textWrapping"/>
      </w:r>
      <w:r>
        <w:rPr>
          <w:rStyle w:val="VerbatimChar"/>
        </w:rPr>
        <w:t xml:space="preserve">## [1] "Llh: -2.12078135105015E+03; Pars:  1.201733E+00,  1.627243E-01,  1.379334E+00, -7.190903E-02"</w:t>
      </w:r>
      <w:r>
        <w:br w:type="textWrapping"/>
      </w:r>
      <w:r>
        <w:rPr>
          <w:rStyle w:val="VerbatimChar"/>
        </w:rPr>
        <w:t xml:space="preserve">## [1] "Llh: -2.12078138152621E+03; Pars:  1.201733E+00,  1.627243E-01,  1.379334E+00, -7.390903E-02"</w:t>
      </w:r>
      <w:r>
        <w:br w:type="textWrapping"/>
      </w:r>
      <w:r>
        <w:rPr>
          <w:rStyle w:val="VerbatimChar"/>
        </w:rPr>
        <w:t xml:space="preserve">## [1] "Llh: -2.12078097003495E+03; Pars:  1.200531E+00,  1.627243E-01,  1.379334E+00, -7.290903E-02"</w:t>
      </w:r>
      <w:r>
        <w:br w:type="textWrapping"/>
      </w:r>
      <w:r>
        <w:rPr>
          <w:rStyle w:val="VerbatimChar"/>
        </w:rPr>
        <w:t xml:space="preserve">## [1] "Llh: -2.12078114292389E+03; Pars:  1.198133E+00,  1.627243E-01,  1.379334E+00, -7.290903E-02"</w:t>
      </w:r>
      <w:r>
        <w:br w:type="textWrapping"/>
      </w:r>
      <w:r>
        <w:rPr>
          <w:rStyle w:val="VerbatimChar"/>
        </w:rPr>
        <w:t xml:space="preserve">## [1] "Llh: -2.12078159711491E+03; Pars:  1.199331E+00,  1.637243E-01,  1.379334E+00, -7.290903E-02"</w:t>
      </w:r>
      <w:r>
        <w:br w:type="textWrapping"/>
      </w:r>
      <w:r>
        <w:rPr>
          <w:rStyle w:val="VerbatimChar"/>
        </w:rPr>
        <w:t xml:space="preserve">## [1] "Llh: -2.12078155297628E+03; Pars:  1.199331E+00,  1.617243E-01,  1.379334E+00, -7.290903E-02"</w:t>
      </w:r>
      <w:r>
        <w:br w:type="textWrapping"/>
      </w:r>
      <w:r>
        <w:rPr>
          <w:rStyle w:val="VerbatimChar"/>
        </w:rPr>
        <w:t xml:space="preserve">## [1] "Llh: -2.12078175880941E+03; Pars:  1.199331E+00,  1.627243E-01,  1.380714E+00, -7.290903E-02"</w:t>
      </w:r>
      <w:r>
        <w:br w:type="textWrapping"/>
      </w:r>
      <w:r>
        <w:rPr>
          <w:rStyle w:val="VerbatimChar"/>
        </w:rPr>
        <w:t xml:space="preserve">## [1] "Llh: -2.12078161202804E+03; Pars:  1.199331E+00,  1.627243E-01,  1.377955E+00, -7.290903E-02"</w:t>
      </w:r>
      <w:r>
        <w:br w:type="textWrapping"/>
      </w:r>
      <w:r>
        <w:rPr>
          <w:rStyle w:val="VerbatimChar"/>
        </w:rPr>
        <w:t xml:space="preserve">## [1] "Llh: -2.12078131582156E+03; Pars:  1.199331E+00,  1.627243E-01,  1.379334E+00, -7.190903E-02"</w:t>
      </w:r>
      <w:r>
        <w:br w:type="textWrapping"/>
      </w:r>
      <w:r>
        <w:rPr>
          <w:rStyle w:val="VerbatimChar"/>
        </w:rPr>
        <w:t xml:space="preserve">## [1] "Llh: -2.12078135450648E+03; Pars:  1.199331E+00,  1.627243E-01,  1.379334E+00, -7.390903E-02"</w:t>
      </w:r>
      <w:r>
        <w:br w:type="textWrapping"/>
      </w:r>
      <w:r>
        <w:rPr>
          <w:rStyle w:val="VerbatimChar"/>
        </w:rPr>
        <w:t xml:space="preserve">## [1] "Llh: -2.12078153013798E+03; Pars:  1.201733E+00,  1.637243E-01,  1.379334E+00, -7.290903E-02"</w:t>
      </w:r>
      <w:r>
        <w:br w:type="textWrapping"/>
      </w:r>
      <w:r>
        <w:rPr>
          <w:rStyle w:val="VerbatimChar"/>
        </w:rPr>
        <w:t xml:space="preserve">## [1] "Llh: -2.12078159711491E+03; Pars:  1.199331E+00,  1.637243E-01,  1.379334E+00, -7.290903E-02"</w:t>
      </w:r>
      <w:r>
        <w:br w:type="textWrapping"/>
      </w:r>
      <w:r>
        <w:rPr>
          <w:rStyle w:val="VerbatimChar"/>
        </w:rPr>
        <w:t xml:space="preserve">## [1] "Llh: -2.12078309234236E+03; Pars:  1.200531E+00,  1.647243E-01,  1.379334E+00, -7.290903E-02"</w:t>
      </w:r>
      <w:r>
        <w:br w:type="textWrapping"/>
      </w:r>
      <w:r>
        <w:rPr>
          <w:rStyle w:val="VerbatimChar"/>
        </w:rPr>
        <w:t xml:space="preserve">## [1] "Llh: -2.12078097003495E+03; Pars:  1.200531E+00,  1.627243E-01,  1.379334E+00, -7.290903E-02"</w:t>
      </w:r>
      <w:r>
        <w:br w:type="textWrapping"/>
      </w:r>
      <w:r>
        <w:rPr>
          <w:rStyle w:val="VerbatimChar"/>
        </w:rPr>
        <w:t xml:space="preserve">## [1] "Llh: -2.12078243608305E+03; Pars:  1.200531E+00,  1.637243E-01,  1.380714E+00, -7.290903E-02"</w:t>
      </w:r>
      <w:r>
        <w:br w:type="textWrapping"/>
      </w:r>
      <w:r>
        <w:rPr>
          <w:rStyle w:val="VerbatimChar"/>
        </w:rPr>
        <w:t xml:space="preserve">## [1] "Llh: -2.12078194936707E+03; Pars:  1.200531E+00,  1.637243E-01,  1.377955E+00, -7.290903E-02"</w:t>
      </w:r>
      <w:r>
        <w:br w:type="textWrapping"/>
      </w:r>
      <w:r>
        <w:rPr>
          <w:rStyle w:val="VerbatimChar"/>
        </w:rPr>
        <w:t xml:space="preserve">## [1] "Llh: -2.12078248483555E+03; Pars:  1.200531E+00,  1.637243E-01,  1.379334E+00, -7.190903E-02"</w:t>
      </w:r>
      <w:r>
        <w:br w:type="textWrapping"/>
      </w:r>
      <w:r>
        <w:rPr>
          <w:rStyle w:val="VerbatimChar"/>
        </w:rPr>
        <w:t xml:space="preserve">## [1] "Llh: -2.12078119980205E+03; Pars:  1.200531E+00,  1.637243E-01,  1.379334E+00, -7.390903E-02"</w:t>
      </w:r>
      <w:r>
        <w:br w:type="textWrapping"/>
      </w:r>
      <w:r>
        <w:rPr>
          <w:rStyle w:val="VerbatimChar"/>
        </w:rPr>
        <w:t xml:space="preserve">## [1] "Llh: -2.12078167889928E+03; Pars:  1.201733E+00,  1.617243E-01,  1.379334E+00, -7.290903E-02"</w:t>
      </w:r>
      <w:r>
        <w:br w:type="textWrapping"/>
      </w:r>
      <w:r>
        <w:rPr>
          <w:rStyle w:val="VerbatimChar"/>
        </w:rPr>
        <w:t xml:space="preserve">## [1] "Llh: -2.12078155297628E+03; Pars:  1.199331E+00,  1.617243E-01,  1.379334E+00, -7.290903E-02"</w:t>
      </w:r>
      <w:r>
        <w:br w:type="textWrapping"/>
      </w:r>
      <w:r>
        <w:rPr>
          <w:rStyle w:val="VerbatimChar"/>
        </w:rPr>
        <w:t xml:space="preserve">## [1] "Llh: -2.12078097003495E+03; Pars:  1.200531E+00,  1.627243E-01,  1.379334E+00, -7.290903E-02"</w:t>
      </w:r>
      <w:r>
        <w:br w:type="textWrapping"/>
      </w:r>
      <w:r>
        <w:rPr>
          <w:rStyle w:val="VerbatimChar"/>
        </w:rPr>
        <w:t xml:space="preserve">## [1] "Llh: -2.12078322818944E+03; Pars:  1.200531E+00,  1.607243E-01,  1.379334E+00, -7.290903E-02"</w:t>
      </w:r>
      <w:r>
        <w:br w:type="textWrapping"/>
      </w:r>
      <w:r>
        <w:rPr>
          <w:rStyle w:val="VerbatimChar"/>
        </w:rPr>
        <w:t xml:space="preserve">## [1] "Llh: -2.12078240570610E+03; Pars:  1.200531E+00,  1.617243E-01,  1.380714E+00, -7.290903E-02"</w:t>
      </w:r>
      <w:r>
        <w:br w:type="textWrapping"/>
      </w:r>
      <w:r>
        <w:rPr>
          <w:rStyle w:val="VerbatimChar"/>
        </w:rPr>
        <w:t xml:space="preserve">## [1] "Llh: -2.12078208492500E+03; Pars:  1.200531E+00,  1.617243E-01,  1.377955E+00, -7.290903E-02"</w:t>
      </w:r>
      <w:r>
        <w:br w:type="textWrapping"/>
      </w:r>
      <w:r>
        <w:rPr>
          <w:rStyle w:val="VerbatimChar"/>
        </w:rPr>
        <w:t xml:space="preserve">## [1] "Llh: -2.12078121765313E+03; Pars:  1.200531E+00,  1.617243E-01,  1.379334E+00, -7.190903E-02"</w:t>
      </w:r>
      <w:r>
        <w:br w:type="textWrapping"/>
      </w:r>
      <w:r>
        <w:rPr>
          <w:rStyle w:val="VerbatimChar"/>
        </w:rPr>
        <w:t xml:space="preserve">## [1] "Llh: -2.12078257187791E+03; Pars:  1.200531E+00,  1.617243E-01,  1.379334E+00, -7.390903E-02"</w:t>
      </w:r>
      <w:r>
        <w:br w:type="textWrapping"/>
      </w:r>
      <w:r>
        <w:rPr>
          <w:rStyle w:val="VerbatimChar"/>
        </w:rPr>
        <w:t xml:space="preserve">## [1] "Llh: -2.12078204855559E+03; Pars:  1.201733E+00,  1.627243E-01,  1.380714E+00, -7.290903E-02"</w:t>
      </w:r>
      <w:r>
        <w:br w:type="textWrapping"/>
      </w:r>
      <w:r>
        <w:rPr>
          <w:rStyle w:val="VerbatimChar"/>
        </w:rPr>
        <w:t xml:space="preserve">## [1] "Llh: -2.12078175880941E+03; Pars:  1.199331E+00,  1.627243E-01,  1.380714E+00, -7.290903E-02"</w:t>
      </w:r>
      <w:r>
        <w:br w:type="textWrapping"/>
      </w:r>
      <w:r>
        <w:rPr>
          <w:rStyle w:val="VerbatimChar"/>
        </w:rPr>
        <w:t xml:space="preserve">## [1] "Llh: -2.12078243608305E+03; Pars:  1.200531E+00,  1.637243E-01,  1.380714E+00, -7.290903E-02"</w:t>
      </w:r>
      <w:r>
        <w:br w:type="textWrapping"/>
      </w:r>
      <w:r>
        <w:rPr>
          <w:rStyle w:val="VerbatimChar"/>
        </w:rPr>
        <w:t xml:space="preserve">## [1] "Llh: -2.12078240570610E+03; Pars:  1.200531E+00,  1.617243E-01,  1.380714E+00, -7.290903E-02"</w:t>
      </w:r>
      <w:r>
        <w:br w:type="textWrapping"/>
      </w:r>
      <w:r>
        <w:rPr>
          <w:rStyle w:val="VerbatimChar"/>
        </w:rPr>
        <w:t xml:space="preserve">## [1] "Llh: -2.12078409449818E+03; Pars:  1.200531E+00,  1.627243E-01,  1.382095E+00, -7.290903E-02"</w:t>
      </w:r>
      <w:r>
        <w:br w:type="textWrapping"/>
      </w:r>
      <w:r>
        <w:rPr>
          <w:rStyle w:val="VerbatimChar"/>
        </w:rPr>
        <w:t xml:space="preserve">## [1] "Llh: -2.12078097003495E+03; Pars:  1.200531E+00,  1.627243E-01,  1.379334E+00, -7.290903E-02"</w:t>
      </w:r>
      <w:r>
        <w:br w:type="textWrapping"/>
      </w:r>
      <w:r>
        <w:rPr>
          <w:rStyle w:val="VerbatimChar"/>
        </w:rPr>
        <w:t xml:space="preserve">## [1] "Llh: -2.12078218604461E+03; Pars:  1.200531E+00,  1.627243E-01,  1.380714E+00, -7.190903E-02"</w:t>
      </w:r>
      <w:r>
        <w:br w:type="textWrapping"/>
      </w:r>
      <w:r>
        <w:rPr>
          <w:rStyle w:val="VerbatimChar"/>
        </w:rPr>
        <w:t xml:space="preserve">## [1] "Llh: -2.12078217733530E+03; Pars:  1.200531E+00,  1.627243E-01,  1.380714E+00, -7.390903E-02"</w:t>
      </w:r>
      <w:r>
        <w:br w:type="textWrapping"/>
      </w:r>
      <w:r>
        <w:rPr>
          <w:rStyle w:val="VerbatimChar"/>
        </w:rPr>
        <w:t xml:space="preserve">## [1] "Llh: -2.12078138542257E+03; Pars:  1.201733E+00,  1.627243E-01,  1.377955E+00, -7.290903E-02"</w:t>
      </w:r>
      <w:r>
        <w:br w:type="textWrapping"/>
      </w:r>
      <w:r>
        <w:rPr>
          <w:rStyle w:val="VerbatimChar"/>
        </w:rPr>
        <w:t xml:space="preserve">## [1] "Llh: -2.12078161202804E+03; Pars:  1.199331E+00,  1.627243E-01,  1.377955E+00, -7.290903E-02"</w:t>
      </w:r>
      <w:r>
        <w:br w:type="textWrapping"/>
      </w:r>
      <w:r>
        <w:rPr>
          <w:rStyle w:val="VerbatimChar"/>
        </w:rPr>
        <w:t xml:space="preserve">## [1] "Llh: -2.12078194936707E+03; Pars:  1.200531E+00,  1.637243E-01,  1.377955E+00, -7.290903E-02"</w:t>
      </w:r>
      <w:r>
        <w:br w:type="textWrapping"/>
      </w:r>
      <w:r>
        <w:rPr>
          <w:rStyle w:val="VerbatimChar"/>
        </w:rPr>
        <w:t xml:space="preserve">## [1] "Llh: -2.12078208492500E+03; Pars:  1.200531E+00,  1.617243E-01,  1.377955E+00, -7.290903E-02"</w:t>
      </w:r>
      <w:r>
        <w:br w:type="textWrapping"/>
      </w:r>
      <w:r>
        <w:rPr>
          <w:rStyle w:val="VerbatimChar"/>
        </w:rPr>
        <w:t xml:space="preserve">## [1] "Llh: -2.12078097003495E+03; Pars:  1.200531E+00,  1.627243E-01,  1.379334E+00, -7.290903E-02"</w:t>
      </w:r>
      <w:r>
        <w:br w:type="textWrapping"/>
      </w:r>
      <w:r>
        <w:rPr>
          <w:rStyle w:val="VerbatimChar"/>
        </w:rPr>
        <w:t xml:space="preserve">## [1] "Llh: -2.12078328721218E+03; Pars:  1.200531E+00,  1.627243E-01,  1.376578E+00, -7.290903E-02"</w:t>
      </w:r>
      <w:r>
        <w:br w:type="textWrapping"/>
      </w:r>
      <w:r>
        <w:rPr>
          <w:rStyle w:val="VerbatimChar"/>
        </w:rPr>
        <w:t xml:space="preserve">## [1] "Llh: -2.12078173920732E+03; Pars:  1.200531E+00,  1.627243E-01,  1.377955E+00, -7.190903E-02"</w:t>
      </w:r>
      <w:r>
        <w:br w:type="textWrapping"/>
      </w:r>
      <w:r>
        <w:rPr>
          <w:rStyle w:val="VerbatimChar"/>
        </w:rPr>
        <w:t xml:space="preserve">## [1] "Llh: -2.12078181728430E+03; Pars:  1.200531E+00,  1.627243E-01,  1.377955E+00, -7.390903E-02"</w:t>
      </w:r>
      <w:r>
        <w:br w:type="textWrapping"/>
      </w:r>
      <w:r>
        <w:rPr>
          <w:rStyle w:val="VerbatimChar"/>
        </w:rPr>
        <w:t xml:space="preserve">## [1] "Llh: -2.12078135105015E+03; Pars:  1.201733E+00,  1.627243E-01,  1.379334E+00, -7.190903E-02"</w:t>
      </w:r>
      <w:r>
        <w:br w:type="textWrapping"/>
      </w:r>
      <w:r>
        <w:rPr>
          <w:rStyle w:val="VerbatimChar"/>
        </w:rPr>
        <w:t xml:space="preserve">## [1] "Llh: -2.12078131582156E+03; Pars:  1.199331E+00,  1.627243E-01,  1.379334E+00, -7.190903E-02"</w:t>
      </w:r>
      <w:r>
        <w:br w:type="textWrapping"/>
      </w:r>
      <w:r>
        <w:rPr>
          <w:rStyle w:val="VerbatimChar"/>
        </w:rPr>
        <w:t xml:space="preserve">## [1] "Llh: -2.12078248483555E+03; Pars:  1.200531E+00,  1.637243E-01,  1.379334E+00, -7.190903E-02"</w:t>
      </w:r>
      <w:r>
        <w:br w:type="textWrapping"/>
      </w:r>
      <w:r>
        <w:rPr>
          <w:rStyle w:val="VerbatimChar"/>
        </w:rPr>
        <w:t xml:space="preserve">## [1] "Llh: -2.12078121765313E+03; Pars:  1.200531E+00,  1.617243E-01,  1.379334E+00, -7.190903E-02"</w:t>
      </w:r>
      <w:r>
        <w:br w:type="textWrapping"/>
      </w:r>
      <w:r>
        <w:rPr>
          <w:rStyle w:val="VerbatimChar"/>
        </w:rPr>
        <w:t xml:space="preserve">## [1] "Llh: -2.12078218604461E+03; Pars:  1.200531E+00,  1.627243E-01,  1.380714E+00, -7.190903E-02"</w:t>
      </w:r>
      <w:r>
        <w:br w:type="textWrapping"/>
      </w:r>
      <w:r>
        <w:rPr>
          <w:rStyle w:val="VerbatimChar"/>
        </w:rPr>
        <w:t xml:space="preserve">## [1] "Llh: -2.12078173920732E+03; Pars:  1.200531E+00,  1.627243E-01,  1.377955E+00, -7.190903E-02"</w:t>
      </w:r>
      <w:r>
        <w:br w:type="textWrapping"/>
      </w:r>
      <w:r>
        <w:rPr>
          <w:rStyle w:val="VerbatimChar"/>
        </w:rPr>
        <w:t xml:space="preserve">## [1] "Llh: -2.12078225441678E+03; Pars:  1.200531E+00,  1.627243E-01,  1.379334E+00, -7.090903E-02"</w:t>
      </w:r>
      <w:r>
        <w:br w:type="textWrapping"/>
      </w:r>
      <w:r>
        <w:rPr>
          <w:rStyle w:val="VerbatimChar"/>
        </w:rPr>
        <w:t xml:space="preserve">## [1] "Llh: -2.12078097003495E+03; Pars:  1.200531E+00,  1.627243E-01,  1.379334E+00, -7.290903E-02"</w:t>
      </w:r>
      <w:r>
        <w:br w:type="textWrapping"/>
      </w:r>
      <w:r>
        <w:rPr>
          <w:rStyle w:val="VerbatimChar"/>
        </w:rPr>
        <w:t xml:space="preserve">## [1] "Llh: -2.12078138152621E+03; Pars:  1.201733E+00,  1.627243E-01,  1.379334E+00, -7.390903E-02"</w:t>
      </w:r>
      <w:r>
        <w:br w:type="textWrapping"/>
      </w:r>
      <w:r>
        <w:rPr>
          <w:rStyle w:val="VerbatimChar"/>
        </w:rPr>
        <w:t xml:space="preserve">## [1] "Llh: -2.12078135450648E+03; Pars:  1.199331E+00,  1.627243E-01,  1.379334E+00, -7.390903E-02"</w:t>
      </w:r>
      <w:r>
        <w:br w:type="textWrapping"/>
      </w:r>
      <w:r>
        <w:rPr>
          <w:rStyle w:val="VerbatimChar"/>
        </w:rPr>
        <w:t xml:space="preserve">## [1] "Llh: -2.12078119980205E+03; Pars:  1.200531E+00,  1.637243E-01,  1.379334E+00, -7.390903E-02"</w:t>
      </w:r>
      <w:r>
        <w:br w:type="textWrapping"/>
      </w:r>
      <w:r>
        <w:rPr>
          <w:rStyle w:val="VerbatimChar"/>
        </w:rPr>
        <w:t xml:space="preserve">## [1] "Llh: -2.12078257187791E+03; Pars:  1.200531E+00,  1.617243E-01,  1.379334E+00, -7.390903E-02"</w:t>
      </w:r>
      <w:r>
        <w:br w:type="textWrapping"/>
      </w:r>
      <w:r>
        <w:rPr>
          <w:rStyle w:val="VerbatimChar"/>
        </w:rPr>
        <w:t xml:space="preserve">## [1] "Llh: -2.12078217733530E+03; Pars:  1.200531E+00,  1.627243E-01,  1.380714E+00, -7.390903E-02"</w:t>
      </w:r>
      <w:r>
        <w:br w:type="textWrapping"/>
      </w:r>
      <w:r>
        <w:rPr>
          <w:rStyle w:val="VerbatimChar"/>
        </w:rPr>
        <w:t xml:space="preserve">## [1] "Llh: -2.12078181728430E+03; Pars:  1.200531E+00,  1.627243E-01,  1.377955E+00, -7.390903E-02"</w:t>
      </w:r>
      <w:r>
        <w:br w:type="textWrapping"/>
      </w:r>
      <w:r>
        <w:rPr>
          <w:rStyle w:val="VerbatimChar"/>
        </w:rPr>
        <w:t xml:space="preserve">## [1] "Llh: -2.12078097003495E+03; Pars:  1.200531E+00,  1.627243E-01,  1.379334E+00, -7.290903E-02"</w:t>
      </w:r>
      <w:r>
        <w:br w:type="textWrapping"/>
      </w:r>
      <w:r>
        <w:rPr>
          <w:rStyle w:val="VerbatimChar"/>
        </w:rPr>
        <w:t xml:space="preserve">## [1] "Llh: -2.12078232346866E+03; Pars:  1.200531E+00,  1.627243E-01,  1.379334E+00, -7.490903E-02"</w:t>
      </w:r>
      <w:r>
        <w:br w:type="textWrapping"/>
      </w:r>
      <w:r>
        <w:rPr>
          <w:rStyle w:val="VerbatimChar"/>
        </w:rPr>
        <w:t xml:space="preserve">## Currently fitting: asymmetric t </w:t>
      </w:r>
      <w:r>
        <w:br w:type="textWrapping"/>
      </w:r>
      <w:r>
        <w:rPr>
          <w:rStyle w:val="VerbatimChar"/>
        </w:rPr>
        <w:t xml:space="preserve">## [1] "Llh: -2.15284567337183E+03; Pars: -1.750000E+00,  1.160450E-01,  1.104230E+00,  0.000000E+00"</w:t>
      </w:r>
      <w:r>
        <w:br w:type="textWrapping"/>
      </w:r>
      <w:r>
        <w:rPr>
          <w:rStyle w:val="VerbatimChar"/>
        </w:rPr>
        <w:t xml:space="preserve">## [1] "Llh: -2.15086679864522E+03; Pars: -1.771890E+00,  1.160450E-01,  1.104230E+00,  0.000000E+00"</w:t>
      </w:r>
      <w:r>
        <w:br w:type="textWrapping"/>
      </w:r>
      <w:r>
        <w:rPr>
          <w:rStyle w:val="VerbatimChar"/>
        </w:rPr>
        <w:t xml:space="preserve">## [1] "Llh: -2.15283481836038E+03; Pars: -1.750000E+00,  1.448132E-01,  1.104230E+00,  0.000000E+00"</w:t>
      </w:r>
      <w:r>
        <w:br w:type="textWrapping"/>
      </w:r>
      <w:r>
        <w:rPr>
          <w:rStyle w:val="VerbatimChar"/>
        </w:rPr>
        <w:t xml:space="preserve">## [1] "Llh: -2.14181361276406E+03; Pars: -1.750000E+00,  1.160450E-01,  1.136458E+00,  0.000000E+00"</w:t>
      </w:r>
      <w:r>
        <w:br w:type="textWrapping"/>
      </w:r>
      <w:r>
        <w:rPr>
          <w:rStyle w:val="VerbatimChar"/>
        </w:rPr>
        <w:t xml:space="preserve">## [1] "Llh: -2.15419238902430E+03; Pars: -1.750000E+00,  1.160450E-01,  1.104230E+00,  2.876821E-02"</w:t>
      </w:r>
      <w:r>
        <w:br w:type="textWrapping"/>
      </w:r>
      <w:r>
        <w:rPr>
          <w:rStyle w:val="VerbatimChar"/>
        </w:rPr>
        <w:t xml:space="preserve">## [1] "Llh: -2.14545657106093E+03; Pars: -1.760866E+00,  1.304291E-01,  1.120228E+00, -2.876821E-02"</w:t>
      </w:r>
      <w:r>
        <w:br w:type="textWrapping"/>
      </w:r>
      <w:r>
        <w:rPr>
          <w:rStyle w:val="VerbatimChar"/>
        </w:rPr>
        <w:t xml:space="preserve">## [1] "Llh: -2.14730536953212E+03; Pars: -1.758135E+00,  1.268331E-01,  1.116207E+00, -1.438410E-02"</w:t>
      </w:r>
      <w:r>
        <w:br w:type="textWrapping"/>
      </w:r>
      <w:r>
        <w:rPr>
          <w:rStyle w:val="VerbatimChar"/>
        </w:rPr>
        <w:t xml:space="preserve">## [1] "Llh: -2.14242817436377E+03; Pars: -1.766358E+00,  1.376212E-01,  1.128314E+00, -1.438410E-02"</w:t>
      </w:r>
      <w:r>
        <w:br w:type="textWrapping"/>
      </w:r>
      <w:r>
        <w:rPr>
          <w:rStyle w:val="VerbatimChar"/>
        </w:rPr>
        <w:t xml:space="preserve">## [1] "Llh: -2.14490786190115E+03; Pars: -1.762235E+00,  1.322271E-01,  1.122244E+00, -1.078808E-02"</w:t>
      </w:r>
      <w:r>
        <w:br w:type="textWrapping"/>
      </w:r>
      <w:r>
        <w:rPr>
          <w:rStyle w:val="VerbatimChar"/>
        </w:rPr>
        <w:t xml:space="preserve">## [1] "Llh: -2.13877786001784E+03; Pars: -1.774670E+00,  1.052569E-01,  1.140552E+00, -2.157616E-02"</w:t>
      </w:r>
      <w:r>
        <w:br w:type="textWrapping"/>
      </w:r>
      <w:r>
        <w:rPr>
          <w:rStyle w:val="VerbatimChar"/>
        </w:rPr>
        <w:t xml:space="preserve">## [1] "Llh: -2.13406901338201E+03; Pars: -1.787308E+00,  8.547878E-02,  1.159158E+00, -3.236423E-02"</w:t>
      </w:r>
      <w:r>
        <w:br w:type="textWrapping"/>
      </w:r>
      <w:r>
        <w:rPr>
          <w:rStyle w:val="VerbatimChar"/>
        </w:rPr>
        <w:t xml:space="preserve">## [1] "Llh: -2.13136784269471E+03; Pars: -1.760182E+00,  1.187420E-01,  1.168575E+00, -3.775827E-02"</w:t>
      </w:r>
      <w:r>
        <w:br w:type="textWrapping"/>
      </w:r>
      <w:r>
        <w:rPr>
          <w:rStyle w:val="VerbatimChar"/>
        </w:rPr>
        <w:t xml:space="preserve">## [1] "Llh: -2.12381251873759E+03; Pars: -1.754395E+00,  1.200905E-01,  1.202141E+00, -5.663741E-02"</w:t>
      </w:r>
      <w:r>
        <w:br w:type="textWrapping"/>
      </w:r>
      <w:r>
        <w:rPr>
          <w:rStyle w:val="VerbatimChar"/>
        </w:rPr>
        <w:t xml:space="preserve">## [1] "Llh: -2.12536958660469E+03; Pars: -1.767910E+00,  9.918863E-02,  1.193258E+00, -2.292467E-02"</w:t>
      </w:r>
      <w:r>
        <w:br w:type="textWrapping"/>
      </w:r>
      <w:r>
        <w:rPr>
          <w:rStyle w:val="VerbatimChar"/>
        </w:rPr>
        <w:t xml:space="preserve">## [1] "Llh: -2.12973478090380E+03; Pars: -1.766143E+00,  1.069987E-01,  1.174566E+00, -2.438555E-02"</w:t>
      </w:r>
      <w:r>
        <w:br w:type="textWrapping"/>
      </w:r>
      <w:r>
        <w:rPr>
          <w:rStyle w:val="VerbatimChar"/>
        </w:rPr>
        <w:t xml:space="preserve">## [1] "Llh: -2.12284248674683E+03; Pars: -1.763178E+00,  7.278031E-02,  1.218325E+00, -4.157905E-02"</w:t>
      </w:r>
      <w:r>
        <w:br w:type="textWrapping"/>
      </w:r>
      <w:r>
        <w:rPr>
          <w:rStyle w:val="VerbatimChar"/>
        </w:rPr>
        <w:t xml:space="preserve">## [1] "Llh: -2.11894580139693E+03; Pars: -1.761593E+00,  4.035989E-02,  1.265988E+00, -5.517652E-02"</w:t>
      </w:r>
      <w:r>
        <w:br w:type="textWrapping"/>
      </w:r>
      <w:r>
        <w:rPr>
          <w:rStyle w:val="VerbatimChar"/>
        </w:rPr>
        <w:t xml:space="preserve">## [1] "Llh: -2.11651627658013E+03; Pars: -1.785827E+00,  5.651391E-02,  1.276668E+00, -8.355141E-02"</w:t>
      </w:r>
      <w:r>
        <w:br w:type="textWrapping"/>
      </w:r>
      <w:r>
        <w:rPr>
          <w:rStyle w:val="VerbatimChar"/>
        </w:rPr>
        <w:t xml:space="preserve">## [1] "Llh: -2.11682624990775E+03; Pars: -1.804378E+00,  2.674837E-02,  1.353132E+00, -1.253271E-01"</w:t>
      </w:r>
      <w:r>
        <w:br w:type="textWrapping"/>
      </w:r>
      <w:r>
        <w:rPr>
          <w:rStyle w:val="VerbatimChar"/>
        </w:rPr>
        <w:t xml:space="preserve">## [1] "Llh: -2.11044216943041E+03; Pars: -1.747885E+00,  7.259770E-02,  1.313578E+00, -7.678077E-02"</w:t>
      </w:r>
      <w:r>
        <w:br w:type="textWrapping"/>
      </w:r>
      <w:r>
        <w:rPr>
          <w:rStyle w:val="VerbatimChar"/>
        </w:rPr>
        <w:t xml:space="preserve">## [1] "Llh: -2.10623844770860E+03; Pars: -1.728921E+00,  6.615716E-02,  1.398338E+00, -9.898904E-02"</w:t>
      </w:r>
      <w:r>
        <w:br w:type="textWrapping"/>
      </w:r>
      <w:r>
        <w:rPr>
          <w:rStyle w:val="VerbatimChar"/>
        </w:rPr>
        <w:t xml:space="preserve">## [1] "Llh: -2.11290450818030E+03; Pars: -1.747059E+00,  4.237212E-02,  1.381349E+00, -1.242525E-01"</w:t>
      </w:r>
      <w:r>
        <w:br w:type="textWrapping"/>
      </w:r>
      <w:r>
        <w:rPr>
          <w:rStyle w:val="VerbatimChar"/>
        </w:rPr>
        <w:t xml:space="preserve">## [1] "Llh: -2.11225348618265E+03; Pars: -1.752218E+00,  5.657625E-02,  1.331714E+00, -9.892056E-02"</w:t>
      </w:r>
      <w:r>
        <w:br w:type="textWrapping"/>
      </w:r>
      <w:r>
        <w:rPr>
          <w:rStyle w:val="VerbatimChar"/>
        </w:rPr>
        <w:t xml:space="preserve">## [1] "Llh: -2.11761447236549E+03; Pars: -1.759343E+00, -1.028692E-02,  1.443145E+00, -1.116814E-01"</w:t>
      </w:r>
      <w:r>
        <w:br w:type="textWrapping"/>
      </w:r>
      <w:r>
        <w:rPr>
          <w:rStyle w:val="VerbatimChar"/>
        </w:rPr>
        <w:t xml:space="preserve">## [1] "Llh: -2.11322312061697E+03; Pars: -1.758103E+00,  2.230744E-02,  1.378705E+00, -9.792037E-02"</w:t>
      </w:r>
      <w:r>
        <w:br w:type="textWrapping"/>
      </w:r>
      <w:r>
        <w:rPr>
          <w:rStyle w:val="VerbatimChar"/>
        </w:rPr>
        <w:t xml:space="preserve">## [1] "Llh: -2.10857228196881E+03; Pars: -1.750441E+00,  6.041749E-02,  1.430068E+00, -1.345142E-01"</w:t>
      </w:r>
      <w:r>
        <w:br w:type="textWrapping"/>
      </w:r>
      <w:r>
        <w:rPr>
          <w:rStyle w:val="VerbatimChar"/>
        </w:rPr>
        <w:t xml:space="preserve">## [1] "Llh: -2.10929979905550E+03; Pars: -1.753214E+00,  5.540309E-02,  1.387154E+00, -1.146798E-01"</w:t>
      </w:r>
      <w:r>
        <w:br w:type="textWrapping"/>
      </w:r>
      <w:r>
        <w:rPr>
          <w:rStyle w:val="VerbatimChar"/>
        </w:rPr>
        <w:t xml:space="preserve">## [1] "Llh: -2.10944691329507E+03; Pars: -1.710734E+00,  4.621526E-02,  1.500886E+00, -1.316207E-01"</w:t>
      </w:r>
      <w:r>
        <w:br w:type="textWrapping"/>
      </w:r>
      <w:r>
        <w:rPr>
          <w:rStyle w:val="VerbatimChar"/>
        </w:rPr>
        <w:t xml:space="preserve">## [1] "Llh: -2.10863468252720E+03; Pars: -1.728806E+00,  4.878992E-02,  1.441386E+00, -1.196033E-01"</w:t>
      </w:r>
      <w:r>
        <w:br w:type="textWrapping"/>
      </w:r>
      <w:r>
        <w:rPr>
          <w:rStyle w:val="VerbatimChar"/>
        </w:rPr>
        <w:t xml:space="preserve">## [1] "Llh: -2.10434196629351E+03; Pars: -1.722351E+00,  9.366297E-02,  1.421048E+00, -1.280932E-01"</w:t>
      </w:r>
      <w:r>
        <w:br w:type="textWrapping"/>
      </w:r>
      <w:r>
        <w:rPr>
          <w:rStyle w:val="VerbatimChar"/>
        </w:rPr>
        <w:t xml:space="preserve">## [1] "Llh: -2.10141785970514E+03; Pars: -1.705112E+00,  1.293407E-01,  1.442704E+00, -1.431796E-01"</w:t>
      </w:r>
      <w:r>
        <w:br w:type="textWrapping"/>
      </w:r>
      <w:r>
        <w:rPr>
          <w:rStyle w:val="VerbatimChar"/>
        </w:rPr>
        <w:t xml:space="preserve">## [1] "Llh: -2.10501956185346E+03; Pars: -1.704839E+00,  9.577641E-02,  1.531271E+00, -1.492225E-01"</w:t>
      </w:r>
      <w:r>
        <w:br w:type="textWrapping"/>
      </w:r>
      <w:r>
        <w:rPr>
          <w:rStyle w:val="VerbatimChar"/>
        </w:rPr>
        <w:t xml:space="preserve">## [1] "Llh: -2.10468209146248E+03; Pars: -1.716396E+00,  8.597637E-02,  1.478740E+00, -1.366470E-01"</w:t>
      </w:r>
      <w:r>
        <w:br w:type="textWrapping"/>
      </w:r>
      <w:r>
        <w:rPr>
          <w:rStyle w:val="VerbatimChar"/>
        </w:rPr>
        <w:t xml:space="preserve">## [1] "Llh: -2.10174268053205E+03; Pars: -1.721260E+00,  1.221560E-01,  1.432975E+00, -1.370616E-01"</w:t>
      </w:r>
      <w:r>
        <w:br w:type="textWrapping"/>
      </w:r>
      <w:r>
        <w:rPr>
          <w:rStyle w:val="VerbatimChar"/>
        </w:rPr>
        <w:t xml:space="preserve">## [1] "Llh: -2.10310840455401E+03; Pars: -1.723139E+00,  1.038144E-01,  1.435073E+00, -1.326970E-01"</w:t>
      </w:r>
      <w:r>
        <w:br w:type="textWrapping"/>
      </w:r>
      <w:r>
        <w:rPr>
          <w:rStyle w:val="VerbatimChar"/>
        </w:rPr>
        <w:t xml:space="preserve">## [1] "Llh: -2.09964768865158E+03; Pars: -1.686713E+00,  1.413976E-01,  1.445785E+00, -1.234244E-01"</w:t>
      </w:r>
      <w:r>
        <w:br w:type="textWrapping"/>
      </w:r>
      <w:r>
        <w:rPr>
          <w:rStyle w:val="VerbatimChar"/>
        </w:rPr>
        <w:t xml:space="preserve">## [1] "Llh: -2.09821054277956E+03; Pars: -1.656908E+00,  1.818877E-01,  1.453708E+00, -1.178796E-01"</w:t>
      </w:r>
      <w:r>
        <w:br w:type="textWrapping"/>
      </w:r>
      <w:r>
        <w:rPr>
          <w:rStyle w:val="VerbatimChar"/>
        </w:rPr>
        <w:t xml:space="preserve">## [1] "Llh: -2.09868198114736E+03; Pars: -1.671156E+00,  1.935232E-01,  1.507580E+00, -1.683948E-01"</w:t>
      </w:r>
      <w:r>
        <w:br w:type="textWrapping"/>
      </w:r>
      <w:r>
        <w:rPr>
          <w:rStyle w:val="VerbatimChar"/>
        </w:rPr>
        <w:t xml:space="preserve">## [1] "Llh: -2.09922846748358E+03; Pars: -1.685153E+00,  1.616817E-01,  1.479494E+00, -1.510434E-01"</w:t>
      </w:r>
      <w:r>
        <w:br w:type="textWrapping"/>
      </w:r>
      <w:r>
        <w:rPr>
          <w:rStyle w:val="VerbatimChar"/>
        </w:rPr>
        <w:t xml:space="preserve">## [1] "Llh: -2.09878877886501E+03; Pars: -1.660976E+00,  2.274774E-01,  1.439444E+00, -1.466108E-01"</w:t>
      </w:r>
      <w:r>
        <w:br w:type="textWrapping"/>
      </w:r>
      <w:r>
        <w:rPr>
          <w:rStyle w:val="VerbatimChar"/>
        </w:rPr>
        <w:t xml:space="preserve">## [1] "Llh: -2.09839466168620E+03; Pars: -1.674415E+00,  1.921022E-01,  1.449169E+00, -1.441198E-01"</w:t>
      </w:r>
      <w:r>
        <w:br w:type="textWrapping"/>
      </w:r>
      <w:r>
        <w:rPr>
          <w:rStyle w:val="VerbatimChar"/>
        </w:rPr>
        <w:t xml:space="preserve">## [1] "Llh: -2.09816536647413E+03; Pars: -1.634841E+00,  2.262709E-01,  1.493785E+00, -1.497254E-01"</w:t>
      </w:r>
      <w:r>
        <w:br w:type="textWrapping"/>
      </w:r>
      <w:r>
        <w:rPr>
          <w:rStyle w:val="VerbatimChar"/>
        </w:rPr>
        <w:t xml:space="preserve">## [1] "Llh: -2.10042136320502E+03; Pars: -1.595595E+00,  2.783284E-01,  1.525151E+00, -1.560573E-01"</w:t>
      </w:r>
      <w:r>
        <w:br w:type="textWrapping"/>
      </w:r>
      <w:r>
        <w:rPr>
          <w:rStyle w:val="VerbatimChar"/>
        </w:rPr>
        <w:t xml:space="preserve">## [1] "Llh: -2.09975059587982E+03; Pars: -1.616172E+00,  2.675513E-01,  1.509750E+00, -1.468802E-01"</w:t>
      </w:r>
      <w:r>
        <w:br w:type="textWrapping"/>
      </w:r>
      <w:r>
        <w:rPr>
          <w:rStyle w:val="VerbatimChar"/>
        </w:rPr>
        <w:t xml:space="preserve">## [1] "Llh: -2.09825721714889E+03; Pars: -1.637296E+00,  2.329986E-01,  1.492702E+00, -1.459551E-01"</w:t>
      </w:r>
      <w:r>
        <w:br w:type="textWrapping"/>
      </w:r>
      <w:r>
        <w:rPr>
          <w:rStyle w:val="VerbatimChar"/>
        </w:rPr>
        <w:t xml:space="preserve">## [1] "Llh: -2.09963676412587E+03; Pars: -1.630805E+00,  2.231065E-01,  1.437634E+00, -1.104451E-01"</w:t>
      </w:r>
      <w:r>
        <w:br w:type="textWrapping"/>
      </w:r>
      <w:r>
        <w:rPr>
          <w:rStyle w:val="VerbatimChar"/>
        </w:rPr>
        <w:t xml:space="preserve">## [1] "Llh: -2.09807289182126E+03; Pars: -1.660833E+00,  2.009190E-01,  1.489781E+00, -1.539074E-01"</w:t>
      </w:r>
      <w:r>
        <w:br w:type="textWrapping"/>
      </w:r>
      <w:r>
        <w:rPr>
          <w:rStyle w:val="VerbatimChar"/>
        </w:rPr>
        <w:t xml:space="preserve">## [1] "Llh: -2.09828874191904E+03; Pars: -1.621403E+00,  2.289360E-01,  1.516391E+00, -1.396139E-01"</w:t>
      </w:r>
      <w:r>
        <w:br w:type="textWrapping"/>
      </w:r>
      <w:r>
        <w:rPr>
          <w:rStyle w:val="VerbatimChar"/>
        </w:rPr>
        <w:t xml:space="preserve">## [1] "Llh: -2.09802953279161E+03; Pars: -1.634252E+00,  2.197275E-01,  1.499299E+00, -1.407404E-01"</w:t>
      </w:r>
      <w:r>
        <w:br w:type="textWrapping"/>
      </w:r>
      <w:r>
        <w:rPr>
          <w:rStyle w:val="VerbatimChar"/>
        </w:rPr>
        <w:t xml:space="preserve">## [1] "Llh: -2.09816484728495E+03; Pars: -1.656025E+00,  1.814040E-01,  1.475417E+00, -1.351713E-01"</w:t>
      </w:r>
      <w:r>
        <w:br w:type="textWrapping"/>
      </w:r>
      <w:r>
        <w:rPr>
          <w:rStyle w:val="VerbatimChar"/>
        </w:rPr>
        <w:t xml:space="preserve">## [1] "Llh: -2.09798120340578E+03; Pars: -1.651291E+00,  1.943026E-01,  1.479720E+00, -1.378672E-01"</w:t>
      </w:r>
      <w:r>
        <w:br w:type="textWrapping"/>
      </w:r>
      <w:r>
        <w:rPr>
          <w:rStyle w:val="VerbatimChar"/>
        </w:rPr>
        <w:t xml:space="preserve">## [1] "Llh: -2.09863217098511E+03; Pars: -1.633713E+00,  2.387224E-01,  1.528488E+00, -1.732406E-01"</w:t>
      </w:r>
      <w:r>
        <w:br w:type="textWrapping"/>
      </w:r>
      <w:r>
        <w:rPr>
          <w:rStyle w:val="VerbatimChar"/>
        </w:rPr>
        <w:t xml:space="preserve">## [1] "Llh: -2.09796677708018E+03; Pars: -1.651031E+00,  1.960964E-01,  1.472053E+00, -1.317198E-01"</w:t>
      </w:r>
      <w:r>
        <w:br w:type="textWrapping"/>
      </w:r>
      <w:r>
        <w:rPr>
          <w:rStyle w:val="VerbatimChar"/>
        </w:rPr>
        <w:t xml:space="preserve">## [1] "Llh: -2.09806731027297E+03; Pars: -1.664049E+00,  1.792518E-01,  1.476619E+00, -1.323921E-01"</w:t>
      </w:r>
      <w:r>
        <w:br w:type="textWrapping"/>
      </w:r>
      <w:r>
        <w:rPr>
          <w:rStyle w:val="VerbatimChar"/>
        </w:rPr>
        <w:t xml:space="preserve">## [1] "Llh: -2.09794782093058E+03; Pars: -1.656623E+00,  1.910066E-01,  1.480892E+00, -1.367254E-01"</w:t>
      </w:r>
      <w:r>
        <w:br w:type="textWrapping"/>
      </w:r>
      <w:r>
        <w:rPr>
          <w:rStyle w:val="VerbatimChar"/>
        </w:rPr>
        <w:t xml:space="preserve">## [1] "Llh: -2.09798370400141E+03; Pars: -1.635896E+00,  1.996475E-01,  1.476165E+00, -1.196190E-01"</w:t>
      </w:r>
      <w:r>
        <w:br w:type="textWrapping"/>
      </w:r>
      <w:r>
        <w:rPr>
          <w:rStyle w:val="VerbatimChar"/>
        </w:rPr>
        <w:t xml:space="preserve">## [1] "Llh: -2.09791454864427E+03; Pars: -1.642040E+00,  1.999654E-01,  1.479557E+00, -1.281911E-01"</w:t>
      </w:r>
      <w:r>
        <w:br w:type="textWrapping"/>
      </w:r>
      <w:r>
        <w:rPr>
          <w:rStyle w:val="VerbatimChar"/>
        </w:rPr>
        <w:t xml:space="preserve">## [1] "Llh: -2.09841978575385E+03; Pars: -1.666601E+00,  1.709580E-01,  1.457104E+00, -1.265114E-01"</w:t>
      </w:r>
      <w:r>
        <w:br w:type="textWrapping"/>
      </w:r>
      <w:r>
        <w:rPr>
          <w:rStyle w:val="VerbatimChar"/>
        </w:rPr>
        <w:t xml:space="preserve">## [1] "Llh: -2.09790720933919E+03; Pars: -1.642189E+00,  2.075351E-01,  1.488637E+00, -1.371831E-01"</w:t>
      </w:r>
      <w:r>
        <w:br w:type="textWrapping"/>
      </w:r>
      <w:r>
        <w:rPr>
          <w:rStyle w:val="VerbatimChar"/>
        </w:rPr>
        <w:t xml:space="preserve">## [1] "Llh: -2.09787745386954E+03; Pars: -1.644609E+00,  2.029991E-01,  1.480827E+00, -1.290425E-01"</w:t>
      </w:r>
      <w:r>
        <w:br w:type="textWrapping"/>
      </w:r>
      <w:r>
        <w:rPr>
          <w:rStyle w:val="VerbatimChar"/>
        </w:rPr>
        <w:t xml:space="preserve">## [1] "Llh: -2.09790548006666E+03; Pars: -1.641293E+00,  2.073474E-01,  1.481381E+00, -1.246301E-01"</w:t>
      </w:r>
      <w:r>
        <w:br w:type="textWrapping"/>
      </w:r>
      <w:r>
        <w:rPr>
          <w:rStyle w:val="VerbatimChar"/>
        </w:rPr>
        <w:t xml:space="preserve">## [1] "Llh: -2.09785506076535E+03; Pars: -1.641679E+00,  2.046568E-01,  1.492969E+00, -1.338512E-01"</w:t>
      </w:r>
      <w:r>
        <w:br w:type="textWrapping"/>
      </w:r>
      <w:r>
        <w:rPr>
          <w:rStyle w:val="VerbatimChar"/>
        </w:rPr>
        <w:t xml:space="preserve">## [1] "Llh: -2.09788809119393E+03; Pars: -1.637053E+00,  2.089370E-01,  1.503538E+00, -1.349169E-01"</w:t>
      </w:r>
      <w:r>
        <w:br w:type="textWrapping"/>
      </w:r>
      <w:r>
        <w:rPr>
          <w:rStyle w:val="VerbatimChar"/>
        </w:rPr>
        <w:t xml:space="preserve">## [1] "Llh: -2.09807537152870E+03; Pars: -1.628931E+00,  2.165716E-01,  1.490096E+00, -1.274086E-01"</w:t>
      </w:r>
      <w:r>
        <w:br w:type="textWrapping"/>
      </w:r>
      <w:r>
        <w:rPr>
          <w:rStyle w:val="VerbatimChar"/>
        </w:rPr>
        <w:t xml:space="preserve">## [1] "Llh: -2.09787990766003E+03; Pars: -1.649588E+00,  1.973979E-01,  1.483188E+00, -1.343962E-01"</w:t>
      </w:r>
      <w:r>
        <w:br w:type="textWrapping"/>
      </w:r>
      <w:r>
        <w:rPr>
          <w:rStyle w:val="VerbatimChar"/>
        </w:rPr>
        <w:t xml:space="preserve">## [1] "Llh: -2.09786535833485E+03; Pars: -1.646986E+00,  2.063290E-01,  1.493270E+00, -1.390454E-01"</w:t>
      </w:r>
      <w:r>
        <w:br w:type="textWrapping"/>
      </w:r>
      <w:r>
        <w:rPr>
          <w:rStyle w:val="VerbatimChar"/>
        </w:rPr>
        <w:t xml:space="preserve">## [1] "Llh: -2.09786096836879E+03; Pars: -1.645746E+00,  2.047381E-01,  1.489830E+00, -1.363318E-01"</w:t>
      </w:r>
      <w:r>
        <w:br w:type="textWrapping"/>
      </w:r>
      <w:r>
        <w:rPr>
          <w:rStyle w:val="VerbatimChar"/>
        </w:rPr>
        <w:t xml:space="preserve">## [1] "Llh: -2.09781764076758E+03; Pars: -1.648625E+00,  1.973608E-01,  1.484756E+00, -1.296277E-01"</w:t>
      </w:r>
      <w:r>
        <w:br w:type="textWrapping"/>
      </w:r>
      <w:r>
        <w:rPr>
          <w:rStyle w:val="VerbatimChar"/>
        </w:rPr>
        <w:t xml:space="preserve">## [1] "Llh: -2.09779134223570E+03; Pars: -1.651868E+00,  1.922737E-01,  1.482819E+00, -1.258500E-01"</w:t>
      </w:r>
      <w:r>
        <w:br w:type="textWrapping"/>
      </w:r>
      <w:r>
        <w:rPr>
          <w:rStyle w:val="VerbatimChar"/>
        </w:rPr>
        <w:t xml:space="preserve">## [1] "Llh: -2.09782359370683E+03; Pars: -1.642361E+00,  2.049360E-01,  1.490026E+00, -1.281416E-01"</w:t>
      </w:r>
      <w:r>
        <w:br w:type="textWrapping"/>
      </w:r>
      <w:r>
        <w:rPr>
          <w:rStyle w:val="VerbatimChar"/>
        </w:rPr>
        <w:t xml:space="preserve">## [1] "Llh: -2.09782359570709E+03; Pars: -1.644160E+00,  2.030515E-01,  1.488313E+00, -1.297052E-01"</w:t>
      </w:r>
      <w:r>
        <w:br w:type="textWrapping"/>
      </w:r>
      <w:r>
        <w:rPr>
          <w:rStyle w:val="VerbatimChar"/>
        </w:rPr>
        <w:t xml:space="preserve">## [1] "Llh: -2.09781210206877E+03; Pars: -1.646194E+00,  2.003032E-01,  1.497030E+00, -1.330448E-01"</w:t>
      </w:r>
      <w:r>
        <w:br w:type="textWrapping"/>
      </w:r>
      <w:r>
        <w:rPr>
          <w:rStyle w:val="VerbatimChar"/>
        </w:rPr>
        <w:t xml:space="preserve">## [1] "Llh: -2.09781031527178E+03; Pars: -1.645797E+00,  2.009771E-01,  1.492962E+00, -1.320443E-01"</w:t>
      </w:r>
      <w:r>
        <w:br w:type="textWrapping"/>
      </w:r>
      <w:r>
        <w:rPr>
          <w:rStyle w:val="VerbatimChar"/>
        </w:rPr>
        <w:t xml:space="preserve">## [1] "Llh: -2.09776233252779E+03; Pars: -1.645081E+00,  1.966836E-01,  1.489547E+00, -1.236117E-01"</w:t>
      </w:r>
      <w:r>
        <w:br w:type="textWrapping"/>
      </w:r>
      <w:r>
        <w:rPr>
          <w:rStyle w:val="VerbatimChar"/>
        </w:rPr>
        <w:t xml:space="preserve">## [1] "Llh: -2.09772545622052E+03; Pars: -1.644749E+00,  1.926564E-01,  1.489405E+00, -1.172517E-01"</w:t>
      </w:r>
      <w:r>
        <w:br w:type="textWrapping"/>
      </w:r>
      <w:r>
        <w:rPr>
          <w:rStyle w:val="VerbatimChar"/>
        </w:rPr>
        <w:t xml:space="preserve">## [1] "Llh: -2.09771463136836E+03; Pars: -1.650722E+00,  1.907648E-01,  1.484640E+00, -1.177926E-01"</w:t>
      </w:r>
      <w:r>
        <w:br w:type="textWrapping"/>
      </w:r>
      <w:r>
        <w:rPr>
          <w:rStyle w:val="VerbatimChar"/>
        </w:rPr>
        <w:t xml:space="preserve">## [1] "Llh: -2.09767717650314E+03; Pars: -1.655291E+00,  1.838188E-01,  1.480492E+00, -1.097633E-01"</w:t>
      </w:r>
      <w:r>
        <w:br w:type="textWrapping"/>
      </w:r>
      <w:r>
        <w:rPr>
          <w:rStyle w:val="VerbatimChar"/>
        </w:rPr>
        <w:t xml:space="preserve">## [1] "Llh: -2.09773749414689E+03; Pars: -1.656540E+00,  1.799270E-01,  1.482806E+00, -1.143130E-01"</w:t>
      </w:r>
      <w:r>
        <w:br w:type="textWrapping"/>
      </w:r>
      <w:r>
        <w:rPr>
          <w:rStyle w:val="VerbatimChar"/>
        </w:rPr>
        <w:t xml:space="preserve">## [1] "Llh: -2.09772665837934E+03; Pars: -1.652966E+00,  1.861793E-01,  1.484607E+00, -1.177702E-01"</w:t>
      </w:r>
      <w:r>
        <w:br w:type="textWrapping"/>
      </w:r>
      <w:r>
        <w:rPr>
          <w:rStyle w:val="VerbatimChar"/>
        </w:rPr>
        <w:t xml:space="preserve">## [1] "Llh: -2.09771484196069E+03; Pars: -1.656661E+00,  1.764869E-01,  1.475742E+00, -1.032733E-01"</w:t>
      </w:r>
      <w:r>
        <w:br w:type="textWrapping"/>
      </w:r>
      <w:r>
        <w:rPr>
          <w:rStyle w:val="VerbatimChar"/>
        </w:rPr>
        <w:t xml:space="preserve">## [1] "Llh: -2.09770835761186E+03; Pars: -1.653928E+00,  1.826095E-01,  1.480029E+00, -1.104660E-01"</w:t>
      </w:r>
      <w:r>
        <w:br w:type="textWrapping"/>
      </w:r>
      <w:r>
        <w:rPr>
          <w:rStyle w:val="VerbatimChar"/>
        </w:rPr>
        <w:t xml:space="preserve">## [1] "Llh: -2.09764591081998E+03; Pars: -1.651574E+00,  1.803583E-01,  1.484439E+00, -1.017755E-01"</w:t>
      </w:r>
      <w:r>
        <w:br w:type="textWrapping"/>
      </w:r>
      <w:r>
        <w:rPr>
          <w:rStyle w:val="VerbatimChar"/>
        </w:rPr>
        <w:t xml:space="preserve">## [1] "Llh: -2.09762163156832E+03; Pars: -1.651427E+00,  1.744007E-01,  1.485249E+00, -8.973827E-02"</w:t>
      </w:r>
      <w:r>
        <w:br w:type="textWrapping"/>
      </w:r>
      <w:r>
        <w:rPr>
          <w:rStyle w:val="VerbatimChar"/>
        </w:rPr>
        <w:t xml:space="preserve">## [1] "Llh: -2.09764707650980E+03; Pars: -1.649711E+00,  1.805634E-01,  1.482971E+00, -9.583946E-02"</w:t>
      </w:r>
      <w:r>
        <w:br w:type="textWrapping"/>
      </w:r>
      <w:r>
        <w:rPr>
          <w:rStyle w:val="VerbatimChar"/>
        </w:rPr>
        <w:t xml:space="preserve">## [1] "Llh: -2.09765227481257E+03; Pars: -1.650523E+00,  1.819674E-01,  1.483380E+00, -1.013221E-01"</w:t>
      </w:r>
      <w:r>
        <w:br w:type="textWrapping"/>
      </w:r>
      <w:r>
        <w:rPr>
          <w:rStyle w:val="VerbatimChar"/>
        </w:rPr>
        <w:t xml:space="preserve">## [1] "Llh: -2.09764912527116E+03; Pars: -1.660517E+00,  1.680398E-01,  1.474997E+00, -8.565184E-02"</w:t>
      </w:r>
      <w:r>
        <w:br w:type="textWrapping"/>
      </w:r>
      <w:r>
        <w:rPr>
          <w:rStyle w:val="VerbatimChar"/>
        </w:rPr>
        <w:t xml:space="preserve">## [1] "Llh: -2.09764086423526E+03; Pars: -1.656539E+00,  1.741940E-01,  1.478586E+00, -9.355180E-02"</w:t>
      </w:r>
      <w:r>
        <w:br w:type="textWrapping"/>
      </w:r>
      <w:r>
        <w:rPr>
          <w:rStyle w:val="VerbatimChar"/>
        </w:rPr>
        <w:t xml:space="preserve">## [1] "Llh: -2.09761752993985E+03; Pars: -1.652545E+00,  1.738790E-01,  1.483618E+00, -8.398035E-02"</w:t>
      </w:r>
      <w:r>
        <w:br w:type="textWrapping"/>
      </w:r>
      <w:r>
        <w:rPr>
          <w:rStyle w:val="VerbatimChar"/>
        </w:rPr>
        <w:t xml:space="preserve">## [1] "Llh: -2.09764912756183E+03; Pars: -1.651854E+00,  1.695137E-01,  1.485417E+00, -7.073751E-02"</w:t>
      </w:r>
      <w:r>
        <w:br w:type="textWrapping"/>
      </w:r>
      <w:r>
        <w:rPr>
          <w:rStyle w:val="VerbatimChar"/>
        </w:rPr>
        <w:t xml:space="preserve">## [1] "Llh: -2.09766389578921E+03; Pars: -1.649821E+00,  1.676997E-01,  1.484719E+00, -7.179169E-02"</w:t>
      </w:r>
      <w:r>
        <w:br w:type="textWrapping"/>
      </w:r>
      <w:r>
        <w:rPr>
          <w:rStyle w:val="VerbatimChar"/>
        </w:rPr>
        <w:t xml:space="preserve">## [1] "Llh: -2.09763383859240E+03; Pars: -1.651184E+00,  1.717295E-01,  1.483661E+00, -8.128458E-02"</w:t>
      </w:r>
      <w:r>
        <w:br w:type="textWrapping"/>
      </w:r>
      <w:r>
        <w:rPr>
          <w:rStyle w:val="VerbatimChar"/>
        </w:rPr>
        <w:t xml:space="preserve">## [1] "Llh: -2.09762042632836E+03; Pars: -1.656146E+00,  1.665381E-01,  1.482582E+00, -7.843804E-02"</w:t>
      </w:r>
      <w:r>
        <w:br w:type="textWrapping"/>
      </w:r>
      <w:r>
        <w:rPr>
          <w:rStyle w:val="VerbatimChar"/>
        </w:rPr>
        <w:t xml:space="preserve">## [1] "Llh: -2.09761888193042E+03; Pars: -1.654531E+00,  1.700445E-01,  1.482679E+00, -8.278840E-02"</w:t>
      </w:r>
      <w:r>
        <w:br w:type="textWrapping"/>
      </w:r>
      <w:r>
        <w:rPr>
          <w:rStyle w:val="VerbatimChar"/>
        </w:rPr>
        <w:t xml:space="preserve">## [1] "Llh: -2.09764068549901E+03; Pars: -1.648327E+00,  1.708328E-01,  1.489036E+00, -7.534400E-02"</w:t>
      </w:r>
      <w:r>
        <w:br w:type="textWrapping"/>
      </w:r>
      <w:r>
        <w:rPr>
          <w:rStyle w:val="VerbatimChar"/>
        </w:rPr>
        <w:t xml:space="preserve">## [1] "Llh: -2.09762580151579E+03; Pars: -1.650371E+00,  1.716731E-01,  1.486416E+00, -7.989595E-02"</w:t>
      </w:r>
      <w:r>
        <w:br w:type="textWrapping"/>
      </w:r>
      <w:r>
        <w:rPr>
          <w:rStyle w:val="VerbatimChar"/>
        </w:rPr>
        <w:t xml:space="preserve">## [1] "Llh: -2.09760599925320E+03; Pars: -1.653250E+00,  1.732691E-01,  1.485320E+00, -8.691691E-02"</w:t>
      </w:r>
      <w:r>
        <w:br w:type="textWrapping"/>
      </w:r>
      <w:r>
        <w:rPr>
          <w:rStyle w:val="VerbatimChar"/>
        </w:rPr>
        <w:t xml:space="preserve">## [1] "Llh: -2.09759736517738E+03; Pars: -1.654286E+00,  1.740390E-01,  1.486150E+00, -8.973307E-02"</w:t>
      </w:r>
      <w:r>
        <w:br w:type="textWrapping"/>
      </w:r>
      <w:r>
        <w:rPr>
          <w:rStyle w:val="VerbatimChar"/>
        </w:rPr>
        <w:t xml:space="preserve">## [1] "Llh: -2.09761351109816E+03; Pars: -1.656033E+00,  1.745084E-01,  1.482433E+00, -9.322409E-02"</w:t>
      </w:r>
      <w:r>
        <w:br w:type="textWrapping"/>
      </w:r>
      <w:r>
        <w:rPr>
          <w:rStyle w:val="VerbatimChar"/>
        </w:rPr>
        <w:t xml:space="preserve">## [1] "Llh: -2.09761031036889E+03; Pars: -1.654613E+00,  1.737996E-01,  1.483428E+00, -8.989206E-02"</w:t>
      </w:r>
      <w:r>
        <w:br w:type="textWrapping"/>
      </w:r>
      <w:r>
        <w:rPr>
          <w:rStyle w:val="VerbatimChar"/>
        </w:rPr>
        <w:t xml:space="preserve">## [1] "Llh: -2.09759743469196E+03; Pars: -1.656569E+00,  1.714803E-01,  1.482689E+00, -8.345866E-02"</w:t>
      </w:r>
      <w:r>
        <w:br w:type="textWrapping"/>
      </w:r>
      <w:r>
        <w:rPr>
          <w:rStyle w:val="VerbatimChar"/>
        </w:rPr>
        <w:t xml:space="preserve">## [1] "Llh: -2.09760255534694E+03; Pars: -1.655280E+00,  1.722104E-01,  1.483328E+00, -8.502856E-02"</w:t>
      </w:r>
      <w:r>
        <w:br w:type="textWrapping"/>
      </w:r>
      <w:r>
        <w:rPr>
          <w:rStyle w:val="VerbatimChar"/>
        </w:rPr>
        <w:t xml:space="preserve">## [1] "Llh: -2.09759289097177E+03; Pars: -1.654472E+00,  1.765545E-01,  1.485263E+00, -9.074367E-02"</w:t>
      </w:r>
      <w:r>
        <w:br w:type="textWrapping"/>
      </w:r>
      <w:r>
        <w:rPr>
          <w:rStyle w:val="VerbatimChar"/>
        </w:rPr>
        <w:t xml:space="preserve">## [1] "Llh: -2.09758784995868E+03; Pars: -1.654442E+00,  1.798095E-01,  1.486557E+00, -9.472131E-02"</w:t>
      </w:r>
      <w:r>
        <w:br w:type="textWrapping"/>
      </w:r>
      <w:r>
        <w:rPr>
          <w:rStyle w:val="VerbatimChar"/>
        </w:rPr>
        <w:t xml:space="preserve">## [1] "Llh: -2.09758751685735E+03; Pars: -1.657418E+00,  1.756852E-01,  1.485792E+00, -9.492220E-02"</w:t>
      </w:r>
      <w:r>
        <w:br w:type="textWrapping"/>
      </w:r>
      <w:r>
        <w:rPr>
          <w:rStyle w:val="VerbatimChar"/>
        </w:rPr>
        <w:t xml:space="preserve">## [1] "Llh: -2.09759445909396E+03; Pars: -1.659869E+00,  1.765883E-01,  1.486880E+00, -1.003931E-01"</w:t>
      </w:r>
      <w:r>
        <w:br w:type="textWrapping"/>
      </w:r>
      <w:r>
        <w:rPr>
          <w:rStyle w:val="VerbatimChar"/>
        </w:rPr>
        <w:t xml:space="preserve">## [1] "Llh: -2.09757133896359E+03; Pars: -1.656744E+00,  1.767074E-01,  1.487166E+00, -9.152556E-02"</w:t>
      </w:r>
      <w:r>
        <w:br w:type="textWrapping"/>
      </w:r>
      <w:r>
        <w:rPr>
          <w:rStyle w:val="VerbatimChar"/>
        </w:rPr>
        <w:t xml:space="preserve">## [1] "Llh: -2.09755891463536E+03; Pars: -1.657812E+00,  1.781612E-01,  1.489039E+00, -9.234231E-02"</w:t>
      </w:r>
      <w:r>
        <w:br w:type="textWrapping"/>
      </w:r>
      <w:r>
        <w:rPr>
          <w:rStyle w:val="VerbatimChar"/>
        </w:rPr>
        <w:t xml:space="preserve">## [1] "Llh: -2.09759017745184E+03; Pars: -1.655406E+00,  1.823671E-01,  1.491091E+00, -1.024008E-01"</w:t>
      </w:r>
      <w:r>
        <w:br w:type="textWrapping"/>
      </w:r>
      <w:r>
        <w:rPr>
          <w:rStyle w:val="VerbatimChar"/>
        </w:rPr>
        <w:t xml:space="preserve">## [1] "Llh: -2.09758152308704E+03; Pars: -1.655697E+00,  1.796454E-01,  1.488986E+00, -9.766525E-02"</w:t>
      </w:r>
      <w:r>
        <w:br w:type="textWrapping"/>
      </w:r>
      <w:r>
        <w:rPr>
          <w:rStyle w:val="VerbatimChar"/>
        </w:rPr>
        <w:t xml:space="preserve">## [1] "Llh: -2.09756606930494E+03; Pars: -1.658402E+00,  1.826117E-01,  1.489037E+00, -1.000925E-01"</w:t>
      </w:r>
      <w:r>
        <w:br w:type="textWrapping"/>
      </w:r>
      <w:r>
        <w:rPr>
          <w:rStyle w:val="VerbatimChar"/>
        </w:rPr>
        <w:t xml:space="preserve">## [1] "Llh: -2.09756978762564E+03; Pars: -1.657371E+00,  1.804685E-01,  1.488315E+00, -9.750262E-02"</w:t>
      </w:r>
      <w:r>
        <w:br w:type="textWrapping"/>
      </w:r>
      <w:r>
        <w:rPr>
          <w:rStyle w:val="VerbatimChar"/>
        </w:rPr>
        <w:t xml:space="preserve">## [1] "Llh: -2.09756237400985E+03; Pars: -1.660233E+00,  1.782423E-01,  1.489871E+00, -9.778980E-02"</w:t>
      </w:r>
      <w:r>
        <w:br w:type="textWrapping"/>
      </w:r>
      <w:r>
        <w:rPr>
          <w:rStyle w:val="VerbatimChar"/>
        </w:rPr>
        <w:t xml:space="preserve">## [1] "Llh: -2.09756536125058E+03; Pars: -1.658781E+00,  1.786341E-01,  1.489041E+00, -9.702268E-02"</w:t>
      </w:r>
      <w:r>
        <w:br w:type="textWrapping"/>
      </w:r>
      <w:r>
        <w:rPr>
          <w:rStyle w:val="VerbatimChar"/>
        </w:rPr>
        <w:t xml:space="preserve">## [1] "Llh: -2.09756041884702E+03; Pars: -1.658650E+00,  1.836452E-01,  1.492682E+00, -9.902272E-02"</w:t>
      </w:r>
      <w:r>
        <w:br w:type="textWrapping"/>
      </w:r>
      <w:r>
        <w:rPr>
          <w:rStyle w:val="VerbatimChar"/>
        </w:rPr>
        <w:t xml:space="preserve">## [1] "Llh: -2.09756060344287E+03; Pars: -1.658342E+00,  1.816552E-01,  1.490956E+00, -9.799759E-02"</w:t>
      </w:r>
      <w:r>
        <w:br w:type="textWrapping"/>
      </w:r>
      <w:r>
        <w:rPr>
          <w:rStyle w:val="VerbatimChar"/>
        </w:rPr>
        <w:t xml:space="preserve">## [1] "Llh: -2.09754218090963E+03; Pars: -1.661865E+00,  1.816848E-01,  1.491328E+00, -9.695840E-02"</w:t>
      </w:r>
      <w:r>
        <w:br w:type="textWrapping"/>
      </w:r>
      <w:r>
        <w:rPr>
          <w:rStyle w:val="VerbatimChar"/>
        </w:rPr>
        <w:t xml:space="preserve">## [1] "Llh: -2.09753174990085E+03; Pars: -1.664972E+00,  1.827045E-01,  1.492500E+00, -9.660498E-02"</w:t>
      </w:r>
      <w:r>
        <w:br w:type="textWrapping"/>
      </w:r>
      <w:r>
        <w:rPr>
          <w:rStyle w:val="VerbatimChar"/>
        </w:rPr>
        <w:t xml:space="preserve">## [1] "Llh: -2.09753955905636E+03; Pars: -1.662426E+00,  1.787649E-01,  1.493010E+00, -9.278744E-02"</w:t>
      </w:r>
      <w:r>
        <w:br w:type="textWrapping"/>
      </w:r>
      <w:r>
        <w:rPr>
          <w:rStyle w:val="VerbatimChar"/>
        </w:rPr>
        <w:t xml:space="preserve">## [1] "Llh: -2.09754300582715E+03; Pars: -1.661417E+00,  1.797266E-01,  1.492016E+00, -9.461370E-02"</w:t>
      </w:r>
      <w:r>
        <w:br w:type="textWrapping"/>
      </w:r>
      <w:r>
        <w:rPr>
          <w:rStyle w:val="VerbatimChar"/>
        </w:rPr>
        <w:t xml:space="preserve">## [1] "Llh: -2.09754741109756E+03; Pars: -1.661684E+00,  1.833956E-01,  1.493745E+00, -9.258892E-02"</w:t>
      </w:r>
      <w:r>
        <w:br w:type="textWrapping"/>
      </w:r>
      <w:r>
        <w:rPr>
          <w:rStyle w:val="VerbatimChar"/>
        </w:rPr>
        <w:t xml:space="preserve">## [1] "Llh: -2.09754311785916E+03; Pars: -1.661321E+00,  1.821072E-01,  1.492776E+00, -9.388914E-02"</w:t>
      </w:r>
      <w:r>
        <w:br w:type="textWrapping"/>
      </w:r>
      <w:r>
        <w:rPr>
          <w:rStyle w:val="VerbatimChar"/>
        </w:rPr>
        <w:t xml:space="preserve">## [1] "Llh: -2.09752559551615E+03; Pars: -1.664618E+00,  1.772238E-01,  1.490979E+00, -8.878921E-02"</w:t>
      </w:r>
      <w:r>
        <w:br w:type="textWrapping"/>
      </w:r>
      <w:r>
        <w:rPr>
          <w:rStyle w:val="VerbatimChar"/>
        </w:rPr>
        <w:t xml:space="preserve">## [1] "Llh: -2.09751747151255E+03; Pars: -1.667622E+00,  1.740131E-01,  1.490129E+00, -8.367246E-02"</w:t>
      </w:r>
      <w:r>
        <w:br w:type="textWrapping"/>
      </w:r>
      <w:r>
        <w:rPr>
          <w:rStyle w:val="VerbatimChar"/>
        </w:rPr>
        <w:t xml:space="preserve">## [1] "Llh: -2.09752703963465E+03; Pars: -1.670410E+00,  1.806336E-01,  1.495174E+00, -9.113470E-02"</w:t>
      </w:r>
      <w:r>
        <w:br w:type="textWrapping"/>
      </w:r>
      <w:r>
        <w:rPr>
          <w:rStyle w:val="VerbatimChar"/>
        </w:rPr>
        <w:t xml:space="preserve">## [1] "Llh: -2.09752509475382E+03; Pars: -1.667238E+00,  1.800155E-01,  1.493638E+00, -9.143660E-02"</w:t>
      </w:r>
      <w:r>
        <w:br w:type="textWrapping"/>
      </w:r>
      <w:r>
        <w:rPr>
          <w:rStyle w:val="VerbatimChar"/>
        </w:rPr>
        <w:t xml:space="preserve">## [1] "Llh: -2.09751378495107E+03; Pars: -1.669828E+00,  1.756417E-01,  1.491861E+00, -8.836160E-02"</w:t>
      </w:r>
      <w:r>
        <w:br w:type="textWrapping"/>
      </w:r>
      <w:r>
        <w:rPr>
          <w:rStyle w:val="VerbatimChar"/>
        </w:rPr>
        <w:t xml:space="preserve">## [1] "Llh: -2.09750873903633E+03; Pars: -1.674122E+00,  1.724089E-01,  1.491404E+00, -8.559782E-02"</w:t>
      </w:r>
      <w:r>
        <w:br w:type="textWrapping"/>
      </w:r>
      <w:r>
        <w:rPr>
          <w:rStyle w:val="VerbatimChar"/>
        </w:rPr>
        <w:t xml:space="preserve">## [1] "Llh: -2.09749748423141E+03; Pars: -1.674589E+00,  1.758061E-01,  1.490825E+00, -8.586849E-02"</w:t>
      </w:r>
      <w:r>
        <w:br w:type="textWrapping"/>
      </w:r>
      <w:r>
        <w:rPr>
          <w:rStyle w:val="VerbatimChar"/>
        </w:rPr>
        <w:t xml:space="preserve">## [1] "Llh: -2.09748534809234E+03; Pars: -1.680755E+00,  1.743267E-01,  1.489734E+00, -8.240902E-02"</w:t>
      </w:r>
      <w:r>
        <w:br w:type="textWrapping"/>
      </w:r>
      <w:r>
        <w:rPr>
          <w:rStyle w:val="VerbatimChar"/>
        </w:rPr>
        <w:t xml:space="preserve">## [1] "Llh: -2.09750934555546E+03; Pars: -1.679935E+00,  1.676777E-01,  1.489952E+00, -7.495297E-02"</w:t>
      </w:r>
      <w:r>
        <w:br w:type="textWrapping"/>
      </w:r>
      <w:r>
        <w:rPr>
          <w:rStyle w:val="VerbatimChar"/>
        </w:rPr>
        <w:t xml:space="preserve">## [1] "Llh: -2.09750308566122E+03; Pars: -1.676163E+00,  1.714344E-01,  1.490589E+00, -8.036597E-02"</w:t>
      </w:r>
      <w:r>
        <w:br w:type="textWrapping"/>
      </w:r>
      <w:r>
        <w:rPr>
          <w:rStyle w:val="VerbatimChar"/>
        </w:rPr>
        <w:t xml:space="preserve">## [1] "Llh: -2.09749782106400E+03; Pars: -1.682143E+00,  1.660760E-01,  1.487297E+00, -7.458603E-02"</w:t>
      </w:r>
      <w:r>
        <w:br w:type="textWrapping"/>
      </w:r>
      <w:r>
        <w:rPr>
          <w:rStyle w:val="VerbatimChar"/>
        </w:rPr>
        <w:t xml:space="preserve">## [1] "Llh: -2.09749650680798E+03; Pars: -1.678385E+00,  1.695609E-01,  1.488879E+00, -7.879868E-02"</w:t>
      </w:r>
      <w:r>
        <w:br w:type="textWrapping"/>
      </w:r>
      <w:r>
        <w:rPr>
          <w:rStyle w:val="VerbatimChar"/>
        </w:rPr>
        <w:t xml:space="preserve">## [1] "Llh: -2.09749319257315E+03; Pars: -1.687223E+00,  1.698524E-01,  1.490174E+00, -7.991328E-02"</w:t>
      </w:r>
      <w:r>
        <w:br w:type="textWrapping"/>
      </w:r>
      <w:r>
        <w:rPr>
          <w:rStyle w:val="VerbatimChar"/>
        </w:rPr>
        <w:t xml:space="preserve">## [1] "Llh: -2.09749272830290E+03; Pars: -1.682270E+00,  1.708926E-01,  1.490163E+00, -8.085308E-02"</w:t>
      </w:r>
      <w:r>
        <w:br w:type="textWrapping"/>
      </w:r>
      <w:r>
        <w:rPr>
          <w:rStyle w:val="VerbatimChar"/>
        </w:rPr>
        <w:t xml:space="preserve">## [1] "Llh: -2.09748824384069E+03; Pars: -1.684697E+00,  1.706983E-01,  1.488279E+00, -7.561555E-02"</w:t>
      </w:r>
      <w:r>
        <w:br w:type="textWrapping"/>
      </w:r>
      <w:r>
        <w:rPr>
          <w:rStyle w:val="VerbatimChar"/>
        </w:rPr>
        <w:t xml:space="preserve">## [1] "Llh: -2.09748939440154E+03; Pars: -1.682038E+00,  1.711260E-01,  1.489060E+00, -7.811112E-02"</w:t>
      </w:r>
      <w:r>
        <w:br w:type="textWrapping"/>
      </w:r>
      <w:r>
        <w:rPr>
          <w:rStyle w:val="VerbatimChar"/>
        </w:rPr>
        <w:t xml:space="preserve">## [1] "Llh: -2.09747623136024E+03; Pars: -1.686926E+00,  1.713049E-01,  1.487940E+00, -7.847219E-02"</w:t>
      </w:r>
      <w:r>
        <w:br w:type="textWrapping"/>
      </w:r>
      <w:r>
        <w:rPr>
          <w:rStyle w:val="VerbatimChar"/>
        </w:rPr>
        <w:t xml:space="preserve">## [1] "Llh: -2.09746585571995E+03; Pars: -1.692371E+00,  1.712402E-01,  1.486618E+00, -7.752529E-02"</w:t>
      </w:r>
      <w:r>
        <w:br w:type="textWrapping"/>
      </w:r>
      <w:r>
        <w:rPr>
          <w:rStyle w:val="VerbatimChar"/>
        </w:rPr>
        <w:t xml:space="preserve">## [1] "Llh: -2.09747593254671E+03; Pars: -1.691697E+00,  1.740180E-01,  1.488516E+00, -7.940279E-02"</w:t>
      </w:r>
      <w:r>
        <w:br w:type="textWrapping"/>
      </w:r>
      <w:r>
        <w:rPr>
          <w:rStyle w:val="VerbatimChar"/>
        </w:rPr>
        <w:t xml:space="preserve">## [1] "Llh: -2.09747730016301E+03; Pars: -1.688344E+00,  1.729037E-01,  1.488607E+00, -7.925176E-02"</w:t>
      </w:r>
      <w:r>
        <w:br w:type="textWrapping"/>
      </w:r>
      <w:r>
        <w:rPr>
          <w:rStyle w:val="VerbatimChar"/>
        </w:rPr>
        <w:t xml:space="preserve">## [1] "Llh: -2.09747065778928E+03; Pars: -1.692494E+00,  1.742490E-01,  1.486413E+00, -7.662325E-02"</w:t>
      </w:r>
      <w:r>
        <w:br w:type="textWrapping"/>
      </w:r>
      <w:r>
        <w:rPr>
          <w:rStyle w:val="VerbatimChar"/>
        </w:rPr>
        <w:t xml:space="preserve">## [1] "Llh: -2.09747259486516E+03; Pars: -1.689924E+00,  1.734099E-01,  1.487349E+00, -7.768070E-02"</w:t>
      </w:r>
      <w:r>
        <w:br w:type="textWrapping"/>
      </w:r>
      <w:r>
        <w:rPr>
          <w:rStyle w:val="VerbatimChar"/>
        </w:rPr>
        <w:t xml:space="preserve">## [1] "Llh: -2.09746099570667E+03; Pars: -1.693956E+00,  1.762186E-01,  1.487360E+00, -8.236462E-02"</w:t>
      </w:r>
      <w:r>
        <w:br w:type="textWrapping"/>
      </w:r>
      <w:r>
        <w:rPr>
          <w:rStyle w:val="VerbatimChar"/>
        </w:rPr>
        <w:t xml:space="preserve">## [1] "Llh: -2.09745491859645E+03; Pars: -1.698632E+00,  1.789788E-01,  1.486900E+00, -8.573916E-02"</w:t>
      </w:r>
      <w:r>
        <w:br w:type="textWrapping"/>
      </w:r>
      <w:r>
        <w:rPr>
          <w:rStyle w:val="VerbatimChar"/>
        </w:rPr>
        <w:t xml:space="preserve">## [1] "Llh: -2.09745830857306E+03; Pars: -1.707081E+00,  1.749163E-01,  1.484494E+00, -7.723623E-02"</w:t>
      </w:r>
      <w:r>
        <w:br w:type="textWrapping"/>
      </w:r>
      <w:r>
        <w:rPr>
          <w:rStyle w:val="VerbatimChar"/>
        </w:rPr>
        <w:t xml:space="preserve">## [1] "Llh: -2.09745923594084E+03; Pars: -1.700405E+00,  1.747689E-01,  1.485802E+00, -7.852943E-02"</w:t>
      </w:r>
      <w:r>
        <w:br w:type="textWrapping"/>
      </w:r>
      <w:r>
        <w:rPr>
          <w:rStyle w:val="VerbatimChar"/>
        </w:rPr>
        <w:t xml:space="preserve">## [1] "Llh: -2.09744213748537E+03; Pars: -1.703592E+00,  1.756742E-01,  1.483699E+00, -7.915918E-02"</w:t>
      </w:r>
      <w:r>
        <w:br w:type="textWrapping"/>
      </w:r>
      <w:r>
        <w:rPr>
          <w:rStyle w:val="VerbatimChar"/>
        </w:rPr>
        <w:t xml:space="preserve">## [1] "Llh: -2.09742764252245E+03; Pars: -1.709616E+00,  1.765022E-01,  1.481296E+00, -7.903737E-02"</w:t>
      </w:r>
      <w:r>
        <w:br w:type="textWrapping"/>
      </w:r>
      <w:r>
        <w:rPr>
          <w:rStyle w:val="VerbatimChar"/>
        </w:rPr>
        <w:t xml:space="preserve">## [1] "Llh: -2.09743426765575E+03; Pars: -1.711416E+00,  1.765697E-01,  1.483240E+00, -8.314578E-02"</w:t>
      </w:r>
      <w:r>
        <w:br w:type="textWrapping"/>
      </w:r>
      <w:r>
        <w:rPr>
          <w:rStyle w:val="VerbatimChar"/>
        </w:rPr>
        <w:t xml:space="preserve">## [1] "Llh: -2.09743986223882E+03; Pars: -1.706638E+00,  1.759895E-01,  1.484032E+00, -8.151515E-02"</w:t>
      </w:r>
      <w:r>
        <w:br w:type="textWrapping"/>
      </w:r>
      <w:r>
        <w:rPr>
          <w:rStyle w:val="VerbatimChar"/>
        </w:rPr>
        <w:t xml:space="preserve">## [1] "Llh: -2.09744219712509E+03; Pars: -1.721263E+00,  1.822433E-01,  1.481349E+00, -8.505398E-02"</w:t>
      </w:r>
      <w:r>
        <w:br w:type="textWrapping"/>
      </w:r>
      <w:r>
        <w:rPr>
          <w:rStyle w:val="VerbatimChar"/>
        </w:rPr>
        <w:t xml:space="preserve">## [1] "Llh: -2.09743876841978E+03; Pars: -1.713929E+00,  1.794925E-01,  1.482665E+00, -8.317181E-02"</w:t>
      </w:r>
      <w:r>
        <w:br w:type="textWrapping"/>
      </w:r>
      <w:r>
        <w:rPr>
          <w:rStyle w:val="VerbatimChar"/>
        </w:rPr>
        <w:t xml:space="preserve">## [1] "Llh: -2.09742181955675E+03; Pars: -1.709670E+00,  1.808553E-01,  1.482555E+00, -8.831083E-02"</w:t>
      </w:r>
      <w:r>
        <w:br w:type="textWrapping"/>
      </w:r>
      <w:r>
        <w:rPr>
          <w:rStyle w:val="VerbatimChar"/>
        </w:rPr>
        <w:t xml:space="preserve">## [1] "Llh: -2.09741373379009E+03; Pars: -1.710968E+00,  1.838249E-01,  1.481586E+00, -9.384813E-02"</w:t>
      </w:r>
      <w:r>
        <w:br w:type="textWrapping"/>
      </w:r>
      <w:r>
        <w:rPr>
          <w:rStyle w:val="VerbatimChar"/>
        </w:rPr>
        <w:t xml:space="preserve">## [1] "Llh: -2.09739890579977E+03; Pars: -1.724565E+00,  1.792159E-01,  1.477508E+00, -8.386238E-02"</w:t>
      </w:r>
      <w:r>
        <w:br w:type="textWrapping"/>
      </w:r>
      <w:r>
        <w:rPr>
          <w:rStyle w:val="VerbatimChar"/>
        </w:rPr>
        <w:t xml:space="preserve">## [1] "Llh: -2.09737905815319E+03; Pars: -1.737890E+00,  1.793344E-01,  1.472833E+00, -8.292398E-02"</w:t>
      </w:r>
      <w:r>
        <w:br w:type="textWrapping"/>
      </w:r>
      <w:r>
        <w:rPr>
          <w:rStyle w:val="VerbatimChar"/>
        </w:rPr>
        <w:t xml:space="preserve">## [1] "Llh: -2.09738065000643E+03; Pars: -1.720841E+00,  1.786231E-01,  1.476808E+00, -8.630582E-02"</w:t>
      </w:r>
      <w:r>
        <w:br w:type="textWrapping"/>
      </w:r>
      <w:r>
        <w:rPr>
          <w:rStyle w:val="VerbatimChar"/>
        </w:rPr>
        <w:t xml:space="preserve">## [1] "Llh: -2.09739354405722E+03; Pars: -1.719107E+00,  1.788404E-01,  1.478270E+00, -8.552232E-02"</w:t>
      </w:r>
      <w:r>
        <w:br w:type="textWrapping"/>
      </w:r>
      <w:r>
        <w:rPr>
          <w:rStyle w:val="VerbatimChar"/>
        </w:rPr>
        <w:t xml:space="preserve">## [1] "Llh: -2.09736053068677E+03; Pars: -1.728162E+00,  1.825726E-01,  1.473031E+00, -8.791187E-02"</w:t>
      </w:r>
      <w:r>
        <w:br w:type="textWrapping"/>
      </w:r>
      <w:r>
        <w:rPr>
          <w:rStyle w:val="VerbatimChar"/>
        </w:rPr>
        <w:t xml:space="preserve">## [1] "Llh: -2.09733301923927E+03; Pars: -1.736683E+00,  1.855741E-01,  1.467953E+00, -9.029491E-02"</w:t>
      </w:r>
      <w:r>
        <w:br w:type="textWrapping"/>
      </w:r>
      <w:r>
        <w:rPr>
          <w:rStyle w:val="VerbatimChar"/>
        </w:rPr>
        <w:t xml:space="preserve">## [1] "Llh: -2.09733970949171E+03; Pars: -1.743803E+00,  1.871760E-01,  1.468306E+00, -9.764905E-02"</w:t>
      </w:r>
      <w:r>
        <w:br w:type="textWrapping"/>
      </w:r>
      <w:r>
        <w:rPr>
          <w:rStyle w:val="VerbatimChar"/>
        </w:rPr>
        <w:t xml:space="preserve">## [1] "Llh: -2.09735197523367E+03; Pars: -1.735104E+00,  1.845076E-01,  1.471543E+00, -9.299613E-02"</w:t>
      </w:r>
      <w:r>
        <w:br w:type="textWrapping"/>
      </w:r>
      <w:r>
        <w:rPr>
          <w:rStyle w:val="VerbatimChar"/>
        </w:rPr>
        <w:t xml:space="preserve">## [1] "Llh: -2.09731187467623E+03; Pars: -1.759337E+00,  1.815289E-01,  1.461424E+00, -8.473876E-02"</w:t>
      </w:r>
      <w:r>
        <w:br w:type="textWrapping"/>
      </w:r>
      <w:r>
        <w:rPr>
          <w:rStyle w:val="VerbatimChar"/>
        </w:rPr>
        <w:t xml:space="preserve">## [1] "Llh: -2.09729553704267E+03; Pars: -1.784741E+00,  1.803810E-01,  1.451446E+00, -8.018408E-02"</w:t>
      </w:r>
      <w:r>
        <w:br w:type="textWrapping"/>
      </w:r>
      <w:r>
        <w:rPr>
          <w:rStyle w:val="VerbatimChar"/>
        </w:rPr>
        <w:t xml:space="preserve">## [1] "Llh: -2.09730050972367E+03; Pars: -1.781427E+00,  1.876097E-01,  1.453508E+00, -8.922019E-02"</w:t>
      </w:r>
      <w:r>
        <w:br w:type="textWrapping"/>
      </w:r>
      <w:r>
        <w:rPr>
          <w:rStyle w:val="VerbatimChar"/>
        </w:rPr>
        <w:t xml:space="preserve">## [1] "Llh: -2.09730833810593E+03; Pars: -1.765819E+00,  1.853630E-01,  1.459299E+00, -8.849160E-02"</w:t>
      </w:r>
      <w:r>
        <w:br w:type="textWrapping"/>
      </w:r>
      <w:r>
        <w:rPr>
          <w:rStyle w:val="VerbatimChar"/>
        </w:rPr>
        <w:t xml:space="preserve">## [1] "Llh: -2.09726254548751E+03; Pars: -1.785570E+00,  1.910360E-01,  1.447838E+00, -9.575014E-02"</w:t>
      </w:r>
      <w:r>
        <w:br w:type="textWrapping"/>
      </w:r>
      <w:r>
        <w:rPr>
          <w:rStyle w:val="VerbatimChar"/>
        </w:rPr>
        <w:t xml:space="preserve">## [1] "Llh: -2.09725478458261E+03; Pars: -1.810554E+00,  1.968867E-01,  1.435500E+00, -1.021632E-01"</w:t>
      </w:r>
      <w:r>
        <w:br w:type="textWrapping"/>
      </w:r>
      <w:r>
        <w:rPr>
          <w:rStyle w:val="VerbatimChar"/>
        </w:rPr>
        <w:t xml:space="preserve">## [1] "Llh: -2.09728377475099E+03; Pars: -1.813544E+00,  1.880497E-01,  1.435987E+00, -8.328214E-02"</w:t>
      </w:r>
      <w:r>
        <w:br w:type="textWrapping"/>
      </w:r>
      <w:r>
        <w:rPr>
          <w:rStyle w:val="VerbatimChar"/>
        </w:rPr>
        <w:t xml:space="preserve">## [1] "Llh: -2.09727080062493E+03; Pars: -1.795518E+00,  1.878313E-01,  1.443999E+00, -8.687387E-02"</w:t>
      </w:r>
      <w:r>
        <w:br w:type="textWrapping"/>
      </w:r>
      <w:r>
        <w:rPr>
          <w:rStyle w:val="VerbatimChar"/>
        </w:rPr>
        <w:t xml:space="preserve">## [1] "Llh: -2.09729970003417E+03; Pars: -1.853578E+00,  1.907802E-01,  1.424564E+00, -8.892577E-02"</w:t>
      </w:r>
      <w:r>
        <w:br w:type="textWrapping"/>
      </w:r>
      <w:r>
        <w:rPr>
          <w:rStyle w:val="VerbatimChar"/>
        </w:rPr>
        <w:t xml:space="preserve">## [1] "Llh: -2.09727112740389E+03; Pars: -1.822721E+00,  1.894787E-01,  1.435290E+00, -8.926805E-02"</w:t>
      </w:r>
      <w:r>
        <w:br w:type="textWrapping"/>
      </w:r>
      <w:r>
        <w:rPr>
          <w:rStyle w:val="VerbatimChar"/>
        </w:rPr>
        <w:t xml:space="preserve">## [1] "Llh: -2.09724841566514E+03; Pars: -1.825690E+00,  1.896792E-01,  1.429676E+00, -9.002441E-02"</w:t>
      </w:r>
      <w:r>
        <w:br w:type="textWrapping"/>
      </w:r>
      <w:r>
        <w:rPr>
          <w:rStyle w:val="VerbatimChar"/>
        </w:rPr>
        <w:t xml:space="preserve">## [1] "Llh: -2.09726481865994E+03; Pars: -1.848753E+00,  1.907139E-01,  1.417907E+00, -9.042652E-02"</w:t>
      </w:r>
      <w:r>
        <w:br w:type="textWrapping"/>
      </w:r>
      <w:r>
        <w:rPr>
          <w:rStyle w:val="VerbatimChar"/>
        </w:rPr>
        <w:t xml:space="preserve">## [1] "Llh: -2.09728885157268E+03; Pars: -1.843382E+00,  2.015570E-01,  1.420931E+00, -1.039807E-01"</w:t>
      </w:r>
      <w:r>
        <w:br w:type="textWrapping"/>
      </w:r>
      <w:r>
        <w:rPr>
          <w:rStyle w:val="VerbatimChar"/>
        </w:rPr>
        <w:t xml:space="preserve">## [1] "Llh: -2.09726168080466E+03; Pars: -1.828323E+00,  1.962630E-01,  1.428499E+00, -9.803154E-02"</w:t>
      </w:r>
      <w:r>
        <w:br w:type="textWrapping"/>
      </w:r>
      <w:r>
        <w:rPr>
          <w:rStyle w:val="VerbatimChar"/>
        </w:rPr>
        <w:t xml:space="preserve">## [1] "Llh: -2.09724666400420E+03; Pars: -1.807183E+00,  1.958514E-01,  1.433522E+00, -9.927847E-02"</w:t>
      </w:r>
      <w:r>
        <w:br w:type="textWrapping"/>
      </w:r>
      <w:r>
        <w:rPr>
          <w:rStyle w:val="VerbatimChar"/>
        </w:rPr>
        <w:t xml:space="preserve">## [1] "Llh: -2.09725752002436E+03; Pars: -1.799524E+00,  1.990377E-01,  1.432638E+00, -1.042837E-01"</w:t>
      </w:r>
      <w:r>
        <w:br w:type="textWrapping"/>
      </w:r>
      <w:r>
        <w:rPr>
          <w:rStyle w:val="VerbatimChar"/>
        </w:rPr>
        <w:t xml:space="preserve">## [1] "Llh: -2.09727907428797E+03; Pars: -1.840882E+00,  2.015088E-01,  1.419697E+00, -1.078749E-01"</w:t>
      </w:r>
      <w:r>
        <w:br w:type="textWrapping"/>
      </w:r>
      <w:r>
        <w:rPr>
          <w:rStyle w:val="VerbatimChar"/>
        </w:rPr>
        <w:t xml:space="preserve">## [1] "Llh: -2.09725343863027E+03; Pars: -1.806624E+00,  1.912507E-01,  1.437885E+00, -9.212414E-02"</w:t>
      </w:r>
      <w:r>
        <w:br w:type="textWrapping"/>
      </w:r>
      <w:r>
        <w:rPr>
          <w:rStyle w:val="VerbatimChar"/>
        </w:rPr>
        <w:t xml:space="preserve">## [1] "Llh: -2.09723959931140E+03; Pars: -1.796932E+00,  1.905710E-01,  1.439809E+00, -9.376358E-02"</w:t>
      </w:r>
      <w:r>
        <w:br w:type="textWrapping"/>
      </w:r>
      <w:r>
        <w:rPr>
          <w:rStyle w:val="VerbatimChar"/>
        </w:rPr>
        <w:t xml:space="preserve">## [1] "Llh: -2.09724138284311E+03; Pars: -1.781685E+00,  1.877250E-01,  1.445497E+00, -9.162959E-02"</w:t>
      </w:r>
      <w:r>
        <w:br w:type="textWrapping"/>
      </w:r>
      <w:r>
        <w:rPr>
          <w:rStyle w:val="VerbatimChar"/>
        </w:rPr>
        <w:t xml:space="preserve">## [1] "Llh: -2.09724724601978E+03; Pars: -1.807530E+00,  1.867894E-01,  1.434935E+00, -8.543209E-02"</w:t>
      </w:r>
      <w:r>
        <w:br w:type="textWrapping"/>
      </w:r>
      <w:r>
        <w:rPr>
          <w:rStyle w:val="VerbatimChar"/>
        </w:rPr>
        <w:t xml:space="preserve">## [1] "Llh: -2.09724326122179E+03; Pars: -1.808285E+00,  1.893137E-01,  1.435076E+00, -8.961487E-02"</w:t>
      </w:r>
      <w:r>
        <w:br w:type="textWrapping"/>
      </w:r>
      <w:r>
        <w:rPr>
          <w:rStyle w:val="VerbatimChar"/>
        </w:rPr>
        <w:t xml:space="preserve">## [1] "Llh: -2.09723304146388E+03; Pars: -1.812299E+00,  1.914570E-01,  1.431155E+00, -9.421652E-02"</w:t>
      </w:r>
      <w:r>
        <w:br w:type="textWrapping"/>
      </w:r>
      <w:r>
        <w:rPr>
          <w:rStyle w:val="VerbatimChar"/>
        </w:rPr>
        <w:t xml:space="preserve">## [1] "Llh: -2.09723029851276E+03; Pars: -1.815152E+00,  1.915601E-01,  1.427802E+00, -9.526271E-02"</w:t>
      </w:r>
      <w:r>
        <w:br w:type="textWrapping"/>
      </w:r>
      <w:r>
        <w:rPr>
          <w:rStyle w:val="VerbatimChar"/>
        </w:rPr>
        <w:t xml:space="preserve">## [1] "Llh: -2.09724053670951E+03; Pars: -1.788463E+00,  1.939689E-01,  1.438429E+00, -9.893540E-02"</w:t>
      </w:r>
      <w:r>
        <w:br w:type="textWrapping"/>
      </w:r>
      <w:r>
        <w:rPr>
          <w:rStyle w:val="VerbatimChar"/>
        </w:rPr>
        <w:t xml:space="preserve">## [1] "Llh: -2.09723611239974E+03; Pars: -1.797609E+00,  1.928965E-01,  1.436236E+00, -9.670765E-02"</w:t>
      </w:r>
      <w:r>
        <w:br w:type="textWrapping"/>
      </w:r>
      <w:r>
        <w:rPr>
          <w:rStyle w:val="VerbatimChar"/>
        </w:rPr>
        <w:t xml:space="preserve">## [1] "Llh: -2.09722867379723E+03; Pars: -1.801743E+00,  1.863193E-01,  1.435927E+00, -8.839594E-02"</w:t>
      </w:r>
      <w:r>
        <w:br w:type="textWrapping"/>
      </w:r>
      <w:r>
        <w:rPr>
          <w:rStyle w:val="VerbatimChar"/>
        </w:rPr>
        <w:t xml:space="preserve">## [1] "Llh: -2.09723171028252E+03; Pars: -1.799037E+00,  1.815532E-01,  1.437132E+00, -8.295467E-02"</w:t>
      </w:r>
      <w:r>
        <w:br w:type="textWrapping"/>
      </w:r>
      <w:r>
        <w:rPr>
          <w:rStyle w:val="VerbatimChar"/>
        </w:rPr>
        <w:t xml:space="preserve">## [1] "Llh: -2.09722588843440E+03; Pars: -1.797403E+00,  1.913597E-01,  1.434797E+00, -9.745007E-02"</w:t>
      </w:r>
      <w:r>
        <w:br w:type="textWrapping"/>
      </w:r>
      <w:r>
        <w:rPr>
          <w:rStyle w:val="VerbatimChar"/>
        </w:rPr>
        <w:t xml:space="preserve">## [1] "Llh: -2.09723055869347E+03; Pars: -1.792017E+00,  1.923827E-01,  1.434658E+00, -1.013677E-01"</w:t>
      </w:r>
      <w:r>
        <w:br w:type="textWrapping"/>
      </w:r>
      <w:r>
        <w:rPr>
          <w:rStyle w:val="VerbatimChar"/>
        </w:rPr>
        <w:t xml:space="preserve">## [1] "Llh: -2.09722776326028E+03; Pars: -1.809002E+00,  1.904968E-01,  1.427590E+00, -9.514461E-02"</w:t>
      </w:r>
      <w:r>
        <w:br w:type="textWrapping"/>
      </w:r>
      <w:r>
        <w:rPr>
          <w:rStyle w:val="VerbatimChar"/>
        </w:rPr>
        <w:t xml:space="preserve">## [1] "Llh: -2.09722578405804E+03; Pars: -1.805967E+00,  1.905153E-01,  1.430635E+00, -9.479935E-02"</w:t>
      </w:r>
      <w:r>
        <w:br w:type="textWrapping"/>
      </w:r>
      <w:r>
        <w:rPr>
          <w:rStyle w:val="VerbatimChar"/>
        </w:rPr>
        <w:t xml:space="preserve">## [1] "Llh: -2.09722061127018E+03; Pars: -1.812539E+00,  1.869807E-01,  1.428349E+00, -9.124638E-02"</w:t>
      </w:r>
      <w:r>
        <w:br w:type="textWrapping"/>
      </w:r>
      <w:r>
        <w:rPr>
          <w:rStyle w:val="VerbatimChar"/>
        </w:rPr>
        <w:t xml:space="preserve">## [1] "Llh: -2.09722332004402E+03; Pars: -1.820109E+00,  1.840228E-01,  1.424422E+00, -8.851575E-02"</w:t>
      </w:r>
      <w:r>
        <w:br w:type="textWrapping"/>
      </w:r>
      <w:r>
        <w:rPr>
          <w:rStyle w:val="VerbatimChar"/>
        </w:rPr>
        <w:t xml:space="preserve">## [1] "Llh: -2.09722046034591E+03; Pars: -1.793778E+00,  1.860274E-01,  1.437060E+00, -9.068316E-02"</w:t>
      </w:r>
      <w:r>
        <w:br w:type="textWrapping"/>
      </w:r>
      <w:r>
        <w:rPr>
          <w:rStyle w:val="VerbatimChar"/>
        </w:rPr>
        <w:t xml:space="preserve">## [1] "Llh: -2.09722445829737E+03; Pars: -1.783303E+00,  1.832611E-01,  1.441712E+00, -8.839338E-02"</w:t>
      </w:r>
      <w:r>
        <w:br w:type="textWrapping"/>
      </w:r>
      <w:r>
        <w:rPr>
          <w:rStyle w:val="VerbatimChar"/>
        </w:rPr>
        <w:t xml:space="preserve">## [1] "Llh: -2.09722635620670E+03; Pars: -1.803034E+00,  1.911223E-01,  1.429493E+00, -9.869354E-02"</w:t>
      </w:r>
      <w:r>
        <w:br w:type="textWrapping"/>
      </w:r>
      <w:r>
        <w:rPr>
          <w:rStyle w:val="VerbatimChar"/>
        </w:rPr>
        <w:t xml:space="preserve">## [1] "Llh: -2.09722206016919E+03; Pars: -1.802711E+00,  1.899216E-01,  1.431099E+00, -9.611914E-02"</w:t>
      </w:r>
      <w:r>
        <w:br w:type="textWrapping"/>
      </w:r>
      <w:r>
        <w:rPr>
          <w:rStyle w:val="VerbatimChar"/>
        </w:rPr>
        <w:t xml:space="preserve">## [1] "Llh: -2.09722096169389E+03; Pars: -1.810088E+00,  1.853628E-01,  1.428774E+00, -8.897395E-02"</w:t>
      </w:r>
      <w:r>
        <w:br w:type="textWrapping"/>
      </w:r>
      <w:r>
        <w:rPr>
          <w:rStyle w:val="VerbatimChar"/>
        </w:rPr>
        <w:t xml:space="preserve">## [1] "Llh: -2.09721988439678E+03; Pars: -1.806898E+00,  1.868620E-01,  1.430277E+00, -9.109298E-02"</w:t>
      </w:r>
      <w:r>
        <w:br w:type="textWrapping"/>
      </w:r>
      <w:r>
        <w:rPr>
          <w:rStyle w:val="VerbatimChar"/>
        </w:rPr>
        <w:t xml:space="preserve">## [1] "Llh: -2.09721577853385E+03; Pars: -1.801943E+00,  1.843805E-01,  1.432751E+00, -8.977148E-02"</w:t>
      </w:r>
      <w:r>
        <w:br w:type="textWrapping"/>
      </w:r>
      <w:r>
        <w:rPr>
          <w:rStyle w:val="VerbatimChar"/>
        </w:rPr>
        <w:t xml:space="preserve">## [1] "Llh: -2.09721593600431E+03; Pars: -1.799938E+00,  1.813131E-01,  1.433810E+00, -8.725754E-02"</w:t>
      </w:r>
      <w:r>
        <w:br w:type="textWrapping"/>
      </w:r>
      <w:r>
        <w:rPr>
          <w:rStyle w:val="VerbatimChar"/>
        </w:rPr>
        <w:t xml:space="preserve">## [1] "Llh: -2.09722178088922E+03; Pars: -1.804810E+00,  1.822038E-01,  1.433113E+00, -8.527786E-02"</w:t>
      </w:r>
      <w:r>
        <w:br w:type="textWrapping"/>
      </w:r>
      <w:r>
        <w:rPr>
          <w:rStyle w:val="VerbatimChar"/>
        </w:rPr>
        <w:t xml:space="preserve">## [1] "Llh: -2.09721887000449E+03; Pars: -1.804285E+00,  1.841332E-01,  1.432609E+00, -8.798818E-02"</w:t>
      </w:r>
      <w:r>
        <w:br w:type="textWrapping"/>
      </w:r>
      <w:r>
        <w:rPr>
          <w:rStyle w:val="VerbatimChar"/>
        </w:rPr>
        <w:t xml:space="preserve">## [1] "Llh: -2.09721993441778E+03; Pars: -1.791027E+00,  1.837209E-01,  1.438012E+00, -8.852151E-02"</w:t>
      </w:r>
      <w:r>
        <w:br w:type="textWrapping"/>
      </w:r>
      <w:r>
        <w:rPr>
          <w:rStyle w:val="VerbatimChar"/>
        </w:rPr>
        <w:t xml:space="preserve">## [1] "Llh: -2.09721826601070E+03; Pars: -1.796351E+00,  1.845359E-01,  1.435590E+00, -8.920273E-02"</w:t>
      </w:r>
      <w:r>
        <w:br w:type="textWrapping"/>
      </w:r>
      <w:r>
        <w:rPr>
          <w:rStyle w:val="VerbatimChar"/>
        </w:rPr>
        <w:t xml:space="preserve">## [1] "Llh: -2.09721880309589E+03; Pars: -1.811034E+00,  1.839284E-01,  1.428563E+00, -8.834453E-02"</w:t>
      </w:r>
      <w:r>
        <w:br w:type="textWrapping"/>
      </w:r>
      <w:r>
        <w:rPr>
          <w:rStyle w:val="VerbatimChar"/>
        </w:rPr>
        <w:t xml:space="preserve">## [1] "Llh: -2.09721765078910E+03; Pars: -1.806685E+00,  1.844532E-01,  1.430683E+00, -8.892918E-02"</w:t>
      </w:r>
      <w:r>
        <w:br w:type="textWrapping"/>
      </w:r>
      <w:r>
        <w:rPr>
          <w:rStyle w:val="VerbatimChar"/>
        </w:rPr>
        <w:t xml:space="preserve">## [1] "Llh: -2.09721784278021E+03; Pars: -1.797742E+00,  1.818894E-01,  1.435542E+00, -8.685281E-02"</w:t>
      </w:r>
      <w:r>
        <w:br w:type="textWrapping"/>
      </w:r>
      <w:r>
        <w:rPr>
          <w:rStyle w:val="VerbatimChar"/>
        </w:rPr>
        <w:t xml:space="preserve">## [1] "Llh: -2.09721711923213E+03; Pars: -1.800021E+00,  1.831325E-01,  1.434224E+00, -8.791285E-02"</w:t>
      </w:r>
      <w:r>
        <w:br w:type="textWrapping"/>
      </w:r>
      <w:r>
        <w:rPr>
          <w:rStyle w:val="VerbatimChar"/>
        </w:rPr>
        <w:t xml:space="preserve">## [1] "Llh: -2.09721556995761E+03; Pars: -1.798209E+00,  1.841178E-01,  1.434013E+00, -8.991994E-02"</w:t>
      </w:r>
      <w:r>
        <w:br w:type="textWrapping"/>
      </w:r>
      <w:r>
        <w:rPr>
          <w:rStyle w:val="VerbatimChar"/>
        </w:rPr>
        <w:t xml:space="preserve">## [1] "Llh: -2.09721522226222E+03; Pars: -1.795189E+00,  1.841101E-01,  1.434715E+00, -9.088583E-02"</w:t>
      </w:r>
      <w:r>
        <w:br w:type="textWrapping"/>
      </w:r>
      <w:r>
        <w:rPr>
          <w:rStyle w:val="VerbatimChar"/>
        </w:rPr>
        <w:t xml:space="preserve">## [1] "Llh: -2.09721526779387E+03; Pars: -1.805573E+00,  1.835023E-01,  1.430599E+00, -8.954694E-02"</w:t>
      </w:r>
      <w:r>
        <w:br w:type="textWrapping"/>
      </w:r>
      <w:r>
        <w:rPr>
          <w:rStyle w:val="VerbatimChar"/>
        </w:rPr>
        <w:t xml:space="preserve">## [1] "Llh: -2.09721533414848E+03; Pars: -1.803258E+00,  1.837607E-01,  1.431845E+00, -8.946089E-02"</w:t>
      </w:r>
      <w:r>
        <w:br w:type="textWrapping"/>
      </w:r>
      <w:r>
        <w:rPr>
          <w:rStyle w:val="VerbatimChar"/>
        </w:rPr>
        <w:t xml:space="preserve">## [1] "Llh: -2.09721495799931E+03; Pars: -1.794705E+00,  1.831096E-01,  1.435463E+00, -9.012936E-02"</w:t>
      </w:r>
      <w:r>
        <w:br w:type="textWrapping"/>
      </w:r>
      <w:r>
        <w:rPr>
          <w:rStyle w:val="VerbatimChar"/>
        </w:rPr>
        <w:t xml:space="preserve">## [1] "Llh: -2.09721664382795E+03; Pars: -1.788782E+00,  1.824378E-01,  1.437860E+00, -9.072946E-02"</w:t>
      </w:r>
      <w:r>
        <w:br w:type="textWrapping"/>
      </w:r>
      <w:r>
        <w:rPr>
          <w:rStyle w:val="VerbatimChar"/>
        </w:rPr>
        <w:t xml:space="preserve">## [1] "Llh: -2.09721486129427E+03; Pars: -1.798658E+00,  1.844187E-01,  1.432538E+00, -9.225396E-02"</w:t>
      </w:r>
      <w:r>
        <w:br w:type="textWrapping"/>
      </w:r>
      <w:r>
        <w:rPr>
          <w:rStyle w:val="VerbatimChar"/>
        </w:rPr>
        <w:t xml:space="preserve">## [1] "Llh: -2.09721736074762E+03; Pars: -1.797978E+00,  1.850618E-01,  1.431695E+00, -9.442451E-02"</w:t>
      </w:r>
      <w:r>
        <w:br w:type="textWrapping"/>
      </w:r>
      <w:r>
        <w:rPr>
          <w:rStyle w:val="VerbatimChar"/>
        </w:rPr>
        <w:t xml:space="preserve">## [1] "Llh: -2.09721524738350E+03; Pars: -1.795111E+00,  1.831898E-01,  1.433904E+00, -9.163656E-02"</w:t>
      </w:r>
      <w:r>
        <w:br w:type="textWrapping"/>
      </w:r>
      <w:r>
        <w:rPr>
          <w:rStyle w:val="VerbatimChar"/>
        </w:rPr>
        <w:t xml:space="preserve">## [1] "Llh: -2.09721462938110E+03; Pars: -1.796813E+00,  1.834875E-01,  1.433616E+00, -9.117029E-02"</w:t>
      </w:r>
      <w:r>
        <w:br w:type="textWrapping"/>
      </w:r>
      <w:r>
        <w:rPr>
          <w:rStyle w:val="VerbatimChar"/>
        </w:rPr>
        <w:t xml:space="preserve">## [1] "Llh: -2.09721747724931E+03; Pars: -1.787212E+00,  1.840606E-01,  1.437575E+00, -9.267278E-02"</w:t>
      </w:r>
      <w:r>
        <w:br w:type="textWrapping"/>
      </w:r>
      <w:r>
        <w:rPr>
          <w:rStyle w:val="VerbatimChar"/>
        </w:rPr>
        <w:t xml:space="preserve">## [1] "Llh: -2.09721452305136E+03; Pars: -1.800943E+00,  1.836419E-01,  1.432340E+00, -9.032840E-02"</w:t>
      </w:r>
      <w:r>
        <w:br w:type="textWrapping"/>
      </w:r>
      <w:r>
        <w:rPr>
          <w:rStyle w:val="VerbatimChar"/>
        </w:rPr>
        <w:t xml:space="preserve">## [1] "Llh: -2.09721427524045E+03; Pars: -1.800373E+00,  1.832187E-01,  1.432263E+00, -9.105518E-02"</w:t>
      </w:r>
      <w:r>
        <w:br w:type="textWrapping"/>
      </w:r>
      <w:r>
        <w:rPr>
          <w:rStyle w:val="VerbatimChar"/>
        </w:rPr>
        <w:t xml:space="preserve">## [1] "Llh: -2.09721470527027E+03; Pars: -1.802977E+00,  1.827731E-01,  1.431039E+00, -9.113986E-02"</w:t>
      </w:r>
      <w:r>
        <w:br w:type="textWrapping"/>
      </w:r>
      <w:r>
        <w:rPr>
          <w:rStyle w:val="VerbatimChar"/>
        </w:rPr>
        <w:t xml:space="preserve">## [1] "Llh: -2.09721585776215E+03; Pars: -1.803711E+00,  1.842738E-01,  1.429920E+00, -9.227455E-02"</w:t>
      </w:r>
      <w:r>
        <w:br w:type="textWrapping"/>
      </w:r>
      <w:r>
        <w:rPr>
          <w:rStyle w:val="VerbatimChar"/>
        </w:rPr>
        <w:t xml:space="preserve">## [1] "Llh: -2.09721444020219E+03; Pars: -1.796947E+00,  1.834006E-01,  1.434076E+00, -9.066566E-02"</w:t>
      </w:r>
      <w:r>
        <w:br w:type="textWrapping"/>
      </w:r>
      <w:r>
        <w:rPr>
          <w:rStyle w:val="VerbatimChar"/>
        </w:rPr>
        <w:t xml:space="preserve">## [1] "Llh: -2.09721448845708E+03; Pars: -1.798875E+00,  1.824557E-01,  1.433609E+00, -8.935581E-02"</w:t>
      </w:r>
      <w:r>
        <w:br w:type="textWrapping"/>
      </w:r>
      <w:r>
        <w:rPr>
          <w:rStyle w:val="VerbatimChar"/>
        </w:rPr>
        <w:t xml:space="preserve">## [1] "Llh: -2.09721432263212E+03; Pars: -1.798821E+00,  1.829464E-01,  1.433341E+00, -9.008035E-02"</w:t>
      </w:r>
      <w:r>
        <w:br w:type="textWrapping"/>
      </w:r>
      <w:r>
        <w:rPr>
          <w:rStyle w:val="VerbatimChar"/>
        </w:rPr>
        <w:t xml:space="preserve">## [1] "Llh: -2.09721424443588E+03; Pars: -1.801733E+00,  1.831164E-01,  1.432394E+00, -8.989450E-02"</w:t>
      </w:r>
      <w:r>
        <w:br w:type="textWrapping"/>
      </w:r>
      <w:r>
        <w:rPr>
          <w:rStyle w:val="VerbatimChar"/>
        </w:rPr>
        <w:t xml:space="preserve">## [1] "Llh: -2.09721455596688E+03; Pars: -1.804205E+00,  1.829308E-01,  1.431784E+00, -8.925660E-02"</w:t>
      </w:r>
      <w:r>
        <w:br w:type="textWrapping"/>
      </w:r>
      <w:r>
        <w:rPr>
          <w:rStyle w:val="VerbatimChar"/>
        </w:rPr>
        <w:t xml:space="preserve">## [1] "Llh: -2.09721419340466E+03; Pars: -1.797993E+00,  1.826992E-01,  1.433698E+00, -9.051944E-02"</w:t>
      </w:r>
      <w:r>
        <w:br w:type="textWrapping"/>
      </w:r>
      <w:r>
        <w:rPr>
          <w:rStyle w:val="VerbatimChar"/>
        </w:rPr>
        <w:t xml:space="preserve">## [1] "Llh: -2.09721450890551E+03; Pars: -1.796521E+00,  1.822278E-01,  1.434377E+00, -9.061497E-02"</w:t>
      </w:r>
      <w:r>
        <w:br w:type="textWrapping"/>
      </w:r>
      <w:r>
        <w:rPr>
          <w:rStyle w:val="VerbatimChar"/>
        </w:rPr>
        <w:t xml:space="preserve">## [1] "Llh: -2.09721421156253E+03; Pars: -1.802520E+00,  1.825897E-01,  1.431773E+00, -9.010907E-02"</w:t>
      </w:r>
      <w:r>
        <w:br w:type="textWrapping"/>
      </w:r>
      <w:r>
        <w:rPr>
          <w:rStyle w:val="VerbatimChar"/>
        </w:rPr>
        <w:t xml:space="preserve">## [1] "Llh: -2.09721412998379E+03; Pars: -1.801123E+00,  1.827924E-01,  1.432349E+00, -9.024822E-02"</w:t>
      </w:r>
      <w:r>
        <w:br w:type="textWrapping"/>
      </w:r>
      <w:r>
        <w:rPr>
          <w:rStyle w:val="VerbatimChar"/>
        </w:rPr>
        <w:t xml:space="preserve">## [1] "Llh: -2.09721404797266E+03; Pars: -1.801790E+00,  1.829669E-01,  1.432011E+00, -9.077833E-02"</w:t>
      </w:r>
      <w:r>
        <w:br w:type="textWrapping"/>
      </w:r>
      <w:r>
        <w:rPr>
          <w:rStyle w:val="VerbatimChar"/>
        </w:rPr>
        <w:t xml:space="preserve">## [1] "Llh: -2.09721416556633E+03; Pars: -1.803279E+00,  1.829772E-01,  1.431346E+00, -9.112731E-02"</w:t>
      </w:r>
      <w:r>
        <w:br w:type="textWrapping"/>
      </w:r>
      <w:r>
        <w:rPr>
          <w:rStyle w:val="VerbatimChar"/>
        </w:rPr>
        <w:t xml:space="preserve">## [1] "Llh: -2.09721409194084E+03; Pars: -1.800944E+00,  1.825687E-01,  1.432962E+00, -8.966507E-02"</w:t>
      </w:r>
      <w:r>
        <w:br w:type="textWrapping"/>
      </w:r>
      <w:r>
        <w:rPr>
          <w:rStyle w:val="VerbatimChar"/>
        </w:rPr>
        <w:t xml:space="preserve">## [1] "Llh: -2.09721403977182E+03; Pars: -1.800801E+00,  1.827312E-01,  1.432787E+00, -9.001259E-02"</w:t>
      </w:r>
      <w:r>
        <w:br w:type="textWrapping"/>
      </w:r>
      <w:r>
        <w:rPr>
          <w:rStyle w:val="VerbatimChar"/>
        </w:rPr>
        <w:t xml:space="preserve">## [1] "Llh: -2.09721431486572E+03; Pars: -1.799120E+00,  1.824785E-01,  1.433028E+00, -9.088479E-02"</w:t>
      </w:r>
      <w:r>
        <w:br w:type="textWrapping"/>
      </w:r>
      <w:r>
        <w:rPr>
          <w:rStyle w:val="VerbatimChar"/>
        </w:rPr>
        <w:t xml:space="preserve">## [1] "Llh: -2.09721408425127E+03; Pars: -1.801079E+00,  1.829569E-01,  1.432552E+00, -9.014207E-02"</w:t>
      </w:r>
      <w:r>
        <w:br w:type="textWrapping"/>
      </w:r>
      <w:r>
        <w:rPr>
          <w:rStyle w:val="VerbatimChar"/>
        </w:rPr>
        <w:t xml:space="preserve">## [1] "Llh: -2.09721428612364E+03; Pars: -1.804417E+00,  1.830246E-01,  1.431153E+00, -9.007116E-02"</w:t>
      </w:r>
      <w:r>
        <w:br w:type="textWrapping"/>
      </w:r>
      <w:r>
        <w:rPr>
          <w:rStyle w:val="VerbatimChar"/>
        </w:rPr>
        <w:t xml:space="preserve">## [1] "Llh: -2.09721406904599E+03; Pars: -1.799594E+00,  1.827805E-01,  1.433061E+00, -9.040737E-02"</w:t>
      </w:r>
      <w:r>
        <w:br w:type="textWrapping"/>
      </w:r>
      <w:r>
        <w:rPr>
          <w:rStyle w:val="VerbatimChar"/>
        </w:rPr>
        <w:t xml:space="preserve">## [1] "Llh: -2.09721393037652E+03; Pars: -1.800508E+00,  1.829254E-01,  1.432857E+00, -9.042196E-02"</w:t>
      </w:r>
      <w:r>
        <w:br w:type="textWrapping"/>
      </w:r>
      <w:r>
        <w:rPr>
          <w:rStyle w:val="VerbatimChar"/>
        </w:rPr>
        <w:t xml:space="preserve">## [1] "Llh: -2.09721386177390E+03; Pars: -1.800201E+00,  1.829918E-01,  1.433111E+00, -9.050883E-02"</w:t>
      </w:r>
      <w:r>
        <w:br w:type="textWrapping"/>
      </w:r>
      <w:r>
        <w:rPr>
          <w:rStyle w:val="VerbatimChar"/>
        </w:rPr>
        <w:t xml:space="preserve">## [1] "Llh: -2.09721393577130E+03; Pars: -1.800113E+00,  1.827784E-01,  1.432932E+00, -9.071149E-02"</w:t>
      </w:r>
      <w:r>
        <w:br w:type="textWrapping"/>
      </w:r>
      <w:r>
        <w:rPr>
          <w:rStyle w:val="VerbatimChar"/>
        </w:rPr>
        <w:t xml:space="preserve">## [1] "Llh: -2.09721393904033E+03; Pars: -1.800355E+00,  1.828230E-01,  1.432837E+00, -9.056914E-02"</w:t>
      </w:r>
      <w:r>
        <w:br w:type="textWrapping"/>
      </w:r>
      <w:r>
        <w:rPr>
          <w:rStyle w:val="VerbatimChar"/>
        </w:rPr>
        <w:t xml:space="preserve">## [1] "Llh: -2.09721382252340E+03; Pars: -1.801860E+00,  1.829536E-01,  1.432360E+00, -9.059825E-02"</w:t>
      </w:r>
      <w:r>
        <w:br w:type="textWrapping"/>
      </w:r>
      <w:r>
        <w:rPr>
          <w:rStyle w:val="VerbatimChar"/>
        </w:rPr>
        <w:t xml:space="preserve">## [1] "Llh: -2.09721375744724E+03; Pars: -1.802995E+00,  1.830402E-01,  1.432009E+00, -9.069368E-02"</w:t>
      </w:r>
      <w:r>
        <w:br w:type="textWrapping"/>
      </w:r>
      <w:r>
        <w:rPr>
          <w:rStyle w:val="VerbatimChar"/>
        </w:rPr>
        <w:t xml:space="preserve">## [1] "Llh: -2.09721385708677E+03; Pars: -1.800264E+00,  1.828039E-01,  1.433410E+00, -9.018498E-02"</w:t>
      </w:r>
      <w:r>
        <w:br w:type="textWrapping"/>
      </w:r>
      <w:r>
        <w:rPr>
          <w:rStyle w:val="VerbatimChar"/>
        </w:rPr>
        <w:t xml:space="preserve">## [1] "Llh: -2.09721383342299E+03; Pars: -1.800645E+00,  1.828446E-01,  1.433060E+00, -9.033331E-02"</w:t>
      </w:r>
      <w:r>
        <w:br w:type="textWrapping"/>
      </w:r>
      <w:r>
        <w:rPr>
          <w:rStyle w:val="VerbatimChar"/>
        </w:rPr>
        <w:t xml:space="preserve">## [1] "Llh: -2.09721367753556E+03; Pars: -1.801174E+00,  1.830963E-01,  1.432769E+00, -9.111107E-02"</w:t>
      </w:r>
      <w:r>
        <w:br w:type="textWrapping"/>
      </w:r>
      <w:r>
        <w:rPr>
          <w:rStyle w:val="VerbatimChar"/>
        </w:rPr>
        <w:t xml:space="preserve">## [1] "Llh: -2.09721364056953E+03; Pars: -1.801361E+00,  1.832788E-01,  1.432760E+00, -9.166030E-02"</w:t>
      </w:r>
      <w:r>
        <w:br w:type="textWrapping"/>
      </w:r>
      <w:r>
        <w:rPr>
          <w:rStyle w:val="VerbatimChar"/>
        </w:rPr>
        <w:t xml:space="preserve">## [1] "Llh: -2.09721358102748E+03; Pars: -1.802488E+00,  1.832994E-01,  1.432538E+00, -9.088658E-02"</w:t>
      </w:r>
      <w:r>
        <w:br w:type="textWrapping"/>
      </w:r>
      <w:r>
        <w:rPr>
          <w:rStyle w:val="VerbatimChar"/>
        </w:rPr>
        <w:t xml:space="preserve">## [1] "Llh: -2.09721355359941E+03; Pars: -1.803679E+00,  1.835599E-01,  1.432340E+00, -9.097412E-02"</w:t>
      </w:r>
      <w:r>
        <w:br w:type="textWrapping"/>
      </w:r>
      <w:r>
        <w:rPr>
          <w:rStyle w:val="VerbatimChar"/>
        </w:rPr>
        <w:t xml:space="preserve">## [1] "Llh: -2.09721351125401E+03; Pars: -1.804142E+00,  1.833699E-01,  1.431974E+00, -9.132188E-02"</w:t>
      </w:r>
      <w:r>
        <w:br w:type="textWrapping"/>
      </w:r>
      <w:r>
        <w:rPr>
          <w:rStyle w:val="VerbatimChar"/>
        </w:rPr>
        <w:t xml:space="preserve">## [1] "Llh: -2.09721357411352E+03; Pars: -1.806120E+00,  1.835590E-01,  1.431405E+00, -9.172840E-02"</w:t>
      </w:r>
      <w:r>
        <w:br w:type="textWrapping"/>
      </w:r>
      <w:r>
        <w:rPr>
          <w:rStyle w:val="VerbatimChar"/>
        </w:rPr>
        <w:t xml:space="preserve">## [1] "Llh: -2.09721356734022E+03; Pars: -1.805449E+00,  1.837798E-01,  1.431482E+00, -9.199168E-02"</w:t>
      </w:r>
      <w:r>
        <w:br w:type="textWrapping"/>
      </w:r>
      <w:r>
        <w:rPr>
          <w:rStyle w:val="VerbatimChar"/>
        </w:rPr>
        <w:t xml:space="preserve">## [1] "Llh: -2.09721351530343E+03; Pars: -1.804245E+00,  1.835460E-01,  1.431876E+00, -9.157709E-02"</w:t>
      </w:r>
      <w:r>
        <w:br w:type="textWrapping"/>
      </w:r>
      <w:r>
        <w:rPr>
          <w:rStyle w:val="VerbatimChar"/>
        </w:rPr>
        <w:t xml:space="preserve">## [1] "Llh: -2.09721341513584E+03; Pars: -1.803717E+00,  1.838371E-01,  1.432466E+00, -9.207301E-02"</w:t>
      </w:r>
      <w:r>
        <w:br w:type="textWrapping"/>
      </w:r>
      <w:r>
        <w:rPr>
          <w:rStyle w:val="VerbatimChar"/>
        </w:rPr>
        <w:t xml:space="preserve">## [1] "Llh: -2.09721352455351E+03; Pars: -1.804078E+00,  1.842355E-01,  1.432694E+00, -9.276267E-02"</w:t>
      </w:r>
      <w:r>
        <w:br w:type="textWrapping"/>
      </w:r>
      <w:r>
        <w:rPr>
          <w:rStyle w:val="VerbatimChar"/>
        </w:rPr>
        <w:t xml:space="preserve">## [1] "Llh: -2.09721364033643E+03; Pars: -1.806539E+00,  1.838776E-01,  1.431568E+00, -9.131274E-02"</w:t>
      </w:r>
      <w:r>
        <w:br w:type="textWrapping"/>
      </w:r>
      <w:r>
        <w:rPr>
          <w:rStyle w:val="VerbatimChar"/>
        </w:rPr>
        <w:t xml:space="preserve">## [1] "Llh: -2.09721350112748E+03; Pars: -1.805241E+00,  1.837279E-01,  1.431866E+00, -9.139963E-02"</w:t>
      </w:r>
      <w:r>
        <w:br w:type="textWrapping"/>
      </w:r>
      <w:r>
        <w:rPr>
          <w:rStyle w:val="VerbatimChar"/>
        </w:rPr>
        <w:t xml:space="preserve">## [1] "Llh: -2.09721357262091E+03; Pars: -1.804995E+00,  1.836806E-01,  1.431751E+00, -9.221168E-02"</w:t>
      </w:r>
      <w:r>
        <w:br w:type="textWrapping"/>
      </w:r>
      <w:r>
        <w:rPr>
          <w:rStyle w:val="VerbatimChar"/>
        </w:rPr>
        <w:t xml:space="preserve">## [1] "Llh: -2.09721347663429E+03; Pars: -1.804007E+00,  1.835900E-01,  1.432193E+00, -9.128351E-02"</w:t>
      </w:r>
      <w:r>
        <w:br w:type="textWrapping"/>
      </w:r>
      <w:r>
        <w:rPr>
          <w:rStyle w:val="VerbatimChar"/>
        </w:rPr>
        <w:t xml:space="preserve">## [1] "Llh: -2.09721343799845E+03; Pars: -1.804308E+00,  1.837165E-01,  1.432373E+00, -9.146193E-02"</w:t>
      </w:r>
      <w:r>
        <w:br w:type="textWrapping"/>
      </w:r>
      <w:r>
        <w:rPr>
          <w:rStyle w:val="VerbatimChar"/>
        </w:rPr>
        <w:t xml:space="preserve">## [1] "Llh: -2.09721343380057E+03; Pars: -1.804292E+00,  1.836739E-01,  1.432249E+00, -9.149072E-02"</w:t>
      </w:r>
      <w:r>
        <w:br w:type="textWrapping"/>
      </w:r>
      <w:r>
        <w:rPr>
          <w:rStyle w:val="VerbatimChar"/>
        </w:rPr>
        <w:t xml:space="preserve">## [1] "Llh: -2.09721345666992E+03; Pars: -1.804486E+00,  1.840445E-01,  1.432413E+00, -9.180156E-02"</w:t>
      </w:r>
      <w:r>
        <w:br w:type="textWrapping"/>
      </w:r>
      <w:r>
        <w:rPr>
          <w:rStyle w:val="VerbatimChar"/>
        </w:rPr>
        <w:t xml:space="preserve">## [1] "Llh: -2.09721343306390E+03; Pars: -1.804400E+00,  1.838759E-01,  1.432303E+00, -9.168164E-02"</w:t>
      </w:r>
      <w:r>
        <w:br w:type="textWrapping"/>
      </w:r>
      <w:r>
        <w:rPr>
          <w:rStyle w:val="VerbatimChar"/>
        </w:rPr>
        <w:t xml:space="preserve">## [1] "Llh: -2.09721340508564E+03; Pars: -1.802969E+00,  1.837605E-01,  1.432739E+00, -9.186480E-02"</w:t>
      </w:r>
      <w:r>
        <w:br w:type="textWrapping"/>
      </w:r>
      <w:r>
        <w:rPr>
          <w:rStyle w:val="VerbatimChar"/>
        </w:rPr>
        <w:t xml:space="preserve">## [1] "Llh: -2.09721345263544E+03; Pars: -1.801835E+00,  1.837768E-01,  1.433176E+00, -9.209739E-02"</w:t>
      </w:r>
      <w:r>
        <w:br w:type="textWrapping"/>
      </w:r>
      <w:r>
        <w:rPr>
          <w:rStyle w:val="VerbatimChar"/>
        </w:rPr>
        <w:t xml:space="preserve">## [1] "Llh: -2.09721342567541E+03; Pars: -1.803682E+00,  1.839836E-01,  1.432686E+00, -9.227157E-02"</w:t>
      </w:r>
      <w:r>
        <w:br w:type="textWrapping"/>
      </w:r>
      <w:r>
        <w:rPr>
          <w:rStyle w:val="VerbatimChar"/>
        </w:rPr>
        <w:t xml:space="preserve">## [1] "Llh: -2.09721340453065E+03; Pars: -1.803763E+00,  1.838852E-01,  1.432562E+00, -9.202456E-02"</w:t>
      </w:r>
      <w:r>
        <w:br w:type="textWrapping"/>
      </w:r>
      <w:r>
        <w:rPr>
          <w:rStyle w:val="VerbatimChar"/>
        </w:rPr>
        <w:t xml:space="preserve">## [1] "Llh: -2.09721354101967E+03; Pars: -1.805372E+00,  1.838852E-01,  1.432562E+00, -9.202456E-02"</w:t>
      </w:r>
      <w:r>
        <w:br w:type="textWrapping"/>
      </w:r>
      <w:r>
        <w:rPr>
          <w:rStyle w:val="VerbatimChar"/>
        </w:rPr>
        <w:t xml:space="preserve">## [1] "Llh: -2.09721340453065E+03; Pars: -1.803763E+00,  1.838852E-01,  1.432562E+00, -9.202456E-02"</w:t>
      </w:r>
      <w:r>
        <w:br w:type="textWrapping"/>
      </w:r>
      <w:r>
        <w:rPr>
          <w:rStyle w:val="VerbatimChar"/>
        </w:rPr>
        <w:t xml:space="preserve">## [1] "Llh: -2.09721391913747E+03; Pars: -1.804567E+00,  1.848852E-01,  1.432562E+00, -9.202456E-02"</w:t>
      </w:r>
      <w:r>
        <w:br w:type="textWrapping"/>
      </w:r>
      <w:r>
        <w:rPr>
          <w:rStyle w:val="VerbatimChar"/>
        </w:rPr>
        <w:t xml:space="preserve">## [1] "Llh: -2.09721391530690E+03; Pars: -1.804567E+00,  1.828852E-01,  1.432562E+00, -9.202456E-02"</w:t>
      </w:r>
      <w:r>
        <w:br w:type="textWrapping"/>
      </w:r>
      <w:r>
        <w:rPr>
          <w:rStyle w:val="VerbatimChar"/>
        </w:rPr>
        <w:t xml:space="preserve">## [1] "Llh: -2.09721436947987E+03; Pars: -1.804567E+00,  1.838852E-01,  1.433996E+00, -9.202456E-02"</w:t>
      </w:r>
      <w:r>
        <w:br w:type="textWrapping"/>
      </w:r>
      <w:r>
        <w:rPr>
          <w:rStyle w:val="VerbatimChar"/>
        </w:rPr>
        <w:t xml:space="preserve">## [1] "Llh: -2.09721389800178E+03; Pars: -1.804567E+00,  1.838852E-01,  1.431131E+00, -9.202456E-02"</w:t>
      </w:r>
      <w:r>
        <w:br w:type="textWrapping"/>
      </w:r>
      <w:r>
        <w:rPr>
          <w:rStyle w:val="VerbatimChar"/>
        </w:rPr>
        <w:t xml:space="preserve">## [1] "Llh: -2.09721370091018E+03; Pars: -1.804567E+00,  1.838852E-01,  1.432562E+00, -9.102456E-02"</w:t>
      </w:r>
      <w:r>
        <w:br w:type="textWrapping"/>
      </w:r>
      <w:r>
        <w:rPr>
          <w:rStyle w:val="VerbatimChar"/>
        </w:rPr>
        <w:t xml:space="preserve">## [1] "Llh: -2.09721378950803E+03; Pars: -1.804567E+00,  1.838852E-01,  1.432562E+00, -9.302456E-02"</w:t>
      </w:r>
      <w:r>
        <w:br w:type="textWrapping"/>
      </w:r>
      <w:r>
        <w:rPr>
          <w:rStyle w:val="VerbatimChar"/>
        </w:rPr>
        <w:t xml:space="preserve">## [1] "Llh: -2.09721340453065E+03; Pars: -1.803763E+00,  1.838852E-01,  1.432562E+00, -9.202456E-02"</w:t>
      </w:r>
      <w:r>
        <w:br w:type="textWrapping"/>
      </w:r>
      <w:r>
        <w:rPr>
          <w:rStyle w:val="VerbatimChar"/>
        </w:rPr>
        <w:t xml:space="preserve">## [1] "Llh: -2.09721352986932E+03; Pars: -1.802157E+00,  1.838852E-01,  1.432562E+00, -9.202456E-02"</w:t>
      </w:r>
      <w:r>
        <w:br w:type="textWrapping"/>
      </w:r>
      <w:r>
        <w:rPr>
          <w:rStyle w:val="VerbatimChar"/>
        </w:rPr>
        <w:t xml:space="preserve">## [1] "Llh: -2.09721392708122E+03; Pars: -1.802960E+00,  1.848852E-01,  1.432562E+00, -9.202456E-02"</w:t>
      </w:r>
      <w:r>
        <w:br w:type="textWrapping"/>
      </w:r>
      <w:r>
        <w:rPr>
          <w:rStyle w:val="VerbatimChar"/>
        </w:rPr>
        <w:t xml:space="preserve">## [1] "Llh: -2.09721389660919E+03; Pars: -1.802960E+00,  1.828852E-01,  1.432562E+00, -9.202456E-02"</w:t>
      </w:r>
      <w:r>
        <w:br w:type="textWrapping"/>
      </w:r>
      <w:r>
        <w:rPr>
          <w:rStyle w:val="VerbatimChar"/>
        </w:rPr>
        <w:t xml:space="preserve">## [1] "Llh: -2.09721385518222E+03; Pars: -1.802960E+00,  1.838852E-01,  1.433996E+00, -9.202456E-02"</w:t>
      </w:r>
      <w:r>
        <w:br w:type="textWrapping"/>
      </w:r>
      <w:r>
        <w:rPr>
          <w:rStyle w:val="VerbatimChar"/>
        </w:rPr>
        <w:t xml:space="preserve">## [1] "Llh: -2.09721440088422E+03; Pars: -1.802960E+00,  1.838852E-01,  1.431131E+00, -9.202456E-02"</w:t>
      </w:r>
      <w:r>
        <w:br w:type="textWrapping"/>
      </w:r>
      <w:r>
        <w:rPr>
          <w:rStyle w:val="VerbatimChar"/>
        </w:rPr>
        <w:t xml:space="preserve">## [1] "Llh: -2.09721369587063E+03; Pars: -1.802960E+00,  1.838852E-01,  1.432562E+00, -9.102456E-02"</w:t>
      </w:r>
      <w:r>
        <w:br w:type="textWrapping"/>
      </w:r>
      <w:r>
        <w:rPr>
          <w:rStyle w:val="VerbatimChar"/>
        </w:rPr>
        <w:t xml:space="preserve">## [1] "Llh: -2.09721378317868E+03; Pars: -1.802960E+00,  1.838852E-01,  1.432562E+00, -9.302456E-02"</w:t>
      </w:r>
      <w:r>
        <w:br w:type="textWrapping"/>
      </w:r>
      <w:r>
        <w:rPr>
          <w:rStyle w:val="VerbatimChar"/>
        </w:rPr>
        <w:t xml:space="preserve">## [1] "Llh: -2.09721391913747E+03; Pars: -1.804567E+00,  1.848852E-01,  1.432562E+00, -9.202456E-02"</w:t>
      </w:r>
      <w:r>
        <w:br w:type="textWrapping"/>
      </w:r>
      <w:r>
        <w:rPr>
          <w:rStyle w:val="VerbatimChar"/>
        </w:rPr>
        <w:t xml:space="preserve">## [1] "Llh: -2.09721392708122E+03; Pars: -1.802960E+00,  1.848852E-01,  1.432562E+00, -9.202456E-02"</w:t>
      </w:r>
      <w:r>
        <w:br w:type="textWrapping"/>
      </w:r>
      <w:r>
        <w:rPr>
          <w:rStyle w:val="VerbatimChar"/>
        </w:rPr>
        <w:t xml:space="preserve">## [1] "Llh: -2.09721533075663E+03; Pars: -1.803763E+00,  1.858852E-01,  1.432562E+00, -9.202456E-02"</w:t>
      </w:r>
      <w:r>
        <w:br w:type="textWrapping"/>
      </w:r>
      <w:r>
        <w:rPr>
          <w:rStyle w:val="VerbatimChar"/>
        </w:rPr>
        <w:t xml:space="preserve">## [1] "Llh: -2.09721340453065E+03; Pars: -1.803763E+00,  1.838852E-01,  1.432562E+00, -9.202456E-02"</w:t>
      </w:r>
      <w:r>
        <w:br w:type="textWrapping"/>
      </w:r>
      <w:r>
        <w:rPr>
          <w:rStyle w:val="VerbatimChar"/>
        </w:rPr>
        <w:t xml:space="preserve">## [1] "Llh: -2.09721462470545E+03; Pars: -1.803763E+00,  1.848852E-01,  1.433996E+00, -9.202456E-02"</w:t>
      </w:r>
      <w:r>
        <w:br w:type="textWrapping"/>
      </w:r>
      <w:r>
        <w:rPr>
          <w:rStyle w:val="VerbatimChar"/>
        </w:rPr>
        <w:t xml:space="preserve">## [1] "Llh: -2.09721454309521E+03; Pars: -1.803763E+00,  1.848852E-01,  1.431131E+00, -9.202456E-02"</w:t>
      </w:r>
      <w:r>
        <w:br w:type="textWrapping"/>
      </w:r>
      <w:r>
        <w:rPr>
          <w:rStyle w:val="VerbatimChar"/>
        </w:rPr>
        <w:t xml:space="preserve">## [1] "Llh: -2.09721476214227E+03; Pars: -1.803763E+00,  1.848852E-01,  1.432562E+00, -9.102456E-02"</w:t>
      </w:r>
      <w:r>
        <w:br w:type="textWrapping"/>
      </w:r>
      <w:r>
        <w:rPr>
          <w:rStyle w:val="VerbatimChar"/>
        </w:rPr>
        <w:t xml:space="preserve">## [1] "Llh: -2.09721362884989E+03; Pars: -1.803763E+00,  1.848852E-01,  1.432562E+00, -9.302456E-02"</w:t>
      </w:r>
      <w:r>
        <w:br w:type="textWrapping"/>
      </w:r>
      <w:r>
        <w:rPr>
          <w:rStyle w:val="VerbatimChar"/>
        </w:rPr>
        <w:t xml:space="preserve">## [1] "Llh: -2.09721391530690E+03; Pars: -1.804567E+00,  1.828852E-01,  1.432562E+00, -9.202456E-02"</w:t>
      </w:r>
      <w:r>
        <w:br w:type="textWrapping"/>
      </w:r>
      <w:r>
        <w:rPr>
          <w:rStyle w:val="VerbatimChar"/>
        </w:rPr>
        <w:t xml:space="preserve">## [1] "Llh: -2.09721389660919E+03; Pars: -1.802960E+00,  1.828852E-01,  1.432562E+00, -9.202456E-02"</w:t>
      </w:r>
      <w:r>
        <w:br w:type="textWrapping"/>
      </w:r>
      <w:r>
        <w:rPr>
          <w:rStyle w:val="VerbatimChar"/>
        </w:rPr>
        <w:t xml:space="preserve">## [1] "Llh: -2.09721340453065E+03; Pars: -1.803763E+00,  1.838852E-01,  1.432562E+00, -9.202456E-02"</w:t>
      </w:r>
      <w:r>
        <w:br w:type="textWrapping"/>
      </w:r>
      <w:r>
        <w:rPr>
          <w:rStyle w:val="VerbatimChar"/>
        </w:rPr>
        <w:t xml:space="preserve">## [1] "Llh: -2.09721529650044E+03; Pars: -1.803763E+00,  1.818852E-01,  1.432562E+00, -9.202456E-02"</w:t>
      </w:r>
      <w:r>
        <w:br w:type="textWrapping"/>
      </w:r>
      <w:r>
        <w:rPr>
          <w:rStyle w:val="VerbatimChar"/>
        </w:rPr>
        <w:t xml:space="preserve">## [1] "Llh: -2.09721448798798E+03; Pars: -1.803763E+00,  1.828852E-01,  1.433996E+00, -9.202456E-02"</w:t>
      </w:r>
      <w:r>
        <w:br w:type="textWrapping"/>
      </w:r>
      <w:r>
        <w:rPr>
          <w:rStyle w:val="VerbatimChar"/>
        </w:rPr>
        <w:t xml:space="preserve">## [1] "Llh: -2.09721464594485E+03; Pars: -1.803763E+00,  1.828852E-01,  1.431131E+00, -9.202456E-02"</w:t>
      </w:r>
      <w:r>
        <w:br w:type="textWrapping"/>
      </w:r>
      <w:r>
        <w:rPr>
          <w:rStyle w:val="VerbatimChar"/>
        </w:rPr>
        <w:t xml:space="preserve">## [1] "Llh: -2.09721352370823E+03; Pars: -1.803763E+00,  1.828852E-01,  1.432562E+00, -9.102456E-02"</w:t>
      </w:r>
      <w:r>
        <w:br w:type="textWrapping"/>
      </w:r>
      <w:r>
        <w:rPr>
          <w:rStyle w:val="VerbatimChar"/>
        </w:rPr>
        <w:t xml:space="preserve">## [1] "Llh: -2.09721483295179E+03; Pars: -1.803763E+00,  1.828852E-01,  1.432562E+00, -9.302456E-02"</w:t>
      </w:r>
      <w:r>
        <w:br w:type="textWrapping"/>
      </w:r>
      <w:r>
        <w:rPr>
          <w:rStyle w:val="VerbatimChar"/>
        </w:rPr>
        <w:t xml:space="preserve">## [1] "Llh: -2.09721436947987E+03; Pars: -1.804567E+00,  1.838852E-01,  1.433996E+00, -9.202456E-02"</w:t>
      </w:r>
      <w:r>
        <w:br w:type="textWrapping"/>
      </w:r>
      <w:r>
        <w:rPr>
          <w:rStyle w:val="VerbatimChar"/>
        </w:rPr>
        <w:t xml:space="preserve">## [1] "Llh: -2.09721385518222E+03; Pars: -1.802960E+00,  1.838852E-01,  1.433996E+00, -9.202456E-02"</w:t>
      </w:r>
      <w:r>
        <w:br w:type="textWrapping"/>
      </w:r>
      <w:r>
        <w:rPr>
          <w:rStyle w:val="VerbatimChar"/>
        </w:rPr>
        <w:t xml:space="preserve">## [1] "Llh: -2.09721462470545E+03; Pars: -1.803763E+00,  1.848852E-01,  1.433996E+00, -9.202456E-02"</w:t>
      </w:r>
      <w:r>
        <w:br w:type="textWrapping"/>
      </w:r>
      <w:r>
        <w:rPr>
          <w:rStyle w:val="VerbatimChar"/>
        </w:rPr>
        <w:t xml:space="preserve">## [1] "Llh: -2.09721448798798E+03; Pars: -1.803763E+00,  1.828852E-01,  1.433996E+00, -9.202456E-02"</w:t>
      </w:r>
      <w:r>
        <w:br w:type="textWrapping"/>
      </w:r>
      <w:r>
        <w:rPr>
          <w:rStyle w:val="VerbatimChar"/>
        </w:rPr>
        <w:t xml:space="preserve">## [1] "Llh: -2.09721614121061E+03; Pars: -1.803763E+00,  1.838852E-01,  1.435430E+00, -9.202456E-02"</w:t>
      </w:r>
      <w:r>
        <w:br w:type="textWrapping"/>
      </w:r>
      <w:r>
        <w:rPr>
          <w:rStyle w:val="VerbatimChar"/>
        </w:rPr>
        <w:t xml:space="preserve">## [1] "Llh: -2.09721340453065E+03; Pars: -1.803763E+00,  1.838852E-01,  1.432562E+00, -9.202456E-02"</w:t>
      </w:r>
      <w:r>
        <w:br w:type="textWrapping"/>
      </w:r>
      <w:r>
        <w:rPr>
          <w:rStyle w:val="VerbatimChar"/>
        </w:rPr>
        <w:t xml:space="preserve">## [1] "Llh: -2.09721438344451E+03; Pars: -1.803763E+00,  1.838852E-01,  1.433996E+00, -9.102456E-02"</w:t>
      </w:r>
      <w:r>
        <w:br w:type="textWrapping"/>
      </w:r>
      <w:r>
        <w:rPr>
          <w:rStyle w:val="VerbatimChar"/>
        </w:rPr>
        <w:t xml:space="preserve">## [1] "Llh: -2.09721438451707E+03; Pars: -1.803763E+00,  1.838852E-01,  1.433996E+00, -9.302456E-02"</w:t>
      </w:r>
      <w:r>
        <w:br w:type="textWrapping"/>
      </w:r>
      <w:r>
        <w:rPr>
          <w:rStyle w:val="VerbatimChar"/>
        </w:rPr>
        <w:t xml:space="preserve">## [1] "Llh: -2.09721389800178E+03; Pars: -1.804567E+00,  1.838852E-01,  1.431131E+00, -9.202456E-02"</w:t>
      </w:r>
      <w:r>
        <w:br w:type="textWrapping"/>
      </w:r>
      <w:r>
        <w:rPr>
          <w:rStyle w:val="VerbatimChar"/>
        </w:rPr>
        <w:t xml:space="preserve">## [1] "Llh: -2.09721440088422E+03; Pars: -1.802960E+00,  1.838852E-01,  1.431131E+00, -9.202456E-02"</w:t>
      </w:r>
      <w:r>
        <w:br w:type="textWrapping"/>
      </w:r>
      <w:r>
        <w:rPr>
          <w:rStyle w:val="VerbatimChar"/>
        </w:rPr>
        <w:t xml:space="preserve">## [1] "Llh: -2.09721454309521E+03; Pars: -1.803763E+00,  1.848852E-01,  1.431131E+00, -9.202456E-02"</w:t>
      </w:r>
      <w:r>
        <w:br w:type="textWrapping"/>
      </w:r>
      <w:r>
        <w:rPr>
          <w:rStyle w:val="VerbatimChar"/>
        </w:rPr>
        <w:t xml:space="preserve">## [1] "Llh: -2.09721464594485E+03; Pars: -1.803763E+00,  1.828852E-01,  1.431131E+00, -9.202456E-02"</w:t>
      </w:r>
      <w:r>
        <w:br w:type="textWrapping"/>
      </w:r>
      <w:r>
        <w:rPr>
          <w:rStyle w:val="VerbatimChar"/>
        </w:rPr>
        <w:t xml:space="preserve">## [1] "Llh: -2.09721340453065E+03; Pars: -1.803763E+00,  1.838852E-01,  1.432562E+00, -9.202456E-02"</w:t>
      </w:r>
      <w:r>
        <w:br w:type="textWrapping"/>
      </w:r>
      <w:r>
        <w:rPr>
          <w:rStyle w:val="VerbatimChar"/>
        </w:rPr>
        <w:t xml:space="preserve">## [1] "Llh: -2.09721621687359E+03; Pars: -1.803763E+00,  1.838852E-01,  1.429700E+00, -9.202456E-02"</w:t>
      </w:r>
      <w:r>
        <w:br w:type="textWrapping"/>
      </w:r>
      <w:r>
        <w:rPr>
          <w:rStyle w:val="VerbatimChar"/>
        </w:rPr>
        <w:t xml:space="preserve">## [1] "Llh: -2.09721433488435E+03; Pars: -1.803763E+00,  1.838852E-01,  1.431131E+00, -9.102456E-02"</w:t>
      </w:r>
      <w:r>
        <w:br w:type="textWrapping"/>
      </w:r>
      <w:r>
        <w:rPr>
          <w:rStyle w:val="VerbatimChar"/>
        </w:rPr>
        <w:t xml:space="preserve">## [1] "Llh: -2.09721451022418E+03; Pars: -1.803763E+00,  1.838852E-01,  1.431131E+00, -9.302456E-02"</w:t>
      </w:r>
      <w:r>
        <w:br w:type="textWrapping"/>
      </w:r>
      <w:r>
        <w:rPr>
          <w:rStyle w:val="VerbatimChar"/>
        </w:rPr>
        <w:t xml:space="preserve">## [1] "Llh: -2.09721370091018E+03; Pars: -1.804567E+00,  1.838852E-01,  1.432562E+00, -9.102456E-02"</w:t>
      </w:r>
      <w:r>
        <w:br w:type="textWrapping"/>
      </w:r>
      <w:r>
        <w:rPr>
          <w:rStyle w:val="VerbatimChar"/>
        </w:rPr>
        <w:t xml:space="preserve">## [1] "Llh: -2.09721369587063E+03; Pars: -1.802960E+00,  1.838852E-01,  1.432562E+00, -9.102456E-02"</w:t>
      </w:r>
      <w:r>
        <w:br w:type="textWrapping"/>
      </w:r>
      <w:r>
        <w:rPr>
          <w:rStyle w:val="VerbatimChar"/>
        </w:rPr>
        <w:t xml:space="preserve">## [1] "Llh: -2.09721476214227E+03; Pars: -1.803763E+00,  1.848852E-01,  1.432562E+00, -9.102456E-02"</w:t>
      </w:r>
      <w:r>
        <w:br w:type="textWrapping"/>
      </w:r>
      <w:r>
        <w:rPr>
          <w:rStyle w:val="VerbatimChar"/>
        </w:rPr>
        <w:t xml:space="preserve">## [1] "Llh: -2.09721352370823E+03; Pars: -1.803763E+00,  1.828852E-01,  1.432562E+00, -9.102456E-02"</w:t>
      </w:r>
      <w:r>
        <w:br w:type="textWrapping"/>
      </w:r>
      <w:r>
        <w:rPr>
          <w:rStyle w:val="VerbatimChar"/>
        </w:rPr>
        <w:t xml:space="preserve">## [1] "Llh: -2.09721438344451E+03; Pars: -1.803763E+00,  1.838852E-01,  1.433996E+00, -9.102456E-02"</w:t>
      </w:r>
      <w:r>
        <w:br w:type="textWrapping"/>
      </w:r>
      <w:r>
        <w:rPr>
          <w:rStyle w:val="VerbatimChar"/>
        </w:rPr>
        <w:t xml:space="preserve">## [1] "Llh: -2.09721433488435E+03; Pars: -1.803763E+00,  1.838852E-01,  1.431131E+00, -9.102456E-02"</w:t>
      </w:r>
      <w:r>
        <w:br w:type="textWrapping"/>
      </w:r>
      <w:r>
        <w:rPr>
          <w:rStyle w:val="VerbatimChar"/>
        </w:rPr>
        <w:t xml:space="preserve">## [1] "Llh: -2.09721453740815E+03; Pars: -1.803763E+00,  1.838852E-01,  1.432562E+00, -9.002456E-02"</w:t>
      </w:r>
      <w:r>
        <w:br w:type="textWrapping"/>
      </w:r>
      <w:r>
        <w:rPr>
          <w:rStyle w:val="VerbatimChar"/>
        </w:rPr>
        <w:t xml:space="preserve">## [1] "Llh: -2.09721340453065E+03; Pars: -1.803763E+00,  1.838852E-01,  1.432562E+00, -9.202456E-02"</w:t>
      </w:r>
      <w:r>
        <w:br w:type="textWrapping"/>
      </w:r>
      <w:r>
        <w:rPr>
          <w:rStyle w:val="VerbatimChar"/>
        </w:rPr>
        <w:t xml:space="preserve">## [1] "Llh: -2.09721378950803E+03; Pars: -1.804567E+00,  1.838852E-01,  1.432562E+00, -9.302456E-02"</w:t>
      </w:r>
      <w:r>
        <w:br w:type="textWrapping"/>
      </w:r>
      <w:r>
        <w:rPr>
          <w:rStyle w:val="VerbatimChar"/>
        </w:rPr>
        <w:t xml:space="preserve">## [1] "Llh: -2.09721378317868E+03; Pars: -1.802960E+00,  1.838852E-01,  1.432562E+00, -9.302456E-02"</w:t>
      </w:r>
      <w:r>
        <w:br w:type="textWrapping"/>
      </w:r>
      <w:r>
        <w:rPr>
          <w:rStyle w:val="VerbatimChar"/>
        </w:rPr>
        <w:t xml:space="preserve">## [1] "Llh: -2.09721362884989E+03; Pars: -1.803763E+00,  1.848852E-01,  1.432562E+00, -9.302456E-02"</w:t>
      </w:r>
      <w:r>
        <w:br w:type="textWrapping"/>
      </w:r>
      <w:r>
        <w:rPr>
          <w:rStyle w:val="VerbatimChar"/>
        </w:rPr>
        <w:t xml:space="preserve">## [1] "Llh: -2.09721483295179E+03; Pars: -1.803763E+00,  1.828852E-01,  1.432562E+00, -9.302456E-02"</w:t>
      </w:r>
      <w:r>
        <w:br w:type="textWrapping"/>
      </w:r>
      <w:r>
        <w:rPr>
          <w:rStyle w:val="VerbatimChar"/>
        </w:rPr>
        <w:t xml:space="preserve">## [1] "Llh: -2.09721438451707E+03; Pars: -1.803763E+00,  1.838852E-01,  1.433996E+00, -9.302456E-02"</w:t>
      </w:r>
      <w:r>
        <w:br w:type="textWrapping"/>
      </w:r>
      <w:r>
        <w:rPr>
          <w:rStyle w:val="VerbatimChar"/>
        </w:rPr>
        <w:t xml:space="preserve">## [1] "Llh: -2.09721451022418E+03; Pars: -1.803763E+00,  1.838852E-01,  1.431131E+00, -9.302456E-02"</w:t>
      </w:r>
      <w:r>
        <w:br w:type="textWrapping"/>
      </w:r>
      <w:r>
        <w:rPr>
          <w:rStyle w:val="VerbatimChar"/>
        </w:rPr>
        <w:t xml:space="preserve">## [1] "Llh: -2.09721340453065E+03; Pars: -1.803763E+00,  1.838852E-01,  1.432562E+00, -9.202456E-02"</w:t>
      </w:r>
      <w:r>
        <w:br w:type="textWrapping"/>
      </w:r>
      <w:r>
        <w:rPr>
          <w:rStyle w:val="VerbatimChar"/>
        </w:rPr>
        <w:t xml:space="preserve">## [1] "Llh: -2.09721471251485E+03; Pars: -1.803763E+00,  1.838852E-01,  1.432562E+00, -9.402456E-02"</w:t>
      </w:r>
      <w:r>
        <w:br w:type="textWrapping"/>
      </w:r>
      <w:r>
        <w:rPr>
          <w:rStyle w:val="VerbatimChar"/>
        </w:rPr>
        <w:t xml:space="preserve">## Currently fitting: symmetric ghyp </w:t>
      </w:r>
      <w:r>
        <w:br w:type="textWrapping"/>
      </w:r>
      <w:r>
        <w:rPr>
          <w:rStyle w:val="VerbatimChar"/>
        </w:rPr>
        <w:t xml:space="preserve">## [1] "Llh: -2.15410048779627E+03; Pars:  1.000000E+00,  5.000000E-01,  1.160450E-01,  1.104230E+00"</w:t>
      </w:r>
      <w:r>
        <w:br w:type="textWrapping"/>
      </w:r>
      <w:r>
        <w:rPr>
          <w:rStyle w:val="VerbatimChar"/>
        </w:rPr>
        <w:t xml:space="preserve">## [1] "Llh: -2.15436094499070E+03; Pars:  1.100000E+00,  5.000000E-01,  1.160450E-01,  1.104230E+00"</w:t>
      </w:r>
      <w:r>
        <w:br w:type="textWrapping"/>
      </w:r>
      <w:r>
        <w:rPr>
          <w:rStyle w:val="VerbatimChar"/>
        </w:rPr>
        <w:t xml:space="preserve">## [1] "Llh: -2.15364356588754E+03; Pars:  1.000000E+00,  5.525855E-01,  1.160450E-01,  1.104230E+00"</w:t>
      </w:r>
      <w:r>
        <w:br w:type="textWrapping"/>
      </w:r>
      <w:r>
        <w:rPr>
          <w:rStyle w:val="VerbatimChar"/>
        </w:rPr>
        <w:t xml:space="preserve">## [1] "Llh: -2.15925590261381E+03; Pars:  1.000000E+00,  5.000000E-01,  2.160450E-01,  1.104230E+00"</w:t>
      </w:r>
      <w:r>
        <w:br w:type="textWrapping"/>
      </w:r>
      <w:r>
        <w:rPr>
          <w:rStyle w:val="VerbatimChar"/>
        </w:rPr>
        <w:t xml:space="preserve">## [1] "Llh: -2.12871550702850E+03; Pars:  1.000000E+00,  5.000000E-01,  1.160450E-01,  1.220362E+00"</w:t>
      </w:r>
      <w:r>
        <w:br w:type="textWrapping"/>
      </w:r>
      <w:r>
        <w:rPr>
          <w:rStyle w:val="VerbatimChar"/>
        </w:rPr>
        <w:t xml:space="preserve">## [1] "Llh: -2.14560073700364E+03; Pars:  1.050000E+00,  5.256355E-01,  1.604500E-02,  1.160845E+00"</w:t>
      </w:r>
      <w:r>
        <w:br w:type="textWrapping"/>
      </w:r>
      <w:r>
        <w:rPr>
          <w:rStyle w:val="VerbatimChar"/>
        </w:rPr>
        <w:t xml:space="preserve">## [1] "Llh: -2.14435573609567E+03; Pars:  1.037500E+00,  5.191060E-01,  6.604500E-02,  1.146424E+00"</w:t>
      </w:r>
      <w:r>
        <w:br w:type="textWrapping"/>
      </w:r>
      <w:r>
        <w:rPr>
          <w:rStyle w:val="VerbatimChar"/>
        </w:rPr>
        <w:t xml:space="preserve">## [1] "Llh: -2.13490196215073E+03; Pars:  9.187500E-01,  5.355842E-01,  9.104500E-02,  1.182816E+00"</w:t>
      </w:r>
      <w:r>
        <w:br w:type="textWrapping"/>
      </w:r>
      <w:r>
        <w:rPr>
          <w:rStyle w:val="VerbatimChar"/>
        </w:rPr>
        <w:t xml:space="preserve">## [1] "Llh: -2.13895911775134E+03; Pars:  9.640625E-01,  5.264575E-01,  9.729500E-02,  1.162660E+00"</w:t>
      </w:r>
      <w:r>
        <w:br w:type="textWrapping"/>
      </w:r>
      <w:r>
        <w:rPr>
          <w:rStyle w:val="VerbatimChar"/>
        </w:rPr>
        <w:t xml:space="preserve">## [1] "Llh: -2.12881351782966E+03; Pars:  9.781250E-01,  5.543150E-01,  7.854500E-02,  1.224182E+00"</w:t>
      </w:r>
      <w:r>
        <w:br w:type="textWrapping"/>
      </w:r>
      <w:r>
        <w:rPr>
          <w:rStyle w:val="VerbatimChar"/>
        </w:rPr>
        <w:t xml:space="preserve">## [1] "Llh: -2.13332606018237E+03; Pars:  9.835937E-01,  5.402067E-01,  8.792000E-02,  1.193025E+00"</w:t>
      </w:r>
      <w:r>
        <w:br w:type="textWrapping"/>
      </w:r>
      <w:r>
        <w:rPr>
          <w:rStyle w:val="VerbatimChar"/>
        </w:rPr>
        <w:t xml:space="preserve">## [1] "Llh: -2.12343060195277E+03; Pars:  9.671875E-01,  5.023493E-01,  5.979500E-02,  1.288960E+00"</w:t>
      </w:r>
      <w:r>
        <w:br w:type="textWrapping"/>
      </w:r>
      <w:r>
        <w:rPr>
          <w:rStyle w:val="VerbatimChar"/>
        </w:rPr>
        <w:t xml:space="preserve">## [1] "Llh: -2.12258851860140E+03; Pars:  9.507812E-01,  4.789707E-01,  3.167000E-02,  1.392609E+00"</w:t>
      </w:r>
      <w:r>
        <w:br w:type="textWrapping"/>
      </w:r>
      <w:r>
        <w:rPr>
          <w:rStyle w:val="VerbatimChar"/>
        </w:rPr>
        <w:t xml:space="preserve">## [1] "Llh: -2.11851143932692E+03; Pars:  8.863281E-01,  5.136598E-01,  9.260750E-02,  1.368344E+00"</w:t>
      </w:r>
      <w:r>
        <w:br w:type="textWrapping"/>
      </w:r>
      <w:r>
        <w:rPr>
          <w:rStyle w:val="VerbatimChar"/>
        </w:rPr>
        <w:t xml:space="preserve">## [1] "Llh: -2.12189759323720E+03; Pars:  8.107422E-01,  5.109582E-01,  1.058887E-01,  1.494927E+00"</w:t>
      </w:r>
      <w:r>
        <w:br w:type="textWrapping"/>
      </w:r>
      <w:r>
        <w:rPr>
          <w:rStyle w:val="VerbatimChar"/>
        </w:rPr>
        <w:t xml:space="preserve">## [1] "Llh: -2.12141151286925E+03; Pars:  9.888672E-01,  4.875597E-01,  6.838875E-02,  1.426470E+00"</w:t>
      </w:r>
      <w:r>
        <w:br w:type="textWrapping"/>
      </w:r>
      <w:r>
        <w:rPr>
          <w:rStyle w:val="VerbatimChar"/>
        </w:rPr>
        <w:t xml:space="preserve">## [1] "Llh: -2.11995050975778E+03; Pars:  9.713379E-01,  4.991462E-01,  7.405281E-02,  1.361213E+00"</w:t>
      </w:r>
      <w:r>
        <w:br w:type="textWrapping"/>
      </w:r>
      <w:r>
        <w:rPr>
          <w:rStyle w:val="VerbatimChar"/>
        </w:rPr>
        <w:t xml:space="preserve">## [1] "Llh: -2.12126822264939E+03; Pars:  9.260986E-01,  4.470278E-01,  7.864265E-02,  1.453362E+00"</w:t>
      </w:r>
      <w:r>
        <w:br w:type="textWrapping"/>
      </w:r>
      <w:r>
        <w:rPr>
          <w:rStyle w:val="VerbatimChar"/>
        </w:rPr>
        <w:t xml:space="preserve">## [1] "Llh: -2.11954854241394E+03; Pars:  9.391052E-01,  4.717263E-01,  7.861824E-02,  1.392329E+00"</w:t>
      </w:r>
      <w:r>
        <w:br w:type="textWrapping"/>
      </w:r>
      <w:r>
        <w:rPr>
          <w:rStyle w:val="VerbatimChar"/>
        </w:rPr>
        <w:t xml:space="preserve">## [1] "Llh: -2.13203719590364E+03; Pars:  8.737762E-01,  4.813724E-01,  2.242928E-02,  1.557247E+00"</w:t>
      </w:r>
      <w:r>
        <w:br w:type="textWrapping"/>
      </w:r>
      <w:r>
        <w:rPr>
          <w:rStyle w:val="VerbatimChar"/>
        </w:rPr>
        <w:t xml:space="preserve">## [1] "Llh: -2.12140067531596E+03; Pars:  9.684441E-01,  4.952766E-01,  9.264107E-02,  1.297048E+00"</w:t>
      </w:r>
      <w:r>
        <w:br w:type="textWrapping"/>
      </w:r>
      <w:r>
        <w:rPr>
          <w:rStyle w:val="VerbatimChar"/>
        </w:rPr>
        <w:t xml:space="preserve">## [1] "Llh: -2.11970685279724E+03; Pars:  9.318264E-01,  5.109892E-01,  1.372898E-01,  1.316983E+00"</w:t>
      </w:r>
      <w:r>
        <w:br w:type="textWrapping"/>
      </w:r>
      <w:r>
        <w:rPr>
          <w:rStyle w:val="VerbatimChar"/>
        </w:rPr>
        <w:t xml:space="preserve">## [1] "Llh: -2.11906893990618E+03; Pars:  9.365651E-01,  5.027893E-01,  1.108849E-01,  1.335496E+00"</w:t>
      </w:r>
      <w:r>
        <w:br w:type="textWrapping"/>
      </w:r>
      <w:r>
        <w:rPr>
          <w:rStyle w:val="VerbatimChar"/>
        </w:rPr>
        <w:t xml:space="preserve">## [1] "Llh: -2.12005222111037E+03; Pars:  8.982241E-01,  4.978998E-01,  8.544064E-02,  1.434818E+00"</w:t>
      </w:r>
      <w:r>
        <w:br w:type="textWrapping"/>
      </w:r>
      <w:r>
        <w:rPr>
          <w:rStyle w:val="VerbatimChar"/>
        </w:rPr>
        <w:t xml:space="preserve">## [1] "Llh: -2.11913417768024E+03; Pars:  9.157791E-01,  4.972427E-01,  8.724074E-02,  1.399061E+00"</w:t>
      </w:r>
      <w:r>
        <w:br w:type="textWrapping"/>
      </w:r>
      <w:r>
        <w:rPr>
          <w:rStyle w:val="VerbatimChar"/>
        </w:rPr>
        <w:t xml:space="preserve">## [1] "Llh: -2.11801945147201E+03; Pars:  8.675509E-01,  4.930969E-01,  1.106229E-01,  1.386060E+00"</w:t>
      </w:r>
      <w:r>
        <w:br w:type="textWrapping"/>
      </w:r>
      <w:r>
        <w:rPr>
          <w:rStyle w:val="VerbatimChar"/>
        </w:rPr>
        <w:t xml:space="preserve">## [1] "Llh: -2.11764183133647E+03; Pars:  8.156574E-01,  4.900997E-01,  1.289079E-01,  1.398652E+00"</w:t>
      </w:r>
      <w:r>
        <w:br w:type="textWrapping"/>
      </w:r>
      <w:r>
        <w:rPr>
          <w:rStyle w:val="VerbatimChar"/>
        </w:rPr>
        <w:t xml:space="preserve">## [1] "Llh: -2.11776860420221E+03; Pars:  8.380596E-01,  5.318231E-01,  1.312023E-01,  1.358158E+00"</w:t>
      </w:r>
      <w:r>
        <w:br w:type="textWrapping"/>
      </w:r>
      <w:r>
        <w:rPr>
          <w:rStyle w:val="VerbatimChar"/>
        </w:rPr>
        <w:t xml:space="preserve">## [1] "Llh: -2.11789611393099E+03; Pars:  8.633210E-01,  5.161167E-01,  1.180562E-01,  1.366621E+00"</w:t>
      </w:r>
      <w:r>
        <w:br w:type="textWrapping"/>
      </w:r>
      <w:r>
        <w:rPr>
          <w:rStyle w:val="VerbatimChar"/>
        </w:rPr>
        <w:t xml:space="preserve">## [1] "Llh: -2.11851726824417E+03; Pars:  8.225260E-01,  5.217809E-01,  1.445605E-01,  1.331718E+00"</w:t>
      </w:r>
      <w:r>
        <w:br w:type="textWrapping"/>
      </w:r>
      <w:r>
        <w:rPr>
          <w:rStyle w:val="VerbatimChar"/>
        </w:rPr>
        <w:t xml:space="preserve">## [1] "Llh: -2.11803042591967E+03; Pars:  8.458393E-01,  5.155351E-01,  1.302306E-01,  1.348244E+00"</w:t>
      </w:r>
      <w:r>
        <w:br w:type="textWrapping"/>
      </w:r>
      <w:r>
        <w:rPr>
          <w:rStyle w:val="VerbatimChar"/>
        </w:rPr>
        <w:t xml:space="preserve">## [1] "Llh: -2.11715053145763E+03; Pars:  7.563771E-01,  5.225246E-01,  1.305892E-01,  1.401746E+00"</w:t>
      </w:r>
      <w:r>
        <w:br w:type="textWrapping"/>
      </w:r>
      <w:r>
        <w:rPr>
          <w:rStyle w:val="VerbatimChar"/>
        </w:rPr>
        <w:t xml:space="preserve">## [1] "Llh: -2.11721660471259E+03; Pars:  6.662831E-01,  5.326809E-01,  1.404414E-01,  1.436093E+00"</w:t>
      </w:r>
      <w:r>
        <w:br w:type="textWrapping"/>
      </w:r>
      <w:r>
        <w:rPr>
          <w:rStyle w:val="VerbatimChar"/>
        </w:rPr>
        <w:t xml:space="preserve">## [1] "Llh: -2.11779185237325E+03; Pars:  7.416386E-01,  5.158610E-01,  1.678575E-01,  1.384694E+00"</w:t>
      </w:r>
      <w:r>
        <w:br w:type="textWrapping"/>
      </w:r>
      <w:r>
        <w:rPr>
          <w:rStyle w:val="VerbatimChar"/>
        </w:rPr>
        <w:t xml:space="preserve">## [1] "Llh: -2.11746415574603E+03; Pars:  7.778110E-01,  5.153098E-01,  1.490450E-01,  1.380588E+00"</w:t>
      </w:r>
      <w:r>
        <w:br w:type="textWrapping"/>
      </w:r>
      <w:r>
        <w:rPr>
          <w:rStyle w:val="VerbatimChar"/>
        </w:rPr>
        <w:t xml:space="preserve">## [1] "Llh: -2.11757026669098E+03; Pars:  7.481133E-01,  5.138722E-01,  1.396416E-01,  1.422094E+00"</w:t>
      </w:r>
      <w:r>
        <w:br w:type="textWrapping"/>
      </w:r>
      <w:r>
        <w:rPr>
          <w:rStyle w:val="VerbatimChar"/>
        </w:rPr>
        <w:t xml:space="preserve">## [1] "Llh: -2.11737679012301E+03; Pars:  7.725448E-01,  5.142874E-01,  1.372889E-01,  1.403261E+00"</w:t>
      </w:r>
      <w:r>
        <w:br w:type="textWrapping"/>
      </w:r>
      <w:r>
        <w:rPr>
          <w:rStyle w:val="VerbatimChar"/>
        </w:rPr>
        <w:t xml:space="preserve">## [1] "Llh: -2.11774854871157E+03; Pars:  7.231355E-01,  4.898528E-01,  1.417132E-01,  1.434962E+00"</w:t>
      </w:r>
      <w:r>
        <w:br w:type="textWrapping"/>
      </w:r>
      <w:r>
        <w:rPr>
          <w:rStyle w:val="VerbatimChar"/>
        </w:rPr>
        <w:t xml:space="preserve">## [1] "Llh: -2.11745319653128E+03; Pars:  7.518665E-01,  5.000242E-01,  1.390855E-01,  1.415363E+00"</w:t>
      </w:r>
      <w:r>
        <w:br w:type="textWrapping"/>
      </w:r>
      <w:r>
        <w:rPr>
          <w:rStyle w:val="VerbatimChar"/>
        </w:rPr>
        <w:t xml:space="preserve">## [1] "Llh: -2.11703181914016E+03; Pars:  7.136423E-01,  5.369101E-01,  1.490964E-01,  1.401716E+00"</w:t>
      </w:r>
      <w:r>
        <w:br w:type="textWrapping"/>
      </w:r>
      <w:r>
        <w:rPr>
          <w:rStyle w:val="VerbatimChar"/>
        </w:rPr>
        <w:t xml:space="preserve">## [1] "Llh: -2.11686329097241E+03; Pars:  6.626348E-01,  5.619661E-01,  1.591906E-01,  1.403250E+00"</w:t>
      </w:r>
      <w:r>
        <w:br w:type="textWrapping"/>
      </w:r>
      <w:r>
        <w:rPr>
          <w:rStyle w:val="VerbatimChar"/>
        </w:rPr>
        <w:t xml:space="preserve">## [1] "Llh: -2.11727324991688E+03; Pars:  6.939006E-01,  5.332593E-01,  1.340321E-01,  1.431665E+00"</w:t>
      </w:r>
      <w:r>
        <w:br w:type="textWrapping"/>
      </w:r>
      <w:r>
        <w:rPr>
          <w:rStyle w:val="VerbatimChar"/>
        </w:rPr>
        <w:t xml:space="preserve">## [1] "Llh: -2.11715769702527E+03; Pars:  7.148782E-01,  5.287142E-01,  1.377853E-01,  1.418721E+00"</w:t>
      </w:r>
      <w:r>
        <w:br w:type="textWrapping"/>
      </w:r>
      <w:r>
        <w:rPr>
          <w:rStyle w:val="VerbatimChar"/>
        </w:rPr>
        <w:t xml:space="preserve">## [1] "Llh: -2.11675269265355E+03; Pars:  7.013509E-01,  5.651073E-01,  1.433416E-01,  1.398144E+00"</w:t>
      </w:r>
      <w:r>
        <w:br w:type="textWrapping"/>
      </w:r>
      <w:r>
        <w:rPr>
          <w:rStyle w:val="VerbatimChar"/>
        </w:rPr>
        <w:t xml:space="preserve">## [1] "Llh: -2.11650305028210E+03; Pars:  6.760931E-01,  6.007598E-01,  1.454696E-01,  1.389613E+00"</w:t>
      </w:r>
      <w:r>
        <w:br w:type="textWrapping"/>
      </w:r>
      <w:r>
        <w:rPr>
          <w:rStyle w:val="VerbatimChar"/>
        </w:rPr>
        <w:t xml:space="preserve">## [1] "Llh: -2.11633621498687E+03; Pars:  6.324468E-01,  5.938317E-01,  1.492286E-01,  1.403328E+00"</w:t>
      </w:r>
      <w:r>
        <w:br w:type="textWrapping"/>
      </w:r>
      <w:r>
        <w:rPr>
          <w:rStyle w:val="VerbatimChar"/>
        </w:rPr>
        <w:t xml:space="preserve">## [1] "Llh: -2.11591856584503E+03; Pars:  5.623978E-01,  6.381050E-01,  1.551984E-01,  1.403362E+00"</w:t>
      </w:r>
      <w:r>
        <w:br w:type="textWrapping"/>
      </w:r>
      <w:r>
        <w:rPr>
          <w:rStyle w:val="VerbatimChar"/>
        </w:rPr>
        <w:t xml:space="preserve">## [1] "Llh: -2.11623718666742E+03; Pars:  6.138732E-01,  6.345765E-01,  1.574386E-01,  1.380502E+00"</w:t>
      </w:r>
      <w:r>
        <w:br w:type="textWrapping"/>
      </w:r>
      <w:r>
        <w:rPr>
          <w:rStyle w:val="VerbatimChar"/>
        </w:rPr>
        <w:t xml:space="preserve">## [1] "Llh: -2.11633736487883E+03; Pars:  6.391245E-01,  6.062730E-01,  1.525253E-01,  1.389959E+00"</w:t>
      </w:r>
      <w:r>
        <w:br w:type="textWrapping"/>
      </w:r>
      <w:r>
        <w:rPr>
          <w:rStyle w:val="VerbatimChar"/>
        </w:rPr>
        <w:t xml:space="preserve">## [1] "Llh: -2.11625565978050E+03; Pars:  5.011223E-01,  7.075984E-01,  1.780594E-01,  1.386592E+00"</w:t>
      </w:r>
      <w:r>
        <w:br w:type="textWrapping"/>
      </w:r>
      <w:r>
        <w:rPr>
          <w:rStyle w:val="VerbatimChar"/>
        </w:rPr>
        <w:t xml:space="preserve">## [1] "Llh: -2.11618561090343E+03; Pars:  5.649360E-01,  6.559441E-01,  1.661919E-01,  1.390365E+00"</w:t>
      </w:r>
      <w:r>
        <w:br w:type="textWrapping"/>
      </w:r>
      <w:r>
        <w:rPr>
          <w:rStyle w:val="VerbatimChar"/>
        </w:rPr>
        <w:t xml:space="preserve">## [1] "Llh: -2.11571529073610E+03; Pars:  5.460153E-01,  7.108235E-01,  1.529586E-01,  1.378732E+00"</w:t>
      </w:r>
      <w:r>
        <w:br w:type="textWrapping"/>
      </w:r>
      <w:r>
        <w:rPr>
          <w:rStyle w:val="VerbatimChar"/>
        </w:rPr>
        <w:t xml:space="preserve">## [1] "Llh: -2.11557900371254E+03; Pars:  4.877056E-01,  7.994431E-01,  1.498426E-01,  1.366633E+00"</w:t>
      </w:r>
      <w:r>
        <w:br w:type="textWrapping"/>
      </w:r>
      <w:r>
        <w:rPr>
          <w:rStyle w:val="VerbatimChar"/>
        </w:rPr>
        <w:t xml:space="preserve">## [1] "Llh: -2.11554459839576E+03; Pars:  4.383632E-01,  7.670337E-01,  1.688661E-01,  1.380702E+00"</w:t>
      </w:r>
      <w:r>
        <w:br w:type="textWrapping"/>
      </w:r>
      <w:r>
        <w:rPr>
          <w:rStyle w:val="VerbatimChar"/>
        </w:rPr>
        <w:t xml:space="preserve">## [1] "Llh: -2.11574487859259E+03; Pars:  3.194983E-01,  8.667048E-01,  1.805644E-01,  1.376268E+00"</w:t>
      </w:r>
      <w:r>
        <w:br w:type="textWrapping"/>
      </w:r>
      <w:r>
        <w:rPr>
          <w:rStyle w:val="VerbatimChar"/>
        </w:rPr>
        <w:t xml:space="preserve">## [1] "Llh: -2.11542174001928E+03; Pars:  4.128281E-01,  7.983558E-01,  1.626109E-01,  1.389915E+00"</w:t>
      </w:r>
      <w:r>
        <w:br w:type="textWrapping"/>
      </w:r>
      <w:r>
        <w:rPr>
          <w:rStyle w:val="VerbatimChar"/>
        </w:rPr>
        <w:t xml:space="preserve">## [1] "Llh: -2.11566546848666E+03; Pars:  3.123056E-01,  8.954735E-01,  1.651970E-01,  1.394645E+00"</w:t>
      </w:r>
      <w:r>
        <w:br w:type="textWrapping"/>
      </w:r>
      <w:r>
        <w:rPr>
          <w:rStyle w:val="VerbatimChar"/>
        </w:rPr>
        <w:t xml:space="preserve">## [1] "Llh: -2.11520199185157E+03; Pars:  3.857114E-01,  8.520763E-01,  1.520671E-01,  1.379832E+00"</w:t>
      </w:r>
      <w:r>
        <w:br w:type="textWrapping"/>
      </w:r>
      <w:r>
        <w:rPr>
          <w:rStyle w:val="VerbatimChar"/>
        </w:rPr>
        <w:t xml:space="preserve">## [1] "Llh: -2.11548812861229E+03; Pars:  2.960990E-01,  9.711456E-01,  1.450048E-01,  1.374595E+00"</w:t>
      </w:r>
      <w:r>
        <w:br w:type="textWrapping"/>
      </w:r>
      <w:r>
        <w:rPr>
          <w:rStyle w:val="VerbatimChar"/>
        </w:rPr>
        <w:t xml:space="preserve">## [1] "Llh: -2.11626743000906E+03; Pars:  2.999063E-01,  1.012153E+00,  1.614949E-01,  1.355543E+00"</w:t>
      </w:r>
      <w:r>
        <w:br w:type="textWrapping"/>
      </w:r>
      <w:r>
        <w:rPr>
          <w:rStyle w:val="VerbatimChar"/>
        </w:rPr>
        <w:t xml:space="preserve">## [1] "Llh: -2.11548682271384E+03; Pars:  4.967750E-01,  7.161116E-01,  1.567725E-01,  1.391252E+00"</w:t>
      </w:r>
      <w:r>
        <w:br w:type="textWrapping"/>
      </w:r>
      <w:r>
        <w:rPr>
          <w:rStyle w:val="VerbatimChar"/>
        </w:rPr>
        <w:t xml:space="preserve">## [1] "Llh: -2.11537307648665E+03; Pars:  3.791333E-01,  7.646233E-01,  1.703158E-01,  1.404455E+00"</w:t>
      </w:r>
      <w:r>
        <w:br w:type="textWrapping"/>
      </w:r>
      <w:r>
        <w:rPr>
          <w:rStyle w:val="VerbatimChar"/>
        </w:rPr>
        <w:t xml:space="preserve">## [1] "Llh: -2.11532158943493E+03; Pars:  4.062763E-01,  7.731834E-01,  1.651975E-01,  1.394903E+00"</w:t>
      </w:r>
      <w:r>
        <w:br w:type="textWrapping"/>
      </w:r>
      <w:r>
        <w:rPr>
          <w:rStyle w:val="VerbatimChar"/>
        </w:rPr>
        <w:t xml:space="preserve">## [1] "Llh: -2.11521073928537E+03; Pars:  4.124322E-01,  8.001192E-01,  1.494579E-01,  1.397275E+00"</w:t>
      </w:r>
      <w:r>
        <w:br w:type="textWrapping"/>
      </w:r>
      <w:r>
        <w:rPr>
          <w:rStyle w:val="VerbatimChar"/>
        </w:rPr>
        <w:t xml:space="preserve">## [1] "Llh: -2.11523011972102E+03; Pars:  4.189149E-01,  7.917164E-01,  1.543099E-01,  1.393114E+00"</w:t>
      </w:r>
      <w:r>
        <w:br w:type="textWrapping"/>
      </w:r>
      <w:r>
        <w:rPr>
          <w:rStyle w:val="VerbatimChar"/>
        </w:rPr>
        <w:t xml:space="preserve">## [1] "Llh: -2.11542852721441E+03; Pars:  3.118490E-01,  9.058898E-01,  1.578941E-01,  1.389679E+00"</w:t>
      </w:r>
      <w:r>
        <w:br w:type="textWrapping"/>
      </w:r>
      <w:r>
        <w:rPr>
          <w:rStyle w:val="VerbatimChar"/>
        </w:rPr>
        <w:t xml:space="preserve">## [1] "Llh: -2.11527777394429E+03; Pars:  3.580805E-01,  8.541846E-01,  1.576137E-01,  1.390072E+00"</w:t>
      </w:r>
      <w:r>
        <w:br w:type="textWrapping"/>
      </w:r>
      <w:r>
        <w:rPr>
          <w:rStyle w:val="VerbatimChar"/>
        </w:rPr>
        <w:t xml:space="preserve">## [1] "Llh: -2.11504778285125E+03; Pars:  3.684221E-01,  8.404990E-01,  1.495572E-01,  1.391094E+00"</w:t>
      </w:r>
      <w:r>
        <w:br w:type="textWrapping"/>
      </w:r>
      <w:r>
        <w:rPr>
          <w:rStyle w:val="VerbatimChar"/>
        </w:rPr>
        <w:t xml:space="preserve">## [1] "Llh: -2.11495426842233E+03; Pars:  3.462190E-01,  8.623977E-01,  1.430304E-01,  1.391684E+00"</w:t>
      </w:r>
      <w:r>
        <w:br w:type="textWrapping"/>
      </w:r>
      <w:r>
        <w:rPr>
          <w:rStyle w:val="VerbatimChar"/>
        </w:rPr>
        <w:t xml:space="preserve">## [1] "Llh: -2.11532499404880E+03; Pars:  3.449452E-01,  9.165660E-01,  1.358871E-01,  1.384520E+00"</w:t>
      </w:r>
      <w:r>
        <w:br w:type="textWrapping"/>
      </w:r>
      <w:r>
        <w:rPr>
          <w:rStyle w:val="VerbatimChar"/>
        </w:rPr>
        <w:t xml:space="preserve">## [1] "Llh: -2.11517481028068E+03; Pars:  3.909436E-01,  8.067757E-01,  1.578699E-01,  1.392300E+00"</w:t>
      </w:r>
      <w:r>
        <w:br w:type="textWrapping"/>
      </w:r>
      <w:r>
        <w:rPr>
          <w:rStyle w:val="VerbatimChar"/>
        </w:rPr>
        <w:t xml:space="preserve">## [1] "Llh: -2.11498989113939E+03; Pars:  4.095725E-01,  8.062971E-01,  1.435989E-01,  1.390444E+00"</w:t>
      </w:r>
      <w:r>
        <w:br w:type="textWrapping"/>
      </w:r>
      <w:r>
        <w:rPr>
          <w:rStyle w:val="VerbatimChar"/>
        </w:rPr>
        <w:t xml:space="preserve">## [1] "Llh: -2.11503505994907E+03; Pars:  3.966995E-01,  8.180112E-01,  1.471026E-01,  1.390351E+00"</w:t>
      </w:r>
      <w:r>
        <w:br w:type="textWrapping"/>
      </w:r>
      <w:r>
        <w:rPr>
          <w:rStyle w:val="VerbatimChar"/>
        </w:rPr>
        <w:t xml:space="preserve">## [1] "Llh: -2.11494283116433E+03; Pars:  3.537911E-01,  8.640966E-01,  1.488253E-01,  1.379890E+00"</w:t>
      </w:r>
      <w:r>
        <w:br w:type="textWrapping"/>
      </w:r>
      <w:r>
        <w:rPr>
          <w:rStyle w:val="VerbatimChar"/>
        </w:rPr>
        <w:t xml:space="preserve">## [1] "Llh: -2.11491334198778E+03; Pars:  3.244705E-01,  8.979789E-01,  1.485090E-01,  1.371278E+00"</w:t>
      </w:r>
      <w:r>
        <w:br w:type="textWrapping"/>
      </w:r>
      <w:r>
        <w:rPr>
          <w:rStyle w:val="VerbatimChar"/>
        </w:rPr>
        <w:t xml:space="preserve">## [1] "Llh: -2.11472799778316E+03; Pars:  3.498915E-01,  8.329757E-01,  1.444370E-01,  1.392997E+00"</w:t>
      </w:r>
      <w:r>
        <w:br w:type="textWrapping"/>
      </w:r>
      <w:r>
        <w:rPr>
          <w:rStyle w:val="VerbatimChar"/>
        </w:rPr>
        <w:t xml:space="preserve">## [1] "Llh: -2.11454677794634E+03; Pars:  3.319815E-01,  8.235865E-01,  1.406219E-01,  1.399627E+00"</w:t>
      </w:r>
      <w:r>
        <w:br w:type="textWrapping"/>
      </w:r>
      <w:r>
        <w:rPr>
          <w:rStyle w:val="VerbatimChar"/>
        </w:rPr>
        <w:t xml:space="preserve">## [1] "Llh: -2.11466403441928E+03; Pars:  3.151782E-01,  8.888658E-01,  1.300103E-01,  1.384150E+00"</w:t>
      </w:r>
      <w:r>
        <w:br w:type="textWrapping"/>
      </w:r>
      <w:r>
        <w:rPr>
          <w:rStyle w:val="VerbatimChar"/>
        </w:rPr>
        <w:t xml:space="preserve">## [1] "Llh: -2.11470092136729E+03; Pars:  3.341196E-01,  8.675916E-01,  1.369752E-01,  1.386183E+00"</w:t>
      </w:r>
      <w:r>
        <w:br w:type="textWrapping"/>
      </w:r>
      <w:r>
        <w:rPr>
          <w:rStyle w:val="VerbatimChar"/>
        </w:rPr>
        <w:t xml:space="preserve">## [1] "Llh: -2.11462116071682E+03; Pars:  2.493521E-01,  9.338228E-01,  1.374869E-01,  1.382857E+00"</w:t>
      </w:r>
      <w:r>
        <w:br w:type="textWrapping"/>
      </w:r>
      <w:r>
        <w:rPr>
          <w:rStyle w:val="VerbatimChar"/>
        </w:rPr>
        <w:t xml:space="preserve">## [1] "Llh: -2.11464098331139E+03; Pars:  2.894072E-01,  9.001650E-01,  1.390149E-01,  1.384750E+00"</w:t>
      </w:r>
      <w:r>
        <w:br w:type="textWrapping"/>
      </w:r>
      <w:r>
        <w:rPr>
          <w:rStyle w:val="VerbatimChar"/>
        </w:rPr>
        <w:t xml:space="preserve">## [1] "Llh: -2.11433819856996E+03; Pars:  2.642722E-01,  9.085115E-01,  1.352836E-01,  1.377237E+00"</w:t>
      </w:r>
      <w:r>
        <w:br w:type="textWrapping"/>
      </w:r>
      <w:r>
        <w:rPr>
          <w:rStyle w:val="VerbatimChar"/>
        </w:rPr>
        <w:t xml:space="preserve">## [1] "Llh: -2.11412647328229E+03; Pars:  2.232987E-01,  9.324850E-01,  1.314102E-01,  1.370069E+00"</w:t>
      </w:r>
      <w:r>
        <w:br w:type="textWrapping"/>
      </w:r>
      <w:r>
        <w:rPr>
          <w:rStyle w:val="VerbatimChar"/>
        </w:rPr>
        <w:t xml:space="preserve">## [1] "Llh: -2.11420213188640E+03; Pars:  2.354348E-01,  8.891187E-01,  1.212556E-01,  1.397115E+00"</w:t>
      </w:r>
      <w:r>
        <w:br w:type="textWrapping"/>
      </w:r>
      <w:r>
        <w:rPr>
          <w:rStyle w:val="VerbatimChar"/>
        </w:rPr>
        <w:t xml:space="preserve">## [1] "Llh: -2.11427673998516E+03; Pars:  2.576937E-01,  8.913255E-01,  1.280690E-01,  1.390610E+00"</w:t>
      </w:r>
      <w:r>
        <w:br w:type="textWrapping"/>
      </w:r>
      <w:r>
        <w:rPr>
          <w:rStyle w:val="VerbatimChar"/>
        </w:rPr>
        <w:t xml:space="preserve">## [1] "Llh: -2.11391932944887E+03; Pars:  2.048553E-01,  8.983621E-01,  1.353770E-01,  1.390589E+00"</w:t>
      </w:r>
      <w:r>
        <w:br w:type="textWrapping"/>
      </w:r>
      <w:r>
        <w:rPr>
          <w:rStyle w:val="VerbatimChar"/>
        </w:rPr>
        <w:t xml:space="preserve">## [1] "Llh: -2.11358533178278E+03; Pars:  1.496939E-01,  9.031483E-01,  1.380604E-01,  1.393820E+00"</w:t>
      </w:r>
      <w:r>
        <w:br w:type="textWrapping"/>
      </w:r>
      <w:r>
        <w:rPr>
          <w:rStyle w:val="VerbatimChar"/>
        </w:rPr>
        <w:t xml:space="preserve">## [1] "Llh: -2.11352524624048E+03; Pars:  2.208523E-01,  8.409505E-01,  1.281872E-01,  1.397395E+00"</w:t>
      </w:r>
      <w:r>
        <w:br w:type="textWrapping"/>
      </w:r>
      <w:r>
        <w:rPr>
          <w:rStyle w:val="VerbatimChar"/>
        </w:rPr>
        <w:t xml:space="preserve">## [1] "Llh: -2.11313713763872E+03; Pars:  2.066024E-01,  7.980377E-01,  1.235374E-01,  1.404722E+00"</w:t>
      </w:r>
      <w:r>
        <w:br w:type="textWrapping"/>
      </w:r>
      <w:r>
        <w:rPr>
          <w:rStyle w:val="VerbatimChar"/>
        </w:rPr>
        <w:t xml:space="preserve">## [1] "Llh: -2.11312349522629E+03; Pars:  7.553340E-02,  9.386049E-01,  1.165099E-01,  1.383164E+00"</w:t>
      </w:r>
      <w:r>
        <w:br w:type="textWrapping"/>
      </w:r>
      <w:r>
        <w:rPr>
          <w:rStyle w:val="VerbatimChar"/>
        </w:rPr>
        <w:t xml:space="preserve">## [1] "Llh: -2.11295183363458E+03; Pars: -5.269065E-02,  1.002004E+00,  1.044539E-01,  1.375005E+00"</w:t>
      </w:r>
      <w:r>
        <w:br w:type="textWrapping"/>
      </w:r>
      <w:r>
        <w:rPr>
          <w:rStyle w:val="VerbatimChar"/>
        </w:rPr>
        <w:t xml:space="preserve">## [1] "Llh: -2.11239760786039E+03; Pars:  2.801742E-02,  9.229692E-01,  1.274753E-01,  1.374643E+00"</w:t>
      </w:r>
      <w:r>
        <w:br w:type="textWrapping"/>
      </w:r>
      <w:r>
        <w:rPr>
          <w:rStyle w:val="VerbatimChar"/>
        </w:rPr>
        <w:t xml:space="preserve">## [1] "Llh: -2.11173111205282E+03; Pars: -7.569126E-02,  9.403748E-01,  1.305851E-01,  1.363542E+00"</w:t>
      </w:r>
      <w:r>
        <w:br w:type="textWrapping"/>
      </w:r>
      <w:r>
        <w:rPr>
          <w:rStyle w:val="VerbatimChar"/>
        </w:rPr>
        <w:t xml:space="preserve">## [1] "Llh: -2.11127432438560E+03; Pars: -1.093415E-01,  8.837607E-01,  1.169082E-01,  1.398435E+00"</w:t>
      </w:r>
      <w:r>
        <w:br w:type="textWrapping"/>
      </w:r>
      <w:r>
        <w:rPr>
          <w:rStyle w:val="VerbatimChar"/>
        </w:rPr>
        <w:t xml:space="preserve">## [1] "Llh: -2.11020636138928E+03; Pars: -2.756617E-01,  8.603618E-01,  1.096572E-01,  1.412837E+00"</w:t>
      </w:r>
      <w:r>
        <w:br w:type="textWrapping"/>
      </w:r>
      <w:r>
        <w:rPr>
          <w:rStyle w:val="VerbatimChar"/>
        </w:rPr>
        <w:t xml:space="preserve">## [1] "Llh: -2.11046496728799E+03; Pars: -2.484144E-01,  8.905914E-01,  9.605636E-02,  1.383952E+00"</w:t>
      </w:r>
      <w:r>
        <w:br w:type="textWrapping"/>
      </w:r>
      <w:r>
        <w:rPr>
          <w:rStyle w:val="VerbatimChar"/>
        </w:rPr>
        <w:t xml:space="preserve">## [1] "Llh: -2.11100689890760E+03; Pars: -1.488874E-01,  8.937142E-01,  1.065574E-01,  1.386412E+00"</w:t>
      </w:r>
      <w:r>
        <w:br w:type="textWrapping"/>
      </w:r>
      <w:r>
        <w:rPr>
          <w:rStyle w:val="VerbatimChar"/>
        </w:rPr>
        <w:t xml:space="preserve">## [1] "Llh: -2.11088464793129E+03; Pars: -5.328314E-01,  1.064735E+00,  9.683893E-02,  1.363022E+00"</w:t>
      </w:r>
      <w:r>
        <w:br w:type="textWrapping"/>
      </w:r>
      <w:r>
        <w:rPr>
          <w:rStyle w:val="VerbatimChar"/>
        </w:rPr>
        <w:t xml:space="preserve">## [1] "Llh: -2.11077884066828E+03; Pars: -3.479730E-01,  9.906885E-01,  1.035135E-01,  1.373329E+00"</w:t>
      </w:r>
      <w:r>
        <w:br w:type="textWrapping"/>
      </w:r>
      <w:r>
        <w:rPr>
          <w:rStyle w:val="VerbatimChar"/>
        </w:rPr>
        <w:t xml:space="preserve">## [1] "Llh: -2.10854137258567E+03; Pars: -4.211795E-01,  8.431974E-01,  1.154523E-01,  1.391631E+00"</w:t>
      </w:r>
      <w:r>
        <w:br w:type="textWrapping"/>
      </w:r>
      <w:r>
        <w:rPr>
          <w:rStyle w:val="VerbatimChar"/>
        </w:rPr>
        <w:t xml:space="preserve">## [1] "Llh: -2.10678669157824E+03; Pars: -6.054240E-01,  7.734978E-01,  1.209515E-01,  1.400019E+00"</w:t>
      </w:r>
      <w:r>
        <w:br w:type="textWrapping"/>
      </w:r>
      <w:r>
        <w:rPr>
          <w:rStyle w:val="VerbatimChar"/>
        </w:rPr>
        <w:t xml:space="preserve">## [1] "Llh: -2.10820884281148E+03; Pars: -6.630453E-01,  8.148486E-01,  8.450416E-02,  1.421976E+00"</w:t>
      </w:r>
      <w:r>
        <w:br w:type="textWrapping"/>
      </w:r>
      <w:r>
        <w:rPr>
          <w:rStyle w:val="VerbatimChar"/>
        </w:rPr>
        <w:t xml:space="preserve">## [1] "Llh: -2.10861819810805E+03; Pars: -5.162068E-01,  8.445647E-01,  9.602440E-02,  1.407137E+00"</w:t>
      </w:r>
      <w:r>
        <w:br w:type="textWrapping"/>
      </w:r>
      <w:r>
        <w:rPr>
          <w:rStyle w:val="VerbatimChar"/>
        </w:rPr>
        <w:t xml:space="preserve">## [1] "Llh: -2.10740541687216E+03; Pars: -5.482997E-01,  7.014726E-01,  1.020711E-01,  1.436630E+00"</w:t>
      </w:r>
      <w:r>
        <w:br w:type="textWrapping"/>
      </w:r>
      <w:r>
        <w:rPr>
          <w:rStyle w:val="VerbatimChar"/>
        </w:rPr>
        <w:t xml:space="preserve">## [1] "Llh: -2.10794237058972E+03; Pars: -4.982180E-01,  7.647021E-01,  1.024317E-01,  1.420537E+00"</w:t>
      </w:r>
      <w:r>
        <w:br w:type="textWrapping"/>
      </w:r>
      <w:r>
        <w:rPr>
          <w:rStyle w:val="VerbatimChar"/>
        </w:rPr>
        <w:t xml:space="preserve">## [1] "Llh: -2.10615647365823E+03; Pars: -7.978009E-01,  6.925249E-01,  1.125356E-01,  1.452482E+00"</w:t>
      </w:r>
      <w:r>
        <w:br w:type="textWrapping"/>
      </w:r>
      <w:r>
        <w:rPr>
          <w:rStyle w:val="VerbatimChar"/>
        </w:rPr>
        <w:t xml:space="preserve">## [1] "Llh: -2.10551703277605E+03; Pars: -1.072494E+00,  6.106803E-01,  1.207752E-01,  1.488008E+00"</w:t>
      </w:r>
      <w:r>
        <w:br w:type="textWrapping"/>
      </w:r>
      <w:r>
        <w:rPr>
          <w:rStyle w:val="VerbatimChar"/>
        </w:rPr>
        <w:t xml:space="preserve">## [1] "Llh: -2.10421211604710E+03; Pars: -1.168970E+00,  6.039475E-01,  1.044938E-01,  1.460146E+00"</w:t>
      </w:r>
      <w:r>
        <w:br w:type="textWrapping"/>
      </w:r>
      <w:r>
        <w:rPr>
          <w:rStyle w:val="VerbatimChar"/>
        </w:rPr>
        <w:t xml:space="preserve">## [1] "Llh: -2.10539585121800E+03; Pars: -1.615624E+00,  5.060089E-01,  1.019120E-01,  1.484391E+00"</w:t>
      </w:r>
      <w:r>
        <w:br w:type="textWrapping"/>
      </w:r>
      <w:r>
        <w:rPr>
          <w:rStyle w:val="VerbatimChar"/>
        </w:rPr>
        <w:t xml:space="preserve">## [1] "Llh: -2.10387085393025E+03; Pars: -1.034549E+00,  5.489901E-01,  1.396416E-01,  1.470104E+00"</w:t>
      </w:r>
      <w:r>
        <w:br w:type="textWrapping"/>
      </w:r>
      <w:r>
        <w:rPr>
          <w:rStyle w:val="VerbatimChar"/>
        </w:rPr>
        <w:t xml:space="preserve">## [1] "Llh: -2.10355518235352E+03; Pars: -1.220300E+00,  4.506177E-01,  1.672103E-01,  1.494775E+00"</w:t>
      </w:r>
      <w:r>
        <w:br w:type="textWrapping"/>
      </w:r>
      <w:r>
        <w:rPr>
          <w:rStyle w:val="VerbatimChar"/>
        </w:rPr>
        <w:t xml:space="preserve">## [1] "Llh: -2.10469298889898E+03; Pars: -1.485294E+00,  5.111278E-01,  1.546443E-01,  1.484262E+00"</w:t>
      </w:r>
      <w:r>
        <w:br w:type="textWrapping"/>
      </w:r>
      <w:r>
        <w:rPr>
          <w:rStyle w:val="VerbatimChar"/>
        </w:rPr>
        <w:t xml:space="preserve">## [1] "Llh: -2.10375702797315E+03; Pars: -1.251046E+00,  5.532225E-01,  1.415010E-01,  1.472208E+00"</w:t>
      </w:r>
      <w:r>
        <w:br w:type="textWrapping"/>
      </w:r>
      <w:r>
        <w:rPr>
          <w:rStyle w:val="VerbatimChar"/>
        </w:rPr>
        <w:t xml:space="preserve">## [1] "Llh: -2.11134633856762E+03; Pars: -1.750981E+00,  3.920139E-01,  1.460387E-01,  1.561850E+00"</w:t>
      </w:r>
      <w:r>
        <w:br w:type="textWrapping"/>
      </w:r>
      <w:r>
        <w:rPr>
          <w:rStyle w:val="VerbatimChar"/>
        </w:rPr>
        <w:t xml:space="preserve">## [1] "Llh: -2.10473306516751E+03; Pars: -8.918132E-01,  6.526340E-01,  1.272233E-01,  1.438833E+00"</w:t>
      </w:r>
      <w:r>
        <w:br w:type="textWrapping"/>
      </w:r>
      <w:r>
        <w:rPr>
          <w:rStyle w:val="VerbatimChar"/>
        </w:rPr>
        <w:t xml:space="preserve">## [1] "Llh: -2.10248564343133E+03; Pars: -1.193570E+00,  5.133039E-01,  1.494390E-01,  1.445009E+00"</w:t>
      </w:r>
      <w:r>
        <w:br w:type="textWrapping"/>
      </w:r>
      <w:r>
        <w:rPr>
          <w:rStyle w:val="VerbatimChar"/>
        </w:rPr>
        <w:t xml:space="preserve">## [1] "Llh: -2.10213735656729E+03; Pars: -1.254108E+00,  4.706032E-01,  1.637708E-01,  1.423977E+00"</w:t>
      </w:r>
      <w:r>
        <w:br w:type="textWrapping"/>
      </w:r>
      <w:r>
        <w:rPr>
          <w:rStyle w:val="VerbatimChar"/>
        </w:rPr>
        <w:t xml:space="preserve">## [1] "Llh: -2.10324417647613E+03; Pars: -1.555399E+00,  4.078603E-01,  1.612647E-01,  1.486661E+00"</w:t>
      </w:r>
      <w:r>
        <w:br w:type="textWrapping"/>
      </w:r>
      <w:r>
        <w:rPr>
          <w:rStyle w:val="VerbatimChar"/>
        </w:rPr>
        <w:t xml:space="preserve">## [1] "Llh: -2.10258982669847E+03; Pars: -1.389502E+00,  4.587235E-01,  1.527543E-01,  1.474557E+00"</w:t>
      </w:r>
      <w:r>
        <w:br w:type="textWrapping"/>
      </w:r>
      <w:r>
        <w:rPr>
          <w:rStyle w:val="VerbatimChar"/>
        </w:rPr>
        <w:t xml:space="preserve">## [1] "Llh: -2.10414926992571E+03; Pars: -1.388509E+00,  3.841119E-01,  2.081245E-01,  1.472172E+00"</w:t>
      </w:r>
      <w:r>
        <w:br w:type="textWrapping"/>
      </w:r>
      <w:r>
        <w:rPr>
          <w:rStyle w:val="VerbatimChar"/>
        </w:rPr>
        <w:t xml:space="preserve">## [1] "Llh: -2.10301749162920E+03; Pars: -1.333624E+00,  4.301235E-01,  1.822168E-01,  1.469156E+00"</w:t>
      </w:r>
      <w:r>
        <w:br w:type="textWrapping"/>
      </w:r>
      <w:r>
        <w:rPr>
          <w:rStyle w:val="VerbatimChar"/>
        </w:rPr>
        <w:t xml:space="preserve">## [1] "Llh: -2.10274322323830E+03; Pars: -1.347722E+00,  3.697463E-01,  1.914752E-01,  1.458595E+00"</w:t>
      </w:r>
      <w:r>
        <w:br w:type="textWrapping"/>
      </w:r>
      <w:r>
        <w:rPr>
          <w:rStyle w:val="VerbatimChar"/>
        </w:rPr>
        <w:t xml:space="preserve">## [1] "Llh: -2.10247059151882E+03; Pars: -1.323553E+00,  4.089336E-01,  1.789816E-01,  1.461987E+00"</w:t>
      </w:r>
      <w:r>
        <w:br w:type="textWrapping"/>
      </w:r>
      <w:r>
        <w:rPr>
          <w:rStyle w:val="VerbatimChar"/>
        </w:rPr>
        <w:t xml:space="preserve">## [1] "Llh: -2.10157797817513E+03; Pars: -1.430094E+00,  4.324318E-01,  1.716515E-01,  1.420731E+00"</w:t>
      </w:r>
      <w:r>
        <w:br w:type="textWrapping"/>
      </w:r>
      <w:r>
        <w:rPr>
          <w:rStyle w:val="VerbatimChar"/>
        </w:rPr>
        <w:t xml:space="preserve">## [1] "Llh: -2.10144364198387E+03; Pars: -1.534990E+00,  4.236160E-01,  1.738720E-01,  1.385096E+00"</w:t>
      </w:r>
      <w:r>
        <w:br w:type="textWrapping"/>
      </w:r>
      <w:r>
        <w:rPr>
          <w:rStyle w:val="VerbatimChar"/>
        </w:rPr>
        <w:t xml:space="preserve">## [1] "Llh: -2.10103679754878E+03; Pars: -1.417453E+00,  4.495959E-01,  1.524726E-01,  1.403544E+00"</w:t>
      </w:r>
      <w:r>
        <w:br w:type="textWrapping"/>
      </w:r>
      <w:r>
        <w:rPr>
          <w:rStyle w:val="VerbatimChar"/>
        </w:rPr>
        <w:t xml:space="preserve">## [1] "Llh: -2.10100801341335E+03; Pars: -1.459368E+00,  4.596603E-01,  1.376005E-01,  1.371845E+00"</w:t>
      </w:r>
      <w:r>
        <w:br w:type="textWrapping"/>
      </w:r>
      <w:r>
        <w:rPr>
          <w:rStyle w:val="VerbatimChar"/>
        </w:rPr>
        <w:t xml:space="preserve">## [1] "Llh: -2.10342643875751E+03; Pars: -1.396507E+00,  4.219953E-01,  1.743581E-01,  1.348821E+00"</w:t>
      </w:r>
      <w:r>
        <w:br w:type="textWrapping"/>
      </w:r>
      <w:r>
        <w:rPr>
          <w:rStyle w:val="VerbatimChar"/>
        </w:rPr>
        <w:t xml:space="preserve">## [1] "Llh: -2.10158806104903E+03; Pars: -1.391254E+00,  4.492521E-01,  1.581553E-01,  1.442064E+00"</w:t>
      </w:r>
      <w:r>
        <w:br w:type="textWrapping"/>
      </w:r>
      <w:r>
        <w:rPr>
          <w:rStyle w:val="VerbatimChar"/>
        </w:rPr>
        <w:t xml:space="preserve">## [1] "Llh: -2.10147559985059E+03; Pars: -1.496307E+00,  4.961630E-01,  1.377177E-01,  1.351116E+00"</w:t>
      </w:r>
      <w:r>
        <w:br w:type="textWrapping"/>
      </w:r>
      <w:r>
        <w:rPr>
          <w:rStyle w:val="VerbatimChar"/>
        </w:rPr>
        <w:t xml:space="preserve">## [1] "Llh: -2.10114767299611E+03; Pars: -1.453119E+00,  4.727499E-01,  1.480337E-01,  1.378020E+00"</w:t>
      </w:r>
      <w:r>
        <w:br w:type="textWrapping"/>
      </w:r>
      <w:r>
        <w:rPr>
          <w:rStyle w:val="VerbatimChar"/>
        </w:rPr>
        <w:t xml:space="preserve">## [1] "Llh: -2.10060247622407E+03; Pars: -1.665257E+00,  4.321262E-01,  1.450599E-01,  1.364613E+00"</w:t>
      </w:r>
      <w:r>
        <w:br w:type="textWrapping"/>
      </w:r>
      <w:r>
        <w:rPr>
          <w:rStyle w:val="VerbatimChar"/>
        </w:rPr>
        <w:t xml:space="preserve">## [1] "Llh: -2.10091936290350E+03; Pars: -1.870831E+00,  4.140840E-01,  1.357044E-01,  1.335866E+00"</w:t>
      </w:r>
      <w:r>
        <w:br w:type="textWrapping"/>
      </w:r>
      <w:r>
        <w:rPr>
          <w:rStyle w:val="VerbatimChar"/>
        </w:rPr>
        <w:t xml:space="preserve">## [1] "Llh: -2.10239028159519E+03; Pars: -1.665113E+00,  4.439516E-01,  1.441277E-01,  1.310812E+00"</w:t>
      </w:r>
      <w:r>
        <w:br w:type="textWrapping"/>
      </w:r>
      <w:r>
        <w:rPr>
          <w:rStyle w:val="VerbatimChar"/>
        </w:rPr>
        <w:t xml:space="preserve">## [1] "Llh: -2.10098489619978E+03; Pars: -1.459719E+00,  4.479211E-01,  1.546484E-01,  1.408068E+00"</w:t>
      </w:r>
      <w:r>
        <w:br w:type="textWrapping"/>
      </w:r>
      <w:r>
        <w:rPr>
          <w:rStyle w:val="VerbatimChar"/>
        </w:rPr>
        <w:t xml:space="preserve">## [1] "Llh: -2.10092718155541E+03; Pars: -1.483741E+00,  4.841366E-01,  1.187992E-01,  1.375995E+00"</w:t>
      </w:r>
      <w:r>
        <w:br w:type="textWrapping"/>
      </w:r>
      <w:r>
        <w:rPr>
          <w:rStyle w:val="VerbatimChar"/>
        </w:rPr>
        <w:t xml:space="preserve">## [1] "Llh: -2.10077333749229E+03; Pars: -1.496553E+00,  4.682406E-01,  1.325674E-01,  1.378264E+00"</w:t>
      </w:r>
      <w:r>
        <w:br w:type="textWrapping"/>
      </w:r>
      <w:r>
        <w:rPr>
          <w:rStyle w:val="VerbatimChar"/>
        </w:rPr>
        <w:t xml:space="preserve">## [1] "Llh: -2.10036869104866E+03; Pars: -1.587329E+00,  4.317452E-01,  1.369044E-01,  1.383184E+00"</w:t>
      </w:r>
      <w:r>
        <w:br w:type="textWrapping"/>
      </w:r>
      <w:r>
        <w:rPr>
          <w:rStyle w:val="VerbatimChar"/>
        </w:rPr>
        <w:t xml:space="preserve">## [1] "Llh: -2.10015185281531E+03; Pars: -1.654435E+00,  4.125966E-01,  1.313398E-01,  1.385773E+00"</w:t>
      </w:r>
      <w:r>
        <w:br w:type="textWrapping"/>
      </w:r>
      <w:r>
        <w:rPr>
          <w:rStyle w:val="VerbatimChar"/>
        </w:rPr>
        <w:t xml:space="preserve">## [1] "Llh: -2.10050201797969E+03; Pars: -1.678614E+00,  4.206940E-01,  1.442073E-01,  1.396445E+00"</w:t>
      </w:r>
      <w:r>
        <w:br w:type="textWrapping"/>
      </w:r>
      <w:r>
        <w:rPr>
          <w:rStyle w:val="VerbatimChar"/>
        </w:rPr>
        <w:t xml:space="preserve">## [1] "Llh: -2.10042983122554E+03; Pars: -1.623802E+00,  4.301144E-01,  1.425556E-01,  1.390254E+00"</w:t>
      </w:r>
      <w:r>
        <w:br w:type="textWrapping"/>
      </w:r>
      <w:r>
        <w:rPr>
          <w:rStyle w:val="VerbatimChar"/>
        </w:rPr>
        <w:t xml:space="preserve">## [1] "Llh: -2.10051861348220E+03; Pars: -1.760305E+00,  4.230514E-01,  1.211129E-01,  1.351888E+00"</w:t>
      </w:r>
      <w:r>
        <w:br w:type="textWrapping"/>
      </w:r>
      <w:r>
        <w:rPr>
          <w:rStyle w:val="VerbatimChar"/>
        </w:rPr>
        <w:t xml:space="preserve">## [1] "Llh: -2.10037875056630E+03; Pars: -1.685158E+00,  4.291363E-01,  1.294968E-01,  1.365719E+00"</w:t>
      </w:r>
      <w:r>
        <w:br w:type="textWrapping"/>
      </w:r>
      <w:r>
        <w:rPr>
          <w:rStyle w:val="VerbatimChar"/>
        </w:rPr>
        <w:t xml:space="preserve">## [1] "Llh: -2.10035530511706E+03; Pars: -1.817773E+00,  3.874259E-01,  1.416586E-01,  1.374821E+00"</w:t>
      </w:r>
      <w:r>
        <w:br w:type="textWrapping"/>
      </w:r>
      <w:r>
        <w:rPr>
          <w:rStyle w:val="VerbatimChar"/>
        </w:rPr>
        <w:t xml:space="preserve">## [1] "Llh: -2.10028324216519E+03; Pars: -1.737468E+00,  4.062176E-01,  1.393858E-01,  1.375681E+00"</w:t>
      </w:r>
      <w:r>
        <w:br w:type="textWrapping"/>
      </w:r>
      <w:r>
        <w:rPr>
          <w:rStyle w:val="VerbatimChar"/>
        </w:rPr>
        <w:t xml:space="preserve">## [1] "Llh: -2.10016253786125E+03; Pars: -1.685175E+00,  4.070251E-01,  1.263291E-01,  1.394194E+00"</w:t>
      </w:r>
      <w:r>
        <w:br w:type="textWrapping"/>
      </w:r>
      <w:r>
        <w:rPr>
          <w:rStyle w:val="VerbatimChar"/>
        </w:rPr>
        <w:t xml:space="preserve">## [1] "Llh: -2.10018643437885E+03; Pars: -1.680195E+00,  4.131603E-01,  1.310118E-01,  1.386739E+00"</w:t>
      </w:r>
      <w:r>
        <w:br w:type="textWrapping"/>
      </w:r>
      <w:r>
        <w:rPr>
          <w:rStyle w:val="VerbatimChar"/>
        </w:rPr>
        <w:t xml:space="preserve">## [1] "Llh: -2.10014595376426E+03; Pars: -1.757316E+00,  3.978015E-01,  1.207201E-01,  1.370417E+00"</w:t>
      </w:r>
      <w:r>
        <w:br w:type="textWrapping"/>
      </w:r>
      <w:r>
        <w:rPr>
          <w:rStyle w:val="VerbatimChar"/>
        </w:rPr>
        <w:t xml:space="preserve">## [1] "Llh: -2.10027818041632E+03; Pars: -1.824072E+00,  3.825671E-01,  1.098024E-01,  1.360606E+00"</w:t>
      </w:r>
      <w:r>
        <w:br w:type="textWrapping"/>
      </w:r>
      <w:r>
        <w:rPr>
          <w:rStyle w:val="VerbatimChar"/>
        </w:rPr>
        <w:t xml:space="preserve">## [1] "Llh: -2.10008720984060E+03; Pars: -1.732038E+00,  3.838758E-01,  1.293906E-01,  1.397435E+00"</w:t>
      </w:r>
      <w:r>
        <w:br w:type="textWrapping"/>
      </w:r>
      <w:r>
        <w:rPr>
          <w:rStyle w:val="VerbatimChar"/>
        </w:rPr>
        <w:t xml:space="preserve">## [1] "Llh: -2.10023483211031E+03; Pars: -1.755478E+00,  3.630685E-01,  1.293375E-01,  1.413567E+00"</w:t>
      </w:r>
      <w:r>
        <w:br w:type="textWrapping"/>
      </w:r>
      <w:r>
        <w:rPr>
          <w:rStyle w:val="VerbatimChar"/>
        </w:rPr>
        <w:t xml:space="preserve">## [1] "Llh: -2.10009298813476E+03; Pars: -1.677014E+00,  3.942242E-01,  1.145040E-01,  1.398241E+00"</w:t>
      </w:r>
      <w:r>
        <w:br w:type="textWrapping"/>
      </w:r>
      <w:r>
        <w:rPr>
          <w:rStyle w:val="VerbatimChar"/>
        </w:rPr>
        <w:t xml:space="preserve">## [1] "Llh: -2.10006704807137E+03; Pars: -1.692127E+00,  3.971889E-01,  1.207244E-01,  1.392567E+00"</w:t>
      </w:r>
      <w:r>
        <w:br w:type="textWrapping"/>
      </w:r>
      <w:r>
        <w:rPr>
          <w:rStyle w:val="VerbatimChar"/>
        </w:rPr>
        <w:t xml:space="preserve">## [1] "Llh: -2.10000510031746E+03; Pars: -1.732783E+00,  3.886590E-01,  1.247584E-01,  1.378869E+00"</w:t>
      </w:r>
      <w:r>
        <w:br w:type="textWrapping"/>
      </w:r>
      <w:r>
        <w:rPr>
          <w:rStyle w:val="VerbatimChar"/>
        </w:rPr>
        <w:t xml:space="preserve">## [1] "Llh: -2.09998235119890E+03; Pars: -1.756587E+00,  3.797891E-01,  1.239731E-01,  1.371271E+00"</w:t>
      </w:r>
      <w:r>
        <w:br w:type="textWrapping"/>
      </w:r>
      <w:r>
        <w:rPr>
          <w:rStyle w:val="VerbatimChar"/>
        </w:rPr>
        <w:t xml:space="preserve">## [1] "Llh: -2.10004989672493E+03; Pars: -1.814600E+00,  3.678517E-01,  1.160644E-01,  1.379970E+00"</w:t>
      </w:r>
      <w:r>
        <w:br w:type="textWrapping"/>
      </w:r>
      <w:r>
        <w:rPr>
          <w:rStyle w:val="VerbatimChar"/>
        </w:rPr>
        <w:t xml:space="preserve">## [1] "Llh: -2.10001656875782E+03; Pars: -1.774558E+00,  3.785611E-01,  1.198832E-01,  1.381419E+00"</w:t>
      </w:r>
      <w:r>
        <w:br w:type="textWrapping"/>
      </w:r>
      <w:r>
        <w:rPr>
          <w:rStyle w:val="VerbatimChar"/>
        </w:rPr>
        <w:t xml:space="preserve">## [1] "Llh: -2.09995722383733E+03; Pars: -1.720340E+00,  3.721918E-01,  1.262655E-01,  1.401022E+00"</w:t>
      </w:r>
      <w:r>
        <w:br w:type="textWrapping"/>
      </w:r>
      <w:r>
        <w:rPr>
          <w:rStyle w:val="VerbatimChar"/>
        </w:rPr>
        <w:t xml:space="preserve">## [1] "Llh: -2.10001913851651E+03; Pars: -1.701852E+00,  3.600120E-01,  1.290382E-01,  1.416580E+00"</w:t>
      </w:r>
      <w:r>
        <w:br w:type="textWrapping"/>
      </w:r>
      <w:r>
        <w:rPr>
          <w:rStyle w:val="VerbatimChar"/>
        </w:rPr>
        <w:t xml:space="preserve">## [1] "Llh: -2.09997540653738E+03; Pars: -1.739768E+00,  3.797785E-01,  1.160325E-01,  1.375698E+00"</w:t>
      </w:r>
      <w:r>
        <w:br w:type="textWrapping"/>
      </w:r>
      <w:r>
        <w:rPr>
          <w:rStyle w:val="VerbatimChar"/>
        </w:rPr>
        <w:t xml:space="preserve">## [1] "Llh: -2.09995526480467E+03; Pars: -1.737836E+00,  3.807987E-01,  1.193721E-01,  1.381101E+00"</w:t>
      </w:r>
      <w:r>
        <w:br w:type="textWrapping"/>
      </w:r>
      <w:r>
        <w:rPr>
          <w:rStyle w:val="VerbatimChar"/>
        </w:rPr>
        <w:t xml:space="preserve">## [1] "Llh: -2.09989005636650E+03; Pars: -1.802533E+00,  3.593960E-01,  1.240225E-01,  1.374812E+00"</w:t>
      </w:r>
      <w:r>
        <w:br w:type="textWrapping"/>
      </w:r>
      <w:r>
        <w:rPr>
          <w:rStyle w:val="VerbatimChar"/>
        </w:rPr>
        <w:t xml:space="preserve">## [1] "Llh: -2.09990466835139E+03; Pars: -1.857736E+00,  3.418703E-01,  1.256716E-01,  1.366020E+00"</w:t>
      </w:r>
      <w:r>
        <w:br w:type="textWrapping"/>
      </w:r>
      <w:r>
        <w:rPr>
          <w:rStyle w:val="VerbatimChar"/>
        </w:rPr>
        <w:t xml:space="preserve">## [1] "Llh: -2.09982434615129E+03; Pars: -1.734090E+00,  3.674117E-01,  1.269334E-01,  1.382589E+00"</w:t>
      </w:r>
      <w:r>
        <w:br w:type="textWrapping"/>
      </w:r>
      <w:r>
        <w:rPr>
          <w:rStyle w:val="VerbatimChar"/>
        </w:rPr>
        <w:t xml:space="preserve">## [1] "Llh: -2.09976872739179E+03; Pars: -1.713856E+00,  3.619608E-01,  1.304585E-01,  1.383175E+00"</w:t>
      </w:r>
      <w:r>
        <w:br w:type="textWrapping"/>
      </w:r>
      <w:r>
        <w:rPr>
          <w:rStyle w:val="VerbatimChar"/>
        </w:rPr>
        <w:t xml:space="preserve">## [1] "Llh: -2.09980907449482E+03; Pars: -1.730695E+00,  3.575247E-01,  1.260862E-01,  1.398854E+00"</w:t>
      </w:r>
      <w:r>
        <w:br w:type="textWrapping"/>
      </w:r>
      <w:r>
        <w:rPr>
          <w:rStyle w:val="VerbatimChar"/>
        </w:rPr>
        <w:t xml:space="preserve">## [1] "Llh: -2.09981979588943E+03; Pars: -1.737168E+00,  3.629654E-01,  1.255579E-01,  1.391906E+00"</w:t>
      </w:r>
      <w:r>
        <w:br w:type="textWrapping"/>
      </w:r>
      <w:r>
        <w:rPr>
          <w:rStyle w:val="VerbatimChar"/>
        </w:rPr>
        <w:t xml:space="preserve">## [1] "Llh: -2.09984800130533E+03; Pars: -1.772120E+00,  3.575620E-01,  1.237041E-01,  1.368088E+00"</w:t>
      </w:r>
      <w:r>
        <w:br w:type="textWrapping"/>
      </w:r>
      <w:r>
        <w:rPr>
          <w:rStyle w:val="VerbatimChar"/>
        </w:rPr>
        <w:t xml:space="preserve">## [1] "Llh: -2.09981508248283E+03; Pars: -1.759175E+00,  3.611647E-01,  1.243444E-01,  1.376248E+00"</w:t>
      </w:r>
      <w:r>
        <w:br w:type="textWrapping"/>
      </w:r>
      <w:r>
        <w:rPr>
          <w:rStyle w:val="VerbatimChar"/>
        </w:rPr>
        <w:t xml:space="preserve">## [1] "Llh: -2.09968576278000E+03; Pars: -1.765294E+00,  3.403514E-01,  1.330837E-01,  1.385382E+00"</w:t>
      </w:r>
      <w:r>
        <w:br w:type="textWrapping"/>
      </w:r>
      <w:r>
        <w:rPr>
          <w:rStyle w:val="VerbatimChar"/>
        </w:rPr>
        <w:t xml:space="preserve">## [1] "Llh: -2.09964328372004E+03; Pars: -1.779023E+00,  3.217686E-01,  1.399396E-01,  1.387528E+00"</w:t>
      </w:r>
      <w:r>
        <w:br w:type="textWrapping"/>
      </w:r>
      <w:r>
        <w:rPr>
          <w:rStyle w:val="VerbatimChar"/>
        </w:rPr>
        <w:t xml:space="preserve">## [1] "Llh: -2.09963705595693E+03; Pars: -1.688841E+00,  3.412204E-01,  1.363918E-01,  1.398140E+00"</w:t>
      </w:r>
      <w:r>
        <w:br w:type="textWrapping"/>
      </w:r>
      <w:r>
        <w:rPr>
          <w:rStyle w:val="VerbatimChar"/>
        </w:rPr>
        <w:t xml:space="preserve">## [1] "Llh: -2.09966597004869E+03; Pars: -1.631995E+00,  3.324802E-01,  1.425765E-01,  1.409951E+00"</w:t>
      </w:r>
      <w:r>
        <w:br w:type="textWrapping"/>
      </w:r>
      <w:r>
        <w:rPr>
          <w:rStyle w:val="VerbatimChar"/>
        </w:rPr>
        <w:t xml:space="preserve">## [1] "Llh: -2.09969060793626E+03; Pars: -1.697032E+00,  3.300410E-01,  1.420936E-01,  1.407745E+00"</w:t>
      </w:r>
      <w:r>
        <w:br w:type="textWrapping"/>
      </w:r>
      <w:r>
        <w:rPr>
          <w:rStyle w:val="VerbatimChar"/>
        </w:rPr>
        <w:t xml:space="preserve">## [1] "Llh: -2.09966352228887E+03; Pars: -1.712568E+00,  3.375609E-01,  1.376563E-01,  1.399804E+00"</w:t>
      </w:r>
      <w:r>
        <w:br w:type="textWrapping"/>
      </w:r>
      <w:r>
        <w:rPr>
          <w:rStyle w:val="VerbatimChar"/>
        </w:rPr>
        <w:t xml:space="preserve">## [1] "Llh: -2.09968990013429E+03; Pars: -1.716449E+00,  3.239590E-01,  1.461369E-01,  1.385466E+00"</w:t>
      </w:r>
      <w:r>
        <w:br w:type="textWrapping"/>
      </w:r>
      <w:r>
        <w:rPr>
          <w:rStyle w:val="VerbatimChar"/>
        </w:rPr>
        <w:t xml:space="preserve">## [1] "Llh: -2.09964744206125E+03; Pars: -1.720010E+00,  3.320428E-01,  1.411242E-01,  1.388801E+00"</w:t>
      </w:r>
      <w:r>
        <w:br w:type="textWrapping"/>
      </w:r>
      <w:r>
        <w:rPr>
          <w:rStyle w:val="VerbatimChar"/>
        </w:rPr>
        <w:t xml:space="preserve">## [1] "Llh: -2.09962652111951E+03; Pars: -1.736365E+00,  3.064791E-01,  1.470975E-01,  1.404018E+00"</w:t>
      </w:r>
      <w:r>
        <w:br w:type="textWrapping"/>
      </w:r>
      <w:r>
        <w:rPr>
          <w:rStyle w:val="VerbatimChar"/>
        </w:rPr>
        <w:t xml:space="preserve">## [1] "Llh: -2.09975510827334E+03; Pars: -1.747620E+00,  2.820139E-01,  1.554170E-01,  1.414556E+00"</w:t>
      </w:r>
      <w:r>
        <w:br w:type="textWrapping"/>
      </w:r>
      <w:r>
        <w:rPr>
          <w:rStyle w:val="VerbatimChar"/>
        </w:rPr>
        <w:t xml:space="preserve">## [1] "Llh: -2.09959870378598E+03; Pars: -1.749552E+00,  3.131371E-01,  1.446203E-01,  1.389425E+00"</w:t>
      </w:r>
      <w:r>
        <w:br w:type="textWrapping"/>
      </w:r>
      <w:r>
        <w:rPr>
          <w:rStyle w:val="VerbatimChar"/>
        </w:rPr>
        <w:t xml:space="preserve">## [1] "Llh: -2.09962015480619E+03; Pars: -1.768043E+00,  3.015961E-01,  1.481022E-01,  1.384265E+00"</w:t>
      </w:r>
      <w:r>
        <w:br w:type="textWrapping"/>
      </w:r>
      <w:r>
        <w:rPr>
          <w:rStyle w:val="VerbatimChar"/>
        </w:rPr>
        <w:t xml:space="preserve">## [1] "Llh: -2.09959671225872E+03; Pars: -1.756880E+00,  3.091455E-01,  1.429004E-01,  1.400748E+00"</w:t>
      </w:r>
      <w:r>
        <w:br w:type="textWrapping"/>
      </w:r>
      <w:r>
        <w:rPr>
          <w:rStyle w:val="VerbatimChar"/>
        </w:rPr>
        <w:t xml:space="preserve">## [1] "Llh: -2.09963685101340E+03; Pars: -1.775315E+00,  2.982959E-01,  1.437885E-01,  1.406759E+00"</w:t>
      </w:r>
      <w:r>
        <w:br w:type="textWrapping"/>
      </w:r>
      <w:r>
        <w:rPr>
          <w:rStyle w:val="VerbatimChar"/>
        </w:rPr>
        <w:t xml:space="preserve">## [1] "Llh: -2.09959013527129E+03; Pars: -1.686796E+00,  3.126965E-01,  1.455654E-01,  1.408697E+00"</w:t>
      </w:r>
      <w:r>
        <w:br w:type="textWrapping"/>
      </w:r>
      <w:r>
        <w:rPr>
          <w:rStyle w:val="VerbatimChar"/>
        </w:rPr>
        <w:t xml:space="preserve">## [1] "Llh: -2.09964408346059E+03; Pars: -1.640683E+00,  3.082569E-01,  1.483783E-01,  1.419402E+00"</w:t>
      </w:r>
      <w:r>
        <w:br w:type="textWrapping"/>
      </w:r>
      <w:r>
        <w:rPr>
          <w:rStyle w:val="VerbatimChar"/>
        </w:rPr>
        <w:t xml:space="preserve">## [1] "Llh: -2.09967882212120E+03; Pars: -1.775956E+00,  2.822772E-01,  1.536999E-01,  1.403273E+00"</w:t>
      </w:r>
      <w:r>
        <w:br w:type="textWrapping"/>
      </w:r>
      <w:r>
        <w:rPr>
          <w:rStyle w:val="VerbatimChar"/>
        </w:rPr>
        <w:t xml:space="preserve">## [1] "Llh: -2.09959481443627E+03; Pars: -1.710620E+00,  3.254207E-01,  1.407189E-01,  1.399421E+00"</w:t>
      </w:r>
      <w:r>
        <w:br w:type="textWrapping"/>
      </w:r>
      <w:r>
        <w:rPr>
          <w:rStyle w:val="VerbatimChar"/>
        </w:rPr>
        <w:t xml:space="preserve">## [1] "Llh: -2.09956191936289E+03; Pars: -1.715558E+00,  3.238411E-01,  1.398049E-01,  1.395108E+00"</w:t>
      </w:r>
      <w:r>
        <w:br w:type="textWrapping"/>
      </w:r>
      <w:r>
        <w:rPr>
          <w:rStyle w:val="VerbatimChar"/>
        </w:rPr>
        <w:t xml:space="preserve">## [1] "Llh: -2.09957532510637E+03; Pars: -1.705155E+00,  3.328875E-01,  1.361587E-01,  1.390675E+00"</w:t>
      </w:r>
      <w:r>
        <w:br w:type="textWrapping"/>
      </w:r>
      <w:r>
        <w:rPr>
          <w:rStyle w:val="VerbatimChar"/>
        </w:rPr>
        <w:t xml:space="preserve">## [1] "Llh: -2.09960967464574E+03; Pars: -1.685375E+00,  3.223272E-01,  1.398745E-01,  1.412640E+00"</w:t>
      </w:r>
      <w:r>
        <w:br w:type="textWrapping"/>
      </w:r>
      <w:r>
        <w:rPr>
          <w:rStyle w:val="VerbatimChar"/>
        </w:rPr>
        <w:t xml:space="preserve">## [1] "Llh: -2.09957788703442E+03; Pars: -1.733508E+00,  3.154098E-01,  1.434338E-01,  1.395193E+00"</w:t>
      </w:r>
      <w:r>
        <w:br w:type="textWrapping"/>
      </w:r>
      <w:r>
        <w:rPr>
          <w:rStyle w:val="VerbatimChar"/>
        </w:rPr>
        <w:t xml:space="preserve">## [1] "Llh: -2.09961335298813E+03; Pars: -1.666361E+00,  3.297804E-01,  1.418611E-01,  1.398441E+00"</w:t>
      </w:r>
      <w:r>
        <w:br w:type="textWrapping"/>
      </w:r>
      <w:r>
        <w:rPr>
          <w:rStyle w:val="VerbatimChar"/>
        </w:rPr>
        <w:t xml:space="preserve">## [1] "Llh: -2.09957674334298E+03; Pars: -1.734250E+00,  3.141799E-01,  1.426406E-01,  1.400171E+00"</w:t>
      </w:r>
      <w:r>
        <w:br w:type="textWrapping"/>
      </w:r>
      <w:r>
        <w:rPr>
          <w:rStyle w:val="VerbatimChar"/>
        </w:rPr>
        <w:t xml:space="preserve">## [1] "Llh: -2.09954857422641E+03; Pars: -1.724437E+00,  3.078287E-01,  1.450035E-01,  1.400141E+00"</w:t>
      </w:r>
      <w:r>
        <w:br w:type="textWrapping"/>
      </w:r>
      <w:r>
        <w:rPr>
          <w:rStyle w:val="VerbatimChar"/>
        </w:rPr>
        <w:t xml:space="preserve">## [1] "Llh: -2.09953722880041E+03; Pars: -1.731345E+00,  2.993927E-01,  1.471458E-01,  1.400502E+00"</w:t>
      </w:r>
      <w:r>
        <w:br w:type="textWrapping"/>
      </w:r>
      <w:r>
        <w:rPr>
          <w:rStyle w:val="VerbatimChar"/>
        </w:rPr>
        <w:t xml:space="preserve">## [1] "Llh: -2.09957157703617E+03; Pars: -1.770535E+00,  3.134659E-01,  1.409472E-01,  1.386871E+00"</w:t>
      </w:r>
      <w:r>
        <w:br w:type="textWrapping"/>
      </w:r>
      <w:r>
        <w:rPr>
          <w:rStyle w:val="VerbatimChar"/>
        </w:rPr>
        <w:t xml:space="preserve">## [1] "Llh: -2.09955771638918E+03; Pars: -1.749600E+00,  3.132734E-01,  1.421017E-01,  1.392295E+00"</w:t>
      </w:r>
      <w:r>
        <w:br w:type="textWrapping"/>
      </w:r>
      <w:r>
        <w:rPr>
          <w:rStyle w:val="VerbatimChar"/>
        </w:rPr>
        <w:t xml:space="preserve">## [1] "Llh: -2.09952404519854E+03; Pars: -1.731869E+00,  3.097151E-01,  1.424127E-01,  1.398839E+00"</w:t>
      </w:r>
      <w:r>
        <w:br w:type="textWrapping"/>
      </w:r>
      <w:r>
        <w:rPr>
          <w:rStyle w:val="VerbatimChar"/>
        </w:rPr>
        <w:t xml:space="preserve">## [1] "Llh: -2.09949958215312E+03; Pars: -1.731050E+00,  3.069064E-01,  1.419022E-01,  1.400665E+00"</w:t>
      </w:r>
      <w:r>
        <w:br w:type="textWrapping"/>
      </w:r>
      <w:r>
        <w:rPr>
          <w:rStyle w:val="VerbatimChar"/>
        </w:rPr>
        <w:t xml:space="preserve">## [1] "Llh: -2.09949876513128E+03; Pars: -1.729527E+00,  3.073073E-01,  1.428368E-01,  1.394112E+00"</w:t>
      </w:r>
      <w:r>
        <w:br w:type="textWrapping"/>
      </w:r>
      <w:r>
        <w:rPr>
          <w:rStyle w:val="VerbatimChar"/>
        </w:rPr>
        <w:t xml:space="preserve">## [1] "Llh: -2.09947868624367E+03; Pars: -1.727165E+00,  3.039276E-01,  1.429349E-01,  1.391092E+00"</w:t>
      </w:r>
      <w:r>
        <w:br w:type="textWrapping"/>
      </w:r>
      <w:r>
        <w:rPr>
          <w:rStyle w:val="VerbatimChar"/>
        </w:rPr>
        <w:t xml:space="preserve">## [1] "Llh: -2.09948464743739E+03; Pars: -1.754022E+00,  2.888273E-01,  1.472374E-01,  1.397155E+00"</w:t>
      </w:r>
      <w:r>
        <w:br w:type="textWrapping"/>
      </w:r>
      <w:r>
        <w:rPr>
          <w:rStyle w:val="VerbatimChar"/>
        </w:rPr>
        <w:t xml:space="preserve">## [1] "Llh: -2.09949292192713E+03; Pars: -1.744406E+00,  2.972088E-01,  1.453793E-01,  1.396643E+00"</w:t>
      </w:r>
      <w:r>
        <w:br w:type="textWrapping"/>
      </w:r>
      <w:r>
        <w:rPr>
          <w:rStyle w:val="VerbatimChar"/>
        </w:rPr>
        <w:t xml:space="preserve">## [1] "Llh: -2.09944258909775E+03; Pars: -1.722191E+00,  2.866845E-01,  1.475084E-01,  1.402420E+00"</w:t>
      </w:r>
      <w:r>
        <w:br w:type="textWrapping"/>
      </w:r>
      <w:r>
        <w:rPr>
          <w:rStyle w:val="VerbatimChar"/>
        </w:rPr>
        <w:t xml:space="preserve">## [1] "Llh: -2.09941664907681E+03; Pars: -1.708486E+00,  2.742487E-01,  1.502117E-01,  1.407509E+00"</w:t>
      </w:r>
      <w:r>
        <w:br w:type="textWrapping"/>
      </w:r>
      <w:r>
        <w:rPr>
          <w:rStyle w:val="VerbatimChar"/>
        </w:rPr>
        <w:t xml:space="preserve">## [1] "Llh: -2.09937658732297E+03; Pars: -1.729016E+00,  2.871034E-01,  1.439972E-01,  1.397686E+00"</w:t>
      </w:r>
      <w:r>
        <w:br w:type="textWrapping"/>
      </w:r>
      <w:r>
        <w:rPr>
          <w:rStyle w:val="VerbatimChar"/>
        </w:rPr>
        <w:t xml:space="preserve">## [1] "Llh: -2.09931109096777E+03; Pars: -1.727852E+00,  2.811492E-01,  1.424229E-01,  1.396280E+00"</w:t>
      </w:r>
      <w:r>
        <w:br w:type="textWrapping"/>
      </w:r>
      <w:r>
        <w:rPr>
          <w:rStyle w:val="VerbatimChar"/>
        </w:rPr>
        <w:t xml:space="preserve">## [1] "Llh: -2.09938010673508E+03; Pars: -1.727712E+00,  2.680644E-01,  1.495012E-01,  1.395333E+00"</w:t>
      </w:r>
      <w:r>
        <w:br w:type="textWrapping"/>
      </w:r>
      <w:r>
        <w:rPr>
          <w:rStyle w:val="VerbatimChar"/>
        </w:rPr>
        <w:t xml:space="preserve">## [1] "Llh: -2.09938593401542E+03; Pars: -1.728547E+00,  2.772878E-01,  1.476015E-01,  1.396664E+00"</w:t>
      </w:r>
      <w:r>
        <w:br w:type="textWrapping"/>
      </w:r>
      <w:r>
        <w:rPr>
          <w:rStyle w:val="VerbatimChar"/>
        </w:rPr>
        <w:t xml:space="preserve">## [1] "Llh: -2.09933567822954E+03; Pars: -1.691586E+00,  2.744145E-01,  1.452980E-01,  1.397926E+00"</w:t>
      </w:r>
      <w:r>
        <w:br w:type="textWrapping"/>
      </w:r>
      <w:r>
        <w:rPr>
          <w:rStyle w:val="VerbatimChar"/>
        </w:rPr>
        <w:t xml:space="preserve">## [1] "Llh: -2.09935040669860E+03; Pars: -1.707195E+00,  2.779488E-01,  1.457828E-01,  1.397733E+00"</w:t>
      </w:r>
      <w:r>
        <w:br w:type="textWrapping"/>
      </w:r>
      <w:r>
        <w:rPr>
          <w:rStyle w:val="VerbatimChar"/>
        </w:rPr>
        <w:t xml:space="preserve">## [1] "Llh: -2.09927394059605E+03; Pars: -1.700653E+00,  2.477957E-01,  1.507820E-01,  1.407463E+00"</w:t>
      </w:r>
      <w:r>
        <w:br w:type="textWrapping"/>
      </w:r>
      <w:r>
        <w:rPr>
          <w:rStyle w:val="VerbatimChar"/>
        </w:rPr>
        <w:t xml:space="preserve">## [1] "Llh: -2.09925844786386E+03; Pars: -1.687398E+00,  2.237461E-01,  1.547056E-01,  1.415720E+00"</w:t>
      </w:r>
      <w:r>
        <w:br w:type="textWrapping"/>
      </w:r>
      <w:r>
        <w:rPr>
          <w:rStyle w:val="VerbatimChar"/>
        </w:rPr>
        <w:t xml:space="preserve">## [1] "Llh: -2.09923317664422E+03; Pars: -1.708788E+00,  2.480417E-01,  1.457522E-01,  1.395097E+00"</w:t>
      </w:r>
      <w:r>
        <w:br w:type="textWrapping"/>
      </w:r>
      <w:r>
        <w:rPr>
          <w:rStyle w:val="VerbatimChar"/>
        </w:rPr>
        <w:t xml:space="preserve">## [1] "Llh: -2.09924395325674E+03; Pars: -1.708938E+00,  2.358928E-01,  1.435224E-01,  1.388933E+00"</w:t>
      </w:r>
      <w:r>
        <w:br w:type="textWrapping"/>
      </w:r>
      <w:r>
        <w:rPr>
          <w:rStyle w:val="VerbatimChar"/>
        </w:rPr>
        <w:t xml:space="preserve">## [1] "Llh: -2.09915549142461E+03; Pars: -1.680099E+00,  2.441029E-01,  1.445881E-01,  1.407153E+00"</w:t>
      </w:r>
      <w:r>
        <w:br w:type="textWrapping"/>
      </w:r>
      <w:r>
        <w:rPr>
          <w:rStyle w:val="VerbatimChar"/>
        </w:rPr>
        <w:t xml:space="preserve">## [1] "Llh: -2.09909888034216E+03; Pars: -1.656293E+00,  2.329378E-01,  1.421315E-01,  1.413100E+00"</w:t>
      </w:r>
      <w:r>
        <w:br w:type="textWrapping"/>
      </w:r>
      <w:r>
        <w:rPr>
          <w:rStyle w:val="VerbatimChar"/>
        </w:rPr>
        <w:t xml:space="preserve">## [1] "Llh: -2.09905452283496E+03; Pars: -1.698579E+00,  2.196956E-01,  1.472081E-01,  1.412146E+00"</w:t>
      </w:r>
      <w:r>
        <w:br w:type="textWrapping"/>
      </w:r>
      <w:r>
        <w:rPr>
          <w:rStyle w:val="VerbatimChar"/>
        </w:rPr>
        <w:t xml:space="preserve">## [1] "Llh: -2.09895709759211E+03; Pars: -1.702076E+00,  1.965752E-01,  1.481631E-01,  1.419310E+00"</w:t>
      </w:r>
      <w:r>
        <w:br w:type="textWrapping"/>
      </w:r>
      <w:r>
        <w:rPr>
          <w:rStyle w:val="VerbatimChar"/>
        </w:rPr>
        <w:t xml:space="preserve">## [1] "Llh: -2.09916720419909E+03; Pars: -1.649425E+00,  1.793030E-01,  1.529533E-01,  1.425423E+00"</w:t>
      </w:r>
      <w:r>
        <w:br w:type="textWrapping"/>
      </w:r>
      <w:r>
        <w:rPr>
          <w:rStyle w:val="VerbatimChar"/>
        </w:rPr>
        <w:t xml:space="preserve">## [1] "Llh: -2.09910652471943E+03; Pars: -1.669032E+00,  2.006434E-01,  1.503207E-01,  1.418080E+00"</w:t>
      </w:r>
      <w:r>
        <w:br w:type="textWrapping"/>
      </w:r>
      <w:r>
        <w:rPr>
          <w:rStyle w:val="VerbatimChar"/>
        </w:rPr>
        <w:t xml:space="preserve">## [1] "Llh: -2.09897976683232E+03; Pars: -1.680696E+00,  2.133553E-01,  1.384781E-01,  1.407021E+00"</w:t>
      </w:r>
      <w:r>
        <w:br w:type="textWrapping"/>
      </w:r>
      <w:r>
        <w:rPr>
          <w:rStyle w:val="VerbatimChar"/>
        </w:rPr>
        <w:t xml:space="preserve">## [1] "Llh: -2.09901427597285E+03; Pars: -1.682372E+00,  2.159069E-01,  1.425350E-01,  1.409190E+00"</w:t>
      </w:r>
      <w:r>
        <w:br w:type="textWrapping"/>
      </w:r>
      <w:r>
        <w:rPr>
          <w:rStyle w:val="VerbatimChar"/>
        </w:rPr>
        <w:t xml:space="preserve">## [1] "Llh: -2.09892102545759E+03; Pars: -1.645261E+00,  1.784941E-01,  1.437945E-01,  1.433908E+00"</w:t>
      </w:r>
      <w:r>
        <w:br w:type="textWrapping"/>
      </w:r>
      <w:r>
        <w:rPr>
          <w:rStyle w:val="VerbatimChar"/>
        </w:rPr>
        <w:t xml:space="preserve">## [1] "Llh: -2.09893708737739E+03; Pars: -1.613498E+00,  1.514166E-01,  1.428157E-01,  1.453716E+00"</w:t>
      </w:r>
      <w:r>
        <w:br w:type="textWrapping"/>
      </w:r>
      <w:r>
        <w:rPr>
          <w:rStyle w:val="VerbatimChar"/>
        </w:rPr>
        <w:t xml:space="preserve">## [1] "Llh: -2.09886613957541E+03; Pars: -1.673131E+00,  2.081245E-01,  1.359629E-01,  1.418519E+00"</w:t>
      </w:r>
      <w:r>
        <w:br w:type="textWrapping"/>
      </w:r>
      <w:r>
        <w:rPr>
          <w:rStyle w:val="VerbatimChar"/>
        </w:rPr>
        <w:t xml:space="preserve">## [1] "Llh: -2.09882407008850E+03; Pars: -1.675181E+00,  2.119690E-01,  1.287841E-01,  1.418738E+00"</w:t>
      </w:r>
      <w:r>
        <w:br w:type="textWrapping"/>
      </w:r>
      <w:r>
        <w:rPr>
          <w:rStyle w:val="VerbatimChar"/>
        </w:rPr>
        <w:t xml:space="preserve">## [1] "Llh: -2.09868737224031E+03; Pars: -1.695314E+00,  1.710111E-01,  1.374785E-01,  1.426355E+00"</w:t>
      </w:r>
      <w:r>
        <w:br w:type="textWrapping"/>
      </w:r>
      <w:r>
        <w:rPr>
          <w:rStyle w:val="VerbatimChar"/>
        </w:rPr>
        <w:t xml:space="preserve">## [1] "Llh: -2.09854335720611E+03; Pars: -1.714824E+00,  1.465266E-01,  1.351520E-01,  1.433029E+00"</w:t>
      </w:r>
      <w:r>
        <w:br w:type="textWrapping"/>
      </w:r>
      <w:r>
        <w:rPr>
          <w:rStyle w:val="VerbatimChar"/>
        </w:rPr>
        <w:t xml:space="preserve">## [1] "Llh: -2.09868106593443E+03; Pars: -1.687975E+00,  1.547273E-01,  1.394687E-01,  1.445698E+00"</w:t>
      </w:r>
      <w:r>
        <w:br w:type="textWrapping"/>
      </w:r>
      <w:r>
        <w:rPr>
          <w:rStyle w:val="VerbatimChar"/>
        </w:rPr>
        <w:t xml:space="preserve">## [1] "Llh: -2.09870342914849E+03; Pars: -1.686155E+00,  1.676684E-01,  1.392211E-01,  1.435930E+00"</w:t>
      </w:r>
      <w:r>
        <w:br w:type="textWrapping"/>
      </w:r>
      <w:r>
        <w:rPr>
          <w:rStyle w:val="VerbatimChar"/>
        </w:rPr>
        <w:t xml:space="preserve">## [1] "Llh: -2.09862019251940E+03; Pars: -1.659545E+00,  1.489914E-01,  1.254365E-01,  1.446441E+00"</w:t>
      </w:r>
      <w:r>
        <w:br w:type="textWrapping"/>
      </w:r>
      <w:r>
        <w:rPr>
          <w:rStyle w:val="VerbatimChar"/>
        </w:rPr>
        <w:t xml:space="preserve">## [1] "Llh: -2.09863636735423E+03; Pars: -1.670177E+00,  1.596809E-01,  1.311182E-01,  1.439610E+00"</w:t>
      </w:r>
      <w:r>
        <w:br w:type="textWrapping"/>
      </w:r>
      <w:r>
        <w:rPr>
          <w:rStyle w:val="VerbatimChar"/>
        </w:rPr>
        <w:t xml:space="preserve">## [1] "Llh: -2.09853123457402E+03; Pars: -1.723501E+00,  1.499114E-01,  1.206261E-01,  1.437959E+00"</w:t>
      </w:r>
      <w:r>
        <w:br w:type="textWrapping"/>
      </w:r>
      <w:r>
        <w:rPr>
          <w:rStyle w:val="VerbatimChar"/>
        </w:rPr>
        <w:t xml:space="preserve">## [1] "Llh: -2.09864934584693E+03; Pars: -1.762622E+00,  1.373852E-01,  1.090419E-01,  1.439989E+00"</w:t>
      </w:r>
      <w:r>
        <w:br w:type="textWrapping"/>
      </w:r>
      <w:r>
        <w:rPr>
          <w:rStyle w:val="VerbatimChar"/>
        </w:rPr>
        <w:t xml:space="preserve">## [1] "Llh: -2.09853626906487E+03; Pars: -1.717741E+00,  1.061616E-01,  1.315576E-01,  1.463146E+00"</w:t>
      </w:r>
      <w:r>
        <w:br w:type="textWrapping"/>
      </w:r>
      <w:r>
        <w:rPr>
          <w:rStyle w:val="VerbatimChar"/>
        </w:rPr>
        <w:t xml:space="preserve">## [1] "Llh: -2.09850670691613E+03; Pars: -1.707101E+00,  1.261954E-01,  1.308642E-01,  1.451915E+00"</w:t>
      </w:r>
      <w:r>
        <w:br w:type="textWrapping"/>
      </w:r>
      <w:r>
        <w:rPr>
          <w:rStyle w:val="VerbatimChar"/>
        </w:rPr>
        <w:t xml:space="preserve">## [1] "Llh: -2.09848919047784E+03; Pars: -1.714511E+00,  1.313442E-01,  1.165707E-01,  1.438946E+00"</w:t>
      </w:r>
      <w:r>
        <w:br w:type="textWrapping"/>
      </w:r>
      <w:r>
        <w:rPr>
          <w:rStyle w:val="VerbatimChar"/>
        </w:rPr>
        <w:t xml:space="preserve">## [1] "Llh: -2.09859833955411E+03; Pars: -1.727780E+00,  1.210132E-01,  1.051216E-01,  1.435582E+00"</w:t>
      </w:r>
      <w:r>
        <w:br w:type="textWrapping"/>
      </w:r>
      <w:r>
        <w:rPr>
          <w:rStyle w:val="VerbatimChar"/>
        </w:rPr>
        <w:t xml:space="preserve">## [1] "Llh: -2.09844863713982E+03; Pars: -1.770424E+00,  1.280683E-01,  1.261699E-01,  1.434475E+00"</w:t>
      </w:r>
      <w:r>
        <w:br w:type="textWrapping"/>
      </w:r>
      <w:r>
        <w:rPr>
          <w:rStyle w:val="VerbatimChar"/>
        </w:rPr>
        <w:t xml:space="preserve">## [1] "Llh: -2.09851814040292E+03; Pars: -1.825864E+00,  1.187358E-01,  1.265366E-01,  1.428529E+00"</w:t>
      </w:r>
      <w:r>
        <w:br w:type="textWrapping"/>
      </w:r>
      <w:r>
        <w:rPr>
          <w:rStyle w:val="VerbatimChar"/>
        </w:rPr>
        <w:t xml:space="preserve">## [1] "Llh: -2.09856743038616E+03; Pars: -1.742945E+00,  1.217444E-01,  1.119635E-01,  1.448630E+00"</w:t>
      </w:r>
      <w:r>
        <w:br w:type="textWrapping"/>
      </w:r>
      <w:r>
        <w:rPr>
          <w:rStyle w:val="VerbatimChar"/>
        </w:rPr>
        <w:t xml:space="preserve">## [1] "Llh: -2.09848130945853E+03; Pars: -1.721854E+00,  1.398941E-01,  1.293548E-01,  1.436914E+00"</w:t>
      </w:r>
      <w:r>
        <w:br w:type="textWrapping"/>
      </w:r>
      <w:r>
        <w:rPr>
          <w:rStyle w:val="VerbatimChar"/>
        </w:rPr>
        <w:t xml:space="preserve">## [1] "Llh: -2.09841351255958E+03; Pars: -1.733444E+00,  1.149511E-01,  1.308537E-01,  1.443139E+00"</w:t>
      </w:r>
      <w:r>
        <w:br w:type="textWrapping"/>
      </w:r>
      <w:r>
        <w:rPr>
          <w:rStyle w:val="VerbatimChar"/>
        </w:rPr>
        <w:t xml:space="preserve">## [1] "Llh: -2.09841392227248E+03; Pars: -1.738416E+00,  1.006589E-01,  1.359675E-01,  1.445736E+00"</w:t>
      </w:r>
      <w:r>
        <w:br w:type="textWrapping"/>
      </w:r>
      <w:r>
        <w:rPr>
          <w:rStyle w:val="VerbatimChar"/>
        </w:rPr>
        <w:t xml:space="preserve">## [1] "Llh: -2.09841938505033E+03; Pars: -1.763016E+00,  1.303283E-01,  1.206104E-01,  1.424941E+00"</w:t>
      </w:r>
      <w:r>
        <w:br w:type="textWrapping"/>
      </w:r>
      <w:r>
        <w:rPr>
          <w:rStyle w:val="VerbatimChar"/>
        </w:rPr>
        <w:t xml:space="preserve">## [1] "Llh: -2.09841668443973E+03; Pars: -1.749037E+00,  1.292826E-01,  1.231738E-01,  1.431637E+00"</w:t>
      </w:r>
      <w:r>
        <w:br w:type="textWrapping"/>
      </w:r>
      <w:r>
        <w:rPr>
          <w:rStyle w:val="VerbatimChar"/>
        </w:rPr>
        <w:t xml:space="preserve">## [1] "Llh: -2.09851580578178E+03; Pars: -1.772869E+00,  1.242328E-01,  1.382055E-01,  1.434128E+00"</w:t>
      </w:r>
      <w:r>
        <w:br w:type="textWrapping"/>
      </w:r>
      <w:r>
        <w:rPr>
          <w:rStyle w:val="VerbatimChar"/>
        </w:rPr>
        <w:t xml:space="preserve">## [1] "Llh: -2.09843841696779E+03; Pars: -1.729101E+00,  1.295290E-01,  1.219794E-01,  1.437740E+00"</w:t>
      </w:r>
      <w:r>
        <w:br w:type="textWrapping"/>
      </w:r>
      <w:r>
        <w:rPr>
          <w:rStyle w:val="VerbatimChar"/>
        </w:rPr>
        <w:t xml:space="preserve">## [1] "Llh: -2.09838967141785E+03; Pars: -1.769149E+00,  1.122358E-01,  1.217336E-01,  1.436569E+00"</w:t>
      </w:r>
      <w:r>
        <w:br w:type="textWrapping"/>
      </w:r>
      <w:r>
        <w:rPr>
          <w:rStyle w:val="VerbatimChar"/>
        </w:rPr>
        <w:t xml:space="preserve">## [1] "Llh: -2.09840590740585E+03; Pars: -1.792796E+00,  1.005304E-01,  1.179230E-01,  1.436396E+00"</w:t>
      </w:r>
      <w:r>
        <w:br w:type="textWrapping"/>
      </w:r>
      <w:r>
        <w:rPr>
          <w:rStyle w:val="VerbatimChar"/>
        </w:rPr>
        <w:t xml:space="preserve">## [1] "Llh: -2.09840040492467E+03; Pars: -1.719941E+00,  1.147716E-01,  1.227003E-01,  1.440061E+00"</w:t>
      </w:r>
      <w:r>
        <w:br w:type="textWrapping"/>
      </w:r>
      <w:r>
        <w:rPr>
          <w:rStyle w:val="VerbatimChar"/>
        </w:rPr>
        <w:t xml:space="preserve">## [1] "Llh: -2.09839462469093E+03; Pars: -1.732562E+00,  1.179604E-01,  1.235677E-01,  1.438662E+00"</w:t>
      </w:r>
      <w:r>
        <w:br w:type="textWrapping"/>
      </w:r>
      <w:r>
        <w:rPr>
          <w:rStyle w:val="VerbatimChar"/>
        </w:rPr>
        <w:t xml:space="preserve">## [1] "Llh: -2.09836710535047E+03; Pars: -1.762996E+00,  1.082912E-01,  1.276851E-01,  1.437252E+00"</w:t>
      </w:r>
      <w:r>
        <w:br w:type="textWrapping"/>
      </w:r>
      <w:r>
        <w:rPr>
          <w:rStyle w:val="VerbatimChar"/>
        </w:rPr>
        <w:t xml:space="preserve">## [1] "Llh: -2.09836678595915E+03; Pars: -1.779943E+00,  9.901618E-02,  1.305379E-01,  1.437008E+00"</w:t>
      </w:r>
      <w:r>
        <w:br w:type="textWrapping"/>
      </w:r>
      <w:r>
        <w:rPr>
          <w:rStyle w:val="VerbatimChar"/>
        </w:rPr>
        <w:t xml:space="preserve">## [1] "Llh: -2.09837478142920E+03; Pars: -1.758512E+00,  9.495183E-02,  1.301727E-01,  1.446084E+00"</w:t>
      </w:r>
      <w:r>
        <w:br w:type="textWrapping"/>
      </w:r>
      <w:r>
        <w:rPr>
          <w:rStyle w:val="VerbatimChar"/>
        </w:rPr>
        <w:t xml:space="preserve">## [1] "Llh: -2.09836856449887E+03; Pars: -1.756143E+00,  1.025681E-01,  1.284229E-01,  1.442458E+00"</w:t>
      </w:r>
      <w:r>
        <w:br w:type="textWrapping"/>
      </w:r>
      <w:r>
        <w:rPr>
          <w:rStyle w:val="VerbatimChar"/>
        </w:rPr>
        <w:t xml:space="preserve">## [1] "Llh: -2.09835690004760E+03; Pars: -1.785454E+00,  1.008742E-01,  1.212774E-01,  1.434220E+00"</w:t>
      </w:r>
      <w:r>
        <w:br w:type="textWrapping"/>
      </w:r>
      <w:r>
        <w:rPr>
          <w:rStyle w:val="VerbatimChar"/>
        </w:rPr>
        <w:t xml:space="preserve">## [1] "Llh: -2.09838761731721E+03; Pars: -1.811459E+00,  9.449602E-02,  1.164892E-01,  1.429781E+00"</w:t>
      </w:r>
      <w:r>
        <w:br w:type="textWrapping"/>
      </w:r>
      <w:r>
        <w:rPr>
          <w:rStyle w:val="VerbatimChar"/>
        </w:rPr>
        <w:t xml:space="preserve">## [1] "Llh: -2.09841281220605E+03; Pars: -1.812783E+00,  9.090315E-02,  1.274182E-01,  1.436460E+00"</w:t>
      </w:r>
      <w:r>
        <w:br w:type="textWrapping"/>
      </w:r>
      <w:r>
        <w:rPr>
          <w:rStyle w:val="VerbatimChar"/>
        </w:rPr>
        <w:t xml:space="preserve">## [1] "Llh: -2.09836702001055E+03; Pars: -1.752617E+00,  1.105215E-01,  1.245303E-01,  1.438111E+00"</w:t>
      </w:r>
      <w:r>
        <w:br w:type="textWrapping"/>
      </w:r>
      <w:r>
        <w:rPr>
          <w:rStyle w:val="VerbatimChar"/>
        </w:rPr>
        <w:t xml:space="preserve">## [1] "Llh: -2.09834425835951E+03; Pars: -1.767930E+00,  9.480721E-02,  1.306507E-01,  1.439325E+00"</w:t>
      </w:r>
      <w:r>
        <w:br w:type="textWrapping"/>
      </w:r>
      <w:r>
        <w:rPr>
          <w:rStyle w:val="VerbatimChar"/>
        </w:rPr>
        <w:t xml:space="preserve">## [1] "Llh: -2.09835662521217E+03; Pars: -1.767321E+00,  8.713574E-02,  1.351093E-01,  1.440706E+00"</w:t>
      </w:r>
      <w:r>
        <w:br w:type="textWrapping"/>
      </w:r>
      <w:r>
        <w:rPr>
          <w:rStyle w:val="VerbatimChar"/>
        </w:rPr>
        <w:t xml:space="preserve">## [1] "Llh: -2.09833594359805E+03; Pars: -1.786829E+00,  9.974122E-02,  1.250752E-01,  1.431891E+00"</w:t>
      </w:r>
      <w:r>
        <w:br w:type="textWrapping"/>
      </w:r>
      <w:r>
        <w:rPr>
          <w:rStyle w:val="VerbatimChar"/>
        </w:rPr>
        <w:t xml:space="preserve">## [1] "Llh: -2.09833385981652E+03; Pars: -1.802172E+00,  9.835711E-02,  1.234014E-01,  1.426636E+00"</w:t>
      </w:r>
      <w:r>
        <w:br w:type="textWrapping"/>
      </w:r>
      <w:r>
        <w:rPr>
          <w:rStyle w:val="VerbatimChar"/>
        </w:rPr>
        <w:t xml:space="preserve">## [1] "Llh: -2.09835105181957E+03; Pars: -1.815133E+00,  8.732123E-02,  1.284033E-01,  1.430478E+00"</w:t>
      </w:r>
      <w:r>
        <w:br w:type="textWrapping"/>
      </w:r>
      <w:r>
        <w:rPr>
          <w:rStyle w:val="VerbatimChar"/>
        </w:rPr>
        <w:t xml:space="preserve">## [1] "Llh: -2.09834028607862E+03; Pars: -1.799504E+00,  9.261932E-02,  1.274351E-01,  1.432382E+00"</w:t>
      </w:r>
      <w:r>
        <w:br w:type="textWrapping"/>
      </w:r>
      <w:r>
        <w:rPr>
          <w:rStyle w:val="VerbatimChar"/>
        </w:rPr>
        <w:t xml:space="preserve">## [1] "Llh: -2.09832859036402E+03; Pars: -1.797587E+00,  9.426668E-02,  1.208443E-01,  1.429270E+00"</w:t>
      </w:r>
      <w:r>
        <w:br w:type="textWrapping"/>
      </w:r>
      <w:r>
        <w:rPr>
          <w:rStyle w:val="VerbatimChar"/>
        </w:rPr>
        <w:t xml:space="preserve">## [1] "Llh: -2.09834936499747E+03; Pars: -1.806409E+00,  9.197805E-02,  1.159975E-01,  1.425417E+00"</w:t>
      </w:r>
      <w:r>
        <w:br w:type="textWrapping"/>
      </w:r>
      <w:r>
        <w:rPr>
          <w:rStyle w:val="VerbatimChar"/>
        </w:rPr>
        <w:t xml:space="preserve">## [1] "Llh: -2.09831970308361E+03; Pars: -1.798142E+00,  8.944857E-02,  1.298884E-01,  1.429575E+00"</w:t>
      </w:r>
      <w:r>
        <w:br w:type="textWrapping"/>
      </w:r>
      <w:r>
        <w:rPr>
          <w:rStyle w:val="VerbatimChar"/>
        </w:rPr>
        <w:t xml:space="preserve">## [1] "Llh: -2.09833470336145E+03; Pars: -1.804486E+00,  8.423064E-02,  1.341939E-01,  1.427258E+00"</w:t>
      </w:r>
      <w:r>
        <w:br w:type="textWrapping"/>
      </w:r>
      <w:r>
        <w:rPr>
          <w:rStyle w:val="VerbatimChar"/>
        </w:rPr>
        <w:t xml:space="preserve">## [1] "Llh: -2.09835250246437E+03; Pars: -1.830772E+00,  9.244387E-02,  1.201339E-01,  1.419671E+00"</w:t>
      </w:r>
      <w:r>
        <w:br w:type="textWrapping"/>
      </w:r>
      <w:r>
        <w:rPr>
          <w:rStyle w:val="VerbatimChar"/>
        </w:rPr>
        <w:t xml:space="preserve">## [1] "Llh: -2.09832768235474E+03; Pars: -1.783641E+00,  9.421077E-02,  1.280215E-01,  1.434386E+00"</w:t>
      </w:r>
      <w:r>
        <w:br w:type="textWrapping"/>
      </w:r>
      <w:r>
        <w:rPr>
          <w:rStyle w:val="VerbatimChar"/>
        </w:rPr>
        <w:t xml:space="preserve">## [1] "Llh: -2.09831161222606E+03; Pars: -1.791267E+00,  9.543713E-02,  1.236427E-01,  1.427550E+00"</w:t>
      </w:r>
      <w:r>
        <w:br w:type="textWrapping"/>
      </w:r>
      <w:r>
        <w:rPr>
          <w:rStyle w:val="VerbatimChar"/>
        </w:rPr>
        <w:t xml:space="preserve">## [1] "Llh: -2.09831426654205E+03; Pars: -1.787149E+00,  9.687803E-02,  1.217465E-01,  1.425141E+00"</w:t>
      </w:r>
      <w:r>
        <w:br w:type="textWrapping"/>
      </w:r>
      <w:r>
        <w:rPr>
          <w:rStyle w:val="VerbatimChar"/>
        </w:rPr>
        <w:t xml:space="preserve">## [1] "Llh: -2.09830336218705E+03; Pars: -1.783146E+00,  8.852563E-02,  1.277971E-01,  1.433759E+00"</w:t>
      </w:r>
      <w:r>
        <w:br w:type="textWrapping"/>
      </w:r>
      <w:r>
        <w:rPr>
          <w:rStyle w:val="VerbatimChar"/>
        </w:rPr>
        <w:t xml:space="preserve">## [1] "Llh: -2.09830055408216E+03; Pars: -1.773633E+00,  8.398479E-02,  1.299950E-01,  1.437334E+00"</w:t>
      </w:r>
      <w:r>
        <w:br w:type="textWrapping"/>
      </w:r>
      <w:r>
        <w:rPr>
          <w:rStyle w:val="VerbatimChar"/>
        </w:rPr>
        <w:t xml:space="preserve">## [1] "Llh: -2.09833973477724E+03; Pars: -1.775755E+00,  8.718420E-02,  1.349294E-01,  1.435148E+00"</w:t>
      </w:r>
      <w:r>
        <w:br w:type="textWrapping"/>
      </w:r>
      <w:r>
        <w:rPr>
          <w:rStyle w:val="VerbatimChar"/>
        </w:rPr>
        <w:t xml:space="preserve">## [1] "Llh: -2.09831260606107E+03; Pars: -1.792129E+00,  9.244387E-02,  1.243656E-01,  1.430737E+00"</w:t>
      </w:r>
      <w:r>
        <w:br w:type="textWrapping"/>
      </w:r>
      <w:r>
        <w:rPr>
          <w:rStyle w:val="VerbatimChar"/>
        </w:rPr>
        <w:t xml:space="preserve">## [1] "Llh: -2.09828841229543E+03; Pars: -1.793945E+00,  8.641402E-02,  1.259243E-01,  1.428209E+00"</w:t>
      </w:r>
      <w:r>
        <w:br w:type="textWrapping"/>
      </w:r>
      <w:r>
        <w:rPr>
          <w:rStyle w:val="VerbatimChar"/>
        </w:rPr>
        <w:t xml:space="preserve">## [1] "Llh: -2.09827835628768E+03; Pars: -1.799097E+00,  8.276106E-02,  1.248757E-01,  1.425131E+00"</w:t>
      </w:r>
      <w:r>
        <w:br w:type="textWrapping"/>
      </w:r>
      <w:r>
        <w:rPr>
          <w:rStyle w:val="VerbatimChar"/>
        </w:rPr>
        <w:t xml:space="preserve">## [1] "Llh: -2.09829107464570E+03; Pars: -1.779921E+00,  8.754627E-02,  1.215511E-01,  1.430787E+00"</w:t>
      </w:r>
      <w:r>
        <w:br w:type="textWrapping"/>
      </w:r>
      <w:r>
        <w:rPr>
          <w:rStyle w:val="VerbatimChar"/>
        </w:rPr>
        <w:t xml:space="preserve">## [1] "Llh: -2.09828975641647E+03; Pars: -1.784476E+00,  8.801802E-02,  1.236354E-01,  1.430484E+00"</w:t>
      </w:r>
      <w:r>
        <w:br w:type="textWrapping"/>
      </w:r>
      <w:r>
        <w:rPr>
          <w:rStyle w:val="VerbatimChar"/>
        </w:rPr>
        <w:t xml:space="preserve">## [1] "Llh: -2.09827440170330E+03; Pars: -1.782108E+00,  8.265702E-02,  1.267088E-01,  1.429497E+00"</w:t>
      </w:r>
      <w:r>
        <w:br w:type="textWrapping"/>
      </w:r>
      <w:r>
        <w:rPr>
          <w:rStyle w:val="VerbatimChar"/>
        </w:rPr>
        <w:t xml:space="preserve">## [1] "Llh: -2.09826919386159E+03; Pars: -1.777098E+00,  7.815928E-02,  1.278804E-01,  1.428878E+00"</w:t>
      </w:r>
      <w:r>
        <w:br w:type="textWrapping"/>
      </w:r>
      <w:r>
        <w:rPr>
          <w:rStyle w:val="VerbatimChar"/>
        </w:rPr>
        <w:t xml:space="preserve">## [1] "Llh: -2.09826108127181E+03; Pars: -1.775885E+00,  7.245562E-02,  1.295506E-01,  1.433355E+00"</w:t>
      </w:r>
      <w:r>
        <w:br w:type="textWrapping"/>
      </w:r>
      <w:r>
        <w:rPr>
          <w:rStyle w:val="VerbatimChar"/>
        </w:rPr>
        <w:t xml:space="preserve">## [1] "Llh: -2.09826276743829E+03; Pars: -1.768195E+00,  6.313198E-02,  1.325045E-01,  1.436266E+00"</w:t>
      </w:r>
      <w:r>
        <w:br w:type="textWrapping"/>
      </w:r>
      <w:r>
        <w:rPr>
          <w:rStyle w:val="VerbatimChar"/>
        </w:rPr>
        <w:t xml:space="preserve">## [1] "Llh: -2.09827293895699E+03; Pars: -1.794645E+00,  7.647588E-02,  1.229761E-01,  1.421626E+00"</w:t>
      </w:r>
      <w:r>
        <w:br w:type="textWrapping"/>
      </w:r>
      <w:r>
        <w:rPr>
          <w:rStyle w:val="VerbatimChar"/>
        </w:rPr>
        <w:t xml:space="preserve">## [1] "Llh: -2.09826617620482E+03; Pars: -1.789392E+00,  7.828770E-02,  1.247308E-01,  1.425537E+00"</w:t>
      </w:r>
      <w:r>
        <w:br w:type="textWrapping"/>
      </w:r>
      <w:r>
        <w:rPr>
          <w:rStyle w:val="VerbatimChar"/>
        </w:rPr>
        <w:t xml:space="preserve">## [1] "Llh: -2.09826273899034E+03; Pars: -1.786260E+00,  6.881997E-02,  1.298833E-01,  1.425962E+00"</w:t>
      </w:r>
      <w:r>
        <w:br w:type="textWrapping"/>
      </w:r>
      <w:r>
        <w:rPr>
          <w:rStyle w:val="VerbatimChar"/>
        </w:rPr>
        <w:t xml:space="preserve">## [1] "Llh: -2.09826067682912E+03; Pars: -1.785814E+00,  7.318613E-02,  1.283213E-01,  1.427091E+00"</w:t>
      </w:r>
      <w:r>
        <w:br w:type="textWrapping"/>
      </w:r>
      <w:r>
        <w:rPr>
          <w:rStyle w:val="VerbatimChar"/>
        </w:rPr>
        <w:t xml:space="preserve">## [1] "Llh: -2.09826834083286E+03; Pars: -1.764998E+00,  6.882741E-02,  1.303658E-01,  1.432303E+00"</w:t>
      </w:r>
      <w:r>
        <w:br w:type="textWrapping"/>
      </w:r>
      <w:r>
        <w:rPr>
          <w:rStyle w:val="VerbatimChar"/>
        </w:rPr>
        <w:t xml:space="preserve">## [1] "Llh: -2.09826195179538E+03; Pars: -1.773522E+00,  7.207382E-02,  1.289933E-01,  1.430506E+00"</w:t>
      </w:r>
      <w:r>
        <w:br w:type="textWrapping"/>
      </w:r>
      <w:r>
        <w:rPr>
          <w:rStyle w:val="VerbatimChar"/>
        </w:rPr>
        <w:t xml:space="preserve">## [1] "Llh: -2.09825074133016E+03; Pars: -1.785209E+00,  6.998507E-02,  1.279176E-01,  1.429361E+00"</w:t>
      </w:r>
      <w:r>
        <w:br w:type="textWrapping"/>
      </w:r>
      <w:r>
        <w:rPr>
          <w:rStyle w:val="VerbatimChar"/>
        </w:rPr>
        <w:t xml:space="preserve">## [1] "Llh: -2.09824357769259E+03; Pars: -1.789265E+00,  6.622437E-02,  1.279362E-01,  1.429602E+00"</w:t>
      </w:r>
      <w:r>
        <w:br w:type="textWrapping"/>
      </w:r>
      <w:r>
        <w:rPr>
          <w:rStyle w:val="VerbatimChar"/>
        </w:rPr>
        <w:t xml:space="preserve">## [1] "Llh: -2.09826436619210E+03; Pars: -1.772851E+00,  6.426205E-02,  1.326699E-01,  1.434751E+00"</w:t>
      </w:r>
      <w:r>
        <w:br w:type="textWrapping"/>
      </w:r>
      <w:r>
        <w:rPr>
          <w:rStyle w:val="VerbatimChar"/>
        </w:rPr>
        <w:t xml:space="preserve">## [1] "Llh: -2.09825724827018E+03; Pars: -1.776986E+00,  6.751330E-02,  1.306851E-01,  1.432442E+00"</w:t>
      </w:r>
      <w:r>
        <w:br w:type="textWrapping"/>
      </w:r>
      <w:r>
        <w:rPr>
          <w:rStyle w:val="VerbatimChar"/>
        </w:rPr>
        <w:t xml:space="preserve">## [1] "Llh: -2.09825126281893E+03; Pars: -1.790453E+00,  6.755794E-02,  1.292533E-01,  1.430735E+00"</w:t>
      </w:r>
      <w:r>
        <w:br w:type="textWrapping"/>
      </w:r>
      <w:r>
        <w:rPr>
          <w:rStyle w:val="VerbatimChar"/>
        </w:rPr>
        <w:t xml:space="preserve">## [1] "Llh: -2.09825196311586E+03; Pars: -1.786220E+00,  6.865967E-02,  1.291883E-01,  1.430677E+00"</w:t>
      </w:r>
      <w:r>
        <w:br w:type="textWrapping"/>
      </w:r>
      <w:r>
        <w:rPr>
          <w:rStyle w:val="VerbatimChar"/>
        </w:rPr>
        <w:t xml:space="preserve">## [1] "Llh: -2.09824614331851E+03; Pars: -1.795374E+00,  6.489095E-02,  1.285475E-01,  1.426586E+00"</w:t>
      </w:r>
      <w:r>
        <w:br w:type="textWrapping"/>
      </w:r>
      <w:r>
        <w:rPr>
          <w:rStyle w:val="VerbatimChar"/>
        </w:rPr>
        <w:t xml:space="preserve">## [1] "Llh: -2.09824825993103E+03; Pars: -1.790502E+00,  6.670465E-02,  1.287982E-01,  1.428275E+00"</w:t>
      </w:r>
      <w:r>
        <w:br w:type="textWrapping"/>
      </w:r>
      <w:r>
        <w:rPr>
          <w:rStyle w:val="VerbatimChar"/>
        </w:rPr>
        <w:t xml:space="preserve">## [1] "Llh: -2.09824139688406E+03; Pars: -1.790225E+00,  6.049299E-02,  1.298897E-01,  1.432593E+00"</w:t>
      </w:r>
      <w:r>
        <w:br w:type="textWrapping"/>
      </w:r>
      <w:r>
        <w:rPr>
          <w:rStyle w:val="VerbatimChar"/>
        </w:rPr>
        <w:t xml:space="preserve">## [1] "Llh: -2.09824125926821E+03; Pars: -1.792430E+00,  5.499753E-02,  1.306739E-01,  1.435352E+00"</w:t>
      </w:r>
      <w:r>
        <w:br w:type="textWrapping"/>
      </w:r>
      <w:r>
        <w:rPr>
          <w:rStyle w:val="VerbatimChar"/>
        </w:rPr>
        <w:t xml:space="preserve">## [1] "Llh: -2.09823831673201E+03; Pars: -1.806774E+00,  5.918633E-02,  1.275203E-01,  1.428691E+00"</w:t>
      </w:r>
      <w:r>
        <w:br w:type="textWrapping"/>
      </w:r>
      <w:r>
        <w:rPr>
          <w:rStyle w:val="VerbatimChar"/>
        </w:rPr>
        <w:t xml:space="preserve">## [1] "Llh: -2.09824464753954E+03; Pars: -1.821668E+00,  5.541630E-02,  1.259379E-01,  1.426818E+00"</w:t>
      </w:r>
      <w:r>
        <w:br w:type="textWrapping"/>
      </w:r>
      <w:r>
        <w:rPr>
          <w:rStyle w:val="VerbatimChar"/>
        </w:rPr>
        <w:t xml:space="preserve">## [1] "Llh: -2.09822887303859E+03; Pars: -1.801469E+00,  5.536137E-02,  1.280856E-01,  1.429374E+00"</w:t>
      </w:r>
      <w:r>
        <w:br w:type="textWrapping"/>
      </w:r>
      <w:r>
        <w:rPr>
          <w:rStyle w:val="VerbatimChar"/>
        </w:rPr>
        <w:t xml:space="preserve">## [1] "Llh: -2.09822196825535E+03; Pars: -1.806977E+00,  5.011550E-02,  1.275018E-01,  1.428694E+00"</w:t>
      </w:r>
      <w:r>
        <w:br w:type="textWrapping"/>
      </w:r>
      <w:r>
        <w:rPr>
          <w:rStyle w:val="VerbatimChar"/>
        </w:rPr>
        <w:t xml:space="preserve">## [1] "Llh: -2.09823210994525E+03; Pars: -1.802349E+00,  5.065160E-02,  1.282687E-01,  1.434589E+00"</w:t>
      </w:r>
      <w:r>
        <w:br w:type="textWrapping"/>
      </w:r>
      <w:r>
        <w:rPr>
          <w:rStyle w:val="VerbatimChar"/>
        </w:rPr>
        <w:t xml:space="preserve">## [1] "Llh: -2.09823067257689E+03; Pars: -1.800605E+00,  5.388785E-02,  1.283384E-01,  1.432584E+00"</w:t>
      </w:r>
      <w:r>
        <w:br w:type="textWrapping"/>
      </w:r>
      <w:r>
        <w:rPr>
          <w:rStyle w:val="VerbatimChar"/>
        </w:rPr>
        <w:t xml:space="preserve">## [1] "Llh: -2.09823833619725E+03; Pars: -1.814129E+00,  4.477092E-02,  1.290810E-01,  1.433055E+00"</w:t>
      </w:r>
      <w:r>
        <w:br w:type="textWrapping"/>
      </w:r>
      <w:r>
        <w:rPr>
          <w:rStyle w:val="VerbatimChar"/>
        </w:rPr>
        <w:t xml:space="preserve">## [1] "Llh: -2.09823205935922E+03; Pars: -1.807913E+00,  4.937435E-02,  1.287948E-01,  1.432191E+00"</w:t>
      </w:r>
      <w:r>
        <w:br w:type="textWrapping"/>
      </w:r>
      <w:r>
        <w:rPr>
          <w:rStyle w:val="VerbatimChar"/>
        </w:rPr>
        <w:t xml:space="preserve">## [1] "Llh: -2.09822945833784E+03; Pars: -1.818704E+00,  5.107987E-02,  1.254037E-01,  1.425741E+00"</w:t>
      </w:r>
      <w:r>
        <w:br w:type="textWrapping"/>
      </w:r>
      <w:r>
        <w:rPr>
          <w:rStyle w:val="VerbatimChar"/>
        </w:rPr>
        <w:t xml:space="preserve">## [1] "Llh: -2.09822791709062E+03; Pars: -1.812136E+00,  5.203231E-02,  1.267213E-01,  1.428138E+00"</w:t>
      </w:r>
      <w:r>
        <w:br w:type="textWrapping"/>
      </w:r>
      <w:r>
        <w:rPr>
          <w:rStyle w:val="VerbatimChar"/>
        </w:rPr>
        <w:t xml:space="preserve">## [1] "Llh: -2.09821939959338E+03; Pars: -1.807041E+00,  4.450382E-02,  1.281578E-01,  1.432112E+00"</w:t>
      </w:r>
      <w:r>
        <w:br w:type="textWrapping"/>
      </w:r>
      <w:r>
        <w:rPr>
          <w:rStyle w:val="VerbatimChar"/>
        </w:rPr>
        <w:t xml:space="preserve">## [1] "Llh: -2.09821525683321E+03; Pars: -1.807174E+00,  3.859093E-02,  1.284765E-01,  1.433826E+00"</w:t>
      </w:r>
      <w:r>
        <w:br w:type="textWrapping"/>
      </w:r>
      <w:r>
        <w:rPr>
          <w:rStyle w:val="VerbatimChar"/>
        </w:rPr>
        <w:t xml:space="preserve">## [1] "Llh: -2.09821497846655E+03; Pars: -1.805533E+00,  4.716385E-02,  1.267242E-01,  1.429427E+00"</w:t>
      </w:r>
      <w:r>
        <w:br w:type="textWrapping"/>
      </w:r>
      <w:r>
        <w:rPr>
          <w:rStyle w:val="VerbatimChar"/>
        </w:rPr>
        <w:t xml:space="preserve">## [1] "Llh: -2.09821194292361E+03; Pars: -1.804344E+00,  4.609599E-02,  1.256889E-01,  1.428048E+00"</w:t>
      </w:r>
      <w:r>
        <w:br w:type="textWrapping"/>
      </w:r>
      <w:r>
        <w:rPr>
          <w:rStyle w:val="VerbatimChar"/>
        </w:rPr>
        <w:t xml:space="preserve">## [1] "Llh: -2.09821026062249E+03; Pars: -1.814709E+00,  3.996740E-02,  1.258559E-01,  1.426770E+00"</w:t>
      </w:r>
      <w:r>
        <w:br w:type="textWrapping"/>
      </w:r>
      <w:r>
        <w:rPr>
          <w:rStyle w:val="VerbatimChar"/>
        </w:rPr>
        <w:t xml:space="preserve">## [1] "Llh: -2.09821072537059E+03; Pars: -1.821761E+00,  3.442020E-02,  1.246146E-01,  1.423872E+00"</w:t>
      </w:r>
      <w:r>
        <w:br w:type="textWrapping"/>
      </w:r>
      <w:r>
        <w:rPr>
          <w:rStyle w:val="VerbatimChar"/>
        </w:rPr>
        <w:t xml:space="preserve">## [1] "Llh: -2.09820122578239E+03; Pars: -1.804466E+00,  3.627773E-02,  1.270403E-01,  1.430527E+00"</w:t>
      </w:r>
      <w:r>
        <w:br w:type="textWrapping"/>
      </w:r>
      <w:r>
        <w:rPr>
          <w:rStyle w:val="VerbatimChar"/>
        </w:rPr>
        <w:t xml:space="preserve">## [1] "Llh: -2.09819431237330E+03; Pars: -1.800631E+00,  3.029169E-02,  1.271998E-01,  1.431723E+00"</w:t>
      </w:r>
      <w:r>
        <w:br w:type="textWrapping"/>
      </w:r>
      <w:r>
        <w:rPr>
          <w:rStyle w:val="VerbatimChar"/>
        </w:rPr>
        <w:t xml:space="preserve">## [1] "Llh: -2.09819373593567E+03; Pars: -1.806453E+00,  2.928309E-02,  1.261087E-01,  1.431485E+00"</w:t>
      </w:r>
      <w:r>
        <w:br w:type="textWrapping"/>
      </w:r>
      <w:r>
        <w:rPr>
          <w:rStyle w:val="VerbatimChar"/>
        </w:rPr>
        <w:t xml:space="preserve">## [1] "Llh: -2.09818769911312E+03; Pars: -1.806191E+00,  2.238408E-02,  1.254122E-01,  1.432883E+00"</w:t>
      </w:r>
      <w:r>
        <w:br w:type="textWrapping"/>
      </w:r>
      <w:r>
        <w:rPr>
          <w:rStyle w:val="VerbatimChar"/>
        </w:rPr>
        <w:t xml:space="preserve">## [1] "Llh: -2.09820376304295E+03; Pars: -1.805763E+00,  2.896214E-02,  1.236018E-01,  1.425892E+00"</w:t>
      </w:r>
      <w:r>
        <w:br w:type="textWrapping"/>
      </w:r>
      <w:r>
        <w:rPr>
          <w:rStyle w:val="VerbatimChar"/>
        </w:rPr>
        <w:t xml:space="preserve">## [1] "Llh: -2.09819794690469E+03; Pars: -1.806116E+00,  3.111676E-02,  1.248205E-01,  1.427872E+00"</w:t>
      </w:r>
      <w:r>
        <w:br w:type="textWrapping"/>
      </w:r>
      <w:r>
        <w:rPr>
          <w:rStyle w:val="VerbatimChar"/>
        </w:rPr>
        <w:t xml:space="preserve">## [1] "Llh: -2.09818822693402E+03; Pars: -1.809480E+00,  1.992133E-02,  1.259553E-01,  1.431574E+00"</w:t>
      </w:r>
      <w:r>
        <w:br w:type="textWrapping"/>
      </w:r>
      <w:r>
        <w:rPr>
          <w:rStyle w:val="VerbatimChar"/>
        </w:rPr>
        <w:t xml:space="preserve">## [1] "Llh: -2.09819068347356E+03; Pars: -1.808196E+00,  2.456997E-02,  1.258887E-01,  1.430692E+00"</w:t>
      </w:r>
      <w:r>
        <w:br w:type="textWrapping"/>
      </w:r>
      <w:r>
        <w:rPr>
          <w:rStyle w:val="VerbatimChar"/>
        </w:rPr>
        <w:t xml:space="preserve">## [1] "Llh: -2.09818098090055E+03; Pars: -1.796499E+00,  1.622116E-02,  1.258380E-01,  1.435266E+00"</w:t>
      </w:r>
      <w:r>
        <w:br w:type="textWrapping"/>
      </w:r>
      <w:r>
        <w:rPr>
          <w:rStyle w:val="VerbatimChar"/>
        </w:rPr>
        <w:t xml:space="preserve">## [1] "Llh: -2.09817776183536E+03; Pars: -1.787394E+00,  1.033403E-02,  1.258290E-01,  1.439532E+00"</w:t>
      </w:r>
      <w:r>
        <w:br w:type="textWrapping"/>
      </w:r>
      <w:r>
        <w:rPr>
          <w:rStyle w:val="VerbatimChar"/>
        </w:rPr>
        <w:t xml:space="preserve">## [1] "Llh: -2.09818508658256E+03; Pars: -1.795732E+00,  1.200691E-02,  1.273776E-01,  1.440002E+00"</w:t>
      </w:r>
      <w:r>
        <w:br w:type="textWrapping"/>
      </w:r>
      <w:r>
        <w:rPr>
          <w:rStyle w:val="VerbatimChar"/>
        </w:rPr>
        <w:t xml:space="preserve">## [1] "Llh: -2.09818270270127E+03; Pars: -1.798328E+00,  1.523428E-02,  1.267383E-01,  1.436960E+00"</w:t>
      </w:r>
      <w:r>
        <w:br w:type="textWrapping"/>
      </w:r>
      <w:r>
        <w:rPr>
          <w:rStyle w:val="VerbatimChar"/>
        </w:rPr>
        <w:t xml:space="preserve">## [1] "Llh: -2.09818187227236E+03; Pars: -1.800065E+00,  8.746839E-03,  1.247677E-01,  1.438753E+00"</w:t>
      </w:r>
      <w:r>
        <w:br w:type="textWrapping"/>
      </w:r>
      <w:r>
        <w:rPr>
          <w:rStyle w:val="VerbatimChar"/>
        </w:rPr>
        <w:t xml:space="preserve">## [1] "Llh: -2.09818069723857E+03; Pars: -1.800207E+00,  1.193216E-02,  1.253757E-01,  1.436993E+00"</w:t>
      </w:r>
      <w:r>
        <w:br w:type="textWrapping"/>
      </w:r>
      <w:r>
        <w:rPr>
          <w:rStyle w:val="VerbatimChar"/>
        </w:rPr>
        <w:t xml:space="preserve">## [1] "Llh: -2.09817868055806E+03; Pars: -1.786580E+00,  1.029335E-02,  1.257224E-01,  1.441624E+00"</w:t>
      </w:r>
      <w:r>
        <w:br w:type="textWrapping"/>
      </w:r>
      <w:r>
        <w:rPr>
          <w:rStyle w:val="VerbatimChar"/>
        </w:rPr>
        <w:t xml:space="preserve">## [1] "Llh: -2.09817894953766E+03; Pars: -1.792305E+00,  1.214080E-02,  1.257806E-01,  1.439105E+00"</w:t>
      </w:r>
      <w:r>
        <w:br w:type="textWrapping"/>
      </w:r>
      <w:r>
        <w:rPr>
          <w:rStyle w:val="VerbatimChar"/>
        </w:rPr>
        <w:t xml:space="preserve">## [1] "Llh: -2.09818020224369E+03; Pars: -1.780064E+00,  6.212189E-03,  1.264205E-01,  1.444693E+00"</w:t>
      </w:r>
      <w:r>
        <w:br w:type="textWrapping"/>
      </w:r>
      <w:r>
        <w:rPr>
          <w:rStyle w:val="VerbatimChar"/>
        </w:rPr>
        <w:t xml:space="preserve">## [1] "Llh: -2.09817858103305E+03; Pars: -1.786596E+00,  8.558907E-03,  1.261684E-01,  1.441731E+00"</w:t>
      </w:r>
      <w:r>
        <w:br w:type="textWrapping"/>
      </w:r>
      <w:r>
        <w:rPr>
          <w:rStyle w:val="VerbatimChar"/>
        </w:rPr>
        <w:t xml:space="preserve">## [1] "Llh: -2.09817779922581E+03; Pars: -1.782060E+00,  6.841638E-03,  1.248094E-01,  1.442983E+00"</w:t>
      </w:r>
      <w:r>
        <w:br w:type="textWrapping"/>
      </w:r>
      <w:r>
        <w:rPr>
          <w:rStyle w:val="VerbatimChar"/>
        </w:rPr>
        <w:t xml:space="preserve">## [1] "Llh: -2.09817751737697E+03; Pars: -1.786127E+00,  8.357484E-03,  1.252917E-01,  1.441475E+00"</w:t>
      </w:r>
      <w:r>
        <w:br w:type="textWrapping"/>
      </w:r>
      <w:r>
        <w:rPr>
          <w:rStyle w:val="VerbatimChar"/>
        </w:rPr>
        <w:t xml:space="preserve">## [1] "Llh: -2.09818111361406E+03; Pars: -1.773142E+00,  7.310397E-03,  1.261301E-01,  1.445200E+00"</w:t>
      </w:r>
      <w:r>
        <w:br w:type="textWrapping"/>
      </w:r>
      <w:r>
        <w:rPr>
          <w:rStyle w:val="VerbatimChar"/>
        </w:rPr>
        <w:t xml:space="preserve">## [1] "Llh: -2.09817853567533E+03; Pars: -1.793441E+00,  1.055661E-02,  1.255643E-01,  1.439040E+00"</w:t>
      </w:r>
      <w:r>
        <w:br w:type="textWrapping"/>
      </w:r>
      <w:r>
        <w:rPr>
          <w:rStyle w:val="VerbatimChar"/>
        </w:rPr>
        <w:t xml:space="preserve">## [1] "Llh: -2.09817720978237E+03; Pars: -1.790199E+00,  8.581978E-03,  1.257043E-01,  1.439266E+00"</w:t>
      </w:r>
      <w:r>
        <w:br w:type="textWrapping"/>
      </w:r>
      <w:r>
        <w:rPr>
          <w:rStyle w:val="VerbatimChar"/>
        </w:rPr>
        <w:t xml:space="preserve">## [1] "Llh: -2.09817709100000E+03; Pars: -1.792009E+00,  7.836150E-03,  1.256953E-01,  1.438088E+00"</w:t>
      </w:r>
      <w:r>
        <w:br w:type="textWrapping"/>
      </w:r>
      <w:r>
        <w:rPr>
          <w:rStyle w:val="VerbatimChar"/>
        </w:rPr>
        <w:t xml:space="preserve">## [1] "Llh: -2.09817749024304E+03; Pars: -1.792890E+00,  9.875704E-03,  1.250217E-01,  1.437339E+00"</w:t>
      </w:r>
      <w:r>
        <w:br w:type="textWrapping"/>
      </w:r>
      <w:r>
        <w:rPr>
          <w:rStyle w:val="VerbatimChar"/>
        </w:rPr>
        <w:t xml:space="preserve">## [1] "Llh: -2.09817723796743E+03; Pars: -1.791316E+00,  9.528634E-03,  1.253084E-01,  1.438436E+00"</w:t>
      </w:r>
      <w:r>
        <w:br w:type="textWrapping"/>
      </w:r>
      <w:r>
        <w:rPr>
          <w:rStyle w:val="VerbatimChar"/>
        </w:rPr>
        <w:t xml:space="preserve">## [1] "Llh: -2.09817739754700E+03; Pars: -1.784983E+00,  7.607023E-03,  1.254979E-01,  1.439724E+00"</w:t>
      </w:r>
      <w:r>
        <w:br w:type="textWrapping"/>
      </w:r>
      <w:r>
        <w:rPr>
          <w:rStyle w:val="VerbatimChar"/>
        </w:rPr>
        <w:t xml:space="preserve">## [1] "Llh: -2.09817706961113E+03; Pars: -1.787097E+00,  8.256428E-03,  1.255145E-01,  1.439553E+00"</w:t>
      </w:r>
      <w:r>
        <w:br w:type="textWrapping"/>
      </w:r>
      <w:r>
        <w:rPr>
          <w:rStyle w:val="VerbatimChar"/>
        </w:rPr>
        <w:t xml:space="preserve">## [1] "Llh: -2.09817662027219E+03; Pars: -1.790880E+00,  6.945936E-03,  1.250759E-01,  1.439243E+00"</w:t>
      </w:r>
      <w:r>
        <w:br w:type="textWrapping"/>
      </w:r>
      <w:r>
        <w:rPr>
          <w:rStyle w:val="VerbatimChar"/>
        </w:rPr>
        <w:t xml:space="preserve">## [1] "Llh: -2.09817666477952E+03; Pars: -1.792623E+00,  5.694574E-03,  1.246994E-01,  1.439098E+00"</w:t>
      </w:r>
      <w:r>
        <w:br w:type="textWrapping"/>
      </w:r>
      <w:r>
        <w:rPr>
          <w:rStyle w:val="VerbatimChar"/>
        </w:rPr>
        <w:t xml:space="preserve">## [1] "Llh: -2.09817780866480E+03; Pars: -1.794524E+00,  7.829835E-03,  1.255054E-01,  1.436189E+00"</w:t>
      </w:r>
      <w:r>
        <w:br w:type="textWrapping"/>
      </w:r>
      <w:r>
        <w:rPr>
          <w:rStyle w:val="VerbatimChar"/>
        </w:rPr>
        <w:t xml:space="preserve">## [1] "Llh: -2.09817699529454E+03; Pars: -1.788226E+00,  8.222328E-03,  1.253451E-01,  1.440152E+00"</w:t>
      </w:r>
      <w:r>
        <w:br w:type="textWrapping"/>
      </w:r>
      <w:r>
        <w:rPr>
          <w:rStyle w:val="VerbatimChar"/>
        </w:rPr>
        <w:t xml:space="preserve">## [1] "Llh: -2.09817660464755E+03; Pars: -1.787790E+00,  6.379397E-03,  1.255070E-01,  1.440083E+00"</w:t>
      </w:r>
      <w:r>
        <w:br w:type="textWrapping"/>
      </w:r>
      <w:r>
        <w:rPr>
          <w:rStyle w:val="VerbatimChar"/>
        </w:rPr>
        <w:t xml:space="preserve">## [1] "Llh: -2.09817662439042E+03; Pars: -1.786027E+00,  5.219803E-03,  1.256064E-01,  1.440907E+00"</w:t>
      </w:r>
      <w:r>
        <w:br w:type="textWrapping"/>
      </w:r>
      <w:r>
        <w:rPr>
          <w:rStyle w:val="VerbatimChar"/>
        </w:rPr>
        <w:t xml:space="preserve">## [1] "Llh: -2.09817696638969E+03; Pars: -1.784988E+00,  6.999160E-03,  1.250259E-01,  1.441429E+00"</w:t>
      </w:r>
      <w:r>
        <w:br w:type="textWrapping"/>
      </w:r>
      <w:r>
        <w:rPr>
          <w:rStyle w:val="VerbatimChar"/>
        </w:rPr>
        <w:t xml:space="preserve">## [1] "Llh: -2.09817676141339E+03; Pars: -1.786743E+00,  7.199629E-03,  1.251933E-01,  1.440593E+00"</w:t>
      </w:r>
      <w:r>
        <w:br w:type="textWrapping"/>
      </w:r>
      <w:r>
        <w:rPr>
          <w:rStyle w:val="VerbatimChar"/>
        </w:rPr>
        <w:t xml:space="preserve">## [1] "Llh: -2.09817689843784E+03; Pars: -1.789723E+00,  6.203195E-03,  1.250462E-01,  1.440482E+00"</w:t>
      </w:r>
      <w:r>
        <w:br w:type="textWrapping"/>
      </w:r>
      <w:r>
        <w:rPr>
          <w:rStyle w:val="VerbatimChar"/>
        </w:rPr>
        <w:t xml:space="preserve">## [1] "Llh: -2.09817671305401E+03; Pars: -1.789067E+00,  6.662844E-03,  1.251632E-01,  1.440250E+00"</w:t>
      </w:r>
      <w:r>
        <w:br w:type="textWrapping"/>
      </w:r>
      <w:r>
        <w:rPr>
          <w:rStyle w:val="VerbatimChar"/>
        </w:rPr>
        <w:t xml:space="preserve">## [1] "Llh: -2.09817635036067E+03; Pars: -1.789014E+00,  5.607190E-03,  1.251246E-01,  1.439932E+00"</w:t>
      </w:r>
      <w:r>
        <w:br w:type="textWrapping"/>
      </w:r>
      <w:r>
        <w:rPr>
          <w:rStyle w:val="VerbatimChar"/>
        </w:rPr>
        <w:t xml:space="preserve">## [1] "Llh: -2.09817618120471E+03; Pars: -1.789407E+00,  4.630421E-03,  1.250144E-01,  1.439822E+00"</w:t>
      </w:r>
      <w:r>
        <w:br w:type="textWrapping"/>
      </w:r>
      <w:r>
        <w:rPr>
          <w:rStyle w:val="VerbatimChar"/>
        </w:rPr>
        <w:t xml:space="preserve">## [1] "Llh: -2.09817639620397E+03; Pars: -1.791829E+00,  5.135528E-03,  1.251870E-01,  1.439106E+00"</w:t>
      </w:r>
      <w:r>
        <w:br w:type="textWrapping"/>
      </w:r>
      <w:r>
        <w:rPr>
          <w:rStyle w:val="VerbatimChar"/>
        </w:rPr>
        <w:t xml:space="preserve">## [1] "Llh: -2.09817639369778E+03; Pars: -1.790557E+00,  5.588128E-03,  1.251886E-01,  1.439477E+00"</w:t>
      </w:r>
      <w:r>
        <w:br w:type="textWrapping"/>
      </w:r>
      <w:r>
        <w:rPr>
          <w:rStyle w:val="VerbatimChar"/>
        </w:rPr>
        <w:t xml:space="preserve">## [1] "Llh: -2.09817624342684E+03; Pars: -1.790251E+00,  5.082050E-03,  1.252297E-01,  1.439063E+00"</w:t>
      </w:r>
      <w:r>
        <w:br w:type="textWrapping"/>
      </w:r>
      <w:r>
        <w:rPr>
          <w:rStyle w:val="VerbatimChar"/>
        </w:rPr>
        <w:t xml:space="preserve">## [1] "Llh: -2.09817629248174E+03; Pars: -1.789955E+00,  5.438062E-03,  1.252131E-01,  1.439359E+00"</w:t>
      </w:r>
      <w:r>
        <w:br w:type="textWrapping"/>
      </w:r>
      <w:r>
        <w:rPr>
          <w:rStyle w:val="VerbatimChar"/>
        </w:rPr>
        <w:t xml:space="preserve">## [1] "Llh: -2.09817619530372E+03; Pars: -1.788123E+00,  4.169865E-03,  1.253940E-01,  1.439980E+00"</w:t>
      </w:r>
      <w:r>
        <w:br w:type="textWrapping"/>
      </w:r>
      <w:r>
        <w:rPr>
          <w:rStyle w:val="VerbatimChar"/>
        </w:rPr>
        <w:t xml:space="preserve">## [1] "Llh: -2.09817622369158E+03; Pars: -1.788812E+00,  4.737227E-03,  1.253145E-01,  1.439795E+00"</w:t>
      </w:r>
      <w:r>
        <w:br w:type="textWrapping"/>
      </w:r>
      <w:r>
        <w:rPr>
          <w:rStyle w:val="VerbatimChar"/>
        </w:rPr>
        <w:t xml:space="preserve">## [1] "Llh: -2.09817608935234E+03; Pars: -1.791379E+00,  3.670661E-03,  1.249063E-01,  1.439088E+00"</w:t>
      </w:r>
      <w:r>
        <w:br w:type="textWrapping"/>
      </w:r>
      <w:r>
        <w:rPr>
          <w:rStyle w:val="VerbatimChar"/>
        </w:rPr>
        <w:t xml:space="preserve">## [1] "Llh: -2.09817620689566E+03; Pars: -1.793174E+00,  2.784368E-03,  1.246060E-01,  1.438592E+00"</w:t>
      </w:r>
      <w:r>
        <w:br w:type="textWrapping"/>
      </w:r>
      <w:r>
        <w:rPr>
          <w:rStyle w:val="VerbatimChar"/>
        </w:rPr>
        <w:t xml:space="preserve">## [1] "Llh: -2.09817601411796E+03; Pars: -1.789023E+00,  3.396225E-03,  1.250836E-01,  1.439499E+00"</w:t>
      </w:r>
      <w:r>
        <w:br w:type="textWrapping"/>
      </w:r>
      <w:r>
        <w:rPr>
          <w:rStyle w:val="VerbatimChar"/>
        </w:rPr>
        <w:t xml:space="preserve">## [1] "Llh: -2.09817602496162E+03; Pars: -1.788255E+00,  2.647656E-03,  1.250312E-01,  1.439510E+00"</w:t>
      </w:r>
      <w:r>
        <w:br w:type="textWrapping"/>
      </w:r>
      <w:r>
        <w:rPr>
          <w:rStyle w:val="VerbatimChar"/>
        </w:rPr>
        <w:t xml:space="preserve">## [1] "Llh: -2.09817601318642E+03; Pars: -1.788715E+00,  3.052830E-03,  1.249694E-01,  1.440132E+00"</w:t>
      </w:r>
      <w:r>
        <w:br w:type="textWrapping"/>
      </w:r>
      <w:r>
        <w:rPr>
          <w:rStyle w:val="VerbatimChar"/>
        </w:rPr>
        <w:t xml:space="preserve">## [1] "Llh: -2.09817606943573E+03; Pars: -1.787947E+00,  2.366108E-03,  1.248393E-01,  1.440666E+00"</w:t>
      </w:r>
      <w:r>
        <w:br w:type="textWrapping"/>
      </w:r>
      <w:r>
        <w:rPr>
          <w:rStyle w:val="VerbatimChar"/>
        </w:rPr>
        <w:t xml:space="preserve">## [1] "Llh: -2.09817610358172E+03; Pars: -1.791139E+00,  3.183538E-03,  1.245929E-01,  1.439291E+00"</w:t>
      </w:r>
      <w:r>
        <w:br w:type="textWrapping"/>
      </w:r>
      <w:r>
        <w:rPr>
          <w:rStyle w:val="VerbatimChar"/>
        </w:rPr>
        <w:t xml:space="preserve">## [1] "Llh: -2.09817603860322E+03; Pars: -1.790385E+00,  3.405752E-03,  1.247932E-01,  1.439463E+00"</w:t>
      </w:r>
      <w:r>
        <w:br w:type="textWrapping"/>
      </w:r>
      <w:r>
        <w:rPr>
          <w:rStyle w:val="VerbatimChar"/>
        </w:rPr>
        <w:t xml:space="preserve">## [1] "Llh: -2.09817592860494E+03; Pars: -1.790344E+00,  2.458712E-03,  1.248619E-01,  1.439269E+00"</w:t>
      </w:r>
      <w:r>
        <w:br w:type="textWrapping"/>
      </w:r>
      <w:r>
        <w:rPr>
          <w:rStyle w:val="VerbatimChar"/>
        </w:rPr>
        <w:t xml:space="preserve">## [1] "Llh: -2.09817591767709E+03; Pars: -1.790812E+00,  1.791642E-03,  1.247856E-01,  1.438993E+00"</w:t>
      </w:r>
      <w:r>
        <w:br w:type="textWrapping"/>
      </w:r>
      <w:r>
        <w:rPr>
          <w:rStyle w:val="VerbatimChar"/>
        </w:rPr>
        <w:t xml:space="preserve">## [1] "Llh: -2.09817593352845E+03; Pars: -1.788088E+00,  2.166893E-03,  1.249096E-01,  1.439955E+00"</w:t>
      </w:r>
      <w:r>
        <w:br w:type="textWrapping"/>
      </w:r>
      <w:r>
        <w:rPr>
          <w:rStyle w:val="VerbatimChar"/>
        </w:rPr>
        <w:t xml:space="preserve">## [1] "Llh: -2.09817592479590E+03; Pars: -1.788911E+00,  2.472089E-03,  1.249088E-01,  1.439738E+00"</w:t>
      </w:r>
      <w:r>
        <w:br w:type="textWrapping"/>
      </w:r>
      <w:r>
        <w:rPr>
          <w:rStyle w:val="VerbatimChar"/>
        </w:rPr>
        <w:t xml:space="preserve">## [1] "Llh: -2.09817593484209E+03; Pars: -1.788345E+00,  1.989731E-03,  1.250806E-01,  1.439718E+00"</w:t>
      </w:r>
      <w:r>
        <w:br w:type="textWrapping"/>
      </w:r>
      <w:r>
        <w:rPr>
          <w:rStyle w:val="VerbatimChar"/>
        </w:rPr>
        <w:t xml:space="preserve">## [1] "Llh: -2.09817591754621E+03; Pars: -1.788855E+00,  2.275878E-03,  1.250087E-01,  1.439654E+00"</w:t>
      </w:r>
      <w:r>
        <w:br w:type="textWrapping"/>
      </w:r>
      <w:r>
        <w:rPr>
          <w:rStyle w:val="VerbatimChar"/>
        </w:rPr>
        <w:t xml:space="preserve">## [1] "Llh: -2.09817590277176E+03; Pars: -1.789623E+00,  1.633379E-03,  1.247526E-01,  1.439759E+00"</w:t>
      </w:r>
      <w:r>
        <w:br w:type="textWrapping"/>
      </w:r>
      <w:r>
        <w:rPr>
          <w:rStyle w:val="VerbatimChar"/>
        </w:rPr>
        <w:t xml:space="preserve">## [1] "Llh: -2.09817597339249E+03; Pars: -1.789924E+00,  1.132745E-03,  1.245871E-01,  1.439889E+00"</w:t>
      </w:r>
      <w:r>
        <w:br w:type="textWrapping"/>
      </w:r>
      <w:r>
        <w:rPr>
          <w:rStyle w:val="VerbatimChar"/>
        </w:rPr>
        <w:t xml:space="preserve">## [1] "Llh: -2.09817592564042E+03; Pars: -1.790386E+00,  1.329147E-03,  1.247584E-01,  1.438940E+00"</w:t>
      </w:r>
      <w:r>
        <w:br w:type="textWrapping"/>
      </w:r>
      <w:r>
        <w:rPr>
          <w:rStyle w:val="VerbatimChar"/>
        </w:rPr>
        <w:t xml:space="preserve">## [1] "Llh: -2.09817589244728E+03; Pars: -1.789968E+00,  1.636272E-03,  1.248112E-01,  1.439238E+00"</w:t>
      </w:r>
      <w:r>
        <w:br w:type="textWrapping"/>
      </w:r>
      <w:r>
        <w:rPr>
          <w:rStyle w:val="VerbatimChar"/>
        </w:rPr>
        <w:t xml:space="preserve">## [1] "Llh: -2.09817589321999E+03; Pars: -1.790718E+00,  1.335387E-03,  1.247703E-01,  1.439084E+00"</w:t>
      </w:r>
      <w:r>
        <w:br w:type="textWrapping"/>
      </w:r>
      <w:r>
        <w:rPr>
          <w:rStyle w:val="VerbatimChar"/>
        </w:rPr>
        <w:t xml:space="preserve">## [1] "Llh: -2.09817588431109E+03; Pars: -1.790266E+00,  1.557656E-03,  1.248049E-01,  1.439247E+00"</w:t>
      </w:r>
      <w:r>
        <w:br w:type="textWrapping"/>
      </w:r>
      <w:r>
        <w:rPr>
          <w:rStyle w:val="VerbatimChar"/>
        </w:rPr>
        <w:t xml:space="preserve">## [1] "Llh: -2.09817589054009E+03; Pars: -1.788545E+00,  1.718028E-03,  1.249031E-01,  1.439957E+00"</w:t>
      </w:r>
      <w:r>
        <w:br w:type="textWrapping"/>
      </w:r>
      <w:r>
        <w:rPr>
          <w:rStyle w:val="VerbatimChar"/>
        </w:rPr>
        <w:t xml:space="preserve">## [1] "Llh: -2.09817587992611E+03; Pars: -1.789111E+00,  1.736143E-03,  1.248737E-01,  1.439716E+00"</w:t>
      </w:r>
      <w:r>
        <w:br w:type="textWrapping"/>
      </w:r>
      <w:r>
        <w:rPr>
          <w:rStyle w:val="VerbatimChar"/>
        </w:rPr>
        <w:t xml:space="preserve">## [1] "Llh: -2.09817592297142E+03; Pars: -1.790630E+00,  1.181274E-03,  1.246125E-01,  1.439326E+00"</w:t>
      </w:r>
      <w:r>
        <w:br w:type="textWrapping"/>
      </w:r>
      <w:r>
        <w:rPr>
          <w:rStyle w:val="VerbatimChar"/>
        </w:rPr>
        <w:t xml:space="preserve">## [1] "Llh: -2.09817588734251E+03; Pars: -1.789299E+00,  1.931743E-03,  1.249097E-01,  1.439572E+00"</w:t>
      </w:r>
      <w:r>
        <w:br w:type="textWrapping"/>
      </w:r>
      <w:r>
        <w:rPr>
          <w:rStyle w:val="VerbatimChar"/>
        </w:rPr>
        <w:t xml:space="preserve">## [1] "Llh: -2.09817612100327E+03; Pars: -1.787111E+00,  1.736143E-03,  1.248737E-01,  1.439716E+00"</w:t>
      </w:r>
      <w:r>
        <w:br w:type="textWrapping"/>
      </w:r>
      <w:r>
        <w:rPr>
          <w:rStyle w:val="VerbatimChar"/>
        </w:rPr>
        <w:t xml:space="preserve">## [1] "Llh: -2.09817587992611E+03; Pars: -1.789111E+00,  1.736143E-03,  1.248737E-01,  1.439716E+00"</w:t>
      </w:r>
      <w:r>
        <w:br w:type="textWrapping"/>
      </w:r>
      <w:r>
        <w:rPr>
          <w:rStyle w:val="VerbatimChar"/>
        </w:rPr>
        <w:t xml:space="preserve">## [1] "Llh: -2.09817594714914E+03; Pars: -1.788111E+00,  1.737880E-03,  1.248737E-01,  1.439716E+00"</w:t>
      </w:r>
      <w:r>
        <w:br w:type="textWrapping"/>
      </w:r>
      <w:r>
        <w:rPr>
          <w:rStyle w:val="VerbatimChar"/>
        </w:rPr>
        <w:t xml:space="preserve">## [1] "Llh: -2.09817594701140E+03; Pars: -1.788111E+00,  1.734408E-03,  1.248737E-01,  1.439716E+00"</w:t>
      </w:r>
      <w:r>
        <w:br w:type="textWrapping"/>
      </w:r>
      <w:r>
        <w:rPr>
          <w:rStyle w:val="VerbatimChar"/>
        </w:rPr>
        <w:t xml:space="preserve">## [1] "Llh: -2.09817633051428E+03; Pars: -1.788111E+00,  1.736143E-03,  1.258737E-01,  1.439716E+00"</w:t>
      </w:r>
      <w:r>
        <w:br w:type="textWrapping"/>
      </w:r>
      <w:r>
        <w:rPr>
          <w:rStyle w:val="VerbatimChar"/>
        </w:rPr>
        <w:t xml:space="preserve">## [1] "Llh: -2.09817651658777E+03; Pars: -1.788111E+00,  1.736143E-03,  1.238737E-01,  1.439716E+00"</w:t>
      </w:r>
      <w:r>
        <w:br w:type="textWrapping"/>
      </w:r>
      <w:r>
        <w:rPr>
          <w:rStyle w:val="VerbatimChar"/>
        </w:rPr>
        <w:t xml:space="preserve">## [1] "Llh: -2.09817631251395E+03; Pars: -1.788111E+00,  1.736143E-03,  1.248737E-01,  1.441156E+00"</w:t>
      </w:r>
      <w:r>
        <w:br w:type="textWrapping"/>
      </w:r>
      <w:r>
        <w:rPr>
          <w:rStyle w:val="VerbatimChar"/>
        </w:rPr>
        <w:t xml:space="preserve">## [1] "Llh: -2.09817696301740E+03; Pars: -1.788111E+00,  1.736143E-03,  1.248737E-01,  1.438277E+00"</w:t>
      </w:r>
      <w:r>
        <w:br w:type="textWrapping"/>
      </w:r>
      <w:r>
        <w:rPr>
          <w:rStyle w:val="VerbatimChar"/>
        </w:rPr>
        <w:t xml:space="preserve">## [1] "Llh: -2.09817587992611E+03; Pars: -1.789111E+00,  1.736143E-03,  1.248737E-01,  1.439716E+00"</w:t>
      </w:r>
      <w:r>
        <w:br w:type="textWrapping"/>
      </w:r>
      <w:r>
        <w:rPr>
          <w:rStyle w:val="VerbatimChar"/>
        </w:rPr>
        <w:t xml:space="preserve">## [1] "Llh: -2.09817606363096E+03; Pars: -1.791111E+00,  1.736143E-03,  1.248737E-01,  1.439716E+00"</w:t>
      </w:r>
      <w:r>
        <w:br w:type="textWrapping"/>
      </w:r>
      <w:r>
        <w:rPr>
          <w:rStyle w:val="VerbatimChar"/>
        </w:rPr>
        <w:t xml:space="preserve">## [1] "Llh: -2.09817591906779E+03; Pars: -1.790111E+00,  1.737880E-03,  1.248737E-01,  1.439716E+00"</w:t>
      </w:r>
      <w:r>
        <w:br w:type="textWrapping"/>
      </w:r>
      <w:r>
        <w:rPr>
          <w:rStyle w:val="VerbatimChar"/>
        </w:rPr>
        <w:t xml:space="preserve">## [1] "Llh: -2.09817591886582E+03; Pars: -1.790111E+00,  1.734408E-03,  1.248737E-01,  1.439716E+00"</w:t>
      </w:r>
      <w:r>
        <w:br w:type="textWrapping"/>
      </w:r>
      <w:r>
        <w:rPr>
          <w:rStyle w:val="VerbatimChar"/>
        </w:rPr>
        <w:t xml:space="preserve">## [1] "Llh: -2.09817632735416E+03; Pars: -1.790111E+00,  1.736143E-03,  1.258737E-01,  1.439716E+00"</w:t>
      </w:r>
      <w:r>
        <w:br w:type="textWrapping"/>
      </w:r>
      <w:r>
        <w:rPr>
          <w:rStyle w:val="VerbatimChar"/>
        </w:rPr>
        <w:t xml:space="preserve">## [1] "Llh: -2.09817646280359E+03; Pars: -1.790111E+00,  1.736143E-03,  1.238737E-01,  1.439716E+00"</w:t>
      </w:r>
      <w:r>
        <w:br w:type="textWrapping"/>
      </w:r>
      <w:r>
        <w:rPr>
          <w:rStyle w:val="VerbatimChar"/>
        </w:rPr>
        <w:t xml:space="preserve">## [1] "Llh: -2.09817693593863E+03; Pars: -1.790111E+00,  1.736143E-03,  1.248737E-01,  1.441156E+00"</w:t>
      </w:r>
      <w:r>
        <w:br w:type="textWrapping"/>
      </w:r>
      <w:r>
        <w:rPr>
          <w:rStyle w:val="VerbatimChar"/>
        </w:rPr>
        <w:t xml:space="preserve">## [1] "Llh: -2.09817628349762E+03; Pars: -1.790111E+00,  1.736143E-03,  1.248737E-01,  1.438277E+00"</w:t>
      </w:r>
      <w:r>
        <w:br w:type="textWrapping"/>
      </w:r>
      <w:r>
        <w:rPr>
          <w:rStyle w:val="VerbatimChar"/>
        </w:rPr>
        <w:t xml:space="preserve">## [1] "Llh: -2.09817594714913E+03; Pars: -1.788111E+00,  1.737880E-03,  1.248737E-01,  1.439716E+00"</w:t>
      </w:r>
      <w:r>
        <w:br w:type="textWrapping"/>
      </w:r>
      <w:r>
        <w:rPr>
          <w:rStyle w:val="VerbatimChar"/>
        </w:rPr>
        <w:t xml:space="preserve">## [1] "Llh: -2.09817591906779E+03; Pars: -1.790111E+00,  1.737880E-03,  1.248737E-01,  1.439716E+00"</w:t>
      </w:r>
      <w:r>
        <w:br w:type="textWrapping"/>
      </w:r>
      <w:r>
        <w:rPr>
          <w:rStyle w:val="VerbatimChar"/>
        </w:rPr>
        <w:t xml:space="preserve">## [1] "Llh: -2.09817588009665E+03; Pars: -1.789111E+00,  1.739619E-03,  1.248737E-01,  1.439716E+00"</w:t>
      </w:r>
      <w:r>
        <w:br w:type="textWrapping"/>
      </w:r>
      <w:r>
        <w:rPr>
          <w:rStyle w:val="VerbatimChar"/>
        </w:rPr>
        <w:t xml:space="preserve">## [1] "Llh: -2.09817587992611E+03; Pars: -1.789111E+00,  1.736143E-03,  1.248737E-01,  1.439716E+00"</w:t>
      </w:r>
      <w:r>
        <w:br w:type="textWrapping"/>
      </w:r>
      <w:r>
        <w:rPr>
          <w:rStyle w:val="VerbatimChar"/>
        </w:rPr>
        <w:t xml:space="preserve">## [1] "Llh: -2.09817627593518E+03; Pars: -1.789111E+00,  1.737880E-03,  1.258737E-01,  1.439716E+00"</w:t>
      </w:r>
      <w:r>
        <w:br w:type="textWrapping"/>
      </w:r>
      <w:r>
        <w:rPr>
          <w:rStyle w:val="VerbatimChar"/>
        </w:rPr>
        <w:t xml:space="preserve">## [1] "Llh: -2.09817643667001E+03; Pars: -1.789111E+00,  1.737880E-03,  1.238737E-01,  1.439716E+00"</w:t>
      </w:r>
      <w:r>
        <w:br w:type="textWrapping"/>
      </w:r>
      <w:r>
        <w:rPr>
          <w:rStyle w:val="VerbatimChar"/>
        </w:rPr>
        <w:t xml:space="preserve">## [1] "Llh: -2.09817657162106E+03; Pars: -1.789111E+00,  1.737880E-03,  1.248737E-01,  1.441156E+00"</w:t>
      </w:r>
      <w:r>
        <w:br w:type="textWrapping"/>
      </w:r>
      <w:r>
        <w:rPr>
          <w:rStyle w:val="VerbatimChar"/>
        </w:rPr>
        <w:t xml:space="preserve">## [1] "Llh: -2.09817656983842E+03; Pars: -1.789111E+00,  1.737880E-03,  1.248737E-01,  1.438277E+00"</w:t>
      </w:r>
      <w:r>
        <w:br w:type="textWrapping"/>
      </w:r>
      <w:r>
        <w:rPr>
          <w:rStyle w:val="VerbatimChar"/>
        </w:rPr>
        <w:t xml:space="preserve">## [1] "Llh: -2.09817594701139E+03; Pars: -1.788111E+00,  1.734408E-03,  1.248737E-01,  1.439716E+00"</w:t>
      </w:r>
      <w:r>
        <w:br w:type="textWrapping"/>
      </w:r>
      <w:r>
        <w:rPr>
          <w:rStyle w:val="VerbatimChar"/>
        </w:rPr>
        <w:t xml:space="preserve">## [1] "Llh: -2.09817591886582E+03; Pars: -1.790111E+00,  1.734408E-03,  1.248737E-01,  1.439716E+00"</w:t>
      </w:r>
      <w:r>
        <w:br w:type="textWrapping"/>
      </w:r>
      <w:r>
        <w:rPr>
          <w:rStyle w:val="VerbatimChar"/>
        </w:rPr>
        <w:t xml:space="preserve">## [1] "Llh: -2.09817587992612E+03; Pars: -1.789111E+00,  1.736143E-03,  1.248737E-01,  1.439716E+00"</w:t>
      </w:r>
      <w:r>
        <w:br w:type="textWrapping"/>
      </w:r>
      <w:r>
        <w:rPr>
          <w:rStyle w:val="VerbatimChar"/>
        </w:rPr>
        <w:t xml:space="preserve">## [1] "Llh: -2.09817587975627E+03; Pars: -1.789111E+00,  1.732674E-03,  1.248737E-01,  1.439716E+00"</w:t>
      </w:r>
      <w:r>
        <w:br w:type="textWrapping"/>
      </w:r>
      <w:r>
        <w:rPr>
          <w:rStyle w:val="VerbatimChar"/>
        </w:rPr>
        <w:t xml:space="preserve">## [1] "Llh: -2.09817627576299E+03; Pars: -1.789111E+00,  1.734408E-03,  1.258737E-01,  1.439716E+00"</w:t>
      </w:r>
      <w:r>
        <w:br w:type="textWrapping"/>
      </w:r>
      <w:r>
        <w:rPr>
          <w:rStyle w:val="VerbatimChar"/>
        </w:rPr>
        <w:t xml:space="preserve">## [1] "Llh: -2.09817643650194E+03; Pars: -1.789111E+00,  1.734408E-03,  1.238737E-01,  1.439716E+00"</w:t>
      </w:r>
      <w:r>
        <w:br w:type="textWrapping"/>
      </w:r>
      <w:r>
        <w:rPr>
          <w:rStyle w:val="VerbatimChar"/>
        </w:rPr>
        <w:t xml:space="preserve">## [1] "Llh: -2.09817657131730E+03; Pars: -1.789111E+00,  1.734408E-03,  1.248737E-01,  1.441156E+00"</w:t>
      </w:r>
      <w:r>
        <w:br w:type="textWrapping"/>
      </w:r>
      <w:r>
        <w:rPr>
          <w:rStyle w:val="VerbatimChar"/>
        </w:rPr>
        <w:t xml:space="preserve">## [1] "Llh: -2.09817656980187E+03; Pars: -1.789111E+00,  1.734408E-03,  1.248737E-01,  1.438277E+00"</w:t>
      </w:r>
      <w:r>
        <w:br w:type="textWrapping"/>
      </w:r>
      <w:r>
        <w:rPr>
          <w:rStyle w:val="VerbatimChar"/>
        </w:rPr>
        <w:t xml:space="preserve">## [1] "Llh: -2.09817633051428E+03; Pars: -1.788111E+00,  1.736143E-03,  1.258737E-01,  1.439716E+00"</w:t>
      </w:r>
      <w:r>
        <w:br w:type="textWrapping"/>
      </w:r>
      <w:r>
        <w:rPr>
          <w:rStyle w:val="VerbatimChar"/>
        </w:rPr>
        <w:t xml:space="preserve">## [1] "Llh: -2.09817632735416E+03; Pars: -1.790111E+00,  1.736143E-03,  1.258737E-01,  1.439716E+00"</w:t>
      </w:r>
      <w:r>
        <w:br w:type="textWrapping"/>
      </w:r>
      <w:r>
        <w:rPr>
          <w:rStyle w:val="VerbatimChar"/>
        </w:rPr>
        <w:t xml:space="preserve">## [1] "Llh: -2.09817627593518E+03; Pars: -1.789111E+00,  1.737880E-03,  1.258737E-01,  1.439716E+00"</w:t>
      </w:r>
      <w:r>
        <w:br w:type="textWrapping"/>
      </w:r>
      <w:r>
        <w:rPr>
          <w:rStyle w:val="VerbatimChar"/>
        </w:rPr>
        <w:t xml:space="preserve">## [1] "Llh: -2.09817627576299E+03; Pars: -1.789111E+00,  1.734408E-03,  1.258737E-01,  1.439716E+00"</w:t>
      </w:r>
      <w:r>
        <w:br w:type="textWrapping"/>
      </w:r>
      <w:r>
        <w:rPr>
          <w:rStyle w:val="VerbatimChar"/>
        </w:rPr>
        <w:t xml:space="preserve">## [1] "Llh: -2.09817762437528E+03; Pars: -1.789111E+00,  1.736143E-03,  1.268737E-01,  1.439716E+00"</w:t>
      </w:r>
      <w:r>
        <w:br w:type="textWrapping"/>
      </w:r>
      <w:r>
        <w:rPr>
          <w:rStyle w:val="VerbatimChar"/>
        </w:rPr>
        <w:t xml:space="preserve">## [1] "Llh: -2.09817587992612E+03; Pars: -1.789111E+00,  1.736143E-03,  1.248737E-01,  1.439716E+00"</w:t>
      </w:r>
      <w:r>
        <w:br w:type="textWrapping"/>
      </w:r>
      <w:r>
        <w:rPr>
          <w:rStyle w:val="VerbatimChar"/>
        </w:rPr>
        <w:t xml:space="preserve">## [1] "Llh: -2.09817698679585E+03; Pars: -1.789111E+00,  1.736143E-03,  1.258737E-01,  1.441156E+00"</w:t>
      </w:r>
      <w:r>
        <w:br w:type="textWrapping"/>
      </w:r>
      <w:r>
        <w:rPr>
          <w:rStyle w:val="VerbatimChar"/>
        </w:rPr>
        <w:t xml:space="preserve">## [1] "Llh: -2.09817694629061E+03; Pars: -1.789111E+00,  1.736143E-03,  1.258737E-01,  1.438277E+00"</w:t>
      </w:r>
      <w:r>
        <w:br w:type="textWrapping"/>
      </w:r>
      <w:r>
        <w:rPr>
          <w:rStyle w:val="VerbatimChar"/>
        </w:rPr>
        <w:t xml:space="preserve">## [1] "Llh: -2.09817651658776E+03; Pars: -1.788111E+00,  1.736143E-03,  1.238737E-01,  1.439716E+00"</w:t>
      </w:r>
      <w:r>
        <w:br w:type="textWrapping"/>
      </w:r>
      <w:r>
        <w:rPr>
          <w:rStyle w:val="VerbatimChar"/>
        </w:rPr>
        <w:t xml:space="preserve">## [1] "Llh: -2.09817646280359E+03; Pars: -1.790111E+00,  1.736143E-03,  1.238737E-01,  1.439716E+00"</w:t>
      </w:r>
      <w:r>
        <w:br w:type="textWrapping"/>
      </w:r>
      <w:r>
        <w:rPr>
          <w:rStyle w:val="VerbatimChar"/>
        </w:rPr>
        <w:t xml:space="preserve">## [1] "Llh: -2.09817643667001E+03; Pars: -1.789111E+00,  1.737880E-03,  1.238737E-01,  1.439716E+00"</w:t>
      </w:r>
      <w:r>
        <w:br w:type="textWrapping"/>
      </w:r>
      <w:r>
        <w:rPr>
          <w:rStyle w:val="VerbatimChar"/>
        </w:rPr>
        <w:t xml:space="preserve">## [1] "Llh: -2.09817643650194E+03; Pars: -1.789111E+00,  1.734408E-03,  1.238737E-01,  1.439716E+00"</w:t>
      </w:r>
      <w:r>
        <w:br w:type="textWrapping"/>
      </w:r>
      <w:r>
        <w:rPr>
          <w:rStyle w:val="VerbatimChar"/>
        </w:rPr>
        <w:t xml:space="preserve">## [1] "Llh: -2.09817587992612E+03; Pars: -1.789111E+00,  1.736143E-03,  1.248737E-01,  1.439716E+00"</w:t>
      </w:r>
      <w:r>
        <w:br w:type="textWrapping"/>
      </w:r>
      <w:r>
        <w:rPr>
          <w:rStyle w:val="VerbatimChar"/>
        </w:rPr>
        <w:t xml:space="preserve">## [1] "Llh: -2.09817794580688E+03; Pars: -1.789111E+00,  1.736143E-03,  1.228737E-01,  1.439716E+00"</w:t>
      </w:r>
      <w:r>
        <w:br w:type="textWrapping"/>
      </w:r>
      <w:r>
        <w:rPr>
          <w:rStyle w:val="VerbatimChar"/>
        </w:rPr>
        <w:t xml:space="preserve">## [1] "Llh: -2.09817710750195E+03; Pars: -1.789111E+00,  1.736143E-03,  1.238737E-01,  1.441156E+00"</w:t>
      </w:r>
      <w:r>
        <w:br w:type="textWrapping"/>
      </w:r>
      <w:r>
        <w:rPr>
          <w:rStyle w:val="VerbatimChar"/>
        </w:rPr>
        <w:t xml:space="preserve">## [1] "Llh: -2.09817714715621E+03; Pars: -1.789111E+00,  1.736143E-03,  1.238737E-01,  1.438277E+00"</w:t>
      </w:r>
      <w:r>
        <w:br w:type="textWrapping"/>
      </w:r>
      <w:r>
        <w:rPr>
          <w:rStyle w:val="VerbatimChar"/>
        </w:rPr>
        <w:t xml:space="preserve">## [1] "Llh: -2.09817631251395E+03; Pars: -1.788111E+00,  1.736143E-03,  1.248737E-01,  1.441156E+00"</w:t>
      </w:r>
      <w:r>
        <w:br w:type="textWrapping"/>
      </w:r>
      <w:r>
        <w:rPr>
          <w:rStyle w:val="VerbatimChar"/>
        </w:rPr>
        <w:t xml:space="preserve">## [1] "Llh: -2.09817693593863E+03; Pars: -1.790111E+00,  1.736143E-03,  1.248737E-01,  1.441156E+00"</w:t>
      </w:r>
      <w:r>
        <w:br w:type="textWrapping"/>
      </w:r>
      <w:r>
        <w:rPr>
          <w:rStyle w:val="VerbatimChar"/>
        </w:rPr>
        <w:t xml:space="preserve">## [1] "Llh: -2.09817657162106E+03; Pars: -1.789111E+00,  1.737880E-03,  1.248737E-01,  1.441156E+00"</w:t>
      </w:r>
      <w:r>
        <w:br w:type="textWrapping"/>
      </w:r>
      <w:r>
        <w:rPr>
          <w:rStyle w:val="VerbatimChar"/>
        </w:rPr>
        <w:t xml:space="preserve">## [1] "Llh: -2.09817657131730E+03; Pars: -1.789111E+00,  1.734408E-03,  1.248737E-01,  1.441156E+00"</w:t>
      </w:r>
      <w:r>
        <w:br w:type="textWrapping"/>
      </w:r>
      <w:r>
        <w:rPr>
          <w:rStyle w:val="VerbatimChar"/>
        </w:rPr>
        <w:t xml:space="preserve">## [1] "Llh: -2.09817698679585E+03; Pars: -1.789111E+00,  1.736143E-03,  1.258737E-01,  1.441156E+00"</w:t>
      </w:r>
      <w:r>
        <w:br w:type="textWrapping"/>
      </w:r>
      <w:r>
        <w:rPr>
          <w:rStyle w:val="VerbatimChar"/>
        </w:rPr>
        <w:t xml:space="preserve">## [1] "Llh: -2.09817710750195E+03; Pars: -1.789111E+00,  1.736143E-03,  1.238737E-01,  1.441156E+00"</w:t>
      </w:r>
      <w:r>
        <w:br w:type="textWrapping"/>
      </w:r>
      <w:r>
        <w:rPr>
          <w:rStyle w:val="VerbatimChar"/>
        </w:rPr>
        <w:t xml:space="preserve">## [1] "Llh: -2.09817864359978E+03; Pars: -1.789111E+00,  1.736143E-03,  1.248737E-01,  1.442598E+00"</w:t>
      </w:r>
      <w:r>
        <w:br w:type="textWrapping"/>
      </w:r>
      <w:r>
        <w:rPr>
          <w:rStyle w:val="VerbatimChar"/>
        </w:rPr>
        <w:t xml:space="preserve">## [1] "Llh: -2.09817587992612E+03; Pars: -1.789111E+00,  1.736143E-03,  1.248737E-01,  1.439716E+00"</w:t>
      </w:r>
      <w:r>
        <w:br w:type="textWrapping"/>
      </w:r>
      <w:r>
        <w:rPr>
          <w:rStyle w:val="VerbatimChar"/>
        </w:rPr>
        <w:t xml:space="preserve">## [1] "Llh: -2.09817696301740E+03; Pars: -1.788111E+00,  1.736143E-03,  1.248737E-01,  1.438277E+00"</w:t>
      </w:r>
      <w:r>
        <w:br w:type="textWrapping"/>
      </w:r>
      <w:r>
        <w:rPr>
          <w:rStyle w:val="VerbatimChar"/>
        </w:rPr>
        <w:t xml:space="preserve">## [1] "Llh: -2.09817628349762E+03; Pars: -1.790111E+00,  1.736143E-03,  1.248737E-01,  1.438277E+00"</w:t>
      </w:r>
      <w:r>
        <w:br w:type="textWrapping"/>
      </w:r>
      <w:r>
        <w:rPr>
          <w:rStyle w:val="VerbatimChar"/>
        </w:rPr>
        <w:t xml:space="preserve">## [1] "Llh: -2.09817656983841E+03; Pars: -1.789111E+00,  1.737880E-03,  1.248737E-01,  1.438277E+00"</w:t>
      </w:r>
      <w:r>
        <w:br w:type="textWrapping"/>
      </w:r>
      <w:r>
        <w:rPr>
          <w:rStyle w:val="VerbatimChar"/>
        </w:rPr>
        <w:t xml:space="preserve">## [1] "Llh: -2.09817656980187E+03; Pars: -1.789111E+00,  1.734408E-03,  1.248737E-01,  1.438277E+00"</w:t>
      </w:r>
      <w:r>
        <w:br w:type="textWrapping"/>
      </w:r>
      <w:r>
        <w:rPr>
          <w:rStyle w:val="VerbatimChar"/>
        </w:rPr>
        <w:t xml:space="preserve">## [1] "Llh: -2.09817694629061E+03; Pars: -1.789111E+00,  1.736143E-03,  1.258737E-01,  1.438277E+00"</w:t>
      </w:r>
      <w:r>
        <w:br w:type="textWrapping"/>
      </w:r>
      <w:r>
        <w:rPr>
          <w:rStyle w:val="VerbatimChar"/>
        </w:rPr>
        <w:t xml:space="preserve">## [1] "Llh: -2.09817714715621E+03; Pars: -1.789111E+00,  1.736143E-03,  1.238737E-01,  1.438277E+00"</w:t>
      </w:r>
      <w:r>
        <w:br w:type="textWrapping"/>
      </w:r>
      <w:r>
        <w:rPr>
          <w:rStyle w:val="VerbatimChar"/>
        </w:rPr>
        <w:t xml:space="preserve">## [1] "Llh: -2.09817587992612E+03; Pars: -1.789111E+00,  1.736143E-03,  1.248737E-01,  1.439716E+00"</w:t>
      </w:r>
      <w:r>
        <w:br w:type="textWrapping"/>
      </w:r>
      <w:r>
        <w:rPr>
          <w:rStyle w:val="VerbatimChar"/>
        </w:rPr>
        <w:t xml:space="preserve">## [1] "Llh: -2.09817864199954E+03; Pars: -1.789111E+00,  1.736143E-03,  1.248737E-01,  1.436839E+00"</w:t>
      </w:r>
      <w:r>
        <w:br w:type="textWrapping"/>
      </w:r>
      <w:r>
        <w:rPr>
          <w:rStyle w:val="VerbatimChar"/>
        </w:rPr>
        <w:t xml:space="preserve">## Currently fitting: symmetric hyp </w:t>
      </w:r>
      <w:r>
        <w:br w:type="textWrapping"/>
      </w:r>
      <w:r>
        <w:rPr>
          <w:rStyle w:val="VerbatimChar"/>
        </w:rPr>
        <w:t xml:space="preserve">## [1] "Llh: -2.15410048779627E+03; Pars:  5.000000E-01,  1.160450E-01,  1.104230E+00"</w:t>
      </w:r>
      <w:r>
        <w:br w:type="textWrapping"/>
      </w:r>
      <w:r>
        <w:rPr>
          <w:rStyle w:val="VerbatimChar"/>
        </w:rPr>
        <w:t xml:space="preserve">## [1] "Llh: -2.15377499212025E+03; Pars:  5.358867E-01,  1.160450E-01,  1.104230E+00"</w:t>
      </w:r>
      <w:r>
        <w:br w:type="textWrapping"/>
      </w:r>
      <w:r>
        <w:rPr>
          <w:rStyle w:val="VerbatimChar"/>
        </w:rPr>
        <w:t xml:space="preserve">## [1] "Llh: -2.15641829190118E+03; Pars:  5.000000E-01,  1.853597E-01,  1.104230E+00"</w:t>
      </w:r>
      <w:r>
        <w:br w:type="textWrapping"/>
      </w:r>
      <w:r>
        <w:rPr>
          <w:rStyle w:val="VerbatimChar"/>
        </w:rPr>
        <w:t xml:space="preserve">## [1] "Llh: -2.13474073267938E+03; Pars:  5.000000E-01,  1.160450E-01,  1.183484E+00"</w:t>
      </w:r>
      <w:r>
        <w:br w:type="textWrapping"/>
      </w:r>
      <w:r>
        <w:rPr>
          <w:rStyle w:val="VerbatimChar"/>
        </w:rPr>
        <w:t xml:space="preserve">## [1] "Llh: -2.14332975127953E+03; Pars:  5.236471E-01,  4.673028E-02,  1.156453E+00"</w:t>
      </w:r>
      <w:r>
        <w:br w:type="textWrapping"/>
      </w:r>
      <w:r>
        <w:rPr>
          <w:rStyle w:val="VerbatimChar"/>
        </w:rPr>
        <w:t xml:space="preserve">## [1] "Llh: -2.14420038506609E+03; Pars:  5.176325E-01,  8.138764E-02,  1.143170E+00"</w:t>
      </w:r>
      <w:r>
        <w:br w:type="textWrapping"/>
      </w:r>
      <w:r>
        <w:rPr>
          <w:rStyle w:val="VerbatimChar"/>
        </w:rPr>
        <w:t xml:space="preserve">## [1] "Llh: -2.13432104704244E+03; Pars:  5.400299E-01,  6.983519E-02,  1.192634E+00"</w:t>
      </w:r>
      <w:r>
        <w:br w:type="textWrapping"/>
      </w:r>
      <w:r>
        <w:rPr>
          <w:rStyle w:val="VerbatimChar"/>
        </w:rPr>
        <w:t xml:space="preserve">## [1] "Llh: -2.12895426651806E+03; Pars:  5.612310E-01,  4.673028E-02,  1.239456E+00"</w:t>
      </w:r>
      <w:r>
        <w:br w:type="textWrapping"/>
      </w:r>
      <w:r>
        <w:rPr>
          <w:rStyle w:val="VerbatimChar"/>
        </w:rPr>
        <w:t xml:space="preserve">## [1] "Llh: -2.12652612609437E+03; Pars:  5.196296E-01,  2.362537E-02,  1.288116E+00"</w:t>
      </w:r>
      <w:r>
        <w:br w:type="textWrapping"/>
      </w:r>
      <w:r>
        <w:rPr>
          <w:rStyle w:val="VerbatimChar"/>
        </w:rPr>
        <w:t xml:space="preserve">## [1] "Llh: -2.12887986660370E+03; Pars:  5.116869E-01, -2.258444E-02,  1.391242E+00"</w:t>
      </w:r>
      <w:r>
        <w:br w:type="textWrapping"/>
      </w:r>
      <w:r>
        <w:rPr>
          <w:rStyle w:val="VerbatimChar"/>
        </w:rPr>
        <w:t xml:space="preserve">## [1] "Llh: -2.12089137430490E+03; Pars:  5.290520E-01,  7.753682E-02,  1.321613E+00"</w:t>
      </w:r>
      <w:r>
        <w:br w:type="textWrapping"/>
      </w:r>
      <w:r>
        <w:rPr>
          <w:rStyle w:val="VerbatimChar"/>
        </w:rPr>
        <w:t xml:space="preserve">## [1] "Llh: -2.12034104782394E+03; Pars:  5.317754E-01,  9.294009E-02,  1.412838E+00"</w:t>
      </w:r>
      <w:r>
        <w:br w:type="textWrapping"/>
      </w:r>
      <w:r>
        <w:rPr>
          <w:rStyle w:val="VerbatimChar"/>
        </w:rPr>
        <w:t xml:space="preserve">## [1] "Llh: -2.12940227412100E+03; Pars:  5.773057E-01, -7.181168E-03,  1.453304E+00"</w:t>
      </w:r>
      <w:r>
        <w:br w:type="textWrapping"/>
      </w:r>
      <w:r>
        <w:rPr>
          <w:rStyle w:val="VerbatimChar"/>
        </w:rPr>
        <w:t xml:space="preserve">## [1] "Llh: -2.12377767284912E+03; Pars:  5.569252E-01,  2.362537E-02,  1.380568E+00"</w:t>
      </w:r>
      <w:r>
        <w:br w:type="textWrapping"/>
      </w:r>
      <w:r>
        <w:rPr>
          <w:rStyle w:val="VerbatimChar"/>
        </w:rPr>
        <w:t xml:space="preserve">## [1] "Llh: -2.12670735815454E+03; Pars:  5.116869E-01,  4.673028E-02,  1.491096E+00"</w:t>
      </w:r>
      <w:r>
        <w:br w:type="textWrapping"/>
      </w:r>
      <w:r>
        <w:rPr>
          <w:rStyle w:val="VerbatimChar"/>
        </w:rPr>
        <w:t xml:space="preserve">## [1] "Llh: -2.12285761442364E+03; Pars:  5.236471E-01,  4.673028E-02,  1.423761E+00"</w:t>
      </w:r>
      <w:r>
        <w:br w:type="textWrapping"/>
      </w:r>
      <w:r>
        <w:rPr>
          <w:rStyle w:val="VerbatimChar"/>
        </w:rPr>
        <w:t xml:space="preserve">## [1] "Llh: -2.12929908759226E+03; Pars:  5.554973E-01,  8.523846E-02,  1.533804E+00"</w:t>
      </w:r>
      <w:r>
        <w:br w:type="textWrapping"/>
      </w:r>
      <w:r>
        <w:rPr>
          <w:rStyle w:val="VerbatimChar"/>
        </w:rPr>
        <w:t xml:space="preserve">## [1] "Llh: -2.12258872037098E+03; Pars:  5.283734E-01,  3.902864E-02,  1.345577E+00"</w:t>
      </w:r>
      <w:r>
        <w:br w:type="textWrapping"/>
      </w:r>
      <w:r>
        <w:rPr>
          <w:rStyle w:val="VerbatimChar"/>
        </w:rPr>
        <w:t xml:space="preserve">## [1] "Llh: -2.11994965263613E+03; Pars:  5.004281E-01,  9.550730E-02,  1.406806E+00"</w:t>
      </w:r>
      <w:r>
        <w:br w:type="textWrapping"/>
      </w:r>
      <w:r>
        <w:rPr>
          <w:rStyle w:val="VerbatimChar"/>
        </w:rPr>
        <w:t xml:space="preserve">## [1] "Llh: -2.11996242431668E+03; Pars:  4.743665E-01,  1.314483E-01,  1.420111E+00"</w:t>
      </w:r>
      <w:r>
        <w:br w:type="textWrapping"/>
      </w:r>
      <w:r>
        <w:rPr>
          <w:rStyle w:val="VerbatimChar"/>
        </w:rPr>
        <w:t xml:space="preserve">## [1] "Llh: -2.11931339699780E+03; Pars:  5.163789E-01,  1.049204E-01,  1.353276E+00"</w:t>
      </w:r>
      <w:r>
        <w:br w:type="textWrapping"/>
      </w:r>
      <w:r>
        <w:rPr>
          <w:rStyle w:val="VerbatimChar"/>
        </w:rPr>
        <w:t xml:space="preserve">## [1] "Llh: -2.12005043354032E+03; Pars:  5.127828E-01,  1.340155E-01,  1.319353E+00"</w:t>
      </w:r>
      <w:r>
        <w:br w:type="textWrapping"/>
      </w:r>
      <w:r>
        <w:rPr>
          <w:rStyle w:val="VerbatimChar"/>
        </w:rPr>
        <w:t xml:space="preserve">## [1] "Llh: -2.12127072540668E+03; Pars:  5.039855E-01,  1.565499E-01,  1.437363E+00"</w:t>
      </w:r>
      <w:r>
        <w:br w:type="textWrapping"/>
      </w:r>
      <w:r>
        <w:rPr>
          <w:rStyle w:val="VerbatimChar"/>
        </w:rPr>
        <w:t xml:space="preserve">## [1] "Llh: -2.11987099538031E+03; Pars:  5.099748E-01,  1.271696E-01,  1.413846E+00"</w:t>
      </w:r>
      <w:r>
        <w:br w:type="textWrapping"/>
      </w:r>
      <w:r>
        <w:rPr>
          <w:rStyle w:val="VerbatimChar"/>
        </w:rPr>
        <w:t xml:space="preserve">## [1] "Llh: -2.11905073972495E+03; Pars:  4.869799E-01,  1.254581E-01,  1.369586E+00"</w:t>
      </w:r>
      <w:r>
        <w:br w:type="textWrapping"/>
      </w:r>
      <w:r>
        <w:rPr>
          <w:rStyle w:val="VerbatimChar"/>
        </w:rPr>
        <w:t xml:space="preserve">## [1] "Llh: -2.11939877021712E+03; Pars:  4.660177E-01,  1.417171E-01,  1.348459E+00"</w:t>
      </w:r>
      <w:r>
        <w:br w:type="textWrapping"/>
      </w:r>
      <w:r>
        <w:rPr>
          <w:rStyle w:val="VerbatimChar"/>
        </w:rPr>
        <w:t xml:space="preserve">## [1] "Llh: -2.11936101490042E+03; Pars:  5.081718E-01,  1.428581E-01,  1.351090E+00"</w:t>
      </w:r>
      <w:r>
        <w:br w:type="textWrapping"/>
      </w:r>
      <w:r>
        <w:rPr>
          <w:rStyle w:val="VerbatimChar"/>
        </w:rPr>
        <w:t xml:space="preserve">## [1] "Llh: -2.11910319752841E+03; Pars:  5.062247E-01,  1.310204E-01,  1.364809E+00"</w:t>
      </w:r>
      <w:r>
        <w:br w:type="textWrapping"/>
      </w:r>
      <w:r>
        <w:rPr>
          <w:rStyle w:val="VerbatimChar"/>
        </w:rPr>
        <w:t xml:space="preserve">## [1] "Llh: -2.12032342989606E+03; Pars:  4.962112E-01,  1.137630E-01,  1.313095E+00"</w:t>
      </w:r>
      <w:r>
        <w:br w:type="textWrapping"/>
      </w:r>
      <w:r>
        <w:rPr>
          <w:rStyle w:val="VerbatimChar"/>
        </w:rPr>
        <w:t xml:space="preserve">## [1] "Llh: -2.11922570080449E+03; Pars:  5.064985E-01,  1.238179E-01,  1.387956E+00"</w:t>
      </w:r>
      <w:r>
        <w:br w:type="textWrapping"/>
      </w:r>
      <w:r>
        <w:rPr>
          <w:rStyle w:val="VerbatimChar"/>
        </w:rPr>
        <w:t xml:space="preserve">## [1] "Llh: -2.11958456876572E+03; Pars:  4.837859E-01,  1.486106E-01,  1.395205E+00"</w:t>
      </w:r>
      <w:r>
        <w:br w:type="textWrapping"/>
      </w:r>
      <w:r>
        <w:rPr>
          <w:rStyle w:val="VerbatimChar"/>
        </w:rPr>
        <w:t xml:space="preserve">## [1] "Llh: -2.11910372062309E+03; Pars:  5.080304E-01,  1.158429E-01,  1.363639E+00"</w:t>
      </w:r>
      <w:r>
        <w:br w:type="textWrapping"/>
      </w:r>
      <w:r>
        <w:rPr>
          <w:rStyle w:val="VerbatimChar"/>
        </w:rPr>
        <w:t xml:space="preserve">## [1] "Llh: -2.11928267841920E+03; Pars:  4.942172E-01,  1.243964E-01,  1.344409E+00"</w:t>
      </w:r>
      <w:r>
        <w:br w:type="textWrapping"/>
      </w:r>
      <w:r>
        <w:rPr>
          <w:rStyle w:val="VerbatimChar"/>
        </w:rPr>
        <w:t xml:space="preserve">## [1] "Llh: -2.11909806738732E+03; Pars:  5.033999E-01,  1.239625E-01,  1.376938E+00"</w:t>
      </w:r>
      <w:r>
        <w:br w:type="textWrapping"/>
      </w:r>
      <w:r>
        <w:rPr>
          <w:rStyle w:val="VerbatimChar"/>
        </w:rPr>
        <w:t xml:space="preserve">## [1] "Llh: -2.11917584430635E+03; Pars:  4.897284E-01,  1.377844E-01,  1.377266E+00"</w:t>
      </w:r>
      <w:r>
        <w:br w:type="textWrapping"/>
      </w:r>
      <w:r>
        <w:rPr>
          <w:rStyle w:val="VerbatimChar"/>
        </w:rPr>
        <w:t xml:space="preserve">## [1] "Llh: -2.11906840524945E+03; Pars:  5.033917E-01,  1.213283E-01,  1.367033E+00"</w:t>
      </w:r>
      <w:r>
        <w:br w:type="textWrapping"/>
      </w:r>
      <w:r>
        <w:rPr>
          <w:rStyle w:val="VerbatimChar"/>
        </w:rPr>
        <w:t xml:space="preserve">## [1] "Llh: -2.11909987104959E+03; Pars:  4.896399E-01,  1.161456E-01,  1.377580E+00"</w:t>
      </w:r>
      <w:r>
        <w:br w:type="textWrapping"/>
      </w:r>
      <w:r>
        <w:rPr>
          <w:rStyle w:val="VerbatimChar"/>
        </w:rPr>
        <w:t xml:space="preserve">## [1] "Llh: -2.11907151427007E+03; Pars:  4.937345E-01,  1.198643E-01,  1.374376E+00"</w:t>
      </w:r>
      <w:r>
        <w:br w:type="textWrapping"/>
      </w:r>
      <w:r>
        <w:rPr>
          <w:rStyle w:val="VerbatimChar"/>
        </w:rPr>
        <w:t xml:space="preserve">## [1] "Llh: -2.11906175137644E+03; Pars:  4.860646E-01,  1.204713E-01,  1.363749E+00"</w:t>
      </w:r>
      <w:r>
        <w:br w:type="textWrapping"/>
      </w:r>
      <w:r>
        <w:rPr>
          <w:rStyle w:val="VerbatimChar"/>
        </w:rPr>
        <w:t xml:space="preserve">## [1] "Llh: -2.11905366080151E+03; Pars:  4.903416E-01,  1.213441E-01,  1.367035E+00"</w:t>
      </w:r>
      <w:r>
        <w:br w:type="textWrapping"/>
      </w:r>
      <w:r>
        <w:rPr>
          <w:rStyle w:val="VerbatimChar"/>
        </w:rPr>
        <w:t xml:space="preserve">## [1] "Llh: -2.11907702808818E+03; Pars:  4.933068E-01,  1.255561E-01,  1.361423E+00"</w:t>
      </w:r>
      <w:r>
        <w:br w:type="textWrapping"/>
      </w:r>
      <w:r>
        <w:rPr>
          <w:rStyle w:val="VerbatimChar"/>
        </w:rPr>
        <w:t xml:space="preserve">## [1] "Llh: -2.11905810993977E+03; Pars:  4.936275E-01,  1.212872E-01,  1.371126E+00"</w:t>
      </w:r>
      <w:r>
        <w:br w:type="textWrapping"/>
      </w:r>
      <w:r>
        <w:rPr>
          <w:rStyle w:val="VerbatimChar"/>
        </w:rPr>
        <w:t xml:space="preserve">## [1] "Llh: -2.11904304694011E+03; Pars:  4.775659E-01,  1.240646E-01,  1.371467E+00"</w:t>
      </w:r>
      <w:r>
        <w:br w:type="textWrapping"/>
      </w:r>
      <w:r>
        <w:rPr>
          <w:rStyle w:val="VerbatimChar"/>
        </w:rPr>
        <w:t xml:space="preserve">## [1] "Llh: -2.11904412871979E+03; Pars:  4.651542E-01,  1.254328E-01,  1.373689E+00"</w:t>
      </w:r>
      <w:r>
        <w:br w:type="textWrapping"/>
      </w:r>
      <w:r>
        <w:rPr>
          <w:rStyle w:val="VerbatimChar"/>
        </w:rPr>
        <w:t xml:space="preserve">## [1] "Llh: -2.11904750585855E+03; Pars:  4.763901E-01,  1.259573E-01,  1.367599E+00"</w:t>
      </w:r>
      <w:r>
        <w:br w:type="textWrapping"/>
      </w:r>
      <w:r>
        <w:rPr>
          <w:rStyle w:val="VerbatimChar"/>
        </w:rPr>
        <w:t xml:space="preserve">## [1] "Llh: -2.11904540749299E+03; Pars:  4.806422E-01,  1.247898E-01,  1.368480E+00"</w:t>
      </w:r>
      <w:r>
        <w:br w:type="textWrapping"/>
      </w:r>
      <w:r>
        <w:rPr>
          <w:rStyle w:val="VerbatimChar"/>
        </w:rPr>
        <w:t xml:space="preserve">## [1] "Llh: -2.11905452970171E+03; Pars:  4.732371E-01,  1.281976E-01,  1.372658E+00"</w:t>
      </w:r>
      <w:r>
        <w:br w:type="textWrapping"/>
      </w:r>
      <w:r>
        <w:rPr>
          <w:rStyle w:val="VerbatimChar"/>
        </w:rPr>
        <w:t xml:space="preserve">## [1] "Llh: -2.11904741115576E+03; Pars:  4.860084E-01,  1.230575E-01,  1.368438E+00"</w:t>
      </w:r>
      <w:r>
        <w:br w:type="textWrapping"/>
      </w:r>
      <w:r>
        <w:rPr>
          <w:rStyle w:val="VerbatimChar"/>
        </w:rPr>
        <w:t xml:space="preserve">## [1] "Llh: -2.11904124125743E+03; Pars:  4.758699E-01,  1.224831E-01,  1.369336E+00"</w:t>
      </w:r>
      <w:r>
        <w:br w:type="textWrapping"/>
      </w:r>
      <w:r>
        <w:rPr>
          <w:rStyle w:val="VerbatimChar"/>
        </w:rPr>
        <w:t xml:space="preserve">## [1] "Llh: -2.11904164200267E+03; Pars:  4.704104E-01,  1.209957E-01,  1.369211E+00"</w:t>
      </w:r>
      <w:r>
        <w:br w:type="textWrapping"/>
      </w:r>
      <w:r>
        <w:rPr>
          <w:rStyle w:val="VerbatimChar"/>
        </w:rPr>
        <w:t xml:space="preserve">## [1] "Llh: -2.11904029146011E+03; Pars:  4.701668E-01,  1.245009E-01,  1.371083E+00"</w:t>
      </w:r>
      <w:r>
        <w:br w:type="textWrapping"/>
      </w:r>
      <w:r>
        <w:rPr>
          <w:rStyle w:val="VerbatimChar"/>
        </w:rPr>
        <w:t xml:space="preserve">## [1] "Llh: -2.11904163575159E+03; Pars:  4.624407E-01,  1.252226E-01,  1.372408E+00"</w:t>
      </w:r>
      <w:r>
        <w:br w:type="textWrapping"/>
      </w:r>
      <w:r>
        <w:rPr>
          <w:rStyle w:val="VerbatimChar"/>
        </w:rPr>
        <w:t xml:space="preserve">## [1] "Llh: -2.11904047911503E+03; Pars:  4.684830E-01,  1.225760E-01,  1.372780E+00"</w:t>
      </w:r>
      <w:r>
        <w:br w:type="textWrapping"/>
      </w:r>
      <w:r>
        <w:rPr>
          <w:rStyle w:val="VerbatimChar"/>
        </w:rPr>
        <w:t xml:space="preserve">## [1] "Llh: -2.11903999651307E+03; Pars:  4.714936E-01,  1.231294E-01,  1.371704E+00"</w:t>
      </w:r>
      <w:r>
        <w:br w:type="textWrapping"/>
      </w:r>
      <w:r>
        <w:rPr>
          <w:rStyle w:val="VerbatimChar"/>
        </w:rPr>
        <w:t xml:space="preserve">## [1] "Llh: -2.11903900847896E+03; Pars:  4.674954E-01,  1.226777E-01,  1.369948E+00"</w:t>
      </w:r>
      <w:r>
        <w:br w:type="textWrapping"/>
      </w:r>
      <w:r>
        <w:rPr>
          <w:rStyle w:val="VerbatimChar"/>
        </w:rPr>
        <w:t xml:space="preserve">## [1] "Llh: -2.11904063687730E+03; Pars:  4.625400E-01,  1.219843E-01,  1.369190E+00"</w:t>
      </w:r>
      <w:r>
        <w:br w:type="textWrapping"/>
      </w:r>
      <w:r>
        <w:rPr>
          <w:rStyle w:val="VerbatimChar"/>
        </w:rPr>
        <w:t xml:space="preserve">## [1] "Llh: -2.11904027016276E+03; Pars:  4.636409E-01,  1.243889E-01,  1.372489E+00"</w:t>
      </w:r>
      <w:r>
        <w:br w:type="textWrapping"/>
      </w:r>
      <w:r>
        <w:rPr>
          <w:rStyle w:val="VerbatimChar"/>
        </w:rPr>
        <w:t xml:space="preserve">## [1] "Llh: -2.11903931403205E+03; Pars:  4.666684E-01,  1.239125E-01,  1.371700E+00"</w:t>
      </w:r>
      <w:r>
        <w:br w:type="textWrapping"/>
      </w:r>
      <w:r>
        <w:rPr>
          <w:rStyle w:val="VerbatimChar"/>
        </w:rPr>
        <w:t xml:space="preserve">## [1] "Llh: -2.11903912724079E+03; Pars:  4.669343E-01,  1.219788E-01,  1.371151E+00"</w:t>
      </w:r>
      <w:r>
        <w:br w:type="textWrapping"/>
      </w:r>
      <w:r>
        <w:rPr>
          <w:rStyle w:val="VerbatimChar"/>
        </w:rPr>
        <w:t xml:space="preserve">## [1] "Llh: -2.11903883008287E+03; Pars:  4.677403E-01,  1.226094E-01,  1.371134E+00"</w:t>
      </w:r>
      <w:r>
        <w:br w:type="textWrapping"/>
      </w:r>
      <w:r>
        <w:rPr>
          <w:rStyle w:val="VerbatimChar"/>
        </w:rPr>
        <w:t xml:space="preserve">## [1] "Llh: -2.11903901890744E+03; Pars:  4.631460E-01,  1.230036E-01,  1.370151E+00"</w:t>
      </w:r>
      <w:r>
        <w:br w:type="textWrapping"/>
      </w:r>
      <w:r>
        <w:rPr>
          <w:rStyle w:val="VerbatimChar"/>
        </w:rPr>
        <w:t xml:space="preserve">## [1] "Llh: -2.11903865276620E+03; Pars:  4.652189E-01,  1.230350E-01,  1.370539E+00"</w:t>
      </w:r>
      <w:r>
        <w:br w:type="textWrapping"/>
      </w:r>
      <w:r>
        <w:rPr>
          <w:rStyle w:val="VerbatimChar"/>
        </w:rPr>
        <w:t xml:space="preserve">## [1] "Llh: -2.11904026035538E+03; Pars:  4.669653E-01,  1.216356E-01,  1.369382E+00"</w:t>
      </w:r>
      <w:r>
        <w:br w:type="textWrapping"/>
      </w:r>
      <w:r>
        <w:rPr>
          <w:rStyle w:val="VerbatimChar"/>
        </w:rPr>
        <w:t xml:space="preserve">## [1] "Llh: -2.11903873094794E+03; Pars:  4.667426E-01,  1.233433E-01,  1.371120E+00"</w:t>
      </w:r>
      <w:r>
        <w:br w:type="textWrapping"/>
      </w:r>
      <w:r>
        <w:rPr>
          <w:rStyle w:val="VerbatimChar"/>
        </w:rPr>
        <w:t xml:space="preserve">## [1] "Llh: -2.11903898710679E+03; Pars:  4.656387E-01,  1.233141E-01,  1.371915E+00"</w:t>
      </w:r>
      <w:r>
        <w:br w:type="textWrapping"/>
      </w:r>
      <w:r>
        <w:rPr>
          <w:rStyle w:val="VerbatimChar"/>
        </w:rPr>
        <w:t xml:space="preserve">## [1] "Llh: -2.11903871373566E+03; Pars:  4.661022E-01,  1.231550E-01,  1.371423E+00"</w:t>
      </w:r>
      <w:r>
        <w:br w:type="textWrapping"/>
      </w:r>
      <w:r>
        <w:rPr>
          <w:rStyle w:val="VerbatimChar"/>
        </w:rPr>
        <w:t xml:space="preserve">## [1] "Llh: -2.11903888531876E+03; Pars:  4.643076E-01,  1.237462E-01,  1.370921E+00"</w:t>
      </w:r>
      <w:r>
        <w:br w:type="textWrapping"/>
      </w:r>
      <w:r>
        <w:rPr>
          <w:rStyle w:val="VerbatimChar"/>
        </w:rPr>
        <w:t xml:space="preserve">## [1] "Llh: -2.11903866770957E+03; Pars:  4.668798E-01,  1.228936E-01,  1.371081E+00"</w:t>
      </w:r>
      <w:r>
        <w:br w:type="textWrapping"/>
      </w:r>
      <w:r>
        <w:rPr>
          <w:rStyle w:val="VerbatimChar"/>
        </w:rPr>
        <w:t xml:space="preserve">## [1] "Llh: -2.11903860334961E+03; Pars:  4.653913E-01,  1.227125E-01,  1.370908E+00"</w:t>
      </w:r>
      <w:r>
        <w:br w:type="textWrapping"/>
      </w:r>
      <w:r>
        <w:rPr>
          <w:rStyle w:val="VerbatimChar"/>
        </w:rPr>
        <w:t xml:space="preserve">## [1] "Llh: -2.11903873172140E+03; Pars:  4.647171E-01,  1.223971E-01,  1.370802E+00"</w:t>
      </w:r>
      <w:r>
        <w:br w:type="textWrapping"/>
      </w:r>
      <w:r>
        <w:rPr>
          <w:rStyle w:val="VerbatimChar"/>
        </w:rPr>
        <w:t xml:space="preserve">## [1] "Llh: -2.11903881661987E+03; Pars:  4.655568E-01,  1.226057E-01,  1.370263E+00"</w:t>
      </w:r>
      <w:r>
        <w:br w:type="textWrapping"/>
      </w:r>
      <w:r>
        <w:rPr>
          <w:rStyle w:val="VerbatimChar"/>
        </w:rPr>
        <w:t xml:space="preserve">## [1] "Llh: -2.11903861051898E+03; Pars:  4.659658E-01,  1.230177E-01,  1.371133E+00"</w:t>
      </w:r>
      <w:r>
        <w:br w:type="textWrapping"/>
      </w:r>
      <w:r>
        <w:rPr>
          <w:rStyle w:val="VerbatimChar"/>
        </w:rPr>
        <w:t xml:space="preserve">## [1] "Llh: -2.11903865431461E+03; Pars:  4.641746E-01,  1.229499E-01,  1.370639E+00"</w:t>
      </w:r>
      <w:r>
        <w:br w:type="textWrapping"/>
      </w:r>
      <w:r>
        <w:rPr>
          <w:rStyle w:val="VerbatimChar"/>
        </w:rPr>
        <w:t xml:space="preserve">## [1] "Llh: -2.11903859917546E+03; Pars:  4.648494E-01,  1.229358E-01,  1.370750E+00"</w:t>
      </w:r>
      <w:r>
        <w:br w:type="textWrapping"/>
      </w:r>
      <w:r>
        <w:rPr>
          <w:rStyle w:val="VerbatimChar"/>
        </w:rPr>
        <w:t xml:space="preserve">## [1] "Llh: -2.11903864917611E+03; Pars:  4.655851E-01,  1.227422E-01,  1.371321E+00"</w:t>
      </w:r>
      <w:r>
        <w:br w:type="textWrapping"/>
      </w:r>
      <w:r>
        <w:rPr>
          <w:rStyle w:val="VerbatimChar"/>
        </w:rPr>
        <w:t xml:space="preserve">## [1] "Llh: -2.11903859563977E+03; Pars:  4.654935E-01,  1.228154E-01,  1.371126E+00"</w:t>
      </w:r>
      <w:r>
        <w:br w:type="textWrapping"/>
      </w:r>
      <w:r>
        <w:rPr>
          <w:rStyle w:val="VerbatimChar"/>
        </w:rPr>
        <w:t xml:space="preserve">## [1] "Llh: -2.11903864532671E+03; Pars:  4.664254E-01,  1.228154E-01,  1.371126E+00"</w:t>
      </w:r>
      <w:r>
        <w:br w:type="textWrapping"/>
      </w:r>
      <w:r>
        <w:rPr>
          <w:rStyle w:val="VerbatimChar"/>
        </w:rPr>
        <w:t xml:space="preserve">## [1] "Llh: -2.11903859563977E+03; Pars:  4.654935E-01,  1.228154E-01,  1.371126E+00"</w:t>
      </w:r>
      <w:r>
        <w:br w:type="textWrapping"/>
      </w:r>
      <w:r>
        <w:rPr>
          <w:rStyle w:val="VerbatimChar"/>
        </w:rPr>
        <w:t xml:space="preserve">## [1] "Llh: -2.11903895319942E+03; Pars:  4.659592E-01,  1.238154E-01,  1.371126E+00"</w:t>
      </w:r>
      <w:r>
        <w:br w:type="textWrapping"/>
      </w:r>
      <w:r>
        <w:rPr>
          <w:rStyle w:val="VerbatimChar"/>
        </w:rPr>
        <w:t xml:space="preserve">## [1] "Llh: -2.11903920534745E+03; Pars:  4.659592E-01,  1.218154E-01,  1.371126E+00"</w:t>
      </w:r>
      <w:r>
        <w:br w:type="textWrapping"/>
      </w:r>
      <w:r>
        <w:rPr>
          <w:rStyle w:val="VerbatimChar"/>
        </w:rPr>
        <w:t xml:space="preserve">## [1] "Llh: -2.11903952215867E+03; Pars:  4.659592E-01,  1.228154E-01,  1.372498E+00"</w:t>
      </w:r>
      <w:r>
        <w:br w:type="textWrapping"/>
      </w:r>
      <w:r>
        <w:rPr>
          <w:rStyle w:val="VerbatimChar"/>
        </w:rPr>
        <w:t xml:space="preserve">## [1] "Llh: -2.11903911603330E+03; Pars:  4.659592E-01,  1.228154E-01,  1.369755E+00"</w:t>
      </w:r>
      <w:r>
        <w:br w:type="textWrapping"/>
      </w:r>
      <w:r>
        <w:rPr>
          <w:rStyle w:val="VerbatimChar"/>
        </w:rPr>
        <w:t xml:space="preserve">## [1] "Llh: -2.11903859563977E+03; Pars:  4.654935E-01,  1.228154E-01,  1.371126E+00"</w:t>
      </w:r>
      <w:r>
        <w:br w:type="textWrapping"/>
      </w:r>
      <w:r>
        <w:rPr>
          <w:rStyle w:val="VerbatimChar"/>
        </w:rPr>
        <w:t xml:space="preserve">## [1] "Llh: -2.11903858448702E+03; Pars:  4.645634E-01,  1.228154E-01,  1.371126E+00"</w:t>
      </w:r>
      <w:r>
        <w:br w:type="textWrapping"/>
      </w:r>
      <w:r>
        <w:rPr>
          <w:rStyle w:val="VerbatimChar"/>
        </w:rPr>
        <w:t xml:space="preserve">## [1] "Llh: -2.11903892646567E+03; Pars:  4.650282E-01,  1.238154E-01,  1.371126E+00"</w:t>
      </w:r>
      <w:r>
        <w:br w:type="textWrapping"/>
      </w:r>
      <w:r>
        <w:rPr>
          <w:rStyle w:val="VerbatimChar"/>
        </w:rPr>
        <w:t xml:space="preserve">## [1] "Llh: -2.11903917146273E+03; Pars:  4.650282E-01,  1.218154E-01,  1.371126E+00"</w:t>
      </w:r>
      <w:r>
        <w:br w:type="textWrapping"/>
      </w:r>
      <w:r>
        <w:rPr>
          <w:rStyle w:val="VerbatimChar"/>
        </w:rPr>
        <w:t xml:space="preserve">## [1] "Llh: -2.11903941190245E+03; Pars:  4.650282E-01,  1.228154E-01,  1.372498E+00"</w:t>
      </w:r>
      <w:r>
        <w:br w:type="textWrapping"/>
      </w:r>
      <w:r>
        <w:rPr>
          <w:rStyle w:val="VerbatimChar"/>
        </w:rPr>
        <w:t xml:space="preserve">## [1] "Llh: -2.11903916524023E+03; Pars:  4.650282E-01,  1.228154E-01,  1.369755E+00"</w:t>
      </w:r>
      <w:r>
        <w:br w:type="textWrapping"/>
      </w:r>
      <w:r>
        <w:rPr>
          <w:rStyle w:val="VerbatimChar"/>
        </w:rPr>
        <w:t xml:space="preserve">## [1] "Llh: -2.11903895319942E+03; Pars:  4.659592E-01,  1.238154E-01,  1.371126E+00"</w:t>
      </w:r>
      <w:r>
        <w:br w:type="textWrapping"/>
      </w:r>
      <w:r>
        <w:rPr>
          <w:rStyle w:val="VerbatimChar"/>
        </w:rPr>
        <w:t xml:space="preserve">## [1] "Llh: -2.11903892646567E+03; Pars:  4.650282E-01,  1.238154E-01,  1.371126E+00"</w:t>
      </w:r>
      <w:r>
        <w:br w:type="textWrapping"/>
      </w:r>
      <w:r>
        <w:rPr>
          <w:rStyle w:val="VerbatimChar"/>
        </w:rPr>
        <w:t xml:space="preserve">## [1] "Llh: -2.11904020163330E+03; Pars:  4.654935E-01,  1.248154E-01,  1.371126E+00"</w:t>
      </w:r>
      <w:r>
        <w:br w:type="textWrapping"/>
      </w:r>
      <w:r>
        <w:rPr>
          <w:rStyle w:val="VerbatimChar"/>
        </w:rPr>
        <w:t xml:space="preserve">## [1] "Llh: -2.11903859563977E+03; Pars:  4.654935E-01,  1.228154E-01,  1.371126E+00"</w:t>
      </w:r>
      <w:r>
        <w:br w:type="textWrapping"/>
      </w:r>
      <w:r>
        <w:rPr>
          <w:rStyle w:val="VerbatimChar"/>
        </w:rPr>
        <w:t xml:space="preserve">## [1] "Llh: -2.11903979921994E+03; Pars:  4.654935E-01,  1.238154E-01,  1.372498E+00"</w:t>
      </w:r>
      <w:r>
        <w:br w:type="textWrapping"/>
      </w:r>
      <w:r>
        <w:rPr>
          <w:rStyle w:val="VerbatimChar"/>
        </w:rPr>
        <w:t xml:space="preserve">## [1] "Llh: -2.11903947757169E+03; Pars:  4.654935E-01,  1.238154E-01,  1.369755E+00"</w:t>
      </w:r>
      <w:r>
        <w:br w:type="textWrapping"/>
      </w:r>
      <w:r>
        <w:rPr>
          <w:rStyle w:val="VerbatimChar"/>
        </w:rPr>
        <w:t xml:space="preserve">## [1] "Llh: -2.11903920534745E+03; Pars:  4.659592E-01,  1.218154E-01,  1.371126E+00"</w:t>
      </w:r>
      <w:r>
        <w:br w:type="textWrapping"/>
      </w:r>
      <w:r>
        <w:rPr>
          <w:rStyle w:val="VerbatimChar"/>
        </w:rPr>
        <w:t xml:space="preserve">## [1] "Llh: -2.11903917146273E+03; Pars:  4.650282E-01,  1.218154E-01,  1.371126E+00"</w:t>
      </w:r>
      <w:r>
        <w:br w:type="textWrapping"/>
      </w:r>
      <w:r>
        <w:rPr>
          <w:rStyle w:val="VerbatimChar"/>
        </w:rPr>
        <w:t xml:space="preserve">## [1] "Llh: -2.11903859563977E+03; Pars:  4.654935E-01,  1.228154E-01,  1.371126E+00"</w:t>
      </w:r>
      <w:r>
        <w:br w:type="textWrapping"/>
      </w:r>
      <w:r>
        <w:rPr>
          <w:rStyle w:val="VerbatimChar"/>
        </w:rPr>
        <w:t xml:space="preserve">## [1] "Llh: -2.11904069894298E+03; Pars:  4.654935E-01,  1.208154E-01,  1.371126E+00"</w:t>
      </w:r>
      <w:r>
        <w:br w:type="textWrapping"/>
      </w:r>
      <w:r>
        <w:rPr>
          <w:rStyle w:val="VerbatimChar"/>
        </w:rPr>
        <w:t xml:space="preserve">## [1] "Llh: -2.11904005139646E+03; Pars:  4.654935E-01,  1.218154E-01,  1.372498E+00"</w:t>
      </w:r>
      <w:r>
        <w:br w:type="textWrapping"/>
      </w:r>
      <w:r>
        <w:rPr>
          <w:rStyle w:val="VerbatimChar"/>
        </w:rPr>
        <w:t xml:space="preserve">## [1] "Llh: -2.11903972252967E+03; Pars:  4.654935E-01,  1.218154E-01,  1.369755E+00"</w:t>
      </w:r>
      <w:r>
        <w:br w:type="textWrapping"/>
      </w:r>
      <w:r>
        <w:rPr>
          <w:rStyle w:val="VerbatimChar"/>
        </w:rPr>
        <w:t xml:space="preserve">## [1] "Llh: -2.11903952215867E+03; Pars:  4.659592E-01,  1.228154E-01,  1.372498E+00"</w:t>
      </w:r>
      <w:r>
        <w:br w:type="textWrapping"/>
      </w:r>
      <w:r>
        <w:rPr>
          <w:rStyle w:val="VerbatimChar"/>
        </w:rPr>
        <w:t xml:space="preserve">## [1] "Llh: -2.11903941190245E+03; Pars:  4.650282E-01,  1.228154E-01,  1.372498E+00"</w:t>
      </w:r>
      <w:r>
        <w:br w:type="textWrapping"/>
      </w:r>
      <w:r>
        <w:rPr>
          <w:rStyle w:val="VerbatimChar"/>
        </w:rPr>
        <w:t xml:space="preserve">## [1] "Llh: -2.11903979921994E+03; Pars:  4.654935E-01,  1.238154E-01,  1.372498E+00"</w:t>
      </w:r>
      <w:r>
        <w:br w:type="textWrapping"/>
      </w:r>
      <w:r>
        <w:rPr>
          <w:rStyle w:val="VerbatimChar"/>
        </w:rPr>
        <w:t xml:space="preserve">## [1] "Llh: -2.11904005139646E+03; Pars:  4.654935E-01,  1.218154E-01,  1.372498E+00"</w:t>
      </w:r>
      <w:r>
        <w:br w:type="textWrapping"/>
      </w:r>
      <w:r>
        <w:rPr>
          <w:rStyle w:val="VerbatimChar"/>
        </w:rPr>
        <w:t xml:space="preserve">## [1] "Llh: -2.11904173411992E+03; Pars:  4.654935E-01,  1.228154E-01,  1.373871E+00"</w:t>
      </w:r>
      <w:r>
        <w:br w:type="textWrapping"/>
      </w:r>
      <w:r>
        <w:rPr>
          <w:rStyle w:val="VerbatimChar"/>
        </w:rPr>
        <w:t xml:space="preserve">## [1] "Llh: -2.11903859563977E+03; Pars:  4.654935E-01,  1.228154E-01,  1.371126E+00"</w:t>
      </w:r>
      <w:r>
        <w:br w:type="textWrapping"/>
      </w:r>
      <w:r>
        <w:rPr>
          <w:rStyle w:val="VerbatimChar"/>
        </w:rPr>
        <w:t xml:space="preserve">## [1] "Llh: -2.11903911603330E+03; Pars:  4.659592E-01,  1.228154E-01,  1.369755E+00"</w:t>
      </w:r>
      <w:r>
        <w:br w:type="textWrapping"/>
      </w:r>
      <w:r>
        <w:rPr>
          <w:rStyle w:val="VerbatimChar"/>
        </w:rPr>
        <w:t xml:space="preserve">## [1] "Llh: -2.11903916524023E+03; Pars:  4.650282E-01,  1.228154E-01,  1.369755E+00"</w:t>
      </w:r>
      <w:r>
        <w:br w:type="textWrapping"/>
      </w:r>
      <w:r>
        <w:rPr>
          <w:rStyle w:val="VerbatimChar"/>
        </w:rPr>
        <w:t xml:space="preserve">## [1] "Llh: -2.11903947757169E+03; Pars:  4.654935E-01,  1.238154E-01,  1.369755E+00"</w:t>
      </w:r>
      <w:r>
        <w:br w:type="textWrapping"/>
      </w:r>
      <w:r>
        <w:rPr>
          <w:rStyle w:val="VerbatimChar"/>
        </w:rPr>
        <w:t xml:space="preserve">## [1] "Llh: -2.11903972252967E+03; Pars:  4.654935E-01,  1.218154E-01,  1.369755E+00"</w:t>
      </w:r>
      <w:r>
        <w:br w:type="textWrapping"/>
      </w:r>
      <w:r>
        <w:rPr>
          <w:rStyle w:val="VerbatimChar"/>
        </w:rPr>
        <w:t xml:space="preserve">## [1] "Llh: -2.11903859563977E+03; Pars:  4.654935E-01,  1.228154E-01,  1.371126E+00"</w:t>
      </w:r>
      <w:r>
        <w:br w:type="textWrapping"/>
      </w:r>
      <w:r>
        <w:rPr>
          <w:rStyle w:val="VerbatimChar"/>
        </w:rPr>
        <w:t xml:space="preserve">## [1] "Llh: -2.11904108417774E+03; Pars:  4.654935E-01,  1.228154E-01,  1.368386E+00"</w:t>
      </w:r>
      <w:r>
        <w:br w:type="textWrapping"/>
      </w:r>
      <w:r>
        <w:rPr>
          <w:rStyle w:val="VerbatimChar"/>
        </w:rPr>
        <w:t xml:space="preserve">## Currently fitting: symmetric NIG </w:t>
      </w:r>
      <w:r>
        <w:br w:type="textWrapping"/>
      </w:r>
      <w:r>
        <w:rPr>
          <w:rStyle w:val="VerbatimChar"/>
        </w:rPr>
        <w:t xml:space="preserve">## [1] "Llh: -2.16178449228338E+03; Pars:  5.000000E-01,  1.160450E-01,  1.104230E+00"</w:t>
      </w:r>
      <w:r>
        <w:br w:type="textWrapping"/>
      </w:r>
      <w:r>
        <w:rPr>
          <w:rStyle w:val="VerbatimChar"/>
        </w:rPr>
        <w:t xml:space="preserve">## [1] "Llh: -2.15802877579651E+03; Pars:  5.358867E-01,  1.160450E-01,  1.104230E+00"</w:t>
      </w:r>
      <w:r>
        <w:br w:type="textWrapping"/>
      </w:r>
      <w:r>
        <w:rPr>
          <w:rStyle w:val="VerbatimChar"/>
        </w:rPr>
        <w:t xml:space="preserve">## [1] "Llh: -2.16353880921049E+03; Pars:  5.000000E-01,  1.853597E-01,  1.104230E+00"</w:t>
      </w:r>
      <w:r>
        <w:br w:type="textWrapping"/>
      </w:r>
      <w:r>
        <w:rPr>
          <w:rStyle w:val="VerbatimChar"/>
        </w:rPr>
        <w:t xml:space="preserve">## [1] "Llh: -2.13880184136574E+03; Pars:  5.000000E-01,  1.160450E-01,  1.183484E+00"</w:t>
      </w:r>
      <w:r>
        <w:br w:type="textWrapping"/>
      </w:r>
      <w:r>
        <w:rPr>
          <w:rStyle w:val="VerbatimChar"/>
        </w:rPr>
        <w:t xml:space="preserve">## [1] "Llh: -2.14774411717369E+03; Pars:  5.236471E-01,  4.673028E-02,  1.156453E+00"</w:t>
      </w:r>
      <w:r>
        <w:br w:type="textWrapping"/>
      </w:r>
      <w:r>
        <w:rPr>
          <w:rStyle w:val="VerbatimChar"/>
        </w:rPr>
        <w:t xml:space="preserve">## [1] "Llh: -2.14909431753098E+03; Pars:  5.176325E-01,  8.138764E-02,  1.143170E+00"</w:t>
      </w:r>
      <w:r>
        <w:br w:type="textWrapping"/>
      </w:r>
      <w:r>
        <w:rPr>
          <w:rStyle w:val="VerbatimChar"/>
        </w:rPr>
        <w:t xml:space="preserve">## [1] "Llh: -2.13539493691369E+03; Pars:  5.400299E-01,  6.983519E-02,  1.192634E+00"</w:t>
      </w:r>
      <w:r>
        <w:br w:type="textWrapping"/>
      </w:r>
      <w:r>
        <w:rPr>
          <w:rStyle w:val="VerbatimChar"/>
        </w:rPr>
        <w:t xml:space="preserve">## [1] "Llh: -2.12685499684538E+03; Pars:  5.612310E-01,  4.673028E-02,  1.239456E+00"</w:t>
      </w:r>
      <w:r>
        <w:br w:type="textWrapping"/>
      </w:r>
      <w:r>
        <w:rPr>
          <w:rStyle w:val="VerbatimChar"/>
        </w:rPr>
        <w:t xml:space="preserve">## [1] "Llh: -2.12473525251160E+03; Pars:  5.196296E-01,  2.362537E-02,  1.288116E+00"</w:t>
      </w:r>
      <w:r>
        <w:br w:type="textWrapping"/>
      </w:r>
      <w:r>
        <w:rPr>
          <w:rStyle w:val="VerbatimChar"/>
        </w:rPr>
        <w:t xml:space="preserve">## [1] "Llh: -2.12212108338150E+03; Pars:  5.116869E-01, -2.258444E-02,  1.391242E+00"</w:t>
      </w:r>
      <w:r>
        <w:br w:type="textWrapping"/>
      </w:r>
      <w:r>
        <w:rPr>
          <w:rStyle w:val="VerbatimChar"/>
        </w:rPr>
        <w:t xml:space="preserve">## [1] "Llh: -2.11315461506144E+03; Pars:  5.236471E-01,  4.673028E-02,  1.391242E+00"</w:t>
      </w:r>
      <w:r>
        <w:br w:type="textWrapping"/>
      </w:r>
      <w:r>
        <w:rPr>
          <w:rStyle w:val="VerbatimChar"/>
        </w:rPr>
        <w:t xml:space="preserve">## [1] "Llh: -2.11247975539571E+03; Pars:  5.236471E-01,  4.673028E-02,  1.525949E+00"</w:t>
      </w:r>
      <w:r>
        <w:br w:type="textWrapping"/>
      </w:r>
      <w:r>
        <w:rPr>
          <w:rStyle w:val="VerbatimChar"/>
        </w:rPr>
        <w:t xml:space="preserve">## [1] "Llh: -2.13153918975288E+03; Pars:  5.655701E-01, -6.879425E-02,  1.610473E+00"</w:t>
      </w:r>
      <w:r>
        <w:br w:type="textWrapping"/>
      </w:r>
      <w:r>
        <w:rPr>
          <w:rStyle w:val="VerbatimChar"/>
        </w:rPr>
        <w:t xml:space="preserve">## [1] "Llh: -2.11911099234303E+03; Pars:  5.484125E-01, -2.258444E-02,  1.491096E+00"</w:t>
      </w:r>
      <w:r>
        <w:br w:type="textWrapping"/>
      </w:r>
      <w:r>
        <w:rPr>
          <w:rStyle w:val="VerbatimChar"/>
        </w:rPr>
        <w:t xml:space="preserve">## [1] "Llh: -2.13725773315808E+03; Pars:  4.961640E-01, -4.568934E-02,  1.739407E+00"</w:t>
      </w:r>
      <w:r>
        <w:br w:type="textWrapping"/>
      </w:r>
      <w:r>
        <w:rPr>
          <w:rStyle w:val="VerbatimChar"/>
        </w:rPr>
        <w:t xml:space="preserve">## [1] "Llh: -2.11717929892936E+03; Pars:  5.442050E-01,  2.362537E-02,  1.349036E+00"</w:t>
      </w:r>
      <w:r>
        <w:br w:type="textWrapping"/>
      </w:r>
      <w:r>
        <w:rPr>
          <w:rStyle w:val="VerbatimChar"/>
        </w:rPr>
        <w:t xml:space="preserve">## [1] "Llh: -2.11168831375631E+03; Pars:  5.670239E-01,  5.443192E-02,  1.518134E+00"</w:t>
      </w:r>
      <w:r>
        <w:br w:type="textWrapping"/>
      </w:r>
      <w:r>
        <w:rPr>
          <w:rStyle w:val="VerbatimChar"/>
        </w:rPr>
        <w:t xml:space="preserve">## [1] "Llh: -2.11430705030076E+03; Pars:  5.968977E-01,  9.294009E-02,  1.585857E+00"</w:t>
      </w:r>
      <w:r>
        <w:br w:type="textWrapping"/>
      </w:r>
      <w:r>
        <w:rPr>
          <w:rStyle w:val="VerbatimChar"/>
        </w:rPr>
        <w:t xml:space="preserve">## [1] "Llh: -2.10822541194206E+03; Pars:  5.409549E-01,  1.057762E-01,  1.433541E+00"</w:t>
      </w:r>
      <w:r>
        <w:br w:type="textWrapping"/>
      </w:r>
      <w:r>
        <w:rPr>
          <w:rStyle w:val="VerbatimChar"/>
        </w:rPr>
        <w:t xml:space="preserve">## [1] "Llh: -2.10940749806093E+03; Pars:  5.372642E-01,  1.699564E-01,  1.405602E+00"</w:t>
      </w:r>
      <w:r>
        <w:br w:type="textWrapping"/>
      </w:r>
      <w:r>
        <w:rPr>
          <w:rStyle w:val="VerbatimChar"/>
        </w:rPr>
        <w:t xml:space="preserve">## [1] "Llh: -2.11781728965199E+03; Pars:  5.429646E-01,  1.143335E-01,  1.649998E+00"</w:t>
      </w:r>
      <w:r>
        <w:br w:type="textWrapping"/>
      </w:r>
      <w:r>
        <w:rPr>
          <w:rStyle w:val="VerbatimChar"/>
        </w:rPr>
        <w:t xml:space="preserve">## [1] "Llh: -2.11161230305855E+03; Pars:  5.438947E-01,  4.630241E-02,  1.418693E+00"</w:t>
      </w:r>
      <w:r>
        <w:br w:type="textWrapping"/>
      </w:r>
      <w:r>
        <w:rPr>
          <w:rStyle w:val="VerbatimChar"/>
        </w:rPr>
        <w:t xml:space="preserve">## [1] "Llh: -2.10890624550593E+03; Pars:  5.787347E-01,  9.094337E-02,  1.389524E+00"</w:t>
      </w:r>
      <w:r>
        <w:br w:type="textWrapping"/>
      </w:r>
      <w:r>
        <w:rPr>
          <w:rStyle w:val="VerbatimChar"/>
        </w:rPr>
        <w:t xml:space="preserve">## [1] "Llh: -2.10889553513333E+03; Pars:  5.644419E-01,  7.989010E-02,  1.422442E+00"</w:t>
      </w:r>
      <w:r>
        <w:br w:type="textWrapping"/>
      </w:r>
      <w:r>
        <w:rPr>
          <w:rStyle w:val="VerbatimChar"/>
        </w:rPr>
        <w:t xml:space="preserve">## [1] "Llh: -2.11300765146194E+03; Pars:  5.328382E-01,  1.002139E-01,  1.337351E+00"</w:t>
      </w:r>
      <w:r>
        <w:br w:type="textWrapping"/>
      </w:r>
      <w:r>
        <w:rPr>
          <w:rStyle w:val="VerbatimChar"/>
        </w:rPr>
        <w:t xml:space="preserve">## [1] "Llh: -2.10971701238132E+03; Pars:  5.582772E-01,  6.587740E-02,  1.470767E+00"</w:t>
      </w:r>
      <w:r>
        <w:br w:type="textWrapping"/>
      </w:r>
      <w:r>
        <w:rPr>
          <w:rStyle w:val="VerbatimChar"/>
        </w:rPr>
        <w:t xml:space="preserve">## [1] "Llh: -2.10771457777604E+03; Pars:  5.652475E-01,  1.213934E-01,  1.465898E+00"</w:t>
      </w:r>
      <w:r>
        <w:br w:type="textWrapping"/>
      </w:r>
      <w:r>
        <w:rPr>
          <w:rStyle w:val="VerbatimChar"/>
        </w:rPr>
        <w:t xml:space="preserve">## [1] "Llh: -2.10860438214632E+03; Pars:  5.762363E-01,  1.589388E-01,  1.490087E+00"</w:t>
      </w:r>
      <w:r>
        <w:br w:type="textWrapping"/>
      </w:r>
      <w:r>
        <w:rPr>
          <w:rStyle w:val="VerbatimChar"/>
        </w:rPr>
        <w:t xml:space="preserve">## [1] "Llh: -2.10808443168017E+03; Pars:  5.552597E-01,  1.388290E-01,  1.410874E+00"</w:t>
      </w:r>
      <w:r>
        <w:br w:type="textWrapping"/>
      </w:r>
      <w:r>
        <w:rPr>
          <w:rStyle w:val="VerbatimChar"/>
        </w:rPr>
        <w:t xml:space="preserve">## [1] "Llh: -2.10780966652804E+03; Pars:  5.560125E-01,  1.205911E-01,  1.425615E+00"</w:t>
      </w:r>
      <w:r>
        <w:br w:type="textWrapping"/>
      </w:r>
      <w:r>
        <w:rPr>
          <w:rStyle w:val="VerbatimChar"/>
        </w:rPr>
        <w:t xml:space="preserve">## [1] "Llh: -2.10805551640317E+03; Pars:  5.437137E-01,  1.519503E-01,  1.460976E+00"</w:t>
      </w:r>
      <w:r>
        <w:br w:type="textWrapping"/>
      </w:r>
      <w:r>
        <w:rPr>
          <w:rStyle w:val="VerbatimChar"/>
        </w:rPr>
        <w:t xml:space="preserve">## [1] "Llh: -2.10773189474076E+03; Pars:  5.488233E-01,  1.339353E-01,  1.451246E+00"</w:t>
      </w:r>
      <w:r>
        <w:br w:type="textWrapping"/>
      </w:r>
      <w:r>
        <w:rPr>
          <w:rStyle w:val="VerbatimChar"/>
        </w:rPr>
        <w:t xml:space="preserve">## [1] "Llh: -2.10770555042758E+03; Pars:  5.728085E-01,  1.448370E-01,  1.461575E+00"</w:t>
      </w:r>
      <w:r>
        <w:br w:type="textWrapping"/>
      </w:r>
      <w:r>
        <w:rPr>
          <w:rStyle w:val="VerbatimChar"/>
        </w:rPr>
        <w:t xml:space="preserve">## [1] "Llh: -2.10841382698931E+03; Pars:  5.894319E-01,  1.643674E-01,  1.475797E+00"</w:t>
      </w:r>
      <w:r>
        <w:br w:type="textWrapping"/>
      </w:r>
      <w:r>
        <w:rPr>
          <w:rStyle w:val="VerbatimChar"/>
        </w:rPr>
        <w:t xml:space="preserve">## [1] "Llh: -2.10843253228992E+03; Pars:  5.684634E-01,  1.461860E-01,  1.494314E+00"</w:t>
      </w:r>
      <w:r>
        <w:br w:type="textWrapping"/>
      </w:r>
      <w:r>
        <w:rPr>
          <w:rStyle w:val="VerbatimChar"/>
        </w:rPr>
        <w:t xml:space="preserve">## [1] "Llh: -2.10760358293846E+03; Pars:  5.590995E-01,  1.269898E-01,  1.442488E+00"</w:t>
      </w:r>
      <w:r>
        <w:br w:type="textWrapping"/>
      </w:r>
      <w:r>
        <w:rPr>
          <w:rStyle w:val="VerbatimChar"/>
        </w:rPr>
        <w:t xml:space="preserve">## [1] "Llh: -2.10755565247411E+03; Pars:  5.830766E-01,  1.282115E-01,  1.462011E+00"</w:t>
      </w:r>
      <w:r>
        <w:br w:type="textWrapping"/>
      </w:r>
      <w:r>
        <w:rPr>
          <w:rStyle w:val="VerbatimChar"/>
        </w:rPr>
        <w:t xml:space="preserve">## [1] "Llh: -2.10764775509570E+03; Pars:  6.009968E-01,  1.253497E-01,  1.467423E+00"</w:t>
      </w:r>
      <w:r>
        <w:br w:type="textWrapping"/>
      </w:r>
      <w:r>
        <w:rPr>
          <w:rStyle w:val="VerbatimChar"/>
        </w:rPr>
        <w:t xml:space="preserve">## [1] "Llh: -2.10754148554704E+03; Pars:  5.779773E-01,  1.452989E-01,  1.444836E+00"</w:t>
      </w:r>
      <w:r>
        <w:br w:type="textWrapping"/>
      </w:r>
      <w:r>
        <w:rPr>
          <w:rStyle w:val="VerbatimChar"/>
        </w:rPr>
        <w:t xml:space="preserve">## [1] "Llh: -2.10773012706176E+03; Pars:  5.844492E-01,  1.572516E-01,  1.434419E+00"</w:t>
      </w:r>
      <w:r>
        <w:br w:type="textWrapping"/>
      </w:r>
      <w:r>
        <w:rPr>
          <w:rStyle w:val="VerbatimChar"/>
        </w:rPr>
        <w:t xml:space="preserve">## [1] "Llh: -2.10747024829915E+03; Pars:  5.737740E-01,  1.221631E-01,  1.438025E+00"</w:t>
      </w:r>
      <w:r>
        <w:br w:type="textWrapping"/>
      </w:r>
      <w:r>
        <w:rPr>
          <w:rStyle w:val="VerbatimChar"/>
        </w:rPr>
        <w:t xml:space="preserve">## [1] "Llh: -2.10766427774316E+03; Pars:  5.742573E-01,  1.108262E-01,  1.426392E+00"</w:t>
      </w:r>
      <w:r>
        <w:br w:type="textWrapping"/>
      </w:r>
      <w:r>
        <w:rPr>
          <w:rStyle w:val="VerbatimChar"/>
        </w:rPr>
        <w:t xml:space="preserve">## [1] "Llh: -2.10743283945009E+03; Pars:  5.980843E-01,  1.367925E-01,  1.454046E+00"</w:t>
      </w:r>
      <w:r>
        <w:br w:type="textWrapping"/>
      </w:r>
      <w:r>
        <w:rPr>
          <w:rStyle w:val="VerbatimChar"/>
        </w:rPr>
        <w:t xml:space="preserve">## [1] "Llh: -2.10759093859878E+03; Pars:  6.185845E-01,  1.416939E-01,  1.459860E+00"</w:t>
      </w:r>
      <w:r>
        <w:br w:type="textWrapping"/>
      </w:r>
      <w:r>
        <w:rPr>
          <w:rStyle w:val="VerbatimChar"/>
        </w:rPr>
        <w:t xml:space="preserve">## [1] "Llh: -2.10744382081562E+03; Pars:  5.832889E-01,  1.412915E-01,  1.429415E+00"</w:t>
      </w:r>
      <w:r>
        <w:br w:type="textWrapping"/>
      </w:r>
      <w:r>
        <w:rPr>
          <w:rStyle w:val="VerbatimChar"/>
        </w:rPr>
        <w:t xml:space="preserve">## [1] "Llh: -2.10739632967689E+03; Pars:  5.832358E-01,  1.380215E-01,  1.437495E+00"</w:t>
      </w:r>
      <w:r>
        <w:br w:type="textWrapping"/>
      </w:r>
      <w:r>
        <w:rPr>
          <w:rStyle w:val="VerbatimChar"/>
        </w:rPr>
        <w:t xml:space="preserve">## [1] "Llh: -2.10735461351051E+03; Pars:  5.919988E-01,  1.193526E-01,  1.441502E+00"</w:t>
      </w:r>
      <w:r>
        <w:br w:type="textWrapping"/>
      </w:r>
      <w:r>
        <w:rPr>
          <w:rStyle w:val="VerbatimChar"/>
        </w:rPr>
        <w:t xml:space="preserve">## [1] "Llh: -2.10750820082151E+03; Pars:  5.991367E-01,  1.063795E-01,  1.439838E+00"</w:t>
      </w:r>
      <w:r>
        <w:br w:type="textWrapping"/>
      </w:r>
      <w:r>
        <w:rPr>
          <w:rStyle w:val="VerbatimChar"/>
        </w:rPr>
        <w:t xml:space="preserve">## [1] "Llh: -2.10740693375126E+03; Pars:  6.088974E-01,  1.406146E-01,  1.450664E+00"</w:t>
      </w:r>
      <w:r>
        <w:br w:type="textWrapping"/>
      </w:r>
      <w:r>
        <w:rPr>
          <w:rStyle w:val="VerbatimChar"/>
        </w:rPr>
        <w:t xml:space="preserve">## [1] "Llh: -2.10734383782159E+03; Pars:  5.999199E-01,  1.360018E-01,  1.447494E+00"</w:t>
      </w:r>
      <w:r>
        <w:br w:type="textWrapping"/>
      </w:r>
      <w:r>
        <w:rPr>
          <w:rStyle w:val="VerbatimChar"/>
        </w:rPr>
        <w:t xml:space="preserve">## [1] "Llh: -2.10735712828355E+03; Pars:  5.853422E-01,  1.254580E-01,  1.430367E+00"</w:t>
      </w:r>
      <w:r>
        <w:br w:type="textWrapping"/>
      </w:r>
      <w:r>
        <w:rPr>
          <w:rStyle w:val="VerbatimChar"/>
        </w:rPr>
        <w:t xml:space="preserve">## [1] "Llh: -2.10731694468550E+03; Pars:  5.885020E-01,  1.282917E-01,  1.436250E+00"</w:t>
      </w:r>
      <w:r>
        <w:br w:type="textWrapping"/>
      </w:r>
      <w:r>
        <w:rPr>
          <w:rStyle w:val="VerbatimChar"/>
        </w:rPr>
        <w:t xml:space="preserve">## [1] "Llh: -2.10735224280252E+03; Pars:  6.038521E-01,  1.177425E-01,  1.446001E+00"</w:t>
      </w:r>
      <w:r>
        <w:br w:type="textWrapping"/>
      </w:r>
      <w:r>
        <w:rPr>
          <w:rStyle w:val="VerbatimChar"/>
        </w:rPr>
        <w:t xml:space="preserve">## [1] "Llh: -2.10730989185693E+03; Pars:  5.986307E-01,  1.228122E-01,  1.443869E+00"</w:t>
      </w:r>
      <w:r>
        <w:br w:type="textWrapping"/>
      </w:r>
      <w:r>
        <w:rPr>
          <w:rStyle w:val="VerbatimChar"/>
        </w:rPr>
        <w:t xml:space="preserve">## [1] "Llh: -2.10733213042726E+03; Pars:  5.993483E-01,  1.387178E-01,  1.443559E+00"</w:t>
      </w:r>
      <w:r>
        <w:br w:type="textWrapping"/>
      </w:r>
      <w:r>
        <w:rPr>
          <w:rStyle w:val="VerbatimChar"/>
        </w:rPr>
        <w:t xml:space="preserve">## [1] "Llh: -2.10730191318381E+03; Pars:  5.975024E-01,  1.338765E-01,  1.443045E+00"</w:t>
      </w:r>
      <w:r>
        <w:br w:type="textWrapping"/>
      </w:r>
      <w:r>
        <w:rPr>
          <w:rStyle w:val="VerbatimChar"/>
        </w:rPr>
        <w:t xml:space="preserve">## [1] "Llh: -2.10734045934399E+03; Pars:  5.898448E-01,  1.206519E-01,  1.434636E+00"</w:t>
      </w:r>
      <w:r>
        <w:br w:type="textWrapping"/>
      </w:r>
      <w:r>
        <w:rPr>
          <w:rStyle w:val="VerbatimChar"/>
        </w:rPr>
        <w:t xml:space="preserve">## [1] "Llh: -2.10730303660626E+03; Pars:  5.923476E-01,  1.244893E-01,  1.437840E+00"</w:t>
      </w:r>
      <w:r>
        <w:br w:type="textWrapping"/>
      </w:r>
      <w:r>
        <w:rPr>
          <w:rStyle w:val="VerbatimChar"/>
        </w:rPr>
        <w:t xml:space="preserve">## [1] "Llh: -2.10730720357307E+03; Pars:  6.039054E-01,  1.258271E-01,  1.446934E+00"</w:t>
      </w:r>
      <w:r>
        <w:br w:type="textWrapping"/>
      </w:r>
      <w:r>
        <w:rPr>
          <w:rStyle w:val="VerbatimChar"/>
        </w:rPr>
        <w:t xml:space="preserve">## [1] "Llh: -2.10729246225589E+03; Pars:  6.000172E-01,  1.264432E-01,  1.444256E+00"</w:t>
      </w:r>
      <w:r>
        <w:br w:type="textWrapping"/>
      </w:r>
      <w:r>
        <w:rPr>
          <w:rStyle w:val="VerbatimChar"/>
        </w:rPr>
        <w:t xml:space="preserve">## [1] "Llh: -2.10729572809030E+03; Pars:  5.946039E-01,  1.337272E-01,  1.439555E+00"</w:t>
      </w:r>
      <w:r>
        <w:br w:type="textWrapping"/>
      </w:r>
      <w:r>
        <w:rPr>
          <w:rStyle w:val="VerbatimChar"/>
        </w:rPr>
        <w:t xml:space="preserve">## [1] "Llh: -2.10728670804359E+03; Pars:  5.956080E-01,  1.309984E-01,  1.440632E+00"</w:t>
      </w:r>
      <w:r>
        <w:br w:type="textWrapping"/>
      </w:r>
      <w:r>
        <w:rPr>
          <w:rStyle w:val="VerbatimChar"/>
        </w:rPr>
        <w:t xml:space="preserve">## [1] "Llh: -2.10733751581599E+03; Pars:  6.031138E-01,  1.363895E-01,  1.447463E+00"</w:t>
      </w:r>
      <w:r>
        <w:br w:type="textWrapping"/>
      </w:r>
      <w:r>
        <w:rPr>
          <w:rStyle w:val="VerbatimChar"/>
        </w:rPr>
        <w:t xml:space="preserve">## [1] "Llh: -2.10728722348430E+03; Pars:  5.950210E-01,  1.274644E-01,  1.440240E+00"</w:t>
      </w:r>
      <w:r>
        <w:br w:type="textWrapping"/>
      </w:r>
      <w:r>
        <w:rPr>
          <w:rStyle w:val="VerbatimChar"/>
        </w:rPr>
        <w:t xml:space="preserve">## [1] "Llh: -2.10729916767406E+03; Pars:  5.962540E-01,  1.227275E-01,  1.440373E+00"</w:t>
      </w:r>
      <w:r>
        <w:br w:type="textWrapping"/>
      </w:r>
      <w:r>
        <w:rPr>
          <w:rStyle w:val="VerbatimChar"/>
        </w:rPr>
        <w:t xml:space="preserve">## [1] "Llh: -2.10728801294369E+03; Pars:  5.965659E-01,  1.255148E-01,  1.441040E+00"</w:t>
      </w:r>
      <w:r>
        <w:br w:type="textWrapping"/>
      </w:r>
      <w:r>
        <w:rPr>
          <w:rStyle w:val="VerbatimChar"/>
        </w:rPr>
        <w:t xml:space="preserve">## [1] "Llh: -2.10729664330941E+03; Pars:  5.914760E-01,  1.295418E-01,  1.437028E+00"</w:t>
      </w:r>
      <w:r>
        <w:br w:type="textWrapping"/>
      </w:r>
      <w:r>
        <w:rPr>
          <w:rStyle w:val="VerbatimChar"/>
        </w:rPr>
        <w:t xml:space="preserve">## [1] "Llh: -2.10728615328631E+03; Pars:  5.978704E-01,  1.272179E-01,  1.442445E+00"</w:t>
      </w:r>
      <w:r>
        <w:br w:type="textWrapping"/>
      </w:r>
      <w:r>
        <w:rPr>
          <w:rStyle w:val="VerbatimChar"/>
        </w:rPr>
        <w:t xml:space="preserve">## [1] "Llh: -2.10729012511242E+03; Pars:  5.957648E-01,  1.316057E-01,  1.441171E+00"</w:t>
      </w:r>
      <w:r>
        <w:br w:type="textWrapping"/>
      </w:r>
      <w:r>
        <w:rPr>
          <w:rStyle w:val="VerbatimChar"/>
        </w:rPr>
        <w:t xml:space="preserve">## [1] "Llh: -2.10728520474069E+03; Pars:  5.963655E-01,  1.270375E-01,  1.441073E+00"</w:t>
      </w:r>
      <w:r>
        <w:br w:type="textWrapping"/>
      </w:r>
      <w:r>
        <w:rPr>
          <w:rStyle w:val="VerbatimChar"/>
        </w:rPr>
        <w:t xml:space="preserve">## [1] "Llh: -2.10728378023189E+03; Pars:  5.982110E-01,  1.293715E-01,  1.442528E+00"</w:t>
      </w:r>
      <w:r>
        <w:br w:type="textWrapping"/>
      </w:r>
      <w:r>
        <w:rPr>
          <w:rStyle w:val="VerbatimChar"/>
        </w:rPr>
        <w:t xml:space="preserve">## [1] "Llh: -2.10728644953258E+03; Pars:  5.998124E-01,  1.303251E-01,  1.443674E+00"</w:t>
      </w:r>
      <w:r>
        <w:br w:type="textWrapping"/>
      </w:r>
      <w:r>
        <w:rPr>
          <w:rStyle w:val="VerbatimChar"/>
        </w:rPr>
        <w:t xml:space="preserve">## [1] "Llh: -2.10729364529191E+03; Pars:  5.993614E-01,  1.247528E-01,  1.443399E+00"</w:t>
      </w:r>
      <w:r>
        <w:br w:type="textWrapping"/>
      </w:r>
      <w:r>
        <w:rPr>
          <w:rStyle w:val="VerbatimChar"/>
        </w:rPr>
        <w:t xml:space="preserve">## [1] "Llh: -2.10728395108982E+03; Pars:  5.965442E-01,  1.294370E-01,  1.441324E+00"</w:t>
      </w:r>
      <w:r>
        <w:br w:type="textWrapping"/>
      </w:r>
      <w:r>
        <w:rPr>
          <w:rStyle w:val="VerbatimChar"/>
        </w:rPr>
        <w:t xml:space="preserve">## [1] "Llh: -2.10728328624966E+03; Pars:  5.962101E-01,  1.300128E-01,  1.440838E+00"</w:t>
      </w:r>
      <w:r>
        <w:br w:type="textWrapping"/>
      </w:r>
      <w:r>
        <w:rPr>
          <w:rStyle w:val="VerbatimChar"/>
        </w:rPr>
        <w:t xml:space="preserve">## [1] "Llh: -2.10728578373265E+03; Pars:  5.953816E-01,  1.314103E-01,  1.440035E+00"</w:t>
      </w:r>
      <w:r>
        <w:br w:type="textWrapping"/>
      </w:r>
      <w:r>
        <w:rPr>
          <w:rStyle w:val="VerbatimChar"/>
        </w:rPr>
        <w:t xml:space="preserve">## [1] "Llh: -2.10728811306140E+03; Pars:  5.976107E-01,  1.321767E-01,  1.442053E+00"</w:t>
      </w:r>
      <w:r>
        <w:br w:type="textWrapping"/>
      </w:r>
      <w:r>
        <w:rPr>
          <w:rStyle w:val="VerbatimChar"/>
        </w:rPr>
        <w:t xml:space="preserve">## [1] "Llh: -2.10728340279767E+03; Pars:  5.966766E-01,  1.283223E-01,  1.441318E+00"</w:t>
      </w:r>
      <w:r>
        <w:br w:type="textWrapping"/>
      </w:r>
      <w:r>
        <w:rPr>
          <w:rStyle w:val="VerbatimChar"/>
        </w:rPr>
        <w:t xml:space="preserve">## [1] "Llh: -2.10728203589339E+03; Pars:  5.975201E-01,  1.290340E-01,  1.441799E+00"</w:t>
      </w:r>
      <w:r>
        <w:br w:type="textWrapping"/>
      </w:r>
      <w:r>
        <w:rPr>
          <w:rStyle w:val="VerbatimChar"/>
        </w:rPr>
        <w:t xml:space="preserve">## [1] "Llh: -2.10728131610044E+03; Pars:  5.980087E-01,  1.288325E-01,  1.442036E+00"</w:t>
      </w:r>
      <w:r>
        <w:br w:type="textWrapping"/>
      </w:r>
      <w:r>
        <w:rPr>
          <w:rStyle w:val="VerbatimChar"/>
        </w:rPr>
        <w:t xml:space="preserve">## [1] "Llh: -2.10728243015023E+03; Pars:  5.957208E-01,  1.287403E-01,  1.440267E+00"</w:t>
      </w:r>
      <w:r>
        <w:br w:type="textWrapping"/>
      </w:r>
      <w:r>
        <w:rPr>
          <w:rStyle w:val="VerbatimChar"/>
        </w:rPr>
        <w:t xml:space="preserve">## [1] "Llh: -2.10728211255439E+03; Pars:  5.963424E-01,  1.288981E-01,  1.440832E+00"</w:t>
      </w:r>
      <w:r>
        <w:br w:type="textWrapping"/>
      </w:r>
      <w:r>
        <w:rPr>
          <w:rStyle w:val="VerbatimChar"/>
        </w:rPr>
        <w:t xml:space="preserve">## [1] "Llh: -2.10728112849895E+03; Pars:  5.970298E-01,  1.301733E-01,  1.441153E+00"</w:t>
      </w:r>
      <w:r>
        <w:br w:type="textWrapping"/>
      </w:r>
      <w:r>
        <w:rPr>
          <w:rStyle w:val="VerbatimChar"/>
        </w:rPr>
        <w:t xml:space="preserve">## [1] "Llh: -2.10728123573928E+03; Pars:  5.972066E-01,  1.310988E-01,  1.441070E+00"</w:t>
      </w:r>
      <w:r>
        <w:br w:type="textWrapping"/>
      </w:r>
      <w:r>
        <w:rPr>
          <w:rStyle w:val="VerbatimChar"/>
        </w:rPr>
        <w:t xml:space="preserve">## [1] "Llh: -2.10727995939456E+03; Pars:  5.980445E-01,  1.285898E-01,  1.441843E+00"</w:t>
      </w:r>
      <w:r>
        <w:br w:type="textWrapping"/>
      </w:r>
      <w:r>
        <w:rPr>
          <w:rStyle w:val="VerbatimChar"/>
        </w:rPr>
        <w:t xml:space="preserve">## [1] "Llh: -2.10727972211073E+03; Pars:  5.989639E-01,  1.278783E-01,  1.442345E+00"</w:t>
      </w:r>
      <w:r>
        <w:br w:type="textWrapping"/>
      </w:r>
      <w:r>
        <w:rPr>
          <w:rStyle w:val="VerbatimChar"/>
        </w:rPr>
        <w:t xml:space="preserve">## [1] "Llh: -2.10727988764697E+03; Pars:  5.996628E-01,  1.290247E-01,  1.442857E+00"</w:t>
      </w:r>
      <w:r>
        <w:br w:type="textWrapping"/>
      </w:r>
      <w:r>
        <w:rPr>
          <w:rStyle w:val="VerbatimChar"/>
        </w:rPr>
        <w:t xml:space="preserve">## [1] "Llh: -2.10727976893119E+03; Pars:  5.988310E-01,  1.289930E-01,  1.442351E+00"</w:t>
      </w:r>
      <w:r>
        <w:br w:type="textWrapping"/>
      </w:r>
      <w:r>
        <w:rPr>
          <w:rStyle w:val="VerbatimChar"/>
        </w:rPr>
        <w:t xml:space="preserve">## [1] "Llh: -2.10727778959563E+03; Pars:  5.985399E-01,  1.291972E-01,  1.441863E+00"</w:t>
      </w:r>
      <w:r>
        <w:br w:type="textWrapping"/>
      </w:r>
      <w:r>
        <w:rPr>
          <w:rStyle w:val="VerbatimChar"/>
        </w:rPr>
        <w:t xml:space="preserve">## [1] "Llh: -2.10727608588078E+03; Pars:  5.988056E-01,  1.293796E-01,  1.441776E+00"</w:t>
      </w:r>
      <w:r>
        <w:br w:type="textWrapping"/>
      </w:r>
      <w:r>
        <w:rPr>
          <w:rStyle w:val="VerbatimChar"/>
        </w:rPr>
        <w:t xml:space="preserve">## [1] "Llh: -2.10727928657694E+03; Pars:  6.007095E-01,  1.273273E-01,  1.443163E+00"</w:t>
      </w:r>
      <w:r>
        <w:br w:type="textWrapping"/>
      </w:r>
      <w:r>
        <w:rPr>
          <w:rStyle w:val="VerbatimChar"/>
        </w:rPr>
        <w:t xml:space="preserve">## [1] "Llh: -2.10727832302158E+03; Pars:  5.997874E-01,  1.280388E-01,  1.442660E+00"</w:t>
      </w:r>
      <w:r>
        <w:br w:type="textWrapping"/>
      </w:r>
      <w:r>
        <w:rPr>
          <w:rStyle w:val="VerbatimChar"/>
        </w:rPr>
        <w:t xml:space="preserve">## [1] "Llh: -2.10727603141084E+03; Pars:  5.995402E-01,  1.278714E-01,  1.442170E+00"</w:t>
      </w:r>
      <w:r>
        <w:br w:type="textWrapping"/>
      </w:r>
      <w:r>
        <w:rPr>
          <w:rStyle w:val="VerbatimChar"/>
        </w:rPr>
        <w:t xml:space="preserve">## [1] "Llh: -2.10727462567899E+03; Pars:  5.998952E-01,  1.273106E-01,  1.442079E+00"</w:t>
      </w:r>
      <w:r>
        <w:br w:type="textWrapping"/>
      </w:r>
      <w:r>
        <w:rPr>
          <w:rStyle w:val="VerbatimChar"/>
        </w:rPr>
        <w:t xml:space="preserve">## [1] "Llh: -2.10727226155404E+03; Pars:  6.000284E-01,  1.286077E-01,  1.441999E+00"</w:t>
      </w:r>
      <w:r>
        <w:br w:type="textWrapping"/>
      </w:r>
      <w:r>
        <w:rPr>
          <w:rStyle w:val="VerbatimChar"/>
        </w:rPr>
        <w:t xml:space="preserve">## [1] "Llh: -2.10726876926426E+03; Pars:  6.005613E-01,  1.289724E-01,  1.441825E+00"</w:t>
      </w:r>
      <w:r>
        <w:br w:type="textWrapping"/>
      </w:r>
      <w:r>
        <w:rPr>
          <w:rStyle w:val="VerbatimChar"/>
        </w:rPr>
        <w:t xml:space="preserve">## [1] "Llh: -2.10726774789821E+03; Pars:  5.997198E-01,  1.290696E-01,  1.441128E+00"</w:t>
      </w:r>
      <w:r>
        <w:br w:type="textWrapping"/>
      </w:r>
      <w:r>
        <w:rPr>
          <w:rStyle w:val="VerbatimChar"/>
        </w:rPr>
        <w:t xml:space="preserve">## [1] "Llh: -2.10726338951488E+03; Pars:  5.996860E-01,  1.295850E-01,  1.440362E+00"</w:t>
      </w:r>
      <w:r>
        <w:br w:type="textWrapping"/>
      </w:r>
      <w:r>
        <w:rPr>
          <w:rStyle w:val="VerbatimChar"/>
        </w:rPr>
        <w:t xml:space="preserve">## [1] "Llh: -2.10726112304951E+03; Pars:  6.012917E-01,  1.278658E-01,  1.441068E+00"</w:t>
      </w:r>
      <w:r>
        <w:br w:type="textWrapping"/>
      </w:r>
      <w:r>
        <w:rPr>
          <w:rStyle w:val="VerbatimChar"/>
        </w:rPr>
        <w:t xml:space="preserve">## [1] "Llh: -2.10725465010213E+03; Pars:  6.025386E-01,  1.271089E-01,  1.440714E+00"</w:t>
      </w:r>
      <w:r>
        <w:br w:type="textWrapping"/>
      </w:r>
      <w:r>
        <w:rPr>
          <w:rStyle w:val="VerbatimChar"/>
        </w:rPr>
        <w:t xml:space="preserve">## [1] "Llh: -2.10725036789113E+03; Pars:  6.019614E-01,  1.298002E-01,  1.439856E+00"</w:t>
      </w:r>
      <w:r>
        <w:br w:type="textWrapping"/>
      </w:r>
      <w:r>
        <w:rPr>
          <w:rStyle w:val="VerbatimChar"/>
        </w:rPr>
        <w:t xml:space="preserve">## [1] "Llh: -2.10724117873485E+03; Pars:  6.029972E-01,  1.310450E-01,  1.438745E+00"</w:t>
      </w:r>
      <w:r>
        <w:br w:type="textWrapping"/>
      </w:r>
      <w:r>
        <w:rPr>
          <w:rStyle w:val="VerbatimChar"/>
        </w:rPr>
        <w:t xml:space="preserve">## [1] "Llh: -2.10723586090950E+03; Pars:  6.029186E-01,  1.295202E-01,  1.438058E+00"</w:t>
      </w:r>
      <w:r>
        <w:br w:type="textWrapping"/>
      </w:r>
      <w:r>
        <w:rPr>
          <w:rStyle w:val="VerbatimChar"/>
        </w:rPr>
        <w:t xml:space="preserve">## [1] "Llh: -2.10722175048978E+03; Pars:  6.041007E-01,  1.297940E-01,  1.436177E+00"</w:t>
      </w:r>
      <w:r>
        <w:br w:type="textWrapping"/>
      </w:r>
      <w:r>
        <w:rPr>
          <w:rStyle w:val="VerbatimChar"/>
        </w:rPr>
        <w:t xml:space="preserve">## [1] "Llh: -2.10721217116031E+03; Pars:  6.067584E-01,  1.290469E-01,  1.436729E+00"</w:t>
      </w:r>
      <w:r>
        <w:br w:type="textWrapping"/>
      </w:r>
      <w:r>
        <w:rPr>
          <w:rStyle w:val="VerbatimChar"/>
        </w:rPr>
        <w:t xml:space="preserve">## [1] "Llh: -2.10718874704416E+03; Pars:  6.103259E-01,  1.287779E-01,  1.434916E+00"</w:t>
      </w:r>
      <w:r>
        <w:br w:type="textWrapping"/>
      </w:r>
      <w:r>
        <w:rPr>
          <w:rStyle w:val="VerbatimChar"/>
        </w:rPr>
        <w:t xml:space="preserve">## [1] "Llh: -2.10719160614445E+03; Pars:  6.090778E-01,  1.326358E-01,  1.432521E+00"</w:t>
      </w:r>
      <w:r>
        <w:br w:type="textWrapping"/>
      </w:r>
      <w:r>
        <w:rPr>
          <w:rStyle w:val="VerbatimChar"/>
        </w:rPr>
        <w:t xml:space="preserve">## [1] "Llh: -2.10720209535574E+03; Pars:  6.074364E-01,  1.312540E-01,  1.434565E+00"</w:t>
      </w:r>
      <w:r>
        <w:br w:type="textWrapping"/>
      </w:r>
      <w:r>
        <w:rPr>
          <w:rStyle w:val="VerbatimChar"/>
        </w:rPr>
        <w:t xml:space="preserve">## [1] "Llh: -2.10716286805885E+03; Pars:  6.126992E-01,  1.297601E-01,  1.430342E+00"</w:t>
      </w:r>
      <w:r>
        <w:br w:type="textWrapping"/>
      </w:r>
      <w:r>
        <w:rPr>
          <w:rStyle w:val="VerbatimChar"/>
        </w:rPr>
        <w:t xml:space="preserve">## [1] "Llh: -2.10713389706979E+03; Pars:  6.176085E-01,  1.291177E-01,  1.426158E+00"</w:t>
      </w:r>
      <w:r>
        <w:br w:type="textWrapping"/>
      </w:r>
      <w:r>
        <w:rPr>
          <w:rStyle w:val="VerbatimChar"/>
        </w:rPr>
        <w:t xml:space="preserve">## [1] "Llh: -2.10712240585826E+03; Pars:  6.206630E-01,  1.305602E-01,  1.426227E+00"</w:t>
      </w:r>
      <w:r>
        <w:br w:type="textWrapping"/>
      </w:r>
      <w:r>
        <w:rPr>
          <w:rStyle w:val="VerbatimChar"/>
        </w:rPr>
        <w:t xml:space="preserve">## [1] "Llh: -2.10708760476349E+03; Pars:  6.291136E-01,  1.309433E-01,  1.421278E+00"</w:t>
      </w:r>
      <w:r>
        <w:br w:type="textWrapping"/>
      </w:r>
      <w:r>
        <w:rPr>
          <w:rStyle w:val="VerbatimChar"/>
        </w:rPr>
        <w:t xml:space="preserve">## [1] "Llh: -2.10708778997889E+03; Pars:  6.290183E-01,  1.265902E-01,  1.422376E+00"</w:t>
      </w:r>
      <w:r>
        <w:br w:type="textWrapping"/>
      </w:r>
      <w:r>
        <w:rPr>
          <w:rStyle w:val="VerbatimChar"/>
        </w:rPr>
        <w:t xml:space="preserve">## [1] "Llh: -2.10710643267309E+03; Pars:  6.239728E-01,  1.281016E-01,  1.424905E+00"</w:t>
      </w:r>
      <w:r>
        <w:br w:type="textWrapping"/>
      </w:r>
      <w:r>
        <w:rPr>
          <w:rStyle w:val="VerbatimChar"/>
        </w:rPr>
        <w:t xml:space="preserve">## [1] "Llh: -2.10706285761056E+03; Pars:  6.404846E-01,  1.289896E-01,  1.411717E+00"</w:t>
      </w:r>
      <w:r>
        <w:br w:type="textWrapping"/>
      </w:r>
      <w:r>
        <w:rPr>
          <w:rStyle w:val="VerbatimChar"/>
        </w:rPr>
        <w:t xml:space="preserve">## [1] "Llh: -2.10707897021288E+03; Pars:  6.561182E-01,  1.290954E-01,  1.400259E+00"</w:t>
      </w:r>
      <w:r>
        <w:br w:type="textWrapping"/>
      </w:r>
      <w:r>
        <w:rPr>
          <w:rStyle w:val="VerbatimChar"/>
        </w:rPr>
        <w:t xml:space="preserve">## [1] "Llh: -2.10703971647926E+03; Pars:  6.484663E-01,  1.285643E-01,  1.410781E+00"</w:t>
      </w:r>
      <w:r>
        <w:br w:type="textWrapping"/>
      </w:r>
      <w:r>
        <w:rPr>
          <w:rStyle w:val="VerbatimChar"/>
        </w:rPr>
        <w:t xml:space="preserve">## [1] "Llh: -2.10703393083131E+03; Pars:  6.644687E-01,  1.282876E-01,  1.403155E+00"</w:t>
      </w:r>
      <w:r>
        <w:br w:type="textWrapping"/>
      </w:r>
      <w:r>
        <w:rPr>
          <w:rStyle w:val="VerbatimChar"/>
        </w:rPr>
        <w:t xml:space="preserve">## [1] "Llh: -2.10705983612409E+03; Pars:  6.604068E-01,  1.322235E-01,  1.401760E+00"</w:t>
      </w:r>
      <w:r>
        <w:br w:type="textWrapping"/>
      </w:r>
      <w:r>
        <w:rPr>
          <w:rStyle w:val="VerbatimChar"/>
        </w:rPr>
        <w:t xml:space="preserve">## [1] "Llh: -2.10704727962111E+03; Pars:  6.524158E-01,  1.308152E-01,  1.406886E+00"</w:t>
      </w:r>
      <w:r>
        <w:br w:type="textWrapping"/>
      </w:r>
      <w:r>
        <w:rPr>
          <w:rStyle w:val="VerbatimChar"/>
        </w:rPr>
        <w:t xml:space="preserve">## [1] "Llh: -2.10708425061538E+03; Pars:  6.765128E-01,  1.277849E-01,  1.393357E+00"</w:t>
      </w:r>
      <w:r>
        <w:br w:type="textWrapping"/>
      </w:r>
      <w:r>
        <w:rPr>
          <w:rStyle w:val="VerbatimChar"/>
        </w:rPr>
        <w:t xml:space="preserve">## [1] "Llh: -2.10705279682748E+03; Pars:  6.643383E-01,  1.285745E-01,  1.400286E+00"</w:t>
      </w:r>
      <w:r>
        <w:br w:type="textWrapping"/>
      </w:r>
      <w:r>
        <w:rPr>
          <w:rStyle w:val="VerbatimChar"/>
        </w:rPr>
        <w:t xml:space="preserve">## [1] "Llh: -2.10706040256913E+03; Pars:  6.809004E-01,  1.294620E-01,  1.395210E+00"</w:t>
      </w:r>
      <w:r>
        <w:br w:type="textWrapping"/>
      </w:r>
      <w:r>
        <w:rPr>
          <w:rStyle w:val="VerbatimChar"/>
        </w:rPr>
        <w:t xml:space="preserve">## [1] "Llh: -2.10704626367498E+03; Pars:  6.705634E-01,  1.293439E-01,  1.399319E+00"</w:t>
      </w:r>
      <w:r>
        <w:br w:type="textWrapping"/>
      </w:r>
      <w:r>
        <w:rPr>
          <w:rStyle w:val="VerbatimChar"/>
        </w:rPr>
        <w:t xml:space="preserve">## [1] "Llh: -2.10703037278839E+03; Pars:  6.605463E-01,  1.303899E-01,  1.405953E+00"</w:t>
      </w:r>
      <w:r>
        <w:br w:type="textWrapping"/>
      </w:r>
      <w:r>
        <w:rPr>
          <w:rStyle w:val="VerbatimChar"/>
        </w:rPr>
        <w:t xml:space="preserve">## [1] "Llh: -2.10702620337814E+03; Pars:  6.586584E-01,  1.312976E-01,  1.408796E+00"</w:t>
      </w:r>
      <w:r>
        <w:br w:type="textWrapping"/>
      </w:r>
      <w:r>
        <w:rPr>
          <w:rStyle w:val="VerbatimChar"/>
        </w:rPr>
        <w:t xml:space="preserve">## [1] "Llh: -2.10702885434460E+03; Pars:  6.769012E-01,  1.284710E-01,  1.400623E+00"</w:t>
      </w:r>
      <w:r>
        <w:br w:type="textWrapping"/>
      </w:r>
      <w:r>
        <w:rPr>
          <w:rStyle w:val="VerbatimChar"/>
        </w:rPr>
        <w:t xml:space="preserve">## [1] "Llh: -2.10702853854773E+03; Pars:  6.706950E-01,  1.290570E-01,  1.402186E+00"</w:t>
      </w:r>
      <w:r>
        <w:br w:type="textWrapping"/>
      </w:r>
      <w:r>
        <w:rPr>
          <w:rStyle w:val="VerbatimChar"/>
        </w:rPr>
        <w:t xml:space="preserve">## [1] "Llh: -2.10701990445339E+03; Pars:  6.586683E-01,  1.297510E-01,  1.410120E+00"</w:t>
      </w:r>
      <w:r>
        <w:br w:type="textWrapping"/>
      </w:r>
      <w:r>
        <w:rPr>
          <w:rStyle w:val="VerbatimChar"/>
        </w:rPr>
        <w:t xml:space="preserve">## [1] "Llh: -2.10702547008178E+03; Pars:  6.528001E-01,  1.299545E-01,  1.415552E+00"</w:t>
      </w:r>
      <w:r>
        <w:br w:type="textWrapping"/>
      </w:r>
      <w:r>
        <w:rPr>
          <w:rStyle w:val="VerbatimChar"/>
        </w:rPr>
        <w:t xml:space="preserve">## [1] "Llh: -2.10702070188966E+03; Pars:  6.608357E-01,  1.317828E-01,  1.410915E+00"</w:t>
      </w:r>
      <w:r>
        <w:br w:type="textWrapping"/>
      </w:r>
      <w:r>
        <w:rPr>
          <w:rStyle w:val="VerbatimChar"/>
        </w:rPr>
        <w:t xml:space="preserve">## [1] "Llh: -2.10701994163114E+03; Pars:  6.617421E-01,  1.309090E-01,  1.408971E+00"</w:t>
      </w:r>
      <w:r>
        <w:br w:type="textWrapping"/>
      </w:r>
      <w:r>
        <w:rPr>
          <w:rStyle w:val="VerbatimChar"/>
        </w:rPr>
        <w:t xml:space="preserve">## [1] "Llh: -2.10703791836773E+03; Pars:  6.488617E-01,  1.322481E-01,  1.416441E+00"</w:t>
      </w:r>
      <w:r>
        <w:br w:type="textWrapping"/>
      </w:r>
      <w:r>
        <w:rPr>
          <w:rStyle w:val="VerbatimChar"/>
        </w:rPr>
        <w:t xml:space="preserve">## [1] "Llh: -2.10702213837829E+03; Pars:  6.651687E-01,  1.298548E-01,  1.405736E+00"</w:t>
      </w:r>
      <w:r>
        <w:br w:type="textWrapping"/>
      </w:r>
      <w:r>
        <w:rPr>
          <w:rStyle w:val="VerbatimChar"/>
        </w:rPr>
        <w:t xml:space="preserve">## [1] "Llh: -2.10701540854113E+03; Pars:  6.650658E-01,  1.290455E-01,  1.407754E+00"</w:t>
      </w:r>
      <w:r>
        <w:br w:type="textWrapping"/>
      </w:r>
      <w:r>
        <w:rPr>
          <w:rStyle w:val="VerbatimChar"/>
        </w:rPr>
        <w:t xml:space="preserve">## [1] "Llh: -2.10701306196959E+03; Pars:  6.682929E-01,  1.279194E-01,  1.407233E+00"</w:t>
      </w:r>
      <w:r>
        <w:br w:type="textWrapping"/>
      </w:r>
      <w:r>
        <w:rPr>
          <w:rStyle w:val="VerbatimChar"/>
        </w:rPr>
        <w:t xml:space="preserve">## [1] "Llh: -2.10701489629245E+03; Pars:  6.606170E-01,  1.291982E-01,  1.411819E+00"</w:t>
      </w:r>
      <w:r>
        <w:br w:type="textWrapping"/>
      </w:r>
      <w:r>
        <w:rPr>
          <w:rStyle w:val="VerbatimChar"/>
        </w:rPr>
        <w:t xml:space="preserve">## [1] "Llh: -2.10701504594784E+03; Pars:  6.617520E-01,  1.293623E-01,  1.410296E+00"</w:t>
      </w:r>
      <w:r>
        <w:br w:type="textWrapping"/>
      </w:r>
      <w:r>
        <w:rPr>
          <w:rStyle w:val="VerbatimChar"/>
        </w:rPr>
        <w:t xml:space="preserve">## [1] "Llh: -2.10701351398909E+03; Pars:  6.632849E-01,  1.270034E-01,  1.410475E+00"</w:t>
      </w:r>
      <w:r>
        <w:br w:type="textWrapping"/>
      </w:r>
      <w:r>
        <w:rPr>
          <w:rStyle w:val="VerbatimChar"/>
        </w:rPr>
        <w:t xml:space="preserve">## [1] "Llh: -2.10701352483185E+03; Pars:  6.628988E-01,  1.279798E-01,  1.410099E+00"</w:t>
      </w:r>
      <w:r>
        <w:br w:type="textWrapping"/>
      </w:r>
      <w:r>
        <w:rPr>
          <w:rStyle w:val="VerbatimChar"/>
        </w:rPr>
        <w:t xml:space="preserve">## [1] "Llh: -2.10701122844353E+03; Pars:  6.694904E-01,  1.263297E-01,  1.409562E+00"</w:t>
      </w:r>
      <w:r>
        <w:br w:type="textWrapping"/>
      </w:r>
      <w:r>
        <w:rPr>
          <w:rStyle w:val="VerbatimChar"/>
        </w:rPr>
        <w:t xml:space="preserve">## [1] "Llh: -2.10701555826431E+03; Pars:  6.749679E-01,  1.246191E-01,  1.409283E+00"</w:t>
      </w:r>
      <w:r>
        <w:br w:type="textWrapping"/>
      </w:r>
      <w:r>
        <w:rPr>
          <w:rStyle w:val="VerbatimChar"/>
        </w:rPr>
        <w:t xml:space="preserve">## [1] "Llh: -2.10701645899512E+03; Pars:  6.734796E-01,  1.249702E-01,  1.406365E+00"</w:t>
      </w:r>
      <w:r>
        <w:br w:type="textWrapping"/>
      </w:r>
      <w:r>
        <w:rPr>
          <w:rStyle w:val="VerbatimChar"/>
        </w:rPr>
        <w:t xml:space="preserve">## [1] "Llh: -2.10701231250804E+03; Pars:  6.638094E-01,  1.281412E-01,  1.410454E+00"</w:t>
      </w:r>
      <w:r>
        <w:br w:type="textWrapping"/>
      </w:r>
      <w:r>
        <w:rPr>
          <w:rStyle w:val="VerbatimChar"/>
        </w:rPr>
        <w:t xml:space="preserve">## [1] "Llh: -2.10701051989138E+03; Pars:  6.711243E-01,  1.279235E-01,  1.407691E+00"</w:t>
      </w:r>
      <w:r>
        <w:br w:type="textWrapping"/>
      </w:r>
      <w:r>
        <w:rPr>
          <w:rStyle w:val="VerbatimChar"/>
        </w:rPr>
        <w:t xml:space="preserve">## [1] "Llh: -2.10701132338486E+03; Pars:  6.750787E-01,  1.283835E-01,  1.406301E+00"</w:t>
      </w:r>
      <w:r>
        <w:br w:type="textWrapping"/>
      </w:r>
      <w:r>
        <w:rPr>
          <w:rStyle w:val="VerbatimChar"/>
        </w:rPr>
        <w:t xml:space="preserve">## [1] "Llh: -2.10701078477863E+03; Pars:  6.679752E-01,  1.270101E-01,  1.411240E+00"</w:t>
      </w:r>
      <w:r>
        <w:br w:type="textWrapping"/>
      </w:r>
      <w:r>
        <w:rPr>
          <w:rStyle w:val="VerbatimChar"/>
        </w:rPr>
        <w:t xml:space="preserve">## [1] "Llh: -2.10701032799252E+03; Pars:  6.680546E-01,  1.272375E-01,  1.410237E+00"</w:t>
      </w:r>
      <w:r>
        <w:br w:type="textWrapping"/>
      </w:r>
      <w:r>
        <w:rPr>
          <w:rStyle w:val="VerbatimChar"/>
        </w:rPr>
        <w:t xml:space="preserve">## [1] "Llh: -2.10701156928452E+03; Pars:  6.753508E-01,  1.261859E-01,  1.407874E+00"</w:t>
      </w:r>
      <w:r>
        <w:br w:type="textWrapping"/>
      </w:r>
      <w:r>
        <w:rPr>
          <w:rStyle w:val="VerbatimChar"/>
        </w:rPr>
        <w:t xml:space="preserve">## [1] "Llh: -2.10701047623352E+03; Pars:  6.724468E-01,  1.266747E-01,  1.408518E+00"</w:t>
      </w:r>
      <w:r>
        <w:br w:type="textWrapping"/>
      </w:r>
      <w:r>
        <w:rPr>
          <w:rStyle w:val="VerbatimChar"/>
        </w:rPr>
        <w:t xml:space="preserve">## [1] "Llh: -2.10700991471449E+03; Pars:  6.715900E-01,  1.282274E-01,  1.408069E+00"</w:t>
      </w:r>
      <w:r>
        <w:br w:type="textWrapping"/>
      </w:r>
      <w:r>
        <w:rPr>
          <w:rStyle w:val="VerbatimChar"/>
        </w:rPr>
        <w:t xml:space="preserve">## [1] "Llh: -2.10701092473096E+03; Pars:  6.726422E-01,  1.291763E-01,  1.407322E+00"</w:t>
      </w:r>
      <w:r>
        <w:br w:type="textWrapping"/>
      </w:r>
      <w:r>
        <w:rPr>
          <w:rStyle w:val="VerbatimChar"/>
        </w:rPr>
        <w:t xml:space="preserve">## [1] "Llh: -2.10701027035980E+03; Pars:  6.702648E-01,  1.268363E-01,  1.410192E+00"</w:t>
      </w:r>
      <w:r>
        <w:br w:type="textWrapping"/>
      </w:r>
      <w:r>
        <w:rPr>
          <w:rStyle w:val="VerbatimChar"/>
        </w:rPr>
        <w:t xml:space="preserve">## [1] "Llh: -2.10700990130691E+03; Pars:  6.704796E-01,  1.271081E-01,  1.409566E+00"</w:t>
      </w:r>
      <w:r>
        <w:br w:type="textWrapping"/>
      </w:r>
      <w:r>
        <w:rPr>
          <w:rStyle w:val="VerbatimChar"/>
        </w:rPr>
        <w:t xml:space="preserve">## [1] "Llh: -2.10701009153923E+03; Pars:  6.676413E-01,  1.283739E-01,  1.410063E+00"</w:t>
      </w:r>
      <w:r>
        <w:br w:type="textWrapping"/>
      </w:r>
      <w:r>
        <w:rPr>
          <w:rStyle w:val="VerbatimChar"/>
        </w:rPr>
        <w:t xml:space="preserve">## [1] "Llh: -2.10700977266697E+03; Pars:  6.688395E-01,  1.279491E-01,  1.409677E+00"</w:t>
      </w:r>
      <w:r>
        <w:br w:type="textWrapping"/>
      </w:r>
      <w:r>
        <w:rPr>
          <w:rStyle w:val="VerbatimChar"/>
        </w:rPr>
        <w:t xml:space="preserve">## [1] "Llh: -2.10700978303456E+03; Pars:  6.725571E-01,  1.282856E-01,  1.407971E+00"</w:t>
      </w:r>
      <w:r>
        <w:br w:type="textWrapping"/>
      </w:r>
      <w:r>
        <w:rPr>
          <w:rStyle w:val="VerbatimChar"/>
        </w:rPr>
        <w:t xml:space="preserve">## [1] "Llh: -2.10700959217835E+03; Pars:  6.714286E-01,  1.280236E-01,  1.408537E+00"</w:t>
      </w:r>
      <w:r>
        <w:br w:type="textWrapping"/>
      </w:r>
      <w:r>
        <w:rPr>
          <w:rStyle w:val="VerbatimChar"/>
        </w:rPr>
        <w:t xml:space="preserve">## [1] "Llh: -2.10701016430488E+03; Pars:  6.689094E-01,  1.271597E-01,  1.410452E+00"</w:t>
      </w:r>
      <w:r>
        <w:br w:type="textWrapping"/>
      </w:r>
      <w:r>
        <w:rPr>
          <w:rStyle w:val="VerbatimChar"/>
        </w:rPr>
        <w:t xml:space="preserve">## [1] "Llh: -2.10700964423485E+03; Pars:  6.709188E-01,  1.279605E-01,  1.408664E+00"</w:t>
      </w:r>
      <w:r>
        <w:br w:type="textWrapping"/>
      </w:r>
      <w:r>
        <w:rPr>
          <w:rStyle w:val="VerbatimChar"/>
        </w:rPr>
        <w:t xml:space="preserve">## [1] "Llh: -2.10701028579922E+03; Pars:  6.703098E-01,  1.288474E-01,  1.408352E+00"</w:t>
      </w:r>
      <w:r>
        <w:br w:type="textWrapping"/>
      </w:r>
      <w:r>
        <w:rPr>
          <w:rStyle w:val="VerbatimChar"/>
        </w:rPr>
        <w:t xml:space="preserve">## [1] "Llh: -2.10700963080605E+03; Pars:  6.704371E-01,  1.275429E-01,  1.409263E+00"</w:t>
      </w:r>
      <w:r>
        <w:br w:type="textWrapping"/>
      </w:r>
      <w:r>
        <w:rPr>
          <w:rStyle w:val="VerbatimChar"/>
        </w:rPr>
        <w:t xml:space="preserve">## [1] "Llh: -2.10700978930838E+03; Pars:  6.730232E-01,  1.277355E-01,  1.407967E+00"</w:t>
      </w:r>
      <w:r>
        <w:br w:type="textWrapping"/>
      </w:r>
      <w:r>
        <w:rPr>
          <w:rStyle w:val="VerbatimChar"/>
        </w:rPr>
        <w:t xml:space="preserve">## [1] "Llh: -2.10700962433994E+03; Pars:  6.698830E-01,  1.278957E-01,  1.409249E+00"</w:t>
      </w:r>
      <w:r>
        <w:br w:type="textWrapping"/>
      </w:r>
      <w:r>
        <w:rPr>
          <w:rStyle w:val="VerbatimChar"/>
        </w:rPr>
        <w:t xml:space="preserve">## [1] "Llh: -2.10700956480278E+03; Pars:  6.702465E-01,  1.276809E-01,  1.409369E+00"</w:t>
      </w:r>
      <w:r>
        <w:br w:type="textWrapping"/>
      </w:r>
      <w:r>
        <w:rPr>
          <w:rStyle w:val="VerbatimChar"/>
        </w:rPr>
        <w:t xml:space="preserve">## [1] "Llh: -2.10700963609800E+03; Pars:  6.699106E-01,  1.275412E-01,  1.409721E+00"</w:t>
      </w:r>
      <w:r>
        <w:br w:type="textWrapping"/>
      </w:r>
      <w:r>
        <w:rPr>
          <w:rStyle w:val="VerbatimChar"/>
        </w:rPr>
        <w:t xml:space="preserve">## [1] "Llh: -2.10700959728914E+03; Pars:  6.706010E-01,  1.281906E-01,  1.408840E+00"</w:t>
      </w:r>
      <w:r>
        <w:br w:type="textWrapping"/>
      </w:r>
      <w:r>
        <w:rPr>
          <w:rStyle w:val="VerbatimChar"/>
        </w:rPr>
        <w:t xml:space="preserve">## [1] "Llh: -2.10700955898051E+03; Pars:  6.705600E-01,  1.280287E-01,  1.408946E+00"</w:t>
      </w:r>
      <w:r>
        <w:br w:type="textWrapping"/>
      </w:r>
      <w:r>
        <w:rPr>
          <w:rStyle w:val="VerbatimChar"/>
        </w:rPr>
        <w:t xml:space="preserve">## [1] "Llh: -2.10700950485276E+03; Pars:  6.716079E-01,  1.279264E-01,  1.408652E+00"</w:t>
      </w:r>
      <w:r>
        <w:br w:type="textWrapping"/>
      </w:r>
      <w:r>
        <w:rPr>
          <w:rStyle w:val="VerbatimChar"/>
        </w:rPr>
        <w:t xml:space="preserve">## [1] "Llh: -2.10700953749054E+03; Pars:  6.724720E-01,  1.279417E-01,  1.408354E+00"</w:t>
      </w:r>
      <w:r>
        <w:br w:type="textWrapping"/>
      </w:r>
      <w:r>
        <w:rPr>
          <w:rStyle w:val="VerbatimChar"/>
        </w:rPr>
        <w:t xml:space="preserve">## [1] "Llh: -2.10700953487619E+03; Pars:  6.701811E-01,  1.277338E-01,  1.409441E+00"</w:t>
      </w:r>
      <w:r>
        <w:br w:type="textWrapping"/>
      </w:r>
      <w:r>
        <w:rPr>
          <w:rStyle w:val="VerbatimChar"/>
        </w:rPr>
        <w:t xml:space="preserve">## [1] "Llh: -2.10700950930552E+03; Pars:  6.704927E-01,  1.278062E-01,  1.409215E+00"</w:t>
      </w:r>
      <w:r>
        <w:br w:type="textWrapping"/>
      </w:r>
      <w:r>
        <w:rPr>
          <w:rStyle w:val="VerbatimChar"/>
        </w:rPr>
        <w:t xml:space="preserve">## [1] "Llh: -2.10700958075524E+03; Pars:  6.715274E-01,  1.281599E-01,  1.408507E+00"</w:t>
      </w:r>
      <w:r>
        <w:br w:type="textWrapping"/>
      </w:r>
      <w:r>
        <w:rPr>
          <w:rStyle w:val="VerbatimChar"/>
        </w:rPr>
        <w:t xml:space="preserve">## [1] "Llh: -2.10700951822609E+03; Pars:  6.705665E-01,  1.278007E-01,  1.409153E+00"</w:t>
      </w:r>
      <w:r>
        <w:br w:type="textWrapping"/>
      </w:r>
      <w:r>
        <w:rPr>
          <w:rStyle w:val="VerbatimChar"/>
        </w:rPr>
        <w:t xml:space="preserve">## [1] "Llh: -2.10700948299964E+03; Pars:  6.712179E-01,  1.276602E-01,  1.409067E+00"</w:t>
      </w:r>
      <w:r>
        <w:br w:type="textWrapping"/>
      </w:r>
      <w:r>
        <w:rPr>
          <w:rStyle w:val="VerbatimChar"/>
        </w:rPr>
        <w:t xml:space="preserve">## [1] "Llh: -2.10700952524029E+03; Pars:  6.715471E-01,  1.274760E-01,  1.409128E+00"</w:t>
      </w:r>
      <w:r>
        <w:br w:type="textWrapping"/>
      </w:r>
      <w:r>
        <w:rPr>
          <w:rStyle w:val="VerbatimChar"/>
        </w:rPr>
        <w:t xml:space="preserve">## [1] "Llh: -2.10700946245221E+03; Pars:  6.716459E-01,  1.277945E-01,  1.408803E+00"</w:t>
      </w:r>
      <w:r>
        <w:br w:type="textWrapping"/>
      </w:r>
      <w:r>
        <w:rPr>
          <w:rStyle w:val="VerbatimChar"/>
        </w:rPr>
        <w:t xml:space="preserve">## [1] "Llh: -2.10700946944533E+03; Pars:  6.721863E-01,  1.277915E-01,  1.408628E+00"</w:t>
      </w:r>
      <w:r>
        <w:br w:type="textWrapping"/>
      </w:r>
      <w:r>
        <w:rPr>
          <w:rStyle w:val="VerbatimChar"/>
        </w:rPr>
        <w:t xml:space="preserve">## [1] "Llh: -2.10700951758346E+03; Pars:  6.724898E-01,  1.277812E-01,  1.408467E+00"</w:t>
      </w:r>
      <w:r>
        <w:br w:type="textWrapping"/>
      </w:r>
      <w:r>
        <w:rPr>
          <w:rStyle w:val="VerbatimChar"/>
        </w:rPr>
        <w:t xml:space="preserve">## [1] "Llh: -2.10700947942562E+03; Pars:  6.709915E-01,  1.278000E-01,  1.409028E+00"</w:t>
      </w:r>
      <w:r>
        <w:br w:type="textWrapping"/>
      </w:r>
      <w:r>
        <w:rPr>
          <w:rStyle w:val="VerbatimChar"/>
        </w:rPr>
        <w:t xml:space="preserve">## [1] "Llh: -2.10700950551457E+03; Pars:  6.709623E-01,  1.275767E-01,  1.409280E+00"</w:t>
      </w:r>
      <w:r>
        <w:br w:type="textWrapping"/>
      </w:r>
      <w:r>
        <w:rPr>
          <w:rStyle w:val="VerbatimChar"/>
        </w:rPr>
        <w:t xml:space="preserve">## [1] "Llh: -2.10700947772624E+03; Pars:  6.714464E-01,  1.278390E-01,  1.408809E+00"</w:t>
      </w:r>
      <w:r>
        <w:br w:type="textWrapping"/>
      </w:r>
      <w:r>
        <w:rPr>
          <w:rStyle w:val="VerbatimChar"/>
        </w:rPr>
        <w:t xml:space="preserve">## [1] "Llh: -2.10700936847865E+03; Pars:  6.729906E-01,  1.277945E-01,  1.408803E+00"</w:t>
      </w:r>
      <w:r>
        <w:br w:type="textWrapping"/>
      </w:r>
      <w:r>
        <w:rPr>
          <w:rStyle w:val="VerbatimChar"/>
        </w:rPr>
        <w:t xml:space="preserve">## [1] "Llh: -2.10700946245221E+03; Pars:  6.716459E-01,  1.277945E-01,  1.408803E+00"</w:t>
      </w:r>
      <w:r>
        <w:br w:type="textWrapping"/>
      </w:r>
      <w:r>
        <w:rPr>
          <w:rStyle w:val="VerbatimChar"/>
        </w:rPr>
        <w:t xml:space="preserve">## [1] "Llh: -2.10700952371129E+03; Pars:  6.723179E-01,  1.287945E-01,  1.408803E+00"</w:t>
      </w:r>
      <w:r>
        <w:br w:type="textWrapping"/>
      </w:r>
      <w:r>
        <w:rPr>
          <w:rStyle w:val="VerbatimChar"/>
        </w:rPr>
        <w:t xml:space="preserve">## [1] "Llh: -2.10701020894565E+03; Pars:  6.723179E-01,  1.267945E-01,  1.408803E+00"</w:t>
      </w:r>
      <w:r>
        <w:br w:type="textWrapping"/>
      </w:r>
      <w:r>
        <w:rPr>
          <w:rStyle w:val="VerbatimChar"/>
        </w:rPr>
        <w:t xml:space="preserve">## [1] "Llh: -2.10700959368019E+03; Pars:  6.723179E-01,  1.277945E-01,  1.410213E+00"</w:t>
      </w:r>
      <w:r>
        <w:br w:type="textWrapping"/>
      </w:r>
      <w:r>
        <w:rPr>
          <w:rStyle w:val="VerbatimChar"/>
        </w:rPr>
        <w:t xml:space="preserve">## [1] "Llh: -2.10701049989371E+03; Pars:  6.723179E-01,  1.277945E-01,  1.407395E+00"</w:t>
      </w:r>
      <w:r>
        <w:br w:type="textWrapping"/>
      </w:r>
      <w:r>
        <w:rPr>
          <w:rStyle w:val="VerbatimChar"/>
        </w:rPr>
        <w:t xml:space="preserve">## [1] "Llh: -2.10700946245221E+03; Pars:  6.716459E-01,  1.277945E-01,  1.408803E+00"</w:t>
      </w:r>
      <w:r>
        <w:br w:type="textWrapping"/>
      </w:r>
      <w:r>
        <w:rPr>
          <w:rStyle w:val="VerbatimChar"/>
        </w:rPr>
        <w:t xml:space="preserve">## [1] "Llh: -2.10700977901989E+03; Pars:  6.703040E-01,  1.277945E-01,  1.408803E+00"</w:t>
      </w:r>
      <w:r>
        <w:br w:type="textWrapping"/>
      </w:r>
      <w:r>
        <w:rPr>
          <w:rStyle w:val="VerbatimChar"/>
        </w:rPr>
        <w:t xml:space="preserve">## [1] "Llh: -2.10700971089582E+03; Pars:  6.709746E-01,  1.287945E-01,  1.408803E+00"</w:t>
      </w:r>
      <w:r>
        <w:br w:type="textWrapping"/>
      </w:r>
      <w:r>
        <w:rPr>
          <w:rStyle w:val="VerbatimChar"/>
        </w:rPr>
        <w:t xml:space="preserve">## [1] "Llh: -2.10701043266387E+03; Pars:  6.709746E-01,  1.267945E-01,  1.408803E+00"</w:t>
      </w:r>
      <w:r>
        <w:br w:type="textWrapping"/>
      </w:r>
      <w:r>
        <w:rPr>
          <w:rStyle w:val="VerbatimChar"/>
        </w:rPr>
        <w:t xml:space="preserve">## [1] "Llh: -2.10700946791468E+03; Pars:  6.709746E-01,  1.277945E-01,  1.410213E+00"</w:t>
      </w:r>
      <w:r>
        <w:br w:type="textWrapping"/>
      </w:r>
      <w:r>
        <w:rPr>
          <w:rStyle w:val="VerbatimChar"/>
        </w:rPr>
        <w:t xml:space="preserve">## [1] "Llh: -2.10701103566094E+03; Pars:  6.709746E-01,  1.277945E-01,  1.407395E+00"</w:t>
      </w:r>
      <w:r>
        <w:br w:type="textWrapping"/>
      </w:r>
      <w:r>
        <w:rPr>
          <w:rStyle w:val="VerbatimChar"/>
        </w:rPr>
        <w:t xml:space="preserve">## [1] "Llh: -2.10700952371129E+03; Pars:  6.723179E-01,  1.287945E-01,  1.408803E+00"</w:t>
      </w:r>
      <w:r>
        <w:br w:type="textWrapping"/>
      </w:r>
      <w:r>
        <w:rPr>
          <w:rStyle w:val="VerbatimChar"/>
        </w:rPr>
        <w:t xml:space="preserve">## [1] "Llh: -2.10700971089582E+03; Pars:  6.709746E-01,  1.287945E-01,  1.408803E+00"</w:t>
      </w:r>
      <w:r>
        <w:br w:type="textWrapping"/>
      </w:r>
      <w:r>
        <w:rPr>
          <w:rStyle w:val="VerbatimChar"/>
        </w:rPr>
        <w:t xml:space="preserve">## [1] "Llh: -2.10701067407398E+03; Pars:  6.716459E-01,  1.297945E-01,  1.408803E+00"</w:t>
      </w:r>
      <w:r>
        <w:br w:type="textWrapping"/>
      </w:r>
      <w:r>
        <w:rPr>
          <w:rStyle w:val="VerbatimChar"/>
        </w:rPr>
        <w:t xml:space="preserve">## [1] "Llh: -2.10700946245221E+03; Pars:  6.716459E-01,  1.277945E-01,  1.408803E+00"</w:t>
      </w:r>
      <w:r>
        <w:br w:type="textWrapping"/>
      </w:r>
      <w:r>
        <w:rPr>
          <w:rStyle w:val="VerbatimChar"/>
        </w:rPr>
        <w:t xml:space="preserve">## [1] "Llh: -2.10700964047274E+03; Pars:  6.716459E-01,  1.287945E-01,  1.410213E+00"</w:t>
      </w:r>
      <w:r>
        <w:br w:type="textWrapping"/>
      </w:r>
      <w:r>
        <w:rPr>
          <w:rStyle w:val="VerbatimChar"/>
        </w:rPr>
        <w:t xml:space="preserve">## [1] "Llh: -2.10701085650505E+03; Pars:  6.716459E-01,  1.287945E-01,  1.407395E+00"</w:t>
      </w:r>
      <w:r>
        <w:br w:type="textWrapping"/>
      </w:r>
      <w:r>
        <w:rPr>
          <w:rStyle w:val="VerbatimChar"/>
        </w:rPr>
        <w:t xml:space="preserve">## [1] "Llh: -2.10701020894565E+03; Pars:  6.723179E-01,  1.267945E-01,  1.408803E+00"</w:t>
      </w:r>
      <w:r>
        <w:br w:type="textWrapping"/>
      </w:r>
      <w:r>
        <w:rPr>
          <w:rStyle w:val="VerbatimChar"/>
        </w:rPr>
        <w:t xml:space="preserve">## [1] "Llh: -2.10701043266387E+03; Pars:  6.709746E-01,  1.267945E-01,  1.408803E+00"</w:t>
      </w:r>
      <w:r>
        <w:br w:type="textWrapping"/>
      </w:r>
      <w:r>
        <w:rPr>
          <w:rStyle w:val="VerbatimChar"/>
        </w:rPr>
        <w:t xml:space="preserve">## [1] "Llh: -2.10700946245221E+03; Pars:  6.716459E-01,  1.277945E-01,  1.408803E+00"</w:t>
      </w:r>
      <w:r>
        <w:br w:type="textWrapping"/>
      </w:r>
      <w:r>
        <w:rPr>
          <w:rStyle w:val="VerbatimChar"/>
        </w:rPr>
        <w:t xml:space="preserve">## [1] "Llh: -2.10701208105084E+03; Pars:  6.716459E-01,  1.257945E-01,  1.408803E+00"</w:t>
      </w:r>
      <w:r>
        <w:br w:type="textWrapping"/>
      </w:r>
      <w:r>
        <w:rPr>
          <w:rStyle w:val="VerbatimChar"/>
        </w:rPr>
        <w:t xml:space="preserve">## [1] "Llh: -2.10701032201189E+03; Pars:  6.716459E-01,  1.267945E-01,  1.410213E+00"</w:t>
      </w:r>
      <w:r>
        <w:br w:type="textWrapping"/>
      </w:r>
      <w:r>
        <w:rPr>
          <w:rStyle w:val="VerbatimChar"/>
        </w:rPr>
        <w:t xml:space="preserve">## [1] "Llh: -2.10701158197429E+03; Pars:  6.716459E-01,  1.267945E-01,  1.407395E+00"</w:t>
      </w:r>
      <w:r>
        <w:br w:type="textWrapping"/>
      </w:r>
      <w:r>
        <w:rPr>
          <w:rStyle w:val="VerbatimChar"/>
        </w:rPr>
        <w:t xml:space="preserve">## [1] "Llh: -2.10700959368019E+03; Pars:  6.723179E-01,  1.277945E-01,  1.410213E+00"</w:t>
      </w:r>
      <w:r>
        <w:br w:type="textWrapping"/>
      </w:r>
      <w:r>
        <w:rPr>
          <w:rStyle w:val="VerbatimChar"/>
        </w:rPr>
        <w:t xml:space="preserve">## [1] "Llh: -2.10700946791468E+03; Pars:  6.709746E-01,  1.277945E-01,  1.410213E+00"</w:t>
      </w:r>
      <w:r>
        <w:br w:type="textWrapping"/>
      </w:r>
      <w:r>
        <w:rPr>
          <w:rStyle w:val="VerbatimChar"/>
        </w:rPr>
        <w:t xml:space="preserve">## [1] "Llh: -2.10700964047274E+03; Pars:  6.716459E-01,  1.287945E-01,  1.410213E+00"</w:t>
      </w:r>
      <w:r>
        <w:br w:type="textWrapping"/>
      </w:r>
      <w:r>
        <w:rPr>
          <w:rStyle w:val="VerbatimChar"/>
        </w:rPr>
        <w:t xml:space="preserve">## [1] "Llh: -2.10701032201189E+03; Pars:  6.716459E-01,  1.267945E-01,  1.410213E+00"</w:t>
      </w:r>
      <w:r>
        <w:br w:type="textWrapping"/>
      </w:r>
      <w:r>
        <w:rPr>
          <w:rStyle w:val="VerbatimChar"/>
        </w:rPr>
        <w:t xml:space="preserve">## [1] "Llh: -2.10701086068571E+03; Pars:  6.716459E-01,  1.277945E-01,  1.411623E+00"</w:t>
      </w:r>
      <w:r>
        <w:br w:type="textWrapping"/>
      </w:r>
      <w:r>
        <w:rPr>
          <w:rStyle w:val="VerbatimChar"/>
        </w:rPr>
        <w:t xml:space="preserve">## [1] "Llh: -2.10700946245221E+03; Pars:  6.716459E-01,  1.277945E-01,  1.408803E+00"</w:t>
      </w:r>
      <w:r>
        <w:br w:type="textWrapping"/>
      </w:r>
      <w:r>
        <w:rPr>
          <w:rStyle w:val="VerbatimChar"/>
        </w:rPr>
        <w:t xml:space="preserve">## [1] "Llh: -2.10701049989371E+03; Pars:  6.723179E-01,  1.277945E-01,  1.407395E+00"</w:t>
      </w:r>
      <w:r>
        <w:br w:type="textWrapping"/>
      </w:r>
      <w:r>
        <w:rPr>
          <w:rStyle w:val="VerbatimChar"/>
        </w:rPr>
        <w:t xml:space="preserve">## [1] "Llh: -2.10701103566094E+03; Pars:  6.709746E-01,  1.277945E-01,  1.407395E+00"</w:t>
      </w:r>
      <w:r>
        <w:br w:type="textWrapping"/>
      </w:r>
      <w:r>
        <w:rPr>
          <w:rStyle w:val="VerbatimChar"/>
        </w:rPr>
        <w:t xml:space="preserve">## [1] "Llh: -2.10701085650505E+03; Pars:  6.716459E-01,  1.287945E-01,  1.407395E+00"</w:t>
      </w:r>
      <w:r>
        <w:br w:type="textWrapping"/>
      </w:r>
      <w:r>
        <w:rPr>
          <w:rStyle w:val="VerbatimChar"/>
        </w:rPr>
        <w:t xml:space="preserve">## [1] "Llh: -2.10701158197429E+03; Pars:  6.716459E-01,  1.267945E-01,  1.407395E+00"</w:t>
      </w:r>
      <w:r>
        <w:br w:type="textWrapping"/>
      </w:r>
      <w:r>
        <w:rPr>
          <w:rStyle w:val="VerbatimChar"/>
        </w:rPr>
        <w:t xml:space="preserve">## [1] "Llh: -2.10700946245221E+03; Pars:  6.716459E-01,  1.277945E-01,  1.408803E+00"</w:t>
      </w:r>
      <w:r>
        <w:br w:type="textWrapping"/>
      </w:r>
      <w:r>
        <w:rPr>
          <w:rStyle w:val="VerbatimChar"/>
        </w:rPr>
        <w:t xml:space="preserve">## [1] "Llh: -2.10701333630623E+03; Pars:  6.716459E-01,  1.277945E-01,  1.405988E+00"</w:t>
      </w:r>
      <w:r>
        <w:br w:type="textWrapping"/>
      </w:r>
      <w:r>
        <w:rPr>
          <w:rStyle w:val="VerbatimChar"/>
        </w:rPr>
        <w:t xml:space="preserve">## Currently fitting: symmetric VG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16319768833050E+03; Pars:  1.000000E+00,  1.160450E-01,  1.10423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16274255642979E+03; Pars:  1.011672E+00,  1.160450E-01,  1.104230E+00"</w:t>
      </w:r>
      <w:r>
        <w:br w:type="textWrapping"/>
      </w:r>
      <w:r>
        <w:rPr>
          <w:rStyle w:val="VerbatimChar"/>
        </w:rPr>
        <w:t xml:space="preserve">## [1] "Llh: -2.16327757600241E+03; Pars:  1.000000E+00,  1.276495E-01,  1.10423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15929090560021E+03; Pars:  1.000000E+00,  1.160450E-01,  1.117118E+00"</w:t>
      </w:r>
      <w:r>
        <w:br w:type="textWrapping"/>
      </w:r>
      <w:r>
        <w:rPr>
          <w:rStyle w:val="VerbatimChar"/>
        </w:rPr>
        <w:t xml:space="preserve">## [1] "Llh: -2.16037064381089E+03; Pars:  1.007766E+00,  1.044405E-01,  1.112805E+00"</w:t>
      </w:r>
      <w:r>
        <w:br w:type="textWrapping"/>
      </w:r>
      <w:r>
        <w:rPr>
          <w:rStyle w:val="VerbatimChar"/>
        </w:rPr>
        <w:t xml:space="preserve">## [1] "Llh: -2.16100287522366E+03; Pars:  1.005819E+00,  1.102427E-01,  1.110655E+00"</w:t>
      </w:r>
      <w:r>
        <w:br w:type="textWrapping"/>
      </w:r>
      <w:r>
        <w:rPr>
          <w:rStyle w:val="VerbatimChar"/>
        </w:rPr>
        <w:t xml:space="preserve">## [1] "Llh: -2.15840560005119E+03; Pars:  1.012977E+00,  1.083087E-01,  1.118560E+00"</w:t>
      </w:r>
      <w:r>
        <w:br w:type="textWrapping"/>
      </w:r>
      <w:r>
        <w:rPr>
          <w:rStyle w:val="VerbatimChar"/>
        </w:rPr>
        <w:t xml:space="preserve">## [1] "Llh: -2.15617670854659E+03; Pars:  1.019529E+00,  1.044405E-01,  1.125794E+00"</w:t>
      </w:r>
      <w:r>
        <w:br w:type="textWrapping"/>
      </w:r>
      <w:r>
        <w:rPr>
          <w:rStyle w:val="VerbatimChar"/>
        </w:rPr>
        <w:t xml:space="preserve">## [1] "Llh: -2.15476168137734E+03; Pars:  1.006468E+00,  1.005723E-01,  1.133076E+00"</w:t>
      </w:r>
      <w:r>
        <w:br w:type="textWrapping"/>
      </w:r>
      <w:r>
        <w:rPr>
          <w:rStyle w:val="VerbatimChar"/>
        </w:rPr>
        <w:t xml:space="preserve">## [1] "Llh: -2.15136457241409E+03; Pars:  1.003876E+00,  9.283600E-02,  1.147780E+00"</w:t>
      </w:r>
      <w:r>
        <w:br w:type="textWrapping"/>
      </w:r>
      <w:r>
        <w:rPr>
          <w:rStyle w:val="VerbatimChar"/>
        </w:rPr>
        <w:t xml:space="preserve">## [1] "Llh: -2.15080867847171E+03; Pars:  1.007766E+00,  1.044405E-01,  1.147780E+00"</w:t>
      </w:r>
      <w:r>
        <w:br w:type="textWrapping"/>
      </w:r>
      <w:r>
        <w:rPr>
          <w:rStyle w:val="VerbatimChar"/>
        </w:rPr>
        <w:t xml:space="preserve">## [1] "Llh: -2.14658601307246E+03; Pars:  1.007766E+00,  1.044405E-01,  1.165677E+00"</w:t>
      </w:r>
      <w:r>
        <w:br w:type="textWrapping"/>
      </w:r>
      <w:r>
        <w:rPr>
          <w:rStyle w:val="VerbatimChar"/>
        </w:rPr>
        <w:t xml:space="preserve">## [1] "Llh: -2.14459495085808E+03; Pars:  1.020844E+00,  8.509967E-02,  1.176246E+00"</w:t>
      </w:r>
      <w:r>
        <w:br w:type="textWrapping"/>
      </w:r>
      <w:r>
        <w:rPr>
          <w:rStyle w:val="VerbatimChar"/>
        </w:rPr>
        <w:t xml:space="preserve">## [1] "Llh: -2.13927623642607E+03; Pars:  1.031429E+00,  6.962700E-02,  1.206973E+00"</w:t>
      </w:r>
      <w:r>
        <w:br w:type="textWrapping"/>
      </w:r>
      <w:r>
        <w:rPr>
          <w:rStyle w:val="VerbatimChar"/>
        </w:rPr>
        <w:t xml:space="preserve">## [1] "Llh: -2.13718227909062E+03; Pars:  1.009067E+00,  7.349517E-02,  1.222637E+00"</w:t>
      </w:r>
      <w:r>
        <w:br w:type="textWrapping"/>
      </w:r>
      <w:r>
        <w:rPr>
          <w:rStyle w:val="VerbatimChar"/>
        </w:rPr>
        <w:t xml:space="preserve">## [1] "Llh: -2.13171742275276E+03; Pars:  1.003876E+00,  5.802250E-02,  1.274138E+00"</w:t>
      </w:r>
      <w:r>
        <w:br w:type="textWrapping"/>
      </w:r>
      <w:r>
        <w:rPr>
          <w:rStyle w:val="VerbatimChar"/>
        </w:rPr>
        <w:t xml:space="preserve">## [1] "Llh: -2.12967313509800E+03; Pars:  1.024801E+00,  6.189067E-02,  1.285690E+00"</w:t>
      </w:r>
      <w:r>
        <w:br w:type="textWrapping"/>
      </w:r>
      <w:r>
        <w:rPr>
          <w:rStyle w:val="VerbatimChar"/>
        </w:rPr>
        <w:t xml:space="preserve">## [1] "Llh: -2.12604954165754E+03; Pars:  1.035427E+00,  4.641800E-02,  1.360740E+00"</w:t>
      </w:r>
      <w:r>
        <w:br w:type="textWrapping"/>
      </w:r>
      <w:r>
        <w:rPr>
          <w:rStyle w:val="VerbatimChar"/>
        </w:rPr>
        <w:t xml:space="preserve">## [1] "Llh: -2.12852245123694E+03; Pars:  1.039440E+00,  1.160450E-02,  1.403507E+00"</w:t>
      </w:r>
      <w:r>
        <w:br w:type="textWrapping"/>
      </w:r>
      <w:r>
        <w:rPr>
          <w:rStyle w:val="VerbatimChar"/>
        </w:rPr>
        <w:t xml:space="preserve">## [1] "Llh: -2.12794924667277E+03; Pars:  1.031429E+00,  3.481350E-02,  1.339848E+00"</w:t>
      </w:r>
      <w:r>
        <w:br w:type="textWrapping"/>
      </w:r>
      <w:r>
        <w:rPr>
          <w:rStyle w:val="VerbatimChar"/>
        </w:rPr>
        <w:t xml:space="preserve">## [1] "Llh: -2.12825302192317E+03; Pars:  1.015593E+00,  2.320900E-02,  1.453229E+00"</w:t>
      </w:r>
      <w:r>
        <w:br w:type="textWrapping"/>
      </w:r>
      <w:r>
        <w:rPr>
          <w:rStyle w:val="VerbatimChar"/>
        </w:rPr>
        <w:t xml:space="preserve">## [1] "Llh: -2.12673836474344E+03; Pars:  1.019529E+00,  3.481350E-02,  1.387314E+00"</w:t>
      </w:r>
      <w:r>
        <w:br w:type="textWrapping"/>
      </w:r>
      <w:r>
        <w:rPr>
          <w:rStyle w:val="VerbatimChar"/>
        </w:rPr>
        <w:t xml:space="preserve">## [1] "Llh: -2.12830982147611E+03; Pars:  1.054287E+00,  1.934083E-02,  1.456981E+00"</w:t>
      </w:r>
      <w:r>
        <w:br w:type="textWrapping"/>
      </w:r>
      <w:r>
        <w:rPr>
          <w:rStyle w:val="VerbatimChar"/>
        </w:rPr>
        <w:t xml:space="preserve">## [1] "Llh: -2.12673620445994E+03; Pars:  1.041452E+00,  2.901125E-02,  1.408947E+00"</w:t>
      </w:r>
      <w:r>
        <w:br w:type="textWrapping"/>
      </w:r>
      <w:r>
        <w:rPr>
          <w:rStyle w:val="VerbatimChar"/>
        </w:rPr>
        <w:t xml:space="preserve">## [1] "Llh: -2.12624624751137E+03; Pars:  1.032760E+00,  3.868167E-02,  1.432763E+00"</w:t>
      </w:r>
      <w:r>
        <w:br w:type="textWrapping"/>
      </w:r>
      <w:r>
        <w:rPr>
          <w:rStyle w:val="VerbatimChar"/>
        </w:rPr>
        <w:t xml:space="preserve">## [1] "Llh: -2.12612181303912E+03; Pars:  1.032427E+00,  3.771462E-02,  1.408947E+00"</w:t>
      </w:r>
      <w:r>
        <w:br w:type="textWrapping"/>
      </w:r>
      <w:r>
        <w:rPr>
          <w:rStyle w:val="VerbatimChar"/>
        </w:rPr>
        <w:t xml:space="preserve">## [1] "Llh: -2.12558263000670E+03; Pars:  1.053608E+00,  4.061575E-02,  1.398089E+00"</w:t>
      </w:r>
      <w:r>
        <w:br w:type="textWrapping"/>
      </w:r>
      <w:r>
        <w:rPr>
          <w:rStyle w:val="VerbatimChar"/>
        </w:rPr>
        <w:t xml:space="preserve">## [1] "Llh: -2.12512905196682E+03; Pars:  1.071072E+00,  4.351687E-02,  1.403507E+00"</w:t>
      </w:r>
      <w:r>
        <w:br w:type="textWrapping"/>
      </w:r>
      <w:r>
        <w:rPr>
          <w:rStyle w:val="VerbatimChar"/>
        </w:rPr>
        <w:t xml:space="preserve">## [1] "Llh: -2.12471883696232E+03; Pars:  1.050894E+00,  5.608842E-02,  1.373078E+00"</w:t>
      </w:r>
      <w:r>
        <w:br w:type="textWrapping"/>
      </w:r>
      <w:r>
        <w:rPr>
          <w:rStyle w:val="VerbatimChar"/>
        </w:rPr>
        <w:t xml:space="preserve">## [1] "Llh: -2.12422948974388E+03; Pars:  1.055648E+00,  6.962700E-02,  1.355487E+00"</w:t>
      </w:r>
      <w:r>
        <w:br w:type="textWrapping"/>
      </w:r>
      <w:r>
        <w:rPr>
          <w:rStyle w:val="VerbatimChar"/>
        </w:rPr>
        <w:t xml:space="preserve">## [1] "Llh: -2.12461797032195E+03; Pars:  1.075916E+00,  6.865996E-02,  1.338122E+00"</w:t>
      </w:r>
      <w:r>
        <w:br w:type="textWrapping"/>
      </w:r>
      <w:r>
        <w:rPr>
          <w:rStyle w:val="VerbatimChar"/>
        </w:rPr>
        <w:t xml:space="preserve">## [1] "Llh: -2.12462067320705E+03; Pars:  1.064875E+00,  6.092362E-02,  1.355487E+00"</w:t>
      </w:r>
      <w:r>
        <w:br w:type="textWrapping"/>
      </w:r>
      <w:r>
        <w:rPr>
          <w:rStyle w:val="VerbatimChar"/>
        </w:rPr>
        <w:t xml:space="preserve">## [1] "Llh: -2.12302536874801E+03; Pars:  1.100588E+00,  7.478455E-02,  1.370130E+00"</w:t>
      </w:r>
      <w:r>
        <w:br w:type="textWrapping"/>
      </w:r>
      <w:r>
        <w:rPr>
          <w:rStyle w:val="VerbatimChar"/>
        </w:rPr>
        <w:t xml:space="preserve">## [1] "Llh: -2.12212208360177E+03; Pars:  1.134691E+00,  8.896783E-02,  1.374849E+00"</w:t>
      </w:r>
      <w:r>
        <w:br w:type="textWrapping"/>
      </w:r>
      <w:r>
        <w:rPr>
          <w:rStyle w:val="VerbatimChar"/>
        </w:rPr>
        <w:t xml:space="preserve">## [1] "Llh: -2.12419739374949E+03; Pars:  1.105685E+00,  1.079863E-01,  1.310235E+00"</w:t>
      </w:r>
      <w:r>
        <w:br w:type="textWrapping"/>
      </w:r>
      <w:r>
        <w:rPr>
          <w:rStyle w:val="VerbatimChar"/>
        </w:rPr>
        <w:t xml:space="preserve">## [1] "Llh: -2.12347642187439E+03; Pars:  1.096928E+00,  9.186896E-02,  1.332956E+00"</w:t>
      </w:r>
      <w:r>
        <w:br w:type="textWrapping"/>
      </w:r>
      <w:r>
        <w:rPr>
          <w:rStyle w:val="VerbatimChar"/>
        </w:rPr>
        <w:t xml:space="preserve">## [1] "Llh: -2.12199948501484E+03; Pars:  1.114991E+00,  9.831590E-02,  1.370719E+00"</w:t>
      </w:r>
      <w:r>
        <w:br w:type="textWrapping"/>
      </w:r>
      <w:r>
        <w:rPr>
          <w:rStyle w:val="VerbatimChar"/>
        </w:rPr>
        <w:t xml:space="preserve">## [1] "Llh: -2.12156088532793E+03; Pars:  1.135057E+00,  1.131439E-01,  1.387314E+00"</w:t>
      </w:r>
      <w:r>
        <w:br w:type="textWrapping"/>
      </w:r>
      <w:r>
        <w:rPr>
          <w:rStyle w:val="VerbatimChar"/>
        </w:rPr>
        <w:t xml:space="preserve">## [1] "Llh: -2.12152748937272E+03; Pars:  1.192696E+00,  1.263601E-01,  1.374258E+00"</w:t>
      </w:r>
      <w:r>
        <w:br w:type="textWrapping"/>
      </w:r>
      <w:r>
        <w:rPr>
          <w:rStyle w:val="VerbatimChar"/>
        </w:rPr>
        <w:t xml:space="preserve">## [1] "Llh: -2.12237607287606E+03; Pars:  1.267755E+00,  1.547267E-01,  1.383741E+00"</w:t>
      </w:r>
      <w:r>
        <w:br w:type="textWrapping"/>
      </w:r>
      <w:r>
        <w:rPr>
          <w:rStyle w:val="VerbatimChar"/>
        </w:rPr>
        <w:t xml:space="preserve">## [1] "Llh: -2.12229416782906E+03; Pars:  1.213682E+00,  1.271123E-01,  1.426209E+00"</w:t>
      </w:r>
      <w:r>
        <w:br w:type="textWrapping"/>
      </w:r>
      <w:r>
        <w:rPr>
          <w:rStyle w:val="VerbatimChar"/>
        </w:rPr>
        <w:t xml:space="preserve">## [1] "Llh: -2.12160712686553E+03; Pars:  1.183378E+00,  1.183014E-01,  1.402301E+00"</w:t>
      </w:r>
      <w:r>
        <w:br w:type="textWrapping"/>
      </w:r>
      <w:r>
        <w:rPr>
          <w:rStyle w:val="VerbatimChar"/>
        </w:rPr>
        <w:t xml:space="preserve">## [1] "Llh: -2.12215092312656E+03; Pars:  1.206617E+00,  1.495691E-01,  1.401096E+00"</w:t>
      </w:r>
      <w:r>
        <w:br w:type="textWrapping"/>
      </w:r>
      <w:r>
        <w:rPr>
          <w:rStyle w:val="VerbatimChar"/>
        </w:rPr>
        <w:t xml:space="preserve">## [1] "Llh: -2.12161611343799E+03; Pars:  1.152260E+00,  1.041182E-01,  1.381365E+00"</w:t>
      </w:r>
      <w:r>
        <w:br w:type="textWrapping"/>
      </w:r>
      <w:r>
        <w:rPr>
          <w:rStyle w:val="VerbatimChar"/>
        </w:rPr>
        <w:t xml:space="preserve">## [1] "Llh: -2.12166002022968E+03; Pars:  1.188219E+00,  1.344188E-01,  1.394488E+00"</w:t>
      </w:r>
      <w:r>
        <w:br w:type="textWrapping"/>
      </w:r>
      <w:r>
        <w:rPr>
          <w:rStyle w:val="VerbatimChar"/>
        </w:rPr>
        <w:t xml:space="preserve">## [1] "Llh: -2.12150687459491E+03; Pars:  1.161147E+00,  1.116933E-01,  1.384634E+00"</w:t>
      </w:r>
      <w:r>
        <w:br w:type="textWrapping"/>
      </w:r>
      <w:r>
        <w:rPr>
          <w:rStyle w:val="VerbatimChar"/>
        </w:rPr>
        <w:t xml:space="preserve">## [1] "Llh: -2.12175597515667E+03; Pars:  1.142439E+00,  1.158301E-01,  1.362106E+00"</w:t>
      </w:r>
      <w:r>
        <w:br w:type="textWrapping"/>
      </w:r>
      <w:r>
        <w:rPr>
          <w:rStyle w:val="VerbatimChar"/>
        </w:rPr>
        <w:t xml:space="preserve">## [1] "Llh: -2.12149983721801E+03; Pars:  1.173007E+00,  1.176836E-01,  1.392143E+00"</w:t>
      </w:r>
      <w:r>
        <w:br w:type="textWrapping"/>
      </w:r>
      <w:r>
        <w:rPr>
          <w:rStyle w:val="VerbatimChar"/>
        </w:rPr>
        <w:t xml:space="preserve">## [1] "Llh: -2.12152439719389E+03; Pars:  1.217477E+00,  1.240141E-01,  1.380013E+00"</w:t>
      </w:r>
      <w:r>
        <w:br w:type="textWrapping"/>
      </w:r>
      <w:r>
        <w:rPr>
          <w:rStyle w:val="VerbatimChar"/>
        </w:rPr>
        <w:t xml:space="preserve">## [1] "Llh: -2.12148265090968E+03; Pars:  1.196327E+00,  1.212966E-01,  1.381835E+00"</w:t>
      </w:r>
      <w:r>
        <w:br w:type="textWrapping"/>
      </w:r>
      <w:r>
        <w:rPr>
          <w:rStyle w:val="VerbatimChar"/>
        </w:rPr>
        <w:t xml:space="preserve">## [1] "Llh: -2.12160444363325E+03; Pars:  1.160991E+00,  1.074222E-01,  1.398239E+00"</w:t>
      </w:r>
      <w:r>
        <w:br w:type="textWrapping"/>
      </w:r>
      <w:r>
        <w:rPr>
          <w:rStyle w:val="VerbatimChar"/>
        </w:rPr>
        <w:t xml:space="preserve">## [1] "Llh: -2.12148041105050E+03; Pars:  1.184690E+00,  1.216256E-01,  1.380215E+00"</w:t>
      </w:r>
      <w:r>
        <w:br w:type="textWrapping"/>
      </w:r>
      <w:r>
        <w:rPr>
          <w:rStyle w:val="VerbatimChar"/>
        </w:rPr>
        <w:t xml:space="preserve">## [1] "Llh: -2.12155466987269E+03; Pars:  1.208602E+00,  1.287106E-01,  1.384807E+00"</w:t>
      </w:r>
      <w:r>
        <w:br w:type="textWrapping"/>
      </w:r>
      <w:r>
        <w:rPr>
          <w:rStyle w:val="VerbatimChar"/>
        </w:rPr>
        <w:t xml:space="preserve">## [1] "Llh: -2.12147744598516E+03; Pars:  1.172833E+00,  1.159476E-01,  1.384677E+00"</w:t>
      </w:r>
      <w:r>
        <w:br w:type="textWrapping"/>
      </w:r>
      <w:r>
        <w:rPr>
          <w:rStyle w:val="VerbatimChar"/>
        </w:rPr>
        <w:t xml:space="preserve">## [1] "Llh: -2.12151068209298E+03; Pars:  1.196262E+00,  1.215630E-01,  1.372410E+00"</w:t>
      </w:r>
      <w:r>
        <w:br w:type="textWrapping"/>
      </w:r>
      <w:r>
        <w:rPr>
          <w:rStyle w:val="VerbatimChar"/>
        </w:rPr>
        <w:t xml:space="preserve">## [1] "Llh: -2.12147867311322E+03; Pars:  1.178778E+00,  1.186534E-01,  1.387183E+00"</w:t>
      </w:r>
      <w:r>
        <w:br w:type="textWrapping"/>
      </w:r>
      <w:r>
        <w:rPr>
          <w:rStyle w:val="VerbatimChar"/>
        </w:rPr>
        <w:t xml:space="preserve">## [1] "Llh: -2.12148901576848E+03; Pars:  1.161445E+00,  1.161879E-01,  1.386213E+00"</w:t>
      </w:r>
      <w:r>
        <w:br w:type="textWrapping"/>
      </w:r>
      <w:r>
        <w:rPr>
          <w:rStyle w:val="VerbatimChar"/>
        </w:rPr>
        <w:t xml:space="preserve">## [1] "Llh: -2.12147484191365E+03; Pars:  1.187510E+00,  1.200194E-01,  1.382928E+00"</w:t>
      </w:r>
      <w:r>
        <w:br w:type="textWrapping"/>
      </w:r>
      <w:r>
        <w:rPr>
          <w:rStyle w:val="VerbatimChar"/>
        </w:rPr>
        <w:t xml:space="preserve">## [1] "Llh: -2.12149226384813E+03; Pars:  1.174715E+00,  1.147880E-01,  1.389658E+00"</w:t>
      </w:r>
      <w:r>
        <w:br w:type="textWrapping"/>
      </w:r>
      <w:r>
        <w:rPr>
          <w:rStyle w:val="VerbatimChar"/>
        </w:rPr>
        <w:t xml:space="preserve">## [1] "Llh: -2.12147397380608E+03; Pars:  1.182188E+00,  1.199162E-01,  1.382569E+00"</w:t>
      </w:r>
      <w:r>
        <w:br w:type="textWrapping"/>
      </w:r>
      <w:r>
        <w:rPr>
          <w:rStyle w:val="VerbatimChar"/>
        </w:rPr>
        <w:t xml:space="preserve">## [1] "Llh: -2.12147525665745E+03; Pars:  1.182881E+00,  1.186021E-01,  1.379610E+00"</w:t>
      </w:r>
      <w:r>
        <w:br w:type="textWrapping"/>
      </w:r>
      <w:r>
        <w:rPr>
          <w:rStyle w:val="VerbatimChar"/>
        </w:rPr>
        <w:t xml:space="preserve">## [1] "Llh: -2.12147266255230E+03; Pars:  1.181854E+00,  1.186149E-01,  1.381499E+00"</w:t>
      </w:r>
      <w:r>
        <w:br w:type="textWrapping"/>
      </w:r>
      <w:r>
        <w:rPr>
          <w:rStyle w:val="VerbatimChar"/>
        </w:rPr>
        <w:t xml:space="preserve">## [1] "Llh: -2.12148928341611E+03; Pars:  1.194966E+00,  1.230861E-01,  1.379991E+00"</w:t>
      </w:r>
      <w:r>
        <w:br w:type="textWrapping"/>
      </w:r>
      <w:r>
        <w:rPr>
          <w:rStyle w:val="VerbatimChar"/>
        </w:rPr>
        <w:t xml:space="preserve">## [1] "Llh: -2.12147263374375E+03; Pars:  1.178327E+00,  1.177322E-01,  1.383504E+00"</w:t>
      </w:r>
      <w:r>
        <w:br w:type="textWrapping"/>
      </w:r>
      <w:r>
        <w:rPr>
          <w:rStyle w:val="VerbatimChar"/>
        </w:rPr>
        <w:t xml:space="preserve">## [1] "Llh: -2.12147534233358E+03; Pars:  1.174105E+00,  1.174895E-01,  1.382120E+00"</w:t>
      </w:r>
      <w:r>
        <w:br w:type="textWrapping"/>
      </w:r>
      <w:r>
        <w:rPr>
          <w:rStyle w:val="VerbatimChar"/>
        </w:rPr>
        <w:t xml:space="preserve">## [1] "Llh: -2.12147299586255E+03; Pars:  1.184144E+00,  1.193869E-01,  1.382726E+00"</w:t>
      </w:r>
      <w:r>
        <w:br w:type="textWrapping"/>
      </w:r>
      <w:r>
        <w:rPr>
          <w:rStyle w:val="VerbatimChar"/>
        </w:rPr>
        <w:t xml:space="preserve">## [1] "Llh: -2.12147223227772E+03; Pars:  1.180691E+00,  1.172398E-01,  1.382583E+00"</w:t>
      </w:r>
      <w:r>
        <w:br w:type="textWrapping"/>
      </w:r>
      <w:r>
        <w:rPr>
          <w:rStyle w:val="VerbatimChar"/>
        </w:rPr>
        <w:t xml:space="preserve">## [1] "Llh: -2.12147425520793E+03; Pars:  1.179944E+00,  1.159016E-01,  1.382590E+00"</w:t>
      </w:r>
      <w:r>
        <w:br w:type="textWrapping"/>
      </w:r>
      <w:r>
        <w:rPr>
          <w:rStyle w:val="VerbatimChar"/>
        </w:rPr>
        <w:t xml:space="preserve">## [1] "Llh: -2.12147482396661E+03; Pars:  1.176448E+00,  1.163377E-01,  1.382331E+00"</w:t>
      </w:r>
      <w:r>
        <w:br w:type="textWrapping"/>
      </w:r>
      <w:r>
        <w:rPr>
          <w:rStyle w:val="VerbatimChar"/>
        </w:rPr>
        <w:t xml:space="preserve">## [1] "Llh: -2.12147210073229E+03; Pars:  1.182216E+00,  1.186246E-01,  1.382627E+00"</w:t>
      </w:r>
      <w:r>
        <w:br w:type="textWrapping"/>
      </w:r>
      <w:r>
        <w:rPr>
          <w:rStyle w:val="VerbatimChar"/>
        </w:rPr>
        <w:t xml:space="preserve">## [1] "Llh: -2.12147320994095E+03; Pars:  1.178969E+00,  1.171162E-01,  1.384312E+00"</w:t>
      </w:r>
      <w:r>
        <w:br w:type="textWrapping"/>
      </w:r>
      <w:r>
        <w:rPr>
          <w:rStyle w:val="VerbatimChar"/>
        </w:rPr>
        <w:t xml:space="preserve">## [1] "Llh: -2.12147213011598E+03; Pars:  1.181132E+00,  1.182402E-01,  1.382202E+00"</w:t>
      </w:r>
      <w:r>
        <w:br w:type="textWrapping"/>
      </w:r>
      <w:r>
        <w:rPr>
          <w:rStyle w:val="VerbatimChar"/>
        </w:rPr>
        <w:t xml:space="preserve">## [1] "Llh: -2.12147227339836E+03; Pars:  1.184373E+00,  1.183376E-01,  1.381438E+00"</w:t>
      </w:r>
      <w:r>
        <w:br w:type="textWrapping"/>
      </w:r>
      <w:r>
        <w:rPr>
          <w:rStyle w:val="VerbatimChar"/>
        </w:rPr>
        <w:t xml:space="preserve">## [1] "Llh: -2.12147198960464E+03; Pars:  1.182858E+00,  1.181862E-01,  1.381954E+00"</w:t>
      </w:r>
      <w:r>
        <w:br w:type="textWrapping"/>
      </w:r>
      <w:r>
        <w:rPr>
          <w:rStyle w:val="VerbatimChar"/>
        </w:rPr>
        <w:t xml:space="preserve">## [1] "Llh: -2.12147321321586E+03; Pars:  1.183447E+00,  1.194609E-01,  1.381939E+00"</w:t>
      </w:r>
      <w:r>
        <w:br w:type="textWrapping"/>
      </w:r>
      <w:r>
        <w:rPr>
          <w:rStyle w:val="VerbatimChar"/>
        </w:rPr>
        <w:t xml:space="preserve">## [1] "Llh: -2.12147195681313E+03; Pars:  1.181380E+00,  1.177951E-01,  1.382422E+00"</w:t>
      </w:r>
      <w:r>
        <w:br w:type="textWrapping"/>
      </w:r>
      <w:r>
        <w:rPr>
          <w:rStyle w:val="VerbatimChar"/>
        </w:rPr>
        <w:t xml:space="preserve">## [1] "Llh: -2.12147182501233E+03; Pars:  1.183171E+00,  1.181637E-01,  1.382467E+00"</w:t>
      </w:r>
      <w:r>
        <w:br w:type="textWrapping"/>
      </w:r>
      <w:r>
        <w:rPr>
          <w:rStyle w:val="VerbatimChar"/>
        </w:rPr>
        <w:t xml:space="preserve">## [1] "Llh: -2.12147183991182E+03; Pars:  1.184192E+00,  1.181255E-01,  1.382600E+00"</w:t>
      </w:r>
      <w:r>
        <w:br w:type="textWrapping"/>
      </w:r>
      <w:r>
        <w:rPr>
          <w:rStyle w:val="VerbatimChar"/>
        </w:rPr>
        <w:t xml:space="preserve">## [1] "Llh: -2.12147206160166E+03; Pars:  1.182723E+00,  1.174721E-01,  1.381935E+00"</w:t>
      </w:r>
      <w:r>
        <w:br w:type="textWrapping"/>
      </w:r>
      <w:r>
        <w:rPr>
          <w:rStyle w:val="VerbatimChar"/>
        </w:rPr>
        <w:t xml:space="preserve">## [1] "Llh: -2.12147191732037E+03; Pars:  1.182596E+00,  1.177602E-01,  1.382108E+00"</w:t>
      </w:r>
      <w:r>
        <w:br w:type="textWrapping"/>
      </w:r>
      <w:r>
        <w:rPr>
          <w:rStyle w:val="VerbatimChar"/>
        </w:rPr>
        <w:t xml:space="preserve">## [1] "Llh: -2.12147188459609E+03; Pars:  1.181906E+00,  1.176265E-01,  1.382711E+00"</w:t>
      </w:r>
      <w:r>
        <w:br w:type="textWrapping"/>
      </w:r>
      <w:r>
        <w:rPr>
          <w:rStyle w:val="VerbatimChar"/>
        </w:rPr>
        <w:t xml:space="preserve">## [1] "Llh: -2.12147185009317E+03; Pars:  1.182144E+00,  1.177664E-01,  1.382521E+00"</w:t>
      </w:r>
      <w:r>
        <w:br w:type="textWrapping"/>
      </w:r>
      <w:r>
        <w:rPr>
          <w:rStyle w:val="VerbatimChar"/>
        </w:rPr>
        <w:t xml:space="preserve">## [1] "Llh: -2.12147181592809E+03; Pars:  1.183896E+00,  1.179985E-01,  1.382309E+00"</w:t>
      </w:r>
      <w:r>
        <w:br w:type="textWrapping"/>
      </w:r>
      <w:r>
        <w:rPr>
          <w:rStyle w:val="VerbatimChar"/>
        </w:rPr>
        <w:t xml:space="preserve">## [1] "Llh: -2.12147191575226E+03; Pars:  1.185156E+00,  1.181001E-01,  1.382253E+00"</w:t>
      </w:r>
      <w:r>
        <w:br w:type="textWrapping"/>
      </w:r>
      <w:r>
        <w:rPr>
          <w:rStyle w:val="VerbatimChar"/>
        </w:rPr>
        <w:t xml:space="preserve">## [1] "Llh: -2.12147184409232E+03; Pars:  1.183544E+00,  1.181922E-01,  1.382757E+00"</w:t>
      </w:r>
      <w:r>
        <w:br w:type="textWrapping"/>
      </w:r>
      <w:r>
        <w:rPr>
          <w:rStyle w:val="VerbatimChar"/>
        </w:rPr>
        <w:t xml:space="preserve">## [1] "Llh: -2.12147180286019E+03; Pars:  1.183307E+00,  1.180842E-01,  1.382595E+00"</w:t>
      </w:r>
      <w:r>
        <w:br w:type="textWrapping"/>
      </w:r>
      <w:r>
        <w:rPr>
          <w:rStyle w:val="VerbatimChar"/>
        </w:rPr>
        <w:t xml:space="preserve">## [1] "Llh: -2.12147196755905E+03; Pars:  1.184773E+00,  1.183979E-01,  1.382392E+00"</w:t>
      </w:r>
      <w:r>
        <w:br w:type="textWrapping"/>
      </w:r>
      <w:r>
        <w:rPr>
          <w:rStyle w:val="VerbatimChar"/>
        </w:rPr>
        <w:t xml:space="preserve">## [1] "Llh: -2.12147180267961E+03; Pars:  1.182801E+00,  1.179243E-01,  1.382489E+00"</w:t>
      </w:r>
      <w:r>
        <w:br w:type="textWrapping"/>
      </w:r>
      <w:r>
        <w:rPr>
          <w:rStyle w:val="VerbatimChar"/>
        </w:rPr>
        <w:t xml:space="preserve">## [1] "Llh: -2.12147190396482E+03; Pars:  1.185169E+00,  1.179243E-01,  1.382489E+00"</w:t>
      </w:r>
      <w:r>
        <w:br w:type="textWrapping"/>
      </w:r>
      <w:r>
        <w:rPr>
          <w:rStyle w:val="VerbatimChar"/>
        </w:rPr>
        <w:t xml:space="preserve">## [1] "Llh: -2.12147180267961E+03; Pars:  1.182801E+00,  1.179243E-01,  1.382489E+00"</w:t>
      </w:r>
      <w:r>
        <w:br w:type="textWrapping"/>
      </w:r>
      <w:r>
        <w:rPr>
          <w:rStyle w:val="VerbatimChar"/>
        </w:rPr>
        <w:t xml:space="preserve">## [1] "Llh: -2.12147235465177E+03; Pars:  1.183984E+00,  1.189243E-01,  1.382489E+00"</w:t>
      </w:r>
      <w:r>
        <w:br w:type="textWrapping"/>
      </w:r>
      <w:r>
        <w:rPr>
          <w:rStyle w:val="VerbatimChar"/>
        </w:rPr>
        <w:t xml:space="preserve">## [1] "Llh: -2.12147227694599E+03; Pars:  1.183984E+00,  1.169243E-01,  1.382489E+00"</w:t>
      </w:r>
      <w:r>
        <w:br w:type="textWrapping"/>
      </w:r>
      <w:r>
        <w:rPr>
          <w:rStyle w:val="VerbatimChar"/>
        </w:rPr>
        <w:t xml:space="preserve">## [1] "Llh: -2.12147247420475E+03; Pars:  1.183984E+00,  1.179243E-01,  1.383872E+00"</w:t>
      </w:r>
      <w:r>
        <w:br w:type="textWrapping"/>
      </w:r>
      <w:r>
        <w:rPr>
          <w:rStyle w:val="VerbatimChar"/>
        </w:rPr>
        <w:t xml:space="preserve">## [1] "Llh: -2.12147248417555E+03; Pars:  1.183984E+00,  1.179243E-01,  1.381107E+00"</w:t>
      </w:r>
      <w:r>
        <w:br w:type="textWrapping"/>
      </w:r>
      <w:r>
        <w:rPr>
          <w:rStyle w:val="VerbatimChar"/>
        </w:rPr>
        <w:t xml:space="preserve">## [1] "Llh: -2.12147180267961E+03; Pars:  1.182801E+00,  1.179243E-01,  1.382489E+00"</w:t>
      </w:r>
      <w:r>
        <w:br w:type="textWrapping"/>
      </w:r>
      <w:r>
        <w:rPr>
          <w:rStyle w:val="VerbatimChar"/>
        </w:rPr>
        <w:t xml:space="preserve">## [1] "Llh: -2.12147210737615E+03; Pars:  1.180438E+00,  1.179243E-01,  1.382489E+00"</w:t>
      </w:r>
      <w:r>
        <w:br w:type="textWrapping"/>
      </w:r>
      <w:r>
        <w:rPr>
          <w:rStyle w:val="VerbatimChar"/>
        </w:rPr>
        <w:t xml:space="preserve">## [1] "Llh: -2.12147247776991E+03; Pars:  1.181619E+00,  1.189243E-01,  1.382489E+00"</w:t>
      </w:r>
      <w:r>
        <w:br w:type="textWrapping"/>
      </w:r>
      <w:r>
        <w:rPr>
          <w:rStyle w:val="VerbatimChar"/>
        </w:rPr>
        <w:t xml:space="preserve">## [1] "Llh: -2.12147235734385E+03; Pars:  1.181619E+00,  1.169243E-01,  1.382489E+00"</w:t>
      </w:r>
      <w:r>
        <w:br w:type="textWrapping"/>
      </w:r>
      <w:r>
        <w:rPr>
          <w:rStyle w:val="VerbatimChar"/>
        </w:rPr>
        <w:t xml:space="preserve">## [1] "Llh: -2.12147231478484E+03; Pars:  1.181619E+00,  1.179243E-01,  1.383872E+00"</w:t>
      </w:r>
      <w:r>
        <w:br w:type="textWrapping"/>
      </w:r>
      <w:r>
        <w:rPr>
          <w:rStyle w:val="VerbatimChar"/>
        </w:rPr>
        <w:t xml:space="preserve">## [1] "Llh: -2.12147284578638E+03; Pars:  1.181619E+00,  1.179243E-01,  1.381107E+00"</w:t>
      </w:r>
      <w:r>
        <w:br w:type="textWrapping"/>
      </w:r>
      <w:r>
        <w:rPr>
          <w:rStyle w:val="VerbatimChar"/>
        </w:rPr>
        <w:t xml:space="preserve">## [1] "Llh: -2.12147235465177E+03; Pars:  1.183984E+00,  1.189243E-01,  1.382489E+00"</w:t>
      </w:r>
      <w:r>
        <w:br w:type="textWrapping"/>
      </w:r>
      <w:r>
        <w:rPr>
          <w:rStyle w:val="VerbatimChar"/>
        </w:rPr>
        <w:t xml:space="preserve">## [1] "Llh: -2.12147247776991E+03; Pars:  1.181619E+00,  1.189243E-01,  1.382489E+00"</w:t>
      </w:r>
      <w:r>
        <w:br w:type="textWrapping"/>
      </w:r>
      <w:r>
        <w:rPr>
          <w:rStyle w:val="VerbatimChar"/>
        </w:rPr>
        <w:t xml:space="preserve">## [1] "Llh: -2.12147394845217E+03; Pars:  1.182801E+00,  1.199243E-01,  1.382489E+00"</w:t>
      </w:r>
      <w:r>
        <w:br w:type="textWrapping"/>
      </w:r>
      <w:r>
        <w:rPr>
          <w:rStyle w:val="VerbatimChar"/>
        </w:rPr>
        <w:t xml:space="preserve">## [1] "Llh: -2.12147180267961E+03; Pars:  1.182801E+00,  1.179243E-01,  1.382489E+00"</w:t>
      </w:r>
      <w:r>
        <w:br w:type="textWrapping"/>
      </w:r>
      <w:r>
        <w:rPr>
          <w:rStyle w:val="VerbatimChar"/>
        </w:rPr>
        <w:t xml:space="preserve">## [1] "Llh: -2.12147290569640E+03; Pars:  1.182801E+00,  1.189243E-01,  1.383872E+00"</w:t>
      </w:r>
      <w:r>
        <w:br w:type="textWrapping"/>
      </w:r>
      <w:r>
        <w:rPr>
          <w:rStyle w:val="VerbatimChar"/>
        </w:rPr>
        <w:t xml:space="preserve">## [1] "Llh: -2.12147317777713E+03; Pars:  1.182801E+00,  1.189243E-01,  1.381107E+00"</w:t>
      </w:r>
      <w:r>
        <w:br w:type="textWrapping"/>
      </w:r>
      <w:r>
        <w:rPr>
          <w:rStyle w:val="VerbatimChar"/>
        </w:rPr>
        <w:t xml:space="preserve">## [1] "Llh: -2.12147227694599E+03; Pars:  1.183984E+00,  1.169243E-01,  1.382489E+00"</w:t>
      </w:r>
      <w:r>
        <w:br w:type="textWrapping"/>
      </w:r>
      <w:r>
        <w:rPr>
          <w:rStyle w:val="VerbatimChar"/>
        </w:rPr>
        <w:t xml:space="preserve">## [1] "Llh: -2.12147235734385E+03; Pars:  1.181619E+00,  1.169243E-01,  1.382489E+00"</w:t>
      </w:r>
      <w:r>
        <w:br w:type="textWrapping"/>
      </w:r>
      <w:r>
        <w:rPr>
          <w:rStyle w:val="VerbatimChar"/>
        </w:rPr>
        <w:t xml:space="preserve">## [1] "Llh: -2.12147180267961E+03; Pars:  1.182801E+00,  1.179243E-01,  1.382489E+00"</w:t>
      </w:r>
      <w:r>
        <w:br w:type="textWrapping"/>
      </w:r>
      <w:r>
        <w:rPr>
          <w:rStyle w:val="VerbatimChar"/>
        </w:rPr>
        <w:t xml:space="preserve">## [1] "Llh: -2.12147386114305E+03; Pars:  1.182801E+00,  1.159243E-01,  1.382489E+00"</w:t>
      </w:r>
      <w:r>
        <w:br w:type="textWrapping"/>
      </w:r>
      <w:r>
        <w:rPr>
          <w:rStyle w:val="VerbatimChar"/>
        </w:rPr>
        <w:t xml:space="preserve">## [1] "Llh: -2.12147280726144E+03; Pars:  1.182801E+00,  1.169243E-01,  1.383872E+00"</w:t>
      </w:r>
      <w:r>
        <w:br w:type="textWrapping"/>
      </w:r>
      <w:r>
        <w:rPr>
          <w:rStyle w:val="VerbatimChar"/>
        </w:rPr>
        <w:t xml:space="preserve">## [1] "Llh: -2.12147307823441E+03; Pars:  1.182801E+00,  1.169243E-01,  1.381107E+00"</w:t>
      </w:r>
      <w:r>
        <w:br w:type="textWrapping"/>
      </w:r>
      <w:r>
        <w:rPr>
          <w:rStyle w:val="VerbatimChar"/>
        </w:rPr>
        <w:t xml:space="preserve">## [1] "Llh: -2.12147247420475E+03; Pars:  1.183984E+00,  1.179243E-01,  1.383872E+00"</w:t>
      </w:r>
      <w:r>
        <w:br w:type="textWrapping"/>
      </w:r>
      <w:r>
        <w:rPr>
          <w:rStyle w:val="VerbatimChar"/>
        </w:rPr>
        <w:t xml:space="preserve">## [1] "Llh: -2.12147231478484E+03; Pars:  1.181619E+00,  1.179243E-01,  1.383872E+00"</w:t>
      </w:r>
      <w:r>
        <w:br w:type="textWrapping"/>
      </w:r>
      <w:r>
        <w:rPr>
          <w:rStyle w:val="VerbatimChar"/>
        </w:rPr>
        <w:t xml:space="preserve">## [1] "Llh: -2.12147290569640E+03; Pars:  1.182801E+00,  1.189243E-01,  1.383872E+00"</w:t>
      </w:r>
      <w:r>
        <w:br w:type="textWrapping"/>
      </w:r>
      <w:r>
        <w:rPr>
          <w:rStyle w:val="VerbatimChar"/>
        </w:rPr>
        <w:t xml:space="preserve">## [1] "Llh: -2.12147280726144E+03; Pars:  1.182801E+00,  1.169243E-01,  1.383872E+00"</w:t>
      </w:r>
      <w:r>
        <w:br w:type="textWrapping"/>
      </w:r>
      <w:r>
        <w:rPr>
          <w:rStyle w:val="VerbatimChar"/>
        </w:rPr>
        <w:t xml:space="preserve">## [1] "Llh: -2.12147423613746E+03; Pars:  1.182801E+00,  1.179243E-01,  1.385257E+00"</w:t>
      </w:r>
      <w:r>
        <w:br w:type="textWrapping"/>
      </w:r>
      <w:r>
        <w:rPr>
          <w:rStyle w:val="VerbatimChar"/>
        </w:rPr>
        <w:t xml:space="preserve">## [1] "Llh: -2.12147180267961E+03; Pars:  1.182801E+00,  1.179243E-01,  1.382489E+00"</w:t>
      </w:r>
      <w:r>
        <w:br w:type="textWrapping"/>
      </w:r>
      <w:r>
        <w:rPr>
          <w:rStyle w:val="VerbatimChar"/>
        </w:rPr>
        <w:t xml:space="preserve">## [1] "Llh: -2.12147248417555E+03; Pars:  1.183984E+00,  1.179243E-01,  1.381107E+00"</w:t>
      </w:r>
      <w:r>
        <w:br w:type="textWrapping"/>
      </w:r>
      <w:r>
        <w:rPr>
          <w:rStyle w:val="VerbatimChar"/>
        </w:rPr>
        <w:t xml:space="preserve">## [1] "Llh: -2.12147284578638E+03; Pars:  1.181619E+00,  1.179243E-01,  1.381107E+00"</w:t>
      </w:r>
      <w:r>
        <w:br w:type="textWrapping"/>
      </w:r>
      <w:r>
        <w:rPr>
          <w:rStyle w:val="VerbatimChar"/>
        </w:rPr>
        <w:t xml:space="preserve">## [1] "Llh: -2.12147317777713E+03; Pars:  1.182801E+00,  1.189243E-01,  1.381107E+00"</w:t>
      </w:r>
      <w:r>
        <w:br w:type="textWrapping"/>
      </w:r>
      <w:r>
        <w:rPr>
          <w:rStyle w:val="VerbatimChar"/>
        </w:rPr>
        <w:t xml:space="preserve">## [1] "Llh: -2.12147307823441E+03; Pars:  1.182801E+00,  1.169243E-01,  1.381107E+00"</w:t>
      </w:r>
      <w:r>
        <w:br w:type="textWrapping"/>
      </w:r>
      <w:r>
        <w:rPr>
          <w:rStyle w:val="VerbatimChar"/>
        </w:rPr>
        <w:t xml:space="preserve">## [1] "Llh: -2.12147180267961E+03; Pars:  1.182801E+00,  1.179243E-01,  1.382489E+00"</w:t>
      </w:r>
      <w:r>
        <w:br w:type="textWrapping"/>
      </w:r>
      <w:r>
        <w:rPr>
          <w:rStyle w:val="VerbatimChar"/>
        </w:rPr>
        <w:t xml:space="preserve">## [1] "Llh: -2.12147477970811E+03; Pars:  1.182801E+00,  1.179243E-01,  1.379727E+00"</w:t>
      </w:r>
      <w:r>
        <w:br w:type="textWrapping"/>
      </w:r>
      <w:r>
        <w:rPr>
          <w:rStyle w:val="VerbatimChar"/>
        </w:rPr>
        <w:t xml:space="preserve">## Currently fitting: symmetric t </w:t>
      </w:r>
      <w:r>
        <w:br w:type="textWrapping"/>
      </w:r>
      <w:r>
        <w:rPr>
          <w:rStyle w:val="VerbatimChar"/>
        </w:rPr>
        <w:t xml:space="preserve">## [1] "Llh: -2.15284567337183E+03; Pars: -1.750000E+00,  1.160450E-01,  1.104230E+00"</w:t>
      </w:r>
      <w:r>
        <w:br w:type="textWrapping"/>
      </w:r>
      <w:r>
        <w:rPr>
          <w:rStyle w:val="VerbatimChar"/>
        </w:rPr>
        <w:t xml:space="preserve">## [1] "Llh: -2.15086679864522E+03; Pars: -1.771890E+00,  1.160450E-01,  1.104230E+00"</w:t>
      </w:r>
      <w:r>
        <w:br w:type="textWrapping"/>
      </w:r>
      <w:r>
        <w:rPr>
          <w:rStyle w:val="VerbatimChar"/>
        </w:rPr>
        <w:t xml:space="preserve">## [1] "Llh: -2.15283481836038E+03; Pars: -1.750000E+00,  1.448132E-01,  1.104230E+00"</w:t>
      </w:r>
      <w:r>
        <w:br w:type="textWrapping"/>
      </w:r>
      <w:r>
        <w:rPr>
          <w:rStyle w:val="VerbatimChar"/>
        </w:rPr>
        <w:t xml:space="preserve">## [1] "Llh: -2.14181361276406E+03; Pars: -1.750000E+00,  1.160450E-01,  1.136458E+00"</w:t>
      </w:r>
      <w:r>
        <w:br w:type="textWrapping"/>
      </w:r>
      <w:r>
        <w:rPr>
          <w:rStyle w:val="VerbatimChar"/>
        </w:rPr>
        <w:t xml:space="preserve">## [1] "Llh: -2.14398950729124E+03; Pars: -1.764523E+00,  1.352238E-01,  1.125612E+00"</w:t>
      </w:r>
      <w:r>
        <w:br w:type="textWrapping"/>
      </w:r>
      <w:r>
        <w:rPr>
          <w:rStyle w:val="VerbatimChar"/>
        </w:rPr>
        <w:t xml:space="preserve">## [1] "Llh: -2.14608190835446E+03; Pars: -1.760866E+00,  1.304291E-01,  1.120228E+00"</w:t>
      </w:r>
      <w:r>
        <w:br w:type="textWrapping"/>
      </w:r>
      <w:r>
        <w:rPr>
          <w:rStyle w:val="VerbatimChar"/>
        </w:rPr>
        <w:t xml:space="preserve">## [1] "Llh: -2.13915225821186E+03; Pars: -1.774361E+00,  1.000627E-01,  1.140096E+00"</w:t>
      </w:r>
      <w:r>
        <w:br w:type="textWrapping"/>
      </w:r>
      <w:r>
        <w:rPr>
          <w:rStyle w:val="VerbatimChar"/>
        </w:rPr>
        <w:t xml:space="preserve">## [1] "Llh: -2.13400744787007E+03; Pars: -1.786836E+00,  7.768739E-02,  1.158464E+00"</w:t>
      </w:r>
      <w:r>
        <w:br w:type="textWrapping"/>
      </w:r>
      <w:r>
        <w:rPr>
          <w:rStyle w:val="VerbatimChar"/>
        </w:rPr>
        <w:t xml:space="preserve">## [1] "Llh: -2.12951117341545E+03; Pars: -1.762083E+00,  1.032591E-01,  1.177128E+00"</w:t>
      </w:r>
      <w:r>
        <w:br w:type="textWrapping"/>
      </w:r>
      <w:r>
        <w:rPr>
          <w:rStyle w:val="VerbatimChar"/>
        </w:rPr>
        <w:t xml:space="preserve">## [1] "Llh: -2.12109658240429E+03; Pars: -1.757227E+00,  9.686619E-02,  1.215362E+00"</w:t>
      </w:r>
      <w:r>
        <w:br w:type="textWrapping"/>
      </w:r>
      <w:r>
        <w:rPr>
          <w:rStyle w:val="VerbatimChar"/>
        </w:rPr>
        <w:t xml:space="preserve">## [1] "Llh: -2.12296670390944E+03; Pars: -1.764523E+00,  5.850858E-02,  1.215362E+00"</w:t>
      </w:r>
      <w:r>
        <w:br w:type="textWrapping"/>
      </w:r>
      <w:r>
        <w:rPr>
          <w:rStyle w:val="VerbatimChar"/>
        </w:rPr>
        <w:t xml:space="preserve">## [1] "Llh: -2.12678583670996E+03; Pars: -1.764523E+00,  7.768739E-02,  1.192275E+00"</w:t>
      </w:r>
      <w:r>
        <w:br w:type="textWrapping"/>
      </w:r>
      <w:r>
        <w:rPr>
          <w:rStyle w:val="VerbatimChar"/>
        </w:rPr>
        <w:t xml:space="preserve">## [1] "Llh: -2.11534024490780E+03; Pars: -1.789355E+00,  3.932978E-02,  1.258856E+00"</w:t>
      </w:r>
      <w:r>
        <w:br w:type="textWrapping"/>
      </w:r>
      <w:r>
        <w:rPr>
          <w:rStyle w:val="VerbatimChar"/>
        </w:rPr>
        <w:t xml:space="preserve">## [1] "Llh: -2.11075497451495E+03; Pars: -1.809801E+00,  9.721689E-04,  1.324913E+00"</w:t>
      </w:r>
      <w:r>
        <w:br w:type="textWrapping"/>
      </w:r>
      <w:r>
        <w:rPr>
          <w:rStyle w:val="VerbatimChar"/>
        </w:rPr>
        <w:t xml:space="preserve">## [1] "Llh: -2.10673479521835E+03; Pars: -1.766971E+00,  2.654391E-02,  1.350568E+00"</w:t>
      </w:r>
      <w:r>
        <w:br w:type="textWrapping"/>
      </w:r>
      <w:r>
        <w:rPr>
          <w:rStyle w:val="VerbatimChar"/>
        </w:rPr>
        <w:t xml:space="preserve">## [1] "Llh: -2.10550718283115E+03; Pars: -1.757227E+00,  9.721689E-04,  1.458255E+00"</w:t>
      </w:r>
      <w:r>
        <w:br w:type="textWrapping"/>
      </w:r>
      <w:r>
        <w:rPr>
          <w:rStyle w:val="VerbatimChar"/>
        </w:rPr>
        <w:t xml:space="preserve">## [1] "Llh: -2.10471668722682E+03; Pars: -1.784325E+00,  7.365104E-03,  1.453601E+00"</w:t>
      </w:r>
      <w:r>
        <w:br w:type="textWrapping"/>
      </w:r>
      <w:r>
        <w:rPr>
          <w:rStyle w:val="VerbatimChar"/>
        </w:rPr>
        <w:t xml:space="preserve">## [1] "Llh: -2.11326731685832E+03; Pars: -1.794418E+00, -1.820664E-02,  1.589700E+00"</w:t>
      </w:r>
      <w:r>
        <w:br w:type="textWrapping"/>
      </w:r>
      <w:r>
        <w:rPr>
          <w:rStyle w:val="VerbatimChar"/>
        </w:rPr>
        <w:t xml:space="preserve">## [1] "Llh: -2.12818809620343E+03; Pars: -1.810664E+00, -9.065990E-02,  1.637841E+00"</w:t>
      </w:r>
      <w:r>
        <w:br w:type="textWrapping"/>
      </w:r>
      <w:r>
        <w:rPr>
          <w:rStyle w:val="VerbatimChar"/>
        </w:rPr>
        <w:t xml:space="preserve">## [1] "Llh: -2.10832792490113E+03; Pars: -1.770246E+00,  4.998467E-02,  1.309475E+00"</w:t>
      </w:r>
      <w:r>
        <w:br w:type="textWrapping"/>
      </w:r>
      <w:r>
        <w:rPr>
          <w:rStyle w:val="VerbatimChar"/>
        </w:rPr>
        <w:t xml:space="preserve">## [1] "Llh: -2.10204431021069E+03; Pars: -1.733144E+00,  3.790913E-02,  1.490722E+00"</w:t>
      </w:r>
      <w:r>
        <w:br w:type="textWrapping"/>
      </w:r>
      <w:r>
        <w:rPr>
          <w:rStyle w:val="VerbatimChar"/>
        </w:rPr>
        <w:t xml:space="preserve">## [1] "Llh: -2.10356787047037E+03; Pars: -1.697582E+00,  5.637761E-02,  1.581253E+00"</w:t>
      </w:r>
      <w:r>
        <w:br w:type="textWrapping"/>
      </w:r>
      <w:r>
        <w:rPr>
          <w:rStyle w:val="VerbatimChar"/>
        </w:rPr>
        <w:t xml:space="preserve">## [1] "Llh: -2.11635334715167E+03; Pars: -1.745838E+00, -1.915374E-02,  1.644447E+00"</w:t>
      </w:r>
      <w:r>
        <w:br w:type="textWrapping"/>
      </w:r>
      <w:r>
        <w:rPr>
          <w:rStyle w:val="VerbatimChar"/>
        </w:rPr>
        <w:t xml:space="preserve">## [1] "Llh: -2.10392115056597E+03; Pars: -1.764071E+00,  3.270007E-02,  1.386206E+00"</w:t>
      </w:r>
      <w:r>
        <w:br w:type="textWrapping"/>
      </w:r>
      <w:r>
        <w:rPr>
          <w:rStyle w:val="VerbatimChar"/>
        </w:rPr>
        <w:t xml:space="preserve">## [1] "Llh: -2.10103098997213E+03; Pars: -1.763227E+00,  5.101070E-02,  1.427621E+00"</w:t>
      </w:r>
      <w:r>
        <w:br w:type="textWrapping"/>
      </w:r>
      <w:r>
        <w:rPr>
          <w:rStyle w:val="VerbatimChar"/>
        </w:rPr>
        <w:t xml:space="preserve">## [1] "Llh: -2.09981499911228E+03; Pars: -1.766245E+00,  7.602996E-02,  1.412547E+00"</w:t>
      </w:r>
      <w:r>
        <w:br w:type="textWrapping"/>
      </w:r>
      <w:r>
        <w:rPr>
          <w:rStyle w:val="VerbatimChar"/>
        </w:rPr>
        <w:t xml:space="preserve">## [1] "Llh: -2.10002152452357E+03; Pars: -1.725489E+00,  9.039433E-02,  1.405097E+00"</w:t>
      </w:r>
      <w:r>
        <w:br w:type="textWrapping"/>
      </w:r>
      <w:r>
        <w:rPr>
          <w:rStyle w:val="VerbatimChar"/>
        </w:rPr>
        <w:t xml:space="preserve">## [1] "Llh: -2.10033278564877E+03; Pars: -1.739771E+00,  6.963703E-02,  1.417069E+00"</w:t>
      </w:r>
      <w:r>
        <w:br w:type="textWrapping"/>
      </w:r>
      <w:r>
        <w:rPr>
          <w:rStyle w:val="VerbatimChar"/>
        </w:rPr>
        <w:t xml:space="preserve">## [1] "Llh: -2.09861171361664E+03; Pars: -1.719435E+00,  1.035222E-01,  1.486766E+00"</w:t>
      </w:r>
      <w:r>
        <w:br w:type="textWrapping"/>
      </w:r>
      <w:r>
        <w:rPr>
          <w:rStyle w:val="VerbatimChar"/>
        </w:rPr>
        <w:t xml:space="preserve">## [1] "Llh: -2.09964899665444E+03; Pars: -1.698105E+00,  1.389333E-01,  1.539750E+00"</w:t>
      </w:r>
      <w:r>
        <w:br w:type="textWrapping"/>
      </w:r>
      <w:r>
        <w:rPr>
          <w:rStyle w:val="VerbatimChar"/>
        </w:rPr>
        <w:t xml:space="preserve">## [1] "Llh: -2.10039111469050E+03; Pars: -1.740407E+00,  1.420552E-01,  1.380081E+00"</w:t>
      </w:r>
      <w:r>
        <w:br w:type="textWrapping"/>
      </w:r>
      <w:r>
        <w:rPr>
          <w:rStyle w:val="VerbatimChar"/>
        </w:rPr>
        <w:t xml:space="preserve">## [1] "Llh: -2.09914518676712E+03; Pars: -1.738584E+00,  1.160187E-01,  1.406947E+00"</w:t>
      </w:r>
      <w:r>
        <w:br w:type="textWrapping"/>
      </w:r>
      <w:r>
        <w:rPr>
          <w:rStyle w:val="VerbatimChar"/>
        </w:rPr>
        <w:t xml:space="preserve">## [1] "Llh: -2.09841738161236E+03; Pars: -1.757197E+00,  1.066529E-01,  1.465466E+00"</w:t>
      </w:r>
      <w:r>
        <w:br w:type="textWrapping"/>
      </w:r>
      <w:r>
        <w:rPr>
          <w:rStyle w:val="VerbatimChar"/>
        </w:rPr>
        <w:t xml:space="preserve">## [1] "Llh: -2.09905847155886E+03; Pars: -1.773567E+00,  1.147822E-01,  1.496617E+00"</w:t>
      </w:r>
      <w:r>
        <w:br w:type="textWrapping"/>
      </w:r>
      <w:r>
        <w:rPr>
          <w:rStyle w:val="VerbatimChar"/>
        </w:rPr>
        <w:t xml:space="preserve">## [1] "Llh: -2.09858377000368E+03; Pars: -1.711268E+00,  1.414326E-01,  1.493922E+00"</w:t>
      </w:r>
      <w:r>
        <w:br w:type="textWrapping"/>
      </w:r>
      <w:r>
        <w:rPr>
          <w:rStyle w:val="VerbatimChar"/>
        </w:rPr>
        <w:t xml:space="preserve">## [1] "Llh: -2.09826950989248E+03; Pars: -1.724630E+00,  1.250819E-01,  1.473149E+00"</w:t>
      </w:r>
      <w:r>
        <w:br w:type="textWrapping"/>
      </w:r>
      <w:r>
        <w:rPr>
          <w:rStyle w:val="VerbatimChar"/>
        </w:rPr>
        <w:t xml:space="preserve">## [1] "Llh: -2.10048873441125E+03; Pars: -1.728581E+00,  1.074860E-01,  1.546557E+00"</w:t>
      </w:r>
      <w:r>
        <w:br w:type="textWrapping"/>
      </w:r>
      <w:r>
        <w:rPr>
          <w:rStyle w:val="VerbatimChar"/>
        </w:rPr>
        <w:t xml:space="preserve">## [1] "Llh: -2.09839831500182E+03; Pars: -1.736071E+00,  1.138855E-01,  1.440621E+00"</w:t>
      </w:r>
      <w:r>
        <w:br w:type="textWrapping"/>
      </w:r>
      <w:r>
        <w:rPr>
          <w:rStyle w:val="VerbatimChar"/>
        </w:rPr>
        <w:t xml:space="preserve">## [1] "Llh: -2.09828778954339E+03; Pars: -1.759460E+00,  1.268914E-01,  1.433085E+00"</w:t>
      </w:r>
      <w:r>
        <w:br w:type="textWrapping"/>
      </w:r>
      <w:r>
        <w:rPr>
          <w:rStyle w:val="VerbatimChar"/>
        </w:rPr>
        <w:t xml:space="preserve">## [1] "Llh: -2.09822894474241E+03; Pars: -1.749250E+00,  1.210491E-01,  1.446321E+00"</w:t>
      </w:r>
      <w:r>
        <w:br w:type="textWrapping"/>
      </w:r>
      <w:r>
        <w:rPr>
          <w:rStyle w:val="VerbatimChar"/>
        </w:rPr>
        <w:t xml:space="preserve">## [1] "Llh: -2.09849928641007E+03; Pars: -1.716528E+00,  1.333581E-01,  1.441224E+00"</w:t>
      </w:r>
      <w:r>
        <w:br w:type="textWrapping"/>
      </w:r>
      <w:r>
        <w:rPr>
          <w:rStyle w:val="VerbatimChar"/>
        </w:rPr>
        <w:t xml:space="preserve">## [1] "Llh: -2.09827746111486E+03; Pars: -1.746818E+00,  1.133292E-01,  1.459368E+00"</w:t>
      </w:r>
      <w:r>
        <w:br w:type="textWrapping"/>
      </w:r>
      <w:r>
        <w:rPr>
          <w:rStyle w:val="VerbatimChar"/>
        </w:rPr>
        <w:t xml:space="preserve">## [1] "Llh: -2.09837260392397E+03; Pars: -1.744250E+00,  1.257546E-01,  1.478771E+00"</w:t>
      </w:r>
      <w:r>
        <w:br w:type="textWrapping"/>
      </w:r>
      <w:r>
        <w:rPr>
          <w:rStyle w:val="VerbatimChar"/>
        </w:rPr>
        <w:t xml:space="preserve">## [1] "Llh: -2.09826191123568E+03; Pars: -1.742197E+00,  1.227873E-01,  1.469140E+00"</w:t>
      </w:r>
      <w:r>
        <w:br w:type="textWrapping"/>
      </w:r>
      <w:r>
        <w:rPr>
          <w:rStyle w:val="VerbatimChar"/>
        </w:rPr>
        <w:t xml:space="preserve">## [1] "Llh: -2.09826227863482E+03; Pars: -1.730511E+00,  1.326164E-01,  1.466285E+00"</w:t>
      </w:r>
      <w:r>
        <w:br w:type="textWrapping"/>
      </w:r>
      <w:r>
        <w:rPr>
          <w:rStyle w:val="VerbatimChar"/>
        </w:rPr>
        <w:t xml:space="preserve">## [1] "Llh: -2.09823256260998E+03; Pars: -1.734554E+00,  1.277946E-01,  1.464552E+00"</w:t>
      </w:r>
      <w:r>
        <w:br w:type="textWrapping"/>
      </w:r>
      <w:r>
        <w:rPr>
          <w:rStyle w:val="VerbatimChar"/>
        </w:rPr>
        <w:t xml:space="preserve">## [1] "Llh: -2.09819576177516E+03; Pars: -1.759737E+00,  1.226721E-01,  1.446911E+00"</w:t>
      </w:r>
      <w:r>
        <w:br w:type="textWrapping"/>
      </w:r>
      <w:r>
        <w:rPr>
          <w:rStyle w:val="VerbatimChar"/>
        </w:rPr>
        <w:t xml:space="preserve">## [1] "Llh: -2.09821552885744E+03; Pars: -1.777923E+00,  1.214671E-01,  1.433968E+00"</w:t>
      </w:r>
      <w:r>
        <w:br w:type="textWrapping"/>
      </w:r>
      <w:r>
        <w:rPr>
          <w:rStyle w:val="VerbatimChar"/>
        </w:rPr>
        <w:t xml:space="preserve">## [1] "Llh: -2.09828315751665E+03; Pars: -1.753396E+00,  1.248898E-01,  1.436187E+00"</w:t>
      </w:r>
      <w:r>
        <w:br w:type="textWrapping"/>
      </w:r>
      <w:r>
        <w:rPr>
          <w:rStyle w:val="VerbatimChar"/>
        </w:rPr>
        <w:t xml:space="preserve">## [1] "Llh: -2.09821643675694E+03; Pars: -1.744981E+00,  1.233130E-01,  1.460832E+00"</w:t>
      </w:r>
      <w:r>
        <w:br w:type="textWrapping"/>
      </w:r>
      <w:r>
        <w:rPr>
          <w:rStyle w:val="VerbatimChar"/>
        </w:rPr>
        <w:t xml:space="preserve">## [1] "Llh: -2.09824136451786E+03; Pars: -1.768422E+00,  1.168948E-01,  1.438245E+00"</w:t>
      </w:r>
      <w:r>
        <w:br w:type="textWrapping"/>
      </w:r>
      <w:r>
        <w:rPr>
          <w:rStyle w:val="VerbatimChar"/>
        </w:rPr>
        <w:t xml:space="preserve">## [1] "Llh: -2.09820971178940E+03; Pars: -1.742878E+00,  1.250696E-01,  1.457931E+00"</w:t>
      </w:r>
      <w:r>
        <w:br w:type="textWrapping"/>
      </w:r>
      <w:r>
        <w:rPr>
          <w:rStyle w:val="VerbatimChar"/>
        </w:rPr>
        <w:t xml:space="preserve">## [1] "Llh: -2.09823380654388E+03; Pars: -1.749073E+00,  1.263207E-01,  1.464158E+00"</w:t>
      </w:r>
      <w:r>
        <w:br w:type="textWrapping"/>
      </w:r>
      <w:r>
        <w:rPr>
          <w:rStyle w:val="VerbatimChar"/>
        </w:rPr>
        <w:t xml:space="preserve">## [1] "Llh: -2.09820823512347E+03; Pars: -1.749206E+00,  1.223670E-01,  1.450760E+00"</w:t>
      </w:r>
      <w:r>
        <w:br w:type="textWrapping"/>
      </w:r>
      <w:r>
        <w:rPr>
          <w:rStyle w:val="VerbatimChar"/>
        </w:rPr>
        <w:t xml:space="preserve">## [1] "Llh: -2.09821799103021E+03; Pars: -1.756211E+00,  1.234262E-01,  1.442944E+00"</w:t>
      </w:r>
      <w:r>
        <w:br w:type="textWrapping"/>
      </w:r>
      <w:r>
        <w:rPr>
          <w:rStyle w:val="VerbatimChar"/>
        </w:rPr>
        <w:t xml:space="preserve">## [1] "Llh: -2.09820507491992E+03; Pars: -1.747773E+00,  1.233413E-01,  1.456339E+00"</w:t>
      </w:r>
      <w:r>
        <w:br w:type="textWrapping"/>
      </w:r>
      <w:r>
        <w:rPr>
          <w:rStyle w:val="VerbatimChar"/>
        </w:rPr>
        <w:t xml:space="preserve">## [1] "Llh: -2.09820536633696E+03; Pars: -1.761678E+00,  1.205172E-01,  1.444762E+00"</w:t>
      </w:r>
      <w:r>
        <w:br w:type="textWrapping"/>
      </w:r>
      <w:r>
        <w:rPr>
          <w:rStyle w:val="VerbatimChar"/>
        </w:rPr>
        <w:t xml:space="preserve">## [1] "Llh: -2.09820129353171E+03; Pars: -1.756934E+00,  1.216553E-01,  1.448043E+00"</w:t>
      </w:r>
      <w:r>
        <w:br w:type="textWrapping"/>
      </w:r>
      <w:r>
        <w:rPr>
          <w:rStyle w:val="VerbatimChar"/>
        </w:rPr>
        <w:t xml:space="preserve">## [1] "Llh: -2.09819144428049E+03; Pars: -1.760430E+00,  1.227455E-01,  1.450090E+00"</w:t>
      </w:r>
      <w:r>
        <w:br w:type="textWrapping"/>
      </w:r>
      <w:r>
        <w:rPr>
          <w:rStyle w:val="VerbatimChar"/>
        </w:rPr>
        <w:t xml:space="preserve">## [1] "Llh: -2.09818756666726E+03; Pars: -1.766106E+00,  1.229347E-01,  1.449756E+00"</w:t>
      </w:r>
      <w:r>
        <w:br w:type="textWrapping"/>
      </w:r>
      <w:r>
        <w:rPr>
          <w:rStyle w:val="VerbatimChar"/>
        </w:rPr>
        <w:t xml:space="preserve">## [1] "Llh: -2.09819303167672E+03; Pars: -1.774290E+00,  1.215001E-01,  1.440178E+00"</w:t>
      </w:r>
      <w:r>
        <w:br w:type="textWrapping"/>
      </w:r>
      <w:r>
        <w:rPr>
          <w:rStyle w:val="VerbatimChar"/>
        </w:rPr>
        <w:t xml:space="preserve">## [1] "Llh: -2.09819114276660E+03; Pars: -1.767574E+00,  1.219604E-01,  1.444202E+00"</w:t>
      </w:r>
      <w:r>
        <w:br w:type="textWrapping"/>
      </w:r>
      <w:r>
        <w:rPr>
          <w:rStyle w:val="VerbatimChar"/>
        </w:rPr>
        <w:t xml:space="preserve">## [1] "Llh: -2.09818178607357E+03; Pars: -1.772070E+00,  1.233894E-01,  1.445867E+00"</w:t>
      </w:r>
      <w:r>
        <w:br w:type="textWrapping"/>
      </w:r>
      <w:r>
        <w:rPr>
          <w:rStyle w:val="VerbatimChar"/>
        </w:rPr>
        <w:t xml:space="preserve">## [1] "Llh: -2.09817859985354E+03; Pars: -1.779751E+00,  1.242565E-01,  1.444780E+00"</w:t>
      </w:r>
      <w:r>
        <w:br w:type="textWrapping"/>
      </w:r>
      <w:r>
        <w:rPr>
          <w:rStyle w:val="VerbatimChar"/>
        </w:rPr>
        <w:t xml:space="preserve">## [1] "Llh: -2.09818195956640E+03; Pars: -1.782673E+00,  1.234290E-01,  1.445576E+00"</w:t>
      </w:r>
      <w:r>
        <w:br w:type="textWrapping"/>
      </w:r>
      <w:r>
        <w:rPr>
          <w:rStyle w:val="VerbatimChar"/>
        </w:rPr>
        <w:t xml:space="preserve">## [1] "Llh: -2.09818097257206E+03; Pars: -1.776875E+00,  1.232398E-01,  1.445910E+00"</w:t>
      </w:r>
      <w:r>
        <w:br w:type="textWrapping"/>
      </w:r>
      <w:r>
        <w:rPr>
          <w:rStyle w:val="VerbatimChar"/>
        </w:rPr>
        <w:t xml:space="preserve">## [1] "Llh: -2.09819244317709E+03; Pars: -1.780927E+00,  1.249936E-01,  1.449430E+00"</w:t>
      </w:r>
      <w:r>
        <w:br w:type="textWrapping"/>
      </w:r>
      <w:r>
        <w:rPr>
          <w:rStyle w:val="VerbatimChar"/>
        </w:rPr>
        <w:t xml:space="preserve">## [1] "Llh: -2.09818388598662E+03; Pars: -1.770891E+00,  1.227187E-01,  1.445507E+00"</w:t>
      </w:r>
      <w:r>
        <w:br w:type="textWrapping"/>
      </w:r>
      <w:r>
        <w:rPr>
          <w:rStyle w:val="VerbatimChar"/>
        </w:rPr>
        <w:t xml:space="preserve">## [1] "Llh: -2.09817664606458E+03; Pars: -1.785678E+00,  1.238753E-01,  1.441055E+00"</w:t>
      </w:r>
      <w:r>
        <w:br w:type="textWrapping"/>
      </w:r>
      <w:r>
        <w:rPr>
          <w:rStyle w:val="VerbatimChar"/>
        </w:rPr>
        <w:t xml:space="preserve">## [1] "Llh: -2.09817675442868E+03; Pars: -1.795650E+00,  1.243456E-01,  1.436724E+00"</w:t>
      </w:r>
      <w:r>
        <w:br w:type="textWrapping"/>
      </w:r>
      <w:r>
        <w:rPr>
          <w:rStyle w:val="VerbatimChar"/>
        </w:rPr>
        <w:t xml:space="preserve">## [1] "Llh: -2.09817908979354E+03; Pars: -1.790754E+00,  1.248624E-01,  1.442321E+00"</w:t>
      </w:r>
      <w:r>
        <w:br w:type="textWrapping"/>
      </w:r>
      <w:r>
        <w:rPr>
          <w:rStyle w:val="VerbatimChar"/>
        </w:rPr>
        <w:t xml:space="preserve">## [1] "Llh: -2.09817785277556E+03; Pars: -1.785741E+00,  1.243264E-01,  1.443117E+00"</w:t>
      </w:r>
      <w:r>
        <w:br w:type="textWrapping"/>
      </w:r>
      <w:r>
        <w:rPr>
          <w:rStyle w:val="VerbatimChar"/>
        </w:rPr>
        <w:t xml:space="preserve">## [1] "Llh: -2.09817607714994E+03; Pars: -1.790622E+00,  1.250657E-01,  1.440062E+00"</w:t>
      </w:r>
      <w:r>
        <w:br w:type="textWrapping"/>
      </w:r>
      <w:r>
        <w:rPr>
          <w:rStyle w:val="VerbatimChar"/>
        </w:rPr>
        <w:t xml:space="preserve">## [1] "Llh: -2.09817735318933E+03; Pars: -1.797587E+00,  1.259787E-01,  1.437147E+00"</w:t>
      </w:r>
      <w:r>
        <w:br w:type="textWrapping"/>
      </w:r>
      <w:r>
        <w:rPr>
          <w:rStyle w:val="VerbatimChar"/>
        </w:rPr>
        <w:t xml:space="preserve">## [1] "Llh: -2.09817633515297E+03; Pars: -1.795010E+00,  1.245885E-01,  1.438050E+00"</w:t>
      </w:r>
      <w:r>
        <w:br w:type="textWrapping"/>
      </w:r>
      <w:r>
        <w:rPr>
          <w:rStyle w:val="VerbatimChar"/>
        </w:rPr>
        <w:t xml:space="preserve">## [1] "Llh: -2.09817610283353E+03; Pars: -1.791167E+00,  1.245055E-01,  1.439729E+00"</w:t>
      </w:r>
      <w:r>
        <w:br w:type="textWrapping"/>
      </w:r>
      <w:r>
        <w:rPr>
          <w:rStyle w:val="VerbatimChar"/>
        </w:rPr>
        <w:t xml:space="preserve">## [1] "Llh: -2.09817643659931E+03; Pars: -1.792578E+00,  1.246379E-01,  1.437453E+00"</w:t>
      </w:r>
      <w:r>
        <w:br w:type="textWrapping"/>
      </w:r>
      <w:r>
        <w:rPr>
          <w:rStyle w:val="VerbatimChar"/>
        </w:rPr>
        <w:t xml:space="preserve">## [1] "Llh: -2.09817595626887E+03; Pars: -1.790863E+00,  1.245600E-01,  1.438867E+00"</w:t>
      </w:r>
      <w:r>
        <w:br w:type="textWrapping"/>
      </w:r>
      <w:r>
        <w:rPr>
          <w:rStyle w:val="VerbatimChar"/>
        </w:rPr>
        <w:t xml:space="preserve">## [1] "Llh: -2.09817680329592E+03; Pars: -1.796125E+00,  1.255455E-01,  1.438052E+00"</w:t>
      </w:r>
      <w:r>
        <w:br w:type="textWrapping"/>
      </w:r>
      <w:r>
        <w:rPr>
          <w:rStyle w:val="VerbatimChar"/>
        </w:rPr>
        <w:t xml:space="preserve">## [1] "Llh: -2.09817609121580E+03; Pars: -1.788277E+00,  1.242929E-01,  1.440304E+00"</w:t>
      </w:r>
      <w:r>
        <w:br w:type="textWrapping"/>
      </w:r>
      <w:r>
        <w:rPr>
          <w:rStyle w:val="VerbatimChar"/>
        </w:rPr>
        <w:t xml:space="preserve">## [1] "Llh: -2.09817586740755E+03; Pars: -1.788674E+00,  1.247736E-01,  1.439759E+00"</w:t>
      </w:r>
      <w:r>
        <w:br w:type="textWrapping"/>
      </w:r>
      <w:r>
        <w:rPr>
          <w:rStyle w:val="VerbatimChar"/>
        </w:rPr>
        <w:t xml:space="preserve">## [1] "Llh: -2.09817600445018E+03; Pars: -1.787430E+00,  1.249076E-01,  1.439773E+00"</w:t>
      </w:r>
      <w:r>
        <w:br w:type="textWrapping"/>
      </w:r>
      <w:r>
        <w:rPr>
          <w:rStyle w:val="VerbatimChar"/>
        </w:rPr>
        <w:t xml:space="preserve">## [1] "Llh: -2.09817597072821E+03; Pars: -1.791832E+00,  1.253067E-01,  1.438822E+00"</w:t>
      </w:r>
      <w:r>
        <w:br w:type="textWrapping"/>
      </w:r>
      <w:r>
        <w:rPr>
          <w:rStyle w:val="VerbatimChar"/>
        </w:rPr>
        <w:t xml:space="preserve">## [1] "Llh: -2.09817586490967E+03; Pars: -1.790942E+00,  1.250532E-01,  1.439192E+00"</w:t>
      </w:r>
      <w:r>
        <w:br w:type="textWrapping"/>
      </w:r>
      <w:r>
        <w:rPr>
          <w:rStyle w:val="VerbatimChar"/>
        </w:rPr>
        <w:t xml:space="preserve">## [1] "Llh: -2.09817631158478E+03; Pars: -1.789696E+00,  1.245255E-01,  1.438483E+00"</w:t>
      </w:r>
      <w:r>
        <w:br w:type="textWrapping"/>
      </w:r>
      <w:r>
        <w:rPr>
          <w:rStyle w:val="VerbatimChar"/>
        </w:rPr>
        <w:t xml:space="preserve">## [1] "Llh: -2.09817587976536E+03; Pars: -1.790390E+00,  1.249307E-01,  1.439667E+00"</w:t>
      </w:r>
      <w:r>
        <w:br w:type="textWrapping"/>
      </w:r>
      <w:r>
        <w:rPr>
          <w:rStyle w:val="VerbatimChar"/>
        </w:rPr>
        <w:t xml:space="preserve">## [1] "Llh: -2.09817595629207E+03; Pars: -1.789141E+00,  1.252783E-01,  1.440212E+00"</w:t>
      </w:r>
      <w:r>
        <w:br w:type="textWrapping"/>
      </w:r>
      <w:r>
        <w:rPr>
          <w:rStyle w:val="VerbatimChar"/>
        </w:rPr>
        <w:t xml:space="preserve">## [1] "Llh: -2.09817586619821E+03; Pars: -1.790432E+00,  1.247396E-01,  1.439203E+00"</w:t>
      </w:r>
      <w:r>
        <w:br w:type="textWrapping"/>
      </w:r>
      <w:r>
        <w:rPr>
          <w:rStyle w:val="VerbatimChar"/>
        </w:rPr>
        <w:t xml:space="preserve">## [1] "Llh: -2.09817608169320E+03; Pars: -1.792525E+00,  1.250532E-01,  1.439192E+00"</w:t>
      </w:r>
      <w:r>
        <w:br w:type="textWrapping"/>
      </w:r>
      <w:r>
        <w:rPr>
          <w:rStyle w:val="VerbatimChar"/>
        </w:rPr>
        <w:t xml:space="preserve">## [1] "Llh: -2.09817586490967E+03; Pars: -1.790942E+00,  1.250532E-01,  1.439192E+00"</w:t>
      </w:r>
      <w:r>
        <w:br w:type="textWrapping"/>
      </w:r>
      <w:r>
        <w:rPr>
          <w:rStyle w:val="VerbatimChar"/>
        </w:rPr>
        <w:t xml:space="preserve">## [1] "Llh: -2.09817653206447E+03; Pars: -1.791733E+00,  1.260532E-01,  1.439192E+00"</w:t>
      </w:r>
      <w:r>
        <w:br w:type="textWrapping"/>
      </w:r>
      <w:r>
        <w:rPr>
          <w:rStyle w:val="VerbatimChar"/>
        </w:rPr>
        <w:t xml:space="preserve">## [1] "Llh: -2.09817630063471E+03; Pars: -1.791733E+00,  1.240532E-01,  1.439192E+00"</w:t>
      </w:r>
      <w:r>
        <w:br w:type="textWrapping"/>
      </w:r>
      <w:r>
        <w:rPr>
          <w:rStyle w:val="VerbatimChar"/>
        </w:rPr>
        <w:t xml:space="preserve">## [1] "Llh: -2.09817694227522E+03; Pars: -1.791733E+00,  1.250532E-01,  1.440632E+00"</w:t>
      </w:r>
      <w:r>
        <w:br w:type="textWrapping"/>
      </w:r>
      <w:r>
        <w:rPr>
          <w:rStyle w:val="VerbatimChar"/>
        </w:rPr>
        <w:t xml:space="preserve">## [1] "Llh: -2.09817632022747E+03; Pars: -1.791733E+00,  1.250532E-01,  1.437753E+00"</w:t>
      </w:r>
      <w:r>
        <w:br w:type="textWrapping"/>
      </w:r>
      <w:r>
        <w:rPr>
          <w:rStyle w:val="VerbatimChar"/>
        </w:rPr>
        <w:t xml:space="preserve">## [1] "Llh: -2.09817586490967E+03; Pars: -1.790942E+00,  1.250532E-01,  1.439192E+00"</w:t>
      </w:r>
      <w:r>
        <w:br w:type="textWrapping"/>
      </w:r>
      <w:r>
        <w:rPr>
          <w:rStyle w:val="VerbatimChar"/>
        </w:rPr>
        <w:t xml:space="preserve">## [1] "Llh: -2.09817591260524E+03; Pars: -1.789362E+00,  1.250532E-01,  1.439192E+00"</w:t>
      </w:r>
      <w:r>
        <w:br w:type="textWrapping"/>
      </w:r>
      <w:r>
        <w:rPr>
          <w:rStyle w:val="VerbatimChar"/>
        </w:rPr>
        <w:t xml:space="preserve">## [1] "Llh: -2.09817642784693E+03; Pars: -1.790151E+00,  1.260532E-01,  1.439192E+00"</w:t>
      </w:r>
      <w:r>
        <w:br w:type="textWrapping"/>
      </w:r>
      <w:r>
        <w:rPr>
          <w:rStyle w:val="VerbatimChar"/>
        </w:rPr>
        <w:t xml:space="preserve">## [1] "Llh: -2.09817623616113E+03; Pars: -1.790151E+00,  1.240532E-01,  1.439192E+00"</w:t>
      </w:r>
      <w:r>
        <w:br w:type="textWrapping"/>
      </w:r>
      <w:r>
        <w:rPr>
          <w:rStyle w:val="VerbatimChar"/>
        </w:rPr>
        <w:t xml:space="preserve">## [1] "Llh: -2.09817634362642E+03; Pars: -1.790151E+00,  1.250532E-01,  1.440632E+00"</w:t>
      </w:r>
      <w:r>
        <w:br w:type="textWrapping"/>
      </w:r>
      <w:r>
        <w:rPr>
          <w:rStyle w:val="VerbatimChar"/>
        </w:rPr>
        <w:t xml:space="preserve">## [1] "Llh: -2.09817674951490E+03; Pars: -1.790151E+00,  1.250532E-01,  1.437753E+00"</w:t>
      </w:r>
      <w:r>
        <w:br w:type="textWrapping"/>
      </w:r>
      <w:r>
        <w:rPr>
          <w:rStyle w:val="VerbatimChar"/>
        </w:rPr>
        <w:t xml:space="preserve">## [1] "Llh: -2.09817653206447E+03; Pars: -1.791733E+00,  1.260532E-01,  1.439192E+00"</w:t>
      </w:r>
      <w:r>
        <w:br w:type="textWrapping"/>
      </w:r>
      <w:r>
        <w:rPr>
          <w:rStyle w:val="VerbatimChar"/>
        </w:rPr>
        <w:t xml:space="preserve">## [1] "Llh: -2.09817642784693E+03; Pars: -1.790151E+00,  1.260532E-01,  1.439192E+00"</w:t>
      </w:r>
      <w:r>
        <w:br w:type="textWrapping"/>
      </w:r>
      <w:r>
        <w:rPr>
          <w:rStyle w:val="VerbatimChar"/>
        </w:rPr>
        <w:t xml:space="preserve">## [1] "Llh: -2.09817798132226E+03; Pars: -1.790942E+00,  1.270532E-01,  1.439192E+00"</w:t>
      </w:r>
      <w:r>
        <w:br w:type="textWrapping"/>
      </w:r>
      <w:r>
        <w:rPr>
          <w:rStyle w:val="VerbatimChar"/>
        </w:rPr>
        <w:t xml:space="preserve">## [1] "Llh: -2.09817586490967E+03; Pars: -1.790942E+00,  1.250532E-01,  1.439192E+00"</w:t>
      </w:r>
      <w:r>
        <w:br w:type="textWrapping"/>
      </w:r>
      <w:r>
        <w:rPr>
          <w:rStyle w:val="VerbatimChar"/>
        </w:rPr>
        <w:t xml:space="preserve">## [1] "Llh: -2.09817721112733E+03; Pars: -1.790942E+00,  1.260532E-01,  1.440632E+00"</w:t>
      </w:r>
      <w:r>
        <w:br w:type="textWrapping"/>
      </w:r>
      <w:r>
        <w:rPr>
          <w:rStyle w:val="VerbatimChar"/>
        </w:rPr>
        <w:t xml:space="preserve">## [1] "Llh: -2.09817706450414E+03; Pars: -1.790942E+00,  1.260532E-01,  1.437753E+00"</w:t>
      </w:r>
      <w:r>
        <w:br w:type="textWrapping"/>
      </w:r>
      <w:r>
        <w:rPr>
          <w:rStyle w:val="VerbatimChar"/>
        </w:rPr>
        <w:t xml:space="preserve">## [1] "Llh: -2.09817630063471E+03; Pars: -1.791733E+00,  1.240532E-01,  1.439192E+00"</w:t>
      </w:r>
      <w:r>
        <w:br w:type="textWrapping"/>
      </w:r>
      <w:r>
        <w:rPr>
          <w:rStyle w:val="VerbatimChar"/>
        </w:rPr>
        <w:t xml:space="preserve">## [1] "Llh: -2.09817623616113E+03; Pars: -1.790151E+00,  1.240532E-01,  1.439192E+00"</w:t>
      </w:r>
      <w:r>
        <w:br w:type="textWrapping"/>
      </w:r>
      <w:r>
        <w:rPr>
          <w:rStyle w:val="VerbatimChar"/>
        </w:rPr>
        <w:t xml:space="preserve">## [1] "Llh: -2.09817586490967E+03; Pars: -1.790942E+00,  1.250532E-01,  1.439192E+00"</w:t>
      </w:r>
      <w:r>
        <w:br w:type="textWrapping"/>
      </w:r>
      <w:r>
        <w:rPr>
          <w:rStyle w:val="VerbatimChar"/>
        </w:rPr>
        <w:t xml:space="preserve">## [1] "Llh: -2.09817755815416E+03; Pars: -1.790942E+00,  1.230532E-01,  1.439192E+00"</w:t>
      </w:r>
      <w:r>
        <w:br w:type="textWrapping"/>
      </w:r>
      <w:r>
        <w:rPr>
          <w:rStyle w:val="VerbatimChar"/>
        </w:rPr>
        <w:t xml:space="preserve">## [1] "Llh: -2.09817696001517E+03; Pars: -1.790942E+00,  1.240532E-01,  1.440632E+00"</w:t>
      </w:r>
      <w:r>
        <w:br w:type="textWrapping"/>
      </w:r>
      <w:r>
        <w:rPr>
          <w:rStyle w:val="VerbatimChar"/>
        </w:rPr>
        <w:t xml:space="preserve">## [1] "Llh: -2.09817689258771E+03; Pars: -1.790942E+00,  1.240532E-01,  1.437753E+00"</w:t>
      </w:r>
      <w:r>
        <w:br w:type="textWrapping"/>
      </w:r>
      <w:r>
        <w:rPr>
          <w:rStyle w:val="VerbatimChar"/>
        </w:rPr>
        <w:t xml:space="preserve">## [1] "Llh: -2.09817694227522E+03; Pars: -1.791733E+00,  1.250532E-01,  1.440632E+00"</w:t>
      </w:r>
      <w:r>
        <w:br w:type="textWrapping"/>
      </w:r>
      <w:r>
        <w:rPr>
          <w:rStyle w:val="VerbatimChar"/>
        </w:rPr>
        <w:t xml:space="preserve">## [1] "Llh: -2.09817634362642E+03; Pars: -1.790151E+00,  1.250532E-01,  1.440632E+00"</w:t>
      </w:r>
      <w:r>
        <w:br w:type="textWrapping"/>
      </w:r>
      <w:r>
        <w:rPr>
          <w:rStyle w:val="VerbatimChar"/>
        </w:rPr>
        <w:t xml:space="preserve">## [1] "Llh: -2.09817721112733E+03; Pars: -1.790942E+00,  1.260532E-01,  1.440632E+00"</w:t>
      </w:r>
      <w:r>
        <w:br w:type="textWrapping"/>
      </w:r>
      <w:r>
        <w:rPr>
          <w:rStyle w:val="VerbatimChar"/>
        </w:rPr>
        <w:t xml:space="preserve">## [1] "Llh: -2.09817696001517E+03; Pars: -1.790942E+00,  1.240532E-01,  1.440632E+00"</w:t>
      </w:r>
      <w:r>
        <w:br w:type="textWrapping"/>
      </w:r>
      <w:r>
        <w:rPr>
          <w:rStyle w:val="VerbatimChar"/>
        </w:rPr>
        <w:t xml:space="preserve">## [1] "Llh: -2.09817873607419E+03; Pars: -1.790942E+00,  1.250532E-01,  1.442073E+00"</w:t>
      </w:r>
      <w:r>
        <w:br w:type="textWrapping"/>
      </w:r>
      <w:r>
        <w:rPr>
          <w:rStyle w:val="VerbatimChar"/>
        </w:rPr>
        <w:t xml:space="preserve">## [1] "Llh: -2.09817586490967E+03; Pars: -1.790942E+00,  1.250532E-01,  1.439192E+00"</w:t>
      </w:r>
      <w:r>
        <w:br w:type="textWrapping"/>
      </w:r>
      <w:r>
        <w:rPr>
          <w:rStyle w:val="VerbatimChar"/>
        </w:rPr>
        <w:t xml:space="preserve">## [1] "Llh: -2.09817632022747E+03; Pars: -1.791733E+00,  1.250532E-01,  1.437753E+00"</w:t>
      </w:r>
      <w:r>
        <w:br w:type="textWrapping"/>
      </w:r>
      <w:r>
        <w:rPr>
          <w:rStyle w:val="VerbatimChar"/>
        </w:rPr>
        <w:t xml:space="preserve">## [1] "Llh: -2.09817674951490E+03; Pars: -1.790151E+00,  1.250532E-01,  1.437753E+00"</w:t>
      </w:r>
      <w:r>
        <w:br w:type="textWrapping"/>
      </w:r>
      <w:r>
        <w:rPr>
          <w:rStyle w:val="VerbatimChar"/>
        </w:rPr>
        <w:t xml:space="preserve">## [1] "Llh: -2.09817706450414E+03; Pars: -1.790942E+00,  1.260532E-01,  1.437753E+00"</w:t>
      </w:r>
      <w:r>
        <w:br w:type="textWrapping"/>
      </w:r>
      <w:r>
        <w:rPr>
          <w:rStyle w:val="VerbatimChar"/>
        </w:rPr>
        <w:t xml:space="preserve">## [1] "Llh: -2.09817689258771E+03; Pars: -1.790942E+00,  1.240532E-01,  1.437753E+00"</w:t>
      </w:r>
      <w:r>
        <w:br w:type="textWrapping"/>
      </w:r>
      <w:r>
        <w:rPr>
          <w:rStyle w:val="VerbatimChar"/>
        </w:rPr>
        <w:t xml:space="preserve">## [1] "Llh: -2.09817586490967E+03; Pars: -1.790942E+00,  1.250532E-01,  1.439192E+00"</w:t>
      </w:r>
      <w:r>
        <w:br w:type="textWrapping"/>
      </w:r>
      <w:r>
        <w:rPr>
          <w:rStyle w:val="VerbatimChar"/>
        </w:rPr>
        <w:t xml:space="preserve">## [1] "Llh: -2.09817852127611E+03; Pars: -1.790942E+00,  1.250532E-01,  1.436316E+00"</w:t>
      </w:r>
      <w:r>
        <w:br w:type="textWrapping"/>
      </w:r>
      <w:r>
        <w:rPr>
          <w:rStyle w:val="VerbatimChar"/>
        </w:rPr>
        <w:t xml:space="preserve">## Currently fitting: gauss</w:t>
      </w:r>
      <w:r>
        <w:br w:type="textWrapping"/>
      </w:r>
      <w:r>
        <w:rPr>
          <w:rStyle w:val="VerbatimChar"/>
        </w:rPr>
        <w:t xml:space="preserve">##    model symmetric    lambda    alpha.bar         mu    sigma       gamma</w:t>
      </w:r>
      <w:r>
        <w:br w:type="textWrapping"/>
      </w:r>
      <w:r>
        <w:rPr>
          <w:rStyle w:val="VerbatimChar"/>
        </w:rPr>
        <w:t xml:space="preserve">## 10     t      TRUE -1.790942 0.0000000000 0.12505324 1.439192  0.00000000</w:t>
      </w:r>
      <w:r>
        <w:br w:type="textWrapping"/>
      </w:r>
      <w:r>
        <w:rPr>
          <w:rStyle w:val="VerbatimChar"/>
        </w:rPr>
        <w:t xml:space="preserve">## 5      t     FALSE -1.803763 0.0000000000 0.18388524 1.432562 -0.09202456</w:t>
      </w:r>
      <w:r>
        <w:br w:type="textWrapping"/>
      </w:r>
      <w:r>
        <w:rPr>
          <w:rStyle w:val="VerbatimChar"/>
        </w:rPr>
        <w:t xml:space="preserve">## 6   ghyp      TRUE -1.789111 0.0017361429 0.12487375 1.439716  0.00000000</w:t>
      </w:r>
      <w:r>
        <w:br w:type="textWrapping"/>
      </w:r>
      <w:r>
        <w:rPr>
          <w:rStyle w:val="VerbatimChar"/>
        </w:rPr>
        <w:t xml:space="preserve">## 1   ghyp     FALSE -1.802899 0.0007047281 0.18396101 1.432706 -0.09190156</w:t>
      </w:r>
      <w:r>
        <w:br w:type="textWrapping"/>
      </w:r>
      <w:r>
        <w:rPr>
          <w:rStyle w:val="VerbatimChar"/>
        </w:rPr>
        <w:t xml:space="preserve">## 3    NIG     FALSE -0.500000 0.6818387073 0.20355890 1.403217 -0.11378319</w:t>
      </w:r>
      <w:r>
        <w:br w:type="textWrapping"/>
      </w:r>
      <w:r>
        <w:rPr>
          <w:rStyle w:val="VerbatimChar"/>
        </w:rPr>
        <w:t xml:space="preserve">## 8    NIG      TRUE -0.500000 0.6716459242 0.12779454 1.408803  0.00000000</w:t>
      </w:r>
      <w:r>
        <w:br w:type="textWrapping"/>
      </w:r>
      <w:r>
        <w:rPr>
          <w:rStyle w:val="VerbatimChar"/>
        </w:rPr>
        <w:t xml:space="preserve">## 2    hyp     FALSE  1.000000 0.4967940316 0.21269777 1.364895 -0.12303196</w:t>
      </w:r>
      <w:r>
        <w:br w:type="textWrapping"/>
      </w:r>
      <w:r>
        <w:rPr>
          <w:rStyle w:val="VerbatimChar"/>
        </w:rPr>
        <w:t xml:space="preserve">## 7    hyp      TRUE  1.000000 0.4654935054 0.12281544 1.371126  0.00000000</w:t>
      </w:r>
      <w:r>
        <w:br w:type="textWrapping"/>
      </w:r>
      <w:r>
        <w:rPr>
          <w:rStyle w:val="VerbatimChar"/>
        </w:rPr>
        <w:t xml:space="preserve">## 9     VG      TRUE  1.182801 0.0000000000 0.11792426 1.382489  0.00000000</w:t>
      </w:r>
      <w:r>
        <w:br w:type="textWrapping"/>
      </w:r>
      <w:r>
        <w:rPr>
          <w:rStyle w:val="VerbatimChar"/>
        </w:rPr>
        <w:t xml:space="preserve">## 4     VG     FALSE  1.200531 0.0000000000 0.16272432 1.379334 -0.07290903</w:t>
      </w:r>
      <w:r>
        <w:br w:type="textWrapping"/>
      </w:r>
      <w:r>
        <w:rPr>
          <w:rStyle w:val="VerbatimChar"/>
        </w:rPr>
        <w:t xml:space="preserve">## 11 gauss      TRUE        NA          Inf 0.08984643 1.504185  0.00000000</w:t>
      </w:r>
      <w:r>
        <w:br w:type="textWrapping"/>
      </w:r>
      <w:r>
        <w:rPr>
          <w:rStyle w:val="VerbatimChar"/>
        </w:rPr>
        <w:t xml:space="preserve">##         aic       llh converged n.iter</w:t>
      </w:r>
      <w:r>
        <w:br w:type="textWrapping"/>
      </w:r>
      <w:r>
        <w:rPr>
          <w:rStyle w:val="VerbatimChar"/>
        </w:rPr>
        <w:t xml:space="preserve">## 10 4202.352 -2098.176      TRUE     88</w:t>
      </w:r>
      <w:r>
        <w:br w:type="textWrapping"/>
      </w:r>
      <w:r>
        <w:rPr>
          <w:rStyle w:val="VerbatimChar"/>
        </w:rPr>
        <w:t xml:space="preserve">## 5  4202.427 -2097.213      TRUE    275</w:t>
      </w:r>
      <w:r>
        <w:br w:type="textWrapping"/>
      </w:r>
      <w:r>
        <w:rPr>
          <w:rStyle w:val="VerbatimChar"/>
        </w:rPr>
        <w:t xml:space="preserve">## 6  4204.352 -2098.176      TRUE    389</w:t>
      </w:r>
      <w:r>
        <w:br w:type="textWrapping"/>
      </w:r>
      <w:r>
        <w:rPr>
          <w:rStyle w:val="VerbatimChar"/>
        </w:rPr>
        <w:t xml:space="preserve">## 1  4204.427 -2097.213      TRUE    622</w:t>
      </w:r>
      <w:r>
        <w:br w:type="textWrapping"/>
      </w:r>
      <w:r>
        <w:rPr>
          <w:rStyle w:val="VerbatimChar"/>
        </w:rPr>
        <w:t xml:space="preserve">## 3  4219.257 -2105.628      TRUE    187</w:t>
      </w:r>
      <w:r>
        <w:br w:type="textWrapping"/>
      </w:r>
      <w:r>
        <w:rPr>
          <w:rStyle w:val="VerbatimChar"/>
        </w:rPr>
        <w:t xml:space="preserve">## 8  4220.019 -2107.009      TRUE    182</w:t>
      </w:r>
      <w:r>
        <w:br w:type="textWrapping"/>
      </w:r>
      <w:r>
        <w:rPr>
          <w:rStyle w:val="VerbatimChar"/>
        </w:rPr>
        <w:t xml:space="preserve">## 2  4243.378 -2117.689      TRUE    225</w:t>
      </w:r>
      <w:r>
        <w:br w:type="textWrapping"/>
      </w:r>
      <w:r>
        <w:rPr>
          <w:rStyle w:val="VerbatimChar"/>
        </w:rPr>
        <w:t xml:space="preserve">## 7  4244.077 -2119.039      TRUE     76</w:t>
      </w:r>
      <w:r>
        <w:br w:type="textWrapping"/>
      </w:r>
      <w:r>
        <w:rPr>
          <w:rStyle w:val="VerbatimChar"/>
        </w:rPr>
        <w:t xml:space="preserve">## 9  4248.944 -2121.472      TRUE     88</w:t>
      </w:r>
      <w:r>
        <w:br w:type="textWrapping"/>
      </w:r>
      <w:r>
        <w:rPr>
          <w:rStyle w:val="VerbatimChar"/>
        </w:rPr>
        <w:t xml:space="preserve">## 4  4249.562 -2120.781      TRUE    231</w:t>
      </w:r>
      <w:r>
        <w:br w:type="textWrapping"/>
      </w:r>
      <w:r>
        <w:rPr>
          <w:rStyle w:val="VerbatimChar"/>
        </w:rPr>
        <w:t xml:space="preserve">## 11 4596.555 -2296.278      TRUE      0</w:t>
      </w:r>
      <w:r>
        <w:br w:type="textWrapping"/>
      </w:r>
      <w:r>
        <w:rPr>
          <w:rStyle w:val="VerbatimChar"/>
        </w:rPr>
        <w:t xml:space="preserve">## [1] "t"</w:t>
      </w:r>
      <w:r>
        <w:br w:type="textWrapping"/>
      </w:r>
      <w:r>
        <w:rPr>
          <w:rStyle w:val="VerbatimChar"/>
        </w:rPr>
        <w:t xml:space="preserve">## [1] "TRUE"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[1] "Llh: -2.15410048779627E+03; Pars:  1.000000E+00,  5.000000E-01,  1.160450E-01,  1.104230E+00"</w:t>
      </w:r>
      <w:r>
        <w:br w:type="textWrapping"/>
      </w:r>
      <w:r>
        <w:rPr>
          <w:rStyle w:val="VerbatimChar"/>
        </w:rPr>
        <w:t xml:space="preserve">## [1] "Llh: -2.15436094499070E+03; Pars:  1.100000E+00,  5.000000E-01,  1.160450E-01,  1.104230E+00"</w:t>
      </w:r>
      <w:r>
        <w:br w:type="textWrapping"/>
      </w:r>
      <w:r>
        <w:rPr>
          <w:rStyle w:val="VerbatimChar"/>
        </w:rPr>
        <w:t xml:space="preserve">## [1] "Llh: -2.15364356588754E+03; Pars:  1.000000E+00,  5.525855E-01,  1.160450E-01,  1.104230E+00"</w:t>
      </w:r>
      <w:r>
        <w:br w:type="textWrapping"/>
      </w:r>
      <w:r>
        <w:rPr>
          <w:rStyle w:val="VerbatimChar"/>
        </w:rPr>
        <w:t xml:space="preserve">## [1] "Llh: -2.15925590261381E+03; Pars:  1.000000E+00,  5.000000E-01,  2.160450E-01,  1.104230E+00"</w:t>
      </w:r>
      <w:r>
        <w:br w:type="textWrapping"/>
      </w:r>
      <w:r>
        <w:rPr>
          <w:rStyle w:val="VerbatimChar"/>
        </w:rPr>
        <w:t xml:space="preserve">## [1] "Llh: -2.12871550702850E+03; Pars:  1.000000E+00,  5.000000E-01,  1.160450E-01,  1.220362E+00"</w:t>
      </w:r>
      <w:r>
        <w:br w:type="textWrapping"/>
      </w:r>
      <w:r>
        <w:rPr>
          <w:rStyle w:val="VerbatimChar"/>
        </w:rPr>
        <w:t xml:space="preserve">## [1] "Llh: -2.14560073700364E+03; Pars:  1.050000E+00,  5.256355E-01,  1.604500E-02,  1.160845E+00"</w:t>
      </w:r>
      <w:r>
        <w:br w:type="textWrapping"/>
      </w:r>
      <w:r>
        <w:rPr>
          <w:rStyle w:val="VerbatimChar"/>
        </w:rPr>
        <w:t xml:space="preserve">## [1] "Llh: -2.14435573609567E+03; Pars:  1.037500E+00,  5.191060E-01,  6.604500E-02,  1.146424E+00"</w:t>
      </w:r>
      <w:r>
        <w:br w:type="textWrapping"/>
      </w:r>
      <w:r>
        <w:rPr>
          <w:rStyle w:val="VerbatimChar"/>
        </w:rPr>
        <w:t xml:space="preserve">## [1] "Llh: -2.13490196215073E+03; Pars:  9.187500E-01,  5.355842E-01,  9.104500E-02,  1.182816E+00"</w:t>
      </w:r>
      <w:r>
        <w:br w:type="textWrapping"/>
      </w:r>
      <w:r>
        <w:rPr>
          <w:rStyle w:val="VerbatimChar"/>
        </w:rPr>
        <w:t xml:space="preserve">## [1] "Llh: -2.13895911775134E+03; Pars:  9.640625E-01,  5.264575E-01,  9.729500E-02,  1.162660E+00"</w:t>
      </w:r>
      <w:r>
        <w:br w:type="textWrapping"/>
      </w:r>
      <w:r>
        <w:rPr>
          <w:rStyle w:val="VerbatimChar"/>
        </w:rPr>
        <w:t xml:space="preserve">## [1] "Llh: -2.12881351782966E+03; Pars:  9.781250E-01,  5.543150E-01,  7.854500E-02,  1.224182E+00"</w:t>
      </w:r>
      <w:r>
        <w:br w:type="textWrapping"/>
      </w:r>
      <w:r>
        <w:rPr>
          <w:rStyle w:val="VerbatimChar"/>
        </w:rPr>
        <w:t xml:space="preserve">## [1] "Llh: -2.13332606018237E+03; Pars:  9.835937E-01,  5.402067E-01,  8.792000E-02,  1.193025E+00"</w:t>
      </w:r>
      <w:r>
        <w:br w:type="textWrapping"/>
      </w:r>
      <w:r>
        <w:rPr>
          <w:rStyle w:val="VerbatimChar"/>
        </w:rPr>
        <w:t xml:space="preserve">## [1] "Llh: -2.12343060195277E+03; Pars:  9.671875E-01,  5.023493E-01,  5.979500E-02,  1.288960E+00"</w:t>
      </w:r>
      <w:r>
        <w:br w:type="textWrapping"/>
      </w:r>
      <w:r>
        <w:rPr>
          <w:rStyle w:val="VerbatimChar"/>
        </w:rPr>
        <w:t xml:space="preserve">## [1] "Llh: -2.12258851860140E+03; Pars:  9.507812E-01,  4.789707E-01,  3.167000E-02,  1.392609E+00"</w:t>
      </w:r>
      <w:r>
        <w:br w:type="textWrapping"/>
      </w:r>
      <w:r>
        <w:rPr>
          <w:rStyle w:val="VerbatimChar"/>
        </w:rPr>
        <w:t xml:space="preserve">## [1] "Llh: -2.11851143932692E+03; Pars:  8.863281E-01,  5.136598E-01,  9.260750E-02,  1.368344E+00"</w:t>
      </w:r>
      <w:r>
        <w:br w:type="textWrapping"/>
      </w:r>
      <w:r>
        <w:rPr>
          <w:rStyle w:val="VerbatimChar"/>
        </w:rPr>
        <w:t xml:space="preserve">## [1] "Llh: -2.12189759323720E+03; Pars:  8.107422E-01,  5.109582E-01,  1.058887E-01,  1.494927E+00"</w:t>
      </w:r>
      <w:r>
        <w:br w:type="textWrapping"/>
      </w:r>
      <w:r>
        <w:rPr>
          <w:rStyle w:val="VerbatimChar"/>
        </w:rPr>
        <w:t xml:space="preserve">## [1] "Llh: -2.12141151286925E+03; Pars:  9.888672E-01,  4.875597E-01,  6.838875E-02,  1.426470E+00"</w:t>
      </w:r>
      <w:r>
        <w:br w:type="textWrapping"/>
      </w:r>
      <w:r>
        <w:rPr>
          <w:rStyle w:val="VerbatimChar"/>
        </w:rPr>
        <w:t xml:space="preserve">## [1] "Llh: -2.11995050975778E+03; Pars:  9.713379E-01,  4.991462E-01,  7.405281E-02,  1.361213E+00"</w:t>
      </w:r>
      <w:r>
        <w:br w:type="textWrapping"/>
      </w:r>
      <w:r>
        <w:rPr>
          <w:rStyle w:val="VerbatimChar"/>
        </w:rPr>
        <w:t xml:space="preserve">## [1] "Llh: -2.12126822264939E+03; Pars:  9.260986E-01,  4.470278E-01,  7.864265E-02,  1.453362E+00"</w:t>
      </w:r>
      <w:r>
        <w:br w:type="textWrapping"/>
      </w:r>
      <w:r>
        <w:rPr>
          <w:rStyle w:val="VerbatimChar"/>
        </w:rPr>
        <w:t xml:space="preserve">## [1] "Llh: -2.11954854241394E+03; Pars:  9.391052E-01,  4.717263E-01,  7.861824E-02,  1.392329E+00"</w:t>
      </w:r>
      <w:r>
        <w:br w:type="textWrapping"/>
      </w:r>
      <w:r>
        <w:rPr>
          <w:rStyle w:val="VerbatimChar"/>
        </w:rPr>
        <w:t xml:space="preserve">## [1] "Llh: -2.13203719590364E+03; Pars:  8.737762E-01,  4.813724E-01,  2.242928E-02,  1.557247E+00"</w:t>
      </w:r>
      <w:r>
        <w:br w:type="textWrapping"/>
      </w:r>
      <w:r>
        <w:rPr>
          <w:rStyle w:val="VerbatimChar"/>
        </w:rPr>
        <w:t xml:space="preserve">## [1] "Llh: -2.12140067531596E+03; Pars:  9.684441E-01,  4.952766E-01,  9.264107E-02,  1.297048E+00"</w:t>
      </w:r>
      <w:r>
        <w:br w:type="textWrapping"/>
      </w:r>
      <w:r>
        <w:rPr>
          <w:rStyle w:val="VerbatimChar"/>
        </w:rPr>
        <w:t xml:space="preserve">## [1] "Llh: -2.11970685279724E+03; Pars:  9.318264E-01,  5.109892E-01,  1.372898E-01,  1.316983E+00"</w:t>
      </w:r>
      <w:r>
        <w:br w:type="textWrapping"/>
      </w:r>
      <w:r>
        <w:rPr>
          <w:rStyle w:val="VerbatimChar"/>
        </w:rPr>
        <w:t xml:space="preserve">## [1] "Llh: -2.11906893990618E+03; Pars:  9.365651E-01,  5.027893E-01,  1.108849E-01,  1.335496E+00"</w:t>
      </w:r>
      <w:r>
        <w:br w:type="textWrapping"/>
      </w:r>
      <w:r>
        <w:rPr>
          <w:rStyle w:val="VerbatimChar"/>
        </w:rPr>
        <w:t xml:space="preserve">## [1] "Llh: -2.12005222111037E+03; Pars:  8.982241E-01,  4.978998E-01,  8.544064E-02,  1.434818E+00"</w:t>
      </w:r>
      <w:r>
        <w:br w:type="textWrapping"/>
      </w:r>
      <w:r>
        <w:rPr>
          <w:rStyle w:val="VerbatimChar"/>
        </w:rPr>
        <w:t xml:space="preserve">## [1] "Llh: -2.11913417768024E+03; Pars:  9.157791E-01,  4.972427E-01,  8.724074E-02,  1.399061E+00"</w:t>
      </w:r>
      <w:r>
        <w:br w:type="textWrapping"/>
      </w:r>
      <w:r>
        <w:rPr>
          <w:rStyle w:val="VerbatimChar"/>
        </w:rPr>
        <w:t xml:space="preserve">## [1] "Llh: -2.11801945147201E+03; Pars:  8.675509E-01,  4.930969E-01,  1.106229E-01,  1.386060E+00"</w:t>
      </w:r>
      <w:r>
        <w:br w:type="textWrapping"/>
      </w:r>
      <w:r>
        <w:rPr>
          <w:rStyle w:val="VerbatimChar"/>
        </w:rPr>
        <w:t xml:space="preserve">## [1] "Llh: -2.11764183133647E+03; Pars:  8.156574E-01,  4.900997E-01,  1.289079E-01,  1.398652E+00"</w:t>
      </w:r>
      <w:r>
        <w:br w:type="textWrapping"/>
      </w:r>
      <w:r>
        <w:rPr>
          <w:rStyle w:val="VerbatimChar"/>
        </w:rPr>
        <w:t xml:space="preserve">## [1] "Llh: -2.11776860420221E+03; Pars:  8.380596E-01,  5.318231E-01,  1.312023E-01,  1.358158E+00"</w:t>
      </w:r>
      <w:r>
        <w:br w:type="textWrapping"/>
      </w:r>
      <w:r>
        <w:rPr>
          <w:rStyle w:val="VerbatimChar"/>
        </w:rPr>
        <w:t xml:space="preserve">## [1] "Llh: -2.11789611393099E+03; Pars:  8.633210E-01,  5.161167E-01,  1.180562E-01,  1.366621E+00"</w:t>
      </w:r>
      <w:r>
        <w:br w:type="textWrapping"/>
      </w:r>
      <w:r>
        <w:rPr>
          <w:rStyle w:val="VerbatimChar"/>
        </w:rPr>
        <w:t xml:space="preserve">## [1] "Llh: -2.11851726824417E+03; Pars:  8.225260E-01,  5.217809E-01,  1.445605E-01,  1.331718E+00"</w:t>
      </w:r>
      <w:r>
        <w:br w:type="textWrapping"/>
      </w:r>
      <w:r>
        <w:rPr>
          <w:rStyle w:val="VerbatimChar"/>
        </w:rPr>
        <w:t xml:space="preserve">## [1] "Llh: -2.11803042591967E+03; Pars:  8.458393E-01,  5.155351E-01,  1.302306E-01,  1.348244E+00"</w:t>
      </w:r>
      <w:r>
        <w:br w:type="textWrapping"/>
      </w:r>
      <w:r>
        <w:rPr>
          <w:rStyle w:val="VerbatimChar"/>
        </w:rPr>
        <w:t xml:space="preserve">## [1] "Llh: -2.11715053145763E+03; Pars:  7.563771E-01,  5.225246E-01,  1.305892E-01,  1.401746E+00"</w:t>
      </w:r>
      <w:r>
        <w:br w:type="textWrapping"/>
      </w:r>
      <w:r>
        <w:rPr>
          <w:rStyle w:val="VerbatimChar"/>
        </w:rPr>
        <w:t xml:space="preserve">## [1] "Llh: -2.11721660471259E+03; Pars:  6.662831E-01,  5.326809E-01,  1.404414E-01,  1.436093E+00"</w:t>
      </w:r>
      <w:r>
        <w:br w:type="textWrapping"/>
      </w:r>
      <w:r>
        <w:rPr>
          <w:rStyle w:val="VerbatimChar"/>
        </w:rPr>
        <w:t xml:space="preserve">## [1] "Llh: -2.11779185237325E+03; Pars:  7.416386E-01,  5.158610E-01,  1.678575E-01,  1.384694E+00"</w:t>
      </w:r>
      <w:r>
        <w:br w:type="textWrapping"/>
      </w:r>
      <w:r>
        <w:rPr>
          <w:rStyle w:val="VerbatimChar"/>
        </w:rPr>
        <w:t xml:space="preserve">## [1] "Llh: -2.11746415574603E+03; Pars:  7.778110E-01,  5.153098E-01,  1.490450E-01,  1.380588E+00"</w:t>
      </w:r>
      <w:r>
        <w:br w:type="textWrapping"/>
      </w:r>
      <w:r>
        <w:rPr>
          <w:rStyle w:val="VerbatimChar"/>
        </w:rPr>
        <w:t xml:space="preserve">## [1] "Llh: -2.11757026669098E+03; Pars:  7.481133E-01,  5.138722E-01,  1.396416E-01,  1.422094E+00"</w:t>
      </w:r>
      <w:r>
        <w:br w:type="textWrapping"/>
      </w:r>
      <w:r>
        <w:rPr>
          <w:rStyle w:val="VerbatimChar"/>
        </w:rPr>
        <w:t xml:space="preserve">## [1] "Llh: -2.11737679012301E+03; Pars:  7.725448E-01,  5.142874E-01,  1.372889E-01,  1.403261E+00"</w:t>
      </w:r>
      <w:r>
        <w:br w:type="textWrapping"/>
      </w:r>
      <w:r>
        <w:rPr>
          <w:rStyle w:val="VerbatimChar"/>
        </w:rPr>
        <w:t xml:space="preserve">## [1] "Llh: -2.11774854871157E+03; Pars:  7.231355E-01,  4.898528E-01,  1.417132E-01,  1.434962E+00"</w:t>
      </w:r>
      <w:r>
        <w:br w:type="textWrapping"/>
      </w:r>
      <w:r>
        <w:rPr>
          <w:rStyle w:val="VerbatimChar"/>
        </w:rPr>
        <w:t xml:space="preserve">## [1] "Llh: -2.11745319653128E+03; Pars:  7.518665E-01,  5.000242E-01,  1.390855E-01,  1.415363E+00"</w:t>
      </w:r>
      <w:r>
        <w:br w:type="textWrapping"/>
      </w:r>
      <w:r>
        <w:rPr>
          <w:rStyle w:val="VerbatimChar"/>
        </w:rPr>
        <w:t xml:space="preserve">## [1] "Llh: -2.11703181914016E+03; Pars:  7.136423E-01,  5.369101E-01,  1.490964E-01,  1.401716E+00"</w:t>
      </w:r>
      <w:r>
        <w:br w:type="textWrapping"/>
      </w:r>
      <w:r>
        <w:rPr>
          <w:rStyle w:val="VerbatimChar"/>
        </w:rPr>
        <w:t xml:space="preserve">## [1] "Llh: -2.11686329097241E+03; Pars:  6.626348E-01,  5.619661E-01,  1.591906E-01,  1.403250E+00"</w:t>
      </w:r>
      <w:r>
        <w:br w:type="textWrapping"/>
      </w:r>
      <w:r>
        <w:rPr>
          <w:rStyle w:val="VerbatimChar"/>
        </w:rPr>
        <w:t xml:space="preserve">## [1] "Llh: -2.11727324991688E+03; Pars:  6.939006E-01,  5.332593E-01,  1.340321E-01,  1.431665E+00"</w:t>
      </w:r>
      <w:r>
        <w:br w:type="textWrapping"/>
      </w:r>
      <w:r>
        <w:rPr>
          <w:rStyle w:val="VerbatimChar"/>
        </w:rPr>
        <w:t xml:space="preserve">## [1] "Llh: -2.11715769702527E+03; Pars:  7.148782E-01,  5.287142E-01,  1.377853E-01,  1.418721E+00"</w:t>
      </w:r>
      <w:r>
        <w:br w:type="textWrapping"/>
      </w:r>
      <w:r>
        <w:rPr>
          <w:rStyle w:val="VerbatimChar"/>
        </w:rPr>
        <w:t xml:space="preserve">## [1] "Llh: -2.11675269265355E+03; Pars:  7.013509E-01,  5.651073E-01,  1.433416E-01,  1.398144E+00"</w:t>
      </w:r>
      <w:r>
        <w:br w:type="textWrapping"/>
      </w:r>
      <w:r>
        <w:rPr>
          <w:rStyle w:val="VerbatimChar"/>
        </w:rPr>
        <w:t xml:space="preserve">## [1] "Llh: -2.11650305028210E+03; Pars:  6.760931E-01,  6.007598E-01,  1.454696E-01,  1.389613E+00"</w:t>
      </w:r>
      <w:r>
        <w:br w:type="textWrapping"/>
      </w:r>
      <w:r>
        <w:rPr>
          <w:rStyle w:val="VerbatimChar"/>
        </w:rPr>
        <w:t xml:space="preserve">## [1] "Llh: -2.11633621498687E+03; Pars:  6.324468E-01,  5.938317E-01,  1.492286E-01,  1.403328E+00"</w:t>
      </w:r>
      <w:r>
        <w:br w:type="textWrapping"/>
      </w:r>
      <w:r>
        <w:rPr>
          <w:rStyle w:val="VerbatimChar"/>
        </w:rPr>
        <w:t xml:space="preserve">## [1] "Llh: -2.11591856584503E+03; Pars:  5.623978E-01,  6.381050E-01,  1.551984E-01,  1.403362E+00"</w:t>
      </w:r>
      <w:r>
        <w:br w:type="textWrapping"/>
      </w:r>
      <w:r>
        <w:rPr>
          <w:rStyle w:val="VerbatimChar"/>
        </w:rPr>
        <w:t xml:space="preserve">## [1] "Llh: -2.11623718666742E+03; Pars:  6.138732E-01,  6.345765E-01,  1.574386E-01,  1.380502E+00"</w:t>
      </w:r>
      <w:r>
        <w:br w:type="textWrapping"/>
      </w:r>
      <w:r>
        <w:rPr>
          <w:rStyle w:val="VerbatimChar"/>
        </w:rPr>
        <w:t xml:space="preserve">## [1] "Llh: -2.11633736487883E+03; Pars:  6.391245E-01,  6.062730E-01,  1.525253E-01,  1.389959E+00"</w:t>
      </w:r>
      <w:r>
        <w:br w:type="textWrapping"/>
      </w:r>
      <w:r>
        <w:rPr>
          <w:rStyle w:val="VerbatimChar"/>
        </w:rPr>
        <w:t xml:space="preserve">## [1] "Llh: -2.11625565978050E+03; Pars:  5.011223E-01,  7.075984E-01,  1.780594E-01,  1.386592E+00"</w:t>
      </w:r>
      <w:r>
        <w:br w:type="textWrapping"/>
      </w:r>
      <w:r>
        <w:rPr>
          <w:rStyle w:val="VerbatimChar"/>
        </w:rPr>
        <w:t xml:space="preserve">## [1] "Llh: -2.11618561090343E+03; Pars:  5.649360E-01,  6.559441E-01,  1.661919E-01,  1.390365E+00"</w:t>
      </w:r>
      <w:r>
        <w:br w:type="textWrapping"/>
      </w:r>
      <w:r>
        <w:rPr>
          <w:rStyle w:val="VerbatimChar"/>
        </w:rPr>
        <w:t xml:space="preserve">## [1] "Llh: -2.11571529073610E+03; Pars:  5.460153E-01,  7.108235E-01,  1.529586E-01,  1.378732E+00"</w:t>
      </w:r>
      <w:r>
        <w:br w:type="textWrapping"/>
      </w:r>
      <w:r>
        <w:rPr>
          <w:rStyle w:val="VerbatimChar"/>
        </w:rPr>
        <w:t xml:space="preserve">## [1] "Llh: -2.11557900371254E+03; Pars:  4.877056E-01,  7.994431E-01,  1.498426E-01,  1.366633E+00"</w:t>
      </w:r>
      <w:r>
        <w:br w:type="textWrapping"/>
      </w:r>
      <w:r>
        <w:rPr>
          <w:rStyle w:val="VerbatimChar"/>
        </w:rPr>
        <w:t xml:space="preserve">## [1] "Llh: -2.11554459839576E+03; Pars:  4.383632E-01,  7.670337E-01,  1.688661E-01,  1.380702E+00"</w:t>
      </w:r>
      <w:r>
        <w:br w:type="textWrapping"/>
      </w:r>
      <w:r>
        <w:rPr>
          <w:rStyle w:val="VerbatimChar"/>
        </w:rPr>
        <w:t xml:space="preserve">## [1] "Llh: -2.11574487859259E+03; Pars:  3.194983E-01,  8.667048E-01,  1.805644E-01,  1.376268E+00"</w:t>
      </w:r>
      <w:r>
        <w:br w:type="textWrapping"/>
      </w:r>
      <w:r>
        <w:rPr>
          <w:rStyle w:val="VerbatimChar"/>
        </w:rPr>
        <w:t xml:space="preserve">## [1] "Llh: -2.11542174001928E+03; Pars:  4.128281E-01,  7.983558E-01,  1.626109E-01,  1.389915E+00"</w:t>
      </w:r>
      <w:r>
        <w:br w:type="textWrapping"/>
      </w:r>
      <w:r>
        <w:rPr>
          <w:rStyle w:val="VerbatimChar"/>
        </w:rPr>
        <w:t xml:space="preserve">## [1] "Llh: -2.11566546848666E+03; Pars:  3.123056E-01,  8.954735E-01,  1.651970E-01,  1.394645E+00"</w:t>
      </w:r>
      <w:r>
        <w:br w:type="textWrapping"/>
      </w:r>
      <w:r>
        <w:rPr>
          <w:rStyle w:val="VerbatimChar"/>
        </w:rPr>
        <w:t xml:space="preserve">## [1] "Llh: -2.11520199185157E+03; Pars:  3.857114E-01,  8.520763E-01,  1.520671E-01,  1.379832E+00"</w:t>
      </w:r>
      <w:r>
        <w:br w:type="textWrapping"/>
      </w:r>
      <w:r>
        <w:rPr>
          <w:rStyle w:val="VerbatimChar"/>
        </w:rPr>
        <w:t xml:space="preserve">## [1] "Llh: -2.11548812861229E+03; Pars:  2.960990E-01,  9.711456E-01,  1.450048E-01,  1.374595E+00"</w:t>
      </w:r>
      <w:r>
        <w:br w:type="textWrapping"/>
      </w:r>
      <w:r>
        <w:rPr>
          <w:rStyle w:val="VerbatimChar"/>
        </w:rPr>
        <w:t xml:space="preserve">## [1] "Llh: -2.11626743000906E+03; Pars:  2.999063E-01,  1.012153E+00,  1.614949E-01,  1.355543E+00"</w:t>
      </w:r>
      <w:r>
        <w:br w:type="textWrapping"/>
      </w:r>
      <w:r>
        <w:rPr>
          <w:rStyle w:val="VerbatimChar"/>
        </w:rPr>
        <w:t xml:space="preserve">## [1] "Llh: -2.11548682271384E+03; Pars:  4.967750E-01,  7.161116E-01,  1.567725E-01,  1.391252E+00"</w:t>
      </w:r>
      <w:r>
        <w:br w:type="textWrapping"/>
      </w:r>
      <w:r>
        <w:rPr>
          <w:rStyle w:val="VerbatimChar"/>
        </w:rPr>
        <w:t xml:space="preserve">## [1] "Llh: -2.11537307648665E+03; Pars:  3.791333E-01,  7.646233E-01,  1.703158E-01,  1.404455E+00"</w:t>
      </w:r>
      <w:r>
        <w:br w:type="textWrapping"/>
      </w:r>
      <w:r>
        <w:rPr>
          <w:rStyle w:val="VerbatimChar"/>
        </w:rPr>
        <w:t xml:space="preserve">## [1] "Llh: -2.11532158943493E+03; Pars:  4.062763E-01,  7.731834E-01,  1.651975E-01,  1.394903E+00"</w:t>
      </w:r>
      <w:r>
        <w:br w:type="textWrapping"/>
      </w:r>
      <w:r>
        <w:rPr>
          <w:rStyle w:val="VerbatimChar"/>
        </w:rPr>
        <w:t xml:space="preserve">## [1] "Llh: -2.11521073928537E+03; Pars:  4.124322E-01,  8.001192E-01,  1.494579E-01,  1.397275E+00"</w:t>
      </w:r>
      <w:r>
        <w:br w:type="textWrapping"/>
      </w:r>
      <w:r>
        <w:rPr>
          <w:rStyle w:val="VerbatimChar"/>
        </w:rPr>
        <w:t xml:space="preserve">## [1] "Llh: -2.11523011972102E+03; Pars:  4.189149E-01,  7.917164E-01,  1.543099E-01,  1.393114E+00"</w:t>
      </w:r>
      <w:r>
        <w:br w:type="textWrapping"/>
      </w:r>
      <w:r>
        <w:rPr>
          <w:rStyle w:val="VerbatimChar"/>
        </w:rPr>
        <w:t xml:space="preserve">## [1] "Llh: -2.11542852721441E+03; Pars:  3.118490E-01,  9.058898E-01,  1.578941E-01,  1.389679E+00"</w:t>
      </w:r>
      <w:r>
        <w:br w:type="textWrapping"/>
      </w:r>
      <w:r>
        <w:rPr>
          <w:rStyle w:val="VerbatimChar"/>
        </w:rPr>
        <w:t xml:space="preserve">## [1] "Llh: -2.11527777394429E+03; Pars:  3.580805E-01,  8.541846E-01,  1.576137E-01,  1.390072E+00"</w:t>
      </w:r>
      <w:r>
        <w:br w:type="textWrapping"/>
      </w:r>
      <w:r>
        <w:rPr>
          <w:rStyle w:val="VerbatimChar"/>
        </w:rPr>
        <w:t xml:space="preserve">## [1] "Llh: -2.11504778285125E+03; Pars:  3.684221E-01,  8.404990E-01,  1.495572E-01,  1.391094E+00"</w:t>
      </w:r>
      <w:r>
        <w:br w:type="textWrapping"/>
      </w:r>
      <w:r>
        <w:rPr>
          <w:rStyle w:val="VerbatimChar"/>
        </w:rPr>
        <w:t xml:space="preserve">## [1] "Llh: -2.11495426842233E+03; Pars:  3.462190E-01,  8.623977E-01,  1.430304E-01,  1.391684E+00"</w:t>
      </w:r>
      <w:r>
        <w:br w:type="textWrapping"/>
      </w:r>
      <w:r>
        <w:rPr>
          <w:rStyle w:val="VerbatimChar"/>
        </w:rPr>
        <w:t xml:space="preserve">## [1] "Llh: -2.11532499404880E+03; Pars:  3.449452E-01,  9.165660E-01,  1.358871E-01,  1.384520E+00"</w:t>
      </w:r>
      <w:r>
        <w:br w:type="textWrapping"/>
      </w:r>
      <w:r>
        <w:rPr>
          <w:rStyle w:val="VerbatimChar"/>
        </w:rPr>
        <w:t xml:space="preserve">## [1] "Llh: -2.11517481028068E+03; Pars:  3.909436E-01,  8.067757E-01,  1.578699E-01,  1.392300E+00"</w:t>
      </w:r>
      <w:r>
        <w:br w:type="textWrapping"/>
      </w:r>
      <w:r>
        <w:rPr>
          <w:rStyle w:val="VerbatimChar"/>
        </w:rPr>
        <w:t xml:space="preserve">## [1] "Llh: -2.11498989113939E+03; Pars:  4.095725E-01,  8.062971E-01,  1.435989E-01,  1.390444E+00"</w:t>
      </w:r>
      <w:r>
        <w:br w:type="textWrapping"/>
      </w:r>
      <w:r>
        <w:rPr>
          <w:rStyle w:val="VerbatimChar"/>
        </w:rPr>
        <w:t xml:space="preserve">## [1] "Llh: -2.11503505994907E+03; Pars:  3.966995E-01,  8.180112E-01,  1.471026E-01,  1.390351E+00"</w:t>
      </w:r>
      <w:r>
        <w:br w:type="textWrapping"/>
      </w:r>
      <w:r>
        <w:rPr>
          <w:rStyle w:val="VerbatimChar"/>
        </w:rPr>
        <w:t xml:space="preserve">## [1] "Llh: -2.11494283116433E+03; Pars:  3.537911E-01,  8.640966E-01,  1.488253E-01,  1.379890E+00"</w:t>
      </w:r>
      <w:r>
        <w:br w:type="textWrapping"/>
      </w:r>
      <w:r>
        <w:rPr>
          <w:rStyle w:val="VerbatimChar"/>
        </w:rPr>
        <w:t xml:space="preserve">## [1] "Llh: -2.11491334198778E+03; Pars:  3.244705E-01,  8.979789E-01,  1.485090E-01,  1.371278E+00"</w:t>
      </w:r>
      <w:r>
        <w:br w:type="textWrapping"/>
      </w:r>
      <w:r>
        <w:rPr>
          <w:rStyle w:val="VerbatimChar"/>
        </w:rPr>
        <w:t xml:space="preserve">## [1] "Llh: -2.11472799778316E+03; Pars:  3.498915E-01,  8.329757E-01,  1.444370E-01,  1.392997E+00"</w:t>
      </w:r>
      <w:r>
        <w:br w:type="textWrapping"/>
      </w:r>
      <w:r>
        <w:rPr>
          <w:rStyle w:val="VerbatimChar"/>
        </w:rPr>
        <w:t xml:space="preserve">## [1] "Llh: -2.11454677794634E+03; Pars:  3.319815E-01,  8.235865E-01,  1.406219E-01,  1.399627E+00"</w:t>
      </w:r>
      <w:r>
        <w:br w:type="textWrapping"/>
      </w:r>
      <w:r>
        <w:rPr>
          <w:rStyle w:val="VerbatimChar"/>
        </w:rPr>
        <w:t xml:space="preserve">## [1] "Llh: -2.11466403441928E+03; Pars:  3.151782E-01,  8.888658E-01,  1.300103E-01,  1.384150E+00"</w:t>
      </w:r>
      <w:r>
        <w:br w:type="textWrapping"/>
      </w:r>
      <w:r>
        <w:rPr>
          <w:rStyle w:val="VerbatimChar"/>
        </w:rPr>
        <w:t xml:space="preserve">## [1] "Llh: -2.11470092136729E+03; Pars:  3.341196E-01,  8.675916E-01,  1.369752E-01,  1.386183E+00"</w:t>
      </w:r>
      <w:r>
        <w:br w:type="textWrapping"/>
      </w:r>
      <w:r>
        <w:rPr>
          <w:rStyle w:val="VerbatimChar"/>
        </w:rPr>
        <w:t xml:space="preserve">## [1] "Llh: -2.11462116071682E+03; Pars:  2.493521E-01,  9.338228E-01,  1.374869E-01,  1.382857E+00"</w:t>
      </w:r>
      <w:r>
        <w:br w:type="textWrapping"/>
      </w:r>
      <w:r>
        <w:rPr>
          <w:rStyle w:val="VerbatimChar"/>
        </w:rPr>
        <w:t xml:space="preserve">## [1] "Llh: -2.11464098331139E+03; Pars:  2.894072E-01,  9.001650E-01,  1.390149E-01,  1.384750E+00"</w:t>
      </w:r>
      <w:r>
        <w:br w:type="textWrapping"/>
      </w:r>
      <w:r>
        <w:rPr>
          <w:rStyle w:val="VerbatimChar"/>
        </w:rPr>
        <w:t xml:space="preserve">## [1] "Llh: -2.11433819856996E+03; Pars:  2.642722E-01,  9.085115E-01,  1.352836E-01,  1.377237E+00"</w:t>
      </w:r>
      <w:r>
        <w:br w:type="textWrapping"/>
      </w:r>
      <w:r>
        <w:rPr>
          <w:rStyle w:val="VerbatimChar"/>
        </w:rPr>
        <w:t xml:space="preserve">## [1] "Llh: -2.11412647328229E+03; Pars:  2.232987E-01,  9.324850E-01,  1.314102E-01,  1.370069E+00"</w:t>
      </w:r>
      <w:r>
        <w:br w:type="textWrapping"/>
      </w:r>
      <w:r>
        <w:rPr>
          <w:rStyle w:val="VerbatimChar"/>
        </w:rPr>
        <w:t xml:space="preserve">## [1] "Llh: -2.11420213188640E+03; Pars:  2.354348E-01,  8.891187E-01,  1.212556E-01,  1.397115E+00"</w:t>
      </w:r>
      <w:r>
        <w:br w:type="textWrapping"/>
      </w:r>
      <w:r>
        <w:rPr>
          <w:rStyle w:val="VerbatimChar"/>
        </w:rPr>
        <w:t xml:space="preserve">## [1] "Llh: -2.11427673998516E+03; Pars:  2.576937E-01,  8.913255E-01,  1.280690E-01,  1.390610E+00"</w:t>
      </w:r>
      <w:r>
        <w:br w:type="textWrapping"/>
      </w:r>
      <w:r>
        <w:rPr>
          <w:rStyle w:val="VerbatimChar"/>
        </w:rPr>
        <w:t xml:space="preserve">## [1] "Llh: -2.11391932944887E+03; Pars:  2.048553E-01,  8.983621E-01,  1.353770E-01,  1.390589E+00"</w:t>
      </w:r>
      <w:r>
        <w:br w:type="textWrapping"/>
      </w:r>
      <w:r>
        <w:rPr>
          <w:rStyle w:val="VerbatimChar"/>
        </w:rPr>
        <w:t xml:space="preserve">## [1] "Llh: -2.11358533178278E+03; Pars:  1.496939E-01,  9.031483E-01,  1.380604E-01,  1.393820E+00"</w:t>
      </w:r>
      <w:r>
        <w:br w:type="textWrapping"/>
      </w:r>
      <w:r>
        <w:rPr>
          <w:rStyle w:val="VerbatimChar"/>
        </w:rPr>
        <w:t xml:space="preserve">## [1] "Llh: -2.11352524624048E+03; Pars:  2.208523E-01,  8.409505E-01,  1.281872E-01,  1.397395E+00"</w:t>
      </w:r>
      <w:r>
        <w:br w:type="textWrapping"/>
      </w:r>
      <w:r>
        <w:rPr>
          <w:rStyle w:val="VerbatimChar"/>
        </w:rPr>
        <w:t xml:space="preserve">## [1] "Llh: -2.11313713763872E+03; Pars:  2.066024E-01,  7.980377E-01,  1.235374E-01,  1.404722E+00"</w:t>
      </w:r>
      <w:r>
        <w:br w:type="textWrapping"/>
      </w:r>
      <w:r>
        <w:rPr>
          <w:rStyle w:val="VerbatimChar"/>
        </w:rPr>
        <w:t xml:space="preserve">## [1] "Llh: -2.11312349522629E+03; Pars:  7.553340E-02,  9.386049E-01,  1.165099E-01,  1.383164E+00"</w:t>
      </w:r>
      <w:r>
        <w:br w:type="textWrapping"/>
      </w:r>
      <w:r>
        <w:rPr>
          <w:rStyle w:val="VerbatimChar"/>
        </w:rPr>
        <w:t xml:space="preserve">## [1] "Llh: -2.11295183363458E+03; Pars: -5.269065E-02,  1.002004E+00,  1.044539E-01,  1.375005E+00"</w:t>
      </w:r>
      <w:r>
        <w:br w:type="textWrapping"/>
      </w:r>
      <w:r>
        <w:rPr>
          <w:rStyle w:val="VerbatimChar"/>
        </w:rPr>
        <w:t xml:space="preserve">## [1] "Llh: -2.11239760786039E+03; Pars:  2.801742E-02,  9.229692E-01,  1.274753E-01,  1.374643E+00"</w:t>
      </w:r>
      <w:r>
        <w:br w:type="textWrapping"/>
      </w:r>
      <w:r>
        <w:rPr>
          <w:rStyle w:val="VerbatimChar"/>
        </w:rPr>
        <w:t xml:space="preserve">## [1] "Llh: -2.11173111205282E+03; Pars: -7.569126E-02,  9.403748E-01,  1.305851E-01,  1.363542E+00"</w:t>
      </w:r>
      <w:r>
        <w:br w:type="textWrapping"/>
      </w:r>
      <w:r>
        <w:rPr>
          <w:rStyle w:val="VerbatimChar"/>
        </w:rPr>
        <w:t xml:space="preserve">## [1] "Llh: -2.11127432438560E+03; Pars: -1.093415E-01,  8.837607E-01,  1.169082E-01,  1.398435E+00"</w:t>
      </w:r>
      <w:r>
        <w:br w:type="textWrapping"/>
      </w:r>
      <w:r>
        <w:rPr>
          <w:rStyle w:val="VerbatimChar"/>
        </w:rPr>
        <w:t xml:space="preserve">## [1] "Llh: -2.11020636138928E+03; Pars: -2.756617E-01,  8.603618E-01,  1.096572E-01,  1.412837E+00"</w:t>
      </w:r>
      <w:r>
        <w:br w:type="textWrapping"/>
      </w:r>
      <w:r>
        <w:rPr>
          <w:rStyle w:val="VerbatimChar"/>
        </w:rPr>
        <w:t xml:space="preserve">## [1] "Llh: -2.11046496728799E+03; Pars: -2.484144E-01,  8.905914E-01,  9.605636E-02,  1.383952E+00"</w:t>
      </w:r>
      <w:r>
        <w:br w:type="textWrapping"/>
      </w:r>
      <w:r>
        <w:rPr>
          <w:rStyle w:val="VerbatimChar"/>
        </w:rPr>
        <w:t xml:space="preserve">## [1] "Llh: -2.11100689890760E+03; Pars: -1.488874E-01,  8.937142E-01,  1.065574E-01,  1.386412E+00"</w:t>
      </w:r>
      <w:r>
        <w:br w:type="textWrapping"/>
      </w:r>
      <w:r>
        <w:rPr>
          <w:rStyle w:val="VerbatimChar"/>
        </w:rPr>
        <w:t xml:space="preserve">## [1] "Llh: -2.11088464793129E+03; Pars: -5.328314E-01,  1.064735E+00,  9.683893E-02,  1.363022E+00"</w:t>
      </w:r>
      <w:r>
        <w:br w:type="textWrapping"/>
      </w:r>
      <w:r>
        <w:rPr>
          <w:rStyle w:val="VerbatimChar"/>
        </w:rPr>
        <w:t xml:space="preserve">## [1] "Llh: -2.11077884066828E+03; Pars: -3.479730E-01,  9.906885E-01,  1.035135E-01,  1.373329E+00"</w:t>
      </w:r>
      <w:r>
        <w:br w:type="textWrapping"/>
      </w:r>
      <w:r>
        <w:rPr>
          <w:rStyle w:val="VerbatimChar"/>
        </w:rPr>
        <w:t xml:space="preserve">## [1] "Llh: -2.10854137258567E+03; Pars: -4.211795E-01,  8.431974E-01,  1.154523E-01,  1.391631E+00"</w:t>
      </w:r>
      <w:r>
        <w:br w:type="textWrapping"/>
      </w:r>
      <w:r>
        <w:rPr>
          <w:rStyle w:val="VerbatimChar"/>
        </w:rPr>
        <w:t xml:space="preserve">## [1] "Llh: -2.10678669157824E+03; Pars: -6.054240E-01,  7.734978E-01,  1.209515E-01,  1.400019E+00"</w:t>
      </w:r>
      <w:r>
        <w:br w:type="textWrapping"/>
      </w:r>
      <w:r>
        <w:rPr>
          <w:rStyle w:val="VerbatimChar"/>
        </w:rPr>
        <w:t xml:space="preserve">## [1] "Llh: -2.10820884281148E+03; Pars: -6.630453E-01,  8.148486E-01,  8.450416E-02,  1.421976E+00"</w:t>
      </w:r>
      <w:r>
        <w:br w:type="textWrapping"/>
      </w:r>
      <w:r>
        <w:rPr>
          <w:rStyle w:val="VerbatimChar"/>
        </w:rPr>
        <w:t xml:space="preserve">## [1] "Llh: -2.10861819810805E+03; Pars: -5.162068E-01,  8.445647E-01,  9.602440E-02,  1.407137E+00"</w:t>
      </w:r>
      <w:r>
        <w:br w:type="textWrapping"/>
      </w:r>
      <w:r>
        <w:rPr>
          <w:rStyle w:val="VerbatimChar"/>
        </w:rPr>
        <w:t xml:space="preserve">## [1] "Llh: -2.10740541687216E+03; Pars: -5.482997E-01,  7.014726E-01,  1.020711E-01,  1.436630E+00"</w:t>
      </w:r>
      <w:r>
        <w:br w:type="textWrapping"/>
      </w:r>
      <w:r>
        <w:rPr>
          <w:rStyle w:val="VerbatimChar"/>
        </w:rPr>
        <w:t xml:space="preserve">## [1] "Llh: -2.10794237058972E+03; Pars: -4.982180E-01,  7.647021E-01,  1.024317E-01,  1.420537E+00"</w:t>
      </w:r>
      <w:r>
        <w:br w:type="textWrapping"/>
      </w:r>
      <w:r>
        <w:rPr>
          <w:rStyle w:val="VerbatimChar"/>
        </w:rPr>
        <w:t xml:space="preserve">## [1] "Llh: -2.10615647365823E+03; Pars: -7.978009E-01,  6.925249E-01,  1.125356E-01,  1.452482E+00"</w:t>
      </w:r>
      <w:r>
        <w:br w:type="textWrapping"/>
      </w:r>
      <w:r>
        <w:rPr>
          <w:rStyle w:val="VerbatimChar"/>
        </w:rPr>
        <w:t xml:space="preserve">## [1] "Llh: -2.10551703277605E+03; Pars: -1.072494E+00,  6.106803E-01,  1.207752E-01,  1.488008E+00"</w:t>
      </w:r>
      <w:r>
        <w:br w:type="textWrapping"/>
      </w:r>
      <w:r>
        <w:rPr>
          <w:rStyle w:val="VerbatimChar"/>
        </w:rPr>
        <w:t xml:space="preserve">## [1] "Llh: -2.10421211604710E+03; Pars: -1.168970E+00,  6.039475E-01,  1.044938E-01,  1.460146E+00"</w:t>
      </w:r>
      <w:r>
        <w:br w:type="textWrapping"/>
      </w:r>
      <w:r>
        <w:rPr>
          <w:rStyle w:val="VerbatimChar"/>
        </w:rPr>
        <w:t xml:space="preserve">## [1] "Llh: -2.10539585121800E+03; Pars: -1.615624E+00,  5.060089E-01,  1.019120E-01,  1.484391E+00"</w:t>
      </w:r>
      <w:r>
        <w:br w:type="textWrapping"/>
      </w:r>
      <w:r>
        <w:rPr>
          <w:rStyle w:val="VerbatimChar"/>
        </w:rPr>
        <w:t xml:space="preserve">## [1] "Llh: -2.10387085393025E+03; Pars: -1.034549E+00,  5.489901E-01,  1.396416E-01,  1.470104E+00"</w:t>
      </w:r>
      <w:r>
        <w:br w:type="textWrapping"/>
      </w:r>
      <w:r>
        <w:rPr>
          <w:rStyle w:val="VerbatimChar"/>
        </w:rPr>
        <w:t xml:space="preserve">## [1] "Llh: -2.10355518235352E+03; Pars: -1.220300E+00,  4.506177E-01,  1.672103E-01,  1.494775E+00"</w:t>
      </w:r>
      <w:r>
        <w:br w:type="textWrapping"/>
      </w:r>
      <w:r>
        <w:rPr>
          <w:rStyle w:val="VerbatimChar"/>
        </w:rPr>
        <w:t xml:space="preserve">## [1] "Llh: -2.10469298889898E+03; Pars: -1.485294E+00,  5.111278E-01,  1.546443E-01,  1.484262E+00"</w:t>
      </w:r>
      <w:r>
        <w:br w:type="textWrapping"/>
      </w:r>
      <w:r>
        <w:rPr>
          <w:rStyle w:val="VerbatimChar"/>
        </w:rPr>
        <w:t xml:space="preserve">## [1] "Llh: -2.10375702797315E+03; Pars: -1.251046E+00,  5.532225E-01,  1.415010E-01,  1.472208E+00"</w:t>
      </w:r>
      <w:r>
        <w:br w:type="textWrapping"/>
      </w:r>
      <w:r>
        <w:rPr>
          <w:rStyle w:val="VerbatimChar"/>
        </w:rPr>
        <w:t xml:space="preserve">## [1] "Llh: -2.11134633856762E+03; Pars: -1.750981E+00,  3.920139E-01,  1.460387E-01,  1.561850E+00"</w:t>
      </w:r>
      <w:r>
        <w:br w:type="textWrapping"/>
      </w:r>
      <w:r>
        <w:rPr>
          <w:rStyle w:val="VerbatimChar"/>
        </w:rPr>
        <w:t xml:space="preserve">## [1] "Llh: -2.10473306516751E+03; Pars: -8.918132E-01,  6.526340E-01,  1.272233E-01,  1.438833E+00"</w:t>
      </w:r>
      <w:r>
        <w:br w:type="textWrapping"/>
      </w:r>
      <w:r>
        <w:rPr>
          <w:rStyle w:val="VerbatimChar"/>
        </w:rPr>
        <w:t xml:space="preserve">## [1] "Llh: -2.10248564343133E+03; Pars: -1.193570E+00,  5.133039E-01,  1.494390E-01,  1.445009E+00"</w:t>
      </w:r>
      <w:r>
        <w:br w:type="textWrapping"/>
      </w:r>
      <w:r>
        <w:rPr>
          <w:rStyle w:val="VerbatimChar"/>
        </w:rPr>
        <w:t xml:space="preserve">## [1] "Llh: -2.10213735656729E+03; Pars: -1.254108E+00,  4.706032E-01,  1.637708E-01,  1.423977E+00"</w:t>
      </w:r>
      <w:r>
        <w:br w:type="textWrapping"/>
      </w:r>
      <w:r>
        <w:rPr>
          <w:rStyle w:val="VerbatimChar"/>
        </w:rPr>
        <w:t xml:space="preserve">## [1] "Llh: -2.10324417647613E+03; Pars: -1.555399E+00,  4.078603E-01,  1.612647E-01,  1.486661E+00"</w:t>
      </w:r>
      <w:r>
        <w:br w:type="textWrapping"/>
      </w:r>
      <w:r>
        <w:rPr>
          <w:rStyle w:val="VerbatimChar"/>
        </w:rPr>
        <w:t xml:space="preserve">## [1] "Llh: -2.10258982669847E+03; Pars: -1.389502E+00,  4.587235E-01,  1.527543E-01,  1.474557E+00"</w:t>
      </w:r>
      <w:r>
        <w:br w:type="textWrapping"/>
      </w:r>
      <w:r>
        <w:rPr>
          <w:rStyle w:val="VerbatimChar"/>
        </w:rPr>
        <w:t xml:space="preserve">## [1] "Llh: -2.10414926992571E+03; Pars: -1.388509E+00,  3.841119E-01,  2.081245E-01,  1.472172E+00"</w:t>
      </w:r>
      <w:r>
        <w:br w:type="textWrapping"/>
      </w:r>
      <w:r>
        <w:rPr>
          <w:rStyle w:val="VerbatimChar"/>
        </w:rPr>
        <w:t xml:space="preserve">## [1] "Llh: -2.10301749162920E+03; Pars: -1.333624E+00,  4.301235E-01,  1.822168E-01,  1.469156E+00"</w:t>
      </w:r>
      <w:r>
        <w:br w:type="textWrapping"/>
      </w:r>
      <w:r>
        <w:rPr>
          <w:rStyle w:val="VerbatimChar"/>
        </w:rPr>
        <w:t xml:space="preserve">## [1] "Llh: -2.10274322323830E+03; Pars: -1.347722E+00,  3.697463E-01,  1.914752E-01,  1.458595E+00"</w:t>
      </w:r>
      <w:r>
        <w:br w:type="textWrapping"/>
      </w:r>
      <w:r>
        <w:rPr>
          <w:rStyle w:val="VerbatimChar"/>
        </w:rPr>
        <w:t xml:space="preserve">## [1] "Llh: -2.10247059151882E+03; Pars: -1.323553E+00,  4.089336E-01,  1.789816E-01,  1.461987E+00"</w:t>
      </w:r>
      <w:r>
        <w:br w:type="textWrapping"/>
      </w:r>
      <w:r>
        <w:rPr>
          <w:rStyle w:val="VerbatimChar"/>
        </w:rPr>
        <w:t xml:space="preserve">## [1] "Llh: -2.10157797817513E+03; Pars: -1.430094E+00,  4.324318E-01,  1.716515E-01,  1.420731E+00"</w:t>
      </w:r>
      <w:r>
        <w:br w:type="textWrapping"/>
      </w:r>
      <w:r>
        <w:rPr>
          <w:rStyle w:val="VerbatimChar"/>
        </w:rPr>
        <w:t xml:space="preserve">## [1] "Llh: -2.10144364198387E+03; Pars: -1.534990E+00,  4.236160E-01,  1.738720E-01,  1.385096E+00"</w:t>
      </w:r>
      <w:r>
        <w:br w:type="textWrapping"/>
      </w:r>
      <w:r>
        <w:rPr>
          <w:rStyle w:val="VerbatimChar"/>
        </w:rPr>
        <w:t xml:space="preserve">## [1] "Llh: -2.10103679754878E+03; Pars: -1.417453E+00,  4.495959E-01,  1.524726E-01,  1.403544E+00"</w:t>
      </w:r>
      <w:r>
        <w:br w:type="textWrapping"/>
      </w:r>
      <w:r>
        <w:rPr>
          <w:rStyle w:val="VerbatimChar"/>
        </w:rPr>
        <w:t xml:space="preserve">## [1] "Llh: -2.10100801341335E+03; Pars: -1.459368E+00,  4.596603E-01,  1.376005E-01,  1.371845E+00"</w:t>
      </w:r>
      <w:r>
        <w:br w:type="textWrapping"/>
      </w:r>
      <w:r>
        <w:rPr>
          <w:rStyle w:val="VerbatimChar"/>
        </w:rPr>
        <w:t xml:space="preserve">## [1] "Llh: -2.10342643875751E+03; Pars: -1.396507E+00,  4.219953E-01,  1.743581E-01,  1.348821E+00"</w:t>
      </w:r>
      <w:r>
        <w:br w:type="textWrapping"/>
      </w:r>
      <w:r>
        <w:rPr>
          <w:rStyle w:val="VerbatimChar"/>
        </w:rPr>
        <w:t xml:space="preserve">## [1] "Llh: -2.10158806104903E+03; Pars: -1.391254E+00,  4.492521E-01,  1.581553E-01,  1.442064E+00"</w:t>
      </w:r>
      <w:r>
        <w:br w:type="textWrapping"/>
      </w:r>
      <w:r>
        <w:rPr>
          <w:rStyle w:val="VerbatimChar"/>
        </w:rPr>
        <w:t xml:space="preserve">## [1] "Llh: -2.10147559985059E+03; Pars: -1.496307E+00,  4.961630E-01,  1.377177E-01,  1.351116E+00"</w:t>
      </w:r>
      <w:r>
        <w:br w:type="textWrapping"/>
      </w:r>
      <w:r>
        <w:rPr>
          <w:rStyle w:val="VerbatimChar"/>
        </w:rPr>
        <w:t xml:space="preserve">## [1] "Llh: -2.10114767299611E+03; Pars: -1.453119E+00,  4.727499E-01,  1.480337E-01,  1.378020E+00"</w:t>
      </w:r>
      <w:r>
        <w:br w:type="textWrapping"/>
      </w:r>
      <w:r>
        <w:rPr>
          <w:rStyle w:val="VerbatimChar"/>
        </w:rPr>
        <w:t xml:space="preserve">## [1] "Llh: -2.10060247622407E+03; Pars: -1.665257E+00,  4.321262E-01,  1.450599E-01,  1.364613E+00"</w:t>
      </w:r>
      <w:r>
        <w:br w:type="textWrapping"/>
      </w:r>
      <w:r>
        <w:rPr>
          <w:rStyle w:val="VerbatimChar"/>
        </w:rPr>
        <w:t xml:space="preserve">## [1] "Llh: -2.10091936290350E+03; Pars: -1.870831E+00,  4.140840E-01,  1.357044E-01,  1.335866E+00"</w:t>
      </w:r>
      <w:r>
        <w:br w:type="textWrapping"/>
      </w:r>
      <w:r>
        <w:rPr>
          <w:rStyle w:val="VerbatimChar"/>
        </w:rPr>
        <w:t xml:space="preserve">## [1] "Llh: -2.10239028159519E+03; Pars: -1.665113E+00,  4.439516E-01,  1.441277E-01,  1.310812E+00"</w:t>
      </w:r>
      <w:r>
        <w:br w:type="textWrapping"/>
      </w:r>
      <w:r>
        <w:rPr>
          <w:rStyle w:val="VerbatimChar"/>
        </w:rPr>
        <w:t xml:space="preserve">## [1] "Llh: -2.10098489619978E+03; Pars: -1.459719E+00,  4.479211E-01,  1.546484E-01,  1.408068E+00"</w:t>
      </w:r>
      <w:r>
        <w:br w:type="textWrapping"/>
      </w:r>
      <w:r>
        <w:rPr>
          <w:rStyle w:val="VerbatimChar"/>
        </w:rPr>
        <w:t xml:space="preserve">## [1] "Llh: -2.10092718155541E+03; Pars: -1.483741E+00,  4.841366E-01,  1.187992E-01,  1.375995E+00"</w:t>
      </w:r>
      <w:r>
        <w:br w:type="textWrapping"/>
      </w:r>
      <w:r>
        <w:rPr>
          <w:rStyle w:val="VerbatimChar"/>
        </w:rPr>
        <w:t xml:space="preserve">## [1] "Llh: -2.10077333749229E+03; Pars: -1.496553E+00,  4.682406E-01,  1.325674E-01,  1.378264E+00"</w:t>
      </w:r>
      <w:r>
        <w:br w:type="textWrapping"/>
      </w:r>
      <w:r>
        <w:rPr>
          <w:rStyle w:val="VerbatimChar"/>
        </w:rPr>
        <w:t xml:space="preserve">## [1] "Llh: -2.10036869104866E+03; Pars: -1.587329E+00,  4.317452E-01,  1.369044E-01,  1.383184E+00"</w:t>
      </w:r>
      <w:r>
        <w:br w:type="textWrapping"/>
      </w:r>
      <w:r>
        <w:rPr>
          <w:rStyle w:val="VerbatimChar"/>
        </w:rPr>
        <w:t xml:space="preserve">## [1] "Llh: -2.10015185281531E+03; Pars: -1.654435E+00,  4.125966E-01,  1.313398E-01,  1.385773E+00"</w:t>
      </w:r>
      <w:r>
        <w:br w:type="textWrapping"/>
      </w:r>
      <w:r>
        <w:rPr>
          <w:rStyle w:val="VerbatimChar"/>
        </w:rPr>
        <w:t xml:space="preserve">## [1] "Llh: -2.10050201797969E+03; Pars: -1.678614E+00,  4.206940E-01,  1.442073E-01,  1.396445E+00"</w:t>
      </w:r>
      <w:r>
        <w:br w:type="textWrapping"/>
      </w:r>
      <w:r>
        <w:rPr>
          <w:rStyle w:val="VerbatimChar"/>
        </w:rPr>
        <w:t xml:space="preserve">## [1] "Llh: -2.10042983122554E+03; Pars: -1.623802E+00,  4.301144E-01,  1.425556E-01,  1.390254E+00"</w:t>
      </w:r>
      <w:r>
        <w:br w:type="textWrapping"/>
      </w:r>
      <w:r>
        <w:rPr>
          <w:rStyle w:val="VerbatimChar"/>
        </w:rPr>
        <w:t xml:space="preserve">## [1] "Llh: -2.10051861348220E+03; Pars: -1.760305E+00,  4.230514E-01,  1.211129E-01,  1.351888E+00"</w:t>
      </w:r>
      <w:r>
        <w:br w:type="textWrapping"/>
      </w:r>
      <w:r>
        <w:rPr>
          <w:rStyle w:val="VerbatimChar"/>
        </w:rPr>
        <w:t xml:space="preserve">## [1] "Llh: -2.10037875056630E+03; Pars: -1.685158E+00,  4.291363E-01,  1.294968E-01,  1.365719E+00"</w:t>
      </w:r>
      <w:r>
        <w:br w:type="textWrapping"/>
      </w:r>
      <w:r>
        <w:rPr>
          <w:rStyle w:val="VerbatimChar"/>
        </w:rPr>
        <w:t xml:space="preserve">## [1] "Llh: -2.10035530511706E+03; Pars: -1.817773E+00,  3.874259E-01,  1.416586E-01,  1.374821E+00"</w:t>
      </w:r>
      <w:r>
        <w:br w:type="textWrapping"/>
      </w:r>
      <w:r>
        <w:rPr>
          <w:rStyle w:val="VerbatimChar"/>
        </w:rPr>
        <w:t xml:space="preserve">## [1] "Llh: -2.10028324216519E+03; Pars: -1.737468E+00,  4.062176E-01,  1.393858E-01,  1.375681E+00"</w:t>
      </w:r>
      <w:r>
        <w:br w:type="textWrapping"/>
      </w:r>
      <w:r>
        <w:rPr>
          <w:rStyle w:val="VerbatimChar"/>
        </w:rPr>
        <w:t xml:space="preserve">## [1] "Llh: -2.10016253786125E+03; Pars: -1.685175E+00,  4.070251E-01,  1.263291E-01,  1.394194E+00"</w:t>
      </w:r>
      <w:r>
        <w:br w:type="textWrapping"/>
      </w:r>
      <w:r>
        <w:rPr>
          <w:rStyle w:val="VerbatimChar"/>
        </w:rPr>
        <w:t xml:space="preserve">## [1] "Llh: -2.10018643437885E+03; Pars: -1.680195E+00,  4.131603E-01,  1.310118E-01,  1.386739E+00"</w:t>
      </w:r>
      <w:r>
        <w:br w:type="textWrapping"/>
      </w:r>
      <w:r>
        <w:rPr>
          <w:rStyle w:val="VerbatimChar"/>
        </w:rPr>
        <w:t xml:space="preserve">## [1] "Llh: -2.10014595376426E+03; Pars: -1.757316E+00,  3.978015E-01,  1.207201E-01,  1.370417E+00"</w:t>
      </w:r>
      <w:r>
        <w:br w:type="textWrapping"/>
      </w:r>
      <w:r>
        <w:rPr>
          <w:rStyle w:val="VerbatimChar"/>
        </w:rPr>
        <w:t xml:space="preserve">## [1] "Llh: -2.10027818041632E+03; Pars: -1.824072E+00,  3.825671E-01,  1.098024E-01,  1.360606E+00"</w:t>
      </w:r>
      <w:r>
        <w:br w:type="textWrapping"/>
      </w:r>
      <w:r>
        <w:rPr>
          <w:rStyle w:val="VerbatimChar"/>
        </w:rPr>
        <w:t xml:space="preserve">## [1] "Llh: -2.10008720984060E+03; Pars: -1.732038E+00,  3.838758E-01,  1.293906E-01,  1.397435E+00"</w:t>
      </w:r>
      <w:r>
        <w:br w:type="textWrapping"/>
      </w:r>
      <w:r>
        <w:rPr>
          <w:rStyle w:val="VerbatimChar"/>
        </w:rPr>
        <w:t xml:space="preserve">## [1] "Llh: -2.10023483211031E+03; Pars: -1.755478E+00,  3.630685E-01,  1.293375E-01,  1.413567E+00"</w:t>
      </w:r>
      <w:r>
        <w:br w:type="textWrapping"/>
      </w:r>
      <w:r>
        <w:rPr>
          <w:rStyle w:val="VerbatimChar"/>
        </w:rPr>
        <w:t xml:space="preserve">## [1] "Llh: -2.10009298813476E+03; Pars: -1.677014E+00,  3.942242E-01,  1.145040E-01,  1.398241E+00"</w:t>
      </w:r>
      <w:r>
        <w:br w:type="textWrapping"/>
      </w:r>
      <w:r>
        <w:rPr>
          <w:rStyle w:val="VerbatimChar"/>
        </w:rPr>
        <w:t xml:space="preserve">## [1] "Llh: -2.10006704807137E+03; Pars: -1.692127E+00,  3.971889E-01,  1.207244E-01,  1.392567E+00"</w:t>
      </w:r>
      <w:r>
        <w:br w:type="textWrapping"/>
      </w:r>
      <w:r>
        <w:rPr>
          <w:rStyle w:val="VerbatimChar"/>
        </w:rPr>
        <w:t xml:space="preserve">## [1] "Llh: -2.10000510031746E+03; Pars: -1.732783E+00,  3.886590E-01,  1.247584E-01,  1.378869E+00"</w:t>
      </w:r>
      <w:r>
        <w:br w:type="textWrapping"/>
      </w:r>
      <w:r>
        <w:rPr>
          <w:rStyle w:val="VerbatimChar"/>
        </w:rPr>
        <w:t xml:space="preserve">## [1] "Llh: -2.09998235119890E+03; Pars: -1.756587E+00,  3.797891E-01,  1.239731E-01,  1.371271E+00"</w:t>
      </w:r>
      <w:r>
        <w:br w:type="textWrapping"/>
      </w:r>
      <w:r>
        <w:rPr>
          <w:rStyle w:val="VerbatimChar"/>
        </w:rPr>
        <w:t xml:space="preserve">## [1] "Llh: -2.10004989672493E+03; Pars: -1.814600E+00,  3.678517E-01,  1.160644E-01,  1.379970E+00"</w:t>
      </w:r>
      <w:r>
        <w:br w:type="textWrapping"/>
      </w:r>
      <w:r>
        <w:rPr>
          <w:rStyle w:val="VerbatimChar"/>
        </w:rPr>
        <w:t xml:space="preserve">## [1] "Llh: -2.10001656875782E+03; Pars: -1.774558E+00,  3.785611E-01,  1.198832E-01,  1.381419E+00"</w:t>
      </w:r>
      <w:r>
        <w:br w:type="textWrapping"/>
      </w:r>
      <w:r>
        <w:rPr>
          <w:rStyle w:val="VerbatimChar"/>
        </w:rPr>
        <w:t xml:space="preserve">## [1] "Llh: -2.09995722383733E+03; Pars: -1.720340E+00,  3.721918E-01,  1.262655E-01,  1.401022E+00"</w:t>
      </w:r>
      <w:r>
        <w:br w:type="textWrapping"/>
      </w:r>
      <w:r>
        <w:rPr>
          <w:rStyle w:val="VerbatimChar"/>
        </w:rPr>
        <w:t xml:space="preserve">## [1] "Llh: -2.10001913851651E+03; Pars: -1.701852E+00,  3.600120E-01,  1.290382E-01,  1.416580E+00"</w:t>
      </w:r>
      <w:r>
        <w:br w:type="textWrapping"/>
      </w:r>
      <w:r>
        <w:rPr>
          <w:rStyle w:val="VerbatimChar"/>
        </w:rPr>
        <w:t xml:space="preserve">## [1] "Llh: -2.09997540653738E+03; Pars: -1.739768E+00,  3.797785E-01,  1.160325E-01,  1.375698E+00"</w:t>
      </w:r>
      <w:r>
        <w:br w:type="textWrapping"/>
      </w:r>
      <w:r>
        <w:rPr>
          <w:rStyle w:val="VerbatimChar"/>
        </w:rPr>
        <w:t xml:space="preserve">## [1] "Llh: -2.09995526480467E+03; Pars: -1.737836E+00,  3.807987E-01,  1.193721E-01,  1.381101E+00"</w:t>
      </w:r>
      <w:r>
        <w:br w:type="textWrapping"/>
      </w:r>
      <w:r>
        <w:rPr>
          <w:rStyle w:val="VerbatimChar"/>
        </w:rPr>
        <w:t xml:space="preserve">## [1] "Llh: -2.09989005636650E+03; Pars: -1.802533E+00,  3.593960E-01,  1.240225E-01,  1.374812E+00"</w:t>
      </w:r>
      <w:r>
        <w:br w:type="textWrapping"/>
      </w:r>
      <w:r>
        <w:rPr>
          <w:rStyle w:val="VerbatimChar"/>
        </w:rPr>
        <w:t xml:space="preserve">## [1] "Llh: -2.09990466835139E+03; Pars: -1.857736E+00,  3.418703E-01,  1.256716E-01,  1.366020E+00"</w:t>
      </w:r>
      <w:r>
        <w:br w:type="textWrapping"/>
      </w:r>
      <w:r>
        <w:rPr>
          <w:rStyle w:val="VerbatimChar"/>
        </w:rPr>
        <w:t xml:space="preserve">## [1] "Llh: -2.09982434615129E+03; Pars: -1.734090E+00,  3.674117E-01,  1.269334E-01,  1.382589E+00"</w:t>
      </w:r>
      <w:r>
        <w:br w:type="textWrapping"/>
      </w:r>
      <w:r>
        <w:rPr>
          <w:rStyle w:val="VerbatimChar"/>
        </w:rPr>
        <w:t xml:space="preserve">## [1] "Llh: -2.09976872739179E+03; Pars: -1.713856E+00,  3.619608E-01,  1.304585E-01,  1.383175E+00"</w:t>
      </w:r>
      <w:r>
        <w:br w:type="textWrapping"/>
      </w:r>
      <w:r>
        <w:rPr>
          <w:rStyle w:val="VerbatimChar"/>
        </w:rPr>
        <w:t xml:space="preserve">## [1] "Llh: -2.09980907449482E+03; Pars: -1.730695E+00,  3.575247E-01,  1.260862E-01,  1.398854E+00"</w:t>
      </w:r>
      <w:r>
        <w:br w:type="textWrapping"/>
      </w:r>
      <w:r>
        <w:rPr>
          <w:rStyle w:val="VerbatimChar"/>
        </w:rPr>
        <w:t xml:space="preserve">## [1] "Llh: -2.09981979588943E+03; Pars: -1.737168E+00,  3.629654E-01,  1.255579E-01,  1.391906E+00"</w:t>
      </w:r>
      <w:r>
        <w:br w:type="textWrapping"/>
      </w:r>
      <w:r>
        <w:rPr>
          <w:rStyle w:val="VerbatimChar"/>
        </w:rPr>
        <w:t xml:space="preserve">## [1] "Llh: -2.09984800130533E+03; Pars: -1.772120E+00,  3.575620E-01,  1.237041E-01,  1.368088E+00"</w:t>
      </w:r>
      <w:r>
        <w:br w:type="textWrapping"/>
      </w:r>
      <w:r>
        <w:rPr>
          <w:rStyle w:val="VerbatimChar"/>
        </w:rPr>
        <w:t xml:space="preserve">## [1] "Llh: -2.09981508248283E+03; Pars: -1.759175E+00,  3.611647E-01,  1.243444E-01,  1.376248E+00"</w:t>
      </w:r>
      <w:r>
        <w:br w:type="textWrapping"/>
      </w:r>
      <w:r>
        <w:rPr>
          <w:rStyle w:val="VerbatimChar"/>
        </w:rPr>
        <w:t xml:space="preserve">## [1] "Llh: -2.09968576278000E+03; Pars: -1.765294E+00,  3.403514E-01,  1.330837E-01,  1.385382E+00"</w:t>
      </w:r>
      <w:r>
        <w:br w:type="textWrapping"/>
      </w:r>
      <w:r>
        <w:rPr>
          <w:rStyle w:val="VerbatimChar"/>
        </w:rPr>
        <w:t xml:space="preserve">## [1] "Llh: -2.09964328372004E+03; Pars: -1.779023E+00,  3.217686E-01,  1.399396E-01,  1.387528E+00"</w:t>
      </w:r>
      <w:r>
        <w:br w:type="textWrapping"/>
      </w:r>
      <w:r>
        <w:rPr>
          <w:rStyle w:val="VerbatimChar"/>
        </w:rPr>
        <w:t xml:space="preserve">## [1] "Llh: -2.09963705595693E+03; Pars: -1.688841E+00,  3.412204E-01,  1.363918E-01,  1.398140E+00"</w:t>
      </w:r>
      <w:r>
        <w:br w:type="textWrapping"/>
      </w:r>
      <w:r>
        <w:rPr>
          <w:rStyle w:val="VerbatimChar"/>
        </w:rPr>
        <w:t xml:space="preserve">## [1] "Llh: -2.09966597004869E+03; Pars: -1.631995E+00,  3.324802E-01,  1.425765E-01,  1.409951E+00"</w:t>
      </w:r>
      <w:r>
        <w:br w:type="textWrapping"/>
      </w:r>
      <w:r>
        <w:rPr>
          <w:rStyle w:val="VerbatimChar"/>
        </w:rPr>
        <w:t xml:space="preserve">## [1] "Llh: -2.09969060793626E+03; Pars: -1.697032E+00,  3.300410E-01,  1.420936E-01,  1.407745E+00"</w:t>
      </w:r>
      <w:r>
        <w:br w:type="textWrapping"/>
      </w:r>
      <w:r>
        <w:rPr>
          <w:rStyle w:val="VerbatimChar"/>
        </w:rPr>
        <w:t xml:space="preserve">## [1] "Llh: -2.09966352228887E+03; Pars: -1.712568E+00,  3.375609E-01,  1.376563E-01,  1.399804E+00"</w:t>
      </w:r>
      <w:r>
        <w:br w:type="textWrapping"/>
      </w:r>
      <w:r>
        <w:rPr>
          <w:rStyle w:val="VerbatimChar"/>
        </w:rPr>
        <w:t xml:space="preserve">## [1] "Llh: -2.09968990013429E+03; Pars: -1.716449E+00,  3.239590E-01,  1.461369E-01,  1.385466E+00"</w:t>
      </w:r>
      <w:r>
        <w:br w:type="textWrapping"/>
      </w:r>
      <w:r>
        <w:rPr>
          <w:rStyle w:val="VerbatimChar"/>
        </w:rPr>
        <w:t xml:space="preserve">## [1] "Llh: -2.09964744206125E+03; Pars: -1.720010E+00,  3.320428E-01,  1.411242E-01,  1.388801E+00"</w:t>
      </w:r>
      <w:r>
        <w:br w:type="textWrapping"/>
      </w:r>
      <w:r>
        <w:rPr>
          <w:rStyle w:val="VerbatimChar"/>
        </w:rPr>
        <w:t xml:space="preserve">## [1] "Llh: -2.09962652111951E+03; Pars: -1.736365E+00,  3.064791E-01,  1.470975E-01,  1.404018E+00"</w:t>
      </w:r>
      <w:r>
        <w:br w:type="textWrapping"/>
      </w:r>
      <w:r>
        <w:rPr>
          <w:rStyle w:val="VerbatimChar"/>
        </w:rPr>
        <w:t xml:space="preserve">## [1] "Llh: -2.09975510827334E+03; Pars: -1.747620E+00,  2.820139E-01,  1.554170E-01,  1.414556E+00"</w:t>
      </w:r>
      <w:r>
        <w:br w:type="textWrapping"/>
      </w:r>
      <w:r>
        <w:rPr>
          <w:rStyle w:val="VerbatimChar"/>
        </w:rPr>
        <w:t xml:space="preserve">## [1] "Llh: -2.09959870378598E+03; Pars: -1.749552E+00,  3.131371E-01,  1.446203E-01,  1.389425E+00"</w:t>
      </w:r>
      <w:r>
        <w:br w:type="textWrapping"/>
      </w:r>
      <w:r>
        <w:rPr>
          <w:rStyle w:val="VerbatimChar"/>
        </w:rPr>
        <w:t xml:space="preserve">## [1] "Llh: -2.09962015480619E+03; Pars: -1.768043E+00,  3.015961E-01,  1.481022E-01,  1.384265E+00"</w:t>
      </w:r>
      <w:r>
        <w:br w:type="textWrapping"/>
      </w:r>
      <w:r>
        <w:rPr>
          <w:rStyle w:val="VerbatimChar"/>
        </w:rPr>
        <w:t xml:space="preserve">## [1] "Llh: -2.09959671225872E+03; Pars: -1.756880E+00,  3.091455E-01,  1.429004E-01,  1.400748E+00"</w:t>
      </w:r>
      <w:r>
        <w:br w:type="textWrapping"/>
      </w:r>
      <w:r>
        <w:rPr>
          <w:rStyle w:val="VerbatimChar"/>
        </w:rPr>
        <w:t xml:space="preserve">## [1] "Llh: -2.09963685101340E+03; Pars: -1.775315E+00,  2.982959E-01,  1.437885E-01,  1.406759E+00"</w:t>
      </w:r>
      <w:r>
        <w:br w:type="textWrapping"/>
      </w:r>
      <w:r>
        <w:rPr>
          <w:rStyle w:val="VerbatimChar"/>
        </w:rPr>
        <w:t xml:space="preserve">## [1] "Llh: -2.09959013527129E+03; Pars: -1.686796E+00,  3.126965E-01,  1.455654E-01,  1.408697E+00"</w:t>
      </w:r>
      <w:r>
        <w:br w:type="textWrapping"/>
      </w:r>
      <w:r>
        <w:rPr>
          <w:rStyle w:val="VerbatimChar"/>
        </w:rPr>
        <w:t xml:space="preserve">## [1] "Llh: -2.09964408346059E+03; Pars: -1.640683E+00,  3.082569E-01,  1.483783E-01,  1.419402E+00"</w:t>
      </w:r>
      <w:r>
        <w:br w:type="textWrapping"/>
      </w:r>
      <w:r>
        <w:rPr>
          <w:rStyle w:val="VerbatimChar"/>
        </w:rPr>
        <w:t xml:space="preserve">## [1] "Llh: -2.09967882212120E+03; Pars: -1.775956E+00,  2.822772E-01,  1.536999E-01,  1.403273E+00"</w:t>
      </w:r>
      <w:r>
        <w:br w:type="textWrapping"/>
      </w:r>
      <w:r>
        <w:rPr>
          <w:rStyle w:val="VerbatimChar"/>
        </w:rPr>
        <w:t xml:space="preserve">## [1] "Llh: -2.09959481443627E+03; Pars: -1.710620E+00,  3.254207E-01,  1.407189E-01,  1.399421E+00"</w:t>
      </w:r>
      <w:r>
        <w:br w:type="textWrapping"/>
      </w:r>
      <w:r>
        <w:rPr>
          <w:rStyle w:val="VerbatimChar"/>
        </w:rPr>
        <w:t xml:space="preserve">## [1] "Llh: -2.09956191936289E+03; Pars: -1.715558E+00,  3.238411E-01,  1.398049E-01,  1.395108E+00"</w:t>
      </w:r>
      <w:r>
        <w:br w:type="textWrapping"/>
      </w:r>
      <w:r>
        <w:rPr>
          <w:rStyle w:val="VerbatimChar"/>
        </w:rPr>
        <w:t xml:space="preserve">## [1] "Llh: -2.09957532510637E+03; Pars: -1.705155E+00,  3.328875E-01,  1.361587E-01,  1.390675E+00"</w:t>
      </w:r>
      <w:r>
        <w:br w:type="textWrapping"/>
      </w:r>
      <w:r>
        <w:rPr>
          <w:rStyle w:val="VerbatimChar"/>
        </w:rPr>
        <w:t xml:space="preserve">## [1] "Llh: -2.09960967464574E+03; Pars: -1.685375E+00,  3.223272E-01,  1.398745E-01,  1.412640E+00"</w:t>
      </w:r>
      <w:r>
        <w:br w:type="textWrapping"/>
      </w:r>
      <w:r>
        <w:rPr>
          <w:rStyle w:val="VerbatimChar"/>
        </w:rPr>
        <w:t xml:space="preserve">## [1] "Llh: -2.09957788703442E+03; Pars: -1.733508E+00,  3.154098E-01,  1.434338E-01,  1.395193E+00"</w:t>
      </w:r>
      <w:r>
        <w:br w:type="textWrapping"/>
      </w:r>
      <w:r>
        <w:rPr>
          <w:rStyle w:val="VerbatimChar"/>
        </w:rPr>
        <w:t xml:space="preserve">## [1] "Llh: -2.09961335298813E+03; Pars: -1.666361E+00,  3.297804E-01,  1.418611E-01,  1.398441E+00"</w:t>
      </w:r>
      <w:r>
        <w:br w:type="textWrapping"/>
      </w:r>
      <w:r>
        <w:rPr>
          <w:rStyle w:val="VerbatimChar"/>
        </w:rPr>
        <w:t xml:space="preserve">## [1] "Llh: -2.09957674334298E+03; Pars: -1.734250E+00,  3.141799E-01,  1.426406E-01,  1.400171E+00"</w:t>
      </w:r>
      <w:r>
        <w:br w:type="textWrapping"/>
      </w:r>
      <w:r>
        <w:rPr>
          <w:rStyle w:val="VerbatimChar"/>
        </w:rPr>
        <w:t xml:space="preserve">## [1] "Llh: -2.09954857422641E+03; Pars: -1.724437E+00,  3.078287E-01,  1.450035E-01,  1.400141E+00"</w:t>
      </w:r>
      <w:r>
        <w:br w:type="textWrapping"/>
      </w:r>
      <w:r>
        <w:rPr>
          <w:rStyle w:val="VerbatimChar"/>
        </w:rPr>
        <w:t xml:space="preserve">## [1] "Llh: -2.09953722880041E+03; Pars: -1.731345E+00,  2.993927E-01,  1.471458E-01,  1.400502E+00"</w:t>
      </w:r>
      <w:r>
        <w:br w:type="textWrapping"/>
      </w:r>
      <w:r>
        <w:rPr>
          <w:rStyle w:val="VerbatimChar"/>
        </w:rPr>
        <w:t xml:space="preserve">## [1] "Llh: -2.09957157703617E+03; Pars: -1.770535E+00,  3.134659E-01,  1.409472E-01,  1.386871E+00"</w:t>
      </w:r>
      <w:r>
        <w:br w:type="textWrapping"/>
      </w:r>
      <w:r>
        <w:rPr>
          <w:rStyle w:val="VerbatimChar"/>
        </w:rPr>
        <w:t xml:space="preserve">## [1] "Llh: -2.09955771638918E+03; Pars: -1.749600E+00,  3.132734E-01,  1.421017E-01,  1.392295E+00"</w:t>
      </w:r>
      <w:r>
        <w:br w:type="textWrapping"/>
      </w:r>
      <w:r>
        <w:rPr>
          <w:rStyle w:val="VerbatimChar"/>
        </w:rPr>
        <w:t xml:space="preserve">## [1] "Llh: -2.09952404519854E+03; Pars: -1.731869E+00,  3.097151E-01,  1.424127E-01,  1.398839E+00"</w:t>
      </w:r>
      <w:r>
        <w:br w:type="textWrapping"/>
      </w:r>
      <w:r>
        <w:rPr>
          <w:rStyle w:val="VerbatimChar"/>
        </w:rPr>
        <w:t xml:space="preserve">## [1] "Llh: -2.09949958215312E+03; Pars: -1.731050E+00,  3.069064E-01,  1.419022E-01,  1.400665E+00"</w:t>
      </w:r>
      <w:r>
        <w:br w:type="textWrapping"/>
      </w:r>
      <w:r>
        <w:rPr>
          <w:rStyle w:val="VerbatimChar"/>
        </w:rPr>
        <w:t xml:space="preserve">## [1] "Llh: -2.09949876513128E+03; Pars: -1.729527E+00,  3.073073E-01,  1.428368E-01,  1.394112E+00"</w:t>
      </w:r>
      <w:r>
        <w:br w:type="textWrapping"/>
      </w:r>
      <w:r>
        <w:rPr>
          <w:rStyle w:val="VerbatimChar"/>
        </w:rPr>
        <w:t xml:space="preserve">## [1] "Llh: -2.09947868624367E+03; Pars: -1.727165E+00,  3.039276E-01,  1.429349E-01,  1.391092E+00"</w:t>
      </w:r>
      <w:r>
        <w:br w:type="textWrapping"/>
      </w:r>
      <w:r>
        <w:rPr>
          <w:rStyle w:val="VerbatimChar"/>
        </w:rPr>
        <w:t xml:space="preserve">## [1] "Llh: -2.09948464743739E+03; Pars: -1.754022E+00,  2.888273E-01,  1.472374E-01,  1.397155E+00"</w:t>
      </w:r>
      <w:r>
        <w:br w:type="textWrapping"/>
      </w:r>
      <w:r>
        <w:rPr>
          <w:rStyle w:val="VerbatimChar"/>
        </w:rPr>
        <w:t xml:space="preserve">## [1] "Llh: -2.09949292192713E+03; Pars: -1.744406E+00,  2.972088E-01,  1.453793E-01,  1.396643E+00"</w:t>
      </w:r>
      <w:r>
        <w:br w:type="textWrapping"/>
      </w:r>
      <w:r>
        <w:rPr>
          <w:rStyle w:val="VerbatimChar"/>
        </w:rPr>
        <w:t xml:space="preserve">## [1] "Llh: -2.09944258909775E+03; Pars: -1.722191E+00,  2.866845E-01,  1.475084E-01,  1.402420E+00"</w:t>
      </w:r>
      <w:r>
        <w:br w:type="textWrapping"/>
      </w:r>
      <w:r>
        <w:rPr>
          <w:rStyle w:val="VerbatimChar"/>
        </w:rPr>
        <w:t xml:space="preserve">## [1] "Llh: -2.09941664907681E+03; Pars: -1.708486E+00,  2.742487E-01,  1.502117E-01,  1.407509E+00"</w:t>
      </w:r>
      <w:r>
        <w:br w:type="textWrapping"/>
      </w:r>
      <w:r>
        <w:rPr>
          <w:rStyle w:val="VerbatimChar"/>
        </w:rPr>
        <w:t xml:space="preserve">## [1] "Llh: -2.09937658732297E+03; Pars: -1.729016E+00,  2.871034E-01,  1.439972E-01,  1.397686E+00"</w:t>
      </w:r>
      <w:r>
        <w:br w:type="textWrapping"/>
      </w:r>
      <w:r>
        <w:rPr>
          <w:rStyle w:val="VerbatimChar"/>
        </w:rPr>
        <w:t xml:space="preserve">## [1] "Llh: -2.09931109096777E+03; Pars: -1.727852E+00,  2.811492E-01,  1.424229E-01,  1.396280E+00"</w:t>
      </w:r>
      <w:r>
        <w:br w:type="textWrapping"/>
      </w:r>
      <w:r>
        <w:rPr>
          <w:rStyle w:val="VerbatimChar"/>
        </w:rPr>
        <w:t xml:space="preserve">## [1] "Llh: -2.09938010673508E+03; Pars: -1.727712E+00,  2.680644E-01,  1.495012E-01,  1.395333E+00"</w:t>
      </w:r>
      <w:r>
        <w:br w:type="textWrapping"/>
      </w:r>
      <w:r>
        <w:rPr>
          <w:rStyle w:val="VerbatimChar"/>
        </w:rPr>
        <w:t xml:space="preserve">## [1] "Llh: -2.09938593401542E+03; Pars: -1.728547E+00,  2.772878E-01,  1.476015E-01,  1.396664E+00"</w:t>
      </w:r>
      <w:r>
        <w:br w:type="textWrapping"/>
      </w:r>
      <w:r>
        <w:rPr>
          <w:rStyle w:val="VerbatimChar"/>
        </w:rPr>
        <w:t xml:space="preserve">## [1] "Llh: -2.09933567822954E+03; Pars: -1.691586E+00,  2.744145E-01,  1.452980E-01,  1.397926E+00"</w:t>
      </w:r>
      <w:r>
        <w:br w:type="textWrapping"/>
      </w:r>
      <w:r>
        <w:rPr>
          <w:rStyle w:val="VerbatimChar"/>
        </w:rPr>
        <w:t xml:space="preserve">## [1] "Llh: -2.09935040669860E+03; Pars: -1.707195E+00,  2.779488E-01,  1.457828E-01,  1.397733E+00"</w:t>
      </w:r>
      <w:r>
        <w:br w:type="textWrapping"/>
      </w:r>
      <w:r>
        <w:rPr>
          <w:rStyle w:val="VerbatimChar"/>
        </w:rPr>
        <w:t xml:space="preserve">## [1] "Llh: -2.09927394059605E+03; Pars: -1.700653E+00,  2.477957E-01,  1.507820E-01,  1.407463E+00"</w:t>
      </w:r>
      <w:r>
        <w:br w:type="textWrapping"/>
      </w:r>
      <w:r>
        <w:rPr>
          <w:rStyle w:val="VerbatimChar"/>
        </w:rPr>
        <w:t xml:space="preserve">## [1] "Llh: -2.09925844786386E+03; Pars: -1.687398E+00,  2.237461E-01,  1.547056E-01,  1.415720E+00"</w:t>
      </w:r>
      <w:r>
        <w:br w:type="textWrapping"/>
      </w:r>
      <w:r>
        <w:rPr>
          <w:rStyle w:val="VerbatimChar"/>
        </w:rPr>
        <w:t xml:space="preserve">## [1] "Llh: -2.09923317664422E+03; Pars: -1.708788E+00,  2.480417E-01,  1.457522E-01,  1.395097E+00"</w:t>
      </w:r>
      <w:r>
        <w:br w:type="textWrapping"/>
      </w:r>
      <w:r>
        <w:rPr>
          <w:rStyle w:val="VerbatimChar"/>
        </w:rPr>
        <w:t xml:space="preserve">## [1] "Llh: -2.09924395325674E+03; Pars: -1.708938E+00,  2.358928E-01,  1.435224E-01,  1.388933E+00"</w:t>
      </w:r>
      <w:r>
        <w:br w:type="textWrapping"/>
      </w:r>
      <w:r>
        <w:rPr>
          <w:rStyle w:val="VerbatimChar"/>
        </w:rPr>
        <w:t xml:space="preserve">## [1] "Llh: -2.09915549142461E+03; Pars: -1.680099E+00,  2.441029E-01,  1.445881E-01,  1.407153E+00"</w:t>
      </w:r>
      <w:r>
        <w:br w:type="textWrapping"/>
      </w:r>
      <w:r>
        <w:rPr>
          <w:rStyle w:val="VerbatimChar"/>
        </w:rPr>
        <w:t xml:space="preserve">## [1] "Llh: -2.09909888034216E+03; Pars: -1.656293E+00,  2.329378E-01,  1.421315E-01,  1.413100E+00"</w:t>
      </w:r>
      <w:r>
        <w:br w:type="textWrapping"/>
      </w:r>
      <w:r>
        <w:rPr>
          <w:rStyle w:val="VerbatimChar"/>
        </w:rPr>
        <w:t xml:space="preserve">## [1] "Llh: -2.09905452283496E+03; Pars: -1.698579E+00,  2.196956E-01,  1.472081E-01,  1.412146E+00"</w:t>
      </w:r>
      <w:r>
        <w:br w:type="textWrapping"/>
      </w:r>
      <w:r>
        <w:rPr>
          <w:rStyle w:val="VerbatimChar"/>
        </w:rPr>
        <w:t xml:space="preserve">## [1] "Llh: -2.09895709759211E+03; Pars: -1.702076E+00,  1.965752E-01,  1.481631E-01,  1.419310E+00"</w:t>
      </w:r>
      <w:r>
        <w:br w:type="textWrapping"/>
      </w:r>
      <w:r>
        <w:rPr>
          <w:rStyle w:val="VerbatimChar"/>
        </w:rPr>
        <w:t xml:space="preserve">## [1] "Llh: -2.09916720419909E+03; Pars: -1.649425E+00,  1.793030E-01,  1.529533E-01,  1.425423E+00"</w:t>
      </w:r>
      <w:r>
        <w:br w:type="textWrapping"/>
      </w:r>
      <w:r>
        <w:rPr>
          <w:rStyle w:val="VerbatimChar"/>
        </w:rPr>
        <w:t xml:space="preserve">## [1] "Llh: -2.09910652471943E+03; Pars: -1.669032E+00,  2.006434E-01,  1.503207E-01,  1.418080E+00"</w:t>
      </w:r>
      <w:r>
        <w:br w:type="textWrapping"/>
      </w:r>
      <w:r>
        <w:rPr>
          <w:rStyle w:val="VerbatimChar"/>
        </w:rPr>
        <w:t xml:space="preserve">## [1] "Llh: -2.09897976683232E+03; Pars: -1.680696E+00,  2.133553E-01,  1.384781E-01,  1.407021E+00"</w:t>
      </w:r>
      <w:r>
        <w:br w:type="textWrapping"/>
      </w:r>
      <w:r>
        <w:rPr>
          <w:rStyle w:val="VerbatimChar"/>
        </w:rPr>
        <w:t xml:space="preserve">## [1] "Llh: -2.09901427597285E+03; Pars: -1.682372E+00,  2.159069E-01,  1.425350E-01,  1.409190E+00"</w:t>
      </w:r>
      <w:r>
        <w:br w:type="textWrapping"/>
      </w:r>
      <w:r>
        <w:rPr>
          <w:rStyle w:val="VerbatimChar"/>
        </w:rPr>
        <w:t xml:space="preserve">## [1] "Llh: -2.09892102545759E+03; Pars: -1.645261E+00,  1.784941E-01,  1.437945E-01,  1.433908E+00"</w:t>
      </w:r>
      <w:r>
        <w:br w:type="textWrapping"/>
      </w:r>
      <w:r>
        <w:rPr>
          <w:rStyle w:val="VerbatimChar"/>
        </w:rPr>
        <w:t xml:space="preserve">## [1] "Llh: -2.09893708737739E+03; Pars: -1.613498E+00,  1.514166E-01,  1.428157E-01,  1.453716E+00"</w:t>
      </w:r>
      <w:r>
        <w:br w:type="textWrapping"/>
      </w:r>
      <w:r>
        <w:rPr>
          <w:rStyle w:val="VerbatimChar"/>
        </w:rPr>
        <w:t xml:space="preserve">## [1] "Llh: -2.09886613957541E+03; Pars: -1.673131E+00,  2.081245E-01,  1.359629E-01,  1.418519E+00"</w:t>
      </w:r>
      <w:r>
        <w:br w:type="textWrapping"/>
      </w:r>
      <w:r>
        <w:rPr>
          <w:rStyle w:val="VerbatimChar"/>
        </w:rPr>
        <w:t xml:space="preserve">## [1] "Llh: -2.09882407008850E+03; Pars: -1.675181E+00,  2.119690E-01,  1.287841E-01,  1.418738E+00"</w:t>
      </w:r>
      <w:r>
        <w:br w:type="textWrapping"/>
      </w:r>
      <w:r>
        <w:rPr>
          <w:rStyle w:val="VerbatimChar"/>
        </w:rPr>
        <w:t xml:space="preserve">## [1] "Llh: -2.09868737224031E+03; Pars: -1.695314E+00,  1.710111E-01,  1.374785E-01,  1.426355E+00"</w:t>
      </w:r>
      <w:r>
        <w:br w:type="textWrapping"/>
      </w:r>
      <w:r>
        <w:rPr>
          <w:rStyle w:val="VerbatimChar"/>
        </w:rPr>
        <w:t xml:space="preserve">## [1] "Llh: -2.09854335720611E+03; Pars: -1.714824E+00,  1.465266E-01,  1.351520E-01,  1.433029E+00"</w:t>
      </w:r>
      <w:r>
        <w:br w:type="textWrapping"/>
      </w:r>
      <w:r>
        <w:rPr>
          <w:rStyle w:val="VerbatimChar"/>
        </w:rPr>
        <w:t xml:space="preserve">## [1] "Llh: -2.09868106593443E+03; Pars: -1.687975E+00,  1.547273E-01,  1.394687E-01,  1.445698E+00"</w:t>
      </w:r>
      <w:r>
        <w:br w:type="textWrapping"/>
      </w:r>
      <w:r>
        <w:rPr>
          <w:rStyle w:val="VerbatimChar"/>
        </w:rPr>
        <w:t xml:space="preserve">## [1] "Llh: -2.09870342914849E+03; Pars: -1.686155E+00,  1.676684E-01,  1.392211E-01,  1.435930E+00"</w:t>
      </w:r>
      <w:r>
        <w:br w:type="textWrapping"/>
      </w:r>
      <w:r>
        <w:rPr>
          <w:rStyle w:val="VerbatimChar"/>
        </w:rPr>
        <w:t xml:space="preserve">## [1] "Llh: -2.09862019251940E+03; Pars: -1.659545E+00,  1.489914E-01,  1.254365E-01,  1.446441E+00"</w:t>
      </w:r>
      <w:r>
        <w:br w:type="textWrapping"/>
      </w:r>
      <w:r>
        <w:rPr>
          <w:rStyle w:val="VerbatimChar"/>
        </w:rPr>
        <w:t xml:space="preserve">## [1] "Llh: -2.09863636735423E+03; Pars: -1.670177E+00,  1.596809E-01,  1.311182E-01,  1.439610E+00"</w:t>
      </w:r>
      <w:r>
        <w:br w:type="textWrapping"/>
      </w:r>
      <w:r>
        <w:rPr>
          <w:rStyle w:val="VerbatimChar"/>
        </w:rPr>
        <w:t xml:space="preserve">## [1] "Llh: -2.09853123457402E+03; Pars: -1.723501E+00,  1.499114E-01,  1.206261E-01,  1.437959E+00"</w:t>
      </w:r>
      <w:r>
        <w:br w:type="textWrapping"/>
      </w:r>
      <w:r>
        <w:rPr>
          <w:rStyle w:val="VerbatimChar"/>
        </w:rPr>
        <w:t xml:space="preserve">## [1] "Llh: -2.09864934584693E+03; Pars: -1.762622E+00,  1.373852E-01,  1.090419E-01,  1.439989E+00"</w:t>
      </w:r>
      <w:r>
        <w:br w:type="textWrapping"/>
      </w:r>
      <w:r>
        <w:rPr>
          <w:rStyle w:val="VerbatimChar"/>
        </w:rPr>
        <w:t xml:space="preserve">## [1] "Llh: -2.09853626906487E+03; Pars: -1.717741E+00,  1.061616E-01,  1.315576E-01,  1.463146E+00"</w:t>
      </w:r>
      <w:r>
        <w:br w:type="textWrapping"/>
      </w:r>
      <w:r>
        <w:rPr>
          <w:rStyle w:val="VerbatimChar"/>
        </w:rPr>
        <w:t xml:space="preserve">## [1] "Llh: -2.09850670691613E+03; Pars: -1.707101E+00,  1.261954E-01,  1.308642E-01,  1.451915E+00"</w:t>
      </w:r>
      <w:r>
        <w:br w:type="textWrapping"/>
      </w:r>
      <w:r>
        <w:rPr>
          <w:rStyle w:val="VerbatimChar"/>
        </w:rPr>
        <w:t xml:space="preserve">## [1] "Llh: -2.09848919047784E+03; Pars: -1.714511E+00,  1.313442E-01,  1.165707E-01,  1.438946E+00"</w:t>
      </w:r>
      <w:r>
        <w:br w:type="textWrapping"/>
      </w:r>
      <w:r>
        <w:rPr>
          <w:rStyle w:val="VerbatimChar"/>
        </w:rPr>
        <w:t xml:space="preserve">## [1] "Llh: -2.09859833955411E+03; Pars: -1.727780E+00,  1.210132E-01,  1.051216E-01,  1.435582E+00"</w:t>
      </w:r>
      <w:r>
        <w:br w:type="textWrapping"/>
      </w:r>
      <w:r>
        <w:rPr>
          <w:rStyle w:val="VerbatimChar"/>
        </w:rPr>
        <w:t xml:space="preserve">## [1] "Llh: -2.09844863713982E+03; Pars: -1.770424E+00,  1.280683E-01,  1.261699E-01,  1.434475E+00"</w:t>
      </w:r>
      <w:r>
        <w:br w:type="textWrapping"/>
      </w:r>
      <w:r>
        <w:rPr>
          <w:rStyle w:val="VerbatimChar"/>
        </w:rPr>
        <w:t xml:space="preserve">## [1] "Llh: -2.09851814040292E+03; Pars: -1.825864E+00,  1.187358E-01,  1.265366E-01,  1.428529E+00"</w:t>
      </w:r>
      <w:r>
        <w:br w:type="textWrapping"/>
      </w:r>
      <w:r>
        <w:rPr>
          <w:rStyle w:val="VerbatimChar"/>
        </w:rPr>
        <w:t xml:space="preserve">## [1] "Llh: -2.09856743038616E+03; Pars: -1.742945E+00,  1.217444E-01,  1.119635E-01,  1.448630E+00"</w:t>
      </w:r>
      <w:r>
        <w:br w:type="textWrapping"/>
      </w:r>
      <w:r>
        <w:rPr>
          <w:rStyle w:val="VerbatimChar"/>
        </w:rPr>
        <w:t xml:space="preserve">## [1] "Llh: -2.09848130945853E+03; Pars: -1.721854E+00,  1.398941E-01,  1.293548E-01,  1.436914E+00"</w:t>
      </w:r>
      <w:r>
        <w:br w:type="textWrapping"/>
      </w:r>
      <w:r>
        <w:rPr>
          <w:rStyle w:val="VerbatimChar"/>
        </w:rPr>
        <w:t xml:space="preserve">## [1] "Llh: -2.09841351255958E+03; Pars: -1.733444E+00,  1.149511E-01,  1.308537E-01,  1.443139E+00"</w:t>
      </w:r>
      <w:r>
        <w:br w:type="textWrapping"/>
      </w:r>
      <w:r>
        <w:rPr>
          <w:rStyle w:val="VerbatimChar"/>
        </w:rPr>
        <w:t xml:space="preserve">## [1] "Llh: -2.09841392227248E+03; Pars: -1.738416E+00,  1.006589E-01,  1.359675E-01,  1.445736E+00"</w:t>
      </w:r>
      <w:r>
        <w:br w:type="textWrapping"/>
      </w:r>
      <w:r>
        <w:rPr>
          <w:rStyle w:val="VerbatimChar"/>
        </w:rPr>
        <w:t xml:space="preserve">## [1] "Llh: -2.09841938505033E+03; Pars: -1.763016E+00,  1.303283E-01,  1.206104E-01,  1.424941E+00"</w:t>
      </w:r>
      <w:r>
        <w:br w:type="textWrapping"/>
      </w:r>
      <w:r>
        <w:rPr>
          <w:rStyle w:val="VerbatimChar"/>
        </w:rPr>
        <w:t xml:space="preserve">## [1] "Llh: -2.09841668443973E+03; Pars: -1.749037E+00,  1.292826E-01,  1.231738E-01,  1.431637E+00"</w:t>
      </w:r>
      <w:r>
        <w:br w:type="textWrapping"/>
      </w:r>
      <w:r>
        <w:rPr>
          <w:rStyle w:val="VerbatimChar"/>
        </w:rPr>
        <w:t xml:space="preserve">## [1] "Llh: -2.09851580578178E+03; Pars: -1.772869E+00,  1.242328E-01,  1.382055E-01,  1.434128E+00"</w:t>
      </w:r>
      <w:r>
        <w:br w:type="textWrapping"/>
      </w:r>
      <w:r>
        <w:rPr>
          <w:rStyle w:val="VerbatimChar"/>
        </w:rPr>
        <w:t xml:space="preserve">## [1] "Llh: -2.09843841696779E+03; Pars: -1.729101E+00,  1.295290E-01,  1.219794E-01,  1.437740E+00"</w:t>
      </w:r>
      <w:r>
        <w:br w:type="textWrapping"/>
      </w:r>
      <w:r>
        <w:rPr>
          <w:rStyle w:val="VerbatimChar"/>
        </w:rPr>
        <w:t xml:space="preserve">## [1] "Llh: -2.09838967141785E+03; Pars: -1.769149E+00,  1.122358E-01,  1.217336E-01,  1.436569E+00"</w:t>
      </w:r>
      <w:r>
        <w:br w:type="textWrapping"/>
      </w:r>
      <w:r>
        <w:rPr>
          <w:rStyle w:val="VerbatimChar"/>
        </w:rPr>
        <w:t xml:space="preserve">## [1] "Llh: -2.09840590740585E+03; Pars: -1.792796E+00,  1.005304E-01,  1.179230E-01,  1.436396E+00"</w:t>
      </w:r>
      <w:r>
        <w:br w:type="textWrapping"/>
      </w:r>
      <w:r>
        <w:rPr>
          <w:rStyle w:val="VerbatimChar"/>
        </w:rPr>
        <w:t xml:space="preserve">## [1] "Llh: -2.09840040492467E+03; Pars: -1.719941E+00,  1.147716E-01,  1.227003E-01,  1.440061E+00"</w:t>
      </w:r>
      <w:r>
        <w:br w:type="textWrapping"/>
      </w:r>
      <w:r>
        <w:rPr>
          <w:rStyle w:val="VerbatimChar"/>
        </w:rPr>
        <w:t xml:space="preserve">## [1] "Llh: -2.09839462469093E+03; Pars: -1.732562E+00,  1.179604E-01,  1.235677E-01,  1.438662E+00"</w:t>
      </w:r>
      <w:r>
        <w:br w:type="textWrapping"/>
      </w:r>
      <w:r>
        <w:rPr>
          <w:rStyle w:val="VerbatimChar"/>
        </w:rPr>
        <w:t xml:space="preserve">## [1] "Llh: -2.09836710535047E+03; Pars: -1.762996E+00,  1.082912E-01,  1.276851E-01,  1.437252E+00"</w:t>
      </w:r>
      <w:r>
        <w:br w:type="textWrapping"/>
      </w:r>
      <w:r>
        <w:rPr>
          <w:rStyle w:val="VerbatimChar"/>
        </w:rPr>
        <w:t xml:space="preserve">## [1] "Llh: -2.09836678595915E+03; Pars: -1.779943E+00,  9.901618E-02,  1.305379E-01,  1.437008E+00"</w:t>
      </w:r>
      <w:r>
        <w:br w:type="textWrapping"/>
      </w:r>
      <w:r>
        <w:rPr>
          <w:rStyle w:val="VerbatimChar"/>
        </w:rPr>
        <w:t xml:space="preserve">## [1] "Llh: -2.09837478142920E+03; Pars: -1.758512E+00,  9.495183E-02,  1.301727E-01,  1.446084E+00"</w:t>
      </w:r>
      <w:r>
        <w:br w:type="textWrapping"/>
      </w:r>
      <w:r>
        <w:rPr>
          <w:rStyle w:val="VerbatimChar"/>
        </w:rPr>
        <w:t xml:space="preserve">## [1] "Llh: -2.09836856449887E+03; Pars: -1.756143E+00,  1.025681E-01,  1.284229E-01,  1.442458E+00"</w:t>
      </w:r>
      <w:r>
        <w:br w:type="textWrapping"/>
      </w:r>
      <w:r>
        <w:rPr>
          <w:rStyle w:val="VerbatimChar"/>
        </w:rPr>
        <w:t xml:space="preserve">## [1] "Llh: -2.09835690004760E+03; Pars: -1.785454E+00,  1.008742E-01,  1.212774E-01,  1.434220E+00"</w:t>
      </w:r>
      <w:r>
        <w:br w:type="textWrapping"/>
      </w:r>
      <w:r>
        <w:rPr>
          <w:rStyle w:val="VerbatimChar"/>
        </w:rPr>
        <w:t xml:space="preserve">## [1] "Llh: -2.09838761731721E+03; Pars: -1.811459E+00,  9.449602E-02,  1.164892E-01,  1.429781E+00"</w:t>
      </w:r>
      <w:r>
        <w:br w:type="textWrapping"/>
      </w:r>
      <w:r>
        <w:rPr>
          <w:rStyle w:val="VerbatimChar"/>
        </w:rPr>
        <w:t xml:space="preserve">## [1] "Llh: -2.09841281220605E+03; Pars: -1.812783E+00,  9.090315E-02,  1.274182E-01,  1.436460E+00"</w:t>
      </w:r>
      <w:r>
        <w:br w:type="textWrapping"/>
      </w:r>
      <w:r>
        <w:rPr>
          <w:rStyle w:val="VerbatimChar"/>
        </w:rPr>
        <w:t xml:space="preserve">## [1] "Llh: -2.09836702001055E+03; Pars: -1.752617E+00,  1.105215E-01,  1.245303E-01,  1.438111E+00"</w:t>
      </w:r>
      <w:r>
        <w:br w:type="textWrapping"/>
      </w:r>
      <w:r>
        <w:rPr>
          <w:rStyle w:val="VerbatimChar"/>
        </w:rPr>
        <w:t xml:space="preserve">## [1] "Llh: -2.09834425835951E+03; Pars: -1.767930E+00,  9.480721E-02,  1.306507E-01,  1.439325E+00"</w:t>
      </w:r>
      <w:r>
        <w:br w:type="textWrapping"/>
      </w:r>
      <w:r>
        <w:rPr>
          <w:rStyle w:val="VerbatimChar"/>
        </w:rPr>
        <w:t xml:space="preserve">## [1] "Llh: -2.09835662521217E+03; Pars: -1.767321E+00,  8.713574E-02,  1.351093E-01,  1.440706E+00"</w:t>
      </w:r>
      <w:r>
        <w:br w:type="textWrapping"/>
      </w:r>
      <w:r>
        <w:rPr>
          <w:rStyle w:val="VerbatimChar"/>
        </w:rPr>
        <w:t xml:space="preserve">## [1] "Llh: -2.09833594359805E+03; Pars: -1.786829E+00,  9.974122E-02,  1.250752E-01,  1.431891E+00"</w:t>
      </w:r>
      <w:r>
        <w:br w:type="textWrapping"/>
      </w:r>
      <w:r>
        <w:rPr>
          <w:rStyle w:val="VerbatimChar"/>
        </w:rPr>
        <w:t xml:space="preserve">## [1] "Llh: -2.09833385981652E+03; Pars: -1.802172E+00,  9.835711E-02,  1.234014E-01,  1.426636E+00"</w:t>
      </w:r>
      <w:r>
        <w:br w:type="textWrapping"/>
      </w:r>
      <w:r>
        <w:rPr>
          <w:rStyle w:val="VerbatimChar"/>
        </w:rPr>
        <w:t xml:space="preserve">## [1] "Llh: -2.09835105181957E+03; Pars: -1.815133E+00,  8.732123E-02,  1.284033E-01,  1.430478E+00"</w:t>
      </w:r>
      <w:r>
        <w:br w:type="textWrapping"/>
      </w:r>
      <w:r>
        <w:rPr>
          <w:rStyle w:val="VerbatimChar"/>
        </w:rPr>
        <w:t xml:space="preserve">## [1] "Llh: -2.09834028607862E+03; Pars: -1.799504E+00,  9.261932E-02,  1.274351E-01,  1.432382E+00"</w:t>
      </w:r>
      <w:r>
        <w:br w:type="textWrapping"/>
      </w:r>
      <w:r>
        <w:rPr>
          <w:rStyle w:val="VerbatimChar"/>
        </w:rPr>
        <w:t xml:space="preserve">## [1] "Llh: -2.09832859036402E+03; Pars: -1.797587E+00,  9.426668E-02,  1.208443E-01,  1.429270E+00"</w:t>
      </w:r>
      <w:r>
        <w:br w:type="textWrapping"/>
      </w:r>
      <w:r>
        <w:rPr>
          <w:rStyle w:val="VerbatimChar"/>
        </w:rPr>
        <w:t xml:space="preserve">## [1] "Llh: -2.09834936499747E+03; Pars: -1.806409E+00,  9.197805E-02,  1.159975E-01,  1.425417E+00"</w:t>
      </w:r>
      <w:r>
        <w:br w:type="textWrapping"/>
      </w:r>
      <w:r>
        <w:rPr>
          <w:rStyle w:val="VerbatimChar"/>
        </w:rPr>
        <w:t xml:space="preserve">## [1] "Llh: -2.09831970308361E+03; Pars: -1.798142E+00,  8.944857E-02,  1.298884E-01,  1.429575E+00"</w:t>
      </w:r>
      <w:r>
        <w:br w:type="textWrapping"/>
      </w:r>
      <w:r>
        <w:rPr>
          <w:rStyle w:val="VerbatimChar"/>
        </w:rPr>
        <w:t xml:space="preserve">## [1] "Llh: -2.09833470336145E+03; Pars: -1.804486E+00,  8.423064E-02,  1.341939E-01,  1.427258E+00"</w:t>
      </w:r>
      <w:r>
        <w:br w:type="textWrapping"/>
      </w:r>
      <w:r>
        <w:rPr>
          <w:rStyle w:val="VerbatimChar"/>
        </w:rPr>
        <w:t xml:space="preserve">## [1] "Llh: -2.09835250246437E+03; Pars: -1.830772E+00,  9.244387E-02,  1.201339E-01,  1.419671E+00"</w:t>
      </w:r>
      <w:r>
        <w:br w:type="textWrapping"/>
      </w:r>
      <w:r>
        <w:rPr>
          <w:rStyle w:val="VerbatimChar"/>
        </w:rPr>
        <w:t xml:space="preserve">## [1] "Llh: -2.09832768235474E+03; Pars: -1.783641E+00,  9.421077E-02,  1.280215E-01,  1.434386E+00"</w:t>
      </w:r>
      <w:r>
        <w:br w:type="textWrapping"/>
      </w:r>
      <w:r>
        <w:rPr>
          <w:rStyle w:val="VerbatimChar"/>
        </w:rPr>
        <w:t xml:space="preserve">## [1] "Llh: -2.09831161222606E+03; Pars: -1.791267E+00,  9.543713E-02,  1.236427E-01,  1.427550E+00"</w:t>
      </w:r>
      <w:r>
        <w:br w:type="textWrapping"/>
      </w:r>
      <w:r>
        <w:rPr>
          <w:rStyle w:val="VerbatimChar"/>
        </w:rPr>
        <w:t xml:space="preserve">## [1] "Llh: -2.09831426654205E+03; Pars: -1.787149E+00,  9.687803E-02,  1.217465E-01,  1.425141E+00"</w:t>
      </w:r>
      <w:r>
        <w:br w:type="textWrapping"/>
      </w:r>
      <w:r>
        <w:rPr>
          <w:rStyle w:val="VerbatimChar"/>
        </w:rPr>
        <w:t xml:space="preserve">## [1] "Llh: -2.09830336218705E+03; Pars: -1.783146E+00,  8.852563E-02,  1.277971E-01,  1.433759E+00"</w:t>
      </w:r>
      <w:r>
        <w:br w:type="textWrapping"/>
      </w:r>
      <w:r>
        <w:rPr>
          <w:rStyle w:val="VerbatimChar"/>
        </w:rPr>
        <w:t xml:space="preserve">## [1] "Llh: -2.09830055408216E+03; Pars: -1.773633E+00,  8.398479E-02,  1.299950E-01,  1.437334E+00"</w:t>
      </w:r>
      <w:r>
        <w:br w:type="textWrapping"/>
      </w:r>
      <w:r>
        <w:rPr>
          <w:rStyle w:val="VerbatimChar"/>
        </w:rPr>
        <w:t xml:space="preserve">## [1] "Llh: -2.09833973477724E+03; Pars: -1.775755E+00,  8.718420E-02,  1.349294E-01,  1.435148E+00"</w:t>
      </w:r>
      <w:r>
        <w:br w:type="textWrapping"/>
      </w:r>
      <w:r>
        <w:rPr>
          <w:rStyle w:val="VerbatimChar"/>
        </w:rPr>
        <w:t xml:space="preserve">## [1] "Llh: -2.09831260606107E+03; Pars: -1.792129E+00,  9.244387E-02,  1.243656E-01,  1.430737E+00"</w:t>
      </w:r>
      <w:r>
        <w:br w:type="textWrapping"/>
      </w:r>
      <w:r>
        <w:rPr>
          <w:rStyle w:val="VerbatimChar"/>
        </w:rPr>
        <w:t xml:space="preserve">## [1] "Llh: -2.09828841229543E+03; Pars: -1.793945E+00,  8.641402E-02,  1.259243E-01,  1.428209E+00"</w:t>
      </w:r>
      <w:r>
        <w:br w:type="textWrapping"/>
      </w:r>
      <w:r>
        <w:rPr>
          <w:rStyle w:val="VerbatimChar"/>
        </w:rPr>
        <w:t xml:space="preserve">## [1] "Llh: -2.09827835628768E+03; Pars: -1.799097E+00,  8.276106E-02,  1.248757E-01,  1.425131E+00"</w:t>
      </w:r>
      <w:r>
        <w:br w:type="textWrapping"/>
      </w:r>
      <w:r>
        <w:rPr>
          <w:rStyle w:val="VerbatimChar"/>
        </w:rPr>
        <w:t xml:space="preserve">## [1] "Llh: -2.09829107464570E+03; Pars: -1.779921E+00,  8.754627E-02,  1.215511E-01,  1.430787E+00"</w:t>
      </w:r>
      <w:r>
        <w:br w:type="textWrapping"/>
      </w:r>
      <w:r>
        <w:rPr>
          <w:rStyle w:val="VerbatimChar"/>
        </w:rPr>
        <w:t xml:space="preserve">## [1] "Llh: -2.09828975641647E+03; Pars: -1.784476E+00,  8.801802E-02,  1.236354E-01,  1.430484E+00"</w:t>
      </w:r>
      <w:r>
        <w:br w:type="textWrapping"/>
      </w:r>
      <w:r>
        <w:rPr>
          <w:rStyle w:val="VerbatimChar"/>
        </w:rPr>
        <w:t xml:space="preserve">## [1] "Llh: -2.09827440170330E+03; Pars: -1.782108E+00,  8.265702E-02,  1.267088E-01,  1.429497E+00"</w:t>
      </w:r>
      <w:r>
        <w:br w:type="textWrapping"/>
      </w:r>
      <w:r>
        <w:rPr>
          <w:rStyle w:val="VerbatimChar"/>
        </w:rPr>
        <w:t xml:space="preserve">## [1] "Llh: -2.09826919386159E+03; Pars: -1.777098E+00,  7.815928E-02,  1.278804E-01,  1.428878E+00"</w:t>
      </w:r>
      <w:r>
        <w:br w:type="textWrapping"/>
      </w:r>
      <w:r>
        <w:rPr>
          <w:rStyle w:val="VerbatimChar"/>
        </w:rPr>
        <w:t xml:space="preserve">## [1] "Llh: -2.09826108127181E+03; Pars: -1.775885E+00,  7.245562E-02,  1.295506E-01,  1.433355E+00"</w:t>
      </w:r>
      <w:r>
        <w:br w:type="textWrapping"/>
      </w:r>
      <w:r>
        <w:rPr>
          <w:rStyle w:val="VerbatimChar"/>
        </w:rPr>
        <w:t xml:space="preserve">## [1] "Llh: -2.09826276743829E+03; Pars: -1.768195E+00,  6.313198E-02,  1.325045E-01,  1.436266E+00"</w:t>
      </w:r>
      <w:r>
        <w:br w:type="textWrapping"/>
      </w:r>
      <w:r>
        <w:rPr>
          <w:rStyle w:val="VerbatimChar"/>
        </w:rPr>
        <w:t xml:space="preserve">## [1] "Llh: -2.09827293895699E+03; Pars: -1.794645E+00,  7.647588E-02,  1.229761E-01,  1.421626E+00"</w:t>
      </w:r>
      <w:r>
        <w:br w:type="textWrapping"/>
      </w:r>
      <w:r>
        <w:rPr>
          <w:rStyle w:val="VerbatimChar"/>
        </w:rPr>
        <w:t xml:space="preserve">## [1] "Llh: -2.09826617620482E+03; Pars: -1.789392E+00,  7.828770E-02,  1.247308E-01,  1.425537E+00"</w:t>
      </w:r>
      <w:r>
        <w:br w:type="textWrapping"/>
      </w:r>
      <w:r>
        <w:rPr>
          <w:rStyle w:val="VerbatimChar"/>
        </w:rPr>
        <w:t xml:space="preserve">## [1] "Llh: -2.09826273899034E+03; Pars: -1.786260E+00,  6.881997E-02,  1.298833E-01,  1.425962E+00"</w:t>
      </w:r>
      <w:r>
        <w:br w:type="textWrapping"/>
      </w:r>
      <w:r>
        <w:rPr>
          <w:rStyle w:val="VerbatimChar"/>
        </w:rPr>
        <w:t xml:space="preserve">## [1] "Llh: -2.09826067682912E+03; Pars: -1.785814E+00,  7.318613E-02,  1.283213E-01,  1.427091E+00"</w:t>
      </w:r>
      <w:r>
        <w:br w:type="textWrapping"/>
      </w:r>
      <w:r>
        <w:rPr>
          <w:rStyle w:val="VerbatimChar"/>
        </w:rPr>
        <w:t xml:space="preserve">## [1] "Llh: -2.09826834083286E+03; Pars: -1.764998E+00,  6.882741E-02,  1.303658E-01,  1.432303E+00"</w:t>
      </w:r>
      <w:r>
        <w:br w:type="textWrapping"/>
      </w:r>
      <w:r>
        <w:rPr>
          <w:rStyle w:val="VerbatimChar"/>
        </w:rPr>
        <w:t xml:space="preserve">## [1] "Llh: -2.09826195179538E+03; Pars: -1.773522E+00,  7.207382E-02,  1.289933E-01,  1.430506E+00"</w:t>
      </w:r>
      <w:r>
        <w:br w:type="textWrapping"/>
      </w:r>
      <w:r>
        <w:rPr>
          <w:rStyle w:val="VerbatimChar"/>
        </w:rPr>
        <w:t xml:space="preserve">## [1] "Llh: -2.09825074133016E+03; Pars: -1.785209E+00,  6.998507E-02,  1.279176E-01,  1.429361E+00"</w:t>
      </w:r>
      <w:r>
        <w:br w:type="textWrapping"/>
      </w:r>
      <w:r>
        <w:rPr>
          <w:rStyle w:val="VerbatimChar"/>
        </w:rPr>
        <w:t xml:space="preserve">## [1] "Llh: -2.09824357769259E+03; Pars: -1.789265E+00,  6.622437E-02,  1.279362E-01,  1.429602E+00"</w:t>
      </w:r>
      <w:r>
        <w:br w:type="textWrapping"/>
      </w:r>
      <w:r>
        <w:rPr>
          <w:rStyle w:val="VerbatimChar"/>
        </w:rPr>
        <w:t xml:space="preserve">## [1] "Llh: -2.09826436619210E+03; Pars: -1.772851E+00,  6.426205E-02,  1.326699E-01,  1.434751E+00"</w:t>
      </w:r>
      <w:r>
        <w:br w:type="textWrapping"/>
      </w:r>
      <w:r>
        <w:rPr>
          <w:rStyle w:val="VerbatimChar"/>
        </w:rPr>
        <w:t xml:space="preserve">## [1] "Llh: -2.09825724827018E+03; Pars: -1.776986E+00,  6.751330E-02,  1.306851E-01,  1.432442E+00"</w:t>
      </w:r>
      <w:r>
        <w:br w:type="textWrapping"/>
      </w:r>
      <w:r>
        <w:rPr>
          <w:rStyle w:val="VerbatimChar"/>
        </w:rPr>
        <w:t xml:space="preserve">## [1] "Llh: -2.09825126281893E+03; Pars: -1.790453E+00,  6.755794E-02,  1.292533E-01,  1.430735E+00"</w:t>
      </w:r>
      <w:r>
        <w:br w:type="textWrapping"/>
      </w:r>
      <w:r>
        <w:rPr>
          <w:rStyle w:val="VerbatimChar"/>
        </w:rPr>
        <w:t xml:space="preserve">## [1] "Llh: -2.09825196311586E+03; Pars: -1.786220E+00,  6.865967E-02,  1.291883E-01,  1.430677E+00"</w:t>
      </w:r>
      <w:r>
        <w:br w:type="textWrapping"/>
      </w:r>
      <w:r>
        <w:rPr>
          <w:rStyle w:val="VerbatimChar"/>
        </w:rPr>
        <w:t xml:space="preserve">## [1] "Llh: -2.09824614331851E+03; Pars: -1.795374E+00,  6.489095E-02,  1.285475E-01,  1.426586E+00"</w:t>
      </w:r>
      <w:r>
        <w:br w:type="textWrapping"/>
      </w:r>
      <w:r>
        <w:rPr>
          <w:rStyle w:val="VerbatimChar"/>
        </w:rPr>
        <w:t xml:space="preserve">## [1] "Llh: -2.09824825993103E+03; Pars: -1.790502E+00,  6.670465E-02,  1.287982E-01,  1.428275E+00"</w:t>
      </w:r>
      <w:r>
        <w:br w:type="textWrapping"/>
      </w:r>
      <w:r>
        <w:rPr>
          <w:rStyle w:val="VerbatimChar"/>
        </w:rPr>
        <w:t xml:space="preserve">## [1] "Llh: -2.09824139688406E+03; Pars: -1.790225E+00,  6.049299E-02,  1.298897E-01,  1.432593E+00"</w:t>
      </w:r>
      <w:r>
        <w:br w:type="textWrapping"/>
      </w:r>
      <w:r>
        <w:rPr>
          <w:rStyle w:val="VerbatimChar"/>
        </w:rPr>
        <w:t xml:space="preserve">## [1] "Llh: -2.09824125926821E+03; Pars: -1.792430E+00,  5.499753E-02,  1.306739E-01,  1.435352E+00"</w:t>
      </w:r>
      <w:r>
        <w:br w:type="textWrapping"/>
      </w:r>
      <w:r>
        <w:rPr>
          <w:rStyle w:val="VerbatimChar"/>
        </w:rPr>
        <w:t xml:space="preserve">## [1] "Llh: -2.09823831673201E+03; Pars: -1.806774E+00,  5.918633E-02,  1.275203E-01,  1.428691E+00"</w:t>
      </w:r>
      <w:r>
        <w:br w:type="textWrapping"/>
      </w:r>
      <w:r>
        <w:rPr>
          <w:rStyle w:val="VerbatimChar"/>
        </w:rPr>
        <w:t xml:space="preserve">## [1] "Llh: -2.09824464753954E+03; Pars: -1.821668E+00,  5.541630E-02,  1.259379E-01,  1.426818E+00"</w:t>
      </w:r>
      <w:r>
        <w:br w:type="textWrapping"/>
      </w:r>
      <w:r>
        <w:rPr>
          <w:rStyle w:val="VerbatimChar"/>
        </w:rPr>
        <w:t xml:space="preserve">## [1] "Llh: -2.09822887303859E+03; Pars: -1.801469E+00,  5.536137E-02,  1.280856E-01,  1.429374E+00"</w:t>
      </w:r>
      <w:r>
        <w:br w:type="textWrapping"/>
      </w:r>
      <w:r>
        <w:rPr>
          <w:rStyle w:val="VerbatimChar"/>
        </w:rPr>
        <w:t xml:space="preserve">## [1] "Llh: -2.09822196825535E+03; Pars: -1.806977E+00,  5.011550E-02,  1.275018E-01,  1.428694E+00"</w:t>
      </w:r>
      <w:r>
        <w:br w:type="textWrapping"/>
      </w:r>
      <w:r>
        <w:rPr>
          <w:rStyle w:val="VerbatimChar"/>
        </w:rPr>
        <w:t xml:space="preserve">## [1] "Llh: -2.09823210994525E+03; Pars: -1.802349E+00,  5.065160E-02,  1.282687E-01,  1.434589E+00"</w:t>
      </w:r>
      <w:r>
        <w:br w:type="textWrapping"/>
      </w:r>
      <w:r>
        <w:rPr>
          <w:rStyle w:val="VerbatimChar"/>
        </w:rPr>
        <w:t xml:space="preserve">## [1] "Llh: -2.09823067257689E+03; Pars: -1.800605E+00,  5.388785E-02,  1.283384E-01,  1.432584E+00"</w:t>
      </w:r>
      <w:r>
        <w:br w:type="textWrapping"/>
      </w:r>
      <w:r>
        <w:rPr>
          <w:rStyle w:val="VerbatimChar"/>
        </w:rPr>
        <w:t xml:space="preserve">## [1] "Llh: -2.09823833619725E+03; Pars: -1.814129E+00,  4.477092E-02,  1.290810E-01,  1.433055E+00"</w:t>
      </w:r>
      <w:r>
        <w:br w:type="textWrapping"/>
      </w:r>
      <w:r>
        <w:rPr>
          <w:rStyle w:val="VerbatimChar"/>
        </w:rPr>
        <w:t xml:space="preserve">## [1] "Llh: -2.09823205935922E+03; Pars: -1.807913E+00,  4.937435E-02,  1.287948E-01,  1.432191E+00"</w:t>
      </w:r>
      <w:r>
        <w:br w:type="textWrapping"/>
      </w:r>
      <w:r>
        <w:rPr>
          <w:rStyle w:val="VerbatimChar"/>
        </w:rPr>
        <w:t xml:space="preserve">## [1] "Llh: -2.09822945833784E+03; Pars: -1.818704E+00,  5.107987E-02,  1.254037E-01,  1.425741E+00"</w:t>
      </w:r>
      <w:r>
        <w:br w:type="textWrapping"/>
      </w:r>
      <w:r>
        <w:rPr>
          <w:rStyle w:val="VerbatimChar"/>
        </w:rPr>
        <w:t xml:space="preserve">## [1] "Llh: -2.09822791709062E+03; Pars: -1.812136E+00,  5.203231E-02,  1.267213E-01,  1.428138E+00"</w:t>
      </w:r>
      <w:r>
        <w:br w:type="textWrapping"/>
      </w:r>
      <w:r>
        <w:rPr>
          <w:rStyle w:val="VerbatimChar"/>
        </w:rPr>
        <w:t xml:space="preserve">## [1] "Llh: -2.09821939959338E+03; Pars: -1.807041E+00,  4.450382E-02,  1.281578E-01,  1.432112E+00"</w:t>
      </w:r>
      <w:r>
        <w:br w:type="textWrapping"/>
      </w:r>
      <w:r>
        <w:rPr>
          <w:rStyle w:val="VerbatimChar"/>
        </w:rPr>
        <w:t xml:space="preserve">## [1] "Llh: -2.09821525683321E+03; Pars: -1.807174E+00,  3.859093E-02,  1.284765E-01,  1.433826E+00"</w:t>
      </w:r>
      <w:r>
        <w:br w:type="textWrapping"/>
      </w:r>
      <w:r>
        <w:rPr>
          <w:rStyle w:val="VerbatimChar"/>
        </w:rPr>
        <w:t xml:space="preserve">## [1] "Llh: -2.09821497846655E+03; Pars: -1.805533E+00,  4.716385E-02,  1.267242E-01,  1.429427E+00"</w:t>
      </w:r>
      <w:r>
        <w:br w:type="textWrapping"/>
      </w:r>
      <w:r>
        <w:rPr>
          <w:rStyle w:val="VerbatimChar"/>
        </w:rPr>
        <w:t xml:space="preserve">## [1] "Llh: -2.09821194292361E+03; Pars: -1.804344E+00,  4.609599E-02,  1.256889E-01,  1.428048E+00"</w:t>
      </w:r>
      <w:r>
        <w:br w:type="textWrapping"/>
      </w:r>
      <w:r>
        <w:rPr>
          <w:rStyle w:val="VerbatimChar"/>
        </w:rPr>
        <w:t xml:space="preserve">## [1] "Llh: -2.09821026062249E+03; Pars: -1.814709E+00,  3.996740E-02,  1.258559E-01,  1.426770E+00"</w:t>
      </w:r>
      <w:r>
        <w:br w:type="textWrapping"/>
      </w:r>
      <w:r>
        <w:rPr>
          <w:rStyle w:val="VerbatimChar"/>
        </w:rPr>
        <w:t xml:space="preserve">## [1] "Llh: -2.09821072537059E+03; Pars: -1.821761E+00,  3.442020E-02,  1.246146E-01,  1.423872E+00"</w:t>
      </w:r>
      <w:r>
        <w:br w:type="textWrapping"/>
      </w:r>
      <w:r>
        <w:rPr>
          <w:rStyle w:val="VerbatimChar"/>
        </w:rPr>
        <w:t xml:space="preserve">## [1] "Llh: -2.09820122578239E+03; Pars: -1.804466E+00,  3.627773E-02,  1.270403E-01,  1.430527E+00"</w:t>
      </w:r>
      <w:r>
        <w:br w:type="textWrapping"/>
      </w:r>
      <w:r>
        <w:rPr>
          <w:rStyle w:val="VerbatimChar"/>
        </w:rPr>
        <w:t xml:space="preserve">## [1] "Llh: -2.09819431237330E+03; Pars: -1.800631E+00,  3.029169E-02,  1.271998E-01,  1.431723E+00"</w:t>
      </w:r>
      <w:r>
        <w:br w:type="textWrapping"/>
      </w:r>
      <w:r>
        <w:rPr>
          <w:rStyle w:val="VerbatimChar"/>
        </w:rPr>
        <w:t xml:space="preserve">## [1] "Llh: -2.09819373593567E+03; Pars: -1.806453E+00,  2.928309E-02,  1.261087E-01,  1.431485E+00"</w:t>
      </w:r>
      <w:r>
        <w:br w:type="textWrapping"/>
      </w:r>
      <w:r>
        <w:rPr>
          <w:rStyle w:val="VerbatimChar"/>
        </w:rPr>
        <w:t xml:space="preserve">## [1] "Llh: -2.09818769911312E+03; Pars: -1.806191E+00,  2.238408E-02,  1.254122E-01,  1.432883E+00"</w:t>
      </w:r>
      <w:r>
        <w:br w:type="textWrapping"/>
      </w:r>
      <w:r>
        <w:rPr>
          <w:rStyle w:val="VerbatimChar"/>
        </w:rPr>
        <w:t xml:space="preserve">## [1] "Llh: -2.09820376304295E+03; Pars: -1.805763E+00,  2.896214E-02,  1.236018E-01,  1.425892E+00"</w:t>
      </w:r>
      <w:r>
        <w:br w:type="textWrapping"/>
      </w:r>
      <w:r>
        <w:rPr>
          <w:rStyle w:val="VerbatimChar"/>
        </w:rPr>
        <w:t xml:space="preserve">## [1] "Llh: -2.09819794690469E+03; Pars: -1.806116E+00,  3.111676E-02,  1.248205E-01,  1.427872E+00"</w:t>
      </w:r>
      <w:r>
        <w:br w:type="textWrapping"/>
      </w:r>
      <w:r>
        <w:rPr>
          <w:rStyle w:val="VerbatimChar"/>
        </w:rPr>
        <w:t xml:space="preserve">## [1] "Llh: -2.09818822693402E+03; Pars: -1.809480E+00,  1.992133E-02,  1.259553E-01,  1.431574E+00"</w:t>
      </w:r>
      <w:r>
        <w:br w:type="textWrapping"/>
      </w:r>
      <w:r>
        <w:rPr>
          <w:rStyle w:val="VerbatimChar"/>
        </w:rPr>
        <w:t xml:space="preserve">## [1] "Llh: -2.09819068347356E+03; Pars: -1.808196E+00,  2.456997E-02,  1.258887E-01,  1.430692E+00"</w:t>
      </w:r>
      <w:r>
        <w:br w:type="textWrapping"/>
      </w:r>
      <w:r>
        <w:rPr>
          <w:rStyle w:val="VerbatimChar"/>
        </w:rPr>
        <w:t xml:space="preserve">## [1] "Llh: -2.09818098090055E+03; Pars: -1.796499E+00,  1.622116E-02,  1.258380E-01,  1.435266E+00"</w:t>
      </w:r>
      <w:r>
        <w:br w:type="textWrapping"/>
      </w:r>
      <w:r>
        <w:rPr>
          <w:rStyle w:val="VerbatimChar"/>
        </w:rPr>
        <w:t xml:space="preserve">## [1] "Llh: -2.09817776183536E+03; Pars: -1.787394E+00,  1.033403E-02,  1.258290E-01,  1.439532E+00"</w:t>
      </w:r>
      <w:r>
        <w:br w:type="textWrapping"/>
      </w:r>
      <w:r>
        <w:rPr>
          <w:rStyle w:val="VerbatimChar"/>
        </w:rPr>
        <w:t xml:space="preserve">## [1] "Llh: -2.09818508658256E+03; Pars: -1.795732E+00,  1.200691E-02,  1.273776E-01,  1.440002E+00"</w:t>
      </w:r>
      <w:r>
        <w:br w:type="textWrapping"/>
      </w:r>
      <w:r>
        <w:rPr>
          <w:rStyle w:val="VerbatimChar"/>
        </w:rPr>
        <w:t xml:space="preserve">## [1] "Llh: -2.09818270270127E+03; Pars: -1.798328E+00,  1.523428E-02,  1.267383E-01,  1.436960E+00"</w:t>
      </w:r>
      <w:r>
        <w:br w:type="textWrapping"/>
      </w:r>
      <w:r>
        <w:rPr>
          <w:rStyle w:val="VerbatimChar"/>
        </w:rPr>
        <w:t xml:space="preserve">## [1] "Llh: -2.09818187227236E+03; Pars: -1.800065E+00,  8.746839E-03,  1.247677E-01,  1.438753E+00"</w:t>
      </w:r>
      <w:r>
        <w:br w:type="textWrapping"/>
      </w:r>
      <w:r>
        <w:rPr>
          <w:rStyle w:val="VerbatimChar"/>
        </w:rPr>
        <w:t xml:space="preserve">## [1] "Llh: -2.09818069723857E+03; Pars: -1.800207E+00,  1.193216E-02,  1.253757E-01,  1.436993E+00"</w:t>
      </w:r>
      <w:r>
        <w:br w:type="textWrapping"/>
      </w:r>
      <w:r>
        <w:rPr>
          <w:rStyle w:val="VerbatimChar"/>
        </w:rPr>
        <w:t xml:space="preserve">## [1] "Llh: -2.09817868055806E+03; Pars: -1.786580E+00,  1.029335E-02,  1.257224E-01,  1.441624E+00"</w:t>
      </w:r>
      <w:r>
        <w:br w:type="textWrapping"/>
      </w:r>
      <w:r>
        <w:rPr>
          <w:rStyle w:val="VerbatimChar"/>
        </w:rPr>
        <w:t xml:space="preserve">## [1] "Llh: -2.09817894953766E+03; Pars: -1.792305E+00,  1.214080E-02,  1.257806E-01,  1.439105E+00"</w:t>
      </w:r>
      <w:r>
        <w:br w:type="textWrapping"/>
      </w:r>
      <w:r>
        <w:rPr>
          <w:rStyle w:val="VerbatimChar"/>
        </w:rPr>
        <w:t xml:space="preserve">## [1] "Llh: -2.09818020224369E+03; Pars: -1.780064E+00,  6.212189E-03,  1.264205E-01,  1.444693E+00"</w:t>
      </w:r>
      <w:r>
        <w:br w:type="textWrapping"/>
      </w:r>
      <w:r>
        <w:rPr>
          <w:rStyle w:val="VerbatimChar"/>
        </w:rPr>
        <w:t xml:space="preserve">## [1] "Llh: -2.09817858103305E+03; Pars: -1.786596E+00,  8.558907E-03,  1.261684E-01,  1.441731E+00"</w:t>
      </w:r>
      <w:r>
        <w:br w:type="textWrapping"/>
      </w:r>
      <w:r>
        <w:rPr>
          <w:rStyle w:val="VerbatimChar"/>
        </w:rPr>
        <w:t xml:space="preserve">## [1] "Llh: -2.09817779922581E+03; Pars: -1.782060E+00,  6.841638E-03,  1.248094E-01,  1.442983E+00"</w:t>
      </w:r>
      <w:r>
        <w:br w:type="textWrapping"/>
      </w:r>
      <w:r>
        <w:rPr>
          <w:rStyle w:val="VerbatimChar"/>
        </w:rPr>
        <w:t xml:space="preserve">## [1] "Llh: -2.09817751737697E+03; Pars: -1.786127E+00,  8.357484E-03,  1.252917E-01,  1.441475E+00"</w:t>
      </w:r>
      <w:r>
        <w:br w:type="textWrapping"/>
      </w:r>
      <w:r>
        <w:rPr>
          <w:rStyle w:val="VerbatimChar"/>
        </w:rPr>
        <w:t xml:space="preserve">## [1] "Llh: -2.09818111361406E+03; Pars: -1.773142E+00,  7.310397E-03,  1.261301E-01,  1.445200E+00"</w:t>
      </w:r>
      <w:r>
        <w:br w:type="textWrapping"/>
      </w:r>
      <w:r>
        <w:rPr>
          <w:rStyle w:val="VerbatimChar"/>
        </w:rPr>
        <w:t xml:space="preserve">## [1] "Llh: -2.09817853567533E+03; Pars: -1.793441E+00,  1.055661E-02,  1.255643E-01,  1.439040E+00"</w:t>
      </w:r>
      <w:r>
        <w:br w:type="textWrapping"/>
      </w:r>
      <w:r>
        <w:rPr>
          <w:rStyle w:val="VerbatimChar"/>
        </w:rPr>
        <w:t xml:space="preserve">## [1] "Llh: -2.09817720978237E+03; Pars: -1.790199E+00,  8.581978E-03,  1.257043E-01,  1.439266E+00"</w:t>
      </w:r>
      <w:r>
        <w:br w:type="textWrapping"/>
      </w:r>
      <w:r>
        <w:rPr>
          <w:rStyle w:val="VerbatimChar"/>
        </w:rPr>
        <w:t xml:space="preserve">## [1] "Llh: -2.09817709100000E+03; Pars: -1.792009E+00,  7.836150E-03,  1.256953E-01,  1.438088E+00"</w:t>
      </w:r>
      <w:r>
        <w:br w:type="textWrapping"/>
      </w:r>
      <w:r>
        <w:rPr>
          <w:rStyle w:val="VerbatimChar"/>
        </w:rPr>
        <w:t xml:space="preserve">## [1] "Llh: -2.09817749024304E+03; Pars: -1.792890E+00,  9.875704E-03,  1.250217E-01,  1.437339E+00"</w:t>
      </w:r>
      <w:r>
        <w:br w:type="textWrapping"/>
      </w:r>
      <w:r>
        <w:rPr>
          <w:rStyle w:val="VerbatimChar"/>
        </w:rPr>
        <w:t xml:space="preserve">## [1] "Llh: -2.09817723796743E+03; Pars: -1.791316E+00,  9.528634E-03,  1.253084E-01,  1.438436E+00"</w:t>
      </w:r>
      <w:r>
        <w:br w:type="textWrapping"/>
      </w:r>
      <w:r>
        <w:rPr>
          <w:rStyle w:val="VerbatimChar"/>
        </w:rPr>
        <w:t xml:space="preserve">## [1] "Llh: -2.09817739754700E+03; Pars: -1.784983E+00,  7.607023E-03,  1.254979E-01,  1.439724E+00"</w:t>
      </w:r>
      <w:r>
        <w:br w:type="textWrapping"/>
      </w:r>
      <w:r>
        <w:rPr>
          <w:rStyle w:val="VerbatimChar"/>
        </w:rPr>
        <w:t xml:space="preserve">## [1] "Llh: -2.09817706961113E+03; Pars: -1.787097E+00,  8.256428E-03,  1.255145E-01,  1.439553E+00"</w:t>
      </w:r>
      <w:r>
        <w:br w:type="textWrapping"/>
      </w:r>
      <w:r>
        <w:rPr>
          <w:rStyle w:val="VerbatimChar"/>
        </w:rPr>
        <w:t xml:space="preserve">## [1] "Llh: -2.09817662027219E+03; Pars: -1.790880E+00,  6.945936E-03,  1.250759E-01,  1.439243E+00"</w:t>
      </w:r>
      <w:r>
        <w:br w:type="textWrapping"/>
      </w:r>
      <w:r>
        <w:rPr>
          <w:rStyle w:val="VerbatimChar"/>
        </w:rPr>
        <w:t xml:space="preserve">## [1] "Llh: -2.09817666477952E+03; Pars: -1.792623E+00,  5.694574E-03,  1.246994E-01,  1.439098E+00"</w:t>
      </w:r>
      <w:r>
        <w:br w:type="textWrapping"/>
      </w:r>
      <w:r>
        <w:rPr>
          <w:rStyle w:val="VerbatimChar"/>
        </w:rPr>
        <w:t xml:space="preserve">## [1] "Llh: -2.09817780866480E+03; Pars: -1.794524E+00,  7.829835E-03,  1.255054E-01,  1.436189E+00"</w:t>
      </w:r>
      <w:r>
        <w:br w:type="textWrapping"/>
      </w:r>
      <w:r>
        <w:rPr>
          <w:rStyle w:val="VerbatimChar"/>
        </w:rPr>
        <w:t xml:space="preserve">## [1] "Llh: -2.09817699529454E+03; Pars: -1.788226E+00,  8.222328E-03,  1.253451E-01,  1.440152E+00"</w:t>
      </w:r>
      <w:r>
        <w:br w:type="textWrapping"/>
      </w:r>
      <w:r>
        <w:rPr>
          <w:rStyle w:val="VerbatimChar"/>
        </w:rPr>
        <w:t xml:space="preserve">## [1] "Llh: -2.09817660464755E+03; Pars: -1.787790E+00,  6.379397E-03,  1.255070E-01,  1.440083E+00"</w:t>
      </w:r>
      <w:r>
        <w:br w:type="textWrapping"/>
      </w:r>
      <w:r>
        <w:rPr>
          <w:rStyle w:val="VerbatimChar"/>
        </w:rPr>
        <w:t xml:space="preserve">## [1] "Llh: -2.09817662439042E+03; Pars: -1.786027E+00,  5.219803E-03,  1.256064E-01,  1.440907E+00"</w:t>
      </w:r>
      <w:r>
        <w:br w:type="textWrapping"/>
      </w:r>
      <w:r>
        <w:rPr>
          <w:rStyle w:val="VerbatimChar"/>
        </w:rPr>
        <w:t xml:space="preserve">## [1] "Llh: -2.09817696638969E+03; Pars: -1.784988E+00,  6.999160E-03,  1.250259E-01,  1.441429E+00"</w:t>
      </w:r>
      <w:r>
        <w:br w:type="textWrapping"/>
      </w:r>
      <w:r>
        <w:rPr>
          <w:rStyle w:val="VerbatimChar"/>
        </w:rPr>
        <w:t xml:space="preserve">## [1] "Llh: -2.09817676141339E+03; Pars: -1.786743E+00,  7.199629E-03,  1.251933E-01,  1.440593E+00"</w:t>
      </w:r>
      <w:r>
        <w:br w:type="textWrapping"/>
      </w:r>
      <w:r>
        <w:rPr>
          <w:rStyle w:val="VerbatimChar"/>
        </w:rPr>
        <w:t xml:space="preserve">## [1] "Llh: -2.09817689843784E+03; Pars: -1.789723E+00,  6.203195E-03,  1.250462E-01,  1.440482E+00"</w:t>
      </w:r>
      <w:r>
        <w:br w:type="textWrapping"/>
      </w:r>
      <w:r>
        <w:rPr>
          <w:rStyle w:val="VerbatimChar"/>
        </w:rPr>
        <w:t xml:space="preserve">## [1] "Llh: -2.09817671305401E+03; Pars: -1.789067E+00,  6.662844E-03,  1.251632E-01,  1.440250E+00"</w:t>
      </w:r>
      <w:r>
        <w:br w:type="textWrapping"/>
      </w:r>
      <w:r>
        <w:rPr>
          <w:rStyle w:val="VerbatimChar"/>
        </w:rPr>
        <w:t xml:space="preserve">## [1] "Llh: -2.09817635036067E+03; Pars: -1.789014E+00,  5.607190E-03,  1.251246E-01,  1.439932E+00"</w:t>
      </w:r>
      <w:r>
        <w:br w:type="textWrapping"/>
      </w:r>
      <w:r>
        <w:rPr>
          <w:rStyle w:val="VerbatimChar"/>
        </w:rPr>
        <w:t xml:space="preserve">## [1] "Llh: -2.09817618120471E+03; Pars: -1.789407E+00,  4.630421E-03,  1.250144E-01,  1.439822E+00"</w:t>
      </w:r>
      <w:r>
        <w:br w:type="textWrapping"/>
      </w:r>
      <w:r>
        <w:rPr>
          <w:rStyle w:val="VerbatimChar"/>
        </w:rPr>
        <w:t xml:space="preserve">## [1] "Llh: -2.09817639620397E+03; Pars: -1.791829E+00,  5.135528E-03,  1.251870E-01,  1.439106E+00"</w:t>
      </w:r>
      <w:r>
        <w:br w:type="textWrapping"/>
      </w:r>
      <w:r>
        <w:rPr>
          <w:rStyle w:val="VerbatimChar"/>
        </w:rPr>
        <w:t xml:space="preserve">## [1] "Llh: -2.09817639369778E+03; Pars: -1.790557E+00,  5.588128E-03,  1.251886E-01,  1.439477E+00"</w:t>
      </w:r>
      <w:r>
        <w:br w:type="textWrapping"/>
      </w:r>
      <w:r>
        <w:rPr>
          <w:rStyle w:val="VerbatimChar"/>
        </w:rPr>
        <w:t xml:space="preserve">## [1] "Llh: -2.09817624342684E+03; Pars: -1.790251E+00,  5.082050E-03,  1.252297E-01,  1.439063E+00"</w:t>
      </w:r>
      <w:r>
        <w:br w:type="textWrapping"/>
      </w:r>
      <w:r>
        <w:rPr>
          <w:rStyle w:val="VerbatimChar"/>
        </w:rPr>
        <w:t xml:space="preserve">## [1] "Llh: -2.09817629248174E+03; Pars: -1.789955E+00,  5.438062E-03,  1.252131E-01,  1.439359E+00"</w:t>
      </w:r>
      <w:r>
        <w:br w:type="textWrapping"/>
      </w:r>
      <w:r>
        <w:rPr>
          <w:rStyle w:val="VerbatimChar"/>
        </w:rPr>
        <w:t xml:space="preserve">## [1] "Llh: -2.09817619530372E+03; Pars: -1.788123E+00,  4.169865E-03,  1.253940E-01,  1.439980E+00"</w:t>
      </w:r>
      <w:r>
        <w:br w:type="textWrapping"/>
      </w:r>
      <w:r>
        <w:rPr>
          <w:rStyle w:val="VerbatimChar"/>
        </w:rPr>
        <w:t xml:space="preserve">## [1] "Llh: -2.09817622369158E+03; Pars: -1.788812E+00,  4.737227E-03,  1.253145E-01,  1.439795E+00"</w:t>
      </w:r>
      <w:r>
        <w:br w:type="textWrapping"/>
      </w:r>
      <w:r>
        <w:rPr>
          <w:rStyle w:val="VerbatimChar"/>
        </w:rPr>
        <w:t xml:space="preserve">## [1] "Llh: -2.09817608935234E+03; Pars: -1.791379E+00,  3.670661E-03,  1.249063E-01,  1.439088E+00"</w:t>
      </w:r>
      <w:r>
        <w:br w:type="textWrapping"/>
      </w:r>
      <w:r>
        <w:rPr>
          <w:rStyle w:val="VerbatimChar"/>
        </w:rPr>
        <w:t xml:space="preserve">## [1] "Llh: -2.09817620689566E+03; Pars: -1.793174E+00,  2.784368E-03,  1.246060E-01,  1.438592E+00"</w:t>
      </w:r>
      <w:r>
        <w:br w:type="textWrapping"/>
      </w:r>
      <w:r>
        <w:rPr>
          <w:rStyle w:val="VerbatimChar"/>
        </w:rPr>
        <w:t xml:space="preserve">## [1] "Llh: -2.09817601411796E+03; Pars: -1.789023E+00,  3.396225E-03,  1.250836E-01,  1.439499E+00"</w:t>
      </w:r>
      <w:r>
        <w:br w:type="textWrapping"/>
      </w:r>
      <w:r>
        <w:rPr>
          <w:rStyle w:val="VerbatimChar"/>
        </w:rPr>
        <w:t xml:space="preserve">## [1] "Llh: -2.09817602496162E+03; Pars: -1.788255E+00,  2.647656E-03,  1.250312E-01,  1.439510E+00"</w:t>
      </w:r>
      <w:r>
        <w:br w:type="textWrapping"/>
      </w:r>
      <w:r>
        <w:rPr>
          <w:rStyle w:val="VerbatimChar"/>
        </w:rPr>
        <w:t xml:space="preserve">## [1] "Llh: -2.09817601318642E+03; Pars: -1.788715E+00,  3.052830E-03,  1.249694E-01,  1.440132E+00"</w:t>
      </w:r>
      <w:r>
        <w:br w:type="textWrapping"/>
      </w:r>
      <w:r>
        <w:rPr>
          <w:rStyle w:val="VerbatimChar"/>
        </w:rPr>
        <w:t xml:space="preserve">## [1] "Llh: -2.09817606943573E+03; Pars: -1.787947E+00,  2.366108E-03,  1.248393E-01,  1.440666E+00"</w:t>
      </w:r>
      <w:r>
        <w:br w:type="textWrapping"/>
      </w:r>
      <w:r>
        <w:rPr>
          <w:rStyle w:val="VerbatimChar"/>
        </w:rPr>
        <w:t xml:space="preserve">## [1] "Llh: -2.09817610358172E+03; Pars: -1.791139E+00,  3.183538E-03,  1.245929E-01,  1.439291E+00"</w:t>
      </w:r>
      <w:r>
        <w:br w:type="textWrapping"/>
      </w:r>
      <w:r>
        <w:rPr>
          <w:rStyle w:val="VerbatimChar"/>
        </w:rPr>
        <w:t xml:space="preserve">## [1] "Llh: -2.09817603860322E+03; Pars: -1.790385E+00,  3.405752E-03,  1.247932E-01,  1.439463E+00"</w:t>
      </w:r>
      <w:r>
        <w:br w:type="textWrapping"/>
      </w:r>
      <w:r>
        <w:rPr>
          <w:rStyle w:val="VerbatimChar"/>
        </w:rPr>
        <w:t xml:space="preserve">## [1] "Llh: -2.09817592860494E+03; Pars: -1.790344E+00,  2.458712E-03,  1.248619E-01,  1.439269E+00"</w:t>
      </w:r>
      <w:r>
        <w:br w:type="textWrapping"/>
      </w:r>
      <w:r>
        <w:rPr>
          <w:rStyle w:val="VerbatimChar"/>
        </w:rPr>
        <w:t xml:space="preserve">## [1] "Llh: -2.09817591767709E+03; Pars: -1.790812E+00,  1.791642E-03,  1.247856E-01,  1.438993E+00"</w:t>
      </w:r>
      <w:r>
        <w:br w:type="textWrapping"/>
      </w:r>
      <w:r>
        <w:rPr>
          <w:rStyle w:val="VerbatimChar"/>
        </w:rPr>
        <w:t xml:space="preserve">## [1] "Llh: -2.09817593352845E+03; Pars: -1.788088E+00,  2.166893E-03,  1.249096E-01,  1.439955E+00"</w:t>
      </w:r>
      <w:r>
        <w:br w:type="textWrapping"/>
      </w:r>
      <w:r>
        <w:rPr>
          <w:rStyle w:val="VerbatimChar"/>
        </w:rPr>
        <w:t xml:space="preserve">## [1] "Llh: -2.09817592479590E+03; Pars: -1.788911E+00,  2.472089E-03,  1.249088E-01,  1.439738E+00"</w:t>
      </w:r>
      <w:r>
        <w:br w:type="textWrapping"/>
      </w:r>
      <w:r>
        <w:rPr>
          <w:rStyle w:val="VerbatimChar"/>
        </w:rPr>
        <w:t xml:space="preserve">## [1] "Llh: -2.09817593484209E+03; Pars: -1.788345E+00,  1.989731E-03,  1.250806E-01,  1.439718E+00"</w:t>
      </w:r>
      <w:r>
        <w:br w:type="textWrapping"/>
      </w:r>
      <w:r>
        <w:rPr>
          <w:rStyle w:val="VerbatimChar"/>
        </w:rPr>
        <w:t xml:space="preserve">## [1] "Llh: -2.09817591754621E+03; Pars: -1.788855E+00,  2.275878E-03,  1.250087E-01,  1.439654E+00"</w:t>
      </w:r>
      <w:r>
        <w:br w:type="textWrapping"/>
      </w:r>
      <w:r>
        <w:rPr>
          <w:rStyle w:val="VerbatimChar"/>
        </w:rPr>
        <w:t xml:space="preserve">## [1] "Llh: -2.09817590277176E+03; Pars: -1.789623E+00,  1.633379E-03,  1.247526E-01,  1.439759E+00"</w:t>
      </w:r>
      <w:r>
        <w:br w:type="textWrapping"/>
      </w:r>
      <w:r>
        <w:rPr>
          <w:rStyle w:val="VerbatimChar"/>
        </w:rPr>
        <w:t xml:space="preserve">## [1] "Llh: -2.09817597339249E+03; Pars: -1.789924E+00,  1.132745E-03,  1.245871E-01,  1.439889E+00"</w:t>
      </w:r>
      <w:r>
        <w:br w:type="textWrapping"/>
      </w:r>
      <w:r>
        <w:rPr>
          <w:rStyle w:val="VerbatimChar"/>
        </w:rPr>
        <w:t xml:space="preserve">## [1] "Llh: -2.09817592564042E+03; Pars: -1.790386E+00,  1.329147E-03,  1.247584E-01,  1.438940E+00"</w:t>
      </w:r>
      <w:r>
        <w:br w:type="textWrapping"/>
      </w:r>
      <w:r>
        <w:rPr>
          <w:rStyle w:val="VerbatimChar"/>
        </w:rPr>
        <w:t xml:space="preserve">## [1] "Llh: -2.09817589244728E+03; Pars: -1.789968E+00,  1.636272E-03,  1.248112E-01,  1.439238E+00"</w:t>
      </w:r>
      <w:r>
        <w:br w:type="textWrapping"/>
      </w:r>
      <w:r>
        <w:rPr>
          <w:rStyle w:val="VerbatimChar"/>
        </w:rPr>
        <w:t xml:space="preserve">## [1] "Llh: -2.09817589321999E+03; Pars: -1.790718E+00,  1.335387E-03,  1.247703E-01,  1.439084E+00"</w:t>
      </w:r>
      <w:r>
        <w:br w:type="textWrapping"/>
      </w:r>
      <w:r>
        <w:rPr>
          <w:rStyle w:val="VerbatimChar"/>
        </w:rPr>
        <w:t xml:space="preserve">## [1] "Llh: -2.09817588431109E+03; Pars: -1.790266E+00,  1.557656E-03,  1.248049E-01,  1.439247E+00"</w:t>
      </w:r>
      <w:r>
        <w:br w:type="textWrapping"/>
      </w:r>
      <w:r>
        <w:rPr>
          <w:rStyle w:val="VerbatimChar"/>
        </w:rPr>
        <w:t xml:space="preserve">## [1] "Llh: -2.09817589054009E+03; Pars: -1.788545E+00,  1.718028E-03,  1.249031E-01,  1.439957E+00"</w:t>
      </w:r>
      <w:r>
        <w:br w:type="textWrapping"/>
      </w:r>
      <w:r>
        <w:rPr>
          <w:rStyle w:val="VerbatimChar"/>
        </w:rPr>
        <w:t xml:space="preserve">## [1] "Llh: -2.09817587992611E+03; Pars: -1.789111E+00,  1.736143E-03,  1.248737E-01,  1.439716E+00"</w:t>
      </w:r>
      <w:r>
        <w:br w:type="textWrapping"/>
      </w:r>
      <w:r>
        <w:rPr>
          <w:rStyle w:val="VerbatimChar"/>
        </w:rPr>
        <w:t xml:space="preserve">## [1] "Llh: -2.09817592297142E+03; Pars: -1.790630E+00,  1.181274E-03,  1.246125E-01,  1.439326E+00"</w:t>
      </w:r>
      <w:r>
        <w:br w:type="textWrapping"/>
      </w:r>
      <w:r>
        <w:rPr>
          <w:rStyle w:val="VerbatimChar"/>
        </w:rPr>
        <w:t xml:space="preserve">## [1] "Llh: -2.09817588734251E+03; Pars: -1.789299E+00,  1.931743E-03,  1.249097E-01,  1.439572E+00"</w:t>
      </w:r>
      <w:r>
        <w:br w:type="textWrapping"/>
      </w:r>
      <w:r>
        <w:rPr>
          <w:rStyle w:val="VerbatimChar"/>
        </w:rPr>
        <w:t xml:space="preserve">## [1] "Llh: -2.09817612100327E+03; Pars: -1.787111E+00,  1.736143E-03,  1.248737E-01,  1.439716E+00"</w:t>
      </w:r>
      <w:r>
        <w:br w:type="textWrapping"/>
      </w:r>
      <w:r>
        <w:rPr>
          <w:rStyle w:val="VerbatimChar"/>
        </w:rPr>
        <w:t xml:space="preserve">## [1] "Llh: -2.09817587992611E+03; Pars: -1.789111E+00,  1.736143E-03,  1.248737E-01,  1.439716E+00"</w:t>
      </w:r>
      <w:r>
        <w:br w:type="textWrapping"/>
      </w:r>
      <w:r>
        <w:rPr>
          <w:rStyle w:val="VerbatimChar"/>
        </w:rPr>
        <w:t xml:space="preserve">## [1] "Llh: -2.09817594714914E+03; Pars: -1.788111E+00,  1.737880E-03,  1.248737E-01,  1.439716E+00"</w:t>
      </w:r>
      <w:r>
        <w:br w:type="textWrapping"/>
      </w:r>
      <w:r>
        <w:rPr>
          <w:rStyle w:val="VerbatimChar"/>
        </w:rPr>
        <w:t xml:space="preserve">## [1] "Llh: -2.09817594701140E+03; Pars: -1.788111E+00,  1.734408E-03,  1.248737E-01,  1.439716E+00"</w:t>
      </w:r>
      <w:r>
        <w:br w:type="textWrapping"/>
      </w:r>
      <w:r>
        <w:rPr>
          <w:rStyle w:val="VerbatimChar"/>
        </w:rPr>
        <w:t xml:space="preserve">## [1] "Llh: -2.09817633051428E+03; Pars: -1.788111E+00,  1.736143E-03,  1.258737E-01,  1.439716E+00"</w:t>
      </w:r>
      <w:r>
        <w:br w:type="textWrapping"/>
      </w:r>
      <w:r>
        <w:rPr>
          <w:rStyle w:val="VerbatimChar"/>
        </w:rPr>
        <w:t xml:space="preserve">## [1] "Llh: -2.09817651658777E+03; Pars: -1.788111E+00,  1.736143E-03,  1.238737E-01,  1.439716E+00"</w:t>
      </w:r>
      <w:r>
        <w:br w:type="textWrapping"/>
      </w:r>
      <w:r>
        <w:rPr>
          <w:rStyle w:val="VerbatimChar"/>
        </w:rPr>
        <w:t xml:space="preserve">## [1] "Llh: -2.09817631251395E+03; Pars: -1.788111E+00,  1.736143E-03,  1.248737E-01,  1.441156E+00"</w:t>
      </w:r>
      <w:r>
        <w:br w:type="textWrapping"/>
      </w:r>
      <w:r>
        <w:rPr>
          <w:rStyle w:val="VerbatimChar"/>
        </w:rPr>
        <w:t xml:space="preserve">## [1] "Llh: -2.09817696301740E+03; Pars: -1.788111E+00,  1.736143E-03,  1.248737E-01,  1.438277E+00"</w:t>
      </w:r>
      <w:r>
        <w:br w:type="textWrapping"/>
      </w:r>
      <w:r>
        <w:rPr>
          <w:rStyle w:val="VerbatimChar"/>
        </w:rPr>
        <w:t xml:space="preserve">## [1] "Llh: -2.09817587992611E+03; Pars: -1.789111E+00,  1.736143E-03,  1.248737E-01,  1.439716E+00"</w:t>
      </w:r>
      <w:r>
        <w:br w:type="textWrapping"/>
      </w:r>
      <w:r>
        <w:rPr>
          <w:rStyle w:val="VerbatimChar"/>
        </w:rPr>
        <w:t xml:space="preserve">## [1] "Llh: -2.09817606363096E+03; Pars: -1.791111E+00,  1.736143E-03,  1.248737E-01,  1.439716E+00"</w:t>
      </w:r>
      <w:r>
        <w:br w:type="textWrapping"/>
      </w:r>
      <w:r>
        <w:rPr>
          <w:rStyle w:val="VerbatimChar"/>
        </w:rPr>
        <w:t xml:space="preserve">## [1] "Llh: -2.09817591906779E+03; Pars: -1.790111E+00,  1.737880E-03,  1.248737E-01,  1.439716E+00"</w:t>
      </w:r>
      <w:r>
        <w:br w:type="textWrapping"/>
      </w:r>
      <w:r>
        <w:rPr>
          <w:rStyle w:val="VerbatimChar"/>
        </w:rPr>
        <w:t xml:space="preserve">## [1] "Llh: -2.09817591886582E+03; Pars: -1.790111E+00,  1.734408E-03,  1.248737E-01,  1.439716E+00"</w:t>
      </w:r>
      <w:r>
        <w:br w:type="textWrapping"/>
      </w:r>
      <w:r>
        <w:rPr>
          <w:rStyle w:val="VerbatimChar"/>
        </w:rPr>
        <w:t xml:space="preserve">## [1] "Llh: -2.09817632735416E+03; Pars: -1.790111E+00,  1.736143E-03,  1.258737E-01,  1.439716E+00"</w:t>
      </w:r>
      <w:r>
        <w:br w:type="textWrapping"/>
      </w:r>
      <w:r>
        <w:rPr>
          <w:rStyle w:val="VerbatimChar"/>
        </w:rPr>
        <w:t xml:space="preserve">## [1] "Llh: -2.09817646280359E+03; Pars: -1.790111E+00,  1.736143E-03,  1.238737E-01,  1.439716E+00"</w:t>
      </w:r>
      <w:r>
        <w:br w:type="textWrapping"/>
      </w:r>
      <w:r>
        <w:rPr>
          <w:rStyle w:val="VerbatimChar"/>
        </w:rPr>
        <w:t xml:space="preserve">## [1] "Llh: -2.09817693593863E+03; Pars: -1.790111E+00,  1.736143E-03,  1.248737E-01,  1.441156E+00"</w:t>
      </w:r>
      <w:r>
        <w:br w:type="textWrapping"/>
      </w:r>
      <w:r>
        <w:rPr>
          <w:rStyle w:val="VerbatimChar"/>
        </w:rPr>
        <w:t xml:space="preserve">## [1] "Llh: -2.09817628349762E+03; Pars: -1.790111E+00,  1.736143E-03,  1.248737E-01,  1.438277E+00"</w:t>
      </w:r>
      <w:r>
        <w:br w:type="textWrapping"/>
      </w:r>
      <w:r>
        <w:rPr>
          <w:rStyle w:val="VerbatimChar"/>
        </w:rPr>
        <w:t xml:space="preserve">## [1] "Llh: -2.09817594714913E+03; Pars: -1.788111E+00,  1.737880E-03,  1.248737E-01,  1.439716E+00"</w:t>
      </w:r>
      <w:r>
        <w:br w:type="textWrapping"/>
      </w:r>
      <w:r>
        <w:rPr>
          <w:rStyle w:val="VerbatimChar"/>
        </w:rPr>
        <w:t xml:space="preserve">## [1] "Llh: -2.09817591906779E+03; Pars: -1.790111E+00,  1.737880E-03,  1.248737E-01,  1.439716E+00"</w:t>
      </w:r>
      <w:r>
        <w:br w:type="textWrapping"/>
      </w:r>
      <w:r>
        <w:rPr>
          <w:rStyle w:val="VerbatimChar"/>
        </w:rPr>
        <w:t xml:space="preserve">## [1] "Llh: -2.09817588009665E+03; Pars: -1.789111E+00,  1.739619E-03,  1.248737E-01,  1.439716E+00"</w:t>
      </w:r>
      <w:r>
        <w:br w:type="textWrapping"/>
      </w:r>
      <w:r>
        <w:rPr>
          <w:rStyle w:val="VerbatimChar"/>
        </w:rPr>
        <w:t xml:space="preserve">## [1] "Llh: -2.09817587992611E+03; Pars: -1.789111E+00,  1.736143E-03,  1.248737E-01,  1.439716E+00"</w:t>
      </w:r>
      <w:r>
        <w:br w:type="textWrapping"/>
      </w:r>
      <w:r>
        <w:rPr>
          <w:rStyle w:val="VerbatimChar"/>
        </w:rPr>
        <w:t xml:space="preserve">## [1] "Llh: -2.09817627593518E+03; Pars: -1.789111E+00,  1.737880E-03,  1.258737E-01,  1.439716E+00"</w:t>
      </w:r>
      <w:r>
        <w:br w:type="textWrapping"/>
      </w:r>
      <w:r>
        <w:rPr>
          <w:rStyle w:val="VerbatimChar"/>
        </w:rPr>
        <w:t xml:space="preserve">## [1] "Llh: -2.09817643667001E+03; Pars: -1.789111E+00,  1.737880E-03,  1.238737E-01,  1.439716E+00"</w:t>
      </w:r>
      <w:r>
        <w:br w:type="textWrapping"/>
      </w:r>
      <w:r>
        <w:rPr>
          <w:rStyle w:val="VerbatimChar"/>
        </w:rPr>
        <w:t xml:space="preserve">## [1] "Llh: -2.09817657162106E+03; Pars: -1.789111E+00,  1.737880E-03,  1.248737E-01,  1.441156E+00"</w:t>
      </w:r>
      <w:r>
        <w:br w:type="textWrapping"/>
      </w:r>
      <w:r>
        <w:rPr>
          <w:rStyle w:val="VerbatimChar"/>
        </w:rPr>
        <w:t xml:space="preserve">## [1] "Llh: -2.09817656983842E+03; Pars: -1.789111E+00,  1.737880E-03,  1.248737E-01,  1.438277E+00"</w:t>
      </w:r>
      <w:r>
        <w:br w:type="textWrapping"/>
      </w:r>
      <w:r>
        <w:rPr>
          <w:rStyle w:val="VerbatimChar"/>
        </w:rPr>
        <w:t xml:space="preserve">## [1] "Llh: -2.09817594701139E+03; Pars: -1.788111E+00,  1.734408E-03,  1.248737E-01,  1.439716E+00"</w:t>
      </w:r>
      <w:r>
        <w:br w:type="textWrapping"/>
      </w:r>
      <w:r>
        <w:rPr>
          <w:rStyle w:val="VerbatimChar"/>
        </w:rPr>
        <w:t xml:space="preserve">## [1] "Llh: -2.09817591886582E+03; Pars: -1.790111E+00,  1.734408E-03,  1.248737E-01,  1.439716E+00"</w:t>
      </w:r>
      <w:r>
        <w:br w:type="textWrapping"/>
      </w:r>
      <w:r>
        <w:rPr>
          <w:rStyle w:val="VerbatimChar"/>
        </w:rPr>
        <w:t xml:space="preserve">## [1] "Llh: -2.09817587992612E+03; Pars: -1.789111E+00,  1.736143E-03,  1.248737E-01,  1.439716E+00"</w:t>
      </w:r>
      <w:r>
        <w:br w:type="textWrapping"/>
      </w:r>
      <w:r>
        <w:rPr>
          <w:rStyle w:val="VerbatimChar"/>
        </w:rPr>
        <w:t xml:space="preserve">## [1] "Llh: -2.09817587975627E+03; Pars: -1.789111E+00,  1.732674E-03,  1.248737E-01,  1.439716E+00"</w:t>
      </w:r>
      <w:r>
        <w:br w:type="textWrapping"/>
      </w:r>
      <w:r>
        <w:rPr>
          <w:rStyle w:val="VerbatimChar"/>
        </w:rPr>
        <w:t xml:space="preserve">## [1] "Llh: -2.09817627576299E+03; Pars: -1.789111E+00,  1.734408E-03,  1.258737E-01,  1.439716E+00"</w:t>
      </w:r>
      <w:r>
        <w:br w:type="textWrapping"/>
      </w:r>
      <w:r>
        <w:rPr>
          <w:rStyle w:val="VerbatimChar"/>
        </w:rPr>
        <w:t xml:space="preserve">## [1] "Llh: -2.09817643650194E+03; Pars: -1.789111E+00,  1.734408E-03,  1.238737E-01,  1.439716E+00"</w:t>
      </w:r>
      <w:r>
        <w:br w:type="textWrapping"/>
      </w:r>
      <w:r>
        <w:rPr>
          <w:rStyle w:val="VerbatimChar"/>
        </w:rPr>
        <w:t xml:space="preserve">## [1] "Llh: -2.09817657131730E+03; Pars: -1.789111E+00,  1.734408E-03,  1.248737E-01,  1.441156E+00"</w:t>
      </w:r>
      <w:r>
        <w:br w:type="textWrapping"/>
      </w:r>
      <w:r>
        <w:rPr>
          <w:rStyle w:val="VerbatimChar"/>
        </w:rPr>
        <w:t xml:space="preserve">## [1] "Llh: -2.09817656980187E+03; Pars: -1.789111E+00,  1.734408E-03,  1.248737E-01,  1.438277E+00"</w:t>
      </w:r>
      <w:r>
        <w:br w:type="textWrapping"/>
      </w:r>
      <w:r>
        <w:rPr>
          <w:rStyle w:val="VerbatimChar"/>
        </w:rPr>
        <w:t xml:space="preserve">## [1] "Llh: -2.09817633051428E+03; Pars: -1.788111E+00,  1.736143E-03,  1.258737E-01,  1.439716E+00"</w:t>
      </w:r>
      <w:r>
        <w:br w:type="textWrapping"/>
      </w:r>
      <w:r>
        <w:rPr>
          <w:rStyle w:val="VerbatimChar"/>
        </w:rPr>
        <w:t xml:space="preserve">## [1] "Llh: -2.09817632735416E+03; Pars: -1.790111E+00,  1.736143E-03,  1.258737E-01,  1.439716E+00"</w:t>
      </w:r>
      <w:r>
        <w:br w:type="textWrapping"/>
      </w:r>
      <w:r>
        <w:rPr>
          <w:rStyle w:val="VerbatimChar"/>
        </w:rPr>
        <w:t xml:space="preserve">## [1] "Llh: -2.09817627593518E+03; Pars: -1.789111E+00,  1.737880E-03,  1.258737E-01,  1.439716E+00"</w:t>
      </w:r>
      <w:r>
        <w:br w:type="textWrapping"/>
      </w:r>
      <w:r>
        <w:rPr>
          <w:rStyle w:val="VerbatimChar"/>
        </w:rPr>
        <w:t xml:space="preserve">## [1] "Llh: -2.09817627576299E+03; Pars: -1.789111E+00,  1.734408E-03,  1.258737E-01,  1.439716E+00"</w:t>
      </w:r>
      <w:r>
        <w:br w:type="textWrapping"/>
      </w:r>
      <w:r>
        <w:rPr>
          <w:rStyle w:val="VerbatimChar"/>
        </w:rPr>
        <w:t xml:space="preserve">## [1] "Llh: -2.09817762437528E+03; Pars: -1.789111E+00,  1.736143E-03,  1.268737E-01,  1.439716E+00"</w:t>
      </w:r>
      <w:r>
        <w:br w:type="textWrapping"/>
      </w:r>
      <w:r>
        <w:rPr>
          <w:rStyle w:val="VerbatimChar"/>
        </w:rPr>
        <w:t xml:space="preserve">## [1] "Llh: -2.09817587992612E+03; Pars: -1.789111E+00,  1.736143E-03,  1.248737E-01,  1.439716E+00"</w:t>
      </w:r>
      <w:r>
        <w:br w:type="textWrapping"/>
      </w:r>
      <w:r>
        <w:rPr>
          <w:rStyle w:val="VerbatimChar"/>
        </w:rPr>
        <w:t xml:space="preserve">## [1] "Llh: -2.09817698679585E+03; Pars: -1.789111E+00,  1.736143E-03,  1.258737E-01,  1.441156E+00"</w:t>
      </w:r>
      <w:r>
        <w:br w:type="textWrapping"/>
      </w:r>
      <w:r>
        <w:rPr>
          <w:rStyle w:val="VerbatimChar"/>
        </w:rPr>
        <w:t xml:space="preserve">## [1] "Llh: -2.09817694629061E+03; Pars: -1.789111E+00,  1.736143E-03,  1.258737E-01,  1.438277E+00"</w:t>
      </w:r>
      <w:r>
        <w:br w:type="textWrapping"/>
      </w:r>
      <w:r>
        <w:rPr>
          <w:rStyle w:val="VerbatimChar"/>
        </w:rPr>
        <w:t xml:space="preserve">## [1] "Llh: -2.09817651658776E+03; Pars: -1.788111E+00,  1.736143E-03,  1.238737E-01,  1.439716E+00"</w:t>
      </w:r>
      <w:r>
        <w:br w:type="textWrapping"/>
      </w:r>
      <w:r>
        <w:rPr>
          <w:rStyle w:val="VerbatimChar"/>
        </w:rPr>
        <w:t xml:space="preserve">## [1] "Llh: -2.09817646280359E+03; Pars: -1.790111E+00,  1.736143E-03,  1.238737E-01,  1.439716E+00"</w:t>
      </w:r>
      <w:r>
        <w:br w:type="textWrapping"/>
      </w:r>
      <w:r>
        <w:rPr>
          <w:rStyle w:val="VerbatimChar"/>
        </w:rPr>
        <w:t xml:space="preserve">## [1] "Llh: -2.09817643667001E+03; Pars: -1.789111E+00,  1.737880E-03,  1.238737E-01,  1.439716E+00"</w:t>
      </w:r>
      <w:r>
        <w:br w:type="textWrapping"/>
      </w:r>
      <w:r>
        <w:rPr>
          <w:rStyle w:val="VerbatimChar"/>
        </w:rPr>
        <w:t xml:space="preserve">## [1] "Llh: -2.09817643650194E+03; Pars: -1.789111E+00,  1.734408E-03,  1.238737E-01,  1.439716E+00"</w:t>
      </w:r>
      <w:r>
        <w:br w:type="textWrapping"/>
      </w:r>
      <w:r>
        <w:rPr>
          <w:rStyle w:val="VerbatimChar"/>
        </w:rPr>
        <w:t xml:space="preserve">## [1] "Llh: -2.09817587992612E+03; Pars: -1.789111E+00,  1.736143E-03,  1.248737E-01,  1.439716E+00"</w:t>
      </w:r>
      <w:r>
        <w:br w:type="textWrapping"/>
      </w:r>
      <w:r>
        <w:rPr>
          <w:rStyle w:val="VerbatimChar"/>
        </w:rPr>
        <w:t xml:space="preserve">## [1] "Llh: -2.09817794580688E+03; Pars: -1.789111E+00,  1.736143E-03,  1.228737E-01,  1.439716E+00"</w:t>
      </w:r>
      <w:r>
        <w:br w:type="textWrapping"/>
      </w:r>
      <w:r>
        <w:rPr>
          <w:rStyle w:val="VerbatimChar"/>
        </w:rPr>
        <w:t xml:space="preserve">## [1] "Llh: -2.09817710750195E+03; Pars: -1.789111E+00,  1.736143E-03,  1.238737E-01,  1.441156E+00"</w:t>
      </w:r>
      <w:r>
        <w:br w:type="textWrapping"/>
      </w:r>
      <w:r>
        <w:rPr>
          <w:rStyle w:val="VerbatimChar"/>
        </w:rPr>
        <w:t xml:space="preserve">## [1] "Llh: -2.09817714715621E+03; Pars: -1.789111E+00,  1.736143E-03,  1.238737E-01,  1.438277E+00"</w:t>
      </w:r>
      <w:r>
        <w:br w:type="textWrapping"/>
      </w:r>
      <w:r>
        <w:rPr>
          <w:rStyle w:val="VerbatimChar"/>
        </w:rPr>
        <w:t xml:space="preserve">## [1] "Llh: -2.09817631251395E+03; Pars: -1.788111E+00,  1.736143E-03,  1.248737E-01,  1.441156E+00"</w:t>
      </w:r>
      <w:r>
        <w:br w:type="textWrapping"/>
      </w:r>
      <w:r>
        <w:rPr>
          <w:rStyle w:val="VerbatimChar"/>
        </w:rPr>
        <w:t xml:space="preserve">## [1] "Llh: -2.09817693593863E+03; Pars: -1.790111E+00,  1.736143E-03,  1.248737E-01,  1.441156E+00"</w:t>
      </w:r>
      <w:r>
        <w:br w:type="textWrapping"/>
      </w:r>
      <w:r>
        <w:rPr>
          <w:rStyle w:val="VerbatimChar"/>
        </w:rPr>
        <w:t xml:space="preserve">## [1] "Llh: -2.09817657162106E+03; Pars: -1.789111E+00,  1.737880E-03,  1.248737E-01,  1.441156E+00"</w:t>
      </w:r>
      <w:r>
        <w:br w:type="textWrapping"/>
      </w:r>
      <w:r>
        <w:rPr>
          <w:rStyle w:val="VerbatimChar"/>
        </w:rPr>
        <w:t xml:space="preserve">## [1] "Llh: -2.09817657131730E+03; Pars: -1.789111E+00,  1.734408E-03,  1.248737E-01,  1.441156E+00"</w:t>
      </w:r>
      <w:r>
        <w:br w:type="textWrapping"/>
      </w:r>
      <w:r>
        <w:rPr>
          <w:rStyle w:val="VerbatimChar"/>
        </w:rPr>
        <w:t xml:space="preserve">## [1] "Llh: -2.09817698679585E+03; Pars: -1.789111E+00,  1.736143E-03,  1.258737E-01,  1.441156E+00"</w:t>
      </w:r>
      <w:r>
        <w:br w:type="textWrapping"/>
      </w:r>
      <w:r>
        <w:rPr>
          <w:rStyle w:val="VerbatimChar"/>
        </w:rPr>
        <w:t xml:space="preserve">## [1] "Llh: -2.09817710750195E+03; Pars: -1.789111E+00,  1.736143E-03,  1.238737E-01,  1.441156E+00"</w:t>
      </w:r>
      <w:r>
        <w:br w:type="textWrapping"/>
      </w:r>
      <w:r>
        <w:rPr>
          <w:rStyle w:val="VerbatimChar"/>
        </w:rPr>
        <w:t xml:space="preserve">## [1] "Llh: -2.09817864359978E+03; Pars: -1.789111E+00,  1.736143E-03,  1.248737E-01,  1.442598E+00"</w:t>
      </w:r>
      <w:r>
        <w:br w:type="textWrapping"/>
      </w:r>
      <w:r>
        <w:rPr>
          <w:rStyle w:val="VerbatimChar"/>
        </w:rPr>
        <w:t xml:space="preserve">## [1] "Llh: -2.09817587992612E+03; Pars: -1.789111E+00,  1.736143E-03,  1.248737E-01,  1.439716E+00"</w:t>
      </w:r>
      <w:r>
        <w:br w:type="textWrapping"/>
      </w:r>
      <w:r>
        <w:rPr>
          <w:rStyle w:val="VerbatimChar"/>
        </w:rPr>
        <w:t xml:space="preserve">## [1] "Llh: -2.09817696301740E+03; Pars: -1.788111E+00,  1.736143E-03,  1.248737E-01,  1.438277E+00"</w:t>
      </w:r>
      <w:r>
        <w:br w:type="textWrapping"/>
      </w:r>
      <w:r>
        <w:rPr>
          <w:rStyle w:val="VerbatimChar"/>
        </w:rPr>
        <w:t xml:space="preserve">## [1] "Llh: -2.09817628349762E+03; Pars: -1.790111E+00,  1.736143E-03,  1.248737E-01,  1.438277E+00"</w:t>
      </w:r>
      <w:r>
        <w:br w:type="textWrapping"/>
      </w:r>
      <w:r>
        <w:rPr>
          <w:rStyle w:val="VerbatimChar"/>
        </w:rPr>
        <w:t xml:space="preserve">## [1] "Llh: -2.09817656983841E+03; Pars: -1.789111E+00,  1.737880E-03,  1.248737E-01,  1.438277E+00"</w:t>
      </w:r>
      <w:r>
        <w:br w:type="textWrapping"/>
      </w:r>
      <w:r>
        <w:rPr>
          <w:rStyle w:val="VerbatimChar"/>
        </w:rPr>
        <w:t xml:space="preserve">## [1] "Llh: -2.09817656980187E+03; Pars: -1.789111E+00,  1.734408E-03,  1.248737E-01,  1.438277E+00"</w:t>
      </w:r>
      <w:r>
        <w:br w:type="textWrapping"/>
      </w:r>
      <w:r>
        <w:rPr>
          <w:rStyle w:val="VerbatimChar"/>
        </w:rPr>
        <w:t xml:space="preserve">## [1] "Llh: -2.09817694629061E+03; Pars: -1.789111E+00,  1.736143E-03,  1.258737E-01,  1.438277E+00"</w:t>
      </w:r>
      <w:r>
        <w:br w:type="textWrapping"/>
      </w:r>
      <w:r>
        <w:rPr>
          <w:rStyle w:val="VerbatimChar"/>
        </w:rPr>
        <w:t xml:space="preserve">## [1] "Llh: -2.09817714715621E+03; Pars: -1.789111E+00,  1.736143E-03,  1.238737E-01,  1.438277E+00"</w:t>
      </w:r>
      <w:r>
        <w:br w:type="textWrapping"/>
      </w:r>
      <w:r>
        <w:rPr>
          <w:rStyle w:val="VerbatimChar"/>
        </w:rPr>
        <w:t xml:space="preserve">## [1] "Llh: -2.09817587992612E+03; Pars: -1.789111E+00,  1.736143E-03,  1.248737E-01,  1.439716E+00"</w:t>
      </w:r>
      <w:r>
        <w:br w:type="textWrapping"/>
      </w:r>
      <w:r>
        <w:rPr>
          <w:rStyle w:val="VerbatimChar"/>
        </w:rPr>
        <w:t xml:space="preserve">## [1] "Llh: -2.09817864199954E+03; Pars: -1.789111E+00,  1.736143E-03,  1.248737E-01,  1.436839E+00"</w:t>
      </w:r>
      <w:r>
        <w:br w:type="textWrapping"/>
      </w:r>
      <w:r>
        <w:rPr>
          <w:rStyle w:val="VerbatimChar"/>
        </w:rPr>
        <w:t xml:space="preserve">## [1] "Results (Var,ES)----------------------"</w:t>
      </w:r>
      <w:r>
        <w:br w:type="textWrapping"/>
      </w:r>
      <w:r>
        <w:rPr>
          <w:rStyle w:val="VerbatimChar"/>
        </w:rPr>
        <w:t xml:space="preserve">## Currently fitting: asymmetric ghyp </w:t>
      </w:r>
      <w:r>
        <w:br w:type="textWrapping"/>
      </w:r>
      <w:r>
        <w:rPr>
          <w:rStyle w:val="VerbatimChar"/>
        </w:rPr>
        <w:t xml:space="preserve">## [1] "Llh: -2.36481224475953E+03; Pars:  1.000000E+00,  5.000000E-01,  9.553619E-02,  1.197625E+00,  0.000000E+00"</w:t>
      </w:r>
      <w:r>
        <w:br w:type="textWrapping"/>
      </w:r>
      <w:r>
        <w:rPr>
          <w:rStyle w:val="VerbatimChar"/>
        </w:rPr>
        <w:t xml:space="preserve">## [1] "Llh: -2.36716593229304E+03; Pars:  1.100000E+00,  5.000000E-01,  9.553619E-02,  1.197625E+00,  0.000000E+00"</w:t>
      </w:r>
      <w:r>
        <w:br w:type="textWrapping"/>
      </w:r>
      <w:r>
        <w:rPr>
          <w:rStyle w:val="VerbatimChar"/>
        </w:rPr>
        <w:t xml:space="preserve">## [1] "Llh: -2.36510968724869E+03; Pars:  1.000000E+00,  5.525855E-01,  9.553619E-02,  1.197625E+00,  0.000000E+00"</w:t>
      </w:r>
      <w:r>
        <w:br w:type="textWrapping"/>
      </w:r>
      <w:r>
        <w:rPr>
          <w:rStyle w:val="VerbatimChar"/>
        </w:rPr>
        <w:t xml:space="preserve">## [1] "Llh: -2.36962759115424E+03; Pars:  1.000000E+00,  5.000000E-01,  1.955362E-01,  1.197625E+00,  0.000000E+00"</w:t>
      </w:r>
      <w:r>
        <w:br w:type="textWrapping"/>
      </w:r>
      <w:r>
        <w:rPr>
          <w:rStyle w:val="VerbatimChar"/>
        </w:rPr>
        <w:t xml:space="preserve">## [1] "Llh: -2.32886828735721E+03; Pars:  1.000000E+00,  5.000000E-01,  9.553619E-02,  1.323580E+00,  0.000000E+00"</w:t>
      </w:r>
      <w:r>
        <w:br w:type="textWrapping"/>
      </w:r>
      <w:r>
        <w:rPr>
          <w:rStyle w:val="VerbatimChar"/>
        </w:rPr>
        <w:t xml:space="preserve">## [1] "Llh: -2.36815897716218E+03; Pars:  1.000000E+00,  5.000000E-01,  9.553619E-02,  1.197625E+00,  1.000000E-01"</w:t>
      </w:r>
      <w:r>
        <w:br w:type="textWrapping"/>
      </w:r>
      <w:r>
        <w:rPr>
          <w:rStyle w:val="VerbatimChar"/>
        </w:rPr>
        <w:t xml:space="preserve">## [1] "Llh: -2.35107335355455E+03; Pars:  1.040000E+00,  5.204054E-01, -4.463814E-03,  1.246501E+00,  4.000000E-02"</w:t>
      </w:r>
      <w:r>
        <w:br w:type="textWrapping"/>
      </w:r>
      <w:r>
        <w:rPr>
          <w:rStyle w:val="VerbatimChar"/>
        </w:rPr>
        <w:t xml:space="preserve">## [1] "Llh: -2.35289189339448E+03; Pars:  1.030000E+00,  5.152273E-01,  4.553619E-02,  1.234098E+00,  3.000000E-02"</w:t>
      </w:r>
      <w:r>
        <w:br w:type="textWrapping"/>
      </w:r>
      <w:r>
        <w:rPr>
          <w:rStyle w:val="VerbatimChar"/>
        </w:rPr>
        <w:t xml:space="preserve">## [1] "Llh: -2.35166681702646E+03; Pars:  1.056000E+00,  5.287988E-01,  5.553619E-02,  1.266605E+00, -8.400000E-02"</w:t>
      </w:r>
      <w:r>
        <w:br w:type="textWrapping"/>
      </w:r>
      <w:r>
        <w:rPr>
          <w:rStyle w:val="VerbatimChar"/>
        </w:rPr>
        <w:t xml:space="preserve">## [1] "Llh: -2.35122355970365E+03; Pars:  1.042000E+00,  5.214472E-01,  6.553619E-02,  1.248996E+00, -3.800000E-02"</w:t>
      </w:r>
      <w:r>
        <w:br w:type="textWrapping"/>
      </w:r>
      <w:r>
        <w:rPr>
          <w:rStyle w:val="VerbatimChar"/>
        </w:rPr>
        <w:t xml:space="preserve">## [1] "Llh: -2.33696565724634E+03; Pars:  9.328000E-01,  5.377577E-01,  4.353619E-02,  1.288064E+00,  8.000000E-04"</w:t>
      </w:r>
      <w:r>
        <w:br w:type="textWrapping"/>
      </w:r>
      <w:r>
        <w:rPr>
          <w:rStyle w:val="VerbatimChar"/>
        </w:rPr>
        <w:t xml:space="preserve">## [1] "Llh: -2.34333654130329E+03; Pars:  9.746000E-01,  5.280590E-01,  5.653619E-02,  1.264833E+00,  6.000000E-04"</w:t>
      </w:r>
      <w:r>
        <w:br w:type="textWrapping"/>
      </w:r>
      <w:r>
        <w:rPr>
          <w:rStyle w:val="VerbatimChar"/>
        </w:rPr>
        <w:t xml:space="preserve">## [1] "Llh: -2.33076160953158E+03; Pars:  1.005920E+00,  4.813180E-01,  2.273619E-02,  1.326124E+00,  1.120000E-03"</w:t>
      </w:r>
      <w:r>
        <w:br w:type="textWrapping"/>
      </w:r>
      <w:r>
        <w:rPr>
          <w:rStyle w:val="VerbatimChar"/>
        </w:rPr>
        <w:t xml:space="preserve">## [1] "Llh: -2.33723799887762E+03; Pars:  1.004440E+00,  4.982232E-01,  4.093619E-02,  1.292761E+00,  8.400000E-04"</w:t>
      </w:r>
      <w:r>
        <w:br w:type="textWrapping"/>
      </w:r>
      <w:r>
        <w:rPr>
          <w:rStyle w:val="VerbatimChar"/>
        </w:rPr>
        <w:t xml:space="preserve">## [1] "Llh: -2.32354003451644E+03; Pars:  1.008288E+00,  5.238975E-01, -6.383814E-03,  1.381304E+00,  1.568000E-03"</w:t>
      </w:r>
      <w:r>
        <w:br w:type="textWrapping"/>
      </w:r>
      <w:r>
        <w:rPr>
          <w:rStyle w:val="VerbatimChar"/>
        </w:rPr>
        <w:t xml:space="preserve">## [1] "Llh: -2.31813262959162E+03; Pars:  1.012432E+00,  5.362713E-01, -5.734381E-02,  1.483453E+00,  2.352000E-03"</w:t>
      </w:r>
      <w:r>
        <w:br w:type="textWrapping"/>
      </w:r>
      <w:r>
        <w:rPr>
          <w:rStyle w:val="VerbatimChar"/>
        </w:rPr>
        <w:t xml:space="preserve">## [1] "Llh: -2.31535813288195E+03; Pars:  9.544608E-01,  5.080139E-01, -2.553581E-02,  1.418842E+00,  5.570880E-02"</w:t>
      </w:r>
      <w:r>
        <w:br w:type="textWrapping"/>
      </w:r>
      <w:r>
        <w:rPr>
          <w:rStyle w:val="VerbatimChar"/>
        </w:rPr>
        <w:t xml:space="preserve">## [1] "Llh: -2.30824084577553E+03; Pars:  9.106912E-01,  5.014276E-01, -7.107181E-02,  1.512239E+00,  1.025632E-01"</w:t>
      </w:r>
      <w:r>
        <w:br w:type="textWrapping"/>
      </w:r>
      <w:r>
        <w:rPr>
          <w:rStyle w:val="VerbatimChar"/>
        </w:rPr>
        <w:t xml:space="preserve">## [1] "Llh: -2.30611896292516E+03; Pars:  9.047373E-01,  5.015230E-01,  1.782099E-02,  1.535938E+00,  2.734080E-03"</w:t>
      </w:r>
      <w:r>
        <w:br w:type="textWrapping"/>
      </w:r>
      <w:r>
        <w:rPr>
          <w:rStyle w:val="VerbatimChar"/>
        </w:rPr>
        <w:t xml:space="preserve">## [1] "Llh: -2.30699959346201E+03; Pars:  8.371059E-01,  4.923402E-01,  2.896339E-02,  1.704961E+00, -1.589888E-02"</w:t>
      </w:r>
      <w:r>
        <w:br w:type="textWrapping"/>
      </w:r>
      <w:r>
        <w:rPr>
          <w:rStyle w:val="VerbatimChar"/>
        </w:rPr>
        <w:t xml:space="preserve">## [1] "Llh: -2.30927167242950E+03; Pars:  1.000712E+00,  4.719844E-01, -4.046509E-02,  1.594790E+00,  4.270771E-02"</w:t>
      </w:r>
      <w:r>
        <w:br w:type="textWrapping"/>
      </w:r>
      <w:r>
        <w:rPr>
          <w:rStyle w:val="VerbatimChar"/>
        </w:rPr>
        <w:t xml:space="preserve">## [1] "Llh: -2.30953530755874E+03; Pars:  9.837341E-01,  4.876322E-01, -1.946477E-02,  1.511861E+00,  3.223078E-02"</w:t>
      </w:r>
      <w:r>
        <w:br w:type="textWrapping"/>
      </w:r>
      <w:r>
        <w:rPr>
          <w:rStyle w:val="VerbatimChar"/>
        </w:rPr>
        <w:t xml:space="preserve">## [1] "Llh: -2.30954002569502E+03; Pars:  9.255091E-01,  5.232153E-01, -4.494561E-02,  1.667649E+00,  5.902280E-02"</w:t>
      </w:r>
      <w:r>
        <w:br w:type="textWrapping"/>
      </w:r>
      <w:r>
        <w:rPr>
          <w:rStyle w:val="VerbatimChar"/>
        </w:rPr>
        <w:t xml:space="preserve">## [1] "Llh: -2.30745353274272E+03; Pars:  9.456118E-01,  5.124109E-01, -2.802516E-02,  1.574797E+00,  4.454710E-02"</w:t>
      </w:r>
      <w:r>
        <w:br w:type="textWrapping"/>
      </w:r>
      <w:r>
        <w:rPr>
          <w:rStyle w:val="VerbatimChar"/>
        </w:rPr>
        <w:t xml:space="preserve">## [1] "Llh: -2.32821921518747E+03; Pars:  9.096738E-01,  5.086298E-01, -1.671701E-01,  1.791134E+00,  7.796164E-02"</w:t>
      </w:r>
      <w:r>
        <w:br w:type="textWrapping"/>
      </w:r>
      <w:r>
        <w:rPr>
          <w:rStyle w:val="VerbatimChar"/>
        </w:rPr>
        <w:t xml:space="preserve">## [1] "Llh: -2.31420660108436E+03; Pars:  9.322553E-01,  5.064585E-01, -1.014936E-01,  1.660671E+00,  5.847123E-02"</w:t>
      </w:r>
      <w:r>
        <w:br w:type="textWrapping"/>
      </w:r>
      <w:r>
        <w:rPr>
          <w:rStyle w:val="VerbatimChar"/>
        </w:rPr>
        <w:t xml:space="preserve">## [1] "Llh: -2.30482723422609E+03; Pars:  8.651711E-01,  4.635014E-01, -3.195004E-02,  1.671894E+00,  9.805733E-02"</w:t>
      </w:r>
      <w:r>
        <w:br w:type="textWrapping"/>
      </w:r>
      <w:r>
        <w:rPr>
          <w:rStyle w:val="VerbatimChar"/>
        </w:rPr>
        <w:t xml:space="preserve">## [1] "Llh: -2.30719441890049E+03; Pars:  7.915407E-01,  4.309078E-01, -1.925316E-02,  1.774909E+00,  1.459100E-01"</w:t>
      </w:r>
      <w:r>
        <w:br w:type="textWrapping"/>
      </w:r>
      <w:r>
        <w:rPr>
          <w:rStyle w:val="VerbatimChar"/>
        </w:rPr>
        <w:t xml:space="preserve">## [1] "Llh: -2.30526796643456E+03; Pars:  9.185141E-01,  4.736904E-01,  4.001711E-02,  1.497506E+00,  5.777254E-02"</w:t>
      </w:r>
      <w:r>
        <w:br w:type="textWrapping"/>
      </w:r>
      <w:r>
        <w:rPr>
          <w:rStyle w:val="VerbatimChar"/>
        </w:rPr>
        <w:t xml:space="preserve">## [1] "Llh: -2.30476860273111E+03; Pars:  9.219494E-01,  4.816781E-01,  4.639444E-03,  1.536730E+00,  5.794721E-02"</w:t>
      </w:r>
      <w:r>
        <w:br w:type="textWrapping"/>
      </w:r>
      <w:r>
        <w:rPr>
          <w:rStyle w:val="VerbatimChar"/>
        </w:rPr>
        <w:t xml:space="preserve">## [1] "Llh: -2.30256623561498E+03; Pars:  8.185521E-01,  5.124394E-01, -2.969540E-03,  1.536408E+00,  7.963185E-02"</w:t>
      </w:r>
      <w:r>
        <w:br w:type="textWrapping"/>
      </w:r>
      <w:r>
        <w:rPr>
          <w:rStyle w:val="VerbatimChar"/>
        </w:rPr>
        <w:t xml:space="preserve">## [1] "Llh: -2.30136373913344E+03; Pars:  7.274721E-01,  5.339492E-01,  1.577824E-02,  1.508023E+00,  9.809393E-02"</w:t>
      </w:r>
      <w:r>
        <w:br w:type="textWrapping"/>
      </w:r>
      <w:r>
        <w:rPr>
          <w:rStyle w:val="VerbatimChar"/>
        </w:rPr>
        <w:t xml:space="preserve">## [1] "Llh: -2.30170989298941E+03; Pars:  8.352855E-01,  4.946278E-01,  6.237720E-02,  1.618469E+00,  1.798866E-02"</w:t>
      </w:r>
      <w:r>
        <w:br w:type="textWrapping"/>
      </w:r>
      <w:r>
        <w:rPr>
          <w:rStyle w:val="VerbatimChar"/>
        </w:rPr>
        <w:t xml:space="preserve">## [1] "Llh: -2.30231427439439E+03; Pars:  8.541369E-01,  4.963191E-01,  2.901495E-02,  1.591232E+00,  3.913229E-02"</w:t>
      </w:r>
      <w:r>
        <w:br w:type="textWrapping"/>
      </w:r>
      <w:r>
        <w:rPr>
          <w:rStyle w:val="VerbatimChar"/>
        </w:rPr>
        <w:t xml:space="preserve">## [1] "Llh: -2.29920292607978E+03; Pars:  7.562344E-01,  4.772353E-01,  5.549149E-02,  1.571276E+00,  6.538138E-02"</w:t>
      </w:r>
      <w:r>
        <w:br w:type="textWrapping"/>
      </w:r>
      <w:r>
        <w:rPr>
          <w:rStyle w:val="VerbatimChar"/>
        </w:rPr>
        <w:t xml:space="preserve">## [1] "Llh: -2.29805806741993E+03; Pars:  6.615456E-01,  4.605637E-01,  9.724981E-02,  1.569519E+00,  7.579852E-02"</w:t>
      </w:r>
      <w:r>
        <w:br w:type="textWrapping"/>
      </w:r>
      <w:r>
        <w:rPr>
          <w:rStyle w:val="VerbatimChar"/>
        </w:rPr>
        <w:t xml:space="preserve">## [1] "Llh: -2.29880694482590E+03; Pars:  6.998322E-01,  4.712590E-01,  4.141687E-02,  1.625026E+00,  1.364202E-01"</w:t>
      </w:r>
      <w:r>
        <w:br w:type="textWrapping"/>
      </w:r>
      <w:r>
        <w:rPr>
          <w:rStyle w:val="VerbatimChar"/>
        </w:rPr>
        <w:t xml:space="preserve">## [1] "Llh: -2.29917492664110E+03; Pars:  7.510585E-01,  4.786493E-01,  3.551790E-02,  1.602281E+00,  1.029987E-01"</w:t>
      </w:r>
      <w:r>
        <w:br w:type="textWrapping"/>
      </w:r>
      <w:r>
        <w:rPr>
          <w:rStyle w:val="VerbatimChar"/>
        </w:rPr>
        <w:t xml:space="preserve">## [1] "Llh: -2.30348377949052E+03; Pars:  6.732628E-01,  5.133137E-01,  1.205347E-01,  1.475998E+00,  5.644207E-02"</w:t>
      </w:r>
      <w:r>
        <w:br w:type="textWrapping"/>
      </w:r>
      <w:r>
        <w:rPr>
          <w:rStyle w:val="VerbatimChar"/>
        </w:rPr>
        <w:t xml:space="preserve">## [1] "Llh: -2.30040848887597E+03; Pars:  7.212399E-01,  5.003800E-01,  8.241349E-02,  1.522708E+00,  6.684589E-02"</w:t>
      </w:r>
      <w:r>
        <w:br w:type="textWrapping"/>
      </w:r>
      <w:r>
        <w:rPr>
          <w:rStyle w:val="VerbatimChar"/>
        </w:rPr>
        <w:t xml:space="preserve">## [1] "Llh: -2.29733544736984E+03; Pars:  5.362007E-01,  5.015269E-01,  1.150548E-01,  1.599944E+00,  1.001117E-01"</w:t>
      </w:r>
      <w:r>
        <w:br w:type="textWrapping"/>
      </w:r>
      <w:r>
        <w:rPr>
          <w:rStyle w:val="VerbatimChar"/>
        </w:rPr>
        <w:t xml:space="preserve">## [1] "Llh: -2.29969491368220E+03; Pars:  3.433264E-01,  5.117559E-01,  1.702625E-01,  1.632520E+00,  1.211939E-01"</w:t>
      </w:r>
      <w:r>
        <w:br w:type="textWrapping"/>
      </w:r>
      <w:r>
        <w:rPr>
          <w:rStyle w:val="VerbatimChar"/>
        </w:rPr>
        <w:t xml:space="preserve">## [1] "Llh: -2.30186718151409E+03; Pars:  5.032308E-01,  4.911100E-01,  7.838809E-02,  1.512161E+00,  1.729194E-01"</w:t>
      </w:r>
      <w:r>
        <w:br w:type="textWrapping"/>
      </w:r>
      <w:r>
        <w:rPr>
          <w:rStyle w:val="VerbatimChar"/>
        </w:rPr>
        <w:t xml:space="preserve">## [1] "Llh: -2.29919343213776E+03; Pars:  7.522718E-01,  4.937460E-01,  6.637992E-02,  1.591211E+00,  5.672135E-02"</w:t>
      </w:r>
      <w:r>
        <w:br w:type="textWrapping"/>
      </w:r>
      <w:r>
        <w:rPr>
          <w:rStyle w:val="VerbatimChar"/>
        </w:rPr>
        <w:t xml:space="preserve">## [1] "Llh: -2.29952933935861E+03; Pars:  6.209640E-01,  4.409191E-01,  1.452277E-01,  1.658145E+00,  7.626511E-02"</w:t>
      </w:r>
      <w:r>
        <w:br w:type="textWrapping"/>
      </w:r>
      <w:r>
        <w:rPr>
          <w:rStyle w:val="VerbatimChar"/>
        </w:rPr>
        <w:t xml:space="preserve">## [1] "Llh: -2.29826748915556E+03; Pars:  6.475910E-01,  4.625345E-01,  1.128654E-01,  1.619268E+00,  8.172231E-02"</w:t>
      </w:r>
      <w:r>
        <w:br w:type="textWrapping"/>
      </w:r>
      <w:r>
        <w:rPr>
          <w:rStyle w:val="VerbatimChar"/>
        </w:rPr>
        <w:t xml:space="preserve">## [1] "Llh: -2.29822805465707E+03; Pars:  5.977367E-01,  4.559284E-01,  9.077321E-02,  1.683041E+00,  1.134637E-01"</w:t>
      </w:r>
      <w:r>
        <w:br w:type="textWrapping"/>
      </w:r>
      <w:r>
        <w:rPr>
          <w:rStyle w:val="VerbatimChar"/>
        </w:rPr>
        <w:t xml:space="preserve">## [1] "Llh: -2.29770179931721E+03; Pars:  6.286125E-01,  4.666566E-01,  8.868328E-02,  1.641440E+00,  1.018093E-01"</w:t>
      </w:r>
      <w:r>
        <w:br w:type="textWrapping"/>
      </w:r>
      <w:r>
        <w:rPr>
          <w:rStyle w:val="VerbatimChar"/>
        </w:rPr>
        <w:t xml:space="preserve">## [1] "Llh: -2.29873121131216E+03; Pars:  5.172410E-01,  4.517420E-01,  1.157281E-01,  1.630731E+00,  1.416234E-01"</w:t>
      </w:r>
      <w:r>
        <w:br w:type="textWrapping"/>
      </w:r>
      <w:r>
        <w:rPr>
          <w:rStyle w:val="VerbatimChar"/>
        </w:rPr>
        <w:t xml:space="preserve">## [1] "Llh: -2.29791200189544E+03; Pars:  5.759987E-01,  4.618955E-01,  1.033911E-01,  1.620760E+00,  1.203979E-01"</w:t>
      </w:r>
      <w:r>
        <w:br w:type="textWrapping"/>
      </w:r>
      <w:r>
        <w:rPr>
          <w:rStyle w:val="VerbatimChar"/>
        </w:rPr>
        <w:t xml:space="preserve">## [1] "Llh: -2.29811670106527E+03; Pars:  5.201472E-01,  4.695135E-01,  1.654809E-01,  1.595120E+00,  5.551569E-02"</w:t>
      </w:r>
      <w:r>
        <w:br w:type="textWrapping"/>
      </w:r>
      <w:r>
        <w:rPr>
          <w:rStyle w:val="VerbatimChar"/>
        </w:rPr>
        <w:t xml:space="preserve">## [1] "Llh: -2.29764347335370E+03; Pars:  5.650685E-01,  4.699492E-01,  1.344649E-01,  1.602544E+00,  7.574181E-02"</w:t>
      </w:r>
      <w:r>
        <w:br w:type="textWrapping"/>
      </w:r>
      <w:r>
        <w:rPr>
          <w:rStyle w:val="VerbatimChar"/>
        </w:rPr>
        <w:t xml:space="preserve">## [1] "Llh: -2.29687180431820E+03; Pars:  5.393794E-01,  4.814224E-01,  1.026722E-01,  1.594158E+00,  1.078214E-01"</w:t>
      </w:r>
      <w:r>
        <w:br w:type="textWrapping"/>
      </w:r>
      <w:r>
        <w:rPr>
          <w:rStyle w:val="VerbatimChar"/>
        </w:rPr>
        <w:t xml:space="preserve">## [1] "Llh: -2.29647152609051E+03; Pars:  4.852736E-01,  4.911536E-01,  9.757560E-02,  1.581749E+00,  1.208709E-01"</w:t>
      </w:r>
      <w:r>
        <w:br w:type="textWrapping"/>
      </w:r>
      <w:r>
        <w:rPr>
          <w:rStyle w:val="VerbatimChar"/>
        </w:rPr>
        <w:t xml:space="preserve">## [1] "Llh: -2.29759094079737E+03; Pars:  4.549160E-01,  4.960801E-01,  1.184180E-01,  1.649803E+00,  1.317741E-01"</w:t>
      </w:r>
      <w:r>
        <w:br w:type="textWrapping"/>
      </w:r>
      <w:r>
        <w:rPr>
          <w:rStyle w:val="VerbatimChar"/>
        </w:rPr>
        <w:t xml:space="preserve">## [1] "Llh: -2.29724140839683E+03; Pars:  5.065734E-01,  4.869521E-01,  1.131260E-01,  1.629355E+00,  1.177802E-01"</w:t>
      </w:r>
      <w:r>
        <w:br w:type="textWrapping"/>
      </w:r>
      <w:r>
        <w:rPr>
          <w:rStyle w:val="VerbatimChar"/>
        </w:rPr>
        <w:t xml:space="preserve">## [1] "Llh: -2.29630472767817E+03; Pars:  5.126927E-01,  5.052133E-01,  1.161707E-01,  1.601027E+00,  8.612761E-02"</w:t>
      </w:r>
      <w:r>
        <w:br w:type="textWrapping"/>
      </w:r>
      <w:r>
        <w:rPr>
          <w:rStyle w:val="VerbatimChar"/>
        </w:rPr>
        <w:t xml:space="preserve">## [1] "Llh: -2.29569579399359E+03; Pars:  4.810397E-01,  5.283725E-01,  1.225606E-01,  1.591250E+00,  6.899246E-02"</w:t>
      </w:r>
      <w:r>
        <w:br w:type="textWrapping"/>
      </w:r>
      <w:r>
        <w:rPr>
          <w:rStyle w:val="VerbatimChar"/>
        </w:rPr>
        <w:t xml:space="preserve">## [1] "Llh: -2.29748306924399E+03; Pars:  4.010499E-01,  5.255308E-01,  1.444294E-01,  1.561340E+00,  9.158953E-02"</w:t>
      </w:r>
      <w:r>
        <w:br w:type="textWrapping"/>
      </w:r>
      <w:r>
        <w:rPr>
          <w:rStyle w:val="VerbatimChar"/>
        </w:rPr>
        <w:t xml:space="preserve">## [1] "Llh: -2.29690436749809E+03; Pars:  4.579405E-01,  5.101501E-01,  1.304929E-01,  1.580991E+00,  9.414446E-02"</w:t>
      </w:r>
      <w:r>
        <w:br w:type="textWrapping"/>
      </w:r>
      <w:r>
        <w:rPr>
          <w:rStyle w:val="VerbatimChar"/>
        </w:rPr>
        <w:t xml:space="preserve">## [1] "Llh: -2.29575842447216E+03; Pars:  4.217427E-01,  5.392665E-01,  9.705907E-02,  1.590597E+00,  1.250180E-01"</w:t>
      </w:r>
      <w:r>
        <w:br w:type="textWrapping"/>
      </w:r>
      <w:r>
        <w:rPr>
          <w:rStyle w:val="VerbatimChar"/>
        </w:rPr>
        <w:t xml:space="preserve">## [1] "Llh: -2.29613787386885E+03; Pars:  4.575741E-01,  5.210331E-01,  1.064105E-01,  1.593576E+00,  1.126990E-01"</w:t>
      </w:r>
      <w:r>
        <w:br w:type="textWrapping"/>
      </w:r>
      <w:r>
        <w:rPr>
          <w:rStyle w:val="VerbatimChar"/>
        </w:rPr>
        <w:t xml:space="preserve">## [1] "Llh: -2.29524443443132E+03; Pars:  4.048272E-01,  5.201923E-01,  1.092708E-01,  1.589453E+00,  1.106108E-01"</w:t>
      </w:r>
      <w:r>
        <w:br w:type="textWrapping"/>
      </w:r>
      <w:r>
        <w:rPr>
          <w:rStyle w:val="VerbatimChar"/>
        </w:rPr>
        <w:t xml:space="preserve">## [1] "Llh: -2.29431038343147E+03; Pars:  3.391405E-01,  5.297839E-01,  1.063789E-01,  1.584233E+00,  1.158603E-01"</w:t>
      </w:r>
      <w:r>
        <w:br w:type="textWrapping"/>
      </w:r>
      <w:r>
        <w:rPr>
          <w:rStyle w:val="VerbatimChar"/>
        </w:rPr>
        <w:t xml:space="preserve">## [1] "Llh: -2.29520634611308E+03; Pars:  3.674814E-01,  5.541366E-01,  1.085008E-01,  1.543328E+00,  9.217426E-02"</w:t>
      </w:r>
      <w:r>
        <w:br w:type="textWrapping"/>
      </w:r>
      <w:r>
        <w:rPr>
          <w:rStyle w:val="VerbatimChar"/>
        </w:rPr>
        <w:t xml:space="preserve">## [1] "Llh: -2.29534057993183E+03; Pars:  4.022544E-01,  5.365179E-01,  1.096571E-01,  1.564399E+00,  9.857575E-02"</w:t>
      </w:r>
      <w:r>
        <w:br w:type="textWrapping"/>
      </w:r>
      <w:r>
        <w:rPr>
          <w:rStyle w:val="VerbatimChar"/>
        </w:rPr>
        <w:t xml:space="preserve">## [1] "Llh: -2.29402497075392E+03; Pars:  3.799306E-01,  5.467297E-01,  8.233706E-02,  1.575274E+00,  1.150219E-01"</w:t>
      </w:r>
      <w:r>
        <w:br w:type="textWrapping"/>
      </w:r>
      <w:r>
        <w:rPr>
          <w:rStyle w:val="VerbatimChar"/>
        </w:rPr>
        <w:t xml:space="preserve">## [1] "Llh: -2.29300777136084E+03; Pars:  3.409257E-01,  5.659916E-01,  5.825915E-02,  1.572423E+00,  1.254606E-01"</w:t>
      </w:r>
      <w:r>
        <w:br w:type="textWrapping"/>
      </w:r>
      <w:r>
        <w:rPr>
          <w:rStyle w:val="VerbatimChar"/>
        </w:rPr>
        <w:t xml:space="preserve">## [1] "Llh: -2.29303897482845E+03; Pars:  2.948584E-01,  6.010220E-01,  9.952779E-02,  1.570799E+00,  9.013141E-02"</w:t>
      </w:r>
      <w:r>
        <w:br w:type="textWrapping"/>
      </w:r>
      <w:r>
        <w:rPr>
          <w:rStyle w:val="VerbatimChar"/>
        </w:rPr>
        <w:t xml:space="preserve">## [1] "Llh: -2.29374931054133E+03; Pars:  3.424622E-01,  5.714420E-01,  9.903974E-02,  1.573530E+00,  9.781628E-02"</w:t>
      </w:r>
      <w:r>
        <w:br w:type="textWrapping"/>
      </w:r>
      <w:r>
        <w:rPr>
          <w:rStyle w:val="VerbatimChar"/>
        </w:rPr>
        <w:t xml:space="preserve">## [1] "Llh: -2.29275252916059E+03; Pars:  3.076356E-01,  5.716616E-01,  1.010318E-01,  1.554255E+00,  7.202958E-02"</w:t>
      </w:r>
      <w:r>
        <w:br w:type="textWrapping"/>
      </w:r>
      <w:r>
        <w:rPr>
          <w:rStyle w:val="VerbatimChar"/>
        </w:rPr>
        <w:t xml:space="preserve">## [1] "Llh: -2.29195817753690E+03; Pars:  2.505820E-01,  5.885818E-01,  1.030182E-01,  1.536396E+00,  4.553535E-02"</w:t>
      </w:r>
      <w:r>
        <w:br w:type="textWrapping"/>
      </w:r>
      <w:r>
        <w:rPr>
          <w:rStyle w:val="VerbatimChar"/>
        </w:rPr>
        <w:t xml:space="preserve">## [1] "Llh: -2.29166303635950E+03; Pars:  1.561554E-01,  6.091846E-01,  6.771335E-02,  1.531968E+00,  1.186723E-01"</w:t>
      </w:r>
      <w:r>
        <w:br w:type="textWrapping"/>
      </w:r>
      <w:r>
        <w:rPr>
          <w:rStyle w:val="VerbatimChar"/>
        </w:rPr>
        <w:t xml:space="preserve">## [1] "Llh: -2.29099566342344E+03; Pars: -6.286702E-03,  6.541136E-01,  4.028974E-02,  1.503161E+00,  1.435123E-01"</w:t>
      </w:r>
      <w:r>
        <w:br w:type="textWrapping"/>
      </w:r>
      <w:r>
        <w:rPr>
          <w:rStyle w:val="VerbatimChar"/>
        </w:rPr>
        <w:t xml:space="preserve">## [1] "Llh: -2.28955905532932E+03; Pars:  1.202065E-01,  6.207073E-01,  5.448866E-02,  1.562964E+00,  1.160257E-01"</w:t>
      </w:r>
      <w:r>
        <w:br w:type="textWrapping"/>
      </w:r>
      <w:r>
        <w:rPr>
          <w:rStyle w:val="VerbatimChar"/>
        </w:rPr>
        <w:t xml:space="preserve">## [1] "Llh: -2.28762617686028E+03; Pars: -3.430925E-03,  6.569341E-01,  2.748258E-02,  1.572875E+00,  1.279515E-01"</w:t>
      </w:r>
      <w:r>
        <w:br w:type="textWrapping"/>
      </w:r>
      <w:r>
        <w:rPr>
          <w:rStyle w:val="VerbatimChar"/>
        </w:rPr>
        <w:t xml:space="preserve">## [1] "Llh: -2.28986861080070E+03; Pars:  1.151891E-02,  7.075778E-01,  2.505210E-02,  1.518232E+00,  9.717615E-02"</w:t>
      </w:r>
      <w:r>
        <w:br w:type="textWrapping"/>
      </w:r>
      <w:r>
        <w:rPr>
          <w:rStyle w:val="VerbatimChar"/>
        </w:rPr>
        <w:t xml:space="preserve">## [1] "Llh: -2.28998273065988E+03; Pars:  9.342430E-02,  6.581961E-01,  4.538379E-02,  1.534470E+00,  1.018472E-01"</w:t>
      </w:r>
      <w:r>
        <w:br w:type="textWrapping"/>
      </w:r>
      <w:r>
        <w:rPr>
          <w:rStyle w:val="VerbatimChar"/>
        </w:rPr>
        <w:t xml:space="preserve">## [1] "Llh: -2.28891190113409E+03; Pars: -5.753483E-02,  6.657881E-01,  2.112904E-03,  1.510509E+00,  1.257229E-01"</w:t>
      </w:r>
      <w:r>
        <w:br w:type="textWrapping"/>
      </w:r>
      <w:r>
        <w:rPr>
          <w:rStyle w:val="VerbatimChar"/>
        </w:rPr>
        <w:t xml:space="preserve">## [1] "Llh: -2.28927342775521E+03; Pars:  3.056348E-02,  6.489700E-01,  2.646662E-02,  1.525361E+00,  1.168250E-01"</w:t>
      </w:r>
      <w:r>
        <w:br w:type="textWrapping"/>
      </w:r>
      <w:r>
        <w:rPr>
          <w:rStyle w:val="VerbatimChar"/>
        </w:rPr>
        <w:t xml:space="preserve">## [1] "Llh: -2.28819702036381E+03; Pars: -2.629863E-01,  7.544436E-01,  2.092305E-02,  1.484896E+00,  9.049862E-02"</w:t>
      </w:r>
      <w:r>
        <w:br w:type="textWrapping"/>
      </w:r>
      <w:r>
        <w:rPr>
          <w:rStyle w:val="VerbatimChar"/>
        </w:rPr>
        <w:t xml:space="preserve">## [1] "Llh: -2.28841555763664E+03; Pars: -1.120083E-01,  7.021382E-01,  3.025707E-02,  1.506310E+00,  9.923913E-02"</w:t>
      </w:r>
      <w:r>
        <w:br w:type="textWrapping"/>
      </w:r>
      <w:r>
        <w:rPr>
          <w:rStyle w:val="VerbatimChar"/>
        </w:rPr>
        <w:t xml:space="preserve">## [1] "Llh: -2.28846577070334E+03; Pars: -3.780699E-01,  8.012314E-01, -5.667400E-02,  1.499131E+00,  1.884092E-01"</w:t>
      </w:r>
      <w:r>
        <w:br w:type="textWrapping"/>
      </w:r>
      <w:r>
        <w:rPr>
          <w:rStyle w:val="VerbatimChar"/>
        </w:rPr>
        <w:t xml:space="preserve">## [1] "Llh: -2.28811433094793E+03; Pars: -2.209069E-01,  7.417716E-01, -1.675096E-02,  1.508362E+00,  1.526907E-01"</w:t>
      </w:r>
      <w:r>
        <w:br w:type="textWrapping"/>
      </w:r>
      <w:r>
        <w:rPr>
          <w:rStyle w:val="VerbatimChar"/>
        </w:rPr>
        <w:t xml:space="preserve">## [1] "Llh: -2.28777859536110E+03; Pars: -2.070493E-01,  7.581557E-01, -1.676187E-02,  1.534396E+00,  9.410369E-02"</w:t>
      </w:r>
      <w:r>
        <w:br w:type="textWrapping"/>
      </w:r>
      <w:r>
        <w:rPr>
          <w:rStyle w:val="VerbatimChar"/>
        </w:rPr>
        <w:t xml:space="preserve">## [1] "Llh: -2.28766502080331E+03; Pars: -1.568587E-01,  7.306882E-01, -2.498968E-03,  1.526527E+00,  1.064558E-01"</w:t>
      </w:r>
      <w:r>
        <w:br w:type="textWrapping"/>
      </w:r>
      <w:r>
        <w:rPr>
          <w:rStyle w:val="VerbatimChar"/>
        </w:rPr>
        <w:t xml:space="preserve">## [1] "Llh: -2.28580462238844E+03; Pars: -2.922060E-01,  7.099383E-01, -1.254467E-02,  1.522480E+00,  1.441517E-01"</w:t>
      </w:r>
      <w:r>
        <w:br w:type="textWrapping"/>
      </w:r>
      <w:r>
        <w:rPr>
          <w:rStyle w:val="VerbatimChar"/>
        </w:rPr>
        <w:t xml:space="preserve">## [1] "Llh: -2.28421215298176E+03; Pars: -4.440684E-01,  7.111215E-01, -3.134305E-02,  1.524608E+00,  1.676395E-01"</w:t>
      </w:r>
      <w:r>
        <w:br w:type="textWrapping"/>
      </w:r>
      <w:r>
        <w:rPr>
          <w:rStyle w:val="VerbatimChar"/>
        </w:rPr>
        <w:t xml:space="preserve">## [1] "Llh: -2.28535800493332E+03; Pars: -3.777657E-01,  7.746435E-01, -2.987846E-03,  1.535961E+00,  1.323715E-01"</w:t>
      </w:r>
      <w:r>
        <w:br w:type="textWrapping"/>
      </w:r>
      <w:r>
        <w:rPr>
          <w:rStyle w:val="VerbatimChar"/>
        </w:rPr>
        <w:t xml:space="preserve">## [1] "Llh: -2.28592161200137E+03; Pars: -2.977079E-01,  7.458653E-01, -1.712659E-03,  1.529558E+00,  1.307094E-01"</w:t>
      </w:r>
      <w:r>
        <w:br w:type="textWrapping"/>
      </w:r>
      <w:r>
        <w:rPr>
          <w:rStyle w:val="VerbatimChar"/>
        </w:rPr>
        <w:t xml:space="preserve">## [1] "Llh: -2.28580239389986E+03; Pars: -2.182260E-01,  6.908776E-01, -3.136235E-02,  1.583729E+00,  1.843450E-01"</w:t>
      </w:r>
      <w:r>
        <w:br w:type="textWrapping"/>
      </w:r>
      <w:r>
        <w:rPr>
          <w:rStyle w:val="VerbatimChar"/>
        </w:rPr>
        <w:t xml:space="preserve">## [1] "Llh: -2.28581843962186E+03; Pars: -2.294160E-01,  7.062485E-01, -1.829100E-02,  1.558420E+00,  1.608834E-01"</w:t>
      </w:r>
      <w:r>
        <w:br w:type="textWrapping"/>
      </w:r>
      <w:r>
        <w:rPr>
          <w:rStyle w:val="VerbatimChar"/>
        </w:rPr>
        <w:t xml:space="preserve">## [1] "Llh: -2.28403168498160E+03; Pars: -2.592329E-01,  6.829833E-01,  4.671137E-04,  1.589796E+00,  1.348146E-01"</w:t>
      </w:r>
      <w:r>
        <w:br w:type="textWrapping"/>
      </w:r>
      <w:r>
        <w:rPr>
          <w:rStyle w:val="VerbatimChar"/>
        </w:rPr>
        <w:t xml:space="preserve">## [1] "Llh: -2.28309474856590E+03; Pars: -2.783959E-01,  6.553602E-01,  9.076153E-03,  1.632148E+00,  1.258765E-01"</w:t>
      </w:r>
      <w:r>
        <w:br w:type="textWrapping"/>
      </w:r>
      <w:r>
        <w:rPr>
          <w:rStyle w:val="VerbatimChar"/>
        </w:rPr>
        <w:t xml:space="preserve">## [1] "Llh: -2.28314889825669E+03; Pars: -3.718961E-01,  6.638155E-01, -9.154835E-03,  1.613484E+00,  1.888177E-01"</w:t>
      </w:r>
      <w:r>
        <w:br w:type="textWrapping"/>
      </w:r>
      <w:r>
        <w:rPr>
          <w:rStyle w:val="VerbatimChar"/>
        </w:rPr>
        <w:t xml:space="preserve">## [1] "Llh: -2.28373004960234E+03; Pars: -3.181367E-01,  6.799368E-01, -7.490868E-03,  1.591291E+00,  1.682272E-01"</w:t>
      </w:r>
      <w:r>
        <w:br w:type="textWrapping"/>
      </w:r>
      <w:r>
        <w:rPr>
          <w:rStyle w:val="VerbatimChar"/>
        </w:rPr>
        <w:t xml:space="preserve">## [1] "Llh: -2.28197965446592E+03; Pars: -6.727099E-01,  7.414261E-01, -5.379135E-02,  1.581988E+00,  1.916686E-01"</w:t>
      </w:r>
      <w:r>
        <w:br w:type="textWrapping"/>
      </w:r>
      <w:r>
        <w:rPr>
          <w:rStyle w:val="VerbatimChar"/>
        </w:rPr>
        <w:t xml:space="preserve">## [1] "Llh: -2.28259597303036E+03; Pars: -1.007349E+00,  7.876638E-01, -9.442832E-02,  1.586564E+00,  2.235272E-01"</w:t>
      </w:r>
      <w:r>
        <w:br w:type="textWrapping"/>
      </w:r>
      <w:r>
        <w:rPr>
          <w:rStyle w:val="VerbatimChar"/>
        </w:rPr>
        <w:t xml:space="preserve">## [1] "Llh: -2.28067382695994E+03; Pars: -6.397084E-01,  7.251958E-01, -3.918027E-03,  1.570455E+00,  1.382045E-01"</w:t>
      </w:r>
      <w:r>
        <w:br w:type="textWrapping"/>
      </w:r>
      <w:r>
        <w:rPr>
          <w:rStyle w:val="VerbatimChar"/>
        </w:rPr>
        <w:t xml:space="preserve">## [1] "Llh: -2.27924088386157E+03; Pars: -8.504496E-01,  7.429889E-01,  9.804133E-03,  1.563859E+00,  1.151343E-01"</w:t>
      </w:r>
      <w:r>
        <w:br w:type="textWrapping"/>
      </w:r>
      <w:r>
        <w:rPr>
          <w:rStyle w:val="VerbatimChar"/>
        </w:rPr>
        <w:t xml:space="preserve">## [1] "Llh: -2.27893780958280E+03; Pars: -6.692423E-01,  6.360726E-01, -2.717573E-02,  1.630997E+00,  1.832831E-01"</w:t>
      </w:r>
      <w:r>
        <w:br w:type="textWrapping"/>
      </w:r>
      <w:r>
        <w:rPr>
          <w:rStyle w:val="VerbatimChar"/>
        </w:rPr>
        <w:t xml:space="preserve">## [1] "Llh: -2.27756528085722E+03; Pars: -8.149806E-01,  5.763803E-01, -3.926968E-02,  1.680698E+00,  2.087389E-01"</w:t>
      </w:r>
      <w:r>
        <w:br w:type="textWrapping"/>
      </w:r>
      <w:r>
        <w:rPr>
          <w:rStyle w:val="VerbatimChar"/>
        </w:rPr>
        <w:t xml:space="preserve">## [1] "Llh: -2.28035608508172E+03; Pars: -7.513044E-01,  6.370461E-01, -1.991181E-03,  1.708471E+00,  1.644549E-01"</w:t>
      </w:r>
      <w:r>
        <w:br w:type="textWrapping"/>
      </w:r>
      <w:r>
        <w:rPr>
          <w:rStyle w:val="VerbatimChar"/>
        </w:rPr>
        <w:t xml:space="preserve">## [1] "Llh: -2.27970153610448E+03; Pars: -6.744954E-01,  6.548082E-01, -9.329148E-03,  1.660525E+00,  1.652510E-01"</w:t>
      </w:r>
      <w:r>
        <w:br w:type="textWrapping"/>
      </w:r>
      <w:r>
        <w:rPr>
          <w:rStyle w:val="VerbatimChar"/>
        </w:rPr>
        <w:t xml:space="preserve">## [1] "Llh: -2.27810856672277E+03; Pars: -9.445165E-01,  6.787253E-01, -2.424912E-02,  1.633027E+00,  1.338500E-01"</w:t>
      </w:r>
      <w:r>
        <w:br w:type="textWrapping"/>
      </w:r>
      <w:r>
        <w:rPr>
          <w:rStyle w:val="VerbatimChar"/>
        </w:rPr>
        <w:t xml:space="preserve">## [1] "Llh: -2.27851681328524E+03; Pars: -8.013614E-01,  6.749667E-01, -2.047555E-02,  1.628119E+00,  1.475919E-01"</w:t>
      </w:r>
      <w:r>
        <w:br w:type="textWrapping"/>
      </w:r>
      <w:r>
        <w:rPr>
          <w:rStyle w:val="VerbatimChar"/>
        </w:rPr>
        <w:t xml:space="preserve">## [1] "Llh: -2.27921899878966E+03; Pars: -1.304465E+00,  6.971832E-01, -5.581022E-02,  1.614702E+00,  1.999807E-01"</w:t>
      </w:r>
      <w:r>
        <w:br w:type="textWrapping"/>
      </w:r>
      <w:r>
        <w:rPr>
          <w:rStyle w:val="VerbatimChar"/>
        </w:rPr>
        <w:t xml:space="preserve">## [1] "Llh: -2.27829936765816E+03; Pars: -1.047948E+00,  6.864837E-01, -3.958863E-02,  1.619046E+00,  1.814546E-01"</w:t>
      </w:r>
      <w:r>
        <w:br w:type="textWrapping"/>
      </w:r>
      <w:r>
        <w:rPr>
          <w:rStyle w:val="VerbatimChar"/>
        </w:rPr>
        <w:t xml:space="preserve">## [1] "Llh: -2.27616188661229E+03; Pars: -1.060246E+00,  5.975635E-01,  1.273837E-02,  1.681400E+00,  1.301029E-01"</w:t>
      </w:r>
      <w:r>
        <w:br w:type="textWrapping"/>
      </w:r>
      <w:r>
        <w:rPr>
          <w:rStyle w:val="VerbatimChar"/>
        </w:rPr>
        <w:t xml:space="preserve">## [1] "Llh: -2.27702886239431E+03; Pars: -1.254014E+00,  5.364659E-01,  4.600324E-02,  1.733424E+00,  9.932009E-02"</w:t>
      </w:r>
      <w:r>
        <w:br w:type="textWrapping"/>
      </w:r>
      <w:r>
        <w:rPr>
          <w:rStyle w:val="VerbatimChar"/>
        </w:rPr>
        <w:t xml:space="preserve">## [1] "Llh: -2.27622605889024E+03; Pars: -1.212761E+00,  6.522976E-01, -2.289682E-02,  1.609901E+00,  1.424612E-01"</w:t>
      </w:r>
      <w:r>
        <w:br w:type="textWrapping"/>
      </w:r>
      <w:r>
        <w:rPr>
          <w:rStyle w:val="VerbatimChar"/>
        </w:rPr>
        <w:t xml:space="preserve">## [1] "Llh: -2.27655417448342E+03; Pars: -1.078194E+00,  6.529243E-01, -1.950490E-02,  1.622410E+00,  1.481587E-01"</w:t>
      </w:r>
      <w:r>
        <w:br w:type="textWrapping"/>
      </w:r>
      <w:r>
        <w:rPr>
          <w:rStyle w:val="VerbatimChar"/>
        </w:rPr>
        <w:t xml:space="preserve">## [1] "Llh: -2.27836157014299E+03; Pars: -1.181731E+00,  5.457113E-01, -5.511048E-02,  1.729367E+00,  2.035088E-01"</w:t>
      </w:r>
      <w:r>
        <w:br w:type="textWrapping"/>
      </w:r>
      <w:r>
        <w:rPr>
          <w:rStyle w:val="VerbatimChar"/>
        </w:rPr>
        <w:t xml:space="preserve">## [1] "Llh: -2.27708179896555E+03; Pars: -1.098911E+00,  5.894783E-01, -3.888183E-02,  1.686416E+00,  1.814151E-01"</w:t>
      </w:r>
      <w:r>
        <w:br w:type="textWrapping"/>
      </w:r>
      <w:r>
        <w:rPr>
          <w:rStyle w:val="VerbatimChar"/>
        </w:rPr>
        <w:t xml:space="preserve">## [1] "Llh: -2.27531387943288E+03; Pars: -1.004618E+00,  5.557124E-01, -5.435003E-03,  1.697885E+00,  1.371727E-01"</w:t>
      </w:r>
      <w:r>
        <w:br w:type="textWrapping"/>
      </w:r>
      <w:r>
        <w:rPr>
          <w:rStyle w:val="VerbatimChar"/>
        </w:rPr>
        <w:t xml:space="preserve">## [1] "Llh: -2.27450933580839E+03; Pars: -9.829534E-01,  4.999885E-01,  1.164181E-02,  1.738732E+00,  1.150317E-01"</w:t>
      </w:r>
      <w:r>
        <w:br w:type="textWrapping"/>
      </w:r>
      <w:r>
        <w:rPr>
          <w:rStyle w:val="VerbatimChar"/>
        </w:rPr>
        <w:t xml:space="preserve">## [1] "Llh: -2.27490948400007E+03; Pars: -1.123424E+00,  4.973850E-01, -6.418135E-03,  1.726114E+00,  1.772499E-01"</w:t>
      </w:r>
      <w:r>
        <w:br w:type="textWrapping"/>
      </w:r>
      <w:r>
        <w:rPr>
          <w:rStyle w:val="VerbatimChar"/>
        </w:rPr>
        <w:t xml:space="preserve">## [1] "Llh: -2.27518137373106E+03; Pars: -1.078697E+00,  5.375799E-01, -1.087588E-02,  1.702356E+00,  1.664000E-01"</w:t>
      </w:r>
      <w:r>
        <w:br w:type="textWrapping"/>
      </w:r>
      <w:r>
        <w:rPr>
          <w:rStyle w:val="VerbatimChar"/>
        </w:rPr>
        <w:t xml:space="preserve">## [1] "Llh: -2.27634233902060E+03; Pars: -1.376337E+00,  5.521677E-01,  2.174304E-02,  1.695138E+00,  8.976549E-02"</w:t>
      </w:r>
      <w:r>
        <w:br w:type="textWrapping"/>
      </w:r>
      <w:r>
        <w:rPr>
          <w:rStyle w:val="VerbatimChar"/>
        </w:rPr>
        <w:t xml:space="preserve">## [1] "Llh: -2.27547245492777E+03; Pars: -1.235998E+00,  5.581238E-01,  6.489859E-03,  1.691517E+00,  1.195088E-01"</w:t>
      </w:r>
      <w:r>
        <w:br w:type="textWrapping"/>
      </w:r>
      <w:r>
        <w:rPr>
          <w:rStyle w:val="VerbatimChar"/>
        </w:rPr>
        <w:t xml:space="preserve">## [1] "Llh: -2.27349452834709E+03; Pars: -1.147242E+00,  5.282232E-01,  3.950386E-02,  1.691432E+00,  9.232670E-02"</w:t>
      </w:r>
      <w:r>
        <w:br w:type="textWrapping"/>
      </w:r>
      <w:r>
        <w:rPr>
          <w:rStyle w:val="VerbatimChar"/>
        </w:rPr>
        <w:t xml:space="preserve">## [1] "Llh: -2.27243724723173E+03; Pars: -1.171408E+00,  5.000257E-01,  7.869671E-02,  1.693945E+00,  4.778247E-02"</w:t>
      </w:r>
      <w:r>
        <w:br w:type="textWrapping"/>
      </w:r>
      <w:r>
        <w:rPr>
          <w:rStyle w:val="VerbatimChar"/>
        </w:rPr>
        <w:t xml:space="preserve">## [1] "Llh: -2.27480643214202E+03; Pars: -1.016851E+00,  4.291984E-01,  6.415627E-02,  1.808258E+00,  9.340911E-02"</w:t>
      </w:r>
      <w:r>
        <w:br w:type="textWrapping"/>
      </w:r>
      <w:r>
        <w:rPr>
          <w:rStyle w:val="VerbatimChar"/>
        </w:rPr>
        <w:t xml:space="preserve">## [1] "Llh: -2.27432853992052E+03; Pars: -1.065829E+00,  4.765462E-01,  4.239299E-02,  1.756488E+00,  1.056721E-01"</w:t>
      </w:r>
      <w:r>
        <w:br w:type="textWrapping"/>
      </w:r>
      <w:r>
        <w:rPr>
          <w:rStyle w:val="VerbatimChar"/>
        </w:rPr>
        <w:t xml:space="preserve">## [1] "Llh: -2.27267468254328E+03; Pars: -1.171599E+00,  4.279649E-01,  4.038292E-02,  1.761887E+00,  9.599510E-02"</w:t>
      </w:r>
      <w:r>
        <w:br w:type="textWrapping"/>
      </w:r>
      <w:r>
        <w:rPr>
          <w:rStyle w:val="VerbatimChar"/>
        </w:rPr>
        <w:t xml:space="preserve">## [1] "Llh: -2.27323821128031E+03; Pars: -1.143761E+00,  4.652133E-01,  3.347178E-02,  1.741411E+00,  1.045221E-01"</w:t>
      </w:r>
      <w:r>
        <w:br w:type="textWrapping"/>
      </w:r>
      <w:r>
        <w:rPr>
          <w:rStyle w:val="VerbatimChar"/>
        </w:rPr>
        <w:t xml:space="preserve">## [1] "Llh: -2.27239045923234E+03; Pars: -9.700871E-01,  4.120337E-01,  6.018866E-02,  1.780138E+00,  9.718370E-02"</w:t>
      </w:r>
      <w:r>
        <w:br w:type="textWrapping"/>
      </w:r>
      <w:r>
        <w:rPr>
          <w:rStyle w:val="VerbatimChar"/>
        </w:rPr>
        <w:t xml:space="preserve">## [1] "Llh: -2.27275283326685E+03; Pars: -8.371315E-01,  3.540249E-01,  8.703806E-02,  1.826175E+00,  8.602112E-02"</w:t>
      </w:r>
      <w:r>
        <w:br w:type="textWrapping"/>
      </w:r>
      <w:r>
        <w:rPr>
          <w:rStyle w:val="VerbatimChar"/>
        </w:rPr>
        <w:t xml:space="preserve">## [1] "Llh: -2.27235068032488E+03; Pars: -1.021326E+00,  4.288117E-01,  9.973937E-02,  1.766095E+00,  7.416091E-03"</w:t>
      </w:r>
      <w:r>
        <w:br w:type="textWrapping"/>
      </w:r>
      <w:r>
        <w:rPr>
          <w:rStyle w:val="VerbatimChar"/>
        </w:rPr>
        <w:t xml:space="preserve">## [1] "Llh: -2.27319396484317E+03; Pars: -9.702775E-01,  3.981563E-01,  1.528181E-01,  1.786432E+00, -7.750084E-02"</w:t>
      </w:r>
      <w:r>
        <w:br w:type="textWrapping"/>
      </w:r>
      <w:r>
        <w:rPr>
          <w:rStyle w:val="VerbatimChar"/>
        </w:rPr>
        <w:t xml:space="preserve">## [1] "Llh: -2.27193608263738E+03; Pars: -1.177146E+00,  4.011639E-01,  1.169185E-01,  1.764264E+00,  2.658813E-02"</w:t>
      </w:r>
      <w:r>
        <w:br w:type="textWrapping"/>
      </w:r>
      <w:r>
        <w:rPr>
          <w:rStyle w:val="VerbatimChar"/>
        </w:rPr>
        <w:t xml:space="preserve">## [1] "Llh: -2.27284562627126E+03; Pars: -1.274243E+00,  3.593377E-01,  1.695568E-01,  1.777170E+00, -1.763365E-02"</w:t>
      </w:r>
      <w:r>
        <w:br w:type="textWrapping"/>
      </w:r>
      <w:r>
        <w:rPr>
          <w:rStyle w:val="VerbatimChar"/>
        </w:rPr>
        <w:t xml:space="preserve">## [1] "Llh: -2.27046482561159E+03; Pars: -1.138798E+00,  3.928834E-01,  1.159775E-01,  1.749518E+00,  4.314054E-03"</w:t>
      </w:r>
      <w:r>
        <w:br w:type="textWrapping"/>
      </w:r>
      <w:r>
        <w:rPr>
          <w:rStyle w:val="VerbatimChar"/>
        </w:rPr>
        <w:t xml:space="preserve">## [1] "Llh: -2.26976382613030E+03; Pars: -1.175283E+00,  3.567328E-01,  1.527697E-01,  1.746044E+00, -4.636499E-02"</w:t>
      </w:r>
      <w:r>
        <w:br w:type="textWrapping"/>
      </w:r>
      <w:r>
        <w:rPr>
          <w:rStyle w:val="VerbatimChar"/>
        </w:rPr>
        <w:t xml:space="preserve">## [1] "Llh: -2.27162174836671E+03; Pars: -1.034501E+00,  4.067564E-01,  1.629422E-01,  1.737866E+00, -4.295295E-02"</w:t>
      </w:r>
      <w:r>
        <w:br w:type="textWrapping"/>
      </w:r>
      <w:r>
        <w:rPr>
          <w:rStyle w:val="VerbatimChar"/>
        </w:rPr>
        <w:t xml:space="preserve">## [1] "Llh: -2.27121641545370E+03; Pars: -1.068776E+00,  4.119579E-01,  1.323024E-01,  1.743840E+00, -8.215933E-03"</w:t>
      </w:r>
      <w:r>
        <w:br w:type="textWrapping"/>
      </w:r>
      <w:r>
        <w:rPr>
          <w:rStyle w:val="VerbatimChar"/>
        </w:rPr>
        <w:t xml:space="preserve">## [1] "Llh: -2.27117259351717E+03; Pars: -9.936392E-01,  3.221770E-01,  1.460707E-01,  1.828681E+00, -1.713968E-02"</w:t>
      </w:r>
      <w:r>
        <w:br w:type="textWrapping"/>
      </w:r>
      <w:r>
        <w:rPr>
          <w:rStyle w:val="VerbatimChar"/>
        </w:rPr>
        <w:t xml:space="preserve">## [1] "Llh: -2.27095111261020E+03; Pars: -1.038081E+00,  3.595994E-01,  1.292272E-01,  1.794024E+00, -9.091384E-04"</w:t>
      </w:r>
      <w:r>
        <w:br w:type="textWrapping"/>
      </w:r>
      <w:r>
        <w:rPr>
          <w:rStyle w:val="VerbatimChar"/>
        </w:rPr>
        <w:t xml:space="preserve">## [1] "Llh: -2.27201096632510E+03; Pars: -1.222158E+00,  3.702615E-01,  1.921942E-01,  1.745555E+00, -1.057780E-01"</w:t>
      </w:r>
      <w:r>
        <w:br w:type="textWrapping"/>
      </w:r>
      <w:r>
        <w:rPr>
          <w:rStyle w:val="VerbatimChar"/>
        </w:rPr>
        <w:t xml:space="preserve">## [1] "Llh: -2.27119804812538E+03; Pars: -1.159140E+00,  3.802898E-01,  1.591928E-01,  1.754137E+00, -5.503760E-02"</w:t>
      </w:r>
      <w:r>
        <w:br w:type="textWrapping"/>
      </w:r>
      <w:r>
        <w:rPr>
          <w:rStyle w:val="VerbatimChar"/>
        </w:rPr>
        <w:t xml:space="preserve">## [1] "Llh: -2.27043708328968E+03; Pars: -1.226044E+00,  3.390892E-01,  1.764248E-01,  1.754659E+00, -4.099190E-02"</w:t>
      </w:r>
      <w:r>
        <w:br w:type="textWrapping"/>
      </w:r>
      <w:r>
        <w:rPr>
          <w:rStyle w:val="VerbatimChar"/>
        </w:rPr>
        <w:t xml:space="preserve">## [1] "Llh: -2.27047807625865E+03; Pars: -1.174865E+00,  3.595854E-01,  1.572535E-01,  1.757511E+00, -2.888991E-02"</w:t>
      </w:r>
      <w:r>
        <w:br w:type="textWrapping"/>
      </w:r>
      <w:r>
        <w:rPr>
          <w:rStyle w:val="VerbatimChar"/>
        </w:rPr>
        <w:t xml:space="preserve">## [1] "Llh: -2.27038681899091E+03; Pars: -1.089784E+00,  3.388875E-01,  1.830483E-01,  1.752649E+00, -8.719595E-02"</w:t>
      </w:r>
      <w:r>
        <w:br w:type="textWrapping"/>
      </w:r>
      <w:r>
        <w:rPr>
          <w:rStyle w:val="VerbatimChar"/>
        </w:rPr>
        <w:t xml:space="preserve">## [1] "Llh: -2.27027577359155E+03; Pars: -1.111624E+00,  3.534859E-01,  1.665159E-01,  1.755546E+00, -5.874993E-02"</w:t>
      </w:r>
      <w:r>
        <w:br w:type="textWrapping"/>
      </w:r>
      <w:r>
        <w:rPr>
          <w:rStyle w:val="VerbatimChar"/>
        </w:rPr>
        <w:t xml:space="preserve">## [1] "Llh: -2.27020995526304E+03; Pars: -1.215293E+00,  3.104075E-01,  1.813498E-01,  1.777927E+00, -7.260549E-02"</w:t>
      </w:r>
      <w:r>
        <w:br w:type="textWrapping"/>
      </w:r>
      <w:r>
        <w:rPr>
          <w:rStyle w:val="VerbatimChar"/>
        </w:rPr>
        <w:t xml:space="preserve">## [1] "Llh: -2.27019241047343E+03; Pars: -1.178664E+00,  3.331673E-01,  1.690879E-01,  1.769344E+00, -5.650810E-02"</w:t>
      </w:r>
      <w:r>
        <w:br w:type="textWrapping"/>
      </w:r>
      <w:r>
        <w:rPr>
          <w:rStyle w:val="VerbatimChar"/>
        </w:rPr>
        <w:t xml:space="preserve">## [1] "Llh: -2.26937150179979E+03; Pars: -1.132738E+00,  3.189257E-01,  1.584174E-01,  1.773604E+00, -2.637203E-02"</w:t>
      </w:r>
      <w:r>
        <w:br w:type="textWrapping"/>
      </w:r>
      <w:r>
        <w:rPr>
          <w:rStyle w:val="VerbatimChar"/>
        </w:rPr>
        <w:t xml:space="preserve">## [1] "Llh: -2.26883288367302E+03; Pars: -1.119538E+00,  2.920633E-01,  1.580297E-01,  1.783418E+00, -1.203924E-02"</w:t>
      </w:r>
      <w:r>
        <w:br w:type="textWrapping"/>
      </w:r>
      <w:r>
        <w:rPr>
          <w:rStyle w:val="VerbatimChar"/>
        </w:rPr>
        <w:t xml:space="preserve">## [1] "Llh: -2.26965847320096E+03; Pars: -1.286380E+00,  3.103476E-01,  1.999040E-01,  1.730063E+00, -8.495253E-02"</w:t>
      </w:r>
      <w:r>
        <w:br w:type="textWrapping"/>
      </w:r>
      <w:r>
        <w:rPr>
          <w:rStyle w:val="VerbatimChar"/>
        </w:rPr>
        <w:t xml:space="preserve">## [1] "Llh: -2.26957159315616E+03; Pars: -1.224305E+00,  3.219890E-01,  1.822348E-01,  1.745836E+00, -6.394168E-02"</w:t>
      </w:r>
      <w:r>
        <w:br w:type="textWrapping"/>
      </w:r>
      <w:r>
        <w:rPr>
          <w:rStyle w:val="VerbatimChar"/>
        </w:rPr>
        <w:t xml:space="preserve">## [1] "Llh: -2.26913384994806E+03; Pars: -1.097721E+00,  3.223771E-01,  1.550303E-01,  1.765313E+00, -5.404968E-02"</w:t>
      </w:r>
      <w:r>
        <w:br w:type="textWrapping"/>
      </w:r>
      <w:r>
        <w:rPr>
          <w:rStyle w:val="VerbatimChar"/>
        </w:rPr>
        <w:t xml:space="preserve">## [1] "Llh: -2.26930774071673E+03; Pars: -1.129802E+00,  3.264763E-01,  1.603790E-01,  1.762644E+00, -5.078523E-02"</w:t>
      </w:r>
      <w:r>
        <w:br w:type="textWrapping"/>
      </w:r>
      <w:r>
        <w:rPr>
          <w:rStyle w:val="VerbatimChar"/>
        </w:rPr>
        <w:t xml:space="preserve">## [1] "Llh: -2.26859801025001E+03; Pars: -1.206580E+00,  2.980595E-01,  1.603451E-01,  1.768342E+00, -3.441154E-02"</w:t>
      </w:r>
      <w:r>
        <w:br w:type="textWrapping"/>
      </w:r>
      <w:r>
        <w:rPr>
          <w:rStyle w:val="VerbatimChar"/>
        </w:rPr>
        <w:t xml:space="preserve">## [1] "Llh: -2.26806411720132E+03; Pars: -1.254058E+00,  2.736960E-01,  1.572597E-01,  1.774775E+00, -2.224235E-02"</w:t>
      </w:r>
      <w:r>
        <w:br w:type="textWrapping"/>
      </w:r>
      <w:r>
        <w:rPr>
          <w:rStyle w:val="VerbatimChar"/>
        </w:rPr>
        <w:t xml:space="preserve">## [1] "Llh: -2.26780993217366E+03; Pars: -1.169698E+00,  2.923177E-01,  1.530418E-01,  1.756704E+00, -2.294707E-02"</w:t>
      </w:r>
      <w:r>
        <w:br w:type="textWrapping"/>
      </w:r>
      <w:r>
        <w:rPr>
          <w:rStyle w:val="VerbatimChar"/>
        </w:rPr>
        <w:t xml:space="preserve">## [1] "Llh: -2.26702512310904E+03; Pars: -1.165215E+00,  2.738114E-01,  1.450187E-01,  1.750418E+00, -6.166553E-03"</w:t>
      </w:r>
      <w:r>
        <w:br w:type="textWrapping"/>
      </w:r>
      <w:r>
        <w:rPr>
          <w:rStyle w:val="VerbatimChar"/>
        </w:rPr>
        <w:t xml:space="preserve">## [1] "Llh: -2.26763617043315E+03; Pars: -1.169052E+00,  2.455940E-01,  1.662596E-01,  1.781928E+00, -1.701081E-02"</w:t>
      </w:r>
      <w:r>
        <w:br w:type="textWrapping"/>
      </w:r>
      <w:r>
        <w:rPr>
          <w:rStyle w:val="VerbatimChar"/>
        </w:rPr>
        <w:t xml:space="preserve">## [1] "Llh: -2.26787297671058E+03; Pars: -1.170610E+00,  2.696181E-01,  1.628871E-01,  1.772889E+00, -2.434935E-02"</w:t>
      </w:r>
      <w:r>
        <w:br w:type="textWrapping"/>
      </w:r>
      <w:r>
        <w:rPr>
          <w:rStyle w:val="VerbatimChar"/>
        </w:rPr>
        <w:t xml:space="preserve">## [1] "Llh: -2.26716893068184E+03; Pars: -1.097928E+00,  2.441578E-01,  1.304045E-01,  1.796787E+00,  1.933823E-02"</w:t>
      </w:r>
      <w:r>
        <w:br w:type="textWrapping"/>
      </w:r>
      <w:r>
        <w:rPr>
          <w:rStyle w:val="VerbatimChar"/>
        </w:rPr>
        <w:t xml:space="preserve">## [1] "Llh: -2.26741284356678E+03; Pars: -1.129523E+00,  2.616454E-01,  1.433620E-01,  1.783912E+00, -1.481746E-03"</w:t>
      </w:r>
      <w:r>
        <w:br w:type="textWrapping"/>
      </w:r>
      <w:r>
        <w:rPr>
          <w:rStyle w:val="VerbatimChar"/>
        </w:rPr>
        <w:t xml:space="preserve">## [1] "Llh: -2.26711200445156E+03; Pars: -1.224595E+00,  2.182076E-01,  1.477586E-01,  1.789568E+00,  3.880139E-02"</w:t>
      </w:r>
      <w:r>
        <w:br w:type="textWrapping"/>
      </w:r>
      <w:r>
        <w:rPr>
          <w:rStyle w:val="VerbatimChar"/>
        </w:rPr>
        <w:t xml:space="preserve">## [1] "Llh: -2.26718827734261E+03; Pars: -1.192877E+00,  2.405711E-01,  1.495765E-01,  1.783473E+00,  1.558862E-02"</w:t>
      </w:r>
      <w:r>
        <w:br w:type="textWrapping"/>
      </w:r>
      <w:r>
        <w:rPr>
          <w:rStyle w:val="VerbatimChar"/>
        </w:rPr>
        <w:t xml:space="preserve">## [1] "Llh: -2.26586149075048E+03; Pars: -1.244802E+00,  2.143454E-01,  1.406507E-01,  1.773842E+00,  1.712720E-02"</w:t>
      </w:r>
      <w:r>
        <w:br w:type="textWrapping"/>
      </w:r>
      <w:r>
        <w:rPr>
          <w:rStyle w:val="VerbatimChar"/>
        </w:rPr>
        <w:t xml:space="preserve">## [1] "Llh: -2.26492489739122E+03; Pars: -1.307434E+00,  1.836254E-01,  1.319613E-01,  1.769073E+00,  3.171043E-02"</w:t>
      </w:r>
      <w:r>
        <w:br w:type="textWrapping"/>
      </w:r>
      <w:r>
        <w:rPr>
          <w:rStyle w:val="VerbatimChar"/>
        </w:rPr>
        <w:t xml:space="preserve">## [1] "Llh: -2.26695151728583E+03; Pars: -1.131632E+00,  1.949793E-01,  1.313013E-01,  1.780188E+00,  4.891142E-02"</w:t>
      </w:r>
      <w:r>
        <w:br w:type="textWrapping"/>
      </w:r>
      <w:r>
        <w:rPr>
          <w:rStyle w:val="VerbatimChar"/>
        </w:rPr>
        <w:t xml:space="preserve">## [1] "Llh: -2.26647056977773E+03; Pars: -1.162238E+00,  2.122309E-01,  1.377909E-01,  1.778833E+00,  3.112298E-02"</w:t>
      </w:r>
      <w:r>
        <w:br w:type="textWrapping"/>
      </w:r>
      <w:r>
        <w:rPr>
          <w:rStyle w:val="VerbatimChar"/>
        </w:rPr>
        <w:t xml:space="preserve">## [1] "Llh: -2.26546056368736E+03; Pars: -1.213912E+00,  2.049630E-01,  1.109139E-01,  1.771808E+00,  6.293340E-02"</w:t>
      </w:r>
      <w:r>
        <w:br w:type="textWrapping"/>
      </w:r>
      <w:r>
        <w:rPr>
          <w:rStyle w:val="VerbatimChar"/>
        </w:rPr>
        <w:t xml:space="preserve">## [1] "Llh: -2.26582237076020E+03; Pars: -1.202697E+00,  2.144426E-01,  1.247503E-01,  1.774333E+00,  4.294735E-02"</w:t>
      </w:r>
      <w:r>
        <w:br w:type="textWrapping"/>
      </w:r>
      <w:r>
        <w:rPr>
          <w:rStyle w:val="VerbatimChar"/>
        </w:rPr>
        <w:t xml:space="preserve">## [1] "Llh: -2.26550192788612E+03; Pars: -1.331430E+00,  1.922316E-01,  1.389729E-01,  1.747344E+00,  4.402242E-02"</w:t>
      </w:r>
      <w:r>
        <w:br w:type="textWrapping"/>
      </w:r>
      <w:r>
        <w:rPr>
          <w:rStyle w:val="VerbatimChar"/>
        </w:rPr>
        <w:t xml:space="preserve">## [1] "Llh: -2.26564651173129E+03; Pars: -1.273054E+00,  2.040733E-01,  1.368308E-01,  1.759576E+00,  3.785138E-02"</w:t>
      </w:r>
      <w:r>
        <w:br w:type="textWrapping"/>
      </w:r>
      <w:r>
        <w:rPr>
          <w:rStyle w:val="VerbatimChar"/>
        </w:rPr>
        <w:t xml:space="preserve">## [1] "Llh: -2.26468745870881E+03; Pars: -1.247497E+00,  2.044596E-01,  1.181045E-01,  1.737716E+00,  2.664768E-02"</w:t>
      </w:r>
      <w:r>
        <w:br w:type="textWrapping"/>
      </w:r>
      <w:r>
        <w:rPr>
          <w:rStyle w:val="VerbatimChar"/>
        </w:rPr>
        <w:t xml:space="preserve">## [1] "Llh: -2.26426870777672E+03; Pars: -1.258947E+00,  1.979139E-01,  1.032775E-01,  1.712357E+00,  2.057083E-02"</w:t>
      </w:r>
      <w:r>
        <w:br w:type="textWrapping"/>
      </w:r>
      <w:r>
        <w:rPr>
          <w:rStyle w:val="VerbatimChar"/>
        </w:rPr>
        <w:t xml:space="preserve">## [1] "Llh: -2.26413038197933E+03; Pars: -1.344370E+00,  1.430987E-01,  1.041479E-01,  1.761028E+00,  8.231058E-02"</w:t>
      </w:r>
      <w:r>
        <w:br w:type="textWrapping"/>
      </w:r>
      <w:r>
        <w:rPr>
          <w:rStyle w:val="VerbatimChar"/>
        </w:rPr>
        <w:t xml:space="preserve">## [1] "Llh: -2.26432156435494E+03; Pars: -1.433947E+00,  1.034494E-01,  8.371246E-02,  1.766357E+00,  1.265491E-01"</w:t>
      </w:r>
      <w:r>
        <w:br w:type="textWrapping"/>
      </w:r>
      <w:r>
        <w:rPr>
          <w:rStyle w:val="VerbatimChar"/>
        </w:rPr>
        <w:t xml:space="preserve">## [1] "Llh: -2.26353414944964E+03; Pars: -1.420199E+00,  1.576919E-01,  9.791846E-02,  1.725939E+00,  6.549608E-02"</w:t>
      </w:r>
      <w:r>
        <w:br w:type="textWrapping"/>
      </w:r>
      <w:r>
        <w:rPr>
          <w:rStyle w:val="VerbatimChar"/>
        </w:rPr>
        <w:t xml:space="preserve">## [1] "Llh: -2.26354023249807E+03; Pars: -1.549179E+00,  1.359283E-01,  7.798223E-02,  1.700084E+00,  8.268263E-02"</w:t>
      </w:r>
      <w:r>
        <w:br w:type="textWrapping"/>
      </w:r>
      <w:r>
        <w:rPr>
          <w:rStyle w:val="VerbatimChar"/>
        </w:rPr>
        <w:t xml:space="preserve">## [1] "Llh: -2.26353575340963E+03; Pars: -1.286515E+00,  1.608374E-01,  8.031471E-02,  1.748400E+00,  6.118610E-02"</w:t>
      </w:r>
      <w:r>
        <w:br w:type="textWrapping"/>
      </w:r>
      <w:r>
        <w:rPr>
          <w:rStyle w:val="VerbatimChar"/>
        </w:rPr>
        <w:t xml:space="preserve">## [1] "Llh: -2.26372767485822E+03; Pars: -1.297744E+00,  1.681692E-01,  9.497925E-02,  1.748136E+00,  5.689518E-02"</w:t>
      </w:r>
      <w:r>
        <w:br w:type="textWrapping"/>
      </w:r>
      <w:r>
        <w:rPr>
          <w:rStyle w:val="VerbatimChar"/>
        </w:rPr>
        <w:t xml:space="preserve">## [1] "Llh: -2.26270601747044E+03; Pars: -1.433074E+00,  1.369055E-01,  9.613399E-02,  1.715111E+00,  4.157621E-02"</w:t>
      </w:r>
      <w:r>
        <w:br w:type="textWrapping"/>
      </w:r>
      <w:r>
        <w:rPr>
          <w:rStyle w:val="VerbatimChar"/>
        </w:rPr>
        <w:t xml:space="preserve">## [1] "Llh: -2.26241850098971E+03; Pars: -1.542654E+00,  1.118907E-01,  8.874403E-02,  1.687446E+00,  3.089761E-02"</w:t>
      </w:r>
      <w:r>
        <w:br w:type="textWrapping"/>
      </w:r>
      <w:r>
        <w:rPr>
          <w:rStyle w:val="VerbatimChar"/>
        </w:rPr>
        <w:t xml:space="preserve">## [1] "Llh: -2.26264200821197E+03; Pars: -1.433640E+00,  1.253453E-01,  5.779977E-02,  1.685610E+00,  7.247405E-02"</w:t>
      </w:r>
      <w:r>
        <w:br w:type="textWrapping"/>
      </w:r>
      <w:r>
        <w:rPr>
          <w:rStyle w:val="VerbatimChar"/>
        </w:rPr>
        <w:t xml:space="preserve">## [1] "Llh: -2.26272377512463E+03; Pars: -1.402089E+00,  1.379000E-01,  7.634014E-02,  1.706099E+00,  6.228314E-02"</w:t>
      </w:r>
      <w:r>
        <w:br w:type="textWrapping"/>
      </w:r>
      <w:r>
        <w:rPr>
          <w:rStyle w:val="VerbatimChar"/>
        </w:rPr>
        <w:t xml:space="preserve">## [1] "Llh: -2.26360718876812E+03; Pars: -1.552004E+00,  9.687627E-02,  6.829245E-02,  1.730508E+00,  1.043749E-01"</w:t>
      </w:r>
      <w:r>
        <w:br w:type="textWrapping"/>
      </w:r>
      <w:r>
        <w:rPr>
          <w:rStyle w:val="VerbatimChar"/>
        </w:rPr>
        <w:t xml:space="preserve">## [1] "Llh: -2.26285610776550E+03; Pars: -1.478740E+00,  1.158196E-01,  7.703871E-02,  1.725952E+00,  8.342391E-02"</w:t>
      </w:r>
      <w:r>
        <w:br w:type="textWrapping"/>
      </w:r>
      <w:r>
        <w:rPr>
          <w:rStyle w:val="VerbatimChar"/>
        </w:rPr>
        <w:t xml:space="preserve">## [1] "Llh: -2.26241901014116E+03; Pars: -1.520330E+00,  1.231166E-01,  5.657839E-02,  1.669193E+00,  4.308053E-02"</w:t>
      </w:r>
      <w:r>
        <w:br w:type="textWrapping"/>
      </w:r>
      <w:r>
        <w:rPr>
          <w:rStyle w:val="VerbatimChar"/>
        </w:rPr>
        <w:t xml:space="preserve">## [1] "Llh: -2.26235065101633E+03; Pars: -1.476340E+00,  1.278340E-01,  6.847076E-02,  1.691693E+00,  5.288804E-02"</w:t>
      </w:r>
      <w:r>
        <w:br w:type="textWrapping"/>
      </w:r>
      <w:r>
        <w:rPr>
          <w:rStyle w:val="VerbatimChar"/>
        </w:rPr>
        <w:t xml:space="preserve">## [1] "Llh: -2.26312108324270E+03; Pars: -1.654114E+00,  9.992376E-02,  7.567398E-02,  1.659220E+00,  6.088578E-02"</w:t>
      </w:r>
      <w:r>
        <w:br w:type="textWrapping"/>
      </w:r>
      <w:r>
        <w:rPr>
          <w:rStyle w:val="VerbatimChar"/>
        </w:rPr>
        <w:t xml:space="preserve">## [1] "Llh: -2.26261205119154E+03; Pars: -1.562214E+00,  1.125507E-01,  7.683416E-02,  1.681080E+00,  6.096086E-02"</w:t>
      </w:r>
      <w:r>
        <w:br w:type="textWrapping"/>
      </w:r>
      <w:r>
        <w:rPr>
          <w:rStyle w:val="VerbatimChar"/>
        </w:rPr>
        <w:t xml:space="preserve">## [1] "Llh: -2.26228898723639E+03; Pars: -1.577236E+00,  8.905576E-02,  4.963651E-02,  1.663201E+00,  5.476171E-02"</w:t>
      </w:r>
      <w:r>
        <w:br w:type="textWrapping"/>
      </w:r>
      <w:r>
        <w:rPr>
          <w:rStyle w:val="VerbatimChar"/>
        </w:rPr>
        <w:t xml:space="preserve">## [1] "Llh: -2.26311169230282E+03; Pars: -1.655755E+00,  6.692499E-02,  2.549554E-02,  1.632693E+00,  4.939452E-02"</w:t>
      </w:r>
      <w:r>
        <w:br w:type="textWrapping"/>
      </w:r>
      <w:r>
        <w:rPr>
          <w:rStyle w:val="VerbatimChar"/>
        </w:rPr>
        <w:t xml:space="preserve">## [1] "Llh: -2.26270450486242E+03; Pars: -1.558094E+00,  1.091544E-01,  5.955539E-02,  1.638732E+00,  2.536899E-02"</w:t>
      </w:r>
      <w:r>
        <w:br w:type="textWrapping"/>
      </w:r>
      <w:r>
        <w:rPr>
          <w:rStyle w:val="VerbatimChar"/>
        </w:rPr>
        <w:t xml:space="preserve">## [1] "Llh: -2.26234265478146E+03; Pars: -1.538256E+00,  1.107839E-01,  6.392622E-02,  1.660115E+00,  3.988272E-02"</w:t>
      </w:r>
      <w:r>
        <w:br w:type="textWrapping"/>
      </w:r>
      <w:r>
        <w:rPr>
          <w:rStyle w:val="VerbatimChar"/>
        </w:rPr>
        <w:t xml:space="preserve">## [1] "Llh: -2.26292961721305E+03; Pars: -1.645040E+00,  9.599813E-02,  8.124490E-02,  1.667754E+00,  2.328232E-02"</w:t>
      </w:r>
      <w:r>
        <w:br w:type="textWrapping"/>
      </w:r>
      <w:r>
        <w:rPr>
          <w:rStyle w:val="VerbatimChar"/>
        </w:rPr>
        <w:t xml:space="preserve">## [1] "Llh: -2.26232078371364E+03; Pars: -1.486490E+00,  1.172591E-01,  6.366105E-02,  1.681128E+00,  6.017612E-02"</w:t>
      </w:r>
      <w:r>
        <w:br w:type="textWrapping"/>
      </w:r>
      <w:r>
        <w:rPr>
          <w:rStyle w:val="VerbatimChar"/>
        </w:rPr>
        <w:t xml:space="preserve">## [1] "Llh: -2.26244149114705E+03; Pars: -1.486176E+00,  1.086780E-01,  5.694126E-02,  1.672267E+00,  3.448162E-02"</w:t>
      </w:r>
      <w:r>
        <w:br w:type="textWrapping"/>
      </w:r>
      <w:r>
        <w:rPr>
          <w:rStyle w:val="VerbatimChar"/>
        </w:rPr>
        <w:t xml:space="preserve">## [1] "Llh: -2.26226138844141E+03; Pars: -1.505186E+00,  1.096335E-01,  6.191449E-02,  1.674466E+00,  4.110143E-02"</w:t>
      </w:r>
      <w:r>
        <w:br w:type="textWrapping"/>
      </w:r>
      <w:r>
        <w:rPr>
          <w:rStyle w:val="VerbatimChar"/>
        </w:rPr>
        <w:t xml:space="preserve">## [1] "Llh: -2.26273736862675E+03; Pars: -1.490749E+00,  1.084317E-01,  3.429959E-02,  1.660820E+00,  6.862640E-02"</w:t>
      </w:r>
      <w:r>
        <w:br w:type="textWrapping"/>
      </w:r>
      <w:r>
        <w:rPr>
          <w:rStyle w:val="VerbatimChar"/>
        </w:rPr>
        <w:t xml:space="preserve">## [1] "Llh: -2.26225100394130E+03; Pars: -1.529678E+00,  1.110157E-01,  7.513292E-02,  1.680750E+00,  4.032981E-02"</w:t>
      </w:r>
      <w:r>
        <w:br w:type="textWrapping"/>
      </w:r>
      <w:r>
        <w:rPr>
          <w:rStyle w:val="VerbatimChar"/>
        </w:rPr>
        <w:t xml:space="preserve">## [1] "Llh: -2.26233591327127E+03; Pars: -1.578399E+00,  8.970134E-02,  5.723771E-02,  1.652357E+00,  4.161268E-02"</w:t>
      </w:r>
      <w:r>
        <w:br w:type="textWrapping"/>
      </w:r>
      <w:r>
        <w:rPr>
          <w:rStyle w:val="VerbatimChar"/>
        </w:rPr>
        <w:t xml:space="preserve">## [1] "Llh: -2.26225684831331E+03; Pars: -1.552884E+00,  9.800783E-02,  6.004597E-02,  1.662104E+00,  4.443152E-02"</w:t>
      </w:r>
      <w:r>
        <w:br w:type="textWrapping"/>
      </w:r>
      <w:r>
        <w:rPr>
          <w:rStyle w:val="VerbatimChar"/>
        </w:rPr>
        <w:t xml:space="preserve">## [1] "Llh: -2.26212845478084E+03; Pars: -1.522334E+00,  9.855586E-02,  6.023016E-02,  1.684594E+00,  5.643751E-02"</w:t>
      </w:r>
      <w:r>
        <w:br w:type="textWrapping"/>
      </w:r>
      <w:r>
        <w:rPr>
          <w:rStyle w:val="VerbatimChar"/>
        </w:rPr>
        <w:t xml:space="preserve">## [1] "Llh: -2.26208733304453E+03; Pars: -1.514373E+00,  9.295771E-02,  5.838214E-02,  1.696969E+00,  6.471490E-02"</w:t>
      </w:r>
      <w:r>
        <w:br w:type="textWrapping"/>
      </w:r>
      <w:r>
        <w:rPr>
          <w:rStyle w:val="VerbatimChar"/>
        </w:rPr>
        <w:t xml:space="preserve">## [1] "Llh: -2.26226840671999E+03; Pars: -1.585253E+00,  8.485310E-02,  5.838376E-02,  1.669790E+00,  3.795962E-02"</w:t>
      </w:r>
      <w:r>
        <w:br w:type="textWrapping"/>
      </w:r>
      <w:r>
        <w:rPr>
          <w:rStyle w:val="VerbatimChar"/>
        </w:rPr>
        <w:t xml:space="preserve">## [1] "Llh: -2.26218748637877E+03; Pars: -1.560562E+00,  9.199992E-02,  5.970308E-02,  1.672617E+00,  4.351375E-02"</w:t>
      </w:r>
      <w:r>
        <w:br w:type="textWrapping"/>
      </w:r>
      <w:r>
        <w:rPr>
          <w:rStyle w:val="VerbatimChar"/>
        </w:rPr>
        <w:t xml:space="preserve">## [1] "Llh: -2.26219768324864E+03; Pars: -1.487837E+00,  1.131886E-01,  7.643493E-02,  1.691603E+00,  3.887485E-02"</w:t>
      </w:r>
      <w:r>
        <w:br w:type="textWrapping"/>
      </w:r>
      <w:r>
        <w:rPr>
          <w:rStyle w:val="VerbatimChar"/>
        </w:rPr>
        <w:t xml:space="preserve">## [1] "Llh: -2.26215693712392E+03; Pars: -1.510187E+00,  1.066025E-01,  6.973532E-02,  1.684457E+00,  4.284657E-02"</w:t>
      </w:r>
      <w:r>
        <w:br w:type="textWrapping"/>
      </w:r>
      <w:r>
        <w:rPr>
          <w:rStyle w:val="VerbatimChar"/>
        </w:rPr>
        <w:t xml:space="preserve">## [1] "Llh: -2.26219240013003E+03; Pars: -1.561888E+00,  9.091819E-02,  6.728528E-02,  1.684226E+00,  5.323319E-02"</w:t>
      </w:r>
      <w:r>
        <w:br w:type="textWrapping"/>
      </w:r>
      <w:r>
        <w:rPr>
          <w:rStyle w:val="VerbatimChar"/>
        </w:rPr>
        <w:t xml:space="preserve">## [1] "Llh: -2.26214948440284E+03; Pars: -1.547712E+00,  9.527390E-02,  6.594258E-02,  1.681780E+00,  5.020025E-02"</w:t>
      </w:r>
      <w:r>
        <w:br w:type="textWrapping"/>
      </w:r>
      <w:r>
        <w:rPr>
          <w:rStyle w:val="VerbatimChar"/>
        </w:rPr>
        <w:t xml:space="preserve">## [1] "Llh: -2.26214820366639E+03; Pars: -1.512121E+00,  1.005585E-01,  7.151244E-02,  1.704759E+00,  5.221059E-02"</w:t>
      </w:r>
      <w:r>
        <w:br w:type="textWrapping"/>
      </w:r>
      <w:r>
        <w:rPr>
          <w:rStyle w:val="VerbatimChar"/>
        </w:rPr>
        <w:t xml:space="preserve">## [1] "Llh: -2.26212468649475E+03; Pars: -1.522312E+00,  9.991466E-02,  6.864583E-02,  1.693993E+00,  5.026582E-02"</w:t>
      </w:r>
      <w:r>
        <w:br w:type="textWrapping"/>
      </w:r>
      <w:r>
        <w:rPr>
          <w:rStyle w:val="VerbatimChar"/>
        </w:rPr>
        <w:t xml:space="preserve">## [1] "Llh: -2.26205317308256E+03; Pars: -1.532381E+00,  8.511243E-02,  5.383066E-02,  1.691147E+00,  6.028671E-02"</w:t>
      </w:r>
      <w:r>
        <w:br w:type="textWrapping"/>
      </w:r>
      <w:r>
        <w:rPr>
          <w:rStyle w:val="VerbatimChar"/>
        </w:rPr>
        <w:t xml:space="preserve">## [1] "Llh: -2.26206356240612E+03; Pars: -1.533732E+00,  7.452419E-02,  4.317954E-02,  1.696370E+00,  7.026516E-02"</w:t>
      </w:r>
      <w:r>
        <w:br w:type="textWrapping"/>
      </w:r>
      <w:r>
        <w:rPr>
          <w:rStyle w:val="VerbatimChar"/>
        </w:rPr>
        <w:t xml:space="preserve">## [1] "Llh: -2.26213591070745E+03; Pars: -1.490224E+00,  9.955707E-02,  6.691153E-02,  1.706876E+00,  6.381195E-02"</w:t>
      </w:r>
      <w:r>
        <w:br w:type="textWrapping"/>
      </w:r>
      <w:r>
        <w:rPr>
          <w:rStyle w:val="VerbatimChar"/>
        </w:rPr>
        <w:t xml:space="preserve">## [1] "Llh: -2.26209667402128E+03; Pars: -1.507808E+00,  9.761149E-02,  6.510942E-02,  1.698246E+00,  5.873740E-02"</w:t>
      </w:r>
      <w:r>
        <w:br w:type="textWrapping"/>
      </w:r>
      <w:r>
        <w:rPr>
          <w:rStyle w:val="VerbatimChar"/>
        </w:rPr>
        <w:t xml:space="preserve">## [1] "Llh: -2.26212097151200E+03; Pars: -1.539648E+00,  8.294411E-02,  5.502893E-02,  1.700414E+00,  7.083546E-02"</w:t>
      </w:r>
      <w:r>
        <w:br w:type="textWrapping"/>
      </w:r>
      <w:r>
        <w:rPr>
          <w:rStyle w:val="VerbatimChar"/>
        </w:rPr>
        <w:t xml:space="preserve">## [1] "Llh: -2.26208960933456E+03; Pars: -1.532283E+00,  8.831430E-02,  5.870553E-02,  1.696411E+00,  6.383824E-02"</w:t>
      </w:r>
      <w:r>
        <w:br w:type="textWrapping"/>
      </w:r>
      <w:r>
        <w:rPr>
          <w:rStyle w:val="VerbatimChar"/>
        </w:rPr>
        <w:t xml:space="preserve">## [1] "Llh: -2.26205581249224E+03; Pars: -1.495950E+00,  9.003304E-02,  5.592684E-02,  1.709032E+00,  6.893698E-02"</w:t>
      </w:r>
      <w:r>
        <w:br w:type="textWrapping"/>
      </w:r>
      <w:r>
        <w:rPr>
          <w:rStyle w:val="VerbatimChar"/>
        </w:rPr>
        <w:t xml:space="preserve">## [1] "Llh: -2.26205892678720E+03; Pars: -1.508891E+00,  9.131558E-02,  5.843078E-02,  1.702178E+00,  6.425280E-02"</w:t>
      </w:r>
      <w:r>
        <w:br w:type="textWrapping"/>
      </w:r>
      <w:r>
        <w:rPr>
          <w:rStyle w:val="VerbatimChar"/>
        </w:rPr>
        <w:t xml:space="preserve">## [1] "Llh: -2.26207608401298E+03; Pars: -1.510806E+00,  8.234850E-02,  4.813601E-02,  1.702719E+00,  7.633987E-02"</w:t>
      </w:r>
      <w:r>
        <w:br w:type="textWrapping"/>
      </w:r>
      <w:r>
        <w:rPr>
          <w:rStyle w:val="VerbatimChar"/>
        </w:rPr>
        <w:t xml:space="preserve">## [1] "Llh: -2.26206087794582E+03; Pars: -1.513683E+00,  8.642693E-02,  5.326346E-02,  1.700534E+00,  6.982136E-02"</w:t>
      </w:r>
      <w:r>
        <w:br w:type="textWrapping"/>
      </w:r>
      <w:r>
        <w:rPr>
          <w:rStyle w:val="VerbatimChar"/>
        </w:rPr>
        <w:t xml:space="preserve">## [1] "Llh: -2.26207154613606E+03; Pars: -1.527660E+00,  8.028662E-02,  4.693404E-02,  1.699370E+00,  7.230187E-02"</w:t>
      </w:r>
      <w:r>
        <w:br w:type="textWrapping"/>
      </w:r>
      <w:r>
        <w:rPr>
          <w:rStyle w:val="VerbatimChar"/>
        </w:rPr>
        <w:t xml:space="preserve">## [1] "Llh: -2.26205930626013E+03; Pars: -1.522697E+00,  8.430583E-02,  5.147788E-02,  1.699089E+00,  6.891076E-02"</w:t>
      </w:r>
      <w:r>
        <w:br w:type="textWrapping"/>
      </w:r>
      <w:r>
        <w:rPr>
          <w:rStyle w:val="VerbatimChar"/>
        </w:rPr>
        <w:t xml:space="preserve">## [1] "Llh: -2.26205793674674E+03; Pars: -1.499351E+00,  8.710514E-02,  5.044687E-02,  1.702283E+00,  6.923004E-02"</w:t>
      </w:r>
      <w:r>
        <w:br w:type="textWrapping"/>
      </w:r>
      <w:r>
        <w:rPr>
          <w:rStyle w:val="VerbatimChar"/>
        </w:rPr>
        <w:t xml:space="preserve">## [1] "Llh: -2.26205170716150E+03; Pars: -1.507584E+00,  8.740587E-02,  5.251153E-02,  1.700813E+00,  6.788209E-02"</w:t>
      </w:r>
      <w:r>
        <w:br w:type="textWrapping"/>
      </w:r>
      <w:r>
        <w:rPr>
          <w:rStyle w:val="VerbatimChar"/>
        </w:rPr>
        <w:t xml:space="preserve">## [1] "Llh: -2.26203026215041E+03; Pars: -1.514544E+00,  8.074050E-02,  4.842202E-02,  1.703264E+00,  6.962026E-02"</w:t>
      </w:r>
      <w:r>
        <w:br w:type="textWrapping"/>
      </w:r>
      <w:r>
        <w:rPr>
          <w:rStyle w:val="VerbatimChar"/>
        </w:rPr>
        <w:t xml:space="preserve">## [1] "Llh: -2.26203040218663E+03; Pars: -1.514630E+00,  7.524791E-02,  4.344196E-02,  1.706421E+00,  7.207293E-02"</w:t>
      </w:r>
      <w:r>
        <w:br w:type="textWrapping"/>
      </w:r>
      <w:r>
        <w:rPr>
          <w:rStyle w:val="VerbatimChar"/>
        </w:rPr>
        <w:t xml:space="preserve">## [1] "Llh: -2.26202848786646E+03; Pars: -1.515580E+00,  8.450935E-02,  5.160411E-02,  1.700784E+00,  6.443336E-02"</w:t>
      </w:r>
      <w:r>
        <w:br w:type="textWrapping"/>
      </w:r>
      <w:r>
        <w:rPr>
          <w:rStyle w:val="VerbatimChar"/>
        </w:rPr>
        <w:t xml:space="preserve">## [1] "Llh: -2.26202130993365E+03; Pars: -1.516528E+00,  8.356657E-02,  5.077444E-02,  1.700910E+00,  6.173936E-02"</w:t>
      </w:r>
      <w:r>
        <w:br w:type="textWrapping"/>
      </w:r>
      <w:r>
        <w:rPr>
          <w:rStyle w:val="VerbatimChar"/>
        </w:rPr>
        <w:t xml:space="preserve">## [1] "Llh: -2.26201571597733E+03; Pars: -1.504098E+00,  8.633088E-02,  5.310832E-02,  1.702959E+00,  6.247540E-02"</w:t>
      </w:r>
      <w:r>
        <w:br w:type="textWrapping"/>
      </w:r>
      <w:r>
        <w:rPr>
          <w:rStyle w:val="VerbatimChar"/>
        </w:rPr>
        <w:t xml:space="preserve">## [1] "Llh: -2.26200800660277E+03; Pars: -1.494799E+00,  8.736157E-02,  5.392354E-02,  1.704898E+00,  5.925773E-02"</w:t>
      </w:r>
      <w:r>
        <w:br w:type="textWrapping"/>
      </w:r>
      <w:r>
        <w:rPr>
          <w:rStyle w:val="VerbatimChar"/>
        </w:rPr>
        <w:t xml:space="preserve">## [1] "Llh: -2.26205429992920E+03; Pars: -1.530384E+00,  7.987103E-02,  4.785803E-02,  1.691413E+00,  5.857748E-02"</w:t>
      </w:r>
      <w:r>
        <w:br w:type="textWrapping"/>
      </w:r>
      <w:r>
        <w:rPr>
          <w:rStyle w:val="VerbatimChar"/>
        </w:rPr>
        <w:t xml:space="preserve">## [1] "Llh: -2.26203226752157E+03; Pars: -1.521776E+00,  8.229860E-02,  4.987523E-02,  1.695801E+00,  6.116735E-02"</w:t>
      </w:r>
      <w:r>
        <w:br w:type="textWrapping"/>
      </w:r>
      <w:r>
        <w:rPr>
          <w:rStyle w:val="VerbatimChar"/>
        </w:rPr>
        <w:t xml:space="preserve">## [1] "Llh: -2.26201989535114E+03; Pars: -1.489712E+00,  8.336006E-02,  4.837204E-02,  1.711180E+00,  6.758001E-02"</w:t>
      </w:r>
      <w:r>
        <w:br w:type="textWrapping"/>
      </w:r>
      <w:r>
        <w:rPr>
          <w:rStyle w:val="VerbatimChar"/>
        </w:rPr>
        <w:t xml:space="preserve">## [1] "Llh: -2.26201721100071E+03; Pars: -1.500379E+00,  8.379474E-02,  4.973670E-02,  1.706150E+00,  6.575668E-02"</w:t>
      </w:r>
      <w:r>
        <w:br w:type="textWrapping"/>
      </w:r>
      <w:r>
        <w:rPr>
          <w:rStyle w:val="VerbatimChar"/>
        </w:rPr>
        <w:t xml:space="preserve">## [1] "Llh: -2.26200301994198E+03; Pars: -1.511627E+00,  7.981433E-02,  4.858124E-02,  1.703589E+00,  5.913446E-02"</w:t>
      </w:r>
      <w:r>
        <w:br w:type="textWrapping"/>
      </w:r>
      <w:r>
        <w:rPr>
          <w:rStyle w:val="VerbatimChar"/>
        </w:rPr>
        <w:t xml:space="preserve">## [1] "Llh: -2.26201137282855E+03; Pars: -1.513648E+00,  7.626952E-02,  4.661609E-02,  1.704979E+00,  5.476065E-02"</w:t>
      </w:r>
      <w:r>
        <w:br w:type="textWrapping"/>
      </w:r>
      <w:r>
        <w:rPr>
          <w:rStyle w:val="VerbatimChar"/>
        </w:rPr>
        <w:t xml:space="preserve">## [1] "Llh: -2.26199915222369E+03; Pars: -1.493375E+00,  8.373449E-02,  5.069993E-02,  1.711759E+00,  6.503604E-02"</w:t>
      </w:r>
      <w:r>
        <w:br w:type="textWrapping"/>
      </w:r>
      <w:r>
        <w:rPr>
          <w:rStyle w:val="VerbatimChar"/>
        </w:rPr>
        <w:t xml:space="preserve">## [1] "Llh: -2.26200060595191E+03; Pars: -1.479175E+00,  8.446180E-02,  5.111228E-02,  1.719795E+00,  6.697039E-02"</w:t>
      </w:r>
      <w:r>
        <w:br w:type="textWrapping"/>
      </w:r>
      <w:r>
        <w:rPr>
          <w:rStyle w:val="VerbatimChar"/>
        </w:rPr>
        <w:t xml:space="preserve">## [1] "Llh: -2.26200156093794E+03; Pars: -1.492139E+00,  8.660252E-02,  5.306432E-02,  1.707654E+00,  5.474945E-02"</w:t>
      </w:r>
      <w:r>
        <w:br w:type="textWrapping"/>
      </w:r>
      <w:r>
        <w:rPr>
          <w:rStyle w:val="VerbatimChar"/>
        </w:rPr>
        <w:t xml:space="preserve">## [1] "Llh: -2.26200012465327E+03; Pars: -1.497740E+00,  8.509828E-02,  5.190374E-02,  1.706555E+00,  5.846715E-02"</w:t>
      </w:r>
      <w:r>
        <w:br w:type="textWrapping"/>
      </w:r>
      <w:r>
        <w:rPr>
          <w:rStyle w:val="VerbatimChar"/>
        </w:rPr>
        <w:t xml:space="preserve">## [1] "Llh: -2.26199954890413E+03; Pars: -1.482640E+00,  8.428392E-02,  5.116362E-02,  1.712285E+00,  6.132147E-02"</w:t>
      </w:r>
      <w:r>
        <w:br w:type="textWrapping"/>
      </w:r>
      <w:r>
        <w:rPr>
          <w:rStyle w:val="VerbatimChar"/>
        </w:rPr>
        <w:t xml:space="preserve">## [1] "Llh: -2.26199797836890E+03; Pars: -1.491112E+00,  8.410400E-02,  5.106632E-02,  1.709434E+00,  6.142594E-02"</w:t>
      </w:r>
      <w:r>
        <w:br w:type="textWrapping"/>
      </w:r>
      <w:r>
        <w:rPr>
          <w:rStyle w:val="VerbatimChar"/>
        </w:rPr>
        <w:t xml:space="preserve">## [1] "Llh: -2.26198549267348E+03; Pars: -1.495082E+00,  8.417836E-02,  5.273321E-02,  1.708340E+00,  5.557185E-02"</w:t>
      </w:r>
      <w:r>
        <w:br w:type="textWrapping"/>
      </w:r>
      <w:r>
        <w:rPr>
          <w:rStyle w:val="VerbatimChar"/>
        </w:rPr>
        <w:t xml:space="preserve">## [1] "Llh: -2.26198092996811E+03; Pars: -1.492434E+00,  8.437084E-02,  5.423147E-02,  1.709436E+00,  5.047943E-02"</w:t>
      </w:r>
      <w:r>
        <w:br w:type="textWrapping"/>
      </w:r>
      <w:r>
        <w:rPr>
          <w:rStyle w:val="VerbatimChar"/>
        </w:rPr>
        <w:t xml:space="preserve">## [1] "Llh: -2.26198396754521E+03; Pars: -1.499716E+00,  7.962430E-02,  4.866955E-02,  1.711413E+00,  5.855948E-02"</w:t>
      </w:r>
      <w:r>
        <w:br w:type="textWrapping"/>
      </w:r>
      <w:r>
        <w:rPr>
          <w:rStyle w:val="VerbatimChar"/>
        </w:rPr>
        <w:t xml:space="preserve">## [1] "Llh: -2.26198590350747E+03; Pars: -1.498487E+00,  8.149187E-02,  4.998304E-02,  1.709782E+00,  5.873404E-02"</w:t>
      </w:r>
      <w:r>
        <w:br w:type="textWrapping"/>
      </w:r>
      <w:r>
        <w:rPr>
          <w:rStyle w:val="VerbatimChar"/>
        </w:rPr>
        <w:t xml:space="preserve">## [1] "Llh: -2.26198999209281E+03; Pars: -1.478124E+00,  8.707050E-02,  5.404717E-02,  1.715870E+00,  5.845276E-02"</w:t>
      </w:r>
      <w:r>
        <w:br w:type="textWrapping"/>
      </w:r>
      <w:r>
        <w:rPr>
          <w:rStyle w:val="VerbatimChar"/>
        </w:rPr>
        <w:t xml:space="preserve">## [1] "Llh: -2.26198638019964E+03; Pars: -1.486500E+00,  8.519684E-02,  5.268069E-02,  1.712792E+00,  5.862318E-02"</w:t>
      </w:r>
      <w:r>
        <w:br w:type="textWrapping"/>
      </w:r>
      <w:r>
        <w:rPr>
          <w:rStyle w:val="VerbatimChar"/>
        </w:rPr>
        <w:t xml:space="preserve">## [1] "Llh: -2.26197119327106E+03; Pars: -1.487515E+00,  8.170191E-02,  5.103544E-02,  1.715389E+00,  5.918248E-02"</w:t>
      </w:r>
      <w:r>
        <w:br w:type="textWrapping"/>
      </w:r>
      <w:r>
        <w:rPr>
          <w:rStyle w:val="VerbatimChar"/>
        </w:rPr>
        <w:t xml:space="preserve">## [1] "Llh: -2.26196036726085E+03; Pars: -1.482402E+00,  8.005491E-02,  5.060130E-02,  1.719823E+00,  5.954014E-02"</w:t>
      </w:r>
      <w:r>
        <w:br w:type="textWrapping"/>
      </w:r>
      <w:r>
        <w:rPr>
          <w:rStyle w:val="VerbatimChar"/>
        </w:rPr>
        <w:t xml:space="preserve">## [1] "Llh: -2.26197810255555E+03; Pars: -1.487490E+00,  8.155340E-02,  5.219980E-02,  1.713392E+00,  5.041523E-02"</w:t>
      </w:r>
      <w:r>
        <w:br w:type="textWrapping"/>
      </w:r>
      <w:r>
        <w:rPr>
          <w:rStyle w:val="VerbatimChar"/>
        </w:rPr>
        <w:t xml:space="preserve">## [1] "Llh: -2.26197515926722E+03; Pars: -1.488961E+00,  8.209329E-02,  5.182483E-02,  1.712984E+00,  5.407043E-02"</w:t>
      </w:r>
      <w:r>
        <w:br w:type="textWrapping"/>
      </w:r>
      <w:r>
        <w:rPr>
          <w:rStyle w:val="VerbatimChar"/>
        </w:rPr>
        <w:t xml:space="preserve">## [1] "Llh: -2.26196233356212E+03; Pars: -1.488893E+00,  8.041298E-02,  5.213681E-02,  1.717147E+00,  5.108313E-02"</w:t>
      </w:r>
      <w:r>
        <w:br w:type="textWrapping"/>
      </w:r>
      <w:r>
        <w:rPr>
          <w:rStyle w:val="VerbatimChar"/>
        </w:rPr>
        <w:t xml:space="preserve">## [1] "Llh: -2.26196644745483E+03; Pars: -1.489448E+00,  8.132026E-02,  5.186919E-02,  1.715215E+00,  5.366883E-02"</w:t>
      </w:r>
      <w:r>
        <w:br w:type="textWrapping"/>
      </w:r>
      <w:r>
        <w:rPr>
          <w:rStyle w:val="VerbatimChar"/>
        </w:rPr>
        <w:t xml:space="preserve">## [1] "Llh: -2.26196687135189E+03; Pars: -1.494463E+00,  7.756760E-02,  5.030489E-02,  1.715522E+00,  5.086986E-02"</w:t>
      </w:r>
      <w:r>
        <w:br w:type="textWrapping"/>
      </w:r>
      <w:r>
        <w:rPr>
          <w:rStyle w:val="VerbatimChar"/>
        </w:rPr>
        <w:t xml:space="preserve">## [1] "Llh: -2.26196612370168E+03; Pars: -1.492472E+00,  7.940835E-02,  5.089884E-02,  1.714839E+00,  5.280819E-02"</w:t>
      </w:r>
      <w:r>
        <w:br w:type="textWrapping"/>
      </w:r>
      <w:r>
        <w:rPr>
          <w:rStyle w:val="VerbatimChar"/>
        </w:rPr>
        <w:t xml:space="preserve">## [1] "Llh: -2.26196015687523E+03; Pars: -1.478349E+00,  8.290610E-02,  5.520775E-02,  1.718278E+00,  4.863304E-02"</w:t>
      </w:r>
      <w:r>
        <w:br w:type="textWrapping"/>
      </w:r>
      <w:r>
        <w:rPr>
          <w:rStyle w:val="VerbatimChar"/>
        </w:rPr>
        <w:t xml:space="preserve">## [1] "Llh: -2.26196589819202E+03; Pars: -1.467665E+00,  8.459739E-02,  5.847686E-02,  1.721720E+00,  4.366982E-02"</w:t>
      </w:r>
      <w:r>
        <w:br w:type="textWrapping"/>
      </w:r>
      <w:r>
        <w:rPr>
          <w:rStyle w:val="VerbatimChar"/>
        </w:rPr>
        <w:t xml:space="preserve">## [1] "Llh: -2.26195072820553E+03; Pars: -1.479997E+00,  7.769578E-02,  5.003634E-02,  1.723819E+00,  5.597454E-02"</w:t>
      </w:r>
      <w:r>
        <w:br w:type="textWrapping"/>
      </w:r>
      <w:r>
        <w:rPr>
          <w:rStyle w:val="VerbatimChar"/>
        </w:rPr>
        <w:t xml:space="preserve">## [1] "Llh: -2.26194754933967E+03; Pars: -1.473779E+00,  7.455898E-02,  4.793878E-02,  1.731055E+00,  5.872210E-02"</w:t>
      </w:r>
      <w:r>
        <w:br w:type="textWrapping"/>
      </w:r>
      <w:r>
        <w:rPr>
          <w:rStyle w:val="VerbatimChar"/>
        </w:rPr>
        <w:t xml:space="preserve">## [1] "Llh: -2.26193879723033E+03; Pars: -1.477396E+00,  7.683499E-02,  5.088856E-02,  1.727485E+00,  5.424421E-02"</w:t>
      </w:r>
      <w:r>
        <w:br w:type="textWrapping"/>
      </w:r>
      <w:r>
        <w:rPr>
          <w:rStyle w:val="VerbatimChar"/>
        </w:rPr>
        <w:t xml:space="preserve">## [1] "Llh: -2.26192902436460E+03; Pars: -1.471614E+00,  7.433353E-02,  5.042042E-02,  1.734782E+00,  5.433110E-02"</w:t>
      </w:r>
      <w:r>
        <w:br w:type="textWrapping"/>
      </w:r>
      <w:r>
        <w:rPr>
          <w:rStyle w:val="VerbatimChar"/>
        </w:rPr>
        <w:t xml:space="preserve">## [1] "Llh: -2.26193754330935E+03; Pars: -1.465543E+00,  7.736205E-02,  5.162318E-02,  1.733615E+00,  5.611561E-02"</w:t>
      </w:r>
      <w:r>
        <w:br w:type="textWrapping"/>
      </w:r>
      <w:r>
        <w:rPr>
          <w:rStyle w:val="VerbatimChar"/>
        </w:rPr>
        <w:t xml:space="preserve">## [1] "Llh: -2.26194017828794E+03; Pars: -1.472275E+00,  7.786862E-02,  5.144210E-02,  1.728902E+00,  5.528876E-02"</w:t>
      </w:r>
      <w:r>
        <w:br w:type="textWrapping"/>
      </w:r>
      <w:r>
        <w:rPr>
          <w:rStyle w:val="VerbatimChar"/>
        </w:rPr>
        <w:t xml:space="preserve">## [1] "Llh: -2.26194018901504E+03; Pars: -1.459781E+00,  7.522266E-02,  5.017976E-02,  1.737909E+00,  5.985367E-02"</w:t>
      </w:r>
      <w:r>
        <w:br w:type="textWrapping"/>
      </w:r>
      <w:r>
        <w:rPr>
          <w:rStyle w:val="VerbatimChar"/>
        </w:rPr>
        <w:t xml:space="preserve">## [1] "Llh: -2.26193838245251E+03; Pars: -1.467059E+00,  7.648796E-02,  5.066902E-02,  1.732695E+00,  5.766104E-02"</w:t>
      </w:r>
      <w:r>
        <w:br w:type="textWrapping"/>
      </w:r>
      <w:r>
        <w:rPr>
          <w:rStyle w:val="VerbatimChar"/>
        </w:rPr>
        <w:t xml:space="preserve">## [1] "Llh: -2.26193380439512E+03; Pars: -1.460135E+00,  7.419402E-02,  5.174237E-02,  1.740387E+00,  5.064502E-02"</w:t>
      </w:r>
      <w:r>
        <w:br w:type="textWrapping"/>
      </w:r>
      <w:r>
        <w:rPr>
          <w:rStyle w:val="VerbatimChar"/>
        </w:rPr>
        <w:t xml:space="preserve">## [1] "Llh: -2.26193381580860E+03; Pars: -1.465702E+00,  7.561774E-02,  5.145710E-02,  1.735223E+00,  5.286880E-02"</w:t>
      </w:r>
      <w:r>
        <w:br w:type="textWrapping"/>
      </w:r>
      <w:r>
        <w:rPr>
          <w:rStyle w:val="VerbatimChar"/>
        </w:rPr>
        <w:t xml:space="preserve">## [1] "Llh: -2.26194913470626E+03; Pars: -1.456903E+00,  6.853041E-02,  4.574975E-02,  1.750883E+00,  6.235691E-02"</w:t>
      </w:r>
      <w:r>
        <w:br w:type="textWrapping"/>
      </w:r>
      <w:r>
        <w:rPr>
          <w:rStyle w:val="VerbatimChar"/>
        </w:rPr>
        <w:t xml:space="preserve">## [1] "Llh: -2.26193724486716E+03; Pars: -1.462264E+00,  7.187190E-02,  4.811425E-02,  1.742674E+00,  5.892594E-02"</w:t>
      </w:r>
      <w:r>
        <w:br w:type="textWrapping"/>
      </w:r>
      <w:r>
        <w:rPr>
          <w:rStyle w:val="VerbatimChar"/>
        </w:rPr>
        <w:t xml:space="preserve">## [1] "Llh: -2.26192411642890E+03; Pars: -1.456867E+00,  7.509198E-02,  5.308892E-02,  1.742616E+00,  5.234938E-02"</w:t>
      </w:r>
      <w:r>
        <w:br w:type="textWrapping"/>
      </w:r>
      <w:r>
        <w:rPr>
          <w:rStyle w:val="VerbatimChar"/>
        </w:rPr>
        <w:t xml:space="preserve">## [1] "Llh: -2.26192230346242E+03; Pars: -1.448412E+00,  7.535992E-02,  5.566400E-02,  1.748425E+00,  4.916302E-02"</w:t>
      </w:r>
      <w:r>
        <w:br w:type="textWrapping"/>
      </w:r>
      <w:r>
        <w:rPr>
          <w:rStyle w:val="VerbatimChar"/>
        </w:rPr>
        <w:t xml:space="preserve">## [1] "Llh: -2.26192720200262E+03; Pars: -1.456128E+00,  7.276448E-02,  5.235666E-02,  1.747272E+00,  5.001124E-02"</w:t>
      </w:r>
      <w:r>
        <w:br w:type="textWrapping"/>
      </w:r>
      <w:r>
        <w:rPr>
          <w:rStyle w:val="VerbatimChar"/>
        </w:rPr>
        <w:t xml:space="preserve">## [1] "Llh: -2.26192638070668E+03; Pars: -1.458861E+00,  7.367800E-02,  5.193475E-02,  1.743617E+00,  5.192369E-02"</w:t>
      </w:r>
      <w:r>
        <w:br w:type="textWrapping"/>
      </w:r>
      <w:r>
        <w:rPr>
          <w:rStyle w:val="VerbatimChar"/>
        </w:rPr>
        <w:t xml:space="preserve">## [1] "Llh: -2.26192677790125E+03; Pars: -1.454972E+00,  7.055186E-02,  5.152714E-02,  1.750367E+00,  4.987989E-02"</w:t>
      </w:r>
      <w:r>
        <w:br w:type="textWrapping"/>
      </w:r>
      <w:r>
        <w:rPr>
          <w:rStyle w:val="VerbatimChar"/>
        </w:rPr>
        <w:t xml:space="preserve">## [1] "Llh: -2.26192523320290E+03; Pars: -1.457615E+00,  7.219603E-02,  5.155115E-02,  1.746164E+00,  5.143882E-02"</w:t>
      </w:r>
      <w:r>
        <w:br w:type="textWrapping"/>
      </w:r>
      <w:r>
        <w:rPr>
          <w:rStyle w:val="VerbatimChar"/>
        </w:rPr>
        <w:t xml:space="preserve">## [1] "Llh: -2.26192608192132E+03; Pars: -1.456390E+00,  7.607798E-02,  5.641082E-02,  1.742663E+00,  4.407472E-02"</w:t>
      </w:r>
      <w:r>
        <w:br w:type="textWrapping"/>
      </w:r>
      <w:r>
        <w:rPr>
          <w:rStyle w:val="VerbatimChar"/>
        </w:rPr>
        <w:t xml:space="preserve">## [1] "Llh: -2.26192382744967E+03; Pars: -1.457859E+00,  7.500393E-02,  5.433668E-02,  1.742666E+00,  4.778753E-02"</w:t>
      </w:r>
      <w:r>
        <w:br w:type="textWrapping"/>
      </w:r>
      <w:r>
        <w:rPr>
          <w:rStyle w:val="VerbatimChar"/>
        </w:rPr>
        <w:t xml:space="preserve">## [1] "Llh: -2.26191464039959E+03; Pars: -1.457609E+00,  7.401764E-02,  5.382044E-02,  1.745867E+00,  5.121265E-02"</w:t>
      </w:r>
      <w:r>
        <w:br w:type="textWrapping"/>
      </w:r>
      <w:r>
        <w:rPr>
          <w:rStyle w:val="VerbatimChar"/>
        </w:rPr>
        <w:t xml:space="preserve">## [1] "Llh: -2.26190903114082E+03; Pars: -1.456345E+00,  7.392960E-02,  5.485947E-02,  1.748613E+00,  5.149646E-02"</w:t>
      </w:r>
      <w:r>
        <w:br w:type="textWrapping"/>
      </w:r>
      <w:r>
        <w:rPr>
          <w:rStyle w:val="VerbatimChar"/>
        </w:rPr>
        <w:t xml:space="preserve">## [1] "Llh: -2.26192753366488E+03; Pars: -1.440023E+00,  7.371788E-02,  5.691800E-02,  1.757080E+00,  4.639271E-02"</w:t>
      </w:r>
      <w:r>
        <w:br w:type="textWrapping"/>
      </w:r>
      <w:r>
        <w:rPr>
          <w:rStyle w:val="VerbatimChar"/>
        </w:rPr>
        <w:t xml:space="preserve">## [1] "Llh: -2.26192129765504E+03; Pars: -1.447920E+00,  7.387131E-02,  5.529360E-02,  1.751479E+00,  4.837731E-02"</w:t>
      </w:r>
      <w:r>
        <w:br w:type="textWrapping"/>
      </w:r>
      <w:r>
        <w:rPr>
          <w:rStyle w:val="VerbatimChar"/>
        </w:rPr>
        <w:t xml:space="preserve">## [1] "Llh: -2.26191432415669E+03; Pars: -1.448399E+00,  7.445175E-02,  5.674721E-02,  1.751326E+00,  4.738156E-02"</w:t>
      </w:r>
      <w:r>
        <w:br w:type="textWrapping"/>
      </w:r>
      <w:r>
        <w:rPr>
          <w:rStyle w:val="VerbatimChar"/>
        </w:rPr>
        <w:t xml:space="preserve">## [1] "Llh: -2.26191588510433E+03; Pars: -1.451015E+00,  7.425756E-02,  5.554409E-02,  1.749395E+00,  4.851710E-02"</w:t>
      </w:r>
      <w:r>
        <w:br w:type="textWrapping"/>
      </w:r>
      <w:r>
        <w:rPr>
          <w:rStyle w:val="VerbatimChar"/>
        </w:rPr>
        <w:t xml:space="preserve">## [1] "Llh: -2.26191678790028E+03; Pars: -1.445960E+00,  7.692085E-02,  5.920923E-02,  1.750837E+00,  4.624353E-02"</w:t>
      </w:r>
      <w:r>
        <w:br w:type="textWrapping"/>
      </w:r>
      <w:r>
        <w:rPr>
          <w:rStyle w:val="VerbatimChar"/>
        </w:rPr>
        <w:t xml:space="preserve">## [1] "Llh: -2.26191560656160E+03; Pars: -1.448873E+00,  7.571142E-02,  5.729471E-02,  1.749667E+00,  4.754235E-02"</w:t>
      </w:r>
      <w:r>
        <w:br w:type="textWrapping"/>
      </w:r>
      <w:r>
        <w:rPr>
          <w:rStyle w:val="VerbatimChar"/>
        </w:rPr>
        <w:t xml:space="preserve">## [1] "Llh: -2.26191580201009E+03; Pars: -1.442121E+00,  7.431977E-02,  5.760692E-02,  1.757168E+00,  4.979675E-02"</w:t>
      </w:r>
      <w:r>
        <w:br w:type="textWrapping"/>
      </w:r>
      <w:r>
        <w:rPr>
          <w:rStyle w:val="VerbatimChar"/>
        </w:rPr>
        <w:t xml:space="preserve">## [1] "Llh: -2.26191460627966E+03; Pars: -1.446056E+00,  7.449022E-02,  5.678936E-02,  1.753531E+00,  4.929445E-02"</w:t>
      </w:r>
      <w:r>
        <w:br w:type="textWrapping"/>
      </w:r>
      <w:r>
        <w:rPr>
          <w:rStyle w:val="VerbatimChar"/>
        </w:rPr>
        <w:t xml:space="preserve">## [1] "Llh: -2.26190859428321E+03; Pars: -1.450626E+00,  7.362605E-02,  5.672974E-02,  1.753423E+00,  4.847383E-02"</w:t>
      </w:r>
      <w:r>
        <w:br w:type="textWrapping"/>
      </w:r>
      <w:r>
        <w:rPr>
          <w:rStyle w:val="VerbatimChar"/>
        </w:rPr>
        <w:t xml:space="preserve">## [1] "Llh: -2.26190598340125E+03; Pars: -1.451733E+00,  7.277413E-02,  5.726261E-02,  1.755927E+00,  4.812923E-02"</w:t>
      </w:r>
      <w:r>
        <w:br w:type="textWrapping"/>
      </w:r>
      <w:r>
        <w:rPr>
          <w:rStyle w:val="VerbatimChar"/>
        </w:rPr>
        <w:t xml:space="preserve">## [1] "Llh: -2.26190360997723E+03; Pars: -1.452642E+00,  7.466148E-02,  5.788774E-02,  1.752143E+00,  4.916032E-02"</w:t>
      </w:r>
      <w:r>
        <w:br w:type="textWrapping"/>
      </w:r>
      <w:r>
        <w:rPr>
          <w:rStyle w:val="VerbatimChar"/>
        </w:rPr>
        <w:t xml:space="preserve">## [1] "Llh: -2.26190094186149E+03; Pars: -1.455003E+00,  7.505973E-02,  5.918481E-02,  1.752476E+00,  4.955182E-02"</w:t>
      </w:r>
      <w:r>
        <w:br w:type="textWrapping"/>
      </w:r>
      <w:r>
        <w:rPr>
          <w:rStyle w:val="VerbatimChar"/>
        </w:rPr>
        <w:t xml:space="preserve">## [1] "Llh: -2.26190273876236E+03; Pars: -1.454141E+00,  7.259542E-02,  5.664267E-02,  1.755083E+00,  5.079906E-02"</w:t>
      </w:r>
      <w:r>
        <w:br w:type="textWrapping"/>
      </w:r>
      <w:r>
        <w:rPr>
          <w:rStyle w:val="VerbatimChar"/>
        </w:rPr>
        <w:t xml:space="preserve">## [1] "Llh: -2.26190395731200E+03; Pars: -1.452824E+00,  7.336219E-02,  5.680568E-02,  1.753727E+00,  4.998488E-02"</w:t>
      </w:r>
      <w:r>
        <w:br w:type="textWrapping"/>
      </w:r>
      <w:r>
        <w:rPr>
          <w:rStyle w:val="VerbatimChar"/>
        </w:rPr>
        <w:t xml:space="preserve">## [1] "Llh: -2.26190011470819E+03; Pars: -1.460193E+00,  7.302900E-02,  5.708935E-02,  1.751835E+00,  4.964881E-02"</w:t>
      </w:r>
      <w:r>
        <w:br w:type="textWrapping"/>
      </w:r>
      <w:r>
        <w:rPr>
          <w:rStyle w:val="VerbatimChar"/>
        </w:rPr>
        <w:t xml:space="preserve">## [1] "Llh: -2.26190220577691E+03; Pars: -1.467261E+00,  7.230917E-02,  5.723935E-02,  1.750988E+00,  4.982599E-02"</w:t>
      </w:r>
      <w:r>
        <w:br w:type="textWrapping"/>
      </w:r>
      <w:r>
        <w:rPr>
          <w:rStyle w:val="VerbatimChar"/>
        </w:rPr>
        <w:t xml:space="preserve">## [1] "Llh: -2.26190670091958E+03; Pars: -1.462566E+00,  7.250498E-02,  5.726836E-02,  1.754245E+00,  5.246859E-02"</w:t>
      </w:r>
      <w:r>
        <w:br w:type="textWrapping"/>
      </w:r>
      <w:r>
        <w:rPr>
          <w:rStyle w:val="VerbatimChar"/>
        </w:rPr>
        <w:t xml:space="preserve">## [1] "Llh: -2.26190240469601E+03; Pars: -1.459025E+00,  7.298685E-02,  5.713807E-02,  1.753515E+00,  5.119683E-02"</w:t>
      </w:r>
      <w:r>
        <w:br w:type="textWrapping"/>
      </w:r>
      <w:r>
        <w:rPr>
          <w:rStyle w:val="VerbatimChar"/>
        </w:rPr>
        <w:t xml:space="preserve">## [1] "Llh: -2.26190510629819E+03; Pars: -1.455693E+00,  7.264319E-02,  6.006753E-02,  1.758935E+00,  4.823384E-02"</w:t>
      </w:r>
      <w:r>
        <w:br w:type="textWrapping"/>
      </w:r>
      <w:r>
        <w:rPr>
          <w:rStyle w:val="VerbatimChar"/>
        </w:rPr>
        <w:t xml:space="preserve">## [1] "Llh: -2.26190191187353E+03; Pars: -1.455856E+00,  7.296268E-02,  5.876552E-02,  1.756349E+00,  4.904950E-02"</w:t>
      </w:r>
      <w:r>
        <w:br w:type="textWrapping"/>
      </w:r>
      <w:r>
        <w:rPr>
          <w:rStyle w:val="VerbatimChar"/>
        </w:rPr>
        <w:t xml:space="preserve">## [1] "Llh: -2.26190088398033E+03; Pars: -1.461954E+00,  7.387300E-02,  5.826555E-02,  1.751777E+00,  5.196917E-02"</w:t>
      </w:r>
      <w:r>
        <w:br w:type="textWrapping"/>
      </w:r>
      <w:r>
        <w:rPr>
          <w:rStyle w:val="VerbatimChar"/>
        </w:rPr>
        <w:t xml:space="preserve">## [1] "Llh: -2.26190024937588E+03; Pars: -1.459399E+00,  7.359674E-02,  5.801482E-02,  1.752813E+00,  5.100919E-02"</w:t>
      </w:r>
      <w:r>
        <w:br w:type="textWrapping"/>
      </w:r>
      <w:r>
        <w:rPr>
          <w:rStyle w:val="VerbatimChar"/>
        </w:rPr>
        <w:t xml:space="preserve">## [1] "Llh: -2.26190117650655E+03; Pars: -1.461649E+00,  7.446176E-02,  5.943436E-02,  1.751713E+00,  4.938340E-02"</w:t>
      </w:r>
      <w:r>
        <w:br w:type="textWrapping"/>
      </w:r>
      <w:r>
        <w:rPr>
          <w:rStyle w:val="VerbatimChar"/>
        </w:rPr>
        <w:t xml:space="preserve">## [1] "Llh: -2.26190049219063E+03; Pars: -1.459772E+00,  7.399072E-02,  5.873643E-02,  1.752555E+00,  4.973731E-02"</w:t>
      </w:r>
      <w:r>
        <w:br w:type="textWrapping"/>
      </w:r>
      <w:r>
        <w:rPr>
          <w:rStyle w:val="VerbatimChar"/>
        </w:rPr>
        <w:t xml:space="preserve">## [1] "Llh: -2.26189870316304E+03; Pars: -1.457064E+00,  7.446822E-02,  5.957830E-02,  1.752895E+00,  4.840182E-02"</w:t>
      </w:r>
      <w:r>
        <w:br w:type="textWrapping"/>
      </w:r>
      <w:r>
        <w:rPr>
          <w:rStyle w:val="VerbatimChar"/>
        </w:rPr>
        <w:t xml:space="preserve">## [1] "Llh: -2.26189807942942E+03; Pars: -1.456084E+00,  7.522014E-02,  6.079842E-02,  1.752585E+00,  4.700431E-02"</w:t>
      </w:r>
      <w:r>
        <w:br w:type="textWrapping"/>
      </w:r>
      <w:r>
        <w:rPr>
          <w:rStyle w:val="VerbatimChar"/>
        </w:rPr>
        <w:t xml:space="preserve">## [1] "Llh: -2.26189818102671E+03; Pars: -1.460324E+00,  7.540639E-02,  5.876401E-02,  1.748565E+00,  4.973108E-02"</w:t>
      </w:r>
      <w:r>
        <w:br w:type="textWrapping"/>
      </w:r>
      <w:r>
        <w:rPr>
          <w:rStyle w:val="VerbatimChar"/>
        </w:rPr>
        <w:t xml:space="preserve">## [1] "Llh: -2.26189850652625E+03; Pars: -1.459207E+00,  7.478789E-02,  5.876439E-02,  1.750508E+00,  4.956069E-02"</w:t>
      </w:r>
      <w:r>
        <w:br w:type="textWrapping"/>
      </w:r>
      <w:r>
        <w:rPr>
          <w:rStyle w:val="VerbatimChar"/>
        </w:rPr>
        <w:t xml:space="preserve">## [1] "Llh: -2.26189810728220E+03; Pars: -1.463306E+00,  7.343488E-02,  5.817640E-02,  1.750865E+00,  4.930046E-02"</w:t>
      </w:r>
      <w:r>
        <w:br w:type="textWrapping"/>
      </w:r>
      <w:r>
        <w:rPr>
          <w:rStyle w:val="VerbatimChar"/>
        </w:rPr>
        <w:t xml:space="preserve">## [1] "Llh: -2.26189819006029E+03; Pars: -1.461230E+00,  7.383777E-02,  5.842850E-02,  1.751267E+00,  4.936330E-02"</w:t>
      </w:r>
      <w:r>
        <w:br w:type="textWrapping"/>
      </w:r>
      <w:r>
        <w:rPr>
          <w:rStyle w:val="VerbatimChar"/>
        </w:rPr>
        <w:t xml:space="preserve">## [1] "Llh: -2.26189635235666E+03; Pars: -1.459950E+00,  7.427150E-02,  5.840076E-02,  1.750110E+00,  4.894023E-02"</w:t>
      </w:r>
      <w:r>
        <w:br w:type="textWrapping"/>
      </w:r>
      <w:r>
        <w:rPr>
          <w:rStyle w:val="VerbatimChar"/>
        </w:rPr>
        <w:t xml:space="preserve">## [1] "Llh: -2.26189517782900E+03; Pars: -1.460040E+00,  7.441228E-02,  5.823293E-02,  1.748889E+00,  4.854168E-02"</w:t>
      </w:r>
      <w:r>
        <w:br w:type="textWrapping"/>
      </w:r>
      <w:r>
        <w:rPr>
          <w:rStyle w:val="VerbatimChar"/>
        </w:rPr>
        <w:t xml:space="preserve">## [1] "Llh: -2.26189598567161E+03; Pars: -1.460580E+00,  7.499897E-02,  5.920963E-02,  1.748284E+00,  4.668135E-02"</w:t>
      </w:r>
      <w:r>
        <w:br w:type="textWrapping"/>
      </w:r>
      <w:r>
        <w:rPr>
          <w:rStyle w:val="VerbatimChar"/>
        </w:rPr>
        <w:t xml:space="preserve">## [1] "Llh: -2.26189627433162E+03; Pars: -1.460285E+00,  7.464593E-02,  5.891092E-02,  1.749415E+00,  4.776331E-02"</w:t>
      </w:r>
      <w:r>
        <w:br w:type="textWrapping"/>
      </w:r>
      <w:r>
        <w:rPr>
          <w:rStyle w:val="VerbatimChar"/>
        </w:rPr>
        <w:t xml:space="preserve">## [1] "Llh: -2.26189497705059E+03; Pars: -1.459941E+00,  7.639105E-02,  6.098321E-02,  1.747841E+00,  4.685475E-02"</w:t>
      </w:r>
      <w:r>
        <w:br w:type="textWrapping"/>
      </w:r>
      <w:r>
        <w:rPr>
          <w:rStyle w:val="VerbatimChar"/>
        </w:rPr>
        <w:t xml:space="preserve">## [1] "Llh: -2.26189617219039E+03; Pars: -1.459814E+00,  7.812969E-02,  6.293013E-02,  1.745847E+00,  4.545771E-02"</w:t>
      </w:r>
      <w:r>
        <w:br w:type="textWrapping"/>
      </w:r>
      <w:r>
        <w:rPr>
          <w:rStyle w:val="VerbatimChar"/>
        </w:rPr>
        <w:t xml:space="preserve">## [1] "Llh: -2.26189410178863E+03; Pars: -1.459655E+00,  7.436755E-02,  6.019622E-02,  1.750819E+00,  4.562194E-02"</w:t>
      </w:r>
      <w:r>
        <w:br w:type="textWrapping"/>
      </w:r>
      <w:r>
        <w:rPr>
          <w:rStyle w:val="VerbatimChar"/>
        </w:rPr>
        <w:t xml:space="preserve">## [1] "Llh: -2.26189385485970E+03; Pars: -1.459321E+00,  7.385351E-02,  6.091233E-02,  1.751947E+00,  4.356737E-02"</w:t>
      </w:r>
      <w:r>
        <w:br w:type="textWrapping"/>
      </w:r>
      <w:r>
        <w:rPr>
          <w:rStyle w:val="VerbatimChar"/>
        </w:rPr>
        <w:t xml:space="preserve">## [1] "Llh: -2.26189633337609E+03; Pars: -1.455080E+00,  7.653792E-02,  6.187820E-02,  1.748952E+00,  4.375932E-02"</w:t>
      </w:r>
      <w:r>
        <w:br w:type="textWrapping"/>
      </w:r>
      <w:r>
        <w:rPr>
          <w:rStyle w:val="VerbatimChar"/>
        </w:rPr>
        <w:t xml:space="preserve">## [1] "Llh: -2.26189490189230E+03; Pars: -1.457137E+00,  7.575008E-02,  6.095275E-02,  1.749430E+00,  4.514461E-02"</w:t>
      </w:r>
      <w:r>
        <w:br w:type="textWrapping"/>
      </w:r>
      <w:r>
        <w:rPr>
          <w:rStyle w:val="VerbatimChar"/>
        </w:rPr>
        <w:t xml:space="preserve">## [1] "Llh: -2.26189277331039E+03; Pars: -1.462723E+00,  7.493152E-02,  5.931792E-02,  1.745977E+00,  4.531159E-02"</w:t>
      </w:r>
      <w:r>
        <w:br w:type="textWrapping"/>
      </w:r>
      <w:r>
        <w:rPr>
          <w:rStyle w:val="VerbatimChar"/>
        </w:rPr>
        <w:t xml:space="preserve">## [1] "Llh: -2.26189387958069E+03; Pars: -1.466043E+00,  7.478762E-02,  5.857767E-02,  1.742682E+00,  4.446523E-02"</w:t>
      </w:r>
      <w:r>
        <w:br w:type="textWrapping"/>
      </w:r>
      <w:r>
        <w:rPr>
          <w:rStyle w:val="VerbatimChar"/>
        </w:rPr>
        <w:t xml:space="preserve">## [1] "Llh: -2.26189105500915E+03; Pars: -1.459084E+00,  7.512544E-02,  6.095003E-02,  1.749348E+00,  4.508665E-02"</w:t>
      </w:r>
      <w:r>
        <w:br w:type="textWrapping"/>
      </w:r>
      <w:r>
        <w:rPr>
          <w:rStyle w:val="VerbatimChar"/>
        </w:rPr>
        <w:t xml:space="preserve">## [1] "Llh: -2.26188907841594E+03; Pars: -1.458337E+00,  7.518876E-02,  6.182022E-02,  1.749880E+00,  4.428930E-02"</w:t>
      </w:r>
      <w:r>
        <w:br w:type="textWrapping"/>
      </w:r>
      <w:r>
        <w:rPr>
          <w:rStyle w:val="VerbatimChar"/>
        </w:rPr>
        <w:t xml:space="preserve">## [1] "Llh: -2.26189287510090E+03; Pars: -1.458944E+00,  7.603281E-02,  6.336164E-02,  1.749138E+00,  4.152536E-02"</w:t>
      </w:r>
      <w:r>
        <w:br w:type="textWrapping"/>
      </w:r>
      <w:r>
        <w:rPr>
          <w:rStyle w:val="VerbatimChar"/>
        </w:rPr>
        <w:t xml:space="preserve">## [1] "Llh: -2.26189216597553E+03; Pars: -1.459218E+00,  7.562440E-02,  6.207946E-02,  1.749076E+00,  4.327944E-02"</w:t>
      </w:r>
      <w:r>
        <w:br w:type="textWrapping"/>
      </w:r>
      <w:r>
        <w:rPr>
          <w:rStyle w:val="VerbatimChar"/>
        </w:rPr>
        <w:t xml:space="preserve">## [1] "Llh: -2.26189202155329E+03; Pars: -1.458753E+00,  7.376510E-02,  6.104987E-02,  1.750682E+00,  4.178217E-02"</w:t>
      </w:r>
      <w:r>
        <w:br w:type="textWrapping"/>
      </w:r>
      <w:r>
        <w:rPr>
          <w:rStyle w:val="VerbatimChar"/>
        </w:rPr>
        <w:t xml:space="preserve">## [1] "Llh: -2.26189159318071E+03; Pars: -1.459050E+00,  7.441300E-02,  6.103320E-02,  1.749971E+00,  4.305032E-02"</w:t>
      </w:r>
      <w:r>
        <w:br w:type="textWrapping"/>
      </w:r>
      <w:r>
        <w:rPr>
          <w:rStyle w:val="VerbatimChar"/>
        </w:rPr>
        <w:t xml:space="preserve">## [1] "Llh: -2.26188907166506E+03; Pars: -1.462323E+00,  7.386125E-02,  6.111250E-02,  1.749308E+00,  4.265460E-02"</w:t>
      </w:r>
      <w:r>
        <w:br w:type="textWrapping"/>
      </w:r>
      <w:r>
        <w:rPr>
          <w:rStyle w:val="VerbatimChar"/>
        </w:rPr>
        <w:t xml:space="preserve">## [1] "Llh: -2.26188815663295E+03; Pars: -1.464916E+00,  7.293456E-02,  6.119238E-02,  1.749247E+00,  4.140959E-02"</w:t>
      </w:r>
      <w:r>
        <w:br w:type="textWrapping"/>
      </w:r>
      <w:r>
        <w:rPr>
          <w:rStyle w:val="VerbatimChar"/>
        </w:rPr>
        <w:t xml:space="preserve">## [1] "Llh: -2.26188714026661E+03; Pars: -1.462376E+00,  7.537955E-02,  6.126495E-02,  1.745717E+00,  4.336873E-02"</w:t>
      </w:r>
      <w:r>
        <w:br w:type="textWrapping"/>
      </w:r>
      <w:r>
        <w:rPr>
          <w:rStyle w:val="VerbatimChar"/>
        </w:rPr>
        <w:t xml:space="preserve">## [1] "Llh: -2.26188574603974E+03; Pars: -1.463904E+00,  7.615435E-02,  6.144126E-02,  1.742611E+00,  4.326940E-02"</w:t>
      </w:r>
      <w:r>
        <w:br w:type="textWrapping"/>
      </w:r>
      <w:r>
        <w:rPr>
          <w:rStyle w:val="VerbatimChar"/>
        </w:rPr>
        <w:t xml:space="preserve">## [1] "Llh: -2.26188619288986E+03; Pars: -1.459447E+00,  7.477772E-02,  6.370869E-02,  1.750335E+00,  4.080763E-02"</w:t>
      </w:r>
      <w:r>
        <w:br w:type="textWrapping"/>
      </w:r>
      <w:r>
        <w:rPr>
          <w:rStyle w:val="VerbatimChar"/>
        </w:rPr>
        <w:t xml:space="preserve">## [1] "Llh: -2.26188688840840E+03; Pars: -1.460266E+00,  7.481614E-02,  6.261100E-02,  1.749245E+00,  4.193362E-02"</w:t>
      </w:r>
      <w:r>
        <w:br w:type="textWrapping"/>
      </w:r>
      <w:r>
        <w:rPr>
          <w:rStyle w:val="VerbatimChar"/>
        </w:rPr>
        <w:t xml:space="preserve">## [1] "Llh: -2.26188233995037E+03; Pars: -1.463044E+00,  7.375966E-02,  6.159884E-02,  1.747737E+00,  4.185106E-02"</w:t>
      </w:r>
      <w:r>
        <w:br w:type="textWrapping"/>
      </w:r>
      <w:r>
        <w:rPr>
          <w:rStyle w:val="VerbatimChar"/>
        </w:rPr>
        <w:t xml:space="preserve">## [1] "Llh: -2.26187855723215E+03; Pars: -1.464957E+00,  7.284460E-02,  6.135853E-02,  1.747069E+00,  4.113686E-02"</w:t>
      </w:r>
      <w:r>
        <w:br w:type="textWrapping"/>
      </w:r>
      <w:r>
        <w:rPr>
          <w:rStyle w:val="VerbatimChar"/>
        </w:rPr>
        <w:t xml:space="preserve">## [1] "Llh: -2.26187751048673E+03; Pars: -1.465574E+00,  7.432440E-02,  6.277524E-02,  1.745683E+00,  4.131480E-02"</w:t>
      </w:r>
      <w:r>
        <w:br w:type="textWrapping"/>
      </w:r>
      <w:r>
        <w:rPr>
          <w:rStyle w:val="VerbatimChar"/>
        </w:rPr>
        <w:t xml:space="preserve">## [1] "Llh: -2.26187184278068E+03; Pars: -1.468836E+00,  7.428014E-02,  6.364626E-02,  1.743543E+00,  4.044704E-02"</w:t>
      </w:r>
      <w:r>
        <w:br w:type="textWrapping"/>
      </w:r>
      <w:r>
        <w:rPr>
          <w:rStyle w:val="VerbatimChar"/>
        </w:rPr>
        <w:t xml:space="preserve">## [1] "Llh: -2.26187708855257E+03; Pars: -1.470488E+00,  7.320070E-02,  6.271863E-02,  1.743243E+00,  3.853891E-02"</w:t>
      </w:r>
      <w:r>
        <w:br w:type="textWrapping"/>
      </w:r>
      <w:r>
        <w:rPr>
          <w:rStyle w:val="VerbatimChar"/>
        </w:rPr>
        <w:t xml:space="preserve">## [1] "Llh: -2.26187832000801E+03; Pars: -1.467450E+00,  7.369273E-02,  6.249403E-02,  1.744900E+00,  3.997651E-02"</w:t>
      </w:r>
      <w:r>
        <w:br w:type="textWrapping"/>
      </w:r>
      <w:r>
        <w:rPr>
          <w:rStyle w:val="VerbatimChar"/>
        </w:rPr>
        <w:t xml:space="preserve">## [1] "Llh: -2.26187278926723E+03; Pars: -1.466137E+00,  7.557315E-02,  6.395697E-02,  1.741477E+00,  4.027035E-02"</w:t>
      </w:r>
      <w:r>
        <w:br w:type="textWrapping"/>
      </w:r>
      <w:r>
        <w:rPr>
          <w:rStyle w:val="VerbatimChar"/>
        </w:rPr>
        <w:t xml:space="preserve">## [1] "Llh: -2.26187512215803E+03; Pars: -1.465832E+00,  7.490469E-02,  6.326582E-02,  1.743416E+00,  4.055516E-02"</w:t>
      </w:r>
      <w:r>
        <w:br w:type="textWrapping"/>
      </w:r>
      <w:r>
        <w:rPr>
          <w:rStyle w:val="VerbatimChar"/>
        </w:rPr>
        <w:t xml:space="preserve">## [1] "Llh: -2.26187199359623E+03; Pars: -1.474282E+00,  7.402302E-02,  6.153996E-02,  1.736866E+00,  4.065739E-02"</w:t>
      </w:r>
      <w:r>
        <w:br w:type="textWrapping"/>
      </w:r>
      <w:r>
        <w:rPr>
          <w:rStyle w:val="VerbatimChar"/>
        </w:rPr>
        <w:t xml:space="preserve">## [1] "Llh: -2.26187318935542E+03; Pars: -1.470573E+00,  7.421098E-02,  6.208215E-02,  1.740224E+00,  4.069495E-02"</w:t>
      </w:r>
      <w:r>
        <w:br w:type="textWrapping"/>
      </w:r>
      <w:r>
        <w:rPr>
          <w:rStyle w:val="VerbatimChar"/>
        </w:rPr>
        <w:t xml:space="preserve">## [1] "Llh: -2.26186531127774E+03; Pars: -1.473976E+00,  7.186429E-02,  6.384688E-02,  1.742262E+00,  3.715082E-02"</w:t>
      </w:r>
      <w:r>
        <w:br w:type="textWrapping"/>
      </w:r>
      <w:r>
        <w:rPr>
          <w:rStyle w:val="VerbatimChar"/>
        </w:rPr>
        <w:t xml:space="preserve">## [1] "Llh: -2.26186250321296E+03; Pars: -1.479012E+00,  6.981076E-02,  6.504968E-02,  1.742088E+00,  3.409153E-02"</w:t>
      </w:r>
      <w:r>
        <w:br w:type="textWrapping"/>
      </w:r>
      <w:r>
        <w:rPr>
          <w:rStyle w:val="VerbatimChar"/>
        </w:rPr>
        <w:t xml:space="preserve">## [1] "Llh: -2.26186373994301E+03; Pars: -1.478545E+00,  7.386190E-02,  6.540606E-02,  1.735833E+00,  3.646523E-02"</w:t>
      </w:r>
      <w:r>
        <w:br w:type="textWrapping"/>
      </w:r>
      <w:r>
        <w:rPr>
          <w:rStyle w:val="VerbatimChar"/>
        </w:rPr>
        <w:t xml:space="preserve">## [1] "Llh: -2.26186556433325E+03; Pars: -1.475148E+00,  7.360625E-02,  6.439418E-02,  1.738635E+00,  3.763314E-02"</w:t>
      </w:r>
      <w:r>
        <w:br w:type="textWrapping"/>
      </w:r>
      <w:r>
        <w:rPr>
          <w:rStyle w:val="VerbatimChar"/>
        </w:rPr>
        <w:t xml:space="preserve">## [1] "Llh: -2.26185671425289E+03; Pars: -1.476237E+00,  7.376744E-02,  6.512095E-02,  1.736680E+00,  3.823370E-02"</w:t>
      </w:r>
      <w:r>
        <w:br w:type="textWrapping"/>
      </w:r>
      <w:r>
        <w:rPr>
          <w:rStyle w:val="VerbatimChar"/>
        </w:rPr>
        <w:t xml:space="preserve">## [1] "Llh: -2.26185000564624E+03; Pars: -1.479112E+00,  7.405246E-02,  6.632211E-02,  1.733408E+00,  3.808109E-02"</w:t>
      </w:r>
      <w:r>
        <w:br w:type="textWrapping"/>
      </w:r>
      <w:r>
        <w:rPr>
          <w:rStyle w:val="VerbatimChar"/>
        </w:rPr>
        <w:t xml:space="preserve">## [1] "Llh: -2.26185695692265E+03; Pars: -1.485778E+00,  7.087307E-02,  6.482866E-02,  1.735215E+00,  3.562656E-02"</w:t>
      </w:r>
      <w:r>
        <w:br w:type="textWrapping"/>
      </w:r>
      <w:r>
        <w:rPr>
          <w:rStyle w:val="VerbatimChar"/>
        </w:rPr>
        <w:t xml:space="preserve">## [1] "Llh: -2.26185804661853E+03; Pars: -1.480867E+00,  7.201995E-02,  6.461074E-02,  1.736779E+00,  3.678751E-02"</w:t>
      </w:r>
      <w:r>
        <w:br w:type="textWrapping"/>
      </w:r>
      <w:r>
        <w:rPr>
          <w:rStyle w:val="VerbatimChar"/>
        </w:rPr>
        <w:t xml:space="preserve">## [1] "Llh: -2.26185304080960E+03; Pars: -1.482231E+00,  7.110951E-02,  6.856114E-02,  1.739161E+00,  3.322718E-02"</w:t>
      </w:r>
      <w:r>
        <w:br w:type="textWrapping"/>
      </w:r>
      <w:r>
        <w:rPr>
          <w:rStyle w:val="VerbatimChar"/>
        </w:rPr>
        <w:t xml:space="preserve">## [1] "Llh: -2.26185448881036E+03; Pars: -1.480243E+00,  7.182696E-02,  6.680585E-02,  1.738587E+00,  3.508474E-02"</w:t>
      </w:r>
      <w:r>
        <w:br w:type="textWrapping"/>
      </w:r>
      <w:r>
        <w:rPr>
          <w:rStyle w:val="VerbatimChar"/>
        </w:rPr>
        <w:t xml:space="preserve">## [1] "Llh: -2.26185199700277E+03; Pars: -1.493034E+00,  6.963760E-02,  6.842081E-02,  1.730757E+00,  3.054960E-02"</w:t>
      </w:r>
      <w:r>
        <w:br w:type="textWrapping"/>
      </w:r>
      <w:r>
        <w:rPr>
          <w:rStyle w:val="VerbatimChar"/>
        </w:rPr>
        <w:t xml:space="preserve">## [1] "Llh: -2.26185164053384E+03; Pars: -1.486985E+00,  7.077030E-02,  6.722717E-02,  1.733945E+00,  3.302396E-02"</w:t>
      </w:r>
      <w:r>
        <w:br w:type="textWrapping"/>
      </w:r>
      <w:r>
        <w:rPr>
          <w:rStyle w:val="VerbatimChar"/>
        </w:rPr>
        <w:t xml:space="preserve">## [1] "Llh: -2.26184466704934E+03; Pars: -1.486702E+00,  6.884434E-02,  6.738944E-02,  1.737687E+00,  3.315490E-02"</w:t>
      </w:r>
      <w:r>
        <w:br w:type="textWrapping"/>
      </w:r>
      <w:r>
        <w:rPr>
          <w:rStyle w:val="VerbatimChar"/>
        </w:rPr>
        <w:t xml:space="preserve">## [1] "Llh: -2.26184063847451E+03; Pars: -1.490780E+00,  6.646486E-02,  6.838113E-02,  1.738615E+00,  3.149974E-02"</w:t>
      </w:r>
      <w:r>
        <w:br w:type="textWrapping"/>
      </w:r>
      <w:r>
        <w:rPr>
          <w:rStyle w:val="VerbatimChar"/>
        </w:rPr>
        <w:t xml:space="preserve">## [1] "Llh: -2.26183961644728E+03; Pars: -1.490942E+00,  7.142236E-02,  6.907840E-02,  1.730067E+00,  3.449189E-02"</w:t>
      </w:r>
      <w:r>
        <w:br w:type="textWrapping"/>
      </w:r>
      <w:r>
        <w:rPr>
          <w:rStyle w:val="VerbatimChar"/>
        </w:rPr>
        <w:t xml:space="preserve">## [1] "Llh: -2.26183926044675E+03; Pars: -1.496908E+00,  7.224207E-02,  7.109276E-02,  1.724088E+00,  3.469206E-02"</w:t>
      </w:r>
      <w:r>
        <w:br w:type="textWrapping"/>
      </w:r>
      <w:r>
        <w:rPr>
          <w:rStyle w:val="VerbatimChar"/>
        </w:rPr>
        <w:t xml:space="preserve">## [1] "Llh: -2.26183344585648E+03; Pars: -1.488628E+00,  7.089228E-02,  7.180506E-02,  1.732456E+00,  3.258305E-02"</w:t>
      </w:r>
      <w:r>
        <w:br w:type="textWrapping"/>
      </w:r>
      <w:r>
        <w:rPr>
          <w:rStyle w:val="VerbatimChar"/>
        </w:rPr>
        <w:t xml:space="preserve">## [1] "Llh: -2.26183145567632E+03; Pars: -1.490054E+00,  7.090188E-02,  7.529326E-02,  1.731077E+00,  3.106130E-02"</w:t>
      </w:r>
      <w:r>
        <w:br w:type="textWrapping"/>
      </w:r>
      <w:r>
        <w:rPr>
          <w:rStyle w:val="VerbatimChar"/>
        </w:rPr>
        <w:t xml:space="preserve">## [1] "Llh: -2.26182756791488E+03; Pars: -1.495305E+00,  7.057396E-02,  7.076543E-02,  1.725307E+00,  3.411608E-02"</w:t>
      </w:r>
      <w:r>
        <w:br w:type="textWrapping"/>
      </w:r>
      <w:r>
        <w:rPr>
          <w:rStyle w:val="VerbatimChar"/>
        </w:rPr>
        <w:t xml:space="preserve">## [1] "Llh: -2.26182746527756E+03; Pars: -1.501842E+00,  7.030771E-02,  7.186757E-02,  1.718422E+00,  3.456052E-02"</w:t>
      </w:r>
      <w:r>
        <w:br w:type="textWrapping"/>
      </w:r>
      <w:r>
        <w:rPr>
          <w:rStyle w:val="VerbatimChar"/>
        </w:rPr>
        <w:t xml:space="preserve">## [1] "Llh: -2.26182335560530E+03; Pars: -1.496494E+00,  7.072646E-02,  7.395556E-02,  1.724284E+00,  3.493393E-02"</w:t>
      </w:r>
      <w:r>
        <w:br w:type="textWrapping"/>
      </w:r>
      <w:r>
        <w:rPr>
          <w:rStyle w:val="VerbatimChar"/>
        </w:rPr>
        <w:t xml:space="preserve">## [1] "Llh: -2.26183250941177E+03; Pars: -1.501248E+00,  7.070456E-02,  7.731976E-02,  1.719474E+00,  3.588891E-02"</w:t>
      </w:r>
      <w:r>
        <w:br w:type="textWrapping"/>
      </w:r>
      <w:r>
        <w:rPr>
          <w:rStyle w:val="VerbatimChar"/>
        </w:rPr>
        <w:t xml:space="preserve">## [1] "Llh: -2.26183070040989E+03; Pars: -1.511319E+00,  6.636063E-02,  7.791401E-02,  1.721180E+00,  2.861793E-02"</w:t>
      </w:r>
      <w:r>
        <w:br w:type="textWrapping"/>
      </w:r>
      <w:r>
        <w:rPr>
          <w:rStyle w:val="VerbatimChar"/>
        </w:rPr>
        <w:t xml:space="preserve">## [1] "Llh: -2.26182451299967E+03; Pars: -1.503267E+00,  6.820524E-02,  7.501603E-02,  1.724229E+00,  3.098372E-02"</w:t>
      </w:r>
      <w:r>
        <w:br w:type="textWrapping"/>
      </w:r>
      <w:r>
        <w:rPr>
          <w:rStyle w:val="VerbatimChar"/>
        </w:rPr>
        <w:t xml:space="preserve">## [1] "Llh: -2.26187293603730E+03; Pars: -1.504645E+00,  7.470474E-02,  7.850895E-02,  1.710332E+00,  3.499287E-02"</w:t>
      </w:r>
      <w:r>
        <w:br w:type="textWrapping"/>
      </w:r>
      <w:r>
        <w:rPr>
          <w:rStyle w:val="VerbatimChar"/>
        </w:rPr>
        <w:t xml:space="preserve">## [1] "Llh: -2.26182629831675E+03; Pars: -1.494247E+00,  6.843544E-02,  7.091308E-02,  1.731501E+00,  3.237302E-02"</w:t>
      </w:r>
      <w:r>
        <w:br w:type="textWrapping"/>
      </w:r>
      <w:r>
        <w:rPr>
          <w:rStyle w:val="VerbatimChar"/>
        </w:rPr>
        <w:t xml:space="preserve">## [1] "Llh: -2.26181039839071E+03; Pars: -1.497454E+00,  6.725838E-02,  7.572544E-02,  1.727705E+00,  3.087293E-02"</w:t>
      </w:r>
      <w:r>
        <w:br w:type="textWrapping"/>
      </w:r>
      <w:r>
        <w:rPr>
          <w:rStyle w:val="VerbatimChar"/>
        </w:rPr>
        <w:t xml:space="preserve">## [1] "Llh: -2.26180088512068E+03; Pars: -1.497726E+00,  6.489699E-02,  7.804179E-02,  1.729517E+00,  2.896337E-02"</w:t>
      </w:r>
      <w:r>
        <w:br w:type="textWrapping"/>
      </w:r>
      <w:r>
        <w:rPr>
          <w:rStyle w:val="VerbatimChar"/>
        </w:rPr>
        <w:t xml:space="preserve">## [1] "Llh: -2.26180866924018E+03; Pars: -1.507377E+00,  6.614630E-02,  7.262435E-02,  1.720109E+00,  3.366453E-02"</w:t>
      </w:r>
      <w:r>
        <w:br w:type="textWrapping"/>
      </w:r>
      <w:r>
        <w:rPr>
          <w:rStyle w:val="VerbatimChar"/>
        </w:rPr>
        <w:t xml:space="preserve">## [1] "Llh: -2.26181175906659E+03; Pars: -1.503046E+00,  6.730442E-02,  7.329158E-02,  1.722845E+00,  3.301372E-02"</w:t>
      </w:r>
      <w:r>
        <w:br w:type="textWrapping"/>
      </w:r>
      <w:r>
        <w:rPr>
          <w:rStyle w:val="VerbatimChar"/>
        </w:rPr>
        <w:t xml:space="preserve">## [1] "Llh: -2.26181136218813E+03; Pars: -1.497803E+00,  6.509707E-02,  7.635276E-02,  1.733457E+00,  2.980690E-02"</w:t>
      </w:r>
      <w:r>
        <w:br w:type="textWrapping"/>
      </w:r>
      <w:r>
        <w:rPr>
          <w:rStyle w:val="VerbatimChar"/>
        </w:rPr>
        <w:t xml:space="preserve">## [1] "Llh: -2.26181077033111E+03; Pars: -1.498812E+00,  6.636236E-02,  7.523146E-02,  1.729686E+00,  3.099531E-02"</w:t>
      </w:r>
      <w:r>
        <w:br w:type="textWrapping"/>
      </w:r>
      <w:r>
        <w:rPr>
          <w:rStyle w:val="VerbatimChar"/>
        </w:rPr>
        <w:t xml:space="preserve">## [1] "Llh: -2.26181459413814E+03; Pars: -1.507224E+00,  6.606015E-02,  7.903459E-02,  1.719642E+00,  3.144332E-02"</w:t>
      </w:r>
      <w:r>
        <w:br w:type="textWrapping"/>
      </w:r>
      <w:r>
        <w:rPr>
          <w:rStyle w:val="VerbatimChar"/>
        </w:rPr>
        <w:t xml:space="preserve">## [1] "Llh: -2.26181073714274E+03; Pars: -1.503980E+00,  6.664613E-02,  7.700422E-02,  1.722599E+00,  3.167574E-02"</w:t>
      </w:r>
      <w:r>
        <w:br w:type="textWrapping"/>
      </w:r>
      <w:r>
        <w:rPr>
          <w:rStyle w:val="VerbatimChar"/>
        </w:rPr>
        <w:t xml:space="preserve">## [1] "Llh: -2.26179466151706E+03; Pars: -1.498488E+00,  6.567284E-02,  7.572692E-02,  1.726241E+00,  3.310943E-02"</w:t>
      </w:r>
      <w:r>
        <w:br w:type="textWrapping"/>
      </w:r>
      <w:r>
        <w:rPr>
          <w:rStyle w:val="VerbatimChar"/>
        </w:rPr>
        <w:t xml:space="preserve">## [1] "Llh: -2.26178312453221E+03; Pars: -1.496098E+00,  6.444212E-02,  7.608236E-02,  1.727247E+00,  3.417228E-02"</w:t>
      </w:r>
      <w:r>
        <w:br w:type="textWrapping"/>
      </w:r>
      <w:r>
        <w:rPr>
          <w:rStyle w:val="VerbatimChar"/>
        </w:rPr>
        <w:t xml:space="preserve">## [1] "Llh: -2.26178489564430E+03; Pars: -1.505104E+00,  6.101782E-02,  7.763811E-02,  1.727372E+00,  2.885456E-02"</w:t>
      </w:r>
      <w:r>
        <w:br w:type="textWrapping"/>
      </w:r>
      <w:r>
        <w:rPr>
          <w:rStyle w:val="VerbatimChar"/>
        </w:rPr>
        <w:t xml:space="preserve">## [1] "Llh: -2.26179166055059E+03; Pars: -1.502951E+00,  6.331229E-02,  7.671747E-02,  1.726599E+00,  3.037440E-02"</w:t>
      </w:r>
      <w:r>
        <w:br w:type="textWrapping"/>
      </w:r>
      <w:r>
        <w:rPr>
          <w:rStyle w:val="VerbatimChar"/>
        </w:rPr>
        <w:t xml:space="preserve">## [1] "Llh: -2.26178777315509E+03; Pars: -1.505302E+00,  6.288265E-02,  7.732487E-02,  1.721056E+00,  3.193688E-02"</w:t>
      </w:r>
      <w:r>
        <w:br w:type="textWrapping"/>
      </w:r>
      <w:r>
        <w:rPr>
          <w:rStyle w:val="VerbatimChar"/>
        </w:rPr>
        <w:t xml:space="preserve">## [1] "Llh: -2.26179047292238E+03; Pars: -1.503679E+00,  6.373508E-02,  7.680152E-02,  1.723209E+00,  3.170149E-02"</w:t>
      </w:r>
      <w:r>
        <w:br w:type="textWrapping"/>
      </w:r>
      <w:r>
        <w:rPr>
          <w:rStyle w:val="VerbatimChar"/>
        </w:rPr>
        <w:t xml:space="preserve">## [1] "Llh: -2.26177181689690E+03; Pars: -1.500663E+00,  6.117585E-02,  7.568037E-02,  1.727517E+00,  3.136091E-02"</w:t>
      </w:r>
      <w:r>
        <w:br w:type="textWrapping"/>
      </w:r>
      <w:r>
        <w:rPr>
          <w:rStyle w:val="VerbatimChar"/>
        </w:rPr>
        <w:t xml:space="preserve">## [1] "Llh: -2.26175568696886E+03; Pars: -1.499005E+00,  5.861147E-02,  7.501845E-02,  1.729981E+00,  3.120349E-02"</w:t>
      </w:r>
      <w:r>
        <w:br w:type="textWrapping"/>
      </w:r>
      <w:r>
        <w:rPr>
          <w:rStyle w:val="VerbatimChar"/>
        </w:rPr>
        <w:t xml:space="preserve">## [1] "Llh: -2.26176347089965E+03; Pars: -1.493917E+00,  5.872733E-02,  8.101788E-02,  1.733982E+00,  2.838771E-02"</w:t>
      </w:r>
      <w:r>
        <w:br w:type="textWrapping"/>
      </w:r>
      <w:r>
        <w:rPr>
          <w:rStyle w:val="VerbatimChar"/>
        </w:rPr>
        <w:t xml:space="preserve">## [1] "Llh: -2.26177010234685E+03; Pars: -1.497282E+00,  6.050017E-02,  7.891949E-02,  1.730503E+00,  2.970691E-02"</w:t>
      </w:r>
      <w:r>
        <w:br w:type="textWrapping"/>
      </w:r>
      <w:r>
        <w:rPr>
          <w:rStyle w:val="VerbatimChar"/>
        </w:rPr>
        <w:t xml:space="preserve">## [1] "Llh: -2.26175063927617E+03; Pars: -1.502044E+00,  5.751320E-02,  7.679088E-02,  1.726330E+00,  3.285860E-02"</w:t>
      </w:r>
      <w:r>
        <w:br w:type="textWrapping"/>
      </w:r>
      <w:r>
        <w:rPr>
          <w:rStyle w:val="VerbatimChar"/>
        </w:rPr>
        <w:t xml:space="preserve">## [1] "Llh: -2.26173600936374E+03; Pars: -1.504202E+00,  5.414258E-02,  7.616542E-02,  1.724738E+00,  3.480622E-02"</w:t>
      </w:r>
      <w:r>
        <w:br w:type="textWrapping"/>
      </w:r>
      <w:r>
        <w:rPr>
          <w:rStyle w:val="VerbatimChar"/>
        </w:rPr>
        <w:t xml:space="preserve">## [1] "Llh: -2.26173781889477E+03; Pars: -1.494029E+00,  5.590679E-02,  7.704402E-02,  1.736300E+00,  3.103282E-02"</w:t>
      </w:r>
      <w:r>
        <w:br w:type="textWrapping"/>
      </w:r>
      <w:r>
        <w:rPr>
          <w:rStyle w:val="VerbatimChar"/>
        </w:rPr>
        <w:t xml:space="preserve">## [1] "Llh: -2.26174810649980E+03; Pars: -1.496847E+00,  5.757462E-02,  7.711423E-02,  1.732477E+00,  3.125884E-02"</w:t>
      </w:r>
      <w:r>
        <w:br w:type="textWrapping"/>
      </w:r>
      <w:r>
        <w:rPr>
          <w:rStyle w:val="VerbatimChar"/>
        </w:rPr>
        <w:t xml:space="preserve">## [1] "Llh: -2.26173061743291E+03; Pars: -1.489797E+00,  5.563419E-02,  7.649314E-02,  1.733523E+00,  3.498644E-02"</w:t>
      </w:r>
      <w:r>
        <w:br w:type="textWrapping"/>
      </w:r>
      <w:r>
        <w:rPr>
          <w:rStyle w:val="VerbatimChar"/>
        </w:rPr>
        <w:t xml:space="preserve">## [1] "Llh: -2.26172404787878E+03; Pars: -1.482144E+00,  5.312321E-02,  7.592066E-02,  1.736606E+00,  3.805238E-02"</w:t>
      </w:r>
      <w:r>
        <w:br w:type="textWrapping"/>
      </w:r>
      <w:r>
        <w:rPr>
          <w:rStyle w:val="VerbatimChar"/>
        </w:rPr>
        <w:t xml:space="preserve">## [1] "Llh: -2.26170226090311E+03; Pars: -1.493221E+00,  4.876121E-02,  7.798421E-02,  1.737399E+00,  3.122077E-02"</w:t>
      </w:r>
      <w:r>
        <w:br w:type="textWrapping"/>
      </w:r>
      <w:r>
        <w:rPr>
          <w:rStyle w:val="VerbatimChar"/>
        </w:rPr>
        <w:t xml:space="preserve">## [1] "Llh: -2.26167835660712E+03; Pars: -1.491782E+00,  4.241571E-02,  7.893514E-02,  1.742497E+00,  2.974501E-02"</w:t>
      </w:r>
      <w:r>
        <w:br w:type="textWrapping"/>
      </w:r>
      <w:r>
        <w:rPr>
          <w:rStyle w:val="VerbatimChar"/>
        </w:rPr>
        <w:t xml:space="preserve">## [1] "Llh: -2.26169345956124E+03; Pars: -1.494547E+00,  4.697628E-02,  7.221560E-02,  1.734046E+00,  3.754826E-02"</w:t>
      </w:r>
      <w:r>
        <w:br w:type="textWrapping"/>
      </w:r>
      <w:r>
        <w:rPr>
          <w:rStyle w:val="VerbatimChar"/>
        </w:rPr>
        <w:t xml:space="preserve">## [1] "Llh: -2.26170285338260E+03; Pars: -1.494390E+00,  4.967284E-02,  7.441617E-02,  1.734030E+00,  3.525812E-02"</w:t>
      </w:r>
      <w:r>
        <w:br w:type="textWrapping"/>
      </w:r>
      <w:r>
        <w:rPr>
          <w:rStyle w:val="VerbatimChar"/>
        </w:rPr>
        <w:t xml:space="preserve">## [1] "Llh: -2.26168658148648E+03; Pars: -1.487677E+00,  4.308188E-02,  7.709389E-02,  1.739688E+00,  3.727039E-02"</w:t>
      </w:r>
      <w:r>
        <w:br w:type="textWrapping"/>
      </w:r>
      <w:r>
        <w:rPr>
          <w:rStyle w:val="VerbatimChar"/>
        </w:rPr>
        <w:t xml:space="preserve">## [1] "Llh: -2.26169284041033E+03; Pars: -1.490509E+00,  4.652824E-02,  7.657503E-02,  1.737256E+00,  3.575367E-02"</w:t>
      </w:r>
      <w:r>
        <w:br w:type="textWrapping"/>
      </w:r>
      <w:r>
        <w:rPr>
          <w:rStyle w:val="VerbatimChar"/>
        </w:rPr>
        <w:t xml:space="preserve">## [1] "Llh: -2.26170010753284E+03; Pars: -1.490112E+00,  4.069535E-02,  7.508827E-02,  1.734709E+00,  3.993609E-02"</w:t>
      </w:r>
      <w:r>
        <w:br w:type="textWrapping"/>
      </w:r>
      <w:r>
        <w:rPr>
          <w:rStyle w:val="VerbatimChar"/>
        </w:rPr>
        <w:t xml:space="preserve">## [1] "Llh: -2.26169391050915E+03; Pars: -1.491091E+00,  4.405800E-02,  7.557721E-02,  1.735106E+00,  3.771027E-02"</w:t>
      </w:r>
      <w:r>
        <w:br w:type="textWrapping"/>
      </w:r>
      <w:r>
        <w:rPr>
          <w:rStyle w:val="VerbatimChar"/>
        </w:rPr>
        <w:t xml:space="preserve">## [1] "Llh: -2.26167603425457E+03; Pars: -1.474694E+00,  3.869588E-02,  7.573158E-02,  1.750529E+00,  3.732430E-02"</w:t>
      </w:r>
      <w:r>
        <w:br w:type="textWrapping"/>
      </w:r>
      <w:r>
        <w:rPr>
          <w:rStyle w:val="VerbatimChar"/>
        </w:rPr>
        <w:t xml:space="preserve">## [1] "Llh: -2.26169005032095E+03; Pars: -1.459940E+00,  3.271354E-02,  7.551465E-02,  1.763569E+00,  3.858335E-02"</w:t>
      </w:r>
      <w:r>
        <w:br w:type="textWrapping"/>
      </w:r>
      <w:r>
        <w:rPr>
          <w:rStyle w:val="VerbatimChar"/>
        </w:rPr>
        <w:t xml:space="preserve">## [1] "Llh: -2.26164986793747E+03; Pars: -1.493773E+00,  3.474333E-02,  7.590070E-02,  1.744128E+00,  3.378691E-02"</w:t>
      </w:r>
      <w:r>
        <w:br w:type="textWrapping"/>
      </w:r>
      <w:r>
        <w:rPr>
          <w:rStyle w:val="VerbatimChar"/>
        </w:rPr>
        <w:t xml:space="preserve">## [1] "Llh: -2.26163156424397E+03; Pars: -1.499587E+00,  2.809733E-02,  7.589072E-02,  1.747902E+00,  3.165417E-02"</w:t>
      </w:r>
      <w:r>
        <w:br w:type="textWrapping"/>
      </w:r>
      <w:r>
        <w:rPr>
          <w:rStyle w:val="VerbatimChar"/>
        </w:rPr>
        <w:t xml:space="preserve">## [1] "Llh: -2.26164586478533E+03; Pars: -1.488224E+00,  3.499348E-02,  7.636957E-02,  1.750774E+00,  3.170658E-02"</w:t>
      </w:r>
      <w:r>
        <w:br w:type="textWrapping"/>
      </w:r>
      <w:r>
        <w:rPr>
          <w:rStyle w:val="VerbatimChar"/>
        </w:rPr>
        <w:t xml:space="preserve">## [1] "Llh: -2.26165373865258E+03; Pars: -1.488941E+00,  3.706778E-02,  7.617148E-02,  1.746844E+00,  3.320751E-02"</w:t>
      </w:r>
      <w:r>
        <w:br w:type="textWrapping"/>
      </w:r>
      <w:r>
        <w:rPr>
          <w:rStyle w:val="VerbatimChar"/>
        </w:rPr>
        <w:t xml:space="preserve">## [1] "Llh: -2.26164233792194E+03; Pars: -1.482238E+00,  2.917271E-02,  8.139276E-02,  1.758585E+00,  2.953192E-02"</w:t>
      </w:r>
      <w:r>
        <w:br w:type="textWrapping"/>
      </w:r>
      <w:r>
        <w:rPr>
          <w:rStyle w:val="VerbatimChar"/>
        </w:rPr>
        <w:t xml:space="preserve">## [1] "Llh: -2.26164661445543E+03; Pars: -1.485316E+00,  3.286262E-02,  7.909847E-02,  1.752418E+00,  3.153601E-02"</w:t>
      </w:r>
      <w:r>
        <w:br w:type="textWrapping"/>
      </w:r>
      <w:r>
        <w:rPr>
          <w:rStyle w:val="VerbatimChar"/>
        </w:rPr>
        <w:t xml:space="preserve">## [1] "Llh: -2.26163351658568E+03; Pars: -1.486933E+00,  2.721658E-02,  7.823402E-02,  1.760472E+00,  2.671441E-02"</w:t>
      </w:r>
      <w:r>
        <w:br w:type="textWrapping"/>
      </w:r>
      <w:r>
        <w:rPr>
          <w:rStyle w:val="VerbatimChar"/>
        </w:rPr>
        <w:t xml:space="preserve">## [1] "Llh: -2.26163738332487E+03; Pars: -1.487119E+00,  3.052803E-02,  7.794898E-02,  1.755253E+00,  2.935340E-02"</w:t>
      </w:r>
      <w:r>
        <w:br w:type="textWrapping"/>
      </w:r>
      <w:r>
        <w:rPr>
          <w:rStyle w:val="VerbatimChar"/>
        </w:rPr>
        <w:t xml:space="preserve">## [1] "Llh: -2.26161745032507E+03; Pars: -1.480889E+00,  2.314857E-02,  7.611231E-02,  1.764866E+00,  3.302755E-02"</w:t>
      </w:r>
      <w:r>
        <w:br w:type="textWrapping"/>
      </w:r>
      <w:r>
        <w:rPr>
          <w:rStyle w:val="VerbatimChar"/>
        </w:rPr>
        <w:t xml:space="preserve">## [1] "Llh: -2.26160669483765E+03; Pars: -1.475442E+00,  1.710105E-02,  7.470090E-02,  1.776157E+00,  3.466882E-02"</w:t>
      </w:r>
      <w:r>
        <w:br w:type="textWrapping"/>
      </w:r>
      <w:r>
        <w:rPr>
          <w:rStyle w:val="VerbatimChar"/>
        </w:rPr>
        <w:t xml:space="preserve">## [1] "Llh: -2.26163495373993E+03; Pars: -1.498276E+00,  1.830330E-02,  7.890361E-02,  1.767010E+00,  2.438606E-02"</w:t>
      </w:r>
      <w:r>
        <w:br w:type="textWrapping"/>
      </w:r>
      <w:r>
        <w:rPr>
          <w:rStyle w:val="VerbatimChar"/>
        </w:rPr>
        <w:t xml:space="preserve">## [1] "Llh: -2.26162055546607E+03; Pars: -1.492380E+00,  2.207056E-02,  7.811060E-02,  1.762875E+00,  2.762062E-02"</w:t>
      </w:r>
      <w:r>
        <w:br w:type="textWrapping"/>
      </w:r>
      <w:r>
        <w:rPr>
          <w:rStyle w:val="VerbatimChar"/>
        </w:rPr>
        <w:t xml:space="preserve">## [1] "Llh: -2.26160952205920E+03; Pars: -1.486409E+00,  1.683206E-02,  7.896203E-02,  1.771638E+00,  2.836939E-02"</w:t>
      </w:r>
      <w:r>
        <w:br w:type="textWrapping"/>
      </w:r>
      <w:r>
        <w:rPr>
          <w:rStyle w:val="VerbatimChar"/>
        </w:rPr>
        <w:t xml:space="preserve">## [1] "Llh: -2.26161305351361E+03; Pars: -1.486863E+00,  2.021156E-02,  7.831392E-02,  1.766399E+00,  2.920369E-02"</w:t>
      </w:r>
      <w:r>
        <w:br w:type="textWrapping"/>
      </w:r>
      <w:r>
        <w:rPr>
          <w:rStyle w:val="VerbatimChar"/>
        </w:rPr>
        <w:t xml:space="preserve">## [1] "Llh: -2.26161514678746E+03; Pars: -1.494063E+00,  1.620362E-02,  7.296655E-02,  1.768994E+00,  3.007904E-02"</w:t>
      </w:r>
      <w:r>
        <w:br w:type="textWrapping"/>
      </w:r>
      <w:r>
        <w:rPr>
          <w:rStyle w:val="VerbatimChar"/>
        </w:rPr>
        <w:t xml:space="preserve">## [1] "Llh: -2.26161094634743E+03; Pars: -1.491107E+00,  1.876952E-02,  7.507310E-02,  1.766386E+00,  2.994226E-02"</w:t>
      </w:r>
      <w:r>
        <w:br w:type="textWrapping"/>
      </w:r>
      <w:r>
        <w:rPr>
          <w:rStyle w:val="VerbatimChar"/>
        </w:rPr>
        <w:t xml:space="preserve">## [1] "Llh: -2.26159682118621E+03; Pars: -1.491037E+00,  1.496936E-02,  7.486093E-02,  1.769470E+00,  3.418770E-02"</w:t>
      </w:r>
      <w:r>
        <w:br w:type="textWrapping"/>
      </w:r>
      <w:r>
        <w:rPr>
          <w:rStyle w:val="VerbatimChar"/>
        </w:rPr>
        <w:t xml:space="preserve">## [1] "Llh: -2.26159217025588E+03; Pars: -1.493089E+00,  1.110166E-02,  7.317439E-02,  1.773986E+00,  3.792435E-02"</w:t>
      </w:r>
      <w:r>
        <w:br w:type="textWrapping"/>
      </w:r>
      <w:r>
        <w:rPr>
          <w:rStyle w:val="VerbatimChar"/>
        </w:rPr>
        <w:t xml:space="preserve">## [1] "Llh: -2.26160714093923E+03; Pars: -1.475784E+00,  1.000140E-02,  7.611769E-02,  1.792786E+00,  3.175600E-02"</w:t>
      </w:r>
      <w:r>
        <w:br w:type="textWrapping"/>
      </w:r>
      <w:r>
        <w:rPr>
          <w:rStyle w:val="VerbatimChar"/>
        </w:rPr>
        <w:t xml:space="preserve">## [1] "Llh: -2.26160066497414E+03; Pars: -1.481734E+00,  1.294827E-02,  7.606095E-02,  1.781458E+00,  3.173054E-02"</w:t>
      </w:r>
      <w:r>
        <w:br w:type="textWrapping"/>
      </w:r>
      <w:r>
        <w:rPr>
          <w:rStyle w:val="VerbatimChar"/>
        </w:rPr>
        <w:t xml:space="preserve">## [1] "Llh: -2.26159295593750E+03; Pars: -1.478732E+00,  1.028660E-02,  7.307795E-02,  1.785030E+00,  3.743353E-02"</w:t>
      </w:r>
      <w:r>
        <w:br w:type="textWrapping"/>
      </w:r>
      <w:r>
        <w:rPr>
          <w:rStyle w:val="VerbatimChar"/>
        </w:rPr>
        <w:t xml:space="preserve">## [1] "Llh: -2.26159452501626E+03; Pars: -1.482144E+00,  1.244966E-02,  7.433611E-02,  1.779465E+00,  3.498030E-02"</w:t>
      </w:r>
      <w:r>
        <w:br w:type="textWrapping"/>
      </w:r>
      <w:r>
        <w:rPr>
          <w:rStyle w:val="VerbatimChar"/>
        </w:rPr>
        <w:t xml:space="preserve">## [1] "Llh: -2.26159544739074E+03; Pars: -1.475056E+00,  9.509542E-03,  7.531738E-02,  1.788980E+00,  3.810839E-02"</w:t>
      </w:r>
      <w:r>
        <w:br w:type="textWrapping"/>
      </w:r>
      <w:r>
        <w:rPr>
          <w:rStyle w:val="VerbatimChar"/>
        </w:rPr>
        <w:t xml:space="preserve">## [1] "Llh: -2.26159402143453E+03; Pars: -1.479069E+00,  1.127153E-02,  7.525631E-02,  1.783305E+00,  3.606686E-02"</w:t>
      </w:r>
      <w:r>
        <w:br w:type="textWrapping"/>
      </w:r>
      <w:r>
        <w:rPr>
          <w:rStyle w:val="VerbatimChar"/>
        </w:rPr>
        <w:t xml:space="preserve">## [1] "Llh: -2.26159482929829E+03; Pars: -1.476818E+00,  9.032619E-03,  6.994616E-02,  1.788365E+00,  4.276025E-02"</w:t>
      </w:r>
      <w:r>
        <w:br w:type="textWrapping"/>
      </w:r>
      <w:r>
        <w:rPr>
          <w:rStyle w:val="VerbatimChar"/>
        </w:rPr>
        <w:t xml:space="preserve">## [1] "Llh: -2.26159242665910E+03; Pars: -1.479216E+00,  1.055345E-02,  7.220013E-02,  1.784169E+00,  3.916253E-02"</w:t>
      </w:r>
      <w:r>
        <w:br w:type="textWrapping"/>
      </w:r>
      <w:r>
        <w:rPr>
          <w:rStyle w:val="VerbatimChar"/>
        </w:rPr>
        <w:t xml:space="preserve">## [1] "Llh: -2.26160450239559E+03; Pars: -1.489294E+00,  7.329545E-03,  7.320699E-02,  1.787029E+00,  3.825831E-02"</w:t>
      </w:r>
      <w:r>
        <w:br w:type="textWrapping"/>
      </w:r>
      <w:r>
        <w:rPr>
          <w:rStyle w:val="VerbatimChar"/>
        </w:rPr>
        <w:t xml:space="preserve">## [1] "Llh: -2.26159438557121E+03; Pars: -1.485831E+00,  9.058650E-03,  7.358047E-02,  1.784305E+00,  3.736093E-02"</w:t>
      </w:r>
      <w:r>
        <w:br w:type="textWrapping"/>
      </w:r>
      <w:r>
        <w:rPr>
          <w:rStyle w:val="VerbatimChar"/>
        </w:rPr>
        <w:t xml:space="preserve">## [1] "Llh: -2.26159084314907E+03; Pars: -1.484640E+00,  8.391287E-03,  7.085475E-02,  1.782850E+00,  4.344874E-02"</w:t>
      </w:r>
      <w:r>
        <w:br w:type="textWrapping"/>
      </w:r>
      <w:r>
        <w:rPr>
          <w:rStyle w:val="VerbatimChar"/>
        </w:rPr>
        <w:t xml:space="preserve">## [1] "Llh: -2.26159847728311E+03; Pars: -1.486093E+00,  6.755181E-03,  6.825165E-02,  1.783546E+00,  4.930783E-02"</w:t>
      </w:r>
      <w:r>
        <w:br w:type="textWrapping"/>
      </w:r>
      <w:r>
        <w:rPr>
          <w:rStyle w:val="VerbatimChar"/>
        </w:rPr>
        <w:t xml:space="preserve">## [1] "Llh: -2.26159349553082E+03; Pars: -1.480067E+00,  1.163277E-02,  7.224495E-02,  1.779425E+00,  4.025347E-02"</w:t>
      </w:r>
      <w:r>
        <w:br w:type="textWrapping"/>
      </w:r>
      <w:r>
        <w:rPr>
          <w:rStyle w:val="VerbatimChar"/>
        </w:rPr>
        <w:t xml:space="preserve">## [1] "Llh: -2.26159122816815E+03; Pars: -1.481508E+00,  1.092768E-02,  7.257883E-02,  1.780644E+00,  3.953033E-02"</w:t>
      </w:r>
      <w:r>
        <w:br w:type="textWrapping"/>
      </w:r>
      <w:r>
        <w:rPr>
          <w:rStyle w:val="VerbatimChar"/>
        </w:rPr>
        <w:t xml:space="preserve">## [1] "Llh: -2.26159144870752E+03; Pars: -1.487805E+00,  9.233823E-03,  6.949810E-02,  1.779360E+00,  4.293293E-02"</w:t>
      </w:r>
      <w:r>
        <w:br w:type="textWrapping"/>
      </w:r>
      <w:r>
        <w:rPr>
          <w:rStyle w:val="VerbatimChar"/>
        </w:rPr>
        <w:t xml:space="preserve">## [1] "Llh: -2.26159024548341E+03; Pars: -1.485621E+00,  9.705813E-03,  7.093766E-02,  1.780345E+00,  4.121641E-02"</w:t>
      </w:r>
      <w:r>
        <w:br w:type="textWrapping"/>
      </w:r>
      <w:r>
        <w:rPr>
          <w:rStyle w:val="VerbatimChar"/>
        </w:rPr>
        <w:t xml:space="preserve">## [1] "Llh: -2.26159087195501E+03; Pars: -1.490898E+00,  9.885451E-03,  7.082035E-02,  1.775773E+00,  4.307942E-02"</w:t>
      </w:r>
      <w:r>
        <w:br w:type="textWrapping"/>
      </w:r>
      <w:r>
        <w:rPr>
          <w:rStyle w:val="VerbatimChar"/>
        </w:rPr>
        <w:t xml:space="preserve">## [1] "Llh: -2.26158992717021E+03; Pars: -1.487856E+00,  9.984248E-03,  7.138475E-02,  1.778082E+00,  4.166795E-02"</w:t>
      </w:r>
      <w:r>
        <w:br w:type="textWrapping"/>
      </w:r>
      <w:r>
        <w:rPr>
          <w:rStyle w:val="VerbatimChar"/>
        </w:rPr>
        <w:t xml:space="preserve">## [1] "Llh: -2.26159096462446E+03; Pars: -1.493870E+00,  9.424150E-03,  7.137202E-02,  1.774203E+00,  4.235258E-02"</w:t>
      </w:r>
      <w:r>
        <w:br w:type="textWrapping"/>
      </w:r>
      <w:r>
        <w:rPr>
          <w:rStyle w:val="VerbatimChar"/>
        </w:rPr>
        <w:t xml:space="preserve">## [1] "Llh: -2.26158984493992E+03; Pars: -1.490207E+00,  9.694609E-03,  7.157905E-02,  1.776689E+00,  4.155507E-02"</w:t>
      </w:r>
      <w:r>
        <w:br w:type="textWrapping"/>
      </w:r>
      <w:r>
        <w:rPr>
          <w:rStyle w:val="VerbatimChar"/>
        </w:rPr>
        <w:t xml:space="preserve">## [1] "Llh: -2.26159434786732E+03; Pars: -1.478844E+00,  8.486053E-03,  6.975963E-02,  1.785475E+00,  4.504305E-02"</w:t>
      </w:r>
      <w:r>
        <w:br w:type="textWrapping"/>
      </w:r>
      <w:r>
        <w:rPr>
          <w:rStyle w:val="VerbatimChar"/>
        </w:rPr>
        <w:t xml:space="preserve">## [1] "Llh: -2.26159008145062E+03; Pars: -1.489528E+00,  1.038048E-02,  7.232070E-02,  1.776851E+00,  3.970402E-02"</w:t>
      </w:r>
      <w:r>
        <w:br w:type="textWrapping"/>
      </w:r>
      <w:r>
        <w:rPr>
          <w:rStyle w:val="VerbatimChar"/>
        </w:rPr>
        <w:t xml:space="preserve">## [1] "Llh: -2.26159369213566E+03; Pars: -1.493632E+00,  8.445810E-03,  7.025193E-02,  1.777282E+00,  4.350654E-02"</w:t>
      </w:r>
      <w:r>
        <w:br w:type="textWrapping"/>
      </w:r>
      <w:r>
        <w:rPr>
          <w:rStyle w:val="VerbatimChar"/>
        </w:rPr>
        <w:t xml:space="preserve">## [1] "Llh: -2.26158987276747E+03; Pars: -1.484539E+00,  1.024605E-02,  7.199710E-02,  1.779803E+00,  4.052439E-02"</w:t>
      </w:r>
      <w:r>
        <w:br w:type="textWrapping"/>
      </w:r>
      <w:r>
        <w:rPr>
          <w:rStyle w:val="VerbatimChar"/>
        </w:rPr>
        <w:t xml:space="preserve">## [1] "Llh: -2.26159119963948E+03; Pars: -1.490460E+00,  1.191330E-02,  7.243295E-02,  1.773868E+00,  3.841840E-02"</w:t>
      </w:r>
      <w:r>
        <w:br w:type="textWrapping"/>
      </w:r>
      <w:r>
        <w:rPr>
          <w:rStyle w:val="VerbatimChar"/>
        </w:rPr>
        <w:t xml:space="preserve">## [1] "Llh: -2.26158996079495E+03; Pars: -1.486095E+00,  9.159662E-03,  7.124930E-02,  1.780600E+00,  4.219115E-02"</w:t>
      </w:r>
      <w:r>
        <w:br w:type="textWrapping"/>
      </w:r>
      <w:r>
        <w:rPr>
          <w:rStyle w:val="VerbatimChar"/>
        </w:rPr>
        <w:t xml:space="preserve">## [1] "Llh: -2.26158978038194E+03; Pars: -1.489669E+00,  1.006393E-02,  7.247470E-02,  1.776466E+00,  4.104061E-02"</w:t>
      </w:r>
      <w:r>
        <w:br w:type="textWrapping"/>
      </w:r>
      <w:r>
        <w:rPr>
          <w:rStyle w:val="VerbatimChar"/>
        </w:rPr>
        <w:t xml:space="preserve">## [1] "Llh: -2.26159060808301E+03; Pars: -1.491693E+00,  1.024792E-02,  7.324322E-02,  1.774529E+00,  4.095272E-02"</w:t>
      </w:r>
      <w:r>
        <w:br w:type="textWrapping"/>
      </w:r>
      <w:r>
        <w:rPr>
          <w:rStyle w:val="VerbatimChar"/>
        </w:rPr>
        <w:t xml:space="preserve">## [1] "Llh: -2.26159024535486E+03; Pars: -1.485819E+00,  9.293991E-03,  7.115327E-02,  1.779805E+00,  4.308764E-02"</w:t>
      </w:r>
      <w:r>
        <w:br w:type="textWrapping"/>
      </w:r>
      <w:r>
        <w:rPr>
          <w:rStyle w:val="VerbatimChar"/>
        </w:rPr>
        <w:t xml:space="preserve">## [1] "Llh: -2.26158972095354E+03; Pars: -1.488601E+00,  1.009749E-02,  7.202884E-02,  1.777589E+00,  4.054993E-02"</w:t>
      </w:r>
      <w:r>
        <w:br w:type="textWrapping"/>
      </w:r>
      <w:r>
        <w:rPr>
          <w:rStyle w:val="VerbatimChar"/>
        </w:rPr>
        <w:t xml:space="preserve">## [1] "Llh: -2.26158999381403E+03; Pars: -1.490254E+00,  1.095151E-02,  7.253647E-02,  1.774855E+00,  3.994403E-02"</w:t>
      </w:r>
      <w:r>
        <w:br w:type="textWrapping"/>
      </w:r>
      <w:r>
        <w:rPr>
          <w:rStyle w:val="VerbatimChar"/>
        </w:rPr>
        <w:t xml:space="preserve">## [1] "Llh: -2.26158970121770E+03; Pars: -1.487135E+00,  9.578071E-03,  7.157109E-02,  1.779162E+00,  4.162937E-02"</w:t>
      </w:r>
      <w:r>
        <w:br w:type="textWrapping"/>
      </w:r>
      <w:r>
        <w:rPr>
          <w:rStyle w:val="VerbatimChar"/>
        </w:rPr>
        <w:t xml:space="preserve">## [1] "Llh: -2.26158934056002E+03; Pars: -1.488204E+00,  9.881505E-03,  7.247556E-02,  1.777800E+00,  4.045180E-02"</w:t>
      </w:r>
      <w:r>
        <w:br w:type="textWrapping"/>
      </w:r>
      <w:r>
        <w:rPr>
          <w:rStyle w:val="VerbatimChar"/>
        </w:rPr>
        <w:t xml:space="preserve">## [1] "Llh: -2.26158924135654E+03; Pars: -1.488378E+00,  9.830530E-03,  7.302097E-02,  1.777659E+00,  3.984373E-02"</w:t>
      </w:r>
      <w:r>
        <w:br w:type="textWrapping"/>
      </w:r>
      <w:r>
        <w:rPr>
          <w:rStyle w:val="VerbatimChar"/>
        </w:rPr>
        <w:t xml:space="preserve">## [1] "Llh: -2.26159075663536E+03; Pars: -1.493056E+00,  9.470877E-03,  7.227276E-02,  1.775226E+00,  4.132310E-02"</w:t>
      </w:r>
      <w:r>
        <w:br w:type="textWrapping"/>
      </w:r>
      <w:r>
        <w:rPr>
          <w:rStyle w:val="VerbatimChar"/>
        </w:rPr>
        <w:t xml:space="preserve">## [1] "Llh: -2.26158950486593E+03; Pars: -1.486668E+00,  1.004650E-02,  7.206602E-02,  1.778657E+00,  4.072406E-02"</w:t>
      </w:r>
      <w:r>
        <w:br w:type="textWrapping"/>
      </w:r>
      <w:r>
        <w:rPr>
          <w:rStyle w:val="VerbatimChar"/>
        </w:rPr>
        <w:t xml:space="preserve">## [1] "Llh: -2.26158957309351E+03; Pars: -1.485973E+00,  1.015337E-02,  7.288560E-02,  1.779124E+00,  3.996001E-02"</w:t>
      </w:r>
      <w:r>
        <w:br w:type="textWrapping"/>
      </w:r>
      <w:r>
        <w:rPr>
          <w:rStyle w:val="VerbatimChar"/>
        </w:rPr>
        <w:t xml:space="preserve">## [1] "Llh: -2.26158946165046E+03; Pars: -1.487032E+00,  1.003668E-02,  7.255896E-02,  1.778515E+00,  4.035878E-02"</w:t>
      </w:r>
      <w:r>
        <w:br w:type="textWrapping"/>
      </w:r>
      <w:r>
        <w:rPr>
          <w:rStyle w:val="VerbatimChar"/>
        </w:rPr>
        <w:t xml:space="preserve">## [1] "Llh: -2.26158956457862E+03; Pars: -1.485456E+00,  9.770163E-03,  7.202365E-02,  1.780169E+00,  4.020173E-02"</w:t>
      </w:r>
      <w:r>
        <w:br w:type="textWrapping"/>
      </w:r>
      <w:r>
        <w:rPr>
          <w:rStyle w:val="VerbatimChar"/>
        </w:rPr>
        <w:t xml:space="preserve">## [1] "Llh: -2.26158944084456E+03; Pars: -1.486509E+00,  9.842791E-03,  7.213641E-02,  1.779243E+00,  4.041145E-02"</w:t>
      </w:r>
      <w:r>
        <w:br w:type="textWrapping"/>
      </w:r>
      <w:r>
        <w:rPr>
          <w:rStyle w:val="VerbatimChar"/>
        </w:rPr>
        <w:t xml:space="preserve">## [1] "Llh: -2.26158929454879E+03; Pars: -1.485688E+00,  9.638683E-03,  7.251254E-02,  1.779706E+00,  4.063703E-02"</w:t>
      </w:r>
      <w:r>
        <w:br w:type="textWrapping"/>
      </w:r>
      <w:r>
        <w:rPr>
          <w:rStyle w:val="VerbatimChar"/>
        </w:rPr>
        <w:t xml:space="preserve">## [1] "Llh: -2.26158931229333E+03; Pars: -1.486416E+00,  9.751394E-03,  7.239162E-02,  1.779177E+00,  4.061525E-02"</w:t>
      </w:r>
      <w:r>
        <w:br w:type="textWrapping"/>
      </w:r>
      <w:r>
        <w:rPr>
          <w:rStyle w:val="VerbatimChar"/>
        </w:rPr>
        <w:t xml:space="preserve">## [1] "Llh: -2.26158940239863E+03; Pars: -1.486575E+00,  1.018707E-02,  7.334687E-02,  1.778350E+00,  3.916065E-02"</w:t>
      </w:r>
      <w:r>
        <w:br w:type="textWrapping"/>
      </w:r>
      <w:r>
        <w:rPr>
          <w:rStyle w:val="VerbatimChar"/>
        </w:rPr>
        <w:t xml:space="preserve">## [1] "Llh: -2.26158930782140E+03; Pars: -1.486715E+00,  1.003128E-02,  7.290292E-02,  1.778553E+00,  3.977783E-02"</w:t>
      </w:r>
      <w:r>
        <w:br w:type="textWrapping"/>
      </w:r>
      <w:r>
        <w:rPr>
          <w:rStyle w:val="VerbatimChar"/>
        </w:rPr>
        <w:t xml:space="preserve">## [1] "Llh: -2.26158921479762E+03; Pars: -1.487060E+00,  9.706193E-03,  7.318671E-02,  1.778813E+00,  3.968746E-02"</w:t>
      </w:r>
      <w:r>
        <w:br w:type="textWrapping"/>
      </w:r>
      <w:r>
        <w:rPr>
          <w:rStyle w:val="VerbatimChar"/>
        </w:rPr>
        <w:t xml:space="preserve">## [1] "Llh: -2.26158928245295E+03; Pars: -1.487256E+00,  9.540386E-03,  7.374705E-02,  1.778890E+00,  3.916916E-02"</w:t>
      </w:r>
      <w:r>
        <w:br w:type="textWrapping"/>
      </w:r>
      <w:r>
        <w:rPr>
          <w:rStyle w:val="VerbatimChar"/>
        </w:rPr>
        <w:t xml:space="preserve">## [1] "Llh: -2.26158903302412E+03; Pars: -1.486709E+00,  9.586434E-03,  7.294486E-02,  1.779074E+00,  3.978422E-02"</w:t>
      </w:r>
      <w:r>
        <w:br w:type="textWrapping"/>
      </w:r>
      <w:r>
        <w:rPr>
          <w:rStyle w:val="VerbatimChar"/>
        </w:rPr>
        <w:t xml:space="preserve">## [1] "Llh: -2.26158886810733E+03; Pars: -1.486547E+00,  9.368941E-03,  7.313781E-02,  1.779353E+00,  3.949694E-02"</w:t>
      </w:r>
      <w:r>
        <w:br w:type="textWrapping"/>
      </w:r>
      <w:r>
        <w:rPr>
          <w:rStyle w:val="VerbatimChar"/>
        </w:rPr>
        <w:t xml:space="preserve">## [1] "Llh: -2.26158916619573E+03; Pars: -1.487246E+00,  9.584245E-03,  7.376797E-02,  1.778391E+00,  3.936574E-02"</w:t>
      </w:r>
      <w:r>
        <w:br w:type="textWrapping"/>
      </w:r>
      <w:r>
        <w:rPr>
          <w:rStyle w:val="VerbatimChar"/>
        </w:rPr>
        <w:t xml:space="preserve">## [1] "Llh: -2.26158910736405E+03; Pars: -1.487062E+00,  9.648238E-03,  7.336008E-02,  1.778604E+00,  3.962717E-02"</w:t>
      </w:r>
      <w:r>
        <w:br w:type="textWrapping"/>
      </w:r>
      <w:r>
        <w:rPr>
          <w:rStyle w:val="VerbatimChar"/>
        </w:rPr>
        <w:t xml:space="preserve">## [1] "Llh: -2.26158893920295E+03; Pars: -1.487179E+00,  9.258837E-03,  7.318432E-02,  1.779101E+00,  3.993910E-02"</w:t>
      </w:r>
      <w:r>
        <w:br w:type="textWrapping"/>
      </w:r>
      <w:r>
        <w:rPr>
          <w:rStyle w:val="VerbatimChar"/>
        </w:rPr>
        <w:t xml:space="preserve">## [1] "Llh: -2.26158900745911E+03; Pars: -1.487063E+00,  9.446185E-03,  7.311397E-02,  1.778964E+00,  3.989878E-02"</w:t>
      </w:r>
      <w:r>
        <w:br w:type="textWrapping"/>
      </w:r>
      <w:r>
        <w:rPr>
          <w:rStyle w:val="VerbatimChar"/>
        </w:rPr>
        <w:t xml:space="preserve">## [1] "Llh: -2.26158919435089E+03; Pars: -1.488802E+00,  9.482233E-03,  7.384341E-02,  1.777706E+00,  3.880073E-02"</w:t>
      </w:r>
      <w:r>
        <w:br w:type="textWrapping"/>
      </w:r>
      <w:r>
        <w:rPr>
          <w:rStyle w:val="VerbatimChar"/>
        </w:rPr>
        <w:t xml:space="preserve">## [1] "Llh: -2.26158907220107E+03; Pars: -1.488024E+00,  9.521106E-03,  7.351069E-02,  1.778206E+00,  3.925981E-02"</w:t>
      </w:r>
      <w:r>
        <w:br w:type="textWrapping"/>
      </w:r>
      <w:r>
        <w:rPr>
          <w:rStyle w:val="VerbatimChar"/>
        </w:rPr>
        <w:t xml:space="preserve">## [1] "Llh: -2.26158893059613E+03; Pars: -1.485971E+00,  9.179004E-03,  7.353087E-02,  1.779972E+00,  3.936047E-02"</w:t>
      </w:r>
      <w:r>
        <w:br w:type="textWrapping"/>
      </w:r>
      <w:r>
        <w:rPr>
          <w:rStyle w:val="VerbatimChar"/>
        </w:rPr>
        <w:t xml:space="preserve">## [1] "Llh: -2.26158895702405E+03; Pars: -1.486573E+00,  9.337721E-03,  7.340340E-02,  1.779393E+00,  3.948128E-02"</w:t>
      </w:r>
      <w:r>
        <w:br w:type="textWrapping"/>
      </w:r>
      <w:r>
        <w:rPr>
          <w:rStyle w:val="VerbatimChar"/>
        </w:rPr>
        <w:t xml:space="preserve">## [1] "Llh: -2.26158872857334E+03; Pars: -1.486853E+00,  9.091222E-03,  7.350280E-02,  1.779281E+00,  3.938593E-02"</w:t>
      </w:r>
      <w:r>
        <w:br w:type="textWrapping"/>
      </w:r>
      <w:r>
        <w:rPr>
          <w:rStyle w:val="VerbatimChar"/>
        </w:rPr>
        <w:t xml:space="preserve">## [1] "Llh: -2.26158854025683E+03; Pars: -1.486749E+00,  8.798506E-03,  7.366084E-02,  1.779515E+00,  3.923517E-02"</w:t>
      </w:r>
      <w:r>
        <w:br w:type="textWrapping"/>
      </w:r>
      <w:r>
        <w:rPr>
          <w:rStyle w:val="VerbatimChar"/>
        </w:rPr>
        <w:t xml:space="preserve">## [1] "Llh: -2.26158860462926E+03; Pars: -1.486726E+00,  8.814700E-03,  7.344973E-02,  1.779855E+00,  3.928943E-02"</w:t>
      </w:r>
      <w:r>
        <w:br w:type="textWrapping"/>
      </w:r>
      <w:r>
        <w:rPr>
          <w:rStyle w:val="VerbatimChar"/>
        </w:rPr>
        <w:t xml:space="preserve">## [1] "Llh: -2.26158871183220E+03; Pars: -1.486810E+00,  9.016078E-03,  7.342732E-02,  1.779542E+00,  3.937386E-02"</w:t>
      </w:r>
      <w:r>
        <w:br w:type="textWrapping"/>
      </w:r>
      <w:r>
        <w:rPr>
          <w:rStyle w:val="VerbatimChar"/>
        </w:rPr>
        <w:t xml:space="preserve">## [1] "Llh: -2.26158860859806E+03; Pars: -1.485245E+00,  8.661163E-03,  7.327474E-02,  1.780914E+00,  3.966864E-02"</w:t>
      </w:r>
      <w:r>
        <w:br w:type="textWrapping"/>
      </w:r>
      <w:r>
        <w:rPr>
          <w:rStyle w:val="VerbatimChar"/>
        </w:rPr>
        <w:t xml:space="preserve">## [1] "Llh: -2.26158865630118E+03; Pars: -1.485940E+00,  8.868578E-03,  7.333373E-02,  1.780236E+00,  3.956643E-02"</w:t>
      </w:r>
      <w:r>
        <w:br w:type="textWrapping"/>
      </w:r>
      <w:r>
        <w:rPr>
          <w:rStyle w:val="VerbatimChar"/>
        </w:rPr>
        <w:t xml:space="preserve">## [1] "Llh: -2.26158857889447E+03; Pars: -1.485316E+00,  8.671916E-03,  7.363728E-02,  1.780743E+00,  3.888116E-02"</w:t>
      </w:r>
      <w:r>
        <w:br w:type="textWrapping"/>
      </w:r>
      <w:r>
        <w:rPr>
          <w:rStyle w:val="VerbatimChar"/>
        </w:rPr>
        <w:t xml:space="preserve">## [1] "Llh: -2.26158861053029E+03; Pars: -1.485782E+00,  8.815063E-03,  7.352404E-02,  1.780332E+00,  3.914564E-02"</w:t>
      </w:r>
      <w:r>
        <w:br w:type="textWrapping"/>
      </w:r>
      <w:r>
        <w:rPr>
          <w:rStyle w:val="VerbatimChar"/>
        </w:rPr>
        <w:t xml:space="preserve">## [1] "Llh: -2.26158830644758E+03; Pars: -1.486262E+00,  8.550740E-03,  7.333329E-02,  1.780180E+00,  3.926807E-02"</w:t>
      </w:r>
      <w:r>
        <w:br w:type="textWrapping"/>
      </w:r>
      <w:r>
        <w:rPr>
          <w:rStyle w:val="VerbatimChar"/>
        </w:rPr>
        <w:t xml:space="preserve">## [1] "Llh: -2.26158804572701E+03; Pars: -1.486407E+00,  8.252923E-03,  7.323450E-02,  1.780284E+00,  3.922186E-02"</w:t>
      </w:r>
      <w:r>
        <w:br w:type="textWrapping"/>
      </w:r>
      <w:r>
        <w:rPr>
          <w:rStyle w:val="VerbatimChar"/>
        </w:rPr>
        <w:t xml:space="preserve">## [1] "Llh: -2.26158816666842E+03; Pars: -1.485630E+00,  7.962981E-03,  7.376503E-02,  1.781172E+00,  3.902156E-02"</w:t>
      </w:r>
      <w:r>
        <w:br w:type="textWrapping"/>
      </w:r>
      <w:r>
        <w:rPr>
          <w:rStyle w:val="VerbatimChar"/>
        </w:rPr>
        <w:t xml:space="preserve">## [1] "Llh: -2.26158828452433E+03; Pars: -1.485859E+00,  8.293339E-03,  7.360823E-02,  1.780717E+00,  3.914040E-02"</w:t>
      </w:r>
      <w:r>
        <w:br w:type="textWrapping"/>
      </w:r>
      <w:r>
        <w:rPr>
          <w:rStyle w:val="VerbatimChar"/>
        </w:rPr>
        <w:t xml:space="preserve">## [1] "Llh: -2.26158820478593E+03; Pars: -1.487086E+00,  8.328941E-03,  7.382422E-02,  1.779714E+00,  3.859103E-02"</w:t>
      </w:r>
      <w:r>
        <w:br w:type="textWrapping"/>
      </w:r>
      <w:r>
        <w:rPr>
          <w:rStyle w:val="VerbatimChar"/>
        </w:rPr>
        <w:t xml:space="preserve">## [1] "Llh: -2.26158826161991E+03; Pars: -1.486626E+00,  8.410782E-03,  7.368685E-02,  1.780014E+00,  3.886043E-02"</w:t>
      </w:r>
      <w:r>
        <w:br w:type="textWrapping"/>
      </w:r>
      <w:r>
        <w:rPr>
          <w:rStyle w:val="VerbatimChar"/>
        </w:rPr>
        <w:t xml:space="preserve">## [1] "Llh: -2.26158805683200E+03; Pars: -1.485750E+00,  8.000394E-03,  7.379902E-02,  1.780716E+00,  3.869089E-02"</w:t>
      </w:r>
      <w:r>
        <w:br w:type="textWrapping"/>
      </w:r>
      <w:r>
        <w:rPr>
          <w:rStyle w:val="VerbatimChar"/>
        </w:rPr>
        <w:t xml:space="preserve">## [1] "Llh: -2.26158814789506E+03; Pars: -1.485994E+00,  8.196631E-03,  7.371170E-02,  1.780501E+00,  3.884052E-02"</w:t>
      </w:r>
      <w:r>
        <w:br w:type="textWrapping"/>
      </w:r>
      <w:r>
        <w:rPr>
          <w:rStyle w:val="VerbatimChar"/>
        </w:rPr>
        <w:t xml:space="preserve">## [1] "Llh: -2.26158783595118E+03; Pars: -1.487333E+00,  7.874126E-03,  7.367616E-02,  1.779817E+00,  3.902305E-02"</w:t>
      </w:r>
      <w:r>
        <w:br w:type="textWrapping"/>
      </w:r>
      <w:r>
        <w:rPr>
          <w:rStyle w:val="VerbatimChar"/>
        </w:rPr>
        <w:t xml:space="preserve">## [1] "Llh: -2.26158759934603E+03; Pars: -1.488341E+00,  7.503192E-03,  7.369560E-02,  1.779355E+00,  3.909400E-02"</w:t>
      </w:r>
      <w:r>
        <w:br w:type="textWrapping"/>
      </w:r>
      <w:r>
        <w:rPr>
          <w:rStyle w:val="VerbatimChar"/>
        </w:rPr>
        <w:t xml:space="preserve">## [1] "Llh: -2.26158753736402E+03; Pars: -1.486537E+00,  7.281877E-03,  7.366650E-02,  1.780981E+00,  3.861257E-02"</w:t>
      </w:r>
      <w:r>
        <w:br w:type="textWrapping"/>
      </w:r>
      <w:r>
        <w:rPr>
          <w:rStyle w:val="VerbatimChar"/>
        </w:rPr>
        <w:t xml:space="preserve">## [1] "Llh: -2.26158725519983E+03; Pars: -1.486432E+00,  6.624614E-03,  7.366933E-02,  1.781714E+00,  3.830126E-02"</w:t>
      </w:r>
      <w:r>
        <w:br w:type="textWrapping"/>
      </w:r>
      <w:r>
        <w:rPr>
          <w:rStyle w:val="VerbatimChar"/>
        </w:rPr>
        <w:t xml:space="preserve">## [1] "Llh: -2.26158739797518E+03; Pars: -1.485938E+00,  7.019251E-03,  7.344117E-02,  1.781582E+00,  3.914079E-02"</w:t>
      </w:r>
      <w:r>
        <w:br w:type="textWrapping"/>
      </w:r>
      <w:r>
        <w:rPr>
          <w:rStyle w:val="VerbatimChar"/>
        </w:rPr>
        <w:t xml:space="preserve">## [1] "Llh: -2.26158754976290E+03; Pars: -1.486225E+00,  7.325977E-03,  7.353694E-02,  1.781115E+00,  3.900335E-02"</w:t>
      </w:r>
      <w:r>
        <w:br w:type="textWrapping"/>
      </w:r>
      <w:r>
        <w:rPr>
          <w:rStyle w:val="VerbatimChar"/>
        </w:rPr>
        <w:t xml:space="preserve">## [1] "Llh: -2.26158714904532E+03; Pars: -1.487517E+00,  6.980570E-03,  7.337082E-02,  1.780288E+00,  3.875796E-02"</w:t>
      </w:r>
      <w:r>
        <w:br w:type="textWrapping"/>
      </w:r>
      <w:r>
        <w:rPr>
          <w:rStyle w:val="VerbatimChar"/>
        </w:rPr>
        <w:t xml:space="preserve">## [1] "Llh: -2.26158686117658E+03; Pars: -1.488460E+00,  6.535797E-03,  7.317371E-02,  1.779847E+00,  3.862617E-02"</w:t>
      </w:r>
      <w:r>
        <w:br w:type="textWrapping"/>
      </w:r>
      <w:r>
        <w:rPr>
          <w:rStyle w:val="VerbatimChar"/>
        </w:rPr>
        <w:t xml:space="preserve">## [1] "Llh: -2.26158689030389E+03; Pars: -1.488481E+00,  6.408113E-03,  7.308671E-02,  1.780396E+00,  3.906275E-02"</w:t>
      </w:r>
      <w:r>
        <w:br w:type="textWrapping"/>
      </w:r>
      <w:r>
        <w:rPr>
          <w:rStyle w:val="VerbatimChar"/>
        </w:rPr>
        <w:t xml:space="preserve">## [1] "Llh: -2.26158706577589E+03; Pars: -1.487798E+00,  6.773692E-03,  7.326479E-02,  1.780476E+00,  3.896978E-02"</w:t>
      </w:r>
      <w:r>
        <w:br w:type="textWrapping"/>
      </w:r>
      <w:r>
        <w:rPr>
          <w:rStyle w:val="VerbatimChar"/>
        </w:rPr>
        <w:t xml:space="preserve">## [1] "Llh: -2.26158661158408E+03; Pars: -1.488653E+00,  5.614132E-03,  7.359211E-02,  1.780873E+00,  3.846812E-02"</w:t>
      </w:r>
      <w:r>
        <w:br w:type="textWrapping"/>
      </w:r>
      <w:r>
        <w:rPr>
          <w:rStyle w:val="VerbatimChar"/>
        </w:rPr>
        <w:t xml:space="preserve">## [1] "Llh: -2.26158650439845E+03; Pars: -1.489776E+00,  4.630416E-03,  7.377092E-02,  1.781168E+00,  3.809125E-02"</w:t>
      </w:r>
      <w:r>
        <w:br w:type="textWrapping"/>
      </w:r>
      <w:r>
        <w:rPr>
          <w:rStyle w:val="VerbatimChar"/>
        </w:rPr>
        <w:t xml:space="preserve">## [1] "Llh: -2.26158659141593E+03; Pars: -1.487293E+00,  5.090893E-03,  7.316114E-02,  1.782530E+00,  3.819489E-02"</w:t>
      </w:r>
      <w:r>
        <w:br w:type="textWrapping"/>
      </w:r>
      <w:r>
        <w:rPr>
          <w:rStyle w:val="VerbatimChar"/>
        </w:rPr>
        <w:t xml:space="preserve">## [1] "Llh: -2.26158663282041E+03; Pars: -1.487555E+00,  5.609278E-03,  7.329475E-02,  1.781735E+00,  3.841967E-02"</w:t>
      </w:r>
      <w:r>
        <w:br w:type="textWrapping"/>
      </w:r>
      <w:r>
        <w:rPr>
          <w:rStyle w:val="VerbatimChar"/>
        </w:rPr>
        <w:t xml:space="preserve">## [1] "Llh: -2.26158674582259E+03; Pars: -1.490239E+00,  4.785755E-03,  7.330355E-02,  1.780679E+00,  3.776973E-02"</w:t>
      </w:r>
      <w:r>
        <w:br w:type="textWrapping"/>
      </w:r>
      <w:r>
        <w:rPr>
          <w:rStyle w:val="VerbatimChar"/>
        </w:rPr>
        <w:t xml:space="preserve">## [1] "Llh: -2.26158660396831E+03; Pars: -1.489164E+00,  5.266664E-03,  7.333795E-02,  1.780905E+00,  3.811250E-02"</w:t>
      </w:r>
      <w:r>
        <w:br w:type="textWrapping"/>
      </w:r>
      <w:r>
        <w:rPr>
          <w:rStyle w:val="VerbatimChar"/>
        </w:rPr>
        <w:t xml:space="preserve">## [1] "Llh: -2.26158645211955E+03; Pars: -1.490838E+00,  4.626267E-03,  7.294284E-02,  1.780224E+00,  3.853376E-02"</w:t>
      </w:r>
      <w:r>
        <w:br w:type="textWrapping"/>
      </w:r>
      <w:r>
        <w:rPr>
          <w:rStyle w:val="VerbatimChar"/>
        </w:rPr>
        <w:t xml:space="preserve">## [1] "Llh: -2.26158691413887E+03; Pars: -1.493041E+00,  3.866035E-03,  7.257959E-02,  1.779479E+00,  3.865001E-02"</w:t>
      </w:r>
      <w:r>
        <w:br w:type="textWrapping"/>
      </w:r>
      <w:r>
        <w:rPr>
          <w:rStyle w:val="VerbatimChar"/>
        </w:rPr>
        <w:t xml:space="preserve">## [1] "Llh: -2.26158651356442E+03; Pars: -1.489731E+00,  4.198183E-03,  7.346791E-02,  1.781473E+00,  3.756068E-02"</w:t>
      </w:r>
      <w:r>
        <w:br w:type="textWrapping"/>
      </w:r>
      <w:r>
        <w:rPr>
          <w:rStyle w:val="VerbatimChar"/>
        </w:rPr>
        <w:t xml:space="preserve">## [1] "Llh: -2.26158644173843E+03; Pars: -1.489419E+00,  4.666364E-03,  7.337261E-02,  1.781203E+00,  3.793620E-02"</w:t>
      </w:r>
      <w:r>
        <w:br w:type="textWrapping"/>
      </w:r>
      <w:r>
        <w:rPr>
          <w:rStyle w:val="VerbatimChar"/>
        </w:rPr>
        <w:t xml:space="preserve">## [1] "Llh: -2.26158684394778E+03; Pars: -1.490136E+00,  3.597204E-03,  7.346048E-02,  1.782566E+00,  3.772127E-02"</w:t>
      </w:r>
      <w:r>
        <w:br w:type="textWrapping"/>
      </w:r>
      <w:r>
        <w:rPr>
          <w:rStyle w:val="VerbatimChar"/>
        </w:rPr>
        <w:t xml:space="preserve">## [1] "Llh: -2.26158653535972E+03; Pars: -1.489717E+00,  4.176365E-03,  7.338878E-02,  1.781886E+00,  3.794750E-02"</w:t>
      </w:r>
      <w:r>
        <w:br w:type="textWrapping"/>
      </w:r>
      <w:r>
        <w:rPr>
          <w:rStyle w:val="VerbatimChar"/>
        </w:rPr>
        <w:t xml:space="preserve">## [1] "Llh: -2.26158634157711E+03; Pars: -1.489653E+00,  4.068489E-03,  7.331656E-02,  1.781899E+00,  3.816894E-02"</w:t>
      </w:r>
      <w:r>
        <w:br w:type="textWrapping"/>
      </w:r>
      <w:r>
        <w:rPr>
          <w:rStyle w:val="VerbatimChar"/>
        </w:rPr>
        <w:t xml:space="preserve">## [1] "Llh: -2.26158635594950E+03; Pars: -1.489898E+00,  3.575871E-03,  7.330587E-02,  1.782396E+00,  3.819716E-02"</w:t>
      </w:r>
      <w:r>
        <w:br w:type="textWrapping"/>
      </w:r>
      <w:r>
        <w:rPr>
          <w:rStyle w:val="VerbatimChar"/>
        </w:rPr>
        <w:t xml:space="preserve">## [1] "Llh: -2.26158682546842E+03; Pars: -1.492467E+00,  3.847958E-03,  7.355555E-02,  1.780023E+00,  3.807617E-02"</w:t>
      </w:r>
      <w:r>
        <w:br w:type="textWrapping"/>
      </w:r>
      <w:r>
        <w:rPr>
          <w:rStyle w:val="VerbatimChar"/>
        </w:rPr>
        <w:t xml:space="preserve">## [1] "Llh: -2.26158643049481E+03; Pars: -1.488587E+00,  4.746823E-03,  7.325974E-02,  1.781903E+00,  3.816521E-02"</w:t>
      </w:r>
      <w:r>
        <w:br w:type="textWrapping"/>
      </w:r>
      <w:r>
        <w:rPr>
          <w:rStyle w:val="VerbatimChar"/>
        </w:rPr>
        <w:t xml:space="preserve">## [1] "Llh: -2.26158632931641E+03; Pars: -1.489592E+00,  4.937053E-03,  7.327628E-02,  1.780673E+00,  3.841065E-02"</w:t>
      </w:r>
      <w:r>
        <w:br w:type="textWrapping"/>
      </w:r>
      <w:r>
        <w:rPr>
          <w:rStyle w:val="VerbatimChar"/>
        </w:rPr>
        <w:t xml:space="preserve">## [1] "Llh: -2.26158635335502E+03; Pars: -1.489530E+00,  5.367876E-03,  7.322003E-02,  1.780067E+00,  3.864222E-02"</w:t>
      </w:r>
      <w:r>
        <w:br w:type="textWrapping"/>
      </w:r>
      <w:r>
        <w:rPr>
          <w:rStyle w:val="VerbatimChar"/>
        </w:rPr>
        <w:t xml:space="preserve">## [1] "Llh: -2.26158640617739E+03; Pars: -1.489460E+00,  4.568623E-03,  7.269630E-02,  1.781193E+00,  3.839465E-02"</w:t>
      </w:r>
      <w:r>
        <w:br w:type="textWrapping"/>
      </w:r>
      <w:r>
        <w:rPr>
          <w:rStyle w:val="VerbatimChar"/>
        </w:rPr>
        <w:t xml:space="preserve">## [1] "Llh: -2.26158636048932E+03; Pars: -1.489539E+00,  4.583993E-03,  7.296495E-02,  1.781186E+00,  3.831880E-02"</w:t>
      </w:r>
      <w:r>
        <w:br w:type="textWrapping"/>
      </w:r>
      <w:r>
        <w:rPr>
          <w:rStyle w:val="VerbatimChar"/>
        </w:rPr>
        <w:t xml:space="preserve">## [1] "Llh: -2.26158642138625E+03; Pars: -1.487878E+00,  4.555960E-03,  7.353322E-02,  1.782523E+00,  3.786616E-02"</w:t>
      </w:r>
      <w:r>
        <w:br w:type="textWrapping"/>
      </w:r>
      <w:r>
        <w:rPr>
          <w:rStyle w:val="VerbatimChar"/>
        </w:rPr>
        <w:t xml:space="preserve">## [1] "Llh: -2.26158636632394E+03; Pars: -1.488618E+00,  4.573436E-03,  7.338563E-02,  1.781948E+00,  3.803306E-02"</w:t>
      </w:r>
      <w:r>
        <w:br w:type="textWrapping"/>
      </w:r>
      <w:r>
        <w:rPr>
          <w:rStyle w:val="VerbatimChar"/>
        </w:rPr>
        <w:t xml:space="preserve">## [1] "Llh: -2.26158625326183E+03; Pars: -1.488977E+00,  4.480615E-03,  7.310865E-02,  1.781840E+00,  3.850246E-02"</w:t>
      </w:r>
      <w:r>
        <w:br w:type="textWrapping"/>
      </w:r>
      <w:r>
        <w:rPr>
          <w:rStyle w:val="VerbatimChar"/>
        </w:rPr>
        <w:t xml:space="preserve">## [1] "Llh: -2.26158619191133E+03; Pars: -1.488756E+00,  4.390532E-03,  7.297667E-02,  1.782158E+00,  3.878560E-02"</w:t>
      </w:r>
      <w:r>
        <w:br w:type="textWrapping"/>
      </w:r>
      <w:r>
        <w:rPr>
          <w:rStyle w:val="VerbatimChar"/>
        </w:rPr>
        <w:t xml:space="preserve">## [1] "Llh: -2.26158618289635E+03; Pars: -1.489876E+00,  4.269321E-03,  7.310830E-02,  1.781243E+00,  3.852161E-02"</w:t>
      </w:r>
      <w:r>
        <w:br w:type="textWrapping"/>
      </w:r>
      <w:r>
        <w:rPr>
          <w:rStyle w:val="VerbatimChar"/>
        </w:rPr>
        <w:t xml:space="preserve">## [1] "Llh: -2.26158612300417E+03; Pars: -1.490521E+00,  4.048896E-03,  7.303258E-02,  1.780913E+00,  3.869981E-02"</w:t>
      </w:r>
      <w:r>
        <w:br w:type="textWrapping"/>
      </w:r>
      <w:r>
        <w:rPr>
          <w:rStyle w:val="VerbatimChar"/>
        </w:rPr>
        <w:t xml:space="preserve">## [1] "Llh: -2.26158620671467E+03; Pars: -1.490607E+00,  4.220432E-03,  7.284120E-02,  1.780784E+00,  3.892046E-02"</w:t>
      </w:r>
      <w:r>
        <w:br w:type="textWrapping"/>
      </w:r>
      <w:r>
        <w:rPr>
          <w:rStyle w:val="VerbatimChar"/>
        </w:rPr>
        <w:t xml:space="preserve">## [1] "Llh: -2.26158620529089E+03; Pars: -1.490110E+00,  4.306043E-03,  7.297730E-02,  1.781075E+00,  3.869861E-02"</w:t>
      </w:r>
      <w:r>
        <w:br w:type="textWrapping"/>
      </w:r>
      <w:r>
        <w:rPr>
          <w:rStyle w:val="VerbatimChar"/>
        </w:rPr>
        <w:t xml:space="preserve">## [1] "Llh: -2.26158613635925E+03; Pars: -1.489914E+00,  4.106665E-03,  7.326681E-02,  1.781501E+00,  3.878664E-02"</w:t>
      </w:r>
      <w:r>
        <w:br w:type="textWrapping"/>
      </w:r>
      <w:r>
        <w:rPr>
          <w:rStyle w:val="VerbatimChar"/>
        </w:rPr>
        <w:t xml:space="preserve">## [1] "Llh: -2.26158616002927E+03; Pars: -1.489820E+00,  4.221122E-03,  7.319135E-02,  1.781422E+00,  3.866968E-02"</w:t>
      </w:r>
      <w:r>
        <w:br w:type="textWrapping"/>
      </w:r>
      <w:r>
        <w:rPr>
          <w:rStyle w:val="VerbatimChar"/>
        </w:rPr>
        <w:t xml:space="preserve">## [1] "Llh: -2.26158609616995E+03; Pars: -1.489904E+00,  4.644325E-03,  7.289530E-02,  1.780629E+00,  3.918358E-02"</w:t>
      </w:r>
      <w:r>
        <w:br w:type="textWrapping"/>
      </w:r>
      <w:r>
        <w:rPr>
          <w:rStyle w:val="VerbatimChar"/>
        </w:rPr>
        <w:t xml:space="preserve">## [1] "Llh: -2.26158612960639E+03; Pars: -1.490029E+00,  4.962120E-03,  7.268467E-02,  1.779995E+00,  3.969090E-02"</w:t>
      </w:r>
      <w:r>
        <w:br w:type="textWrapping"/>
      </w:r>
      <w:r>
        <w:rPr>
          <w:rStyle w:val="VerbatimChar"/>
        </w:rPr>
        <w:t xml:space="preserve">## [1] "Llh: -2.26158606327695E+03; Pars: -1.490090E+00,  3.734821E-03,  7.278318E-02,  1.781838E+00,  3.925105E-02"</w:t>
      </w:r>
      <w:r>
        <w:br w:type="textWrapping"/>
      </w:r>
      <w:r>
        <w:rPr>
          <w:rStyle w:val="VerbatimChar"/>
        </w:rPr>
        <w:t xml:space="preserve">## [1] "Llh: -2.26158615611564E+03; Pars: -1.490339E+00,  3.248410E-03,  7.253663E-02,  1.782421E+00,  3.967125E-02"</w:t>
      </w:r>
      <w:r>
        <w:br w:type="textWrapping"/>
      </w:r>
      <w:r>
        <w:rPr>
          <w:rStyle w:val="VerbatimChar"/>
        </w:rPr>
        <w:t xml:space="preserve">## [1] "Llh: -2.26158599829859E+03; Pars: -1.489565E+00,  4.045161E-03,  7.300451E-02,  1.781741E+00,  3.918406E-02"</w:t>
      </w:r>
      <w:r>
        <w:br w:type="textWrapping"/>
      </w:r>
      <w:r>
        <w:rPr>
          <w:rStyle w:val="VerbatimChar"/>
        </w:rPr>
        <w:t xml:space="preserve">## [1] "Llh: -2.26158594506136E+03; Pars: -1.489292E+00,  3.920709E-03,  7.301812E-02,  1.782074E+00,  3.942679E-02"</w:t>
      </w:r>
      <w:r>
        <w:br w:type="textWrapping"/>
      </w:r>
      <w:r>
        <w:rPr>
          <w:rStyle w:val="VerbatimChar"/>
        </w:rPr>
        <w:t xml:space="preserve">## [1] "Llh: -2.26158602416964E+03; Pars: -1.491132E+00,  3.791718E-03,  7.302172E-02,  1.780624E+00,  3.935355E-02"</w:t>
      </w:r>
      <w:r>
        <w:br w:type="textWrapping"/>
      </w:r>
      <w:r>
        <w:rPr>
          <w:rStyle w:val="VerbatimChar"/>
        </w:rPr>
        <w:t xml:space="preserve">## [1] "Llh: -2.26158601252812E+03; Pars: -1.490538E+00,  3.933293E-03,  7.301046E-02,  1.781007E+00,  3.921156E-02"</w:t>
      </w:r>
      <w:r>
        <w:br w:type="textWrapping"/>
      </w:r>
      <w:r>
        <w:rPr>
          <w:rStyle w:val="VerbatimChar"/>
        </w:rPr>
        <w:t xml:space="preserve">## [1] "Llh: -2.26158594141490E+03; Pars: -1.490224E+00,  3.984471E-03,  7.262904E-02,  1.781084E+00,  3.952247E-02"</w:t>
      </w:r>
      <w:r>
        <w:br w:type="textWrapping"/>
      </w:r>
      <w:r>
        <w:rPr>
          <w:rStyle w:val="VerbatimChar"/>
        </w:rPr>
        <w:t xml:space="preserve">## [1] "Llh: -2.26158592143977E+03; Pars: -1.490379E+00,  3.924745E-03,  7.231016E-02,  1.780875E+00,  3.989039E-02"</w:t>
      </w:r>
      <w:r>
        <w:br w:type="textWrapping"/>
      </w:r>
      <w:r>
        <w:rPr>
          <w:rStyle w:val="VerbatimChar"/>
        </w:rPr>
        <w:t xml:space="preserve">## [1] "Llh: -2.26158593772734E+03; Pars: -1.489560E+00,  3.991289E-03,  7.257431E-02,  1.781656E+00,  4.008554E-02"</w:t>
      </w:r>
      <w:r>
        <w:br w:type="textWrapping"/>
      </w:r>
      <w:r>
        <w:rPr>
          <w:rStyle w:val="VerbatimChar"/>
        </w:rPr>
        <w:t xml:space="preserve">## [1] "Llh: -2.26158593591727E+03; Pars: -1.489801E+00,  4.005614E-03,  7.268888E-02,  1.781470E+00,  3.973911E-02"</w:t>
      </w:r>
      <w:r>
        <w:br w:type="textWrapping"/>
      </w:r>
      <w:r>
        <w:rPr>
          <w:rStyle w:val="VerbatimChar"/>
        </w:rPr>
        <w:t xml:space="preserve">## [1] "Llh: -2.26158595876362E+03; Pars: -1.490136E+00,  3.279638E-03,  7.262902E-02,  1.782276E+00,  3.982397E-02"</w:t>
      </w:r>
      <w:r>
        <w:br w:type="textWrapping"/>
      </w:r>
      <w:r>
        <w:rPr>
          <w:rStyle w:val="VerbatimChar"/>
        </w:rPr>
        <w:t xml:space="preserve">## [1] "Llh: -2.26158593094002E+03; Pars: -1.490078E+00,  3.577668E-03,  7.269559E-02,  1.781865E+00,  3.966388E-02"</w:t>
      </w:r>
      <w:r>
        <w:br w:type="textWrapping"/>
      </w:r>
      <w:r>
        <w:rPr>
          <w:rStyle w:val="VerbatimChar"/>
        </w:rPr>
        <w:t xml:space="preserve">## [1] "Llh: -2.26158586542107E+03; Pars: -1.489945E+00,  4.008767E-03,  7.270610E-02,  1.781078E+00,  3.992164E-02"</w:t>
      </w:r>
      <w:r>
        <w:br w:type="textWrapping"/>
      </w:r>
      <w:r>
        <w:rPr>
          <w:rStyle w:val="VerbatimChar"/>
        </w:rPr>
        <w:t xml:space="preserve">## [1] "Llh: -2.26158589141055E+03; Pars: -1.489873E+00,  4.153186E-03,  7.266756E-02,  1.780699E+00,  4.025693E-02"</w:t>
      </w:r>
      <w:r>
        <w:br w:type="textWrapping"/>
      </w:r>
      <w:r>
        <w:rPr>
          <w:rStyle w:val="VerbatimChar"/>
        </w:rPr>
        <w:t xml:space="preserve">## [1] "Llh: -2.26158587101680E+03; Pars: -1.489260E+00,  3.835537E-03,  7.235708E-02,  1.781937E+00,  4.024516E-02"</w:t>
      </w:r>
      <w:r>
        <w:br w:type="textWrapping"/>
      </w:r>
      <w:r>
        <w:rPr>
          <w:rStyle w:val="VerbatimChar"/>
        </w:rPr>
        <w:t xml:space="preserve">## [1] "Llh: -2.26158587042787E+03; Pars: -1.489580E+00,  3.859746E-03,  7.252043E-02,  1.781705E+00,  3.998676E-02"</w:t>
      </w:r>
      <w:r>
        <w:br w:type="textWrapping"/>
      </w:r>
      <w:r>
        <w:rPr>
          <w:rStyle w:val="VerbatimChar"/>
        </w:rPr>
        <w:t xml:space="preserve">## [1] "Llh: -2.26158592992398E+03; Pars: -1.490621E+00,  3.823802E-03,  7.215034E-02,  1.780724E+00,  4.025392E-02"</w:t>
      </w:r>
      <w:r>
        <w:br w:type="textWrapping"/>
      </w:r>
      <w:r>
        <w:rPr>
          <w:rStyle w:val="VerbatimChar"/>
        </w:rPr>
        <w:t xml:space="preserve">## [1] "Llh: -2.26158589477095E+03; Pars: -1.490289E+00,  3.847802E-03,  7.236729E-02,  1.781061E+00,  4.004714E-02"</w:t>
      </w:r>
      <w:r>
        <w:br w:type="textWrapping"/>
      </w:r>
      <w:r>
        <w:rPr>
          <w:rStyle w:val="VerbatimChar"/>
        </w:rPr>
        <w:t xml:space="preserve">## [1] "Llh: -2.26158584185300E+03; Pars: -1.490308E+00,  3.683057E-03,  7.235095E-02,  1.781163E+00,  4.006481E-02"</w:t>
      </w:r>
      <w:r>
        <w:br w:type="textWrapping"/>
      </w:r>
      <w:r>
        <w:rPr>
          <w:rStyle w:val="VerbatimChar"/>
        </w:rPr>
        <w:t xml:space="preserve">## [1] "Llh: -2.26158582894004E+03; Pars: -1.490562E+00,  3.531654E-03,  7.218199E-02,  1.781010E+00,  4.022767E-02"</w:t>
      </w:r>
      <w:r>
        <w:br w:type="textWrapping"/>
      </w:r>
      <w:r>
        <w:rPr>
          <w:rStyle w:val="VerbatimChar"/>
        </w:rPr>
        <w:t xml:space="preserve">## [1] "Llh: -2.26158590405208E+03; Pars: -1.490224E+00,  4.102311E-03,  7.213880E-02,  1.780427E+00,  4.036556E-02"</w:t>
      </w:r>
      <w:r>
        <w:br w:type="textWrapping"/>
      </w:r>
      <w:r>
        <w:rPr>
          <w:rStyle w:val="VerbatimChar"/>
        </w:rPr>
        <w:t xml:space="preserve">## [1] "Llh: -2.26158586739399E+03; Pars: -1.490187E+00,  3.964345E-03,  7.227799E-02,  1.780786E+00,  4.019014E-02"</w:t>
      </w:r>
      <w:r>
        <w:br w:type="textWrapping"/>
      </w:r>
      <w:r>
        <w:rPr>
          <w:rStyle w:val="VerbatimChar"/>
        </w:rPr>
        <w:t xml:space="preserve">## [1] "Llh: -2.26158581920972E+03; Pars: -1.489846E+00,  3.754579E-03,  7.251136E-02,  1.781381E+00,  4.025895E-02"</w:t>
      </w:r>
      <w:r>
        <w:br w:type="textWrapping"/>
      </w:r>
      <w:r>
        <w:rPr>
          <w:rStyle w:val="VerbatimChar"/>
        </w:rPr>
        <w:t xml:space="preserve">## [1] "Llh: -2.26158583063500E+03; Pars: -1.489579E+00,  3.672283E-03,  7.261195E-02,  1.781634E+00,  4.044323E-02"</w:t>
      </w:r>
      <w:r>
        <w:br w:type="textWrapping"/>
      </w:r>
      <w:r>
        <w:rPr>
          <w:rStyle w:val="VerbatimChar"/>
        </w:rPr>
        <w:t xml:space="preserve">## [1] "Llh: -2.26158579075225E+03; Pars: -1.489759E+00,  3.792272E-03,  7.251186E-02,  1.781323E+00,  4.018693E-02"</w:t>
      </w:r>
      <w:r>
        <w:br w:type="textWrapping"/>
      </w:r>
      <w:r>
        <w:rPr>
          <w:rStyle w:val="VerbatimChar"/>
        </w:rPr>
        <w:t xml:space="preserve">## [1] "Llh: -2.26158576944537E+03; Pars: -1.489494E+00,  3.764807E-03,  7.258415E-02,  1.781454E+00,  4.025682E-02"</w:t>
      </w:r>
      <w:r>
        <w:br w:type="textWrapping"/>
      </w:r>
      <w:r>
        <w:rPr>
          <w:rStyle w:val="VerbatimChar"/>
        </w:rPr>
        <w:t xml:space="preserve">## [1] "Llh: -2.26158578941870E+03; Pars: -1.490434E+00,  3.743063E-03,  7.238421E-02,  1.780579E+00,  4.035533E-02"</w:t>
      </w:r>
      <w:r>
        <w:br w:type="textWrapping"/>
      </w:r>
      <w:r>
        <w:rPr>
          <w:rStyle w:val="VerbatimChar"/>
        </w:rPr>
        <w:t xml:space="preserve">## [1] "Llh: -2.26158579399675E+03; Pars: -1.490221E+00,  3.771898E-03,  7.241826E-02,  1.780861E+00,  4.026318E-02"</w:t>
      </w:r>
      <w:r>
        <w:br w:type="textWrapping"/>
      </w:r>
      <w:r>
        <w:rPr>
          <w:rStyle w:val="VerbatimChar"/>
        </w:rPr>
        <w:t xml:space="preserve">## [1] "Llh: -2.26158575858826E+03; Pars: -1.489925E+00,  3.561529E-03,  7.266913E-02,  1.781415E+00,  4.021802E-02"</w:t>
      </w:r>
      <w:r>
        <w:br w:type="textWrapping"/>
      </w:r>
      <w:r>
        <w:rPr>
          <w:rStyle w:val="VerbatimChar"/>
        </w:rPr>
        <w:t xml:space="preserve">## [1] "Llh: -2.26158576282119E+03; Pars: -1.489794E+00,  3.375741E-03,  7.286469E-02,  1.781729E+00,  4.023196E-02"</w:t>
      </w:r>
      <w:r>
        <w:br w:type="textWrapping"/>
      </w:r>
      <w:r>
        <w:rPr>
          <w:rStyle w:val="VerbatimChar"/>
        </w:rPr>
        <w:t xml:space="preserve">## [1] "Llh: -2.26158573841443E+03; Pars: -1.490159E+00,  3.359290E-03,  7.222623E-02,  1.781257E+00,  4.060507E-02"</w:t>
      </w:r>
      <w:r>
        <w:br w:type="textWrapping"/>
      </w:r>
      <w:r>
        <w:rPr>
          <w:rStyle w:val="VerbatimChar"/>
        </w:rPr>
        <w:t xml:space="preserve">## [1] "Llh: -2.26158575322834E+03; Pars: -1.490266E+00,  3.075146E-03,  7.198629E-02,  1.781347E+00,  4.094679E-02"</w:t>
      </w:r>
      <w:r>
        <w:br w:type="textWrapping"/>
      </w:r>
      <w:r>
        <w:rPr>
          <w:rStyle w:val="VerbatimChar"/>
        </w:rPr>
        <w:t xml:space="preserve">## [1] "Llh: -2.26158583157463E+03; Pars: -1.489382E+00,  3.737558E-03,  7.276804E-02,  1.781425E+00,  4.045001E-02"</w:t>
      </w:r>
      <w:r>
        <w:br w:type="textWrapping"/>
      </w:r>
      <w:r>
        <w:rPr>
          <w:rStyle w:val="VerbatimChar"/>
        </w:rPr>
        <w:t xml:space="preserve">## [1] "Llh: -2.26158577862124E+03; Pars: -1.490267E+00,  3.582041E-03,  7.232850E-02,  1.781113E+00,  4.028325E-02"</w:t>
      </w:r>
      <w:r>
        <w:br w:type="textWrapping"/>
      </w:r>
      <w:r>
        <w:rPr>
          <w:rStyle w:val="VerbatimChar"/>
        </w:rPr>
        <w:t xml:space="preserve">## [1] "Llh: -2.26158570881710E+03; Pars: -1.490266E+00,  3.450107E-03,  7.236553E-02,  1.780946E+00,  4.042845E-02"</w:t>
      </w:r>
      <w:r>
        <w:br w:type="textWrapping"/>
      </w:r>
      <w:r>
        <w:rPr>
          <w:rStyle w:val="VerbatimChar"/>
        </w:rPr>
        <w:t xml:space="preserve">## [1] "Llh: -2.26158568432209E+03; Pars: -1.490476E+00,  3.307258E-03,  7.229261E-02,  1.780729E+00,  4.051320E-02"</w:t>
      </w:r>
      <w:r>
        <w:br w:type="textWrapping"/>
      </w:r>
      <w:r>
        <w:rPr>
          <w:rStyle w:val="VerbatimChar"/>
        </w:rPr>
        <w:t xml:space="preserve">## [1] "Llh: -2.26158568496180E+03; Pars: -1.489694E+00,  3.293541E-03,  7.245604E-02,  1.781808E+00,  4.039522E-02"</w:t>
      </w:r>
      <w:r>
        <w:br w:type="textWrapping"/>
      </w:r>
      <w:r>
        <w:rPr>
          <w:rStyle w:val="VerbatimChar"/>
        </w:rPr>
        <w:t xml:space="preserve">## [1] "Llh: -2.26158570355018E+03; Pars: -1.489879E+00,  3.400589E-03,  7.243808E-02,  1.781501E+00,  4.038525E-02"</w:t>
      </w:r>
      <w:r>
        <w:br w:type="textWrapping"/>
      </w:r>
      <w:r>
        <w:rPr>
          <w:rStyle w:val="VerbatimChar"/>
        </w:rPr>
        <w:t xml:space="preserve">## [1] "Llh: -2.26158569044437E+03; Pars: -1.489633E+00,  3.327918E-03,  7.256276E-02,  1.781552E+00,  4.051208E-02"</w:t>
      </w:r>
      <w:r>
        <w:br w:type="textWrapping"/>
      </w:r>
      <w:r>
        <w:rPr>
          <w:rStyle w:val="VerbatimChar"/>
        </w:rPr>
        <w:t xml:space="preserve">## [1] "Llh: -2.26158569470293E+03; Pars: -1.489791E+00,  3.389707E-03,  7.250419E-02,  1.781442E+00,  4.045487E-02"</w:t>
      </w:r>
      <w:r>
        <w:br w:type="textWrapping"/>
      </w:r>
      <w:r>
        <w:rPr>
          <w:rStyle w:val="VerbatimChar"/>
        </w:rPr>
        <w:t xml:space="preserve">## [1] "Llh: -2.26158566959575E+03; Pars: -1.490461E+00,  3.013925E-03,  7.229856E-02,  1.781250E+00,  4.064062E-02"</w:t>
      </w:r>
      <w:r>
        <w:br w:type="textWrapping"/>
      </w:r>
      <w:r>
        <w:rPr>
          <w:rStyle w:val="VerbatimChar"/>
        </w:rPr>
        <w:t xml:space="preserve">## [1] "Llh: -2.26158568711190E+03; Pars: -1.490944E+00,  2.696666E-03,  7.215576E-02,  1.781148E+00,  4.083252E-02"</w:t>
      </w:r>
      <w:r>
        <w:br w:type="textWrapping"/>
      </w:r>
      <w:r>
        <w:rPr>
          <w:rStyle w:val="VerbatimChar"/>
        </w:rPr>
        <w:t xml:space="preserve">## [1] "Llh: -2.26158567821930E+03; Pars: -1.490244E+00,  2.980142E-03,  7.206535E-02,  1.781224E+00,  4.084846E-02"</w:t>
      </w:r>
      <w:r>
        <w:br w:type="textWrapping"/>
      </w:r>
      <w:r>
        <w:rPr>
          <w:rStyle w:val="VerbatimChar"/>
        </w:rPr>
        <w:t xml:space="preserve">## [1] "Llh: -2.26158567032790E+03; Pars: -1.490164E+00,  3.115924E-03,  7.221629E-02,  1.781271E+00,  4.069085E-02"</w:t>
      </w:r>
      <w:r>
        <w:br w:type="textWrapping"/>
      </w:r>
      <w:r>
        <w:rPr>
          <w:rStyle w:val="VerbatimChar"/>
        </w:rPr>
        <w:t xml:space="preserve">## [1] "Llh: -2.26158561799108E+03; Pars: -1.490012E+00,  3.065927E-03,  7.250428E-02,  1.781387E+00,  4.049571E-02"</w:t>
      </w:r>
      <w:r>
        <w:br w:type="textWrapping"/>
      </w:r>
      <w:r>
        <w:rPr>
          <w:rStyle w:val="VerbatimChar"/>
        </w:rPr>
        <w:t xml:space="preserve">## [1] "Llh: -2.26158558995407E+03; Pars: -1.489939E+00,  2.928997E-03,  7.264330E-02,  1.781452E+00,  4.044103E-02"</w:t>
      </w:r>
      <w:r>
        <w:br w:type="textWrapping"/>
      </w:r>
      <w:r>
        <w:rPr>
          <w:rStyle w:val="VerbatimChar"/>
        </w:rPr>
        <w:t xml:space="preserve">## [1] "Llh: -2.26158563888173E+03; Pars: -1.490661E+00,  2.940730E-03,  7.219996E-02,  1.781052E+00,  4.056029E-02"</w:t>
      </w:r>
      <w:r>
        <w:br w:type="textWrapping"/>
      </w:r>
      <w:r>
        <w:rPr>
          <w:rStyle w:val="VerbatimChar"/>
        </w:rPr>
        <w:t xml:space="preserve">## [1] "Llh: -2.26158563585775E+03; Pars: -1.490404E+00,  3.033084E-03,  7.229066E-02,  1.781177E+00,  4.054823E-02"</w:t>
      </w:r>
      <w:r>
        <w:br w:type="textWrapping"/>
      </w:r>
      <w:r>
        <w:rPr>
          <w:rStyle w:val="VerbatimChar"/>
        </w:rPr>
        <w:t xml:space="preserve">## [1] "Llh: -2.26158566188716E+03; Pars: -1.490883E+00,  2.875101E-03,  7.224053E-02,  1.780544E+00,  4.073835E-02"</w:t>
      </w:r>
      <w:r>
        <w:br w:type="textWrapping"/>
      </w:r>
      <w:r>
        <w:rPr>
          <w:rStyle w:val="VerbatimChar"/>
        </w:rPr>
        <w:t xml:space="preserve">## [1] "Llh: -2.26158564198627E+03; Pars: -1.490586E+00,  2.974443E-03,  7.229441E-02,  1.780860E+00,  4.065257E-02"</w:t>
      </w:r>
      <w:r>
        <w:br w:type="textWrapping"/>
      </w:r>
      <w:r>
        <w:rPr>
          <w:rStyle w:val="VerbatimChar"/>
        </w:rPr>
        <w:t xml:space="preserve">## [1] "Llh: -2.26158560042816E+03; Pars: -1.490145E+00,  2.744247E-03,  7.240468E-02,  1.781675E+00,  4.067612E-02"</w:t>
      </w:r>
      <w:r>
        <w:br w:type="textWrapping"/>
      </w:r>
      <w:r>
        <w:rPr>
          <w:rStyle w:val="VerbatimChar"/>
        </w:rPr>
        <w:t xml:space="preserve">## [1] "Llh: -2.26158561274197E+03; Pars: -1.490228E+00,  2.875308E-03,  7.237666E-02,  1.781439E+00,  4.063539E-02"</w:t>
      </w:r>
      <w:r>
        <w:br w:type="textWrapping"/>
      </w:r>
      <w:r>
        <w:rPr>
          <w:rStyle w:val="VerbatimChar"/>
        </w:rPr>
        <w:t xml:space="preserve">## [1] "Llh: -2.26158558328944E+03; Pars: -1.490450E+00,  2.768465E-03,  7.255635E-02,  1.781294E+00,  4.049258E-02"</w:t>
      </w:r>
      <w:r>
        <w:br w:type="textWrapping"/>
      </w:r>
      <w:r>
        <w:rPr>
          <w:rStyle w:val="VerbatimChar"/>
        </w:rPr>
        <w:t xml:space="preserve">## [1] "Llh: -2.26158556960452E+03; Pars: -1.490592E+00,  2.609546E-03,  7.272637E-02,  1.781306E+00,  4.039345E-02"</w:t>
      </w:r>
      <w:r>
        <w:br w:type="textWrapping"/>
      </w:r>
      <w:r>
        <w:rPr>
          <w:rStyle w:val="VerbatimChar"/>
        </w:rPr>
        <w:t xml:space="preserve">## [1] "Llh: -2.26158555507475E+03; Pars: -1.490206E+00,  2.701883E-03,  7.264521E-02,  1.781338E+00,  4.044394E-02"</w:t>
      </w:r>
      <w:r>
        <w:br w:type="textWrapping"/>
      </w:r>
      <w:r>
        <w:rPr>
          <w:rStyle w:val="VerbatimChar"/>
        </w:rPr>
        <w:t xml:space="preserve">## [1] "Llh: -2.26158555271619E+03; Pars: -1.490078E+00,  2.558195E-03,  7.281854E-02,  1.781381E+00,  4.034561E-02"</w:t>
      </w:r>
      <w:r>
        <w:br w:type="textWrapping"/>
      </w:r>
      <w:r>
        <w:rPr>
          <w:rStyle w:val="VerbatimChar"/>
        </w:rPr>
        <w:t xml:space="preserve">## [1] "Llh: -2.26158553994752E+03; Pars: -1.489877E+00,  2.577534E-03,  7.285901E-02,  1.781937E+00,  4.030921E-02"</w:t>
      </w:r>
      <w:r>
        <w:br w:type="textWrapping"/>
      </w:r>
      <w:r>
        <w:rPr>
          <w:rStyle w:val="VerbatimChar"/>
        </w:rPr>
        <w:t xml:space="preserve">## [1] "Llh: -2.26158555972772E+03; Pars: -1.489523E+00,  2.399406E-03,  7.314131E-02,  1.782476E+00,  4.013753E-02"</w:t>
      </w:r>
      <w:r>
        <w:br w:type="textWrapping"/>
      </w:r>
      <w:r>
        <w:rPr>
          <w:rStyle w:val="VerbatimChar"/>
        </w:rPr>
        <w:t xml:space="preserve">## [1] "Llh: -2.26158560187682E+03; Pars: -1.489849E+00,  2.368392E-03,  7.309010E-02,  1.781923E+00,  4.031793E-02"</w:t>
      </w:r>
      <w:r>
        <w:br w:type="textWrapping"/>
      </w:r>
      <w:r>
        <w:rPr>
          <w:rStyle w:val="VerbatimChar"/>
        </w:rPr>
        <w:t xml:space="preserve">## [1] "Llh: -2.26158556336130E+03; Pars: -1.489988E+00,  2.519482E-03,  7.289024E-02,  1.781737E+00,  4.037551E-02"</w:t>
      </w:r>
      <w:r>
        <w:br w:type="textWrapping"/>
      </w:r>
      <w:r>
        <w:rPr>
          <w:rStyle w:val="VerbatimChar"/>
        </w:rPr>
        <w:t xml:space="preserve">## [1] "Llh: -2.26158559572024E+03; Pars: -1.490045E+00,  2.529706E-03,  7.317031E-02,  1.781450E+00,  4.006980E-02"</w:t>
      </w:r>
      <w:r>
        <w:br w:type="textWrapping"/>
      </w:r>
      <w:r>
        <w:rPr>
          <w:rStyle w:val="VerbatimChar"/>
        </w:rPr>
        <w:t xml:space="preserve">## [1] "Llh: -2.26158556299547E+03; Pars: -1.490070E+00,  2.581715E-03,  7.297890E-02,  1.781506E+00,  4.022138E-02"</w:t>
      </w:r>
      <w:r>
        <w:br w:type="textWrapping"/>
      </w:r>
      <w:r>
        <w:rPr>
          <w:rStyle w:val="VerbatimChar"/>
        </w:rPr>
        <w:t xml:space="preserve">## [1] "Llh: -2.26158554859379E+03; Pars: -1.490303E+00,  2.253462E-03,  7.306592E-02,  1.781695E+00,  4.021703E-02"</w:t>
      </w:r>
      <w:r>
        <w:br w:type="textWrapping"/>
      </w:r>
      <w:r>
        <w:rPr>
          <w:rStyle w:val="VerbatimChar"/>
        </w:rPr>
        <w:t xml:space="preserve">## [1] "Llh: -2.26158554413617E+03; Pars: -1.490212E+00,  2.406120E-03,  7.296027E-02,  1.781634E+00,  4.027303E-02"</w:t>
      </w:r>
      <w:r>
        <w:br w:type="textWrapping"/>
      </w:r>
      <w:r>
        <w:rPr>
          <w:rStyle w:val="VerbatimChar"/>
        </w:rPr>
        <w:t xml:space="preserve">## [1] "Llh: -2.26158616286491E+03; Pars: -1.487877E+00,  2.577534E-03,  7.285901E-02,  1.781937E+00,  4.030921E-02"</w:t>
      </w:r>
      <w:r>
        <w:br w:type="textWrapping"/>
      </w:r>
      <w:r>
        <w:rPr>
          <w:rStyle w:val="VerbatimChar"/>
        </w:rPr>
        <w:t xml:space="preserve">## [1] "Llh: -2.26158553994752E+03; Pars: -1.489877E+00,  2.577534E-03,  7.285901E-02,  1.781937E+00,  4.030921E-02"</w:t>
      </w:r>
      <w:r>
        <w:br w:type="textWrapping"/>
      </w:r>
      <w:r>
        <w:rPr>
          <w:rStyle w:val="VerbatimChar"/>
        </w:rPr>
        <w:t xml:space="preserve">## [1] "Llh: -2.26158565725802E+03; Pars: -1.488877E+00,  2.580113E-03,  7.285901E-02,  1.781937E+00,  4.030921E-02"</w:t>
      </w:r>
      <w:r>
        <w:br w:type="textWrapping"/>
      </w:r>
      <w:r>
        <w:rPr>
          <w:rStyle w:val="VerbatimChar"/>
        </w:rPr>
        <w:t xml:space="preserve">## [1] "Llh: -2.26158565787100E+03; Pars: -1.488877E+00,  2.574958E-03,  7.285901E-02,  1.781937E+00,  4.030921E-02"</w:t>
      </w:r>
      <w:r>
        <w:br w:type="textWrapping"/>
      </w:r>
      <w:r>
        <w:rPr>
          <w:rStyle w:val="VerbatimChar"/>
        </w:rPr>
        <w:t xml:space="preserve">## [1] "Llh: -2.26158637667191E+03; Pars: -1.488877E+00,  2.577534E-03,  7.385901E-02,  1.781937E+00,  4.030921E-02"</w:t>
      </w:r>
      <w:r>
        <w:br w:type="textWrapping"/>
      </w:r>
      <w:r>
        <w:rPr>
          <w:rStyle w:val="VerbatimChar"/>
        </w:rPr>
        <w:t xml:space="preserve">## [1] "Llh: -2.26158573161143E+03; Pars: -1.488877E+00,  2.577534E-03,  7.185901E-02,  1.781937E+00,  4.030921E-02"</w:t>
      </w:r>
      <w:r>
        <w:br w:type="textWrapping"/>
      </w:r>
      <w:r>
        <w:rPr>
          <w:rStyle w:val="VerbatimChar"/>
        </w:rPr>
        <w:t xml:space="preserve">## [1] "Llh: -2.26158573696736E+03; Pars: -1.488877E+00,  2.577534E-03,  7.285901E-02,  1.783720E+00,  4.030921E-02"</w:t>
      </w:r>
      <w:r>
        <w:br w:type="textWrapping"/>
      </w:r>
      <w:r>
        <w:rPr>
          <w:rStyle w:val="VerbatimChar"/>
        </w:rPr>
        <w:t xml:space="preserve">## [1] "Llh: -2.26158685179847E+03; Pars: -1.488877E+00,  2.577534E-03,  7.285901E-02,  1.780156E+00,  4.030921E-02"</w:t>
      </w:r>
      <w:r>
        <w:br w:type="textWrapping"/>
      </w:r>
      <w:r>
        <w:rPr>
          <w:rStyle w:val="VerbatimChar"/>
        </w:rPr>
        <w:t xml:space="preserve">## [1] "Llh: -2.26158618049987E+03; Pars: -1.488877E+00,  2.577534E-03,  7.285901E-02,  1.781937E+00,  4.130921E-02"</w:t>
      </w:r>
      <w:r>
        <w:br w:type="textWrapping"/>
      </w:r>
      <w:r>
        <w:rPr>
          <w:rStyle w:val="VerbatimChar"/>
        </w:rPr>
        <w:t xml:space="preserve">## [1] "Llh: -2.26158554515213E+03; Pars: -1.488877E+00,  2.577534E-03,  7.285901E-02,  1.781937E+00,  3.930921E-02"</w:t>
      </w:r>
      <w:r>
        <w:br w:type="textWrapping"/>
      </w:r>
      <w:r>
        <w:rPr>
          <w:rStyle w:val="VerbatimChar"/>
        </w:rPr>
        <w:t xml:space="preserve">## [1] "Llh: -2.26158553994751E+03; Pars: -1.489877E+00,  2.577534E-03,  7.285901E-02,  1.781937E+00,  4.030921E-02"</w:t>
      </w:r>
      <w:r>
        <w:br w:type="textWrapping"/>
      </w:r>
      <w:r>
        <w:rPr>
          <w:rStyle w:val="VerbatimChar"/>
        </w:rPr>
        <w:t xml:space="preserve">## [1] "Llh: -2.26158645611506E+03; Pars: -1.491877E+00,  2.577534E-03,  7.285901E-02,  1.781937E+00,  4.030921E-02"</w:t>
      </w:r>
      <w:r>
        <w:br w:type="textWrapping"/>
      </w:r>
      <w:r>
        <w:rPr>
          <w:rStyle w:val="VerbatimChar"/>
        </w:rPr>
        <w:t xml:space="preserve">## [1] "Llh: -2.26158580861740E+03; Pars: -1.490877E+00,  2.580113E-03,  7.285901E-02,  1.781937E+00,  4.030921E-02"</w:t>
      </w:r>
      <w:r>
        <w:br w:type="textWrapping"/>
      </w:r>
      <w:r>
        <w:rPr>
          <w:rStyle w:val="VerbatimChar"/>
        </w:rPr>
        <w:t xml:space="preserve">## [1] "Llh: -2.26158580558265E+03; Pars: -1.490877E+00,  2.574958E-03,  7.285901E-02,  1.781937E+00,  4.030921E-02"</w:t>
      </w:r>
      <w:r>
        <w:br w:type="textWrapping"/>
      </w:r>
      <w:r>
        <w:rPr>
          <w:rStyle w:val="VerbatimChar"/>
        </w:rPr>
        <w:t xml:space="preserve">## [1] "Llh: -2.26158654759950E+03; Pars: -1.490877E+00,  2.577534E-03,  7.385901E-02,  1.781937E+00,  4.030921E-02"</w:t>
      </w:r>
      <w:r>
        <w:br w:type="textWrapping"/>
      </w:r>
      <w:r>
        <w:rPr>
          <w:rStyle w:val="VerbatimChar"/>
        </w:rPr>
        <w:t xml:space="preserve">## [1] "Llh: -2.26158585859035E+03; Pars: -1.490877E+00,  2.577534E-03,  7.185901E-02,  1.781937E+00,  4.030921E-02"</w:t>
      </w:r>
      <w:r>
        <w:br w:type="textWrapping"/>
      </w:r>
      <w:r>
        <w:rPr>
          <w:rStyle w:val="VerbatimChar"/>
        </w:rPr>
        <w:t xml:space="preserve">## [1] "Llh: -2.26158717976385E+03; Pars: -1.490877E+00,  2.577534E-03,  7.285901E-02,  1.783720E+00,  4.030921E-02"</w:t>
      </w:r>
      <w:r>
        <w:br w:type="textWrapping"/>
      </w:r>
      <w:r>
        <w:rPr>
          <w:rStyle w:val="VerbatimChar"/>
        </w:rPr>
        <w:t xml:space="preserve">## [1] "Llh: -2.26158570808458E+03; Pars: -1.490877E+00,  2.577534E-03,  7.285901E-02,  1.780156E+00,  4.030921E-02"</w:t>
      </w:r>
      <w:r>
        <w:br w:type="textWrapping"/>
      </w:r>
      <w:r>
        <w:rPr>
          <w:rStyle w:val="VerbatimChar"/>
        </w:rPr>
        <w:t xml:space="preserve">## [1] "Llh: -2.26158632883654E+03; Pars: -1.490877E+00,  2.577534E-03,  7.285901E-02,  1.781937E+00,  4.130921E-02"</w:t>
      </w:r>
      <w:r>
        <w:br w:type="textWrapping"/>
      </w:r>
      <w:r>
        <w:rPr>
          <w:rStyle w:val="VerbatimChar"/>
        </w:rPr>
        <w:t xml:space="preserve">## [1] "Llh: -2.26158569589337E+03; Pars: -1.490877E+00,  2.577534E-03,  7.285901E-02,  1.781937E+00,  3.930921E-02"</w:t>
      </w:r>
      <w:r>
        <w:br w:type="textWrapping"/>
      </w:r>
      <w:r>
        <w:rPr>
          <w:rStyle w:val="VerbatimChar"/>
        </w:rPr>
        <w:t xml:space="preserve">## [1] "Llh: -2.26158565725802E+03; Pars: -1.488877E+00,  2.580113E-03,  7.285901E-02,  1.781937E+00,  4.030921E-02"</w:t>
      </w:r>
      <w:r>
        <w:br w:type="textWrapping"/>
      </w:r>
      <w:r>
        <w:rPr>
          <w:rStyle w:val="VerbatimChar"/>
        </w:rPr>
        <w:t xml:space="preserve">## [1] "Llh: -2.26158580861740E+03; Pars: -1.490877E+00,  2.580113E-03,  7.285901E-02,  1.781937E+00,  4.030921E-02"</w:t>
      </w:r>
      <w:r>
        <w:br w:type="textWrapping"/>
      </w:r>
      <w:r>
        <w:rPr>
          <w:rStyle w:val="VerbatimChar"/>
        </w:rPr>
        <w:t xml:space="preserve">## [1] "Llh: -2.26158554118539E+03; Pars: -1.489877E+00,  2.582694E-03,  7.285901E-02,  1.781937E+00,  4.030921E-02"</w:t>
      </w:r>
      <w:r>
        <w:br w:type="textWrapping"/>
      </w:r>
      <w:r>
        <w:rPr>
          <w:rStyle w:val="VerbatimChar"/>
        </w:rPr>
        <w:t xml:space="preserve">## [1] "Llh: -2.26158553994751E+03; Pars: -1.489877E+00,  2.577534E-03,  7.285901E-02,  1.781937E+00,  4.030921E-02"</w:t>
      </w:r>
      <w:r>
        <w:br w:type="textWrapping"/>
      </w:r>
      <w:r>
        <w:rPr>
          <w:rStyle w:val="VerbatimChar"/>
        </w:rPr>
        <w:t xml:space="preserve">## [1] "Llh: -2.26158627041331E+03; Pars: -1.489877E+00,  2.580113E-03,  7.385901E-02,  1.781937E+00,  4.030921E-02"</w:t>
      </w:r>
      <w:r>
        <w:br w:type="textWrapping"/>
      </w:r>
      <w:r>
        <w:rPr>
          <w:rStyle w:val="VerbatimChar"/>
        </w:rPr>
        <w:t xml:space="preserve">## [1] "Llh: -2.26158560328945E+03; Pars: -1.489877E+00,  2.580113E-03,  7.185901E-02,  1.781937E+00,  4.030921E-02"</w:t>
      </w:r>
      <w:r>
        <w:br w:type="textWrapping"/>
      </w:r>
      <w:r>
        <w:rPr>
          <w:rStyle w:val="VerbatimChar"/>
        </w:rPr>
        <w:t xml:space="preserve">## [1] "Llh: -2.26158626926731E+03; Pars: -1.489877E+00,  2.580113E-03,  7.285901E-02,  1.783720E+00,  4.030921E-02"</w:t>
      </w:r>
      <w:r>
        <w:br w:type="textWrapping"/>
      </w:r>
      <w:r>
        <w:rPr>
          <w:rStyle w:val="VerbatimChar"/>
        </w:rPr>
        <w:t xml:space="preserve">## [1] "Llh: -2.26158608550740E+03; Pars: -1.489877E+00,  2.580113E-03,  7.285901E-02,  1.780156E+00,  4.030921E-02"</w:t>
      </w:r>
      <w:r>
        <w:br w:type="textWrapping"/>
      </w:r>
      <w:r>
        <w:rPr>
          <w:rStyle w:val="VerbatimChar"/>
        </w:rPr>
        <w:t xml:space="preserve">## [1] "Llh: -2.26158606292079E+03; Pars: -1.489877E+00,  2.580113E-03,  7.285901E-02,  1.781937E+00,  4.130921E-02"</w:t>
      </w:r>
      <w:r>
        <w:br w:type="textWrapping"/>
      </w:r>
      <w:r>
        <w:rPr>
          <w:rStyle w:val="VerbatimChar"/>
        </w:rPr>
        <w:t xml:space="preserve">## [1] "Llh: -2.26158542873905E+03; Pars: -1.489877E+00,  2.580113E-03,  7.285901E-02,  1.781937E+00,  3.930921E-02"</w:t>
      </w:r>
      <w:r>
        <w:br w:type="textWrapping"/>
      </w:r>
      <w:r>
        <w:rPr>
          <w:rStyle w:val="VerbatimChar"/>
        </w:rPr>
        <w:t xml:space="preserve">## [1] "Llh: -2.26158565787100E+03; Pars: -1.488877E+00,  2.574958E-03,  7.285901E-02,  1.781937E+00,  4.030921E-02"</w:t>
      </w:r>
      <w:r>
        <w:br w:type="textWrapping"/>
      </w:r>
      <w:r>
        <w:rPr>
          <w:rStyle w:val="VerbatimChar"/>
        </w:rPr>
        <w:t xml:space="preserve">## [1] "Llh: -2.26158580558265E+03; Pars: -1.490877E+00,  2.574958E-03,  7.285901E-02,  1.781937E+00,  4.030921E-02"</w:t>
      </w:r>
      <w:r>
        <w:br w:type="textWrapping"/>
      </w:r>
      <w:r>
        <w:rPr>
          <w:rStyle w:val="VerbatimChar"/>
        </w:rPr>
        <w:t xml:space="preserve">## [1] "Llh: -2.26158553994751E+03; Pars: -1.489877E+00,  2.577534E-03,  7.285901E-02,  1.781937E+00,  4.030921E-02"</w:t>
      </w:r>
      <w:r>
        <w:br w:type="textWrapping"/>
      </w:r>
      <w:r>
        <w:rPr>
          <w:rStyle w:val="VerbatimChar"/>
        </w:rPr>
        <w:t xml:space="preserve">## [1] "Llh: -2.26158553872407E+03; Pars: -1.489877E+00,  2.572384E-03,  7.285901E-02,  1.781937E+00,  4.030921E-02"</w:t>
      </w:r>
      <w:r>
        <w:br w:type="textWrapping"/>
      </w:r>
      <w:r>
        <w:rPr>
          <w:rStyle w:val="VerbatimChar"/>
        </w:rPr>
        <w:t xml:space="preserve">## [1] "Llh: -2.26158626913120E+03; Pars: -1.489877E+00,  2.574958E-03,  7.385901E-02,  1.781937E+00,  4.030921E-02"</w:t>
      </w:r>
      <w:r>
        <w:br w:type="textWrapping"/>
      </w:r>
      <w:r>
        <w:rPr>
          <w:rStyle w:val="VerbatimChar"/>
        </w:rPr>
        <w:t xml:space="preserve">## [1] "Llh: -2.26158560211301E+03; Pars: -1.489877E+00,  2.574958E-03,  7.185901E-02,  1.781937E+00,  4.030921E-02"</w:t>
      </w:r>
      <w:r>
        <w:br w:type="textWrapping"/>
      </w:r>
      <w:r>
        <w:rPr>
          <w:rStyle w:val="VerbatimChar"/>
        </w:rPr>
        <w:t xml:space="preserve">## [1] "Llh: -2.26158626445664E+03; Pars: -1.489877E+00,  2.574958E-03,  7.285901E-02,  1.783720E+00,  4.030921E-02"</w:t>
      </w:r>
      <w:r>
        <w:br w:type="textWrapping"/>
      </w:r>
      <w:r>
        <w:rPr>
          <w:rStyle w:val="VerbatimChar"/>
        </w:rPr>
        <w:t xml:space="preserve">## [1] "Llh: -2.26158608785851E+03; Pars: -1.489877E+00,  2.574958E-03,  7.285901E-02,  1.780156E+00,  4.030921E-02"</w:t>
      </w:r>
      <w:r>
        <w:br w:type="textWrapping"/>
      </w:r>
      <w:r>
        <w:rPr>
          <w:rStyle w:val="VerbatimChar"/>
        </w:rPr>
        <w:t xml:space="preserve">## [1] "Llh: -2.26158606165174E+03; Pars: -1.489877E+00,  2.574958E-03,  7.285901E-02,  1.781937E+00,  4.130921E-02"</w:t>
      </w:r>
      <w:r>
        <w:br w:type="textWrapping"/>
      </w:r>
      <w:r>
        <w:rPr>
          <w:rStyle w:val="VerbatimChar"/>
        </w:rPr>
        <w:t xml:space="preserve">## [1] "Llh: -2.26158542754577E+03; Pars: -1.489877E+00,  2.574958E-03,  7.285901E-02,  1.781937E+00,  3.930921E-02"</w:t>
      </w:r>
      <w:r>
        <w:br w:type="textWrapping"/>
      </w:r>
      <w:r>
        <w:rPr>
          <w:rStyle w:val="VerbatimChar"/>
        </w:rPr>
        <w:t xml:space="preserve">## [1] "Llh: -2.26158637667191E+03; Pars: -1.488877E+00,  2.577534E-03,  7.385901E-02,  1.781937E+00,  4.030921E-02"</w:t>
      </w:r>
      <w:r>
        <w:br w:type="textWrapping"/>
      </w:r>
      <w:r>
        <w:rPr>
          <w:rStyle w:val="VerbatimChar"/>
        </w:rPr>
        <w:t xml:space="preserve">## [1] "Llh: -2.26158654759950E+03; Pars: -1.490877E+00,  2.577534E-03,  7.385901E-02,  1.781937E+00,  4.030921E-02"</w:t>
      </w:r>
      <w:r>
        <w:br w:type="textWrapping"/>
      </w:r>
      <w:r>
        <w:rPr>
          <w:rStyle w:val="VerbatimChar"/>
        </w:rPr>
        <w:t xml:space="preserve">## [1] "Llh: -2.26158627041331E+03; Pars: -1.489877E+00,  2.580113E-03,  7.385901E-02,  1.781937E+00,  4.030921E-02"</w:t>
      </w:r>
      <w:r>
        <w:br w:type="textWrapping"/>
      </w:r>
      <w:r>
        <w:rPr>
          <w:rStyle w:val="VerbatimChar"/>
        </w:rPr>
        <w:t xml:space="preserve">## [1] "Llh: -2.26158626913120E+03; Pars: -1.489877E+00,  2.574958E-03,  7.385901E-02,  1.781937E+00,  4.030921E-02"</w:t>
      </w:r>
      <w:r>
        <w:br w:type="textWrapping"/>
      </w:r>
      <w:r>
        <w:rPr>
          <w:rStyle w:val="VerbatimChar"/>
        </w:rPr>
        <w:t xml:space="preserve">## [1] "Llh: -2.26158779218019E+03; Pars: -1.489877E+00,  2.577534E-03,  7.485901E-02,  1.781937E+00,  4.030921E-02"</w:t>
      </w:r>
      <w:r>
        <w:br w:type="textWrapping"/>
      </w:r>
      <w:r>
        <w:rPr>
          <w:rStyle w:val="VerbatimChar"/>
        </w:rPr>
        <w:t xml:space="preserve">## [1] "Llh: -2.26158553994751E+03; Pars: -1.489877E+00,  2.577534E-03,  7.285901E-02,  1.781937E+00,  4.030921E-02"</w:t>
      </w:r>
      <w:r>
        <w:br w:type="textWrapping"/>
      </w:r>
      <w:r>
        <w:rPr>
          <w:rStyle w:val="VerbatimChar"/>
        </w:rPr>
        <w:t xml:space="preserve">## [1] "Llh: -2.26158698307471E+03; Pars: -1.489877E+00,  2.577534E-03,  7.385901E-02,  1.783720E+00,  4.030921E-02"</w:t>
      </w:r>
      <w:r>
        <w:br w:type="textWrapping"/>
      </w:r>
      <w:r>
        <w:rPr>
          <w:rStyle w:val="VerbatimChar"/>
        </w:rPr>
        <w:t xml:space="preserve">## [1] "Llh: -2.26158683015707E+03; Pars: -1.489877E+00,  2.577534E-03,  7.385901E-02,  1.780156E+00,  4.030921E-02"</w:t>
      </w:r>
      <w:r>
        <w:br w:type="textWrapping"/>
      </w:r>
      <w:r>
        <w:rPr>
          <w:rStyle w:val="VerbatimChar"/>
        </w:rPr>
        <w:t xml:space="preserve">## [1] "Llh: -2.26158718776318E+03; Pars: -1.489877E+00,  2.577534E-03,  7.385901E-02,  1.781937E+00,  4.130921E-02"</w:t>
      </w:r>
      <w:r>
        <w:br w:type="textWrapping"/>
      </w:r>
      <w:r>
        <w:rPr>
          <w:rStyle w:val="VerbatimChar"/>
        </w:rPr>
        <w:t xml:space="preserve">## [1] "Llh: -2.26158576230254E+03; Pars: -1.489877E+00,  2.577534E-03,  7.385901E-02,  1.781937E+00,  3.930921E-02"</w:t>
      </w:r>
      <w:r>
        <w:br w:type="textWrapping"/>
      </w:r>
      <w:r>
        <w:rPr>
          <w:rStyle w:val="VerbatimChar"/>
        </w:rPr>
        <w:t xml:space="preserve">## [1] "Llh: -2.26158573161143E+03; Pars: -1.488877E+00,  2.577534E-03,  7.185901E-02,  1.781937E+00,  4.030921E-02"</w:t>
      </w:r>
      <w:r>
        <w:br w:type="textWrapping"/>
      </w:r>
      <w:r>
        <w:rPr>
          <w:rStyle w:val="VerbatimChar"/>
        </w:rPr>
        <w:t xml:space="preserve">## [1] "Llh: -2.26158585859035E+03; Pars: -1.490877E+00,  2.577534E-03,  7.185901E-02,  1.781937E+00,  4.030921E-02"</w:t>
      </w:r>
      <w:r>
        <w:br w:type="textWrapping"/>
      </w:r>
      <w:r>
        <w:rPr>
          <w:rStyle w:val="VerbatimChar"/>
        </w:rPr>
        <w:t xml:space="preserve">## [1] "Llh: -2.26158560328945E+03; Pars: -1.489877E+00,  2.580113E-03,  7.185901E-02,  1.781937E+00,  4.030921E-02"</w:t>
      </w:r>
      <w:r>
        <w:br w:type="textWrapping"/>
      </w:r>
      <w:r>
        <w:rPr>
          <w:rStyle w:val="VerbatimChar"/>
        </w:rPr>
        <w:t xml:space="preserve">## [1] "Llh: -2.26158560211301E+03; Pars: -1.489877E+00,  2.574958E-03,  7.185901E-02,  1.781937E+00,  4.030921E-02"</w:t>
      </w:r>
      <w:r>
        <w:br w:type="textWrapping"/>
      </w:r>
      <w:r>
        <w:rPr>
          <w:rStyle w:val="VerbatimChar"/>
        </w:rPr>
        <w:t xml:space="preserve">## [1] "Llh: -2.26158553994751E+03; Pars: -1.489877E+00,  2.577534E-03,  7.285901E-02,  1.781937E+00,  4.030921E-02"</w:t>
      </w:r>
      <w:r>
        <w:br w:type="textWrapping"/>
      </w:r>
      <w:r>
        <w:rPr>
          <w:rStyle w:val="VerbatimChar"/>
        </w:rPr>
        <w:t xml:space="preserve">## [1] "Llh: -2.26158645801365E+03; Pars: -1.489877E+00,  2.577534E-03,  7.085901E-02,  1.781937E+00,  4.030921E-02"</w:t>
      </w:r>
      <w:r>
        <w:br w:type="textWrapping"/>
      </w:r>
      <w:r>
        <w:rPr>
          <w:rStyle w:val="VerbatimChar"/>
        </w:rPr>
        <w:t xml:space="preserve">## [1] "Llh: -2.26158634224314E+03; Pars: -1.489877E+00,  2.577534E-03,  7.185901E-02,  1.783720E+00,  4.030921E-02"</w:t>
      </w:r>
      <w:r>
        <w:br w:type="textWrapping"/>
      </w:r>
      <w:r>
        <w:rPr>
          <w:rStyle w:val="VerbatimChar"/>
        </w:rPr>
        <w:t xml:space="preserve">## [1] "Llh: -2.26158613675817E+03; Pars: -1.489877E+00,  2.577534E-03,  7.185901E-02,  1.780156E+00,  4.030921E-02"</w:t>
      </w:r>
      <w:r>
        <w:br w:type="textWrapping"/>
      </w:r>
      <w:r>
        <w:rPr>
          <w:rStyle w:val="VerbatimChar"/>
        </w:rPr>
        <w:t xml:space="preserve">## [1] "Llh: -2.26158572938569E+03; Pars: -1.489877E+00,  2.577534E-03,  7.185901E-02,  1.781937E+00,  4.130921E-02"</w:t>
      </w:r>
      <w:r>
        <w:br w:type="textWrapping"/>
      </w:r>
      <w:r>
        <w:rPr>
          <w:rStyle w:val="VerbatimChar"/>
        </w:rPr>
        <w:t xml:space="preserve">## [1] "Llh: -2.26158588654854E+03; Pars: -1.489877E+00,  2.577534E-03,  7.185901E-02,  1.781937E+00,  3.930921E-02"</w:t>
      </w:r>
      <w:r>
        <w:br w:type="textWrapping"/>
      </w:r>
      <w:r>
        <w:rPr>
          <w:rStyle w:val="VerbatimChar"/>
        </w:rPr>
        <w:t xml:space="preserve">## [1] "Llh: -2.26158573696737E+03; Pars: -1.488877E+00,  2.577534E-03,  7.285901E-02,  1.783720E+00,  4.030921E-02"</w:t>
      </w:r>
      <w:r>
        <w:br w:type="textWrapping"/>
      </w:r>
      <w:r>
        <w:rPr>
          <w:rStyle w:val="VerbatimChar"/>
        </w:rPr>
        <w:t xml:space="preserve">## [1] "Llh: -2.26158717976385E+03; Pars: -1.490877E+00,  2.577534E-03,  7.285901E-02,  1.783720E+00,  4.030921E-02"</w:t>
      </w:r>
      <w:r>
        <w:br w:type="textWrapping"/>
      </w:r>
      <w:r>
        <w:rPr>
          <w:rStyle w:val="VerbatimChar"/>
        </w:rPr>
        <w:t xml:space="preserve">## [1] "Llh: -2.26158626926731E+03; Pars: -1.489877E+00,  2.580113E-03,  7.285901E-02,  1.783720E+00,  4.030921E-02"</w:t>
      </w:r>
      <w:r>
        <w:br w:type="textWrapping"/>
      </w:r>
      <w:r>
        <w:rPr>
          <w:rStyle w:val="VerbatimChar"/>
        </w:rPr>
        <w:t xml:space="preserve">## [1] "Llh: -2.26158626445664E+03; Pars: -1.489877E+00,  2.574958E-03,  7.285901E-02,  1.783720E+00,  4.030921E-02"</w:t>
      </w:r>
      <w:r>
        <w:br w:type="textWrapping"/>
      </w:r>
      <w:r>
        <w:rPr>
          <w:rStyle w:val="VerbatimChar"/>
        </w:rPr>
        <w:t xml:space="preserve">## [1] "Llh: -2.26158698307471E+03; Pars: -1.489877E+00,  2.577534E-03,  7.385901E-02,  1.783720E+00,  4.030921E-02"</w:t>
      </w:r>
      <w:r>
        <w:br w:type="textWrapping"/>
      </w:r>
      <w:r>
        <w:rPr>
          <w:rStyle w:val="VerbatimChar"/>
        </w:rPr>
        <w:t xml:space="preserve">## [1] "Llh: -2.26158634224314E+03; Pars: -1.489877E+00,  2.577534E-03,  7.185901E-02,  1.783720E+00,  4.030921E-02"</w:t>
      </w:r>
      <w:r>
        <w:br w:type="textWrapping"/>
      </w:r>
      <w:r>
        <w:rPr>
          <w:rStyle w:val="VerbatimChar"/>
        </w:rPr>
        <w:t xml:space="preserve">## [1] "Llh: -2.26158826678154E+03; Pars: -1.489877E+00,  2.577534E-03,  7.285901E-02,  1.785504E+00,  4.030921E-02"</w:t>
      </w:r>
      <w:r>
        <w:br w:type="textWrapping"/>
      </w:r>
      <w:r>
        <w:rPr>
          <w:rStyle w:val="VerbatimChar"/>
        </w:rPr>
        <w:t xml:space="preserve">## [1] "Llh: -2.26158553994751E+03; Pars: -1.489877E+00,  2.577534E-03,  7.285901E-02,  1.781937E+00,  4.030921E-02"</w:t>
      </w:r>
      <w:r>
        <w:br w:type="textWrapping"/>
      </w:r>
      <w:r>
        <w:rPr>
          <w:rStyle w:val="VerbatimChar"/>
        </w:rPr>
        <w:t xml:space="preserve">## [1] "Llh: -2.26158677069778E+03; Pars: -1.489877E+00,  2.577534E-03,  7.285901E-02,  1.783720E+00,  4.130921E-02"</w:t>
      </w:r>
      <w:r>
        <w:br w:type="textWrapping"/>
      </w:r>
      <w:r>
        <w:rPr>
          <w:rStyle w:val="VerbatimChar"/>
        </w:rPr>
        <w:t xml:space="preserve">## [1] "Llh: -2.26158617233033E+03; Pars: -1.489877E+00,  2.577534E-03,  7.285901E-02,  1.783720E+00,  3.930921E-02"</w:t>
      </w:r>
      <w:r>
        <w:br w:type="textWrapping"/>
      </w:r>
      <w:r>
        <w:rPr>
          <w:rStyle w:val="VerbatimChar"/>
        </w:rPr>
        <w:t xml:space="preserve">## [1] "Llh: -2.26158685179847E+03; Pars: -1.488877E+00,  2.577534E-03,  7.285901E-02,  1.780156E+00,  4.030921E-02"</w:t>
      </w:r>
      <w:r>
        <w:br w:type="textWrapping"/>
      </w:r>
      <w:r>
        <w:rPr>
          <w:rStyle w:val="VerbatimChar"/>
        </w:rPr>
        <w:t xml:space="preserve">## [1] "Llh: -2.26158570808458E+03; Pars: -1.490877E+00,  2.577534E-03,  7.285901E-02,  1.780156E+00,  4.030921E-02"</w:t>
      </w:r>
      <w:r>
        <w:br w:type="textWrapping"/>
      </w:r>
      <w:r>
        <w:rPr>
          <w:rStyle w:val="VerbatimChar"/>
        </w:rPr>
        <w:t xml:space="preserve">## [1] "Llh: -2.26158608550740E+03; Pars: -1.489877E+00,  2.580113E-03,  7.285901E-02,  1.780156E+00,  4.030921E-02"</w:t>
      </w:r>
      <w:r>
        <w:br w:type="textWrapping"/>
      </w:r>
      <w:r>
        <w:rPr>
          <w:rStyle w:val="VerbatimChar"/>
        </w:rPr>
        <w:t xml:space="preserve">## [1] "Llh: -2.26158608785851E+03; Pars: -1.489877E+00,  2.574958E-03,  7.285901E-02,  1.780156E+00,  4.030921E-02"</w:t>
      </w:r>
      <w:r>
        <w:br w:type="textWrapping"/>
      </w:r>
      <w:r>
        <w:rPr>
          <w:rStyle w:val="VerbatimChar"/>
        </w:rPr>
        <w:t xml:space="preserve">## [1] "Llh: -2.26158683015707E+03; Pars: -1.489877E+00,  2.577534E-03,  7.385901E-02,  1.780156E+00,  4.030921E-02"</w:t>
      </w:r>
      <w:r>
        <w:br w:type="textWrapping"/>
      </w:r>
      <w:r>
        <w:rPr>
          <w:rStyle w:val="VerbatimChar"/>
        </w:rPr>
        <w:t xml:space="preserve">## [1] "Llh: -2.26158613675817E+03; Pars: -1.489877E+00,  2.577534E-03,  7.185901E-02,  1.780156E+00,  4.030921E-02"</w:t>
      </w:r>
      <w:r>
        <w:br w:type="textWrapping"/>
      </w:r>
      <w:r>
        <w:rPr>
          <w:rStyle w:val="VerbatimChar"/>
        </w:rPr>
        <w:t xml:space="preserve">## [1] "Llh: -2.26158553994751E+03; Pars: -1.489877E+00,  2.577534E-03,  7.285901E-02,  1.781937E+00,  4.030921E-02"</w:t>
      </w:r>
      <w:r>
        <w:br w:type="textWrapping"/>
      </w:r>
      <w:r>
        <w:rPr>
          <w:rStyle w:val="VerbatimChar"/>
        </w:rPr>
        <w:t xml:space="preserve">## [1] "Llh: -2.26158790769795E+03; Pars: -1.489877E+00,  2.577534E-03,  7.285901E-02,  1.778377E+00,  4.030921E-02"</w:t>
      </w:r>
      <w:r>
        <w:br w:type="textWrapping"/>
      </w:r>
      <w:r>
        <w:rPr>
          <w:rStyle w:val="VerbatimChar"/>
        </w:rPr>
        <w:t xml:space="preserve">## [1] "Llh: -2.26158662762235E+03; Pars: -1.489877E+00,  2.577534E-03,  7.285901E-02,  1.780156E+00,  4.130921E-02"</w:t>
      </w:r>
      <w:r>
        <w:br w:type="textWrapping"/>
      </w:r>
      <w:r>
        <w:rPr>
          <w:rStyle w:val="VerbatimChar"/>
        </w:rPr>
        <w:t xml:space="preserve">## [1] "Llh: -2.26158595749619E+03; Pars: -1.489877E+00,  2.577534E-03,  7.285901E-02,  1.780156E+00,  3.930921E-02"</w:t>
      </w:r>
      <w:r>
        <w:br w:type="textWrapping"/>
      </w:r>
      <w:r>
        <w:rPr>
          <w:rStyle w:val="VerbatimChar"/>
        </w:rPr>
        <w:t xml:space="preserve">## [1] "Llh: -2.26158618049987E+03; Pars: -1.488877E+00,  2.577534E-03,  7.285901E-02,  1.781937E+00,  4.130921E-02"</w:t>
      </w:r>
      <w:r>
        <w:br w:type="textWrapping"/>
      </w:r>
      <w:r>
        <w:rPr>
          <w:rStyle w:val="VerbatimChar"/>
        </w:rPr>
        <w:t xml:space="preserve">## [1] "Llh: -2.26158632883654E+03; Pars: -1.490877E+00,  2.577534E-03,  7.285901E-02,  1.781937E+00,  4.130921E-02"</w:t>
      </w:r>
      <w:r>
        <w:br w:type="textWrapping"/>
      </w:r>
      <w:r>
        <w:rPr>
          <w:rStyle w:val="VerbatimChar"/>
        </w:rPr>
        <w:t xml:space="preserve">## [1] "Llh: -2.26158606292080E+03; Pars: -1.489877E+00,  2.580113E-03,  7.285901E-02,  1.781937E+00,  4.130921E-02"</w:t>
      </w:r>
      <w:r>
        <w:br w:type="textWrapping"/>
      </w:r>
      <w:r>
        <w:rPr>
          <w:rStyle w:val="VerbatimChar"/>
        </w:rPr>
        <w:t xml:space="preserve">## [1] "Llh: -2.26158606165174E+03; Pars: -1.489877E+00,  2.574958E-03,  7.285901E-02,  1.781937E+00,  4.130921E-02"</w:t>
      </w:r>
      <w:r>
        <w:br w:type="textWrapping"/>
      </w:r>
      <w:r>
        <w:rPr>
          <w:rStyle w:val="VerbatimChar"/>
        </w:rPr>
        <w:t xml:space="preserve">## [1] "Llh: -2.26158718776318E+03; Pars: -1.489877E+00,  2.577534E-03,  7.385901E-02,  1.781937E+00,  4.130921E-02"</w:t>
      </w:r>
      <w:r>
        <w:br w:type="textWrapping"/>
      </w:r>
      <w:r>
        <w:rPr>
          <w:rStyle w:val="VerbatimChar"/>
        </w:rPr>
        <w:t xml:space="preserve">## [1] "Llh: -2.26158572938569E+03; Pars: -1.489877E+00,  2.577534E-03,  7.185901E-02,  1.781937E+00,  4.130921E-02"</w:t>
      </w:r>
      <w:r>
        <w:br w:type="textWrapping"/>
      </w:r>
      <w:r>
        <w:rPr>
          <w:rStyle w:val="VerbatimChar"/>
        </w:rPr>
        <w:t xml:space="preserve">## [1] "Llh: -2.26158677069778E+03; Pars: -1.489877E+00,  2.577534E-03,  7.285901E-02,  1.783720E+00,  4.130921E-02"</w:t>
      </w:r>
      <w:r>
        <w:br w:type="textWrapping"/>
      </w:r>
      <w:r>
        <w:rPr>
          <w:rStyle w:val="VerbatimChar"/>
        </w:rPr>
        <w:t xml:space="preserve">## [1] "Llh: -2.26158662762235E+03; Pars: -1.489877E+00,  2.577534E-03,  7.285901E-02,  1.780156E+00,  4.130921E-02"</w:t>
      </w:r>
      <w:r>
        <w:br w:type="textWrapping"/>
      </w:r>
      <w:r>
        <w:rPr>
          <w:rStyle w:val="VerbatimChar"/>
        </w:rPr>
        <w:t xml:space="preserve">## [1] "Llh: -2.26158699477737E+03; Pars: -1.489877E+00,  2.577534E-03,  7.285901E-02,  1.781937E+00,  4.230921E-02"</w:t>
      </w:r>
      <w:r>
        <w:br w:type="textWrapping"/>
      </w:r>
      <w:r>
        <w:rPr>
          <w:rStyle w:val="VerbatimChar"/>
        </w:rPr>
        <w:t xml:space="preserve">## [1] "Llh: -2.26158553994751E+03; Pars: -1.489877E+00,  2.577534E-03,  7.285901E-02,  1.781937E+00,  4.030921E-02"</w:t>
      </w:r>
      <w:r>
        <w:br w:type="textWrapping"/>
      </w:r>
      <w:r>
        <w:rPr>
          <w:rStyle w:val="VerbatimChar"/>
        </w:rPr>
        <w:t xml:space="preserve">## [1] "Llh: -2.26158554515213E+03; Pars: -1.488877E+00,  2.577534E-03,  7.285901E-02,  1.781937E+00,  3.930921E-02"</w:t>
      </w:r>
      <w:r>
        <w:br w:type="textWrapping"/>
      </w:r>
      <w:r>
        <w:rPr>
          <w:rStyle w:val="VerbatimChar"/>
        </w:rPr>
        <w:t xml:space="preserve">## [1] "Llh: -2.26158569589337E+03; Pars: -1.490877E+00,  2.577534E-03,  7.285901E-02,  1.781937E+00,  3.930921E-02"</w:t>
      </w:r>
      <w:r>
        <w:br w:type="textWrapping"/>
      </w:r>
      <w:r>
        <w:rPr>
          <w:rStyle w:val="VerbatimChar"/>
        </w:rPr>
        <w:t xml:space="preserve">## [1] "Llh: -2.26158542873905E+03; Pars: -1.489877E+00,  2.580113E-03,  7.285901E-02,  1.781937E+00,  3.930921E-02"</w:t>
      </w:r>
      <w:r>
        <w:br w:type="textWrapping"/>
      </w:r>
      <w:r>
        <w:rPr>
          <w:rStyle w:val="VerbatimChar"/>
        </w:rPr>
        <w:t xml:space="preserve">## [1] "Llh: -2.26158542754577E+03; Pars: -1.489877E+00,  2.574958E-03,  7.285901E-02,  1.781937E+00,  3.930921E-02"</w:t>
      </w:r>
      <w:r>
        <w:br w:type="textWrapping"/>
      </w:r>
      <w:r>
        <w:rPr>
          <w:rStyle w:val="VerbatimChar"/>
        </w:rPr>
        <w:t xml:space="preserve">## [1] "Llh: -2.26158576230254E+03; Pars: -1.489877E+00,  2.577534E-03,  7.385901E-02,  1.781937E+00,  3.930921E-02"</w:t>
      </w:r>
      <w:r>
        <w:br w:type="textWrapping"/>
      </w:r>
      <w:r>
        <w:rPr>
          <w:rStyle w:val="VerbatimChar"/>
        </w:rPr>
        <w:t xml:space="preserve">## [1] "Llh: -2.26158588654854E+03; Pars: -1.489877E+00,  2.577534E-03,  7.185901E-02,  1.781937E+00,  3.930921E-02"</w:t>
      </w:r>
      <w:r>
        <w:br w:type="textWrapping"/>
      </w:r>
      <w:r>
        <w:rPr>
          <w:rStyle w:val="VerbatimChar"/>
        </w:rPr>
        <w:t xml:space="preserve">## [1] "Llh: -2.26158617233033E+03; Pars: -1.489877E+00,  2.577534E-03,  7.285901E-02,  1.783720E+00,  3.930921E-02"</w:t>
      </w:r>
      <w:r>
        <w:br w:type="textWrapping"/>
      </w:r>
      <w:r>
        <w:rPr>
          <w:rStyle w:val="VerbatimChar"/>
        </w:rPr>
        <w:t xml:space="preserve">## [1] "Llh: -2.26158595749619E+03; Pars: -1.489877E+00,  2.577534E-03,  7.285901E-02,  1.780156E+00,  3.930921E-02"</w:t>
      </w:r>
      <w:r>
        <w:br w:type="textWrapping"/>
      </w:r>
      <w:r>
        <w:rPr>
          <w:rStyle w:val="VerbatimChar"/>
        </w:rPr>
        <w:t xml:space="preserve">## [1] "Llh: -2.26158553994751E+03; Pars: -1.489877E+00,  2.577534E-03,  7.285901E-02,  1.781937E+00,  4.030921E-02"</w:t>
      </w:r>
      <w:r>
        <w:br w:type="textWrapping"/>
      </w:r>
      <w:r>
        <w:rPr>
          <w:rStyle w:val="VerbatimChar"/>
        </w:rPr>
        <w:t xml:space="preserve">## [1] "Llh: -2.26158572723558E+03; Pars: -1.489877E+00,  2.577534E-03,  7.285901E-02,  1.781937E+00,  3.830921E-02"</w:t>
      </w:r>
      <w:r>
        <w:br w:type="textWrapping"/>
      </w:r>
      <w:r>
        <w:rPr>
          <w:rStyle w:val="VerbatimChar"/>
        </w:rPr>
        <w:t xml:space="preserve">## Currently fitting: asymmetric hyp </w:t>
      </w:r>
      <w:r>
        <w:br w:type="textWrapping"/>
      </w:r>
      <w:r>
        <w:rPr>
          <w:rStyle w:val="VerbatimChar"/>
        </w:rPr>
        <w:t xml:space="preserve">## [1] "Llh: -2.36481224475953E+03; Pars:  5.000000E-01,  9.553619E-02,  1.197625E+00,  0.000000E+00"</w:t>
      </w:r>
      <w:r>
        <w:br w:type="textWrapping"/>
      </w:r>
      <w:r>
        <w:rPr>
          <w:rStyle w:val="VerbatimChar"/>
        </w:rPr>
        <w:t xml:space="preserve">## [1] "Llh: -2.36500002242375E+03; Pars:  5.358867E-01,  9.553619E-02,  1.197625E+00,  0.000000E+00"</w:t>
      </w:r>
      <w:r>
        <w:br w:type="textWrapping"/>
      </w:r>
      <w:r>
        <w:rPr>
          <w:rStyle w:val="VerbatimChar"/>
        </w:rPr>
        <w:t xml:space="preserve">## [1] "Llh: -2.36708939043480E+03; Pars:  5.000000E-01,  1.648509E-01,  1.197625E+00,  0.000000E+00"</w:t>
      </w:r>
      <w:r>
        <w:br w:type="textWrapping"/>
      </w:r>
      <w:r>
        <w:rPr>
          <w:rStyle w:val="VerbatimChar"/>
        </w:rPr>
        <w:t xml:space="preserve">## [1] "Llh: -2.33802227038688E+03; Pars:  5.000000E-01,  9.553619E-02,  1.283583E+00,  0.000000E+00"</w:t>
      </w:r>
      <w:r>
        <w:br w:type="textWrapping"/>
      </w:r>
      <w:r>
        <w:rPr>
          <w:rStyle w:val="VerbatimChar"/>
        </w:rPr>
        <w:t xml:space="preserve">## [1] "Llh: -2.36606786124838E+03; Pars:  5.000000E-01,  9.553619E-02,  1.197625E+00,  6.931472E-02"</w:t>
      </w:r>
      <w:r>
        <w:br w:type="textWrapping"/>
      </w:r>
      <w:r>
        <w:rPr>
          <w:rStyle w:val="VerbatimChar"/>
        </w:rPr>
        <w:t xml:space="preserve">## [1] "Llh: -2.35088492438835E+03; Pars:  5.176325E-01,  2.622147E-02,  1.239859E+00,  3.465736E-02"</w:t>
      </w:r>
      <w:r>
        <w:br w:type="textWrapping"/>
      </w:r>
      <w:r>
        <w:rPr>
          <w:rStyle w:val="VerbatimChar"/>
        </w:rPr>
        <w:t xml:space="preserve">## [1] "Llh: -2.35360659691209E+03; Pars:  5.131669E-01,  6.087883E-02,  1.229163E+00,  2.599302E-02"</w:t>
      </w:r>
      <w:r>
        <w:br w:type="textWrapping"/>
      </w:r>
      <w:r>
        <w:rPr>
          <w:rStyle w:val="VerbatimChar"/>
        </w:rPr>
        <w:t xml:space="preserve">## [1] "Llh: -2.34806456647780E+03; Pars:  5.266805E-01,  6.087883E-02,  1.261531E+00, -5.198604E-02"</w:t>
      </w:r>
      <w:r>
        <w:br w:type="textWrapping"/>
      </w:r>
      <w:r>
        <w:rPr>
          <w:rStyle w:val="VerbatimChar"/>
        </w:rPr>
        <w:t xml:space="preserve">## [1] "Llh: -2.35014587655030E+03; Pars:  5.198798E-01,  6.954317E-02,  1.245242E+00, -2.166085E-02"</w:t>
      </w:r>
      <w:r>
        <w:br w:type="textWrapping"/>
      </w:r>
      <w:r>
        <w:rPr>
          <w:rStyle w:val="VerbatimChar"/>
        </w:rPr>
        <w:t xml:space="preserve">## [1] "Llh: -2.33701731761646E+03; Pars:  4.871709E-01,  4.355015E-02,  1.294752E+00, -8.664340E-03"</w:t>
      </w:r>
      <w:r>
        <w:br w:type="textWrapping"/>
      </w:r>
      <w:r>
        <w:rPr>
          <w:rStyle w:val="VerbatimChar"/>
        </w:rPr>
        <w:t xml:space="preserve">## [1] "Llh: -2.32800804114304E+03; Pars:  4.644998E-01,  1.755713E-02,  1.346231E+00, -1.299651E-02"</w:t>
      </w:r>
      <w:r>
        <w:br w:type="textWrapping"/>
      </w:r>
      <w:r>
        <w:rPr>
          <w:rStyle w:val="VerbatimChar"/>
        </w:rPr>
        <w:t xml:space="preserve">## [1] "Llh: -2.32492680896539E+03; Pars:  5.032597E-01,  4.560618E-03,  1.372733E+00, -1.516259E-02"</w:t>
      </w:r>
      <w:r>
        <w:br w:type="textWrapping"/>
      </w:r>
      <w:r>
        <w:rPr>
          <w:rStyle w:val="VerbatimChar"/>
        </w:rPr>
        <w:t xml:space="preserve">## [1] "Llh: -2.31907604390594E+03; Pars:  5.048975E-01, -4.092717E-02,  1.469666E+00, -2.274389E-02"</w:t>
      </w:r>
      <w:r>
        <w:br w:type="textWrapping"/>
      </w:r>
      <w:r>
        <w:rPr>
          <w:rStyle w:val="VerbatimChar"/>
        </w:rPr>
        <w:t xml:space="preserve">## [1] "Llh: -2.31799508561426E+03; Pars:  4.800998E-01,  4.030102E-02,  1.443636E+00, -7.852058E-02"</w:t>
      </w:r>
      <w:r>
        <w:br w:type="textWrapping"/>
      </w:r>
      <w:r>
        <w:rPr>
          <w:rStyle w:val="VerbatimChar"/>
        </w:rPr>
        <w:t xml:space="preserve">## [1] "Llh: -2.31562114075964E+03; Pars:  4.623667E-01,  4.734080E-02,  1.557760E+00, -1.351095E-01"</w:t>
      </w:r>
      <w:r>
        <w:br w:type="textWrapping"/>
      </w:r>
      <w:r>
        <w:rPr>
          <w:rStyle w:val="VerbatimChar"/>
        </w:rPr>
        <w:t xml:space="preserve">## [1] "Llh: -2.31057218022877E+03; Pars:  4.421050E-01, -1.125355E-03,  1.576643E+00, -3.343894E-02"</w:t>
      </w:r>
      <w:r>
        <w:br w:type="textWrapping"/>
      </w:r>
      <w:r>
        <w:rPr>
          <w:rStyle w:val="VerbatimChar"/>
        </w:rPr>
        <w:t xml:space="preserve">## [1] "Llh: -2.31862697918688E+03; Pars:  4.050555E-01, -3.212745E-02,  1.762588E+00, -2.416539E-02"</w:t>
      </w:r>
      <w:r>
        <w:br w:type="textWrapping"/>
      </w:r>
      <w:r>
        <w:rPr>
          <w:rStyle w:val="VerbatimChar"/>
        </w:rPr>
        <w:t xml:space="preserve">## [1] "Llh: -2.33086659066850E+03; Pars:  4.379055E-01, -8.411348E-02,  1.717364E+00, -1.021444E-01"</w:t>
      </w:r>
      <w:r>
        <w:br w:type="textWrapping"/>
      </w:r>
      <w:r>
        <w:rPr>
          <w:rStyle w:val="VerbatimChar"/>
        </w:rPr>
        <w:t xml:space="preserve">## [1] "Llh: -2.31893334008214E+03; Pars:  4.526659E-01, -3.920107E-02,  1.596808E+00, -7.660833E-02"</w:t>
      </w:r>
      <w:r>
        <w:br w:type="textWrapping"/>
      </w:r>
      <w:r>
        <w:rPr>
          <w:rStyle w:val="VerbatimChar"/>
        </w:rPr>
        <w:t xml:space="preserve">## [1] "Llh: -2.33025304321668E+03; Pars:  4.653299E-01, -3.451352E-02,  1.783335E+00, -1.209538E-01"</w:t>
      </w:r>
      <w:r>
        <w:br w:type="textWrapping"/>
      </w:r>
      <w:r>
        <w:rPr>
          <w:rStyle w:val="VerbatimChar"/>
        </w:rPr>
        <w:t xml:space="preserve">## [1] "Llh: -2.31766360787237E+03; Pars:  4.647072E-01,  4.539465E-03,  1.444269E+00, -3.998584E-02"</w:t>
      </w:r>
      <w:r>
        <w:br w:type="textWrapping"/>
      </w:r>
      <w:r>
        <w:rPr>
          <w:rStyle w:val="VerbatimChar"/>
        </w:rPr>
        <w:t xml:space="preserve">## [1] "Llh: -2.31287538236697E+03; Pars:  4.107063E-01,  4.670409E-02,  1.619379E+00, -1.198274E-01"</w:t>
      </w:r>
      <w:r>
        <w:br w:type="textWrapping"/>
      </w:r>
      <w:r>
        <w:rPr>
          <w:rStyle w:val="VerbatimChar"/>
        </w:rPr>
        <w:t xml:space="preserve">## [1] "Llh: -2.31318806921169E+03; Pars:  4.324634E-01,  2.479627E-02,  1.580578E+00, -9.555655E-02"</w:t>
      </w:r>
      <w:r>
        <w:br w:type="textWrapping"/>
      </w:r>
      <w:r>
        <w:rPr>
          <w:rStyle w:val="VerbatimChar"/>
        </w:rPr>
        <w:t xml:space="preserve">## [1] "Llh: -2.31028350948601E+03; Pars:  4.363486E-01,  8.793056E-02,  1.500937E+00, -8.757255E-02"</w:t>
      </w:r>
      <w:r>
        <w:br w:type="textWrapping"/>
      </w:r>
      <w:r>
        <w:rPr>
          <w:rStyle w:val="VerbatimChar"/>
        </w:rPr>
        <w:t xml:space="preserve">## [1] "Llh: -2.31161900584280E+03; Pars:  4.284118E-01,  1.514964E-01,  1.455182E+00, -9.305466E-02"</w:t>
      </w:r>
      <w:r>
        <w:br w:type="textWrapping"/>
      </w:r>
      <w:r>
        <w:rPr>
          <w:rStyle w:val="VerbatimChar"/>
        </w:rPr>
        <w:t xml:space="preserve">## [1] "Llh: -2.31377700703897E+03; Pars:  4.118689E-01,  8.588558E-02,  1.691704E+00, -1.479884E-01"</w:t>
      </w:r>
      <w:r>
        <w:br w:type="textWrapping"/>
      </w:r>
      <w:r>
        <w:rPr>
          <w:rStyle w:val="VerbatimChar"/>
        </w:rPr>
        <w:t xml:space="preserve">## [1] "Llh: -2.31161148634283E+03; Pars:  4.244867E-01,  6.554905E-02,  1.626130E+00, -1.209878E-01"</w:t>
      </w:r>
      <w:r>
        <w:br w:type="textWrapping"/>
      </w:r>
      <w:r>
        <w:rPr>
          <w:rStyle w:val="VerbatimChar"/>
        </w:rPr>
        <w:t xml:space="preserve">## [1] "Llh: -2.30689317905255E+03; Pars:  3.966347E-01,  5.218838E-02,  1.602504E+00, -4.580379E-02"</w:t>
      </w:r>
      <w:r>
        <w:br w:type="textWrapping"/>
      </w:r>
      <w:r>
        <w:rPr>
          <w:rStyle w:val="VerbatimChar"/>
        </w:rPr>
        <w:t xml:space="preserve">## [1] "Llh: -2.30485872836905E+03; Pars:  3.673608E-01,  5.461217E-02,  1.625356E+00, -1.150914E-03"</w:t>
      </w:r>
      <w:r>
        <w:br w:type="textWrapping"/>
      </w:r>
      <w:r>
        <w:rPr>
          <w:rStyle w:val="VerbatimChar"/>
        </w:rPr>
        <w:t xml:space="preserve">## [1] "Llh: -2.30566066220672E+03; Pars:  4.223054E-01,  5.677913E-02,  1.544370E+00, -1.747640E-03"</w:t>
      </w:r>
      <w:r>
        <w:br w:type="textWrapping"/>
      </w:r>
      <w:r>
        <w:rPr>
          <w:rStyle w:val="VerbatimChar"/>
        </w:rPr>
        <w:t xml:space="preserve">## [1] "Llh: -2.30652900805808E+03; Pars:  4.193752E-01,  5.426037E-02,  1.562790E+00, -3.126759E-02"</w:t>
      </w:r>
      <w:r>
        <w:br w:type="textWrapping"/>
      </w:r>
      <w:r>
        <w:rPr>
          <w:rStyle w:val="VerbatimChar"/>
        </w:rPr>
        <w:t xml:space="preserve">## [1] "Llh: -2.30653217606364E+03; Pars:  4.075445E-01,  3.354920E-02,  1.498796E+00,  5.903273E-02"</w:t>
      </w:r>
      <w:r>
        <w:br w:type="textWrapping"/>
      </w:r>
      <w:r>
        <w:rPr>
          <w:rStyle w:val="VerbatimChar"/>
        </w:rPr>
        <w:t xml:space="preserve">## [1] "Llh: -2.30599001116921E+03; Pars:  4.117156E-01,  4.154916E-02,  1.529663E+00,  1.402761E-02"</w:t>
      </w:r>
      <w:r>
        <w:br w:type="textWrapping"/>
      </w:r>
      <w:r>
        <w:rPr>
          <w:rStyle w:val="VerbatimChar"/>
        </w:rPr>
        <w:t xml:space="preserve">## [1] "Llh: -2.30548810351224E+03; Pars:  3.776154E-01,  1.215609E-01,  1.522635E+00, -4.782810E-03"</w:t>
      </w:r>
      <w:r>
        <w:br w:type="textWrapping"/>
      </w:r>
      <w:r>
        <w:rPr>
          <w:rStyle w:val="VerbatimChar"/>
        </w:rPr>
        <w:t xml:space="preserve">## [1] "Llh: -2.30513074034814E+03; Pars:  3.927974E-01,  9.088931E-02,  1.535961E+00, -1.194684E-02"</w:t>
      </w:r>
      <w:r>
        <w:br w:type="textWrapping"/>
      </w:r>
      <w:r>
        <w:rPr>
          <w:rStyle w:val="VerbatimChar"/>
        </w:rPr>
        <w:t xml:space="preserve">## [1] "Llh: -2.30389063737136E+03; Pars:  3.630021E-01,  3.398432E-02,  1.617989E+00,  8.716366E-02"</w:t>
      </w:r>
      <w:r>
        <w:br w:type="textWrapping"/>
      </w:r>
      <w:r>
        <w:rPr>
          <w:rStyle w:val="VerbatimChar"/>
        </w:rPr>
        <w:t xml:space="preserve">## [1] "Llh: -2.30642652424879E+03; Pars:  3.310906E-01,  7.011199E-03,  1.679894E+00,  1.745318E-01"</w:t>
      </w:r>
      <w:r>
        <w:br w:type="textWrapping"/>
      </w:r>
      <w:r>
        <w:rPr>
          <w:rStyle w:val="VerbatimChar"/>
        </w:rPr>
        <w:t xml:space="preserve">## [1] "Llh: -2.30411326371289E+03; Pars:  3.612445E-01,  7.658330E-02,  1.632796E+00,  2.213152E-02"</w:t>
      </w:r>
      <w:r>
        <w:br w:type="textWrapping"/>
      </w:r>
      <w:r>
        <w:rPr>
          <w:rStyle w:val="VerbatimChar"/>
        </w:rPr>
        <w:t xml:space="preserve">## [1] "Llh: -2.30394830145150E+03; Pars:  3.732504E-01,  6.782476E-02,  1.606379E+00,  2.010554E-02"</w:t>
      </w:r>
      <w:r>
        <w:br w:type="textWrapping"/>
      </w:r>
      <w:r>
        <w:rPr>
          <w:rStyle w:val="VerbatimChar"/>
        </w:rPr>
        <w:t xml:space="preserve">## [1] "Llh: -2.30407508742408E+03; Pars:  3.310997E-01,  6.687615E-02,  1.649395E+00,  4.883336E-02"</w:t>
      </w:r>
      <w:r>
        <w:br w:type="textWrapping"/>
      </w:r>
      <w:r>
        <w:rPr>
          <w:rStyle w:val="VerbatimChar"/>
        </w:rPr>
        <w:t xml:space="preserve">## [1] "Llh: -2.30377469954136E+03; Pars:  3.518647E-01,  6.435190E-02,  1.622488E+00,  3.618811E-02"</w:t>
      </w:r>
      <w:r>
        <w:br w:type="textWrapping"/>
      </w:r>
      <w:r>
        <w:rPr>
          <w:rStyle w:val="VerbatimChar"/>
        </w:rPr>
        <w:t xml:space="preserve">## [1] "Llh: -2.30665041362671E+03; Pars:  3.369149E-01,  1.949726E-02,  1.704498E+00,  8.310004E-02"</w:t>
      </w:r>
      <w:r>
        <w:br w:type="textWrapping"/>
      </w:r>
      <w:r>
        <w:rPr>
          <w:rStyle w:val="VerbatimChar"/>
        </w:rPr>
        <w:t xml:space="preserve">## [1] "Llh: -2.30402933105374E+03; Pars:  3.780128E-01,  7.304130E-02,  1.576465E+00,  1.181488E-02"</w:t>
      </w:r>
      <w:r>
        <w:br w:type="textWrapping"/>
      </w:r>
      <w:r>
        <w:rPr>
          <w:rStyle w:val="VerbatimChar"/>
        </w:rPr>
        <w:t xml:space="preserve">## [1] "Llh: -2.30383681257284E+03; Pars:  3.654290E-01,  6.498897E-02,  1.586339E+00,  7.878701E-02"</w:t>
      </w:r>
      <w:r>
        <w:br w:type="textWrapping"/>
      </w:r>
      <w:r>
        <w:rPr>
          <w:rStyle w:val="VerbatimChar"/>
        </w:rPr>
        <w:t xml:space="preserve">## [1] "Llh: -2.30363863123941E+03; Pars:  3.659110E-01,  6.239477E-02,  1.596004E+00,  5.880253E-02"</w:t>
      </w:r>
      <w:r>
        <w:br w:type="textWrapping"/>
      </w:r>
      <w:r>
        <w:rPr>
          <w:rStyle w:val="VerbatimChar"/>
        </w:rPr>
        <w:t xml:space="preserve">## [1] "Llh: -2.30430267287329E+03; Pars:  3.494007E-01,  4.123658E-02,  1.645641E+00,  8.931504E-02"</w:t>
      </w:r>
      <w:r>
        <w:br w:type="textWrapping"/>
      </w:r>
      <w:r>
        <w:rPr>
          <w:rStyle w:val="VerbatimChar"/>
        </w:rPr>
        <w:t xml:space="preserve">## [1] "Llh: -2.30375526361251E+03; Pars:  3.706473E-01,  6.509012E-02,  1.593481E+00,  3.118992E-02"</w:t>
      </w:r>
      <w:r>
        <w:br w:type="textWrapping"/>
      </w:r>
      <w:r>
        <w:rPr>
          <w:rStyle w:val="VerbatimChar"/>
        </w:rPr>
        <w:t xml:space="preserve">## [1] "Llh: -2.30366657416854E+03; Pars:  3.526227E-01,  4.508579E-02,  1.608500E+00,  8.656657E-02"</w:t>
      </w:r>
      <w:r>
        <w:br w:type="textWrapping"/>
      </w:r>
      <w:r>
        <w:rPr>
          <w:rStyle w:val="VerbatimChar"/>
        </w:rPr>
        <w:t xml:space="preserve">## [1] "Llh: -2.30363491361683E+03; Pars:  3.576702E-01,  5.077053E-02,  1.607969E+00,  6.995131E-02"</w:t>
      </w:r>
      <w:r>
        <w:br w:type="textWrapping"/>
      </w:r>
      <w:r>
        <w:rPr>
          <w:rStyle w:val="VerbatimChar"/>
        </w:rPr>
        <w:t xml:space="preserve">## [1] "Llh: -2.30370339868053E+03; Pars:  3.599054E-01,  8.731934E-02,  1.592006E+00,  1.090228E-02"</w:t>
      </w:r>
      <w:r>
        <w:br w:type="textWrapping"/>
      </w:r>
      <w:r>
        <w:rPr>
          <w:rStyle w:val="VerbatimChar"/>
        </w:rPr>
        <w:t xml:space="preserve">## [1] "Llh: -2.30362652452605E+03; Pars:  3.606771E-01,  7.398558E-02,  1.598462E+00,  2.996762E-02"</w:t>
      </w:r>
      <w:r>
        <w:br w:type="textWrapping"/>
      </w:r>
      <w:r>
        <w:rPr>
          <w:rStyle w:val="VerbatimChar"/>
        </w:rPr>
        <w:t xml:space="preserve">## [1] "Llh: -2.30378538378171E+03; Pars:  3.759180E-01,  6.176861E-02,  1.575793E+00,  5.876758E-02"</w:t>
      </w:r>
      <w:r>
        <w:br w:type="textWrapping"/>
      </w:r>
      <w:r>
        <w:rPr>
          <w:rStyle w:val="VerbatimChar"/>
        </w:rPr>
        <w:t xml:space="preserve">## [1] "Llh: -2.30365751142773E+03; Pars:  3.577297E-01,  6.370607E-02,  1.610686E+00,  4.183298E-02"</w:t>
      </w:r>
      <w:r>
        <w:br w:type="textWrapping"/>
      </w:r>
      <w:r>
        <w:rPr>
          <w:rStyle w:val="VerbatimChar"/>
        </w:rPr>
        <w:t xml:space="preserve">## [1] "Llh: -2.30363812585904E+03; Pars:  3.505945E-01,  6.033836E-02,  1.613116E+00,  6.908730E-02"</w:t>
      </w:r>
      <w:r>
        <w:br w:type="textWrapping"/>
      </w:r>
      <w:r>
        <w:rPr>
          <w:rStyle w:val="VerbatimChar"/>
        </w:rPr>
        <w:t xml:space="preserve">## [1] "Llh: -2.30359938121863E+03; Pars:  3.555036E-01,  6.152630E-02,  1.608185E+00,  5.961296E-02"</w:t>
      </w:r>
      <w:r>
        <w:br w:type="textWrapping"/>
      </w:r>
      <w:r>
        <w:rPr>
          <w:rStyle w:val="VerbatimChar"/>
        </w:rPr>
        <w:t xml:space="preserve">## [1] "Llh: -2.30362982548335E+03; Pars:  3.621224E-01,  6.063252E-02,  1.594646E+00,  6.733423E-02"</w:t>
      </w:r>
      <w:r>
        <w:br w:type="textWrapping"/>
      </w:r>
      <w:r>
        <w:rPr>
          <w:rStyle w:val="VerbatimChar"/>
        </w:rPr>
        <w:t xml:space="preserve">## [1] "Llh: -2.30360069942135E+03; Pars:  3.610192E-01,  6.140091E-02,  1.598641E+00,  6.095892E-02"</w:t>
      </w:r>
      <w:r>
        <w:br w:type="textWrapping"/>
      </w:r>
      <w:r>
        <w:rPr>
          <w:rStyle w:val="VerbatimChar"/>
        </w:rPr>
        <w:t xml:space="preserve">## [1] "Llh: -2.30357232526632E+03; Pars:  3.516514E-01,  6.144689E-02,  1.610643E+00,  5.144287E-02"</w:t>
      </w:r>
      <w:r>
        <w:br w:type="textWrapping"/>
      </w:r>
      <w:r>
        <w:rPr>
          <w:rStyle w:val="VerbatimChar"/>
        </w:rPr>
        <w:t xml:space="preserve">## [1] "Llh: -2.30359247574860E+03; Pars:  3.447313E-01,  6.097295E-02,  1.618013E+00,  4.776305E-02"</w:t>
      </w:r>
      <w:r>
        <w:br w:type="textWrapping"/>
      </w:r>
      <w:r>
        <w:rPr>
          <w:rStyle w:val="VerbatimChar"/>
        </w:rPr>
        <w:t xml:space="preserve">## [1] "Llh: -2.30358580019227E+03; Pars:  3.567137E-01,  7.840931E-02,  1.599987E+00,  3.103987E-02"</w:t>
      </w:r>
      <w:r>
        <w:br w:type="textWrapping"/>
      </w:r>
      <w:r>
        <w:rPr>
          <w:rStyle w:val="VerbatimChar"/>
        </w:rPr>
        <w:t xml:space="preserve">## [1] "Llh: -2.30357174786626E+03; Pars:  3.569526E-01,  7.149962E-02,  1.601979E+00,  4.076773E-02"</w:t>
      </w:r>
      <w:r>
        <w:br w:type="textWrapping"/>
      </w:r>
      <w:r>
        <w:rPr>
          <w:rStyle w:val="VerbatimChar"/>
        </w:rPr>
        <w:t xml:space="preserve">## [1] "Llh: -2.30364769615855E+03; Pars:  3.519087E-01,  5.395128E-02,  1.611273E+00,  7.642362E-02"</w:t>
      </w:r>
      <w:r>
        <w:br w:type="textWrapping"/>
      </w:r>
      <w:r>
        <w:rPr>
          <w:rStyle w:val="VerbatimChar"/>
        </w:rPr>
        <w:t xml:space="preserve">## [1] "Llh: -2.30358341160320E+03; Pars:  3.584647E-01,  6.897701E-02,  1.601655E+00,  4.158162E-02"</w:t>
      </w:r>
      <w:r>
        <w:br w:type="textWrapping"/>
      </w:r>
      <w:r>
        <w:rPr>
          <w:rStyle w:val="VerbatimChar"/>
        </w:rPr>
        <w:t xml:space="preserve">## [1] "Llh: -2.30360295380475E+03; Pars:  3.503292E-01,  7.032400E-02,  1.612611E+00,  3.574367E-02"</w:t>
      </w:r>
      <w:r>
        <w:br w:type="textWrapping"/>
      </w:r>
      <w:r>
        <w:rPr>
          <w:rStyle w:val="VerbatimChar"/>
        </w:rPr>
        <w:t xml:space="preserve">## [1] "Llh: -2.30357837761686E+03; Pars:  3.583165E-01,  6.363168E-02,  1.602122E+00,  5.465511E-02"</w:t>
      </w:r>
      <w:r>
        <w:br w:type="textWrapping"/>
      </w:r>
      <w:r>
        <w:rPr>
          <w:rStyle w:val="VerbatimChar"/>
        </w:rPr>
        <w:t xml:space="preserve">## [1] "Llh: -2.30358076606192E+03; Pars:  3.571692E-01,  7.125130E-02,  1.600017E+00,  3.461071E-02"</w:t>
      </w:r>
      <w:r>
        <w:br w:type="textWrapping"/>
      </w:r>
      <w:r>
        <w:rPr>
          <w:rStyle w:val="VerbatimChar"/>
        </w:rPr>
        <w:t xml:space="preserve">## [1] "Llh: -2.30356946718622E+03; Pars:  3.567521E-01,  6.882005E-02,  1.602055E+00,  4.086127E-02"</w:t>
      </w:r>
      <w:r>
        <w:br w:type="textWrapping"/>
      </w:r>
      <w:r>
        <w:rPr>
          <w:rStyle w:val="VerbatimChar"/>
        </w:rPr>
        <w:t xml:space="preserve">## [1] "Llh: -2.30355551372976E+03; Pars:  3.533716E-01,  6.372211E-02,  1.606740E+00,  5.228187E-02"</w:t>
      </w:r>
      <w:r>
        <w:br w:type="textWrapping"/>
      </w:r>
      <w:r>
        <w:rPr>
          <w:rStyle w:val="VerbatimChar"/>
        </w:rPr>
        <w:t xml:space="preserve">## [1] "Llh: -2.30355437394220E+03; Pars:  3.508523E-01,  6.109467E-02,  1.609288E+00,  5.763200E-02"</w:t>
      </w:r>
      <w:r>
        <w:br w:type="textWrapping"/>
      </w:r>
      <w:r>
        <w:rPr>
          <w:rStyle w:val="VerbatimChar"/>
        </w:rPr>
        <w:t xml:space="preserve">## [1] "Llh: -2.30355743948130E+03; Pars:  3.498163E-01,  6.779893E-02,  1.609860E+00,  4.069683E-02"</w:t>
      </w:r>
      <w:r>
        <w:br w:type="textWrapping"/>
      </w:r>
      <w:r>
        <w:rPr>
          <w:rStyle w:val="VerbatimChar"/>
        </w:rPr>
        <w:t xml:space="preserve">## [1] "Llh: -2.30355510341104E+03; Pars:  3.519223E-01,  6.675712E-02,  1.607922E+00,  4.418640E-02"</w:t>
      </w:r>
      <w:r>
        <w:br w:type="textWrapping"/>
      </w:r>
      <w:r>
        <w:rPr>
          <w:rStyle w:val="VerbatimChar"/>
        </w:rPr>
        <w:t xml:space="preserve">## [1] "Llh: -2.30356005614746E+03; Pars:  3.565839E-01,  7.263883E-02,  1.599989E+00,  4.028083E-02"</w:t>
      </w:r>
      <w:r>
        <w:br w:type="textWrapping"/>
      </w:r>
      <w:r>
        <w:rPr>
          <w:rStyle w:val="VerbatimChar"/>
        </w:rPr>
        <w:t xml:space="preserve">## [1] "Llh: -2.30355486359715E+03; Pars:  3.553443E-01,  6.984085E-02,  1.602646E+00,  4.307134E-02"</w:t>
      </w:r>
      <w:r>
        <w:br w:type="textWrapping"/>
      </w:r>
      <w:r>
        <w:rPr>
          <w:rStyle w:val="VerbatimChar"/>
        </w:rPr>
        <w:t xml:space="preserve">## [1] "Llh: -2.30354400636415E+03; Pars:  3.504959E-01,  6.175672E-02,  1.608977E+00,  5.210777E-02"</w:t>
      </w:r>
      <w:r>
        <w:br w:type="textWrapping"/>
      </w:r>
      <w:r>
        <w:rPr>
          <w:rStyle w:val="VerbatimChar"/>
        </w:rPr>
        <w:t xml:space="preserve">## [1] "Llh: -2.30354877883780E+03; Pars:  3.473115E-01,  5.688528E-02,  1.612488E+00,  5.777779E-02"</w:t>
      </w:r>
      <w:r>
        <w:br w:type="textWrapping"/>
      </w:r>
      <w:r>
        <w:rPr>
          <w:rStyle w:val="VerbatimChar"/>
        </w:rPr>
        <w:t xml:space="preserve">## [1] "Llh: -2.30355046555407E+03; Pars:  3.476043E-01,  6.090463E-02,  1.612374E+00,  5.763748E-02"</w:t>
      </w:r>
      <w:r>
        <w:br w:type="textWrapping"/>
      </w:r>
      <w:r>
        <w:rPr>
          <w:rStyle w:val="VerbatimChar"/>
        </w:rPr>
        <w:t xml:space="preserve">## [1] "Llh: -2.30354529723253E+03; Pars:  3.498690E-01,  6.288348E-02,  1.609788E+00,  5.344343E-02"</w:t>
      </w:r>
      <w:r>
        <w:br w:type="textWrapping"/>
      </w:r>
      <w:r>
        <w:rPr>
          <w:rStyle w:val="VerbatimChar"/>
        </w:rPr>
        <w:t xml:space="preserve">## [1] "Llh: -2.30354633646212E+03; Pars:  3.513454E-01,  6.103074E-02,  1.607423E+00,  5.894087E-02"</w:t>
      </w:r>
      <w:r>
        <w:br w:type="textWrapping"/>
      </w:r>
      <w:r>
        <w:rPr>
          <w:rStyle w:val="VerbatimChar"/>
        </w:rPr>
        <w:t xml:space="preserve">## [1] "Llh: -2.30354407695817E+03; Pars:  3.514896E-01,  6.246234E-02,  1.607547E+00,  5.525225E-02"</w:t>
      </w:r>
      <w:r>
        <w:br w:type="textWrapping"/>
      </w:r>
      <w:r>
        <w:rPr>
          <w:rStyle w:val="VerbatimChar"/>
        </w:rPr>
        <w:t xml:space="preserve">## [1] "Llh: -2.30357792729880E+03; Pars:  3.460694E-01,  5.425776E-02,  1.615178E+00,  6.614639E-02"</w:t>
      </w:r>
      <w:r>
        <w:br w:type="textWrapping"/>
      </w:r>
      <w:r>
        <w:rPr>
          <w:rStyle w:val="VerbatimChar"/>
        </w:rPr>
        <w:t xml:space="preserve">## [1] "Llh: -2.30354523786204E+03; Pars:  3.530025E-01,  6.594507E-02,  1.605770E+00,  4.884010E-02"</w:t>
      </w:r>
      <w:r>
        <w:br w:type="textWrapping"/>
      </w:r>
      <w:r>
        <w:rPr>
          <w:rStyle w:val="VerbatimChar"/>
        </w:rPr>
        <w:t xml:space="preserve">## [1] "Llh: -2.30353850069789E+03; Pars:  3.515726E-01,  6.542914E-02,  1.606753E+00,  4.718978E-02"</w:t>
      </w:r>
      <w:r>
        <w:br w:type="textWrapping"/>
      </w:r>
      <w:r>
        <w:rPr>
          <w:rStyle w:val="VerbatimChar"/>
        </w:rPr>
        <w:t xml:space="preserve">## [1] "Llh: -2.30354020683891E+03; Pars:  3.519333E-01,  6.759638E-02,  1.605487E+00,  4.196867E-02"</w:t>
      </w:r>
      <w:r>
        <w:br w:type="textWrapping"/>
      </w:r>
      <w:r>
        <w:rPr>
          <w:rStyle w:val="VerbatimChar"/>
        </w:rPr>
        <w:t xml:space="preserve">## [1] "Llh: -2.30354195041162E+03; Pars:  3.534180E-01,  6.491315E-02,  1.604739E+00,  4.825152E-02"</w:t>
      </w:r>
      <w:r>
        <w:br w:type="textWrapping"/>
      </w:r>
      <w:r>
        <w:rPr>
          <w:rStyle w:val="VerbatimChar"/>
        </w:rPr>
        <w:t xml:space="preserve">## [1] "Llh: -2.30354107864811E+03; Pars:  3.525274E-01,  6.440574E-02,  1.606000E+00,  4.954950E-02"</w:t>
      </w:r>
      <w:r>
        <w:br w:type="textWrapping"/>
      </w:r>
      <w:r>
        <w:rPr>
          <w:rStyle w:val="VerbatimChar"/>
        </w:rPr>
        <w:t xml:space="preserve">## [1] "Llh: -2.30353843788948E+03; Pars:  3.500449E-01,  6.108189E-02,  1.608870E+00,  5.320955E-02"</w:t>
      </w:r>
      <w:r>
        <w:br w:type="textWrapping"/>
      </w:r>
      <w:r>
        <w:rPr>
          <w:rStyle w:val="VerbatimChar"/>
        </w:rPr>
        <w:t xml:space="preserve">## [1] "Llh: -2.30353914771665E+03; Pars:  3.485754E-01,  5.865030E-02,  1.610422E+00,  5.539428E-02"</w:t>
      </w:r>
      <w:r>
        <w:br w:type="textWrapping"/>
      </w:r>
      <w:r>
        <w:rPr>
          <w:rStyle w:val="VerbatimChar"/>
        </w:rPr>
        <w:t xml:space="preserve">## [1] "Llh: -2.30354309014015E+03; Pars:  3.508285E-01,  6.387441E-02,  1.607752E+00,  4.577605E-02"</w:t>
      </w:r>
      <w:r>
        <w:br w:type="textWrapping"/>
      </w:r>
      <w:r>
        <w:rPr>
          <w:rStyle w:val="VerbatimChar"/>
        </w:rPr>
        <w:t xml:space="preserve">## [1] "Llh: -2.30354033751150E+03; Pars:  3.509936E-01,  6.352139E-02,  1.607701E+00,  4.814510E-02"</w:t>
      </w:r>
      <w:r>
        <w:br w:type="textWrapping"/>
      </w:r>
      <w:r>
        <w:rPr>
          <w:rStyle w:val="VerbatimChar"/>
        </w:rPr>
        <w:t xml:space="preserve">## [1] "Llh: -2.30353586502807E+03; Pars:  3.520728E-01,  6.546236E-02,  1.605685E+00,  4.693919E-02"</w:t>
      </w:r>
      <w:r>
        <w:br w:type="textWrapping"/>
      </w:r>
      <w:r>
        <w:rPr>
          <w:rStyle w:val="VerbatimChar"/>
        </w:rPr>
        <w:t xml:space="preserve">## [1] "Llh: -2.30353547154770E+03; Pars:  3.528640E-01,  6.731518E-02,  1.604041E+00,  4.435490E-02"</w:t>
      </w:r>
      <w:r>
        <w:br w:type="textWrapping"/>
      </w:r>
      <w:r>
        <w:rPr>
          <w:rStyle w:val="VerbatimChar"/>
        </w:rPr>
        <w:t xml:space="preserve">## [1] "Llh: -2.30353318267515E+03; Pars:  3.502111E-01,  6.426807E-02,  1.607681E+00,  4.690017E-02"</w:t>
      </w:r>
      <w:r>
        <w:br w:type="textWrapping"/>
      </w:r>
      <w:r>
        <w:rPr>
          <w:rStyle w:val="VerbatimChar"/>
        </w:rPr>
        <w:t xml:space="preserve">## [1] "Llh: -2.30353123416809E+03; Pars:  3.490586E-01,  6.419923E-02,  1.608522E+00,  4.557550E-02"</w:t>
      </w:r>
      <w:r>
        <w:br w:type="textWrapping"/>
      </w:r>
      <w:r>
        <w:rPr>
          <w:rStyle w:val="VerbatimChar"/>
        </w:rPr>
        <w:t xml:space="preserve">## [1] "Llh: -2.30352765052540E+03; Pars:  3.507704E-01,  6.549133E-02,  1.606391E+00,  4.701977E-02"</w:t>
      </w:r>
      <w:r>
        <w:br w:type="textWrapping"/>
      </w:r>
      <w:r>
        <w:rPr>
          <w:rStyle w:val="VerbatimChar"/>
        </w:rPr>
        <w:t xml:space="preserve">## [1] "Llh: -2.30352215736947E+03; Pars:  3.506589E-01,  6.647630E-02,  1.605736E+00,  4.645710E-02"</w:t>
      </w:r>
      <w:r>
        <w:br w:type="textWrapping"/>
      </w:r>
      <w:r>
        <w:rPr>
          <w:rStyle w:val="VerbatimChar"/>
        </w:rPr>
        <w:t xml:space="preserve">## [1] "Llh: -2.30352064078026E+03; Pars:  3.497374E-01,  6.410716E-02,  1.606829E+00,  4.760875E-02"</w:t>
      </w:r>
      <w:r>
        <w:br w:type="textWrapping"/>
      </w:r>
      <w:r>
        <w:rPr>
          <w:rStyle w:val="VerbatimChar"/>
        </w:rPr>
        <w:t xml:space="preserve">## [1] "Llh: -2.30351214230363E+03; Pars:  3.488235E-01,  6.344617E-02,  1.606867E+00,  4.781823E-02"</w:t>
      </w:r>
      <w:r>
        <w:br w:type="textWrapping"/>
      </w:r>
      <w:r>
        <w:rPr>
          <w:rStyle w:val="VerbatimChar"/>
        </w:rPr>
        <w:t xml:space="preserve">## [1] "Llh: -2.30352131860235E+03; Pars:  3.506504E-01,  6.963655E-02,  1.603716E+00,  3.889332E-02"</w:t>
      </w:r>
      <w:r>
        <w:br w:type="textWrapping"/>
      </w:r>
      <w:r>
        <w:rPr>
          <w:rStyle w:val="VerbatimChar"/>
        </w:rPr>
        <w:t xml:space="preserve">## [1] "Llh: -2.30352112834863E+03; Pars:  3.504989E-01,  6.749788E-02,  1.605003E+00,  4.247238E-02"</w:t>
      </w:r>
      <w:r>
        <w:br w:type="textWrapping"/>
      </w:r>
      <w:r>
        <w:rPr>
          <w:rStyle w:val="VerbatimChar"/>
        </w:rPr>
        <w:t xml:space="preserve">## [1] "Llh: -2.30350999473193E+03; Pars:  3.466814E-01,  6.349461E-02,  1.609026E+00,  4.680670E-02"</w:t>
      </w:r>
      <w:r>
        <w:br w:type="textWrapping"/>
      </w:r>
      <w:r>
        <w:rPr>
          <w:rStyle w:val="VerbatimChar"/>
        </w:rPr>
        <w:t xml:space="preserve">## [1] "Llh: -2.30350397368640E+03; Pars:  3.436308E-01,  6.158433E-02,  1.611524E+00,  4.803260E-02"</w:t>
      </w:r>
      <w:r>
        <w:br w:type="textWrapping"/>
      </w:r>
      <w:r>
        <w:rPr>
          <w:rStyle w:val="VerbatimChar"/>
        </w:rPr>
        <w:t xml:space="preserve">## [1] "Llh: -2.30349458404535E+03; Pars:  3.477253E-01,  6.530311E-02,  1.606040E+00,  4.681466E-02"</w:t>
      </w:r>
      <w:r>
        <w:br w:type="textWrapping"/>
      </w:r>
      <w:r>
        <w:rPr>
          <w:rStyle w:val="VerbatimChar"/>
        </w:rPr>
        <w:t xml:space="preserve">## [1] "Llh: -2.30347882427644E+03; Pars:  3.470605E-01,  6.585505E-02,  1.604800E+00,  4.743423E-02"</w:t>
      </w:r>
      <w:r>
        <w:br w:type="textWrapping"/>
      </w:r>
      <w:r>
        <w:rPr>
          <w:rStyle w:val="VerbatimChar"/>
        </w:rPr>
        <w:t xml:space="preserve">## [1] "Llh: -2.30348380046010E+03; Pars:  3.443579E-01,  6.271542E-02,  1.608358E+00,  4.642162E-02"</w:t>
      </w:r>
      <w:r>
        <w:br w:type="textWrapping"/>
      </w:r>
      <w:r>
        <w:rPr>
          <w:rStyle w:val="VerbatimChar"/>
        </w:rPr>
        <w:t xml:space="preserve">## [1] "Llh: -2.30349186515247E+03; Pars:  3.459224E-01,  6.365564E-02,  1.607702E+00,  4.643049E-02"</w:t>
      </w:r>
      <w:r>
        <w:br w:type="textWrapping"/>
      </w:r>
      <w:r>
        <w:rPr>
          <w:rStyle w:val="VerbatimChar"/>
        </w:rPr>
        <w:t xml:space="preserve">## [1] "Llh: -2.30347264557856E+03; Pars:  3.414836E-01,  5.930260E-02,  1.610773E+00,  5.238097E-02"</w:t>
      </w:r>
      <w:r>
        <w:br w:type="textWrapping"/>
      </w:r>
      <w:r>
        <w:rPr>
          <w:rStyle w:val="VerbatimChar"/>
        </w:rPr>
        <w:t xml:space="preserve">## [1] "Llh: -2.30346257549230E+03; Pars:  3.370632E-01,  5.520496E-02,  1.613665E+00,  5.733526E-02"</w:t>
      </w:r>
      <w:r>
        <w:br w:type="textWrapping"/>
      </w:r>
      <w:r>
        <w:rPr>
          <w:rStyle w:val="VerbatimChar"/>
        </w:rPr>
        <w:t xml:space="preserve">## [1] "Llh: -2.30344754123344E+03; Pars:  3.372902E-01,  5.923371E-02,  1.612304E+00,  5.179363E-02"</w:t>
      </w:r>
      <w:r>
        <w:br w:type="textWrapping"/>
      </w:r>
      <w:r>
        <w:rPr>
          <w:rStyle w:val="VerbatimChar"/>
        </w:rPr>
        <w:t xml:space="preserve">## [1] "Llh: -2.30342481688891E+03; Pars:  3.316673E-01,  5.712748E-02,  1.615029E+00,  5.378132E-02"</w:t>
      </w:r>
      <w:r>
        <w:br w:type="textWrapping"/>
      </w:r>
      <w:r>
        <w:rPr>
          <w:rStyle w:val="VerbatimChar"/>
        </w:rPr>
        <w:t xml:space="preserve">## [1] "Llh: -2.30340998379758E+03; Pars:  3.363741E-01,  5.886712E-02,  1.609392E+00,  5.445362E-02"</w:t>
      </w:r>
      <w:r>
        <w:br w:type="textWrapping"/>
      </w:r>
      <w:r>
        <w:rPr>
          <w:rStyle w:val="VerbatimChar"/>
        </w:rPr>
        <w:t xml:space="preserve">## [1] "Llh: -2.30336969186466E+03; Pars:  3.328034E-01,  5.750851E-02,  1.608327E+00,  5.766412E-02"</w:t>
      </w:r>
      <w:r>
        <w:br w:type="textWrapping"/>
      </w:r>
      <w:r>
        <w:rPr>
          <w:rStyle w:val="VerbatimChar"/>
        </w:rPr>
        <w:t xml:space="preserve">## [1] "Llh: -2.30338465354926E+03; Pars:  3.299845E-01,  5.513258E-02,  1.612545E+00,  6.168585E-02"</w:t>
      </w:r>
      <w:r>
        <w:br w:type="textWrapping"/>
      </w:r>
      <w:r>
        <w:rPr>
          <w:rStyle w:val="VerbatimChar"/>
        </w:rPr>
        <w:t xml:space="preserve">## [1] "Llh: -2.30340333176370E+03; Pars:  3.335206E-01,  5.702829E-02,  1.611497E+00,  5.786979E-02"</w:t>
      </w:r>
      <w:r>
        <w:br w:type="textWrapping"/>
      </w:r>
      <w:r>
        <w:rPr>
          <w:rStyle w:val="VerbatimChar"/>
        </w:rPr>
        <w:t xml:space="preserve">## [1] "Llh: -2.30339612664135E+03; Pars:  3.192585E-01,  4.663172E-02,  1.620015E+00,  6.779905E-02"</w:t>
      </w:r>
      <w:r>
        <w:br w:type="textWrapping"/>
      </w:r>
      <w:r>
        <w:rPr>
          <w:rStyle w:val="VerbatimChar"/>
        </w:rPr>
        <w:t xml:space="preserve">## [1] "Llh: -2.30339400498555E+03; Pars:  3.259929E-01,  5.143755E-02,  1.616198E+00,  6.270784E-02"</w:t>
      </w:r>
      <w:r>
        <w:br w:type="textWrapping"/>
      </w:r>
      <w:r>
        <w:rPr>
          <w:rStyle w:val="VerbatimChar"/>
        </w:rPr>
        <w:t xml:space="preserve">## [1] "Llh: -2.30332232303966E+03; Pars:  3.232844E-01,  5.539810E-02,  1.612379E+00,  6.058431E-02"</w:t>
      </w:r>
      <w:r>
        <w:br w:type="textWrapping"/>
      </w:r>
      <w:r>
        <w:rPr>
          <w:rStyle w:val="VerbatimChar"/>
        </w:rPr>
        <w:t xml:space="preserve">## [1] "Llh: -2.30326224429708E+03; Pars:  3.166076E-01,  5.549468E-02,  1.611736E+00,  6.220883E-02"</w:t>
      </w:r>
      <w:r>
        <w:br w:type="textWrapping"/>
      </w:r>
      <w:r>
        <w:rPr>
          <w:rStyle w:val="VerbatimChar"/>
        </w:rPr>
        <w:t xml:space="preserve">## [1] "Llh: -2.30329371803066E+03; Pars:  3.209983E-01,  5.265918E-02,  1.609375E+00,  6.835200E-02"</w:t>
      </w:r>
      <w:r>
        <w:br w:type="textWrapping"/>
      </w:r>
      <w:r>
        <w:rPr>
          <w:rStyle w:val="VerbatimChar"/>
        </w:rPr>
        <w:t xml:space="preserve">## [1] "Llh: -2.30331802637318E+03; Pars:  3.236329E-01,  5.377626E-02,  1.610786E+00,  6.470933E-02"</w:t>
      </w:r>
      <w:r>
        <w:br w:type="textWrapping"/>
      </w:r>
      <w:r>
        <w:rPr>
          <w:rStyle w:val="VerbatimChar"/>
        </w:rPr>
        <w:t xml:space="preserve">## [1] "Llh: -2.30328053652948E+03; Pars:  3.240743E-01,  5.895993E-02,  1.604812E+00,  6.224756E-02"</w:t>
      </w:r>
      <w:r>
        <w:br w:type="textWrapping"/>
      </w:r>
      <w:r>
        <w:rPr>
          <w:rStyle w:val="VerbatimChar"/>
        </w:rPr>
        <w:t xml:space="preserve">## [1] "Llh: -2.30329850324495E+03; Pars:  3.245529E-01,  5.707933E-02,  1.607651E+00,  6.236263E-02"</w:t>
      </w:r>
      <w:r>
        <w:br w:type="textWrapping"/>
      </w:r>
      <w:r>
        <w:rPr>
          <w:rStyle w:val="VerbatimChar"/>
        </w:rPr>
        <w:t xml:space="preserve">## [1] "Llh: -2.30322559373188E+03; Pars:  3.172741E-01,  5.717857E-02,  1.604586E+00,  6.355041E-02"</w:t>
      </w:r>
      <w:r>
        <w:br w:type="textWrapping"/>
      </w:r>
      <w:r>
        <w:rPr>
          <w:rStyle w:val="VerbatimChar"/>
        </w:rPr>
        <w:t xml:space="preserve">## [1] "Llh: -2.30317215096517E+03; Pars:  3.111038E-01,  5.820156E-02,  1.600621E+00,  6.448268E-02"</w:t>
      </w:r>
      <w:r>
        <w:br w:type="textWrapping"/>
      </w:r>
      <w:r>
        <w:rPr>
          <w:rStyle w:val="VerbatimChar"/>
        </w:rPr>
        <w:t xml:space="preserve">## [1] "Llh: -2.30315828139552E+03; Pars:  3.041579E-01,  5.514916E-02,  1.604935E+00,  7.098141E-02"</w:t>
      </w:r>
      <w:r>
        <w:br w:type="textWrapping"/>
      </w:r>
      <w:r>
        <w:rPr>
          <w:rStyle w:val="VerbatimChar"/>
        </w:rPr>
        <w:t xml:space="preserve">## [1] "Llh: -2.30311070403493E+03; Pars:  2.907735E-01,  5.396948E-02,  1.603241E+00,  7.764006E-02"</w:t>
      </w:r>
      <w:r>
        <w:br w:type="textWrapping"/>
      </w:r>
      <w:r>
        <w:rPr>
          <w:rStyle w:val="VerbatimChar"/>
        </w:rPr>
        <w:t xml:space="preserve">## [1] "Llh: -2.30311070864604E+03; Pars:  3.001306E-01,  6.065364E-02,  1.600831E+00,  6.493756E-02"</w:t>
      </w:r>
      <w:r>
        <w:br w:type="textWrapping"/>
      </w:r>
      <w:r>
        <w:rPr>
          <w:rStyle w:val="VerbatimChar"/>
        </w:rPr>
        <w:t xml:space="preserve">## [1] "Llh: -2.30314446342077E+03; Pars:  3.052168E-01,  5.865503E-02,  1.602963E+00,  6.579117E-02"</w:t>
      </w:r>
      <w:r>
        <w:br w:type="textWrapping"/>
      </w:r>
      <w:r>
        <w:rPr>
          <w:rStyle w:val="VerbatimChar"/>
        </w:rPr>
        <w:t xml:space="preserve">## [1] "Llh: -2.30305308226145E+03; Pars:  2.860891E-01,  5.519975E-02,  1.603390E+00,  7.238701E-02"</w:t>
      </w:r>
      <w:r>
        <w:br w:type="textWrapping"/>
      </w:r>
      <w:r>
        <w:rPr>
          <w:rStyle w:val="VerbatimChar"/>
        </w:rPr>
        <w:t xml:space="preserve">## [1] "Llh: -2.30300062574275E+03; Pars:  2.688002E-01,  5.331966E-02,  1.602680E+00,  7.745673E-02"</w:t>
      </w:r>
      <w:r>
        <w:br w:type="textWrapping"/>
      </w:r>
      <w:r>
        <w:rPr>
          <w:rStyle w:val="VerbatimChar"/>
        </w:rPr>
        <w:t xml:space="preserve">## [1] "Llh: -2.30308792892884E+03; Pars:  2.698228E-01,  5.757750E-02,  1.592011E+00,  8.004969E-02"</w:t>
      </w:r>
      <w:r>
        <w:br w:type="textWrapping"/>
      </w:r>
      <w:r>
        <w:rPr>
          <w:rStyle w:val="VerbatimChar"/>
        </w:rPr>
        <w:t xml:space="preserve">## [1] "Llh: -2.30306257348813E+03; Pars:  2.808273E-01,  5.705679E-02,  1.596919E+00,  7.558948E-02"</w:t>
      </w:r>
      <w:r>
        <w:br w:type="textWrapping"/>
      </w:r>
      <w:r>
        <w:rPr>
          <w:rStyle w:val="VerbatimChar"/>
        </w:rPr>
        <w:t xml:space="preserve">## [1] "Llh: -2.30303740964352E+03; Pars:  2.608926E-01,  5.429823E-02,  1.601212E+00,  8.332923E-02"</w:t>
      </w:r>
      <w:r>
        <w:br w:type="textWrapping"/>
      </w:r>
      <w:r>
        <w:rPr>
          <w:rStyle w:val="VerbatimChar"/>
        </w:rPr>
        <w:t xml:space="preserve">## [1] "Llh: -2.30303805021985E+03; Pars:  2.726294E-01,  5.527406E-02,  1.601064E+00,  7.861759E-02"</w:t>
      </w:r>
      <w:r>
        <w:br w:type="textWrapping"/>
      </w:r>
      <w:r>
        <w:rPr>
          <w:rStyle w:val="VerbatimChar"/>
        </w:rPr>
        <w:t xml:space="preserve">## [1] "Llh: -2.30306947879080E+03; Pars:  2.521347E-01,  4.866844E-02,  1.601191E+00,  9.207019E-02"</w:t>
      </w:r>
      <w:r>
        <w:br w:type="textWrapping"/>
      </w:r>
      <w:r>
        <w:rPr>
          <w:rStyle w:val="VerbatimChar"/>
        </w:rPr>
        <w:t xml:space="preserve">## [1] "Llh: -2.30304496681571E+03; Pars:  2.633613E-01,  5.166474E-02,  1.601101E+00,  8.528703E-02"</w:t>
      </w:r>
      <w:r>
        <w:br w:type="textWrapping"/>
      </w:r>
      <w:r>
        <w:rPr>
          <w:rStyle w:val="VerbatimChar"/>
        </w:rPr>
        <w:t xml:space="preserve">## [1] "Llh: -2.30301160256321E+03; Pars:  2.476775E-01,  5.420023E-02,  1.597717E+00,  8.319118E-02"</w:t>
      </w:r>
      <w:r>
        <w:br w:type="textWrapping"/>
      </w:r>
      <w:r>
        <w:rPr>
          <w:rStyle w:val="VerbatimChar"/>
        </w:rPr>
        <w:t xml:space="preserve">## [1] "Llh: -2.30301393168891E+03; Pars:  2.578123E-01,  5.414254E-02,  1.599096E+00,  8.180340E-02"</w:t>
      </w:r>
      <w:r>
        <w:br w:type="textWrapping"/>
      </w:r>
      <w:r>
        <w:rPr>
          <w:rStyle w:val="VerbatimChar"/>
        </w:rPr>
        <w:t xml:space="preserve">## [1] "Llh: -2.30301627984856E+03; Pars:  2.408384E-01,  4.968464E-02,  1.604442E+00,  8.904261E-02"</w:t>
      </w:r>
      <w:r>
        <w:br w:type="textWrapping"/>
      </w:r>
      <w:r>
        <w:rPr>
          <w:rStyle w:val="VerbatimChar"/>
        </w:rPr>
        <w:t xml:space="preserve">## [1] "Llh: -2.30301121591225E+03; Pars:  2.502673E-01,  5.152768E-02,  1.602558E+00,  8.567933E-02"</w:t>
      </w:r>
      <w:r>
        <w:br w:type="textWrapping"/>
      </w:r>
      <w:r>
        <w:rPr>
          <w:rStyle w:val="VerbatimChar"/>
        </w:rPr>
        <w:t xml:space="preserve">## [1] "Llh: -2.30297609579819E+03; Pars:  2.503451E-01,  5.500816E-02,  1.600980E+00,  7.954121E-02"</w:t>
      </w:r>
      <w:r>
        <w:br w:type="textWrapping"/>
      </w:r>
      <w:r>
        <w:rPr>
          <w:rStyle w:val="VerbatimChar"/>
        </w:rPr>
        <w:t xml:space="preserve">## [1] "Llh: -2.30294970772788E+03; Pars:  2.440802E-01,  5.667987E-02,  1.600919E+00,  7.666830E-02"</w:t>
      </w:r>
      <w:r>
        <w:br w:type="textWrapping"/>
      </w:r>
      <w:r>
        <w:rPr>
          <w:rStyle w:val="VerbatimChar"/>
        </w:rPr>
        <w:t xml:space="preserve">## [1] "Llh: -2.30294336339289E+03; Pars:  2.444357E-01,  5.356549E-02,  1.600723E+00,  7.816854E-02"</w:t>
      </w:r>
      <w:r>
        <w:br w:type="textWrapping"/>
      </w:r>
      <w:r>
        <w:rPr>
          <w:rStyle w:val="VerbatimChar"/>
        </w:rPr>
        <w:t xml:space="preserve">## [1] "Llh: -2.30291247829686E+03; Pars:  2.366007E-01,  5.319913E-02,  1.600478E+00,  7.558819E-02"</w:t>
      </w:r>
      <w:r>
        <w:br w:type="textWrapping"/>
      </w:r>
      <w:r>
        <w:rPr>
          <w:rStyle w:val="VerbatimChar"/>
        </w:rPr>
        <w:t xml:space="preserve">## [1] "Llh: -2.30292635802888E+03; Pars:  2.516545E-01,  5.316294E-02,  1.605610E+00,  7.450510E-02"</w:t>
      </w:r>
      <w:r>
        <w:br w:type="textWrapping"/>
      </w:r>
      <w:r>
        <w:rPr>
          <w:rStyle w:val="VerbatimChar"/>
        </w:rPr>
        <w:t xml:space="preserve">## [1] "Llh: -2.30293944339044E+03; Pars:  2.506543E-01,  5.342226E-02,  1.603633E+00,  7.667662E-02"</w:t>
      </w:r>
      <w:r>
        <w:br w:type="textWrapping"/>
      </w:r>
      <w:r>
        <w:rPr>
          <w:rStyle w:val="VerbatimChar"/>
        </w:rPr>
        <w:t xml:space="preserve">## [1] "Llh: -2.30288918670471E+03; Pars:  2.497396E-01,  5.665312E-02,  1.602283E+00,  6.642983E-02"</w:t>
      </w:r>
      <w:r>
        <w:br w:type="textWrapping"/>
      </w:r>
      <w:r>
        <w:rPr>
          <w:rStyle w:val="VerbatimChar"/>
        </w:rPr>
        <w:t xml:space="preserve">## [1] "Llh: -2.30286723621573E+03; Pars:  2.494761E-01,  5.921584E-02,  1.602146E+00,  5.680508E-02"</w:t>
      </w:r>
      <w:r>
        <w:br w:type="textWrapping"/>
      </w:r>
      <w:r>
        <w:rPr>
          <w:rStyle w:val="VerbatimChar"/>
        </w:rPr>
        <w:t xml:space="preserve">## [1] "Llh: -2.30285872717033E+03; Pars:  2.240069E-01,  5.780922E-02,  1.601894E+00,  6.432659E-02"</w:t>
      </w:r>
      <w:r>
        <w:br w:type="textWrapping"/>
      </w:r>
      <w:r>
        <w:rPr>
          <w:rStyle w:val="VerbatimChar"/>
        </w:rPr>
        <w:t xml:space="preserve">## [1] "Llh: -2.30286823981425E+03; Pars:  2.044925E-01,  6.005400E-02,  1.601501E+00,  5.776152E-02"</w:t>
      </w:r>
      <w:r>
        <w:br w:type="textWrapping"/>
      </w:r>
      <w:r>
        <w:rPr>
          <w:rStyle w:val="VerbatimChar"/>
        </w:rPr>
        <w:t xml:space="preserve">## [1] "Llh: -2.30285159416977E+03; Pars:  2.363322E-01,  5.501369E-02,  1.604145E+00,  5.894418E-02"</w:t>
      </w:r>
      <w:r>
        <w:br w:type="textWrapping"/>
      </w:r>
      <w:r>
        <w:rPr>
          <w:rStyle w:val="VerbatimChar"/>
        </w:rPr>
        <w:t xml:space="preserve">## [1] "Llh: -2.30287514228956E+03; Pars:  2.325510E-01,  5.418060E-02,  1.605760E+00,  5.008213E-02"</w:t>
      </w:r>
      <w:r>
        <w:br w:type="textWrapping"/>
      </w:r>
      <w:r>
        <w:rPr>
          <w:rStyle w:val="VerbatimChar"/>
        </w:rPr>
        <w:t xml:space="preserve">## [1] "Llh: -2.30285393719192E+03; Pars:  2.221315E-01,  5.945600E-02,  1.598727E+00,  5.332693E-02"</w:t>
      </w:r>
      <w:r>
        <w:br w:type="textWrapping"/>
      </w:r>
      <w:r>
        <w:rPr>
          <w:rStyle w:val="VerbatimChar"/>
        </w:rPr>
        <w:t xml:space="preserve">## [1] "Llh: -2.30284894824821E+03; Pars:  2.291705E-01,  5.788273E-02,  1.600445E+00,  5.862147E-02"</w:t>
      </w:r>
      <w:r>
        <w:br w:type="textWrapping"/>
      </w:r>
      <w:r>
        <w:rPr>
          <w:rStyle w:val="VerbatimChar"/>
        </w:rPr>
        <w:t xml:space="preserve">## [1] "Llh: -2.30285815651034E+03; Pars:  2.325252E-01,  6.176161E-02,  1.603837E+00,  4.376047E-02"</w:t>
      </w:r>
      <w:r>
        <w:br w:type="textWrapping"/>
      </w:r>
      <w:r>
        <w:rPr>
          <w:rStyle w:val="VerbatimChar"/>
        </w:rPr>
        <w:t xml:space="preserve">## [1] "Llh: -2.30284451865645E+03; Pars:  2.335375E-01,  5.962099E-02,  1.602997E+00,  5.171740E-02"</w:t>
      </w:r>
      <w:r>
        <w:br w:type="textWrapping"/>
      </w:r>
      <w:r>
        <w:rPr>
          <w:rStyle w:val="VerbatimChar"/>
        </w:rPr>
        <w:t xml:space="preserve">## [1] "Llh: -2.30285378773507E+03; Pars:  2.133638E-01,  5.594748E-02,  1.602594E+00,  5.999975E-02"</w:t>
      </w:r>
      <w:r>
        <w:br w:type="textWrapping"/>
      </w:r>
      <w:r>
        <w:rPr>
          <w:rStyle w:val="VerbatimChar"/>
        </w:rPr>
        <w:t xml:space="preserve">## [1] "Llh: -2.30284577918760E+03; Pars:  2.218696E-01,  5.676457E-02,  1.602482E+00,  5.920108E-02"</w:t>
      </w:r>
      <w:r>
        <w:br w:type="textWrapping"/>
      </w:r>
      <w:r>
        <w:rPr>
          <w:rStyle w:val="VerbatimChar"/>
        </w:rPr>
        <w:t xml:space="preserve">## [1] "Llh: -2.30286329626416E+03; Pars:  2.364866E-01,  5.683177E-02,  1.603139E+00,  4.991547E-02"</w:t>
      </w:r>
      <w:r>
        <w:br w:type="textWrapping"/>
      </w:r>
      <w:r>
        <w:rPr>
          <w:rStyle w:val="VerbatimChar"/>
        </w:rPr>
        <w:t xml:space="preserve">## [1] "Llh: -2.30284728830145E+03; Pars:  2.270637E-01,  5.756486E-02,  1.602205E+00,  6.072381E-02"</w:t>
      </w:r>
      <w:r>
        <w:br w:type="textWrapping"/>
      </w:r>
      <w:r>
        <w:rPr>
          <w:rStyle w:val="VerbatimChar"/>
        </w:rPr>
        <w:t xml:space="preserve">## [1] "Llh: -2.30285053595105E+03; Pars:  2.197139E-01,  6.090289E-02,  1.599922E+00,  5.618770E-02"</w:t>
      </w:r>
      <w:r>
        <w:br w:type="textWrapping"/>
      </w:r>
      <w:r>
        <w:rPr>
          <w:rStyle w:val="VerbatimChar"/>
        </w:rPr>
        <w:t xml:space="preserve">## [1] "Llh: -2.30284538201717E+03; Pars:  2.237556E-01,  5.943059E-02,  1.600977E+00,  5.687682E-02"</w:t>
      </w:r>
      <w:r>
        <w:br w:type="textWrapping"/>
      </w:r>
      <w:r>
        <w:rPr>
          <w:rStyle w:val="VerbatimChar"/>
        </w:rPr>
        <w:t xml:space="preserve">## [1] "Llh: -2.30283879921556E+03; Pars:  2.238872E-01,  5.880777E-02,  1.603886E+00,  5.563809E-02"</w:t>
      </w:r>
      <w:r>
        <w:br w:type="textWrapping"/>
      </w:r>
      <w:r>
        <w:rPr>
          <w:rStyle w:val="VerbatimChar"/>
        </w:rPr>
        <w:t xml:space="preserve">## [1] "Llh: -2.30283705175716E+03; Pars:  2.212914E-01,  5.927029E-02,  1.605610E+00,  5.414640E-02"</w:t>
      </w:r>
      <w:r>
        <w:br w:type="textWrapping"/>
      </w:r>
      <w:r>
        <w:rPr>
          <w:rStyle w:val="VerbatimChar"/>
        </w:rPr>
        <w:t xml:space="preserve">## [1] "Llh: -2.30284199253888E+03; Pars:  2.230739E-01,  5.997836E-02,  1.603826E+00,  5.024704E-02"</w:t>
      </w:r>
      <w:r>
        <w:br w:type="textWrapping"/>
      </w:r>
      <w:r>
        <w:rPr>
          <w:rStyle w:val="VerbatimChar"/>
        </w:rPr>
        <w:t xml:space="preserve">## [1] "Llh: -2.30283999028447E+03; Pars:  2.240647E-01,  5.937498E-02,  1.603420E+00,  5.286623E-02"</w:t>
      </w:r>
      <w:r>
        <w:br w:type="textWrapping"/>
      </w:r>
      <w:r>
        <w:rPr>
          <w:rStyle w:val="VerbatimChar"/>
        </w:rPr>
        <w:t xml:space="preserve">## [1] "Llh: -2.30283996173159E+03; Pars:  2.294227E-01,  6.208386E-02,  1.604019E+00,  4.860235E-02"</w:t>
      </w:r>
      <w:r>
        <w:br w:type="textWrapping"/>
      </w:r>
      <w:r>
        <w:rPr>
          <w:rStyle w:val="VerbatimChar"/>
        </w:rPr>
        <w:t xml:space="preserve">## [1] "Llh: -2.30283870102893E+03; Pars:  2.275106E-01,  6.075403E-02,  1.603634E+00,  5.125203E-02"</w:t>
      </w:r>
      <w:r>
        <w:br w:type="textWrapping"/>
      </w:r>
      <w:r>
        <w:rPr>
          <w:rStyle w:val="VerbatimChar"/>
        </w:rPr>
        <w:t xml:space="preserve">## [1] "Llh: -2.30284674806889E+03; Pars:  2.293899E-01,  6.007956E-02,  1.606859E+00,  4.811421E-02"</w:t>
      </w:r>
      <w:r>
        <w:br w:type="textWrapping"/>
      </w:r>
      <w:r>
        <w:rPr>
          <w:rStyle w:val="VerbatimChar"/>
        </w:rPr>
        <w:t xml:space="preserve">## [1] "Llh: -2.30284030737885E+03; Pars:  2.251510E-01,  5.959283E-02,  1.602445E+00,  5.468617E-02"</w:t>
      </w:r>
      <w:r>
        <w:br w:type="textWrapping"/>
      </w:r>
      <w:r>
        <w:rPr>
          <w:rStyle w:val="VerbatimChar"/>
        </w:rPr>
        <w:t xml:space="preserve">## [1] "Llh: -2.30284032881796E+03; Pars:  2.157994E-01,  5.987508E-02,  1.604558E+00,  5.475801E-02"</w:t>
      </w:r>
      <w:r>
        <w:br w:type="textWrapping"/>
      </w:r>
      <w:r>
        <w:rPr>
          <w:rStyle w:val="VerbatimChar"/>
        </w:rPr>
        <w:t xml:space="preserve">## [1] "Llh: -2.30283831766453E+03; Pars:  2.201035E-01,  5.981156E-02,  1.604167E+00,  5.399786E-02"</w:t>
      </w:r>
      <w:r>
        <w:br w:type="textWrapping"/>
      </w:r>
      <w:r>
        <w:rPr>
          <w:rStyle w:val="VerbatimChar"/>
        </w:rPr>
        <w:t xml:space="preserve">## [1] "Llh: -2.30283792525067E+03; Pars:  2.213142E-01,  6.001260E-02,  1.605972E+00,  5.144509E-02"</w:t>
      </w:r>
      <w:r>
        <w:br w:type="textWrapping"/>
      </w:r>
      <w:r>
        <w:rPr>
          <w:rStyle w:val="VerbatimChar"/>
        </w:rPr>
        <w:t xml:space="preserve">## [1] "Llh: -2.30283756726711E+03; Pars:  2.222673E-01,  5.990766E-02,  1.605090E+00,  5.225536E-02"</w:t>
      </w:r>
      <w:r>
        <w:br w:type="textWrapping"/>
      </w:r>
      <w:r>
        <w:rPr>
          <w:rStyle w:val="VerbatimChar"/>
        </w:rPr>
        <w:t xml:space="preserve">## [1] "Llh: -2.30283550694926E+03; Pars:  2.214934E-01,  6.049678E-02,  1.605830E+00,  5.295959E-02"</w:t>
      </w:r>
      <w:r>
        <w:br w:type="textWrapping"/>
      </w:r>
      <w:r>
        <w:rPr>
          <w:rStyle w:val="VerbatimChar"/>
        </w:rPr>
        <w:t xml:space="preserve">## [1] "Llh: -2.30283469835911E+03; Pars:  2.202189E-01,  6.105768E-02,  1.607037E+00,  5.300627E-02"</w:t>
      </w:r>
      <w:r>
        <w:br w:type="textWrapping"/>
      </w:r>
      <w:r>
        <w:rPr>
          <w:rStyle w:val="VerbatimChar"/>
        </w:rPr>
        <w:t xml:space="preserve">## [1] "Llh: -2.30283941017695E+03; Pars:  2.146145E-01,  5.926956E-02,  1.607319E+00,  5.545092E-02"</w:t>
      </w:r>
      <w:r>
        <w:br w:type="textWrapping"/>
      </w:r>
      <w:r>
        <w:rPr>
          <w:rStyle w:val="VerbatimChar"/>
        </w:rPr>
        <w:t xml:space="preserve">## [1] "Llh: -2.30283688906948E+03; Pars:  2.242157E-01,  6.038292E-02,  1.604555E+00,  5.230175E-02"</w:t>
      </w:r>
      <w:r>
        <w:br w:type="textWrapping"/>
      </w:r>
      <w:r>
        <w:rPr>
          <w:rStyle w:val="VerbatimChar"/>
        </w:rPr>
        <w:t xml:space="preserve">## [1] "Llh: -2.30283591685840E+03; Pars:  2.238997E-01,  6.049772E-02,  1.606979E+00,  5.185703E-02"</w:t>
      </w:r>
      <w:r>
        <w:br w:type="textWrapping"/>
      </w:r>
      <w:r>
        <w:rPr>
          <w:rStyle w:val="VerbatimChar"/>
        </w:rPr>
        <w:t xml:space="preserve">## [1] "Llh: -2.30283577646078E+03; Pars:  2.229445E-01,  6.032618E-02,  1.606275E+00,  5.239224E-02"</w:t>
      </w:r>
      <w:r>
        <w:br w:type="textWrapping"/>
      </w:r>
      <w:r>
        <w:rPr>
          <w:rStyle w:val="VerbatimChar"/>
        </w:rPr>
        <w:t xml:space="preserve">## [1] "Llh: -2.30283473633374E+03; Pars:  2.220575E-01,  6.061087E-02,  1.606648E+00,  5.366797E-02"</w:t>
      </w:r>
      <w:r>
        <w:br w:type="textWrapping"/>
      </w:r>
      <w:r>
        <w:rPr>
          <w:rStyle w:val="VerbatimChar"/>
        </w:rPr>
        <w:t xml:space="preserve">## [1] "Llh: -2.30283512035137E+03; Pars:  2.221099E-01,  6.043507E-02,  1.606259E+00,  5.331482E-02"</w:t>
      </w:r>
      <w:r>
        <w:br w:type="textWrapping"/>
      </w:r>
      <w:r>
        <w:rPr>
          <w:rStyle w:val="VerbatimChar"/>
        </w:rPr>
        <w:t xml:space="preserve">## [1] "Llh: -2.30283395500860E+03; Pars:  2.234225E-01,  6.191854E-02,  1.606648E+00,  5.153772E-02"</w:t>
      </w:r>
      <w:r>
        <w:br w:type="textWrapping"/>
      </w:r>
      <w:r>
        <w:rPr>
          <w:rStyle w:val="VerbatimChar"/>
        </w:rPr>
        <w:t xml:space="preserve">## [1] "Llh: -2.30283352985229E+03; Pars:  2.244957E-01,  6.324266E-02,  1.607167E+00,  5.023338E-02"</w:t>
      </w:r>
      <w:r>
        <w:br w:type="textWrapping"/>
      </w:r>
      <w:r>
        <w:rPr>
          <w:rStyle w:val="VerbatimChar"/>
        </w:rPr>
        <w:t xml:space="preserve">## [1] "Llh: -2.30283464689850E+03; Pars:  2.206462E-01,  6.223578E-02,  1.609012E+00,  5.234818E-02"</w:t>
      </w:r>
      <w:r>
        <w:br w:type="textWrapping"/>
      </w:r>
      <w:r>
        <w:rPr>
          <w:rStyle w:val="VerbatimChar"/>
        </w:rPr>
        <w:t xml:space="preserve">## [1] "Llh: -2.30283409696171E+03; Pars:  2.215332E-01,  6.177256E-02,  1.607897E+00,  5.233657E-02"</w:t>
      </w:r>
      <w:r>
        <w:br w:type="textWrapping"/>
      </w:r>
      <w:r>
        <w:rPr>
          <w:rStyle w:val="VerbatimChar"/>
        </w:rPr>
        <w:t xml:space="preserve">## [1] "Llh: -2.30283373819729E+03; Pars:  2.212008E-01,  6.301571E-02,  1.608099E+00,  5.222986E-02"</w:t>
      </w:r>
      <w:r>
        <w:br w:type="textWrapping"/>
      </w:r>
      <w:r>
        <w:rPr>
          <w:rStyle w:val="VerbatimChar"/>
        </w:rPr>
        <w:t xml:space="preserve">## [1] "Llh: -2.30283364513895E+03; Pars:  2.216355E-01,  6.234333E-02,  1.607643E+00,  5.227046E-02"</w:t>
      </w:r>
      <w:r>
        <w:br w:type="textWrapping"/>
      </w:r>
      <w:r>
        <w:rPr>
          <w:rStyle w:val="VerbatimChar"/>
        </w:rPr>
        <w:t xml:space="preserve">## [1] "Llh: -2.30283360600751E+03; Pars:  2.218732E-01,  6.359725E-02,  1.608224E+00,  5.025537E-02"</w:t>
      </w:r>
      <w:r>
        <w:br w:type="textWrapping"/>
      </w:r>
      <w:r>
        <w:rPr>
          <w:rStyle w:val="VerbatimChar"/>
        </w:rPr>
        <w:t xml:space="preserve">## [1] "Llh: -2.30283355710517E+03; Pars:  2.219193E-01,  6.285065E-02,  1.607830E+00,  5.110852E-02"</w:t>
      </w:r>
      <w:r>
        <w:br w:type="textWrapping"/>
      </w:r>
      <w:r>
        <w:rPr>
          <w:rStyle w:val="VerbatimChar"/>
        </w:rPr>
        <w:t xml:space="preserve">## [1] "Llh: -2.30283376237967E+03; Pars:  2.245877E-01,  6.404692E-02,  1.608232E+00,  4.996819E-02"</w:t>
      </w:r>
      <w:r>
        <w:br w:type="textWrapping"/>
      </w:r>
      <w:r>
        <w:rPr>
          <w:rStyle w:val="VerbatimChar"/>
        </w:rPr>
        <w:t xml:space="preserve">## [1] "Llh: -2.30283348963381E+03; Pars:  2.234875E-01,  6.329961E-02,  1.607933E+00,  5.072771E-02"</w:t>
      </w:r>
      <w:r>
        <w:br w:type="textWrapping"/>
      </w:r>
      <w:r>
        <w:rPr>
          <w:rStyle w:val="VerbatimChar"/>
        </w:rPr>
        <w:t xml:space="preserve">## [1] "Llh: -2.30283326289813E+03; Pars:  2.242378E-01,  6.409556E-02,  1.607390E+00,  4.983346E-02"</w:t>
      </w:r>
      <w:r>
        <w:br w:type="textWrapping"/>
      </w:r>
      <w:r>
        <w:rPr>
          <w:rStyle w:val="VerbatimChar"/>
        </w:rPr>
        <w:t xml:space="preserve">## [1] "Llh: -2.30283362249894E+03; Pars:  2.256025E-01,  6.525706E-02,  1.607136E+00,  4.858190E-02"</w:t>
      </w:r>
      <w:r>
        <w:br w:type="textWrapping"/>
      </w:r>
      <w:r>
        <w:rPr>
          <w:rStyle w:val="VerbatimChar"/>
        </w:rPr>
        <w:t xml:space="preserve">## [1] "Llh: -2.30283397151991E+03; Pars:  2.254464E-01,  6.440091E-02,  1.607516E+00,  4.868108E-02"</w:t>
      </w:r>
      <w:r>
        <w:br w:type="textWrapping"/>
      </w:r>
      <w:r>
        <w:rPr>
          <w:rStyle w:val="VerbatimChar"/>
        </w:rPr>
        <w:t xml:space="preserve">## [1] "Llh: -2.30283339344494E+03; Pars:  2.225821E-01,  6.285773E-02,  1.607612E+00,  5.137311E-02"</w:t>
      </w:r>
      <w:r>
        <w:br w:type="textWrapping"/>
      </w:r>
      <w:r>
        <w:rPr>
          <w:rStyle w:val="VerbatimChar"/>
        </w:rPr>
        <w:t xml:space="preserve">## [1] "Llh: -2.30283347480211E+03; Pars:  2.254941E-01,  6.389713E-02,  1.607221E+00,  4.997531E-02"</w:t>
      </w:r>
      <w:r>
        <w:br w:type="textWrapping"/>
      </w:r>
      <w:r>
        <w:rPr>
          <w:rStyle w:val="VerbatimChar"/>
        </w:rPr>
        <w:t xml:space="preserve">## [1] "Llh: -2.30283336001482E+03; Pars:  2.245950E-01,  6.363551E-02,  1.607373E+00,  5.025861E-02"</w:t>
      </w:r>
      <w:r>
        <w:br w:type="textWrapping"/>
      </w:r>
      <w:r>
        <w:rPr>
          <w:rStyle w:val="VerbatimChar"/>
        </w:rPr>
        <w:t xml:space="preserve">## [1] "Llh: -2.30283334891686E+03; Pars:  2.229555E-01,  6.370154E-02,  1.607987E+00,  5.086307E-02"</w:t>
      </w:r>
      <w:r>
        <w:br w:type="textWrapping"/>
      </w:r>
      <w:r>
        <w:rPr>
          <w:rStyle w:val="VerbatimChar"/>
        </w:rPr>
        <w:t xml:space="preserve">## [1] "Llh: -2.30283329736152E+03; Pars:  2.233395E-01,  6.358682E-02,  1.607782E+00,  5.070565E-02"</w:t>
      </w:r>
      <w:r>
        <w:br w:type="textWrapping"/>
      </w:r>
      <w:r>
        <w:rPr>
          <w:rStyle w:val="VerbatimChar"/>
        </w:rPr>
        <w:t xml:space="preserve">## [1] "Llh: -2.30283313245411E+03; Pars:  2.238872E-01,  6.378820E-02,  1.607145E+00,  5.035770E-02"</w:t>
      </w:r>
      <w:r>
        <w:br w:type="textWrapping"/>
      </w:r>
      <w:r>
        <w:rPr>
          <w:rStyle w:val="VerbatimChar"/>
        </w:rPr>
        <w:t xml:space="preserve">## [1] "Llh: -2.30283309207330E+03; Pars:  2.240874E-01,  6.403249E-02,  1.606752E+00,  5.017270E-02"</w:t>
      </w:r>
      <w:r>
        <w:br w:type="textWrapping"/>
      </w:r>
      <w:r>
        <w:rPr>
          <w:rStyle w:val="VerbatimChar"/>
        </w:rPr>
        <w:t xml:space="preserve">## [1] "Llh: -2.30283346433965E+03; Pars:  2.255567E-01,  6.481747E-02,  1.607037E+00,  4.911210E-02"</w:t>
      </w:r>
      <w:r>
        <w:br w:type="textWrapping"/>
      </w:r>
      <w:r>
        <w:rPr>
          <w:rStyle w:val="VerbatimChar"/>
        </w:rPr>
        <w:t xml:space="preserve">## [1] "Llh: -2.30283323872273E+03; Pars:  2.233221E-01,  6.334766E-02,  1.607468E+00,  5.080786E-02"</w:t>
      </w:r>
      <w:r>
        <w:br w:type="textWrapping"/>
      </w:r>
      <w:r>
        <w:rPr>
          <w:rStyle w:val="VerbatimChar"/>
        </w:rPr>
        <w:t xml:space="preserve">## [1] "Llh: -2.30283308300073E+03; Pars:  2.229008E-01,  6.389576E-02,  1.607322E+00,  5.050122E-02"</w:t>
      </w:r>
      <w:r>
        <w:br w:type="textWrapping"/>
      </w:r>
      <w:r>
        <w:rPr>
          <w:rStyle w:val="VerbatimChar"/>
        </w:rPr>
        <w:t xml:space="preserve">## [1] "Llh: -2.30283310539486E+03; Pars:  2.220585E-01,  6.402589E-02,  1.607297E+00,  5.062252E-02"</w:t>
      </w:r>
      <w:r>
        <w:br w:type="textWrapping"/>
      </w:r>
      <w:r>
        <w:rPr>
          <w:rStyle w:val="VerbatimChar"/>
        </w:rPr>
        <w:t xml:space="preserve">## [1] "Llh: -2.30283311032386E+03; Pars:  2.239335E-01,  6.409891E-02,  1.606684E+00,  4.995197E-02"</w:t>
      </w:r>
      <w:r>
        <w:br w:type="textWrapping"/>
      </w:r>
      <w:r>
        <w:rPr>
          <w:rStyle w:val="VerbatimChar"/>
        </w:rPr>
        <w:t xml:space="preserve">## [1] "Llh: -2.30283309425670E+03; Pars:  2.237849E-01,  6.397089E-02,  1.606958E+00,  5.014039E-02"</w:t>
      </w:r>
      <w:r>
        <w:br w:type="textWrapping"/>
      </w:r>
      <w:r>
        <w:rPr>
          <w:rStyle w:val="VerbatimChar"/>
        </w:rPr>
        <w:t xml:space="preserve">## [1] "Llh: -2.30283308677887E+03; Pars:  2.228111E-01,  6.352784E-02,  1.606860E+00,  5.097762E-02"</w:t>
      </w:r>
      <w:r>
        <w:br w:type="textWrapping"/>
      </w:r>
      <w:r>
        <w:rPr>
          <w:rStyle w:val="VerbatimChar"/>
        </w:rPr>
        <w:t xml:space="preserve">## [1] "Llh: -2.30283306765977E+03; Pars:  2.231669E-01,  6.366977E-02,  1.606993E+00,  5.069158E-02"</w:t>
      </w:r>
      <w:r>
        <w:br w:type="textWrapping"/>
      </w:r>
      <w:r>
        <w:rPr>
          <w:rStyle w:val="VerbatimChar"/>
        </w:rPr>
        <w:t xml:space="preserve">## [1] "Llh: -2.30283307479514E+03; Pars:  2.236470E-01,  6.443680E-02,  1.606545E+00,  4.994509E-02"</w:t>
      </w:r>
      <w:r>
        <w:br w:type="textWrapping"/>
      </w:r>
      <w:r>
        <w:rPr>
          <w:rStyle w:val="VerbatimChar"/>
        </w:rPr>
        <w:t xml:space="preserve">## [1] "Llh: -2.30283304506710E+03; Pars:  2.235658E-01,  6.416451E-02,  1.606775E+00,  5.016078E-02"</w:t>
      </w:r>
      <w:r>
        <w:br w:type="textWrapping"/>
      </w:r>
      <w:r>
        <w:rPr>
          <w:rStyle w:val="VerbatimChar"/>
        </w:rPr>
        <w:t xml:space="preserve">## [1] "Llh: -2.30283303743586E+03; Pars:  2.230752E-01,  6.391038E-02,  1.606962E+00,  5.062275E-02"</w:t>
      </w:r>
      <w:r>
        <w:br w:type="textWrapping"/>
      </w:r>
      <w:r>
        <w:rPr>
          <w:rStyle w:val="VerbatimChar"/>
        </w:rPr>
        <w:t xml:space="preserve">## [1] "Llh: -2.30283305991693E+03; Pars:  2.227212E-01,  6.388012E-02,  1.606964E+00,  5.086393E-02"</w:t>
      </w:r>
      <w:r>
        <w:br w:type="textWrapping"/>
      </w:r>
      <w:r>
        <w:rPr>
          <w:rStyle w:val="VerbatimChar"/>
        </w:rPr>
        <w:t xml:space="preserve">## [1] "Llh: -2.30283310144132E+03; Pars:  2.222704E-01,  6.378772E-02,  1.607275E+00,  5.081547E-02"</w:t>
      </w:r>
      <w:r>
        <w:br w:type="textWrapping"/>
      </w:r>
      <w:r>
        <w:rPr>
          <w:rStyle w:val="VerbatimChar"/>
        </w:rPr>
        <w:t xml:space="preserve">## [1] "Llh: -2.30283305379975E+03; Pars:  2.236317E-01,  6.397130E-02,  1.606882E+00,  5.033339E-02"</w:t>
      </w:r>
      <w:r>
        <w:br w:type="textWrapping"/>
      </w:r>
      <w:r>
        <w:rPr>
          <w:rStyle w:val="VerbatimChar"/>
        </w:rPr>
        <w:t xml:space="preserve">## [1] "Llh: -2.30283308685844E+03; Pars:  2.238197E-01,  6.396222E-02,  1.606484E+00,  5.040303E-02"</w:t>
      </w:r>
      <w:r>
        <w:br w:type="textWrapping"/>
      </w:r>
      <w:r>
        <w:rPr>
          <w:rStyle w:val="VerbatimChar"/>
        </w:rPr>
        <w:t xml:space="preserve">## [1] "Llh: -2.30283305129386E+03; Pars:  2.231302E-01,  6.391237E-02,  1.607113E+00,  5.047667E-02"</w:t>
      </w:r>
      <w:r>
        <w:br w:type="textWrapping"/>
      </w:r>
      <w:r>
        <w:rPr>
          <w:rStyle w:val="VerbatimChar"/>
        </w:rPr>
        <w:t xml:space="preserve">## [1] "Llh: -2.30283304569674E+03; Pars:  2.235218E-01,  6.391038E-02,  1.606962E+00,  5.062275E-02"</w:t>
      </w:r>
      <w:r>
        <w:br w:type="textWrapping"/>
      </w:r>
      <w:r>
        <w:rPr>
          <w:rStyle w:val="VerbatimChar"/>
        </w:rPr>
        <w:t xml:space="preserve">## [1] "Llh: -2.30283303743586E+03; Pars:  2.230752E-01,  6.391038E-02,  1.606962E+00,  5.062275E-02"</w:t>
      </w:r>
      <w:r>
        <w:br w:type="textWrapping"/>
      </w:r>
      <w:r>
        <w:rPr>
          <w:rStyle w:val="VerbatimChar"/>
        </w:rPr>
        <w:t xml:space="preserve">## [1] "Llh: -2.30283335391496E+03; Pars:  2.232984E-01,  6.491038E-02,  1.606962E+00,  5.062275E-02"</w:t>
      </w:r>
      <w:r>
        <w:br w:type="textWrapping"/>
      </w:r>
      <w:r>
        <w:rPr>
          <w:rStyle w:val="VerbatimChar"/>
        </w:rPr>
        <w:t xml:space="preserve">## [1] "Llh: -2.30283346592581E+03; Pars:  2.232984E-01,  6.291038E-02,  1.606962E+00,  5.062275E-02"</w:t>
      </w:r>
      <w:r>
        <w:br w:type="textWrapping"/>
      </w:r>
      <w:r>
        <w:rPr>
          <w:rStyle w:val="VerbatimChar"/>
        </w:rPr>
        <w:t xml:space="preserve">## [1] "Llh: -2.30283376547913E+03; Pars:  2.232984E-01,  6.391038E-02,  1.608570E+00,  5.062275E-02"</w:t>
      </w:r>
      <w:r>
        <w:br w:type="textWrapping"/>
      </w:r>
      <w:r>
        <w:rPr>
          <w:rStyle w:val="VerbatimChar"/>
        </w:rPr>
        <w:t xml:space="preserve">## [1] "Llh: -2.30283363308763E+03; Pars:  2.232984E-01,  6.391038E-02,  1.605356E+00,  5.062275E-02"</w:t>
      </w:r>
      <w:r>
        <w:br w:type="textWrapping"/>
      </w:r>
      <w:r>
        <w:rPr>
          <w:rStyle w:val="VerbatimChar"/>
        </w:rPr>
        <w:t xml:space="preserve">## [1] "Llh: -2.30283329364822E+03; Pars:  2.232984E-01,  6.391038E-02,  1.606962E+00,  5.162275E-02"</w:t>
      </w:r>
      <w:r>
        <w:br w:type="textWrapping"/>
      </w:r>
      <w:r>
        <w:rPr>
          <w:rStyle w:val="VerbatimChar"/>
        </w:rPr>
        <w:t xml:space="preserve">## [1] "Llh: -2.30283327111237E+03; Pars:  2.232984E-01,  6.391038E-02,  1.606962E+00,  4.962275E-02"</w:t>
      </w:r>
      <w:r>
        <w:br w:type="textWrapping"/>
      </w:r>
      <w:r>
        <w:rPr>
          <w:rStyle w:val="VerbatimChar"/>
        </w:rPr>
        <w:t xml:space="preserve">## [1] "Llh: -2.30283303743586E+03; Pars:  2.230752E-01,  6.391038E-02,  1.606962E+00,  5.062275E-02"</w:t>
      </w:r>
      <w:r>
        <w:br w:type="textWrapping"/>
      </w:r>
      <w:r>
        <w:rPr>
          <w:rStyle w:val="VerbatimChar"/>
        </w:rPr>
        <w:t xml:space="preserve">## [1] "Llh: -2.30283304828156E+03; Pars:  2.226295E-01,  6.391038E-02,  1.606962E+00,  5.062275E-02"</w:t>
      </w:r>
      <w:r>
        <w:br w:type="textWrapping"/>
      </w:r>
      <w:r>
        <w:rPr>
          <w:rStyle w:val="VerbatimChar"/>
        </w:rPr>
        <w:t xml:space="preserve">## [1] "Llh: -2.30283335596440E+03; Pars:  2.228522E-01,  6.491038E-02,  1.606962E+00,  5.062275E-02"</w:t>
      </w:r>
      <w:r>
        <w:br w:type="textWrapping"/>
      </w:r>
      <w:r>
        <w:rPr>
          <w:rStyle w:val="VerbatimChar"/>
        </w:rPr>
        <w:t xml:space="preserve">## [1] "Llh: -2.30283346650559E+03; Pars:  2.228522E-01,  6.291038E-02,  1.606962E+00,  5.062275E-02"</w:t>
      </w:r>
      <w:r>
        <w:br w:type="textWrapping"/>
      </w:r>
      <w:r>
        <w:rPr>
          <w:rStyle w:val="VerbatimChar"/>
        </w:rPr>
        <w:t xml:space="preserve">## [1] "Llh: -2.30283372314735E+03; Pars:  2.228522E-01,  6.391038E-02,  1.608570E+00,  5.062275E-02"</w:t>
      </w:r>
      <w:r>
        <w:br w:type="textWrapping"/>
      </w:r>
      <w:r>
        <w:rPr>
          <w:rStyle w:val="VerbatimChar"/>
        </w:rPr>
        <w:t xml:space="preserve">## [1] "Llh: -2.30283367790681E+03; Pars:  2.228522E-01,  6.391038E-02,  1.605356E+00,  5.062275E-02"</w:t>
      </w:r>
      <w:r>
        <w:br w:type="textWrapping"/>
      </w:r>
      <w:r>
        <w:rPr>
          <w:rStyle w:val="VerbatimChar"/>
        </w:rPr>
        <w:t xml:space="preserve">## [1] "Llh: -2.30283329526180E+03; Pars:  2.228522E-01,  6.391038E-02,  1.606962E+00,  5.162275E-02"</w:t>
      </w:r>
      <w:r>
        <w:br w:type="textWrapping"/>
      </w:r>
      <w:r>
        <w:rPr>
          <w:rStyle w:val="VerbatimChar"/>
        </w:rPr>
        <w:t xml:space="preserve">## [1] "Llh: -2.30283327211314E+03; Pars:  2.228522E-01,  6.391038E-02,  1.606962E+00,  4.962275E-02"</w:t>
      </w:r>
      <w:r>
        <w:br w:type="textWrapping"/>
      </w:r>
      <w:r>
        <w:rPr>
          <w:rStyle w:val="VerbatimChar"/>
        </w:rPr>
        <w:t xml:space="preserve">## [1] "Llh: -2.30283335391496E+03; Pars:  2.232984E-01,  6.491038E-02,  1.606962E+00,  5.062275E-02"</w:t>
      </w:r>
      <w:r>
        <w:br w:type="textWrapping"/>
      </w:r>
      <w:r>
        <w:rPr>
          <w:rStyle w:val="VerbatimChar"/>
        </w:rPr>
        <w:t xml:space="preserve">## [1] "Llh: -2.30283335596440E+03; Pars:  2.228522E-01,  6.491038E-02,  1.606962E+00,  5.062275E-02"</w:t>
      </w:r>
      <w:r>
        <w:br w:type="textWrapping"/>
      </w:r>
      <w:r>
        <w:rPr>
          <w:rStyle w:val="VerbatimChar"/>
        </w:rPr>
        <w:t xml:space="preserve">## [1] "Llh: -2.30283440907049E+03; Pars:  2.230752E-01,  6.591038E-02,  1.606962E+00,  5.062275E-02"</w:t>
      </w:r>
      <w:r>
        <w:br w:type="textWrapping"/>
      </w:r>
      <w:r>
        <w:rPr>
          <w:rStyle w:val="VerbatimChar"/>
        </w:rPr>
        <w:t xml:space="preserve">## [1] "Llh: -2.30283303743586E+03; Pars:  2.230752E-01,  6.391038E-02,  1.606962E+00,  5.062275E-02"</w:t>
      </w:r>
      <w:r>
        <w:br w:type="textWrapping"/>
      </w:r>
      <w:r>
        <w:rPr>
          <w:rStyle w:val="VerbatimChar"/>
        </w:rPr>
        <w:t xml:space="preserve">## [1] "Llh: -2.30283403252397E+03; Pars:  2.230752E-01,  6.491038E-02,  1.608570E+00,  5.062275E-02"</w:t>
      </w:r>
      <w:r>
        <w:br w:type="textWrapping"/>
      </w:r>
      <w:r>
        <w:rPr>
          <w:rStyle w:val="VerbatimChar"/>
        </w:rPr>
        <w:t xml:space="preserve">## [1] "Llh: -2.30283399281567E+03; Pars:  2.230752E-01,  6.491038E-02,  1.605356E+00,  5.062275E-02"</w:t>
      </w:r>
      <w:r>
        <w:br w:type="textWrapping"/>
      </w:r>
      <w:r>
        <w:rPr>
          <w:rStyle w:val="VerbatimChar"/>
        </w:rPr>
        <w:t xml:space="preserve">## [1] "Llh: -2.30283409371887E+03; Pars:  2.230752E-01,  6.491038E-02,  1.606962E+00,  5.162275E-02"</w:t>
      </w:r>
      <w:r>
        <w:br w:type="textWrapping"/>
      </w:r>
      <w:r>
        <w:rPr>
          <w:rStyle w:val="VerbatimChar"/>
        </w:rPr>
        <w:t xml:space="preserve">## [1] "Llh: -2.30283309779337E+03; Pars:  2.230752E-01,  6.491038E-02,  1.606962E+00,  4.962275E-02"</w:t>
      </w:r>
      <w:r>
        <w:br w:type="textWrapping"/>
      </w:r>
      <w:r>
        <w:rPr>
          <w:rStyle w:val="VerbatimChar"/>
        </w:rPr>
        <w:t xml:space="preserve">## [1] "Llh: -2.30283346592581E+03; Pars:  2.232984E-01,  6.291038E-02,  1.606962E+00,  5.062275E-02"</w:t>
      </w:r>
      <w:r>
        <w:br w:type="textWrapping"/>
      </w:r>
      <w:r>
        <w:rPr>
          <w:rStyle w:val="VerbatimChar"/>
        </w:rPr>
        <w:t xml:space="preserve">## [1] "Llh: -2.30283346650559E+03; Pars:  2.228522E-01,  6.291038E-02,  1.606962E+00,  5.062275E-02"</w:t>
      </w:r>
      <w:r>
        <w:br w:type="textWrapping"/>
      </w:r>
      <w:r>
        <w:rPr>
          <w:rStyle w:val="VerbatimChar"/>
        </w:rPr>
        <w:t xml:space="preserve">## [1] "Llh: -2.30283303743586E+03; Pars:  2.230752E-01,  6.391038E-02,  1.606962E+00,  5.062275E-02"</w:t>
      </w:r>
      <w:r>
        <w:br w:type="textWrapping"/>
      </w:r>
      <w:r>
        <w:rPr>
          <w:rStyle w:val="VerbatimChar"/>
        </w:rPr>
        <w:t xml:space="preserve">## [1] "Llh: -2.30283463183015E+03; Pars:  2.230752E-01,  6.191038E-02,  1.606962E+00,  5.062275E-02"</w:t>
      </w:r>
      <w:r>
        <w:br w:type="textWrapping"/>
      </w:r>
      <w:r>
        <w:rPr>
          <w:rStyle w:val="VerbatimChar"/>
        </w:rPr>
        <w:t xml:space="preserve">## [1] "Llh: -2.30283419203214E+03; Pars:  2.230752E-01,  6.291038E-02,  1.608570E+00,  5.062275E-02"</w:t>
      </w:r>
      <w:r>
        <w:br w:type="textWrapping"/>
      </w:r>
      <w:r>
        <w:rPr>
          <w:rStyle w:val="VerbatimChar"/>
        </w:rPr>
        <w:t xml:space="preserve">## [1] "Llh: -2.30283405571060E+03; Pars:  2.230752E-01,  6.291038E-02,  1.605356E+00,  5.062275E-02"</w:t>
      </w:r>
      <w:r>
        <w:br w:type="textWrapping"/>
      </w:r>
      <w:r>
        <w:rPr>
          <w:rStyle w:val="VerbatimChar"/>
        </w:rPr>
        <w:t xml:space="preserve">## [1] "Llh: -2.30283323192868E+03; Pars:  2.230752E-01,  6.291038E-02,  1.606962E+00,  5.162275E-02"</w:t>
      </w:r>
      <w:r>
        <w:br w:type="textWrapping"/>
      </w:r>
      <w:r>
        <w:rPr>
          <w:rStyle w:val="VerbatimChar"/>
        </w:rPr>
        <w:t xml:space="preserve">## [1] "Llh: -2.30283418215558E+03; Pars:  2.230752E-01,  6.291038E-02,  1.606962E+00,  4.962275E-02"</w:t>
      </w:r>
      <w:r>
        <w:br w:type="textWrapping"/>
      </w:r>
      <w:r>
        <w:rPr>
          <w:rStyle w:val="VerbatimChar"/>
        </w:rPr>
        <w:t xml:space="preserve">## [1] "Llh: -2.30283376547913E+03; Pars:  2.232984E-01,  6.391038E-02,  1.608570E+00,  5.062275E-02"</w:t>
      </w:r>
      <w:r>
        <w:br w:type="textWrapping"/>
      </w:r>
      <w:r>
        <w:rPr>
          <w:rStyle w:val="VerbatimChar"/>
        </w:rPr>
        <w:t xml:space="preserve">## [1] "Llh: -2.30283372314735E+03; Pars:  2.228522E-01,  6.391038E-02,  1.608570E+00,  5.062275E-02"</w:t>
      </w:r>
      <w:r>
        <w:br w:type="textWrapping"/>
      </w:r>
      <w:r>
        <w:rPr>
          <w:rStyle w:val="VerbatimChar"/>
        </w:rPr>
        <w:t xml:space="preserve">## [1] "Llh: -2.30283403252397E+03; Pars:  2.230752E-01,  6.491038E-02,  1.608570E+00,  5.062275E-02"</w:t>
      </w:r>
      <w:r>
        <w:br w:type="textWrapping"/>
      </w:r>
      <w:r>
        <w:rPr>
          <w:rStyle w:val="VerbatimChar"/>
        </w:rPr>
        <w:t xml:space="preserve">## [1] "Llh: -2.30283419203214E+03; Pars:  2.230752E-01,  6.291038E-02,  1.608570E+00,  5.062275E-02"</w:t>
      </w:r>
      <w:r>
        <w:br w:type="textWrapping"/>
      </w:r>
      <w:r>
        <w:rPr>
          <w:rStyle w:val="VerbatimChar"/>
        </w:rPr>
        <w:t xml:space="preserve">## [1] "Llh: -2.30283576525002E+03; Pars:  2.230752E-01,  6.391038E-02,  1.610180E+00,  5.062275E-02"</w:t>
      </w:r>
      <w:r>
        <w:br w:type="textWrapping"/>
      </w:r>
      <w:r>
        <w:rPr>
          <w:rStyle w:val="VerbatimChar"/>
        </w:rPr>
        <w:t xml:space="preserve">## [1] "Llh: -2.30283303743586E+03; Pars:  2.230752E-01,  6.391038E-02,  1.606962E+00,  5.062275E-02"</w:t>
      </w:r>
      <w:r>
        <w:br w:type="textWrapping"/>
      </w:r>
      <w:r>
        <w:rPr>
          <w:rStyle w:val="VerbatimChar"/>
        </w:rPr>
        <w:t xml:space="preserve">## [1] "Llh: -2.30283398415119E+03; Pars:  2.230752E-01,  6.391038E-02,  1.608570E+00,  5.162275E-02"</w:t>
      </w:r>
      <w:r>
        <w:br w:type="textWrapping"/>
      </w:r>
      <w:r>
        <w:rPr>
          <w:rStyle w:val="VerbatimChar"/>
        </w:rPr>
        <w:t xml:space="preserve">## [1] "Llh: -2.30283398489005E+03; Pars:  2.230752E-01,  6.391038E-02,  1.608570E+00,  4.962275E-02"</w:t>
      </w:r>
      <w:r>
        <w:br w:type="textWrapping"/>
      </w:r>
      <w:r>
        <w:rPr>
          <w:rStyle w:val="VerbatimChar"/>
        </w:rPr>
        <w:t xml:space="preserve">## [1] "Llh: -2.30283363308763E+03; Pars:  2.232984E-01,  6.391038E-02,  1.605356E+00,  5.062275E-02"</w:t>
      </w:r>
      <w:r>
        <w:br w:type="textWrapping"/>
      </w:r>
      <w:r>
        <w:rPr>
          <w:rStyle w:val="VerbatimChar"/>
        </w:rPr>
        <w:t xml:space="preserve">## [1] "Llh: -2.30283367790681E+03; Pars:  2.228522E-01,  6.391038E-02,  1.605356E+00,  5.062275E-02"</w:t>
      </w:r>
      <w:r>
        <w:br w:type="textWrapping"/>
      </w:r>
      <w:r>
        <w:rPr>
          <w:rStyle w:val="VerbatimChar"/>
        </w:rPr>
        <w:t xml:space="preserve">## [1] "Llh: -2.30283399281567E+03; Pars:  2.230752E-01,  6.491038E-02,  1.605356E+00,  5.062275E-02"</w:t>
      </w:r>
      <w:r>
        <w:br w:type="textWrapping"/>
      </w:r>
      <w:r>
        <w:rPr>
          <w:rStyle w:val="VerbatimChar"/>
        </w:rPr>
        <w:t xml:space="preserve">## [1] "Llh: -2.30283405571060E+03; Pars:  2.230752E-01,  6.291038E-02,  1.605356E+00,  5.062275E-02"</w:t>
      </w:r>
      <w:r>
        <w:br w:type="textWrapping"/>
      </w:r>
      <w:r>
        <w:rPr>
          <w:rStyle w:val="VerbatimChar"/>
        </w:rPr>
        <w:t xml:space="preserve">## [1] "Llh: -2.30283303743586E+03; Pars:  2.230752E-01,  6.391038E-02,  1.606962E+00,  5.062275E-02"</w:t>
      </w:r>
      <w:r>
        <w:br w:type="textWrapping"/>
      </w:r>
      <w:r>
        <w:rPr>
          <w:rStyle w:val="VerbatimChar"/>
        </w:rPr>
        <w:t xml:space="preserve">## [1] "Llh: -2.30283559027127E+03; Pars:  2.230752E-01,  6.391038E-02,  1.603752E+00,  5.062275E-02"</w:t>
      </w:r>
      <w:r>
        <w:br w:type="textWrapping"/>
      </w:r>
      <w:r>
        <w:rPr>
          <w:rStyle w:val="VerbatimChar"/>
        </w:rPr>
        <w:t xml:space="preserve">## [1] "Llh: -2.30283392020549E+03; Pars:  2.230752E-01,  6.391038E-02,  1.605356E+00,  5.162275E-02"</w:t>
      </w:r>
      <w:r>
        <w:br w:type="textWrapping"/>
      </w:r>
      <w:r>
        <w:rPr>
          <w:rStyle w:val="VerbatimChar"/>
        </w:rPr>
        <w:t xml:space="preserve">## [1] "Llh: -2.30283387366277E+03; Pars:  2.230752E-01,  6.391038E-02,  1.605356E+00,  4.962275E-02"</w:t>
      </w:r>
      <w:r>
        <w:br w:type="textWrapping"/>
      </w:r>
      <w:r>
        <w:rPr>
          <w:rStyle w:val="VerbatimChar"/>
        </w:rPr>
        <w:t xml:space="preserve">## [1] "Llh: -2.30283329364822E+03; Pars:  2.232984E-01,  6.391038E-02,  1.606962E+00,  5.162275E-02"</w:t>
      </w:r>
      <w:r>
        <w:br w:type="textWrapping"/>
      </w:r>
      <w:r>
        <w:rPr>
          <w:rStyle w:val="VerbatimChar"/>
        </w:rPr>
        <w:t xml:space="preserve">## [1] "Llh: -2.30283329526180E+03; Pars:  2.228522E-01,  6.391038E-02,  1.606962E+00,  5.162275E-02"</w:t>
      </w:r>
      <w:r>
        <w:br w:type="textWrapping"/>
      </w:r>
      <w:r>
        <w:rPr>
          <w:rStyle w:val="VerbatimChar"/>
        </w:rPr>
        <w:t xml:space="preserve">## [1] "Llh: -2.30283409371887E+03; Pars:  2.230752E-01,  6.491038E-02,  1.606962E+00,  5.162275E-02"</w:t>
      </w:r>
      <w:r>
        <w:br w:type="textWrapping"/>
      </w:r>
      <w:r>
        <w:rPr>
          <w:rStyle w:val="VerbatimChar"/>
        </w:rPr>
        <w:t xml:space="preserve">## [1] "Llh: -2.30283323192868E+03; Pars:  2.230752E-01,  6.291038E-02,  1.606962E+00,  5.162275E-02"</w:t>
      </w:r>
      <w:r>
        <w:br w:type="textWrapping"/>
      </w:r>
      <w:r>
        <w:rPr>
          <w:rStyle w:val="VerbatimChar"/>
        </w:rPr>
        <w:t xml:space="preserve">## [1] "Llh: -2.30283398415119E+03; Pars:  2.230752E-01,  6.391038E-02,  1.608570E+00,  5.162275E-02"</w:t>
      </w:r>
      <w:r>
        <w:br w:type="textWrapping"/>
      </w:r>
      <w:r>
        <w:rPr>
          <w:rStyle w:val="VerbatimChar"/>
        </w:rPr>
        <w:t xml:space="preserve">## [1] "Llh: -2.30283392020549E+03; Pars:  2.230752E-01,  6.391038E-02,  1.605356E+00,  5.162275E-02"</w:t>
      </w:r>
      <w:r>
        <w:br w:type="textWrapping"/>
      </w:r>
      <w:r>
        <w:rPr>
          <w:rStyle w:val="VerbatimChar"/>
        </w:rPr>
        <w:t xml:space="preserve">## [1] "Llh: -2.30283403309654E+03; Pars:  2.230752E-01,  6.391038E-02,  1.606962E+00,  5.262275E-02"</w:t>
      </w:r>
      <w:r>
        <w:br w:type="textWrapping"/>
      </w:r>
      <w:r>
        <w:rPr>
          <w:rStyle w:val="VerbatimChar"/>
        </w:rPr>
        <w:t xml:space="preserve">## [1] "Llh: -2.30283303743586E+03; Pars:  2.230752E-01,  6.391038E-02,  1.606962E+00,  5.062275E-02"</w:t>
      </w:r>
      <w:r>
        <w:br w:type="textWrapping"/>
      </w:r>
      <w:r>
        <w:rPr>
          <w:rStyle w:val="VerbatimChar"/>
        </w:rPr>
        <w:t xml:space="preserve">## [1] "Llh: -2.30283327111237E+03; Pars:  2.232984E-01,  6.391038E-02,  1.606962E+00,  4.962275E-02"</w:t>
      </w:r>
      <w:r>
        <w:br w:type="textWrapping"/>
      </w:r>
      <w:r>
        <w:rPr>
          <w:rStyle w:val="VerbatimChar"/>
        </w:rPr>
        <w:t xml:space="preserve">## [1] "Llh: -2.30283327211314E+03; Pars:  2.228522E-01,  6.391038E-02,  1.606962E+00,  4.962275E-02"</w:t>
      </w:r>
      <w:r>
        <w:br w:type="textWrapping"/>
      </w:r>
      <w:r>
        <w:rPr>
          <w:rStyle w:val="VerbatimChar"/>
        </w:rPr>
        <w:t xml:space="preserve">## [1] "Llh: -2.30283309779337E+03; Pars:  2.230752E-01,  6.491038E-02,  1.606962E+00,  4.962275E-02"</w:t>
      </w:r>
      <w:r>
        <w:br w:type="textWrapping"/>
      </w:r>
      <w:r>
        <w:rPr>
          <w:rStyle w:val="VerbatimChar"/>
        </w:rPr>
        <w:t xml:space="preserve">## [1] "Llh: -2.30283418215558E+03; Pars:  2.230752E-01,  6.291038E-02,  1.606962E+00,  4.962275E-02"</w:t>
      </w:r>
      <w:r>
        <w:br w:type="textWrapping"/>
      </w:r>
      <w:r>
        <w:rPr>
          <w:rStyle w:val="VerbatimChar"/>
        </w:rPr>
        <w:t xml:space="preserve">## [1] "Llh: -2.30283398489005E+03; Pars:  2.230752E-01,  6.391038E-02,  1.608570E+00,  4.962275E-02"</w:t>
      </w:r>
      <w:r>
        <w:br w:type="textWrapping"/>
      </w:r>
      <w:r>
        <w:rPr>
          <w:rStyle w:val="VerbatimChar"/>
        </w:rPr>
        <w:t xml:space="preserve">## [1] "Llh: -2.30283387366277E+03; Pars:  2.230752E-01,  6.391038E-02,  1.605356E+00,  4.962275E-02"</w:t>
      </w:r>
      <w:r>
        <w:br w:type="textWrapping"/>
      </w:r>
      <w:r>
        <w:rPr>
          <w:rStyle w:val="VerbatimChar"/>
        </w:rPr>
        <w:t xml:space="preserve">## [1] "Llh: -2.30283303743586E+03; Pars:  2.230752E-01,  6.391038E-02,  1.606962E+00,  5.062275E-02"</w:t>
      </w:r>
      <w:r>
        <w:br w:type="textWrapping"/>
      </w:r>
      <w:r>
        <w:rPr>
          <w:rStyle w:val="VerbatimChar"/>
        </w:rPr>
        <w:t xml:space="preserve">## [1] "Llh: -2.30283398745241E+03; Pars:  2.230752E-01,  6.391038E-02,  1.606962E+00,  4.862275E-02"</w:t>
      </w:r>
      <w:r>
        <w:br w:type="textWrapping"/>
      </w:r>
      <w:r>
        <w:rPr>
          <w:rStyle w:val="VerbatimChar"/>
        </w:rPr>
        <w:t xml:space="preserve">## Currently fitting: asymmetric NIG </w:t>
      </w:r>
      <w:r>
        <w:br w:type="textWrapping"/>
      </w:r>
      <w:r>
        <w:rPr>
          <w:rStyle w:val="VerbatimChar"/>
        </w:rPr>
        <w:t xml:space="preserve">## [1] "Llh: -2.34657133822107E+03; Pars:  5.000000E-01,  9.553619E-02,  1.197625E+00,  0.000000E+00"</w:t>
      </w:r>
      <w:r>
        <w:br w:type="textWrapping"/>
      </w:r>
      <w:r>
        <w:rPr>
          <w:rStyle w:val="VerbatimChar"/>
        </w:rPr>
        <w:t xml:space="preserve">## [1] "Llh: -2.34405788224936E+03; Pars:  5.358867E-01,  9.553619E-02,  1.197625E+00,  0.000000E+00"</w:t>
      </w:r>
      <w:r>
        <w:br w:type="textWrapping"/>
      </w:r>
      <w:r>
        <w:rPr>
          <w:rStyle w:val="VerbatimChar"/>
        </w:rPr>
        <w:t xml:space="preserve">## [1] "Llh: -2.34928876201896E+03; Pars:  5.000000E-01,  1.648509E-01,  1.197625E+00,  0.000000E+00"</w:t>
      </w:r>
      <w:r>
        <w:br w:type="textWrapping"/>
      </w:r>
      <w:r>
        <w:rPr>
          <w:rStyle w:val="VerbatimChar"/>
        </w:rPr>
        <w:t xml:space="preserve">## [1] "Llh: -2.31952836165861E+03; Pars:  5.000000E-01,  9.553619E-02,  1.283583E+00,  0.000000E+00"</w:t>
      </w:r>
      <w:r>
        <w:br w:type="textWrapping"/>
      </w:r>
      <w:r>
        <w:rPr>
          <w:rStyle w:val="VerbatimChar"/>
        </w:rPr>
        <w:t xml:space="preserve">## [1] "Llh: -2.34812587727775E+03; Pars:  5.000000E-01,  9.553619E-02,  1.197625E+00,  6.931472E-02"</w:t>
      </w:r>
      <w:r>
        <w:br w:type="textWrapping"/>
      </w:r>
      <w:r>
        <w:rPr>
          <w:rStyle w:val="VerbatimChar"/>
        </w:rPr>
        <w:t xml:space="preserve">## [1] "Llh: -2.33163699151126E+03; Pars:  5.176325E-01,  2.622147E-02,  1.239859E+00,  3.465736E-02"</w:t>
      </w:r>
      <w:r>
        <w:br w:type="textWrapping"/>
      </w:r>
      <w:r>
        <w:rPr>
          <w:rStyle w:val="VerbatimChar"/>
        </w:rPr>
        <w:t xml:space="preserve">## [1] "Llh: -2.33450912355983E+03; Pars:  5.131669E-01,  6.087883E-02,  1.229163E+00,  2.599302E-02"</w:t>
      </w:r>
      <w:r>
        <w:br w:type="textWrapping"/>
      </w:r>
      <w:r>
        <w:rPr>
          <w:rStyle w:val="VerbatimChar"/>
        </w:rPr>
        <w:t xml:space="preserve">## [1] "Llh: -2.32808406398277E+03; Pars:  5.266805E-01,  6.087883E-02,  1.261531E+00, -5.198604E-02"</w:t>
      </w:r>
      <w:r>
        <w:br w:type="textWrapping"/>
      </w:r>
      <w:r>
        <w:rPr>
          <w:rStyle w:val="VerbatimChar"/>
        </w:rPr>
        <w:t xml:space="preserve">## [1] "Llh: -2.33054602059950E+03; Pars:  5.198798E-01,  6.954317E-02,  1.245242E+00, -2.166085E-02"</w:t>
      </w:r>
      <w:r>
        <w:br w:type="textWrapping"/>
      </w:r>
      <w:r>
        <w:rPr>
          <w:rStyle w:val="VerbatimChar"/>
        </w:rPr>
        <w:t xml:space="preserve">## [1] "Llh: -2.31625725273177E+03; Pars:  5.405500E-01,  4.355015E-02,  1.294752E+00, -8.664340E-03"</w:t>
      </w:r>
      <w:r>
        <w:br w:type="textWrapping"/>
      </w:r>
      <w:r>
        <w:rPr>
          <w:rStyle w:val="VerbatimChar"/>
        </w:rPr>
        <w:t xml:space="preserve">## [1] "Llh: -2.30614017543231E+03; Pars:  5.620421E-01,  1.755713E-02,  1.346231E+00, -1.299651E-02"</w:t>
      </w:r>
      <w:r>
        <w:br w:type="textWrapping"/>
      </w:r>
      <w:r>
        <w:rPr>
          <w:rStyle w:val="VerbatimChar"/>
        </w:rPr>
        <w:t xml:space="preserve">## [1] "Llh: -2.30421123726096E+03; Pars:  5.165124E-01,  4.560618E-03,  1.372733E+00, -1.516259E-02"</w:t>
      </w:r>
      <w:r>
        <w:br w:type="textWrapping"/>
      </w:r>
      <w:r>
        <w:rPr>
          <w:rStyle w:val="VerbatimChar"/>
        </w:rPr>
        <w:t xml:space="preserve">## [1] "Llh: -2.29642410024840E+03; Pars:  5.070896E-01, -4.092717E-02,  1.469666E+00, -2.274389E-02"</w:t>
      </w:r>
      <w:r>
        <w:br w:type="textWrapping"/>
      </w:r>
      <w:r>
        <w:rPr>
          <w:rStyle w:val="VerbatimChar"/>
        </w:rPr>
        <w:t xml:space="preserve">## [1] "Llh: -2.29515289117687E+03; Pars:  5.292537E-01,  4.030102E-02,  1.443636E+00, -7.852058E-02"</w:t>
      </w:r>
      <w:r>
        <w:br w:type="textWrapping"/>
      </w:r>
      <w:r>
        <w:rPr>
          <w:rStyle w:val="VerbatimChar"/>
        </w:rPr>
        <w:t xml:space="preserve">## [1] "Llh: -2.28962211551225E+03; Pars:  5.351617E-01,  4.734080E-02,  1.557760E+00, -1.351095E-01"</w:t>
      </w:r>
      <w:r>
        <w:br w:type="textWrapping"/>
      </w:r>
      <w:r>
        <w:rPr>
          <w:rStyle w:val="VerbatimChar"/>
        </w:rPr>
        <w:t xml:space="preserve">## [1] "Llh: -2.28431040212360E+03; Pars:  5.243328E-01, -1.125355E-03,  1.576643E+00, -3.343894E-02"</w:t>
      </w:r>
      <w:r>
        <w:br w:type="textWrapping"/>
      </w:r>
      <w:r>
        <w:rPr>
          <w:rStyle w:val="VerbatimChar"/>
        </w:rPr>
        <w:t xml:space="preserve">## [1] "Llh: -2.28690584313747E+03; Pars:  5.231629E-01, -3.212745E-02,  1.762588E+00, -2.416539E-02"</w:t>
      </w:r>
      <w:r>
        <w:br w:type="textWrapping"/>
      </w:r>
      <w:r>
        <w:rPr>
          <w:rStyle w:val="VerbatimChar"/>
        </w:rPr>
        <w:t xml:space="preserve">## [1] "Llh: -2.30180003301704E+03; Pars:  5.655914E-01, -8.411348E-02,  1.717364E+00, -1.021444E-01"</w:t>
      </w:r>
      <w:r>
        <w:br w:type="textWrapping"/>
      </w:r>
      <w:r>
        <w:rPr>
          <w:rStyle w:val="VerbatimChar"/>
        </w:rPr>
        <w:t xml:space="preserve">## [1] "Llh: -2.29232739759502E+03; Pars:  5.484280E-01, -3.920107E-02,  1.596808E+00, -7.660833E-02"</w:t>
      </w:r>
      <w:r>
        <w:br w:type="textWrapping"/>
      </w:r>
      <w:r>
        <w:rPr>
          <w:rStyle w:val="VerbatimChar"/>
        </w:rPr>
        <w:t xml:space="preserve">## [1] "Llh: -2.29543855109044E+03; Pars:  4.970263E-01, -3.451352E-02,  1.783335E+00, -1.209538E-01"</w:t>
      </w:r>
      <w:r>
        <w:br w:type="textWrapping"/>
      </w:r>
      <w:r>
        <w:rPr>
          <w:rStyle w:val="VerbatimChar"/>
        </w:rPr>
        <w:t xml:space="preserve">## [1] "Llh: -2.28990729287858E+03; Pars:  5.125388E-01, -2.149586E-02,  1.662282E+00, -9.396451E-02"</w:t>
      </w:r>
      <w:r>
        <w:br w:type="textWrapping"/>
      </w:r>
      <w:r>
        <w:rPr>
          <w:rStyle w:val="VerbatimChar"/>
        </w:rPr>
        <w:t xml:space="preserve">## [1] "Llh: -2.29026563054879E+03; Pars:  5.538402E-01,  3.368642E-02,  1.737308E+00, -1.468168E-01"</w:t>
      </w:r>
      <w:r>
        <w:br w:type="textWrapping"/>
      </w:r>
      <w:r>
        <w:rPr>
          <w:rStyle w:val="VerbatimChar"/>
        </w:rPr>
        <w:t xml:space="preserve">## [1] "Llh: -2.28805825388385E+03; Pars:  5.417633E-01,  1.503303E-02,  1.666143E+00, -1.157986E-01"</w:t>
      </w:r>
      <w:r>
        <w:br w:type="textWrapping"/>
      </w:r>
      <w:r>
        <w:rPr>
          <w:rStyle w:val="VerbatimChar"/>
        </w:rPr>
        <w:t xml:space="preserve">## [1] "Llh: -2.28335221537781E+03; Pars:  5.089728E-01,  5.907737E-02,  1.633325E+00, -1.125474E-01"</w:t>
      </w:r>
      <w:r>
        <w:br w:type="textWrapping"/>
      </w:r>
      <w:r>
        <w:rPr>
          <w:rStyle w:val="VerbatimChar"/>
        </w:rPr>
        <w:t xml:space="preserve">## [1] "Llh: -2.28098398436855E+03; Pars:  4.903228E-01,  1.082166E-01,  1.651896E+00, -1.305170E-01"</w:t>
      </w:r>
      <w:r>
        <w:br w:type="textWrapping"/>
      </w:r>
      <w:r>
        <w:rPr>
          <w:rStyle w:val="VerbatimChar"/>
        </w:rPr>
        <w:t xml:space="preserve">## [1] "Llh: -2.28276873069322E+03; Pars:  5.326785E-01,  1.062284E-01,  1.564083E+00, -1.134675E-01"</w:t>
      </w:r>
      <w:r>
        <w:br w:type="textWrapping"/>
      </w:r>
      <w:r>
        <w:rPr>
          <w:rStyle w:val="VerbatimChar"/>
        </w:rPr>
        <w:t xml:space="preserve">## [1] "Llh: -2.28328967709354E+03; Pars:  5.275705E-01,  7.429733E-02,  1.588075E+00, -1.085918E-01"</w:t>
      </w:r>
      <w:r>
        <w:br w:type="textWrapping"/>
      </w:r>
      <w:r>
        <w:rPr>
          <w:rStyle w:val="VerbatimChar"/>
        </w:rPr>
        <w:t xml:space="preserve">## [1] "Llh: -2.27924394592755E+03; Pars:  5.089755E-01,  6.683553E-02,  1.672413E+00, -6.150145E-02"</w:t>
      </w:r>
      <w:r>
        <w:br w:type="textWrapping"/>
      </w:r>
      <w:r>
        <w:rPr>
          <w:rStyle w:val="VerbatimChar"/>
        </w:rPr>
        <w:t xml:space="preserve">## [1] "Llh: -2.27818592757082E+03; Pars:  4.963668E-01,  7.658289E-02,  1.732866E+00, -2.469740E-02"</w:t>
      </w:r>
      <w:r>
        <w:br w:type="textWrapping"/>
      </w:r>
      <w:r>
        <w:rPr>
          <w:rStyle w:val="VerbatimChar"/>
        </w:rPr>
        <w:t xml:space="preserve">## [1] "Llh: -2.27836382050772E+03; Pars:  4.812480E-01,  1.299182E-01,  1.594623E+00, -3.526186E-02"</w:t>
      </w:r>
      <w:r>
        <w:br w:type="textWrapping"/>
      </w:r>
      <w:r>
        <w:rPr>
          <w:rStyle w:val="VerbatimChar"/>
        </w:rPr>
        <w:t xml:space="preserve">## [1] "Llh: -2.27832975963322E+03; Pars:  4.957116E-01,  1.011969E-01,  1.612210E+00, -5.539604E-02"</w:t>
      </w:r>
      <w:r>
        <w:br w:type="textWrapping"/>
      </w:r>
      <w:r>
        <w:rPr>
          <w:rStyle w:val="VerbatimChar"/>
        </w:rPr>
        <w:t xml:space="preserve">## [1] "Llh: -2.27975395496169E+03; Pars:  4.834845E-01,  1.972378E-01,  1.704046E+00, -1.286000E-01"</w:t>
      </w:r>
      <w:r>
        <w:br w:type="textWrapping"/>
      </w:r>
      <w:r>
        <w:rPr>
          <w:rStyle w:val="VerbatimChar"/>
        </w:rPr>
        <w:t xml:space="preserve">## [1] "Llh: -2.27859691109131E+03; Pars:  4.933881E-01,  1.476470E-01,  1.671261E+00, -1.048098E-01"</w:t>
      </w:r>
      <w:r>
        <w:br w:type="textWrapping"/>
      </w:r>
      <w:r>
        <w:rPr>
          <w:rStyle w:val="VerbatimChar"/>
        </w:rPr>
        <w:t xml:space="preserve">## [1] "Llh: -2.27835633940708E+03; Pars:  4.580218E-01,  1.105933E-01,  1.775608E+00, -4.424259E-02"</w:t>
      </w:r>
      <w:r>
        <w:br w:type="textWrapping"/>
      </w:r>
      <w:r>
        <w:rPr>
          <w:rStyle w:val="VerbatimChar"/>
        </w:rPr>
        <w:t xml:space="preserve">## [1] "Llh: -2.27778275301893E+03; Pars:  4.756428E-01,  1.095021E-01,  1.720185E+00, -6.154882E-02"</w:t>
      </w:r>
      <w:r>
        <w:br w:type="textWrapping"/>
      </w:r>
      <w:r>
        <w:rPr>
          <w:rStyle w:val="VerbatimChar"/>
        </w:rPr>
        <w:t xml:space="preserve">## [1] "Llh: -2.27706456804548E+03; Pars:  4.900818E-01,  1.092479E-01,  1.715617E+00,  7.290993E-03"</w:t>
      </w:r>
      <w:r>
        <w:br w:type="textWrapping"/>
      </w:r>
      <w:r>
        <w:rPr>
          <w:rStyle w:val="VerbatimChar"/>
        </w:rPr>
        <w:t xml:space="preserve">## [1] "Llh: -2.27894646892500E+03; Pars:  4.899614E-01,  1.097635E-01,  1.748394E+00,  7.619499E-02"</w:t>
      </w:r>
      <w:r>
        <w:br w:type="textWrapping"/>
      </w:r>
      <w:r>
        <w:rPr>
          <w:rStyle w:val="VerbatimChar"/>
        </w:rPr>
        <w:t xml:space="preserve">## [1] "Llh: -2.27693390032750E+03; Pars:  4.854025E-01,  5.061790E-02,  1.718094E+00,  3.763413E-02"</w:t>
      </w:r>
      <w:r>
        <w:br w:type="textWrapping"/>
      </w:r>
      <w:r>
        <w:rPr>
          <w:rStyle w:val="VerbatimChar"/>
        </w:rPr>
        <w:t xml:space="preserve">## [1] "Llh: -2.27796782696921E+03; Pars:  4.814583E-01,  2.103359E-03,  1.742000E+00,  1.088561E-01"</w:t>
      </w:r>
      <w:r>
        <w:br w:type="textWrapping"/>
      </w:r>
      <w:r>
        <w:rPr>
          <w:rStyle w:val="VerbatimChar"/>
        </w:rPr>
        <w:t xml:space="preserve">## [1] "Llh: -2.28140152295477E+03; Pars:  4.780772E-01,  7.177843E-02,  1.838578E+00,  3.473549E-02"</w:t>
      </w:r>
      <w:r>
        <w:br w:type="textWrapping"/>
      </w:r>
      <w:r>
        <w:rPr>
          <w:rStyle w:val="VerbatimChar"/>
        </w:rPr>
        <w:t xml:space="preserve">## [1] "Llh: -2.27706367460723E+03; Pars:  4.912430E-01,  9.384230E-02,  1.666045E+00, -3.286315E-02"</w:t>
      </w:r>
      <w:r>
        <w:br w:type="textWrapping"/>
      </w:r>
      <w:r>
        <w:rPr>
          <w:rStyle w:val="VerbatimChar"/>
        </w:rPr>
        <w:t xml:space="preserve">## [1] "Llh: -2.27638977990961E+03; Pars:  4.749755E-01,  1.050222E-01,  1.677257E+00, -4.602897E-05"</w:t>
      </w:r>
      <w:r>
        <w:br w:type="textWrapping"/>
      </w:r>
      <w:r>
        <w:rPr>
          <w:rStyle w:val="VerbatimChar"/>
        </w:rPr>
        <w:t xml:space="preserve">## [1] "Llh: -2.27679083794755E+03; Pars:  4.646280E-01,  1.192418E-01,  1.650125E+00,  1.227965E-02"</w:t>
      </w:r>
      <w:r>
        <w:br w:type="textWrapping"/>
      </w:r>
      <w:r>
        <w:rPr>
          <w:rStyle w:val="VerbatimChar"/>
        </w:rPr>
        <w:t xml:space="preserve">## [1] "Llh: -2.27647094369994E+03; Pars:  4.953226E-01,  6.986304E-02,  1.668405E+00,  6.755679E-02"</w:t>
      </w:r>
      <w:r>
        <w:br w:type="textWrapping"/>
      </w:r>
      <w:r>
        <w:rPr>
          <w:rStyle w:val="VerbatimChar"/>
        </w:rPr>
        <w:t xml:space="preserve">## [1] "Llh: -2.27635413009878E+03; Pars:  4.903276E-01,  7.977280E-02,  1.681202E+00,  3.528039E-02"</w:t>
      </w:r>
      <w:r>
        <w:br w:type="textWrapping"/>
      </w:r>
      <w:r>
        <w:rPr>
          <w:rStyle w:val="VerbatimChar"/>
        </w:rPr>
        <w:t xml:space="preserve">## [1] "Llh: -2.27675974482687E+03; Pars:  4.808497E-01,  5.537973E-02,  1.655984E+00,  1.271167E-02"</w:t>
      </w:r>
      <w:r>
        <w:br w:type="textWrapping"/>
      </w:r>
      <w:r>
        <w:rPr>
          <w:rStyle w:val="VerbatimChar"/>
        </w:rPr>
        <w:t xml:space="preserve">## [1] "Llh: -2.27647361026359E+03; Pars:  4.831413E-01,  6.884676E-02,  1.670695E+00,  1.135650E-02"</w:t>
      </w:r>
      <w:r>
        <w:br w:type="textWrapping"/>
      </w:r>
      <w:r>
        <w:rPr>
          <w:rStyle w:val="VerbatimChar"/>
        </w:rPr>
        <w:t xml:space="preserve">## [1] "Llh: -2.27645804141297E+03; Pars:  4.757409E-01,  5.828751E-02,  1.707635E+00,  7.497565E-02"</w:t>
      </w:r>
      <w:r>
        <w:br w:type="textWrapping"/>
      </w:r>
      <w:r>
        <w:rPr>
          <w:rStyle w:val="VerbatimChar"/>
        </w:rPr>
        <w:t xml:space="preserve">## [1] "Llh: -2.27630302796943E+03; Pars:  4.795700E-01,  6.717621E-02,  1.697141E+00,  4.801595E-02"</w:t>
      </w:r>
      <w:r>
        <w:br w:type="textWrapping"/>
      </w:r>
      <w:r>
        <w:rPr>
          <w:rStyle w:val="VerbatimChar"/>
        </w:rPr>
        <w:t xml:space="preserve">## [1] "Llh: -2.27664707554166E+03; Pars:  4.785638E-01,  1.097911E-01,  1.645776E+00,  9.669274E-03"</w:t>
      </w:r>
      <w:r>
        <w:br w:type="textWrapping"/>
      </w:r>
      <w:r>
        <w:rPr>
          <w:rStyle w:val="VerbatimChar"/>
        </w:rPr>
        <w:t xml:space="preserve">## [1] "Llh: -2.27632729393743E+03; Pars:  4.802644E-01,  9.499778E-02,  1.663565E+00,  1.666049E-02"</w:t>
      </w:r>
      <w:r>
        <w:br w:type="textWrapping"/>
      </w:r>
      <w:r>
        <w:rPr>
          <w:rStyle w:val="VerbatimChar"/>
        </w:rPr>
        <w:t xml:space="preserve">## [1] "Llh: -2.27663872773283E+03; Pars:  4.793699E-01,  1.046377E-01,  1.688851E+00,  3.859889E-02"</w:t>
      </w:r>
      <w:r>
        <w:br w:type="textWrapping"/>
      </w:r>
      <w:r>
        <w:rPr>
          <w:rStyle w:val="VerbatimChar"/>
        </w:rPr>
        <w:t xml:space="preserve">## [1] "Llh: -2.27629683759977E+03; Pars:  4.821957E-01,  7.779450E-02,  1.675216E+00,  1.816710E-02"</w:t>
      </w:r>
      <w:r>
        <w:br w:type="textWrapping"/>
      </w:r>
      <w:r>
        <w:rPr>
          <w:rStyle w:val="VerbatimChar"/>
        </w:rPr>
        <w:t xml:space="preserve">## [1] "Llh: -2.27637504508273E+03; Pars:  4.913035E-01,  5.484847E-02,  1.681220E+00,  5.910799E-02"</w:t>
      </w:r>
      <w:r>
        <w:br w:type="textWrapping"/>
      </w:r>
      <w:r>
        <w:rPr>
          <w:rStyle w:val="VerbatimChar"/>
        </w:rPr>
        <w:t xml:space="preserve">## [1] "Llh: -2.27628362874261E+03; Pars:  4.871696E-01,  6.739190E-02,  1.680229E+00,  4.431948E-02"</w:t>
      </w:r>
      <w:r>
        <w:br w:type="textWrapping"/>
      </w:r>
      <w:r>
        <w:rPr>
          <w:rStyle w:val="VerbatimChar"/>
        </w:rPr>
        <w:t xml:space="preserve">## [1] "Llh: -2.27616825480023E+03; Pars:  4.743857E-01,  7.390740E-02,  1.676789E+00,  2.830113E-02"</w:t>
      </w:r>
      <w:r>
        <w:br w:type="textWrapping"/>
      </w:r>
      <w:r>
        <w:rPr>
          <w:rStyle w:val="VerbatimChar"/>
        </w:rPr>
        <w:t xml:space="preserve">## [1] "Llh: -2.27615190401814E+03; Pars:  4.666101E-01,  7.097470E-02,  1.674587E+00,  2.481150E-02"</w:t>
      </w:r>
      <w:r>
        <w:br w:type="textWrapping"/>
      </w:r>
      <w:r>
        <w:rPr>
          <w:rStyle w:val="VerbatimChar"/>
        </w:rPr>
        <w:t xml:space="preserve">## [1] "Llh: -2.27644960176857E+03; Pars:  4.773912E-01,  4.667087E-02,  1.700172E+00,  5.099653E-02"</w:t>
      </w:r>
      <w:r>
        <w:br w:type="textWrapping"/>
      </w:r>
      <w:r>
        <w:rPr>
          <w:rStyle w:val="VerbatimChar"/>
        </w:rPr>
        <w:t xml:space="preserve">## [1] "Llh: -2.27622214781475E+03; Pars:  4.795445E-01,  8.291605E-02,  1.672642E+00,  2.524450E-02"</w:t>
      </w:r>
      <w:r>
        <w:br w:type="textWrapping"/>
      </w:r>
      <w:r>
        <w:rPr>
          <w:rStyle w:val="VerbatimChar"/>
        </w:rPr>
        <w:t xml:space="preserve">## [1] "Llh: -2.27640566166218E+03; Pars:  4.780698E-01,  8.236236E-02,  1.654462E+00,  8.255341E-03"</w:t>
      </w:r>
      <w:r>
        <w:br w:type="textWrapping"/>
      </w:r>
      <w:r>
        <w:rPr>
          <w:rStyle w:val="VerbatimChar"/>
        </w:rPr>
        <w:t xml:space="preserve">## [1] "Llh: -2.27621925344877E+03; Pars:  4.791945E-01,  7.097275E-02,  1.686369E+00,  3.807580E-02"</w:t>
      </w:r>
      <w:r>
        <w:br w:type="textWrapping"/>
      </w:r>
      <w:r>
        <w:rPr>
          <w:rStyle w:val="VerbatimChar"/>
        </w:rPr>
        <w:t xml:space="preserve">## [1] "Llh: -2.27613538181457E+03; Pars:  4.739846E-01,  6.833319E-02,  1.681686E+00,  4.805854E-02"</w:t>
      </w:r>
      <w:r>
        <w:br w:type="textWrapping"/>
      </w:r>
      <w:r>
        <w:rPr>
          <w:rStyle w:val="VerbatimChar"/>
        </w:rPr>
        <w:t xml:space="preserve">## [1] "Llh: -2.27614201339757E+03; Pars:  4.699316E-01,  6.360254E-02,  1.684931E+00,  6.300425E-02"</w:t>
      </w:r>
      <w:r>
        <w:br w:type="textWrapping"/>
      </w:r>
      <w:r>
        <w:rPr>
          <w:rStyle w:val="VerbatimChar"/>
        </w:rPr>
        <w:t xml:space="preserve">## [1] "Llh: -2.27609276986300E+03; Pars:  4.627531E-01,  7.920645E-02,  1.677397E+00,  2.377568E-02"</w:t>
      </w:r>
      <w:r>
        <w:br w:type="textWrapping"/>
      </w:r>
      <w:r>
        <w:rPr>
          <w:rStyle w:val="VerbatimChar"/>
        </w:rPr>
        <w:t xml:space="preserve">## [1] "Llh: -2.27611037604108E+03; Pars:  4.510077E-01,  8.511373E-02,  1.675983E+00,  1.350377E-02"</w:t>
      </w:r>
      <w:r>
        <w:br w:type="textWrapping"/>
      </w:r>
      <w:r>
        <w:rPr>
          <w:rStyle w:val="VerbatimChar"/>
        </w:rPr>
        <w:t xml:space="preserve">## [1] "Llh: -2.27607307464836E+03; Pars:  4.618074E-01,  6.182749E-02,  1.687399E+00,  4.211626E-02"</w:t>
      </w:r>
      <w:r>
        <w:br w:type="textWrapping"/>
      </w:r>
      <w:r>
        <w:rPr>
          <w:rStyle w:val="VerbatimChar"/>
        </w:rPr>
        <w:t xml:space="preserve">## [1] "Llh: -2.27609023107955E+03; Pars:  4.531864E-01,  5.128321E-02,  1.694826E+00,  5.055213E-02"</w:t>
      </w:r>
      <w:r>
        <w:br w:type="textWrapping"/>
      </w:r>
      <w:r>
        <w:rPr>
          <w:rStyle w:val="VerbatimChar"/>
        </w:rPr>
        <w:t xml:space="preserve">## [1] "Llh: -2.27606821612141E+03; Pars:  4.536830E-01,  6.919817E-02,  1.674173E+00,  3.130519E-02"</w:t>
      </w:r>
      <w:r>
        <w:br w:type="textWrapping"/>
      </w:r>
      <w:r>
        <w:rPr>
          <w:rStyle w:val="VerbatimChar"/>
        </w:rPr>
        <w:t xml:space="preserve">## [1] "Llh: -2.27616727613026E+03; Pars:  4.414412E-01,  6.831088E-02,  1.668108E+00,  2.791988E-02"</w:t>
      </w:r>
      <w:r>
        <w:br w:type="textWrapping"/>
      </w:r>
      <w:r>
        <w:rPr>
          <w:rStyle w:val="VerbatimChar"/>
        </w:rPr>
        <w:t xml:space="preserve">## [1] "Llh: -2.27602091662168E+03; Pars:  4.594194E-01,  6.830796E-02,  1.685745E+00,  4.781633E-02"</w:t>
      </w:r>
      <w:r>
        <w:br w:type="textWrapping"/>
      </w:r>
      <w:r>
        <w:rPr>
          <w:rStyle w:val="VerbatimChar"/>
        </w:rPr>
        <w:t xml:space="preserve">## [1] "Llh: -2.27603582125235E+03; Pars:  4.558656E-01,  6.697459E-02,  1.691351E+00,  5.931875E-02"</w:t>
      </w:r>
      <w:r>
        <w:br w:type="textWrapping"/>
      </w:r>
      <w:r>
        <w:rPr>
          <w:rStyle w:val="VerbatimChar"/>
        </w:rPr>
        <w:t xml:space="preserve">## [1] "Llh: -2.27606118333921E+03; Pars:  4.452683E-01,  7.093684E-02,  1.680652E+00,  2.444819E-02"</w:t>
      </w:r>
      <w:r>
        <w:br w:type="textWrapping"/>
      </w:r>
      <w:r>
        <w:rPr>
          <w:rStyle w:val="VerbatimChar"/>
        </w:rPr>
        <w:t xml:space="preserve">## [1] "Llh: -2.27603383213211E+03; Pars:  4.522800E-01,  7.028593E-02,  1.680910E+00,  3.035078E-02"</w:t>
      </w:r>
      <w:r>
        <w:br w:type="textWrapping"/>
      </w:r>
      <w:r>
        <w:rPr>
          <w:rStyle w:val="VerbatimChar"/>
        </w:rPr>
        <w:t xml:space="preserve">## [1] "Llh: -2.27602160897113E+03; Pars:  4.508849E-01,  5.560332E-02,  1.686714E+00,  5.201860E-02"</w:t>
      </w:r>
      <w:r>
        <w:br w:type="textWrapping"/>
      </w:r>
      <w:r>
        <w:rPr>
          <w:rStyle w:val="VerbatimChar"/>
        </w:rPr>
        <w:t xml:space="preserve">## [1] "Llh: -2.27601575008841E+03; Pars:  4.538231E-01,  6.150410E-02,  1.684380E+00,  4.495787E-02"</w:t>
      </w:r>
      <w:r>
        <w:br w:type="textWrapping"/>
      </w:r>
      <w:r>
        <w:rPr>
          <w:rStyle w:val="VerbatimChar"/>
        </w:rPr>
        <w:t xml:space="preserve">## [1] "Llh: -2.27602544605420E+03; Pars:  4.478855E-01,  7.282059E-02,  1.675216E+00,  3.509883E-02"</w:t>
      </w:r>
      <w:r>
        <w:br w:type="textWrapping"/>
      </w:r>
      <w:r>
        <w:rPr>
          <w:rStyle w:val="VerbatimChar"/>
        </w:rPr>
        <w:t xml:space="preserve">## [1] "Llh: -2.27601263735740E+03; Pars:  4.513261E-01,  7.007231E-02,  1.678253E+00,  3.685318E-02"</w:t>
      </w:r>
      <w:r>
        <w:br w:type="textWrapping"/>
      </w:r>
      <w:r>
        <w:rPr>
          <w:rStyle w:val="VerbatimChar"/>
        </w:rPr>
        <w:t xml:space="preserve">## [1] "Llh: -2.27599715969106E+03; Pars:  4.547204E-01,  6.588698E-02,  1.690505E+00,  4.868389E-02"</w:t>
      </w:r>
      <w:r>
        <w:br w:type="textWrapping"/>
      </w:r>
      <w:r>
        <w:rPr>
          <w:rStyle w:val="VerbatimChar"/>
        </w:rPr>
        <w:t xml:space="preserve">## [1] "Llh: -2.27604016045387E+03; Pars:  4.552399E-01,  6.423139E-02,  1.698731E+00,  5.737325E-02"</w:t>
      </w:r>
      <w:r>
        <w:br w:type="textWrapping"/>
      </w:r>
      <w:r>
        <w:rPr>
          <w:rStyle w:val="VerbatimChar"/>
        </w:rPr>
        <w:t xml:space="preserve">## [1] "Llh: -2.27602873585288E+03; Pars:  4.573598E-01,  6.259975E-02,  1.688528E+00,  5.880486E-02"</w:t>
      </w:r>
      <w:r>
        <w:br w:type="textWrapping"/>
      </w:r>
      <w:r>
        <w:rPr>
          <w:rStyle w:val="VerbatimChar"/>
        </w:rPr>
        <w:t xml:space="preserve">## [1] "Llh: -2.27600540562707E+03; Pars:  4.560845E-01,  6.452129E-02,  1.686620E+00,  5.169134E-02"</w:t>
      </w:r>
      <w:r>
        <w:br w:type="textWrapping"/>
      </w:r>
      <w:r>
        <w:rPr>
          <w:rStyle w:val="VerbatimChar"/>
        </w:rPr>
        <w:t xml:space="preserve">## [1] "Llh: -2.27599754491743E+03; Pars:  4.486153E-01,  6.268439E-02,  1.684123E+00,  4.327681E-02"</w:t>
      </w:r>
      <w:r>
        <w:br w:type="textWrapping"/>
      </w:r>
      <w:r>
        <w:rPr>
          <w:rStyle w:val="VerbatimChar"/>
        </w:rPr>
        <w:t xml:space="preserve">## [1] "Llh: -2.27599313382002E+03; Pars:  4.512923E-01,  6.409028E-02,  1.684529E+00,  4.441169E-02"</w:t>
      </w:r>
      <w:r>
        <w:br w:type="textWrapping"/>
      </w:r>
      <w:r>
        <w:rPr>
          <w:rStyle w:val="VerbatimChar"/>
        </w:rPr>
        <w:t xml:space="preserve">## [1] "Llh: -2.27598582172529E+03; Pars:  4.528793E-01,  7.078133E-02,  1.685563E+00,  4.586219E-02"</w:t>
      </w:r>
      <w:r>
        <w:br w:type="textWrapping"/>
      </w:r>
      <w:r>
        <w:rPr>
          <w:rStyle w:val="VerbatimChar"/>
        </w:rPr>
        <w:t xml:space="preserve">## [1] "Llh: -2.27599971961566E+03; Pars:  4.524081E-01,  7.541994E-02,  1.686154E+00,  4.631435E-02"</w:t>
      </w:r>
      <w:r>
        <w:br w:type="textWrapping"/>
      </w:r>
      <w:r>
        <w:rPr>
          <w:rStyle w:val="VerbatimChar"/>
        </w:rPr>
        <w:t xml:space="preserve">## [1] "Llh: -2.27603567344443E+03; Pars:  4.561677E-01,  6.256763E-02,  1.695396E+00,  5.847137E-02"</w:t>
      </w:r>
      <w:r>
        <w:br w:type="textWrapping"/>
      </w:r>
      <w:r>
        <w:rPr>
          <w:rStyle w:val="VerbatimChar"/>
        </w:rPr>
        <w:t xml:space="preserve">## [1] "Llh: -2.27599233346149E+03; Pars:  4.525317E-01,  6.819614E-02,  1.682522E+00,  4.225773E-02"</w:t>
      </w:r>
      <w:r>
        <w:br w:type="textWrapping"/>
      </w:r>
      <w:r>
        <w:rPr>
          <w:rStyle w:val="VerbatimChar"/>
        </w:rPr>
        <w:t xml:space="preserve">## [1] "Llh: -2.27597995689110E+03; Pars:  4.496469E-01,  6.995607E-02,  1.684934E+00,  3.891641E-02"</w:t>
      </w:r>
      <w:r>
        <w:br w:type="textWrapping"/>
      </w:r>
      <w:r>
        <w:rPr>
          <w:rStyle w:val="VerbatimChar"/>
        </w:rPr>
        <w:t xml:space="preserve">## [1] "Llh: -2.27598779289145E+03; Pars:  4.464622E-01,  7.267346E-02,  1.684092E+00,  3.252894E-02"</w:t>
      </w:r>
      <w:r>
        <w:br w:type="textWrapping"/>
      </w:r>
      <w:r>
        <w:rPr>
          <w:rStyle w:val="VerbatimChar"/>
        </w:rPr>
        <w:t xml:space="preserve">## [1] "Llh: -2.27600618373683E+03; Pars:  4.484728E-01,  7.062493E-02,  1.678290E+00,  3.704012E-02"</w:t>
      </w:r>
      <w:r>
        <w:br w:type="textWrapping"/>
      </w:r>
      <w:r>
        <w:rPr>
          <w:rStyle w:val="VerbatimChar"/>
        </w:rPr>
        <w:t xml:space="preserve">## [1] "Llh: -2.27598600682643E+03; Pars:  4.531503E-01,  6.707147E-02,  1.687443E+00,  4.577295E-02"</w:t>
      </w:r>
      <w:r>
        <w:br w:type="textWrapping"/>
      </w:r>
      <w:r>
        <w:rPr>
          <w:rStyle w:val="VerbatimChar"/>
        </w:rPr>
        <w:t xml:space="preserve">## [1] "Llh: -2.27598763666404E+03; Pars:  4.528087E-01,  7.391223E-02,  1.685701E+00,  4.199295E-02"</w:t>
      </w:r>
      <w:r>
        <w:br w:type="textWrapping"/>
      </w:r>
      <w:r>
        <w:rPr>
          <w:rStyle w:val="VerbatimChar"/>
        </w:rPr>
        <w:t xml:space="preserve">## [1] "Llh: -2.27598320687521E+03; Pars:  4.524291E-01,  7.145674E-02,  1.685408E+00,  4.259763E-02"</w:t>
      </w:r>
      <w:r>
        <w:br w:type="textWrapping"/>
      </w:r>
      <w:r>
        <w:rPr>
          <w:rStyle w:val="VerbatimChar"/>
        </w:rPr>
        <w:t xml:space="preserve">## [1] "Llh: -2.27597688269202E+03; Pars:  4.515174E-01,  7.143666E-02,  1.689157E+00,  4.431686E-02"</w:t>
      </w:r>
      <w:r>
        <w:br w:type="textWrapping"/>
      </w:r>
      <w:r>
        <w:rPr>
          <w:rStyle w:val="VerbatimChar"/>
        </w:rPr>
        <w:t xml:space="preserve">## [1] "Llh: -2.27598069411335E+03; Pars:  4.510110E-01,  7.305693E-02,  1.692485E+00,  4.534642E-02"</w:t>
      </w:r>
      <w:r>
        <w:br w:type="textWrapping"/>
      </w:r>
      <w:r>
        <w:rPr>
          <w:rStyle w:val="VerbatimChar"/>
        </w:rPr>
        <w:t xml:space="preserve">## [1] "Llh: -2.27597897739152E+03; Pars:  4.500878E-01,  7.474394E-02,  1.685087E+00,  4.007360E-02"</w:t>
      </w:r>
      <w:r>
        <w:br w:type="textWrapping"/>
      </w:r>
      <w:r>
        <w:rPr>
          <w:rStyle w:val="VerbatimChar"/>
        </w:rPr>
        <w:t xml:space="preserve">## [1] "Llh: -2.27597773356486E+03; Pars:  4.508515E-01,  7.282582E-02,  1.685676E+00,  4.149843E-02"</w:t>
      </w:r>
      <w:r>
        <w:br w:type="textWrapping"/>
      </w:r>
      <w:r>
        <w:rPr>
          <w:rStyle w:val="VerbatimChar"/>
        </w:rPr>
        <w:t xml:space="preserve">## [1] "Llh: -2.27597379556830E+03; Pars:  4.493477E-01,  7.205632E-02,  1.687024E+00,  3.780248E-02"</w:t>
      </w:r>
      <w:r>
        <w:br w:type="textWrapping"/>
      </w:r>
      <w:r>
        <w:rPr>
          <w:rStyle w:val="VerbatimChar"/>
        </w:rPr>
        <w:t xml:space="preserve">## [1] "Llh: -2.27597661025138E+03; Pars:  4.475923E-01,  7.269381E-02,  1.687755E+00,  3.377263E-02"</w:t>
      </w:r>
      <w:r>
        <w:br w:type="textWrapping"/>
      </w:r>
      <w:r>
        <w:rPr>
          <w:rStyle w:val="VerbatimChar"/>
        </w:rPr>
        <w:t xml:space="preserve">## [1] "Llh: -2.27596747790303E+03; Pars:  4.482605E-01,  7.168070E-02,  1.687987E+00,  3.866946E-02"</w:t>
      </w:r>
      <w:r>
        <w:br w:type="textWrapping"/>
      </w:r>
      <w:r>
        <w:rPr>
          <w:rStyle w:val="VerbatimChar"/>
        </w:rPr>
        <w:t xml:space="preserve">## [1] "Llh: -2.27596315805172E+03; Pars:  4.461906E-01,  7.179268E-02,  1.689278E+00,  3.670537E-02"</w:t>
      </w:r>
      <w:r>
        <w:br w:type="textWrapping"/>
      </w:r>
      <w:r>
        <w:rPr>
          <w:rStyle w:val="VerbatimChar"/>
        </w:rPr>
        <w:t xml:space="preserve">## [1] "Llh: -2.27596909051647E+03; Pars:  4.492974E-01,  7.409967E-02,  1.690637E+00,  4.124516E-02"</w:t>
      </w:r>
      <w:r>
        <w:br w:type="textWrapping"/>
      </w:r>
      <w:r>
        <w:rPr>
          <w:rStyle w:val="VerbatimChar"/>
        </w:rPr>
        <w:t xml:space="preserve">## [1] "Llh: -2.27596836749874E+03; Pars:  4.493847E-01,  7.306377E-02,  1.689209E+00,  4.066297E-02"</w:t>
      </w:r>
      <w:r>
        <w:br w:type="textWrapping"/>
      </w:r>
      <w:r>
        <w:rPr>
          <w:rStyle w:val="VerbatimChar"/>
        </w:rPr>
        <w:t xml:space="preserve">## [1] "Llh: -2.27596284207092E+03; Pars:  4.473674E-01,  7.134889E-02,  1.691664E+00,  3.824541E-02"</w:t>
      </w:r>
      <w:r>
        <w:br w:type="textWrapping"/>
      </w:r>
      <w:r>
        <w:rPr>
          <w:rStyle w:val="VerbatimChar"/>
        </w:rPr>
        <w:t xml:space="preserve">## [1] "Llh: -2.27596266129950E+03; Pars:  4.456355E-01,  7.061043E-02,  1.694665E+00,  3.661890E-02"</w:t>
      </w:r>
      <w:r>
        <w:br w:type="textWrapping"/>
      </w:r>
      <w:r>
        <w:rPr>
          <w:rStyle w:val="VerbatimChar"/>
        </w:rPr>
        <w:t xml:space="preserve">## [1] "Llh: -2.27597109652523E+03; Pars:  4.437886E-01,  7.232493E-02,  1.690927E+00,  3.157800E-02"</w:t>
      </w:r>
      <w:r>
        <w:br w:type="textWrapping"/>
      </w:r>
      <w:r>
        <w:rPr>
          <w:rStyle w:val="VerbatimChar"/>
        </w:rPr>
        <w:t xml:space="preserve">## [1] "Llh: -2.27596527669516E+03; Pars:  4.457083E-01,  7.210287E-02,  1.690484E+00,  3.476272E-02"</w:t>
      </w:r>
      <w:r>
        <w:br w:type="textWrapping"/>
      </w:r>
      <w:r>
        <w:rPr>
          <w:rStyle w:val="VerbatimChar"/>
        </w:rPr>
        <w:t xml:space="preserve">## [1] "Llh: -2.27595401303748E+03; Pars:  4.441218E-01,  7.172855E-02,  1.694801E+00,  3.657250E-02"</w:t>
      </w:r>
      <w:r>
        <w:br w:type="textWrapping"/>
      </w:r>
      <w:r>
        <w:rPr>
          <w:rStyle w:val="VerbatimChar"/>
        </w:rPr>
        <w:t xml:space="preserve">## [1] "Llh: -2.27594962376965E+03; Pars:  4.415316E-01,  7.156467E-02,  1.698703E+00,  3.595751E-02"</w:t>
      </w:r>
      <w:r>
        <w:br w:type="textWrapping"/>
      </w:r>
      <w:r>
        <w:rPr>
          <w:rStyle w:val="VerbatimChar"/>
        </w:rPr>
        <w:t xml:space="preserve">## [1] "Llh: -2.27597068034501E+03; Pars:  4.401879E-01,  6.997155E-02,  1.697358E+00,  3.135927E-02"</w:t>
      </w:r>
      <w:r>
        <w:br w:type="textWrapping"/>
      </w:r>
      <w:r>
        <w:rPr>
          <w:rStyle w:val="VerbatimChar"/>
        </w:rPr>
        <w:t xml:space="preserve">## [1] "Llh: -2.27596042284059E+03; Pars:  4.470676E-01,  7.229071E-02,  1.691243E+00,  3.833705E-02"</w:t>
      </w:r>
      <w:r>
        <w:br w:type="textWrapping"/>
      </w:r>
      <w:r>
        <w:rPr>
          <w:rStyle w:val="VerbatimChar"/>
        </w:rPr>
        <w:t xml:space="preserve">## [1] "Llh: -2.27595242817421E+03; Pars:  4.444951E-01,  7.102638E-02,  1.696458E+00,  3.904669E-02"</w:t>
      </w:r>
      <w:r>
        <w:br w:type="textWrapping"/>
      </w:r>
      <w:r>
        <w:rPr>
          <w:rStyle w:val="VerbatimChar"/>
        </w:rPr>
        <w:t xml:space="preserve">## [1] "Llh: -2.27595411218099E+03; Pars:  4.447981E-01,  7.129550E-02,  1.694963E+00,  3.797570E-02"</w:t>
      </w:r>
      <w:r>
        <w:br w:type="textWrapping"/>
      </w:r>
      <w:r>
        <w:rPr>
          <w:rStyle w:val="VerbatimChar"/>
        </w:rPr>
        <w:t xml:space="preserve">## [1] "Llh: -2.27595744835091E+03; Pars:  4.431702E-01,  7.095342E-02,  1.701273E+00,  3.827470E-02"</w:t>
      </w:r>
      <w:r>
        <w:br w:type="textWrapping"/>
      </w:r>
      <w:r>
        <w:rPr>
          <w:rStyle w:val="VerbatimChar"/>
        </w:rPr>
        <w:t xml:space="preserve">## [1] "Llh: -2.27595476913459E+03; Pars:  4.439234E-01,  7.116324E-02,  1.698267E+00,  3.788237E-02"</w:t>
      </w:r>
      <w:r>
        <w:br w:type="textWrapping"/>
      </w:r>
      <w:r>
        <w:rPr>
          <w:rStyle w:val="VerbatimChar"/>
        </w:rPr>
        <w:t xml:space="preserve">## [1] "Llh: -2.27594569146951E+03; Pars:  4.428689E-01,  7.241207E-02,  1.697666E+00,  3.899291E-02"</w:t>
      </w:r>
      <w:r>
        <w:br w:type="textWrapping"/>
      </w:r>
      <w:r>
        <w:rPr>
          <w:rStyle w:val="VerbatimChar"/>
        </w:rPr>
        <w:t xml:space="preserve">## [1] "Llh: -2.27594119608056E+03; Pars:  4.414920E-01,  7.331289E-02,  1.699168E+00,  4.017992E-02"</w:t>
      </w:r>
      <w:r>
        <w:br w:type="textWrapping"/>
      </w:r>
      <w:r>
        <w:rPr>
          <w:rStyle w:val="VerbatimChar"/>
        </w:rPr>
        <w:t xml:space="preserve">## [1] "Llh: -2.27594671242513E+03; Pars:  4.386888E-01,  7.124287E-02,  1.705083E+00,  3.819620E-02"</w:t>
      </w:r>
      <w:r>
        <w:br w:type="textWrapping"/>
      </w:r>
      <w:r>
        <w:rPr>
          <w:rStyle w:val="VerbatimChar"/>
        </w:rPr>
        <w:t xml:space="preserve">## [1] "Llh: -2.27594603467473E+03; Pars:  4.407687E-01,  7.150483E-02,  1.701612E+00,  3.823141E-02"</w:t>
      </w:r>
      <w:r>
        <w:br w:type="textWrapping"/>
      </w:r>
      <w:r>
        <w:rPr>
          <w:rStyle w:val="VerbatimChar"/>
        </w:rPr>
        <w:t xml:space="preserve">## [1] "Llh: -2.27593825633416E+03; Pars:  4.402235E-01,  7.254115E-02,  1.699703E+00,  3.882540E-02"</w:t>
      </w:r>
      <w:r>
        <w:br w:type="textWrapping"/>
      </w:r>
      <w:r>
        <w:rPr>
          <w:rStyle w:val="VerbatimChar"/>
        </w:rPr>
        <w:t xml:space="preserve">## [1] "Llh: -2.27593223066412E+03; Pars:  4.383851E-01,  7.323011E-02,  1.700421E+00,  3.929691E-02"</w:t>
      </w:r>
      <w:r>
        <w:br w:type="textWrapping"/>
      </w:r>
      <w:r>
        <w:rPr>
          <w:rStyle w:val="VerbatimChar"/>
        </w:rPr>
        <w:t xml:space="preserve">## [1] "Llh: -2.27593279168221E+03; Pars:  4.366251E-01,  7.377987E-02,  1.703501E+00,  3.778618E-02"</w:t>
      </w:r>
      <w:r>
        <w:br w:type="textWrapping"/>
      </w:r>
      <w:r>
        <w:rPr>
          <w:rStyle w:val="VerbatimChar"/>
        </w:rPr>
        <w:t xml:space="preserve">## [1] "Llh: -2.27593615001085E+03; Pars:  4.385794E-01,  7.309149E-02,  1.701737E+00,  3.810131E-02"</w:t>
      </w:r>
      <w:r>
        <w:br w:type="textWrapping"/>
      </w:r>
      <w:r>
        <w:rPr>
          <w:rStyle w:val="VerbatimChar"/>
        </w:rPr>
        <w:t xml:space="preserve">## [1] "Llh: -2.27593418601714E+03; Pars:  4.371065E-01,  7.434918E-02,  1.703650E+00,  4.178971E-02"</w:t>
      </w:r>
      <w:r>
        <w:br w:type="textWrapping"/>
      </w:r>
      <w:r>
        <w:rPr>
          <w:rStyle w:val="VerbatimChar"/>
        </w:rPr>
        <w:t xml:space="preserve">## [1] "Llh: -2.27593431162260E+03; Pars:  4.382086E-01,  7.365305E-02,  1.702412E+00,  4.033166E-02"</w:t>
      </w:r>
      <w:r>
        <w:br w:type="textWrapping"/>
      </w:r>
      <w:r>
        <w:rPr>
          <w:rStyle w:val="VerbatimChar"/>
        </w:rPr>
        <w:t xml:space="preserve">## [1] "Llh: -2.27593136417333E+03; Pars:  4.360402E-01,  7.583118E-02,  1.701756E+00,  4.129495E-02"</w:t>
      </w:r>
      <w:r>
        <w:br w:type="textWrapping"/>
      </w:r>
      <w:r>
        <w:rPr>
          <w:rStyle w:val="VerbatimChar"/>
        </w:rPr>
        <w:t xml:space="preserve">## [1] "Llh: -2.27593839613320E+03; Pars:  4.336950E-01,  7.799436E-02,  1.701828E+00,  4.282672E-02"</w:t>
      </w:r>
      <w:r>
        <w:br w:type="textWrapping"/>
      </w:r>
      <w:r>
        <w:rPr>
          <w:rStyle w:val="VerbatimChar"/>
        </w:rPr>
        <w:t xml:space="preserve">## [1] "Llh: -2.27592513404098E+03; Pars:  4.326296E-01,  7.528228E-02,  1.705501E+00,  3.990395E-02"</w:t>
      </w:r>
      <w:r>
        <w:br w:type="textWrapping"/>
      </w:r>
      <w:r>
        <w:rPr>
          <w:rStyle w:val="VerbatimChar"/>
        </w:rPr>
        <w:t xml:space="preserve">## [1] "Llh: -2.27592374060807E+03; Pars:  4.282654E-01,  7.626698E-02,  1.708676E+00,  3.976597E-02"</w:t>
      </w:r>
      <w:r>
        <w:br w:type="textWrapping"/>
      </w:r>
      <w:r>
        <w:rPr>
          <w:rStyle w:val="VerbatimChar"/>
        </w:rPr>
        <w:t xml:space="preserve">## [1] "Llh: -2.27592322204186E+03; Pars:  4.325285E-01,  7.520489E-02,  1.703521E+00,  3.728230E-02"</w:t>
      </w:r>
      <w:r>
        <w:br w:type="textWrapping"/>
      </w:r>
      <w:r>
        <w:rPr>
          <w:rStyle w:val="VerbatimChar"/>
        </w:rPr>
        <w:t xml:space="preserve">## [1] "Llh: -2.27592309423748E+03; Pars:  4.302576E-01,  7.563275E-02,  1.703456E+00,  3.502860E-02"</w:t>
      </w:r>
      <w:r>
        <w:br w:type="textWrapping"/>
      </w:r>
      <w:r>
        <w:rPr>
          <w:rStyle w:val="VerbatimChar"/>
        </w:rPr>
        <w:t xml:space="preserve">## [1] "Llh: -2.27592268851189E+03; Pars:  4.298365E-01,  7.670064E-02,  1.703648E+00,  3.990703E-02"</w:t>
      </w:r>
      <w:r>
        <w:br w:type="textWrapping"/>
      </w:r>
      <w:r>
        <w:rPr>
          <w:rStyle w:val="VerbatimChar"/>
        </w:rPr>
        <w:t xml:space="preserve">## [1] "Llh: -2.27592935137155E+03; Pars:  4.264819E-01,  7.816103E-02,  1.703721E+00,  4.096746E-02"</w:t>
      </w:r>
      <w:r>
        <w:br w:type="textWrapping"/>
      </w:r>
      <w:r>
        <w:rPr>
          <w:rStyle w:val="VerbatimChar"/>
        </w:rPr>
        <w:t xml:space="preserve">## [1] "Llh: -2.27592881963977E+03; Pars:  4.239160E-01,  7.898567E-02,  1.708352E+00,  3.870136E-02"</w:t>
      </w:r>
      <w:r>
        <w:br w:type="textWrapping"/>
      </w:r>
      <w:r>
        <w:rPr>
          <w:rStyle w:val="VerbatimChar"/>
        </w:rPr>
        <w:t xml:space="preserve">## [1] "Llh: -2.27592351320639E+03; Pars:  4.274879E-01,  7.754678E-02,  1.706366E+00,  3.885025E-02"</w:t>
      </w:r>
      <w:r>
        <w:br w:type="textWrapping"/>
      </w:r>
      <w:r>
        <w:rPr>
          <w:rStyle w:val="VerbatimChar"/>
        </w:rPr>
        <w:t xml:space="preserve">## [1] "Llh: -2.27592392304349E+03; Pars:  4.219954E-01,  7.724239E-02,  1.709322E+00,  3.548097E-02"</w:t>
      </w:r>
      <w:r>
        <w:br w:type="textWrapping"/>
      </w:r>
      <w:r>
        <w:rPr>
          <w:rStyle w:val="VerbatimChar"/>
        </w:rPr>
        <w:t xml:space="preserve">## [1] "Llh: -2.27592097263417E+03; Pars:  4.254636E-01,  7.688959E-02,  1.707427E+00,  3.693446E-02"</w:t>
      </w:r>
      <w:r>
        <w:br w:type="textWrapping"/>
      </w:r>
      <w:r>
        <w:rPr>
          <w:rStyle w:val="VerbatimChar"/>
        </w:rPr>
        <w:t xml:space="preserve">## [1] "Llh: -2.27592387829058E+03; Pars:  4.282487E-01,  7.711790E-02,  1.701778E+00,  3.559420E-02"</w:t>
      </w:r>
      <w:r>
        <w:br w:type="textWrapping"/>
      </w:r>
      <w:r>
        <w:rPr>
          <w:rStyle w:val="VerbatimChar"/>
        </w:rPr>
        <w:t xml:space="preserve">## [1] "Llh: -2.27592153044131E+03; Pars:  4.282612E-01,  7.647971E-02,  1.706949E+00,  3.872303E-02"</w:t>
      </w:r>
      <w:r>
        <w:br w:type="textWrapping"/>
      </w:r>
      <w:r>
        <w:rPr>
          <w:rStyle w:val="VerbatimChar"/>
        </w:rPr>
        <w:t xml:space="preserve">## [1] "Llh: -2.27592040825194E+03; Pars:  4.294154E-01,  7.530456E-02,  1.704373E+00,  3.644631E-02"</w:t>
      </w:r>
      <w:r>
        <w:br w:type="textWrapping"/>
      </w:r>
      <w:r>
        <w:rPr>
          <w:rStyle w:val="VerbatimChar"/>
        </w:rPr>
        <w:t xml:space="preserve">## [1] "Llh: -2.27592334285854E+03; Pars:  4.303825E-01,  7.418346E-02,  1.703377E+00,  3.524434E-02"</w:t>
      </w:r>
      <w:r>
        <w:br w:type="textWrapping"/>
      </w:r>
      <w:r>
        <w:rPr>
          <w:rStyle w:val="VerbatimChar"/>
        </w:rPr>
        <w:t xml:space="preserve">## [1] "Llh: -2.27592430226876E+03; Pars:  4.262334E-01,  7.705450E-02,  1.707744E+00,  4.097682E-02"</w:t>
      </w:r>
      <w:r>
        <w:br w:type="textWrapping"/>
      </w:r>
      <w:r>
        <w:rPr>
          <w:rStyle w:val="VerbatimChar"/>
        </w:rPr>
        <w:t xml:space="preserve">## [1] "Llh: -2.27592076834218E+03; Pars:  4.292480E-01,  7.598819E-02,  1.704527E+00,  3.651565E-02"</w:t>
      </w:r>
      <w:r>
        <w:br w:type="textWrapping"/>
      </w:r>
      <w:r>
        <w:rPr>
          <w:rStyle w:val="VerbatimChar"/>
        </w:rPr>
        <w:t xml:space="preserve">## [1] "Llh: -2.27592344503878E+03; Pars:  4.263589E-01,  7.563038E-02,  1.707992E+00,  3.440270E-02"</w:t>
      </w:r>
      <w:r>
        <w:br w:type="textWrapping"/>
      </w:r>
      <w:r>
        <w:rPr>
          <w:rStyle w:val="VerbatimChar"/>
        </w:rPr>
        <w:t xml:space="preserve">## [1] "Llh: -2.27592067402204E+03; Pars:  4.289644E-01,  7.643308E-02,  1.704733E+00,  3.853095E-02"</w:t>
      </w:r>
      <w:r>
        <w:br w:type="textWrapping"/>
      </w:r>
      <w:r>
        <w:rPr>
          <w:rStyle w:val="VerbatimChar"/>
        </w:rPr>
        <w:t xml:space="preserve">## [1] "Llh: -2.27592132301773E+03; Pars:  4.282783E-01,  7.582800E-02,  1.703582E+00,  3.549066E-02"</w:t>
      </w:r>
      <w:r>
        <w:br w:type="textWrapping"/>
      </w:r>
      <w:r>
        <w:rPr>
          <w:rStyle w:val="VerbatimChar"/>
        </w:rPr>
        <w:t xml:space="preserve">## [1] "Llh: -2.27592033931592E+03; Pars:  4.282740E-01,  7.599093E-02,  1.704423E+00,  3.629875E-02"</w:t>
      </w:r>
      <w:r>
        <w:br w:type="textWrapping"/>
      </w:r>
      <w:r>
        <w:rPr>
          <w:rStyle w:val="VerbatimChar"/>
        </w:rPr>
        <w:t xml:space="preserve">## [1] "Llh: -2.27592259816444E+03; Pars:  4.325159E-01,  7.496879E-02,  1.701605E+00,  3.696137E-02"</w:t>
      </w:r>
      <w:r>
        <w:br w:type="textWrapping"/>
      </w:r>
      <w:r>
        <w:rPr>
          <w:rStyle w:val="VerbatimChar"/>
        </w:rPr>
        <w:t xml:space="preserve">## [1] "Llh: -2.27592015099082E+03; Pars:  4.272158E-01,  7.640939E-02,  1.705970E+00,  3.694119E-02"</w:t>
      </w:r>
      <w:r>
        <w:br w:type="textWrapping"/>
      </w:r>
      <w:r>
        <w:rPr>
          <w:rStyle w:val="VerbatimChar"/>
        </w:rPr>
        <w:t xml:space="preserve">## [1] "Llh: -2.27591939870150E+03; Pars:  4.276867E-01,  7.608079E-02,  1.705222E+00,  3.759295E-02"</w:t>
      </w:r>
      <w:r>
        <w:br w:type="textWrapping"/>
      </w:r>
      <w:r>
        <w:rPr>
          <w:rStyle w:val="VerbatimChar"/>
        </w:rPr>
        <w:t xml:space="preserve">## [1] "Llh: -2.27591914614633E+03; Pars:  4.269082E-01,  7.612709E-02,  1.705570E+00,  3.813160E-02"</w:t>
      </w:r>
      <w:r>
        <w:br w:type="textWrapping"/>
      </w:r>
      <w:r>
        <w:rPr>
          <w:rStyle w:val="VerbatimChar"/>
        </w:rPr>
        <w:t xml:space="preserve">## [1] "Llh: -2.27592082580856E+03; Pars:  4.269425E-01,  7.548291E-02,  1.705435E+00,  3.537798E-02"</w:t>
      </w:r>
      <w:r>
        <w:br w:type="textWrapping"/>
      </w:r>
      <w:r>
        <w:rPr>
          <w:rStyle w:val="VerbatimChar"/>
        </w:rPr>
        <w:t xml:space="preserve">## [1] "Llh: -2.27591989457044E+03; Pars:  4.284580E-01,  7.619553E-02,  1.704908E+00,  3.774270E-02"</w:t>
      </w:r>
      <w:r>
        <w:br w:type="textWrapping"/>
      </w:r>
      <w:r>
        <w:rPr>
          <w:rStyle w:val="VerbatimChar"/>
        </w:rPr>
        <w:t xml:space="preserve">## [1] "Llh: -2.27592112213436E+03; Pars:  4.260183E-01,  7.705691E-02,  1.706063E+00,  3.811081E-02"</w:t>
      </w:r>
      <w:r>
        <w:br w:type="textWrapping"/>
      </w:r>
      <w:r>
        <w:rPr>
          <w:rStyle w:val="VerbatimChar"/>
        </w:rPr>
        <w:t xml:space="preserve">## [1] "Llh: -2.27591978172479E+03; Pars:  4.285636E-01,  7.574265E-02,  1.704795E+00,  3.686244E-02"</w:t>
      </w:r>
      <w:r>
        <w:br w:type="textWrapping"/>
      </w:r>
      <w:r>
        <w:rPr>
          <w:rStyle w:val="VerbatimChar"/>
        </w:rPr>
        <w:t xml:space="preserve">## [1] "Llh: -2.27591966296962E+03; Pars:  4.272981E-01,  7.624640E-02,  1.706199E+00,  3.854021E-02"</w:t>
      </w:r>
      <w:r>
        <w:br w:type="textWrapping"/>
      </w:r>
      <w:r>
        <w:rPr>
          <w:rStyle w:val="VerbatimChar"/>
        </w:rPr>
        <w:t xml:space="preserve">## [1] "Llh: -2.27591951840271E+03; Pars:  4.275419E-01,  7.618253E-02,  1.705755E+00,  3.797985E-02"</w:t>
      </w:r>
      <w:r>
        <w:br w:type="textWrapping"/>
      </w:r>
      <w:r>
        <w:rPr>
          <w:rStyle w:val="VerbatimChar"/>
        </w:rPr>
        <w:t xml:space="preserve">## [1] "Llh: -2.27591892310361E+03; Pars:  4.285199E-01,  7.571452E-02,  1.704545E+00,  3.841710E-02"</w:t>
      </w:r>
      <w:r>
        <w:br w:type="textWrapping"/>
      </w:r>
      <w:r>
        <w:rPr>
          <w:rStyle w:val="VerbatimChar"/>
        </w:rPr>
        <w:t xml:space="preserve">## [1] "Llh: -2.27591864316725E+03; Pars:  4.291735E-01,  7.536708E-02,  1.703832E+00,  3.915506E-02"</w:t>
      </w:r>
      <w:r>
        <w:br w:type="textWrapping"/>
      </w:r>
      <w:r>
        <w:rPr>
          <w:rStyle w:val="VerbatimChar"/>
        </w:rPr>
        <w:t xml:space="preserve">## [1] "Llh: -2.27591827448652E+03; Pars:  4.276341E-01,  7.551415E-02,  1.705068E+00,  3.832176E-02"</w:t>
      </w:r>
      <w:r>
        <w:br w:type="textWrapping"/>
      </w:r>
      <w:r>
        <w:rPr>
          <w:rStyle w:val="VerbatimChar"/>
        </w:rPr>
        <w:t xml:space="preserve">## [1] "Llh: -2.27591761611363E+03; Pars:  4.272228E-01,  7.517345E-02,  1.705148E+00,  3.861129E-02"</w:t>
      </w:r>
      <w:r>
        <w:br w:type="textWrapping"/>
      </w:r>
      <w:r>
        <w:rPr>
          <w:rStyle w:val="VerbatimChar"/>
        </w:rPr>
        <w:t xml:space="preserve">## [1] "Llh: -2.27591864051109E+03; Pars:  4.268594E-01,  7.568243E-02,  1.705357E+00,  4.007646E-02"</w:t>
      </w:r>
      <w:r>
        <w:br w:type="textWrapping"/>
      </w:r>
      <w:r>
        <w:rPr>
          <w:rStyle w:val="VerbatimChar"/>
        </w:rPr>
        <w:t xml:space="preserve">## [1] "Llh: -2.27591845155127E+03; Pars:  4.272848E-01,  7.569749E-02,  1.705217E+00,  3.927296E-02"</w:t>
      </w:r>
      <w:r>
        <w:br w:type="textWrapping"/>
      </w:r>
      <w:r>
        <w:rPr>
          <w:rStyle w:val="VerbatimChar"/>
        </w:rPr>
        <w:t xml:space="preserve">## [1] "Llh: -2.27591749218403E+03; Pars:  4.277509E-01,  7.500002E-02,  1.704129E+00,  3.960561E-02"</w:t>
      </w:r>
      <w:r>
        <w:br w:type="textWrapping"/>
      </w:r>
      <w:r>
        <w:rPr>
          <w:rStyle w:val="VerbatimChar"/>
        </w:rPr>
        <w:t xml:space="preserve">## [1] "Llh: -2.27591704185118E+03; Pars:  4.278555E-01,  7.440876E-02,  1.703316E+00,  4.041849E-02"</w:t>
      </w:r>
      <w:r>
        <w:br w:type="textWrapping"/>
      </w:r>
      <w:r>
        <w:rPr>
          <w:rStyle w:val="VerbatimChar"/>
        </w:rPr>
        <w:t xml:space="preserve">## [1] "Llh: -2.27591693009555E+03; Pars:  4.288609E-01,  7.419630E-02,  1.703187E+00,  4.059730E-02"</w:t>
      </w:r>
      <w:r>
        <w:br w:type="textWrapping"/>
      </w:r>
      <w:r>
        <w:rPr>
          <w:rStyle w:val="VerbatimChar"/>
        </w:rPr>
        <w:t xml:space="preserve">## [1] "Llh: -2.27591681370579E+03; Pars:  4.298406E-01,  7.323090E-02,  1.701996E+00,  4.183015E-02"</w:t>
      </w:r>
      <w:r>
        <w:br w:type="textWrapping"/>
      </w:r>
      <w:r>
        <w:rPr>
          <w:rStyle w:val="VerbatimChar"/>
        </w:rPr>
        <w:t xml:space="preserve">## [1] "Llh: -2.27591616076884E+03; Pars:  4.269287E-01,  7.388822E-02,  1.704005E+00,  4.091139E-02"</w:t>
      </w:r>
      <w:r>
        <w:br w:type="textWrapping"/>
      </w:r>
      <w:r>
        <w:rPr>
          <w:rStyle w:val="VerbatimChar"/>
        </w:rPr>
        <w:t xml:space="preserve">## [1] "Llh: -2.27591596203931E+03; Pars:  4.258107E-01,  7.314879E-02,  1.704091E+00,  4.178955E-02"</w:t>
      </w:r>
      <w:r>
        <w:br w:type="textWrapping"/>
      </w:r>
      <w:r>
        <w:rPr>
          <w:rStyle w:val="VerbatimChar"/>
        </w:rPr>
        <w:t xml:space="preserve">## [1] "Llh: -2.27591605025649E+03; Pars:  4.280754E-01,  7.228347E-02,  1.702059E+00,  4.205178E-02"</w:t>
      </w:r>
      <w:r>
        <w:br w:type="textWrapping"/>
      </w:r>
      <w:r>
        <w:rPr>
          <w:rStyle w:val="VerbatimChar"/>
        </w:rPr>
        <w:t xml:space="preserve">## [1] "Llh: -2.27591596537200E+03; Pars:  4.278776E-01,  7.313697E-02,  1.702848E+00,  4.135708E-02"</w:t>
      </w:r>
      <w:r>
        <w:br w:type="textWrapping"/>
      </w:r>
      <w:r>
        <w:rPr>
          <w:rStyle w:val="VerbatimChar"/>
        </w:rPr>
        <w:t xml:space="preserve">## [1] "Llh: -2.27591741480736E+03; Pars:  4.284656E-01,  7.178926E-02,  1.700980E+00,  4.408634E-02"</w:t>
      </w:r>
      <w:r>
        <w:br w:type="textWrapping"/>
      </w:r>
      <w:r>
        <w:rPr>
          <w:rStyle w:val="VerbatimChar"/>
        </w:rPr>
        <w:t xml:space="preserve">## [1] "Llh: -2.27591644138908E+03; Pars:  4.281545E-01,  7.263531E-02,  1.702021E+00,  4.271758E-02"</w:t>
      </w:r>
      <w:r>
        <w:br w:type="textWrapping"/>
      </w:r>
      <w:r>
        <w:rPr>
          <w:rStyle w:val="VerbatimChar"/>
        </w:rPr>
        <w:t xml:space="preserve">## [1] "Llh: -2.27591581900731E+03; Pars:  4.279815E-01,  7.166722E-02,  1.702162E+00,  4.342869E-02"</w:t>
      </w:r>
      <w:r>
        <w:br w:type="textWrapping"/>
      </w:r>
      <w:r>
        <w:rPr>
          <w:rStyle w:val="VerbatimChar"/>
        </w:rPr>
        <w:t xml:space="preserve">## [1] "Llh: -2.27591645167860E+03; Pars:  4.280445E-01,  7.029645E-02,  1.701585E+00,  4.493379E-02"</w:t>
      </w:r>
      <w:r>
        <w:br w:type="textWrapping"/>
      </w:r>
      <w:r>
        <w:rPr>
          <w:rStyle w:val="VerbatimChar"/>
        </w:rPr>
        <w:t xml:space="preserve">## [1] "Llh: -2.27591655127907E+03; Pars:  4.250827E-01,  7.206324E-02,  1.703565E+00,  4.281630E-02"</w:t>
      </w:r>
      <w:r>
        <w:br w:type="textWrapping"/>
      </w:r>
      <w:r>
        <w:rPr>
          <w:rStyle w:val="VerbatimChar"/>
        </w:rPr>
        <w:t xml:space="preserve">## [1] "Llh: -2.27591599245251E+03; Pars:  4.262672E-01,  7.235516E-02,  1.703172E+00,  4.256976E-02"</w:t>
      </w:r>
      <w:r>
        <w:br w:type="textWrapping"/>
      </w:r>
      <w:r>
        <w:rPr>
          <w:rStyle w:val="VerbatimChar"/>
        </w:rPr>
        <w:t xml:space="preserve">## [1] "Llh: -2.27591545931922E+03; Pars:  4.258150E-01,  7.251876E-02,  1.704116E+00,  4.185496E-02"</w:t>
      </w:r>
      <w:r>
        <w:br w:type="textWrapping"/>
      </w:r>
      <w:r>
        <w:rPr>
          <w:rStyle w:val="VerbatimChar"/>
        </w:rPr>
        <w:t xml:space="preserve">## [1] "Llh: -2.27591560132466E+03; Pars:  4.246500E-01,  7.246049E-02,  1.705164E+00,  4.142365E-02"</w:t>
      </w:r>
      <w:r>
        <w:br w:type="textWrapping"/>
      </w:r>
      <w:r>
        <w:rPr>
          <w:rStyle w:val="VerbatimChar"/>
        </w:rPr>
        <w:t xml:space="preserve">## [1] "Llh: -2.27591543160453E+03; Pars:  4.274734E-01,  7.288071E-02,  1.703435E+00,  4.164538E-02"</w:t>
      </w:r>
      <w:r>
        <w:br w:type="textWrapping"/>
      </w:r>
      <w:r>
        <w:rPr>
          <w:rStyle w:val="VerbatimChar"/>
        </w:rPr>
        <w:t xml:space="preserve">## [1] "Llh: -2.27591552241751E+03; Pars:  4.280778E-01,  7.314349E-02,  1.703567E+00,  4.118319E-02"</w:t>
      </w:r>
      <w:r>
        <w:br w:type="textWrapping"/>
      </w:r>
      <w:r>
        <w:rPr>
          <w:rStyle w:val="VerbatimChar"/>
        </w:rPr>
        <w:t xml:space="preserve">## [1] "Llh: -2.27591542533819E+03; Pars:  4.256633E-01,  7.197077E-02,  1.704054E+00,  4.300221E-02"</w:t>
      </w:r>
      <w:r>
        <w:br w:type="textWrapping"/>
      </w:r>
      <w:r>
        <w:rPr>
          <w:rStyle w:val="VerbatimChar"/>
        </w:rPr>
        <w:t xml:space="preserve">## [1] "Llh: -2.27591581944927E+03; Pars:  4.245605E-01,  7.138767E-02,  1.704657E+00,  4.382478E-02"</w:t>
      </w:r>
      <w:r>
        <w:br w:type="textWrapping"/>
      </w:r>
      <w:r>
        <w:rPr>
          <w:rStyle w:val="VerbatimChar"/>
        </w:rPr>
        <w:t xml:space="preserve">## [1] "Llh: -2.27591518837323E+03; Pars:  4.276555E-01,  7.136995E-02,  1.702792E+00,  4.317607E-02"</w:t>
      </w:r>
      <w:r>
        <w:br w:type="textWrapping"/>
      </w:r>
      <w:r>
        <w:rPr>
          <w:rStyle w:val="VerbatimChar"/>
        </w:rPr>
        <w:t xml:space="preserve">## [1] "Llh: -2.27591549910134E+03; Pars:  4.285809E-01,  7.048053E-02,  1.702143E+00,  4.386934E-02"</w:t>
      </w:r>
      <w:r>
        <w:br w:type="textWrapping"/>
      </w:r>
      <w:r>
        <w:rPr>
          <w:rStyle w:val="VerbatimChar"/>
        </w:rPr>
        <w:t xml:space="preserve">## [1] "Llh: -2.27591525900410E+03; Pars:  4.253243E-01,  7.270287E-02,  1.705038E+00,  4.141062E-02"</w:t>
      </w:r>
      <w:r>
        <w:br w:type="textWrapping"/>
      </w:r>
      <w:r>
        <w:rPr>
          <w:rStyle w:val="VerbatimChar"/>
        </w:rPr>
        <w:t xml:space="preserve">## [1] "Llh: -2.27591514871480E+03; Pars:  4.259871E-01,  7.244396E-02,  1.704318E+00,  4.191514E-02"</w:t>
      </w:r>
      <w:r>
        <w:br w:type="textWrapping"/>
      </w:r>
      <w:r>
        <w:rPr>
          <w:rStyle w:val="VerbatimChar"/>
        </w:rPr>
        <w:t xml:space="preserve">## [1] "Llh: -2.27591503927755E+03; Pars:  4.275747E-01,  7.181393E-02,  1.703184E+00,  4.301444E-02"</w:t>
      </w:r>
      <w:r>
        <w:br w:type="textWrapping"/>
      </w:r>
      <w:r>
        <w:rPr>
          <w:rStyle w:val="VerbatimChar"/>
        </w:rPr>
        <w:t xml:space="preserve">## [1] "Llh: -2.27591517548388E+03; Pars:  4.284572E-01,  7.146152E-02,  1.702718E+00,  4.359418E-02"</w:t>
      </w:r>
      <w:r>
        <w:br w:type="textWrapping"/>
      </w:r>
      <w:r>
        <w:rPr>
          <w:rStyle w:val="VerbatimChar"/>
        </w:rPr>
        <w:t xml:space="preserve">## [1] "Llh: -2.27591528131955E+03; Pars:  4.259663E-01,  7.091859E-02,  1.703739E+00,  4.390856E-02"</w:t>
      </w:r>
      <w:r>
        <w:br w:type="textWrapping"/>
      </w:r>
      <w:r>
        <w:rPr>
          <w:rStyle w:val="VerbatimChar"/>
        </w:rPr>
        <w:t xml:space="preserve">## [1] "Llh: -2.27591510388388E+03; Pars:  4.263426E-01,  7.140912E-02,  1.703663E+00,  4.334276E-02"</w:t>
      </w:r>
      <w:r>
        <w:br w:type="textWrapping"/>
      </w:r>
      <w:r>
        <w:rPr>
          <w:rStyle w:val="VerbatimChar"/>
        </w:rPr>
        <w:t xml:space="preserve">## [1] "Llh: -2.27591501794650E+03; Pars:  4.281188E-01,  7.154771E-02,  1.702925E+00,  4.272200E-02"</w:t>
      </w:r>
      <w:r>
        <w:br w:type="textWrapping"/>
      </w:r>
      <w:r>
        <w:rPr>
          <w:rStyle w:val="VerbatimChar"/>
        </w:rPr>
        <w:t xml:space="preserve">## [1] "Llh: -2.27591542995119E+03; Pars:  4.293519E-01,  7.133618E-02,  1.702361E+00,  4.258189E-02"</w:t>
      </w:r>
      <w:r>
        <w:br w:type="textWrapping"/>
      </w:r>
      <w:r>
        <w:rPr>
          <w:rStyle w:val="VerbatimChar"/>
        </w:rPr>
        <w:t xml:space="preserve">## [1] "Llh: -2.27591489439400E+03; Pars:  4.263553E-01,  7.223742E-02,  1.704253E+00,  4.232110E-02"</w:t>
      </w:r>
      <w:r>
        <w:br w:type="textWrapping"/>
      </w:r>
      <w:r>
        <w:rPr>
          <w:rStyle w:val="VerbatimChar"/>
        </w:rPr>
        <w:t xml:space="preserve">## [1] "Llh: -2.27591501914728E+03; Pars:  4.257066E-01,  7.267115E-02,  1.704984E+00,  4.189361E-02"</w:t>
      </w:r>
      <w:r>
        <w:br w:type="textWrapping"/>
      </w:r>
      <w:r>
        <w:rPr>
          <w:rStyle w:val="VerbatimChar"/>
        </w:rPr>
        <w:t xml:space="preserve">## [1] "Llh: -2.27591511956127E+03; Pars:  4.282101E-01,  7.106013E-02,  1.702694E+00,  4.378501E-02"</w:t>
      </w:r>
      <w:r>
        <w:br w:type="textWrapping"/>
      </w:r>
      <w:r>
        <w:rPr>
          <w:rStyle w:val="VerbatimChar"/>
        </w:rPr>
        <w:t xml:space="preserve">## [1] "Llh: -2.27591496120496E+03; Pars:  4.276533E-01,  7.140609E-02,  1.703100E+00,  4.331754E-02"</w:t>
      </w:r>
      <w:r>
        <w:br w:type="textWrapping"/>
      </w:r>
      <w:r>
        <w:rPr>
          <w:rStyle w:val="VerbatimChar"/>
        </w:rPr>
        <w:t xml:space="preserve">## [1] "Llh: -2.27591510471042E+03; Pars:  4.285102E-01,  7.209346E-02,  1.703068E+00,  4.234478E-02"</w:t>
      </w:r>
      <w:r>
        <w:br w:type="textWrapping"/>
      </w:r>
      <w:r>
        <w:rPr>
          <w:rStyle w:val="VerbatimChar"/>
        </w:rPr>
        <w:t xml:space="preserve">## [1] "Llh: -2.27591495546369E+03; Pars:  4.268834E-01,  7.158021E-02,  1.703514E+00,  4.309327E-02"</w:t>
      </w:r>
      <w:r>
        <w:br w:type="textWrapping"/>
      </w:r>
      <w:r>
        <w:rPr>
          <w:rStyle w:val="VerbatimChar"/>
        </w:rPr>
        <w:t xml:space="preserve">## [1] "Llh: -2.27591478588568E+03; Pars:  4.269299E-01,  7.157178E-02,  1.703712E+00,  4.271251E-02"</w:t>
      </w:r>
      <w:r>
        <w:br w:type="textWrapping"/>
      </w:r>
      <w:r>
        <w:rPr>
          <w:rStyle w:val="VerbatimChar"/>
        </w:rPr>
        <w:t xml:space="preserve">## [1] "Llh: -2.27591475227951E+03; Pars:  4.266079E-01,  7.145070E-02,  1.703976E+00,  4.256154E-02"</w:t>
      </w:r>
      <w:r>
        <w:br w:type="textWrapping"/>
      </w:r>
      <w:r>
        <w:rPr>
          <w:rStyle w:val="VerbatimChar"/>
        </w:rPr>
        <w:t xml:space="preserve">## [1] "Llh: -2.27591497875242E+03; Pars:  4.256341E-01,  7.178950E-02,  1.704497E+00,  4.292472E-02"</w:t>
      </w:r>
      <w:r>
        <w:br w:type="textWrapping"/>
      </w:r>
      <w:r>
        <w:rPr>
          <w:rStyle w:val="VerbatimChar"/>
        </w:rPr>
        <w:t xml:space="preserve">## [1] "Llh: -2.27591485853214E+03; Pars:  4.262540E-01,  7.172905E-02,  1.704104E+00,  4.287404E-02"</w:t>
      </w:r>
      <w:r>
        <w:br w:type="textWrapping"/>
      </w:r>
      <w:r>
        <w:rPr>
          <w:rStyle w:val="VerbatimChar"/>
        </w:rPr>
        <w:t xml:space="preserve">## [1] "Llh: -2.27591501890136E+03; Pars:  4.253999E-01,  7.209260E-02,  1.704824E+00,  4.210743E-02"</w:t>
      </w:r>
      <w:r>
        <w:br w:type="textWrapping"/>
      </w:r>
      <w:r>
        <w:rPr>
          <w:rStyle w:val="VerbatimChar"/>
        </w:rPr>
        <w:t xml:space="preserve">## [1] "Llh: -2.27591485098475E+03; Pars:  4.270888E-01,  7.157772E-02,  1.703531E+00,  4.301501E-02"</w:t>
      </w:r>
      <w:r>
        <w:br w:type="textWrapping"/>
      </w:r>
      <w:r>
        <w:rPr>
          <w:rStyle w:val="VerbatimChar"/>
        </w:rPr>
        <w:t xml:space="preserve">## [1] "Llh: -2.27591471479547E+03; Pars:  4.262695E-01,  7.191724E-02,  1.704418E+00,  4.229258E-02"</w:t>
      </w:r>
      <w:r>
        <w:br w:type="textWrapping"/>
      </w:r>
      <w:r>
        <w:rPr>
          <w:rStyle w:val="VerbatimChar"/>
        </w:rPr>
        <w:t xml:space="preserve">## [1] "Llh: -2.27591470851194E+03; Pars:  4.259628E-01,  7.208575E-02,  1.704870E+00,  4.189224E-02"</w:t>
      </w:r>
      <w:r>
        <w:br w:type="textWrapping"/>
      </w:r>
      <w:r>
        <w:rPr>
          <w:rStyle w:val="VerbatimChar"/>
        </w:rPr>
        <w:t xml:space="preserve">## [1] "Llh: -2.27591470909916E+03; Pars:  4.266011E-01,  7.118419E-02,  1.703987E+00,  4.285032E-02"</w:t>
      </w:r>
      <w:r>
        <w:br w:type="textWrapping"/>
      </w:r>
      <w:r>
        <w:rPr>
          <w:rStyle w:val="VerbatimChar"/>
        </w:rPr>
        <w:t xml:space="preserve">## [1] "Llh: -2.27591470445875E+03; Pars:  4.265396E-01,  7.144750E-02,  1.704054E+00,  4.271801E-02"</w:t>
      </w:r>
      <w:r>
        <w:br w:type="textWrapping"/>
      </w:r>
      <w:r>
        <w:rPr>
          <w:rStyle w:val="VerbatimChar"/>
        </w:rPr>
        <w:t xml:space="preserve">## [1] "Llh: -2.27591466159914E+03; Pars:  4.268454E-01,  7.155178E-02,  1.704111E+00,  4.221936E-02"</w:t>
      </w:r>
      <w:r>
        <w:br w:type="textWrapping"/>
      </w:r>
      <w:r>
        <w:rPr>
          <w:rStyle w:val="VerbatimChar"/>
        </w:rPr>
        <w:t xml:space="preserve">## [1] "Llh: -2.27591473357919E+03; Pars:  4.271414E-01,  7.146315E-02,  1.704115E+00,  4.189202E-02"</w:t>
      </w:r>
      <w:r>
        <w:br w:type="textWrapping"/>
      </w:r>
      <w:r>
        <w:rPr>
          <w:rStyle w:val="VerbatimChar"/>
        </w:rPr>
        <w:t xml:space="preserve">## [1] "Llh: -2.27591477324152E+03; Pars:  4.258897E-01,  7.169015E-02,  1.704975E+00,  4.168056E-02"</w:t>
      </w:r>
      <w:r>
        <w:br w:type="textWrapping"/>
      </w:r>
      <w:r>
        <w:rPr>
          <w:rStyle w:val="VerbatimChar"/>
        </w:rPr>
        <w:t xml:space="preserve">## [1] "Llh: -2.27591468800800E+03; Pars:  4.261891E-01,  7.166204E-02,  1.704614E+00,  4.201417E-02"</w:t>
      </w:r>
      <w:r>
        <w:br w:type="textWrapping"/>
      </w:r>
      <w:r>
        <w:rPr>
          <w:rStyle w:val="VerbatimChar"/>
        </w:rPr>
        <w:t xml:space="preserve">## [1] "Llh: -2.27591462761037E+03; Pars:  4.261605E-01,  7.192284E-02,  1.704848E+00,  4.186035E-02"</w:t>
      </w:r>
      <w:r>
        <w:br w:type="textWrapping"/>
      </w:r>
      <w:r>
        <w:rPr>
          <w:rStyle w:val="VerbatimChar"/>
        </w:rPr>
        <w:t xml:space="preserve">## [1] "Llh: -2.27591466647426E+03; Pars:  4.259369E-01,  7.215891E-02,  1.705285E+00,  4.150976E-02"</w:t>
      </w:r>
      <w:r>
        <w:br w:type="textWrapping"/>
      </w:r>
      <w:r>
        <w:rPr>
          <w:rStyle w:val="VerbatimChar"/>
        </w:rPr>
        <w:t xml:space="preserve">## [1] "Llh: -2.27591470154657E+03; Pars:  4.269048E-01,  7.120633E-02,  1.703944E+00,  4.251371E-02"</w:t>
      </w:r>
      <w:r>
        <w:br w:type="textWrapping"/>
      </w:r>
      <w:r>
        <w:rPr>
          <w:rStyle w:val="VerbatimChar"/>
        </w:rPr>
        <w:t xml:space="preserve">## [1] "Llh: -2.27591465591288E+03; Pars:  4.266691E-01,  7.142618E-02,  1.704175E+00,  4.235834E-02"</w:t>
      </w:r>
      <w:r>
        <w:br w:type="textWrapping"/>
      </w:r>
      <w:r>
        <w:rPr>
          <w:rStyle w:val="VerbatimChar"/>
        </w:rPr>
        <w:t xml:space="preserve">## [1] "Llh: -2.27591471007911E+03; Pars:  4.263923E-01,  7.183393E-02,  1.704821E+00,  4.150810E-02"</w:t>
      </w:r>
      <w:r>
        <w:br w:type="textWrapping"/>
      </w:r>
      <w:r>
        <w:rPr>
          <w:rStyle w:val="VerbatimChar"/>
        </w:rPr>
        <w:t xml:space="preserve">## [1] "Llh: -2.27591465541605E+03; Pars:  4.265028E-01,  7.154410E-02,  1.704245E+00,  4.241554E-02"</w:t>
      </w:r>
      <w:r>
        <w:br w:type="textWrapping"/>
      </w:r>
      <w:r>
        <w:rPr>
          <w:rStyle w:val="VerbatimChar"/>
        </w:rPr>
        <w:t xml:space="preserve">## [1] "Llh: -2.27591461331380E+03; Pars:  4.268999E-01,  7.156041E-02,  1.704076E+00,  4.241262E-02"</w:t>
      </w:r>
      <w:r>
        <w:br w:type="textWrapping"/>
      </w:r>
      <w:r>
        <w:rPr>
          <w:rStyle w:val="VerbatimChar"/>
        </w:rPr>
        <w:t xml:space="preserve">## [1] "Llh: -2.27591463137199E+03; Pars:  4.272557E-01,  7.150960E-02,  1.703808E+00,  4.261185E-02"</w:t>
      </w:r>
      <w:r>
        <w:br w:type="textWrapping"/>
      </w:r>
      <w:r>
        <w:rPr>
          <w:rStyle w:val="VerbatimChar"/>
        </w:rPr>
        <w:t xml:space="preserve">## [1] "Llh: -2.27591459872081E+03; Pars:  4.262707E-01,  7.167499E-02,  1.704561E+00,  4.230407E-02"</w:t>
      </w:r>
      <w:r>
        <w:br w:type="textWrapping"/>
      </w:r>
      <w:r>
        <w:rPr>
          <w:rStyle w:val="VerbatimChar"/>
        </w:rPr>
        <w:t xml:space="preserve">## [1] "Llh: -2.27591460158272E+03; Pars:  4.259837E-01,  7.173659E-02,  1.704786E+00,  4.234642E-02"</w:t>
      </w:r>
      <w:r>
        <w:br w:type="textWrapping"/>
      </w:r>
      <w:r>
        <w:rPr>
          <w:rStyle w:val="VerbatimChar"/>
        </w:rPr>
        <w:t xml:space="preserve">## [1] "Llh: -2.27591460103021E+03; Pars:  4.262477E-01,  7.192499E-02,  1.704690E+00,  4.213795E-02"</w:t>
      </w:r>
      <w:r>
        <w:br w:type="textWrapping"/>
      </w:r>
      <w:r>
        <w:rPr>
          <w:rStyle w:val="VerbatimChar"/>
        </w:rPr>
        <w:t xml:space="preserve">## [1] "Llh: -2.27591459829237E+03; Pars:  4.263530E-01,  7.180029E-02,  1.704562E+00,  4.219304E-02"</w:t>
      </w:r>
      <w:r>
        <w:br w:type="textWrapping"/>
      </w:r>
      <w:r>
        <w:rPr>
          <w:rStyle w:val="VerbatimChar"/>
        </w:rPr>
        <w:t xml:space="preserve">## [1] "Llh: -2.27591456682314E+03; Pars:  4.263391E-01,  7.193516E-02,  1.704778E+00,  4.196951E-02"</w:t>
      </w:r>
      <w:r>
        <w:br w:type="textWrapping"/>
      </w:r>
      <w:r>
        <w:rPr>
          <w:rStyle w:val="VerbatimChar"/>
        </w:rPr>
        <w:t xml:space="preserve">## [1] "Llh: -2.27591457244501E+03; Pars:  4.262574E-01,  7.213068E-02,  1.705045E+00,  4.174649E-02"</w:t>
      </w:r>
      <w:r>
        <w:br w:type="textWrapping"/>
      </w:r>
      <w:r>
        <w:rPr>
          <w:rStyle w:val="VerbatimChar"/>
        </w:rPr>
        <w:t xml:space="preserve">## [1] "Llh: -2.27591458730246E+03; Pars:  4.267710E-01,  7.156258E-02,  1.704140E+00,  4.257927E-02"</w:t>
      </w:r>
      <w:r>
        <w:br w:type="textWrapping"/>
      </w:r>
      <w:r>
        <w:rPr>
          <w:rStyle w:val="VerbatimChar"/>
        </w:rPr>
        <w:t xml:space="preserve">## [1] "Llh: -2.27591457768532E+03; Pars:  4.266183E-01,  7.165265E-02,  1.704317E+00,  4.239954E-02"</w:t>
      </w:r>
      <w:r>
        <w:br w:type="textWrapping"/>
      </w:r>
      <w:r>
        <w:rPr>
          <w:rStyle w:val="VerbatimChar"/>
        </w:rPr>
        <w:t xml:space="preserve">## [1] "Llh: -2.27591461532562E+03; Pars:  4.258913E-01,  7.197112E-02,  1.705033E+00,  4.202046E-02"</w:t>
      </w:r>
      <w:r>
        <w:br w:type="textWrapping"/>
      </w:r>
      <w:r>
        <w:rPr>
          <w:rStyle w:val="VerbatimChar"/>
        </w:rPr>
        <w:t xml:space="preserve">## [1] "Llh: -2.27591458672855E+03; Pars:  4.266475E-01,  7.166309E-02,  1.704315E+00,  4.231458E-02"</w:t>
      </w:r>
      <w:r>
        <w:br w:type="textWrapping"/>
      </w:r>
      <w:r>
        <w:rPr>
          <w:rStyle w:val="VerbatimChar"/>
        </w:rPr>
        <w:t xml:space="preserve">## [1] "Llh: -2.27591444152908E+03; Pars:  4.271927E-01,  7.193516E-02,  1.704778E+00,  4.196951E-02"</w:t>
      </w:r>
      <w:r>
        <w:br w:type="textWrapping"/>
      </w:r>
      <w:r>
        <w:rPr>
          <w:rStyle w:val="VerbatimChar"/>
        </w:rPr>
        <w:t xml:space="preserve">## [1] "Llh: -2.27591456682314E+03; Pars:  4.263391E-01,  7.193516E-02,  1.704778E+00,  4.196951E-02"</w:t>
      </w:r>
      <w:r>
        <w:br w:type="textWrapping"/>
      </w:r>
      <w:r>
        <w:rPr>
          <w:rStyle w:val="VerbatimChar"/>
        </w:rPr>
        <w:t xml:space="preserve">## [1] "Llh: -2.27591498209456E+03; Pars:  4.267657E-01,  7.293516E-02,  1.704778E+00,  4.196951E-02"</w:t>
      </w:r>
      <w:r>
        <w:br w:type="textWrapping"/>
      </w:r>
      <w:r>
        <w:rPr>
          <w:rStyle w:val="VerbatimChar"/>
        </w:rPr>
        <w:t xml:space="preserve">## [1] "Llh: -2.27591476262233E+03; Pars:  4.267657E-01,  7.093516E-02,  1.704778E+00,  4.196951E-02"</w:t>
      </w:r>
      <w:r>
        <w:br w:type="textWrapping"/>
      </w:r>
      <w:r>
        <w:rPr>
          <w:rStyle w:val="VerbatimChar"/>
        </w:rPr>
        <w:t xml:space="preserve">## [1] "Llh: -2.27591452692383E+03; Pars:  4.267657E-01,  7.193516E-02,  1.706484E+00,  4.196951E-02"</w:t>
      </w:r>
      <w:r>
        <w:br w:type="textWrapping"/>
      </w:r>
      <w:r>
        <w:rPr>
          <w:rStyle w:val="VerbatimChar"/>
        </w:rPr>
        <w:t xml:space="preserve">## [1] "Llh: -2.27591557726768E+03; Pars:  4.267657E-01,  7.193516E-02,  1.703074E+00,  4.196951E-02"</w:t>
      </w:r>
      <w:r>
        <w:br w:type="textWrapping"/>
      </w:r>
      <w:r>
        <w:rPr>
          <w:rStyle w:val="VerbatimChar"/>
        </w:rPr>
        <w:t xml:space="preserve">## [1] "Llh: -2.27591442930597E+03; Pars:  4.267657E-01,  7.193516E-02,  1.704778E+00,  4.296951E-02"</w:t>
      </w:r>
      <w:r>
        <w:br w:type="textWrapping"/>
      </w:r>
      <w:r>
        <w:rPr>
          <w:rStyle w:val="VerbatimChar"/>
        </w:rPr>
        <w:t xml:space="preserve">## [1] "Llh: -2.27591493764847E+03; Pars:  4.267657E-01,  7.193516E-02,  1.704778E+00,  4.096951E-02"</w:t>
      </w:r>
      <w:r>
        <w:br w:type="textWrapping"/>
      </w:r>
      <w:r>
        <w:rPr>
          <w:rStyle w:val="VerbatimChar"/>
        </w:rPr>
        <w:t xml:space="preserve">## [1] "Llh: -2.27591456682314E+03; Pars:  4.263391E-01,  7.193516E-02,  1.704778E+00,  4.196951E-02"</w:t>
      </w:r>
      <w:r>
        <w:br w:type="textWrapping"/>
      </w:r>
      <w:r>
        <w:rPr>
          <w:rStyle w:val="VerbatimChar"/>
        </w:rPr>
        <w:t xml:space="preserve">## [1] "Llh: -2.27591498693790E+03; Pars:  4.254873E-01,  7.193516E-02,  1.704778E+00,  4.196951E-02"</w:t>
      </w:r>
      <w:r>
        <w:br w:type="textWrapping"/>
      </w:r>
      <w:r>
        <w:rPr>
          <w:rStyle w:val="VerbatimChar"/>
        </w:rPr>
        <w:t xml:space="preserve">## [1] "Llh: -2.27591524315788E+03; Pars:  4.259130E-01,  7.293516E-02,  1.704778E+00,  4.196951E-02"</w:t>
      </w:r>
      <w:r>
        <w:br w:type="textWrapping"/>
      </w:r>
      <w:r>
        <w:rPr>
          <w:rStyle w:val="VerbatimChar"/>
        </w:rPr>
        <w:t xml:space="preserve">## [1] "Llh: -2.27591504735316E+03; Pars:  4.259130E-01,  7.093516E-02,  1.704778E+00,  4.196951E-02"</w:t>
      </w:r>
      <w:r>
        <w:br w:type="textWrapping"/>
      </w:r>
      <w:r>
        <w:rPr>
          <w:rStyle w:val="VerbatimChar"/>
        </w:rPr>
        <w:t xml:space="preserve">## [1] "Llh: -2.27591439167621E+03; Pars:  4.259130E-01,  7.193516E-02,  1.706484E+00,  4.196951E-02"</w:t>
      </w:r>
      <w:r>
        <w:br w:type="textWrapping"/>
      </w:r>
      <w:r>
        <w:rPr>
          <w:rStyle w:val="VerbatimChar"/>
        </w:rPr>
        <w:t xml:space="preserve">## [1] "Llh: -2.27591625743667E+03; Pars:  4.259130E-01,  7.193516E-02,  1.703074E+00,  4.196951E-02"</w:t>
      </w:r>
      <w:r>
        <w:br w:type="textWrapping"/>
      </w:r>
      <w:r>
        <w:rPr>
          <w:rStyle w:val="VerbatimChar"/>
        </w:rPr>
        <w:t xml:space="preserve">## [1] "Llh: -2.27591470390522E+03; Pars:  4.259130E-01,  7.193516E-02,  1.704778E+00,  4.296951E-02"</w:t>
      </w:r>
      <w:r>
        <w:br w:type="textWrapping"/>
      </w:r>
      <w:r>
        <w:rPr>
          <w:rStyle w:val="VerbatimChar"/>
        </w:rPr>
        <w:t xml:space="preserve">## [1] "Llh: -2.27591520839712E+03; Pars:  4.259130E-01,  7.193516E-02,  1.704778E+00,  4.096951E-02"</w:t>
      </w:r>
      <w:r>
        <w:br w:type="textWrapping"/>
      </w:r>
      <w:r>
        <w:rPr>
          <w:rStyle w:val="VerbatimChar"/>
        </w:rPr>
        <w:t xml:space="preserve">## [1] "Llh: -2.27591498209456E+03; Pars:  4.267657E-01,  7.293516E-02,  1.704778E+00,  4.196951E-02"</w:t>
      </w:r>
      <w:r>
        <w:br w:type="textWrapping"/>
      </w:r>
      <w:r>
        <w:rPr>
          <w:rStyle w:val="VerbatimChar"/>
        </w:rPr>
        <w:t xml:space="preserve">## [1] "Llh: -2.27591524315788E+03; Pars:  4.259130E-01,  7.293516E-02,  1.704778E+00,  4.196951E-02"</w:t>
      </w:r>
      <w:r>
        <w:br w:type="textWrapping"/>
      </w:r>
      <w:r>
        <w:rPr>
          <w:rStyle w:val="VerbatimChar"/>
        </w:rPr>
        <w:t xml:space="preserve">## [1] "Llh: -2.27591639501793E+03; Pars:  4.263391E-01,  7.393516E-02,  1.704778E+00,  4.196951E-02"</w:t>
      </w:r>
      <w:r>
        <w:br w:type="textWrapping"/>
      </w:r>
      <w:r>
        <w:rPr>
          <w:rStyle w:val="VerbatimChar"/>
        </w:rPr>
        <w:t xml:space="preserve">## [1] "Llh: -2.27591456682314E+03; Pars:  4.263391E-01,  7.193516E-02,  1.704778E+00,  4.196951E-02"</w:t>
      </w:r>
      <w:r>
        <w:br w:type="textWrapping"/>
      </w:r>
      <w:r>
        <w:rPr>
          <w:rStyle w:val="VerbatimChar"/>
        </w:rPr>
        <w:t xml:space="preserve">## [1] "Llh: -2.27591491648920E+03; Pars:  4.263391E-01,  7.293516E-02,  1.706484E+00,  4.196951E-02"</w:t>
      </w:r>
      <w:r>
        <w:br w:type="textWrapping"/>
      </w:r>
      <w:r>
        <w:rPr>
          <w:rStyle w:val="VerbatimChar"/>
        </w:rPr>
        <w:t xml:space="preserve">## [1] "Llh: -2.27591640441255E+03; Pars:  4.263391E-01,  7.293516E-02,  1.703074E+00,  4.196951E-02"</w:t>
      </w:r>
      <w:r>
        <w:br w:type="textWrapping"/>
      </w:r>
      <w:r>
        <w:rPr>
          <w:rStyle w:val="VerbatimChar"/>
        </w:rPr>
        <w:t xml:space="preserve">## [1] "Llh: -2.27591547105165E+03; Pars:  4.263391E-01,  7.293516E-02,  1.704778E+00,  4.296951E-02"</w:t>
      </w:r>
      <w:r>
        <w:br w:type="textWrapping"/>
      </w:r>
      <w:r>
        <w:rPr>
          <w:rStyle w:val="VerbatimChar"/>
        </w:rPr>
        <w:t xml:space="preserve">## [1] "Llh: -2.27591511277325E+03; Pars:  4.263391E-01,  7.293516E-02,  1.704778E+00,  4.096951E-02"</w:t>
      </w:r>
      <w:r>
        <w:br w:type="textWrapping"/>
      </w:r>
      <w:r>
        <w:rPr>
          <w:rStyle w:val="VerbatimChar"/>
        </w:rPr>
        <w:t xml:space="preserve">## [1] "Llh: -2.27591476262233E+03; Pars:  4.267657E-01,  7.093516E-02,  1.704778E+00,  4.196951E-02"</w:t>
      </w:r>
      <w:r>
        <w:br w:type="textWrapping"/>
      </w:r>
      <w:r>
        <w:rPr>
          <w:rStyle w:val="VerbatimChar"/>
        </w:rPr>
        <w:t xml:space="preserve">## [1] "Llh: -2.27591504735316E+03; Pars:  4.259130E-01,  7.093516E-02,  1.704778E+00,  4.196951E-02"</w:t>
      </w:r>
      <w:r>
        <w:br w:type="textWrapping"/>
      </w:r>
      <w:r>
        <w:rPr>
          <w:rStyle w:val="VerbatimChar"/>
        </w:rPr>
        <w:t xml:space="preserve">## [1] "Llh: -2.27591456682314E+03; Pars:  4.263391E-01,  7.193516E-02,  1.704778E+00,  4.196951E-02"</w:t>
      </w:r>
      <w:r>
        <w:br w:type="textWrapping"/>
      </w:r>
      <w:r>
        <w:rPr>
          <w:rStyle w:val="VerbatimChar"/>
        </w:rPr>
        <w:t xml:space="preserve">## [1] "Llh: -2.27591597967744E+03; Pars:  4.263391E-01,  6.993516E-02,  1.704778E+00,  4.196951E-02"</w:t>
      </w:r>
      <w:r>
        <w:br w:type="textWrapping"/>
      </w:r>
      <w:r>
        <w:rPr>
          <w:rStyle w:val="VerbatimChar"/>
        </w:rPr>
        <w:t xml:space="preserve">## [1] "Llh: -2.27591473787430E+03; Pars:  4.263391E-01,  7.093516E-02,  1.706484E+00,  4.196951E-02"</w:t>
      </w:r>
      <w:r>
        <w:br w:type="textWrapping"/>
      </w:r>
      <w:r>
        <w:rPr>
          <w:rStyle w:val="VerbatimChar"/>
        </w:rPr>
        <w:t xml:space="preserve">## [1] "Llh: -2.27591616764354E+03; Pars:  4.263391E-01,  7.093516E-02,  1.703074E+00,  4.196951E-02"</w:t>
      </w:r>
      <w:r>
        <w:br w:type="textWrapping"/>
      </w:r>
      <w:r>
        <w:rPr>
          <w:rStyle w:val="VerbatimChar"/>
        </w:rPr>
        <w:t xml:space="preserve">## [1] "Llh: -2.27591439872190E+03; Pars:  4.263391E-01,  7.093516E-02,  1.704778E+00,  4.296951E-02"</w:t>
      </w:r>
      <w:r>
        <w:br w:type="textWrapping"/>
      </w:r>
      <w:r>
        <w:rPr>
          <w:rStyle w:val="VerbatimChar"/>
        </w:rPr>
        <w:t xml:space="preserve">## [1] "Llh: -2.27591576982469E+03; Pars:  4.263391E-01,  7.093516E-02,  1.704778E+00,  4.096951E-02"</w:t>
      </w:r>
      <w:r>
        <w:br w:type="textWrapping"/>
      </w:r>
      <w:r>
        <w:rPr>
          <w:rStyle w:val="VerbatimChar"/>
        </w:rPr>
        <w:t xml:space="preserve">## [1] "Llh: -2.27591452692383E+03; Pars:  4.267657E-01,  7.193516E-02,  1.706484E+00,  4.196951E-02"</w:t>
      </w:r>
      <w:r>
        <w:br w:type="textWrapping"/>
      </w:r>
      <w:r>
        <w:rPr>
          <w:rStyle w:val="VerbatimChar"/>
        </w:rPr>
        <w:t xml:space="preserve">## [1] "Llh: -2.27591439167621E+03; Pars:  4.259130E-01,  7.193516E-02,  1.706484E+00,  4.196951E-02"</w:t>
      </w:r>
      <w:r>
        <w:br w:type="textWrapping"/>
      </w:r>
      <w:r>
        <w:rPr>
          <w:rStyle w:val="VerbatimChar"/>
        </w:rPr>
        <w:t xml:space="preserve">## [1] "Llh: -2.27591491648920E+03; Pars:  4.263391E-01,  7.293516E-02,  1.706484E+00,  4.196951E-02"</w:t>
      </w:r>
      <w:r>
        <w:br w:type="textWrapping"/>
      </w:r>
      <w:r>
        <w:rPr>
          <w:rStyle w:val="VerbatimChar"/>
        </w:rPr>
        <w:t xml:space="preserve">## [1] "Llh: -2.27591473787430E+03; Pars:  4.263391E-01,  7.093516E-02,  1.706484E+00,  4.196951E-02"</w:t>
      </w:r>
      <w:r>
        <w:br w:type="textWrapping"/>
      </w:r>
      <w:r>
        <w:rPr>
          <w:rStyle w:val="VerbatimChar"/>
        </w:rPr>
        <w:t xml:space="preserve">## [1] "Llh: -2.27591544680710E+03; Pars:  4.263391E-01,  7.193516E-02,  1.708191E+00,  4.196951E-02"</w:t>
      </w:r>
      <w:r>
        <w:br w:type="textWrapping"/>
      </w:r>
      <w:r>
        <w:rPr>
          <w:rStyle w:val="VerbatimChar"/>
        </w:rPr>
        <w:t xml:space="preserve">## [1] "Llh: -2.27591456682314E+03; Pars:  4.263391E-01,  7.193516E-02,  1.704778E+00,  4.196951E-02"</w:t>
      </w:r>
      <w:r>
        <w:br w:type="textWrapping"/>
      </w:r>
      <w:r>
        <w:rPr>
          <w:rStyle w:val="VerbatimChar"/>
        </w:rPr>
        <w:t xml:space="preserve">## [1] "Llh: -2.27591437249376E+03; Pars:  4.263391E-01,  7.193516E-02,  1.706484E+00,  4.296951E-02"</w:t>
      </w:r>
      <w:r>
        <w:br w:type="textWrapping"/>
      </w:r>
      <w:r>
        <w:rPr>
          <w:rStyle w:val="VerbatimChar"/>
        </w:rPr>
        <w:t xml:space="preserve">## [1] "Llh: -2.27591490359344E+03; Pars:  4.263391E-01,  7.193516E-02,  1.706484E+00,  4.096951E-02"</w:t>
      </w:r>
      <w:r>
        <w:br w:type="textWrapping"/>
      </w:r>
      <w:r>
        <w:rPr>
          <w:rStyle w:val="VerbatimChar"/>
        </w:rPr>
        <w:t xml:space="preserve">## [1] "Llh: -2.27591557726768E+03; Pars:  4.267657E-01,  7.193516E-02,  1.703074E+00,  4.196951E-02"</w:t>
      </w:r>
      <w:r>
        <w:br w:type="textWrapping"/>
      </w:r>
      <w:r>
        <w:rPr>
          <w:rStyle w:val="VerbatimChar"/>
        </w:rPr>
        <w:t xml:space="preserve">## [1] "Llh: -2.27591625743667E+03; Pars:  4.259130E-01,  7.193516E-02,  1.703074E+00,  4.196951E-02"</w:t>
      </w:r>
      <w:r>
        <w:br w:type="textWrapping"/>
      </w:r>
      <w:r>
        <w:rPr>
          <w:rStyle w:val="VerbatimChar"/>
        </w:rPr>
        <w:t xml:space="preserve">## [1] "Llh: -2.27591640441255E+03; Pars:  4.263391E-01,  7.293516E-02,  1.703074E+00,  4.196951E-02"</w:t>
      </w:r>
      <w:r>
        <w:br w:type="textWrapping"/>
      </w:r>
      <w:r>
        <w:rPr>
          <w:rStyle w:val="VerbatimChar"/>
        </w:rPr>
        <w:t xml:space="preserve">## [1] "Llh: -2.27591616764354E+03; Pars:  4.263391E-01,  7.093516E-02,  1.703074E+00,  4.196951E-02"</w:t>
      </w:r>
      <w:r>
        <w:br w:type="textWrapping"/>
      </w:r>
      <w:r>
        <w:rPr>
          <w:rStyle w:val="VerbatimChar"/>
        </w:rPr>
        <w:t xml:space="preserve">## [1] "Llh: -2.27591456682314E+03; Pars:  4.263391E-01,  7.193516E-02,  1.704778E+00,  4.196951E-02"</w:t>
      </w:r>
      <w:r>
        <w:br w:type="textWrapping"/>
      </w:r>
      <w:r>
        <w:rPr>
          <w:rStyle w:val="VerbatimChar"/>
        </w:rPr>
        <w:t xml:space="preserve">## [1] "Llh: -2.27591836404230E+03; Pars:  4.263391E-01,  7.193516E-02,  1.701372E+00,  4.196951E-02"</w:t>
      </w:r>
      <w:r>
        <w:br w:type="textWrapping"/>
      </w:r>
      <w:r>
        <w:rPr>
          <w:rStyle w:val="VerbatimChar"/>
        </w:rPr>
        <w:t xml:space="preserve">## [1] "Llh: -2.27591585638100E+03; Pars:  4.263391E-01,  7.193516E-02,  1.703074E+00,  4.296951E-02"</w:t>
      </w:r>
      <w:r>
        <w:br w:type="textWrapping"/>
      </w:r>
      <w:r>
        <w:rPr>
          <w:rStyle w:val="VerbatimChar"/>
        </w:rPr>
        <w:t xml:space="preserve">## [1] "Llh: -2.27591633798306E+03; Pars:  4.263391E-01,  7.193516E-02,  1.703074E+00,  4.096951E-02"</w:t>
      </w:r>
      <w:r>
        <w:br w:type="textWrapping"/>
      </w:r>
      <w:r>
        <w:rPr>
          <w:rStyle w:val="VerbatimChar"/>
        </w:rPr>
        <w:t xml:space="preserve">## [1] "Llh: -2.27591442930597E+03; Pars:  4.267657E-01,  7.193516E-02,  1.704778E+00,  4.296951E-02"</w:t>
      </w:r>
      <w:r>
        <w:br w:type="textWrapping"/>
      </w:r>
      <w:r>
        <w:rPr>
          <w:rStyle w:val="VerbatimChar"/>
        </w:rPr>
        <w:t xml:space="preserve">## [1] "Llh: -2.27591470390522E+03; Pars:  4.259130E-01,  7.193516E-02,  1.704778E+00,  4.296951E-02"</w:t>
      </w:r>
      <w:r>
        <w:br w:type="textWrapping"/>
      </w:r>
      <w:r>
        <w:rPr>
          <w:rStyle w:val="VerbatimChar"/>
        </w:rPr>
        <w:t xml:space="preserve">## [1] "Llh: -2.27591547105165E+03; Pars:  4.263391E-01,  7.293516E-02,  1.704778E+00,  4.296951E-02"</w:t>
      </w:r>
      <w:r>
        <w:br w:type="textWrapping"/>
      </w:r>
      <w:r>
        <w:rPr>
          <w:rStyle w:val="VerbatimChar"/>
        </w:rPr>
        <w:t xml:space="preserve">## [1] "Llh: -2.27591439872190E+03; Pars:  4.263391E-01,  7.093516E-02,  1.704778E+00,  4.296951E-02"</w:t>
      </w:r>
      <w:r>
        <w:br w:type="textWrapping"/>
      </w:r>
      <w:r>
        <w:rPr>
          <w:rStyle w:val="VerbatimChar"/>
        </w:rPr>
        <w:t xml:space="preserve">## [1] "Llh: -2.27591437249376E+03; Pars:  4.263391E-01,  7.193516E-02,  1.706484E+00,  4.296951E-02"</w:t>
      </w:r>
      <w:r>
        <w:br w:type="textWrapping"/>
      </w:r>
      <w:r>
        <w:rPr>
          <w:rStyle w:val="VerbatimChar"/>
        </w:rPr>
        <w:t xml:space="preserve">## [1] "Llh: -2.27591585638100E+03; Pars:  4.263391E-01,  7.193516E-02,  1.703074E+00,  4.296951E-02"</w:t>
      </w:r>
      <w:r>
        <w:br w:type="textWrapping"/>
      </w:r>
      <w:r>
        <w:rPr>
          <w:rStyle w:val="VerbatimChar"/>
        </w:rPr>
        <w:t xml:space="preserve">## [1] "Llh: -2.27591492492725E+03; Pars:  4.263391E-01,  7.193516E-02,  1.704778E+00,  4.396951E-02"</w:t>
      </w:r>
      <w:r>
        <w:br w:type="textWrapping"/>
      </w:r>
      <w:r>
        <w:rPr>
          <w:rStyle w:val="VerbatimChar"/>
        </w:rPr>
        <w:t xml:space="preserve">## [1] "Llh: -2.27591456682314E+03; Pars:  4.263391E-01,  7.193516E-02,  1.704778E+00,  4.196951E-02"</w:t>
      </w:r>
      <w:r>
        <w:br w:type="textWrapping"/>
      </w:r>
      <w:r>
        <w:rPr>
          <w:rStyle w:val="VerbatimChar"/>
        </w:rPr>
        <w:t xml:space="preserve">## [1] "Llh: -2.27591493764847E+03; Pars:  4.267657E-01,  7.193516E-02,  1.704778E+00,  4.096951E-02"</w:t>
      </w:r>
      <w:r>
        <w:br w:type="textWrapping"/>
      </w:r>
      <w:r>
        <w:rPr>
          <w:rStyle w:val="VerbatimChar"/>
        </w:rPr>
        <w:t xml:space="preserve">## [1] "Llh: -2.27591520839712E+03; Pars:  4.259130E-01,  7.193516E-02,  1.704778E+00,  4.096951E-02"</w:t>
      </w:r>
      <w:r>
        <w:br w:type="textWrapping"/>
      </w:r>
      <w:r>
        <w:rPr>
          <w:rStyle w:val="VerbatimChar"/>
        </w:rPr>
        <w:t xml:space="preserve">## [1] "Llh: -2.27591511277325E+03; Pars:  4.263391E-01,  7.293516E-02,  1.704778E+00,  4.096951E-02"</w:t>
      </w:r>
      <w:r>
        <w:br w:type="textWrapping"/>
      </w:r>
      <w:r>
        <w:rPr>
          <w:rStyle w:val="VerbatimChar"/>
        </w:rPr>
        <w:t xml:space="preserve">## [1] "Llh: -2.27591576982469E+03; Pars:  4.263391E-01,  7.093516E-02,  1.704778E+00,  4.096951E-02"</w:t>
      </w:r>
      <w:r>
        <w:br w:type="textWrapping"/>
      </w:r>
      <w:r>
        <w:rPr>
          <w:rStyle w:val="VerbatimChar"/>
        </w:rPr>
        <w:t xml:space="preserve">## [1] "Llh: -2.27591490359344E+03; Pars:  4.263391E-01,  7.193516E-02,  1.706484E+00,  4.096951E-02"</w:t>
      </w:r>
      <w:r>
        <w:br w:type="textWrapping"/>
      </w:r>
      <w:r>
        <w:rPr>
          <w:rStyle w:val="VerbatimChar"/>
        </w:rPr>
        <w:t xml:space="preserve">## [1] "Llh: -2.27591633798306E+03; Pars:  4.263391E-01,  7.193516E-02,  1.703074E+00,  4.096951E-02"</w:t>
      </w:r>
      <w:r>
        <w:br w:type="textWrapping"/>
      </w:r>
      <w:r>
        <w:rPr>
          <w:rStyle w:val="VerbatimChar"/>
        </w:rPr>
        <w:t xml:space="preserve">## [1] "Llh: -2.27591456682314E+03; Pars:  4.263391E-01,  7.193516E-02,  1.704778E+00,  4.196951E-02"</w:t>
      </w:r>
      <w:r>
        <w:br w:type="textWrapping"/>
      </w:r>
      <w:r>
        <w:rPr>
          <w:rStyle w:val="VerbatimChar"/>
        </w:rPr>
        <w:t xml:space="preserve">## [1] "Llh: -2.27591593782598E+03; Pars:  4.263391E-01,  7.193516E-02,  1.704778E+00,  3.996951E-02"</w:t>
      </w:r>
      <w:r>
        <w:br w:type="textWrapping"/>
      </w:r>
      <w:r>
        <w:rPr>
          <w:rStyle w:val="VerbatimChar"/>
        </w:rPr>
        <w:t xml:space="preserve">## Currently fitting: asymmetric VG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37107405916882E+03; Pars:  1.000000E+00,  9.553619E-02,  1.197625E+00,  0.00000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37075026833939E+03; Pars:  1.018198E+00,  9.553619E-02,  1.197625E+00,  0.000000E+00"</w:t>
      </w:r>
      <w:r>
        <w:br w:type="textWrapping"/>
      </w:r>
      <w:r>
        <w:rPr>
          <w:rStyle w:val="VerbatimChar"/>
        </w:rPr>
        <w:t xml:space="preserve">## [1] "Llh: -2.37123900916788E+03; Pars:  1.000000E+00,  1.135702E-01,  1.197625E+00,  0.00000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36320350854514E+03; Pars:  1.000000E+00,  9.553619E-02,  1.219419E+00,  0.00000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37094231523453E+03; Pars:  1.000000E+00,  9.553619E-02,  1.197625E+00,  1.803403E-02"</w:t>
      </w:r>
      <w:r>
        <w:br w:type="textWrapping"/>
      </w:r>
      <w:r>
        <w:rPr>
          <w:rStyle w:val="VerbatimChar"/>
        </w:rPr>
        <w:t xml:space="preserve">## [1] "Llh: -2.36678768297945E+03; Pars:  1.009058E+00,  7.750216E-02,  1.208473E+00,  9.017014E-03"</w:t>
      </w:r>
      <w:r>
        <w:br w:type="textWrapping"/>
      </w:r>
      <w:r>
        <w:rPr>
          <w:rStyle w:val="VerbatimChar"/>
        </w:rPr>
        <w:t xml:space="preserve">## [1] "Llh: -2.36784735366962E+03; Pars:  1.006786E+00,  8.651917E-02,  1.205752E+00,  6.762761E-03"</w:t>
      </w:r>
      <w:r>
        <w:br w:type="textWrapping"/>
      </w:r>
      <w:r>
        <w:rPr>
          <w:rStyle w:val="VerbatimChar"/>
        </w:rPr>
        <w:t xml:space="preserve">## [1] "Llh: -2.36469436840781E+03; Pars:  1.013617E+00,  8.651917E-02,  1.213933E+00,  1.352552E-02"</w:t>
      </w:r>
      <w:r>
        <w:br w:type="textWrapping"/>
      </w:r>
      <w:r>
        <w:rPr>
          <w:rStyle w:val="VerbatimChar"/>
        </w:rPr>
        <w:t xml:space="preserve">## [1] "Llh: -2.36625566744522E+03; Pars:  1.010196E+00,  8.877343E-02,  1.209836E+00,  1.014414E-02"</w:t>
      </w:r>
      <w:r>
        <w:br w:type="textWrapping"/>
      </w:r>
      <w:r>
        <w:rPr>
          <w:rStyle w:val="VerbatimChar"/>
        </w:rPr>
        <w:t xml:space="preserve">## [1] "Llh: -2.36219463284564E+03; Pars:  1.020495E+00,  8.201066E-02,  1.222171E+00, -6.762761E-03"</w:t>
      </w:r>
      <w:r>
        <w:br w:type="textWrapping"/>
      </w:r>
      <w:r>
        <w:rPr>
          <w:rStyle w:val="VerbatimChar"/>
        </w:rPr>
        <w:t xml:space="preserve">## [1] "Llh: -2.35854211929416E+03; Pars:  1.030900E+00,  7.524790E-02,  1.234632E+00, -1.916116E-02"</w:t>
      </w:r>
      <w:r>
        <w:br w:type="textWrapping"/>
      </w:r>
      <w:r>
        <w:rPr>
          <w:rStyle w:val="VerbatimChar"/>
        </w:rPr>
        <w:t xml:space="preserve">## [1] "Llh: -2.35607562272686E+03; Pars:  1.008489E+00,  7.186652E-02,  1.240910E+00,  1.690690E-03"</w:t>
      </w:r>
      <w:r>
        <w:br w:type="textWrapping"/>
      </w:r>
      <w:r>
        <w:rPr>
          <w:rStyle w:val="VerbatimChar"/>
        </w:rPr>
        <w:t xml:space="preserve">## [1] "Llh: -2.34967319306744E+03; Pars:  1.003670E+00,  6.003169E-02,  1.263135E+00,  2.536035E-03"</w:t>
      </w:r>
      <w:r>
        <w:br w:type="textWrapping"/>
      </w:r>
      <w:r>
        <w:rPr>
          <w:rStyle w:val="VerbatimChar"/>
        </w:rPr>
        <w:t xml:space="preserve">## [1] "Llh: -2.35126118116748E+03; Pars:  1.014904E+00,  8.116532E-02,  1.257276E+00, -1.056681E-02"</w:t>
      </w:r>
      <w:r>
        <w:br w:type="textWrapping"/>
      </w:r>
      <w:r>
        <w:rPr>
          <w:rStyle w:val="VerbatimChar"/>
        </w:rPr>
        <w:t xml:space="preserve">## [1] "Llh: -2.35488344338053E+03; Pars:  1.013439E+00,  8.024953E-02,  1.244894E+00, -5.670857E-03"</w:t>
      </w:r>
      <w:r>
        <w:br w:type="textWrapping"/>
      </w:r>
      <w:r>
        <w:rPr>
          <w:rStyle w:val="VerbatimChar"/>
        </w:rPr>
        <w:t xml:space="preserve">## [1] "Llh: -2.34771087878310E+03; Pars:  1.010979E+00,  6.947138E-02,  1.273769E+00, -2.712149E-02"</w:t>
      </w:r>
      <w:r>
        <w:br w:type="textWrapping"/>
      </w:r>
      <w:r>
        <w:rPr>
          <w:rStyle w:val="VerbatimChar"/>
        </w:rPr>
        <w:t xml:space="preserve">## [1] "Llh: -2.34151683616968E+03; Pars:  1.009662E+00,  6.094748E-02,  1.304784E+00, -4.744499E-02"</w:t>
      </w:r>
      <w:r>
        <w:br w:type="textWrapping"/>
      </w:r>
      <w:r>
        <w:rPr>
          <w:rStyle w:val="VerbatimChar"/>
        </w:rPr>
        <w:t xml:space="preserve">## [1] "Llh: -2.33984138266559E+03; Pars:  1.029685E+00,  4.316001E-02,  1.311672E+00, -3.731846E-02"</w:t>
      </w:r>
      <w:r>
        <w:br w:type="textWrapping"/>
      </w:r>
      <w:r>
        <w:rPr>
          <w:rStyle w:val="VerbatimChar"/>
        </w:rPr>
        <w:t xml:space="preserve">## [1] "Llh: -2.33318105035468E+03; Pars:  1.044856E+00,  1.697193E-02,  1.360384E+00, -5.597769E-02"</w:t>
      </w:r>
      <w:r>
        <w:br w:type="textWrapping"/>
      </w:r>
      <w:r>
        <w:rPr>
          <w:rStyle w:val="VerbatimChar"/>
        </w:rPr>
        <w:t xml:space="preserve">## [1] "Llh: -2.33048033857880E+03; Pars:  1.005559E+00,  3.431031E-02,  1.359887E+00, -3.656558E-02"</w:t>
      </w:r>
      <w:r>
        <w:br w:type="textWrapping"/>
      </w:r>
      <w:r>
        <w:rPr>
          <w:rStyle w:val="VerbatimChar"/>
        </w:rPr>
        <w:t xml:space="preserve">## [1] "Llh: -2.32219814662454E+03; Pars:  9.931223E-01,  1.384151E-02,  1.427203E+00, -4.526779E-02"</w:t>
      </w:r>
      <w:r>
        <w:br w:type="textWrapping"/>
      </w:r>
      <w:r>
        <w:rPr>
          <w:rStyle w:val="VerbatimChar"/>
        </w:rPr>
        <w:t xml:space="preserve">## [1] "Llh: -2.32637625134132E+03; Pars:  1.010388E+00, -5.269013E-03,  1.422778E+00, -6.251041E-02"</w:t>
      </w:r>
      <w:r>
        <w:br w:type="textWrapping"/>
      </w:r>
      <w:r>
        <w:rPr>
          <w:rStyle w:val="VerbatimChar"/>
        </w:rPr>
        <w:t xml:space="preserve">## [1] "Llh: -2.32939443213459E+03; Pars:  1.011515E+00,  1.633957E-02,  1.379464E+00, -4.952451E-02"</w:t>
      </w:r>
      <w:r>
        <w:br w:type="textWrapping"/>
      </w:r>
      <w:r>
        <w:rPr>
          <w:rStyle w:val="VerbatimChar"/>
        </w:rPr>
        <w:t xml:space="preserve">## [1] "Llh: -2.32473251389770E+03; Pars:  1.025111E+00, -1.678574E-02,  1.503009E+00, -1.081365E-01"</w:t>
      </w:r>
      <w:r>
        <w:br w:type="textWrapping"/>
      </w:r>
      <w:r>
        <w:rPr>
          <w:rStyle w:val="VerbatimChar"/>
        </w:rPr>
        <w:t xml:space="preserve">## [1] "Llh: -2.32532883146408E+03; Pars:  1.019708E+00,  2.418619E-03,  1.439076E+00, -8.046835E-02"</w:t>
      </w:r>
      <w:r>
        <w:br w:type="textWrapping"/>
      </w:r>
      <w:r>
        <w:rPr>
          <w:rStyle w:val="VerbatimChar"/>
        </w:rPr>
        <w:t xml:space="preserve">## [1] "Llh: -2.32446041039473E+03; Pars:  1.026793E+00, -5.656814E-02,  1.561653E+00, -8.850119E-02"</w:t>
      </w:r>
      <w:r>
        <w:br w:type="textWrapping"/>
      </w:r>
      <w:r>
        <w:rPr>
          <w:rStyle w:val="VerbatimChar"/>
        </w:rPr>
        <w:t xml:space="preserve">## [1] "Llh: -2.32322254711866E+03; Pars:  1.022483E+00, -2.718923E-02,  1.493045E+00, -7.823714E-02"</w:t>
      </w:r>
      <w:r>
        <w:br w:type="textWrapping"/>
      </w:r>
      <w:r>
        <w:rPr>
          <w:rStyle w:val="VerbatimChar"/>
        </w:rPr>
        <w:t xml:space="preserve">## [1] "Llh: -2.32088558133178E+03; Pars:  9.815281E-01, -3.467317E-02,  1.569159E+00, -9.109821E-02"</w:t>
      </w:r>
      <w:r>
        <w:br w:type="textWrapping"/>
      </w:r>
      <w:r>
        <w:rPr>
          <w:rStyle w:val="VerbatimChar"/>
        </w:rPr>
        <w:t xml:space="preserve">## [1] "Llh: -2.32478530831244E+03; Pars:  9.513185E-01, -6.049571E-02,  1.685271E+00, -1.086585E-01"</w:t>
      </w:r>
      <w:r>
        <w:br w:type="textWrapping"/>
      </w:r>
      <w:r>
        <w:rPr>
          <w:rStyle w:val="VerbatimChar"/>
        </w:rPr>
        <w:t xml:space="preserve">## [1] "Llh: -2.32040191973583E+03; Pars:  1.000410E+00, -2.713430E-02,  1.575638E+00, -9.885940E-02"</w:t>
      </w:r>
      <w:r>
        <w:br w:type="textWrapping"/>
      </w:r>
      <w:r>
        <w:rPr>
          <w:rStyle w:val="VerbatimChar"/>
        </w:rPr>
        <w:t xml:space="preserve">## [1] "Llh: -2.32239100427116E+03; Pars:  9.954578E-01, -3.806695E-02,  1.658121E+00, -1.170339E-01"</w:t>
      </w:r>
      <w:r>
        <w:br w:type="textWrapping"/>
      </w:r>
      <w:r>
        <w:rPr>
          <w:rStyle w:val="VerbatimChar"/>
        </w:rPr>
        <w:t xml:space="preserve">## [1] "Llh: -2.31659890575621E+03; Pars:  9.740899E-01, -2.079186E-02,  1.527142E+00, -4.859480E-02"</w:t>
      </w:r>
      <w:r>
        <w:br w:type="textWrapping"/>
      </w:r>
      <w:r>
        <w:rPr>
          <w:rStyle w:val="VerbatimChar"/>
        </w:rPr>
        <w:t xml:space="preserve">## [1] "Llh: -2.31353447375357E+03; Pars:  9.495398E-01, -2.279492E-02,  1.539354E+00, -1.882396E-02"</w:t>
      </w:r>
      <w:r>
        <w:br w:type="textWrapping"/>
      </w:r>
      <w:r>
        <w:rPr>
          <w:rStyle w:val="VerbatimChar"/>
        </w:rPr>
        <w:t xml:space="preserve">## [1] "Llh: -2.31359830707164E+03; Pars:  9.411137E-01, -8.191204E-03,  1.560993E+00, -4.878754E-02"</w:t>
      </w:r>
      <w:r>
        <w:br w:type="textWrapping"/>
      </w:r>
      <w:r>
        <w:rPr>
          <w:rStyle w:val="VerbatimChar"/>
        </w:rPr>
        <w:t xml:space="preserve">## [1] "Llh: -2.31554149507442E+03; Pars:  9.608279E-01, -1.294071E-02,  1.543721E+00, -5.614994E-02"</w:t>
      </w:r>
      <w:r>
        <w:br w:type="textWrapping"/>
      </w:r>
      <w:r>
        <w:rPr>
          <w:rStyle w:val="VerbatimChar"/>
        </w:rPr>
        <w:t xml:space="preserve">## [1] "Llh: -2.32195215247746E+03; Pars:  9.432249E-01, -6.023830E-02,  1.707835E+00, -8.351676E-02"</w:t>
      </w:r>
      <w:r>
        <w:br w:type="textWrapping"/>
      </w:r>
      <w:r>
        <w:rPr>
          <w:rStyle w:val="VerbatimChar"/>
        </w:rPr>
        <w:t xml:space="preserve">## [1] "Llh: -2.31804015885772E+03; Pars:  9.554591E-01, -4.171835E-02,  1.632886E+00, -7.395452E-02"</w:t>
      </w:r>
      <w:r>
        <w:br w:type="textWrapping"/>
      </w:r>
      <w:r>
        <w:rPr>
          <w:rStyle w:val="VerbatimChar"/>
        </w:rPr>
        <w:t xml:space="preserve">## [1] "Llh: -2.31173321757952E+03; Pars:  9.416076E-01, -1.524622E-02,  1.584560E+00, -2.911450E-02"</w:t>
      </w:r>
      <w:r>
        <w:br w:type="textWrapping"/>
      </w:r>
      <w:r>
        <w:rPr>
          <w:rStyle w:val="VerbatimChar"/>
        </w:rPr>
        <w:t xml:space="preserve">## [1] "Llh: -2.30865274305926E+03; Pars:  9.222605E-01, -5.532748E-03,  1.592318E+00,  1.877361E-03"</w:t>
      </w:r>
      <w:r>
        <w:br w:type="textWrapping"/>
      </w:r>
      <w:r>
        <w:rPr>
          <w:rStyle w:val="VerbatimChar"/>
        </w:rPr>
        <w:t xml:space="preserve">## [1] "Llh: -2.30838621385346E+03; Pars:  8.870182E-01, -1.198431E-02,  1.586375E+00,  2.901508E-02"</w:t>
      </w:r>
      <w:r>
        <w:br w:type="textWrapping"/>
      </w:r>
      <w:r>
        <w:rPr>
          <w:rStyle w:val="VerbatimChar"/>
        </w:rPr>
        <w:t xml:space="preserve">## [1] "Llh: -2.30714028275929E+03; Pars:  8.352371E-01, -4.409311E-03,  1.591771E+00,  9.295231E-02"</w:t>
      </w:r>
      <w:r>
        <w:br w:type="textWrapping"/>
      </w:r>
      <w:r>
        <w:rPr>
          <w:rStyle w:val="VerbatimChar"/>
        </w:rPr>
        <w:t xml:space="preserve">## [1] "Llh: -2.31028408263336E+03; Pars:  8.683548E-01,  2.125426E-02,  1.511364E+00,  8.756361E-02"</w:t>
      </w:r>
      <w:r>
        <w:br w:type="textWrapping"/>
      </w:r>
      <w:r>
        <w:rPr>
          <w:rStyle w:val="VerbatimChar"/>
        </w:rPr>
        <w:t xml:space="preserve">## [1] "Llh: -2.30857369417619E+03; Pars:  8.893566E-01,  5.511108E-03,  1.540869E+00,  4.718408E-02"</w:t>
      </w:r>
      <w:r>
        <w:br w:type="textWrapping"/>
      </w:r>
      <w:r>
        <w:rPr>
          <w:rStyle w:val="VerbatimChar"/>
        </w:rPr>
        <w:t xml:space="preserve">## [1] "Llh: -2.30717807246660E+03; Pars:  8.570066E-01, -5.421731E-03,  1.570748E+00,  1.103824E-01"</w:t>
      </w:r>
      <w:r>
        <w:br w:type="textWrapping"/>
      </w:r>
      <w:r>
        <w:rPr>
          <w:rStyle w:val="VerbatimChar"/>
        </w:rPr>
        <w:t xml:space="preserve">## [1] "Llh: -2.30734375847728E+03; Pars:  8.773010E-01, -6.114099E-03,  1.568303E+00,  7.058994E-02"</w:t>
      </w:r>
      <w:r>
        <w:br w:type="textWrapping"/>
      </w:r>
      <w:r>
        <w:rPr>
          <w:rStyle w:val="VerbatimChar"/>
        </w:rPr>
        <w:t xml:space="preserve">## [1] "Llh: -2.30825421442193E+03; Pars:  8.069536E-01,  1.786858E-02,  1.608988E+00,  1.450221E-01"</w:t>
      </w:r>
      <w:r>
        <w:br w:type="textWrapping"/>
      </w:r>
      <w:r>
        <w:rPr>
          <w:rStyle w:val="VerbatimChar"/>
        </w:rPr>
        <w:t xml:space="preserve">## [1] "Llh: -2.30683440891327E+03; Pars:  8.404555E-01,  7.702703E-03,  1.591290E+00,  1.040605E-01"</w:t>
      </w:r>
      <w:r>
        <w:br w:type="textWrapping"/>
      </w:r>
      <w:r>
        <w:rPr>
          <w:rStyle w:val="VerbatimChar"/>
        </w:rPr>
        <w:t xml:space="preserve">## [1] "Llh: -2.31184312840404E+03; Pars:  7.931196E-01,  7.224133E-03,  1.554968E+00,  1.754123E-01"</w:t>
      </w:r>
      <w:r>
        <w:br w:type="textWrapping"/>
      </w:r>
      <w:r>
        <w:rPr>
          <w:rStyle w:val="VerbatimChar"/>
        </w:rPr>
        <w:t xml:space="preserve">## [1] "Llh: -2.30709291164864E+03; Pars:  8.881266E-01, -2.343528E-03,  1.582897E+00,  4.526110E-02"</w:t>
      </w:r>
      <w:r>
        <w:br w:type="textWrapping"/>
      </w:r>
      <w:r>
        <w:rPr>
          <w:rStyle w:val="VerbatimChar"/>
        </w:rPr>
        <w:t xml:space="preserve">## [1] "Llh: -2.30670358734090E+03; Pars:  8.218940E-01, -7.747041E-03,  1.628654E+00,  1.291441E-01"</w:t>
      </w:r>
      <w:r>
        <w:br w:type="textWrapping"/>
      </w:r>
      <w:r>
        <w:rPr>
          <w:rStyle w:val="VerbatimChar"/>
        </w:rPr>
        <w:t xml:space="preserve">## [1] "Llh: -2.30799741647312E+03; Pars:  7.901067E-01, -1.437612E-02,  1.674404E+00,  1.701241E-01"</w:t>
      </w:r>
      <w:r>
        <w:br w:type="textWrapping"/>
      </w:r>
      <w:r>
        <w:rPr>
          <w:rStyle w:val="VerbatimChar"/>
        </w:rPr>
        <w:t xml:space="preserve">## [1] "Llh: -2.30626754668081E+03; Pars:  8.352634E-01,  2.023142E-03,  1.626856E+00,  7.532661E-02"</w:t>
      </w:r>
      <w:r>
        <w:br w:type="textWrapping"/>
      </w:r>
      <w:r>
        <w:rPr>
          <w:rStyle w:val="VerbatimChar"/>
        </w:rPr>
        <w:t xml:space="preserve">## [1] "Llh: -2.30667881977258E+03; Pars:  8.245995E-01,  5.745579E-03,  1.655657E+00,  5.779869E-02"</w:t>
      </w:r>
      <w:r>
        <w:br w:type="textWrapping"/>
      </w:r>
      <w:r>
        <w:rPr>
          <w:rStyle w:val="VerbatimChar"/>
        </w:rPr>
        <w:t xml:space="preserve">## [1] "Llh: -2.30571011074540E+03; Pars:  8.570470E-01,  4.226949E-03,  1.622965E+00,  8.394388E-02"</w:t>
      </w:r>
      <w:r>
        <w:br w:type="textWrapping"/>
      </w:r>
      <w:r>
        <w:rPr>
          <w:rStyle w:val="VerbatimChar"/>
        </w:rPr>
        <w:t xml:space="preserve">## [1] "Llh: -2.30537481529184E+03; Pars:  8.681646E-01,  8.545079E-03,  1.638790E+00,  7.943966E-02"</w:t>
      </w:r>
      <w:r>
        <w:br w:type="textWrapping"/>
      </w:r>
      <w:r>
        <w:rPr>
          <w:rStyle w:val="VerbatimChar"/>
        </w:rPr>
        <w:t xml:space="preserve">## [1] "Llh: -2.30744190277217E+03; Pars:  7.968988E-01,  7.605470E-03,  1.660629E+00,  1.487244E-01"</w:t>
      </w:r>
      <w:r>
        <w:br w:type="textWrapping"/>
      </w:r>
      <w:r>
        <w:rPr>
          <w:rStyle w:val="VerbatimChar"/>
        </w:rPr>
        <w:t xml:space="preserve">## [1] "Llh: -2.30608085683673E+03; Pars:  8.643844E-01,  1.437215E-04,  1.601982E+00,  7.112692E-02"</w:t>
      </w:r>
      <w:r>
        <w:br w:type="textWrapping"/>
      </w:r>
      <w:r>
        <w:rPr>
          <w:rStyle w:val="VerbatimChar"/>
        </w:rPr>
        <w:t xml:space="preserve">## [1] "Llh: -2.30603939690868E+03; Pars:  8.540031E-01, -6.220252E-03,  1.657411E+00,  7.345811E-02"</w:t>
      </w:r>
      <w:r>
        <w:br w:type="textWrapping"/>
      </w:r>
      <w:r>
        <w:rPr>
          <w:rStyle w:val="VerbatimChar"/>
        </w:rPr>
        <w:t xml:space="preserve">## [1] "Llh: -2.30580285175207E+03; Pars:  8.505958E-01, -2.739513E-03,  1.640628E+00,  8.110872E-02"</w:t>
      </w:r>
      <w:r>
        <w:br w:type="textWrapping"/>
      </w:r>
      <w:r>
        <w:rPr>
          <w:rStyle w:val="VerbatimChar"/>
        </w:rPr>
        <w:t xml:space="preserve">## [1] "Llh: -2.30646255580924E+03; Pars:  8.884071E-01,  1.173326E-02,  1.625329E+00,  2.435683E-02"</w:t>
      </w:r>
      <w:r>
        <w:br w:type="textWrapping"/>
      </w:r>
      <w:r>
        <w:rPr>
          <w:rStyle w:val="VerbatimChar"/>
        </w:rPr>
        <w:t xml:space="preserve">## [1] "Llh: -2.30602091652874E+03; Pars:  8.712905E-01,  6.863182E-03,  1.626160E+00,  5.055365E-02"</w:t>
      </w:r>
      <w:r>
        <w:br w:type="textWrapping"/>
      </w:r>
      <w:r>
        <w:rPr>
          <w:rStyle w:val="VerbatimChar"/>
        </w:rPr>
        <w:t xml:space="preserve">## [1] "Llh: -2.30533994607203E+03; Pars:  8.928411E-01,  4.383092E-03,  1.626777E+00,  6.578787E-02"</w:t>
      </w:r>
      <w:r>
        <w:br w:type="textWrapping"/>
      </w:r>
      <w:r>
        <w:rPr>
          <w:rStyle w:val="VerbatimChar"/>
        </w:rPr>
        <w:t xml:space="preserve">## [1] "Llh: -2.30514186180312E+03; Pars:  9.231017E-01,  5.563067E-03,  1.626737E+00,  6.101849E-02"</w:t>
      </w:r>
      <w:r>
        <w:br w:type="textWrapping"/>
      </w:r>
      <w:r>
        <w:rPr>
          <w:rStyle w:val="VerbatimChar"/>
        </w:rPr>
        <w:t xml:space="preserve">## [1] "Llh: -2.30526743736390E+03; Pars:  8.915834E-01,  8.972186E-03,  1.664751E+00,  6.493334E-02"</w:t>
      </w:r>
      <w:r>
        <w:br w:type="textWrapping"/>
      </w:r>
      <w:r>
        <w:rPr>
          <w:rStyle w:val="VerbatimChar"/>
        </w:rPr>
        <w:t xml:space="preserve">## [1] "Llh: -2.30529566833607E+03; Pars:  8.847045E-01,  6.765070E-03,  1.648832E+00,  6.648174E-02"</w:t>
      </w:r>
      <w:r>
        <w:br w:type="textWrapping"/>
      </w:r>
      <w:r>
        <w:rPr>
          <w:rStyle w:val="VerbatimChar"/>
        </w:rPr>
        <w:t xml:space="preserve">## [1] "Llh: -2.30485300453300E+03; Pars:  8.947577E-01,  3.307228E-03,  1.659346E+00,  9.269645E-02"</w:t>
      </w:r>
      <w:r>
        <w:br w:type="textWrapping"/>
      </w:r>
      <w:r>
        <w:rPr>
          <w:rStyle w:val="VerbatimChar"/>
        </w:rPr>
        <w:t xml:space="preserve">## [1] "Llh: -2.30481854702528E+03; Pars:  9.067273E-01,  1.529251E-03,  1.676192E+00,  1.137679E-01"</w:t>
      </w:r>
      <w:r>
        <w:br w:type="textWrapping"/>
      </w:r>
      <w:r>
        <w:rPr>
          <w:rStyle w:val="VerbatimChar"/>
        </w:rPr>
        <w:t xml:space="preserve">## [1] "Llh: -2.30475234872927E+03; Pars:  9.462849E-01,  1.504430E-02,  1.662444E+00,  7.847096E-02"</w:t>
      </w:r>
      <w:r>
        <w:br w:type="textWrapping"/>
      </w:r>
      <w:r>
        <w:rPr>
          <w:rStyle w:val="VerbatimChar"/>
        </w:rPr>
        <w:t xml:space="preserve">## [1] "Llh: -2.30515793484737E+03; Pars:  9.980935E-01,  2.393621E-02,  1.673460E+00,  7.715208E-02"</w:t>
      </w:r>
      <w:r>
        <w:br w:type="textWrapping"/>
      </w:r>
      <w:r>
        <w:rPr>
          <w:rStyle w:val="VerbatimChar"/>
        </w:rPr>
        <w:t xml:space="preserve">## [1] "Llh: -2.30512704946023E+03; Pars:  9.679502E-01,  7.009325E-03,  1.676275E+00,  7.965567E-02"</w:t>
      </w:r>
      <w:r>
        <w:br w:type="textWrapping"/>
      </w:r>
      <w:r>
        <w:rPr>
          <w:rStyle w:val="VerbatimChar"/>
        </w:rPr>
        <w:t xml:space="preserve">## [1] "Llh: -2.30487315606472E+03; Pars:  9.419769E-01,  7.393264E-03,  1.666824E+00,  7.960166E-02"</w:t>
      </w:r>
      <w:r>
        <w:br w:type="textWrapping"/>
      </w:r>
      <w:r>
        <w:rPr>
          <w:rStyle w:val="VerbatimChar"/>
        </w:rPr>
        <w:t xml:space="preserve">## [1] "Llh: -2.30459637047697E+03; Pars:  9.687958E-01,  5.792758E-03,  1.651161E+00,  1.014961E-01"</w:t>
      </w:r>
      <w:r>
        <w:br w:type="textWrapping"/>
      </w:r>
      <w:r>
        <w:rPr>
          <w:rStyle w:val="VerbatimChar"/>
        </w:rPr>
        <w:t xml:space="preserve">## [1] "Llh: -2.30481076094503E+03; Pars:  1.009874E+00,  4.203044E-03,  1.644408E+00,  1.197775E-01"</w:t>
      </w:r>
      <w:r>
        <w:br w:type="textWrapping"/>
      </w:r>
      <w:r>
        <w:rPr>
          <w:rStyle w:val="VerbatimChar"/>
        </w:rPr>
        <w:t xml:space="preserve">## [1] "Llh: -2.30558154203280E+03; Pars:  9.585969E-01,  9.316722E-03,  1.702384E+00,  1.256498E-01"</w:t>
      </w:r>
      <w:r>
        <w:br w:type="textWrapping"/>
      </w:r>
      <w:r>
        <w:rPr>
          <w:rStyle w:val="VerbatimChar"/>
        </w:rPr>
        <w:t xml:space="preserve">## [1] "Llh: -2.30475421380863E+03; Pars:  9.318503E-01,  6.501481E-03,  1.645328E+00,  7.717633E-02"</w:t>
      </w:r>
      <w:r>
        <w:br w:type="textWrapping"/>
      </w:r>
      <w:r>
        <w:rPr>
          <w:rStyle w:val="VerbatimChar"/>
        </w:rPr>
        <w:t xml:space="preserve">## [1] "Llh: -2.30454900174949E+03; Pars:  9.343256E-01,  7.040633E-03,  1.650694E+00,  1.058540E-01"</w:t>
      </w:r>
      <w:r>
        <w:br w:type="textWrapping"/>
      </w:r>
      <w:r>
        <w:rPr>
          <w:rStyle w:val="VerbatimChar"/>
        </w:rPr>
        <w:t xml:space="preserve">## [1] "Llh: -2.30456155044111E+03; Pars:  9.305232E-01,  6.864318E-03,  1.642687E+00,  1.189801E-01"</w:t>
      </w:r>
      <w:r>
        <w:br w:type="textWrapping"/>
      </w:r>
      <w:r>
        <w:rPr>
          <w:rStyle w:val="VerbatimChar"/>
        </w:rPr>
        <w:t xml:space="preserve">## [1] "Llh: -2.30476351369287E+03; Pars:  9.853093E-01,  1.566034E-02,  1.628936E+00,  6.773085E-02"</w:t>
      </w:r>
      <w:r>
        <w:br w:type="textWrapping"/>
      </w:r>
      <w:r>
        <w:rPr>
          <w:rStyle w:val="VerbatimChar"/>
        </w:rPr>
        <w:t xml:space="preserve">## [1] "Llh: -2.30462785430647E+03; Pars:  9.650473E-01,  1.212757E-02,  1.640623E+00,  7.924010E-02"</w:t>
      </w:r>
      <w:r>
        <w:br w:type="textWrapping"/>
      </w:r>
      <w:r>
        <w:rPr>
          <w:rStyle w:val="VerbatimChar"/>
        </w:rPr>
        <w:t xml:space="preserve">## [1] "Llh: -2.30466923597319E+03; Pars:  9.756731E-01,  1.350115E-02,  1.657118E+00,  1.053543E-01"</w:t>
      </w:r>
      <w:r>
        <w:br w:type="textWrapping"/>
      </w:r>
      <w:r>
        <w:rPr>
          <w:rStyle w:val="VerbatimChar"/>
        </w:rPr>
        <w:t xml:space="preserve">## [1] "Llh: -2.30459740425429E+03; Pars:  9.645279E-01,  1.175123E-02,  1.654163E+00,  9.830978E-02"</w:t>
      </w:r>
      <w:r>
        <w:br w:type="textWrapping"/>
      </w:r>
      <w:r>
        <w:rPr>
          <w:rStyle w:val="VerbatimChar"/>
        </w:rPr>
        <w:t xml:space="preserve">## [1] "Llh: -2.30449818824060E+03; Pars:  9.700073E-01,  3.311790E-03,  1.635967E+00,  1.139790E-01"</w:t>
      </w:r>
      <w:r>
        <w:br w:type="textWrapping"/>
      </w:r>
      <w:r>
        <w:rPr>
          <w:rStyle w:val="VerbatimChar"/>
        </w:rPr>
        <w:t xml:space="preserve">## [1] "Llh: -2.30464939086836E+03; Pars:  9.820906E-01, -2.554468E-03,  1.622888E+00,  1.317331E-01"</w:t>
      </w:r>
      <w:r>
        <w:br w:type="textWrapping"/>
      </w:r>
      <w:r>
        <w:rPr>
          <w:rStyle w:val="VerbatimChar"/>
        </w:rPr>
        <w:t xml:space="preserve">## [1] "Llh: -2.30462544501658E+03; Pars:  9.535897E-01,  1.820641E-03,  1.655372E+00,  1.305794E-01"</w:t>
      </w:r>
      <w:r>
        <w:br w:type="textWrapping"/>
      </w:r>
      <w:r>
        <w:rPr>
          <w:rStyle w:val="VerbatimChar"/>
        </w:rPr>
        <w:t xml:space="preserve">## [1] "Llh: -2.30455763670899E+03; Pars:  9.564413E-01,  4.397372E-03,  1.651672E+00,  1.177446E-01"</w:t>
      </w:r>
      <w:r>
        <w:br w:type="textWrapping"/>
      </w:r>
      <w:r>
        <w:rPr>
          <w:rStyle w:val="VerbatimChar"/>
        </w:rPr>
        <w:t xml:space="preserve">## [1] "Llh: -2.30450400073561E+03; Pars:  9.500952E-01, -1.479956E-03,  1.640586E+00,  1.212271E-01"</w:t>
      </w:r>
      <w:r>
        <w:br w:type="textWrapping"/>
      </w:r>
      <w:r>
        <w:rPr>
          <w:rStyle w:val="VerbatimChar"/>
        </w:rPr>
        <w:t xml:space="preserve">## [1] "Llh: -2.30448229489586E+03; Pars:  9.536830E-01,  1.827841E-03,  1.643970E+00,  1.154978E-01"</w:t>
      </w:r>
      <w:r>
        <w:br w:type="textWrapping"/>
      </w:r>
      <w:r>
        <w:rPr>
          <w:rStyle w:val="VerbatimChar"/>
        </w:rPr>
        <w:t xml:space="preserve">## [1] "Llh: -2.30451852214882E+03; Pars:  9.385028E-01,  2.496061E-03,  1.639985E+00,  1.250415E-01"</w:t>
      </w:r>
      <w:r>
        <w:br w:type="textWrapping"/>
      </w:r>
      <w:r>
        <w:rPr>
          <w:rStyle w:val="VerbatimChar"/>
        </w:rPr>
        <w:t xml:space="preserve">## [1] "Llh: -2.30449706690081E+03; Pars:  9.459860E-01,  3.320235E-03,  1.642772E+00,  1.191552E-01"</w:t>
      </w:r>
      <w:r>
        <w:br w:type="textWrapping"/>
      </w:r>
      <w:r>
        <w:rPr>
          <w:rStyle w:val="VerbatimChar"/>
        </w:rPr>
        <w:t xml:space="preserve">## [1] "Llh: -2.30447521945350E+03; Pars:  9.454155E-01,  3.352877E-03,  1.635055E+00,  1.094984E-01"</w:t>
      </w:r>
      <w:r>
        <w:br w:type="textWrapping"/>
      </w:r>
      <w:r>
        <w:rPr>
          <w:rStyle w:val="VerbatimChar"/>
        </w:rPr>
        <w:t xml:space="preserve">## [1] "Llh: -2.30451312345483E+03; Pars:  9.399503E-01,  2.830630E-03,  1.626809E+00,  1.053754E-01"</w:t>
      </w:r>
      <w:r>
        <w:br w:type="textWrapping"/>
      </w:r>
      <w:r>
        <w:rPr>
          <w:rStyle w:val="VerbatimChar"/>
        </w:rPr>
        <w:t xml:space="preserve">## [1] "Llh: -2.30453384325201E+03; Pars:  9.735203E-01, -1.134262E-03,  1.628256E+00,  1.232112E-01"</w:t>
      </w:r>
      <w:r>
        <w:br w:type="textWrapping"/>
      </w:r>
      <w:r>
        <w:rPr>
          <w:rStyle w:val="VerbatimChar"/>
        </w:rPr>
        <w:t xml:space="preserve">## [1] "Llh: -2.30447205076391E+03; Pars:  9.635701E-01,  9.094621E-04,  1.633836E+00,  1.188719E-01"</w:t>
      </w:r>
      <w:r>
        <w:br w:type="textWrapping"/>
      </w:r>
      <w:r>
        <w:rPr>
          <w:rStyle w:val="VerbatimChar"/>
        </w:rPr>
        <w:t xml:space="preserve">## [1] "Llh: -2.30448174713148E+03; Pars:  9.345927E-01,  1.393418E-03,  1.641842E+00,  1.175326E-01"</w:t>
      </w:r>
      <w:r>
        <w:br w:type="textWrapping"/>
      </w:r>
      <w:r>
        <w:rPr>
          <w:rStyle w:val="VerbatimChar"/>
        </w:rPr>
        <w:t xml:space="preserve">## [1] "Llh: -2.30447133558089E+03; Pars:  9.433232E-01,  1.873011E-03,  1.640371E+00,  1.166442E-01"</w:t>
      </w:r>
      <w:r>
        <w:br w:type="textWrapping"/>
      </w:r>
      <w:r>
        <w:rPr>
          <w:rStyle w:val="VerbatimChar"/>
        </w:rPr>
        <w:t xml:space="preserve">## [1] "Llh: -2.30445473736429E+03; Pars:  9.569749E-01,  6.613608E-04,  1.633846E+00,  1.111010E-01"</w:t>
      </w:r>
      <w:r>
        <w:br w:type="textWrapping"/>
      </w:r>
      <w:r>
        <w:rPr>
          <w:rStyle w:val="VerbatimChar"/>
        </w:rPr>
        <w:t xml:space="preserve">## [1] "Llh: -2.30449426437655E+03; Pars:  9.625171E-01, -6.680763E-04,  1.629401E+00,  1.070739E-01"</w:t>
      </w:r>
      <w:r>
        <w:br w:type="textWrapping"/>
      </w:r>
      <w:r>
        <w:rPr>
          <w:rStyle w:val="VerbatimChar"/>
        </w:rPr>
        <w:t xml:space="preserve">## [1] "Llh: -2.30447057047581E+03; Pars:  9.508883E-01,  1.570514E-03,  1.627621E+00,  1.125600E-01"</w:t>
      </w:r>
      <w:r>
        <w:br w:type="textWrapping"/>
      </w:r>
      <w:r>
        <w:rPr>
          <w:rStyle w:val="VerbatimChar"/>
        </w:rPr>
        <w:t xml:space="preserve">## [1] "Llh: -2.30446081153577E+03; Pars:  9.515862E-01,  1.634846E-03,  1.631693E+00,  1.132944E-01"</w:t>
      </w:r>
      <w:r>
        <w:br w:type="textWrapping"/>
      </w:r>
      <w:r>
        <w:rPr>
          <w:rStyle w:val="VerbatimChar"/>
        </w:rPr>
        <w:t xml:space="preserve">## [1] "Llh: -2.30448819666215E+03; Pars:  9.623290E-01, -8.135375E-04,  1.634812E+00,  1.204573E-01"</w:t>
      </w:r>
      <w:r>
        <w:br w:type="textWrapping"/>
      </w:r>
      <w:r>
        <w:rPr>
          <w:rStyle w:val="VerbatimChar"/>
        </w:rPr>
        <w:t xml:space="preserve">## [1] "Llh: -2.30446391811150E+03; Pars:  9.496158E-01,  2.311274E-03,  1.634994E+00,  1.122381E-01"</w:t>
      </w:r>
      <w:r>
        <w:br w:type="textWrapping"/>
      </w:r>
      <w:r>
        <w:rPr>
          <w:rStyle w:val="VerbatimChar"/>
        </w:rPr>
        <w:t xml:space="preserve">## [1] "Llh: -2.30448425211546E+03; Pars:  9.373359E-01,  2.330784E-03,  1.636610E+00,  1.077670E-01"</w:t>
      </w:r>
      <w:r>
        <w:br w:type="textWrapping"/>
      </w:r>
      <w:r>
        <w:rPr>
          <w:rStyle w:val="VerbatimChar"/>
        </w:rPr>
        <w:t xml:space="preserve">## [1] "Llh: -2.30446019318769E+03; Pars:  9.569435E-01,  1.264792E-03,  1.634529E+00,  1.160957E-01"</w:t>
      </w:r>
      <w:r>
        <w:br w:type="textWrapping"/>
      </w:r>
      <w:r>
        <w:rPr>
          <w:rStyle w:val="VerbatimChar"/>
        </w:rPr>
        <w:t xml:space="preserve">## [1] "Llh: -2.30447671402478E+03; Pars:  9.643417E-01,  1.063126E-03,  1.627185E+00,  1.097204E-01"</w:t>
      </w:r>
      <w:r>
        <w:br w:type="textWrapping"/>
      </w:r>
      <w:r>
        <w:rPr>
          <w:rStyle w:val="VerbatimChar"/>
        </w:rPr>
        <w:t xml:space="preserve">## [1] "Llh: -2.30446044895331E+03; Pars:  9.485345E-01,  1.670540E-03,  1.637065E+00,  1.149133E-01"</w:t>
      </w:r>
      <w:r>
        <w:br w:type="textWrapping"/>
      </w:r>
      <w:r>
        <w:rPr>
          <w:rStyle w:val="VerbatimChar"/>
        </w:rPr>
        <w:t xml:space="preserve">## [1] "Llh: -2.30445017147854E+03; Pars:  9.574060E-01,  3.044958E-04,  1.633570E+00,  1.154640E-01"</w:t>
      </w:r>
      <w:r>
        <w:br w:type="textWrapping"/>
      </w:r>
      <w:r>
        <w:rPr>
          <w:rStyle w:val="VerbatimChar"/>
        </w:rPr>
        <w:t xml:space="preserve">## [1] "Llh: -2.30447653408051E+03; Pars:  9.613251E-01, -6.988932E-04,  1.632859E+00,  1.170769E-01"</w:t>
      </w:r>
      <w:r>
        <w:br w:type="textWrapping"/>
      </w:r>
      <w:r>
        <w:rPr>
          <w:rStyle w:val="VerbatimChar"/>
        </w:rPr>
        <w:t xml:space="preserve">## [1] "Llh: -2.30445586302367E+03; Pars:  9.583407E-01,  3.157482E-04,  1.637817E+00,  1.154925E-01"</w:t>
      </w:r>
      <w:r>
        <w:br w:type="textWrapping"/>
      </w:r>
      <w:r>
        <w:rPr>
          <w:rStyle w:val="VerbatimChar"/>
        </w:rPr>
        <w:t xml:space="preserve">## [1] "Llh: -2.30445408540074E+03; Pars:  9.566476E-01,  6.455227E-04,  1.636284E+00,  1.149430E-01"</w:t>
      </w:r>
      <w:r>
        <w:br w:type="textWrapping"/>
      </w:r>
      <w:r>
        <w:rPr>
          <w:rStyle w:val="VerbatimChar"/>
        </w:rPr>
        <w:t xml:space="preserve">## [1] "Llh: -2.30446954530170E+03; Pars:  9.655269E-01, -2.324537E-04,  1.632053E+00,  1.138886E-01"</w:t>
      </w:r>
      <w:r>
        <w:br w:type="textWrapping"/>
      </w:r>
      <w:r>
        <w:rPr>
          <w:rStyle w:val="VerbatimChar"/>
        </w:rPr>
        <w:t xml:space="preserve">## [1] "Llh: -2.30445548930622E+03; Pars:  9.527543E-01,  1.194791E-03,  1.635810E+00,  1.146571E-01"</w:t>
      </w:r>
      <w:r>
        <w:br w:type="textWrapping"/>
      </w:r>
      <w:r>
        <w:rPr>
          <w:rStyle w:val="VerbatimChar"/>
        </w:rPr>
        <w:t xml:space="preserve">## [1] "Llh: -2.30444662186699E+03; Pars:  9.549453E-01,  1.382928E-04,  1.635225E+00,  1.119869E-01"</w:t>
      </w:r>
      <w:r>
        <w:br w:type="textWrapping"/>
      </w:r>
      <w:r>
        <w:rPr>
          <w:rStyle w:val="VerbatimChar"/>
        </w:rPr>
        <w:t xml:space="preserve">## [1] "Llh: -2.30446388678647E+03; Pars:  9.539478E-01, -4.249571E-04,  1.635573E+00,  1.099325E-01"</w:t>
      </w:r>
      <w:r>
        <w:br w:type="textWrapping"/>
      </w:r>
      <w:r>
        <w:rPr>
          <w:rStyle w:val="VerbatimChar"/>
        </w:rPr>
        <w:t xml:space="preserve">## [1] "Llh: -2.30446344619611E+03; Pars:  9.602463E-01, -3.199552E-04,  1.633652E+00,  1.120903E-01"</w:t>
      </w:r>
      <w:r>
        <w:br w:type="textWrapping"/>
      </w:r>
      <w:r>
        <w:rPr>
          <w:rStyle w:val="VerbatimChar"/>
        </w:rPr>
        <w:t xml:space="preserve">## [1] "Llh: -2.30445254529250E+03; Pars:  9.546218E-01,  8.161046E-04,  1.635271E+00,  1.140154E-01"</w:t>
      </w:r>
      <w:r>
        <w:br w:type="textWrapping"/>
      </w:r>
      <w:r>
        <w:rPr>
          <w:rStyle w:val="VerbatimChar"/>
        </w:rPr>
        <w:t xml:space="preserve">## [1] "Llh: -2.30444974759451E+03; Pars:  9.548353E-01,  2.908472E-04,  1.636330E+00,  1.171037E-01"</w:t>
      </w:r>
      <w:r>
        <w:br w:type="textWrapping"/>
      </w:r>
      <w:r>
        <w:rPr>
          <w:rStyle w:val="VerbatimChar"/>
        </w:rPr>
        <w:t xml:space="preserve">## [1] "Llh: -2.30444951085868E+03; Pars:  9.553697E-01,  3.834756E-04,  1.635708E+00,  1.156030E-01"</w:t>
      </w:r>
      <w:r>
        <w:br w:type="textWrapping"/>
      </w:r>
      <w:r>
        <w:rPr>
          <w:rStyle w:val="VerbatimChar"/>
        </w:rPr>
        <w:t xml:space="preserve">## [1] "Llh: -2.30444530765103E+03; Pars:  9.545238E-01,  1.756617E-04,  1.633604E+00,  1.135916E-01"</w:t>
      </w:r>
      <w:r>
        <w:br w:type="textWrapping"/>
      </w:r>
      <w:r>
        <w:rPr>
          <w:rStyle w:val="VerbatimChar"/>
        </w:rPr>
        <w:t xml:space="preserve">## [1] "Llh: -2.30444553713518E+03; Pars:  9.534637E-01, -5.926878E-05,  1.632266E+00,  1.129159E-01"</w:t>
      </w:r>
      <w:r>
        <w:br w:type="textWrapping"/>
      </w:r>
      <w:r>
        <w:rPr>
          <w:rStyle w:val="VerbatimChar"/>
        </w:rPr>
        <w:t xml:space="preserve">## [1] "Llh: -2.30445623950883E+03; Pars:  9.565002E-01, -3.151417E-04,  1.633783E+00,  1.143074E-01"</w:t>
      </w:r>
      <w:r>
        <w:br w:type="textWrapping"/>
      </w:r>
      <w:r>
        <w:rPr>
          <w:rStyle w:val="VerbatimChar"/>
        </w:rPr>
        <w:t xml:space="preserve">## [1] "Llh: -2.30444994135059E+03; Pars:  9.550911E-01,  5.332931E-04,  1.634899E+00,  1.140884E-01"</w:t>
      </w:r>
      <w:r>
        <w:br w:type="textWrapping"/>
      </w:r>
      <w:r>
        <w:rPr>
          <w:rStyle w:val="VerbatimChar"/>
        </w:rPr>
        <w:t xml:space="preserve">## [1] "Llh: -2.30444691489244E+03; Pars:  9.525650E-01,  3.108658E-04,  1.636148E+00,  1.121709E-01"</w:t>
      </w:r>
      <w:r>
        <w:br w:type="textWrapping"/>
      </w:r>
      <w:r>
        <w:rPr>
          <w:rStyle w:val="VerbatimChar"/>
        </w:rPr>
        <w:t xml:space="preserve">## [1] "Llh: -2.30444682284068E+03; Pars:  9.537730E-01,  3.092733E-04,  1.635503E+00,  1.129942E-01"</w:t>
      </w:r>
      <w:r>
        <w:br w:type="textWrapping"/>
      </w:r>
      <w:r>
        <w:rPr>
          <w:rStyle w:val="VerbatimChar"/>
        </w:rPr>
        <w:t xml:space="preserve">## [1] "Llh: -2.30444404542069E+03; Pars:  9.542147E-01, -2.994139E-05,  1.635121E+00,  1.129995E-01"</w:t>
      </w:r>
      <w:r>
        <w:br w:type="textWrapping"/>
      </w:r>
      <w:r>
        <w:rPr>
          <w:rStyle w:val="VerbatimChar"/>
        </w:rPr>
        <w:t xml:space="preserve">## [1] "Llh: -2.30445498009815E+03; Pars:  9.537767E-01, -3.115586E-04,  1.635233E+00,  1.124550E-01"</w:t>
      </w:r>
      <w:r>
        <w:br w:type="textWrapping"/>
      </w:r>
      <w:r>
        <w:rPr>
          <w:rStyle w:val="VerbatimChar"/>
        </w:rPr>
        <w:t xml:space="preserve">## [1] "Llh: -2.30444943735916E+03; Pars:  9.533595E-01, -8.683238E-05,  1.634019E+00,  1.101831E-01"</w:t>
      </w:r>
      <w:r>
        <w:br w:type="textWrapping"/>
      </w:r>
      <w:r>
        <w:rPr>
          <w:rStyle w:val="VerbatimChar"/>
        </w:rPr>
        <w:t xml:space="preserve">## [1] "Llh: -2.30444434202991E+03; Pars:  9.538617E-01,  3.074461E-05,  1.634441E+00,  1.115381E-01"</w:t>
      </w:r>
      <w:r>
        <w:br w:type="textWrapping"/>
      </w:r>
      <w:r>
        <w:rPr>
          <w:rStyle w:val="VerbatimChar"/>
        </w:rPr>
        <w:t xml:space="preserve">## [1] "Llh: -2.30445036926508E+03; Pars:  9.550000E-01, -1.518944E-04,  1.633693E+00,  1.120638E-01"</w:t>
      </w:r>
      <w:r>
        <w:br w:type="textWrapping"/>
      </w:r>
      <w:r>
        <w:rPr>
          <w:rStyle w:val="VerbatimChar"/>
        </w:rPr>
        <w:t xml:space="preserve">## [1] "Llh: -2.30444565398109E+03; Pars:  9.540796E-01,  1.939813E-04,  1.635051E+00,  1.127616E-01"</w:t>
      </w:r>
      <w:r>
        <w:br w:type="textWrapping"/>
      </w:r>
      <w:r>
        <w:rPr>
          <w:rStyle w:val="VerbatimChar"/>
        </w:rPr>
        <w:t xml:space="preserve">## [1] "Llh: -2.30444251278966E+03; Pars:  9.533951E-01,  4.693035E-05,  1.633883E+00,  1.134585E-01"</w:t>
      </w:r>
      <w:r>
        <w:br w:type="textWrapping"/>
      </w:r>
      <w:r>
        <w:rPr>
          <w:rStyle w:val="VerbatimChar"/>
        </w:rPr>
        <w:t xml:space="preserve">## [1] "Llh: -2.30444117598728E+03; Pars:  9.526210E-01,  1.249135E-06,  1.633213E+00,  1.141943E-01"</w:t>
      </w:r>
      <w:r>
        <w:br w:type="textWrapping"/>
      </w:r>
      <w:r>
        <w:rPr>
          <w:rStyle w:val="VerbatimChar"/>
        </w:rPr>
        <w:t xml:space="preserve">## [1] "Llh: -2.30444640725219E+03; Pars:  9.535305E-01, -1.051243E-04,  1.633139E+00,  1.134001E-01"</w:t>
      </w:r>
      <w:r>
        <w:br w:type="textWrapping"/>
      </w:r>
      <w:r>
        <w:rPr>
          <w:rStyle w:val="VerbatimChar"/>
        </w:rPr>
        <w:t xml:space="preserve">## [1] "Llh: -2.30444431621083E+03; Pars:  9.539423E-01,  1.192049E-04,  1.634573E+00,  1.129212E-01"</w:t>
      </w:r>
      <w:r>
        <w:br w:type="textWrapping"/>
      </w:r>
      <w:r>
        <w:rPr>
          <w:rStyle w:val="VerbatimChar"/>
        </w:rPr>
        <w:t xml:space="preserve">## [1] "Llh: -2.30444694212354E+03; Pars:  9.527964E-01, -1.150331E-04,  1.635070E+00,  1.122349E-01"</w:t>
      </w:r>
      <w:r>
        <w:br w:type="textWrapping"/>
      </w:r>
      <w:r>
        <w:rPr>
          <w:rStyle w:val="VerbatimChar"/>
        </w:rPr>
        <w:t xml:space="preserve">## [1] "Llh: -2.30444401846512E+03; Pars:  9.540917E-01,  1.029880E-04,  1.633970E+00,  1.132525E-01"</w:t>
      </w:r>
      <w:r>
        <w:br w:type="textWrapping"/>
      </w:r>
      <w:r>
        <w:rPr>
          <w:rStyle w:val="VerbatimChar"/>
        </w:rPr>
        <w:t xml:space="preserve">## [1] "Llh: -2.30444283547887E+03; Pars:  9.535727E-01,  6.600574E-05,  1.633997E+00,  1.151457E-01"</w:t>
      </w:r>
      <w:r>
        <w:br w:type="textWrapping"/>
      </w:r>
      <w:r>
        <w:rPr>
          <w:rStyle w:val="VerbatimChar"/>
        </w:rPr>
        <w:t xml:space="preserve">## [1] "Llh: -2.30444261616403E+03; Pars:  9.536449E-01,  5.719046E-05,  1.634108E+00,  1.142438E-01"</w:t>
      </w:r>
      <w:r>
        <w:br w:type="textWrapping"/>
      </w:r>
      <w:r>
        <w:rPr>
          <w:rStyle w:val="VerbatimChar"/>
        </w:rPr>
        <w:t xml:space="preserve">## [1] "Llh: -2.30444369076512E+03; Pars:  9.533435E-01, -5.346182E-05,  1.633634E+00,  1.144238E-01"</w:t>
      </w:r>
      <w:r>
        <w:br w:type="textWrapping"/>
      </w:r>
      <w:r>
        <w:rPr>
          <w:rStyle w:val="VerbatimChar"/>
        </w:rPr>
        <w:t xml:space="preserve">## [1] "Llh: -2.30444195978421E+03; Pars:  9.534932E-01, -1.029513E-05,  1.633868E+00,  1.140481E-01"</w:t>
      </w:r>
      <w:r>
        <w:br w:type="textWrapping"/>
      </w:r>
      <w:r>
        <w:rPr>
          <w:rStyle w:val="VerbatimChar"/>
        </w:rPr>
        <w:t xml:space="preserve">## [1] "Llh: -2.30444379323111E+03; Pars:  9.527110E-01,  1.055076E-04,  1.632460E+00,  1.148699E-01"</w:t>
      </w:r>
      <w:r>
        <w:br w:type="textWrapping"/>
      </w:r>
      <w:r>
        <w:rPr>
          <w:rStyle w:val="VerbatimChar"/>
        </w:rPr>
        <w:t xml:space="preserve">## [1] "Llh: -2.30444284160635E+03; Pars:  9.530867E-01,  7.164537E-05,  1.633125E+00,  1.144023E-01"</w:t>
      </w:r>
      <w:r>
        <w:br w:type="textWrapping"/>
      </w:r>
      <w:r>
        <w:rPr>
          <w:rStyle w:val="VerbatimChar"/>
        </w:rPr>
        <w:t xml:space="preserve">## [1] "Llh: -2.30444300497391E+03; Pars:  9.523318E-01, -4.309310E-05,  1.633187E+00,  1.151918E-01"</w:t>
      </w:r>
      <w:r>
        <w:br w:type="textWrapping"/>
      </w:r>
      <w:r>
        <w:rPr>
          <w:rStyle w:val="VerbatimChar"/>
        </w:rPr>
        <w:t xml:space="preserve">## [1] "Llh: -2.30444145084077E+03; Pars:  9.527715E-01, -6.572822E-06,  1.633383E+00,  1.147070E-01"</w:t>
      </w:r>
      <w:r>
        <w:br w:type="textWrapping"/>
      </w:r>
      <w:r>
        <w:rPr>
          <w:rStyle w:val="VerbatimChar"/>
        </w:rPr>
        <w:t xml:space="preserve">## [1] "Llh: -2.30444334753428E+03; Pars:  9.531784E-01, -5.085955E-05,  1.634162E+00,  1.141943E-01"</w:t>
      </w:r>
      <w:r>
        <w:br w:type="textWrapping"/>
      </w:r>
      <w:r>
        <w:rPr>
          <w:rStyle w:val="VerbatimChar"/>
        </w:rPr>
        <w:t xml:space="preserve">## [1] "Llh: -2.30444218385929E+03; Pars:  9.531096E-01,  4.101914E-05,  1.633384E+00,  1.143503E-01"</w:t>
      </w:r>
      <w:r>
        <w:br w:type="textWrapping"/>
      </w:r>
      <w:r>
        <w:rPr>
          <w:rStyle w:val="VerbatimChar"/>
        </w:rPr>
        <w:t xml:space="preserve">## [1] "Llh: -2.30444324993472E+03; Pars:  9.523530E-01, -4.449030E-05,  1.632816E+00,  1.144061E-01"</w:t>
      </w:r>
      <w:r>
        <w:br w:type="textWrapping"/>
      </w:r>
      <w:r>
        <w:rPr>
          <w:rStyle w:val="VerbatimChar"/>
        </w:rPr>
        <w:t xml:space="preserve">## [1] "Llh: -2.30444199776023E+03; Pars:  9.533218E-01,  3.177027E-05,  1.633785E+00,  1.142844E-01"</w:t>
      </w:r>
      <w:r>
        <w:br w:type="textWrapping"/>
      </w:r>
      <w:r>
        <w:rPr>
          <w:rStyle w:val="VerbatimChar"/>
        </w:rPr>
        <w:t xml:space="preserve">## [1] "Llh: -2.30444257941279E+03; Pars:  9.529940E-01, -3.294342E-05,  1.633741E+00,  1.142666E-01"</w:t>
      </w:r>
      <w:r>
        <w:br w:type="textWrapping"/>
      </w:r>
      <w:r>
        <w:rPr>
          <w:rStyle w:val="VerbatimChar"/>
        </w:rPr>
        <w:t xml:space="preserve">## [1] "Llh: -2.30444177726374E+03; Pars:  9.530807E-01,  2.252850E-05,  1.633473E+00,  1.143294E-01"</w:t>
      </w:r>
      <w:r>
        <w:br w:type="textWrapping"/>
      </w:r>
      <w:r>
        <w:rPr>
          <w:rStyle w:val="VerbatimChar"/>
        </w:rPr>
        <w:t xml:space="preserve">## [1] "Llh: -2.30444245673023E+03; Pars:  9.526614E-01, -2.831543E-05,  1.633183E+00,  1.143551E-01"</w:t>
      </w:r>
      <w:r>
        <w:br w:type="textWrapping"/>
      </w:r>
      <w:r>
        <w:rPr>
          <w:rStyle w:val="VerbatimChar"/>
        </w:rPr>
        <w:t xml:space="preserve">## [1] "Llh: -2.30444164388527E+03; Pars:  9.531566E-01,  1.674884E-05,  1.633635E+00,  1.143020E-01"</w:t>
      </w:r>
      <w:r>
        <w:br w:type="textWrapping"/>
      </w:r>
      <w:r>
        <w:rPr>
          <w:rStyle w:val="VerbatimChar"/>
        </w:rPr>
        <w:t xml:space="preserve">## [1] "Llh: -2.30444175981901E+03; Pars:  9.523220E-01,  2.727196E-05,  1.632983E+00,  1.147182E-01"</w:t>
      </w:r>
      <w:r>
        <w:br w:type="textWrapping"/>
      </w:r>
      <w:r>
        <w:rPr>
          <w:rStyle w:val="VerbatimChar"/>
        </w:rPr>
        <w:t xml:space="preserve">## [1] "Llh: -2.30444154983780E+03; Pars:  9.526147E-01,  1.788019E-05,  1.633205E+00,  1.145507E-01"</w:t>
      </w:r>
      <w:r>
        <w:br w:type="textWrapping"/>
      </w:r>
      <w:r>
        <w:rPr>
          <w:rStyle w:val="VerbatimChar"/>
        </w:rPr>
        <w:t xml:space="preserve">## [1] "Llh: -2.30444142455922E+03; Pars:  9.525012E-01, -7.875828E-06,  1.633244E+00,  1.145476E-01"</w:t>
      </w:r>
      <w:r>
        <w:br w:type="textWrapping"/>
      </w:r>
      <w:r>
        <w:rPr>
          <w:rStyle w:val="VerbatimChar"/>
        </w:rPr>
        <w:t xml:space="preserve">## [1] "Llh: -2.30444109406059E+03; Pars:  9.526461E-01, -2.747457E-07,  1.633301E+00,  1.144931E-01"</w:t>
      </w:r>
      <w:r>
        <w:br w:type="textWrapping"/>
      </w:r>
      <w:r>
        <w:rPr>
          <w:rStyle w:val="VerbatimChar"/>
        </w:rPr>
        <w:t xml:space="preserve">## [1] "Llh: -2.30444163216865E+03; Pars:  9.521702E-01, -1.060797E-05,  1.632916E+00,  1.146705E-01"</w:t>
      </w:r>
      <w:r>
        <w:br w:type="textWrapping"/>
      </w:r>
      <w:r>
        <w:rPr>
          <w:rStyle w:val="VerbatimChar"/>
        </w:rPr>
        <w:t xml:space="preserve">## [1] "Llh: -2.30444128676351E+03; Pars:  9.524167E-01, -3.768763E-06,  1.633096E+00,  1.145784E-01"</w:t>
      </w:r>
      <w:r>
        <w:br w:type="textWrapping"/>
      </w:r>
      <w:r>
        <w:rPr>
          <w:rStyle w:val="VerbatimChar"/>
        </w:rPr>
        <w:t xml:space="preserve">## [1] "Llh: -2.30444211031546E+03; Pars:  9.526129E-01, -2.256379E-05,  1.633292E+00,  1.144357E-01"</w:t>
      </w:r>
      <w:r>
        <w:br w:type="textWrapping"/>
      </w:r>
      <w:r>
        <w:rPr>
          <w:rStyle w:val="VerbatimChar"/>
        </w:rPr>
        <w:t xml:space="preserve">## [1] "Llh: -2.30444131441326E+03; Pars:  9.526142E-01,  7.769195E-06,  1.633226E+00,  1.145219E-01"</w:t>
      </w:r>
      <w:r>
        <w:br w:type="textWrapping"/>
      </w:r>
      <w:r>
        <w:rPr>
          <w:rStyle w:val="VerbatimChar"/>
        </w:rPr>
        <w:t xml:space="preserve">## [1] "Llh: -2.30444136228095E+03; Pars:  9.523775E-01,  9.060233E-06,  1.633036E+00,  1.141869E-01"</w:t>
      </w:r>
      <w:r>
        <w:br w:type="textWrapping"/>
      </w:r>
      <w:r>
        <w:rPr>
          <w:rStyle w:val="VerbatimChar"/>
        </w:rPr>
        <w:t xml:space="preserve">## [1] "Llh: -2.30444124751103E+03; Pars:  9.524760E-01,  5.151969E-06,  1.633122E+00,  1.143169E-01"</w:t>
      </w:r>
      <w:r>
        <w:br w:type="textWrapping"/>
      </w:r>
      <w:r>
        <w:rPr>
          <w:rStyle w:val="VerbatimChar"/>
        </w:rPr>
        <w:t xml:space="preserve">## [1] "Llh: -2.30444142223803E+03; Pars:  9.524656E-01, -6.590397E-06,  1.633140E+00,  1.142694E-01"</w:t>
      </w:r>
      <w:r>
        <w:br w:type="textWrapping"/>
      </w:r>
      <w:r>
        <w:rPr>
          <w:rStyle w:val="VerbatimChar"/>
        </w:rPr>
        <w:t xml:space="preserve">## [1] "Llh: -2.30444121928121E+03; Pars:  9.525771E-01,  4.179297E-06,  1.633205E+00,  1.144588E-01"</w:t>
      </w:r>
      <w:r>
        <w:br w:type="textWrapping"/>
      </w:r>
      <w:r>
        <w:rPr>
          <w:rStyle w:val="VerbatimChar"/>
        </w:rPr>
        <w:t xml:space="preserve">## [1] "Llh: -2.30444137627119E+03; Pars:  9.527434E-01,  8.921591E-06,  1.633325E+00,  1.141532E-01"</w:t>
      </w:r>
      <w:r>
        <w:br w:type="textWrapping"/>
      </w:r>
      <w:r>
        <w:rPr>
          <w:rStyle w:val="VerbatimChar"/>
        </w:rPr>
        <w:t xml:space="preserve">## [1] "Llh: -2.30444112380561E+03; Pars:  9.524984E-01, -5.961747E-07,  1.633153E+00,  1.144721E-01"</w:t>
      </w:r>
      <w:r>
        <w:br w:type="textWrapping"/>
      </w:r>
      <w:r>
        <w:rPr>
          <w:rStyle w:val="VerbatimChar"/>
        </w:rPr>
        <w:t xml:space="preserve">## [1] "Llh: -2.30444125318131E+03; Pars:  9.526952E-01, -2.873213E-06,  1.633314E+00,  1.144922E-01"</w:t>
      </w:r>
      <w:r>
        <w:br w:type="textWrapping"/>
      </w:r>
      <w:r>
        <w:rPr>
          <w:rStyle w:val="VerbatimChar"/>
        </w:rPr>
        <w:t xml:space="preserve">## [1] "Llh: -2.30444119146174E+03; Pars:  9.525308E-01,  3.145673E-06,  1.633170E+00,  1.143608E-01"</w:t>
      </w:r>
      <w:r>
        <w:br w:type="textWrapping"/>
      </w:r>
      <w:r>
        <w:rPr>
          <w:rStyle w:val="VerbatimChar"/>
        </w:rPr>
        <w:t xml:space="preserve">## [1] "Llh: -2.30444122554215E+03; Pars:  9.525710E-01, -2.417353E-06,  1.633214E+00,  1.143013E-01"</w:t>
      </w:r>
      <w:r>
        <w:br w:type="textWrapping"/>
      </w:r>
      <w:r>
        <w:rPr>
          <w:rStyle w:val="VerbatimChar"/>
        </w:rPr>
        <w:t xml:space="preserve">## [1] "Llh: -2.30444117399239E+03; Pars:  9.525756E-01,  2.530134E-06,  1.633207E+00,  1.144194E-01"</w:t>
      </w:r>
      <w:r>
        <w:br w:type="textWrapping"/>
      </w:r>
      <w:r>
        <w:rPr>
          <w:rStyle w:val="VerbatimChar"/>
        </w:rPr>
        <w:t xml:space="preserve">## [1] "Llh: -2.30444118870818E+03; Pars:  9.526397E-01, -1.691499E-06,  1.633267E+00,  1.144287E-01"</w:t>
      </w:r>
      <w:r>
        <w:br w:type="textWrapping"/>
      </w:r>
      <w:r>
        <w:rPr>
          <w:rStyle w:val="VerbatimChar"/>
        </w:rPr>
        <w:t xml:space="preserve">## [1] "Llh: -2.30444112318862E+03; Pars:  9.526124E-01, -4.822058E-07,  1.633243E+00,  1.144117E-01"</w:t>
      </w:r>
      <w:r>
        <w:br w:type="textWrapping"/>
      </w:r>
      <w:r>
        <w:rPr>
          <w:rStyle w:val="VerbatimChar"/>
        </w:rPr>
        <w:t xml:space="preserve">## [1] "Llh: -2.30444111016202E+03; Pars:  9.525453E-01, -6.606310E-07,  1.633239E+00,  1.147038E-01"</w:t>
      </w:r>
      <w:r>
        <w:br w:type="textWrapping"/>
      </w:r>
      <w:r>
        <w:rPr>
          <w:rStyle w:val="VerbatimChar"/>
        </w:rPr>
        <w:t xml:space="preserve">## [1] "Llh: -2.30444108685532E+03; Pars:  9.525642E-01, -1.831895E-07,  1.633233E+00,  1.145765E-01"</w:t>
      </w:r>
      <w:r>
        <w:br w:type="textWrapping"/>
      </w:r>
      <w:r>
        <w:rPr>
          <w:rStyle w:val="VerbatimChar"/>
        </w:rPr>
        <w:t xml:space="preserve">## [1] "Llh: -2.30444124547035E+03; Pars:  9.525850E-01, -3.298292E-06,  1.633258E+00,  1.145572E-01"</w:t>
      </w:r>
      <w:r>
        <w:br w:type="textWrapping"/>
      </w:r>
      <w:r>
        <w:rPr>
          <w:rStyle w:val="VerbatimChar"/>
        </w:rPr>
        <w:t xml:space="preserve">## [1] "Llh: -2.30444112510398E+03; Pars:  9.525779E-01,  1.073028E-06,  1.633220E+00,  1.144539E-01"</w:t>
      </w:r>
      <w:r>
        <w:br w:type="textWrapping"/>
      </w:r>
      <w:r>
        <w:rPr>
          <w:rStyle w:val="VerbatimChar"/>
        </w:rPr>
        <w:t xml:space="preserve">## [1] "Llh: -2.30444117757982E+03; Pars:  9.525826E-01, -1.841186E-06,  1.633245E+00,  1.145228E-01"</w:t>
      </w:r>
      <w:r>
        <w:br w:type="textWrapping"/>
      </w:r>
      <w:r>
        <w:rPr>
          <w:rStyle w:val="VerbatimChar"/>
        </w:rPr>
        <w:t xml:space="preserve">## [1] "Llh: -2.30444109810626E+03; Pars:  9.525791E-01,  3.444744E-07,  1.633226E+00,  1.144711E-01"</w:t>
      </w:r>
      <w:r>
        <w:br w:type="textWrapping"/>
      </w:r>
      <w:r>
        <w:rPr>
          <w:rStyle w:val="VerbatimChar"/>
        </w:rPr>
        <w:t xml:space="preserve">## [1] "Llh: -2.30444109468385E+03; Pars:  9.527025E-01,  2.983414E-07,  1.633349E+00,  1.145041E-01"</w:t>
      </w:r>
      <w:r>
        <w:br w:type="textWrapping"/>
      </w:r>
      <w:r>
        <w:rPr>
          <w:rStyle w:val="VerbatimChar"/>
        </w:rPr>
        <w:t xml:space="preserve">## [1] "Llh: -2.30444108435010E+03; Pars:  9.526515E-01,  7.471240E-08,  1.633300E+00,  1.144961E-01"</w:t>
      </w:r>
      <w:r>
        <w:br w:type="textWrapping"/>
      </w:r>
      <w:r>
        <w:rPr>
          <w:rStyle w:val="VerbatimChar"/>
        </w:rPr>
        <w:t xml:space="preserve">## [1] "Llh: -2.30444108528486E+03; Pars:  9.526080E-01,  4.628316E-07,  1.633287E+00,  1.146066E-01"</w:t>
      </w:r>
      <w:r>
        <w:br w:type="textWrapping"/>
      </w:r>
      <w:r>
        <w:rPr>
          <w:rStyle w:val="VerbatimChar"/>
        </w:rPr>
        <w:t xml:space="preserve">## [1] "Llh: -2.30444108171256E+03; Pars:  9.526091E-01,  2.265723E-07,  1.633276E+00,  1.145579E-01"</w:t>
      </w:r>
      <w:r>
        <w:br w:type="textWrapping"/>
      </w:r>
      <w:r>
        <w:rPr>
          <w:rStyle w:val="VerbatimChar"/>
        </w:rPr>
        <w:t xml:space="preserve">## [1] "Llh: -2.30444249358366E+03; Pars:  9.545162E-01,  2.265723E-07,  1.633276E+00,  1.145579E-01"</w:t>
      </w:r>
      <w:r>
        <w:br w:type="textWrapping"/>
      </w:r>
      <w:r>
        <w:rPr>
          <w:rStyle w:val="VerbatimChar"/>
        </w:rPr>
        <w:t xml:space="preserve">## [1] "Llh: -2.30444108171256E+03; Pars:  9.526091E-01,  2.265723E-07,  1.633276E+00,  1.145579E-01"</w:t>
      </w:r>
      <w:r>
        <w:br w:type="textWrapping"/>
      </w:r>
      <w:r>
        <w:rPr>
          <w:rStyle w:val="VerbatimChar"/>
        </w:rPr>
        <w:t xml:space="preserve">## [1] "Llh: -2.30445397975447E+03; Pars:  9.535622E-01,  1.000227E-03,  1.633276E+00,  1.145579E-01"</w:t>
      </w:r>
      <w:r>
        <w:br w:type="textWrapping"/>
      </w:r>
      <w:r>
        <w:rPr>
          <w:rStyle w:val="VerbatimChar"/>
        </w:rPr>
        <w:t xml:space="preserve">## [1] "Llh: -2.30447716289613E+03; Pars:  9.535622E-01, -9.997734E-04,  1.633276E+00,  1.145579E-01"</w:t>
      </w:r>
      <w:r>
        <w:br w:type="textWrapping"/>
      </w:r>
      <w:r>
        <w:rPr>
          <w:rStyle w:val="VerbatimChar"/>
        </w:rPr>
        <w:t xml:space="preserve">## [1] "Llh: -2.30444145781492E+03; Pars:  9.535622E-01,  2.265723E-07,  1.634910E+00,  1.145579E-01"</w:t>
      </w:r>
      <w:r>
        <w:br w:type="textWrapping"/>
      </w:r>
      <w:r>
        <w:rPr>
          <w:rStyle w:val="VerbatimChar"/>
        </w:rPr>
        <w:t xml:space="preserve">## [1] "Llh: -2.30444320186265E+03; Pars:  9.535622E-01,  2.265723E-07,  1.631644E+00,  1.145579E-01"</w:t>
      </w:r>
      <w:r>
        <w:br w:type="textWrapping"/>
      </w:r>
      <w:r>
        <w:rPr>
          <w:rStyle w:val="VerbatimChar"/>
        </w:rPr>
        <w:t xml:space="preserve">## [1] "Llh: -2.30444199195876E+03; Pars:  9.535622E-01,  2.265723E-07,  1.633276E+00,  1.155579E-01"</w:t>
      </w:r>
      <w:r>
        <w:br w:type="textWrapping"/>
      </w:r>
      <w:r>
        <w:rPr>
          <w:rStyle w:val="VerbatimChar"/>
        </w:rPr>
        <w:t xml:space="preserve">## [1] "Llh: -2.30444190663814E+03; Pars:  9.535622E-01,  2.265723E-07,  1.633276E+00,  1.135579E-01"</w:t>
      </w:r>
      <w:r>
        <w:br w:type="textWrapping"/>
      </w:r>
      <w:r>
        <w:rPr>
          <w:rStyle w:val="VerbatimChar"/>
        </w:rPr>
        <w:t xml:space="preserve">## [1] "Llh: -2.30444108171256E+03; Pars:  9.526091E-01,  2.265723E-07,  1.633276E+00,  1.145579E-01"</w:t>
      </w:r>
      <w:r>
        <w:br w:type="textWrapping"/>
      </w:r>
      <w:r>
        <w:rPr>
          <w:rStyle w:val="VerbatimChar"/>
        </w:rPr>
        <w:t xml:space="preserve">## [1] "Llh: -2.30444025571712E+03; Pars:  9.507058E-01,  2.265723E-07,  1.633276E+00,  1.145579E-01"</w:t>
      </w:r>
      <w:r>
        <w:br w:type="textWrapping"/>
      </w:r>
      <w:r>
        <w:rPr>
          <w:rStyle w:val="VerbatimChar"/>
        </w:rPr>
        <w:t xml:space="preserve">## [1] "Llh: -2.30445348551158E+03; Pars:  9.516569E-01,  1.000227E-03,  1.633276E+00,  1.145579E-01"</w:t>
      </w:r>
      <w:r>
        <w:br w:type="textWrapping"/>
      </w:r>
      <w:r>
        <w:rPr>
          <w:rStyle w:val="VerbatimChar"/>
        </w:rPr>
        <w:t xml:space="preserve">## [1] "Llh: -2.30447663843558E+03; Pars:  9.516569E-01, -9.997734E-04,  1.633276E+00,  1.145579E-01"</w:t>
      </w:r>
      <w:r>
        <w:br w:type="textWrapping"/>
      </w:r>
      <w:r>
        <w:rPr>
          <w:rStyle w:val="VerbatimChar"/>
        </w:rPr>
        <w:t xml:space="preserve">## [1] "Llh: -2.30444003522263E+03; Pars:  9.516569E-01,  2.265723E-07,  1.634910E+00,  1.145579E-01"</w:t>
      </w:r>
      <w:r>
        <w:br w:type="textWrapping"/>
      </w:r>
      <w:r>
        <w:rPr>
          <w:rStyle w:val="VerbatimChar"/>
        </w:rPr>
        <w:t xml:space="preserve">## [1] "Llh: -2.30444238535944E+03; Pars:  9.516569E-01,  2.265723E-07,  1.631644E+00,  1.145579E-01"</w:t>
      </w:r>
      <w:r>
        <w:br w:type="textWrapping"/>
      </w:r>
      <w:r>
        <w:rPr>
          <w:rStyle w:val="VerbatimChar"/>
        </w:rPr>
        <w:t xml:space="preserve">## [1] "Llh: -2.30444087970459E+03; Pars:  9.516569E-01,  2.265723E-07,  1.633276E+00,  1.155579E-01"</w:t>
      </w:r>
      <w:r>
        <w:br w:type="textWrapping"/>
      </w:r>
      <w:r>
        <w:rPr>
          <w:rStyle w:val="VerbatimChar"/>
        </w:rPr>
        <w:t xml:space="preserve">## [1] "Llh: -2.30444078070184E+03; Pars:  9.516569E-01,  2.265723E-07,  1.633276E+00,  1.135579E-01"</w:t>
      </w:r>
      <w:r>
        <w:br w:type="textWrapping"/>
      </w:r>
      <w:r>
        <w:rPr>
          <w:rStyle w:val="VerbatimChar"/>
        </w:rPr>
        <w:t xml:space="preserve">## [1] "Llh: -2.30445397975447E+03; Pars:  9.535622E-01,  1.000227E-03,  1.633276E+00,  1.145579E-01"</w:t>
      </w:r>
      <w:r>
        <w:br w:type="textWrapping"/>
      </w:r>
      <w:r>
        <w:rPr>
          <w:rStyle w:val="VerbatimChar"/>
        </w:rPr>
        <w:t xml:space="preserve">## [1] "Llh: -2.30445348551158E+03; Pars:  9.516569E-01,  1.000227E-03,  1.633276E+00,  1.145579E-01"</w:t>
      </w:r>
      <w:r>
        <w:br w:type="textWrapping"/>
      </w:r>
      <w:r>
        <w:rPr>
          <w:rStyle w:val="VerbatimChar"/>
        </w:rPr>
        <w:t xml:space="preserve">## [1] "Llh: -2.30446289720934E+03; Pars:  9.526091E-01,  2.000227E-03,  1.633276E+00,  1.145579E-01"</w:t>
      </w:r>
      <w:r>
        <w:br w:type="textWrapping"/>
      </w:r>
      <w:r>
        <w:rPr>
          <w:rStyle w:val="VerbatimChar"/>
        </w:rPr>
        <w:t xml:space="preserve">## [1] "Llh: -2.30444108171256E+03; Pars:  9.526091E-01,  2.265723E-07,  1.633276E+00,  1.145579E-01"</w:t>
      </w:r>
      <w:r>
        <w:br w:type="textWrapping"/>
      </w:r>
      <w:r>
        <w:rPr>
          <w:rStyle w:val="VerbatimChar"/>
        </w:rPr>
        <w:t xml:space="preserve">## [1] "Llh: -2.30445318370767E+03; Pars:  9.526091E-01,  1.000227E-03,  1.634910E+00,  1.145579E-01"</w:t>
      </w:r>
      <w:r>
        <w:br w:type="textWrapping"/>
      </w:r>
      <w:r>
        <w:rPr>
          <w:rStyle w:val="VerbatimChar"/>
        </w:rPr>
        <w:t xml:space="preserve">## [1] "Llh: -2.30445536177277E+03; Pars:  9.526091E-01,  1.000227E-03,  1.631644E+00,  1.145579E-01"</w:t>
      </w:r>
      <w:r>
        <w:br w:type="textWrapping"/>
      </w:r>
      <w:r>
        <w:rPr>
          <w:rStyle w:val="VerbatimChar"/>
        </w:rPr>
        <w:t xml:space="preserve">## [1] "Llh: -2.30445440867289E+03; Pars:  9.526091E-01,  1.000227E-03,  1.633276E+00,  1.155579E-01"</w:t>
      </w:r>
      <w:r>
        <w:br w:type="textWrapping"/>
      </w:r>
      <w:r>
        <w:rPr>
          <w:rStyle w:val="VerbatimChar"/>
        </w:rPr>
        <w:t xml:space="preserve">## [1] "Llh: -2.30445337599960E+03; Pars:  9.526091E-01,  1.000227E-03,  1.633276E+00,  1.135579E-01"</w:t>
      </w:r>
      <w:r>
        <w:br w:type="textWrapping"/>
      </w:r>
      <w:r>
        <w:rPr>
          <w:rStyle w:val="VerbatimChar"/>
        </w:rPr>
        <w:t xml:space="preserve">## [1] "Llh: -2.30447716289613E+03; Pars:  9.535622E-01, -9.997734E-04,  1.633276E+00,  1.145579E-01"</w:t>
      </w:r>
      <w:r>
        <w:br w:type="textWrapping"/>
      </w:r>
      <w:r>
        <w:rPr>
          <w:rStyle w:val="VerbatimChar"/>
        </w:rPr>
        <w:t xml:space="preserve">## [1] "Llh: -2.30447663843558E+03; Pars:  9.516569E-01, -9.997734E-04,  1.633276E+00,  1.145579E-01"</w:t>
      </w:r>
      <w:r>
        <w:br w:type="textWrapping"/>
      </w:r>
      <w:r>
        <w:rPr>
          <w:rStyle w:val="VerbatimChar"/>
        </w:rPr>
        <w:t xml:space="preserve">## [1] "Llh: -2.30444108171256E+03; Pars:  9.526091E-01,  2.265723E-07,  1.633276E+00,  1.145579E-01"</w:t>
      </w:r>
      <w:r>
        <w:br w:type="textWrapping"/>
      </w:r>
      <w:r>
        <w:rPr>
          <w:rStyle w:val="VerbatimChar"/>
        </w:rPr>
        <w:t xml:space="preserve">## [1] "Llh: -2.30450924793549E+03; Pars:  9.526091E-01, -1.999773E-03,  1.633276E+00,  1.145579E-01"</w:t>
      </w:r>
      <w:r>
        <w:br w:type="textWrapping"/>
      </w:r>
      <w:r>
        <w:rPr>
          <w:rStyle w:val="VerbatimChar"/>
        </w:rPr>
        <w:t xml:space="preserve">## [1] "Llh: -2.30447643875983E+03; Pars:  9.526091E-01, -9.997734E-04,  1.634910E+00,  1.145579E-01"</w:t>
      </w:r>
      <w:r>
        <w:br w:type="textWrapping"/>
      </w:r>
      <w:r>
        <w:rPr>
          <w:rStyle w:val="VerbatimChar"/>
        </w:rPr>
        <w:t xml:space="preserve">## [1] "Llh: -2.30447844255827E+03; Pars:  9.526091E-01, -9.997734E-04,  1.631644E+00,  1.145579E-01"</w:t>
      </w:r>
      <w:r>
        <w:br w:type="textWrapping"/>
      </w:r>
      <w:r>
        <w:rPr>
          <w:rStyle w:val="VerbatimChar"/>
        </w:rPr>
        <w:t xml:space="preserve">## [1] "Llh: -2.30447663722032E+03; Pars:  9.526091E-01, -9.997734E-04,  1.633276E+00,  1.155579E-01"</w:t>
      </w:r>
      <w:r>
        <w:br w:type="textWrapping"/>
      </w:r>
      <w:r>
        <w:rPr>
          <w:rStyle w:val="VerbatimChar"/>
        </w:rPr>
        <w:t xml:space="preserve">## [1] "Llh: -2.30447748361764E+03; Pars:  9.526091E-01, -9.997734E-04,  1.633276E+00,  1.135579E-01"</w:t>
      </w:r>
      <w:r>
        <w:br w:type="textWrapping"/>
      </w:r>
      <w:r>
        <w:rPr>
          <w:rStyle w:val="VerbatimChar"/>
        </w:rPr>
        <w:t xml:space="preserve">## [1] "Llh: -2.30444145781492E+03; Pars:  9.535622E-01,  2.265723E-07,  1.634910E+00,  1.145579E-01"</w:t>
      </w:r>
      <w:r>
        <w:br w:type="textWrapping"/>
      </w:r>
      <w:r>
        <w:rPr>
          <w:rStyle w:val="VerbatimChar"/>
        </w:rPr>
        <w:t xml:space="preserve">## [1] "Llh: -2.30444003522263E+03; Pars:  9.516569E-01,  2.265723E-07,  1.634910E+00,  1.145579E-01"</w:t>
      </w:r>
      <w:r>
        <w:br w:type="textWrapping"/>
      </w:r>
      <w:r>
        <w:rPr>
          <w:rStyle w:val="VerbatimChar"/>
        </w:rPr>
        <w:t xml:space="preserve">## [1] "Llh: -2.30445318370767E+03; Pars:  9.526091E-01,  1.000227E-03,  1.634910E+00,  1.145579E-01"</w:t>
      </w:r>
      <w:r>
        <w:br w:type="textWrapping"/>
      </w:r>
      <w:r>
        <w:rPr>
          <w:rStyle w:val="VerbatimChar"/>
        </w:rPr>
        <w:t xml:space="preserve">## [1] "Llh: -2.30447643875983E+03; Pars:  9.526091E-01, -9.997734E-04,  1.634910E+00,  1.145579E-01"</w:t>
      </w:r>
      <w:r>
        <w:br w:type="textWrapping"/>
      </w:r>
      <w:r>
        <w:rPr>
          <w:rStyle w:val="VerbatimChar"/>
        </w:rPr>
        <w:t xml:space="preserve">## [1] "Llh: -2.30444149394614E+03; Pars:  9.526091E-01,  2.265723E-07,  1.636546E+00,  1.145579E-01"</w:t>
      </w:r>
      <w:r>
        <w:br w:type="textWrapping"/>
      </w:r>
      <w:r>
        <w:rPr>
          <w:rStyle w:val="VerbatimChar"/>
        </w:rPr>
        <w:t xml:space="preserve">## [1] "Llh: -2.30444108171256E+03; Pars:  9.526091E-01,  2.265723E-07,  1.633276E+00,  1.145579E-01"</w:t>
      </w:r>
      <w:r>
        <w:br w:type="textWrapping"/>
      </w:r>
      <w:r>
        <w:rPr>
          <w:rStyle w:val="VerbatimChar"/>
        </w:rPr>
        <w:t xml:space="preserve">## [1] "Llh: -2.30444092600841E+03; Pars:  9.526091E-01,  2.265723E-07,  1.634910E+00,  1.155579E-01"</w:t>
      </w:r>
      <w:r>
        <w:br w:type="textWrapping"/>
      </w:r>
      <w:r>
        <w:rPr>
          <w:rStyle w:val="VerbatimChar"/>
        </w:rPr>
        <w:t xml:space="preserve">## [1] "Llh: -2.30444088907634E+03; Pars:  9.526091E-01,  2.265723E-07,  1.634910E+00,  1.135579E-01"</w:t>
      </w:r>
      <w:r>
        <w:br w:type="textWrapping"/>
      </w:r>
      <w:r>
        <w:rPr>
          <w:rStyle w:val="VerbatimChar"/>
        </w:rPr>
        <w:t xml:space="preserve">## [1] "Llh: -2.30444320186265E+03; Pars:  9.535622E-01,  2.265723E-07,  1.631644E+00,  1.145579E-01"</w:t>
      </w:r>
      <w:r>
        <w:br w:type="textWrapping"/>
      </w:r>
      <w:r>
        <w:rPr>
          <w:rStyle w:val="VerbatimChar"/>
        </w:rPr>
        <w:t xml:space="preserve">## [1] "Llh: -2.30444238535944E+03; Pars:  9.516569E-01,  2.265723E-07,  1.631644E+00,  1.145579E-01"</w:t>
      </w:r>
      <w:r>
        <w:br w:type="textWrapping"/>
      </w:r>
      <w:r>
        <w:rPr>
          <w:rStyle w:val="VerbatimChar"/>
        </w:rPr>
        <w:t xml:space="preserve">## [1] "Llh: -2.30445536177277E+03; Pars:  9.526091E-01,  1.000227E-03,  1.631644E+00,  1.145579E-01"</w:t>
      </w:r>
      <w:r>
        <w:br w:type="textWrapping"/>
      </w:r>
      <w:r>
        <w:rPr>
          <w:rStyle w:val="VerbatimChar"/>
        </w:rPr>
        <w:t xml:space="preserve">## [1] "Llh: -2.30447844255827E+03; Pars:  9.526091E-01, -9.997734E-04,  1.631644E+00,  1.145579E-01"</w:t>
      </w:r>
      <w:r>
        <w:br w:type="textWrapping"/>
      </w:r>
      <w:r>
        <w:rPr>
          <w:rStyle w:val="VerbatimChar"/>
        </w:rPr>
        <w:t xml:space="preserve">## [1] "Llh: -2.30444108171256E+03; Pars:  9.526091E-01,  2.265723E-07,  1.633276E+00,  1.145579E-01"</w:t>
      </w:r>
      <w:r>
        <w:br w:type="textWrapping"/>
      </w:r>
      <w:r>
        <w:rPr>
          <w:rStyle w:val="VerbatimChar"/>
        </w:rPr>
        <w:t xml:space="preserve">## [1] "Llh: -2.30444559042332E+03; Pars:  9.526091E-01,  2.265723E-07,  1.630013E+00,  1.145579E-01"</w:t>
      </w:r>
      <w:r>
        <w:br w:type="textWrapping"/>
      </w:r>
      <w:r>
        <w:rPr>
          <w:rStyle w:val="VerbatimChar"/>
        </w:rPr>
        <w:t xml:space="preserve">## [1] "Llh: -2.30444302955210E+03; Pars:  9.526091E-01,  2.265723E-07,  1.631644E+00,  1.155579E-01"</w:t>
      </w:r>
      <w:r>
        <w:br w:type="textWrapping"/>
      </w:r>
      <w:r>
        <w:rPr>
          <w:rStyle w:val="VerbatimChar"/>
        </w:rPr>
        <w:t xml:space="preserve">## [1] "Llh: -2.30444288190303E+03; Pars:  9.526091E-01,  2.265723E-07,  1.631644E+00,  1.135579E-01"</w:t>
      </w:r>
      <w:r>
        <w:br w:type="textWrapping"/>
      </w:r>
      <w:r>
        <w:rPr>
          <w:rStyle w:val="VerbatimChar"/>
        </w:rPr>
        <w:t xml:space="preserve">## [1] "Llh: -2.30444199195876E+03; Pars:  9.535622E-01,  2.265723E-07,  1.633276E+00,  1.155579E-01"</w:t>
      </w:r>
      <w:r>
        <w:br w:type="textWrapping"/>
      </w:r>
      <w:r>
        <w:rPr>
          <w:rStyle w:val="VerbatimChar"/>
        </w:rPr>
        <w:t xml:space="preserve">## [1] "Llh: -2.30444087970459E+03; Pars:  9.516569E-01,  2.265723E-07,  1.633276E+00,  1.155579E-01"</w:t>
      </w:r>
      <w:r>
        <w:br w:type="textWrapping"/>
      </w:r>
      <w:r>
        <w:rPr>
          <w:rStyle w:val="VerbatimChar"/>
        </w:rPr>
        <w:t xml:space="preserve">## [1] "Llh: -2.30445440867289E+03; Pars:  9.526091E-01,  1.000227E-03,  1.633276E+00,  1.155579E-01"</w:t>
      </w:r>
      <w:r>
        <w:br w:type="textWrapping"/>
      </w:r>
      <w:r>
        <w:rPr>
          <w:rStyle w:val="VerbatimChar"/>
        </w:rPr>
        <w:t xml:space="preserve">## [1] "Llh: -2.30447663722032E+03; Pars:  9.526091E-01, -9.997734E-04,  1.633276E+00,  1.155579E-01"</w:t>
      </w:r>
      <w:r>
        <w:br w:type="textWrapping"/>
      </w:r>
      <w:r>
        <w:rPr>
          <w:rStyle w:val="VerbatimChar"/>
        </w:rPr>
        <w:t xml:space="preserve">## [1] "Llh: -2.30444092600841E+03; Pars:  9.526091E-01,  2.265723E-07,  1.634910E+00,  1.155579E-01"</w:t>
      </w:r>
      <w:r>
        <w:br w:type="textWrapping"/>
      </w:r>
      <w:r>
        <w:rPr>
          <w:rStyle w:val="VerbatimChar"/>
        </w:rPr>
        <w:t xml:space="preserve">## [1] "Llh: -2.30444302955210E+03; Pars:  9.526091E-01,  2.265723E-07,  1.631644E+00,  1.155579E-01"</w:t>
      </w:r>
      <w:r>
        <w:br w:type="textWrapping"/>
      </w:r>
      <w:r>
        <w:rPr>
          <w:rStyle w:val="VerbatimChar"/>
        </w:rPr>
        <w:t xml:space="preserve">## [1] "Llh: -2.30444211303338E+03; Pars:  9.526091E-01,  2.265723E-07,  1.633276E+00,  1.165579E-01"</w:t>
      </w:r>
      <w:r>
        <w:br w:type="textWrapping"/>
      </w:r>
      <w:r>
        <w:rPr>
          <w:rStyle w:val="VerbatimChar"/>
        </w:rPr>
        <w:t xml:space="preserve">## [1] "Llh: -2.30444108171256E+03; Pars:  9.526091E-01,  2.265723E-07,  1.633276E+00,  1.145579E-01"</w:t>
      </w:r>
      <w:r>
        <w:br w:type="textWrapping"/>
      </w:r>
      <w:r>
        <w:rPr>
          <w:rStyle w:val="VerbatimChar"/>
        </w:rPr>
        <w:t xml:space="preserve">## [1] "Llh: -2.30444190663814E+03; Pars:  9.535622E-01,  2.265723E-07,  1.633276E+00,  1.135579E-01"</w:t>
      </w:r>
      <w:r>
        <w:br w:type="textWrapping"/>
      </w:r>
      <w:r>
        <w:rPr>
          <w:rStyle w:val="VerbatimChar"/>
        </w:rPr>
        <w:t xml:space="preserve">## [1] "Llh: -2.30444078070184E+03; Pars:  9.516569E-01,  2.265723E-07,  1.633276E+00,  1.135579E-01"</w:t>
      </w:r>
      <w:r>
        <w:br w:type="textWrapping"/>
      </w:r>
      <w:r>
        <w:rPr>
          <w:rStyle w:val="VerbatimChar"/>
        </w:rPr>
        <w:t xml:space="preserve">## [1] "Llh: -2.30445337599960E+03; Pars:  9.526091E-01,  1.000227E-03,  1.633276E+00,  1.135579E-01"</w:t>
      </w:r>
      <w:r>
        <w:br w:type="textWrapping"/>
      </w:r>
      <w:r>
        <w:rPr>
          <w:rStyle w:val="VerbatimChar"/>
        </w:rPr>
        <w:t xml:space="preserve">## [1] "Llh: -2.30447748361764E+03; Pars:  9.526091E-01, -9.997734E-04,  1.633276E+00,  1.135579E-01"</w:t>
      </w:r>
      <w:r>
        <w:br w:type="textWrapping"/>
      </w:r>
      <w:r>
        <w:rPr>
          <w:rStyle w:val="VerbatimChar"/>
        </w:rPr>
        <w:t xml:space="preserve">## [1] "Llh: -2.30444088907634E+03; Pars:  9.526091E-01,  2.265723E-07,  1.634910E+00,  1.135579E-01"</w:t>
      </w:r>
      <w:r>
        <w:br w:type="textWrapping"/>
      </w:r>
      <w:r>
        <w:rPr>
          <w:rStyle w:val="VerbatimChar"/>
        </w:rPr>
        <w:t xml:space="preserve">## [1] "Llh: -2.30444288190303E+03; Pars:  9.526091E-01,  2.265723E-07,  1.631644E+00,  1.135579E-01"</w:t>
      </w:r>
      <w:r>
        <w:br w:type="textWrapping"/>
      </w:r>
      <w:r>
        <w:rPr>
          <w:rStyle w:val="VerbatimChar"/>
        </w:rPr>
        <w:t xml:space="preserve">## [1] "Llh: -2.30444108171256E+03; Pars:  9.526091E-01,  2.265723E-07,  1.633276E+00,  1.145579E-01"</w:t>
      </w:r>
      <w:r>
        <w:br w:type="textWrapping"/>
      </w:r>
      <w:r>
        <w:rPr>
          <w:rStyle w:val="VerbatimChar"/>
        </w:rPr>
        <w:t xml:space="preserve">## [1] "Llh: -2.30444192882144E+03; Pars:  9.526091E-01,  2.265723E-07,  1.633276E+00,  1.125579E-01"</w:t>
      </w:r>
      <w:r>
        <w:br w:type="textWrapping"/>
      </w:r>
      <w:r>
        <w:rPr>
          <w:rStyle w:val="VerbatimChar"/>
        </w:rPr>
        <w:t xml:space="preserve">## Currently fitting: asymmetric t </w:t>
      </w:r>
      <w:r>
        <w:br w:type="textWrapping"/>
      </w:r>
      <w:r>
        <w:rPr>
          <w:rStyle w:val="VerbatimChar"/>
        </w:rPr>
        <w:t xml:space="preserve">## [1] "Llh: -2.32903219184420E+03; Pars: -1.750000E+00,  9.553619E-02,  1.197625E+00,  0.000000E+00"</w:t>
      </w:r>
      <w:r>
        <w:br w:type="textWrapping"/>
      </w:r>
      <w:r>
        <w:rPr>
          <w:rStyle w:val="VerbatimChar"/>
        </w:rPr>
        <w:t xml:space="preserve">## [1] "Llh: -2.32723412088753E+03; Pars: -1.771890E+00,  9.553619E-02,  1.197625E+00,  0.000000E+00"</w:t>
      </w:r>
      <w:r>
        <w:br w:type="textWrapping"/>
      </w:r>
      <w:r>
        <w:rPr>
          <w:rStyle w:val="VerbatimChar"/>
        </w:rPr>
        <w:t xml:space="preserve">## [1] "Llh: -2.32958875913004E+03; Pars: -1.750000E+00,  1.243044E-01,  1.197625E+00,  0.000000E+00"</w:t>
      </w:r>
      <w:r>
        <w:br w:type="textWrapping"/>
      </w:r>
      <w:r>
        <w:rPr>
          <w:rStyle w:val="VerbatimChar"/>
        </w:rPr>
        <w:t xml:space="preserve">## [1] "Llh: -2.31692719968546E+03; Pars: -1.750000E+00,  9.553619E-02,  1.232579E+00,  0.000000E+00"</w:t>
      </w:r>
      <w:r>
        <w:br w:type="textWrapping"/>
      </w:r>
      <w:r>
        <w:rPr>
          <w:rStyle w:val="VerbatimChar"/>
        </w:rPr>
        <w:t xml:space="preserve">## [1] "Llh: -2.32912843370185E+03; Pars: -1.750000E+00,  9.553619E-02,  1.197625E+00,  2.876821E-02"</w:t>
      </w:r>
      <w:r>
        <w:br w:type="textWrapping"/>
      </w:r>
      <w:r>
        <w:rPr>
          <w:rStyle w:val="VerbatimChar"/>
        </w:rPr>
        <w:t xml:space="preserve">## [1] "Llh: -2.32186347776814E+03; Pars: -1.760866E+00,  6.676798E-02,  1.214976E+00,  1.438410E-02"</w:t>
      </w:r>
      <w:r>
        <w:br w:type="textWrapping"/>
      </w:r>
      <w:r>
        <w:rPr>
          <w:rStyle w:val="VerbatimChar"/>
        </w:rPr>
        <w:t xml:space="preserve">## [1] "Llh: -2.32351745203927E+03; Pars: -1.758135E+00,  8.115208E-02,  1.210615E+00,  1.078808E-02"</w:t>
      </w:r>
      <w:r>
        <w:br w:type="textWrapping"/>
      </w:r>
      <w:r>
        <w:rPr>
          <w:rStyle w:val="VerbatimChar"/>
        </w:rPr>
        <w:t xml:space="preserve">## [1] "Llh: -2.31954460729154E+03; Pars: -1.766358E+00,  8.115208E-02,  1.223746E+00, -2.157616E-02"</w:t>
      </w:r>
      <w:r>
        <w:br w:type="textWrapping"/>
      </w:r>
      <w:r>
        <w:rPr>
          <w:rStyle w:val="VerbatimChar"/>
        </w:rPr>
        <w:t xml:space="preserve">## [1] "Llh: -2.32140581424877E+03; Pars: -1.762235E+00,  8.474811E-02,  1.217163E+00, -8.990065E-03"</w:t>
      </w:r>
      <w:r>
        <w:br w:type="textWrapping"/>
      </w:r>
      <w:r>
        <w:rPr>
          <w:rStyle w:val="VerbatimChar"/>
        </w:rPr>
        <w:t xml:space="preserve">## [1] "Llh: -2.31401789875063E+03; Pars: -1.774670E+00,  7.396003E-02,  1.237019E+00, -3.596026E-03"</w:t>
      </w:r>
      <w:r>
        <w:br w:type="textWrapping"/>
      </w:r>
      <w:r>
        <w:rPr>
          <w:rStyle w:val="VerbatimChar"/>
        </w:rPr>
        <w:t xml:space="preserve">## [1] "Llh: -2.30755325352801E+03; Pars: -1.787308E+00,  6.317195E-02,  1.257200E+00, -5.394039E-03"</w:t>
      </w:r>
      <w:r>
        <w:br w:type="textWrapping"/>
      </w:r>
      <w:r>
        <w:rPr>
          <w:rStyle w:val="VerbatimChar"/>
        </w:rPr>
        <w:t xml:space="preserve">## [1] "Llh: -2.30665289440333E+03; Pars: -1.760182E+00,  5.777791E-02,  1.267413E+00, -6.293045E-03"</w:t>
      </w:r>
      <w:r>
        <w:br w:type="textWrapping"/>
      </w:r>
      <w:r>
        <w:rPr>
          <w:rStyle w:val="VerbatimChar"/>
        </w:rPr>
        <w:t xml:space="preserve">## [1] "Llh: -2.29870574318477E+03; Pars: -1.754395E+00,  3.889878E-02,  1.303817E+00, -9.439568E-03"</w:t>
      </w:r>
      <w:r>
        <w:br w:type="textWrapping"/>
      </w:r>
      <w:r>
        <w:rPr>
          <w:rStyle w:val="VerbatimChar"/>
        </w:rPr>
        <w:t xml:space="preserve">## [1] "Llh: -2.30001934970744E+03; Pars: -1.767910E+00,  7.261152E-02,  1.294183E+00, -3.258898E-02"</w:t>
      </w:r>
      <w:r>
        <w:br w:type="textWrapping"/>
      </w:r>
      <w:r>
        <w:rPr>
          <w:rStyle w:val="VerbatimChar"/>
        </w:rPr>
        <w:t xml:space="preserve">## [1] "Llh: -2.30473866543523E+03; Pars: -1.766143E+00,  7.115064E-02,  1.273910E+00, -2.084571E-02"</w:t>
      </w:r>
      <w:r>
        <w:br w:type="textWrapping"/>
      </w:r>
      <w:r>
        <w:rPr>
          <w:rStyle w:val="VerbatimChar"/>
        </w:rPr>
        <w:t xml:space="preserve">## [1] "Llh: -2.29300062281157E+03; Pars: -1.763178E+00,  5.395714E-02,  1.321370E+00, -2.135140E-03"</w:t>
      </w:r>
      <w:r>
        <w:br w:type="textWrapping"/>
      </w:r>
      <w:r>
        <w:rPr>
          <w:rStyle w:val="VerbatimChar"/>
        </w:rPr>
        <w:t xml:space="preserve">## [1] "Llh: -2.28318738979632E+03; Pars: -1.761593E+00,  4.035966E-02,  1.373065E+00,  7.585367E-03"</w:t>
      </w:r>
      <w:r>
        <w:br w:type="textWrapping"/>
      </w:r>
      <w:r>
        <w:rPr>
          <w:rStyle w:val="VerbatimChar"/>
        </w:rPr>
        <w:t xml:space="preserve">## [1] "Llh: -2.28398960359461E+03; Pars: -1.785827E+00,  1.198477E-02,  1.384647E+00, -1.991861E-02"</w:t>
      </w:r>
      <w:r>
        <w:br w:type="textWrapping"/>
      </w:r>
      <w:r>
        <w:rPr>
          <w:rStyle w:val="VerbatimChar"/>
        </w:rPr>
        <w:t xml:space="preserve">## [1] "Llh: -2.28933958441765E+03; Pars: -1.776713E+00,  3.287262E-02,  1.344956E+00, -1.493896E-02"</w:t>
      </w:r>
      <w:r>
        <w:br w:type="textWrapping"/>
      </w:r>
      <w:r>
        <w:rPr>
          <w:rStyle w:val="VerbatimChar"/>
        </w:rPr>
        <w:t xml:space="preserve">## [1] "Llh: -2.27907117189537E+03; Pars: -1.747885E+00,  1.875541E-02,  1.424679E+00, -2.178686E-02"</w:t>
      </w:r>
      <w:r>
        <w:br w:type="textWrapping"/>
      </w:r>
      <w:r>
        <w:rPr>
          <w:rStyle w:val="VerbatimChar"/>
        </w:rPr>
        <w:t xml:space="preserve">## [1] "Llh: -2.27289778519346E+03; Pars: -1.728921E+00, -3.452856E-03,  1.516609E+00, -2.998327E-02"</w:t>
      </w:r>
      <w:r>
        <w:br w:type="textWrapping"/>
      </w:r>
      <w:r>
        <w:rPr>
          <w:rStyle w:val="VerbatimChar"/>
        </w:rPr>
        <w:t xml:space="preserve">## [1] "Llh: -2.27351706070957E+03; Pars: -1.747059E+00, -2.871634E-02,  1.498182E+00,  6.710943E-03"</w:t>
      </w:r>
      <w:r>
        <w:br w:type="textWrapping"/>
      </w:r>
      <w:r>
        <w:rPr>
          <w:rStyle w:val="VerbatimChar"/>
        </w:rPr>
        <w:t xml:space="preserve">## [1] "Llh: -2.27695469248113E+03; Pars: -1.752218E+00, -3.384377E-03,  1.444350E+00, -3.114039E-03"</w:t>
      </w:r>
      <w:r>
        <w:br w:type="textWrapping"/>
      </w:r>
      <w:r>
        <w:rPr>
          <w:rStyle w:val="VerbatimChar"/>
        </w:rPr>
        <w:t xml:space="preserve">## [1] "Llh: -2.27001308834235E+03; Pars: -1.756734E+00, -2.881116E-02,  1.594107E+00, -8.363218E-03"</w:t>
      </w:r>
      <w:r>
        <w:br w:type="textWrapping"/>
      </w:r>
      <w:r>
        <w:rPr>
          <w:rStyle w:val="VerbatimChar"/>
        </w:rPr>
        <w:t xml:space="preserve">## [1] "Llh: -2.27711910337171E+03; Pars: -1.757907E+00, -6.266613E-02,  1.762658E+00, -7.825044E-03"</w:t>
      </w:r>
      <w:r>
        <w:br w:type="textWrapping"/>
      </w:r>
      <w:r>
        <w:rPr>
          <w:rStyle w:val="VerbatimChar"/>
        </w:rPr>
        <w:t xml:space="preserve">## [1] "Llh: -2.26788540029234E+03; Pars: -1.712892E+00, -2.229512E-02,  1.610587E+00,  7.893523E-03"</w:t>
      </w:r>
      <w:r>
        <w:br w:type="textWrapping"/>
      </w:r>
      <w:r>
        <w:rPr>
          <w:rStyle w:val="VerbatimChar"/>
        </w:rPr>
        <w:t xml:space="preserve">## [1] "Llh: -2.26928488229246E+03; Pars: -1.679003E+00, -3.943506E-02,  1.737028E+00,  2.179959E-02"</w:t>
      </w:r>
      <w:r>
        <w:br w:type="textWrapping"/>
      </w:r>
      <w:r>
        <w:rPr>
          <w:rStyle w:val="VerbatimChar"/>
        </w:rPr>
        <w:t xml:space="preserve">## [1] "Llh: -2.27865949208133E+03; Pars: -1.711669E+00, -8.199740E-02,  1.759053E+00, -1.945638E-02"</w:t>
      </w:r>
      <w:r>
        <w:br w:type="textWrapping"/>
      </w:r>
      <w:r>
        <w:rPr>
          <w:rStyle w:val="VerbatimChar"/>
        </w:rPr>
        <w:t xml:space="preserve">## [1] "Llh: -2.27208317590789E+03; Pars: -1.723834E+00, -5.140813E-02,  1.653416E+00, -1.269594E-02"</w:t>
      </w:r>
      <w:r>
        <w:br w:type="textWrapping"/>
      </w:r>
      <w:r>
        <w:rPr>
          <w:rStyle w:val="VerbatimChar"/>
        </w:rPr>
        <w:t xml:space="preserve">## [1] "Llh: -2.27070533438831E+03; Pars: -1.714149E+00, -2.426729E-02,  1.693613E+00, -2.828540E-02"</w:t>
      </w:r>
      <w:r>
        <w:br w:type="textWrapping"/>
      </w:r>
      <w:r>
        <w:rPr>
          <w:rStyle w:val="VerbatimChar"/>
        </w:rPr>
        <w:t xml:space="preserve">## [1] "Llh: -2.26980321870553E+03; Pars: -1.722238E+00, -2.537955E-02,  1.642486E+00, -1.953631E-02"</w:t>
      </w:r>
      <w:r>
        <w:br w:type="textWrapping"/>
      </w:r>
      <w:r>
        <w:rPr>
          <w:rStyle w:val="VerbatimChar"/>
        </w:rPr>
        <w:t xml:space="preserve">## [1] "Llh: -2.27331033713969E+03; Pars: -1.728556E+00, -6.049413E-02,  1.741082E+00,  1.363230E-02"</w:t>
      </w:r>
      <w:r>
        <w:br w:type="textWrapping"/>
      </w:r>
      <w:r>
        <w:rPr>
          <w:rStyle w:val="VerbatimChar"/>
        </w:rPr>
        <w:t xml:space="preserve">## [1] "Llh: -2.27046598883822E+03; Pars: -1.728829E+00, -1.771317E-02,  1.569857E+00, -1.907938E-02"</w:t>
      </w:r>
      <w:r>
        <w:br w:type="textWrapping"/>
      </w:r>
      <w:r>
        <w:rPr>
          <w:rStyle w:val="VerbatimChar"/>
        </w:rPr>
        <w:t xml:space="preserve">## [1] "Llh: -2.26819204561007E+03; Pars: -1.736203E+00,  4.308632E-03,  1.556144E+00, -6.846751E-03"</w:t>
      </w:r>
      <w:r>
        <w:br w:type="textWrapping"/>
      </w:r>
      <w:r>
        <w:rPr>
          <w:rStyle w:val="VerbatimChar"/>
        </w:rPr>
        <w:t xml:space="preserve">## [1] "Llh: -2.26855994368594E+03; Pars: -1.733091E+00, -9.620560E-03,  1.579912E+00, -8.309049E-03"</w:t>
      </w:r>
      <w:r>
        <w:br w:type="textWrapping"/>
      </w:r>
      <w:r>
        <w:rPr>
          <w:rStyle w:val="VerbatimChar"/>
        </w:rPr>
        <w:t xml:space="preserve">## [1] "Llh: -2.26759483124814E+03; Pars: -1.734846E+00, -1.837543E-02,  1.631799E+00,  5.653000E-03"</w:t>
      </w:r>
      <w:r>
        <w:br w:type="textWrapping"/>
      </w:r>
      <w:r>
        <w:rPr>
          <w:rStyle w:val="VerbatimChar"/>
        </w:rPr>
        <w:t xml:space="preserve">## [1] "Llh: -2.26719172605622E+03; Pars: -1.737873E+00, -1.870655E-02,  1.663681E+00,  1.801919E-02"</w:t>
      </w:r>
      <w:r>
        <w:br w:type="textWrapping"/>
      </w:r>
      <w:r>
        <w:rPr>
          <w:rStyle w:val="VerbatimChar"/>
        </w:rPr>
        <w:t xml:space="preserve">## [1] "Llh: -2.26590813625133E+03; Pars: -1.698872E+00, -2.225137E-03,  1.641668E+00,  8.128043E-03"</w:t>
      </w:r>
      <w:r>
        <w:br w:type="textWrapping"/>
      </w:r>
      <w:r>
        <w:rPr>
          <w:rStyle w:val="VerbatimChar"/>
        </w:rPr>
        <w:t xml:space="preserve">## [1] "Llh: -2.26447799184769E+03; Pars: -1.671622E+00,  1.106787E-02,  1.665978E+00,  1.637367E-02"</w:t>
      </w:r>
      <w:r>
        <w:br w:type="textWrapping"/>
      </w:r>
      <w:r>
        <w:rPr>
          <w:rStyle w:val="VerbatimChar"/>
        </w:rPr>
        <w:t xml:space="preserve">## [1] "Llh: -2.26434285216789E+03; Pars: -1.706128E+00,  1.256697E-02,  1.604667E+00,  3.725613E-02"</w:t>
      </w:r>
      <w:r>
        <w:br w:type="textWrapping"/>
      </w:r>
      <w:r>
        <w:rPr>
          <w:rStyle w:val="VerbatimChar"/>
        </w:rPr>
        <w:t xml:space="preserve">## [1] "Llh: -2.26377693626554E+03; Pars: -1.698208E+00,  3.154023E-02,  1.586085E+00,  6.565235E-02"</w:t>
      </w:r>
      <w:r>
        <w:br w:type="textWrapping"/>
      </w:r>
      <w:r>
        <w:rPr>
          <w:rStyle w:val="VerbatimChar"/>
        </w:rPr>
        <w:t xml:space="preserve">## [1] "Llh: -2.26450374967869E+03; Pars: -1.674621E+00, -3.505413E-03,  1.709918E+00,  6.081612E-02"</w:t>
      </w:r>
      <w:r>
        <w:br w:type="textWrapping"/>
      </w:r>
      <w:r>
        <w:rPr>
          <w:rStyle w:val="VerbatimChar"/>
        </w:rPr>
        <w:t xml:space="preserve">## [1] "Llh: -2.26442645188721E+03; Pars: -1.689516E+00, -1.551902E-03,  1.670105E+00,  4.390040E-02"</w:t>
      </w:r>
      <w:r>
        <w:br w:type="textWrapping"/>
      </w:r>
      <w:r>
        <w:rPr>
          <w:rStyle w:val="VerbatimChar"/>
        </w:rPr>
        <w:t xml:space="preserve">## [1] "Llh: -2.26296023520832E+03; Pars: -1.685164E+00,  3.346995E-02,  1.682366E+00,  6.407928E-02"</w:t>
      </w:r>
      <w:r>
        <w:br w:type="textWrapping"/>
      </w:r>
      <w:r>
        <w:rPr>
          <w:rStyle w:val="VerbatimChar"/>
        </w:rPr>
        <w:t xml:space="preserve">## [1] "Llh: -2.26367526796018E+03; Pars: -1.671707E+00,  6.135248E-02,  1.719446E+00,  9.217216E-02"</w:t>
      </w:r>
      <w:r>
        <w:br w:type="textWrapping"/>
      </w:r>
      <w:r>
        <w:rPr>
          <w:rStyle w:val="VerbatimChar"/>
        </w:rPr>
        <w:t xml:space="preserve">## [1] "Llh: -2.26269029734112E+03; Pars: -1.637886E+00,  5.596963E-02,  1.637797E+00,  7.698366E-02"</w:t>
      </w:r>
      <w:r>
        <w:br w:type="textWrapping"/>
      </w:r>
      <w:r>
        <w:rPr>
          <w:rStyle w:val="VerbatimChar"/>
        </w:rPr>
        <w:t xml:space="preserve">## [1] "Llh: -2.26551016642343E+03; Pars: -1.593094E+00,  9.330772E-02,  1.625006E+00,  1.064659E-01"</w:t>
      </w:r>
      <w:r>
        <w:br w:type="textWrapping"/>
      </w:r>
      <w:r>
        <w:rPr>
          <w:rStyle w:val="VerbatimChar"/>
        </w:rPr>
        <w:t xml:space="preserve">## [1] "Llh: -2.26346935732203E+03; Pars: -1.682981E+00,  4.864608E-02,  1.621646E+00,  1.089342E-01"</w:t>
      </w:r>
      <w:r>
        <w:br w:type="textWrapping"/>
      </w:r>
      <w:r>
        <w:rPr>
          <w:rStyle w:val="VerbatimChar"/>
        </w:rPr>
        <w:t xml:space="preserve">## [1] "Llh: -2.26281667897917E+03; Pars: -1.680123E+00,  3.925153E-02,  1.632617E+00,  8.579405E-02"</w:t>
      </w:r>
      <w:r>
        <w:br w:type="textWrapping"/>
      </w:r>
      <w:r>
        <w:rPr>
          <w:rStyle w:val="VerbatimChar"/>
        </w:rPr>
        <w:t xml:space="preserve">## [1] "Llh: -2.26490074127331E+03; Pars: -1.660710E+00,  8.166757E-02,  1.599381E+00,  1.023543E-01"</w:t>
      </w:r>
      <w:r>
        <w:br w:type="textWrapping"/>
      </w:r>
      <w:r>
        <w:rPr>
          <w:rStyle w:val="VerbatimChar"/>
        </w:rPr>
        <w:t xml:space="preserve">## [1] "Llh: -2.26309347284954E+03; Pars: -1.682199E+00,  1.925297E-02,  1.652136E+00,  5.851387E-02"</w:t>
      </w:r>
      <w:r>
        <w:br w:type="textWrapping"/>
      </w:r>
      <w:r>
        <w:rPr>
          <w:rStyle w:val="VerbatimChar"/>
        </w:rPr>
        <w:t xml:space="preserve">## [1] "Llh: -2.26281884427737E+03; Pars: -1.644960E+00,  4.243180E-02,  1.718814E+00,  7.703308E-02"</w:t>
      </w:r>
      <w:r>
        <w:br w:type="textWrapping"/>
      </w:r>
      <w:r>
        <w:rPr>
          <w:rStyle w:val="VerbatimChar"/>
        </w:rPr>
        <w:t xml:space="preserve">## [1] "Llh: -2.26252314747505E+03; Pars: -1.657879E+00,  3.970891E-02,  1.684625E+00,  7.418790E-02"</w:t>
      </w:r>
      <w:r>
        <w:br w:type="textWrapping"/>
      </w:r>
      <w:r>
        <w:rPr>
          <w:rStyle w:val="VerbatimChar"/>
        </w:rPr>
        <w:t xml:space="preserve">## [1] "Llh: -2.26276697653831E+03; Pars: -1.648223E+00,  6.494704E-02,  1.666243E+00,  9.200858E-02"</w:t>
      </w:r>
      <w:r>
        <w:br w:type="textWrapping"/>
      </w:r>
      <w:r>
        <w:rPr>
          <w:rStyle w:val="VerbatimChar"/>
        </w:rPr>
        <w:t xml:space="preserve">## [1] "Llh: -2.26251738050576E+03; Pars: -1.656555E+00,  5.352352E-02,  1.662705E+00,  8.363490E-02"</w:t>
      </w:r>
      <w:r>
        <w:br w:type="textWrapping"/>
      </w:r>
      <w:r>
        <w:rPr>
          <w:rStyle w:val="VerbatimChar"/>
        </w:rPr>
        <w:t xml:space="preserve">## [1] "Llh: -2.26342336127192E+03; Pars: -1.631800E+00,  6.075685E-02,  1.626713E+00,  9.622098E-02"</w:t>
      </w:r>
      <w:r>
        <w:br w:type="textWrapping"/>
      </w:r>
      <w:r>
        <w:rPr>
          <w:rStyle w:val="VerbatimChar"/>
        </w:rPr>
        <w:t xml:space="preserve">## [1] "Llh: -2.26255582535538E+03; Pars: -1.671414E+00,  4.029167E-02,  1.668277E+00,  7.211471E-02"</w:t>
      </w:r>
      <w:r>
        <w:br w:type="textWrapping"/>
      </w:r>
      <w:r>
        <w:rPr>
          <w:rStyle w:val="VerbatimChar"/>
        </w:rPr>
        <w:t xml:space="preserve">## [1] "Llh: -2.26222522286959E+03; Pars: -1.632394E+00,  5.549534E-02,  1.694489E+00,  6.766654E-02"</w:t>
      </w:r>
      <w:r>
        <w:br w:type="textWrapping"/>
      </w:r>
      <w:r>
        <w:rPr>
          <w:rStyle w:val="VerbatimChar"/>
        </w:rPr>
        <w:t xml:space="preserve">## [1] "Llh: -2.26223613360702E+03; Pars: -1.609800E+00,  6.361724E-02,  1.726299E+00,  5.860278E-02"</w:t>
      </w:r>
      <w:r>
        <w:br w:type="textWrapping"/>
      </w:r>
      <w:r>
        <w:rPr>
          <w:rStyle w:val="VerbatimChar"/>
        </w:rPr>
        <w:t xml:space="preserve">## [1] "Llh: -2.26336153771240E+03; Pars: -1.671359E+00,  3.854009E-02,  1.718117E+00,  7.181836E-02"</w:t>
      </w:r>
      <w:r>
        <w:br w:type="textWrapping"/>
      </w:r>
      <w:r>
        <w:rPr>
          <w:rStyle w:val="VerbatimChar"/>
        </w:rPr>
        <w:t xml:space="preserve">## [1] "Llh: -2.26238873696752E+03; Pars: -1.646094E+00,  5.161224E-02,  1.657518E+00,  7.569234E-02"</w:t>
      </w:r>
      <w:r>
        <w:br w:type="textWrapping"/>
      </w:r>
      <w:r>
        <w:rPr>
          <w:rStyle w:val="VerbatimChar"/>
        </w:rPr>
        <w:t xml:space="preserve">## [1] "Llh: -2.26227035816127E+03; Pars: -1.625691E+00,  5.987833E-02,  1.681278E+00,  7.847613E-02"</w:t>
      </w:r>
      <w:r>
        <w:br w:type="textWrapping"/>
      </w:r>
      <w:r>
        <w:rPr>
          <w:rStyle w:val="VerbatimChar"/>
        </w:rPr>
        <w:t xml:space="preserve">## [1] "Llh: -2.26228936386999E+03; Pars: -1.636821E+00,  5.498167E-02,  1.678018E+00,  7.688578E-02"</w:t>
      </w:r>
      <w:r>
        <w:br w:type="textWrapping"/>
      </w:r>
      <w:r>
        <w:rPr>
          <w:rStyle w:val="VerbatimChar"/>
        </w:rPr>
        <w:t xml:space="preserve">## [1] "Llh: -2.26252724115946E+03; Pars: -1.622746E+00,  7.054581E-02,  1.663308E+00,  7.854705E-02"</w:t>
      </w:r>
      <w:r>
        <w:br w:type="textWrapping"/>
      </w:r>
      <w:r>
        <w:rPr>
          <w:rStyle w:val="VerbatimChar"/>
        </w:rPr>
        <w:t xml:space="preserve">## [1] "Llh: -2.26236289714836E+03; Pars: -1.648914E+00,  4.741813E-02,  1.679270E+00,  7.527769E-02"</w:t>
      </w:r>
      <w:r>
        <w:br w:type="textWrapping"/>
      </w:r>
      <w:r>
        <w:rPr>
          <w:rStyle w:val="VerbatimChar"/>
        </w:rPr>
        <w:t xml:space="preserve">## [1] "Llh: -2.26209579748632E+03; Pars: -1.620360E+00,  5.367850E-02,  1.693610E+00,  6.492145E-02"</w:t>
      </w:r>
      <w:r>
        <w:br w:type="textWrapping"/>
      </w:r>
      <w:r>
        <w:rPr>
          <w:rStyle w:val="VerbatimChar"/>
        </w:rPr>
        <w:t xml:space="preserve">## [1] "Llh: -2.26199669380605E+03; Pars: -1.603018E+00,  5.375599E-02,  1.709278E+00,  5.556472E-02"</w:t>
      </w:r>
      <w:r>
        <w:br w:type="textWrapping"/>
      </w:r>
      <w:r>
        <w:rPr>
          <w:rStyle w:val="VerbatimChar"/>
        </w:rPr>
        <w:t xml:space="preserve">## [1] "Llh: -2.26222337211573E+03; Pars: -1.609027E+00,  5.666165E-02,  1.725233E+00,  6.280020E-02"</w:t>
      </w:r>
      <w:r>
        <w:br w:type="textWrapping"/>
      </w:r>
      <w:r>
        <w:rPr>
          <w:rStyle w:val="VerbatimChar"/>
        </w:rPr>
        <w:t xml:space="preserve">## [1] "Llh: -2.26216232554388E+03; Pars: -1.618090E+00,  5.539930E-02,  1.708049E+00,  6.602323E-02"</w:t>
      </w:r>
      <w:r>
        <w:br w:type="textWrapping"/>
      </w:r>
      <w:r>
        <w:rPr>
          <w:rStyle w:val="VerbatimChar"/>
        </w:rPr>
        <w:t xml:space="preserve">## [1] "Llh: -2.26193519597259E+03; Pars: -1.591803E+00,  6.484635E-02,  1.717414E+00,  5.858762E-02"</w:t>
      </w:r>
      <w:r>
        <w:br w:type="textWrapping"/>
      </w:r>
      <w:r>
        <w:rPr>
          <w:rStyle w:val="VerbatimChar"/>
        </w:rPr>
        <w:t xml:space="preserve">## [1] "Llh: -2.26181342199206E+03; Pars: -1.565161E+00,  7.356046E-02,  1.736810E+00,  5.024259E-02"</w:t>
      </w:r>
      <w:r>
        <w:br w:type="textWrapping"/>
      </w:r>
      <w:r>
        <w:rPr>
          <w:rStyle w:val="VerbatimChar"/>
        </w:rPr>
        <w:t xml:space="preserve">## [1] "Llh: -2.26210311427842E+03; Pars: -1.583326E+00,  5.922721E-02,  1.743462E+00,  4.127240E-02"</w:t>
      </w:r>
      <w:r>
        <w:br w:type="textWrapping"/>
      </w:r>
      <w:r>
        <w:rPr>
          <w:rStyle w:val="VerbatimChar"/>
        </w:rPr>
        <w:t xml:space="preserve">## [1] "Llh: -2.26201827617255E+03; Pars: -1.593640E+00,  5.938999E-02,  1.727704E+00,  5.057334E-02"</w:t>
      </w:r>
      <w:r>
        <w:br w:type="textWrapping"/>
      </w:r>
      <w:r>
        <w:rPr>
          <w:rStyle w:val="VerbatimChar"/>
        </w:rPr>
        <w:t xml:space="preserve">## [1] "Llh: -2.26180379001110E+03; Pars: -1.559180E+00,  6.555754E-02,  1.746741E+00,  4.353540E-02"</w:t>
      </w:r>
      <w:r>
        <w:br w:type="textWrapping"/>
      </w:r>
      <w:r>
        <w:rPr>
          <w:rStyle w:val="VerbatimChar"/>
        </w:rPr>
        <w:t xml:space="preserve">## [1] "Llh: -2.26173030499736E+03; Pars: -1.525815E+00,  7.058864E-02,  1.773468E+00,  3.146983E-02"</w:t>
      </w:r>
      <w:r>
        <w:br w:type="textWrapping"/>
      </w:r>
      <w:r>
        <w:rPr>
          <w:rStyle w:val="VerbatimChar"/>
        </w:rPr>
        <w:t xml:space="preserve">## [1] "Llh: -2.26169385393647E+03; Pars: -1.527689E+00,  7.324824E-02,  1.765747E+00,  2.790200E-02"</w:t>
      </w:r>
      <w:r>
        <w:br w:type="textWrapping"/>
      </w:r>
      <w:r>
        <w:rPr>
          <w:rStyle w:val="VerbatimChar"/>
        </w:rPr>
        <w:t xml:space="preserve">## [1] "Llh: -2.26171731476382E+03; Pars: -1.487575E+00,  8.217270E-02,  1.795323E+00,  8.841387E-03"</w:t>
      </w:r>
      <w:r>
        <w:br w:type="textWrapping"/>
      </w:r>
      <w:r>
        <w:rPr>
          <w:rStyle w:val="VerbatimChar"/>
        </w:rPr>
        <w:t xml:space="preserve">## [1] "Llh: -2.26162030301590E+03; Pars: -1.518005E+00,  7.618667E-02,  1.764774E+00,  3.201623E-02"</w:t>
      </w:r>
      <w:r>
        <w:br w:type="textWrapping"/>
      </w:r>
      <w:r>
        <w:rPr>
          <w:rStyle w:val="VerbatimChar"/>
        </w:rPr>
        <w:t xml:space="preserve">## [1] "Llh: -2.26162894706629E+03; Pars: -1.483881E+00,  8.458501E-02,  1.783606E+00,  2.273768E-02"</w:t>
      </w:r>
      <w:r>
        <w:br w:type="textWrapping"/>
      </w:r>
      <w:r>
        <w:rPr>
          <w:rStyle w:val="VerbatimChar"/>
        </w:rPr>
        <w:t xml:space="preserve">## [1] "Llh: -2.26170671387762E+03; Pars: -1.472638E+00,  9.303601E-02,  1.812525E+00,  1.525061E-02"</w:t>
      </w:r>
      <w:r>
        <w:br w:type="textWrapping"/>
      </w:r>
      <w:r>
        <w:rPr>
          <w:rStyle w:val="VerbatimChar"/>
        </w:rPr>
        <w:t xml:space="preserve">## [1] "Llh: -2.26165209553512E+03; Pars: -1.502318E+00,  8.321600E-02,  1.786142E+00,  2.532914E-02"</w:t>
      </w:r>
      <w:r>
        <w:br w:type="textWrapping"/>
      </w:r>
      <w:r>
        <w:rPr>
          <w:rStyle w:val="VerbatimChar"/>
        </w:rPr>
        <w:t xml:space="preserve">## [1] "Llh: -2.26176279160402E+03; Pars: -1.475433E+00,  7.805932E-02,  1.808948E+00,  8.116016E-03"</w:t>
      </w:r>
      <w:r>
        <w:br w:type="textWrapping"/>
      </w:r>
      <w:r>
        <w:rPr>
          <w:rStyle w:val="VerbatimChar"/>
        </w:rPr>
        <w:t xml:space="preserve">## [1] "Llh: -2.26168112106803E+03; Pars: -1.496433E+00,  7.693460E-02,  1.790637E+00,  1.864766E-02"</w:t>
      </w:r>
      <w:r>
        <w:br w:type="textWrapping"/>
      </w:r>
      <w:r>
        <w:rPr>
          <w:rStyle w:val="VerbatimChar"/>
        </w:rPr>
        <w:t xml:space="preserve">## [1] "Llh: -2.26162873839031E+03; Pars: -1.496527E+00,  8.420412E-02,  1.780112E+00,  2.047768E-02"</w:t>
      </w:r>
      <w:r>
        <w:br w:type="textWrapping"/>
      </w:r>
      <w:r>
        <w:rPr>
          <w:rStyle w:val="VerbatimChar"/>
        </w:rPr>
        <w:t xml:space="preserve">## [1] "Llh: -2.26162971640086E+03; Pars: -1.503692E+00,  8.080025E-02,  1.778449E+00,  2.322572E-02"</w:t>
      </w:r>
      <w:r>
        <w:br w:type="textWrapping"/>
      </w:r>
      <w:r>
        <w:rPr>
          <w:rStyle w:val="VerbatimChar"/>
        </w:rPr>
        <w:t xml:space="preserve">## [1] "Llh: -2.26163583111663E+03; Pars: -1.479932E+00,  8.702246E-02,  1.795154E+00,  2.033335E-02"</w:t>
      </w:r>
      <w:r>
        <w:br w:type="textWrapping"/>
      </w:r>
      <w:r>
        <w:rPr>
          <w:rStyle w:val="VerbatimChar"/>
        </w:rPr>
        <w:t xml:space="preserve">## [1] "Llh: -2.26162471199548E+03; Pars: -1.491450E+00,  8.357890E-02,  1.787757E+00,  2.222552E-02"</w:t>
      </w:r>
      <w:r>
        <w:br w:type="textWrapping"/>
      </w:r>
      <w:r>
        <w:rPr>
          <w:rStyle w:val="VerbatimChar"/>
        </w:rPr>
        <w:t xml:space="preserve">## [1] "Llh: -2.26164161644072E+03; Pars: -1.507583E+00,  8.665825E-02,  1.768776E+00,  3.137663E-02"</w:t>
      </w:r>
      <w:r>
        <w:br w:type="textWrapping"/>
      </w:r>
      <w:r>
        <w:rPr>
          <w:rStyle w:val="VerbatimChar"/>
        </w:rPr>
        <w:t xml:space="preserve">## [1] "Llh: -2.26162240938486E+03; Pars: -1.504772E+00,  8.422734E-02,  1.774216E+00,  2.819438E-02"</w:t>
      </w:r>
      <w:r>
        <w:br w:type="textWrapping"/>
      </w:r>
      <w:r>
        <w:rPr>
          <w:rStyle w:val="VerbatimChar"/>
        </w:rPr>
        <w:t xml:space="preserve">## [1] "Llh: -2.26161641592142E+03; Pars: -1.502859E+00,  8.088251E-02,  1.767297E+00,  2.612777E-02"</w:t>
      </w:r>
      <w:r>
        <w:br w:type="textWrapping"/>
      </w:r>
      <w:r>
        <w:rPr>
          <w:rStyle w:val="VerbatimChar"/>
        </w:rPr>
        <w:t xml:space="preserve">## [1] "Llh: -2.26165076993726E+03; Pars: -1.503130E+00,  7.971577E-02,  1.757949E+00,  2.652709E-02"</w:t>
      </w:r>
      <w:r>
        <w:br w:type="textWrapping"/>
      </w:r>
      <w:r>
        <w:rPr>
          <w:rStyle w:val="VerbatimChar"/>
        </w:rPr>
        <w:t xml:space="preserve">## [1] "Llh: -2.26160748248563E+03; Pars: -1.511959E+00,  7.823359E-02,  1.766890E+00,  3.380427E-02"</w:t>
      </w:r>
      <w:r>
        <w:br w:type="textWrapping"/>
      </w:r>
      <w:r>
        <w:rPr>
          <w:rStyle w:val="VerbatimChar"/>
        </w:rPr>
        <w:t xml:space="preserve">## [1] "Llh: -2.26161653074127E+03; Pars: -1.519853E+00,  7.524833E-02,  1.760315E+00,  4.046756E-02"</w:t>
      </w:r>
      <w:r>
        <w:br w:type="textWrapping"/>
      </w:r>
      <w:r>
        <w:rPr>
          <w:rStyle w:val="VerbatimChar"/>
        </w:rPr>
        <w:t xml:space="preserve">## [1] "Llh: -2.26163094443843E+03; Pars: -1.527930E+00,  7.618615E-02,  1.749037E+00,  3.784581E-02"</w:t>
      </w:r>
      <w:r>
        <w:br w:type="textWrapping"/>
      </w:r>
      <w:r>
        <w:rPr>
          <w:rStyle w:val="VerbatimChar"/>
        </w:rPr>
        <w:t xml:space="preserve">## [1] "Llh: -2.26161276558137E+03; Pars: -1.500326E+00,  8.173072E-02,  1.777997E+00,  2.613059E-02"</w:t>
      </w:r>
      <w:r>
        <w:br w:type="textWrapping"/>
      </w:r>
      <w:r>
        <w:rPr>
          <w:rStyle w:val="VerbatimChar"/>
        </w:rPr>
        <w:t xml:space="preserve">## [1] "Llh: -2.26161004616640E+03; Pars: -1.511728E+00,  7.428941E-02,  1.764262E+00,  3.084505E-02"</w:t>
      </w:r>
      <w:r>
        <w:br w:type="textWrapping"/>
      </w:r>
      <w:r>
        <w:rPr>
          <w:rStyle w:val="VerbatimChar"/>
        </w:rPr>
        <w:t xml:space="preserve">## [1] "Llh: -2.26160688124013E+03; Pars: -1.509980E+00,  7.677389E-02,  1.766745E+00,  3.018238E-02"</w:t>
      </w:r>
      <w:r>
        <w:br w:type="textWrapping"/>
      </w:r>
      <w:r>
        <w:rPr>
          <w:rStyle w:val="VerbatimChar"/>
        </w:rPr>
        <w:t xml:space="preserve">## [1] "Llh: -2.26161488403330E+03; Pars: -1.494778E+00,  8.262368E-02,  1.774692E+00,  2.610627E-02"</w:t>
      </w:r>
      <w:r>
        <w:br w:type="textWrapping"/>
      </w:r>
      <w:r>
        <w:rPr>
          <w:rStyle w:val="VerbatimChar"/>
        </w:rPr>
        <w:t xml:space="preserve">## [1] "Llh: -2.26160775266391E+03; Pars: -1.500485E+00,  8.101443E-02,  1.772207E+00,  2.758376E-02"</w:t>
      </w:r>
      <w:r>
        <w:br w:type="textWrapping"/>
      </w:r>
      <w:r>
        <w:rPr>
          <w:rStyle w:val="VerbatimChar"/>
        </w:rPr>
        <w:t xml:space="preserve">## [1] "Llh: -2.26161249956533E+03; Pars: -1.508475E+00,  7.799380E-02,  1.774618E+00,  3.272273E-02"</w:t>
      </w:r>
      <w:r>
        <w:br w:type="textWrapping"/>
      </w:r>
      <w:r>
        <w:rPr>
          <w:rStyle w:val="VerbatimChar"/>
        </w:rPr>
        <w:t xml:space="preserve">## [1] "Llh: -2.26160670727437E+03; Pars: -1.507065E+00,  7.871598E-02,  1.772785E+00,  3.107399E-02"</w:t>
      </w:r>
      <w:r>
        <w:br w:type="textWrapping"/>
      </w:r>
      <w:r>
        <w:rPr>
          <w:rStyle w:val="VerbatimChar"/>
        </w:rPr>
        <w:t xml:space="preserve">## [1] "Llh: -2.26160529351065E+03; Pars: -1.514479E+00,  7.563823E-02,  1.761351E+00,  3.519161E-02"</w:t>
      </w:r>
      <w:r>
        <w:br w:type="textWrapping"/>
      </w:r>
      <w:r>
        <w:rPr>
          <w:rStyle w:val="VerbatimChar"/>
        </w:rPr>
        <w:t xml:space="preserve">## [1] "Llh: -2.26161577957894E+03; Pars: -1.521705E+00,  7.259199E-02,  1.753086E+00,  3.972212E-02"</w:t>
      </w:r>
      <w:r>
        <w:br w:type="textWrapping"/>
      </w:r>
      <w:r>
        <w:rPr>
          <w:rStyle w:val="VerbatimChar"/>
        </w:rPr>
        <w:t xml:space="preserve">## [1] "Llh: -2.26161943620753E+03; Pars: -1.521457E+00,  7.366641E-02,  1.761685E+00,  3.754236E-02"</w:t>
      </w:r>
      <w:r>
        <w:br w:type="textWrapping"/>
      </w:r>
      <w:r>
        <w:rPr>
          <w:rStyle w:val="VerbatimChar"/>
        </w:rPr>
        <w:t xml:space="preserve">## [1] "Llh: -2.26160392187566E+03; Pars: -1.505648E+00,  7.917743E-02,  1.769570E+00,  3.007341E-02"</w:t>
      </w:r>
      <w:r>
        <w:br w:type="textWrapping"/>
      </w:r>
      <w:r>
        <w:rPr>
          <w:rStyle w:val="VerbatimChar"/>
        </w:rPr>
        <w:t xml:space="preserve">## [1] "Llh: -2.26160508422535E+03; Pars: -1.506619E+00,  7.691917E-02,  1.768326E+00,  2.945643E-02"</w:t>
      </w:r>
      <w:r>
        <w:br w:type="textWrapping"/>
      </w:r>
      <w:r>
        <w:rPr>
          <w:rStyle w:val="VerbatimChar"/>
        </w:rPr>
        <w:t xml:space="preserve">## [1] "Llh: -2.26160381146398E+03; Pars: -1.507949E+00,  7.724778E-02,  1.767967E+00,  3.054339E-02"</w:t>
      </w:r>
      <w:r>
        <w:br w:type="textWrapping"/>
      </w:r>
      <w:r>
        <w:rPr>
          <w:rStyle w:val="VerbatimChar"/>
        </w:rPr>
        <w:t xml:space="preserve">## [1] "Llh: -2.26160232260314E+03; Pars: -1.507571E+00,  7.861582E-02,  1.769082E+00,  3.325882E-02"</w:t>
      </w:r>
      <w:r>
        <w:br w:type="textWrapping"/>
      </w:r>
      <w:r>
        <w:rPr>
          <w:rStyle w:val="VerbatimChar"/>
        </w:rPr>
        <w:t xml:space="preserve">## [1] "Llh: -2.26160429713519E+03; Pars: -1.506371E+00,  7.953678E-02,  1.770252E+00,  3.479704E-02"</w:t>
      </w:r>
      <w:r>
        <w:br w:type="textWrapping"/>
      </w:r>
      <w:r>
        <w:rPr>
          <w:rStyle w:val="VerbatimChar"/>
        </w:rPr>
        <w:t xml:space="preserve">## [1] "Llh: -2.26160625450979E+03; Pars: -1.510743E+00,  7.662365E-02,  1.761213E+00,  3.345963E-02"</w:t>
      </w:r>
      <w:r>
        <w:br w:type="textWrapping"/>
      </w:r>
      <w:r>
        <w:rPr>
          <w:rStyle w:val="VerbatimChar"/>
        </w:rPr>
        <w:t xml:space="preserve">## [1] "Llh: -2.26160343825378E+03; Pars: -1.509821E+00,  7.714673E-02,  1.764099E+00,  3.286322E-02"</w:t>
      </w:r>
      <w:r>
        <w:br w:type="textWrapping"/>
      </w:r>
      <w:r>
        <w:rPr>
          <w:rStyle w:val="VerbatimChar"/>
        </w:rPr>
        <w:t xml:space="preserve">## [1] "Llh: -2.26160507010155E+03; Pars: -1.501099E+00,  8.045564E-02,  1.774029E+00,  2.817781E-02"</w:t>
      </w:r>
      <w:r>
        <w:br w:type="textWrapping"/>
      </w:r>
      <w:r>
        <w:rPr>
          <w:rStyle w:val="VerbatimChar"/>
        </w:rPr>
        <w:t xml:space="preserve">## [1] "Llh: -2.26160309436446E+03; Pars: -1.504411E+00,  7.925129E-02,  1.770851E+00,  2.993126E-02"</w:t>
      </w:r>
      <w:r>
        <w:br w:type="textWrapping"/>
      </w:r>
      <w:r>
        <w:rPr>
          <w:rStyle w:val="VerbatimChar"/>
        </w:rPr>
        <w:t xml:space="preserve">## [1] "Llh: -2.26160125658405E+03; Pars: -1.509227E+00,  7.695338E-02,  1.766427E+00,  3.322493E-02"</w:t>
      </w:r>
      <w:r>
        <w:br w:type="textWrapping"/>
      </w:r>
      <w:r>
        <w:rPr>
          <w:rStyle w:val="VerbatimChar"/>
        </w:rPr>
        <w:t xml:space="preserve">## [1] "Llh: -2.26160108766339E+03; Pars: -1.511026E+00,  7.584136E-02,  1.764857E+00,  3.480069E-02"</w:t>
      </w:r>
      <w:r>
        <w:br w:type="textWrapping"/>
      </w:r>
      <w:r>
        <w:rPr>
          <w:rStyle w:val="VerbatimChar"/>
        </w:rPr>
        <w:t xml:space="preserve">## [1] "Llh: -2.26160235811961E+03; Pars: -1.508453E+00,  7.817982E-02,  1.766473E+00,  3.488360E-02"</w:t>
      </w:r>
      <w:r>
        <w:br w:type="textWrapping"/>
      </w:r>
      <w:r>
        <w:rPr>
          <w:rStyle w:val="VerbatimChar"/>
        </w:rPr>
        <w:t xml:space="preserve">## [1] "Llh: -2.26160154919412E+03; Pars: -1.508327E+00,  7.794681E-02,  1.766847E+00,  3.379855E-02"</w:t>
      </w:r>
      <w:r>
        <w:br w:type="textWrapping"/>
      </w:r>
      <w:r>
        <w:rPr>
          <w:rStyle w:val="VerbatimChar"/>
        </w:rPr>
        <w:t xml:space="preserve">## [1] "Llh: -2.26160142327043E+03; Pars: -1.505843E+00,  7.868091E-02,  1.771725E+00,  3.303144E-02"</w:t>
      </w:r>
      <w:r>
        <w:br w:type="textWrapping"/>
      </w:r>
      <w:r>
        <w:rPr>
          <w:rStyle w:val="VerbatimChar"/>
        </w:rPr>
        <w:t xml:space="preserve">## [1] "Llh: -2.26160101676037E+03; Pars: -1.506835E+00,  7.829736E-02,  1.769815E+00,  3.298939E-02"</w:t>
      </w:r>
      <w:r>
        <w:br w:type="textWrapping"/>
      </w:r>
      <w:r>
        <w:rPr>
          <w:rStyle w:val="VerbatimChar"/>
        </w:rPr>
        <w:t xml:space="preserve">## [1] "Llh: -2.26160317809342E+03; Pars: -1.512496E+00,  7.609938E-02,  1.764454E+00,  3.749246E-02"</w:t>
      </w:r>
      <w:r>
        <w:br w:type="textWrapping"/>
      </w:r>
      <w:r>
        <w:rPr>
          <w:rStyle w:val="VerbatimChar"/>
        </w:rPr>
        <w:t xml:space="preserve">## [1] "Llh: -2.26160155344063E+03; Pars: -1.506420E+00,  7.846331E-02,  1.769249E+00,  3.182156E-02"</w:t>
      </w:r>
      <w:r>
        <w:br w:type="textWrapping"/>
      </w:r>
      <w:r>
        <w:rPr>
          <w:rStyle w:val="VerbatimChar"/>
        </w:rPr>
        <w:t xml:space="preserve">## [1] "Llh: -2.26160038790215E+03; Pars: -1.508728E+00,  7.665860E-02,  1.766301E+00,  3.344627E-02"</w:t>
      </w:r>
      <w:r>
        <w:br w:type="textWrapping"/>
      </w:r>
      <w:r>
        <w:rPr>
          <w:rStyle w:val="VerbatimChar"/>
        </w:rPr>
        <w:t xml:space="preserve">## [1] "Llh: -2.26160092287830E+03; Pars: -1.509307E+00,  7.568000E-02,  1.764912E+00,  3.354000E-02"</w:t>
      </w:r>
      <w:r>
        <w:br w:type="textWrapping"/>
      </w:r>
      <w:r>
        <w:rPr>
          <w:rStyle w:val="VerbatimChar"/>
        </w:rPr>
        <w:t xml:space="preserve">## [1] "Llh: -2.26160080325175E+03; Pars: -1.511044E+00,  7.590875E-02,  1.764662E+00,  3.569589E-02"</w:t>
      </w:r>
      <w:r>
        <w:br w:type="textWrapping"/>
      </w:r>
      <w:r>
        <w:rPr>
          <w:rStyle w:val="VerbatimChar"/>
        </w:rPr>
        <w:t xml:space="preserve">## [1] "Llh: -2.26160054360932E+03; Pars: -1.509884E+00,  7.654739E-02,  1.765808E+00,  3.472731E-02"</w:t>
      </w:r>
      <w:r>
        <w:br w:type="textWrapping"/>
      </w:r>
      <w:r>
        <w:rPr>
          <w:rStyle w:val="VerbatimChar"/>
        </w:rPr>
        <w:t xml:space="preserve">## [1] "Llh: -2.26160019934568E+03; Pars: -1.509906E+00,  7.572555E-02,  1.766542E+00,  3.418328E-02"</w:t>
      </w:r>
      <w:r>
        <w:br w:type="textWrapping"/>
      </w:r>
      <w:r>
        <w:rPr>
          <w:rStyle w:val="VerbatimChar"/>
        </w:rPr>
        <w:t xml:space="preserve">## [1] "Llh: -2.26160095507501E+03; Pars: -1.510697E+00,  7.461492E-02,  1.766389E+00,  3.437564E-02"</w:t>
      </w:r>
      <w:r>
        <w:br w:type="textWrapping"/>
      </w:r>
      <w:r>
        <w:rPr>
          <w:rStyle w:val="VerbatimChar"/>
        </w:rPr>
        <w:t xml:space="preserve">## [1] "Llh: -2.26159986992792E+03; Pars: -1.506656E+00,  7.777310E-02,  1.769377E+00,  3.287243E-02"</w:t>
      </w:r>
      <w:r>
        <w:br w:type="textWrapping"/>
      </w:r>
      <w:r>
        <w:rPr>
          <w:rStyle w:val="VerbatimChar"/>
        </w:rPr>
        <w:t xml:space="preserve">## [1] "Llh: -2.26160025687492E+03; Pars: -1.504485E+00,  7.873897E-02,  1.771641E+00,  3.190830E-02"</w:t>
      </w:r>
      <w:r>
        <w:br w:type="textWrapping"/>
      </w:r>
      <w:r>
        <w:rPr>
          <w:rStyle w:val="VerbatimChar"/>
        </w:rPr>
        <w:t xml:space="preserve">## [1] "Llh: -2.26160087312825E+03; Pars: -1.510756E+00,  7.505496E-02,  1.764202E+00,  3.462526E-02"</w:t>
      </w:r>
      <w:r>
        <w:br w:type="textWrapping"/>
      </w:r>
      <w:r>
        <w:rPr>
          <w:rStyle w:val="VerbatimChar"/>
        </w:rPr>
        <w:t xml:space="preserve">## [1] "Llh: -2.26160018855227E+03; Pars: -1.509773E+00,  7.586556E-02,  1.765603E+00,  3.421629E-02"</w:t>
      </w:r>
      <w:r>
        <w:br w:type="textWrapping"/>
      </w:r>
      <w:r>
        <w:rPr>
          <w:rStyle w:val="VerbatimChar"/>
        </w:rPr>
        <w:t xml:space="preserve">## [1] "Llh: -2.26159987388860E+03; Pars: -1.507646E+00,  7.646401E-02,  1.768103E+00,  3.263183E-02"</w:t>
      </w:r>
      <w:r>
        <w:br w:type="textWrapping"/>
      </w:r>
      <w:r>
        <w:rPr>
          <w:rStyle w:val="VerbatimChar"/>
        </w:rPr>
        <w:t xml:space="preserve">## [1] "Llh: -2.26159981604306E+03; Pars: -1.508205E+00,  7.648486E-02,  1.767529E+00,  3.315570E-02"</w:t>
      </w:r>
      <w:r>
        <w:br w:type="textWrapping"/>
      </w:r>
      <w:r>
        <w:rPr>
          <w:rStyle w:val="VerbatimChar"/>
        </w:rPr>
        <w:t xml:space="preserve">## [1] "Llh: -2.26159951306286E+03; Pars: -1.508539E+00,  7.626593E-02,  1.768224E+00,  3.376758E-02"</w:t>
      </w:r>
      <w:r>
        <w:br w:type="textWrapping"/>
      </w:r>
      <w:r>
        <w:rPr>
          <w:rStyle w:val="VerbatimChar"/>
        </w:rPr>
        <w:t xml:space="preserve">## [1] "Llh: -2.26159957632624E+03; Pars: -1.508444E+00,  7.606959E-02,  1.769187E+00,  3.392823E-02"</w:t>
      </w:r>
      <w:r>
        <w:br w:type="textWrapping"/>
      </w:r>
      <w:r>
        <w:rPr>
          <w:rStyle w:val="VerbatimChar"/>
        </w:rPr>
        <w:t xml:space="preserve">## [1] "Llh: -2.26159951798316E+03; Pars: -1.506683E+00,  7.746917E-02,  1.768825E+00,  3.282272E-02"</w:t>
      </w:r>
      <w:r>
        <w:br w:type="textWrapping"/>
      </w:r>
      <w:r>
        <w:rPr>
          <w:rStyle w:val="VerbatimChar"/>
        </w:rPr>
        <w:t xml:space="preserve">## [1] "Llh: -2.26159951313951E+03; Pars: -1.507487E+00,  7.703327E-02,  1.768254E+00,  3.316286E-02"</w:t>
      </w:r>
      <w:r>
        <w:br w:type="textWrapping"/>
      </w:r>
      <w:r>
        <w:rPr>
          <w:rStyle w:val="VerbatimChar"/>
        </w:rPr>
        <w:t xml:space="preserve">## [1] "Llh: -2.26159989754529E+03; Pars: -1.505678E+00,  7.791302E-02,  1.771093E+00,  3.226299E-02"</w:t>
      </w:r>
      <w:r>
        <w:br w:type="textWrapping"/>
      </w:r>
      <w:r>
        <w:rPr>
          <w:rStyle w:val="VerbatimChar"/>
        </w:rPr>
        <w:t xml:space="preserve">## [1] "Llh: -2.26159959687233E+03; Pars: -1.506698E+00,  7.740115E-02,  1.769719E+00,  3.275132E-02"</w:t>
      </w:r>
      <w:r>
        <w:br w:type="textWrapping"/>
      </w:r>
      <w:r>
        <w:rPr>
          <w:rStyle w:val="VerbatimChar"/>
        </w:rPr>
        <w:t xml:space="preserve">## [1] "Llh: -2.26159972552223E+03; Pars: -1.508810E+00,  7.581951E-02,  1.767486E+00,  3.354629E-02"</w:t>
      </w:r>
      <w:r>
        <w:br w:type="textWrapping"/>
      </w:r>
      <w:r>
        <w:rPr>
          <w:rStyle w:val="VerbatimChar"/>
        </w:rPr>
        <w:t xml:space="preserve">## [1] "Llh: -2.26159954527215E+03; Pars: -1.508270E+00,  7.630790E-02,  1.767959E+00,  3.337783E-02"</w:t>
      </w:r>
      <w:r>
        <w:br w:type="textWrapping"/>
      </w:r>
      <w:r>
        <w:rPr>
          <w:rStyle w:val="VerbatimChar"/>
        </w:rPr>
        <w:t xml:space="preserve">## [1] "Llh: -2.26159932808011E+03; Pars: -1.507292E+00,  7.701927E-02,  1.769549E+00,  3.337409E-02"</w:t>
      </w:r>
      <w:r>
        <w:br w:type="textWrapping"/>
      </w:r>
      <w:r>
        <w:rPr>
          <w:rStyle w:val="VerbatimChar"/>
        </w:rPr>
        <w:t xml:space="preserve">## [1] "Llh: -2.26159944608598E+03; Pars: -1.506836E+00,  7.728647E-02,  1.770560E+00,  3.348329E-02"</w:t>
      </w:r>
      <w:r>
        <w:br w:type="textWrapping"/>
      </w:r>
      <w:r>
        <w:rPr>
          <w:rStyle w:val="VerbatimChar"/>
        </w:rPr>
        <w:t xml:space="preserve">## [1] "Llh: -2.26159948662704E+03; Pars: -1.509098E+00,  7.591203E-02,  1.767275E+00,  3.408986E-02"</w:t>
      </w:r>
      <w:r>
        <w:br w:type="textWrapping"/>
      </w:r>
      <w:r>
        <w:rPr>
          <w:rStyle w:val="VerbatimChar"/>
        </w:rPr>
        <w:t xml:space="preserve">## [1] "Llh: -2.26159940054106E+03; Pars: -1.508497E+00,  7.628431E-02,  1.767885E+00,  3.375523E-02"</w:t>
      </w:r>
      <w:r>
        <w:br w:type="textWrapping"/>
      </w:r>
      <w:r>
        <w:rPr>
          <w:rStyle w:val="VerbatimChar"/>
        </w:rPr>
        <w:t xml:space="preserve">## [1] "Llh: -2.26159934318675E+03; Pars: -1.507636E+00,  7.699348E-02,  1.768997E+00,  3.365205E-02"</w:t>
      </w:r>
      <w:r>
        <w:br w:type="textWrapping"/>
      </w:r>
      <w:r>
        <w:rPr>
          <w:rStyle w:val="VerbatimChar"/>
        </w:rPr>
        <w:t xml:space="preserve">## [1] "Llh: -2.26159933261917E+03; Pars: -1.507795E+00,  7.682209E-02,  1.768738E+00,  3.358349E-02"</w:t>
      </w:r>
      <w:r>
        <w:br w:type="textWrapping"/>
      </w:r>
      <w:r>
        <w:rPr>
          <w:rStyle w:val="VerbatimChar"/>
        </w:rPr>
        <w:t xml:space="preserve">## [1] "Llh: -2.26159955258411E+03; Pars: -1.508574E+00,  7.616253E-02,  1.768944E+00,  3.407733E-02"</w:t>
      </w:r>
      <w:r>
        <w:br w:type="textWrapping"/>
      </w:r>
      <w:r>
        <w:rPr>
          <w:rStyle w:val="VerbatimChar"/>
        </w:rPr>
        <w:t xml:space="preserve">## [1] "Llh: -2.26159938591888E+03; Pars: -1.507759E+00,  7.681558E-02,  1.768426E+00,  3.339148E-02"</w:t>
      </w:r>
      <w:r>
        <w:br w:type="textWrapping"/>
      </w:r>
      <w:r>
        <w:rPr>
          <w:rStyle w:val="VerbatimChar"/>
        </w:rPr>
        <w:t xml:space="preserve">## [1] "Llh: -2.26159927706719E+03; Pars: -1.507133E+00,  7.720470E-02,  1.769075E+00,  3.328457E-02"</w:t>
      </w:r>
      <w:r>
        <w:br w:type="textWrapping"/>
      </w:r>
      <w:r>
        <w:rPr>
          <w:rStyle w:val="VerbatimChar"/>
        </w:rPr>
        <w:t xml:space="preserve">## [1] "Llh: -2.26159937399134E+03; Pars: -1.506432E+00,  7.767408E-02,  1.769500E+00,  3.304307E-02"</w:t>
      </w:r>
      <w:r>
        <w:br w:type="textWrapping"/>
      </w:r>
      <w:r>
        <w:rPr>
          <w:rStyle w:val="VerbatimChar"/>
        </w:rPr>
        <w:t xml:space="preserve">## [1] "Llh: -2.26159949377054E+03; Pars: -1.506494E+00,  7.764651E-02,  1.770009E+00,  3.306159E-02"</w:t>
      </w:r>
      <w:r>
        <w:br w:type="textWrapping"/>
      </w:r>
      <w:r>
        <w:rPr>
          <w:rStyle w:val="VerbatimChar"/>
        </w:rPr>
        <w:t xml:space="preserve">## [1] "Llh: -2.26159931832227E+03; Pars: -1.507995E+00,  7.662486E-02,  1.768416E+00,  3.358182E-02"</w:t>
      </w:r>
      <w:r>
        <w:br w:type="textWrapping"/>
      </w:r>
      <w:r>
        <w:rPr>
          <w:rStyle w:val="VerbatimChar"/>
        </w:rPr>
        <w:t xml:space="preserve">## [1] "Llh: -2.26159925460168E+03; Pars: -1.507349E+00,  7.701987E-02,  1.769462E+00,  3.352051E-02"</w:t>
      </w:r>
      <w:r>
        <w:br w:type="textWrapping"/>
      </w:r>
      <w:r>
        <w:rPr>
          <w:rStyle w:val="VerbatimChar"/>
        </w:rPr>
        <w:t xml:space="preserve">## [1] "Llh: -2.26159928323583E+03; Pars: -1.507144E+00,  7.712202E-02,  1.769981E+00,  3.358502E-02"</w:t>
      </w:r>
      <w:r>
        <w:br w:type="textWrapping"/>
      </w:r>
      <w:r>
        <w:rPr>
          <w:rStyle w:val="VerbatimChar"/>
        </w:rPr>
        <w:t xml:space="preserve">## [1] "Llh: -2.26159921406937E+03; Pars: -1.507090E+00,  7.711226E-02,  1.769513E+00,  3.329700E-02"</w:t>
      </w:r>
      <w:r>
        <w:br w:type="textWrapping"/>
      </w:r>
      <w:r>
        <w:rPr>
          <w:rStyle w:val="VerbatimChar"/>
        </w:rPr>
        <w:t xml:space="preserve">## [1] "Llh: -2.26159918058423E+03; Pars: -1.506738E+00,  7.725735E-02,  1.769901E+00,  3.315375E-02"</w:t>
      </w:r>
      <w:r>
        <w:br w:type="textWrapping"/>
      </w:r>
      <w:r>
        <w:rPr>
          <w:rStyle w:val="VerbatimChar"/>
        </w:rPr>
        <w:t xml:space="preserve">## [1] "Llh: -2.26159916602473E+03; Pars: -1.507315E+00,  7.703412E-02,  1.768878E+00,  3.339623E-02"</w:t>
      </w:r>
      <w:r>
        <w:br w:type="textWrapping"/>
      </w:r>
      <w:r>
        <w:rPr>
          <w:rStyle w:val="VerbatimChar"/>
        </w:rPr>
        <w:t xml:space="preserve">## [1] "Llh: -2.26159915015359E+03; Pars: -1.507327E+00,  7.704155E-02,  1.768543E+00,  3.340730E-02"</w:t>
      </w:r>
      <w:r>
        <w:br w:type="textWrapping"/>
      </w:r>
      <w:r>
        <w:rPr>
          <w:rStyle w:val="VerbatimChar"/>
        </w:rPr>
        <w:t xml:space="preserve">## [1] "Llh: -2.26159920843572E+03; Pars: -1.506279E+00,  7.763687E-02,  1.770075E+00,  3.310125E-02"</w:t>
      </w:r>
      <w:r>
        <w:br w:type="textWrapping"/>
      </w:r>
      <w:r>
        <w:rPr>
          <w:rStyle w:val="VerbatimChar"/>
        </w:rPr>
        <w:t xml:space="preserve">## [1] "Llh: -2.26159917499256E+03; Pars: -1.506708E+00,  7.738387E-02,  1.769660E+00,  3.322139E-02"</w:t>
      </w:r>
      <w:r>
        <w:br w:type="textWrapping"/>
      </w:r>
      <w:r>
        <w:rPr>
          <w:rStyle w:val="VerbatimChar"/>
        </w:rPr>
        <w:t xml:space="preserve">## [1] "Llh: -2.26159905444735E+03; Pars: -1.506927E+00,  7.714662E-02,  1.769709E+00,  3.336691E-02"</w:t>
      </w:r>
      <w:r>
        <w:br w:type="textWrapping"/>
      </w:r>
      <w:r>
        <w:rPr>
          <w:rStyle w:val="VerbatimChar"/>
        </w:rPr>
        <w:t xml:space="preserve">## [1] "Llh: -2.26159897607085E+03; Pars: -1.506824E+00,  7.711758E-02,  1.770025E+00,  3.340807E-02"</w:t>
      </w:r>
      <w:r>
        <w:br w:type="textWrapping"/>
      </w:r>
      <w:r>
        <w:rPr>
          <w:rStyle w:val="VerbatimChar"/>
        </w:rPr>
        <w:t xml:space="preserve">## [1] "Llh: -2.26159897899080E+03; Pars: -1.506449E+00,  7.738030E-02,  1.769602E+00,  3.307475E-02"</w:t>
      </w:r>
      <w:r>
        <w:br w:type="textWrapping"/>
      </w:r>
      <w:r>
        <w:rPr>
          <w:rStyle w:val="VerbatimChar"/>
        </w:rPr>
        <w:t xml:space="preserve">## [1] "Llh: -2.26159902261532E+03; Pars: -1.506674E+00,  7.729019E-02,  1.769567E+00,  3.318619E-02"</w:t>
      </w:r>
      <w:r>
        <w:br w:type="textWrapping"/>
      </w:r>
      <w:r>
        <w:rPr>
          <w:rStyle w:val="VerbatimChar"/>
        </w:rPr>
        <w:t xml:space="preserve">## [1] "Llh: -2.26159894316573E+03; Pars: -1.506916E+00,  7.720430E-02,  1.769014E+00,  3.340200E-02"</w:t>
      </w:r>
      <w:r>
        <w:br w:type="textWrapping"/>
      </w:r>
      <w:r>
        <w:rPr>
          <w:rStyle w:val="VerbatimChar"/>
        </w:rPr>
        <w:t xml:space="preserve">## [1] "Llh: -2.26159891427731E+03; Pars: -1.507006E+00,  7.717778E-02,  1.768571E+00,  3.352613E-02"</w:t>
      </w:r>
      <w:r>
        <w:br w:type="textWrapping"/>
      </w:r>
      <w:r>
        <w:rPr>
          <w:rStyle w:val="VerbatimChar"/>
        </w:rPr>
        <w:t xml:space="preserve">## [1] "Llh: -2.26159877971355E+03; Pars: -1.507096E+00,  7.697474E-02,  1.768711E+00,  3.348674E-02"</w:t>
      </w:r>
      <w:r>
        <w:br w:type="textWrapping"/>
      </w:r>
      <w:r>
        <w:rPr>
          <w:rStyle w:val="VerbatimChar"/>
        </w:rPr>
        <w:t xml:space="preserve">## [1] "Llh: -2.26159866845846E+03; Pars: -1.507290E+00,  7.677017E-02,  1.768236E+00,  3.361941E-02"</w:t>
      </w:r>
      <w:r>
        <w:br w:type="textWrapping"/>
      </w:r>
      <w:r>
        <w:rPr>
          <w:rStyle w:val="VerbatimChar"/>
        </w:rPr>
        <w:t xml:space="preserve">## [1] "Llh: -2.26159849272353E+03; Pars: -1.506458E+00,  7.718137E-02,  1.769674E+00,  3.340688E-02"</w:t>
      </w:r>
      <w:r>
        <w:br w:type="textWrapping"/>
      </w:r>
      <w:r>
        <w:rPr>
          <w:rStyle w:val="VerbatimChar"/>
        </w:rPr>
        <w:t xml:space="preserve">## [1] "Llh: -2.26159820476844E+03; Pars: -1.506024E+00,  7.725128E-02,  1.770240E+00,  3.340667E-02"</w:t>
      </w:r>
      <w:r>
        <w:br w:type="textWrapping"/>
      </w:r>
      <w:r>
        <w:rPr>
          <w:rStyle w:val="VerbatimChar"/>
        </w:rPr>
        <w:t xml:space="preserve">## [1] "Llh: -2.26159828759642E+03; Pars: -1.507122E+00,  7.677811E-02,  1.768933E+00,  3.390539E-02"</w:t>
      </w:r>
      <w:r>
        <w:br w:type="textWrapping"/>
      </w:r>
      <w:r>
        <w:rPr>
          <w:rStyle w:val="VerbatimChar"/>
        </w:rPr>
        <w:t xml:space="preserve">## [1] "Llh: -2.26159844176731E+03; Pars: -1.506954E+00,  7.692866E-02,  1.769101E+00,  3.369773E-02"</w:t>
      </w:r>
      <w:r>
        <w:br w:type="textWrapping"/>
      </w:r>
      <w:r>
        <w:rPr>
          <w:rStyle w:val="VerbatimChar"/>
        </w:rPr>
        <w:t xml:space="preserve">## [1] "Llh: -2.26159838873052E+03; Pars: -1.506896E+00,  7.687109E-02,  1.767965E+00,  3.382073E-02"</w:t>
      </w:r>
      <w:r>
        <w:br w:type="textWrapping"/>
      </w:r>
      <w:r>
        <w:rPr>
          <w:rStyle w:val="VerbatimChar"/>
        </w:rPr>
        <w:t xml:space="preserve">## [1] "Llh: -2.26159837860545E+03; Pars: -1.506878E+00,  7.693271E-02,  1.768480E+00,  3.371756E-02"</w:t>
      </w:r>
      <w:r>
        <w:br w:type="textWrapping"/>
      </w:r>
      <w:r>
        <w:rPr>
          <w:rStyle w:val="VerbatimChar"/>
        </w:rPr>
        <w:t xml:space="preserve">## [1] "Llh: -2.26159781066158E+03; Pars: -1.506651E+00,  7.668836E-02,  1.769374E+00,  3.379839E-02"</w:t>
      </w:r>
      <w:r>
        <w:br w:type="textWrapping"/>
      </w:r>
      <w:r>
        <w:rPr>
          <w:rStyle w:val="VerbatimChar"/>
        </w:rPr>
        <w:t xml:space="preserve">## [1] "Llh: -2.26159734312238E+03; Pars: -1.506474E+00,  7.644364E-02,  1.769776E+00,  3.393452E-02"</w:t>
      </w:r>
      <w:r>
        <w:br w:type="textWrapping"/>
      </w:r>
      <w:r>
        <w:rPr>
          <w:rStyle w:val="VerbatimChar"/>
        </w:rPr>
        <w:t xml:space="preserve">## [1] "Llh: -2.26159748199054E+03; Pars: -1.505960E+00,  7.693270E-02,  1.770479E+00,  3.386267E-02"</w:t>
      </w:r>
      <w:r>
        <w:br w:type="textWrapping"/>
      </w:r>
      <w:r>
        <w:rPr>
          <w:rStyle w:val="VerbatimChar"/>
        </w:rPr>
        <w:t xml:space="preserve">## [1] "Llh: -2.26159771949140E+03; Pars: -1.506292E+00,  7.689207E-02,  1.769918E+00,  3.380185E-02"</w:t>
      </w:r>
      <w:r>
        <w:br w:type="textWrapping"/>
      </w:r>
      <w:r>
        <w:rPr>
          <w:rStyle w:val="VerbatimChar"/>
        </w:rPr>
        <w:t xml:space="preserve">## [1] "Llh: -2.26159759883011E+03; Pars: -1.505912E+00,  7.677016E-02,  1.771235E+00,  3.383706E-02"</w:t>
      </w:r>
      <w:r>
        <w:br w:type="textWrapping"/>
      </w:r>
      <w:r>
        <w:rPr>
          <w:rStyle w:val="VerbatimChar"/>
        </w:rPr>
        <w:t xml:space="preserve">## [1] "Llh: -2.26159764865763E+03; Pars: -1.506153E+00,  7.681079E-02,  1.770546E+00,  3.380719E-02"</w:t>
      </w:r>
      <w:r>
        <w:br w:type="textWrapping"/>
      </w:r>
      <w:r>
        <w:rPr>
          <w:rStyle w:val="VerbatimChar"/>
        </w:rPr>
        <w:t xml:space="preserve">## [1] "Llh: -2.26159712986390E+03; Pars: -1.505065E+00,  7.692078E-02,  1.771932E+00,  3.361507E-02"</w:t>
      </w:r>
      <w:r>
        <w:br w:type="textWrapping"/>
      </w:r>
      <w:r>
        <w:rPr>
          <w:rStyle w:val="VerbatimChar"/>
        </w:rPr>
        <w:t xml:space="preserve">## [1] "Llh: -2.26159686075345E+03; Pars: -1.504039E+00,  7.699212E-02,  1.773434E+00,  3.346991E-02"</w:t>
      </w:r>
      <w:r>
        <w:br w:type="textWrapping"/>
      </w:r>
      <w:r>
        <w:rPr>
          <w:rStyle w:val="VerbatimChar"/>
        </w:rPr>
        <w:t xml:space="preserve">## [1] "Llh: -2.26159647858612E+03; Pars: -1.505167E+00,  7.631803E-02,  1.772221E+00,  3.414541E-02"</w:t>
      </w:r>
      <w:r>
        <w:br w:type="textWrapping"/>
      </w:r>
      <w:r>
        <w:rPr>
          <w:rStyle w:val="VerbatimChar"/>
        </w:rPr>
        <w:t xml:space="preserve">## [1] "Llh: -2.26159600303420E+03; Pars: -1.504739E+00,  7.585140E-02,  1.773212E+00,  3.451477E-02"</w:t>
      </w:r>
      <w:r>
        <w:br w:type="textWrapping"/>
      </w:r>
      <w:r>
        <w:rPr>
          <w:rStyle w:val="VerbatimChar"/>
        </w:rPr>
        <w:t xml:space="preserve">## [1] "Llh: -2.26159587837682E+03; Pars: -1.504693E+00,  7.633977E-02,  1.772214E+00,  3.405387E-02"</w:t>
      </w:r>
      <w:r>
        <w:br w:type="textWrapping"/>
      </w:r>
      <w:r>
        <w:rPr>
          <w:rStyle w:val="VerbatimChar"/>
        </w:rPr>
        <w:t xml:space="preserve">## [1] "Llh: -2.26159508935033E+03; Pars: -1.504084E+00,  7.612458E-02,  1.772703E+00,  3.416228E-02"</w:t>
      </w:r>
      <w:r>
        <w:br w:type="textWrapping"/>
      </w:r>
      <w:r>
        <w:rPr>
          <w:rStyle w:val="VerbatimChar"/>
        </w:rPr>
        <w:t xml:space="preserve">## [1] "Llh: -2.26159538388238E+03; Pars: -1.503709E+00,  7.577317E-02,  1.774084E+00,  3.417807E-02"</w:t>
      </w:r>
      <w:r>
        <w:br w:type="textWrapping"/>
      </w:r>
      <w:r>
        <w:rPr>
          <w:rStyle w:val="VerbatimChar"/>
        </w:rPr>
        <w:t xml:space="preserve">## [1] "Llh: -2.26159569907174E+03; Pars: -1.504271E+00,  7.606305E-02,  1.773182E+00,  3.409922E-02"</w:t>
      </w:r>
      <w:r>
        <w:br w:type="textWrapping"/>
      </w:r>
      <w:r>
        <w:rPr>
          <w:rStyle w:val="VerbatimChar"/>
        </w:rPr>
        <w:t xml:space="preserve">## [1] "Llh: -2.26159541516335E+03; Pars: -1.501822E+00,  7.592699E-02,  1.776948E+00,  3.422799E-02"</w:t>
      </w:r>
      <w:r>
        <w:br w:type="textWrapping"/>
      </w:r>
      <w:r>
        <w:rPr>
          <w:rStyle w:val="VerbatimChar"/>
        </w:rPr>
        <w:t xml:space="preserve">## [1] "Llh: -2.26159541654880E+03; Pars: -1.502981E+00,  7.605615E-02,  1.775152E+00,  3.415463E-02"</w:t>
      </w:r>
      <w:r>
        <w:br w:type="textWrapping"/>
      </w:r>
      <w:r>
        <w:rPr>
          <w:rStyle w:val="VerbatimChar"/>
        </w:rPr>
        <w:t xml:space="preserve">## [1] "Llh: -2.26159432974531E+03; Pars: -1.503136E+00,  7.484595E-02,  1.775039E+00,  3.507165E-02"</w:t>
      </w:r>
      <w:r>
        <w:br w:type="textWrapping"/>
      </w:r>
      <w:r>
        <w:rPr>
          <w:rStyle w:val="VerbatimChar"/>
        </w:rPr>
        <w:t xml:space="preserve">## [1] "Llh: -2.26159393247269E+03; Pars: -1.502685E+00,  7.377287E-02,  1.775843E+00,  3.587252E-02"</w:t>
      </w:r>
      <w:r>
        <w:br w:type="textWrapping"/>
      </w:r>
      <w:r>
        <w:rPr>
          <w:rStyle w:val="VerbatimChar"/>
        </w:rPr>
        <w:t xml:space="preserve">## [1] "Llh: -2.26159349499555E+03; Pars: -1.501415E+00,  7.494741E-02,  1.776577E+00,  3.470566E-02"</w:t>
      </w:r>
      <w:r>
        <w:br w:type="textWrapping"/>
      </w:r>
      <w:r>
        <w:rPr>
          <w:rStyle w:val="VerbatimChar"/>
        </w:rPr>
        <w:t xml:space="preserve">## [1] "Llh: -2.26159272040896E+03; Pars: -1.499761E+00,  7.449541E-02,  1.778262E+00,  3.480110E-02"</w:t>
      </w:r>
      <w:r>
        <w:br w:type="textWrapping"/>
      </w:r>
      <w:r>
        <w:rPr>
          <w:rStyle w:val="VerbatimChar"/>
        </w:rPr>
        <w:t xml:space="preserve">## [1] "Llh: -2.26159316350643E+03; Pars: -1.503293E+00,  7.415603E-02,  1.773497E+00,  3.527899E-02"</w:t>
      </w:r>
      <w:r>
        <w:br w:type="textWrapping"/>
      </w:r>
      <w:r>
        <w:rPr>
          <w:rStyle w:val="VerbatimChar"/>
        </w:rPr>
        <w:t xml:space="preserve">## [1] "Llh: -2.26159341252247E+03; Pars: -1.502925E+00,  7.459877E-02,  1.774359E+00,  3.501624E-02"</w:t>
      </w:r>
      <w:r>
        <w:br w:type="textWrapping"/>
      </w:r>
      <w:r>
        <w:rPr>
          <w:rStyle w:val="VerbatimChar"/>
        </w:rPr>
        <w:t xml:space="preserve">## [1] "Llh: -2.26159189024980E+03; Pars: -1.501201E+00,  7.350128E-02,  1.776066E+00,  3.587938E-02"</w:t>
      </w:r>
      <w:r>
        <w:br w:type="textWrapping"/>
      </w:r>
      <w:r>
        <w:rPr>
          <w:rStyle w:val="VerbatimChar"/>
        </w:rPr>
        <w:t xml:space="preserve">## [1] "Llh: -2.26159115750345E+03; Pars: -1.499952E+00,  7.236534E-02,  1.777058E+00,  3.673003E-02"</w:t>
      </w:r>
      <w:r>
        <w:br w:type="textWrapping"/>
      </w:r>
      <w:r>
        <w:rPr>
          <w:rStyle w:val="VerbatimChar"/>
        </w:rPr>
        <w:t xml:space="preserve">## [1] "Llh: -2.26159345166769E+03; Pars: -1.498770E+00,  7.127024E-02,  1.779632E+00,  3.717905E-02"</w:t>
      </w:r>
      <w:r>
        <w:br w:type="textWrapping"/>
      </w:r>
      <w:r>
        <w:rPr>
          <w:rStyle w:val="VerbatimChar"/>
        </w:rPr>
        <w:t xml:space="preserve">## [1] "Llh: -2.26159247124591E+03; Pars: -1.500093E+00,  7.248383E-02,  1.777897E+00,  3.642485E-02"</w:t>
      </w:r>
      <w:r>
        <w:br w:type="textWrapping"/>
      </w:r>
      <w:r>
        <w:rPr>
          <w:rStyle w:val="VerbatimChar"/>
        </w:rPr>
        <w:t xml:space="preserve">## [1] "Llh: -2.26159080552288E+03; Pars: -1.498868E+00,  7.297743E-02,  1.777513E+00,  3.574497E-02"</w:t>
      </w:r>
      <w:r>
        <w:br w:type="textWrapping"/>
      </w:r>
      <w:r>
        <w:rPr>
          <w:rStyle w:val="VerbatimChar"/>
        </w:rPr>
        <w:t xml:space="preserve">## [1] "Llh: -2.26159027014027E+03; Pars: -1.496970E+00,  7.257971E-02,  1.778349E+00,  3.568119E-02"</w:t>
      </w:r>
      <w:r>
        <w:br w:type="textWrapping"/>
      </w:r>
      <w:r>
        <w:rPr>
          <w:rStyle w:val="VerbatimChar"/>
        </w:rPr>
        <w:t xml:space="preserve">## [1] "Llh: -2.26159119738261E+03; Pars: -1.495125E+00,  7.180612E-02,  1.782297E+00,  3.653959E-02"</w:t>
      </w:r>
      <w:r>
        <w:br w:type="textWrapping"/>
      </w:r>
      <w:r>
        <w:rPr>
          <w:rStyle w:val="VerbatimChar"/>
        </w:rPr>
        <w:t xml:space="preserve">## [1] "Llh: -2.26159097175422E+03; Pars: -1.497155E+00,  7.239359E-02,  1.780093E+00,  3.622444E-02"</w:t>
      </w:r>
      <w:r>
        <w:br w:type="textWrapping"/>
      </w:r>
      <w:r>
        <w:rPr>
          <w:rStyle w:val="VerbatimChar"/>
        </w:rPr>
        <w:t xml:space="preserve">## [1] "Llh: -2.26159159065154E+03; Pars: -1.497322E+00,  7.041582E-02,  1.778436E+00,  3.772915E-02"</w:t>
      </w:r>
      <w:r>
        <w:br w:type="textWrapping"/>
      </w:r>
      <w:r>
        <w:rPr>
          <w:rStyle w:val="VerbatimChar"/>
        </w:rPr>
        <w:t xml:space="preserve">## [1] "Llh: -2.26159098588726E+03; Pars: -1.497931E+00,  7.143572E-02,  1.778392E+00,  3.699714E-02"</w:t>
      </w:r>
      <w:r>
        <w:br w:type="textWrapping"/>
      </w:r>
      <w:r>
        <w:rPr>
          <w:rStyle w:val="VerbatimChar"/>
        </w:rPr>
        <w:t xml:space="preserve">## [1] "Llh: -2.26158985472549E+03; Pars: -1.495916E+00,  7.190335E-02,  1.779049E+00,  3.639155E-02"</w:t>
      </w:r>
      <w:r>
        <w:br w:type="textWrapping"/>
      </w:r>
      <w:r>
        <w:rPr>
          <w:rStyle w:val="VerbatimChar"/>
        </w:rPr>
        <w:t xml:space="preserve">## [1] "Llh: -2.26159010270387E+03; Pars: -1.493841E+00,  7.161312E-02,  1.779625E+00,  3.637489E-02"</w:t>
      </w:r>
      <w:r>
        <w:br w:type="textWrapping"/>
      </w:r>
      <w:r>
        <w:rPr>
          <w:rStyle w:val="VerbatimChar"/>
        </w:rPr>
        <w:t xml:space="preserve">## [1] "Llh: -2.26159046513993E+03; Pars: -1.494051E+00,  7.179085E-02,  1.780885E+00,  3.591713E-02"</w:t>
      </w:r>
      <w:r>
        <w:br w:type="textWrapping"/>
      </w:r>
      <w:r>
        <w:rPr>
          <w:rStyle w:val="VerbatimChar"/>
        </w:rPr>
        <w:t xml:space="preserve">## [1] "Llh: -2.26159026637649E+03; Pars: -1.495519E+00,  7.193447E-02,  1.779928E+00,  3.612036E-02"</w:t>
      </w:r>
      <w:r>
        <w:br w:type="textWrapping"/>
      </w:r>
      <w:r>
        <w:rPr>
          <w:rStyle w:val="VerbatimChar"/>
        </w:rPr>
        <w:t xml:space="preserve">## [1] "Llh: -2.26158976346915E+03; Pars: -1.494853E+00,  7.296985E-02,  1.780317E+00,  3.521163E-02"</w:t>
      </w:r>
      <w:r>
        <w:br w:type="textWrapping"/>
      </w:r>
      <w:r>
        <w:rPr>
          <w:rStyle w:val="VerbatimChar"/>
        </w:rPr>
        <w:t xml:space="preserve">## [1] "Llh: -2.26158981312386E+03; Pars: -1.493322E+00,  7.373691E-02,  1.781280E+00,  3.431887E-02"</w:t>
      </w:r>
      <w:r>
        <w:br w:type="textWrapping"/>
      </w:r>
      <w:r>
        <w:rPr>
          <w:rStyle w:val="VerbatimChar"/>
        </w:rPr>
        <w:t xml:space="preserve">## [1] "Llh: -2.26159060995462E+03; Pars: -1.494477E+00,  7.230010E-02,  1.778728E+00,  3.547792E-02"</w:t>
      </w:r>
      <w:r>
        <w:br w:type="textWrapping"/>
      </w:r>
      <w:r>
        <w:rPr>
          <w:rStyle w:val="VerbatimChar"/>
        </w:rPr>
        <w:t xml:space="preserve">## [1] "Llh: -2.26159008634250E+03; Pars: -1.495145E+00,  7.232347E-02,  1.779069E+00,  3.566455E-02"</w:t>
      </w:r>
      <w:r>
        <w:br w:type="textWrapping"/>
      </w:r>
      <w:r>
        <w:rPr>
          <w:rStyle w:val="VerbatimChar"/>
        </w:rPr>
        <w:t xml:space="preserve">## [1] "Llh: -2.26158976731282E+03; Pars: -1.493752E+00,  7.198586E-02,  1.780833E+00,  3.601285E-02"</w:t>
      </w:r>
      <w:r>
        <w:br w:type="textWrapping"/>
      </w:r>
      <w:r>
        <w:rPr>
          <w:rStyle w:val="VerbatimChar"/>
        </w:rPr>
        <w:t xml:space="preserve">## [1] "Llh: -2.26158980975011E+03; Pars: -1.494554E+00,  7.213432E-02,  1.780212E+00,  3.592993E-02"</w:t>
      </w:r>
      <w:r>
        <w:br w:type="textWrapping"/>
      </w:r>
      <w:r>
        <w:rPr>
          <w:rStyle w:val="VerbatimChar"/>
        </w:rPr>
        <w:t xml:space="preserve">## [1] "Llh: -2.26158955210200E+03; Pars: -1.494313E+00,  7.265679E-02,  1.779706E+00,  3.551993E-02"</w:t>
      </w:r>
      <w:r>
        <w:br w:type="textWrapping"/>
      </w:r>
      <w:r>
        <w:rPr>
          <w:rStyle w:val="VerbatimChar"/>
        </w:rPr>
        <w:t xml:space="preserve">## [1] "Llh: -2.26158956663911E+03; Pars: -1.493712E+00,  7.301795E-02,  1.779595E+00,  3.521972E-02"</w:t>
      </w:r>
      <w:r>
        <w:br w:type="textWrapping"/>
      </w:r>
      <w:r>
        <w:rPr>
          <w:rStyle w:val="VerbatimChar"/>
        </w:rPr>
        <w:t xml:space="preserve">## [1] "Llh: -2.26158931762774E+03; Pars: -1.494271E+00,  7.243446E-02,  1.780883E+00,  3.590343E-02"</w:t>
      </w:r>
      <w:r>
        <w:br w:type="textWrapping"/>
      </w:r>
      <w:r>
        <w:rPr>
          <w:rStyle w:val="VerbatimChar"/>
        </w:rPr>
        <w:t xml:space="preserve">## [1] "Llh: -2.26158912010699E+03; Pars: -1.493835E+00,  7.248995E-02,  1.781791E+00,  3.602287E-02"</w:t>
      </w:r>
      <w:r>
        <w:br w:type="textWrapping"/>
      </w:r>
      <w:r>
        <w:rPr>
          <w:rStyle w:val="VerbatimChar"/>
        </w:rPr>
        <w:t xml:space="preserve">## [1] "Llh: -2.26158933098038E+03; Pars: -1.492466E+00,  7.314787E-02,  1.782276E+00,  3.499209E-02"</w:t>
      </w:r>
      <w:r>
        <w:br w:type="textWrapping"/>
      </w:r>
      <w:r>
        <w:rPr>
          <w:rStyle w:val="VerbatimChar"/>
        </w:rPr>
        <w:t xml:space="preserve">## [1] "Llh: -2.26158934528840E+03; Pars: -1.493326E+00,  7.283674E-02,  1.781469E+00,  3.534195E-02"</w:t>
      </w:r>
      <w:r>
        <w:br w:type="textWrapping"/>
      </w:r>
      <w:r>
        <w:rPr>
          <w:rStyle w:val="VerbatimChar"/>
        </w:rPr>
        <w:t xml:space="preserve">## [1] "Llh: -2.26158923682321E+03; Pars: -1.493980E+00,  7.364637E-02,  1.781212E+00,  3.486041E-02"</w:t>
      </w:r>
      <w:r>
        <w:br w:type="textWrapping"/>
      </w:r>
      <w:r>
        <w:rPr>
          <w:rStyle w:val="VerbatimChar"/>
        </w:rPr>
        <w:t xml:space="preserve">## [1] "Llh: -2.26158924137450E+03; Pars: -1.493923E+00,  7.323124E-02,  1.781117E+00,  3.514852E-02"</w:t>
      </w:r>
      <w:r>
        <w:br w:type="textWrapping"/>
      </w:r>
      <w:r>
        <w:rPr>
          <w:rStyle w:val="VerbatimChar"/>
        </w:rPr>
        <w:t xml:space="preserve">## [1] "Llh: -2.26158869031230E+03; Pars: -1.492446E+00,  7.300064E-02,  1.782175E+00,  3.548602E-02"</w:t>
      </w:r>
      <w:r>
        <w:br w:type="textWrapping"/>
      </w:r>
      <w:r>
        <w:rPr>
          <w:rStyle w:val="VerbatimChar"/>
        </w:rPr>
        <w:t xml:space="preserve">## [1] "Llh: -2.26158830722049E+03; Pars: -1.491247E+00,  7.301604E-02,  1.783105E+00,  3.562322E-02"</w:t>
      </w:r>
      <w:r>
        <w:br w:type="textWrapping"/>
      </w:r>
      <w:r>
        <w:rPr>
          <w:rStyle w:val="VerbatimChar"/>
        </w:rPr>
        <w:t xml:space="preserve">## [1] "Llh: -2.26158887791588E+03; Pars: -1.491453E+00,  7.349332E-02,  1.784489E+00,  3.522936E-02"</w:t>
      </w:r>
      <w:r>
        <w:br w:type="textWrapping"/>
      </w:r>
      <w:r>
        <w:rPr>
          <w:rStyle w:val="VerbatimChar"/>
        </w:rPr>
        <w:t xml:space="preserve">## [1] "Llh: -2.26158880216770E+03; Pars: -1.492166E+00,  7.328419E-02,  1.783292E+00,  3.530200E-02"</w:t>
      </w:r>
      <w:r>
        <w:br w:type="textWrapping"/>
      </w:r>
      <w:r>
        <w:rPr>
          <w:rStyle w:val="VerbatimChar"/>
        </w:rPr>
        <w:t xml:space="preserve">## [1] "Llh: -2.26158831828817E+03; Pars: -1.493146E+00,  7.307040E-02,  1.782423E+00,  3.591216E-02"</w:t>
      </w:r>
      <w:r>
        <w:br w:type="textWrapping"/>
      </w:r>
      <w:r>
        <w:rPr>
          <w:rStyle w:val="VerbatimChar"/>
        </w:rPr>
        <w:t xml:space="preserve">## [1] "Llh: -2.26158851886070E+03; Pars: -1.492976E+00,  7.308977E-02,  1.782386E+00,  3.568214E-02"</w:t>
      </w:r>
      <w:r>
        <w:br w:type="textWrapping"/>
      </w:r>
      <w:r>
        <w:rPr>
          <w:rStyle w:val="VerbatimChar"/>
        </w:rPr>
        <w:t xml:space="preserve">## [1] "Llh: -2.26158819377314E+03; Pars: -1.491219E+00,  7.228392E-02,  1.784095E+00,  3.656971E-02"</w:t>
      </w:r>
      <w:r>
        <w:br w:type="textWrapping"/>
      </w:r>
      <w:r>
        <w:rPr>
          <w:rStyle w:val="VerbatimChar"/>
        </w:rPr>
        <w:t xml:space="preserve">## [1] "Llh: -2.26158818225896E+03; Pars: -1.489844E+00,  7.160270E-02,  1.785538E+00,  3.742437E-02"</w:t>
      </w:r>
      <w:r>
        <w:br w:type="textWrapping"/>
      </w:r>
      <w:r>
        <w:rPr>
          <w:rStyle w:val="VerbatimChar"/>
        </w:rPr>
        <w:t xml:space="preserve">## [1] "Llh: -2.26158765111402E+03; Pars: -1.489373E+00,  7.299672E-02,  1.785389E+00,  3.610800E-02"</w:t>
      </w:r>
      <w:r>
        <w:br w:type="textWrapping"/>
      </w:r>
      <w:r>
        <w:rPr>
          <w:rStyle w:val="VerbatimChar"/>
        </w:rPr>
        <w:t xml:space="preserve">## [1] "Llh: -2.26158744395603E+03; Pars: -1.487158E+00,  7.325011E-02,  1.787191E+00,  3.615057E-02"</w:t>
      </w:r>
      <w:r>
        <w:br w:type="textWrapping"/>
      </w:r>
      <w:r>
        <w:rPr>
          <w:rStyle w:val="VerbatimChar"/>
        </w:rPr>
        <w:t xml:space="preserve">## [1] "Llh: -2.26158723276434E+03; Pars: -1.488528E+00,  7.218544E-02,  1.785836E+00,  3.725315E-02"</w:t>
      </w:r>
      <w:r>
        <w:br w:type="textWrapping"/>
      </w:r>
      <w:r>
        <w:rPr>
          <w:rStyle w:val="VerbatimChar"/>
        </w:rPr>
        <w:t xml:space="preserve">## [1] "Llh: -2.26158716779959E+03; Pars: -1.486719E+00,  7.163606E-02,  1.787110E+00,  3.822873E-02"</w:t>
      </w:r>
      <w:r>
        <w:br w:type="textWrapping"/>
      </w:r>
      <w:r>
        <w:rPr>
          <w:rStyle w:val="VerbatimChar"/>
        </w:rPr>
        <w:t xml:space="preserve">## [1] "Llh: -2.26158823765383E+03; Pars: -1.484370E+00,  7.168205E-02,  1.789053E+00,  3.780129E-02"</w:t>
      </w:r>
      <w:r>
        <w:br w:type="textWrapping"/>
      </w:r>
      <w:r>
        <w:rPr>
          <w:rStyle w:val="VerbatimChar"/>
        </w:rPr>
        <w:t xml:space="preserve">## [1] "Llh: -2.26158764493529E+03; Pars: -1.486549E+00,  7.202914E-02,  1.787394E+00,  3.732900E-02"</w:t>
      </w:r>
      <w:r>
        <w:br w:type="textWrapping"/>
      </w:r>
      <w:r>
        <w:rPr>
          <w:rStyle w:val="VerbatimChar"/>
        </w:rPr>
        <w:t xml:space="preserve">## [1] "Llh: -2.26158788312709E+03; Pars: -1.483911E+00,  7.124296E-02,  1.790519E+00,  3.894312E-02"</w:t>
      </w:r>
      <w:r>
        <w:br w:type="textWrapping"/>
      </w:r>
      <w:r>
        <w:rPr>
          <w:rStyle w:val="VerbatimChar"/>
        </w:rPr>
        <w:t xml:space="preserve">## [1] "Llh: -2.26158746578896E+03; Pars: -1.485735E+00,  7.168623E-02,  1.788662E+00,  3.811314E-02"</w:t>
      </w:r>
      <w:r>
        <w:br w:type="textWrapping"/>
      </w:r>
      <w:r>
        <w:rPr>
          <w:rStyle w:val="VerbatimChar"/>
        </w:rPr>
        <w:t xml:space="preserve">## [1] "Llh: -2.26158769792544E+03; Pars: -1.483259E+00,  7.269807E-02,  1.789642E+00,  3.748636E-02"</w:t>
      </w:r>
      <w:r>
        <w:br w:type="textWrapping"/>
      </w:r>
      <w:r>
        <w:rPr>
          <w:rStyle w:val="VerbatimChar"/>
        </w:rPr>
        <w:t xml:space="preserve">## [1] "Llh: -2.26158734419070E+03; Pars: -1.484896E+00,  7.242423E-02,  1.788615E+00,  3.747086E-02"</w:t>
      </w:r>
      <w:r>
        <w:br w:type="textWrapping"/>
      </w:r>
      <w:r>
        <w:rPr>
          <w:rStyle w:val="VerbatimChar"/>
        </w:rPr>
        <w:t xml:space="preserve">## [1] "Llh: -2.26158686058219E+03; Pars: -1.485704E+00,  7.246917E-02,  1.788395E+00,  3.765265E-02"</w:t>
      </w:r>
      <w:r>
        <w:br w:type="textWrapping"/>
      </w:r>
      <w:r>
        <w:rPr>
          <w:rStyle w:val="VerbatimChar"/>
        </w:rPr>
        <w:t xml:space="preserve">## [1] "Llh: -2.26158659804116E+03; Pars: -1.485281E+00,  7.268919E-02,  1.788897E+00,  3.781447E-02"</w:t>
      </w:r>
      <w:r>
        <w:br w:type="textWrapping"/>
      </w:r>
      <w:r>
        <w:rPr>
          <w:rStyle w:val="VerbatimChar"/>
        </w:rPr>
        <w:t xml:space="preserve">## [1] "Llh: -2.26158688789583E+03; Pars: -1.486290E+00,  7.331356E-02,  1.787244E+00,  3.671917E-02"</w:t>
      </w:r>
      <w:r>
        <w:br w:type="textWrapping"/>
      </w:r>
      <w:r>
        <w:rPr>
          <w:rStyle w:val="VerbatimChar"/>
        </w:rPr>
        <w:t xml:space="preserve">## [1] "Llh: -2.26158689557389E+03; Pars: -1.486152E+00,  7.290673E-02,  1.787598E+00,  3.706767E-02"</w:t>
      </w:r>
      <w:r>
        <w:br w:type="textWrapping"/>
      </w:r>
      <w:r>
        <w:rPr>
          <w:rStyle w:val="VerbatimChar"/>
        </w:rPr>
        <w:t xml:space="preserve">## [1] "Llh: -2.26158697031095E+03; Pars: -1.484438E+00,  7.178141E-02,  1.788741E+00,  3.896604E-02"</w:t>
      </w:r>
      <w:r>
        <w:br w:type="textWrapping"/>
      </w:r>
      <w:r>
        <w:rPr>
          <w:rStyle w:val="VerbatimChar"/>
        </w:rPr>
        <w:t xml:space="preserve">## [1] "Llh: -2.26158684618215E+03; Pars: -1.485117E+00,  7.214859E-02,  1.788354E+00,  3.826218E-02"</w:t>
      </w:r>
      <w:r>
        <w:br w:type="textWrapping"/>
      </w:r>
      <w:r>
        <w:rPr>
          <w:rStyle w:val="VerbatimChar"/>
        </w:rPr>
        <w:t xml:space="preserve">## [1] "Llh: -2.26158627295295E+03; Pars: -1.486808E+00,  7.246947E-02,  1.787186E+00,  3.804141E-02"</w:t>
      </w:r>
      <w:r>
        <w:br w:type="textWrapping"/>
      </w:r>
      <w:r>
        <w:rPr>
          <w:rStyle w:val="VerbatimChar"/>
        </w:rPr>
        <w:t xml:space="preserve">## [1] "Llh: -2.26158590129348E+03; Pars: -1.487767E+00,  7.249209E-02,  1.786473E+00,  3.832669E-02"</w:t>
      </w:r>
      <w:r>
        <w:br w:type="textWrapping"/>
      </w:r>
      <w:r>
        <w:rPr>
          <w:rStyle w:val="VerbatimChar"/>
        </w:rPr>
        <w:t xml:space="preserve">## [1] "Llh: -2.26158628890202E+03; Pars: -1.485508E+00,  7.368565E-02,  1.788373E+00,  3.733253E-02"</w:t>
      </w:r>
      <w:r>
        <w:br w:type="textWrapping"/>
      </w:r>
      <w:r>
        <w:rPr>
          <w:rStyle w:val="VerbatimChar"/>
        </w:rPr>
        <w:t xml:space="preserve">## [1] "Llh: -2.26158629935302E+03; Pars: -1.485810E+00,  7.317325E-02,  1.788057E+00,  3.755658E-02"</w:t>
      </w:r>
      <w:r>
        <w:br w:type="textWrapping"/>
      </w:r>
      <w:r>
        <w:rPr>
          <w:rStyle w:val="VerbatimChar"/>
        </w:rPr>
        <w:t xml:space="preserve">## [1] "Llh: -2.26158606681250E+03; Pars: -1.485544E+00,  7.219420E-02,  1.788804E+00,  3.914876E-02"</w:t>
      </w:r>
      <w:r>
        <w:br w:type="textWrapping"/>
      </w:r>
      <w:r>
        <w:rPr>
          <w:rStyle w:val="VerbatimChar"/>
        </w:rPr>
        <w:t xml:space="preserve">## [1] "Llh: -2.26158612627447E+03; Pars: -1.485730E+00,  7.247404E-02,  1.788414E+00,  3.854136E-02"</w:t>
      </w:r>
      <w:r>
        <w:br w:type="textWrapping"/>
      </w:r>
      <w:r>
        <w:rPr>
          <w:rStyle w:val="VerbatimChar"/>
        </w:rPr>
        <w:t xml:space="preserve">## [1] "Llh: -2.26158582911891E+03; Pars: -1.486933E+00,  7.338198E-02,  1.787919E+00,  3.804905E-02"</w:t>
      </w:r>
      <w:r>
        <w:br w:type="textWrapping"/>
      </w:r>
      <w:r>
        <w:rPr>
          <w:rStyle w:val="VerbatimChar"/>
        </w:rPr>
        <w:t xml:space="preserve">## [1] "Llh: -2.26158604081353E+03; Pars: -1.487843E+00,  7.399868E-02,  1.787702E+00,  3.794249E-02"</w:t>
      </w:r>
      <w:r>
        <w:br w:type="textWrapping"/>
      </w:r>
      <w:r>
        <w:rPr>
          <w:rStyle w:val="VerbatimChar"/>
        </w:rPr>
        <w:t xml:space="preserve">## [1] "Llh: -2.26158546151621E+03; Pars: -1.487595E+00,  7.318777E-02,  1.786888E+00,  3.861404E-02"</w:t>
      </w:r>
      <w:r>
        <w:br w:type="textWrapping"/>
      </w:r>
      <w:r>
        <w:rPr>
          <w:rStyle w:val="VerbatimChar"/>
        </w:rPr>
        <w:t xml:space="preserve">## [1] "Llh: -2.26158532607574E+03; Pars: -1.488756E+00,  7.343707E-02,  1.785885E+00,  3.901383E-02"</w:t>
      </w:r>
      <w:r>
        <w:br w:type="textWrapping"/>
      </w:r>
      <w:r>
        <w:rPr>
          <w:rStyle w:val="VerbatimChar"/>
        </w:rPr>
        <w:t xml:space="preserve">## [1] "Llh: -2.26158555093393E+03; Pars: -1.488995E+00,  7.206702E-02,  1.786167E+00,  3.993664E-02"</w:t>
      </w:r>
      <w:r>
        <w:br w:type="textWrapping"/>
      </w:r>
      <w:r>
        <w:rPr>
          <w:rStyle w:val="VerbatimChar"/>
        </w:rPr>
        <w:t xml:space="preserve">## [1] "Llh: -2.26158549162634E+03; Pars: -1.488121E+00,  7.247168E-02,  1.786718E+00,  3.928561E-02"</w:t>
      </w:r>
      <w:r>
        <w:br w:type="textWrapping"/>
      </w:r>
      <w:r>
        <w:rPr>
          <w:rStyle w:val="VerbatimChar"/>
        </w:rPr>
        <w:t xml:space="preserve">## [1] "Llh: -2.26158555372992E+03; Pars: -1.490255E+00,  7.369721E-02,  1.784695E+00,  3.818883E-02"</w:t>
      </w:r>
      <w:r>
        <w:br w:type="textWrapping"/>
      </w:r>
      <w:r>
        <w:rPr>
          <w:rStyle w:val="VerbatimChar"/>
        </w:rPr>
        <w:t xml:space="preserve">## [1] "Llh: -2.26158544724515E+03; Pars: -1.489073E+00,  7.332146E-02,  1.785722E+00,  3.842881E-02"</w:t>
      </w:r>
      <w:r>
        <w:br w:type="textWrapping"/>
      </w:r>
      <w:r>
        <w:rPr>
          <w:rStyle w:val="VerbatimChar"/>
        </w:rPr>
        <w:t xml:space="preserve">## [1] "Llh: -2.26158569311335E+03; Pars: -1.488673E+00,  7.381400E-02,  1.786649E+00,  3.906196E-02"</w:t>
      </w:r>
      <w:r>
        <w:br w:type="textWrapping"/>
      </w:r>
      <w:r>
        <w:rPr>
          <w:rStyle w:val="VerbatimChar"/>
        </w:rPr>
        <w:t xml:space="preserve">## [1] "Llh: -2.26158547701860E+03; Pars: -1.488446E+00,  7.348352E-02,  1.786605E+00,  3.887814E-02"</w:t>
      </w:r>
      <w:r>
        <w:br w:type="textWrapping"/>
      </w:r>
      <w:r>
        <w:rPr>
          <w:rStyle w:val="VerbatimChar"/>
        </w:rPr>
        <w:t xml:space="preserve">## [1] "Llh: -2.26158527955978E+03; Pars: -1.490271E+00,  7.297488E-02,  1.784547E+00,  3.975415E-02"</w:t>
      </w:r>
      <w:r>
        <w:br w:type="textWrapping"/>
      </w:r>
      <w:r>
        <w:rPr>
          <w:rStyle w:val="VerbatimChar"/>
        </w:rPr>
        <w:t xml:space="preserve">## [1] "Llh: -2.26158555956502E+03; Pars: -1.491949E+00,  7.277133E-02,  1.782864E+00,  4.060670E-02"</w:t>
      </w:r>
      <w:r>
        <w:br w:type="textWrapping"/>
      </w:r>
      <w:r>
        <w:rPr>
          <w:rStyle w:val="VerbatimChar"/>
        </w:rPr>
        <w:t xml:space="preserve">## [1] "Llh: -2.26158565667044E+03; Pars: -1.490153E+00,  7.413679E-02,  1.784661E+00,  3.875186E-02"</w:t>
      </w:r>
      <w:r>
        <w:br w:type="textWrapping"/>
      </w:r>
      <w:r>
        <w:rPr>
          <w:rStyle w:val="VerbatimChar"/>
        </w:rPr>
        <w:t xml:space="preserve">## [1] "Llh: -2.26158534933521E+03; Pars: -1.488628E+00,  7.288795E-02,  1.786204E+00,  3.915217E-02"</w:t>
      </w:r>
      <w:r>
        <w:br w:type="textWrapping"/>
      </w:r>
      <w:r>
        <w:rPr>
          <w:rStyle w:val="VerbatimChar"/>
        </w:rPr>
        <w:t xml:space="preserve">## [1] "Llh: -2.26158523230404E+03; Pars: -1.489918E+00,  7.282716E-02,  1.784574E+00,  3.929634E-02"</w:t>
      </w:r>
      <w:r>
        <w:br w:type="textWrapping"/>
      </w:r>
      <w:r>
        <w:rPr>
          <w:rStyle w:val="VerbatimChar"/>
        </w:rPr>
        <w:t xml:space="preserve">## [1] "Llh: -2.26158528373255E+03; Pars: -1.490655E+00,  7.249898E-02,  1.783560E+00,  3.950544E-02"</w:t>
      </w:r>
      <w:r>
        <w:br w:type="textWrapping"/>
      </w:r>
      <w:r>
        <w:rPr>
          <w:rStyle w:val="VerbatimChar"/>
        </w:rPr>
        <w:t xml:space="preserve">## [1] "Llh: -2.26158524805132E+03; Pars: -1.489713E+00,  7.274207E-02,  1.784883E+00,  4.017943E-02"</w:t>
      </w:r>
      <w:r>
        <w:br w:type="textWrapping"/>
      </w:r>
      <w:r>
        <w:rPr>
          <w:rStyle w:val="VerbatimChar"/>
        </w:rPr>
        <w:t xml:space="preserve">## [1] "Llh: -2.26158522525033E+03; Pars: -1.489553E+00,  7.288692E-02,  1.785093E+00,  3.974178E-02"</w:t>
      </w:r>
      <w:r>
        <w:br w:type="textWrapping"/>
      </w:r>
      <w:r>
        <w:rPr>
          <w:rStyle w:val="VerbatimChar"/>
        </w:rPr>
        <w:t xml:space="preserve">## [1] "Llh: -2.26158529537013E+03; Pars: -1.490622E+00,  7.317506E-02,  1.783846E+00,  3.975087E-02"</w:t>
      </w:r>
      <w:r>
        <w:br w:type="textWrapping"/>
      </w:r>
      <w:r>
        <w:rPr>
          <w:rStyle w:val="VerbatimChar"/>
        </w:rPr>
        <w:t xml:space="preserve">## [1] "Llh: -2.26158524168743E+03; Pars: -1.490123E+00,  7.310328E-02,  1.784436E+00,  3.960120E-02"</w:t>
      </w:r>
      <w:r>
        <w:br w:type="textWrapping"/>
      </w:r>
      <w:r>
        <w:rPr>
          <w:rStyle w:val="VerbatimChar"/>
        </w:rPr>
        <w:t xml:space="preserve">## [1] "Llh: -2.26158530565369E+03; Pars: -1.491179E+00,  7.245905E-02,  1.783441E+00,  4.018290E-02"</w:t>
      </w:r>
      <w:r>
        <w:br w:type="textWrapping"/>
      </w:r>
      <w:r>
        <w:rPr>
          <w:rStyle w:val="VerbatimChar"/>
        </w:rPr>
        <w:t xml:space="preserve">## [1] "Llh: -2.26158524286616E+03; Pars: -1.490572E+00,  7.270356E-02,  1.784052E+00,  3.989063E-02"</w:t>
      </w:r>
      <w:r>
        <w:br w:type="textWrapping"/>
      </w:r>
      <w:r>
        <w:rPr>
          <w:rStyle w:val="VerbatimChar"/>
        </w:rPr>
        <w:t xml:space="preserve">## [1] "Llh: -2.26158519858023E+03; Pars: -1.489811E+00,  7.278558E-02,  1.784530E+00,  3.951083E-02"</w:t>
      </w:r>
      <w:r>
        <w:br w:type="textWrapping"/>
      </w:r>
      <w:r>
        <w:rPr>
          <w:rStyle w:val="VerbatimChar"/>
        </w:rPr>
        <w:t xml:space="preserve">## [1] "Llh: -2.26158522660466E+03; Pars: -1.489582E+00,  7.269092E-02,  1.784521E+00,  3.938916E-02"</w:t>
      </w:r>
      <w:r>
        <w:br w:type="textWrapping"/>
      </w:r>
      <w:r>
        <w:rPr>
          <w:rStyle w:val="VerbatimChar"/>
        </w:rPr>
        <w:t xml:space="preserve">## [1] "Llh: -2.26158522672704E+03; Pars: -1.489131E+00,  7.309791E-02,  1.785265E+00,  3.918444E-02"</w:t>
      </w:r>
      <w:r>
        <w:br w:type="textWrapping"/>
      </w:r>
      <w:r>
        <w:rPr>
          <w:rStyle w:val="VerbatimChar"/>
        </w:rPr>
        <w:t xml:space="preserve">## [1] "Llh: -2.26158520939228E+03; Pars: -1.489491E+00,  7.299932E-02,  1.784961E+00,  3.936099E-02"</w:t>
      </w:r>
      <w:r>
        <w:br w:type="textWrapping"/>
      </w:r>
      <w:r>
        <w:rPr>
          <w:rStyle w:val="VerbatimChar"/>
        </w:rPr>
        <w:t xml:space="preserve">## [1] "Llh: -2.26158525441232E+03; Pars: -1.489264E+00,  7.264621E-02,  1.785144E+00,  3.935376E-02"</w:t>
      </w:r>
      <w:r>
        <w:br w:type="textWrapping"/>
      </w:r>
      <w:r>
        <w:rPr>
          <w:rStyle w:val="VerbatimChar"/>
        </w:rPr>
        <w:t xml:space="preserve">## [1] "Llh: -2.26158521283730E+03; Pars: -1.489908E+00,  7.298901E-02,  1.784613E+00,  3.953934E-02"</w:t>
      </w:r>
      <w:r>
        <w:br w:type="textWrapping"/>
      </w:r>
      <w:r>
        <w:rPr>
          <w:rStyle w:val="VerbatimChar"/>
        </w:rPr>
        <w:t xml:space="preserve">## [1] "Llh: -2.26158544883417E+03; Pars: -1.490792E+00,  7.278558E-02,  1.784530E+00,  3.951083E-02"</w:t>
      </w:r>
      <w:r>
        <w:br w:type="textWrapping"/>
      </w:r>
      <w:r>
        <w:rPr>
          <w:rStyle w:val="VerbatimChar"/>
        </w:rPr>
        <w:t xml:space="preserve">## [1] "Llh: -2.26158519858023E+03; Pars: -1.489811E+00,  7.278558E-02,  1.784530E+00,  3.951083E-02"</w:t>
      </w:r>
      <w:r>
        <w:br w:type="textWrapping"/>
      </w:r>
      <w:r>
        <w:rPr>
          <w:rStyle w:val="VerbatimChar"/>
        </w:rPr>
        <w:t xml:space="preserve">## [1] "Llh: -2.26158559019026E+03; Pars: -1.490301E+00,  7.378558E-02,  1.784530E+00,  3.951083E-02"</w:t>
      </w:r>
      <w:r>
        <w:br w:type="textWrapping"/>
      </w:r>
      <w:r>
        <w:rPr>
          <w:rStyle w:val="VerbatimChar"/>
        </w:rPr>
        <w:t xml:space="preserve">## [1] "Llh: -2.26158575202979E+03; Pars: -1.490301E+00,  7.178558E-02,  1.784530E+00,  3.951083E-02"</w:t>
      </w:r>
      <w:r>
        <w:br w:type="textWrapping"/>
      </w:r>
      <w:r>
        <w:rPr>
          <w:rStyle w:val="VerbatimChar"/>
        </w:rPr>
        <w:t xml:space="preserve">## [1] "Llh: -2.26158631733919E+03; Pars: -1.490301E+00,  7.278558E-02,  1.786315E+00,  3.951083E-02"</w:t>
      </w:r>
      <w:r>
        <w:br w:type="textWrapping"/>
      </w:r>
      <w:r>
        <w:rPr>
          <w:rStyle w:val="VerbatimChar"/>
        </w:rPr>
        <w:t xml:space="preserve">## [1] "Llh: -2.26158550610961E+03; Pars: -1.490301E+00,  7.278558E-02,  1.782746E+00,  3.951083E-02"</w:t>
      </w:r>
      <w:r>
        <w:br w:type="textWrapping"/>
      </w:r>
      <w:r>
        <w:rPr>
          <w:rStyle w:val="VerbatimChar"/>
        </w:rPr>
        <w:t xml:space="preserve">## [1] "Llh: -2.26158539413180E+03; Pars: -1.490301E+00,  7.278558E-02,  1.784530E+00,  4.051083E-02"</w:t>
      </w:r>
      <w:r>
        <w:br w:type="textWrapping"/>
      </w:r>
      <w:r>
        <w:rPr>
          <w:rStyle w:val="VerbatimChar"/>
        </w:rPr>
        <w:t xml:space="preserve">## [1] "Llh: -2.26158556429232E+03; Pars: -1.490301E+00,  7.278558E-02,  1.784530E+00,  3.851083E-02"</w:t>
      </w:r>
      <w:r>
        <w:br w:type="textWrapping"/>
      </w:r>
      <w:r>
        <w:rPr>
          <w:rStyle w:val="VerbatimChar"/>
        </w:rPr>
        <w:t xml:space="preserve">## [1] "Llh: -2.26158519858023E+03; Pars: -1.489811E+00,  7.278558E-02,  1.784530E+00,  3.951083E-02"</w:t>
      </w:r>
      <w:r>
        <w:br w:type="textWrapping"/>
      </w:r>
      <w:r>
        <w:rPr>
          <w:rStyle w:val="VerbatimChar"/>
        </w:rPr>
        <w:t xml:space="preserve">## [1] "Llh: -2.26158533875082E+03; Pars: -1.488833E+00,  7.278558E-02,  1.784530E+00,  3.951083E-02"</w:t>
      </w:r>
      <w:r>
        <w:br w:type="textWrapping"/>
      </w:r>
      <w:r>
        <w:rPr>
          <w:rStyle w:val="VerbatimChar"/>
        </w:rPr>
        <w:t xml:space="preserve">## [1] "Llh: -2.26158552422300E+03; Pars: -1.489322E+00,  7.378558E-02,  1.784530E+00,  3.951083E-02"</w:t>
      </w:r>
      <w:r>
        <w:br w:type="textWrapping"/>
      </w:r>
      <w:r>
        <w:rPr>
          <w:rStyle w:val="VerbatimChar"/>
        </w:rPr>
        <w:t xml:space="preserve">## [1] "Llh: -2.26158570828812E+03; Pars: -1.489322E+00,  7.178558E-02,  1.784530E+00,  3.951083E-02"</w:t>
      </w:r>
      <w:r>
        <w:br w:type="textWrapping"/>
      </w:r>
      <w:r>
        <w:rPr>
          <w:rStyle w:val="VerbatimChar"/>
        </w:rPr>
        <w:t xml:space="preserve">## [1] "Llh: -2.26158560799417E+03; Pars: -1.489322E+00,  7.278558E-02,  1.786315E+00,  3.951083E-02"</w:t>
      </w:r>
      <w:r>
        <w:br w:type="textWrapping"/>
      </w:r>
      <w:r>
        <w:rPr>
          <w:rStyle w:val="VerbatimChar"/>
        </w:rPr>
        <w:t xml:space="preserve">## [1] "Llh: -2.26158610516379E+03; Pars: -1.489322E+00,  7.278558E-02,  1.782746E+00,  3.951083E-02"</w:t>
      </w:r>
      <w:r>
        <w:br w:type="textWrapping"/>
      </w:r>
      <w:r>
        <w:rPr>
          <w:rStyle w:val="VerbatimChar"/>
        </w:rPr>
        <w:t xml:space="preserve">## [1] "Llh: -2.26158533932882E+03; Pars: -1.489322E+00,  7.278558E-02,  1.784530E+00,  4.051083E-02"</w:t>
      </w:r>
      <w:r>
        <w:br w:type="textWrapping"/>
      </w:r>
      <w:r>
        <w:rPr>
          <w:rStyle w:val="VerbatimChar"/>
        </w:rPr>
        <w:t xml:space="preserve">## [1] "Llh: -2.26158550879130E+03; Pars: -1.489322E+00,  7.278558E-02,  1.784530E+00,  3.851083E-02"</w:t>
      </w:r>
      <w:r>
        <w:br w:type="textWrapping"/>
      </w:r>
      <w:r>
        <w:rPr>
          <w:rStyle w:val="VerbatimChar"/>
        </w:rPr>
        <w:t xml:space="preserve">## [1] "Llh: -2.26158559019026E+03; Pars: -1.490301E+00,  7.378558E-02,  1.784530E+00,  3.951083E-02"</w:t>
      </w:r>
      <w:r>
        <w:br w:type="textWrapping"/>
      </w:r>
      <w:r>
        <w:rPr>
          <w:rStyle w:val="VerbatimChar"/>
        </w:rPr>
        <w:t xml:space="preserve">## [1] "Llh: -2.26158552422300E+03; Pars: -1.489322E+00,  7.378558E-02,  1.784530E+00,  3.951083E-02"</w:t>
      </w:r>
      <w:r>
        <w:br w:type="textWrapping"/>
      </w:r>
      <w:r>
        <w:rPr>
          <w:rStyle w:val="VerbatimChar"/>
        </w:rPr>
        <w:t xml:space="preserve">## [1] "Llh: -2.26158661084190E+03; Pars: -1.489811E+00,  7.478558E-02,  1.784530E+00,  3.951083E-02"</w:t>
      </w:r>
      <w:r>
        <w:br w:type="textWrapping"/>
      </w:r>
      <w:r>
        <w:rPr>
          <w:rStyle w:val="VerbatimChar"/>
        </w:rPr>
        <w:t xml:space="preserve">## [1] "Llh: -2.26158519858023E+03; Pars: -1.489811E+00,  7.278558E-02,  1.784530E+00,  3.951083E-02"</w:t>
      </w:r>
      <w:r>
        <w:br w:type="textWrapping"/>
      </w:r>
      <w:r>
        <w:rPr>
          <w:rStyle w:val="VerbatimChar"/>
        </w:rPr>
        <w:t xml:space="preserve">## [1] "Llh: -2.26158621095160E+03; Pars: -1.489811E+00,  7.378558E-02,  1.786315E+00,  3.951083E-02"</w:t>
      </w:r>
      <w:r>
        <w:br w:type="textWrapping"/>
      </w:r>
      <w:r>
        <w:rPr>
          <w:rStyle w:val="VerbatimChar"/>
        </w:rPr>
        <w:t xml:space="preserve">## [1] "Llh: -2.26158607943951E+03; Pars: -1.489811E+00,  7.378558E-02,  1.782746E+00,  3.951083E-02"</w:t>
      </w:r>
      <w:r>
        <w:br w:type="textWrapping"/>
      </w:r>
      <w:r>
        <w:rPr>
          <w:rStyle w:val="VerbatimChar"/>
        </w:rPr>
        <w:t xml:space="preserve">## [1] "Llh: -2.26158602226403E+03; Pars: -1.489811E+00,  7.378558E-02,  1.784530E+00,  4.051083E-02"</w:t>
      </w:r>
      <w:r>
        <w:br w:type="textWrapping"/>
      </w:r>
      <w:r>
        <w:rPr>
          <w:rStyle w:val="VerbatimChar"/>
        </w:rPr>
        <w:t xml:space="preserve">## [1] "Llh: -2.26158540304752E+03; Pars: -1.489811E+00,  7.378558E-02,  1.784530E+00,  3.851083E-02"</w:t>
      </w:r>
      <w:r>
        <w:br w:type="textWrapping"/>
      </w:r>
      <w:r>
        <w:rPr>
          <w:rStyle w:val="VerbatimChar"/>
        </w:rPr>
        <w:t xml:space="preserve">## [1] "Llh: -2.26158575202979E+03; Pars: -1.490301E+00,  7.178558E-02,  1.784530E+00,  3.951083E-02"</w:t>
      </w:r>
      <w:r>
        <w:br w:type="textWrapping"/>
      </w:r>
      <w:r>
        <w:rPr>
          <w:rStyle w:val="VerbatimChar"/>
        </w:rPr>
        <w:t xml:space="preserve">## [1] "Llh: -2.26158570828812E+03; Pars: -1.489322E+00,  7.178558E-02,  1.784530E+00,  3.951083E-02"</w:t>
      </w:r>
      <w:r>
        <w:br w:type="textWrapping"/>
      </w:r>
      <w:r>
        <w:rPr>
          <w:rStyle w:val="VerbatimChar"/>
        </w:rPr>
        <w:t xml:space="preserve">## [1] "Llh: -2.26158519858023E+03; Pars: -1.489811E+00,  7.278558E-02,  1.784530E+00,  3.951083E-02"</w:t>
      </w:r>
      <w:r>
        <w:br w:type="textWrapping"/>
      </w:r>
      <w:r>
        <w:rPr>
          <w:rStyle w:val="VerbatimChar"/>
        </w:rPr>
        <w:t xml:space="preserve">## [1] "Llh: -2.26158695671368E+03; Pars: -1.489811E+00,  7.078558E-02,  1.784530E+00,  3.951083E-02"</w:t>
      </w:r>
      <w:r>
        <w:br w:type="textWrapping"/>
      </w:r>
      <w:r>
        <w:rPr>
          <w:rStyle w:val="VerbatimChar"/>
        </w:rPr>
        <w:t xml:space="preserve">## [1] "Llh: -2.26158640855221E+03; Pars: -1.489811E+00,  7.178558E-02,  1.786315E+00,  3.951083E-02"</w:t>
      </w:r>
      <w:r>
        <w:br w:type="textWrapping"/>
      </w:r>
      <w:r>
        <w:rPr>
          <w:rStyle w:val="VerbatimChar"/>
        </w:rPr>
        <w:t xml:space="preserve">## [1] "Llh: -2.26158622764983E+03; Pars: -1.489811E+00,  7.178558E-02,  1.782746E+00,  3.951083E-02"</w:t>
      </w:r>
      <w:r>
        <w:br w:type="textWrapping"/>
      </w:r>
      <w:r>
        <w:rPr>
          <w:rStyle w:val="VerbatimChar"/>
        </w:rPr>
        <w:t xml:space="preserve">## [1] "Llh: -2.26158540619475E+03; Pars: -1.489811E+00,  7.178558E-02,  1.784530E+00,  4.051083E-02"</w:t>
      </w:r>
      <w:r>
        <w:br w:type="textWrapping"/>
      </w:r>
      <w:r>
        <w:rPr>
          <w:rStyle w:val="VerbatimChar"/>
        </w:rPr>
        <w:t xml:space="preserve">## [1] "Llh: -2.26158636502367E+03; Pars: -1.489811E+00,  7.178558E-02,  1.784530E+00,  3.851083E-02"</w:t>
      </w:r>
      <w:r>
        <w:br w:type="textWrapping"/>
      </w:r>
      <w:r>
        <w:rPr>
          <w:rStyle w:val="VerbatimChar"/>
        </w:rPr>
        <w:t xml:space="preserve">## [1] "Llh: -2.26158631733919E+03; Pars: -1.490301E+00,  7.278558E-02,  1.786315E+00,  3.951083E-02"</w:t>
      </w:r>
      <w:r>
        <w:br w:type="textWrapping"/>
      </w:r>
      <w:r>
        <w:rPr>
          <w:rStyle w:val="VerbatimChar"/>
        </w:rPr>
        <w:t xml:space="preserve">## [1] "Llh: -2.26158560799417E+03; Pars: -1.489322E+00,  7.278558E-02,  1.786315E+00,  3.951083E-02"</w:t>
      </w:r>
      <w:r>
        <w:br w:type="textWrapping"/>
      </w:r>
      <w:r>
        <w:rPr>
          <w:rStyle w:val="VerbatimChar"/>
        </w:rPr>
        <w:t xml:space="preserve">## [1] "Llh: -2.26158621095160E+03; Pars: -1.489811E+00,  7.378558E-02,  1.786315E+00,  3.951083E-02"</w:t>
      </w:r>
      <w:r>
        <w:br w:type="textWrapping"/>
      </w:r>
      <w:r>
        <w:rPr>
          <w:rStyle w:val="VerbatimChar"/>
        </w:rPr>
        <w:t xml:space="preserve">## [1] "Llh: -2.26158640855221E+03; Pars: -1.489811E+00,  7.178558E-02,  1.786315E+00,  3.951083E-02"</w:t>
      </w:r>
      <w:r>
        <w:br w:type="textWrapping"/>
      </w:r>
      <w:r>
        <w:rPr>
          <w:rStyle w:val="VerbatimChar"/>
        </w:rPr>
        <w:t xml:space="preserve">## [1] "Llh: -2.26158790220169E+03; Pars: -1.489811E+00,  7.278558E-02,  1.788102E+00,  3.951083E-02"</w:t>
      </w:r>
      <w:r>
        <w:br w:type="textWrapping"/>
      </w:r>
      <w:r>
        <w:rPr>
          <w:rStyle w:val="VerbatimChar"/>
        </w:rPr>
        <w:t xml:space="preserve">## [1] "Llh: -2.26158519858023E+03; Pars: -1.489811E+00,  7.278558E-02,  1.784530E+00,  3.951083E-02"</w:t>
      </w:r>
      <w:r>
        <w:br w:type="textWrapping"/>
      </w:r>
      <w:r>
        <w:rPr>
          <w:rStyle w:val="VerbatimChar"/>
        </w:rPr>
        <w:t xml:space="preserve">## [1] "Llh: -2.26158601600475E+03; Pars: -1.489811E+00,  7.278558E-02,  1.786315E+00,  4.051083E-02"</w:t>
      </w:r>
      <w:r>
        <w:br w:type="textWrapping"/>
      </w:r>
      <w:r>
        <w:rPr>
          <w:rStyle w:val="VerbatimChar"/>
        </w:rPr>
        <w:t xml:space="preserve">## [1] "Llh: -2.26158621916566E+03; Pars: -1.489811E+00,  7.278558E-02,  1.786315E+00,  3.851083E-02"</w:t>
      </w:r>
      <w:r>
        <w:br w:type="textWrapping"/>
      </w:r>
      <w:r>
        <w:rPr>
          <w:rStyle w:val="VerbatimChar"/>
        </w:rPr>
        <w:t xml:space="preserve">## [1] "Llh: -2.26158550610961E+03; Pars: -1.490301E+00,  7.278558E-02,  1.782746E+00,  3.951083E-02"</w:t>
      </w:r>
      <w:r>
        <w:br w:type="textWrapping"/>
      </w:r>
      <w:r>
        <w:rPr>
          <w:rStyle w:val="VerbatimChar"/>
        </w:rPr>
        <w:t xml:space="preserve">## [1] "Llh: -2.26158610516379E+03; Pars: -1.489322E+00,  7.278558E-02,  1.782746E+00,  3.951083E-02"</w:t>
      </w:r>
      <w:r>
        <w:br w:type="textWrapping"/>
      </w:r>
      <w:r>
        <w:rPr>
          <w:rStyle w:val="VerbatimChar"/>
        </w:rPr>
        <w:t xml:space="preserve">## [1] "Llh: -2.26158607943951E+03; Pars: -1.489811E+00,  7.378558E-02,  1.782746E+00,  3.951083E-02"</w:t>
      </w:r>
      <w:r>
        <w:br w:type="textWrapping"/>
      </w:r>
      <w:r>
        <w:rPr>
          <w:rStyle w:val="VerbatimChar"/>
        </w:rPr>
        <w:t xml:space="preserve">## [1] "Llh: -2.26158622764983E+03; Pars: -1.489811E+00,  7.178558E-02,  1.782746E+00,  3.951083E-02"</w:t>
      </w:r>
      <w:r>
        <w:br w:type="textWrapping"/>
      </w:r>
      <w:r>
        <w:rPr>
          <w:rStyle w:val="VerbatimChar"/>
        </w:rPr>
        <w:t xml:space="preserve">## [1] "Llh: -2.26158519858023E+03; Pars: -1.489811E+00,  7.278558E-02,  1.784530E+00,  3.951083E-02"</w:t>
      </w:r>
      <w:r>
        <w:br w:type="textWrapping"/>
      </w:r>
      <w:r>
        <w:rPr>
          <w:rStyle w:val="VerbatimChar"/>
        </w:rPr>
        <w:t xml:space="preserve">## [1] "Llh: -2.26158758910525E+03; Pars: -1.489811E+00,  7.278558E-02,  1.780964E+00,  3.951083E-02"</w:t>
      </w:r>
      <w:r>
        <w:br w:type="textWrapping"/>
      </w:r>
      <w:r>
        <w:rPr>
          <w:rStyle w:val="VerbatimChar"/>
        </w:rPr>
        <w:t xml:space="preserve">## [1] "Llh: -2.26158589348788E+03; Pars: -1.489811E+00,  7.278558E-02,  1.782746E+00,  4.051083E-02"</w:t>
      </w:r>
      <w:r>
        <w:br w:type="textWrapping"/>
      </w:r>
      <w:r>
        <w:rPr>
          <w:rStyle w:val="VerbatimChar"/>
        </w:rPr>
        <w:t xml:space="preserve">## [1] "Llh: -2.26158602975122E+03; Pars: -1.489811E+00,  7.278558E-02,  1.782746E+00,  3.851083E-02"</w:t>
      </w:r>
      <w:r>
        <w:br w:type="textWrapping"/>
      </w:r>
      <w:r>
        <w:rPr>
          <w:rStyle w:val="VerbatimChar"/>
        </w:rPr>
        <w:t xml:space="preserve">## [1] "Llh: -2.26158539413180E+03; Pars: -1.490301E+00,  7.278558E-02,  1.784530E+00,  4.051083E-02"</w:t>
      </w:r>
      <w:r>
        <w:br w:type="textWrapping"/>
      </w:r>
      <w:r>
        <w:rPr>
          <w:rStyle w:val="VerbatimChar"/>
        </w:rPr>
        <w:t xml:space="preserve">## [1] "Llh: -2.26158533932882E+03; Pars: -1.489322E+00,  7.278558E-02,  1.784530E+00,  4.051083E-02"</w:t>
      </w:r>
      <w:r>
        <w:br w:type="textWrapping"/>
      </w:r>
      <w:r>
        <w:rPr>
          <w:rStyle w:val="VerbatimChar"/>
        </w:rPr>
        <w:t xml:space="preserve">## [1] "Llh: -2.26158602226403E+03; Pars: -1.489811E+00,  7.378558E-02,  1.784530E+00,  4.051083E-02"</w:t>
      </w:r>
      <w:r>
        <w:br w:type="textWrapping"/>
      </w:r>
      <w:r>
        <w:rPr>
          <w:rStyle w:val="VerbatimChar"/>
        </w:rPr>
        <w:t xml:space="preserve">## [1] "Llh: -2.26158540619475E+03; Pars: -1.489811E+00,  7.178558E-02,  1.784530E+00,  4.051083E-02"</w:t>
      </w:r>
      <w:r>
        <w:br w:type="textWrapping"/>
      </w:r>
      <w:r>
        <w:rPr>
          <w:rStyle w:val="VerbatimChar"/>
        </w:rPr>
        <w:t xml:space="preserve">## [1] "Llh: -2.26158601600475E+03; Pars: -1.489811E+00,  7.278558E-02,  1.786315E+00,  4.051083E-02"</w:t>
      </w:r>
      <w:r>
        <w:br w:type="textWrapping"/>
      </w:r>
      <w:r>
        <w:rPr>
          <w:rStyle w:val="VerbatimChar"/>
        </w:rPr>
        <w:t xml:space="preserve">## [1] "Llh: -2.26158589348788E+03; Pars: -1.489811E+00,  7.278558E-02,  1.782746E+00,  4.051083E-02"</w:t>
      </w:r>
      <w:r>
        <w:br w:type="textWrapping"/>
      </w:r>
      <w:r>
        <w:rPr>
          <w:rStyle w:val="VerbatimChar"/>
        </w:rPr>
        <w:t xml:space="preserve">## [1] "Llh: -2.26158584541077E+03; Pars: -1.489811E+00,  7.278558E-02,  1.784530E+00,  4.151083E-02"</w:t>
      </w:r>
      <w:r>
        <w:br w:type="textWrapping"/>
      </w:r>
      <w:r>
        <w:rPr>
          <w:rStyle w:val="VerbatimChar"/>
        </w:rPr>
        <w:t xml:space="preserve">## [1] "Llh: -2.26158519858023E+03; Pars: -1.489811E+00,  7.278558E-02,  1.784530E+00,  3.951083E-02"</w:t>
      </w:r>
      <w:r>
        <w:br w:type="textWrapping"/>
      </w:r>
      <w:r>
        <w:rPr>
          <w:rStyle w:val="VerbatimChar"/>
        </w:rPr>
        <w:t xml:space="preserve">## [1] "Llh: -2.26158556429232E+03; Pars: -1.490301E+00,  7.278558E-02,  1.784530E+00,  3.851083E-02"</w:t>
      </w:r>
      <w:r>
        <w:br w:type="textWrapping"/>
      </w:r>
      <w:r>
        <w:rPr>
          <w:rStyle w:val="VerbatimChar"/>
        </w:rPr>
        <w:t xml:space="preserve">## [1] "Llh: -2.26158550879130E+03; Pars: -1.489322E+00,  7.278558E-02,  1.784530E+00,  3.851083E-02"</w:t>
      </w:r>
      <w:r>
        <w:br w:type="textWrapping"/>
      </w:r>
      <w:r>
        <w:rPr>
          <w:rStyle w:val="VerbatimChar"/>
        </w:rPr>
        <w:t xml:space="preserve">## [1] "Llh: -2.26158540304752E+03; Pars: -1.489811E+00,  7.378558E-02,  1.784530E+00,  3.851083E-02"</w:t>
      </w:r>
      <w:r>
        <w:br w:type="textWrapping"/>
      </w:r>
      <w:r>
        <w:rPr>
          <w:rStyle w:val="VerbatimChar"/>
        </w:rPr>
        <w:t xml:space="preserve">## [1] "Llh: -2.26158636502367E+03; Pars: -1.489811E+00,  7.178558E-02,  1.784530E+00,  3.851083E-02"</w:t>
      </w:r>
      <w:r>
        <w:br w:type="textWrapping"/>
      </w:r>
      <w:r>
        <w:rPr>
          <w:rStyle w:val="VerbatimChar"/>
        </w:rPr>
        <w:t xml:space="preserve">## [1] "Llh: -2.26158621916566E+03; Pars: -1.489811E+00,  7.278558E-02,  1.786315E+00,  3.851083E-02"</w:t>
      </w:r>
      <w:r>
        <w:br w:type="textWrapping"/>
      </w:r>
      <w:r>
        <w:rPr>
          <w:rStyle w:val="VerbatimChar"/>
        </w:rPr>
        <w:t xml:space="preserve">## [1] "Llh: -2.26158602975122E+03; Pars: -1.489811E+00,  7.278558E-02,  1.782746E+00,  3.851083E-02"</w:t>
      </w:r>
      <w:r>
        <w:br w:type="textWrapping"/>
      </w:r>
      <w:r>
        <w:rPr>
          <w:rStyle w:val="VerbatimChar"/>
        </w:rPr>
        <w:t xml:space="preserve">## [1] "Llh: -2.26158519858023E+03; Pars: -1.489811E+00,  7.278558E-02,  1.784530E+00,  3.951083E-02"</w:t>
      </w:r>
      <w:r>
        <w:br w:type="textWrapping"/>
      </w:r>
      <w:r>
        <w:rPr>
          <w:rStyle w:val="VerbatimChar"/>
        </w:rPr>
        <w:t xml:space="preserve">## [1] "Llh: -2.26158618576955E+03; Pars: -1.489811E+00,  7.278558E-02,  1.784530E+00,  3.751083E-02"</w:t>
      </w:r>
      <w:r>
        <w:br w:type="textWrapping"/>
      </w:r>
      <w:r>
        <w:rPr>
          <w:rStyle w:val="VerbatimChar"/>
        </w:rPr>
        <w:t xml:space="preserve">## Currently fitting: symmetric ghyp </w:t>
      </w:r>
      <w:r>
        <w:br w:type="textWrapping"/>
      </w:r>
      <w:r>
        <w:rPr>
          <w:rStyle w:val="VerbatimChar"/>
        </w:rPr>
        <w:t xml:space="preserve">## [1] "Llh: -2.36481224475953E+03; Pars:  1.000000E+00,  5.000000E-01,  9.553619E-02,  1.197625E+00"</w:t>
      </w:r>
      <w:r>
        <w:br w:type="textWrapping"/>
      </w:r>
      <w:r>
        <w:rPr>
          <w:rStyle w:val="VerbatimChar"/>
        </w:rPr>
        <w:t xml:space="preserve">## [1] "Llh: -2.36716593229304E+03; Pars:  1.100000E+00,  5.000000E-01,  9.553619E-02,  1.197625E+00"</w:t>
      </w:r>
      <w:r>
        <w:br w:type="textWrapping"/>
      </w:r>
      <w:r>
        <w:rPr>
          <w:rStyle w:val="VerbatimChar"/>
        </w:rPr>
        <w:t xml:space="preserve">## [1] "Llh: -2.36510968724869E+03; Pars:  1.000000E+00,  5.525855E-01,  9.553619E-02,  1.197625E+00"</w:t>
      </w:r>
      <w:r>
        <w:br w:type="textWrapping"/>
      </w:r>
      <w:r>
        <w:rPr>
          <w:rStyle w:val="VerbatimChar"/>
        </w:rPr>
        <w:t xml:space="preserve">## [1] "Llh: -2.36962759115424E+03; Pars:  1.000000E+00,  5.000000E-01,  1.955362E-01,  1.197625E+00"</w:t>
      </w:r>
      <w:r>
        <w:br w:type="textWrapping"/>
      </w:r>
      <w:r>
        <w:rPr>
          <w:rStyle w:val="VerbatimChar"/>
        </w:rPr>
        <w:t xml:space="preserve">## [1] "Llh: -2.32886828735721E+03; Pars:  1.000000E+00,  5.000000E-01,  9.553619E-02,  1.323580E+00"</w:t>
      </w:r>
      <w:r>
        <w:br w:type="textWrapping"/>
      </w:r>
      <w:r>
        <w:rPr>
          <w:rStyle w:val="VerbatimChar"/>
        </w:rPr>
        <w:t xml:space="preserve">## [1] "Llh: -2.35071823371412E+03; Pars:  1.050000E+00,  5.256355E-01, -4.463814E-03,  1.259028E+00"</w:t>
      </w:r>
      <w:r>
        <w:br w:type="textWrapping"/>
      </w:r>
      <w:r>
        <w:rPr>
          <w:rStyle w:val="VerbatimChar"/>
        </w:rPr>
        <w:t xml:space="preserve">## [1] "Llh: -2.35145170835358E+03; Pars:  1.037500E+00,  5.191060E-01,  4.553619E-02,  1.243388E+00"</w:t>
      </w:r>
      <w:r>
        <w:br w:type="textWrapping"/>
      </w:r>
      <w:r>
        <w:rPr>
          <w:rStyle w:val="VerbatimChar"/>
        </w:rPr>
        <w:t xml:space="preserve">## [1] "Llh: -2.33605858420812E+03; Pars:  9.250000E-01,  5.389421E-01,  4.553619E-02,  1.290901E+00"</w:t>
      </w:r>
      <w:r>
        <w:br w:type="textWrapping"/>
      </w:r>
      <w:r>
        <w:rPr>
          <w:rStyle w:val="VerbatimChar"/>
        </w:rPr>
        <w:t xml:space="preserve">## [1] "Llh: -2.34261065165216E+03; Pars:  9.687500E-01,  5.289311E-01,  5.803619E-02,  1.266922E+00"</w:t>
      </w:r>
      <w:r>
        <w:br w:type="textWrapping"/>
      </w:r>
      <w:r>
        <w:rPr>
          <w:rStyle w:val="VerbatimChar"/>
        </w:rPr>
        <w:t xml:space="preserve">## [1] "Llh: -2.32781383484847E+03; Pars:  9.875000E-01,  4.815972E-01,  2.053619E-02,  1.340229E+00"</w:t>
      </w:r>
      <w:r>
        <w:br w:type="textWrapping"/>
      </w:r>
      <w:r>
        <w:rPr>
          <w:rStyle w:val="VerbatimChar"/>
        </w:rPr>
        <w:t xml:space="preserve">## [1] "Llh: -2.31867611893785E+03; Pars:  9.812500E-01,  4.495999E-01, -1.696381E-02,  1.417777E+00"</w:t>
      </w:r>
      <w:r>
        <w:br w:type="textWrapping"/>
      </w:r>
      <w:r>
        <w:rPr>
          <w:rStyle w:val="VerbatimChar"/>
        </w:rPr>
        <w:t xml:space="preserve">## [1] "Llh: -2.31674859257909E+03; Pars:  9.781250E-01,  5.047095E-01, -3.571381E-02,  1.458218E+00"</w:t>
      </w:r>
      <w:r>
        <w:br w:type="textWrapping"/>
      </w:r>
      <w:r>
        <w:rPr>
          <w:rStyle w:val="VerbatimChar"/>
        </w:rPr>
        <w:t xml:space="preserve">## [1] "Llh: -2.31910603609792E+03; Pars:  9.671875E-01,  5.070809E-01, -1.013388E-01,  1.609064E+00"</w:t>
      </w:r>
      <w:r>
        <w:br w:type="textWrapping"/>
      </w:r>
      <w:r>
        <w:rPr>
          <w:rStyle w:val="VerbatimChar"/>
        </w:rPr>
        <w:t xml:space="preserve">## [1] "Llh: -2.30601851757814E+03; Pars:  8.921875E-01,  4.704410E-01,  4.866119E-02,  1.492799E+00"</w:t>
      </w:r>
      <w:r>
        <w:br w:type="textWrapping"/>
      </w:r>
      <w:r>
        <w:rPr>
          <w:rStyle w:val="VerbatimChar"/>
        </w:rPr>
        <w:t xml:space="preserve">## [1] "Llh: -2.30056315248059E+03; Pars:  8.132812E-01,  4.450568E-01,  7.522369E-02,  1.625490E+00"</w:t>
      </w:r>
      <w:r>
        <w:br w:type="textWrapping"/>
      </w:r>
      <w:r>
        <w:rPr>
          <w:rStyle w:val="VerbatimChar"/>
        </w:rPr>
        <w:t xml:space="preserve">## [1] "Llh: -2.30648004831722E+03; Pars:  9.613281E-01,  4.169505E-01,  1.350494E-02,  1.633765E+00"</w:t>
      </w:r>
      <w:r>
        <w:br w:type="textWrapping"/>
      </w:r>
      <w:r>
        <w:rPr>
          <w:rStyle w:val="VerbatimChar"/>
        </w:rPr>
        <w:t xml:space="preserve">## [1] "Llh: -2.30635702424954E+03; Pars:  9.522461E-01,  4.445789E-01,  2.151275E-02,  1.540336E+00"</w:t>
      </w:r>
      <w:r>
        <w:br w:type="textWrapping"/>
      </w:r>
      <w:r>
        <w:rPr>
          <w:rStyle w:val="VerbatimChar"/>
        </w:rPr>
        <w:t xml:space="preserve">## [1] "Llh: -2.31467863573572E+03; Pars:  8.624512E-01,  4.237854E-01, -7.350678E-02,  1.718956E+00"</w:t>
      </w:r>
      <w:r>
        <w:br w:type="textWrapping"/>
      </w:r>
      <w:r>
        <w:rPr>
          <w:rStyle w:val="VerbatimChar"/>
        </w:rPr>
        <w:t xml:space="preserve">## [1] "Llh: -2.30824700234252E+03; Pars:  8.968384E-01,  4.416742E-01, -3.124604E-02,  1.610224E+00"</w:t>
      </w:r>
      <w:r>
        <w:br w:type="textWrapping"/>
      </w:r>
      <w:r>
        <w:rPr>
          <w:rStyle w:val="VerbatimChar"/>
        </w:rPr>
        <w:t xml:space="preserve">## [1] "Llh: -2.30598851555092E+03; Pars:  8.389954E-01,  4.671192E-01,  3.185210E-02,  1.710197E+00"</w:t>
      </w:r>
      <w:r>
        <w:br w:type="textWrapping"/>
      </w:r>
      <w:r>
        <w:rPr>
          <w:rStyle w:val="VerbatimChar"/>
        </w:rPr>
        <w:t xml:space="preserve">## [1] "Llh: -2.30450954719209E+03; Pars:  8.745590E-01,  4.626764E-01,  1.964812E-02,  1.631874E+00"</w:t>
      </w:r>
      <w:r>
        <w:br w:type="textWrapping"/>
      </w:r>
      <w:r>
        <w:rPr>
          <w:rStyle w:val="VerbatimChar"/>
        </w:rPr>
        <w:t xml:space="preserve">## [1] "Llh: -2.30460901648664E+03; Pars:  7.903374E-01,  3.984101E-01,  7.828307E-02,  1.758991E+00"</w:t>
      </w:r>
      <w:r>
        <w:br w:type="textWrapping"/>
      </w:r>
      <w:r>
        <w:rPr>
          <w:rStyle w:val="VerbatimChar"/>
        </w:rPr>
        <w:t xml:space="preserve">## [1] "Llh: -2.30287444401194E+03; Pars:  8.372843E-01,  4.226765E-01,  4.978385E-02,  1.678431E+00"</w:t>
      </w:r>
      <w:r>
        <w:br w:type="textWrapping"/>
      </w:r>
      <w:r>
        <w:rPr>
          <w:rStyle w:val="VerbatimChar"/>
        </w:rPr>
        <w:t xml:space="preserve">## [1] "Llh: -2.30124060973482E+03; Pars:  8.418469E-01,  4.453719E-01,  1.143302E-01,  1.626330E+00"</w:t>
      </w:r>
      <w:r>
        <w:br w:type="textWrapping"/>
      </w:r>
      <w:r>
        <w:rPr>
          <w:rStyle w:val="VerbatimChar"/>
        </w:rPr>
        <w:t xml:space="preserve">## [1] "Llh: -2.30153569748563E+03; Pars:  8.555948E-01,  4.444446E-01,  7.793617E-02,  1.622288E+00"</w:t>
      </w:r>
      <w:r>
        <w:br w:type="textWrapping"/>
      </w:r>
      <w:r>
        <w:rPr>
          <w:rStyle w:val="VerbatimChar"/>
        </w:rPr>
        <w:t xml:space="preserve">## [1] "Llh: -2.30302179023007E+03; Pars:  7.312397E-01,  4.428564E-01,  1.079802E-01,  1.746932E+00"</w:t>
      </w:r>
      <w:r>
        <w:br w:type="textWrapping"/>
      </w:r>
      <w:r>
        <w:rPr>
          <w:rStyle w:val="VerbatimChar"/>
        </w:rPr>
        <w:t xml:space="preserve">## [1] "Llh: -2.30170955615288E+03; Pars:  7.864913E-01,  4.432864E-01,  8.636334E-02,  1.692820E+00"</w:t>
      </w:r>
      <w:r>
        <w:br w:type="textWrapping"/>
      </w:r>
      <w:r>
        <w:rPr>
          <w:rStyle w:val="VerbatimChar"/>
        </w:rPr>
        <w:t xml:space="preserve">## [1] "Llh: -2.30083518879309E+03; Pars:  7.648928E-01,  4.165221E-01,  1.432024E-01,  1.679449E+00"</w:t>
      </w:r>
      <w:r>
        <w:br w:type="textWrapping"/>
      </w:r>
      <w:r>
        <w:rPr>
          <w:rStyle w:val="VerbatimChar"/>
        </w:rPr>
        <w:t xml:space="preserve">## [1] "Llh: -2.30065561313001E+03; Pars:  7.923094E-01,  4.276100E-01,  1.123139E-01,  1.667427E+00"</w:t>
      </w:r>
      <w:r>
        <w:br w:type="textWrapping"/>
      </w:r>
      <w:r>
        <w:rPr>
          <w:rStyle w:val="VerbatimChar"/>
        </w:rPr>
        <w:t xml:space="preserve">## [1] "Llh: -2.30061406184387E+03; Pars:  7.796801E-01,  4.585928E-01,  1.443317E-01,  1.627503E+00"</w:t>
      </w:r>
      <w:r>
        <w:br w:type="textWrapping"/>
      </w:r>
      <w:r>
        <w:rPr>
          <w:rStyle w:val="VerbatimChar"/>
        </w:rPr>
        <w:t xml:space="preserve">## [1] "Llh: -2.30044384435140E+03; Pars:  7.940812E-01,  4.493373E-01,  1.206947E-01,  1.640088E+00"</w:t>
      </w:r>
      <w:r>
        <w:br w:type="textWrapping"/>
      </w:r>
      <w:r>
        <w:rPr>
          <w:rStyle w:val="VerbatimChar"/>
        </w:rPr>
        <w:t xml:space="preserve">## [1] "Llh: -2.30091431374696E+03; Pars:  8.342681E-01,  4.402454E-01,  1.249179E-01,  1.588337E+00"</w:t>
      </w:r>
      <w:r>
        <w:br w:type="textWrapping"/>
      </w:r>
      <w:r>
        <w:rPr>
          <w:rStyle w:val="VerbatimChar"/>
        </w:rPr>
        <w:t xml:space="preserve">## [1] "Llh: -2.30053943394335E+03; Pars:  8.223239E-01,  4.410037E-01,  1.152793E-01,  1.613837E+00"</w:t>
      </w:r>
      <w:r>
        <w:br w:type="textWrapping"/>
      </w:r>
      <w:r>
        <w:rPr>
          <w:rStyle w:val="VerbatimChar"/>
        </w:rPr>
        <w:t xml:space="preserve">## [1] "Llh: -2.29954836805649E+03; Pars:  7.691509E-01,  4.360298E-01,  9.742554E-02,  1.646912E+00"</w:t>
      </w:r>
      <w:r>
        <w:br w:type="textWrapping"/>
      </w:r>
      <w:r>
        <w:rPr>
          <w:rStyle w:val="VerbatimChar"/>
        </w:rPr>
        <w:t xml:space="preserve">## [1] "Llh: -2.29883690477238E+03; Pars:  7.328029E-01,  4.314324E-01,  8.897319E-02,  1.657300E+00"</w:t>
      </w:r>
      <w:r>
        <w:br w:type="textWrapping"/>
      </w:r>
      <w:r>
        <w:rPr>
          <w:rStyle w:val="VerbatimChar"/>
        </w:rPr>
        <w:t xml:space="preserve">## [1] "Llh: -2.29977347417595E+03; Pars:  7.889352E-01,  4.561667E-01,  8.777159E-02,  1.601435E+00"</w:t>
      </w:r>
      <w:r>
        <w:br w:type="textWrapping"/>
      </w:r>
      <w:r>
        <w:rPr>
          <w:rStyle w:val="VerbatimChar"/>
        </w:rPr>
        <w:t xml:space="preserve">## [1] "Llh: -2.29976987117596E+03; Pars:  7.897788E-01,  4.488535E-01,  9.390716E-02,  1.617684E+00"</w:t>
      </w:r>
      <w:r>
        <w:br w:type="textWrapping"/>
      </w:r>
      <w:r>
        <w:rPr>
          <w:rStyle w:val="VerbatimChar"/>
        </w:rPr>
        <w:t xml:space="preserve">## [1] "Llh: -2.29963206604705E+03; Pars:  7.562121E-01,  4.401499E-01,  1.342035E-01,  1.638803E+00"</w:t>
      </w:r>
      <w:r>
        <w:br w:type="textWrapping"/>
      </w:r>
      <w:r>
        <w:rPr>
          <w:rStyle w:val="VerbatimChar"/>
        </w:rPr>
        <w:t xml:space="preserve">## [1] "Llh: -2.29961867345702E+03; Pars:  7.704794E-01,  4.413715E-01,  1.194585E-01,  1.635464E+00"</w:t>
      </w:r>
      <w:r>
        <w:br w:type="textWrapping"/>
      </w:r>
      <w:r>
        <w:rPr>
          <w:rStyle w:val="VerbatimChar"/>
        </w:rPr>
        <w:t xml:space="preserve">## [1] "Llh: -2.29884391455421E+03; Pars:  7.212472E-01,  4.443803E-01,  9.623754E-02,  1.661659E+00"</w:t>
      </w:r>
      <w:r>
        <w:br w:type="textWrapping"/>
      </w:r>
      <w:r>
        <w:rPr>
          <w:rStyle w:val="VerbatimChar"/>
        </w:rPr>
        <w:t xml:space="preserve">## [1] "Llh: -2.29916353637385E+03; Pars:  7.465164E-01,  4.435338E-01,  1.009980E-01,  1.649572E+00"</w:t>
      </w:r>
      <w:r>
        <w:br w:type="textWrapping"/>
      </w:r>
      <w:r>
        <w:rPr>
          <w:rStyle w:val="VerbatimChar"/>
        </w:rPr>
        <w:t xml:space="preserve">## [1] "Llh: -2.29823200221949E+03; Pars:  7.130730E-01,  4.337264E-01,  7.859347E-02,  1.645780E+00"</w:t>
      </w:r>
      <w:r>
        <w:br w:type="textWrapping"/>
      </w:r>
      <w:r>
        <w:rPr>
          <w:rStyle w:val="VerbatimChar"/>
        </w:rPr>
        <w:t xml:space="preserve">## [1] "Llh: -2.29767349862115E+03; Pars:  6.725689E-01,  4.261255E-01,  5.754284E-02,  1.648633E+00"</w:t>
      </w:r>
      <w:r>
        <w:br w:type="textWrapping"/>
      </w:r>
      <w:r>
        <w:rPr>
          <w:rStyle w:val="VerbatimChar"/>
        </w:rPr>
        <w:t xml:space="preserve">## [1] "Llh: -2.29765708532786E+03; Pars:  6.587704E-01,  4.230582E-01,  8.719890E-02,  1.684459E+00"</w:t>
      </w:r>
      <w:r>
        <w:br w:type="textWrapping"/>
      </w:r>
      <w:r>
        <w:rPr>
          <w:rStyle w:val="VerbatimChar"/>
        </w:rPr>
        <w:t xml:space="preserve">## [1] "Llh: -2.29711837310865E+03; Pars:  5.932663E-01,  4.107219E-01,  8.384477E-02,  1.718873E+00"</w:t>
      </w:r>
      <w:r>
        <w:br w:type="textWrapping"/>
      </w:r>
      <w:r>
        <w:rPr>
          <w:rStyle w:val="VerbatimChar"/>
        </w:rPr>
        <w:t xml:space="preserve">## [1] "Llh: -2.29762815409056E+03; Pars:  5.894632E-01,  4.150230E-01,  4.384062E-02,  1.708104E+00"</w:t>
      </w:r>
      <w:r>
        <w:br w:type="textWrapping"/>
      </w:r>
      <w:r>
        <w:rPr>
          <w:rStyle w:val="VerbatimChar"/>
        </w:rPr>
        <w:t xml:space="preserve">## [1] "Llh: -2.29759541270095E+03; Pars:  6.347173E-01,  4.214589E-01,  6.274510E-02,  1.689647E+00"</w:t>
      </w:r>
      <w:r>
        <w:br w:type="textWrapping"/>
      </w:r>
      <w:r>
        <w:rPr>
          <w:rStyle w:val="VerbatimChar"/>
        </w:rPr>
        <w:t xml:space="preserve">## [1] "Llh: -2.29692750940942E+03; Pars:  5.954304E-01,  4.014411E-01,  5.031540E-02,  1.695276E+00"</w:t>
      </w:r>
      <w:r>
        <w:br w:type="textWrapping"/>
      </w:r>
      <w:r>
        <w:rPr>
          <w:rStyle w:val="VerbatimChar"/>
        </w:rPr>
        <w:t xml:space="preserve">## [1] "Llh: -2.29680202473738E+03; Pars:  5.325220E-01,  3.815535E-01,  2.735434E-02,  1.712339E+00"</w:t>
      </w:r>
      <w:r>
        <w:br w:type="textWrapping"/>
      </w:r>
      <w:r>
        <w:rPr>
          <w:rStyle w:val="VerbatimChar"/>
        </w:rPr>
        <w:t xml:space="preserve">## [1] "Llh: -2.29629384249239E+03; Pars:  4.837343E-01,  3.888528E-01,  2.677033E-02,  1.727729E+00"</w:t>
      </w:r>
      <w:r>
        <w:br w:type="textWrapping"/>
      </w:r>
      <w:r>
        <w:rPr>
          <w:rStyle w:val="VerbatimChar"/>
        </w:rPr>
        <w:t xml:space="preserve">## [1] "Llh: -2.29672152984690E+03; Pars:  3.592000E-01,  3.691658E-01, -4.331100E-03,  1.764057E+00"</w:t>
      </w:r>
      <w:r>
        <w:br w:type="textWrapping"/>
      </w:r>
      <w:r>
        <w:rPr>
          <w:rStyle w:val="VerbatimChar"/>
        </w:rPr>
        <w:t xml:space="preserve">## [1] "Llh: -2.29669136303542E+03; Pars:  4.495511E-01,  3.760835E-01,  4.281443E-02,  1.777987E+00"</w:t>
      </w:r>
      <w:r>
        <w:br w:type="textWrapping"/>
      </w:r>
      <w:r>
        <w:rPr>
          <w:rStyle w:val="VerbatimChar"/>
        </w:rPr>
        <w:t xml:space="preserve">## [1] "Llh: -2.29655734770433E+03; Pars:  5.053055E-01,  3.880142E-01,  4.649653E-02,  1.744727E+00"</w:t>
      </w:r>
      <w:r>
        <w:br w:type="textWrapping"/>
      </w:r>
      <w:r>
        <w:rPr>
          <w:rStyle w:val="VerbatimChar"/>
        </w:rPr>
        <w:t xml:space="preserve">## [1] "Llh: -2.29590065402664E+03; Pars:  4.226968E-01,  3.648487E-01,  2.948788E-02,  1.762878E+00"</w:t>
      </w:r>
      <w:r>
        <w:br w:type="textWrapping"/>
      </w:r>
      <w:r>
        <w:rPr>
          <w:rStyle w:val="VerbatimChar"/>
        </w:rPr>
        <w:t xml:space="preserve">## [1] "Llh: -2.29599387809016E+03; Pars:  3.166866E-01,  3.394624E-01,  1.285927E-02,  1.800675E+00"</w:t>
      </w:r>
      <w:r>
        <w:br w:type="textWrapping"/>
      </w:r>
      <w:r>
        <w:rPr>
          <w:rStyle w:val="VerbatimChar"/>
        </w:rPr>
        <w:t xml:space="preserve">## [1] "Llh: -2.29803756281643E+03; Pars:  3.788631E-01,  3.528602E-01, -1.879023E-02,  1.754946E+00"</w:t>
      </w:r>
      <w:r>
        <w:br w:type="textWrapping"/>
      </w:r>
      <w:r>
        <w:rPr>
          <w:rStyle w:val="VerbatimChar"/>
        </w:rPr>
        <w:t xml:space="preserve">## [1] "Llh: -2.29641343870616E+03; Pars:  5.396655E-01,  3.954227E-01,  5.818602E-02,  1.727821E+00"</w:t>
      </w:r>
      <w:r>
        <w:br w:type="textWrapping"/>
      </w:r>
      <w:r>
        <w:rPr>
          <w:rStyle w:val="VerbatimChar"/>
        </w:rPr>
        <w:t xml:space="preserve">## [1] "Llh: -2.29590721276204E+03; Pars:  4.431790E-01,  3.866769E-01,  5.311605E-02,  1.769588E+00"</w:t>
      </w:r>
      <w:r>
        <w:br w:type="textWrapping"/>
      </w:r>
      <w:r>
        <w:rPr>
          <w:rStyle w:val="VerbatimChar"/>
        </w:rPr>
        <w:t xml:space="preserve">## [1] "Llh: -2.29600399705380E+03; Pars:  4.655148E-01,  3.853896E-01,  4.667562E-02,  1.755099E+00"</w:t>
      </w:r>
      <w:r>
        <w:br w:type="textWrapping"/>
      </w:r>
      <w:r>
        <w:rPr>
          <w:rStyle w:val="VerbatimChar"/>
        </w:rPr>
        <w:t xml:space="preserve">## [1] "Llh: -2.29547609867287E+03; Pars:  4.393323E-01,  3.795826E-01,  3.728361E-02,  1.749069E+00"</w:t>
      </w:r>
      <w:r>
        <w:br w:type="textWrapping"/>
      </w:r>
      <w:r>
        <w:rPr>
          <w:rStyle w:val="VerbatimChar"/>
        </w:rPr>
        <w:t xml:space="preserve">## [1] "Llh: -2.29500786055519E+03; Pars:  4.063457E-01,  3.754358E-01,  3.267714E-02,  1.751244E+00"</w:t>
      </w:r>
      <w:r>
        <w:br w:type="textWrapping"/>
      </w:r>
      <w:r>
        <w:rPr>
          <w:rStyle w:val="VerbatimChar"/>
        </w:rPr>
        <w:t xml:space="preserve">## [1] "Llh: -2.29557668119964E+03; Pars:  3.383125E-01,  3.629355E-01,  1.283968E-02,  1.778114E+00"</w:t>
      </w:r>
      <w:r>
        <w:br w:type="textWrapping"/>
      </w:r>
      <w:r>
        <w:rPr>
          <w:rStyle w:val="VerbatimChar"/>
        </w:rPr>
        <w:t xml:space="preserve">## [1] "Llh: -2.29555230380581E+03; Pars:  3.886507E-01,  3.707981E-01,  2.417627E-02,  1.765405E+00"</w:t>
      </w:r>
      <w:r>
        <w:br w:type="textWrapping"/>
      </w:r>
      <w:r>
        <w:rPr>
          <w:rStyle w:val="VerbatimChar"/>
        </w:rPr>
        <w:t xml:space="preserve">## [1] "Llh: -2.29499349433510E+03; Pars:  3.467018E-01,  3.603976E-01,  4.295834E-02,  1.797493E+00"</w:t>
      </w:r>
      <w:r>
        <w:br w:type="textWrapping"/>
      </w:r>
      <w:r>
        <w:rPr>
          <w:rStyle w:val="VerbatimChar"/>
        </w:rPr>
        <w:t xml:space="preserve">## [1] "Llh: -2.29469719678490E+03; Pars:  2.781855E-01,  3.469606E-01,  5.105234E-02,  1.833424E+00"</w:t>
      </w:r>
      <w:r>
        <w:br w:type="textWrapping"/>
      </w:r>
      <w:r>
        <w:rPr>
          <w:rStyle w:val="VerbatimChar"/>
        </w:rPr>
        <w:t xml:space="preserve">## [1] "Llh: -2.29504252642380E+03; Pars:  3.047603E-01,  3.433087E-01,  1.558077E-02,  1.786347E+00"</w:t>
      </w:r>
      <w:r>
        <w:br w:type="textWrapping"/>
      </w:r>
      <w:r>
        <w:rPr>
          <w:rStyle w:val="VerbatimChar"/>
        </w:rPr>
        <w:t xml:space="preserve">## [1] "Llh: -2.29502884941846E+03; Pars:  3.393650E-01,  3.536720E-01,  2.496459E-02,  1.782143E+00"</w:t>
      </w:r>
      <w:r>
        <w:br w:type="textWrapping"/>
      </w:r>
      <w:r>
        <w:rPr>
          <w:rStyle w:val="VerbatimChar"/>
        </w:rPr>
        <w:t xml:space="preserve">## [1] "Llh: -2.29405097344402E+03; Pars:  2.835766E-01,  3.582318E-01,  3.694729E-02,  1.802918E+00"</w:t>
      </w:r>
      <w:r>
        <w:br w:type="textWrapping"/>
      </w:r>
      <w:r>
        <w:rPr>
          <w:rStyle w:val="VerbatimChar"/>
        </w:rPr>
        <w:t xml:space="preserve">## [1] "Llh: -2.29319554830084E+03; Pars:  2.140165E-01,  3.549685E-01,  4.067699E-02,  1.823278E+00"</w:t>
      </w:r>
      <w:r>
        <w:br w:type="textWrapping"/>
      </w:r>
      <w:r>
        <w:rPr>
          <w:rStyle w:val="VerbatimChar"/>
        </w:rPr>
        <w:t xml:space="preserve">## [1] "Llh: -2.29344174107503E+03; Pars:  2.303057E-01,  3.448782E-01,  5.050927E-02,  1.829608E+00"</w:t>
      </w:r>
      <w:r>
        <w:br w:type="textWrapping"/>
      </w:r>
      <w:r>
        <w:rPr>
          <w:rStyle w:val="VerbatimChar"/>
        </w:rPr>
        <w:t xml:space="preserve">## [1] "Llh: -2.29387508179132E+03; Pars:  2.698919E-01,  3.511831E-01,  4.392602E-02,  1.813342E+00"</w:t>
      </w:r>
      <w:r>
        <w:br w:type="textWrapping"/>
      </w:r>
      <w:r>
        <w:rPr>
          <w:rStyle w:val="VerbatimChar"/>
        </w:rPr>
        <w:t xml:space="preserve">## [1] "Llh: -2.29330957664787E+03; Pars:  2.250617E-01,  3.570549E-01,  6.249328E-02,  1.836402E+00"</w:t>
      </w:r>
      <w:r>
        <w:br w:type="textWrapping"/>
      </w:r>
      <w:r>
        <w:rPr>
          <w:rStyle w:val="VerbatimChar"/>
        </w:rPr>
        <w:t xml:space="preserve">## [1] "Llh: -2.29360082926414E+03; Pars:  2.536375E-01,  3.562062E-01,  5.311111E-02,  1.822685E+00"</w:t>
      </w:r>
      <w:r>
        <w:br w:type="textWrapping"/>
      </w:r>
      <w:r>
        <w:rPr>
          <w:rStyle w:val="VerbatimChar"/>
        </w:rPr>
        <w:t xml:space="preserve">## [1] "Llh: -2.29303309533653E+03; Pars:  6.743903E-02,  3.280195E-01,  6.968880E-02,  1.913702E+00"</w:t>
      </w:r>
      <w:r>
        <w:br w:type="textWrapping"/>
      </w:r>
      <w:r>
        <w:rPr>
          <w:rStyle w:val="VerbatimChar"/>
        </w:rPr>
        <w:t xml:space="preserve">## [1] "Llh: -2.29275996958780E+03; Pars: -1.020143E-01,  3.066067E-01,  8.819463E-02,  2.000498E+00"</w:t>
      </w:r>
      <w:r>
        <w:br w:type="textWrapping"/>
      </w:r>
      <w:r>
        <w:rPr>
          <w:rStyle w:val="VerbatimChar"/>
        </w:rPr>
        <w:t xml:space="preserve">## [1] "Llh: -2.29130515810863E+03; Pars:  5.499282E-03,  3.336614E-01,  6.988474E-02,  1.909394E+00"</w:t>
      </w:r>
      <w:r>
        <w:br w:type="textWrapping"/>
      </w:r>
      <w:r>
        <w:rPr>
          <w:rStyle w:val="VerbatimChar"/>
        </w:rPr>
        <w:t xml:space="preserve">## [1] "Llh: -2.28960309571503E+03; Pars: -1.308438E-01,  3.272042E-01,  7.930094E-02,  1.948551E+00"</w:t>
      </w:r>
      <w:r>
        <w:br w:type="textWrapping"/>
      </w:r>
      <w:r>
        <w:rPr>
          <w:rStyle w:val="VerbatimChar"/>
        </w:rPr>
        <w:t xml:space="preserve">## [1] "Llh: -2.29098769964536E+03; Pars: -1.271956E-01,  3.269618E-01,  8.482365E-02,  1.974591E+00"</w:t>
      </w:r>
      <w:r>
        <w:br w:type="textWrapping"/>
      </w:r>
      <w:r>
        <w:rPr>
          <w:rStyle w:val="VerbatimChar"/>
        </w:rPr>
        <w:t xml:space="preserve">## [1] "Llh: -2.29148476720036E+03; Pars: -3.782029E-02,  3.313517E-01,  7.624506E-02,  1.937303E+00"</w:t>
      </w:r>
      <w:r>
        <w:br w:type="textWrapping"/>
      </w:r>
      <w:r>
        <w:rPr>
          <w:rStyle w:val="VerbatimChar"/>
        </w:rPr>
        <w:t xml:space="preserve">## [1] "Llh: -2.28943730598722E+03; Pars: -2.980803E-01,  3.022099E-01,  8.400482E-02,  2.039963E+00"</w:t>
      </w:r>
      <w:r>
        <w:br w:type="textWrapping"/>
      </w:r>
      <w:r>
        <w:rPr>
          <w:rStyle w:val="VerbatimChar"/>
        </w:rPr>
        <w:t xml:space="preserve">## [1] "Llh: -2.28872996219116E+03; Pars: -5.596513E-01,  2.780324E-01,  9.476059E-02,  2.150054E+00"</w:t>
      </w:r>
      <w:r>
        <w:br w:type="textWrapping"/>
      </w:r>
      <w:r>
        <w:rPr>
          <w:rStyle w:val="VerbatimChar"/>
        </w:rPr>
        <w:t xml:space="preserve">## [1] "Llh: -2.29342920793973E+03; Pars: -6.738691E-01,  2.690337E-01,  1.328629E-01,  2.231184E+00"</w:t>
      </w:r>
      <w:r>
        <w:br w:type="textWrapping"/>
      </w:r>
      <w:r>
        <w:rPr>
          <w:rStyle w:val="VerbatimChar"/>
        </w:rPr>
        <w:t xml:space="preserve">## [1] "Llh: -2.29149956776006E+03; Pars: -7.954858E-03,  3.312028E-01,  6.372347E-02,  1.917668E+00"</w:t>
      </w:r>
      <w:r>
        <w:br w:type="textWrapping"/>
      </w:r>
      <w:r>
        <w:rPr>
          <w:rStyle w:val="VerbatimChar"/>
        </w:rPr>
        <w:t xml:space="preserve">## [1] "Llh: -2.28723417652884E+03; Pars: -3.108085E-01,  3.237211E-01,  7.310970E-02,  1.990984E+00"</w:t>
      </w:r>
      <w:r>
        <w:br w:type="textWrapping"/>
      </w:r>
      <w:r>
        <w:rPr>
          <w:rStyle w:val="VerbatimChar"/>
        </w:rPr>
        <w:t xml:space="preserve">## [1] "Llh: -2.28503538998286E+03; Pars: -4.152056E-01,  3.326332E-01,  6.556724E-02,  1.986244E+00"</w:t>
      </w:r>
      <w:r>
        <w:br w:type="textWrapping"/>
      </w:r>
      <w:r>
        <w:rPr>
          <w:rStyle w:val="VerbatimChar"/>
        </w:rPr>
        <w:t xml:space="preserve">## [1] "Llh: -2.28751572937428E+03; Pars: -6.084933E-01,  3.003270E-01,  9.850274E-02,  2.113791E+00"</w:t>
      </w:r>
      <w:r>
        <w:br w:type="textWrapping"/>
      </w:r>
      <w:r>
        <w:rPr>
          <w:rStyle w:val="VerbatimChar"/>
        </w:rPr>
        <w:t xml:space="preserve">## [1] "Llh: -2.28709883701189E+03; Pars: -4.583587E-01,  3.077650E-01,  8.980792E-02,  2.062956E+00"</w:t>
      </w:r>
      <w:r>
        <w:br w:type="textWrapping"/>
      </w:r>
      <w:r>
        <w:rPr>
          <w:rStyle w:val="VerbatimChar"/>
        </w:rPr>
        <w:t xml:space="preserve">## [1] "Llh: -2.28548977979559E+03; Pars: -6.548341E-01,  2.951567E-01,  7.989470E-02,  2.098286E+00"</w:t>
      </w:r>
      <w:r>
        <w:br w:type="textWrapping"/>
      </w:r>
      <w:r>
        <w:rPr>
          <w:rStyle w:val="VerbatimChar"/>
        </w:rPr>
        <w:t xml:space="preserve">## [1] "Llh: -2.28580442056503E+03; Pars: -5.229245E-01,  3.028055E-01,  8.112694E-02,  2.066654E+00"</w:t>
      </w:r>
      <w:r>
        <w:br w:type="textWrapping"/>
      </w:r>
      <w:r>
        <w:rPr>
          <w:rStyle w:val="VerbatimChar"/>
        </w:rPr>
        <w:t xml:space="preserve">## [1] "Llh: -2.29487764380754E+03; Pars: -9.131810E-01,  2.801223E-01,  8.571429E-02,  2.206513E+00"</w:t>
      </w:r>
      <w:r>
        <w:br w:type="textWrapping"/>
      </w:r>
      <w:r>
        <w:rPr>
          <w:rStyle w:val="VerbatimChar"/>
        </w:rPr>
        <w:t xml:space="preserve">## [1] "Llh: -2.28749181628354E+03; Pars: -3.264281E-01,  3.147393E-01,  8.090428E-02,  2.010067E+00"</w:t>
      </w:r>
      <w:r>
        <w:br w:type="textWrapping"/>
      </w:r>
      <w:r>
        <w:rPr>
          <w:rStyle w:val="VerbatimChar"/>
        </w:rPr>
        <w:t xml:space="preserve">## [1] "Llh: -2.28400220241593E+03; Pars: -3.677620E-01,  3.507509E-01,  6.332648E-02,  1.933524E+00"</w:t>
      </w:r>
      <w:r>
        <w:br w:type="textWrapping"/>
      </w:r>
      <w:r>
        <w:rPr>
          <w:rStyle w:val="VerbatimChar"/>
        </w:rPr>
        <w:t xml:space="preserve">## [1] "Llh: -2.28315230617750E+03; Pars: -2.718173E-01,  3.939585E-01,  4.760942E-02,  1.833579E+00"</w:t>
      </w:r>
      <w:r>
        <w:br w:type="textWrapping"/>
      </w:r>
      <w:r>
        <w:rPr>
          <w:rStyle w:val="VerbatimChar"/>
        </w:rPr>
        <w:t xml:space="preserve">## [1] "Llh: -2.28238505712464E+03; Pars: -5.736797E-01,  3.466514E-01,  6.053536E-02,  1.975300E+00"</w:t>
      </w:r>
      <w:r>
        <w:br w:type="textWrapping"/>
      </w:r>
      <w:r>
        <w:rPr>
          <w:rStyle w:val="VerbatimChar"/>
        </w:rPr>
        <w:t xml:space="preserve">## [1] "Llh: -2.28135076683803E+03; Pars: -6.973055E-01,  3.638010E-01,  5.035090E-02,  1.958142E+00"</w:t>
      </w:r>
      <w:r>
        <w:br w:type="textWrapping"/>
      </w:r>
      <w:r>
        <w:rPr>
          <w:rStyle w:val="VerbatimChar"/>
        </w:rPr>
        <w:t xml:space="preserve">## [1] "Llh: -2.28003338527123E+03; Pars: -5.612226E-01,  3.854313E-01,  3.190320E-02,  1.875127E+00"</w:t>
      </w:r>
      <w:r>
        <w:br w:type="textWrapping"/>
      </w:r>
      <w:r>
        <w:rPr>
          <w:rStyle w:val="VerbatimChar"/>
        </w:rPr>
        <w:t xml:space="preserve">## [1] "Llh: -2.27904851959546E+03; Pars: -6.126545E-01,  4.313312E-01,  2.950842E-03,  1.787726E+00"</w:t>
      </w:r>
      <w:r>
        <w:br w:type="textWrapping"/>
      </w:r>
      <w:r>
        <w:rPr>
          <w:rStyle w:val="VerbatimChar"/>
        </w:rPr>
        <w:t xml:space="preserve">## [1] "Llh: -2.28229048717055E+03; Pars: -3.436574E-01,  4.858395E-01,  3.344504E-03,  1.701665E+00"</w:t>
      </w:r>
      <w:r>
        <w:br w:type="textWrapping"/>
      </w:r>
      <w:r>
        <w:rPr>
          <w:rStyle w:val="VerbatimChar"/>
        </w:rPr>
        <w:t xml:space="preserve">## [1] "Llh: -2.28082873641870E+03; Pars: -4.214515E-01,  4.289264E-01,  2.248205E-02,  1.793171E+00"</w:t>
      </w:r>
      <w:r>
        <w:br w:type="textWrapping"/>
      </w:r>
      <w:r>
        <w:rPr>
          <w:rStyle w:val="VerbatimChar"/>
        </w:rPr>
        <w:t xml:space="preserve">## [1] "Llh: -2.27936888797012E+03; Pars: -5.864088E-01,  4.895403E-01, -3.870634E-03,  1.708050E+00"</w:t>
      </w:r>
      <w:r>
        <w:br w:type="textWrapping"/>
      </w:r>
      <w:r>
        <w:rPr>
          <w:rStyle w:val="VerbatimChar"/>
        </w:rPr>
        <w:t xml:space="preserve">## [1] "Llh: -2.27922578418179E+03; Pars: -5.436080E-01,  4.444600E-01,  1.348883E-02,  1.773714E+00"</w:t>
      </w:r>
      <w:r>
        <w:br w:type="textWrapping"/>
      </w:r>
      <w:r>
        <w:rPr>
          <w:rStyle w:val="VerbatimChar"/>
        </w:rPr>
        <w:t xml:space="preserve">## [1] "Llh: -2.27909757843537E+03; Pars: -8.656925E-01,  4.390305E-01, -2.973099E-03,  1.819808E+00"</w:t>
      </w:r>
      <w:r>
        <w:br w:type="textWrapping"/>
      </w:r>
      <w:r>
        <w:rPr>
          <w:rStyle w:val="VerbatimChar"/>
        </w:rPr>
        <w:t xml:space="preserve">## [1] "Llh: -2.27872105118944E+03; Pars: -7.172237E-01,  4.273007E-01,  9.672530E-03,  1.823241E+00"</w:t>
      </w:r>
      <w:r>
        <w:br w:type="textWrapping"/>
      </w:r>
      <w:r>
        <w:rPr>
          <w:rStyle w:val="VerbatimChar"/>
        </w:rPr>
        <w:t xml:space="preserve">## [1] "Llh: -2.28334429123865E+03; Pars: -4.501634E-01,  5.152477E-01, -2.605377E-02,  1.644300E+00"</w:t>
      </w:r>
      <w:r>
        <w:br w:type="textWrapping"/>
      </w:r>
      <w:r>
        <w:rPr>
          <w:rStyle w:val="VerbatimChar"/>
        </w:rPr>
        <w:t xml:space="preserve">## [1] "Llh: -2.27954215934138E+03; Pars: -6.355200E-01,  3.968734E-01,  3.124973E-02,  1.874470E+00"</w:t>
      </w:r>
      <w:r>
        <w:br w:type="textWrapping"/>
      </w:r>
      <w:r>
        <w:rPr>
          <w:rStyle w:val="VerbatimChar"/>
        </w:rPr>
        <w:t xml:space="preserve">## [1] "Llh: -2.27852319679266E+03; Pars: -8.330516E-01,  4.203701E-01,  6.198918E-03,  1.835828E+00"</w:t>
      </w:r>
      <w:r>
        <w:br w:type="textWrapping"/>
      </w:r>
      <w:r>
        <w:rPr>
          <w:rStyle w:val="VerbatimChar"/>
        </w:rPr>
        <w:t xml:space="preserve">## [1] "Llh: -2.28054287197992E+03; Pars: -1.038852E+00,  4.161562E-01, -1.942649E-03,  1.857535E+00"</w:t>
      </w:r>
      <w:r>
        <w:br w:type="textWrapping"/>
      </w:r>
      <w:r>
        <w:rPr>
          <w:rStyle w:val="VerbatimChar"/>
        </w:rPr>
        <w:t xml:space="preserve">## [1] "Llh: -2.27878222797115E+03; Pars: -7.177489E-01,  4.675764E-01, -1.509417E-02,  1.738009E+00"</w:t>
      </w:r>
      <w:r>
        <w:br w:type="textWrapping"/>
      </w:r>
      <w:r>
        <w:rPr>
          <w:rStyle w:val="VerbatimChar"/>
        </w:rPr>
        <w:t xml:space="preserve">## [1] "Llh: -2.27850689367596E+03; Pars: -6.971917E-01,  4.487995E-01, -3.508195E-03,  1.771163E+00"</w:t>
      </w:r>
      <w:r>
        <w:br w:type="textWrapping"/>
      </w:r>
      <w:r>
        <w:rPr>
          <w:rStyle w:val="VerbatimChar"/>
        </w:rPr>
        <w:t xml:space="preserve">## [1] "Llh: -2.27911965073221E+03; Pars: -8.864527E-01,  4.195480E-01, -5.831787E-03,  1.835415E+00"</w:t>
      </w:r>
      <w:r>
        <w:br w:type="textWrapping"/>
      </w:r>
      <w:r>
        <w:rPr>
          <w:rStyle w:val="VerbatimChar"/>
        </w:rPr>
        <w:t xml:space="preserve">## [1] "Llh: -2.27857300942763E+03; Pars: -8.007415E-01,  4.256419E-01, -1.001632E-03,  1.819791E+00"</w:t>
      </w:r>
      <w:r>
        <w:br w:type="textWrapping"/>
      </w:r>
      <w:r>
        <w:rPr>
          <w:rStyle w:val="VerbatimChar"/>
        </w:rPr>
        <w:t xml:space="preserve">## [1] "Llh: -2.27918595103981E+03; Pars: -9.114497E-01,  4.294576E-01,  2.729968E-03,  1.837287E+00"</w:t>
      </w:r>
      <w:r>
        <w:br w:type="textWrapping"/>
      </w:r>
      <w:r>
        <w:rPr>
          <w:rStyle w:val="VerbatimChar"/>
        </w:rPr>
        <w:t xml:space="preserve">## [1] "Llh: -2.27858815193688E+03; Pars: -6.873533E-01,  4.308620E-01,  2.895624E-03,  1.799990E+00"</w:t>
      </w:r>
      <w:r>
        <w:br w:type="textWrapping"/>
      </w:r>
      <w:r>
        <w:rPr>
          <w:rStyle w:val="VerbatimChar"/>
        </w:rPr>
        <w:t xml:space="preserve">## [1] "Llh: -2.27815955633093E+03; Pars: -7.919453E-01,  4.353112E-01, -7.380172E-03,  1.789975E+00"</w:t>
      </w:r>
      <w:r>
        <w:br w:type="textWrapping"/>
      </w:r>
      <w:r>
        <w:rPr>
          <w:rStyle w:val="VerbatimChar"/>
        </w:rPr>
        <w:t xml:space="preserve">## [1] "Llh: -2.27807814778098E+03; Pars: -8.293062E-01,  4.393725E-01, -1.590652E-02,  1.773570E+00"</w:t>
      </w:r>
      <w:r>
        <w:br w:type="textWrapping"/>
      </w:r>
      <w:r>
        <w:rPr>
          <w:rStyle w:val="VerbatimChar"/>
        </w:rPr>
        <w:t xml:space="preserve">## [1] "Llh: -2.27831829442461E+03; Pars: -8.927921E-01,  4.359559E-01, -1.000434E-02,  1.799741E+00"</w:t>
      </w:r>
      <w:r>
        <w:br w:type="textWrapping"/>
      </w:r>
      <w:r>
        <w:rPr>
          <w:rStyle w:val="VerbatimChar"/>
        </w:rPr>
        <w:t xml:space="preserve">## [1] "Llh: -2.27821907376680E+03; Pars: -8.414324E-01,  4.346768E-01, -6.779349E-03,  1.799803E+00"</w:t>
      </w:r>
      <w:r>
        <w:br w:type="textWrapping"/>
      </w:r>
      <w:r>
        <w:rPr>
          <w:rStyle w:val="VerbatimChar"/>
        </w:rPr>
        <w:t xml:space="preserve">## [1] "Llh: -2.27787078395031E+03; Pars: -7.997494E-01,  4.459615E-01, -8.995943E-03,  1.770355E+00"</w:t>
      </w:r>
      <w:r>
        <w:br w:type="textWrapping"/>
      </w:r>
      <w:r>
        <w:rPr>
          <w:rStyle w:val="VerbatimChar"/>
        </w:rPr>
        <w:t xml:space="preserve">## [1] "Llh: -2.27774248614390E+03; Pars: -7.992533E-01,  4.564823E-01, -1.299310E-02,  1.746143E+00"</w:t>
      </w:r>
      <w:r>
        <w:br w:type="textWrapping"/>
      </w:r>
      <w:r>
        <w:rPr>
          <w:rStyle w:val="VerbatimChar"/>
        </w:rPr>
        <w:t xml:space="preserve">## [1] "Llh: -2.27887738992500E+03; Pars: -7.505402E-01,  4.705503E-01, -2.579250E-02,  1.711488E+00"</w:t>
      </w:r>
      <w:r>
        <w:br w:type="textWrapping"/>
      </w:r>
      <w:r>
        <w:rPr>
          <w:rStyle w:val="VerbatimChar"/>
        </w:rPr>
        <w:t xml:space="preserve">## [1] "Llh: -2.27810819342579E+03; Pars: -8.124237E-01,  4.323897E-01, -1.798937E-03,  1.803921E+00"</w:t>
      </w:r>
      <w:r>
        <w:br w:type="textWrapping"/>
      </w:r>
      <w:r>
        <w:rPr>
          <w:rStyle w:val="VerbatimChar"/>
        </w:rPr>
        <w:t xml:space="preserve">## [1] "Llh: -2.27799028607763E+03; Pars: -9.440161E-01,  4.326104E-01, -1.523076E-02,  1.790303E+00"</w:t>
      </w:r>
      <w:r>
        <w:br w:type="textWrapping"/>
      </w:r>
      <w:r>
        <w:rPr>
          <w:rStyle w:val="VerbatimChar"/>
        </w:rPr>
        <w:t xml:space="preserve">## [1] "Llh: -2.27788607824624E+03; Pars: -8.823100E-01,  4.366021E-01, -1.230012E-02,  1.785499E+00"</w:t>
      </w:r>
      <w:r>
        <w:br w:type="textWrapping"/>
      </w:r>
      <w:r>
        <w:rPr>
          <w:rStyle w:val="VerbatimChar"/>
        </w:rPr>
        <w:t xml:space="preserve">## [1] "Llh: -2.27769001959713E+03; Pars: -8.202142E-01,  4.476541E-01, -1.471999E-02,  1.754799E+00"</w:t>
      </w:r>
      <w:r>
        <w:br w:type="textWrapping"/>
      </w:r>
      <w:r>
        <w:rPr>
          <w:rStyle w:val="VerbatimChar"/>
        </w:rPr>
        <w:t xml:space="preserve">## [1] "Llh: -2.27768673928847E+03; Pars: -8.096051E-01,  4.542872E-01, -1.869031E-02,  1.732721E+00"</w:t>
      </w:r>
      <w:r>
        <w:br w:type="textWrapping"/>
      </w:r>
      <w:r>
        <w:rPr>
          <w:rStyle w:val="VerbatimChar"/>
        </w:rPr>
        <w:t xml:space="preserve">## [1] "Llh: -2.27802275507250E+03; Pars: -8.478136E-01,  4.612764E-01, -2.814609E-02,  1.715895E+00"</w:t>
      </w:r>
      <w:r>
        <w:br w:type="textWrapping"/>
      </w:r>
      <w:r>
        <w:rPr>
          <w:rStyle w:val="VerbatimChar"/>
        </w:rPr>
        <w:t xml:space="preserve">## [1] "Llh: -2.27780784131390E+03; Pars: -8.389661E-01,  4.538786E-01, -2.155930E-02,  1.737490E+00"</w:t>
      </w:r>
      <w:r>
        <w:br w:type="textWrapping"/>
      </w:r>
      <w:r>
        <w:rPr>
          <w:rStyle w:val="VerbatimChar"/>
        </w:rPr>
        <w:t xml:space="preserve">## [1] "Llh: -2.27740246282752E+03; Pars: -8.357611E-01,  4.613782E-01, -1.686489E-02,  1.727416E+00"</w:t>
      </w:r>
      <w:r>
        <w:br w:type="textWrapping"/>
      </w:r>
      <w:r>
        <w:rPr>
          <w:rStyle w:val="VerbatimChar"/>
        </w:rPr>
        <w:t xml:space="preserve">## [1] "Llh: -2.27724529072046E+03; Pars: -8.389886E-01,  4.727910E-01, -1.734407E-02,  1.704791E+00"</w:t>
      </w:r>
      <w:r>
        <w:br w:type="textWrapping"/>
      </w:r>
      <w:r>
        <w:rPr>
          <w:rStyle w:val="VerbatimChar"/>
        </w:rPr>
        <w:t xml:space="preserve">## [1] "Llh: -2.27838739193875E+03; Pars: -7.610965E-01,  4.831655E-01, -2.299327E-02,  1.676646E+00"</w:t>
      </w:r>
      <w:r>
        <w:br w:type="textWrapping"/>
      </w:r>
      <w:r>
        <w:rPr>
          <w:rStyle w:val="VerbatimChar"/>
        </w:rPr>
        <w:t xml:space="preserve">## [1] "Llh: -2.27759381386088E+03; Pars: -8.520066E-01,  4.478044E-01, -1.497341E-02,  1.757640E+00"</w:t>
      </w:r>
      <w:r>
        <w:br w:type="textWrapping"/>
      </w:r>
      <w:r>
        <w:rPr>
          <w:rStyle w:val="VerbatimChar"/>
        </w:rPr>
        <w:t xml:space="preserve">## [1] "Llh: -2.27723455364546E+03; Pars: -8.109607E-01,  4.616536E-01, -1.044114E-02,  1.732935E+00"</w:t>
      </w:r>
      <w:r>
        <w:br w:type="textWrapping"/>
      </w:r>
      <w:r>
        <w:rPr>
          <w:rStyle w:val="VerbatimChar"/>
        </w:rPr>
        <w:t xml:space="preserve">## [1] "Llh: -2.27698901106913E+03; Pars: -7.969580E-01,  4.655909E-01, -4.882066E-03,  1.730663E+00"</w:t>
      </w:r>
      <w:r>
        <w:br w:type="textWrapping"/>
      </w:r>
      <w:r>
        <w:rPr>
          <w:rStyle w:val="VerbatimChar"/>
        </w:rPr>
        <w:t xml:space="preserve">## [1] "Llh: -2.27694537824556E+03; Pars: -8.495258E-01,  4.635775E-01, -1.495183E-02,  1.716688E+00"</w:t>
      </w:r>
      <w:r>
        <w:br w:type="textWrapping"/>
      </w:r>
      <w:r>
        <w:rPr>
          <w:rStyle w:val="VerbatimChar"/>
        </w:rPr>
        <w:t xml:space="preserve">## [1] "Llh: -2.27663635332294E+03; Pars: -8.746621E-01,  4.671664E-01, -1.593119E-02,  1.702148E+00"</w:t>
      </w:r>
      <w:r>
        <w:br w:type="textWrapping"/>
      </w:r>
      <w:r>
        <w:rPr>
          <w:rStyle w:val="VerbatimChar"/>
        </w:rPr>
        <w:t xml:space="preserve">## [1] "Llh: -2.27645248255345E+03; Pars: -8.717026E-01,  4.723742E-01, -7.875060E-03,  1.714656E+00"</w:t>
      </w:r>
      <w:r>
        <w:br w:type="textWrapping"/>
      </w:r>
      <w:r>
        <w:rPr>
          <w:rStyle w:val="VerbatimChar"/>
        </w:rPr>
        <w:t xml:space="preserve">## [1] "Llh: -2.27593819223947E+03; Pars: -9.027514E-01,  4.816860E-01, -2.467435E-03,  1.705694E+00"</w:t>
      </w:r>
      <w:r>
        <w:br w:type="textWrapping"/>
      </w:r>
      <w:r>
        <w:rPr>
          <w:rStyle w:val="VerbatimChar"/>
        </w:rPr>
        <w:t xml:space="preserve">## [1] "Llh: -2.27623043412711E+03; Pars: -8.546734E-01,  4.970113E-01, -5.338977E-03,  1.665179E+00"</w:t>
      </w:r>
      <w:r>
        <w:br w:type="textWrapping"/>
      </w:r>
      <w:r>
        <w:rPr>
          <w:rStyle w:val="VerbatimChar"/>
        </w:rPr>
        <w:t xml:space="preserve">## [1] "Llh: -2.27636837360504E+03; Pars: -8.540067E-01,  4.842245E-01, -7.747585E-03,  1.687828E+00"</w:t>
      </w:r>
      <w:r>
        <w:br w:type="textWrapping"/>
      </w:r>
      <w:r>
        <w:rPr>
          <w:rStyle w:val="VerbatimChar"/>
        </w:rPr>
        <w:t xml:space="preserve">## [1] "Llh: -2.27554332434715E+03; Pars: -8.755338E-01,  4.826519E-01,  3.034237E-03,  1.696737E+00"</w:t>
      </w:r>
      <w:r>
        <w:br w:type="textWrapping"/>
      </w:r>
      <w:r>
        <w:rPr>
          <w:rStyle w:val="VerbatimChar"/>
        </w:rPr>
        <w:t xml:space="preserve">## [1] "Llh: -2.27483630856182E+03; Pars: -8.938064E-01,  4.876592E-01,  1.322339E-02,  1.692725E+00"</w:t>
      </w:r>
      <w:r>
        <w:br w:type="textWrapping"/>
      </w:r>
      <w:r>
        <w:rPr>
          <w:rStyle w:val="VerbatimChar"/>
        </w:rPr>
        <w:t xml:space="preserve">## [1] "Llh: -2.27507262028111E+03; Pars: -9.659886E-01,  5.015967E-01, -3.750410E-04,  1.652952E+00"</w:t>
      </w:r>
      <w:r>
        <w:br w:type="textWrapping"/>
      </w:r>
      <w:r>
        <w:rPr>
          <w:rStyle w:val="VerbatimChar"/>
        </w:rPr>
        <w:t xml:space="preserve">## [1] "Llh: -2.27538822310272E+03; Pars: -9.237309E-01,  4.923423E-01, -1.501797E-03,  1.672047E+00"</w:t>
      </w:r>
      <w:r>
        <w:br w:type="textWrapping"/>
      </w:r>
      <w:r>
        <w:rPr>
          <w:rStyle w:val="VerbatimChar"/>
        </w:rPr>
        <w:t xml:space="preserve">## [1] "Llh: -2.27456137437102E+03; Pars: -9.339478E-01,  5.179993E-01,  1.845216E-02,  1.656178E+00"</w:t>
      </w:r>
      <w:r>
        <w:br w:type="textWrapping"/>
      </w:r>
      <w:r>
        <w:rPr>
          <w:rStyle w:val="VerbatimChar"/>
        </w:rPr>
        <w:t xml:space="preserve">## [1] "Llh: -2.27407945262747E+03; Pars: -9.635907E-01,  5.454537E-01,  3.564384E-02,  1.633661E+00"</w:t>
      </w:r>
      <w:r>
        <w:br w:type="textWrapping"/>
      </w:r>
      <w:r>
        <w:rPr>
          <w:rStyle w:val="VerbatimChar"/>
        </w:rPr>
        <w:t xml:space="preserve">## [1] "Llh: -2.27388107679875E+03; Pars: -1.008395E+00,  5.100705E-01,  2.835136E-02,  1.676849E+00"</w:t>
      </w:r>
      <w:r>
        <w:br w:type="textWrapping"/>
      </w:r>
      <w:r>
        <w:rPr>
          <w:rStyle w:val="VerbatimChar"/>
        </w:rPr>
        <w:t xml:space="preserve">## [1] "Llh: -2.27351921692907E+03; Pars: -1.085256E+00,  5.167283E-01,  4.519652E-02,  1.682715E+00"</w:t>
      </w:r>
      <w:r>
        <w:br w:type="textWrapping"/>
      </w:r>
      <w:r>
        <w:rPr>
          <w:rStyle w:val="VerbatimChar"/>
        </w:rPr>
        <w:t xml:space="preserve">## [1] "Llh: -2.27309156928252E+03; Pars: -1.051570E+00,  5.451068E-01,  4.931179E-02,  1.625955E+00"</w:t>
      </w:r>
      <w:r>
        <w:br w:type="textWrapping"/>
      </w:r>
      <w:r>
        <w:rPr>
          <w:rStyle w:val="VerbatimChar"/>
        </w:rPr>
        <w:t xml:space="preserve">## [1] "Llh: -2.27308290677551E+03; Pars: -1.125979E+00,  5.798830E-01,  7.520141E-02,  1.587495E+00"</w:t>
      </w:r>
      <w:r>
        <w:br w:type="textWrapping"/>
      </w:r>
      <w:r>
        <w:rPr>
          <w:rStyle w:val="VerbatimChar"/>
        </w:rPr>
        <w:t xml:space="preserve">## [1] "Llh: -2.27328713000011E+03; Pars: -1.068327E+00,  5.628385E-01,  8.500762E-02,  1.644278E+00"</w:t>
      </w:r>
      <w:r>
        <w:br w:type="textWrapping"/>
      </w:r>
      <w:r>
        <w:rPr>
          <w:rStyle w:val="VerbatimChar"/>
        </w:rPr>
        <w:t xml:space="preserve">## [1] "Llh: -2.27311609052526E+03; Pars: -1.042743E+00,  5.468604E-01,  6.366196E-02,  1.646442E+00"</w:t>
      </w:r>
      <w:r>
        <w:br w:type="textWrapping"/>
      </w:r>
      <w:r>
        <w:rPr>
          <w:rStyle w:val="VerbatimChar"/>
        </w:rPr>
        <w:t xml:space="preserve">## [1] "Llh: -2.27389653155182E+03; Pars: -1.214978E+00,  6.130588E-01,  9.662847E-02,  1.583541E+00"</w:t>
      </w:r>
      <w:r>
        <w:br w:type="textWrapping"/>
      </w:r>
      <w:r>
        <w:rPr>
          <w:rStyle w:val="VerbatimChar"/>
        </w:rPr>
        <w:t xml:space="preserve">## [1] "Llh: -2.27320918221114E+03; Pars: -1.134685E+00,  5.789695E-01,  7.577720E-02,  1.610158E+00"</w:t>
      </w:r>
      <w:r>
        <w:br w:type="textWrapping"/>
      </w:r>
      <w:r>
        <w:rPr>
          <w:rStyle w:val="VerbatimChar"/>
        </w:rPr>
        <w:t xml:space="preserve">## [1] "Llh: -2.27303702560172E+03; Pars: -1.230740E+00,  5.646892E-01,  9.427470E-02,  1.628947E+00"</w:t>
      </w:r>
      <w:r>
        <w:br w:type="textWrapping"/>
      </w:r>
      <w:r>
        <w:rPr>
          <w:rStyle w:val="VerbatimChar"/>
        </w:rPr>
        <w:t xml:space="preserve">## [1] "Llh: -2.27421416921047E+03; Pars: -1.364315E+00,  5.745598E-01,  1.235901E-01,  1.626595E+00"</w:t>
      </w:r>
      <w:r>
        <w:br w:type="textWrapping"/>
      </w:r>
      <w:r>
        <w:rPr>
          <w:rStyle w:val="VerbatimChar"/>
        </w:rPr>
        <w:t xml:space="preserve">## [1] "Llh: -2.27431188766240E+03; Pars: -1.181817E+00,  6.231302E-01,  1.092611E-01,  1.555989E+00"</w:t>
      </w:r>
      <w:r>
        <w:br w:type="textWrapping"/>
      </w:r>
      <w:r>
        <w:rPr>
          <w:rStyle w:val="VerbatimChar"/>
        </w:rPr>
        <w:t xml:space="preserve">## [1] "Llh: -2.27298873088997E+03; Pars: -1.109396E+00,  5.414911E-01,  6.121267E-02,  1.650097E+00"</w:t>
      </w:r>
      <w:r>
        <w:br w:type="textWrapping"/>
      </w:r>
      <w:r>
        <w:rPr>
          <w:rStyle w:val="VerbatimChar"/>
        </w:rPr>
        <w:t xml:space="preserve">## [1] "Llh: -2.27255004983085E+03; Pars: -1.119744E+00,  5.378401E-01,  7.139817E-02,  1.646149E+00"</w:t>
      </w:r>
      <w:r>
        <w:br w:type="textWrapping"/>
      </w:r>
      <w:r>
        <w:rPr>
          <w:rStyle w:val="VerbatimChar"/>
        </w:rPr>
        <w:t xml:space="preserve">## [1] "Llh: -2.27236619836121E+03; Pars: -1.112274E+00,  5.183844E-01,  6.920865E-02,  1.664444E+00"</w:t>
      </w:r>
      <w:r>
        <w:br w:type="textWrapping"/>
      </w:r>
      <w:r>
        <w:rPr>
          <w:rStyle w:val="VerbatimChar"/>
        </w:rPr>
        <w:t xml:space="preserve">## [1] "Llh: -2.27247269419274E+03; Pars: -1.246452E+00,  5.543959E-01,  8.628676E-02,  1.618648E+00"</w:t>
      </w:r>
      <w:r>
        <w:br w:type="textWrapping"/>
      </w:r>
      <w:r>
        <w:rPr>
          <w:rStyle w:val="VerbatimChar"/>
        </w:rPr>
        <w:t xml:space="preserve">## [1] "Llh: -2.27251500704944E+03; Pars: -1.195525E+00,  5.525024E-01,  8.063056E-02,  1.625552E+00"</w:t>
      </w:r>
      <w:r>
        <w:br w:type="textWrapping"/>
      </w:r>
      <w:r>
        <w:rPr>
          <w:rStyle w:val="VerbatimChar"/>
        </w:rPr>
        <w:t xml:space="preserve">## [1] "Llh: -2.27344548918714E+03; Pars: -1.223453E+00,  5.112061E-01,  8.028998E-02,  1.695145E+00"</w:t>
      </w:r>
      <w:r>
        <w:br w:type="textWrapping"/>
      </w:r>
      <w:r>
        <w:rPr>
          <w:rStyle w:val="VerbatimChar"/>
        </w:rPr>
        <w:t xml:space="preserve">## [1] "Llh: -2.27266634317131E+03; Pars: -1.150347E+00,  5.618938E-01,  7.647355E-02,  1.613749E+00"</w:t>
      </w:r>
      <w:r>
        <w:br w:type="textWrapping"/>
      </w:r>
      <w:r>
        <w:rPr>
          <w:rStyle w:val="VerbatimChar"/>
        </w:rPr>
        <w:t xml:space="preserve">## [1] "Llh: -2.27250804468089E+03; Pars: -1.078494E+00,  5.236599E-01,  5.231611E-02,  1.644284E+00"</w:t>
      </w:r>
      <w:r>
        <w:br w:type="textWrapping"/>
      </w:r>
      <w:r>
        <w:rPr>
          <w:rStyle w:val="VerbatimChar"/>
        </w:rPr>
        <w:t xml:space="preserve">## [1] "Llh: -2.27244132188478E+03; Pars: -1.116556E+00,  5.336289E-01,  6.280576E-02,  1.640436E+00"</w:t>
      </w:r>
      <w:r>
        <w:br w:type="textWrapping"/>
      </w:r>
      <w:r>
        <w:rPr>
          <w:rStyle w:val="VerbatimChar"/>
        </w:rPr>
        <w:t xml:space="preserve">## [1] "Llh: -2.27198473113221E+03; Pars: -1.203418E+00,  5.421150E-01,  8.617469E-02,  1.618449E+00"</w:t>
      </w:r>
      <w:r>
        <w:br w:type="textWrapping"/>
      </w:r>
      <w:r>
        <w:rPr>
          <w:rStyle w:val="VerbatimChar"/>
        </w:rPr>
        <w:t xml:space="preserve">## [1] "Llh: -2.27179966238917E+03; Pars: -1.250429E+00,  5.424272E-01,  9.865570E-02,  1.602853E+00"</w:t>
      </w:r>
      <w:r>
        <w:br w:type="textWrapping"/>
      </w:r>
      <w:r>
        <w:rPr>
          <w:rStyle w:val="VerbatimChar"/>
        </w:rPr>
        <w:t xml:space="preserve">## [1] "Llh: -2.27170479036957E+03; Pars: -1.212508E+00,  5.133010E-01,  8.200488E-02,  1.649307E+00"</w:t>
      </w:r>
      <w:r>
        <w:br w:type="textWrapping"/>
      </w:r>
      <w:r>
        <w:rPr>
          <w:rStyle w:val="VerbatimChar"/>
        </w:rPr>
        <w:t xml:space="preserve">## [1] "Llh: -2.27149392333115E+03; Pars: -1.243589E+00,  4.906039E-01,  8.477054E-02,  1.667379E+00"</w:t>
      </w:r>
      <w:r>
        <w:br w:type="textWrapping"/>
      </w:r>
      <w:r>
        <w:rPr>
          <w:rStyle w:val="VerbatimChar"/>
        </w:rPr>
        <w:t xml:space="preserve">## [1] "Llh: -2.27138595866687E+03; Pars: -1.114972E+00,  4.893976E-01,  7.143357E-02,  1.668882E+00"</w:t>
      </w:r>
      <w:r>
        <w:br w:type="textWrapping"/>
      </w:r>
      <w:r>
        <w:rPr>
          <w:rStyle w:val="VerbatimChar"/>
        </w:rPr>
        <w:t xml:space="preserve">## [1] "Llh: -2.27122158963532E+03; Pars: -1.049232E+00,  4.598146E-01,  6.400697E-02,  1.694581E+00"</w:t>
      </w:r>
      <w:r>
        <w:br w:type="textWrapping"/>
      </w:r>
      <w:r>
        <w:rPr>
          <w:rStyle w:val="VerbatimChar"/>
        </w:rPr>
        <w:t xml:space="preserve">## [1] "Llh: -2.27084450395394E+03; Pars: -1.211206E+00,  4.719698E-01,  9.551517E-02,  1.673673E+00"</w:t>
      </w:r>
      <w:r>
        <w:br w:type="textWrapping"/>
      </w:r>
      <w:r>
        <w:rPr>
          <w:rStyle w:val="VerbatimChar"/>
        </w:rPr>
        <w:t xml:space="preserve">## [1] "Llh: -2.27066901545073E+03; Pars: -1.258531E+00,  4.438658E-01,  1.118699E-01,  1.690543E+00"</w:t>
      </w:r>
      <w:r>
        <w:br w:type="textWrapping"/>
      </w:r>
      <w:r>
        <w:rPr>
          <w:rStyle w:val="VerbatimChar"/>
        </w:rPr>
        <w:t xml:space="preserve">## [1] "Llh: -2.27005494266982E+03; Pars: -1.288616E+00,  4.495744E-01,  1.104429E-01,  1.662413E+00"</w:t>
      </w:r>
      <w:r>
        <w:br w:type="textWrapping"/>
      </w:r>
      <w:r>
        <w:rPr>
          <w:rStyle w:val="VerbatimChar"/>
        </w:rPr>
        <w:t xml:space="preserve">## [1] "Llh: -2.26981697113037E+03; Pars: -1.376787E+00,  4.186744E-01,  1.310600E-01,  1.661399E+00"</w:t>
      </w:r>
      <w:r>
        <w:br w:type="textWrapping"/>
      </w:r>
      <w:r>
        <w:rPr>
          <w:rStyle w:val="VerbatimChar"/>
        </w:rPr>
        <w:t xml:space="preserve">## [1] "Llh: -2.27035818079346E+03; Pars: -1.213640E+00,  3.774674E-01,  9.719801E-02,  1.757538E+00"</w:t>
      </w:r>
      <w:r>
        <w:br w:type="textWrapping"/>
      </w:r>
      <w:r>
        <w:rPr>
          <w:rStyle w:val="VerbatimChar"/>
        </w:rPr>
        <w:t xml:space="preserve">## [1] "Llh: -2.27018253871744E+03; Pars: -1.222837E+00,  4.132805E-01,  9.756243E-02,  1.717521E+00"</w:t>
      </w:r>
      <w:r>
        <w:br w:type="textWrapping"/>
      </w:r>
      <w:r>
        <w:rPr>
          <w:rStyle w:val="VerbatimChar"/>
        </w:rPr>
        <w:t xml:space="preserve">## [1] "Llh: -2.26901131512304E+03; Pars: -1.210105E+00,  3.830424E-01,  1.174791E-01,  1.714739E+00"</w:t>
      </w:r>
      <w:r>
        <w:br w:type="textWrapping"/>
      </w:r>
      <w:r>
        <w:rPr>
          <w:rStyle w:val="VerbatimChar"/>
        </w:rPr>
        <w:t xml:space="preserve">## [1] "Llh: -2.26845459018901E+03; Pars: -1.193363E+00,  3.384580E-01,  1.338334E-01,  1.738921E+00"</w:t>
      </w:r>
      <w:r>
        <w:br w:type="textWrapping"/>
      </w:r>
      <w:r>
        <w:rPr>
          <w:rStyle w:val="VerbatimChar"/>
        </w:rPr>
        <w:t xml:space="preserve">## [1] "Llh: -2.27194758865729E+03; Pars: -1.476527E+00,  3.506357E-01,  1.731559E-01,  1.709144E+00"</w:t>
      </w:r>
      <w:r>
        <w:br w:type="textWrapping"/>
      </w:r>
      <w:r>
        <w:rPr>
          <w:rStyle w:val="VerbatimChar"/>
        </w:rPr>
        <w:t xml:space="preserve">## [1] "Llh: -2.26989209865676E+03; Pars: -1.156056E+00,  4.296859E-01,  9.129420E-02,  1.698210E+00"</w:t>
      </w:r>
      <w:r>
        <w:br w:type="textWrapping"/>
      </w:r>
      <w:r>
        <w:rPr>
          <w:rStyle w:val="VerbatimChar"/>
        </w:rPr>
        <w:t xml:space="preserve">## [1] "Llh: -2.26810600525721E+03; Pars: -1.215991E+00,  3.573855E-01,  1.150051E-01,  1.717107E+00"</w:t>
      </w:r>
      <w:r>
        <w:br w:type="textWrapping"/>
      </w:r>
      <w:r>
        <w:rPr>
          <w:rStyle w:val="VerbatimChar"/>
        </w:rPr>
        <w:t xml:space="preserve">## [1] "Llh: -2.26718733135464E+03; Pars: -1.194721E+00,  3.206857E-01,  1.165728E-01,  1.730545E+00"</w:t>
      </w:r>
      <w:r>
        <w:br w:type="textWrapping"/>
      </w:r>
      <w:r>
        <w:rPr>
          <w:rStyle w:val="VerbatimChar"/>
        </w:rPr>
        <w:t xml:space="preserve">## [1] "Llh: -2.26762488600983E+03; Pars: -1.237626E+00,  3.381123E-01,  1.388178E-01,  1.696532E+00"</w:t>
      </w:r>
      <w:r>
        <w:br w:type="textWrapping"/>
      </w:r>
      <w:r>
        <w:rPr>
          <w:rStyle w:val="VerbatimChar"/>
        </w:rPr>
        <w:t xml:space="preserve">## [1] "Llh: -2.26796375829290E+03; Pars: -1.233929E+00,  3.555142E-01,  1.285039E-01,  1.701755E+00"</w:t>
      </w:r>
      <w:r>
        <w:br w:type="textWrapping"/>
      </w:r>
      <w:r>
        <w:rPr>
          <w:rStyle w:val="VerbatimChar"/>
        </w:rPr>
        <w:t xml:space="preserve">## [1] "Llh: -2.26820301171014E+03; Pars: -1.345193E+00,  2.884760E-01,  1.688478E-01,  1.714975E+00"</w:t>
      </w:r>
      <w:r>
        <w:br w:type="textWrapping"/>
      </w:r>
      <w:r>
        <w:rPr>
          <w:rStyle w:val="VerbatimChar"/>
        </w:rPr>
        <w:t xml:space="preserve">## [1] "Llh: -2.26789048767934E+03; Pars: -1.297908E+00,  3.186912E-01,  1.494594E-01,  1.710769E+00"</w:t>
      </w:r>
      <w:r>
        <w:br w:type="textWrapping"/>
      </w:r>
      <w:r>
        <w:rPr>
          <w:rStyle w:val="VerbatimChar"/>
        </w:rPr>
        <w:t xml:space="preserve">## [1] "Llh: -2.26738874508912E+03; Pars: -1.085021E+00,  2.583041E-01,  1.382816E-01,  1.778829E+00"</w:t>
      </w:r>
      <w:r>
        <w:br w:type="textWrapping"/>
      </w:r>
      <w:r>
        <w:rPr>
          <w:rStyle w:val="VerbatimChar"/>
        </w:rPr>
        <w:t xml:space="preserve">## [1] "Llh: -2.26723037470326E+03; Pars: -1.157963E+00,  2.914523E-01,  1.364762E-01,  1.748715E+00"</w:t>
      </w:r>
      <w:r>
        <w:br w:type="textWrapping"/>
      </w:r>
      <w:r>
        <w:rPr>
          <w:rStyle w:val="VerbatimChar"/>
        </w:rPr>
        <w:t xml:space="preserve">## [1] "Llh: -2.26652173478234E+03; Pars: -1.250746E+00,  2.965066E-01,  1.368297E-01,  1.704307E+00"</w:t>
      </w:r>
      <w:r>
        <w:br w:type="textWrapping"/>
      </w:r>
      <w:r>
        <w:rPr>
          <w:rStyle w:val="VerbatimChar"/>
        </w:rPr>
        <w:t xml:space="preserve">## [1] "Llh: -2.26594279202941E+03; Pars: -1.279438E+00,  2.775231E-01,  1.383278E-01,  1.687259E+00"</w:t>
      </w:r>
      <w:r>
        <w:br w:type="textWrapping"/>
      </w:r>
      <w:r>
        <w:rPr>
          <w:rStyle w:val="VerbatimChar"/>
        </w:rPr>
        <w:t xml:space="preserve">## [1] "Llh: -2.26649544956157E+03; Pars: -1.136965E+00,  2.938553E-01,  1.156379E-01,  1.720408E+00"</w:t>
      </w:r>
      <w:r>
        <w:br w:type="textWrapping"/>
      </w:r>
      <w:r>
        <w:rPr>
          <w:rStyle w:val="VerbatimChar"/>
        </w:rPr>
        <w:t xml:space="preserve">## [1] "Llh: -2.26656375458880E+03; Pars: -1.177201E+00,  2.998767E-01,  1.240933E-01,  1.717993E+00"</w:t>
      </w:r>
      <w:r>
        <w:br w:type="textWrapping"/>
      </w:r>
      <w:r>
        <w:rPr>
          <w:rStyle w:val="VerbatimChar"/>
        </w:rPr>
        <w:t xml:space="preserve">## [1] "Llh: -2.26596528748817E+03; Pars: -1.146918E+00,  2.582135E-01,  1.146896E-01,  1.747011E+00"</w:t>
      </w:r>
      <w:r>
        <w:br w:type="textWrapping"/>
      </w:r>
      <w:r>
        <w:rPr>
          <w:rStyle w:val="VerbatimChar"/>
        </w:rPr>
        <w:t xml:space="preserve">## [1] "Llh: -2.26616932464268E+03; Pars: -1.169595E+00,  2.762164E-01,  1.207217E-01,  1.734252E+00"</w:t>
      </w:r>
      <w:r>
        <w:br w:type="textWrapping"/>
      </w:r>
      <w:r>
        <w:rPr>
          <w:rStyle w:val="VerbatimChar"/>
        </w:rPr>
        <w:t xml:space="preserve">## [1] "Llh: -2.26553353910775E+03; Pars: -1.221058E+00,  2.819539E-01,  1.061378E-01,  1.694052E+00"</w:t>
      </w:r>
      <w:r>
        <w:br w:type="textWrapping"/>
      </w:r>
      <w:r>
        <w:rPr>
          <w:rStyle w:val="VerbatimChar"/>
        </w:rPr>
        <w:t xml:space="preserve">## [1] "Llh: -2.26527830969385E+03; Pars: -1.252605E+00,  2.773213E-01,  9.096865E-02,  1.667365E+00"</w:t>
      </w:r>
      <w:r>
        <w:br w:type="textWrapping"/>
      </w:r>
      <w:r>
        <w:rPr>
          <w:rStyle w:val="VerbatimChar"/>
        </w:rPr>
        <w:t xml:space="preserve">## [1] "Llh: -2.26546588991432E+03; Pars: -1.213242E+00,  2.382966E-01,  1.132392E-01,  1.680300E+00"</w:t>
      </w:r>
      <w:r>
        <w:br w:type="textWrapping"/>
      </w:r>
      <w:r>
        <w:rPr>
          <w:rStyle w:val="VerbatimChar"/>
        </w:rPr>
        <w:t xml:space="preserve">## [1] "Llh: -2.26542104131279E+03; Pars: -1.208612E+00,  2.566601E-01,  1.140726E-01,  1.692723E+00"</w:t>
      </w:r>
      <w:r>
        <w:br w:type="textWrapping"/>
      </w:r>
      <w:r>
        <w:rPr>
          <w:rStyle w:val="VerbatimChar"/>
        </w:rPr>
        <w:t xml:space="preserve">## [1] "Llh: -2.26462062473372E+03; Pars: -1.306821E+00,  2.430392E-01,  1.133914E-01,  1.676546E+00"</w:t>
      </w:r>
      <w:r>
        <w:br w:type="textWrapping"/>
      </w:r>
      <w:r>
        <w:rPr>
          <w:rStyle w:val="VerbatimChar"/>
        </w:rPr>
        <w:t xml:space="preserve">## [1] "Llh: -2.26409245250090E+03; Pars: -1.391749E+00,  2.210282E-01,  1.122682E-01,  1.655035E+00"</w:t>
      </w:r>
      <w:r>
        <w:br w:type="textWrapping"/>
      </w:r>
      <w:r>
        <w:rPr>
          <w:rStyle w:val="VerbatimChar"/>
        </w:rPr>
        <w:t xml:space="preserve">## [1] "Llh: -2.26506093922611E+03; Pars: -1.419284E+00,  2.558970E-01,  1.131290E-01,  1.606968E+00"</w:t>
      </w:r>
      <w:r>
        <w:br w:type="textWrapping"/>
      </w:r>
      <w:r>
        <w:rPr>
          <w:rStyle w:val="VerbatimChar"/>
        </w:rPr>
        <w:t xml:space="preserve">## [1] "Llh: -2.26486086121794E+03; Pars: -1.351192E+00,  2.564742E-01,  1.135192E-01,  1.640889E+00"</w:t>
      </w:r>
      <w:r>
        <w:br w:type="textWrapping"/>
      </w:r>
      <w:r>
        <w:rPr>
          <w:rStyle w:val="VerbatimChar"/>
        </w:rPr>
        <w:t xml:space="preserve">## [1] "Llh: -2.26483905657450E+03; Pars: -1.322641E+00,  2.288850E-01,  7.708649E-02,  1.640854E+00"</w:t>
      </w:r>
      <w:r>
        <w:br w:type="textWrapping"/>
      </w:r>
      <w:r>
        <w:rPr>
          <w:rStyle w:val="VerbatimChar"/>
        </w:rPr>
        <w:t xml:space="preserve">## [1] "Llh: -2.26465313502844E+03; Pars: -1.311840E+00,  2.401805E-01,  9.239683E-02,  1.652334E+00"</w:t>
      </w:r>
      <w:r>
        <w:br w:type="textWrapping"/>
      </w:r>
      <w:r>
        <w:rPr>
          <w:rStyle w:val="VerbatimChar"/>
        </w:rPr>
        <w:t xml:space="preserve">## [1] "Llh: -2.26445387230013E+03; Pars: -1.445081E+00,  2.394131E-01,  9.050381E-02,  1.615927E+00"</w:t>
      </w:r>
      <w:r>
        <w:br w:type="textWrapping"/>
      </w:r>
      <w:r>
        <w:rPr>
          <w:rStyle w:val="VerbatimChar"/>
        </w:rPr>
        <w:t xml:space="preserve">## [1] "Llh: -2.26445499409419E+03; Pars: -1.385964E+00,  2.436130E-01,  9.639601E-02,  1.634793E+00"</w:t>
      </w:r>
      <w:r>
        <w:br w:type="textWrapping"/>
      </w:r>
      <w:r>
        <w:rPr>
          <w:rStyle w:val="VerbatimChar"/>
        </w:rPr>
        <w:t xml:space="preserve">## [1] "Llh: -2.26412805967038E+03; Pars: -1.497326E+00,  2.058758E-01,  1.133754E-01,  1.614999E+00"</w:t>
      </w:r>
      <w:r>
        <w:br w:type="textWrapping"/>
      </w:r>
      <w:r>
        <w:rPr>
          <w:rStyle w:val="VerbatimChar"/>
        </w:rPr>
        <w:t xml:space="preserve">## [1] "Llh: -2.26419138338398E+03; Pars: -1.436146E+00,  2.217940E-01,  1.077737E-01,  1.627935E+00"</w:t>
      </w:r>
      <w:r>
        <w:br w:type="textWrapping"/>
      </w:r>
      <w:r>
        <w:rPr>
          <w:rStyle w:val="VerbatimChar"/>
        </w:rPr>
        <w:t xml:space="preserve">## [1] "Llh: -2.26375616710567E+03; Pars: -1.471806E+00,  1.994461E-01,  9.075291E-02,  1.628059E+00"</w:t>
      </w:r>
      <w:r>
        <w:br w:type="textWrapping"/>
      </w:r>
      <w:r>
        <w:rPr>
          <w:rStyle w:val="VerbatimChar"/>
        </w:rPr>
        <w:t xml:space="preserve">## [1] "Llh: -2.26357455154669E+03; Pars: -1.532113E+00,  1.758801E-01,  7.936978E-02,  1.621682E+00"</w:t>
      </w:r>
      <w:r>
        <w:br w:type="textWrapping"/>
      </w:r>
      <w:r>
        <w:rPr>
          <w:rStyle w:val="VerbatimChar"/>
        </w:rPr>
        <w:t xml:space="preserve">## [1] "Llh: -2.26404720253142E+03; Pars: -1.621294E+00,  1.822514E-01,  1.053617E-01,  1.601716E+00"</w:t>
      </w:r>
      <w:r>
        <w:br w:type="textWrapping"/>
      </w:r>
      <w:r>
        <w:rPr>
          <w:rStyle w:val="VerbatimChar"/>
        </w:rPr>
        <w:t xml:space="preserve">## [1] "Llh: -2.26385796681937E+03; Pars: -1.543931E+00,  1.952710E-01,  1.021205E-01,  1.614224E+00"</w:t>
      </w:r>
      <w:r>
        <w:br w:type="textWrapping"/>
      </w:r>
      <w:r>
        <w:rPr>
          <w:rStyle w:val="VerbatimChar"/>
        </w:rPr>
        <w:t xml:space="preserve">## [1] "Llh: -2.26339662384497E+03; Pars: -1.537478E+00,  1.651223E-01,  1.130631E-01,  1.636940E+00"</w:t>
      </w:r>
      <w:r>
        <w:br w:type="textWrapping"/>
      </w:r>
      <w:r>
        <w:rPr>
          <w:rStyle w:val="VerbatimChar"/>
        </w:rPr>
        <w:t xml:space="preserve">## [1] "Llh: -2.26338954468744E+03; Pars: -1.583676E+00,  1.371307E-01,  1.243428E-01,  1.647549E+00"</w:t>
      </w:r>
      <w:r>
        <w:br w:type="textWrapping"/>
      </w:r>
      <w:r>
        <w:rPr>
          <w:rStyle w:val="VerbatimChar"/>
        </w:rPr>
        <w:t xml:space="preserve">## [1] "Llh: -2.26303189067986E+03; Pars: -1.528408E+00,  1.567159E-01,  9.567528E-02,  1.654303E+00"</w:t>
      </w:r>
      <w:r>
        <w:br w:type="textWrapping"/>
      </w:r>
      <w:r>
        <w:rPr>
          <w:rStyle w:val="VerbatimChar"/>
        </w:rPr>
        <w:t xml:space="preserve">## [1] "Llh: -2.26285563157013E+03; Pars: -1.543949E+00,  1.367310E-01,  8.682524E-02,  1.674313E+00"</w:t>
      </w:r>
      <w:r>
        <w:br w:type="textWrapping"/>
      </w:r>
      <w:r>
        <w:rPr>
          <w:rStyle w:val="VerbatimChar"/>
        </w:rPr>
        <w:t xml:space="preserve">## [1] "Llh: -2.26373936112613E+03; Pars: -1.710086E+00,  1.148101E-01,  8.406096E-02,  1.623659E+00"</w:t>
      </w:r>
      <w:r>
        <w:br w:type="textWrapping"/>
      </w:r>
      <w:r>
        <w:rPr>
          <w:rStyle w:val="VerbatimChar"/>
        </w:rPr>
        <w:t xml:space="preserve">## [1] "Llh: -2.26326840343856E+03; Pars: -1.630501E+00,  1.352375E-01,  9.111277E-02,  1.631447E+00"</w:t>
      </w:r>
      <w:r>
        <w:br w:type="textWrapping"/>
      </w:r>
      <w:r>
        <w:rPr>
          <w:rStyle w:val="VerbatimChar"/>
        </w:rPr>
        <w:t xml:space="preserve">## [1] "Llh: -2.26285584494034E+03; Pars: -1.601189E+00,  1.081484E-01,  8.870477E-02,  1.673567E+00"</w:t>
      </w:r>
      <w:r>
        <w:br w:type="textWrapping"/>
      </w:r>
      <w:r>
        <w:rPr>
          <w:rStyle w:val="VerbatimChar"/>
        </w:rPr>
        <w:t xml:space="preserve">## [1] "Llh: -2.26287876277331E+03; Pars: -1.586874E+00,  1.253644E-01,  9.205871E-02,  1.658530E+00"</w:t>
      </w:r>
      <w:r>
        <w:br w:type="textWrapping"/>
      </w:r>
      <w:r>
        <w:rPr>
          <w:rStyle w:val="VerbatimChar"/>
        </w:rPr>
        <w:t xml:space="preserve">## [1] "Llh: -2.26377717758381E+03; Pars: -1.647545E+00,  9.415483E-02,  1.161230E-01,  1.692310E+00"</w:t>
      </w:r>
      <w:r>
        <w:br w:type="textWrapping"/>
      </w:r>
      <w:r>
        <w:rPr>
          <w:rStyle w:val="VerbatimChar"/>
        </w:rPr>
        <w:t xml:space="preserve">## [1] "Llh: -2.26310043570250E+03; Pars: -1.560971E+00,  1.504434E-01,  8.855809E-02,  1.639058E+00"</w:t>
      </w:r>
      <w:r>
        <w:br w:type="textWrapping"/>
      </w:r>
      <w:r>
        <w:rPr>
          <w:rStyle w:val="VerbatimChar"/>
        </w:rPr>
        <w:t xml:space="preserve">## [1] "Llh: -2.26349397334423E+03; Pars: -1.584629E+00,  1.264864E-01,  5.325766E-02,  1.661441E+00"</w:t>
      </w:r>
      <w:r>
        <w:br w:type="textWrapping"/>
      </w:r>
      <w:r>
        <w:rPr>
          <w:rStyle w:val="VerbatimChar"/>
        </w:rPr>
        <w:t xml:space="preserve">## [1] "Llh: -2.26304095247421E+03; Pars: -1.583914E+00,  1.343884E-01,  1.065715E-01,  1.651011E+00"</w:t>
      </w:r>
      <w:r>
        <w:br w:type="textWrapping"/>
      </w:r>
      <w:r>
        <w:rPr>
          <w:rStyle w:val="VerbatimChar"/>
        </w:rPr>
        <w:t xml:space="preserve">## [1] "Llh: -2.26261636824468E+03; Pars: -1.514510E+00,  1.278539E-01,  9.421703E-02,  1.687870E+00"</w:t>
      </w:r>
      <w:r>
        <w:br w:type="textWrapping"/>
      </w:r>
      <w:r>
        <w:rPr>
          <w:rStyle w:val="VerbatimChar"/>
        </w:rPr>
        <w:t xml:space="preserve">## [1] "Llh: -2.26250045486585E+03; Pars: -1.456514E+00,  1.243146E-01,  9.576916E-02,  1.716809E+00"</w:t>
      </w:r>
      <w:r>
        <w:br w:type="textWrapping"/>
      </w:r>
      <w:r>
        <w:rPr>
          <w:rStyle w:val="VerbatimChar"/>
        </w:rPr>
        <w:t xml:space="preserve">## [1] "Llh: -2.26269361443367E+03; Pars: -1.531812E+00,  1.044750E-01,  1.003772E-01,  1.719419E+00"</w:t>
      </w:r>
      <w:r>
        <w:br w:type="textWrapping"/>
      </w:r>
      <w:r>
        <w:rPr>
          <w:rStyle w:val="VerbatimChar"/>
        </w:rPr>
        <w:t xml:space="preserve">## [1] "Llh: -2.26265504442758E+03; Pars: -1.539102E+00,  1.144465E-01,  9.742246E-02,  1.698966E+00"</w:t>
      </w:r>
      <w:r>
        <w:br w:type="textWrapping"/>
      </w:r>
      <w:r>
        <w:rPr>
          <w:rStyle w:val="VerbatimChar"/>
        </w:rPr>
        <w:t xml:space="preserve">## [1] "Llh: -2.26258302064886E+03; Pars: -1.486462E+00,  1.079304E-01,  7.778932E-02,  1.731583E+00"</w:t>
      </w:r>
      <w:r>
        <w:br w:type="textWrapping"/>
      </w:r>
      <w:r>
        <w:rPr>
          <w:rStyle w:val="VerbatimChar"/>
        </w:rPr>
        <w:t xml:space="preserve">## [1] "Llh: -2.26257039639359E+03; Pars: -1.510825E+00,  1.140114E-01,  8.498486E-02,  1.711078E+00"</w:t>
      </w:r>
      <w:r>
        <w:br w:type="textWrapping"/>
      </w:r>
      <w:r>
        <w:rPr>
          <w:rStyle w:val="VerbatimChar"/>
        </w:rPr>
        <w:t xml:space="preserve">## [1] "Llh: -2.26269188129868E+03; Pars: -1.424006E+00,  1.377051E-01,  9.379609E-02,  1.727283E+00"</w:t>
      </w:r>
      <w:r>
        <w:br w:type="textWrapping"/>
      </w:r>
      <w:r>
        <w:rPr>
          <w:rStyle w:val="VerbatimChar"/>
        </w:rPr>
        <w:t xml:space="preserve">## [1] "Llh: -2.26259530048735E+03; Pars: -1.468302E+00,  1.296336E-01,  9.252326E-02,  1.713695E+00"</w:t>
      </w:r>
      <w:r>
        <w:br w:type="textWrapping"/>
      </w:r>
      <w:r>
        <w:rPr>
          <w:rStyle w:val="VerbatimChar"/>
        </w:rPr>
        <w:t xml:space="preserve">## [1] "Llh: -2.26239828803560E+03; Pars: -1.443423E+00,  1.060544E-01,  9.852463E-02,  1.746701E+00"</w:t>
      </w:r>
      <w:r>
        <w:br w:type="textWrapping"/>
      </w:r>
      <w:r>
        <w:rPr>
          <w:rStyle w:val="VerbatimChar"/>
        </w:rPr>
        <w:t xml:space="preserve">## [1] "Llh: -2.26243899356780E+03; Pars: -1.393160E+00,  9.340268E-02,  1.043743E-01,  1.784060E+00"</w:t>
      </w:r>
      <w:r>
        <w:br w:type="textWrapping"/>
      </w:r>
      <w:r>
        <w:rPr>
          <w:rStyle w:val="VerbatimChar"/>
        </w:rPr>
        <w:t xml:space="preserve">## [1] "Llh: -2.26255232294044E+03; Pars: -1.400430E+00,  1.219708E-01,  8.847850E-02,  1.745368E+00"</w:t>
      </w:r>
      <w:r>
        <w:br w:type="textWrapping"/>
      </w:r>
      <w:r>
        <w:rPr>
          <w:rStyle w:val="VerbatimChar"/>
        </w:rPr>
        <w:t xml:space="preserve">## [1] "Llh: -2.26248135279593E+03; Pars: -1.435098E+00,  1.200446E-01,  9.071449E-02,  1.733650E+00"</w:t>
      </w:r>
      <w:r>
        <w:br w:type="textWrapping"/>
      </w:r>
      <w:r>
        <w:rPr>
          <w:rStyle w:val="VerbatimChar"/>
        </w:rPr>
        <w:t xml:space="preserve">## [1] "Llh: -2.26233657946855E+03; Pars: -1.454628E+00,  1.036223E-01,  9.247331E-02,  1.740414E+00"</w:t>
      </w:r>
      <w:r>
        <w:br w:type="textWrapping"/>
      </w:r>
      <w:r>
        <w:rPr>
          <w:rStyle w:val="VerbatimChar"/>
        </w:rPr>
        <w:t xml:space="preserve">## [1] "Llh: -2.26225653536402E+03; Pars: -1.447791E+00,  9.264481E-02,  9.244833E-02,  1.753930E+00"</w:t>
      </w:r>
      <w:r>
        <w:br w:type="textWrapping"/>
      </w:r>
      <w:r>
        <w:rPr>
          <w:rStyle w:val="VerbatimChar"/>
        </w:rPr>
        <w:t xml:space="preserve">## [1] "Llh: -2.26251536539038E+03; Pars: -1.380588E+00,  1.062084E-01,  1.037434E-01,  1.764766E+00"</w:t>
      </w:r>
      <w:r>
        <w:br w:type="textWrapping"/>
      </w:r>
      <w:r>
        <w:rPr>
          <w:rStyle w:val="VerbatimChar"/>
        </w:rPr>
        <w:t xml:space="preserve">## [1] "Llh: -2.26240460534174E+03; Pars: -1.413147E+00,  1.081076E-01,  9.905379E-02,  1.751188E+00"</w:t>
      </w:r>
      <w:r>
        <w:br w:type="textWrapping"/>
      </w:r>
      <w:r>
        <w:rPr>
          <w:rStyle w:val="VerbatimChar"/>
        </w:rPr>
        <w:t xml:space="preserve">## [1] "Llh: -2.26231597752798E+03; Pars: -1.413216E+00,  9.083472E-02,  9.460146E-02,  1.776399E+00"</w:t>
      </w:r>
      <w:r>
        <w:br w:type="textWrapping"/>
      </w:r>
      <w:r>
        <w:rPr>
          <w:rStyle w:val="VerbatimChar"/>
        </w:rPr>
        <w:t xml:space="preserve">## [1] "Llh: -2.26232889859849E+03; Pars: -1.424040E+00,  9.824704E-02,  9.489338E-02,  1.761310E+00"</w:t>
      </w:r>
      <w:r>
        <w:br w:type="textWrapping"/>
      </w:r>
      <w:r>
        <w:rPr>
          <w:rStyle w:val="VerbatimChar"/>
        </w:rPr>
        <w:t xml:space="preserve">## [1] "Llh: -2.26227736605489E+03; Pars: -1.423690E+00,  8.182506E-02,  1.015996E-01,  1.780699E+00"</w:t>
      </w:r>
      <w:r>
        <w:br w:type="textWrapping"/>
      </w:r>
      <w:r>
        <w:rPr>
          <w:rStyle w:val="VerbatimChar"/>
        </w:rPr>
        <w:t xml:space="preserve">## [1] "Llh: -2.26228810535314E+03; Pars: -1.426542E+00,  9.005346E-02,  9.887833E-02,  1.768818E+00"</w:t>
      </w:r>
      <w:r>
        <w:br w:type="textWrapping"/>
      </w:r>
      <w:r>
        <w:rPr>
          <w:rStyle w:val="VerbatimChar"/>
        </w:rPr>
        <w:t xml:space="preserve">## [1] "Llh: -2.26231486753509E+03; Pars: -1.450913E+00,  7.904743E-02,  9.453322E-02,  1.777657E+00"</w:t>
      </w:r>
      <w:r>
        <w:br w:type="textWrapping"/>
      </w:r>
      <w:r>
        <w:rPr>
          <w:rStyle w:val="VerbatimChar"/>
        </w:rPr>
        <w:t xml:space="preserve">## [1] "Llh: -2.26228633162021E+03; Pars: -1.441472E+00,  8.548302E-02,  9.566336E-02,  1.771003E+00"</w:t>
      </w:r>
      <w:r>
        <w:br w:type="textWrapping"/>
      </w:r>
      <w:r>
        <w:rPr>
          <w:rStyle w:val="VerbatimChar"/>
        </w:rPr>
        <w:t xml:space="preserve">## [1] "Llh: -2.26222036212375E+03; Pars: -1.419662E+00,  7.234209E-02,  9.363176E-02,  1.794579E+00"</w:t>
      </w:r>
      <w:r>
        <w:br w:type="textWrapping"/>
      </w:r>
      <w:r>
        <w:rPr>
          <w:rStyle w:val="VerbatimChar"/>
        </w:rPr>
        <w:t xml:space="preserve">## [1] "Llh: -2.26222949772264E+03; Pars: -1.407781E+00,  5.974786E-02,  9.118532E-02,  1.819009E+00"</w:t>
      </w:r>
      <w:r>
        <w:br w:type="textWrapping"/>
      </w:r>
      <w:r>
        <w:rPr>
          <w:rStyle w:val="VerbatimChar"/>
        </w:rPr>
        <w:t xml:space="preserve">## [1] "Llh: -2.26221826611973E+03; Pars: -1.453092E+00,  7.537673E-02,  9.707008E-02,  1.773584E+00"</w:t>
      </w:r>
      <w:r>
        <w:br w:type="textWrapping"/>
      </w:r>
      <w:r>
        <w:rPr>
          <w:rStyle w:val="VerbatimChar"/>
        </w:rPr>
        <w:t xml:space="preserve">## [1] "Llh: -2.26223993126547E+03; Pars: -1.473030E+00,  6.866414E-02,  9.830438E-02,  1.772178E+00"</w:t>
      </w:r>
      <w:r>
        <w:br w:type="textWrapping"/>
      </w:r>
      <w:r>
        <w:rPr>
          <w:rStyle w:val="VerbatimChar"/>
        </w:rPr>
        <w:t xml:space="preserve">## [1] "Llh: -2.26217397057713E+03; Pars: -1.430646E+00,  7.521216E-02,  9.671152E-02,  1.780284E+00"</w:t>
      </w:r>
      <w:r>
        <w:br w:type="textWrapping"/>
      </w:r>
      <w:r>
        <w:rPr>
          <w:rStyle w:val="VerbatimChar"/>
        </w:rPr>
        <w:t xml:space="preserve">## [1] "Llh: -2.26213479768114E+03; Pars: -1.425234E+00,  7.054921E-02,  9.723560E-02,  1.784943E+00"</w:t>
      </w:r>
      <w:r>
        <w:br w:type="textWrapping"/>
      </w:r>
      <w:r>
        <w:rPr>
          <w:rStyle w:val="VerbatimChar"/>
        </w:rPr>
        <w:t xml:space="preserve">## [1] "Llh: -2.26214721578432E+03; Pars: -1.449199E+00,  7.295994E-02,  8.859327E-02,  1.772699E+00"</w:t>
      </w:r>
      <w:r>
        <w:br w:type="textWrapping"/>
      </w:r>
      <w:r>
        <w:rPr>
          <w:rStyle w:val="VerbatimChar"/>
        </w:rPr>
        <w:t xml:space="preserve">## [1] "Llh: -2.26216219801429E+03; Pars: -1.442822E+00,  7.508184E-02,  9.184485E-02,  1.774696E+00"</w:t>
      </w:r>
      <w:r>
        <w:br w:type="textWrapping"/>
      </w:r>
      <w:r>
        <w:rPr>
          <w:rStyle w:val="VerbatimChar"/>
        </w:rPr>
        <w:t xml:space="preserve">## [1] "Llh: -2.26217025134471E+03; Pars: -1.425802E+00,  5.718490E-02,  9.581702E-02,  1.809359E+00"</w:t>
      </w:r>
      <w:r>
        <w:br w:type="textWrapping"/>
      </w:r>
      <w:r>
        <w:rPr>
          <w:rStyle w:val="VerbatimChar"/>
        </w:rPr>
        <w:t xml:space="preserve">## [1] "Llh: -2.26215849175147E+03; Pars: -1.431299E+00,  6.451583E-02,  9.497485E-02,  1.795339E+00"</w:t>
      </w:r>
      <w:r>
        <w:br w:type="textWrapping"/>
      </w:r>
      <w:r>
        <w:rPr>
          <w:rStyle w:val="VerbatimChar"/>
        </w:rPr>
        <w:t xml:space="preserve">## [1] "Llh: -2.26210399538280E+03; Pars: -1.459750E+00,  6.915905E-02,  9.530514E-02,  1.768749E+00"</w:t>
      </w:r>
      <w:r>
        <w:br w:type="textWrapping"/>
      </w:r>
      <w:r>
        <w:rPr>
          <w:rStyle w:val="VerbatimChar"/>
        </w:rPr>
        <w:t xml:space="preserve">## [1] "Llh: -2.26207700242663E+03; Pars: -1.479794E+00,  6.762044E-02,  9.614183E-02,  1.755973E+00"</w:t>
      </w:r>
      <w:r>
        <w:br w:type="textWrapping"/>
      </w:r>
      <w:r>
        <w:rPr>
          <w:rStyle w:val="VerbatimChar"/>
        </w:rPr>
        <w:t xml:space="preserve">## [1] "Llh: -2.26203793203696E+03; Pars: -1.439671E+00,  6.286706E-02,  9.140270E-02,  1.780780E+00"</w:t>
      </w:r>
      <w:r>
        <w:br w:type="textWrapping"/>
      </w:r>
      <w:r>
        <w:rPr>
          <w:rStyle w:val="VerbatimChar"/>
        </w:rPr>
        <w:t xml:space="preserve">## [1] "Llh: -2.26199645704514E+03; Pars: -1.432961E+00,  5.741378E-02,  8.856901E-02,  1.784389E+00"</w:t>
      </w:r>
      <w:r>
        <w:br w:type="textWrapping"/>
      </w:r>
      <w:r>
        <w:rPr>
          <w:rStyle w:val="VerbatimChar"/>
        </w:rPr>
        <w:t xml:space="preserve">## [1] "Llh: -2.26201068362823E+03; Pars: -1.462295E+00,  6.928976E-02,  9.029501E-02,  1.753827E+00"</w:t>
      </w:r>
      <w:r>
        <w:br w:type="textWrapping"/>
      </w:r>
      <w:r>
        <w:rPr>
          <w:rStyle w:val="VerbatimChar"/>
        </w:rPr>
        <w:t xml:space="preserve">## [1] "Llh: -2.26203058111360E+03; Pars: -1.454546E+00,  6.806414E-02,  9.146497E-02,  1.764114E+00"</w:t>
      </w:r>
      <w:r>
        <w:br w:type="textWrapping"/>
      </w:r>
      <w:r>
        <w:rPr>
          <w:rStyle w:val="VerbatimChar"/>
        </w:rPr>
        <w:t xml:space="preserve">## [1] "Llh: -2.26196434369237E+03; Pars: -1.450943E+00,  5.970947E-02,  9.752746E-02,  1.766747E+00"</w:t>
      </w:r>
      <w:r>
        <w:br w:type="textWrapping"/>
      </w:r>
      <w:r>
        <w:rPr>
          <w:rStyle w:val="VerbatimChar"/>
        </w:rPr>
        <w:t xml:space="preserve">## [1] "Llh: -2.26194758630091E+03; Pars: -1.451815E+00,  5.401602E-02,  1.019946E-01,  1.763778E+00"</w:t>
      </w:r>
      <w:r>
        <w:br w:type="textWrapping"/>
      </w:r>
      <w:r>
        <w:rPr>
          <w:rStyle w:val="VerbatimChar"/>
        </w:rPr>
        <w:t xml:space="preserve">## [1] "Llh: -2.26190100846336E+03; Pars: -1.488199E+00,  5.403196E-02,  9.126460E-02,  1.744193E+00"</w:t>
      </w:r>
      <w:r>
        <w:br w:type="textWrapping"/>
      </w:r>
      <w:r>
        <w:rPr>
          <w:rStyle w:val="VerbatimChar"/>
        </w:rPr>
        <w:t xml:space="preserve">## [1] "Llh: -2.26190877686544E+03; Pars: -1.519681E+00,  4.728572E-02,  8.827910E-02,  1.724169E+00"</w:t>
      </w:r>
      <w:r>
        <w:br w:type="textWrapping"/>
      </w:r>
      <w:r>
        <w:rPr>
          <w:rStyle w:val="VerbatimChar"/>
        </w:rPr>
        <w:t xml:space="preserve">## [1] "Llh: -2.26194538594032E+03; Pars: -1.437840E+00,  5.039080E-02,  8.991976E-02,  1.767012E+00"</w:t>
      </w:r>
      <w:r>
        <w:br w:type="textWrapping"/>
      </w:r>
      <w:r>
        <w:rPr>
          <w:rStyle w:val="VerbatimChar"/>
        </w:rPr>
        <w:t xml:space="preserve">## [1] "Llh: -2.26191983074983E+03; Pars: -1.448329E+00,  5.423541E-02,  9.147528E-02,  1.764246E+00"</w:t>
      </w:r>
      <w:r>
        <w:br w:type="textWrapping"/>
      </w:r>
      <w:r>
        <w:rPr>
          <w:rStyle w:val="VerbatimChar"/>
        </w:rPr>
        <w:t xml:space="preserve">## [1] "Llh: -2.26187944864498E+03; Pars: -1.448357E+00,  4.350780E-02,  9.635672E-02,  1.774421E+00"</w:t>
      </w:r>
      <w:r>
        <w:br w:type="textWrapping"/>
      </w:r>
      <w:r>
        <w:rPr>
          <w:rStyle w:val="VerbatimChar"/>
        </w:rPr>
        <w:t xml:space="preserve">## [1] "Llh: -2.26188381936237E+03; Pars: -1.441388E+00,  3.447594E-02,  9.938757E-02,  1.784809E+00"</w:t>
      </w:r>
      <w:r>
        <w:br w:type="textWrapping"/>
      </w:r>
      <w:r>
        <w:rPr>
          <w:rStyle w:val="VerbatimChar"/>
        </w:rPr>
        <w:t xml:space="preserve">## [1] "Llh: -2.26190380840345E+03; Pars: -1.485389E+00,  4.570835E-02,  1.019766E-01,  1.739153E+00"</w:t>
      </w:r>
      <w:r>
        <w:br w:type="textWrapping"/>
      </w:r>
      <w:r>
        <w:rPr>
          <w:rStyle w:val="VerbatimChar"/>
        </w:rPr>
        <w:t xml:space="preserve">## [1] "Llh: -2.26188431195761E+03; Pars: -1.472282E+00,  4.838945E-02,  9.862468E-02,  1.750353E+00"</w:t>
      </w:r>
      <w:r>
        <w:br w:type="textWrapping"/>
      </w:r>
      <w:r>
        <w:rPr>
          <w:rStyle w:val="VerbatimChar"/>
        </w:rPr>
        <w:t xml:space="preserve">## [1] "Llh: -2.26186739556679E+03; Pars: -1.476768E+00,  4.598362E-02,  8.686608E-02,  1.752767E+00"</w:t>
      </w:r>
      <w:r>
        <w:br w:type="textWrapping"/>
      </w:r>
      <w:r>
        <w:rPr>
          <w:rStyle w:val="VerbatimChar"/>
        </w:rPr>
        <w:t xml:space="preserve">## [1] "Llh: -2.26191066174872E+03; Pars: -1.489245E+00,  4.242711E-02,  7.930184E-02,  1.747287E+00"</w:t>
      </w:r>
      <w:r>
        <w:br w:type="textWrapping"/>
      </w:r>
      <w:r>
        <w:rPr>
          <w:rStyle w:val="VerbatimChar"/>
        </w:rPr>
        <w:t xml:space="preserve">## [1] "Llh: -2.26184636935370E+03; Pars: -1.494474E+00,  4.216993E-02,  9.508076E-02,  1.746592E+00"</w:t>
      </w:r>
      <w:r>
        <w:br w:type="textWrapping"/>
      </w:r>
      <w:r>
        <w:rPr>
          <w:rStyle w:val="VerbatimChar"/>
        </w:rPr>
        <w:t xml:space="preserve">## [1] "Llh: -2.26186572281012E+03; Pars: -1.517546E+00,  3.718458E-02,  9.688350E-02,  1.737832E+00"</w:t>
      </w:r>
      <w:r>
        <w:br w:type="textWrapping"/>
      </w:r>
      <w:r>
        <w:rPr>
          <w:rStyle w:val="VerbatimChar"/>
        </w:rPr>
        <w:t xml:space="preserve">## [1] "Llh: -2.26185460984918E+03; Pars: -1.457742E+00,  3.739480E-02,  9.719951E-02,  1.767887E+00"</w:t>
      </w:r>
      <w:r>
        <w:br w:type="textWrapping"/>
      </w:r>
      <w:r>
        <w:rPr>
          <w:rStyle w:val="VerbatimChar"/>
        </w:rPr>
        <w:t xml:space="preserve">## [1] "Llh: -2.26184732127923E+03; Pars: -1.465356E+00,  4.099880E-02,  9.571579E-02,  1.761933E+00"</w:t>
      </w:r>
      <w:r>
        <w:br w:type="textWrapping"/>
      </w:r>
      <w:r>
        <w:rPr>
          <w:rStyle w:val="VerbatimChar"/>
        </w:rPr>
        <w:t xml:space="preserve">## [1] "Llh: -2.26183619144451E+03; Pars: -1.470196E+00,  3.843452E-02,  8.838499E-02,  1.767483E+00"</w:t>
      </w:r>
      <w:r>
        <w:br w:type="textWrapping"/>
      </w:r>
      <w:r>
        <w:rPr>
          <w:rStyle w:val="VerbatimChar"/>
        </w:rPr>
        <w:t xml:space="preserve">## [1] "Llh: -2.26185851272829E+03; Pars: -1.469153E+00,  3.425365E-02,  8.326515E-02,  1.776111E+00"</w:t>
      </w:r>
      <w:r>
        <w:br w:type="textWrapping"/>
      </w:r>
      <w:r>
        <w:rPr>
          <w:rStyle w:val="VerbatimChar"/>
        </w:rPr>
        <w:t xml:space="preserve">## [1] "Llh: -2.26185925406226E+03; Pars: -1.505040E+00,  4.017743E-02,  8.666709E-02,  1.740097E+00"</w:t>
      </w:r>
      <w:r>
        <w:br w:type="textWrapping"/>
      </w:r>
      <w:r>
        <w:rPr>
          <w:rStyle w:val="VerbatimChar"/>
        </w:rPr>
        <w:t xml:space="preserve">## [1] "Llh: -2.26184071337431E+03; Pars: -1.490869E+00,  4.098533E-02,  8.908950E-02,  1.748615E+00"</w:t>
      </w:r>
      <w:r>
        <w:br w:type="textWrapping"/>
      </w:r>
      <w:r>
        <w:rPr>
          <w:rStyle w:val="VerbatimChar"/>
        </w:rPr>
        <w:t xml:space="preserve">## [1] "Llh: -2.26182473730784E+03; Pars: -1.483679E+00,  3.588879E-02,  9.726944E-02,  1.759508E+00"</w:t>
      </w:r>
      <w:r>
        <w:br w:type="textWrapping"/>
      </w:r>
      <w:r>
        <w:rPr>
          <w:rStyle w:val="VerbatimChar"/>
        </w:rPr>
        <w:t xml:space="preserve">## [1] "Llh: -2.26184530821099E+03; Pars: -1.487135E+00,  3.170565E-02,  1.024711E-01,  1.762888E+00"</w:t>
      </w:r>
      <w:r>
        <w:br w:type="textWrapping"/>
      </w:r>
      <w:r>
        <w:rPr>
          <w:rStyle w:val="VerbatimChar"/>
        </w:rPr>
        <w:t xml:space="preserve">## [1] "Llh: -2.26185203295422E+03; Pars: -1.504253E+00,  3.766038E-02,  8.919656E-02,  1.749148E+00"</w:t>
      </w:r>
      <w:r>
        <w:br w:type="textWrapping"/>
      </w:r>
      <w:r>
        <w:rPr>
          <w:rStyle w:val="VerbatimChar"/>
        </w:rPr>
        <w:t xml:space="preserve">## [1] "Llh: -2.26183215908264E+03; Pars: -1.475080E+00,  4.013742E-02,  9.408598E-02,  1.758728E+00"</w:t>
      </w:r>
      <w:r>
        <w:br w:type="textWrapping"/>
      </w:r>
      <w:r>
        <w:rPr>
          <w:rStyle w:val="VerbatimChar"/>
        </w:rPr>
        <w:t xml:space="preserve">## [1] "Llh: -2.26182627465131E+03; Pars: -1.465438E+00,  3.572121E-02,  8.933420E-02,  1.770632E+00"</w:t>
      </w:r>
      <w:r>
        <w:br w:type="textWrapping"/>
      </w:r>
      <w:r>
        <w:rPr>
          <w:rStyle w:val="VerbatimChar"/>
        </w:rPr>
        <w:t xml:space="preserve">## [1] "Llh: -2.26182318896378E+03; Pars: -1.472697E+00,  3.723449E-02,  9.077084E-02,  1.764591E+00"</w:t>
      </w:r>
      <w:r>
        <w:br w:type="textWrapping"/>
      </w:r>
      <w:r>
        <w:rPr>
          <w:rStyle w:val="VerbatimChar"/>
        </w:rPr>
        <w:t xml:space="preserve">## [1] "Llh: -2.26183161731707E+03; Pars: -1.459957E+00,  3.503153E-02,  9.616613E-02,  1.776644E+00"</w:t>
      </w:r>
      <w:r>
        <w:br w:type="textWrapping"/>
      </w:r>
      <w:r>
        <w:rPr>
          <w:rStyle w:val="VerbatimChar"/>
        </w:rPr>
        <w:t xml:space="preserve">## [1] "Llh: -2.26182418169291E+03; Pars: -1.467685E+00,  3.643355E-02,  9.439697E-02,  1.769595E+00"</w:t>
      </w:r>
      <w:r>
        <w:br w:type="textWrapping"/>
      </w:r>
      <w:r>
        <w:rPr>
          <w:rStyle w:val="VerbatimChar"/>
        </w:rPr>
        <w:t xml:space="preserve">## [1] "Llh: -2.26183781942446E+03; Pars: -1.479375E+00,  3.637107E-02,  9.987662E-02,  1.758728E+00"</w:t>
      </w:r>
      <w:r>
        <w:br w:type="textWrapping"/>
      </w:r>
      <w:r>
        <w:rPr>
          <w:rStyle w:val="VerbatimChar"/>
        </w:rPr>
        <w:t xml:space="preserve">## [1] "Llh: -2.26182571266233E+03; Pars: -1.472491E+00,  3.790793E-02,  9.125790E-02,  1.765290E+00"</w:t>
      </w:r>
      <w:r>
        <w:br w:type="textWrapping"/>
      </w:r>
      <w:r>
        <w:rPr>
          <w:rStyle w:val="VerbatimChar"/>
        </w:rPr>
        <w:t xml:space="preserve">## [1] "Llh: -2.26181429522150E+03; Pars: -1.473196E+00,  3.384686E-02,  9.276159E-02,  1.770777E+00"</w:t>
      </w:r>
      <w:r>
        <w:br w:type="textWrapping"/>
      </w:r>
      <w:r>
        <w:rPr>
          <w:rStyle w:val="VerbatimChar"/>
        </w:rPr>
        <w:t xml:space="preserve">## [1] "Llh: -2.26181326836174E+03; Pars: -1.472253E+00,  3.108156E-02,  9.209940E-02,  1.776832E+00"</w:t>
      </w:r>
      <w:r>
        <w:br w:type="textWrapping"/>
      </w:r>
      <w:r>
        <w:rPr>
          <w:rStyle w:val="VerbatimChar"/>
        </w:rPr>
        <w:t xml:space="preserve">## [1] "Llh: -2.26181313062837E+03; Pars: -1.475667E+00,  3.245070E-02,  9.601042E-02,  1.769952E+00"</w:t>
      </w:r>
      <w:r>
        <w:br w:type="textWrapping"/>
      </w:r>
      <w:r>
        <w:rPr>
          <w:rStyle w:val="VerbatimChar"/>
        </w:rPr>
        <w:t xml:space="preserve">## [1] "Llh: -2.26181685759590E+03; Pars: -1.477255E+00,  3.002417E-02,  9.838669E-02,  1.772288E+00"</w:t>
      </w:r>
      <w:r>
        <w:br w:type="textWrapping"/>
      </w:r>
      <w:r>
        <w:rPr>
          <w:rStyle w:val="VerbatimChar"/>
        </w:rPr>
        <w:t xml:space="preserve">## [1] "Llh: -2.26182509719665E+03; Pars: -1.460472E+00,  3.259328E-02,  8.936938E-02,  1.781032E+00"</w:t>
      </w:r>
      <w:r>
        <w:br w:type="textWrapping"/>
      </w:r>
      <w:r>
        <w:rPr>
          <w:rStyle w:val="VerbatimChar"/>
        </w:rPr>
        <w:t xml:space="preserve">## [1] "Llh: -2.26181708278811E+03; Pars: -1.477877E+00,  3.503492E-02,  9.529442E-02,  1.764864E+00"</w:t>
      </w:r>
      <w:r>
        <w:br w:type="textWrapping"/>
      </w:r>
      <w:r>
        <w:rPr>
          <w:rStyle w:val="VerbatimChar"/>
        </w:rPr>
        <w:t xml:space="preserve">## [1] "Llh: -2.26180857440045E+03; Pars: -1.481562E+00,  3.148366E-02,  9.269057E-02,  1.768511E+00"</w:t>
      </w:r>
      <w:r>
        <w:br w:type="textWrapping"/>
      </w:r>
      <w:r>
        <w:rPr>
          <w:rStyle w:val="VerbatimChar"/>
        </w:rPr>
        <w:t xml:space="preserve">## [1] "Llh: -2.26181146187061E+03; Pars: -1.488501E+00,  2.926693E-02,  9.183737E-02,  1.767969E+00"</w:t>
      </w:r>
      <w:r>
        <w:br w:type="textWrapping"/>
      </w:r>
      <w:r>
        <w:rPr>
          <w:rStyle w:val="VerbatimChar"/>
        </w:rPr>
        <w:t xml:space="preserve">## [1] "Llh: -2.26182089230906E+03; Pars: -1.480983E+00,  2.832770E-02,  9.727657E-02,  1.775495E+00"</w:t>
      </w:r>
      <w:r>
        <w:br w:type="textWrapping"/>
      </w:r>
      <w:r>
        <w:rPr>
          <w:rStyle w:val="VerbatimChar"/>
        </w:rPr>
        <w:t xml:space="preserve">## [1] "Llh: -2.26181288159588E+03; Pars: -1.478912E+00,  3.033156E-02,  9.565014E-02,  1.772763E+00"</w:t>
      </w:r>
      <w:r>
        <w:br w:type="textWrapping"/>
      </w:r>
      <w:r>
        <w:rPr>
          <w:rStyle w:val="VerbatimChar"/>
        </w:rPr>
        <w:t xml:space="preserve">## [1] "Llh: -2.26181198535532E+03; Pars: -1.476320E+00,  2.801253E-02,  9.293085E-02,  1.779188E+00"</w:t>
      </w:r>
      <w:r>
        <w:br w:type="textWrapping"/>
      </w:r>
      <w:r>
        <w:rPr>
          <w:rStyle w:val="VerbatimChar"/>
        </w:rPr>
        <w:t xml:space="preserve">## [1] "Llh: -2.26180985081742E+03; Pars: -1.476709E+00,  2.962371E-02,  9.352174E-02,  1.775596E+00"</w:t>
      </w:r>
      <w:r>
        <w:br w:type="textWrapping"/>
      </w:r>
      <w:r>
        <w:rPr>
          <w:rStyle w:val="VerbatimChar"/>
        </w:rPr>
        <w:t xml:space="preserve">## [1] "Llh: -2.26181242983900E+03; Pars: -1.484172E+00,  3.082613E-02,  9.683704E-02,  1.766590E+00"</w:t>
      </w:r>
      <w:r>
        <w:br w:type="textWrapping"/>
      </w:r>
      <w:r>
        <w:rPr>
          <w:rStyle w:val="VerbatimChar"/>
        </w:rPr>
        <w:t xml:space="preserve">## [1] "Llh: -2.26181020176512E+03; Pars: -1.481192E+00,  3.088979E-02,  9.565263E-02,  1.769145E+00"</w:t>
      </w:r>
      <w:r>
        <w:br w:type="textWrapping"/>
      </w:r>
      <w:r>
        <w:rPr>
          <w:rStyle w:val="VerbatimChar"/>
        </w:rPr>
        <w:t xml:space="preserve">## [1] "Llh: -2.26181292503192E+03; Pars: -1.483521E+00,  2.880668E-02,  9.274712E-02,  1.773052E+00"</w:t>
      </w:r>
      <w:r>
        <w:br w:type="textWrapping"/>
      </w:r>
      <w:r>
        <w:rPr>
          <w:rStyle w:val="VerbatimChar"/>
        </w:rPr>
        <w:t xml:space="preserve">## [1] "Llh: -2.26181024527582E+03; Pars: -1.481557E+00,  2.967740E-02,  9.356294E-02,  1.772276E+00"</w:t>
      </w:r>
      <w:r>
        <w:br w:type="textWrapping"/>
      </w:r>
      <w:r>
        <w:rPr>
          <w:rStyle w:val="VerbatimChar"/>
        </w:rPr>
        <w:t xml:space="preserve">## [1] "Llh: -2.26180746563324E+03; Pars: -1.481599E+00,  3.048513E-02,  9.206380E-02,  1.769998E+00"</w:t>
      </w:r>
      <w:r>
        <w:br w:type="textWrapping"/>
      </w:r>
      <w:r>
        <w:rPr>
          <w:rStyle w:val="VerbatimChar"/>
        </w:rPr>
        <w:t xml:space="preserve">## [1] "Llh: -2.26180876078524E+03; Pars: -1.482943E+00,  3.056220E-02,  9.027063E-02,  1.768618E+00"</w:t>
      </w:r>
      <w:r>
        <w:br w:type="textWrapping"/>
      </w:r>
      <w:r>
        <w:rPr>
          <w:rStyle w:val="VerbatimChar"/>
        </w:rPr>
        <w:t xml:space="preserve">## [1] "Llh: -2.26180715591416E+03; Pars: -1.478974E+00,  3.157824E-02,  9.340143E-02,  1.769345E+00"</w:t>
      </w:r>
      <w:r>
        <w:br w:type="textWrapping"/>
      </w:r>
      <w:r>
        <w:rPr>
          <w:rStyle w:val="VerbatimChar"/>
        </w:rPr>
        <w:t xml:space="preserve">## [1] "Llh: -2.26180761371223E+03; Pars: -1.477682E+00,  3.257384E-02,  9.332067E-02,  1.767882E+00"</w:t>
      </w:r>
      <w:r>
        <w:br w:type="textWrapping"/>
      </w:r>
      <w:r>
        <w:rPr>
          <w:rStyle w:val="VerbatimChar"/>
        </w:rPr>
        <w:t xml:space="preserve">## [1] "Llh: -2.26181137836550E+03; Pars: -1.478230E+00,  3.067506E-02,  9.018614E-02,  1.772578E+00"</w:t>
      </w:r>
      <w:r>
        <w:br w:type="textWrapping"/>
      </w:r>
      <w:r>
        <w:rPr>
          <w:rStyle w:val="VerbatimChar"/>
        </w:rPr>
        <w:t xml:space="preserve">## [1] "Llh: -2.26180820218370E+03; Pars: -1.480452E+00,  3.083597E-02,  9.428601E-02,  1.770002E+00"</w:t>
      </w:r>
      <w:r>
        <w:br w:type="textWrapping"/>
      </w:r>
      <w:r>
        <w:rPr>
          <w:rStyle w:val="VerbatimChar"/>
        </w:rPr>
        <w:t xml:space="preserve">## [1] "Llh: -2.26180791559304E+03; Pars: -1.484584E+00,  3.263397E-02,  9.269917E-02,  1.763353E+00"</w:t>
      </w:r>
      <w:r>
        <w:br w:type="textWrapping"/>
      </w:r>
      <w:r>
        <w:rPr>
          <w:rStyle w:val="VerbatimChar"/>
        </w:rPr>
        <w:t xml:space="preserve">## [1] "Llh: -2.26180731789416E+03; Pars: -1.482616E+00,  3.185388E-02,  9.290481E-02,  1.766406E+00"</w:t>
      </w:r>
      <w:r>
        <w:br w:type="textWrapping"/>
      </w:r>
      <w:r>
        <w:rPr>
          <w:rStyle w:val="VerbatimChar"/>
        </w:rPr>
        <w:t xml:space="preserve">## [1] "Llh: -2.26180587040525E+03; Pars: -1.480258E+00,  3.088607E-02,  9.363745E-02,  1.769364E+00"</w:t>
      </w:r>
      <w:r>
        <w:br w:type="textWrapping"/>
      </w:r>
      <w:r>
        <w:rPr>
          <w:rStyle w:val="VerbatimChar"/>
        </w:rPr>
        <w:t xml:space="preserve">## [1] "Llh: -2.26180491563555E+03; Pars: -1.479605E+00,  3.059155E-02,  9.411089E-02,  1.769791E+00"</w:t>
      </w:r>
      <w:r>
        <w:br w:type="textWrapping"/>
      </w:r>
      <w:r>
        <w:rPr>
          <w:rStyle w:val="VerbatimChar"/>
        </w:rPr>
        <w:t xml:space="preserve">## [1] "Llh: -2.26180566321208E+03; Pars: -1.480945E+00,  3.140959E-02,  9.195446E-02,  1.767767E+00"</w:t>
      </w:r>
      <w:r>
        <w:br w:type="textWrapping"/>
      </w:r>
      <w:r>
        <w:rPr>
          <w:rStyle w:val="VerbatimChar"/>
        </w:rPr>
        <w:t xml:space="preserve">## [1] "Llh: -2.26180581644527E+03; Pars: -1.480822E+00,  3.126519E-02,  9.253734E-02,  1.768326E+00"</w:t>
      </w:r>
      <w:r>
        <w:br w:type="textWrapping"/>
      </w:r>
      <w:r>
        <w:rPr>
          <w:rStyle w:val="VerbatimChar"/>
        </w:rPr>
        <w:t xml:space="preserve">## [1] "Llh: -2.26180665861812E+03; Pars: -1.479471E+00,  3.224920E-02,  9.412199E-02,  1.766657E+00"</w:t>
      </w:r>
      <w:r>
        <w:br w:type="textWrapping"/>
      </w:r>
      <w:r>
        <w:rPr>
          <w:rStyle w:val="VerbatimChar"/>
        </w:rPr>
        <w:t xml:space="preserve">## [1] "Llh: -2.26180601995554E+03; Pars: -1.480003E+00,  3.179884E-02,  9.360744E-02,  1.767492E+00"</w:t>
      </w:r>
      <w:r>
        <w:br w:type="textWrapping"/>
      </w:r>
      <w:r>
        <w:rPr>
          <w:rStyle w:val="VerbatimChar"/>
        </w:rPr>
        <w:t xml:space="preserve">## [1] "Llh: -2.26180452132851E+03; Pars: -1.477148E+00,  3.083679E-02,  9.363230E-02,  1.770793E+00"</w:t>
      </w:r>
      <w:r>
        <w:br w:type="textWrapping"/>
      </w:r>
      <w:r>
        <w:rPr>
          <w:rStyle w:val="VerbatimChar"/>
        </w:rPr>
        <w:t xml:space="preserve">## [1] "Llh: -2.26180403665130E+03; Pars: -1.474415E+00,  3.034049E-02,  9.399604E-02,  1.772991E+00"</w:t>
      </w:r>
      <w:r>
        <w:br w:type="textWrapping"/>
      </w:r>
      <w:r>
        <w:rPr>
          <w:rStyle w:val="VerbatimChar"/>
        </w:rPr>
        <w:t xml:space="preserve">## [1] "Llh: -2.26180224201503E+03; Pars: -1.478510E+00,  3.049024E-02,  9.343299E-02,  1.769672E+00"</w:t>
      </w:r>
      <w:r>
        <w:br w:type="textWrapping"/>
      </w:r>
      <w:r>
        <w:rPr>
          <w:rStyle w:val="VerbatimChar"/>
        </w:rPr>
        <w:t xml:space="preserve">## [1] "Llh: -2.26180004122065E+03; Pars: -1.478278E+00,  2.996037E-02,  9.344877E-02,  1.769836E+00"</w:t>
      </w:r>
      <w:r>
        <w:br w:type="textWrapping"/>
      </w:r>
      <w:r>
        <w:rPr>
          <w:rStyle w:val="VerbatimChar"/>
        </w:rPr>
        <w:t xml:space="preserve">## [1] "Llh: -2.26180076651381E+03; Pars: -1.476618E+00,  2.939040E-02,  9.314764E-02,  1.772702E+00"</w:t>
      </w:r>
      <w:r>
        <w:br w:type="textWrapping"/>
      </w:r>
      <w:r>
        <w:rPr>
          <w:rStyle w:val="VerbatimChar"/>
        </w:rPr>
        <w:t xml:space="preserve">## [1] "Llh: -2.26180186660920E+03; Pars: -1.477465E+00,  2.997485E-02,  9.326259E-02,  1.771398E+00"</w:t>
      </w:r>
      <w:r>
        <w:br w:type="textWrapping"/>
      </w:r>
      <w:r>
        <w:rPr>
          <w:rStyle w:val="VerbatimChar"/>
        </w:rPr>
        <w:t xml:space="preserve">## [1] "Llh: -2.26180230893298E+03; Pars: -1.473513E+00,  2.878234E-02,  9.539721E-02,  1.774898E+00"</w:t>
      </w:r>
      <w:r>
        <w:br w:type="textWrapping"/>
      </w:r>
      <w:r>
        <w:rPr>
          <w:rStyle w:val="VerbatimChar"/>
        </w:rPr>
        <w:t xml:space="preserve">## [1] "Llh: -2.26180179882499E+03; Pars: -1.475371E+00,  2.941780E-02,  9.453652E-02,  1.773113E+00"</w:t>
      </w:r>
      <w:r>
        <w:br w:type="textWrapping"/>
      </w:r>
      <w:r>
        <w:rPr>
          <w:rStyle w:val="VerbatimChar"/>
        </w:rPr>
        <w:t xml:space="preserve">## [1] "Llh: -2.26179925164291E+03; Pars: -1.472736E+00,  2.897953E-02,  9.345360E-02,  1.774533E+00"</w:t>
      </w:r>
      <w:r>
        <w:br w:type="textWrapping"/>
      </w:r>
      <w:r>
        <w:rPr>
          <w:rStyle w:val="VerbatimChar"/>
        </w:rPr>
        <w:t xml:space="preserve">## [1] "Llh: -2.26179836907061E+03; Pars: -1.469301E+00,  2.820567E-02,  9.312495E-02,  1.776908E+00"</w:t>
      </w:r>
      <w:r>
        <w:br w:type="textWrapping"/>
      </w:r>
      <w:r>
        <w:rPr>
          <w:rStyle w:val="VerbatimChar"/>
        </w:rPr>
        <w:t xml:space="preserve">## [1] "Llh: -2.26179560751966E+03; Pars: -1.475370E+00,  2.817261E-02,  9.313290E-02,  1.773285E+00"</w:t>
      </w:r>
      <w:r>
        <w:br w:type="textWrapping"/>
      </w:r>
      <w:r>
        <w:rPr>
          <w:rStyle w:val="VerbatimChar"/>
        </w:rPr>
        <w:t xml:space="preserve">## [1] "Llh: -2.26179214207428E+03; Pars: -1.475847E+00,  2.714746E-02,  9.270132E-02,  1.773432E+00"</w:t>
      </w:r>
      <w:r>
        <w:br w:type="textWrapping"/>
      </w:r>
      <w:r>
        <w:rPr>
          <w:rStyle w:val="VerbatimChar"/>
        </w:rPr>
        <w:t xml:space="preserve">## [1] "Llh: -2.26179457039387E+03; Pars: -1.474651E+00,  2.791252E-02,  9.167482E-02,  1.773323E+00"</w:t>
      </w:r>
      <w:r>
        <w:br w:type="textWrapping"/>
      </w:r>
      <w:r>
        <w:rPr>
          <w:rStyle w:val="VerbatimChar"/>
        </w:rPr>
        <w:t xml:space="preserve">## [1] "Llh: -2.26179560617645E+03; Pars: -1.474831E+00,  2.828146E-02,  9.239024E-02,  1.773270E+00"</w:t>
      </w:r>
      <w:r>
        <w:br w:type="textWrapping"/>
      </w:r>
      <w:r>
        <w:rPr>
          <w:rStyle w:val="VerbatimChar"/>
        </w:rPr>
        <w:t xml:space="preserve">## [1] "Llh: -2.26179267279446E+03; Pars: -1.472420E+00,  2.722704E-02,  9.232729E-02,  1.774044E+00"</w:t>
      </w:r>
      <w:r>
        <w:br w:type="textWrapping"/>
      </w:r>
      <w:r>
        <w:rPr>
          <w:rStyle w:val="VerbatimChar"/>
        </w:rPr>
        <w:t xml:space="preserve">## [1] "Llh: -2.26179387428822E+03; Pars: -1.473470E+00,  2.775247E-02,  9.253238E-02,  1.773708E+00"</w:t>
      </w:r>
      <w:r>
        <w:br w:type="textWrapping"/>
      </w:r>
      <w:r>
        <w:rPr>
          <w:rStyle w:val="VerbatimChar"/>
        </w:rPr>
        <w:t xml:space="preserve">## [1] "Llh: -2.26179252099440E+03; Pars: -1.467832E+00,  2.546157E-02,  9.146542E-02,  1.779028E+00"</w:t>
      </w:r>
      <w:r>
        <w:br w:type="textWrapping"/>
      </w:r>
      <w:r>
        <w:rPr>
          <w:rStyle w:val="VerbatimChar"/>
        </w:rPr>
        <w:t xml:space="preserve">## [1] "Llh: -2.26179271323760E+03; Pars: -1.470443E+00,  2.651861E-02,  9.196126E-02,  1.776726E+00"</w:t>
      </w:r>
      <w:r>
        <w:br w:type="textWrapping"/>
      </w:r>
      <w:r>
        <w:rPr>
          <w:rStyle w:val="VerbatimChar"/>
        </w:rPr>
        <w:t xml:space="preserve">## [1] "Llh: -2.26178819516355E+03; Pars: -1.476074E+00,  2.569630E-02,  9.095947E-02,  1.773004E+00"</w:t>
      </w:r>
      <w:r>
        <w:br w:type="textWrapping"/>
      </w:r>
      <w:r>
        <w:rPr>
          <w:rStyle w:val="VerbatimChar"/>
        </w:rPr>
        <w:t xml:space="preserve">## [1] "Llh: -2.26178597128843E+03; Pars: -1.479461E+00,  2.452662E-02,  8.987674E-02,  1.771054E+00"</w:t>
      </w:r>
      <w:r>
        <w:br w:type="textWrapping"/>
      </w:r>
      <w:r>
        <w:rPr>
          <w:rStyle w:val="VerbatimChar"/>
        </w:rPr>
        <w:t xml:space="preserve">## [1] "Llh: -2.26178580591142E+03; Pars: -1.473129E+00,  2.434037E-02,  9.151057E-02,  1.775452E+00"</w:t>
      </w:r>
      <w:r>
        <w:br w:type="textWrapping"/>
      </w:r>
      <w:r>
        <w:rPr>
          <w:rStyle w:val="VerbatimChar"/>
        </w:rPr>
        <w:t xml:space="preserve">## [1] "Llh: -2.26178317454447E+03; Pars: -1.472367E+00,  2.272958E-02,  9.142845E-02,  1.776518E+00"</w:t>
      </w:r>
      <w:r>
        <w:br w:type="textWrapping"/>
      </w:r>
      <w:r>
        <w:rPr>
          <w:rStyle w:val="VerbatimChar"/>
        </w:rPr>
        <w:t xml:space="preserve">## [1] "Llh: -2.26178290182825E+03; Pars: -1.475333E+00,  2.279929E-02,  9.040867E-02,  1.775968E+00"</w:t>
      </w:r>
      <w:r>
        <w:br w:type="textWrapping"/>
      </w:r>
      <w:r>
        <w:rPr>
          <w:rStyle w:val="VerbatimChar"/>
        </w:rPr>
        <w:t xml:space="preserve">## [1] "Llh: -2.26178057762842E+03; Pars: -1.476790E+00,  2.086325E-02,  8.944936E-02,  1.776931E+00"</w:t>
      </w:r>
      <w:r>
        <w:br w:type="textWrapping"/>
      </w:r>
      <w:r>
        <w:rPr>
          <w:rStyle w:val="VerbatimChar"/>
        </w:rPr>
        <w:t xml:space="preserve">## [1] "Llh: -2.26177954010450E+03; Pars: -1.484401E+00,  2.206911E-02,  9.026251E-02,  1.769948E+00"</w:t>
      </w:r>
      <w:r>
        <w:br w:type="textWrapping"/>
      </w:r>
      <w:r>
        <w:rPr>
          <w:rStyle w:val="VerbatimChar"/>
        </w:rPr>
        <w:t xml:space="preserve">## [1] "Llh: -2.26177999893315E+03; Pars: -1.492685E+00,  2.054635E-02,  8.966105E-02,  1.765425E+00"</w:t>
      </w:r>
      <w:r>
        <w:br w:type="textWrapping"/>
      </w:r>
      <w:r>
        <w:rPr>
          <w:rStyle w:val="VerbatimChar"/>
        </w:rPr>
        <w:t xml:space="preserve">## [1] "Llh: -2.26178024935229E+03; Pars: -1.480662E+00,  1.866245E-02,  8.780720E-02,  1.773788E+00"</w:t>
      </w:r>
      <w:r>
        <w:br w:type="textWrapping"/>
      </w:r>
      <w:r>
        <w:rPr>
          <w:rStyle w:val="VerbatimChar"/>
        </w:rPr>
        <w:t xml:space="preserve">## [1] "Llh: -2.26177965198271E+03; Pars: -1.479458E+00,  2.049552E-02,  8.903073E-02,  1.773699E+00"</w:t>
      </w:r>
      <w:r>
        <w:br w:type="textWrapping"/>
      </w:r>
      <w:r>
        <w:rPr>
          <w:rStyle w:val="VerbatimChar"/>
        </w:rPr>
        <w:t xml:space="preserve">## [1] "Llh: -2.26177498922115E+03; Pars: -1.477047E+00,  1.888299E-02,  9.020879E-02,  1.777495E+00"</w:t>
      </w:r>
      <w:r>
        <w:br w:type="textWrapping"/>
      </w:r>
      <w:r>
        <w:rPr>
          <w:rStyle w:val="VerbatimChar"/>
        </w:rPr>
        <w:t xml:space="preserve">## [1] "Llh: -2.26177170541434E+03; Pars: -1.475841E+00,  1.656866E-02,  9.037482E-02,  1.780725E+00"</w:t>
      </w:r>
      <w:r>
        <w:br w:type="textWrapping"/>
      </w:r>
      <w:r>
        <w:rPr>
          <w:rStyle w:val="VerbatimChar"/>
        </w:rPr>
        <w:t xml:space="preserve">## [1] "Llh: -2.26177776539353E+03; Pars: -1.485878E+00,  1.739663E-02,  8.813026E-02,  1.774125E+00"</w:t>
      </w:r>
      <w:r>
        <w:br w:type="textWrapping"/>
      </w:r>
      <w:r>
        <w:rPr>
          <w:rStyle w:val="VerbatimChar"/>
        </w:rPr>
        <w:t xml:space="preserve">## [1] "Llh: -2.26177638001297E+03; Pars: -1.482500E+00,  1.859930E-02,  8.895481E-02,  1.774723E+00"</w:t>
      </w:r>
      <w:r>
        <w:br w:type="textWrapping"/>
      </w:r>
      <w:r>
        <w:rPr>
          <w:rStyle w:val="VerbatimChar"/>
        </w:rPr>
        <w:t xml:space="preserve">## [1] "Llh: -2.26177227962564E+03; Pars: -1.484310E+00,  1.789501E-02,  8.986207E-02,  1.772610E+00"</w:t>
      </w:r>
      <w:r>
        <w:br w:type="textWrapping"/>
      </w:r>
      <w:r>
        <w:rPr>
          <w:rStyle w:val="VerbatimChar"/>
        </w:rPr>
        <w:t xml:space="preserve">## [1] "Llh: -2.26177386870969E+03; Pars: -1.482430E+00,  1.859493E-02,  8.975890E-02,  1.773689E+00"</w:t>
      </w:r>
      <w:r>
        <w:br w:type="textWrapping"/>
      </w:r>
      <w:r>
        <w:rPr>
          <w:rStyle w:val="VerbatimChar"/>
        </w:rPr>
        <w:t xml:space="preserve">## [1] "Llh: -2.26177019082124E+03; Pars: -1.484067E+00,  1.702126E-02,  9.069637E-02,  1.775295E+00"</w:t>
      </w:r>
      <w:r>
        <w:br w:type="textWrapping"/>
      </w:r>
      <w:r>
        <w:rPr>
          <w:rStyle w:val="VerbatimChar"/>
        </w:rPr>
        <w:t xml:space="preserve">## [1] "Llh: -2.26176839620348E+03; Pars: -1.486372E+00,  1.551165E-02,  9.152919E-02,  1.776093E+00"</w:t>
      </w:r>
      <w:r>
        <w:br w:type="textWrapping"/>
      </w:r>
      <w:r>
        <w:rPr>
          <w:rStyle w:val="VerbatimChar"/>
        </w:rPr>
        <w:t xml:space="preserve">## [1] "Llh: -2.26176692094383E+03; Pars: -1.480110E+00,  1.325263E-02,  9.009794E-02,  1.782144E+00"</w:t>
      </w:r>
      <w:r>
        <w:br w:type="textWrapping"/>
      </w:r>
      <w:r>
        <w:rPr>
          <w:rStyle w:val="VerbatimChar"/>
        </w:rPr>
        <w:t xml:space="preserve">## [1] "Llh: -2.26176633086460E+03; Pars: -1.477965E+00,  1.026977E-02,  9.001565E-02,  1.788273E+00"</w:t>
      </w:r>
      <w:r>
        <w:br w:type="textWrapping"/>
      </w:r>
      <w:r>
        <w:rPr>
          <w:rStyle w:val="VerbatimChar"/>
        </w:rPr>
        <w:t xml:space="preserve">## [1] "Llh: -2.26176322090110E+03; Pars: -1.479744E+00,  1.168483E-02,  9.193606E-02,  1.784121E+00"</w:t>
      </w:r>
      <w:r>
        <w:br w:type="textWrapping"/>
      </w:r>
      <w:r>
        <w:rPr>
          <w:rStyle w:val="VerbatimChar"/>
        </w:rPr>
        <w:t xml:space="preserve">## [1] "Llh: -2.26176293066791E+03; Pars: -1.478366E+00,  9.261584E-03,  9.342668E-02,  1.788839E+00"</w:t>
      </w:r>
      <w:r>
        <w:br w:type="textWrapping"/>
      </w:r>
      <w:r>
        <w:rPr>
          <w:rStyle w:val="VerbatimChar"/>
        </w:rPr>
        <w:t xml:space="preserve">## [1] "Llh: -2.26176740978762E+03; Pars: -1.474962E+00,  8.737029E-03,  9.281109E-02,  1.794405E+00"</w:t>
      </w:r>
      <w:r>
        <w:br w:type="textWrapping"/>
      </w:r>
      <w:r>
        <w:rPr>
          <w:rStyle w:val="VerbatimChar"/>
        </w:rPr>
        <w:t xml:space="preserve">## [1] "Llh: -2.26176467525557E+03; Pars: -1.477299E+00,  1.045215E-02,  9.207384E-02,  1.788932E+00"</w:t>
      </w:r>
      <w:r>
        <w:br w:type="textWrapping"/>
      </w:r>
      <w:r>
        <w:rPr>
          <w:rStyle w:val="VerbatimChar"/>
        </w:rPr>
        <w:t xml:space="preserve">## [1] "Llh: -2.26177088949200E+03; Pars: -1.484160E+00,  7.494930E-03,  9.314786E-02,  1.790340E+00"</w:t>
      </w:r>
      <w:r>
        <w:br w:type="textWrapping"/>
      </w:r>
      <w:r>
        <w:rPr>
          <w:rStyle w:val="VerbatimChar"/>
        </w:rPr>
        <w:t xml:space="preserve">## [1] "Llh: -2.26176520422983E+03; Pars: -1.482080E+00,  9.138976E-03,  9.245460E-02,  1.787932E+00"</w:t>
      </w:r>
      <w:r>
        <w:br w:type="textWrapping"/>
      </w:r>
      <w:r>
        <w:rPr>
          <w:rStyle w:val="VerbatimChar"/>
        </w:rPr>
        <w:t xml:space="preserve">## [1] "Llh: -2.26176976415960E+03; Pars: -1.471483E+00,  6.144926E-03,  9.245619E-02,  1.800981E+00"</w:t>
      </w:r>
      <w:r>
        <w:br w:type="textWrapping"/>
      </w:r>
      <w:r>
        <w:rPr>
          <w:rStyle w:val="VerbatimChar"/>
        </w:rPr>
        <w:t xml:space="preserve">## [1] "Llh: -2.26176459302094E+03; Pars: -1.482649E+00,  1.230616E-02,  9.176094E-02,  1.782283E+00"</w:t>
      </w:r>
      <w:r>
        <w:br w:type="textWrapping"/>
      </w:r>
      <w:r>
        <w:rPr>
          <w:rStyle w:val="VerbatimChar"/>
        </w:rPr>
        <w:t xml:space="preserve">## [1] "Llh: -2.26176593327517E+03; Pars: -1.482232E+00,  1.016003E-02,  9.484238E-02,  1.785716E+00"</w:t>
      </w:r>
      <w:r>
        <w:br w:type="textWrapping"/>
      </w:r>
      <w:r>
        <w:rPr>
          <w:rStyle w:val="VerbatimChar"/>
        </w:rPr>
        <w:t xml:space="preserve">## [1] "Llh: -2.26176417162588E+03; Pars: -1.481165E+00,  1.018735E-02,  9.363570E-02,  1.786355E+00"</w:t>
      </w:r>
      <w:r>
        <w:br w:type="textWrapping"/>
      </w:r>
      <w:r>
        <w:rPr>
          <w:rStyle w:val="VerbatimChar"/>
        </w:rPr>
        <w:t xml:space="preserve">## [1] "Llh: -2.26176411601640E+03; Pars: -1.477659E+00,  1.205425E-02,  9.299398E-02,  1.785269E+00"</w:t>
      </w:r>
      <w:r>
        <w:br w:type="textWrapping"/>
      </w:r>
      <w:r>
        <w:rPr>
          <w:rStyle w:val="VerbatimChar"/>
        </w:rPr>
        <w:t xml:space="preserve">## [1] "Llh: -2.26176354651740E+03; Pars: -1.478765E+00,  1.124811E-02,  9.285913E-02,  1.785934E+00"</w:t>
      </w:r>
      <w:r>
        <w:br w:type="textWrapping"/>
      </w:r>
      <w:r>
        <w:rPr>
          <w:rStyle w:val="VerbatimChar"/>
        </w:rPr>
        <w:t xml:space="preserve">## [1] "Llh: -2.26176296545455E+03; Pars: -1.483174E+00,  1.093373E-02,  9.376739E-02,  1.782776E+00"</w:t>
      </w:r>
      <w:r>
        <w:br w:type="textWrapping"/>
      </w:r>
      <w:r>
        <w:rPr>
          <w:rStyle w:val="VerbatimChar"/>
        </w:rPr>
        <w:t xml:space="preserve">## [1] "Llh: -2.26176298748069E+03; Pars: -1.481705E+00,  1.081130E-02,  9.334400E-02,  1.784313E+00"</w:t>
      </w:r>
      <w:r>
        <w:br w:type="textWrapping"/>
      </w:r>
      <w:r>
        <w:rPr>
          <w:rStyle w:val="VerbatimChar"/>
        </w:rPr>
        <w:t xml:space="preserve">## [1] "Llh: -2.26176498676779E+03; Pars: -1.478085E+00,  8.753355E-03,  9.508351E-02,  1.789674E+00"</w:t>
      </w:r>
      <w:r>
        <w:br w:type="textWrapping"/>
      </w:r>
      <w:r>
        <w:rPr>
          <w:rStyle w:val="VerbatimChar"/>
        </w:rPr>
        <w:t xml:space="preserve">## [1] "Llh: -2.26176341500506E+03; Pars: -1.481508E+00,  1.130149E-02,  9.259158E-02,  1.784128E+00"</w:t>
      </w:r>
      <w:r>
        <w:br w:type="textWrapping"/>
      </w:r>
      <w:r>
        <w:rPr>
          <w:rStyle w:val="VerbatimChar"/>
        </w:rPr>
        <w:t xml:space="preserve">## [1] "Llh: -2.26176239416423E+03; Pars: -1.479741E+00,  1.113712E-02,  9.268669E-02,  1.784481E+00"</w:t>
      </w:r>
      <w:r>
        <w:br w:type="textWrapping"/>
      </w:r>
      <w:r>
        <w:rPr>
          <w:rStyle w:val="VerbatimChar"/>
        </w:rPr>
        <w:t xml:space="preserve">## [1] "Llh: -2.26176259133023E+03; Pars: -1.479029E+00,  1.164472E-02,  9.221219E-02,  1.783545E+00"</w:t>
      </w:r>
      <w:r>
        <w:br w:type="textWrapping"/>
      </w:r>
      <w:r>
        <w:rPr>
          <w:rStyle w:val="VerbatimChar"/>
        </w:rPr>
        <w:t xml:space="preserve">## [1] "Llh: -2.26176201443254E+03; Pars: -1.482630E+00,  1.003695E-02,  9.337704E-02,  1.784175E+00"</w:t>
      </w:r>
      <w:r>
        <w:br w:type="textWrapping"/>
      </w:r>
      <w:r>
        <w:rPr>
          <w:rStyle w:val="VerbatimChar"/>
        </w:rPr>
        <w:t xml:space="preserve">## [1] "Llh: -2.26176182086722E+03; Pars: -1.484563E+00,  9.481195E-03,  9.363599E-02,  1.783296E+00"</w:t>
      </w:r>
      <w:r>
        <w:br w:type="textWrapping"/>
      </w:r>
      <w:r>
        <w:rPr>
          <w:rStyle w:val="VerbatimChar"/>
        </w:rPr>
        <w:t xml:space="preserve">## [1] "Llh: -2.26176171733895E+03; Pars: -1.481413E+00,  9.149752E-03,  9.416679E-02,  1.785565E+00"</w:t>
      </w:r>
      <w:r>
        <w:br w:type="textWrapping"/>
      </w:r>
      <w:r>
        <w:rPr>
          <w:rStyle w:val="VerbatimChar"/>
        </w:rPr>
        <w:t xml:space="preserve">## [1] "Llh: -2.26176208740553E+03; Pars: -1.481366E+00,  8.232773E-03,  9.495440E-02,  1.786284E+00"</w:t>
      </w:r>
      <w:r>
        <w:br w:type="textWrapping"/>
      </w:r>
      <w:r>
        <w:rPr>
          <w:rStyle w:val="VerbatimChar"/>
        </w:rPr>
        <w:t xml:space="preserve">## [1] "Llh: -2.26176133819270E+03; Pars: -1.478868E+00,  8.651608E-03,  9.319069E-02,  1.788316E+00"</w:t>
      </w:r>
      <w:r>
        <w:br w:type="textWrapping"/>
      </w:r>
      <w:r>
        <w:rPr>
          <w:rStyle w:val="VerbatimChar"/>
        </w:rPr>
        <w:t xml:space="preserve">## [1] "Llh: -2.26176147690751E+03; Pars: -1.476714E+00,  7.695928E-03,  9.290234E-02,  1.791093E+00"</w:t>
      </w:r>
      <w:r>
        <w:br w:type="textWrapping"/>
      </w:r>
      <w:r>
        <w:rPr>
          <w:rStyle w:val="VerbatimChar"/>
        </w:rPr>
        <w:t xml:space="preserve">## [1] "Llh: -2.26176051859851E+03; Pars: -1.483926E+00,  9.871563E-03,  9.341340E-02,  1.781995E+00"</w:t>
      </w:r>
      <w:r>
        <w:br w:type="textWrapping"/>
      </w:r>
      <w:r>
        <w:rPr>
          <w:rStyle w:val="VerbatimChar"/>
        </w:rPr>
        <w:t xml:space="preserve">## [1] "Llh: -2.26176028193540E+03; Pars: -1.486707E+00,  1.019146E-02,  9.340677E-02,  1.778584E+00"</w:t>
      </w:r>
      <w:r>
        <w:br w:type="textWrapping"/>
      </w:r>
      <w:r>
        <w:rPr>
          <w:rStyle w:val="VerbatimChar"/>
        </w:rPr>
        <w:t xml:space="preserve">## [1] "Llh: -2.26176136466061E+03; Pars: -1.486034E+00,  7.852893E-03,  9.451343E-02,  1.783392E+00"</w:t>
      </w:r>
      <w:r>
        <w:br w:type="textWrapping"/>
      </w:r>
      <w:r>
        <w:rPr>
          <w:rStyle w:val="VerbatimChar"/>
        </w:rPr>
        <w:t xml:space="preserve">## [1] "Llh: -2.26176083329886E+03; Pars: -1.484461E+00,  8.569698E-03,  9.405674E-02,  1.783664E+00"</w:t>
      </w:r>
      <w:r>
        <w:br w:type="textWrapping"/>
      </w:r>
      <w:r>
        <w:rPr>
          <w:rStyle w:val="VerbatimChar"/>
        </w:rPr>
        <w:t xml:space="preserve">## [1] "Llh: -2.26176005006326E+03; Pars: -1.481162E+00,  8.769824E-03,  9.377451E-02,  1.784762E+00"</w:t>
      </w:r>
      <w:r>
        <w:br w:type="textWrapping"/>
      </w:r>
      <w:r>
        <w:rPr>
          <w:rStyle w:val="VerbatimChar"/>
        </w:rPr>
        <w:t xml:space="preserve">## [1] "Llh: -2.26176017915859E+03; Pars: -1.479461E+00,  8.434411E-03,  9.384376E-02,  1.785496E+00"</w:t>
      </w:r>
      <w:r>
        <w:br w:type="textWrapping"/>
      </w:r>
      <w:r>
        <w:rPr>
          <w:rStyle w:val="VerbatimChar"/>
        </w:rPr>
        <w:t xml:space="preserve">## [1] "Llh: -2.26175914229712E+03; Pars: -1.484185E+00,  8.896833E-03,  9.304756E-02,  1.782093E+00"</w:t>
      </w:r>
      <w:r>
        <w:br w:type="textWrapping"/>
      </w:r>
      <w:r>
        <w:rPr>
          <w:rStyle w:val="VerbatimChar"/>
        </w:rPr>
        <w:t xml:space="preserve">## [1] "Llh: -2.26175864628397E+03; Pars: -1.485571E+00,  8.773007E-03,  9.248794E-02,  1.780359E+00"</w:t>
      </w:r>
      <w:r>
        <w:br w:type="textWrapping"/>
      </w:r>
      <w:r>
        <w:rPr>
          <w:rStyle w:val="VerbatimChar"/>
        </w:rPr>
        <w:t xml:space="preserve">## [1] "Llh: -2.26176011053243E+03; Pars: -1.490083E+00,  9.474879E-03,  9.367229E-02,  1.775388E+00"</w:t>
      </w:r>
      <w:r>
        <w:br w:type="textWrapping"/>
      </w:r>
      <w:r>
        <w:rPr>
          <w:rStyle w:val="VerbatimChar"/>
        </w:rPr>
        <w:t xml:space="preserve">## [1] "Llh: -2.26175950648416E+03; Pars: -1.487279E+00,  9.261994E-03,  9.355189E-02,  1.778612E+00"</w:t>
      </w:r>
      <w:r>
        <w:br w:type="textWrapping"/>
      </w:r>
      <w:r>
        <w:rPr>
          <w:rStyle w:val="VerbatimChar"/>
        </w:rPr>
        <w:t xml:space="preserve">## [1] "Llh: -2.26175968086024E+03; Pars: -1.485899E+00,  9.944307E-03,  9.255381E-02,  1.777496E+00"</w:t>
      </w:r>
      <w:r>
        <w:br w:type="textWrapping"/>
      </w:r>
      <w:r>
        <w:rPr>
          <w:rStyle w:val="VerbatimChar"/>
        </w:rPr>
        <w:t xml:space="preserve">## [1] "Llh: -2.26175926798481E+03; Pars: -1.485539E+00,  9.581252E-03,  9.292954E-02,  1.779036E+00"</w:t>
      </w:r>
      <w:r>
        <w:br w:type="textWrapping"/>
      </w:r>
      <w:r>
        <w:rPr>
          <w:rStyle w:val="VerbatimChar"/>
        </w:rPr>
        <w:t xml:space="preserve">## [1] "Llh: -2.26175840796845E+03; Pars: -1.483069E+00,  8.107684E-03,  9.296518E-02,  1.782800E+00"</w:t>
      </w:r>
      <w:r>
        <w:br w:type="textWrapping"/>
      </w:r>
      <w:r>
        <w:rPr>
          <w:rStyle w:val="VerbatimChar"/>
        </w:rPr>
        <w:t xml:space="preserve">## [1] "Llh: -2.26175820009526E+03; Pars: -1.481249E+00,  7.231479E-03,  9.274438E-02,  1.784912E+00"</w:t>
      </w:r>
      <w:r>
        <w:br w:type="textWrapping"/>
      </w:r>
      <w:r>
        <w:rPr>
          <w:rStyle w:val="VerbatimChar"/>
        </w:rPr>
        <w:t xml:space="preserve">## [1] "Llh: -2.26175880000654E+03; Pars: -1.488658E+00,  8.555794E-03,  9.208237E-02,  1.776703E+00"</w:t>
      </w:r>
      <w:r>
        <w:br w:type="textWrapping"/>
      </w:r>
      <w:r>
        <w:rPr>
          <w:rStyle w:val="VerbatimChar"/>
        </w:rPr>
        <w:t xml:space="preserve">## [1] "Llh: -2.26175848421412E+03; Pars: -1.486784E+00,  8.608806E-03,  9.250541E-02,  1.778714E+00"</w:t>
      </w:r>
      <w:r>
        <w:br w:type="textWrapping"/>
      </w:r>
      <w:r>
        <w:rPr>
          <w:rStyle w:val="VerbatimChar"/>
        </w:rPr>
        <w:t xml:space="preserve">## [1] "Llh: -2.26175862890580E+03; Pars: -1.482293E+00,  7.810268E-03,  9.178175E-02,  1.782899E+00"</w:t>
      </w:r>
      <w:r>
        <w:br w:type="textWrapping"/>
      </w:r>
      <w:r>
        <w:rPr>
          <w:rStyle w:val="VerbatimChar"/>
        </w:rPr>
        <w:t xml:space="preserve">## [1] "Llh: -2.26175836582520E+03; Pars: -1.483539E+00,  8.150337E-03,  9.222428E-02,  1.781826E+00"</w:t>
      </w:r>
      <w:r>
        <w:br w:type="textWrapping"/>
      </w:r>
      <w:r>
        <w:rPr>
          <w:rStyle w:val="VerbatimChar"/>
        </w:rPr>
        <w:t xml:space="preserve">## [1] "Llh: -2.26175773371886E+03; Pars: -1.483033E+00,  6.963455E-03,  9.205146E-02,  1.783870E+00"</w:t>
      </w:r>
      <w:r>
        <w:br w:type="textWrapping"/>
      </w:r>
      <w:r>
        <w:rPr>
          <w:rStyle w:val="VerbatimChar"/>
        </w:rPr>
        <w:t xml:space="preserve">## [1] "Llh: -2.26175773178989E+03; Pars: -1.481779E+00,  5.936439E-03,  9.161242E-02,  1.786293E+00"</w:t>
      </w:r>
      <w:r>
        <w:br w:type="textWrapping"/>
      </w:r>
      <w:r>
        <w:rPr>
          <w:rStyle w:val="VerbatimChar"/>
        </w:rPr>
        <w:t xml:space="preserve">## [1] "Llh: -2.26175788582636E+03; Pars: -1.481105E+00,  6.255864E-03,  9.205530E-02,  1.785512E+00"</w:t>
      </w:r>
      <w:r>
        <w:br w:type="textWrapping"/>
      </w:r>
      <w:r>
        <w:rPr>
          <w:rStyle w:val="VerbatimChar"/>
        </w:rPr>
        <w:t xml:space="preserve">## [1] "Llh: -2.26175780012351E+03; Pars: -1.482221E+00,  6.807735E-03,  9.216346E-02,  1.784223E+00"</w:t>
      </w:r>
      <w:r>
        <w:br w:type="textWrapping"/>
      </w:r>
      <w:r>
        <w:rPr>
          <w:rStyle w:val="VerbatimChar"/>
        </w:rPr>
        <w:t xml:space="preserve">## [1] "Llh: -2.26175894376844E+03; Pars: -1.477611E+00,  5.669212E-03,  9.186687E-02,  1.789928E+00"</w:t>
      </w:r>
      <w:r>
        <w:br w:type="textWrapping"/>
      </w:r>
      <w:r>
        <w:rPr>
          <w:rStyle w:val="VerbatimChar"/>
        </w:rPr>
        <w:t xml:space="preserve">## [1] "Llh: -2.26175795418394E+03; Pars: -1.484491E+00,  7.755109E-03,  9.234577E-02,  1.781511E+00"</w:t>
      </w:r>
      <w:r>
        <w:br w:type="textWrapping"/>
      </w:r>
      <w:r>
        <w:rPr>
          <w:rStyle w:val="VerbatimChar"/>
        </w:rPr>
        <w:t xml:space="preserve">## [1] "Llh: -2.26175747661479E+03; Pars: -1.481331E+00,  5.841122E-03,  9.220874E-02,  1.786645E+00"</w:t>
      </w:r>
      <w:r>
        <w:br w:type="textWrapping"/>
      </w:r>
      <w:r>
        <w:rPr>
          <w:rStyle w:val="VerbatimChar"/>
        </w:rPr>
        <w:t xml:space="preserve">## [1] "Llh: -2.26175751762792E+03; Pars: -1.480227E+00,  4.944890E-03,  9.220096E-02,  1.789060E+00"</w:t>
      </w:r>
      <w:r>
        <w:br w:type="textWrapping"/>
      </w:r>
      <w:r>
        <w:rPr>
          <w:rStyle w:val="VerbatimChar"/>
        </w:rPr>
        <w:t xml:space="preserve">## [1] "Llh: -2.26175749973170E+03; Pars: -1.483662E+00,  5.916696E-03,  9.142082E-02,  1.784421E+00"</w:t>
      </w:r>
      <w:r>
        <w:br w:type="textWrapping"/>
      </w:r>
      <w:r>
        <w:rPr>
          <w:rStyle w:val="VerbatimChar"/>
        </w:rPr>
        <w:t xml:space="preserve">## [1] "Llh: -2.26175748332729E+03; Pars: -1.483059E+00,  6.221087E-03,  9.175171E-02,  1.784544E+00"</w:t>
      </w:r>
      <w:r>
        <w:br w:type="textWrapping"/>
      </w:r>
      <w:r>
        <w:rPr>
          <w:rStyle w:val="VerbatimChar"/>
        </w:rPr>
        <w:t xml:space="preserve">## [1] "Llh: -2.26175803244263E+03; Pars: -1.479705E+00,  4.941487E-03,  9.152239E-02,  1.789349E+00"</w:t>
      </w:r>
      <w:r>
        <w:br w:type="textWrapping"/>
      </w:r>
      <w:r>
        <w:rPr>
          <w:rStyle w:val="VerbatimChar"/>
        </w:rPr>
        <w:t xml:space="preserve">## [1] "Llh: -2.26175763977502E+03; Pars: -1.483294E+00,  6.928757E-03,  9.213993E-02,  1.783467E+00"</w:t>
      </w:r>
      <w:r>
        <w:br w:type="textWrapping"/>
      </w:r>
      <w:r>
        <w:rPr>
          <w:rStyle w:val="VerbatimChar"/>
        </w:rPr>
        <w:t xml:space="preserve">## [1] "Llh: -2.26175746353378E+03; Pars: -1.482510E+00,  5.678967E-03,  9.169294E-02,  1.786252E+00"</w:t>
      </w:r>
      <w:r>
        <w:br w:type="textWrapping"/>
      </w:r>
      <w:r>
        <w:rPr>
          <w:rStyle w:val="VerbatimChar"/>
        </w:rPr>
        <w:t xml:space="preserve">## [1] "Llh: -2.26175767008215E+03; Pars: -1.482655E+00,  5.186838E-03,  9.145767E-02,  1.787267E+00"</w:t>
      </w:r>
      <w:r>
        <w:br w:type="textWrapping"/>
      </w:r>
      <w:r>
        <w:rPr>
          <w:rStyle w:val="VerbatimChar"/>
        </w:rPr>
        <w:t xml:space="preserve">## [1] "Llh: -2.26175728657865E+03; Pars: -1.483318E+00,  6.369679E-03,  9.228423E-02,  1.784161E+00"</w:t>
      </w:r>
      <w:r>
        <w:br w:type="textWrapping"/>
      </w:r>
      <w:r>
        <w:rPr>
          <w:rStyle w:val="VerbatimChar"/>
        </w:rPr>
        <w:t xml:space="preserve">## [1] "Llh: -2.26175727786682E+03; Pars: -1.484087E+00,  6.598015E-03,  9.262013E-02,  1.783096E+00"</w:t>
      </w:r>
      <w:r>
        <w:br w:type="textWrapping"/>
      </w:r>
      <w:r>
        <w:rPr>
          <w:rStyle w:val="VerbatimChar"/>
        </w:rPr>
        <w:t xml:space="preserve">## [1] "Llh: -2.26175717591827E+03; Pars: -1.482199E+00,  5.325584E-03,  9.199683E-02,  1.786801E+00"</w:t>
      </w:r>
      <w:r>
        <w:br w:type="textWrapping"/>
      </w:r>
      <w:r>
        <w:rPr>
          <w:rStyle w:val="VerbatimChar"/>
        </w:rPr>
        <w:t xml:space="preserve">## [1] "Llh: -2.26175725328499E+03; Pars: -1.481652E+00,  4.668992E-03,  9.192528E-02,  1.788471E+00"</w:t>
      </w:r>
      <w:r>
        <w:br w:type="textWrapping"/>
      </w:r>
      <w:r>
        <w:rPr>
          <w:rStyle w:val="VerbatimChar"/>
        </w:rPr>
        <w:t xml:space="preserve">## [1] "Llh: -2.26175717506779E+03; Pars: -1.482005E+00,  5.487908E-03,  9.250761E-02,  1.786853E+00"</w:t>
      </w:r>
      <w:r>
        <w:br w:type="textWrapping"/>
      </w:r>
      <w:r>
        <w:rPr>
          <w:rStyle w:val="VerbatimChar"/>
        </w:rPr>
        <w:t xml:space="preserve">## [1] "Llh: -2.26175731593768E+03; Pars: -1.481478E+00,  5.154388E-03,  9.288556E-02,  1.788008E+00"</w:t>
      </w:r>
      <w:r>
        <w:br w:type="textWrapping"/>
      </w:r>
      <w:r>
        <w:rPr>
          <w:rStyle w:val="VerbatimChar"/>
        </w:rPr>
        <w:t xml:space="preserve">## [1] "Llh: -2.26175695604448E+03; Pars: -1.484070E+00,  5.665420E-03,  9.220002E-02,  1.784855E+00"</w:t>
      </w:r>
      <w:r>
        <w:br w:type="textWrapping"/>
      </w:r>
      <w:r>
        <w:rPr>
          <w:rStyle w:val="VerbatimChar"/>
        </w:rPr>
        <w:t xml:space="preserve">## [1] "Llh: -2.26175689292913E+03; Pars: -1.485439E+00,  5.579560E-03,  9.219565E-02,  1.783961E+00"</w:t>
      </w:r>
      <w:r>
        <w:br w:type="textWrapping"/>
      </w:r>
      <w:r>
        <w:rPr>
          <w:rStyle w:val="VerbatimChar"/>
        </w:rPr>
        <w:t xml:space="preserve">## [1] "Llh: -2.26175691010308E+03; Pars: -1.484355E+00,  5.775962E-03,  9.296718E-02,  1.784103E+00"</w:t>
      </w:r>
      <w:r>
        <w:br w:type="textWrapping"/>
      </w:r>
      <w:r>
        <w:rPr>
          <w:rStyle w:val="VerbatimChar"/>
        </w:rPr>
        <w:t xml:space="preserve">## [1] "Llh: -2.26175690361584E+03; Pars: -1.483893E+00,  5.751559E-03,  9.264862E-02,  1.784640E+00"</w:t>
      </w:r>
      <w:r>
        <w:br w:type="textWrapping"/>
      </w:r>
      <w:r>
        <w:rPr>
          <w:rStyle w:val="VerbatimChar"/>
        </w:rPr>
        <w:t xml:space="preserve">## [1] "Llh: -2.26175720637430E+03; Pars: -1.482682E+00,  4.641587E-03,  9.205422E-02,  1.788034E+00"</w:t>
      </w:r>
      <w:r>
        <w:br w:type="textWrapping"/>
      </w:r>
      <w:r>
        <w:rPr>
          <w:rStyle w:val="VerbatimChar"/>
        </w:rPr>
        <w:t xml:space="preserve">## [1] "Llh: -2.26175699672335E+03; Pars: -1.483033E+00,  5.068194E-03,  9.219570E-02,  1.786798E+00"</w:t>
      </w:r>
      <w:r>
        <w:br w:type="textWrapping"/>
      </w:r>
      <w:r>
        <w:rPr>
          <w:rStyle w:val="VerbatimChar"/>
        </w:rPr>
        <w:t xml:space="preserve">## [1] "Llh: -2.26175688924279E+03; Pars: -1.484986E+00,  5.609906E-03,  9.277696E-02,  1.784324E+00"</w:t>
      </w:r>
      <w:r>
        <w:br w:type="textWrapping"/>
      </w:r>
      <w:r>
        <w:rPr>
          <w:rStyle w:val="VerbatimChar"/>
        </w:rPr>
        <w:t xml:space="preserve">## [1] "Llh: -2.26175711065640E+03; Pars: -1.486379E+00,  5.757709E-03,  9.316703E-02,  1.783087E+00"</w:t>
      </w:r>
      <w:r>
        <w:br w:type="textWrapping"/>
      </w:r>
      <w:r>
        <w:rPr>
          <w:rStyle w:val="VerbatimChar"/>
        </w:rPr>
        <w:t xml:space="preserve">## [1] "Llh: -2.26175683960875E+03; Pars: -1.486671E+00,  5.504151E-03,  9.240086E-02,  1.783010E+00"</w:t>
      </w:r>
      <w:r>
        <w:br w:type="textWrapping"/>
      </w:r>
      <w:r>
        <w:rPr>
          <w:rStyle w:val="VerbatimChar"/>
        </w:rPr>
        <w:t xml:space="preserve">## [1] "Llh: -2.26175714792392E+03; Pars: -1.489003E+00,  5.512291E-03,  9.234748E-02,  1.781092E+00"</w:t>
      </w:r>
      <w:r>
        <w:br w:type="textWrapping"/>
      </w:r>
      <w:r>
        <w:rPr>
          <w:rStyle w:val="VerbatimChar"/>
        </w:rPr>
        <w:t xml:space="preserve">## [1] "Llh: -2.26175709952492E+03; Pars: -1.487461E+00,  6.211015E-03,  9.281535E-02,  1.781174E+00"</w:t>
      </w:r>
      <w:r>
        <w:br w:type="textWrapping"/>
      </w:r>
      <w:r>
        <w:rPr>
          <w:rStyle w:val="VerbatimChar"/>
        </w:rPr>
        <w:t xml:space="preserve">## [1] "Llh: -2.26175685251568E+03; Pars: -1.484140E+00,  5.332496E-03,  9.235061E-02,  1.785390E+00"</w:t>
      </w:r>
      <w:r>
        <w:br w:type="textWrapping"/>
      </w:r>
      <w:r>
        <w:rPr>
          <w:rStyle w:val="VerbatimChar"/>
        </w:rPr>
        <w:t xml:space="preserve">## [1] "Llh: -2.26175703544920E+03; Pars: -1.486724E+00,  5.269903E-03,  9.221343E-02,  1.783703E+00"</w:t>
      </w:r>
      <w:r>
        <w:br w:type="textWrapping"/>
      </w:r>
      <w:r>
        <w:rPr>
          <w:rStyle w:val="VerbatimChar"/>
        </w:rPr>
        <w:t xml:space="preserve">## [1] "Llh: -2.26175682897384E+03; Pars: -1.484601E+00,  5.627168E-03,  9.253982E-02,  1.784406E+00"</w:t>
      </w:r>
      <w:r>
        <w:br w:type="textWrapping"/>
      </w:r>
      <w:r>
        <w:rPr>
          <w:rStyle w:val="VerbatimChar"/>
        </w:rPr>
        <w:t xml:space="preserve">## [1] "Llh: -2.26175681993978E+03; Pars: -1.484760E+00,  5.455483E-03,  9.283847E-02,  1.784604E+00"</w:t>
      </w:r>
      <w:r>
        <w:br w:type="textWrapping"/>
      </w:r>
      <w:r>
        <w:rPr>
          <w:rStyle w:val="VerbatimChar"/>
        </w:rPr>
        <w:t xml:space="preserve">## [1] "Llh: -2.26175691843711E+03; Pars: -1.484420E+00,  5.394482E-03,  9.315988E-02,  1.784926E+00"</w:t>
      </w:r>
      <w:r>
        <w:br w:type="textWrapping"/>
      </w:r>
      <w:r>
        <w:rPr>
          <w:rStyle w:val="VerbatimChar"/>
        </w:rPr>
        <w:t xml:space="preserve">## [1] "Llh: -2.26175674388351E+03; Pars: -1.485100E+00,  5.350771E-03,  9.228792E-02,  1.784380E+00"</w:t>
      </w:r>
      <w:r>
        <w:br w:type="textWrapping"/>
      </w:r>
      <w:r>
        <w:rPr>
          <w:rStyle w:val="VerbatimChar"/>
        </w:rPr>
        <w:t xml:space="preserve">## [1] "Llh: -2.26175674947601E+03; Pars: -1.485157E+00,  5.225728E-03,  9.204340E-02,  1.784408E+00"</w:t>
      </w:r>
      <w:r>
        <w:br w:type="textWrapping"/>
      </w:r>
      <w:r>
        <w:rPr>
          <w:rStyle w:val="VerbatimChar"/>
        </w:rPr>
        <w:t xml:space="preserve">## [1] "Llh: -2.26175679039761E+03; Pars: -1.486426E+00,  5.638770E-03,  9.268292E-02,  1.782810E+00"</w:t>
      </w:r>
      <w:r>
        <w:br w:type="textWrapping"/>
      </w:r>
      <w:r>
        <w:rPr>
          <w:rStyle w:val="VerbatimChar"/>
        </w:rPr>
        <w:t xml:space="preserve">## [1] "Llh: -2.26175676622170E+03; Pars: -1.485854E+00,  5.560590E-03,  9.259984E-02,  1.783455E+00"</w:t>
      </w:r>
      <w:r>
        <w:br w:type="textWrapping"/>
      </w:r>
      <w:r>
        <w:rPr>
          <w:rStyle w:val="VerbatimChar"/>
        </w:rPr>
        <w:t xml:space="preserve">## [1] "Llh: -2.26175687702030E+03; Pars: -1.483487E+00,  5.490853E-03,  9.273217E-02,  1.785413E+00"</w:t>
      </w:r>
      <w:r>
        <w:br w:type="textWrapping"/>
      </w:r>
      <w:r>
        <w:rPr>
          <w:rStyle w:val="VerbatimChar"/>
        </w:rPr>
        <w:t xml:space="preserve">## [1] "Llh: -2.26175677982497E+03; Pars: -1.485875E+00,  5.500824E-03,  9.248368E-02,  1.783611E+00"</w:t>
      </w:r>
      <w:r>
        <w:br w:type="textWrapping"/>
      </w:r>
      <w:r>
        <w:rPr>
          <w:rStyle w:val="VerbatimChar"/>
        </w:rPr>
        <w:t xml:space="preserve">## [1] "Llh: -2.26175673125148E+03; Pars: -1.486193E+00,  5.310180E-03,  9.256514E-02,  1.783619E+00"</w:t>
      </w:r>
      <w:r>
        <w:br w:type="textWrapping"/>
      </w:r>
      <w:r>
        <w:rPr>
          <w:rStyle w:val="VerbatimChar"/>
        </w:rPr>
        <w:t xml:space="preserve">## [1] "Llh: -2.26175676070579E+03; Pars: -1.486989E+00,  5.158447E-03,  9.257780E-02,  1.783227E+00"</w:t>
      </w:r>
      <w:r>
        <w:br w:type="textWrapping"/>
      </w:r>
      <w:r>
        <w:rPr>
          <w:rStyle w:val="VerbatimChar"/>
        </w:rPr>
        <w:t xml:space="preserve">## [1] "Llh: -2.26175682035265E+03; Pars: -1.486751E+00,  5.403858E-03,  9.212982E-02,  1.782929E+00"</w:t>
      </w:r>
      <w:r>
        <w:br w:type="textWrapping"/>
      </w:r>
      <w:r>
        <w:rPr>
          <w:rStyle w:val="VerbatimChar"/>
        </w:rPr>
        <w:t xml:space="preserve">## [1] "Llh: -2.26175676170588E+03; Pars: -1.485258E+00,  5.442531E-03,  9.266131E-02,  1.784185E+00"</w:t>
      </w:r>
      <w:r>
        <w:br w:type="textWrapping"/>
      </w:r>
      <w:r>
        <w:rPr>
          <w:rStyle w:val="VerbatimChar"/>
        </w:rPr>
        <w:t xml:space="preserve">## [1] "Llh: -2.26175669741734E+03; Pars: -1.485328E+00,  5.330844E-03,  9.257342E-02,  1.784209E+00"</w:t>
      </w:r>
      <w:r>
        <w:br w:type="textWrapping"/>
      </w:r>
      <w:r>
        <w:rPr>
          <w:rStyle w:val="VerbatimChar"/>
        </w:rPr>
        <w:t xml:space="preserve">## [1] "Llh: -2.26175666777920E+03; Pars: -1.485055E+00,  5.247834E-03,  9.261828E-02,  1.784509E+00"</w:t>
      </w:r>
      <w:r>
        <w:br w:type="textWrapping"/>
      </w:r>
      <w:r>
        <w:rPr>
          <w:rStyle w:val="VerbatimChar"/>
        </w:rPr>
        <w:t xml:space="preserve">## [1] "Llh: -2.26175668367549E+03; Pars: -1.484949E+00,  5.123095E-03,  9.246648E-02,  1.784892E+00"</w:t>
      </w:r>
      <w:r>
        <w:br w:type="textWrapping"/>
      </w:r>
      <w:r>
        <w:rPr>
          <w:rStyle w:val="VerbatimChar"/>
        </w:rPr>
        <w:t xml:space="preserve">## [1] "Llh: -2.26175669313343E+03; Pars: -1.485175E+00,  5.229131E-03,  9.249982E-02,  1.784533E+00"</w:t>
      </w:r>
      <w:r>
        <w:br w:type="textWrapping"/>
      </w:r>
      <w:r>
        <w:rPr>
          <w:rStyle w:val="VerbatimChar"/>
        </w:rPr>
        <w:t xml:space="preserve">## [1] "Llh: -2.26175665375905E+03; Pars: -1.485391E+00,  5.078298E-03,  9.230760E-02,  1.784515E+00"</w:t>
      </w:r>
      <w:r>
        <w:br w:type="textWrapping"/>
      </w:r>
      <w:r>
        <w:rPr>
          <w:rStyle w:val="VerbatimChar"/>
        </w:rPr>
        <w:t xml:space="preserve">## [1] "Llh: -2.26175665010633E+03; Pars: -1.485457E+00,  4.905428E-03,  9.213075E-02,  1.784680E+00"</w:t>
      </w:r>
      <w:r>
        <w:br w:type="textWrapping"/>
      </w:r>
      <w:r>
        <w:rPr>
          <w:rStyle w:val="VerbatimChar"/>
        </w:rPr>
        <w:t xml:space="preserve">## [1] "Llh: -2.26175661365402E+03; Pars: -1.485727E+00,  4.945759E-03,  9.260241E-02,  1.784470E+00"</w:t>
      </w:r>
      <w:r>
        <w:br w:type="textWrapping"/>
      </w:r>
      <w:r>
        <w:rPr>
          <w:rStyle w:val="VerbatimChar"/>
        </w:rPr>
        <w:t xml:space="preserve">## [1] "Llh: -2.26175661096464E+03; Pars: -1.486040E+00,  4.754898E-03,  9.275966E-02,  1.784514E+00"</w:t>
      </w:r>
      <w:r>
        <w:br w:type="textWrapping"/>
      </w:r>
      <w:r>
        <w:rPr>
          <w:rStyle w:val="VerbatimChar"/>
        </w:rPr>
        <w:t xml:space="preserve">## [1] "Llh: -2.26175656682554E+03; Pars: -1.484557E+00,  4.715808E-03,  9.242245E-02,  1.785679E+00"</w:t>
      </w:r>
      <w:r>
        <w:br w:type="textWrapping"/>
      </w:r>
      <w:r>
        <w:rPr>
          <w:rStyle w:val="VerbatimChar"/>
        </w:rPr>
        <w:t xml:space="preserve">## [1] "Llh: -2.26175657644736E+03; Pars: -1.483739E+00,  4.444056E-03,  9.235110E-02,  1.786709E+00"</w:t>
      </w:r>
      <w:r>
        <w:br w:type="textWrapping"/>
      </w:r>
      <w:r>
        <w:rPr>
          <w:rStyle w:val="VerbatimChar"/>
        </w:rPr>
        <w:t xml:space="preserve">## [1] "Llh: -2.26175650323107E+03; Pars: -1.485606E+00,  4.689696E-03,  9.249909E-02,  1.784799E+00"</w:t>
      </w:r>
      <w:r>
        <w:br w:type="textWrapping"/>
      </w:r>
      <w:r>
        <w:rPr>
          <w:rStyle w:val="VerbatimChar"/>
        </w:rPr>
        <w:t xml:space="preserve">## [1] "Llh: -2.26175644026552E+03; Pars: -1.485934E+00,  4.486946E-03,  9.251539E-02,  1.784752E+00"</w:t>
      </w:r>
      <w:r>
        <w:br w:type="textWrapping"/>
      </w:r>
      <w:r>
        <w:rPr>
          <w:rStyle w:val="VerbatimChar"/>
        </w:rPr>
        <w:t xml:space="preserve">## [1] "Llh: -2.26175653046225E+03; Pars: -1.485939E+00,  4.233333E-03,  9.229584E-02,  1.785304E+00"</w:t>
      </w:r>
      <w:r>
        <w:br w:type="textWrapping"/>
      </w:r>
      <w:r>
        <w:rPr>
          <w:rStyle w:val="VerbatimChar"/>
        </w:rPr>
        <w:t xml:space="preserve">## [1] "Llh: -2.26175651474561E+03; Pars: -1.485718E+00,  4.466906E-03,  9.237645E-02,  1.785105E+00"</w:t>
      </w:r>
      <w:r>
        <w:br w:type="textWrapping"/>
      </w:r>
      <w:r>
        <w:rPr>
          <w:rStyle w:val="VerbatimChar"/>
        </w:rPr>
        <w:t xml:space="preserve">## [1] "Llh: -2.26175652122984E+03; Pars: -1.485668E+00,  4.321660E-03,  9.290623E-02,  1.785345E+00"</w:t>
      </w:r>
      <w:r>
        <w:br w:type="textWrapping"/>
      </w:r>
      <w:r>
        <w:rPr>
          <w:rStyle w:val="VerbatimChar"/>
        </w:rPr>
        <w:t xml:space="preserve">## [1] "Llh: -2.26175649726909E+03; Pars: -1.485615E+00,  4.460743E-03,  9.271236E-02,  1.785179E+00"</w:t>
      </w:r>
      <w:r>
        <w:br w:type="textWrapping"/>
      </w:r>
      <w:r>
        <w:rPr>
          <w:rStyle w:val="VerbatimChar"/>
        </w:rPr>
        <w:t xml:space="preserve">## [1] "Llh: -2.26175644751458E+03; Pars: -1.484872E+00,  4.318364E-03,  9.225367E-02,  1.785843E+00"</w:t>
      </w:r>
      <w:r>
        <w:br w:type="textWrapping"/>
      </w:r>
      <w:r>
        <w:rPr>
          <w:rStyle w:val="VerbatimChar"/>
        </w:rPr>
        <w:t xml:space="preserve">## [1] "Llh: -2.26175645689790E+03; Pars: -1.485164E+00,  4.423589E-03,  9.238017E-02,  1.785511E+00"</w:t>
      </w:r>
      <w:r>
        <w:br w:type="textWrapping"/>
      </w:r>
      <w:r>
        <w:rPr>
          <w:rStyle w:val="VerbatimChar"/>
        </w:rPr>
        <w:t xml:space="preserve">## [1] "Llh: -2.26175643261846E+03; Pars: -1.486513E+00,  4.166640E-03,  9.250649E-02,  1.784761E+00"</w:t>
      </w:r>
      <w:r>
        <w:br w:type="textWrapping"/>
      </w:r>
      <w:r>
        <w:rPr>
          <w:rStyle w:val="VerbatimChar"/>
        </w:rPr>
        <w:t xml:space="preserve">## [1] "Llh: -2.26175649382274E+03; Pars: -1.487491E+00,  3.916526E-03,  9.254851E-02,  1.784302E+00"</w:t>
      </w:r>
      <w:r>
        <w:br w:type="textWrapping"/>
      </w:r>
      <w:r>
        <w:rPr>
          <w:rStyle w:val="VerbatimChar"/>
        </w:rPr>
        <w:t xml:space="preserve">## [1] "Llh: -2.26175636171344E+03; Pars: -1.485749E+00,  4.248395E-03,  9.261750E-02,  1.785163E+00"</w:t>
      </w:r>
      <w:r>
        <w:br w:type="textWrapping"/>
      </w:r>
      <w:r>
        <w:rPr>
          <w:rStyle w:val="VerbatimChar"/>
        </w:rPr>
        <w:t xml:space="preserve">## [1] "Llh: -2.26175630959158E+03; Pars: -1.485765E+00,  4.143180E-03,  9.273803E-02,  1.785191E+00"</w:t>
      </w:r>
      <w:r>
        <w:br w:type="textWrapping"/>
      </w:r>
      <w:r>
        <w:rPr>
          <w:rStyle w:val="VerbatimChar"/>
        </w:rPr>
        <w:t xml:space="preserve">## [1] "Llh: -2.26175631281334E+03; Pars: -1.485927E+00,  4.100038E-03,  9.229443E-02,  1.785095E+00"</w:t>
      </w:r>
      <w:r>
        <w:br w:type="textWrapping"/>
      </w:r>
      <w:r>
        <w:rPr>
          <w:rStyle w:val="VerbatimChar"/>
        </w:rPr>
        <w:t xml:space="preserve">## [1] "Llh: -2.26175634125599E+03; Pars: -1.485849E+00,  4.187383E-03,  9.239891E-02,  1.785116E+00"</w:t>
      </w:r>
      <w:r>
        <w:br w:type="textWrapping"/>
      </w:r>
      <w:r>
        <w:rPr>
          <w:rStyle w:val="VerbatimChar"/>
        </w:rPr>
        <w:t xml:space="preserve">## [1] "Llh: -2.26175639801790E+03; Pars: -1.487197E+00,  4.126768E-03,  9.277350E-02,  1.784057E+00"</w:t>
      </w:r>
      <w:r>
        <w:br w:type="textWrapping"/>
      </w:r>
      <w:r>
        <w:rPr>
          <w:rStyle w:val="VerbatimChar"/>
        </w:rPr>
        <w:t xml:space="preserve">## [1] "Llh: -2.26175636057430E+03; Pars: -1.486616E+00,  4.173855E-03,  9.264354E-02,  1.784503E+00"</w:t>
      </w:r>
      <w:r>
        <w:br w:type="textWrapping"/>
      </w:r>
      <w:r>
        <w:rPr>
          <w:rStyle w:val="VerbatimChar"/>
        </w:rPr>
        <w:t xml:space="preserve">## [1] "Llh: -2.26175626880795E+03; Pars: -1.486476E+00,  3.830643E-03,  9.257585E-02,  1.785023E+00"</w:t>
      </w:r>
      <w:r>
        <w:br w:type="textWrapping"/>
      </w:r>
      <w:r>
        <w:rPr>
          <w:rStyle w:val="VerbatimChar"/>
        </w:rPr>
        <w:t xml:space="preserve">## [1] "Llh: -2.26175623498382E+03; Pars: -1.486747E+00,  3.539419E-03,  9.260608E-02,  1.785159E+00"</w:t>
      </w:r>
      <w:r>
        <w:br w:type="textWrapping"/>
      </w:r>
      <w:r>
        <w:rPr>
          <w:rStyle w:val="VerbatimChar"/>
        </w:rPr>
        <w:t xml:space="preserve">## [1] "Llh: -2.26175614913114E+03; Pars: -1.486014E+00,  3.801977E-03,  9.263455E-02,  1.785213E+00"</w:t>
      </w:r>
      <w:r>
        <w:br w:type="textWrapping"/>
      </w:r>
      <w:r>
        <w:rPr>
          <w:rStyle w:val="VerbatimChar"/>
        </w:rPr>
        <w:t xml:space="preserve">## [1] "Llh: -2.26175604829603E+03; Pars: -1.485764E+00,  3.631794E-03,  9.269859E-02,  1.785439E+00"</w:t>
      </w:r>
      <w:r>
        <w:br w:type="textWrapping"/>
      </w:r>
      <w:r>
        <w:rPr>
          <w:rStyle w:val="VerbatimChar"/>
        </w:rPr>
        <w:t xml:space="preserve">## [1] "Llh: -2.26175607738057E+03; Pars: -1.485485E+00,  3.540382E-03,  9.252502E-02,  1.785939E+00"</w:t>
      </w:r>
      <w:r>
        <w:br w:type="textWrapping"/>
      </w:r>
      <w:r>
        <w:rPr>
          <w:rStyle w:val="VerbatimChar"/>
        </w:rPr>
        <w:t xml:space="preserve">## [1] "Llh: -2.26175612916754E+03; Pars: -1.485768E+00,  3.689113E-03,  9.255465E-02,  1.785580E+00"</w:t>
      </w:r>
      <w:r>
        <w:br w:type="textWrapping"/>
      </w:r>
      <w:r>
        <w:rPr>
          <w:rStyle w:val="VerbatimChar"/>
        </w:rPr>
        <w:t xml:space="preserve">## [1] "Llh: -2.26175610739064E+03; Pars: -1.485954E+00,  3.349120E-03,  9.298942E-02,  1.785769E+00"</w:t>
      </w:r>
      <w:r>
        <w:br w:type="textWrapping"/>
      </w:r>
      <w:r>
        <w:rPr>
          <w:rStyle w:val="VerbatimChar"/>
        </w:rPr>
        <w:t xml:space="preserve">## [1] "Llh: -2.26175610889507E+03; Pars: -1.485947E+00,  3.522857E-03,  9.281567E-02,  1.785600E+00"</w:t>
      </w:r>
      <w:r>
        <w:br w:type="textWrapping"/>
      </w:r>
      <w:r>
        <w:rPr>
          <w:rStyle w:val="VerbatimChar"/>
        </w:rPr>
        <w:t xml:space="preserve">## [1] "Llh: -2.26175596845114E+03; Pars: -1.486211E+00,  2.979773E-03,  9.267153E-02,  1.785961E+00"</w:t>
      </w:r>
      <w:r>
        <w:br w:type="textWrapping"/>
      </w:r>
      <w:r>
        <w:rPr>
          <w:rStyle w:val="VerbatimChar"/>
        </w:rPr>
        <w:t xml:space="preserve">## [1] "Llh: -2.26175592800300E+03; Pars: -1.486434E+00,  2.527015E-03,  9.263827E-02,  1.786347E+00"</w:t>
      </w:r>
      <w:r>
        <w:br w:type="textWrapping"/>
      </w:r>
      <w:r>
        <w:rPr>
          <w:rStyle w:val="VerbatimChar"/>
        </w:rPr>
        <w:t xml:space="preserve">## [1] "Llh: -2.26175586905524E+03; Pars: -1.485072E+00,  2.947291E-03,  9.281957E-02,  1.786588E+00"</w:t>
      </w:r>
      <w:r>
        <w:br w:type="textWrapping"/>
      </w:r>
      <w:r>
        <w:rPr>
          <w:rStyle w:val="VerbatimChar"/>
        </w:rPr>
        <w:t xml:space="preserve">## [1] "Llh: -2.26175585426564E+03; Pars: -1.484234E+00,  2.689481E-03,  9.292632E-02,  1.787304E+00"</w:t>
      </w:r>
      <w:r>
        <w:br w:type="textWrapping"/>
      </w:r>
      <w:r>
        <w:rPr>
          <w:rStyle w:val="VerbatimChar"/>
        </w:rPr>
        <w:t xml:space="preserve">## [1] "Llh: -2.26175580796666E+03; Pars: -1.485005E+00,  2.791214E-03,  9.240468E-02,  1.786745E+00"</w:t>
      </w:r>
      <w:r>
        <w:br w:type="textWrapping"/>
      </w:r>
      <w:r>
        <w:rPr>
          <w:rStyle w:val="VerbatimChar"/>
        </w:rPr>
        <w:t xml:space="preserve">## [1] "Llh: -2.26175583128928E+03; Pars: -1.484531E+00,  2.548146E-03,  9.211230E-02,  1.787234E+00"</w:t>
      </w:r>
      <w:r>
        <w:br w:type="textWrapping"/>
      </w:r>
      <w:r>
        <w:rPr>
          <w:rStyle w:val="VerbatimChar"/>
        </w:rPr>
        <w:t xml:space="preserve">## [1] "Llh: -2.26175571371368E+03; Pars: -1.485233E+00,  2.344473E-03,  9.280891E-02,  1.786978E+00"</w:t>
      </w:r>
      <w:r>
        <w:br w:type="textWrapping"/>
      </w:r>
      <w:r>
        <w:rPr>
          <w:rStyle w:val="VerbatimChar"/>
        </w:rPr>
        <w:t xml:space="preserve">## [1] "Llh: -2.26175567450726E+03; Pars: -1.485107E+00,  1.907844E-03,  9.295086E-02,  1.787498E+00"</w:t>
      </w:r>
      <w:r>
        <w:br w:type="textWrapping"/>
      </w:r>
      <w:r>
        <w:rPr>
          <w:rStyle w:val="VerbatimChar"/>
        </w:rPr>
        <w:t xml:space="preserve">## [1] "Llh: -2.26175571019461E+03; Pars: -1.484626E+00,  1.656475E-03,  9.276148E-02,  1.788509E+00"</w:t>
      </w:r>
      <w:r>
        <w:br w:type="textWrapping"/>
      </w:r>
      <w:r>
        <w:rPr>
          <w:rStyle w:val="VerbatimChar"/>
        </w:rPr>
        <w:t xml:space="preserve">## [1] "Llh: -2.26175569789343E+03; Pars: -1.484910E+00,  2.015668E-03,  9.274575E-02,  1.787741E+00"</w:t>
      </w:r>
      <w:r>
        <w:br w:type="textWrapping"/>
      </w:r>
      <w:r>
        <w:rPr>
          <w:rStyle w:val="VerbatimChar"/>
        </w:rPr>
        <w:t xml:space="preserve">## [1] "Llh: -2.26175587885810E+03; Pars: -1.483195E+00,  2.126199E-03,  9.287553E-02,  1.788298E+00"</w:t>
      </w:r>
      <w:r>
        <w:br w:type="textWrapping"/>
      </w:r>
      <w:r>
        <w:rPr>
          <w:rStyle w:val="VerbatimChar"/>
        </w:rPr>
        <w:t xml:space="preserve">## [1] "Llh: -2.26175574948031E+03; Pars: -1.484005E+00,  2.220010E-03,  9.281622E-02,  1.787810E+00"</w:t>
      </w:r>
      <w:r>
        <w:br w:type="textWrapping"/>
      </w:r>
      <w:r>
        <w:rPr>
          <w:rStyle w:val="VerbatimChar"/>
        </w:rPr>
        <w:t xml:space="preserve">## [1] "Llh: -2.26175562850170E+03; Pars: -1.485280E+00,  1.815041E-03,  9.253243E-02,  1.787593E+00"</w:t>
      </w:r>
      <w:r>
        <w:br w:type="textWrapping"/>
      </w:r>
      <w:r>
        <w:rPr>
          <w:rStyle w:val="VerbatimChar"/>
        </w:rPr>
        <w:t xml:space="preserve">## [1] "Llh: -2.26175568073940E+03; Pars: -1.485802E+00,  1.491061E-03,  9.233549E-02,  1.787738E+00"</w:t>
      </w:r>
      <w:r>
        <w:br w:type="textWrapping"/>
      </w:r>
      <w:r>
        <w:rPr>
          <w:rStyle w:val="VerbatimChar"/>
        </w:rPr>
        <w:t xml:space="preserve">## [1] "Llh: -2.26175573688158E+03; Pars: -1.484646E+00,  1.410290E-03,  9.311795E-02,  1.788577E+00"</w:t>
      </w:r>
      <w:r>
        <w:br w:type="textWrapping"/>
      </w:r>
      <w:r>
        <w:rPr>
          <w:rStyle w:val="VerbatimChar"/>
        </w:rPr>
        <w:t xml:space="preserve">## [1] "Llh: -2.26175567212881E+03; Pars: -1.484736E+00,  1.672744E-03,  9.293963E-02,  1.788119E+00"</w:t>
      </w:r>
      <w:r>
        <w:br w:type="textWrapping"/>
      </w:r>
      <w:r>
        <w:rPr>
          <w:rStyle w:val="VerbatimChar"/>
        </w:rPr>
        <w:t xml:space="preserve">## [1] "Llh: -2.26175574837577E+03; Pars: -1.486012E+00,  1.539161E-03,  9.276812E-02,  1.787666E+00"</w:t>
      </w:r>
      <w:r>
        <w:br w:type="textWrapping"/>
      </w:r>
      <w:r>
        <w:rPr>
          <w:rStyle w:val="VerbatimChar"/>
        </w:rPr>
        <w:t xml:space="preserve">## [1] "Llh: -2.26175567415497E+03; Pars: -1.485510E+00,  1.686754E-03,  9.278015E-02,  1.787702E+00"</w:t>
      </w:r>
      <w:r>
        <w:br w:type="textWrapping"/>
      </w:r>
      <w:r>
        <w:rPr>
          <w:rStyle w:val="VerbatimChar"/>
        </w:rPr>
        <w:t xml:space="preserve">## [1] "Llh: -2.26175561179243E+03; Pars: -1.485406E+00,  1.550730E-03,  9.285578E-02,  1.787715E+00"</w:t>
      </w:r>
      <w:r>
        <w:br w:type="textWrapping"/>
      </w:r>
      <w:r>
        <w:rPr>
          <w:rStyle w:val="VerbatimChar"/>
        </w:rPr>
        <w:t xml:space="preserve">## [1] "Llh: -2.26175559919267E+03; Pars: -1.485654E+00,  1.360175E-03,  9.291079E-02,  1.787702E+00"</w:t>
      </w:r>
      <w:r>
        <w:br w:type="textWrapping"/>
      </w:r>
      <w:r>
        <w:rPr>
          <w:rStyle w:val="VerbatimChar"/>
        </w:rPr>
        <w:t xml:space="preserve">## [1] "Llh: -2.26175562835254E+03; Pars: -1.485482E+00,  1.383370E-03,  9.263065E-02,  1.788059E+00"</w:t>
      </w:r>
      <w:r>
        <w:br w:type="textWrapping"/>
      </w:r>
      <w:r>
        <w:rPr>
          <w:rStyle w:val="VerbatimChar"/>
        </w:rPr>
        <w:t xml:space="preserve">## [1] "Llh: -2.26175561792987E+03; Pars: -1.485388E+00,  1.499131E-03,  9.271070E-02,  1.787919E+00"</w:t>
      </w:r>
      <w:r>
        <w:br w:type="textWrapping"/>
      </w:r>
      <w:r>
        <w:rPr>
          <w:rStyle w:val="VerbatimChar"/>
        </w:rPr>
        <w:t xml:space="preserve">## [1] "Llh: -2.26175556866221E+03; Pars: -1.485019E+00,  1.475107E-03,  9.276663E-02,  1.787965E+00"</w:t>
      </w:r>
      <w:r>
        <w:br w:type="textWrapping"/>
      </w:r>
      <w:r>
        <w:rPr>
          <w:rStyle w:val="VerbatimChar"/>
        </w:rPr>
        <w:t xml:space="preserve">## [1] "Llh: -2.26175554994977E+03; Pars: -1.484773E+00,  1.379461E-03,  9.275987E-02,  1.788096E+00"</w:t>
      </w:r>
      <w:r>
        <w:br w:type="textWrapping"/>
      </w:r>
      <w:r>
        <w:rPr>
          <w:rStyle w:val="VerbatimChar"/>
        </w:rPr>
        <w:t xml:space="preserve">## [1] "Llh: -2.26175554057972E+03; Pars: -1.485812E+00,  1.350783E-03,  9.251726E-02,  1.787537E+00"</w:t>
      </w:r>
      <w:r>
        <w:br w:type="textWrapping"/>
      </w:r>
      <w:r>
        <w:rPr>
          <w:rStyle w:val="VerbatimChar"/>
        </w:rPr>
        <w:t xml:space="preserve">## [1] "Llh: -2.26175556563006E+03; Pars: -1.486350E+00,  1.213846E-03,  9.230608E-02,  1.787246E+00"</w:t>
      </w:r>
      <w:r>
        <w:br w:type="textWrapping"/>
      </w:r>
      <w:r>
        <w:rPr>
          <w:rStyle w:val="VerbatimChar"/>
        </w:rPr>
        <w:t xml:space="preserve">## [1] "Llh: -2.26175555958327E+03; Pars: -1.485534E+00,  1.073936E-03,  9.291688E-02,  1.788033E+00"</w:t>
      </w:r>
      <w:r>
        <w:br w:type="textWrapping"/>
      </w:r>
      <w:r>
        <w:rPr>
          <w:rStyle w:val="VerbatimChar"/>
        </w:rPr>
        <w:t xml:space="preserve">## [1] "Llh: -2.26175554985761E+03; Pars: -1.485470E+00,  1.224490E-03,  9.282077E-02,  1.787923E+00"</w:t>
      </w:r>
      <w:r>
        <w:br w:type="textWrapping"/>
      </w:r>
      <w:r>
        <w:rPr>
          <w:rStyle w:val="VerbatimChar"/>
        </w:rPr>
        <w:t xml:space="preserve">## [1] "Llh: -2.26175549637748E+03; Pars: -1.485466E+00,  1.175122E-03,  9.279365E-02,  1.787710E+00"</w:t>
      </w:r>
      <w:r>
        <w:br w:type="textWrapping"/>
      </w:r>
      <w:r>
        <w:rPr>
          <w:rStyle w:val="VerbatimChar"/>
        </w:rPr>
        <w:t xml:space="preserve">## [1] "Llh: -2.26175547717650E+03; Pars: -1.485505E+00,  1.040410E-03,  9.283513E-02,  1.787605E+00"</w:t>
      </w:r>
      <w:r>
        <w:br w:type="textWrapping"/>
      </w:r>
      <w:r>
        <w:rPr>
          <w:rStyle w:val="VerbatimChar"/>
        </w:rPr>
        <w:t xml:space="preserve">## [1] "Llh: -2.26175547627529E+03; Pars: -1.485126E+00,  1.132746E-03,  9.255573E-02,  1.787879E+00"</w:t>
      </w:r>
      <w:r>
        <w:br w:type="textWrapping"/>
      </w:r>
      <w:r>
        <w:rPr>
          <w:rStyle w:val="VerbatimChar"/>
        </w:rPr>
        <w:t xml:space="preserve">## [1] "Llh: -2.26175550548412E+03; Pars: -1.484862E+00,  1.033716E-03,  9.237819E-02,  1.787968E+00"</w:t>
      </w:r>
      <w:r>
        <w:br w:type="textWrapping"/>
      </w:r>
      <w:r>
        <w:rPr>
          <w:rStyle w:val="VerbatimChar"/>
        </w:rPr>
        <w:t xml:space="preserve">## [1] "Llh: -2.26175546966365E+03; Pars: -1.486183E+00,  1.012114E-03,  9.260457E-02,  1.787376E+00"</w:t>
      </w:r>
      <w:r>
        <w:br w:type="textWrapping"/>
      </w:r>
      <w:r>
        <w:rPr>
          <w:rStyle w:val="VerbatimChar"/>
        </w:rPr>
        <w:t xml:space="preserve">## [1] "Llh: -2.26175550152995E+03; Pars: -1.486889E+00,  8.669413E-04,  9.252692E-02,  1.787016E+00"</w:t>
      </w:r>
      <w:r>
        <w:br w:type="textWrapping"/>
      </w:r>
      <w:r>
        <w:rPr>
          <w:rStyle w:val="VerbatimChar"/>
        </w:rPr>
        <w:t xml:space="preserve">## [1] "Llh: -2.26175544353088E+03; Pars: -1.485843E+00,  1.036623E-03,  9.243558E-02,  1.787275E+00"</w:t>
      </w:r>
      <w:r>
        <w:br w:type="textWrapping"/>
      </w:r>
      <w:r>
        <w:rPr>
          <w:rStyle w:val="VerbatimChar"/>
        </w:rPr>
        <w:t xml:space="preserve">## [1] "Llh: -2.26175547514582E+03; Pars: -1.486029E+00,  9.537916E-04,  9.224298E-02,  1.786951E+00"</w:t>
      </w:r>
      <w:r>
        <w:br w:type="textWrapping"/>
      </w:r>
      <w:r>
        <w:rPr>
          <w:rStyle w:val="VerbatimChar"/>
        </w:rPr>
        <w:t xml:space="preserve">## [1] "Llh: -2.26175544845206E+03; Pars: -1.485517E+00,  8.232053E-04,  9.269824E-02,  1.787531E+00"</w:t>
      </w:r>
      <w:r>
        <w:br w:type="textWrapping"/>
      </w:r>
      <w:r>
        <w:rPr>
          <w:rStyle w:val="VerbatimChar"/>
        </w:rPr>
        <w:t xml:space="preserve">## [1] "Llh: -2.26175543919049E+03; Pars: -1.485590E+00,  9.317030E-04,  9.265299E-02,  1.787532E+00"</w:t>
      </w:r>
      <w:r>
        <w:br w:type="textWrapping"/>
      </w:r>
      <w:r>
        <w:rPr>
          <w:rStyle w:val="VerbatimChar"/>
        </w:rPr>
        <w:t xml:space="preserve">## [1] "Llh: -2.26175547166396E+03; Pars: -1.485867E+00,  1.011406E-03,  9.228930E-02,  1.787426E+00"</w:t>
      </w:r>
      <w:r>
        <w:br w:type="textWrapping"/>
      </w:r>
      <w:r>
        <w:rPr>
          <w:rStyle w:val="VerbatimChar"/>
        </w:rPr>
        <w:t xml:space="preserve">## [1] "Llh: -2.26175544955075E+03; Pars: -1.485776E+00,  1.018580E-03,  9.242576E-02,  1.787471E+00"</w:t>
      </w:r>
      <w:r>
        <w:br w:type="textWrapping"/>
      </w:r>
      <w:r>
        <w:rPr>
          <w:rStyle w:val="VerbatimChar"/>
        </w:rPr>
        <w:t xml:space="preserve">## [1] "Llh: -2.26175543662140E+03; Pars: -1.486570E+00,  8.809051E-04,  9.250372E-02,  1.786948E+00"</w:t>
      </w:r>
      <w:r>
        <w:br w:type="textWrapping"/>
      </w:r>
      <w:r>
        <w:rPr>
          <w:rStyle w:val="VerbatimChar"/>
        </w:rPr>
        <w:t xml:space="preserve">## [1] "Llh: -2.26175547170993E+03; Pars: -1.487292E+00,  7.768327E-04,  9.247772E-02,  1.786483E+00"</w:t>
      </w:r>
      <w:r>
        <w:br w:type="textWrapping"/>
      </w:r>
      <w:r>
        <w:rPr>
          <w:rStyle w:val="VerbatimChar"/>
        </w:rPr>
        <w:t xml:space="preserve">## [1] "Llh: -2.26175603296218E+03; Pars: -1.484570E+00,  8.809051E-04,  9.250372E-02,  1.786948E+00"</w:t>
      </w:r>
      <w:r>
        <w:br w:type="textWrapping"/>
      </w:r>
      <w:r>
        <w:rPr>
          <w:rStyle w:val="VerbatimChar"/>
        </w:rPr>
        <w:t xml:space="preserve">## [1] "Llh: -2.26175543662140E+03; Pars: -1.486570E+00,  8.809051E-04,  9.250372E-02,  1.786948E+00"</w:t>
      </w:r>
      <w:r>
        <w:br w:type="textWrapping"/>
      </w:r>
      <w:r>
        <w:rPr>
          <w:rStyle w:val="VerbatimChar"/>
        </w:rPr>
        <w:t xml:space="preserve">## [1] "Llh: -2.26175553097527E+03; Pars: -1.485570E+00,  8.817865E-04,  9.250372E-02,  1.786948E+00"</w:t>
      </w:r>
      <w:r>
        <w:br w:type="textWrapping"/>
      </w:r>
      <w:r>
        <w:rPr>
          <w:rStyle w:val="VerbatimChar"/>
        </w:rPr>
        <w:t xml:space="preserve">## [1] "Llh: -2.26175553137030E+03; Pars: -1.485570E+00,  8.800246E-04,  9.250372E-02,  1.786948E+00"</w:t>
      </w:r>
      <w:r>
        <w:br w:type="textWrapping"/>
      </w:r>
      <w:r>
        <w:rPr>
          <w:rStyle w:val="VerbatimChar"/>
        </w:rPr>
        <w:t xml:space="preserve">## [1] "Llh: -2.26175587924789E+03; Pars: -1.485570E+00,  8.809051E-04,  9.350372E-02,  1.786948E+00"</w:t>
      </w:r>
      <w:r>
        <w:br w:type="textWrapping"/>
      </w:r>
      <w:r>
        <w:rPr>
          <w:rStyle w:val="VerbatimChar"/>
        </w:rPr>
        <w:t xml:space="preserve">## [1] "Llh: -2.26175597644048E+03; Pars: -1.485570E+00,  8.809051E-04,  9.150372E-02,  1.786948E+00"</w:t>
      </w:r>
      <w:r>
        <w:br w:type="textWrapping"/>
      </w:r>
      <w:r>
        <w:rPr>
          <w:rStyle w:val="VerbatimChar"/>
        </w:rPr>
        <w:t xml:space="preserve">## [1] "Llh: -2.26175567099907E+03; Pars: -1.485570E+00,  8.809051E-04,  9.250372E-02,  1.788736E+00"</w:t>
      </w:r>
      <w:r>
        <w:br w:type="textWrapping"/>
      </w:r>
      <w:r>
        <w:rPr>
          <w:rStyle w:val="VerbatimChar"/>
        </w:rPr>
        <w:t xml:space="preserve">## [1] "Llh: -2.26175666275894E+03; Pars: -1.485570E+00,  8.809051E-04,  9.250372E-02,  1.785162E+00"</w:t>
      </w:r>
      <w:r>
        <w:br w:type="textWrapping"/>
      </w:r>
      <w:r>
        <w:rPr>
          <w:rStyle w:val="VerbatimChar"/>
        </w:rPr>
        <w:t xml:space="preserve">## [1] "Llh: -2.26175543662140E+03; Pars: -1.486570E+00,  8.809051E-04,  9.250372E-02,  1.786948E+00"</w:t>
      </w:r>
      <w:r>
        <w:br w:type="textWrapping"/>
      </w:r>
      <w:r>
        <w:rPr>
          <w:rStyle w:val="VerbatimChar"/>
        </w:rPr>
        <w:t xml:space="preserve">## [1] "Llh: -2.26175645630029E+03; Pars: -1.488570E+00,  8.809051E-04,  9.250372E-02,  1.786948E+00"</w:t>
      </w:r>
      <w:r>
        <w:br w:type="textWrapping"/>
      </w:r>
      <w:r>
        <w:rPr>
          <w:rStyle w:val="VerbatimChar"/>
        </w:rPr>
        <w:t xml:space="preserve">## [1] "Llh: -2.26175574655240E+03; Pars: -1.487570E+00,  8.817865E-04,  9.250372E-02,  1.786948E+00"</w:t>
      </w:r>
      <w:r>
        <w:br w:type="textWrapping"/>
      </w:r>
      <w:r>
        <w:rPr>
          <w:rStyle w:val="VerbatimChar"/>
        </w:rPr>
        <w:t xml:space="preserve">## [1] "Llh: -2.26175574558556E+03; Pars: -1.487570E+00,  8.800246E-04,  9.250372E-02,  1.786948E+00"</w:t>
      </w:r>
      <w:r>
        <w:br w:type="textWrapping"/>
      </w:r>
      <w:r>
        <w:rPr>
          <w:rStyle w:val="VerbatimChar"/>
        </w:rPr>
        <w:t xml:space="preserve">## [1] "Llh: -2.26175609266534E+03; Pars: -1.487570E+00,  8.809051E-04,  9.350372E-02,  1.786948E+00"</w:t>
      </w:r>
      <w:r>
        <w:br w:type="textWrapping"/>
      </w:r>
      <w:r>
        <w:rPr>
          <w:rStyle w:val="VerbatimChar"/>
        </w:rPr>
        <w:t xml:space="preserve">## [1] "Llh: -2.26175619162183E+03; Pars: -1.487570E+00,  8.809051E-04,  9.150372E-02,  1.786948E+00"</w:t>
      </w:r>
      <w:r>
        <w:br w:type="textWrapping"/>
      </w:r>
      <w:r>
        <w:rPr>
          <w:rStyle w:val="VerbatimChar"/>
        </w:rPr>
        <w:t xml:space="preserve">## [1] "Llh: -2.26175721532013E+03; Pars: -1.487570E+00,  8.809051E-04,  9.250372E-02,  1.788736E+00"</w:t>
      </w:r>
      <w:r>
        <w:br w:type="textWrapping"/>
      </w:r>
      <w:r>
        <w:rPr>
          <w:rStyle w:val="VerbatimChar"/>
        </w:rPr>
        <w:t xml:space="preserve">## [1] "Llh: -2.26175554823248E+03; Pars: -1.487570E+00,  8.809051E-04,  9.250372E-02,  1.785162E+00"</w:t>
      </w:r>
      <w:r>
        <w:br w:type="textWrapping"/>
      </w:r>
      <w:r>
        <w:rPr>
          <w:rStyle w:val="VerbatimChar"/>
        </w:rPr>
        <w:t xml:space="preserve">## [1] "Llh: -2.26175553097527E+03; Pars: -1.485570E+00,  8.817865E-04,  9.250372E-02,  1.786948E+00"</w:t>
      </w:r>
      <w:r>
        <w:br w:type="textWrapping"/>
      </w:r>
      <w:r>
        <w:rPr>
          <w:rStyle w:val="VerbatimChar"/>
        </w:rPr>
        <w:t xml:space="preserve">## [1] "Llh: -2.26175574655240E+03; Pars: -1.487570E+00,  8.817865E-04,  9.250372E-02,  1.786948E+00"</w:t>
      </w:r>
      <w:r>
        <w:br w:type="textWrapping"/>
      </w:r>
      <w:r>
        <w:rPr>
          <w:rStyle w:val="VerbatimChar"/>
        </w:rPr>
        <w:t xml:space="preserve">## [1] "Llh: -2.26175543691725E+03; Pars: -1.486570E+00,  8.826687E-04,  9.250372E-02,  1.786948E+00"</w:t>
      </w:r>
      <w:r>
        <w:br w:type="textWrapping"/>
      </w:r>
      <w:r>
        <w:rPr>
          <w:rStyle w:val="VerbatimChar"/>
        </w:rPr>
        <w:t xml:space="preserve">## [1] "Llh: -2.26175543662140E+03; Pars: -1.486570E+00,  8.809051E-04,  9.250372E-02,  1.786948E+00"</w:t>
      </w:r>
      <w:r>
        <w:br w:type="textWrapping"/>
      </w:r>
      <w:r>
        <w:rPr>
          <w:rStyle w:val="VerbatimChar"/>
        </w:rPr>
        <w:t xml:space="preserve">## [1] "Llh: -2.26175578410627E+03; Pars: -1.486570E+00,  8.817865E-04,  9.350372E-02,  1.786948E+00"</w:t>
      </w:r>
      <w:r>
        <w:br w:type="textWrapping"/>
      </w:r>
      <w:r>
        <w:rPr>
          <w:rStyle w:val="VerbatimChar"/>
        </w:rPr>
        <w:t xml:space="preserve">## [1] "Llh: -2.26175588217700E+03; Pars: -1.486570E+00,  8.817865E-04,  9.150372E-02,  1.786948E+00"</w:t>
      </w:r>
      <w:r>
        <w:br w:type="textWrapping"/>
      </w:r>
      <w:r>
        <w:rPr>
          <w:rStyle w:val="VerbatimChar"/>
        </w:rPr>
        <w:t xml:space="preserve">## [1] "Llh: -2.26175624291252E+03; Pars: -1.486570E+00,  8.817865E-04,  9.250372E-02,  1.788736E+00"</w:t>
      </w:r>
      <w:r>
        <w:br w:type="textWrapping"/>
      </w:r>
      <w:r>
        <w:rPr>
          <w:rStyle w:val="VerbatimChar"/>
        </w:rPr>
        <w:t xml:space="preserve">## [1] "Llh: -2.26175590203943E+03; Pars: -1.486570E+00,  8.817865E-04,  9.250372E-02,  1.785162E+00"</w:t>
      </w:r>
      <w:r>
        <w:br w:type="textWrapping"/>
      </w:r>
      <w:r>
        <w:rPr>
          <w:rStyle w:val="VerbatimChar"/>
        </w:rPr>
        <w:t xml:space="preserve">## [1] "Llh: -2.26175553137030E+03; Pars: -1.485570E+00,  8.800246E-04,  9.250372E-02,  1.786948E+00"</w:t>
      </w:r>
      <w:r>
        <w:br w:type="textWrapping"/>
      </w:r>
      <w:r>
        <w:rPr>
          <w:rStyle w:val="VerbatimChar"/>
        </w:rPr>
        <w:t xml:space="preserve">## [1] "Llh: -2.26175574558555E+03; Pars: -1.487570E+00,  8.800246E-04,  9.250372E-02,  1.786948E+00"</w:t>
      </w:r>
      <w:r>
        <w:br w:type="textWrapping"/>
      </w:r>
      <w:r>
        <w:rPr>
          <w:rStyle w:val="VerbatimChar"/>
        </w:rPr>
        <w:t xml:space="preserve">## [1] "Llh: -2.26175543662140E+03; Pars: -1.486570E+00,  8.809051E-04,  9.250372E-02,  1.786948E+00"</w:t>
      </w:r>
      <w:r>
        <w:br w:type="textWrapping"/>
      </w:r>
      <w:r>
        <w:rPr>
          <w:rStyle w:val="VerbatimChar"/>
        </w:rPr>
        <w:t xml:space="preserve">## [1] "Llh: -2.26175543632771E+03; Pars: -1.486570E+00,  8.791451E-04,  9.250372E-02,  1.786948E+00"</w:t>
      </w:r>
      <w:r>
        <w:br w:type="textWrapping"/>
      </w:r>
      <w:r>
        <w:rPr>
          <w:rStyle w:val="VerbatimChar"/>
        </w:rPr>
        <w:t xml:space="preserve">## [1] "Llh: -2.26175578381243E+03; Pars: -1.486570E+00,  8.800246E-04,  9.350372E-02,  1.786948E+00"</w:t>
      </w:r>
      <w:r>
        <w:br w:type="textWrapping"/>
      </w:r>
      <w:r>
        <w:rPr>
          <w:rStyle w:val="VerbatimChar"/>
        </w:rPr>
        <w:t xml:space="preserve">## [1] "Llh: -2.26175588188230E+03; Pars: -1.486570E+00,  8.800246E-04,  9.150372E-02,  1.786948E+00"</w:t>
      </w:r>
      <w:r>
        <w:br w:type="textWrapping"/>
      </w:r>
      <w:r>
        <w:rPr>
          <w:rStyle w:val="VerbatimChar"/>
        </w:rPr>
        <w:t xml:space="preserve">## [1] "Llh: -2.26175624131340E+03; Pars: -1.486570E+00,  8.800246E-04,  9.250372E-02,  1.788736E+00"</w:t>
      </w:r>
      <w:r>
        <w:br w:type="textWrapping"/>
      </w:r>
      <w:r>
        <w:rPr>
          <w:rStyle w:val="VerbatimChar"/>
        </w:rPr>
        <w:t xml:space="preserve">## [1] "Llh: -2.26175590304964E+03; Pars: -1.486570E+00,  8.800246E-04,  9.250372E-02,  1.785162E+00"</w:t>
      </w:r>
      <w:r>
        <w:br w:type="textWrapping"/>
      </w:r>
      <w:r>
        <w:rPr>
          <w:rStyle w:val="VerbatimChar"/>
        </w:rPr>
        <w:t xml:space="preserve">## [1] "Llh: -2.26175587924789E+03; Pars: -1.485570E+00,  8.809051E-04,  9.350372E-02,  1.786948E+00"</w:t>
      </w:r>
      <w:r>
        <w:br w:type="textWrapping"/>
      </w:r>
      <w:r>
        <w:rPr>
          <w:rStyle w:val="VerbatimChar"/>
        </w:rPr>
        <w:t xml:space="preserve">## [1] "Llh: -2.26175609266534E+03; Pars: -1.487570E+00,  8.809051E-04,  9.350372E-02,  1.786948E+00"</w:t>
      </w:r>
      <w:r>
        <w:br w:type="textWrapping"/>
      </w:r>
      <w:r>
        <w:rPr>
          <w:rStyle w:val="VerbatimChar"/>
        </w:rPr>
        <w:t xml:space="preserve">## [1] "Llh: -2.26175578410627E+03; Pars: -1.486570E+00,  8.817865E-04,  9.350372E-02,  1.786948E+00"</w:t>
      </w:r>
      <w:r>
        <w:br w:type="textWrapping"/>
      </w:r>
      <w:r>
        <w:rPr>
          <w:rStyle w:val="VerbatimChar"/>
        </w:rPr>
        <w:t xml:space="preserve">## [1] "Llh: -2.26175578381243E+03; Pars: -1.486570E+00,  8.800246E-04,  9.350372E-02,  1.786948E+00"</w:t>
      </w:r>
      <w:r>
        <w:br w:type="textWrapping"/>
      </w:r>
      <w:r>
        <w:rPr>
          <w:rStyle w:val="VerbatimChar"/>
        </w:rPr>
        <w:t xml:space="preserve">## [1] "Llh: -2.26175692404345E+03; Pars: -1.486570E+00,  8.809051E-04,  9.450372E-02,  1.786948E+00"</w:t>
      </w:r>
      <w:r>
        <w:br w:type="textWrapping"/>
      </w:r>
      <w:r>
        <w:rPr>
          <w:rStyle w:val="VerbatimChar"/>
        </w:rPr>
        <w:t xml:space="preserve">## [1] "Llh: -2.26175543662140E+03; Pars: -1.486570E+00,  8.809051E-04,  9.250372E-02,  1.786948E+00"</w:t>
      </w:r>
      <w:r>
        <w:br w:type="textWrapping"/>
      </w:r>
      <w:r>
        <w:rPr>
          <w:rStyle w:val="VerbatimChar"/>
        </w:rPr>
        <w:t xml:space="preserve">## [1] "Llh: -2.26175658855225E+03; Pars: -1.486570E+00,  8.809051E-04,  9.350372E-02,  1.788736E+00"</w:t>
      </w:r>
      <w:r>
        <w:br w:type="textWrapping"/>
      </w:r>
      <w:r>
        <w:rPr>
          <w:rStyle w:val="VerbatimChar"/>
        </w:rPr>
        <w:t xml:space="preserve">## [1] "Llh: -2.26175625077600E+03; Pars: -1.486570E+00,  8.809051E-04,  9.350372E-02,  1.785162E+00"</w:t>
      </w:r>
      <w:r>
        <w:br w:type="textWrapping"/>
      </w:r>
      <w:r>
        <w:rPr>
          <w:rStyle w:val="VerbatimChar"/>
        </w:rPr>
        <w:t xml:space="preserve">## [1] "Llh: -2.26175597644048E+03; Pars: -1.485570E+00,  8.809051E-04,  9.150372E-02,  1.786948E+00"</w:t>
      </w:r>
      <w:r>
        <w:br w:type="textWrapping"/>
      </w:r>
      <w:r>
        <w:rPr>
          <w:rStyle w:val="VerbatimChar"/>
        </w:rPr>
        <w:t xml:space="preserve">## [1] "Llh: -2.26175619162183E+03; Pars: -1.487570E+00,  8.809051E-04,  9.150372E-02,  1.786948E+00"</w:t>
      </w:r>
      <w:r>
        <w:br w:type="textWrapping"/>
      </w:r>
      <w:r>
        <w:rPr>
          <w:rStyle w:val="VerbatimChar"/>
        </w:rPr>
        <w:t xml:space="preserve">## [1] "Llh: -2.26175588217700E+03; Pars: -1.486570E+00,  8.817865E-04,  9.150372E-02,  1.786948E+00"</w:t>
      </w:r>
      <w:r>
        <w:br w:type="textWrapping"/>
      </w:r>
      <w:r>
        <w:rPr>
          <w:rStyle w:val="VerbatimChar"/>
        </w:rPr>
        <w:t xml:space="preserve">## [1] "Llh: -2.26175588188230E+03; Pars: -1.486570E+00,  8.800246E-04,  9.150372E-02,  1.786948E+00"</w:t>
      </w:r>
      <w:r>
        <w:br w:type="textWrapping"/>
      </w:r>
      <w:r>
        <w:rPr>
          <w:rStyle w:val="VerbatimChar"/>
        </w:rPr>
        <w:t xml:space="preserve">## [1] "Llh: -2.26175543662140E+03; Pars: -1.486570E+00,  8.809051E-04,  9.250372E-02,  1.786948E+00"</w:t>
      </w:r>
      <w:r>
        <w:br w:type="textWrapping"/>
      </w:r>
      <w:r>
        <w:rPr>
          <w:rStyle w:val="VerbatimChar"/>
        </w:rPr>
        <w:t xml:space="preserve">## [1] "Llh: -2.26175712018144E+03; Pars: -1.486570E+00,  8.809051E-04,  9.050372E-02,  1.786948E+00"</w:t>
      </w:r>
      <w:r>
        <w:br w:type="textWrapping"/>
      </w:r>
      <w:r>
        <w:rPr>
          <w:rStyle w:val="VerbatimChar"/>
        </w:rPr>
        <w:t xml:space="preserve">## [1] "Llh: -2.26175668744295E+03; Pars: -1.486570E+00,  8.809051E-04,  9.150372E-02,  1.788736E+00"</w:t>
      </w:r>
      <w:r>
        <w:br w:type="textWrapping"/>
      </w:r>
      <w:r>
        <w:rPr>
          <w:rStyle w:val="VerbatimChar"/>
        </w:rPr>
        <w:t xml:space="preserve">## [1] "Llh: -2.26175634803481E+03; Pars: -1.486570E+00,  8.809051E-04,  9.150372E-02,  1.785162E+00"</w:t>
      </w:r>
      <w:r>
        <w:br w:type="textWrapping"/>
      </w:r>
      <w:r>
        <w:rPr>
          <w:rStyle w:val="VerbatimChar"/>
        </w:rPr>
        <w:t xml:space="preserve">## [1] "Llh: -2.26175567099907E+03; Pars: -1.485570E+00,  8.809051E-04,  9.250372E-02,  1.788736E+00"</w:t>
      </w:r>
      <w:r>
        <w:br w:type="textWrapping"/>
      </w:r>
      <w:r>
        <w:rPr>
          <w:rStyle w:val="VerbatimChar"/>
        </w:rPr>
        <w:t xml:space="preserve">## [1] "Llh: -2.26175721532013E+03; Pars: -1.487570E+00,  8.809051E-04,  9.250372E-02,  1.788736E+00"</w:t>
      </w:r>
      <w:r>
        <w:br w:type="textWrapping"/>
      </w:r>
      <w:r>
        <w:rPr>
          <w:rStyle w:val="VerbatimChar"/>
        </w:rPr>
        <w:t xml:space="preserve">## [1] "Llh: -2.26175624291252E+03; Pars: -1.486570E+00,  8.817865E-04,  9.250372E-02,  1.788736E+00"</w:t>
      </w:r>
      <w:r>
        <w:br w:type="textWrapping"/>
      </w:r>
      <w:r>
        <w:rPr>
          <w:rStyle w:val="VerbatimChar"/>
        </w:rPr>
        <w:t xml:space="preserve">## [1] "Llh: -2.26175624131340E+03; Pars: -1.486570E+00,  8.800246E-04,  9.250372E-02,  1.788736E+00"</w:t>
      </w:r>
      <w:r>
        <w:br w:type="textWrapping"/>
      </w:r>
      <w:r>
        <w:rPr>
          <w:rStyle w:val="VerbatimChar"/>
        </w:rPr>
        <w:t xml:space="preserve">## [1] "Llh: -2.26175658855225E+03; Pars: -1.486570E+00,  8.809051E-04,  9.350372E-02,  1.788736E+00"</w:t>
      </w:r>
      <w:r>
        <w:br w:type="textWrapping"/>
      </w:r>
      <w:r>
        <w:rPr>
          <w:rStyle w:val="VerbatimChar"/>
        </w:rPr>
        <w:t xml:space="preserve">## [1] "Llh: -2.26175668744295E+03; Pars: -1.486570E+00,  8.809051E-04,  9.150372E-02,  1.788736E+00"</w:t>
      </w:r>
      <w:r>
        <w:br w:type="textWrapping"/>
      </w:r>
      <w:r>
        <w:rPr>
          <w:rStyle w:val="VerbatimChar"/>
        </w:rPr>
        <w:t xml:space="preserve">## [1] "Llh: -2.26175831839135E+03; Pars: -1.486570E+00,  8.809051E-04,  9.250372E-02,  1.790526E+00"</w:t>
      </w:r>
      <w:r>
        <w:br w:type="textWrapping"/>
      </w:r>
      <w:r>
        <w:rPr>
          <w:rStyle w:val="VerbatimChar"/>
        </w:rPr>
        <w:t xml:space="preserve">## [1] "Llh: -2.26175543662140E+03; Pars: -1.486570E+00,  8.809051E-04,  9.250372E-02,  1.786948E+00"</w:t>
      </w:r>
      <w:r>
        <w:br w:type="textWrapping"/>
      </w:r>
      <w:r>
        <w:rPr>
          <w:rStyle w:val="VerbatimChar"/>
        </w:rPr>
        <w:t xml:space="preserve">## [1] "Llh: -2.26175666275894E+03; Pars: -1.485570E+00,  8.809051E-04,  9.250372E-02,  1.785162E+00"</w:t>
      </w:r>
      <w:r>
        <w:br w:type="textWrapping"/>
      </w:r>
      <w:r>
        <w:rPr>
          <w:rStyle w:val="VerbatimChar"/>
        </w:rPr>
        <w:t xml:space="preserve">## [1] "Llh: -2.26175554823248E+03; Pars: -1.487570E+00,  8.809051E-04,  9.250372E-02,  1.785162E+00"</w:t>
      </w:r>
      <w:r>
        <w:br w:type="textWrapping"/>
      </w:r>
      <w:r>
        <w:rPr>
          <w:rStyle w:val="VerbatimChar"/>
        </w:rPr>
        <w:t xml:space="preserve">## [1] "Llh: -2.26175590203943E+03; Pars: -1.486570E+00,  8.817865E-04,  9.250372E-02,  1.785162E+00"</w:t>
      </w:r>
      <w:r>
        <w:br w:type="textWrapping"/>
      </w:r>
      <w:r>
        <w:rPr>
          <w:rStyle w:val="VerbatimChar"/>
        </w:rPr>
        <w:t xml:space="preserve">## [1] "Llh: -2.26175590304964E+03; Pars: -1.486570E+00,  8.800246E-04,  9.250372E-02,  1.785162E+00"</w:t>
      </w:r>
      <w:r>
        <w:br w:type="textWrapping"/>
      </w:r>
      <w:r>
        <w:rPr>
          <w:rStyle w:val="VerbatimChar"/>
        </w:rPr>
        <w:t xml:space="preserve">## [1] "Llh: -2.26175625077600E+03; Pars: -1.486570E+00,  8.809051E-04,  9.350372E-02,  1.785162E+00"</w:t>
      </w:r>
      <w:r>
        <w:br w:type="textWrapping"/>
      </w:r>
      <w:r>
        <w:rPr>
          <w:rStyle w:val="VerbatimChar"/>
        </w:rPr>
        <w:t xml:space="preserve">## [1] "Llh: -2.26175634803481E+03; Pars: -1.486570E+00,  8.809051E-04,  9.150372E-02,  1.785162E+00"</w:t>
      </w:r>
      <w:r>
        <w:br w:type="textWrapping"/>
      </w:r>
      <w:r>
        <w:rPr>
          <w:rStyle w:val="VerbatimChar"/>
        </w:rPr>
        <w:t xml:space="preserve">## [1] "Llh: -2.26175543662140E+03; Pars: -1.486570E+00,  8.809051E-04,  9.250372E-02,  1.786948E+00"</w:t>
      </w:r>
      <w:r>
        <w:br w:type="textWrapping"/>
      </w:r>
      <w:r>
        <w:rPr>
          <w:rStyle w:val="VerbatimChar"/>
        </w:rPr>
        <w:t xml:space="preserve">## [1] "Llh: -2.26175764050735E+03; Pars: -1.486570E+00,  8.809051E-04,  9.250372E-02,  1.783378E+00"</w:t>
      </w:r>
      <w:r>
        <w:br w:type="textWrapping"/>
      </w:r>
      <w:r>
        <w:rPr>
          <w:rStyle w:val="VerbatimChar"/>
        </w:rPr>
        <w:t xml:space="preserve">## Currently fitting: symmetric hyp </w:t>
      </w:r>
      <w:r>
        <w:br w:type="textWrapping"/>
      </w:r>
      <w:r>
        <w:rPr>
          <w:rStyle w:val="VerbatimChar"/>
        </w:rPr>
        <w:t xml:space="preserve">## [1] "Llh: -2.36481224475953E+03; Pars:  5.000000E-01,  9.553619E-02,  1.197625E+00"</w:t>
      </w:r>
      <w:r>
        <w:br w:type="textWrapping"/>
      </w:r>
      <w:r>
        <w:rPr>
          <w:rStyle w:val="VerbatimChar"/>
        </w:rPr>
        <w:t xml:space="preserve">## [1] "Llh: -2.36500002242375E+03; Pars:  5.358867E-01,  9.553619E-02,  1.197625E+00"</w:t>
      </w:r>
      <w:r>
        <w:br w:type="textWrapping"/>
      </w:r>
      <w:r>
        <w:rPr>
          <w:rStyle w:val="VerbatimChar"/>
        </w:rPr>
        <w:t xml:space="preserve">## [1] "Llh: -2.36708939043480E+03; Pars:  5.000000E-01,  1.648509E-01,  1.197625E+00"</w:t>
      </w:r>
      <w:r>
        <w:br w:type="textWrapping"/>
      </w:r>
      <w:r>
        <w:rPr>
          <w:rStyle w:val="VerbatimChar"/>
        </w:rPr>
        <w:t xml:space="preserve">## [1] "Llh: -2.33802227038688E+03; Pars:  5.000000E-01,  9.553619E-02,  1.283583E+00"</w:t>
      </w:r>
      <w:r>
        <w:br w:type="textWrapping"/>
      </w:r>
      <w:r>
        <w:rPr>
          <w:rStyle w:val="VerbatimChar"/>
        </w:rPr>
        <w:t xml:space="preserve">## [1] "Llh: -2.34849664769101E+03; Pars:  5.236471E-01,  2.622147E-02,  1.254265E+00"</w:t>
      </w:r>
      <w:r>
        <w:br w:type="textWrapping"/>
      </w:r>
      <w:r>
        <w:rPr>
          <w:rStyle w:val="VerbatimChar"/>
        </w:rPr>
        <w:t xml:space="preserve">## [1] "Llh: -2.35105354589621E+03; Pars:  5.176325E-01,  6.087883E-02,  1.239859E+00"</w:t>
      </w:r>
      <w:r>
        <w:br w:type="textWrapping"/>
      </w:r>
      <w:r>
        <w:rPr>
          <w:rStyle w:val="VerbatimChar"/>
        </w:rPr>
        <w:t xml:space="preserve">## [1] "Llh: -2.33653160224661E+03; Pars:  4.811119E-01,  4.932637E-02,  1.293506E+00"</w:t>
      </w:r>
      <w:r>
        <w:br w:type="textWrapping"/>
      </w:r>
      <w:r>
        <w:rPr>
          <w:rStyle w:val="VerbatimChar"/>
        </w:rPr>
        <w:t xml:space="preserve">## [1] "Llh: -2.32682259804074E+03; Pars:  4.558612E-01,  2.622147E-02,  1.344288E+00"</w:t>
      </w:r>
      <w:r>
        <w:br w:type="textWrapping"/>
      </w:r>
      <w:r>
        <w:rPr>
          <w:rStyle w:val="VerbatimChar"/>
        </w:rPr>
        <w:t xml:space="preserve">## [1] "Llh: -2.32016918641617E+03; Pars:  4.848316E-01,  3.116562E-03,  1.397064E+00"</w:t>
      </w:r>
      <w:r>
        <w:br w:type="textWrapping"/>
      </w:r>
      <w:r>
        <w:rPr>
          <w:rStyle w:val="VerbatimChar"/>
        </w:rPr>
        <w:t xml:space="preserve">## [1] "Llh: -2.31434266416806E+03; Pars:  4.774208E-01, -4.309325E-02,  1.508913E+00"</w:t>
      </w:r>
      <w:r>
        <w:br w:type="textWrapping"/>
      </w:r>
      <w:r>
        <w:rPr>
          <w:rStyle w:val="VerbatimChar"/>
        </w:rPr>
        <w:t xml:space="preserve">## [1] "Llh: -2.30830082192508E+03; Pars:  4.352753E-01,  2.622147E-02,  1.508913E+00"</w:t>
      </w:r>
      <w:r>
        <w:br w:type="textWrapping"/>
      </w:r>
      <w:r>
        <w:rPr>
          <w:rStyle w:val="VerbatimChar"/>
        </w:rPr>
        <w:t xml:space="preserve">## [1] "Llh: -2.30712489700620E+03; Pars:  3.968503E-01,  2.622147E-02,  1.655013E+00"</w:t>
      </w:r>
      <w:r>
        <w:br w:type="textWrapping"/>
      </w:r>
      <w:r>
        <w:rPr>
          <w:rStyle w:val="VerbatimChar"/>
        </w:rPr>
        <w:t xml:space="preserve">## [1] "Llh: -2.32156146549832E+03; Pars:  3.907843E-01, -8.930306E-02,  1.746686E+00"</w:t>
      </w:r>
      <w:r>
        <w:br w:type="textWrapping"/>
      </w:r>
      <w:r>
        <w:rPr>
          <w:rStyle w:val="VerbatimChar"/>
        </w:rPr>
        <w:t xml:space="preserve">## [1] "Llh: -2.31171775876409E+03; Pars:  4.156189E-01, -4.309325E-02,  1.617213E+00"</w:t>
      </w:r>
      <w:r>
        <w:br w:type="textWrapping"/>
      </w:r>
      <w:r>
        <w:rPr>
          <w:rStyle w:val="VerbatimChar"/>
        </w:rPr>
        <w:t xml:space="preserve">## [1] "Llh: -2.33177798820736E+03; Pars:  4.030104E-01, -6.619816E-02,  1.886525E+00"</w:t>
      </w:r>
      <w:r>
        <w:br w:type="textWrapping"/>
      </w:r>
      <w:r>
        <w:rPr>
          <w:rStyle w:val="VerbatimChar"/>
        </w:rPr>
        <w:t xml:space="preserve">## [1] "Llh: -2.31278462842401E+03; Pars:  4.420318E-01,  3.116562E-03,  1.463137E+00"</w:t>
      </w:r>
      <w:r>
        <w:br w:type="textWrapping"/>
      </w:r>
      <w:r>
        <w:rPr>
          <w:rStyle w:val="VerbatimChar"/>
        </w:rPr>
        <w:t xml:space="preserve">## [1] "Llh: -2.30605507203285E+03; Pars:  3.655519E-01,  3.392310E-02,  1.646537E+00"</w:t>
      </w:r>
      <w:r>
        <w:br w:type="textWrapping"/>
      </w:r>
      <w:r>
        <w:rPr>
          <w:rStyle w:val="VerbatimChar"/>
        </w:rPr>
        <w:t xml:space="preserve">## [1] "Llh: -2.30733144906683E+03; Pars:  3.198695E-01,  7.243128E-02,  1.719988E+00"</w:t>
      </w:r>
      <w:r>
        <w:br w:type="textWrapping"/>
      </w:r>
      <w:r>
        <w:rPr>
          <w:rStyle w:val="VerbatimChar"/>
        </w:rPr>
        <w:t xml:space="preserve">## [1] "Llh: -2.31939399887808E+03; Pars:  3.478514E-01,  8.250985E-03,  1.837138E+00"</w:t>
      </w:r>
      <w:r>
        <w:br w:type="textWrapping"/>
      </w:r>
      <w:r>
        <w:rPr>
          <w:rStyle w:val="VerbatimChar"/>
        </w:rPr>
        <w:t xml:space="preserve">## [1] "Llh: -2.30806062957953E+03; Pars:  4.163309E-01,  4.400168E-03,  1.548814E+00"</w:t>
      </w:r>
      <w:r>
        <w:br w:type="textWrapping"/>
      </w:r>
      <w:r>
        <w:rPr>
          <w:rStyle w:val="VerbatimChar"/>
        </w:rPr>
        <w:t xml:space="preserve">## [1] "Llh: -2.30409471549813E+03; Pars:  3.703800E-01,  8.612308E-02,  1.614908E+00"</w:t>
      </w:r>
      <w:r>
        <w:br w:type="textWrapping"/>
      </w:r>
      <w:r>
        <w:rPr>
          <w:rStyle w:val="VerbatimChar"/>
        </w:rPr>
        <w:t xml:space="preserve">## [1] "Llh: -2.30483575659161E+03; Pars:  3.496421E-01,  1.507312E-01,  1.613757E+00"</w:t>
      </w:r>
      <w:r>
        <w:br w:type="textWrapping"/>
      </w:r>
      <w:r>
        <w:rPr>
          <w:rStyle w:val="VerbatimChar"/>
        </w:rPr>
        <w:t xml:space="preserve">## [1] "Llh: -2.30833295283467E+03; Pars:  3.420137E-01,  9.311160E-02,  1.733862E+00"</w:t>
      </w:r>
      <w:r>
        <w:br w:type="textWrapping"/>
      </w:r>
      <w:r>
        <w:rPr>
          <w:rStyle w:val="VerbatimChar"/>
        </w:rPr>
        <w:t xml:space="preserve">## [1] "Llh: -2.30601582697468E+03; Pars:  3.963600E-01,  2.657802E-02,  1.593137E+00"</w:t>
      </w:r>
      <w:r>
        <w:br w:type="textWrapping"/>
      </w:r>
      <w:r>
        <w:rPr>
          <w:rStyle w:val="VerbatimChar"/>
        </w:rPr>
        <w:t xml:space="preserve">## [1] "Llh: -2.30404336305432E+03; Pars:  3.585070E-01,  7.152800E-02,  1.581904E+00"</w:t>
      </w:r>
      <w:r>
        <w:br w:type="textWrapping"/>
      </w:r>
      <w:r>
        <w:rPr>
          <w:rStyle w:val="VerbatimChar"/>
        </w:rPr>
        <w:t xml:space="preserve">## [1] "Llh: -2.30423070195545E+03; Pars:  3.407478E-01,  9.418127E-02,  1.546570E+00"</w:t>
      </w:r>
      <w:r>
        <w:br w:type="textWrapping"/>
      </w:r>
      <w:r>
        <w:rPr>
          <w:rStyle w:val="VerbatimChar"/>
        </w:rPr>
        <w:t xml:space="preserve">## [1] "Llh: -2.30454532921102E+03; Pars:  3.841855E-01,  8.889630E-02,  1.548159E+00"</w:t>
      </w:r>
      <w:r>
        <w:br w:type="textWrapping"/>
      </w:r>
      <w:r>
        <w:rPr>
          <w:rStyle w:val="VerbatimChar"/>
        </w:rPr>
        <w:t xml:space="preserve">## [1] "Llh: -2.30425697044667E+03; Pars:  3.794399E-01,  7.515300E-02,  1.572189E+00"</w:t>
      </w:r>
      <w:r>
        <w:br w:type="textWrapping"/>
      </w:r>
      <w:r>
        <w:rPr>
          <w:rStyle w:val="VerbatimChar"/>
        </w:rPr>
        <w:t xml:space="preserve">## [1] "Llh: -2.30401158484674E+03; Pars:  3.441668E-01,  1.286247E-01,  1.585995E+00"</w:t>
      </w:r>
      <w:r>
        <w:br w:type="textWrapping"/>
      </w:r>
      <w:r>
        <w:rPr>
          <w:rStyle w:val="VerbatimChar"/>
        </w:rPr>
        <w:t xml:space="preserve">## [1] "Llh: -2.30600854873984E+03; Pars:  3.207070E-01,  1.796480E-01,  1.582437E+00"</w:t>
      </w:r>
      <w:r>
        <w:br w:type="textWrapping"/>
      </w:r>
      <w:r>
        <w:rPr>
          <w:rStyle w:val="VerbatimChar"/>
        </w:rPr>
        <w:t xml:space="preserve">## [1] "Llh: -2.30382140057383E+03; Pars:  3.368732E-01,  1.156975E-01,  1.616523E+00"</w:t>
      </w:r>
      <w:r>
        <w:br w:type="textWrapping"/>
      </w:r>
      <w:r>
        <w:rPr>
          <w:rStyle w:val="VerbatimChar"/>
        </w:rPr>
        <w:t xml:space="preserve">## [1] "Llh: -2.30441437484331E+03; Pars:  3.174155E-01,  1.359698E-01,  1.639157E+00"</w:t>
      </w:r>
      <w:r>
        <w:br w:type="textWrapping"/>
      </w:r>
      <w:r>
        <w:rPr>
          <w:rStyle w:val="VerbatimChar"/>
        </w:rPr>
        <w:t xml:space="preserve">## [1] "Llh: -2.30385553374564E+03; Pars:  3.239722E-01,  1.244437E-01,  1.574810E+00"</w:t>
      </w:r>
      <w:r>
        <w:br w:type="textWrapping"/>
      </w:r>
      <w:r>
        <w:rPr>
          <w:rStyle w:val="VerbatimChar"/>
        </w:rPr>
        <w:t xml:space="preserve">## [1] "Llh: -2.30369224499653E+03; Pars:  3.349984E-01,  1.148636E-01,  1.584740E+00"</w:t>
      </w:r>
      <w:r>
        <w:br w:type="textWrapping"/>
      </w:r>
      <w:r>
        <w:rPr>
          <w:rStyle w:val="VerbatimChar"/>
        </w:rPr>
        <w:t xml:space="preserve">## [1] "Llh: -2.30529868379375E+03; Pars:  3.199050E-01,  1.679292E-01,  1.609587E+00"</w:t>
      </w:r>
      <w:r>
        <w:br w:type="textWrapping"/>
      </w:r>
      <w:r>
        <w:rPr>
          <w:rStyle w:val="VerbatimChar"/>
        </w:rPr>
        <w:t xml:space="preserve">## [1] "Llh: -2.30367884715093E+03; Pars:  3.484404E-01,  9.562830E-02,  1.588780E+00"</w:t>
      </w:r>
      <w:r>
        <w:br w:type="textWrapping"/>
      </w:r>
      <w:r>
        <w:rPr>
          <w:rStyle w:val="VerbatimChar"/>
        </w:rPr>
        <w:t xml:space="preserve">## [1] "Llh: -2.30363150569801E+03; Pars:  3.359873E-01,  8.883489E-02,  1.607313E+00"</w:t>
      </w:r>
      <w:r>
        <w:br w:type="textWrapping"/>
      </w:r>
      <w:r>
        <w:rPr>
          <w:rStyle w:val="VerbatimChar"/>
        </w:rPr>
        <w:t xml:space="preserve">## [1] "Llh: -2.30396068365145E+03; Pars:  3.319707E-01,  6.893999E-02,  1.618079E+00"</w:t>
      </w:r>
      <w:r>
        <w:br w:type="textWrapping"/>
      </w:r>
      <w:r>
        <w:rPr>
          <w:rStyle w:val="VerbatimChar"/>
        </w:rPr>
        <w:t xml:space="preserve">## [1] "Llh: -2.30382830096050E+03; Pars:  3.426596E-01,  8.385366E-02,  1.570965E+00"</w:t>
      </w:r>
      <w:r>
        <w:br w:type="textWrapping"/>
      </w:r>
      <w:r>
        <w:rPr>
          <w:rStyle w:val="VerbatimChar"/>
        </w:rPr>
        <w:t xml:space="preserve">## [1] "Llh: -2.30365237462187E+03; Pars:  3.383105E-01,  1.077365E-01,  1.605011E+00"</w:t>
      </w:r>
      <w:r>
        <w:br w:type="textWrapping"/>
      </w:r>
      <w:r>
        <w:rPr>
          <w:rStyle w:val="VerbatimChar"/>
        </w:rPr>
        <w:t xml:space="preserve">## [1] "Llh: -2.30390614342378E+03; Pars:  3.468448E-01,  7.993626E-02,  1.616107E+00"</w:t>
      </w:r>
      <w:r>
        <w:br w:type="textWrapping"/>
      </w:r>
      <w:r>
        <w:rPr>
          <w:rStyle w:val="VerbatimChar"/>
        </w:rPr>
        <w:t xml:space="preserve">## [1] "Llh: -2.30360710015516E+03; Pars:  3.379215E-01,  1.061317E-01,  1.592524E+00"</w:t>
      </w:r>
      <w:r>
        <w:br w:type="textWrapping"/>
      </w:r>
      <w:r>
        <w:rPr>
          <w:rStyle w:val="VerbatimChar"/>
        </w:rPr>
        <w:t xml:space="preserve">## [1] "Llh: -2.30360815629258E+03; Pars:  3.267189E-01,  1.061738E-01,  1.614530E+00"</w:t>
      </w:r>
      <w:r>
        <w:br w:type="textWrapping"/>
      </w:r>
      <w:r>
        <w:rPr>
          <w:rStyle w:val="VerbatimChar"/>
        </w:rPr>
        <w:t xml:space="preserve">## [1] "Llh: -2.30358763028473E+03; Pars:  3.320189E-01,  1.035374E-01,  1.608053E+00"</w:t>
      </w:r>
      <w:r>
        <w:br w:type="textWrapping"/>
      </w:r>
      <w:r>
        <w:rPr>
          <w:rStyle w:val="VerbatimChar"/>
        </w:rPr>
        <w:t xml:space="preserve">## [1] "Llh: -2.30355102393584E+03; Pars:  3.323167E-01,  9.126617E-02,  1.600221E+00"</w:t>
      </w:r>
      <w:r>
        <w:br w:type="textWrapping"/>
      </w:r>
      <w:r>
        <w:rPr>
          <w:rStyle w:val="VerbatimChar"/>
        </w:rPr>
        <w:t xml:space="preserve">## [1] "Llh: -2.30358232973128E+03; Pars:  3.293597E-01,  8.303097E-02,  1.597832E+00"</w:t>
      </w:r>
      <w:r>
        <w:br w:type="textWrapping"/>
      </w:r>
      <w:r>
        <w:rPr>
          <w:rStyle w:val="VerbatimChar"/>
        </w:rPr>
        <w:t xml:space="preserve">## [1] "Llh: -2.30360638152473E+03; Pars:  3.321730E-01,  1.117887E-01,  1.593225E+00"</w:t>
      </w:r>
      <w:r>
        <w:br w:type="textWrapping"/>
      </w:r>
      <w:r>
        <w:rPr>
          <w:rStyle w:val="VerbatimChar"/>
        </w:rPr>
        <w:t xml:space="preserve">## [1] "Llh: -2.30356564179198E+03; Pars:  3.331225E-01,  1.060502E-01,  1.596736E+00"</w:t>
      </w:r>
      <w:r>
        <w:br w:type="textWrapping"/>
      </w:r>
      <w:r>
        <w:rPr>
          <w:rStyle w:val="VerbatimChar"/>
        </w:rPr>
        <w:t xml:space="preserve">## [1] "Llh: -2.30355330404623E+03; Pars:  3.271374E-01,  9.443748E-02,  1.610854E+00"</w:t>
      </w:r>
      <w:r>
        <w:br w:type="textWrapping"/>
      </w:r>
      <w:r>
        <w:rPr>
          <w:rStyle w:val="VerbatimChar"/>
        </w:rPr>
        <w:t xml:space="preserve">## [1] "Llh: -2.30354188659114E+03; Pars:  3.298007E-01,  9.736105E-02,  1.606252E+00"</w:t>
      </w:r>
      <w:r>
        <w:br w:type="textWrapping"/>
      </w:r>
      <w:r>
        <w:rPr>
          <w:rStyle w:val="VerbatimChar"/>
        </w:rPr>
        <w:t xml:space="preserve">## [1] "Llh: -2.30352995148978E+03; Pars:  3.314685E-01,  9.291419E-02,  1.594107E+00"</w:t>
      </w:r>
      <w:r>
        <w:br w:type="textWrapping"/>
      </w:r>
      <w:r>
        <w:rPr>
          <w:rStyle w:val="VerbatimChar"/>
        </w:rPr>
        <w:t xml:space="preserve">## [1] "Llh: -2.30357147672824E+03; Pars:  3.311936E-01,  8.760256E-02,  1.587179E+00"</w:t>
      </w:r>
      <w:r>
        <w:br w:type="textWrapping"/>
      </w:r>
      <w:r>
        <w:rPr>
          <w:rStyle w:val="VerbatimChar"/>
        </w:rPr>
        <w:t xml:space="preserve">## [1] "Llh: -2.30361381923250E+03; Pars:  3.292759E-01,  8.164404E-02,  1.603643E+00"</w:t>
      </w:r>
      <w:r>
        <w:br w:type="textWrapping"/>
      </w:r>
      <w:r>
        <w:rPr>
          <w:rStyle w:val="VerbatimChar"/>
        </w:rPr>
        <w:t xml:space="preserve">## [1] "Llh: -2.30353446136164E+03; Pars:  3.321567E-01,  9.994868E-02,  1.598460E+00"</w:t>
      </w:r>
      <w:r>
        <w:br w:type="textWrapping"/>
      </w:r>
      <w:r>
        <w:rPr>
          <w:rStyle w:val="VerbatimChar"/>
        </w:rPr>
        <w:t xml:space="preserve">## [1] "Llh: -2.30352308128358E+03; Pars:  3.299685E-01,  1.022164E-01,  1.598976E+00"</w:t>
      </w:r>
      <w:r>
        <w:br w:type="textWrapping"/>
      </w:r>
      <w:r>
        <w:rPr>
          <w:rStyle w:val="VerbatimChar"/>
        </w:rPr>
        <w:t xml:space="preserve">## [1] "Llh: -2.30354280342946E+03; Pars:  3.288006E-01,  1.076916E-01,  1.598353E+00"</w:t>
      </w:r>
      <w:r>
        <w:br w:type="textWrapping"/>
      </w:r>
      <w:r>
        <w:rPr>
          <w:rStyle w:val="VerbatimChar"/>
        </w:rPr>
        <w:t xml:space="preserve">## [1] "Llh: -2.30354532745153E+03; Pars:  3.325985E-01,  9.935849E-02,  1.588158E+00"</w:t>
      </w:r>
      <w:r>
        <w:br w:type="textWrapping"/>
      </w:r>
      <w:r>
        <w:rPr>
          <w:rStyle w:val="VerbatimChar"/>
        </w:rPr>
        <w:t xml:space="preserve">## [1] "Llh: -2.30352664689380E+03; Pars:  3.304979E-01,  9.786041E-02,  1.601709E+00"</w:t>
      </w:r>
      <w:r>
        <w:br w:type="textWrapping"/>
      </w:r>
      <w:r>
        <w:rPr>
          <w:rStyle w:val="VerbatimChar"/>
        </w:rPr>
        <w:t xml:space="preserve">## [1] "Llh: -2.30350703290904E+03; Pars:  3.291390E-01,  9.537868E-02,  1.598062E+00"</w:t>
      </w:r>
      <w:r>
        <w:br w:type="textWrapping"/>
      </w:r>
      <w:r>
        <w:rPr>
          <w:rStyle w:val="VerbatimChar"/>
        </w:rPr>
        <w:t xml:space="preserve">## [1] "Llh: -2.30349950489039E+03; Pars:  3.276404E-01,  9.309368E-02,  1.597863E+00"</w:t>
      </w:r>
      <w:r>
        <w:br w:type="textWrapping"/>
      </w:r>
      <w:r>
        <w:rPr>
          <w:rStyle w:val="VerbatimChar"/>
        </w:rPr>
        <w:t xml:space="preserve">## [1] "Llh: -2.30352250400082E+03; Pars:  3.272780E-01,  1.025328E-01,  1.604942E+00"</w:t>
      </w:r>
      <w:r>
        <w:br w:type="textWrapping"/>
      </w:r>
      <w:r>
        <w:rPr>
          <w:rStyle w:val="VerbatimChar"/>
        </w:rPr>
        <w:t xml:space="preserve">## [1] "Llh: -2.30351253653318E+03; Pars:  3.283206E-01,  1.001282E-01,  1.602226E+00"</w:t>
      </w:r>
      <w:r>
        <w:br w:type="textWrapping"/>
      </w:r>
      <w:r>
        <w:rPr>
          <w:rStyle w:val="VerbatimChar"/>
        </w:rPr>
        <w:t xml:space="preserve">## [1] "Llh: -2.30348687894161E+03; Pars:  3.267959E-01,  9.909845E-02,  1.597668E+00"</w:t>
      </w:r>
      <w:r>
        <w:br w:type="textWrapping"/>
      </w:r>
      <w:r>
        <w:rPr>
          <w:rStyle w:val="VerbatimChar"/>
        </w:rPr>
        <w:t xml:space="preserve">## [1] "Llh: -2.30347182967449E+03; Pars:  3.249605E-01,  9.971748E-02,  1.595651E+00"</w:t>
      </w:r>
      <w:r>
        <w:br w:type="textWrapping"/>
      </w:r>
      <w:r>
        <w:rPr>
          <w:rStyle w:val="VerbatimChar"/>
        </w:rPr>
        <w:t xml:space="preserve">## [1] "Llh: -2.30347042342964E+03; Pars:  3.240000E-01,  9.307644E-02,  1.598180E+00"</w:t>
      </w:r>
      <w:r>
        <w:br w:type="textWrapping"/>
      </w:r>
      <w:r>
        <w:rPr>
          <w:rStyle w:val="VerbatimChar"/>
        </w:rPr>
        <w:t xml:space="preserve">## [1] "Llh: -2.30346882760430E+03; Pars:  3.210564E-01,  8.850644E-02,  1.597782E+00"</w:t>
      </w:r>
      <w:r>
        <w:br w:type="textWrapping"/>
      </w:r>
      <w:r>
        <w:rPr>
          <w:rStyle w:val="VerbatimChar"/>
        </w:rPr>
        <w:t xml:space="preserve">## [1] "Llh: -2.30347830006357E+03; Pars:  3.208052E-01,  8.741689E-02,  1.591987E+00"</w:t>
      </w:r>
      <w:r>
        <w:br w:type="textWrapping"/>
      </w:r>
      <w:r>
        <w:rPr>
          <w:rStyle w:val="VerbatimChar"/>
        </w:rPr>
        <w:t xml:space="preserve">## [1] "Llh: -2.30346899788155E+03; Pars:  3.226678E-01,  9.059471E-02,  1.594540E+00"</w:t>
      </w:r>
      <w:r>
        <w:br w:type="textWrapping"/>
      </w:r>
      <w:r>
        <w:rPr>
          <w:rStyle w:val="VerbatimChar"/>
        </w:rPr>
        <w:t xml:space="preserve">## [1] "Llh: -2.30342681075016E+03; Pars:  3.182103E-01,  9.278540E-02,  1.594120E+00"</w:t>
      </w:r>
      <w:r>
        <w:br w:type="textWrapping"/>
      </w:r>
      <w:r>
        <w:rPr>
          <w:rStyle w:val="VerbatimChar"/>
        </w:rPr>
        <w:t xml:space="preserve">## [1] "Llh: -2.30339802626418E+03; Pars:  3.135975E-01,  9.263127E-02,  1.592252E+00"</w:t>
      </w:r>
      <w:r>
        <w:br w:type="textWrapping"/>
      </w:r>
      <w:r>
        <w:rPr>
          <w:rStyle w:val="VerbatimChar"/>
        </w:rPr>
        <w:t xml:space="preserve">## [1] "Llh: -2.30347775103059E+03; Pars:  3.133111E-01,  8.143747E-02,  1.594063E+00"</w:t>
      </w:r>
      <w:r>
        <w:br w:type="textWrapping"/>
      </w:r>
      <w:r>
        <w:rPr>
          <w:rStyle w:val="VerbatimChar"/>
        </w:rPr>
        <w:t xml:space="preserve">## [1] "Llh: -2.30344853744423E+03; Pars:  3.220082E-01,  9.514747E-02,  1.595254E+00"</w:t>
      </w:r>
      <w:r>
        <w:br w:type="textWrapping"/>
      </w:r>
      <w:r>
        <w:rPr>
          <w:rStyle w:val="VerbatimChar"/>
        </w:rPr>
        <w:t xml:space="preserve">## [1] "Llh: -2.30340041186435E+03; Pars:  3.151072E-01,  9.359541E-02,  1.595648E+00"</w:t>
      </w:r>
      <w:r>
        <w:br w:type="textWrapping"/>
      </w:r>
      <w:r>
        <w:rPr>
          <w:rStyle w:val="VerbatimChar"/>
        </w:rPr>
        <w:t xml:space="preserve">## [1] "Llh: -2.30341645670463E+03; Pars:  3.169806E-01,  9.284524E-02,  1.595371E+00"</w:t>
      </w:r>
      <w:r>
        <w:br w:type="textWrapping"/>
      </w:r>
      <w:r>
        <w:rPr>
          <w:rStyle w:val="VerbatimChar"/>
        </w:rPr>
        <w:t xml:space="preserve">## [1] "Llh: -2.30338882213904E+03; Pars:  3.127643E-01,  9.907633E-02,  1.590993E+00"</w:t>
      </w:r>
      <w:r>
        <w:br w:type="textWrapping"/>
      </w:r>
      <w:r>
        <w:rPr>
          <w:rStyle w:val="VerbatimChar"/>
        </w:rPr>
        <w:t xml:space="preserve">## [1] "Llh: -2.30339398007588E+03; Pars:  3.086990E-01,  1.043613E-01,  1.587609E+00"</w:t>
      </w:r>
      <w:r>
        <w:br w:type="textWrapping"/>
      </w:r>
      <w:r>
        <w:rPr>
          <w:rStyle w:val="VerbatimChar"/>
        </w:rPr>
        <w:t xml:space="preserve">## [1] "Llh: -2.30334597810608E+03; Pars:  3.058430E-01,  9.505453E-02,  1.590676E+00"</w:t>
      </w:r>
      <w:r>
        <w:br w:type="textWrapping"/>
      </w:r>
      <w:r>
        <w:rPr>
          <w:rStyle w:val="VerbatimChar"/>
        </w:rPr>
        <w:t xml:space="preserve">## [1] "Llh: -2.30331135865378E+03; Pars:  2.980673E-01,  9.500806E-02,  1.588392E+00"</w:t>
      </w:r>
      <w:r>
        <w:br w:type="textWrapping"/>
      </w:r>
      <w:r>
        <w:rPr>
          <w:rStyle w:val="VerbatimChar"/>
        </w:rPr>
        <w:t xml:space="preserve">## [1] "Llh: -2.30334457268729E+03; Pars:  3.011696E-01,  9.754836E-02,  1.585458E+00"</w:t>
      </w:r>
      <w:r>
        <w:br w:type="textWrapping"/>
      </w:r>
      <w:r>
        <w:rPr>
          <w:rStyle w:val="VerbatimChar"/>
        </w:rPr>
        <w:t xml:space="preserve">## [1] "Llh: -2.30334888938621E+03; Pars:  3.045951E-01,  9.656012E-02,  1.587999E+00"</w:t>
      </w:r>
      <w:r>
        <w:br w:type="textWrapping"/>
      </w:r>
      <w:r>
        <w:rPr>
          <w:rStyle w:val="VerbatimChar"/>
        </w:rPr>
        <w:t xml:space="preserve">## [1] "Llh: -2.30332582605870E+03; Pars:  2.945705E-01,  1.017906E-01,  1.584317E+00"</w:t>
      </w:r>
      <w:r>
        <w:br w:type="textWrapping"/>
      </w:r>
      <w:r>
        <w:rPr>
          <w:rStyle w:val="VerbatimChar"/>
        </w:rPr>
        <w:t xml:space="preserve">## [1] "Llh: -2.30332992004965E+03; Pars:  2.992162E-01,  9.950074E-02,  1.586297E+00"</w:t>
      </w:r>
      <w:r>
        <w:br w:type="textWrapping"/>
      </w:r>
      <w:r>
        <w:rPr>
          <w:rStyle w:val="VerbatimChar"/>
        </w:rPr>
        <w:t xml:space="preserve">## [1] "Llh: -2.30330006539574E+03; Pars:  2.837871E-01,  9.715500E-02,  1.581132E+00"</w:t>
      </w:r>
      <w:r>
        <w:br w:type="textWrapping"/>
      </w:r>
      <w:r>
        <w:rPr>
          <w:rStyle w:val="VerbatimChar"/>
        </w:rPr>
        <w:t xml:space="preserve">## [1] "Llh: -2.30331727544690E+03; Pars:  2.703214E-01,  9.619433E-02,  1.576224E+00"</w:t>
      </w:r>
      <w:r>
        <w:br w:type="textWrapping"/>
      </w:r>
      <w:r>
        <w:rPr>
          <w:rStyle w:val="VerbatimChar"/>
        </w:rPr>
        <w:t xml:space="preserve">## [1] "Llh: -2.30327308089184E+03; Pars:  2.832607E-01,  9.842072E-02,  1.583764E+00"</w:t>
      </w:r>
      <w:r>
        <w:br w:type="textWrapping"/>
      </w:r>
      <w:r>
        <w:rPr>
          <w:rStyle w:val="VerbatimChar"/>
        </w:rPr>
        <w:t xml:space="preserve">## [1] "Llh: -2.30325062909756E+03; Pars:  2.747096E-01,  9.885690E-02,  1.582918E+00"</w:t>
      </w:r>
      <w:r>
        <w:br w:type="textWrapping"/>
      </w:r>
      <w:r>
        <w:rPr>
          <w:rStyle w:val="VerbatimChar"/>
        </w:rPr>
        <w:t xml:space="preserve">## [1] "Llh: -2.30325534630849E+03; Pars:  2.764382E-01,  9.222274E-02,  1.583972E+00"</w:t>
      </w:r>
      <w:r>
        <w:br w:type="textWrapping"/>
      </w:r>
      <w:r>
        <w:rPr>
          <w:rStyle w:val="VerbatimChar"/>
        </w:rPr>
        <w:t xml:space="preserve">## [1] "Llh: -2.30326352625743E+03; Pars:  2.808639E-01,  9.461470E-02,  1.584058E+00"</w:t>
      </w:r>
      <w:r>
        <w:br w:type="textWrapping"/>
      </w:r>
      <w:r>
        <w:rPr>
          <w:rStyle w:val="VerbatimChar"/>
        </w:rPr>
        <w:t xml:space="preserve">## [1] "Llh: -2.30328517745812E+03; Pars:  2.598137E-01,  9.714836E-02,  1.576975E+00"</w:t>
      </w:r>
      <w:r>
        <w:br w:type="textWrapping"/>
      </w:r>
      <w:r>
        <w:rPr>
          <w:rStyle w:val="VerbatimChar"/>
        </w:rPr>
        <w:t xml:space="preserve">## [1] "Llh: -2.30326703646643E+03; Pars:  2.688903E-01,  9.661329E-02,  1.579822E+00"</w:t>
      </w:r>
      <w:r>
        <w:br w:type="textWrapping"/>
      </w:r>
      <w:r>
        <w:rPr>
          <w:rStyle w:val="VerbatimChar"/>
        </w:rPr>
        <w:t xml:space="preserve">## [1] "Llh: -2.30321685502235E+03; Pars:  2.632522E-01,  9.464029E-02,  1.583342E+00"</w:t>
      </w:r>
      <w:r>
        <w:br w:type="textWrapping"/>
      </w:r>
      <w:r>
        <w:rPr>
          <w:rStyle w:val="VerbatimChar"/>
        </w:rPr>
        <w:t xml:space="preserve">## [1] "Llh: -2.30319048956611E+03; Pars:  2.535489E-01,  9.338293E-02,  1.584448E+00"</w:t>
      </w:r>
      <w:r>
        <w:br w:type="textWrapping"/>
      </w:r>
      <w:r>
        <w:rPr>
          <w:rStyle w:val="VerbatimChar"/>
        </w:rPr>
        <w:t xml:space="preserve">## [1] "Llh: -2.30319132735546E+03; Pars:  2.671657E-01,  9.302843E-02,  1.587746E+00"</w:t>
      </w:r>
      <w:r>
        <w:br w:type="textWrapping"/>
      </w:r>
      <w:r>
        <w:rPr>
          <w:rStyle w:val="VerbatimChar"/>
        </w:rPr>
        <w:t xml:space="preserve">## [1] "Llh: -2.30320631582018E+03; Pars:  2.675958E-01,  9.392464E-02,  1.585761E+00"</w:t>
      </w:r>
      <w:r>
        <w:br w:type="textWrapping"/>
      </w:r>
      <w:r>
        <w:rPr>
          <w:rStyle w:val="VerbatimChar"/>
        </w:rPr>
        <w:t xml:space="preserve">## [1] "Llh: -2.30316917544859E+03; Pars:  2.540268E-01,  9.795610E-02,  1.586101E+00"</w:t>
      </w:r>
      <w:r>
        <w:br w:type="textWrapping"/>
      </w:r>
      <w:r>
        <w:rPr>
          <w:rStyle w:val="VerbatimChar"/>
        </w:rPr>
        <w:t xml:space="preserve">## [1] "Llh: -2.30315141485624E+03; Pars:  2.435119E-01,  1.008228E-01,  1.587166E+00"</w:t>
      </w:r>
      <w:r>
        <w:br w:type="textWrapping"/>
      </w:r>
      <w:r>
        <w:rPr>
          <w:rStyle w:val="VerbatimChar"/>
        </w:rPr>
        <w:t xml:space="preserve">## [1] "Llh: -2.30312647742766E+03; Pars:  2.358855E-01,  9.263253E-02,  1.589995E+00"</w:t>
      </w:r>
      <w:r>
        <w:br w:type="textWrapping"/>
      </w:r>
      <w:r>
        <w:rPr>
          <w:rStyle w:val="VerbatimChar"/>
        </w:rPr>
        <w:t xml:space="preserve">## [1] "Llh: -2.30312223111053E+03; Pars:  2.185823E-01,  8.952034E-02,  1.593545E+00"</w:t>
      </w:r>
      <w:r>
        <w:br w:type="textWrapping"/>
      </w:r>
      <w:r>
        <w:rPr>
          <w:rStyle w:val="VerbatimChar"/>
        </w:rPr>
        <w:t xml:space="preserve">## [1] "Llh: -2.30315227526749E+03; Pars:  2.121700E-01,  9.612228E-02,  1.589018E+00"</w:t>
      </w:r>
      <w:r>
        <w:br w:type="textWrapping"/>
      </w:r>
      <w:r>
        <w:rPr>
          <w:rStyle w:val="VerbatimChar"/>
        </w:rPr>
        <w:t xml:space="preserve">## [1] "Llh: -2.30313612613073E+03; Pars:  2.247544E-01,  9.534882E-02,  1.588700E+00"</w:t>
      </w:r>
      <w:r>
        <w:br w:type="textWrapping"/>
      </w:r>
      <w:r>
        <w:rPr>
          <w:rStyle w:val="VerbatimChar"/>
        </w:rPr>
        <w:t xml:space="preserve">## [1] "Llh: -2.30311088150554E+03; Pars:  2.063006E-01,  9.707836E-02,  1.595174E+00"</w:t>
      </w:r>
      <w:r>
        <w:br w:type="textWrapping"/>
      </w:r>
      <w:r>
        <w:rPr>
          <w:rStyle w:val="VerbatimChar"/>
        </w:rPr>
        <w:t xml:space="preserve">## [1] "Llh: -2.30314429726875E+03; Pars:  1.860886E-01,  9.892608E-02,  1.600564E+00"</w:t>
      </w:r>
      <w:r>
        <w:br w:type="textWrapping"/>
      </w:r>
      <w:r>
        <w:rPr>
          <w:rStyle w:val="VerbatimChar"/>
        </w:rPr>
        <w:t xml:space="preserve">## [1] "Llh: -2.30317265691866E+03; Pars:  1.923219E-01,  8.714223E-02,  1.597793E+00"</w:t>
      </w:r>
      <w:r>
        <w:br w:type="textWrapping"/>
      </w:r>
      <w:r>
        <w:rPr>
          <w:rStyle w:val="VerbatimChar"/>
        </w:rPr>
        <w:t xml:space="preserve">## [1] "Llh: -2.30312081940454E+03; Pars:  2.295606E-01,  9.740265E-02,  1.589816E+00"</w:t>
      </w:r>
      <w:r>
        <w:br w:type="textWrapping"/>
      </w:r>
      <w:r>
        <w:rPr>
          <w:rStyle w:val="VerbatimChar"/>
        </w:rPr>
        <w:t xml:space="preserve">## [1] "Llh: -2.30309155177596E+03; Pars:  2.113329E-01,  9.398542E-02,  1.596998E+00"</w:t>
      </w:r>
      <w:r>
        <w:br w:type="textWrapping"/>
      </w:r>
      <w:r>
        <w:rPr>
          <w:rStyle w:val="VerbatimChar"/>
        </w:rPr>
        <w:t xml:space="preserve">## [1] "Llh: -2.30308434980259E+03; Pars:  2.049257E-01,  9.330372E-02,  1.601163E+00"</w:t>
      </w:r>
      <w:r>
        <w:br w:type="textWrapping"/>
      </w:r>
      <w:r>
        <w:rPr>
          <w:rStyle w:val="VerbatimChar"/>
        </w:rPr>
        <w:t xml:space="preserve">## [1] "Llh: -2.30310237124170E+03; Pars:  2.081523E-01,  1.023361E-01,  1.597212E+00"</w:t>
      </w:r>
      <w:r>
        <w:br w:type="textWrapping"/>
      </w:r>
      <w:r>
        <w:rPr>
          <w:rStyle w:val="VerbatimChar"/>
        </w:rPr>
        <w:t xml:space="preserve">## [1] "Llh: -2.30309463824730E+03; Pars:  2.107122E-01,  9.913219E-02,  1.596295E+00"</w:t>
      </w:r>
      <w:r>
        <w:br w:type="textWrapping"/>
      </w:r>
      <w:r>
        <w:rPr>
          <w:rStyle w:val="VerbatimChar"/>
        </w:rPr>
        <w:t xml:space="preserve">## [1] "Llh: -2.30311769806957E+03; Pars:  1.871948E-01,  9.560687E-02,  1.605305E+00"</w:t>
      </w:r>
      <w:r>
        <w:br w:type="textWrapping"/>
      </w:r>
      <w:r>
        <w:rPr>
          <w:rStyle w:val="VerbatimChar"/>
        </w:rPr>
        <w:t xml:space="preserve">## [1] "Llh: -2.30309904065369E+03; Pars:  1.969902E-01,  9.605582E-02,  1.601419E+00"</w:t>
      </w:r>
      <w:r>
        <w:br w:type="textWrapping"/>
      </w:r>
      <w:r>
        <w:rPr>
          <w:rStyle w:val="VerbatimChar"/>
        </w:rPr>
        <w:t xml:space="preserve">## [1] "Llh: -2.30307600446136E+03; Pars:  2.019855E-01,  9.524946E-02,  1.604086E+00"</w:t>
      </w:r>
      <w:r>
        <w:br w:type="textWrapping"/>
      </w:r>
      <w:r>
        <w:rPr>
          <w:rStyle w:val="VerbatimChar"/>
        </w:rPr>
        <w:t xml:space="preserve">## [1] "Llh: -2.30307373391466E+03; Pars:  1.998619E-01,  9.433500E-02,  1.608561E+00"</w:t>
      </w:r>
      <w:r>
        <w:br w:type="textWrapping"/>
      </w:r>
      <w:r>
        <w:rPr>
          <w:rStyle w:val="VerbatimChar"/>
        </w:rPr>
        <w:t xml:space="preserve">## [1] "Llh: -2.30305981408776E+03; Pars:  2.135827E-01,  9.512479E-02,  1.602579E+00"</w:t>
      </w:r>
      <w:r>
        <w:br w:type="textWrapping"/>
      </w:r>
      <w:r>
        <w:rPr>
          <w:rStyle w:val="VerbatimChar"/>
        </w:rPr>
        <w:t xml:space="preserve">## [1] "Llh: -2.30305193728665E+03; Pars:  2.223960E-01,  9.465928E-02,  1.603159E+00"</w:t>
      </w:r>
      <w:r>
        <w:br w:type="textWrapping"/>
      </w:r>
      <w:r>
        <w:rPr>
          <w:rStyle w:val="VerbatimChar"/>
        </w:rPr>
        <w:t xml:space="preserve">## [1] "Llh: -2.30308310185120E+03; Pars:  2.069883E-01,  8.906648E-02,  1.612329E+00"</w:t>
      </w:r>
      <w:r>
        <w:br w:type="textWrapping"/>
      </w:r>
      <w:r>
        <w:rPr>
          <w:rStyle w:val="VerbatimChar"/>
        </w:rPr>
        <w:t xml:space="preserve">## [1] "Llh: -2.30306724135603E+03; Pars:  2.079131E-01,  9.158290E-02,  1.608305E+00"</w:t>
      </w:r>
      <w:r>
        <w:br w:type="textWrapping"/>
      </w:r>
      <w:r>
        <w:rPr>
          <w:rStyle w:val="VerbatimChar"/>
        </w:rPr>
        <w:t xml:space="preserve">## [1] "Llh: -2.30305538732046E+03; Pars:  2.148965E-01,  9.374774E-02,  1.612202E+00"</w:t>
      </w:r>
      <w:r>
        <w:br w:type="textWrapping"/>
      </w:r>
      <w:r>
        <w:rPr>
          <w:rStyle w:val="VerbatimChar"/>
        </w:rPr>
        <w:t xml:space="preserve">## [1] "Llh: -2.30305462563990E+03; Pars:  2.123592E-01,  9.363673E-02,  1.609435E+00"</w:t>
      </w:r>
      <w:r>
        <w:br w:type="textWrapping"/>
      </w:r>
      <w:r>
        <w:rPr>
          <w:rStyle w:val="VerbatimChar"/>
        </w:rPr>
        <w:t xml:space="preserve">## [1] "Llh: -2.30305587272556E+03; Pars:  2.294334E-01,  9.225095E-02,  1.605368E+00"</w:t>
      </w:r>
      <w:r>
        <w:br w:type="textWrapping"/>
      </w:r>
      <w:r>
        <w:rPr>
          <w:rStyle w:val="VerbatimChar"/>
        </w:rPr>
        <w:t xml:space="preserve">## [1] "Llh: -2.30305245622645E+03; Pars:  2.216537E-01,  9.277196E-02,  1.606166E+00"</w:t>
      </w:r>
      <w:r>
        <w:br w:type="textWrapping"/>
      </w:r>
      <w:r>
        <w:rPr>
          <w:rStyle w:val="VerbatimChar"/>
        </w:rPr>
        <w:t xml:space="preserve">## [1] "Llh: -2.30304880863320E+03; Pars:  2.301619E-01,  9.579575E-02,  1.604200E+00"</w:t>
      </w:r>
      <w:r>
        <w:br w:type="textWrapping"/>
      </w:r>
      <w:r>
        <w:rPr>
          <w:rStyle w:val="VerbatimChar"/>
        </w:rPr>
        <w:t xml:space="preserve">## [1] "Llh: -2.30306284219610E+03; Pars:  2.421638E-01,  9.790217E-02,  1.602152E+00"</w:t>
      </w:r>
      <w:r>
        <w:br w:type="textWrapping"/>
      </w:r>
      <w:r>
        <w:rPr>
          <w:rStyle w:val="VerbatimChar"/>
        </w:rPr>
        <w:t xml:space="preserve">## [1] "Llh: -2.30306531163710E+03; Pars:  2.377675E-01,  9.518126E-02,  1.599596E+00"</w:t>
      </w:r>
      <w:r>
        <w:br w:type="textWrapping"/>
      </w:r>
      <w:r>
        <w:rPr>
          <w:rStyle w:val="VerbatimChar"/>
        </w:rPr>
        <w:t xml:space="preserve">## [1] "Llh: -2.30304950757976E+03; Pars:  2.184446E-01,  9.402287E-02,  1.606970E+00"</w:t>
      </w:r>
      <w:r>
        <w:br w:type="textWrapping"/>
      </w:r>
      <w:r>
        <w:rPr>
          <w:rStyle w:val="VerbatimChar"/>
        </w:rPr>
        <w:t xml:space="preserve">## [1] "Llh: -2.30304835746305E+03; Pars:  2.255933E-01,  9.687997E-02,  1.603386E+00"</w:t>
      </w:r>
      <w:r>
        <w:br w:type="textWrapping"/>
      </w:r>
      <w:r>
        <w:rPr>
          <w:rStyle w:val="VerbatimChar"/>
        </w:rPr>
        <w:t xml:space="preserve">## [1] "Llh: -2.30305252575637E+03; Pars:  2.275893E-01,  9.893397E-02,  1.601998E+00"</w:t>
      </w:r>
      <w:r>
        <w:br w:type="textWrapping"/>
      </w:r>
      <w:r>
        <w:rPr>
          <w:rStyle w:val="VerbatimChar"/>
        </w:rPr>
        <w:t xml:space="preserve">## [1] "Llh: -2.30304514990440E+03; Pars:  2.269902E-01,  9.647311E-02,  1.606546E+00"</w:t>
      </w:r>
      <w:r>
        <w:br w:type="textWrapping"/>
      </w:r>
      <w:r>
        <w:rPr>
          <w:rStyle w:val="VerbatimChar"/>
        </w:rPr>
        <w:t xml:space="preserve">## [1] "Llh: -2.30304637651727E+03; Pars:  2.293228E-01,  9.738002E-02,  1.608241E+00"</w:t>
      </w:r>
      <w:r>
        <w:br w:type="textWrapping"/>
      </w:r>
      <w:r>
        <w:rPr>
          <w:rStyle w:val="VerbatimChar"/>
        </w:rPr>
        <w:t xml:space="preserve">## [1] "Llh: -2.30305657479943E+03; Pars:  2.370845E-01,  9.874302E-02,  1.602454E+00"</w:t>
      </w:r>
      <w:r>
        <w:br w:type="textWrapping"/>
      </w:r>
      <w:r>
        <w:rPr>
          <w:rStyle w:val="VerbatimChar"/>
        </w:rPr>
        <w:t xml:space="preserve">## [1] "Llh: -2.30304657579513E+03; Pars:  2.229625E-01,  9.520290E-02,  1.605840E+00"</w:t>
      </w:r>
      <w:r>
        <w:br w:type="textWrapping"/>
      </w:r>
      <w:r>
        <w:rPr>
          <w:rStyle w:val="VerbatimChar"/>
        </w:rPr>
        <w:t xml:space="preserve">## [1] "Llh: -2.30304543339318E+03; Pars:  2.202977E-01,  9.657490E-02,  1.606313E+00"</w:t>
      </w:r>
      <w:r>
        <w:br w:type="textWrapping"/>
      </w:r>
      <w:r>
        <w:rPr>
          <w:rStyle w:val="VerbatimChar"/>
        </w:rPr>
        <w:t xml:space="preserve">## [1] "Llh: -2.30304536362075E+03; Pars:  2.227234E-01,  9.638012E-02,  1.605785E+00"</w:t>
      </w:r>
      <w:r>
        <w:br w:type="textWrapping"/>
      </w:r>
      <w:r>
        <w:rPr>
          <w:rStyle w:val="VerbatimChar"/>
        </w:rPr>
        <w:t xml:space="preserve">## [1] "Llh: -2.30304620869653E+03; Pars:  2.228488E-01,  9.515745E-02,  1.608731E+00"</w:t>
      </w:r>
      <w:r>
        <w:br w:type="textWrapping"/>
      </w:r>
      <w:r>
        <w:rPr>
          <w:rStyle w:val="VerbatimChar"/>
        </w:rPr>
        <w:t xml:space="preserve">## [1] "Llh: -2.30304526925049E+03; Pars:  2.235318E-01,  9.558808E-02,  1.607393E+00"</w:t>
      </w:r>
      <w:r>
        <w:br w:type="textWrapping"/>
      </w:r>
      <w:r>
        <w:rPr>
          <w:rStyle w:val="VerbatimChar"/>
        </w:rPr>
        <w:t xml:space="preserve">## [1] "Llh: -2.30304451763773E+03; Pars:  2.258620E-01,  9.709130E-02,  1.607310E+00"</w:t>
      </w:r>
      <w:r>
        <w:br w:type="textWrapping"/>
      </w:r>
      <w:r>
        <w:rPr>
          <w:rStyle w:val="VerbatimChar"/>
        </w:rPr>
        <w:t xml:space="preserve">## [1] "Llh: -2.30304539366276E+03; Pars:  2.273258E-01,  9.803549E-02,  1.608045E+00"</w:t>
      </w:r>
      <w:r>
        <w:br w:type="textWrapping"/>
      </w:r>
      <w:r>
        <w:rPr>
          <w:rStyle w:val="VerbatimChar"/>
        </w:rPr>
        <w:t xml:space="preserve">## [1] "Llh: -2.30304613992264E+03; Pars:  2.282236E-01,  9.638820E-02,  1.608382E+00"</w:t>
      </w:r>
      <w:r>
        <w:br w:type="textWrapping"/>
      </w:r>
      <w:r>
        <w:rPr>
          <w:rStyle w:val="VerbatimChar"/>
        </w:rPr>
        <w:t xml:space="preserve">## [1] "Llh: -2.30304479105470E+03; Pars:  2.240859E-01,  9.638214E-02,  1.606434E+00"</w:t>
      </w:r>
      <w:r>
        <w:br w:type="textWrapping"/>
      </w:r>
      <w:r>
        <w:rPr>
          <w:rStyle w:val="VerbatimChar"/>
        </w:rPr>
        <w:t xml:space="preserve">## [1] "Llh: -2.30304537047507E+03; Pars:  2.277738E-01,  9.770961E-02,  1.606133E+00"</w:t>
      </w:r>
      <w:r>
        <w:br w:type="textWrapping"/>
      </w:r>
      <w:r>
        <w:rPr>
          <w:rStyle w:val="VerbatimChar"/>
        </w:rPr>
        <w:t xml:space="preserve">## [1] "Llh: -2.30304480517265E+03; Pars:  2.245849E-01,  9.611846E-02,  1.607078E+00"</w:t>
      </w:r>
      <w:r>
        <w:br w:type="textWrapping"/>
      </w:r>
      <w:r>
        <w:rPr>
          <w:rStyle w:val="VerbatimChar"/>
        </w:rPr>
        <w:t xml:space="preserve">## [1] "Llh: -2.30304441217658E+03; Pars:  2.227161E-01,  9.658816E-02,  1.607336E+00"</w:t>
      </w:r>
      <w:r>
        <w:br w:type="textWrapping"/>
      </w:r>
      <w:r>
        <w:rPr>
          <w:rStyle w:val="VerbatimChar"/>
        </w:rPr>
        <w:t xml:space="preserve">## [1] "Llh: -2.30304468196042E+03; Pars:  2.206093E-01,  9.664568E-02,  1.607731E+00"</w:t>
      </w:r>
      <w:r>
        <w:br w:type="textWrapping"/>
      </w:r>
      <w:r>
        <w:rPr>
          <w:rStyle w:val="VerbatimChar"/>
        </w:rPr>
        <w:t xml:space="preserve">## [1] "Llh: -2.30304427756161E+03; Pars:  2.238510E-01,  9.725593E-02,  1.606974E+00"</w:t>
      </w:r>
      <w:r>
        <w:br w:type="textWrapping"/>
      </w:r>
      <w:r>
        <w:rPr>
          <w:rStyle w:val="VerbatimChar"/>
        </w:rPr>
        <w:t xml:space="preserve">## [1] "Llh: -2.30304439907030E+03; Pars:  2.234849E-01,  9.782467E-02,  1.606923E+00"</w:t>
      </w:r>
      <w:r>
        <w:br w:type="textWrapping"/>
      </w:r>
      <w:r>
        <w:rPr>
          <w:rStyle w:val="VerbatimChar"/>
        </w:rPr>
        <w:t xml:space="preserve">## [1] "Llh: -2.30304434483909E+03; Pars:  2.241926E-01,  9.757479E-02,  1.607980E+00"</w:t>
      </w:r>
      <w:r>
        <w:br w:type="textWrapping"/>
      </w:r>
      <w:r>
        <w:rPr>
          <w:rStyle w:val="VerbatimChar"/>
        </w:rPr>
        <w:t xml:space="preserve">## [1] "Llh: -2.30304424146106E+03; Pars:  2.241659E-01,  9.727662E-02,  1.607593E+00"</w:t>
      </w:r>
      <w:r>
        <w:br w:type="textWrapping"/>
      </w:r>
      <w:r>
        <w:rPr>
          <w:rStyle w:val="VerbatimChar"/>
        </w:rPr>
        <w:t xml:space="preserve">## [1] "Llh: -2.30304447017032E+03; Pars:  2.213147E-01,  9.698918E-02,  1.607292E+00"</w:t>
      </w:r>
      <w:r>
        <w:br w:type="textWrapping"/>
      </w:r>
      <w:r>
        <w:rPr>
          <w:rStyle w:val="VerbatimChar"/>
        </w:rPr>
        <w:t xml:space="preserve">## [1] "Llh: -2.30304428967848E+03; Pars:  2.224429E-01,  9.701471E-02,  1.607297E+00"</w:t>
      </w:r>
      <w:r>
        <w:br w:type="textWrapping"/>
      </w:r>
      <w:r>
        <w:rPr>
          <w:rStyle w:val="VerbatimChar"/>
        </w:rPr>
        <w:t xml:space="preserve">## [1] "Llh: -2.30304433939187E+03; Pars:  2.242572E-01,  9.777669E-02,  1.607241E+00"</w:t>
      </w:r>
      <w:r>
        <w:br w:type="textWrapping"/>
      </w:r>
      <w:r>
        <w:rPr>
          <w:rStyle w:val="VerbatimChar"/>
        </w:rPr>
        <w:t xml:space="preserve">## [1] "Llh: -2.30304423979363E+03; Pars:  2.238710E-01,  9.747955E-02,  1.607264E+00"</w:t>
      </w:r>
      <w:r>
        <w:br w:type="textWrapping"/>
      </w:r>
      <w:r>
        <w:rPr>
          <w:rStyle w:val="VerbatimChar"/>
        </w:rPr>
        <w:t xml:space="preserve">## [1] "Llh: -2.30304447117047E+03; Pars:  2.254926E-01,  9.766003E-02,  1.607258E+00"</w:t>
      </w:r>
      <w:r>
        <w:br w:type="textWrapping"/>
      </w:r>
      <w:r>
        <w:rPr>
          <w:rStyle w:val="VerbatimChar"/>
        </w:rPr>
        <w:t xml:space="preserve">## [1] "Llh: -2.30304422230919E+03; Pars:  2.232014E-01,  9.717604E-02,  1.607287E+00"</w:t>
      </w:r>
      <w:r>
        <w:br w:type="textWrapping"/>
      </w:r>
      <w:r>
        <w:rPr>
          <w:rStyle w:val="VerbatimChar"/>
        </w:rPr>
        <w:t xml:space="preserve">## [1] "Llh: -2.30304422989234E+03; Pars:  2.236405E-01,  9.736555E-02,  1.607789E+00"</w:t>
      </w:r>
      <w:r>
        <w:br w:type="textWrapping"/>
      </w:r>
      <w:r>
        <w:rPr>
          <w:rStyle w:val="VerbatimChar"/>
        </w:rPr>
        <w:t xml:space="preserve">## [1] "Llh: -2.30304421076234E+03; Pars:  2.236931E-01,  9.733814E-02,  1.607585E+00"</w:t>
      </w:r>
      <w:r>
        <w:br w:type="textWrapping"/>
      </w:r>
      <w:r>
        <w:rPr>
          <w:rStyle w:val="VerbatimChar"/>
        </w:rPr>
        <w:t xml:space="preserve">## [1] "Llh: -2.30304423955107E+03; Pars:  2.241410E-01,  9.733814E-02,  1.607585E+00"</w:t>
      </w:r>
      <w:r>
        <w:br w:type="textWrapping"/>
      </w:r>
      <w:r>
        <w:rPr>
          <w:rStyle w:val="VerbatimChar"/>
        </w:rPr>
        <w:t xml:space="preserve">## [1] "Llh: -2.30304421076234E+03; Pars:  2.236931E-01,  9.733814E-02,  1.607585E+00"</w:t>
      </w:r>
      <w:r>
        <w:br w:type="textWrapping"/>
      </w:r>
      <w:r>
        <w:rPr>
          <w:rStyle w:val="VerbatimChar"/>
        </w:rPr>
        <w:t xml:space="preserve">## [1] "Llh: -2.30304463011581E+03; Pars:  2.239169E-01,  9.833814E-02,  1.607585E+00"</w:t>
      </w:r>
      <w:r>
        <w:br w:type="textWrapping"/>
      </w:r>
      <w:r>
        <w:rPr>
          <w:rStyle w:val="VerbatimChar"/>
        </w:rPr>
        <w:t xml:space="preserve">## [1] "Llh: -2.30304455353541E+03; Pars:  2.239169E-01,  9.633814E-02,  1.607585E+00"</w:t>
      </w:r>
      <w:r>
        <w:br w:type="textWrapping"/>
      </w:r>
      <w:r>
        <w:rPr>
          <w:rStyle w:val="VerbatimChar"/>
        </w:rPr>
        <w:t xml:space="preserve">## [1] "Llh: -2.30304498326742E+03; Pars:  2.239169E-01,  9.733814E-02,  1.609193E+00"</w:t>
      </w:r>
      <w:r>
        <w:br w:type="textWrapping"/>
      </w:r>
      <w:r>
        <w:rPr>
          <w:rStyle w:val="VerbatimChar"/>
        </w:rPr>
        <w:t xml:space="preserve">## [1] "Llh: -2.30304478270457E+03; Pars:  2.239169E-01,  9.733814E-02,  1.605978E+00"</w:t>
      </w:r>
      <w:r>
        <w:br w:type="textWrapping"/>
      </w:r>
      <w:r>
        <w:rPr>
          <w:rStyle w:val="VerbatimChar"/>
        </w:rPr>
        <w:t xml:space="preserve">## [1] "Llh: -2.30304421076234E+03; Pars:  2.236931E-01,  9.733814E-02,  1.607585E+00"</w:t>
      </w:r>
      <w:r>
        <w:br w:type="textWrapping"/>
      </w:r>
      <w:r>
        <w:rPr>
          <w:rStyle w:val="VerbatimChar"/>
        </w:rPr>
        <w:t xml:space="preserve">## [1] "Llh: -2.30304420179127E+03; Pars:  2.232462E-01,  9.733814E-02,  1.607585E+00"</w:t>
      </w:r>
      <w:r>
        <w:br w:type="textWrapping"/>
      </w:r>
      <w:r>
        <w:rPr>
          <w:rStyle w:val="VerbatimChar"/>
        </w:rPr>
        <w:t xml:space="preserve">## [1] "Llh: -2.30304461229516E+03; Pars:  2.234695E-01,  9.833814E-02,  1.607585E+00"</w:t>
      </w:r>
      <w:r>
        <w:br w:type="textWrapping"/>
      </w:r>
      <w:r>
        <w:rPr>
          <w:rStyle w:val="VerbatimChar"/>
        </w:rPr>
        <w:t xml:space="preserve">## [1] "Llh: -2.30304453362143E+03; Pars:  2.234695E-01,  9.633814E-02,  1.607585E+00"</w:t>
      </w:r>
      <w:r>
        <w:br w:type="textWrapping"/>
      </w:r>
      <w:r>
        <w:rPr>
          <w:rStyle w:val="VerbatimChar"/>
        </w:rPr>
        <w:t xml:space="preserve">## [1] "Llh: -2.30304492030035E+03; Pars:  2.234695E-01,  9.733814E-02,  1.609193E+00"</w:t>
      </w:r>
      <w:r>
        <w:br w:type="textWrapping"/>
      </w:r>
      <w:r>
        <w:rPr>
          <w:rStyle w:val="VerbatimChar"/>
        </w:rPr>
        <w:t xml:space="preserve">## [1] "Llh: -2.30304480781455E+03; Pars:  2.234695E-01,  9.733814E-02,  1.605978E+00"</w:t>
      </w:r>
      <w:r>
        <w:br w:type="textWrapping"/>
      </w:r>
      <w:r>
        <w:rPr>
          <w:rStyle w:val="VerbatimChar"/>
        </w:rPr>
        <w:t xml:space="preserve">## [1] "Llh: -2.30304463011581E+03; Pars:  2.239169E-01,  9.833814E-02,  1.607585E+00"</w:t>
      </w:r>
      <w:r>
        <w:br w:type="textWrapping"/>
      </w:r>
      <w:r>
        <w:rPr>
          <w:rStyle w:val="VerbatimChar"/>
        </w:rPr>
        <w:t xml:space="preserve">## [1] "Llh: -2.30304461229516E+03; Pars:  2.234695E-01,  9.833814E-02,  1.607585E+00"</w:t>
      </w:r>
      <w:r>
        <w:br w:type="textWrapping"/>
      </w:r>
      <w:r>
        <w:rPr>
          <w:rStyle w:val="VerbatimChar"/>
        </w:rPr>
        <w:t xml:space="preserve">## [1] "Llh: -2.30304576493714E+03; Pars:  2.236931E-01,  9.933814E-02,  1.607585E+00"</w:t>
      </w:r>
      <w:r>
        <w:br w:type="textWrapping"/>
      </w:r>
      <w:r>
        <w:rPr>
          <w:rStyle w:val="VerbatimChar"/>
        </w:rPr>
        <w:t xml:space="preserve">## [1] "Llh: -2.30304421076234E+03; Pars:  2.236931E-01,  9.733814E-02,  1.607585E+00"</w:t>
      </w:r>
      <w:r>
        <w:br w:type="textWrapping"/>
      </w:r>
      <w:r>
        <w:rPr>
          <w:rStyle w:val="VerbatimChar"/>
        </w:rPr>
        <w:t xml:space="preserve">## [1] "Llh: -2.30304535629925E+03; Pars:  2.236931E-01,  9.833814E-02,  1.609193E+00"</w:t>
      </w:r>
      <w:r>
        <w:br w:type="textWrapping"/>
      </w:r>
      <w:r>
        <w:rPr>
          <w:rStyle w:val="VerbatimChar"/>
        </w:rPr>
        <w:t xml:space="preserve">## [1] "Llh: -2.30304520172330E+03; Pars:  2.236931E-01,  9.833814E-02,  1.605978E+00"</w:t>
      </w:r>
      <w:r>
        <w:br w:type="textWrapping"/>
      </w:r>
      <w:r>
        <w:rPr>
          <w:rStyle w:val="VerbatimChar"/>
        </w:rPr>
        <w:t xml:space="preserve">## [1] "Llh: -2.30304455353541E+03; Pars:  2.239169E-01,  9.633814E-02,  1.607585E+00"</w:t>
      </w:r>
      <w:r>
        <w:br w:type="textWrapping"/>
      </w:r>
      <w:r>
        <w:rPr>
          <w:rStyle w:val="VerbatimChar"/>
        </w:rPr>
        <w:t xml:space="preserve">## [1] "Llh: -2.30304453362143E+03; Pars:  2.234695E-01,  9.633814E-02,  1.607585E+00"</w:t>
      </w:r>
      <w:r>
        <w:br w:type="textWrapping"/>
      </w:r>
      <w:r>
        <w:rPr>
          <w:rStyle w:val="VerbatimChar"/>
        </w:rPr>
        <w:t xml:space="preserve">## [1] "Llh: -2.30304421076234E+03; Pars:  2.236931E-01,  9.733814E-02,  1.607585E+00"</w:t>
      </w:r>
      <w:r>
        <w:br w:type="textWrapping"/>
      </w:r>
      <w:r>
        <w:rPr>
          <w:rStyle w:val="VerbatimChar"/>
        </w:rPr>
        <w:t xml:space="preserve">## [1] "Llh: -2.30304560980840E+03; Pars:  2.236931E-01,  9.533814E-02,  1.607585E+00"</w:t>
      </w:r>
      <w:r>
        <w:br w:type="textWrapping"/>
      </w:r>
      <w:r>
        <w:rPr>
          <w:rStyle w:val="VerbatimChar"/>
        </w:rPr>
        <w:t xml:space="preserve">## [1] "Llh: -2.30304527983177E+03; Pars:  2.236931E-01,  9.633814E-02,  1.609193E+00"</w:t>
      </w:r>
      <w:r>
        <w:br w:type="textWrapping"/>
      </w:r>
      <w:r>
        <w:rPr>
          <w:rStyle w:val="VerbatimChar"/>
        </w:rPr>
        <w:t xml:space="preserve">## [1] "Llh: -2.30304512293406E+03; Pars:  2.236931E-01,  9.633814E-02,  1.605978E+00"</w:t>
      </w:r>
      <w:r>
        <w:br w:type="textWrapping"/>
      </w:r>
      <w:r>
        <w:rPr>
          <w:rStyle w:val="VerbatimChar"/>
        </w:rPr>
        <w:t xml:space="preserve">## [1] "Llh: -2.30304498326742E+03; Pars:  2.239169E-01,  9.733814E-02,  1.609193E+00"</w:t>
      </w:r>
      <w:r>
        <w:br w:type="textWrapping"/>
      </w:r>
      <w:r>
        <w:rPr>
          <w:rStyle w:val="VerbatimChar"/>
        </w:rPr>
        <w:t xml:space="preserve">## [1] "Llh: -2.30304492030035E+03; Pars:  2.234695E-01,  9.733814E-02,  1.609193E+00"</w:t>
      </w:r>
      <w:r>
        <w:br w:type="textWrapping"/>
      </w:r>
      <w:r>
        <w:rPr>
          <w:rStyle w:val="VerbatimChar"/>
        </w:rPr>
        <w:t xml:space="preserve">## [1] "Llh: -2.30304535629925E+03; Pars:  2.236931E-01,  9.833814E-02,  1.609193E+00"</w:t>
      </w:r>
      <w:r>
        <w:br w:type="textWrapping"/>
      </w:r>
      <w:r>
        <w:rPr>
          <w:rStyle w:val="VerbatimChar"/>
        </w:rPr>
        <w:t xml:space="preserve">## [1] "Llh: -2.30304527983177E+03; Pars:  2.236931E-01,  9.633814E-02,  1.609193E+00"</w:t>
      </w:r>
      <w:r>
        <w:br w:type="textWrapping"/>
      </w:r>
      <w:r>
        <w:rPr>
          <w:rStyle w:val="VerbatimChar"/>
        </w:rPr>
        <w:t xml:space="preserve">## [1] "Llh: -2.30304700709046E+03; Pars:  2.236931E-01,  9.733814E-02,  1.610803E+00"</w:t>
      </w:r>
      <w:r>
        <w:br w:type="textWrapping"/>
      </w:r>
      <w:r>
        <w:rPr>
          <w:rStyle w:val="VerbatimChar"/>
        </w:rPr>
        <w:t xml:space="preserve">## [1] "Llh: -2.30304421076234E+03; Pars:  2.236931E-01,  9.733814E-02,  1.607585E+00"</w:t>
      </w:r>
      <w:r>
        <w:br w:type="textWrapping"/>
      </w:r>
      <w:r>
        <w:rPr>
          <w:rStyle w:val="VerbatimChar"/>
        </w:rPr>
        <w:t xml:space="preserve">## [1] "Llh: -2.30304478270457E+03; Pars:  2.239169E-01,  9.733814E-02,  1.605978E+00"</w:t>
      </w:r>
      <w:r>
        <w:br w:type="textWrapping"/>
      </w:r>
      <w:r>
        <w:rPr>
          <w:rStyle w:val="VerbatimChar"/>
        </w:rPr>
        <w:t xml:space="preserve">## [1] "Llh: -2.30304480781455E+03; Pars:  2.234695E-01,  9.733814E-02,  1.605978E+00"</w:t>
      </w:r>
      <w:r>
        <w:br w:type="textWrapping"/>
      </w:r>
      <w:r>
        <w:rPr>
          <w:rStyle w:val="VerbatimChar"/>
        </w:rPr>
        <w:t xml:space="preserve">## [1] "Llh: -2.30304520172330E+03; Pars:  2.236931E-01,  9.833814E-02,  1.605978E+00"</w:t>
      </w:r>
      <w:r>
        <w:br w:type="textWrapping"/>
      </w:r>
      <w:r>
        <w:rPr>
          <w:rStyle w:val="VerbatimChar"/>
        </w:rPr>
        <w:t xml:space="preserve">## [1] "Llh: -2.30304512293406E+03; Pars:  2.236931E-01,  9.633814E-02,  1.605978E+00"</w:t>
      </w:r>
      <w:r>
        <w:br w:type="textWrapping"/>
      </w:r>
      <w:r>
        <w:rPr>
          <w:rStyle w:val="VerbatimChar"/>
        </w:rPr>
        <w:t xml:space="preserve">## [1] "Llh: -2.30304421076234E+03; Pars:  2.236931E-01,  9.733814E-02,  1.607585E+00"</w:t>
      </w:r>
      <w:r>
        <w:br w:type="textWrapping"/>
      </w:r>
      <w:r>
        <w:rPr>
          <w:rStyle w:val="VerbatimChar"/>
        </w:rPr>
        <w:t xml:space="preserve">## [1] "Llh: -2.30304669669278E+03; Pars:  2.236931E-01,  9.733814E-02,  1.604373E+00"</w:t>
      </w:r>
      <w:r>
        <w:br w:type="textWrapping"/>
      </w:r>
      <w:r>
        <w:rPr>
          <w:rStyle w:val="VerbatimChar"/>
        </w:rPr>
        <w:t xml:space="preserve">## Currently fitting: symmetric NIG </w:t>
      </w:r>
      <w:r>
        <w:br w:type="textWrapping"/>
      </w:r>
      <w:r>
        <w:rPr>
          <w:rStyle w:val="VerbatimChar"/>
        </w:rPr>
        <w:t xml:space="preserve">## [1] "Llh: -2.34657133822107E+03; Pars:  5.000000E-01,  9.553619E-02,  1.197625E+00"</w:t>
      </w:r>
      <w:r>
        <w:br w:type="textWrapping"/>
      </w:r>
      <w:r>
        <w:rPr>
          <w:rStyle w:val="VerbatimChar"/>
        </w:rPr>
        <w:t xml:space="preserve">## [1] "Llh: -2.34405788224936E+03; Pars:  5.358867E-01,  9.553619E-02,  1.197625E+00"</w:t>
      </w:r>
      <w:r>
        <w:br w:type="textWrapping"/>
      </w:r>
      <w:r>
        <w:rPr>
          <w:rStyle w:val="VerbatimChar"/>
        </w:rPr>
        <w:t xml:space="preserve">## [1] "Llh: -2.34928876201896E+03; Pars:  5.000000E-01,  1.648509E-01,  1.197625E+00"</w:t>
      </w:r>
      <w:r>
        <w:br w:type="textWrapping"/>
      </w:r>
      <w:r>
        <w:rPr>
          <w:rStyle w:val="VerbatimChar"/>
        </w:rPr>
        <w:t xml:space="preserve">## [1] "Llh: -2.31952836165861E+03; Pars:  5.000000E-01,  9.553619E-02,  1.283583E+00"</w:t>
      </w:r>
      <w:r>
        <w:br w:type="textWrapping"/>
      </w:r>
      <w:r>
        <w:rPr>
          <w:rStyle w:val="VerbatimChar"/>
        </w:rPr>
        <w:t xml:space="preserve">## [1] "Llh: -2.32875249634811E+03; Pars:  5.236471E-01,  2.622147E-02,  1.254265E+00"</w:t>
      </w:r>
      <w:r>
        <w:br w:type="textWrapping"/>
      </w:r>
      <w:r>
        <w:rPr>
          <w:rStyle w:val="VerbatimChar"/>
        </w:rPr>
        <w:t xml:space="preserve">## [1] "Llh: -2.33160426477673E+03; Pars:  5.176325E-01,  6.087883E-02,  1.239859E+00"</w:t>
      </w:r>
      <w:r>
        <w:br w:type="textWrapping"/>
      </w:r>
      <w:r>
        <w:rPr>
          <w:rStyle w:val="VerbatimChar"/>
        </w:rPr>
        <w:t xml:space="preserve">## [1] "Llh: -2.31581080225588E+03; Pars:  5.400299E-01,  4.932637E-02,  1.293506E+00"</w:t>
      </w:r>
      <w:r>
        <w:br w:type="textWrapping"/>
      </w:r>
      <w:r>
        <w:rPr>
          <w:rStyle w:val="VerbatimChar"/>
        </w:rPr>
        <w:t xml:space="preserve">## [1] "Llh: -2.30499170394601E+03; Pars:  5.612310E-01,  2.622147E-02,  1.344288E+00"</w:t>
      </w:r>
      <w:r>
        <w:br w:type="textWrapping"/>
      </w:r>
      <w:r>
        <w:rPr>
          <w:rStyle w:val="VerbatimChar"/>
        </w:rPr>
        <w:t xml:space="preserve">## [1] "Llh: -2.29888276940721E+03; Pars:  5.196296E-01,  3.116562E-03,  1.397064E+00"</w:t>
      </w:r>
      <w:r>
        <w:br w:type="textWrapping"/>
      </w:r>
      <w:r>
        <w:rPr>
          <w:rStyle w:val="VerbatimChar"/>
        </w:rPr>
        <w:t xml:space="preserve">## [1] "Llh: -2.29052099594285E+03; Pars:  5.116869E-01, -4.309325E-02,  1.508913E+00"</w:t>
      </w:r>
      <w:r>
        <w:br w:type="textWrapping"/>
      </w:r>
      <w:r>
        <w:rPr>
          <w:rStyle w:val="VerbatimChar"/>
        </w:rPr>
        <w:t xml:space="preserve">## [1] "Llh: -2.28407228657001E+03; Pars:  5.236471E-01,  2.622147E-02,  1.508913E+00"</w:t>
      </w:r>
      <w:r>
        <w:br w:type="textWrapping"/>
      </w:r>
      <w:r>
        <w:rPr>
          <w:rStyle w:val="VerbatimChar"/>
        </w:rPr>
        <w:t xml:space="preserve">## [1] "Llh: -2.27877206833716E+03; Pars:  5.236471E-01,  2.622147E-02,  1.655013E+00"</w:t>
      </w:r>
      <w:r>
        <w:br w:type="textWrapping"/>
      </w:r>
      <w:r>
        <w:rPr>
          <w:rStyle w:val="VerbatimChar"/>
        </w:rPr>
        <w:t xml:space="preserve">## [1] "Llh: -2.29261999720205E+03; Pars:  5.655701E-01, -8.930306E-02,  1.746686E+00"</w:t>
      </w:r>
      <w:r>
        <w:br w:type="textWrapping"/>
      </w:r>
      <w:r>
        <w:rPr>
          <w:rStyle w:val="VerbatimChar"/>
        </w:rPr>
        <w:t xml:space="preserve">## [1] "Llh: -2.28501137608432E+03; Pars:  5.484125E-01, -4.309325E-02,  1.617213E+00"</w:t>
      </w:r>
      <w:r>
        <w:br w:type="textWrapping"/>
      </w:r>
      <w:r>
        <w:rPr>
          <w:rStyle w:val="VerbatimChar"/>
        </w:rPr>
        <w:t xml:space="preserve">## [1] "Llh: -2.29467940182016E+03; Pars:  4.961640E-01, -6.619816E-02,  1.886525E+00"</w:t>
      </w:r>
      <w:r>
        <w:br w:type="textWrapping"/>
      </w:r>
      <w:r>
        <w:rPr>
          <w:rStyle w:val="VerbatimChar"/>
        </w:rPr>
        <w:t xml:space="preserve">## [1] "Llh: -2.28508295561541E+03; Pars:  5.116869E-01, -4.309325E-02,  1.733286E+00"</w:t>
      </w:r>
      <w:r>
        <w:br w:type="textWrapping"/>
      </w:r>
      <w:r>
        <w:rPr>
          <w:rStyle w:val="VerbatimChar"/>
        </w:rPr>
        <w:t xml:space="preserve">## [1] "Llh: -2.28825385816329E+03; Pars:  5.442050E-01,  3.116562E-03,  1.843437E+00"</w:t>
      </w:r>
      <w:r>
        <w:br w:type="textWrapping"/>
      </w:r>
      <w:r>
        <w:rPr>
          <w:rStyle w:val="VerbatimChar"/>
        </w:rPr>
        <w:t xml:space="preserve">## [1] "Llh: -2.28345520196307E+03; Pars:  5.358867E-01, -8.435891E-03,  1.753425E+00"</w:t>
      </w:r>
      <w:r>
        <w:br w:type="textWrapping"/>
      </w:r>
      <w:r>
        <w:rPr>
          <w:rStyle w:val="VerbatimChar"/>
        </w:rPr>
        <w:t xml:space="preserve">## [1] "Llh: -2.27951930118855E+03; Pars:  5.612310E-01,  2.622147E-02,  1.617213E+00"</w:t>
      </w:r>
      <w:r>
        <w:br w:type="textWrapping"/>
      </w:r>
      <w:r>
        <w:rPr>
          <w:rStyle w:val="VerbatimChar"/>
        </w:rPr>
        <w:t xml:space="preserve">## [1] "Llh: -2.28022070997205E+03; Pars:  5.484125E-01,  8.892788E-03,  1.645481E+00"</w:t>
      </w:r>
      <w:r>
        <w:br w:type="textWrapping"/>
      </w:r>
      <w:r>
        <w:rPr>
          <w:rStyle w:val="VerbatimChar"/>
        </w:rPr>
        <w:t xml:space="preserve">## [1] "Llh: -2.27883243651013E+03; Pars:  5.317754E-01,  7.243128E-02,  1.733286E+00"</w:t>
      </w:r>
      <w:r>
        <w:br w:type="textWrapping"/>
      </w:r>
      <w:r>
        <w:rPr>
          <w:rStyle w:val="VerbatimChar"/>
        </w:rPr>
        <w:t xml:space="preserve">## [1] "Llh: -2.27885130746173E+03; Pars:  5.358867E-01,  4.355015E-02,  1.703509E+00"</w:t>
      </w:r>
      <w:r>
        <w:br w:type="textWrapping"/>
      </w:r>
      <w:r>
        <w:rPr>
          <w:rStyle w:val="VerbatimChar"/>
        </w:rPr>
        <w:t xml:space="preserve">## [1] "Llh: -2.27802183445056E+03; Pars:  5.414180E-01,  9.168537E-02,  1.586373E+00"</w:t>
      </w:r>
      <w:r>
        <w:br w:type="textWrapping"/>
      </w:r>
      <w:r>
        <w:rPr>
          <w:rStyle w:val="VerbatimChar"/>
        </w:rPr>
        <w:t xml:space="preserve">## [1] "Llh: -2.28279259140990E+03; Pars:  5.442050E-01,  1.417460E-01,  1.508913E+00"</w:t>
      </w:r>
      <w:r>
        <w:br w:type="textWrapping"/>
      </w:r>
      <w:r>
        <w:rPr>
          <w:rStyle w:val="VerbatimChar"/>
        </w:rPr>
        <w:t xml:space="preserve">## [1] "Llh: -2.27700207120801E+03; Pars:  5.047288E-01,  1.006706E-01,  1.698051E+00"</w:t>
      </w:r>
      <w:r>
        <w:br w:type="textWrapping"/>
      </w:r>
      <w:r>
        <w:rPr>
          <w:rStyle w:val="VerbatimChar"/>
        </w:rPr>
        <w:t xml:space="preserve">## [1] "Llh: -2.27800941760884E+03; Pars:  4.786480E-01,  1.378952E-01,  1.739973E+00"</w:t>
      </w:r>
      <w:r>
        <w:br w:type="textWrapping"/>
      </w:r>
      <w:r>
        <w:rPr>
          <w:rStyle w:val="VerbatimChar"/>
        </w:rPr>
        <w:t xml:space="preserve">## [1] "Llh: -2.27905466780196E+03; Pars:  5.144676E-01,  7.328702E-02,  1.562793E+00"</w:t>
      </w:r>
      <w:r>
        <w:br w:type="textWrapping"/>
      </w:r>
      <w:r>
        <w:rPr>
          <w:rStyle w:val="VerbatimChar"/>
        </w:rPr>
        <w:t xml:space="preserve">## [1] "Llh: -2.27753068696087E+03; Pars:  5.273946E-01,  7.264521E-02,  1.688993E+00"</w:t>
      </w:r>
      <w:r>
        <w:br w:type="textWrapping"/>
      </w:r>
      <w:r>
        <w:rPr>
          <w:rStyle w:val="VerbatimChar"/>
        </w:rPr>
        <w:t xml:space="preserve">## [1] "Llh: -2.27822642533187E+03; Pars:  5.249432E-01,  1.504460E-01,  1.659031E+00"</w:t>
      </w:r>
      <w:r>
        <w:br w:type="textWrapping"/>
      </w:r>
      <w:r>
        <w:rPr>
          <w:rStyle w:val="VerbatimChar"/>
        </w:rPr>
        <w:t xml:space="preserve">## [1] "Llh: -2.27722459964952E+03; Pars:  5.246189E-01,  1.193899E-01,  1.658025E+00"</w:t>
      </w:r>
      <w:r>
        <w:br w:type="textWrapping"/>
      </w:r>
      <w:r>
        <w:rPr>
          <w:rStyle w:val="VerbatimChar"/>
        </w:rPr>
        <w:t xml:space="preserve">## [1] "Llh: -2.27945533939553E+03; Pars:  4.971557E-01,  1.034518E-01,  1.782549E+00"</w:t>
      </w:r>
      <w:r>
        <w:br w:type="textWrapping"/>
      </w:r>
      <w:r>
        <w:rPr>
          <w:rStyle w:val="VerbatimChar"/>
        </w:rPr>
        <w:t xml:space="preserve">## [1] "Llh: -2.27710046764598E+03; Pars:  5.299960E-01,  9.462696E-02,  1.633293E+00"</w:t>
      </w:r>
      <w:r>
        <w:br w:type="textWrapping"/>
      </w:r>
      <w:r>
        <w:rPr>
          <w:rStyle w:val="VerbatimChar"/>
        </w:rPr>
        <w:t xml:space="preserve">## [1] "Llh: -2.27759949076650E+03; Pars:  5.120520E-01,  1.371464E-01,  1.637229E+00"</w:t>
      </w:r>
      <w:r>
        <w:br w:type="textWrapping"/>
      </w:r>
      <w:r>
        <w:rPr>
          <w:rStyle w:val="VerbatimChar"/>
        </w:rPr>
        <w:t xml:space="preserve">## [1] "Llh: -2.27709318023691E+03; Pars:  5.235164E-01,  8.877051E-02,  1.675901E+00"</w:t>
      </w:r>
      <w:r>
        <w:br w:type="textWrapping"/>
      </w:r>
      <w:r>
        <w:rPr>
          <w:rStyle w:val="VerbatimChar"/>
        </w:rPr>
        <w:t xml:space="preserve">## [1] "Llh: -2.27716071516592E+03; Pars:  5.140398E-01,  6.998886E-02,  1.679775E+00"</w:t>
      </w:r>
      <w:r>
        <w:br w:type="textWrapping"/>
      </w:r>
      <w:r>
        <w:rPr>
          <w:rStyle w:val="VerbatimChar"/>
        </w:rPr>
        <w:t xml:space="preserve">## [1] "Llh: -2.27698529556326E+03; Pars:  5.166644E-01,  8.233911E-02,  1.674311E+00"</w:t>
      </w:r>
      <w:r>
        <w:br w:type="textWrapping"/>
      </w:r>
      <w:r>
        <w:rPr>
          <w:rStyle w:val="VerbatimChar"/>
        </w:rPr>
        <w:t xml:space="preserve">## [1] "Llh: -2.27770416168220E+03; Pars:  5.002556E-01,  8.655986E-02,  1.733641E+00"</w:t>
      </w:r>
      <w:r>
        <w:br w:type="textWrapping"/>
      </w:r>
      <w:r>
        <w:rPr>
          <w:rStyle w:val="VerbatimChar"/>
        </w:rPr>
        <w:t xml:space="preserve">## [1] "Llh: -2.27693821610196E+03; Pars:  5.223991E-01,  9.261019E-02,  1.657822E+00"</w:t>
      </w:r>
      <w:r>
        <w:br w:type="textWrapping"/>
      </w:r>
      <w:r>
        <w:rPr>
          <w:rStyle w:val="VerbatimChar"/>
        </w:rPr>
        <w:t xml:space="preserve">## [1] "Llh: -2.27675812243641E+03; Pars:  5.057266E-01,  9.497609E-02,  1.677393E+00"</w:t>
      </w:r>
      <w:r>
        <w:br w:type="textWrapping"/>
      </w:r>
      <w:r>
        <w:rPr>
          <w:rStyle w:val="VerbatimChar"/>
        </w:rPr>
        <w:t xml:space="preserve">## [1] "Llh: -2.27662745956830E+03; Pars:  4.970597E-01,  9.807888E-02,  1.678139E+00"</w:t>
      </w:r>
      <w:r>
        <w:br w:type="textWrapping"/>
      </w:r>
      <w:r>
        <w:rPr>
          <w:rStyle w:val="VerbatimChar"/>
        </w:rPr>
        <w:t xml:space="preserve">## [1] "Llh: -2.27697207566361E+03; Pars:  5.192242E-01,  8.134818E-02,  1.642545E+00"</w:t>
      </w:r>
      <w:r>
        <w:br w:type="textWrapping"/>
      </w:r>
      <w:r>
        <w:rPr>
          <w:rStyle w:val="VerbatimChar"/>
        </w:rPr>
        <w:t xml:space="preserve">## [1] "Llh: -2.27685217465425E+03; Pars:  5.155618E-01,  8.617879E-02,  1.656249E+00"</w:t>
      </w:r>
      <w:r>
        <w:br w:type="textWrapping"/>
      </w:r>
      <w:r>
        <w:rPr>
          <w:rStyle w:val="VerbatimChar"/>
        </w:rPr>
        <w:t xml:space="preserve">## [1] "Llh: -2.27673134831952E+03; Pars:  5.065076E-01,  1.022395E-01,  1.653833E+00"</w:t>
      </w:r>
      <w:r>
        <w:br w:type="textWrapping"/>
      </w:r>
      <w:r>
        <w:rPr>
          <w:rStyle w:val="VerbatimChar"/>
        </w:rPr>
        <w:t xml:space="preserve">## [1] "Llh: -2.27673743025370E+03; Pars:  5.090279E-01,  9.726437E-02,  1.658929E+00"</w:t>
      </w:r>
      <w:r>
        <w:br w:type="textWrapping"/>
      </w:r>
      <w:r>
        <w:rPr>
          <w:rStyle w:val="VerbatimChar"/>
        </w:rPr>
        <w:t xml:space="preserve">## [1] "Llh: -2.27651026955357E+03; Pars:  4.907357E-01,  9.838790E-02,  1.667602E+00"</w:t>
      </w:r>
      <w:r>
        <w:br w:type="textWrapping"/>
      </w:r>
      <w:r>
        <w:rPr>
          <w:rStyle w:val="VerbatimChar"/>
        </w:rPr>
        <w:t xml:space="preserve">## [1] "Llh: -2.27637011394441E+03; Pars:  4.756311E-01,  1.012768E-01,  1.672513E+00"</w:t>
      </w:r>
      <w:r>
        <w:br w:type="textWrapping"/>
      </w:r>
      <w:r>
        <w:rPr>
          <w:rStyle w:val="VerbatimChar"/>
        </w:rPr>
        <w:t xml:space="preserve">## [1] "Llh: -2.27648158890764E+03; Pars:  4.712258E-01,  1.148846E-01,  1.680095E+00"</w:t>
      </w:r>
      <w:r>
        <w:br w:type="textWrapping"/>
      </w:r>
      <w:r>
        <w:rPr>
          <w:rStyle w:val="VerbatimChar"/>
        </w:rPr>
        <w:t xml:space="preserve">## [1] "Llh: -2.27648266653399E+03; Pars:  4.819389E-01,  1.077082E-01,  1.674102E+00"</w:t>
      </w:r>
      <w:r>
        <w:br w:type="textWrapping"/>
      </w:r>
      <w:r>
        <w:rPr>
          <w:rStyle w:val="VerbatimChar"/>
        </w:rPr>
        <w:t xml:space="preserve">## [1] "Llh: -2.27631580418273E+03; Pars:  4.571085E-01,  1.072540E-01,  1.700314E+00"</w:t>
      </w:r>
      <w:r>
        <w:br w:type="textWrapping"/>
      </w:r>
      <w:r>
        <w:rPr>
          <w:rStyle w:val="VerbatimChar"/>
        </w:rPr>
        <w:t xml:space="preserve">## [1] "Llh: -2.27631843622730E+03; Pars:  4.342461E-01,  1.097613E-01,  1.724043E+00"</w:t>
      </w:r>
      <w:r>
        <w:br w:type="textWrapping"/>
      </w:r>
      <w:r>
        <w:rPr>
          <w:rStyle w:val="VerbatimChar"/>
        </w:rPr>
        <w:t xml:space="preserve">## [1] "Llh: -2.27635753469554E+03; Pars:  4.404912E-01,  1.175314E-01,  1.690417E+00"</w:t>
      </w:r>
      <w:r>
        <w:br w:type="textWrapping"/>
      </w:r>
      <w:r>
        <w:rPr>
          <w:rStyle w:val="VerbatimChar"/>
        </w:rPr>
        <w:t xml:space="preserve">## [1] "Llh: -2.27632551225441E+03; Pars:  4.539992E-01,  1.126683E-01,  1.687339E+00"</w:t>
      </w:r>
      <w:r>
        <w:br w:type="textWrapping"/>
      </w:r>
      <w:r>
        <w:rPr>
          <w:rStyle w:val="VerbatimChar"/>
        </w:rPr>
        <w:t xml:space="preserve">## [1] "Llh: -2.27619899893898E+03; Pars:  4.532460E-01,  9.924809E-02,  1.693298E+00"</w:t>
      </w:r>
      <w:r>
        <w:br w:type="textWrapping"/>
      </w:r>
      <w:r>
        <w:rPr>
          <w:rStyle w:val="VerbatimChar"/>
        </w:rPr>
        <w:t xml:space="preserve">## [1] "Llh: -2.27615350168091E+03; Pars:  4.445150E-01,  9.142984E-02,  1.699939E+00"</w:t>
      </w:r>
      <w:r>
        <w:br w:type="textWrapping"/>
      </w:r>
      <w:r>
        <w:rPr>
          <w:rStyle w:val="VerbatimChar"/>
        </w:rPr>
        <w:t xml:space="preserve">## [1] "Llh: -2.27621224949964E+03; Pars:  4.292434E-01,  1.062913E-01,  1.719519E+00"</w:t>
      </w:r>
      <w:r>
        <w:br w:type="textWrapping"/>
      </w:r>
      <w:r>
        <w:rPr>
          <w:rStyle w:val="VerbatimChar"/>
        </w:rPr>
        <w:t xml:space="preserve">## [1] "Llh: -2.27620046483832E+03; Pars:  4.403979E-01,  1.050377E-01,  1.707645E+00"</w:t>
      </w:r>
      <w:r>
        <w:br w:type="textWrapping"/>
      </w:r>
      <w:r>
        <w:rPr>
          <w:rStyle w:val="VerbatimChar"/>
        </w:rPr>
        <w:t xml:space="preserve">## [1] "Llh: -2.27623083017386E+03; Pars:  4.406688E-01,  8.981278E-02,  1.718058E+00"</w:t>
      </w:r>
      <w:r>
        <w:br w:type="textWrapping"/>
      </w:r>
      <w:r>
        <w:rPr>
          <w:rStyle w:val="VerbatimChar"/>
        </w:rPr>
        <w:t xml:space="preserve">## [1] "Llh: -2.27619355695894E+03; Pars:  4.439642E-01,  9.552665E-02,  1.710326E+00"</w:t>
      </w:r>
      <w:r>
        <w:br w:type="textWrapping"/>
      </w:r>
      <w:r>
        <w:rPr>
          <w:rStyle w:val="VerbatimChar"/>
        </w:rPr>
        <w:t xml:space="preserve">## [1] "Llh: -2.27613619172325E+03; Pars:  4.292403E-01,  8.740875E-02,  1.711633E+00"</w:t>
      </w:r>
      <w:r>
        <w:br w:type="textWrapping"/>
      </w:r>
      <w:r>
        <w:rPr>
          <w:rStyle w:val="VerbatimChar"/>
        </w:rPr>
        <w:t xml:space="preserve">## [1] "Llh: -2.27622911583384E+03; Pars:  4.159500E-01,  7.748610E-02,  1.717321E+00"</w:t>
      </w:r>
      <w:r>
        <w:br w:type="textWrapping"/>
      </w:r>
      <w:r>
        <w:rPr>
          <w:rStyle w:val="VerbatimChar"/>
        </w:rPr>
        <w:t xml:space="preserve">## [1] "Llh: -2.27624395676173E+03; Pars:  4.379703E-01,  7.787246E-02,  1.706938E+00"</w:t>
      </w:r>
      <w:r>
        <w:br w:type="textWrapping"/>
      </w:r>
      <w:r>
        <w:rPr>
          <w:rStyle w:val="VerbatimChar"/>
        </w:rPr>
        <w:t xml:space="preserve">## [1] "Llh: -2.27615553675331E+03; Pars:  4.397898E-01,  9.824638E-02,  1.707468E+00"</w:t>
      </w:r>
      <w:r>
        <w:br w:type="textWrapping"/>
      </w:r>
      <w:r>
        <w:rPr>
          <w:rStyle w:val="VerbatimChar"/>
        </w:rPr>
        <w:t xml:space="preserve">## [1] "Llh: -2.27611954436701E+03; Pars:  4.317245E-01,  8.919666E-02,  1.702363E+00"</w:t>
      </w:r>
      <w:r>
        <w:br w:type="textWrapping"/>
      </w:r>
      <w:r>
        <w:rPr>
          <w:rStyle w:val="VerbatimChar"/>
        </w:rPr>
        <w:t xml:space="preserve">## [1] "Llh: -2.27614563085941E+03; Pars:  4.257318E-01,  8.603166E-02,  1.698395E+00"</w:t>
      </w:r>
      <w:r>
        <w:br w:type="textWrapping"/>
      </w:r>
      <w:r>
        <w:rPr>
          <w:rStyle w:val="VerbatimChar"/>
        </w:rPr>
        <w:t xml:space="preserve">## [1] "Llh: -2.27618494173383E+03; Pars:  4.304777E-01,  8.044377E-02,  1.701812E+00"</w:t>
      </w:r>
      <w:r>
        <w:br w:type="textWrapping"/>
      </w:r>
      <w:r>
        <w:rPr>
          <w:rStyle w:val="VerbatimChar"/>
        </w:rPr>
        <w:t xml:space="preserve">## [1] "Llh: -2.27613182386859E+03; Pars:  4.374430E-01,  9.379573E-02,  1.706052E+00"</w:t>
      </w:r>
      <w:r>
        <w:br w:type="textWrapping"/>
      </w:r>
      <w:r>
        <w:rPr>
          <w:rStyle w:val="VerbatimChar"/>
        </w:rPr>
        <w:t xml:space="preserve">## [1] "Llh: -2.27612039134474E+03; Pars:  4.213724E-01,  8.883759E-02,  1.713445E+00"</w:t>
      </w:r>
      <w:r>
        <w:br w:type="textWrapping"/>
      </w:r>
      <w:r>
        <w:rPr>
          <w:rStyle w:val="VerbatimChar"/>
        </w:rPr>
        <w:t xml:space="preserve">## [1] "Llh: -2.27611784811160E+03; Pars:  4.270425E-01,  8.948565E-02,  1.710059E+00"</w:t>
      </w:r>
      <w:r>
        <w:br w:type="textWrapping"/>
      </w:r>
      <w:r>
        <w:rPr>
          <w:rStyle w:val="VerbatimChar"/>
        </w:rPr>
        <w:t xml:space="preserve">## [1] "Llh: -2.27611483400026E+03; Pars:  4.348763E-01,  9.424328E-02,  1.700695E+00"</w:t>
      </w:r>
      <w:r>
        <w:br w:type="textWrapping"/>
      </w:r>
      <w:r>
        <w:rPr>
          <w:rStyle w:val="VerbatimChar"/>
        </w:rPr>
        <w:t xml:space="preserve">## [1] "Llh: -2.27612831044969E+03; Pars:  4.377220E-01,  9.766055E-02,  1.695251E+00"</w:t>
      </w:r>
      <w:r>
        <w:br w:type="textWrapping"/>
      </w:r>
      <w:r>
        <w:rPr>
          <w:rStyle w:val="VerbatimChar"/>
        </w:rPr>
        <w:t xml:space="preserve">## [1] "Llh: -2.27612346033295E+03; Pars:  4.250509E-01,  8.815466E-02,  1.702684E+00"</w:t>
      </w:r>
      <w:r>
        <w:br w:type="textWrapping"/>
      </w:r>
      <w:r>
        <w:rPr>
          <w:rStyle w:val="VerbatimChar"/>
        </w:rPr>
        <w:t xml:space="preserve">## [1] "Llh: -2.27611483448615E+03; Pars:  4.281156E-01,  8.956493E-02,  1.703525E+00"</w:t>
      </w:r>
      <w:r>
        <w:br w:type="textWrapping"/>
      </w:r>
      <w:r>
        <w:rPr>
          <w:rStyle w:val="VerbatimChar"/>
        </w:rPr>
        <w:t xml:space="preserve">## [1] "Llh: -2.27610745109996E+03; Pars:  4.282775E-01,  9.299925E-02,  1.707150E+00"</w:t>
      </w:r>
      <w:r>
        <w:br w:type="textWrapping"/>
      </w:r>
      <w:r>
        <w:rPr>
          <w:rStyle w:val="VerbatimChar"/>
        </w:rPr>
        <w:t xml:space="preserve">## [1] "Llh: -2.27610758852071E+03; Pars:  4.265643E-01,  9.490054E-02,  1.709549E+00"</w:t>
      </w:r>
      <w:r>
        <w:br w:type="textWrapping"/>
      </w:r>
      <w:r>
        <w:rPr>
          <w:rStyle w:val="VerbatimChar"/>
        </w:rPr>
        <w:t xml:space="preserve">## [1] "Llh: -2.27611559885118E+03; Pars:  4.338073E-01,  9.505266E-02,  1.697540E+00"</w:t>
      </w:r>
      <w:r>
        <w:br w:type="textWrapping"/>
      </w:r>
      <w:r>
        <w:rPr>
          <w:rStyle w:val="VerbatimChar"/>
        </w:rPr>
        <w:t xml:space="preserve">## [1] "Llh: -2.27611058328812E+03; Pars:  4.321062E-01,  9.366090E-02,  1.700661E+00"</w:t>
      </w:r>
      <w:r>
        <w:br w:type="textWrapping"/>
      </w:r>
      <w:r>
        <w:rPr>
          <w:rStyle w:val="VerbatimChar"/>
        </w:rPr>
        <w:t xml:space="preserve">## [1] "Llh: -2.27612179384077E+03; Pars:  4.354048E-01,  9.770403E-02,  1.702140E+00"</w:t>
      </w:r>
      <w:r>
        <w:br w:type="textWrapping"/>
      </w:r>
      <w:r>
        <w:rPr>
          <w:rStyle w:val="VerbatimChar"/>
        </w:rPr>
        <w:t xml:space="preserve">## [1] "Llh: -2.27611003267806E+03; Pars:  4.299264E-01,  9.159970E-02,  1.703179E+00"</w:t>
      </w:r>
      <w:r>
        <w:br w:type="textWrapping"/>
      </w:r>
      <w:r>
        <w:rPr>
          <w:rStyle w:val="VerbatimChar"/>
        </w:rPr>
        <w:t xml:space="preserve">## [1] "Llh: -2.27610817992873E+03; Pars:  4.253771E-01,  9.126329E-02,  1.706633E+00"</w:t>
      </w:r>
      <w:r>
        <w:br w:type="textWrapping"/>
      </w:r>
      <w:r>
        <w:rPr>
          <w:rStyle w:val="VerbatimChar"/>
        </w:rPr>
        <w:t xml:space="preserve">## [1] "Llh: -2.27610741218613E+03; Pars:  4.277323E-01,  9.200829E-02,  1.705147E+00"</w:t>
      </w:r>
      <w:r>
        <w:br w:type="textWrapping"/>
      </w:r>
      <w:r>
        <w:rPr>
          <w:rStyle w:val="VerbatimChar"/>
        </w:rPr>
        <w:t xml:space="preserve">## [1] "Llh: -2.27611091169213E+03; Pars:  4.252103E-01,  9.074392E-02,  1.709666E+00"</w:t>
      </w:r>
      <w:r>
        <w:br w:type="textWrapping"/>
      </w:r>
      <w:r>
        <w:rPr>
          <w:rStyle w:val="VerbatimChar"/>
        </w:rPr>
        <w:t xml:space="preserve">## [1] "Llh: -2.27610841853215E+03; Pars:  4.303718E-01,  9.293166E-02,  1.702908E+00"</w:t>
      </w:r>
      <w:r>
        <w:br w:type="textWrapping"/>
      </w:r>
      <w:r>
        <w:rPr>
          <w:rStyle w:val="VerbatimChar"/>
        </w:rPr>
        <w:t xml:space="preserve">## [1] "Llh: -2.27610609207925E+03; Pars:  4.276613E-01,  9.369309E-02,  1.706958E+00"</w:t>
      </w:r>
      <w:r>
        <w:br w:type="textWrapping"/>
      </w:r>
      <w:r>
        <w:rPr>
          <w:rStyle w:val="VerbatimChar"/>
        </w:rPr>
        <w:t xml:space="preserve">## [1] "Llh: -2.27610659060781E+03; Pars:  4.265332E-01,  9.473979E-02,  1.708851E+00"</w:t>
      </w:r>
      <w:r>
        <w:br w:type="textWrapping"/>
      </w:r>
      <w:r>
        <w:rPr>
          <w:rStyle w:val="VerbatimChar"/>
        </w:rPr>
        <w:t xml:space="preserve">## [1] "Llh: -2.27610730266735E+03; Pars:  4.254230E-01,  9.286876E-02,  1.709935E+00"</w:t>
      </w:r>
      <w:r>
        <w:br w:type="textWrapping"/>
      </w:r>
      <w:r>
        <w:rPr>
          <w:rStyle w:val="VerbatimChar"/>
        </w:rPr>
        <w:t xml:space="preserve">## [1] "Llh: -2.27610662166850E+03; Pars:  4.266549E-01,  9.288449E-02,  1.708176E+00"</w:t>
      </w:r>
      <w:r>
        <w:br w:type="textWrapping"/>
      </w:r>
      <w:r>
        <w:rPr>
          <w:rStyle w:val="VerbatimChar"/>
        </w:rPr>
        <w:t xml:space="preserve">## [1] "Llh: -2.27610577356364E+03; Pars:  4.264229E-01,  9.272466E-02,  1.706369E+00"</w:t>
      </w:r>
      <w:r>
        <w:br w:type="textWrapping"/>
      </w:r>
      <w:r>
        <w:rPr>
          <w:rStyle w:val="VerbatimChar"/>
        </w:rPr>
        <w:t xml:space="preserve">## [1] "Llh: -2.27610587255542E+03; Pars:  4.254986E-01,  9.258737E-02,  1.705979E+00"</w:t>
      </w:r>
      <w:r>
        <w:br w:type="textWrapping"/>
      </w:r>
      <w:r>
        <w:rPr>
          <w:rStyle w:val="VerbatimChar"/>
        </w:rPr>
        <w:t xml:space="preserve">## [1] "Llh: -2.27610638259017E+03; Pars:  4.260947E-01,  9.419321E-02,  1.709191E+00"</w:t>
      </w:r>
      <w:r>
        <w:br w:type="textWrapping"/>
      </w:r>
      <w:r>
        <w:rPr>
          <w:rStyle w:val="VerbatimChar"/>
        </w:rPr>
        <w:t xml:space="preserve">## [1] "Llh: -2.27610590747043E+03; Pars:  4.265035E-01,  9.364698E-02,  1.708179E+00"</w:t>
      </w:r>
      <w:r>
        <w:br w:type="textWrapping"/>
      </w:r>
      <w:r>
        <w:rPr>
          <w:rStyle w:val="VerbatimChar"/>
        </w:rPr>
        <w:t xml:space="preserve">## [1] "Llh: -2.27610522647896E+03; Pars:  4.270696E-01,  9.382534E-02,  1.706162E+00"</w:t>
      </w:r>
      <w:r>
        <w:br w:type="textWrapping"/>
      </w:r>
      <w:r>
        <w:rPr>
          <w:rStyle w:val="VerbatimChar"/>
        </w:rPr>
        <w:t xml:space="preserve">## [1] "Llh: -2.27610525649573E+03; Pars:  4.272771E-01,  9.429576E-02,  1.705156E+00"</w:t>
      </w:r>
      <w:r>
        <w:br w:type="textWrapping"/>
      </w:r>
      <w:r>
        <w:rPr>
          <w:rStyle w:val="VerbatimChar"/>
        </w:rPr>
        <w:t xml:space="preserve">## [1] "Llh: -2.27610520047511E+03; Pars:  4.256715E-01,  9.310489E-02,  1.706848E+00"</w:t>
      </w:r>
      <w:r>
        <w:br w:type="textWrapping"/>
      </w:r>
      <w:r>
        <w:rPr>
          <w:rStyle w:val="VerbatimChar"/>
        </w:rPr>
        <w:t xml:space="preserve">## [1] "Llh: -2.27610550859230E+03; Pars:  4.246801E-01,  9.281079E-02,  1.706793E+00"</w:t>
      </w:r>
      <w:r>
        <w:br w:type="textWrapping"/>
      </w:r>
      <w:r>
        <w:rPr>
          <w:rStyle w:val="VerbatimChar"/>
        </w:rPr>
        <w:t xml:space="preserve">## [1] "Llh: -2.27610610229149E+03; Pars:  4.262718E-01,  9.278961E-02,  1.704742E+00"</w:t>
      </w:r>
      <w:r>
        <w:br w:type="textWrapping"/>
      </w:r>
      <w:r>
        <w:rPr>
          <w:rStyle w:val="VerbatimChar"/>
        </w:rPr>
        <w:t xml:space="preserve">## [1] "Llh: -2.27610541136139E+03; Pars:  4.264455E-01,  9.343264E-02,  1.707319E+00"</w:t>
      </w:r>
      <w:r>
        <w:br w:type="textWrapping"/>
      </w:r>
      <w:r>
        <w:rPr>
          <w:rStyle w:val="VerbatimChar"/>
        </w:rPr>
        <w:t xml:space="preserve">## [1] "Llh: -2.27610506633572E+03; Pars:  4.263674E-01,  9.418391E-02,  1.707183E+00"</w:t>
      </w:r>
      <w:r>
        <w:br w:type="textWrapping"/>
      </w:r>
      <w:r>
        <w:rPr>
          <w:rStyle w:val="VerbatimChar"/>
        </w:rPr>
        <w:t xml:space="preserve">## [1] "Llh: -2.27610545086951E+03; Pars:  4.263397E-01,  9.491354E-02,  1.707591E+00"</w:t>
      </w:r>
      <w:r>
        <w:br w:type="textWrapping"/>
      </w:r>
      <w:r>
        <w:rPr>
          <w:rStyle w:val="VerbatimChar"/>
        </w:rPr>
        <w:t xml:space="preserve">## [1] "Llh: -2.27610486501162E+03; Pars:  4.262927E-01,  9.397679E-02,  1.706143E+00"</w:t>
      </w:r>
      <w:r>
        <w:br w:type="textWrapping"/>
      </w:r>
      <w:r>
        <w:rPr>
          <w:rStyle w:val="VerbatimChar"/>
        </w:rPr>
        <w:t xml:space="preserve">## [1] "Llh: -2.27610493015556E+03; Pars:  4.262163E-01,  9.424887E-02,  1.705556E+00"</w:t>
      </w:r>
      <w:r>
        <w:br w:type="textWrapping"/>
      </w:r>
      <w:r>
        <w:rPr>
          <w:rStyle w:val="VerbatimChar"/>
        </w:rPr>
        <w:t xml:space="preserve">## [1] "Llh: -2.27610477765464E+03; Pars:  4.251534E-01,  9.368506E-02,  1.707288E+00"</w:t>
      </w:r>
      <w:r>
        <w:br w:type="textWrapping"/>
      </w:r>
      <w:r>
        <w:rPr>
          <w:rStyle w:val="VerbatimChar"/>
        </w:rPr>
        <w:t xml:space="preserve">## [1] "Llh: -2.27610485399570E+03; Pars:  4.241986E-01,  9.361492E-02,  1.707852E+00"</w:t>
      </w:r>
      <w:r>
        <w:br w:type="textWrapping"/>
      </w:r>
      <w:r>
        <w:rPr>
          <w:rStyle w:val="VerbatimChar"/>
        </w:rPr>
        <w:t xml:space="preserve">## [1] "Llh: -2.27610503289337E+03; Pars:  4.262036E-01,  9.479228E-02,  1.706895E+00"</w:t>
      </w:r>
      <w:r>
        <w:br w:type="textWrapping"/>
      </w:r>
      <w:r>
        <w:rPr>
          <w:rStyle w:val="VerbatimChar"/>
        </w:rPr>
        <w:t xml:space="preserve">## [1] "Llh: -2.27610484630590E+03; Pars:  4.260705E-01,  9.437043E-02,  1.706883E+00"</w:t>
      </w:r>
      <w:r>
        <w:br w:type="textWrapping"/>
      </w:r>
      <w:r>
        <w:rPr>
          <w:rStyle w:val="VerbatimChar"/>
        </w:rPr>
        <w:t xml:space="preserve">## [1] "Llh: -2.27610478300496E+03; Pars:  4.253105E-01,  9.383761E-02,  1.706360E+00"</w:t>
      </w:r>
      <w:r>
        <w:br w:type="textWrapping"/>
      </w:r>
      <w:r>
        <w:rPr>
          <w:rStyle w:val="VerbatimChar"/>
        </w:rPr>
        <w:t xml:space="preserve">## [1] "Llh: -2.27610473079160E+03; Pars:  4.255744E-01,  9.392418E-02,  1.706566E+00"</w:t>
      </w:r>
      <w:r>
        <w:br w:type="textWrapping"/>
      </w:r>
      <w:r>
        <w:rPr>
          <w:rStyle w:val="VerbatimChar"/>
        </w:rPr>
        <w:t xml:space="preserve">## [1] "Llh: -2.27610471272205E+03; Pars:  4.249070E-01,  9.400966E-02,  1.707682E+00"</w:t>
      </w:r>
      <w:r>
        <w:br w:type="textWrapping"/>
      </w:r>
      <w:r>
        <w:rPr>
          <w:rStyle w:val="VerbatimChar"/>
        </w:rPr>
        <w:t xml:space="preserve">## [1] "Llh: -2.27610483598020E+03; Pars:  4.242159E-01,  9.402610E-02,  1.708451E+00"</w:t>
      </w:r>
      <w:r>
        <w:br w:type="textWrapping"/>
      </w:r>
      <w:r>
        <w:rPr>
          <w:rStyle w:val="VerbatimChar"/>
        </w:rPr>
        <w:t xml:space="preserve">## [1] "Llh: -2.27610496764404E+03; Pars:  4.243543E-01,  9.337550E-02,  1.707474E+00"</w:t>
      </w:r>
      <w:r>
        <w:br w:type="textWrapping"/>
      </w:r>
      <w:r>
        <w:rPr>
          <w:rStyle w:val="VerbatimChar"/>
        </w:rPr>
        <w:t xml:space="preserve">## [1] "Llh: -2.27610472915347E+03; Pars:  4.256408E-01,  9.412170E-02,  1.707031E+00"</w:t>
      </w:r>
      <w:r>
        <w:br w:type="textWrapping"/>
      </w:r>
      <w:r>
        <w:rPr>
          <w:rStyle w:val="VerbatimChar"/>
        </w:rPr>
        <w:t xml:space="preserve">## [1] "Llh: -2.27610471215159E+03; Pars:  4.255946E-01,  9.435198E-02,  1.706897E+00"</w:t>
      </w:r>
      <w:r>
        <w:br w:type="textWrapping"/>
      </w:r>
      <w:r>
        <w:rPr>
          <w:rStyle w:val="VerbatimChar"/>
        </w:rPr>
        <w:t xml:space="preserve">## [1] "Llh: -2.27610483077614E+03; Pars:  4.258154E-01,  9.468543E-02,  1.706702E+00"</w:t>
      </w:r>
      <w:r>
        <w:br w:type="textWrapping"/>
      </w:r>
      <w:r>
        <w:rPr>
          <w:rStyle w:val="VerbatimChar"/>
        </w:rPr>
        <w:t xml:space="preserve">## [1] "Llh: -2.27610501779885E+03; Pars:  4.264467E-01,  9.435198E-02,  1.706897E+00"</w:t>
      </w:r>
      <w:r>
        <w:br w:type="textWrapping"/>
      </w:r>
      <w:r>
        <w:rPr>
          <w:rStyle w:val="VerbatimChar"/>
        </w:rPr>
        <w:t xml:space="preserve">## [1] "Llh: -2.27610471215159E+03; Pars:  4.255946E-01,  9.435198E-02,  1.706897E+00"</w:t>
      </w:r>
      <w:r>
        <w:br w:type="textWrapping"/>
      </w:r>
      <w:r>
        <w:rPr>
          <w:rStyle w:val="VerbatimChar"/>
        </w:rPr>
        <w:t xml:space="preserve">## [1] "Llh: -2.27610535601727E+03; Pars:  4.260204E-01,  9.535198E-02,  1.706897E+00"</w:t>
      </w:r>
      <w:r>
        <w:br w:type="textWrapping"/>
      </w:r>
      <w:r>
        <w:rPr>
          <w:rStyle w:val="VerbatimChar"/>
        </w:rPr>
        <w:t xml:space="preserve">## [1] "Llh: -2.27610511003501E+03; Pars:  4.260204E-01,  9.335198E-02,  1.706897E+00"</w:t>
      </w:r>
      <w:r>
        <w:br w:type="textWrapping"/>
      </w:r>
      <w:r>
        <w:rPr>
          <w:rStyle w:val="VerbatimChar"/>
        </w:rPr>
        <w:t xml:space="preserve">## [1] "Llh: -2.27610573680018E+03; Pars:  4.260204E-01,  9.435198E-02,  1.708605E+00"</w:t>
      </w:r>
      <w:r>
        <w:br w:type="textWrapping"/>
      </w:r>
      <w:r>
        <w:rPr>
          <w:rStyle w:val="VerbatimChar"/>
        </w:rPr>
        <w:t xml:space="preserve">## [1] "Llh: -2.27610508771296E+03; Pars:  4.260204E-01,  9.435198E-02,  1.705191E+00"</w:t>
      </w:r>
      <w:r>
        <w:br w:type="textWrapping"/>
      </w:r>
      <w:r>
        <w:rPr>
          <w:rStyle w:val="VerbatimChar"/>
        </w:rPr>
        <w:t xml:space="preserve">## [1] "Llh: -2.27610471215159E+03; Pars:  4.255946E-01,  9.435198E-02,  1.706897E+00"</w:t>
      </w:r>
      <w:r>
        <w:br w:type="textWrapping"/>
      </w:r>
      <w:r>
        <w:rPr>
          <w:rStyle w:val="VerbatimChar"/>
        </w:rPr>
        <w:t xml:space="preserve">## [1] "Llh: -2.27610470081727E+03; Pars:  4.247443E-01,  9.435198E-02,  1.706897E+00"</w:t>
      </w:r>
      <w:r>
        <w:br w:type="textWrapping"/>
      </w:r>
      <w:r>
        <w:rPr>
          <w:rStyle w:val="VerbatimChar"/>
        </w:rPr>
        <w:t xml:space="preserve">## [1] "Llh: -2.27610519691814E+03; Pars:  4.251693E-01,  9.535198E-02,  1.706897E+00"</w:t>
      </w:r>
      <w:r>
        <w:br w:type="textWrapping"/>
      </w:r>
      <w:r>
        <w:rPr>
          <w:rStyle w:val="VerbatimChar"/>
        </w:rPr>
        <w:t xml:space="preserve">## [1] "Llh: -2.27610495253925E+03; Pars:  4.251693E-01,  9.335198E-02,  1.706897E+00"</w:t>
      </w:r>
      <w:r>
        <w:br w:type="textWrapping"/>
      </w:r>
      <w:r>
        <w:rPr>
          <w:rStyle w:val="VerbatimChar"/>
        </w:rPr>
        <w:t xml:space="preserve">## [1] "Llh: -2.27610517017457E+03; Pars:  4.251693E-01,  9.435198E-02,  1.708605E+00"</w:t>
      </w:r>
      <w:r>
        <w:br w:type="textWrapping"/>
      </w:r>
      <w:r>
        <w:rPr>
          <w:rStyle w:val="VerbatimChar"/>
        </w:rPr>
        <w:t xml:space="preserve">## [1] "Llh: -2.27610533686902E+03; Pars:  4.251693E-01,  9.435198E-02,  1.705191E+00"</w:t>
      </w:r>
      <w:r>
        <w:br w:type="textWrapping"/>
      </w:r>
      <w:r>
        <w:rPr>
          <w:rStyle w:val="VerbatimChar"/>
        </w:rPr>
        <w:t xml:space="preserve">## [1] "Llh: -2.27610535601727E+03; Pars:  4.260204E-01,  9.535198E-02,  1.706897E+00"</w:t>
      </w:r>
      <w:r>
        <w:br w:type="textWrapping"/>
      </w:r>
      <w:r>
        <w:rPr>
          <w:rStyle w:val="VerbatimChar"/>
        </w:rPr>
        <w:t xml:space="preserve">## [1] "Llh: -2.27610519691814E+03; Pars:  4.251693E-01,  9.535198E-02,  1.706897E+00"</w:t>
      </w:r>
      <w:r>
        <w:br w:type="textWrapping"/>
      </w:r>
      <w:r>
        <w:rPr>
          <w:rStyle w:val="VerbatimChar"/>
        </w:rPr>
        <w:t xml:space="preserve">## [1] "Llh: -2.27610657709065E+03; Pars:  4.255946E-01,  9.635198E-02,  1.706897E+00"</w:t>
      </w:r>
      <w:r>
        <w:br w:type="textWrapping"/>
      </w:r>
      <w:r>
        <w:rPr>
          <w:rStyle w:val="VerbatimChar"/>
        </w:rPr>
        <w:t xml:space="preserve">## [1] "Llh: -2.27610471215159E+03; Pars:  4.255946E-01,  9.435198E-02,  1.706897E+00"</w:t>
      </w:r>
      <w:r>
        <w:br w:type="textWrapping"/>
      </w:r>
      <w:r>
        <w:rPr>
          <w:rStyle w:val="VerbatimChar"/>
        </w:rPr>
        <w:t xml:space="preserve">## [1] "Llh: -2.27610594588458E+03; Pars:  4.255946E-01,  9.535198E-02,  1.708605E+00"</w:t>
      </w:r>
      <w:r>
        <w:br w:type="textWrapping"/>
      </w:r>
      <w:r>
        <w:rPr>
          <w:rStyle w:val="VerbatimChar"/>
        </w:rPr>
        <w:t xml:space="preserve">## [1] "Llh: -2.27610570136186E+03; Pars:  4.255946E-01,  9.535198E-02,  1.705191E+00"</w:t>
      </w:r>
      <w:r>
        <w:br w:type="textWrapping"/>
      </w:r>
      <w:r>
        <w:rPr>
          <w:rStyle w:val="VerbatimChar"/>
        </w:rPr>
        <w:t xml:space="preserve">## [1] "Llh: -2.27610511003501E+03; Pars:  4.260204E-01,  9.335198E-02,  1.706897E+00"</w:t>
      </w:r>
      <w:r>
        <w:br w:type="textWrapping"/>
      </w:r>
      <w:r>
        <w:rPr>
          <w:rStyle w:val="VerbatimChar"/>
        </w:rPr>
        <w:t xml:space="preserve">## [1] "Llh: -2.27610495253925E+03; Pars:  4.251693E-01,  9.335198E-02,  1.706897E+00"</w:t>
      </w:r>
      <w:r>
        <w:br w:type="textWrapping"/>
      </w:r>
      <w:r>
        <w:rPr>
          <w:rStyle w:val="VerbatimChar"/>
        </w:rPr>
        <w:t xml:space="preserve">## [1] "Llh: -2.27610471215159E+03; Pars:  4.255946E-01,  9.435198E-02,  1.706897E+00"</w:t>
      </w:r>
      <w:r>
        <w:br w:type="textWrapping"/>
      </w:r>
      <w:r>
        <w:rPr>
          <w:rStyle w:val="VerbatimChar"/>
        </w:rPr>
        <w:t xml:space="preserve">## [1] "Llh: -2.27610608670527E+03; Pars:  4.255946E-01,  9.235198E-02,  1.706897E+00"</w:t>
      </w:r>
      <w:r>
        <w:br w:type="textWrapping"/>
      </w:r>
      <w:r>
        <w:rPr>
          <w:rStyle w:val="VerbatimChar"/>
        </w:rPr>
        <w:t xml:space="preserve">## [1] "Llh: -2.27610569659116E+03; Pars:  4.255946E-01,  9.335198E-02,  1.708605E+00"</w:t>
      </w:r>
      <w:r>
        <w:br w:type="textWrapping"/>
      </w:r>
      <w:r>
        <w:rPr>
          <w:rStyle w:val="VerbatimChar"/>
        </w:rPr>
        <w:t xml:space="preserve">## [1] "Llh: -2.27610546031003E+03; Pars:  4.255946E-01,  9.335198E-02,  1.705191E+00"</w:t>
      </w:r>
      <w:r>
        <w:br w:type="textWrapping"/>
      </w:r>
      <w:r>
        <w:rPr>
          <w:rStyle w:val="VerbatimChar"/>
        </w:rPr>
        <w:t xml:space="preserve">## [1] "Llh: -2.27610573680018E+03; Pars:  4.260204E-01,  9.435198E-02,  1.708605E+00"</w:t>
      </w:r>
      <w:r>
        <w:br w:type="textWrapping"/>
      </w:r>
      <w:r>
        <w:rPr>
          <w:rStyle w:val="VerbatimChar"/>
        </w:rPr>
        <w:t xml:space="preserve">## [1] "Llh: -2.27610517017457E+03; Pars:  4.251693E-01,  9.435198E-02,  1.708605E+00"</w:t>
      </w:r>
      <w:r>
        <w:br w:type="textWrapping"/>
      </w:r>
      <w:r>
        <w:rPr>
          <w:rStyle w:val="VerbatimChar"/>
        </w:rPr>
        <w:t xml:space="preserve">## [1] "Llh: -2.27610594588458E+03; Pars:  4.255946E-01,  9.535198E-02,  1.708605E+00"</w:t>
      </w:r>
      <w:r>
        <w:br w:type="textWrapping"/>
      </w:r>
      <w:r>
        <w:rPr>
          <w:rStyle w:val="VerbatimChar"/>
        </w:rPr>
        <w:t xml:space="preserve">## [1] "Llh: -2.27610569659116E+03; Pars:  4.255946E-01,  9.335198E-02,  1.708605E+00"</w:t>
      </w:r>
      <w:r>
        <w:br w:type="textWrapping"/>
      </w:r>
      <w:r>
        <w:rPr>
          <w:rStyle w:val="VerbatimChar"/>
        </w:rPr>
        <w:t xml:space="preserve">## [1] "Llh: -2.27610728858045E+03; Pars:  4.255946E-01,  9.435198E-02,  1.710314E+00"</w:t>
      </w:r>
      <w:r>
        <w:br w:type="textWrapping"/>
      </w:r>
      <w:r>
        <w:rPr>
          <w:rStyle w:val="VerbatimChar"/>
        </w:rPr>
        <w:t xml:space="preserve">## [1] "Llh: -2.27610471215159E+03; Pars:  4.255946E-01,  9.435198E-02,  1.706897E+00"</w:t>
      </w:r>
      <w:r>
        <w:br w:type="textWrapping"/>
      </w:r>
      <w:r>
        <w:rPr>
          <w:rStyle w:val="VerbatimChar"/>
        </w:rPr>
        <w:t xml:space="preserve">## [1] "Llh: -2.27610508771296E+03; Pars:  4.260204E-01,  9.435198E-02,  1.705191E+00"</w:t>
      </w:r>
      <w:r>
        <w:br w:type="textWrapping"/>
      </w:r>
      <w:r>
        <w:rPr>
          <w:rStyle w:val="VerbatimChar"/>
        </w:rPr>
        <w:t xml:space="preserve">## [1] "Llh: -2.27610533686902E+03; Pars:  4.251693E-01,  9.435198E-02,  1.705191E+00"</w:t>
      </w:r>
      <w:r>
        <w:br w:type="textWrapping"/>
      </w:r>
      <w:r>
        <w:rPr>
          <w:rStyle w:val="VerbatimChar"/>
        </w:rPr>
        <w:t xml:space="preserve">## [1] "Llh: -2.27610570136186E+03; Pars:  4.255946E-01,  9.535198E-02,  1.705191E+00"</w:t>
      </w:r>
      <w:r>
        <w:br w:type="textWrapping"/>
      </w:r>
      <w:r>
        <w:rPr>
          <w:rStyle w:val="VerbatimChar"/>
        </w:rPr>
        <w:t xml:space="preserve">## [1] "Llh: -2.27610546031003E+03; Pars:  4.255946E-01,  9.335198E-02,  1.705191E+00"</w:t>
      </w:r>
      <w:r>
        <w:br w:type="textWrapping"/>
      </w:r>
      <w:r>
        <w:rPr>
          <w:rStyle w:val="VerbatimChar"/>
        </w:rPr>
        <w:t xml:space="preserve">## [1] "Llh: -2.27610471215159E+03; Pars:  4.255946E-01,  9.435198E-02,  1.706897E+00"</w:t>
      </w:r>
      <w:r>
        <w:br w:type="textWrapping"/>
      </w:r>
      <w:r>
        <w:rPr>
          <w:rStyle w:val="VerbatimChar"/>
        </w:rPr>
        <w:t xml:space="preserve">## [1] "Llh: -2.27610680731068E+03; Pars:  4.255946E-01,  9.435198E-02,  1.703487E+00"</w:t>
      </w:r>
      <w:r>
        <w:br w:type="textWrapping"/>
      </w:r>
      <w:r>
        <w:rPr>
          <w:rStyle w:val="VerbatimChar"/>
        </w:rPr>
        <w:t xml:space="preserve">## Currently fitting: symmetric VG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37107405916882E+03; Pars:  1.000000E+00,  9.553619E-02,  1.197625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37075026833939E+03; Pars:  1.018198E+00,  9.553619E-02,  1.197625E+00"</w:t>
      </w:r>
      <w:r>
        <w:br w:type="textWrapping"/>
      </w:r>
      <w:r>
        <w:rPr>
          <w:rStyle w:val="VerbatimChar"/>
        </w:rPr>
        <w:t xml:space="preserve">## [1] "Llh: -2.37123900916788E+03; Pars:  1.000000E+00,  1.135702E-01,  1.197625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36320350854514E+03; Pars:  1.000000E+00,  9.553619E-02,  1.219419E+00"</w:t>
      </w:r>
      <w:r>
        <w:br w:type="textWrapping"/>
      </w:r>
      <w:r>
        <w:rPr>
          <w:rStyle w:val="VerbatimChar"/>
        </w:rPr>
        <w:t xml:space="preserve">## [1] "Llh: -2.36567575036779E+03; Pars:  1.012095E+00,  7.750216E-02,  1.212110E+00"</w:t>
      </w:r>
      <w:r>
        <w:br w:type="textWrapping"/>
      </w:r>
      <w:r>
        <w:rPr>
          <w:rStyle w:val="VerbatimChar"/>
        </w:rPr>
        <w:t xml:space="preserve">## [1] "Llh: -2.36695777108691E+03; Pars:  1.009058E+00,  8.651917E-02,  1.208473E+00"</w:t>
      </w:r>
      <w:r>
        <w:br w:type="textWrapping"/>
      </w:r>
      <w:r>
        <w:rPr>
          <w:rStyle w:val="VerbatimChar"/>
        </w:rPr>
        <w:t xml:space="preserve">## [1] "Llh: -2.36208319612857E+03; Pars:  1.020240E+00,  8.351350E-02,  1.221865E+00"</w:t>
      </w:r>
      <w:r>
        <w:br w:type="textWrapping"/>
      </w:r>
      <w:r>
        <w:rPr>
          <w:rStyle w:val="VerbatimChar"/>
        </w:rPr>
        <w:t xml:space="preserve">## [1] "Llh: -2.35788009730265E+03; Pars:  1.030513E+00,  7.750216E-02,  1.234168E+00"</w:t>
      </w:r>
      <w:r>
        <w:br w:type="textWrapping"/>
      </w:r>
      <w:r>
        <w:rPr>
          <w:rStyle w:val="VerbatimChar"/>
        </w:rPr>
        <w:t xml:space="preserve">## [1] "Llh: -2.35433525224203E+03; Pars:  1.010069E+00,  7.149081E-02,  1.246595E+00"</w:t>
      </w:r>
      <w:r>
        <w:br w:type="textWrapping"/>
      </w:r>
      <w:r>
        <w:rPr>
          <w:rStyle w:val="VerbatimChar"/>
        </w:rPr>
        <w:t xml:space="preserve">## [1] "Llh: -2.34729695505096E+03; Pars:  1.006029E+00,  5.946813E-02,  1.271826E+00"</w:t>
      </w:r>
      <w:r>
        <w:br w:type="textWrapping"/>
      </w:r>
      <w:r>
        <w:rPr>
          <w:rStyle w:val="VerbatimChar"/>
        </w:rPr>
        <w:t xml:space="preserve">## [1] "Llh: -2.34685233116982E+03; Pars:  1.012095E+00,  7.750216E-02,  1.271826E+00"</w:t>
      </w:r>
      <w:r>
        <w:br w:type="textWrapping"/>
      </w:r>
      <w:r>
        <w:rPr>
          <w:rStyle w:val="VerbatimChar"/>
        </w:rPr>
        <w:t xml:space="preserve">## [1] "Llh: -2.33885401107030E+03; Pars:  1.012095E+00,  7.750216E-02,  1.302778E+00"</w:t>
      </w:r>
      <w:r>
        <w:br w:type="textWrapping"/>
      </w:r>
      <w:r>
        <w:rPr>
          <w:rStyle w:val="VerbatimChar"/>
        </w:rPr>
        <w:t xml:space="preserve">## [1] "Llh: -2.33500659729228E+03; Pars:  1.032580E+00,  4.744544E-02,  1.321180E+00"</w:t>
      </w:r>
      <w:r>
        <w:br w:type="textWrapping"/>
      </w:r>
      <w:r>
        <w:rPr>
          <w:rStyle w:val="VerbatimChar"/>
        </w:rPr>
        <w:t xml:space="preserve">## [1] "Llh: -2.32535710897020E+03; Pars:  1.049266E+00,  2.340007E-02,  1.375203E+00"</w:t>
      </w:r>
      <w:r>
        <w:br w:type="textWrapping"/>
      </w:r>
      <w:r>
        <w:rPr>
          <w:rStyle w:val="VerbatimChar"/>
        </w:rPr>
        <w:t xml:space="preserve">## [1] "Llh: -2.32102653880920E+03; Pars:  1.014125E+00,  2.941142E-02,  1.403037E+00"</w:t>
      </w:r>
      <w:r>
        <w:br w:type="textWrapping"/>
      </w:r>
      <w:r>
        <w:rPr>
          <w:rStyle w:val="VerbatimChar"/>
        </w:rPr>
        <w:t xml:space="preserve">## [1] "Llh: -2.31224753694226E+03; Pars:  1.006029E+00,  5.366044E-03,  1.495948E+00"</w:t>
      </w:r>
      <w:r>
        <w:br w:type="textWrapping"/>
      </w:r>
      <w:r>
        <w:rPr>
          <w:rStyle w:val="VerbatimChar"/>
        </w:rPr>
        <w:t xml:space="preserve">## [1] "Llh: -2.31046821991843E+03; Pars:  1.038806E+00,  1.137739E-02,  1.517078E+00"</w:t>
      </w:r>
      <w:r>
        <w:br w:type="textWrapping"/>
      </w:r>
      <w:r>
        <w:rPr>
          <w:rStyle w:val="VerbatimChar"/>
        </w:rPr>
        <w:t xml:space="preserve">## [1] "Llh: -2.30954939566267E+03; Pars:  1.055592E+00, -1.266798E-02,  1.656907E+00"</w:t>
      </w:r>
      <w:r>
        <w:br w:type="textWrapping"/>
      </w:r>
      <w:r>
        <w:rPr>
          <w:rStyle w:val="VerbatimChar"/>
        </w:rPr>
        <w:t xml:space="preserve">## [1] "Llh: -2.31757575765045E+03; Pars:  1.061957E+00, -6.677007E-02,  1.738536E+00"</w:t>
      </w:r>
      <w:r>
        <w:br w:type="textWrapping"/>
      </w:r>
      <w:r>
        <w:rPr>
          <w:rStyle w:val="VerbatimChar"/>
        </w:rPr>
        <w:t xml:space="preserve">## [1] "Llh: -2.31077088664713E+03; Pars:  1.049266E+00, -3.070201E-02,  1.617542E+00"</w:t>
      </w:r>
      <w:r>
        <w:br w:type="textWrapping"/>
      </w:r>
      <w:r>
        <w:rPr>
          <w:rStyle w:val="VerbatimChar"/>
        </w:rPr>
        <w:t xml:space="preserve">## [1] "Llh: -2.32072916630112E+03; Pars:  1.024337E+00, -4.873604E-02,  1.835186E+00"</w:t>
      </w:r>
      <w:r>
        <w:br w:type="textWrapping"/>
      </w:r>
      <w:r>
        <w:rPr>
          <w:rStyle w:val="VerbatimChar"/>
        </w:rPr>
        <w:t xml:space="preserve">## [1] "Llh: -2.31193860698286E+03; Pars:  1.030513E+00, -3.070201E-02,  1.707464E+00"</w:t>
      </w:r>
      <w:r>
        <w:br w:type="textWrapping"/>
      </w:r>
      <w:r>
        <w:rPr>
          <w:rStyle w:val="VerbatimChar"/>
        </w:rPr>
        <w:t xml:space="preserve">## [1] "Llh: -2.32379455984235E+03; Pars:  1.085624E+00, -5.474738E-02,  1.842555E+00"</w:t>
      </w:r>
      <w:r>
        <w:br w:type="textWrapping"/>
      </w:r>
      <w:r>
        <w:rPr>
          <w:rStyle w:val="VerbatimChar"/>
        </w:rPr>
        <w:t xml:space="preserve">## [1] "Llh: -2.30936704651030E+03; Pars:  1.025364E+00, -9.662313E-03,  1.575950E+00"</w:t>
      </w:r>
      <w:r>
        <w:br w:type="textWrapping"/>
      </w:r>
      <w:r>
        <w:rPr>
          <w:rStyle w:val="VerbatimChar"/>
        </w:rPr>
        <w:t xml:space="preserve">## [1] "Llh: -2.31087337313053E+03; Pars:  1.056298E+00, -4.652860E-03,  1.530309E+00"</w:t>
      </w:r>
      <w:r>
        <w:br w:type="textWrapping"/>
      </w:r>
      <w:r>
        <w:rPr>
          <w:rStyle w:val="VerbatimChar"/>
        </w:rPr>
        <w:t xml:space="preserve">## [1] "Llh: -2.30973550635940E+03; Pars:  1.049792E+00, -1.116515E-02,  1.572795E+00"</w:t>
      </w:r>
      <w:r>
        <w:br w:type="textWrapping"/>
      </w:r>
      <w:r>
        <w:rPr>
          <w:rStyle w:val="VerbatimChar"/>
        </w:rPr>
        <w:t xml:space="preserve">## [1] "Llh: -2.30798412652467E+03; Pars:  1.037766E+00,  8.371716E-03,  1.585452E+00"</w:t>
      </w:r>
      <w:r>
        <w:br w:type="textWrapping"/>
      </w:r>
      <w:r>
        <w:rPr>
          <w:rStyle w:val="VerbatimChar"/>
        </w:rPr>
        <w:t xml:space="preserve">## [1] "Llh: -2.30739394603656E+03; Pars:  1.032063E+00,  2.790858E-02,  1.569647E+00"</w:t>
      </w:r>
      <w:r>
        <w:br w:type="textWrapping"/>
      </w:r>
      <w:r>
        <w:rPr>
          <w:rStyle w:val="VerbatimChar"/>
        </w:rPr>
        <w:t xml:space="preserve">## [1] "Llh: -2.30715593368368E+03; Pars:  1.025535E+00,  1.488400E-02,  1.628382E+00"</w:t>
      </w:r>
      <w:r>
        <w:br w:type="textWrapping"/>
      </w:r>
      <w:r>
        <w:rPr>
          <w:rStyle w:val="VerbatimChar"/>
        </w:rPr>
        <w:t xml:space="preserve">## [1] "Llh: -2.30671627179539E+03; Pars:  1.013617E+00,  2.790858E-02,  1.656907E+00"</w:t>
      </w:r>
      <w:r>
        <w:br w:type="textWrapping"/>
      </w:r>
      <w:r>
        <w:rPr>
          <w:rStyle w:val="VerbatimChar"/>
        </w:rPr>
        <w:t xml:space="preserve">## [1] "Llh: -2.30778221131528E+03; Pars:  9.926797E-01,  4.343788E-02,  1.545718E+00"</w:t>
      </w:r>
      <w:r>
        <w:br w:type="textWrapping"/>
      </w:r>
      <w:r>
        <w:rPr>
          <w:rStyle w:val="VerbatimChar"/>
        </w:rPr>
        <w:t xml:space="preserve">## [1] "Llh: -2.30718138912354E+03; Pars:  1.008047E+00,  2.941142E-02,  1.572795E+00"</w:t>
      </w:r>
      <w:r>
        <w:br w:type="textWrapping"/>
      </w:r>
      <w:r>
        <w:rPr>
          <w:rStyle w:val="VerbatimChar"/>
        </w:rPr>
        <w:t xml:space="preserve">## [1] "Llh: -2.30553846208716E+03; Pars:  1.010407E+00,  6.648136E-02,  1.622953E+00"</w:t>
      </w:r>
      <w:r>
        <w:br w:type="textWrapping"/>
      </w:r>
      <w:r>
        <w:rPr>
          <w:rStyle w:val="VerbatimChar"/>
        </w:rPr>
        <w:t xml:space="preserve">## [1] "Llh: -2.30538137070180E+03; Pars:  1.003010E+00,  1.045532E-01,  1.646977E+00"</w:t>
      </w:r>
      <w:r>
        <w:br w:type="textWrapping"/>
      </w:r>
      <w:r>
        <w:rPr>
          <w:rStyle w:val="VerbatimChar"/>
        </w:rPr>
        <w:t xml:space="preserve">## [1] "Llh: -2.30592430655923E+03; Pars:  9.849195E-01,  8.000688E-02,  1.682558E+00"</w:t>
      </w:r>
      <w:r>
        <w:br w:type="textWrapping"/>
      </w:r>
      <w:r>
        <w:rPr>
          <w:rStyle w:val="VerbatimChar"/>
        </w:rPr>
        <w:t xml:space="preserve">## [1] "Llh: -2.30561764309557E+03; Pars:  9.964995E-01,  6.698231E-02,  1.653591E+00"</w:t>
      </w:r>
      <w:r>
        <w:br w:type="textWrapping"/>
      </w:r>
      <w:r>
        <w:rPr>
          <w:rStyle w:val="VerbatimChar"/>
        </w:rPr>
        <w:t xml:space="preserve">## [1] "Llh: -2.30783375337504E+03; Pars:  1.000668E+00,  1.035513E-01,  1.736215E+00"</w:t>
      </w:r>
      <w:r>
        <w:br w:type="textWrapping"/>
      </w:r>
      <w:r>
        <w:rPr>
          <w:rStyle w:val="VerbatimChar"/>
        </w:rPr>
        <w:t xml:space="preserve">## [1] "Llh: -2.30596391076130E+03; Pars:  1.006197E+00,  4.794639E-02,  1.612149E+00"</w:t>
      </w:r>
      <w:r>
        <w:br w:type="textWrapping"/>
      </w:r>
      <w:r>
        <w:rPr>
          <w:rStyle w:val="VerbatimChar"/>
        </w:rPr>
        <w:t xml:space="preserve">## [1] "Llh: -2.30548882129955E+03; Pars:  9.903067E-01,  1.184127E-01,  1.618262E+00"</w:t>
      </w:r>
      <w:r>
        <w:br w:type="textWrapping"/>
      </w:r>
      <w:r>
        <w:rPr>
          <w:rStyle w:val="VerbatimChar"/>
        </w:rPr>
        <w:t xml:space="preserve">## [1] "Llh: -2.30525868522258E+03; Pars:  9.960836E-01,  9.578666E-02,  1.627838E+00"</w:t>
      </w:r>
      <w:r>
        <w:br w:type="textWrapping"/>
      </w:r>
      <w:r>
        <w:rPr>
          <w:rStyle w:val="VerbatimChar"/>
        </w:rPr>
        <w:t xml:space="preserve">## [1] "Llh: -2.30613900614838E+03; Pars:  9.909132E-01,  1.302684E-01,  1.673964E+00"</w:t>
      </w:r>
      <w:r>
        <w:br w:type="textWrapping"/>
      </w:r>
      <w:r>
        <w:rPr>
          <w:rStyle w:val="VerbatimChar"/>
        </w:rPr>
        <w:t xml:space="preserve">## [1] "Llh: -2.30546905860235E+03; Pars:  1.002354E+00,  6.852689E-02,  1.627385E+00"</w:t>
      </w:r>
      <w:r>
        <w:br w:type="textWrapping"/>
      </w:r>
      <w:r>
        <w:rPr>
          <w:rStyle w:val="VerbatimChar"/>
        </w:rPr>
        <w:t xml:space="preserve">## [1] "Llh: -2.30541881874987E+03; Pars:  1.004472E+00,  1.122622E-01,  1.614723E+00"</w:t>
      </w:r>
      <w:r>
        <w:br w:type="textWrapping"/>
      </w:r>
      <w:r>
        <w:rPr>
          <w:rStyle w:val="VerbatimChar"/>
        </w:rPr>
        <w:t xml:space="preserve">## [1] "Llh: -2.30528214582306E+03; Pars:  1.002473E+00,  1.009422E-01,  1.624353E+00"</w:t>
      </w:r>
      <w:r>
        <w:br w:type="textWrapping"/>
      </w:r>
      <w:r>
        <w:rPr>
          <w:rStyle w:val="VerbatimChar"/>
        </w:rPr>
        <w:t xml:space="preserve">## [1] "Llh: -2.30578627908388E+03; Pars:  9.986836E-01,  1.323278E-01,  1.638686E+00"</w:t>
      </w:r>
      <w:r>
        <w:br w:type="textWrapping"/>
      </w:r>
      <w:r>
        <w:rPr>
          <w:rStyle w:val="VerbatimChar"/>
        </w:rPr>
        <w:t xml:space="preserve">## [1] "Llh: -2.30533001788195E+03; Pars:  1.001435E+00,  8.447712E-02,  1.630203E+00"</w:t>
      </w:r>
      <w:r>
        <w:br w:type="textWrapping"/>
      </w:r>
      <w:r>
        <w:rPr>
          <w:rStyle w:val="VerbatimChar"/>
        </w:rPr>
        <w:t xml:space="preserve">## [1] "Llh: -2.30542856533894E+03; Pars:  9.969857E-01,  8.291747E-02,  1.608180E+00"</w:t>
      </w:r>
      <w:r>
        <w:br w:type="textWrapping"/>
      </w:r>
      <w:r>
        <w:rPr>
          <w:rStyle w:val="VerbatimChar"/>
        </w:rPr>
        <w:t xml:space="preserve">## [1] "Llh: -2.30529616217389E+03; Pars:  1.001501E+00,  9.914427E-02,  1.637191E+00"</w:t>
      </w:r>
      <w:r>
        <w:br w:type="textWrapping"/>
      </w:r>
      <w:r>
        <w:rPr>
          <w:rStyle w:val="VerbatimChar"/>
        </w:rPr>
        <w:t xml:space="preserve">## [1] "Llh: -2.30537259107513E+03; Pars:  9.985968E-01,  1.127716E-01,  1.629367E+00"</w:t>
      </w:r>
      <w:r>
        <w:br w:type="textWrapping"/>
      </w:r>
      <w:r>
        <w:rPr>
          <w:rStyle w:val="VerbatimChar"/>
        </w:rPr>
        <w:t xml:space="preserve">## [1] "Llh: -2.30528483573742E+03; Pars:  1.000725E+00,  9.155075E-02,  1.629994E+00"</w:t>
      </w:r>
      <w:r>
        <w:br w:type="textWrapping"/>
      </w:r>
      <w:r>
        <w:rPr>
          <w:rStyle w:val="VerbatimChar"/>
        </w:rPr>
        <w:t xml:space="preserve">## [1] "Llh: -2.30529743143000E+03; Pars:  9.980162E-01,  9.304215E-02,  1.617655E+00"</w:t>
      </w:r>
      <w:r>
        <w:br w:type="textWrapping"/>
      </w:r>
      <w:r>
        <w:rPr>
          <w:rStyle w:val="VerbatimChar"/>
        </w:rPr>
        <w:t xml:space="preserve">## [1] "Llh: -2.30527584271241E+03; Pars:  1.000628E+00,  9.761874E-02,  1.632285E+00"</w:t>
      </w:r>
      <w:r>
        <w:br w:type="textWrapping"/>
      </w:r>
      <w:r>
        <w:rPr>
          <w:rStyle w:val="VerbatimChar"/>
        </w:rPr>
        <w:t xml:space="preserve">## [1] "Llh: -2.30528132449931E+03; Pars:  9.987254E-01,  1.046810E-01,  1.626319E+00"</w:t>
      </w:r>
      <w:r>
        <w:br w:type="textWrapping"/>
      </w:r>
      <w:r>
        <w:rPr>
          <w:rStyle w:val="VerbatimChar"/>
        </w:rPr>
        <w:t xml:space="preserve">## [1] "Llh: -2.30527099815979E+03; Pars:  9.992250E-01,  1.013984E-01,  1.627237E+00"</w:t>
      </w:r>
      <w:r>
        <w:br w:type="textWrapping"/>
      </w:r>
      <w:r>
        <w:rPr>
          <w:rStyle w:val="VerbatimChar"/>
        </w:rPr>
        <w:t xml:space="preserve">## [1] "Llh: -2.30526125615798E+03; Pars:  9.948293E-01,  9.559367E-02,  1.633897E+00"</w:t>
      </w:r>
      <w:r>
        <w:br w:type="textWrapping"/>
      </w:r>
      <w:r>
        <w:rPr>
          <w:rStyle w:val="VerbatimChar"/>
        </w:rPr>
        <w:t xml:space="preserve">## [1] "Llh: -2.30526284167358E+03; Pars:  9.967348E-01,  9.693080E-02,  1.631506E+00"</w:t>
      </w:r>
      <w:r>
        <w:br w:type="textWrapping"/>
      </w:r>
      <w:r>
        <w:rPr>
          <w:rStyle w:val="VerbatimChar"/>
        </w:rPr>
        <w:t xml:space="preserve">## [1] "Llh: -2.30525516422776E+03; Pars:  9.928088E-01,  9.756710E-02,  1.627029E+00"</w:t>
      </w:r>
      <w:r>
        <w:br w:type="textWrapping"/>
      </w:r>
      <w:r>
        <w:rPr>
          <w:rStyle w:val="VerbatimChar"/>
        </w:rPr>
        <w:t xml:space="preserve">## [1] "Llh: -2.30525628529102E+03; Pars:  9.889219E-01,  9.754128E-02,  1.624407E+00"</w:t>
      </w:r>
      <w:r>
        <w:br w:type="textWrapping"/>
      </w:r>
      <w:r>
        <w:rPr>
          <w:rStyle w:val="VerbatimChar"/>
        </w:rPr>
        <w:t xml:space="preserve">## [1] "Llh: -2.30526548156374E+03; Pars:  9.899427E-01,  9.123318E-02,  1.631937E+00"</w:t>
      </w:r>
      <w:r>
        <w:br w:type="textWrapping"/>
      </w:r>
      <w:r>
        <w:rPr>
          <w:rStyle w:val="VerbatimChar"/>
        </w:rPr>
        <w:t xml:space="preserve">## [1] "Llh: -2.30525531938007E+03; Pars:  9.922551E-01,  9.377450E-02,  1.630760E+00"</w:t>
      </w:r>
      <w:r>
        <w:br w:type="textWrapping"/>
      </w:r>
      <w:r>
        <w:rPr>
          <w:rStyle w:val="VerbatimChar"/>
        </w:rPr>
        <w:t xml:space="preserve">## [1] "Llh: -2.30526117242745E+03; Pars:  9.926007E-01,  9.582517E-02,  1.623203E+00"</w:t>
      </w:r>
      <w:r>
        <w:br w:type="textWrapping"/>
      </w:r>
      <w:r>
        <w:rPr>
          <w:rStyle w:val="VerbatimChar"/>
        </w:rPr>
        <w:t xml:space="preserve">## [1] "Llh: -2.30525563151132E+03; Pars:  9.931574E-01,  9.576729E-02,  1.625870E+00"</w:t>
      </w:r>
      <w:r>
        <w:br w:type="textWrapping"/>
      </w:r>
      <w:r>
        <w:rPr>
          <w:rStyle w:val="VerbatimChar"/>
        </w:rPr>
        <w:t xml:space="preserve">## [1] "Llh: -2.30524818922156E+03; Pars:  9.894083E-01,  9.561927E-02,  1.627932E+00"</w:t>
      </w:r>
      <w:r>
        <w:br w:type="textWrapping"/>
      </w:r>
      <w:r>
        <w:rPr>
          <w:rStyle w:val="VerbatimChar"/>
        </w:rPr>
        <w:t xml:space="preserve">## [1] "Llh: -2.30524563208249E+03; Pars:  9.860875E-01,  9.553557E-02,  1.627980E+00"</w:t>
      </w:r>
      <w:r>
        <w:br w:type="textWrapping"/>
      </w:r>
      <w:r>
        <w:rPr>
          <w:rStyle w:val="VerbatimChar"/>
        </w:rPr>
        <w:t xml:space="preserve">## [1] "Llh: -2.30524528673885E+03; Pars:  9.876086E-01,  9.548415E-02,  1.631312E+00"</w:t>
      </w:r>
      <w:r>
        <w:br w:type="textWrapping"/>
      </w:r>
      <w:r>
        <w:rPr>
          <w:rStyle w:val="VerbatimChar"/>
        </w:rPr>
        <w:t xml:space="preserve">## [1] "Llh: -2.30524537952936E+03; Pars:  9.848458E-01,  9.534258E-02,  1.634040E+00"</w:t>
      </w:r>
      <w:r>
        <w:br w:type="textWrapping"/>
      </w:r>
      <w:r>
        <w:rPr>
          <w:rStyle w:val="VerbatimChar"/>
        </w:rPr>
        <w:t xml:space="preserve">## [1] "Llh: -2.30525019479097E+03; Pars:  9.854182E-01,  9.861672E-02,  1.626787E+00"</w:t>
      </w:r>
      <w:r>
        <w:br w:type="textWrapping"/>
      </w:r>
      <w:r>
        <w:rPr>
          <w:rStyle w:val="VerbatimChar"/>
        </w:rPr>
        <w:t xml:space="preserve">## [1] "Llh: -2.30524829121792E+03; Pars:  9.871230E-01,  9.740616E-02,  1.627779E+00"</w:t>
      </w:r>
      <w:r>
        <w:br w:type="textWrapping"/>
      </w:r>
      <w:r>
        <w:rPr>
          <w:rStyle w:val="VerbatimChar"/>
        </w:rPr>
        <w:t xml:space="preserve">## [1] "Llh: -2.30524298717097E+03; Pars:  9.811049E-01,  9.471682E-02,  1.631019E+00"</w:t>
      </w:r>
      <w:r>
        <w:br w:type="textWrapping"/>
      </w:r>
      <w:r>
        <w:rPr>
          <w:rStyle w:val="VerbatimChar"/>
        </w:rPr>
        <w:t xml:space="preserve">## [1] "Llh: -2.30525188679783E+03; Pars:  9.753049E-01,  9.329169E-02,  1.633018E+00"</w:t>
      </w:r>
      <w:r>
        <w:br w:type="textWrapping"/>
      </w:r>
      <w:r>
        <w:rPr>
          <w:rStyle w:val="VerbatimChar"/>
        </w:rPr>
        <w:t xml:space="preserve">## [1] "Llh: -2.30525009770267E+03; Pars:  9.827414E-01,  9.308487E-02,  1.632430E+00"</w:t>
      </w:r>
      <w:r>
        <w:br w:type="textWrapping"/>
      </w:r>
      <w:r>
        <w:rPr>
          <w:rStyle w:val="VerbatimChar"/>
        </w:rPr>
        <w:t xml:space="preserve">## [1] "Llh: -2.30524541322945E+03; Pars:  9.860258E-01,  9.632584E-02,  1.628941E+00"</w:t>
      </w:r>
      <w:r>
        <w:br w:type="textWrapping"/>
      </w:r>
      <w:r>
        <w:rPr>
          <w:rStyle w:val="VerbatimChar"/>
        </w:rPr>
        <w:t xml:space="preserve">## [1] "Llh: -2.30524323039892E+03; Pars:  9.837323E-01,  9.548230E-02,  1.632871E+00"</w:t>
      </w:r>
      <w:r>
        <w:br w:type="textWrapping"/>
      </w:r>
      <w:r>
        <w:rPr>
          <w:rStyle w:val="VerbatimChar"/>
        </w:rPr>
        <w:t xml:space="preserve">## [1] "Llh: -2.30524289301433E+03; Pars:  9.843206E-01,  9.549562E-02,  1.631647E+00"</w:t>
      </w:r>
      <w:r>
        <w:br w:type="textWrapping"/>
      </w:r>
      <w:r>
        <w:rPr>
          <w:rStyle w:val="VerbatimChar"/>
        </w:rPr>
        <w:t xml:space="preserve">## [1] "Llh: -2.30524585241537E+03; Pars:  9.826593E-01,  9.413856E-02,  1.633715E+00"</w:t>
      </w:r>
      <w:r>
        <w:br w:type="textWrapping"/>
      </w:r>
      <w:r>
        <w:rPr>
          <w:rStyle w:val="VerbatimChar"/>
        </w:rPr>
        <w:t xml:space="preserve">## [1] "Llh: -2.30524366468103E+03; Pars:  9.851831E-01,  9.577902E-02,  1.630133E+00"</w:t>
      </w:r>
      <w:r>
        <w:br w:type="textWrapping"/>
      </w:r>
      <w:r>
        <w:rPr>
          <w:rStyle w:val="VerbatimChar"/>
        </w:rPr>
        <w:t xml:space="preserve">## [1] "Llh: -2.30524330395248E+03; Pars:  9.794775E-01,  9.517683E-02,  1.630554E+00"</w:t>
      </w:r>
      <w:r>
        <w:br w:type="textWrapping"/>
      </w:r>
      <w:r>
        <w:rPr>
          <w:rStyle w:val="VerbatimChar"/>
        </w:rPr>
        <w:t xml:space="preserve">## [1] "Llh: -2.30524261218484E+03; Pars:  9.815040E-01,  9.525366E-02,  1.630743E+00"</w:t>
      </w:r>
      <w:r>
        <w:br w:type="textWrapping"/>
      </w:r>
      <w:r>
        <w:rPr>
          <w:rStyle w:val="VerbatimChar"/>
        </w:rPr>
        <w:t xml:space="preserve">## [1] "Llh: -2.30524369477666E+03; Pars:  9.794429E-01,  9.453172E-02,  1.632141E+00"</w:t>
      </w:r>
      <w:r>
        <w:br w:type="textWrapping"/>
      </w:r>
      <w:r>
        <w:rPr>
          <w:rStyle w:val="VerbatimChar"/>
        </w:rPr>
        <w:t xml:space="preserve">## [1] "Llh: -2.30524270752269E+03; Pars:  9.837449E-01,  9.546719E-02,  1.630635E+00"</w:t>
      </w:r>
      <w:r>
        <w:br w:type="textWrapping"/>
      </w:r>
      <w:r>
        <w:rPr>
          <w:rStyle w:val="VerbatimChar"/>
        </w:rPr>
        <w:t xml:space="preserve">## [1] "Llh: -2.30524390838879E+03; Pars:  9.852776E-01,  9.609416E-02,  1.630997E+00"</w:t>
      </w:r>
      <w:r>
        <w:br w:type="textWrapping"/>
      </w:r>
      <w:r>
        <w:rPr>
          <w:rStyle w:val="VerbatimChar"/>
        </w:rPr>
        <w:t xml:space="preserve">## [1] "Llh: -2.30524269231021E+03; Pars:  9.821464E-01,  9.506116E-02,  1.631014E+00"</w:t>
      </w:r>
      <w:r>
        <w:br w:type="textWrapping"/>
      </w:r>
      <w:r>
        <w:rPr>
          <w:rStyle w:val="VerbatimChar"/>
        </w:rPr>
        <w:t xml:space="preserve">## [1] "Llh: -2.30524351419542E+03; Pars:  9.806122E-01,  9.502572E-02,  1.629948E+00"</w:t>
      </w:r>
      <w:r>
        <w:br w:type="textWrapping"/>
      </w:r>
      <w:r>
        <w:rPr>
          <w:rStyle w:val="VerbatimChar"/>
        </w:rPr>
        <w:t xml:space="preserve">## [1] "Llh: -2.30524259626201E+03; Pars:  9.833922E-01,  9.537815E-02,  1.631222E+00"</w:t>
      </w:r>
      <w:r>
        <w:br w:type="textWrapping"/>
      </w:r>
      <w:r>
        <w:rPr>
          <w:rStyle w:val="VerbatimChar"/>
        </w:rPr>
        <w:t xml:space="preserve">## [1] "Llh: -2.30524269498052E+03; Pars:  9.809515E-01,  9.499478E-02,  1.631352E+00"</w:t>
      </w:r>
      <w:r>
        <w:br w:type="textWrapping"/>
      </w:r>
      <w:r>
        <w:rPr>
          <w:rStyle w:val="VerbatimChar"/>
        </w:rPr>
        <w:t xml:space="preserve">## [1] "Llh: -2.30524259287444E+03; Pars:  9.816491E-01,  9.511288E-02,  1.631172E+00"</w:t>
      </w:r>
      <w:r>
        <w:br w:type="textWrapping"/>
      </w:r>
      <w:r>
        <w:rPr>
          <w:rStyle w:val="VerbatimChar"/>
        </w:rPr>
        <w:t xml:space="preserve">## [1] "Llh: -2.30524233102809E+03; Pars:  9.822163E-01,  9.543530E-02,  1.631078E+00"</w:t>
      </w:r>
      <w:r>
        <w:br w:type="textWrapping"/>
      </w:r>
      <w:r>
        <w:rPr>
          <w:rStyle w:val="VerbatimChar"/>
        </w:rPr>
        <w:t xml:space="preserve">## [1] "Llh: -2.30524233172170E+03; Pars:  9.822513E-01,  9.562237E-02,  1.631110E+00"</w:t>
      </w:r>
      <w:r>
        <w:br w:type="textWrapping"/>
      </w:r>
      <w:r>
        <w:rPr>
          <w:rStyle w:val="VerbatimChar"/>
        </w:rPr>
        <w:t xml:space="preserve">## [1] "Llh: -2.30524260663088E+03; Pars:  9.833348E-01,  9.536390E-02,  1.631572E+00"</w:t>
      </w:r>
      <w:r>
        <w:br w:type="textWrapping"/>
      </w:r>
      <w:r>
        <w:rPr>
          <w:rStyle w:val="VerbatimChar"/>
        </w:rPr>
        <w:t xml:space="preserve">## [1] "Llh: -2.30524249762613E+03; Pars:  9.828767E-01,  9.533634E-02,  1.631365E+00"</w:t>
      </w:r>
      <w:r>
        <w:br w:type="textWrapping"/>
      </w:r>
      <w:r>
        <w:rPr>
          <w:rStyle w:val="VerbatimChar"/>
        </w:rPr>
        <w:t xml:space="preserve">## [1] "Llh: -2.30524252610222E+03; Pars:  9.811037E-01,  9.521153E-02,  1.631188E+00"</w:t>
      </w:r>
      <w:r>
        <w:br w:type="textWrapping"/>
      </w:r>
      <w:r>
        <w:rPr>
          <w:rStyle w:val="VerbatimChar"/>
        </w:rPr>
        <w:t xml:space="preserve">## [1] "Llh: -2.30524245898795E+03; Pars:  9.816753E-01,  9.525319E-02,  1.631197E+00"</w:t>
      </w:r>
      <w:r>
        <w:br w:type="textWrapping"/>
      </w:r>
      <w:r>
        <w:rPr>
          <w:rStyle w:val="VerbatimChar"/>
        </w:rPr>
        <w:t xml:space="preserve">## [1] "Llh: -2.30524234069642E+03; Pars:  9.828633E-01,  9.557033E-02,  1.631254E+00"</w:t>
      </w:r>
      <w:r>
        <w:br w:type="textWrapping"/>
      </w:r>
      <w:r>
        <w:rPr>
          <w:rStyle w:val="VerbatimChar"/>
        </w:rPr>
        <w:t xml:space="preserve">## [1] "Llh: -2.30524232662084E+03; Pars:  9.825596E-01,  9.545597E-02,  1.631233E+00"</w:t>
      </w:r>
      <w:r>
        <w:br w:type="textWrapping"/>
      </w:r>
      <w:r>
        <w:rPr>
          <w:rStyle w:val="VerbatimChar"/>
        </w:rPr>
        <w:t xml:space="preserve">## [1] "Llh: -2.30524235805728E+03; Pars:  9.814245E-01,  9.542663E-02,  1.630974E+00"</w:t>
      </w:r>
      <w:r>
        <w:br w:type="textWrapping"/>
      </w:r>
      <w:r>
        <w:rPr>
          <w:rStyle w:val="VerbatimChar"/>
        </w:rPr>
        <w:t xml:space="preserve">## [1] "Llh: -2.30524234300752E+03; Pars:  9.817873E-01,  9.540406E-02,  1.631072E+00"</w:t>
      </w:r>
      <w:r>
        <w:br w:type="textWrapping"/>
      </w:r>
      <w:r>
        <w:rPr>
          <w:rStyle w:val="VerbatimChar"/>
        </w:rPr>
        <w:t xml:space="preserve">## [1] "Llh: -2.30524238487952E+03; Pars:  9.827003E-01,  9.561037E-02,  1.631059E+00"</w:t>
      </w:r>
      <w:r>
        <w:br w:type="textWrapping"/>
      </w:r>
      <w:r>
        <w:rPr>
          <w:rStyle w:val="VerbatimChar"/>
        </w:rPr>
        <w:t xml:space="preserve">## [1] "Llh: -2.30524226221720E+03; Pars:  9.824440E-01,  9.552107E-02,  1.631093E+00"</w:t>
      </w:r>
      <w:r>
        <w:br w:type="textWrapping"/>
      </w:r>
      <w:r>
        <w:rPr>
          <w:rStyle w:val="VerbatimChar"/>
        </w:rPr>
        <w:t xml:space="preserve">## [1] "Llh: -2.30524233858409E+03; Pars:  9.830263E-01,  9.553750E-02,  1.631198E+00"</w:t>
      </w:r>
      <w:r>
        <w:br w:type="textWrapping"/>
      </w:r>
      <w:r>
        <w:rPr>
          <w:rStyle w:val="VerbatimChar"/>
        </w:rPr>
        <w:t xml:space="preserve">## [1] "Llh: -2.30524231098211E+03; Pars:  9.827164E-01,  9.550414E-02,  1.631167E+00"</w:t>
      </w:r>
      <w:r>
        <w:br w:type="textWrapping"/>
      </w:r>
      <w:r>
        <w:rPr>
          <w:rStyle w:val="VerbatimChar"/>
        </w:rPr>
        <w:t xml:space="preserve">## [1] "Llh: -2.30524233213745E+03; Pars:  9.829304E-01,  9.555215E-02,  1.631251E+00"</w:t>
      </w:r>
      <w:r>
        <w:br w:type="textWrapping"/>
      </w:r>
      <w:r>
        <w:rPr>
          <w:rStyle w:val="VerbatimChar"/>
        </w:rPr>
        <w:t xml:space="preserve">## [1] "Llh: -2.30524231104059E+03; Pars:  9.823948E-01,  9.546451E-02,  1.631121E+00"</w:t>
      </w:r>
      <w:r>
        <w:br w:type="textWrapping"/>
      </w:r>
      <w:r>
        <w:rPr>
          <w:rStyle w:val="VerbatimChar"/>
        </w:rPr>
        <w:t xml:space="preserve">## [1] "Llh: -2.30524226527714E+03; Pars:  9.824772E-01,  9.553718E-02,  1.631021E+00"</w:t>
      </w:r>
      <w:r>
        <w:br w:type="textWrapping"/>
      </w:r>
      <w:r>
        <w:rPr>
          <w:rStyle w:val="VerbatimChar"/>
        </w:rPr>
        <w:t xml:space="preserve">## [1] "Llh: -2.30524227758583E+03; Pars:  9.824978E-01,  9.551688E-02,  1.631074E+00"</w:t>
      </w:r>
      <w:r>
        <w:br w:type="textWrapping"/>
      </w:r>
      <w:r>
        <w:rPr>
          <w:rStyle w:val="VerbatimChar"/>
        </w:rPr>
        <w:t xml:space="preserve">## [1] "Llh: -2.30524234121030E+03; Pars:  9.826969E-01,  9.557708E-02,  1.631066E+00"</w:t>
      </w:r>
      <w:r>
        <w:br w:type="textWrapping"/>
      </w:r>
      <w:r>
        <w:rPr>
          <w:rStyle w:val="VerbatimChar"/>
        </w:rPr>
        <w:t xml:space="preserve">## [1] "Llh: -2.30524229371505E+03; Pars:  9.824703E-01,  9.549266E-02,  1.631107E+00"</w:t>
      </w:r>
      <w:r>
        <w:br w:type="textWrapping"/>
      </w:r>
      <w:r>
        <w:rPr>
          <w:rStyle w:val="VerbatimChar"/>
        </w:rPr>
        <w:t xml:space="preserve">## [1] "Llh: -2.30524225385818E+03; Pars:  9.822113E-01,  9.552980E-02,  1.630981E+00"</w:t>
      </w:r>
      <w:r>
        <w:br w:type="textWrapping"/>
      </w:r>
      <w:r>
        <w:rPr>
          <w:rStyle w:val="VerbatimChar"/>
        </w:rPr>
        <w:t xml:space="preserve">## [1] "Llh: -2.30524226987451E+03; Pars:  9.819589E-01,  9.554263E-02,  1.630888E+00"</w:t>
      </w:r>
      <w:r>
        <w:br w:type="textWrapping"/>
      </w:r>
      <w:r>
        <w:rPr>
          <w:rStyle w:val="VerbatimChar"/>
        </w:rPr>
        <w:t xml:space="preserve">## [1] "Llh: -2.30524229911964E+03; Pars:  9.822847E-01,  9.556604E-02,  1.630956E+00"</w:t>
      </w:r>
      <w:r>
        <w:br w:type="textWrapping"/>
      </w:r>
      <w:r>
        <w:rPr>
          <w:rStyle w:val="VerbatimChar"/>
        </w:rPr>
        <w:t xml:space="preserve">## [1] "Llh: -2.30524227536967E+03; Pars:  9.824239E-01,  9.551100E-02,  1.631070E+00"</w:t>
      </w:r>
      <w:r>
        <w:br w:type="textWrapping"/>
      </w:r>
      <w:r>
        <w:rPr>
          <w:rStyle w:val="VerbatimChar"/>
        </w:rPr>
        <w:t xml:space="preserve">## [1] "Llh: -2.30524273461806E+03; Pars:  9.841777E-01,  9.552980E-02,  1.630981E+00"</w:t>
      </w:r>
      <w:r>
        <w:br w:type="textWrapping"/>
      </w:r>
      <w:r>
        <w:rPr>
          <w:rStyle w:val="VerbatimChar"/>
        </w:rPr>
        <w:t xml:space="preserve">## [1] "Llh: -2.30524225385818E+03; Pars:  9.822113E-01,  9.552980E-02,  1.630981E+00"</w:t>
      </w:r>
      <w:r>
        <w:br w:type="textWrapping"/>
      </w:r>
      <w:r>
        <w:rPr>
          <w:rStyle w:val="VerbatimChar"/>
        </w:rPr>
        <w:t xml:space="preserve">## [1] "Llh: -2.30524350828173E+03; Pars:  9.831940E-01,  9.652980E-02,  1.630981E+00"</w:t>
      </w:r>
      <w:r>
        <w:br w:type="textWrapping"/>
      </w:r>
      <w:r>
        <w:rPr>
          <w:rStyle w:val="VerbatimChar"/>
        </w:rPr>
        <w:t xml:space="preserve">## [1] "Llh: -2.30524368799771E+03; Pars:  9.831940E-01,  9.452980E-02,  1.630981E+00"</w:t>
      </w:r>
      <w:r>
        <w:br w:type="textWrapping"/>
      </w:r>
      <w:r>
        <w:rPr>
          <w:rStyle w:val="VerbatimChar"/>
        </w:rPr>
        <w:t xml:space="preserve">## [1] "Llh: -2.30524275863937E+03; Pars:  9.831940E-01,  9.552980E-02,  1.632613E+00"</w:t>
      </w:r>
      <w:r>
        <w:br w:type="textWrapping"/>
      </w:r>
      <w:r>
        <w:rPr>
          <w:rStyle w:val="VerbatimChar"/>
        </w:rPr>
        <w:t xml:space="preserve">## [1] "Llh: -2.30524331307269E+03; Pars:  9.831940E-01,  9.552980E-02,  1.629351E+00"</w:t>
      </w:r>
      <w:r>
        <w:br w:type="textWrapping"/>
      </w:r>
      <w:r>
        <w:rPr>
          <w:rStyle w:val="VerbatimChar"/>
        </w:rPr>
        <w:t xml:space="preserve">## [1] "Llh: -2.30524225385818E+03; Pars:  9.822113E-01,  9.552980E-02,  1.630981E+00"</w:t>
      </w:r>
      <w:r>
        <w:br w:type="textWrapping"/>
      </w:r>
      <w:r>
        <w:rPr>
          <w:rStyle w:val="VerbatimChar"/>
        </w:rPr>
        <w:t xml:space="preserve">## [1] "Llh: -2.30524243150920E+03; Pars:  9.802489E-01,  9.552980E-02,  1.630981E+00"</w:t>
      </w:r>
      <w:r>
        <w:br w:type="textWrapping"/>
      </w:r>
      <w:r>
        <w:rPr>
          <w:rStyle w:val="VerbatimChar"/>
        </w:rPr>
        <w:t xml:space="preserve">## [1] "Llh: -2.30524338834764E+03; Pars:  9.812296E-01,  9.652980E-02,  1.630981E+00"</w:t>
      </w:r>
      <w:r>
        <w:br w:type="textWrapping"/>
      </w:r>
      <w:r>
        <w:rPr>
          <w:rStyle w:val="VerbatimChar"/>
        </w:rPr>
        <w:t xml:space="preserve">## [1] "Llh: -2.30524354828699E+03; Pars:  9.812296E-01,  9.452980E-02,  1.630981E+00"</w:t>
      </w:r>
      <w:r>
        <w:br w:type="textWrapping"/>
      </w:r>
      <w:r>
        <w:rPr>
          <w:rStyle w:val="VerbatimChar"/>
        </w:rPr>
        <w:t xml:space="preserve">## [1] "Llh: -2.30524230345530E+03; Pars:  9.812296E-01,  9.552980E-02,  1.632613E+00"</w:t>
      </w:r>
      <w:r>
        <w:br w:type="textWrapping"/>
      </w:r>
      <w:r>
        <w:rPr>
          <w:rStyle w:val="VerbatimChar"/>
        </w:rPr>
        <w:t xml:space="preserve">## [1] "Llh: -2.30524346372261E+03; Pars:  9.812296E-01,  9.552980E-02,  1.629351E+00"</w:t>
      </w:r>
      <w:r>
        <w:br w:type="textWrapping"/>
      </w:r>
      <w:r>
        <w:rPr>
          <w:rStyle w:val="VerbatimChar"/>
        </w:rPr>
        <w:t xml:space="preserve">## [1] "Llh: -2.30524350828173E+03; Pars:  9.831940E-01,  9.652980E-02,  1.630981E+00"</w:t>
      </w:r>
      <w:r>
        <w:br w:type="textWrapping"/>
      </w:r>
      <w:r>
        <w:rPr>
          <w:rStyle w:val="VerbatimChar"/>
        </w:rPr>
        <w:t xml:space="preserve">## [1] "Llh: -2.30524338834764E+03; Pars:  9.812296E-01,  9.652980E-02,  1.630981E+00"</w:t>
      </w:r>
      <w:r>
        <w:br w:type="textWrapping"/>
      </w:r>
      <w:r>
        <w:rPr>
          <w:rStyle w:val="VerbatimChar"/>
        </w:rPr>
        <w:t xml:space="preserve">## [1] "Llh: -2.30524429628183E+03; Pars:  9.822113E-01,  9.752980E-02,  1.630981E+00"</w:t>
      </w:r>
      <w:r>
        <w:br w:type="textWrapping"/>
      </w:r>
      <w:r>
        <w:rPr>
          <w:rStyle w:val="VerbatimChar"/>
        </w:rPr>
        <w:t xml:space="preserve">## [1] "Llh: -2.30524225385818E+03; Pars:  9.822113E-01,  9.552980E-02,  1.630981E+00"</w:t>
      </w:r>
      <w:r>
        <w:br w:type="textWrapping"/>
      </w:r>
      <w:r>
        <w:rPr>
          <w:rStyle w:val="VerbatimChar"/>
        </w:rPr>
        <w:t xml:space="preserve">## [1] "Llh: -2.30524355979416E+03; Pars:  9.822113E-01,  9.652980E-02,  1.632613E+00"</w:t>
      </w:r>
      <w:r>
        <w:br w:type="textWrapping"/>
      </w:r>
      <w:r>
        <w:rPr>
          <w:rStyle w:val="VerbatimChar"/>
        </w:rPr>
        <w:t xml:space="preserve">## [1] "Llh: -2.30524441915631E+03; Pars:  9.822113E-01,  9.652980E-02,  1.629351E+00"</w:t>
      </w:r>
      <w:r>
        <w:br w:type="textWrapping"/>
      </w:r>
      <w:r>
        <w:rPr>
          <w:rStyle w:val="VerbatimChar"/>
        </w:rPr>
        <w:t xml:space="preserve">## [1] "Llh: -2.30524368799771E+03; Pars:  9.831940E-01,  9.452980E-02,  1.630981E+00"</w:t>
      </w:r>
      <w:r>
        <w:br w:type="textWrapping"/>
      </w:r>
      <w:r>
        <w:rPr>
          <w:rStyle w:val="VerbatimChar"/>
        </w:rPr>
        <w:t xml:space="preserve">## [1] "Llh: -2.30524354828699E+03; Pars:  9.812296E-01,  9.452980E-02,  1.630981E+00"</w:t>
      </w:r>
      <w:r>
        <w:br w:type="textWrapping"/>
      </w:r>
      <w:r>
        <w:rPr>
          <w:rStyle w:val="VerbatimChar"/>
        </w:rPr>
        <w:t xml:space="preserve">## [1] "Llh: -2.30524225385818E+03; Pars:  9.822113E-01,  9.552980E-02,  1.630981E+00"</w:t>
      </w:r>
      <w:r>
        <w:br w:type="textWrapping"/>
      </w:r>
      <w:r>
        <w:rPr>
          <w:rStyle w:val="VerbatimChar"/>
        </w:rPr>
        <w:t xml:space="preserve">## [1] "Llh: -2.30524770976651E+03; Pars:  9.822113E-01,  9.352980E-02,  1.630981E+00"</w:t>
      </w:r>
      <w:r>
        <w:br w:type="textWrapping"/>
      </w:r>
      <w:r>
        <w:rPr>
          <w:rStyle w:val="VerbatimChar"/>
        </w:rPr>
        <w:t xml:space="preserve">## [1] "Llh: -2.30524372947264E+03; Pars:  9.822113E-01,  9.452980E-02,  1.632613E+00"</w:t>
      </w:r>
      <w:r>
        <w:br w:type="textWrapping"/>
      </w:r>
      <w:r>
        <w:rPr>
          <w:rStyle w:val="VerbatimChar"/>
        </w:rPr>
        <w:t xml:space="preserve">## [1] "Llh: -2.30524458927699E+03; Pars:  9.822113E-01,  9.452980E-02,  1.629351E+00"</w:t>
      </w:r>
      <w:r>
        <w:br w:type="textWrapping"/>
      </w:r>
      <w:r>
        <w:rPr>
          <w:rStyle w:val="VerbatimChar"/>
        </w:rPr>
        <w:t xml:space="preserve">## [1] "Llh: -2.30524275863937E+03; Pars:  9.831940E-01,  9.552980E-02,  1.632613E+00"</w:t>
      </w:r>
      <w:r>
        <w:br w:type="textWrapping"/>
      </w:r>
      <w:r>
        <w:rPr>
          <w:rStyle w:val="VerbatimChar"/>
        </w:rPr>
        <w:t xml:space="preserve">## [1] "Llh: -2.30524230345530E+03; Pars:  9.812296E-01,  9.552980E-02,  1.632613E+00"</w:t>
      </w:r>
      <w:r>
        <w:br w:type="textWrapping"/>
      </w:r>
      <w:r>
        <w:rPr>
          <w:rStyle w:val="VerbatimChar"/>
        </w:rPr>
        <w:t xml:space="preserve">## [1] "Llh: -2.30524355979416E+03; Pars:  9.822113E-01,  9.652980E-02,  1.632613E+00"</w:t>
      </w:r>
      <w:r>
        <w:br w:type="textWrapping"/>
      </w:r>
      <w:r>
        <w:rPr>
          <w:rStyle w:val="VerbatimChar"/>
        </w:rPr>
        <w:t xml:space="preserve">## [1] "Llh: -2.30524372947264E+03; Pars:  9.822113E-01,  9.452980E-02,  1.632613E+00"</w:t>
      </w:r>
      <w:r>
        <w:br w:type="textWrapping"/>
      </w:r>
      <w:r>
        <w:rPr>
          <w:rStyle w:val="VerbatimChar"/>
        </w:rPr>
        <w:t xml:space="preserve">## [1] "Llh: -2.30524388961204E+03; Pars:  9.822113E-01,  9.552980E-02,  1.634246E+00"</w:t>
      </w:r>
      <w:r>
        <w:br w:type="textWrapping"/>
      </w:r>
      <w:r>
        <w:rPr>
          <w:rStyle w:val="VerbatimChar"/>
        </w:rPr>
        <w:t xml:space="preserve">## [1] "Llh: -2.30524225385818E+03; Pars:  9.822113E-01,  9.552980E-02,  1.630981E+00"</w:t>
      </w:r>
      <w:r>
        <w:br w:type="textWrapping"/>
      </w:r>
      <w:r>
        <w:rPr>
          <w:rStyle w:val="VerbatimChar"/>
        </w:rPr>
        <w:t xml:space="preserve">## [1] "Llh: -2.30524331307269E+03; Pars:  9.831940E-01,  9.552980E-02,  1.629351E+00"</w:t>
      </w:r>
      <w:r>
        <w:br w:type="textWrapping"/>
      </w:r>
      <w:r>
        <w:rPr>
          <w:rStyle w:val="VerbatimChar"/>
        </w:rPr>
        <w:t xml:space="preserve">## [1] "Llh: -2.30524346372261E+03; Pars:  9.812296E-01,  9.552980E-02,  1.629351E+00"</w:t>
      </w:r>
      <w:r>
        <w:br w:type="textWrapping"/>
      </w:r>
      <w:r>
        <w:rPr>
          <w:rStyle w:val="VerbatimChar"/>
        </w:rPr>
        <w:t xml:space="preserve">## [1] "Llh: -2.30524441915631E+03; Pars:  9.822113E-01,  9.652980E-02,  1.629351E+00"</w:t>
      </w:r>
      <w:r>
        <w:br w:type="textWrapping"/>
      </w:r>
      <w:r>
        <w:rPr>
          <w:rStyle w:val="VerbatimChar"/>
        </w:rPr>
        <w:t xml:space="preserve">## [1] "Llh: -2.30524458927699E+03; Pars:  9.822113E-01,  9.452980E-02,  1.629351E+00"</w:t>
      </w:r>
      <w:r>
        <w:br w:type="textWrapping"/>
      </w:r>
      <w:r>
        <w:rPr>
          <w:rStyle w:val="VerbatimChar"/>
        </w:rPr>
        <w:t xml:space="preserve">## [1] "Llh: -2.30524225385818E+03; Pars:  9.822113E-01,  9.552980E-02,  1.630981E+00"</w:t>
      </w:r>
      <w:r>
        <w:br w:type="textWrapping"/>
      </w:r>
      <w:r>
        <w:rPr>
          <w:rStyle w:val="VerbatimChar"/>
        </w:rPr>
        <w:t xml:space="preserve">## [1] "Llh: -2.30524560660960E+03; Pars:  9.822113E-01,  9.552980E-02,  1.627722E+00"</w:t>
      </w:r>
      <w:r>
        <w:br w:type="textWrapping"/>
      </w:r>
      <w:r>
        <w:rPr>
          <w:rStyle w:val="VerbatimChar"/>
        </w:rPr>
        <w:t xml:space="preserve">## Currently fitting: symmetric t </w:t>
      </w:r>
      <w:r>
        <w:br w:type="textWrapping"/>
      </w:r>
      <w:r>
        <w:rPr>
          <w:rStyle w:val="VerbatimChar"/>
        </w:rPr>
        <w:t xml:space="preserve">## [1] "Llh: -2.32903219184420E+03; Pars: -1.750000E+00,  9.553619E-02,  1.197625E+00"</w:t>
      </w:r>
      <w:r>
        <w:br w:type="textWrapping"/>
      </w:r>
      <w:r>
        <w:rPr>
          <w:rStyle w:val="VerbatimChar"/>
        </w:rPr>
        <w:t xml:space="preserve">## [1] "Llh: -2.32723412088753E+03; Pars: -1.771890E+00,  9.553619E-02,  1.197625E+00"</w:t>
      </w:r>
      <w:r>
        <w:br w:type="textWrapping"/>
      </w:r>
      <w:r>
        <w:rPr>
          <w:rStyle w:val="VerbatimChar"/>
        </w:rPr>
        <w:t xml:space="preserve">## [1] "Llh: -2.32958875913004E+03; Pars: -1.750000E+00,  1.243044E-01,  1.197625E+00"</w:t>
      </w:r>
      <w:r>
        <w:br w:type="textWrapping"/>
      </w:r>
      <w:r>
        <w:rPr>
          <w:rStyle w:val="VerbatimChar"/>
        </w:rPr>
        <w:t xml:space="preserve">## [1] "Llh: -2.31692719968546E+03; Pars: -1.750000E+00,  9.553619E-02,  1.232579E+00"</w:t>
      </w:r>
      <w:r>
        <w:br w:type="textWrapping"/>
      </w:r>
      <w:r>
        <w:rPr>
          <w:rStyle w:val="VerbatimChar"/>
        </w:rPr>
        <w:t xml:space="preserve">## [1] "Llh: -2.32004453320393E+03; Pars: -1.764523E+00,  6.676798E-02,  1.220816E+00"</w:t>
      </w:r>
      <w:r>
        <w:br w:type="textWrapping"/>
      </w:r>
      <w:r>
        <w:rPr>
          <w:rStyle w:val="VerbatimChar"/>
        </w:rPr>
        <w:t xml:space="preserve">## [1] "Llh: -2.32201794227599E+03; Pars: -1.760866E+00,  8.115208E-02,  1.214976E+00"</w:t>
      </w:r>
      <w:r>
        <w:br w:type="textWrapping"/>
      </w:r>
      <w:r>
        <w:rPr>
          <w:rStyle w:val="VerbatimChar"/>
        </w:rPr>
        <w:t xml:space="preserve">## [1] "Llh: -2.31402139542790E+03; Pars: -1.774361E+00,  7.635738E-02,  1.236525E+00"</w:t>
      </w:r>
      <w:r>
        <w:br w:type="textWrapping"/>
      </w:r>
      <w:r>
        <w:rPr>
          <w:rStyle w:val="VerbatimChar"/>
        </w:rPr>
        <w:t xml:space="preserve">## [1] "Llh: -2.30745624723832E+03; Pars: -1.786836E+00,  6.676798E-02,  1.256446E+00"</w:t>
      </w:r>
      <w:r>
        <w:br w:type="textWrapping"/>
      </w:r>
      <w:r>
        <w:rPr>
          <w:rStyle w:val="VerbatimChar"/>
        </w:rPr>
        <w:t xml:space="preserve">## [1] "Llh: -2.30371231158012E+03; Pars: -1.762083E+00,  5.717858E-02,  1.276689E+00"</w:t>
      </w:r>
      <w:r>
        <w:br w:type="textWrapping"/>
      </w:r>
      <w:r>
        <w:rPr>
          <w:rStyle w:val="VerbatimChar"/>
        </w:rPr>
        <w:t xml:space="preserve">## [1] "Llh: -2.29468225151346E+03; Pars: -1.757227E+00,  3.799977E-02,  1.318157E+00"</w:t>
      </w:r>
      <w:r>
        <w:br w:type="textWrapping"/>
      </w:r>
      <w:r>
        <w:rPr>
          <w:rStyle w:val="VerbatimChar"/>
        </w:rPr>
        <w:t xml:space="preserve">## [1] "Llh: -2.29313284397625E+03; Pars: -1.764523E+00,  6.676798E-02,  1.318157E+00"</w:t>
      </w:r>
      <w:r>
        <w:br w:type="textWrapping"/>
      </w:r>
      <w:r>
        <w:rPr>
          <w:rStyle w:val="VerbatimChar"/>
        </w:rPr>
        <w:t xml:space="preserve">## [1] "Llh: -2.28301215049649E+03; Pars: -1.764523E+00,  6.676798E-02,  1.369700E+00"</w:t>
      </w:r>
      <w:r>
        <w:br w:type="textWrapping"/>
      </w:r>
      <w:r>
        <w:rPr>
          <w:rStyle w:val="VerbatimChar"/>
        </w:rPr>
        <w:t xml:space="preserve">## [1] "Llh: -2.27949078466675E+03; Pars: -1.789355E+00,  1.882097E-02,  1.400693E+00"</w:t>
      </w:r>
      <w:r>
        <w:br w:type="textWrapping"/>
      </w:r>
      <w:r>
        <w:rPr>
          <w:rStyle w:val="VerbatimChar"/>
        </w:rPr>
        <w:t xml:space="preserve">## [1] "Llh: -2.27261513355898E+03; Pars: -1.809801E+00, -1.953664E-02,  1.493163E+00"</w:t>
      </w:r>
      <w:r>
        <w:br w:type="textWrapping"/>
      </w:r>
      <w:r>
        <w:rPr>
          <w:rStyle w:val="VerbatimChar"/>
        </w:rPr>
        <w:t xml:space="preserve">## [1] "Llh: -2.26934320669145E+03; Pars: -1.766971E+00, -9.947241E-03,  1.541662E+00"</w:t>
      </w:r>
      <w:r>
        <w:br w:type="textWrapping"/>
      </w:r>
      <w:r>
        <w:rPr>
          <w:rStyle w:val="VerbatimChar"/>
        </w:rPr>
        <w:t xml:space="preserve">## [1] "Llh: -2.27245916164328E+03; Pars: -1.757227E+00, -4.830485E-02,  1.707701E+00"</w:t>
      </w:r>
      <w:r>
        <w:br w:type="textWrapping"/>
      </w:r>
      <w:r>
        <w:rPr>
          <w:rStyle w:val="VerbatimChar"/>
        </w:rPr>
        <w:t xml:space="preserve">## [1] "Llh: -2.26839471964102E+03; Pars: -1.803784E+00, -1.314371E-02,  1.631226E+00"</w:t>
      </w:r>
      <w:r>
        <w:br w:type="textWrapping"/>
      </w:r>
      <w:r>
        <w:rPr>
          <w:rStyle w:val="VerbatimChar"/>
        </w:rPr>
        <w:t xml:space="preserve">## [1] "Llh: -2.28109902251520E+03; Pars: -1.828125E+00, -3.871545E-02,  1.814629E+00"</w:t>
      </w:r>
      <w:r>
        <w:br w:type="textWrapping"/>
      </w:r>
      <w:r>
        <w:rPr>
          <w:rStyle w:val="VerbatimChar"/>
        </w:rPr>
        <w:t xml:space="preserve">## [1] "Llh: -2.28281787682201E+03; Pars: -1.823140E+00, -9.518637E-02,  1.763795E+00"</w:t>
      </w:r>
      <w:r>
        <w:br w:type="textWrapping"/>
      </w:r>
      <w:r>
        <w:rPr>
          <w:rStyle w:val="VerbatimChar"/>
        </w:rPr>
        <w:t xml:space="preserve">## [1] "Llh: -2.27278208266553E+03; Pars: -1.808077E+00, -5.469779E-02,  1.655742E+00"</w:t>
      </w:r>
      <w:r>
        <w:br w:type="textWrapping"/>
      </w:r>
      <w:r>
        <w:rPr>
          <w:rStyle w:val="VerbatimChar"/>
        </w:rPr>
        <w:t xml:space="preserve">## [1] "Llh: -2.27238941403573E+03; Pars: -1.778774E+00,  2.627939E-02,  1.459087E+00"</w:t>
      </w:r>
      <w:r>
        <w:br w:type="textWrapping"/>
      </w:r>
      <w:r>
        <w:rPr>
          <w:rStyle w:val="VerbatimChar"/>
        </w:rPr>
        <w:t xml:space="preserve">## [1] "Llh: -2.26987638999367E+03; Pars: -1.785998E+00,  6.035096E-03,  1.505945E+00"</w:t>
      </w:r>
      <w:r>
        <w:br w:type="textWrapping"/>
      </w:r>
      <w:r>
        <w:rPr>
          <w:rStyle w:val="VerbatimChar"/>
        </w:rPr>
        <w:t xml:space="preserve">## [1] "Llh: -2.26623207176565E+03; Pars: -1.761812E+00,  8.166075E-03,  1.627176E+00"</w:t>
      </w:r>
      <w:r>
        <w:br w:type="textWrapping"/>
      </w:r>
      <w:r>
        <w:rPr>
          <w:rStyle w:val="VerbatimChar"/>
        </w:rPr>
        <w:t xml:space="preserve">## [1] "Llh: -2.26628870489550E+03; Pars: -1.738895E+00,  2.201743E-02,  1.698628E+00"</w:t>
      </w:r>
      <w:r>
        <w:br w:type="textWrapping"/>
      </w:r>
      <w:r>
        <w:rPr>
          <w:rStyle w:val="VerbatimChar"/>
        </w:rPr>
        <w:t xml:space="preserve">## [1] "Llh: -2.26953257705355E+03; Pars: -1.768698E+00, -1.598501E-02,  1.698829E+00"</w:t>
      </w:r>
      <w:r>
        <w:br w:type="textWrapping"/>
      </w:r>
      <w:r>
        <w:rPr>
          <w:rStyle w:val="VerbatimChar"/>
        </w:rPr>
        <w:t xml:space="preserve">## [1] "Llh: -2.26790180350889E+03; Pars: -1.772987E+00, -1.047999E-02,  1.648407E+00"</w:t>
      </w:r>
      <w:r>
        <w:br w:type="textWrapping"/>
      </w:r>
      <w:r>
        <w:rPr>
          <w:rStyle w:val="VerbatimChar"/>
        </w:rPr>
        <w:t xml:space="preserve">## [1] "Llh: -2.27083197568783E+03; Pars: -1.791883E+00, -3.578384E-04,  1.735214E+00"</w:t>
      </w:r>
      <w:r>
        <w:br w:type="textWrapping"/>
      </w:r>
      <w:r>
        <w:rPr>
          <w:rStyle w:val="VerbatimChar"/>
        </w:rPr>
        <w:t xml:space="preserve">## [1] "Llh: -2.26772264908680E+03; Pars: -1.773124E+00, -7.549890E-03,  1.587926E+00"</w:t>
      </w:r>
      <w:r>
        <w:br w:type="textWrapping"/>
      </w:r>
      <w:r>
        <w:rPr>
          <w:rStyle w:val="VerbatimChar"/>
        </w:rPr>
        <w:t xml:space="preserve">## [1] "Llh: -2.26618187934543E+03; Pars: -1.736276E+00,  6.567841E-03,  1.610789E+00"</w:t>
      </w:r>
      <w:r>
        <w:br w:type="textWrapping"/>
      </w:r>
      <w:r>
        <w:rPr>
          <w:rStyle w:val="VerbatimChar"/>
        </w:rPr>
        <w:t xml:space="preserve">## [1] "Llh: -2.26565400130772E+03; Pars: -1.704679E+00,  1.642362E-02,  1.600666E+00"</w:t>
      </w:r>
      <w:r>
        <w:br w:type="textWrapping"/>
      </w:r>
      <w:r>
        <w:rPr>
          <w:rStyle w:val="VerbatimChar"/>
        </w:rPr>
        <w:t xml:space="preserve">## [1] "Llh: -2.26647047674400E+03; Pars: -1.719814E+00,  2.183985E-02,  1.563072E+00"</w:t>
      </w:r>
      <w:r>
        <w:br w:type="textWrapping"/>
      </w:r>
      <w:r>
        <w:rPr>
          <w:rStyle w:val="VerbatimChar"/>
        </w:rPr>
        <w:t xml:space="preserve">## [1] "Llh: -2.26620602098714E+03; Pars: -1.732754E+00,  1.375989E-02,  1.583983E+00"</w:t>
      </w:r>
      <w:r>
        <w:br w:type="textWrapping"/>
      </w:r>
      <w:r>
        <w:rPr>
          <w:rStyle w:val="VerbatimChar"/>
        </w:rPr>
        <w:t xml:space="preserve">## [1] "Llh: -2.26437957818262E+03; Pars: -1.694410E+00,  3.311628E-02,  1.619920E+00"</w:t>
      </w:r>
      <w:r>
        <w:br w:type="textWrapping"/>
      </w:r>
      <w:r>
        <w:rPr>
          <w:rStyle w:val="VerbatimChar"/>
        </w:rPr>
        <w:t xml:space="preserve">## [1] "Llh: -2.26330172196976E+03; Pars: -1.658111E+00,  5.344936E-02,  1.636158E+00"</w:t>
      </w:r>
      <w:r>
        <w:br w:type="textWrapping"/>
      </w:r>
      <w:r>
        <w:rPr>
          <w:rStyle w:val="VerbatimChar"/>
        </w:rPr>
        <w:t xml:space="preserve">## [1] "Llh: -2.26517663149755E+03; Pars: -1.639221E+00,  4.758917E-02,  1.586657E+00"</w:t>
      </w:r>
      <w:r>
        <w:br w:type="textWrapping"/>
      </w:r>
      <w:r>
        <w:rPr>
          <w:rStyle w:val="VerbatimChar"/>
        </w:rPr>
        <w:t xml:space="preserve">## [1] "Llh: -2.26481183137531E+03; Pars: -1.667883E+00,  3.773340E-02,  1.596691E+00"</w:t>
      </w:r>
      <w:r>
        <w:br w:type="textWrapping"/>
      </w:r>
      <w:r>
        <w:rPr>
          <w:rStyle w:val="VerbatimChar"/>
        </w:rPr>
        <w:t xml:space="preserve">## [1] "Llh: -2.26322116732296E+03; Pars: -1.624744E+00,  5.797769E-02,  1.638630E+00"</w:t>
      </w:r>
      <w:r>
        <w:br w:type="textWrapping"/>
      </w:r>
      <w:r>
        <w:rPr>
          <w:rStyle w:val="VerbatimChar"/>
        </w:rPr>
        <w:t xml:space="preserve">## [1] "Llh: -2.26256235641953E+03; Pars: -1.576865E+00,  8.008659E-02,  1.666656E+00"</w:t>
      </w:r>
      <w:r>
        <w:br w:type="textWrapping"/>
      </w:r>
      <w:r>
        <w:rPr>
          <w:rStyle w:val="VerbatimChar"/>
        </w:rPr>
        <w:t xml:space="preserve">## [1] "Llh: -2.26262719121332E+03; Pars: -1.568492E+00,  9.775595E-02,  1.665818E+00"</w:t>
      </w:r>
      <w:r>
        <w:br w:type="textWrapping"/>
      </w:r>
      <w:r>
        <w:rPr>
          <w:rStyle w:val="VerbatimChar"/>
        </w:rPr>
        <w:t xml:space="preserve">## [1] "Llh: -2.26277187062988E+03; Pars: -1.599848E+00,  7.742287E-02,  1.649286E+00"</w:t>
      </w:r>
      <w:r>
        <w:br w:type="textWrapping"/>
      </w:r>
      <w:r>
        <w:rPr>
          <w:rStyle w:val="VerbatimChar"/>
        </w:rPr>
        <w:t xml:space="preserve">## [1] "Llh: -2.26219279698660E+03; Pars: -1.538722E+00,  1.164612E-01,  1.717823E+00"</w:t>
      </w:r>
      <w:r>
        <w:br w:type="textWrapping"/>
      </w:r>
      <w:r>
        <w:rPr>
          <w:rStyle w:val="VerbatimChar"/>
        </w:rPr>
        <w:t xml:space="preserve">## [1] "Llh: -2.26336589347957E+03; Pars: -1.483834E+00,  1.558251E-01,  1.781792E+00"</w:t>
      </w:r>
      <w:r>
        <w:br w:type="textWrapping"/>
      </w:r>
      <w:r>
        <w:rPr>
          <w:rStyle w:val="VerbatimChar"/>
        </w:rPr>
        <w:t xml:space="preserve">## [1] "Llh: -2.26363702746502E+03; Pars: -1.478420E+00,  1.427531E-01,  1.731713E+00"</w:t>
      </w:r>
      <w:r>
        <w:br w:type="textWrapping"/>
      </w:r>
      <w:r>
        <w:rPr>
          <w:rStyle w:val="VerbatimChar"/>
        </w:rPr>
        <w:t xml:space="preserve">## [1] "Llh: -2.26253275095672E+03; Pars: -1.607682E+00,  7.577531E-02,  1.659541E+00"</w:t>
      </w:r>
      <w:r>
        <w:br w:type="textWrapping"/>
      </w:r>
      <w:r>
        <w:rPr>
          <w:rStyle w:val="VerbatimChar"/>
        </w:rPr>
        <w:t xml:space="preserve">## [1] "Llh: -2.26207378485524E+03; Pars: -1.579010E+00,  8.379279E-02,  1.696605E+00"</w:t>
      </w:r>
      <w:r>
        <w:br w:type="textWrapping"/>
      </w:r>
      <w:r>
        <w:rPr>
          <w:rStyle w:val="VerbatimChar"/>
        </w:rPr>
        <w:t xml:space="preserve">## [1] "Llh: -2.26210570169481E+03; Pars: -1.584342E+00,  7.681120E-02,  1.712211E+00"</w:t>
      </w:r>
      <w:r>
        <w:br w:type="textWrapping"/>
      </w:r>
      <w:r>
        <w:rPr>
          <w:rStyle w:val="VerbatimChar"/>
        </w:rPr>
        <w:t xml:space="preserve">## [1] "Llh: -2.26200095681116E+03; Pars: -1.572019E+00,  1.039329E-01,  1.716005E+00"</w:t>
      </w:r>
      <w:r>
        <w:br w:type="textWrapping"/>
      </w:r>
      <w:r>
        <w:rPr>
          <w:rStyle w:val="VerbatimChar"/>
        </w:rPr>
        <w:t xml:space="preserve">## [1] "Llh: -2.26224785044092E+03; Pars: -1.569612E+00,  1.158561E-01,  1.741225E+00"</w:t>
      </w:r>
      <w:r>
        <w:br w:type="textWrapping"/>
      </w:r>
      <w:r>
        <w:rPr>
          <w:rStyle w:val="VerbatimChar"/>
        </w:rPr>
        <w:t xml:space="preserve">## [1] "Llh: -2.26226283386750E+03; Pars: -1.521552E+00,  1.270160E-01,  1.762235E+00"</w:t>
      </w:r>
      <w:r>
        <w:br w:type="textWrapping"/>
      </w:r>
      <w:r>
        <w:rPr>
          <w:rStyle w:val="VerbatimChar"/>
        </w:rPr>
        <w:t xml:space="preserve">## [1] "Llh: -2.26202787999798E+03; Pars: -1.541867E+00,  1.142058E-01,  1.735981E+00"</w:t>
      </w:r>
      <w:r>
        <w:br w:type="textWrapping"/>
      </w:r>
      <w:r>
        <w:rPr>
          <w:rStyle w:val="VerbatimChar"/>
        </w:rPr>
        <w:t xml:space="preserve">## [1] "Llh: -2.26207961147057E+03; Pars: -1.590602E+00,  8.482649E-02,  1.714422E+00"</w:t>
      </w:r>
      <w:r>
        <w:br w:type="textWrapping"/>
      </w:r>
      <w:r>
        <w:rPr>
          <w:rStyle w:val="VerbatimChar"/>
        </w:rPr>
        <w:t xml:space="preserve">## [1] "Llh: -2.26197268455287E+03; Pars: -1.577181E+00,  9.273517E-02,  1.715272E+00"</w:t>
      </w:r>
      <w:r>
        <w:br w:type="textWrapping"/>
      </w:r>
      <w:r>
        <w:rPr>
          <w:rStyle w:val="VerbatimChar"/>
        </w:rPr>
        <w:t xml:space="preserve">## [1] "Llh: -2.26226823113844E+03; Pars: -1.548350E+00,  1.234565E-01,  1.748572E+00"</w:t>
      </w:r>
      <w:r>
        <w:br w:type="textWrapping"/>
      </w:r>
      <w:r>
        <w:rPr>
          <w:rStyle w:val="VerbatimChar"/>
        </w:rPr>
        <w:t xml:space="preserve">## [1] "Llh: -2.26196504669637E+03; Pars: -1.571188E+00,  9.370871E-02,  1.709450E+00"</w:t>
      </w:r>
      <w:r>
        <w:br w:type="textWrapping"/>
      </w:r>
      <w:r>
        <w:rPr>
          <w:rStyle w:val="VerbatimChar"/>
        </w:rPr>
        <w:t xml:space="preserve">## [1] "Llh: -2.26219983012149E+03; Pars: -1.606888E+00,  7.937873E-02,  1.691455E+00"</w:t>
      </w:r>
      <w:r>
        <w:br w:type="textWrapping"/>
      </w:r>
      <w:r>
        <w:rPr>
          <w:rStyle w:val="VerbatimChar"/>
        </w:rPr>
        <w:t xml:space="preserve">## [1] "Llh: -2.26195960487247E+03; Pars: -1.557438E+00,  1.054990E-01,  1.724741E+00"</w:t>
      </w:r>
      <w:r>
        <w:br w:type="textWrapping"/>
      </w:r>
      <w:r>
        <w:rPr>
          <w:rStyle w:val="VerbatimChar"/>
        </w:rPr>
        <w:t xml:space="preserve">## [1] "Llh: -2.26192968312080E+03; Pars: -1.565086E+00,  9.069567E-02,  1.716947E+00"</w:t>
      </w:r>
      <w:r>
        <w:br w:type="textWrapping"/>
      </w:r>
      <w:r>
        <w:rPr>
          <w:rStyle w:val="VerbatimChar"/>
        </w:rPr>
        <w:t xml:space="preserve">## [1] "Llh: -2.26194944045352E+03; Pars: -1.561650E+00,  8.407704E-02,  1.717417E+00"</w:t>
      </w:r>
      <w:r>
        <w:br w:type="textWrapping"/>
      </w:r>
      <w:r>
        <w:rPr>
          <w:rStyle w:val="VerbatimChar"/>
        </w:rPr>
        <w:t xml:space="preserve">## [1] "Llh: -2.26193744093797E+03; Pars: -1.552180E+00,  1.005338E-01,  1.718799E+00"</w:t>
      </w:r>
      <w:r>
        <w:br w:type="textWrapping"/>
      </w:r>
      <w:r>
        <w:rPr>
          <w:rStyle w:val="VerbatimChar"/>
        </w:rPr>
        <w:t xml:space="preserve">## [1] "Llh: -2.26192990279570E+03; Pars: -1.558327E+00,  9.858413E-02,  1.717916E+00"</w:t>
      </w:r>
      <w:r>
        <w:br w:type="textWrapping"/>
      </w:r>
      <w:r>
        <w:rPr>
          <w:rStyle w:val="VerbatimChar"/>
        </w:rPr>
        <w:t xml:space="preserve">## [1] "Llh: -2.26190799190313E+03; Pars: -1.549567E+00,  1.028105E-01,  1.730342E+00"</w:t>
      </w:r>
      <w:r>
        <w:br w:type="textWrapping"/>
      </w:r>
      <w:r>
        <w:rPr>
          <w:rStyle w:val="VerbatimChar"/>
        </w:rPr>
        <w:t xml:space="preserve">## [1] "Llh: -2.26191780563924E+03; Pars: -1.539066E+00,  1.073614E-01,  1.740884E+00"</w:t>
      </w:r>
      <w:r>
        <w:br w:type="textWrapping"/>
      </w:r>
      <w:r>
        <w:rPr>
          <w:rStyle w:val="VerbatimChar"/>
        </w:rPr>
        <w:t xml:space="preserve">## [1] "Llh: -2.26191639454237E+03; Pars: -1.557810E+00,  8.922784E-02,  1.718713E+00"</w:t>
      </w:r>
      <w:r>
        <w:br w:type="textWrapping"/>
      </w:r>
      <w:r>
        <w:rPr>
          <w:rStyle w:val="VerbatimChar"/>
        </w:rPr>
        <w:t xml:space="preserve">## [1] "Llh: -2.26190624495404E+03; Pars: -1.557717E+00,  9.329564E-02,  1.720218E+00"</w:t>
      </w:r>
      <w:r>
        <w:br w:type="textWrapping"/>
      </w:r>
      <w:r>
        <w:rPr>
          <w:rStyle w:val="VerbatimChar"/>
        </w:rPr>
        <w:t xml:space="preserve">## [1] "Llh: -2.26188832780992E+03; Pars: -1.556515E+00,  9.261709E-02,  1.727081E+00"</w:t>
      </w:r>
      <w:r>
        <w:br w:type="textWrapping"/>
      </w:r>
      <w:r>
        <w:rPr>
          <w:rStyle w:val="VerbatimChar"/>
        </w:rPr>
        <w:t xml:space="preserve">## [1] "Llh: -2.26188823351963E+03; Pars: -1.555612E+00,  8.963357E-02,  1.731682E+00"</w:t>
      </w:r>
      <w:r>
        <w:br w:type="textWrapping"/>
      </w:r>
      <w:r>
        <w:rPr>
          <w:rStyle w:val="VerbatimChar"/>
        </w:rPr>
        <w:t xml:space="preserve">## [1] "Llh: -2.26186527532225E+03; Pars: -1.543696E+00,  9.979748E-02,  1.737930E+00"</w:t>
      </w:r>
      <w:r>
        <w:br w:type="textWrapping"/>
      </w:r>
      <w:r>
        <w:rPr>
          <w:rStyle w:val="VerbatimChar"/>
        </w:rPr>
        <w:t xml:space="preserve">## [1] "Llh: -2.26187082435065E+03; Pars: -1.533307E+00,  1.043484E-01,  1.748518E+00"</w:t>
      </w:r>
      <w:r>
        <w:br w:type="textWrapping"/>
      </w:r>
      <w:r>
        <w:rPr>
          <w:rStyle w:val="VerbatimChar"/>
        </w:rPr>
        <w:t xml:space="preserve">## [1] "Llh: -2.26190105729409E+03; Pars: -1.555060E+00,  8.567394E-02,  1.729514E+00"</w:t>
      </w:r>
      <w:r>
        <w:br w:type="textWrapping"/>
      </w:r>
      <w:r>
        <w:rPr>
          <w:rStyle w:val="VerbatimChar"/>
        </w:rPr>
        <w:t xml:space="preserve">## [1] "Llh: -2.26188048440108E+03; Pars: -1.553682E+00,  8.995809E-02,  1.729721E+00"</w:t>
      </w:r>
      <w:r>
        <w:br w:type="textWrapping"/>
      </w:r>
      <w:r>
        <w:rPr>
          <w:rStyle w:val="VerbatimChar"/>
        </w:rPr>
        <w:t xml:space="preserve">## [1] "Llh: -2.26185912583915E+03; Pars: -1.544308E+00,  9.296378E-02,  1.746094E+00"</w:t>
      </w:r>
      <w:r>
        <w:br w:type="textWrapping"/>
      </w:r>
      <w:r>
        <w:rPr>
          <w:rStyle w:val="VerbatimChar"/>
        </w:rPr>
        <w:t xml:space="preserve">## [1] "Llh: -2.26187893132125E+03; Pars: -1.537725E+00,  9.279785E-02,  1.759177E+00"</w:t>
      </w:r>
      <w:r>
        <w:br w:type="textWrapping"/>
      </w:r>
      <w:r>
        <w:rPr>
          <w:rStyle w:val="VerbatimChar"/>
        </w:rPr>
        <w:t xml:space="preserve">## [1] "Llh: -2.26184670046785E+03; Pars: -1.538935E+00,  9.884600E-02,  1.744144E+00"</w:t>
      </w:r>
      <w:r>
        <w:br w:type="textWrapping"/>
      </w:r>
      <w:r>
        <w:rPr>
          <w:rStyle w:val="VerbatimChar"/>
        </w:rPr>
        <w:t xml:space="preserve">## [1] "Llh: -2.26185659422112E+03; Pars: -1.530785E+00,  1.034522E-01,  1.750409E+00"</w:t>
      </w:r>
      <w:r>
        <w:br w:type="textWrapping"/>
      </w:r>
      <w:r>
        <w:rPr>
          <w:rStyle w:val="VerbatimChar"/>
        </w:rPr>
        <w:t xml:space="preserve">## [1] "Llh: -2.26187632384830E+03; Pars: -1.531167E+00,  1.044468E-01,  1.755815E+00"</w:t>
      </w:r>
      <w:r>
        <w:br w:type="textWrapping"/>
      </w:r>
      <w:r>
        <w:rPr>
          <w:rStyle w:val="VerbatimChar"/>
        </w:rPr>
        <w:t xml:space="preserve">## [1] "Llh: -2.26185648363368E+03; Pars: -1.536708E+00,  1.008246E-01,  1.749255E+00"</w:t>
      </w:r>
      <w:r>
        <w:br w:type="textWrapping"/>
      </w:r>
      <w:r>
        <w:rPr>
          <w:rStyle w:val="VerbatimChar"/>
        </w:rPr>
        <w:t xml:space="preserve">## [1] "Llh: -2.26184934407424E+03; Pars: -1.536278E+00,  9.529210E-02,  1.755105E+00"</w:t>
      </w:r>
      <w:r>
        <w:br w:type="textWrapping"/>
      </w:r>
      <w:r>
        <w:rPr>
          <w:rStyle w:val="VerbatimChar"/>
        </w:rPr>
        <w:t xml:space="preserve">## [1] "Llh: -2.26184643904615E+03; Pars: -1.538123E+00,  9.641844E-02,  1.750795E+00"</w:t>
      </w:r>
      <w:r>
        <w:br w:type="textWrapping"/>
      </w:r>
      <w:r>
        <w:rPr>
          <w:rStyle w:val="VerbatimChar"/>
        </w:rPr>
        <w:t xml:space="preserve">## [1] "Llh: -2.26186749198240E+03; Pars: -1.531609E+00,  1.044289E-01,  1.750033E+00"</w:t>
      </w:r>
      <w:r>
        <w:br w:type="textWrapping"/>
      </w:r>
      <w:r>
        <w:rPr>
          <w:rStyle w:val="VerbatimChar"/>
        </w:rPr>
        <w:t xml:space="preserve">## [1] "Llh: -2.26184922545678E+03; Pars: -1.541105E+00,  9.583006E-02,  1.747078E+00"</w:t>
      </w:r>
      <w:r>
        <w:br w:type="textWrapping"/>
      </w:r>
      <w:r>
        <w:rPr>
          <w:rStyle w:val="VerbatimChar"/>
        </w:rPr>
        <w:t xml:space="preserve">## [1] "Llh: -2.26184591042261E+03; Pars: -1.542077E+00,  9.323841E-02,  1.745421E+00"</w:t>
      </w:r>
      <w:r>
        <w:br w:type="textWrapping"/>
      </w:r>
      <w:r>
        <w:rPr>
          <w:rStyle w:val="VerbatimChar"/>
        </w:rPr>
        <w:t xml:space="preserve">## [1] "Llh: -2.26185818106196E+03; Pars: -1.544782E+00,  8.944533E-02,  1.743507E+00"</w:t>
      </w:r>
      <w:r>
        <w:br w:type="textWrapping"/>
      </w:r>
      <w:r>
        <w:rPr>
          <w:rStyle w:val="VerbatimChar"/>
        </w:rPr>
        <w:t xml:space="preserve">## [1] "Llh: -2.26183757498846E+03; Pars: -1.538316E+00,  9.650517E-02,  1.746491E+00"</w:t>
      </w:r>
      <w:r>
        <w:br w:type="textWrapping"/>
      </w:r>
      <w:r>
        <w:rPr>
          <w:rStyle w:val="VerbatimChar"/>
        </w:rPr>
        <w:t xml:space="preserve">## [1] "Llh: -2.26183326063462E+03; Pars: -1.536927E+00,  9.684273E-02,  1.746198E+00"</w:t>
      </w:r>
      <w:r>
        <w:br w:type="textWrapping"/>
      </w:r>
      <w:r>
        <w:rPr>
          <w:rStyle w:val="VerbatimChar"/>
        </w:rPr>
        <w:t xml:space="preserve">## [1] "Llh: -2.26184631087702E+03; Pars: -1.539141E+00,  9.215373E-02,  1.750802E+00"</w:t>
      </w:r>
      <w:r>
        <w:br w:type="textWrapping"/>
      </w:r>
      <w:r>
        <w:rPr>
          <w:rStyle w:val="VerbatimChar"/>
        </w:rPr>
        <w:t xml:space="preserve">## [1] "Llh: -2.26184125953699E+03; Pars: -1.539090E+00,  9.382679E-02,  1.749135E+00"</w:t>
      </w:r>
      <w:r>
        <w:br w:type="textWrapping"/>
      </w:r>
      <w:r>
        <w:rPr>
          <w:rStyle w:val="VerbatimChar"/>
        </w:rPr>
        <w:t xml:space="preserve">## [1] "Llh: -2.26183615805908E+03; Pars: -1.540601E+00,  9.285351E-02,  1.743048E+00"</w:t>
      </w:r>
      <w:r>
        <w:br w:type="textWrapping"/>
      </w:r>
      <w:r>
        <w:rPr>
          <w:rStyle w:val="VerbatimChar"/>
        </w:rPr>
        <w:t xml:space="preserve">## [1] "Llh: -2.26183643438683E+03; Pars: -1.539980E+00,  9.374475E-02,  1.744981E+00"</w:t>
      </w:r>
      <w:r>
        <w:br w:type="textWrapping"/>
      </w:r>
      <w:r>
        <w:rPr>
          <w:rStyle w:val="VerbatimChar"/>
        </w:rPr>
        <w:t xml:space="preserve">## [1] "Llh: -2.26182653866357E+03; Pars: -1.535683E+00,  9.577694E-02,  1.746829E+00"</w:t>
      </w:r>
      <w:r>
        <w:br w:type="textWrapping"/>
      </w:r>
      <w:r>
        <w:rPr>
          <w:rStyle w:val="VerbatimChar"/>
        </w:rPr>
        <w:t xml:space="preserve">## [1] "Llh: -2.26182167248018E+03; Pars: -1.532514E+00,  9.704621E-02,  1.747534E+00"</w:t>
      </w:r>
      <w:r>
        <w:br w:type="textWrapping"/>
      </w:r>
      <w:r>
        <w:rPr>
          <w:rStyle w:val="VerbatimChar"/>
        </w:rPr>
        <w:t xml:space="preserve">## [1] "Llh: -2.26183084718051E+03; Pars: -1.534262E+00,  9.733484E-02,  1.742057E+00"</w:t>
      </w:r>
      <w:r>
        <w:br w:type="textWrapping"/>
      </w:r>
      <w:r>
        <w:rPr>
          <w:rStyle w:val="VerbatimChar"/>
        </w:rPr>
        <w:t xml:space="preserve">## [1] "Llh: -2.26182770483076E+03; Pars: -1.535465E+00,  9.645783E-02,  1.743824E+00"</w:t>
      </w:r>
      <w:r>
        <w:br w:type="textWrapping"/>
      </w:r>
      <w:r>
        <w:rPr>
          <w:rStyle w:val="VerbatimChar"/>
        </w:rPr>
        <w:t xml:space="preserve">## [1] "Llh: -2.26183290819326E+03; Pars: -1.529389E+00,  1.007110E-01,  1.748659E+00"</w:t>
      </w:r>
      <w:r>
        <w:br w:type="textWrapping"/>
      </w:r>
      <w:r>
        <w:rPr>
          <w:rStyle w:val="VerbatimChar"/>
        </w:rPr>
        <w:t xml:space="preserve">## [1] "Llh: -2.26182805278936E+03; Pars: -1.532170E+00,  9.874663E-02,  1.747255E+00"</w:t>
      </w:r>
      <w:r>
        <w:br w:type="textWrapping"/>
      </w:r>
      <w:r>
        <w:rPr>
          <w:rStyle w:val="VerbatimChar"/>
        </w:rPr>
        <w:t xml:space="preserve">## [1] "Llh: -2.26182166741832E+03; Pars: -1.529858E+00,  9.799105E-02,  1.746209E+00"</w:t>
      </w:r>
      <w:r>
        <w:br w:type="textWrapping"/>
      </w:r>
      <w:r>
        <w:rPr>
          <w:rStyle w:val="VerbatimChar"/>
        </w:rPr>
        <w:t xml:space="preserve">## [1] "Llh: -2.26182235859583E+03; Pars: -1.526358E+00,  9.856521E-02,  1.746214E+00"</w:t>
      </w:r>
      <w:r>
        <w:br w:type="textWrapping"/>
      </w:r>
      <w:r>
        <w:rPr>
          <w:rStyle w:val="VerbatimChar"/>
        </w:rPr>
        <w:t xml:space="preserve">## [1] "Llh: -2.26182028779614E+03; Pars: -1.533045E+00,  9.558343E-02,  1.744456E+00"</w:t>
      </w:r>
      <w:r>
        <w:br w:type="textWrapping"/>
      </w:r>
      <w:r>
        <w:rPr>
          <w:rStyle w:val="VerbatimChar"/>
        </w:rPr>
        <w:t xml:space="preserve">## [1] "Llh: -2.26182007430436E+03; Pars: -1.533483E+00,  9.400183E-02,  1.743059E+00"</w:t>
      </w:r>
      <w:r>
        <w:br w:type="textWrapping"/>
      </w:r>
      <w:r>
        <w:rPr>
          <w:rStyle w:val="VerbatimChar"/>
        </w:rPr>
        <w:t xml:space="preserve">## [1] "Llh: -2.26181208591575E+03; Pars: -1.528457E+00,  9.623490E-02,  1.747377E+00"</w:t>
      </w:r>
      <w:r>
        <w:br w:type="textWrapping"/>
      </w:r>
      <w:r>
        <w:rPr>
          <w:rStyle w:val="VerbatimChar"/>
        </w:rPr>
        <w:t xml:space="preserve">## [1] "Llh: -2.26180599709255E+03; Pars: -1.524987E+00,  9.612343E-02,  1.749157E+00"</w:t>
      </w:r>
      <w:r>
        <w:br w:type="textWrapping"/>
      </w:r>
      <w:r>
        <w:rPr>
          <w:rStyle w:val="VerbatimChar"/>
        </w:rPr>
        <w:t xml:space="preserve">## [1] "Llh: -2.26181493406959E+03; Pars: -1.526367E+00,  9.503133E-02,  1.744746E+00"</w:t>
      </w:r>
      <w:r>
        <w:br w:type="textWrapping"/>
      </w:r>
      <w:r>
        <w:rPr>
          <w:rStyle w:val="VerbatimChar"/>
        </w:rPr>
        <w:t xml:space="preserve">## [1] "Llh: -2.26181374795264E+03; Pars: -1.527897E+00,  9.553505E-02,  1.745443E+00"</w:t>
      </w:r>
      <w:r>
        <w:br w:type="textWrapping"/>
      </w:r>
      <w:r>
        <w:rPr>
          <w:rStyle w:val="VerbatimChar"/>
        </w:rPr>
        <w:t xml:space="preserve">## [1] "Llh: -2.26180995118384E+03; Pars: -1.527699E+00,  9.244917E-02,  1.745560E+00"</w:t>
      </w:r>
      <w:r>
        <w:br w:type="textWrapping"/>
      </w:r>
      <w:r>
        <w:rPr>
          <w:rStyle w:val="VerbatimChar"/>
        </w:rPr>
        <w:t xml:space="preserve">## [1] "Llh: -2.26181035283547E+03; Pars: -1.528238E+00,  9.383464E-02,  1.745722E+00"</w:t>
      </w:r>
      <w:r>
        <w:br w:type="textWrapping"/>
      </w:r>
      <w:r>
        <w:rPr>
          <w:rStyle w:val="VerbatimChar"/>
        </w:rPr>
        <w:t xml:space="preserve">## [1] "Llh: -2.26180147520796E+03; Pars: -1.520318E+00,  9.540327E-02,  1.750387E+00"</w:t>
      </w:r>
      <w:r>
        <w:br w:type="textWrapping"/>
      </w:r>
      <w:r>
        <w:rPr>
          <w:rStyle w:val="VerbatimChar"/>
        </w:rPr>
        <w:t xml:space="preserve">## [1] "Llh: -2.26179834455914E+03; Pars: -1.513858E+00,  9.610398E-02,  1.754063E+00"</w:t>
      </w:r>
      <w:r>
        <w:br w:type="textWrapping"/>
      </w:r>
      <w:r>
        <w:rPr>
          <w:rStyle w:val="VerbatimChar"/>
        </w:rPr>
        <w:t xml:space="preserve">## [1] "Llh: -2.26179227904177E+03; Pars: -1.516460E+00,  9.424934E-02,  1.753746E+00"</w:t>
      </w:r>
      <w:r>
        <w:br w:type="textWrapping"/>
      </w:r>
      <w:r>
        <w:rPr>
          <w:rStyle w:val="VerbatimChar"/>
        </w:rPr>
        <w:t xml:space="preserve">## [1] "Llh: -2.26178507780885E+03; Pars: -1.510835E+00,  9.360648E-02,  1.757913E+00"</w:t>
      </w:r>
      <w:r>
        <w:br w:type="textWrapping"/>
      </w:r>
      <w:r>
        <w:rPr>
          <w:rStyle w:val="VerbatimChar"/>
        </w:rPr>
        <w:t xml:space="preserve">## [1] "Llh: -2.26179242778495E+03; Pars: -1.505586E+00,  9.810676E-02,  1.761892E+00"</w:t>
      </w:r>
      <w:r>
        <w:br w:type="textWrapping"/>
      </w:r>
      <w:r>
        <w:rPr>
          <w:rStyle w:val="VerbatimChar"/>
        </w:rPr>
        <w:t xml:space="preserve">## [1] "Llh: -2.26179151601811E+03; Pars: -1.511026E+00,  9.669236E-02,  1.757795E+00"</w:t>
      </w:r>
      <w:r>
        <w:br w:type="textWrapping"/>
      </w:r>
      <w:r>
        <w:rPr>
          <w:rStyle w:val="VerbatimChar"/>
        </w:rPr>
        <w:t xml:space="preserve">## [1] "Llh: -2.26179125356129E+03; Pars: -1.499147E+00,  9.481178E-02,  1.764053E+00"</w:t>
      </w:r>
      <w:r>
        <w:br w:type="textWrapping"/>
      </w:r>
      <w:r>
        <w:rPr>
          <w:rStyle w:val="VerbatimChar"/>
        </w:rPr>
        <w:t xml:space="preserve">## [1] "Llh: -2.26178904893124E+03; Pars: -1.505485E+00,  9.513970E-02,  1.760317E+00"</w:t>
      </w:r>
      <w:r>
        <w:br w:type="textWrapping"/>
      </w:r>
      <w:r>
        <w:rPr>
          <w:rStyle w:val="VerbatimChar"/>
        </w:rPr>
        <w:t xml:space="preserve">## [1] "Llh: -2.26177880152672E+03; Pars: -1.504404E+00,  9.418837E-02,  1.763299E+00"</w:t>
      </w:r>
      <w:r>
        <w:br w:type="textWrapping"/>
      </w:r>
      <w:r>
        <w:rPr>
          <w:rStyle w:val="VerbatimChar"/>
        </w:rPr>
        <w:t xml:space="preserve">## [1] "Llh: -2.26177226019287E+03; Pars: -1.499742E+00,  9.323057E-02,  1.767935E+00"</w:t>
      </w:r>
      <w:r>
        <w:br w:type="textWrapping"/>
      </w:r>
      <w:r>
        <w:rPr>
          <w:rStyle w:val="VerbatimChar"/>
        </w:rPr>
        <w:t xml:space="preserve">## [1] "Llh: -2.26177835088128E+03; Pars: -1.499705E+00,  9.129213E-02,  1.766315E+00"</w:t>
      </w:r>
      <w:r>
        <w:br w:type="textWrapping"/>
      </w:r>
      <w:r>
        <w:rPr>
          <w:rStyle w:val="VerbatimChar"/>
        </w:rPr>
        <w:t xml:space="preserve">## [1] "Llh: -2.26177867617083E+03; Pars: -1.502511E+00,  9.264219E-02,  1.764181E+00"</w:t>
      </w:r>
      <w:r>
        <w:br w:type="textWrapping"/>
      </w:r>
      <w:r>
        <w:rPr>
          <w:rStyle w:val="VerbatimChar"/>
        </w:rPr>
        <w:t xml:space="preserve">## [1] "Llh: -2.26177185393577E+03; Pars: -1.501323E+00,  9.027976E-02,  1.767788E+00"</w:t>
      </w:r>
      <w:r>
        <w:br w:type="textWrapping"/>
      </w:r>
      <w:r>
        <w:rPr>
          <w:rStyle w:val="VerbatimChar"/>
        </w:rPr>
        <w:t xml:space="preserve">## [1] "Llh: -2.26177288508497E+03; Pars: -1.499255E+00,  8.784979E-02,  1.771536E+00"</w:t>
      </w:r>
      <w:r>
        <w:br w:type="textWrapping"/>
      </w:r>
      <w:r>
        <w:rPr>
          <w:rStyle w:val="VerbatimChar"/>
        </w:rPr>
        <w:t xml:space="preserve">## [1] "Llh: -2.26177116235030E+03; Pars: -1.489897E+00,  8.959516E-02,  1.776830E+00"</w:t>
      </w:r>
      <w:r>
        <w:br w:type="textWrapping"/>
      </w:r>
      <w:r>
        <w:rPr>
          <w:rStyle w:val="VerbatimChar"/>
        </w:rPr>
        <w:t xml:space="preserve">## [1] "Llh: -2.26177860911775E+03; Pars: -1.479752E+00,  8.758950E-02,  1.786364E+00"</w:t>
      </w:r>
      <w:r>
        <w:br w:type="textWrapping"/>
      </w:r>
      <w:r>
        <w:rPr>
          <w:rStyle w:val="VerbatimChar"/>
        </w:rPr>
        <w:t xml:space="preserve">## [1] "Llh: -2.26176372755698E+03; Pars: -1.494233E+00,  9.077819E-02,  1.775388E+00"</w:t>
      </w:r>
      <w:r>
        <w:br w:type="textWrapping"/>
      </w:r>
      <w:r>
        <w:rPr>
          <w:rStyle w:val="VerbatimChar"/>
        </w:rPr>
        <w:t xml:space="preserve">## [1] "Llh: -2.26175972479377E+03; Pars: -1.491520E+00,  9.052122E-02,  1.779943E+00"</w:t>
      </w:r>
      <w:r>
        <w:br w:type="textWrapping"/>
      </w:r>
      <w:r>
        <w:rPr>
          <w:rStyle w:val="VerbatimChar"/>
        </w:rPr>
        <w:t xml:space="preserve">## [1] "Llh: -2.26177062116153E+03; Pars: -1.488761E+00,  8.703352E-02,  1.781784E+00"</w:t>
      </w:r>
      <w:r>
        <w:br w:type="textWrapping"/>
      </w:r>
      <w:r>
        <w:rPr>
          <w:rStyle w:val="VerbatimChar"/>
        </w:rPr>
        <w:t xml:space="preserve">## [1] "Llh: -2.26176696737602E+03; Pars: -1.491483E+00,  8.858279E-02,  1.778312E+00"</w:t>
      </w:r>
      <w:r>
        <w:br w:type="textWrapping"/>
      </w:r>
      <w:r>
        <w:rPr>
          <w:rStyle w:val="VerbatimChar"/>
        </w:rPr>
        <w:t xml:space="preserve">## [1] "Llh: -2.26176513000882E+03; Pars: -1.480822E+00,  8.885302E-02,  1.788997E+00"</w:t>
      </w:r>
      <w:r>
        <w:br w:type="textWrapping"/>
      </w:r>
      <w:r>
        <w:rPr>
          <w:rStyle w:val="VerbatimChar"/>
        </w:rPr>
        <w:t xml:space="preserve">## [1] "Llh: -2.26176417703420E+03; Pars: -1.485868E+00,  8.920971E-02,  1.783671E+00"</w:t>
      </w:r>
      <w:r>
        <w:br w:type="textWrapping"/>
      </w:r>
      <w:r>
        <w:rPr>
          <w:rStyle w:val="VerbatimChar"/>
        </w:rPr>
        <w:t xml:space="preserve">## [1] "Llh: -2.26176001137234E+03; Pars: -1.489336E+00,  8.928065E-02,  1.784459E+00"</w:t>
      </w:r>
      <w:r>
        <w:br w:type="textWrapping"/>
      </w:r>
      <w:r>
        <w:rPr>
          <w:rStyle w:val="VerbatimChar"/>
        </w:rPr>
        <w:t xml:space="preserve">## [1] "Llh: -2.26176088880571E+03; Pars: -1.489476E+00,  8.935928E-02,  1.782549E+00"</w:t>
      </w:r>
      <w:r>
        <w:br w:type="textWrapping"/>
      </w:r>
      <w:r>
        <w:rPr>
          <w:rStyle w:val="VerbatimChar"/>
        </w:rPr>
        <w:t xml:space="preserve">## [1] "Llh: -2.26175681252437E+03; Pars: -1.486335E+00,  9.075827E-02,  1.787079E+00"</w:t>
      </w:r>
      <w:r>
        <w:br w:type="textWrapping"/>
      </w:r>
      <w:r>
        <w:rPr>
          <w:rStyle w:val="VerbatimChar"/>
        </w:rPr>
        <w:t xml:space="preserve">## [1] "Llh: -2.26175603768108E+03; Pars: -1.483781E+00,  9.184601E-02,  1.791478E+00"</w:t>
      </w:r>
      <w:r>
        <w:br w:type="textWrapping"/>
      </w:r>
      <w:r>
        <w:rPr>
          <w:rStyle w:val="VerbatimChar"/>
        </w:rPr>
        <w:t xml:space="preserve">## [1] "Llh: -2.26175788284532E+03; Pars: -1.490546E+00,  9.188888E-02,  1.786905E+00"</w:t>
      </w:r>
      <w:r>
        <w:br w:type="textWrapping"/>
      </w:r>
      <w:r>
        <w:rPr>
          <w:rStyle w:val="VerbatimChar"/>
        </w:rPr>
        <w:t xml:space="preserve">## [1] "Llh: -2.26175662248183E+03; Pars: -1.489372E+00,  9.121909E-02,  1.786096E+00"</w:t>
      </w:r>
      <w:r>
        <w:br w:type="textWrapping"/>
      </w:r>
      <w:r>
        <w:rPr>
          <w:rStyle w:val="VerbatimChar"/>
        </w:rPr>
        <w:t xml:space="preserve">## [1] "Llh: -2.26175552951600E+03; Pars: -1.487093E+00,  9.311023E-02,  1.787207E+00"</w:t>
      </w:r>
      <w:r>
        <w:br w:type="textWrapping"/>
      </w:r>
      <w:r>
        <w:rPr>
          <w:rStyle w:val="VerbatimChar"/>
        </w:rPr>
        <w:t xml:space="preserve">## [1] "Llh: -2.26175781702269E+03; Pars: -1.485976E+00,  9.502502E-02,  1.788583E+00"</w:t>
      </w:r>
      <w:r>
        <w:br w:type="textWrapping"/>
      </w:r>
      <w:r>
        <w:rPr>
          <w:rStyle w:val="VerbatimChar"/>
        </w:rPr>
        <w:t xml:space="preserve">## [1] "Llh: -2.26176050212028E+03; Pars: -1.482014E+00,  9.359566E-02,  1.796614E+00"</w:t>
      </w:r>
      <w:r>
        <w:br w:type="textWrapping"/>
      </w:r>
      <w:r>
        <w:rPr>
          <w:rStyle w:val="VerbatimChar"/>
        </w:rPr>
        <w:t xml:space="preserve">## [1] "Llh: -2.26175653614881E+03; Pars: -1.489126E+00,  9.128983E-02,  1.784096E+00"</w:t>
      </w:r>
      <w:r>
        <w:br w:type="textWrapping"/>
      </w:r>
      <w:r>
        <w:rPr>
          <w:rStyle w:val="VerbatimChar"/>
        </w:rPr>
        <w:t xml:space="preserve">## [1] "Llh: -2.26175581124420E+03; Pars: -1.483966E+00,  9.294496E-02,  1.789088E+00"</w:t>
      </w:r>
      <w:r>
        <w:br w:type="textWrapping"/>
      </w:r>
      <w:r>
        <w:rPr>
          <w:rStyle w:val="VerbatimChar"/>
        </w:rPr>
        <w:t xml:space="preserve">## [1] "Llh: -2.26175546735696E+03; Pars: -1.485312E+00,  9.251349E-02,  1.788339E+00"</w:t>
      </w:r>
      <w:r>
        <w:br w:type="textWrapping"/>
      </w:r>
      <w:r>
        <w:rPr>
          <w:rStyle w:val="VerbatimChar"/>
        </w:rPr>
        <w:t xml:space="preserve">## [1] "Llh: -2.26175699545711E+03; Pars: -1.481690E+00,  9.368999E-02,  1.793932E+00"</w:t>
      </w:r>
      <w:r>
        <w:br w:type="textWrapping"/>
      </w:r>
      <w:r>
        <w:rPr>
          <w:rStyle w:val="VerbatimChar"/>
        </w:rPr>
        <w:t xml:space="preserve">## [1] "Llh: -2.26175564225922E+03; Pars: -1.487256E+00,  9.188987E-02,  1.786550E+00"</w:t>
      </w:r>
      <w:r>
        <w:br w:type="textWrapping"/>
      </w:r>
      <w:r>
        <w:rPr>
          <w:rStyle w:val="VerbatimChar"/>
        </w:rPr>
        <w:t xml:space="preserve">## [1] "Llh: -2.26175643854331E+03; Pars: -1.489341E+00,  9.316306E-02,  1.783262E+00"</w:t>
      </w:r>
      <w:r>
        <w:br w:type="textWrapping"/>
      </w:r>
      <w:r>
        <w:rPr>
          <w:rStyle w:val="VerbatimChar"/>
        </w:rPr>
        <w:t xml:space="preserve">## [1] "Llh: -2.26175552074918E+03; Pars: -1.485165E+00,  9.217527E-02,  1.789421E+00"</w:t>
      </w:r>
      <w:r>
        <w:br w:type="textWrapping"/>
      </w:r>
      <w:r>
        <w:rPr>
          <w:rStyle w:val="VerbatimChar"/>
        </w:rPr>
        <w:t xml:space="preserve">## [1] "Llh: -2.26175573781188E+03; Pars: -1.484460E+00,  9.330946E-02,  1.790096E+00"</w:t>
      </w:r>
      <w:r>
        <w:br w:type="textWrapping"/>
      </w:r>
      <w:r>
        <w:rPr>
          <w:rStyle w:val="VerbatimChar"/>
        </w:rPr>
        <w:t xml:space="preserve">## [1] "Llh: -2.26175544492818E+03; Pars: -1.486555E+00,  9.224477E-02,  1.787436E+00"</w:t>
      </w:r>
      <w:r>
        <w:br w:type="textWrapping"/>
      </w:r>
      <w:r>
        <w:rPr>
          <w:rStyle w:val="VerbatimChar"/>
        </w:rPr>
        <w:t xml:space="preserve">## [1] "Llh: -2.26175595367798E+03; Pars: -1.484265E+00,  9.151213E-02,  1.789591E+00"</w:t>
      </w:r>
      <w:r>
        <w:br w:type="textWrapping"/>
      </w:r>
      <w:r>
        <w:rPr>
          <w:rStyle w:val="VerbatimChar"/>
        </w:rPr>
        <w:t xml:space="preserve">## [1] "Llh: -2.26175539977309E+03; Pars: -1.486385E+00,  9.271071E-02,  1.787803E+00"</w:t>
      </w:r>
      <w:r>
        <w:br w:type="textWrapping"/>
      </w:r>
      <w:r>
        <w:rPr>
          <w:rStyle w:val="VerbatimChar"/>
        </w:rPr>
        <w:t xml:space="preserve">## [1] "Llh: -2.26175560704225E+03; Pars: -1.487004E+00,  9.280404E-02,  1.786299E+00"</w:t>
      </w:r>
      <w:r>
        <w:br w:type="textWrapping"/>
      </w:r>
      <w:r>
        <w:rPr>
          <w:rStyle w:val="VerbatimChar"/>
        </w:rPr>
        <w:t xml:space="preserve">## [1] "Llh: -2.26175542435793E+03; Pars: -1.485624E+00,  9.233246E-02,  1.788640E+00"</w:t>
      </w:r>
      <w:r>
        <w:br w:type="textWrapping"/>
      </w:r>
      <w:r>
        <w:rPr>
          <w:rStyle w:val="VerbatimChar"/>
        </w:rPr>
        <w:t xml:space="preserve">## [1] "Llh: -2.26175546051813E+03; Pars: -1.487065E+00,  9.234513E-02,  1.787579E+00"</w:t>
      </w:r>
      <w:r>
        <w:br w:type="textWrapping"/>
      </w:r>
      <w:r>
        <w:rPr>
          <w:rStyle w:val="VerbatimChar"/>
        </w:rPr>
        <w:t xml:space="preserve">## [1] "Llh: -2.26175541330194E+03; Pars: -1.486626E+00,  9.238722E-02,  1.787769E+00"</w:t>
      </w:r>
      <w:r>
        <w:br w:type="textWrapping"/>
      </w:r>
      <w:r>
        <w:rPr>
          <w:rStyle w:val="VerbatimChar"/>
        </w:rPr>
        <w:t xml:space="preserve">## [1] "Llh: -2.26175543231513E+03; Pars: -1.485868E+00,  9.270883E-02,  1.788706E+00"</w:t>
      </w:r>
      <w:r>
        <w:br w:type="textWrapping"/>
      </w:r>
      <w:r>
        <w:rPr>
          <w:rStyle w:val="VerbatimChar"/>
        </w:rPr>
        <w:t xml:space="preserve">## [1] "Llh: -2.26175540273950E+03; Pars: -1.486040E+00,  9.259281E-02,  1.788388E+00"</w:t>
      </w:r>
      <w:r>
        <w:br w:type="textWrapping"/>
      </w:r>
      <w:r>
        <w:rPr>
          <w:rStyle w:val="VerbatimChar"/>
        </w:rPr>
        <w:t xml:space="preserve">## [1] "Llh: -2.26175559419527E+03; Pars: -1.487358E+00,  9.271071E-02,  1.787803E+00"</w:t>
      </w:r>
      <w:r>
        <w:br w:type="textWrapping"/>
      </w:r>
      <w:r>
        <w:rPr>
          <w:rStyle w:val="VerbatimChar"/>
        </w:rPr>
        <w:t xml:space="preserve">## [1] "Llh: -2.26175539977309E+03; Pars: -1.486385E+00,  9.271071E-02,  1.787803E+00"</w:t>
      </w:r>
      <w:r>
        <w:br w:type="textWrapping"/>
      </w:r>
      <w:r>
        <w:rPr>
          <w:rStyle w:val="VerbatimChar"/>
        </w:rPr>
        <w:t xml:space="preserve">## [1] "Llh: -2.26175595924566E+03; Pars: -1.486871E+00,  9.371071E-02,  1.787803E+00"</w:t>
      </w:r>
      <w:r>
        <w:br w:type="textWrapping"/>
      </w:r>
      <w:r>
        <w:rPr>
          <w:rStyle w:val="VerbatimChar"/>
        </w:rPr>
        <w:t xml:space="preserve">## [1] "Llh: -2.26175572942206E+03; Pars: -1.486871E+00,  9.171071E-02,  1.787803E+00"</w:t>
      </w:r>
      <w:r>
        <w:br w:type="textWrapping"/>
      </w:r>
      <w:r>
        <w:rPr>
          <w:rStyle w:val="VerbatimChar"/>
        </w:rPr>
        <w:t xml:space="preserve">## [1] "Llh: -2.26175639283614E+03; Pars: -1.486871E+00,  9.271071E-02,  1.789591E+00"</w:t>
      </w:r>
      <w:r>
        <w:br w:type="textWrapping"/>
      </w:r>
      <w:r>
        <w:rPr>
          <w:rStyle w:val="VerbatimChar"/>
        </w:rPr>
        <w:t xml:space="preserve">## [1] "Llh: -2.26175577466102E+03; Pars: -1.486871E+00,  9.271071E-02,  1.786016E+00"</w:t>
      </w:r>
      <w:r>
        <w:br w:type="textWrapping"/>
      </w:r>
      <w:r>
        <w:rPr>
          <w:rStyle w:val="VerbatimChar"/>
        </w:rPr>
        <w:t xml:space="preserve">## [1] "Llh: -2.26175539977309E+03; Pars: -1.486385E+00,  9.271071E-02,  1.787803E+00"</w:t>
      </w:r>
      <w:r>
        <w:br w:type="textWrapping"/>
      </w:r>
      <w:r>
        <w:rPr>
          <w:rStyle w:val="VerbatimChar"/>
        </w:rPr>
        <w:t xml:space="preserve">## [1] "Llh: -2.26175559742960E+03; Pars: -1.485413E+00,  9.271071E-02,  1.787803E+00"</w:t>
      </w:r>
      <w:r>
        <w:br w:type="textWrapping"/>
      </w:r>
      <w:r>
        <w:rPr>
          <w:rStyle w:val="VerbatimChar"/>
        </w:rPr>
        <w:t xml:space="preserve">## [1] "Llh: -2.26175596160312E+03; Pars: -1.485898E+00,  9.371071E-02,  1.787803E+00"</w:t>
      </w:r>
      <w:r>
        <w:br w:type="textWrapping"/>
      </w:r>
      <w:r>
        <w:rPr>
          <w:rStyle w:val="VerbatimChar"/>
        </w:rPr>
        <w:t xml:space="preserve">## [1] "Llh: -2.26175573067470E+03; Pars: -1.485898E+00,  9.171071E-02,  1.787803E+00"</w:t>
      </w:r>
      <w:r>
        <w:br w:type="textWrapping"/>
      </w:r>
      <w:r>
        <w:rPr>
          <w:rStyle w:val="VerbatimChar"/>
        </w:rPr>
        <w:t xml:space="preserve">## [1] "Llh: -2.26175573849020E+03; Pars: -1.485898E+00,  9.271071E-02,  1.789591E+00"</w:t>
      </w:r>
      <w:r>
        <w:br w:type="textWrapping"/>
      </w:r>
      <w:r>
        <w:rPr>
          <w:rStyle w:val="VerbatimChar"/>
        </w:rPr>
        <w:t xml:space="preserve">## [1] "Llh: -2.26175643203256E+03; Pars: -1.485898E+00,  9.271071E-02,  1.786016E+00"</w:t>
      </w:r>
      <w:r>
        <w:br w:type="textWrapping"/>
      </w:r>
      <w:r>
        <w:rPr>
          <w:rStyle w:val="VerbatimChar"/>
        </w:rPr>
        <w:t xml:space="preserve">## [1] "Llh: -2.26175595924566E+03; Pars: -1.486871E+00,  9.371071E-02,  1.787803E+00"</w:t>
      </w:r>
      <w:r>
        <w:br w:type="textWrapping"/>
      </w:r>
      <w:r>
        <w:rPr>
          <w:rStyle w:val="VerbatimChar"/>
        </w:rPr>
        <w:t xml:space="preserve">## [1] "Llh: -2.26175596160312E+03; Pars: -1.485898E+00,  9.371071E-02,  1.787803E+00"</w:t>
      </w:r>
      <w:r>
        <w:br w:type="textWrapping"/>
      </w:r>
      <w:r>
        <w:rPr>
          <w:rStyle w:val="VerbatimChar"/>
        </w:rPr>
        <w:t xml:space="preserve">## [1] "Llh: -2.26175721596489E+03; Pars: -1.486385E+00,  9.471071E-02,  1.787803E+00"</w:t>
      </w:r>
      <w:r>
        <w:br w:type="textWrapping"/>
      </w:r>
      <w:r>
        <w:rPr>
          <w:rStyle w:val="VerbatimChar"/>
        </w:rPr>
        <w:t xml:space="preserve">## [1] "Llh: -2.26175539977309E+03; Pars: -1.486385E+00,  9.271071E-02,  1.787803E+00"</w:t>
      </w:r>
      <w:r>
        <w:br w:type="textWrapping"/>
      </w:r>
      <w:r>
        <w:rPr>
          <w:rStyle w:val="VerbatimChar"/>
        </w:rPr>
        <w:t xml:space="preserve">## [1] "Llh: -2.26175652727317E+03; Pars: -1.486385E+00,  9.371071E-02,  1.789591E+00"</w:t>
      </w:r>
      <w:r>
        <w:br w:type="textWrapping"/>
      </w:r>
      <w:r>
        <w:rPr>
          <w:rStyle w:val="VerbatimChar"/>
        </w:rPr>
        <w:t xml:space="preserve">## [1] "Llh: -2.26175656699726E+03; Pars: -1.486385E+00,  9.371071E-02,  1.786016E+00"</w:t>
      </w:r>
      <w:r>
        <w:br w:type="textWrapping"/>
      </w:r>
      <w:r>
        <w:rPr>
          <w:rStyle w:val="VerbatimChar"/>
        </w:rPr>
        <w:t xml:space="preserve">## [1] "Llh: -2.26175572942206E+03; Pars: -1.486871E+00,  9.171071E-02,  1.787803E+00"</w:t>
      </w:r>
      <w:r>
        <w:br w:type="textWrapping"/>
      </w:r>
      <w:r>
        <w:rPr>
          <w:rStyle w:val="VerbatimChar"/>
        </w:rPr>
        <w:t xml:space="preserve">## [1] "Llh: -2.26175573067470E+03; Pars: -1.485898E+00,  9.171071E-02,  1.787803E+00"</w:t>
      </w:r>
      <w:r>
        <w:br w:type="textWrapping"/>
      </w:r>
      <w:r>
        <w:rPr>
          <w:rStyle w:val="VerbatimChar"/>
        </w:rPr>
        <w:t xml:space="preserve">## [1] "Llh: -2.26175539977309E+03; Pars: -1.486385E+00,  9.271071E-02,  1.787803E+00"</w:t>
      </w:r>
      <w:r>
        <w:br w:type="textWrapping"/>
      </w:r>
      <w:r>
        <w:rPr>
          <w:rStyle w:val="VerbatimChar"/>
        </w:rPr>
        <w:t xml:space="preserve">## [1] "Llh: -2.26175675520811E+03; Pars: -1.486385E+00,  9.071071E-02,  1.787803E+00"</w:t>
      </w:r>
      <w:r>
        <w:br w:type="textWrapping"/>
      </w:r>
      <w:r>
        <w:rPr>
          <w:rStyle w:val="VerbatimChar"/>
        </w:rPr>
        <w:t xml:space="preserve">## [1] "Llh: -2.26175629811790E+03; Pars: -1.486385E+00,  9.171071E-02,  1.789591E+00"</w:t>
      </w:r>
      <w:r>
        <w:br w:type="textWrapping"/>
      </w:r>
      <w:r>
        <w:rPr>
          <w:rStyle w:val="VerbatimChar"/>
        </w:rPr>
        <w:t xml:space="preserve">## [1] "Llh: -2.26175633540674E+03; Pars: -1.486385E+00,  9.171071E-02,  1.786016E+00"</w:t>
      </w:r>
      <w:r>
        <w:br w:type="textWrapping"/>
      </w:r>
      <w:r>
        <w:rPr>
          <w:rStyle w:val="VerbatimChar"/>
        </w:rPr>
        <w:t xml:space="preserve">## [1] "Llh: -2.26175639283614E+03; Pars: -1.486871E+00,  9.271071E-02,  1.789591E+00"</w:t>
      </w:r>
      <w:r>
        <w:br w:type="textWrapping"/>
      </w:r>
      <w:r>
        <w:rPr>
          <w:rStyle w:val="VerbatimChar"/>
        </w:rPr>
        <w:t xml:space="preserve">## [1] "Llh: -2.26175573849020E+03; Pars: -1.485898E+00,  9.271071E-02,  1.789591E+00"</w:t>
      </w:r>
      <w:r>
        <w:br w:type="textWrapping"/>
      </w:r>
      <w:r>
        <w:rPr>
          <w:rStyle w:val="VerbatimChar"/>
        </w:rPr>
        <w:t xml:space="preserve">## [1] "Llh: -2.26175652727317E+03; Pars: -1.486385E+00,  9.371071E-02,  1.789591E+00"</w:t>
      </w:r>
      <w:r>
        <w:br w:type="textWrapping"/>
      </w:r>
      <w:r>
        <w:rPr>
          <w:rStyle w:val="VerbatimChar"/>
        </w:rPr>
        <w:t xml:space="preserve">## [1] "Llh: -2.26175629811790E+03; Pars: -1.486385E+00,  9.171071E-02,  1.789591E+00"</w:t>
      </w:r>
      <w:r>
        <w:br w:type="textWrapping"/>
      </w:r>
      <w:r>
        <w:rPr>
          <w:rStyle w:val="VerbatimChar"/>
        </w:rPr>
        <w:t xml:space="preserve">## [1] "Llh: -2.26175790450466E+03; Pars: -1.486385E+00,  9.271071E-02,  1.791382E+00"</w:t>
      </w:r>
      <w:r>
        <w:br w:type="textWrapping"/>
      </w:r>
      <w:r>
        <w:rPr>
          <w:rStyle w:val="VerbatimChar"/>
        </w:rPr>
        <w:t xml:space="preserve">## [1] "Llh: -2.26175539977309E+03; Pars: -1.486385E+00,  9.271071E-02,  1.787803E+00"</w:t>
      </w:r>
      <w:r>
        <w:br w:type="textWrapping"/>
      </w:r>
      <w:r>
        <w:rPr>
          <w:rStyle w:val="VerbatimChar"/>
        </w:rPr>
        <w:t xml:space="preserve">## [1] "Llh: -2.26175577466102E+03; Pars: -1.486871E+00,  9.271071E-02,  1.786016E+00"</w:t>
      </w:r>
      <w:r>
        <w:br w:type="textWrapping"/>
      </w:r>
      <w:r>
        <w:rPr>
          <w:rStyle w:val="VerbatimChar"/>
        </w:rPr>
        <w:t xml:space="preserve">## [1] "Llh: -2.26175643203256E+03; Pars: -1.485898E+00,  9.271071E-02,  1.786016E+00"</w:t>
      </w:r>
      <w:r>
        <w:br w:type="textWrapping"/>
      </w:r>
      <w:r>
        <w:rPr>
          <w:rStyle w:val="VerbatimChar"/>
        </w:rPr>
        <w:t xml:space="preserve">## [1] "Llh: -2.26175656699726E+03; Pars: -1.486385E+00,  9.371071E-02,  1.786016E+00"</w:t>
      </w:r>
      <w:r>
        <w:br w:type="textWrapping"/>
      </w:r>
      <w:r>
        <w:rPr>
          <w:rStyle w:val="VerbatimChar"/>
        </w:rPr>
        <w:t xml:space="preserve">## [1] "Llh: -2.26175633540674E+03; Pars: -1.486385E+00,  9.171071E-02,  1.786016E+00"</w:t>
      </w:r>
      <w:r>
        <w:br w:type="textWrapping"/>
      </w:r>
      <w:r>
        <w:rPr>
          <w:rStyle w:val="VerbatimChar"/>
        </w:rPr>
        <w:t xml:space="preserve">## [1] "Llh: -2.26175539977309E+03; Pars: -1.486385E+00,  9.271071E-02,  1.787803E+00"</w:t>
      </w:r>
      <w:r>
        <w:br w:type="textWrapping"/>
      </w:r>
      <w:r>
        <w:rPr>
          <w:rStyle w:val="VerbatimChar"/>
        </w:rPr>
        <w:t xml:space="preserve">## [1] "Llh: -2.26175798081728E+03; Pars: -1.486385E+00,  9.271071E-02,  1.784231E+00"</w:t>
      </w:r>
      <w:r>
        <w:br w:type="textWrapping"/>
      </w:r>
      <w:r>
        <w:rPr>
          <w:rStyle w:val="VerbatimChar"/>
        </w:rPr>
        <w:t xml:space="preserve">## Currently fitting: gauss</w:t>
      </w:r>
      <w:r>
        <w:br w:type="textWrapping"/>
      </w:r>
      <w:r>
        <w:rPr>
          <w:rStyle w:val="VerbatimChar"/>
        </w:rPr>
        <w:t xml:space="preserve">##    model symmetric     lambda    alpha.bar           mu    sigma</w:t>
      </w:r>
      <w:r>
        <w:br w:type="textWrapping"/>
      </w:r>
      <w:r>
        <w:rPr>
          <w:rStyle w:val="VerbatimChar"/>
        </w:rPr>
        <w:t xml:space="preserve">## 10     t      TRUE -1.4863846 0.0000000000 9.271071e-02 1.787803</w:t>
      </w:r>
      <w:r>
        <w:br w:type="textWrapping"/>
      </w:r>
      <w:r>
        <w:rPr>
          <w:rStyle w:val="VerbatimChar"/>
        </w:rPr>
        <w:t xml:space="preserve">## 5      t     FALSE -1.4898114 0.0000000000 7.278558e-02 1.784530</w:t>
      </w:r>
      <w:r>
        <w:br w:type="textWrapping"/>
      </w:r>
      <w:r>
        <w:rPr>
          <w:rStyle w:val="VerbatimChar"/>
        </w:rPr>
        <w:t xml:space="preserve">## 6   ghyp      TRUE -1.4865702 0.0008809051 9.250372e-02 1.786948</w:t>
      </w:r>
      <w:r>
        <w:br w:type="textWrapping"/>
      </w:r>
      <w:r>
        <w:rPr>
          <w:rStyle w:val="VerbatimChar"/>
        </w:rPr>
        <w:t xml:space="preserve">## 1   ghyp     FALSE -1.4898775 0.0025775339 7.285901e-02 1.781937</w:t>
      </w:r>
      <w:r>
        <w:br w:type="textWrapping"/>
      </w:r>
      <w:r>
        <w:rPr>
          <w:rStyle w:val="VerbatimChar"/>
        </w:rPr>
        <w:t xml:space="preserve">## 8    NIG      TRUE -0.5000000 0.4255946329 9.435198e-02 1.706897</w:t>
      </w:r>
      <w:r>
        <w:br w:type="textWrapping"/>
      </w:r>
      <w:r>
        <w:rPr>
          <w:rStyle w:val="VerbatimChar"/>
        </w:rPr>
        <w:t xml:space="preserve">## 3    NIG     FALSE -0.5000000 0.4263391427 7.193516e-02 1.704778</w:t>
      </w:r>
      <w:r>
        <w:br w:type="textWrapping"/>
      </w:r>
      <w:r>
        <w:rPr>
          <w:rStyle w:val="VerbatimChar"/>
        </w:rPr>
        <w:t xml:space="preserve">## 7    hyp      TRUE  1.0000000 0.2236931287 9.733814e-02 1.607585</w:t>
      </w:r>
      <w:r>
        <w:br w:type="textWrapping"/>
      </w:r>
      <w:r>
        <w:rPr>
          <w:rStyle w:val="VerbatimChar"/>
        </w:rPr>
        <w:t xml:space="preserve">## 2    hyp     FALSE  1.0000000 0.2230751988 6.391038e-02 1.606962</w:t>
      </w:r>
      <w:r>
        <w:br w:type="textWrapping"/>
      </w:r>
      <w:r>
        <w:rPr>
          <w:rStyle w:val="VerbatimChar"/>
        </w:rPr>
        <w:t xml:space="preserve">## 9     VG      TRUE  0.9822113 0.0000000000 9.552980e-02 1.630981</w:t>
      </w:r>
      <w:r>
        <w:br w:type="textWrapping"/>
      </w:r>
      <w:r>
        <w:rPr>
          <w:rStyle w:val="VerbatimChar"/>
        </w:rPr>
        <w:t xml:space="preserve">## 4     VG     FALSE  0.9526091 0.0000000000 2.265723e-07 1.633276</w:t>
      </w:r>
      <w:r>
        <w:br w:type="textWrapping"/>
      </w:r>
      <w:r>
        <w:rPr>
          <w:rStyle w:val="VerbatimChar"/>
        </w:rPr>
        <w:t xml:space="preserve">## 11 gauss      TRUE         NA          Inf 1.145088e-01 1.889588</w:t>
      </w:r>
      <w:r>
        <w:br w:type="textWrapping"/>
      </w:r>
      <w:r>
        <w:rPr>
          <w:rStyle w:val="VerbatimChar"/>
        </w:rPr>
        <w:t xml:space="preserve">##         gamma      aic       llh converged n.iter</w:t>
      </w:r>
      <w:r>
        <w:br w:type="textWrapping"/>
      </w:r>
      <w:r>
        <w:rPr>
          <w:rStyle w:val="VerbatimChar"/>
        </w:rPr>
        <w:t xml:space="preserve">## 10 0.00000000 4529.511 -2261.755      TRUE    152</w:t>
      </w:r>
      <w:r>
        <w:br w:type="textWrapping"/>
      </w:r>
      <w:r>
        <w:rPr>
          <w:rStyle w:val="VerbatimChar"/>
        </w:rPr>
        <w:t xml:space="preserve">## 5  0.03951083 4531.170 -2261.585      TRUE    283</w:t>
      </w:r>
      <w:r>
        <w:br w:type="textWrapping"/>
      </w:r>
      <w:r>
        <w:rPr>
          <w:rStyle w:val="VerbatimChar"/>
        </w:rPr>
        <w:t xml:space="preserve">## 6  0.00000000 4531.511 -2261.755      TRUE    525</w:t>
      </w:r>
      <w:r>
        <w:br w:type="textWrapping"/>
      </w:r>
      <w:r>
        <w:rPr>
          <w:rStyle w:val="VerbatimChar"/>
        </w:rPr>
        <w:t xml:space="preserve">## 1  0.04030921 4533.171 -2261.586      TRUE    600</w:t>
      </w:r>
      <w:r>
        <w:br w:type="textWrapping"/>
      </w:r>
      <w:r>
        <w:rPr>
          <w:rStyle w:val="VerbatimChar"/>
        </w:rPr>
        <w:t xml:space="preserve">## 8  0.00000000 4558.209 -2276.105      TRUE    112</w:t>
      </w:r>
      <w:r>
        <w:br w:type="textWrapping"/>
      </w:r>
      <w:r>
        <w:rPr>
          <w:rStyle w:val="VerbatimChar"/>
        </w:rPr>
        <w:t xml:space="preserve">## 3  0.04196951 4559.829 -2275.915      TRUE    231</w:t>
      </w:r>
      <w:r>
        <w:br w:type="textWrapping"/>
      </w:r>
      <w:r>
        <w:rPr>
          <w:rStyle w:val="VerbatimChar"/>
        </w:rPr>
        <w:t xml:space="preserve">## 7  0.00000000 4612.088 -2303.044      TRUE    154</w:t>
      </w:r>
      <w:r>
        <w:br w:type="textWrapping"/>
      </w:r>
      <w:r>
        <w:rPr>
          <w:rStyle w:val="VerbatimChar"/>
        </w:rPr>
        <w:t xml:space="preserve">## 2  0.05062275 4613.666 -2302.833      TRUE    217</w:t>
      </w:r>
      <w:r>
        <w:br w:type="textWrapping"/>
      </w:r>
      <w:r>
        <w:rPr>
          <w:rStyle w:val="VerbatimChar"/>
        </w:rPr>
        <w:t xml:space="preserve">## 9  0.00000000 4616.485 -2305.242      TRUE    110</w:t>
      </w:r>
      <w:r>
        <w:br w:type="textWrapping"/>
      </w:r>
      <w:r>
        <w:rPr>
          <w:rStyle w:val="VerbatimChar"/>
        </w:rPr>
        <w:t xml:space="preserve">## 4  0.11455792 4616.882 -2304.441      TRUE    181</w:t>
      </w:r>
      <w:r>
        <w:br w:type="textWrapping"/>
      </w:r>
      <w:r>
        <w:rPr>
          <w:rStyle w:val="VerbatimChar"/>
        </w:rPr>
        <w:t xml:space="preserve">## 11 0.00000000 5170.018 -2583.009      TRUE      0</w:t>
      </w:r>
      <w:r>
        <w:br w:type="textWrapping"/>
      </w:r>
      <w:r>
        <w:rPr>
          <w:rStyle w:val="VerbatimChar"/>
        </w:rPr>
        <w:t xml:space="preserve">## [1] "t"</w:t>
      </w:r>
      <w:r>
        <w:br w:type="textWrapping"/>
      </w:r>
      <w:r>
        <w:rPr>
          <w:rStyle w:val="VerbatimChar"/>
        </w:rPr>
        <w:t xml:space="preserve">## [1] "TRUE"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[1] "Llh: -2.36481224475953E+03; Pars:  1.000000E+00,  5.000000E-01,  9.553619E-02,  1.197625E+00"</w:t>
      </w:r>
      <w:r>
        <w:br w:type="textWrapping"/>
      </w:r>
      <w:r>
        <w:rPr>
          <w:rStyle w:val="VerbatimChar"/>
        </w:rPr>
        <w:t xml:space="preserve">## [1] "Llh: -2.36716593229304E+03; Pars:  1.100000E+00,  5.000000E-01,  9.553619E-02,  1.197625E+00"</w:t>
      </w:r>
      <w:r>
        <w:br w:type="textWrapping"/>
      </w:r>
      <w:r>
        <w:rPr>
          <w:rStyle w:val="VerbatimChar"/>
        </w:rPr>
        <w:t xml:space="preserve">## [1] "Llh: -2.36510968724869E+03; Pars:  1.000000E+00,  5.525855E-01,  9.553619E-02,  1.197625E+00"</w:t>
      </w:r>
      <w:r>
        <w:br w:type="textWrapping"/>
      </w:r>
      <w:r>
        <w:rPr>
          <w:rStyle w:val="VerbatimChar"/>
        </w:rPr>
        <w:t xml:space="preserve">## [1] "Llh: -2.36962759115424E+03; Pars:  1.000000E+00,  5.000000E-01,  1.955362E-01,  1.197625E+00"</w:t>
      </w:r>
      <w:r>
        <w:br w:type="textWrapping"/>
      </w:r>
      <w:r>
        <w:rPr>
          <w:rStyle w:val="VerbatimChar"/>
        </w:rPr>
        <w:t xml:space="preserve">## [1] "Llh: -2.32886828735721E+03; Pars:  1.000000E+00,  5.000000E-01,  9.553619E-02,  1.323580E+00"</w:t>
      </w:r>
      <w:r>
        <w:br w:type="textWrapping"/>
      </w:r>
      <w:r>
        <w:rPr>
          <w:rStyle w:val="VerbatimChar"/>
        </w:rPr>
        <w:t xml:space="preserve">## [1] "Llh: -2.35071823371412E+03; Pars:  1.050000E+00,  5.256355E-01, -4.463814E-03,  1.259028E+00"</w:t>
      </w:r>
      <w:r>
        <w:br w:type="textWrapping"/>
      </w:r>
      <w:r>
        <w:rPr>
          <w:rStyle w:val="VerbatimChar"/>
        </w:rPr>
        <w:t xml:space="preserve">## [1] "Llh: -2.35145170835358E+03; Pars:  1.037500E+00,  5.191060E-01,  4.553619E-02,  1.243388E+00"</w:t>
      </w:r>
      <w:r>
        <w:br w:type="textWrapping"/>
      </w:r>
      <w:r>
        <w:rPr>
          <w:rStyle w:val="VerbatimChar"/>
        </w:rPr>
        <w:t xml:space="preserve">## [1] "Llh: -2.33605858420812E+03; Pars:  9.250000E-01,  5.389421E-01,  4.553619E-02,  1.290901E+00"</w:t>
      </w:r>
      <w:r>
        <w:br w:type="textWrapping"/>
      </w:r>
      <w:r>
        <w:rPr>
          <w:rStyle w:val="VerbatimChar"/>
        </w:rPr>
        <w:t xml:space="preserve">## [1] "Llh: -2.34261065165216E+03; Pars:  9.687500E-01,  5.289311E-01,  5.803619E-02,  1.266922E+00"</w:t>
      </w:r>
      <w:r>
        <w:br w:type="textWrapping"/>
      </w:r>
      <w:r>
        <w:rPr>
          <w:rStyle w:val="VerbatimChar"/>
        </w:rPr>
        <w:t xml:space="preserve">## [1] "Llh: -2.32781383484847E+03; Pars:  9.875000E-01,  4.815972E-01,  2.053619E-02,  1.340229E+00"</w:t>
      </w:r>
      <w:r>
        <w:br w:type="textWrapping"/>
      </w:r>
      <w:r>
        <w:rPr>
          <w:rStyle w:val="VerbatimChar"/>
        </w:rPr>
        <w:t xml:space="preserve">## [1] "Llh: -2.31867611893785E+03; Pars:  9.812500E-01,  4.495999E-01, -1.696381E-02,  1.417777E+00"</w:t>
      </w:r>
      <w:r>
        <w:br w:type="textWrapping"/>
      </w:r>
      <w:r>
        <w:rPr>
          <w:rStyle w:val="VerbatimChar"/>
        </w:rPr>
        <w:t xml:space="preserve">## [1] "Llh: -2.31674859257909E+03; Pars:  9.781250E-01,  5.047095E-01, -3.571381E-02,  1.458218E+00"</w:t>
      </w:r>
      <w:r>
        <w:br w:type="textWrapping"/>
      </w:r>
      <w:r>
        <w:rPr>
          <w:rStyle w:val="VerbatimChar"/>
        </w:rPr>
        <w:t xml:space="preserve">## [1] "Llh: -2.31910603609792E+03; Pars:  9.671875E-01,  5.070809E-01, -1.013388E-01,  1.609064E+00"</w:t>
      </w:r>
      <w:r>
        <w:br w:type="textWrapping"/>
      </w:r>
      <w:r>
        <w:rPr>
          <w:rStyle w:val="VerbatimChar"/>
        </w:rPr>
        <w:t xml:space="preserve">## [1] "Llh: -2.30601851757814E+03; Pars:  8.921875E-01,  4.704410E-01,  4.866119E-02,  1.492799E+00"</w:t>
      </w:r>
      <w:r>
        <w:br w:type="textWrapping"/>
      </w:r>
      <w:r>
        <w:rPr>
          <w:rStyle w:val="VerbatimChar"/>
        </w:rPr>
        <w:t xml:space="preserve">## [1] "Llh: -2.30056315248059E+03; Pars:  8.132812E-01,  4.450568E-01,  7.522369E-02,  1.625490E+00"</w:t>
      </w:r>
      <w:r>
        <w:br w:type="textWrapping"/>
      </w:r>
      <w:r>
        <w:rPr>
          <w:rStyle w:val="VerbatimChar"/>
        </w:rPr>
        <w:t xml:space="preserve">## [1] "Llh: -2.30648004831722E+03; Pars:  9.613281E-01,  4.169505E-01,  1.350494E-02,  1.633765E+00"</w:t>
      </w:r>
      <w:r>
        <w:br w:type="textWrapping"/>
      </w:r>
      <w:r>
        <w:rPr>
          <w:rStyle w:val="VerbatimChar"/>
        </w:rPr>
        <w:t xml:space="preserve">## [1] "Llh: -2.30635702424954E+03; Pars:  9.522461E-01,  4.445789E-01,  2.151275E-02,  1.540336E+00"</w:t>
      </w:r>
      <w:r>
        <w:br w:type="textWrapping"/>
      </w:r>
      <w:r>
        <w:rPr>
          <w:rStyle w:val="VerbatimChar"/>
        </w:rPr>
        <w:t xml:space="preserve">## [1] "Llh: -2.31467863573572E+03; Pars:  8.624512E-01,  4.237854E-01, -7.350678E-02,  1.718956E+00"</w:t>
      </w:r>
      <w:r>
        <w:br w:type="textWrapping"/>
      </w:r>
      <w:r>
        <w:rPr>
          <w:rStyle w:val="VerbatimChar"/>
        </w:rPr>
        <w:t xml:space="preserve">## [1] "Llh: -2.30824700234252E+03; Pars:  8.968384E-01,  4.416742E-01, -3.124604E-02,  1.610224E+00"</w:t>
      </w:r>
      <w:r>
        <w:br w:type="textWrapping"/>
      </w:r>
      <w:r>
        <w:rPr>
          <w:rStyle w:val="VerbatimChar"/>
        </w:rPr>
        <w:t xml:space="preserve">## [1] "Llh: -2.30598851555092E+03; Pars:  8.389954E-01,  4.671192E-01,  3.185210E-02,  1.710197E+00"</w:t>
      </w:r>
      <w:r>
        <w:br w:type="textWrapping"/>
      </w:r>
      <w:r>
        <w:rPr>
          <w:rStyle w:val="VerbatimChar"/>
        </w:rPr>
        <w:t xml:space="preserve">## [1] "Llh: -2.30450954719209E+03; Pars:  8.745590E-01,  4.626764E-01,  1.964812E-02,  1.631874E+00"</w:t>
      </w:r>
      <w:r>
        <w:br w:type="textWrapping"/>
      </w:r>
      <w:r>
        <w:rPr>
          <w:rStyle w:val="VerbatimChar"/>
        </w:rPr>
        <w:t xml:space="preserve">## [1] "Llh: -2.30460901648664E+03; Pars:  7.903374E-01,  3.984101E-01,  7.828307E-02,  1.758991E+00"</w:t>
      </w:r>
      <w:r>
        <w:br w:type="textWrapping"/>
      </w:r>
      <w:r>
        <w:rPr>
          <w:rStyle w:val="VerbatimChar"/>
        </w:rPr>
        <w:t xml:space="preserve">## [1] "Llh: -2.30287444401194E+03; Pars:  8.372843E-01,  4.226765E-01,  4.978385E-02,  1.678431E+00"</w:t>
      </w:r>
      <w:r>
        <w:br w:type="textWrapping"/>
      </w:r>
      <w:r>
        <w:rPr>
          <w:rStyle w:val="VerbatimChar"/>
        </w:rPr>
        <w:t xml:space="preserve">## [1] "Llh: -2.30124060973482E+03; Pars:  8.418469E-01,  4.453719E-01,  1.143302E-01,  1.626330E+00"</w:t>
      </w:r>
      <w:r>
        <w:br w:type="textWrapping"/>
      </w:r>
      <w:r>
        <w:rPr>
          <w:rStyle w:val="VerbatimChar"/>
        </w:rPr>
        <w:t xml:space="preserve">## [1] "Llh: -2.30153569748563E+03; Pars:  8.555948E-01,  4.444446E-01,  7.793617E-02,  1.622288E+00"</w:t>
      </w:r>
      <w:r>
        <w:br w:type="textWrapping"/>
      </w:r>
      <w:r>
        <w:rPr>
          <w:rStyle w:val="VerbatimChar"/>
        </w:rPr>
        <w:t xml:space="preserve">## [1] "Llh: -2.30302179023007E+03; Pars:  7.312397E-01,  4.428564E-01,  1.079802E-01,  1.746932E+00"</w:t>
      </w:r>
      <w:r>
        <w:br w:type="textWrapping"/>
      </w:r>
      <w:r>
        <w:rPr>
          <w:rStyle w:val="VerbatimChar"/>
        </w:rPr>
        <w:t xml:space="preserve">## [1] "Llh: -2.30170955615288E+03; Pars:  7.864913E-01,  4.432864E-01,  8.636334E-02,  1.692820E+00"</w:t>
      </w:r>
      <w:r>
        <w:br w:type="textWrapping"/>
      </w:r>
      <w:r>
        <w:rPr>
          <w:rStyle w:val="VerbatimChar"/>
        </w:rPr>
        <w:t xml:space="preserve">## [1] "Llh: -2.30083518879309E+03; Pars:  7.648928E-01,  4.165221E-01,  1.432024E-01,  1.679449E+00"</w:t>
      </w:r>
      <w:r>
        <w:br w:type="textWrapping"/>
      </w:r>
      <w:r>
        <w:rPr>
          <w:rStyle w:val="VerbatimChar"/>
        </w:rPr>
        <w:t xml:space="preserve">## [1] "Llh: -2.30065561313001E+03; Pars:  7.923094E-01,  4.276100E-01,  1.123139E-01,  1.667427E+00"</w:t>
      </w:r>
      <w:r>
        <w:br w:type="textWrapping"/>
      </w:r>
      <w:r>
        <w:rPr>
          <w:rStyle w:val="VerbatimChar"/>
        </w:rPr>
        <w:t xml:space="preserve">## [1] "Llh: -2.30061406184387E+03; Pars:  7.796801E-01,  4.585928E-01,  1.443317E-01,  1.627503E+00"</w:t>
      </w:r>
      <w:r>
        <w:br w:type="textWrapping"/>
      </w:r>
      <w:r>
        <w:rPr>
          <w:rStyle w:val="VerbatimChar"/>
        </w:rPr>
        <w:t xml:space="preserve">## [1] "Llh: -2.30044384435140E+03; Pars:  7.940812E-01,  4.493373E-01,  1.206947E-01,  1.640088E+00"</w:t>
      </w:r>
      <w:r>
        <w:br w:type="textWrapping"/>
      </w:r>
      <w:r>
        <w:rPr>
          <w:rStyle w:val="VerbatimChar"/>
        </w:rPr>
        <w:t xml:space="preserve">## [1] "Llh: -2.30091431374696E+03; Pars:  8.342681E-01,  4.402454E-01,  1.249179E-01,  1.588337E+00"</w:t>
      </w:r>
      <w:r>
        <w:br w:type="textWrapping"/>
      </w:r>
      <w:r>
        <w:rPr>
          <w:rStyle w:val="VerbatimChar"/>
        </w:rPr>
        <w:t xml:space="preserve">## [1] "Llh: -2.30053943394335E+03; Pars:  8.223239E-01,  4.410037E-01,  1.152793E-01,  1.613837E+00"</w:t>
      </w:r>
      <w:r>
        <w:br w:type="textWrapping"/>
      </w:r>
      <w:r>
        <w:rPr>
          <w:rStyle w:val="VerbatimChar"/>
        </w:rPr>
        <w:t xml:space="preserve">## [1] "Llh: -2.29954836805649E+03; Pars:  7.691509E-01,  4.360298E-01,  9.742554E-02,  1.646912E+00"</w:t>
      </w:r>
      <w:r>
        <w:br w:type="textWrapping"/>
      </w:r>
      <w:r>
        <w:rPr>
          <w:rStyle w:val="VerbatimChar"/>
        </w:rPr>
        <w:t xml:space="preserve">## [1] "Llh: -2.29883690477238E+03; Pars:  7.328029E-01,  4.314324E-01,  8.897319E-02,  1.657300E+00"</w:t>
      </w:r>
      <w:r>
        <w:br w:type="textWrapping"/>
      </w:r>
      <w:r>
        <w:rPr>
          <w:rStyle w:val="VerbatimChar"/>
        </w:rPr>
        <w:t xml:space="preserve">## [1] "Llh: -2.29977347417595E+03; Pars:  7.889352E-01,  4.561667E-01,  8.777159E-02,  1.601435E+00"</w:t>
      </w:r>
      <w:r>
        <w:br w:type="textWrapping"/>
      </w:r>
      <w:r>
        <w:rPr>
          <w:rStyle w:val="VerbatimChar"/>
        </w:rPr>
        <w:t xml:space="preserve">## [1] "Llh: -2.29976987117596E+03; Pars:  7.897788E-01,  4.488535E-01,  9.390716E-02,  1.617684E+00"</w:t>
      </w:r>
      <w:r>
        <w:br w:type="textWrapping"/>
      </w:r>
      <w:r>
        <w:rPr>
          <w:rStyle w:val="VerbatimChar"/>
        </w:rPr>
        <w:t xml:space="preserve">## [1] "Llh: -2.29963206604705E+03; Pars:  7.562121E-01,  4.401499E-01,  1.342035E-01,  1.638803E+00"</w:t>
      </w:r>
      <w:r>
        <w:br w:type="textWrapping"/>
      </w:r>
      <w:r>
        <w:rPr>
          <w:rStyle w:val="VerbatimChar"/>
        </w:rPr>
        <w:t xml:space="preserve">## [1] "Llh: -2.29961867345702E+03; Pars:  7.704794E-01,  4.413715E-01,  1.194585E-01,  1.635464E+00"</w:t>
      </w:r>
      <w:r>
        <w:br w:type="textWrapping"/>
      </w:r>
      <w:r>
        <w:rPr>
          <w:rStyle w:val="VerbatimChar"/>
        </w:rPr>
        <w:t xml:space="preserve">## [1] "Llh: -2.29884391455421E+03; Pars:  7.212472E-01,  4.443803E-01,  9.623754E-02,  1.661659E+00"</w:t>
      </w:r>
      <w:r>
        <w:br w:type="textWrapping"/>
      </w:r>
      <w:r>
        <w:rPr>
          <w:rStyle w:val="VerbatimChar"/>
        </w:rPr>
        <w:t xml:space="preserve">## [1] "Llh: -2.29916353637385E+03; Pars:  7.465164E-01,  4.435338E-01,  1.009980E-01,  1.649572E+00"</w:t>
      </w:r>
      <w:r>
        <w:br w:type="textWrapping"/>
      </w:r>
      <w:r>
        <w:rPr>
          <w:rStyle w:val="VerbatimChar"/>
        </w:rPr>
        <w:t xml:space="preserve">## [1] "Llh: -2.29823200221949E+03; Pars:  7.130730E-01,  4.337264E-01,  7.859347E-02,  1.645780E+00"</w:t>
      </w:r>
      <w:r>
        <w:br w:type="textWrapping"/>
      </w:r>
      <w:r>
        <w:rPr>
          <w:rStyle w:val="VerbatimChar"/>
        </w:rPr>
        <w:t xml:space="preserve">## [1] "Llh: -2.29767349862115E+03; Pars:  6.725689E-01,  4.261255E-01,  5.754284E-02,  1.648633E+00"</w:t>
      </w:r>
      <w:r>
        <w:br w:type="textWrapping"/>
      </w:r>
      <w:r>
        <w:rPr>
          <w:rStyle w:val="VerbatimChar"/>
        </w:rPr>
        <w:t xml:space="preserve">## [1] "Llh: -2.29765708532786E+03; Pars:  6.587704E-01,  4.230582E-01,  8.719890E-02,  1.684459E+00"</w:t>
      </w:r>
      <w:r>
        <w:br w:type="textWrapping"/>
      </w:r>
      <w:r>
        <w:rPr>
          <w:rStyle w:val="VerbatimChar"/>
        </w:rPr>
        <w:t xml:space="preserve">## [1] "Llh: -2.29711837310865E+03; Pars:  5.932663E-01,  4.107219E-01,  8.384477E-02,  1.718873E+00"</w:t>
      </w:r>
      <w:r>
        <w:br w:type="textWrapping"/>
      </w:r>
      <w:r>
        <w:rPr>
          <w:rStyle w:val="VerbatimChar"/>
        </w:rPr>
        <w:t xml:space="preserve">## [1] "Llh: -2.29762815409056E+03; Pars:  5.894632E-01,  4.150230E-01,  4.384062E-02,  1.708104E+00"</w:t>
      </w:r>
      <w:r>
        <w:br w:type="textWrapping"/>
      </w:r>
      <w:r>
        <w:rPr>
          <w:rStyle w:val="VerbatimChar"/>
        </w:rPr>
        <w:t xml:space="preserve">## [1] "Llh: -2.29759541270095E+03; Pars:  6.347173E-01,  4.214589E-01,  6.274510E-02,  1.689647E+00"</w:t>
      </w:r>
      <w:r>
        <w:br w:type="textWrapping"/>
      </w:r>
      <w:r>
        <w:rPr>
          <w:rStyle w:val="VerbatimChar"/>
        </w:rPr>
        <w:t xml:space="preserve">## [1] "Llh: -2.29692750940942E+03; Pars:  5.954304E-01,  4.014411E-01,  5.031540E-02,  1.695276E+00"</w:t>
      </w:r>
      <w:r>
        <w:br w:type="textWrapping"/>
      </w:r>
      <w:r>
        <w:rPr>
          <w:rStyle w:val="VerbatimChar"/>
        </w:rPr>
        <w:t xml:space="preserve">## [1] "Llh: -2.29680202473738E+03; Pars:  5.325220E-01,  3.815535E-01,  2.735434E-02,  1.712339E+00"</w:t>
      </w:r>
      <w:r>
        <w:br w:type="textWrapping"/>
      </w:r>
      <w:r>
        <w:rPr>
          <w:rStyle w:val="VerbatimChar"/>
        </w:rPr>
        <w:t xml:space="preserve">## [1] "Llh: -2.29629384249239E+03; Pars:  4.837343E-01,  3.888528E-01,  2.677033E-02,  1.727729E+00"</w:t>
      </w:r>
      <w:r>
        <w:br w:type="textWrapping"/>
      </w:r>
      <w:r>
        <w:rPr>
          <w:rStyle w:val="VerbatimChar"/>
        </w:rPr>
        <w:t xml:space="preserve">## [1] "Llh: -2.29672152984690E+03; Pars:  3.592000E-01,  3.691658E-01, -4.331100E-03,  1.764057E+00"</w:t>
      </w:r>
      <w:r>
        <w:br w:type="textWrapping"/>
      </w:r>
      <w:r>
        <w:rPr>
          <w:rStyle w:val="VerbatimChar"/>
        </w:rPr>
        <w:t xml:space="preserve">## [1] "Llh: -2.29669136303542E+03; Pars:  4.495511E-01,  3.760835E-01,  4.281443E-02,  1.777987E+00"</w:t>
      </w:r>
      <w:r>
        <w:br w:type="textWrapping"/>
      </w:r>
      <w:r>
        <w:rPr>
          <w:rStyle w:val="VerbatimChar"/>
        </w:rPr>
        <w:t xml:space="preserve">## [1] "Llh: -2.29655734770433E+03; Pars:  5.053055E-01,  3.880142E-01,  4.649653E-02,  1.744727E+00"</w:t>
      </w:r>
      <w:r>
        <w:br w:type="textWrapping"/>
      </w:r>
      <w:r>
        <w:rPr>
          <w:rStyle w:val="VerbatimChar"/>
        </w:rPr>
        <w:t xml:space="preserve">## [1] "Llh: -2.29590065402664E+03; Pars:  4.226968E-01,  3.648487E-01,  2.948788E-02,  1.762878E+00"</w:t>
      </w:r>
      <w:r>
        <w:br w:type="textWrapping"/>
      </w:r>
      <w:r>
        <w:rPr>
          <w:rStyle w:val="VerbatimChar"/>
        </w:rPr>
        <w:t xml:space="preserve">## [1] "Llh: -2.29599387809016E+03; Pars:  3.166866E-01,  3.394624E-01,  1.285927E-02,  1.800675E+00"</w:t>
      </w:r>
      <w:r>
        <w:br w:type="textWrapping"/>
      </w:r>
      <w:r>
        <w:rPr>
          <w:rStyle w:val="VerbatimChar"/>
        </w:rPr>
        <w:t xml:space="preserve">## [1] "Llh: -2.29803756281643E+03; Pars:  3.788631E-01,  3.528602E-01, -1.879023E-02,  1.754946E+00"</w:t>
      </w:r>
      <w:r>
        <w:br w:type="textWrapping"/>
      </w:r>
      <w:r>
        <w:rPr>
          <w:rStyle w:val="VerbatimChar"/>
        </w:rPr>
        <w:t xml:space="preserve">## [1] "Llh: -2.29641343870616E+03; Pars:  5.396655E-01,  3.954227E-01,  5.818602E-02,  1.727821E+00"</w:t>
      </w:r>
      <w:r>
        <w:br w:type="textWrapping"/>
      </w:r>
      <w:r>
        <w:rPr>
          <w:rStyle w:val="VerbatimChar"/>
        </w:rPr>
        <w:t xml:space="preserve">## [1] "Llh: -2.29590721276204E+03; Pars:  4.431790E-01,  3.866769E-01,  5.311605E-02,  1.769588E+00"</w:t>
      </w:r>
      <w:r>
        <w:br w:type="textWrapping"/>
      </w:r>
      <w:r>
        <w:rPr>
          <w:rStyle w:val="VerbatimChar"/>
        </w:rPr>
        <w:t xml:space="preserve">## [1] "Llh: -2.29600399705380E+03; Pars:  4.655148E-01,  3.853896E-01,  4.667562E-02,  1.755099E+00"</w:t>
      </w:r>
      <w:r>
        <w:br w:type="textWrapping"/>
      </w:r>
      <w:r>
        <w:rPr>
          <w:rStyle w:val="VerbatimChar"/>
        </w:rPr>
        <w:t xml:space="preserve">## [1] "Llh: -2.29547609867287E+03; Pars:  4.393323E-01,  3.795826E-01,  3.728361E-02,  1.749069E+00"</w:t>
      </w:r>
      <w:r>
        <w:br w:type="textWrapping"/>
      </w:r>
      <w:r>
        <w:rPr>
          <w:rStyle w:val="VerbatimChar"/>
        </w:rPr>
        <w:t xml:space="preserve">## [1] "Llh: -2.29500786055519E+03; Pars:  4.063457E-01,  3.754358E-01,  3.267714E-02,  1.751244E+00"</w:t>
      </w:r>
      <w:r>
        <w:br w:type="textWrapping"/>
      </w:r>
      <w:r>
        <w:rPr>
          <w:rStyle w:val="VerbatimChar"/>
        </w:rPr>
        <w:t xml:space="preserve">## [1] "Llh: -2.29557668119964E+03; Pars:  3.383125E-01,  3.629355E-01,  1.283968E-02,  1.778114E+00"</w:t>
      </w:r>
      <w:r>
        <w:br w:type="textWrapping"/>
      </w:r>
      <w:r>
        <w:rPr>
          <w:rStyle w:val="VerbatimChar"/>
        </w:rPr>
        <w:t xml:space="preserve">## [1] "Llh: -2.29555230380581E+03; Pars:  3.886507E-01,  3.707981E-01,  2.417627E-02,  1.765405E+00"</w:t>
      </w:r>
      <w:r>
        <w:br w:type="textWrapping"/>
      </w:r>
      <w:r>
        <w:rPr>
          <w:rStyle w:val="VerbatimChar"/>
        </w:rPr>
        <w:t xml:space="preserve">## [1] "Llh: -2.29499349433510E+03; Pars:  3.467018E-01,  3.603976E-01,  4.295834E-02,  1.797493E+00"</w:t>
      </w:r>
      <w:r>
        <w:br w:type="textWrapping"/>
      </w:r>
      <w:r>
        <w:rPr>
          <w:rStyle w:val="VerbatimChar"/>
        </w:rPr>
        <w:t xml:space="preserve">## [1] "Llh: -2.29469719678490E+03; Pars:  2.781855E-01,  3.469606E-01,  5.105234E-02,  1.833424E+00"</w:t>
      </w:r>
      <w:r>
        <w:br w:type="textWrapping"/>
      </w:r>
      <w:r>
        <w:rPr>
          <w:rStyle w:val="VerbatimChar"/>
        </w:rPr>
        <w:t xml:space="preserve">## [1] "Llh: -2.29504252642380E+03; Pars:  3.047603E-01,  3.433087E-01,  1.558077E-02,  1.786347E+00"</w:t>
      </w:r>
      <w:r>
        <w:br w:type="textWrapping"/>
      </w:r>
      <w:r>
        <w:rPr>
          <w:rStyle w:val="VerbatimChar"/>
        </w:rPr>
        <w:t xml:space="preserve">## [1] "Llh: -2.29502884941846E+03; Pars:  3.393650E-01,  3.536720E-01,  2.496459E-02,  1.782143E+00"</w:t>
      </w:r>
      <w:r>
        <w:br w:type="textWrapping"/>
      </w:r>
      <w:r>
        <w:rPr>
          <w:rStyle w:val="VerbatimChar"/>
        </w:rPr>
        <w:t xml:space="preserve">## [1] "Llh: -2.29405097344402E+03; Pars:  2.835766E-01,  3.582318E-01,  3.694729E-02,  1.802918E+00"</w:t>
      </w:r>
      <w:r>
        <w:br w:type="textWrapping"/>
      </w:r>
      <w:r>
        <w:rPr>
          <w:rStyle w:val="VerbatimChar"/>
        </w:rPr>
        <w:t xml:space="preserve">## [1] "Llh: -2.29319554830084E+03; Pars:  2.140165E-01,  3.549685E-01,  4.067699E-02,  1.823278E+00"</w:t>
      </w:r>
      <w:r>
        <w:br w:type="textWrapping"/>
      </w:r>
      <w:r>
        <w:rPr>
          <w:rStyle w:val="VerbatimChar"/>
        </w:rPr>
        <w:t xml:space="preserve">## [1] "Llh: -2.29344174107503E+03; Pars:  2.303057E-01,  3.448782E-01,  5.050927E-02,  1.829608E+00"</w:t>
      </w:r>
      <w:r>
        <w:br w:type="textWrapping"/>
      </w:r>
      <w:r>
        <w:rPr>
          <w:rStyle w:val="VerbatimChar"/>
        </w:rPr>
        <w:t xml:space="preserve">## [1] "Llh: -2.29387508179132E+03; Pars:  2.698919E-01,  3.511831E-01,  4.392602E-02,  1.813342E+00"</w:t>
      </w:r>
      <w:r>
        <w:br w:type="textWrapping"/>
      </w:r>
      <w:r>
        <w:rPr>
          <w:rStyle w:val="VerbatimChar"/>
        </w:rPr>
        <w:t xml:space="preserve">## [1] "Llh: -2.29330957664787E+03; Pars:  2.250617E-01,  3.570549E-01,  6.249328E-02,  1.836402E+00"</w:t>
      </w:r>
      <w:r>
        <w:br w:type="textWrapping"/>
      </w:r>
      <w:r>
        <w:rPr>
          <w:rStyle w:val="VerbatimChar"/>
        </w:rPr>
        <w:t xml:space="preserve">## [1] "Llh: -2.29360082926414E+03; Pars:  2.536375E-01,  3.562062E-01,  5.311111E-02,  1.822685E+00"</w:t>
      </w:r>
      <w:r>
        <w:br w:type="textWrapping"/>
      </w:r>
      <w:r>
        <w:rPr>
          <w:rStyle w:val="VerbatimChar"/>
        </w:rPr>
        <w:t xml:space="preserve">## [1] "Llh: -2.29303309533653E+03; Pars:  6.743903E-02,  3.280195E-01,  6.968880E-02,  1.913702E+00"</w:t>
      </w:r>
      <w:r>
        <w:br w:type="textWrapping"/>
      </w:r>
      <w:r>
        <w:rPr>
          <w:rStyle w:val="VerbatimChar"/>
        </w:rPr>
        <w:t xml:space="preserve">## [1] "Llh: -2.29275996958780E+03; Pars: -1.020143E-01,  3.066067E-01,  8.819463E-02,  2.000498E+00"</w:t>
      </w:r>
      <w:r>
        <w:br w:type="textWrapping"/>
      </w:r>
      <w:r>
        <w:rPr>
          <w:rStyle w:val="VerbatimChar"/>
        </w:rPr>
        <w:t xml:space="preserve">## [1] "Llh: -2.29130515810863E+03; Pars:  5.499282E-03,  3.336614E-01,  6.988474E-02,  1.909394E+00"</w:t>
      </w:r>
      <w:r>
        <w:br w:type="textWrapping"/>
      </w:r>
      <w:r>
        <w:rPr>
          <w:rStyle w:val="VerbatimChar"/>
        </w:rPr>
        <w:t xml:space="preserve">## [1] "Llh: -2.28960309571503E+03; Pars: -1.308438E-01,  3.272042E-01,  7.930094E-02,  1.948551E+00"</w:t>
      </w:r>
      <w:r>
        <w:br w:type="textWrapping"/>
      </w:r>
      <w:r>
        <w:rPr>
          <w:rStyle w:val="VerbatimChar"/>
        </w:rPr>
        <w:t xml:space="preserve">## [1] "Llh: -2.29098769964536E+03; Pars: -1.271956E-01,  3.269618E-01,  8.482365E-02,  1.974591E+00"</w:t>
      </w:r>
      <w:r>
        <w:br w:type="textWrapping"/>
      </w:r>
      <w:r>
        <w:rPr>
          <w:rStyle w:val="VerbatimChar"/>
        </w:rPr>
        <w:t xml:space="preserve">## [1] "Llh: -2.29148476720036E+03; Pars: -3.782029E-02,  3.313517E-01,  7.624506E-02,  1.937303E+00"</w:t>
      </w:r>
      <w:r>
        <w:br w:type="textWrapping"/>
      </w:r>
      <w:r>
        <w:rPr>
          <w:rStyle w:val="VerbatimChar"/>
        </w:rPr>
        <w:t xml:space="preserve">## [1] "Llh: -2.28943730598722E+03; Pars: -2.980803E-01,  3.022099E-01,  8.400482E-02,  2.039963E+00"</w:t>
      </w:r>
      <w:r>
        <w:br w:type="textWrapping"/>
      </w:r>
      <w:r>
        <w:rPr>
          <w:rStyle w:val="VerbatimChar"/>
        </w:rPr>
        <w:t xml:space="preserve">## [1] "Llh: -2.28872996219116E+03; Pars: -5.596513E-01,  2.780324E-01,  9.476059E-02,  2.150054E+00"</w:t>
      </w:r>
      <w:r>
        <w:br w:type="textWrapping"/>
      </w:r>
      <w:r>
        <w:rPr>
          <w:rStyle w:val="VerbatimChar"/>
        </w:rPr>
        <w:t xml:space="preserve">## [1] "Llh: -2.29342920793973E+03; Pars: -6.738691E-01,  2.690337E-01,  1.328629E-01,  2.231184E+00"</w:t>
      </w:r>
      <w:r>
        <w:br w:type="textWrapping"/>
      </w:r>
      <w:r>
        <w:rPr>
          <w:rStyle w:val="VerbatimChar"/>
        </w:rPr>
        <w:t xml:space="preserve">## [1] "Llh: -2.29149956776006E+03; Pars: -7.954858E-03,  3.312028E-01,  6.372347E-02,  1.917668E+00"</w:t>
      </w:r>
      <w:r>
        <w:br w:type="textWrapping"/>
      </w:r>
      <w:r>
        <w:rPr>
          <w:rStyle w:val="VerbatimChar"/>
        </w:rPr>
        <w:t xml:space="preserve">## [1] "Llh: -2.28723417652884E+03; Pars: -3.108085E-01,  3.237211E-01,  7.310970E-02,  1.990984E+00"</w:t>
      </w:r>
      <w:r>
        <w:br w:type="textWrapping"/>
      </w:r>
      <w:r>
        <w:rPr>
          <w:rStyle w:val="VerbatimChar"/>
        </w:rPr>
        <w:t xml:space="preserve">## [1] "Llh: -2.28503538998286E+03; Pars: -4.152056E-01,  3.326332E-01,  6.556724E-02,  1.986244E+00"</w:t>
      </w:r>
      <w:r>
        <w:br w:type="textWrapping"/>
      </w:r>
      <w:r>
        <w:rPr>
          <w:rStyle w:val="VerbatimChar"/>
        </w:rPr>
        <w:t xml:space="preserve">## [1] "Llh: -2.28751572937428E+03; Pars: -6.084933E-01,  3.003270E-01,  9.850274E-02,  2.113791E+00"</w:t>
      </w:r>
      <w:r>
        <w:br w:type="textWrapping"/>
      </w:r>
      <w:r>
        <w:rPr>
          <w:rStyle w:val="VerbatimChar"/>
        </w:rPr>
        <w:t xml:space="preserve">## [1] "Llh: -2.28709883701189E+03; Pars: -4.583587E-01,  3.077650E-01,  8.980792E-02,  2.062956E+00"</w:t>
      </w:r>
      <w:r>
        <w:br w:type="textWrapping"/>
      </w:r>
      <w:r>
        <w:rPr>
          <w:rStyle w:val="VerbatimChar"/>
        </w:rPr>
        <w:t xml:space="preserve">## [1] "Llh: -2.28548977979559E+03; Pars: -6.548341E-01,  2.951567E-01,  7.989470E-02,  2.098286E+00"</w:t>
      </w:r>
      <w:r>
        <w:br w:type="textWrapping"/>
      </w:r>
      <w:r>
        <w:rPr>
          <w:rStyle w:val="VerbatimChar"/>
        </w:rPr>
        <w:t xml:space="preserve">## [1] "Llh: -2.28580442056503E+03; Pars: -5.229245E-01,  3.028055E-01,  8.112694E-02,  2.066654E+00"</w:t>
      </w:r>
      <w:r>
        <w:br w:type="textWrapping"/>
      </w:r>
      <w:r>
        <w:rPr>
          <w:rStyle w:val="VerbatimChar"/>
        </w:rPr>
        <w:t xml:space="preserve">## [1] "Llh: -2.29487764380754E+03; Pars: -9.131810E-01,  2.801223E-01,  8.571429E-02,  2.206513E+00"</w:t>
      </w:r>
      <w:r>
        <w:br w:type="textWrapping"/>
      </w:r>
      <w:r>
        <w:rPr>
          <w:rStyle w:val="VerbatimChar"/>
        </w:rPr>
        <w:t xml:space="preserve">## [1] "Llh: -2.28749181628354E+03; Pars: -3.264281E-01,  3.147393E-01,  8.090428E-02,  2.010067E+00"</w:t>
      </w:r>
      <w:r>
        <w:br w:type="textWrapping"/>
      </w:r>
      <w:r>
        <w:rPr>
          <w:rStyle w:val="VerbatimChar"/>
        </w:rPr>
        <w:t xml:space="preserve">## [1] "Llh: -2.28400220241593E+03; Pars: -3.677620E-01,  3.507509E-01,  6.332648E-02,  1.933524E+00"</w:t>
      </w:r>
      <w:r>
        <w:br w:type="textWrapping"/>
      </w:r>
      <w:r>
        <w:rPr>
          <w:rStyle w:val="VerbatimChar"/>
        </w:rPr>
        <w:t xml:space="preserve">## [1] "Llh: -2.28315230617750E+03; Pars: -2.718173E-01,  3.939585E-01,  4.760942E-02,  1.833579E+00"</w:t>
      </w:r>
      <w:r>
        <w:br w:type="textWrapping"/>
      </w:r>
      <w:r>
        <w:rPr>
          <w:rStyle w:val="VerbatimChar"/>
        </w:rPr>
        <w:t xml:space="preserve">## [1] "Llh: -2.28238505712464E+03; Pars: -5.736797E-01,  3.466514E-01,  6.053536E-02,  1.975300E+00"</w:t>
      </w:r>
      <w:r>
        <w:br w:type="textWrapping"/>
      </w:r>
      <w:r>
        <w:rPr>
          <w:rStyle w:val="VerbatimChar"/>
        </w:rPr>
        <w:t xml:space="preserve">## [1] "Llh: -2.28135076683803E+03; Pars: -6.973055E-01,  3.638010E-01,  5.035090E-02,  1.958142E+00"</w:t>
      </w:r>
      <w:r>
        <w:br w:type="textWrapping"/>
      </w:r>
      <w:r>
        <w:rPr>
          <w:rStyle w:val="VerbatimChar"/>
        </w:rPr>
        <w:t xml:space="preserve">## [1] "Llh: -2.28003338527123E+03; Pars: -5.612226E-01,  3.854313E-01,  3.190320E-02,  1.875127E+00"</w:t>
      </w:r>
      <w:r>
        <w:br w:type="textWrapping"/>
      </w:r>
      <w:r>
        <w:rPr>
          <w:rStyle w:val="VerbatimChar"/>
        </w:rPr>
        <w:t xml:space="preserve">## [1] "Llh: -2.27904851959546E+03; Pars: -6.126545E-01,  4.313312E-01,  2.950842E-03,  1.787726E+00"</w:t>
      </w:r>
      <w:r>
        <w:br w:type="textWrapping"/>
      </w:r>
      <w:r>
        <w:rPr>
          <w:rStyle w:val="VerbatimChar"/>
        </w:rPr>
        <w:t xml:space="preserve">## [1] "Llh: -2.28229048717055E+03; Pars: -3.436574E-01,  4.858395E-01,  3.344504E-03,  1.701665E+00"</w:t>
      </w:r>
      <w:r>
        <w:br w:type="textWrapping"/>
      </w:r>
      <w:r>
        <w:rPr>
          <w:rStyle w:val="VerbatimChar"/>
        </w:rPr>
        <w:t xml:space="preserve">## [1] "Llh: -2.28082873641870E+03; Pars: -4.214515E-01,  4.289264E-01,  2.248205E-02,  1.793171E+00"</w:t>
      </w:r>
      <w:r>
        <w:br w:type="textWrapping"/>
      </w:r>
      <w:r>
        <w:rPr>
          <w:rStyle w:val="VerbatimChar"/>
        </w:rPr>
        <w:t xml:space="preserve">## [1] "Llh: -2.27936888797012E+03; Pars: -5.864088E-01,  4.895403E-01, -3.870634E-03,  1.708050E+00"</w:t>
      </w:r>
      <w:r>
        <w:br w:type="textWrapping"/>
      </w:r>
      <w:r>
        <w:rPr>
          <w:rStyle w:val="VerbatimChar"/>
        </w:rPr>
        <w:t xml:space="preserve">## [1] "Llh: -2.27922578418179E+03; Pars: -5.436080E-01,  4.444600E-01,  1.348883E-02,  1.773714E+00"</w:t>
      </w:r>
      <w:r>
        <w:br w:type="textWrapping"/>
      </w:r>
      <w:r>
        <w:rPr>
          <w:rStyle w:val="VerbatimChar"/>
        </w:rPr>
        <w:t xml:space="preserve">## [1] "Llh: -2.27909757843537E+03; Pars: -8.656925E-01,  4.390305E-01, -2.973099E-03,  1.819808E+00"</w:t>
      </w:r>
      <w:r>
        <w:br w:type="textWrapping"/>
      </w:r>
      <w:r>
        <w:rPr>
          <w:rStyle w:val="VerbatimChar"/>
        </w:rPr>
        <w:t xml:space="preserve">## [1] "Llh: -2.27872105118944E+03; Pars: -7.172237E-01,  4.273007E-01,  9.672530E-03,  1.823241E+00"</w:t>
      </w:r>
      <w:r>
        <w:br w:type="textWrapping"/>
      </w:r>
      <w:r>
        <w:rPr>
          <w:rStyle w:val="VerbatimChar"/>
        </w:rPr>
        <w:t xml:space="preserve">## [1] "Llh: -2.28334429123865E+03; Pars: -4.501634E-01,  5.152477E-01, -2.605377E-02,  1.644300E+00"</w:t>
      </w:r>
      <w:r>
        <w:br w:type="textWrapping"/>
      </w:r>
      <w:r>
        <w:rPr>
          <w:rStyle w:val="VerbatimChar"/>
        </w:rPr>
        <w:t xml:space="preserve">## [1] "Llh: -2.27954215934138E+03; Pars: -6.355200E-01,  3.968734E-01,  3.124973E-02,  1.874470E+00"</w:t>
      </w:r>
      <w:r>
        <w:br w:type="textWrapping"/>
      </w:r>
      <w:r>
        <w:rPr>
          <w:rStyle w:val="VerbatimChar"/>
        </w:rPr>
        <w:t xml:space="preserve">## [1] "Llh: -2.27852319679266E+03; Pars: -8.330516E-01,  4.203701E-01,  6.198918E-03,  1.835828E+00"</w:t>
      </w:r>
      <w:r>
        <w:br w:type="textWrapping"/>
      </w:r>
      <w:r>
        <w:rPr>
          <w:rStyle w:val="VerbatimChar"/>
        </w:rPr>
        <w:t xml:space="preserve">## [1] "Llh: -2.28054287197992E+03; Pars: -1.038852E+00,  4.161562E-01, -1.942649E-03,  1.857535E+00"</w:t>
      </w:r>
      <w:r>
        <w:br w:type="textWrapping"/>
      </w:r>
      <w:r>
        <w:rPr>
          <w:rStyle w:val="VerbatimChar"/>
        </w:rPr>
        <w:t xml:space="preserve">## [1] "Llh: -2.27878222797115E+03; Pars: -7.177489E-01,  4.675764E-01, -1.509417E-02,  1.738009E+00"</w:t>
      </w:r>
      <w:r>
        <w:br w:type="textWrapping"/>
      </w:r>
      <w:r>
        <w:rPr>
          <w:rStyle w:val="VerbatimChar"/>
        </w:rPr>
        <w:t xml:space="preserve">## [1] "Llh: -2.27850689367596E+03; Pars: -6.971917E-01,  4.487995E-01, -3.508195E-03,  1.771163E+00"</w:t>
      </w:r>
      <w:r>
        <w:br w:type="textWrapping"/>
      </w:r>
      <w:r>
        <w:rPr>
          <w:rStyle w:val="VerbatimChar"/>
        </w:rPr>
        <w:t xml:space="preserve">## [1] "Llh: -2.27911965073221E+03; Pars: -8.864527E-01,  4.195480E-01, -5.831787E-03,  1.835415E+00"</w:t>
      </w:r>
      <w:r>
        <w:br w:type="textWrapping"/>
      </w:r>
      <w:r>
        <w:rPr>
          <w:rStyle w:val="VerbatimChar"/>
        </w:rPr>
        <w:t xml:space="preserve">## [1] "Llh: -2.27857300942763E+03; Pars: -8.007415E-01,  4.256419E-01, -1.001632E-03,  1.819791E+00"</w:t>
      </w:r>
      <w:r>
        <w:br w:type="textWrapping"/>
      </w:r>
      <w:r>
        <w:rPr>
          <w:rStyle w:val="VerbatimChar"/>
        </w:rPr>
        <w:t xml:space="preserve">## [1] "Llh: -2.27918595103981E+03; Pars: -9.114497E-01,  4.294576E-01,  2.729968E-03,  1.837287E+00"</w:t>
      </w:r>
      <w:r>
        <w:br w:type="textWrapping"/>
      </w:r>
      <w:r>
        <w:rPr>
          <w:rStyle w:val="VerbatimChar"/>
        </w:rPr>
        <w:t xml:space="preserve">## [1] "Llh: -2.27858815193688E+03; Pars: -6.873533E-01,  4.308620E-01,  2.895624E-03,  1.799990E+00"</w:t>
      </w:r>
      <w:r>
        <w:br w:type="textWrapping"/>
      </w:r>
      <w:r>
        <w:rPr>
          <w:rStyle w:val="VerbatimChar"/>
        </w:rPr>
        <w:t xml:space="preserve">## [1] "Llh: -2.27815955633093E+03; Pars: -7.919453E-01,  4.353112E-01, -7.380172E-03,  1.789975E+00"</w:t>
      </w:r>
      <w:r>
        <w:br w:type="textWrapping"/>
      </w:r>
      <w:r>
        <w:rPr>
          <w:rStyle w:val="VerbatimChar"/>
        </w:rPr>
        <w:t xml:space="preserve">## [1] "Llh: -2.27807814778098E+03; Pars: -8.293062E-01,  4.393725E-01, -1.590652E-02,  1.773570E+00"</w:t>
      </w:r>
      <w:r>
        <w:br w:type="textWrapping"/>
      </w:r>
      <w:r>
        <w:rPr>
          <w:rStyle w:val="VerbatimChar"/>
        </w:rPr>
        <w:t xml:space="preserve">## [1] "Llh: -2.27831829442461E+03; Pars: -8.927921E-01,  4.359559E-01, -1.000434E-02,  1.799741E+00"</w:t>
      </w:r>
      <w:r>
        <w:br w:type="textWrapping"/>
      </w:r>
      <w:r>
        <w:rPr>
          <w:rStyle w:val="VerbatimChar"/>
        </w:rPr>
        <w:t xml:space="preserve">## [1] "Llh: -2.27821907376680E+03; Pars: -8.414324E-01,  4.346768E-01, -6.779349E-03,  1.799803E+00"</w:t>
      </w:r>
      <w:r>
        <w:br w:type="textWrapping"/>
      </w:r>
      <w:r>
        <w:rPr>
          <w:rStyle w:val="VerbatimChar"/>
        </w:rPr>
        <w:t xml:space="preserve">## [1] "Llh: -2.27787078395031E+03; Pars: -7.997494E-01,  4.459615E-01, -8.995943E-03,  1.770355E+00"</w:t>
      </w:r>
      <w:r>
        <w:br w:type="textWrapping"/>
      </w:r>
      <w:r>
        <w:rPr>
          <w:rStyle w:val="VerbatimChar"/>
        </w:rPr>
        <w:t xml:space="preserve">## [1] "Llh: -2.27774248614390E+03; Pars: -7.992533E-01,  4.564823E-01, -1.299310E-02,  1.746143E+00"</w:t>
      </w:r>
      <w:r>
        <w:br w:type="textWrapping"/>
      </w:r>
      <w:r>
        <w:rPr>
          <w:rStyle w:val="VerbatimChar"/>
        </w:rPr>
        <w:t xml:space="preserve">## [1] "Llh: -2.27887738992500E+03; Pars: -7.505402E-01,  4.705503E-01, -2.579250E-02,  1.711488E+00"</w:t>
      </w:r>
      <w:r>
        <w:br w:type="textWrapping"/>
      </w:r>
      <w:r>
        <w:rPr>
          <w:rStyle w:val="VerbatimChar"/>
        </w:rPr>
        <w:t xml:space="preserve">## [1] "Llh: -2.27810819342579E+03; Pars: -8.124237E-01,  4.323897E-01, -1.798937E-03,  1.803921E+00"</w:t>
      </w:r>
      <w:r>
        <w:br w:type="textWrapping"/>
      </w:r>
      <w:r>
        <w:rPr>
          <w:rStyle w:val="VerbatimChar"/>
        </w:rPr>
        <w:t xml:space="preserve">## [1] "Llh: -2.27799028607763E+03; Pars: -9.440161E-01,  4.326104E-01, -1.523076E-02,  1.790303E+00"</w:t>
      </w:r>
      <w:r>
        <w:br w:type="textWrapping"/>
      </w:r>
      <w:r>
        <w:rPr>
          <w:rStyle w:val="VerbatimChar"/>
        </w:rPr>
        <w:t xml:space="preserve">## [1] "Llh: -2.27788607824624E+03; Pars: -8.823100E-01,  4.366021E-01, -1.230012E-02,  1.785499E+00"</w:t>
      </w:r>
      <w:r>
        <w:br w:type="textWrapping"/>
      </w:r>
      <w:r>
        <w:rPr>
          <w:rStyle w:val="VerbatimChar"/>
        </w:rPr>
        <w:t xml:space="preserve">## [1] "Llh: -2.27769001959713E+03; Pars: -8.202142E-01,  4.476541E-01, -1.471999E-02,  1.754799E+00"</w:t>
      </w:r>
      <w:r>
        <w:br w:type="textWrapping"/>
      </w:r>
      <w:r>
        <w:rPr>
          <w:rStyle w:val="VerbatimChar"/>
        </w:rPr>
        <w:t xml:space="preserve">## [1] "Llh: -2.27768673928847E+03; Pars: -8.096051E-01,  4.542872E-01, -1.869031E-02,  1.732721E+00"</w:t>
      </w:r>
      <w:r>
        <w:br w:type="textWrapping"/>
      </w:r>
      <w:r>
        <w:rPr>
          <w:rStyle w:val="VerbatimChar"/>
        </w:rPr>
        <w:t xml:space="preserve">## [1] "Llh: -2.27802275507250E+03; Pars: -8.478136E-01,  4.612764E-01, -2.814609E-02,  1.715895E+00"</w:t>
      </w:r>
      <w:r>
        <w:br w:type="textWrapping"/>
      </w:r>
      <w:r>
        <w:rPr>
          <w:rStyle w:val="VerbatimChar"/>
        </w:rPr>
        <w:t xml:space="preserve">## [1] "Llh: -2.27780784131390E+03; Pars: -8.389661E-01,  4.538786E-01, -2.155930E-02,  1.737490E+00"</w:t>
      </w:r>
      <w:r>
        <w:br w:type="textWrapping"/>
      </w:r>
      <w:r>
        <w:rPr>
          <w:rStyle w:val="VerbatimChar"/>
        </w:rPr>
        <w:t xml:space="preserve">## [1] "Llh: -2.27740246282752E+03; Pars: -8.357611E-01,  4.613782E-01, -1.686489E-02,  1.727416E+00"</w:t>
      </w:r>
      <w:r>
        <w:br w:type="textWrapping"/>
      </w:r>
      <w:r>
        <w:rPr>
          <w:rStyle w:val="VerbatimChar"/>
        </w:rPr>
        <w:t xml:space="preserve">## [1] "Llh: -2.27724529072046E+03; Pars: -8.389886E-01,  4.727910E-01, -1.734407E-02,  1.704791E+00"</w:t>
      </w:r>
      <w:r>
        <w:br w:type="textWrapping"/>
      </w:r>
      <w:r>
        <w:rPr>
          <w:rStyle w:val="VerbatimChar"/>
        </w:rPr>
        <w:t xml:space="preserve">## [1] "Llh: -2.27838739193875E+03; Pars: -7.610965E-01,  4.831655E-01, -2.299327E-02,  1.676646E+00"</w:t>
      </w:r>
      <w:r>
        <w:br w:type="textWrapping"/>
      </w:r>
      <w:r>
        <w:rPr>
          <w:rStyle w:val="VerbatimChar"/>
        </w:rPr>
        <w:t xml:space="preserve">## [1] "Llh: -2.27759381386088E+03; Pars: -8.520066E-01,  4.478044E-01, -1.497341E-02,  1.757640E+00"</w:t>
      </w:r>
      <w:r>
        <w:br w:type="textWrapping"/>
      </w:r>
      <w:r>
        <w:rPr>
          <w:rStyle w:val="VerbatimChar"/>
        </w:rPr>
        <w:t xml:space="preserve">## [1] "Llh: -2.27723455364546E+03; Pars: -8.109607E-01,  4.616536E-01, -1.044114E-02,  1.732935E+00"</w:t>
      </w:r>
      <w:r>
        <w:br w:type="textWrapping"/>
      </w:r>
      <w:r>
        <w:rPr>
          <w:rStyle w:val="VerbatimChar"/>
        </w:rPr>
        <w:t xml:space="preserve">## [1] "Llh: -2.27698901106913E+03; Pars: -7.969580E-01,  4.655909E-01, -4.882066E-03,  1.730663E+00"</w:t>
      </w:r>
      <w:r>
        <w:br w:type="textWrapping"/>
      </w:r>
      <w:r>
        <w:rPr>
          <w:rStyle w:val="VerbatimChar"/>
        </w:rPr>
        <w:t xml:space="preserve">## [1] "Llh: -2.27694537824556E+03; Pars: -8.495258E-01,  4.635775E-01, -1.495183E-02,  1.716688E+00"</w:t>
      </w:r>
      <w:r>
        <w:br w:type="textWrapping"/>
      </w:r>
      <w:r>
        <w:rPr>
          <w:rStyle w:val="VerbatimChar"/>
        </w:rPr>
        <w:t xml:space="preserve">## [1] "Llh: -2.27663635332294E+03; Pars: -8.746621E-01,  4.671664E-01, -1.593119E-02,  1.702148E+00"</w:t>
      </w:r>
      <w:r>
        <w:br w:type="textWrapping"/>
      </w:r>
      <w:r>
        <w:rPr>
          <w:rStyle w:val="VerbatimChar"/>
        </w:rPr>
        <w:t xml:space="preserve">## [1] "Llh: -2.27645248255345E+03; Pars: -8.717026E-01,  4.723742E-01, -7.875060E-03,  1.714656E+00"</w:t>
      </w:r>
      <w:r>
        <w:br w:type="textWrapping"/>
      </w:r>
      <w:r>
        <w:rPr>
          <w:rStyle w:val="VerbatimChar"/>
        </w:rPr>
        <w:t xml:space="preserve">## [1] "Llh: -2.27593819223947E+03; Pars: -9.027514E-01,  4.816860E-01, -2.467435E-03,  1.705694E+00"</w:t>
      </w:r>
      <w:r>
        <w:br w:type="textWrapping"/>
      </w:r>
      <w:r>
        <w:rPr>
          <w:rStyle w:val="VerbatimChar"/>
        </w:rPr>
        <w:t xml:space="preserve">## [1] "Llh: -2.27623043412711E+03; Pars: -8.546734E-01,  4.970113E-01, -5.338977E-03,  1.665179E+00"</w:t>
      </w:r>
      <w:r>
        <w:br w:type="textWrapping"/>
      </w:r>
      <w:r>
        <w:rPr>
          <w:rStyle w:val="VerbatimChar"/>
        </w:rPr>
        <w:t xml:space="preserve">## [1] "Llh: -2.27636837360504E+03; Pars: -8.540067E-01,  4.842245E-01, -7.747585E-03,  1.687828E+00"</w:t>
      </w:r>
      <w:r>
        <w:br w:type="textWrapping"/>
      </w:r>
      <w:r>
        <w:rPr>
          <w:rStyle w:val="VerbatimChar"/>
        </w:rPr>
        <w:t xml:space="preserve">## [1] "Llh: -2.27554332434715E+03; Pars: -8.755338E-01,  4.826519E-01,  3.034237E-03,  1.696737E+00"</w:t>
      </w:r>
      <w:r>
        <w:br w:type="textWrapping"/>
      </w:r>
      <w:r>
        <w:rPr>
          <w:rStyle w:val="VerbatimChar"/>
        </w:rPr>
        <w:t xml:space="preserve">## [1] "Llh: -2.27483630856182E+03; Pars: -8.938064E-01,  4.876592E-01,  1.322339E-02,  1.692725E+00"</w:t>
      </w:r>
      <w:r>
        <w:br w:type="textWrapping"/>
      </w:r>
      <w:r>
        <w:rPr>
          <w:rStyle w:val="VerbatimChar"/>
        </w:rPr>
        <w:t xml:space="preserve">## [1] "Llh: -2.27507262028111E+03; Pars: -9.659886E-01,  5.015967E-01, -3.750410E-04,  1.652952E+00"</w:t>
      </w:r>
      <w:r>
        <w:br w:type="textWrapping"/>
      </w:r>
      <w:r>
        <w:rPr>
          <w:rStyle w:val="VerbatimChar"/>
        </w:rPr>
        <w:t xml:space="preserve">## [1] "Llh: -2.27538822310272E+03; Pars: -9.237309E-01,  4.923423E-01, -1.501797E-03,  1.672047E+00"</w:t>
      </w:r>
      <w:r>
        <w:br w:type="textWrapping"/>
      </w:r>
      <w:r>
        <w:rPr>
          <w:rStyle w:val="VerbatimChar"/>
        </w:rPr>
        <w:t xml:space="preserve">## [1] "Llh: -2.27456137437102E+03; Pars: -9.339478E-01,  5.179993E-01,  1.845216E-02,  1.656178E+00"</w:t>
      </w:r>
      <w:r>
        <w:br w:type="textWrapping"/>
      </w:r>
      <w:r>
        <w:rPr>
          <w:rStyle w:val="VerbatimChar"/>
        </w:rPr>
        <w:t xml:space="preserve">## [1] "Llh: -2.27407945262747E+03; Pars: -9.635907E-01,  5.454537E-01,  3.564384E-02,  1.633661E+00"</w:t>
      </w:r>
      <w:r>
        <w:br w:type="textWrapping"/>
      </w:r>
      <w:r>
        <w:rPr>
          <w:rStyle w:val="VerbatimChar"/>
        </w:rPr>
        <w:t xml:space="preserve">## [1] "Llh: -2.27388107679875E+03; Pars: -1.008395E+00,  5.100705E-01,  2.835136E-02,  1.676849E+00"</w:t>
      </w:r>
      <w:r>
        <w:br w:type="textWrapping"/>
      </w:r>
      <w:r>
        <w:rPr>
          <w:rStyle w:val="VerbatimChar"/>
        </w:rPr>
        <w:t xml:space="preserve">## [1] "Llh: -2.27351921692907E+03; Pars: -1.085256E+00,  5.167283E-01,  4.519652E-02,  1.682715E+00"</w:t>
      </w:r>
      <w:r>
        <w:br w:type="textWrapping"/>
      </w:r>
      <w:r>
        <w:rPr>
          <w:rStyle w:val="VerbatimChar"/>
        </w:rPr>
        <w:t xml:space="preserve">## [1] "Llh: -2.27309156928252E+03; Pars: -1.051570E+00,  5.451068E-01,  4.931179E-02,  1.625955E+00"</w:t>
      </w:r>
      <w:r>
        <w:br w:type="textWrapping"/>
      </w:r>
      <w:r>
        <w:rPr>
          <w:rStyle w:val="VerbatimChar"/>
        </w:rPr>
        <w:t xml:space="preserve">## [1] "Llh: -2.27308290677551E+03; Pars: -1.125979E+00,  5.798830E-01,  7.520141E-02,  1.587495E+00"</w:t>
      </w:r>
      <w:r>
        <w:br w:type="textWrapping"/>
      </w:r>
      <w:r>
        <w:rPr>
          <w:rStyle w:val="VerbatimChar"/>
        </w:rPr>
        <w:t xml:space="preserve">## [1] "Llh: -2.27328713000011E+03; Pars: -1.068327E+00,  5.628385E-01,  8.500762E-02,  1.644278E+00"</w:t>
      </w:r>
      <w:r>
        <w:br w:type="textWrapping"/>
      </w:r>
      <w:r>
        <w:rPr>
          <w:rStyle w:val="VerbatimChar"/>
        </w:rPr>
        <w:t xml:space="preserve">## [1] "Llh: -2.27311609052526E+03; Pars: -1.042743E+00,  5.468604E-01,  6.366196E-02,  1.646442E+00"</w:t>
      </w:r>
      <w:r>
        <w:br w:type="textWrapping"/>
      </w:r>
      <w:r>
        <w:rPr>
          <w:rStyle w:val="VerbatimChar"/>
        </w:rPr>
        <w:t xml:space="preserve">## [1] "Llh: -2.27389653155182E+03; Pars: -1.214978E+00,  6.130588E-01,  9.662847E-02,  1.583541E+00"</w:t>
      </w:r>
      <w:r>
        <w:br w:type="textWrapping"/>
      </w:r>
      <w:r>
        <w:rPr>
          <w:rStyle w:val="VerbatimChar"/>
        </w:rPr>
        <w:t xml:space="preserve">## [1] "Llh: -2.27320918221114E+03; Pars: -1.134685E+00,  5.789695E-01,  7.577720E-02,  1.610158E+00"</w:t>
      </w:r>
      <w:r>
        <w:br w:type="textWrapping"/>
      </w:r>
      <w:r>
        <w:rPr>
          <w:rStyle w:val="VerbatimChar"/>
        </w:rPr>
        <w:t xml:space="preserve">## [1] "Llh: -2.27303702560172E+03; Pars: -1.230740E+00,  5.646892E-01,  9.427470E-02,  1.628947E+00"</w:t>
      </w:r>
      <w:r>
        <w:br w:type="textWrapping"/>
      </w:r>
      <w:r>
        <w:rPr>
          <w:rStyle w:val="VerbatimChar"/>
        </w:rPr>
        <w:t xml:space="preserve">## [1] "Llh: -2.27421416921047E+03; Pars: -1.364315E+00,  5.745598E-01,  1.235901E-01,  1.626595E+00"</w:t>
      </w:r>
      <w:r>
        <w:br w:type="textWrapping"/>
      </w:r>
      <w:r>
        <w:rPr>
          <w:rStyle w:val="VerbatimChar"/>
        </w:rPr>
        <w:t xml:space="preserve">## [1] "Llh: -2.27431188766240E+03; Pars: -1.181817E+00,  6.231302E-01,  1.092611E-01,  1.555989E+00"</w:t>
      </w:r>
      <w:r>
        <w:br w:type="textWrapping"/>
      </w:r>
      <w:r>
        <w:rPr>
          <w:rStyle w:val="VerbatimChar"/>
        </w:rPr>
        <w:t xml:space="preserve">## [1] "Llh: -2.27298873088997E+03; Pars: -1.109396E+00,  5.414911E-01,  6.121267E-02,  1.650097E+00"</w:t>
      </w:r>
      <w:r>
        <w:br w:type="textWrapping"/>
      </w:r>
      <w:r>
        <w:rPr>
          <w:rStyle w:val="VerbatimChar"/>
        </w:rPr>
        <w:t xml:space="preserve">## [1] "Llh: -2.27255004983085E+03; Pars: -1.119744E+00,  5.378401E-01,  7.139817E-02,  1.646149E+00"</w:t>
      </w:r>
      <w:r>
        <w:br w:type="textWrapping"/>
      </w:r>
      <w:r>
        <w:rPr>
          <w:rStyle w:val="VerbatimChar"/>
        </w:rPr>
        <w:t xml:space="preserve">## [1] "Llh: -2.27236619836121E+03; Pars: -1.112274E+00,  5.183844E-01,  6.920865E-02,  1.664444E+00"</w:t>
      </w:r>
      <w:r>
        <w:br w:type="textWrapping"/>
      </w:r>
      <w:r>
        <w:rPr>
          <w:rStyle w:val="VerbatimChar"/>
        </w:rPr>
        <w:t xml:space="preserve">## [1] "Llh: -2.27247269419274E+03; Pars: -1.246452E+00,  5.543959E-01,  8.628676E-02,  1.618648E+00"</w:t>
      </w:r>
      <w:r>
        <w:br w:type="textWrapping"/>
      </w:r>
      <w:r>
        <w:rPr>
          <w:rStyle w:val="VerbatimChar"/>
        </w:rPr>
        <w:t xml:space="preserve">## [1] "Llh: -2.27251500704944E+03; Pars: -1.195525E+00,  5.525024E-01,  8.063056E-02,  1.625552E+00"</w:t>
      </w:r>
      <w:r>
        <w:br w:type="textWrapping"/>
      </w:r>
      <w:r>
        <w:rPr>
          <w:rStyle w:val="VerbatimChar"/>
        </w:rPr>
        <w:t xml:space="preserve">## [1] "Llh: -2.27344548918714E+03; Pars: -1.223453E+00,  5.112061E-01,  8.028998E-02,  1.695145E+00"</w:t>
      </w:r>
      <w:r>
        <w:br w:type="textWrapping"/>
      </w:r>
      <w:r>
        <w:rPr>
          <w:rStyle w:val="VerbatimChar"/>
        </w:rPr>
        <w:t xml:space="preserve">## [1] "Llh: -2.27266634317131E+03; Pars: -1.150347E+00,  5.618938E-01,  7.647355E-02,  1.613749E+00"</w:t>
      </w:r>
      <w:r>
        <w:br w:type="textWrapping"/>
      </w:r>
      <w:r>
        <w:rPr>
          <w:rStyle w:val="VerbatimChar"/>
        </w:rPr>
        <w:t xml:space="preserve">## [1] "Llh: -2.27250804468089E+03; Pars: -1.078494E+00,  5.236599E-01,  5.231611E-02,  1.644284E+00"</w:t>
      </w:r>
      <w:r>
        <w:br w:type="textWrapping"/>
      </w:r>
      <w:r>
        <w:rPr>
          <w:rStyle w:val="VerbatimChar"/>
        </w:rPr>
        <w:t xml:space="preserve">## [1] "Llh: -2.27244132188478E+03; Pars: -1.116556E+00,  5.336289E-01,  6.280576E-02,  1.640436E+00"</w:t>
      </w:r>
      <w:r>
        <w:br w:type="textWrapping"/>
      </w:r>
      <w:r>
        <w:rPr>
          <w:rStyle w:val="VerbatimChar"/>
        </w:rPr>
        <w:t xml:space="preserve">## [1] "Llh: -2.27198473113221E+03; Pars: -1.203418E+00,  5.421150E-01,  8.617469E-02,  1.618449E+00"</w:t>
      </w:r>
      <w:r>
        <w:br w:type="textWrapping"/>
      </w:r>
      <w:r>
        <w:rPr>
          <w:rStyle w:val="VerbatimChar"/>
        </w:rPr>
        <w:t xml:space="preserve">## [1] "Llh: -2.27179966238917E+03; Pars: -1.250429E+00,  5.424272E-01,  9.865570E-02,  1.602853E+00"</w:t>
      </w:r>
      <w:r>
        <w:br w:type="textWrapping"/>
      </w:r>
      <w:r>
        <w:rPr>
          <w:rStyle w:val="VerbatimChar"/>
        </w:rPr>
        <w:t xml:space="preserve">## [1] "Llh: -2.27170479036957E+03; Pars: -1.212508E+00,  5.133010E-01,  8.200488E-02,  1.649307E+00"</w:t>
      </w:r>
      <w:r>
        <w:br w:type="textWrapping"/>
      </w:r>
      <w:r>
        <w:rPr>
          <w:rStyle w:val="VerbatimChar"/>
        </w:rPr>
        <w:t xml:space="preserve">## [1] "Llh: -2.27149392333115E+03; Pars: -1.243589E+00,  4.906039E-01,  8.477054E-02,  1.667379E+00"</w:t>
      </w:r>
      <w:r>
        <w:br w:type="textWrapping"/>
      </w:r>
      <w:r>
        <w:rPr>
          <w:rStyle w:val="VerbatimChar"/>
        </w:rPr>
        <w:t xml:space="preserve">## [1] "Llh: -2.27138595866687E+03; Pars: -1.114972E+00,  4.893976E-01,  7.143357E-02,  1.668882E+00"</w:t>
      </w:r>
      <w:r>
        <w:br w:type="textWrapping"/>
      </w:r>
      <w:r>
        <w:rPr>
          <w:rStyle w:val="VerbatimChar"/>
        </w:rPr>
        <w:t xml:space="preserve">## [1] "Llh: -2.27122158963532E+03; Pars: -1.049232E+00,  4.598146E-01,  6.400697E-02,  1.694581E+00"</w:t>
      </w:r>
      <w:r>
        <w:br w:type="textWrapping"/>
      </w:r>
      <w:r>
        <w:rPr>
          <w:rStyle w:val="VerbatimChar"/>
        </w:rPr>
        <w:t xml:space="preserve">## [1] "Llh: -2.27084450395394E+03; Pars: -1.211206E+00,  4.719698E-01,  9.551517E-02,  1.673673E+00"</w:t>
      </w:r>
      <w:r>
        <w:br w:type="textWrapping"/>
      </w:r>
      <w:r>
        <w:rPr>
          <w:rStyle w:val="VerbatimChar"/>
        </w:rPr>
        <w:t xml:space="preserve">## [1] "Llh: -2.27066901545073E+03; Pars: -1.258531E+00,  4.438658E-01,  1.118699E-01,  1.690543E+00"</w:t>
      </w:r>
      <w:r>
        <w:br w:type="textWrapping"/>
      </w:r>
      <w:r>
        <w:rPr>
          <w:rStyle w:val="VerbatimChar"/>
        </w:rPr>
        <w:t xml:space="preserve">## [1] "Llh: -2.27005494266982E+03; Pars: -1.288616E+00,  4.495744E-01,  1.104429E-01,  1.662413E+00"</w:t>
      </w:r>
      <w:r>
        <w:br w:type="textWrapping"/>
      </w:r>
      <w:r>
        <w:rPr>
          <w:rStyle w:val="VerbatimChar"/>
        </w:rPr>
        <w:t xml:space="preserve">## [1] "Llh: -2.26981697113037E+03; Pars: -1.376787E+00,  4.186744E-01,  1.310600E-01,  1.661399E+00"</w:t>
      </w:r>
      <w:r>
        <w:br w:type="textWrapping"/>
      </w:r>
      <w:r>
        <w:rPr>
          <w:rStyle w:val="VerbatimChar"/>
        </w:rPr>
        <w:t xml:space="preserve">## [1] "Llh: -2.27035818079346E+03; Pars: -1.213640E+00,  3.774674E-01,  9.719801E-02,  1.757538E+00"</w:t>
      </w:r>
      <w:r>
        <w:br w:type="textWrapping"/>
      </w:r>
      <w:r>
        <w:rPr>
          <w:rStyle w:val="VerbatimChar"/>
        </w:rPr>
        <w:t xml:space="preserve">## [1] "Llh: -2.27018253871744E+03; Pars: -1.222837E+00,  4.132805E-01,  9.756243E-02,  1.717521E+00"</w:t>
      </w:r>
      <w:r>
        <w:br w:type="textWrapping"/>
      </w:r>
      <w:r>
        <w:rPr>
          <w:rStyle w:val="VerbatimChar"/>
        </w:rPr>
        <w:t xml:space="preserve">## [1] "Llh: -2.26901131512304E+03; Pars: -1.210105E+00,  3.830424E-01,  1.174791E-01,  1.714739E+00"</w:t>
      </w:r>
      <w:r>
        <w:br w:type="textWrapping"/>
      </w:r>
      <w:r>
        <w:rPr>
          <w:rStyle w:val="VerbatimChar"/>
        </w:rPr>
        <w:t xml:space="preserve">## [1] "Llh: -2.26845459018901E+03; Pars: -1.193363E+00,  3.384580E-01,  1.338334E-01,  1.738921E+00"</w:t>
      </w:r>
      <w:r>
        <w:br w:type="textWrapping"/>
      </w:r>
      <w:r>
        <w:rPr>
          <w:rStyle w:val="VerbatimChar"/>
        </w:rPr>
        <w:t xml:space="preserve">## [1] "Llh: -2.27194758865729E+03; Pars: -1.476527E+00,  3.506357E-01,  1.731559E-01,  1.709144E+00"</w:t>
      </w:r>
      <w:r>
        <w:br w:type="textWrapping"/>
      </w:r>
      <w:r>
        <w:rPr>
          <w:rStyle w:val="VerbatimChar"/>
        </w:rPr>
        <w:t xml:space="preserve">## [1] "Llh: -2.26989209865676E+03; Pars: -1.156056E+00,  4.296859E-01,  9.129420E-02,  1.698210E+00"</w:t>
      </w:r>
      <w:r>
        <w:br w:type="textWrapping"/>
      </w:r>
      <w:r>
        <w:rPr>
          <w:rStyle w:val="VerbatimChar"/>
        </w:rPr>
        <w:t xml:space="preserve">## [1] "Llh: -2.26810600525721E+03; Pars: -1.215991E+00,  3.573855E-01,  1.150051E-01,  1.717107E+00"</w:t>
      </w:r>
      <w:r>
        <w:br w:type="textWrapping"/>
      </w:r>
      <w:r>
        <w:rPr>
          <w:rStyle w:val="VerbatimChar"/>
        </w:rPr>
        <w:t xml:space="preserve">## [1] "Llh: -2.26718733135464E+03; Pars: -1.194721E+00,  3.206857E-01,  1.165728E-01,  1.730545E+00"</w:t>
      </w:r>
      <w:r>
        <w:br w:type="textWrapping"/>
      </w:r>
      <w:r>
        <w:rPr>
          <w:rStyle w:val="VerbatimChar"/>
        </w:rPr>
        <w:t xml:space="preserve">## [1] "Llh: -2.26762488600983E+03; Pars: -1.237626E+00,  3.381123E-01,  1.388178E-01,  1.696532E+00"</w:t>
      </w:r>
      <w:r>
        <w:br w:type="textWrapping"/>
      </w:r>
      <w:r>
        <w:rPr>
          <w:rStyle w:val="VerbatimChar"/>
        </w:rPr>
        <w:t xml:space="preserve">## [1] "Llh: -2.26796375829290E+03; Pars: -1.233929E+00,  3.555142E-01,  1.285039E-01,  1.701755E+00"</w:t>
      </w:r>
      <w:r>
        <w:br w:type="textWrapping"/>
      </w:r>
      <w:r>
        <w:rPr>
          <w:rStyle w:val="VerbatimChar"/>
        </w:rPr>
        <w:t xml:space="preserve">## [1] "Llh: -2.26820301171014E+03; Pars: -1.345193E+00,  2.884760E-01,  1.688478E-01,  1.714975E+00"</w:t>
      </w:r>
      <w:r>
        <w:br w:type="textWrapping"/>
      </w:r>
      <w:r>
        <w:rPr>
          <w:rStyle w:val="VerbatimChar"/>
        </w:rPr>
        <w:t xml:space="preserve">## [1] "Llh: -2.26789048767934E+03; Pars: -1.297908E+00,  3.186912E-01,  1.494594E-01,  1.710769E+00"</w:t>
      </w:r>
      <w:r>
        <w:br w:type="textWrapping"/>
      </w:r>
      <w:r>
        <w:rPr>
          <w:rStyle w:val="VerbatimChar"/>
        </w:rPr>
        <w:t xml:space="preserve">## [1] "Llh: -2.26738874508912E+03; Pars: -1.085021E+00,  2.583041E-01,  1.382816E-01,  1.778829E+00"</w:t>
      </w:r>
      <w:r>
        <w:br w:type="textWrapping"/>
      </w:r>
      <w:r>
        <w:rPr>
          <w:rStyle w:val="VerbatimChar"/>
        </w:rPr>
        <w:t xml:space="preserve">## [1] "Llh: -2.26723037470326E+03; Pars: -1.157963E+00,  2.914523E-01,  1.364762E-01,  1.748715E+00"</w:t>
      </w:r>
      <w:r>
        <w:br w:type="textWrapping"/>
      </w:r>
      <w:r>
        <w:rPr>
          <w:rStyle w:val="VerbatimChar"/>
        </w:rPr>
        <w:t xml:space="preserve">## [1] "Llh: -2.26652173478234E+03; Pars: -1.250746E+00,  2.965066E-01,  1.368297E-01,  1.704307E+00"</w:t>
      </w:r>
      <w:r>
        <w:br w:type="textWrapping"/>
      </w:r>
      <w:r>
        <w:rPr>
          <w:rStyle w:val="VerbatimChar"/>
        </w:rPr>
        <w:t xml:space="preserve">## [1] "Llh: -2.26594279202941E+03; Pars: -1.279438E+00,  2.775231E-01,  1.383278E-01,  1.687259E+00"</w:t>
      </w:r>
      <w:r>
        <w:br w:type="textWrapping"/>
      </w:r>
      <w:r>
        <w:rPr>
          <w:rStyle w:val="VerbatimChar"/>
        </w:rPr>
        <w:t xml:space="preserve">## [1] "Llh: -2.26649544956157E+03; Pars: -1.136965E+00,  2.938553E-01,  1.156379E-01,  1.720408E+00"</w:t>
      </w:r>
      <w:r>
        <w:br w:type="textWrapping"/>
      </w:r>
      <w:r>
        <w:rPr>
          <w:rStyle w:val="VerbatimChar"/>
        </w:rPr>
        <w:t xml:space="preserve">## [1] "Llh: -2.26656375458880E+03; Pars: -1.177201E+00,  2.998767E-01,  1.240933E-01,  1.717993E+00"</w:t>
      </w:r>
      <w:r>
        <w:br w:type="textWrapping"/>
      </w:r>
      <w:r>
        <w:rPr>
          <w:rStyle w:val="VerbatimChar"/>
        </w:rPr>
        <w:t xml:space="preserve">## [1] "Llh: -2.26596528748817E+03; Pars: -1.146918E+00,  2.582135E-01,  1.146896E-01,  1.747011E+00"</w:t>
      </w:r>
      <w:r>
        <w:br w:type="textWrapping"/>
      </w:r>
      <w:r>
        <w:rPr>
          <w:rStyle w:val="VerbatimChar"/>
        </w:rPr>
        <w:t xml:space="preserve">## [1] "Llh: -2.26616932464268E+03; Pars: -1.169595E+00,  2.762164E-01,  1.207217E-01,  1.734252E+00"</w:t>
      </w:r>
      <w:r>
        <w:br w:type="textWrapping"/>
      </w:r>
      <w:r>
        <w:rPr>
          <w:rStyle w:val="VerbatimChar"/>
        </w:rPr>
        <w:t xml:space="preserve">## [1] "Llh: -2.26553353910775E+03; Pars: -1.221058E+00,  2.819539E-01,  1.061378E-01,  1.694052E+00"</w:t>
      </w:r>
      <w:r>
        <w:br w:type="textWrapping"/>
      </w:r>
      <w:r>
        <w:rPr>
          <w:rStyle w:val="VerbatimChar"/>
        </w:rPr>
        <w:t xml:space="preserve">## [1] "Llh: -2.26527830969385E+03; Pars: -1.252605E+00,  2.773213E-01,  9.096865E-02,  1.667365E+00"</w:t>
      </w:r>
      <w:r>
        <w:br w:type="textWrapping"/>
      </w:r>
      <w:r>
        <w:rPr>
          <w:rStyle w:val="VerbatimChar"/>
        </w:rPr>
        <w:t xml:space="preserve">## [1] "Llh: -2.26546588991432E+03; Pars: -1.213242E+00,  2.382966E-01,  1.132392E-01,  1.680300E+00"</w:t>
      </w:r>
      <w:r>
        <w:br w:type="textWrapping"/>
      </w:r>
      <w:r>
        <w:rPr>
          <w:rStyle w:val="VerbatimChar"/>
        </w:rPr>
        <w:t xml:space="preserve">## [1] "Llh: -2.26542104131279E+03; Pars: -1.208612E+00,  2.566601E-01,  1.140726E-01,  1.692723E+00"</w:t>
      </w:r>
      <w:r>
        <w:br w:type="textWrapping"/>
      </w:r>
      <w:r>
        <w:rPr>
          <w:rStyle w:val="VerbatimChar"/>
        </w:rPr>
        <w:t xml:space="preserve">## [1] "Llh: -2.26462062473372E+03; Pars: -1.306821E+00,  2.430392E-01,  1.133914E-01,  1.676546E+00"</w:t>
      </w:r>
      <w:r>
        <w:br w:type="textWrapping"/>
      </w:r>
      <w:r>
        <w:rPr>
          <w:rStyle w:val="VerbatimChar"/>
        </w:rPr>
        <w:t xml:space="preserve">## [1] "Llh: -2.26409245250090E+03; Pars: -1.391749E+00,  2.210282E-01,  1.122682E-01,  1.655035E+00"</w:t>
      </w:r>
      <w:r>
        <w:br w:type="textWrapping"/>
      </w:r>
      <w:r>
        <w:rPr>
          <w:rStyle w:val="VerbatimChar"/>
        </w:rPr>
        <w:t xml:space="preserve">## [1] "Llh: -2.26506093922611E+03; Pars: -1.419284E+00,  2.558970E-01,  1.131290E-01,  1.606968E+00"</w:t>
      </w:r>
      <w:r>
        <w:br w:type="textWrapping"/>
      </w:r>
      <w:r>
        <w:rPr>
          <w:rStyle w:val="VerbatimChar"/>
        </w:rPr>
        <w:t xml:space="preserve">## [1] "Llh: -2.26486086121794E+03; Pars: -1.351192E+00,  2.564742E-01,  1.135192E-01,  1.640889E+00"</w:t>
      </w:r>
      <w:r>
        <w:br w:type="textWrapping"/>
      </w:r>
      <w:r>
        <w:rPr>
          <w:rStyle w:val="VerbatimChar"/>
        </w:rPr>
        <w:t xml:space="preserve">## [1] "Llh: -2.26483905657450E+03; Pars: -1.322641E+00,  2.288850E-01,  7.708649E-02,  1.640854E+00"</w:t>
      </w:r>
      <w:r>
        <w:br w:type="textWrapping"/>
      </w:r>
      <w:r>
        <w:rPr>
          <w:rStyle w:val="VerbatimChar"/>
        </w:rPr>
        <w:t xml:space="preserve">## [1] "Llh: -2.26465313502844E+03; Pars: -1.311840E+00,  2.401805E-01,  9.239683E-02,  1.652334E+00"</w:t>
      </w:r>
      <w:r>
        <w:br w:type="textWrapping"/>
      </w:r>
      <w:r>
        <w:rPr>
          <w:rStyle w:val="VerbatimChar"/>
        </w:rPr>
        <w:t xml:space="preserve">## [1] "Llh: -2.26445387230013E+03; Pars: -1.445081E+00,  2.394131E-01,  9.050381E-02,  1.615927E+00"</w:t>
      </w:r>
      <w:r>
        <w:br w:type="textWrapping"/>
      </w:r>
      <w:r>
        <w:rPr>
          <w:rStyle w:val="VerbatimChar"/>
        </w:rPr>
        <w:t xml:space="preserve">## [1] "Llh: -2.26445499409419E+03; Pars: -1.385964E+00,  2.436130E-01,  9.639601E-02,  1.634793E+00"</w:t>
      </w:r>
      <w:r>
        <w:br w:type="textWrapping"/>
      </w:r>
      <w:r>
        <w:rPr>
          <w:rStyle w:val="VerbatimChar"/>
        </w:rPr>
        <w:t xml:space="preserve">## [1] "Llh: -2.26412805967038E+03; Pars: -1.497326E+00,  2.058758E-01,  1.133754E-01,  1.614999E+00"</w:t>
      </w:r>
      <w:r>
        <w:br w:type="textWrapping"/>
      </w:r>
      <w:r>
        <w:rPr>
          <w:rStyle w:val="VerbatimChar"/>
        </w:rPr>
        <w:t xml:space="preserve">## [1] "Llh: -2.26419138338398E+03; Pars: -1.436146E+00,  2.217940E-01,  1.077737E-01,  1.627935E+00"</w:t>
      </w:r>
      <w:r>
        <w:br w:type="textWrapping"/>
      </w:r>
      <w:r>
        <w:rPr>
          <w:rStyle w:val="VerbatimChar"/>
        </w:rPr>
        <w:t xml:space="preserve">## [1] "Llh: -2.26375616710567E+03; Pars: -1.471806E+00,  1.994461E-01,  9.075291E-02,  1.628059E+00"</w:t>
      </w:r>
      <w:r>
        <w:br w:type="textWrapping"/>
      </w:r>
      <w:r>
        <w:rPr>
          <w:rStyle w:val="VerbatimChar"/>
        </w:rPr>
        <w:t xml:space="preserve">## [1] "Llh: -2.26357455154669E+03; Pars: -1.532113E+00,  1.758801E-01,  7.936978E-02,  1.621682E+00"</w:t>
      </w:r>
      <w:r>
        <w:br w:type="textWrapping"/>
      </w:r>
      <w:r>
        <w:rPr>
          <w:rStyle w:val="VerbatimChar"/>
        </w:rPr>
        <w:t xml:space="preserve">## [1] "Llh: -2.26404720253142E+03; Pars: -1.621294E+00,  1.822514E-01,  1.053617E-01,  1.601716E+00"</w:t>
      </w:r>
      <w:r>
        <w:br w:type="textWrapping"/>
      </w:r>
      <w:r>
        <w:rPr>
          <w:rStyle w:val="VerbatimChar"/>
        </w:rPr>
        <w:t xml:space="preserve">## [1] "Llh: -2.26385796681937E+03; Pars: -1.543931E+00,  1.952710E-01,  1.021205E-01,  1.614224E+00"</w:t>
      </w:r>
      <w:r>
        <w:br w:type="textWrapping"/>
      </w:r>
      <w:r>
        <w:rPr>
          <w:rStyle w:val="VerbatimChar"/>
        </w:rPr>
        <w:t xml:space="preserve">## [1] "Llh: -2.26339662384497E+03; Pars: -1.537478E+00,  1.651223E-01,  1.130631E-01,  1.636940E+00"</w:t>
      </w:r>
      <w:r>
        <w:br w:type="textWrapping"/>
      </w:r>
      <w:r>
        <w:rPr>
          <w:rStyle w:val="VerbatimChar"/>
        </w:rPr>
        <w:t xml:space="preserve">## [1] "Llh: -2.26338954468744E+03; Pars: -1.583676E+00,  1.371307E-01,  1.243428E-01,  1.647549E+00"</w:t>
      </w:r>
      <w:r>
        <w:br w:type="textWrapping"/>
      </w:r>
      <w:r>
        <w:rPr>
          <w:rStyle w:val="VerbatimChar"/>
        </w:rPr>
        <w:t xml:space="preserve">## [1] "Llh: -2.26303189067986E+03; Pars: -1.528408E+00,  1.567159E-01,  9.567528E-02,  1.654303E+00"</w:t>
      </w:r>
      <w:r>
        <w:br w:type="textWrapping"/>
      </w:r>
      <w:r>
        <w:rPr>
          <w:rStyle w:val="VerbatimChar"/>
        </w:rPr>
        <w:t xml:space="preserve">## [1] "Llh: -2.26285563157013E+03; Pars: -1.543949E+00,  1.367310E-01,  8.682524E-02,  1.674313E+00"</w:t>
      </w:r>
      <w:r>
        <w:br w:type="textWrapping"/>
      </w:r>
      <w:r>
        <w:rPr>
          <w:rStyle w:val="VerbatimChar"/>
        </w:rPr>
        <w:t xml:space="preserve">## [1] "Llh: -2.26373936112613E+03; Pars: -1.710086E+00,  1.148101E-01,  8.406096E-02,  1.623659E+00"</w:t>
      </w:r>
      <w:r>
        <w:br w:type="textWrapping"/>
      </w:r>
      <w:r>
        <w:rPr>
          <w:rStyle w:val="VerbatimChar"/>
        </w:rPr>
        <w:t xml:space="preserve">## [1] "Llh: -2.26326840343856E+03; Pars: -1.630501E+00,  1.352375E-01,  9.111277E-02,  1.631447E+00"</w:t>
      </w:r>
      <w:r>
        <w:br w:type="textWrapping"/>
      </w:r>
      <w:r>
        <w:rPr>
          <w:rStyle w:val="VerbatimChar"/>
        </w:rPr>
        <w:t xml:space="preserve">## [1] "Llh: -2.26285584494034E+03; Pars: -1.601189E+00,  1.081484E-01,  8.870477E-02,  1.673567E+00"</w:t>
      </w:r>
      <w:r>
        <w:br w:type="textWrapping"/>
      </w:r>
      <w:r>
        <w:rPr>
          <w:rStyle w:val="VerbatimChar"/>
        </w:rPr>
        <w:t xml:space="preserve">## [1] "Llh: -2.26287876277331E+03; Pars: -1.586874E+00,  1.253644E-01,  9.205871E-02,  1.658530E+00"</w:t>
      </w:r>
      <w:r>
        <w:br w:type="textWrapping"/>
      </w:r>
      <w:r>
        <w:rPr>
          <w:rStyle w:val="VerbatimChar"/>
        </w:rPr>
        <w:t xml:space="preserve">## [1] "Llh: -2.26377717758381E+03; Pars: -1.647545E+00,  9.415483E-02,  1.161230E-01,  1.692310E+00"</w:t>
      </w:r>
      <w:r>
        <w:br w:type="textWrapping"/>
      </w:r>
      <w:r>
        <w:rPr>
          <w:rStyle w:val="VerbatimChar"/>
        </w:rPr>
        <w:t xml:space="preserve">## [1] "Llh: -2.26310043570250E+03; Pars: -1.560971E+00,  1.504434E-01,  8.855809E-02,  1.639058E+00"</w:t>
      </w:r>
      <w:r>
        <w:br w:type="textWrapping"/>
      </w:r>
      <w:r>
        <w:rPr>
          <w:rStyle w:val="VerbatimChar"/>
        </w:rPr>
        <w:t xml:space="preserve">## [1] "Llh: -2.26349397334423E+03; Pars: -1.584629E+00,  1.264864E-01,  5.325766E-02,  1.661441E+00"</w:t>
      </w:r>
      <w:r>
        <w:br w:type="textWrapping"/>
      </w:r>
      <w:r>
        <w:rPr>
          <w:rStyle w:val="VerbatimChar"/>
        </w:rPr>
        <w:t xml:space="preserve">## [1] "Llh: -2.26304095247421E+03; Pars: -1.583914E+00,  1.343884E-01,  1.065715E-01,  1.651011E+00"</w:t>
      </w:r>
      <w:r>
        <w:br w:type="textWrapping"/>
      </w:r>
      <w:r>
        <w:rPr>
          <w:rStyle w:val="VerbatimChar"/>
        </w:rPr>
        <w:t xml:space="preserve">## [1] "Llh: -2.26261636824468E+03; Pars: -1.514510E+00,  1.278539E-01,  9.421703E-02,  1.687870E+00"</w:t>
      </w:r>
      <w:r>
        <w:br w:type="textWrapping"/>
      </w:r>
      <w:r>
        <w:rPr>
          <w:rStyle w:val="VerbatimChar"/>
        </w:rPr>
        <w:t xml:space="preserve">## [1] "Llh: -2.26250045486585E+03; Pars: -1.456514E+00,  1.243146E-01,  9.576916E-02,  1.716809E+00"</w:t>
      </w:r>
      <w:r>
        <w:br w:type="textWrapping"/>
      </w:r>
      <w:r>
        <w:rPr>
          <w:rStyle w:val="VerbatimChar"/>
        </w:rPr>
        <w:t xml:space="preserve">## [1] "Llh: -2.26269361443367E+03; Pars: -1.531812E+00,  1.044750E-01,  1.003772E-01,  1.719419E+00"</w:t>
      </w:r>
      <w:r>
        <w:br w:type="textWrapping"/>
      </w:r>
      <w:r>
        <w:rPr>
          <w:rStyle w:val="VerbatimChar"/>
        </w:rPr>
        <w:t xml:space="preserve">## [1] "Llh: -2.26265504442758E+03; Pars: -1.539102E+00,  1.144465E-01,  9.742246E-02,  1.698966E+00"</w:t>
      </w:r>
      <w:r>
        <w:br w:type="textWrapping"/>
      </w:r>
      <w:r>
        <w:rPr>
          <w:rStyle w:val="VerbatimChar"/>
        </w:rPr>
        <w:t xml:space="preserve">## [1] "Llh: -2.26258302064886E+03; Pars: -1.486462E+00,  1.079304E-01,  7.778932E-02,  1.731583E+00"</w:t>
      </w:r>
      <w:r>
        <w:br w:type="textWrapping"/>
      </w:r>
      <w:r>
        <w:rPr>
          <w:rStyle w:val="VerbatimChar"/>
        </w:rPr>
        <w:t xml:space="preserve">## [1] "Llh: -2.26257039639359E+03; Pars: -1.510825E+00,  1.140114E-01,  8.498486E-02,  1.711078E+00"</w:t>
      </w:r>
      <w:r>
        <w:br w:type="textWrapping"/>
      </w:r>
      <w:r>
        <w:rPr>
          <w:rStyle w:val="VerbatimChar"/>
        </w:rPr>
        <w:t xml:space="preserve">## [1] "Llh: -2.26269188129868E+03; Pars: -1.424006E+00,  1.377051E-01,  9.379609E-02,  1.727283E+00"</w:t>
      </w:r>
      <w:r>
        <w:br w:type="textWrapping"/>
      </w:r>
      <w:r>
        <w:rPr>
          <w:rStyle w:val="VerbatimChar"/>
        </w:rPr>
        <w:t xml:space="preserve">## [1] "Llh: -2.26259530048735E+03; Pars: -1.468302E+00,  1.296336E-01,  9.252326E-02,  1.713695E+00"</w:t>
      </w:r>
      <w:r>
        <w:br w:type="textWrapping"/>
      </w:r>
      <w:r>
        <w:rPr>
          <w:rStyle w:val="VerbatimChar"/>
        </w:rPr>
        <w:t xml:space="preserve">## [1] "Llh: -2.26239828803560E+03; Pars: -1.443423E+00,  1.060544E-01,  9.852463E-02,  1.746701E+00"</w:t>
      </w:r>
      <w:r>
        <w:br w:type="textWrapping"/>
      </w:r>
      <w:r>
        <w:rPr>
          <w:rStyle w:val="VerbatimChar"/>
        </w:rPr>
        <w:t xml:space="preserve">## [1] "Llh: -2.26243899356780E+03; Pars: -1.393160E+00,  9.340268E-02,  1.043743E-01,  1.784060E+00"</w:t>
      </w:r>
      <w:r>
        <w:br w:type="textWrapping"/>
      </w:r>
      <w:r>
        <w:rPr>
          <w:rStyle w:val="VerbatimChar"/>
        </w:rPr>
        <w:t xml:space="preserve">## [1] "Llh: -2.26255232294044E+03; Pars: -1.400430E+00,  1.219708E-01,  8.847850E-02,  1.745368E+00"</w:t>
      </w:r>
      <w:r>
        <w:br w:type="textWrapping"/>
      </w:r>
      <w:r>
        <w:rPr>
          <w:rStyle w:val="VerbatimChar"/>
        </w:rPr>
        <w:t xml:space="preserve">## [1] "Llh: -2.26248135279593E+03; Pars: -1.435098E+00,  1.200446E-01,  9.071449E-02,  1.733650E+00"</w:t>
      </w:r>
      <w:r>
        <w:br w:type="textWrapping"/>
      </w:r>
      <w:r>
        <w:rPr>
          <w:rStyle w:val="VerbatimChar"/>
        </w:rPr>
        <w:t xml:space="preserve">## [1] "Llh: -2.26233657946855E+03; Pars: -1.454628E+00,  1.036223E-01,  9.247331E-02,  1.740414E+00"</w:t>
      </w:r>
      <w:r>
        <w:br w:type="textWrapping"/>
      </w:r>
      <w:r>
        <w:rPr>
          <w:rStyle w:val="VerbatimChar"/>
        </w:rPr>
        <w:t xml:space="preserve">## [1] "Llh: -2.26225653536402E+03; Pars: -1.447791E+00,  9.264481E-02,  9.244833E-02,  1.753930E+00"</w:t>
      </w:r>
      <w:r>
        <w:br w:type="textWrapping"/>
      </w:r>
      <w:r>
        <w:rPr>
          <w:rStyle w:val="VerbatimChar"/>
        </w:rPr>
        <w:t xml:space="preserve">## [1] "Llh: -2.26251536539038E+03; Pars: -1.380588E+00,  1.062084E-01,  1.037434E-01,  1.764766E+00"</w:t>
      </w:r>
      <w:r>
        <w:br w:type="textWrapping"/>
      </w:r>
      <w:r>
        <w:rPr>
          <w:rStyle w:val="VerbatimChar"/>
        </w:rPr>
        <w:t xml:space="preserve">## [1] "Llh: -2.26240460534174E+03; Pars: -1.413147E+00,  1.081076E-01,  9.905379E-02,  1.751188E+00"</w:t>
      </w:r>
      <w:r>
        <w:br w:type="textWrapping"/>
      </w:r>
      <w:r>
        <w:rPr>
          <w:rStyle w:val="VerbatimChar"/>
        </w:rPr>
        <w:t xml:space="preserve">## [1] "Llh: -2.26231597752798E+03; Pars: -1.413216E+00,  9.083472E-02,  9.460146E-02,  1.776399E+00"</w:t>
      </w:r>
      <w:r>
        <w:br w:type="textWrapping"/>
      </w:r>
      <w:r>
        <w:rPr>
          <w:rStyle w:val="VerbatimChar"/>
        </w:rPr>
        <w:t xml:space="preserve">## [1] "Llh: -2.26232889859849E+03; Pars: -1.424040E+00,  9.824704E-02,  9.489338E-02,  1.761310E+00"</w:t>
      </w:r>
      <w:r>
        <w:br w:type="textWrapping"/>
      </w:r>
      <w:r>
        <w:rPr>
          <w:rStyle w:val="VerbatimChar"/>
        </w:rPr>
        <w:t xml:space="preserve">## [1] "Llh: -2.26227736605489E+03; Pars: -1.423690E+00,  8.182506E-02,  1.015996E-01,  1.780699E+00"</w:t>
      </w:r>
      <w:r>
        <w:br w:type="textWrapping"/>
      </w:r>
      <w:r>
        <w:rPr>
          <w:rStyle w:val="VerbatimChar"/>
        </w:rPr>
        <w:t xml:space="preserve">## [1] "Llh: -2.26228810535314E+03; Pars: -1.426542E+00,  9.005346E-02,  9.887833E-02,  1.768818E+00"</w:t>
      </w:r>
      <w:r>
        <w:br w:type="textWrapping"/>
      </w:r>
      <w:r>
        <w:rPr>
          <w:rStyle w:val="VerbatimChar"/>
        </w:rPr>
        <w:t xml:space="preserve">## [1] "Llh: -2.26231486753509E+03; Pars: -1.450913E+00,  7.904743E-02,  9.453322E-02,  1.777657E+00"</w:t>
      </w:r>
      <w:r>
        <w:br w:type="textWrapping"/>
      </w:r>
      <w:r>
        <w:rPr>
          <w:rStyle w:val="VerbatimChar"/>
        </w:rPr>
        <w:t xml:space="preserve">## [1] "Llh: -2.26228633162021E+03; Pars: -1.441472E+00,  8.548302E-02,  9.566336E-02,  1.771003E+00"</w:t>
      </w:r>
      <w:r>
        <w:br w:type="textWrapping"/>
      </w:r>
      <w:r>
        <w:rPr>
          <w:rStyle w:val="VerbatimChar"/>
        </w:rPr>
        <w:t xml:space="preserve">## [1] "Llh: -2.26222036212375E+03; Pars: -1.419662E+00,  7.234209E-02,  9.363176E-02,  1.794579E+00"</w:t>
      </w:r>
      <w:r>
        <w:br w:type="textWrapping"/>
      </w:r>
      <w:r>
        <w:rPr>
          <w:rStyle w:val="VerbatimChar"/>
        </w:rPr>
        <w:t xml:space="preserve">## [1] "Llh: -2.26222949772264E+03; Pars: -1.407781E+00,  5.974786E-02,  9.118532E-02,  1.819009E+00"</w:t>
      </w:r>
      <w:r>
        <w:br w:type="textWrapping"/>
      </w:r>
      <w:r>
        <w:rPr>
          <w:rStyle w:val="VerbatimChar"/>
        </w:rPr>
        <w:t xml:space="preserve">## [1] "Llh: -2.26221826611973E+03; Pars: -1.453092E+00,  7.537673E-02,  9.707008E-02,  1.773584E+00"</w:t>
      </w:r>
      <w:r>
        <w:br w:type="textWrapping"/>
      </w:r>
      <w:r>
        <w:rPr>
          <w:rStyle w:val="VerbatimChar"/>
        </w:rPr>
        <w:t xml:space="preserve">## [1] "Llh: -2.26223993126547E+03; Pars: -1.473030E+00,  6.866414E-02,  9.830438E-02,  1.772178E+00"</w:t>
      </w:r>
      <w:r>
        <w:br w:type="textWrapping"/>
      </w:r>
      <w:r>
        <w:rPr>
          <w:rStyle w:val="VerbatimChar"/>
        </w:rPr>
        <w:t xml:space="preserve">## [1] "Llh: -2.26217397057713E+03; Pars: -1.430646E+00,  7.521216E-02,  9.671152E-02,  1.780284E+00"</w:t>
      </w:r>
      <w:r>
        <w:br w:type="textWrapping"/>
      </w:r>
      <w:r>
        <w:rPr>
          <w:rStyle w:val="VerbatimChar"/>
        </w:rPr>
        <w:t xml:space="preserve">## [1] "Llh: -2.26213479768114E+03; Pars: -1.425234E+00,  7.054921E-02,  9.723560E-02,  1.784943E+00"</w:t>
      </w:r>
      <w:r>
        <w:br w:type="textWrapping"/>
      </w:r>
      <w:r>
        <w:rPr>
          <w:rStyle w:val="VerbatimChar"/>
        </w:rPr>
        <w:t xml:space="preserve">## [1] "Llh: -2.26214721578432E+03; Pars: -1.449199E+00,  7.295994E-02,  8.859327E-02,  1.772699E+00"</w:t>
      </w:r>
      <w:r>
        <w:br w:type="textWrapping"/>
      </w:r>
      <w:r>
        <w:rPr>
          <w:rStyle w:val="VerbatimChar"/>
        </w:rPr>
        <w:t xml:space="preserve">## [1] "Llh: -2.26216219801429E+03; Pars: -1.442822E+00,  7.508184E-02,  9.184485E-02,  1.774696E+00"</w:t>
      </w:r>
      <w:r>
        <w:br w:type="textWrapping"/>
      </w:r>
      <w:r>
        <w:rPr>
          <w:rStyle w:val="VerbatimChar"/>
        </w:rPr>
        <w:t xml:space="preserve">## [1] "Llh: -2.26217025134471E+03; Pars: -1.425802E+00,  5.718490E-02,  9.581702E-02,  1.809359E+00"</w:t>
      </w:r>
      <w:r>
        <w:br w:type="textWrapping"/>
      </w:r>
      <w:r>
        <w:rPr>
          <w:rStyle w:val="VerbatimChar"/>
        </w:rPr>
        <w:t xml:space="preserve">## [1] "Llh: -2.26215849175147E+03; Pars: -1.431299E+00,  6.451583E-02,  9.497485E-02,  1.795339E+00"</w:t>
      </w:r>
      <w:r>
        <w:br w:type="textWrapping"/>
      </w:r>
      <w:r>
        <w:rPr>
          <w:rStyle w:val="VerbatimChar"/>
        </w:rPr>
        <w:t xml:space="preserve">## [1] "Llh: -2.26210399538280E+03; Pars: -1.459750E+00,  6.915905E-02,  9.530514E-02,  1.768749E+00"</w:t>
      </w:r>
      <w:r>
        <w:br w:type="textWrapping"/>
      </w:r>
      <w:r>
        <w:rPr>
          <w:rStyle w:val="VerbatimChar"/>
        </w:rPr>
        <w:t xml:space="preserve">## [1] "Llh: -2.26207700242663E+03; Pars: -1.479794E+00,  6.762044E-02,  9.614183E-02,  1.755973E+00"</w:t>
      </w:r>
      <w:r>
        <w:br w:type="textWrapping"/>
      </w:r>
      <w:r>
        <w:rPr>
          <w:rStyle w:val="VerbatimChar"/>
        </w:rPr>
        <w:t xml:space="preserve">## [1] "Llh: -2.26203793203696E+03; Pars: -1.439671E+00,  6.286706E-02,  9.140270E-02,  1.780780E+00"</w:t>
      </w:r>
      <w:r>
        <w:br w:type="textWrapping"/>
      </w:r>
      <w:r>
        <w:rPr>
          <w:rStyle w:val="VerbatimChar"/>
        </w:rPr>
        <w:t xml:space="preserve">## [1] "Llh: -2.26199645704514E+03; Pars: -1.432961E+00,  5.741378E-02,  8.856901E-02,  1.784389E+00"</w:t>
      </w:r>
      <w:r>
        <w:br w:type="textWrapping"/>
      </w:r>
      <w:r>
        <w:rPr>
          <w:rStyle w:val="VerbatimChar"/>
        </w:rPr>
        <w:t xml:space="preserve">## [1] "Llh: -2.26201068362823E+03; Pars: -1.462295E+00,  6.928976E-02,  9.029501E-02,  1.753827E+00"</w:t>
      </w:r>
      <w:r>
        <w:br w:type="textWrapping"/>
      </w:r>
      <w:r>
        <w:rPr>
          <w:rStyle w:val="VerbatimChar"/>
        </w:rPr>
        <w:t xml:space="preserve">## [1] "Llh: -2.26203058111360E+03; Pars: -1.454546E+00,  6.806414E-02,  9.146497E-02,  1.764114E+00"</w:t>
      </w:r>
      <w:r>
        <w:br w:type="textWrapping"/>
      </w:r>
      <w:r>
        <w:rPr>
          <w:rStyle w:val="VerbatimChar"/>
        </w:rPr>
        <w:t xml:space="preserve">## [1] "Llh: -2.26196434369237E+03; Pars: -1.450943E+00,  5.970947E-02,  9.752746E-02,  1.766747E+00"</w:t>
      </w:r>
      <w:r>
        <w:br w:type="textWrapping"/>
      </w:r>
      <w:r>
        <w:rPr>
          <w:rStyle w:val="VerbatimChar"/>
        </w:rPr>
        <w:t xml:space="preserve">## [1] "Llh: -2.26194758630091E+03; Pars: -1.451815E+00,  5.401602E-02,  1.019946E-01,  1.763778E+00"</w:t>
      </w:r>
      <w:r>
        <w:br w:type="textWrapping"/>
      </w:r>
      <w:r>
        <w:rPr>
          <w:rStyle w:val="VerbatimChar"/>
        </w:rPr>
        <w:t xml:space="preserve">## [1] "Llh: -2.26190100846336E+03; Pars: -1.488199E+00,  5.403196E-02,  9.126460E-02,  1.744193E+00"</w:t>
      </w:r>
      <w:r>
        <w:br w:type="textWrapping"/>
      </w:r>
      <w:r>
        <w:rPr>
          <w:rStyle w:val="VerbatimChar"/>
        </w:rPr>
        <w:t xml:space="preserve">## [1] "Llh: -2.26190877686544E+03; Pars: -1.519681E+00,  4.728572E-02,  8.827910E-02,  1.724169E+00"</w:t>
      </w:r>
      <w:r>
        <w:br w:type="textWrapping"/>
      </w:r>
      <w:r>
        <w:rPr>
          <w:rStyle w:val="VerbatimChar"/>
        </w:rPr>
        <w:t xml:space="preserve">## [1] "Llh: -2.26194538594032E+03; Pars: -1.437840E+00,  5.039080E-02,  8.991976E-02,  1.767012E+00"</w:t>
      </w:r>
      <w:r>
        <w:br w:type="textWrapping"/>
      </w:r>
      <w:r>
        <w:rPr>
          <w:rStyle w:val="VerbatimChar"/>
        </w:rPr>
        <w:t xml:space="preserve">## [1] "Llh: -2.26191983074983E+03; Pars: -1.448329E+00,  5.423541E-02,  9.147528E-02,  1.764246E+00"</w:t>
      </w:r>
      <w:r>
        <w:br w:type="textWrapping"/>
      </w:r>
      <w:r>
        <w:rPr>
          <w:rStyle w:val="VerbatimChar"/>
        </w:rPr>
        <w:t xml:space="preserve">## [1] "Llh: -2.26187944864498E+03; Pars: -1.448357E+00,  4.350780E-02,  9.635672E-02,  1.774421E+00"</w:t>
      </w:r>
      <w:r>
        <w:br w:type="textWrapping"/>
      </w:r>
      <w:r>
        <w:rPr>
          <w:rStyle w:val="VerbatimChar"/>
        </w:rPr>
        <w:t xml:space="preserve">## [1] "Llh: -2.26188381936237E+03; Pars: -1.441388E+00,  3.447594E-02,  9.938757E-02,  1.784809E+00"</w:t>
      </w:r>
      <w:r>
        <w:br w:type="textWrapping"/>
      </w:r>
      <w:r>
        <w:rPr>
          <w:rStyle w:val="VerbatimChar"/>
        </w:rPr>
        <w:t xml:space="preserve">## [1] "Llh: -2.26190380840345E+03; Pars: -1.485389E+00,  4.570835E-02,  1.019766E-01,  1.739153E+00"</w:t>
      </w:r>
      <w:r>
        <w:br w:type="textWrapping"/>
      </w:r>
      <w:r>
        <w:rPr>
          <w:rStyle w:val="VerbatimChar"/>
        </w:rPr>
        <w:t xml:space="preserve">## [1] "Llh: -2.26188431195761E+03; Pars: -1.472282E+00,  4.838945E-02,  9.862468E-02,  1.750353E+00"</w:t>
      </w:r>
      <w:r>
        <w:br w:type="textWrapping"/>
      </w:r>
      <w:r>
        <w:rPr>
          <w:rStyle w:val="VerbatimChar"/>
        </w:rPr>
        <w:t xml:space="preserve">## [1] "Llh: -2.26186739556679E+03; Pars: -1.476768E+00,  4.598362E-02,  8.686608E-02,  1.752767E+00"</w:t>
      </w:r>
      <w:r>
        <w:br w:type="textWrapping"/>
      </w:r>
      <w:r>
        <w:rPr>
          <w:rStyle w:val="VerbatimChar"/>
        </w:rPr>
        <w:t xml:space="preserve">## [1] "Llh: -2.26191066174872E+03; Pars: -1.489245E+00,  4.242711E-02,  7.930184E-02,  1.747287E+00"</w:t>
      </w:r>
      <w:r>
        <w:br w:type="textWrapping"/>
      </w:r>
      <w:r>
        <w:rPr>
          <w:rStyle w:val="VerbatimChar"/>
        </w:rPr>
        <w:t xml:space="preserve">## [1] "Llh: -2.26184636935370E+03; Pars: -1.494474E+00,  4.216993E-02,  9.508076E-02,  1.746592E+00"</w:t>
      </w:r>
      <w:r>
        <w:br w:type="textWrapping"/>
      </w:r>
      <w:r>
        <w:rPr>
          <w:rStyle w:val="VerbatimChar"/>
        </w:rPr>
        <w:t xml:space="preserve">## [1] "Llh: -2.26186572281012E+03; Pars: -1.517546E+00,  3.718458E-02,  9.688350E-02,  1.737832E+00"</w:t>
      </w:r>
      <w:r>
        <w:br w:type="textWrapping"/>
      </w:r>
      <w:r>
        <w:rPr>
          <w:rStyle w:val="VerbatimChar"/>
        </w:rPr>
        <w:t xml:space="preserve">## [1] "Llh: -2.26185460984918E+03; Pars: -1.457742E+00,  3.739480E-02,  9.719951E-02,  1.767887E+00"</w:t>
      </w:r>
      <w:r>
        <w:br w:type="textWrapping"/>
      </w:r>
      <w:r>
        <w:rPr>
          <w:rStyle w:val="VerbatimChar"/>
        </w:rPr>
        <w:t xml:space="preserve">## [1] "Llh: -2.26184732127923E+03; Pars: -1.465356E+00,  4.099880E-02,  9.571579E-02,  1.761933E+00"</w:t>
      </w:r>
      <w:r>
        <w:br w:type="textWrapping"/>
      </w:r>
      <w:r>
        <w:rPr>
          <w:rStyle w:val="VerbatimChar"/>
        </w:rPr>
        <w:t xml:space="preserve">## [1] "Llh: -2.26183619144451E+03; Pars: -1.470196E+00,  3.843452E-02,  8.838499E-02,  1.767483E+00"</w:t>
      </w:r>
      <w:r>
        <w:br w:type="textWrapping"/>
      </w:r>
      <w:r>
        <w:rPr>
          <w:rStyle w:val="VerbatimChar"/>
        </w:rPr>
        <w:t xml:space="preserve">## [1] "Llh: -2.26185851272829E+03; Pars: -1.469153E+00,  3.425365E-02,  8.326515E-02,  1.776111E+00"</w:t>
      </w:r>
      <w:r>
        <w:br w:type="textWrapping"/>
      </w:r>
      <w:r>
        <w:rPr>
          <w:rStyle w:val="VerbatimChar"/>
        </w:rPr>
        <w:t xml:space="preserve">## [1] "Llh: -2.26185925406226E+03; Pars: -1.505040E+00,  4.017743E-02,  8.666709E-02,  1.740097E+00"</w:t>
      </w:r>
      <w:r>
        <w:br w:type="textWrapping"/>
      </w:r>
      <w:r>
        <w:rPr>
          <w:rStyle w:val="VerbatimChar"/>
        </w:rPr>
        <w:t xml:space="preserve">## [1] "Llh: -2.26184071337431E+03; Pars: -1.490869E+00,  4.098533E-02,  8.908950E-02,  1.748615E+00"</w:t>
      </w:r>
      <w:r>
        <w:br w:type="textWrapping"/>
      </w:r>
      <w:r>
        <w:rPr>
          <w:rStyle w:val="VerbatimChar"/>
        </w:rPr>
        <w:t xml:space="preserve">## [1] "Llh: -2.26182473730784E+03; Pars: -1.483679E+00,  3.588879E-02,  9.726944E-02,  1.759508E+00"</w:t>
      </w:r>
      <w:r>
        <w:br w:type="textWrapping"/>
      </w:r>
      <w:r>
        <w:rPr>
          <w:rStyle w:val="VerbatimChar"/>
        </w:rPr>
        <w:t xml:space="preserve">## [1] "Llh: -2.26184530821099E+03; Pars: -1.487135E+00,  3.170565E-02,  1.024711E-01,  1.762888E+00"</w:t>
      </w:r>
      <w:r>
        <w:br w:type="textWrapping"/>
      </w:r>
      <w:r>
        <w:rPr>
          <w:rStyle w:val="VerbatimChar"/>
        </w:rPr>
        <w:t xml:space="preserve">## [1] "Llh: -2.26185203295422E+03; Pars: -1.504253E+00,  3.766038E-02,  8.919656E-02,  1.749148E+00"</w:t>
      </w:r>
      <w:r>
        <w:br w:type="textWrapping"/>
      </w:r>
      <w:r>
        <w:rPr>
          <w:rStyle w:val="VerbatimChar"/>
        </w:rPr>
        <w:t xml:space="preserve">## [1] "Llh: -2.26183215908264E+03; Pars: -1.475080E+00,  4.013742E-02,  9.408598E-02,  1.758728E+00"</w:t>
      </w:r>
      <w:r>
        <w:br w:type="textWrapping"/>
      </w:r>
      <w:r>
        <w:rPr>
          <w:rStyle w:val="VerbatimChar"/>
        </w:rPr>
        <w:t xml:space="preserve">## [1] "Llh: -2.26182627465131E+03; Pars: -1.465438E+00,  3.572121E-02,  8.933420E-02,  1.770632E+00"</w:t>
      </w:r>
      <w:r>
        <w:br w:type="textWrapping"/>
      </w:r>
      <w:r>
        <w:rPr>
          <w:rStyle w:val="VerbatimChar"/>
        </w:rPr>
        <w:t xml:space="preserve">## [1] "Llh: -2.26182318896378E+03; Pars: -1.472697E+00,  3.723449E-02,  9.077084E-02,  1.764591E+00"</w:t>
      </w:r>
      <w:r>
        <w:br w:type="textWrapping"/>
      </w:r>
      <w:r>
        <w:rPr>
          <w:rStyle w:val="VerbatimChar"/>
        </w:rPr>
        <w:t xml:space="preserve">## [1] "Llh: -2.26183161731707E+03; Pars: -1.459957E+00,  3.503153E-02,  9.616613E-02,  1.776644E+00"</w:t>
      </w:r>
      <w:r>
        <w:br w:type="textWrapping"/>
      </w:r>
      <w:r>
        <w:rPr>
          <w:rStyle w:val="VerbatimChar"/>
        </w:rPr>
        <w:t xml:space="preserve">## [1] "Llh: -2.26182418169291E+03; Pars: -1.467685E+00,  3.643355E-02,  9.439697E-02,  1.769595E+00"</w:t>
      </w:r>
      <w:r>
        <w:br w:type="textWrapping"/>
      </w:r>
      <w:r>
        <w:rPr>
          <w:rStyle w:val="VerbatimChar"/>
        </w:rPr>
        <w:t xml:space="preserve">## [1] "Llh: -2.26183781942446E+03; Pars: -1.479375E+00,  3.637107E-02,  9.987662E-02,  1.758728E+00"</w:t>
      </w:r>
      <w:r>
        <w:br w:type="textWrapping"/>
      </w:r>
      <w:r>
        <w:rPr>
          <w:rStyle w:val="VerbatimChar"/>
        </w:rPr>
        <w:t xml:space="preserve">## [1] "Llh: -2.26182571266233E+03; Pars: -1.472491E+00,  3.790793E-02,  9.125790E-02,  1.765290E+00"</w:t>
      </w:r>
      <w:r>
        <w:br w:type="textWrapping"/>
      </w:r>
      <w:r>
        <w:rPr>
          <w:rStyle w:val="VerbatimChar"/>
        </w:rPr>
        <w:t xml:space="preserve">## [1] "Llh: -2.26181429522150E+03; Pars: -1.473196E+00,  3.384686E-02,  9.276159E-02,  1.770777E+00"</w:t>
      </w:r>
      <w:r>
        <w:br w:type="textWrapping"/>
      </w:r>
      <w:r>
        <w:rPr>
          <w:rStyle w:val="VerbatimChar"/>
        </w:rPr>
        <w:t xml:space="preserve">## [1] "Llh: -2.26181326836174E+03; Pars: -1.472253E+00,  3.108156E-02,  9.209940E-02,  1.776832E+00"</w:t>
      </w:r>
      <w:r>
        <w:br w:type="textWrapping"/>
      </w:r>
      <w:r>
        <w:rPr>
          <w:rStyle w:val="VerbatimChar"/>
        </w:rPr>
        <w:t xml:space="preserve">## [1] "Llh: -2.26181313062837E+03; Pars: -1.475667E+00,  3.245070E-02,  9.601042E-02,  1.769952E+00"</w:t>
      </w:r>
      <w:r>
        <w:br w:type="textWrapping"/>
      </w:r>
      <w:r>
        <w:rPr>
          <w:rStyle w:val="VerbatimChar"/>
        </w:rPr>
        <w:t xml:space="preserve">## [1] "Llh: -2.26181685759590E+03; Pars: -1.477255E+00,  3.002417E-02,  9.838669E-02,  1.772288E+00"</w:t>
      </w:r>
      <w:r>
        <w:br w:type="textWrapping"/>
      </w:r>
      <w:r>
        <w:rPr>
          <w:rStyle w:val="VerbatimChar"/>
        </w:rPr>
        <w:t xml:space="preserve">## [1] "Llh: -2.26182509719665E+03; Pars: -1.460472E+00,  3.259328E-02,  8.936938E-02,  1.781032E+00"</w:t>
      </w:r>
      <w:r>
        <w:br w:type="textWrapping"/>
      </w:r>
      <w:r>
        <w:rPr>
          <w:rStyle w:val="VerbatimChar"/>
        </w:rPr>
        <w:t xml:space="preserve">## [1] "Llh: -2.26181708278811E+03; Pars: -1.477877E+00,  3.503492E-02,  9.529442E-02,  1.764864E+00"</w:t>
      </w:r>
      <w:r>
        <w:br w:type="textWrapping"/>
      </w:r>
      <w:r>
        <w:rPr>
          <w:rStyle w:val="VerbatimChar"/>
        </w:rPr>
        <w:t xml:space="preserve">## [1] "Llh: -2.26180857440045E+03; Pars: -1.481562E+00,  3.148366E-02,  9.269057E-02,  1.768511E+00"</w:t>
      </w:r>
      <w:r>
        <w:br w:type="textWrapping"/>
      </w:r>
      <w:r>
        <w:rPr>
          <w:rStyle w:val="VerbatimChar"/>
        </w:rPr>
        <w:t xml:space="preserve">## [1] "Llh: -2.26181146187061E+03; Pars: -1.488501E+00,  2.926693E-02,  9.183737E-02,  1.767969E+00"</w:t>
      </w:r>
      <w:r>
        <w:br w:type="textWrapping"/>
      </w:r>
      <w:r>
        <w:rPr>
          <w:rStyle w:val="VerbatimChar"/>
        </w:rPr>
        <w:t xml:space="preserve">## [1] "Llh: -2.26182089230906E+03; Pars: -1.480983E+00,  2.832770E-02,  9.727657E-02,  1.775495E+00"</w:t>
      </w:r>
      <w:r>
        <w:br w:type="textWrapping"/>
      </w:r>
      <w:r>
        <w:rPr>
          <w:rStyle w:val="VerbatimChar"/>
        </w:rPr>
        <w:t xml:space="preserve">## [1] "Llh: -2.26181288159588E+03; Pars: -1.478912E+00,  3.033156E-02,  9.565014E-02,  1.772763E+00"</w:t>
      </w:r>
      <w:r>
        <w:br w:type="textWrapping"/>
      </w:r>
      <w:r>
        <w:rPr>
          <w:rStyle w:val="VerbatimChar"/>
        </w:rPr>
        <w:t xml:space="preserve">## [1] "Llh: -2.26181198535532E+03; Pars: -1.476320E+00,  2.801253E-02,  9.293085E-02,  1.779188E+00"</w:t>
      </w:r>
      <w:r>
        <w:br w:type="textWrapping"/>
      </w:r>
      <w:r>
        <w:rPr>
          <w:rStyle w:val="VerbatimChar"/>
        </w:rPr>
        <w:t xml:space="preserve">## [1] "Llh: -2.26180985081742E+03; Pars: -1.476709E+00,  2.962371E-02,  9.352174E-02,  1.775596E+00"</w:t>
      </w:r>
      <w:r>
        <w:br w:type="textWrapping"/>
      </w:r>
      <w:r>
        <w:rPr>
          <w:rStyle w:val="VerbatimChar"/>
        </w:rPr>
        <w:t xml:space="preserve">## [1] "Llh: -2.26181242983900E+03; Pars: -1.484172E+00,  3.082613E-02,  9.683704E-02,  1.766590E+00"</w:t>
      </w:r>
      <w:r>
        <w:br w:type="textWrapping"/>
      </w:r>
      <w:r>
        <w:rPr>
          <w:rStyle w:val="VerbatimChar"/>
        </w:rPr>
        <w:t xml:space="preserve">## [1] "Llh: -2.26181020176512E+03; Pars: -1.481192E+00,  3.088979E-02,  9.565263E-02,  1.769145E+00"</w:t>
      </w:r>
      <w:r>
        <w:br w:type="textWrapping"/>
      </w:r>
      <w:r>
        <w:rPr>
          <w:rStyle w:val="VerbatimChar"/>
        </w:rPr>
        <w:t xml:space="preserve">## [1] "Llh: -2.26181292503192E+03; Pars: -1.483521E+00,  2.880668E-02,  9.274712E-02,  1.773052E+00"</w:t>
      </w:r>
      <w:r>
        <w:br w:type="textWrapping"/>
      </w:r>
      <w:r>
        <w:rPr>
          <w:rStyle w:val="VerbatimChar"/>
        </w:rPr>
        <w:t xml:space="preserve">## [1] "Llh: -2.26181024527582E+03; Pars: -1.481557E+00,  2.967740E-02,  9.356294E-02,  1.772276E+00"</w:t>
      </w:r>
      <w:r>
        <w:br w:type="textWrapping"/>
      </w:r>
      <w:r>
        <w:rPr>
          <w:rStyle w:val="VerbatimChar"/>
        </w:rPr>
        <w:t xml:space="preserve">## [1] "Llh: -2.26180746563324E+03; Pars: -1.481599E+00,  3.048513E-02,  9.206380E-02,  1.769998E+00"</w:t>
      </w:r>
      <w:r>
        <w:br w:type="textWrapping"/>
      </w:r>
      <w:r>
        <w:rPr>
          <w:rStyle w:val="VerbatimChar"/>
        </w:rPr>
        <w:t xml:space="preserve">## [1] "Llh: -2.26180876078524E+03; Pars: -1.482943E+00,  3.056220E-02,  9.027063E-02,  1.768618E+00"</w:t>
      </w:r>
      <w:r>
        <w:br w:type="textWrapping"/>
      </w:r>
      <w:r>
        <w:rPr>
          <w:rStyle w:val="VerbatimChar"/>
        </w:rPr>
        <w:t xml:space="preserve">## [1] "Llh: -2.26180715591416E+03; Pars: -1.478974E+00,  3.157824E-02,  9.340143E-02,  1.769345E+00"</w:t>
      </w:r>
      <w:r>
        <w:br w:type="textWrapping"/>
      </w:r>
      <w:r>
        <w:rPr>
          <w:rStyle w:val="VerbatimChar"/>
        </w:rPr>
        <w:t xml:space="preserve">## [1] "Llh: -2.26180761371223E+03; Pars: -1.477682E+00,  3.257384E-02,  9.332067E-02,  1.767882E+00"</w:t>
      </w:r>
      <w:r>
        <w:br w:type="textWrapping"/>
      </w:r>
      <w:r>
        <w:rPr>
          <w:rStyle w:val="VerbatimChar"/>
        </w:rPr>
        <w:t xml:space="preserve">## [1] "Llh: -2.26181137836550E+03; Pars: -1.478230E+00,  3.067506E-02,  9.018614E-02,  1.772578E+00"</w:t>
      </w:r>
      <w:r>
        <w:br w:type="textWrapping"/>
      </w:r>
      <w:r>
        <w:rPr>
          <w:rStyle w:val="VerbatimChar"/>
        </w:rPr>
        <w:t xml:space="preserve">## [1] "Llh: -2.26180820218370E+03; Pars: -1.480452E+00,  3.083597E-02,  9.428601E-02,  1.770002E+00"</w:t>
      </w:r>
      <w:r>
        <w:br w:type="textWrapping"/>
      </w:r>
      <w:r>
        <w:rPr>
          <w:rStyle w:val="VerbatimChar"/>
        </w:rPr>
        <w:t xml:space="preserve">## [1] "Llh: -2.26180791559304E+03; Pars: -1.484584E+00,  3.263397E-02,  9.269917E-02,  1.763353E+00"</w:t>
      </w:r>
      <w:r>
        <w:br w:type="textWrapping"/>
      </w:r>
      <w:r>
        <w:rPr>
          <w:rStyle w:val="VerbatimChar"/>
        </w:rPr>
        <w:t xml:space="preserve">## [1] "Llh: -2.26180731789416E+03; Pars: -1.482616E+00,  3.185388E-02,  9.290481E-02,  1.766406E+00"</w:t>
      </w:r>
      <w:r>
        <w:br w:type="textWrapping"/>
      </w:r>
      <w:r>
        <w:rPr>
          <w:rStyle w:val="VerbatimChar"/>
        </w:rPr>
        <w:t xml:space="preserve">## [1] "Llh: -2.26180587040525E+03; Pars: -1.480258E+00,  3.088607E-02,  9.363745E-02,  1.769364E+00"</w:t>
      </w:r>
      <w:r>
        <w:br w:type="textWrapping"/>
      </w:r>
      <w:r>
        <w:rPr>
          <w:rStyle w:val="VerbatimChar"/>
        </w:rPr>
        <w:t xml:space="preserve">## [1] "Llh: -2.26180491563555E+03; Pars: -1.479605E+00,  3.059155E-02,  9.411089E-02,  1.769791E+00"</w:t>
      </w:r>
      <w:r>
        <w:br w:type="textWrapping"/>
      </w:r>
      <w:r>
        <w:rPr>
          <w:rStyle w:val="VerbatimChar"/>
        </w:rPr>
        <w:t xml:space="preserve">## [1] "Llh: -2.26180566321208E+03; Pars: -1.480945E+00,  3.140959E-02,  9.195446E-02,  1.767767E+00"</w:t>
      </w:r>
      <w:r>
        <w:br w:type="textWrapping"/>
      </w:r>
      <w:r>
        <w:rPr>
          <w:rStyle w:val="VerbatimChar"/>
        </w:rPr>
        <w:t xml:space="preserve">## [1] "Llh: -2.26180581644527E+03; Pars: -1.480822E+00,  3.126519E-02,  9.253734E-02,  1.768326E+00"</w:t>
      </w:r>
      <w:r>
        <w:br w:type="textWrapping"/>
      </w:r>
      <w:r>
        <w:rPr>
          <w:rStyle w:val="VerbatimChar"/>
        </w:rPr>
        <w:t xml:space="preserve">## [1] "Llh: -2.26180665861812E+03; Pars: -1.479471E+00,  3.224920E-02,  9.412199E-02,  1.766657E+00"</w:t>
      </w:r>
      <w:r>
        <w:br w:type="textWrapping"/>
      </w:r>
      <w:r>
        <w:rPr>
          <w:rStyle w:val="VerbatimChar"/>
        </w:rPr>
        <w:t xml:space="preserve">## [1] "Llh: -2.26180601995554E+03; Pars: -1.480003E+00,  3.179884E-02,  9.360744E-02,  1.767492E+00"</w:t>
      </w:r>
      <w:r>
        <w:br w:type="textWrapping"/>
      </w:r>
      <w:r>
        <w:rPr>
          <w:rStyle w:val="VerbatimChar"/>
        </w:rPr>
        <w:t xml:space="preserve">## [1] "Llh: -2.26180452132851E+03; Pars: -1.477148E+00,  3.083679E-02,  9.363230E-02,  1.770793E+00"</w:t>
      </w:r>
      <w:r>
        <w:br w:type="textWrapping"/>
      </w:r>
      <w:r>
        <w:rPr>
          <w:rStyle w:val="VerbatimChar"/>
        </w:rPr>
        <w:t xml:space="preserve">## [1] "Llh: -2.26180403665130E+03; Pars: -1.474415E+00,  3.034049E-02,  9.399604E-02,  1.772991E+00"</w:t>
      </w:r>
      <w:r>
        <w:br w:type="textWrapping"/>
      </w:r>
      <w:r>
        <w:rPr>
          <w:rStyle w:val="VerbatimChar"/>
        </w:rPr>
        <w:t xml:space="preserve">## [1] "Llh: -2.26180224201503E+03; Pars: -1.478510E+00,  3.049024E-02,  9.343299E-02,  1.769672E+00"</w:t>
      </w:r>
      <w:r>
        <w:br w:type="textWrapping"/>
      </w:r>
      <w:r>
        <w:rPr>
          <w:rStyle w:val="VerbatimChar"/>
        </w:rPr>
        <w:t xml:space="preserve">## [1] "Llh: -2.26180004122065E+03; Pars: -1.478278E+00,  2.996037E-02,  9.344877E-02,  1.769836E+00"</w:t>
      </w:r>
      <w:r>
        <w:br w:type="textWrapping"/>
      </w:r>
      <w:r>
        <w:rPr>
          <w:rStyle w:val="VerbatimChar"/>
        </w:rPr>
        <w:t xml:space="preserve">## [1] "Llh: -2.26180076651381E+03; Pars: -1.476618E+00,  2.939040E-02,  9.314764E-02,  1.772702E+00"</w:t>
      </w:r>
      <w:r>
        <w:br w:type="textWrapping"/>
      </w:r>
      <w:r>
        <w:rPr>
          <w:rStyle w:val="VerbatimChar"/>
        </w:rPr>
        <w:t xml:space="preserve">## [1] "Llh: -2.26180186660920E+03; Pars: -1.477465E+00,  2.997485E-02,  9.326259E-02,  1.771398E+00"</w:t>
      </w:r>
      <w:r>
        <w:br w:type="textWrapping"/>
      </w:r>
      <w:r>
        <w:rPr>
          <w:rStyle w:val="VerbatimChar"/>
        </w:rPr>
        <w:t xml:space="preserve">## [1] "Llh: -2.26180230893298E+03; Pars: -1.473513E+00,  2.878234E-02,  9.539721E-02,  1.774898E+00"</w:t>
      </w:r>
      <w:r>
        <w:br w:type="textWrapping"/>
      </w:r>
      <w:r>
        <w:rPr>
          <w:rStyle w:val="VerbatimChar"/>
        </w:rPr>
        <w:t xml:space="preserve">## [1] "Llh: -2.26180179882499E+03; Pars: -1.475371E+00,  2.941780E-02,  9.453652E-02,  1.773113E+00"</w:t>
      </w:r>
      <w:r>
        <w:br w:type="textWrapping"/>
      </w:r>
      <w:r>
        <w:rPr>
          <w:rStyle w:val="VerbatimChar"/>
        </w:rPr>
        <w:t xml:space="preserve">## [1] "Llh: -2.26179925164291E+03; Pars: -1.472736E+00,  2.897953E-02,  9.345360E-02,  1.774533E+00"</w:t>
      </w:r>
      <w:r>
        <w:br w:type="textWrapping"/>
      </w:r>
      <w:r>
        <w:rPr>
          <w:rStyle w:val="VerbatimChar"/>
        </w:rPr>
        <w:t xml:space="preserve">## [1] "Llh: -2.26179836907061E+03; Pars: -1.469301E+00,  2.820567E-02,  9.312495E-02,  1.776908E+00"</w:t>
      </w:r>
      <w:r>
        <w:br w:type="textWrapping"/>
      </w:r>
      <w:r>
        <w:rPr>
          <w:rStyle w:val="VerbatimChar"/>
        </w:rPr>
        <w:t xml:space="preserve">## [1] "Llh: -2.26179560751966E+03; Pars: -1.475370E+00,  2.817261E-02,  9.313290E-02,  1.773285E+00"</w:t>
      </w:r>
      <w:r>
        <w:br w:type="textWrapping"/>
      </w:r>
      <w:r>
        <w:rPr>
          <w:rStyle w:val="VerbatimChar"/>
        </w:rPr>
        <w:t xml:space="preserve">## [1] "Llh: -2.26179214207428E+03; Pars: -1.475847E+00,  2.714746E-02,  9.270132E-02,  1.773432E+00"</w:t>
      </w:r>
      <w:r>
        <w:br w:type="textWrapping"/>
      </w:r>
      <w:r>
        <w:rPr>
          <w:rStyle w:val="VerbatimChar"/>
        </w:rPr>
        <w:t xml:space="preserve">## [1] "Llh: -2.26179457039387E+03; Pars: -1.474651E+00,  2.791252E-02,  9.167482E-02,  1.773323E+00"</w:t>
      </w:r>
      <w:r>
        <w:br w:type="textWrapping"/>
      </w:r>
      <w:r>
        <w:rPr>
          <w:rStyle w:val="VerbatimChar"/>
        </w:rPr>
        <w:t xml:space="preserve">## [1] "Llh: -2.26179560617645E+03; Pars: -1.474831E+00,  2.828146E-02,  9.239024E-02,  1.773270E+00"</w:t>
      </w:r>
      <w:r>
        <w:br w:type="textWrapping"/>
      </w:r>
      <w:r>
        <w:rPr>
          <w:rStyle w:val="VerbatimChar"/>
        </w:rPr>
        <w:t xml:space="preserve">## [1] "Llh: -2.26179267279446E+03; Pars: -1.472420E+00,  2.722704E-02,  9.232729E-02,  1.774044E+00"</w:t>
      </w:r>
      <w:r>
        <w:br w:type="textWrapping"/>
      </w:r>
      <w:r>
        <w:rPr>
          <w:rStyle w:val="VerbatimChar"/>
        </w:rPr>
        <w:t xml:space="preserve">## [1] "Llh: -2.26179387428822E+03; Pars: -1.473470E+00,  2.775247E-02,  9.253238E-02,  1.773708E+00"</w:t>
      </w:r>
      <w:r>
        <w:br w:type="textWrapping"/>
      </w:r>
      <w:r>
        <w:rPr>
          <w:rStyle w:val="VerbatimChar"/>
        </w:rPr>
        <w:t xml:space="preserve">## [1] "Llh: -2.26179252099440E+03; Pars: -1.467832E+00,  2.546157E-02,  9.146542E-02,  1.779028E+00"</w:t>
      </w:r>
      <w:r>
        <w:br w:type="textWrapping"/>
      </w:r>
      <w:r>
        <w:rPr>
          <w:rStyle w:val="VerbatimChar"/>
        </w:rPr>
        <w:t xml:space="preserve">## [1] "Llh: -2.26179271323760E+03; Pars: -1.470443E+00,  2.651861E-02,  9.196126E-02,  1.776726E+00"</w:t>
      </w:r>
      <w:r>
        <w:br w:type="textWrapping"/>
      </w:r>
      <w:r>
        <w:rPr>
          <w:rStyle w:val="VerbatimChar"/>
        </w:rPr>
        <w:t xml:space="preserve">## [1] "Llh: -2.26178819516355E+03; Pars: -1.476074E+00,  2.569630E-02,  9.095947E-02,  1.773004E+00"</w:t>
      </w:r>
      <w:r>
        <w:br w:type="textWrapping"/>
      </w:r>
      <w:r>
        <w:rPr>
          <w:rStyle w:val="VerbatimChar"/>
        </w:rPr>
        <w:t xml:space="preserve">## [1] "Llh: -2.26178597128843E+03; Pars: -1.479461E+00,  2.452662E-02,  8.987674E-02,  1.771054E+00"</w:t>
      </w:r>
      <w:r>
        <w:br w:type="textWrapping"/>
      </w:r>
      <w:r>
        <w:rPr>
          <w:rStyle w:val="VerbatimChar"/>
        </w:rPr>
        <w:t xml:space="preserve">## [1] "Llh: -2.26178580591142E+03; Pars: -1.473129E+00,  2.434037E-02,  9.151057E-02,  1.775452E+00"</w:t>
      </w:r>
      <w:r>
        <w:br w:type="textWrapping"/>
      </w:r>
      <w:r>
        <w:rPr>
          <w:rStyle w:val="VerbatimChar"/>
        </w:rPr>
        <w:t xml:space="preserve">## [1] "Llh: -2.26178317454447E+03; Pars: -1.472367E+00,  2.272958E-02,  9.142845E-02,  1.776518E+00"</w:t>
      </w:r>
      <w:r>
        <w:br w:type="textWrapping"/>
      </w:r>
      <w:r>
        <w:rPr>
          <w:rStyle w:val="VerbatimChar"/>
        </w:rPr>
        <w:t xml:space="preserve">## [1] "Llh: -2.26178290182825E+03; Pars: -1.475333E+00,  2.279929E-02,  9.040867E-02,  1.775968E+00"</w:t>
      </w:r>
      <w:r>
        <w:br w:type="textWrapping"/>
      </w:r>
      <w:r>
        <w:rPr>
          <w:rStyle w:val="VerbatimChar"/>
        </w:rPr>
        <w:t xml:space="preserve">## [1] "Llh: -2.26178057762842E+03; Pars: -1.476790E+00,  2.086325E-02,  8.944936E-02,  1.776931E+00"</w:t>
      </w:r>
      <w:r>
        <w:br w:type="textWrapping"/>
      </w:r>
      <w:r>
        <w:rPr>
          <w:rStyle w:val="VerbatimChar"/>
        </w:rPr>
        <w:t xml:space="preserve">## [1] "Llh: -2.26177954010450E+03; Pars: -1.484401E+00,  2.206911E-02,  9.026251E-02,  1.769948E+00"</w:t>
      </w:r>
      <w:r>
        <w:br w:type="textWrapping"/>
      </w:r>
      <w:r>
        <w:rPr>
          <w:rStyle w:val="VerbatimChar"/>
        </w:rPr>
        <w:t xml:space="preserve">## [1] "Llh: -2.26177999893315E+03; Pars: -1.492685E+00,  2.054635E-02,  8.966105E-02,  1.765425E+00"</w:t>
      </w:r>
      <w:r>
        <w:br w:type="textWrapping"/>
      </w:r>
      <w:r>
        <w:rPr>
          <w:rStyle w:val="VerbatimChar"/>
        </w:rPr>
        <w:t xml:space="preserve">## [1] "Llh: -2.26178024935229E+03; Pars: -1.480662E+00,  1.866245E-02,  8.780720E-02,  1.773788E+00"</w:t>
      </w:r>
      <w:r>
        <w:br w:type="textWrapping"/>
      </w:r>
      <w:r>
        <w:rPr>
          <w:rStyle w:val="VerbatimChar"/>
        </w:rPr>
        <w:t xml:space="preserve">## [1] "Llh: -2.26177965198271E+03; Pars: -1.479458E+00,  2.049552E-02,  8.903073E-02,  1.773699E+00"</w:t>
      </w:r>
      <w:r>
        <w:br w:type="textWrapping"/>
      </w:r>
      <w:r>
        <w:rPr>
          <w:rStyle w:val="VerbatimChar"/>
        </w:rPr>
        <w:t xml:space="preserve">## [1] "Llh: -2.26177498922115E+03; Pars: -1.477047E+00,  1.888299E-02,  9.020879E-02,  1.777495E+00"</w:t>
      </w:r>
      <w:r>
        <w:br w:type="textWrapping"/>
      </w:r>
      <w:r>
        <w:rPr>
          <w:rStyle w:val="VerbatimChar"/>
        </w:rPr>
        <w:t xml:space="preserve">## [1] "Llh: -2.26177170541434E+03; Pars: -1.475841E+00,  1.656866E-02,  9.037482E-02,  1.780725E+00"</w:t>
      </w:r>
      <w:r>
        <w:br w:type="textWrapping"/>
      </w:r>
      <w:r>
        <w:rPr>
          <w:rStyle w:val="VerbatimChar"/>
        </w:rPr>
        <w:t xml:space="preserve">## [1] "Llh: -2.26177776539353E+03; Pars: -1.485878E+00,  1.739663E-02,  8.813026E-02,  1.774125E+00"</w:t>
      </w:r>
      <w:r>
        <w:br w:type="textWrapping"/>
      </w:r>
      <w:r>
        <w:rPr>
          <w:rStyle w:val="VerbatimChar"/>
        </w:rPr>
        <w:t xml:space="preserve">## [1] "Llh: -2.26177638001297E+03; Pars: -1.482500E+00,  1.859930E-02,  8.895481E-02,  1.774723E+00"</w:t>
      </w:r>
      <w:r>
        <w:br w:type="textWrapping"/>
      </w:r>
      <w:r>
        <w:rPr>
          <w:rStyle w:val="VerbatimChar"/>
        </w:rPr>
        <w:t xml:space="preserve">## [1] "Llh: -2.26177227962564E+03; Pars: -1.484310E+00,  1.789501E-02,  8.986207E-02,  1.772610E+00"</w:t>
      </w:r>
      <w:r>
        <w:br w:type="textWrapping"/>
      </w:r>
      <w:r>
        <w:rPr>
          <w:rStyle w:val="VerbatimChar"/>
        </w:rPr>
        <w:t xml:space="preserve">## [1] "Llh: -2.26177386870969E+03; Pars: -1.482430E+00,  1.859493E-02,  8.975890E-02,  1.773689E+00"</w:t>
      </w:r>
      <w:r>
        <w:br w:type="textWrapping"/>
      </w:r>
      <w:r>
        <w:rPr>
          <w:rStyle w:val="VerbatimChar"/>
        </w:rPr>
        <w:t xml:space="preserve">## [1] "Llh: -2.26177019082124E+03; Pars: -1.484067E+00,  1.702126E-02,  9.069637E-02,  1.775295E+00"</w:t>
      </w:r>
      <w:r>
        <w:br w:type="textWrapping"/>
      </w:r>
      <w:r>
        <w:rPr>
          <w:rStyle w:val="VerbatimChar"/>
        </w:rPr>
        <w:t xml:space="preserve">## [1] "Llh: -2.26176839620348E+03; Pars: -1.486372E+00,  1.551165E-02,  9.152919E-02,  1.776093E+00"</w:t>
      </w:r>
      <w:r>
        <w:br w:type="textWrapping"/>
      </w:r>
      <w:r>
        <w:rPr>
          <w:rStyle w:val="VerbatimChar"/>
        </w:rPr>
        <w:t xml:space="preserve">## [1] "Llh: -2.26176692094383E+03; Pars: -1.480110E+00,  1.325263E-02,  9.009794E-02,  1.782144E+00"</w:t>
      </w:r>
      <w:r>
        <w:br w:type="textWrapping"/>
      </w:r>
      <w:r>
        <w:rPr>
          <w:rStyle w:val="VerbatimChar"/>
        </w:rPr>
        <w:t xml:space="preserve">## [1] "Llh: -2.26176633086460E+03; Pars: -1.477965E+00,  1.026977E-02,  9.001565E-02,  1.788273E+00"</w:t>
      </w:r>
      <w:r>
        <w:br w:type="textWrapping"/>
      </w:r>
      <w:r>
        <w:rPr>
          <w:rStyle w:val="VerbatimChar"/>
        </w:rPr>
        <w:t xml:space="preserve">## [1] "Llh: -2.26176322090110E+03; Pars: -1.479744E+00,  1.168483E-02,  9.193606E-02,  1.784121E+00"</w:t>
      </w:r>
      <w:r>
        <w:br w:type="textWrapping"/>
      </w:r>
      <w:r>
        <w:rPr>
          <w:rStyle w:val="VerbatimChar"/>
        </w:rPr>
        <w:t xml:space="preserve">## [1] "Llh: -2.26176293066791E+03; Pars: -1.478366E+00,  9.261584E-03,  9.342668E-02,  1.788839E+00"</w:t>
      </w:r>
      <w:r>
        <w:br w:type="textWrapping"/>
      </w:r>
      <w:r>
        <w:rPr>
          <w:rStyle w:val="VerbatimChar"/>
        </w:rPr>
        <w:t xml:space="preserve">## [1] "Llh: -2.26176740978762E+03; Pars: -1.474962E+00,  8.737029E-03,  9.281109E-02,  1.794405E+00"</w:t>
      </w:r>
      <w:r>
        <w:br w:type="textWrapping"/>
      </w:r>
      <w:r>
        <w:rPr>
          <w:rStyle w:val="VerbatimChar"/>
        </w:rPr>
        <w:t xml:space="preserve">## [1] "Llh: -2.26176467525557E+03; Pars: -1.477299E+00,  1.045215E-02,  9.207384E-02,  1.788932E+00"</w:t>
      </w:r>
      <w:r>
        <w:br w:type="textWrapping"/>
      </w:r>
      <w:r>
        <w:rPr>
          <w:rStyle w:val="VerbatimChar"/>
        </w:rPr>
        <w:t xml:space="preserve">## [1] "Llh: -2.26177088949200E+03; Pars: -1.484160E+00,  7.494930E-03,  9.314786E-02,  1.790340E+00"</w:t>
      </w:r>
      <w:r>
        <w:br w:type="textWrapping"/>
      </w:r>
      <w:r>
        <w:rPr>
          <w:rStyle w:val="VerbatimChar"/>
        </w:rPr>
        <w:t xml:space="preserve">## [1] "Llh: -2.26176520422983E+03; Pars: -1.482080E+00,  9.138976E-03,  9.245460E-02,  1.787932E+00"</w:t>
      </w:r>
      <w:r>
        <w:br w:type="textWrapping"/>
      </w:r>
      <w:r>
        <w:rPr>
          <w:rStyle w:val="VerbatimChar"/>
        </w:rPr>
        <w:t xml:space="preserve">## [1] "Llh: -2.26176976415960E+03; Pars: -1.471483E+00,  6.144926E-03,  9.245619E-02,  1.800981E+00"</w:t>
      </w:r>
      <w:r>
        <w:br w:type="textWrapping"/>
      </w:r>
      <w:r>
        <w:rPr>
          <w:rStyle w:val="VerbatimChar"/>
        </w:rPr>
        <w:t xml:space="preserve">## [1] "Llh: -2.26176459302094E+03; Pars: -1.482649E+00,  1.230616E-02,  9.176094E-02,  1.782283E+00"</w:t>
      </w:r>
      <w:r>
        <w:br w:type="textWrapping"/>
      </w:r>
      <w:r>
        <w:rPr>
          <w:rStyle w:val="VerbatimChar"/>
        </w:rPr>
        <w:t xml:space="preserve">## [1] "Llh: -2.26176593327517E+03; Pars: -1.482232E+00,  1.016003E-02,  9.484238E-02,  1.785716E+00"</w:t>
      </w:r>
      <w:r>
        <w:br w:type="textWrapping"/>
      </w:r>
      <w:r>
        <w:rPr>
          <w:rStyle w:val="VerbatimChar"/>
        </w:rPr>
        <w:t xml:space="preserve">## [1] "Llh: -2.26176417162588E+03; Pars: -1.481165E+00,  1.018735E-02,  9.363570E-02,  1.786355E+00"</w:t>
      </w:r>
      <w:r>
        <w:br w:type="textWrapping"/>
      </w:r>
      <w:r>
        <w:rPr>
          <w:rStyle w:val="VerbatimChar"/>
        </w:rPr>
        <w:t xml:space="preserve">## [1] "Llh: -2.26176411601640E+03; Pars: -1.477659E+00,  1.205425E-02,  9.299398E-02,  1.785269E+00"</w:t>
      </w:r>
      <w:r>
        <w:br w:type="textWrapping"/>
      </w:r>
      <w:r>
        <w:rPr>
          <w:rStyle w:val="VerbatimChar"/>
        </w:rPr>
        <w:t xml:space="preserve">## [1] "Llh: -2.26176354651740E+03; Pars: -1.478765E+00,  1.124811E-02,  9.285913E-02,  1.785934E+00"</w:t>
      </w:r>
      <w:r>
        <w:br w:type="textWrapping"/>
      </w:r>
      <w:r>
        <w:rPr>
          <w:rStyle w:val="VerbatimChar"/>
        </w:rPr>
        <w:t xml:space="preserve">## [1] "Llh: -2.26176296545455E+03; Pars: -1.483174E+00,  1.093373E-02,  9.376739E-02,  1.782776E+00"</w:t>
      </w:r>
      <w:r>
        <w:br w:type="textWrapping"/>
      </w:r>
      <w:r>
        <w:rPr>
          <w:rStyle w:val="VerbatimChar"/>
        </w:rPr>
        <w:t xml:space="preserve">## [1] "Llh: -2.26176298748069E+03; Pars: -1.481705E+00,  1.081130E-02,  9.334400E-02,  1.784313E+00"</w:t>
      </w:r>
      <w:r>
        <w:br w:type="textWrapping"/>
      </w:r>
      <w:r>
        <w:rPr>
          <w:rStyle w:val="VerbatimChar"/>
        </w:rPr>
        <w:t xml:space="preserve">## [1] "Llh: -2.26176498676779E+03; Pars: -1.478085E+00,  8.753355E-03,  9.508351E-02,  1.789674E+00"</w:t>
      </w:r>
      <w:r>
        <w:br w:type="textWrapping"/>
      </w:r>
      <w:r>
        <w:rPr>
          <w:rStyle w:val="VerbatimChar"/>
        </w:rPr>
        <w:t xml:space="preserve">## [1] "Llh: -2.26176341500506E+03; Pars: -1.481508E+00,  1.130149E-02,  9.259158E-02,  1.784128E+00"</w:t>
      </w:r>
      <w:r>
        <w:br w:type="textWrapping"/>
      </w:r>
      <w:r>
        <w:rPr>
          <w:rStyle w:val="VerbatimChar"/>
        </w:rPr>
        <w:t xml:space="preserve">## [1] "Llh: -2.26176239416423E+03; Pars: -1.479741E+00,  1.113712E-02,  9.268669E-02,  1.784481E+00"</w:t>
      </w:r>
      <w:r>
        <w:br w:type="textWrapping"/>
      </w:r>
      <w:r>
        <w:rPr>
          <w:rStyle w:val="VerbatimChar"/>
        </w:rPr>
        <w:t xml:space="preserve">## [1] "Llh: -2.26176259133023E+03; Pars: -1.479029E+00,  1.164472E-02,  9.221219E-02,  1.783545E+00"</w:t>
      </w:r>
      <w:r>
        <w:br w:type="textWrapping"/>
      </w:r>
      <w:r>
        <w:rPr>
          <w:rStyle w:val="VerbatimChar"/>
        </w:rPr>
        <w:t xml:space="preserve">## [1] "Llh: -2.26176201443254E+03; Pars: -1.482630E+00,  1.003695E-02,  9.337704E-02,  1.784175E+00"</w:t>
      </w:r>
      <w:r>
        <w:br w:type="textWrapping"/>
      </w:r>
      <w:r>
        <w:rPr>
          <w:rStyle w:val="VerbatimChar"/>
        </w:rPr>
        <w:t xml:space="preserve">## [1] "Llh: -2.26176182086722E+03; Pars: -1.484563E+00,  9.481195E-03,  9.363599E-02,  1.783296E+00"</w:t>
      </w:r>
      <w:r>
        <w:br w:type="textWrapping"/>
      </w:r>
      <w:r>
        <w:rPr>
          <w:rStyle w:val="VerbatimChar"/>
        </w:rPr>
        <w:t xml:space="preserve">## [1] "Llh: -2.26176171733895E+03; Pars: -1.481413E+00,  9.149752E-03,  9.416679E-02,  1.785565E+00"</w:t>
      </w:r>
      <w:r>
        <w:br w:type="textWrapping"/>
      </w:r>
      <w:r>
        <w:rPr>
          <w:rStyle w:val="VerbatimChar"/>
        </w:rPr>
        <w:t xml:space="preserve">## [1] "Llh: -2.26176208740553E+03; Pars: -1.481366E+00,  8.232773E-03,  9.495440E-02,  1.786284E+00"</w:t>
      </w:r>
      <w:r>
        <w:br w:type="textWrapping"/>
      </w:r>
      <w:r>
        <w:rPr>
          <w:rStyle w:val="VerbatimChar"/>
        </w:rPr>
        <w:t xml:space="preserve">## [1] "Llh: -2.26176133819270E+03; Pars: -1.478868E+00,  8.651608E-03,  9.319069E-02,  1.788316E+00"</w:t>
      </w:r>
      <w:r>
        <w:br w:type="textWrapping"/>
      </w:r>
      <w:r>
        <w:rPr>
          <w:rStyle w:val="VerbatimChar"/>
        </w:rPr>
        <w:t xml:space="preserve">## [1] "Llh: -2.26176147690751E+03; Pars: -1.476714E+00,  7.695928E-03,  9.290234E-02,  1.791093E+00"</w:t>
      </w:r>
      <w:r>
        <w:br w:type="textWrapping"/>
      </w:r>
      <w:r>
        <w:rPr>
          <w:rStyle w:val="VerbatimChar"/>
        </w:rPr>
        <w:t xml:space="preserve">## [1] "Llh: -2.26176051859851E+03; Pars: -1.483926E+00,  9.871563E-03,  9.341340E-02,  1.781995E+00"</w:t>
      </w:r>
      <w:r>
        <w:br w:type="textWrapping"/>
      </w:r>
      <w:r>
        <w:rPr>
          <w:rStyle w:val="VerbatimChar"/>
        </w:rPr>
        <w:t xml:space="preserve">## [1] "Llh: -2.26176028193540E+03; Pars: -1.486707E+00,  1.019146E-02,  9.340677E-02,  1.778584E+00"</w:t>
      </w:r>
      <w:r>
        <w:br w:type="textWrapping"/>
      </w:r>
      <w:r>
        <w:rPr>
          <w:rStyle w:val="VerbatimChar"/>
        </w:rPr>
        <w:t xml:space="preserve">## [1] "Llh: -2.26176136466061E+03; Pars: -1.486034E+00,  7.852893E-03,  9.451343E-02,  1.783392E+00"</w:t>
      </w:r>
      <w:r>
        <w:br w:type="textWrapping"/>
      </w:r>
      <w:r>
        <w:rPr>
          <w:rStyle w:val="VerbatimChar"/>
        </w:rPr>
        <w:t xml:space="preserve">## [1] "Llh: -2.26176083329886E+03; Pars: -1.484461E+00,  8.569698E-03,  9.405674E-02,  1.783664E+00"</w:t>
      </w:r>
      <w:r>
        <w:br w:type="textWrapping"/>
      </w:r>
      <w:r>
        <w:rPr>
          <w:rStyle w:val="VerbatimChar"/>
        </w:rPr>
        <w:t xml:space="preserve">## [1] "Llh: -2.26176005006326E+03; Pars: -1.481162E+00,  8.769824E-03,  9.377451E-02,  1.784762E+00"</w:t>
      </w:r>
      <w:r>
        <w:br w:type="textWrapping"/>
      </w:r>
      <w:r>
        <w:rPr>
          <w:rStyle w:val="VerbatimChar"/>
        </w:rPr>
        <w:t xml:space="preserve">## [1] "Llh: -2.26176017915859E+03; Pars: -1.479461E+00,  8.434411E-03,  9.384376E-02,  1.785496E+00"</w:t>
      </w:r>
      <w:r>
        <w:br w:type="textWrapping"/>
      </w:r>
      <w:r>
        <w:rPr>
          <w:rStyle w:val="VerbatimChar"/>
        </w:rPr>
        <w:t xml:space="preserve">## [1] "Llh: -2.26175914229712E+03; Pars: -1.484185E+00,  8.896833E-03,  9.304756E-02,  1.782093E+00"</w:t>
      </w:r>
      <w:r>
        <w:br w:type="textWrapping"/>
      </w:r>
      <w:r>
        <w:rPr>
          <w:rStyle w:val="VerbatimChar"/>
        </w:rPr>
        <w:t xml:space="preserve">## [1] "Llh: -2.26175864628397E+03; Pars: -1.485571E+00,  8.773007E-03,  9.248794E-02,  1.780359E+00"</w:t>
      </w:r>
      <w:r>
        <w:br w:type="textWrapping"/>
      </w:r>
      <w:r>
        <w:rPr>
          <w:rStyle w:val="VerbatimChar"/>
        </w:rPr>
        <w:t xml:space="preserve">## [1] "Llh: -2.26176011053243E+03; Pars: -1.490083E+00,  9.474879E-03,  9.367229E-02,  1.775388E+00"</w:t>
      </w:r>
      <w:r>
        <w:br w:type="textWrapping"/>
      </w:r>
      <w:r>
        <w:rPr>
          <w:rStyle w:val="VerbatimChar"/>
        </w:rPr>
        <w:t xml:space="preserve">## [1] "Llh: -2.26175950648416E+03; Pars: -1.487279E+00,  9.261994E-03,  9.355189E-02,  1.778612E+00"</w:t>
      </w:r>
      <w:r>
        <w:br w:type="textWrapping"/>
      </w:r>
      <w:r>
        <w:rPr>
          <w:rStyle w:val="VerbatimChar"/>
        </w:rPr>
        <w:t xml:space="preserve">## [1] "Llh: -2.26175968086024E+03; Pars: -1.485899E+00,  9.944307E-03,  9.255381E-02,  1.777496E+00"</w:t>
      </w:r>
      <w:r>
        <w:br w:type="textWrapping"/>
      </w:r>
      <w:r>
        <w:rPr>
          <w:rStyle w:val="VerbatimChar"/>
        </w:rPr>
        <w:t xml:space="preserve">## [1] "Llh: -2.26175926798481E+03; Pars: -1.485539E+00,  9.581252E-03,  9.292954E-02,  1.779036E+00"</w:t>
      </w:r>
      <w:r>
        <w:br w:type="textWrapping"/>
      </w:r>
      <w:r>
        <w:rPr>
          <w:rStyle w:val="VerbatimChar"/>
        </w:rPr>
        <w:t xml:space="preserve">## [1] "Llh: -2.26175840796845E+03; Pars: -1.483069E+00,  8.107684E-03,  9.296518E-02,  1.782800E+00"</w:t>
      </w:r>
      <w:r>
        <w:br w:type="textWrapping"/>
      </w:r>
      <w:r>
        <w:rPr>
          <w:rStyle w:val="VerbatimChar"/>
        </w:rPr>
        <w:t xml:space="preserve">## [1] "Llh: -2.26175820009526E+03; Pars: -1.481249E+00,  7.231479E-03,  9.274438E-02,  1.784912E+00"</w:t>
      </w:r>
      <w:r>
        <w:br w:type="textWrapping"/>
      </w:r>
      <w:r>
        <w:rPr>
          <w:rStyle w:val="VerbatimChar"/>
        </w:rPr>
        <w:t xml:space="preserve">## [1] "Llh: -2.26175880000654E+03; Pars: -1.488658E+00,  8.555794E-03,  9.208237E-02,  1.776703E+00"</w:t>
      </w:r>
      <w:r>
        <w:br w:type="textWrapping"/>
      </w:r>
      <w:r>
        <w:rPr>
          <w:rStyle w:val="VerbatimChar"/>
        </w:rPr>
        <w:t xml:space="preserve">## [1] "Llh: -2.26175848421412E+03; Pars: -1.486784E+00,  8.608806E-03,  9.250541E-02,  1.778714E+00"</w:t>
      </w:r>
      <w:r>
        <w:br w:type="textWrapping"/>
      </w:r>
      <w:r>
        <w:rPr>
          <w:rStyle w:val="VerbatimChar"/>
        </w:rPr>
        <w:t xml:space="preserve">## [1] "Llh: -2.26175862890580E+03; Pars: -1.482293E+00,  7.810268E-03,  9.178175E-02,  1.782899E+00"</w:t>
      </w:r>
      <w:r>
        <w:br w:type="textWrapping"/>
      </w:r>
      <w:r>
        <w:rPr>
          <w:rStyle w:val="VerbatimChar"/>
        </w:rPr>
        <w:t xml:space="preserve">## [1] "Llh: -2.26175836582520E+03; Pars: -1.483539E+00,  8.150337E-03,  9.222428E-02,  1.781826E+00"</w:t>
      </w:r>
      <w:r>
        <w:br w:type="textWrapping"/>
      </w:r>
      <w:r>
        <w:rPr>
          <w:rStyle w:val="VerbatimChar"/>
        </w:rPr>
        <w:t xml:space="preserve">## [1] "Llh: -2.26175773371886E+03; Pars: -1.483033E+00,  6.963455E-03,  9.205146E-02,  1.783870E+00"</w:t>
      </w:r>
      <w:r>
        <w:br w:type="textWrapping"/>
      </w:r>
      <w:r>
        <w:rPr>
          <w:rStyle w:val="VerbatimChar"/>
        </w:rPr>
        <w:t xml:space="preserve">## [1] "Llh: -2.26175773178989E+03; Pars: -1.481779E+00,  5.936439E-03,  9.161242E-02,  1.786293E+00"</w:t>
      </w:r>
      <w:r>
        <w:br w:type="textWrapping"/>
      </w:r>
      <w:r>
        <w:rPr>
          <w:rStyle w:val="VerbatimChar"/>
        </w:rPr>
        <w:t xml:space="preserve">## [1] "Llh: -2.26175788582636E+03; Pars: -1.481105E+00,  6.255864E-03,  9.205530E-02,  1.785512E+00"</w:t>
      </w:r>
      <w:r>
        <w:br w:type="textWrapping"/>
      </w:r>
      <w:r>
        <w:rPr>
          <w:rStyle w:val="VerbatimChar"/>
        </w:rPr>
        <w:t xml:space="preserve">## [1] "Llh: -2.26175780012351E+03; Pars: -1.482221E+00,  6.807735E-03,  9.216346E-02,  1.784223E+00"</w:t>
      </w:r>
      <w:r>
        <w:br w:type="textWrapping"/>
      </w:r>
      <w:r>
        <w:rPr>
          <w:rStyle w:val="VerbatimChar"/>
        </w:rPr>
        <w:t xml:space="preserve">## [1] "Llh: -2.26175894376844E+03; Pars: -1.477611E+00,  5.669212E-03,  9.186687E-02,  1.789928E+00"</w:t>
      </w:r>
      <w:r>
        <w:br w:type="textWrapping"/>
      </w:r>
      <w:r>
        <w:rPr>
          <w:rStyle w:val="VerbatimChar"/>
        </w:rPr>
        <w:t xml:space="preserve">## [1] "Llh: -2.26175795418394E+03; Pars: -1.484491E+00,  7.755109E-03,  9.234577E-02,  1.781511E+00"</w:t>
      </w:r>
      <w:r>
        <w:br w:type="textWrapping"/>
      </w:r>
      <w:r>
        <w:rPr>
          <w:rStyle w:val="VerbatimChar"/>
        </w:rPr>
        <w:t xml:space="preserve">## [1] "Llh: -2.26175747661479E+03; Pars: -1.481331E+00,  5.841122E-03,  9.220874E-02,  1.786645E+00"</w:t>
      </w:r>
      <w:r>
        <w:br w:type="textWrapping"/>
      </w:r>
      <w:r>
        <w:rPr>
          <w:rStyle w:val="VerbatimChar"/>
        </w:rPr>
        <w:t xml:space="preserve">## [1] "Llh: -2.26175751762792E+03; Pars: -1.480227E+00,  4.944890E-03,  9.220096E-02,  1.789060E+00"</w:t>
      </w:r>
      <w:r>
        <w:br w:type="textWrapping"/>
      </w:r>
      <w:r>
        <w:rPr>
          <w:rStyle w:val="VerbatimChar"/>
        </w:rPr>
        <w:t xml:space="preserve">## [1] "Llh: -2.26175749973170E+03; Pars: -1.483662E+00,  5.916696E-03,  9.142082E-02,  1.784421E+00"</w:t>
      </w:r>
      <w:r>
        <w:br w:type="textWrapping"/>
      </w:r>
      <w:r>
        <w:rPr>
          <w:rStyle w:val="VerbatimChar"/>
        </w:rPr>
        <w:t xml:space="preserve">## [1] "Llh: -2.26175748332729E+03; Pars: -1.483059E+00,  6.221087E-03,  9.175171E-02,  1.784544E+00"</w:t>
      </w:r>
      <w:r>
        <w:br w:type="textWrapping"/>
      </w:r>
      <w:r>
        <w:rPr>
          <w:rStyle w:val="VerbatimChar"/>
        </w:rPr>
        <w:t xml:space="preserve">## [1] "Llh: -2.26175803244263E+03; Pars: -1.479705E+00,  4.941487E-03,  9.152239E-02,  1.789349E+00"</w:t>
      </w:r>
      <w:r>
        <w:br w:type="textWrapping"/>
      </w:r>
      <w:r>
        <w:rPr>
          <w:rStyle w:val="VerbatimChar"/>
        </w:rPr>
        <w:t xml:space="preserve">## [1] "Llh: -2.26175763977502E+03; Pars: -1.483294E+00,  6.928757E-03,  9.213993E-02,  1.783467E+00"</w:t>
      </w:r>
      <w:r>
        <w:br w:type="textWrapping"/>
      </w:r>
      <w:r>
        <w:rPr>
          <w:rStyle w:val="VerbatimChar"/>
        </w:rPr>
        <w:t xml:space="preserve">## [1] "Llh: -2.26175746353378E+03; Pars: -1.482510E+00,  5.678967E-03,  9.169294E-02,  1.786252E+00"</w:t>
      </w:r>
      <w:r>
        <w:br w:type="textWrapping"/>
      </w:r>
      <w:r>
        <w:rPr>
          <w:rStyle w:val="VerbatimChar"/>
        </w:rPr>
        <w:t xml:space="preserve">## [1] "Llh: -2.26175767008215E+03; Pars: -1.482655E+00,  5.186838E-03,  9.145767E-02,  1.787267E+00"</w:t>
      </w:r>
      <w:r>
        <w:br w:type="textWrapping"/>
      </w:r>
      <w:r>
        <w:rPr>
          <w:rStyle w:val="VerbatimChar"/>
        </w:rPr>
        <w:t xml:space="preserve">## [1] "Llh: -2.26175728657865E+03; Pars: -1.483318E+00,  6.369679E-03,  9.228423E-02,  1.784161E+00"</w:t>
      </w:r>
      <w:r>
        <w:br w:type="textWrapping"/>
      </w:r>
      <w:r>
        <w:rPr>
          <w:rStyle w:val="VerbatimChar"/>
        </w:rPr>
        <w:t xml:space="preserve">## [1] "Llh: -2.26175727786682E+03; Pars: -1.484087E+00,  6.598015E-03,  9.262013E-02,  1.783096E+00"</w:t>
      </w:r>
      <w:r>
        <w:br w:type="textWrapping"/>
      </w:r>
      <w:r>
        <w:rPr>
          <w:rStyle w:val="VerbatimChar"/>
        </w:rPr>
        <w:t xml:space="preserve">## [1] "Llh: -2.26175717591827E+03; Pars: -1.482199E+00,  5.325584E-03,  9.199683E-02,  1.786801E+00"</w:t>
      </w:r>
      <w:r>
        <w:br w:type="textWrapping"/>
      </w:r>
      <w:r>
        <w:rPr>
          <w:rStyle w:val="VerbatimChar"/>
        </w:rPr>
        <w:t xml:space="preserve">## [1] "Llh: -2.26175725328499E+03; Pars: -1.481652E+00,  4.668992E-03,  9.192528E-02,  1.788471E+00"</w:t>
      </w:r>
      <w:r>
        <w:br w:type="textWrapping"/>
      </w:r>
      <w:r>
        <w:rPr>
          <w:rStyle w:val="VerbatimChar"/>
        </w:rPr>
        <w:t xml:space="preserve">## [1] "Llh: -2.26175717506779E+03; Pars: -1.482005E+00,  5.487908E-03,  9.250761E-02,  1.786853E+00"</w:t>
      </w:r>
      <w:r>
        <w:br w:type="textWrapping"/>
      </w:r>
      <w:r>
        <w:rPr>
          <w:rStyle w:val="VerbatimChar"/>
        </w:rPr>
        <w:t xml:space="preserve">## [1] "Llh: -2.26175731593768E+03; Pars: -1.481478E+00,  5.154388E-03,  9.288556E-02,  1.788008E+00"</w:t>
      </w:r>
      <w:r>
        <w:br w:type="textWrapping"/>
      </w:r>
      <w:r>
        <w:rPr>
          <w:rStyle w:val="VerbatimChar"/>
        </w:rPr>
        <w:t xml:space="preserve">## [1] "Llh: -2.26175695604448E+03; Pars: -1.484070E+00,  5.665420E-03,  9.220002E-02,  1.784855E+00"</w:t>
      </w:r>
      <w:r>
        <w:br w:type="textWrapping"/>
      </w:r>
      <w:r>
        <w:rPr>
          <w:rStyle w:val="VerbatimChar"/>
        </w:rPr>
        <w:t xml:space="preserve">## [1] "Llh: -2.26175689292913E+03; Pars: -1.485439E+00,  5.579560E-03,  9.219565E-02,  1.783961E+00"</w:t>
      </w:r>
      <w:r>
        <w:br w:type="textWrapping"/>
      </w:r>
      <w:r>
        <w:rPr>
          <w:rStyle w:val="VerbatimChar"/>
        </w:rPr>
        <w:t xml:space="preserve">## [1] "Llh: -2.26175691010308E+03; Pars: -1.484355E+00,  5.775962E-03,  9.296718E-02,  1.784103E+00"</w:t>
      </w:r>
      <w:r>
        <w:br w:type="textWrapping"/>
      </w:r>
      <w:r>
        <w:rPr>
          <w:rStyle w:val="VerbatimChar"/>
        </w:rPr>
        <w:t xml:space="preserve">## [1] "Llh: -2.26175690361584E+03; Pars: -1.483893E+00,  5.751559E-03,  9.264862E-02,  1.784640E+00"</w:t>
      </w:r>
      <w:r>
        <w:br w:type="textWrapping"/>
      </w:r>
      <w:r>
        <w:rPr>
          <w:rStyle w:val="VerbatimChar"/>
        </w:rPr>
        <w:t xml:space="preserve">## [1] "Llh: -2.26175720637430E+03; Pars: -1.482682E+00,  4.641587E-03,  9.205422E-02,  1.788034E+00"</w:t>
      </w:r>
      <w:r>
        <w:br w:type="textWrapping"/>
      </w:r>
      <w:r>
        <w:rPr>
          <w:rStyle w:val="VerbatimChar"/>
        </w:rPr>
        <w:t xml:space="preserve">## [1] "Llh: -2.26175699672335E+03; Pars: -1.483033E+00,  5.068194E-03,  9.219570E-02,  1.786798E+00"</w:t>
      </w:r>
      <w:r>
        <w:br w:type="textWrapping"/>
      </w:r>
      <w:r>
        <w:rPr>
          <w:rStyle w:val="VerbatimChar"/>
        </w:rPr>
        <w:t xml:space="preserve">## [1] "Llh: -2.26175688924279E+03; Pars: -1.484986E+00,  5.609906E-03,  9.277696E-02,  1.784324E+00"</w:t>
      </w:r>
      <w:r>
        <w:br w:type="textWrapping"/>
      </w:r>
      <w:r>
        <w:rPr>
          <w:rStyle w:val="VerbatimChar"/>
        </w:rPr>
        <w:t xml:space="preserve">## [1] "Llh: -2.26175711065640E+03; Pars: -1.486379E+00,  5.757709E-03,  9.316703E-02,  1.783087E+00"</w:t>
      </w:r>
      <w:r>
        <w:br w:type="textWrapping"/>
      </w:r>
      <w:r>
        <w:rPr>
          <w:rStyle w:val="VerbatimChar"/>
        </w:rPr>
        <w:t xml:space="preserve">## [1] "Llh: -2.26175683960875E+03; Pars: -1.486671E+00,  5.504151E-03,  9.240086E-02,  1.783010E+00"</w:t>
      </w:r>
      <w:r>
        <w:br w:type="textWrapping"/>
      </w:r>
      <w:r>
        <w:rPr>
          <w:rStyle w:val="VerbatimChar"/>
        </w:rPr>
        <w:t xml:space="preserve">## [1] "Llh: -2.26175714792392E+03; Pars: -1.489003E+00,  5.512291E-03,  9.234748E-02,  1.781092E+00"</w:t>
      </w:r>
      <w:r>
        <w:br w:type="textWrapping"/>
      </w:r>
      <w:r>
        <w:rPr>
          <w:rStyle w:val="VerbatimChar"/>
        </w:rPr>
        <w:t xml:space="preserve">## [1] "Llh: -2.26175709952492E+03; Pars: -1.487461E+00,  6.211015E-03,  9.281535E-02,  1.781174E+00"</w:t>
      </w:r>
      <w:r>
        <w:br w:type="textWrapping"/>
      </w:r>
      <w:r>
        <w:rPr>
          <w:rStyle w:val="VerbatimChar"/>
        </w:rPr>
        <w:t xml:space="preserve">## [1] "Llh: -2.26175685251568E+03; Pars: -1.484140E+00,  5.332496E-03,  9.235061E-02,  1.785390E+00"</w:t>
      </w:r>
      <w:r>
        <w:br w:type="textWrapping"/>
      </w:r>
      <w:r>
        <w:rPr>
          <w:rStyle w:val="VerbatimChar"/>
        </w:rPr>
        <w:t xml:space="preserve">## [1] "Llh: -2.26175703544920E+03; Pars: -1.486724E+00,  5.269903E-03,  9.221343E-02,  1.783703E+00"</w:t>
      </w:r>
      <w:r>
        <w:br w:type="textWrapping"/>
      </w:r>
      <w:r>
        <w:rPr>
          <w:rStyle w:val="VerbatimChar"/>
        </w:rPr>
        <w:t xml:space="preserve">## [1] "Llh: -2.26175682897384E+03; Pars: -1.484601E+00,  5.627168E-03,  9.253982E-02,  1.784406E+00"</w:t>
      </w:r>
      <w:r>
        <w:br w:type="textWrapping"/>
      </w:r>
      <w:r>
        <w:rPr>
          <w:rStyle w:val="VerbatimChar"/>
        </w:rPr>
        <w:t xml:space="preserve">## [1] "Llh: -2.26175681993978E+03; Pars: -1.484760E+00,  5.455483E-03,  9.283847E-02,  1.784604E+00"</w:t>
      </w:r>
      <w:r>
        <w:br w:type="textWrapping"/>
      </w:r>
      <w:r>
        <w:rPr>
          <w:rStyle w:val="VerbatimChar"/>
        </w:rPr>
        <w:t xml:space="preserve">## [1] "Llh: -2.26175691843711E+03; Pars: -1.484420E+00,  5.394482E-03,  9.315988E-02,  1.784926E+00"</w:t>
      </w:r>
      <w:r>
        <w:br w:type="textWrapping"/>
      </w:r>
      <w:r>
        <w:rPr>
          <w:rStyle w:val="VerbatimChar"/>
        </w:rPr>
        <w:t xml:space="preserve">## [1] "Llh: -2.26175674388351E+03; Pars: -1.485100E+00,  5.350771E-03,  9.228792E-02,  1.784380E+00"</w:t>
      </w:r>
      <w:r>
        <w:br w:type="textWrapping"/>
      </w:r>
      <w:r>
        <w:rPr>
          <w:rStyle w:val="VerbatimChar"/>
        </w:rPr>
        <w:t xml:space="preserve">## [1] "Llh: -2.26175674947601E+03; Pars: -1.485157E+00,  5.225728E-03,  9.204340E-02,  1.784408E+00"</w:t>
      </w:r>
      <w:r>
        <w:br w:type="textWrapping"/>
      </w:r>
      <w:r>
        <w:rPr>
          <w:rStyle w:val="VerbatimChar"/>
        </w:rPr>
        <w:t xml:space="preserve">## [1] "Llh: -2.26175679039761E+03; Pars: -1.486426E+00,  5.638770E-03,  9.268292E-02,  1.782810E+00"</w:t>
      </w:r>
      <w:r>
        <w:br w:type="textWrapping"/>
      </w:r>
      <w:r>
        <w:rPr>
          <w:rStyle w:val="VerbatimChar"/>
        </w:rPr>
        <w:t xml:space="preserve">## [1] "Llh: -2.26175676622170E+03; Pars: -1.485854E+00,  5.560590E-03,  9.259984E-02,  1.783455E+00"</w:t>
      </w:r>
      <w:r>
        <w:br w:type="textWrapping"/>
      </w:r>
      <w:r>
        <w:rPr>
          <w:rStyle w:val="VerbatimChar"/>
        </w:rPr>
        <w:t xml:space="preserve">## [1] "Llh: -2.26175687702030E+03; Pars: -1.483487E+00,  5.490853E-03,  9.273217E-02,  1.785413E+00"</w:t>
      </w:r>
      <w:r>
        <w:br w:type="textWrapping"/>
      </w:r>
      <w:r>
        <w:rPr>
          <w:rStyle w:val="VerbatimChar"/>
        </w:rPr>
        <w:t xml:space="preserve">## [1] "Llh: -2.26175677982497E+03; Pars: -1.485875E+00,  5.500824E-03,  9.248368E-02,  1.783611E+00"</w:t>
      </w:r>
      <w:r>
        <w:br w:type="textWrapping"/>
      </w:r>
      <w:r>
        <w:rPr>
          <w:rStyle w:val="VerbatimChar"/>
        </w:rPr>
        <w:t xml:space="preserve">## [1] "Llh: -2.26175673125148E+03; Pars: -1.486193E+00,  5.310180E-03,  9.256514E-02,  1.783619E+00"</w:t>
      </w:r>
      <w:r>
        <w:br w:type="textWrapping"/>
      </w:r>
      <w:r>
        <w:rPr>
          <w:rStyle w:val="VerbatimChar"/>
        </w:rPr>
        <w:t xml:space="preserve">## [1] "Llh: -2.26175676070579E+03; Pars: -1.486989E+00,  5.158447E-03,  9.257780E-02,  1.783227E+00"</w:t>
      </w:r>
      <w:r>
        <w:br w:type="textWrapping"/>
      </w:r>
      <w:r>
        <w:rPr>
          <w:rStyle w:val="VerbatimChar"/>
        </w:rPr>
        <w:t xml:space="preserve">## [1] "Llh: -2.26175682035265E+03; Pars: -1.486751E+00,  5.403858E-03,  9.212982E-02,  1.782929E+00"</w:t>
      </w:r>
      <w:r>
        <w:br w:type="textWrapping"/>
      </w:r>
      <w:r>
        <w:rPr>
          <w:rStyle w:val="VerbatimChar"/>
        </w:rPr>
        <w:t xml:space="preserve">## [1] "Llh: -2.26175676170588E+03; Pars: -1.485258E+00,  5.442531E-03,  9.266131E-02,  1.784185E+00"</w:t>
      </w:r>
      <w:r>
        <w:br w:type="textWrapping"/>
      </w:r>
      <w:r>
        <w:rPr>
          <w:rStyle w:val="VerbatimChar"/>
        </w:rPr>
        <w:t xml:space="preserve">## [1] "Llh: -2.26175669741734E+03; Pars: -1.485328E+00,  5.330844E-03,  9.257342E-02,  1.784209E+00"</w:t>
      </w:r>
      <w:r>
        <w:br w:type="textWrapping"/>
      </w:r>
      <w:r>
        <w:rPr>
          <w:rStyle w:val="VerbatimChar"/>
        </w:rPr>
        <w:t xml:space="preserve">## [1] "Llh: -2.26175666777920E+03; Pars: -1.485055E+00,  5.247834E-03,  9.261828E-02,  1.784509E+00"</w:t>
      </w:r>
      <w:r>
        <w:br w:type="textWrapping"/>
      </w:r>
      <w:r>
        <w:rPr>
          <w:rStyle w:val="VerbatimChar"/>
        </w:rPr>
        <w:t xml:space="preserve">## [1] "Llh: -2.26175668367549E+03; Pars: -1.484949E+00,  5.123095E-03,  9.246648E-02,  1.784892E+00"</w:t>
      </w:r>
      <w:r>
        <w:br w:type="textWrapping"/>
      </w:r>
      <w:r>
        <w:rPr>
          <w:rStyle w:val="VerbatimChar"/>
        </w:rPr>
        <w:t xml:space="preserve">## [1] "Llh: -2.26175669313343E+03; Pars: -1.485175E+00,  5.229131E-03,  9.249982E-02,  1.784533E+00"</w:t>
      </w:r>
      <w:r>
        <w:br w:type="textWrapping"/>
      </w:r>
      <w:r>
        <w:rPr>
          <w:rStyle w:val="VerbatimChar"/>
        </w:rPr>
        <w:t xml:space="preserve">## [1] "Llh: -2.26175665375905E+03; Pars: -1.485391E+00,  5.078298E-03,  9.230760E-02,  1.784515E+00"</w:t>
      </w:r>
      <w:r>
        <w:br w:type="textWrapping"/>
      </w:r>
      <w:r>
        <w:rPr>
          <w:rStyle w:val="VerbatimChar"/>
        </w:rPr>
        <w:t xml:space="preserve">## [1] "Llh: -2.26175665010633E+03; Pars: -1.485457E+00,  4.905428E-03,  9.213075E-02,  1.784680E+00"</w:t>
      </w:r>
      <w:r>
        <w:br w:type="textWrapping"/>
      </w:r>
      <w:r>
        <w:rPr>
          <w:rStyle w:val="VerbatimChar"/>
        </w:rPr>
        <w:t xml:space="preserve">## [1] "Llh: -2.26175661365402E+03; Pars: -1.485727E+00,  4.945759E-03,  9.260241E-02,  1.784470E+00"</w:t>
      </w:r>
      <w:r>
        <w:br w:type="textWrapping"/>
      </w:r>
      <w:r>
        <w:rPr>
          <w:rStyle w:val="VerbatimChar"/>
        </w:rPr>
        <w:t xml:space="preserve">## [1] "Llh: -2.26175661096464E+03; Pars: -1.486040E+00,  4.754898E-03,  9.275966E-02,  1.784514E+00"</w:t>
      </w:r>
      <w:r>
        <w:br w:type="textWrapping"/>
      </w:r>
      <w:r>
        <w:rPr>
          <w:rStyle w:val="VerbatimChar"/>
        </w:rPr>
        <w:t xml:space="preserve">## [1] "Llh: -2.26175656682554E+03; Pars: -1.484557E+00,  4.715808E-03,  9.242245E-02,  1.785679E+00"</w:t>
      </w:r>
      <w:r>
        <w:br w:type="textWrapping"/>
      </w:r>
      <w:r>
        <w:rPr>
          <w:rStyle w:val="VerbatimChar"/>
        </w:rPr>
        <w:t xml:space="preserve">## [1] "Llh: -2.26175657644736E+03; Pars: -1.483739E+00,  4.444056E-03,  9.235110E-02,  1.786709E+00"</w:t>
      </w:r>
      <w:r>
        <w:br w:type="textWrapping"/>
      </w:r>
      <w:r>
        <w:rPr>
          <w:rStyle w:val="VerbatimChar"/>
        </w:rPr>
        <w:t xml:space="preserve">## [1] "Llh: -2.26175650323107E+03; Pars: -1.485606E+00,  4.689696E-03,  9.249909E-02,  1.784799E+00"</w:t>
      </w:r>
      <w:r>
        <w:br w:type="textWrapping"/>
      </w:r>
      <w:r>
        <w:rPr>
          <w:rStyle w:val="VerbatimChar"/>
        </w:rPr>
        <w:t xml:space="preserve">## [1] "Llh: -2.26175644026552E+03; Pars: -1.485934E+00,  4.486946E-03,  9.251539E-02,  1.784752E+00"</w:t>
      </w:r>
      <w:r>
        <w:br w:type="textWrapping"/>
      </w:r>
      <w:r>
        <w:rPr>
          <w:rStyle w:val="VerbatimChar"/>
        </w:rPr>
        <w:t xml:space="preserve">## [1] "Llh: -2.26175653046225E+03; Pars: -1.485939E+00,  4.233333E-03,  9.229584E-02,  1.785304E+00"</w:t>
      </w:r>
      <w:r>
        <w:br w:type="textWrapping"/>
      </w:r>
      <w:r>
        <w:rPr>
          <w:rStyle w:val="VerbatimChar"/>
        </w:rPr>
        <w:t xml:space="preserve">## [1] "Llh: -2.26175651474561E+03; Pars: -1.485718E+00,  4.466906E-03,  9.237645E-02,  1.785105E+00"</w:t>
      </w:r>
      <w:r>
        <w:br w:type="textWrapping"/>
      </w:r>
      <w:r>
        <w:rPr>
          <w:rStyle w:val="VerbatimChar"/>
        </w:rPr>
        <w:t xml:space="preserve">## [1] "Llh: -2.26175652122984E+03; Pars: -1.485668E+00,  4.321660E-03,  9.290623E-02,  1.785345E+00"</w:t>
      </w:r>
      <w:r>
        <w:br w:type="textWrapping"/>
      </w:r>
      <w:r>
        <w:rPr>
          <w:rStyle w:val="VerbatimChar"/>
        </w:rPr>
        <w:t xml:space="preserve">## [1] "Llh: -2.26175649726909E+03; Pars: -1.485615E+00,  4.460743E-03,  9.271236E-02,  1.785179E+00"</w:t>
      </w:r>
      <w:r>
        <w:br w:type="textWrapping"/>
      </w:r>
      <w:r>
        <w:rPr>
          <w:rStyle w:val="VerbatimChar"/>
        </w:rPr>
        <w:t xml:space="preserve">## [1] "Llh: -2.26175644751458E+03; Pars: -1.484872E+00,  4.318364E-03,  9.225367E-02,  1.785843E+00"</w:t>
      </w:r>
      <w:r>
        <w:br w:type="textWrapping"/>
      </w:r>
      <w:r>
        <w:rPr>
          <w:rStyle w:val="VerbatimChar"/>
        </w:rPr>
        <w:t xml:space="preserve">## [1] "Llh: -2.26175645689790E+03; Pars: -1.485164E+00,  4.423589E-03,  9.238017E-02,  1.785511E+00"</w:t>
      </w:r>
      <w:r>
        <w:br w:type="textWrapping"/>
      </w:r>
      <w:r>
        <w:rPr>
          <w:rStyle w:val="VerbatimChar"/>
        </w:rPr>
        <w:t xml:space="preserve">## [1] "Llh: -2.26175643261846E+03; Pars: -1.486513E+00,  4.166640E-03,  9.250649E-02,  1.784761E+00"</w:t>
      </w:r>
      <w:r>
        <w:br w:type="textWrapping"/>
      </w:r>
      <w:r>
        <w:rPr>
          <w:rStyle w:val="VerbatimChar"/>
        </w:rPr>
        <w:t xml:space="preserve">## [1] "Llh: -2.26175649382274E+03; Pars: -1.487491E+00,  3.916526E-03,  9.254851E-02,  1.784302E+00"</w:t>
      </w:r>
      <w:r>
        <w:br w:type="textWrapping"/>
      </w:r>
      <w:r>
        <w:rPr>
          <w:rStyle w:val="VerbatimChar"/>
        </w:rPr>
        <w:t xml:space="preserve">## [1] "Llh: -2.26175636171344E+03; Pars: -1.485749E+00,  4.248395E-03,  9.261750E-02,  1.785163E+00"</w:t>
      </w:r>
      <w:r>
        <w:br w:type="textWrapping"/>
      </w:r>
      <w:r>
        <w:rPr>
          <w:rStyle w:val="VerbatimChar"/>
        </w:rPr>
        <w:t xml:space="preserve">## [1] "Llh: -2.26175630959158E+03; Pars: -1.485765E+00,  4.143180E-03,  9.273803E-02,  1.785191E+00"</w:t>
      </w:r>
      <w:r>
        <w:br w:type="textWrapping"/>
      </w:r>
      <w:r>
        <w:rPr>
          <w:rStyle w:val="VerbatimChar"/>
        </w:rPr>
        <w:t xml:space="preserve">## [1] "Llh: -2.26175631281334E+03; Pars: -1.485927E+00,  4.100038E-03,  9.229443E-02,  1.785095E+00"</w:t>
      </w:r>
      <w:r>
        <w:br w:type="textWrapping"/>
      </w:r>
      <w:r>
        <w:rPr>
          <w:rStyle w:val="VerbatimChar"/>
        </w:rPr>
        <w:t xml:space="preserve">## [1] "Llh: -2.26175634125599E+03; Pars: -1.485849E+00,  4.187383E-03,  9.239891E-02,  1.785116E+00"</w:t>
      </w:r>
      <w:r>
        <w:br w:type="textWrapping"/>
      </w:r>
      <w:r>
        <w:rPr>
          <w:rStyle w:val="VerbatimChar"/>
        </w:rPr>
        <w:t xml:space="preserve">## [1] "Llh: -2.26175639801790E+03; Pars: -1.487197E+00,  4.126768E-03,  9.277350E-02,  1.784057E+00"</w:t>
      </w:r>
      <w:r>
        <w:br w:type="textWrapping"/>
      </w:r>
      <w:r>
        <w:rPr>
          <w:rStyle w:val="VerbatimChar"/>
        </w:rPr>
        <w:t xml:space="preserve">## [1] "Llh: -2.26175636057430E+03; Pars: -1.486616E+00,  4.173855E-03,  9.264354E-02,  1.784503E+00"</w:t>
      </w:r>
      <w:r>
        <w:br w:type="textWrapping"/>
      </w:r>
      <w:r>
        <w:rPr>
          <w:rStyle w:val="VerbatimChar"/>
        </w:rPr>
        <w:t xml:space="preserve">## [1] "Llh: -2.26175626880795E+03; Pars: -1.486476E+00,  3.830643E-03,  9.257585E-02,  1.785023E+00"</w:t>
      </w:r>
      <w:r>
        <w:br w:type="textWrapping"/>
      </w:r>
      <w:r>
        <w:rPr>
          <w:rStyle w:val="VerbatimChar"/>
        </w:rPr>
        <w:t xml:space="preserve">## [1] "Llh: -2.26175623498382E+03; Pars: -1.486747E+00,  3.539419E-03,  9.260608E-02,  1.785159E+00"</w:t>
      </w:r>
      <w:r>
        <w:br w:type="textWrapping"/>
      </w:r>
      <w:r>
        <w:rPr>
          <w:rStyle w:val="VerbatimChar"/>
        </w:rPr>
        <w:t xml:space="preserve">## [1] "Llh: -2.26175614913114E+03; Pars: -1.486014E+00,  3.801977E-03,  9.263455E-02,  1.785213E+00"</w:t>
      </w:r>
      <w:r>
        <w:br w:type="textWrapping"/>
      </w:r>
      <w:r>
        <w:rPr>
          <w:rStyle w:val="VerbatimChar"/>
        </w:rPr>
        <w:t xml:space="preserve">## [1] "Llh: -2.26175604829603E+03; Pars: -1.485764E+00,  3.631794E-03,  9.269859E-02,  1.785439E+00"</w:t>
      </w:r>
      <w:r>
        <w:br w:type="textWrapping"/>
      </w:r>
      <w:r>
        <w:rPr>
          <w:rStyle w:val="VerbatimChar"/>
        </w:rPr>
        <w:t xml:space="preserve">## [1] "Llh: -2.26175607738057E+03; Pars: -1.485485E+00,  3.540382E-03,  9.252502E-02,  1.785939E+00"</w:t>
      </w:r>
      <w:r>
        <w:br w:type="textWrapping"/>
      </w:r>
      <w:r>
        <w:rPr>
          <w:rStyle w:val="VerbatimChar"/>
        </w:rPr>
        <w:t xml:space="preserve">## [1] "Llh: -2.26175612916754E+03; Pars: -1.485768E+00,  3.689113E-03,  9.255465E-02,  1.785580E+00"</w:t>
      </w:r>
      <w:r>
        <w:br w:type="textWrapping"/>
      </w:r>
      <w:r>
        <w:rPr>
          <w:rStyle w:val="VerbatimChar"/>
        </w:rPr>
        <w:t xml:space="preserve">## [1] "Llh: -2.26175610739064E+03; Pars: -1.485954E+00,  3.349120E-03,  9.298942E-02,  1.785769E+00"</w:t>
      </w:r>
      <w:r>
        <w:br w:type="textWrapping"/>
      </w:r>
      <w:r>
        <w:rPr>
          <w:rStyle w:val="VerbatimChar"/>
        </w:rPr>
        <w:t xml:space="preserve">## [1] "Llh: -2.26175610889507E+03; Pars: -1.485947E+00,  3.522857E-03,  9.281567E-02,  1.785600E+00"</w:t>
      </w:r>
      <w:r>
        <w:br w:type="textWrapping"/>
      </w:r>
      <w:r>
        <w:rPr>
          <w:rStyle w:val="VerbatimChar"/>
        </w:rPr>
        <w:t xml:space="preserve">## [1] "Llh: -2.26175596845114E+03; Pars: -1.486211E+00,  2.979773E-03,  9.267153E-02,  1.785961E+00"</w:t>
      </w:r>
      <w:r>
        <w:br w:type="textWrapping"/>
      </w:r>
      <w:r>
        <w:rPr>
          <w:rStyle w:val="VerbatimChar"/>
        </w:rPr>
        <w:t xml:space="preserve">## [1] "Llh: -2.26175592800300E+03; Pars: -1.486434E+00,  2.527015E-03,  9.263827E-02,  1.786347E+00"</w:t>
      </w:r>
      <w:r>
        <w:br w:type="textWrapping"/>
      </w:r>
      <w:r>
        <w:rPr>
          <w:rStyle w:val="VerbatimChar"/>
        </w:rPr>
        <w:t xml:space="preserve">## [1] "Llh: -2.26175586905524E+03; Pars: -1.485072E+00,  2.947291E-03,  9.281957E-02,  1.786588E+00"</w:t>
      </w:r>
      <w:r>
        <w:br w:type="textWrapping"/>
      </w:r>
      <w:r>
        <w:rPr>
          <w:rStyle w:val="VerbatimChar"/>
        </w:rPr>
        <w:t xml:space="preserve">## [1] "Llh: -2.26175585426564E+03; Pars: -1.484234E+00,  2.689481E-03,  9.292632E-02,  1.787304E+00"</w:t>
      </w:r>
      <w:r>
        <w:br w:type="textWrapping"/>
      </w:r>
      <w:r>
        <w:rPr>
          <w:rStyle w:val="VerbatimChar"/>
        </w:rPr>
        <w:t xml:space="preserve">## [1] "Llh: -2.26175580796666E+03; Pars: -1.485005E+00,  2.791214E-03,  9.240468E-02,  1.786745E+00"</w:t>
      </w:r>
      <w:r>
        <w:br w:type="textWrapping"/>
      </w:r>
      <w:r>
        <w:rPr>
          <w:rStyle w:val="VerbatimChar"/>
        </w:rPr>
        <w:t xml:space="preserve">## [1] "Llh: -2.26175583128928E+03; Pars: -1.484531E+00,  2.548146E-03,  9.211230E-02,  1.787234E+00"</w:t>
      </w:r>
      <w:r>
        <w:br w:type="textWrapping"/>
      </w:r>
      <w:r>
        <w:rPr>
          <w:rStyle w:val="VerbatimChar"/>
        </w:rPr>
        <w:t xml:space="preserve">## [1] "Llh: -2.26175571371368E+03; Pars: -1.485233E+00,  2.344473E-03,  9.280891E-02,  1.786978E+00"</w:t>
      </w:r>
      <w:r>
        <w:br w:type="textWrapping"/>
      </w:r>
      <w:r>
        <w:rPr>
          <w:rStyle w:val="VerbatimChar"/>
        </w:rPr>
        <w:t xml:space="preserve">## [1] "Llh: -2.26175567450726E+03; Pars: -1.485107E+00,  1.907844E-03,  9.295086E-02,  1.787498E+00"</w:t>
      </w:r>
      <w:r>
        <w:br w:type="textWrapping"/>
      </w:r>
      <w:r>
        <w:rPr>
          <w:rStyle w:val="VerbatimChar"/>
        </w:rPr>
        <w:t xml:space="preserve">## [1] "Llh: -2.26175571019461E+03; Pars: -1.484626E+00,  1.656475E-03,  9.276148E-02,  1.788509E+00"</w:t>
      </w:r>
      <w:r>
        <w:br w:type="textWrapping"/>
      </w:r>
      <w:r>
        <w:rPr>
          <w:rStyle w:val="VerbatimChar"/>
        </w:rPr>
        <w:t xml:space="preserve">## [1] "Llh: -2.26175569789343E+03; Pars: -1.484910E+00,  2.015668E-03,  9.274575E-02,  1.787741E+00"</w:t>
      </w:r>
      <w:r>
        <w:br w:type="textWrapping"/>
      </w:r>
      <w:r>
        <w:rPr>
          <w:rStyle w:val="VerbatimChar"/>
        </w:rPr>
        <w:t xml:space="preserve">## [1] "Llh: -2.26175587885810E+03; Pars: -1.483195E+00,  2.126199E-03,  9.287553E-02,  1.788298E+00"</w:t>
      </w:r>
      <w:r>
        <w:br w:type="textWrapping"/>
      </w:r>
      <w:r>
        <w:rPr>
          <w:rStyle w:val="VerbatimChar"/>
        </w:rPr>
        <w:t xml:space="preserve">## [1] "Llh: -2.26175574948031E+03; Pars: -1.484005E+00,  2.220010E-03,  9.281622E-02,  1.787810E+00"</w:t>
      </w:r>
      <w:r>
        <w:br w:type="textWrapping"/>
      </w:r>
      <w:r>
        <w:rPr>
          <w:rStyle w:val="VerbatimChar"/>
        </w:rPr>
        <w:t xml:space="preserve">## [1] "Llh: -2.26175562850170E+03; Pars: -1.485280E+00,  1.815041E-03,  9.253243E-02,  1.787593E+00"</w:t>
      </w:r>
      <w:r>
        <w:br w:type="textWrapping"/>
      </w:r>
      <w:r>
        <w:rPr>
          <w:rStyle w:val="VerbatimChar"/>
        </w:rPr>
        <w:t xml:space="preserve">## [1] "Llh: -2.26175568073940E+03; Pars: -1.485802E+00,  1.491061E-03,  9.233549E-02,  1.787738E+00"</w:t>
      </w:r>
      <w:r>
        <w:br w:type="textWrapping"/>
      </w:r>
      <w:r>
        <w:rPr>
          <w:rStyle w:val="VerbatimChar"/>
        </w:rPr>
        <w:t xml:space="preserve">## [1] "Llh: -2.26175573688158E+03; Pars: -1.484646E+00,  1.410290E-03,  9.311795E-02,  1.788577E+00"</w:t>
      </w:r>
      <w:r>
        <w:br w:type="textWrapping"/>
      </w:r>
      <w:r>
        <w:rPr>
          <w:rStyle w:val="VerbatimChar"/>
        </w:rPr>
        <w:t xml:space="preserve">## [1] "Llh: -2.26175567212881E+03; Pars: -1.484736E+00,  1.672744E-03,  9.293963E-02,  1.788119E+00"</w:t>
      </w:r>
      <w:r>
        <w:br w:type="textWrapping"/>
      </w:r>
      <w:r>
        <w:rPr>
          <w:rStyle w:val="VerbatimChar"/>
        </w:rPr>
        <w:t xml:space="preserve">## [1] "Llh: -2.26175574837577E+03; Pars: -1.486012E+00,  1.539161E-03,  9.276812E-02,  1.787666E+00"</w:t>
      </w:r>
      <w:r>
        <w:br w:type="textWrapping"/>
      </w:r>
      <w:r>
        <w:rPr>
          <w:rStyle w:val="VerbatimChar"/>
        </w:rPr>
        <w:t xml:space="preserve">## [1] "Llh: -2.26175567415497E+03; Pars: -1.485510E+00,  1.686754E-03,  9.278015E-02,  1.787702E+00"</w:t>
      </w:r>
      <w:r>
        <w:br w:type="textWrapping"/>
      </w:r>
      <w:r>
        <w:rPr>
          <w:rStyle w:val="VerbatimChar"/>
        </w:rPr>
        <w:t xml:space="preserve">## [1] "Llh: -2.26175561179243E+03; Pars: -1.485406E+00,  1.550730E-03,  9.285578E-02,  1.787715E+00"</w:t>
      </w:r>
      <w:r>
        <w:br w:type="textWrapping"/>
      </w:r>
      <w:r>
        <w:rPr>
          <w:rStyle w:val="VerbatimChar"/>
        </w:rPr>
        <w:t xml:space="preserve">## [1] "Llh: -2.26175559919267E+03; Pars: -1.485654E+00,  1.360175E-03,  9.291079E-02,  1.787702E+00"</w:t>
      </w:r>
      <w:r>
        <w:br w:type="textWrapping"/>
      </w:r>
      <w:r>
        <w:rPr>
          <w:rStyle w:val="VerbatimChar"/>
        </w:rPr>
        <w:t xml:space="preserve">## [1] "Llh: -2.26175562835254E+03; Pars: -1.485482E+00,  1.383370E-03,  9.263065E-02,  1.788059E+00"</w:t>
      </w:r>
      <w:r>
        <w:br w:type="textWrapping"/>
      </w:r>
      <w:r>
        <w:rPr>
          <w:rStyle w:val="VerbatimChar"/>
        </w:rPr>
        <w:t xml:space="preserve">## [1] "Llh: -2.26175561792987E+03; Pars: -1.485388E+00,  1.499131E-03,  9.271070E-02,  1.787919E+00"</w:t>
      </w:r>
      <w:r>
        <w:br w:type="textWrapping"/>
      </w:r>
      <w:r>
        <w:rPr>
          <w:rStyle w:val="VerbatimChar"/>
        </w:rPr>
        <w:t xml:space="preserve">## [1] "Llh: -2.26175556866221E+03; Pars: -1.485019E+00,  1.475107E-03,  9.276663E-02,  1.787965E+00"</w:t>
      </w:r>
      <w:r>
        <w:br w:type="textWrapping"/>
      </w:r>
      <w:r>
        <w:rPr>
          <w:rStyle w:val="VerbatimChar"/>
        </w:rPr>
        <w:t xml:space="preserve">## [1] "Llh: -2.26175554994977E+03; Pars: -1.484773E+00,  1.379461E-03,  9.275987E-02,  1.788096E+00"</w:t>
      </w:r>
      <w:r>
        <w:br w:type="textWrapping"/>
      </w:r>
      <w:r>
        <w:rPr>
          <w:rStyle w:val="VerbatimChar"/>
        </w:rPr>
        <w:t xml:space="preserve">## [1] "Llh: -2.26175554057972E+03; Pars: -1.485812E+00,  1.350783E-03,  9.251726E-02,  1.787537E+00"</w:t>
      </w:r>
      <w:r>
        <w:br w:type="textWrapping"/>
      </w:r>
      <w:r>
        <w:rPr>
          <w:rStyle w:val="VerbatimChar"/>
        </w:rPr>
        <w:t xml:space="preserve">## [1] "Llh: -2.26175556563006E+03; Pars: -1.486350E+00,  1.213846E-03,  9.230608E-02,  1.787246E+00"</w:t>
      </w:r>
      <w:r>
        <w:br w:type="textWrapping"/>
      </w:r>
      <w:r>
        <w:rPr>
          <w:rStyle w:val="VerbatimChar"/>
        </w:rPr>
        <w:t xml:space="preserve">## [1] "Llh: -2.26175555958327E+03; Pars: -1.485534E+00,  1.073936E-03,  9.291688E-02,  1.788033E+00"</w:t>
      </w:r>
      <w:r>
        <w:br w:type="textWrapping"/>
      </w:r>
      <w:r>
        <w:rPr>
          <w:rStyle w:val="VerbatimChar"/>
        </w:rPr>
        <w:t xml:space="preserve">## [1] "Llh: -2.26175554985761E+03; Pars: -1.485470E+00,  1.224490E-03,  9.282077E-02,  1.787923E+00"</w:t>
      </w:r>
      <w:r>
        <w:br w:type="textWrapping"/>
      </w:r>
      <w:r>
        <w:rPr>
          <w:rStyle w:val="VerbatimChar"/>
        </w:rPr>
        <w:t xml:space="preserve">## [1] "Llh: -2.26175549637748E+03; Pars: -1.485466E+00,  1.175122E-03,  9.279365E-02,  1.787710E+00"</w:t>
      </w:r>
      <w:r>
        <w:br w:type="textWrapping"/>
      </w:r>
      <w:r>
        <w:rPr>
          <w:rStyle w:val="VerbatimChar"/>
        </w:rPr>
        <w:t xml:space="preserve">## [1] "Llh: -2.26175547717650E+03; Pars: -1.485505E+00,  1.040410E-03,  9.283513E-02,  1.787605E+00"</w:t>
      </w:r>
      <w:r>
        <w:br w:type="textWrapping"/>
      </w:r>
      <w:r>
        <w:rPr>
          <w:rStyle w:val="VerbatimChar"/>
        </w:rPr>
        <w:t xml:space="preserve">## [1] "Llh: -2.26175547627529E+03; Pars: -1.485126E+00,  1.132746E-03,  9.255573E-02,  1.787879E+00"</w:t>
      </w:r>
      <w:r>
        <w:br w:type="textWrapping"/>
      </w:r>
      <w:r>
        <w:rPr>
          <w:rStyle w:val="VerbatimChar"/>
        </w:rPr>
        <w:t xml:space="preserve">## [1] "Llh: -2.26175550548412E+03; Pars: -1.484862E+00,  1.033716E-03,  9.237819E-02,  1.787968E+00"</w:t>
      </w:r>
      <w:r>
        <w:br w:type="textWrapping"/>
      </w:r>
      <w:r>
        <w:rPr>
          <w:rStyle w:val="VerbatimChar"/>
        </w:rPr>
        <w:t xml:space="preserve">## [1] "Llh: -2.26175546966365E+03; Pars: -1.486183E+00,  1.012114E-03,  9.260457E-02,  1.787376E+00"</w:t>
      </w:r>
      <w:r>
        <w:br w:type="textWrapping"/>
      </w:r>
      <w:r>
        <w:rPr>
          <w:rStyle w:val="VerbatimChar"/>
        </w:rPr>
        <w:t xml:space="preserve">## [1] "Llh: -2.26175550152995E+03; Pars: -1.486889E+00,  8.669413E-04,  9.252692E-02,  1.787016E+00"</w:t>
      </w:r>
      <w:r>
        <w:br w:type="textWrapping"/>
      </w:r>
      <w:r>
        <w:rPr>
          <w:rStyle w:val="VerbatimChar"/>
        </w:rPr>
        <w:t xml:space="preserve">## [1] "Llh: -2.26175544353088E+03; Pars: -1.485843E+00,  1.036623E-03,  9.243558E-02,  1.787275E+00"</w:t>
      </w:r>
      <w:r>
        <w:br w:type="textWrapping"/>
      </w:r>
      <w:r>
        <w:rPr>
          <w:rStyle w:val="VerbatimChar"/>
        </w:rPr>
        <w:t xml:space="preserve">## [1] "Llh: -2.26175547514582E+03; Pars: -1.486029E+00,  9.537916E-04,  9.224298E-02,  1.786951E+00"</w:t>
      </w:r>
      <w:r>
        <w:br w:type="textWrapping"/>
      </w:r>
      <w:r>
        <w:rPr>
          <w:rStyle w:val="VerbatimChar"/>
        </w:rPr>
        <w:t xml:space="preserve">## [1] "Llh: -2.26175544845206E+03; Pars: -1.485517E+00,  8.232053E-04,  9.269824E-02,  1.787531E+00"</w:t>
      </w:r>
      <w:r>
        <w:br w:type="textWrapping"/>
      </w:r>
      <w:r>
        <w:rPr>
          <w:rStyle w:val="VerbatimChar"/>
        </w:rPr>
        <w:t xml:space="preserve">## [1] "Llh: -2.26175543919049E+03; Pars: -1.485590E+00,  9.317030E-04,  9.265299E-02,  1.787532E+00"</w:t>
      </w:r>
      <w:r>
        <w:br w:type="textWrapping"/>
      </w:r>
      <w:r>
        <w:rPr>
          <w:rStyle w:val="VerbatimChar"/>
        </w:rPr>
        <w:t xml:space="preserve">## [1] "Llh: -2.26175547166396E+03; Pars: -1.485867E+00,  1.011406E-03,  9.228930E-02,  1.787426E+00"</w:t>
      </w:r>
      <w:r>
        <w:br w:type="textWrapping"/>
      </w:r>
      <w:r>
        <w:rPr>
          <w:rStyle w:val="VerbatimChar"/>
        </w:rPr>
        <w:t xml:space="preserve">## [1] "Llh: -2.26175544955075E+03; Pars: -1.485776E+00,  1.018580E-03,  9.242576E-02,  1.787471E+00"</w:t>
      </w:r>
      <w:r>
        <w:br w:type="textWrapping"/>
      </w:r>
      <w:r>
        <w:rPr>
          <w:rStyle w:val="VerbatimChar"/>
        </w:rPr>
        <w:t xml:space="preserve">## [1] "Llh: -2.26175543662140E+03; Pars: -1.486570E+00,  8.809051E-04,  9.250372E-02,  1.786948E+00"</w:t>
      </w:r>
      <w:r>
        <w:br w:type="textWrapping"/>
      </w:r>
      <w:r>
        <w:rPr>
          <w:rStyle w:val="VerbatimChar"/>
        </w:rPr>
        <w:t xml:space="preserve">## [1] "Llh: -2.26175547170993E+03; Pars: -1.487292E+00,  7.768327E-04,  9.247772E-02,  1.786483E+00"</w:t>
      </w:r>
      <w:r>
        <w:br w:type="textWrapping"/>
      </w:r>
      <w:r>
        <w:rPr>
          <w:rStyle w:val="VerbatimChar"/>
        </w:rPr>
        <w:t xml:space="preserve">## [1] "Llh: -2.26175603296218E+03; Pars: -1.484570E+00,  8.809051E-04,  9.250372E-02,  1.786948E+00"</w:t>
      </w:r>
      <w:r>
        <w:br w:type="textWrapping"/>
      </w:r>
      <w:r>
        <w:rPr>
          <w:rStyle w:val="VerbatimChar"/>
        </w:rPr>
        <w:t xml:space="preserve">## [1] "Llh: -2.26175543662140E+03; Pars: -1.486570E+00,  8.809051E-04,  9.250372E-02,  1.786948E+00"</w:t>
      </w:r>
      <w:r>
        <w:br w:type="textWrapping"/>
      </w:r>
      <w:r>
        <w:rPr>
          <w:rStyle w:val="VerbatimChar"/>
        </w:rPr>
        <w:t xml:space="preserve">## [1] "Llh: -2.26175553097527E+03; Pars: -1.485570E+00,  8.817865E-04,  9.250372E-02,  1.786948E+00"</w:t>
      </w:r>
      <w:r>
        <w:br w:type="textWrapping"/>
      </w:r>
      <w:r>
        <w:rPr>
          <w:rStyle w:val="VerbatimChar"/>
        </w:rPr>
        <w:t xml:space="preserve">## [1] "Llh: -2.26175553137030E+03; Pars: -1.485570E+00,  8.800246E-04,  9.250372E-02,  1.786948E+00"</w:t>
      </w:r>
      <w:r>
        <w:br w:type="textWrapping"/>
      </w:r>
      <w:r>
        <w:rPr>
          <w:rStyle w:val="VerbatimChar"/>
        </w:rPr>
        <w:t xml:space="preserve">## [1] "Llh: -2.26175587924789E+03; Pars: -1.485570E+00,  8.809051E-04,  9.350372E-02,  1.786948E+00"</w:t>
      </w:r>
      <w:r>
        <w:br w:type="textWrapping"/>
      </w:r>
      <w:r>
        <w:rPr>
          <w:rStyle w:val="VerbatimChar"/>
        </w:rPr>
        <w:t xml:space="preserve">## [1] "Llh: -2.26175597644048E+03; Pars: -1.485570E+00,  8.809051E-04,  9.150372E-02,  1.786948E+00"</w:t>
      </w:r>
      <w:r>
        <w:br w:type="textWrapping"/>
      </w:r>
      <w:r>
        <w:rPr>
          <w:rStyle w:val="VerbatimChar"/>
        </w:rPr>
        <w:t xml:space="preserve">## [1] "Llh: -2.26175567099907E+03; Pars: -1.485570E+00,  8.809051E-04,  9.250372E-02,  1.788736E+00"</w:t>
      </w:r>
      <w:r>
        <w:br w:type="textWrapping"/>
      </w:r>
      <w:r>
        <w:rPr>
          <w:rStyle w:val="VerbatimChar"/>
        </w:rPr>
        <w:t xml:space="preserve">## [1] "Llh: -2.26175666275894E+03; Pars: -1.485570E+00,  8.809051E-04,  9.250372E-02,  1.785162E+00"</w:t>
      </w:r>
      <w:r>
        <w:br w:type="textWrapping"/>
      </w:r>
      <w:r>
        <w:rPr>
          <w:rStyle w:val="VerbatimChar"/>
        </w:rPr>
        <w:t xml:space="preserve">## [1] "Llh: -2.26175543662140E+03; Pars: -1.486570E+00,  8.809051E-04,  9.250372E-02,  1.786948E+00"</w:t>
      </w:r>
      <w:r>
        <w:br w:type="textWrapping"/>
      </w:r>
      <w:r>
        <w:rPr>
          <w:rStyle w:val="VerbatimChar"/>
        </w:rPr>
        <w:t xml:space="preserve">## [1] "Llh: -2.26175645630029E+03; Pars: -1.488570E+00,  8.809051E-04,  9.250372E-02,  1.786948E+00"</w:t>
      </w:r>
      <w:r>
        <w:br w:type="textWrapping"/>
      </w:r>
      <w:r>
        <w:rPr>
          <w:rStyle w:val="VerbatimChar"/>
        </w:rPr>
        <w:t xml:space="preserve">## [1] "Llh: -2.26175574655240E+03; Pars: -1.487570E+00,  8.817865E-04,  9.250372E-02,  1.786948E+00"</w:t>
      </w:r>
      <w:r>
        <w:br w:type="textWrapping"/>
      </w:r>
      <w:r>
        <w:rPr>
          <w:rStyle w:val="VerbatimChar"/>
        </w:rPr>
        <w:t xml:space="preserve">## [1] "Llh: -2.26175574558556E+03; Pars: -1.487570E+00,  8.800246E-04,  9.250372E-02,  1.786948E+00"</w:t>
      </w:r>
      <w:r>
        <w:br w:type="textWrapping"/>
      </w:r>
      <w:r>
        <w:rPr>
          <w:rStyle w:val="VerbatimChar"/>
        </w:rPr>
        <w:t xml:space="preserve">## [1] "Llh: -2.26175609266534E+03; Pars: -1.487570E+00,  8.809051E-04,  9.350372E-02,  1.786948E+00"</w:t>
      </w:r>
      <w:r>
        <w:br w:type="textWrapping"/>
      </w:r>
      <w:r>
        <w:rPr>
          <w:rStyle w:val="VerbatimChar"/>
        </w:rPr>
        <w:t xml:space="preserve">## [1] "Llh: -2.26175619162183E+03; Pars: -1.487570E+00,  8.809051E-04,  9.150372E-02,  1.786948E+00"</w:t>
      </w:r>
      <w:r>
        <w:br w:type="textWrapping"/>
      </w:r>
      <w:r>
        <w:rPr>
          <w:rStyle w:val="VerbatimChar"/>
        </w:rPr>
        <w:t xml:space="preserve">## [1] "Llh: -2.26175721532013E+03; Pars: -1.487570E+00,  8.809051E-04,  9.250372E-02,  1.788736E+00"</w:t>
      </w:r>
      <w:r>
        <w:br w:type="textWrapping"/>
      </w:r>
      <w:r>
        <w:rPr>
          <w:rStyle w:val="VerbatimChar"/>
        </w:rPr>
        <w:t xml:space="preserve">## [1] "Llh: -2.26175554823248E+03; Pars: -1.487570E+00,  8.809051E-04,  9.250372E-02,  1.785162E+00"</w:t>
      </w:r>
      <w:r>
        <w:br w:type="textWrapping"/>
      </w:r>
      <w:r>
        <w:rPr>
          <w:rStyle w:val="VerbatimChar"/>
        </w:rPr>
        <w:t xml:space="preserve">## [1] "Llh: -2.26175553097527E+03; Pars: -1.485570E+00,  8.817865E-04,  9.250372E-02,  1.786948E+00"</w:t>
      </w:r>
      <w:r>
        <w:br w:type="textWrapping"/>
      </w:r>
      <w:r>
        <w:rPr>
          <w:rStyle w:val="VerbatimChar"/>
        </w:rPr>
        <w:t xml:space="preserve">## [1] "Llh: -2.26175574655240E+03; Pars: -1.487570E+00,  8.817865E-04,  9.250372E-02,  1.786948E+00"</w:t>
      </w:r>
      <w:r>
        <w:br w:type="textWrapping"/>
      </w:r>
      <w:r>
        <w:rPr>
          <w:rStyle w:val="VerbatimChar"/>
        </w:rPr>
        <w:t xml:space="preserve">## [1] "Llh: -2.26175543691725E+03; Pars: -1.486570E+00,  8.826687E-04,  9.250372E-02,  1.786948E+00"</w:t>
      </w:r>
      <w:r>
        <w:br w:type="textWrapping"/>
      </w:r>
      <w:r>
        <w:rPr>
          <w:rStyle w:val="VerbatimChar"/>
        </w:rPr>
        <w:t xml:space="preserve">## [1] "Llh: -2.26175543662140E+03; Pars: -1.486570E+00,  8.809051E-04,  9.250372E-02,  1.786948E+00"</w:t>
      </w:r>
      <w:r>
        <w:br w:type="textWrapping"/>
      </w:r>
      <w:r>
        <w:rPr>
          <w:rStyle w:val="VerbatimChar"/>
        </w:rPr>
        <w:t xml:space="preserve">## [1] "Llh: -2.26175578410627E+03; Pars: -1.486570E+00,  8.817865E-04,  9.350372E-02,  1.786948E+00"</w:t>
      </w:r>
      <w:r>
        <w:br w:type="textWrapping"/>
      </w:r>
      <w:r>
        <w:rPr>
          <w:rStyle w:val="VerbatimChar"/>
        </w:rPr>
        <w:t xml:space="preserve">## [1] "Llh: -2.26175588217700E+03; Pars: -1.486570E+00,  8.817865E-04,  9.150372E-02,  1.786948E+00"</w:t>
      </w:r>
      <w:r>
        <w:br w:type="textWrapping"/>
      </w:r>
      <w:r>
        <w:rPr>
          <w:rStyle w:val="VerbatimChar"/>
        </w:rPr>
        <w:t xml:space="preserve">## [1] "Llh: -2.26175624291252E+03; Pars: -1.486570E+00,  8.817865E-04,  9.250372E-02,  1.788736E+00"</w:t>
      </w:r>
      <w:r>
        <w:br w:type="textWrapping"/>
      </w:r>
      <w:r>
        <w:rPr>
          <w:rStyle w:val="VerbatimChar"/>
        </w:rPr>
        <w:t xml:space="preserve">## [1] "Llh: -2.26175590203943E+03; Pars: -1.486570E+00,  8.817865E-04,  9.250372E-02,  1.785162E+00"</w:t>
      </w:r>
      <w:r>
        <w:br w:type="textWrapping"/>
      </w:r>
      <w:r>
        <w:rPr>
          <w:rStyle w:val="VerbatimChar"/>
        </w:rPr>
        <w:t xml:space="preserve">## [1] "Llh: -2.26175553137030E+03; Pars: -1.485570E+00,  8.800246E-04,  9.250372E-02,  1.786948E+00"</w:t>
      </w:r>
      <w:r>
        <w:br w:type="textWrapping"/>
      </w:r>
      <w:r>
        <w:rPr>
          <w:rStyle w:val="VerbatimChar"/>
        </w:rPr>
        <w:t xml:space="preserve">## [1] "Llh: -2.26175574558555E+03; Pars: -1.487570E+00,  8.800246E-04,  9.250372E-02,  1.786948E+00"</w:t>
      </w:r>
      <w:r>
        <w:br w:type="textWrapping"/>
      </w:r>
      <w:r>
        <w:rPr>
          <w:rStyle w:val="VerbatimChar"/>
        </w:rPr>
        <w:t xml:space="preserve">## [1] "Llh: -2.26175543662140E+03; Pars: -1.486570E+00,  8.809051E-04,  9.250372E-02,  1.786948E+00"</w:t>
      </w:r>
      <w:r>
        <w:br w:type="textWrapping"/>
      </w:r>
      <w:r>
        <w:rPr>
          <w:rStyle w:val="VerbatimChar"/>
        </w:rPr>
        <w:t xml:space="preserve">## [1] "Llh: -2.26175543632771E+03; Pars: -1.486570E+00,  8.791451E-04,  9.250372E-02,  1.786948E+00"</w:t>
      </w:r>
      <w:r>
        <w:br w:type="textWrapping"/>
      </w:r>
      <w:r>
        <w:rPr>
          <w:rStyle w:val="VerbatimChar"/>
        </w:rPr>
        <w:t xml:space="preserve">## [1] "Llh: -2.26175578381243E+03; Pars: -1.486570E+00,  8.800246E-04,  9.350372E-02,  1.786948E+00"</w:t>
      </w:r>
      <w:r>
        <w:br w:type="textWrapping"/>
      </w:r>
      <w:r>
        <w:rPr>
          <w:rStyle w:val="VerbatimChar"/>
        </w:rPr>
        <w:t xml:space="preserve">## [1] "Llh: -2.26175588188230E+03; Pars: -1.486570E+00,  8.800246E-04,  9.150372E-02,  1.786948E+00"</w:t>
      </w:r>
      <w:r>
        <w:br w:type="textWrapping"/>
      </w:r>
      <w:r>
        <w:rPr>
          <w:rStyle w:val="VerbatimChar"/>
        </w:rPr>
        <w:t xml:space="preserve">## [1] "Llh: -2.26175624131340E+03; Pars: -1.486570E+00,  8.800246E-04,  9.250372E-02,  1.788736E+00"</w:t>
      </w:r>
      <w:r>
        <w:br w:type="textWrapping"/>
      </w:r>
      <w:r>
        <w:rPr>
          <w:rStyle w:val="VerbatimChar"/>
        </w:rPr>
        <w:t xml:space="preserve">## [1] "Llh: -2.26175590304964E+03; Pars: -1.486570E+00,  8.800246E-04,  9.250372E-02,  1.785162E+00"</w:t>
      </w:r>
      <w:r>
        <w:br w:type="textWrapping"/>
      </w:r>
      <w:r>
        <w:rPr>
          <w:rStyle w:val="VerbatimChar"/>
        </w:rPr>
        <w:t xml:space="preserve">## [1] "Llh: -2.26175587924789E+03; Pars: -1.485570E+00,  8.809051E-04,  9.350372E-02,  1.786948E+00"</w:t>
      </w:r>
      <w:r>
        <w:br w:type="textWrapping"/>
      </w:r>
      <w:r>
        <w:rPr>
          <w:rStyle w:val="VerbatimChar"/>
        </w:rPr>
        <w:t xml:space="preserve">## [1] "Llh: -2.26175609266534E+03; Pars: -1.487570E+00,  8.809051E-04,  9.350372E-02,  1.786948E+00"</w:t>
      </w:r>
      <w:r>
        <w:br w:type="textWrapping"/>
      </w:r>
      <w:r>
        <w:rPr>
          <w:rStyle w:val="VerbatimChar"/>
        </w:rPr>
        <w:t xml:space="preserve">## [1] "Llh: -2.26175578410627E+03; Pars: -1.486570E+00,  8.817865E-04,  9.350372E-02,  1.786948E+00"</w:t>
      </w:r>
      <w:r>
        <w:br w:type="textWrapping"/>
      </w:r>
      <w:r>
        <w:rPr>
          <w:rStyle w:val="VerbatimChar"/>
        </w:rPr>
        <w:t xml:space="preserve">## [1] "Llh: -2.26175578381243E+03; Pars: -1.486570E+00,  8.800246E-04,  9.350372E-02,  1.786948E+00"</w:t>
      </w:r>
      <w:r>
        <w:br w:type="textWrapping"/>
      </w:r>
      <w:r>
        <w:rPr>
          <w:rStyle w:val="VerbatimChar"/>
        </w:rPr>
        <w:t xml:space="preserve">## [1] "Llh: -2.26175692404345E+03; Pars: -1.486570E+00,  8.809051E-04,  9.450372E-02,  1.786948E+00"</w:t>
      </w:r>
      <w:r>
        <w:br w:type="textWrapping"/>
      </w:r>
      <w:r>
        <w:rPr>
          <w:rStyle w:val="VerbatimChar"/>
        </w:rPr>
        <w:t xml:space="preserve">## [1] "Llh: -2.26175543662140E+03; Pars: -1.486570E+00,  8.809051E-04,  9.250372E-02,  1.786948E+00"</w:t>
      </w:r>
      <w:r>
        <w:br w:type="textWrapping"/>
      </w:r>
      <w:r>
        <w:rPr>
          <w:rStyle w:val="VerbatimChar"/>
        </w:rPr>
        <w:t xml:space="preserve">## [1] "Llh: -2.26175658855225E+03; Pars: -1.486570E+00,  8.809051E-04,  9.350372E-02,  1.788736E+00"</w:t>
      </w:r>
      <w:r>
        <w:br w:type="textWrapping"/>
      </w:r>
      <w:r>
        <w:rPr>
          <w:rStyle w:val="VerbatimChar"/>
        </w:rPr>
        <w:t xml:space="preserve">## [1] "Llh: -2.26175625077600E+03; Pars: -1.486570E+00,  8.809051E-04,  9.350372E-02,  1.785162E+00"</w:t>
      </w:r>
      <w:r>
        <w:br w:type="textWrapping"/>
      </w:r>
      <w:r>
        <w:rPr>
          <w:rStyle w:val="VerbatimChar"/>
        </w:rPr>
        <w:t xml:space="preserve">## [1] "Llh: -2.26175597644048E+03; Pars: -1.485570E+00,  8.809051E-04,  9.150372E-02,  1.786948E+00"</w:t>
      </w:r>
      <w:r>
        <w:br w:type="textWrapping"/>
      </w:r>
      <w:r>
        <w:rPr>
          <w:rStyle w:val="VerbatimChar"/>
        </w:rPr>
        <w:t xml:space="preserve">## [1] "Llh: -2.26175619162183E+03; Pars: -1.487570E+00,  8.809051E-04,  9.150372E-02,  1.786948E+00"</w:t>
      </w:r>
      <w:r>
        <w:br w:type="textWrapping"/>
      </w:r>
      <w:r>
        <w:rPr>
          <w:rStyle w:val="VerbatimChar"/>
        </w:rPr>
        <w:t xml:space="preserve">## [1] "Llh: -2.26175588217700E+03; Pars: -1.486570E+00,  8.817865E-04,  9.150372E-02,  1.786948E+00"</w:t>
      </w:r>
      <w:r>
        <w:br w:type="textWrapping"/>
      </w:r>
      <w:r>
        <w:rPr>
          <w:rStyle w:val="VerbatimChar"/>
        </w:rPr>
        <w:t xml:space="preserve">## [1] "Llh: -2.26175588188230E+03; Pars: -1.486570E+00,  8.800246E-04,  9.150372E-02,  1.786948E+00"</w:t>
      </w:r>
      <w:r>
        <w:br w:type="textWrapping"/>
      </w:r>
      <w:r>
        <w:rPr>
          <w:rStyle w:val="VerbatimChar"/>
        </w:rPr>
        <w:t xml:space="preserve">## [1] "Llh: -2.26175543662140E+03; Pars: -1.486570E+00,  8.809051E-04,  9.250372E-02,  1.786948E+00"</w:t>
      </w:r>
      <w:r>
        <w:br w:type="textWrapping"/>
      </w:r>
      <w:r>
        <w:rPr>
          <w:rStyle w:val="VerbatimChar"/>
        </w:rPr>
        <w:t xml:space="preserve">## [1] "Llh: -2.26175712018144E+03; Pars: -1.486570E+00,  8.809051E-04,  9.050372E-02,  1.786948E+00"</w:t>
      </w:r>
      <w:r>
        <w:br w:type="textWrapping"/>
      </w:r>
      <w:r>
        <w:rPr>
          <w:rStyle w:val="VerbatimChar"/>
        </w:rPr>
        <w:t xml:space="preserve">## [1] "Llh: -2.26175668744295E+03; Pars: -1.486570E+00,  8.809051E-04,  9.150372E-02,  1.788736E+00"</w:t>
      </w:r>
      <w:r>
        <w:br w:type="textWrapping"/>
      </w:r>
      <w:r>
        <w:rPr>
          <w:rStyle w:val="VerbatimChar"/>
        </w:rPr>
        <w:t xml:space="preserve">## [1] "Llh: -2.26175634803481E+03; Pars: -1.486570E+00,  8.809051E-04,  9.150372E-02,  1.785162E+00"</w:t>
      </w:r>
      <w:r>
        <w:br w:type="textWrapping"/>
      </w:r>
      <w:r>
        <w:rPr>
          <w:rStyle w:val="VerbatimChar"/>
        </w:rPr>
        <w:t xml:space="preserve">## [1] "Llh: -2.26175567099907E+03; Pars: -1.485570E+00,  8.809051E-04,  9.250372E-02,  1.788736E+00"</w:t>
      </w:r>
      <w:r>
        <w:br w:type="textWrapping"/>
      </w:r>
      <w:r>
        <w:rPr>
          <w:rStyle w:val="VerbatimChar"/>
        </w:rPr>
        <w:t xml:space="preserve">## [1] "Llh: -2.26175721532013E+03; Pars: -1.487570E+00,  8.809051E-04,  9.250372E-02,  1.788736E+00"</w:t>
      </w:r>
      <w:r>
        <w:br w:type="textWrapping"/>
      </w:r>
      <w:r>
        <w:rPr>
          <w:rStyle w:val="VerbatimChar"/>
        </w:rPr>
        <w:t xml:space="preserve">## [1] "Llh: -2.26175624291252E+03; Pars: -1.486570E+00,  8.817865E-04,  9.250372E-02,  1.788736E+00"</w:t>
      </w:r>
      <w:r>
        <w:br w:type="textWrapping"/>
      </w:r>
      <w:r>
        <w:rPr>
          <w:rStyle w:val="VerbatimChar"/>
        </w:rPr>
        <w:t xml:space="preserve">## [1] "Llh: -2.26175624131340E+03; Pars: -1.486570E+00,  8.800246E-04,  9.250372E-02,  1.788736E+00"</w:t>
      </w:r>
      <w:r>
        <w:br w:type="textWrapping"/>
      </w:r>
      <w:r>
        <w:rPr>
          <w:rStyle w:val="VerbatimChar"/>
        </w:rPr>
        <w:t xml:space="preserve">## [1] "Llh: -2.26175658855225E+03; Pars: -1.486570E+00,  8.809051E-04,  9.350372E-02,  1.788736E+00"</w:t>
      </w:r>
      <w:r>
        <w:br w:type="textWrapping"/>
      </w:r>
      <w:r>
        <w:rPr>
          <w:rStyle w:val="VerbatimChar"/>
        </w:rPr>
        <w:t xml:space="preserve">## [1] "Llh: -2.26175668744295E+03; Pars: -1.486570E+00,  8.809051E-04,  9.150372E-02,  1.788736E+00"</w:t>
      </w:r>
      <w:r>
        <w:br w:type="textWrapping"/>
      </w:r>
      <w:r>
        <w:rPr>
          <w:rStyle w:val="VerbatimChar"/>
        </w:rPr>
        <w:t xml:space="preserve">## [1] "Llh: -2.26175831839135E+03; Pars: -1.486570E+00,  8.809051E-04,  9.250372E-02,  1.790526E+00"</w:t>
      </w:r>
      <w:r>
        <w:br w:type="textWrapping"/>
      </w:r>
      <w:r>
        <w:rPr>
          <w:rStyle w:val="VerbatimChar"/>
        </w:rPr>
        <w:t xml:space="preserve">## [1] "Llh: -2.26175543662140E+03; Pars: -1.486570E+00,  8.809051E-04,  9.250372E-02,  1.786948E+00"</w:t>
      </w:r>
      <w:r>
        <w:br w:type="textWrapping"/>
      </w:r>
      <w:r>
        <w:rPr>
          <w:rStyle w:val="VerbatimChar"/>
        </w:rPr>
        <w:t xml:space="preserve">## [1] "Llh: -2.26175666275894E+03; Pars: -1.485570E+00,  8.809051E-04,  9.250372E-02,  1.785162E+00"</w:t>
      </w:r>
      <w:r>
        <w:br w:type="textWrapping"/>
      </w:r>
      <w:r>
        <w:rPr>
          <w:rStyle w:val="VerbatimChar"/>
        </w:rPr>
        <w:t xml:space="preserve">## [1] "Llh: -2.26175554823248E+03; Pars: -1.487570E+00,  8.809051E-04,  9.250372E-02,  1.785162E+00"</w:t>
      </w:r>
      <w:r>
        <w:br w:type="textWrapping"/>
      </w:r>
      <w:r>
        <w:rPr>
          <w:rStyle w:val="VerbatimChar"/>
        </w:rPr>
        <w:t xml:space="preserve">## [1] "Llh: -2.26175590203943E+03; Pars: -1.486570E+00,  8.817865E-04,  9.250372E-02,  1.785162E+00"</w:t>
      </w:r>
      <w:r>
        <w:br w:type="textWrapping"/>
      </w:r>
      <w:r>
        <w:rPr>
          <w:rStyle w:val="VerbatimChar"/>
        </w:rPr>
        <w:t xml:space="preserve">## [1] "Llh: -2.26175590304964E+03; Pars: -1.486570E+00,  8.800246E-04,  9.250372E-02,  1.785162E+00"</w:t>
      </w:r>
      <w:r>
        <w:br w:type="textWrapping"/>
      </w:r>
      <w:r>
        <w:rPr>
          <w:rStyle w:val="VerbatimChar"/>
        </w:rPr>
        <w:t xml:space="preserve">## [1] "Llh: -2.26175625077600E+03; Pars: -1.486570E+00,  8.809051E-04,  9.350372E-02,  1.785162E+00"</w:t>
      </w:r>
      <w:r>
        <w:br w:type="textWrapping"/>
      </w:r>
      <w:r>
        <w:rPr>
          <w:rStyle w:val="VerbatimChar"/>
        </w:rPr>
        <w:t xml:space="preserve">## [1] "Llh: -2.26175634803481E+03; Pars: -1.486570E+00,  8.809051E-04,  9.150372E-02,  1.785162E+00"</w:t>
      </w:r>
      <w:r>
        <w:br w:type="textWrapping"/>
      </w:r>
      <w:r>
        <w:rPr>
          <w:rStyle w:val="VerbatimChar"/>
        </w:rPr>
        <w:t xml:space="preserve">## [1] "Llh: -2.26175543662140E+03; Pars: -1.486570E+00,  8.809051E-04,  9.250372E-02,  1.786948E+00"</w:t>
      </w:r>
      <w:r>
        <w:br w:type="textWrapping"/>
      </w:r>
      <w:r>
        <w:rPr>
          <w:rStyle w:val="VerbatimChar"/>
        </w:rPr>
        <w:t xml:space="preserve">## [1] "Llh: -2.26175764050735E+03; Pars: -1.486570E+00,  8.809051E-04,  9.250372E-02,  1.783378E+00"</w:t>
      </w:r>
      <w:r>
        <w:br w:type="textWrapping"/>
      </w:r>
      <w:r>
        <w:rPr>
          <w:rStyle w:val="VerbatimChar"/>
        </w:rPr>
        <w:t xml:space="preserve">## [1] "Results (Var,ES)----------------------"</w:t>
      </w:r>
      <w:r>
        <w:br w:type="textWrapping"/>
      </w:r>
      <w:r>
        <w:rPr>
          <w:rStyle w:val="VerbatimChar"/>
        </w:rPr>
        <w:t xml:space="preserve">## Currently fitting: asymmetric ghyp </w:t>
      </w:r>
      <w:r>
        <w:br w:type="textWrapping"/>
      </w:r>
      <w:r>
        <w:rPr>
          <w:rStyle w:val="VerbatimChar"/>
        </w:rPr>
        <w:t xml:space="preserve">## [1] "Llh: -2.15709310848608E+03; Pars:  1.000000E+00,  5.000000E-01,  8.650012E-02,  1.144509E+00,  0.000000E+00"</w:t>
      </w:r>
      <w:r>
        <w:br w:type="textWrapping"/>
      </w:r>
      <w:r>
        <w:rPr>
          <w:rStyle w:val="VerbatimChar"/>
        </w:rPr>
        <w:t xml:space="preserve">## [1] "Llh: -2.15627893966637E+03; Pars:  1.100000E+00,  5.000000E-01,  8.650012E-02,  1.144509E+00,  0.000000E+00"</w:t>
      </w:r>
      <w:r>
        <w:br w:type="textWrapping"/>
      </w:r>
      <w:r>
        <w:rPr>
          <w:rStyle w:val="VerbatimChar"/>
        </w:rPr>
        <w:t xml:space="preserve">## [1] "Llh: -2.15623850376150E+03; Pars:  1.000000E+00,  5.525855E-01,  8.650012E-02,  1.144509E+00,  0.000000E+00"</w:t>
      </w:r>
      <w:r>
        <w:br w:type="textWrapping"/>
      </w:r>
      <w:r>
        <w:rPr>
          <w:rStyle w:val="VerbatimChar"/>
        </w:rPr>
        <w:t xml:space="preserve">## [1] "Llh: -2.16137023458266E+03; Pars:  1.000000E+00,  5.000000E-01,  1.865001E-01,  1.144509E+00,  0.000000E+00"</w:t>
      </w:r>
      <w:r>
        <w:br w:type="textWrapping"/>
      </w:r>
      <w:r>
        <w:rPr>
          <w:rStyle w:val="VerbatimChar"/>
        </w:rPr>
        <w:t xml:space="preserve">## [1] "Llh: -2.13568924172894E+03; Pars:  1.000000E+00,  5.000000E-01,  8.650012E-02,  1.264878E+00,  0.000000E+00"</w:t>
      </w:r>
      <w:r>
        <w:br w:type="textWrapping"/>
      </w:r>
      <w:r>
        <w:rPr>
          <w:rStyle w:val="VerbatimChar"/>
        </w:rPr>
        <w:t xml:space="preserve">## [1] "Llh: -2.15912210907343E+03; Pars:  1.000000E+00,  5.000000E-01,  8.650012E-02,  1.144509E+00,  1.000000E-01"</w:t>
      </w:r>
      <w:r>
        <w:br w:type="textWrapping"/>
      </w:r>
      <w:r>
        <w:rPr>
          <w:rStyle w:val="VerbatimChar"/>
        </w:rPr>
        <w:t xml:space="preserve">## [1] "Llh: -2.14843056162059E+03; Pars:  1.040000E+00,  5.204054E-01, -1.349988E-02,  1.191218E+00,  4.000000E-02"</w:t>
      </w:r>
      <w:r>
        <w:br w:type="textWrapping"/>
      </w:r>
      <w:r>
        <w:rPr>
          <w:rStyle w:val="VerbatimChar"/>
        </w:rPr>
        <w:t xml:space="preserve">## [1] "Llh: -2.14858311326419E+03; Pars:  1.030000E+00,  5.152273E-01,  3.650012E-02,  1.179365E+00,  3.000000E-02"</w:t>
      </w:r>
      <w:r>
        <w:br w:type="textWrapping"/>
      </w:r>
      <w:r>
        <w:rPr>
          <w:rStyle w:val="VerbatimChar"/>
        </w:rPr>
        <w:t xml:space="preserve">## [1] "Llh: -2.15212573693116E+03; Pars:  1.056000E+00,  5.287988E-01,  4.650012E-02,  1.210430E+00, -8.400000E-02"</w:t>
      </w:r>
      <w:r>
        <w:br w:type="textWrapping"/>
      </w:r>
      <w:r>
        <w:rPr>
          <w:rStyle w:val="VerbatimChar"/>
        </w:rPr>
        <w:t xml:space="preserve">## [1] "Llh: -2.14912528662401E+03; Pars:  1.042000E+00,  5.214472E-01,  5.650012E-02,  1.193602E+00, -3.800000E-02"</w:t>
      </w:r>
      <w:r>
        <w:br w:type="textWrapping"/>
      </w:r>
      <w:r>
        <w:rPr>
          <w:rStyle w:val="VerbatimChar"/>
        </w:rPr>
        <w:t xml:space="preserve">## [1] "Llh: -2.14093042274650E+03; Pars:  1.072800E+00,  5.377577E-01,  3.450012E-02,  1.230937E+00,  8.000000E-04"</w:t>
      </w:r>
      <w:r>
        <w:br w:type="textWrapping"/>
      </w:r>
      <w:r>
        <w:rPr>
          <w:rStyle w:val="VerbatimChar"/>
        </w:rPr>
        <w:t xml:space="preserve">## [1] "Llh: -2.14384497346889E+03; Pars:  1.054600E+00,  5.280590E-01,  4.750012E-02,  1.208737E+00,  6.000000E-04"</w:t>
      </w:r>
      <w:r>
        <w:br w:type="textWrapping"/>
      </w:r>
      <w:r>
        <w:rPr>
          <w:rStyle w:val="VerbatimChar"/>
        </w:rPr>
        <w:t xml:space="preserve">## [1] "Llh: -2.13823155072917E+03; Pars:  9.619200E-01,  5.536474E-01,  1.370012E-02,  1.267309E+00,  1.120000E-03"</w:t>
      </w:r>
      <w:r>
        <w:br w:type="textWrapping"/>
      </w:r>
      <w:r>
        <w:rPr>
          <w:rStyle w:val="VerbatimChar"/>
        </w:rPr>
        <w:t xml:space="preserve">## [1] "Llh: -2.14081037864139E+03; Pars:  9.964400E-01,  5.397187E-01,  3.190012E-02,  1.235426E+00,  8.400000E-04"</w:t>
      </w:r>
      <w:r>
        <w:br w:type="textWrapping"/>
      </w:r>
      <w:r>
        <w:rPr>
          <w:rStyle w:val="VerbatimChar"/>
        </w:rPr>
        <w:t xml:space="preserve">## [1] "Llh: -2.13696656046977E+03; Pars:  1.046688E+00,  5.013458E-01, -1.541988E-02,  1.320042E+00,  1.568000E-03"</w:t>
      </w:r>
      <w:r>
        <w:br w:type="textWrapping"/>
      </w:r>
      <w:r>
        <w:rPr>
          <w:rStyle w:val="VerbatimChar"/>
        </w:rPr>
        <w:t xml:space="preserve">## [1] "Llh: -2.13803103216312E+03; Pars:  1.035016E+00,  5.136921E-01,  1.006012E-02,  1.273784E+00,  1.176000E-03"</w:t>
      </w:r>
      <w:r>
        <w:br w:type="textWrapping"/>
      </w:r>
      <w:r>
        <w:rPr>
          <w:rStyle w:val="VerbatimChar"/>
        </w:rPr>
        <w:t xml:space="preserve">## [1] "Llh: -2.13277744028068E+03; Pars:  1.006563E+00,  5.229947E-01, -1.418788E-02,  1.317768E+00,  5.539520E-02"</w:t>
      </w:r>
      <w:r>
        <w:br w:type="textWrapping"/>
      </w:r>
      <w:r>
        <w:rPr>
          <w:rStyle w:val="VerbatimChar"/>
        </w:rPr>
        <w:t xml:space="preserve">## [1] "Llh: -2.13113459208324E+03; Pars:  9.888448E-01,  5.237701E-01, -4.953188E-02,  1.384613E+00,  1.020928E-01"</w:t>
      </w:r>
      <w:r>
        <w:br w:type="textWrapping"/>
      </w:r>
      <w:r>
        <w:rPr>
          <w:rStyle w:val="VerbatimChar"/>
        </w:rPr>
        <w:t xml:space="preserve">## [1] "Llh: -2.13091503253149E+03; Pars:  9.881011E-01,  5.253944E-01,  4.139932E-02,  1.402305E+00,  2.232320E-03"</w:t>
      </w:r>
      <w:r>
        <w:br w:type="textWrapping"/>
      </w:r>
      <w:r>
        <w:rPr>
          <w:rStyle w:val="VerbatimChar"/>
        </w:rPr>
        <w:t xml:space="preserve">## [1] "Llh: -2.13646838765023E+03; Pars:  9.621517E-01,  5.279068E-01,  6.884892E-02,  1.521486E+00, -1.665152E-02"</w:t>
      </w:r>
      <w:r>
        <w:br w:type="textWrapping"/>
      </w:r>
      <w:r>
        <w:rPr>
          <w:rStyle w:val="VerbatimChar"/>
        </w:rPr>
        <w:t xml:space="preserve">## [1] "Llh: -2.13201472224569E+03; Pars:  9.214216E-01,  5.037326E-01, -3.840995E-03,  1.429684E+00,  4.200525E-02"</w:t>
      </w:r>
      <w:r>
        <w:br w:type="textWrapping"/>
      </w:r>
      <w:r>
        <w:rPr>
          <w:rStyle w:val="VerbatimChar"/>
        </w:rPr>
        <w:t xml:space="preserve">## [1] "Llh: -2.13133775800591E+03; Pars:  9.592662E-01,  5.120316E-01,  5.744285E-03,  1.377175E+00,  3.170394E-02"</w:t>
      </w:r>
      <w:r>
        <w:br w:type="textWrapping"/>
      </w:r>
      <w:r>
        <w:rPr>
          <w:rStyle w:val="VerbatimChar"/>
        </w:rPr>
        <w:t xml:space="preserve">## [1] "Llh: -2.13115768505037E+03; Pars:  1.031240E+00,  4.742189E-01,  1.377667E-02,  1.435608E+00,  5.391882E-02"</w:t>
      </w:r>
      <w:r>
        <w:br w:type="textWrapping"/>
      </w:r>
      <w:r>
        <w:rPr>
          <w:rStyle w:val="VerbatimChar"/>
        </w:rPr>
        <w:t xml:space="preserve">## [1] "Llh: -2.13057887800845E+03; Pars:  1.013910E+00,  4.929382E-01,  1.375753E-02,  1.391546E+00,  4.071912E-02"</w:t>
      </w:r>
      <w:r>
        <w:br w:type="textWrapping"/>
      </w:r>
      <w:r>
        <w:rPr>
          <w:rStyle w:val="VerbatimChar"/>
        </w:rPr>
        <w:t xml:space="preserve">## [1] "Llh: -2.12914734300688E+03; Pars:  9.333608E-01,  5.201598E-01,  5.456763E-02,  1.407650E+00,  6.913127E-02"</w:t>
      </w:r>
      <w:r>
        <w:br w:type="textWrapping"/>
      </w:r>
      <w:r>
        <w:rPr>
          <w:rStyle w:val="VerbatimChar"/>
        </w:rPr>
        <w:t xml:space="preserve">## [1] "Llh: -2.13211073109468E+03; Pars:  8.766973E-01,  5.298299E-01,  8.956139E-02,  1.453610E+00,  1.029129E-01"</w:t>
      </w:r>
      <w:r>
        <w:br w:type="textWrapping"/>
      </w:r>
      <w:r>
        <w:rPr>
          <w:rStyle w:val="VerbatimChar"/>
        </w:rPr>
        <w:t xml:space="preserve">## [1] "Llh: -2.13927174518267E+03; Pars:  9.533932E-01,  5.298718E-01, -6.012537E-02,  1.533247E+00,  9.835178E-02"</w:t>
      </w:r>
      <w:r>
        <w:br w:type="textWrapping"/>
      </w:r>
      <w:r>
        <w:rPr>
          <w:rStyle w:val="VerbatimChar"/>
        </w:rPr>
        <w:t xml:space="preserve">## [1] "Llh: -2.13097312304528E+03; Pars:  9.883483E-01,  5.073062E-01,  4.984375E-02,  1.327210E+00,  2.458794E-02"</w:t>
      </w:r>
      <w:r>
        <w:br w:type="textWrapping"/>
      </w:r>
      <w:r>
        <w:rPr>
          <w:rStyle w:val="VerbatimChar"/>
        </w:rPr>
        <w:t xml:space="preserve">## [1] "Llh: -2.12907036094864E+03; Pars:  1.005760E+00,  5.155057E-01,  3.827026E-02,  1.387561E+00,  6.380144E-02"</w:t>
      </w:r>
      <w:r>
        <w:br w:type="textWrapping"/>
      </w:r>
      <w:r>
        <w:rPr>
          <w:rStyle w:val="VerbatimChar"/>
        </w:rPr>
        <w:t xml:space="preserve">## [1] "Llh: -2.12912518455858E+03; Pars:  1.029007E+00,  5.172516E-01,  5.453325E-02,  1.392783E+00,  7.985020E-02"</w:t>
      </w:r>
      <w:r>
        <w:br w:type="textWrapping"/>
      </w:r>
      <w:r>
        <w:rPr>
          <w:rStyle w:val="VerbatimChar"/>
        </w:rPr>
        <w:t xml:space="preserve">## [1] "Llh: -2.13014500134581E+03; Pars:  9.829473E-01,  5.007565E-01,  1.286673E-01,  1.381281E+00, -2.190396E-02"</w:t>
      </w:r>
      <w:r>
        <w:br w:type="textWrapping"/>
      </w:r>
      <w:r>
        <w:rPr>
          <w:rStyle w:val="VerbatimChar"/>
        </w:rPr>
        <w:t xml:space="preserve">## [1] "Llh: -2.12953900147910E+03; Pars:  9.844216E-01,  5.064133E-01,  8.411749E-02,  1.382113E+00,  9.095228E-03"</w:t>
      </w:r>
      <w:r>
        <w:br w:type="textWrapping"/>
      </w:r>
      <w:r>
        <w:rPr>
          <w:rStyle w:val="VerbatimChar"/>
        </w:rPr>
        <w:t xml:space="preserve">## [1] "Llh: -2.13149810774927E+03; Pars:  9.818731E-01,  5.166436E-01,  4.300114E-02,  1.464578E+00,  4.940381E-02"</w:t>
      </w:r>
      <w:r>
        <w:br w:type="textWrapping"/>
      </w:r>
      <w:r>
        <w:rPr>
          <w:rStyle w:val="VerbatimChar"/>
        </w:rPr>
        <w:t xml:space="preserve">## [1] "Llh: -2.12977116865349E+03; Pars:  9.867295E-01,  5.096247E-01,  4.813310E-02,  1.360294E+00,  3.079191E-02"</w:t>
      </w:r>
      <w:r>
        <w:br w:type="textWrapping"/>
      </w:r>
      <w:r>
        <w:rPr>
          <w:rStyle w:val="VerbatimChar"/>
        </w:rPr>
        <w:t xml:space="preserve">## [1] "Llh: -2.12936220255902E+03; Pars:  9.815716E-01,  4.928127E-01,  5.413908E-02,  1.369386E+00,  8.318327E-02"</w:t>
      </w:r>
      <w:r>
        <w:br w:type="textWrapping"/>
      </w:r>
      <w:r>
        <w:rPr>
          <w:rStyle w:val="VerbatimChar"/>
        </w:rPr>
        <w:t xml:space="preserve">## [1] "Llh: -2.12911838288122E+03; Pars:  9.832040E-01,  5.007636E-01,  5.095414E-02,  1.377543E+00,  6.294553E-02"</w:t>
      </w:r>
      <w:r>
        <w:br w:type="textWrapping"/>
      </w:r>
      <w:r>
        <w:rPr>
          <w:rStyle w:val="VerbatimChar"/>
        </w:rPr>
        <w:t xml:space="preserve">## [1] "Llh: -2.12966329817374E+03; Pars:  9.434803E-01,  5.285803E-01,  9.665952E-02,  1.374401E+00,  5.358704E-02"</w:t>
      </w:r>
      <w:r>
        <w:br w:type="textWrapping"/>
      </w:r>
      <w:r>
        <w:rPr>
          <w:rStyle w:val="VerbatimChar"/>
        </w:rPr>
        <w:t xml:space="preserve">## [1] "Llh: -2.12915316034849E+03; Pars:  9.610877E-01,  5.194352E-01,  7.593402E-02,  1.378668E+00,  5.037006E-02"</w:t>
      </w:r>
      <w:r>
        <w:br w:type="textWrapping"/>
      </w:r>
      <w:r>
        <w:rPr>
          <w:rStyle w:val="VerbatimChar"/>
        </w:rPr>
        <w:t xml:space="preserve">## [1] "Llh: -2.12961158399181E+03; Pars:  9.604041E-01,  5.151876E-01,  7.340432E-02,  1.413543E+00,  7.134550E-02"</w:t>
      </w:r>
      <w:r>
        <w:br w:type="textWrapping"/>
      </w:r>
      <w:r>
        <w:rPr>
          <w:rStyle w:val="VerbatimChar"/>
        </w:rPr>
        <w:t xml:space="preserve">## [1] "Llh: -2.12919915266232E+03; Pars:  9.669855E-01,  5.137912E-01,  6.708651E-02,  1.400039E+00,  6.120710E-02"</w:t>
      </w:r>
      <w:r>
        <w:br w:type="textWrapping"/>
      </w:r>
      <w:r>
        <w:rPr>
          <w:rStyle w:val="VerbatimChar"/>
        </w:rPr>
        <w:t xml:space="preserve">## [1] "Llh: -2.12917137182451E+03; Pars:  9.557375E-01,  5.214627E-01,  3.060754E-02,  1.398418E+00,  1.138869E-01"</w:t>
      </w:r>
      <w:r>
        <w:br w:type="textWrapping"/>
      </w:r>
      <w:r>
        <w:rPr>
          <w:rStyle w:val="VerbatimChar"/>
        </w:rPr>
        <w:t xml:space="preserve">## [1] "Llh: -2.12902918827891E+03; Pars:  9.629086E-01,  5.176589E-01,  4.398503E-02,  1.394323E+00,  8.768901E-02"</w:t>
      </w:r>
      <w:r>
        <w:br w:type="textWrapping"/>
      </w:r>
      <w:r>
        <w:rPr>
          <w:rStyle w:val="VerbatimChar"/>
        </w:rPr>
        <w:t xml:space="preserve">## [1] "Llh: -2.12898968238701E+03; Pars:  9.715429E-01,  5.155189E-01,  3.839792E-02,  1.378256E+00,  7.236782E-02"</w:t>
      </w:r>
      <w:r>
        <w:br w:type="textWrapping"/>
      </w:r>
      <w:r>
        <w:rPr>
          <w:rStyle w:val="VerbatimChar"/>
        </w:rPr>
        <w:t xml:space="preserve">## [1] "Llh: -2.12914557635185E+03; Pars:  9.738216E-01,  5.163850E-01,  2.405362E-02,  1.367492E+00,  7.794818E-02"</w:t>
      </w:r>
      <w:r>
        <w:br w:type="textWrapping"/>
      </w:r>
      <w:r>
        <w:rPr>
          <w:rStyle w:val="VerbatimChar"/>
        </w:rPr>
        <w:t xml:space="preserve">## [1] "Llh: -2.12920390492728E+03; Pars:  9.816227E-01,  5.083762E-01,  1.453597E-02,  1.399453E+00,  9.200397E-02"</w:t>
      </w:r>
      <w:r>
        <w:br w:type="textWrapping"/>
      </w:r>
      <w:r>
        <w:rPr>
          <w:rStyle w:val="VerbatimChar"/>
        </w:rPr>
        <w:t xml:space="preserve">## [1] "Llh: -2.12902586897085E+03; Pars:  9.662215E-01,  5.166481E-01,  6.058451E-02,  1.383835E+00,  6.077854E-02"</w:t>
      </w:r>
      <w:r>
        <w:br w:type="textWrapping"/>
      </w:r>
      <w:r>
        <w:rPr>
          <w:rStyle w:val="VerbatimChar"/>
        </w:rPr>
        <w:t xml:space="preserve">## [1] "Llh: -2.12919778352673E+03; Pars:  1.022494E+00,  5.062943E-01,  3.830911E-02,  1.361317E+00,  6.990167E-02"</w:t>
      </w:r>
      <w:r>
        <w:br w:type="textWrapping"/>
      </w:r>
      <w:r>
        <w:rPr>
          <w:rStyle w:val="VerbatimChar"/>
        </w:rPr>
        <w:t xml:space="preserve">## [1] "Llh: -2.12902395490179E+03; Pars:  9.556441E-01,  5.166582E-01,  5.050300E-02,  1.395921E+00,  6.932387E-02"</w:t>
      </w:r>
      <w:r>
        <w:br w:type="textWrapping"/>
      </w:r>
      <w:r>
        <w:rPr>
          <w:rStyle w:val="VerbatimChar"/>
        </w:rPr>
        <w:t xml:space="preserve">## [1] "Llh: -2.12892380875728E+03; Pars:  9.616268E-01,  5.325191E-01,  4.174215E-02,  1.398464E+00,  7.863874E-02"</w:t>
      </w:r>
      <w:r>
        <w:br w:type="textWrapping"/>
      </w:r>
      <w:r>
        <w:rPr>
          <w:rStyle w:val="VerbatimChar"/>
        </w:rPr>
        <w:t xml:space="preserve">## [1] "Llh: -2.12897596526473E+03; Pars:  9.508382E-01,  5.491443E-01,  3.713615E-02,  1.409043E+00,  8.648534E-02"</w:t>
      </w:r>
      <w:r>
        <w:br w:type="textWrapping"/>
      </w:r>
      <w:r>
        <w:rPr>
          <w:rStyle w:val="VerbatimChar"/>
        </w:rPr>
        <w:t xml:space="preserve">## [1] "Llh: -2.12909176282215E+03; Pars:  9.214177E-01,  5.240530E-01,  5.581478E-02,  1.392720E+00,  8.371774E-02"</w:t>
      </w:r>
      <w:r>
        <w:br w:type="textWrapping"/>
      </w:r>
      <w:r>
        <w:rPr>
          <w:rStyle w:val="VerbatimChar"/>
        </w:rPr>
        <w:t xml:space="preserve">## [1] "Llh: -2.12898113625578E+03; Pars:  9.846743E-01,  5.176294E-01,  4.265639E-02,  1.388849E+00,  6.878052E-02"</w:t>
      </w:r>
      <w:r>
        <w:br w:type="textWrapping"/>
      </w:r>
      <w:r>
        <w:rPr>
          <w:rStyle w:val="VerbatimChar"/>
        </w:rPr>
        <w:t xml:space="preserve">## [1] "Llh: -2.12904059024248E+03; Pars:  9.729753E-01,  5.218612E-01,  4.956856E-02,  1.383786E+00,  5.226679E-02"</w:t>
      </w:r>
      <w:r>
        <w:br w:type="textWrapping"/>
      </w:r>
      <w:r>
        <w:rPr>
          <w:rStyle w:val="VerbatimChar"/>
        </w:rPr>
        <w:t xml:space="preserve">## [1] "Llh: -2.12897143030548E+03; Pars:  9.654252E-01,  5.187063E-01,  4.538091E-02,  1.391682E+00,  7.883345E-02"</w:t>
      </w:r>
      <w:r>
        <w:br w:type="textWrapping"/>
      </w:r>
      <w:r>
        <w:rPr>
          <w:rStyle w:val="VerbatimChar"/>
        </w:rPr>
        <w:t xml:space="preserve">## [1] "Llh: -2.12898866355612E+03; Pars:  9.693439E-01,  5.237145E-01,  2.688764E-02,  1.397431E+00,  8.639922E-02"</w:t>
      </w:r>
      <w:r>
        <w:br w:type="textWrapping"/>
      </w:r>
      <w:r>
        <w:rPr>
          <w:rStyle w:val="VerbatimChar"/>
        </w:rPr>
        <w:t xml:space="preserve">## [1] "Llh: -2.12895444551528E+03; Pars:  9.685633E-01,  5.219389E-01,  3.531186E-02,  1.394019E+00,  7.999405E-02"</w:t>
      </w:r>
      <w:r>
        <w:br w:type="textWrapping"/>
      </w:r>
      <w:r>
        <w:rPr>
          <w:rStyle w:val="VerbatimChar"/>
        </w:rPr>
        <w:t xml:space="preserve">## [1] "Llh: -2.12889306361372E+03; Pars:  9.850889E-01,  5.258388E-01,  3.089269E-02,  1.384577E+00,  8.212196E-02"</w:t>
      </w:r>
      <w:r>
        <w:br w:type="textWrapping"/>
      </w:r>
      <w:r>
        <w:rPr>
          <w:rStyle w:val="VerbatimChar"/>
        </w:rPr>
        <w:t xml:space="preserve">## [1] "Llh: -2.12889322053455E+03; Pars:  9.998113E-01,  5.304902E-01,  2.108753E-02,  1.378940E+00,  8.852101E-02"</w:t>
      </w:r>
      <w:r>
        <w:br w:type="textWrapping"/>
      </w:r>
      <w:r>
        <w:rPr>
          <w:rStyle w:val="VerbatimChar"/>
        </w:rPr>
        <w:t xml:space="preserve">## [1] "Llh: -2.12903423078066E+03; Pars:  9.746085E-01,  5.311958E-01,  3.999568E-02,  1.404892E+00,  8.297967E-02"</w:t>
      </w:r>
      <w:r>
        <w:br w:type="textWrapping"/>
      </w:r>
      <w:r>
        <w:rPr>
          <w:rStyle w:val="VerbatimChar"/>
        </w:rPr>
        <w:t xml:space="preserve">## [1] "Llh: -2.12893747725266E+03; Pars:  9.723093E-01,  5.193942E-01,  3.879736E-02,  1.384867E+00,  7.502078E-02"</w:t>
      </w:r>
      <w:r>
        <w:br w:type="textWrapping"/>
      </w:r>
      <w:r>
        <w:rPr>
          <w:rStyle w:val="VerbatimChar"/>
        </w:rPr>
        <w:t xml:space="preserve">## [1] "Llh: -2.12888086810619E+03; Pars:  9.565311E-01,  5.297507E-01,  3.419359E-02,  1.392577E+00,  8.906308E-02"</w:t>
      </w:r>
      <w:r>
        <w:br w:type="textWrapping"/>
      </w:r>
      <w:r>
        <w:rPr>
          <w:rStyle w:val="VerbatimChar"/>
        </w:rPr>
        <w:t xml:space="preserve">## [1] "Llh: -2.12887047843271E+03; Pars:  9.424595E-01,  5.359175E-01,  2.996219E-02,  1.394444E+00,  9.920435E-02"</w:t>
      </w:r>
      <w:r>
        <w:br w:type="textWrapping"/>
      </w:r>
      <w:r>
        <w:rPr>
          <w:rStyle w:val="VerbatimChar"/>
        </w:rPr>
        <w:t xml:space="preserve">## [1] "Llh: -2.12885835609416E+03; Pars:  9.665938E-01,  5.355987E-01,  2.530159E-02,  1.390845E+00,  8.715850E-02"</w:t>
      </w:r>
      <w:r>
        <w:br w:type="textWrapping"/>
      </w:r>
      <w:r>
        <w:rPr>
          <w:rStyle w:val="VerbatimChar"/>
        </w:rPr>
        <w:t xml:space="preserve">## [1] "Llh: -2.12886886314614E+03; Pars:  9.671781E-01,  5.442500E-01,  1.526192E-02,  1.390427E+00,  9.132103E-02"</w:t>
      </w:r>
      <w:r>
        <w:br w:type="textWrapping"/>
      </w:r>
      <w:r>
        <w:rPr>
          <w:rStyle w:val="VerbatimChar"/>
        </w:rPr>
        <w:t xml:space="preserve">## [1] "Llh: -2.12879729501221E+03; Pars:  9.626681E-01,  5.378105E-01,  3.136653E-02,  1.387247E+00,  8.886369E-02"</w:t>
      </w:r>
      <w:r>
        <w:br w:type="textWrapping"/>
      </w:r>
      <w:r>
        <w:rPr>
          <w:rStyle w:val="VerbatimChar"/>
        </w:rPr>
        <w:t xml:space="preserve">## [1] "Llh: -2.12873536176983E+03; Pars:  9.597204E-01,  5.459264E-01,  2.939387E-02,  1.383872E+00,  9.329850E-02"</w:t>
      </w:r>
      <w:r>
        <w:br w:type="textWrapping"/>
      </w:r>
      <w:r>
        <w:rPr>
          <w:rStyle w:val="VerbatimChar"/>
        </w:rPr>
        <w:t xml:space="preserve">## [1] "Llh: -2.12878433290653E+03; Pars:  9.538865E-01,  5.513237E-01,  2.411963E-02,  1.396013E+00,  1.011480E-01"</w:t>
      </w:r>
      <w:r>
        <w:br w:type="textWrapping"/>
      </w:r>
      <w:r>
        <w:rPr>
          <w:rStyle w:val="VerbatimChar"/>
        </w:rPr>
        <w:t xml:space="preserve">## [1] "Llh: -2.12880033138575E+03; Pars:  9.584922E-01,  5.431618E-01,  2.778906E-02,  1.393218E+00,  9.461623E-02"</w:t>
      </w:r>
      <w:r>
        <w:br w:type="textWrapping"/>
      </w:r>
      <w:r>
        <w:rPr>
          <w:rStyle w:val="VerbatimChar"/>
        </w:rPr>
        <w:t xml:space="preserve">## [1] "Llh: -2.12877098829100E+03; Pars:  9.614729E-01,  5.452518E-01,  1.412584E-02,  1.381471E+00,  1.065338E-01"</w:t>
      </w:r>
      <w:r>
        <w:br w:type="textWrapping"/>
      </w:r>
      <w:r>
        <w:rPr>
          <w:rStyle w:val="VerbatimChar"/>
        </w:rPr>
        <w:t xml:space="preserve">## [1] "Llh: -2.12877767595605E+03; Pars:  9.615113E-01,  5.420403E-01,  2.102992E-02,  1.385700E+00,  9.956004E-02"</w:t>
      </w:r>
      <w:r>
        <w:br w:type="textWrapping"/>
      </w:r>
      <w:r>
        <w:rPr>
          <w:rStyle w:val="VerbatimChar"/>
        </w:rPr>
        <w:t xml:space="preserve">## [1] "Llh: -2.12873074442122E+03; Pars:  9.285643E-01,  5.602442E-01,  1.826856E-02,  1.394074E+00,  1.128153E-01"</w:t>
      </w:r>
      <w:r>
        <w:br w:type="textWrapping"/>
      </w:r>
      <w:r>
        <w:rPr>
          <w:rStyle w:val="VerbatimChar"/>
        </w:rPr>
        <w:t xml:space="preserve">## [1] "Llh: -2.12874604731524E+03; Pars:  9.003020E-01,  5.782821E-01,  1.195650E-02,  1.398847E+00,  1.281620E-01"</w:t>
      </w:r>
      <w:r>
        <w:br w:type="textWrapping"/>
      </w:r>
      <w:r>
        <w:rPr>
          <w:rStyle w:val="VerbatimChar"/>
        </w:rPr>
        <w:t xml:space="preserve">## [1] "Llh: -2.12868706938548E+03; Pars:  9.656357E-01,  5.595565E-01,  1.452160E-02,  1.384062E+00,  1.011773E-01"</w:t>
      </w:r>
      <w:r>
        <w:br w:type="textWrapping"/>
      </w:r>
      <w:r>
        <w:rPr>
          <w:rStyle w:val="VerbatimChar"/>
        </w:rPr>
        <w:t xml:space="preserve">## [1] "Llh: -2.12867957653746E+03; Pars:  9.772238E-01,  5.717642E-01,  6.801311E-03,  1.378900E+00,  1.021638E-01"</w:t>
      </w:r>
      <w:r>
        <w:br w:type="textWrapping"/>
      </w:r>
      <w:r>
        <w:rPr>
          <w:rStyle w:val="VerbatimChar"/>
        </w:rPr>
        <w:t xml:space="preserve">## [1] "Llh: -2.12861639499207E+03; Pars:  9.457533E-01,  5.747161E-01,  1.178210E-02,  1.382865E+00,  1.192253E-01"</w:t>
      </w:r>
      <w:r>
        <w:br w:type="textWrapping"/>
      </w:r>
      <w:r>
        <w:rPr>
          <w:rStyle w:val="VerbatimChar"/>
        </w:rPr>
        <w:t xml:space="preserve">## [1] "Llh: -2.12860246299066E+03; Pars:  9.353331E-01,  5.953335E-01,  5.022359E-03,  1.378892E+00,  1.352587E-01"</w:t>
      </w:r>
      <w:r>
        <w:br w:type="textWrapping"/>
      </w:r>
      <w:r>
        <w:rPr>
          <w:rStyle w:val="VerbatimChar"/>
        </w:rPr>
        <w:t xml:space="preserve">## [1] "Llh: -2.12863431287168E+03; Pars:  9.510394E-01,  5.757418E-01,  5.325144E-03,  1.370961E+00,  1.188800E-01"</w:t>
      </w:r>
      <w:r>
        <w:br w:type="textWrapping"/>
      </w:r>
      <w:r>
        <w:rPr>
          <w:rStyle w:val="VerbatimChar"/>
        </w:rPr>
        <w:t xml:space="preserve">## [1] "Llh: -2.12862840767158E+03; Pars:  9.517511E-01,  5.695377E-01,  1.002377E-02,  1.377182E+00,  1.144470E-01"</w:t>
      </w:r>
      <w:r>
        <w:br w:type="textWrapping"/>
      </w:r>
      <w:r>
        <w:rPr>
          <w:rStyle w:val="VerbatimChar"/>
        </w:rPr>
        <w:t xml:space="preserve">## [1] "Llh: -2.12849497600733E+03; Pars:  9.395643E-01,  5.923896E-01,  1.367811E-02,  1.383670E+00,  1.166595E-01"</w:t>
      </w:r>
      <w:r>
        <w:br w:type="textWrapping"/>
      </w:r>
      <w:r>
        <w:rPr>
          <w:rStyle w:val="VerbatimChar"/>
        </w:rPr>
        <w:t xml:space="preserve">## [1] "Llh: -2.12839117535637E+03; Pars:  9.286100E-01,  6.174654E-01,  1.345424E-02,  1.384771E+00,  1.217224E-01"</w:t>
      </w:r>
      <w:r>
        <w:br w:type="textWrapping"/>
      </w:r>
      <w:r>
        <w:rPr>
          <w:rStyle w:val="VerbatimChar"/>
        </w:rPr>
        <w:t xml:space="preserve">## [1] "Llh: -2.12845653495728E+03; Pars:  9.288725E-01,  6.215297E-01, -7.965775E-03,  1.381628E+00,  1.412644E-01"</w:t>
      </w:r>
      <w:r>
        <w:br w:type="textWrapping"/>
      </w:r>
      <w:r>
        <w:rPr>
          <w:rStyle w:val="VerbatimChar"/>
        </w:rPr>
        <w:t xml:space="preserve">## [1] "Llh: -2.12849402599850E+03; Pars:  9.365845E-01,  6.016999E-01,  1.374136E-03,  1.382189E+00,  1.292729E-01"</w:t>
      </w:r>
      <w:r>
        <w:br w:type="textWrapping"/>
      </w:r>
      <w:r>
        <w:rPr>
          <w:rStyle w:val="VerbatimChar"/>
        </w:rPr>
        <w:t xml:space="preserve">## [1] "Llh: -2.12841895157635E+03; Pars:  9.601519E-01,  6.313240E-01, -7.334203E-03,  1.366607E+00,  1.331272E-01"</w:t>
      </w:r>
      <w:r>
        <w:br w:type="textWrapping"/>
      </w:r>
      <w:r>
        <w:rPr>
          <w:rStyle w:val="VerbatimChar"/>
        </w:rPr>
        <w:t xml:space="preserve">## [1] "Llh: -2.12844286650958E+03; Pars:  9.522550E-01,  6.127504E-01, -9.335115E-04,  1.373423E+00,  1.280492E-01"</w:t>
      </w:r>
      <w:r>
        <w:br w:type="textWrapping"/>
      </w:r>
      <w:r>
        <w:rPr>
          <w:rStyle w:val="VerbatimChar"/>
        </w:rPr>
        <w:t xml:space="preserve">## [1] "Llh: -2.12858616826086E+03; Pars:  9.046636E-01,  6.436160E-01, -1.521157E-03,  1.376705E+00,  1.561640E-01"</w:t>
      </w:r>
      <w:r>
        <w:br w:type="textWrapping"/>
      </w:r>
      <w:r>
        <w:rPr>
          <w:rStyle w:val="VerbatimChar"/>
        </w:rPr>
        <w:t xml:space="preserve">## [1] "Llh: -2.12848438806706E+03; Pars:  9.228037E-01,  6.248480E-01,  5.594599E-04,  1.377254E+00,  1.426640E-01"</w:t>
      </w:r>
      <w:r>
        <w:br w:type="textWrapping"/>
      </w:r>
      <w:r>
        <w:rPr>
          <w:rStyle w:val="VerbatimChar"/>
        </w:rPr>
        <w:t xml:space="preserve">## [1] "Llh: -2.12837610372503E+03; Pars:  9.185573E-01,  6.705361E-01, -8.529335E-03,  1.378452E+00,  1.551676E-01"</w:t>
      </w:r>
      <w:r>
        <w:br w:type="textWrapping"/>
      </w:r>
      <w:r>
        <w:rPr>
          <w:rStyle w:val="VerbatimChar"/>
        </w:rPr>
        <w:t xml:space="preserve">## [1] "Llh: -2.12844694238215E+03; Pars:  9.019604E-01,  7.275653E-01, -1.780589E-02,  1.379088E+00,  1.755279E-01"</w:t>
      </w:r>
      <w:r>
        <w:br w:type="textWrapping"/>
      </w:r>
      <w:r>
        <w:rPr>
          <w:rStyle w:val="VerbatimChar"/>
        </w:rPr>
        <w:t xml:space="preserve">## [1] "Llh: -2.12821546182687E+03; Pars:  9.282650E-01,  6.727426E-01, -8.948606E-03,  1.376566E+00,  1.423195E-01"</w:t>
      </w:r>
      <w:r>
        <w:br w:type="textWrapping"/>
      </w:r>
      <w:r>
        <w:rPr>
          <w:rStyle w:val="VerbatimChar"/>
        </w:rPr>
        <w:t xml:space="preserve">## [1] "Llh: -2.12808840148717E+03; Pars:  9.247310E-01,  7.151436E-01, -1.593409E-02,  1.375405E+00,  1.458500E-01"</w:t>
      </w:r>
      <w:r>
        <w:br w:type="textWrapping"/>
      </w:r>
      <w:r>
        <w:rPr>
          <w:rStyle w:val="VerbatimChar"/>
        </w:rPr>
        <w:t xml:space="preserve">## [1] "Llh: -2.12820359073279E+03; Pars:  9.415654E-01,  6.765229E-01, -1.108313E-02,  1.377464E+00,  1.361886E-01"</w:t>
      </w:r>
      <w:r>
        <w:br w:type="textWrapping"/>
      </w:r>
      <w:r>
        <w:rPr>
          <w:rStyle w:val="VerbatimChar"/>
        </w:rPr>
        <w:t xml:space="preserve">## [1] "Llh: -2.12824163234254E+03; Pars:  9.368750E-01,  6.632167E-01, -8.172479E-03,  1.377411E+00,  1.378075E-01"</w:t>
      </w:r>
      <w:r>
        <w:br w:type="textWrapping"/>
      </w:r>
      <w:r>
        <w:rPr>
          <w:rStyle w:val="VerbatimChar"/>
        </w:rPr>
        <w:t xml:space="preserve">## [1] "Llh: -2.12809339349807E+03; Pars:  9.405737E-01,  7.035958E-01, -3.804831E-03,  1.371445E+00,  1.355579E-01"</w:t>
      </w:r>
      <w:r>
        <w:br w:type="textWrapping"/>
      </w:r>
      <w:r>
        <w:rPr>
          <w:rStyle w:val="VerbatimChar"/>
        </w:rPr>
        <w:t xml:space="preserve">## [1] "Llh: -2.12816365632455E+03; Pars:  9.376484E-01,  6.821155E-01, -4.845067E-03,  1.373984E+00,  1.369845E-01"</w:t>
      </w:r>
      <w:r>
        <w:br w:type="textWrapping"/>
      </w:r>
      <w:r>
        <w:rPr>
          <w:rStyle w:val="VerbatimChar"/>
        </w:rPr>
        <w:t xml:space="preserve">## [1] "Llh: -2.12814323246066E+03; Pars:  9.014631E-01,  7.233712E-01, -3.024654E-03,  1.388481E+00,  1.446674E-01"</w:t>
      </w:r>
      <w:r>
        <w:br w:type="textWrapping"/>
      </w:r>
      <w:r>
        <w:rPr>
          <w:rStyle w:val="VerbatimChar"/>
        </w:rPr>
        <w:t xml:space="preserve">## [1] "Llh: -2.12814440043885E+03; Pars:  9.161353E-01,  6.991719E-01, -4.102041E-03,  1.382980E+00,  1.417824E-01"</w:t>
      </w:r>
      <w:r>
        <w:br w:type="textWrapping"/>
      </w:r>
      <w:r>
        <w:rPr>
          <w:rStyle w:val="VerbatimChar"/>
        </w:rPr>
        <w:t xml:space="preserve">## [1] "Llh: -2.12808221463568E+03; Pars:  9.221462E-01,  7.879530E-01, -3.040465E-02,  1.371735E+00,  1.652502E-01"</w:t>
      </w:r>
      <w:r>
        <w:br w:type="textWrapping"/>
      </w:r>
      <w:r>
        <w:rPr>
          <w:rStyle w:val="VerbatimChar"/>
        </w:rPr>
        <w:t xml:space="preserve">## [1] "Llh: -2.12821998441270E+03; Pars:  9.189144E-01,  8.901111E-01, -5.233409E-02,  1.365263E+00,  1.870142E-01"</w:t>
      </w:r>
      <w:r>
        <w:br w:type="textWrapping"/>
      </w:r>
      <w:r>
        <w:rPr>
          <w:rStyle w:val="VerbatimChar"/>
        </w:rPr>
        <w:t xml:space="preserve">## [1] "Llh: -2.12799281227905E+03; Pars:  9.336345E-01,  7.739663E-01, -1.717120E-02,  1.375334E+00,  1.358380E-01"</w:t>
      </w:r>
      <w:r>
        <w:br w:type="textWrapping"/>
      </w:r>
      <w:r>
        <w:rPr>
          <w:rStyle w:val="VerbatimChar"/>
        </w:rPr>
        <w:t xml:space="preserve">## [1] "Llh: -2.12810462419361E+03; Pars:  9.411731E-01,  8.315187E-01, -2.149214E-02,  1.373777E+00,  1.261733E-01"</w:t>
      </w:r>
      <w:r>
        <w:br w:type="textWrapping"/>
      </w:r>
      <w:r>
        <w:rPr>
          <w:rStyle w:val="VerbatimChar"/>
        </w:rPr>
        <w:t xml:space="preserve">## [1] "Llh: -2.12796259753991E+03; Pars:  9.074540E-01,  8.095386E-01, -1.705265E-02,  1.375469E+00,  1.546768E-01"</w:t>
      </w:r>
      <w:r>
        <w:br w:type="textWrapping"/>
      </w:r>
      <w:r>
        <w:rPr>
          <w:rStyle w:val="VerbatimChar"/>
        </w:rPr>
        <w:t xml:space="preserve">## [1] "Llh: -2.12800947538324E+03; Pars:  8.903983E-01,  8.855541E-01, -2.003741E-02,  1.374472E+00,  1.639209E-01"</w:t>
      </w:r>
      <w:r>
        <w:br w:type="textWrapping"/>
      </w:r>
      <w:r>
        <w:rPr>
          <w:rStyle w:val="VerbatimChar"/>
        </w:rPr>
        <w:t xml:space="preserve">## [1] "Llh: -2.12809429222227E+03; Pars:  9.499527E-01,  7.919712E-01, -3.072231E-02,  1.359425E+00,  1.502018E-01"</w:t>
      </w:r>
      <w:r>
        <w:br w:type="textWrapping"/>
      </w:r>
      <w:r>
        <w:rPr>
          <w:rStyle w:val="VerbatimChar"/>
        </w:rPr>
        <w:t xml:space="preserve">## [1] "Llh: -2.12802205912494E+03; Pars:  9.378303E-01,  7.742342E-01, -2.379790E-02,  1.366632E+00,  1.488182E-01"</w:t>
      </w:r>
      <w:r>
        <w:br w:type="textWrapping"/>
      </w:r>
      <w:r>
        <w:rPr>
          <w:rStyle w:val="VerbatimChar"/>
        </w:rPr>
        <w:t xml:space="preserve">## [1] "Llh: -2.12803726720215E+03; Pars:  9.097447E-01,  8.459934E-01, -3.793936E-02,  1.374377E+00,  1.646154E-01"</w:t>
      </w:r>
      <w:r>
        <w:br w:type="textWrapping"/>
      </w:r>
      <w:r>
        <w:rPr>
          <w:rStyle w:val="VerbatimChar"/>
        </w:rPr>
        <w:t xml:space="preserve">## [1] "Llh: -2.12800036859001E+03; Pars:  9.174520E-01,  8.078971E-01, -2.940573E-02,  1.373644E+00,  1.573510E-01"</w:t>
      </w:r>
      <w:r>
        <w:br w:type="textWrapping"/>
      </w:r>
      <w:r>
        <w:rPr>
          <w:rStyle w:val="VerbatimChar"/>
        </w:rPr>
        <w:t xml:space="preserve">## [1] "Llh: -2.12801220037164E+03; Pars:  9.226758E-01,  8.739410E-01, -3.119876E-02,  1.369718E+00,  1.589238E-01"</w:t>
      </w:r>
      <w:r>
        <w:br w:type="textWrapping"/>
      </w:r>
      <w:r>
        <w:rPr>
          <w:rStyle w:val="VerbatimChar"/>
        </w:rPr>
        <w:t xml:space="preserve">## [1] "Llh: -2.12798370368338E+03; Pars:  9.231896E-01,  8.312083E-01, -2.738259E-02,  1.371138E+00,  1.556553E-01"</w:t>
      </w:r>
      <w:r>
        <w:br w:type="textWrapping"/>
      </w:r>
      <w:r>
        <w:rPr>
          <w:rStyle w:val="VerbatimChar"/>
        </w:rPr>
        <w:t xml:space="preserve">## [1] "Llh: -2.12791166948079E+03; Pars:  9.256779E-01,  8.103242E-01, -1.551938E-02,  1.373144E+00,  1.356855E-01"</w:t>
      </w:r>
      <w:r>
        <w:br w:type="textWrapping"/>
      </w:r>
      <w:r>
        <w:rPr>
          <w:rStyle w:val="VerbatimChar"/>
        </w:rPr>
        <w:t xml:space="preserve">## [1] "Llh: -2.12790656619909E+03; Pars:  9.274438E-01,  8.217469E-01, -8.076743E-03,  1.373848E+00,  1.209031E-01"</w:t>
      </w:r>
      <w:r>
        <w:br w:type="textWrapping"/>
      </w:r>
      <w:r>
        <w:rPr>
          <w:rStyle w:val="VerbatimChar"/>
        </w:rPr>
        <w:t xml:space="preserve">## [1] "Llh: -2.12793555182096E+03; Pars:  9.058392E-01,  8.445651E-01, -1.583767E-02,  1.381178E+00,  1.409515E-01"</w:t>
      </w:r>
      <w:r>
        <w:br w:type="textWrapping"/>
      </w:r>
      <w:r>
        <w:rPr>
          <w:rStyle w:val="VerbatimChar"/>
        </w:rPr>
        <w:t xml:space="preserve">## [1] "Llh: -2.12792489634701E+03; Pars:  9.138370E-01,  8.264050E-01, -1.782773E-02,  1.377527E+00,  1.429182E-01"</w:t>
      </w:r>
      <w:r>
        <w:br w:type="textWrapping"/>
      </w:r>
      <w:r>
        <w:rPr>
          <w:rStyle w:val="VerbatimChar"/>
        </w:rPr>
        <w:t xml:space="preserve">## [1] "Llh: -2.12788263438374E+03; Pars:  9.247716E-01,  8.167406E-01, -5.598635E-03,  1.375680E+00,  1.266456E-01"</w:t>
      </w:r>
      <w:r>
        <w:br w:type="textWrapping"/>
      </w:r>
      <w:r>
        <w:rPr>
          <w:rStyle w:val="VerbatimChar"/>
        </w:rPr>
        <w:t xml:space="preserve">## [1] "Llh: -2.12788053893212E+03; Pars:  9.284314E-01,  8.211987E-01,  6.304913E-03,  1.376699E+00,  1.112929E-01"</w:t>
      </w:r>
      <w:r>
        <w:br w:type="textWrapping"/>
      </w:r>
      <w:r>
        <w:rPr>
          <w:rStyle w:val="VerbatimChar"/>
        </w:rPr>
        <w:t xml:space="preserve">## [1] "Llh: -2.12786671592902E+03; Pars:  9.065078E-01,  8.729886E-01, -8.442715E-03,  1.374535E+00,  1.383405E-01"</w:t>
      </w:r>
      <w:r>
        <w:br w:type="textWrapping"/>
      </w:r>
      <w:r>
        <w:rPr>
          <w:rStyle w:val="VerbatimChar"/>
        </w:rPr>
        <w:t xml:space="preserve">## [1] "Llh: -2.12791837576808E+03; Pars:  8.929445E-01,  9.271539E-01, -4.078470E-03,  1.374136E+00,  1.395917E-01"</w:t>
      </w:r>
      <w:r>
        <w:br w:type="textWrapping"/>
      </w:r>
      <w:r>
        <w:rPr>
          <w:rStyle w:val="VerbatimChar"/>
        </w:rPr>
        <w:t xml:space="preserve">## [1] "Llh: -2.12783692898752E+03; Pars:  9.102800E-01,  8.289728E-01,  9.344628E-03,  1.380107E+00,  1.115973E-01"</w:t>
      </w:r>
      <w:r>
        <w:br w:type="textWrapping"/>
      </w:r>
      <w:r>
        <w:rPr>
          <w:rStyle w:val="VerbatimChar"/>
        </w:rPr>
        <w:t xml:space="preserve">## [1] "Llh: -2.12788382443758E+03; Pars:  9.038252E-01,  8.278573E-01,  2.770824E-02,  1.384613E+00,  8.956830E-02"</w:t>
      </w:r>
      <w:r>
        <w:br w:type="textWrapping"/>
      </w:r>
      <w:r>
        <w:rPr>
          <w:rStyle w:val="VerbatimChar"/>
        </w:rPr>
        <w:t xml:space="preserve">## [1] "Llh: -2.12799681283834E+03; Pars:  9.271460E-01,  8.592780E-01,  9.573588E-03,  1.377615E+00,  9.534399E-02"</w:t>
      </w:r>
      <w:r>
        <w:br w:type="textWrapping"/>
      </w:r>
      <w:r>
        <w:rPr>
          <w:rStyle w:val="VerbatimChar"/>
        </w:rPr>
        <w:t xml:space="preserve">## [1] "Llh: -2.12788022740733E+03; Pars:  9.123770E-01,  8.216968E-01, -1.039609E-02,  1.376005E+00,  1.398436E-01"</w:t>
      </w:r>
      <w:r>
        <w:br w:type="textWrapping"/>
      </w:r>
      <w:r>
        <w:rPr>
          <w:rStyle w:val="VerbatimChar"/>
        </w:rPr>
        <w:t xml:space="preserve">## [1] "Llh: -2.12782877141326E+03; Pars:  9.201790E-01,  8.398192E-01,  1.332133E-02,  1.374949E+00,  1.058728E-01"</w:t>
      </w:r>
      <w:r>
        <w:br w:type="textWrapping"/>
      </w:r>
      <w:r>
        <w:rPr>
          <w:rStyle w:val="VerbatimChar"/>
        </w:rPr>
        <w:t xml:space="preserve">## [1] "Llh: -2.12786258119991E+03; Pars:  9.233500E-01,  8.466077E-01,  2.889585E-02,  1.373661E+00,  8.735005E-02"</w:t>
      </w:r>
      <w:r>
        <w:br w:type="textWrapping"/>
      </w:r>
      <w:r>
        <w:rPr>
          <w:rStyle w:val="VerbatimChar"/>
        </w:rPr>
        <w:t xml:space="preserve">## [1] "Llh: -2.12787263916423E+03; Pars:  9.036663E-01,  8.519610E-01,  1.212957E-02,  1.379071E+00,  1.218757E-01"</w:t>
      </w:r>
      <w:r>
        <w:br w:type="textWrapping"/>
      </w:r>
      <w:r>
        <w:rPr>
          <w:rStyle w:val="VerbatimChar"/>
        </w:rPr>
        <w:t xml:space="preserve">## [1] "Llh: -2.12784235448892E+03; Pars:  9.096107E-01,  8.443049E-01,  7.077991E-03,  1.377764E+00,  1.216326E-01"</w:t>
      </w:r>
      <w:r>
        <w:br w:type="textWrapping"/>
      </w:r>
      <w:r>
        <w:rPr>
          <w:rStyle w:val="VerbatimChar"/>
        </w:rPr>
        <w:t xml:space="preserve">## [1] "Llh: -2.12783204361069E+03; Pars:  8.951504E-01,  8.620451E-01, -1.942856E-03,  1.376642E+00,  1.356218E-01"</w:t>
      </w:r>
      <w:r>
        <w:br w:type="textWrapping"/>
      </w:r>
      <w:r>
        <w:rPr>
          <w:rStyle w:val="VerbatimChar"/>
        </w:rPr>
        <w:t xml:space="preserve">## [1] "Llh: -2.12782601119885E+03; Pars:  9.034706E-01,  8.516469E-01,  1.190863E-04,  1.376656E+00,  1.295396E-01"</w:t>
      </w:r>
      <w:r>
        <w:br w:type="textWrapping"/>
      </w:r>
      <w:r>
        <w:rPr>
          <w:rStyle w:val="VerbatimChar"/>
        </w:rPr>
        <w:t xml:space="preserve">## [1] "Llh: -2.12784667600081E+03; Pars:  9.076422E-01,  8.739484E-01,  1.896421E-02,  1.377597E+00,  1.029495E-01"</w:t>
      </w:r>
      <w:r>
        <w:br w:type="textWrapping"/>
      </w:r>
      <w:r>
        <w:rPr>
          <w:rStyle w:val="VerbatimChar"/>
        </w:rPr>
        <w:t xml:space="preserve">## [1] "Llh: -2.12782742647489E+03; Pars:  9.088259E-01,  8.605820E-01,  1.162414E-02,  1.377198E+00,  1.121730E-01"</w:t>
      </w:r>
      <w:r>
        <w:br w:type="textWrapping"/>
      </w:r>
      <w:r>
        <w:rPr>
          <w:rStyle w:val="VerbatimChar"/>
        </w:rPr>
        <w:t xml:space="preserve">## [1] "Llh: -2.12785207088137E+03; Pars:  9.144387E-01,  8.179039E-01,  2.503758E-02,  1.380138E+00,  9.398559E-02"</w:t>
      </w:r>
      <w:r>
        <w:br w:type="textWrapping"/>
      </w:r>
      <w:r>
        <w:rPr>
          <w:rStyle w:val="VerbatimChar"/>
        </w:rPr>
        <w:t xml:space="preserve">## [1] "Llh: -2.12782837102029E+03; Pars:  9.124560E-01,  8.313403E-01,  1.666751E-02,  1.378735E+00,  1.050743E-01"</w:t>
      </w:r>
      <w:r>
        <w:br w:type="textWrapping"/>
      </w:r>
      <w:r>
        <w:rPr>
          <w:rStyle w:val="VerbatimChar"/>
        </w:rPr>
        <w:t xml:space="preserve">## [1] "Llh: -2.12782144753604E+03; Pars:  9.124739E-01,  8.404722E-01,  1.335268E-02,  1.377292E+00,  1.040702E-01"</w:t>
      </w:r>
      <w:r>
        <w:br w:type="textWrapping"/>
      </w:r>
      <w:r>
        <w:rPr>
          <w:rStyle w:val="VerbatimChar"/>
        </w:rPr>
        <w:t xml:space="preserve">## [1] "Llh: -2.12784487435988E+03; Pars:  9.139055E-01,  8.385625E-01,  1.649003E-02,  1.377056E+00,  9.528908E-02"</w:t>
      </w:r>
      <w:r>
        <w:br w:type="textWrapping"/>
      </w:r>
      <w:r>
        <w:rPr>
          <w:rStyle w:val="VerbatimChar"/>
        </w:rPr>
        <w:t xml:space="preserve">## [1] "Llh: -2.12780769347320E+03; Pars:  9.126822E-01,  8.607473E-01,  1.268927E-02,  1.373831E+00,  1.110947E-01"</w:t>
      </w:r>
      <w:r>
        <w:br w:type="textWrapping"/>
      </w:r>
      <w:r>
        <w:rPr>
          <w:rStyle w:val="VerbatimChar"/>
        </w:rPr>
        <w:t xml:space="preserve">## [1] "Llh: -2.12781032288597E+03; Pars:  9.138833E-01,  8.770884E-01,  1.436159E-02,  1.370704E+00,  1.108433E-01"</w:t>
      </w:r>
      <w:r>
        <w:br w:type="textWrapping"/>
      </w:r>
      <w:r>
        <w:rPr>
          <w:rStyle w:val="VerbatimChar"/>
        </w:rPr>
        <w:t xml:space="preserve">## [1] "Llh: -2.12781197369729E+03; Pars:  8.997845E-01,  8.580371E-01,  8.459749E-03,  1.378537E+00,  1.189079E-01"</w:t>
      </w:r>
      <w:r>
        <w:br w:type="textWrapping"/>
      </w:r>
      <w:r>
        <w:rPr>
          <w:rStyle w:val="VerbatimChar"/>
        </w:rPr>
        <w:t xml:space="preserve">## [1] "Llh: -2.12781042757259E+03; Pars:  9.048831E-01,  8.534459E-01,  9.675143E-03,  1.377639E+00,  1.156492E-01"</w:t>
      </w:r>
      <w:r>
        <w:br w:type="textWrapping"/>
      </w:r>
      <w:r>
        <w:rPr>
          <w:rStyle w:val="VerbatimChar"/>
        </w:rPr>
        <w:t xml:space="preserve">## [1] "Llh: -2.12781013504788E+03; Pars:  9.044783E-01,  8.759350E-01,  2.316620E-03,  1.374314E+00,  1.239363E-01"</w:t>
      </w:r>
      <w:r>
        <w:br w:type="textWrapping"/>
      </w:r>
      <w:r>
        <w:rPr>
          <w:rStyle w:val="VerbatimChar"/>
        </w:rPr>
        <w:t xml:space="preserve">## [1] "Llh: -2.12780797691425E+03; Pars:  9.064727E-01,  8.645669E-01,  5.904342E-03,  1.375418E+00,  1.192208E-01"</w:t>
      </w:r>
      <w:r>
        <w:br w:type="textWrapping"/>
      </w:r>
      <w:r>
        <w:rPr>
          <w:rStyle w:val="VerbatimChar"/>
        </w:rPr>
        <w:t xml:space="preserve">## [1] "Llh: -2.12779058507865E+03; Pars:  9.071671E-01,  8.477368E-01,  5.072070E-03,  1.375135E+00,  1.196568E-01"</w:t>
      </w:r>
      <w:r>
        <w:br w:type="textWrapping"/>
      </w:r>
      <w:r>
        <w:rPr>
          <w:rStyle w:val="VerbatimChar"/>
        </w:rPr>
        <w:t xml:space="preserve">## [1] "Llh: -2.12777984626991E+03; Pars:  9.063377E-01,  8.413863E-01,  1.796036E-03,  1.374105E+00,  1.233987E-01"</w:t>
      </w:r>
      <w:r>
        <w:br w:type="textWrapping"/>
      </w:r>
      <w:r>
        <w:rPr>
          <w:rStyle w:val="VerbatimChar"/>
        </w:rPr>
        <w:t xml:space="preserve">## [1] "Llh: -2.12781165922308E+03; Pars:  9.136692E-01,  8.524877E-01,  1.724790E-02,  1.374657E+00,  9.983384E-02"</w:t>
      </w:r>
      <w:r>
        <w:br w:type="textWrapping"/>
      </w:r>
      <w:r>
        <w:rPr>
          <w:rStyle w:val="VerbatimChar"/>
        </w:rPr>
        <w:t xml:space="preserve">## [1] "Llh: -2.12780023748657E+03; Pars:  9.111196E-01,  8.522774E-01,  1.296570E-02,  1.375156E+00,  1.072603E-01"</w:t>
      </w:r>
      <w:r>
        <w:br w:type="textWrapping"/>
      </w:r>
      <w:r>
        <w:rPr>
          <w:rStyle w:val="VerbatimChar"/>
        </w:rPr>
        <w:t xml:space="preserve">## [1] "Llh: -2.12780703080633E+03; Pars:  9.041242E-01,  8.686549E-01,  3.859512E-03,  1.373169E+00,  1.265792E-01"</w:t>
      </w:r>
      <w:r>
        <w:br w:type="textWrapping"/>
      </w:r>
      <w:r>
        <w:rPr>
          <w:rStyle w:val="VerbatimChar"/>
        </w:rPr>
        <w:t xml:space="preserve">## [1] "Llh: -2.12779744989089E+03; Pars:  9.062116E-01,  8.615219E-01,  6.232805E-03,  1.374199E+00,  1.209520E-01"</w:t>
      </w:r>
      <w:r>
        <w:br w:type="textWrapping"/>
      </w:r>
      <w:r>
        <w:rPr>
          <w:rStyle w:val="VerbatimChar"/>
        </w:rPr>
        <w:t xml:space="preserve">## [1] "Llh: -2.12778477072731E+03; Pars:  9.122464E-01,  8.586789E-01,  6.160117E-03,  1.371451E+00,  1.171214E-01"</w:t>
      </w:r>
      <w:r>
        <w:br w:type="textWrapping"/>
      </w:r>
      <w:r>
        <w:rPr>
          <w:rStyle w:val="VerbatimChar"/>
        </w:rPr>
        <w:t xml:space="preserve">## [1] "Llh: -2.12778845229393E+03; Pars:  9.104056E-01,  8.573676E-01,  7.038873E-03,  1.372996E+00,  1.167533E-01"</w:t>
      </w:r>
      <w:r>
        <w:br w:type="textWrapping"/>
      </w:r>
      <w:r>
        <w:rPr>
          <w:rStyle w:val="VerbatimChar"/>
        </w:rPr>
        <w:t xml:space="preserve">## [1] "Llh: -2.12777688835524E+03; Pars:  9.129663E-01,  8.453198E-01,  1.003323E-02,  1.372080E+00,  1.127099E-01"</w:t>
      </w:r>
      <w:r>
        <w:br w:type="textWrapping"/>
      </w:r>
      <w:r>
        <w:rPr>
          <w:rStyle w:val="VerbatimChar"/>
        </w:rPr>
        <w:t xml:space="preserve">## [1] "Llh: -2.12777087451042E+03; Pars:  9.162130E-01,  8.358575E-01,  1.209767E-02,  1.370415E+00,  1.094545E-01"</w:t>
      </w:r>
      <w:r>
        <w:br w:type="textWrapping"/>
      </w:r>
      <w:r>
        <w:rPr>
          <w:rStyle w:val="VerbatimChar"/>
        </w:rPr>
        <w:t xml:space="preserve">## [1] "Llh: -2.12776350503308E+03; Pars:  9.081692E-01,  8.391636E-01,  3.011663E-03,  1.372297E+00,  1.201801E-01"</w:t>
      </w:r>
      <w:r>
        <w:br w:type="textWrapping"/>
      </w:r>
      <w:r>
        <w:rPr>
          <w:rStyle w:val="VerbatimChar"/>
        </w:rPr>
        <w:t xml:space="preserve">## [1] "Llh: -2.12775655010273E+03; Pars:  9.059127E-01,  8.285756E-01, -1.827139E-03,  1.371531E+00,  1.247228E-01"</w:t>
      </w:r>
      <w:r>
        <w:br w:type="textWrapping"/>
      </w:r>
      <w:r>
        <w:rPr>
          <w:rStyle w:val="VerbatimChar"/>
        </w:rPr>
        <w:t xml:space="preserve">## [1] "Llh: -2.12777483565948E+03; Pars:  9.076490E-01,  8.379957E-01, -3.181902E-03,  1.369528E+00,  1.309994E-01"</w:t>
      </w:r>
      <w:r>
        <w:br w:type="textWrapping"/>
      </w:r>
      <w:r>
        <w:rPr>
          <w:rStyle w:val="VerbatimChar"/>
        </w:rPr>
        <w:t xml:space="preserve">## [1] "Llh: -2.12776890352754E+03; Pars:  9.085166E-01,  8.415435E-01,  8.549978E-04,  1.370933E+00,  1.250647E-01"</w:t>
      </w:r>
      <w:r>
        <w:br w:type="textWrapping"/>
      </w:r>
      <w:r>
        <w:rPr>
          <w:rStyle w:val="VerbatimChar"/>
        </w:rPr>
        <w:t xml:space="preserve">## [1] "Llh: -2.12776351949554E+03; Pars:  9.134789E-01,  8.212598E-01,  1.399869E-03,  1.369178E+00,  1.189528E-01"</w:t>
      </w:r>
      <w:r>
        <w:br w:type="textWrapping"/>
      </w:r>
      <w:r>
        <w:rPr>
          <w:rStyle w:val="VerbatimChar"/>
        </w:rPr>
        <w:t xml:space="preserve">## [1] "Llh: -2.12776194867197E+03; Pars:  9.116621E-01,  8.311454E-01,  2.608103E-03,  1.370432E+00,  1.194526E-01"</w:t>
      </w:r>
      <w:r>
        <w:br w:type="textWrapping"/>
      </w:r>
      <w:r>
        <w:rPr>
          <w:rStyle w:val="VerbatimChar"/>
        </w:rPr>
        <w:t xml:space="preserve">## [1] "Llh: -2.12775849256518E+03; Pars:  9.072104E-01,  8.133071E-01,  5.175071E-05,  1.371513E+00,  1.237159E-01"</w:t>
      </w:r>
      <w:r>
        <w:br w:type="textWrapping"/>
      </w:r>
      <w:r>
        <w:rPr>
          <w:rStyle w:val="VerbatimChar"/>
        </w:rPr>
        <w:t xml:space="preserve">## [1] "Llh: -2.12775882587670E+03; Pars:  9.084694E-01,  8.244202E-01,  1.578842E-03,  1.371498E+00,  1.220673E-01"</w:t>
      </w:r>
      <w:r>
        <w:br w:type="textWrapping"/>
      </w:r>
      <w:r>
        <w:rPr>
          <w:rStyle w:val="VerbatimChar"/>
        </w:rPr>
        <w:t xml:space="preserve">## [1] "Llh: -2.12775323899417E+03; Pars:  9.134682E-01,  8.188297E-01,  3.718117E-03,  1.367831E+00,  1.175655E-01"</w:t>
      </w:r>
      <w:r>
        <w:br w:type="textWrapping"/>
      </w:r>
      <w:r>
        <w:rPr>
          <w:rStyle w:val="VerbatimChar"/>
        </w:rPr>
        <w:t xml:space="preserve">## [1] "Llh: -2.12776267365714E+03; Pars:  9.170335E-01,  8.077791E-01,  4.679157E-03,  1.364705E+00,  1.146489E-01"</w:t>
      </w:r>
      <w:r>
        <w:br w:type="textWrapping"/>
      </w:r>
      <w:r>
        <w:rPr>
          <w:rStyle w:val="VerbatimChar"/>
        </w:rPr>
        <w:t xml:space="preserve">## [1] "Llh: -2.12777344669408E+03; Pars:  9.024950E-01,  8.174878E-01, -9.935340E-03,  1.370480E+00,  1.347541E-01"</w:t>
      </w:r>
      <w:r>
        <w:br w:type="textWrapping"/>
      </w:r>
      <w:r>
        <w:rPr>
          <w:rStyle w:val="VerbatimChar"/>
        </w:rPr>
        <w:t xml:space="preserve">## [1] "Llh: -2.12775996031399E+03; Pars:  9.127835E-01,  8.312267E-01,  6.589419E-03,  1.370431E+00,  1.157794E-01"</w:t>
      </w:r>
      <w:r>
        <w:br w:type="textWrapping"/>
      </w:r>
      <w:r>
        <w:rPr>
          <w:rStyle w:val="VerbatimChar"/>
        </w:rPr>
        <w:t xml:space="preserve">## [1] "Llh: -2.12775684386423E+03; Pars:  9.118981E-01,  8.079679E-01,  3.601102E-03,  1.369761E+00,  1.154298E-01"</w:t>
      </w:r>
      <w:r>
        <w:br w:type="textWrapping"/>
      </w:r>
      <w:r>
        <w:rPr>
          <w:rStyle w:val="VerbatimChar"/>
        </w:rPr>
        <w:t xml:space="preserve">## [1] "Llh: -2.12775433464210E+03; Pars:  9.110528E-01,  8.162341E-01,  2.914576E-03,  1.370054E+00,  1.178385E-01"</w:t>
      </w:r>
      <w:r>
        <w:br w:type="textWrapping"/>
      </w:r>
      <w:r>
        <w:rPr>
          <w:rStyle w:val="VerbatimChar"/>
        </w:rPr>
        <w:t xml:space="preserve">## [1] "Llh: -2.12774862041217E+03; Pars:  9.085089E-01,  8.121735E-01,  1.970586E-03,  1.370111E+00,  1.203962E-01"</w:t>
      </w:r>
      <w:r>
        <w:br w:type="textWrapping"/>
      </w:r>
      <w:r>
        <w:rPr>
          <w:rStyle w:val="VerbatimChar"/>
        </w:rPr>
        <w:t xml:space="preserve">## [1] "Llh: -2.12774610909570E+03; Pars:  9.069323E-01,  8.028505E-01,  1.651828E-03,  1.369951E+00,  1.208680E-01"</w:t>
      </w:r>
      <w:r>
        <w:br w:type="textWrapping"/>
      </w:r>
      <w:r>
        <w:rPr>
          <w:rStyle w:val="VerbatimChar"/>
        </w:rPr>
        <w:t xml:space="preserve">## [1] "Llh: -2.12775778481806E+03; Pars:  9.050470E-01,  8.008891E-01, -3.985766E-03,  1.369920E+00,  1.261049E-01"</w:t>
      </w:r>
      <w:r>
        <w:br w:type="textWrapping"/>
      </w:r>
      <w:r>
        <w:rPr>
          <w:rStyle w:val="VerbatimChar"/>
        </w:rPr>
        <w:t xml:space="preserve">## [1] "Llh: -2.12775273718983E+03; Pars:  9.069812E-01,  8.083681E-01, -1.341970E-03,  1.370048E+00,  1.235235E-01"</w:t>
      </w:r>
      <w:r>
        <w:br w:type="textWrapping"/>
      </w:r>
      <w:r>
        <w:rPr>
          <w:rStyle w:val="VerbatimChar"/>
        </w:rPr>
        <w:t xml:space="preserve">## [1] "Llh: -2.12774635806905E+03; Pars:  9.105284E-01,  8.165432E-01,  1.994414E-03,  1.368254E+00,  1.180914E-01"</w:t>
      </w:r>
      <w:r>
        <w:br w:type="textWrapping"/>
      </w:r>
      <w:r>
        <w:rPr>
          <w:rStyle w:val="VerbatimChar"/>
        </w:rPr>
        <w:t xml:space="preserve">## [1] "Llh: -2.12774781456688E+03; Pars:  9.096989E-01,  8.157329E-01,  1.508748E-03,  1.369068E+00,  1.194976E-01"</w:t>
      </w:r>
      <w:r>
        <w:br w:type="textWrapping"/>
      </w:r>
      <w:r>
        <w:rPr>
          <w:rStyle w:val="VerbatimChar"/>
        </w:rPr>
        <w:t xml:space="preserve">## [1] "Llh: -2.12775667252965E+03; Pars:  9.136725E-01,  7.968203E-01,  5.401926E-03,  1.366927E+00,  1.144320E-01"</w:t>
      </w:r>
      <w:r>
        <w:br w:type="textWrapping"/>
      </w:r>
      <w:r>
        <w:rPr>
          <w:rStyle w:val="VerbatimChar"/>
        </w:rPr>
        <w:t xml:space="preserve">## [1] "Llh: -2.12775099611962E+03; Pars:  9.078526E-01,  8.205200E-01, -1.987307E-05,  1.370378E+00,  1.221501E-01"</w:t>
      </w:r>
      <w:r>
        <w:br w:type="textWrapping"/>
      </w:r>
      <w:r>
        <w:rPr>
          <w:rStyle w:val="VerbatimChar"/>
        </w:rPr>
        <w:t xml:space="preserve">## [1] "Llh: -2.12774478989209E+03; Pars:  9.072523E-01,  8.105645E-01, -5.135693E-04,  1.368530E+00,  1.230409E-01"</w:t>
      </w:r>
      <w:r>
        <w:br w:type="textWrapping"/>
      </w:r>
      <w:r>
        <w:rPr>
          <w:rStyle w:val="VerbatimChar"/>
        </w:rPr>
        <w:t xml:space="preserve">## [1] "Llh: -2.12774352880014E+03; Pars:  9.053521E-01,  8.077445E-01, -2.227642E-03,  1.367769E+00,  1.256421E-01"</w:t>
      </w:r>
      <w:r>
        <w:br w:type="textWrapping"/>
      </w:r>
      <w:r>
        <w:rPr>
          <w:rStyle w:val="VerbatimChar"/>
        </w:rPr>
        <w:t xml:space="preserve">## [1] "Llh: -2.12774588755408E+03; Pars:  9.015904E-01,  8.036018E-01, -3.695414E-03,  1.370729E+00,  1.265445E-01"</w:t>
      </w:r>
      <w:r>
        <w:br w:type="textWrapping"/>
      </w:r>
      <w:r>
        <w:rPr>
          <w:rStyle w:val="VerbatimChar"/>
        </w:rPr>
        <w:t xml:space="preserve">## [1] "Llh: -2.12774521875170E+03; Pars:  9.045599E-01,  8.073820E-01, -1.842031E-03,  1.370004E+00,  1.242998E-01"</w:t>
      </w:r>
      <w:r>
        <w:br w:type="textWrapping"/>
      </w:r>
      <w:r>
        <w:rPr>
          <w:rStyle w:val="VerbatimChar"/>
        </w:rPr>
        <w:t xml:space="preserve">## [1] "Llh: -2.12773741854899E+03; Pars:  9.071090E-01,  8.136044E-01,  1.164648E-03,  1.368495E+00,  1.208970E-01"</w:t>
      </w:r>
      <w:r>
        <w:br w:type="textWrapping"/>
      </w:r>
      <w:r>
        <w:rPr>
          <w:rStyle w:val="VerbatimChar"/>
        </w:rPr>
        <w:t xml:space="preserve">## [1] "Llh: -2.12773102936771E+03; Pars:  9.071729E-01,  8.162353E-01,  2.417957E-03,  1.367719E+00,  1.195838E-01"</w:t>
      </w:r>
      <w:r>
        <w:br w:type="textWrapping"/>
      </w:r>
      <w:r>
        <w:rPr>
          <w:rStyle w:val="VerbatimChar"/>
        </w:rPr>
        <w:t xml:space="preserve">## [1] "Llh: -2.12773760672212E+03; Pars:  9.059656E-01,  7.998780E-01,  8.176836E-04,  1.367101E+00,  1.212440E-01"</w:t>
      </w:r>
      <w:r>
        <w:br w:type="textWrapping"/>
      </w:r>
      <w:r>
        <w:rPr>
          <w:rStyle w:val="VerbatimChar"/>
        </w:rPr>
        <w:t xml:space="preserve">## [1] "Llh: -2.12773843471912E+03; Pars:  9.064374E-01,  8.049893E-01,  6.082944E-04,  1.367920E+00,  1.214705E-01"</w:t>
      </w:r>
      <w:r>
        <w:br w:type="textWrapping"/>
      </w:r>
      <w:r>
        <w:rPr>
          <w:rStyle w:val="VerbatimChar"/>
        </w:rPr>
        <w:t xml:space="preserve">## [1] "Llh: -2.12774047256755E+03; Pars:  9.014647E-01,  7.971712E-01, -1.667296E-03,  1.368763E+00,  1.265636E-01"</w:t>
      </w:r>
      <w:r>
        <w:br w:type="textWrapping"/>
      </w:r>
      <w:r>
        <w:rPr>
          <w:rStyle w:val="VerbatimChar"/>
        </w:rPr>
        <w:t xml:space="preserve">## [1] "Llh: -2.12773886384880E+03; Pars:  9.037306E-01,  8.019707E-01, -7.518684E-04,  1.368636E+00,  1.244456E-01"</w:t>
      </w:r>
      <w:r>
        <w:br w:type="textWrapping"/>
      </w:r>
      <w:r>
        <w:rPr>
          <w:rStyle w:val="VerbatimChar"/>
        </w:rPr>
        <w:t xml:space="preserve">## [1] "Llh: -2.12773222160924E+03; Pars:  9.037802E-01,  8.104114E-01, -2.286189E-03,  1.366542E+00,  1.252181E-01"</w:t>
      </w:r>
      <w:r>
        <w:br w:type="textWrapping"/>
      </w:r>
      <w:r>
        <w:rPr>
          <w:rStyle w:val="VerbatimChar"/>
        </w:rPr>
        <w:t xml:space="preserve">## [1] "Llh: -2.12773474655432E+03; Pars:  9.045682E-01,  8.085146E-01, -1.301684E-03,  1.367394E+00,  1.241306E-01"</w:t>
      </w:r>
      <w:r>
        <w:br w:type="textWrapping"/>
      </w:r>
      <w:r>
        <w:rPr>
          <w:rStyle w:val="VerbatimChar"/>
        </w:rPr>
        <w:t xml:space="preserve">## [1] "Llh: -2.12773122955940E+03; Pars:  9.058407E-01,  8.070711E-01,  1.030008E-03,  1.365107E+00,  1.221536E-01"</w:t>
      </w:r>
      <w:r>
        <w:br w:type="textWrapping"/>
      </w:r>
      <w:r>
        <w:rPr>
          <w:rStyle w:val="VerbatimChar"/>
        </w:rPr>
        <w:t xml:space="preserve">## [1] "Llh: -2.12773271309769E+03; Pars:  9.055205E-01,  8.071488E-01,  3.119980E-04,  1.366330E+00,  1.226902E-01"</w:t>
      </w:r>
      <w:r>
        <w:br w:type="textWrapping"/>
      </w:r>
      <w:r>
        <w:rPr>
          <w:rStyle w:val="VerbatimChar"/>
        </w:rPr>
        <w:t xml:space="preserve">## [1] "Llh: -2.12772395475762E+03; Pars:  9.052439E-01,  8.064398E-01,  2.718678E-03,  1.366272E+00,  1.194160E-01"</w:t>
      </w:r>
      <w:r>
        <w:br w:type="textWrapping"/>
      </w:r>
      <w:r>
        <w:rPr>
          <w:rStyle w:val="VerbatimChar"/>
        </w:rPr>
        <w:t xml:space="preserve">## [1] "Llh: -2.12771702591735E+03; Pars:  9.051898E-01,  8.057883E-01,  5.191839E-03,  1.365524E+00,  1.163029E-01"</w:t>
      </w:r>
      <w:r>
        <w:br w:type="textWrapping"/>
      </w:r>
      <w:r>
        <w:rPr>
          <w:rStyle w:val="VerbatimChar"/>
        </w:rPr>
        <w:t xml:space="preserve">## [1] "Llh: -2.12772373058257E+03; Pars:  9.074491E-01,  8.137902E-01,  3.620388E-03,  1.364165E+00,  1.173554E-01"</w:t>
      </w:r>
      <w:r>
        <w:br w:type="textWrapping"/>
      </w:r>
      <w:r>
        <w:rPr>
          <w:rStyle w:val="VerbatimChar"/>
        </w:rPr>
        <w:t xml:space="preserve">## [1] "Llh: -2.12772525533299E+03; Pars:  9.065195E-01,  8.108191E-01,  2.527324E-03,  1.365281E+00,  1.191279E-01"</w:t>
      </w:r>
      <w:r>
        <w:br w:type="textWrapping"/>
      </w:r>
      <w:r>
        <w:rPr>
          <w:rStyle w:val="VerbatimChar"/>
        </w:rPr>
        <w:t xml:space="preserve">## [1] "Llh: -2.12771633888330E+03; Pars:  9.058074E-01,  8.215665E-01,  3.171917E-03,  1.364521E+00,  1.190015E-01"</w:t>
      </w:r>
      <w:r>
        <w:br w:type="textWrapping"/>
      </w:r>
      <w:r>
        <w:rPr>
          <w:rStyle w:val="VerbatimChar"/>
        </w:rPr>
        <w:t xml:space="preserve">## [1] "Llh: -2.12771078024522E+03; Pars:  9.057283E-01,  8.326303E-01,  4.349034E-03,  1.363233E+00,  1.178803E-01"</w:t>
      </w:r>
      <w:r>
        <w:br w:type="textWrapping"/>
      </w:r>
      <w:r>
        <w:rPr>
          <w:rStyle w:val="VerbatimChar"/>
        </w:rPr>
        <w:t xml:space="preserve">## [1] "Llh: -2.12771795821534E+03; Pars:  9.087721E-01,  8.197087E-01,  8.929879E-03,  1.363757E+00,  1.120923E-01"</w:t>
      </w:r>
      <w:r>
        <w:br w:type="textWrapping"/>
      </w:r>
      <w:r>
        <w:rPr>
          <w:rStyle w:val="VerbatimChar"/>
        </w:rPr>
        <w:t xml:space="preserve">## [1] "Llh: -2.12771817459693E+03; Pars:  9.075241E-01,  8.173745E-01,  6.125862E-03,  1.364452E+00,  1.153738E-01"</w:t>
      </w:r>
      <w:r>
        <w:br w:type="textWrapping"/>
      </w:r>
      <w:r>
        <w:rPr>
          <w:rStyle w:val="VerbatimChar"/>
        </w:rPr>
        <w:t xml:space="preserve">## [1] "Llh: -2.12771302589971E+03; Pars:  9.078841E-01,  8.282328E-01,  8.773631E-03,  1.364650E+00,  1.111323E-01"</w:t>
      </w:r>
      <w:r>
        <w:br w:type="textWrapping"/>
      </w:r>
      <w:r>
        <w:rPr>
          <w:rStyle w:val="VerbatimChar"/>
        </w:rPr>
        <w:t xml:space="preserve">## [1] "Llh: -2.12771442759083E+03; Pars:  9.073733E-01,  8.228909E-01,  6.837725E-03,  1.364764E+00,  1.138876E-01"</w:t>
      </w:r>
      <w:r>
        <w:br w:type="textWrapping"/>
      </w:r>
      <w:r>
        <w:rPr>
          <w:rStyle w:val="VerbatimChar"/>
        </w:rPr>
        <w:t xml:space="preserve">## [1] "Llh: -2.12771063685933E+03; Pars:  9.068365E-01,  8.237277E-01,  9.927951E-03,  1.360821E+00,  1.103215E-01"</w:t>
      </w:r>
      <w:r>
        <w:br w:type="textWrapping"/>
      </w:r>
      <w:r>
        <w:rPr>
          <w:rStyle w:val="VerbatimChar"/>
        </w:rPr>
        <w:t xml:space="preserve">## [1] "Llh: -2.12771902815826E+03; Pars:  9.066682E-01,  8.274997E-01,  1.368295E-02,  1.357385E+00,  1.056903E-01"</w:t>
      </w:r>
      <w:r>
        <w:br w:type="textWrapping"/>
      </w:r>
      <w:r>
        <w:rPr>
          <w:rStyle w:val="VerbatimChar"/>
        </w:rPr>
        <w:t xml:space="preserve">## [1] "Llh: -2.12770390026272E+03; Pars:  9.063153E-01,  8.302236E-01,  1.124855E-02,  1.363028E+00,  1.097363E-01"</w:t>
      </w:r>
      <w:r>
        <w:br w:type="textWrapping"/>
      </w:r>
      <w:r>
        <w:rPr>
          <w:rStyle w:val="VerbatimChar"/>
        </w:rPr>
        <w:t xml:space="preserve">## [1] "Llh: -2.12770118598878E+03; Pars:  9.057484E-01,  8.385643E-01,  1.506262E-02,  1.362460E+00,  1.059268E-01"</w:t>
      </w:r>
      <w:r>
        <w:br w:type="textWrapping"/>
      </w:r>
      <w:r>
        <w:rPr>
          <w:rStyle w:val="VerbatimChar"/>
        </w:rPr>
        <w:t xml:space="preserve">## [1] "Llh: -2.12769551852586E+03; Pars:  9.037827E-01,  8.317613E-01,  8.392153E-03,  1.362917E+00,  1.125332E-01"</w:t>
      </w:r>
      <w:r>
        <w:br w:type="textWrapping"/>
      </w:r>
      <w:r>
        <w:rPr>
          <w:rStyle w:val="VerbatimChar"/>
        </w:rPr>
        <w:t xml:space="preserve">## [1] "Llh: -2.12768504589498E+03; Pars:  9.012880E-01,  8.378539E-01,  8.123290E-03,  1.362498E+00,  1.127536E-01"</w:t>
      </w:r>
      <w:r>
        <w:br w:type="textWrapping"/>
      </w:r>
      <w:r>
        <w:rPr>
          <w:rStyle w:val="VerbatimChar"/>
        </w:rPr>
        <w:t xml:space="preserve">## [1] "Llh: -2.12770842003794E+03; Pars:  9.058043E-01,  8.594414E-01,  1.330277E-02,  1.359945E+00,  1.069029E-01"</w:t>
      </w:r>
      <w:r>
        <w:br w:type="textWrapping"/>
      </w:r>
      <w:r>
        <w:rPr>
          <w:rStyle w:val="VerbatimChar"/>
        </w:rPr>
        <w:t xml:space="preserve">## [1] "Llh: -2.12770232649901E+03; Pars:  9.056507E-01,  8.457022E-01,  1.127504E-02,  1.361338E+00,  1.092529E-01"</w:t>
      </w:r>
      <w:r>
        <w:br w:type="textWrapping"/>
      </w:r>
      <w:r>
        <w:rPr>
          <w:rStyle w:val="VerbatimChar"/>
        </w:rPr>
        <w:t xml:space="preserve">## [1] "Llh: -2.12769236595208E+03; Pars:  9.022166E-01,  8.431615E-01,  1.072155E-02,  1.359494E+00,  1.113218E-01"</w:t>
      </w:r>
      <w:r>
        <w:br w:type="textWrapping"/>
      </w:r>
      <w:r>
        <w:rPr>
          <w:rStyle w:val="VerbatimChar"/>
        </w:rPr>
        <w:t xml:space="preserve">## [1] "Llh: -2.12769525034006E+03; Pars:  9.036335E-01,  8.394043E-01,  1.023457E-02,  1.360781E+00,  1.112744E-01"</w:t>
      </w:r>
      <w:r>
        <w:br w:type="textWrapping"/>
      </w:r>
      <w:r>
        <w:rPr>
          <w:rStyle w:val="VerbatimChar"/>
        </w:rPr>
        <w:t xml:space="preserve">## [1] "Llh: -2.12769520010727E+03; Pars:  9.029678E-01,  8.429356E-01,  1.769515E-02,  1.359413E+00,  1.019503E-01"</w:t>
      </w:r>
      <w:r>
        <w:br w:type="textWrapping"/>
      </w:r>
      <w:r>
        <w:rPr>
          <w:rStyle w:val="VerbatimChar"/>
        </w:rPr>
        <w:t xml:space="preserve">## [1] "Llh: -2.12769426056878E+03; Pars:  9.036579E-01,  8.403474E-01,  1.435862E-02,  1.360367E+00,  1.059328E-01"</w:t>
      </w:r>
      <w:r>
        <w:br w:type="textWrapping"/>
      </w:r>
      <w:r>
        <w:rPr>
          <w:rStyle w:val="VerbatimChar"/>
        </w:rPr>
        <w:t xml:space="preserve">## [1] "Llh: -2.12768538729782E+03; Pars:  9.005882E-01,  8.588811E-01,  1.388850E-02,  1.361640E+00,  1.077537E-01"</w:t>
      </w:r>
      <w:r>
        <w:br w:type="textWrapping"/>
      </w:r>
      <w:r>
        <w:rPr>
          <w:rStyle w:val="VerbatimChar"/>
        </w:rPr>
        <w:t xml:space="preserve">## [1] "Llh: -2.12768846115065E+03; Pars:  9.021502E-01,  8.499545E-01,  1.289836E-02,  1.361436E+00,  1.083956E-01"</w:t>
      </w:r>
      <w:r>
        <w:br w:type="textWrapping"/>
      </w:r>
      <w:r>
        <w:rPr>
          <w:rStyle w:val="VerbatimChar"/>
        </w:rPr>
        <w:t xml:space="preserve">## [1] "Llh: -2.12767769747538E+03; Pars:  8.997489E-01,  8.417546E-01,  1.358679E-02,  1.361245E+00,  1.082226E-01"</w:t>
      </w:r>
      <w:r>
        <w:br w:type="textWrapping"/>
      </w:r>
      <w:r>
        <w:rPr>
          <w:rStyle w:val="VerbatimChar"/>
        </w:rPr>
        <w:t xml:space="preserve">## [1] "Llh: -2.12766644893366E+03; Pars:  8.967980E-01,  8.397878E-01,  1.474266E-02,  1.361198E+00,  1.077074E-01"</w:t>
      </w:r>
      <w:r>
        <w:br w:type="textWrapping"/>
      </w:r>
      <w:r>
        <w:rPr>
          <w:rStyle w:val="VerbatimChar"/>
        </w:rPr>
        <w:t xml:space="preserve">## [1] "Llh: -2.12766689106460E+03; Pars:  8.960711E-01,  8.494148E-01,  9.671221E-03,  1.359619E+00,  1.122609E-01"</w:t>
      </w:r>
      <w:r>
        <w:br w:type="textWrapping"/>
      </w:r>
      <w:r>
        <w:rPr>
          <w:rStyle w:val="VerbatimChar"/>
        </w:rPr>
        <w:t xml:space="preserve">## [1] "Llh: -2.12767445911086E+03; Pars:  8.984904E-01,  8.466891E-01,  1.101907E-02,  1.360329E+00,  1.106774E-01"</w:t>
      </w:r>
      <w:r>
        <w:br w:type="textWrapping"/>
      </w:r>
      <w:r>
        <w:rPr>
          <w:rStyle w:val="VerbatimChar"/>
        </w:rPr>
        <w:t xml:space="preserve">## [1] "Llh: -2.12766383213977E+03; Pars:  8.951268E-01,  8.512590E-01,  8.500269E-03,  1.361412E+00,  1.147862E-01"</w:t>
      </w:r>
      <w:r>
        <w:br w:type="textWrapping"/>
      </w:r>
      <w:r>
        <w:rPr>
          <w:rStyle w:val="VerbatimChar"/>
        </w:rPr>
        <w:t xml:space="preserve">## [1] "Llh: -2.12765387148443E+03; Pars:  8.908613E-01,  8.567678E-01,  5.571094E-03,  1.361935E+00,  1.192128E-01"</w:t>
      </w:r>
      <w:r>
        <w:br w:type="textWrapping"/>
      </w:r>
      <w:r>
        <w:rPr>
          <w:rStyle w:val="VerbatimChar"/>
        </w:rPr>
        <w:t xml:space="preserve">## [1] "Llh: -2.12764874719911E+03; Pars:  8.920260E-01,  8.538680E-01,  1.007716E-02,  1.363264E+00,  1.125536E-01"</w:t>
      </w:r>
      <w:r>
        <w:br w:type="textWrapping"/>
      </w:r>
      <w:r>
        <w:rPr>
          <w:rStyle w:val="VerbatimChar"/>
        </w:rPr>
        <w:t xml:space="preserve">## [1] "Llh: -2.12763244380724E+03; Pars:  8.869307E-01,  8.592722E-01,  9.754970E-03,  1.365153E+00,  1.131695E-01"</w:t>
      </w:r>
      <w:r>
        <w:br w:type="textWrapping"/>
      </w:r>
      <w:r>
        <w:rPr>
          <w:rStyle w:val="VerbatimChar"/>
        </w:rPr>
        <w:t xml:space="preserve">## [1] "Llh: -2.12763866473131E+03; Pars:  8.881915E-01,  8.383929E-01,  5.256800E-03,  1.362519E+00,  1.182880E-01"</w:t>
      </w:r>
      <w:r>
        <w:br w:type="textWrapping"/>
      </w:r>
      <w:r>
        <w:rPr>
          <w:rStyle w:val="VerbatimChar"/>
        </w:rPr>
        <w:t xml:space="preserve">## [1] "Llh: -2.12764704740161E+03; Pars:  8.912907E-01,  8.434687E-01,  7.414724E-03,  1.362299E+00,  1.156544E-01"</w:t>
      </w:r>
      <w:r>
        <w:br w:type="textWrapping"/>
      </w:r>
      <w:r>
        <w:rPr>
          <w:rStyle w:val="VerbatimChar"/>
        </w:rPr>
        <w:t xml:space="preserve">## [1] "Llh: -2.12761579180824E+03; Pars:  8.822531E-01,  8.596547E-01,  9.875410E-03,  1.361670E+00,  1.155019E-01"</w:t>
      </w:r>
      <w:r>
        <w:br w:type="textWrapping"/>
      </w:r>
      <w:r>
        <w:rPr>
          <w:rStyle w:val="VerbatimChar"/>
        </w:rPr>
        <w:t xml:space="preserve">## [1] "Llh: -2.12758843039938E+03; Pars:  8.727356E-01,  8.707668E-01,  1.075147E-02,  1.361256E+00,  1.168760E-01"</w:t>
      </w:r>
      <w:r>
        <w:br w:type="textWrapping"/>
      </w:r>
      <w:r>
        <w:rPr>
          <w:rStyle w:val="VerbatimChar"/>
        </w:rPr>
        <w:t xml:space="preserve">## [1] "Llh: -2.12760548108032E+03; Pars:  8.781358E-01,  8.564171E-01,  8.759578E-03,  1.365209E+00,  1.178406E-01"</w:t>
      </w:r>
      <w:r>
        <w:br w:type="textWrapping"/>
      </w:r>
      <w:r>
        <w:rPr>
          <w:rStyle w:val="VerbatimChar"/>
        </w:rPr>
        <w:t xml:space="preserve">## [1] "Llh: -2.12761732143273E+03; Pars:  8.826196E-01,  8.546611E-01,  8.987489E-03,  1.363810E+00,  1.164457E-01"</w:t>
      </w:r>
      <w:r>
        <w:br w:type="textWrapping"/>
      </w:r>
      <w:r>
        <w:rPr>
          <w:rStyle w:val="VerbatimChar"/>
        </w:rPr>
        <w:t xml:space="preserve">## [1] "Llh: -2.12759300585222E+03; Pars:  8.699440E-01,  8.730557E-01,  1.294900E-03,  1.365232E+00,  1.264473E-01"</w:t>
      </w:r>
      <w:r>
        <w:br w:type="textWrapping"/>
      </w:r>
      <w:r>
        <w:rPr>
          <w:rStyle w:val="VerbatimChar"/>
        </w:rPr>
        <w:t xml:space="preserve">## [1] "Llh: -2.12760415580893E+03; Pars:  8.766575E-01,  8.646171E-01,  4.656841E-03,  1.364222E+00,  1.217624E-01"</w:t>
      </w:r>
      <w:r>
        <w:br w:type="textWrapping"/>
      </w:r>
      <w:r>
        <w:rPr>
          <w:rStyle w:val="VerbatimChar"/>
        </w:rPr>
        <w:t xml:space="preserve">## [1] "Llh: -2.12756260263924E+03; Pars:  8.675137E-01,  8.622235E-01,  8.755992E-03,  1.365813E+00,  1.178357E-01"</w:t>
      </w:r>
      <w:r>
        <w:br w:type="textWrapping"/>
      </w:r>
      <w:r>
        <w:rPr>
          <w:rStyle w:val="VerbatimChar"/>
        </w:rPr>
        <w:t xml:space="preserve">## [1] "Llh: -2.12752183520134E+03; Pars:  8.558400E-01,  8.649644E-01,  1.034844E-02,  1.367757E+00,  1.171472E-01"</w:t>
      </w:r>
      <w:r>
        <w:br w:type="textWrapping"/>
      </w:r>
      <w:r>
        <w:rPr>
          <w:rStyle w:val="VerbatimChar"/>
        </w:rPr>
        <w:t xml:space="preserve">## [1] "Llh: -2.12755761949003E+03; Pars:  8.572429E-01,  8.921865E-01,  1.110694E-02,  1.367325E+00,  1.183043E-01"</w:t>
      </w:r>
      <w:r>
        <w:br w:type="textWrapping"/>
      </w:r>
      <w:r>
        <w:rPr>
          <w:rStyle w:val="VerbatimChar"/>
        </w:rPr>
        <w:t xml:space="preserve">## [1] "Llh: -2.12756749025577E+03; Pars:  8.649801E-01,  8.784229E-01,  9.644407E-03,  1.366122E+00,  1.183002E-01"</w:t>
      </w:r>
      <w:r>
        <w:br w:type="textWrapping"/>
      </w:r>
      <w:r>
        <w:rPr>
          <w:rStyle w:val="VerbatimChar"/>
        </w:rPr>
        <w:t xml:space="preserve">## [1] "Llh: -2.12752118439297E+03; Pars:  8.466286E-01,  8.836952E-01,  7.149563E-03,  1.365555E+00,  1.254766E-01"</w:t>
      </w:r>
      <w:r>
        <w:br w:type="textWrapping"/>
      </w:r>
      <w:r>
        <w:rPr>
          <w:rStyle w:val="VerbatimChar"/>
        </w:rPr>
        <w:t xml:space="preserve">## [1] "Llh: -2.12749059292483E+03; Pars:  8.264775E-01,  8.961657E-01,  5.846860E-03,  1.365755E+00,  1.316302E-01"</w:t>
      </w:r>
      <w:r>
        <w:br w:type="textWrapping"/>
      </w:r>
      <w:r>
        <w:rPr>
          <w:rStyle w:val="VerbatimChar"/>
        </w:rPr>
        <w:t xml:space="preserve">## [1] "Llh: -2.12748968446186E+03; Pars:  8.347602E-01,  9.028780E-01,  6.979868E-03,  1.365717E+00,  1.263214E-01"</w:t>
      </w:r>
      <w:r>
        <w:br w:type="textWrapping"/>
      </w:r>
      <w:r>
        <w:rPr>
          <w:rStyle w:val="VerbatimChar"/>
        </w:rPr>
        <w:t xml:space="preserve">## [1] "Llh: -2.12745235862444E+03; Pars:  8.130723E-01,  9.270453E-01,  6.090012E-03,  1.365971E+00,  1.305618E-01"</w:t>
      </w:r>
      <w:r>
        <w:br w:type="textWrapping"/>
      </w:r>
      <w:r>
        <w:rPr>
          <w:rStyle w:val="VerbatimChar"/>
        </w:rPr>
        <w:t xml:space="preserve">## [1] "Llh: -2.12745200919718E+03; Pars:  8.202034E-01,  9.071854E-01,  1.636259E-02,  1.365990E+00,  1.193604E-01"</w:t>
      </w:r>
      <w:r>
        <w:br w:type="textWrapping"/>
      </w:r>
      <w:r>
        <w:rPr>
          <w:rStyle w:val="VerbatimChar"/>
        </w:rPr>
        <w:t xml:space="preserve">## [1] "Llh: -2.12741858194780E+03; Pars:  7.953331E-01,  9.247474E-01,  2.389644E-02,  1.366369E+00,  1.158170E-01"</w:t>
      </w:r>
      <w:r>
        <w:br w:type="textWrapping"/>
      </w:r>
      <w:r>
        <w:rPr>
          <w:rStyle w:val="VerbatimChar"/>
        </w:rPr>
        <w:t xml:space="preserve">## [1] "Llh: -2.12741903516695E+03; Pars:  7.864507E-01,  9.317183E-01,  1.216401E-02,  1.372036E+00,  1.285082E-01"</w:t>
      </w:r>
      <w:r>
        <w:br w:type="textWrapping"/>
      </w:r>
      <w:r>
        <w:rPr>
          <w:rStyle w:val="VerbatimChar"/>
        </w:rPr>
        <w:t xml:space="preserve">## [1] "Llh: -2.12743818238620E+03; Pars:  8.080219E-01,  9.160917E-01,  1.181087E-02,  1.369333E+00,  1.256001E-01"</w:t>
      </w:r>
      <w:r>
        <w:br w:type="textWrapping"/>
      </w:r>
      <w:r>
        <w:rPr>
          <w:rStyle w:val="VerbatimChar"/>
        </w:rPr>
        <w:t xml:space="preserve">## [1] "Llh: -2.12736274685260E+03; Pars:  7.736265E-01,  9.252572E-01,  1.223136E-02,  1.367826E+00,  1.311615E-01"</w:t>
      </w:r>
      <w:r>
        <w:br w:type="textWrapping"/>
      </w:r>
      <w:r>
        <w:rPr>
          <w:rStyle w:val="VerbatimChar"/>
        </w:rPr>
        <w:t xml:space="preserve">## [1] "Llh: -2.12731692558786E+03; Pars:  7.318183E-01,  9.422494E-01,  1.279357E-02,  1.368077E+00,  1.375901E-01"</w:t>
      </w:r>
      <w:r>
        <w:br w:type="textWrapping"/>
      </w:r>
      <w:r>
        <w:rPr>
          <w:rStyle w:val="VerbatimChar"/>
        </w:rPr>
        <w:t xml:space="preserve">## [1] "Llh: -2.12745044029733E+03; Pars:  7.254208E-01,  9.876133E-01,  1.396791E-02,  1.367522E+00,  1.404957E-01"</w:t>
      </w:r>
      <w:r>
        <w:br w:type="textWrapping"/>
      </w:r>
      <w:r>
        <w:rPr>
          <w:rStyle w:val="VerbatimChar"/>
        </w:rPr>
        <w:t xml:space="preserve">## [1] "Llh: -2.12740554014257E+03; Pars:  7.580256E-01,  9.554100E-01,  1.306304E-02,  1.367581E+00,  1.346586E-01"</w:t>
      </w:r>
      <w:r>
        <w:br w:type="textWrapping"/>
      </w:r>
      <w:r>
        <w:rPr>
          <w:rStyle w:val="VerbatimChar"/>
        </w:rPr>
        <w:t xml:space="preserve">## [1] "Llh: -2.12734546060160E+03; Pars:  7.274025E-01,  9.779517E-01,  2.135597E-02,  1.370259E+00,  1.272241E-01"</w:t>
      </w:r>
      <w:r>
        <w:br w:type="textWrapping"/>
      </w:r>
      <w:r>
        <w:rPr>
          <w:rStyle w:val="VerbatimChar"/>
        </w:rPr>
        <w:t xml:space="preserve">## [1] "Llh: -2.12735888981764E+03; Pars:  7.521713E-01,  9.568308E-01,  1.747869E-02,  1.369131E+00,  1.283256E-01"</w:t>
      </w:r>
      <w:r>
        <w:br w:type="textWrapping"/>
      </w:r>
      <w:r>
        <w:rPr>
          <w:rStyle w:val="VerbatimChar"/>
        </w:rPr>
        <w:t xml:space="preserve">## [1] "Llh: -2.12736123641290E+03; Pars:  7.065397E-01,  9.658093E-01,  2.721920E-02,  1.371761E+00,  1.269574E-01"</w:t>
      </w:r>
      <w:r>
        <w:br w:type="textWrapping"/>
      </w:r>
      <w:r>
        <w:rPr>
          <w:rStyle w:val="VerbatimChar"/>
        </w:rPr>
        <w:t xml:space="preserve">## [1] "Llh: -2.12735479603491E+03; Pars:  7.331729E-01,  9.559689E-01,  2.193690E-02,  1.370311E+00,  1.278585E-01"</w:t>
      </w:r>
      <w:r>
        <w:br w:type="textWrapping"/>
      </w:r>
      <w:r>
        <w:rPr>
          <w:rStyle w:val="VerbatimChar"/>
        </w:rPr>
        <w:t xml:space="preserve">## [1] "Llh: -2.12734929772114E+03; Pars:  7.118502E-01,  9.708929E-01,  2.505436E-02,  1.365010E+00,  1.287511E-01"</w:t>
      </w:r>
      <w:r>
        <w:br w:type="textWrapping"/>
      </w:r>
      <w:r>
        <w:rPr>
          <w:rStyle w:val="VerbatimChar"/>
        </w:rPr>
        <w:t xml:space="preserve">## [1] "Llh: -2.12734696084624E+03; Pars:  7.305003E-01,  9.609475E-01,  2.183177E-02,  1.366763E+00,  1.286904E-01"</w:t>
      </w:r>
      <w:r>
        <w:br w:type="textWrapping"/>
      </w:r>
      <w:r>
        <w:rPr>
          <w:rStyle w:val="VerbatimChar"/>
        </w:rPr>
        <w:t xml:space="preserve">## [1] "Llh: -2.12736018260755E+03; Pars:  6.770347E-01,  9.933526E-01,  1.249607E-02,  1.370829E+00,  1.465917E-01"</w:t>
      </w:r>
      <w:r>
        <w:br w:type="textWrapping"/>
      </w:r>
      <w:r>
        <w:rPr>
          <w:rStyle w:val="VerbatimChar"/>
        </w:rPr>
        <w:t xml:space="preserve">## [1] "Llh: -2.12734438157223E+03; Pars:  7.066093E-01,  9.757384E-01,  1.534616E-02,  1.369713E+00,  1.388980E-01"</w:t>
      </w:r>
      <w:r>
        <w:br w:type="textWrapping"/>
      </w:r>
      <w:r>
        <w:rPr>
          <w:rStyle w:val="VerbatimChar"/>
        </w:rPr>
        <w:t xml:space="preserve">## [1] "Llh: -2.12727938144572E+03; Pars:  6.937757E-01,  9.696037E-01,  2.424270E-02,  1.370468E+00,  1.294458E-01"</w:t>
      </w:r>
      <w:r>
        <w:br w:type="textWrapping"/>
      </w:r>
      <w:r>
        <w:rPr>
          <w:rStyle w:val="VerbatimChar"/>
        </w:rPr>
        <w:t xml:space="preserve">## [1] "Llh: -2.12723527199640E+03; Pars:  6.616508E-01,  9.767795E-01,  2.983253E-02,  1.371913E+00,  1.268394E-01"</w:t>
      </w:r>
      <w:r>
        <w:br w:type="textWrapping"/>
      </w:r>
      <w:r>
        <w:rPr>
          <w:rStyle w:val="VerbatimChar"/>
        </w:rPr>
        <w:t xml:space="preserve">## [1] "Llh: -2.12726795276914E+03; Pars:  6.900196E-01,  9.774203E-01,  1.852710E-02,  1.368377E+00,  1.358383E-01"</w:t>
      </w:r>
      <w:r>
        <w:br w:type="textWrapping"/>
      </w:r>
      <w:r>
        <w:rPr>
          <w:rStyle w:val="VerbatimChar"/>
        </w:rPr>
        <w:t xml:space="preserve">## [1] "Llh: -2.12728752706812E+03; Pars:  7.008079E-01,  9.720128E-01,  1.937955E-02,  1.368860E+00,  1.338434E-01"</w:t>
      </w:r>
      <w:r>
        <w:br w:type="textWrapping"/>
      </w:r>
      <w:r>
        <w:rPr>
          <w:rStyle w:val="VerbatimChar"/>
        </w:rPr>
        <w:t xml:space="preserve">## [1] "Llh: -2.12724998464443E+03; Pars:  6.764999E-01,  9.789897E-01,  1.731036E-02,  1.372577E+00,  1.378656E-01"</w:t>
      </w:r>
      <w:r>
        <w:br w:type="textWrapping"/>
      </w:r>
      <w:r>
        <w:rPr>
          <w:rStyle w:val="VerbatimChar"/>
        </w:rPr>
        <w:t xml:space="preserve">## [1] "Llh: -2.12727022150927E+03; Pars:  6.900000E-01,  9.744477E-01,  1.844071E-02,  1.371121E+00,  1.355718E-01"</w:t>
      </w:r>
      <w:r>
        <w:br w:type="textWrapping"/>
      </w:r>
      <w:r>
        <w:rPr>
          <w:rStyle w:val="VerbatimChar"/>
        </w:rPr>
        <w:t xml:space="preserve">## [1] "Llh: -2.12723770270245E+03; Pars:  6.592367E-01,  9.623758E-01,  1.616792E-02,  1.370002E+00,  1.435885E-01"</w:t>
      </w:r>
      <w:r>
        <w:br w:type="textWrapping"/>
      </w:r>
      <w:r>
        <w:rPr>
          <w:rStyle w:val="VerbatimChar"/>
        </w:rPr>
        <w:t xml:space="preserve">## [1] "Llh: -2.12725277103154E+03; Pars:  6.762781E-01,  9.662464E-01,  1.746493E-02,  1.370066E+00,  1.394974E-01"</w:t>
      </w:r>
      <w:r>
        <w:br w:type="textWrapping"/>
      </w:r>
      <w:r>
        <w:rPr>
          <w:rStyle w:val="VerbatimChar"/>
        </w:rPr>
        <w:t xml:space="preserve">## [1] "Llh: -2.12716703058028E+03; Pars:  6.610808E-01,  9.592532E-01,  2.250643E-02,  1.370663E+00,  1.337908E-01"</w:t>
      </w:r>
      <w:r>
        <w:br w:type="textWrapping"/>
      </w:r>
      <w:r>
        <w:rPr>
          <w:rStyle w:val="VerbatimChar"/>
        </w:rPr>
        <w:t xml:space="preserve">## [1] "Llh: -2.12708860273793E+03; Pars:  6.383165E-01,  9.511154E-01,  2.608657E-02,  1.371139E+00,  1.312372E-01"</w:t>
      </w:r>
      <w:r>
        <w:br w:type="textWrapping"/>
      </w:r>
      <w:r>
        <w:rPr>
          <w:rStyle w:val="VerbatimChar"/>
        </w:rPr>
        <w:t xml:space="preserve">## [1] "Llh: -2.12715279884311E+03; Pars:  5.984711E-01,  9.970747E-01,  3.037622E-02,  1.373531E+00,  1.325575E-01"</w:t>
      </w:r>
      <w:r>
        <w:br w:type="textWrapping"/>
      </w:r>
      <w:r>
        <w:rPr>
          <w:rStyle w:val="VerbatimChar"/>
        </w:rPr>
        <w:t xml:space="preserve">## [1] "Llh: -2.12717397346167E+03; Pars:  6.318079E-01,  9.830763E-01,  2.598056E-02,  1.372165E+00,  1.338157E-01"</w:t>
      </w:r>
      <w:r>
        <w:br w:type="textWrapping"/>
      </w:r>
      <w:r>
        <w:rPr>
          <w:rStyle w:val="VerbatimChar"/>
        </w:rPr>
        <w:t xml:space="preserve">## [1] "Llh: -2.12711939169782E+03; Pars:  6.036504E-01,  9.688817E-01,  2.938234E-02,  1.375295E+00,  1.329970E-01"</w:t>
      </w:r>
      <w:r>
        <w:br w:type="textWrapping"/>
      </w:r>
      <w:r>
        <w:rPr>
          <w:rStyle w:val="VerbatimChar"/>
        </w:rPr>
        <w:t xml:space="preserve">## [1] "Llh: -2.12714850597423E+03; Pars:  6.252427E-01,  9.710093E-01,  2.666853E-02,  1.373562E+00,  1.337073E-01"</w:t>
      </w:r>
      <w:r>
        <w:br w:type="textWrapping"/>
      </w:r>
      <w:r>
        <w:rPr>
          <w:rStyle w:val="VerbatimChar"/>
        </w:rPr>
        <w:t xml:space="preserve">## [1] "Llh: -2.12710485675745E+03; Pars:  5.880303E-01,  9.633210E-01,  3.542787E-02,  1.372172E+00,  1.290223E-01"</w:t>
      </w:r>
      <w:r>
        <w:br w:type="textWrapping"/>
      </w:r>
      <w:r>
        <w:rPr>
          <w:rStyle w:val="VerbatimChar"/>
        </w:rPr>
        <w:t xml:space="preserve">## [1] "Llh: -2.12712668929534E+03; Pars:  6.101477E-01,  9.672145E-01,  3.089849E-02,  1.372274E+00,  1.312331E-01"</w:t>
      </w:r>
      <w:r>
        <w:br w:type="textWrapping"/>
      </w:r>
      <w:r>
        <w:rPr>
          <w:rStyle w:val="VerbatimChar"/>
        </w:rPr>
        <w:t xml:space="preserve">## [1] "Llh: -2.12706688836680E+03; Pars:  5.768110E-01,  9.803360E-01,  4.427429E-02,  1.375623E+00,  1.174729E-01"</w:t>
      </w:r>
      <w:r>
        <w:br w:type="textWrapping"/>
      </w:r>
      <w:r>
        <w:rPr>
          <w:rStyle w:val="VerbatimChar"/>
        </w:rPr>
        <w:t xml:space="preserve">## [1] "Llh: -2.12704394975197E+03; Pars:  5.355981E-01,  9.894415E-01,  5.832748E-02,  1.378442E+00,  1.044150E-01"</w:t>
      </w:r>
      <w:r>
        <w:br w:type="textWrapping"/>
      </w:r>
      <w:r>
        <w:rPr>
          <w:rStyle w:val="VerbatimChar"/>
        </w:rPr>
        <w:t xml:space="preserve">## [1] "Llh: -2.12696268931163E+03; Pars:  5.239758E-01,  9.708689E-01,  4.200766E-02,  1.376317E+00,  1.252522E-01"</w:t>
      </w:r>
      <w:r>
        <w:br w:type="textWrapping"/>
      </w:r>
      <w:r>
        <w:rPr>
          <w:rStyle w:val="VerbatimChar"/>
        </w:rPr>
        <w:t xml:space="preserve">## [1] "Llh: -2.12687522890062E+03; Pars:  4.551382E-01,  9.679270E-01,  4.809522E-02,  1.378524E+00,  1.244586E-01"</w:t>
      </w:r>
      <w:r>
        <w:br w:type="textWrapping"/>
      </w:r>
      <w:r>
        <w:rPr>
          <w:rStyle w:val="VerbatimChar"/>
        </w:rPr>
        <w:t xml:space="preserve">## [1] "Llh: -2.12692874069615E+03; Pars:  5.298223E-01,  9.398864E-01,  4.855157E-02,  1.376694E+00,  1.162945E-01"</w:t>
      </w:r>
      <w:r>
        <w:br w:type="textWrapping"/>
      </w:r>
      <w:r>
        <w:rPr>
          <w:rStyle w:val="VerbatimChar"/>
        </w:rPr>
        <w:t xml:space="preserve">## [1] "Llh: -2.12696862146665E+03; Pars:  5.469845E-01,  9.538684E-01,  4.400774E-02,  1.375902E+00,  1.203603E-01"</w:t>
      </w:r>
      <w:r>
        <w:br w:type="textWrapping"/>
      </w:r>
      <w:r>
        <w:rPr>
          <w:rStyle w:val="VerbatimChar"/>
        </w:rPr>
        <w:t xml:space="preserve">## [1] "Llh: -2.12689218855627E+03; Pars:  4.951118E-01,  9.555517E-01,  5.721315E-02,  1.375486E+00,  1.091740E-01"</w:t>
      </w:r>
      <w:r>
        <w:br w:type="textWrapping"/>
      </w:r>
      <w:r>
        <w:rPr>
          <w:rStyle w:val="VerbatimChar"/>
        </w:rPr>
        <w:t xml:space="preserve">## [1] "Llh: -2.12693081089553E+03; Pars:  5.222464E-01,  9.588669E-01,  5.025545E-02,  1.375438E+00,  1.151298E-01"</w:t>
      </w:r>
      <w:r>
        <w:br w:type="textWrapping"/>
      </w:r>
      <w:r>
        <w:rPr>
          <w:rStyle w:val="VerbatimChar"/>
        </w:rPr>
        <w:t xml:space="preserve">## [1] "Llh: -2.12680632699238E+03; Pars:  4.735645E-01,  9.579596E-01,  5.988173E-02,  1.379947E+00,  1.052095E-01"</w:t>
      </w:r>
      <w:r>
        <w:br w:type="textWrapping"/>
      </w:r>
      <w:r>
        <w:rPr>
          <w:rStyle w:val="VerbatimChar"/>
        </w:rPr>
        <w:t xml:space="preserve">## [1] "Llh: -2.12671059287300E+03; Pars:  4.163316E-01,  9.552901E-01,  7.210866E-02,  1.383851E+00,  9.330303E-02"</w:t>
      </w:r>
      <w:r>
        <w:br w:type="textWrapping"/>
      </w:r>
      <w:r>
        <w:rPr>
          <w:rStyle w:val="VerbatimChar"/>
        </w:rPr>
        <w:t xml:space="preserve">## [1] "Llh: -2.12690884747145E+03; Pars:  3.344843E-01,  9.719542E-01,  8.763187E-02,  1.386094E+00,  8.782085E-02"</w:t>
      </w:r>
      <w:r>
        <w:br w:type="textWrapping"/>
      </w:r>
      <w:r>
        <w:rPr>
          <w:rStyle w:val="VerbatimChar"/>
        </w:rPr>
        <w:t xml:space="preserve">## [1] "Llh: -2.12685757960709E+03; Pars:  4.104424E-01,  9.667021E-01,  7.224554E-02,  1.382340E+00,  9.867494E-02"</w:t>
      </w:r>
      <w:r>
        <w:br w:type="textWrapping"/>
      </w:r>
      <w:r>
        <w:rPr>
          <w:rStyle w:val="VerbatimChar"/>
        </w:rPr>
        <w:t xml:space="preserve">## [1] "Llh: -2.12671431121987E+03; Pars:  3.871403E-01,  9.256567E-01,  6.095818E-02,  1.380309E+00,  1.123470E-01"</w:t>
      </w:r>
      <w:r>
        <w:br w:type="textWrapping"/>
      </w:r>
      <w:r>
        <w:rPr>
          <w:rStyle w:val="VerbatimChar"/>
        </w:rPr>
        <w:t xml:space="preserve">## [1] "Llh: -2.12676395305293E+03; Pars:  4.242548E-01,  9.412066E-01,  6.030050E-02,  1.379842E+00,  1.103640E-01"</w:t>
      </w:r>
      <w:r>
        <w:br w:type="textWrapping"/>
      </w:r>
      <w:r>
        <w:rPr>
          <w:rStyle w:val="VerbatimChar"/>
        </w:rPr>
        <w:t xml:space="preserve">## [1] "Llh: -2.12670729785189E+03; Pars:  3.358434E-01,  9.685332E-01,  7.569672E-02,  1.383513E+00,  9.888851E-02"</w:t>
      </w:r>
      <w:r>
        <w:br w:type="textWrapping"/>
      </w:r>
      <w:r>
        <w:rPr>
          <w:rStyle w:val="VerbatimChar"/>
        </w:rPr>
        <w:t xml:space="preserve">## [1] "Llh: -2.12668209809060E+03; Pars:  2.388540E-01,  9.831823E-01,  8.926930E-02,  1.386935E+00,  9.018551E-02"</w:t>
      </w:r>
      <w:r>
        <w:br w:type="textWrapping"/>
      </w:r>
      <w:r>
        <w:rPr>
          <w:rStyle w:val="VerbatimChar"/>
        </w:rPr>
        <w:t xml:space="preserve">## [1] "Llh: -2.12664148201709E+03; Pars:  2.680508E-01,  9.635797E-01,  7.985761E-02,  1.389326E+00,  9.841358E-02"</w:t>
      </w:r>
      <w:r>
        <w:br w:type="textWrapping"/>
      </w:r>
      <w:r>
        <w:rPr>
          <w:rStyle w:val="VerbatimChar"/>
        </w:rPr>
        <w:t xml:space="preserve">## [1] "Llh: -2.12661190740538E+03; Pars:  1.545203E-01,  9.676190E-01,  9.117984E-02,  1.396299E+00,  9.303336E-02"</w:t>
      </w:r>
      <w:r>
        <w:br w:type="textWrapping"/>
      </w:r>
      <w:r>
        <w:rPr>
          <w:rStyle w:val="VerbatimChar"/>
        </w:rPr>
        <w:t xml:space="preserve">## [1] "Llh: -2.12667719787807E+03; Pars:  1.877772E-01,  9.511388E-01,  1.062094E-01,  1.393387E+00,  7.055898E-02"</w:t>
      </w:r>
      <w:r>
        <w:br w:type="textWrapping"/>
      </w:r>
      <w:r>
        <w:rPr>
          <w:rStyle w:val="VerbatimChar"/>
        </w:rPr>
        <w:t xml:space="preserve">## [1] "Llh: -2.12665176713699E+03; Pars:  2.546175E-01,  9.553084E-01,  9.168084E-02,  1.389656E+00,  8.403387E-02"</w:t>
      </w:r>
      <w:r>
        <w:br w:type="textWrapping"/>
      </w:r>
      <w:r>
        <w:rPr>
          <w:rStyle w:val="VerbatimChar"/>
        </w:rPr>
        <w:t xml:space="preserve">## [1] "Llh: -2.12646241586817E+03; Pars:  1.701431E-01,  9.478383E-01,  8.983318E-02,  1.392477E+00,  9.048617E-02"</w:t>
      </w:r>
      <w:r>
        <w:br w:type="textWrapping"/>
      </w:r>
      <w:r>
        <w:rPr>
          <w:rStyle w:val="VerbatimChar"/>
        </w:rPr>
        <w:t xml:space="preserve">## [1] "Llh: -2.12632936480857E+03; Pars:  4.999350E-02,  9.385448E-01,  9.862700E-02,  1.397573E+00,  8.639178E-02"</w:t>
      </w:r>
      <w:r>
        <w:br w:type="textWrapping"/>
      </w:r>
      <w:r>
        <w:rPr>
          <w:rStyle w:val="VerbatimChar"/>
        </w:rPr>
        <w:t xml:space="preserve">## [1] "Llh: -2.12666967703111E+03; Pars:  5.858640E-02,  9.953573E-01,  1.161881E-01,  1.401477E+00,  6.643203E-02"</w:t>
      </w:r>
      <w:r>
        <w:br w:type="textWrapping"/>
      </w:r>
      <w:r>
        <w:rPr>
          <w:rStyle w:val="VerbatimChar"/>
        </w:rPr>
        <w:t xml:space="preserve">## [1] "Llh: -2.12658253514102E+03; Pars:  1.407249E-01,  9.774549E-01,  1.023806E-01,  1.396155E+00,  7.791077E-02"</w:t>
      </w:r>
      <w:r>
        <w:br w:type="textWrapping"/>
      </w:r>
      <w:r>
        <w:rPr>
          <w:rStyle w:val="VerbatimChar"/>
        </w:rPr>
        <w:t xml:space="preserve">## [1] "Llh: -2.12668118422479E+03; Pars: -8.084749E-02,  9.733706E-01,  1.171464E-01,  1.402848E+00,  7.931908E-02"</w:t>
      </w:r>
      <w:r>
        <w:br w:type="textWrapping"/>
      </w:r>
      <w:r>
        <w:rPr>
          <w:rStyle w:val="VerbatimChar"/>
        </w:rPr>
        <w:t xml:space="preserve">## [1] "Llh: -2.12658466644161E+03; Pars:  4.344727E-02,  9.688187E-01,  1.058869E-01,  1.398075E+00,  8.281507E-02"</w:t>
      </w:r>
      <w:r>
        <w:br w:type="textWrapping"/>
      </w:r>
      <w:r>
        <w:rPr>
          <w:rStyle w:val="VerbatimChar"/>
        </w:rPr>
        <w:t xml:space="preserve">## [1] "Llh: -2.12644857765307E+03; Pars:  1.846734E-02,  9.402056E-01,  1.066328E-01,  1.404214E+00,  7.948843E-02"</w:t>
      </w:r>
      <w:r>
        <w:br w:type="textWrapping"/>
      </w:r>
      <w:r>
        <w:rPr>
          <w:rStyle w:val="VerbatimChar"/>
        </w:rPr>
        <w:t xml:space="preserve">## [1] "Llh: -2.12648614567355E+03; Pars:  7.356401E-02,  9.507704E-01,  1.022919E-01,  1.399875E+00,  8.216270E-02"</w:t>
      </w:r>
      <w:r>
        <w:br w:type="textWrapping"/>
      </w:r>
      <w:r>
        <w:rPr>
          <w:rStyle w:val="VerbatimChar"/>
        </w:rPr>
        <w:t xml:space="preserve">## [1] "Llh: -2.12643001231036E+03; Pars: -9.175615E-02,  9.614905E-01,  1.102020E-01,  1.407320E+00,  8.382189E-02"</w:t>
      </w:r>
      <w:r>
        <w:br w:type="textWrapping"/>
      </w:r>
      <w:r>
        <w:rPr>
          <w:rStyle w:val="VerbatimChar"/>
        </w:rPr>
        <w:t xml:space="preserve">## [1] "Llh: -2.12645373757906E+03; Pars: -5.162747E-03,  9.599412E-01,  1.055717E-01,  1.402883E+00,  8.387489E-02"</w:t>
      </w:r>
      <w:r>
        <w:br w:type="textWrapping"/>
      </w:r>
      <w:r>
        <w:rPr>
          <w:rStyle w:val="VerbatimChar"/>
        </w:rPr>
        <w:t xml:space="preserve">## [1] "Llh: -2.12635991289461E+03; Pars: -9.016956E-02,  9.468484E-01,  1.183119E-01,  1.405036E+00,  7.113782E-02"</w:t>
      </w:r>
      <w:r>
        <w:br w:type="textWrapping"/>
      </w:r>
      <w:r>
        <w:rPr>
          <w:rStyle w:val="VerbatimChar"/>
        </w:rPr>
        <w:t xml:space="preserve">## [1] "Llh: -2.12640370822895E+03; Pars: -2.899709E-02,  9.519989E-01,  1.115289E-01,  1.402847E+00,  7.661170E-02"</w:t>
      </w:r>
      <w:r>
        <w:br w:type="textWrapping"/>
      </w:r>
      <w:r>
        <w:rPr>
          <w:rStyle w:val="VerbatimChar"/>
        </w:rPr>
        <w:t xml:space="preserve">## [1] "Llh: -2.12625264410278E+03; Pars: -3.254326E-02,  9.370387E-01,  1.085748E-01,  1.406042E+00,  7.668520E-02"</w:t>
      </w:r>
      <w:r>
        <w:br w:type="textWrapping"/>
      </w:r>
      <w:r>
        <w:rPr>
          <w:rStyle w:val="VerbatimChar"/>
        </w:rPr>
        <w:t xml:space="preserve">## [1] "Llh: -2.12610604259958E+03; Pars: -7.053853E-02,  9.215418E-01,  1.099187E-01,  1.410043E+00,  7.362027E-02"</w:t>
      </w:r>
      <w:r>
        <w:br w:type="textWrapping"/>
      </w:r>
      <w:r>
        <w:rPr>
          <w:rStyle w:val="VerbatimChar"/>
        </w:rPr>
        <w:t xml:space="preserve">## [1] "Llh: -2.12613208004340E+03; Pars: -2.143262E-01,  9.071322E-01,  1.150964E-01,  1.413562E+00,  7.987330E-02"</w:t>
      </w:r>
      <w:r>
        <w:br w:type="textWrapping"/>
      </w:r>
      <w:r>
        <w:rPr>
          <w:rStyle w:val="VerbatimChar"/>
        </w:rPr>
        <w:t xml:space="preserve">## [1] "Llh: -2.12621932425961E+03; Pars: -1.255635E-01,  9.242238E-01,  1.119174E-01,  1.409190E+00,  7.938267E-02"</w:t>
      </w:r>
      <w:r>
        <w:br w:type="textWrapping"/>
      </w:r>
      <w:r>
        <w:rPr>
          <w:rStyle w:val="VerbatimChar"/>
        </w:rPr>
        <w:t xml:space="preserve">## [1] "Llh: -2.12606220501586E+03; Pars: -1.851861E-01,  9.296589E-01,  1.142296E-01,  1.409183E+00,  7.844959E-02"</w:t>
      </w:r>
      <w:r>
        <w:br w:type="textWrapping"/>
      </w:r>
      <w:r>
        <w:rPr>
          <w:rStyle w:val="VerbatimChar"/>
        </w:rPr>
        <w:t xml:space="preserve">## [1] "Llh: -2.12587604854257E+03; Pars: -2.870129E-01,  9.244299E-01,  1.180280E-01,  1.411674E+00,  7.793017E-02"</w:t>
      </w:r>
      <w:r>
        <w:br w:type="textWrapping"/>
      </w:r>
      <w:r>
        <w:rPr>
          <w:rStyle w:val="VerbatimChar"/>
        </w:rPr>
        <w:t xml:space="preserve">## [1] "Llh: -2.12592768022042E+03; Pars: -1.530653E-01,  8.948970E-01,  1.137908E-01,  1.407812E+00,  7.175945E-02"</w:t>
      </w:r>
      <w:r>
        <w:br w:type="textWrapping"/>
      </w:r>
      <w:r>
        <w:rPr>
          <w:rStyle w:val="VerbatimChar"/>
        </w:rPr>
        <w:t xml:space="preserve">## [1] "Llh: -2.12602824266191E+03; Pars: -1.377380E-01,  9.111000E-01,  1.128936E-01,  1.407689E+00,  7.477506E-02"</w:t>
      </w:r>
      <w:r>
        <w:br w:type="textWrapping"/>
      </w:r>
      <w:r>
        <w:rPr>
          <w:rStyle w:val="VerbatimChar"/>
        </w:rPr>
        <w:t xml:space="preserve">## [1] "Llh: -2.12579313915538E+03; Pars: -1.798102E-01,  8.884533E-01,  1.038725E-01,  1.411214E+00,  8.469217E-02"</w:t>
      </w:r>
      <w:r>
        <w:br w:type="textWrapping"/>
      </w:r>
      <w:r>
        <w:rPr>
          <w:rStyle w:val="VerbatimChar"/>
        </w:rPr>
        <w:t xml:space="preserve">## [1] "Llh: -2.12556821817844E+03; Pars: -2.246306E-01,  8.606206E-01,  9.665272E-02,  1.414313E+00,  9.146935E-02"</w:t>
      </w:r>
      <w:r>
        <w:br w:type="textWrapping"/>
      </w:r>
      <w:r>
        <w:rPr>
          <w:rStyle w:val="VerbatimChar"/>
        </w:rPr>
        <w:t xml:space="preserve">## [1] "Llh: -2.12549824339355E+03; Pars: -4.298229E-01,  8.657704E-01,  1.227677E-01,  1.425523E+00,  7.146924E-02"</w:t>
      </w:r>
      <w:r>
        <w:br w:type="textWrapping"/>
      </w:r>
      <w:r>
        <w:rPr>
          <w:rStyle w:val="VerbatimChar"/>
        </w:rPr>
        <w:t xml:space="preserve">## [1] "Llh: -2.12511663680596E+03; Pars: -6.697311E-01,  8.315274E-01,  1.348380E-01,  1.439706E+00,  6.400797E-02"</w:t>
      </w:r>
      <w:r>
        <w:br w:type="textWrapping"/>
      </w:r>
      <w:r>
        <w:rPr>
          <w:rStyle w:val="VerbatimChar"/>
        </w:rPr>
        <w:t xml:space="preserve">## [1] "Llh: -2.12526838816238E+03; Pars: -3.476651E-01,  8.651064E-01,  1.141949E-01,  1.419769E+00,  7.164158E-02"</w:t>
      </w:r>
      <w:r>
        <w:br w:type="textWrapping"/>
      </w:r>
      <w:r>
        <w:rPr>
          <w:rStyle w:val="VerbatimChar"/>
        </w:rPr>
        <w:t xml:space="preserve">## [1] "Llh: -2.12547735319377E+03; Pars: -3.143304E-01,  8.754267E-01,  1.144203E-01,  1.418214E+00,  7.369951E-02"</w:t>
      </w:r>
      <w:r>
        <w:br w:type="textWrapping"/>
      </w:r>
      <w:r>
        <w:rPr>
          <w:rStyle w:val="VerbatimChar"/>
        </w:rPr>
        <w:t xml:space="preserve">## [1] "Llh: -2.12489238600133E+03; Pars: -6.023035E-01,  8.303227E-01,  1.210831E-01,  1.427230E+00,  7.710314E-02"</w:t>
      </w:r>
      <w:r>
        <w:br w:type="textWrapping"/>
      </w:r>
      <w:r>
        <w:rPr>
          <w:rStyle w:val="VerbatimChar"/>
        </w:rPr>
        <w:t xml:space="preserve">## [1] "Llh: -2.12419470713650E+03; Pars: -8.681860E-01,  7.881573E-01,  1.266652E-01,  1.435902E+00,  7.884457E-02"</w:t>
      </w:r>
      <w:r>
        <w:br w:type="textWrapping"/>
      </w:r>
      <w:r>
        <w:rPr>
          <w:rStyle w:val="VerbatimChar"/>
        </w:rPr>
        <w:t xml:space="preserve">## [1] "Llh: -2.12441760986463E+03; Pars: -8.058249E-01,  8.126899E-01,  1.223608E-01,  1.440833E+00,  8.179802E-02"</w:t>
      </w:r>
      <w:r>
        <w:br w:type="textWrapping"/>
      </w:r>
      <w:r>
        <w:rPr>
          <w:rStyle w:val="VerbatimChar"/>
        </w:rPr>
        <w:t xml:space="preserve">## [1] "Llh: -2.12479619682029E+03; Pars: -6.426350E-01,  8.325051E-01,  1.202183E-01,  1.432506E+00,  7.928837E-02"</w:t>
      </w:r>
      <w:r>
        <w:br w:type="textWrapping"/>
      </w:r>
      <w:r>
        <w:rPr>
          <w:rStyle w:val="VerbatimChar"/>
        </w:rPr>
        <w:t xml:space="preserve">## [1] "Llh: -2.12380579873746E+03; Pars: -8.794022E-01,  7.472127E-01,  1.198566E-01,  1.448691E+00,  7.717442E-02"</w:t>
      </w:r>
      <w:r>
        <w:br w:type="textWrapping"/>
      </w:r>
      <w:r>
        <w:rPr>
          <w:rStyle w:val="VerbatimChar"/>
        </w:rPr>
        <w:t xml:space="preserve">## [1] "Llh: -2.12272261999390E+03; Pars: -1.175597E+00,  6.717835E-01,  1.207709E-01,  1.467562E+00,  7.679655E-02"</w:t>
      </w:r>
      <w:r>
        <w:br w:type="textWrapping"/>
      </w:r>
      <w:r>
        <w:rPr>
          <w:rStyle w:val="VerbatimChar"/>
        </w:rPr>
        <w:t xml:space="preserve">## [1] "Llh: -2.12397847083017E+03; Pars: -1.322171E+00,  7.268981E-01,  1.508792E-01,  1.467523E+00,  5.776613E-02"</w:t>
      </w:r>
      <w:r>
        <w:br w:type="textWrapping"/>
      </w:r>
      <w:r>
        <w:rPr>
          <w:rStyle w:val="VerbatimChar"/>
        </w:rPr>
        <w:t xml:space="preserve">## [1] "Llh: -2.12386777000515E+03; Pars: -1.047786E+00,  7.582425E-01,  1.373226E-01,  1.454036E+00,  6.619193E-02"</w:t>
      </w:r>
      <w:r>
        <w:br w:type="textWrapping"/>
      </w:r>
      <w:r>
        <w:rPr>
          <w:rStyle w:val="VerbatimChar"/>
        </w:rPr>
        <w:t xml:space="preserve">## [1] "Llh: -2.12412870758699E+03; Pars: -1.479185E+00,  6.859795E-01,  1.425881E-01,  1.475896E+00,  7.541404E-02"</w:t>
      </w:r>
      <w:r>
        <w:br w:type="textWrapping"/>
      </w:r>
      <w:r>
        <w:rPr>
          <w:rStyle w:val="VerbatimChar"/>
        </w:rPr>
        <w:t xml:space="preserve">## [1] "Llh: -2.12368708631517E+03; Pars: -1.196305E+00,  7.269437E-01,  1.354898E-01,  1.461660E+00,  7.447092E-02"</w:t>
      </w:r>
      <w:r>
        <w:br w:type="textWrapping"/>
      </w:r>
      <w:r>
        <w:rPr>
          <w:rStyle w:val="VerbatimChar"/>
        </w:rPr>
        <w:t xml:space="preserve">## [1] "Llh: -2.12264864335382E+03; Pars: -1.367748E+00,  6.763224E-01,  1.222057E-01,  1.464295E+00,  8.723282E-02"</w:t>
      </w:r>
      <w:r>
        <w:br w:type="textWrapping"/>
      </w:r>
      <w:r>
        <w:rPr>
          <w:rStyle w:val="VerbatimChar"/>
        </w:rPr>
        <w:t xml:space="preserve">## [1] "Llh: -2.12285233142259E+03; Pars: -1.716757E+00,  6.099474E-01,  1.158896E-01,  1.476746E+00,  9.884525E-02"</w:t>
      </w:r>
      <w:r>
        <w:br w:type="textWrapping"/>
      </w:r>
      <w:r>
        <w:rPr>
          <w:rStyle w:val="VerbatimChar"/>
        </w:rPr>
        <w:t xml:space="preserve">## [1] "Llh: -2.12274047403321E+03; Pars: -1.456424E+00,  6.429794E-01,  1.346209E-01,  1.472634E+00,  7.161671E-02"</w:t>
      </w:r>
      <w:r>
        <w:br w:type="textWrapping"/>
      </w:r>
      <w:r>
        <w:rPr>
          <w:rStyle w:val="VerbatimChar"/>
        </w:rPr>
        <w:t xml:space="preserve">## [1] "Llh: -2.12291525796390E+03; Pars: -1.293774E+00,  6.817561E-01,  1.315559E-01,  1.464618E+00,  7.416203E-02"</w:t>
      </w:r>
      <w:r>
        <w:br w:type="textWrapping"/>
      </w:r>
      <w:r>
        <w:rPr>
          <w:rStyle w:val="VerbatimChar"/>
        </w:rPr>
        <w:t xml:space="preserve">## [1] "Llh: -2.12351118935567E+03; Pars: -1.629358E+00,  6.111429E-01,  1.334987E-01,  1.492697E+00,  7.167900E-02"</w:t>
      </w:r>
      <w:r>
        <w:br w:type="textWrapping"/>
      </w:r>
      <w:r>
        <w:rPr>
          <w:rStyle w:val="VerbatimChar"/>
        </w:rPr>
        <w:t xml:space="preserve">## [1] "Llh: -2.12295864731952E+03; Pars: -1.439065E+00,  6.512688E-01,  1.317903E-01,  1.478291E+00,  7.347039E-02"</w:t>
      </w:r>
      <w:r>
        <w:br w:type="textWrapping"/>
      </w:r>
      <w:r>
        <w:rPr>
          <w:rStyle w:val="VerbatimChar"/>
        </w:rPr>
        <w:t xml:space="preserve">## [1] "Llh: -2.12261049098205E+03; Pars: -1.606270E+00,  5.977621E-01,  1.206285E-01,  1.483868E+00,  8.724303E-02"</w:t>
      </w:r>
      <w:r>
        <w:br w:type="textWrapping"/>
      </w:r>
      <w:r>
        <w:rPr>
          <w:rStyle w:val="VerbatimChar"/>
        </w:rPr>
        <w:t xml:space="preserve">## [1] "Llh: -2.12377461430803E+03; Pars: -1.885512E+00,  5.307482E-01,  1.122814E-01,  1.499013E+00,  9.776857E-02"</w:t>
      </w:r>
      <w:r>
        <w:br w:type="textWrapping"/>
      </w:r>
      <w:r>
        <w:rPr>
          <w:rStyle w:val="VerbatimChar"/>
        </w:rPr>
        <w:t xml:space="preserve">## [1] "Llh: -2.12202988889099E+03; Pars: -1.621737E+00,  5.765630E-01,  1.165168E-01,  1.485059E+00,  8.407288E-02"</w:t>
      </w:r>
      <w:r>
        <w:br w:type="textWrapping"/>
      </w:r>
      <w:r>
        <w:rPr>
          <w:rStyle w:val="VerbatimChar"/>
        </w:rPr>
        <w:t xml:space="preserve">## [1] "Llh: -2.12234337190492E+03; Pars: -1.834452E+00,  5.134756E-01,  1.070303E-01,  1.496899E+00,  8.887386E-02"</w:t>
      </w:r>
      <w:r>
        <w:br w:type="textWrapping"/>
      </w:r>
      <w:r>
        <w:rPr>
          <w:rStyle w:val="VerbatimChar"/>
        </w:rPr>
        <w:t xml:space="preserve">## [1] "Llh: -2.12180116170354E+03; Pars: -1.452045E+00,  6.129455E-01,  1.141068E-01,  1.471036E+00,  8.931440E-02"</w:t>
      </w:r>
      <w:r>
        <w:br w:type="textWrapping"/>
      </w:r>
      <w:r>
        <w:rPr>
          <w:rStyle w:val="VerbatimChar"/>
        </w:rPr>
        <w:t xml:space="preserve">## [1] "Llh: -2.12129912875313E+03; Pars: -1.458535E+00,  5.946380E-01,  1.052650E-01,  1.467423E+00,  9.723640E-02"</w:t>
      </w:r>
      <w:r>
        <w:br w:type="textWrapping"/>
      </w:r>
      <w:r>
        <w:rPr>
          <w:rStyle w:val="VerbatimChar"/>
        </w:rPr>
        <w:t xml:space="preserve">## [1] "Llh: -2.12146660005233E+03; Pars: -1.435531E+00,  6.017378E-01,  9.953382E-02,  1.474595E+00,  1.014160E-01"</w:t>
      </w:r>
      <w:r>
        <w:br w:type="textWrapping"/>
      </w:r>
      <w:r>
        <w:rPr>
          <w:rStyle w:val="VerbatimChar"/>
        </w:rPr>
        <w:t xml:space="preserve">## [1] "Llh: -2.12174958814277E+03; Pars: -1.440754E+00,  6.117934E-01,  1.083056E-01,  1.474105E+00,  9.396615E-02"</w:t>
      </w:r>
      <w:r>
        <w:br w:type="textWrapping"/>
      </w:r>
      <w:r>
        <w:rPr>
          <w:rStyle w:val="VerbatimChar"/>
        </w:rPr>
        <w:t xml:space="preserve">## [1] "Llh: -2.12245137250297E+03; Pars: -1.820331E+00,  5.511201E-01,  1.048890E-01,  1.482524E+00,  1.060839E-01"</w:t>
      </w:r>
      <w:r>
        <w:br w:type="textWrapping"/>
      </w:r>
      <w:r>
        <w:rPr>
          <w:rStyle w:val="VerbatimChar"/>
        </w:rPr>
        <w:t xml:space="preserve">## [1] "Llh: -2.12195925555705E+03; Pars: -1.659148E+00,  5.790846E-01,  1.088595E-01,  1.478769E+00,  9.876205E-02"</w:t>
      </w:r>
      <w:r>
        <w:br w:type="textWrapping"/>
      </w:r>
      <w:r>
        <w:rPr>
          <w:rStyle w:val="VerbatimChar"/>
        </w:rPr>
        <w:t xml:space="preserve">## [1] "Llh: -2.12154031727545E+03; Pars: -1.744740E+00,  5.144665E-01,  9.811568E-02,  1.491689E+00,  1.002593E-01"</w:t>
      </w:r>
      <w:r>
        <w:br w:type="textWrapping"/>
      </w:r>
      <w:r>
        <w:rPr>
          <w:rStyle w:val="VerbatimChar"/>
        </w:rPr>
        <w:t xml:space="preserve">## [1] "Llh: -2.12154963759556E+03; Pars: -1.650492E+00,  5.508791E-01,  1.041382E-01,  1.484793E+00,  9.700269E-02"</w:t>
      </w:r>
      <w:r>
        <w:br w:type="textWrapping"/>
      </w:r>
      <w:r>
        <w:rPr>
          <w:rStyle w:val="VerbatimChar"/>
        </w:rPr>
        <w:t xml:space="preserve">## [1] "Llh: -2.12055323495763E+03; Pars: -1.561606E+00,  5.481684E-01,  9.068780E-02,  1.475112E+00,  1.054556E-01"</w:t>
      </w:r>
      <w:r>
        <w:br w:type="textWrapping"/>
      </w:r>
      <w:r>
        <w:rPr>
          <w:rStyle w:val="VerbatimChar"/>
        </w:rPr>
        <w:t xml:space="preserve">## [1] "Llh: -2.11978490293422E+03; Pars: -1.539275E+00,  5.249365E-01,  7.571746E-02,  1.470753E+00,  1.145619E-01"</w:t>
      </w:r>
      <w:r>
        <w:br w:type="textWrapping"/>
      </w:r>
      <w:r>
        <w:rPr>
          <w:rStyle w:val="VerbatimChar"/>
        </w:rPr>
        <w:t xml:space="preserve">## [1] "Llh: -2.12031038064086E+03; Pars: -1.513155E+00,  5.473934E-01,  7.847980E-02,  1.468233E+00,  1.208214E-01"</w:t>
      </w:r>
      <w:r>
        <w:br w:type="textWrapping"/>
      </w:r>
      <w:r>
        <w:rPr>
          <w:rStyle w:val="VerbatimChar"/>
        </w:rPr>
        <w:t xml:space="preserve">## [1] "Llh: -2.12062312889635E+03; Pars: -1.540300E+00,  5.545445E-01,  8.798904E-02,  1.472422E+00,  1.116343E-01"</w:t>
      </w:r>
      <w:r>
        <w:br w:type="textWrapping"/>
      </w:r>
      <w:r>
        <w:rPr>
          <w:rStyle w:val="VerbatimChar"/>
        </w:rPr>
        <w:t xml:space="preserve">## [1] "Llh: -2.12009782136458E+03; Pars: -1.417346E+00,  5.328775E-01,  7.398522E-02,  1.470267E+00,  1.149559E-01"</w:t>
      </w:r>
      <w:r>
        <w:br w:type="textWrapping"/>
      </w:r>
      <w:r>
        <w:rPr>
          <w:rStyle w:val="VerbatimChar"/>
        </w:rPr>
        <w:t xml:space="preserve">## [1] "Llh: -2.12031643505207E+03; Pars: -1.477797E+00,  5.440715E-01,  8.270378E-02,  1.472388E+00,  1.109075E-01"</w:t>
      </w:r>
      <w:r>
        <w:br w:type="textWrapping"/>
      </w:r>
      <w:r>
        <w:rPr>
          <w:rStyle w:val="VerbatimChar"/>
        </w:rPr>
        <w:t xml:space="preserve">## [1] "Llh: -2.12121631400086E+03; Pars: -1.200797E+00,  6.083036E-01,  7.507682E-02,  1.449123E+00,  1.193373E-01"</w:t>
      </w:r>
      <w:r>
        <w:br w:type="textWrapping"/>
      </w:r>
      <w:r>
        <w:rPr>
          <w:rStyle w:val="VerbatimChar"/>
        </w:rPr>
        <w:t xml:space="preserve">## [1] "Llh: -2.12070923833476E+03; Pars: -1.336783E+00,  5.833505E-01,  8.083654E-02,  1.459649E+00,  1.145678E-01"</w:t>
      </w:r>
      <w:r>
        <w:br w:type="textWrapping"/>
      </w:r>
      <w:r>
        <w:rPr>
          <w:rStyle w:val="VerbatimChar"/>
        </w:rPr>
        <w:t xml:space="preserve">## [1] "Llh: -2.11952366554834E+03; Pars: -1.470507E+00,  5.136639E-01,  6.617978E-02,  1.459960E+00,  1.234414E-01"</w:t>
      </w:r>
      <w:r>
        <w:br w:type="textWrapping"/>
      </w:r>
      <w:r>
        <w:rPr>
          <w:rStyle w:val="VerbatimChar"/>
        </w:rPr>
        <w:t xml:space="preserve">## [1] "Llh: -2.11892955250483E+03; Pars: -1.487995E+00,  4.745860E-01,  4.950276E-02,  1.452698E+00,  1.344541E-01"</w:t>
      </w:r>
      <w:r>
        <w:br w:type="textWrapping"/>
      </w:r>
      <w:r>
        <w:rPr>
          <w:rStyle w:val="VerbatimChar"/>
        </w:rPr>
        <w:t xml:space="preserve">## [1] "Llh: -2.11904198463203E+03; Pars: -1.459286E+00,  4.749617E-01,  3.814375E-02,  1.461190E+00,  1.425081E-01"</w:t>
      </w:r>
      <w:r>
        <w:br w:type="textWrapping"/>
      </w:r>
      <w:r>
        <w:rPr>
          <w:rStyle w:val="VerbatimChar"/>
        </w:rPr>
        <w:t xml:space="preserve">## [1] "Llh: -2.11937095906175E+03; Pars: -1.459098E+00,  5.024086E-01,  5.492405E-02,  1.462746E+00,  1.311902E-01"</w:t>
      </w:r>
      <w:r>
        <w:br w:type="textWrapping"/>
      </w:r>
      <w:r>
        <w:rPr>
          <w:rStyle w:val="VerbatimChar"/>
        </w:rPr>
        <w:t xml:space="preserve">## [1] "Llh: -2.11851560153853E+03; Pars: -1.630040E+00,  4.459368E-01,  4.549506E-02,  1.469592E+00,  1.363528E-01"</w:t>
      </w:r>
      <w:r>
        <w:br w:type="textWrapping"/>
      </w:r>
      <w:r>
        <w:rPr>
          <w:rStyle w:val="VerbatimChar"/>
        </w:rPr>
        <w:t xml:space="preserve">## [1] "Llh: -2.11796736448406E+03; Pars: -1.776668E+00,  3.898928E-01,  2.782432E-02,  1.474588E+00,  1.472452E-01"</w:t>
      </w:r>
      <w:r>
        <w:br w:type="textWrapping"/>
      </w:r>
      <w:r>
        <w:rPr>
          <w:rStyle w:val="VerbatimChar"/>
        </w:rPr>
        <w:t xml:space="preserve">## [1] "Llh: -2.11807938435859E+03; Pars: -1.559073E+00,  4.149173E-01,  2.758960E-02,  1.463526E+00,  1.406687E-01"</w:t>
      </w:r>
      <w:r>
        <w:br w:type="textWrapping"/>
      </w:r>
      <w:r>
        <w:rPr>
          <w:rStyle w:val="VerbatimChar"/>
        </w:rPr>
        <w:t xml:space="preserve">## [1] "Llh: -2.11844576744663E+03; Pars: -1.547594E+00,  4.446784E-01,  4.031215E-02,  1.464701E+00,  1.357069E-01"</w:t>
      </w:r>
      <w:r>
        <w:br w:type="textWrapping"/>
      </w:r>
      <w:r>
        <w:rPr>
          <w:rStyle w:val="VerbatimChar"/>
        </w:rPr>
        <w:t xml:space="preserve">## [1] "Llh: -2.11736747709253E+03; Pars: -1.711572E+00,  3.856270E-01,  1.352594E-02,  1.458818E+00,  1.568193E-01"</w:t>
      </w:r>
      <w:r>
        <w:br w:type="textWrapping"/>
      </w:r>
      <w:r>
        <w:rPr>
          <w:rStyle w:val="VerbatimChar"/>
        </w:rPr>
        <w:t xml:space="preserve">## [1] "Llh: -2.11669113192445E+03; Pars: -1.858685E+00,  3.280481E-01, -1.670370E-02,  1.453127E+00,  1.777510E-01"</w:t>
      </w:r>
      <w:r>
        <w:br w:type="textWrapping"/>
      </w:r>
      <w:r>
        <w:rPr>
          <w:rStyle w:val="VerbatimChar"/>
        </w:rPr>
        <w:t xml:space="preserve">## [1] "Llh: -2.11709272349569E+03; Pars: -1.717408E+00,  3.243548E-01, -2.517478E-02,  1.451319E+00,  1.824889E-01"</w:t>
      </w:r>
      <w:r>
        <w:br w:type="textWrapping"/>
      </w:r>
      <w:r>
        <w:rPr>
          <w:rStyle w:val="VerbatimChar"/>
        </w:rPr>
        <w:t xml:space="preserve">## [1] "Llh: -2.11734586587762E+03; Pars: -1.672875E+00,  3.658406E-01,  4.828284E-05,  1.456153E+00,  1.655072E-01"</w:t>
      </w:r>
      <w:r>
        <w:br w:type="textWrapping"/>
      </w:r>
      <w:r>
        <w:rPr>
          <w:rStyle w:val="VerbatimChar"/>
        </w:rPr>
        <w:t xml:space="preserve">## [1] "Llh: -2.11659861005532E+03; Pars: -1.900646E+00,  3.077608E-01, -1.292847E-02,  1.456862E+00,  1.705351E-01"</w:t>
      </w:r>
      <w:r>
        <w:br w:type="textWrapping"/>
      </w:r>
      <w:r>
        <w:rPr>
          <w:rStyle w:val="VerbatimChar"/>
        </w:rPr>
        <w:t xml:space="preserve">## [1] "Llh: -2.11688363889221E+03; Pars: -2.121326E+00,  2.477368E-01, -3.846458E-02,  1.454703E+00,  1.845486E-01"</w:t>
      </w:r>
      <w:r>
        <w:br w:type="textWrapping"/>
      </w:r>
      <w:r>
        <w:rPr>
          <w:rStyle w:val="VerbatimChar"/>
        </w:rPr>
        <w:t xml:space="preserve">## [1] "Llh: -2.11727143358755E+03; Pars: -2.036998E+00,  2.590098E-01, -4.925997E-02,  1.467058E+00,  1.930215E-01"</w:t>
      </w:r>
      <w:r>
        <w:br w:type="textWrapping"/>
      </w:r>
      <w:r>
        <w:rPr>
          <w:rStyle w:val="VerbatimChar"/>
        </w:rPr>
        <w:t xml:space="preserve">## [1] "Llh: -2.11682458722208E+03; Pars: -1.899747E+00,  3.013463E-01, -2.456929E-02,  1.463454E+00,  1.783796E-01"</w:t>
      </w:r>
      <w:r>
        <w:br w:type="textWrapping"/>
      </w:r>
      <w:r>
        <w:rPr>
          <w:rStyle w:val="VerbatimChar"/>
        </w:rPr>
        <w:t xml:space="preserve">## [1] "Llh: -2.11717681633094E+03; Pars: -2.102189E+00,  2.606822E-01, -4.821037E-02,  1.456175E+00,  2.018912E-01"</w:t>
      </w:r>
      <w:r>
        <w:br w:type="textWrapping"/>
      </w:r>
      <w:r>
        <w:rPr>
          <w:rStyle w:val="VerbatimChar"/>
        </w:rPr>
        <w:t xml:space="preserve">## [1] "Llh: -2.11680489943415E+03; Pars: -1.966410E+00,  2.928019E-01, -2.926038E-02,  1.458009E+00,  1.865856E-01"</w:t>
      </w:r>
      <w:r>
        <w:br w:type="textWrapping"/>
      </w:r>
      <w:r>
        <w:rPr>
          <w:rStyle w:val="VerbatimChar"/>
        </w:rPr>
        <w:t xml:space="preserve">## [1] "Llh: -2.11643672941118E+03; Pars: -1.960490E+00,  2.473883E-01, -7.127897E-02,  1.438729E+00,  2.110509E-01"</w:t>
      </w:r>
      <w:r>
        <w:br w:type="textWrapping"/>
      </w:r>
      <w:r>
        <w:rPr>
          <w:rStyle w:val="VerbatimChar"/>
        </w:rPr>
        <w:t xml:space="preserve">## [1] "Llh: -2.11705780367690E+03; Pars: -2.052401E+00,  1.970589E-01, -1.208306E-01,  1.421127E+00,  2.429537E-01"</w:t>
      </w:r>
      <w:r>
        <w:br w:type="textWrapping"/>
      </w:r>
      <w:r>
        <w:rPr>
          <w:rStyle w:val="VerbatimChar"/>
        </w:rPr>
        <w:t xml:space="preserve">## [1] "Llh: -2.11713104852303E+03; Pars: -2.116983E+00,  2.668379E-01, -3.672155E-02,  1.456711E+00,  1.872319E-01"</w:t>
      </w:r>
      <w:r>
        <w:br w:type="textWrapping"/>
      </w:r>
      <w:r>
        <w:rPr>
          <w:rStyle w:val="VerbatimChar"/>
        </w:rPr>
        <w:t xml:space="preserve">## [1] "Llh: -2.11667605866661E+03; Pars: -1.817302E+00,  3.089066E-01, -2.806147E-02,  1.452665E+00,  1.836747E-01"</w:t>
      </w:r>
      <w:r>
        <w:br w:type="textWrapping"/>
      </w:r>
      <w:r>
        <w:rPr>
          <w:rStyle w:val="VerbatimChar"/>
        </w:rPr>
        <w:t xml:space="preserve">## [1] "Llh: -2.11632040068104E+03; Pars: -1.901666E+00,  2.900725E-01, -3.872390E-02,  1.440361E+00,  1.934593E-01"</w:t>
      </w:r>
      <w:r>
        <w:br w:type="textWrapping"/>
      </w:r>
      <w:r>
        <w:rPr>
          <w:rStyle w:val="VerbatimChar"/>
        </w:rPr>
        <w:t xml:space="preserve">## [1] "Llh: -2.11624696433751E+03; Pars: -1.902626E+00,  2.845947E-01, -4.580121E-02,  1.428952E+00,  2.009991E-01"</w:t>
      </w:r>
      <w:r>
        <w:br w:type="textWrapping"/>
      </w:r>
      <w:r>
        <w:rPr>
          <w:rStyle w:val="VerbatimChar"/>
        </w:rPr>
        <w:t xml:space="preserve">## [1] "Llh: -2.11653606531718E+03; Pars: -1.809490E+00,  2.951615E-01, -4.064915E-02,  1.434146E+00,  1.910187E-01"</w:t>
      </w:r>
      <w:r>
        <w:br w:type="textWrapping"/>
      </w:r>
      <w:r>
        <w:rPr>
          <w:rStyle w:val="VerbatimChar"/>
        </w:rPr>
        <w:t xml:space="preserve">## [1] "Llh: -2.11640059038935E+03; Pars: -1.848720E+00,  2.945698E-01, -3.780196E-02,  1.440075E+00,  1.899104E-01"</w:t>
      </w:r>
      <w:r>
        <w:br w:type="textWrapping"/>
      </w:r>
      <w:r>
        <w:rPr>
          <w:rStyle w:val="VerbatimChar"/>
        </w:rPr>
        <w:t xml:space="preserve">## [1] "Llh: -2.11631401509559E+03; Pars: -1.913228E+00,  2.523459E-01, -6.164513E-02,  1.433780E+00,  2.047171E-01"</w:t>
      </w:r>
      <w:r>
        <w:br w:type="textWrapping"/>
      </w:r>
      <w:r>
        <w:rPr>
          <w:rStyle w:val="VerbatimChar"/>
        </w:rPr>
        <w:t xml:space="preserve">## [1] "Llh: -2.11630361131429E+03; Pars: -1.899593E+00,  2.694521E-01, -5.040977E-02,  1.438593E+00,  1.979756E-01"</w:t>
      </w:r>
      <w:r>
        <w:br w:type="textWrapping"/>
      </w:r>
      <w:r>
        <w:rPr>
          <w:rStyle w:val="VerbatimChar"/>
        </w:rPr>
        <w:t xml:space="preserve">## [1] "Llh: -2.11604392730354E+03; Pars: -1.987528E+00,  2.537280E-01, -5.922668E-02,  1.428663E+00,  2.045138E-01"</w:t>
      </w:r>
      <w:r>
        <w:br w:type="textWrapping"/>
      </w:r>
      <w:r>
        <w:rPr>
          <w:rStyle w:val="VerbatimChar"/>
        </w:rPr>
        <w:t xml:space="preserve">## [1] "Llh: -2.11592305475190E+03; Pars: -2.072641E+00,  2.299530E-01, -7.480929E-02,  1.416811E+00,  2.149333E-01"</w:t>
      </w:r>
      <w:r>
        <w:br w:type="textWrapping"/>
      </w:r>
      <w:r>
        <w:rPr>
          <w:rStyle w:val="VerbatimChar"/>
        </w:rPr>
        <w:t xml:space="preserve">## [1] "Llh: -2.11672170930636E+03; Pars: -1.972982E+00,  2.266484E-01, -9.911201E-02,  1.408751E+00,  2.354126E-01"</w:t>
      </w:r>
      <w:r>
        <w:br w:type="textWrapping"/>
      </w:r>
      <w:r>
        <w:rPr>
          <w:rStyle w:val="VerbatimChar"/>
        </w:rPr>
        <w:t xml:space="preserve">## [1] "Llh: -2.11627403190422E+03; Pars: -1.918730E+00,  2.851006E-01, -3.447435E-02,  1.444682E+00,  1.867545E-01"</w:t>
      </w:r>
      <w:r>
        <w:br w:type="textWrapping"/>
      </w:r>
      <w:r>
        <w:rPr>
          <w:rStyle w:val="VerbatimChar"/>
        </w:rPr>
        <w:t xml:space="preserve">## [1] "Llh: -2.11610354616381E+03; Pars: -1.896433E+00,  2.984244E-01, -2.603967E-02,  1.428864E+00,  1.851783E-01"</w:t>
      </w:r>
      <w:r>
        <w:br w:type="textWrapping"/>
      </w:r>
      <w:r>
        <w:rPr>
          <w:rStyle w:val="VerbatimChar"/>
        </w:rPr>
        <w:t xml:space="preserve">## [1] "Llh: -2.11610432763726E+03; Pars: -1.912448E+00,  2.847545E-01, -3.734949E-02,  1.431324E+00,  1.916464E-01"</w:t>
      </w:r>
      <w:r>
        <w:br w:type="textWrapping"/>
      </w:r>
      <w:r>
        <w:rPr>
          <w:rStyle w:val="VerbatimChar"/>
        </w:rPr>
        <w:t xml:space="preserve">## [1] "Llh: -2.11589032807834E+03; Pars: -2.027289E+00,  2.519323E-01, -5.481176E-02,  1.423073E+00,  2.044259E-01"</w:t>
      </w:r>
      <w:r>
        <w:br w:type="textWrapping"/>
      </w:r>
      <w:r>
        <w:rPr>
          <w:rStyle w:val="VerbatimChar"/>
        </w:rPr>
        <w:t xml:space="preserve">## [1] "Llh: -2.11579150751115E+03; Pars: -2.116574E+00,  2.329869E-01, -6.331666E-02,  1.414647E+00,  2.116836E-01"</w:t>
      </w:r>
      <w:r>
        <w:br w:type="textWrapping"/>
      </w:r>
      <w:r>
        <w:rPr>
          <w:rStyle w:val="VerbatimChar"/>
        </w:rPr>
        <w:t xml:space="preserve">## [1] "Llh: -2.11573984522276E+03; Pars: -2.063209E+00,  2.598546E-01, -4.736670E-02,  1.415007E+00,  2.018439E-01"</w:t>
      </w:r>
      <w:r>
        <w:br w:type="textWrapping"/>
      </w:r>
      <w:r>
        <w:rPr>
          <w:rStyle w:val="VerbatimChar"/>
        </w:rPr>
        <w:t xml:space="preserve">## [1] "Llh: -2.11562109277678E+03; Pars: -2.145017E+00,  2.551848E-01, -4.584516E-02,  1.403359E+00,  2.037781E-01"</w:t>
      </w:r>
      <w:r>
        <w:br w:type="textWrapping"/>
      </w:r>
      <w:r>
        <w:rPr>
          <w:rStyle w:val="VerbatimChar"/>
        </w:rPr>
        <w:t xml:space="preserve">## [1] "Llh: -2.11566819100990E+03; Pars: -2.134587E+00,  2.349398E-01, -6.785044E-02,  1.392780E+00,  2.198745E-01"</w:t>
      </w:r>
      <w:r>
        <w:br w:type="textWrapping"/>
      </w:r>
      <w:r>
        <w:rPr>
          <w:rStyle w:val="VerbatimChar"/>
        </w:rPr>
        <w:t xml:space="preserve">## [1] "Llh: -2.11570860363069E+03; Pars: -2.080622E+00,  2.465851E-01, -5.950642E-02,  1.405578E+00,  2.115945E-01"</w:t>
      </w:r>
      <w:r>
        <w:br w:type="textWrapping"/>
      </w:r>
      <w:r>
        <w:rPr>
          <w:rStyle w:val="VerbatimChar"/>
        </w:rPr>
        <w:t xml:space="preserve">## [1] "Llh: -2.11552527809719E+03; Pars: -2.243475E+00,  2.179815E-01, -6.534327E-02,  1.393745E+00,  2.131800E-01"</w:t>
      </w:r>
      <w:r>
        <w:br w:type="textWrapping"/>
      </w:r>
      <w:r>
        <w:rPr>
          <w:rStyle w:val="VerbatimChar"/>
        </w:rPr>
        <w:t xml:space="preserve">## [1] "Llh: -2.11562105777051E+03; Pars: -2.413899E+00,  1.907727E-01, -7.511431E-02,  1.376469E+00,  2.192705E-01"</w:t>
      </w:r>
      <w:r>
        <w:br w:type="textWrapping"/>
      </w:r>
      <w:r>
        <w:rPr>
          <w:rStyle w:val="VerbatimChar"/>
        </w:rPr>
        <w:t xml:space="preserve">## [1] "Llh: -2.11595966258772E+03; Pars: -2.388484E+00,  1.833354E-01, -1.008263E-01,  1.380025E+00,  2.402015E-01"</w:t>
      </w:r>
      <w:r>
        <w:br w:type="textWrapping"/>
      </w:r>
      <w:r>
        <w:rPr>
          <w:rStyle w:val="VerbatimChar"/>
        </w:rPr>
        <w:t xml:space="preserve">## [1] "Llh: -2.11571906631623E+03; Pars: -2.265471E+00,  2.070825E-01, -8.212961E-02,  1.392076E+00,  2.264457E-01"</w:t>
      </w:r>
      <w:r>
        <w:br w:type="textWrapping"/>
      </w:r>
      <w:r>
        <w:rPr>
          <w:rStyle w:val="VerbatimChar"/>
        </w:rPr>
        <w:t xml:space="preserve">## [1] "Llh: -2.11560389448831E+03; Pars: -2.289409E+00,  2.281620E-01, -5.498477E-02,  1.381996E+00,  2.150515E-01"</w:t>
      </w:r>
      <w:r>
        <w:br w:type="textWrapping"/>
      </w:r>
      <w:r>
        <w:rPr>
          <w:rStyle w:val="VerbatimChar"/>
        </w:rPr>
        <w:t xml:space="preserve">## [1] "Llh: -2.11557095525654E+03; Pars: -2.235217E+00,  2.286084E-01, -5.994090E-02,  1.390618E+00,  2.150219E-01"</w:t>
      </w:r>
      <w:r>
        <w:br w:type="textWrapping"/>
      </w:r>
      <w:r>
        <w:rPr>
          <w:rStyle w:val="VerbatimChar"/>
        </w:rPr>
        <w:t xml:space="preserve">## [1] "Llh: -2.11553733194444E+03; Pars: -2.292933E+00,  2.234884E-01, -6.512710E-02,  1.374657E+00,  2.196365E-01"</w:t>
      </w:r>
      <w:r>
        <w:br w:type="textWrapping"/>
      </w:r>
      <w:r>
        <w:rPr>
          <w:rStyle w:val="VerbatimChar"/>
        </w:rPr>
        <w:t xml:space="preserve">## [1] "Llh: -2.11553363516325E+03; Pars: -2.248843E+00,  2.258261E-01, -6.467449E-02,  1.384547E+00,  2.176483E-01"</w:t>
      </w:r>
      <w:r>
        <w:br w:type="textWrapping"/>
      </w:r>
      <w:r>
        <w:rPr>
          <w:rStyle w:val="VerbatimChar"/>
        </w:rPr>
        <w:t xml:space="preserve">## [1] "Llh: -2.11555854408169E+03; Pars: -2.137384E+00,  2.603129E-01, -3.933209E-02,  1.393918E+00,  2.013554E-01"</w:t>
      </w:r>
      <w:r>
        <w:br w:type="textWrapping"/>
      </w:r>
      <w:r>
        <w:rPr>
          <w:rStyle w:val="VerbatimChar"/>
        </w:rPr>
        <w:t xml:space="preserve">## [1] "Llh: -2.11553131093948E+03; Pars: -2.169406E+00,  2.458428E-01, -5.003147E-02,  1.393457E+00,  2.076280E-01"</w:t>
      </w:r>
      <w:r>
        <w:br w:type="textWrapping"/>
      </w:r>
      <w:r>
        <w:rPr>
          <w:rStyle w:val="VerbatimChar"/>
        </w:rPr>
        <w:t xml:space="preserve">## [1] "Llh: -2.11558250744236E+03; Pars: -2.282196E+00,  2.336484E-01, -4.648368E-02,  1.393484E+00,  2.030280E-01"</w:t>
      </w:r>
      <w:r>
        <w:br w:type="textWrapping"/>
      </w:r>
      <w:r>
        <w:rPr>
          <w:rStyle w:val="VerbatimChar"/>
        </w:rPr>
        <w:t xml:space="preserve">## [1] "Llh: -2.11553771540897E+03; Pars: -2.245294E+00,  2.339706E-01, -5.182537E-02,  1.393308E+00,  2.072397E-01"</w:t>
      </w:r>
      <w:r>
        <w:br w:type="textWrapping"/>
      </w:r>
      <w:r>
        <w:rPr>
          <w:rStyle w:val="VerbatimChar"/>
        </w:rPr>
        <w:t xml:space="preserve">## [1] "Llh: -2.11552692058121E+03; Pars: -2.311876E+00,  2.077721E-01, -7.088104E-02,  1.379009E+00,  2.205090E-01"</w:t>
      </w:r>
      <w:r>
        <w:br w:type="textWrapping"/>
      </w:r>
      <w:r>
        <w:rPr>
          <w:rStyle w:val="VerbatimChar"/>
        </w:rPr>
        <w:t xml:space="preserve">## [1] "Llh: -2.11551276619713E+03; Pars: -2.270162E+00,  2.187279E-01, -6.462207E-02,  1.385057E+00,  2.163263E-01"</w:t>
      </w:r>
      <w:r>
        <w:br w:type="textWrapping"/>
      </w:r>
      <w:r>
        <w:rPr>
          <w:rStyle w:val="VerbatimChar"/>
        </w:rPr>
        <w:t xml:space="preserve">## [1] "Llh: -2.11545082285193E+03; Pars: -2.235655E+00,  2.278634E-01, -5.865777E-02,  1.389415E+00,  2.097870E-01"</w:t>
      </w:r>
      <w:r>
        <w:br w:type="textWrapping"/>
      </w:r>
      <w:r>
        <w:rPr>
          <w:rStyle w:val="VerbatimChar"/>
        </w:rPr>
        <w:t xml:space="preserve">## [1] "Llh: -2.11539465414498E+03; Pars: -2.235874E+00,  2.274918E-01, -5.801621E-02,  1.388813E+00,  2.071695E-01"</w:t>
      </w:r>
      <w:r>
        <w:br w:type="textWrapping"/>
      </w:r>
      <w:r>
        <w:rPr>
          <w:rStyle w:val="VerbatimChar"/>
        </w:rPr>
        <w:t xml:space="preserve">## [1] "Llh: -2.11549032834026E+03; Pars: -2.221810E+00,  2.201543E-01, -6.924963E-02,  1.384941E+00,  2.175412E-01"</w:t>
      </w:r>
      <w:r>
        <w:br w:type="textWrapping"/>
      </w:r>
      <w:r>
        <w:rPr>
          <w:rStyle w:val="VerbatimChar"/>
        </w:rPr>
        <w:t xml:space="preserve">## [1] "Llh: -2.11548029304446E+03; Pars: -2.227681E+00,  2.235300E-01, -6.489357E-02,  1.387028E+00,  2.149658E-01"</w:t>
      </w:r>
      <w:r>
        <w:br w:type="textWrapping"/>
      </w:r>
      <w:r>
        <w:rPr>
          <w:rStyle w:val="VerbatimChar"/>
        </w:rPr>
        <w:t xml:space="preserve">## [1] "Llh: -2.11542959441423E+03; Pars: -2.209796E+00,  2.271637E-01, -5.648815E-02,  1.394703E+00,  2.060596E-01"</w:t>
      </w:r>
      <w:r>
        <w:br w:type="textWrapping"/>
      </w:r>
      <w:r>
        <w:rPr>
          <w:rStyle w:val="VerbatimChar"/>
        </w:rPr>
        <w:t xml:space="preserve">## [1] "Llh: -2.11545012327724E+03; Pars: -2.219558E+00,  2.268286E-01, -5.853473E-02,  1.392157E+00,  2.089567E-01"</w:t>
      </w:r>
      <w:r>
        <w:br w:type="textWrapping"/>
      </w:r>
      <w:r>
        <w:rPr>
          <w:rStyle w:val="VerbatimChar"/>
        </w:rPr>
        <w:t xml:space="preserve">## [1] "Llh: -2.11549560406110E+03; Pars: -2.305389E+00,  2.021753E-01, -7.371383E-02,  1.386280E+00,  2.154525E-01"</w:t>
      </w:r>
      <w:r>
        <w:br w:type="textWrapping"/>
      </w:r>
      <w:r>
        <w:rPr>
          <w:rStyle w:val="VerbatimChar"/>
        </w:rPr>
        <w:t xml:space="preserve">## [1] "Llh: -2.11546596749545E+03; Pars: -2.271393E+00,  2.123051E-01, -6.779324E-02,  1.388071E+00,  2.134963E-01"</w:t>
      </w:r>
      <w:r>
        <w:br w:type="textWrapping"/>
      </w:r>
      <w:r>
        <w:rPr>
          <w:rStyle w:val="VerbatimChar"/>
        </w:rPr>
        <w:t xml:space="preserve">## [1] "Llh: -2.11539643394793E+03; Pars: -2.242488E+00,  2.256224E-01, -5.938202E-02,  1.383734E+00,  2.100270E-01"</w:t>
      </w:r>
      <w:r>
        <w:br w:type="textWrapping"/>
      </w:r>
      <w:r>
        <w:rPr>
          <w:rStyle w:val="VerbatimChar"/>
        </w:rPr>
        <w:t xml:space="preserve">## [1] "Llh: -2.11542008762078E+03; Pars: -2.242734E+00,  2.236875E-01, -6.087233E-02,  1.386230E+00,  2.108152E-01"</w:t>
      </w:r>
      <w:r>
        <w:br w:type="textWrapping"/>
      </w:r>
      <w:r>
        <w:rPr>
          <w:rStyle w:val="VerbatimChar"/>
        </w:rPr>
        <w:t xml:space="preserve">## [1] "Llh: -2.11535524026641E+03; Pars: -2.204731E+00,  2.276613E-01, -5.800720E-02,  1.391882E+00,  2.043610E-01"</w:t>
      </w:r>
      <w:r>
        <w:br w:type="textWrapping"/>
      </w:r>
      <w:r>
        <w:rPr>
          <w:rStyle w:val="VerbatimChar"/>
        </w:rPr>
        <w:t xml:space="preserve">## [1] "Llh: -2.11530192615195E+03; Pars: -2.172016E+00,  2.322639E-01, -5.469977E-02,  1.395308E+00,  1.983783E-01"</w:t>
      </w:r>
      <w:r>
        <w:br w:type="textWrapping"/>
      </w:r>
      <w:r>
        <w:rPr>
          <w:rStyle w:val="VerbatimChar"/>
        </w:rPr>
        <w:t xml:space="preserve">## [1] "Llh: -2.11530913225530E+03; Pars: -2.224946E+00,  2.262121E-01, -5.365819E-02,  1.393217E+00,  1.990865E-01"</w:t>
      </w:r>
      <w:r>
        <w:br w:type="textWrapping"/>
      </w:r>
      <w:r>
        <w:rPr>
          <w:rStyle w:val="VerbatimChar"/>
        </w:rPr>
        <w:t xml:space="preserve">## [1] "Llh: -2.11534524385404E+03; Pars: -2.225630E+00,  2.255386E-01, -5.646703E-02,  1.391667E+00,  2.030563E-01"</w:t>
      </w:r>
      <w:r>
        <w:br w:type="textWrapping"/>
      </w:r>
      <w:r>
        <w:rPr>
          <w:rStyle w:val="VerbatimChar"/>
        </w:rPr>
        <w:t xml:space="preserve">## [1] "Llh: -2.11529774645326E+03; Pars: -2.162655E+00,  2.442943E-01, -4.510449E-02,  1.394232E+00,  1.947920E-01"</w:t>
      </w:r>
      <w:r>
        <w:br w:type="textWrapping"/>
      </w:r>
      <w:r>
        <w:rPr>
          <w:rStyle w:val="VerbatimChar"/>
        </w:rPr>
        <w:t xml:space="preserve">## [1] "Llh: -2.11529167105022E+03; Pars: -2.108285E+00,  2.620534E-01, -3.376011E-02,  1.397323E+00,  1.854398E-01"</w:t>
      </w:r>
      <w:r>
        <w:br w:type="textWrapping"/>
      </w:r>
      <w:r>
        <w:rPr>
          <w:rStyle w:val="VerbatimChar"/>
        </w:rPr>
        <w:t xml:space="preserve">## [1] "Llh: -2.11521614563480E+03; Pars: -2.183648E+00,  2.417437E-01, -4.731837E-02,  1.388644E+00,  1.939808E-01"</w:t>
      </w:r>
      <w:r>
        <w:br w:type="textWrapping"/>
      </w:r>
      <w:r>
        <w:rPr>
          <w:rStyle w:val="VerbatimChar"/>
        </w:rPr>
        <w:t xml:space="preserve">## [1] "Llh: -2.11513749838008E+03; Pars: -2.170574E+00,  2.493809E-01, -4.273348E-02,  1.385625E+00,  1.879415E-01"</w:t>
      </w:r>
      <w:r>
        <w:br w:type="textWrapping"/>
      </w:r>
      <w:r>
        <w:rPr>
          <w:rStyle w:val="VerbatimChar"/>
        </w:rPr>
        <w:t xml:space="preserve">## [1] "Llh: -2.11519045948323E+03; Pars: -2.122190E+00,  2.533403E-01, -3.776508E-02,  1.400417E+00,  1.811792E-01"</w:t>
      </w:r>
      <w:r>
        <w:br w:type="textWrapping"/>
      </w:r>
      <w:r>
        <w:rPr>
          <w:rStyle w:val="VerbatimChar"/>
        </w:rPr>
        <w:t xml:space="preserve">## [1] "Llh: -2.11521732873297E+03; Pars: -2.152265E+00,  2.461069E-01, -4.316932E-02,  1.396228E+00,  1.883912E-01"</w:t>
      </w:r>
      <w:r>
        <w:br w:type="textWrapping"/>
      </w:r>
      <w:r>
        <w:rPr>
          <w:rStyle w:val="VerbatimChar"/>
        </w:rPr>
        <w:t xml:space="preserve">## [1] "Llh: -2.11514253709543E+03; Pars: -2.083330E+00,  2.623108E-01, -3.103045E-02,  1.399947E+00,  1.736406E-01"</w:t>
      </w:r>
      <w:r>
        <w:br w:type="textWrapping"/>
      </w:r>
      <w:r>
        <w:rPr>
          <w:rStyle w:val="VerbatimChar"/>
        </w:rPr>
        <w:t xml:space="preserve">## [1] "Llh: -2.11517007647115E+03; Pars: -2.121466E+00,  2.531358E-01, -3.777689E-02,  1.397155E+00,  1.820228E-01"</w:t>
      </w:r>
      <w:r>
        <w:br w:type="textWrapping"/>
      </w:r>
      <w:r>
        <w:rPr>
          <w:rStyle w:val="VerbatimChar"/>
        </w:rPr>
        <w:t xml:space="preserve">## [1] "Llh: -2.11522953402952E+03; Pars: -2.037612E+00,  2.798892E-01, -2.633737E-02,  1.398215E+00,  1.715453E-01"</w:t>
      </w:r>
      <w:r>
        <w:br w:type="textWrapping"/>
      </w:r>
      <w:r>
        <w:rPr>
          <w:rStyle w:val="VerbatimChar"/>
        </w:rPr>
        <w:t xml:space="preserve">## [1] "Llh: -2.11519183259621E+03; Pars: -2.084446E+00,  2.653803E-01, -3.316757E-02,  1.396964E+00,  1.784306E-01"</w:t>
      </w:r>
      <w:r>
        <w:br w:type="textWrapping"/>
      </w:r>
      <w:r>
        <w:rPr>
          <w:rStyle w:val="VerbatimChar"/>
        </w:rPr>
        <w:t xml:space="preserve">## [1] "Llh: -2.11516694443490E+03; Pars: -2.055514E+00,  2.875247E-01, -1.668291E-02,  1.396782E+00,  1.642744E-01"</w:t>
      </w:r>
      <w:r>
        <w:br w:type="textWrapping"/>
      </w:r>
      <w:r>
        <w:rPr>
          <w:rStyle w:val="VerbatimChar"/>
        </w:rPr>
        <w:t xml:space="preserve">## [1] "Llh: -2.11515756029619E+03; Pars: -2.084640E+00,  2.725849E-01, -2.618712E-02,  1.396413E+00,  1.728004E-01"</w:t>
      </w:r>
      <w:r>
        <w:br w:type="textWrapping"/>
      </w:r>
      <w:r>
        <w:rPr>
          <w:rStyle w:val="VerbatimChar"/>
        </w:rPr>
        <w:t xml:space="preserve">## [1] "Llh: -2.11504147851491E+03; Pars: -2.109787E+00,  2.588880E-01, -3.459337E-02,  1.394404E+00,  1.721571E-01"</w:t>
      </w:r>
      <w:r>
        <w:br w:type="textWrapping"/>
      </w:r>
      <w:r>
        <w:rPr>
          <w:rStyle w:val="VerbatimChar"/>
        </w:rPr>
        <w:t xml:space="preserve">## [1] "Llh: -2.11496449723618E+03; Pars: -2.110537E+00,  2.573197E-01, -3.501000E-02,  1.392947E+00,  1.655158E-01"</w:t>
      </w:r>
      <w:r>
        <w:br w:type="textWrapping"/>
      </w:r>
      <w:r>
        <w:rPr>
          <w:rStyle w:val="VerbatimChar"/>
        </w:rPr>
        <w:t xml:space="preserve">## [1] "Llh: -2.11501919300842E+03; Pars: -2.144063E+00,  2.525078E-01, -3.592288E-02,  1.393157E+00,  1.740004E-01"</w:t>
      </w:r>
      <w:r>
        <w:br w:type="textWrapping"/>
      </w:r>
      <w:r>
        <w:rPr>
          <w:rStyle w:val="VerbatimChar"/>
        </w:rPr>
        <w:t xml:space="preserve">## [1] "Llh: -2.11505526746756E+03; Pars: -2.129159E+00,  2.556662E-01, -3.523405E-02,  1.394108E+00,  1.751080E-01"</w:t>
      </w:r>
      <w:r>
        <w:br w:type="textWrapping"/>
      </w:r>
      <w:r>
        <w:rPr>
          <w:rStyle w:val="VerbatimChar"/>
        </w:rPr>
        <w:t xml:space="preserve">## [1] "Llh: -2.11497772568253E+03; Pars: -2.115067E+00,  2.641602E-01, -3.058849E-02,  1.386836E+00,  1.683803E-01"</w:t>
      </w:r>
      <w:r>
        <w:br w:type="textWrapping"/>
      </w:r>
      <w:r>
        <w:rPr>
          <w:rStyle w:val="VerbatimChar"/>
        </w:rPr>
        <w:t xml:space="preserve">## [1] "Llh: -2.11501555340684E+03; Pars: -2.116848E+00,  2.614127E-01, -3.238264E-02,  1.390219E+00,  1.715800E-01"</w:t>
      </w:r>
      <w:r>
        <w:br w:type="textWrapping"/>
      </w:r>
      <w:r>
        <w:rPr>
          <w:rStyle w:val="VerbatimChar"/>
        </w:rPr>
        <w:t xml:space="preserve">## [1] "Llh: -2.11496600870893E+03; Pars: -2.164789E+00,  2.424466E-01, -4.392699E-02,  1.386989E+00,  1.749911E-01"</w:t>
      </w:r>
      <w:r>
        <w:br w:type="textWrapping"/>
      </w:r>
      <w:r>
        <w:rPr>
          <w:rStyle w:val="VerbatimChar"/>
        </w:rPr>
        <w:t xml:space="preserve">## [1] "Llh: -2.11498983327979E+03; Pars: -2.144752E+00,  2.496534E-01, -3.949203E-02,  1.389339E+00,  1.744434E-01"</w:t>
      </w:r>
      <w:r>
        <w:br w:type="textWrapping"/>
      </w:r>
      <w:r>
        <w:rPr>
          <w:rStyle w:val="VerbatimChar"/>
        </w:rPr>
        <w:t xml:space="preserve">## [1] "Llh: -2.11491922775645E+03; Pars: -2.198682E+00,  2.441303E-01, -4.424229E-02,  1.378351E+00,  1.746910E-01"</w:t>
      </w:r>
      <w:r>
        <w:br w:type="textWrapping"/>
      </w:r>
      <w:r>
        <w:rPr>
          <w:rStyle w:val="VerbatimChar"/>
        </w:rPr>
        <w:t xml:space="preserve">## [1] "Llh: -2.11491669652566E+03; Pars: -2.256357E+00,  2.355181E-01, -5.084821E-02,  1.367678E+00,  1.752162E-01"</w:t>
      </w:r>
      <w:r>
        <w:br w:type="textWrapping"/>
      </w:r>
      <w:r>
        <w:rPr>
          <w:rStyle w:val="VerbatimChar"/>
        </w:rPr>
        <w:t xml:space="preserve">## [1] "Llh: -2.11484484085910E+03; Pars: -2.145752E+00,  2.509799E-01, -3.578515E-02,  1.385355E+00,  1.553000E-01"</w:t>
      </w:r>
      <w:r>
        <w:br w:type="textWrapping"/>
      </w:r>
      <w:r>
        <w:rPr>
          <w:rStyle w:val="VerbatimChar"/>
        </w:rPr>
        <w:t xml:space="preserve">## [1] "Llh: -2.11486597454359E+03; Pars: -2.133341E+00,  2.517833E-01, -3.231098E-02,  1.385220E+00,  1.389793E-01"</w:t>
      </w:r>
      <w:r>
        <w:br w:type="textWrapping"/>
      </w:r>
      <w:r>
        <w:rPr>
          <w:rStyle w:val="VerbatimChar"/>
        </w:rPr>
        <w:t xml:space="preserve">## [1] "Llh: -2.11487887814977E+03; Pars: -2.172938E+00,  2.472710E-01, -4.254066E-02,  1.374772E+00,  1.617609E-01"</w:t>
      </w:r>
      <w:r>
        <w:br w:type="textWrapping"/>
      </w:r>
      <w:r>
        <w:rPr>
          <w:rStyle w:val="VerbatimChar"/>
        </w:rPr>
        <w:t xml:space="preserve">## [1] "Llh: -2.11487677161054E+03; Pars: -2.165719E+00,  2.485699E-01, -4.088621E-02,  1.379345E+00,  1.648208E-01"</w:t>
      </w:r>
      <w:r>
        <w:br w:type="textWrapping"/>
      </w:r>
      <w:r>
        <w:rPr>
          <w:rStyle w:val="VerbatimChar"/>
        </w:rPr>
        <w:t xml:space="preserve">## [1] "Llh: -2.11493102904290E+03; Pars: -2.222195E+00,  2.306816E-01, -5.199414E-02,  1.378050E+00,  1.659573E-01"</w:t>
      </w:r>
      <w:r>
        <w:br w:type="textWrapping"/>
      </w:r>
      <w:r>
        <w:rPr>
          <w:rStyle w:val="VerbatimChar"/>
        </w:rPr>
        <w:t xml:space="preserve">## [1] "Llh: -2.11489330714695E+03; Pars: -2.195413E+00,  2.386309E-01, -4.664273E-02,  1.380241E+00,  1.665631E-01"</w:t>
      </w:r>
      <w:r>
        <w:br w:type="textWrapping"/>
      </w:r>
      <w:r>
        <w:rPr>
          <w:rStyle w:val="VerbatimChar"/>
        </w:rPr>
        <w:t xml:space="preserve">## [1] "Llh: -2.11483536266630E+03; Pars: -2.184723E+00,  2.497517E-01, -3.974193E-02,  1.375213E+00,  1.559753E-01"</w:t>
      </w:r>
      <w:r>
        <w:br w:type="textWrapping"/>
      </w:r>
      <w:r>
        <w:rPr>
          <w:rStyle w:val="VerbatimChar"/>
        </w:rPr>
        <w:t xml:space="preserve">## [1] "Llh: -2.11484785725828E+03; Pars: -2.194689E+00,  2.534864E-01, -3.764939E-02,  1.369363E+00,  1.464674E-01"</w:t>
      </w:r>
      <w:r>
        <w:br w:type="textWrapping"/>
      </w:r>
      <w:r>
        <w:rPr>
          <w:rStyle w:val="VerbatimChar"/>
        </w:rPr>
        <w:t xml:space="preserve">## [1] "Llh: -2.11491229560251E+03; Pars: -2.268648E+00,  2.325229E-01, -5.055169E-02,  1.362331E+00,  1.616343E-01"</w:t>
      </w:r>
      <w:r>
        <w:br w:type="textWrapping"/>
      </w:r>
      <w:r>
        <w:rPr>
          <w:rStyle w:val="VerbatimChar"/>
        </w:rPr>
        <w:t xml:space="preserve">## [1] "Llh: -2.11486487685161E+03; Pars: -2.229121E+00,  2.384886E-01, -4.666627E-02,  1.369921E+00,  1.626047E-01"</w:t>
      </w:r>
      <w:r>
        <w:br w:type="textWrapping"/>
      </w:r>
      <w:r>
        <w:rPr>
          <w:rStyle w:val="VerbatimChar"/>
        </w:rPr>
        <w:t xml:space="preserve">## [1] "Llh: -2.11487963619942E+03; Pars: -2.111933E+00,  2.553241E-01, -3.304070E-02,  1.388411E+00,  1.468894E-01"</w:t>
      </w:r>
      <w:r>
        <w:br w:type="textWrapping"/>
      </w:r>
      <w:r>
        <w:rPr>
          <w:rStyle w:val="VerbatimChar"/>
        </w:rPr>
        <w:t xml:space="preserve">## [1] "Llh: -2.11485440663010E+03; Pars: -2.148039E+00,  2.502217E-01, -3.749258E-02,  1.383199E+00,  1.539711E-01"</w:t>
      </w:r>
      <w:r>
        <w:br w:type="textWrapping"/>
      </w:r>
      <w:r>
        <w:rPr>
          <w:rStyle w:val="VerbatimChar"/>
        </w:rPr>
        <w:t xml:space="preserve">## [1] "Llh: -2.11481709349874E+03; Pars: -2.153929E+00,  2.568200E-01, -3.358613E-02,  1.376951E+00,  1.505057E-01"</w:t>
      </w:r>
      <w:r>
        <w:br w:type="textWrapping"/>
      </w:r>
      <w:r>
        <w:rPr>
          <w:rStyle w:val="VerbatimChar"/>
        </w:rPr>
        <w:t xml:space="preserve">## [1] "Llh: -2.11481153313682E+03; Pars: -2.133186E+00,  2.664280E-01, -2.705783E-02,  1.375309E+00,  1.424770E-01"</w:t>
      </w:r>
      <w:r>
        <w:br w:type="textWrapping"/>
      </w:r>
      <w:r>
        <w:rPr>
          <w:rStyle w:val="VerbatimChar"/>
        </w:rPr>
        <w:t xml:space="preserve">## [1] "Llh: -2.11481533395648E+03; Pars: -2.170609E+00,  2.534891E-01, -3.381129E-02,  1.376232E+00,  1.433104E-01"</w:t>
      </w:r>
      <w:r>
        <w:br w:type="textWrapping"/>
      </w:r>
      <w:r>
        <w:rPr>
          <w:rStyle w:val="VerbatimChar"/>
        </w:rPr>
        <w:t xml:space="preserve">## [1] "Llh: -2.11481651419397E+03; Pars: -2.169387E+00,  2.522503E-01, -3.558002E-02,  1.377009E+00,  1.486880E-01"</w:t>
      </w:r>
      <w:r>
        <w:br w:type="textWrapping"/>
      </w:r>
      <w:r>
        <w:rPr>
          <w:rStyle w:val="VerbatimChar"/>
        </w:rPr>
        <w:t xml:space="preserve">## [1] "Llh: -2.11485143811083E+03; Pars: -2.083803E+00,  2.707304E-01, -2.288924E-02,  1.388249E+00,  1.378088E-01"</w:t>
      </w:r>
      <w:r>
        <w:br w:type="textWrapping"/>
      </w:r>
      <w:r>
        <w:rPr>
          <w:rStyle w:val="VerbatimChar"/>
        </w:rPr>
        <w:t xml:space="preserve">## [1] "Llh: -2.11482618106631E+03; Pars: -2.120132E+00,  2.622827E-01, -2.883350E-02,  1.383644E+00,  1.440078E-01"</w:t>
      </w:r>
      <w:r>
        <w:br w:type="textWrapping"/>
      </w:r>
      <w:r>
        <w:rPr>
          <w:rStyle w:val="VerbatimChar"/>
        </w:rPr>
        <w:t xml:space="preserve">## [1] "Llh: -2.11478932681992E+03; Pars: -2.153721E+00,  2.629406E-01, -2.859930E-02,  1.375100E+00,  1.424572E-01"</w:t>
      </w:r>
      <w:r>
        <w:br w:type="textWrapping"/>
      </w:r>
      <w:r>
        <w:rPr>
          <w:rStyle w:val="VerbatimChar"/>
        </w:rPr>
        <w:t xml:space="preserve">## [1] "Llh: -2.11477953375047E+03; Pars: -2.156562E+00,  2.695405E-01, -2.415266E-02,  1.371069E+00,  1.367002E-01"</w:t>
      </w:r>
      <w:r>
        <w:br w:type="textWrapping"/>
      </w:r>
      <w:r>
        <w:rPr>
          <w:rStyle w:val="VerbatimChar"/>
        </w:rPr>
        <w:t xml:space="preserve">## [1] "Llh: -2.11483289442105E+03; Pars: -2.160333E+00,  2.697352E-01, -2.565373E-02,  1.367280E+00,  1.336883E-01"</w:t>
      </w:r>
      <w:r>
        <w:br w:type="textWrapping"/>
      </w:r>
      <w:r>
        <w:rPr>
          <w:rStyle w:val="VerbatimChar"/>
        </w:rPr>
        <w:t xml:space="preserve">## [1] "Llh: -2.11480826931113E+03; Pars: -2.156688E+00,  2.649189E-01, -2.818658E-02,  1.371776E+00,  1.390912E-01"</w:t>
      </w:r>
      <w:r>
        <w:br w:type="textWrapping"/>
      </w:r>
      <w:r>
        <w:rPr>
          <w:rStyle w:val="VerbatimChar"/>
        </w:rPr>
        <w:t xml:space="preserve">## [1] "Llh: -2.11481362437417E+03; Pars: -2.110149E+00,  2.775300E-01, -1.707482E-02,  1.375984E+00,  1.262594E-01"</w:t>
      </w:r>
      <w:r>
        <w:br w:type="textWrapping"/>
      </w:r>
      <w:r>
        <w:rPr>
          <w:rStyle w:val="VerbatimChar"/>
        </w:rPr>
        <w:t xml:space="preserve">## [1] "Llh: -2.11480018600561E+03; Pars: -2.128792E+00,  2.703084E-01, -2.274159E-02,  1.375792E+00,  1.336884E-01"</w:t>
      </w:r>
      <w:r>
        <w:br w:type="textWrapping"/>
      </w:r>
      <w:r>
        <w:rPr>
          <w:rStyle w:val="VerbatimChar"/>
        </w:rPr>
        <w:t xml:space="preserve">## [1] "Llh: -2.11481765890806E+03; Pars: -2.178203E+00,  2.674759E-01, -2.554648E-02,  1.364490E+00,  1.340991E-01"</w:t>
      </w:r>
      <w:r>
        <w:br w:type="textWrapping"/>
      </w:r>
      <w:r>
        <w:rPr>
          <w:rStyle w:val="VerbatimChar"/>
        </w:rPr>
        <w:t xml:space="preserve">## [1] "Llh: -2.11480112108505E+03; Pars: -2.163685E+00,  2.661680E-01, -2.636824E-02,  1.369254E+00,  1.365763E-01"</w:t>
      </w:r>
      <w:r>
        <w:br w:type="textWrapping"/>
      </w:r>
      <w:r>
        <w:rPr>
          <w:rStyle w:val="VerbatimChar"/>
        </w:rPr>
        <w:t xml:space="preserve">## [1] "Llh: -2.11482157372573E+03; Pars: -2.124957E+00,  2.822107E-01, -1.759147E-02,  1.369053E+00,  1.321028E-01"</w:t>
      </w:r>
      <w:r>
        <w:br w:type="textWrapping"/>
      </w:r>
      <w:r>
        <w:rPr>
          <w:rStyle w:val="VerbatimChar"/>
        </w:rPr>
        <w:t xml:space="preserve">## [1] "Llh: -2.11480070656087E+03; Pars: -2.159196E+00,  2.603832E-01, -2.975633E-02,  1.374433E+00,  1.405085E-01"</w:t>
      </w:r>
      <w:r>
        <w:br w:type="textWrapping"/>
      </w:r>
      <w:r>
        <w:rPr>
          <w:rStyle w:val="VerbatimChar"/>
        </w:rPr>
        <w:t xml:space="preserve">## [1] "Llh: -2.11479769889774E+03; Pars: -2.172783E+00,  2.660518E-01, -2.542433E-02,  1.369622E+00,  1.321488E-01"</w:t>
      </w:r>
      <w:r>
        <w:br w:type="textWrapping"/>
      </w:r>
      <w:r>
        <w:rPr>
          <w:rStyle w:val="VerbatimChar"/>
        </w:rPr>
        <w:t xml:space="preserve">## [1] "Llh: -2.11479424789061E+03; Pars: -2.162884E+00,  2.661458E-01, -2.583271E-02,  1.371042E+00,  1.347309E-01"</w:t>
      </w:r>
      <w:r>
        <w:br w:type="textWrapping"/>
      </w:r>
      <w:r>
        <w:rPr>
          <w:rStyle w:val="VerbatimChar"/>
        </w:rPr>
        <w:t xml:space="preserve">## [1] "Llh: -2.11477781210470E+03; Pars: -2.151760E+00,  2.680624E-01, -2.335403E-02,  1.372856E+00,  1.337905E-01"</w:t>
      </w:r>
      <w:r>
        <w:br w:type="textWrapping"/>
      </w:r>
      <w:r>
        <w:rPr>
          <w:rStyle w:val="VerbatimChar"/>
        </w:rPr>
        <w:t xml:space="preserve">## [1] "Llh: -2.11476467903266E+03; Pars: -2.149296E+00,  2.696481E-01, -2.093775E-02,  1.373396E+00,  1.311401E-01"</w:t>
      </w:r>
      <w:r>
        <w:br w:type="textWrapping"/>
      </w:r>
      <w:r>
        <w:rPr>
          <w:rStyle w:val="VerbatimChar"/>
        </w:rPr>
        <w:t xml:space="preserve">## [1] "Llh: -2.11477660484503E+03; Pars: -2.139007E+00,  2.681943E-01, -2.300018E-02,  1.377047E+00,  1.341310E-01"</w:t>
      </w:r>
      <w:r>
        <w:br w:type="textWrapping"/>
      </w:r>
      <w:r>
        <w:rPr>
          <w:rStyle w:val="VerbatimChar"/>
        </w:rPr>
        <w:t xml:space="preserve">## [1] "Llh: -2.11477999470176E+03; Pars: -2.145176E+00,  2.676863E-01, -2.384219E-02,  1.375095E+00,  1.347423E-01"</w:t>
      </w:r>
      <w:r>
        <w:br w:type="textWrapping"/>
      </w:r>
      <w:r>
        <w:rPr>
          <w:rStyle w:val="VerbatimChar"/>
        </w:rPr>
        <w:t xml:space="preserve">## [1] "Llh: -2.11477218277504E+03; Pars: -2.135421E+00,  2.774132E-01, -1.690962E-02,  1.372901E+00,  1.276477E-01"</w:t>
      </w:r>
      <w:r>
        <w:br w:type="textWrapping"/>
      </w:r>
      <w:r>
        <w:rPr>
          <w:rStyle w:val="VerbatimChar"/>
        </w:rPr>
        <w:t xml:space="preserve">## [1] "Llh: -2.11477502111316E+03; Pars: -2.141364E+00,  2.730540E-01, -2.012130E-02,  1.373284E+00,  1.308629E-01"</w:t>
      </w:r>
      <w:r>
        <w:br w:type="textWrapping"/>
      </w:r>
      <w:r>
        <w:rPr>
          <w:rStyle w:val="VerbatimChar"/>
        </w:rPr>
        <w:t xml:space="preserve">## [1] "Llh: -2.11475532794805E+03; Pars: -2.168476E+00,  2.700148E-01, -2.159157E-02,  1.370392E+00,  1.320516E-01"</w:t>
      </w:r>
      <w:r>
        <w:br w:type="textWrapping"/>
      </w:r>
      <w:r>
        <w:rPr>
          <w:rStyle w:val="VerbatimChar"/>
        </w:rPr>
        <w:t xml:space="preserve">## [1] "Llh: -2.11474200503325E+03; Pars: -2.188317E+00,  2.698681E-01, -2.101656E-02,  1.367700E+00,  1.312332E-01"</w:t>
      </w:r>
      <w:r>
        <w:br w:type="textWrapping"/>
      </w:r>
      <w:r>
        <w:rPr>
          <w:rStyle w:val="VerbatimChar"/>
        </w:rPr>
        <w:t xml:space="preserve">## [1] "Llh: -2.11473929768656E+03; Pars: -2.144557E+00,  2.757657E-01, -1.657400E-02,  1.373798E+00,  1.296100E-01"</w:t>
      </w:r>
      <w:r>
        <w:br w:type="textWrapping"/>
      </w:r>
      <w:r>
        <w:rPr>
          <w:rStyle w:val="VerbatimChar"/>
        </w:rPr>
        <w:t xml:space="preserve">## [1] "Llh: -2.11472361126352E+03; Pars: -2.135394E+00,  2.807052E-01, -1.194464E-02,  1.375178E+00,  1.270496E-01"</w:t>
      </w:r>
      <w:r>
        <w:br w:type="textWrapping"/>
      </w:r>
      <w:r>
        <w:rPr>
          <w:rStyle w:val="VerbatimChar"/>
        </w:rPr>
        <w:t xml:space="preserve">## [1] "Llh: -2.11472941937355E+03; Pars: -2.142412E+00,  2.767492E-01, -1.337084E-02,  1.375416E+00,  1.237804E-01"</w:t>
      </w:r>
      <w:r>
        <w:br w:type="textWrapping"/>
      </w:r>
      <w:r>
        <w:rPr>
          <w:rStyle w:val="VerbatimChar"/>
        </w:rPr>
        <w:t xml:space="preserve">## [1] "Llh: -2.11473846114300E+03; Pars: -2.145949E+00,  2.749292E-01, -1.606629E-02,  1.374328E+00,  1.270104E-01"</w:t>
      </w:r>
      <w:r>
        <w:br w:type="textWrapping"/>
      </w:r>
      <w:r>
        <w:rPr>
          <w:rStyle w:val="VerbatimChar"/>
        </w:rPr>
        <w:t xml:space="preserve">## [1] "Llh: -2.11472444474526E+03; Pars: -2.161329E+00,  2.816538E-01, -1.067158E-02,  1.368796E+00,  1.222094E-01"</w:t>
      </w:r>
      <w:r>
        <w:br w:type="textWrapping"/>
      </w:r>
      <w:r>
        <w:rPr>
          <w:rStyle w:val="VerbatimChar"/>
        </w:rPr>
        <w:t xml:space="preserve">## [1] "Llh: -2.11473047081139E+03; Pars: -2.155748E+00,  2.782269E-01, -1.375373E-02,  1.370854E+00,  1.251898E-01"</w:t>
      </w:r>
      <w:r>
        <w:br w:type="textWrapping"/>
      </w:r>
      <w:r>
        <w:rPr>
          <w:rStyle w:val="VerbatimChar"/>
        </w:rPr>
        <w:t xml:space="preserve">## [1] "Llh: -2.11469732131813E+03; Pars: -2.175279E+00,  2.739513E-01, -1.426693E-02,  1.371287E+00,  1.265174E-01"</w:t>
      </w:r>
      <w:r>
        <w:br w:type="textWrapping"/>
      </w:r>
      <w:r>
        <w:rPr>
          <w:rStyle w:val="VerbatimChar"/>
        </w:rPr>
        <w:t xml:space="preserve">## [1] "Llh: -2.11467166329790E+03; Pars: -2.195207E+00,  2.722366E-01, -1.294558E-02,  1.370480E+00,  1.259523E-01"</w:t>
      </w:r>
      <w:r>
        <w:br w:type="textWrapping"/>
      </w:r>
      <w:r>
        <w:rPr>
          <w:rStyle w:val="VerbatimChar"/>
        </w:rPr>
        <w:t xml:space="preserve">## [1] "Llh: -2.11467934437751E+03; Pars: -2.179768E+00,  2.829195E-01, -7.041933E-03,  1.369628E+00,  1.209498E-01"</w:t>
      </w:r>
      <w:r>
        <w:br w:type="textWrapping"/>
      </w:r>
      <w:r>
        <w:rPr>
          <w:rStyle w:val="VerbatimChar"/>
        </w:rPr>
        <w:t xml:space="preserve">## [1] "Llh: -2.11469270282235E+03; Pars: -2.172150E+00,  2.795416E-01, -1.051589E-02,  1.370569E+00,  1.234974E-01"</w:t>
      </w:r>
      <w:r>
        <w:br w:type="textWrapping"/>
      </w:r>
      <w:r>
        <w:rPr>
          <w:rStyle w:val="VerbatimChar"/>
        </w:rPr>
        <w:t xml:space="preserve">## [1] "Llh: -2.11468722496907E+03; Pars: -2.137327E+00,  2.880801E-01, -1.373275E-03,  1.376106E+00,  1.167434E-01"</w:t>
      </w:r>
      <w:r>
        <w:br w:type="textWrapping"/>
      </w:r>
      <w:r>
        <w:rPr>
          <w:rStyle w:val="VerbatimChar"/>
        </w:rPr>
        <w:t xml:space="preserve">## [1] "Llh: -2.11468955538704E+03; Pars: -2.150074E+00,  2.834150E-01, -6.284095E-03,  1.374000E+00,  1.203659E-01"</w:t>
      </w:r>
      <w:r>
        <w:br w:type="textWrapping"/>
      </w:r>
      <w:r>
        <w:rPr>
          <w:rStyle w:val="VerbatimChar"/>
        </w:rPr>
        <w:t xml:space="preserve">## [1] "Llh: -2.11467343719189E+03; Pars: -2.181199E+00,  2.854625E-01, -4.219966E-03,  1.368661E+00,  1.213814E-01"</w:t>
      </w:r>
      <w:r>
        <w:br w:type="textWrapping"/>
      </w:r>
      <w:r>
        <w:rPr>
          <w:rStyle w:val="VerbatimChar"/>
        </w:rPr>
        <w:t xml:space="preserve">## [1] "Llh: -2.11467917029160E+03; Pars: -2.171502E+00,  2.832588E-01, -6.507684E-03,  1.370347E+00,  1.219812E-01"</w:t>
      </w:r>
      <w:r>
        <w:br w:type="textWrapping"/>
      </w:r>
      <w:r>
        <w:rPr>
          <w:rStyle w:val="VerbatimChar"/>
        </w:rPr>
        <w:t xml:space="preserve">## [1] "Llh: -2.11465642223609E+03; Pars: -2.170229E+00,  2.820027E-01, -4.338576E-03,  1.375226E+00,  1.226212E-01"</w:t>
      </w:r>
      <w:r>
        <w:br w:type="textWrapping"/>
      </w:r>
      <w:r>
        <w:rPr>
          <w:rStyle w:val="VerbatimChar"/>
        </w:rPr>
        <w:t xml:space="preserve">## [1] "Llh: -2.11465331205063E+03; Pars: -2.174679E+00,  2.821773E-01, -1.172073E-03,  1.378453E+00,  1.228270E-01"</w:t>
      </w:r>
      <w:r>
        <w:br w:type="textWrapping"/>
      </w:r>
      <w:r>
        <w:rPr>
          <w:rStyle w:val="VerbatimChar"/>
        </w:rPr>
        <w:t xml:space="preserve">## [1] "Llh: -2.11463974082086E+03; Pars: -2.211878E+00,  2.835483E-01,  1.243508E-03,  1.370146E+00,  1.160920E-01"</w:t>
      </w:r>
      <w:r>
        <w:br w:type="textWrapping"/>
      </w:r>
      <w:r>
        <w:rPr>
          <w:rStyle w:val="VerbatimChar"/>
        </w:rPr>
        <w:t xml:space="preserve">## [1] "Llh: -2.11465258880106E+03; Pars: -2.250119E+00,  2.849806E-01,  7.837582E-03,  1.367637E+00,  1.106132E-01"</w:t>
      </w:r>
      <w:r>
        <w:br w:type="textWrapping"/>
      </w:r>
      <w:r>
        <w:rPr>
          <w:rStyle w:val="VerbatimChar"/>
        </w:rPr>
        <w:t xml:space="preserve">## [1] "Llh: -2.11464929692186E+03; Pars: -2.239766E+00,  2.745426E-01, -8.281143E-03,  1.366848E+00,  1.261376E-01"</w:t>
      </w:r>
      <w:r>
        <w:br w:type="textWrapping"/>
      </w:r>
      <w:r>
        <w:rPr>
          <w:rStyle w:val="VerbatimChar"/>
        </w:rPr>
        <w:t xml:space="preserve">## [1] "Llh: -2.11464708770855E+03; Pars: -2.214156E+00,  2.778662E-01, -6.554176E-03,  1.369156E+00,  1.237890E-01"</w:t>
      </w:r>
      <w:r>
        <w:br w:type="textWrapping"/>
      </w:r>
      <w:r>
        <w:rPr>
          <w:rStyle w:val="VerbatimChar"/>
        </w:rPr>
        <w:t xml:space="preserve">## [1] "Llh: -2.11463523036165E+03; Pars: -2.211079E+00,  2.775424E-01, -2.417382E-03,  1.373124E+00,  1.230668E-01"</w:t>
      </w:r>
      <w:r>
        <w:br w:type="textWrapping"/>
      </w:r>
      <w:r>
        <w:rPr>
          <w:rStyle w:val="VerbatimChar"/>
        </w:rPr>
        <w:t xml:space="preserve">## [1] "Llh: -2.11464342795935E+03; Pars: -2.226735E+00,  2.748922E-01, -1.051073E-04,  1.374875E+00,  1.241254E-01"</w:t>
      </w:r>
      <w:r>
        <w:br w:type="textWrapping"/>
      </w:r>
      <w:r>
        <w:rPr>
          <w:rStyle w:val="VerbatimChar"/>
        </w:rPr>
        <w:t xml:space="preserve">## [1] "Llh: -2.11463461720616E+03; Pars: -2.221601E+00,  2.719914E-01, -4.518317E-03,  1.375884E+00,  1.233095E-01"</w:t>
      </w:r>
      <w:r>
        <w:br w:type="textWrapping"/>
      </w:r>
      <w:r>
        <w:rPr>
          <w:rStyle w:val="VerbatimChar"/>
        </w:rPr>
        <w:t xml:space="preserve">## [1] "Llh: -2.11465707507503E+03; Pars: -2.241803E+00,  2.654961E-01, -4.667492E-03,  1.379510E+00,  1.242735E-01"</w:t>
      </w:r>
      <w:r>
        <w:br w:type="textWrapping"/>
      </w:r>
      <w:r>
        <w:rPr>
          <w:rStyle w:val="VerbatimChar"/>
        </w:rPr>
        <w:t xml:space="preserve">## [1] "Llh: -2.11466832201755E+03; Pars: -2.218150E+00,  2.851026E-01,  7.578206E-03,  1.376222E+00,  1.176815E-01"</w:t>
      </w:r>
      <w:r>
        <w:br w:type="textWrapping"/>
      </w:r>
      <w:r>
        <w:rPr>
          <w:rStyle w:val="VerbatimChar"/>
        </w:rPr>
        <w:t xml:space="preserve">## [1] "Llh: -2.11464379877816E+03; Pars: -2.212414E+00,  2.818302E-01,  2.447259E-03,  1.374785E+00,  1.197492E-01"</w:t>
      </w:r>
      <w:r>
        <w:br w:type="textWrapping"/>
      </w:r>
      <w:r>
        <w:rPr>
          <w:rStyle w:val="VerbatimChar"/>
        </w:rPr>
        <w:t xml:space="preserve">## [1] "Llh: -2.11463919360043E+03; Pars: -2.253772E+00,  2.749235E-01, -2.747570E-03,  1.366805E+00,  1.195756E-01"</w:t>
      </w:r>
      <w:r>
        <w:br w:type="textWrapping"/>
      </w:r>
      <w:r>
        <w:rPr>
          <w:rStyle w:val="VerbatimChar"/>
        </w:rPr>
        <w:t xml:space="preserve">## [1] "Llh: -2.11463405300423E+03; Pars: -2.233999E+00,  2.767192E-01, -2.353696E-03,  1.369708E+00,  1.203884E-01"</w:t>
      </w:r>
      <w:r>
        <w:br w:type="textWrapping"/>
      </w:r>
      <w:r>
        <w:rPr>
          <w:rStyle w:val="VerbatimChar"/>
        </w:rPr>
        <w:t xml:space="preserve">## [1] "Llh: -2.11464208113947E+03; Pars: -2.222233E+00,  2.787274E-01,  4.314725E-03,  1.376307E+00,  1.172533E-01"</w:t>
      </w:r>
      <w:r>
        <w:br w:type="textWrapping"/>
      </w:r>
      <w:r>
        <w:rPr>
          <w:rStyle w:val="VerbatimChar"/>
        </w:rPr>
        <w:t xml:space="preserve">## [1] "Llh: -2.11463500005635E+03; Pars: -2.220214E+00,  2.785118E-01,  1.597500E-03,  1.374516E+00,  1.188872E-01"</w:t>
      </w:r>
      <w:r>
        <w:br w:type="textWrapping"/>
      </w:r>
      <w:r>
        <w:rPr>
          <w:rStyle w:val="VerbatimChar"/>
        </w:rPr>
        <w:t xml:space="preserve">## [1] "Llh: -2.11463189168992E+03; Pars: -2.227094E+00,  2.735082E-01, -5.026614E-03,  1.370566E+00,  1.209484E-01"</w:t>
      </w:r>
      <w:r>
        <w:br w:type="textWrapping"/>
      </w:r>
      <w:r>
        <w:rPr>
          <w:rStyle w:val="VerbatimChar"/>
        </w:rPr>
        <w:t xml:space="preserve">## [1] "Llh: -2.11464290589653E+03; Pars: -2.234434E+00,  2.694398E-01, -8.763550E-03,  1.368461E+00,  1.215480E-01"</w:t>
      </w:r>
      <w:r>
        <w:br w:type="textWrapping"/>
      </w:r>
      <w:r>
        <w:rPr>
          <w:rStyle w:val="VerbatimChar"/>
        </w:rPr>
        <w:t xml:space="preserve">## [1] "Llh: -2.11463639087631E+03; Pars: -2.233717E+00,  2.679588E-01, -6.330912E-03,  1.375374E+00,  1.265482E-01"</w:t>
      </w:r>
      <w:r>
        <w:br w:type="textWrapping"/>
      </w:r>
      <w:r>
        <w:rPr>
          <w:rStyle w:val="VerbatimChar"/>
        </w:rPr>
        <w:t xml:space="preserve">## [1] "Llh: -2.11463182485641E+03; Pars: -2.228257E+00,  2.717739E-01, -4.437307E-03,  1.374065E+00,  1.239341E-01"</w:t>
      </w:r>
      <w:r>
        <w:br w:type="textWrapping"/>
      </w:r>
      <w:r>
        <w:rPr>
          <w:rStyle w:val="VerbatimChar"/>
        </w:rPr>
        <w:t xml:space="preserve">## [1] "Llh: -2.11463223910853E+03; Pars: -2.241387E+00,  2.714671E-01, -3.477991E-03,  1.372768E+00,  1.199202E-01"</w:t>
      </w:r>
      <w:r>
        <w:br w:type="textWrapping"/>
      </w:r>
      <w:r>
        <w:rPr>
          <w:rStyle w:val="VerbatimChar"/>
        </w:rPr>
        <w:t xml:space="preserve">## [1] "Llh: -2.11463051772343E+03; Pars: -2.233810E+00,  2.729733E-01, -3.212839E-03,  1.372857E+00,  1.207069E-01"</w:t>
      </w:r>
      <w:r>
        <w:br w:type="textWrapping"/>
      </w:r>
      <w:r>
        <w:rPr>
          <w:rStyle w:val="VerbatimChar"/>
        </w:rPr>
        <w:t xml:space="preserve">## [1] "Llh: -2.11463760402177E+03; Pars: -2.237691E+00,  2.683573E-01, -9.417008E-03,  1.370715E+00,  1.248277E-01"</w:t>
      </w:r>
      <w:r>
        <w:br w:type="textWrapping"/>
      </w:r>
      <w:r>
        <w:rPr>
          <w:rStyle w:val="VerbatimChar"/>
        </w:rPr>
        <w:t xml:space="preserve">## [1] "Llh: -2.11463121303718E+03; Pars: -2.224583E+00,  2.759377E-01, -1.156127E-03,  1.373565E+00,  1.203724E-01"</w:t>
      </w:r>
      <w:r>
        <w:br w:type="textWrapping"/>
      </w:r>
      <w:r>
        <w:rPr>
          <w:rStyle w:val="VerbatimChar"/>
        </w:rPr>
        <w:t xml:space="preserve">## [1] "Llh: -2.11463356733542E+03; Pars: -2.237496E+00,  2.763786E-01, -1.956316E-03,  1.368428E+00,  1.192306E-01"</w:t>
      </w:r>
      <w:r>
        <w:br w:type="textWrapping"/>
      </w:r>
      <w:r>
        <w:rPr>
          <w:rStyle w:val="VerbatimChar"/>
        </w:rPr>
        <w:t xml:space="preserve">## [1] "Llh: -2.11463084620560E+03; Pars: -2.233522E+00,  2.752752E-01, -2.596816E-03,  1.370288E+00,  1.202503E-01"</w:t>
      </w:r>
      <w:r>
        <w:br w:type="textWrapping"/>
      </w:r>
      <w:r>
        <w:rPr>
          <w:rStyle w:val="VerbatimChar"/>
        </w:rPr>
        <w:t xml:space="preserve">## [1] "Llh: -2.11462894547636E+03; Pars: -2.224908E+00,  2.710886E-01, -4.218185E-03,  1.374831E+00,  1.220964E-01"</w:t>
      </w:r>
      <w:r>
        <w:br w:type="textWrapping"/>
      </w:r>
      <w:r>
        <w:rPr>
          <w:rStyle w:val="VerbatimChar"/>
        </w:rPr>
        <w:t xml:space="preserve">## [1] "Llh: -2.11463197359481E+03; Pars: -2.220362E+00,  2.683164E-01, -5.150430E-03,  1.377400E+00,  1.229504E-01"</w:t>
      </w:r>
      <w:r>
        <w:br w:type="textWrapping"/>
      </w:r>
      <w:r>
        <w:rPr>
          <w:rStyle w:val="VerbatimChar"/>
        </w:rPr>
        <w:t xml:space="preserve">## [1] "Llh: -2.11463774063243E+03; Pars: -2.230938E+00,  2.732981E-01, -1.221896E-03,  1.375680E+00,  1.219956E-01"</w:t>
      </w:r>
      <w:r>
        <w:br w:type="textWrapping"/>
      </w:r>
      <w:r>
        <w:rPr>
          <w:rStyle w:val="VerbatimChar"/>
        </w:rPr>
        <w:t xml:space="preserve">## [1] "Llh: -2.11462943866298E+03; Pars: -2.228055E+00,  2.734556E-01, -4.075434E-03,  1.371842E+00,  1.212102E-01"</w:t>
      </w:r>
      <w:r>
        <w:br w:type="textWrapping"/>
      </w:r>
      <w:r>
        <w:rPr>
          <w:rStyle w:val="VerbatimChar"/>
        </w:rPr>
        <w:t xml:space="preserve">## [1] "Llh: -2.11462990133222E+03; Pars: -2.229694E+00,  2.757216E-01, -1.666454E-03,  1.371288E+00,  1.179204E-01"</w:t>
      </w:r>
      <w:r>
        <w:br w:type="textWrapping"/>
      </w:r>
      <w:r>
        <w:rPr>
          <w:rStyle w:val="VerbatimChar"/>
        </w:rPr>
        <w:t xml:space="preserve">## [1] "Llh: -2.11462912138913E+03; Pars: -2.229335E+00,  2.747293E-01, -2.359167E-03,  1.371982E+00,  1.194238E-01"</w:t>
      </w:r>
      <w:r>
        <w:br w:type="textWrapping"/>
      </w:r>
      <w:r>
        <w:rPr>
          <w:rStyle w:val="VerbatimChar"/>
        </w:rPr>
        <w:t xml:space="preserve">## [1] "Llh: -2.11463031288102E+03; Pars: -2.235269E+00,  2.710848E-01, -5.428849E-03,  1.371155E+00,  1.211027E-01"</w:t>
      </w:r>
      <w:r>
        <w:br w:type="textWrapping"/>
      </w:r>
      <w:r>
        <w:rPr>
          <w:rStyle w:val="VerbatimChar"/>
        </w:rPr>
        <w:t xml:space="preserve">## [1] "Llh: -2.11462920913702E+03; Pars: -2.232597E+00,  2.722899E-01, -4.360669E-03,  1.371757E+00,  1.209201E-01"</w:t>
      </w:r>
      <w:r>
        <w:br w:type="textWrapping"/>
      </w:r>
      <w:r>
        <w:rPr>
          <w:rStyle w:val="VerbatimChar"/>
        </w:rPr>
        <w:t xml:space="preserve">## [1] "Llh: -2.11463046955737E+03; Pars: -2.225960E+00,  2.705546E-01, -4.693701E-03,  1.375023E+00,  1.214926E-01"</w:t>
      </w:r>
      <w:r>
        <w:br w:type="textWrapping"/>
      </w:r>
      <w:r>
        <w:rPr>
          <w:rStyle w:val="VerbatimChar"/>
        </w:rPr>
        <w:t xml:space="preserve">## [1] "Llh: -2.11462923596674E+03; Pars: -2.227850E+00,  2.717271E-01, -4.169480E-03,  1.373837E+00,  1.211821E-01"</w:t>
      </w:r>
      <w:r>
        <w:br w:type="textWrapping"/>
      </w:r>
      <w:r>
        <w:rPr>
          <w:rStyle w:val="VerbatimChar"/>
        </w:rPr>
        <w:t xml:space="preserve">## [1] "Llh: -2.11462758382954E+03; Pars: -2.223288E+00,  2.723371E-01, -4.460336E-03,  1.372842E+00,  1.212262E-01"</w:t>
      </w:r>
      <w:r>
        <w:br w:type="textWrapping"/>
      </w:r>
      <w:r>
        <w:rPr>
          <w:rStyle w:val="VerbatimChar"/>
        </w:rPr>
        <w:t xml:space="preserve">## [1] "Llh: -2.11462740039553E+03; Pars: -2.218027E+00,  2.720196E-01, -5.084084E-03,  1.372834E+00,  1.214858E-01"</w:t>
      </w:r>
      <w:r>
        <w:br w:type="textWrapping"/>
      </w:r>
      <w:r>
        <w:rPr>
          <w:rStyle w:val="VerbatimChar"/>
        </w:rPr>
        <w:t xml:space="preserve">## [1] "Llh: -2.11462742074300E+03; Pars: -2.225032E+00,  2.712848E-01, -4.001200E-03,  1.374254E+00,  1.208331E-01"</w:t>
      </w:r>
      <w:r>
        <w:br w:type="textWrapping"/>
      </w:r>
      <w:r>
        <w:rPr>
          <w:rStyle w:val="VerbatimChar"/>
        </w:rPr>
        <w:t xml:space="preserve">## [1] "Llh: -2.11462760605430E+03; Pars: -2.225788E+00,  2.718259E-01, -4.019759E-03,  1.373651E+00,  1.209274E-01"</w:t>
      </w:r>
      <w:r>
        <w:br w:type="textWrapping"/>
      </w:r>
      <w:r>
        <w:rPr>
          <w:rStyle w:val="VerbatimChar"/>
        </w:rPr>
        <w:t xml:space="preserve">## [1] "Llh: -2.11462666521416E+03; Pars: -2.224109E+00,  2.728327E-01, -3.839842E-03,  1.372425E+00,  1.207216E-01"</w:t>
      </w:r>
      <w:r>
        <w:br w:type="textWrapping"/>
      </w:r>
      <w:r>
        <w:rPr>
          <w:rStyle w:val="VerbatimChar"/>
        </w:rPr>
        <w:t xml:space="preserve">## [1] "Llh: -2.11462635843615E+03; Pars: -2.222239E+00,  2.733872E-01, -3.675023E-03,  1.371720E+00,  1.204914E-01"</w:t>
      </w:r>
      <w:r>
        <w:br w:type="textWrapping"/>
      </w:r>
      <w:r>
        <w:rPr>
          <w:rStyle w:val="VerbatimChar"/>
        </w:rPr>
        <w:t xml:space="preserve">## [1] "Llh: -2.11462573215644E+03; Pars: -2.215219E+00,  2.727071E-01, -3.374395E-03,  1.374492E+00,  1.208121E-01"</w:t>
      </w:r>
      <w:r>
        <w:br w:type="textWrapping"/>
      </w:r>
      <w:r>
        <w:rPr>
          <w:rStyle w:val="VerbatimChar"/>
        </w:rPr>
        <w:t xml:space="preserve">## [1] "Llh: -2.11462562334142E+03; Pars: -2.206529E+00,  2.729160E-01, -2.881258E-03,  1.375862E+00,  1.207580E-01"</w:t>
      </w:r>
      <w:r>
        <w:br w:type="textWrapping"/>
      </w:r>
      <w:r>
        <w:rPr>
          <w:rStyle w:val="VerbatimChar"/>
        </w:rPr>
        <w:t xml:space="preserve">## [1] "Llh: -2.11462589762123E+03; Pars: -2.209359E+00,  2.695707E-01, -5.584733E-03,  1.375820E+00,  1.228421E-01"</w:t>
      </w:r>
      <w:r>
        <w:br w:type="textWrapping"/>
      </w:r>
      <w:r>
        <w:rPr>
          <w:rStyle w:val="VerbatimChar"/>
        </w:rPr>
        <w:t xml:space="preserve">## [1] "Llh: -2.11462564641017E+03; Pars: -2.214353E+00,  2.708512E-01, -4.778342E-03,  1.374859E+00,  1.219875E-01"</w:t>
      </w:r>
      <w:r>
        <w:br w:type="textWrapping"/>
      </w:r>
      <w:r>
        <w:rPr>
          <w:rStyle w:val="VerbatimChar"/>
        </w:rPr>
        <w:t xml:space="preserve">## [1] "Llh: -2.11462574872538E+03; Pars: -2.209564E+00,  2.730953E-01, -3.949777E-03,  1.372980E+00,  1.201259E-01"</w:t>
      </w:r>
      <w:r>
        <w:br w:type="textWrapping"/>
      </w:r>
      <w:r>
        <w:rPr>
          <w:rStyle w:val="VerbatimChar"/>
        </w:rPr>
        <w:t xml:space="preserve">## [1] "Llh: -2.11462528270695E+03; Pars: -2.213400E+00,  2.725922E-01, -4.016879E-03,  1.373442E+00,  1.206185E-01"</w:t>
      </w:r>
      <w:r>
        <w:br w:type="textWrapping"/>
      </w:r>
      <w:r>
        <w:rPr>
          <w:rStyle w:val="VerbatimChar"/>
        </w:rPr>
        <w:t xml:space="preserve">## [1] "Llh: -2.11462651207366E+03; Pars: -2.204788E+00,  2.734231E-01, -4.173035E-03,  1.373231E+00,  1.213035E-01"</w:t>
      </w:r>
      <w:r>
        <w:br w:type="textWrapping"/>
      </w:r>
      <w:r>
        <w:rPr>
          <w:rStyle w:val="VerbatimChar"/>
        </w:rPr>
        <w:t xml:space="preserve">## [1] "Llh: -2.11462557711149E+03; Pars: -2.209849E+00,  2.728869E-01, -4.130076E-03,  1.373487E+00,  1.211859E-01"</w:t>
      </w:r>
      <w:r>
        <w:br w:type="textWrapping"/>
      </w:r>
      <w:r>
        <w:rPr>
          <w:rStyle w:val="VerbatimChar"/>
        </w:rPr>
        <w:t xml:space="preserve">## [1] "Llh: -2.11462370262042E+03; Pars: -2.208521E+00,  2.730319E-01, -2.708547E-03,  1.374913E+00,  1.205307E-01"</w:t>
      </w:r>
      <w:r>
        <w:br w:type="textWrapping"/>
      </w:r>
      <w:r>
        <w:rPr>
          <w:rStyle w:val="VerbatimChar"/>
        </w:rPr>
        <w:t xml:space="preserve">## [1] "Llh: -2.11462329368042E+03; Pars: -2.203768E+00,  2.735395E-01, -1.520778E-03,  1.375953E+00,  1.200532E-01"</w:t>
      </w:r>
      <w:r>
        <w:br w:type="textWrapping"/>
      </w:r>
      <w:r>
        <w:rPr>
          <w:rStyle w:val="VerbatimChar"/>
        </w:rPr>
        <w:t xml:space="preserve">## [1] "Llh: -2.11462671081090E+03; Pars: -2.196921E+00,  2.717266E-01, -3.255910E-03,  1.377728E+00,  1.213499E-01"</w:t>
      </w:r>
      <w:r>
        <w:br w:type="textWrapping"/>
      </w:r>
      <w:r>
        <w:rPr>
          <w:rStyle w:val="VerbatimChar"/>
        </w:rPr>
        <w:t xml:space="preserve">## [1] "Llh: -2.11462490333787E+03; Pars: -2.215909E+00,  2.729711E-01, -3.570245E-03,  1.373219E+00,  1.207060E-01"</w:t>
      </w:r>
      <w:r>
        <w:br w:type="textWrapping"/>
      </w:r>
      <w:r>
        <w:rPr>
          <w:rStyle w:val="VerbatimChar"/>
        </w:rPr>
        <w:t xml:space="preserve">## [1] "Llh: -2.11462427708879E+03; Pars: -2.205429E+00,  2.751276E-01, -1.669353E-03,  1.373925E+00,  1.193411E-01"</w:t>
      </w:r>
      <w:r>
        <w:br w:type="textWrapping"/>
      </w:r>
      <w:r>
        <w:rPr>
          <w:rStyle w:val="VerbatimChar"/>
        </w:rPr>
        <w:t xml:space="preserve">## [1] "Llh: -2.11462416062624E+03; Pars: -2.207660E+00,  2.740522E-01, -2.446600E-03,  1.374159E+00,  1.200027E-01"</w:t>
      </w:r>
      <w:r>
        <w:br w:type="textWrapping"/>
      </w:r>
      <w:r>
        <w:rPr>
          <w:rStyle w:val="VerbatimChar"/>
        </w:rPr>
        <w:t xml:space="preserve">## [1] "Llh: -2.11462459784109E+03; Pars: -2.213705E+00,  2.735001E-01, -3.392574E-03,  1.372244E+00,  1.202685E-01"</w:t>
      </w:r>
      <w:r>
        <w:br w:type="textWrapping"/>
      </w:r>
      <w:r>
        <w:rPr>
          <w:rStyle w:val="VerbatimChar"/>
        </w:rPr>
        <w:t xml:space="preserve">## [1] "Llh: -2.11462415997327E+03; Pars: -2.211911E+00,  2.733540E-01, -3.264745E-03,  1.373148E+00,  1.203909E-01"</w:t>
      </w:r>
      <w:r>
        <w:br w:type="textWrapping"/>
      </w:r>
      <w:r>
        <w:rPr>
          <w:rStyle w:val="VerbatimChar"/>
        </w:rPr>
        <w:t xml:space="preserve">## [1] "Llh: -2.11462292133159E+03; Pars: -2.211211E+00,  2.737164E-01, -1.797623E-03,  1.374481E+00,  1.195227E-01"</w:t>
      </w:r>
      <w:r>
        <w:br w:type="textWrapping"/>
      </w:r>
      <w:r>
        <w:rPr>
          <w:rStyle w:val="VerbatimChar"/>
        </w:rPr>
        <w:t xml:space="preserve">## [1] "Llh: -2.11462258364128E+03; Pars: -2.211892E+00,  2.741321E-01, -6.313968E-04,  1.374978E+00,  1.186911E-01"</w:t>
      </w:r>
      <w:r>
        <w:br w:type="textWrapping"/>
      </w:r>
      <w:r>
        <w:rPr>
          <w:rStyle w:val="VerbatimChar"/>
        </w:rPr>
        <w:t xml:space="preserve">## [1] "Llh: -2.11462290102394E+03; Pars: -2.207056E+00,  2.746304E-01, -5.566266E-04,  1.375140E+00,  1.193190E-01"</w:t>
      </w:r>
      <w:r>
        <w:br w:type="textWrapping"/>
      </w:r>
      <w:r>
        <w:rPr>
          <w:rStyle w:val="VerbatimChar"/>
        </w:rPr>
        <w:t xml:space="preserve">## [1] "Llh: -2.11462289670000E+03; Pars: -2.208642E+00,  2.741195E-01, -1.421690E-03,  1.374716E+00,  1.196439E-01"</w:t>
      </w:r>
      <w:r>
        <w:br w:type="textWrapping"/>
      </w:r>
      <w:r>
        <w:rPr>
          <w:rStyle w:val="VerbatimChar"/>
        </w:rPr>
        <w:t xml:space="preserve">## [1] "Llh: -2.11462266380805E+03; Pars: -2.201640E+00,  2.747101E-01, -1.438391E-04,  1.375963E+00,  1.188067E-01"</w:t>
      </w:r>
      <w:r>
        <w:br w:type="textWrapping"/>
      </w:r>
      <w:r>
        <w:rPr>
          <w:rStyle w:val="VerbatimChar"/>
        </w:rPr>
        <w:t xml:space="preserve">## [1] "Llh: -2.11462262835396E+03; Pars: -2.205207E+00,  2.742744E-01, -1.000441E-03,  1.375276E+00,  1.192815E-01"</w:t>
      </w:r>
      <w:r>
        <w:br w:type="textWrapping"/>
      </w:r>
      <w:r>
        <w:rPr>
          <w:rStyle w:val="VerbatimChar"/>
        </w:rPr>
        <w:t xml:space="preserve">## [1] "Llh: -2.11462196760948E+03; Pars: -2.208908E+00,  2.737152E-01, -6.890199E-04,  1.375470E+00,  1.192215E-01"</w:t>
      </w:r>
      <w:r>
        <w:br w:type="textWrapping"/>
      </w:r>
      <w:r>
        <w:rPr>
          <w:rStyle w:val="VerbatimChar"/>
        </w:rPr>
        <w:t xml:space="preserve">## [1] "Llh: -2.11462193448462E+03; Pars: -2.209531E+00,  2.735469E-01,  1.897703E-04,  1.376125E+00,  1.188309E-01"</w:t>
      </w:r>
      <w:r>
        <w:br w:type="textWrapping"/>
      </w:r>
      <w:r>
        <w:rPr>
          <w:rStyle w:val="VerbatimChar"/>
        </w:rPr>
        <w:t xml:space="preserve">## [1] "Llh: -2.11462551487631E+03; Pars: -2.203705E+00,  2.744918E-01,  1.510931E-03,  1.377675E+00,  1.182094E-01"</w:t>
      </w:r>
      <w:r>
        <w:br w:type="textWrapping"/>
      </w:r>
      <w:r>
        <w:rPr>
          <w:rStyle w:val="VerbatimChar"/>
        </w:rPr>
        <w:t xml:space="preserve">## [1] "Llh: -2.11462269224074E+03; Pars: -2.209860E+00,  2.736380E-01, -2.070826E-03,  1.374278E+00,  1.198455E-01"</w:t>
      </w:r>
      <w:r>
        <w:br w:type="textWrapping"/>
      </w:r>
      <w:r>
        <w:rPr>
          <w:rStyle w:val="VerbatimChar"/>
        </w:rPr>
        <w:t xml:space="preserve">## [1] "Llh: -2.11462178957341E+03; Pars: -2.214285E+00,  2.743451E-01, -4.530546E-04,  1.374196E+00,  1.184640E-01"</w:t>
      </w:r>
      <w:r>
        <w:br w:type="textWrapping"/>
      </w:r>
      <w:r>
        <w:rPr>
          <w:rStyle w:val="VerbatimChar"/>
        </w:rPr>
        <w:t xml:space="preserve">## [1] "Llh: -2.11462189220363E+03; Pars: -2.219544E+00,  2.747487E-01,  8.080729E-05,  1.373319E+00,  1.176694E-01"</w:t>
      </w:r>
      <w:r>
        <w:br w:type="textWrapping"/>
      </w:r>
      <w:r>
        <w:rPr>
          <w:rStyle w:val="VerbatimChar"/>
        </w:rPr>
        <w:t xml:space="preserve">## [1] "Llh: -2.11462138187176E+03; Pars: -2.211668E+00,  2.738548E-01, -1.646892E-04,  1.375226E+00,  1.184013E-01"</w:t>
      </w:r>
      <w:r>
        <w:br w:type="textWrapping"/>
      </w:r>
      <w:r>
        <w:rPr>
          <w:rStyle w:val="VerbatimChar"/>
        </w:rPr>
        <w:t xml:space="preserve">## [1] "Llh: -2.11462101375658E+03; Pars: -2.213181E+00,  2.737225E-01,  4.638111E-04,  1.375481E+00,  1.177800E-01"</w:t>
      </w:r>
      <w:r>
        <w:br w:type="textWrapping"/>
      </w:r>
      <w:r>
        <w:rPr>
          <w:rStyle w:val="VerbatimChar"/>
        </w:rPr>
        <w:t xml:space="preserve">## [1] "Llh: -2.11462254596835E+03; Pars: -2.211779E+00,  2.743705E-01,  1.498302E-03,  1.376145E+00,  1.173735E-01"</w:t>
      </w:r>
      <w:r>
        <w:br w:type="textWrapping"/>
      </w:r>
      <w:r>
        <w:rPr>
          <w:rStyle w:val="VerbatimChar"/>
        </w:rPr>
        <w:t xml:space="preserve">## [1] "Llh: -2.11462191940234E+03; Pars: -2.211299E+00,  2.741872E-01,  6.060197E-04,  1.375678E+00,  1.179915E-01"</w:t>
      </w:r>
      <w:r>
        <w:br w:type="textWrapping"/>
      </w:r>
      <w:r>
        <w:rPr>
          <w:rStyle w:val="VerbatimChar"/>
        </w:rPr>
        <w:t xml:space="preserve">## [1] "Llh: -2.11462204704143E+03; Pars: -2.218868E+00,  2.736991E-01,  1.070500E-03,  1.375307E+00,  1.174215E-01"</w:t>
      </w:r>
      <w:r>
        <w:br w:type="textWrapping"/>
      </w:r>
      <w:r>
        <w:rPr>
          <w:rStyle w:val="VerbatimChar"/>
        </w:rPr>
        <w:t xml:space="preserve">## [1] "Llh: -2.11462169132089E+03; Pars: -2.215453E+00,  2.738428E-01,  5.527652E-04,  1.375299E+00,  1.178865E-01"</w:t>
      </w:r>
      <w:r>
        <w:br w:type="textWrapping"/>
      </w:r>
      <w:r>
        <w:rPr>
          <w:rStyle w:val="VerbatimChar"/>
        </w:rPr>
        <w:t xml:space="preserve">## [1] "Llh: -2.11462086300153E+03; Pars: -2.213608E+00,  2.737255E-01,  1.175121E-03,  1.375734E+00,  1.176901E-01"</w:t>
      </w:r>
      <w:r>
        <w:br w:type="textWrapping"/>
      </w:r>
      <w:r>
        <w:rPr>
          <w:rStyle w:val="VerbatimChar"/>
        </w:rPr>
        <w:t xml:space="preserve">## [1] "Llh: -2.11462067449692E+03; Pars: -2.214466E+00,  2.735225E-01,  2.078381E-03,  1.376112E+00,  1.171895E-01"</w:t>
      </w:r>
      <w:r>
        <w:br w:type="textWrapping"/>
      </w:r>
      <w:r>
        <w:rPr>
          <w:rStyle w:val="VerbatimChar"/>
        </w:rPr>
        <w:t xml:space="preserve">## [1] "Llh: -2.11462088155033E+03; Pars: -2.217942E+00,  2.743013E-01,  1.109399E-03,  1.374582E+00,  1.168937E-01"</w:t>
      </w:r>
      <w:r>
        <w:br w:type="textWrapping"/>
      </w:r>
      <w:r>
        <w:rPr>
          <w:rStyle w:val="VerbatimChar"/>
        </w:rPr>
        <w:t xml:space="preserve">## [1] "Llh: -2.11462094537483E+03; Pars: -2.215840E+00,  2.741125E-01,  8.794914E-04,  1.374967E+00,  1.173780E-01"</w:t>
      </w:r>
      <w:r>
        <w:br w:type="textWrapping"/>
      </w:r>
      <w:r>
        <w:rPr>
          <w:rStyle w:val="VerbatimChar"/>
        </w:rPr>
        <w:t xml:space="preserve">## [1] "Llh: -2.11462011599931E+03; Pars: -2.218832E+00,  2.737063E-01,  8.945005E-04,  1.374590E+00,  1.172940E-01"</w:t>
      </w:r>
      <w:r>
        <w:br w:type="textWrapping"/>
      </w:r>
      <w:r>
        <w:rPr>
          <w:rStyle w:val="VerbatimChar"/>
        </w:rPr>
        <w:t xml:space="preserve">## [1] "Llh: -2.11461954168204E+03; Pars: -2.222599E+00,  2.734662E-01,  1.038741E-03,  1.374046E+00,  1.169452E-01"</w:t>
      </w:r>
      <w:r>
        <w:br w:type="textWrapping"/>
      </w:r>
      <w:r>
        <w:rPr>
          <w:rStyle w:val="VerbatimChar"/>
        </w:rPr>
        <w:t xml:space="preserve">## [1] "Llh: -2.11462093787069E+03; Pars: -2.219172E+00,  2.731979E-01,  2.550293E-03,  1.376012E+00,  1.162140E-01"</w:t>
      </w:r>
      <w:r>
        <w:br w:type="textWrapping"/>
      </w:r>
      <w:r>
        <w:rPr>
          <w:rStyle w:val="VerbatimChar"/>
        </w:rPr>
        <w:t xml:space="preserve">## [1] "Llh: -2.11462052262913E+03; Pars: -2.217950E+00,  2.734843E-01,  1.799456E-03,  1.375558E+00,  1.167765E-01"</w:t>
      </w:r>
      <w:r>
        <w:br w:type="textWrapping"/>
      </w:r>
      <w:r>
        <w:rPr>
          <w:rStyle w:val="VerbatimChar"/>
        </w:rPr>
        <w:t xml:space="preserve">## [1] "Llh: -2.11461903073192E+03; Pars: -2.219002E+00,  2.735556E-01,  2.043150E-03,  1.375012E+00,  1.163475E-01"</w:t>
      </w:r>
      <w:r>
        <w:br w:type="textWrapping"/>
      </w:r>
      <w:r>
        <w:rPr>
          <w:rStyle w:val="VerbatimChar"/>
        </w:rPr>
        <w:t xml:space="preserve">## [1] "Llh: -2.11461796673542E+03; Pars: -2.220777E+00,  2.734121E-01,  2.788342E-03,  1.374868E+00,  1.155780E-01"</w:t>
      </w:r>
      <w:r>
        <w:br w:type="textWrapping"/>
      </w:r>
      <w:r>
        <w:rPr>
          <w:rStyle w:val="VerbatimChar"/>
        </w:rPr>
        <w:t xml:space="preserve">## [1] "Llh: -2.11461924228831E+03; Pars: -2.224313E+00,  2.735516E-01,  3.061916E-03,  1.374585E+00,  1.155732E-01"</w:t>
      </w:r>
      <w:r>
        <w:br w:type="textWrapping"/>
      </w:r>
      <w:r>
        <w:rPr>
          <w:rStyle w:val="VerbatimChar"/>
        </w:rPr>
        <w:t xml:space="preserve">## [1] "Llh: -2.11461934869111E+03; Pars: -2.221530E+00,  2.735943E-01,  2.412390E-03,  1.374809E+00,  1.161249E-01"</w:t>
      </w:r>
      <w:r>
        <w:br w:type="textWrapping"/>
      </w:r>
      <w:r>
        <w:rPr>
          <w:rStyle w:val="VerbatimChar"/>
        </w:rPr>
        <w:t xml:space="preserve">## [1] "Llh: -2.11461860416423E+03; Pars: -2.222100E+00,  2.726757E-01,  3.197336E-03,  1.375486E+00,  1.159313E-01"</w:t>
      </w:r>
      <w:r>
        <w:br w:type="textWrapping"/>
      </w:r>
      <w:r>
        <w:rPr>
          <w:rStyle w:val="VerbatimChar"/>
        </w:rPr>
        <w:t xml:space="preserve">## [1] "Llh: -2.11461887358696E+03; Pars: -2.221060E+00,  2.730812E-01,  2.675352E-03,  1.375260E+00,  1.161719E-01"</w:t>
      </w:r>
      <w:r>
        <w:br w:type="textWrapping"/>
      </w:r>
      <w:r>
        <w:rPr>
          <w:rStyle w:val="VerbatimChar"/>
        </w:rPr>
        <w:t xml:space="preserve">## [1] "Llh: -2.11461834760150E+03; Pars: -2.228629E+00,  2.731133E-01,  2.675936E-03,  1.373706E+00,  1.151321E-01"</w:t>
      </w:r>
      <w:r>
        <w:br w:type="textWrapping"/>
      </w:r>
      <w:r>
        <w:rPr>
          <w:rStyle w:val="VerbatimChar"/>
        </w:rPr>
        <w:t xml:space="preserve">## [1] "Llh: -2.11461851189314E+03; Pars: -2.225088E+00,  2.732155E-01,  2.526547E-03,  1.374307E+00,  1.156465E-01"</w:t>
      </w:r>
      <w:r>
        <w:br w:type="textWrapping"/>
      </w:r>
      <w:r>
        <w:rPr>
          <w:rStyle w:val="VerbatimChar"/>
        </w:rPr>
        <w:t xml:space="preserve">## [1] "Llh: -2.11461719699763E+03; Pars: -2.229417E+00,  2.730031E-01,  3.305452E-03,  1.373519E+00,  1.148874E-01"</w:t>
      </w:r>
      <w:r>
        <w:br w:type="textWrapping"/>
      </w:r>
      <w:r>
        <w:rPr>
          <w:rStyle w:val="VerbatimChar"/>
        </w:rPr>
        <w:t xml:space="preserve">## [1] "Llh: -2.11461664766913E+03; Pars: -2.235150E+00,  2.727629E-01,  4.058450E-03,  1.372500E+00,  1.139429E-01"</w:t>
      </w:r>
      <w:r>
        <w:br w:type="textWrapping"/>
      </w:r>
      <w:r>
        <w:rPr>
          <w:rStyle w:val="VerbatimChar"/>
        </w:rPr>
        <w:t xml:space="preserve">## [1] "Llh: -2.11461756352272E+03; Pars: -2.229789E+00,  2.727401E-01,  5.274051E-03,  1.374411E+00,  1.135178E-01"</w:t>
      </w:r>
      <w:r>
        <w:br w:type="textWrapping"/>
      </w:r>
      <w:r>
        <w:rPr>
          <w:rStyle w:val="VerbatimChar"/>
        </w:rPr>
        <w:t xml:space="preserve">## [1] "Llh: -2.11461748653485E+03; Pars: -2.227991E+00,  2.729214E-01,  4.215224E-03,  1.374320E+00,  1.143746E-01"</w:t>
      </w:r>
      <w:r>
        <w:br w:type="textWrapping"/>
      </w:r>
      <w:r>
        <w:rPr>
          <w:rStyle w:val="VerbatimChar"/>
        </w:rPr>
        <w:t xml:space="preserve">## [1] "Llh: -2.11461577658397E+03; Pars: -2.229546E+00,  2.724035E-01,  3.712199E-03,  1.373766E+00,  1.144104E-01"</w:t>
      </w:r>
      <w:r>
        <w:br w:type="textWrapping"/>
      </w:r>
      <w:r>
        <w:rPr>
          <w:rStyle w:val="VerbatimChar"/>
        </w:rPr>
        <w:t xml:space="preserve">## [1] "Llh: -2.11461430726552E+03; Pars: -2.232163E+00,  2.718312E-01,  4.037340E-03,  1.373358E+00,  1.138290E-01"</w:t>
      </w:r>
      <w:r>
        <w:br w:type="textWrapping"/>
      </w:r>
      <w:r>
        <w:rPr>
          <w:rStyle w:val="VerbatimChar"/>
        </w:rPr>
        <w:t xml:space="preserve">## [1] "Llh: -2.11461675180040E+03; Pars: -2.235784E+00,  2.729396E-01,  3.912781E-03,  1.372017E+00,  1.132114E-01"</w:t>
      </w:r>
      <w:r>
        <w:br w:type="textWrapping"/>
      </w:r>
      <w:r>
        <w:rPr>
          <w:rStyle w:val="VerbatimChar"/>
        </w:rPr>
        <w:t xml:space="preserve">## [1] "Llh: -2.11461645841289E+03; Pars: -2.232363E+00,  2.728736E-01,  3.733920E-03,  1.372883E+00,  1.138914E-01"</w:t>
      </w:r>
      <w:r>
        <w:br w:type="textWrapping"/>
      </w:r>
      <w:r>
        <w:rPr>
          <w:rStyle w:val="VerbatimChar"/>
        </w:rPr>
        <w:t xml:space="preserve">## [1] "Llh: -2.11461453674312E+03; Pars: -2.230749E+00,  2.724067E-01,  4.857374E-03,  1.373465E+00,  1.135142E-01"</w:t>
      </w:r>
      <w:r>
        <w:br w:type="textWrapping"/>
      </w:r>
      <w:r>
        <w:rPr>
          <w:rStyle w:val="VerbatimChar"/>
        </w:rPr>
        <w:t xml:space="preserve">## [1] "Llh: -2.11461536661167E+03; Pars: -2.230219E+00,  2.725832E-01,  4.312015E-03,  1.373525E+00,  1.139187E-01"</w:t>
      </w:r>
      <w:r>
        <w:br w:type="textWrapping"/>
      </w:r>
      <w:r>
        <w:rPr>
          <w:rStyle w:val="VerbatimChar"/>
        </w:rPr>
        <w:t xml:space="preserve">## [1] "Llh: -2.11461576778367E+03; Pars: -2.242589E+00,  2.717083E-01,  5.572581E-03,  1.371744E+00,  1.122428E-01"</w:t>
      </w:r>
      <w:r>
        <w:br w:type="textWrapping"/>
      </w:r>
      <w:r>
        <w:rPr>
          <w:rStyle w:val="VerbatimChar"/>
        </w:rPr>
        <w:t xml:space="preserve">## [1] "Llh: -2.11461548125066E+03; Pars: -2.237136E+00,  2.721332E-01,  4.876521E-03,  1.372524E+00,  1.130766E-01"</w:t>
      </w:r>
      <w:r>
        <w:br w:type="textWrapping"/>
      </w:r>
      <w:r>
        <w:rPr>
          <w:rStyle w:val="VerbatimChar"/>
        </w:rPr>
        <w:t xml:space="preserve">## [1] "Llh: -2.11461442608295E+03; Pars: -2.239033E+00,  2.718821E-01,  4.410219E-03,  1.371574E+00,  1.129270E-01"</w:t>
      </w:r>
      <w:r>
        <w:br w:type="textWrapping"/>
      </w:r>
      <w:r>
        <w:rPr>
          <w:rStyle w:val="VerbatimChar"/>
        </w:rPr>
        <w:t xml:space="preserve">## [1] "Llh: -2.11461477119602E+03; Pars: -2.236273E+00,  2.721415E-01,  4.361470E-03,  1.372260E+00,  1.132889E-01"</w:t>
      </w:r>
      <w:r>
        <w:br w:type="textWrapping"/>
      </w:r>
      <w:r>
        <w:rPr>
          <w:rStyle w:val="VerbatimChar"/>
        </w:rPr>
        <w:t xml:space="preserve">## [1] "Llh: -2.11461314829462E+03; Pars: -2.233428E+00,  2.716884E-01,  4.707699E-03,  1.373021E+00,  1.129524E-01"</w:t>
      </w:r>
      <w:r>
        <w:br w:type="textWrapping"/>
      </w:r>
      <w:r>
        <w:rPr>
          <w:rStyle w:val="VerbatimChar"/>
        </w:rPr>
        <w:t xml:space="preserve">## [1] "Llh: -2.11461149850725E+03; Pars: -2.232567E+00,  2.711527E-01,  5.032324E-03,  1.373281E+00,  1.124572E-01"</w:t>
      </w:r>
      <w:r>
        <w:br w:type="textWrapping"/>
      </w:r>
      <w:r>
        <w:rPr>
          <w:rStyle w:val="VerbatimChar"/>
        </w:rPr>
        <w:t xml:space="preserve">## [1] "Llh: -2.11461155871263E+03; Pars: -2.236296E+00,  2.708917E-01,  5.551592E-03,  1.372797E+00,  1.124303E-01"</w:t>
      </w:r>
      <w:r>
        <w:br w:type="textWrapping"/>
      </w:r>
      <w:r>
        <w:rPr>
          <w:rStyle w:val="VerbatimChar"/>
        </w:rPr>
        <w:t xml:space="preserve">## [1] "Llh: -2.11461268202826E+03; Pars: -2.235313E+00,  2.713858E-01,  5.097174E-03,  1.372819E+00,  1.127955E-01"</w:t>
      </w:r>
      <w:r>
        <w:br w:type="textWrapping"/>
      </w:r>
      <w:r>
        <w:rPr>
          <w:rStyle w:val="VerbatimChar"/>
        </w:rPr>
        <w:t xml:space="preserve">## [1] "Llh: -2.11461081415533E+03; Pars: -2.231187E+00,  2.711324E-01,  4.679018E-03,  1.373265E+00,  1.129864E-01"</w:t>
      </w:r>
      <w:r>
        <w:br w:type="textWrapping"/>
      </w:r>
      <w:r>
        <w:rPr>
          <w:rStyle w:val="VerbatimChar"/>
        </w:rPr>
        <w:t xml:space="preserve">## [1] "Llh: -2.11460869131794E+03; Pars: -2.228212E+00,  2.706333E-01,  4.580267E-03,  1.373636E+00,  1.129413E-01"</w:t>
      </w:r>
      <w:r>
        <w:br w:type="textWrapping"/>
      </w:r>
      <w:r>
        <w:rPr>
          <w:rStyle w:val="VerbatimChar"/>
        </w:rPr>
        <w:t xml:space="preserve">## [1] "Llh: -2.11460978092162E+03; Pars: -2.236559E+00,  2.701535E-01,  4.587322E-03,  1.372393E+00,  1.123197E-01"</w:t>
      </w:r>
      <w:r>
        <w:br w:type="textWrapping"/>
      </w:r>
      <w:r>
        <w:rPr>
          <w:rStyle w:val="VerbatimChar"/>
        </w:rPr>
        <w:t xml:space="preserve">## [1] "Llh: -2.11461077881012E+03; Pars: -2.235107E+00,  2.707150E-01,  4.654835E-03,  1.372661E+00,  1.126183E-01"</w:t>
      </w:r>
      <w:r>
        <w:br w:type="textWrapping"/>
      </w:r>
      <w:r>
        <w:rPr>
          <w:rStyle w:val="VerbatimChar"/>
        </w:rPr>
        <w:t xml:space="preserve">## [1] "Llh: -2.11460860611175E+03; Pars: -2.227285E+00,  2.699851E-01,  5.105319E-03,  1.374614E+00,  1.126640E-01"</w:t>
      </w:r>
      <w:r>
        <w:br w:type="textWrapping"/>
      </w:r>
      <w:r>
        <w:rPr>
          <w:rStyle w:val="VerbatimChar"/>
        </w:rPr>
        <w:t xml:space="preserve">## [1] "Llh: -2.11460718664005E+03; Pars: -2.221411E+00,  2.690416E-01,  5.452870E-03,  1.376137E+00,  1.125324E-01"</w:t>
      </w:r>
      <w:r>
        <w:br w:type="textWrapping"/>
      </w:r>
      <w:r>
        <w:rPr>
          <w:rStyle w:val="VerbatimChar"/>
        </w:rPr>
        <w:t xml:space="preserve">## [1] "Llh: -2.11460455814620E+03; Pars: -2.229855E+00,  2.689237E-01,  6.044410E-03,  1.373939E+00,  1.112433E-01"</w:t>
      </w:r>
      <w:r>
        <w:br w:type="textWrapping"/>
      </w:r>
      <w:r>
        <w:rPr>
          <w:rStyle w:val="VerbatimChar"/>
        </w:rPr>
        <w:t xml:space="preserve">## [1] "Llh: -2.11460012492360E+03; Pars: -2.228701E+00,  2.674816E-01,  7.047944E-03,  1.374230E+00,  1.099505E-01"</w:t>
      </w:r>
      <w:r>
        <w:br w:type="textWrapping"/>
      </w:r>
      <w:r>
        <w:rPr>
          <w:rStyle w:val="VerbatimChar"/>
        </w:rPr>
        <w:t xml:space="preserve">## [1] "Llh: -2.11460343033715E+03; Pars: -2.222684E+00,  2.684923E-01,  5.128699E-03,  1.375073E+00,  1.116502E-01"</w:t>
      </w:r>
      <w:r>
        <w:br w:type="textWrapping"/>
      </w:r>
      <w:r>
        <w:rPr>
          <w:rStyle w:val="VerbatimChar"/>
        </w:rPr>
        <w:t xml:space="preserve">## [1] "Llh: -2.11460508082484E+03; Pars: -2.226087E+00,  2.690902E-01,  5.234422E-03,  1.374504E+00,  1.118452E-01"</w:t>
      </w:r>
      <w:r>
        <w:br w:type="textWrapping"/>
      </w:r>
      <w:r>
        <w:rPr>
          <w:rStyle w:val="VerbatimChar"/>
        </w:rPr>
        <w:t xml:space="preserve">## [1] "Llh: -2.11459972411498E+03; Pars: -2.222461E+00,  2.671780E-01,  5.686517E-03,  1.375306E+00,  1.113005E-01"</w:t>
      </w:r>
      <w:r>
        <w:br w:type="textWrapping"/>
      </w:r>
      <w:r>
        <w:rPr>
          <w:rStyle w:val="VerbatimChar"/>
        </w:rPr>
        <w:t xml:space="preserve">## [1] "Llh: -2.11459466760321E+03; Pars: -2.217408E+00,  2.652126E-01,  6.013613E-03,  1.376320E+00,  1.107221E-01"</w:t>
      </w:r>
      <w:r>
        <w:br w:type="textWrapping"/>
      </w:r>
      <w:r>
        <w:rPr>
          <w:rStyle w:val="VerbatimChar"/>
        </w:rPr>
        <w:t xml:space="preserve">## [1] "Llh: -2.11459816067040E+03; Pars: -2.210807E+00,  2.661936E-01,  6.702035E-03,  1.377770E+00,  1.107990E-01"</w:t>
      </w:r>
      <w:r>
        <w:br w:type="textWrapping"/>
      </w:r>
      <w:r>
        <w:rPr>
          <w:rStyle w:val="VerbatimChar"/>
        </w:rPr>
        <w:t xml:space="preserve">## [1] "Llh: -2.11459988323446E+03; Pars: -2.217245E+00,  2.671781E-01,  6.173357E-03,  1.376424E+00,  1.111791E-01"</w:t>
      </w:r>
      <w:r>
        <w:br w:type="textWrapping"/>
      </w:r>
      <w:r>
        <w:rPr>
          <w:rStyle w:val="VerbatimChar"/>
        </w:rPr>
        <w:t xml:space="preserve">## [1] "Llh: -2.11459422423515E+03; Pars: -2.212193E+00,  2.639694E-01,  7.557797E-03,  1.378178E+00,  1.093204E-01"</w:t>
      </w:r>
      <w:r>
        <w:br w:type="textWrapping"/>
      </w:r>
      <w:r>
        <w:rPr>
          <w:rStyle w:val="VerbatimChar"/>
        </w:rPr>
        <w:t xml:space="preserve">## [1] "Llh: -2.11459064571998E+03; Pars: -2.204183E+00,  2.606992E-01,  9.046563E-03,  1.380455E+00,  1.075099E-01"</w:t>
      </w:r>
      <w:r>
        <w:br w:type="textWrapping"/>
      </w:r>
      <w:r>
        <w:rPr>
          <w:rStyle w:val="VerbatimChar"/>
        </w:rPr>
        <w:t xml:space="preserve">## [1] "Llh: -2.11458686228584E+03; Pars: -2.212102E+00,  2.622066E-01,  8.122672E-03,  1.377399E+00,  1.077202E-01"</w:t>
      </w:r>
      <w:r>
        <w:br w:type="textWrapping"/>
      </w:r>
      <w:r>
        <w:rPr>
          <w:rStyle w:val="VerbatimChar"/>
        </w:rPr>
        <w:t xml:space="preserve">## [1] "Llh: -2.11457905314601E+03; Pars: -2.207448E+00,  2.588545E-01,  9.457573E-03,  1.378031E+00,  1.053142E-01"</w:t>
      </w:r>
      <w:r>
        <w:br w:type="textWrapping"/>
      </w:r>
      <w:r>
        <w:rPr>
          <w:rStyle w:val="VerbatimChar"/>
        </w:rPr>
        <w:t xml:space="preserve">## [1] "Llh: -2.11458190039983E+03; Pars: -2.204735E+00,  2.589289E-01,  1.017839E-02,  1.379649E+00,  1.060681E-01"</w:t>
      </w:r>
      <w:r>
        <w:br w:type="textWrapping"/>
      </w:r>
      <w:r>
        <w:rPr>
          <w:rStyle w:val="VerbatimChar"/>
        </w:rPr>
        <w:t xml:space="preserve">## [1] "Llh: -2.11458611249132E+03; Pars: -2.209222E+00,  2.612874E-01,  8.915969E-03,  1.378504E+00,  1.074636E-01"</w:t>
      </w:r>
      <w:r>
        <w:br w:type="textWrapping"/>
      </w:r>
      <w:r>
        <w:rPr>
          <w:rStyle w:val="VerbatimChar"/>
        </w:rPr>
        <w:t xml:space="preserve">## [1] "Llh: -2.11458370831326E+03; Pars: -2.189131E+00,  2.565507E-01,  9.511326E-03,  1.382671E+00,  1.062148E-01"</w:t>
      </w:r>
      <w:r>
        <w:br w:type="textWrapping"/>
      </w:r>
      <w:r>
        <w:rPr>
          <w:rStyle w:val="VerbatimChar"/>
        </w:rPr>
        <w:t xml:space="preserve">## [1] "Llh: -2.11458479291737E+03; Pars: -2.199024E+00,  2.592408E-01,  8.895481E-03,  1.380556E+00,  1.071487E-01"</w:t>
      </w:r>
      <w:r>
        <w:br w:type="textWrapping"/>
      </w:r>
      <w:r>
        <w:rPr>
          <w:rStyle w:val="VerbatimChar"/>
        </w:rPr>
        <w:t xml:space="preserve">## [1] "Llh: -2.11457483602331E+03; Pars: -2.198354E+00,  2.540152E-01,  1.098095E-02,  1.381079E+00,  1.035326E-01"</w:t>
      </w:r>
      <w:r>
        <w:br w:type="textWrapping"/>
      </w:r>
      <w:r>
        <w:rPr>
          <w:rStyle w:val="VerbatimChar"/>
        </w:rPr>
        <w:t xml:space="preserve">## [1] "Llh: -2.11456874187518E+03; Pars: -2.192128E+00,  2.481365E-01,  1.312041E-02,  1.382737E+00,  9.989949E-02"</w:t>
      </w:r>
      <w:r>
        <w:br w:type="textWrapping"/>
      </w:r>
      <w:r>
        <w:rPr>
          <w:rStyle w:val="VerbatimChar"/>
        </w:rPr>
        <w:t xml:space="preserve">## [1] "Llh: -2.11457572186269E+03; Pars: -2.181642E+00,  2.482572E-01,  1.451209E-02,  1.385109E+00,  9.928041E-02"</w:t>
      </w:r>
      <w:r>
        <w:br w:type="textWrapping"/>
      </w:r>
      <w:r>
        <w:rPr>
          <w:rStyle w:val="VerbatimChar"/>
        </w:rPr>
        <w:t xml:space="preserve">## [1] "Llh: -2.11457598569018E+03; Pars: -2.190584E+00,  2.523916E-01,  1.238747E-02,  1.382906E+00,  1.021408E-01"</w:t>
      </w:r>
      <w:r>
        <w:br w:type="textWrapping"/>
      </w:r>
      <w:r>
        <w:rPr>
          <w:rStyle w:val="VerbatimChar"/>
        </w:rPr>
        <w:t xml:space="preserve">## [1] "Llh: -2.11456584603852E+03; Pars: -2.185850E+00,  2.476630E-01,  1.366536E-02,  1.382820E+00,  9.920090E-02"</w:t>
      </w:r>
      <w:r>
        <w:br w:type="textWrapping"/>
      </w:r>
      <w:r>
        <w:rPr>
          <w:rStyle w:val="VerbatimChar"/>
        </w:rPr>
        <w:t xml:space="preserve">## [1] "Llh: -2.11456118479517E+03; Pars: -2.176684E+00,  2.413914E-01,  1.597475E-02,  1.384005E+00,  9.504641E-02"</w:t>
      </w:r>
      <w:r>
        <w:br w:type="textWrapping"/>
      </w:r>
      <w:r>
        <w:rPr>
          <w:rStyle w:val="VerbatimChar"/>
        </w:rPr>
        <w:t xml:space="preserve">## [1] "Llh: -2.11456185823544E+03; Pars: -2.195924E+00,  2.456105E-01,  1.578596E-02,  1.381136E+00,  9.602863E-02"</w:t>
      </w:r>
      <w:r>
        <w:br w:type="textWrapping"/>
      </w:r>
      <w:r>
        <w:rPr>
          <w:rStyle w:val="VerbatimChar"/>
        </w:rPr>
        <w:t xml:space="preserve">## [1] "Llh: -2.11456517323041E+03; Pars: -2.194226E+00,  2.483010E-01,  1.421730E-02,  1.381520E+00,  9.857517E-02"</w:t>
      </w:r>
      <w:r>
        <w:br w:type="textWrapping"/>
      </w:r>
      <w:r>
        <w:rPr>
          <w:rStyle w:val="VerbatimChar"/>
        </w:rPr>
        <w:t xml:space="preserve">## [1] "Llh: -2.11456587265976E+03; Pars: -2.176795E+00,  2.382683E-01,  1.736192E-02,  1.384758E+00,  9.215956E-02"</w:t>
      </w:r>
      <w:r>
        <w:br w:type="textWrapping"/>
      </w:r>
      <w:r>
        <w:rPr>
          <w:rStyle w:val="VerbatimChar"/>
        </w:rPr>
        <w:t xml:space="preserve">## [1] "Llh: -2.11456445723352E+03; Pars: -2.183780E+00,  2.432735E-01,  1.556604E-02,  1.383479E+00,  9.563669E-02"</w:t>
      </w:r>
      <w:r>
        <w:br w:type="textWrapping"/>
      </w:r>
      <w:r>
        <w:rPr>
          <w:rStyle w:val="VerbatimChar"/>
        </w:rPr>
        <w:t xml:space="preserve">## [1] "Llh: -2.11457273113318E+03; Pars: -2.164615E+00,  2.324913E-01,  2.052613E-02,  1.388574E+00,  8.904249E-02"</w:t>
      </w:r>
      <w:r>
        <w:br w:type="textWrapping"/>
      </w:r>
      <w:r>
        <w:rPr>
          <w:rStyle w:val="VerbatimChar"/>
        </w:rPr>
        <w:t xml:space="preserve">## [1] "Llh: -2.11456633785099E+03; Pars: -2.175324E+00,  2.388191E-01,  1.775899E-02,  1.385931E+00,  9.311041E-02"</w:t>
      </w:r>
      <w:r>
        <w:br w:type="textWrapping"/>
      </w:r>
      <w:r>
        <w:rPr>
          <w:rStyle w:val="VerbatimChar"/>
        </w:rPr>
        <w:t xml:space="preserve">## [1] "Llh: -2.11455709942901E+03; Pars: -2.187894E+00,  2.386863E-01,  1.677037E-02,  1.381806E+00,  9.260825E-02"</w:t>
      </w:r>
      <w:r>
        <w:br w:type="textWrapping"/>
      </w:r>
      <w:r>
        <w:rPr>
          <w:rStyle w:val="VerbatimChar"/>
        </w:rPr>
        <w:t xml:space="preserve">## [1] "Llh: -2.11455680247780E+03; Pars: -2.191019E+00,  2.340401E-01,  1.789951E-02,  1.380158E+00,  8.927216E-02"</w:t>
      </w:r>
      <w:r>
        <w:br w:type="textWrapping"/>
      </w:r>
      <w:r>
        <w:rPr>
          <w:rStyle w:val="VerbatimChar"/>
        </w:rPr>
        <w:t xml:space="preserve">## [1] "Llh: -2.11456065255665E+03; Pars: -2.176965E+00,  2.332805E-01,  2.007369E-02,  1.383144E+00,  8.773823E-02"</w:t>
      </w:r>
      <w:r>
        <w:br w:type="textWrapping"/>
      </w:r>
      <w:r>
        <w:rPr>
          <w:rStyle w:val="VerbatimChar"/>
        </w:rPr>
        <w:t xml:space="preserve">## [1] "Llh: -2.11455901610810E+03; Pars: -2.180755E+00,  2.369089E-01,  1.833537E-02,  1.383042E+00,  9.077855E-02"</w:t>
      </w:r>
      <w:r>
        <w:br w:type="textWrapping"/>
      </w:r>
      <w:r>
        <w:rPr>
          <w:rStyle w:val="VerbatimChar"/>
        </w:rPr>
        <w:t xml:space="preserve">## [1] "Llh: -2.11455664778342E+03; Pars: -2.195942E+00,  2.416045E-01,  1.566566E-02,  1.378805E+00,  9.359457E-02"</w:t>
      </w:r>
      <w:r>
        <w:br w:type="textWrapping"/>
      </w:r>
      <w:r>
        <w:rPr>
          <w:rStyle w:val="VerbatimChar"/>
        </w:rPr>
        <w:t xml:space="preserve">## [1] "Llh: -2.11456049839811E+03; Pars: -2.206251E+00,  2.430094E-01,  1.461900E-02,  1.375255E+00,  9.383665E-02"</w:t>
      </w:r>
      <w:r>
        <w:br w:type="textWrapping"/>
      </w:r>
      <w:r>
        <w:rPr>
          <w:rStyle w:val="VerbatimChar"/>
        </w:rPr>
        <w:t xml:space="preserve">## [1] "Llh: -2.11455426986020E+03; Pars: -2.192349E+00,  2.365284E-01,  1.789846E-02,  1.379380E+00,  9.025144E-02"</w:t>
      </w:r>
      <w:r>
        <w:br w:type="textWrapping"/>
      </w:r>
      <w:r>
        <w:rPr>
          <w:rStyle w:val="VerbatimChar"/>
        </w:rPr>
        <w:t xml:space="preserve">## [1] "Llh: -2.11455632023729E+03; Pars: -2.196634E+00,  2.332264E-01,  1.906467E-02,  1.377334E+00,  8.755881E-02"</w:t>
      </w:r>
      <w:r>
        <w:br w:type="textWrapping"/>
      </w:r>
      <w:r>
        <w:rPr>
          <w:rStyle w:val="VerbatimChar"/>
        </w:rPr>
        <w:t xml:space="preserve">## [1] "Llh: -2.11455998765472E+03; Pars: -2.178776E+00,  2.307734E-01,  1.852354E-02,  1.381016E+00,  8.754862E-02"</w:t>
      </w:r>
      <w:r>
        <w:br w:type="textWrapping"/>
      </w:r>
      <w:r>
        <w:rPr>
          <w:rStyle w:val="VerbatimChar"/>
        </w:rPr>
        <w:t xml:space="preserve">## [1] "Llh: -2.11455669027571E+03; Pars: -2.183063E+00,  2.343965E-01,  1.783914E-02,  1.381046E+00,  8.966862E-02"</w:t>
      </w:r>
      <w:r>
        <w:br w:type="textWrapping"/>
      </w:r>
      <w:r>
        <w:rPr>
          <w:rStyle w:val="VerbatimChar"/>
        </w:rPr>
        <w:t xml:space="preserve">## [1] "Llh: -2.11456290055765E+03; Pars: -2.200568E+00,  2.320613E-01,  1.908051E-02,  1.376975E+00,  8.637973E-02"</w:t>
      </w:r>
      <w:r>
        <w:br w:type="textWrapping"/>
      </w:r>
      <w:r>
        <w:rPr>
          <w:rStyle w:val="VerbatimChar"/>
        </w:rPr>
        <w:t xml:space="preserve">## [1] "Llh: -2.11455696010731E+03; Pars: -2.182655E+00,  2.390243E-01,  1.675119E-02,  1.382244E+00,  9.287974E-02"</w:t>
      </w:r>
      <w:r>
        <w:br w:type="textWrapping"/>
      </w:r>
      <w:r>
        <w:rPr>
          <w:rStyle w:val="VerbatimChar"/>
        </w:rPr>
        <w:t xml:space="preserve">## [1] "Llh: -2.11455551976817E+03; Pars: -2.197256E+00,  2.372943E-01,  1.608622E-02,  1.377615E+00,  9.148807E-02"</w:t>
      </w:r>
      <w:r>
        <w:br w:type="textWrapping"/>
      </w:r>
      <w:r>
        <w:rPr>
          <w:rStyle w:val="VerbatimChar"/>
        </w:rPr>
        <w:t xml:space="preserve">## [1] "Llh: -2.11455503447430E+03; Pars: -2.193131E+00,  2.371979E-01,  1.664850E-02,  1.378970E+00,  9.131069E-02"</w:t>
      </w:r>
      <w:r>
        <w:br w:type="textWrapping"/>
      </w:r>
      <w:r>
        <w:rPr>
          <w:rStyle w:val="VerbatimChar"/>
        </w:rPr>
        <w:t xml:space="preserve">## [1] "Llh: -2.11455894276940E+03; Pars: -2.199547E+00,  2.344737E-01,  1.762932E-02,  1.377104E+00,  8.875925E-02"</w:t>
      </w:r>
      <w:r>
        <w:br w:type="textWrapping"/>
      </w:r>
      <w:r>
        <w:rPr>
          <w:rStyle w:val="VerbatimChar"/>
        </w:rPr>
        <w:t xml:space="preserve">## [1] "Llh: -2.11455555899011E+03; Pars: -2.186878E+00,  2.378784E-01,  1.697072E-02,  1.380957E+00,  9.184962E-02"</w:t>
      </w:r>
      <w:r>
        <w:br w:type="textWrapping"/>
      </w:r>
      <w:r>
        <w:rPr>
          <w:rStyle w:val="VerbatimChar"/>
        </w:rPr>
        <w:t xml:space="preserve">## [1] "Llh: -2.11455486465785E+03; Pars: -2.189526E+00,  2.410305E-01,  1.610949E-02,  1.379504E+00,  9.339781E-02"</w:t>
      </w:r>
      <w:r>
        <w:br w:type="textWrapping"/>
      </w:r>
      <w:r>
        <w:rPr>
          <w:rStyle w:val="VerbatimChar"/>
        </w:rPr>
        <w:t xml:space="preserve">## [1] "Llh: -2.11455485476425E+03; Pars: -2.189899E+00,  2.392635E-01,  1.655699E-02,  1.379668E+00,  9.236640E-02"</w:t>
      </w:r>
      <w:r>
        <w:br w:type="textWrapping"/>
      </w:r>
      <w:r>
        <w:rPr>
          <w:rStyle w:val="VerbatimChar"/>
        </w:rPr>
        <w:t xml:space="preserve">## [1] "Llh: -2.11455568142063E+03; Pars: -2.200217E+00,  2.426505E-01,  1.565699E-02,  1.378066E+00,  9.408046E-02"</w:t>
      </w:r>
      <w:r>
        <w:br w:type="textWrapping"/>
      </w:r>
      <w:r>
        <w:rPr>
          <w:rStyle w:val="VerbatimChar"/>
        </w:rPr>
        <w:t xml:space="preserve">## [1] "Llh: -2.11455502949237E+03; Pars: -2.195928E+00,  2.405602E-01,  1.620253E-02,  1.378811E+00,  9.297750E-02"</w:t>
      </w:r>
      <w:r>
        <w:br w:type="textWrapping"/>
      </w:r>
      <w:r>
        <w:rPr>
          <w:rStyle w:val="VerbatimChar"/>
        </w:rPr>
        <w:t xml:space="preserve">## [1] "Llh: -2.11455372482603E+03; Pars: -2.187333E+00,  2.350037E-01,  1.804522E-02,  1.380309E+00,  8.990769E-02"</w:t>
      </w:r>
      <w:r>
        <w:br w:type="textWrapping"/>
      </w:r>
      <w:r>
        <w:rPr>
          <w:rStyle w:val="VerbatimChar"/>
        </w:rPr>
        <w:t xml:space="preserve">## [1] "Llh: -2.11455375111163E+03; Pars: -2.183028E+00,  2.317712E-01,  1.923500E-02,  1.381062E+00,  8.806425E-02"</w:t>
      </w:r>
      <w:r>
        <w:br w:type="textWrapping"/>
      </w:r>
      <w:r>
        <w:rPr>
          <w:rStyle w:val="VerbatimChar"/>
        </w:rPr>
        <w:t xml:space="preserve">## [1] "Llh: -2.11455426025797E+03; Pars: -2.196578E+00,  2.375268E-01,  1.716996E-02,  1.377899E+00,  9.087587E-02"</w:t>
      </w:r>
      <w:r>
        <w:br w:type="textWrapping"/>
      </w:r>
      <w:r>
        <w:rPr>
          <w:rStyle w:val="VerbatimChar"/>
        </w:rPr>
        <w:t xml:space="preserve">## [1] "Llh: -2.11455415393551E+03; Pars: -2.194153E+00,  2.376146E-01,  1.712015E-02,  1.378663E+00,  9.111931E-02"</w:t>
      </w:r>
      <w:r>
        <w:br w:type="textWrapping"/>
      </w:r>
      <w:r>
        <w:rPr>
          <w:rStyle w:val="VerbatimChar"/>
        </w:rPr>
        <w:t xml:space="preserve">## [1] "Llh: -2.11455360172635E+03; Pars: -2.190734E+00,  2.383756E-01,  1.768084E-02,  1.379762E+00,  9.133825E-02"</w:t>
      </w:r>
      <w:r>
        <w:br w:type="textWrapping"/>
      </w:r>
      <w:r>
        <w:rPr>
          <w:rStyle w:val="VerbatimChar"/>
        </w:rPr>
        <w:t xml:space="preserve">## [1] "Llh: -2.11455335469831E+03; Pars: -2.189536E+00,  2.389667E-01,  1.819701E-02,  1.380159E+00,  9.135202E-02"</w:t>
      </w:r>
      <w:r>
        <w:br w:type="textWrapping"/>
      </w:r>
      <w:r>
        <w:rPr>
          <w:rStyle w:val="VerbatimChar"/>
        </w:rPr>
        <w:t xml:space="preserve">## [1] "Llh: -2.11455371953760E+03; Pars: -2.185380E+00,  2.344198E-01,  1.892460E-02,  1.380461E+00,  8.902124E-02"</w:t>
      </w:r>
      <w:r>
        <w:br w:type="textWrapping"/>
      </w:r>
      <w:r>
        <w:rPr>
          <w:rStyle w:val="VerbatimChar"/>
        </w:rPr>
        <w:t xml:space="preserve">## [1] "Llh: -2.11455362758662E+03; Pars: -2.188017E+00,  2.359401E-01,  1.824409E-02,  1.380048E+00,  9.001031E-02"</w:t>
      </w:r>
      <w:r>
        <w:br w:type="textWrapping"/>
      </w:r>
      <w:r>
        <w:rPr>
          <w:rStyle w:val="VerbatimChar"/>
        </w:rPr>
        <w:t xml:space="preserve">## [1] "Llh: -2.11455299196688E+03; Pars: -2.190656E+00,  2.343752E-01,  1.924498E-02,  1.379756E+00,  8.868991E-02"</w:t>
      </w:r>
      <w:r>
        <w:br w:type="textWrapping"/>
      </w:r>
      <w:r>
        <w:rPr>
          <w:rStyle w:val="VerbatimChar"/>
        </w:rPr>
        <w:t xml:space="preserve">## [1] "Llh: -2.11455302880025E+03; Pars: -2.191034E+00,  2.319686E-01,  2.058897E-02,  1.379800E+00,  8.685166E-02"</w:t>
      </w:r>
      <w:r>
        <w:br w:type="textWrapping"/>
      </w:r>
      <w:r>
        <w:rPr>
          <w:rStyle w:val="VerbatimChar"/>
        </w:rPr>
        <w:t xml:space="preserve">## [1] "Llh: -2.11455245501078E+03; Pars: -2.187528E+00,  2.362196E-01,  1.844212E-02,  1.380194E+00,  9.018025E-02"</w:t>
      </w:r>
      <w:r>
        <w:br w:type="textWrapping"/>
      </w:r>
      <w:r>
        <w:rPr>
          <w:rStyle w:val="VerbatimChar"/>
        </w:rPr>
        <w:t xml:space="preserve">## [1] "Llh: -2.11455173087236E+03; Pars: -2.185118E+00,  2.360654E-01,  1.871395E-02,  1.380602E+00,  9.014466E-02"</w:t>
      </w:r>
      <w:r>
        <w:br w:type="textWrapping"/>
      </w:r>
      <w:r>
        <w:rPr>
          <w:rStyle w:val="VerbatimChar"/>
        </w:rPr>
        <w:t xml:space="preserve">## [1] "Llh: -2.11455276534156E+03; Pars: -2.182110E+00,  2.345254E-01,  1.985794E-02,  1.381688E+00,  8.892253E-02"</w:t>
      </w:r>
      <w:r>
        <w:br w:type="textWrapping"/>
      </w:r>
      <w:r>
        <w:rPr>
          <w:rStyle w:val="VerbatimChar"/>
        </w:rPr>
        <w:t xml:space="preserve">## [1] "Llh: -2.11455267343950E+03; Pars: -2.185121E+00,  2.352939E-01,  1.917350E-02,  1.380931E+00,  8.947172E-02"</w:t>
      </w:r>
      <w:r>
        <w:br w:type="textWrapping"/>
      </w:r>
      <w:r>
        <w:rPr>
          <w:rStyle w:val="VerbatimChar"/>
        </w:rPr>
        <w:t xml:space="preserve">## [1] "Llh: -2.11455209213349E+03; Pars: -2.188046E+00,  2.372481E-01,  1.938418E-02,  1.380289E+00,  8.995976E-02"</w:t>
      </w:r>
      <w:r>
        <w:br w:type="textWrapping"/>
      </w:r>
      <w:r>
        <w:rPr>
          <w:rStyle w:val="VerbatimChar"/>
        </w:rPr>
        <w:t xml:space="preserve">## [1] "Llh: -2.11455232714489E+03; Pars: -2.187868E+00,  2.366850E-01,  1.904944E-02,  1.380294E+00,  8.994674E-02"</w:t>
      </w:r>
      <w:r>
        <w:br w:type="textWrapping"/>
      </w:r>
      <w:r>
        <w:rPr>
          <w:rStyle w:val="VerbatimChar"/>
        </w:rPr>
        <w:t xml:space="preserve">## [1] "Llh: -2.11455151394864E+03; Pars: -2.187374E+00,  2.368297E-01,  1.964136E-02,  1.380646E+00,  8.983692E-02"</w:t>
      </w:r>
      <w:r>
        <w:br w:type="textWrapping"/>
      </w:r>
      <w:r>
        <w:rPr>
          <w:rStyle w:val="VerbatimChar"/>
        </w:rPr>
        <w:t xml:space="preserve">## [1] "Llh: -2.11455107083127E+03; Pars: -2.187052E+00,  2.372758E-01,  2.034000E-02,  1.380945E+00,  8.975023E-02"</w:t>
      </w:r>
      <w:r>
        <w:br w:type="textWrapping"/>
      </w:r>
      <w:r>
        <w:rPr>
          <w:rStyle w:val="VerbatimChar"/>
        </w:rPr>
        <w:t xml:space="preserve">## [1] "Llh: -2.11455104032900E+03; Pars: -2.184862E+00,  2.331670E-01,  2.054563E-02,  1.380850E+00,  8.785449E-02"</w:t>
      </w:r>
      <w:r>
        <w:br w:type="textWrapping"/>
      </w:r>
      <w:r>
        <w:rPr>
          <w:rStyle w:val="VerbatimChar"/>
        </w:rPr>
        <w:t xml:space="preserve">## [1] "Llh: -2.11455097314790E+03; Pars: -2.182524E+00,  2.303201E-01,  2.171994E-02,  1.381196E+00,  8.610572E-02"</w:t>
      </w:r>
      <w:r>
        <w:br w:type="textWrapping"/>
      </w:r>
      <w:r>
        <w:rPr>
          <w:rStyle w:val="VerbatimChar"/>
        </w:rPr>
        <w:t xml:space="preserve">## [1] "Llh: -2.11455076260430E+03; Pars: -2.180489E+00,  2.360809E-01,  2.048765E-02,  1.381830E+00,  8.948293E-02"</w:t>
      </w:r>
      <w:r>
        <w:br w:type="textWrapping"/>
      </w:r>
      <w:r>
        <w:rPr>
          <w:rStyle w:val="VerbatimChar"/>
        </w:rPr>
        <w:t xml:space="preserve">## [1] "Llh: -2.11455141700004E+03; Pars: -2.175405E+00,  2.369384E-01,  2.110899E-02,  1.382869E+00,  8.987945E-02"</w:t>
      </w:r>
      <w:r>
        <w:br w:type="textWrapping"/>
      </w:r>
      <w:r>
        <w:rPr>
          <w:rStyle w:val="VerbatimChar"/>
        </w:rPr>
        <w:t xml:space="preserve">## [1] "Llh: -2.11454940505539E+03; Pars: -2.184171E+00,  2.354734E-01,  2.108479E-02,  1.381014E+00,  8.870560E-02"</w:t>
      </w:r>
      <w:r>
        <w:br w:type="textWrapping"/>
      </w:r>
      <w:r>
        <w:rPr>
          <w:rStyle w:val="VerbatimChar"/>
        </w:rPr>
        <w:t xml:space="preserve">## [1] "Llh: -2.11454837122303E+03; Pars: -2.183696E+00,  2.355632E-01,  2.204044E-02,  1.381055E+00,  8.832254E-02"</w:t>
      </w:r>
      <w:r>
        <w:br w:type="textWrapping"/>
      </w:r>
      <w:r>
        <w:rPr>
          <w:rStyle w:val="VerbatimChar"/>
        </w:rPr>
        <w:t xml:space="preserve">## [1] "Llh: -2.11454854933014E+03; Pars: -2.179505E+00,  2.328690E-01,  2.193661E-02,  1.381963E+00,  8.756267E-02"</w:t>
      </w:r>
      <w:r>
        <w:br w:type="textWrapping"/>
      </w:r>
      <w:r>
        <w:rPr>
          <w:rStyle w:val="VerbatimChar"/>
        </w:rPr>
        <w:t xml:space="preserve">## [1] "Llh: -2.11454920400993E+03; Pars: -2.181640E+00,  2.339561E-01,  2.129850E-02,  1.381544E+00,  8.816195E-02"</w:t>
      </w:r>
      <w:r>
        <w:br w:type="textWrapping"/>
      </w:r>
      <w:r>
        <w:rPr>
          <w:rStyle w:val="VerbatimChar"/>
        </w:rPr>
        <w:t xml:space="preserve">## [1] "Llh: -2.11454901114806E+03; Pars: -2.180189E+00,  2.327629E-01,  2.389591E-02,  1.382195E+00,  8.634498E-02"</w:t>
      </w:r>
      <w:r>
        <w:br w:type="textWrapping"/>
      </w:r>
      <w:r>
        <w:rPr>
          <w:rStyle w:val="VerbatimChar"/>
        </w:rPr>
        <w:t xml:space="preserve">## [1] "Llh: -2.11454901820899E+03; Pars: -2.181421E+00,  2.335842E-01,  2.260042E-02,  1.381796E+00,  8.729490E-02"</w:t>
      </w:r>
      <w:r>
        <w:br w:type="textWrapping"/>
      </w:r>
      <w:r>
        <w:rPr>
          <w:rStyle w:val="VerbatimChar"/>
        </w:rPr>
        <w:t xml:space="preserve">## [1] "Llh: -2.11454843448739E+03; Pars: -2.175509E+00,  2.298035E-01,  2.369222E-02,  1.382351E+00,  8.537730E-02"</w:t>
      </w:r>
      <w:r>
        <w:br w:type="textWrapping"/>
      </w:r>
      <w:r>
        <w:rPr>
          <w:rStyle w:val="VerbatimChar"/>
        </w:rPr>
        <w:t xml:space="preserve">## [1] "Llh: -2.11454855296927E+03; Pars: -2.178395E+00,  2.316493E-01,  2.285417E-02,  1.381999E+00,  8.647054E-02"</w:t>
      </w:r>
      <w:r>
        <w:br w:type="textWrapping"/>
      </w:r>
      <w:r>
        <w:rPr>
          <w:rStyle w:val="VerbatimChar"/>
        </w:rPr>
        <w:t xml:space="preserve">## [1] "Llh: -2.11454955183547E+03; Pars: -2.177230E+00,  2.365311E-01,  2.310119E-02,  1.382562E+00,  8.873045E-02"</w:t>
      </w:r>
      <w:r>
        <w:br w:type="textWrapping"/>
      </w:r>
      <w:r>
        <w:rPr>
          <w:rStyle w:val="VerbatimChar"/>
        </w:rPr>
        <w:t xml:space="preserve">## [1] "Llh: -2.11454871257950E+03; Pars: -2.178554E+00,  2.349628E-01,  2.275588E-02,  1.382220E+00,  8.807427E-02"</w:t>
      </w:r>
      <w:r>
        <w:br w:type="textWrapping"/>
      </w:r>
      <w:r>
        <w:rPr>
          <w:rStyle w:val="VerbatimChar"/>
        </w:rPr>
        <w:t xml:space="preserve">## [1] "Llh: -2.11454717002228E+03; Pars: -2.178492E+00,  2.303216E-01,  2.524077E-02,  1.382083E+00,  8.478977E-02"</w:t>
      </w:r>
      <w:r>
        <w:br w:type="textWrapping"/>
      </w:r>
      <w:r>
        <w:rPr>
          <w:rStyle w:val="VerbatimChar"/>
        </w:rPr>
        <w:t xml:space="preserve">## [1] "Llh: -2.11454736479924E+03; Pars: -2.177494E+00,  2.274948E-01,  2.761733E-02,  1.382209E+00,  8.244319E-02"</w:t>
      </w:r>
      <w:r>
        <w:br w:type="textWrapping"/>
      </w:r>
      <w:r>
        <w:rPr>
          <w:rStyle w:val="VerbatimChar"/>
        </w:rPr>
        <w:t xml:space="preserve">## [1] "Llh: -2.11454700890264E+03; Pars: -2.178113E+00,  2.326216E-01,  2.237046E-02,  1.381674E+00,  8.730564E-02"</w:t>
      </w:r>
      <w:r>
        <w:br w:type="textWrapping"/>
      </w:r>
      <w:r>
        <w:rPr>
          <w:rStyle w:val="VerbatimChar"/>
        </w:rPr>
        <w:t xml:space="preserve">## [1] "Llh: -2.11454648395382E+03; Pars: -2.177076E+00,  2.325510E-01,  2.160774E-02,  1.381414E+00,  8.778598E-02"</w:t>
      </w:r>
      <w:r>
        <w:br w:type="textWrapping"/>
      </w:r>
      <w:r>
        <w:rPr>
          <w:rStyle w:val="VerbatimChar"/>
        </w:rPr>
        <w:t xml:space="preserve">## [1] "Llh: -2.11454742402097E+03; Pars: -2.179157E+00,  2.294945E-01,  2.305124E-02,  1.381326E+00,  8.546104E-02"</w:t>
      </w:r>
      <w:r>
        <w:br w:type="textWrapping"/>
      </w:r>
      <w:r>
        <w:rPr>
          <w:rStyle w:val="VerbatimChar"/>
        </w:rPr>
        <w:t xml:space="preserve">## [1] "Llh: -2.11454725260036E+03; Pars: -2.179006E+00,  2.308495E-01,  2.297740E-02,  1.381550E+00,  8.611435E-02"</w:t>
      </w:r>
      <w:r>
        <w:br w:type="textWrapping"/>
      </w:r>
      <w:r>
        <w:rPr>
          <w:rStyle w:val="VerbatimChar"/>
        </w:rPr>
        <w:t xml:space="preserve">## [1] "Llh: -2.11454624617961E+03; Pars: -2.178006E+00,  2.307527E-01,  2.428682E-02,  1.381418E+00,  8.539330E-02"</w:t>
      </w:r>
      <w:r>
        <w:br w:type="textWrapping"/>
      </w:r>
      <w:r>
        <w:rPr>
          <w:rStyle w:val="VerbatimChar"/>
        </w:rPr>
        <w:t xml:space="preserve">## [1] "Llh: -2.11454580182095E+03; Pars: -2.177257E+00,  2.297018E-01,  2.546193E-02,  1.381145E+00,  8.430862E-02"</w:t>
      </w:r>
      <w:r>
        <w:br w:type="textWrapping"/>
      </w:r>
      <w:r>
        <w:rPr>
          <w:rStyle w:val="VerbatimChar"/>
        </w:rPr>
        <w:t xml:space="preserve">## [1] "Llh: -2.11454530598202E+03; Pars: -2.182702E+00,  2.337893E-01,  2.323909E-02,  1.380548E+00,  8.715120E-02"</w:t>
      </w:r>
      <w:r>
        <w:br w:type="textWrapping"/>
      </w:r>
      <w:r>
        <w:rPr>
          <w:rStyle w:val="VerbatimChar"/>
        </w:rPr>
        <w:t xml:space="preserve">## [1] "Llh: -2.11454475315284E+03; Pars: -2.186298E+00,  2.358081E-01,  2.301252E-02,  1.379648E+00,  8.803814E-02"</w:t>
      </w:r>
      <w:r>
        <w:br w:type="textWrapping"/>
      </w:r>
      <w:r>
        <w:rPr>
          <w:rStyle w:val="VerbatimChar"/>
        </w:rPr>
        <w:t xml:space="preserve">## [1] "Llh: -2.11454452916650E+03; Pars: -2.175556E+00,  2.281679E-01,  2.527970E-02,  1.381280E+00,  8.409220E-02"</w:t>
      </w:r>
      <w:r>
        <w:br w:type="textWrapping"/>
      </w:r>
      <w:r>
        <w:rPr>
          <w:rStyle w:val="VerbatimChar"/>
        </w:rPr>
        <w:t xml:space="preserve">## [1] "Llh: -2.11454483532874E+03; Pars: -2.171486E+00,  2.245577E-01,  2.689933E-02,  1.381393E+00,  8.197703E-02"</w:t>
      </w:r>
      <w:r>
        <w:br w:type="textWrapping"/>
      </w:r>
      <w:r>
        <w:rPr>
          <w:rStyle w:val="VerbatimChar"/>
        </w:rPr>
        <w:t xml:space="preserve">## [1] "Llh: -2.11454386904184E+03; Pars: -2.178865E+00,  2.317411E-01,  2.526366E-02,  1.380678E+00,  8.549154E-02"</w:t>
      </w:r>
      <w:r>
        <w:br w:type="textWrapping"/>
      </w:r>
      <w:r>
        <w:rPr>
          <w:rStyle w:val="VerbatimChar"/>
        </w:rPr>
        <w:t xml:space="preserve">## [1] "Llh: -2.11454351485465E+03; Pars: -2.178795E+00,  2.321882E-01,  2.640680E-02,  1.380242E+00,  8.518013E-02"</w:t>
      </w:r>
      <w:r>
        <w:br w:type="textWrapping"/>
      </w:r>
      <w:r>
        <w:rPr>
          <w:rStyle w:val="VerbatimChar"/>
        </w:rPr>
        <w:t xml:space="preserve">## [1] "Llh: -2.11454252815549E+03; Pars: -2.179501E+00,  2.330235E-01,  2.346670E-02,  1.379410E+00,  8.697226E-02"</w:t>
      </w:r>
      <w:r>
        <w:br w:type="textWrapping"/>
      </w:r>
      <w:r>
        <w:rPr>
          <w:rStyle w:val="VerbatimChar"/>
        </w:rPr>
        <w:t xml:space="preserve">## [1] "Llh: -2.11454216815144E+03; Pars: -2.180005E+00,  2.343864E-01,  2.257966E-02,  1.378075E+00,  8.806350E-02"</w:t>
      </w:r>
      <w:r>
        <w:br w:type="textWrapping"/>
      </w:r>
      <w:r>
        <w:rPr>
          <w:rStyle w:val="VerbatimChar"/>
        </w:rPr>
        <w:t xml:space="preserve">## [1] "Llh: -2.11454379052503E+03; Pars: -2.182089E+00,  2.315164E-01,  2.748850E-02,  1.378742E+00,  8.408706E-02"</w:t>
      </w:r>
      <w:r>
        <w:br w:type="textWrapping"/>
      </w:r>
      <w:r>
        <w:rPr>
          <w:rStyle w:val="VerbatimChar"/>
        </w:rPr>
        <w:t xml:space="preserve">## [1] "Llh: -2.11454302357988E+03; Pars: -2.180835E+00,  2.317746E-01,  2.601831E-02,  1.379410E+00,  8.501179E-02"</w:t>
      </w:r>
      <w:r>
        <w:br w:type="textWrapping"/>
      </w:r>
      <w:r>
        <w:rPr>
          <w:rStyle w:val="VerbatimChar"/>
        </w:rPr>
        <w:t xml:space="preserve">## [1] "Llh: -2.11454125497449E+03; Pars: -2.183339E+00,  2.352320E-01,  2.385687E-02,  1.378318E+00,  8.784569E-02"</w:t>
      </w:r>
      <w:r>
        <w:br w:type="textWrapping"/>
      </w:r>
      <w:r>
        <w:rPr>
          <w:rStyle w:val="VerbatimChar"/>
        </w:rPr>
        <w:t xml:space="preserve">## [1] "Llh: -2.11454143042054E+03; Pars: -2.186380E+00,  2.380468E-01,  2.305434E-02,  1.376907E+00,  8.961423E-02"</w:t>
      </w:r>
      <w:r>
        <w:br w:type="textWrapping"/>
      </w:r>
      <w:r>
        <w:rPr>
          <w:rStyle w:val="VerbatimChar"/>
        </w:rPr>
        <w:t xml:space="preserve">## [1] "Llh: -2.11454209283253E+03; Pars: -2.173114E+00,  2.289165E-01,  2.664402E-02,  1.379281E+00,  8.403918E-02"</w:t>
      </w:r>
      <w:r>
        <w:br w:type="textWrapping"/>
      </w:r>
      <w:r>
        <w:rPr>
          <w:rStyle w:val="VerbatimChar"/>
        </w:rPr>
        <w:t xml:space="preserve">## [1] "Llh: -2.11454176317059E+03; Pars: -2.176410E+00,  2.306203E-01,  2.573614E-02,  1.379373E+00,  8.503892E-02"</w:t>
      </w:r>
      <w:r>
        <w:br w:type="textWrapping"/>
      </w:r>
      <w:r>
        <w:rPr>
          <w:rStyle w:val="VerbatimChar"/>
        </w:rPr>
        <w:t xml:space="preserve">## [1] "Llh: -2.11454361975987E+03; Pars: -2.184197E+00,  2.375956E-01,  2.455941E-02,  1.376890E+00,  8.836381E-02"</w:t>
      </w:r>
      <w:r>
        <w:br w:type="textWrapping"/>
      </w:r>
      <w:r>
        <w:rPr>
          <w:rStyle w:val="VerbatimChar"/>
        </w:rPr>
        <w:t xml:space="preserve">## [1] "Llh: -2.11454218226203E+03; Pars: -2.182037E+00,  2.352028E-01,  2.473948E-02,  1.377986E+00,  8.729591E-02"</w:t>
      </w:r>
      <w:r>
        <w:br w:type="textWrapping"/>
      </w:r>
      <w:r>
        <w:rPr>
          <w:rStyle w:val="VerbatimChar"/>
        </w:rPr>
        <w:t xml:space="preserve">## [1] "Llh: -2.11454192338272E+03; Pars: -2.182255E+00,  2.346894E-01,  2.276539E-02,  1.377024E+00,  8.812219E-02"</w:t>
      </w:r>
      <w:r>
        <w:br w:type="textWrapping"/>
      </w:r>
      <w:r>
        <w:rPr>
          <w:rStyle w:val="VerbatimChar"/>
        </w:rPr>
        <w:t xml:space="preserve">## [1] "Llh: -2.11454153734682E+03; Pars: -2.181390E+00,  2.340616E-01,  2.367574E-02,  1.377828E+00,  8.738668E-02"</w:t>
      </w:r>
      <w:r>
        <w:br w:type="textWrapping"/>
      </w:r>
      <w:r>
        <w:rPr>
          <w:rStyle w:val="VerbatimChar"/>
        </w:rPr>
        <w:t xml:space="preserve">## [1] "Llh: -2.11454146576234E+03; Pars: -2.180437E+00,  2.360335E-01,  2.221685E-02,  1.377223E+00,  8.924049E-02"</w:t>
      </w:r>
      <w:r>
        <w:br w:type="textWrapping"/>
      </w:r>
      <w:r>
        <w:rPr>
          <w:rStyle w:val="VerbatimChar"/>
        </w:rPr>
        <w:t xml:space="preserve">## [1] "Llh: -2.11454126958487E+03; Pars: -2.180537E+00,  2.349615E-01,  2.316721E-02,  1.377769E+00,  8.818331E-02"</w:t>
      </w:r>
      <w:r>
        <w:br w:type="textWrapping"/>
      </w:r>
      <w:r>
        <w:rPr>
          <w:rStyle w:val="VerbatimChar"/>
        </w:rPr>
        <w:t xml:space="preserve">## [1] "Llh: -2.11454135618699E+03; Pars: -2.178635E+00,  2.324978E-01,  2.286677E-02,  1.378559E+00,  8.731133E-02"</w:t>
      </w:r>
      <w:r>
        <w:br w:type="textWrapping"/>
      </w:r>
      <w:r>
        <w:rPr>
          <w:rStyle w:val="VerbatimChar"/>
        </w:rPr>
        <w:t xml:space="preserve">## [1] "Llh: -2.11454122795538E+03; Pars: -2.179486E+00,  2.331711E-01,  2.333494E-02,  1.378416E+00,  8.730748E-02"</w:t>
      </w:r>
      <w:r>
        <w:br w:type="textWrapping"/>
      </w:r>
      <w:r>
        <w:rPr>
          <w:rStyle w:val="VerbatimChar"/>
        </w:rPr>
        <w:t xml:space="preserve">## [1] "Llh: -2.11454073805519E+03; Pars: -2.180460E+00,  2.328230E-01,  2.532870E-02,  1.378606E+00,  8.624133E-02"</w:t>
      </w:r>
      <w:r>
        <w:br w:type="textWrapping"/>
      </w:r>
      <w:r>
        <w:rPr>
          <w:rStyle w:val="VerbatimChar"/>
        </w:rPr>
        <w:t xml:space="preserve">## [1] "Llh: -2.11454088945751E+03; Pars: -2.180687E+00,  2.320452E-01,  2.670322E-02,  1.378872E+00,  8.533025E-02"</w:t>
      </w:r>
      <w:r>
        <w:br w:type="textWrapping"/>
      </w:r>
      <w:r>
        <w:rPr>
          <w:rStyle w:val="VerbatimChar"/>
        </w:rPr>
        <w:t xml:space="preserve">## [1] "Llh: -2.11454172643116E+03; Pars: -2.185674E+00,  2.375265E-01,  2.200924E-02,  1.377003E+00,  8.974687E-02"</w:t>
      </w:r>
      <w:r>
        <w:br w:type="textWrapping"/>
      </w:r>
      <w:r>
        <w:rPr>
          <w:rStyle w:val="VerbatimChar"/>
        </w:rPr>
        <w:t xml:space="preserve">## [1] "Llh: -2.11454119955295E+03; Pars: -2.183358E+00,  2.357808E-01,  2.294097E-02,  1.377595E+00,  8.856989E-02"</w:t>
      </w:r>
      <w:r>
        <w:br w:type="textWrapping"/>
      </w:r>
      <w:r>
        <w:rPr>
          <w:rStyle w:val="VerbatimChar"/>
        </w:rPr>
        <w:t xml:space="preserve">## [1] "Llh: -2.11454050356269E+03; Pars: -2.181481E+00,  2.347202E-01,  2.377574E-02,  1.378454E+00,  8.787240E-02"</w:t>
      </w:r>
      <w:r>
        <w:br w:type="textWrapping"/>
      </w:r>
      <w:r>
        <w:rPr>
          <w:rStyle w:val="VerbatimChar"/>
        </w:rPr>
        <w:t xml:space="preserve">## [1] "Llh: -2.11454021174833E+03; Pars: -2.181527E+00,  2.350502E-01,  2.382574E-02,  1.378767E+00,  8.811527E-02"</w:t>
      </w:r>
      <w:r>
        <w:br w:type="textWrapping"/>
      </w:r>
      <w:r>
        <w:rPr>
          <w:rStyle w:val="VerbatimChar"/>
        </w:rPr>
        <w:t xml:space="preserve">## [1] "Llh: -2.11454065175081E+03; Pars: -2.182731E+00,  2.338566E-01,  2.454768E-02,  1.378911E+00,  8.704855E-02"</w:t>
      </w:r>
      <w:r>
        <w:br w:type="textWrapping"/>
      </w:r>
      <w:r>
        <w:rPr>
          <w:rStyle w:val="VerbatimChar"/>
        </w:rPr>
        <w:t xml:space="preserve">## [1] "Llh: -2.11454062823557E+03; Pars: -2.182182E+00,  2.341324E-01,  2.420256E-02,  1.378626E+00,  8.733224E-02"</w:t>
      </w:r>
      <w:r>
        <w:br w:type="textWrapping"/>
      </w:r>
      <w:r>
        <w:rPr>
          <w:rStyle w:val="VerbatimChar"/>
        </w:rPr>
        <w:t xml:space="preserve">## [1] "Llh: -2.11454011820219E+03; Pars: -2.179466E+00,  2.331504E-01,  2.399630E-02,  1.378486E+00,  8.718079E-02"</w:t>
      </w:r>
      <w:r>
        <w:br w:type="textWrapping"/>
      </w:r>
      <w:r>
        <w:rPr>
          <w:rStyle w:val="VerbatimChar"/>
        </w:rPr>
        <w:t xml:space="preserve">## [1] "Llh: -2.11453980348905E+03; Pars: -2.177530E+00,  2.321165E-01,  2.406601E-02,  1.378569E+00,  8.684834E-02"</w:t>
      </w:r>
      <w:r>
        <w:br w:type="textWrapping"/>
      </w:r>
      <w:r>
        <w:rPr>
          <w:rStyle w:val="VerbatimChar"/>
        </w:rPr>
        <w:t xml:space="preserve">## [1] "Llh: -2.11454013225516E+03; Pars: -2.182537E+00,  2.347849E-01,  2.481065E-02,  1.378450E+00,  8.753535E-02"</w:t>
      </w:r>
      <w:r>
        <w:br w:type="textWrapping"/>
      </w:r>
      <w:r>
        <w:rPr>
          <w:rStyle w:val="VerbatimChar"/>
        </w:rPr>
        <w:t xml:space="preserve">## [1] "Llh: -2.11454013676833E+03; Pars: -2.181774E+00,  2.343804E-01,  2.444172E-02,  1.378441E+00,  8.747838E-02"</w:t>
      </w:r>
      <w:r>
        <w:br w:type="textWrapping"/>
      </w:r>
      <w:r>
        <w:rPr>
          <w:rStyle w:val="VerbatimChar"/>
        </w:rPr>
        <w:t xml:space="preserve">## [1] "Llh: -2.11453985220330E+03; Pars: -2.178336E+00,  2.317935E-01,  2.595250E-02,  1.379613E+00,  8.585913E-02"</w:t>
      </w:r>
      <w:r>
        <w:br w:type="textWrapping"/>
      </w:r>
      <w:r>
        <w:rPr>
          <w:rStyle w:val="VerbatimChar"/>
        </w:rPr>
        <w:t xml:space="preserve">## [1] "Llh: -2.11453988152239E+03; Pars: -2.179592E+00,  2.327840E-01,  2.519961E-02,  1.379108E+00,  8.653682E-02"</w:t>
      </w:r>
      <w:r>
        <w:br w:type="textWrapping"/>
      </w:r>
      <w:r>
        <w:rPr>
          <w:rStyle w:val="VerbatimChar"/>
        </w:rPr>
        <w:t xml:space="preserve">## [1] "Llh: -2.11453923020050E+03; Pars: -2.180385E+00,  2.343225E-01,  2.381428E-02,  1.379003E+00,  8.803480E-02"</w:t>
      </w:r>
      <w:r>
        <w:br w:type="textWrapping"/>
      </w:r>
      <w:r>
        <w:rPr>
          <w:rStyle w:val="VerbatimChar"/>
        </w:rPr>
        <w:t xml:space="preserve">## [1] "Llh: -2.11453876873670E+03; Pars: -2.180348E+00,  2.350759E-01,  2.305707E-02,  1.379202E+00,  8.893153E-02"</w:t>
      </w:r>
      <w:r>
        <w:br w:type="textWrapping"/>
      </w:r>
      <w:r>
        <w:rPr>
          <w:rStyle w:val="VerbatimChar"/>
        </w:rPr>
        <w:t xml:space="preserve">## [1] "Llh: -2.11453840014760E+03; Pars: -2.177929E+00,  2.333872E-01,  2.448223E-02,  1.379214E+00,  8.758361E-02"</w:t>
      </w:r>
      <w:r>
        <w:br w:type="textWrapping"/>
      </w:r>
      <w:r>
        <w:rPr>
          <w:rStyle w:val="VerbatimChar"/>
        </w:rPr>
        <w:t xml:space="preserve">## [1] "Llh: -2.11453745208853E+03; Pars: -2.175802E+00,  2.330155E-01,  2.462206E-02,  1.379509E+00,  8.770930E-02"</w:t>
      </w:r>
      <w:r>
        <w:br w:type="textWrapping"/>
      </w:r>
      <w:r>
        <w:rPr>
          <w:rStyle w:val="VerbatimChar"/>
        </w:rPr>
        <w:t xml:space="preserve">## [1] "Llh: -2.11453781922871E+03; Pars: -2.176295E+00,  2.316688E-01,  2.517758E-02,  1.379370E+00,  8.663819E-02"</w:t>
      </w:r>
      <w:r>
        <w:br w:type="textWrapping"/>
      </w:r>
      <w:r>
        <w:rPr>
          <w:rStyle w:val="VerbatimChar"/>
        </w:rPr>
        <w:t xml:space="preserve">## [1] "Llh: -2.11453832382761E+03; Pars: -2.177603E+00,  2.325096E-01,  2.483962E-02,  1.379219E+00,  8.700746E-02"</w:t>
      </w:r>
      <w:r>
        <w:br w:type="textWrapping"/>
      </w:r>
      <w:r>
        <w:rPr>
          <w:rStyle w:val="VerbatimChar"/>
        </w:rPr>
        <w:t xml:space="preserve">## [1] "Llh: -2.11453754864092E+03; Pars: -2.172787E+00,  2.306943E-01,  2.433944E-02,  1.380056E+00,  8.685924E-02"</w:t>
      </w:r>
      <w:r>
        <w:br w:type="textWrapping"/>
      </w:r>
      <w:r>
        <w:rPr>
          <w:rStyle w:val="VerbatimChar"/>
        </w:rPr>
        <w:t xml:space="preserve">## [1] "Llh: -2.11453791610731E+03; Pars: -2.175225E+00,  2.317102E-01,  2.445724E-02,  1.379654E+00,  8.702827E-02"</w:t>
      </w:r>
      <w:r>
        <w:br w:type="textWrapping"/>
      </w:r>
      <w:r>
        <w:rPr>
          <w:rStyle w:val="VerbatimChar"/>
        </w:rPr>
        <w:t xml:space="preserve">## [1] "Llh: -2.11453703770158E+03; Pars: -2.174769E+00,  2.332277E-01,  2.255237E-02,  1.379070E+00,  8.893551E-02"</w:t>
      </w:r>
      <w:r>
        <w:br w:type="textWrapping"/>
      </w:r>
      <w:r>
        <w:rPr>
          <w:rStyle w:val="VerbatimChar"/>
        </w:rPr>
        <w:t xml:space="preserve">## [1] "Llh: -2.11453691313273E+03; Pars: -2.172985E+00,  2.339481E-01,  2.085230E-02,  1.378798E+00,  9.047370E-02"</w:t>
      </w:r>
      <w:r>
        <w:br w:type="textWrapping"/>
      </w:r>
      <w:r>
        <w:rPr>
          <w:rStyle w:val="VerbatimChar"/>
        </w:rPr>
        <w:t xml:space="preserve">## [1] "Llh: -2.11453552540484E+03; Pars: -2.173757E+00,  2.336366E-01,  2.315336E-02,  1.380205E+00,  8.939644E-02"</w:t>
      </w:r>
      <w:r>
        <w:br w:type="textWrapping"/>
      </w:r>
      <w:r>
        <w:rPr>
          <w:rStyle w:val="VerbatimChar"/>
        </w:rPr>
        <w:t xml:space="preserve">## [1] "Llh: -2.11453469428054E+03; Pars: -2.171871E+00,  2.344003E-01,  2.269704E-02,  1.381024E+00,  9.067049E-02"</w:t>
      </w:r>
      <w:r>
        <w:br w:type="textWrapping"/>
      </w:r>
      <w:r>
        <w:rPr>
          <w:rStyle w:val="VerbatimChar"/>
        </w:rPr>
        <w:t xml:space="preserve">## [1] "Llh: -2.11453448534815E+03; Pars: -2.167548E+00,  2.304298E-01,  2.401830E-02,  1.380300E+00,  8.800884E-02"</w:t>
      </w:r>
      <w:r>
        <w:br w:type="textWrapping"/>
      </w:r>
      <w:r>
        <w:rPr>
          <w:rStyle w:val="VerbatimChar"/>
        </w:rPr>
        <w:t xml:space="preserve">## [1] "Llh: -2.11453365859514E+03; Pars: -2.161148E+00,  2.281413E-01,  2.449891E-02,  1.380850E+00,  8.754749E-02"</w:t>
      </w:r>
      <w:r>
        <w:br w:type="textWrapping"/>
      </w:r>
      <w:r>
        <w:rPr>
          <w:rStyle w:val="VerbatimChar"/>
        </w:rPr>
        <w:t xml:space="preserve">## [1] "Llh: -2.11453380867624E+03; Pars: -2.165543E+00,  2.323881E-01,  2.162632E-02,  1.380724E+00,  9.066590E-02"</w:t>
      </w:r>
      <w:r>
        <w:br w:type="textWrapping"/>
      </w:r>
      <w:r>
        <w:rPr>
          <w:rStyle w:val="VerbatimChar"/>
        </w:rPr>
        <w:t xml:space="preserve">## [1] "Llh: -2.11453433177479E+03; Pars: -2.168231E+00,  2.322080E-01,  2.251413E-02,  1.380386E+00,  8.965897E-02"</w:t>
      </w:r>
      <w:r>
        <w:br w:type="textWrapping"/>
      </w:r>
      <w:r>
        <w:rPr>
          <w:rStyle w:val="VerbatimChar"/>
        </w:rPr>
        <w:t xml:space="preserve">## [1] "Llh: -2.11453283659516E+03; Pars: -2.166152E+00,  2.340536E-01,  2.137921E-02,  1.380305E+00,  9.196751E-02"</w:t>
      </w:r>
      <w:r>
        <w:br w:type="textWrapping"/>
      </w:r>
      <w:r>
        <w:rPr>
          <w:rStyle w:val="VerbatimChar"/>
        </w:rPr>
        <w:t xml:space="preserve">## [1] "Llh: -2.11453272044718E+03; Pars: -2.162835E+00,  2.357515E-01,  1.989910E-02,  1.380430E+00,  9.452165E-02"</w:t>
      </w:r>
      <w:r>
        <w:br w:type="textWrapping"/>
      </w:r>
      <w:r>
        <w:rPr>
          <w:rStyle w:val="VerbatimChar"/>
        </w:rPr>
        <w:t xml:space="preserve">## [1] "Llh: -2.11453236742740E+03; Pars: -2.157950E+00,  2.328065E-01,  1.920741E-02,  1.381222E+00,  9.384240E-02"</w:t>
      </w:r>
      <w:r>
        <w:br w:type="textWrapping"/>
      </w:r>
      <w:r>
        <w:rPr>
          <w:rStyle w:val="VerbatimChar"/>
        </w:rPr>
        <w:t xml:space="preserve">## [1] "Llh: -2.11453478453980E+03; Pars: -2.149024E+00,  2.327020E-01,  1.650008E-02,  1.382079E+00,  9.690895E-02"</w:t>
      </w:r>
      <w:r>
        <w:br w:type="textWrapping"/>
      </w:r>
      <w:r>
        <w:rPr>
          <w:rStyle w:val="VerbatimChar"/>
        </w:rPr>
        <w:t xml:space="preserve">## [1] "Llh: -2.11453144220614E+03; Pars: -2.154753E+00,  2.314252E-01,  2.231921E-02,  1.382904E+00,  9.242547E-02"</w:t>
      </w:r>
      <w:r>
        <w:br w:type="textWrapping"/>
      </w:r>
      <w:r>
        <w:rPr>
          <w:rStyle w:val="VerbatimChar"/>
        </w:rPr>
        <w:t xml:space="preserve">## [1] "Llh: -2.11453404207556E+03; Pars: -2.145637E+00,  2.301740E-01,  2.305267E-02,  1.384962E+00,  9.340136E-02"</w:t>
      </w:r>
      <w:r>
        <w:br w:type="textWrapping"/>
      </w:r>
      <w:r>
        <w:rPr>
          <w:rStyle w:val="VerbatimChar"/>
        </w:rPr>
        <w:t xml:space="preserve">## [1] "Llh: -2.11453305578258E+03; Pars: -2.149021E+00,  2.298015E-01,  2.032334E-02,  1.381428E+00,  9.293067E-02"</w:t>
      </w:r>
      <w:r>
        <w:br w:type="textWrapping"/>
      </w:r>
      <w:r>
        <w:rPr>
          <w:rStyle w:val="VerbatimChar"/>
        </w:rPr>
        <w:t xml:space="preserve">## [1] "Llh: -2.11453188856857E+03; Pars: -2.154733E+00,  2.309427E-01,  2.091677E-02,  1.381327E+00,  9.236563E-02"</w:t>
      </w:r>
      <w:r>
        <w:br w:type="textWrapping"/>
      </w:r>
      <w:r>
        <w:rPr>
          <w:rStyle w:val="VerbatimChar"/>
        </w:rPr>
        <w:t xml:space="preserve">## [1] "Llh: -2.11453098728016E+03; Pars: -2.151025E+00,  2.312137E-01,  2.111024E-02,  1.381969E+00,  9.361515E-02"</w:t>
      </w:r>
      <w:r>
        <w:br w:type="textWrapping"/>
      </w:r>
      <w:r>
        <w:rPr>
          <w:rStyle w:val="VerbatimChar"/>
        </w:rPr>
        <w:t xml:space="preserve">## [1] "Llh: -2.11453238132739E+03; Pars: -2.143766E+00,  2.306287E-01,  2.085220E-02,  1.382591E+00,  9.508978E-02"</w:t>
      </w:r>
      <w:r>
        <w:br w:type="textWrapping"/>
      </w:r>
      <w:r>
        <w:rPr>
          <w:rStyle w:val="VerbatimChar"/>
        </w:rPr>
        <w:t xml:space="preserve">## [1] "Llh: -2.11453569429563E+03; Pars: -2.151371E+00,  2.367812E-01,  1.688218E-02,  1.382290E+00,  9.916062E-02"</w:t>
      </w:r>
      <w:r>
        <w:br w:type="textWrapping"/>
      </w:r>
      <w:r>
        <w:rPr>
          <w:rStyle w:val="VerbatimChar"/>
        </w:rPr>
        <w:t xml:space="preserve">## [1] "Llh: -2.11453165979604E+03; Pars: -2.158704E+00,  2.302713E-01,  2.259473E-02,  1.381210E+00,  9.045078E-02"</w:t>
      </w:r>
      <w:r>
        <w:br w:type="textWrapping"/>
      </w:r>
      <w:r>
        <w:rPr>
          <w:rStyle w:val="VerbatimChar"/>
        </w:rPr>
        <w:t xml:space="preserve">## [1] "Llh: -2.11453136434749E+03; Pars: -2.148031E+00,  2.269922E-01,  2.256024E-02,  1.383024E+00,  9.055812E-02"</w:t>
      </w:r>
      <w:r>
        <w:br w:type="textWrapping"/>
      </w:r>
      <w:r>
        <w:rPr>
          <w:rStyle w:val="VerbatimChar"/>
        </w:rPr>
        <w:t xml:space="preserve">## [1] "Llh: -2.11453102305133E+03; Pars: -2.151732E+00,  2.291510E-01,  2.189496E-02,  1.382375E+00,  9.154900E-02"</w:t>
      </w:r>
      <w:r>
        <w:br w:type="textWrapping"/>
      </w:r>
      <w:r>
        <w:rPr>
          <w:rStyle w:val="VerbatimChar"/>
        </w:rPr>
        <w:t xml:space="preserve">## [1] "Llh: -2.11453150600653E+03; Pars: -2.150429E+00,  2.284131E-01,  2.432695E-02,  1.382692E+00,  9.032001E-02"</w:t>
      </w:r>
      <w:r>
        <w:br w:type="textWrapping"/>
      </w:r>
      <w:r>
        <w:rPr>
          <w:rStyle w:val="VerbatimChar"/>
        </w:rPr>
        <w:t xml:space="preserve">## [1] "Llh: -2.11453100810055E+03; Pars: -2.152309E+00,  2.295036E-01,  2.304707E-02,  1.382324E+00,  9.120061E-02"</w:t>
      </w:r>
      <w:r>
        <w:br w:type="textWrapping"/>
      </w:r>
      <w:r>
        <w:rPr>
          <w:rStyle w:val="VerbatimChar"/>
        </w:rPr>
        <w:t xml:space="preserve">## [1] "Llh: -2.11453083475851E+03; Pars: -2.152676E+00,  2.296814E-01,  2.346971E-02,  1.382986E+00,  9.133078E-02"</w:t>
      </w:r>
      <w:r>
        <w:br w:type="textWrapping"/>
      </w:r>
      <w:r>
        <w:rPr>
          <w:rStyle w:val="VerbatimChar"/>
        </w:rPr>
        <w:t xml:space="preserve">## [1] "Llh: -2.11453182617119E+03; Pars: -2.151648E+00,  2.290533E-01,  2.474618E-02,  1.383817E+00,  9.081336E-02"</w:t>
      </w:r>
      <w:r>
        <w:br w:type="textWrapping"/>
      </w:r>
      <w:r>
        <w:rPr>
          <w:rStyle w:val="VerbatimChar"/>
        </w:rPr>
        <w:t xml:space="preserve">## [1] "Llh: -2.11453180914526E+03; Pars: -2.146295E+00,  2.301149E-01,  2.214175E-02,  1.383815E+00,  9.359763E-02"</w:t>
      </w:r>
      <w:r>
        <w:br w:type="textWrapping"/>
      </w:r>
      <w:r>
        <w:rPr>
          <w:rStyle w:val="VerbatimChar"/>
        </w:rPr>
        <w:t xml:space="preserve">## [1] "Llh: -2.11453097112026E+03; Pars: -2.155601E+00,  2.302322E-01,  2.248148E-02,  1.381861E+00,  9.123749E-02"</w:t>
      </w:r>
      <w:r>
        <w:br w:type="textWrapping"/>
      </w:r>
      <w:r>
        <w:rPr>
          <w:rStyle w:val="VerbatimChar"/>
        </w:rPr>
        <w:t xml:space="preserve">## [1] "Llh: -2.11453106907520E+03; Pars: -2.150584E+00,  2.284946E-01,  2.248217E-02,  1.381702E+00,  9.114774E-02"</w:t>
      </w:r>
      <w:r>
        <w:br w:type="textWrapping"/>
      </w:r>
      <w:r>
        <w:rPr>
          <w:rStyle w:val="VerbatimChar"/>
        </w:rPr>
        <w:t xml:space="preserve">## [1] "Llh: -2.11453076186534E+03; Pars: -2.151627E+00,  2.292237E-01,  2.244143E-02,  1.382002E+00,  9.146718E-02"</w:t>
      </w:r>
      <w:r>
        <w:br w:type="textWrapping"/>
      </w:r>
      <w:r>
        <w:rPr>
          <w:rStyle w:val="VerbatimChar"/>
        </w:rPr>
        <w:t xml:space="preserve">## [1] "Llh: -2.11453096125076E+03; Pars: -2.153563E+00,  2.307916E-01,  2.312502E-02,  1.382082E+00,  9.199148E-02"</w:t>
      </w:r>
      <w:r>
        <w:br w:type="textWrapping"/>
      </w:r>
      <w:r>
        <w:rPr>
          <w:rStyle w:val="VerbatimChar"/>
        </w:rPr>
        <w:t xml:space="preserve">## [1] "Llh: -2.11453075503854E+03; Pars: -2.153105E+00,  2.303804E-01,  2.281750E-02,  1.382155E+00,  9.188086E-02"</w:t>
      </w:r>
      <w:r>
        <w:br w:type="textWrapping"/>
      </w:r>
      <w:r>
        <w:rPr>
          <w:rStyle w:val="VerbatimChar"/>
        </w:rPr>
        <w:t xml:space="preserve">## [1] "Llh: -2.11453036310083E+03; Pars: -2.153305E+00,  2.307888E-01,  2.188108E-02,  1.382065E+00,  9.261197E-02"</w:t>
      </w:r>
      <w:r>
        <w:br w:type="textWrapping"/>
      </w:r>
      <w:r>
        <w:rPr>
          <w:rStyle w:val="VerbatimChar"/>
        </w:rPr>
        <w:t xml:space="preserve">## [1] "Llh: -2.11453017400131E+03; Pars: -2.153803E+00,  2.314341E-01,  2.129809E-02,  1.381935E+00,  9.331766E-02"</w:t>
      </w:r>
      <w:r>
        <w:br w:type="textWrapping"/>
      </w:r>
      <w:r>
        <w:rPr>
          <w:rStyle w:val="VerbatimChar"/>
        </w:rPr>
        <w:t xml:space="preserve">## [1] "Llh: -2.11453082292922E+03; Pars: -2.155700E+00,  2.291691E-01,  2.389305E-02,  1.382407E+00,  9.007843E-02"</w:t>
      </w:r>
      <w:r>
        <w:br w:type="textWrapping"/>
      </w:r>
      <w:r>
        <w:rPr>
          <w:rStyle w:val="VerbatimChar"/>
        </w:rPr>
        <w:t xml:space="preserve">## [1] "Llh: -2.11453057072033E+03; Pars: -2.154531E+00,  2.296786E-01,  2.319735E-02,  1.382297E+00,  9.096261E-02"</w:t>
      </w:r>
      <w:r>
        <w:br w:type="textWrapping"/>
      </w:r>
      <w:r>
        <w:rPr>
          <w:rStyle w:val="VerbatimChar"/>
        </w:rPr>
        <w:t xml:space="preserve">## [1] "Llh: -2.11453035478521E+03; Pars: -2.150695E+00,  2.299246E-01,  2.280815E-02,  1.382690E+00,  9.234614E-02"</w:t>
      </w:r>
      <w:r>
        <w:br w:type="textWrapping"/>
      </w:r>
      <w:r>
        <w:rPr>
          <w:rStyle w:val="VerbatimChar"/>
        </w:rPr>
        <w:t xml:space="preserve">## [1] "Llh: -2.11453035121457E+03; Pars: -2.151922E+00,  2.300015E-01,  2.272648E-02,  1.382482E+00,  9.206898E-02"</w:t>
      </w:r>
      <w:r>
        <w:br w:type="textWrapping"/>
      </w:r>
      <w:r>
        <w:rPr>
          <w:rStyle w:val="VerbatimChar"/>
        </w:rPr>
        <w:t xml:space="preserve">## [1] "Llh: -2.11453066267916E+03; Pars: -2.153319E+00,  2.306044E-01,  2.152263E-02,  1.381363E+00,  9.254813E-02"</w:t>
      </w:r>
      <w:r>
        <w:br w:type="textWrapping"/>
      </w:r>
      <w:r>
        <w:rPr>
          <w:rStyle w:val="VerbatimChar"/>
        </w:rPr>
        <w:t xml:space="preserve">## [1] "Llh: -2.11453044757723E+03; Pars: -2.153158E+00,  2.303733E-01,  2.200940E-02,  1.381769E+00,  9.224380E-02"</w:t>
      </w:r>
      <w:r>
        <w:br w:type="textWrapping"/>
      </w:r>
      <w:r>
        <w:rPr>
          <w:rStyle w:val="VerbatimChar"/>
        </w:rPr>
        <w:t xml:space="preserve">## [1] "Llh: -2.11453041962895E+03; Pars: -2.154981E+00,  2.315276E-01,  2.237810E-02,  1.382253E+00,  9.272239E-02"</w:t>
      </w:r>
      <w:r>
        <w:br w:type="textWrapping"/>
      </w:r>
      <w:r>
        <w:rPr>
          <w:rStyle w:val="VerbatimChar"/>
        </w:rPr>
        <w:t xml:space="preserve">## [1] "Llh: -2.11453033593568E+03; Pars: -2.154142E+00,  2.309495E-01,  2.239393E-02,  1.382190E+00,  9.240858E-02"</w:t>
      </w:r>
      <w:r>
        <w:br w:type="textWrapping"/>
      </w:r>
      <w:r>
        <w:rPr>
          <w:rStyle w:val="VerbatimChar"/>
        </w:rPr>
        <w:t xml:space="preserve">## [1] "Llh: -2.11452987189699E+03; Pars: -2.153917E+00,  2.305927E-01,  2.183260E-02,  1.382114E+00,  9.251979E-02"</w:t>
      </w:r>
      <w:r>
        <w:br w:type="textWrapping"/>
      </w:r>
      <w:r>
        <w:rPr>
          <w:rStyle w:val="VerbatimChar"/>
        </w:rPr>
        <w:t xml:space="preserve">## [1] "Llh: -2.11452953742156E+03; Pars: -2.154323E+00,  2.306989E-01,  2.134014E-02,  1.382094E+00,  9.283926E-02"</w:t>
      </w:r>
      <w:r>
        <w:br w:type="textWrapping"/>
      </w:r>
      <w:r>
        <w:rPr>
          <w:rStyle w:val="VerbatimChar"/>
        </w:rPr>
        <w:t xml:space="preserve">## [1] "Llh: -2.11453012841208E+03; Pars: -2.152408E+00,  2.317077E-01,  2.070987E-02,  1.381890E+00,  9.418870E-02"</w:t>
      </w:r>
      <w:r>
        <w:br w:type="textWrapping"/>
      </w:r>
      <w:r>
        <w:rPr>
          <w:rStyle w:val="VerbatimChar"/>
        </w:rPr>
        <w:t xml:space="preserve">## [1] "Llh: -2.11453004470325E+03; Pars: -2.152939E+00,  2.311988E-01,  2.133174E-02,  1.381992E+00,  9.338218E-02"</w:t>
      </w:r>
      <w:r>
        <w:br w:type="textWrapping"/>
      </w:r>
      <w:r>
        <w:rPr>
          <w:rStyle w:val="VerbatimChar"/>
        </w:rPr>
        <w:t xml:space="preserve">## [1] "Llh: -2.11452984515615E+03; Pars: -2.153693E+00,  2.313397E-01,  2.162676E-02,  1.382509E+00,  9.336287E-02"</w:t>
      </w:r>
      <w:r>
        <w:br w:type="textWrapping"/>
      </w:r>
      <w:r>
        <w:rPr>
          <w:rStyle w:val="VerbatimChar"/>
        </w:rPr>
        <w:t xml:space="preserve">## [1] "Llh: -2.11452990111900E+03; Pars: -2.153560E+00,  2.310977E-01,  2.172242E-02,  1.382324E+00,  9.308310E-02"</w:t>
      </w:r>
      <w:r>
        <w:br w:type="textWrapping"/>
      </w:r>
      <w:r>
        <w:rPr>
          <w:rStyle w:val="VerbatimChar"/>
        </w:rPr>
        <w:t xml:space="preserve">## [1] "Llh: -2.11452981455091E+03; Pars: -2.155638E+00,  2.322521E-01,  2.046978E-02,  1.381805E+00,  9.405523E-02"</w:t>
      </w:r>
      <w:r>
        <w:br w:type="textWrapping"/>
      </w:r>
      <w:r>
        <w:rPr>
          <w:rStyle w:val="VerbatimChar"/>
        </w:rPr>
        <w:t xml:space="preserve">## [1] "Llh: -2.11452982990786E+03; Pars: -2.154709E+00,  2.316874E-01,  2.103396E-02,  1.381975E+00,  9.355867E-02"</w:t>
      </w:r>
      <w:r>
        <w:br w:type="textWrapping"/>
      </w:r>
      <w:r>
        <w:rPr>
          <w:rStyle w:val="VerbatimChar"/>
        </w:rPr>
        <w:t xml:space="preserve">## [1] "Llh: -2.11452963638571E+03; Pars: -2.154016E+00,  2.318197E-01,  2.003267E-02,  1.381944E+00,  9.437429E-02"</w:t>
      </w:r>
      <w:r>
        <w:br w:type="textWrapping"/>
      </w:r>
      <w:r>
        <w:rPr>
          <w:rStyle w:val="VerbatimChar"/>
        </w:rPr>
        <w:t xml:space="preserve">## [1] "Llh: -2.11452968757499E+03; Pars: -2.154048E+00,  2.316018E-01,  2.062299E-02,  1.382005E+00,  9.388286E-02"</w:t>
      </w:r>
      <w:r>
        <w:br w:type="textWrapping"/>
      </w:r>
      <w:r>
        <w:rPr>
          <w:rStyle w:val="VerbatimChar"/>
        </w:rPr>
        <w:t xml:space="preserve">## [1] "Llh: -2.11452925865129E+03; Pars: -2.154441E+00,  2.314884E-01,  2.062235E-02,  1.382203E+00,  9.388787E-02"</w:t>
      </w:r>
      <w:r>
        <w:br w:type="textWrapping"/>
      </w:r>
      <w:r>
        <w:rPr>
          <w:rStyle w:val="VerbatimChar"/>
        </w:rPr>
        <w:t xml:space="preserve">## [1] "Llh: -2.11452887839630E+03; Pars: -2.154760E+00,  2.315156E-01,  2.028448E-02,  1.382337E+00,  9.417298E-02"</w:t>
      </w:r>
      <w:r>
        <w:br w:type="textWrapping"/>
      </w:r>
      <w:r>
        <w:rPr>
          <w:rStyle w:val="VerbatimChar"/>
        </w:rPr>
        <w:t xml:space="preserve">## [1] "Llh: -2.11452910081956E+03; Pars: -2.156034E+00,  2.318510E-01,  2.016979E-02,  1.382283E+00,  9.413968E-02"</w:t>
      </w:r>
      <w:r>
        <w:br w:type="textWrapping"/>
      </w:r>
      <w:r>
        <w:rPr>
          <w:rStyle w:val="VerbatimChar"/>
        </w:rPr>
        <w:t xml:space="preserve">## [1] "Llh: -2.11452925153253E+03; Pars: -2.155260E+00,  2.316877E-01,  2.046028E-02,  1.382210E+00,  9.395030E-02"</w:t>
      </w:r>
      <w:r>
        <w:br w:type="textWrapping"/>
      </w:r>
      <w:r>
        <w:rPr>
          <w:rStyle w:val="VerbatimChar"/>
        </w:rPr>
        <w:t xml:space="preserve">## [1] "Llh: -2.11452939053862E+03; Pars: -2.156215E+00,  2.319143E-01,  1.929199E-02,  1.381676E+00,  9.446971E-02"</w:t>
      </w:r>
      <w:r>
        <w:br w:type="textWrapping"/>
      </w:r>
      <w:r>
        <w:rPr>
          <w:rStyle w:val="VerbatimChar"/>
        </w:rPr>
        <w:t xml:space="preserve">## [1] "Llh: -2.11452929424314E+03; Pars: -2.155585E+00,  2.317706E-01,  1.987568E-02,  1.381884E+00,  9.419300E-02"</w:t>
      </w:r>
      <w:r>
        <w:br w:type="textWrapping"/>
      </w:r>
      <w:r>
        <w:rPr>
          <w:rStyle w:val="VerbatimChar"/>
        </w:rPr>
        <w:t xml:space="preserve">## [1] "Llh: -2.11452873299409E+03; Pars: -2.154249E+00,  2.308116E-01,  2.021133E-02,  1.382411E+00,  9.383245E-02"</w:t>
      </w:r>
      <w:r>
        <w:br w:type="textWrapping"/>
      </w:r>
      <w:r>
        <w:rPr>
          <w:rStyle w:val="VerbatimChar"/>
        </w:rPr>
        <w:t xml:space="preserve">## [1] "Llh: -2.11452832476582E+03; Pars: -2.153554E+00,  2.300947E-01,  2.008210E-02,  1.382714E+00,  9.372105E-02"</w:t>
      </w:r>
      <w:r>
        <w:br w:type="textWrapping"/>
      </w:r>
      <w:r>
        <w:rPr>
          <w:rStyle w:val="VerbatimChar"/>
        </w:rPr>
        <w:t xml:space="preserve">## [1] "Llh: -2.11452845861033E+03; Pars: -2.155686E+00,  2.305523E-01,  2.066821E-02,  1.382581E+00,  9.325209E-02"</w:t>
      </w:r>
      <w:r>
        <w:br w:type="textWrapping"/>
      </w:r>
      <w:r>
        <w:rPr>
          <w:rStyle w:val="VerbatimChar"/>
        </w:rPr>
        <w:t xml:space="preserve">## [1] "Llh: -2.11452868250319E+03; Pars: -2.155269E+00,  2.308685E-01,  2.050932E-02,  1.382422E+00,  9.353264E-02"</w:t>
      </w:r>
      <w:r>
        <w:br w:type="textWrapping"/>
      </w:r>
      <w:r>
        <w:rPr>
          <w:rStyle w:val="VerbatimChar"/>
        </w:rPr>
        <w:t xml:space="preserve">## [1] "Llh: -2.11452837945049E+03; Pars: -2.155925E+00,  2.316135E-01,  1.909196E-02,  1.382626E+00,  9.495226E-02"</w:t>
      </w:r>
      <w:r>
        <w:br w:type="textWrapping"/>
      </w:r>
      <w:r>
        <w:rPr>
          <w:rStyle w:val="VerbatimChar"/>
        </w:rPr>
        <w:t xml:space="preserve">## [1] "Llh: -2.11452851702268E+03; Pars: -2.155524E+00,  2.313845E-01,  1.965401E-02,  1.382493E+00,  9.442401E-02"</w:t>
      </w:r>
      <w:r>
        <w:br w:type="textWrapping"/>
      </w:r>
      <w:r>
        <w:rPr>
          <w:rStyle w:val="VerbatimChar"/>
        </w:rPr>
        <w:t xml:space="preserve">## [1] "Llh: -2.11452805487376E+03; Pars: -2.154799E+00,  2.304801E-01,  2.024293E-02,  1.383132E+00,  9.390223E-02"</w:t>
      </w:r>
      <w:r>
        <w:br w:type="textWrapping"/>
      </w:r>
      <w:r>
        <w:rPr>
          <w:rStyle w:val="VerbatimChar"/>
        </w:rPr>
        <w:t xml:space="preserve">## [1] "Llh: -2.11452778340678E+03; Pars: -2.154406E+00,  2.298376E-01,  2.042656E-02,  1.383757E+00,  9.375684E-02"</w:t>
      </w:r>
      <w:r>
        <w:br w:type="textWrapping"/>
      </w:r>
      <w:r>
        <w:rPr>
          <w:rStyle w:val="VerbatimChar"/>
        </w:rPr>
        <w:t xml:space="preserve">## [1] "Llh: -2.11452752093136E+03; Pars: -2.153699E+00,  2.295978E-01,  2.005153E-02,  1.383323E+00,  9.380242E-02"</w:t>
      </w:r>
      <w:r>
        <w:br w:type="textWrapping"/>
      </w:r>
      <w:r>
        <w:rPr>
          <w:rStyle w:val="VerbatimChar"/>
        </w:rPr>
        <w:t xml:space="preserve">## [1] "Llh: -2.11452697030967E+03; Pars: -2.152532E+00,  2.284794E-01,  1.999240E-02,  1.383843E+00,  9.363379E-02"</w:t>
      </w:r>
      <w:r>
        <w:br w:type="textWrapping"/>
      </w:r>
      <w:r>
        <w:rPr>
          <w:rStyle w:val="VerbatimChar"/>
        </w:rPr>
        <w:t xml:space="preserve">## [1] "Llh: -2.11452737894151E+03; Pars: -2.154081E+00,  2.287194E-01,  1.982001E-02,  1.383872E+00,  9.355344E-02"</w:t>
      </w:r>
      <w:r>
        <w:br w:type="textWrapping"/>
      </w:r>
      <w:r>
        <w:rPr>
          <w:rStyle w:val="VerbatimChar"/>
        </w:rPr>
        <w:t xml:space="preserve">## [1] "Llh: -2.11452754009149E+03; Pars: -2.154251E+00,  2.294153E-01,  1.993613E-02,  1.383488E+00,  9.370832E-02"</w:t>
      </w:r>
      <w:r>
        <w:br w:type="textWrapping"/>
      </w:r>
      <w:r>
        <w:rPr>
          <w:rStyle w:val="VerbatimChar"/>
        </w:rPr>
        <w:t xml:space="preserve">## [1] "Llh: -2.11452723673588E+03; Pars: -2.152513E+00,  2.289429E-01,  1.909701E-02,  1.384143E+00,  9.459486E-02"</w:t>
      </w:r>
      <w:r>
        <w:br w:type="textWrapping"/>
      </w:r>
      <w:r>
        <w:rPr>
          <w:rStyle w:val="VerbatimChar"/>
        </w:rPr>
        <w:t xml:space="preserve">## [1] "Llh: -2.11452737034658E+03; Pars: -2.153306E+00,  2.293442E-01,  1.948981E-02,  1.383753E+00,  9.425917E-02"</w:t>
      </w:r>
      <w:r>
        <w:br w:type="textWrapping"/>
      </w:r>
      <w:r>
        <w:rPr>
          <w:rStyle w:val="VerbatimChar"/>
        </w:rPr>
        <w:t xml:space="preserve">## [1] "Llh: -2.11452703706356E+03; Pars: -2.150909E+00,  2.268392E-01,  2.067527E-02,  1.384706E+00,  9.275173E-02"</w:t>
      </w:r>
      <w:r>
        <w:br w:type="textWrapping"/>
      </w:r>
      <w:r>
        <w:rPr>
          <w:rStyle w:val="VerbatimChar"/>
        </w:rPr>
        <w:t xml:space="preserve">## [1] "Llh: -2.11452714376592E+03; Pars: -2.152163E+00,  2.280235E-01,  2.027944E-02,  1.384186E+00,  9.330186E-02"</w:t>
      </w:r>
      <w:r>
        <w:br w:type="textWrapping"/>
      </w:r>
      <w:r>
        <w:rPr>
          <w:rStyle w:val="VerbatimChar"/>
        </w:rPr>
        <w:t xml:space="preserve">## [1] "Llh: -2.11452717353125E+03; Pars: -2.152222E+00,  2.270387E-01,  1.992240E-02,  1.385416E+00,  9.359521E-02"</w:t>
      </w:r>
      <w:r>
        <w:br w:type="textWrapping"/>
      </w:r>
      <w:r>
        <w:rPr>
          <w:rStyle w:val="VerbatimChar"/>
        </w:rPr>
        <w:t xml:space="preserve">## [1] "Llh: -2.11452704051196E+03; Pars: -2.152555E+00,  2.277988E-01,  1.996232E-02,  1.384740E+00,  9.362667E-02"</w:t>
      </w:r>
      <w:r>
        <w:br w:type="textWrapping"/>
      </w:r>
      <w:r>
        <w:rPr>
          <w:rStyle w:val="VerbatimChar"/>
        </w:rPr>
        <w:t xml:space="preserve">## [1] "Llh: -2.11452684515653E+03; Pars: -2.150630E+00,  2.264841E-01,  1.939225E-02,  1.384765E+00,  9.350735E-02"</w:t>
      </w:r>
      <w:r>
        <w:br w:type="textWrapping"/>
      </w:r>
      <w:r>
        <w:rPr>
          <w:rStyle w:val="VerbatimChar"/>
        </w:rPr>
        <w:t xml:space="preserve">## [1] "Llh: -2.11452714177011E+03; Pars: -2.148742E+00,  2.248258E-01,  1.887509E-02,  1.385269E+00,  9.338261E-02"</w:t>
      </w:r>
      <w:r>
        <w:br w:type="textWrapping"/>
      </w:r>
      <w:r>
        <w:rPr>
          <w:rStyle w:val="VerbatimChar"/>
        </w:rPr>
        <w:t xml:space="preserve">## [1] "Llh: -2.11452660562648E+03; Pars: -2.149575E+00,  2.266990E-01,  1.982769E-02,  1.385007E+00,  9.369233E-02"</w:t>
      </w:r>
      <w:r>
        <w:br w:type="textWrapping"/>
      </w:r>
      <w:r>
        <w:rPr>
          <w:rStyle w:val="VerbatimChar"/>
        </w:rPr>
        <w:t xml:space="preserve">## [1] "Llh: -2.11452643171210E+03; Pars: -2.147322E+00,  2.256955E-01,  1.983152E-02,  1.385575E+00,  9.376177E-02"</w:t>
      </w:r>
      <w:r>
        <w:br w:type="textWrapping"/>
      </w:r>
      <w:r>
        <w:rPr>
          <w:rStyle w:val="VerbatimChar"/>
        </w:rPr>
        <w:t xml:space="preserve">## [1] "Llh: -2.11452657938036E+03; Pars: -2.149066E+00,  2.251872E-01,  2.084450E-02,  1.385308E+00,  9.231766E-02"</w:t>
      </w:r>
      <w:r>
        <w:br w:type="textWrapping"/>
      </w:r>
      <w:r>
        <w:rPr>
          <w:rStyle w:val="VerbatimChar"/>
        </w:rPr>
        <w:t xml:space="preserve">## [1] "Llh: -2.11452661833828E+03; Pars: -2.149928E+00,  2.261203E-01,  2.040762E-02,  1.385017E+00,  9.288696E-02"</w:t>
      </w:r>
      <w:r>
        <w:br w:type="textWrapping"/>
      </w:r>
      <w:r>
        <w:rPr>
          <w:rStyle w:val="VerbatimChar"/>
        </w:rPr>
        <w:t xml:space="preserve">## [1] "Llh: -2.11452649394216E+03; Pars: -2.147629E+00,  2.252767E-01,  2.033205E-02,  1.384939E+00,  9.276225E-02"</w:t>
      </w:r>
      <w:r>
        <w:br w:type="textWrapping"/>
      </w:r>
      <w:r>
        <w:rPr>
          <w:rStyle w:val="VerbatimChar"/>
        </w:rPr>
        <w:t xml:space="preserve">## [1] "Llh: -2.11452653632471E+03; Pars: -2.148860E+00,  2.259046E-01,  2.023962E-02,  1.384889E+00,  9.297836E-02"</w:t>
      </w:r>
      <w:r>
        <w:br w:type="textWrapping"/>
      </w:r>
      <w:r>
        <w:rPr>
          <w:rStyle w:val="VerbatimChar"/>
        </w:rPr>
        <w:t xml:space="preserve">## [1] "Llh: -2.11452617639401E+03; Pars: -2.147962E+00,  2.256051E-01,  1.948182E-02,  1.385066E+00,  9.364140E-02"</w:t>
      </w:r>
      <w:r>
        <w:br w:type="textWrapping"/>
      </w:r>
      <w:r>
        <w:rPr>
          <w:rStyle w:val="VerbatimChar"/>
        </w:rPr>
        <w:t xml:space="preserve">## [1] "Llh: -2.11452598998369E+03; Pars: -2.146488E+00,  2.249906E-01,  1.888509E-02,  1.385246E+00,  9.408624E-02"</w:t>
      </w:r>
      <w:r>
        <w:br w:type="textWrapping"/>
      </w:r>
      <w:r>
        <w:rPr>
          <w:rStyle w:val="VerbatimChar"/>
        </w:rPr>
        <w:t xml:space="preserve">## [1] "Llh: -2.11452669003520E+03; Pars: -2.143922E+00,  2.226111E-01,  1.972176E-02,  1.386492E+00,  9.294032E-02"</w:t>
      </w:r>
      <w:r>
        <w:br w:type="textWrapping"/>
      </w:r>
      <w:r>
        <w:rPr>
          <w:rStyle w:val="VerbatimChar"/>
        </w:rPr>
        <w:t xml:space="preserve">## [1] "Llh: -2.11452640416909E+03; Pars: -2.146075E+00,  2.240639E-01,  1.978942E-02,  1.385829E+00,  9.311369E-02"</w:t>
      </w:r>
      <w:r>
        <w:br w:type="textWrapping"/>
      </w:r>
      <w:r>
        <w:rPr>
          <w:rStyle w:val="VerbatimChar"/>
        </w:rPr>
        <w:t xml:space="preserve">## [1] "Llh: -2.11452597964071E+03; Pars: -2.144002E+00,  2.236093E-01,  2.048079E-02,  1.385994E+00,  9.290929E-02"</w:t>
      </w:r>
      <w:r>
        <w:br w:type="textWrapping"/>
      </w:r>
      <w:r>
        <w:rPr>
          <w:rStyle w:val="VerbatimChar"/>
        </w:rPr>
        <w:t xml:space="preserve">## [1] "Llh: -2.11452597301043E+03; Pars: -2.140688E+00,  2.221857E-01,  2.102506E-02,  1.386609E+00,  9.261026E-02"</w:t>
      </w:r>
      <w:r>
        <w:br w:type="textWrapping"/>
      </w:r>
      <w:r>
        <w:rPr>
          <w:rStyle w:val="VerbatimChar"/>
        </w:rPr>
        <w:t xml:space="preserve">## [1] "Llh: -2.11452605987944E+03; Pars: -2.142214E+00,  2.236932E-01,  1.910076E-02,  1.385971E+00,  9.421602E-02"</w:t>
      </w:r>
      <w:r>
        <w:br w:type="textWrapping"/>
      </w:r>
      <w:r>
        <w:rPr>
          <w:rStyle w:val="VerbatimChar"/>
        </w:rPr>
        <w:t xml:space="preserve">## [1] "Llh: -2.11452601901827E+03; Pars: -2.143927E+00,  2.240658E-01,  1.953669E-02,  1.385805E+00,  9.374143E-02"</w:t>
      </w:r>
      <w:r>
        <w:br w:type="textWrapping"/>
      </w:r>
      <w:r>
        <w:rPr>
          <w:rStyle w:val="VerbatimChar"/>
        </w:rPr>
        <w:t xml:space="preserve">## [1] "Llh: -2.11452597050785E+03; Pars: -2.142172E+00,  2.231228E-01,  1.929506E-02,  1.386687E+00,  9.416310E-02"</w:t>
      </w:r>
      <w:r>
        <w:br w:type="textWrapping"/>
      </w:r>
      <w:r>
        <w:rPr>
          <w:rStyle w:val="VerbatimChar"/>
        </w:rPr>
        <w:t xml:space="preserve">## [1] "Llh: -2.11452633542386E+03; Pars: -2.139443E+00,  2.220537E-01,  1.877657E-02,  1.387562E+00,  9.486353E-02"</w:t>
      </w:r>
      <w:r>
        <w:br w:type="textWrapping"/>
      </w:r>
      <w:r>
        <w:rPr>
          <w:rStyle w:val="VerbatimChar"/>
        </w:rPr>
        <w:t xml:space="preserve">## [1] "Llh: -2.11452583847717E+03; Pars: -2.140418E+00,  2.216899E-01,  1.958101E-02,  1.386495E+00,  9.332412E-02"</w:t>
      </w:r>
      <w:r>
        <w:br w:type="textWrapping"/>
      </w:r>
      <w:r>
        <w:rPr>
          <w:rStyle w:val="VerbatimChar"/>
        </w:rPr>
        <w:t xml:space="preserve">## [1] "Llh: -2.11452615843502E+03; Pars: -2.136967E+00,  2.197139E-01,  1.945575E-02,  1.386955E+00,  9.310529E-02"</w:t>
      </w:r>
      <w:r>
        <w:br w:type="textWrapping"/>
      </w:r>
      <w:r>
        <w:rPr>
          <w:rStyle w:val="VerbatimChar"/>
        </w:rPr>
        <w:t xml:space="preserve">## [1] "Llh: -2.11452551191118E+03; Pars: -2.139403E+00,  2.223548E-01,  1.953974E-02,  1.386508E+00,  9.405637E-02"</w:t>
      </w:r>
      <w:r>
        <w:br w:type="textWrapping"/>
      </w:r>
      <w:r>
        <w:rPr>
          <w:rStyle w:val="VerbatimChar"/>
        </w:rPr>
        <w:t xml:space="preserve">## [1] "Llh: -2.11452551927698E+03; Pars: -2.136067E+00,  2.215051E-01,  1.941490E-02,  1.386847E+00,  9.452771E-02"</w:t>
      </w:r>
      <w:r>
        <w:br w:type="textWrapping"/>
      </w:r>
      <w:r>
        <w:rPr>
          <w:rStyle w:val="VerbatimChar"/>
        </w:rPr>
        <w:t xml:space="preserve">## [1] "Llh: -2.11452548229016E+03; Pars: -2.139741E+00,  2.216722E-01,  1.979369E-02,  1.386813E+00,  9.355461E-02"</w:t>
      </w:r>
      <w:r>
        <w:br w:type="textWrapping"/>
      </w:r>
      <w:r>
        <w:rPr>
          <w:rStyle w:val="VerbatimChar"/>
        </w:rPr>
        <w:t xml:space="preserve">## [1] "Llh: -2.11452539275572E+03; Pars: -2.137647E+00,  2.204850E-01,  1.992219E-02,  1.387317E+00,  9.346119E-02"</w:t>
      </w:r>
      <w:r>
        <w:br w:type="textWrapping"/>
      </w:r>
      <w:r>
        <w:rPr>
          <w:rStyle w:val="VerbatimChar"/>
        </w:rPr>
        <w:t xml:space="preserve">## [1] "Llh: -2.11452643160096E+03; Pars: -2.133643E+00,  2.189819E-01,  2.086013E-02,  1.388202E+00,  9.295978E-02"</w:t>
      </w:r>
      <w:r>
        <w:br w:type="textWrapping"/>
      </w:r>
      <w:r>
        <w:rPr>
          <w:rStyle w:val="VerbatimChar"/>
        </w:rPr>
        <w:t xml:space="preserve">## [1] "Llh: -2.11452566362900E+03; Pars: -2.143277E+00,  2.234731E-01,  1.937885E-02,  1.385984E+00,  9.380462E-02"</w:t>
      </w:r>
      <w:r>
        <w:br w:type="textWrapping"/>
      </w:r>
      <w:r>
        <w:rPr>
          <w:rStyle w:val="VerbatimChar"/>
        </w:rPr>
        <w:t xml:space="preserve">## [1] "Llh: -2.11452575784250E+03; Pars: -2.140478E+00,  2.222595E-01,  1.806168E-02,  1.386587E+00,  9.491350E-02"</w:t>
      </w:r>
      <w:r>
        <w:br w:type="textWrapping"/>
      </w:r>
      <w:r>
        <w:rPr>
          <w:rStyle w:val="VerbatimChar"/>
        </w:rPr>
        <w:t xml:space="preserve">## [1] "Llh: -2.11452560420586E+03; Pars: -2.140531E+00,  2.222410E-01,  1.880253E-02,  1.386593E+00,  9.433769E-02"</w:t>
      </w:r>
      <w:r>
        <w:br w:type="textWrapping"/>
      </w:r>
      <w:r>
        <w:rPr>
          <w:rStyle w:val="VerbatimChar"/>
        </w:rPr>
        <w:t xml:space="preserve">## [1] "Llh: -2.11452535303033E+03; Pars: -2.138339E+00,  2.209756E-01,  1.959466E-02,  1.386471E+00,  9.343050E-02"</w:t>
      </w:r>
      <w:r>
        <w:br w:type="textWrapping"/>
      </w:r>
      <w:r>
        <w:rPr>
          <w:rStyle w:val="VerbatimChar"/>
        </w:rPr>
        <w:t xml:space="preserve">## [1] "Llh: -2.11452545080805E+03; Pars: -2.136423E+00,  2.199097E-01,  1.974446E-02,  1.386363E+00,  9.306419E-02"</w:t>
      </w:r>
      <w:r>
        <w:br w:type="textWrapping"/>
      </w:r>
      <w:r>
        <w:rPr>
          <w:rStyle w:val="VerbatimChar"/>
        </w:rPr>
        <w:t xml:space="preserve">## [1] "Llh: -2.11452508615100E+03; Pars: -2.139261E+00,  2.221170E-01,  1.931418E-02,  1.386654E+00,  9.431203E-02"</w:t>
      </w:r>
      <w:r>
        <w:br w:type="textWrapping"/>
      </w:r>
      <w:r>
        <w:rPr>
          <w:rStyle w:val="VerbatimChar"/>
        </w:rPr>
        <w:t xml:space="preserve">## [1] "Llh: -2.11452485236647E+03; Pars: -2.138682E+00,  2.223308E-01,  1.918077E-02,  1.386733E+00,  9.480599E-02"</w:t>
      </w:r>
      <w:r>
        <w:br w:type="textWrapping"/>
      </w:r>
      <w:r>
        <w:rPr>
          <w:rStyle w:val="VerbatimChar"/>
        </w:rPr>
        <w:t xml:space="preserve">## [1] "Llh: -2.11452527127647E+03; Pars: -2.134564E+00,  2.198934E-01,  1.943710E-02,  1.387465E+00,  9.423207E-02"</w:t>
      </w:r>
      <w:r>
        <w:br w:type="textWrapping"/>
      </w:r>
      <w:r>
        <w:rPr>
          <w:rStyle w:val="VerbatimChar"/>
        </w:rPr>
        <w:t xml:space="preserve">## [1] "Llh: -2.11452521079942E+03; Pars: -2.136742E+00,  2.207829E-01,  1.942254E-02,  1.387095E+00,  9.412521E-02"</w:t>
      </w:r>
      <w:r>
        <w:br w:type="textWrapping"/>
      </w:r>
      <w:r>
        <w:rPr>
          <w:rStyle w:val="VerbatimChar"/>
        </w:rPr>
        <w:t xml:space="preserve">## [1] "Llh: -2.11452506422040E+03; Pars: -2.135794E+00,  2.205310E-01,  2.026143E-02,  1.387057E+00,  9.361401E-02"</w:t>
      </w:r>
      <w:r>
        <w:br w:type="textWrapping"/>
      </w:r>
      <w:r>
        <w:rPr>
          <w:rStyle w:val="VerbatimChar"/>
        </w:rPr>
        <w:t xml:space="preserve">## [1] "Llh: -2.11452509267273E+03; Pars: -2.136978E+00,  2.209573E-01,  1.989671E-02,  1.386941E+00,  9.379493E-02"</w:t>
      </w:r>
      <w:r>
        <w:br w:type="textWrapping"/>
      </w:r>
      <w:r>
        <w:rPr>
          <w:rStyle w:val="VerbatimChar"/>
        </w:rPr>
        <w:t xml:space="preserve">## [1] "Llh: -2.11452477373625E+03; Pars: -2.135479E+00,  2.196933E-01,  1.981289E-02,  1.387361E+00,  9.371839E-02"</w:t>
      </w:r>
      <w:r>
        <w:br w:type="textWrapping"/>
      </w:r>
      <w:r>
        <w:rPr>
          <w:rStyle w:val="VerbatimChar"/>
        </w:rPr>
        <w:t xml:space="preserve">## [1] "Llh: -2.11452456834745E+03; Pars: -2.133517E+00,  2.183746E-01,  1.994947E-02,  1.387788E+00,  9.354940E-02"</w:t>
      </w:r>
      <w:r>
        <w:br w:type="textWrapping"/>
      </w:r>
      <w:r>
        <w:rPr>
          <w:rStyle w:val="VerbatimChar"/>
        </w:rPr>
        <w:t xml:space="preserve">## [1] "Llh: -2.11452460721242E+03; Pars: -2.135582E+00,  2.207057E-01,  1.944136E-02,  1.386741E+00,  9.434885E-02"</w:t>
      </w:r>
      <w:r>
        <w:br w:type="textWrapping"/>
      </w:r>
      <w:r>
        <w:rPr>
          <w:rStyle w:val="VerbatimChar"/>
        </w:rPr>
        <w:t xml:space="preserve">## [1] "Llh: -2.11452473088167E+03; Pars: -2.136098E+00,  2.206505E-01,  1.956157E-02,  1.386885E+00,  9.412694E-02"</w:t>
      </w:r>
      <w:r>
        <w:br w:type="textWrapping"/>
      </w:r>
      <w:r>
        <w:rPr>
          <w:rStyle w:val="VerbatimChar"/>
        </w:rPr>
        <w:t xml:space="preserve">## [1] "Llh: -2.11452466266193E+03; Pars: -2.133788E+00,  2.201080E-01,  1.970757E-02,  1.387694E+00,  9.474689E-02"</w:t>
      </w:r>
      <w:r>
        <w:br w:type="textWrapping"/>
      </w:r>
      <w:r>
        <w:rPr>
          <w:rStyle w:val="VerbatimChar"/>
        </w:rPr>
        <w:t xml:space="preserve">## [1] "Llh: -2.11452466174008E+03; Pars: -2.134926E+00,  2.203246E-01,  1.967934E-02,  1.387389E+00,  9.441779E-02"</w:t>
      </w:r>
      <w:r>
        <w:br w:type="textWrapping"/>
      </w:r>
      <w:r>
        <w:rPr>
          <w:rStyle w:val="VerbatimChar"/>
        </w:rPr>
        <w:t xml:space="preserve">## [1] "Llh: -2.11452421984258E+03; Pars: -2.134658E+00,  2.201171E-01,  1.998241E-02,  1.387189E+00,  9.416921E-02"</w:t>
      </w:r>
      <w:r>
        <w:br w:type="textWrapping"/>
      </w:r>
      <w:r>
        <w:rPr>
          <w:rStyle w:val="VerbatimChar"/>
        </w:rPr>
        <w:t xml:space="preserve">## [1] "Llh: -2.11452387470639E+03; Pars: -2.133616E+00,  2.197849E-01,  2.026234E-02,  1.387235E+00,  9.419121E-02"</w:t>
      </w:r>
      <w:r>
        <w:br w:type="textWrapping"/>
      </w:r>
      <w:r>
        <w:rPr>
          <w:rStyle w:val="VerbatimChar"/>
        </w:rPr>
        <w:t xml:space="preserve">## [1] "Llh: -2.11452382863594E+03; Pars: -2.134735E+00,  2.200699E-01,  1.914388E-02,  1.387298E+00,  9.491129E-02"</w:t>
      </w:r>
      <w:r>
        <w:br w:type="textWrapping"/>
      </w:r>
      <w:r>
        <w:rPr>
          <w:rStyle w:val="VerbatimChar"/>
        </w:rPr>
        <w:t xml:space="preserve">## [1] "Llh: -2.11452334587107E+03; Pars: -2.134205E+00,  2.198397E-01,  1.858510E-02,  1.387418E+00,  9.555992E-02"</w:t>
      </w:r>
      <w:r>
        <w:br w:type="textWrapping"/>
      </w:r>
      <w:r>
        <w:rPr>
          <w:rStyle w:val="VerbatimChar"/>
        </w:rPr>
        <w:t xml:space="preserve">## [1] "Llh: -2.11452385637179E+03; Pars: -2.130056E+00,  2.173068E-01,  1.998628E-02,  1.387895E+00,  9.402088E-02"</w:t>
      </w:r>
      <w:r>
        <w:br w:type="textWrapping"/>
      </w:r>
      <w:r>
        <w:rPr>
          <w:rStyle w:val="VerbatimChar"/>
        </w:rPr>
        <w:t xml:space="preserve">## [1] "Llh: -2.11452392247889E+03; Pars: -2.132213E+00,  2.185521E-01,  1.978490E-02,  1.387605E+00,  9.421716E-02"</w:t>
      </w:r>
      <w:r>
        <w:br w:type="textWrapping"/>
      </w:r>
      <w:r>
        <w:rPr>
          <w:rStyle w:val="VerbatimChar"/>
        </w:rPr>
        <w:t xml:space="preserve">## [1] "Llh: -2.11452331606936E+03; Pars: -2.131865E+00,  2.180792E-01,  1.961048E-02,  1.387443E+00,  9.425032E-02"</w:t>
      </w:r>
      <w:r>
        <w:br w:type="textWrapping"/>
      </w:r>
      <w:r>
        <w:rPr>
          <w:rStyle w:val="VerbatimChar"/>
        </w:rPr>
        <w:t xml:space="preserve">## [1] "Llh: -2.11452284907289E+03; Pars: -2.130335E+00,  2.169651E-01,  1.957605E-02,  1.387470E+00,  9.416658E-02"</w:t>
      </w:r>
      <w:r>
        <w:br w:type="textWrapping"/>
      </w:r>
      <w:r>
        <w:rPr>
          <w:rStyle w:val="VerbatimChar"/>
        </w:rPr>
        <w:t xml:space="preserve">## [1] "Llh: -2.11452283979763E+03; Pars: -2.129109E+00,  2.162192E-01,  1.990234E-02,  1.388382E+00,  9.424635E-02"</w:t>
      </w:r>
      <w:r>
        <w:br w:type="textWrapping"/>
      </w:r>
      <w:r>
        <w:rPr>
          <w:rStyle w:val="VerbatimChar"/>
        </w:rPr>
        <w:t xml:space="preserve">## [1] "Llh: -2.11452246909841E+03; Pars: -2.125873E+00,  2.140103E-01,  2.013282E-02,  1.389204E+00,  9.419509E-02"</w:t>
      </w:r>
      <w:r>
        <w:br w:type="textWrapping"/>
      </w:r>
      <w:r>
        <w:rPr>
          <w:rStyle w:val="VerbatimChar"/>
        </w:rPr>
        <w:t xml:space="preserve">## [1] "Llh: -2.11452209273343E+03; Pars: -2.128117E+00,  2.167698E-01,  1.946757E-02,  1.387900E+00,  9.530407E-02"</w:t>
      </w:r>
      <w:r>
        <w:br w:type="textWrapping"/>
      </w:r>
      <w:r>
        <w:rPr>
          <w:rStyle w:val="VerbatimChar"/>
        </w:rPr>
        <w:t xml:space="preserve">## [1] "Llh: -2.11452166097451E+03; Pars: -2.125417E+00,  2.159718E-01,  1.922662E-02,  1.387956E+00,  9.618140E-02"</w:t>
      </w:r>
      <w:r>
        <w:br w:type="textWrapping"/>
      </w:r>
      <w:r>
        <w:rPr>
          <w:rStyle w:val="VerbatimChar"/>
        </w:rPr>
        <w:t xml:space="preserve">## [1] "Llh: -2.11452194932100E+03; Pars: -2.124738E+00,  2.138762E-01,  1.874041E-02,  1.388742E+00,  9.545834E-02"</w:t>
      </w:r>
      <w:r>
        <w:br w:type="textWrapping"/>
      </w:r>
      <w:r>
        <w:rPr>
          <w:rStyle w:val="VerbatimChar"/>
        </w:rPr>
        <w:t xml:space="preserve">## [1] "Llh: -2.11452212756721E+03; Pars: -2.126958E+00,  2.153383E-01,  1.912089E-02,  1.388365E+00,  9.514156E-02"</w:t>
      </w:r>
      <w:r>
        <w:br w:type="textWrapping"/>
      </w:r>
      <w:r>
        <w:rPr>
          <w:rStyle w:val="VerbatimChar"/>
        </w:rPr>
        <w:t xml:space="preserve">## [1] "Llh: -2.11452067420711E+03; Pars: -2.126170E+00,  2.149427E-01,  1.851812E-02,  1.388420E+00,  9.620365E-02"</w:t>
      </w:r>
      <w:r>
        <w:br w:type="textWrapping"/>
      </w:r>
      <w:r>
        <w:rPr>
          <w:rStyle w:val="VerbatimChar"/>
        </w:rPr>
        <w:t xml:space="preserve">## [1] "Llh: -2.11451961359664E+03; Pars: -2.124228E+00,  2.137703E-01,  1.778404E-02,  1.388683E+00,  9.729504E-02"</w:t>
      </w:r>
      <w:r>
        <w:br w:type="textWrapping"/>
      </w:r>
      <w:r>
        <w:rPr>
          <w:rStyle w:val="VerbatimChar"/>
        </w:rPr>
        <w:t xml:space="preserve">## [1] "Llh: -2.11452137992388E+03; Pars: -2.118031E+00,  2.101002E-01,  1.959888E-02,  1.389404E+00,  9.535866E-02"</w:t>
      </w:r>
      <w:r>
        <w:br w:type="textWrapping"/>
      </w:r>
      <w:r>
        <w:rPr>
          <w:rStyle w:val="VerbatimChar"/>
        </w:rPr>
        <w:t xml:space="preserve">## [1] "Llh: -2.11452113824862E+03; Pars: -2.122075E+00,  2.124939E-01,  1.934543E-02,  1.388907E+00,  9.540897E-02"</w:t>
      </w:r>
      <w:r>
        <w:br w:type="textWrapping"/>
      </w:r>
      <w:r>
        <w:rPr>
          <w:rStyle w:val="VerbatimChar"/>
        </w:rPr>
        <w:t xml:space="preserve">## [1] "Llh: -2.11452105800853E+03; Pars: -2.118597E+00,  2.111180E-01,  1.851568E-02,  1.389928E+00,  9.724896E-02"</w:t>
      </w:r>
      <w:r>
        <w:br w:type="textWrapping"/>
      </w:r>
      <w:r>
        <w:rPr>
          <w:rStyle w:val="VerbatimChar"/>
        </w:rPr>
        <w:t xml:space="preserve">## [1] "Llh: -2.11452089576446E+03; Pars: -2.121532E+00,  2.125649E-01,  1.878077E-02,  1.389313E+00,  9.647837E-02"</w:t>
      </w:r>
      <w:r>
        <w:br w:type="textWrapping"/>
      </w:r>
      <w:r>
        <w:rPr>
          <w:rStyle w:val="VerbatimChar"/>
        </w:rPr>
        <w:t xml:space="preserve">## [1] "Llh: -2.11452066556816E+03; Pars: -2.121323E+00,  2.134535E-01,  1.741809E-02,  1.388237E+00,  9.813376E-02"</w:t>
      </w:r>
      <w:r>
        <w:br w:type="textWrapping"/>
      </w:r>
      <w:r>
        <w:rPr>
          <w:rStyle w:val="VerbatimChar"/>
        </w:rPr>
        <w:t xml:space="preserve">## [1] "Llh: -2.11452061690770E+03; Pars: -2.122461E+00,  2.135926E-01,  1.809677E-02,  1.388479E+00,  9.714909E-02"</w:t>
      </w:r>
      <w:r>
        <w:br w:type="textWrapping"/>
      </w:r>
      <w:r>
        <w:rPr>
          <w:rStyle w:val="VerbatimChar"/>
        </w:rPr>
        <w:t xml:space="preserve">## [1] "Llh: -2.11452010113893E+03; Pars: -2.121547E+00,  2.134739E-01,  1.855305E-02,  1.388593E+00,  9.754681E-02"</w:t>
      </w:r>
      <w:r>
        <w:br w:type="textWrapping"/>
      </w:r>
      <w:r>
        <w:rPr>
          <w:rStyle w:val="VerbatimChar"/>
        </w:rPr>
        <w:t xml:space="preserve">## [1] "Llh: -2.11452029459926E+03; Pars: -2.122344E+00,  2.135744E-01,  1.859989E-02,  1.388630E+00,  9.702469E-02"</w:t>
      </w:r>
      <w:r>
        <w:br w:type="textWrapping"/>
      </w:r>
      <w:r>
        <w:rPr>
          <w:rStyle w:val="VerbatimChar"/>
        </w:rPr>
        <w:t xml:space="preserve">## [1] "Llh: -2.11451961461824E+03; Pars: -2.119319E+00,  2.104212E-01,  1.779741E-02,  1.389634E+00,  9.736991E-02"</w:t>
      </w:r>
      <w:r>
        <w:br w:type="textWrapping"/>
      </w:r>
      <w:r>
        <w:rPr>
          <w:rStyle w:val="VerbatimChar"/>
        </w:rPr>
        <w:t xml:space="preserve">## [1] "Llh: -2.11451990645868E+03; Pars: -2.120844E+00,  2.117953E-01,  1.815471E-02,  1.389215E+00,  9.707278E-02"</w:t>
      </w:r>
      <w:r>
        <w:br w:type="textWrapping"/>
      </w:r>
      <w:r>
        <w:rPr>
          <w:rStyle w:val="VerbatimChar"/>
        </w:rPr>
        <w:t xml:space="preserve">## [1] "Llh: -2.11451948659901E+03; Pars: -2.121560E+00,  2.130283E-01,  1.705938E-02,  1.388973E+00,  9.892671E-02"</w:t>
      </w:r>
      <w:r>
        <w:br w:type="textWrapping"/>
      </w:r>
      <w:r>
        <w:rPr>
          <w:rStyle w:val="VerbatimChar"/>
        </w:rPr>
        <w:t xml:space="preserve">## [1] "Llh: -2.11451948642375E+03; Pars: -2.121302E+00,  2.132961E-01,  1.591636E-02,  1.389006E+00,  1.006856E-01"</w:t>
      </w:r>
      <w:r>
        <w:br w:type="textWrapping"/>
      </w:r>
      <w:r>
        <w:rPr>
          <w:rStyle w:val="VerbatimChar"/>
        </w:rPr>
        <w:t xml:space="preserve">## [1] "Llh: -2.11451882767608E+03; Pars: -2.122011E+00,  2.132499E-01,  1.647828E-02,  1.388445E+00,  9.954020E-02"</w:t>
      </w:r>
      <w:r>
        <w:br w:type="textWrapping"/>
      </w:r>
      <w:r>
        <w:rPr>
          <w:rStyle w:val="VerbatimChar"/>
        </w:rPr>
        <w:t xml:space="preserve">## [1] "Llh: -2.11451853975941E+03; Pars: -2.122250E+00,  2.135933E-01,  1.532703E-02,  1.388011E+00,  1.010711E-01"</w:t>
      </w:r>
      <w:r>
        <w:br w:type="textWrapping"/>
      </w:r>
      <w:r>
        <w:rPr>
          <w:rStyle w:val="VerbatimChar"/>
        </w:rPr>
        <w:t xml:space="preserve">## [1] "Llh: -2.11451809307612E+03; Pars: -2.120998E+00,  2.122241E-01,  1.605439E-02,  1.389092E+00,  1.004383E-01"</w:t>
      </w:r>
      <w:r>
        <w:br w:type="textWrapping"/>
      </w:r>
      <w:r>
        <w:rPr>
          <w:rStyle w:val="VerbatimChar"/>
        </w:rPr>
        <w:t xml:space="preserve">## [1] "Llh: -2.11451766095647E+03; Pars: -2.120266E+00,  2.115432E-01,  1.503319E-02,  1.389399E+00,  1.020829E-01"</w:t>
      </w:r>
      <w:r>
        <w:br w:type="textWrapping"/>
      </w:r>
      <w:r>
        <w:rPr>
          <w:rStyle w:val="VerbatimChar"/>
        </w:rPr>
        <w:t xml:space="preserve">## [1] "Llh: -2.11451808549163E+03; Pars: -2.121399E+00,  2.115718E-01,  1.419017E-02,  1.389300E+00,  1.018550E-01"</w:t>
      </w:r>
      <w:r>
        <w:br w:type="textWrapping"/>
      </w:r>
      <w:r>
        <w:rPr>
          <w:rStyle w:val="VerbatimChar"/>
        </w:rPr>
        <w:t xml:space="preserve">## [1] "Llh: -2.11451814737675E+03; Pars: -2.121436E+00,  2.120457E-01,  1.528089E-02,  1.389123E+00,  1.007780E-01"</w:t>
      </w:r>
      <w:r>
        <w:br w:type="textWrapping"/>
      </w:r>
      <w:r>
        <w:rPr>
          <w:rStyle w:val="VerbatimChar"/>
        </w:rPr>
        <w:t xml:space="preserve">## [1] "Llh: -2.11451883656352E+03; Pars: -2.124459E+00,  2.151099E-01,  1.350291E-02,  1.388126E+00,  1.038259E-01"</w:t>
      </w:r>
      <w:r>
        <w:br w:type="textWrapping"/>
      </w:r>
      <w:r>
        <w:rPr>
          <w:rStyle w:val="VerbatimChar"/>
        </w:rPr>
        <w:t xml:space="preserve">## [1] "Llh: -2.11451830761343E+03; Pars: -2.123174E+00,  2.139280E-01,  1.457653E-02,  1.388503E+00,  1.022119E-01"</w:t>
      </w:r>
      <w:r>
        <w:br w:type="textWrapping"/>
      </w:r>
      <w:r>
        <w:rPr>
          <w:rStyle w:val="VerbatimChar"/>
        </w:rPr>
        <w:t xml:space="preserve">## [1] "Llh: -2.11452053850607E+03; Pars: -2.119129E+00,  2.118022E-01,  1.223327E-02,  1.389005E+00,  1.058676E-01"</w:t>
      </w:r>
      <w:r>
        <w:br w:type="textWrapping"/>
      </w:r>
      <w:r>
        <w:rPr>
          <w:rStyle w:val="VerbatimChar"/>
        </w:rPr>
        <w:t xml:space="preserve">## [1] "Llh: -2.11451848405945E+03; Pars: -2.122953E+00,  2.132766E-01,  1.639635E-02,  1.388763E+00,  9.943817E-02"</w:t>
      </w:r>
      <w:r>
        <w:br w:type="textWrapping"/>
      </w:r>
      <w:r>
        <w:rPr>
          <w:rStyle w:val="VerbatimChar"/>
        </w:rPr>
        <w:t xml:space="preserve">## [1] "Llh: -2.11451669838022E+03; Pars: -2.122715E+00,  2.122654E-01,  1.429295E-02,  1.388584E+00,  1.019781E-01"</w:t>
      </w:r>
      <w:r>
        <w:br w:type="textWrapping"/>
      </w:r>
      <w:r>
        <w:rPr>
          <w:rStyle w:val="VerbatimChar"/>
        </w:rPr>
        <w:t xml:space="preserve">## [1] "Llh: -2.11451557853928E+03; Pars: -2.123421E+00,  2.117519E-01,  1.348125E-02,  1.388373E+00,  1.026243E-01"</w:t>
      </w:r>
      <w:r>
        <w:br w:type="textWrapping"/>
      </w:r>
      <w:r>
        <w:rPr>
          <w:rStyle w:val="VerbatimChar"/>
        </w:rPr>
        <w:t xml:space="preserve">## [1] "Llh: -2.11451681600463E+03; Pars: -2.122235E+00,  2.112372E-01,  1.414396E-02,  1.389725E+00,  1.022138E-01"</w:t>
      </w:r>
      <w:r>
        <w:br w:type="textWrapping"/>
      </w:r>
      <w:r>
        <w:rPr>
          <w:rStyle w:val="VerbatimChar"/>
        </w:rPr>
        <w:t xml:space="preserve">## [1] "Llh: -2.11451703469719E+03; Pars: -2.122239E+00,  2.118238E-01,  1.443973E-02,  1.389296E+00,  1.019281E-01"</w:t>
      </w:r>
      <w:r>
        <w:br w:type="textWrapping"/>
      </w:r>
      <w:r>
        <w:rPr>
          <w:rStyle w:val="VerbatimChar"/>
        </w:rPr>
        <w:t xml:space="preserve">## [1] "Llh: -2.11451719330611E+03; Pars: -2.121245E+00,  2.107394E-01,  1.217369E-02,  1.389357E+00,  1.049570E-01"</w:t>
      </w:r>
      <w:r>
        <w:br w:type="textWrapping"/>
      </w:r>
      <w:r>
        <w:rPr>
          <w:rStyle w:val="VerbatimChar"/>
        </w:rPr>
        <w:t xml:space="preserve">## [1] "Llh: -2.11451698608879E+03; Pars: -2.121672E+00,  2.113708E-01,  1.322936E-02,  1.389208E+00,  1.035773E-01"</w:t>
      </w:r>
      <w:r>
        <w:br w:type="textWrapping"/>
      </w:r>
      <w:r>
        <w:rPr>
          <w:rStyle w:val="VerbatimChar"/>
        </w:rPr>
        <w:t xml:space="preserve">## [1] "Llh: -2.11451585165824E+03; Pars: -2.120424E+00,  2.090895E-01,  1.345464E-02,  1.389900E+00,  1.027294E-01"</w:t>
      </w:r>
      <w:r>
        <w:br w:type="textWrapping"/>
      </w:r>
      <w:r>
        <w:rPr>
          <w:rStyle w:val="VerbatimChar"/>
        </w:rPr>
        <w:t xml:space="preserve">## [1] "Llh: -2.11451631064982E+03; Pars: -2.121111E+00,  2.102888E-01,  1.373511E-02,  1.389550E+00,  1.026000E-01"</w:t>
      </w:r>
      <w:r>
        <w:br w:type="textWrapping"/>
      </w:r>
      <w:r>
        <w:rPr>
          <w:rStyle w:val="VerbatimChar"/>
        </w:rPr>
        <w:t xml:space="preserve">## [1] "Llh: -2.11451490218186E+03; Pars: -2.121808E+00,  2.104224E-01,  1.354679E-02,  1.389342E+00,  1.034361E-01"</w:t>
      </w:r>
      <w:r>
        <w:br w:type="textWrapping"/>
      </w:r>
      <w:r>
        <w:rPr>
          <w:rStyle w:val="VerbatimChar"/>
        </w:rPr>
        <w:t xml:space="preserve">## [1] "Llh: -2.11451357322291E+03; Pars: -2.122013E+00,  2.098500E-01,  1.322510E-02,  1.389362E+00,  1.042266E-01"</w:t>
      </w:r>
      <w:r>
        <w:br w:type="textWrapping"/>
      </w:r>
      <w:r>
        <w:rPr>
          <w:rStyle w:val="VerbatimChar"/>
        </w:rPr>
        <w:t xml:space="preserve">## [1] "Llh: -2.11451422478822E+03; Pars: -2.123640E+00,  2.097754E-01,  1.198053E-02,  1.389228E+00,  1.040657E-01"</w:t>
      </w:r>
      <w:r>
        <w:br w:type="textWrapping"/>
      </w:r>
      <w:r>
        <w:rPr>
          <w:rStyle w:val="VerbatimChar"/>
        </w:rPr>
        <w:t xml:space="preserve">## [1] "Llh: -2.11451481871595E+03; Pars: -2.122797E+00,  2.102160E-01,  1.274370E-02,  1.389271E+00,  1.035700E-01"</w:t>
      </w:r>
      <w:r>
        <w:br w:type="textWrapping"/>
      </w:r>
      <w:r>
        <w:rPr>
          <w:rStyle w:val="VerbatimChar"/>
        </w:rPr>
        <w:t xml:space="preserve">## [1] "Llh: -2.11451311414708E+03; Pars: -2.123021E+00,  2.093111E-01,  1.328484E-02,  1.389427E+00,  1.027666E-01"</w:t>
      </w:r>
      <w:r>
        <w:br w:type="textWrapping"/>
      </w:r>
      <w:r>
        <w:rPr>
          <w:rStyle w:val="VerbatimChar"/>
        </w:rPr>
        <w:t xml:space="preserve">## [1] "Llh: -2.11451136336220E+03; Pars: -2.123695E+00,  2.082888E-01,  1.331258E-02,  1.389536E+00,  1.023613E-01"</w:t>
      </w:r>
      <w:r>
        <w:br w:type="textWrapping"/>
      </w:r>
      <w:r>
        <w:rPr>
          <w:rStyle w:val="VerbatimChar"/>
        </w:rPr>
        <w:t xml:space="preserve">## [1] "Llh: -2.11451148210524E+03; Pars: -2.123042E+00,  2.082693E-01,  1.203767E-02,  1.388835E+00,  1.041891E-01"</w:t>
      </w:r>
      <w:r>
        <w:br w:type="textWrapping"/>
      </w:r>
      <w:r>
        <w:rPr>
          <w:rStyle w:val="VerbatimChar"/>
        </w:rPr>
        <w:t xml:space="preserve">## [1] "Llh: -2.11451262781721E+03; Pars: -2.122840E+00,  2.090073E-01,  1.256425E-02,  1.389057E+00,  1.036953E-01"</w:t>
      </w:r>
      <w:r>
        <w:br w:type="textWrapping"/>
      </w:r>
      <w:r>
        <w:rPr>
          <w:rStyle w:val="VerbatimChar"/>
        </w:rPr>
        <w:t xml:space="preserve">## [1] "Llh: -2.11451049574527E+03; Pars: -2.125901E+00,  2.100780E-01,  1.216022E-02,  1.388234E+00,  1.042574E-01"</w:t>
      </w:r>
      <w:r>
        <w:br w:type="textWrapping"/>
      </w:r>
      <w:r>
        <w:rPr>
          <w:rStyle w:val="VerbatimChar"/>
        </w:rPr>
        <w:t xml:space="preserve">## [1] "Llh: -2.11450830959384E+03; Pars: -2.128639E+00,  2.105740E-01,  1.151301E-02,  1.387402E+00,  1.050214E-01"</w:t>
      </w:r>
      <w:r>
        <w:br w:type="textWrapping"/>
      </w:r>
      <w:r>
        <w:rPr>
          <w:rStyle w:val="VerbatimChar"/>
        </w:rPr>
        <w:t xml:space="preserve">## [1] "Llh: -2.11450795528139E+03; Pars: -2.124991E+00,  2.069743E-01,  1.134631E-02,  1.389372E+00,  1.053213E-01"</w:t>
      </w:r>
      <w:r>
        <w:br w:type="textWrapping"/>
      </w:r>
      <w:r>
        <w:rPr>
          <w:rStyle w:val="VerbatimChar"/>
        </w:rPr>
        <w:t xml:space="preserve">## [1] "Llh: -2.11450496572525E+03; Pars: -2.125775E+00,  2.046261E-01,  1.027884E-02,  1.389871E+00,  1.066698E-01"</w:t>
      </w:r>
      <w:r>
        <w:br w:type="textWrapping"/>
      </w:r>
      <w:r>
        <w:rPr>
          <w:rStyle w:val="VerbatimChar"/>
        </w:rPr>
        <w:t xml:space="preserve">## [1] "Llh: -2.11450499880520E+03; Pars: -2.125626E+00,  2.068578E-01,  1.216635E-02,  1.388774E+00,  1.049216E-01"</w:t>
      </w:r>
      <w:r>
        <w:br w:type="textWrapping"/>
      </w:r>
      <w:r>
        <w:rPr>
          <w:rStyle w:val="VerbatimChar"/>
        </w:rPr>
        <w:t xml:space="preserve">## [1] "Llh: -2.11450720667312E+03; Pars: -2.125129E+00,  2.075834E-01,  1.211990E-02,  1.388888E+00,  1.047076E-01"</w:t>
      </w:r>
      <w:r>
        <w:br w:type="textWrapping"/>
      </w:r>
      <w:r>
        <w:rPr>
          <w:rStyle w:val="VerbatimChar"/>
        </w:rPr>
        <w:t xml:space="preserve">## [1] "Llh: -2.11450322796503E+03; Pars: -2.128698E+00,  2.055998E-01,  1.049828E-02,  1.388405E+00,  1.050387E-01"</w:t>
      </w:r>
      <w:r>
        <w:br w:type="textWrapping"/>
      </w:r>
      <w:r>
        <w:rPr>
          <w:rStyle w:val="VerbatimChar"/>
        </w:rPr>
        <w:t xml:space="preserve">## [1] "Llh: -2.11449974164190E+03; Pars: -2.132041E+00,  2.035070E-01,  9.134864E-03,  1.387926E+00,  1.054447E-01"</w:t>
      </w:r>
      <w:r>
        <w:br w:type="textWrapping"/>
      </w:r>
      <w:r>
        <w:rPr>
          <w:rStyle w:val="VerbatimChar"/>
        </w:rPr>
        <w:t xml:space="preserve">## [1] "Llh: -2.11449919054802E+03; Pars: -2.131269E+00,  2.052523E-01,  1.052458E-02,  1.388569E+00,  1.055784E-01"</w:t>
      </w:r>
      <w:r>
        <w:br w:type="textWrapping"/>
      </w:r>
      <w:r>
        <w:rPr>
          <w:rStyle w:val="VerbatimChar"/>
        </w:rPr>
        <w:t xml:space="preserve">## [1] "Llh: -2.11449361436850E+03; Pars: -2.135382E+00,  2.037603E-01,  9.768034E-03,  1.388436E+00,  1.062731E-01"</w:t>
      </w:r>
      <w:r>
        <w:br w:type="textWrapping"/>
      </w:r>
      <w:r>
        <w:rPr>
          <w:rStyle w:val="VerbatimChar"/>
        </w:rPr>
        <w:t xml:space="preserve">## [1] "Llh: -2.11449426776955E+03; Pars: -2.135290E+00,  2.034364E-01,  7.831862E-03,  1.387428E+00,  1.089710E-01"</w:t>
      </w:r>
      <w:r>
        <w:br w:type="textWrapping"/>
      </w:r>
      <w:r>
        <w:rPr>
          <w:rStyle w:val="VerbatimChar"/>
        </w:rPr>
        <w:t xml:space="preserve">## [1] "Llh: -2.11449767800929E+03; Pars: -2.132391E+00,  2.046388E-01,  9.202041E-03,  1.387955E+00,  1.073186E-01"</w:t>
      </w:r>
      <w:r>
        <w:br w:type="textWrapping"/>
      </w:r>
      <w:r>
        <w:rPr>
          <w:rStyle w:val="VerbatimChar"/>
        </w:rPr>
        <w:t xml:space="preserve">## [1] "Llh: -2.11449130692557E+03; Pars: -2.133006E+00,  1.984721E-01,  8.158973E-03,  1.389572E+00,  1.078907E-01"</w:t>
      </w:r>
      <w:r>
        <w:br w:type="textWrapping"/>
      </w:r>
      <w:r>
        <w:rPr>
          <w:rStyle w:val="VerbatimChar"/>
        </w:rPr>
        <w:t xml:space="preserve">## [1] "Llh: -2.11448575750085E+03; Pars: -2.135190E+00,  1.926844E-01,  6.481955E-03,  1.390659E+00,  1.093253E-01"</w:t>
      </w:r>
      <w:r>
        <w:br w:type="textWrapping"/>
      </w:r>
      <w:r>
        <w:rPr>
          <w:rStyle w:val="VerbatimChar"/>
        </w:rPr>
        <w:t xml:space="preserve">## [1] "Llh: -2.11448865602589E+03; Pars: -2.139845E+00,  1.963823E-01,  5.231872E-03,  1.388953E+00,  1.097520E-01"</w:t>
      </w:r>
      <w:r>
        <w:br w:type="textWrapping"/>
      </w:r>
      <w:r>
        <w:rPr>
          <w:rStyle w:val="VerbatimChar"/>
        </w:rPr>
        <w:t xml:space="preserve">## [1] "Llh: -2.11449113206222E+03; Pars: -2.136290E+00,  1.989503E-01,  6.965491E-03,  1.388908E+00,  1.085444E-01"</w:t>
      </w:r>
      <w:r>
        <w:br w:type="textWrapping"/>
      </w:r>
      <w:r>
        <w:rPr>
          <w:rStyle w:val="VerbatimChar"/>
        </w:rPr>
        <w:t xml:space="preserve">## [1] "Llh: -2.11448126239297E+03; Pars: -2.145324E+00,  1.952853E-01,  5.100594E-03,  1.387489E+00,  1.092366E-01"</w:t>
      </w:r>
      <w:r>
        <w:br w:type="textWrapping"/>
      </w:r>
      <w:r>
        <w:rPr>
          <w:rStyle w:val="VerbatimChar"/>
        </w:rPr>
        <w:t xml:space="preserve">## [1] "Llh: -2.11447465681238E+03; Pars: -2.155098E+00,  1.907760E-01,  2.511471E-03,  1.386300E+00,  1.105200E-01"</w:t>
      </w:r>
      <w:r>
        <w:br w:type="textWrapping"/>
      </w:r>
      <w:r>
        <w:rPr>
          <w:rStyle w:val="VerbatimChar"/>
        </w:rPr>
        <w:t xml:space="preserve">## [1] "Llh: -2.11447513282691E+03; Pars: -2.148281E+00,  1.913502E-01,  3.595214E-03,  1.388783E+00,  1.124919E-01"</w:t>
      </w:r>
      <w:r>
        <w:br w:type="textWrapping"/>
      </w:r>
      <w:r>
        <w:rPr>
          <w:rStyle w:val="VerbatimChar"/>
        </w:rPr>
        <w:t xml:space="preserve">## [1] "Llh: -2.11447982831375E+03; Pars: -2.144221E+00,  1.943196E-01,  4.980126E-03,  1.388568E+00,  1.107301E-01"</w:t>
      </w:r>
      <w:r>
        <w:br w:type="textWrapping"/>
      </w:r>
      <w:r>
        <w:rPr>
          <w:rStyle w:val="VerbatimChar"/>
        </w:rPr>
        <w:t xml:space="preserve">## [1] "Llh: -2.11447572904364E+03; Pars: -2.150229E+00,  1.867840E-01,  3.203557E-03,  1.389823E+00,  1.103739E-01"</w:t>
      </w:r>
      <w:r>
        <w:br w:type="textWrapping"/>
      </w:r>
      <w:r>
        <w:rPr>
          <w:rStyle w:val="VerbatimChar"/>
        </w:rPr>
        <w:t xml:space="preserve">## [1] "Llh: -2.11447800729081E+03; Pars: -2.146494E+00,  1.908148E-01,  4.360633E-03,  1.389224E+00,  1.100232E-01"</w:t>
      </w:r>
      <w:r>
        <w:br w:type="textWrapping"/>
      </w:r>
      <w:r>
        <w:rPr>
          <w:rStyle w:val="VerbatimChar"/>
        </w:rPr>
        <w:t xml:space="preserve">## [1] "Llh: -2.11447529264193E+03; Pars: -2.156075E+00,  1.801097E-01, -1.358407E-03,  1.389370E+00,  1.147121E-01"</w:t>
      </w:r>
      <w:r>
        <w:br w:type="textWrapping"/>
      </w:r>
      <w:r>
        <w:rPr>
          <w:rStyle w:val="VerbatimChar"/>
        </w:rPr>
        <w:t xml:space="preserve">## [1] "Llh: -2.11447558364729E+03; Pars: -2.150902E+00,  1.857516E-01,  1.423203E-03,  1.389136E+00,  1.126024E-01"</w:t>
      </w:r>
      <w:r>
        <w:br w:type="textWrapping"/>
      </w:r>
      <w:r>
        <w:rPr>
          <w:rStyle w:val="VerbatimChar"/>
        </w:rPr>
        <w:t xml:space="preserve">## [1] "Llh: -2.11446545872625E+03; Pars: -2.158104E+00,  1.805212E-01,  5.416438E-04,  1.389019E+00,  1.132173E-01"</w:t>
      </w:r>
      <w:r>
        <w:br w:type="textWrapping"/>
      </w:r>
      <w:r>
        <w:rPr>
          <w:rStyle w:val="VerbatimChar"/>
        </w:rPr>
        <w:t xml:space="preserve">## [1] "Llh: -2.11445889414063E+03; Pars: -2.167233E+00,  1.730777E-01, -1.803470E-03,  1.389053E+00,  1.149500E-01"</w:t>
      </w:r>
      <w:r>
        <w:br w:type="textWrapping"/>
      </w:r>
      <w:r>
        <w:rPr>
          <w:rStyle w:val="VerbatimChar"/>
        </w:rPr>
        <w:t xml:space="preserve">## [1] "Llh: -2.11446625079401E+03; Pars: -2.175577E+00,  1.762551E-01, -4.022609E-03,  1.386674E+00,  1.158939E-01"</w:t>
      </w:r>
      <w:r>
        <w:br w:type="textWrapping"/>
      </w:r>
      <w:r>
        <w:rPr>
          <w:rStyle w:val="VerbatimChar"/>
        </w:rPr>
        <w:t xml:space="preserve">## [1] "Llh: -2.11446657296406E+03; Pars: -2.165480E+00,  1.802262E-01, -1.396468E-03,  1.387669E+00,  1.142517E-01"</w:t>
      </w:r>
      <w:r>
        <w:br w:type="textWrapping"/>
      </w:r>
      <w:r>
        <w:rPr>
          <w:rStyle w:val="VerbatimChar"/>
        </w:rPr>
        <w:t xml:space="preserve">## [1] "Llh: -2.11446281661411E+03; Pars: -2.170677E+00,  1.776516E-01, -3.634677E-03,  1.386250E+00,  1.170532E-01"</w:t>
      </w:r>
      <w:r>
        <w:br w:type="textWrapping"/>
      </w:r>
      <w:r>
        <w:rPr>
          <w:rStyle w:val="VerbatimChar"/>
        </w:rPr>
        <w:t xml:space="preserve">## [1] "Llh: -2.11446459436215E+03; Pars: -2.165565E+00,  1.798920E-01, -1.925119E-03,  1.387142E+00,  1.153834E-01"</w:t>
      </w:r>
      <w:r>
        <w:br w:type="textWrapping"/>
      </w:r>
      <w:r>
        <w:rPr>
          <w:rStyle w:val="VerbatimChar"/>
        </w:rPr>
        <w:t xml:space="preserve">## [1] "Llh: -2.11445580331478E+03; Pars: -2.170671E+00,  1.832251E-01,  1.677815E-05,  1.385456E+00,  1.136515E-01"</w:t>
      </w:r>
      <w:r>
        <w:br w:type="textWrapping"/>
      </w:r>
      <w:r>
        <w:rPr>
          <w:rStyle w:val="VerbatimChar"/>
        </w:rPr>
        <w:t xml:space="preserve">## [1] "Llh: -2.11444872621701E+03; Pars: -2.177969E+00,  1.848029E-01,  7.043708E-04,  1.383503E+00,  1.131211E-01"</w:t>
      </w:r>
      <w:r>
        <w:br w:type="textWrapping"/>
      </w:r>
      <w:r>
        <w:rPr>
          <w:rStyle w:val="VerbatimChar"/>
        </w:rPr>
        <w:t xml:space="preserve">## [1] "Llh: -2.11446075220837E+03; Pars: -2.190340E+00,  1.700767E-01, -6.093180E-03,  1.383931E+00,  1.161234E-01"</w:t>
      </w:r>
      <w:r>
        <w:br w:type="textWrapping"/>
      </w:r>
      <w:r>
        <w:rPr>
          <w:rStyle w:val="VerbatimChar"/>
        </w:rPr>
        <w:t xml:space="preserve">## [1] "Llh: -2.11445848919766E+03; Pars: -2.179825E+00,  1.751624E-01, -3.671081E-03,  1.385142E+00,  1.152155E-01"</w:t>
      </w:r>
      <w:r>
        <w:br w:type="textWrapping"/>
      </w:r>
      <w:r>
        <w:rPr>
          <w:rStyle w:val="VerbatimChar"/>
        </w:rPr>
        <w:t xml:space="preserve">## [1] "Llh: -2.11445278494895E+03; Pars: -2.193414E+00,  1.648606E-01, -7.482458E-03,  1.385947E+00,  1.199735E-01"</w:t>
      </w:r>
      <w:r>
        <w:br w:type="textWrapping"/>
      </w:r>
      <w:r>
        <w:rPr>
          <w:rStyle w:val="VerbatimChar"/>
        </w:rPr>
        <w:t xml:space="preserve">## [1] "Llh: -2.11445364540490E+03; Pars: -2.183835E+00,  1.709892E-01, -4.983976E-03,  1.386035E+00,  1.176101E-01"</w:t>
      </w:r>
      <w:r>
        <w:br w:type="textWrapping"/>
      </w:r>
      <w:r>
        <w:rPr>
          <w:rStyle w:val="VerbatimChar"/>
        </w:rPr>
        <w:t xml:space="preserve">## [1] "Llh: -2.11444282913030E+03; Pars: -2.180071E+00,  1.737358E-01, -2.332317E-03,  1.385281E+00,  1.162315E-01"</w:t>
      </w:r>
      <w:r>
        <w:br w:type="textWrapping"/>
      </w:r>
      <w:r>
        <w:rPr>
          <w:rStyle w:val="VerbatimChar"/>
        </w:rPr>
        <w:t xml:space="preserve">## [1] "Llh: -2.11443287612126E+03; Pars: -2.182318E+00,  1.724896E-01, -1.487171E-03,  1.384585E+00,  1.164003E-01"</w:t>
      </w:r>
      <w:r>
        <w:br w:type="textWrapping"/>
      </w:r>
      <w:r>
        <w:rPr>
          <w:rStyle w:val="VerbatimChar"/>
        </w:rPr>
        <w:t xml:space="preserve">## [1] "Llh: -2.11443441270246E+03; Pars: -2.189627E+00,  1.703488E-01, -1.861247E-03,  1.385040E+00,  1.148109E-01"</w:t>
      </w:r>
      <w:r>
        <w:br w:type="textWrapping"/>
      </w:r>
      <w:r>
        <w:rPr>
          <w:rStyle w:val="VerbatimChar"/>
        </w:rPr>
        <w:t xml:space="preserve">## [1] "Llh: -2.11444084572317E+03; Pars: -2.184889E+00,  1.721459E-01, -2.304604E-03,  1.385342E+00,  1.153715E-01"</w:t>
      </w:r>
      <w:r>
        <w:br w:type="textWrapping"/>
      </w:r>
      <w:r>
        <w:rPr>
          <w:rStyle w:val="VerbatimChar"/>
        </w:rPr>
        <w:t xml:space="preserve">## [1] "Llh: -2.11443448658263E+03; Pars: -2.202028E+00,  1.737426E-01, -3.715564E-03,  1.380647E+00,  1.168585E-01"</w:t>
      </w:r>
      <w:r>
        <w:br w:type="textWrapping"/>
      </w:r>
      <w:r>
        <w:rPr>
          <w:rStyle w:val="VerbatimChar"/>
        </w:rPr>
        <w:t xml:space="preserve">## [1] "Llh: -2.11443799717264E+03; Pars: -2.193329E+00,  1.735761E-01, -3.237541E-03,  1.382743E+00,  1.163814E-01"</w:t>
      </w:r>
      <w:r>
        <w:br w:type="textWrapping"/>
      </w:r>
      <w:r>
        <w:rPr>
          <w:rStyle w:val="VerbatimChar"/>
        </w:rPr>
        <w:t xml:space="preserve">## [1] "Llh: -2.11442200242705E+03; Pars: -2.198317E+00,  1.711169E-01, -1.865746E-03,  1.382745E+00,  1.172502E-01"</w:t>
      </w:r>
      <w:r>
        <w:br w:type="textWrapping"/>
      </w:r>
      <w:r>
        <w:rPr>
          <w:rStyle w:val="VerbatimChar"/>
        </w:rPr>
        <w:t xml:space="preserve">## [1] "Llh: -2.11440987250521E+03; Pars: -2.207562E+00,  1.691293E-01, -9.630789E-04,  1.381548E+00,  1.182675E-01"</w:t>
      </w:r>
      <w:r>
        <w:br w:type="textWrapping"/>
      </w:r>
      <w:r>
        <w:rPr>
          <w:rStyle w:val="VerbatimChar"/>
        </w:rPr>
        <w:t xml:space="preserve">## [1] "Llh: -2.11442420599023E+03; Pars: -2.190387E+00,  1.836781E-01,  4.553382E-03,  1.380187E+00,  1.118099E-01"</w:t>
      </w:r>
      <w:r>
        <w:br w:type="textWrapping"/>
      </w:r>
      <w:r>
        <w:rPr>
          <w:rStyle w:val="VerbatimChar"/>
        </w:rPr>
        <w:t xml:space="preserve">## [1] "Llh: -2.11442477640610E+03; Pars: -2.191144E+00,  1.787814E-01,  1.544422E-03,  1.381624E+00,  1.138508E-01"</w:t>
      </w:r>
      <w:r>
        <w:br w:type="textWrapping"/>
      </w:r>
      <w:r>
        <w:rPr>
          <w:rStyle w:val="VerbatimChar"/>
        </w:rPr>
        <w:t xml:space="preserve">## [1] "Llh: -2.11440480090811E+03; Pars: -2.210800E+00,  1.634576E-01, -2.093842E-03,  1.381298E+00,  1.181378E-01"</w:t>
      </w:r>
      <w:r>
        <w:br w:type="textWrapping"/>
      </w:r>
      <w:r>
        <w:rPr>
          <w:rStyle w:val="VerbatimChar"/>
        </w:rPr>
        <w:t xml:space="preserve">## [1] "Llh: -2.11439149829421E+03; Pars: -2.227216E+00,  1.537280E-01, -3.492949E-03,  1.380196E+00,  1.206461E-01"</w:t>
      </w:r>
      <w:r>
        <w:br w:type="textWrapping"/>
      </w:r>
      <w:r>
        <w:rPr>
          <w:rStyle w:val="VerbatimChar"/>
        </w:rPr>
        <w:t xml:space="preserve">## [1] "Llh: -2.11440049178438E+03; Pars: -2.196815E+00,  1.655565E-01,  2.415139E-03,  1.383975E+00,  1.159154E-01"</w:t>
      </w:r>
      <w:r>
        <w:br w:type="textWrapping"/>
      </w:r>
      <w:r>
        <w:rPr>
          <w:rStyle w:val="VerbatimChar"/>
        </w:rPr>
        <w:t xml:space="preserve">## [1] "Llh: -2.11440631907001E+03; Pars: -2.198119E+00,  1.675661E-01,  8.824632E-04,  1.383142E+00,  1.161512E-01"</w:t>
      </w:r>
      <w:r>
        <w:br w:type="textWrapping"/>
      </w:r>
      <w:r>
        <w:rPr>
          <w:rStyle w:val="VerbatimChar"/>
        </w:rPr>
        <w:t xml:space="preserve">## [1] "Llh: -2.11439698744047E+03; Pars: -2.212093E+00,  1.669384E-01,  2.271376E-03,  1.379160E+00,  1.184047E-01"</w:t>
      </w:r>
      <w:r>
        <w:br w:type="textWrapping"/>
      </w:r>
      <w:r>
        <w:rPr>
          <w:rStyle w:val="VerbatimChar"/>
        </w:rPr>
        <w:t xml:space="preserve">## [1] "Llh: -2.11440044812582E+03; Pars: -2.206476E+00,  1.677846E-01,  1.238220E-03,  1.380628E+00,  1.175063E-01"</w:t>
      </w:r>
      <w:r>
        <w:br w:type="textWrapping"/>
      </w:r>
      <w:r>
        <w:rPr>
          <w:rStyle w:val="VerbatimChar"/>
        </w:rPr>
        <w:t xml:space="preserve">## [1] "Llh: -2.11438667581833E+03; Pars: -2.231312E+00,  1.627233E-01,  3.400719E-03,  1.377448E+00,  1.176172E-01"</w:t>
      </w:r>
      <w:r>
        <w:br w:type="textWrapping"/>
      </w:r>
      <w:r>
        <w:rPr>
          <w:rStyle w:val="VerbatimChar"/>
        </w:rPr>
        <w:t xml:space="preserve">## [1] "Llh: -2.11439026101610E+03; Pars: -2.255809E+00,  1.580495E-01,  5.844664E-03,  1.373893E+00,  1.182256E-01"</w:t>
      </w:r>
      <w:r>
        <w:br w:type="textWrapping"/>
      </w:r>
      <w:r>
        <w:rPr>
          <w:rStyle w:val="VerbatimChar"/>
        </w:rPr>
        <w:t xml:space="preserve">## [1] "Llh: -2.11438611266218E+03; Pars: -2.239612E+00,  1.455835E-01, -3.100900E-03,  1.380740E+00,  1.245305E-01"</w:t>
      </w:r>
      <w:r>
        <w:br w:type="textWrapping"/>
      </w:r>
      <w:r>
        <w:rPr>
          <w:rStyle w:val="VerbatimChar"/>
        </w:rPr>
        <w:t xml:space="preserve">## [1] "Llh: -2.11440118804722E+03; Pars: -2.264224E+00,  1.296103E-01, -6.928041E-03,  1.381018E+00,  1.308907E-01"</w:t>
      </w:r>
      <w:r>
        <w:br w:type="textWrapping"/>
      </w:r>
      <w:r>
        <w:rPr>
          <w:rStyle w:val="VerbatimChar"/>
        </w:rPr>
        <w:t xml:space="preserve">## [1] "Llh: -2.11437433614733E+03; Pars: -2.235257E+00,  1.489047E-01,  1.560433E-03,  1.379057E+00,  1.205780E-01"</w:t>
      </w:r>
      <w:r>
        <w:br w:type="textWrapping"/>
      </w:r>
      <w:r>
        <w:rPr>
          <w:rStyle w:val="VerbatimChar"/>
        </w:rPr>
        <w:t xml:space="preserve">## [1] "Llh: -2.11436929815797E+03; Pars: -2.249104E+00,  1.397182E-01,  2.822189E-03,  1.377814E+00,  1.217333E-01"</w:t>
      </w:r>
      <w:r>
        <w:br w:type="textWrapping"/>
      </w:r>
      <w:r>
        <w:rPr>
          <w:rStyle w:val="VerbatimChar"/>
        </w:rPr>
        <w:t xml:space="preserve">## [1] "Llh: -2.11438408612016E+03; Pars: -2.266919E+00,  1.421358E-01, -1.654965E-03,  1.374185E+00,  1.252573E-01"</w:t>
      </w:r>
      <w:r>
        <w:br w:type="textWrapping"/>
      </w:r>
      <w:r>
        <w:rPr>
          <w:rStyle w:val="VerbatimChar"/>
        </w:rPr>
        <w:t xml:space="preserve">## [1] "Llh: -2.11437952362571E+03; Pars: -2.249393E+00,  1.476605E-01, -6.374393E-04,  1.376626E+00,  1.229218E-01"</w:t>
      </w:r>
      <w:r>
        <w:br w:type="textWrapping"/>
      </w:r>
      <w:r>
        <w:rPr>
          <w:rStyle w:val="VerbatimChar"/>
        </w:rPr>
        <w:t xml:space="preserve">## [1] "Llh: -2.11437560887403E+03; Pars: -2.266562E+00,  1.342075E-01, -2.674728E-03,  1.377968E+00,  1.245748E-01"</w:t>
      </w:r>
      <w:r>
        <w:br w:type="textWrapping"/>
      </w:r>
      <w:r>
        <w:rPr>
          <w:rStyle w:val="VerbatimChar"/>
        </w:rPr>
        <w:t xml:space="preserve">## [1] "Llh: -2.11437481448934E+03; Pars: -2.252944E+00,  1.417332E-01, -1.438202E-03,  1.378266E+00,  1.230323E-01"</w:t>
      </w:r>
      <w:r>
        <w:br w:type="textWrapping"/>
      </w:r>
      <w:r>
        <w:rPr>
          <w:rStyle w:val="VerbatimChar"/>
        </w:rPr>
        <w:t xml:space="preserve">## [1] "Llh: -2.11438740136707E+03; Pars: -2.261730E+00,  1.410806E-01,  3.911495E-03,  1.376163E+00,  1.232879E-01"</w:t>
      </w:r>
      <w:r>
        <w:br w:type="textWrapping"/>
      </w:r>
      <w:r>
        <w:rPr>
          <w:rStyle w:val="VerbatimChar"/>
        </w:rPr>
        <w:t xml:space="preserve">## [1] "Llh: -2.11437876569824E+03; Pars: -2.253102E+00,  1.441414E-01,  2.060384E-03,  1.377170E+00,  1.226274E-01"</w:t>
      </w:r>
      <w:r>
        <w:br w:type="textWrapping"/>
      </w:r>
      <w:r>
        <w:rPr>
          <w:rStyle w:val="VerbatimChar"/>
        </w:rPr>
        <w:t xml:space="preserve">## [1] "Llh: -2.11438127555794E+03; Pars: -2.266350E+00,  1.269715E-01, -3.518306E-03,  1.378798E+00,  1.283210E-01"</w:t>
      </w:r>
      <w:r>
        <w:br w:type="textWrapping"/>
      </w:r>
      <w:r>
        <w:rPr>
          <w:rStyle w:val="VerbatimChar"/>
        </w:rPr>
        <w:t xml:space="preserve">## [1] "Llh: -2.11437654492140E+03; Pars: -2.257591E+00,  1.350959E-01, -1.788550E-03,  1.378460E+00,  1.256450E-01"</w:t>
      </w:r>
      <w:r>
        <w:br w:type="textWrapping"/>
      </w:r>
      <w:r>
        <w:rPr>
          <w:rStyle w:val="VerbatimChar"/>
        </w:rPr>
        <w:t xml:space="preserve">## [1] "Llh: -2.11437352609664E+03; Pars: -2.265242E+00,  1.377386E-01,  3.508253E-03,  1.374600E+00,  1.218535E-01"</w:t>
      </w:r>
      <w:r>
        <w:br w:type="textWrapping"/>
      </w:r>
      <w:r>
        <w:rPr>
          <w:rStyle w:val="VerbatimChar"/>
        </w:rPr>
        <w:t xml:space="preserve">## [1] "Llh: -2.11437265917097E+03; Pars: -2.258834E+00,  1.396593E-01,  1.855964E-03,  1.376133E+00,  1.225227E-01"</w:t>
      </w:r>
      <w:r>
        <w:br w:type="textWrapping"/>
      </w:r>
      <w:r>
        <w:rPr>
          <w:rStyle w:val="VerbatimChar"/>
        </w:rPr>
        <w:t xml:space="preserve">## [1] "Llh: -2.11437119327044E+03; Pars: -2.259237E+00,  1.328085E-01,  2.042153E-03,  1.378511E+00,  1.233024E-01"</w:t>
      </w:r>
      <w:r>
        <w:br w:type="textWrapping"/>
      </w:r>
      <w:r>
        <w:rPr>
          <w:rStyle w:val="VerbatimChar"/>
        </w:rPr>
        <w:t xml:space="preserve">## [1] "Llh: -2.11437167590086E+03; Pars: -2.256776E+00,  1.363752E-01,  1.372255E-03,  1.378040E+00,  1.232073E-01"</w:t>
      </w:r>
      <w:r>
        <w:br w:type="textWrapping"/>
      </w:r>
      <w:r>
        <w:rPr>
          <w:rStyle w:val="VerbatimChar"/>
        </w:rPr>
        <w:t xml:space="preserve">## [1] "Llh: -2.11436623864641E+03; Pars: -2.257982E+00,  1.316668E-01, -6.629625E-04,  1.378503E+00,  1.238668E-01"</w:t>
      </w:r>
      <w:r>
        <w:br w:type="textWrapping"/>
      </w:r>
      <w:r>
        <w:rPr>
          <w:rStyle w:val="VerbatimChar"/>
        </w:rPr>
        <w:t xml:space="preserve">## [1] "Llh: -2.11436288507076E+03; Pars: -2.260423E+00,  1.258404E-01, -2.024636E-03,  1.379170E+00,  1.244865E-01"</w:t>
      </w:r>
      <w:r>
        <w:br w:type="textWrapping"/>
      </w:r>
      <w:r>
        <w:rPr>
          <w:rStyle w:val="VerbatimChar"/>
        </w:rPr>
        <w:t xml:space="preserve">## [1] "Llh: -2.11436156058556E+03; Pars: -2.254626E+00,  1.365507E-01,  3.091537E-03,  1.377497E+00,  1.203859E-01"</w:t>
      </w:r>
      <w:r>
        <w:br w:type="textWrapping"/>
      </w:r>
      <w:r>
        <w:rPr>
          <w:rStyle w:val="VerbatimChar"/>
        </w:rPr>
        <w:t xml:space="preserve">## [1] "Llh: -2.11435641413429E+03; Pars: -2.253144E+00,  1.372840E-01,  5.531581E-03,  1.377016E+00,  1.177563E-01"</w:t>
      </w:r>
      <w:r>
        <w:br w:type="textWrapping"/>
      </w:r>
      <w:r>
        <w:rPr>
          <w:rStyle w:val="VerbatimChar"/>
        </w:rPr>
        <w:t xml:space="preserve">## [1] "Llh: -2.11436222820236E+03; Pars: -2.259352E+00,  1.285062E-01,  5.529103E-03,  1.377191E+00,  1.208882E-01"</w:t>
      </w:r>
      <w:r>
        <w:br w:type="textWrapping"/>
      </w:r>
      <w:r>
        <w:rPr>
          <w:rStyle w:val="VerbatimChar"/>
        </w:rPr>
        <w:t xml:space="preserve">## [1] "Llh: -2.11436252059983E+03; Pars: -2.257750E+00,  1.316924E-01,  3.787276E-03,  1.377460E+00,  1.214243E-01"</w:t>
      </w:r>
      <w:r>
        <w:br w:type="textWrapping"/>
      </w:r>
      <w:r>
        <w:rPr>
          <w:rStyle w:val="VerbatimChar"/>
        </w:rPr>
        <w:t xml:space="preserve">## [1] "Llh: -2.11435392210204E+03; Pars: -2.253670E+00,  1.261442E-01,  3.704191E-03,  1.379750E+00,  1.207440E-01"</w:t>
      </w:r>
      <w:r>
        <w:br w:type="textWrapping"/>
      </w:r>
      <w:r>
        <w:rPr>
          <w:rStyle w:val="VerbatimChar"/>
        </w:rPr>
        <w:t xml:space="preserve">## [1] "Llh: -2.11434785360959E+03; Pars: -2.251088E+00,  1.198854E-01,  4.628305E-03,  1.381562E+00,  1.198547E-01"</w:t>
      </w:r>
      <w:r>
        <w:br w:type="textWrapping"/>
      </w:r>
      <w:r>
        <w:rPr>
          <w:rStyle w:val="VerbatimChar"/>
        </w:rPr>
        <w:t xml:space="preserve">## [1] "Llh: -2.11434448507777E+03; Pars: -2.250007E+00,  1.273290E-01,  4.552463E-03,  1.378588E+00,  1.185852E-01"</w:t>
      </w:r>
      <w:r>
        <w:br w:type="textWrapping"/>
      </w:r>
      <w:r>
        <w:rPr>
          <w:rStyle w:val="VerbatimChar"/>
        </w:rPr>
        <w:t xml:space="preserve">## [1] "Llh: -2.11433386594728E+03; Pars: -2.245393E+00,  1.246747E-01,  5.807618E-03,  1.378626E+00,  1.162265E-01"</w:t>
      </w:r>
      <w:r>
        <w:br w:type="textWrapping"/>
      </w:r>
      <w:r>
        <w:rPr>
          <w:rStyle w:val="VerbatimChar"/>
        </w:rPr>
        <w:t xml:space="preserve">## [1] "Llh: -2.11433447506635E+03; Pars: -2.258656E+00,  1.156406E-01,  4.966600E-03,  1.379611E+00,  1.179517E-01"</w:t>
      </w:r>
      <w:r>
        <w:br w:type="textWrapping"/>
      </w:r>
      <w:r>
        <w:rPr>
          <w:rStyle w:val="VerbatimChar"/>
        </w:rPr>
        <w:t xml:space="preserve">## [1] "Llh: -2.11434149767636E+03; Pars: -2.256268E+00,  1.212400E-01,  4.430497E-03,  1.379162E+00,  1.188971E-01"</w:t>
      </w:r>
      <w:r>
        <w:br w:type="textWrapping"/>
      </w:r>
      <w:r>
        <w:rPr>
          <w:rStyle w:val="VerbatimChar"/>
        </w:rPr>
        <w:t xml:space="preserve">## [1] "Llh: -2.11433969211013E+03; Pars: -2.246631E+00,  1.241251E-01,  1.260992E-02,  1.378430E+00,  1.125844E-01"</w:t>
      </w:r>
      <w:r>
        <w:br w:type="textWrapping"/>
      </w:r>
      <w:r>
        <w:rPr>
          <w:rStyle w:val="VerbatimChar"/>
        </w:rPr>
        <w:t xml:space="preserve">## [1] "Llh: -2.11434051088385E+03; Pars: -2.250079E+00,  1.245517E-01,  8.951280E-03,  1.378615E+00,  1.155600E-01"</w:t>
      </w:r>
      <w:r>
        <w:br w:type="textWrapping"/>
      </w:r>
      <w:r>
        <w:rPr>
          <w:rStyle w:val="VerbatimChar"/>
        </w:rPr>
        <w:t xml:space="preserve">## [1] "Llh: -2.11432456357385E+03; Pars: -2.242612E+00,  1.198753E-01,  7.888506E-03,  1.380908E+00,  1.128612E-01"</w:t>
      </w:r>
      <w:r>
        <w:br w:type="textWrapping"/>
      </w:r>
      <w:r>
        <w:rPr>
          <w:rStyle w:val="VerbatimChar"/>
        </w:rPr>
        <w:t xml:space="preserve">## [1] "Llh: -2.11431682071640E+03; Pars: -2.234242E+00,  1.157798E-01,  9.068208E-03,  1.382770E+00,  1.088477E-01"</w:t>
      </w:r>
      <w:r>
        <w:br w:type="textWrapping"/>
      </w:r>
      <w:r>
        <w:rPr>
          <w:rStyle w:val="VerbatimChar"/>
        </w:rPr>
        <w:t xml:space="preserve">## [1] "Llh: -2.11431311398433E+03; Pars: -2.241259E+00,  1.048187E-01,  9.300679E-03,  1.383390E+00,  1.124297E-01"</w:t>
      </w:r>
      <w:r>
        <w:br w:type="textWrapping"/>
      </w:r>
      <w:r>
        <w:rPr>
          <w:rStyle w:val="VerbatimChar"/>
        </w:rPr>
        <w:t xml:space="preserve">## [1] "Llh: -2.11430458647253E+03; Pars: -2.235317E+00,  9.158999E-02,  1.118523E-02,  1.386587E+00,  1.097663E-01"</w:t>
      </w:r>
      <w:r>
        <w:br w:type="textWrapping"/>
      </w:r>
      <w:r>
        <w:rPr>
          <w:rStyle w:val="VerbatimChar"/>
        </w:rPr>
        <w:t xml:space="preserve">## [1] "Llh: -2.11430213469826E+03; Pars: -2.237007E+00,  1.077768E-01,  1.282672E-02,  1.380841E+00,  1.062960E-01"</w:t>
      </w:r>
      <w:r>
        <w:br w:type="textWrapping"/>
      </w:r>
      <w:r>
        <w:rPr>
          <w:rStyle w:val="VerbatimChar"/>
        </w:rPr>
        <w:t xml:space="preserve">## [1] "Llh: -2.11429584428516E+03; Pars: -2.229967E+00,  1.021892E-01,  1.692593E-02,  1.380480E+00,  9.951665E-02"</w:t>
      </w:r>
      <w:r>
        <w:br w:type="textWrapping"/>
      </w:r>
      <w:r>
        <w:rPr>
          <w:rStyle w:val="VerbatimChar"/>
        </w:rPr>
        <w:t xml:space="preserve">## [1] "Llh: -2.11430756160624E+03; Pars: -2.234799E+00,  9.630530E-02,  6.571516E-03,  1.384801E+00,  1.083391E-01"</w:t>
      </w:r>
      <w:r>
        <w:br w:type="textWrapping"/>
      </w:r>
      <w:r>
        <w:rPr>
          <w:rStyle w:val="VerbatimChar"/>
        </w:rPr>
        <w:t xml:space="preserve">## [1] "Llh: -2.11430500674786E+03; Pars: -2.237757E+00,  1.026130E-01,  8.081117E-03,  1.383206E+00,  1.094004E-01"</w:t>
      </w:r>
      <w:r>
        <w:br w:type="textWrapping"/>
      </w:r>
      <w:r>
        <w:rPr>
          <w:rStyle w:val="VerbatimChar"/>
        </w:rPr>
        <w:t xml:space="preserve">## [1] "Llh: -2.11429821873779E+03; Pars: -2.214414E+00,  9.854538E-02,  1.546064E-02,  1.385057E+00,  9.955139E-02"</w:t>
      </w:r>
      <w:r>
        <w:br w:type="textWrapping"/>
      </w:r>
      <w:r>
        <w:rPr>
          <w:rStyle w:val="VerbatimChar"/>
        </w:rPr>
        <w:t xml:space="preserve">## [1] "Llh: -2.11429865202949E+03; Pars: -2.225475E+00,  1.025663E-01,  1.283713E-02,  1.383694E+00,  1.041515E-01"</w:t>
      </w:r>
      <w:r>
        <w:br w:type="textWrapping"/>
      </w:r>
      <w:r>
        <w:rPr>
          <w:rStyle w:val="VerbatimChar"/>
        </w:rPr>
        <w:t xml:space="preserve">## [1] "Llh: -2.11429586903178E+03; Pars: -2.227967E+00,  1.021892E-01,  1.692593E-02,  1.380480E+00,  9.951665E-02"</w:t>
      </w:r>
      <w:r>
        <w:br w:type="textWrapping"/>
      </w:r>
      <w:r>
        <w:rPr>
          <w:rStyle w:val="VerbatimChar"/>
        </w:rPr>
        <w:t xml:space="preserve">## [1] "Llh: -2.11429584428516E+03; Pars: -2.229967E+00,  1.021892E-01,  1.692593E-02,  1.380480E+00,  9.951665E-02"</w:t>
      </w:r>
      <w:r>
        <w:br w:type="textWrapping"/>
      </w:r>
      <w:r>
        <w:rPr>
          <w:rStyle w:val="VerbatimChar"/>
        </w:rPr>
        <w:t xml:space="preserve">## [1] "Llh: -2.11429594553937E+03; Pars: -2.228967E+00,  1.022914E-01,  1.692593E-02,  1.380480E+00,  9.951665E-02"</w:t>
      </w:r>
      <w:r>
        <w:br w:type="textWrapping"/>
      </w:r>
      <w:r>
        <w:rPr>
          <w:rStyle w:val="VerbatimChar"/>
        </w:rPr>
        <w:t xml:space="preserve">## [1] "Llh: -2.11429573975732E+03; Pars: -2.228967E+00,  1.020870E-01,  1.692593E-02,  1.380480E+00,  9.951665E-02"</w:t>
      </w:r>
      <w:r>
        <w:br w:type="textWrapping"/>
      </w:r>
      <w:r>
        <w:rPr>
          <w:rStyle w:val="VerbatimChar"/>
        </w:rPr>
        <w:t xml:space="preserve">## [1] "Llh: -2.11429584224040E+03; Pars: -2.228967E+00,  1.021892E-01,  1.792593E-02,  1.380480E+00,  9.951665E-02"</w:t>
      </w:r>
      <w:r>
        <w:br w:type="textWrapping"/>
      </w:r>
      <w:r>
        <w:rPr>
          <w:rStyle w:val="VerbatimChar"/>
        </w:rPr>
        <w:t xml:space="preserve">## [1] "Llh: -2.11429670997853E+03; Pars: -2.228967E+00,  1.021892E-01,  1.592593E-02,  1.380480E+00,  9.951665E-02"</w:t>
      </w:r>
      <w:r>
        <w:br w:type="textWrapping"/>
      </w:r>
      <w:r>
        <w:rPr>
          <w:rStyle w:val="VerbatimChar"/>
        </w:rPr>
        <w:t xml:space="preserve">## [1] "Llh: -2.11429657524813E+03; Pars: -2.228967E+00,  1.021892E-01,  1.692593E-02,  1.381862E+00,  9.951665E-02"</w:t>
      </w:r>
      <w:r>
        <w:br w:type="textWrapping"/>
      </w:r>
      <w:r>
        <w:rPr>
          <w:rStyle w:val="VerbatimChar"/>
        </w:rPr>
        <w:t xml:space="preserve">## [1] "Llh: -2.11429663275971E+03; Pars: -2.228967E+00,  1.021892E-01,  1.692593E-02,  1.379101E+00,  9.951665E-02"</w:t>
      </w:r>
      <w:r>
        <w:br w:type="textWrapping"/>
      </w:r>
      <w:r>
        <w:rPr>
          <w:rStyle w:val="VerbatimChar"/>
        </w:rPr>
        <w:t xml:space="preserve">## [1] "Llh: -2.11429519356556E+03; Pars: -2.228967E+00,  1.021892E-01,  1.692593E-02,  1.380480E+00,  1.005166E-01"</w:t>
      </w:r>
      <w:r>
        <w:br w:type="textWrapping"/>
      </w:r>
      <w:r>
        <w:rPr>
          <w:rStyle w:val="VerbatimChar"/>
        </w:rPr>
        <w:t xml:space="preserve">## [1] "Llh: -2.11429715658991E+03; Pars: -2.228967E+00,  1.021892E-01,  1.692593E-02,  1.380480E+00,  9.851665E-02"</w:t>
      </w:r>
      <w:r>
        <w:br w:type="textWrapping"/>
      </w:r>
      <w:r>
        <w:rPr>
          <w:rStyle w:val="VerbatimChar"/>
        </w:rPr>
        <w:t xml:space="preserve">## [1] "Llh: -2.11429584428516E+03; Pars: -2.229967E+00,  1.021892E-01,  1.692593E-02,  1.380480E+00,  9.951665E-02"</w:t>
      </w:r>
      <w:r>
        <w:br w:type="textWrapping"/>
      </w:r>
      <w:r>
        <w:rPr>
          <w:rStyle w:val="VerbatimChar"/>
        </w:rPr>
        <w:t xml:space="preserve">## [1] "Llh: -2.11429593218592E+03; Pars: -2.231967E+00,  1.021892E-01,  1.692593E-02,  1.380480E+00,  9.951665E-02"</w:t>
      </w:r>
      <w:r>
        <w:br w:type="textWrapping"/>
      </w:r>
      <w:r>
        <w:rPr>
          <w:rStyle w:val="VerbatimChar"/>
        </w:rPr>
        <w:t xml:space="preserve">## [1] "Llh: -2.11429597860024E+03; Pars: -2.230967E+00,  1.022914E-01,  1.692593E-02,  1.380480E+00,  9.951665E-02"</w:t>
      </w:r>
      <w:r>
        <w:br w:type="textWrapping"/>
      </w:r>
      <w:r>
        <w:rPr>
          <w:rStyle w:val="VerbatimChar"/>
        </w:rPr>
        <w:t xml:space="preserve">## [1] "Llh: -2.11429577002360E+03; Pars: -2.230967E+00,  1.020870E-01,  1.692593E-02,  1.380480E+00,  9.951665E-02"</w:t>
      </w:r>
      <w:r>
        <w:br w:type="textWrapping"/>
      </w:r>
      <w:r>
        <w:rPr>
          <w:rStyle w:val="VerbatimChar"/>
        </w:rPr>
        <w:t xml:space="preserve">## [1] "Llh: -2.11429589296138E+03; Pars: -2.230967E+00,  1.021892E-01,  1.792593E-02,  1.380480E+00,  9.951665E-02"</w:t>
      </w:r>
      <w:r>
        <w:br w:type="textWrapping"/>
      </w:r>
      <w:r>
        <w:rPr>
          <w:rStyle w:val="VerbatimChar"/>
        </w:rPr>
        <w:t xml:space="preserve">## [1] "Llh: -2.11429672228346E+03; Pars: -2.230967E+00,  1.021892E-01,  1.592593E-02,  1.380480E+00,  9.951665E-02"</w:t>
      </w:r>
      <w:r>
        <w:br w:type="textWrapping"/>
      </w:r>
      <w:r>
        <w:rPr>
          <w:rStyle w:val="VerbatimChar"/>
        </w:rPr>
        <w:t xml:space="preserve">## [1] "Llh: -2.11429690117940E+03; Pars: -2.230967E+00,  1.021892E-01,  1.692593E-02,  1.381862E+00,  9.951665E-02"</w:t>
      </w:r>
      <w:r>
        <w:br w:type="textWrapping"/>
      </w:r>
      <w:r>
        <w:rPr>
          <w:rStyle w:val="VerbatimChar"/>
        </w:rPr>
        <w:t xml:space="preserve">## [1] "Llh: -2.11429637035024E+03; Pars: -2.230967E+00,  1.021892E-01,  1.692593E-02,  1.379101E+00,  9.951665E-02"</w:t>
      </w:r>
      <w:r>
        <w:br w:type="textWrapping"/>
      </w:r>
      <w:r>
        <w:rPr>
          <w:rStyle w:val="VerbatimChar"/>
        </w:rPr>
        <w:t xml:space="preserve">## [1] "Llh: -2.11429522443065E+03; Pars: -2.230967E+00,  1.021892E-01,  1.692593E-02,  1.380480E+00,  1.005166E-01"</w:t>
      </w:r>
      <w:r>
        <w:br w:type="textWrapping"/>
      </w:r>
      <w:r>
        <w:rPr>
          <w:rStyle w:val="VerbatimChar"/>
        </w:rPr>
        <w:t xml:space="preserve">## [1] "Llh: -2.11429718905921E+03; Pars: -2.230967E+00,  1.021892E-01,  1.692593E-02,  1.380480E+00,  9.851665E-02"</w:t>
      </w:r>
      <w:r>
        <w:br w:type="textWrapping"/>
      </w:r>
      <w:r>
        <w:rPr>
          <w:rStyle w:val="VerbatimChar"/>
        </w:rPr>
        <w:t xml:space="preserve">## [1] "Llh: -2.11429594553937E+03; Pars: -2.228967E+00,  1.022914E-01,  1.692593E-02,  1.380480E+00,  9.951665E-02"</w:t>
      </w:r>
      <w:r>
        <w:br w:type="textWrapping"/>
      </w:r>
      <w:r>
        <w:rPr>
          <w:rStyle w:val="VerbatimChar"/>
        </w:rPr>
        <w:t xml:space="preserve">## [1] "Llh: -2.11429597860024E+03; Pars: -2.230967E+00,  1.022914E-01,  1.692593E-02,  1.380480E+00,  9.951665E-02"</w:t>
      </w:r>
      <w:r>
        <w:br w:type="textWrapping"/>
      </w:r>
      <w:r>
        <w:rPr>
          <w:rStyle w:val="VerbatimChar"/>
        </w:rPr>
        <w:t xml:space="preserve">## [1] "Llh: -2.11429605192626E+03; Pars: -2.229967E+00,  1.023938E-01,  1.692593E-02,  1.380480E+00,  9.951665E-02"</w:t>
      </w:r>
      <w:r>
        <w:br w:type="textWrapping"/>
      </w:r>
      <w:r>
        <w:rPr>
          <w:rStyle w:val="VerbatimChar"/>
        </w:rPr>
        <w:t xml:space="preserve">## [1] "Llh: -2.11429584428516E+03; Pars: -2.229967E+00,  1.021892E-01,  1.692593E-02,  1.380480E+00,  9.951665E-02"</w:t>
      </w:r>
      <w:r>
        <w:br w:type="textWrapping"/>
      </w:r>
      <w:r>
        <w:rPr>
          <w:rStyle w:val="VerbatimChar"/>
        </w:rPr>
        <w:t xml:space="preserve">## [1] "Llh: -2.11429595753922E+03; Pars: -2.229967E+00,  1.022914E-01,  1.792593E-02,  1.380480E+00,  9.951665E-02"</w:t>
      </w:r>
      <w:r>
        <w:br w:type="textWrapping"/>
      </w:r>
      <w:r>
        <w:rPr>
          <w:rStyle w:val="VerbatimChar"/>
        </w:rPr>
        <w:t xml:space="preserve">## [1] "Llh: -2.11429680543832E+03; Pars: -2.229967E+00,  1.022914E-01,  1.592593E-02,  1.380480E+00,  9.951665E-02"</w:t>
      </w:r>
      <w:r>
        <w:br w:type="textWrapping"/>
      </w:r>
      <w:r>
        <w:rPr>
          <w:rStyle w:val="VerbatimChar"/>
        </w:rPr>
        <w:t xml:space="preserve">## [1] "Llh: -2.11429683317312E+03; Pars: -2.229967E+00,  1.022914E-01,  1.692593E-02,  1.381862E+00,  9.951665E-02"</w:t>
      </w:r>
      <w:r>
        <w:br w:type="textWrapping"/>
      </w:r>
      <w:r>
        <w:rPr>
          <w:rStyle w:val="VerbatimChar"/>
        </w:rPr>
        <w:t xml:space="preserve">## [1] "Llh: -2.11429658584600E+03; Pars: -2.229967E+00,  1.022914E-01,  1.692593E-02,  1.379101E+00,  9.951665E-02"</w:t>
      </w:r>
      <w:r>
        <w:br w:type="textWrapping"/>
      </w:r>
      <w:r>
        <w:rPr>
          <w:rStyle w:val="VerbatimChar"/>
        </w:rPr>
        <w:t xml:space="preserve">## [1] "Llh: -2.11429529853901E+03; Pars: -2.229967E+00,  1.022914E-01,  1.692593E-02,  1.380480E+00,  1.005166E-01"</w:t>
      </w:r>
      <w:r>
        <w:br w:type="textWrapping"/>
      </w:r>
      <w:r>
        <w:rPr>
          <w:rStyle w:val="VerbatimChar"/>
        </w:rPr>
        <w:t xml:space="preserve">## [1] "Llh: -2.11429726253478E+03; Pars: -2.229967E+00,  1.022914E-01,  1.692593E-02,  1.380480E+00,  9.851665E-02"</w:t>
      </w:r>
      <w:r>
        <w:br w:type="textWrapping"/>
      </w:r>
      <w:r>
        <w:rPr>
          <w:rStyle w:val="VerbatimChar"/>
        </w:rPr>
        <w:t xml:space="preserve">## [1] "Llh: -2.11429573975732E+03; Pars: -2.228967E+00,  1.020870E-01,  1.692593E-02,  1.380480E+00,  9.951665E-02"</w:t>
      </w:r>
      <w:r>
        <w:br w:type="textWrapping"/>
      </w:r>
      <w:r>
        <w:rPr>
          <w:rStyle w:val="VerbatimChar"/>
        </w:rPr>
        <w:t xml:space="preserve">## [1] "Llh: -2.11429577002360E+03; Pars: -2.230967E+00,  1.020870E-01,  1.692593E-02,  1.380480E+00,  9.951665E-02"</w:t>
      </w:r>
      <w:r>
        <w:br w:type="textWrapping"/>
      </w:r>
      <w:r>
        <w:rPr>
          <w:rStyle w:val="VerbatimChar"/>
        </w:rPr>
        <w:t xml:space="preserve">## [1] "Llh: -2.11429584428516E+03; Pars: -2.229967E+00,  1.021892E-01,  1.692593E-02,  1.380480E+00,  9.951665E-02"</w:t>
      </w:r>
      <w:r>
        <w:br w:type="textWrapping"/>
      </w:r>
      <w:r>
        <w:rPr>
          <w:rStyle w:val="VerbatimChar"/>
        </w:rPr>
        <w:t xml:space="preserve">## [1] "Llh: -2.11429563755676E+03; Pars: -2.229967E+00,  1.019850E-01,  1.692593E-02,  1.380480E+00,  9.951665E-02"</w:t>
      </w:r>
      <w:r>
        <w:br w:type="textWrapping"/>
      </w:r>
      <w:r>
        <w:rPr>
          <w:rStyle w:val="VerbatimChar"/>
        </w:rPr>
        <w:t xml:space="preserve">## [1] "Llh: -2.11429574974299E+03; Pars: -2.229967E+00,  1.020870E-01,  1.792593E-02,  1.380480E+00,  9.951665E-02"</w:t>
      </w:r>
      <w:r>
        <w:br w:type="textWrapping"/>
      </w:r>
      <w:r>
        <w:rPr>
          <w:rStyle w:val="VerbatimChar"/>
        </w:rPr>
        <w:t xml:space="preserve">## [1] "Llh: -2.11429659887584E+03; Pars: -2.229967E+00,  1.020870E-01,  1.592593E-02,  1.380480E+00,  9.951665E-02"</w:t>
      </w:r>
      <w:r>
        <w:br w:type="textWrapping"/>
      </w:r>
      <w:r>
        <w:rPr>
          <w:rStyle w:val="VerbatimChar"/>
        </w:rPr>
        <w:t xml:space="preserve">## [1] "Llh: -2.11429661552329E+03; Pars: -2.229967E+00,  1.020870E-01,  1.692593E-02,  1.381862E+00,  9.951665E-02"</w:t>
      </w:r>
      <w:r>
        <w:br w:type="textWrapping"/>
      </w:r>
      <w:r>
        <w:rPr>
          <w:rStyle w:val="VerbatimChar"/>
        </w:rPr>
        <w:t xml:space="preserve">## [1] "Llh: -2.11429638912793E+03; Pars: -2.229967E+00,  1.020870E-01,  1.692593E-02,  1.379101E+00,  9.951665E-02"</w:t>
      </w:r>
      <w:r>
        <w:br w:type="textWrapping"/>
      </w:r>
      <w:r>
        <w:rPr>
          <w:rStyle w:val="VerbatimChar"/>
        </w:rPr>
        <w:t xml:space="preserve">## [1] "Llh: -2.11429509152304E+03; Pars: -2.229967E+00,  1.020870E-01,  1.692593E-02,  1.380480E+00,  1.005166E-01"</w:t>
      </w:r>
      <w:r>
        <w:br w:type="textWrapping"/>
      </w:r>
      <w:r>
        <w:rPr>
          <w:rStyle w:val="VerbatimChar"/>
        </w:rPr>
        <w:t xml:space="preserve">## [1] "Llh: -2.11429705518130E+03; Pars: -2.229967E+00,  1.020870E-01,  1.692593E-02,  1.380480E+00,  9.851665E-02"</w:t>
      </w:r>
      <w:r>
        <w:br w:type="textWrapping"/>
      </w:r>
      <w:r>
        <w:rPr>
          <w:rStyle w:val="VerbatimChar"/>
        </w:rPr>
        <w:t xml:space="preserve">## [1] "Llh: -2.11429584224040E+03; Pars: -2.228967E+00,  1.021892E-01,  1.792593E-02,  1.380480E+00,  9.951665E-02"</w:t>
      </w:r>
      <w:r>
        <w:br w:type="textWrapping"/>
      </w:r>
      <w:r>
        <w:rPr>
          <w:rStyle w:val="VerbatimChar"/>
        </w:rPr>
        <w:t xml:space="preserve">## [1] "Llh: -2.11429589296138E+03; Pars: -2.230967E+00,  1.021892E-01,  1.792593E-02,  1.380480E+00,  9.951665E-02"</w:t>
      </w:r>
      <w:r>
        <w:br w:type="textWrapping"/>
      </w:r>
      <w:r>
        <w:rPr>
          <w:rStyle w:val="VerbatimChar"/>
        </w:rPr>
        <w:t xml:space="preserve">## [1] "Llh: -2.11429595753922E+03; Pars: -2.229967E+00,  1.022914E-01,  1.792593E-02,  1.380480E+00,  9.951665E-02"</w:t>
      </w:r>
      <w:r>
        <w:br w:type="textWrapping"/>
      </w:r>
      <w:r>
        <w:rPr>
          <w:rStyle w:val="VerbatimChar"/>
        </w:rPr>
        <w:t xml:space="preserve">## [1] "Llh: -2.11429574974299E+03; Pars: -2.229967E+00,  1.020870E-01,  1.792593E-02,  1.380480E+00,  9.951665E-02"</w:t>
      </w:r>
      <w:r>
        <w:br w:type="textWrapping"/>
      </w:r>
      <w:r>
        <w:rPr>
          <w:rStyle w:val="VerbatimChar"/>
        </w:rPr>
        <w:t xml:space="preserve">## [1] "Llh: -2.11429672980291E+03; Pars: -2.229967E+00,  1.021892E-01,  1.892593E-02,  1.380480E+00,  9.951665E-02"</w:t>
      </w:r>
      <w:r>
        <w:br w:type="textWrapping"/>
      </w:r>
      <w:r>
        <w:rPr>
          <w:rStyle w:val="VerbatimChar"/>
        </w:rPr>
        <w:t xml:space="preserve">## [1] "Llh: -2.11429584428516E+03; Pars: -2.229967E+00,  1.021892E-01,  1.692593E-02,  1.380480E+00,  9.951665E-02"</w:t>
      </w:r>
      <w:r>
        <w:br w:type="textWrapping"/>
      </w:r>
      <w:r>
        <w:rPr>
          <w:rStyle w:val="VerbatimChar"/>
        </w:rPr>
        <w:t xml:space="preserve">## [1] "Llh: -2.11429668664779E+03; Pars: -2.229967E+00,  1.021892E-01,  1.792593E-02,  1.381862E+00,  9.951665E-02"</w:t>
      </w:r>
      <w:r>
        <w:br w:type="textWrapping"/>
      </w:r>
      <w:r>
        <w:rPr>
          <w:rStyle w:val="VerbatimChar"/>
        </w:rPr>
        <w:t xml:space="preserve">## [1] "Llh: -2.11429654362276E+03; Pars: -2.229967E+00,  1.021892E-01,  1.792593E-02,  1.379101E+00,  9.951665E-02"</w:t>
      </w:r>
      <w:r>
        <w:br w:type="textWrapping"/>
      </w:r>
      <w:r>
        <w:rPr>
          <w:rStyle w:val="VerbatimChar"/>
        </w:rPr>
        <w:t xml:space="preserve">## [1] "Llh: -2.11429586178104E+03; Pars: -2.229967E+00,  1.021892E-01,  1.792593E-02,  1.380480E+00,  1.005166E-01"</w:t>
      </w:r>
      <w:r>
        <w:br w:type="textWrapping"/>
      </w:r>
      <w:r>
        <w:rPr>
          <w:rStyle w:val="VerbatimChar"/>
        </w:rPr>
        <w:t xml:space="preserve">## [1] "Llh: -2.11429651034410E+03; Pars: -2.229967E+00,  1.021892E-01,  1.792593E-02,  1.380480E+00,  9.851665E-02"</w:t>
      </w:r>
      <w:r>
        <w:br w:type="textWrapping"/>
      </w:r>
      <w:r>
        <w:rPr>
          <w:rStyle w:val="VerbatimChar"/>
        </w:rPr>
        <w:t xml:space="preserve">## [1] "Llh: -2.11429670997853E+03; Pars: -2.228967E+00,  1.021892E-01,  1.592593E-02,  1.380480E+00,  9.951665E-02"</w:t>
      </w:r>
      <w:r>
        <w:br w:type="textWrapping"/>
      </w:r>
      <w:r>
        <w:rPr>
          <w:rStyle w:val="VerbatimChar"/>
        </w:rPr>
        <w:t xml:space="preserve">## [1] "Llh: -2.11429672228346E+03; Pars: -2.230967E+00,  1.021892E-01,  1.592593E-02,  1.380480E+00,  9.951665E-02"</w:t>
      </w:r>
      <w:r>
        <w:br w:type="textWrapping"/>
      </w:r>
      <w:r>
        <w:rPr>
          <w:rStyle w:val="VerbatimChar"/>
        </w:rPr>
        <w:t xml:space="preserve">## [1] "Llh: -2.11429680543832E+03; Pars: -2.229967E+00,  1.022914E-01,  1.592593E-02,  1.380480E+00,  9.951665E-02"</w:t>
      </w:r>
      <w:r>
        <w:br w:type="textWrapping"/>
      </w:r>
      <w:r>
        <w:rPr>
          <w:rStyle w:val="VerbatimChar"/>
        </w:rPr>
        <w:t xml:space="preserve">## [1] "Llh: -2.11429659887584E+03; Pars: -2.229967E+00,  1.020870E-01,  1.592593E-02,  1.380480E+00,  9.951665E-02"</w:t>
      </w:r>
      <w:r>
        <w:br w:type="textWrapping"/>
      </w:r>
      <w:r>
        <w:rPr>
          <w:rStyle w:val="VerbatimChar"/>
        </w:rPr>
        <w:t xml:space="preserve">## [1] "Llh: -2.11429584428516E+03; Pars: -2.229967E+00,  1.021892E-01,  1.692593E-02,  1.380480E+00,  9.951665E-02"</w:t>
      </w:r>
      <w:r>
        <w:br w:type="textWrapping"/>
      </w:r>
      <w:r>
        <w:rPr>
          <w:rStyle w:val="VerbatimChar"/>
        </w:rPr>
        <w:t xml:space="preserve">## [1] "Llh: -2.11429842676572E+03; Pars: -2.229967E+00,  1.021892E-01,  1.492593E-02,  1.380480E+00,  9.951665E-02"</w:t>
      </w:r>
      <w:r>
        <w:br w:type="textWrapping"/>
      </w:r>
      <w:r>
        <w:rPr>
          <w:rStyle w:val="VerbatimChar"/>
        </w:rPr>
        <w:t xml:space="preserve">## [1] "Llh: -2.11429762763828E+03; Pars: -2.229967E+00,  1.021892E-01,  1.592593E-02,  1.381862E+00,  9.951665E-02"</w:t>
      </w:r>
      <w:r>
        <w:br w:type="textWrapping"/>
      </w:r>
      <w:r>
        <w:rPr>
          <w:rStyle w:val="VerbatimChar"/>
        </w:rPr>
        <w:t xml:space="preserve">## [1] "Llh: -2.11429729930564E+03; Pars: -2.229967E+00,  1.021892E-01,  1.592593E-02,  1.379101E+00,  9.951665E-02"</w:t>
      </w:r>
      <w:r>
        <w:br w:type="textWrapping"/>
      </w:r>
      <w:r>
        <w:rPr>
          <w:rStyle w:val="VerbatimChar"/>
        </w:rPr>
        <w:t xml:space="preserve">## [1] "Llh: -2.11429539507239E+03; Pars: -2.229967E+00,  1.021892E-01,  1.592593E-02,  1.380480E+00,  1.005166E-01"</w:t>
      </w:r>
      <w:r>
        <w:br w:type="textWrapping"/>
      </w:r>
      <w:r>
        <w:rPr>
          <w:rStyle w:val="VerbatimChar"/>
        </w:rPr>
        <w:t xml:space="preserve">## [1] "Llh: -2.11429867412383E+03; Pars: -2.229967E+00,  1.021892E-01,  1.592593E-02,  1.380480E+00,  9.851665E-02"</w:t>
      </w:r>
      <w:r>
        <w:br w:type="textWrapping"/>
      </w:r>
      <w:r>
        <w:rPr>
          <w:rStyle w:val="VerbatimChar"/>
        </w:rPr>
        <w:t xml:space="preserve">## [1] "Llh: -2.11429657524813E+03; Pars: -2.228967E+00,  1.021892E-01,  1.692593E-02,  1.381862E+00,  9.951665E-02"</w:t>
      </w:r>
      <w:r>
        <w:br w:type="textWrapping"/>
      </w:r>
      <w:r>
        <w:rPr>
          <w:rStyle w:val="VerbatimChar"/>
        </w:rPr>
        <w:t xml:space="preserve">## [1] "Llh: -2.11429690117940E+03; Pars: -2.230967E+00,  1.021892E-01,  1.692593E-02,  1.381862E+00,  9.951665E-02"</w:t>
      </w:r>
      <w:r>
        <w:br w:type="textWrapping"/>
      </w:r>
      <w:r>
        <w:rPr>
          <w:rStyle w:val="VerbatimChar"/>
        </w:rPr>
        <w:t xml:space="preserve">## [1] "Llh: -2.11429683317312E+03; Pars: -2.229967E+00,  1.022914E-01,  1.692593E-02,  1.381862E+00,  9.951665E-02"</w:t>
      </w:r>
      <w:r>
        <w:br w:type="textWrapping"/>
      </w:r>
      <w:r>
        <w:rPr>
          <w:rStyle w:val="VerbatimChar"/>
        </w:rPr>
        <w:t xml:space="preserve">## [1] "Llh: -2.11429661552329E+03; Pars: -2.229967E+00,  1.020870E-01,  1.692593E-02,  1.381862E+00,  9.951665E-02"</w:t>
      </w:r>
      <w:r>
        <w:br w:type="textWrapping"/>
      </w:r>
      <w:r>
        <w:rPr>
          <w:rStyle w:val="VerbatimChar"/>
        </w:rPr>
        <w:t xml:space="preserve">## [1] "Llh: -2.11429668664780E+03; Pars: -2.229967E+00,  1.021892E-01,  1.792593E-02,  1.381862E+00,  9.951665E-02"</w:t>
      </w:r>
      <w:r>
        <w:br w:type="textWrapping"/>
      </w:r>
      <w:r>
        <w:rPr>
          <w:rStyle w:val="VerbatimChar"/>
        </w:rPr>
        <w:t xml:space="preserve">## [1] "Llh: -2.11429762763828E+03; Pars: -2.229967E+00,  1.021892E-01,  1.592593E-02,  1.381862E+00,  9.951665E-02"</w:t>
      </w:r>
      <w:r>
        <w:br w:type="textWrapping"/>
      </w:r>
      <w:r>
        <w:rPr>
          <w:rStyle w:val="VerbatimChar"/>
        </w:rPr>
        <w:t xml:space="preserve">## [1] "Llh: -2.11429912605096E+03; Pars: -2.229967E+00,  1.021892E-01,  1.692593E-02,  1.383244E+00,  9.951665E-02"</w:t>
      </w:r>
      <w:r>
        <w:br w:type="textWrapping"/>
      </w:r>
      <w:r>
        <w:rPr>
          <w:rStyle w:val="VerbatimChar"/>
        </w:rPr>
        <w:t xml:space="preserve">## [1] "Llh: -2.11429584428516E+03; Pars: -2.229967E+00,  1.021892E-01,  1.692593E-02,  1.380480E+00,  9.951665E-02"</w:t>
      </w:r>
      <w:r>
        <w:br w:type="textWrapping"/>
      </w:r>
      <w:r>
        <w:rPr>
          <w:rStyle w:val="VerbatimChar"/>
        </w:rPr>
        <w:t xml:space="preserve">## [1] "Llh: -2.11429603714314E+03; Pars: -2.229967E+00,  1.021892E-01,  1.692593E-02,  1.381862E+00,  1.005166E-01"</w:t>
      </w:r>
      <w:r>
        <w:br w:type="textWrapping"/>
      </w:r>
      <w:r>
        <w:rPr>
          <w:rStyle w:val="VerbatimChar"/>
        </w:rPr>
        <w:t xml:space="preserve">## [1] "Llh: -2.11429807471684E+03; Pars: -2.229967E+00,  1.021892E-01,  1.692593E-02,  1.381862E+00,  9.851665E-02"</w:t>
      </w:r>
      <w:r>
        <w:br w:type="textWrapping"/>
      </w:r>
      <w:r>
        <w:rPr>
          <w:rStyle w:val="VerbatimChar"/>
        </w:rPr>
        <w:t xml:space="preserve">## [1] "Llh: -2.11429663275971E+03; Pars: -2.228967E+00,  1.021892E-01,  1.692593E-02,  1.379101E+00,  9.951665E-02"</w:t>
      </w:r>
      <w:r>
        <w:br w:type="textWrapping"/>
      </w:r>
      <w:r>
        <w:rPr>
          <w:rStyle w:val="VerbatimChar"/>
        </w:rPr>
        <w:t xml:space="preserve">## [1] "Llh: -2.11429637035024E+03; Pars: -2.230967E+00,  1.021892E-01,  1.692593E-02,  1.379101E+00,  9.951665E-02"</w:t>
      </w:r>
      <w:r>
        <w:br w:type="textWrapping"/>
      </w:r>
      <w:r>
        <w:rPr>
          <w:rStyle w:val="VerbatimChar"/>
        </w:rPr>
        <w:t xml:space="preserve">## [1] "Llh: -2.11429658584600E+03; Pars: -2.229967E+00,  1.022914E-01,  1.692593E-02,  1.379101E+00,  9.951665E-02"</w:t>
      </w:r>
      <w:r>
        <w:br w:type="textWrapping"/>
      </w:r>
      <w:r>
        <w:rPr>
          <w:rStyle w:val="VerbatimChar"/>
        </w:rPr>
        <w:t xml:space="preserve">## [1] "Llh: -2.11429638912793E+03; Pars: -2.229967E+00,  1.020870E-01,  1.692593E-02,  1.379101E+00,  9.951665E-02"</w:t>
      </w:r>
      <w:r>
        <w:br w:type="textWrapping"/>
      </w:r>
      <w:r>
        <w:rPr>
          <w:rStyle w:val="VerbatimChar"/>
        </w:rPr>
        <w:t xml:space="preserve">## [1] "Llh: -2.11429654362276E+03; Pars: -2.229967E+00,  1.021892E-01,  1.792593E-02,  1.379101E+00,  9.951665E-02"</w:t>
      </w:r>
      <w:r>
        <w:br w:type="textWrapping"/>
      </w:r>
      <w:r>
        <w:rPr>
          <w:rStyle w:val="VerbatimChar"/>
        </w:rPr>
        <w:t xml:space="preserve">## [1] "Llh: -2.11429729930564E+03; Pars: -2.229967E+00,  1.021892E-01,  1.592593E-02,  1.379101E+00,  9.951665E-02"</w:t>
      </w:r>
      <w:r>
        <w:br w:type="textWrapping"/>
      </w:r>
      <w:r>
        <w:rPr>
          <w:rStyle w:val="VerbatimChar"/>
        </w:rPr>
        <w:t xml:space="preserve">## [1] "Llh: -2.11429584428516E+03; Pars: -2.229967E+00,  1.021892E-01,  1.692593E-02,  1.380480E+00,  9.951665E-02"</w:t>
      </w:r>
      <w:r>
        <w:br w:type="textWrapping"/>
      </w:r>
      <w:r>
        <w:rPr>
          <w:rStyle w:val="VerbatimChar"/>
        </w:rPr>
        <w:t xml:space="preserve">## [1] "Llh: -2.11429865466571E+03; Pars: -2.229967E+00,  1.021892E-01,  1.692593E-02,  1.377722E+00,  9.951665E-02"</w:t>
      </w:r>
      <w:r>
        <w:br w:type="textWrapping"/>
      </w:r>
      <w:r>
        <w:rPr>
          <w:rStyle w:val="VerbatimChar"/>
        </w:rPr>
        <w:t xml:space="preserve">## [1] "Llh: -2.11429587595459E+03; Pars: -2.229967E+00,  1.021892E-01,  1.692593E-02,  1.379101E+00,  1.005166E-01"</w:t>
      </w:r>
      <w:r>
        <w:br w:type="textWrapping"/>
      </w:r>
      <w:r>
        <w:rPr>
          <w:rStyle w:val="VerbatimChar"/>
        </w:rPr>
        <w:t xml:space="preserve">## [1] "Llh: -2.11429776558527E+03; Pars: -2.229967E+00,  1.021892E-01,  1.692593E-02,  1.379101E+00,  9.851665E-02"</w:t>
      </w:r>
      <w:r>
        <w:br w:type="textWrapping"/>
      </w:r>
      <w:r>
        <w:rPr>
          <w:rStyle w:val="VerbatimChar"/>
        </w:rPr>
        <w:t xml:space="preserve">## [1] "Llh: -2.11429519356556E+03; Pars: -2.228967E+00,  1.021892E-01,  1.692593E-02,  1.380480E+00,  1.005166E-01"</w:t>
      </w:r>
      <w:r>
        <w:br w:type="textWrapping"/>
      </w:r>
      <w:r>
        <w:rPr>
          <w:rStyle w:val="VerbatimChar"/>
        </w:rPr>
        <w:t xml:space="preserve">## [1] "Llh: -2.11429522443065E+03; Pars: -2.230967E+00,  1.021892E-01,  1.692593E-02,  1.380480E+00,  1.005166E-01"</w:t>
      </w:r>
      <w:r>
        <w:br w:type="textWrapping"/>
      </w:r>
      <w:r>
        <w:rPr>
          <w:rStyle w:val="VerbatimChar"/>
        </w:rPr>
        <w:t xml:space="preserve">## [1] "Llh: -2.11429529853901E+03; Pars: -2.229967E+00,  1.022914E-01,  1.692593E-02,  1.380480E+00,  1.005166E-01"</w:t>
      </w:r>
      <w:r>
        <w:br w:type="textWrapping"/>
      </w:r>
      <w:r>
        <w:rPr>
          <w:rStyle w:val="VerbatimChar"/>
        </w:rPr>
        <w:t xml:space="preserve">## [1] "Llh: -2.11429509152304E+03; Pars: -2.229967E+00,  1.020870E-01,  1.692593E-02,  1.380480E+00,  1.005166E-01"</w:t>
      </w:r>
      <w:r>
        <w:br w:type="textWrapping"/>
      </w:r>
      <w:r>
        <w:rPr>
          <w:rStyle w:val="VerbatimChar"/>
        </w:rPr>
        <w:t xml:space="preserve">## [1] "Llh: -2.11429586178104E+03; Pars: -2.229967E+00,  1.021892E-01,  1.792593E-02,  1.380480E+00,  1.005166E-01"</w:t>
      </w:r>
      <w:r>
        <w:br w:type="textWrapping"/>
      </w:r>
      <w:r>
        <w:rPr>
          <w:rStyle w:val="VerbatimChar"/>
        </w:rPr>
        <w:t xml:space="preserve">## [1] "Llh: -2.11429539507239E+03; Pars: -2.229967E+00,  1.021892E-01,  1.592593E-02,  1.380480E+00,  1.005166E-01"</w:t>
      </w:r>
      <w:r>
        <w:br w:type="textWrapping"/>
      </w:r>
      <w:r>
        <w:rPr>
          <w:rStyle w:val="VerbatimChar"/>
        </w:rPr>
        <w:t xml:space="preserve">## [1] "Llh: -2.11429603714314E+03; Pars: -2.229967E+00,  1.021892E-01,  1.692593E-02,  1.381862E+00,  1.005166E-01"</w:t>
      </w:r>
      <w:r>
        <w:br w:type="textWrapping"/>
      </w:r>
      <w:r>
        <w:rPr>
          <w:rStyle w:val="VerbatimChar"/>
        </w:rPr>
        <w:t xml:space="preserve">## [1] "Llh: -2.11429587595459E+03; Pars: -2.229967E+00,  1.021892E-01,  1.692593E-02,  1.379101E+00,  1.005166E-01"</w:t>
      </w:r>
      <w:r>
        <w:br w:type="textWrapping"/>
      </w:r>
      <w:r>
        <w:rPr>
          <w:rStyle w:val="VerbatimChar"/>
        </w:rPr>
        <w:t xml:space="preserve">## [1] "Llh: -2.11429521043194E+03; Pars: -2.229967E+00,  1.021892E-01,  1.692593E-02,  1.380480E+00,  1.015166E-01"</w:t>
      </w:r>
      <w:r>
        <w:br w:type="textWrapping"/>
      </w:r>
      <w:r>
        <w:rPr>
          <w:rStyle w:val="VerbatimChar"/>
        </w:rPr>
        <w:t xml:space="preserve">## [1] "Llh: -2.11429584428516E+03; Pars: -2.229967E+00,  1.021892E-01,  1.692593E-02,  1.380480E+00,  9.951665E-02"</w:t>
      </w:r>
      <w:r>
        <w:br w:type="textWrapping"/>
      </w:r>
      <w:r>
        <w:rPr>
          <w:rStyle w:val="VerbatimChar"/>
        </w:rPr>
        <w:t xml:space="preserve">## [1] "Llh: -2.11429715658991E+03; Pars: -2.228967E+00,  1.021892E-01,  1.692593E-02,  1.380480E+00,  9.851665E-02"</w:t>
      </w:r>
      <w:r>
        <w:br w:type="textWrapping"/>
      </w:r>
      <w:r>
        <w:rPr>
          <w:rStyle w:val="VerbatimChar"/>
        </w:rPr>
        <w:t xml:space="preserve">## [1] "Llh: -2.11429718905921E+03; Pars: -2.230967E+00,  1.021892E-01,  1.692593E-02,  1.380480E+00,  9.851665E-02"</w:t>
      </w:r>
      <w:r>
        <w:br w:type="textWrapping"/>
      </w:r>
      <w:r>
        <w:rPr>
          <w:rStyle w:val="VerbatimChar"/>
        </w:rPr>
        <w:t xml:space="preserve">## [1] "Llh: -2.11429726253478E+03; Pars: -2.229967E+00,  1.022914E-01,  1.692593E-02,  1.380480E+00,  9.851665E-02"</w:t>
      </w:r>
      <w:r>
        <w:br w:type="textWrapping"/>
      </w:r>
      <w:r>
        <w:rPr>
          <w:rStyle w:val="VerbatimChar"/>
        </w:rPr>
        <w:t xml:space="preserve">## [1] "Llh: -2.11429705518130E+03; Pars: -2.229967E+00,  1.020870E-01,  1.692593E-02,  1.380480E+00,  9.851665E-02"</w:t>
      </w:r>
      <w:r>
        <w:br w:type="textWrapping"/>
      </w:r>
      <w:r>
        <w:rPr>
          <w:rStyle w:val="VerbatimChar"/>
        </w:rPr>
        <w:t xml:space="preserve">## [1] "Llh: -2.11429651034410E+03; Pars: -2.229967E+00,  1.021892E-01,  1.792593E-02,  1.380480E+00,  9.851665E-02"</w:t>
      </w:r>
      <w:r>
        <w:br w:type="textWrapping"/>
      </w:r>
      <w:r>
        <w:rPr>
          <w:rStyle w:val="VerbatimChar"/>
        </w:rPr>
        <w:t xml:space="preserve">## [1] "Llh: -2.11429867412383E+03; Pars: -2.229967E+00,  1.021892E-01,  1.592593E-02,  1.380480E+00,  9.851665E-02"</w:t>
      </w:r>
      <w:r>
        <w:br w:type="textWrapping"/>
      </w:r>
      <w:r>
        <w:rPr>
          <w:rStyle w:val="VerbatimChar"/>
        </w:rPr>
        <w:t xml:space="preserve">## [1] "Llh: -2.11429807471684E+03; Pars: -2.229967E+00,  1.021892E-01,  1.692593E-02,  1.381862E+00,  9.851665E-02"</w:t>
      </w:r>
      <w:r>
        <w:br w:type="textWrapping"/>
      </w:r>
      <w:r>
        <w:rPr>
          <w:rStyle w:val="VerbatimChar"/>
        </w:rPr>
        <w:t xml:space="preserve">## [1] "Llh: -2.11429776558527E+03; Pars: -2.229967E+00,  1.021892E-01,  1.692593E-02,  1.379101E+00,  9.851665E-02"</w:t>
      </w:r>
      <w:r>
        <w:br w:type="textWrapping"/>
      </w:r>
      <w:r>
        <w:rPr>
          <w:rStyle w:val="VerbatimChar"/>
        </w:rPr>
        <w:t xml:space="preserve">## [1] "Llh: -2.11429584428516E+03; Pars: -2.229967E+00,  1.021892E-01,  1.692593E-02,  1.380480E+00,  9.951665E-02"</w:t>
      </w:r>
      <w:r>
        <w:br w:type="textWrapping"/>
      </w:r>
      <w:r>
        <w:rPr>
          <w:rStyle w:val="VerbatimChar"/>
        </w:rPr>
        <w:t xml:space="preserve">## [1] "Llh: -2.11429913849928E+03; Pars: -2.229967E+00,  1.021892E-01,  1.692593E-02,  1.380480E+00,  9.751665E-02"</w:t>
      </w:r>
      <w:r>
        <w:br w:type="textWrapping"/>
      </w:r>
      <w:r>
        <w:rPr>
          <w:rStyle w:val="VerbatimChar"/>
        </w:rPr>
        <w:t xml:space="preserve">## Currently fitting: asymmetric hyp </w:t>
      </w:r>
      <w:r>
        <w:br w:type="textWrapping"/>
      </w:r>
      <w:r>
        <w:rPr>
          <w:rStyle w:val="VerbatimChar"/>
        </w:rPr>
        <w:t xml:space="preserve">## [1] "Llh: -2.15709310848608E+03; Pars:  5.000000E-01,  8.650012E-02,  1.144509E+00,  0.000000E+00"</w:t>
      </w:r>
      <w:r>
        <w:br w:type="textWrapping"/>
      </w:r>
      <w:r>
        <w:rPr>
          <w:rStyle w:val="VerbatimChar"/>
        </w:rPr>
        <w:t xml:space="preserve">## [1] "Llh: -2.15649679346567E+03; Pars:  5.358867E-01,  8.650012E-02,  1.144509E+00,  0.000000E+00"</w:t>
      </w:r>
      <w:r>
        <w:br w:type="textWrapping"/>
      </w:r>
      <w:r>
        <w:rPr>
          <w:rStyle w:val="VerbatimChar"/>
        </w:rPr>
        <w:t xml:space="preserve">## [1] "Llh: -2.15888398982076E+03; Pars:  5.000000E-01,  1.558148E-01,  1.144509E+00,  0.000000E+00"</w:t>
      </w:r>
      <w:r>
        <w:br w:type="textWrapping"/>
      </w:r>
      <w:r>
        <w:rPr>
          <w:rStyle w:val="VerbatimChar"/>
        </w:rPr>
        <w:t xml:space="preserve">## [1] "Llh: -2.14053482572068E+03; Pars:  5.000000E-01,  8.650012E-02,  1.226655E+00,  0.000000E+00"</w:t>
      </w:r>
      <w:r>
        <w:br w:type="textWrapping"/>
      </w:r>
      <w:r>
        <w:rPr>
          <w:rStyle w:val="VerbatimChar"/>
        </w:rPr>
        <w:t xml:space="preserve">## [1] "Llh: -2.15738811683551E+03; Pars:  5.000000E-01,  8.650012E-02,  1.144509E+00,  6.931472E-02"</w:t>
      </w:r>
      <w:r>
        <w:br w:type="textWrapping"/>
      </w:r>
      <w:r>
        <w:rPr>
          <w:rStyle w:val="VerbatimChar"/>
        </w:rPr>
        <w:t xml:space="preserve">## [1] "Llh: -2.14830371169818E+03; Pars:  5.176325E-01,  1.718541E-02,  1.184870E+00,  3.465736E-02"</w:t>
      </w:r>
      <w:r>
        <w:br w:type="textWrapping"/>
      </w:r>
      <w:r>
        <w:rPr>
          <w:rStyle w:val="VerbatimChar"/>
        </w:rPr>
        <w:t xml:space="preserve">## [1] "Llh: -2.14951729360058E+03; Pars:  5.131669E-01,  5.184277E-02,  1.174648E+00,  2.599302E-02"</w:t>
      </w:r>
      <w:r>
        <w:br w:type="textWrapping"/>
      </w:r>
      <w:r>
        <w:rPr>
          <w:rStyle w:val="VerbatimChar"/>
        </w:rPr>
        <w:t xml:space="preserve">## [1] "Llh: -2.14886166467142E+03; Pars:  5.266805E-01,  5.184277E-02,  1.205581E+00, -5.198604E-02"</w:t>
      </w:r>
      <w:r>
        <w:br w:type="textWrapping"/>
      </w:r>
      <w:r>
        <w:rPr>
          <w:rStyle w:val="VerbatimChar"/>
        </w:rPr>
        <w:t xml:space="preserve">## [1] "Llh: -2.14851954906823E+03; Pars:  5.198798E-01,  6.050711E-02,  1.190014E+00, -2.166085E-02"</w:t>
      </w:r>
      <w:r>
        <w:br w:type="textWrapping"/>
      </w:r>
      <w:r>
        <w:rPr>
          <w:rStyle w:val="VerbatimChar"/>
        </w:rPr>
        <w:t xml:space="preserve">## [1] "Llh: -2.14089967244199E+03; Pars:  5.370488E-01,  3.884626E-02,  1.229315E+00,  6.498255E-03"</w:t>
      </w:r>
      <w:r>
        <w:br w:type="textWrapping"/>
      </w:r>
      <w:r>
        <w:rPr>
          <w:rStyle w:val="VerbatimChar"/>
        </w:rPr>
        <w:t xml:space="preserve">## [1] "Llh: -2.14398071265029E+03; Pars:  5.275368E-01,  5.075972E-02,  1.207542E+00,  4.873691E-03"</w:t>
      </w:r>
      <w:r>
        <w:br w:type="textWrapping"/>
      </w:r>
      <w:r>
        <w:rPr>
          <w:rStyle w:val="VerbatimChar"/>
        </w:rPr>
        <w:t xml:space="preserve">## [1] "Llh: -2.13726464394177E+03; Pars:  5.016272E-01,  1.501932E-02,  1.274045E+00,  9.747382E-03"</w:t>
      </w:r>
      <w:r>
        <w:br w:type="textWrapping"/>
      </w:r>
      <w:r>
        <w:rPr>
          <w:rStyle w:val="VerbatimChar"/>
        </w:rPr>
        <w:t xml:space="preserve">## [1] "Llh: -2.13552021775063E+03; Pars:  4.853277E-01, -2.072108E-02,  1.344212E+00,  1.462107E-02"</w:t>
      </w:r>
      <w:r>
        <w:br w:type="textWrapping"/>
      </w:r>
      <w:r>
        <w:rPr>
          <w:rStyle w:val="VerbatimChar"/>
        </w:rPr>
        <w:t xml:space="preserve">## [1] "Llh: -2.13343359662969E+03; Pars:  4.995940E-01,  3.982485E-04,  1.302296E+00,  4.954919E-02"</w:t>
      </w:r>
      <w:r>
        <w:br w:type="textWrapping"/>
      </w:r>
      <w:r>
        <w:rPr>
          <w:rStyle w:val="VerbatimChar"/>
        </w:rPr>
        <w:t xml:space="preserve">## [1] "Llh: -2.13111781394885E+03; Pars:  4.897499E-01, -2.965618E-02,  1.362349E+00,  8.515421E-02"</w:t>
      </w:r>
      <w:r>
        <w:br w:type="textWrapping"/>
      </w:r>
      <w:r>
        <w:rPr>
          <w:rStyle w:val="VerbatimChar"/>
        </w:rPr>
        <w:t xml:space="preserve">## [1] "Llh: -2.13142289955884E+03; Pars:  4.880621E-01,  2.029915E-02,  1.402490E+00,  1.847941E-02"</w:t>
      </w:r>
      <w:r>
        <w:br w:type="textWrapping"/>
      </w:r>
      <w:r>
        <w:rPr>
          <w:rStyle w:val="VerbatimChar"/>
        </w:rPr>
        <w:t xml:space="preserve">## [1] "Llh: -2.13174041239332E+03; Pars:  4.952925E-01,  1.952072E-02,  1.344598E+00,  2.252390E-02"</w:t>
      </w:r>
      <w:r>
        <w:br w:type="textWrapping"/>
      </w:r>
      <w:r>
        <w:rPr>
          <w:rStyle w:val="VerbatimChar"/>
        </w:rPr>
        <w:t xml:space="preserve">## [1] "Llh: -2.13280668726899E+03; Pars:  4.484495E-01, -1.063525E-02,  1.443863E+00,  5.262910E-02"</w:t>
      </w:r>
      <w:r>
        <w:br w:type="textWrapping"/>
      </w:r>
      <w:r>
        <w:rPr>
          <w:rStyle w:val="VerbatimChar"/>
        </w:rPr>
        <w:t xml:space="preserve">## [1] "Llh: -2.13137883224489E+03; Pars:  4.691250E-01,  1.735129E-03,  1.386948E+00,  4.109638E-02"</w:t>
      </w:r>
      <w:r>
        <w:br w:type="textWrapping"/>
      </w:r>
      <w:r>
        <w:rPr>
          <w:rStyle w:val="VerbatimChar"/>
        </w:rPr>
        <w:t xml:space="preserve">## [1] "Llh: -2.14491252426334E+03; Pars:  4.665698E-01, -1.006716E-01,  1.538636E+00,  7.967554E-02"</w:t>
      </w:r>
      <w:r>
        <w:br w:type="textWrapping"/>
      </w:r>
      <w:r>
        <w:rPr>
          <w:rStyle w:val="VerbatimChar"/>
        </w:rPr>
        <w:t xml:space="preserve">## [1] "Llh: -2.13334348538820E+03; Pars:  4.914243E-01,  3.970719E-02,  1.298152E+00,  1.991889E-02"</w:t>
      </w:r>
      <w:r>
        <w:br w:type="textWrapping"/>
      </w:r>
      <w:r>
        <w:rPr>
          <w:rStyle w:val="VerbatimChar"/>
        </w:rPr>
        <w:t xml:space="preserve">## [1] "Llh: -2.12926639426279E+03; Pars:  4.836846E-01,  3.676373E-02,  1.379810E+00,  6.770338E-02"</w:t>
      </w:r>
      <w:r>
        <w:br w:type="textWrapping"/>
      </w:r>
      <w:r>
        <w:rPr>
          <w:rStyle w:val="VerbatimChar"/>
        </w:rPr>
        <w:t xml:space="preserve">## [1] "Llh: -2.12986103280824E+03; Pars:  4.828651E-01,  6.550613E-02,  1.397962E+00,  9.424453E-02"</w:t>
      </w:r>
      <w:r>
        <w:br w:type="textWrapping"/>
      </w:r>
      <w:r>
        <w:rPr>
          <w:rStyle w:val="VerbatimChar"/>
        </w:rPr>
        <w:t xml:space="preserve">## [1] "Llh: -2.13348283896630E+03; Pars:  4.739074E-01, -2.513628E-02,  1.473019E+00,  8.629781E-02"</w:t>
      </w:r>
      <w:r>
        <w:br w:type="textWrapping"/>
      </w:r>
      <w:r>
        <w:rPr>
          <w:rStyle w:val="VerbatimChar"/>
        </w:rPr>
        <w:t xml:space="preserve">## [1] "Llh: -2.13112099582816E+03; Pars:  4.869853E-01,  2.349632E-02,  1.339820E+00,  3.651362E-02"</w:t>
      </w:r>
      <w:r>
        <w:br w:type="textWrapping"/>
      </w:r>
      <w:r>
        <w:rPr>
          <w:rStyle w:val="VerbatimChar"/>
        </w:rPr>
        <w:t xml:space="preserve">## [1] "Llh: -2.13065792451992E+03; Pars:  4.766455E-01, -4.129654E-03,  1.332623E+00,  9.675438E-02"</w:t>
      </w:r>
      <w:r>
        <w:br w:type="textWrapping"/>
      </w:r>
      <w:r>
        <w:rPr>
          <w:rStyle w:val="VerbatimChar"/>
        </w:rPr>
        <w:t xml:space="preserve">## [1] "Llh: -2.13032141991178E+03; Pars:  4.794743E-01,  1.977548E-03,  1.349757E+00,  7.718564E-02"</w:t>
      </w:r>
      <w:r>
        <w:br w:type="textWrapping"/>
      </w:r>
      <w:r>
        <w:rPr>
          <w:rStyle w:val="VerbatimChar"/>
        </w:rPr>
        <w:t xml:space="preserve">## [1] "Llh: -2.13022295304663E+03; Pars:  5.013261E-01,  1.455558E-02,  1.329366E+00,  9.218204E-02"</w:t>
      </w:r>
      <w:r>
        <w:br w:type="textWrapping"/>
      </w:r>
      <w:r>
        <w:rPr>
          <w:rStyle w:val="VerbatimChar"/>
        </w:rPr>
        <w:t xml:space="preserve">## [1] "Llh: -2.13003077373504E+03; Pars:  4.930743E-01,  1.135047E-02,  1.343533E+00,  7.941062E-02"</w:t>
      </w:r>
      <w:r>
        <w:br w:type="textWrapping"/>
      </w:r>
      <w:r>
        <w:rPr>
          <w:rStyle w:val="VerbatimChar"/>
        </w:rPr>
        <w:t xml:space="preserve">## [1] "Llh: -2.12950409148649E+03; Pars:  4.859497E-01, -1.327854E-02,  1.378033E+00,  1.182133E-01"</w:t>
      </w:r>
      <w:r>
        <w:br w:type="textWrapping"/>
      </w:r>
      <w:r>
        <w:rPr>
          <w:rStyle w:val="VerbatimChar"/>
        </w:rPr>
        <w:t xml:space="preserve">## [1] "Llh: -2.12963292056997E+03; Pars:  4.862084E-01, -4.084827E-03,  1.368378E+00,  9.778839E-02"</w:t>
      </w:r>
      <w:r>
        <w:br w:type="textWrapping"/>
      </w:r>
      <w:r>
        <w:rPr>
          <w:rStyle w:val="VerbatimChar"/>
        </w:rPr>
        <w:t xml:space="preserve">## [1] "Llh: -2.12946650198165E+03; Pars:  4.813282E-01,  4.806278E-02,  1.363023E+00,  8.610226E-02"</w:t>
      </w:r>
      <w:r>
        <w:br w:type="textWrapping"/>
      </w:r>
      <w:r>
        <w:rPr>
          <w:rStyle w:val="VerbatimChar"/>
        </w:rPr>
        <w:t xml:space="preserve">## [1] "Llh: -2.12936188094563E+03; Pars:  4.834200E-01,  2.863304E-02,  1.362854E+00,  8.586525E-02"</w:t>
      </w:r>
      <w:r>
        <w:br w:type="textWrapping"/>
      </w:r>
      <w:r>
        <w:rPr>
          <w:rStyle w:val="VerbatimChar"/>
        </w:rPr>
        <w:t xml:space="preserve">## [1] "Llh: -2.12912710707872E+03; Pars:  4.936622E-01,  2.975680E-02,  1.382397E+00,  9.841064E-02"</w:t>
      </w:r>
      <w:r>
        <w:br w:type="textWrapping"/>
      </w:r>
      <w:r>
        <w:rPr>
          <w:rStyle w:val="VerbatimChar"/>
        </w:rPr>
        <w:t xml:space="preserve">## [1] "Llh: -2.12948851519329E+03; Pars:  5.009129E-01,  4.364642E-02,  1.399013E+00,  1.090231E-01"</w:t>
      </w:r>
      <w:r>
        <w:br w:type="textWrapping"/>
      </w:r>
      <w:r>
        <w:rPr>
          <w:rStyle w:val="VerbatimChar"/>
        </w:rPr>
        <w:t xml:space="preserve">## [1] "Llh: -2.12949388525330E+03; Pars:  4.803321E-01,  2.958704E-02,  1.408744E+00,  1.056857E-01"</w:t>
      </w:r>
      <w:r>
        <w:br w:type="textWrapping"/>
      </w:r>
      <w:r>
        <w:rPr>
          <w:rStyle w:val="VerbatimChar"/>
        </w:rPr>
        <w:t xml:space="preserve">## [1] "Llh: -2.12922281209671E+03; Pars:  4.834865E-01,  2.502790E-02,  1.392151E+00,  9.911690E-02"</w:t>
      </w:r>
      <w:r>
        <w:br w:type="textWrapping"/>
      </w:r>
      <w:r>
        <w:rPr>
          <w:rStyle w:val="VerbatimChar"/>
        </w:rPr>
        <w:t xml:space="preserve">## [1] "Llh: -2.12938045506891E+03; Pars:  4.861376E-01,  7.336927E-02,  1.380494E+00,  5.733477E-02"</w:t>
      </w:r>
      <w:r>
        <w:br w:type="textWrapping"/>
      </w:r>
      <w:r>
        <w:rPr>
          <w:rStyle w:val="VerbatimChar"/>
        </w:rPr>
        <w:t xml:space="preserve">## [1] "Llh: -2.12920931046090E+03; Pars:  4.860906E-01,  5.170732E-02,  1.379878E+00,  7.255441E-02"</w:t>
      </w:r>
      <w:r>
        <w:br w:type="textWrapping"/>
      </w:r>
      <w:r>
        <w:rPr>
          <w:rStyle w:val="VerbatimChar"/>
        </w:rPr>
        <w:t xml:space="preserve">## [1] "Llh: -2.12930771223834E+03; Pars:  4.900296E-01,  4.299483E-02,  1.404560E+00,  8.302741E-02"</w:t>
      </w:r>
      <w:r>
        <w:br w:type="textWrapping"/>
      </w:r>
      <w:r>
        <w:rPr>
          <w:rStyle w:val="VerbatimChar"/>
        </w:rPr>
        <w:t xml:space="preserve">## [1] "Llh: -2.12918833503540E+03; Pars:  4.883688E-01,  3.940438E-02,  1.394015E+00,  8.373687E-02"</w:t>
      </w:r>
      <w:r>
        <w:br w:type="textWrapping"/>
      </w:r>
      <w:r>
        <w:rPr>
          <w:rStyle w:val="VerbatimChar"/>
        </w:rPr>
        <w:t xml:space="preserve">## [1] "Llh: -2.12936222976042E+03; Pars:  4.921272E-01,  3.618447E-02,  1.394422E+00,  1.092060E-01"</w:t>
      </w:r>
      <w:r>
        <w:br w:type="textWrapping"/>
      </w:r>
      <w:r>
        <w:rPr>
          <w:rStyle w:val="VerbatimChar"/>
        </w:rPr>
        <w:t xml:space="preserve">## [1] "Llh: -2.12917398884753E+03; Pars:  4.857816E-01,  3.661891E-02,  1.383449E+00,  7.807904E-02"</w:t>
      </w:r>
      <w:r>
        <w:br w:type="textWrapping"/>
      </w:r>
      <w:r>
        <w:rPr>
          <w:rStyle w:val="VerbatimChar"/>
        </w:rPr>
        <w:t xml:space="preserve">## [1] "Llh: -2.12916220049188E+03; Pars:  4.934961E-01,  5.371581E-02,  1.377736E+00,  6.727358E-02"</w:t>
      </w:r>
      <w:r>
        <w:br w:type="textWrapping"/>
      </w:r>
      <w:r>
        <w:rPr>
          <w:rStyle w:val="VerbatimChar"/>
        </w:rPr>
        <w:t xml:space="preserve">## [1] "Llh: -2.12914458204238E+03; Pars:  4.909744E-01,  4.654383E-02,  1.381325E+00,  7.523441E-02"</w:t>
      </w:r>
      <w:r>
        <w:br w:type="textWrapping"/>
      </w:r>
      <w:r>
        <w:rPr>
          <w:rStyle w:val="VerbatimChar"/>
        </w:rPr>
        <w:t xml:space="preserve">## [1] "Llh: -2.12913766851918E+03; Pars:  4.933119E-01,  2.445464E-02,  1.390718E+00,  9.517607E-02"</w:t>
      </w:r>
      <w:r>
        <w:br w:type="textWrapping"/>
      </w:r>
      <w:r>
        <w:rPr>
          <w:rStyle w:val="VerbatimChar"/>
        </w:rPr>
        <w:t xml:space="preserve">## [1] "Llh: -2.12912872423066E+03; Pars:  4.914966E-01,  3.126781E-02,  1.388000E+00,  8.952066E-02"</w:t>
      </w:r>
      <w:r>
        <w:br w:type="textWrapping"/>
      </w:r>
      <w:r>
        <w:rPr>
          <w:rStyle w:val="VerbatimChar"/>
        </w:rPr>
        <w:t xml:space="preserve">## [1] "Llh: -2.12914594847877E+03; Pars:  4.925806E-01,  3.268929E-02,  1.373641E+00,  8.688550E-02"</w:t>
      </w:r>
      <w:r>
        <w:br w:type="textWrapping"/>
      </w:r>
      <w:r>
        <w:rPr>
          <w:rStyle w:val="VerbatimChar"/>
        </w:rPr>
        <w:t xml:space="preserve">## [1] "Llh: -2.12912762275357E+03; Pars:  4.915242E-01,  3.436807E-02,  1.378707E+00,  8.609834E-02"</w:t>
      </w:r>
      <w:r>
        <w:br w:type="textWrapping"/>
      </w:r>
      <w:r>
        <w:rPr>
          <w:rStyle w:val="VerbatimChar"/>
        </w:rPr>
        <w:t xml:space="preserve">## [1] "Llh: -2.12910912924752E+03; Pars:  4.981224E-01,  3.434934E-02,  1.381758E+00,  9.655298E-02"</w:t>
      </w:r>
      <w:r>
        <w:br w:type="textWrapping"/>
      </w:r>
      <w:r>
        <w:rPr>
          <w:rStyle w:val="VerbatimChar"/>
        </w:rPr>
        <w:t xml:space="preserve">## [1] "Llh: -2.12914299332698E+03; Pars:  5.044099E-01,  3.321455E-02,  1.380913E+00,  1.057900E-01"</w:t>
      </w:r>
      <w:r>
        <w:br w:type="textWrapping"/>
      </w:r>
      <w:r>
        <w:rPr>
          <w:rStyle w:val="VerbatimChar"/>
        </w:rPr>
        <w:t xml:space="preserve">## [1] "Llh: -2.12913221312660E+03; Pars:  4.964287E-01,  1.832718E-02,  1.384099E+00,  1.100569E-01"</w:t>
      </w:r>
      <w:r>
        <w:br w:type="textWrapping"/>
      </w:r>
      <w:r>
        <w:rPr>
          <w:rStyle w:val="VerbatimChar"/>
        </w:rPr>
        <w:t xml:space="preserve">## [1] "Llh: -2.12911525659536E+03; Pars:  4.950595E-01,  2.538134E-02,  1.383405E+00,  1.013513E-01"</w:t>
      </w:r>
      <w:r>
        <w:br w:type="textWrapping"/>
      </w:r>
      <w:r>
        <w:rPr>
          <w:rStyle w:val="VerbatimChar"/>
        </w:rPr>
        <w:t xml:space="preserve">## [1] "Llh: -2.12914769203306E+03; Pars:  4.976954E-01,  3.065996E-02,  1.375161E+00,  1.016860E-01"</w:t>
      </w:r>
      <w:r>
        <w:br w:type="textWrapping"/>
      </w:r>
      <w:r>
        <w:rPr>
          <w:rStyle w:val="VerbatimChar"/>
        </w:rPr>
        <w:t xml:space="preserve">## [1] "Llh: -2.12911394240723E+03; Pars:  4.930390E-01,  3.111585E-02,  1.384779E+00,  9.256198E-02"</w:t>
      </w:r>
      <w:r>
        <w:br w:type="textWrapping"/>
      </w:r>
      <w:r>
        <w:rPr>
          <w:rStyle w:val="VerbatimChar"/>
        </w:rPr>
        <w:t xml:space="preserve">## [1] "Llh: -2.12914700968109E+03; Pars:  4.984337E-01,  2.593360E-02,  1.387476E+00,  1.083401E-01"</w:t>
      </w:r>
      <w:r>
        <w:br w:type="textWrapping"/>
      </w:r>
      <w:r>
        <w:rPr>
          <w:rStyle w:val="VerbatimChar"/>
        </w:rPr>
        <w:t xml:space="preserve">## [1] "Llh: -2.12911372035094E+03; Pars:  4.932426E-01,  3.225945E-02,  1.380894E+00,  9.165878E-02"</w:t>
      </w:r>
      <w:r>
        <w:br w:type="textWrapping"/>
      </w:r>
      <w:r>
        <w:rPr>
          <w:rStyle w:val="VerbatimChar"/>
        </w:rPr>
        <w:t xml:space="preserve">## [1] "Llh: -2.12909174159512E+03; Pars:  4.960640E-01,  3.179619E-02,  1.383019E+00,  9.265188E-02"</w:t>
      </w:r>
      <w:r>
        <w:br w:type="textWrapping"/>
      </w:r>
      <w:r>
        <w:rPr>
          <w:rStyle w:val="VerbatimChar"/>
        </w:rPr>
        <w:t xml:space="preserve">## [1] "Llh: -2.12907811672256E+03; Pars:  4.972693E-01,  3.281589E-02,  1.383330E+00,  8.977249E-02"</w:t>
      </w:r>
      <w:r>
        <w:br w:type="textWrapping"/>
      </w:r>
      <w:r>
        <w:rPr>
          <w:rStyle w:val="VerbatimChar"/>
        </w:rPr>
        <w:t xml:space="preserve">## [1] "Llh: -2.12909673521424E+03; Pars:  4.957668E-01,  3.988892E-02,  1.381974E+00,  8.392184E-02"</w:t>
      </w:r>
      <w:r>
        <w:br w:type="textWrapping"/>
      </w:r>
      <w:r>
        <w:rPr>
          <w:rStyle w:val="VerbatimChar"/>
        </w:rPr>
        <w:t xml:space="preserve">## [1] "Llh: -2.12909618068064E+03; Pars:  4.955898E-01,  3.626203E-02,  1.382332E+00,  8.827920E-02"</w:t>
      </w:r>
      <w:r>
        <w:br w:type="textWrapping"/>
      </w:r>
      <w:r>
        <w:rPr>
          <w:rStyle w:val="VerbatimChar"/>
        </w:rPr>
        <w:t xml:space="preserve">## [1] "Llh: -2.12908576378215E+03; Pars:  4.990844E-01,  3.672750E-02,  1.379382E+00,  9.056975E-02"</w:t>
      </w:r>
      <w:r>
        <w:br w:type="textWrapping"/>
      </w:r>
      <w:r>
        <w:rPr>
          <w:rStyle w:val="VerbatimChar"/>
        </w:rPr>
        <w:t xml:space="preserve">## [1] "Llh: -2.12908933473725E+03; Pars:  4.975662E-01,  3.532459E-02,  1.380729E+00,  9.106781E-02"</w:t>
      </w:r>
      <w:r>
        <w:br w:type="textWrapping"/>
      </w:r>
      <w:r>
        <w:rPr>
          <w:rStyle w:val="VerbatimChar"/>
        </w:rPr>
        <w:t xml:space="preserve">## [1] "Llh: -2.12906939162523E+03; Pars:  5.018241E-01,  3.781793E-02,  1.382506E+00,  9.092843E-02"</w:t>
      </w:r>
      <w:r>
        <w:br w:type="textWrapping"/>
      </w:r>
      <w:r>
        <w:rPr>
          <w:rStyle w:val="VerbatimChar"/>
        </w:rPr>
        <w:t xml:space="preserve">## [1] "Llh: -2.12905783926887E+03; Pars:  5.061707E-01,  4.059717E-02,  1.383313E+00,  9.056325E-02"</w:t>
      </w:r>
      <w:r>
        <w:br w:type="textWrapping"/>
      </w:r>
      <w:r>
        <w:rPr>
          <w:rStyle w:val="VerbatimChar"/>
        </w:rPr>
        <w:t xml:space="preserve">## [1] "Llh: -2.12905331000995E+03; Pars:  5.009062E-01,  3.885195E-02,  1.382418E+00,  8.303936E-02"</w:t>
      </w:r>
      <w:r>
        <w:br w:type="textWrapping"/>
      </w:r>
      <w:r>
        <w:rPr>
          <w:rStyle w:val="VerbatimChar"/>
        </w:rPr>
        <w:t xml:space="preserve">## [1] "Llh: -2.12904751678320E+03; Pars:  5.023040E-01,  4.110326E-02,  1.382749E+00,  7.628255E-02"</w:t>
      </w:r>
      <w:r>
        <w:br w:type="textWrapping"/>
      </w:r>
      <w:r>
        <w:rPr>
          <w:rStyle w:val="VerbatimChar"/>
        </w:rPr>
        <w:t xml:space="preserve">## [1] "Llh: -2.12901717133011E+03; Pars:  5.068649E-01,  3.935988E-02,  1.382053E+00,  8.531482E-02"</w:t>
      </w:r>
      <w:r>
        <w:br w:type="textWrapping"/>
      </w:r>
      <w:r>
        <w:rPr>
          <w:rStyle w:val="VerbatimChar"/>
        </w:rPr>
        <w:t xml:space="preserve">## [1] "Llh: -2.12897992954674E+03; Pars:  5.125983E-01,  4.090881E-02,  1.381914E+00,  8.383263E-02"</w:t>
      </w:r>
      <w:r>
        <w:br w:type="textWrapping"/>
      </w:r>
      <w:r>
        <w:rPr>
          <w:rStyle w:val="VerbatimChar"/>
        </w:rPr>
        <w:t xml:space="preserve">## [1] "Llh: -2.12899686085595E+03; Pars:  5.100846E-01,  4.098506E-02,  1.386279E+00,  7.965572E-02"</w:t>
      </w:r>
      <w:r>
        <w:br w:type="textWrapping"/>
      </w:r>
      <w:r>
        <w:rPr>
          <w:rStyle w:val="VerbatimChar"/>
        </w:rPr>
        <w:t xml:space="preserve">## [1] "Llh: -2.12901131815279E+03; Pars:  5.073120E-01,  3.992067E-02,  1.384551E+00,  8.238422E-02"</w:t>
      </w:r>
      <w:r>
        <w:br w:type="textWrapping"/>
      </w:r>
      <w:r>
        <w:rPr>
          <w:rStyle w:val="VerbatimChar"/>
        </w:rPr>
        <w:t xml:space="preserve">## [1] "Llh: -2.12896351248588E+03; Pars:  5.185013E-01,  4.898127E-02,  1.383795E+00,  7.539458E-02"</w:t>
      </w:r>
      <w:r>
        <w:br w:type="textWrapping"/>
      </w:r>
      <w:r>
        <w:rPr>
          <w:rStyle w:val="VerbatimChar"/>
        </w:rPr>
        <w:t xml:space="preserve">## [1] "Llh: -2.12893664053174E+03; Pars:  5.294549E-01,  5.706396E-02,  1.384028E+00,  6.820563E-02"</w:t>
      </w:r>
      <w:r>
        <w:br w:type="textWrapping"/>
      </w:r>
      <w:r>
        <w:rPr>
          <w:rStyle w:val="VerbatimChar"/>
        </w:rPr>
        <w:t xml:space="preserve">## [1] "Llh: -2.12896082564682E+03; Pars:  5.209673E-01,  4.943338E-02,  1.384170E+00,  6.342501E-02"</w:t>
      </w:r>
      <w:r>
        <w:br w:type="textWrapping"/>
      </w:r>
      <w:r>
        <w:rPr>
          <w:rStyle w:val="VerbatimChar"/>
        </w:rPr>
        <w:t xml:space="preserve">## [1] "Llh: -2.12896188508089E+03; Pars:  5.172281E-01,  4.722433E-02,  1.383955E+00,  7.020957E-02"</w:t>
      </w:r>
      <w:r>
        <w:br w:type="textWrapping"/>
      </w:r>
      <w:r>
        <w:rPr>
          <w:rStyle w:val="VerbatimChar"/>
        </w:rPr>
        <w:t xml:space="preserve">## [1] "Llh: -2.12888754906549E+03; Pars:  5.346416E-01,  5.309235E-02,  1.385446E+00,  7.127694E-02"</w:t>
      </w:r>
      <w:r>
        <w:br w:type="textWrapping"/>
      </w:r>
      <w:r>
        <w:rPr>
          <w:rStyle w:val="VerbatimChar"/>
        </w:rPr>
        <w:t xml:space="preserve">## [1] "Llh: -2.12885039067816E+03; Pars:  5.515829E-01,  5.908689E-02,  1.386796E+00,  6.877414E-02"</w:t>
      </w:r>
      <w:r>
        <w:br w:type="textWrapping"/>
      </w:r>
      <w:r>
        <w:rPr>
          <w:rStyle w:val="VerbatimChar"/>
        </w:rPr>
        <w:t xml:space="preserve">## [1] "Llh: -2.12886195962392E+03; Pars:  5.474842E-01,  6.226146E-02,  1.382176E+00,  6.246299E-02"</w:t>
      </w:r>
      <w:r>
        <w:br w:type="textWrapping"/>
      </w:r>
      <w:r>
        <w:rPr>
          <w:rStyle w:val="VerbatimChar"/>
        </w:rPr>
        <w:t xml:space="preserve">## [1] "Llh: -2.12888065713147E+03; Pars:  5.378847E-01,  5.694236E-02,  1.383201E+00,  6.676117E-02"</w:t>
      </w:r>
      <w:r>
        <w:br w:type="textWrapping"/>
      </w:r>
      <w:r>
        <w:rPr>
          <w:rStyle w:val="VerbatimChar"/>
        </w:rPr>
        <w:t xml:space="preserve">## [1] "Llh: -2.12888389836271E+03; Pars:  5.630329E-01,  7.301403E-02,  1.386674E+00,  4.760125E-02"</w:t>
      </w:r>
      <w:r>
        <w:br w:type="textWrapping"/>
      </w:r>
      <w:r>
        <w:rPr>
          <w:rStyle w:val="VerbatimChar"/>
        </w:rPr>
        <w:t xml:space="preserve">## [1] "Llh: -2.12887298155755E+03; Pars:  5.499771E-01,  6.498772E-02,  1.385482E+00,  5.665910E-02"</w:t>
      </w:r>
      <w:r>
        <w:br w:type="textWrapping"/>
      </w:r>
      <w:r>
        <w:rPr>
          <w:rStyle w:val="VerbatimChar"/>
        </w:rPr>
        <w:t xml:space="preserve">## [1] "Llh: -2.12893349966577E+03; Pars:  5.692034E-01,  7.226663E-02,  1.385070E+00,  6.462591E-02"</w:t>
      </w:r>
      <w:r>
        <w:br w:type="textWrapping"/>
      </w:r>
      <w:r>
        <w:rPr>
          <w:rStyle w:val="VerbatimChar"/>
        </w:rPr>
        <w:t xml:space="preserve">## [1] "Llh: -2.12888644917784E+03; Pars:  5.567410E-01,  6.655832E-02,  1.384845E+00,  6.432569E-02"</w:t>
      </w:r>
      <w:r>
        <w:br w:type="textWrapping"/>
      </w:r>
      <w:r>
        <w:rPr>
          <w:rStyle w:val="VerbatimChar"/>
        </w:rPr>
        <w:t xml:space="preserve">## [1] "Llh: -2.12881365246556E+03; Pars:  5.743295E-01,  6.938323E-02,  1.385620E+00,  5.790532E-02"</w:t>
      </w:r>
      <w:r>
        <w:br w:type="textWrapping"/>
      </w:r>
      <w:r>
        <w:rPr>
          <w:rStyle w:val="VerbatimChar"/>
        </w:rPr>
        <w:t xml:space="preserve">## [1] "Llh: -2.12879295718874E+03; Pars:  5.981736E-01,  7.554287E-02,  1.386417E+00,  5.275517E-02"</w:t>
      </w:r>
      <w:r>
        <w:br w:type="textWrapping"/>
      </w:r>
      <w:r>
        <w:rPr>
          <w:rStyle w:val="VerbatimChar"/>
        </w:rPr>
        <w:t xml:space="preserve">## [1] "Llh: -2.12879163741395E+03; Pars:  5.661400E-01,  6.438115E-02,  1.385589E+00,  5.600001E-02"</w:t>
      </w:r>
      <w:r>
        <w:br w:type="textWrapping"/>
      </w:r>
      <w:r>
        <w:rPr>
          <w:rStyle w:val="VerbatimChar"/>
        </w:rPr>
        <w:t xml:space="preserve">## [1] "Llh: -2.12877302164498E+03; Pars:  5.708989E-01,  6.329257E-02,  1.385961E+00,  5.183717E-02"</w:t>
      </w:r>
      <w:r>
        <w:br w:type="textWrapping"/>
      </w:r>
      <w:r>
        <w:rPr>
          <w:rStyle w:val="VerbatimChar"/>
        </w:rPr>
        <w:t xml:space="preserve">## [1] "Llh: -2.12873368421667E+03; Pars:  5.839018E-01,  6.510417E-02,  1.385191E+00,  6.125564E-02"</w:t>
      </w:r>
      <w:r>
        <w:br w:type="textWrapping"/>
      </w:r>
      <w:r>
        <w:rPr>
          <w:rStyle w:val="VerbatimChar"/>
        </w:rPr>
        <w:t xml:space="preserve">## [1] "Llh: -2.12868091028295E+03; Pars:  6.016409E-01,  6.516239E-02,  1.385046E+00,  6.355391E-02"</w:t>
      </w:r>
      <w:r>
        <w:br w:type="textWrapping"/>
      </w:r>
      <w:r>
        <w:rPr>
          <w:rStyle w:val="VerbatimChar"/>
        </w:rPr>
        <w:t xml:space="preserve">## [1] "Llh: -2.12870604998206E+03; Pars:  6.148876E-01,  6.928090E-02,  1.389945E+00,  5.599721E-02"</w:t>
      </w:r>
      <w:r>
        <w:br w:type="textWrapping"/>
      </w:r>
      <w:r>
        <w:rPr>
          <w:rStyle w:val="VerbatimChar"/>
        </w:rPr>
        <w:t xml:space="preserve">## [1] "Llh: -2.12872221706501E+03; Pars:  5.972961E-01,  6.752604E-02,  1.387999E+00,  5.761365E-02"</w:t>
      </w:r>
      <w:r>
        <w:br w:type="textWrapping"/>
      </w:r>
      <w:r>
        <w:rPr>
          <w:rStyle w:val="VerbatimChar"/>
        </w:rPr>
        <w:t xml:space="preserve">## [1] "Llh: -2.12867814286687E+03; Pars:  6.443902E-01,  7.755248E-02,  1.386885E+00,  4.329759E-02"</w:t>
      </w:r>
      <w:r>
        <w:br w:type="textWrapping"/>
      </w:r>
      <w:r>
        <w:rPr>
          <w:rStyle w:val="VerbatimChar"/>
        </w:rPr>
        <w:t xml:space="preserve">## [1] "Llh: -2.12872968762260E+03; Pars:  6.964950E-01,  8.678527E-02,  1.386930E+00,  3.055932E-02"</w:t>
      </w:r>
      <w:r>
        <w:br w:type="textWrapping"/>
      </w:r>
      <w:r>
        <w:rPr>
          <w:rStyle w:val="VerbatimChar"/>
        </w:rPr>
        <w:t xml:space="preserve">## [1] "Llh: -2.12861300396321E+03; Pars:  6.167276E-01,  6.210129E-02,  1.387499E+00,  5.458776E-02"</w:t>
      </w:r>
      <w:r>
        <w:br w:type="textWrapping"/>
      </w:r>
      <w:r>
        <w:rPr>
          <w:rStyle w:val="VerbatimChar"/>
        </w:rPr>
        <w:t xml:space="preserve">## [1] "Llh: -2.12857404287028E+03; Pars:  6.262193E-01,  5.538051E-02,  1.388041E+00,  5.550406E-02"</w:t>
      </w:r>
      <w:r>
        <w:br w:type="textWrapping"/>
      </w:r>
      <w:r>
        <w:rPr>
          <w:rStyle w:val="VerbatimChar"/>
        </w:rPr>
        <w:t xml:space="preserve">## [1] "Llh: -2.12860766380942E+03; Pars:  6.767762E-01,  7.039557E-02,  1.388996E+00,  5.733921E-02"</w:t>
      </w:r>
      <w:r>
        <w:br w:type="textWrapping"/>
      </w:r>
      <w:r>
        <w:rPr>
          <w:rStyle w:val="VerbatimChar"/>
        </w:rPr>
        <w:t xml:space="preserve">## [1] "Llh: -2.12860576238294E+03; Pars:  6.485950E-01,  6.861982E-02,  1.388237E+00,  5.596370E-02"</w:t>
      </w:r>
      <w:r>
        <w:br w:type="textWrapping"/>
      </w:r>
      <w:r>
        <w:rPr>
          <w:rStyle w:val="VerbatimChar"/>
        </w:rPr>
        <w:t xml:space="preserve">## [1] "Llh: -2.12852721218453E+03; Pars:  6.453532E-01,  6.407669E-02,  1.384164E+00,  5.316242E-02"</w:t>
      </w:r>
      <w:r>
        <w:br w:type="textWrapping"/>
      </w:r>
      <w:r>
        <w:rPr>
          <w:rStyle w:val="VerbatimChar"/>
        </w:rPr>
        <w:t xml:space="preserve">## [1] "Llh: -2.12846574298551E+03; Pars:  6.611474E-01,  6.147459E-02,  1.381283E+00,  5.174503E-02"</w:t>
      </w:r>
      <w:r>
        <w:br w:type="textWrapping"/>
      </w:r>
      <w:r>
        <w:rPr>
          <w:rStyle w:val="VerbatimChar"/>
        </w:rPr>
        <w:t xml:space="preserve">## [1] "Llh: -2.12858146731618E+03; Pars:  6.914110E-01,  6.635131E-02,  1.387173E+00,  3.970128E-02"</w:t>
      </w:r>
      <w:r>
        <w:br w:type="textWrapping"/>
      </w:r>
      <w:r>
        <w:rPr>
          <w:rStyle w:val="VerbatimChar"/>
        </w:rPr>
        <w:t xml:space="preserve">## [1] "Llh: -2.12855273940018E+03; Pars:  6.677849E-01,  6.605408E-02,  1.386640E+00,  4.566444E-02"</w:t>
      </w:r>
      <w:r>
        <w:br w:type="textWrapping"/>
      </w:r>
      <w:r>
        <w:rPr>
          <w:rStyle w:val="VerbatimChar"/>
        </w:rPr>
        <w:t xml:space="preserve">## [1] "Llh: -2.12845015297171E+03; Pars:  6.571561E-01,  4.821202E-02,  1.385210E+00,  6.114102E-02"</w:t>
      </w:r>
      <w:r>
        <w:br w:type="textWrapping"/>
      </w:r>
      <w:r>
        <w:rPr>
          <w:rStyle w:val="VerbatimChar"/>
        </w:rPr>
        <w:t xml:space="preserve">## [1] "Llh: -2.12843278018729E+03; Pars:  6.636336E-01,  3.354179E-02,  1.384373E+00,  7.006274E-02"</w:t>
      </w:r>
      <w:r>
        <w:br w:type="textWrapping"/>
      </w:r>
      <w:r>
        <w:rPr>
          <w:rStyle w:val="VerbatimChar"/>
        </w:rPr>
        <w:t xml:space="preserve">## [1] "Llh: -2.12854577939925E+03; Pars:  6.604215E-01,  3.960566E-02,  1.381934E+00,  5.552443E-02"</w:t>
      </w:r>
      <w:r>
        <w:br w:type="textWrapping"/>
      </w:r>
      <w:r>
        <w:rPr>
          <w:rStyle w:val="VerbatimChar"/>
        </w:rPr>
        <w:t xml:space="preserve">## [1] "Llh: -2.12849005504493E+03; Pars:  6.574448E-01,  4.685920E-02,  1.383507E+00,  5.563425E-02"</w:t>
      </w:r>
      <w:r>
        <w:br w:type="textWrapping"/>
      </w:r>
      <w:r>
        <w:rPr>
          <w:rStyle w:val="VerbatimChar"/>
        </w:rPr>
        <w:t xml:space="preserve">## [1] "Llh: -2.12838265233539E+03; Pars:  7.008656E-01,  4.858432E-02,  1.379871E+00,  5.604917E-02"</w:t>
      </w:r>
      <w:r>
        <w:br w:type="textWrapping"/>
      </w:r>
      <w:r>
        <w:rPr>
          <w:rStyle w:val="VerbatimChar"/>
        </w:rPr>
        <w:t xml:space="preserve">## [1] "Llh: -2.12834575177619E+03; Pars:  7.414620E-01,  4.518623E-02,  1.375804E+00,  5.632172E-02"</w:t>
      </w:r>
      <w:r>
        <w:br w:type="textWrapping"/>
      </w:r>
      <w:r>
        <w:rPr>
          <w:rStyle w:val="VerbatimChar"/>
        </w:rPr>
        <w:t xml:space="preserve">## [1] "Llh: -2.12836728453769E+03; Pars:  6.925496E-01,  2.747683E-02,  1.375856E+00,  7.121743E-02"</w:t>
      </w:r>
      <w:r>
        <w:br w:type="textWrapping"/>
      </w:r>
      <w:r>
        <w:rPr>
          <w:rStyle w:val="VerbatimChar"/>
        </w:rPr>
        <w:t xml:space="preserve">## [1] "Llh: -2.12837128365766E+03; Pars:  6.862736E-01,  3.712114E-02,  1.378544E+00,  6.482918E-02"</w:t>
      </w:r>
      <w:r>
        <w:br w:type="textWrapping"/>
      </w:r>
      <w:r>
        <w:rPr>
          <w:rStyle w:val="VerbatimChar"/>
        </w:rPr>
        <w:t xml:space="preserve">## [1] "Llh: -2.12826600767486E+03; Pars:  7.219779E-01,  3.698052E-02,  1.375154E+00,  6.903921E-02"</w:t>
      </w:r>
      <w:r>
        <w:br w:type="textWrapping"/>
      </w:r>
      <w:r>
        <w:rPr>
          <w:rStyle w:val="VerbatimChar"/>
        </w:rPr>
        <w:t xml:space="preserve">## [1] "Llh: -2.12819673330159E+03; Pars:  7.565823E-01,  3.204118E-02,  1.370996E+00,  7.574170E-02"</w:t>
      </w:r>
      <w:r>
        <w:br w:type="textWrapping"/>
      </w:r>
      <w:r>
        <w:rPr>
          <w:rStyle w:val="VerbatimChar"/>
        </w:rPr>
        <w:t xml:space="preserve">## [1] "Llh: -2.12839197684629E+03; Pars:  7.680047E-01,  7.648422E-03,  1.372229E+00,  8.492677E-02"</w:t>
      </w:r>
      <w:r>
        <w:br w:type="textWrapping"/>
      </w:r>
      <w:r>
        <w:rPr>
          <w:rStyle w:val="VerbatimChar"/>
        </w:rPr>
        <w:t xml:space="preserve">## [1] "Llh: -2.12832164077025E+03; Pars:  7.397713E-01,  2.110496E-02,  1.374487E+00,  7.663133E-02"</w:t>
      </w:r>
      <w:r>
        <w:br w:type="textWrapping"/>
      </w:r>
      <w:r>
        <w:rPr>
          <w:rStyle w:val="VerbatimChar"/>
        </w:rPr>
        <w:t xml:space="preserve">## [1] "Llh: -2.12827089684805E+03; Pars:  8.078270E-01,  2.936281E-02,  1.364269E+00,  6.989335E-02"</w:t>
      </w:r>
      <w:r>
        <w:br w:type="textWrapping"/>
      </w:r>
      <w:r>
        <w:rPr>
          <w:rStyle w:val="VerbatimChar"/>
        </w:rPr>
        <w:t xml:space="preserve">## [1] "Llh: -2.12826278603689E+03; Pars:  7.690788E-01,  3.040755E-02,  1.369267E+00,  6.993570E-02"</w:t>
      </w:r>
      <w:r>
        <w:br w:type="textWrapping"/>
      </w:r>
      <w:r>
        <w:rPr>
          <w:rStyle w:val="VerbatimChar"/>
        </w:rPr>
        <w:t xml:space="preserve">## [1] "Llh: -2.12825883472761E+03; Pars:  8.157477E-01,  3.689314E-02,  1.369423E+00,  6.809779E-02"</w:t>
      </w:r>
      <w:r>
        <w:br w:type="textWrapping"/>
      </w:r>
      <w:r>
        <w:rPr>
          <w:rStyle w:val="VerbatimChar"/>
        </w:rPr>
        <w:t xml:space="preserve">## [1] "Llh: -2.12825142324925E+03; Pars:  7.830322E-01,  3.453906E-02,  1.371029E+00,  6.887770E-02"</w:t>
      </w:r>
      <w:r>
        <w:br w:type="textWrapping"/>
      </w:r>
      <w:r>
        <w:rPr>
          <w:rStyle w:val="VerbatimChar"/>
        </w:rPr>
        <w:t xml:space="preserve">## [1] "Llh: -2.12820129018182E+03; Pars:  7.830025E-01,  1.386015E-02,  1.367097E+00,  8.927149E-02"</w:t>
      </w:r>
      <w:r>
        <w:br w:type="textWrapping"/>
      </w:r>
      <w:r>
        <w:rPr>
          <w:rStyle w:val="VerbatimChar"/>
        </w:rPr>
        <w:t xml:space="preserve">## [1] "Llh: -2.12821767432708E+03; Pars:  7.724041E-01,  2.169167E-02,  1.369268E+00,  8.103405E-02"</w:t>
      </w:r>
      <w:r>
        <w:br w:type="textWrapping"/>
      </w:r>
      <w:r>
        <w:rPr>
          <w:rStyle w:val="VerbatimChar"/>
        </w:rPr>
        <w:t xml:space="preserve">## [1] "Llh: -2.12818002461626E+03; Pars:  8.073975E-01,  3.431900E-02,  1.364723E+00,  7.528196E-02"</w:t>
      </w:r>
      <w:r>
        <w:br w:type="textWrapping"/>
      </w:r>
      <w:r>
        <w:rPr>
          <w:rStyle w:val="VerbatimChar"/>
        </w:rPr>
        <w:t xml:space="preserve">## [1] "Llh: -2.12820807639254E+03; Pars:  8.434948E-01,  4.092602E-02,  1.359867E+00,  7.460728E-02"</w:t>
      </w:r>
      <w:r>
        <w:br w:type="textWrapping"/>
      </w:r>
      <w:r>
        <w:rPr>
          <w:rStyle w:val="VerbatimChar"/>
        </w:rPr>
        <w:t xml:space="preserve">## [1] "Llh: -2.12814870874583E+03; Pars:  7.957420E-01,  2.697214E-02,  1.367650E+00,  8.465073E-02"</w:t>
      </w:r>
      <w:r>
        <w:br w:type="textWrapping"/>
      </w:r>
      <w:r>
        <w:rPr>
          <w:rStyle w:val="VerbatimChar"/>
        </w:rPr>
        <w:t xml:space="preserve">## [1] "Llh: -2.12812870501187E+03; Pars:  8.094183E-01,  2.525443E-02,  1.366842E+00,  9.200824E-02"</w:t>
      </w:r>
      <w:r>
        <w:br w:type="textWrapping"/>
      </w:r>
      <w:r>
        <w:rPr>
          <w:rStyle w:val="VerbatimChar"/>
        </w:rPr>
        <w:t xml:space="preserve">## [1] "Llh: -2.12810689626325E+03; Pars:  7.946214E-01,  1.819832E-02,  1.363806E+00,  9.727399E-02"</w:t>
      </w:r>
      <w:r>
        <w:br w:type="textWrapping"/>
      </w:r>
      <w:r>
        <w:rPr>
          <w:rStyle w:val="VerbatimChar"/>
        </w:rPr>
        <w:t xml:space="preserve">## [1] "Llh: -2.12810086497906E+03; Pars:  8.004802E-01,  1.002795E-02,  1.360209E+00,  1.114721E-01"</w:t>
      </w:r>
      <w:r>
        <w:br w:type="textWrapping"/>
      </w:r>
      <w:r>
        <w:rPr>
          <w:rStyle w:val="VerbatimChar"/>
        </w:rPr>
        <w:t xml:space="preserve">## [1] "Llh: -2.12815952656538E+03; Pars:  8.034715E-01,  3.696113E-02,  1.364278E+00,  8.798052E-02"</w:t>
      </w:r>
      <w:r>
        <w:br w:type="textWrapping"/>
      </w:r>
      <w:r>
        <w:rPr>
          <w:rStyle w:val="VerbatimChar"/>
        </w:rPr>
        <w:t xml:space="preserve">## [1] "Llh: -2.12812874055203E+03; Pars:  7.983046E-01,  3.118589E-02,  1.364982E+00,  8.830327E-02"</w:t>
      </w:r>
      <w:r>
        <w:br w:type="textWrapping"/>
      </w:r>
      <w:r>
        <w:rPr>
          <w:rStyle w:val="VerbatimChar"/>
        </w:rPr>
        <w:t xml:space="preserve">## [1] "Llh: -2.12815247828716E+03; Pars:  8.541490E-01,  1.835246E-02,  1.357412E+00,  1.077911E-01"</w:t>
      </w:r>
      <w:r>
        <w:br w:type="textWrapping"/>
      </w:r>
      <w:r>
        <w:rPr>
          <w:rStyle w:val="VerbatimChar"/>
        </w:rPr>
        <w:t xml:space="preserve">## [1] "Llh: -2.12812006802258E+03; Pars:  8.286369E-01,  2.177464E-02,  1.360795E+00,  9.977875E-02"</w:t>
      </w:r>
      <w:r>
        <w:br w:type="textWrapping"/>
      </w:r>
      <w:r>
        <w:rPr>
          <w:rStyle w:val="VerbatimChar"/>
        </w:rPr>
        <w:t xml:space="preserve">## [1] "Llh: -2.12813846039524E+03; Pars:  8.108506E-01,  9.802450E-03,  1.361687E+00,  1.204992E-01"</w:t>
      </w:r>
      <w:r>
        <w:br w:type="textWrapping"/>
      </w:r>
      <w:r>
        <w:rPr>
          <w:rStyle w:val="VerbatimChar"/>
        </w:rPr>
        <w:t xml:space="preserve">## [1] "Llh: -2.12811125470428E+03; Pars:  8.099859E-01,  1.593159E-02,  1.362445E+00,  1.091949E-01"</w:t>
      </w:r>
      <w:r>
        <w:br w:type="textWrapping"/>
      </w:r>
      <w:r>
        <w:rPr>
          <w:rStyle w:val="VerbatimChar"/>
        </w:rPr>
        <w:t xml:space="preserve">## [1] "Llh: -2.12811588125778E+03; Pars:  8.260647E-01,  5.308417E-03,  1.360163E+00,  1.179238E-01"</w:t>
      </w:r>
      <w:r>
        <w:br w:type="textWrapping"/>
      </w:r>
      <w:r>
        <w:rPr>
          <w:rStyle w:val="VerbatimChar"/>
        </w:rPr>
        <w:t xml:space="preserve">## [1] "Llh: -2.12810663187059E+03; Pars:  8.190354E-01,  1.177778E-02,  1.361366E+00,  1.105186E-01"</w:t>
      </w:r>
      <w:r>
        <w:br w:type="textWrapping"/>
      </w:r>
      <w:r>
        <w:rPr>
          <w:rStyle w:val="VerbatimChar"/>
        </w:rPr>
        <w:t xml:space="preserve">## [1] "Llh: -2.12814266068879E+03; Pars:  8.195483E-01,  4.501551E-03,  1.355588E+00,  1.234740E-01"</w:t>
      </w:r>
      <w:r>
        <w:br w:type="textWrapping"/>
      </w:r>
      <w:r>
        <w:rPr>
          <w:rStyle w:val="VerbatimChar"/>
        </w:rPr>
        <w:t xml:space="preserve">## [1] "Llh: -2.12810947237740E+03; Pars:  8.119390E-01,  2.006621E-02,  1.364020E+00,  9.987467E-02"</w:t>
      </w:r>
      <w:r>
        <w:br w:type="textWrapping"/>
      </w:r>
      <w:r>
        <w:rPr>
          <w:rStyle w:val="VerbatimChar"/>
        </w:rPr>
        <w:t xml:space="preserve">## [1] "Llh: -2.12810517613858E+03; Pars:  7.924334E-01,  7.127128E-03,  1.363225E+00,  1.157514E-01"</w:t>
      </w:r>
      <w:r>
        <w:br w:type="textWrapping"/>
      </w:r>
      <w:r>
        <w:rPr>
          <w:rStyle w:val="VerbatimChar"/>
        </w:rPr>
        <w:t xml:space="preserve">## [1] "Llh: -2.12810171714117E+03; Pars:  8.013333E-01,  1.078901E-02,  1.362617E+00,  1.117583E-01"</w:t>
      </w:r>
      <w:r>
        <w:br w:type="textWrapping"/>
      </w:r>
      <w:r>
        <w:rPr>
          <w:rStyle w:val="VerbatimChar"/>
        </w:rPr>
        <w:t xml:space="preserve">## [1] "Llh: -2.12810136662195E+03; Pars:  8.063386E-01,  1.039889E-02,  1.361659E+00,  1.076169E-01"</w:t>
      </w:r>
      <w:r>
        <w:br w:type="textWrapping"/>
      </w:r>
      <w:r>
        <w:rPr>
          <w:rStyle w:val="VerbatimChar"/>
        </w:rPr>
        <w:t xml:space="preserve">## [1] "Llh: -2.12810001748924E+03; Pars:  8.072489E-01,  1.178206E-02,  1.361855E+00,  1.080114E-01"</w:t>
      </w:r>
      <w:r>
        <w:br w:type="textWrapping"/>
      </w:r>
      <w:r>
        <w:rPr>
          <w:rStyle w:val="VerbatimChar"/>
        </w:rPr>
        <w:t xml:space="preserve">## [1] "Llh: -2.12811579930903E+03; Pars:  8.020724E-01,  2.122191E-03,  1.359008E+00,  1.210056E-01"</w:t>
      </w:r>
      <w:r>
        <w:br w:type="textWrapping"/>
      </w:r>
      <w:r>
        <w:rPr>
          <w:rStyle w:val="VerbatimChar"/>
        </w:rPr>
        <w:t xml:space="preserve">## [1] "Llh: -2.12810228785311E+03; Pars:  8.094610E-01,  1.558021E-02,  1.362765E+00,  1.051574E-01"</w:t>
      </w:r>
      <w:r>
        <w:br w:type="textWrapping"/>
      </w:r>
      <w:r>
        <w:rPr>
          <w:rStyle w:val="VerbatimChar"/>
        </w:rPr>
        <w:t xml:space="preserve">## [1] "Llh: -2.12809751035178E+03; Pars:  7.904618E-01,  1.231183E-02,  1.362357E+00,  1.076810E-01"</w:t>
      </w:r>
      <w:r>
        <w:br w:type="textWrapping"/>
      </w:r>
      <w:r>
        <w:rPr>
          <w:rStyle w:val="VerbatimChar"/>
        </w:rPr>
        <w:t xml:space="preserve">## [1] "Llh: -2.12809988547684E+03; Pars:  7.765510E-01,  1.257885E-02,  1.362852E+00,  1.062621E-01"</w:t>
      </w:r>
      <w:r>
        <w:br w:type="textWrapping"/>
      </w:r>
      <w:r>
        <w:rPr>
          <w:rStyle w:val="VerbatimChar"/>
        </w:rPr>
        <w:t xml:space="preserve">## [1] "Llh: -2.12810337956156E+03; Pars:  7.903694E-01,  6.875218E-03,  1.360754E+00,  1.143040E-01"</w:t>
      </w:r>
      <w:r>
        <w:br w:type="textWrapping"/>
      </w:r>
      <w:r>
        <w:rPr>
          <w:rStyle w:val="VerbatimChar"/>
        </w:rPr>
        <w:t xml:space="preserve">## [1] "Llh: -2.12809958717812E+03; Pars:  8.046453E-01,  1.340396E-02,  1.362262E+00,  1.074440E-01"</w:t>
      </w:r>
      <w:r>
        <w:br w:type="textWrapping"/>
      </w:r>
      <w:r>
        <w:rPr>
          <w:rStyle w:val="VerbatimChar"/>
        </w:rPr>
        <w:t xml:space="preserve">## [1] "Llh: -2.12809896744279E+03; Pars:  8.000342E-01,  1.297389E-02,  1.360725E+00,  1.055460E-01"</w:t>
      </w:r>
      <w:r>
        <w:br w:type="textWrapping"/>
      </w:r>
      <w:r>
        <w:rPr>
          <w:rStyle w:val="VerbatimChar"/>
        </w:rPr>
        <w:t xml:space="preserve">## [1] "Llh: -2.12809827377689E+03; Pars:  8.003587E-01,  1.242767E-02,  1.361197E+00,  1.070991E-01"</w:t>
      </w:r>
      <w:r>
        <w:br w:type="textWrapping"/>
      </w:r>
      <w:r>
        <w:rPr>
          <w:rStyle w:val="VerbatimChar"/>
        </w:rPr>
        <w:t xml:space="preserve">## [1] "Llh: -2.12810055232384E+03; Pars:  8.008260E-01,  1.493481E-02,  1.363629E+00,  1.036456E-01"</w:t>
      </w:r>
      <w:r>
        <w:br w:type="textWrapping"/>
      </w:r>
      <w:r>
        <w:rPr>
          <w:rStyle w:val="VerbatimChar"/>
        </w:rPr>
        <w:t xml:space="preserve">## [1] "Llh: -2.12809879105987E+03; Pars:  8.007395E-01,  1.370810E-02,  1.362773E+00,  1.056023E-01"</w:t>
      </w:r>
      <w:r>
        <w:br w:type="textWrapping"/>
      </w:r>
      <w:r>
        <w:rPr>
          <w:rStyle w:val="VerbatimChar"/>
        </w:rPr>
        <w:t xml:space="preserve">## [1] "Llh: -2.12809719789541E+03; Pars:  7.909030E-01,  1.414371E-02,  1.362439E+00,  1.059018E-01"</w:t>
      </w:r>
      <w:r>
        <w:br w:type="textWrapping"/>
      </w:r>
      <w:r>
        <w:rPr>
          <w:rStyle w:val="VerbatimChar"/>
        </w:rPr>
        <w:t xml:space="preserve">## [1] "Llh: -2.12809773264577E+03; Pars:  7.828545E-01,  1.532454E-02,  1.362731E+00,  1.048469E-01"</w:t>
      </w:r>
      <w:r>
        <w:br w:type="textWrapping"/>
      </w:r>
      <w:r>
        <w:rPr>
          <w:rStyle w:val="VerbatimChar"/>
        </w:rPr>
        <w:t xml:space="preserve">## [1] "Llh: -2.12809810964284E+03; Pars:  7.866572E-01,  1.289170E-02,  1.362121E+00,  1.056980E-01"</w:t>
      </w:r>
      <w:r>
        <w:br w:type="textWrapping"/>
      </w:r>
      <w:r>
        <w:rPr>
          <w:rStyle w:val="VerbatimChar"/>
        </w:rPr>
        <w:t xml:space="preserve">## [1] "Llh: -2.12809746846085E+03; Pars:  7.911162E-01,  1.301976E-02,  1.362156E+00,  1.061345E-01"</w:t>
      </w:r>
      <w:r>
        <w:br w:type="textWrapping"/>
      </w:r>
      <w:r>
        <w:rPr>
          <w:rStyle w:val="VerbatimChar"/>
        </w:rPr>
        <w:t xml:space="preserve">## [1] "Llh: -2.12809838984659E+03; Pars:  7.857299E-01,  1.224339E-02,  1.361302E+00,  1.078059E-01"</w:t>
      </w:r>
      <w:r>
        <w:br w:type="textWrapping"/>
      </w:r>
      <w:r>
        <w:rPr>
          <w:rStyle w:val="VerbatimChar"/>
        </w:rPr>
        <w:t xml:space="preserve">## [1] "Llh: -2.12809756054637E+03; Pars:  7.894557E-01,  1.260957E-02,  1.361669E+00,  1.072550E-01"</w:t>
      </w:r>
      <w:r>
        <w:br w:type="textWrapping"/>
      </w:r>
      <w:r>
        <w:rPr>
          <w:rStyle w:val="VerbatimChar"/>
        </w:rPr>
        <w:t xml:space="preserve">## [1] "Llh: -2.12809820085352E+03; Pars:  7.807309E-01,  1.361476E-02,  1.363114E+00,  1.063870E-01"</w:t>
      </w:r>
      <w:r>
        <w:br w:type="textWrapping"/>
      </w:r>
      <w:r>
        <w:rPr>
          <w:rStyle w:val="VerbatimChar"/>
        </w:rPr>
        <w:t xml:space="preserve">## [1] "Llh: -2.12809751649792E+03; Pars:  7.855923E-01,  1.331799E-02,  1.362634E+00,  1.065650E-01"</w:t>
      </w:r>
      <w:r>
        <w:br w:type="textWrapping"/>
      </w:r>
      <w:r>
        <w:rPr>
          <w:rStyle w:val="VerbatimChar"/>
        </w:rPr>
        <w:t xml:space="preserve">## [1] "Llh: -2.12809751204371E+03; Pars:  7.895743E-01,  1.378708E-02,  1.363124E+00,  1.058861E-01"</w:t>
      </w:r>
      <w:r>
        <w:br w:type="textWrapping"/>
      </w:r>
      <w:r>
        <w:rPr>
          <w:rStyle w:val="VerbatimChar"/>
        </w:rPr>
        <w:t xml:space="preserve">## [1] "Llh: -2.12809733937089E+03; Pars:  7.895447E-01,  1.349270E-02,  1.362760E+00,  1.062284E-01"</w:t>
      </w:r>
      <w:r>
        <w:br w:type="textWrapping"/>
      </w:r>
      <w:r>
        <w:rPr>
          <w:rStyle w:val="VerbatimChar"/>
        </w:rPr>
        <w:t xml:space="preserve">## [1] "Llh: -2.12809751365314E+03; Pars:  7.954508E-01,  1.316601E-02,  1.362222E+00,  1.064078E-01"</w:t>
      </w:r>
      <w:r>
        <w:br w:type="textWrapping"/>
      </w:r>
      <w:r>
        <w:rPr>
          <w:rStyle w:val="VerbatimChar"/>
        </w:rPr>
        <w:t xml:space="preserve">## [1] "Llh: -2.12809733794105E+03; Pars:  7.929746E-01,  1.320401E-02,  1.362325E+00,  1.064471E-01"</w:t>
      </w:r>
      <w:r>
        <w:br w:type="textWrapping"/>
      </w:r>
      <w:r>
        <w:rPr>
          <w:rStyle w:val="VerbatimChar"/>
        </w:rPr>
        <w:t xml:space="preserve">## [1] "Llh: -2.12809736852354E+03; Pars:  7.918061E-01,  1.461826E-02,  1.362483E+00,  1.046749E-01"</w:t>
      </w:r>
      <w:r>
        <w:br w:type="textWrapping"/>
      </w:r>
      <w:r>
        <w:rPr>
          <w:rStyle w:val="VerbatimChar"/>
        </w:rPr>
        <w:t xml:space="preserve">## [1] "Llh: -2.12809727014632E+03; Pars:  7.914698E-01,  1.404166E-02,  1.362452E+00,  1.054264E-01"</w:t>
      </w:r>
      <w:r>
        <w:br w:type="textWrapping"/>
      </w:r>
      <w:r>
        <w:rPr>
          <w:rStyle w:val="VerbatimChar"/>
        </w:rPr>
        <w:t xml:space="preserve">## [1] "Llh: -2.12809740323601E+03; Pars:  7.913280E-01,  1.442128E-02,  1.362832E+00,  1.058673E-01"</w:t>
      </w:r>
      <w:r>
        <w:br w:type="textWrapping"/>
      </w:r>
      <w:r>
        <w:rPr>
          <w:rStyle w:val="VerbatimChar"/>
        </w:rPr>
        <w:t xml:space="preserve">## [1] "Llh: -2.12809727369789E+03; Pars:  7.912750E-01,  1.407090E-02,  1.362663E+00,  1.059341E-01"</w:t>
      </w:r>
      <w:r>
        <w:br w:type="textWrapping"/>
      </w:r>
      <w:r>
        <w:rPr>
          <w:rStyle w:val="VerbatimChar"/>
        </w:rPr>
        <w:t xml:space="preserve">## [1] "Llh: -2.12809727989055E+03; Pars:  7.937714E-01,  1.423744E-02,  1.362179E+00,  1.056263E-01"</w:t>
      </w:r>
      <w:r>
        <w:br w:type="textWrapping"/>
      </w:r>
      <w:r>
        <w:rPr>
          <w:rStyle w:val="VerbatimChar"/>
        </w:rPr>
        <w:t xml:space="preserve">## [1] "Llh: -2.12809723574433E+03; Pars:  7.927126E-01,  1.405125E-02,  1.362324E+00,  1.057768E-01"</w:t>
      </w:r>
      <w:r>
        <w:br w:type="textWrapping"/>
      </w:r>
      <w:r>
        <w:rPr>
          <w:rStyle w:val="VerbatimChar"/>
        </w:rPr>
        <w:t xml:space="preserve">## [1] "Llh: -2.12809726780725E+03; Pars:  7.902074E-01,  1.494975E-02,  1.362614E+00,  1.050725E-01"</w:t>
      </w:r>
      <w:r>
        <w:br w:type="textWrapping"/>
      </w:r>
      <w:r>
        <w:rPr>
          <w:rStyle w:val="VerbatimChar"/>
        </w:rPr>
        <w:t xml:space="preserve">## [1] "Llh: -2.12809722193629E+03; Pars:  7.908983E-01,  1.451332E-02,  1.362542E+00,  1.054161E-01"</w:t>
      </w:r>
      <w:r>
        <w:br w:type="textWrapping"/>
      </w:r>
      <w:r>
        <w:rPr>
          <w:rStyle w:val="VerbatimChar"/>
        </w:rPr>
        <w:t xml:space="preserve">## [1] "Llh: -2.12809720421581E+03; Pars:  7.917162E-01,  1.430407E-02,  1.362215E+00,  1.053265E-01"</w:t>
      </w:r>
      <w:r>
        <w:br w:type="textWrapping"/>
      </w:r>
      <w:r>
        <w:rPr>
          <w:rStyle w:val="VerbatimChar"/>
        </w:rPr>
        <w:t xml:space="preserve">## [1] "Llh: -2.12809719798124E+03; Pars:  7.916059E-01,  1.424578E-02,  1.362327E+00,  1.054784E-01"</w:t>
      </w:r>
      <w:r>
        <w:br w:type="textWrapping"/>
      </w:r>
      <w:r>
        <w:rPr>
          <w:rStyle w:val="VerbatimChar"/>
        </w:rPr>
        <w:t xml:space="preserve">## [1] "Llh: -2.12809725595564E+03; Pars:  7.915894E-01,  1.443538E-02,  1.362364E+00,  1.058601E-01"</w:t>
      </w:r>
      <w:r>
        <w:br w:type="textWrapping"/>
      </w:r>
      <w:r>
        <w:rPr>
          <w:rStyle w:val="VerbatimChar"/>
        </w:rPr>
        <w:t xml:space="preserve">## [1] "Llh: -2.12809721251452E+03; Pars:  7.915595E-01,  1.433695E-02,  1.362386E+00,  1.057517E-01"</w:t>
      </w:r>
      <w:r>
        <w:br w:type="textWrapping"/>
      </w:r>
      <w:r>
        <w:rPr>
          <w:rStyle w:val="VerbatimChar"/>
        </w:rPr>
        <w:t xml:space="preserve">## [1] "Llh: -2.12809721061302E+03; Pars:  7.897733E-01,  1.456862E-02,  1.362523E+00,  1.054971E-01"</w:t>
      </w:r>
      <w:r>
        <w:br w:type="textWrapping"/>
      </w:r>
      <w:r>
        <w:rPr>
          <w:rStyle w:val="VerbatimChar"/>
        </w:rPr>
        <w:t xml:space="preserve">## [1] "Llh: -2.12809719707721E+03; Pars:  7.905071E-01,  1.443928E-02,  1.362473E+00,  1.055671E-01"</w:t>
      </w:r>
      <w:r>
        <w:br w:type="textWrapping"/>
      </w:r>
      <w:r>
        <w:rPr>
          <w:rStyle w:val="VerbatimChar"/>
        </w:rPr>
        <w:t xml:space="preserve">## [1] "Llh: -2.12809725067026E+03; Pars:  7.920897E-01,  1.443928E-02,  1.362473E+00,  1.055671E-01"</w:t>
      </w:r>
      <w:r>
        <w:br w:type="textWrapping"/>
      </w:r>
      <w:r>
        <w:rPr>
          <w:rStyle w:val="VerbatimChar"/>
        </w:rPr>
        <w:t xml:space="preserve">## [1] "Llh: -2.12809719707721E+03; Pars:  7.905071E-01,  1.443928E-02,  1.362473E+00,  1.055671E-01"</w:t>
      </w:r>
      <w:r>
        <w:br w:type="textWrapping"/>
      </w:r>
      <w:r>
        <w:rPr>
          <w:rStyle w:val="VerbatimChar"/>
        </w:rPr>
        <w:t xml:space="preserve">## [1] "Llh: -2.12809776744231E+03; Pars:  7.912980E-01,  1.543928E-02,  1.362473E+00,  1.055671E-01"</w:t>
      </w:r>
      <w:r>
        <w:br w:type="textWrapping"/>
      </w:r>
      <w:r>
        <w:rPr>
          <w:rStyle w:val="VerbatimChar"/>
        </w:rPr>
        <w:t xml:space="preserve">## [1] "Llh: -2.12809752460743E+03; Pars:  7.912980E-01,  1.343928E-02,  1.362473E+00,  1.055671E-01"</w:t>
      </w:r>
      <w:r>
        <w:br w:type="textWrapping"/>
      </w:r>
      <w:r>
        <w:rPr>
          <w:rStyle w:val="VerbatimChar"/>
        </w:rPr>
        <w:t xml:space="preserve">## [1] "Llh: -2.12809830019441E+03; Pars:  7.912980E-01,  1.443928E-02,  1.363836E+00,  1.055671E-01"</w:t>
      </w:r>
      <w:r>
        <w:br w:type="textWrapping"/>
      </w:r>
      <w:r>
        <w:rPr>
          <w:rStyle w:val="VerbatimChar"/>
        </w:rPr>
        <w:t xml:space="preserve">## [1] "Llh: -2.12809764356914E+03; Pars:  7.912980E-01,  1.443928E-02,  1.361111E+00,  1.055671E-01"</w:t>
      </w:r>
      <w:r>
        <w:br w:type="textWrapping"/>
      </w:r>
      <w:r>
        <w:rPr>
          <w:rStyle w:val="VerbatimChar"/>
        </w:rPr>
        <w:t xml:space="preserve">## [1] "Llh: -2.12809763183741E+03; Pars:  7.912980E-01,  1.443928E-02,  1.362473E+00,  1.065671E-01"</w:t>
      </w:r>
      <w:r>
        <w:br w:type="textWrapping"/>
      </w:r>
      <w:r>
        <w:rPr>
          <w:rStyle w:val="VerbatimChar"/>
        </w:rPr>
        <w:t xml:space="preserve">## [1] "Llh: -2.12809747727580E+03; Pars:  7.912980E-01,  1.443928E-02,  1.362473E+00,  1.045671E-01"</w:t>
      </w:r>
      <w:r>
        <w:br w:type="textWrapping"/>
      </w:r>
      <w:r>
        <w:rPr>
          <w:rStyle w:val="VerbatimChar"/>
        </w:rPr>
        <w:t xml:space="preserve">## [1] "Llh: -2.12809719707721E+03; Pars:  7.905071E-01,  1.443928E-02,  1.362473E+00,  1.055671E-01"</w:t>
      </w:r>
      <w:r>
        <w:br w:type="textWrapping"/>
      </w:r>
      <w:r>
        <w:rPr>
          <w:rStyle w:val="VerbatimChar"/>
        </w:rPr>
        <w:t xml:space="preserve">## [1] "Llh: -2.12809719729766E+03; Pars:  7.889277E-01,  1.443928E-02,  1.362473E+00,  1.055671E-01"</w:t>
      </w:r>
      <w:r>
        <w:br w:type="textWrapping"/>
      </w:r>
      <w:r>
        <w:rPr>
          <w:rStyle w:val="VerbatimChar"/>
        </w:rPr>
        <w:t xml:space="preserve">## [1] "Llh: -2.12809772448758E+03; Pars:  7.897170E-01,  1.543928E-02,  1.362473E+00,  1.055671E-01"</w:t>
      </w:r>
      <w:r>
        <w:br w:type="textWrapping"/>
      </w:r>
      <w:r>
        <w:rPr>
          <w:rStyle w:val="VerbatimChar"/>
        </w:rPr>
        <w:t xml:space="preserve">## [1] "Llh: -2.12809751440179E+03; Pars:  7.897170E-01,  1.343928E-02,  1.362473E+00,  1.055671E-01"</w:t>
      </w:r>
      <w:r>
        <w:br w:type="textWrapping"/>
      </w:r>
      <w:r>
        <w:rPr>
          <w:rStyle w:val="VerbatimChar"/>
        </w:rPr>
        <w:t xml:space="preserve">## [1] "Llh: -2.12809817167084E+03; Pars:  7.897170E-01,  1.443928E-02,  1.363836E+00,  1.055671E-01"</w:t>
      </w:r>
      <w:r>
        <w:br w:type="textWrapping"/>
      </w:r>
      <w:r>
        <w:rPr>
          <w:rStyle w:val="VerbatimChar"/>
        </w:rPr>
        <w:t xml:space="preserve">## [1] "Llh: -2.12809771840168E+03; Pars:  7.897170E-01,  1.443928E-02,  1.361111E+00,  1.055671E-01"</w:t>
      </w:r>
      <w:r>
        <w:br w:type="textWrapping"/>
      </w:r>
      <w:r>
        <w:rPr>
          <w:rStyle w:val="VerbatimChar"/>
        </w:rPr>
        <w:t xml:space="preserve">## [1] "Llh: -2.12809760654261E+03; Pars:  7.897170E-01,  1.443928E-02,  1.362473E+00,  1.065671E-01"</w:t>
      </w:r>
      <w:r>
        <w:br w:type="textWrapping"/>
      </w:r>
      <w:r>
        <w:rPr>
          <w:rStyle w:val="VerbatimChar"/>
        </w:rPr>
        <w:t xml:space="preserve">## [1] "Llh: -2.12809744923896E+03; Pars:  7.897170E-01,  1.443928E-02,  1.362473E+00,  1.045671E-01"</w:t>
      </w:r>
      <w:r>
        <w:br w:type="textWrapping"/>
      </w:r>
      <w:r>
        <w:rPr>
          <w:rStyle w:val="VerbatimChar"/>
        </w:rPr>
        <w:t xml:space="preserve">## [1] "Llh: -2.12809776744231E+03; Pars:  7.912980E-01,  1.543928E-02,  1.362473E+00,  1.055671E-01"</w:t>
      </w:r>
      <w:r>
        <w:br w:type="textWrapping"/>
      </w:r>
      <w:r>
        <w:rPr>
          <w:rStyle w:val="VerbatimChar"/>
        </w:rPr>
        <w:t xml:space="preserve">## [1] "Llh: -2.12809772448758E+03; Pars:  7.897170E-01,  1.543928E-02,  1.362473E+00,  1.055671E-01"</w:t>
      </w:r>
      <w:r>
        <w:br w:type="textWrapping"/>
      </w:r>
      <w:r>
        <w:rPr>
          <w:rStyle w:val="VerbatimChar"/>
        </w:rPr>
        <w:t xml:space="preserve">## [1] "Llh: -2.12809913933042E+03; Pars:  7.905071E-01,  1.643928E-02,  1.362473E+00,  1.055671E-01"</w:t>
      </w:r>
      <w:r>
        <w:br w:type="textWrapping"/>
      </w:r>
      <w:r>
        <w:rPr>
          <w:rStyle w:val="VerbatimChar"/>
        </w:rPr>
        <w:t xml:space="preserve">## [1] "Llh: -2.12809719707721E+03; Pars:  7.905071E-01,  1.443928E-02,  1.362473E+00,  1.055671E-01"</w:t>
      </w:r>
      <w:r>
        <w:br w:type="textWrapping"/>
      </w:r>
      <w:r>
        <w:rPr>
          <w:rStyle w:val="VerbatimChar"/>
        </w:rPr>
        <w:t xml:space="preserve">## [1] "Llh: -2.12809871996616E+03; Pars:  7.905071E-01,  1.543928E-02,  1.363836E+00,  1.055671E-01"</w:t>
      </w:r>
      <w:r>
        <w:br w:type="textWrapping"/>
      </w:r>
      <w:r>
        <w:rPr>
          <w:rStyle w:val="VerbatimChar"/>
        </w:rPr>
        <w:t xml:space="preserve">## [1] "Llh: -2.12809826800406E+03; Pars:  7.905071E-01,  1.543928E-02,  1.361111E+00,  1.055671E-01"</w:t>
      </w:r>
      <w:r>
        <w:br w:type="textWrapping"/>
      </w:r>
      <w:r>
        <w:rPr>
          <w:rStyle w:val="VerbatimChar"/>
        </w:rPr>
        <w:t xml:space="preserve">## [1] "Llh: -2.12809883015911E+03; Pars:  7.905071E-01,  1.543928E-02,  1.362473E+00,  1.065671E-01"</w:t>
      </w:r>
      <w:r>
        <w:br w:type="textWrapping"/>
      </w:r>
      <w:r>
        <w:rPr>
          <w:rStyle w:val="VerbatimChar"/>
        </w:rPr>
        <w:t xml:space="preserve">## [1] "Llh: -2.12809732314275E+03; Pars:  7.905071E-01,  1.543928E-02,  1.362473E+00,  1.045671E-01"</w:t>
      </w:r>
      <w:r>
        <w:br w:type="textWrapping"/>
      </w:r>
      <w:r>
        <w:rPr>
          <w:rStyle w:val="VerbatimChar"/>
        </w:rPr>
        <w:t xml:space="preserve">## [1] "Llh: -2.12809752460743E+03; Pars:  7.912980E-01,  1.343928E-02,  1.362473E+00,  1.055671E-01"</w:t>
      </w:r>
      <w:r>
        <w:br w:type="textWrapping"/>
      </w:r>
      <w:r>
        <w:rPr>
          <w:rStyle w:val="VerbatimChar"/>
        </w:rPr>
        <w:t xml:space="preserve">## [1] "Llh: -2.12809751440179E+03; Pars:  7.897170E-01,  1.343928E-02,  1.362473E+00,  1.055671E-01"</w:t>
      </w:r>
      <w:r>
        <w:br w:type="textWrapping"/>
      </w:r>
      <w:r>
        <w:rPr>
          <w:rStyle w:val="VerbatimChar"/>
        </w:rPr>
        <w:t xml:space="preserve">## [1] "Llh: -2.12809719707721E+03; Pars:  7.905071E-01,  1.443928E-02,  1.362473E+00,  1.055671E-01"</w:t>
      </w:r>
      <w:r>
        <w:br w:type="textWrapping"/>
      </w:r>
      <w:r>
        <w:rPr>
          <w:rStyle w:val="VerbatimChar"/>
        </w:rPr>
        <w:t xml:space="preserve">## [1] "Llh: -2.12809868627032E+03; Pars:  7.905071E-01,  1.243928E-02,  1.362473E+00,  1.055671E-01"</w:t>
      </w:r>
      <w:r>
        <w:br w:type="textWrapping"/>
      </w:r>
      <w:r>
        <w:rPr>
          <w:rStyle w:val="VerbatimChar"/>
        </w:rPr>
        <w:t xml:space="preserve">## [1] "Llh: -2.12809859519307E+03; Pars:  7.905071E-01,  1.343928E-02,  1.363836E+00,  1.055671E-01"</w:t>
      </w:r>
      <w:r>
        <w:br w:type="textWrapping"/>
      </w:r>
      <w:r>
        <w:rPr>
          <w:rStyle w:val="VerbatimChar"/>
        </w:rPr>
        <w:t xml:space="preserve">## [1] "Llh: -2.12809793949068E+03; Pars:  7.905071E-01,  1.343928E-02,  1.361111E+00,  1.055671E-01"</w:t>
      </w:r>
      <w:r>
        <w:br w:type="textWrapping"/>
      </w:r>
      <w:r>
        <w:rPr>
          <w:rStyle w:val="VerbatimChar"/>
        </w:rPr>
        <w:t xml:space="preserve">## [1] "Llh: -2.12809725264808E+03; Pars:  7.905071E-01,  1.343928E-02,  1.362473E+00,  1.065671E-01"</w:t>
      </w:r>
      <w:r>
        <w:br w:type="textWrapping"/>
      </w:r>
      <w:r>
        <w:rPr>
          <w:rStyle w:val="VerbatimChar"/>
        </w:rPr>
        <w:t xml:space="preserve">## [1] "Llh: -2.12809844776180E+03; Pars:  7.905071E-01,  1.343928E-02,  1.362473E+00,  1.045671E-01"</w:t>
      </w:r>
      <w:r>
        <w:br w:type="textWrapping"/>
      </w:r>
      <w:r>
        <w:rPr>
          <w:rStyle w:val="VerbatimChar"/>
        </w:rPr>
        <w:t xml:space="preserve">## [1] "Llh: -2.12809830019441E+03; Pars:  7.912980E-01,  1.443928E-02,  1.363836E+00,  1.055671E-01"</w:t>
      </w:r>
      <w:r>
        <w:br w:type="textWrapping"/>
      </w:r>
      <w:r>
        <w:rPr>
          <w:rStyle w:val="VerbatimChar"/>
        </w:rPr>
        <w:t xml:space="preserve">## [1] "Llh: -2.12809817167084E+03; Pars:  7.897170E-01,  1.443928E-02,  1.363836E+00,  1.055671E-01"</w:t>
      </w:r>
      <w:r>
        <w:br w:type="textWrapping"/>
      </w:r>
      <w:r>
        <w:rPr>
          <w:rStyle w:val="VerbatimChar"/>
        </w:rPr>
        <w:t xml:space="preserve">## [1] "Llh: -2.12809871996616E+03; Pars:  7.905071E-01,  1.543928E-02,  1.363836E+00,  1.055671E-01"</w:t>
      </w:r>
      <w:r>
        <w:br w:type="textWrapping"/>
      </w:r>
      <w:r>
        <w:rPr>
          <w:rStyle w:val="VerbatimChar"/>
        </w:rPr>
        <w:t xml:space="preserve">## [1] "Llh: -2.12809859519307E+03; Pars:  7.905071E-01,  1.343928E-02,  1.363836E+00,  1.055671E-01"</w:t>
      </w:r>
      <w:r>
        <w:br w:type="textWrapping"/>
      </w:r>
      <w:r>
        <w:rPr>
          <w:rStyle w:val="VerbatimChar"/>
        </w:rPr>
        <w:t xml:space="preserve">## [1] "Llh: -2.12810076908012E+03; Pars:  7.905071E-01,  1.443928E-02,  1.365201E+00,  1.055671E-01"</w:t>
      </w:r>
      <w:r>
        <w:br w:type="textWrapping"/>
      </w:r>
      <w:r>
        <w:rPr>
          <w:rStyle w:val="VerbatimChar"/>
        </w:rPr>
        <w:t xml:space="preserve">## [1] "Llh: -2.12809719707721E+03; Pars:  7.905071E-01,  1.443928E-02,  1.362473E+00,  1.055671E-01"</w:t>
      </w:r>
      <w:r>
        <w:br w:type="textWrapping"/>
      </w:r>
      <w:r>
        <w:rPr>
          <w:rStyle w:val="VerbatimChar"/>
        </w:rPr>
        <w:t xml:space="preserve">## [1] "Llh: -2.12809861543343E+03; Pars:  7.905071E-01,  1.443928E-02,  1.363836E+00,  1.065671E-01"</w:t>
      </w:r>
      <w:r>
        <w:br w:type="textWrapping"/>
      </w:r>
      <w:r>
        <w:rPr>
          <w:rStyle w:val="VerbatimChar"/>
        </w:rPr>
        <w:t xml:space="preserve">## [1] "Llh: -2.12809851619082E+03; Pars:  7.905071E-01,  1.443928E-02,  1.363836E+00,  1.045671E-01"</w:t>
      </w:r>
      <w:r>
        <w:br w:type="textWrapping"/>
      </w:r>
      <w:r>
        <w:rPr>
          <w:rStyle w:val="VerbatimChar"/>
        </w:rPr>
        <w:t xml:space="preserve">## [1] "Llh: -2.12809764356914E+03; Pars:  7.912980E-01,  1.443928E-02,  1.361111E+00,  1.055671E-01"</w:t>
      </w:r>
      <w:r>
        <w:br w:type="textWrapping"/>
      </w:r>
      <w:r>
        <w:rPr>
          <w:rStyle w:val="VerbatimChar"/>
        </w:rPr>
        <w:t xml:space="preserve">## [1] "Llh: -2.12809771840168E+03; Pars:  7.897170E-01,  1.443928E-02,  1.361111E+00,  1.055671E-01"</w:t>
      </w:r>
      <w:r>
        <w:br w:type="textWrapping"/>
      </w:r>
      <w:r>
        <w:rPr>
          <w:rStyle w:val="VerbatimChar"/>
        </w:rPr>
        <w:t xml:space="preserve">## [1] "Llh: -2.12809826800406E+03; Pars:  7.905071E-01,  1.543928E-02,  1.361111E+00,  1.055671E-01"</w:t>
      </w:r>
      <w:r>
        <w:br w:type="textWrapping"/>
      </w:r>
      <w:r>
        <w:rPr>
          <w:rStyle w:val="VerbatimChar"/>
        </w:rPr>
        <w:t xml:space="preserve">## [1] "Llh: -2.12809793949068E+03; Pars:  7.905071E-01,  1.343928E-02,  1.361111E+00,  1.055671E-01"</w:t>
      </w:r>
      <w:r>
        <w:br w:type="textWrapping"/>
      </w:r>
      <w:r>
        <w:rPr>
          <w:rStyle w:val="VerbatimChar"/>
        </w:rPr>
        <w:t xml:space="preserve">## [1] "Llh: -2.12809719707721E+03; Pars:  7.905071E-01,  1.443928E-02,  1.362473E+00,  1.055671E-01"</w:t>
      </w:r>
      <w:r>
        <w:br w:type="textWrapping"/>
      </w:r>
      <w:r>
        <w:rPr>
          <w:rStyle w:val="VerbatimChar"/>
        </w:rPr>
        <w:t xml:space="preserve">## [1] "Llh: -2.12809966231655E+03; Pars:  7.905071E-01,  1.443928E-02,  1.359751E+00,  1.055671E-01"</w:t>
      </w:r>
      <w:r>
        <w:br w:type="textWrapping"/>
      </w:r>
      <w:r>
        <w:rPr>
          <w:rStyle w:val="VerbatimChar"/>
        </w:rPr>
        <w:t xml:space="preserve">## [1] "Llh: -2.12809811895177E+03; Pars:  7.905071E-01,  1.443928E-02,  1.361111E+00,  1.065671E-01"</w:t>
      </w:r>
      <w:r>
        <w:br w:type="textWrapping"/>
      </w:r>
      <w:r>
        <w:rPr>
          <w:rStyle w:val="VerbatimChar"/>
        </w:rPr>
        <w:t xml:space="preserve">## [1] "Llh: -2.12809790603646E+03; Pars:  7.905071E-01,  1.443928E-02,  1.361111E+00,  1.045671E-01"</w:t>
      </w:r>
      <w:r>
        <w:br w:type="textWrapping"/>
      </w:r>
      <w:r>
        <w:rPr>
          <w:rStyle w:val="VerbatimChar"/>
        </w:rPr>
        <w:t xml:space="preserve">## [1] "Llh: -2.12809763183741E+03; Pars:  7.912980E-01,  1.443928E-02,  1.362473E+00,  1.065671E-01"</w:t>
      </w:r>
      <w:r>
        <w:br w:type="textWrapping"/>
      </w:r>
      <w:r>
        <w:rPr>
          <w:rStyle w:val="VerbatimChar"/>
        </w:rPr>
        <w:t xml:space="preserve">## [1] "Llh: -2.12809760654261E+03; Pars:  7.897170E-01,  1.443928E-02,  1.362473E+00,  1.065671E-01"</w:t>
      </w:r>
      <w:r>
        <w:br w:type="textWrapping"/>
      </w:r>
      <w:r>
        <w:rPr>
          <w:rStyle w:val="VerbatimChar"/>
        </w:rPr>
        <w:t xml:space="preserve">## [1] "Llh: -2.12809883015911E+03; Pars:  7.905071E-01,  1.543928E-02,  1.362473E+00,  1.065671E-01"</w:t>
      </w:r>
      <w:r>
        <w:br w:type="textWrapping"/>
      </w:r>
      <w:r>
        <w:rPr>
          <w:rStyle w:val="VerbatimChar"/>
        </w:rPr>
        <w:t xml:space="preserve">## [1] "Llh: -2.12809725264808E+03; Pars:  7.905071E-01,  1.343928E-02,  1.362473E+00,  1.065671E-01"</w:t>
      </w:r>
      <w:r>
        <w:br w:type="textWrapping"/>
      </w:r>
      <w:r>
        <w:rPr>
          <w:rStyle w:val="VerbatimChar"/>
        </w:rPr>
        <w:t xml:space="preserve">## [1] "Llh: -2.12809861543343E+03; Pars:  7.905071E-01,  1.443928E-02,  1.363836E+00,  1.065671E-01"</w:t>
      </w:r>
      <w:r>
        <w:br w:type="textWrapping"/>
      </w:r>
      <w:r>
        <w:rPr>
          <w:rStyle w:val="VerbatimChar"/>
        </w:rPr>
        <w:t xml:space="preserve">## [1] "Llh: -2.12809811895177E+03; Pars:  7.905071E-01,  1.443928E-02,  1.361111E+00,  1.065671E-01"</w:t>
      </w:r>
      <w:r>
        <w:br w:type="textWrapping"/>
      </w:r>
      <w:r>
        <w:rPr>
          <w:rStyle w:val="VerbatimChar"/>
        </w:rPr>
        <w:t xml:space="preserve">## [1] "Llh: -2.12809870262432E+03; Pars:  7.905071E-01,  1.443928E-02,  1.362473E+00,  1.075671E-01"</w:t>
      </w:r>
      <w:r>
        <w:br w:type="textWrapping"/>
      </w:r>
      <w:r>
        <w:rPr>
          <w:rStyle w:val="VerbatimChar"/>
        </w:rPr>
        <w:t xml:space="preserve">## [1] "Llh: -2.12809719707721E+03; Pars:  7.905071E-01,  1.443928E-02,  1.362473E+00,  1.055671E-01"</w:t>
      </w:r>
      <w:r>
        <w:br w:type="textWrapping"/>
      </w:r>
      <w:r>
        <w:rPr>
          <w:rStyle w:val="VerbatimChar"/>
        </w:rPr>
        <w:t xml:space="preserve">## [1] "Llh: -2.12809747727580E+03; Pars:  7.912980E-01,  1.443928E-02,  1.362473E+00,  1.045671E-01"</w:t>
      </w:r>
      <w:r>
        <w:br w:type="textWrapping"/>
      </w:r>
      <w:r>
        <w:rPr>
          <w:rStyle w:val="VerbatimChar"/>
        </w:rPr>
        <w:t xml:space="preserve">## [1] "Llh: -2.12809744923896E+03; Pars:  7.897170E-01,  1.443928E-02,  1.362473E+00,  1.045671E-01"</w:t>
      </w:r>
      <w:r>
        <w:br w:type="textWrapping"/>
      </w:r>
      <w:r>
        <w:rPr>
          <w:rStyle w:val="VerbatimChar"/>
        </w:rPr>
        <w:t xml:space="preserve">## [1] "Llh: -2.12809732314275E+03; Pars:  7.905071E-01,  1.543928E-02,  1.362473E+00,  1.045671E-01"</w:t>
      </w:r>
      <w:r>
        <w:br w:type="textWrapping"/>
      </w:r>
      <w:r>
        <w:rPr>
          <w:rStyle w:val="VerbatimChar"/>
        </w:rPr>
        <w:t xml:space="preserve">## [1] "Llh: -2.12809844776180E+03; Pars:  7.905071E-01,  1.343928E-02,  1.362473E+00,  1.045671E-01"</w:t>
      </w:r>
      <w:r>
        <w:br w:type="textWrapping"/>
      </w:r>
      <w:r>
        <w:rPr>
          <w:rStyle w:val="VerbatimChar"/>
        </w:rPr>
        <w:t xml:space="preserve">## [1] "Llh: -2.12809851619082E+03; Pars:  7.905071E-01,  1.443928E-02,  1.363836E+00,  1.045671E-01"</w:t>
      </w:r>
      <w:r>
        <w:br w:type="textWrapping"/>
      </w:r>
      <w:r>
        <w:rPr>
          <w:rStyle w:val="VerbatimChar"/>
        </w:rPr>
        <w:t xml:space="preserve">## [1] "Llh: -2.12809790603646E+03; Pars:  7.905071E-01,  1.443928E-02,  1.361111E+00,  1.045671E-01"</w:t>
      </w:r>
      <w:r>
        <w:br w:type="textWrapping"/>
      </w:r>
      <w:r>
        <w:rPr>
          <w:rStyle w:val="VerbatimChar"/>
        </w:rPr>
        <w:t xml:space="preserve">## [1] "Llh: -2.12809719707721E+03; Pars:  7.905071E-01,  1.443928E-02,  1.362473E+00,  1.055671E-01"</w:t>
      </w:r>
      <w:r>
        <w:br w:type="textWrapping"/>
      </w:r>
      <w:r>
        <w:rPr>
          <w:rStyle w:val="VerbatimChar"/>
        </w:rPr>
        <w:t xml:space="preserve">## [1] "Llh: -2.12809839088788E+03; Pars:  7.905071E-01,  1.443928E-02,  1.362473E+00,  1.035671E-01"</w:t>
      </w:r>
      <w:r>
        <w:br w:type="textWrapping"/>
      </w:r>
      <w:r>
        <w:rPr>
          <w:rStyle w:val="VerbatimChar"/>
        </w:rPr>
        <w:t xml:space="preserve">## Currently fitting: asymmetric NIG </w:t>
      </w:r>
      <w:r>
        <w:br w:type="textWrapping"/>
      </w:r>
      <w:r>
        <w:rPr>
          <w:rStyle w:val="VerbatimChar"/>
        </w:rPr>
        <w:t xml:space="preserve">## [1] "Llh: -2.17878216553939E+03; Pars:  5.000000E-01,  8.650012E-02,  1.144509E+00,  0.000000E+00"</w:t>
      </w:r>
      <w:r>
        <w:br w:type="textWrapping"/>
      </w:r>
      <w:r>
        <w:rPr>
          <w:rStyle w:val="VerbatimChar"/>
        </w:rPr>
        <w:t xml:space="preserve">## [1] "Llh: -2.17424573095012E+03; Pars:  5.358867E-01,  8.650012E-02,  1.144509E+00,  0.000000E+00"</w:t>
      </w:r>
      <w:r>
        <w:br w:type="textWrapping"/>
      </w:r>
      <w:r>
        <w:rPr>
          <w:rStyle w:val="VerbatimChar"/>
        </w:rPr>
        <w:t xml:space="preserve">## [1] "Llh: -2.18096147243310E+03; Pars:  5.000000E-01,  1.558148E-01,  1.144509E+00,  0.000000E+00"</w:t>
      </w:r>
      <w:r>
        <w:br w:type="textWrapping"/>
      </w:r>
      <w:r>
        <w:rPr>
          <w:rStyle w:val="VerbatimChar"/>
        </w:rPr>
        <w:t xml:space="preserve">## [1] "Llh: -2.15690845608022E+03; Pars:  5.000000E-01,  8.650012E-02,  1.226655E+00,  0.000000E+00"</w:t>
      </w:r>
      <w:r>
        <w:br w:type="textWrapping"/>
      </w:r>
      <w:r>
        <w:rPr>
          <w:rStyle w:val="VerbatimChar"/>
        </w:rPr>
        <w:t xml:space="preserve">## [1] "Llh: -2.17927998629759E+03; Pars:  5.000000E-01,  8.650012E-02,  1.144509E+00,  6.931472E-02"</w:t>
      </w:r>
      <w:r>
        <w:br w:type="textWrapping"/>
      </w:r>
      <w:r>
        <w:rPr>
          <w:rStyle w:val="VerbatimChar"/>
        </w:rPr>
        <w:t xml:space="preserve">## [1] "Llh: -2.16580752685319E+03; Pars:  5.176325E-01,  1.718541E-02,  1.184870E+00,  3.465736E-02"</w:t>
      </w:r>
      <w:r>
        <w:br w:type="textWrapping"/>
      </w:r>
      <w:r>
        <w:rPr>
          <w:rStyle w:val="VerbatimChar"/>
        </w:rPr>
        <w:t xml:space="preserve">## [1] "Llh: -2.16795323779578E+03; Pars:  5.131669E-01,  5.184277E-02,  1.174648E+00,  2.599302E-02"</w:t>
      </w:r>
      <w:r>
        <w:br w:type="textWrapping"/>
      </w:r>
      <w:r>
        <w:rPr>
          <w:rStyle w:val="VerbatimChar"/>
        </w:rPr>
        <w:t xml:space="preserve">## [1] "Llh: -2.16408835187407E+03; Pars:  5.266805E-01,  5.184277E-02,  1.205581E+00, -5.198604E-02"</w:t>
      </w:r>
      <w:r>
        <w:br w:type="textWrapping"/>
      </w:r>
      <w:r>
        <w:rPr>
          <w:rStyle w:val="VerbatimChar"/>
        </w:rPr>
        <w:t xml:space="preserve">## [1] "Llh: -2.16529593876024E+03; Pars:  5.198798E-01,  6.050711E-02,  1.190014E+00, -2.166085E-02"</w:t>
      </w:r>
      <w:r>
        <w:br w:type="textWrapping"/>
      </w:r>
      <w:r>
        <w:rPr>
          <w:rStyle w:val="VerbatimChar"/>
        </w:rPr>
        <w:t xml:space="preserve">## [1] "Llh: -2.15304232978777E+03; Pars:  5.405500E-01,  3.451409E-02,  1.237329E+00, -8.664340E-03"</w:t>
      </w:r>
      <w:r>
        <w:br w:type="textWrapping"/>
      </w:r>
      <w:r>
        <w:rPr>
          <w:rStyle w:val="VerbatimChar"/>
        </w:rPr>
        <w:t xml:space="preserve">## [1] "Llh: -2.14530188458260E+03; Pars:  5.620421E-01,  8.521067E-03,  1.286525E+00, -1.299651E-02"</w:t>
      </w:r>
      <w:r>
        <w:br w:type="textWrapping"/>
      </w:r>
      <w:r>
        <w:rPr>
          <w:rStyle w:val="VerbatimChar"/>
        </w:rPr>
        <w:t xml:space="preserve">## [1] "Llh: -2.14709027788545E+03; Pars:  5.165124E-01, -4.475443E-03,  1.311851E+00, -1.516259E-02"</w:t>
      </w:r>
      <w:r>
        <w:br w:type="textWrapping"/>
      </w:r>
      <w:r>
        <w:rPr>
          <w:rStyle w:val="VerbatimChar"/>
        </w:rPr>
        <w:t xml:space="preserve">## [1] "Llh: -2.15077129457874E+03; Pars:  5.212893E-01,  1.826845E-02,  1.267851E+00, -1.137195E-02"</w:t>
      </w:r>
      <w:r>
        <w:br w:type="textWrapping"/>
      </w:r>
      <w:r>
        <w:rPr>
          <w:rStyle w:val="VerbatimChar"/>
        </w:rPr>
        <w:t xml:space="preserve">## [1] "Llh: -2.14281933732883E+03; Pars:  5.341484E-01,  5.400885E-02,  1.333337E+00, -7.472993E-02"</w:t>
      </w:r>
      <w:r>
        <w:br w:type="textWrapping"/>
      </w:r>
      <w:r>
        <w:rPr>
          <w:rStyle w:val="VerbatimChar"/>
        </w:rPr>
        <w:t xml:space="preserve">## [1] "Llh: -2.13907619722610E+03; Pars:  5.426029E-01,  7.242057E-02,  1.414407E+00, -1.294236E-01"</w:t>
      </w:r>
      <w:r>
        <w:br w:type="textWrapping"/>
      </w:r>
      <w:r>
        <w:rPr>
          <w:rStyle w:val="VerbatimChar"/>
        </w:rPr>
        <w:t xml:space="preserve">## [1] "Llh: -2.13374997133267E+03; Pars:  5.328483E-01,  2.964040E-02,  1.419395E+00, -2.680530E-02"</w:t>
      </w:r>
      <w:r>
        <w:br w:type="textWrapping"/>
      </w:r>
      <w:r>
        <w:rPr>
          <w:rStyle w:val="VerbatimChar"/>
        </w:rPr>
        <w:t xml:space="preserve">## [1] "Llh: -2.13221644634408E+03; Pars:  5.359593E-01,  1.853921E-02,  1.540127E+00, -1.421493E-02"</w:t>
      </w:r>
      <w:r>
        <w:br w:type="textWrapping"/>
      </w:r>
      <w:r>
        <w:rPr>
          <w:rStyle w:val="VerbatimChar"/>
        </w:rPr>
        <w:t xml:space="preserve">## [1] "Llh: -2.14538323862934E+03; Pars:  5.811146E-01, -3.899742E-02,  1.563128E+00, -8.589881E-02"</w:t>
      </w:r>
      <w:r>
        <w:br w:type="textWrapping"/>
      </w:r>
      <w:r>
        <w:rPr>
          <w:rStyle w:val="VerbatimChar"/>
        </w:rPr>
        <w:t xml:space="preserve">## [1] "Llh: -2.13823145511540E+03; Pars:  5.596788E-01, -7.623035E-03,  1.471216E+00, -6.442410E-02"</w:t>
      </w:r>
      <w:r>
        <w:br w:type="textWrapping"/>
      </w:r>
      <w:r>
        <w:rPr>
          <w:rStyle w:val="VerbatimChar"/>
        </w:rPr>
        <w:t xml:space="preserve">## [1] "Llh: -2.13490849513328E+03; Pars:  5.855716E-01,  5.040435E-02,  1.547848E+00, -9.536697E-02"</w:t>
      </w:r>
      <w:r>
        <w:br w:type="textWrapping"/>
      </w:r>
      <w:r>
        <w:rPr>
          <w:rStyle w:val="VerbatimChar"/>
        </w:rPr>
        <w:t xml:space="preserve">## [1] "Llh: -2.13390868215322E+03; Pars:  5.674861E-01,  3.668440E-02,  1.485140E+00, -7.531587E-02"</w:t>
      </w:r>
      <w:r>
        <w:br w:type="textWrapping"/>
      </w:r>
      <w:r>
        <w:rPr>
          <w:rStyle w:val="VerbatimChar"/>
        </w:rPr>
        <w:t xml:space="preserve">## [1] "Llh: -2.14605754842486E+03; Pars:  5.407358E-01,  5.148951E-02,  1.695780E+00, -1.286927E-01"</w:t>
      </w:r>
      <w:r>
        <w:br w:type="textWrapping"/>
      </w:r>
      <w:r>
        <w:rPr>
          <w:rStyle w:val="VerbatimChar"/>
        </w:rPr>
        <w:t xml:space="preserve">## [1] "Llh: -2.13715463180789E+03; Pars:  5.566381E-01,  1.926318E-02,  1.378497E+00, -4.192057E-02"</w:t>
      </w:r>
      <w:r>
        <w:br w:type="textWrapping"/>
      </w:r>
      <w:r>
        <w:rPr>
          <w:rStyle w:val="VerbatimChar"/>
        </w:rPr>
        <w:t xml:space="preserve">## [1] "Llh: -2.13313213661783E+03; Pars:  5.673058E-01, -3.898870E-02,  1.522750E+00,  3.148584E-02"</w:t>
      </w:r>
      <w:r>
        <w:br w:type="textWrapping"/>
      </w:r>
      <w:r>
        <w:rPr>
          <w:rStyle w:val="VerbatimChar"/>
        </w:rPr>
        <w:t xml:space="preserve">## [1] "Llh: -2.13315923740823E+03; Pars:  5.610266E-01, -1.113638E-02,  1.494910E+00, -8.741516E-03"</w:t>
      </w:r>
      <w:r>
        <w:br w:type="textWrapping"/>
      </w:r>
      <w:r>
        <w:rPr>
          <w:rStyle w:val="VerbatimChar"/>
        </w:rPr>
        <w:t xml:space="preserve">## [1] "Llh: -2.12911693331469E+03; Pars:  5.537321E-01,  2.537208E-02,  1.489370E+00,  1.444134E-02"</w:t>
      </w:r>
      <w:r>
        <w:br w:type="textWrapping"/>
      </w:r>
      <w:r>
        <w:rPr>
          <w:rStyle w:val="VerbatimChar"/>
        </w:rPr>
        <w:t xml:space="preserve">## [1] "Llh: -2.12748766333951E+03; Pars:  5.507826E-01,  4.186964E-02,  1.498531E+00,  5.387406E-02"</w:t>
      </w:r>
      <w:r>
        <w:br w:type="textWrapping"/>
      </w:r>
      <w:r>
        <w:rPr>
          <w:rStyle w:val="VerbatimChar"/>
        </w:rPr>
        <w:t xml:space="preserve">## [1] "Llh: -2.13628812105035E+03; Pars:  5.538209E-01,  9.789101E-03,  1.657308E+00,  3.983511E-02"</w:t>
      </w:r>
      <w:r>
        <w:br w:type="textWrapping"/>
      </w:r>
      <w:r>
        <w:rPr>
          <w:rStyle w:val="VerbatimChar"/>
        </w:rPr>
        <w:t xml:space="preserve">## [1] "Llh: -2.13209736521381E+03; Pars:  5.545238E-01,  1.215762E-02,  1.582719E+00,  1.939619E-02"</w:t>
      </w:r>
      <w:r>
        <w:br w:type="textWrapping"/>
      </w:r>
      <w:r>
        <w:rPr>
          <w:rStyle w:val="VerbatimChar"/>
        </w:rPr>
        <w:t xml:space="preserve">## [1] "Llh: -2.13114682532734E+03; Pars:  5.369941E-01, -1.989552E-02,  1.588035E+00,  1.205865E-01"</w:t>
      </w:r>
      <w:r>
        <w:br w:type="textWrapping"/>
      </w:r>
      <w:r>
        <w:rPr>
          <w:rStyle w:val="VerbatimChar"/>
        </w:rPr>
        <w:t xml:space="preserve">## [1] "Llh: -2.13032405429657E+03; Pars:  5.444599E-01, -5.750536E-03,  1.561662E+00,  7.161087E-02"</w:t>
      </w:r>
      <w:r>
        <w:br w:type="textWrapping"/>
      </w:r>
      <w:r>
        <w:rPr>
          <w:rStyle w:val="VerbatimChar"/>
        </w:rPr>
        <w:t xml:space="preserve">## [1] "Llh: -2.12961537236242E+03; Pars:  5.262376E-01,  7.239666E-02,  1.568476E+00,  3.384726E-02"</w:t>
      </w:r>
      <w:r>
        <w:br w:type="textWrapping"/>
      </w:r>
      <w:r>
        <w:rPr>
          <w:rStyle w:val="VerbatimChar"/>
        </w:rPr>
        <w:t xml:space="preserve">## [1] "Llh: -2.12941487786037E+03; Pars:  5.362171E-01,  4.455032E-02,  1.556918E+00,  3.325690E-02"</w:t>
      </w:r>
      <w:r>
        <w:br w:type="textWrapping"/>
      </w:r>
      <w:r>
        <w:rPr>
          <w:rStyle w:val="VerbatimChar"/>
        </w:rPr>
        <w:t xml:space="preserve">## [1] "Llh: -2.12871313090989E+03; Pars:  5.571495E-01,  2.787431E-02,  1.559210E+00,  1.032839E-01"</w:t>
      </w:r>
      <w:r>
        <w:br w:type="textWrapping"/>
      </w:r>
      <w:r>
        <w:rPr>
          <w:rStyle w:val="VerbatimChar"/>
        </w:rPr>
        <w:t xml:space="preserve">## [1] "Llh: -2.12878070943756E+03; Pars:  5.517746E-01,  2.554054E-02,  1.554417E+00,  7.390922E-02"</w:t>
      </w:r>
      <w:r>
        <w:br w:type="textWrapping"/>
      </w:r>
      <w:r>
        <w:rPr>
          <w:rStyle w:val="VerbatimChar"/>
        </w:rPr>
        <w:t xml:space="preserve">## [1] "Llh: -2.12794647437790E+03; Pars:  5.397704E-01,  4.211425E-02,  1.505940E+00,  1.116167E-01"</w:t>
      </w:r>
      <w:r>
        <w:br w:type="textWrapping"/>
      </w:r>
      <w:r>
        <w:rPr>
          <w:rStyle w:val="VerbatimChar"/>
        </w:rPr>
        <w:t xml:space="preserve">## [1] "Llh: -2.12788974939229E+03; Pars:  5.434215E-01,  3.462509E-02,  1.524778E+00,  8.856157E-02"</w:t>
      </w:r>
      <w:r>
        <w:br w:type="textWrapping"/>
      </w:r>
      <w:r>
        <w:rPr>
          <w:rStyle w:val="VerbatimChar"/>
        </w:rPr>
        <w:t xml:space="preserve">## [1] "Llh: -2.12778103556517E+03; Pars:  5.492231E-01,  8.021022E-02,  1.508115E+00,  6.787737E-02"</w:t>
      </w:r>
      <w:r>
        <w:br w:type="textWrapping"/>
      </w:r>
      <w:r>
        <w:rPr>
          <w:rStyle w:val="VerbatimChar"/>
        </w:rPr>
        <w:t xml:space="preserve">## [1] "Llh: -2.12769443523365E+03; Pars:  5.480284E-01,  5.872003E-02,  1.521327E+00,  6.881074E-02"</w:t>
      </w:r>
      <w:r>
        <w:br w:type="textWrapping"/>
      </w:r>
      <w:r>
        <w:rPr>
          <w:rStyle w:val="VerbatimChar"/>
        </w:rPr>
        <w:t xml:space="preserve">## [1] "Llh: -2.12730986025717E+03; Pars:  5.637742E-01,  3.699422E-02,  1.495320E+00,  1.240083E-01"</w:t>
      </w:r>
      <w:r>
        <w:br w:type="textWrapping"/>
      </w:r>
      <w:r>
        <w:rPr>
          <w:rStyle w:val="VerbatimChar"/>
        </w:rPr>
        <w:t xml:space="preserve">## [1] "Llh: -2.12829455004353E+03; Pars:  5.780794E-01,  3.321616E-02,  1.465441E+00,  1.693839E-01"</w:t>
      </w:r>
      <w:r>
        <w:br w:type="textWrapping"/>
      </w:r>
      <w:r>
        <w:rPr>
          <w:rStyle w:val="VerbatimChar"/>
        </w:rPr>
        <w:t xml:space="preserve">## [1] "Llh: -2.12758738532331E+03; Pars:  5.458093E-01,  5.823018E-02,  1.462211E+00,  6.434337E-02"</w:t>
      </w:r>
      <w:r>
        <w:br w:type="textWrapping"/>
      </w:r>
      <w:r>
        <w:rPr>
          <w:rStyle w:val="VerbatimChar"/>
        </w:rPr>
        <w:t xml:space="preserve">## [1] "Llh: -2.12730713260211E+03; Pars:  5.486225E-01,  5.064121E-02,  1.485880E+00,  7.407851E-02"</w:t>
      </w:r>
      <w:r>
        <w:br w:type="textWrapping"/>
      </w:r>
      <w:r>
        <w:rPr>
          <w:rStyle w:val="VerbatimChar"/>
        </w:rPr>
        <w:t xml:space="preserve">## [1] "Llh: -2.12691974790536E+03; Pars:  5.622691E-01,  5.948746E-02,  1.476034E+00,  7.182421E-02"</w:t>
      </w:r>
      <w:r>
        <w:br w:type="textWrapping"/>
      </w:r>
      <w:r>
        <w:rPr>
          <w:rStyle w:val="VerbatimChar"/>
        </w:rPr>
        <w:t xml:space="preserve">## [1] "Llh: -2.12690263248054E+03; Pars:  5.719366E-01,  7.191864E-02,  1.452250E+00,  6.345554E-02"</w:t>
      </w:r>
      <w:r>
        <w:br w:type="textWrapping"/>
      </w:r>
      <w:r>
        <w:rPr>
          <w:rStyle w:val="VerbatimChar"/>
        </w:rPr>
        <w:t xml:space="preserve">## [1] "Llh: -2.12696320069625E+03; Pars:  5.695743E-01,  4.199182E-02,  1.445406E+00,  8.889744E-02"</w:t>
      </w:r>
      <w:r>
        <w:br w:type="textWrapping"/>
      </w:r>
      <w:r>
        <w:rPr>
          <w:rStyle w:val="VerbatimChar"/>
        </w:rPr>
        <w:t xml:space="preserve">## [1] "Llh: -2.12689331305135E+03; Pars:  5.641097E-01,  4.617387E-02,  1.464024E+00,  8.387577E-02"</w:t>
      </w:r>
      <w:r>
        <w:br w:type="textWrapping"/>
      </w:r>
      <w:r>
        <w:rPr>
          <w:rStyle w:val="VerbatimChar"/>
        </w:rPr>
        <w:t xml:space="preserve">## [1] "Llh: -2.12776580127933E+03; Pars:  5.735417E-01,  6.099433E-02,  1.450400E+00,  1.188350E-01"</w:t>
      </w:r>
      <w:r>
        <w:br w:type="textWrapping"/>
      </w:r>
      <w:r>
        <w:rPr>
          <w:rStyle w:val="VerbatimChar"/>
        </w:rPr>
        <w:t xml:space="preserve">## [1] "Llh: -2.12706289039120E+03; Pars:  5.563863E-01,  4.665081E-02,  1.486351E+00,  7.011429E-02"</w:t>
      </w:r>
      <w:r>
        <w:br w:type="textWrapping"/>
      </w:r>
      <w:r>
        <w:rPr>
          <w:rStyle w:val="VerbatimChar"/>
        </w:rPr>
        <w:t xml:space="preserve">## [1] "Llh: -2.12767978326785E+03; Pars:  5.566414E-01,  7.069805E-02,  1.449149E+00,  2.175380E-02"</w:t>
      </w:r>
      <w:r>
        <w:br w:type="textWrapping"/>
      </w:r>
      <w:r>
        <w:rPr>
          <w:rStyle w:val="VerbatimChar"/>
        </w:rPr>
        <w:t xml:space="preserve">## [1] "Llh: -2.12701139850102E+03; Pars:  5.619825E-01,  4.542017E-02,  1.483641E+00,  9.844464E-02"</w:t>
      </w:r>
      <w:r>
        <w:br w:type="textWrapping"/>
      </w:r>
      <w:r>
        <w:rPr>
          <w:rStyle w:val="VerbatimChar"/>
        </w:rPr>
        <w:t xml:space="preserve">## [1] "Llh: -2.12653645860337E+03; Pars:  5.789375E-01,  5.444054E-02,  1.457257E+00,  8.386660E-02"</w:t>
      </w:r>
      <w:r>
        <w:br w:type="textWrapping"/>
      </w:r>
      <w:r>
        <w:rPr>
          <w:rStyle w:val="VerbatimChar"/>
        </w:rPr>
        <w:t xml:space="preserve">## [1] "Llh: -2.12629952203153E+03; Pars:  5.947175E-01,  5.634020E-02,  1.443153E+00,  8.876065E-02"</w:t>
      </w:r>
      <w:r>
        <w:br w:type="textWrapping"/>
      </w:r>
      <w:r>
        <w:rPr>
          <w:rStyle w:val="VerbatimChar"/>
        </w:rPr>
        <w:t xml:space="preserve">## [1] "Llh: -2.12692360369397E+03; Pars:  5.901958E-01,  6.327563E-02,  1.435470E+00,  9.715401E-02"</w:t>
      </w:r>
      <w:r>
        <w:br w:type="textWrapping"/>
      </w:r>
      <w:r>
        <w:rPr>
          <w:rStyle w:val="VerbatimChar"/>
        </w:rPr>
        <w:t xml:space="preserve">## [1] "Llh: -2.12673572230318E+03; Pars:  5.815555E-01,  5.911943E-02,  1.448024E+00,  9.039408E-02"</w:t>
      </w:r>
      <w:r>
        <w:br w:type="textWrapping"/>
      </w:r>
      <w:r>
        <w:rPr>
          <w:rStyle w:val="VerbatimChar"/>
        </w:rPr>
        <w:t xml:space="preserve">## [1] "Llh: -2.12679658339042E+03; Pars:  5.944070E-01,  7.135589E-02,  1.420725E+00,  6.479837E-02"</w:t>
      </w:r>
      <w:r>
        <w:br w:type="textWrapping"/>
      </w:r>
      <w:r>
        <w:rPr>
          <w:rStyle w:val="VerbatimChar"/>
        </w:rPr>
        <w:t xml:space="preserve">## [1] "Llh: -2.12666861710517E+03; Pars:  5.861296E-01,  6.487196E-02,  1.436199E+00,  7.320994E-02"</w:t>
      </w:r>
      <w:r>
        <w:br w:type="textWrapping"/>
      </w:r>
      <w:r>
        <w:rPr>
          <w:rStyle w:val="VerbatimChar"/>
        </w:rPr>
        <w:t xml:space="preserve">## [1] "Llh: -2.12639705520108E+03; Pars:  5.912643E-01,  4.133410E-02,  1.443392E+00,  1.046647E-01"</w:t>
      </w:r>
      <w:r>
        <w:br w:type="textWrapping"/>
      </w:r>
      <w:r>
        <w:rPr>
          <w:rStyle w:val="VerbatimChar"/>
        </w:rPr>
        <w:t xml:space="preserve">## [1] "Llh: -2.12648805698247E+03; Pars:  5.863720E-01,  4.898023E-02,  1.445601E+00,  9.436239E-02"</w:t>
      </w:r>
      <w:r>
        <w:br w:type="textWrapping"/>
      </w:r>
      <w:r>
        <w:rPr>
          <w:rStyle w:val="VerbatimChar"/>
        </w:rPr>
        <w:t xml:space="preserve">## [1] "Llh: -2.12645628962039E+03; Pars:  6.137267E-01,  6.465897E-02,  1.421659E+00,  9.463891E-02"</w:t>
      </w:r>
      <w:r>
        <w:br w:type="textWrapping"/>
      </w:r>
      <w:r>
        <w:rPr>
          <w:rStyle w:val="VerbatimChar"/>
        </w:rPr>
        <w:t xml:space="preserve">## [1] "Llh: -2.12643504510505E+03; Pars:  6.009276E-01,  6.003770E-02,  1.432134E+00,  9.194812E-02"</w:t>
      </w:r>
      <w:r>
        <w:br w:type="textWrapping"/>
      </w:r>
      <w:r>
        <w:rPr>
          <w:rStyle w:val="VerbatimChar"/>
        </w:rPr>
        <w:t xml:space="preserve">## [1] "Llh: -2.12614979252663E+03; Pars:  6.051498E-01,  5.217255E-02,  1.429459E+00,  8.889762E-02"</w:t>
      </w:r>
      <w:r>
        <w:br w:type="textWrapping"/>
      </w:r>
      <w:r>
        <w:rPr>
          <w:rStyle w:val="VerbatimChar"/>
        </w:rPr>
        <w:t xml:space="preserve">## [1] "Llh: -2.12591822969097E+03; Pars:  6.173035E-01,  4.869912E-02,  1.420265E+00,  8.814939E-02"</w:t>
      </w:r>
      <w:r>
        <w:br w:type="textWrapping"/>
      </w:r>
      <w:r>
        <w:rPr>
          <w:rStyle w:val="VerbatimChar"/>
        </w:rPr>
        <w:t xml:space="preserve">## [1] "Llh: -2.12589410807816E+03; Pars:  6.161877E-01,  3.833359E-02,  1.433211E+00,  1.135515E-01"</w:t>
      </w:r>
      <w:r>
        <w:br w:type="textWrapping"/>
      </w:r>
      <w:r>
        <w:rPr>
          <w:rStyle w:val="VerbatimChar"/>
        </w:rPr>
        <w:t xml:space="preserve">## [1] "Llh: -2.12565949789386E+03; Pars:  6.317899E-01,  2.506440E-02,  1.431719E+00,  1.337222E-01"</w:t>
      </w:r>
      <w:r>
        <w:br w:type="textWrapping"/>
      </w:r>
      <w:r>
        <w:rPr>
          <w:rStyle w:val="VerbatimChar"/>
        </w:rPr>
        <w:t xml:space="preserve">## [1] "Llh: -2.12570613800146E+03; Pars:  6.162540E-01,  2.568121E-02,  1.437071E+00,  1.157004E-01"</w:t>
      </w:r>
      <w:r>
        <w:br w:type="textWrapping"/>
      </w:r>
      <w:r>
        <w:rPr>
          <w:rStyle w:val="VerbatimChar"/>
        </w:rPr>
        <w:t xml:space="preserve">## [1] "Llh: -2.12584126932620E+03; Pars:  6.123861E-01,  3.427033E-02,  1.435835E+00,  1.097623E-01"</w:t>
      </w:r>
      <w:r>
        <w:br w:type="textWrapping"/>
      </w:r>
      <w:r>
        <w:rPr>
          <w:rStyle w:val="VerbatimChar"/>
        </w:rPr>
        <w:t xml:space="preserve">## [1] "Llh: -2.12531369260671E+03; Pars:  6.394246E-01,  3.655837E-02,  1.422738E+00,  1.085016E-01"</w:t>
      </w:r>
      <w:r>
        <w:br w:type="textWrapping"/>
      </w:r>
      <w:r>
        <w:rPr>
          <w:rStyle w:val="VerbatimChar"/>
        </w:rPr>
        <w:t xml:space="preserve">## [1] "Llh: -2.12485628144024E+03; Pars:  6.649564E-01,  3.417051E-02,  1.412522E+00,  1.104201E-01"</w:t>
      </w:r>
      <w:r>
        <w:br w:type="textWrapping"/>
      </w:r>
      <w:r>
        <w:rPr>
          <w:rStyle w:val="VerbatimChar"/>
        </w:rPr>
        <w:t xml:space="preserve">## [1] "Llh: -2.12490860857171E+03; Pars:  6.722045E-01,  1.046742E-02,  1.407791E+00,  1.352354E-01"</w:t>
      </w:r>
      <w:r>
        <w:br w:type="textWrapping"/>
      </w:r>
      <w:r>
        <w:rPr>
          <w:rStyle w:val="VerbatimChar"/>
        </w:rPr>
        <w:t xml:space="preserve">## [1] "Llh: -2.12515741536436E+03; Pars:  6.519342E-01,  2.193561E-02,  1.416549E+00,  1.236167E-01"</w:t>
      </w:r>
      <w:r>
        <w:br w:type="textWrapping"/>
      </w:r>
      <w:r>
        <w:rPr>
          <w:rStyle w:val="VerbatimChar"/>
        </w:rPr>
        <w:t xml:space="preserve">## [1] "Llh: -2.12488805553485E+03; Pars:  6.757947E-01, -1.007347E-03,  1.424181E+00,  1.593897E-01"</w:t>
      </w:r>
      <w:r>
        <w:br w:type="textWrapping"/>
      </w:r>
      <w:r>
        <w:rPr>
          <w:rStyle w:val="VerbatimChar"/>
        </w:rPr>
        <w:t xml:space="preserve">## [1] "Llh: -2.12501655490560E+03; Pars:  6.606718E-01,  1.141927E-02,  1.423201E+00,  1.415796E-01"</w:t>
      </w:r>
      <w:r>
        <w:br w:type="textWrapping"/>
      </w:r>
      <w:r>
        <w:rPr>
          <w:rStyle w:val="VerbatimChar"/>
        </w:rPr>
        <w:t xml:space="preserve">## [1] "Llh: -2.12459768993492E+03; Pars:  7.088940E-01,  8.666279E-03,  1.401199E+00,  1.536834E-01"</w:t>
      </w:r>
      <w:r>
        <w:br w:type="textWrapping"/>
      </w:r>
      <w:r>
        <w:rPr>
          <w:rStyle w:val="VerbatimChar"/>
        </w:rPr>
        <w:t xml:space="preserve">## [1] "Llh: -2.12446430211657E+03; Pars:  7.603124E-01,  1.588129E-04,  1.383601E+00,  1.726749E-01"</w:t>
      </w:r>
      <w:r>
        <w:br w:type="textWrapping"/>
      </w:r>
      <w:r>
        <w:rPr>
          <w:rStyle w:val="VerbatimChar"/>
        </w:rPr>
        <w:t xml:space="preserve">## [1] "Llh: -2.12396515946514E+03; Pars:  7.585392E-01, -3.169707E-03,  1.382601E+00,  1.551378E-01"</w:t>
      </w:r>
      <w:r>
        <w:br w:type="textWrapping"/>
      </w:r>
      <w:r>
        <w:rPr>
          <w:rStyle w:val="VerbatimChar"/>
        </w:rPr>
        <w:t xml:space="preserve">## [1] "Llh: -2.12365812072272E+03; Pars:  8.311524E-01, -1.728676E-02,  1.358677E+00,  1.658456E-01"</w:t>
      </w:r>
      <w:r>
        <w:br w:type="textWrapping"/>
      </w:r>
      <w:r>
        <w:rPr>
          <w:rStyle w:val="VerbatimChar"/>
        </w:rPr>
        <w:t xml:space="preserve">## [1] "Llh: -2.12383099454619E+03; Pars:  7.927548E-01, -2.449811E-03,  1.381356E+00,  1.689297E-01"</w:t>
      </w:r>
      <w:r>
        <w:br w:type="textWrapping"/>
      </w:r>
      <w:r>
        <w:rPr>
          <w:rStyle w:val="VerbatimChar"/>
        </w:rPr>
        <w:t xml:space="preserve">## [1] "Llh: -2.12398244373781E+03; Pars:  7.607282E-01,  7.794958E-04,  1.387918E+00,  1.605061E-01"</w:t>
      </w:r>
      <w:r>
        <w:br w:type="textWrapping"/>
      </w:r>
      <w:r>
        <w:rPr>
          <w:rStyle w:val="VerbatimChar"/>
        </w:rPr>
        <w:t xml:space="preserve">## [1] "Llh: -2.12395503998708E+03; Pars:  8.540584E-01,  8.303720E-03,  1.344772E+00,  1.495455E-01"</w:t>
      </w:r>
      <w:r>
        <w:br w:type="textWrapping"/>
      </w:r>
      <w:r>
        <w:rPr>
          <w:rStyle w:val="VerbatimChar"/>
        </w:rPr>
        <w:t xml:space="preserve">## [1] "Llh: -2.12386169860489E+03; Pars:  8.055071E-01,  5.975953E-03,  1.364199E+00,  1.520065E-01"</w:t>
      </w:r>
      <w:r>
        <w:br w:type="textWrapping"/>
      </w:r>
      <w:r>
        <w:rPr>
          <w:rStyle w:val="VerbatimChar"/>
        </w:rPr>
        <w:t xml:space="preserve">## [1] "Llh: -2.12461011384771E+03; Pars:  9.553166E-01, -4.097141E-02,  1.332478E+00,  2.193082E-01"</w:t>
      </w:r>
      <w:r>
        <w:br w:type="textWrapping"/>
      </w:r>
      <w:r>
        <w:rPr>
          <w:rStyle w:val="VerbatimChar"/>
        </w:rPr>
        <w:t xml:space="preserve">## [1] "Llh: -2.12403419112184E+03; Pars:  8.725871E-01, -2.218593E-02,  1.352053E+00,  1.920862E-01"</w:t>
      </w:r>
      <w:r>
        <w:br w:type="textWrapping"/>
      </w:r>
      <w:r>
        <w:rPr>
          <w:rStyle w:val="VerbatimChar"/>
        </w:rPr>
        <w:t xml:space="preserve">## [1] "Llh: -2.12342996299665E+03; Pars:  8.950696E-01, -1.813209E-02,  1.344733E+00,  1.667591E-01"</w:t>
      </w:r>
      <w:r>
        <w:br w:type="textWrapping"/>
      </w:r>
      <w:r>
        <w:rPr>
          <w:rStyle w:val="VerbatimChar"/>
        </w:rPr>
        <w:t xml:space="preserve">## [1] "Llh: -2.12345332515681E+03; Pars:  9.711564E-01, -2.727754E-02,  1.325710E+00,  1.638012E-01"</w:t>
      </w:r>
      <w:r>
        <w:br w:type="textWrapping"/>
      </w:r>
      <w:r>
        <w:rPr>
          <w:rStyle w:val="VerbatimChar"/>
        </w:rPr>
        <w:t xml:space="preserve">## [1] "Llh: -2.12347675134184E+03; Pars:  7.898854E-01,  6.239577E-03,  1.372379E+00,  1.346843E-01"</w:t>
      </w:r>
      <w:r>
        <w:br w:type="textWrapping"/>
      </w:r>
      <w:r>
        <w:rPr>
          <w:rStyle w:val="VerbatimChar"/>
        </w:rPr>
        <w:t xml:space="preserve">## [1] "Llh: -2.12351221278227E+03; Pars:  8.097953E-01, -8.668000E-04,  1.367269E+00,  1.490347E-01"</w:t>
      </w:r>
      <w:r>
        <w:br w:type="textWrapping"/>
      </w:r>
      <w:r>
        <w:rPr>
          <w:rStyle w:val="VerbatimChar"/>
        </w:rPr>
        <w:t xml:space="preserve">## [1] "Llh: -2.12324052728025E+03; Pars:  8.473266E-01, -2.179050E-02,  1.364232E+00,  1.661028E-01"</w:t>
      </w:r>
      <w:r>
        <w:br w:type="textWrapping"/>
      </w:r>
      <w:r>
        <w:rPr>
          <w:rStyle w:val="VerbatimChar"/>
        </w:rPr>
        <w:t xml:space="preserve">## [1] "Llh: -2.12307259937003E+03; Pars:  8.690436E-01, -3.567372E-02,  1.364248E+00,  1.731510E-01"</w:t>
      </w:r>
      <w:r>
        <w:br w:type="textWrapping"/>
      </w:r>
      <w:r>
        <w:rPr>
          <w:rStyle w:val="VerbatimChar"/>
        </w:rPr>
        <w:t xml:space="preserve">## [1] "Llh: -2.12339239406694E+03; Pars:  9.014314E-01, -2.997669E-02,  1.338919E+00,  1.512903E-01"</w:t>
      </w:r>
      <w:r>
        <w:br w:type="textWrapping"/>
      </w:r>
      <w:r>
        <w:rPr>
          <w:rStyle w:val="VerbatimChar"/>
        </w:rPr>
        <w:t xml:space="preserve">## [1] "Llh: -2.12328762618944E+03; Pars:  8.729396E-01, -2.309497E-02,  1.349404E+00,  1.557001E-01"</w:t>
      </w:r>
      <w:r>
        <w:br w:type="textWrapping"/>
      </w:r>
      <w:r>
        <w:rPr>
          <w:rStyle w:val="VerbatimChar"/>
        </w:rPr>
        <w:t xml:space="preserve">## [1] "Llh: -2.12289334599934E+03; Pars:  8.811354E-01, -1.804384E-02,  1.356615E+00,  1.493017E-01"</w:t>
      </w:r>
      <w:r>
        <w:br w:type="textWrapping"/>
      </w:r>
      <w:r>
        <w:rPr>
          <w:rStyle w:val="VerbatimChar"/>
        </w:rPr>
        <w:t xml:space="preserve">## [1] "Llh: -2.12264284999027E+03; Pars:  9.072431E-01, -1.842238E-02,  1.355585E+00,  1.410297E-01"</w:t>
      </w:r>
      <w:r>
        <w:br w:type="textWrapping"/>
      </w:r>
      <w:r>
        <w:rPr>
          <w:rStyle w:val="VerbatimChar"/>
        </w:rPr>
        <w:t xml:space="preserve">## [1] "Llh: -2.12315519197396E+03; Pars:  9.936628E-01, -5.390115E-02,  1.334827E+00,  1.836357E-01"</w:t>
      </w:r>
      <w:r>
        <w:br w:type="textWrapping"/>
      </w:r>
      <w:r>
        <w:rPr>
          <w:rStyle w:val="VerbatimChar"/>
        </w:rPr>
        <w:t xml:space="preserve">## [1] "Llh: -2.12303374975344E+03; Pars:  9.382537E-01, -3.886597E-02,  1.344117E+00,  1.713978E-01"</w:t>
      </w:r>
      <w:r>
        <w:br w:type="textWrapping"/>
      </w:r>
      <w:r>
        <w:rPr>
          <w:rStyle w:val="VerbatimChar"/>
        </w:rPr>
        <w:t xml:space="preserve">## [1] "Llh: -2.12280531931494E+03; Pars:  8.977968E-01, -3.989643E-02,  1.361958E+00,  1.538802E-01"</w:t>
      </w:r>
      <w:r>
        <w:br w:type="textWrapping"/>
      </w:r>
      <w:r>
        <w:rPr>
          <w:rStyle w:val="VerbatimChar"/>
        </w:rPr>
        <w:t xml:space="preserve">## [1] "Llh: -2.12284584807490E+03; Pars:  8.971142E-01, -3.445534E-02,  1.357631E+00,  1.570999E-01"</w:t>
      </w:r>
      <w:r>
        <w:br w:type="textWrapping"/>
      </w:r>
      <w:r>
        <w:rPr>
          <w:rStyle w:val="VerbatimChar"/>
        </w:rPr>
        <w:t xml:space="preserve">## [1] "Llh: -2.12255041412646E+03; Pars:  9.335714E-01, -4.333428E-02,  1.363542E+00,  1.640293E-01"</w:t>
      </w:r>
      <w:r>
        <w:br w:type="textWrapping"/>
      </w:r>
      <w:r>
        <w:rPr>
          <w:rStyle w:val="VerbatimChar"/>
        </w:rPr>
        <w:t xml:space="preserve">## [1] "Llh: -2.12244558874459E+03; Pars:  9.654488E-01, -5.345394E-02,  1.370666E+00,  1.681938E-01"</w:t>
      </w:r>
      <w:r>
        <w:br w:type="textWrapping"/>
      </w:r>
      <w:r>
        <w:rPr>
          <w:rStyle w:val="VerbatimChar"/>
        </w:rPr>
        <w:t xml:space="preserve">## [1] "Llh: -2.12252091518859E+03; Pars:  9.884030E-01, -3.964563E-02,  1.351874E+00,  1.440998E-01"</w:t>
      </w:r>
      <w:r>
        <w:br w:type="textWrapping"/>
      </w:r>
      <w:r>
        <w:rPr>
          <w:rStyle w:val="VerbatimChar"/>
        </w:rPr>
        <w:t xml:space="preserve">## [1] "Llh: -2.12253745401295E+03; Pars:  9.571080E-01, -3.865266E-02,  1.354957E+00,  1.513626E-01"</w:t>
      </w:r>
      <w:r>
        <w:br w:type="textWrapping"/>
      </w:r>
      <w:r>
        <w:rPr>
          <w:rStyle w:val="VerbatimChar"/>
        </w:rPr>
        <w:t xml:space="preserve">## [1] "Llh: -2.12246615784340E+03; Pars:  9.396415E-01, -3.684322E-02,  1.376074E+00,  1.322039E-01"</w:t>
      </w:r>
      <w:r>
        <w:br w:type="textWrapping"/>
      </w:r>
      <w:r>
        <w:rPr>
          <w:rStyle w:val="VerbatimChar"/>
        </w:rPr>
        <w:t xml:space="preserve">## [1] "Llh: -2.12243792526167E+03; Pars:  9.392944E-01, -3.734890E-02,  1.368014E+00,  1.420024E-01"</w:t>
      </w:r>
      <w:r>
        <w:br w:type="textWrapping"/>
      </w:r>
      <w:r>
        <w:rPr>
          <w:rStyle w:val="VerbatimChar"/>
        </w:rPr>
        <w:t xml:space="preserve">## [1] "Llh: -2.12221525848250E+03; Pars:  1.004422E+00, -3.453900E-02,  1.361065E+00,  1.437827E-01"</w:t>
      </w:r>
      <w:r>
        <w:br w:type="textWrapping"/>
      </w:r>
      <w:r>
        <w:rPr>
          <w:rStyle w:val="VerbatimChar"/>
        </w:rPr>
        <w:t xml:space="preserve">## [1] "Llh: -2.12214239645002E+03; Pars:  1.062394E+00, -3.186028E-02,  1.360619E+00,  1.387339E-01"</w:t>
      </w:r>
      <w:r>
        <w:br w:type="textWrapping"/>
      </w:r>
      <w:r>
        <w:rPr>
          <w:rStyle w:val="VerbatimChar"/>
        </w:rPr>
        <w:t xml:space="preserve">## [1] "Llh: -2.12264863924246E+03; Pars:  1.075602E+00, -6.273200E-02,  1.370001E+00,  1.554853E-01"</w:t>
      </w:r>
      <w:r>
        <w:br w:type="textWrapping"/>
      </w:r>
      <w:r>
        <w:rPr>
          <w:rStyle w:val="VerbatimChar"/>
        </w:rPr>
        <w:t xml:space="preserve">## [1] "Llh: -2.12239482387543E+03; Pars:  9.466853E-01, -2.949978E-02,  1.359174E+00,  1.446436E-01"</w:t>
      </w:r>
      <w:r>
        <w:br w:type="textWrapping"/>
      </w:r>
      <w:r>
        <w:rPr>
          <w:rStyle w:val="VerbatimChar"/>
        </w:rPr>
        <w:t xml:space="preserve">## [1] "Llh: -2.12216829792268E+03; Pars:  9.662220E-01, -3.643582E-02,  1.377466E+00,  1.526871E-01"</w:t>
      </w:r>
      <w:r>
        <w:br w:type="textWrapping"/>
      </w:r>
      <w:r>
        <w:rPr>
          <w:rStyle w:val="VerbatimChar"/>
        </w:rPr>
        <w:t xml:space="preserve">## [1] "Llh: -2.12220961737241E+03; Pars:  9.717202E-01, -3.723827E-02,  1.371023E+00,  1.505403E-01"</w:t>
      </w:r>
      <w:r>
        <w:br w:type="textWrapping"/>
      </w:r>
      <w:r>
        <w:rPr>
          <w:rStyle w:val="VerbatimChar"/>
        </w:rPr>
        <w:t xml:space="preserve">## [1] "Llh: -2.12209449654987E+03; Pars:  9.895907E-01, -1.411846E-02,  1.361946E+00,  1.208397E-01"</w:t>
      </w:r>
      <w:r>
        <w:br w:type="textWrapping"/>
      </w:r>
      <w:r>
        <w:rPr>
          <w:rStyle w:val="VerbatimChar"/>
        </w:rPr>
        <w:t xml:space="preserve">## [1] "Llh: -2.12209265165856E+03; Pars:  1.001887E+00,  5.549282E-03,  1.357608E+00,  9.716263E-02"</w:t>
      </w:r>
      <w:r>
        <w:br w:type="textWrapping"/>
      </w:r>
      <w:r>
        <w:rPr>
          <w:rStyle w:val="VerbatimChar"/>
        </w:rPr>
        <w:t xml:space="preserve">## [1] "Llh: -2.12196575777033E+03; Pars:  1.050489E+00, -8.774395E-03,  1.359386E+00,  1.246112E-01"</w:t>
      </w:r>
      <w:r>
        <w:br w:type="textWrapping"/>
      </w:r>
      <w:r>
        <w:rPr>
          <w:rStyle w:val="VerbatimChar"/>
        </w:rPr>
        <w:t xml:space="preserve">## [1] "Llh: -2.12202384519057E+03; Pars:  1.110930E+00,  5.512859E-03,  1.355092E+00,  1.159156E-01"</w:t>
      </w:r>
      <w:r>
        <w:br w:type="textWrapping"/>
      </w:r>
      <w:r>
        <w:rPr>
          <w:rStyle w:val="VerbatimChar"/>
        </w:rPr>
        <w:t xml:space="preserve">## [1] "Llh: -2.12202132210282E+03; Pars:  1.097945E+00, -6.260825E-03,  1.368334E+00,  1.119538E-01"</w:t>
      </w:r>
      <w:r>
        <w:br w:type="textWrapping"/>
      </w:r>
      <w:r>
        <w:rPr>
          <w:rStyle w:val="VerbatimChar"/>
        </w:rPr>
        <w:t xml:space="preserve">## [1] "Llh: -2.12197048681546E+03; Pars:  1.058003E+00, -1.207056E-02,  1.366038E+00,  1.201263E-01"</w:t>
      </w:r>
      <w:r>
        <w:br w:type="textWrapping"/>
      </w:r>
      <w:r>
        <w:rPr>
          <w:rStyle w:val="VerbatimChar"/>
        </w:rPr>
        <w:t xml:space="preserve">## [1] "Llh: -2.12230913280989E+03; Pars:  1.125679E+00,  1.285784E-02,  1.344551E+00,  8.762994E-02"</w:t>
      </w:r>
      <w:r>
        <w:br w:type="textWrapping"/>
      </w:r>
      <w:r>
        <w:rPr>
          <w:rStyle w:val="VerbatimChar"/>
        </w:rPr>
        <w:t xml:space="preserve">## [1] "Llh: -2.12202545272509E+03; Pars:  1.003833E+00, -2.411240E-02,  1.369162E+00,  1.364228E-01"</w:t>
      </w:r>
      <w:r>
        <w:br w:type="textWrapping"/>
      </w:r>
      <w:r>
        <w:rPr>
          <w:rStyle w:val="VerbatimChar"/>
        </w:rPr>
        <w:t xml:space="preserve">## [1] "Llh: -2.12191314644982E+03; Pars:  9.951625E-01,  1.215624E-02,  1.365466E+00,  1.004275E-01"</w:t>
      </w:r>
      <w:r>
        <w:br w:type="textWrapping"/>
      </w:r>
      <w:r>
        <w:rPr>
          <w:rStyle w:val="VerbatimChar"/>
        </w:rPr>
        <w:t xml:space="preserve">## [1] "Llh: -2.12197569492712E+03; Pars:  9.631597E-01,  3.416450E-02,  1.367895E+00,  8.127429E-02"</w:t>
      </w:r>
      <w:r>
        <w:br w:type="textWrapping"/>
      </w:r>
      <w:r>
        <w:rPr>
          <w:rStyle w:val="VerbatimChar"/>
        </w:rPr>
        <w:t xml:space="preserve">## [1] "Llh: -2.12196456273897E+03; Pars:  1.051715E+00, -2.194984E-02,  1.372450E+00,  1.436312E-01"</w:t>
      </w:r>
      <w:r>
        <w:br w:type="textWrapping"/>
      </w:r>
      <w:r>
        <w:rPr>
          <w:rStyle w:val="VerbatimChar"/>
        </w:rPr>
        <w:t xml:space="preserve">## [1] "Llh: -2.12192626921937E+03; Pars:  1.039031E+00, -1.507506E-02,  1.368724E+00,  1.320141E-01"</w:t>
      </w:r>
      <w:r>
        <w:br w:type="textWrapping"/>
      </w:r>
      <w:r>
        <w:rPr>
          <w:rStyle w:val="VerbatimChar"/>
        </w:rPr>
        <w:t xml:space="preserve">## [1] "Llh: -2.12192694228430E+03; Pars:  1.067921E+00,  1.223051E-02,  1.360649E+00,  1.021667E-01"</w:t>
      </w:r>
      <w:r>
        <w:br w:type="textWrapping"/>
      </w:r>
      <w:r>
        <w:rPr>
          <w:rStyle w:val="VerbatimChar"/>
        </w:rPr>
        <w:t xml:space="preserve">## [1] "Llh: -2.12190741681668E+03; Pars:  1.051525E+00,  3.144784E-03,  1.362772E+00,  1.107307E-01"</w:t>
      </w:r>
      <w:r>
        <w:br w:type="textWrapping"/>
      </w:r>
      <w:r>
        <w:rPr>
          <w:rStyle w:val="VerbatimChar"/>
        </w:rPr>
        <w:t xml:space="preserve">## [1] "Llh: -2.12191984923315E+03; Pars:  1.010136E+00,  7.796348E-03,  1.362130E+00,  1.137655E-01"</w:t>
      </w:r>
      <w:r>
        <w:br w:type="textWrapping"/>
      </w:r>
      <w:r>
        <w:rPr>
          <w:rStyle w:val="VerbatimChar"/>
        </w:rPr>
        <w:t xml:space="preserve">## [1] "Llh: -2.12190296136777E+03; Pars:  1.021896E+00,  2.829620E-03,  1.363106E+00,  1.153557E-01"</w:t>
      </w:r>
      <w:r>
        <w:br w:type="textWrapping"/>
      </w:r>
      <w:r>
        <w:rPr>
          <w:rStyle w:val="VerbatimChar"/>
        </w:rPr>
        <w:t xml:space="preserve">## [1] "Llh: -2.12185147696401E+03; Pars:  1.003420E+00,  1.030219E-02,  1.370667E+00,  1.046528E-01"</w:t>
      </w:r>
      <w:r>
        <w:br w:type="textWrapping"/>
      </w:r>
      <w:r>
        <w:rPr>
          <w:rStyle w:val="VerbatimChar"/>
        </w:rPr>
        <w:t xml:space="preserve">## [1] "Llh: -2.12184568872510E+03; Pars:  9.806819E-01,  1.984048E-02,  1.376343E+00,  9.467363E-02"</w:t>
      </w:r>
      <w:r>
        <w:br w:type="textWrapping"/>
      </w:r>
      <w:r>
        <w:rPr>
          <w:rStyle w:val="VerbatimChar"/>
        </w:rPr>
        <w:t xml:space="preserve">## [1] "Llh: -2.12197019459594E+03; Pars:  9.855892E-01,  3.406062E-02,  1.365100E+00,  7.857970E-02"</w:t>
      </w:r>
      <w:r>
        <w:br w:type="textWrapping"/>
      </w:r>
      <w:r>
        <w:rPr>
          <w:rStyle w:val="VerbatimChar"/>
        </w:rPr>
        <w:t xml:space="preserve">## [1] "Llh: -2.12188107684486E+03; Pars:  1.025405E+00, -2.791140E-03,  1.367817E+00,  1.186555E-01"</w:t>
      </w:r>
      <w:r>
        <w:br w:type="textWrapping"/>
      </w:r>
      <w:r>
        <w:rPr>
          <w:rStyle w:val="VerbatimChar"/>
        </w:rPr>
        <w:t xml:space="preserve">## [1] "Llh: -2.12186473874949E+03; Pars:  1.044554E+00, -6.443696E-04,  1.369535E+00,  1.192803E-01"</w:t>
      </w:r>
      <w:r>
        <w:br w:type="textWrapping"/>
      </w:r>
      <w:r>
        <w:rPr>
          <w:rStyle w:val="VerbatimChar"/>
        </w:rPr>
        <w:t xml:space="preserve">## [1] "Llh: -2.12185934888988E+03; Pars:  1.031981E+00,  2.555783E-03,  1.368516E+00,  1.145671E-01"</w:t>
      </w:r>
      <w:r>
        <w:br w:type="textWrapping"/>
      </w:r>
      <w:r>
        <w:rPr>
          <w:rStyle w:val="VerbatimChar"/>
        </w:rPr>
        <w:t xml:space="preserve">## [1] "Llh: -2.12185056393292E+03; Pars:  9.793347E-01,  8.072586E-03,  1.375130E+00,  1.108952E-01"</w:t>
      </w:r>
      <w:r>
        <w:br w:type="textWrapping"/>
      </w:r>
      <w:r>
        <w:rPr>
          <w:rStyle w:val="VerbatimChar"/>
        </w:rPr>
        <w:t xml:space="preserve">## [1] "Llh: -2.12184816371359E+03; Pars:  9.969039E-01,  6.840636E-03,  1.372030E+00,  1.108541E-01"</w:t>
      </w:r>
      <w:r>
        <w:br w:type="textWrapping"/>
      </w:r>
      <w:r>
        <w:rPr>
          <w:rStyle w:val="VerbatimChar"/>
        </w:rPr>
        <w:t xml:space="preserve">## [1] "Llh: -2.12183165335821E+03; Pars:  9.953310E-01,  1.039326E-02,  1.379287E+00,  1.040195E-01"</w:t>
      </w:r>
      <w:r>
        <w:br w:type="textWrapping"/>
      </w:r>
      <w:r>
        <w:rPr>
          <w:rStyle w:val="VerbatimChar"/>
        </w:rPr>
        <w:t xml:space="preserve">## [1] "Llh: -2.12185832915758E+03; Pars:  9.823087E-01,  1.417508E-02,  1.387449E+00,  9.835133E-02"</w:t>
      </w:r>
      <w:r>
        <w:br w:type="textWrapping"/>
      </w:r>
      <w:r>
        <w:rPr>
          <w:rStyle w:val="VerbatimChar"/>
        </w:rPr>
        <w:t xml:space="preserve">## [1] "Llh: -2.12183704677668E+03; Pars:  9.772712E-01,  2.260622E-02,  1.380287E+00,  9.340164E-02"</w:t>
      </w:r>
      <w:r>
        <w:br w:type="textWrapping"/>
      </w:r>
      <w:r>
        <w:rPr>
          <w:rStyle w:val="VerbatimChar"/>
        </w:rPr>
        <w:t xml:space="preserve">## [1] "Llh: -2.12182960200033E+03; Pars:  9.890884E-01,  1.625688E-02,  1.377159E+00,  9.971510E-02"</w:t>
      </w:r>
      <w:r>
        <w:br w:type="textWrapping"/>
      </w:r>
      <w:r>
        <w:rPr>
          <w:rStyle w:val="VerbatimChar"/>
        </w:rPr>
        <w:t xml:space="preserve">## [1] "Llh: -2.12187494622455E+03; Pars:  9.506494E-01,  2.410984E-02,  1.383931E+00,  9.006405E-02"</w:t>
      </w:r>
      <w:r>
        <w:br w:type="textWrapping"/>
      </w:r>
      <w:r>
        <w:rPr>
          <w:rStyle w:val="VerbatimChar"/>
        </w:rPr>
        <w:t xml:space="preserve">## [1] "Llh: -2.12183749095828E+03; Pars:  1.011018E+00,  7.944298E-03,  1.372354E+00,  1.084413E-01"</w:t>
      </w:r>
      <w:r>
        <w:br w:type="textWrapping"/>
      </w:r>
      <w:r>
        <w:rPr>
          <w:rStyle w:val="VerbatimChar"/>
        </w:rPr>
        <w:t xml:space="preserve">## [1] "Llh: -2.12183773567507E+03; Pars:  9.910408E-01,  2.037682E-02,  1.380550E+00,  9.257067E-02"</w:t>
      </w:r>
      <w:r>
        <w:br w:type="textWrapping"/>
      </w:r>
      <w:r>
        <w:rPr>
          <w:rStyle w:val="VerbatimChar"/>
        </w:rPr>
        <w:t xml:space="preserve">## [1] "Llh: -2.12183123585484E+03; Pars:  9.925034E-01,  1.699277E-02,  1.378415E+00,  9.714152E-02"</w:t>
      </w:r>
      <w:r>
        <w:br w:type="textWrapping"/>
      </w:r>
      <w:r>
        <w:rPr>
          <w:rStyle w:val="VerbatimChar"/>
        </w:rPr>
        <w:t xml:space="preserve">## [1] "Llh: -2.12183185782382E+03; Pars:  1.013488E+00,  5.953126E-03,  1.377259E+00,  1.099851E-01"</w:t>
      </w:r>
      <w:r>
        <w:br w:type="textWrapping"/>
      </w:r>
      <w:r>
        <w:rPr>
          <w:rStyle w:val="VerbatimChar"/>
        </w:rPr>
        <w:t xml:space="preserve">## [1] "Llh: -2.12182774030787E+03; Pars:  1.005185E+00,  9.424964E-03,  1.377030E+00,  1.061572E-01"</w:t>
      </w:r>
      <w:r>
        <w:br w:type="textWrapping"/>
      </w:r>
      <w:r>
        <w:rPr>
          <w:rStyle w:val="VerbatimChar"/>
        </w:rPr>
        <w:t xml:space="preserve">## [1] "Llh: -2.12184054749576E+03; Pars:  9.802378E-01,  1.858964E-02,  1.383614E+00,  9.507532E-02"</w:t>
      </w:r>
      <w:r>
        <w:br w:type="textWrapping"/>
      </w:r>
      <w:r>
        <w:rPr>
          <w:rStyle w:val="VerbatimChar"/>
        </w:rPr>
        <w:t xml:space="preserve">## [1] "Llh: -2.12182990919863E+03; Pars:  1.003233E+00,  1.060563E-02,  1.375160E+00,  1.050998E-01"</w:t>
      </w:r>
      <w:r>
        <w:br w:type="textWrapping"/>
      </w:r>
      <w:r>
        <w:rPr>
          <w:rStyle w:val="VerbatimChar"/>
        </w:rPr>
        <w:t xml:space="preserve">## [1] "Llh: -2.12182972638262E+03; Pars:  9.996317E-01,  1.624687E-02,  1.374599E+00,  1.000374E-01"</w:t>
      </w:r>
      <w:r>
        <w:br w:type="textWrapping"/>
      </w:r>
      <w:r>
        <w:rPr>
          <w:rStyle w:val="VerbatimChar"/>
        </w:rPr>
        <w:t xml:space="preserve">## [1] "Llh: -2.12182785265944E+03; Pars:  9.985548E-01,  1.478346E-02,  1.375769E+00,  1.010329E-01"</w:t>
      </w:r>
      <w:r>
        <w:br w:type="textWrapping"/>
      </w:r>
      <w:r>
        <w:rPr>
          <w:rStyle w:val="VerbatimChar"/>
        </w:rPr>
        <w:t xml:space="preserve">## [1] "Llh: -2.12183057610301E+03; Pars:  1.005531E+00,  8.542696E-03,  1.374147E+00,  1.088610E-01"</w:t>
      </w:r>
      <w:r>
        <w:br w:type="textWrapping"/>
      </w:r>
      <w:r>
        <w:rPr>
          <w:rStyle w:val="VerbatimChar"/>
        </w:rPr>
        <w:t xml:space="preserve">## [1] "Llh: -2.12182801673794E+03; Pars:  1.002258E+00,  1.065522E-02,  1.375213E+00,  1.059311E-01"</w:t>
      </w:r>
      <w:r>
        <w:br w:type="textWrapping"/>
      </w:r>
      <w:r>
        <w:rPr>
          <w:rStyle w:val="VerbatimChar"/>
        </w:rPr>
        <w:t xml:space="preserve">## [1] "Llh: -2.12182521325410E+03; Pars:  9.942928E-01,  1.495463E-02,  1.377426E+00,  1.013183E-01"</w:t>
      </w:r>
      <w:r>
        <w:br w:type="textWrapping"/>
      </w:r>
      <w:r>
        <w:rPr>
          <w:rStyle w:val="VerbatimChar"/>
        </w:rPr>
        <w:t xml:space="preserve">## [1] "Llh: -2.12182522821365E+03; Pars:  9.898525E-01,  1.712913E-02,  1.378560E+00,  9.942761E-02"</w:t>
      </w:r>
      <w:r>
        <w:br w:type="textWrapping"/>
      </w:r>
      <w:r>
        <w:rPr>
          <w:rStyle w:val="VerbatimChar"/>
        </w:rPr>
        <w:t xml:space="preserve">## [1] "Llh: -2.12182831719199E+03; Pars:  1.011162E+00,  8.652258E-03,  1.375560E+00,  1.075047E-01"</w:t>
      </w:r>
      <w:r>
        <w:br w:type="textWrapping"/>
      </w:r>
      <w:r>
        <w:rPr>
          <w:rStyle w:val="VerbatimChar"/>
        </w:rPr>
        <w:t xml:space="preserve">## [1] "Llh: -2.12182649817113E+03; Pars:  1.005598E+00,  1.055341E-02,  1.375959E+00,  1.055573E-01"</w:t>
      </w:r>
      <w:r>
        <w:br w:type="textWrapping"/>
      </w:r>
      <w:r>
        <w:rPr>
          <w:rStyle w:val="VerbatimChar"/>
        </w:rPr>
        <w:t xml:space="preserve">## [1] "Llh: -2.12182545470009E+03; Pars:  9.995365E-01,  1.420302E-02,  1.377880E+00,  1.011017E-01"</w:t>
      </w:r>
      <w:r>
        <w:br w:type="textWrapping"/>
      </w:r>
      <w:r>
        <w:rPr>
          <w:rStyle w:val="VerbatimChar"/>
        </w:rPr>
        <w:t xml:space="preserve">## [1] "Llh: -2.12182537035555E+03; Pars:  1.000216E+00,  1.331607E-02,  1.377213E+00,  1.023091E-01"</w:t>
      </w:r>
      <w:r>
        <w:br w:type="textWrapping"/>
      </w:r>
      <w:r>
        <w:rPr>
          <w:rStyle w:val="VerbatimChar"/>
        </w:rPr>
        <w:t xml:space="preserve">## [1] "Llh: -2.12182634071955E+03; Pars:  1.004078E+00,  9.341072E-03,  1.378046E+00,  1.066381E-01"</w:t>
      </w:r>
      <w:r>
        <w:br w:type="textWrapping"/>
      </w:r>
      <w:r>
        <w:rPr>
          <w:rStyle w:val="VerbatimChar"/>
        </w:rPr>
        <w:t xml:space="preserve">## [1] "Llh: -2.12182547198680E+03; Pars:  1.002694E+00,  1.070167E-02,  1.377476E+00,  1.052368E-01"</w:t>
      </w:r>
      <w:r>
        <w:br w:type="textWrapping"/>
      </w:r>
      <w:r>
        <w:rPr>
          <w:rStyle w:val="VerbatimChar"/>
        </w:rPr>
        <w:t xml:space="preserve">## [1] "Llh: -2.12182473058313E+03; Pars:  9.962184E-01,  1.533793E-02,  1.377007E+00,  1.010535E-01"</w:t>
      </w:r>
      <w:r>
        <w:br w:type="textWrapping"/>
      </w:r>
      <w:r>
        <w:rPr>
          <w:rStyle w:val="VerbatimChar"/>
        </w:rPr>
        <w:t xml:space="preserve">## [1] "Llh: -2.12182688161474E+03; Pars:  9.917652E-01,  1.829441E-02,  1.376995E+00,  9.850171E-02"</w:t>
      </w:r>
      <w:r>
        <w:br w:type="textWrapping"/>
      </w:r>
      <w:r>
        <w:rPr>
          <w:rStyle w:val="VerbatimChar"/>
        </w:rPr>
        <w:t xml:space="preserve">## [1] "Llh: -2.12182571095441E+03; Pars:  9.911543E-01,  1.660173E-02,  1.378603E+00,  9.940159E-02"</w:t>
      </w:r>
      <w:r>
        <w:br w:type="textWrapping"/>
      </w:r>
      <w:r>
        <w:rPr>
          <w:rStyle w:val="VerbatimChar"/>
        </w:rPr>
        <w:t xml:space="preserve">## [1] "Llh: -2.12182480229124E+03; Pars:  9.947456E-01,  1.508965E-02,  1.377941E+00,  1.009405E-01"</w:t>
      </w:r>
      <w:r>
        <w:br w:type="textWrapping"/>
      </w:r>
      <w:r>
        <w:rPr>
          <w:rStyle w:val="VerbatimChar"/>
        </w:rPr>
        <w:t xml:space="preserve">## [1] "Llh: -2.12182862913808E+03; Pars:  9.900768E-01,  1.864747E-02,  1.377317E+00,  9.757397E-02"</w:t>
      </w:r>
      <w:r>
        <w:br w:type="textWrapping"/>
      </w:r>
      <w:r>
        <w:rPr>
          <w:rStyle w:val="VerbatimChar"/>
        </w:rPr>
        <w:t xml:space="preserve">## [1] "Llh: -2.12182460164912E+03; Pars:  9.995249E-01,  1.268812E-02,  1.377436E+00,  1.033211E-01"</w:t>
      </w:r>
      <w:r>
        <w:br w:type="textWrapping"/>
      </w:r>
      <w:r>
        <w:rPr>
          <w:rStyle w:val="VerbatimChar"/>
        </w:rPr>
        <w:t xml:space="preserve">## [1] "Llh: -2.12182478119831E+03; Pars:  9.921866E-01,  1.571910E-02,  1.377692E+00,  1.010076E-01"</w:t>
      </w:r>
      <w:r>
        <w:br w:type="textWrapping"/>
      </w:r>
      <w:r>
        <w:rPr>
          <w:rStyle w:val="VerbatimChar"/>
        </w:rPr>
        <w:t xml:space="preserve">## [1] "Llh: -2.12182458700428E+03; Pars:  9.941880E-01,  1.511834E-02,  1.377572E+00,  1.013330E-01"</w:t>
      </w:r>
      <w:r>
        <w:br w:type="textWrapping"/>
      </w:r>
      <w:r>
        <w:rPr>
          <w:rStyle w:val="VerbatimChar"/>
        </w:rPr>
        <w:t xml:space="preserve">## [1] "Llh: -2.12182389838684E+03; Pars:  9.980448E-01,  1.416239E-02,  1.377553E+00,  1.020057E-01"</w:t>
      </w:r>
      <w:r>
        <w:br w:type="textWrapping"/>
      </w:r>
      <w:r>
        <w:rPr>
          <w:rStyle w:val="VerbatimChar"/>
        </w:rPr>
        <w:t xml:space="preserve">## [1] "Llh: -2.12182352636715E+03; Pars:  9.999261E-01,  1.376627E-02,  1.377616E+00,  1.023494E-01"</w:t>
      </w:r>
      <w:r>
        <w:br w:type="textWrapping"/>
      </w:r>
      <w:r>
        <w:rPr>
          <w:rStyle w:val="VerbatimChar"/>
        </w:rPr>
        <w:t xml:space="preserve">## [1] "Llh: -2.12182377016562E+03; Pars:  1.000185E+00,  1.336567E-02,  1.376874E+00,  1.030880E-01"</w:t>
      </w:r>
      <w:r>
        <w:br w:type="textWrapping"/>
      </w:r>
      <w:r>
        <w:rPr>
          <w:rStyle w:val="VerbatimChar"/>
        </w:rPr>
        <w:t xml:space="preserve">## [1] "Llh: -2.12182389025760E+03; Pars:  9.988222E-01,  1.379667E-02,  1.377141E+00,  1.025511E-01"</w:t>
      </w:r>
      <w:r>
        <w:br w:type="textWrapping"/>
      </w:r>
      <w:r>
        <w:rPr>
          <w:rStyle w:val="VerbatimChar"/>
        </w:rPr>
        <w:t xml:space="preserve">## [1] "Llh: -2.12182404935492E+03; Pars:  1.000692E+00,  1.213128E-02,  1.377743E+00,  1.039922E-01"</w:t>
      </w:r>
      <w:r>
        <w:br w:type="textWrapping"/>
      </w:r>
      <w:r>
        <w:rPr>
          <w:rStyle w:val="VerbatimChar"/>
        </w:rPr>
        <w:t xml:space="preserve">## [1] "Llh: -2.12182386711992E+03; Pars:  9.995719E-01,  1.293294E-02,  1.377559E+00,  1.032575E-01"</w:t>
      </w:r>
      <w:r>
        <w:br w:type="textWrapping"/>
      </w:r>
      <w:r>
        <w:rPr>
          <w:rStyle w:val="VerbatimChar"/>
        </w:rPr>
        <w:t xml:space="preserve">## [1] "Llh: -2.12182322853803E+03; Pars:  9.974055E-01,  1.490349E-02,  1.377374E+00,  1.016929E-01"</w:t>
      </w:r>
      <w:r>
        <w:br w:type="textWrapping"/>
      </w:r>
      <w:r>
        <w:rPr>
          <w:rStyle w:val="VerbatimChar"/>
        </w:rPr>
        <w:t xml:space="preserve">## [1] "Llh: -2.12182304929675E+03; Pars:  9.963475E-01,  1.601118E-02,  1.377343E+00,  1.008788E-01"</w:t>
      </w:r>
      <w:r>
        <w:br w:type="textWrapping"/>
      </w:r>
      <w:r>
        <w:rPr>
          <w:rStyle w:val="VerbatimChar"/>
        </w:rPr>
        <w:t xml:space="preserve">## [1] "Llh: -2.12182296791888E+03; Pars:  1.003848E+00,  1.291969E-02,  1.377124E+00,  1.034539E-01"</w:t>
      </w:r>
      <w:r>
        <w:br w:type="textWrapping"/>
      </w:r>
      <w:r>
        <w:rPr>
          <w:rStyle w:val="VerbatimChar"/>
        </w:rPr>
        <w:t xml:space="preserve">## [1] "Llh: -2.12182352967270E+03; Pars:  1.008713E+00,  1.182037E-02,  1.376900E+00,  1.045143E-01"</w:t>
      </w:r>
      <w:r>
        <w:br w:type="textWrapping"/>
      </w:r>
      <w:r>
        <w:rPr>
          <w:rStyle w:val="VerbatimChar"/>
        </w:rPr>
        <w:t xml:space="preserve">## [1] "Llh: -2.12182259047236E+03; Pars:  1.000575E+00,  1.509847E-02,  1.376920E+00,  1.016275E-01"</w:t>
      </w:r>
      <w:r>
        <w:br w:type="textWrapping"/>
      </w:r>
      <w:r>
        <w:rPr>
          <w:rStyle w:val="VerbatimChar"/>
        </w:rPr>
        <w:t xml:space="preserve">## [1] "Llh: -2.12182251859906E+03; Pars:  1.001076E+00,  1.618124E-02,  1.376601E+00,  1.008125E-01"</w:t>
      </w:r>
      <w:r>
        <w:br w:type="textWrapping"/>
      </w:r>
      <w:r>
        <w:rPr>
          <w:rStyle w:val="VerbatimChar"/>
        </w:rPr>
        <w:t xml:space="preserve">## [1] "Llh: -2.12182193438593E+03; Pars:  1.000407E+00,  1.607351E-02,  1.377467E+00,  1.006593E-01"</w:t>
      </w:r>
      <w:r>
        <w:br w:type="textWrapping"/>
      </w:r>
      <w:r>
        <w:rPr>
          <w:rStyle w:val="VerbatimChar"/>
        </w:rPr>
        <w:t xml:space="preserve">## [1] "Llh: -2.12182170710054E+03; Pars:  1.000518E+00,  1.742743E-02,  1.377764E+00,  9.944496E-02"</w:t>
      </w:r>
      <w:r>
        <w:br w:type="textWrapping"/>
      </w:r>
      <w:r>
        <w:rPr>
          <w:rStyle w:val="VerbatimChar"/>
        </w:rPr>
        <w:t xml:space="preserve">## [1] "Llh: -2.12182185324655E+03; Pars:  1.000962E+00,  1.750350E-02,  1.376800E+00,  9.994568E-02"</w:t>
      </w:r>
      <w:r>
        <w:br w:type="textWrapping"/>
      </w:r>
      <w:r>
        <w:rPr>
          <w:rStyle w:val="VerbatimChar"/>
        </w:rPr>
        <w:t xml:space="preserve">## [1] "Llh: -2.12182182985216E+03; Pars:  1.000703E+00,  1.656919E-02,  1.377004E+00,  1.005466E-01"</w:t>
      </w:r>
      <w:r>
        <w:br w:type="textWrapping"/>
      </w:r>
      <w:r>
        <w:rPr>
          <w:rStyle w:val="VerbatimChar"/>
        </w:rPr>
        <w:t xml:space="preserve">## [1] "Llh: -2.12182160060092E+03; Pars:  1.006750E+00,  1.553760E-02,  1.376903E+00,  1.012502E-01"</w:t>
      </w:r>
      <w:r>
        <w:br w:type="textWrapping"/>
      </w:r>
      <w:r>
        <w:rPr>
          <w:rStyle w:val="VerbatimChar"/>
        </w:rPr>
        <w:t xml:space="preserve">## [1] "Llh: -2.12182226751641E+03; Pars:  1.011992E+00,  1.530081E-02,  1.376683E+00,  1.014358E-01"</w:t>
      </w:r>
      <w:r>
        <w:br w:type="textWrapping"/>
      </w:r>
      <w:r>
        <w:rPr>
          <w:rStyle w:val="VerbatimChar"/>
        </w:rPr>
        <w:t xml:space="preserve">## [1] "Llh: -2.12182319860981E+03; Pars:  1.000671E+00,  1.993804E-02,  1.377012E+00,  9.757324E-02"</w:t>
      </w:r>
      <w:r>
        <w:br w:type="textWrapping"/>
      </w:r>
      <w:r>
        <w:rPr>
          <w:rStyle w:val="VerbatimChar"/>
        </w:rPr>
        <w:t xml:space="preserve">## [1] "Llh: -2.12182198963128E+03; Pars:  1.003053E+00,  1.467428E-02,  1.377096E+00,  1.019837E-01"</w:t>
      </w:r>
      <w:r>
        <w:br w:type="textWrapping"/>
      </w:r>
      <w:r>
        <w:rPr>
          <w:rStyle w:val="VerbatimChar"/>
        </w:rPr>
        <w:t xml:space="preserve">## [1] "Llh: -2.12182118707853E+03; Pars:  1.004432E+00,  1.592302E-02,  1.377783E+00,  1.008002E-01"</w:t>
      </w:r>
      <w:r>
        <w:br w:type="textWrapping"/>
      </w:r>
      <w:r>
        <w:rPr>
          <w:rStyle w:val="VerbatimChar"/>
        </w:rPr>
        <w:t xml:space="preserve">## [1] "Llh: -2.12182140347631E+03; Pars:  1.006115E+00,  1.579391E-02,  1.378374E+00,  1.007941E-01"</w:t>
      </w:r>
      <w:r>
        <w:br w:type="textWrapping"/>
      </w:r>
      <w:r>
        <w:rPr>
          <w:rStyle w:val="VerbatimChar"/>
        </w:rPr>
        <w:t xml:space="preserve">## [1] "Llh: -2.12182141194257E+03; Pars:  1.003142E+00,  1.805434E-02,  1.377631E+00,  9.903726E-02"</w:t>
      </w:r>
      <w:r>
        <w:br w:type="textWrapping"/>
      </w:r>
      <w:r>
        <w:rPr>
          <w:rStyle w:val="VerbatimChar"/>
        </w:rPr>
        <w:t xml:space="preserve">## [1] "Llh: -2.12182130536415E+03; Pars:  1.003120E+00,  1.720933E-02,  1.377497E+00,  9.977387E-02"</w:t>
      </w:r>
      <w:r>
        <w:br w:type="textWrapping"/>
      </w:r>
      <w:r>
        <w:rPr>
          <w:rStyle w:val="VerbatimChar"/>
        </w:rPr>
        <w:t xml:space="preserve">## [1] "Llh: -2.12182166273723E+03; Pars:  1.006711E+00,  1.647950E-02,  1.377970E+00,  1.000880E-01"</w:t>
      </w:r>
      <w:r>
        <w:br w:type="textWrapping"/>
      </w:r>
      <w:r>
        <w:rPr>
          <w:rStyle w:val="VerbatimChar"/>
        </w:rPr>
        <w:t xml:space="preserve">## [1] "Llh: -2.12182137466418E+03; Pars:  1.005206E+00,  1.650192E-02,  1.377728E+00,  1.002027E-01"</w:t>
      </w:r>
      <w:r>
        <w:br w:type="textWrapping"/>
      </w:r>
      <w:r>
        <w:rPr>
          <w:rStyle w:val="VerbatimChar"/>
        </w:rPr>
        <w:t xml:space="preserve">## [1] "Llh: -2.12182159583575E+03; Pars:  1.009253E+00,  1.515850E-02,  1.377191E+00,  1.015685E-01"</w:t>
      </w:r>
      <w:r>
        <w:br w:type="textWrapping"/>
      </w:r>
      <w:r>
        <w:rPr>
          <w:rStyle w:val="VerbatimChar"/>
        </w:rPr>
        <w:t xml:space="preserve">## [1] "Llh: -2.12182134263194E+03; Pars:  1.007062E+00,  1.572573E-02,  1.377335E+00,  1.010376E-01"</w:t>
      </w:r>
      <w:r>
        <w:br w:type="textWrapping"/>
      </w:r>
      <w:r>
        <w:rPr>
          <w:rStyle w:val="VerbatimChar"/>
        </w:rPr>
        <w:t xml:space="preserve">## [1] "Llh: -2.12182119847917E+03; Pars:  1.003161E+00,  1.714240E-02,  1.378269E+00,  9.965701E-02"</w:t>
      </w:r>
      <w:r>
        <w:br w:type="textWrapping"/>
      </w:r>
      <w:r>
        <w:rPr>
          <w:rStyle w:val="VerbatimChar"/>
        </w:rPr>
        <w:t xml:space="preserve">## [1] "Llh: -2.12182117005587E+03; Pars:  1.004057E+00,  1.674120E-02,  1.377927E+00,  1.000553E-01"</w:t>
      </w:r>
      <w:r>
        <w:br w:type="textWrapping"/>
      </w:r>
      <w:r>
        <w:rPr>
          <w:rStyle w:val="VerbatimChar"/>
        </w:rPr>
        <w:t xml:space="preserve">## [1] "Llh: -2.12182100913849E+03; Pars:  1.004128E+00,  1.629772E-02,  1.377543E+00,  1.006309E-01"</w:t>
      </w:r>
      <w:r>
        <w:br w:type="textWrapping"/>
      </w:r>
      <w:r>
        <w:rPr>
          <w:rStyle w:val="VerbatimChar"/>
        </w:rPr>
        <w:t xml:space="preserve">## [1] "Llh: -2.12182088655337E+03; Pars:  1.003590E+00,  1.619561E-02,  1.377450E+00,  1.008450E-01"</w:t>
      </w:r>
      <w:r>
        <w:br w:type="textWrapping"/>
      </w:r>
      <w:r>
        <w:rPr>
          <w:rStyle w:val="VerbatimChar"/>
        </w:rPr>
        <w:t xml:space="preserve">## [1] "Llh: -2.12182120558382E+03; Pars:  1.000547E+00,  1.730885E-02,  1.377994E+00,  9.969956E-02"</w:t>
      </w:r>
      <w:r>
        <w:br w:type="textWrapping"/>
      </w:r>
      <w:r>
        <w:rPr>
          <w:rStyle w:val="VerbatimChar"/>
        </w:rPr>
        <w:t xml:space="preserve">## [1] "Llh: -2.12182109452536E+03; Pars:  1.002172E+00,  1.691307E-02,  1.377829E+00,  1.000341E-01"</w:t>
      </w:r>
      <w:r>
        <w:br w:type="textWrapping"/>
      </w:r>
      <w:r>
        <w:rPr>
          <w:rStyle w:val="VerbatimChar"/>
        </w:rPr>
        <w:t xml:space="preserve">## [1] "Llh: -2.12182097578776E+03; Pars:  1.004006E+00,  1.567712E-02,  1.377997E+00,  1.010934E-01"</w:t>
      </w:r>
      <w:r>
        <w:br w:type="textWrapping"/>
      </w:r>
      <w:r>
        <w:rPr>
          <w:rStyle w:val="VerbatimChar"/>
        </w:rPr>
        <w:t xml:space="preserve">## [1] "Llh: -2.12182098162261E+03; Pars:  1.003784E+00,  1.606017E-02,  1.377872E+00,  1.007635E-01"</w:t>
      </w:r>
      <w:r>
        <w:br w:type="textWrapping"/>
      </w:r>
      <w:r>
        <w:rPr>
          <w:rStyle w:val="VerbatimChar"/>
        </w:rPr>
        <w:t xml:space="preserve">## [1] "Llh: -2.12182084750496E+03; Pars:  1.002480E+00,  1.684048E-02,  1.377819E+00,  1.002136E-01"</w:t>
      </w:r>
      <w:r>
        <w:br w:type="textWrapping"/>
      </w:r>
      <w:r>
        <w:rPr>
          <w:rStyle w:val="VerbatimChar"/>
        </w:rPr>
        <w:t xml:space="preserve">## [1] "Llh: -2.12182080796291E+03; Pars:  1.001506E+00,  1.729922E-02,  1.377837E+00,  9.992035E-02"</w:t>
      </w:r>
      <w:r>
        <w:br w:type="textWrapping"/>
      </w:r>
      <w:r>
        <w:rPr>
          <w:rStyle w:val="VerbatimChar"/>
        </w:rPr>
        <w:t xml:space="preserve">## [1] "Llh: -2.12182071813500E+03; Pars:  1.001580E+00,  1.630131E-02,  1.377630E+00,  1.008911E-01"</w:t>
      </w:r>
      <w:r>
        <w:br w:type="textWrapping"/>
      </w:r>
      <w:r>
        <w:rPr>
          <w:rStyle w:val="VerbatimChar"/>
        </w:rPr>
        <w:t xml:space="preserve">## [1] "Llh: -2.12182073099525E+03; Pars:  1.000344E+00,  1.608137E-02,  1.377481E+00,  1.013090E-01"</w:t>
      </w:r>
      <w:r>
        <w:br w:type="textWrapping"/>
      </w:r>
      <w:r>
        <w:rPr>
          <w:rStyle w:val="VerbatimChar"/>
        </w:rPr>
        <w:t xml:space="preserve">## [1] "Llh: -2.12182049831722E+03; Pars:  1.003167E+00,  1.582357E-02,  1.377628E+00,  1.013408E-01"</w:t>
      </w:r>
      <w:r>
        <w:br w:type="textWrapping"/>
      </w:r>
      <w:r>
        <w:rPr>
          <w:rStyle w:val="VerbatimChar"/>
        </w:rPr>
        <w:t xml:space="preserve">## [1] "Llh: -2.12182030483627E+03; Pars:  1.003665E+00,  1.527881E-02,  1.377527E+00,  1.019942E-01"</w:t>
      </w:r>
      <w:r>
        <w:br w:type="textWrapping"/>
      </w:r>
      <w:r>
        <w:rPr>
          <w:rStyle w:val="VerbatimChar"/>
        </w:rPr>
        <w:t xml:space="preserve">## [1] "Llh: -2.12182073038910E+03; Pars:  1.001166E+00,  1.686036E-02,  1.377225E+00,  1.007319E-01"</w:t>
      </w:r>
      <w:r>
        <w:br w:type="textWrapping"/>
      </w:r>
      <w:r>
        <w:rPr>
          <w:rStyle w:val="VerbatimChar"/>
        </w:rPr>
        <w:t xml:space="preserve">## [1] "Llh: -2.12182061218967E+03; Pars:  1.001875E+00,  1.656455E-02,  1.377418E+00,  1.008223E-01"</w:t>
      </w:r>
      <w:r>
        <w:br w:type="textWrapping"/>
      </w:r>
      <w:r>
        <w:rPr>
          <w:rStyle w:val="VerbatimChar"/>
        </w:rPr>
        <w:t xml:space="preserve">## [1] "Llh: -2.12182029331543E+03; Pars:  1.000724E+00,  1.652633E-02,  1.377756E+00,  1.009690E-01"</w:t>
      </w:r>
      <w:r>
        <w:br w:type="textWrapping"/>
      </w:r>
      <w:r>
        <w:rPr>
          <w:rStyle w:val="VerbatimChar"/>
        </w:rPr>
        <w:t xml:space="preserve">## [1] "Llh: -2.12182013862203E+03; Pars:  9.992947E-01,  1.669169E-02,  1.377909E+00,  1.010310E-01"</w:t>
      </w:r>
      <w:r>
        <w:br w:type="textWrapping"/>
      </w:r>
      <w:r>
        <w:rPr>
          <w:rStyle w:val="VerbatimChar"/>
        </w:rPr>
        <w:t xml:space="preserve">## [1] "Llh: -2.12182021684895E+03; Pars:  1.001699E+00,  1.511897E-02,  1.377405E+00,  1.024489E-01"</w:t>
      </w:r>
      <w:r>
        <w:br w:type="textWrapping"/>
      </w:r>
      <w:r>
        <w:rPr>
          <w:rStyle w:val="VerbatimChar"/>
        </w:rPr>
        <w:t xml:space="preserve">## [1] "Llh: -2.12182025527963E+03; Pars:  1.001651E+00,  1.566403E-02,  1.377513E+00,  1.018168E-01"</w:t>
      </w:r>
      <w:r>
        <w:br w:type="textWrapping"/>
      </w:r>
      <w:r>
        <w:rPr>
          <w:rStyle w:val="VerbatimChar"/>
        </w:rPr>
        <w:t xml:space="preserve">## [1] "Llh: -2.12181981517244E+03; Pars:  1.001685E+00,  1.552570E-02,  1.377500E+00,  1.022571E-01"</w:t>
      </w:r>
      <w:r>
        <w:br w:type="textWrapping"/>
      </w:r>
      <w:r>
        <w:rPr>
          <w:rStyle w:val="VerbatimChar"/>
        </w:rPr>
        <w:t xml:space="preserve">## [1] "Llh: -2.12181950001806E+03; Pars:  1.001737E+00,  1.513789E-02,  1.377435E+00,  1.029401E-01"</w:t>
      </w:r>
      <w:r>
        <w:br w:type="textWrapping"/>
      </w:r>
      <w:r>
        <w:rPr>
          <w:rStyle w:val="VerbatimChar"/>
        </w:rPr>
        <w:t xml:space="preserve">## [1] "Llh: -2.12181954086401E+03; Pars:  1.001321E+00,  1.454913E-02,  1.377720E+00,  1.033849E-01"</w:t>
      </w:r>
      <w:r>
        <w:br w:type="textWrapping"/>
      </w:r>
      <w:r>
        <w:rPr>
          <w:rStyle w:val="VerbatimChar"/>
        </w:rPr>
        <w:t xml:space="preserve">## [1] "Llh: -2.12181970263126E+03; Pars:  1.001459E+00,  1.505299E-02,  1.377645E+00,  1.027442E-01"</w:t>
      </w:r>
      <w:r>
        <w:br w:type="textWrapping"/>
      </w:r>
      <w:r>
        <w:rPr>
          <w:rStyle w:val="VerbatimChar"/>
        </w:rPr>
        <w:t xml:space="preserve">## [1] "Llh: -2.12181966988619E+03; Pars:  9.983667E-01,  1.547003E-02,  1.377707E+00,  1.029083E-01"</w:t>
      </w:r>
      <w:r>
        <w:br w:type="textWrapping"/>
      </w:r>
      <w:r>
        <w:rPr>
          <w:rStyle w:val="VerbatimChar"/>
        </w:rPr>
        <w:t xml:space="preserve">## [1] "Llh: -2.12181965886865E+03; Pars:  9.996887E-01,  1.542222E-02,  1.377662E+00,  1.026798E-01"</w:t>
      </w:r>
      <w:r>
        <w:br w:type="textWrapping"/>
      </w:r>
      <w:r>
        <w:rPr>
          <w:rStyle w:val="VerbatimChar"/>
        </w:rPr>
        <w:t xml:space="preserve">## [1] "Llh: -2.12181920009951E+03; Pars:  9.993216E-01,  1.578151E-02,  1.377958E+00,  1.025690E-01"</w:t>
      </w:r>
      <w:r>
        <w:br w:type="textWrapping"/>
      </w:r>
      <w:r>
        <w:rPr>
          <w:rStyle w:val="VerbatimChar"/>
        </w:rPr>
        <w:t xml:space="preserve">## [1] "Llh: -2.12181893715880E+03; Pars:  9.981349E-01,  1.611277E-02,  1.378235E+00,  1.026290E-01"</w:t>
      </w:r>
      <w:r>
        <w:br w:type="textWrapping"/>
      </w:r>
      <w:r>
        <w:rPr>
          <w:rStyle w:val="VerbatimChar"/>
        </w:rPr>
        <w:t xml:space="preserve">## [1] "Llh: -2.12181903983522E+03; Pars:  1.001145E+00,  1.391932E-02,  1.377617E+00,  1.047859E-01"</w:t>
      </w:r>
      <w:r>
        <w:br w:type="textWrapping"/>
      </w:r>
      <w:r>
        <w:rPr>
          <w:rStyle w:val="VerbatimChar"/>
        </w:rPr>
        <w:t xml:space="preserve">## [1] "Llh: -2.12181910935309E+03; Pars:  1.000682E+00,  1.461241E-02,  1.377690E+00,  1.038472E-01"</w:t>
      </w:r>
      <w:r>
        <w:br w:type="textWrapping"/>
      </w:r>
      <w:r>
        <w:rPr>
          <w:rStyle w:val="VerbatimChar"/>
        </w:rPr>
        <w:t xml:space="preserve">## [1] "Llh: -2.12181871948648E+03; Pars:  1.001479E+00,  1.443734E-02,  1.377842E+00,  1.041902E-01"</w:t>
      </w:r>
      <w:r>
        <w:br w:type="textWrapping"/>
      </w:r>
      <w:r>
        <w:rPr>
          <w:rStyle w:val="VerbatimChar"/>
        </w:rPr>
        <w:t xml:space="preserve">## [1] "Llh: -2.12181845718928E+03; Pars:  1.002375E+00,  1.394489E-02,  1.377931E+00,  1.049454E-01"</w:t>
      </w:r>
      <w:r>
        <w:br w:type="textWrapping"/>
      </w:r>
      <w:r>
        <w:rPr>
          <w:rStyle w:val="VerbatimChar"/>
        </w:rPr>
        <w:t xml:space="preserve">## [1] "Llh: -2.12181841784250E+03; Pars:  1.000373E+00,  1.500830E-02,  1.377889E+00,  1.042653E-01"</w:t>
      </w:r>
      <w:r>
        <w:br w:type="textWrapping"/>
      </w:r>
      <w:r>
        <w:rPr>
          <w:rStyle w:val="VerbatimChar"/>
        </w:rPr>
        <w:t xml:space="preserve">## [1] "Llh: -2.12181832017686E+03; Pars:  9.998988E-01,  1.523789E-02,  1.377973E+00,  1.047055E-01"</w:t>
      </w:r>
      <w:r>
        <w:br w:type="textWrapping"/>
      </w:r>
      <w:r>
        <w:rPr>
          <w:rStyle w:val="VerbatimChar"/>
        </w:rPr>
        <w:t xml:space="preserve">## [1] "Llh: -2.12181828628079E+03; Pars:  9.990392E-01,  1.446955E-02,  1.378444E+00,  1.055928E-01"</w:t>
      </w:r>
      <w:r>
        <w:br w:type="textWrapping"/>
      </w:r>
      <w:r>
        <w:rPr>
          <w:rStyle w:val="VerbatimChar"/>
        </w:rPr>
        <w:t xml:space="preserve">## [1] "Llh: -2.12181889465455E+03; Pars:  9.976931E-01,  1.413537E-02,  1.378948E+00,  1.069191E-01"</w:t>
      </w:r>
      <w:r>
        <w:br w:type="textWrapping"/>
      </w:r>
      <w:r>
        <w:rPr>
          <w:rStyle w:val="VerbatimChar"/>
        </w:rPr>
        <w:t xml:space="preserve">## [1] "Llh: -2.12181816068607E+03; Pars:  9.985784E-01,  1.596323E-02,  1.378675E+00,  1.041505E-01"</w:t>
      </w:r>
      <w:r>
        <w:br w:type="textWrapping"/>
      </w:r>
      <w:r>
        <w:rPr>
          <w:rStyle w:val="VerbatimChar"/>
        </w:rPr>
        <w:t xml:space="preserve">## [1] "Llh: -2.12181867703690E+03; Pars:  9.972977E-01,  1.698519E-02,  1.379204E+00,  1.038328E-01"</w:t>
      </w:r>
      <w:r>
        <w:br w:type="textWrapping"/>
      </w:r>
      <w:r>
        <w:rPr>
          <w:rStyle w:val="VerbatimChar"/>
        </w:rPr>
        <w:t xml:space="preserve">## [1] "Llh: -2.12181838133934E+03; Pars:  1.001812E+00,  1.369500E-02,  1.378276E+00,  1.070681E-01"</w:t>
      </w:r>
      <w:r>
        <w:br w:type="textWrapping"/>
      </w:r>
      <w:r>
        <w:rPr>
          <w:rStyle w:val="VerbatimChar"/>
        </w:rPr>
        <w:t xml:space="preserve">## [1] "Llh: -2.12181812330455E+03; Pars:  1.000891E+00,  1.429945E-02,  1.378266E+00,  1.059583E-01"</w:t>
      </w:r>
      <w:r>
        <w:br w:type="textWrapping"/>
      </w:r>
      <w:r>
        <w:rPr>
          <w:rStyle w:val="VerbatimChar"/>
        </w:rPr>
        <w:t xml:space="preserve">## [1] "Llh: -2.12181916463328E+03; Pars:  9.968358E-01,  1.604017E-02,  1.378748E+00,  1.052581E-01"</w:t>
      </w:r>
      <w:r>
        <w:br w:type="textWrapping"/>
      </w:r>
      <w:r>
        <w:rPr>
          <w:rStyle w:val="VerbatimChar"/>
        </w:rPr>
        <w:t xml:space="preserve">## [1] "Llh: -2.12181813960121E+03; Pars:  1.000987E+00,  1.446871E-02,  1.378135E+00,  1.050236E-01"</w:t>
      </w:r>
      <w:r>
        <w:br w:type="textWrapping"/>
      </w:r>
      <w:r>
        <w:rPr>
          <w:rStyle w:val="VerbatimChar"/>
        </w:rPr>
        <w:t xml:space="preserve">## [1] "Llh: -2.12181803096521E+03; Pars:  9.998482E-01,  1.436258E-02,  1.378787E+00,  1.056570E-01"</w:t>
      </w:r>
      <w:r>
        <w:br w:type="textWrapping"/>
      </w:r>
      <w:r>
        <w:rPr>
          <w:rStyle w:val="VerbatimChar"/>
        </w:rPr>
        <w:t xml:space="preserve">## [1] "Llh: -2.12181814135469E+03; Pars:  9.998229E-01,  1.392492E-02,  1.379193E+00,  1.061327E-01"</w:t>
      </w:r>
      <w:r>
        <w:br w:type="textWrapping"/>
      </w:r>
      <w:r>
        <w:rPr>
          <w:rStyle w:val="VerbatimChar"/>
        </w:rPr>
        <w:t xml:space="preserve">## [1] "Llh: -2.12181783264576E+03; Pars:  1.001114E+00,  1.507744E-02,  1.378487E+00,  1.048019E-01"</w:t>
      </w:r>
      <w:r>
        <w:br w:type="textWrapping"/>
      </w:r>
      <w:r>
        <w:rPr>
          <w:rStyle w:val="VerbatimChar"/>
        </w:rPr>
        <w:t xml:space="preserve">## [1] "Llh: -2.12181773004878E+03; Pars:  1.002152E+00,  1.538138E-02,  1.378509E+00,  1.044065E-01"</w:t>
      </w:r>
      <w:r>
        <w:br w:type="textWrapping"/>
      </w:r>
      <w:r>
        <w:rPr>
          <w:rStyle w:val="VerbatimChar"/>
        </w:rPr>
        <w:t xml:space="preserve">## [1] "Llh: -2.12181817414368E+03; Pars:  1.003366E+00,  1.329283E-02,  1.378174E+00,  1.063722E-01"</w:t>
      </w:r>
      <w:r>
        <w:br w:type="textWrapping"/>
      </w:r>
      <w:r>
        <w:rPr>
          <w:rStyle w:val="VerbatimChar"/>
        </w:rPr>
        <w:t xml:space="preserve">## [1] "Llh: -2.12181798260667E+03; Pars:  9.997732E-01,  1.529563E-02,  1.378549E+00,  1.047059E-01"</w:t>
      </w:r>
      <w:r>
        <w:br w:type="textWrapping"/>
      </w:r>
      <w:r>
        <w:rPr>
          <w:rStyle w:val="VerbatimChar"/>
        </w:rPr>
        <w:t xml:space="preserve">## [1] "Llh: -2.12181795951593E+03; Pars:  1.000345E+00,  1.520081E-02,  1.378920E+00,  1.053403E-01"</w:t>
      </w:r>
      <w:r>
        <w:br w:type="textWrapping"/>
      </w:r>
      <w:r>
        <w:rPr>
          <w:rStyle w:val="VerbatimChar"/>
        </w:rPr>
        <w:t xml:space="preserve">## [1] "Llh: -2.12181789504479E+03; Pars:  1.000505E+00,  1.501778E-02,  1.378724E+00,  1.052611E-01"</w:t>
      </w:r>
      <w:r>
        <w:br w:type="textWrapping"/>
      </w:r>
      <w:r>
        <w:rPr>
          <w:rStyle w:val="VerbatimChar"/>
        </w:rPr>
        <w:t xml:space="preserve">## [1] "Llh: -2.12181782364667E+03; Pars:  1.000247E+00,  1.572924E-02,  1.379019E+00,  1.040570E-01"</w:t>
      </w:r>
      <w:r>
        <w:br w:type="textWrapping"/>
      </w:r>
      <w:r>
        <w:rPr>
          <w:rStyle w:val="VerbatimChar"/>
        </w:rPr>
        <w:t xml:space="preserve">## [1] "Llh: -2.12181781463687E+03; Pars:  1.000408E+00,  1.537179E-02,  1.378831E+00,  1.045323E-01"</w:t>
      </w:r>
      <w:r>
        <w:br w:type="textWrapping"/>
      </w:r>
      <w:r>
        <w:rPr>
          <w:rStyle w:val="VerbatimChar"/>
        </w:rPr>
        <w:t xml:space="preserve">## [1] "Llh: -2.12181783304835E+03; Pars:  1.001571E+00,  1.617072E-02,  1.378520E+00,  1.037959E-01"</w:t>
      </w:r>
      <w:r>
        <w:br w:type="textWrapping"/>
      </w:r>
      <w:r>
        <w:rPr>
          <w:rStyle w:val="VerbatimChar"/>
        </w:rPr>
        <w:t xml:space="preserve">## [1] "Llh: -2.12181780123481E+03; Pars:  1.001140E+00,  1.571868E-02,  1.378587E+00,  1.042612E-01"</w:t>
      </w:r>
      <w:r>
        <w:br w:type="textWrapping"/>
      </w:r>
      <w:r>
        <w:rPr>
          <w:rStyle w:val="VerbatimChar"/>
        </w:rPr>
        <w:t xml:space="preserve">## [1] "Llh: -2.12181769410103E+03; Pars:  1.002331E+00,  1.544919E-02,  1.378776E+00,  1.045246E-01"</w:t>
      </w:r>
      <w:r>
        <w:br w:type="textWrapping"/>
      </w:r>
      <w:r>
        <w:rPr>
          <w:rStyle w:val="VerbatimChar"/>
        </w:rPr>
        <w:t xml:space="preserve">## [1] "Llh: -2.12181771352866E+03; Pars:  1.003612E+00,  1.552597E-02,  1.378889E+00,  1.044340E-01"</w:t>
      </w:r>
      <w:r>
        <w:br w:type="textWrapping"/>
      </w:r>
      <w:r>
        <w:rPr>
          <w:rStyle w:val="VerbatimChar"/>
        </w:rPr>
        <w:t xml:space="preserve">## [1] "Llh: -2.12181776656666E+03; Pars:  1.002511E+00,  1.594274E-02,  1.378627E+00,  1.036012E-01"</w:t>
      </w:r>
      <w:r>
        <w:br w:type="textWrapping"/>
      </w:r>
      <w:r>
        <w:rPr>
          <w:rStyle w:val="VerbatimChar"/>
        </w:rPr>
        <w:t xml:space="preserve">## [1] "Llh: -2.12181773106741E+03; Pars:  1.002009E+00,  1.571150E-02,  1.378651E+00,  1.040162E-01"</w:t>
      </w:r>
      <w:r>
        <w:br w:type="textWrapping"/>
      </w:r>
      <w:r>
        <w:rPr>
          <w:rStyle w:val="VerbatimChar"/>
        </w:rPr>
        <w:t xml:space="preserve">## [1] "Llh: -2.12181771772337E+03; Pars:  1.003410E+00,  1.575859E-02,  1.378431E+00,  1.040719E-01"</w:t>
      </w:r>
      <w:r>
        <w:br w:type="textWrapping"/>
      </w:r>
      <w:r>
        <w:rPr>
          <w:rStyle w:val="VerbatimChar"/>
        </w:rPr>
        <w:t xml:space="preserve">## [1] "Llh: -2.12181771011737E+03; Pars:  1.002659E+00,  1.566189E-02,  1.378531E+00,  1.041870E-01"</w:t>
      </w:r>
      <w:r>
        <w:br w:type="textWrapping"/>
      </w:r>
      <w:r>
        <w:rPr>
          <w:rStyle w:val="VerbatimChar"/>
        </w:rPr>
        <w:t xml:space="preserve">## [1] "Llh: -2.12181768941207E+03; Pars:  1.003437E+00,  1.538330E-02,  1.378647E+00,  1.043060E-01"</w:t>
      </w:r>
      <w:r>
        <w:br w:type="textWrapping"/>
      </w:r>
      <w:r>
        <w:rPr>
          <w:rStyle w:val="VerbatimChar"/>
        </w:rPr>
        <w:t xml:space="preserve">## [1] "Llh: -2.12181774965135E+03; Pars:  1.004587E+00,  1.521561E-02,  1.378677E+00,  1.043284E-01"</w:t>
      </w:r>
      <w:r>
        <w:br w:type="textWrapping"/>
      </w:r>
      <w:r>
        <w:rPr>
          <w:rStyle w:val="VerbatimChar"/>
        </w:rPr>
        <w:t xml:space="preserve">## [1] "Llh: -2.12181767890103E+03; Pars:  1.003280E+00,  1.522638E-02,  1.378580E+00,  1.046959E-01"</w:t>
      </w:r>
      <w:r>
        <w:br w:type="textWrapping"/>
      </w:r>
      <w:r>
        <w:rPr>
          <w:rStyle w:val="VerbatimChar"/>
        </w:rPr>
        <w:t xml:space="preserve">## [1] "Llh: -2.12181769420097E+03; Pars:  1.003917E+00,  1.498382E-02,  1.378545E+00,  1.050358E-01"</w:t>
      </w:r>
      <w:r>
        <w:br w:type="textWrapping"/>
      </w:r>
      <w:r>
        <w:rPr>
          <w:rStyle w:val="VerbatimChar"/>
        </w:rPr>
        <w:t xml:space="preserve">## [1] "Llh: -2.12181769192254E+03; Pars:  1.003702E+00,  1.547899E-02,  1.378758E+00,  1.044503E-01"</w:t>
      </w:r>
      <w:r>
        <w:br w:type="textWrapping"/>
      </w:r>
      <w:r>
        <w:rPr>
          <w:rStyle w:val="VerbatimChar"/>
        </w:rPr>
        <w:t xml:space="preserve">## [1] "Llh: -2.12181767936322E+03; Pars:  1.003314E+00,  1.545459E-02,  1.378696E+00,  1.044393E-01"</w:t>
      </w:r>
      <w:r>
        <w:br w:type="textWrapping"/>
      </w:r>
      <w:r>
        <w:rPr>
          <w:rStyle w:val="VerbatimChar"/>
        </w:rPr>
        <w:t xml:space="preserve">## [1] "Llh: -2.12181774260110E+03; Pars:  1.005289E+00,  1.522638E-02,  1.378580E+00,  1.046959E-01"</w:t>
      </w:r>
      <w:r>
        <w:br w:type="textWrapping"/>
      </w:r>
      <w:r>
        <w:rPr>
          <w:rStyle w:val="VerbatimChar"/>
        </w:rPr>
        <w:t xml:space="preserve">## [1] "Llh: -2.12181767890103E+03; Pars:  1.003280E+00,  1.522638E-02,  1.378580E+00,  1.046959E-01"</w:t>
      </w:r>
      <w:r>
        <w:br w:type="textWrapping"/>
      </w:r>
      <w:r>
        <w:rPr>
          <w:rStyle w:val="VerbatimChar"/>
        </w:rPr>
        <w:t xml:space="preserve">## [1] "Llh: -2.12181815071257E+03; Pars:  1.004284E+00,  1.622638E-02,  1.378580E+00,  1.046959E-01"</w:t>
      </w:r>
      <w:r>
        <w:br w:type="textWrapping"/>
      </w:r>
      <w:r>
        <w:rPr>
          <w:rStyle w:val="VerbatimChar"/>
        </w:rPr>
        <w:t xml:space="preserve">## [1] "Llh: -2.12181809727294E+03; Pars:  1.004284E+00,  1.422638E-02,  1.378580E+00,  1.046959E-01"</w:t>
      </w:r>
      <w:r>
        <w:br w:type="textWrapping"/>
      </w:r>
      <w:r>
        <w:rPr>
          <w:rStyle w:val="VerbatimChar"/>
        </w:rPr>
        <w:t xml:space="preserve">## [1] "Llh: -2.12181847179887E+03; Pars:  1.004284E+00,  1.522638E-02,  1.379960E+00,  1.046959E-01"</w:t>
      </w:r>
      <w:r>
        <w:br w:type="textWrapping"/>
      </w:r>
      <w:r>
        <w:rPr>
          <w:rStyle w:val="VerbatimChar"/>
        </w:rPr>
        <w:t xml:space="preserve">## [1] "Llh: -2.12181836937728E+03; Pars:  1.004284E+00,  1.522638E-02,  1.377202E+00,  1.046959E-01"</w:t>
      </w:r>
      <w:r>
        <w:br w:type="textWrapping"/>
      </w:r>
      <w:r>
        <w:rPr>
          <w:rStyle w:val="VerbatimChar"/>
        </w:rPr>
        <w:t xml:space="preserve">## [1] "Llh: -2.12181804521804E+03; Pars:  1.004284E+00,  1.522638E-02,  1.378580E+00,  1.056959E-01"</w:t>
      </w:r>
      <w:r>
        <w:br w:type="textWrapping"/>
      </w:r>
      <w:r>
        <w:rPr>
          <w:rStyle w:val="VerbatimChar"/>
        </w:rPr>
        <w:t xml:space="preserve">## [1] "Llh: -2.12181799309411E+03; Pars:  1.004284E+00,  1.522638E-02,  1.378580E+00,  1.036959E-01"</w:t>
      </w:r>
      <w:r>
        <w:br w:type="textWrapping"/>
      </w:r>
      <w:r>
        <w:rPr>
          <w:rStyle w:val="VerbatimChar"/>
        </w:rPr>
        <w:t xml:space="preserve">## [1] "Llh: -2.12181767890103E+03; Pars:  1.003280E+00,  1.522638E-02,  1.378580E+00,  1.046959E-01"</w:t>
      </w:r>
      <w:r>
        <w:br w:type="textWrapping"/>
      </w:r>
      <w:r>
        <w:rPr>
          <w:rStyle w:val="VerbatimChar"/>
        </w:rPr>
        <w:t xml:space="preserve">## [1] "Llh: -2.12181778196250E+03; Pars:  1.001276E+00,  1.522638E-02,  1.378580E+00,  1.046959E-01"</w:t>
      </w:r>
      <w:r>
        <w:br w:type="textWrapping"/>
      </w:r>
      <w:r>
        <w:rPr>
          <w:rStyle w:val="VerbatimChar"/>
        </w:rPr>
        <w:t xml:space="preserve">## [1] "Llh: -2.12181814667546E+03; Pars:  1.002278E+00,  1.622638E-02,  1.378580E+00,  1.046959E-01"</w:t>
      </w:r>
      <w:r>
        <w:br w:type="textWrapping"/>
      </w:r>
      <w:r>
        <w:rPr>
          <w:rStyle w:val="VerbatimChar"/>
        </w:rPr>
        <w:t xml:space="preserve">## [1] "Llh: -2.12181814092631E+03; Pars:  1.002278E+00,  1.422638E-02,  1.378580E+00,  1.046959E-01"</w:t>
      </w:r>
      <w:r>
        <w:br w:type="textWrapping"/>
      </w:r>
      <w:r>
        <w:rPr>
          <w:rStyle w:val="VerbatimChar"/>
        </w:rPr>
        <w:t xml:space="preserve">## [1] "Llh: -2.12181823118027E+03; Pars:  1.002278E+00,  1.522638E-02,  1.379960E+00,  1.046959E-01"</w:t>
      </w:r>
      <w:r>
        <w:br w:type="textWrapping"/>
      </w:r>
      <w:r>
        <w:rPr>
          <w:rStyle w:val="VerbatimChar"/>
        </w:rPr>
        <w:t xml:space="preserve">## [1] "Llh: -2.12181864877750E+03; Pars:  1.002278E+00,  1.522638E-02,  1.377202E+00,  1.046959E-01"</w:t>
      </w:r>
      <w:r>
        <w:br w:type="textWrapping"/>
      </w:r>
      <w:r>
        <w:rPr>
          <w:rStyle w:val="VerbatimChar"/>
        </w:rPr>
        <w:t xml:space="preserve">## [1] "Llh: -2.12181806741596E+03; Pars:  1.002278E+00,  1.522638E-02,  1.378580E+00,  1.056959E-01"</w:t>
      </w:r>
      <w:r>
        <w:br w:type="textWrapping"/>
      </w:r>
      <w:r>
        <w:rPr>
          <w:rStyle w:val="VerbatimChar"/>
        </w:rPr>
        <w:t xml:space="preserve">## [1] "Llh: -2.12181801019537E+03; Pars:  1.002278E+00,  1.522638E-02,  1.378580E+00,  1.036959E-01"</w:t>
      </w:r>
      <w:r>
        <w:br w:type="textWrapping"/>
      </w:r>
      <w:r>
        <w:rPr>
          <w:rStyle w:val="VerbatimChar"/>
        </w:rPr>
        <w:t xml:space="preserve">## [1] "Llh: -2.12181815071257E+03; Pars:  1.004284E+00,  1.622638E-02,  1.378580E+00,  1.046959E-01"</w:t>
      </w:r>
      <w:r>
        <w:br w:type="textWrapping"/>
      </w:r>
      <w:r>
        <w:rPr>
          <w:rStyle w:val="VerbatimChar"/>
        </w:rPr>
        <w:t xml:space="preserve">## [1] "Llh: -2.12181814667546E+03; Pars:  1.002278E+00,  1.622638E-02,  1.378580E+00,  1.046959E-01"</w:t>
      </w:r>
      <w:r>
        <w:br w:type="textWrapping"/>
      </w:r>
      <w:r>
        <w:rPr>
          <w:rStyle w:val="VerbatimChar"/>
        </w:rPr>
        <w:t xml:space="preserve">## [1] "Llh: -2.12181944516081E+03; Pars:  1.003280E+00,  1.722638E-02,  1.378580E+00,  1.046959E-01"</w:t>
      </w:r>
      <w:r>
        <w:br w:type="textWrapping"/>
      </w:r>
      <w:r>
        <w:rPr>
          <w:rStyle w:val="VerbatimChar"/>
        </w:rPr>
        <w:t xml:space="preserve">## [1] "Llh: -2.12181767890103E+03; Pars:  1.003280E+00,  1.522638E-02,  1.378580E+00,  1.046959E-01"</w:t>
      </w:r>
      <w:r>
        <w:br w:type="textWrapping"/>
      </w:r>
      <w:r>
        <w:rPr>
          <w:rStyle w:val="VerbatimChar"/>
        </w:rPr>
        <w:t xml:space="preserve">## [1] "Llh: -2.12181872853209E+03; Pars:  1.003280E+00,  1.622638E-02,  1.379960E+00,  1.046959E-01"</w:t>
      </w:r>
      <w:r>
        <w:br w:type="textWrapping"/>
      </w:r>
      <w:r>
        <w:rPr>
          <w:rStyle w:val="VerbatimChar"/>
        </w:rPr>
        <w:t xml:space="preserve">## [1] "Llh: -2.12181898843516E+03; Pars:  1.003280E+00,  1.622638E-02,  1.377202E+00,  1.046959E-01"</w:t>
      </w:r>
      <w:r>
        <w:br w:type="textWrapping"/>
      </w:r>
      <w:r>
        <w:rPr>
          <w:rStyle w:val="VerbatimChar"/>
        </w:rPr>
        <w:t xml:space="preserve">## [1] "Llh: -2.12181914408936E+03; Pars:  1.003280E+00,  1.622638E-02,  1.378580E+00,  1.056959E-01"</w:t>
      </w:r>
      <w:r>
        <w:br w:type="textWrapping"/>
      </w:r>
      <w:r>
        <w:rPr>
          <w:rStyle w:val="VerbatimChar"/>
        </w:rPr>
        <w:t xml:space="preserve">## [1] "Llh: -2.12181777007167E+03; Pars:  1.003280E+00,  1.622638E-02,  1.378580E+00,  1.036959E-01"</w:t>
      </w:r>
      <w:r>
        <w:br w:type="textWrapping"/>
      </w:r>
      <w:r>
        <w:rPr>
          <w:rStyle w:val="VerbatimChar"/>
        </w:rPr>
        <w:t xml:space="preserve">## [1] "Llh: -2.12181809727294E+03; Pars:  1.004284E+00,  1.422638E-02,  1.378580E+00,  1.046959E-01"</w:t>
      </w:r>
      <w:r>
        <w:br w:type="textWrapping"/>
      </w:r>
      <w:r>
        <w:rPr>
          <w:rStyle w:val="VerbatimChar"/>
        </w:rPr>
        <w:t xml:space="preserve">## [1] "Llh: -2.12181814092631E+03; Pars:  1.002278E+00,  1.422638E-02,  1.378580E+00,  1.046959E-01"</w:t>
      </w:r>
      <w:r>
        <w:br w:type="textWrapping"/>
      </w:r>
      <w:r>
        <w:rPr>
          <w:rStyle w:val="VerbatimChar"/>
        </w:rPr>
        <w:t xml:space="preserve">## [1] "Llh: -2.12181767890103E+03; Pars:  1.003280E+00,  1.522638E-02,  1.378580E+00,  1.046959E-01"</w:t>
      </w:r>
      <w:r>
        <w:br w:type="textWrapping"/>
      </w:r>
      <w:r>
        <w:rPr>
          <w:rStyle w:val="VerbatimChar"/>
        </w:rPr>
        <w:t xml:space="preserve">## [1] "Llh: -2.12181938584523E+03; Pars:  1.003280E+00,  1.322638E-02,  1.378580E+00,  1.046959E-01"</w:t>
      </w:r>
      <w:r>
        <w:br w:type="textWrapping"/>
      </w:r>
      <w:r>
        <w:rPr>
          <w:rStyle w:val="VerbatimChar"/>
        </w:rPr>
        <w:t xml:space="preserve">## [1] "Llh: -2.12181880005207E+03; Pars:  1.003280E+00,  1.422638E-02,  1.379960E+00,  1.046959E-01"</w:t>
      </w:r>
      <w:r>
        <w:br w:type="textWrapping"/>
      </w:r>
      <w:r>
        <w:rPr>
          <w:rStyle w:val="VerbatimChar"/>
        </w:rPr>
        <w:t xml:space="preserve">## [1] "Llh: -2.12181885733718E+03; Pars:  1.003280E+00,  1.422638E-02,  1.377202E+00,  1.046959E-01"</w:t>
      </w:r>
      <w:r>
        <w:br w:type="textWrapping"/>
      </w:r>
      <w:r>
        <w:rPr>
          <w:rStyle w:val="VerbatimChar"/>
        </w:rPr>
        <w:t xml:space="preserve">## [1] "Llh: -2.12181779517347E+03; Pars:  1.003280E+00,  1.422638E-02,  1.378580E+00,  1.056959E-01"</w:t>
      </w:r>
      <w:r>
        <w:br w:type="textWrapping"/>
      </w:r>
      <w:r>
        <w:rPr>
          <w:rStyle w:val="VerbatimChar"/>
        </w:rPr>
        <w:t xml:space="preserve">## [1] "Llh: -2.12181905981069E+03; Pars:  1.003280E+00,  1.422638E-02,  1.378580E+00,  1.036959E-01"</w:t>
      </w:r>
      <w:r>
        <w:br w:type="textWrapping"/>
      </w:r>
      <w:r>
        <w:rPr>
          <w:rStyle w:val="VerbatimChar"/>
        </w:rPr>
        <w:t xml:space="preserve">## [1] "Llh: -2.12181847179887E+03; Pars:  1.004284E+00,  1.522638E-02,  1.379960E+00,  1.046959E-01"</w:t>
      </w:r>
      <w:r>
        <w:br w:type="textWrapping"/>
      </w:r>
      <w:r>
        <w:rPr>
          <w:rStyle w:val="VerbatimChar"/>
        </w:rPr>
        <w:t xml:space="preserve">## [1] "Llh: -2.12181823118027E+03; Pars:  1.002278E+00,  1.522638E-02,  1.379960E+00,  1.046959E-01"</w:t>
      </w:r>
      <w:r>
        <w:br w:type="textWrapping"/>
      </w:r>
      <w:r>
        <w:rPr>
          <w:rStyle w:val="VerbatimChar"/>
        </w:rPr>
        <w:t xml:space="preserve">## [1] "Llh: -2.12181872853209E+03; Pars:  1.003280E+00,  1.622638E-02,  1.379960E+00,  1.046959E-01"</w:t>
      </w:r>
      <w:r>
        <w:br w:type="textWrapping"/>
      </w:r>
      <w:r>
        <w:rPr>
          <w:rStyle w:val="VerbatimChar"/>
        </w:rPr>
        <w:t xml:space="preserve">## [1] "Llh: -2.12181880005207E+03; Pars:  1.003280E+00,  1.422638E-02,  1.379960E+00,  1.046959E-01"</w:t>
      </w:r>
      <w:r>
        <w:br w:type="textWrapping"/>
      </w:r>
      <w:r>
        <w:rPr>
          <w:rStyle w:val="VerbatimChar"/>
        </w:rPr>
        <w:t xml:space="preserve">## [1] "Llh: -2.12182044233581E+03; Pars:  1.003280E+00,  1.522638E-02,  1.381340E+00,  1.046959E-01"</w:t>
      </w:r>
      <w:r>
        <w:br w:type="textWrapping"/>
      </w:r>
      <w:r>
        <w:rPr>
          <w:rStyle w:val="VerbatimChar"/>
        </w:rPr>
        <w:t xml:space="preserve">## [1] "Llh: -2.12181767890103E+03; Pars:  1.003280E+00,  1.522638E-02,  1.378580E+00,  1.046959E-01"</w:t>
      </w:r>
      <w:r>
        <w:br w:type="textWrapping"/>
      </w:r>
      <w:r>
        <w:rPr>
          <w:rStyle w:val="VerbatimChar"/>
        </w:rPr>
        <w:t xml:space="preserve">## [1] "Llh: -2.12181865369950E+03; Pars:  1.003280E+00,  1.522638E-02,  1.379960E+00,  1.056959E-01"</w:t>
      </w:r>
      <w:r>
        <w:br w:type="textWrapping"/>
      </w:r>
      <w:r>
        <w:rPr>
          <w:rStyle w:val="VerbatimChar"/>
        </w:rPr>
        <w:t xml:space="preserve">## [1] "Llh: -2.12181866453383E+03; Pars:  1.003280E+00,  1.522638E-02,  1.379960E+00,  1.036959E-01"</w:t>
      </w:r>
      <w:r>
        <w:br w:type="textWrapping"/>
      </w:r>
      <w:r>
        <w:rPr>
          <w:rStyle w:val="VerbatimChar"/>
        </w:rPr>
        <w:t xml:space="preserve">## [1] "Llh: -2.12181836937728E+03; Pars:  1.004284E+00,  1.522638E-02,  1.377202E+00,  1.046959E-01"</w:t>
      </w:r>
      <w:r>
        <w:br w:type="textWrapping"/>
      </w:r>
      <w:r>
        <w:rPr>
          <w:rStyle w:val="VerbatimChar"/>
        </w:rPr>
        <w:t xml:space="preserve">## [1] "Llh: -2.12181864877750E+03; Pars:  1.002278E+00,  1.522638E-02,  1.377202E+00,  1.046959E-01"</w:t>
      </w:r>
      <w:r>
        <w:br w:type="textWrapping"/>
      </w:r>
      <w:r>
        <w:rPr>
          <w:rStyle w:val="VerbatimChar"/>
        </w:rPr>
        <w:t xml:space="preserve">## [1] "Llh: -2.12181898843516E+03; Pars:  1.003280E+00,  1.622638E-02,  1.377202E+00,  1.046959E-01"</w:t>
      </w:r>
      <w:r>
        <w:br w:type="textWrapping"/>
      </w:r>
      <w:r>
        <w:rPr>
          <w:rStyle w:val="VerbatimChar"/>
        </w:rPr>
        <w:t xml:space="preserve">## [1] "Llh: -2.12181885733718E+03; Pars:  1.003280E+00,  1.422638E-02,  1.377202E+00,  1.046959E-01"</w:t>
      </w:r>
      <w:r>
        <w:br w:type="textWrapping"/>
      </w:r>
      <w:r>
        <w:rPr>
          <w:rStyle w:val="VerbatimChar"/>
        </w:rPr>
        <w:t xml:space="preserve">## [1] "Llh: -2.12181767890103E+03; Pars:  1.003280E+00,  1.522638E-02,  1.378580E+00,  1.046959E-01"</w:t>
      </w:r>
      <w:r>
        <w:br w:type="textWrapping"/>
      </w:r>
      <w:r>
        <w:rPr>
          <w:rStyle w:val="VerbatimChar"/>
        </w:rPr>
        <w:t xml:space="preserve">## [1] "Llh: -2.12182075976489E+03; Pars:  1.003280E+00,  1.522638E-02,  1.375826E+00,  1.046959E-01"</w:t>
      </w:r>
      <w:r>
        <w:br w:type="textWrapping"/>
      </w:r>
      <w:r>
        <w:rPr>
          <w:rStyle w:val="VerbatimChar"/>
        </w:rPr>
        <w:t xml:space="preserve">## [1] "Llh: -2.12181887849531E+03; Pars:  1.003280E+00,  1.522638E-02,  1.377202E+00,  1.056959E-01"</w:t>
      </w:r>
      <w:r>
        <w:br w:type="textWrapping"/>
      </w:r>
      <w:r>
        <w:rPr>
          <w:rStyle w:val="VerbatimChar"/>
        </w:rPr>
        <w:t xml:space="preserve">## [1] "Llh: -2.12181875796736E+03; Pars:  1.003280E+00,  1.522638E-02,  1.377202E+00,  1.036959E-01"</w:t>
      </w:r>
      <w:r>
        <w:br w:type="textWrapping"/>
      </w:r>
      <w:r>
        <w:rPr>
          <w:rStyle w:val="VerbatimChar"/>
        </w:rPr>
        <w:t xml:space="preserve">## [1] "Llh: -2.12181804521804E+03; Pars:  1.004284E+00,  1.522638E-02,  1.378580E+00,  1.056959E-01"</w:t>
      </w:r>
      <w:r>
        <w:br w:type="textWrapping"/>
      </w:r>
      <w:r>
        <w:rPr>
          <w:rStyle w:val="VerbatimChar"/>
        </w:rPr>
        <w:t xml:space="preserve">## [1] "Llh: -2.12181806741596E+03; Pars:  1.002278E+00,  1.522638E-02,  1.378580E+00,  1.056959E-01"</w:t>
      </w:r>
      <w:r>
        <w:br w:type="textWrapping"/>
      </w:r>
      <w:r>
        <w:rPr>
          <w:rStyle w:val="VerbatimChar"/>
        </w:rPr>
        <w:t xml:space="preserve">## [1] "Llh: -2.12181914408936E+03; Pars:  1.003280E+00,  1.622638E-02,  1.378580E+00,  1.056959E-01"</w:t>
      </w:r>
      <w:r>
        <w:br w:type="textWrapping"/>
      </w:r>
      <w:r>
        <w:rPr>
          <w:rStyle w:val="VerbatimChar"/>
        </w:rPr>
        <w:t xml:space="preserve">## [1] "Llh: -2.12181779517347E+03; Pars:  1.003280E+00,  1.422638E-02,  1.378580E+00,  1.056959E-01"</w:t>
      </w:r>
      <w:r>
        <w:br w:type="textWrapping"/>
      </w:r>
      <w:r>
        <w:rPr>
          <w:rStyle w:val="VerbatimChar"/>
        </w:rPr>
        <w:t xml:space="preserve">## [1] "Llh: -2.12181865369950E+03; Pars:  1.003280E+00,  1.522638E-02,  1.379960E+00,  1.056959E-01"</w:t>
      </w:r>
      <w:r>
        <w:br w:type="textWrapping"/>
      </w:r>
      <w:r>
        <w:rPr>
          <w:rStyle w:val="VerbatimChar"/>
        </w:rPr>
        <w:t xml:space="preserve">## [1] "Llh: -2.12181887849531E+03; Pars:  1.003280E+00,  1.522638E-02,  1.377202E+00,  1.056959E-01"</w:t>
      </w:r>
      <w:r>
        <w:br w:type="textWrapping"/>
      </w:r>
      <w:r>
        <w:rPr>
          <w:rStyle w:val="VerbatimChar"/>
        </w:rPr>
        <w:t xml:space="preserve">## [1] "Llh: -2.12181905042427E+03; Pars:  1.003280E+00,  1.522638E-02,  1.378580E+00,  1.066959E-01"</w:t>
      </w:r>
      <w:r>
        <w:br w:type="textWrapping"/>
      </w:r>
      <w:r>
        <w:rPr>
          <w:rStyle w:val="VerbatimChar"/>
        </w:rPr>
        <w:t xml:space="preserve">## [1] "Llh: -2.12181767890103E+03; Pars:  1.003280E+00,  1.522638E-02,  1.378580E+00,  1.046959E-01"</w:t>
      </w:r>
      <w:r>
        <w:br w:type="textWrapping"/>
      </w:r>
      <w:r>
        <w:rPr>
          <w:rStyle w:val="VerbatimChar"/>
        </w:rPr>
        <w:t xml:space="preserve">## [1] "Llh: -2.12181799309411E+03; Pars:  1.004284E+00,  1.522638E-02,  1.378580E+00,  1.036959E-01"</w:t>
      </w:r>
      <w:r>
        <w:br w:type="textWrapping"/>
      </w:r>
      <w:r>
        <w:rPr>
          <w:rStyle w:val="VerbatimChar"/>
        </w:rPr>
        <w:t xml:space="preserve">## [1] "Llh: -2.12181801019537E+03; Pars:  1.002278E+00,  1.522638E-02,  1.378580E+00,  1.036959E-01"</w:t>
      </w:r>
      <w:r>
        <w:br w:type="textWrapping"/>
      </w:r>
      <w:r>
        <w:rPr>
          <w:rStyle w:val="VerbatimChar"/>
        </w:rPr>
        <w:t xml:space="preserve">## [1] "Llh: -2.12181777007167E+03; Pars:  1.003280E+00,  1.622638E-02,  1.378580E+00,  1.036959E-01"</w:t>
      </w:r>
      <w:r>
        <w:br w:type="textWrapping"/>
      </w:r>
      <w:r>
        <w:rPr>
          <w:rStyle w:val="VerbatimChar"/>
        </w:rPr>
        <w:t xml:space="preserve">## [1] "Llh: -2.12181905981069E+03; Pars:  1.003280E+00,  1.422638E-02,  1.378580E+00,  1.036959E-01"</w:t>
      </w:r>
      <w:r>
        <w:br w:type="textWrapping"/>
      </w:r>
      <w:r>
        <w:rPr>
          <w:rStyle w:val="VerbatimChar"/>
        </w:rPr>
        <w:t xml:space="preserve">## [1] "Llh: -2.12181866453383E+03; Pars:  1.003280E+00,  1.522638E-02,  1.379960E+00,  1.036959E-01"</w:t>
      </w:r>
      <w:r>
        <w:br w:type="textWrapping"/>
      </w:r>
      <w:r>
        <w:rPr>
          <w:rStyle w:val="VerbatimChar"/>
        </w:rPr>
        <w:t xml:space="preserve">## [1] "Llh: -2.12181875796736E+03; Pars:  1.003280E+00,  1.522638E-02,  1.377202E+00,  1.036959E-01"</w:t>
      </w:r>
      <w:r>
        <w:br w:type="textWrapping"/>
      </w:r>
      <w:r>
        <w:rPr>
          <w:rStyle w:val="VerbatimChar"/>
        </w:rPr>
        <w:t xml:space="preserve">## [1] "Llh: -2.12181767890103E+03; Pars:  1.003280E+00,  1.522638E-02,  1.378580E+00,  1.046959E-01"</w:t>
      </w:r>
      <w:r>
        <w:br w:type="textWrapping"/>
      </w:r>
      <w:r>
        <w:rPr>
          <w:rStyle w:val="VerbatimChar"/>
        </w:rPr>
        <w:t xml:space="preserve">## [1] "Llh: -2.12181894125413E+03; Pars:  1.003280E+00,  1.522638E-02,  1.378580E+00,  1.026959E-01"</w:t>
      </w:r>
      <w:r>
        <w:br w:type="textWrapping"/>
      </w:r>
      <w:r>
        <w:rPr>
          <w:rStyle w:val="VerbatimChar"/>
        </w:rPr>
        <w:t xml:space="preserve">## Currently fitting: asymmetric VG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17002408301647E+03; Pars:  1.000000E+00,  8.650012E-02,  1.144509E+00,  0.00000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16924278611203E+03; Pars:  1.013589E+00,  8.650012E-02,  1.144509E+00,  0.000000E+00"</w:t>
      </w:r>
      <w:r>
        <w:br w:type="textWrapping"/>
      </w:r>
      <w:r>
        <w:rPr>
          <w:rStyle w:val="VerbatimChar"/>
        </w:rPr>
        <w:t xml:space="preserve">## [1] "Llh: -2.17012241500044E+03; Pars:  1.000000E+00,  9.999772E-02,  1.144509E+00,  0.00000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16601254817374E+03; Pars:  1.000000E+00,  8.650012E-02,  1.160062E+00,  0.00000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16968980094417E+03; Pars:  1.000000E+00,  8.650012E-02,  1.144509E+00,  1.349759E-02"</w:t>
      </w:r>
      <w:r>
        <w:br w:type="textWrapping"/>
      </w:r>
      <w:r>
        <w:rPr>
          <w:rStyle w:val="VerbatimChar"/>
        </w:rPr>
        <w:t xml:space="preserve">## [1] "Llh: -2.16755388214201E+03; Pars:  1.006772E+00,  7.300253E-02,  1.152259E+00,  6.748796E-03"</w:t>
      </w:r>
      <w:r>
        <w:br w:type="textWrapping"/>
      </w:r>
      <w:r>
        <w:rPr>
          <w:rStyle w:val="VerbatimChar"/>
        </w:rPr>
        <w:t xml:space="preserve">## [1] "Llh: -2.16808965945924E+03; Pars:  1.005074E+00,  7.975133E-02,  1.150317E+00,  5.061597E-03"</w:t>
      </w:r>
      <w:r>
        <w:br w:type="textWrapping"/>
      </w:r>
      <w:r>
        <w:rPr>
          <w:rStyle w:val="VerbatimChar"/>
        </w:rPr>
        <w:t xml:space="preserve">## [1] "Llh: -2.16615469796073E+03; Pars:  1.010175E+00,  7.975133E-02,  1.156154E+00,  1.012319E-02"</w:t>
      </w:r>
      <w:r>
        <w:br w:type="textWrapping"/>
      </w:r>
      <w:r>
        <w:rPr>
          <w:rStyle w:val="VerbatimChar"/>
        </w:rPr>
        <w:t xml:space="preserve">## [1] "Llh: -2.16709401172607E+03; Pars:  1.007621E+00,  8.143853E-02,  1.153232E+00,  7.592395E-03"</w:t>
      </w:r>
      <w:r>
        <w:br w:type="textWrapping"/>
      </w:r>
      <w:r>
        <w:rPr>
          <w:rStyle w:val="VerbatimChar"/>
        </w:rPr>
        <w:t xml:space="preserve">## [1] "Llh: -2.16503522414186E+03; Pars:  1.015301E+00,  7.637693E-02,  1.162021E+00, -5.061597E-03"</w:t>
      </w:r>
      <w:r>
        <w:br w:type="textWrapping"/>
      </w:r>
      <w:r>
        <w:rPr>
          <w:rStyle w:val="VerbatimChar"/>
        </w:rPr>
        <w:t xml:space="preserve">## [1] "Llh: -2.16316685376685E+03; Pars:  1.023039E+00,  7.131533E-02,  1.170877E+00, -1.434119E-02"</w:t>
      </w:r>
      <w:r>
        <w:br w:type="textWrapping"/>
      </w:r>
      <w:r>
        <w:rPr>
          <w:rStyle w:val="VerbatimChar"/>
        </w:rPr>
        <w:t xml:space="preserve">## [1] "Llh: -2.16233450177576E+03; Pars:  1.006347E+00,  6.878454E-02,  1.175330E+00,  1.265399E-03"</w:t>
      </w:r>
      <w:r>
        <w:br w:type="textWrapping"/>
      </w:r>
      <w:r>
        <w:rPr>
          <w:rStyle w:val="VerbatimChar"/>
        </w:rPr>
        <w:t xml:space="preserve">## [1] "Llh: -2.15937013518147E+03; Pars:  1.002745E+00,  5.992674E-02,  1.191051E+00,  1.898099E-03"</w:t>
      </w:r>
      <w:r>
        <w:br w:type="textWrapping"/>
      </w:r>
      <w:r>
        <w:rPr>
          <w:rStyle w:val="VerbatimChar"/>
        </w:rPr>
        <w:t xml:space="preserve">## [1] "Llh: -2.15973741917072E+03; Pars:  1.011134E+00,  7.574423E-02,  1.186913E+00, -7.908745E-03"</w:t>
      </w:r>
      <w:r>
        <w:br w:type="textWrapping"/>
      </w:r>
      <w:r>
        <w:rPr>
          <w:rStyle w:val="VerbatimChar"/>
        </w:rPr>
        <w:t xml:space="preserve">## [1] "Llh: -2.16155631921713E+03; Pars:  1.010041E+00,  7.505881E-02,  1.178153E+00, -4.244360E-03"</w:t>
      </w:r>
      <w:r>
        <w:br w:type="textWrapping"/>
      </w:r>
      <w:r>
        <w:rPr>
          <w:rStyle w:val="VerbatimChar"/>
        </w:rPr>
        <w:t xml:space="preserve">## [1] "Llh: -2.15855904884379E+03; Pars:  1.008206E+00,  6.699189E-02,  1.198547E+00, -2.029911E-02"</w:t>
      </w:r>
      <w:r>
        <w:br w:type="textWrapping"/>
      </w:r>
      <w:r>
        <w:rPr>
          <w:rStyle w:val="VerbatimChar"/>
        </w:rPr>
        <w:t xml:space="preserve">## [1] "Llh: -2.15600320044179E+03; Pars:  1.007223E+00,  6.061217E-02,  1.220323E+00, -3.551026E-02"</w:t>
      </w:r>
      <w:r>
        <w:br w:type="textWrapping"/>
      </w:r>
      <w:r>
        <w:rPr>
          <w:rStyle w:val="VerbatimChar"/>
        </w:rPr>
        <w:t xml:space="preserve">## [1] "Llh: -2.15469545892226E+03; Pars:  1.022135E+00,  4.729911E-02,  1.225142E+00, -2.793105E-02"</w:t>
      </w:r>
      <w:r>
        <w:br w:type="textWrapping"/>
      </w:r>
      <w:r>
        <w:rPr>
          <w:rStyle w:val="VerbatimChar"/>
        </w:rPr>
        <w:t xml:space="preserve">## [1] "Llh: -2.15215601369715E+03; Pars:  1.033386E+00,  2.769861E-02,  1.259039E+00, -4.189658E-02"</w:t>
      </w:r>
      <w:r>
        <w:br w:type="textWrapping"/>
      </w:r>
      <w:r>
        <w:rPr>
          <w:rStyle w:val="VerbatimChar"/>
        </w:rPr>
        <w:t xml:space="preserve">## [1] "Llh: -2.15096105304363E+03; Pars:  1.004157E+00,  4.067554E-02,  1.258695E+00, -2.736755E-02"</w:t>
      </w:r>
      <w:r>
        <w:br w:type="textWrapping"/>
      </w:r>
      <w:r>
        <w:rPr>
          <w:rStyle w:val="VerbatimChar"/>
        </w:rPr>
        <w:t xml:space="preserve">## [1] "Llh: -2.14809598020780E+03; Pars:  9.948479E-01,  2.535564E-02,  1.305043E+00, -3.388073E-02"</w:t>
      </w:r>
      <w:r>
        <w:br w:type="textWrapping"/>
      </w:r>
      <w:r>
        <w:rPr>
          <w:rStyle w:val="VerbatimChar"/>
        </w:rPr>
        <w:t xml:space="preserve">## [1] "Llh: -2.15064010956267E+03; Pars:  1.007765E+00,  1.105235E-02,  1.302014E+00, -4.678599E-02"</w:t>
      </w:r>
      <w:r>
        <w:br w:type="textWrapping"/>
      </w:r>
      <w:r>
        <w:rPr>
          <w:rStyle w:val="VerbatimChar"/>
        </w:rPr>
        <w:t xml:space="preserve">## [1] "Llh: -2.15114943578721E+03; Pars:  1.008606E+00,  2.722532E-02,  1.272233E+00, -3.706668E-02"</w:t>
      </w:r>
      <w:r>
        <w:br w:type="textWrapping"/>
      </w:r>
      <w:r>
        <w:rPr>
          <w:rStyle w:val="VerbatimChar"/>
        </w:rPr>
        <w:t xml:space="preserve">## [1] "Llh: -2.15121729379992E+03; Pars:  1.018735E+00,  2.432639E-03,  1.356585E+00, -8.093488E-02"</w:t>
      </w:r>
      <w:r>
        <w:br w:type="textWrapping"/>
      </w:r>
      <w:r>
        <w:rPr>
          <w:rStyle w:val="VerbatimChar"/>
        </w:rPr>
        <w:t xml:space="preserve">## [1] "Llh: -2.15017270448394E+03; Pars:  1.014714E+00,  1.680616E-02,  1.313161E+00, -6.022664E-02"</w:t>
      </w:r>
      <w:r>
        <w:br w:type="textWrapping"/>
      </w:r>
      <w:r>
        <w:rPr>
          <w:rStyle w:val="VerbatimChar"/>
        </w:rPr>
        <w:t xml:space="preserve">## [1] "Llh: -2.15061319936779E+03; Pars:  1.017971E+00, -2.015579E-02,  1.373485E+00, -5.588470E-02"</w:t>
      </w:r>
      <w:r>
        <w:br w:type="textWrapping"/>
      </w:r>
      <w:r>
        <w:rPr>
          <w:rStyle w:val="VerbatimChar"/>
        </w:rPr>
        <w:t xml:space="preserve">## [1] "Llh: -2.14932811345778E+03; Pars:  1.015274E+00,  3.620147E-05,  1.333481E+00, -5.079109E-02"</w:t>
      </w:r>
      <w:r>
        <w:br w:type="textWrapping"/>
      </w:r>
      <w:r>
        <w:rPr>
          <w:rStyle w:val="VerbatimChar"/>
        </w:rPr>
        <w:t xml:space="preserve">## [1] "Llh: -2.14897977445850E+03; Pars:  9.834645E-01, -1.073430E-03,  1.370041E+00, -5.394565E-02"</w:t>
      </w:r>
      <w:r>
        <w:br w:type="textWrapping"/>
      </w:r>
      <w:r>
        <w:rPr>
          <w:rStyle w:val="VerbatimChar"/>
        </w:rPr>
        <w:t xml:space="preserve">## [1] "Llh: -2.14891778794622E+03; Pars:  9.957142E-01,  6.119579E-03,  1.341405E+00, -5.093338E-02"</w:t>
      </w:r>
      <w:r>
        <w:br w:type="textWrapping"/>
      </w:r>
      <w:r>
        <w:rPr>
          <w:rStyle w:val="VerbatimChar"/>
        </w:rPr>
        <w:t xml:space="preserve">## [1] "Llh: -2.14762343757665E+03; Pars:  1.002420E+00,  1.310645E-02,  1.344711E+00, -5.112993E-02"</w:t>
      </w:r>
      <w:r>
        <w:br w:type="textWrapping"/>
      </w:r>
      <w:r>
        <w:rPr>
          <w:rStyle w:val="VerbatimChar"/>
        </w:rPr>
        <w:t xml:space="preserve">## [1] "Llh: -2.14661564756523E+03; Pars:  9.997587E-01,  1.413350E-02,  1.366582E+00, -5.330190E-02"</w:t>
      </w:r>
      <w:r>
        <w:br w:type="textWrapping"/>
      </w:r>
      <w:r>
        <w:rPr>
          <w:rStyle w:val="VerbatimChar"/>
        </w:rPr>
        <w:t xml:space="preserve">## [1] "Llh: -2.14631252911898E+03; Pars:  9.881914E-01,  6.016295E-03,  1.360147E+00, -3.422692E-02"</w:t>
      </w:r>
      <w:r>
        <w:br w:type="textWrapping"/>
      </w:r>
      <w:r>
        <w:rPr>
          <w:rStyle w:val="VerbatimChar"/>
        </w:rPr>
        <w:t xml:space="preserve">## [1] "Llh: -2.14508254998657E+03; Pars:  9.751912E-01,  6.213598E-04,  1.384266E+00, -2.122706E-02"</w:t>
      </w:r>
      <w:r>
        <w:br w:type="textWrapping"/>
      </w:r>
      <w:r>
        <w:rPr>
          <w:rStyle w:val="VerbatimChar"/>
        </w:rPr>
        <w:t xml:space="preserve">## [1] "Llh: -2.14492010828353E+03; Pars:  9.679548E-01,  2.307884E-02,  1.364688E+00, -2.888044E-02"</w:t>
      </w:r>
      <w:r>
        <w:br w:type="textWrapping"/>
      </w:r>
      <w:r>
        <w:rPr>
          <w:rStyle w:val="VerbatimChar"/>
        </w:rPr>
        <w:t xml:space="preserve">## [1] "Llh: -2.14357812423957E+03; Pars:  9.451290E-01,  3.460015E-02,  1.380565E+00, -1.792512E-02"</w:t>
      </w:r>
      <w:r>
        <w:br w:type="textWrapping"/>
      </w:r>
      <w:r>
        <w:rPr>
          <w:rStyle w:val="VerbatimChar"/>
        </w:rPr>
        <w:t xml:space="preserve">## [1] "Llh: -2.14279286820928E+03; Pars:  9.615717E-01,  3.123575E-02,  1.376286E+00, -1.223402E-02"</w:t>
      </w:r>
      <w:r>
        <w:br w:type="textWrapping"/>
      </w:r>
      <w:r>
        <w:rPr>
          <w:rStyle w:val="VerbatimChar"/>
        </w:rPr>
        <w:t xml:space="preserve">## [1] "Llh: -2.14116735511363E+03; Pars:  9.449421E-01,  4.379383E-02,  1.394065E+00,  7.115655E-03"</w:t>
      </w:r>
      <w:r>
        <w:br w:type="textWrapping"/>
      </w:r>
      <w:r>
        <w:rPr>
          <w:rStyle w:val="VerbatimChar"/>
        </w:rPr>
        <w:t xml:space="preserve">## [1] "Llh: -2.14333415694649E+03; Pars:  9.379591E-01,  2.121878E-02,  1.462085E+00, -8.788480E-03"</w:t>
      </w:r>
      <w:r>
        <w:br w:type="textWrapping"/>
      </w:r>
      <w:r>
        <w:rPr>
          <w:rStyle w:val="VerbatimChar"/>
        </w:rPr>
        <w:t xml:space="preserve">## [1] "Llh: -2.14302049596493E+03; Pars:  9.518688E-01,  2.225299E-02,  1.421136E+00, -1.506154E-02"</w:t>
      </w:r>
      <w:r>
        <w:br w:type="textWrapping"/>
      </w:r>
      <w:r>
        <w:rPr>
          <w:rStyle w:val="VerbatimChar"/>
        </w:rPr>
        <w:t xml:space="preserve">## [1] "Llh: -2.14188957842474E+03; Pars:  9.107232E-01,  3.650067E-02,  1.423843E+00,  2.975287E-02"</w:t>
      </w:r>
      <w:r>
        <w:br w:type="textWrapping"/>
      </w:r>
      <w:r>
        <w:rPr>
          <w:rStyle w:val="VerbatimChar"/>
        </w:rPr>
        <w:t xml:space="preserve">## [1] "Llh: -2.14211923292111E+03; Pars:  9.322096E-01,  3.090888E-02,  1.409306E+00,  8.989174E-03"</w:t>
      </w:r>
      <w:r>
        <w:br w:type="textWrapping"/>
      </w:r>
      <w:r>
        <w:rPr>
          <w:rStyle w:val="VerbatimChar"/>
        </w:rPr>
        <w:t xml:space="preserve">## [1] "Llh: -2.14176198017924E+03; Pars:  9.022774E-01,  6.795247E-02,  1.425605E+00,  2.316799E-02"</w:t>
      </w:r>
      <w:r>
        <w:br w:type="textWrapping"/>
      </w:r>
      <w:r>
        <w:rPr>
          <w:rStyle w:val="VerbatimChar"/>
        </w:rPr>
        <w:t xml:space="preserve">## [1] "Llh: -2.14152790319413E+03; Pars:  9.199782E-01,  5.111969E-02,  1.415156E+00,  1.206923E-02"</w:t>
      </w:r>
      <w:r>
        <w:br w:type="textWrapping"/>
      </w:r>
      <w:r>
        <w:rPr>
          <w:rStyle w:val="VerbatimChar"/>
        </w:rPr>
        <w:t xml:space="preserve">## [1] "Llh: -2.14103567462370E+03; Pars:  9.185060E-01,  4.223344E-02,  1.447224E+00,  3.486322E-02"</w:t>
      </w:r>
      <w:r>
        <w:br w:type="textWrapping"/>
      </w:r>
      <w:r>
        <w:rPr>
          <w:rStyle w:val="VerbatimChar"/>
        </w:rPr>
        <w:t xml:space="preserve">## [1] "Llh: -2.14160527392537E+03; Pars:  9.054771E-01,  4.605008E-02,  1.481751E+00,  6.125739E-02"</w:t>
      </w:r>
      <w:r>
        <w:br w:type="textWrapping"/>
      </w:r>
      <w:r>
        <w:rPr>
          <w:rStyle w:val="VerbatimChar"/>
        </w:rPr>
        <w:t xml:space="preserve">## [1] "Llh: -2.14195980572457E+03; Pars:  8.958771E-01,  6.457082E-02,  1.418753E+00,  5.696203E-02"</w:t>
      </w:r>
      <w:r>
        <w:br w:type="textWrapping"/>
      </w:r>
      <w:r>
        <w:rPr>
          <w:rStyle w:val="VerbatimChar"/>
        </w:rPr>
        <w:t xml:space="preserve">## [1] "Llh: -2.14125415852395E+03; Pars:  9.095584E-01,  5.399137E-02,  1.419349E+00,  3.895614E-02"</w:t>
      </w:r>
      <w:r>
        <w:br w:type="textWrapping"/>
      </w:r>
      <w:r>
        <w:rPr>
          <w:rStyle w:val="VerbatimChar"/>
        </w:rPr>
        <w:t xml:space="preserve">## [1] "Llh: -2.14036588113938E+03; Pars:  9.357531E-01,  5.906849E-02,  1.413820E+00,  1.674925E-02"</w:t>
      </w:r>
      <w:r>
        <w:br w:type="textWrapping"/>
      </w:r>
      <w:r>
        <w:rPr>
          <w:rStyle w:val="VerbatimChar"/>
        </w:rPr>
        <w:t xml:space="preserve">## [1] "Llh: -2.13978597367847E+03; Pars:  9.485249E-01,  7.035240E-02,  1.408836E+00,  1.024745E-02"</w:t>
      </w:r>
      <w:r>
        <w:br w:type="textWrapping"/>
      </w:r>
      <w:r>
        <w:rPr>
          <w:rStyle w:val="VerbatimChar"/>
        </w:rPr>
        <w:t xml:space="preserve">## [1] "Llh: -2.13974795545952E+03; Pars:  9.406017E-01,  5.406583E-02,  1.419319E+00,  3.352200E-02"</w:t>
      </w:r>
      <w:r>
        <w:br w:type="textWrapping"/>
      </w:r>
      <w:r>
        <w:rPr>
          <w:rStyle w:val="VerbatimChar"/>
        </w:rPr>
        <w:t xml:space="preserve">## [1] "Llh: -2.13905007005012E+03; Pars:  9.510861E-01,  5.553889E-02,  1.421404E+00,  4.424839E-02"</w:t>
      </w:r>
      <w:r>
        <w:br w:type="textWrapping"/>
      </w:r>
      <w:r>
        <w:rPr>
          <w:rStyle w:val="VerbatimChar"/>
        </w:rPr>
        <w:t xml:space="preserve">## [1] "Llh: -2.13908495320706E+03; Pars:  9.728531E-01,  5.196792E-02,  1.416150E+00,  9.281223E-03"</w:t>
      </w:r>
      <w:r>
        <w:br w:type="textWrapping"/>
      </w:r>
      <w:r>
        <w:rPr>
          <w:rStyle w:val="VerbatimChar"/>
        </w:rPr>
        <w:t xml:space="preserve">## [1] "Llh: -2.13950429117385E+03; Pars:  9.566280E-01,  5.247378E-02,  1.416949E+00,  1.669995E-02"</w:t>
      </w:r>
      <w:r>
        <w:br w:type="textWrapping"/>
      </w:r>
      <w:r>
        <w:rPr>
          <w:rStyle w:val="VerbatimChar"/>
        </w:rPr>
        <w:t xml:space="preserve">## [1] "Llh: -2.13918857146133E+03; Pars:  9.501535E-01,  6.625249E-02,  1.453210E+00,  4.220449E-02"</w:t>
      </w:r>
      <w:r>
        <w:br w:type="textWrapping"/>
      </w:r>
      <w:r>
        <w:rPr>
          <w:rStyle w:val="VerbatimChar"/>
        </w:rPr>
        <w:t xml:space="preserve">## [1] "Llh: -2.13924752729924E+03; Pars:  9.488479E-01,  6.063783E-02,  1.438193E+00,  3.343228E-02"</w:t>
      </w:r>
      <w:r>
        <w:br w:type="textWrapping"/>
      </w:r>
      <w:r>
        <w:rPr>
          <w:rStyle w:val="VerbatimChar"/>
        </w:rPr>
        <w:t xml:space="preserve">## [1] "Llh: -2.13763982450446E+03; Pars:  9.941978E-01,  7.982241E-02,  1.402724E+00,  1.812755E-02"</w:t>
      </w:r>
      <w:r>
        <w:br w:type="textWrapping"/>
      </w:r>
      <w:r>
        <w:rPr>
          <w:rStyle w:val="VerbatimChar"/>
        </w:rPr>
        <w:t xml:space="preserve">## [1] "Llh: -2.13684224686070E+03; Pars:  1.034352E+00,  9.861690E-02,  1.380989E+00,  9.759719E-03"</w:t>
      </w:r>
      <w:r>
        <w:br w:type="textWrapping"/>
      </w:r>
      <w:r>
        <w:rPr>
          <w:rStyle w:val="VerbatimChar"/>
        </w:rPr>
        <w:t xml:space="preserve">## [1] "Llh: -2.13688961534801E+03; Pars:  1.005347E+00,  6.583570E-02,  1.426634E+00,  4.249946E-02"</w:t>
      </w:r>
      <w:r>
        <w:br w:type="textWrapping"/>
      </w:r>
      <w:r>
        <w:rPr>
          <w:rStyle w:val="VerbatimChar"/>
        </w:rPr>
        <w:t xml:space="preserve">## [1] "Llh: -2.13748193463531E+03; Pars:  9.908297E-01,  6.696488E-02,  1.422163E+00,  3.443646E-02"</w:t>
      </w:r>
      <w:r>
        <w:br w:type="textWrapping"/>
      </w:r>
      <w:r>
        <w:rPr>
          <w:rStyle w:val="VerbatimChar"/>
        </w:rPr>
        <w:t xml:space="preserve">## [1] "Llh: -2.13724082796686E+03; Pars:  1.032361E+00,  6.972721E-02,  1.370366E+00,  1.068991E-02"</w:t>
      </w:r>
      <w:r>
        <w:br w:type="textWrapping"/>
      </w:r>
      <w:r>
        <w:rPr>
          <w:rStyle w:val="VerbatimChar"/>
        </w:rPr>
        <w:t xml:space="preserve">## [1] "Llh: -2.13730454422075E+03; Pars:  1.011166E+00,  6.885853E-02,  1.390623E+00,  1.856855E-02"</w:t>
      </w:r>
      <w:r>
        <w:br w:type="textWrapping"/>
      </w:r>
      <w:r>
        <w:rPr>
          <w:rStyle w:val="VerbatimChar"/>
        </w:rPr>
        <w:t xml:space="preserve">## [1] "Llh: -2.13657442913717E+03; Pars:  1.038653E+00,  9.289144E-02,  1.383309E+00,  4.431752E-02"</w:t>
      </w:r>
      <w:r>
        <w:br w:type="textWrapping"/>
      </w:r>
      <w:r>
        <w:rPr>
          <w:rStyle w:val="VerbatimChar"/>
        </w:rPr>
        <w:t xml:space="preserve">## [1] "Llh: -2.13736400733222E+03; Pars:  1.073204E+00,  1.133532E-01,  1.367175E+00,  6.183567E-02"</w:t>
      </w:r>
      <w:r>
        <w:br w:type="textWrapping"/>
      </w:r>
      <w:r>
        <w:rPr>
          <w:rStyle w:val="VerbatimChar"/>
        </w:rPr>
        <w:t xml:space="preserve">## [1] "Llh: -2.13536979025361E+03; Pars:  1.110256E+00,  1.079967E-01,  1.359601E+00,  9.384913E-03"</w:t>
      </w:r>
      <w:r>
        <w:br w:type="textWrapping"/>
      </w:r>
      <w:r>
        <w:rPr>
          <w:rStyle w:val="VerbatimChar"/>
        </w:rPr>
        <w:t xml:space="preserve">## [1] "Llh: -2.13528322116136E+03; Pars:  1.199568E+00,  1.342256E-01,  1.329715E+00, -8.046827E-03"</w:t>
      </w:r>
      <w:r>
        <w:br w:type="textWrapping"/>
      </w:r>
      <w:r>
        <w:rPr>
          <w:rStyle w:val="VerbatimChar"/>
        </w:rPr>
        <w:t xml:space="preserve">## [1] "Llh: -2.13585617443530E+03; Pars:  1.102575E+00,  1.260576E-01,  1.389165E+00,  3.357503E-02"</w:t>
      </w:r>
      <w:r>
        <w:br w:type="textWrapping"/>
      </w:r>
      <w:r>
        <w:rPr>
          <w:rStyle w:val="VerbatimChar"/>
        </w:rPr>
        <w:t xml:space="preserve">## [1] "Llh: -2.13565066270427E+03; Pars:  1.084586E+00,  1.119750E-01,  1.384441E+00,  2.785375E-02"</w:t>
      </w:r>
      <w:r>
        <w:br w:type="textWrapping"/>
      </w:r>
      <w:r>
        <w:rPr>
          <w:rStyle w:val="VerbatimChar"/>
        </w:rPr>
        <w:t xml:space="preserve">## [1] "Llh: -2.13745937166529E+03; Pars:  1.175975E+00,  1.530188E-01,  1.314494E+00, -5.557384E-03"</w:t>
      </w:r>
      <w:r>
        <w:br w:type="textWrapping"/>
      </w:r>
      <w:r>
        <w:rPr>
          <w:rStyle w:val="VerbatimChar"/>
        </w:rPr>
        <w:t xml:space="preserve">## [1] "Llh: -2.13589190034755E+03; Pars:  1.045530E+00,  8.763148E-02,  1.397733E+00,  3.048525E-02"</w:t>
      </w:r>
      <w:r>
        <w:br w:type="textWrapping"/>
      </w:r>
      <w:r>
        <w:rPr>
          <w:rStyle w:val="VerbatimChar"/>
        </w:rPr>
        <w:t xml:space="preserve">## [1] "Llh: -2.13477247233182E+03; Pars:  1.149158E+00,  1.147449E-01,  1.366148E+00,  3.754513E-02"</w:t>
      </w:r>
      <w:r>
        <w:br w:type="textWrapping"/>
      </w:r>
      <w:r>
        <w:rPr>
          <w:rStyle w:val="VerbatimChar"/>
        </w:rPr>
        <w:t xml:space="preserve">## [1] "Llh: -2.13466151101760E+03; Pars:  1.211255E+00,  1.228089E-01,  1.358787E+00,  5.143783E-02"</w:t>
      </w:r>
      <w:r>
        <w:br w:type="textWrapping"/>
      </w:r>
      <w:r>
        <w:rPr>
          <w:rStyle w:val="VerbatimChar"/>
        </w:rPr>
        <w:t xml:space="preserve">## [1] "Llh: -2.13395145968703E+03; Pars:  1.235833E+00,  1.354291E-01,  1.351715E+00,  6.547482E-03"</w:t>
      </w:r>
      <w:r>
        <w:br w:type="textWrapping"/>
      </w:r>
      <w:r>
        <w:rPr>
          <w:rStyle w:val="VerbatimChar"/>
        </w:rPr>
        <w:t xml:space="preserve">## [1] "Llh: -2.13381572218538E+03; Pars:  1.348046E+00,  1.566979E-01,  1.336190E+00, -1.233754E-02"</w:t>
      </w:r>
      <w:r>
        <w:br w:type="textWrapping"/>
      </w:r>
      <w:r>
        <w:rPr>
          <w:rStyle w:val="VerbatimChar"/>
        </w:rPr>
        <w:t xml:space="preserve">## [1] "Llh: -2.13621537324041E+03; Pars:  1.394049E+00,  1.752223E-01,  1.307983E+00, -1.031644E-03"</w:t>
      </w:r>
      <w:r>
        <w:br w:type="textWrapping"/>
      </w:r>
      <w:r>
        <w:rPr>
          <w:rStyle w:val="VerbatimChar"/>
        </w:rPr>
        <w:t xml:space="preserve">## [1] "Llh: -2.13471026428226E+03; Pars:  1.123497E+00,  1.095292E-01,  1.374734E+00,  2.260603E-02"</w:t>
      </w:r>
      <w:r>
        <w:br w:type="textWrapping"/>
      </w:r>
      <w:r>
        <w:rPr>
          <w:rStyle w:val="VerbatimChar"/>
        </w:rPr>
        <w:t xml:space="preserve">## [1] "Llh: -2.13445132019357E+03; Pars:  1.367743E+00,  1.496558E-01,  1.315903E+00, -1.024000E-03"</w:t>
      </w:r>
      <w:r>
        <w:br w:type="textWrapping"/>
      </w:r>
      <w:r>
        <w:rPr>
          <w:rStyle w:val="VerbatimChar"/>
        </w:rPr>
        <w:t xml:space="preserve">## [1] "Llh: -2.13412210859239E+03; Pars:  1.290682E+00,  1.402356E-01,  1.332713E+00,  6.195437E-03"</w:t>
      </w:r>
      <w:r>
        <w:br w:type="textWrapping"/>
      </w:r>
      <w:r>
        <w:rPr>
          <w:rStyle w:val="VerbatimChar"/>
        </w:rPr>
        <w:t xml:space="preserve">## [1] "Llh: -2.13359714024136E+03; Pars:  1.282746E+00,  1.304101E-01,  1.371605E+00,  4.199771E-02"</w:t>
      </w:r>
      <w:r>
        <w:br w:type="textWrapping"/>
      </w:r>
      <w:r>
        <w:rPr>
          <w:rStyle w:val="VerbatimChar"/>
        </w:rPr>
        <w:t xml:space="preserve">## [1] "Llh: -2.13410221155398E+03; Pars:  1.326473E+00,  1.285024E-01,  1.393042E+00,  6.701997E-02"</w:t>
      </w:r>
      <w:r>
        <w:br w:type="textWrapping"/>
      </w:r>
      <w:r>
        <w:rPr>
          <w:rStyle w:val="VerbatimChar"/>
        </w:rPr>
        <w:t xml:space="preserve">## [1] "Llh: -2.13521151508896E+03; Pars:  1.463451E+00,  1.655471E-01,  1.325177E+00,  2.104069E-02"</w:t>
      </w:r>
      <w:r>
        <w:br w:type="textWrapping"/>
      </w:r>
      <w:r>
        <w:rPr>
          <w:rStyle w:val="VerbatimChar"/>
        </w:rPr>
        <w:t xml:space="preserve">## [1] "Llh: -2.13398485360961E+03; Pars:  1.200255E+00,  1.235337E-01,  1.362174E+00,  2.221469E-02"</w:t>
      </w:r>
      <w:r>
        <w:br w:type="textWrapping"/>
      </w:r>
      <w:r>
        <w:rPr>
          <w:rStyle w:val="VerbatimChar"/>
        </w:rPr>
        <w:t xml:space="preserve">## [1] "Llh: -2.13329835629226E+03; Pars:  1.351243E+00,  1.526298E-01,  1.342399E+00, -2.240268E-02"</w:t>
      </w:r>
      <w:r>
        <w:br w:type="textWrapping"/>
      </w:r>
      <w:r>
        <w:rPr>
          <w:rStyle w:val="VerbatimChar"/>
        </w:rPr>
        <w:t xml:space="preserve">## [1] "Llh: -2.13354946918213E+03; Pars:  1.427192E+00,  1.675402E-01,  1.334279E+00, -5.932294E-02"</w:t>
      </w:r>
      <w:r>
        <w:br w:type="textWrapping"/>
      </w:r>
      <w:r>
        <w:rPr>
          <w:rStyle w:val="VerbatimChar"/>
        </w:rPr>
        <w:t xml:space="preserve">## [1] "Llh: -2.13308800314483E+03; Pars:  1.297498E+00,  1.414001E-01,  1.373627E+00,  8.540655E-03"</w:t>
      </w:r>
      <w:r>
        <w:br w:type="textWrapping"/>
      </w:r>
      <w:r>
        <w:rPr>
          <w:rStyle w:val="VerbatimChar"/>
        </w:rPr>
        <w:t xml:space="preserve">## [1] "Llh: -2.13307510468857E+03; Pars:  1.300919E+00,  1.419824E-01,  1.394553E+00,  9.713263E-03"</w:t>
      </w:r>
      <w:r>
        <w:br w:type="textWrapping"/>
      </w:r>
      <w:r>
        <w:rPr>
          <w:rStyle w:val="VerbatimChar"/>
        </w:rPr>
        <w:t xml:space="preserve">## [1] "Llh: -2.13322203480127E+03; Pars:  1.452583E+00,  1.673264E-01,  1.359798E+00, -1.372932E-02"</w:t>
      </w:r>
      <w:r>
        <w:br w:type="textWrapping"/>
      </w:r>
      <w:r>
        <w:rPr>
          <w:rStyle w:val="VerbatimChar"/>
        </w:rPr>
        <w:t xml:space="preserve">## [1] "Llh: -2.13309240245281E+03; Pars:  1.384918E+00,  1.563783E-01,  1.360392E+00, -4.743314E-03"</w:t>
      </w:r>
      <w:r>
        <w:br w:type="textWrapping"/>
      </w:r>
      <w:r>
        <w:rPr>
          <w:rStyle w:val="VerbatimChar"/>
        </w:rPr>
        <w:t xml:space="preserve">## [1] "Llh: -2.13300343515257E+03; Pars:  1.310900E+00,  1.340024E-01,  1.398739E+00,  2.462002E-02"</w:t>
      </w:r>
      <w:r>
        <w:br w:type="textWrapping"/>
      </w:r>
      <w:r>
        <w:rPr>
          <w:rStyle w:val="VerbatimChar"/>
        </w:rPr>
        <w:t xml:space="preserve">## [1] "Llh: -2.13367174415680E+03; Pars:  1.292713E+00,  1.226546E-01,  1.431103E+00,  4.309880E-02"</w:t>
      </w:r>
      <w:r>
        <w:br w:type="textWrapping"/>
      </w:r>
      <w:r>
        <w:rPr>
          <w:rStyle w:val="VerbatimChar"/>
        </w:rPr>
        <w:t xml:space="preserve">## [1] "Llh: -2.13276184553669E+03; Pars:  1.392670E+00,  1.620862E-01,  1.376036E+00, -3.840406E-02"</w:t>
      </w:r>
      <w:r>
        <w:br w:type="textWrapping"/>
      </w:r>
      <w:r>
        <w:rPr>
          <w:rStyle w:val="VerbatimChar"/>
        </w:rPr>
        <w:t xml:space="preserve">## [1] "Llh: -2.13323128733733E+03; Pars:  1.451115E+00,  1.779243E-01,  1.378256E+00, -7.860494E-02"</w:t>
      </w:r>
      <w:r>
        <w:br w:type="textWrapping"/>
      </w:r>
      <w:r>
        <w:rPr>
          <w:rStyle w:val="VerbatimChar"/>
        </w:rPr>
        <w:t xml:space="preserve">## [1] "Llh: -2.13369827213956E+03; Pars:  1.342186E+00,  1.445949E-01,  1.423479E+00,  1.799564E-02"</w:t>
      </w:r>
      <w:r>
        <w:br w:type="textWrapping"/>
      </w:r>
      <w:r>
        <w:rPr>
          <w:rStyle w:val="VerbatimChar"/>
        </w:rPr>
        <w:t xml:space="preserve">## [1] "Llh: -2.13288759974565E+03; Pars:  1.348973E+00,  1.506210E-01,  1.362225E+00, -1.230310E-02"</w:t>
      </w:r>
      <w:r>
        <w:br w:type="textWrapping"/>
      </w:r>
      <w:r>
        <w:rPr>
          <w:rStyle w:val="VerbatimChar"/>
        </w:rPr>
        <w:t xml:space="preserve">## [1] "Llh: -2.13288588795061E+03; Pars:  1.292443E+00,  1.379678E-01,  1.405598E+00, -3.443622E-03"</w:t>
      </w:r>
      <w:r>
        <w:br w:type="textWrapping"/>
      </w:r>
      <w:r>
        <w:rPr>
          <w:rStyle w:val="VerbatimChar"/>
        </w:rPr>
        <w:t xml:space="preserve">## [1] "Llh: -2.13278282056066E+03; Pars:  1.314967E+00,  1.425704E-01,  1.394158E+00, -3.768545E-03"</w:t>
      </w:r>
      <w:r>
        <w:br w:type="textWrapping"/>
      </w:r>
      <w:r>
        <w:rPr>
          <w:rStyle w:val="VerbatimChar"/>
        </w:rPr>
        <w:t xml:space="preserve">## [1] "Llh: -2.13257523651749E+03; Pars:  1.383304E+00,  1.526576E-01,  1.370972E+00, -2.464110E-02"</w:t>
      </w:r>
      <w:r>
        <w:br w:type="textWrapping"/>
      </w:r>
      <w:r>
        <w:rPr>
          <w:rStyle w:val="VerbatimChar"/>
        </w:rPr>
        <w:t xml:space="preserve">## [1] "Llh: -2.13265233646717E+03; Pars:  1.426433E+00,  1.579952E-01,  1.359331E+00, -4.181829E-02"</w:t>
      </w:r>
      <w:r>
        <w:br w:type="textWrapping"/>
      </w:r>
      <w:r>
        <w:rPr>
          <w:rStyle w:val="VerbatimChar"/>
        </w:rPr>
        <w:t xml:space="preserve">## [1] "Llh: -2.13322024305190E+03; Pars:  1.410172E+00,  1.699653E-01,  1.353234E+00, -6.417843E-02"</w:t>
      </w:r>
      <w:r>
        <w:br w:type="textWrapping"/>
      </w:r>
      <w:r>
        <w:rPr>
          <w:rStyle w:val="VerbatimChar"/>
        </w:rPr>
        <w:t xml:space="preserve">## [1] "Llh: -2.13273489535483E+03; Pars:  1.335043E+00,  1.429931E-01,  1.387221E+00,  2.420410E-03"</w:t>
      </w:r>
      <w:r>
        <w:br w:type="textWrapping"/>
      </w:r>
      <w:r>
        <w:rPr>
          <w:rStyle w:val="VerbatimChar"/>
        </w:rPr>
        <w:t xml:space="preserve">## [1] "Llh: -2.13274253921251E+03; Pars:  1.363279E+00,  1.495326E-01,  1.402197E+00, -1.989355E-02"</w:t>
      </w:r>
      <w:r>
        <w:br w:type="textWrapping"/>
      </w:r>
      <w:r>
        <w:rPr>
          <w:rStyle w:val="VerbatimChar"/>
        </w:rPr>
        <w:t xml:space="preserve">## [1] "Llh: -2.13265380259473E+03; Pars:  1.359688E+00,  1.498047E-01,  1.392095E+00, -1.799594E-02"</w:t>
      </w:r>
      <w:r>
        <w:br w:type="textWrapping"/>
      </w:r>
      <w:r>
        <w:rPr>
          <w:rStyle w:val="VerbatimChar"/>
        </w:rPr>
        <w:t xml:space="preserve">## [1] "Llh: -2.13267316069465E+03; Pars:  1.422118E+00,  1.612005E-01,  1.369066E+00, -3.554180E-02"</w:t>
      </w:r>
      <w:r>
        <w:br w:type="textWrapping"/>
      </w:r>
      <w:r>
        <w:rPr>
          <w:rStyle w:val="VerbatimChar"/>
        </w:rPr>
        <w:t xml:space="preserve">## [1] "Llh: -2.13262483630517E+03; Pars:  1.394538E+00,  1.565429E-01,  1.375296E+00, -2.759849E-02"</w:t>
      </w:r>
      <w:r>
        <w:br w:type="textWrapping"/>
      </w:r>
      <w:r>
        <w:rPr>
          <w:rStyle w:val="VerbatimChar"/>
        </w:rPr>
        <w:t xml:space="preserve">## [1] "Llh: -2.13255357930185E+03; Pars:  1.343672E+00,  1.389129E-01,  1.386724E+00,  4.496501E-03"</w:t>
      </w:r>
      <w:r>
        <w:br w:type="textWrapping"/>
      </w:r>
      <w:r>
        <w:rPr>
          <w:rStyle w:val="VerbatimChar"/>
        </w:rPr>
        <w:t xml:space="preserve">## [1] "Llh: -2.13262013149378E+03; Pars:  1.319823E+00,  1.273263E-01,  1.392099E+00,  2.594678E-02"</w:t>
      </w:r>
      <w:r>
        <w:br w:type="textWrapping"/>
      </w:r>
      <w:r>
        <w:rPr>
          <w:rStyle w:val="VerbatimChar"/>
        </w:rPr>
        <w:t xml:space="preserve">## [1] "Llh: -2.13254431332167E+03; Pars:  1.406193E+00,  1.559660E-01,  1.375296E+00, -3.528992E-02"</w:t>
      </w:r>
      <w:r>
        <w:br w:type="textWrapping"/>
      </w:r>
      <w:r>
        <w:rPr>
          <w:rStyle w:val="VerbatimChar"/>
        </w:rPr>
        <w:t xml:space="preserve">## [1] "Llh: -2.13269296050866E+03; Pars:  1.443177E+00,  1.624525E-01,  1.369372E+00, -5.414509E-02"</w:t>
      </w:r>
      <w:r>
        <w:br w:type="textWrapping"/>
      </w:r>
      <w:r>
        <w:rPr>
          <w:rStyle w:val="VerbatimChar"/>
        </w:rPr>
        <w:t xml:space="preserve">## [1] "Llh: -2.13255975162636E+03; Pars:  1.404118E+00,  1.522350E-01,  1.362186E+00, -2.352057E-02"</w:t>
      </w:r>
      <w:r>
        <w:br w:type="textWrapping"/>
      </w:r>
      <w:r>
        <w:rPr>
          <w:rStyle w:val="VerbatimChar"/>
        </w:rPr>
        <w:t xml:space="preserve">## [1] "Llh: -2.13252587870195E+03; Pars:  1.392876E+00,  1.516275E-01,  1.369603E+00, -2.213941E-02"</w:t>
      </w:r>
      <w:r>
        <w:br w:type="textWrapping"/>
      </w:r>
      <w:r>
        <w:rPr>
          <w:rStyle w:val="VerbatimChar"/>
        </w:rPr>
        <w:t xml:space="preserve">## [1] "Llh: -2.13239741303103E+03; Pars:  1.368213E+00,  1.430391E-01,  1.375968E+00, -1.118848E-02"</w:t>
      </w:r>
      <w:r>
        <w:br w:type="textWrapping"/>
      </w:r>
      <w:r>
        <w:rPr>
          <w:rStyle w:val="VerbatimChar"/>
        </w:rPr>
        <w:t xml:space="preserve">## [1] "Llh: -2.13230636974105E+03; Pars:  1.355238E+00,  1.362872E-01,  1.376304E+00, -2.983482E-03"</w:t>
      </w:r>
      <w:r>
        <w:br w:type="textWrapping"/>
      </w:r>
      <w:r>
        <w:rPr>
          <w:rStyle w:val="VerbatimChar"/>
        </w:rPr>
        <w:t xml:space="preserve">## [1] "Llh: -2.13233521084982E+03; Pars:  1.365260E+00,  1.387392E-01,  1.382990E+00, -3.317054E-03"</w:t>
      </w:r>
      <w:r>
        <w:br w:type="textWrapping"/>
      </w:r>
      <w:r>
        <w:rPr>
          <w:rStyle w:val="VerbatimChar"/>
        </w:rPr>
        <w:t xml:space="preserve">## [1] "Llh: -2.13237970270450E+03; Pars:  1.369749E+00,  1.422188E-01,  1.379976E+00, -8.648066E-03"</w:t>
      </w:r>
      <w:r>
        <w:br w:type="textWrapping"/>
      </w:r>
      <w:r>
        <w:rPr>
          <w:rStyle w:val="VerbatimChar"/>
        </w:rPr>
        <w:t xml:space="preserve">## [1] "Llh: -2.13246784426840E+03; Pars:  1.416776E+00,  1.523970E-01,  1.365438E+00, -3.636144E-02"</w:t>
      </w:r>
      <w:r>
        <w:br w:type="textWrapping"/>
      </w:r>
      <w:r>
        <w:rPr>
          <w:rStyle w:val="VerbatimChar"/>
        </w:rPr>
        <w:t xml:space="preserve">## [1] "Llh: -2.13240421629169E+03; Pars:  1.398135E+00,  1.490260E-01,  1.370729E+00, -2.614695E-02"</w:t>
      </w:r>
      <w:r>
        <w:br w:type="textWrapping"/>
      </w:r>
      <w:r>
        <w:rPr>
          <w:rStyle w:val="VerbatimChar"/>
        </w:rPr>
        <w:t xml:space="preserve">## [1] "Llh: -2.13231109717686E+03; Pars:  1.349899E+00,  1.318738E-01,  1.374497E+00,  7.996474E-03"</w:t>
      </w:r>
      <w:r>
        <w:br w:type="textWrapping"/>
      </w:r>
      <w:r>
        <w:rPr>
          <w:rStyle w:val="VerbatimChar"/>
        </w:rPr>
        <w:t xml:space="preserve">## [1] "Llh: -2.13232516022831E+03; Pars:  1.363758E+00,  1.378969E-01,  1.374696E+00, -2.825125E-03"</w:t>
      </w:r>
      <w:r>
        <w:br w:type="textWrapping"/>
      </w:r>
      <w:r>
        <w:rPr>
          <w:rStyle w:val="VerbatimChar"/>
        </w:rPr>
        <w:t xml:space="preserve">## [1] "Llh: -2.13216848528630E+03; Pars:  1.341616E+00,  1.263356E-01,  1.382674E+00,  9.913905E-03"</w:t>
      </w:r>
      <w:r>
        <w:br w:type="textWrapping"/>
      </w:r>
      <w:r>
        <w:rPr>
          <w:rStyle w:val="VerbatimChar"/>
        </w:rPr>
        <w:t xml:space="preserve">## [1] "Llh: -2.13209764914730E+03; Pars:  1.316697E+00,  1.136897E-01,  1.389256E+00,  2.594056E-02"</w:t>
      </w:r>
      <w:r>
        <w:br w:type="textWrapping"/>
      </w:r>
      <w:r>
        <w:rPr>
          <w:rStyle w:val="VerbatimChar"/>
        </w:rPr>
        <w:t xml:space="preserve">## [1] "Llh: -2.13237740738325E+03; Pars:  1.297060E+00,  1.112690E-01,  1.390843E+00,  3.996520E-02"</w:t>
      </w:r>
      <w:r>
        <w:br w:type="textWrapping"/>
      </w:r>
      <w:r>
        <w:rPr>
          <w:rStyle w:val="VerbatimChar"/>
        </w:rPr>
        <w:t xml:space="preserve">## [1] "Llh: -2.13226898504698E+03; Pars:  1.321622E+00,  1.207082E-01,  1.385787E+00,  2.343716E-02"</w:t>
      </w:r>
      <w:r>
        <w:br w:type="textWrapping"/>
      </w:r>
      <w:r>
        <w:rPr>
          <w:rStyle w:val="VerbatimChar"/>
        </w:rPr>
        <w:t xml:space="preserve">## [1] "Llh: -2.13218691263540E+03; Pars:  1.306892E+00,  1.125403E-01,  1.379905E+00,  3.051241E-02"</w:t>
      </w:r>
      <w:r>
        <w:br w:type="textWrapping"/>
      </w:r>
      <w:r>
        <w:rPr>
          <w:rStyle w:val="VerbatimChar"/>
        </w:rPr>
        <w:t xml:space="preserve">## [1] "Llh: -2.13219338777979E+03; Pars:  1.321246E+00,  1.190900E-01,  1.380676E+00,  2.205505E-02"</w:t>
      </w:r>
      <w:r>
        <w:br w:type="textWrapping"/>
      </w:r>
      <w:r>
        <w:rPr>
          <w:rStyle w:val="VerbatimChar"/>
        </w:rPr>
        <w:t xml:space="preserve">## [1] "Llh: -2.13213919270487E+03; Pars:  1.300537E+00,  1.097388E-01,  1.391161E+00,  3.045686E-02"</w:t>
      </w:r>
      <w:r>
        <w:br w:type="textWrapping"/>
      </w:r>
      <w:r>
        <w:rPr>
          <w:rStyle w:val="VerbatimChar"/>
        </w:rPr>
        <w:t xml:space="preserve">## [1] "Llh: -2.13215466038462E+03; Pars:  1.312706E+00,  1.152726E-01,  1.386976E+00,  2.484176E-02"</w:t>
      </w:r>
      <w:r>
        <w:br w:type="textWrapping"/>
      </w:r>
      <w:r>
        <w:rPr>
          <w:rStyle w:val="VerbatimChar"/>
        </w:rPr>
        <w:t xml:space="preserve">## [1] "Llh: -2.13225509539362E+03; Pars:  1.269002E+00,  9.205136E-02,  1.396813E+00,  5.815698E-02"</w:t>
      </w:r>
      <w:r>
        <w:br w:type="textWrapping"/>
      </w:r>
      <w:r>
        <w:rPr>
          <w:rStyle w:val="VerbatimChar"/>
        </w:rPr>
        <w:t xml:space="preserve">## [1] "Llh: -2.13217677199172E+03; Pars:  1.290032E+00,  1.031103E-01,  1.391658E+00,  4.287186E-02"</w:t>
      </w:r>
      <w:r>
        <w:br w:type="textWrapping"/>
      </w:r>
      <w:r>
        <w:rPr>
          <w:rStyle w:val="VerbatimChar"/>
        </w:rPr>
        <w:t xml:space="preserve">## [1] "Llh: -2.13204282232062E+03; Pars:  1.285634E+00,  9.883134E-02,  1.390190E+00,  4.145368E-02"</w:t>
      </w:r>
      <w:r>
        <w:br w:type="textWrapping"/>
      </w:r>
      <w:r>
        <w:rPr>
          <w:rStyle w:val="VerbatimChar"/>
        </w:rPr>
        <w:t xml:space="preserve">## [1] "Llh: -2.13199566860095E+03; Pars:  1.268009E+00,  8.789290E-02,  1.392397E+00,  5.046194E-02"</w:t>
      </w:r>
      <w:r>
        <w:br w:type="textWrapping"/>
      </w:r>
      <w:r>
        <w:rPr>
          <w:rStyle w:val="VerbatimChar"/>
        </w:rPr>
        <w:t xml:space="preserve">## [1] "Llh: -2.13207923766963E+03; Pars:  1.280637E+00,  9.467558E-02,  1.402421E+00,  4.435320E-02"</w:t>
      </w:r>
      <w:r>
        <w:br w:type="textWrapping"/>
      </w:r>
      <w:r>
        <w:rPr>
          <w:rStyle w:val="VerbatimChar"/>
        </w:rPr>
        <w:t xml:space="preserve">## [1] "Llh: -2.13206694621086E+03; Pars:  1.287151E+00,  9.914176E-02,  1.396758E+00,  4.089300E-02"</w:t>
      </w:r>
      <w:r>
        <w:br w:type="textWrapping"/>
      </w:r>
      <w:r>
        <w:rPr>
          <w:rStyle w:val="VerbatimChar"/>
        </w:rPr>
        <w:t xml:space="preserve">## [1] "Llh: -2.13196033382250E+03; Pars:  1.295924E+00,  1.021213E-01,  1.393123E+00,  3.100432E-02"</w:t>
      </w:r>
      <w:r>
        <w:br w:type="textWrapping"/>
      </w:r>
      <w:r>
        <w:rPr>
          <w:rStyle w:val="VerbatimChar"/>
        </w:rPr>
        <w:t xml:space="preserve">## [1] "Llh: -2.13189444455702E+03; Pars:  1.298880E+00,  1.016268E-01,  1.393857E+00,  2.507055E-02"</w:t>
      </w:r>
      <w:r>
        <w:br w:type="textWrapping"/>
      </w:r>
      <w:r>
        <w:rPr>
          <w:rStyle w:val="VerbatimChar"/>
        </w:rPr>
        <w:t xml:space="preserve">## [1] "Llh: -2.13186698036405E+03; Pars:  1.284637E+00,  9.143672E-02,  1.394970E+00,  4.072617E-02"</w:t>
      </w:r>
      <w:r>
        <w:br w:type="textWrapping"/>
      </w:r>
      <w:r>
        <w:rPr>
          <w:rStyle w:val="VerbatimChar"/>
        </w:rPr>
        <w:t xml:space="preserve">## [1] "Llh: -2.13178736769145E+03; Pars:  1.276760E+00,  8.228567E-02,  1.396878E+00,  4.586083E-02"</w:t>
      </w:r>
      <w:r>
        <w:br w:type="textWrapping"/>
      </w:r>
      <w:r>
        <w:rPr>
          <w:rStyle w:val="VerbatimChar"/>
        </w:rPr>
        <w:t xml:space="preserve">## [1] "Llh: -2.13193053438023E+03; Pars:  1.249479E+00,  7.178385E-02,  1.400710E+00,  5.520260E-02"</w:t>
      </w:r>
      <w:r>
        <w:br w:type="textWrapping"/>
      </w:r>
      <w:r>
        <w:rPr>
          <w:rStyle w:val="VerbatimChar"/>
        </w:rPr>
        <w:t xml:space="preserve">## [1] "Llh: -2.13189115602414E+03; Pars:  1.265955E+00,  8.226031E-02,  1.397837E+00,  4.788709E-02"</w:t>
      </w:r>
      <w:r>
        <w:br w:type="textWrapping"/>
      </w:r>
      <w:r>
        <w:rPr>
          <w:rStyle w:val="VerbatimChar"/>
        </w:rPr>
        <w:t xml:space="preserve">## [1] "Llh: -2.13177188778817E+03; Pars:  1.267593E+00,  7.789106E-02,  1.393725E+00,  4.374720E-02"</w:t>
      </w:r>
      <w:r>
        <w:br w:type="textWrapping"/>
      </w:r>
      <w:r>
        <w:rPr>
          <w:rStyle w:val="VerbatimChar"/>
        </w:rPr>
        <w:t xml:space="preserve">## [1] "Llh: -2.13177103369926E+03; Pars:  1.257926E+00,  6.726571E-02,  1.392211E+00,  4.517430E-02"</w:t>
      </w:r>
      <w:r>
        <w:br w:type="textWrapping"/>
      </w:r>
      <w:r>
        <w:rPr>
          <w:rStyle w:val="VerbatimChar"/>
        </w:rPr>
        <w:t xml:space="preserve">## [1] "Llh: -2.13172988336439E+03; Pars:  1.281604E+00,  7.882633E-02,  1.397997E+00,  3.153444E-02"</w:t>
      </w:r>
      <w:r>
        <w:br w:type="textWrapping"/>
      </w:r>
      <w:r>
        <w:rPr>
          <w:rStyle w:val="VerbatimChar"/>
        </w:rPr>
        <w:t xml:space="preserve">## [1] "Llh: -2.13181407835721E+03; Pars:  1.288456E+00,  7.429305E-02,  1.400805E+00,  2.207069E-02"</w:t>
      </w:r>
      <w:r>
        <w:br w:type="textWrapping"/>
      </w:r>
      <w:r>
        <w:rPr>
          <w:rStyle w:val="VerbatimChar"/>
        </w:rPr>
        <w:t xml:space="preserve">## [1] "Llh: -2.13185312063351E+03; Pars:  1.242794E+00,  5.369224E-02,  1.398605E+00,  6.015779E-02"</w:t>
      </w:r>
      <w:r>
        <w:br w:type="textWrapping"/>
      </w:r>
      <w:r>
        <w:rPr>
          <w:rStyle w:val="VerbatimChar"/>
        </w:rPr>
        <w:t xml:space="preserve">## [1] "Llh: -2.13178035804808E+03; Pars:  1.256584E+00,  6.567587E-02,  1.397416E+00,  5.138598E-02"</w:t>
      </w:r>
      <w:r>
        <w:br w:type="textWrapping"/>
      </w:r>
      <w:r>
        <w:rPr>
          <w:rStyle w:val="VerbatimChar"/>
        </w:rPr>
        <w:t xml:space="preserve">## [1] "Llh: -2.13171874981487E+03; Pars:  1.270389E+00,  6.476648E-02,  1.394412E+00,  3.909068E-02"</w:t>
      </w:r>
      <w:r>
        <w:br w:type="textWrapping"/>
      </w:r>
      <w:r>
        <w:rPr>
          <w:rStyle w:val="VerbatimChar"/>
        </w:rPr>
        <w:t xml:space="preserve">## [1] "Llh: -2.13182854270393E+03; Pars:  1.272611E+00,  5.601956E-02,  1.392702E+00,  3.469248E-02"</w:t>
      </w:r>
      <w:r>
        <w:br w:type="textWrapping"/>
      </w:r>
      <w:r>
        <w:rPr>
          <w:rStyle w:val="VerbatimChar"/>
        </w:rPr>
        <w:t xml:space="preserve">## [1] "Llh: -2.13192009510386E+03; Pars:  1.256491E+00,  5.598153E-02,  1.394137E+00,  3.773187E-02"</w:t>
      </w:r>
      <w:r>
        <w:br w:type="textWrapping"/>
      </w:r>
      <w:r>
        <w:rPr>
          <w:rStyle w:val="VerbatimChar"/>
        </w:rPr>
        <w:t xml:space="preserve">## [1] "Llh: -2.13172921408470E+03; Pars:  1.271662E+00,  7.570963E-02,  1.396192E+00,  4.382859E-02"</w:t>
      </w:r>
      <w:r>
        <w:br w:type="textWrapping"/>
      </w:r>
      <w:r>
        <w:rPr>
          <w:rStyle w:val="VerbatimChar"/>
        </w:rPr>
        <w:t xml:space="preserve">## [1] "Llh: -2.13169521887031E+03; Pars:  1.284301E+00,  7.760820E-02,  1.392990E+00,  2.842803E-02"</w:t>
      </w:r>
      <w:r>
        <w:br w:type="textWrapping"/>
      </w:r>
      <w:r>
        <w:rPr>
          <w:rStyle w:val="VerbatimChar"/>
        </w:rPr>
        <w:t xml:space="preserve">## [1] "Llh: -2.13171312817782E+03; Pars:  1.298388E+00,  8.357437E-02,  1.390782E+00,  1.694906E-02"</w:t>
      </w:r>
      <w:r>
        <w:br w:type="textWrapping"/>
      </w:r>
      <w:r>
        <w:rPr>
          <w:rStyle w:val="VerbatimChar"/>
        </w:rPr>
        <w:t xml:space="preserve">## [1] "Llh: -2.13168357620032E+03; Pars:  1.296312E+00,  8.118961E-02,  1.398589E+00,  2.626657E-02"</w:t>
      </w:r>
      <w:r>
        <w:br w:type="textWrapping"/>
      </w:r>
      <w:r>
        <w:rPr>
          <w:rStyle w:val="VerbatimChar"/>
        </w:rPr>
        <w:t xml:space="preserve">## [1] "Llh: -2.13172135549480E+03; Pars:  1.315941E+00,  8.815156E-02,  1.401789E+00,  1.681271E-02"</w:t>
      </w:r>
      <w:r>
        <w:br w:type="textWrapping"/>
      </w:r>
      <w:r>
        <w:rPr>
          <w:rStyle w:val="VerbatimChar"/>
        </w:rPr>
        <w:t xml:space="preserve">## [1] "Llh: -2.13164839309763E+03; Pars:  1.279643E+00,  7.081063E-02,  1.393096E+00,  3.727250E-02"</w:t>
      </w:r>
      <w:r>
        <w:br w:type="textWrapping"/>
      </w:r>
      <w:r>
        <w:rPr>
          <w:rStyle w:val="VerbatimChar"/>
        </w:rPr>
        <w:t xml:space="preserve">## [1] "Llh: -2.13162160977114E+03; Pars:  1.278663E+00,  6.680278E-02,  1.390652E+00,  4.014153E-02"</w:t>
      </w:r>
      <w:r>
        <w:br w:type="textWrapping"/>
      </w:r>
      <w:r>
        <w:rPr>
          <w:rStyle w:val="VerbatimChar"/>
        </w:rPr>
        <w:t xml:space="preserve">## [1] "Llh: -2.13172964743882E+03; Pars:  1.293191E+00,  6.947391E-02,  1.392126E+00,  2.313482E-02"</w:t>
      </w:r>
      <w:r>
        <w:br w:type="textWrapping"/>
      </w:r>
      <w:r>
        <w:rPr>
          <w:rStyle w:val="VerbatimChar"/>
        </w:rPr>
        <w:t xml:space="preserve">## [1] "Llh: -2.13168212014556E+03; Pars:  1.277011E+00,  7.415070E-02,  1.395175E+00,  3.865515E-02"</w:t>
      </w:r>
      <w:r>
        <w:br w:type="textWrapping"/>
      </w:r>
      <w:r>
        <w:rPr>
          <w:rStyle w:val="VerbatimChar"/>
        </w:rPr>
        <w:t xml:space="preserve">## [1] "Llh: -2.13165104951684E+03; Pars:  1.297857E+00,  8.510917E-02,  1.394285E+00,  2.765496E-02"</w:t>
      </w:r>
      <w:r>
        <w:br w:type="textWrapping"/>
      </w:r>
      <w:r>
        <w:rPr>
          <w:rStyle w:val="VerbatimChar"/>
        </w:rPr>
        <w:t xml:space="preserve">## [1] "Llh: -2.13164805499727E+03; Pars:  1.290935E+00,  8.002350E-02,  1.394317E+00,  3.051389E-02"</w:t>
      </w:r>
      <w:r>
        <w:br w:type="textWrapping"/>
      </w:r>
      <w:r>
        <w:rPr>
          <w:rStyle w:val="VerbatimChar"/>
        </w:rPr>
        <w:t xml:space="preserve">## [1] "Llh: -2.13161016043749E+03; Pars:  1.287109E+00,  7.347510E-02,  1.396373E+00,  3.936054E-02"</w:t>
      </w:r>
      <w:r>
        <w:br w:type="textWrapping"/>
      </w:r>
      <w:r>
        <w:rPr>
          <w:rStyle w:val="VerbatimChar"/>
        </w:rPr>
        <w:t xml:space="preserve">## [1] "Llh: -2.13158432811945E+03; Pars:  1.288515E+00,  7.140854E-02,  1.398067E+00,  4.482679E-02"</w:t>
      </w:r>
      <w:r>
        <w:br w:type="textWrapping"/>
      </w:r>
      <w:r>
        <w:rPr>
          <w:rStyle w:val="VerbatimChar"/>
        </w:rPr>
        <w:t xml:space="preserve">## [1] "Llh: -2.13161786643354E+03; Pars:  1.271343E+00,  6.500315E-02,  1.390523E+00,  5.080211E-02"</w:t>
      </w:r>
      <w:r>
        <w:br w:type="textWrapping"/>
      </w:r>
      <w:r>
        <w:rPr>
          <w:rStyle w:val="VerbatimChar"/>
        </w:rPr>
        <w:t xml:space="preserve">## [1] "Llh: -2.13161393725086E+03; Pars:  1.277540E+00,  6.904977E-02,  1.392535E+00,  4.466822E-02"</w:t>
      </w:r>
      <w:r>
        <w:br w:type="textWrapping"/>
      </w:r>
      <w:r>
        <w:rPr>
          <w:rStyle w:val="VerbatimChar"/>
        </w:rPr>
        <w:t xml:space="preserve">## [1] "Llh: -2.13153302806503E+03; Pars:  1.290826E+00,  6.949159E-02,  1.392607E+00,  4.142007E-02"</w:t>
      </w:r>
      <w:r>
        <w:br w:type="textWrapping"/>
      </w:r>
      <w:r>
        <w:rPr>
          <w:rStyle w:val="VerbatimChar"/>
        </w:rPr>
        <w:t xml:space="preserve">## [1] "Llh: -2.13146496900854E+03; Pars:  1.297790E+00,  6.716204E-02,  1.391325E+00,  4.280253E-02"</w:t>
      </w:r>
      <w:r>
        <w:br w:type="textWrapping"/>
      </w:r>
      <w:r>
        <w:rPr>
          <w:rStyle w:val="VerbatimChar"/>
        </w:rPr>
        <w:t xml:space="preserve">## [1] "Llh: -2.13150923128322E+03; Pars:  1.280289E+00,  5.718807E-02,  1.391968E+00,  5.570565E-02"</w:t>
      </w:r>
      <w:r>
        <w:br w:type="textWrapping"/>
      </w:r>
      <w:r>
        <w:rPr>
          <w:rStyle w:val="VerbatimChar"/>
        </w:rPr>
        <w:t xml:space="preserve">## [1] "Llh: -2.13153155367915E+03; Pars:  1.282942E+00,  6.289693E-02,  1.392555E+00,  4.940771E-02"</w:t>
      </w:r>
      <w:r>
        <w:br w:type="textWrapping"/>
      </w:r>
      <w:r>
        <w:rPr>
          <w:rStyle w:val="VerbatimChar"/>
        </w:rPr>
        <w:t xml:space="preserve">## [1] "Llh: -2.13148385022619E+03; Pars:  1.293397E+00,  6.560142E-02,  1.396296E+00,  5.386006E-02"</w:t>
      </w:r>
      <w:r>
        <w:br w:type="textWrapping"/>
      </w:r>
      <w:r>
        <w:rPr>
          <w:rStyle w:val="VerbatimChar"/>
        </w:rPr>
        <w:t xml:space="preserve">## [1] "Llh: -2.13150446462168E+03; Pars:  1.289698E+00,  6.590176E-02,  1.394883E+00,  5.043043E-02"</w:t>
      </w:r>
      <w:r>
        <w:br w:type="textWrapping"/>
      </w:r>
      <w:r>
        <w:rPr>
          <w:rStyle w:val="VerbatimChar"/>
        </w:rPr>
        <w:t xml:space="preserve">## [1] "Llh: -2.13140356646149E+03; Pars:  1.302544E+00,  6.163027E-02,  1.396290E+00,  5.392929E-02"</w:t>
      </w:r>
      <w:r>
        <w:br w:type="textWrapping"/>
      </w:r>
      <w:r>
        <w:rPr>
          <w:rStyle w:val="VerbatimChar"/>
        </w:rPr>
        <w:t xml:space="preserve">## [1] "Llh: -2.13132531077668E+03; Pars:  1.315228E+00,  5.792053E-02,  1.398170E+00,  5.855982E-02"</w:t>
      </w:r>
      <w:r>
        <w:br w:type="textWrapping"/>
      </w:r>
      <w:r>
        <w:rPr>
          <w:rStyle w:val="VerbatimChar"/>
        </w:rPr>
        <w:t xml:space="preserve">## [1] "Llh: -2.13130680693078E+03; Pars:  1.304768E+00,  5.252749E-02,  1.390816E+00,  6.063724E-02"</w:t>
      </w:r>
      <w:r>
        <w:br w:type="textWrapping"/>
      </w:r>
      <w:r>
        <w:rPr>
          <w:rStyle w:val="VerbatimChar"/>
        </w:rPr>
        <w:t xml:space="preserve">## [1] "Llh: -2.13121695047088E+03; Pars:  1.312971E+00,  4.308696E-02,  1.387204E+00,  6.854247E-02"</w:t>
      </w:r>
      <w:r>
        <w:br w:type="textWrapping"/>
      </w:r>
      <w:r>
        <w:rPr>
          <w:rStyle w:val="VerbatimChar"/>
        </w:rPr>
        <w:t xml:space="preserve">## [1] "Llh: -2.13122591573896E+03; Pars:  1.329806E+00,  5.969741E-02,  1.394518E+00,  5.617679E-02"</w:t>
      </w:r>
      <w:r>
        <w:br w:type="textWrapping"/>
      </w:r>
      <w:r>
        <w:rPr>
          <w:rStyle w:val="VerbatimChar"/>
        </w:rPr>
        <w:t xml:space="preserve">## [1] "Llh: -2.13128190633842E+03; Pars:  1.317250E+00,  5.907007E-02,  1.393880E+00,  5.605901E-02"</w:t>
      </w:r>
      <w:r>
        <w:br w:type="textWrapping"/>
      </w:r>
      <w:r>
        <w:rPr>
          <w:rStyle w:val="VerbatimChar"/>
        </w:rPr>
        <w:t xml:space="preserve">## [1] "Llh: -2.13114938938141E+03; Pars:  1.334727E+00,  4.833205E-02,  1.389310E+00,  5.918074E-02"</w:t>
      </w:r>
      <w:r>
        <w:br w:type="textWrapping"/>
      </w:r>
      <w:r>
        <w:rPr>
          <w:rStyle w:val="VerbatimChar"/>
        </w:rPr>
        <w:t xml:space="preserve">## [1] "Llh: -2.13107349556022E+03; Pars:  1.355885E+00,  3.969736E-02,  1.385830E+00,  6.184108E-02"</w:t>
      </w:r>
      <w:r>
        <w:br w:type="textWrapping"/>
      </w:r>
      <w:r>
        <w:rPr>
          <w:rStyle w:val="VerbatimChar"/>
        </w:rPr>
        <w:t xml:space="preserve">## [1] "Llh: -2.13100667118489E+03; Pars:  1.359657E+00,  3.303909E-02,  1.391517E+00,  7.975756E-02"</w:t>
      </w:r>
      <w:r>
        <w:br w:type="textWrapping"/>
      </w:r>
      <w:r>
        <w:rPr>
          <w:rStyle w:val="VerbatimChar"/>
        </w:rPr>
        <w:t xml:space="preserve">## [1] "Llh: -2.13093922969044E+03; Pars:  1.391688E+00,  1.597761E-02,  1.391613E+00,  9.823507E-02"</w:t>
      </w:r>
      <w:r>
        <w:br w:type="textWrapping"/>
      </w:r>
      <w:r>
        <w:rPr>
          <w:rStyle w:val="VerbatimChar"/>
        </w:rPr>
        <w:t xml:space="preserve">## [1] "Llh: -2.13093172102649E+03; Pars:  1.380075E+00,  2.130914E-02,  1.381454E+00,  8.383788E-02"</w:t>
      </w:r>
      <w:r>
        <w:br w:type="textWrapping"/>
      </w:r>
      <w:r>
        <w:rPr>
          <w:rStyle w:val="VerbatimChar"/>
        </w:rPr>
        <w:t xml:space="preserve">## [1] "Llh: -2.13095040656402E+03; Pars:  1.413688E+00,  3.003448E-03,  1.373170E+00,  9.647691E-02"</w:t>
      </w:r>
      <w:r>
        <w:br w:type="textWrapping"/>
      </w:r>
      <w:r>
        <w:rPr>
          <w:rStyle w:val="VerbatimChar"/>
        </w:rPr>
        <w:t xml:space="preserve">## [1] "Llh: -2.13103771664217E+03; Pars:  1.390506E+00,  3.381247E-04,  1.378569E+00,  1.000515E-01"</w:t>
      </w:r>
      <w:r>
        <w:br w:type="textWrapping"/>
      </w:r>
      <w:r>
        <w:rPr>
          <w:rStyle w:val="VerbatimChar"/>
        </w:rPr>
        <w:t xml:space="preserve">## [1] "Llh: -2.13098228368185E+03; Pars:  1.375076E+00,  1.517795E-02,  1.382539E+00,  8.908279E-02"</w:t>
      </w:r>
      <w:r>
        <w:br w:type="textWrapping"/>
      </w:r>
      <w:r>
        <w:rPr>
          <w:rStyle w:val="VerbatimChar"/>
        </w:rPr>
        <w:t xml:space="preserve">## [1] "Llh: -2.13093585247148E+03; Pars:  1.441259E+00,  2.994062E-03,  1.383505E+00,  9.795595E-02"</w:t>
      </w:r>
      <w:r>
        <w:br w:type="textWrapping"/>
      </w:r>
      <w:r>
        <w:rPr>
          <w:rStyle w:val="VerbatimChar"/>
        </w:rPr>
        <w:t xml:space="preserve">## [1] "Llh: -2.13091552893203E+03; Pars:  1.408057E+00,  1.301729E-02,  1.384429E+00,  9.060258E-02"</w:t>
      </w:r>
      <w:r>
        <w:br w:type="textWrapping"/>
      </w:r>
      <w:r>
        <w:rPr>
          <w:rStyle w:val="VerbatimChar"/>
        </w:rPr>
        <w:t xml:space="preserve">## [1] "Llh: -2.13094681857650E+03; Pars:  1.422240E+00, -6.956364E-03,  1.384177E+00,  1.190381E-01"</w:t>
      </w:r>
      <w:r>
        <w:br w:type="textWrapping"/>
      </w:r>
      <w:r>
        <w:rPr>
          <w:rStyle w:val="VerbatimChar"/>
        </w:rPr>
        <w:t xml:space="preserve">## [1] "Llh: -2.13091202270008E+03; Pars:  1.405353E+00,  4.707066E-03,  1.384590E+00,  1.047388E-01"</w:t>
      </w:r>
      <w:r>
        <w:br w:type="textWrapping"/>
      </w:r>
      <w:r>
        <w:rPr>
          <w:rStyle w:val="VerbatimChar"/>
        </w:rPr>
        <w:t xml:space="preserve">## [1] "Llh: -2.13087505426935E+03; Pars:  1.417746E+00,  1.232761E-02,  1.388500E+00,  9.962439E-02"</w:t>
      </w:r>
      <w:r>
        <w:br w:type="textWrapping"/>
      </w:r>
      <w:r>
        <w:rPr>
          <w:rStyle w:val="VerbatimChar"/>
        </w:rPr>
        <w:t xml:space="preserve">## [1] "Llh: -2.13088387469668E+03; Pars:  1.439575E+00,  1.090243E-02,  1.391490E+00,  1.048952E-01"</w:t>
      </w:r>
      <w:r>
        <w:br w:type="textWrapping"/>
      </w:r>
      <w:r>
        <w:rPr>
          <w:rStyle w:val="VerbatimChar"/>
        </w:rPr>
        <w:t xml:space="preserve">## [1] "Llh: -2.13090751208245E+03; Pars:  1.413877E+00,  9.702942E-03,  1.377902E+00,  9.116677E-02"</w:t>
      </w:r>
      <w:r>
        <w:br w:type="textWrapping"/>
      </w:r>
      <w:r>
        <w:rPr>
          <w:rStyle w:val="VerbatimChar"/>
        </w:rPr>
        <w:t xml:space="preserve">## [1] "Llh: -2.13089281958146E+03; Pars:  1.408297E+00,  1.127161E-02,  1.381317E+00,  9.293384E-02"</w:t>
      </w:r>
      <w:r>
        <w:br w:type="textWrapping"/>
      </w:r>
      <w:r>
        <w:rPr>
          <w:rStyle w:val="VerbatimChar"/>
        </w:rPr>
        <w:t xml:space="preserve">## [1] "Llh: -2.13092883965874E+03; Pars:  1.440278E+00, -6.473578E-04,  1.387968E+00,  1.101119E-01"</w:t>
      </w:r>
      <w:r>
        <w:br w:type="textWrapping"/>
      </w:r>
      <w:r>
        <w:rPr>
          <w:rStyle w:val="VerbatimChar"/>
        </w:rPr>
        <w:t xml:space="preserve">## [1] "Llh: -2.13089928959307E+03; Pars:  1.424986E+00,  4.841767E-03,  1.386336E+00,  1.035434E-01"</w:t>
      </w:r>
      <w:r>
        <w:br w:type="textWrapping"/>
      </w:r>
      <w:r>
        <w:rPr>
          <w:rStyle w:val="VerbatimChar"/>
        </w:rPr>
        <w:t xml:space="preserve">## [1] "Llh: -2.13087947820984E+03; Pars:  1.420117E+00,  3.556735E-03,  1.385938E+00,  1.098177E-01"</w:t>
      </w:r>
      <w:r>
        <w:br w:type="textWrapping"/>
      </w:r>
      <w:r>
        <w:rPr>
          <w:rStyle w:val="VerbatimChar"/>
        </w:rPr>
        <w:t xml:space="preserve">## [1] "Llh: -2.13088008305559E+03; Pars:  1.417092E+00,  5.921873E-03,  1.385561E+00,  1.050139E-01"</w:t>
      </w:r>
      <w:r>
        <w:br w:type="textWrapping"/>
      </w:r>
      <w:r>
        <w:rPr>
          <w:rStyle w:val="VerbatimChar"/>
        </w:rPr>
        <w:t xml:space="preserve">## [1] "Llh: -2.13085367129234E+03; Pars:  1.430303E+00,  1.129179E-02,  1.386452E+00,  9.822083E-02"</w:t>
      </w:r>
      <w:r>
        <w:br w:type="textWrapping"/>
      </w:r>
      <w:r>
        <w:rPr>
          <w:rStyle w:val="VerbatimChar"/>
        </w:rPr>
        <w:t xml:space="preserve">## [1] "Llh: -2.13084149404209E+03; Pars:  1.442944E+00,  1.458416E-02,  1.387384E+00,  9.496183E-02"</w:t>
      </w:r>
      <w:r>
        <w:br w:type="textWrapping"/>
      </w:r>
      <w:r>
        <w:rPr>
          <w:rStyle w:val="VerbatimChar"/>
        </w:rPr>
        <w:t xml:space="preserve">## [1] "Llh: -2.13082778334176E+03; Pars:  1.419458E+00,  1.602829E-02,  1.385228E+00,  9.512544E-02"</w:t>
      </w:r>
      <w:r>
        <w:br w:type="textWrapping"/>
      </w:r>
      <w:r>
        <w:rPr>
          <w:rStyle w:val="VerbatimChar"/>
        </w:rPr>
        <w:t xml:space="preserve">## [1] "Llh: -2.13080534780037E+03; Pars:  1.416702E+00,  2.162154E-02,  1.384675E+00,  9.091645E-02"</w:t>
      </w:r>
      <w:r>
        <w:br w:type="textWrapping"/>
      </w:r>
      <w:r>
        <w:rPr>
          <w:rStyle w:val="VerbatimChar"/>
        </w:rPr>
        <w:t xml:space="preserve">## [1] "Llh: -2.13086934150875E+03; Pars:  1.440559E+00,  1.477341E-02,  1.391950E+00,  1.047263E-01"</w:t>
      </w:r>
      <w:r>
        <w:br w:type="textWrapping"/>
      </w:r>
      <w:r>
        <w:rPr>
          <w:rStyle w:val="VerbatimChar"/>
        </w:rPr>
        <w:t xml:space="preserve">## [1] "Llh: -2.13084566077182E+03; Pars:  1.432425E+00,  1.389796E-02,  1.389284E+00,  1.017782E-01"</w:t>
      </w:r>
      <w:r>
        <w:br w:type="textWrapping"/>
      </w:r>
      <w:r>
        <w:rPr>
          <w:rStyle w:val="VerbatimChar"/>
        </w:rPr>
        <w:t xml:space="preserve">## [1] "Llh: -2.13083028088618E+03; Pars:  1.434746E+00,  2.765890E-02,  1.388982E+00,  8.382277E-02"</w:t>
      </w:r>
      <w:r>
        <w:br w:type="textWrapping"/>
      </w:r>
      <w:r>
        <w:rPr>
          <w:rStyle w:val="VerbatimChar"/>
        </w:rPr>
        <w:t xml:space="preserve">## [1] "Llh: -2.13082807478848E+03; Pars:  1.431075E+00,  2.163336E-02,  1.388221E+00,  9.032150E-02"</w:t>
      </w:r>
      <w:r>
        <w:br w:type="textWrapping"/>
      </w:r>
      <w:r>
        <w:rPr>
          <w:rStyle w:val="VerbatimChar"/>
        </w:rPr>
        <w:t xml:space="preserve">## [1] "Llh: -2.13078733601410E+03; Pars:  1.443885E+00,  2.354090E-02,  1.386280E+00,  8.936460E-02"</w:t>
      </w:r>
      <w:r>
        <w:br w:type="textWrapping"/>
      </w:r>
      <w:r>
        <w:rPr>
          <w:rStyle w:val="VerbatimChar"/>
        </w:rPr>
        <w:t xml:space="preserve">## [1] "Llh: -2.13076450992042E+03; Pars:  1.457135E+00,  2.914755E-02,  1.385172E+00,  8.423471E-02"</w:t>
      </w:r>
      <w:r>
        <w:br w:type="textWrapping"/>
      </w:r>
      <w:r>
        <w:rPr>
          <w:rStyle w:val="VerbatimChar"/>
        </w:rPr>
        <w:t xml:space="preserve">## [1] "Llh: -2.13078580805643E+03; Pars:  1.441362E+00,  2.959534E-02,  1.383446E+00,  7.843904E-02"</w:t>
      </w:r>
      <w:r>
        <w:br w:type="textWrapping"/>
      </w:r>
      <w:r>
        <w:rPr>
          <w:rStyle w:val="VerbatimChar"/>
        </w:rPr>
        <w:t xml:space="preserve">## [1] "Llh: -2.13078983988831E+03; Pars:  1.439123E+00,  2.567100E-02,  1.384903E+00,  8.427383E-02"</w:t>
      </w:r>
      <w:r>
        <w:br w:type="textWrapping"/>
      </w:r>
      <w:r>
        <w:rPr>
          <w:rStyle w:val="VerbatimChar"/>
        </w:rPr>
        <w:t xml:space="preserve">## [1] "Llh: -2.13076638830787E+03; Pars:  1.430071E+00,  3.641474E-02,  1.383374E+00,  7.699402E-02"</w:t>
      </w:r>
      <w:r>
        <w:br w:type="textWrapping"/>
      </w:r>
      <w:r>
        <w:rPr>
          <w:rStyle w:val="VerbatimChar"/>
        </w:rPr>
        <w:t xml:space="preserve">## [1] "Llh: -2.13077286632107E+03; Pars:  1.433278E+00,  3.095710E-02,  1.384375E+00,  8.148597E-02"</w:t>
      </w:r>
      <w:r>
        <w:br w:type="textWrapping"/>
      </w:r>
      <w:r>
        <w:rPr>
          <w:rStyle w:val="VerbatimChar"/>
        </w:rPr>
        <w:t xml:space="preserve">## [1] "Llh: -2.13073920076915E+03; Pars:  1.441425E+00,  3.675624E-02,  1.380123E+00,  7.497061E-02"</w:t>
      </w:r>
      <w:r>
        <w:br w:type="textWrapping"/>
      </w:r>
      <w:r>
        <w:rPr>
          <w:rStyle w:val="VerbatimChar"/>
        </w:rPr>
        <w:t xml:space="preserve">## [1] "Llh: -2.13073267220565E+03; Pars:  1.446629E+00,  4.431768E-02,  1.376093E+00,  6.729517E-02"</w:t>
      </w:r>
      <w:r>
        <w:br w:type="textWrapping"/>
      </w:r>
      <w:r>
        <w:rPr>
          <w:rStyle w:val="VerbatimChar"/>
        </w:rPr>
        <w:t xml:space="preserve">## [1] "Llh: -2.13076484041198E+03; Pars:  1.471347E+00,  4.811611E-02,  1.379363E+00,  6.256502E-02"</w:t>
      </w:r>
      <w:r>
        <w:br w:type="textWrapping"/>
      </w:r>
      <w:r>
        <w:rPr>
          <w:rStyle w:val="VerbatimChar"/>
        </w:rPr>
        <w:t xml:space="preserve">## [1] "Llh: -2.13074857872643E+03; Pars:  1.457492E+00,  4.149247E-02,  1.380689E+00,  6.965288E-02"</w:t>
      </w:r>
      <w:r>
        <w:br w:type="textWrapping"/>
      </w:r>
      <w:r>
        <w:rPr>
          <w:rStyle w:val="VerbatimChar"/>
        </w:rPr>
        <w:t xml:space="preserve">## [1] "Llh: -2.13073113340688E+03; Pars:  1.454243E+00,  4.609088E-02,  1.379213E+00,  7.064935E-02"</w:t>
      </w:r>
      <w:r>
        <w:br w:type="textWrapping"/>
      </w:r>
      <w:r>
        <w:rPr>
          <w:rStyle w:val="VerbatimChar"/>
        </w:rPr>
        <w:t xml:space="preserve">## [1] "Llh: -2.13075314540784E+03; Pars:  1.460726E+00,  5.433865E-02,  1.377101E+00,  6.675450E-02"</w:t>
      </w:r>
      <w:r>
        <w:br w:type="textWrapping"/>
      </w:r>
      <w:r>
        <w:rPr>
          <w:rStyle w:val="VerbatimChar"/>
        </w:rPr>
        <w:t xml:space="preserve">## [1] "Llh: -2.13072277716430E+03; Pars:  1.478061E+00,  4.410955E-02,  1.377208E+00,  6.892204E-02"</w:t>
      </w:r>
      <w:r>
        <w:br w:type="textWrapping"/>
      </w:r>
      <w:r>
        <w:rPr>
          <w:rStyle w:val="VerbatimChar"/>
        </w:rPr>
        <w:t xml:space="preserve">## [1] "Llh: -2.13073682388586E+03; Pars:  1.502657E+00,  4.795695E-02,  1.374136E+00,  6.488605E-02"</w:t>
      </w:r>
      <w:r>
        <w:br w:type="textWrapping"/>
      </w:r>
      <w:r>
        <w:rPr>
          <w:rStyle w:val="VerbatimChar"/>
        </w:rPr>
        <w:t xml:space="preserve">## [1] "Llh: -2.13078101194169E+03; Pars:  1.460988E+00,  5.885773E-02,  1.371462E+00,  5.402501E-02"</w:t>
      </w:r>
      <w:r>
        <w:br w:type="textWrapping"/>
      </w:r>
      <w:r>
        <w:rPr>
          <w:rStyle w:val="VerbatimChar"/>
        </w:rPr>
        <w:t xml:space="preserve">## [1] "Llh: -2.13073552608348E+03; Pars:  1.458097E+00,  3.657510E-02,  1.381731E+00,  7.668229E-02"</w:t>
      </w:r>
      <w:r>
        <w:br w:type="textWrapping"/>
      </w:r>
      <w:r>
        <w:rPr>
          <w:rStyle w:val="VerbatimChar"/>
        </w:rPr>
        <w:t xml:space="preserve">## [1] "Llh: -2.13070674963624E+03; Pars:  1.460933E+00,  4.405413E-02,  1.376433E+00,  7.212154E-02"</w:t>
      </w:r>
      <w:r>
        <w:br w:type="textWrapping"/>
      </w:r>
      <w:r>
        <w:rPr>
          <w:rStyle w:val="VerbatimChar"/>
        </w:rPr>
        <w:t xml:space="preserve">## [1] "Llh: -2.13069777358481E+03; Pars:  1.462657E+00,  4.533495E-02,  1.374310E+00,  7.335588E-02"</w:t>
      </w:r>
      <w:r>
        <w:br w:type="textWrapping"/>
      </w:r>
      <w:r>
        <w:rPr>
          <w:rStyle w:val="VerbatimChar"/>
        </w:rPr>
        <w:t xml:space="preserve">## [1] "Llh: -2.13073261052354E+03; Pars:  1.462609E+00,  5.335143E-02,  1.371697E+00,  6.342893E-02"</w:t>
      </w:r>
      <w:r>
        <w:br w:type="textWrapping"/>
      </w:r>
      <w:r>
        <w:rPr>
          <w:rStyle w:val="VerbatimChar"/>
        </w:rPr>
        <w:t xml:space="preserve">## [1] "Llh: -2.13071897688982E+03; Pars:  1.461479E+00,  4.915735E-02,  1.374198E+00,  6.674227E-02"</w:t>
      </w:r>
      <w:r>
        <w:br w:type="textWrapping"/>
      </w:r>
      <w:r>
        <w:rPr>
          <w:rStyle w:val="VerbatimChar"/>
        </w:rPr>
        <w:t xml:space="preserve">## [1] "Llh: -2.13071851242974E+03; Pars:  1.481751E+00,  4.802869E-02,  1.376369E+00,  7.253959E-02"</w:t>
      </w:r>
      <w:r>
        <w:br w:type="textWrapping"/>
      </w:r>
      <w:r>
        <w:rPr>
          <w:rStyle w:val="VerbatimChar"/>
        </w:rPr>
        <w:t xml:space="preserve">## [1] "Llh: -2.13071264991318E+03; Pars:  1.472891E+00,  4.710093E-02,  1.376300E+00,  7.122849E-02"</w:t>
      </w:r>
      <w:r>
        <w:br w:type="textWrapping"/>
      </w:r>
      <w:r>
        <w:rPr>
          <w:rStyle w:val="VerbatimChar"/>
        </w:rPr>
        <w:t xml:space="preserve">## [1] "Llh: -2.13069882944480E+03; Pars:  1.483414E+00,  4.676051E-02,  1.371805E+00,  6.947499E-02"</w:t>
      </w:r>
      <w:r>
        <w:br w:type="textWrapping"/>
      </w:r>
      <w:r>
        <w:rPr>
          <w:rStyle w:val="VerbatimChar"/>
        </w:rPr>
        <w:t xml:space="preserve">## [1] "Llh: -2.13070240093146E+03; Pars:  1.476067E+00,  4.659310E-02,  1.373653E+00,  6.976858E-02"</w:t>
      </w:r>
      <w:r>
        <w:br w:type="textWrapping"/>
      </w:r>
      <w:r>
        <w:rPr>
          <w:rStyle w:val="VerbatimChar"/>
        </w:rPr>
        <w:t xml:space="preserve">## [1] "Llh: -2.13071256246290E+03; Pars:  1.462149E+00,  5.006733E-02,  1.371103E+00,  7.147878E-02"</w:t>
      </w:r>
      <w:r>
        <w:br w:type="textWrapping"/>
      </w:r>
      <w:r>
        <w:rPr>
          <w:rStyle w:val="VerbatimChar"/>
        </w:rPr>
        <w:t xml:space="preserve">## [1] "Llh: -2.13070517652462E+03; Pars:  1.466111E+00,  4.857788E-02,  1.372627E+00,  7.083959E-02"</w:t>
      </w:r>
      <w:r>
        <w:br w:type="textWrapping"/>
      </w:r>
      <w:r>
        <w:rPr>
          <w:rStyle w:val="VerbatimChar"/>
        </w:rPr>
        <w:t xml:space="preserve">## [1] "Llh: -2.13069016768790E+03; Pars:  1.481080E+00,  4.472979E-02,  1.373321E+00,  7.570720E-02"</w:t>
      </w:r>
      <w:r>
        <w:br w:type="textWrapping"/>
      </w:r>
      <w:r>
        <w:rPr>
          <w:rStyle w:val="VerbatimChar"/>
        </w:rPr>
        <w:t xml:space="preserve">## [1] "Llh: -2.13068632985753E+03; Pars:  1.490979E+00,  4.251602E-02,  1.372882E+00,  8.018967E-02"</w:t>
      </w:r>
      <w:r>
        <w:br w:type="textWrapping"/>
      </w:r>
      <w:r>
        <w:rPr>
          <w:rStyle w:val="VerbatimChar"/>
        </w:rPr>
        <w:t xml:space="preserve">## [1] "Llh: -2.13068142959009E+03; Pars:  1.478601E+00,  4.449375E-02,  1.369520E+00,  7.570157E-02"</w:t>
      </w:r>
      <w:r>
        <w:br w:type="textWrapping"/>
      </w:r>
      <w:r>
        <w:rPr>
          <w:rStyle w:val="VerbatimChar"/>
        </w:rPr>
        <w:t xml:space="preserve">## [1] "Llh: -2.13067939338266E+03; Pars:  1.481464E+00,  4.319016E-02,  1.366142E+00,  7.793812E-02"</w:t>
      </w:r>
      <w:r>
        <w:br w:type="textWrapping"/>
      </w:r>
      <w:r>
        <w:rPr>
          <w:rStyle w:val="VerbatimChar"/>
        </w:rPr>
        <w:t xml:space="preserve">## [1] "Llh: -2.13066981024926E+03; Pars:  1.493196E+00,  4.032294E-02,  1.369937E+00,  7.963973E-02"</w:t>
      </w:r>
      <w:r>
        <w:br w:type="textWrapping"/>
      </w:r>
      <w:r>
        <w:rPr>
          <w:rStyle w:val="VerbatimChar"/>
        </w:rPr>
        <w:t xml:space="preserve">## [1] "Llh: -2.13066437184112E+03; Pars:  1.506925E+00,  3.619547E-02,  1.368594E+00,  8.403981E-02"</w:t>
      </w:r>
      <w:r>
        <w:br w:type="textWrapping"/>
      </w:r>
      <w:r>
        <w:rPr>
          <w:rStyle w:val="VerbatimChar"/>
        </w:rPr>
        <w:t xml:space="preserve">## [1] "Llh: -2.13066759481052E+03; Pars:  1.487429E+00,  3.685779E-02,  1.369153E+00,  8.828674E-02"</w:t>
      </w:r>
      <w:r>
        <w:br w:type="textWrapping"/>
      </w:r>
      <w:r>
        <w:rPr>
          <w:rStyle w:val="VerbatimChar"/>
        </w:rPr>
        <w:t xml:space="preserve">## [1] "Llh: -2.13066805522348E+03; Pars:  1.486424E+00,  3.933347E-02,  1.369815E+00,  8.358381E-02"</w:t>
      </w:r>
      <w:r>
        <w:br w:type="textWrapping"/>
      </w:r>
      <w:r>
        <w:rPr>
          <w:rStyle w:val="VerbatimChar"/>
        </w:rPr>
        <w:t xml:space="preserve">## [1] "Llh: -2.13068357389228E+03; Pars:  1.521257E+00,  3.404476E-02,  1.364090E+00,  9.187129E-02"</w:t>
      </w:r>
      <w:r>
        <w:br w:type="textWrapping"/>
      </w:r>
      <w:r>
        <w:rPr>
          <w:rStyle w:val="VerbatimChar"/>
        </w:rPr>
        <w:t xml:space="preserve">## [1] "Llh: -2.13067044514184E+03; Pars:  1.506390E+00,  3.686731E-02,  1.366638E+00,  8.724244E-02"</w:t>
      </w:r>
      <w:r>
        <w:br w:type="textWrapping"/>
      </w:r>
      <w:r>
        <w:rPr>
          <w:rStyle w:val="VerbatimChar"/>
        </w:rPr>
        <w:t xml:space="preserve">## [1] "Llh: -2.13066746589697E+03; Pars:  1.500053E+00,  3.403934E-02,  1.362400E+00,  8.856388E-02"</w:t>
      </w:r>
      <w:r>
        <w:br w:type="textWrapping"/>
      </w:r>
      <w:r>
        <w:rPr>
          <w:rStyle w:val="VerbatimChar"/>
        </w:rPr>
        <w:t xml:space="preserve">## [1] "Llh: -2.13066368694673E+03; Pars:  1.497780E+00,  3.615851E-02,  1.365013E+00,  8.647033E-02"</w:t>
      </w:r>
      <w:r>
        <w:br w:type="textWrapping"/>
      </w:r>
      <w:r>
        <w:rPr>
          <w:rStyle w:val="VerbatimChar"/>
        </w:rPr>
        <w:t xml:space="preserve">## [1] "Llh: -2.13067136836339E+03; Pars:  1.517979E+00,  2.984938E-02,  1.368556E+00,  9.508154E-02"</w:t>
      </w:r>
      <w:r>
        <w:br w:type="textWrapping"/>
      </w:r>
      <w:r>
        <w:rPr>
          <w:rStyle w:val="VerbatimChar"/>
        </w:rPr>
        <w:t xml:space="preserve">## [1] "Llh: -2.13066452655946E+03; Pars:  1.508766E+00,  3.318458E-02,  1.367952E+00,  9.079569E-02"</w:t>
      </w:r>
      <w:r>
        <w:br w:type="textWrapping"/>
      </w:r>
      <w:r>
        <w:rPr>
          <w:rStyle w:val="VerbatimChar"/>
        </w:rPr>
        <w:t xml:space="preserve">## [1] "Llh: -2.13065572799073E+03; Pars:  1.494037E+00,  3.433086E-02,  1.368717E+00,  8.755385E-02"</w:t>
      </w:r>
      <w:r>
        <w:br w:type="textWrapping"/>
      </w:r>
      <w:r>
        <w:rPr>
          <w:rStyle w:val="VerbatimChar"/>
        </w:rPr>
        <w:t xml:space="preserve">## [1] "Llh: -2.13065252717324E+03; Pars:  1.487898E+00,  3.306264E-02,  1.369758E+00,  8.770955E-02"</w:t>
      </w:r>
      <w:r>
        <w:br w:type="textWrapping"/>
      </w:r>
      <w:r>
        <w:rPr>
          <w:rStyle w:val="VerbatimChar"/>
        </w:rPr>
        <w:t xml:space="preserve">## [1] "Llh: -2.13066075580620E+03; Pars:  1.513322E+00,  3.244281E-02,  1.366505E+00,  8.622094E-02"</w:t>
      </w:r>
      <w:r>
        <w:br w:type="textWrapping"/>
      </w:r>
      <w:r>
        <w:rPr>
          <w:rStyle w:val="VerbatimChar"/>
        </w:rPr>
        <w:t xml:space="preserve">## [1] "Llh: -2.13065787771781E+03; Pars:  1.506806E+00,  3.354655E-02,  1.367166E+00,  8.673739E-02"</w:t>
      </w:r>
      <w:r>
        <w:br w:type="textWrapping"/>
      </w:r>
      <w:r>
        <w:rPr>
          <w:rStyle w:val="VerbatimChar"/>
        </w:rPr>
        <w:t xml:space="preserve">## [1] "Llh: -2.13065854640205E+03; Pars:  1.490950E+00,  3.629701E-02,  1.367311E+00,  8.168285E-02"</w:t>
      </w:r>
      <w:r>
        <w:br w:type="textWrapping"/>
      </w:r>
      <w:r>
        <w:rPr>
          <w:rStyle w:val="VerbatimChar"/>
        </w:rPr>
        <w:t xml:space="preserve">## [1] "Llh: -2.13065662952874E+03; Pars:  1.495384E+00,  3.551890E-02,  1.367471E+00,  8.396106E-02"</w:t>
      </w:r>
      <w:r>
        <w:br w:type="textWrapping"/>
      </w:r>
      <w:r>
        <w:rPr>
          <w:rStyle w:val="VerbatimChar"/>
        </w:rPr>
        <w:t xml:space="preserve">## [1] "Llh: -2.13065325731279E+03; Pars:  1.487045E+00,  3.294783E-02,  1.366109E+00,  8.839936E-02"</w:t>
      </w:r>
      <w:r>
        <w:br w:type="textWrapping"/>
      </w:r>
      <w:r>
        <w:rPr>
          <w:rStyle w:val="VerbatimChar"/>
        </w:rPr>
        <w:t xml:space="preserve">## [1] "Llh: -2.13065353865020E+03; Pars:  1.491990E+00,  3.375974E-02,  1.366730E+00,  8.730947E-02"</w:t>
      </w:r>
      <w:r>
        <w:br w:type="textWrapping"/>
      </w:r>
      <w:r>
        <w:rPr>
          <w:rStyle w:val="VerbatimChar"/>
        </w:rPr>
        <w:t xml:space="preserve">## [1] "Llh: -2.13065243266836E+03; Pars:  1.490754E+00,  3.137945E-02,  1.370243E+00,  8.693335E-02"</w:t>
      </w:r>
      <w:r>
        <w:br w:type="textWrapping"/>
      </w:r>
      <w:r>
        <w:rPr>
          <w:rStyle w:val="VerbatimChar"/>
        </w:rPr>
        <w:t xml:space="preserve">## [1] "Llh: -2.13066131198085E+03; Pars:  1.487253E+00,  2.898992E-02,  1.372865E+00,  8.716487E-02"</w:t>
      </w:r>
      <w:r>
        <w:br w:type="textWrapping"/>
      </w:r>
      <w:r>
        <w:rPr>
          <w:rStyle w:val="VerbatimChar"/>
        </w:rPr>
        <w:t xml:space="preserve">## [1] "Llh: -2.13065336118468E+03; Pars:  1.473908E+00,  3.290786E-02,  1.369624E+00,  8.676427E-02"</w:t>
      </w:r>
      <w:r>
        <w:br w:type="textWrapping"/>
      </w:r>
      <w:r>
        <w:rPr>
          <w:rStyle w:val="VerbatimChar"/>
        </w:rPr>
        <w:t xml:space="preserve">## [1] "Llh: -2.13065150394418E+03; Pars:  1.482065E+00,  3.306753E-02,  1.369009E+00,  8.675755E-02"</w:t>
      </w:r>
      <w:r>
        <w:br w:type="textWrapping"/>
      </w:r>
      <w:r>
        <w:rPr>
          <w:rStyle w:val="VerbatimChar"/>
        </w:rPr>
        <w:t xml:space="preserve">## [1] "Llh: -2.13064976253125E+03; Pars:  1.478537E+00,  2.970983E-02,  1.370087E+00,  9.093885E-02"</w:t>
      </w:r>
      <w:r>
        <w:br w:type="textWrapping"/>
      </w:r>
      <w:r>
        <w:rPr>
          <w:rStyle w:val="VerbatimChar"/>
        </w:rPr>
        <w:t xml:space="preserve">## [1] "Llh: -2.13065384972675E+03; Pars:  1.470185E+00,  2.680529E-02,  1.371397E+00,  9.442774E-02"</w:t>
      </w:r>
      <w:r>
        <w:br w:type="textWrapping"/>
      </w:r>
      <w:r>
        <w:rPr>
          <w:rStyle w:val="VerbatimChar"/>
        </w:rPr>
        <w:t xml:space="preserve">## [1] "Llh: -2.13065968029143E+03; Pars:  1.482570E+00,  3.066189E-02,  1.373449E+00,  8.777029E-02"</w:t>
      </w:r>
      <w:r>
        <w:br w:type="textWrapping"/>
      </w:r>
      <w:r>
        <w:rPr>
          <w:rStyle w:val="VerbatimChar"/>
        </w:rPr>
        <w:t xml:space="preserve">## [1] "Llh: -2.13065038042137E+03; Pars:  1.485925E+00,  3.237635E-02,  1.367940E+00,  8.824209E-02"</w:t>
      </w:r>
      <w:r>
        <w:br w:type="textWrapping"/>
      </w:r>
      <w:r>
        <w:rPr>
          <w:rStyle w:val="VerbatimChar"/>
        </w:rPr>
        <w:t xml:space="preserve">## [1] "Llh: -2.13064892761492E+03; Pars:  1.480737E+00,  3.020394E-02,  1.368882E+00,  8.872637E-02"</w:t>
      </w:r>
      <w:r>
        <w:br w:type="textWrapping"/>
      </w:r>
      <w:r>
        <w:rPr>
          <w:rStyle w:val="VerbatimChar"/>
        </w:rPr>
        <w:t xml:space="preserve">## [1] "Llh: -2.13064978766602E+03; Pars:  1.477169E+00,  2.877459E-02,  1.368444E+00,  8.923478E-02"</w:t>
      </w:r>
      <w:r>
        <w:br w:type="textWrapping"/>
      </w:r>
      <w:r>
        <w:rPr>
          <w:rStyle w:val="VerbatimChar"/>
        </w:rPr>
        <w:t xml:space="preserve">## [1] "Llh: -2.13065365217311E+03; Pars:  1.472927E+00,  3.129937E-02,  1.367717E+00,  9.039908E-02"</w:t>
      </w:r>
      <w:r>
        <w:br w:type="textWrapping"/>
      </w:r>
      <w:r>
        <w:rPr>
          <w:rStyle w:val="VerbatimChar"/>
        </w:rPr>
        <w:t xml:space="preserve">## [1] "Llh: -2.13065007958655E+03; Pars:  1.486277E+00,  3.135943E-02,  1.369611E+00,  8.779978E-02"</w:t>
      </w:r>
      <w:r>
        <w:br w:type="textWrapping"/>
      </w:r>
      <w:r>
        <w:rPr>
          <w:rStyle w:val="VerbatimChar"/>
        </w:rPr>
        <w:t xml:space="preserve">## [1] "Llh: -2.13064757033081E+03; Pars:  1.483666E+00,  2.875724E-02,  1.369251E+00,  9.109600E-02"</w:t>
      </w:r>
      <w:r>
        <w:br w:type="textWrapping"/>
      </w:r>
      <w:r>
        <w:rPr>
          <w:rStyle w:val="VerbatimChar"/>
        </w:rPr>
        <w:t xml:space="preserve">## [1] "Llh: -2.13064702609615E+03; Pars:  1.484467E+00,  2.660210E-02,  1.369372E+00,  9.326522E-02"</w:t>
      </w:r>
      <w:r>
        <w:br w:type="textWrapping"/>
      </w:r>
      <w:r>
        <w:rPr>
          <w:rStyle w:val="VerbatimChar"/>
        </w:rPr>
        <w:t xml:space="preserve">## [1] "Llh: -2.13065061292053E+03; Pars:  1.479086E+00,  2.656130E-02,  1.371037E+00,  9.212302E-02"</w:t>
      </w:r>
      <w:r>
        <w:br w:type="textWrapping"/>
      </w:r>
      <w:r>
        <w:rPr>
          <w:rStyle w:val="VerbatimChar"/>
        </w:rPr>
        <w:t xml:space="preserve">## [1] "Llh: -2.13064877734090E+03; Pars:  1.484212E+00,  3.092259E-02,  1.368714E+00,  8.921232E-02"</w:t>
      </w:r>
      <w:r>
        <w:br w:type="textWrapping"/>
      </w:r>
      <w:r>
        <w:rPr>
          <w:rStyle w:val="VerbatimChar"/>
        </w:rPr>
        <w:t xml:space="preserve">## [1] "Llh: -2.13064822535441E+03; Pars:  1.477708E+00,  2.735979E-02,  1.368916E+00,  9.327160E-02"</w:t>
      </w:r>
      <w:r>
        <w:br w:type="textWrapping"/>
      </w:r>
      <w:r>
        <w:rPr>
          <w:rStyle w:val="VerbatimChar"/>
        </w:rPr>
        <w:t xml:space="preserve">## [1] "Llh: -2.13064787387682E+03; Pars:  1.479846E+00,  2.835970E-02,  1.369090E+00,  9.190364E-02"</w:t>
      </w:r>
      <w:r>
        <w:br w:type="textWrapping"/>
      </w:r>
      <w:r>
        <w:rPr>
          <w:rStyle w:val="VerbatimChar"/>
        </w:rPr>
        <w:t xml:space="preserve">## [1] "Llh: -2.13064701672264E+03; Pars:  1.486100E+00,  2.833434E-02,  1.367942E+00,  9.061493E-02"</w:t>
      </w:r>
      <w:r>
        <w:br w:type="textWrapping"/>
      </w:r>
      <w:r>
        <w:rPr>
          <w:rStyle w:val="VerbatimChar"/>
        </w:rPr>
        <w:t xml:space="preserve">## [1] "Llh: -2.13064777329467E+03; Pars:  1.489897E+00,  2.764659E-02,  1.366871E+00,  9.045298E-02"</w:t>
      </w:r>
      <w:r>
        <w:br w:type="textWrapping"/>
      </w:r>
      <w:r>
        <w:rPr>
          <w:rStyle w:val="VerbatimChar"/>
        </w:rPr>
        <w:t xml:space="preserve">## [1] "Llh: -2.13064663761519E+03; Pars:  1.486578E+00,  2.690542E-02,  1.368677E+00,  9.377169E-02"</w:t>
      </w:r>
      <w:r>
        <w:br w:type="textWrapping"/>
      </w:r>
      <w:r>
        <w:rPr>
          <w:rStyle w:val="VerbatimChar"/>
        </w:rPr>
        <w:t xml:space="preserve">## [1] "Llh: -2.13064729119727E+03; Pars:  1.489507E+00,  2.525616E-02,  1.368575E+00,  9.629435E-02"</w:t>
      </w:r>
      <w:r>
        <w:br w:type="textWrapping"/>
      </w:r>
      <w:r>
        <w:rPr>
          <w:rStyle w:val="VerbatimChar"/>
        </w:rPr>
        <w:t xml:space="preserve">## [1] "Llh: -2.13064702762482E+03; Pars:  1.484279E+00,  2.417819E-02,  1.368827E+00,  9.556542E-02"</w:t>
      </w:r>
      <w:r>
        <w:br w:type="textWrapping"/>
      </w:r>
      <w:r>
        <w:rPr>
          <w:rStyle w:val="VerbatimChar"/>
        </w:rPr>
        <w:t xml:space="preserve">## [1] "Llh: -2.13064660611337E+03; Pars:  1.484262E+00,  2.586429E-02,  1.368798E+00,  9.397714E-02"</w:t>
      </w:r>
      <w:r>
        <w:br w:type="textWrapping"/>
      </w:r>
      <w:r>
        <w:rPr>
          <w:rStyle w:val="VerbatimChar"/>
        </w:rPr>
        <w:t xml:space="preserve">## [1] "Llh: -2.13064637501765E+03; Pars:  1.490878E+00,  2.549337E-02,  1.368305E+00,  9.391085E-02"</w:t>
      </w:r>
      <w:r>
        <w:br w:type="textWrapping"/>
      </w:r>
      <w:r>
        <w:rPr>
          <w:rStyle w:val="VerbatimChar"/>
        </w:rPr>
        <w:t xml:space="preserve">## [1] "Llh: -2.13064747337596E+03; Pars:  1.496425E+00,  2.406020E-02,  1.367913E+00,  9.491445E-02"</w:t>
      </w:r>
      <w:r>
        <w:br w:type="textWrapping"/>
      </w:r>
      <w:r>
        <w:rPr>
          <w:rStyle w:val="VerbatimChar"/>
        </w:rPr>
        <w:t xml:space="preserve">## [1] "Llh: -2.13064621398424E+03; Pars:  1.489442E+00,  2.669661E-02,  1.367490E+00,  9.287209E-02"</w:t>
      </w:r>
      <w:r>
        <w:br w:type="textWrapping"/>
      </w:r>
      <w:r>
        <w:rPr>
          <w:rStyle w:val="VerbatimChar"/>
        </w:rPr>
        <w:t xml:space="preserve">## [1] "Llh: -2.13064680882253E+03; Pars:  1.491936E+00,  2.674387E-02,  1.366550E+00,  9.267552E-02"</w:t>
      </w:r>
      <w:r>
        <w:br w:type="textWrapping"/>
      </w:r>
      <w:r>
        <w:rPr>
          <w:rStyle w:val="VerbatimChar"/>
        </w:rPr>
        <w:t xml:space="preserve">## [1] "Llh: -2.13064700399393E+03; Pars:  1.489477E+00,  2.414551E-02,  1.368693E+00,  9.665095E-02"</w:t>
      </w:r>
      <w:r>
        <w:br w:type="textWrapping"/>
      </w:r>
      <w:r>
        <w:rPr>
          <w:rStyle w:val="VerbatimChar"/>
        </w:rPr>
        <w:t xml:space="preserve">## [1] "Llh: -2.13064638806557E+03; Pars:  1.488632E+00,  2.519271E-02,  1.368505E+00,  9.514195E-02"</w:t>
      </w:r>
      <w:r>
        <w:br w:type="textWrapping"/>
      </w:r>
      <w:r>
        <w:rPr>
          <w:rStyle w:val="VerbatimChar"/>
        </w:rPr>
        <w:t xml:space="preserve">## [1] "Llh: -2.13064655179340E+03; Pars:  1.490027E+00,  2.471807E-02,  1.367872E+00,  9.417933E-02"</w:t>
      </w:r>
      <w:r>
        <w:br w:type="textWrapping"/>
      </w:r>
      <w:r>
        <w:rPr>
          <w:rStyle w:val="VerbatimChar"/>
        </w:rPr>
        <w:t xml:space="preserve">## [1] "Llh: -2.13064625217895E+03; Pars:  1.489164E+00,  2.526491E-02,  1.368073E+00,  9.407742E-02"</w:t>
      </w:r>
      <w:r>
        <w:br w:type="textWrapping"/>
      </w:r>
      <w:r>
        <w:rPr>
          <w:rStyle w:val="VerbatimChar"/>
        </w:rPr>
        <w:t xml:space="preserve">## [1] "Llh: -2.13064658484833E+03; Pars:  1.494814E+00,  2.545951E-02,  1.367389E+00,  9.402401E-02"</w:t>
      </w:r>
      <w:r>
        <w:br w:type="textWrapping"/>
      </w:r>
      <w:r>
        <w:rPr>
          <w:rStyle w:val="VerbatimChar"/>
        </w:rPr>
        <w:t xml:space="preserve">## [1] "Llh: -2.13064625372901E+03; Pars:  1.492169E+00,  2.556071E-02,  1.367741E+00,  9.401229E-02"</w:t>
      </w:r>
      <w:r>
        <w:br w:type="textWrapping"/>
      </w:r>
      <w:r>
        <w:rPr>
          <w:rStyle w:val="VerbatimChar"/>
        </w:rPr>
        <w:t xml:space="preserve">## [1] "Llh: -2.13064681790918E+03; Pars:  1.492196E+00,  2.631508E-02,  1.367300E+00,  9.229438E-02"</w:t>
      </w:r>
      <w:r>
        <w:br w:type="textWrapping"/>
      </w:r>
      <w:r>
        <w:rPr>
          <w:rStyle w:val="VerbatimChar"/>
        </w:rPr>
        <w:t xml:space="preserve">## [1] "Llh: -2.13064617540028E+03; Pars:  1.489522E+00,  2.547331E-02,  1.368204E+00,  9.443005E-02"</w:t>
      </w:r>
      <w:r>
        <w:br w:type="textWrapping"/>
      </w:r>
      <w:r>
        <w:rPr>
          <w:rStyle w:val="VerbatimChar"/>
        </w:rPr>
        <w:t xml:space="preserve">## [1] "Llh: -2.13064612592997E+03; Pars:  1.489271E+00,  2.600440E-02,  1.367449E+00,  9.378508E-02"</w:t>
      </w:r>
      <w:r>
        <w:br w:type="textWrapping"/>
      </w:r>
      <w:r>
        <w:rPr>
          <w:rStyle w:val="VerbatimChar"/>
        </w:rPr>
        <w:t xml:space="preserve">## [1] "Llh: -2.13064636582170E+03; Pars:  1.488467E+00,  2.625991E-02,  1.367021E+00,  9.372219E-02"</w:t>
      </w:r>
      <w:r>
        <w:br w:type="textWrapping"/>
      </w:r>
      <w:r>
        <w:rPr>
          <w:rStyle w:val="VerbatimChar"/>
        </w:rPr>
        <w:t xml:space="preserve">## [1] "Llh: -2.13064618579897E+03; Pars:  1.486536E+00,  2.615891E-02,  1.367867E+00,  9.357003E-02"</w:t>
      </w:r>
      <w:r>
        <w:br w:type="textWrapping"/>
      </w:r>
      <w:r>
        <w:rPr>
          <w:rStyle w:val="VerbatimChar"/>
        </w:rPr>
        <w:t xml:space="preserve">## [1] "Llh: -2.13064611083725E+03; Pars:  1.487942E+00,  2.600936E-02,  1.367836E+00,  9.368059E-02"</w:t>
      </w:r>
      <w:r>
        <w:br w:type="textWrapping"/>
      </w:r>
      <w:r>
        <w:rPr>
          <w:rStyle w:val="VerbatimChar"/>
        </w:rPr>
        <w:t xml:space="preserve">## [1] "Llh: -2.13064625322736E+03; Pars:  1.488924E+00,  2.682693E-02,  1.367416E+00,  9.330649E-02"</w:t>
      </w:r>
      <w:r>
        <w:br w:type="textWrapping"/>
      </w:r>
      <w:r>
        <w:rPr>
          <w:rStyle w:val="VerbatimChar"/>
        </w:rPr>
        <w:t xml:space="preserve">## [1] "Llh: -2.13064612936293E+03; Pars:  1.489104E+00,  2.565541E-02,  1.367909E+00,  9.388469E-02"</w:t>
      </w:r>
      <w:r>
        <w:br w:type="textWrapping"/>
      </w:r>
      <w:r>
        <w:rPr>
          <w:rStyle w:val="VerbatimChar"/>
        </w:rPr>
        <w:t xml:space="preserve">## [1] "Llh: -2.13064625460495E+03; Pars:  1.488477E+00,  2.487463E-02,  1.368209E+00,  9.501812E-02"</w:t>
      </w:r>
      <w:r>
        <w:br w:type="textWrapping"/>
      </w:r>
      <w:r>
        <w:rPr>
          <w:rStyle w:val="VerbatimChar"/>
        </w:rPr>
        <w:t xml:space="preserve">## [1] "Llh: -2.13064611473568E+03; Pars:  1.489201E+00,  2.624111E-02,  1.367670E+00,  9.340860E-02"</w:t>
      </w:r>
      <w:r>
        <w:br w:type="textWrapping"/>
      </w:r>
      <w:r>
        <w:rPr>
          <w:rStyle w:val="VerbatimChar"/>
        </w:rPr>
        <w:t xml:space="preserve">## [1] "Llh: -2.13064634091022E+03; Pars:  1.488237E+00,  2.648183E-02,  1.367228E+00,  9.294942E-02"</w:t>
      </w:r>
      <w:r>
        <w:br w:type="textWrapping"/>
      </w:r>
      <w:r>
        <w:rPr>
          <w:rStyle w:val="VerbatimChar"/>
        </w:rPr>
        <w:t xml:space="preserve">## [1] "Llh: -2.13064609665780E+03; Pars:  1.489201E+00,  2.572544E-02,  1.367960E+00,  9.405990E-02"</w:t>
      </w:r>
      <w:r>
        <w:br w:type="textWrapping"/>
      </w:r>
      <w:r>
        <w:rPr>
          <w:rStyle w:val="VerbatimChar"/>
        </w:rPr>
        <w:t xml:space="preserve">## [1] "Llh: -2.13064612995912E+03; Pars:  1.488703E+00,  2.633474E-02,  1.367548E+00,  9.358240E-02"</w:t>
      </w:r>
      <w:r>
        <w:br w:type="textWrapping"/>
      </w:r>
      <w:r>
        <w:rPr>
          <w:rStyle w:val="VerbatimChar"/>
        </w:rPr>
        <w:t xml:space="preserve">## [1] "Llh: -2.13064609959657E+03; Pars:  1.489004E+00,  2.582525E-02,  1.367819E+00,  9.380911E-02"</w:t>
      </w:r>
      <w:r>
        <w:br w:type="textWrapping"/>
      </w:r>
      <w:r>
        <w:rPr>
          <w:rStyle w:val="VerbatimChar"/>
        </w:rPr>
        <w:t xml:space="preserve">## [1] "Llh: -2.13064626962590E+03; Pars:  1.492182E+00,  2.572544E-02,  1.367960E+00,  9.405990E-02"</w:t>
      </w:r>
      <w:r>
        <w:br w:type="textWrapping"/>
      </w:r>
      <w:r>
        <w:rPr>
          <w:rStyle w:val="VerbatimChar"/>
        </w:rPr>
        <w:t xml:space="preserve">## [1] "Llh: -2.13064609665780E+03; Pars:  1.489201E+00,  2.572544E-02,  1.367960E+00,  9.405990E-02"</w:t>
      </w:r>
      <w:r>
        <w:br w:type="textWrapping"/>
      </w:r>
      <w:r>
        <w:rPr>
          <w:rStyle w:val="VerbatimChar"/>
        </w:rPr>
        <w:t xml:space="preserve">## [1] "Llh: -2.13064649263547E+03; Pars:  1.490691E+00,  2.672544E-02,  1.367960E+00,  9.405990E-02"</w:t>
      </w:r>
      <w:r>
        <w:br w:type="textWrapping"/>
      </w:r>
      <w:r>
        <w:rPr>
          <w:rStyle w:val="VerbatimChar"/>
        </w:rPr>
        <w:t xml:space="preserve">## [1] "Llh: -2.13064667104133E+03; Pars:  1.490691E+00,  2.472544E-02,  1.367960E+00,  9.405990E-02"</w:t>
      </w:r>
      <w:r>
        <w:br w:type="textWrapping"/>
      </w:r>
      <w:r>
        <w:rPr>
          <w:rStyle w:val="VerbatimChar"/>
        </w:rPr>
        <w:t xml:space="preserve">## [1] "Llh: -2.13064719159348E+03; Pars:  1.490691E+00,  2.572544E-02,  1.369328E+00,  9.405990E-02"</w:t>
      </w:r>
      <w:r>
        <w:br w:type="textWrapping"/>
      </w:r>
      <w:r>
        <w:rPr>
          <w:rStyle w:val="VerbatimChar"/>
        </w:rPr>
        <w:t xml:space="preserve">## [1] "Llh: -2.13064658231731E+03; Pars:  1.490691E+00,  2.572544E-02,  1.366592E+00,  9.405990E-02"</w:t>
      </w:r>
      <w:r>
        <w:br w:type="textWrapping"/>
      </w:r>
      <w:r>
        <w:rPr>
          <w:rStyle w:val="VerbatimChar"/>
        </w:rPr>
        <w:t xml:space="preserve">## [1] "Llh: -2.13064641182025E+03; Pars:  1.490691E+00,  2.572544E-02,  1.367960E+00,  9.505990E-02"</w:t>
      </w:r>
      <w:r>
        <w:br w:type="textWrapping"/>
      </w:r>
      <w:r>
        <w:rPr>
          <w:rStyle w:val="VerbatimChar"/>
        </w:rPr>
        <w:t xml:space="preserve">## [1] "Llh: -2.13064655305838E+03; Pars:  1.490691E+00,  2.572544E-02,  1.367960E+00,  9.305990E-02"</w:t>
      </w:r>
      <w:r>
        <w:br w:type="textWrapping"/>
      </w:r>
      <w:r>
        <w:rPr>
          <w:rStyle w:val="VerbatimChar"/>
        </w:rPr>
        <w:t xml:space="preserve">## [1] "Llh: -2.13064609665780E+03; Pars:  1.489201E+00,  2.572544E-02,  1.367960E+00,  9.405990E-02"</w:t>
      </w:r>
      <w:r>
        <w:br w:type="textWrapping"/>
      </w:r>
      <w:r>
        <w:rPr>
          <w:rStyle w:val="VerbatimChar"/>
        </w:rPr>
        <w:t xml:space="preserve">## [1] "Llh: -2.13064620971637E+03; Pars:  1.486225E+00,  2.572544E-02,  1.367960E+00,  9.405990E-02"</w:t>
      </w:r>
      <w:r>
        <w:br w:type="textWrapping"/>
      </w:r>
      <w:r>
        <w:rPr>
          <w:rStyle w:val="VerbatimChar"/>
        </w:rPr>
        <w:t xml:space="preserve">## [1] "Llh: -2.13064643686229E+03; Pars:  1.487712E+00,  2.672544E-02,  1.367960E+00,  9.405990E-02"</w:t>
      </w:r>
      <w:r>
        <w:br w:type="textWrapping"/>
      </w:r>
      <w:r>
        <w:rPr>
          <w:rStyle w:val="VerbatimChar"/>
        </w:rPr>
        <w:t xml:space="preserve">## [1] "Llh: -2.13064666674479E+03; Pars:  1.487712E+00,  2.472544E-02,  1.367960E+00,  9.405990E-02"</w:t>
      </w:r>
      <w:r>
        <w:br w:type="textWrapping"/>
      </w:r>
      <w:r>
        <w:rPr>
          <w:rStyle w:val="VerbatimChar"/>
        </w:rPr>
        <w:t xml:space="preserve">## [1] "Llh: -2.13064694599161E+03; Pars:  1.487712E+00,  2.572544E-02,  1.369328E+00,  9.405990E-02"</w:t>
      </w:r>
      <w:r>
        <w:br w:type="textWrapping"/>
      </w:r>
      <w:r>
        <w:rPr>
          <w:rStyle w:val="VerbatimChar"/>
        </w:rPr>
        <w:t xml:space="preserve">## [1] "Llh: -2.13064676691619E+03; Pars:  1.487712E+00,  2.572544E-02,  1.366592E+00,  9.405990E-02"</w:t>
      </w:r>
      <w:r>
        <w:br w:type="textWrapping"/>
      </w:r>
      <w:r>
        <w:rPr>
          <w:rStyle w:val="VerbatimChar"/>
        </w:rPr>
        <w:t xml:space="preserve">## [1] "Llh: -2.13064638535640E+03; Pars:  1.487712E+00,  2.572544E-02,  1.367960E+00,  9.505990E-02"</w:t>
      </w:r>
      <w:r>
        <w:br w:type="textWrapping"/>
      </w:r>
      <w:r>
        <w:rPr>
          <w:rStyle w:val="VerbatimChar"/>
        </w:rPr>
        <w:t xml:space="preserve">## [1] "Llh: -2.13064651936978E+03; Pars:  1.487712E+00,  2.572544E-02,  1.367960E+00,  9.305990E-02"</w:t>
      </w:r>
      <w:r>
        <w:br w:type="textWrapping"/>
      </w:r>
      <w:r>
        <w:rPr>
          <w:rStyle w:val="VerbatimChar"/>
        </w:rPr>
        <w:t xml:space="preserve">## [1] "Llh: -2.13064649263547E+03; Pars:  1.490691E+00,  2.672544E-02,  1.367960E+00,  9.405990E-02"</w:t>
      </w:r>
      <w:r>
        <w:br w:type="textWrapping"/>
      </w:r>
      <w:r>
        <w:rPr>
          <w:rStyle w:val="VerbatimChar"/>
        </w:rPr>
        <w:t xml:space="preserve">## [1] "Llh: -2.13064643686229E+03; Pars:  1.487712E+00,  2.672544E-02,  1.367960E+00,  9.405990E-02"</w:t>
      </w:r>
      <w:r>
        <w:br w:type="textWrapping"/>
      </w:r>
      <w:r>
        <w:rPr>
          <w:rStyle w:val="VerbatimChar"/>
        </w:rPr>
        <w:t xml:space="preserve">## [1] "Llh: -2.13064763002768E+03; Pars:  1.489201E+00,  2.772544E-02,  1.367960E+00,  9.405990E-02"</w:t>
      </w:r>
      <w:r>
        <w:br w:type="textWrapping"/>
      </w:r>
      <w:r>
        <w:rPr>
          <w:rStyle w:val="VerbatimChar"/>
        </w:rPr>
        <w:t xml:space="preserve">## [1] "Llh: -2.13064609665780E+03; Pars:  1.489201E+00,  2.572544E-02,  1.367960E+00,  9.405990E-02"</w:t>
      </w:r>
      <w:r>
        <w:br w:type="textWrapping"/>
      </w:r>
      <w:r>
        <w:rPr>
          <w:rStyle w:val="VerbatimChar"/>
        </w:rPr>
        <w:t xml:space="preserve">## [1] "Llh: -2.13064731507955E+03; Pars:  1.489201E+00,  2.672544E-02,  1.369328E+00,  9.405990E-02"</w:t>
      </w:r>
      <w:r>
        <w:br w:type="textWrapping"/>
      </w:r>
      <w:r>
        <w:rPr>
          <w:rStyle w:val="VerbatimChar"/>
        </w:rPr>
        <w:t xml:space="preserve">## [1] "Llh: -2.13064702166974E+03; Pars:  1.489201E+00,  2.672544E-02,  1.366592E+00,  9.405990E-02"</w:t>
      </w:r>
      <w:r>
        <w:br w:type="textWrapping"/>
      </w:r>
      <w:r>
        <w:rPr>
          <w:rStyle w:val="VerbatimChar"/>
        </w:rPr>
        <w:t xml:space="preserve">## [1] "Llh: -2.13064736560811E+03; Pars:  1.489201E+00,  2.672544E-02,  1.367960E+00,  9.505990E-02"</w:t>
      </w:r>
      <w:r>
        <w:br w:type="textWrapping"/>
      </w:r>
      <w:r>
        <w:rPr>
          <w:rStyle w:val="VerbatimChar"/>
        </w:rPr>
        <w:t xml:space="preserve">## [1] "Llh: -2.13064616235280E+03; Pars:  1.489201E+00,  2.672544E-02,  1.367960E+00,  9.305990E-02"</w:t>
      </w:r>
      <w:r>
        <w:br w:type="textWrapping"/>
      </w:r>
      <w:r>
        <w:rPr>
          <w:rStyle w:val="VerbatimChar"/>
        </w:rPr>
        <w:t xml:space="preserve">## [1] "Llh: -2.13064667104133E+03; Pars:  1.490691E+00,  2.472544E-02,  1.367960E+00,  9.405990E-02"</w:t>
      </w:r>
      <w:r>
        <w:br w:type="textWrapping"/>
      </w:r>
      <w:r>
        <w:rPr>
          <w:rStyle w:val="VerbatimChar"/>
        </w:rPr>
        <w:t xml:space="preserve">## [1] "Llh: -2.13064666674479E+03; Pars:  1.487712E+00,  2.472544E-02,  1.367960E+00,  9.405990E-02"</w:t>
      </w:r>
      <w:r>
        <w:br w:type="textWrapping"/>
      </w:r>
      <w:r>
        <w:rPr>
          <w:rStyle w:val="VerbatimChar"/>
        </w:rPr>
        <w:t xml:space="preserve">## [1] "Llh: -2.13064609665780E+03; Pars:  1.489201E+00,  2.572544E-02,  1.367960E+00,  9.405990E-02"</w:t>
      </w:r>
      <w:r>
        <w:br w:type="textWrapping"/>
      </w:r>
      <w:r>
        <w:rPr>
          <w:rStyle w:val="VerbatimChar"/>
        </w:rPr>
        <w:t xml:space="preserve">## [1] "Llh: -2.13064803894320E+03; Pars:  1.489201E+00,  2.372544E-02,  1.367960E+00,  9.405990E-02"</w:t>
      </w:r>
      <w:r>
        <w:br w:type="textWrapping"/>
      </w:r>
      <w:r>
        <w:rPr>
          <w:rStyle w:val="VerbatimChar"/>
        </w:rPr>
        <w:t xml:space="preserve">## [1] "Llh: -2.13064761887162E+03; Pars:  1.489201E+00,  2.472544E-02,  1.369328E+00,  9.405990E-02"</w:t>
      </w:r>
      <w:r>
        <w:br w:type="textWrapping"/>
      </w:r>
      <w:r>
        <w:rPr>
          <w:rStyle w:val="VerbatimChar"/>
        </w:rPr>
        <w:t xml:space="preserve">## [1] "Llh: -2.13064712582733E+03; Pars:  1.489201E+00,  2.472544E-02,  1.366592E+00,  9.405990E-02"</w:t>
      </w:r>
      <w:r>
        <w:br w:type="textWrapping"/>
      </w:r>
      <w:r>
        <w:rPr>
          <w:rStyle w:val="VerbatimChar"/>
        </w:rPr>
        <w:t xml:space="preserve">## [1] "Llh: -2.13064622889515E+03; Pars:  1.489201E+00,  2.472544E-02,  1.367960E+00,  9.505990E-02"</w:t>
      </w:r>
      <w:r>
        <w:br w:type="textWrapping"/>
      </w:r>
      <w:r>
        <w:rPr>
          <w:rStyle w:val="VerbatimChar"/>
        </w:rPr>
        <w:t xml:space="preserve">## [1] "Llh: -2.13064770737725E+03; Pars:  1.489201E+00,  2.472544E-02,  1.367960E+00,  9.305990E-02"</w:t>
      </w:r>
      <w:r>
        <w:br w:type="textWrapping"/>
      </w:r>
      <w:r>
        <w:rPr>
          <w:rStyle w:val="VerbatimChar"/>
        </w:rPr>
        <w:t xml:space="preserve">## [1] "Llh: -2.13064719159348E+03; Pars:  1.490691E+00,  2.572544E-02,  1.369328E+00,  9.405990E-02"</w:t>
      </w:r>
      <w:r>
        <w:br w:type="textWrapping"/>
      </w:r>
      <w:r>
        <w:rPr>
          <w:rStyle w:val="VerbatimChar"/>
        </w:rPr>
        <w:t xml:space="preserve">## [1] "Llh: -2.13064694599161E+03; Pars:  1.487712E+00,  2.572544E-02,  1.369328E+00,  9.405990E-02"</w:t>
      </w:r>
      <w:r>
        <w:br w:type="textWrapping"/>
      </w:r>
      <w:r>
        <w:rPr>
          <w:rStyle w:val="VerbatimChar"/>
        </w:rPr>
        <w:t xml:space="preserve">## [1] "Llh: -2.13064731507955E+03; Pars:  1.489201E+00,  2.672544E-02,  1.369328E+00,  9.405990E-02"</w:t>
      </w:r>
      <w:r>
        <w:br w:type="textWrapping"/>
      </w:r>
      <w:r>
        <w:rPr>
          <w:rStyle w:val="VerbatimChar"/>
        </w:rPr>
        <w:t xml:space="preserve">## [1] "Llh: -2.13064761887162E+03; Pars:  1.489201E+00,  2.472544E-02,  1.369328E+00,  9.405990E-02"</w:t>
      </w:r>
      <w:r>
        <w:br w:type="textWrapping"/>
      </w:r>
      <w:r>
        <w:rPr>
          <w:rStyle w:val="VerbatimChar"/>
        </w:rPr>
        <w:t xml:space="preserve">## [1] "Llh: -2.13064944650088E+03; Pars:  1.489201E+00,  2.572544E-02,  1.370698E+00,  9.405990E-02"</w:t>
      </w:r>
      <w:r>
        <w:br w:type="textWrapping"/>
      </w:r>
      <w:r>
        <w:rPr>
          <w:rStyle w:val="VerbatimChar"/>
        </w:rPr>
        <w:t xml:space="preserve">## [1] "Llh: -2.13064609665780E+03; Pars:  1.489201E+00,  2.572544E-02,  1.367960E+00,  9.405990E-02"</w:t>
      </w:r>
      <w:r>
        <w:br w:type="textWrapping"/>
      </w:r>
      <w:r>
        <w:rPr>
          <w:rStyle w:val="VerbatimChar"/>
        </w:rPr>
        <w:t xml:space="preserve">## [1] "Llh: -2.13064727379258E+03; Pars:  1.489201E+00,  2.572544E-02,  1.369328E+00,  9.505990E-02"</w:t>
      </w:r>
      <w:r>
        <w:br w:type="textWrapping"/>
      </w:r>
      <w:r>
        <w:rPr>
          <w:rStyle w:val="VerbatimChar"/>
        </w:rPr>
        <w:t xml:space="preserve">## [1] "Llh: -2.13064746077131E+03; Pars:  1.489201E+00,  2.572544E-02,  1.369328E+00,  9.305990E-02"</w:t>
      </w:r>
      <w:r>
        <w:br w:type="textWrapping"/>
      </w:r>
      <w:r>
        <w:rPr>
          <w:rStyle w:val="VerbatimChar"/>
        </w:rPr>
        <w:t xml:space="preserve">## [1] "Llh: -2.13064658231731E+03; Pars:  1.490691E+00,  2.572544E-02,  1.366592E+00,  9.405990E-02"</w:t>
      </w:r>
      <w:r>
        <w:br w:type="textWrapping"/>
      </w:r>
      <w:r>
        <w:rPr>
          <w:rStyle w:val="VerbatimChar"/>
        </w:rPr>
        <w:t xml:space="preserve">## [1] "Llh: -2.13064676691619E+03; Pars:  1.487712E+00,  2.572544E-02,  1.366592E+00,  9.405990E-02"</w:t>
      </w:r>
      <w:r>
        <w:br w:type="textWrapping"/>
      </w:r>
      <w:r>
        <w:rPr>
          <w:rStyle w:val="VerbatimChar"/>
        </w:rPr>
        <w:t xml:space="preserve">## [1] "Llh: -2.13064702166974E+03; Pars:  1.489201E+00,  2.672544E-02,  1.366592E+00,  9.405990E-02"</w:t>
      </w:r>
      <w:r>
        <w:br w:type="textWrapping"/>
      </w:r>
      <w:r>
        <w:rPr>
          <w:rStyle w:val="VerbatimChar"/>
        </w:rPr>
        <w:t xml:space="preserve">## [1] "Llh: -2.13064712582733E+03; Pars:  1.489201E+00,  2.472544E-02,  1.366592E+00,  9.405990E-02"</w:t>
      </w:r>
      <w:r>
        <w:br w:type="textWrapping"/>
      </w:r>
      <w:r>
        <w:rPr>
          <w:rStyle w:val="VerbatimChar"/>
        </w:rPr>
        <w:t xml:space="preserve">## [1] "Llh: -2.13064609665780E+03; Pars:  1.489201E+00,  2.572544E-02,  1.367960E+00,  9.405990E-02"</w:t>
      </w:r>
      <w:r>
        <w:br w:type="textWrapping"/>
      </w:r>
      <w:r>
        <w:rPr>
          <w:rStyle w:val="VerbatimChar"/>
        </w:rPr>
        <w:t xml:space="preserve">## [1] "Llh: -2.13064866116496E+03; Pars:  1.489201E+00,  2.572544E-02,  1.365227E+00,  9.405990E-02"</w:t>
      </w:r>
      <w:r>
        <w:br w:type="textWrapping"/>
      </w:r>
      <w:r>
        <w:rPr>
          <w:rStyle w:val="VerbatimChar"/>
        </w:rPr>
        <w:t xml:space="preserve">## [1] "Llh: -2.13064693058725E+03; Pars:  1.489201E+00,  2.572544E-02,  1.366592E+00,  9.505990E-02"</w:t>
      </w:r>
      <w:r>
        <w:br w:type="textWrapping"/>
      </w:r>
      <w:r>
        <w:rPr>
          <w:rStyle w:val="VerbatimChar"/>
        </w:rPr>
        <w:t xml:space="preserve">## [1] "Llh: -2.13064701861869E+03; Pars:  1.489201E+00,  2.572544E-02,  1.366592E+00,  9.305990E-02"</w:t>
      </w:r>
      <w:r>
        <w:br w:type="textWrapping"/>
      </w:r>
      <w:r>
        <w:rPr>
          <w:rStyle w:val="VerbatimChar"/>
        </w:rPr>
        <w:t xml:space="preserve">## [1] "Llh: -2.13064641182025E+03; Pars:  1.490691E+00,  2.572544E-02,  1.367960E+00,  9.505990E-02"</w:t>
      </w:r>
      <w:r>
        <w:br w:type="textWrapping"/>
      </w:r>
      <w:r>
        <w:rPr>
          <w:rStyle w:val="VerbatimChar"/>
        </w:rPr>
        <w:t xml:space="preserve">## [1] "Llh: -2.13064638535640E+03; Pars:  1.487712E+00,  2.572544E-02,  1.367960E+00,  9.505990E-02"</w:t>
      </w:r>
      <w:r>
        <w:br w:type="textWrapping"/>
      </w:r>
      <w:r>
        <w:rPr>
          <w:rStyle w:val="VerbatimChar"/>
        </w:rPr>
        <w:t xml:space="preserve">## [1] "Llh: -2.13064736560811E+03; Pars:  1.489201E+00,  2.672544E-02,  1.367960E+00,  9.505990E-02"</w:t>
      </w:r>
      <w:r>
        <w:br w:type="textWrapping"/>
      </w:r>
      <w:r>
        <w:rPr>
          <w:rStyle w:val="VerbatimChar"/>
        </w:rPr>
        <w:t xml:space="preserve">## [1] "Llh: -2.13064622889515E+03; Pars:  1.489201E+00,  2.472544E-02,  1.367960E+00,  9.505990E-02"</w:t>
      </w:r>
      <w:r>
        <w:br w:type="textWrapping"/>
      </w:r>
      <w:r>
        <w:rPr>
          <w:rStyle w:val="VerbatimChar"/>
        </w:rPr>
        <w:t xml:space="preserve">## [1] "Llh: -2.13064727379258E+03; Pars:  1.489201E+00,  2.572544E-02,  1.369328E+00,  9.505990E-02"</w:t>
      </w:r>
      <w:r>
        <w:br w:type="textWrapping"/>
      </w:r>
      <w:r>
        <w:rPr>
          <w:rStyle w:val="VerbatimChar"/>
        </w:rPr>
        <w:t xml:space="preserve">## [1] "Llh: -2.13064693058725E+03; Pars:  1.489201E+00,  2.572544E-02,  1.366592E+00,  9.505990E-02"</w:t>
      </w:r>
      <w:r>
        <w:br w:type="textWrapping"/>
      </w:r>
      <w:r>
        <w:rPr>
          <w:rStyle w:val="VerbatimChar"/>
        </w:rPr>
        <w:t xml:space="preserve">## [1] "Llh: -2.13064729893241E+03; Pars:  1.489201E+00,  2.572544E-02,  1.367960E+00,  9.605990E-02"</w:t>
      </w:r>
      <w:r>
        <w:br w:type="textWrapping"/>
      </w:r>
      <w:r>
        <w:rPr>
          <w:rStyle w:val="VerbatimChar"/>
        </w:rPr>
        <w:t xml:space="preserve">## [1] "Llh: -2.13064609665780E+03; Pars:  1.489201E+00,  2.572544E-02,  1.367960E+00,  9.405990E-02"</w:t>
      </w:r>
      <w:r>
        <w:br w:type="textWrapping"/>
      </w:r>
      <w:r>
        <w:rPr>
          <w:rStyle w:val="VerbatimChar"/>
        </w:rPr>
        <w:t xml:space="preserve">## [1] "Llh: -2.13064655305838E+03; Pars:  1.490691E+00,  2.572544E-02,  1.367960E+00,  9.305990E-02"</w:t>
      </w:r>
      <w:r>
        <w:br w:type="textWrapping"/>
      </w:r>
      <w:r>
        <w:rPr>
          <w:rStyle w:val="VerbatimChar"/>
        </w:rPr>
        <w:t xml:space="preserve">## [1] "Llh: -2.13064651936978E+03; Pars:  1.487712E+00,  2.572544E-02,  1.367960E+00,  9.305990E-02"</w:t>
      </w:r>
      <w:r>
        <w:br w:type="textWrapping"/>
      </w:r>
      <w:r>
        <w:rPr>
          <w:rStyle w:val="VerbatimChar"/>
        </w:rPr>
        <w:t xml:space="preserve">## [1] "Llh: -2.13064616235280E+03; Pars:  1.489201E+00,  2.672544E-02,  1.367960E+00,  9.305990E-02"</w:t>
      </w:r>
      <w:r>
        <w:br w:type="textWrapping"/>
      </w:r>
      <w:r>
        <w:rPr>
          <w:rStyle w:val="VerbatimChar"/>
        </w:rPr>
        <w:t xml:space="preserve">## [1] "Llh: -2.13064770737725E+03; Pars:  1.489201E+00,  2.472544E-02,  1.367960E+00,  9.305990E-02"</w:t>
      </w:r>
      <w:r>
        <w:br w:type="textWrapping"/>
      </w:r>
      <w:r>
        <w:rPr>
          <w:rStyle w:val="VerbatimChar"/>
        </w:rPr>
        <w:t xml:space="preserve">## [1] "Llh: -2.13064746077131E+03; Pars:  1.489201E+00,  2.572544E-02,  1.369328E+00,  9.305990E-02"</w:t>
      </w:r>
      <w:r>
        <w:br w:type="textWrapping"/>
      </w:r>
      <w:r>
        <w:rPr>
          <w:rStyle w:val="VerbatimChar"/>
        </w:rPr>
        <w:t xml:space="preserve">## [1] "Llh: -2.13064701861869E+03; Pars:  1.489201E+00,  2.572544E-02,  1.366592E+00,  9.305990E-02"</w:t>
      </w:r>
      <w:r>
        <w:br w:type="textWrapping"/>
      </w:r>
      <w:r>
        <w:rPr>
          <w:rStyle w:val="VerbatimChar"/>
        </w:rPr>
        <w:t xml:space="preserve">## [1] "Llh: -2.13064609665780E+03; Pars:  1.489201E+00,  2.572544E-02,  1.367960E+00,  9.405990E-02"</w:t>
      </w:r>
      <w:r>
        <w:br w:type="textWrapping"/>
      </w:r>
      <w:r>
        <w:rPr>
          <w:rStyle w:val="VerbatimChar"/>
        </w:rPr>
        <w:t xml:space="preserve">## [1] "Llh: -2.13064757430330E+03; Pars:  1.489201E+00,  2.572544E-02,  1.367960E+00,  9.205990E-02"</w:t>
      </w:r>
      <w:r>
        <w:br w:type="textWrapping"/>
      </w:r>
      <w:r>
        <w:rPr>
          <w:rStyle w:val="VerbatimChar"/>
        </w:rPr>
        <w:t xml:space="preserve">## Currently fitting: asymmetric t </w:t>
      </w:r>
      <w:r>
        <w:br w:type="textWrapping"/>
      </w:r>
      <w:r>
        <w:rPr>
          <w:rStyle w:val="VerbatimChar"/>
        </w:rPr>
        <w:t xml:space="preserve">## [1] "Llh: -2.17124346491722E+03; Pars: -1.750000E+00,  8.650012E-02,  1.144509E+00,  0.000000E+00"</w:t>
      </w:r>
      <w:r>
        <w:br w:type="textWrapping"/>
      </w:r>
      <w:r>
        <w:rPr>
          <w:rStyle w:val="VerbatimChar"/>
        </w:rPr>
        <w:t xml:space="preserve">## [1] "Llh: -2.16899217079839E+03; Pars: -1.771890E+00,  8.650012E-02,  1.144509E+00,  0.000000E+00"</w:t>
      </w:r>
      <w:r>
        <w:br w:type="textWrapping"/>
      </w:r>
      <w:r>
        <w:rPr>
          <w:rStyle w:val="VerbatimChar"/>
        </w:rPr>
        <w:t xml:space="preserve">## [1] "Llh: -2.17155880396073E+03; Pars: -1.750000E+00,  1.152683E-01,  1.144509E+00,  0.000000E+00"</w:t>
      </w:r>
      <w:r>
        <w:br w:type="textWrapping"/>
      </w:r>
      <w:r>
        <w:rPr>
          <w:rStyle w:val="VerbatimChar"/>
        </w:rPr>
        <w:t xml:space="preserve">## [1] "Llh: -2.16018955332280E+03; Pars: -1.750000E+00,  8.650012E-02,  1.177913E+00,  0.000000E+00"</w:t>
      </w:r>
      <w:r>
        <w:br w:type="textWrapping"/>
      </w:r>
      <w:r>
        <w:rPr>
          <w:rStyle w:val="VerbatimChar"/>
        </w:rPr>
        <w:t xml:space="preserve">## [1] "Llh: -2.17081060578654E+03; Pars: -1.750000E+00,  8.650012E-02,  1.144509E+00,  2.876821E-02"</w:t>
      </w:r>
      <w:r>
        <w:br w:type="textWrapping"/>
      </w:r>
      <w:r>
        <w:rPr>
          <w:rStyle w:val="VerbatimChar"/>
        </w:rPr>
        <w:t xml:space="preserve">## [1] "Llh: -2.16443213785597E+03; Pars: -1.760866E+00,  5.773192E-02,  1.161091E+00,  1.438410E-02"</w:t>
      </w:r>
      <w:r>
        <w:br w:type="textWrapping"/>
      </w:r>
      <w:r>
        <w:rPr>
          <w:rStyle w:val="VerbatimChar"/>
        </w:rPr>
        <w:t xml:space="preserve">## [1] "Llh: -2.16591894451453E+03; Pars: -1.758135E+00,  7.211602E-02,  1.156923E+00,  1.078808E-02"</w:t>
      </w:r>
      <w:r>
        <w:br w:type="textWrapping"/>
      </w:r>
      <w:r>
        <w:rPr>
          <w:rStyle w:val="VerbatimChar"/>
        </w:rPr>
        <w:t xml:space="preserve">## [1] "Llh: -2.16077096685910E+03; Pars: -1.766358E+00,  7.211602E-02,  1.169472E+00,  2.157616E-02"</w:t>
      </w:r>
      <w:r>
        <w:br w:type="textWrapping"/>
      </w:r>
      <w:r>
        <w:rPr>
          <w:rStyle w:val="VerbatimChar"/>
        </w:rPr>
        <w:t xml:space="preserve">## [1] "Llh: -2.16327266494485E+03; Pars: -1.762235E+00,  7.571205E-02,  1.163180E+00,  1.618212E-02"</w:t>
      </w:r>
      <w:r>
        <w:br w:type="textWrapping"/>
      </w:r>
      <w:r>
        <w:rPr>
          <w:rStyle w:val="VerbatimChar"/>
        </w:rPr>
        <w:t xml:space="preserve">## [1] "Llh: -2.15763088039903E+03; Pars: -1.774670E+00,  6.492397E-02,  1.182156E+00, -1.078808E-02"</w:t>
      </w:r>
      <w:r>
        <w:br w:type="textWrapping"/>
      </w:r>
      <w:r>
        <w:rPr>
          <w:rStyle w:val="VerbatimChar"/>
        </w:rPr>
        <w:t xml:space="preserve">## [1] "Llh: -2.15319571161387E+03; Pars: -1.787308E+00,  5.413589E-02,  1.201442E+00, -3.056622E-02"</w:t>
      </w:r>
      <w:r>
        <w:br w:type="textWrapping"/>
      </w:r>
      <w:r>
        <w:rPr>
          <w:rStyle w:val="VerbatimChar"/>
        </w:rPr>
        <w:t xml:space="preserve">## [1] "Llh: -2.15073158389703E+03; Pars: -1.760182E+00,  4.874185E-02,  1.211202E+00,  2.697019E-03"</w:t>
      </w:r>
      <w:r>
        <w:br w:type="textWrapping"/>
      </w:r>
      <w:r>
        <w:rPr>
          <w:rStyle w:val="VerbatimChar"/>
        </w:rPr>
        <w:t xml:space="preserve">## [1] "Llh: -2.14383162505970E+03; Pars: -1.754395E+00,  2.986272E-02,  1.245992E+00,  4.045529E-03"</w:t>
      </w:r>
      <w:r>
        <w:br w:type="textWrapping"/>
      </w:r>
      <w:r>
        <w:rPr>
          <w:rStyle w:val="VerbatimChar"/>
        </w:rPr>
        <w:t xml:space="preserve">## [1] "Llh: -2.14435900304933E+03; Pars: -1.767910E+00,  6.357546E-02,  1.236785E+00, -1.685637E-02"</w:t>
      </w:r>
      <w:r>
        <w:br w:type="textWrapping"/>
      </w:r>
      <w:r>
        <w:rPr>
          <w:rStyle w:val="VerbatimChar"/>
        </w:rPr>
        <w:t xml:space="preserve">## [1] "Llh: -2.14873560279378E+03; Pars: -1.766143E+00,  6.211457E-02,  1.217411E+00, -9.046253E-03"</w:t>
      </w:r>
      <w:r>
        <w:br w:type="textWrapping"/>
      </w:r>
      <w:r>
        <w:rPr>
          <w:rStyle w:val="VerbatimChar"/>
        </w:rPr>
        <w:t xml:space="preserve">## [1] "Llh: -2.14243383318661E+03; Pars: -1.763178E+00,  4.492108E-02,  1.262766E+00, -4.326469E-02"</w:t>
      </w:r>
      <w:r>
        <w:br w:type="textWrapping"/>
      </w:r>
      <w:r>
        <w:rPr>
          <w:rStyle w:val="VerbatimChar"/>
        </w:rPr>
        <w:t xml:space="preserve">## [1] "Llh: -2.13856040823438E+03; Pars: -1.761593E+00,  3.132360E-02,  1.312168E+00, -7.568511E-02"</w:t>
      </w:r>
      <w:r>
        <w:br w:type="textWrapping"/>
      </w:r>
      <w:r>
        <w:rPr>
          <w:rStyle w:val="VerbatimChar"/>
        </w:rPr>
        <w:t xml:space="preserve">## [1] "Llh: -2.13710826249050E+03; Pars: -1.785827E+00,  2.948710E-03,  1.323237E+00, -5.953109E-02"</w:t>
      </w:r>
      <w:r>
        <w:br w:type="textWrapping"/>
      </w:r>
      <w:r>
        <w:rPr>
          <w:rStyle w:val="VerbatimChar"/>
        </w:rPr>
        <w:t xml:space="preserve">## [1] "Llh: -2.13854263017841E+03; Pars: -1.804378E+00, -3.882700E-02,  1.402491E+00, -8.929663E-02"</w:t>
      </w:r>
      <w:r>
        <w:br w:type="textWrapping"/>
      </w:r>
      <w:r>
        <w:rPr>
          <w:rStyle w:val="VerbatimChar"/>
        </w:rPr>
        <w:t xml:space="preserve">## [1] "Llh: -2.13139475455364E+03; Pars: -1.747885E+00,  9.719353E-03,  1.361494E+00, -4.344730E-02"</w:t>
      </w:r>
      <w:r>
        <w:br w:type="textWrapping"/>
      </w:r>
      <w:r>
        <w:rPr>
          <w:rStyle w:val="VerbatimChar"/>
        </w:rPr>
        <w:t xml:space="preserve">## [1] "Llh: -2.12840424225470E+03; Pars: -1.728921E+00, -1.248892E-02,  1.449346E+00, -4.988784E-02"</w:t>
      </w:r>
      <w:r>
        <w:br w:type="textWrapping"/>
      </w:r>
      <w:r>
        <w:rPr>
          <w:rStyle w:val="VerbatimChar"/>
        </w:rPr>
        <w:t xml:space="preserve">## [1] "Llh: -2.13559144945190E+03; Pars: -1.747059E+00, -3.775240E-02,  1.431737E+00, -7.367288E-02"</w:t>
      </w:r>
      <w:r>
        <w:br w:type="textWrapping"/>
      </w:r>
      <w:r>
        <w:rPr>
          <w:rStyle w:val="VerbatimChar"/>
        </w:rPr>
        <w:t xml:space="preserve">## [1] "Llh: -2.13387126100953E+03; Pars: -1.752218E+00, -1.242044E-02,  1.380292E+00, -5.946875E-02"</w:t>
      </w:r>
      <w:r>
        <w:br w:type="textWrapping"/>
      </w:r>
      <w:r>
        <w:rPr>
          <w:rStyle w:val="VerbatimChar"/>
        </w:rPr>
        <w:t xml:space="preserve">## [1] "Llh: -2.13783382502683E+03; Pars: -1.759343E+00, -2.518124E-02,  1.495788E+00, -1.263319E-01"</w:t>
      </w:r>
      <w:r>
        <w:br w:type="textWrapping"/>
      </w:r>
      <w:r>
        <w:rPr>
          <w:rStyle w:val="VerbatimChar"/>
        </w:rPr>
        <w:t xml:space="preserve">## [1] "Llh: -2.13400258383957E+03; Pars: -1.758103E+00, -1.142025E-02,  1.428997E+00, -9.373756E-02"</w:t>
      </w:r>
      <w:r>
        <w:br w:type="textWrapping"/>
      </w:r>
      <w:r>
        <w:rPr>
          <w:rStyle w:val="VerbatimChar"/>
        </w:rPr>
        <w:t xml:space="preserve">## [1] "Llh: -2.13236247940704E+03; Pars: -1.750441E+00, -4.801405E-02,  1.482233E+00, -5.562751E-02"</w:t>
      </w:r>
      <w:r>
        <w:br w:type="textWrapping"/>
      </w:r>
      <w:r>
        <w:rPr>
          <w:rStyle w:val="VerbatimChar"/>
        </w:rPr>
        <w:t xml:space="preserve">## [1] "Llh: -2.13176486401438E+03; Pars: -1.753214E+00, -2.817964E-02,  1.437754E+00, -6.064191E-02"</w:t>
      </w:r>
      <w:r>
        <w:br w:type="textWrapping"/>
      </w:r>
      <w:r>
        <w:rPr>
          <w:rStyle w:val="VerbatimChar"/>
        </w:rPr>
        <w:t xml:space="preserve">## [1] "Llh: -2.13215928344818E+03; Pars: -1.712046E+00, -3.520333E-02,  1.532117E+00, -7.233694E-02"</w:t>
      </w:r>
      <w:r>
        <w:br w:type="textWrapping"/>
      </w:r>
      <w:r>
        <w:rPr>
          <w:rStyle w:val="VerbatimChar"/>
        </w:rPr>
        <w:t xml:space="preserve">## [1] "Llh: -2.13122575273004E+03; Pars: -1.729815E+00, -2.566532E-02,  1.476993E+00, -6.913548E-02"</w:t>
      </w:r>
      <w:r>
        <w:br w:type="textWrapping"/>
      </w:r>
      <w:r>
        <w:rPr>
          <w:rStyle w:val="VerbatimChar"/>
        </w:rPr>
        <w:t xml:space="preserve">## [1] "Llh: -2.12833035669495E+03; Pars: -1.724184E+00, -2.795691E-02,  1.442354E+00, -2.582943E-02"</w:t>
      </w:r>
      <w:r>
        <w:br w:type="textWrapping"/>
      </w:r>
      <w:r>
        <w:rPr>
          <w:rStyle w:val="VerbatimChar"/>
        </w:rPr>
        <w:t xml:space="preserve">## [1] "Llh: -2.12625066959023E+03; Pars: -1.707798E+00, -3.622523E-02,  1.449079E+00,  8.124635E-03"</w:t>
      </w:r>
      <w:r>
        <w:br w:type="textWrapping"/>
      </w:r>
      <w:r>
        <w:rPr>
          <w:rStyle w:val="VerbatimChar"/>
        </w:rPr>
        <w:t xml:space="preserve">## [1] "Llh: -2.12769665183408E+03; Pars: -1.707973E+00, -3.885912E-02,  1.530004E+00, -2.630154E-02"</w:t>
      </w:r>
      <w:r>
        <w:br w:type="textWrapping"/>
      </w:r>
      <w:r>
        <w:rPr>
          <w:rStyle w:val="VerbatimChar"/>
        </w:rPr>
        <w:t xml:space="preserve">## [1] "Llh: -2.12802220269061E+03; Pars: -1.718784E+00, -3.224945E-02,  1.491119E+00, -3.459334E-02"</w:t>
      </w:r>
      <w:r>
        <w:br w:type="textWrapping"/>
      </w:r>
      <w:r>
        <w:rPr>
          <w:rStyle w:val="VerbatimChar"/>
        </w:rPr>
        <w:t xml:space="preserve">## [1] "Llh: -2.12523257733551E+03; Pars: -1.685475E+00, -2.843966E-02,  1.515245E+00, -7.958202E-03"</w:t>
      </w:r>
      <w:r>
        <w:br w:type="textWrapping"/>
      </w:r>
      <w:r>
        <w:rPr>
          <w:rStyle w:val="VerbatimChar"/>
        </w:rPr>
        <w:t xml:space="preserve">## [1] "Llh: -2.12354328530418E+03; Pars: -1.653925E+00, -2.856967E-02,  1.555543E+00,  1.838365E-02"</w:t>
      </w:r>
      <w:r>
        <w:br w:type="textWrapping"/>
      </w:r>
      <w:r>
        <w:rPr>
          <w:rStyle w:val="VerbatimChar"/>
        </w:rPr>
        <w:t xml:space="preserve">## [1] "Llh: -2.12219789613215E+03; Pars: -1.669661E+00, -3.240615E-02,  1.513705E+00,  4.429493E-02"</w:t>
      </w:r>
      <w:r>
        <w:br w:type="textWrapping"/>
      </w:r>
      <w:r>
        <w:rPr>
          <w:rStyle w:val="VerbatimChar"/>
        </w:rPr>
        <w:t xml:space="preserve">## [1] "Llh: -2.12027232154508E+03; Pars: -1.641469E+00, -3.577656E-02,  1.532401E+00,  1.010101E-01"</w:t>
      </w:r>
      <w:r>
        <w:br w:type="textWrapping"/>
      </w:r>
      <w:r>
        <w:rPr>
          <w:rStyle w:val="VerbatimChar"/>
        </w:rPr>
        <w:t xml:space="preserve">## [1] "Llh: -2.12216808701973E+03; Pars: -1.628977E+00, -5.722637E-02,  1.586162E+00,  1.004963E-01"</w:t>
      </w:r>
      <w:r>
        <w:br w:type="textWrapping"/>
      </w:r>
      <w:r>
        <w:rPr>
          <w:rStyle w:val="VerbatimChar"/>
        </w:rPr>
        <w:t xml:space="preserve">## [1] "Llh: -2.12242847329245E+03; Pars: -1.652599E+00, -4.604201E-02,  1.550792E+00,  6.290025E-02"</w:t>
      </w:r>
      <w:r>
        <w:br w:type="textWrapping"/>
      </w:r>
      <w:r>
        <w:rPr>
          <w:rStyle w:val="VerbatimChar"/>
        </w:rPr>
        <w:t xml:space="preserve">## [1] "Llh: -2.12048843989768E+03; Pars: -1.610390E+00, -4.003980E-02,  1.529869E+00,  1.403089E-01"</w:t>
      </w:r>
      <w:r>
        <w:br w:type="textWrapping"/>
      </w:r>
      <w:r>
        <w:rPr>
          <w:rStyle w:val="VerbatimChar"/>
        </w:rPr>
        <w:t xml:space="preserve">## [1] "Llh: -2.12084967457568E+03; Pars: -1.633446E+00, -3.974463E-02,  1.529903E+00,  9.865628E-02"</w:t>
      </w:r>
      <w:r>
        <w:br w:type="textWrapping"/>
      </w:r>
      <w:r>
        <w:rPr>
          <w:rStyle w:val="VerbatimChar"/>
        </w:rPr>
        <w:t xml:space="preserve">## [1] "Llh: -2.12181500712957E+03; Pars: -1.566974E+00, -4.458097E-02,  1.659725E+00,  1.719748E-01"</w:t>
      </w:r>
      <w:r>
        <w:br w:type="textWrapping"/>
      </w:r>
      <w:r>
        <w:rPr>
          <w:rStyle w:val="VerbatimChar"/>
        </w:rPr>
        <w:t xml:space="preserve">## [1] "Llh: -2.12081981625986E+03; Pars: -1.599308E+00, -4.249203E-02,  1.604353E+00,  1.310123E-01"</w:t>
      </w:r>
      <w:r>
        <w:br w:type="textWrapping"/>
      </w:r>
      <w:r>
        <w:rPr>
          <w:rStyle w:val="VerbatimChar"/>
        </w:rPr>
        <w:t xml:space="preserve">## [1] "Llh: -2.12094691476766E+03; Pars: -1.587497E+00, -5.919772E-02,  1.570201E+00,  2.180301E-01"</w:t>
      </w:r>
      <w:r>
        <w:br w:type="textWrapping"/>
      </w:r>
      <w:r>
        <w:rPr>
          <w:rStyle w:val="VerbatimChar"/>
        </w:rPr>
        <w:t xml:space="preserve">## [1] "Llh: -2.12036796027286E+03; Pars: -1.603443E+00, -5.154071E-02,  1.566523E+00,  1.681185E-01"</w:t>
      </w:r>
      <w:r>
        <w:br w:type="textWrapping"/>
      </w:r>
      <w:r>
        <w:rPr>
          <w:rStyle w:val="VerbatimChar"/>
        </w:rPr>
        <w:t xml:space="preserve">## [1] "Llh: -2.12031211322117E+03; Pars: -1.598274E+00, -2.769818E-02,  1.530328E+00,  1.697286E-01"</w:t>
      </w:r>
      <w:r>
        <w:br w:type="textWrapping"/>
      </w:r>
      <w:r>
        <w:rPr>
          <w:rStyle w:val="VerbatimChar"/>
        </w:rPr>
        <w:t xml:space="preserve">## [1] "Llh: -2.12001155517469E+03; Pars: -1.605806E+00, -3.508023E-02,  1.544099E+00,  1.524206E-01"</w:t>
      </w:r>
      <w:r>
        <w:br w:type="textWrapping"/>
      </w:r>
      <w:r>
        <w:rPr>
          <w:rStyle w:val="VerbatimChar"/>
        </w:rPr>
        <w:t xml:space="preserve">## [1] "Llh: -2.12102699502252E+03; Pars: -1.631286E+00, -3.872661E-02,  1.484292E+00,  1.499168E-01"</w:t>
      </w:r>
      <w:r>
        <w:br w:type="textWrapping"/>
      </w:r>
      <w:r>
        <w:rPr>
          <w:rStyle w:val="VerbatimChar"/>
        </w:rPr>
        <w:t xml:space="preserve">## [1] "Llh: -2.12028544637110E+03; Pars: -1.607147E+00, -4.155068E-02,  1.573457E+00,  1.357384E-01"</w:t>
      </w:r>
      <w:r>
        <w:br w:type="textWrapping"/>
      </w:r>
      <w:r>
        <w:rPr>
          <w:rStyle w:val="VerbatimChar"/>
        </w:rPr>
        <w:t xml:space="preserve">## [1] "Llh: -2.12008585630075E+03; Pars: -1.618177E+00, -4.193428E-02,  1.578576E+00,  1.383349E-01"</w:t>
      </w:r>
      <w:r>
        <w:br w:type="textWrapping"/>
      </w:r>
      <w:r>
        <w:rPr>
          <w:rStyle w:val="VerbatimChar"/>
        </w:rPr>
        <w:t xml:space="preserve">## [1] "Llh: -2.12003542613605E+03; Pars: -1.616221E+00, -4.146066E-02,  1.566256E+00,  1.388284E-01"</w:t>
      </w:r>
      <w:r>
        <w:br w:type="textWrapping"/>
      </w:r>
      <w:r>
        <w:rPr>
          <w:rStyle w:val="VerbatimChar"/>
        </w:rPr>
        <w:t xml:space="preserve">## [1] "Llh: -2.11996423813574E+03; Pars: -1.631878E+00, -2.539336E-02,  1.541508E+00,  9.588023E-02"</w:t>
      </w:r>
      <w:r>
        <w:br w:type="textWrapping"/>
      </w:r>
      <w:r>
        <w:rPr>
          <w:rStyle w:val="VerbatimChar"/>
        </w:rPr>
        <w:t xml:space="preserve">## [1] "Llh: -2.12023486534808E+03; Pars: -1.646594E+00, -1.231969E-02,  1.529150E+00,  5.976109E-02"</w:t>
      </w:r>
      <w:r>
        <w:br w:type="textWrapping"/>
      </w:r>
      <w:r>
        <w:rPr>
          <w:rStyle w:val="VerbatimChar"/>
        </w:rPr>
        <w:t xml:space="preserve">## [1] "Llh: -2.11980421529345E+03; Pars: -1.640686E+00, -2.730473E-02,  1.519054E+00,  1.083313E-01"</w:t>
      </w:r>
      <w:r>
        <w:br w:type="textWrapping"/>
      </w:r>
      <w:r>
        <w:rPr>
          <w:rStyle w:val="VerbatimChar"/>
        </w:rPr>
        <w:t xml:space="preserve">## [1] "Llh: -2.11991750747986E+03; Pars: -1.658144E+00, -2.018175E-02,  1.492562E+00,  9.462768E-02"</w:t>
      </w:r>
      <w:r>
        <w:br w:type="textWrapping"/>
      </w:r>
      <w:r>
        <w:rPr>
          <w:rStyle w:val="VerbatimChar"/>
        </w:rPr>
        <w:t xml:space="preserve">## [1] "Llh: -2.11971648081098E+03; Pars: -1.606036E+00, -2.884293E-02,  1.552944E+00,  1.467201E-01"</w:t>
      </w:r>
      <w:r>
        <w:br w:type="textWrapping"/>
      </w:r>
      <w:r>
        <w:rPr>
          <w:rStyle w:val="VerbatimChar"/>
        </w:rPr>
        <w:t xml:space="preserve">## [1] "Llh: -2.11992193414925E+03; Pars: -1.589061E+00, -2.537611E-02,  1.563319E+00,  1.695751E-01"</w:t>
      </w:r>
      <w:r>
        <w:br w:type="textWrapping"/>
      </w:r>
      <w:r>
        <w:rPr>
          <w:rStyle w:val="VerbatimChar"/>
        </w:rPr>
        <w:t xml:space="preserve">## [1] "Llh: -2.11985096093501E+03; Pars: -1.625632E+00, -1.684996E-02,  1.512907E+00,  1.128477E-01"</w:t>
      </w:r>
      <w:r>
        <w:br w:type="textWrapping"/>
      </w:r>
      <w:r>
        <w:rPr>
          <w:rStyle w:val="VerbatimChar"/>
        </w:rPr>
        <w:t xml:space="preserve">## [1] "Llh: -2.11975279474990E+03; Pars: -1.623266E+00, -2.300263E-02,  1.526072E+00,  1.193428E-01"</w:t>
      </w:r>
      <w:r>
        <w:br w:type="textWrapping"/>
      </w:r>
      <w:r>
        <w:rPr>
          <w:rStyle w:val="VerbatimChar"/>
        </w:rPr>
        <w:t xml:space="preserve">## [1] "Llh: -2.11975979463698E+03; Pars: -1.645494E+00, -1.719160E-02,  1.525632E+00,  8.271666E-02"</w:t>
      </w:r>
      <w:r>
        <w:br w:type="textWrapping"/>
      </w:r>
      <w:r>
        <w:rPr>
          <w:rStyle w:val="VerbatimChar"/>
        </w:rPr>
        <w:t xml:space="preserve">## [1] "Llh: -2.11968946499605E+03; Pars: -1.635334E+00, -2.166376E-02,  1.530228E+00,  1.001426E-01"</w:t>
      </w:r>
      <w:r>
        <w:br w:type="textWrapping"/>
      </w:r>
      <w:r>
        <w:rPr>
          <w:rStyle w:val="VerbatimChar"/>
        </w:rPr>
        <w:t xml:space="preserve">## [1] "Llh: -2.11972113280233E+03; Pars: -1.620550E+00, -2.501366E-02,  1.522595E+00,  1.413882E-01"</w:t>
      </w:r>
      <w:r>
        <w:br w:type="textWrapping"/>
      </w:r>
      <w:r>
        <w:rPr>
          <w:rStyle w:val="VerbatimChar"/>
        </w:rPr>
        <w:t xml:space="preserve">## [1] "Llh: -2.11965010725607E+03; Pars: -1.623363E+00, -2.510859E-02,  1.527301E+00,  1.300112E-01"</w:t>
      </w:r>
      <w:r>
        <w:br w:type="textWrapping"/>
      </w:r>
      <w:r>
        <w:rPr>
          <w:rStyle w:val="VerbatimChar"/>
        </w:rPr>
        <w:t xml:space="preserve">## [1] "Llh: -2.11965393284323E+03; Pars: -1.603688E+00, -2.200423E-02,  1.549289E+00,  1.397771E-01"</w:t>
      </w:r>
      <w:r>
        <w:br w:type="textWrapping"/>
      </w:r>
      <w:r>
        <w:rPr>
          <w:rStyle w:val="VerbatimChar"/>
        </w:rPr>
        <w:t xml:space="preserve">## [1] "Llh: -2.11962500252423E+03; Pars: -1.612732E+00, -2.332935E-02,  1.541675E+00,  1.319157E-01"</w:t>
      </w:r>
      <w:r>
        <w:br w:type="textWrapping"/>
      </w:r>
      <w:r>
        <w:rPr>
          <w:rStyle w:val="VerbatimChar"/>
        </w:rPr>
        <w:t xml:space="preserve">## [1] "Llh: -2.11953815803587E+03; Pars: -1.615294E+00, -2.646968E-02,  1.550029E+00,  1.350519E-01"</w:t>
      </w:r>
      <w:r>
        <w:br w:type="textWrapping"/>
      </w:r>
      <w:r>
        <w:rPr>
          <w:rStyle w:val="VerbatimChar"/>
        </w:rPr>
        <w:t xml:space="preserve">## [1] "Llh: -2.11953594601113E+03; Pars: -1.611346E+00, -2.820320E-02,  1.562148E+00,  1.429065E-01"</w:t>
      </w:r>
      <w:r>
        <w:br w:type="textWrapping"/>
      </w:r>
      <w:r>
        <w:rPr>
          <w:rStyle w:val="VerbatimChar"/>
        </w:rPr>
        <w:t xml:space="preserve">## [1] "Llh: -2.11952144133176E+03; Pars: -1.635553E+00, -2.030952E-02,  1.527713E+00,  1.057679E-01"</w:t>
      </w:r>
      <w:r>
        <w:br w:type="textWrapping"/>
      </w:r>
      <w:r>
        <w:rPr>
          <w:rStyle w:val="VerbatimChar"/>
        </w:rPr>
        <w:t xml:space="preserve">## [1] "Llh: -2.11964448483532E+03; Pars: -1.650846E+00, -1.604281E-02,  1.515252E+00,  8.529180E-02"</w:t>
      </w:r>
      <w:r>
        <w:br w:type="textWrapping"/>
      </w:r>
      <w:r>
        <w:rPr>
          <w:rStyle w:val="VerbatimChar"/>
        </w:rPr>
        <w:t xml:space="preserve">## [1] "Llh: -2.11964786437801E+03; Pars: -1.606349E+00, -2.681157E-02,  1.549118E+00,  1.551580E-01"</w:t>
      </w:r>
      <w:r>
        <w:br w:type="textWrapping"/>
      </w:r>
      <w:r>
        <w:rPr>
          <w:rStyle w:val="VerbatimChar"/>
        </w:rPr>
        <w:t xml:space="preserve">## [1] "Llh: -2.11955101644957E+03; Pars: -1.613469E+00, -2.552462E-02,  1.544374E+00,  1.414041E-01"</w:t>
      </w:r>
      <w:r>
        <w:br w:type="textWrapping"/>
      </w:r>
      <w:r>
        <w:rPr>
          <w:rStyle w:val="VerbatimChar"/>
        </w:rPr>
        <w:t xml:space="preserve">## [1] "Llh: -2.11946568363458E+03; Pars: -1.613070E+00, -2.357475E-02,  1.560738E+00,  1.309859E-01"</w:t>
      </w:r>
      <w:r>
        <w:br w:type="textWrapping"/>
      </w:r>
      <w:r>
        <w:rPr>
          <w:rStyle w:val="VerbatimChar"/>
        </w:rPr>
        <w:t xml:space="preserve">## [1] "Llh: -2.11953732383000E+03; Pars: -1.607988E+00, -2.280784E-02,  1.577730E+00,  1.314733E-01"</w:t>
      </w:r>
      <w:r>
        <w:br w:type="textWrapping"/>
      </w:r>
      <w:r>
        <w:rPr>
          <w:rStyle w:val="VerbatimChar"/>
        </w:rPr>
        <w:t xml:space="preserve">## [1] "Llh: -2.11935642369255E+03; Pars: -1.623879E+00, -2.547669E-02,  1.555717E+00,  1.286166E-01"</w:t>
      </w:r>
      <w:r>
        <w:br w:type="textWrapping"/>
      </w:r>
      <w:r>
        <w:rPr>
          <w:rStyle w:val="VerbatimChar"/>
        </w:rPr>
        <w:t xml:space="preserve">## [1] "Llh: -2.11931829408993E+03; Pars: -1.629528E+00, -2.655036E-02,  1.562786E+00,  1.269670E-01"</w:t>
      </w:r>
      <w:r>
        <w:br w:type="textWrapping"/>
      </w:r>
      <w:r>
        <w:rPr>
          <w:rStyle w:val="VerbatimChar"/>
        </w:rPr>
        <w:t xml:space="preserve">## [1] "Llh: -2.11944275664398E+03; Pars: -1.631233E+00, -2.379430E-02,  1.562227E+00,  1.119095E-01"</w:t>
      </w:r>
      <w:r>
        <w:br w:type="textWrapping"/>
      </w:r>
      <w:r>
        <w:rPr>
          <w:rStyle w:val="VerbatimChar"/>
        </w:rPr>
        <w:t xml:space="preserve">## [1] "Llh: -2.11939382382227E+03; Pars: -1.626744E+00, -2.422688E-02,  1.557745E+00,  1.192832E-01"</w:t>
      </w:r>
      <w:r>
        <w:br w:type="textWrapping"/>
      </w:r>
      <w:r>
        <w:rPr>
          <w:rStyle w:val="VerbatimChar"/>
        </w:rPr>
        <w:t xml:space="preserve">## [1] "Llh: -2.11935260717758E+03; Pars: -1.641352E+00, -1.912756E-02,  1.542274E+00,  9.859550E-02"</w:t>
      </w:r>
      <w:r>
        <w:br w:type="textWrapping"/>
      </w:r>
      <w:r>
        <w:rPr>
          <w:rStyle w:val="VerbatimChar"/>
        </w:rPr>
        <w:t xml:space="preserve">## [1] "Llh: -2.11934128160602E+03; Pars: -1.633715E+00, -2.139647E-02,  1.547219E+00,  1.096732E-01"</w:t>
      </w:r>
      <w:r>
        <w:br w:type="textWrapping"/>
      </w:r>
      <w:r>
        <w:rPr>
          <w:rStyle w:val="VerbatimChar"/>
        </w:rPr>
        <w:t xml:space="preserve">## [1] "Llh: -2.11959395550290E+03; Pars: -1.616032E+00, -2.756471E-02,  1.587073E+00,  1.376868E-01"</w:t>
      </w:r>
      <w:r>
        <w:br w:type="textWrapping"/>
      </w:r>
      <w:r>
        <w:rPr>
          <w:rStyle w:val="VerbatimChar"/>
        </w:rPr>
        <w:t xml:space="preserve">## [1] "Llh: -2.11939046498447E+03; Pars: -1.630615E+00, -2.212332E-02,  1.542342E+00,  1.137476E-01"</w:t>
      </w:r>
      <w:r>
        <w:br w:type="textWrapping"/>
      </w:r>
      <w:r>
        <w:rPr>
          <w:rStyle w:val="VerbatimChar"/>
        </w:rPr>
        <w:t xml:space="preserve">## [1] "Llh: -2.11930698779910E+03; Pars: -1.647697E+00, -2.357376E-02,  1.544308E+00,  1.038496E-01"</w:t>
      </w:r>
      <w:r>
        <w:br w:type="textWrapping"/>
      </w:r>
      <w:r>
        <w:rPr>
          <w:rStyle w:val="VerbatimChar"/>
        </w:rPr>
        <w:t xml:space="preserve">## [1] "Llh: -2.11936982757525E+03; Pars: -1.665737E+00, -2.357326E-02,  1.536159E+00,  9.028148E-02"</w:t>
      </w:r>
      <w:r>
        <w:br w:type="textWrapping"/>
      </w:r>
      <w:r>
        <w:rPr>
          <w:rStyle w:val="VerbatimChar"/>
        </w:rPr>
        <w:t xml:space="preserve">## [1] "Llh: -2.11925083214951E+03; Pars: -1.644069E+00, -2.259507E-02,  1.540588E+00,  1.078356E-01"</w:t>
      </w:r>
      <w:r>
        <w:br w:type="textWrapping"/>
      </w:r>
      <w:r>
        <w:rPr>
          <w:rStyle w:val="VerbatimChar"/>
        </w:rPr>
        <w:t xml:space="preserve">## [1] "Llh: -2.11921226724565E+03; Pars: -1.652911E+00, -2.177917E-02,  1.532081E+00,  1.021118E-01"</w:t>
      </w:r>
      <w:r>
        <w:br w:type="textWrapping"/>
      </w:r>
      <w:r>
        <w:rPr>
          <w:rStyle w:val="VerbatimChar"/>
        </w:rPr>
        <w:t xml:space="preserve">## [1] "Llh: -2.11920591876439E+03; Pars: -1.651333E+00, -2.452656E-02,  1.550790E+00,  1.075532E-01"</w:t>
      </w:r>
      <w:r>
        <w:br w:type="textWrapping"/>
      </w:r>
      <w:r>
        <w:rPr>
          <w:rStyle w:val="VerbatimChar"/>
        </w:rPr>
        <w:t xml:space="preserve">## [1] "Llh: -2.11921235472646E+03; Pars: -1.661946E+00, -2.572819E-02,  1.555031E+00,  1.044560E-01"</w:t>
      </w:r>
      <w:r>
        <w:br w:type="textWrapping"/>
      </w:r>
      <w:r>
        <w:rPr>
          <w:rStyle w:val="VerbatimChar"/>
        </w:rPr>
        <w:t xml:space="preserve">## [1] "Llh: -2.11914389069457E+03; Pars: -1.657094E+00, -2.681846E-02,  1.547684E+00,  1.105676E-01"</w:t>
      </w:r>
      <w:r>
        <w:br w:type="textWrapping"/>
      </w:r>
      <w:r>
        <w:rPr>
          <w:rStyle w:val="VerbatimChar"/>
        </w:rPr>
        <w:t xml:space="preserve">## [1] "Llh: -2.11908958446021E+03; Pars: -1.669105E+00, -2.952945E-02,  1.547917E+00,  1.110147E-01"</w:t>
      </w:r>
      <w:r>
        <w:br w:type="textWrapping"/>
      </w:r>
      <w:r>
        <w:rPr>
          <w:rStyle w:val="VerbatimChar"/>
        </w:rPr>
        <w:t xml:space="preserve">## [1] "Llh: -2.11924726259112E+03; Pars: -1.681941E+00, -2.315411E-02,  1.524961E+00,  8.529767E-02"</w:t>
      </w:r>
      <w:r>
        <w:br w:type="textWrapping"/>
      </w:r>
      <w:r>
        <w:rPr>
          <w:rStyle w:val="VerbatimChar"/>
        </w:rPr>
        <w:t xml:space="preserve">## [1] "Llh: -2.11918501239876E+03; Pars: -1.668442E+00, -2.400317E-02,  1.534331E+00,  9.571501E-02"</w:t>
      </w:r>
      <w:r>
        <w:br w:type="textWrapping"/>
      </w:r>
      <w:r>
        <w:rPr>
          <w:rStyle w:val="VerbatimChar"/>
        </w:rPr>
        <w:t xml:space="preserve">## [1] "Llh: -2.11899145499302E+03; Pars: -1.673342E+00, -2.634542E-02,  1.538213E+00,  1.043478E-01"</w:t>
      </w:r>
      <w:r>
        <w:br w:type="textWrapping"/>
      </w:r>
      <w:r>
        <w:rPr>
          <w:rStyle w:val="VerbatimChar"/>
        </w:rPr>
        <w:t xml:space="preserve">## [1] "Llh: -2.11885002925874E+03; Pars: -1.686543E+00, -2.773126E-02,  1.535175E+00,  1.045968E-01"</w:t>
      </w:r>
      <w:r>
        <w:br w:type="textWrapping"/>
      </w:r>
      <w:r>
        <w:rPr>
          <w:rStyle w:val="VerbatimChar"/>
        </w:rPr>
        <w:t xml:space="preserve">## [1] "Llh: -2.11912227714536E+03; Pars: -1.684953E+00, -3.111605E-02,  1.552054E+00,  1.073281E-01"</w:t>
      </w:r>
      <w:r>
        <w:br w:type="textWrapping"/>
      </w:r>
      <w:r>
        <w:rPr>
          <w:rStyle w:val="VerbatimChar"/>
        </w:rPr>
        <w:t xml:space="preserve">## [1] "Llh: -2.11907101664827E+03; Pars: -1.676798E+00, -2.878183E-02,  1.547037E+00,  1.060240E-01"</w:t>
      </w:r>
      <w:r>
        <w:br w:type="textWrapping"/>
      </w:r>
      <w:r>
        <w:rPr>
          <w:rStyle w:val="VerbatimChar"/>
        </w:rPr>
        <w:t xml:space="preserve">## [1] "Llh: -2.11889381971405E+03; Pars: -1.699905E+00, -3.049630E-02,  1.531474E+00,  1.011221E-01"</w:t>
      </w:r>
      <w:r>
        <w:br w:type="textWrapping"/>
      </w:r>
      <w:r>
        <w:rPr>
          <w:rStyle w:val="VerbatimChar"/>
        </w:rPr>
        <w:t xml:space="preserve">## [1] "Llh: -2.11895937707915E+03; Pars: -1.687433E+00, -2.900386E-02,  1.536280E+00,  1.027299E-01"</w:t>
      </w:r>
      <w:r>
        <w:br w:type="textWrapping"/>
      </w:r>
      <w:r>
        <w:rPr>
          <w:rStyle w:val="VerbatimChar"/>
        </w:rPr>
        <w:t xml:space="preserve">## [1] "Llh: -2.11887160987590E+03; Pars: -1.697857E+00, -3.426625E-02,  1.546461E+00,  1.156638E-01"</w:t>
      </w:r>
      <w:r>
        <w:br w:type="textWrapping"/>
      </w:r>
      <w:r>
        <w:rPr>
          <w:rStyle w:val="VerbatimChar"/>
        </w:rPr>
        <w:t xml:space="preserve">## [1] "Llh: -2.11890571414997E+03; Pars: -1.690384E+00, -3.170048E-02,  1.543419E+00,  1.106766E-01"</w:t>
      </w:r>
      <w:r>
        <w:br w:type="textWrapping"/>
      </w:r>
      <w:r>
        <w:rPr>
          <w:rStyle w:val="VerbatimChar"/>
        </w:rPr>
        <w:t xml:space="preserve">## [1] "Llh: -2.11874440528496E+03; Pars: -1.711986E+00, -3.110836E-02,  1.532166E+00,  1.026887E-01"</w:t>
      </w:r>
      <w:r>
        <w:br w:type="textWrapping"/>
      </w:r>
      <w:r>
        <w:rPr>
          <w:rStyle w:val="VerbatimChar"/>
        </w:rPr>
        <w:t xml:space="preserve">## [1] "Llh: -2.11860750609058E+03; Pars: -1.734446E+00, -3.189781E-02,  1.524351E+00,  9.852561E-02"</w:t>
      </w:r>
      <w:r>
        <w:br w:type="textWrapping"/>
      </w:r>
      <w:r>
        <w:rPr>
          <w:rStyle w:val="VerbatimChar"/>
        </w:rPr>
        <w:t xml:space="preserve">## [1] "Llh: -2.11851090433387E+03; Pars: -1.733260E+00, -3.341397E-02,  1.521756E+00,  1.039302E-01"</w:t>
      </w:r>
      <w:r>
        <w:br w:type="textWrapping"/>
      </w:r>
      <w:r>
        <w:rPr>
          <w:rStyle w:val="VerbatimChar"/>
        </w:rPr>
        <w:t xml:space="preserve">## [1] "Llh: -2.11826032669530E+03; Pars: -1.763233E+00, -3.573005E-02,  1.509272E+00,  1.028832E-01"</w:t>
      </w:r>
      <w:r>
        <w:br w:type="textWrapping"/>
      </w:r>
      <w:r>
        <w:rPr>
          <w:rStyle w:val="VerbatimChar"/>
        </w:rPr>
        <w:t xml:space="preserve">## [1] "Llh: -2.11837560153719E+03; Pars: -1.740434E+00, -3.431639E-02,  1.526037E+00,  1.097127E-01"</w:t>
      </w:r>
      <w:r>
        <w:br w:type="textWrapping"/>
      </w:r>
      <w:r>
        <w:rPr>
          <w:rStyle w:val="VerbatimChar"/>
        </w:rPr>
        <w:t xml:space="preserve">## [1] "Llh: -2.11849314583249E+03; Pars: -1.730087E+00, -3.336136E-02,  1.527394E+00,  1.075650E-01"</w:t>
      </w:r>
      <w:r>
        <w:br w:type="textWrapping"/>
      </w:r>
      <w:r>
        <w:rPr>
          <w:rStyle w:val="VerbatimChar"/>
        </w:rPr>
        <w:t xml:space="preserve">## [1] "Llh: -2.11825152609601E+03; Pars: -1.764925E+00, -3.057151E-02,  1.501235E+00,  9.219532E-02"</w:t>
      </w:r>
      <w:r>
        <w:br w:type="textWrapping"/>
      </w:r>
      <w:r>
        <w:rPr>
          <w:rStyle w:val="VerbatimChar"/>
        </w:rPr>
        <w:t xml:space="preserve">## [1] "Llh: -2.11813660432376E+03; Pars: -1.800839E+00, -2.872414E-02,  1.479121E+00,  8.046106E-02"</w:t>
      </w:r>
      <w:r>
        <w:br w:type="textWrapping"/>
      </w:r>
      <w:r>
        <w:rPr>
          <w:rStyle w:val="VerbatimChar"/>
        </w:rPr>
        <w:t xml:space="preserve">## [1] "Llh: -2.11792420243994E+03; Pars: -1.839763E+00, -3.760293E-02,  1.484406E+00,  9.119444E-02"</w:t>
      </w:r>
      <w:r>
        <w:br w:type="textWrapping"/>
      </w:r>
      <w:r>
        <w:rPr>
          <w:rStyle w:val="VerbatimChar"/>
        </w:rPr>
        <w:t xml:space="preserve">## [1] "Llh: -2.11776631990082E+03; Pars: -1.928756E+00, -4.253877E-02,  1.459654E+00,  8.449325E-02"</w:t>
      </w:r>
      <w:r>
        <w:br w:type="textWrapping"/>
      </w:r>
      <w:r>
        <w:rPr>
          <w:rStyle w:val="VerbatimChar"/>
        </w:rPr>
        <w:t xml:space="preserve">## [1] "Llh: -2.11756007551413E+03; Pars: -1.882745E+00, -3.875685E-02,  1.462878E+00,  9.024949E-02"</w:t>
      </w:r>
      <w:r>
        <w:br w:type="textWrapping"/>
      </w:r>
      <w:r>
        <w:rPr>
          <w:rStyle w:val="VerbatimChar"/>
        </w:rPr>
        <w:t xml:space="preserve">## [1] "Llh: -2.11729610175950E+03; Pars: -1.967771E+00, -4.218637E-02,  1.433077E+00,  8.611142E-02"</w:t>
      </w:r>
      <w:r>
        <w:br w:type="textWrapping"/>
      </w:r>
      <w:r>
        <w:rPr>
          <w:rStyle w:val="VerbatimChar"/>
        </w:rPr>
        <w:t xml:space="preserve">## [1] "Llh: -2.11797961460356E+03; Pars: -2.001042E+00, -4.027328E-02,  1.416055E+00,  6.726181E-02"</w:t>
      </w:r>
      <w:r>
        <w:br w:type="textWrapping"/>
      </w:r>
      <w:r>
        <w:rPr>
          <w:rStyle w:val="VerbatimChar"/>
        </w:rPr>
        <w:t xml:space="preserve">## [1] "Llh: -2.11773093765496E+03; Pars: -1.928348E+00, -3.878406E-02,  1.442784E+00,  7.787452E-02"</w:t>
      </w:r>
      <w:r>
        <w:br w:type="textWrapping"/>
      </w:r>
      <w:r>
        <w:rPr>
          <w:rStyle w:val="VerbatimChar"/>
        </w:rPr>
        <w:t xml:space="preserve">## [1] "Llh: -2.11803275528054E+03; Pars: -2.071046E+00, -4.038662E-02,  1.399893E+00,  6.158691E-02"</w:t>
      </w:r>
      <w:r>
        <w:br w:type="textWrapping"/>
      </w:r>
      <w:r>
        <w:rPr>
          <w:rStyle w:val="VerbatimChar"/>
        </w:rPr>
        <w:t xml:space="preserve">## [1] "Llh: -2.11770731569778E+03; Pars: -1.984057E+00, -3.922248E-02,  1.426471E+00,  7.191099E-02"</w:t>
      </w:r>
      <w:r>
        <w:br w:type="textWrapping"/>
      </w:r>
      <w:r>
        <w:rPr>
          <w:rStyle w:val="VerbatimChar"/>
        </w:rPr>
        <w:t xml:space="preserve">## [1] "Llh: -2.11763283852742E+03; Pars: -2.131507E+00, -5.264171E-02,  1.402776E+00,  7.973403E-02"</w:t>
      </w:r>
      <w:r>
        <w:br w:type="textWrapping"/>
      </w:r>
      <w:r>
        <w:rPr>
          <w:rStyle w:val="VerbatimChar"/>
        </w:rPr>
        <w:t xml:space="preserve">## [1] "Llh: -2.11753377926159E+03; Pars: -2.037837E+00, -4.666231E-02,  1.421485E+00,  7.991578E-02"</w:t>
      </w:r>
      <w:r>
        <w:br w:type="textWrapping"/>
      </w:r>
      <w:r>
        <w:rPr>
          <w:rStyle w:val="VerbatimChar"/>
        </w:rPr>
        <w:t xml:space="preserve">## [1] "Llh: -2.11759145313788E+03; Pars: -2.031371E+00, -4.088884E-02,  1.402775E+00,  7.341311E-02"</w:t>
      </w:r>
      <w:r>
        <w:br w:type="textWrapping"/>
      </w:r>
      <w:r>
        <w:rPr>
          <w:rStyle w:val="VerbatimChar"/>
        </w:rPr>
        <w:t xml:space="preserve">## [1] "Llh: -2.11753208357715E+03; Pars: -2.004701E+00, -4.130132E-02,  1.416784E+00,  7.618314E-02"</w:t>
      </w:r>
      <w:r>
        <w:br w:type="textWrapping"/>
      </w:r>
      <w:r>
        <w:rPr>
          <w:rStyle w:val="VerbatimChar"/>
        </w:rPr>
        <w:t xml:space="preserve">## [1] "Llh: -2.11736598458337E+03; Pars: -2.073418E+00, -4.590219E-02,  1.406331E+00,  7.918615E-02"</w:t>
      </w:r>
      <w:r>
        <w:br w:type="textWrapping"/>
      </w:r>
      <w:r>
        <w:rPr>
          <w:rStyle w:val="VerbatimChar"/>
        </w:rPr>
        <w:t xml:space="preserve">## [1] "Llh: -2.11741807959382E+03; Pars: -2.035152E+00, -4.412266E-02,  1.415357E+00,  7.885824E-02"</w:t>
      </w:r>
      <w:r>
        <w:br w:type="textWrapping"/>
      </w:r>
      <w:r>
        <w:rPr>
          <w:rStyle w:val="VerbatimChar"/>
        </w:rPr>
        <w:t xml:space="preserve">## [1] "Llh: -2.11712808547734E+03; Pars: -2.057629E+00, -4.880362E-02,  1.412337E+00,  8.878726E-02"</w:t>
      </w:r>
      <w:r>
        <w:br w:type="textWrapping"/>
      </w:r>
      <w:r>
        <w:rPr>
          <w:rStyle w:val="VerbatimChar"/>
        </w:rPr>
        <w:t xml:space="preserve">## [1] "Llh: -2.11688021836940E+03; Pars: -2.096453E+00, -5.359419E-02,  1.405323E+00,  9.722540E-02"</w:t>
      </w:r>
      <w:r>
        <w:br w:type="textWrapping"/>
      </w:r>
      <w:r>
        <w:rPr>
          <w:rStyle w:val="VerbatimChar"/>
        </w:rPr>
        <w:t xml:space="preserve">## [1] "Llh: -2.11698746970920E+03; Pars: -2.030754E+00, -4.482973E-02,  1.409211E+00,  8.943727E-02"</w:t>
      </w:r>
      <w:r>
        <w:br w:type="textWrapping"/>
      </w:r>
      <w:r>
        <w:rPr>
          <w:rStyle w:val="VerbatimChar"/>
        </w:rPr>
        <w:t xml:space="preserve">## [1] "Llh: -2.11710449036122E+03; Pars: -2.032520E+00, -4.528787E-02,  1.412270E+00,  8.705690E-02"</w:t>
      </w:r>
      <w:r>
        <w:br w:type="textWrapping"/>
      </w:r>
      <w:r>
        <w:rPr>
          <w:rStyle w:val="VerbatimChar"/>
        </w:rPr>
        <w:t xml:space="preserve">## [1] "Llh: -2.11672628768885E+03; Pars: -2.078467E+00, -5.195492E-02,  1.410104E+00,  9.979697E-02"</w:t>
      </w:r>
      <w:r>
        <w:br w:type="textWrapping"/>
      </w:r>
      <w:r>
        <w:rPr>
          <w:rStyle w:val="VerbatimChar"/>
        </w:rPr>
        <w:t xml:space="preserve">## [1] "Llh: -2.11641195283036E+03; Pars: -2.117357E+00, -5.728172E-02,  1.406776E+00,  1.116039E-01"</w:t>
      </w:r>
      <w:r>
        <w:br w:type="textWrapping"/>
      </w:r>
      <w:r>
        <w:rPr>
          <w:rStyle w:val="VerbatimChar"/>
        </w:rPr>
        <w:t xml:space="preserve">## [1] "Llh: -2.11647767986467E+03; Pars: -2.029879E+00, -5.304381E-02,  1.420809E+00,  1.130028E-01"</w:t>
      </w:r>
      <w:r>
        <w:br w:type="textWrapping"/>
      </w:r>
      <w:r>
        <w:rPr>
          <w:rStyle w:val="VerbatimChar"/>
        </w:rPr>
        <w:t xml:space="preserve">## [1] "Llh: -2.11664748864981E+03; Pars: -2.040595E+00, -5.125841E-02,  1.417176E+00,  1.045487E-01"</w:t>
      </w:r>
      <w:r>
        <w:br w:type="textWrapping"/>
      </w:r>
      <w:r>
        <w:rPr>
          <w:rStyle w:val="VerbatimChar"/>
        </w:rPr>
        <w:t xml:space="preserve">## [1] "Llh: -2.11618917034115E+03; Pars: -2.178389E+00, -6.218835E-02,  1.388312E+00,  1.195233E-01"</w:t>
      </w:r>
      <w:r>
        <w:br w:type="textWrapping"/>
      </w:r>
      <w:r>
        <w:rPr>
          <w:rStyle w:val="VerbatimChar"/>
        </w:rPr>
        <w:t xml:space="preserve">## [1] "Llh: -2.11594281874447E+03; Pars: -2.300309E+00, -7.218934E-02,  1.366456E+00,  1.362292E-01"</w:t>
      </w:r>
      <w:r>
        <w:br w:type="textWrapping"/>
      </w:r>
      <w:r>
        <w:rPr>
          <w:rStyle w:val="VerbatimChar"/>
        </w:rPr>
        <w:t xml:space="preserve">## [1] "Llh: -2.11597084332648E+03; Pars: -2.242660E+00, -7.322480E-02,  1.390241E+00,  1.395934E-01"</w:t>
      </w:r>
      <w:r>
        <w:br w:type="textWrapping"/>
      </w:r>
      <w:r>
        <w:rPr>
          <w:rStyle w:val="VerbatimChar"/>
        </w:rPr>
        <w:t xml:space="preserve">## [1] "Llh: -2.11611850139368E+03; Pars: -2.185913E+00, -6.612603E-02,  1.394959E+00,  1.270544E-01"</w:t>
      </w:r>
      <w:r>
        <w:br w:type="textWrapping"/>
      </w:r>
      <w:r>
        <w:rPr>
          <w:rStyle w:val="VerbatimChar"/>
        </w:rPr>
        <w:t xml:space="preserve">## [1] "Llh: -2.11560140492031E+03; Pars: -2.243650E+00, -7.427564E-02,  1.386587E+00,  1.529893E-01"</w:t>
      </w:r>
      <w:r>
        <w:br w:type="textWrapping"/>
      </w:r>
      <w:r>
        <w:rPr>
          <w:rStyle w:val="VerbatimChar"/>
        </w:rPr>
        <w:t xml:space="preserve">## [1] "Llh: -2.11537142259375E+03; Pars: -2.324501E+00, -8.461637E-02,  1.377313E+00,  1.808712E-01"</w:t>
      </w:r>
      <w:r>
        <w:br w:type="textWrapping"/>
      </w:r>
      <w:r>
        <w:rPr>
          <w:rStyle w:val="VerbatimChar"/>
        </w:rPr>
        <w:t xml:space="preserve">## [1] "Llh: -2.11583291055997E+03; Pars: -2.501535E+00, -9.061230E-02,  1.350318E+00,  1.711460E-01"</w:t>
      </w:r>
      <w:r>
        <w:br w:type="textWrapping"/>
      </w:r>
      <w:r>
        <w:rPr>
          <w:rStyle w:val="VerbatimChar"/>
        </w:rPr>
        <w:t xml:space="preserve">## [1] "Llh: -2.11570998868723E+03; Pars: -2.366464E+00, -8.122018E-02,  1.367606E+00,  1.566102E-01"</w:t>
      </w:r>
      <w:r>
        <w:br w:type="textWrapping"/>
      </w:r>
      <w:r>
        <w:rPr>
          <w:rStyle w:val="VerbatimChar"/>
        </w:rPr>
        <w:t xml:space="preserve">## [1] "Llh: -2.11571433730006E+03; Pars: -2.530498E+00, -9.834363E-02,  1.344667E+00,  1.950481E-01"</w:t>
      </w:r>
      <w:r>
        <w:br w:type="textWrapping"/>
      </w:r>
      <w:r>
        <w:rPr>
          <w:rStyle w:val="VerbatimChar"/>
        </w:rPr>
        <w:t xml:space="preserve">## [1] "Llh: -2.11558218232850E+03; Pars: -2.414727E+00, -8.807815E-02,  1.359932E+00,  1.741871E-01"</w:t>
      </w:r>
      <w:r>
        <w:br w:type="textWrapping"/>
      </w:r>
      <w:r>
        <w:rPr>
          <w:rStyle w:val="VerbatimChar"/>
        </w:rPr>
        <w:t xml:space="preserve">## [1] "Llh: -2.11553712973092E+03; Pars: -2.468359E+00, -8.982721E-02,  1.345747E+00,  1.843554E-01"</w:t>
      </w:r>
      <w:r>
        <w:br w:type="textWrapping"/>
      </w:r>
      <w:r>
        <w:rPr>
          <w:rStyle w:val="VerbatimChar"/>
        </w:rPr>
        <w:t xml:space="preserve">## [1] "Llh: -2.11551309002030E+03; Pars: -2.408355E+00, -8.567661E-02,  1.356735E+00,  1.731649E-01"</w:t>
      </w:r>
      <w:r>
        <w:br w:type="textWrapping"/>
      </w:r>
      <w:r>
        <w:rPr>
          <w:rStyle w:val="VerbatimChar"/>
        </w:rPr>
        <w:t xml:space="preserve">## [1] "Llh: -2.11553739874988E+03; Pars: -2.460397E+00, -9.760632E-02,  1.364292E+00,  2.061875E-01"</w:t>
      </w:r>
      <w:r>
        <w:br w:type="textWrapping"/>
      </w:r>
      <w:r>
        <w:rPr>
          <w:rStyle w:val="VerbatimChar"/>
        </w:rPr>
        <w:t xml:space="preserve">## [1] "Llh: -2.11546848217780E+03; Pars: -2.418616E+00, -9.125207E-02,  1.364832E+00,  1.886979E-01"</w:t>
      </w:r>
      <w:r>
        <w:br w:type="textWrapping"/>
      </w:r>
      <w:r>
        <w:rPr>
          <w:rStyle w:val="VerbatimChar"/>
        </w:rPr>
        <w:t xml:space="preserve">## [1] "Llh: -2.11540030760501E+03; Pars: -2.415966E+00, -9.359143E-02,  1.361762E+00,  2.018503E-01"</w:t>
      </w:r>
      <w:r>
        <w:br w:type="textWrapping"/>
      </w:r>
      <w:r>
        <w:rPr>
          <w:rStyle w:val="VerbatimChar"/>
        </w:rPr>
        <w:t xml:space="preserve">## [1] "Llh: -2.11540580909369E+03; Pars: -2.403425E+00, -9.049861E-02,  1.363221E+00,  1.905403E-01"</w:t>
      </w:r>
      <w:r>
        <w:br w:type="textWrapping"/>
      </w:r>
      <w:r>
        <w:rPr>
          <w:rStyle w:val="VerbatimChar"/>
        </w:rPr>
        <w:t xml:space="preserve">## [1] "Llh: -2.11532025281115E+03; Pars: -2.368260E+00, -8.949009E-02,  1.370367E+00,  1.981051E-01"</w:t>
      </w:r>
      <w:r>
        <w:br w:type="textWrapping"/>
      </w:r>
      <w:r>
        <w:rPr>
          <w:rStyle w:val="VerbatimChar"/>
        </w:rPr>
        <w:t xml:space="preserve">## [1] "Llh: -2.11532675420593E+03; Pars: -2.345602E+00, -9.019606E-02,  1.375614E+00,  2.100642E-01"</w:t>
      </w:r>
      <w:r>
        <w:br w:type="textWrapping"/>
      </w:r>
      <w:r>
        <w:rPr>
          <w:rStyle w:val="VerbatimChar"/>
        </w:rPr>
        <w:t xml:space="preserve">## [1] "Llh: -2.11544428386820E+03; Pars: -2.354743E+00, -9.379837E-02,  1.380480E+00,  2.115974E-01"</w:t>
      </w:r>
      <w:r>
        <w:br w:type="textWrapping"/>
      </w:r>
      <w:r>
        <w:rPr>
          <w:rStyle w:val="VerbatimChar"/>
        </w:rPr>
        <w:t xml:space="preserve">## [1] "Llh: -2.11538032425767E+03; Pars: -2.367952E+00, -9.176793E-02,  1.374505E+00,  2.019893E-01"</w:t>
      </w:r>
      <w:r>
        <w:br w:type="textWrapping"/>
      </w:r>
      <w:r>
        <w:rPr>
          <w:rStyle w:val="VerbatimChar"/>
        </w:rPr>
        <w:t xml:space="preserve">## [1] "Llh: -2.11529842065846E+03; Pars: -2.320709E+00, -8.848084E-02,  1.377143E+00,  2.027100E-01"</w:t>
      </w:r>
      <w:r>
        <w:br w:type="textWrapping"/>
      </w:r>
      <w:r>
        <w:rPr>
          <w:rStyle w:val="VerbatimChar"/>
        </w:rPr>
        <w:t xml:space="preserve">## [1] "Llh: -2.11531440499990E+03; Pars: -2.274320E+00, -8.709522E-02,  1.383340E+00,  2.097161E-01"</w:t>
      </w:r>
      <w:r>
        <w:br w:type="textWrapping"/>
      </w:r>
      <w:r>
        <w:rPr>
          <w:rStyle w:val="VerbatimChar"/>
        </w:rPr>
        <w:t xml:space="preserve">## [1] "Llh: -2.11531826665476E+03; Pars: -2.277899E+00, -8.358619E-02,  1.388022E+00,  1.899875E-01"</w:t>
      </w:r>
      <w:r>
        <w:br w:type="textWrapping"/>
      </w:r>
      <w:r>
        <w:rPr>
          <w:rStyle w:val="VerbatimChar"/>
        </w:rPr>
        <w:t xml:space="preserve">## [1] "Llh: -2.11531275902857E+03; Pars: -2.311099E+00, -8.608750E-02,  1.381410E+00,  1.929532E-01"</w:t>
      </w:r>
      <w:r>
        <w:br w:type="textWrapping"/>
      </w:r>
      <w:r>
        <w:rPr>
          <w:rStyle w:val="VerbatimChar"/>
        </w:rPr>
        <w:t xml:space="preserve">## [1] "Llh: -2.11526433376538E+03; Pars: -2.294974E+00, -8.256947E-02,  1.378603E+00,  1.853305E-01"</w:t>
      </w:r>
      <w:r>
        <w:br w:type="textWrapping"/>
      </w:r>
      <w:r>
        <w:rPr>
          <w:rStyle w:val="VerbatimChar"/>
        </w:rPr>
        <w:t xml:space="preserve">## [1] "Llh: -2.11524943624418E+03; Pars: -2.259958E+00, -7.797024E-02,  1.380657E+00,  1.770012E-01"</w:t>
      </w:r>
      <w:r>
        <w:br w:type="textWrapping"/>
      </w:r>
      <w:r>
        <w:rPr>
          <w:rStyle w:val="VerbatimChar"/>
        </w:rPr>
        <w:t xml:space="preserve">## [1] "Llh: -2.11525702980894E+03; Pars: -2.304463E+00, -8.639796E-02,  1.377461E+00,  2.045136E-01"</w:t>
      </w:r>
      <w:r>
        <w:br w:type="textWrapping"/>
      </w:r>
      <w:r>
        <w:rPr>
          <w:rStyle w:val="VerbatimChar"/>
        </w:rPr>
        <w:t xml:space="preserve">## [1] "Llh: -2.11525561465755E+03; Pars: -2.309444E+00, -8.595256E-02,  1.377424E+00,  1.986030E-01"</w:t>
      </w:r>
      <w:r>
        <w:br w:type="textWrapping"/>
      </w:r>
      <w:r>
        <w:rPr>
          <w:rStyle w:val="VerbatimChar"/>
        </w:rPr>
        <w:t xml:space="preserve">## [1] "Llh: -2.11525175034501E+03; Pars: -2.235306E+00, -7.975547E-02,  1.388004E+00,  1.875286E-01"</w:t>
      </w:r>
      <w:r>
        <w:br w:type="textWrapping"/>
      </w:r>
      <w:r>
        <w:rPr>
          <w:rStyle w:val="VerbatimChar"/>
        </w:rPr>
        <w:t xml:space="preserve">## [1] "Llh: -2.11525029480124E+03; Pars: -2.267281E+00, -8.218913E-02,  1.383574E+00,  1.901727E-01"</w:t>
      </w:r>
      <w:r>
        <w:br w:type="textWrapping"/>
      </w:r>
      <w:r>
        <w:rPr>
          <w:rStyle w:val="VerbatimChar"/>
        </w:rPr>
        <w:t xml:space="preserve">## [1] "Llh: -2.11520456930542E+03; Pars: -2.267436E+00, -8.120888E-02,  1.377987E+00,  1.912903E-01"</w:t>
      </w:r>
      <w:r>
        <w:br w:type="textWrapping"/>
      </w:r>
      <w:r>
        <w:rPr>
          <w:rStyle w:val="VerbatimChar"/>
        </w:rPr>
        <w:t xml:space="preserve">## [1] "Llh: -2.11518709629176E+03; Pars: -2.246153E+00, -7.876958E-02,  1.376278E+00,  1.904588E-01"</w:t>
      </w:r>
      <w:r>
        <w:br w:type="textWrapping"/>
      </w:r>
      <w:r>
        <w:rPr>
          <w:rStyle w:val="VerbatimChar"/>
        </w:rPr>
        <w:t xml:space="preserve">## [1] "Llh: -2.11520480717346E+03; Pars: -2.222183E+00, -7.395992E-02,  1.381821E+00,  1.754078E-01"</w:t>
      </w:r>
      <w:r>
        <w:br w:type="textWrapping"/>
      </w:r>
      <w:r>
        <w:rPr>
          <w:rStyle w:val="VerbatimChar"/>
        </w:rPr>
        <w:t xml:space="preserve">## [1] "Llh: -2.11520138387574E+03; Pars: -2.246103E+00, -7.759015E-02,  1.380650E+00,  1.822333E-01"</w:t>
      </w:r>
      <w:r>
        <w:br w:type="textWrapping"/>
      </w:r>
      <w:r>
        <w:rPr>
          <w:rStyle w:val="VerbatimChar"/>
        </w:rPr>
        <w:t xml:space="preserve">## [1] "Llh: -2.11524430327173E+03; Pars: -2.202515E+00, -7.230698E-02,  1.383156E+00,  1.713300E-01"</w:t>
      </w:r>
      <w:r>
        <w:br w:type="textWrapping"/>
      </w:r>
      <w:r>
        <w:rPr>
          <w:rStyle w:val="VerbatimChar"/>
        </w:rPr>
        <w:t xml:space="preserve">## [1] "Llh: -2.11521612208507E+03; Pars: -2.228399E+00, -7.571838E-02,  1.381721E+00,  1.781483E-01"</w:t>
      </w:r>
      <w:r>
        <w:br w:type="textWrapping"/>
      </w:r>
      <w:r>
        <w:rPr>
          <w:rStyle w:val="VerbatimChar"/>
        </w:rPr>
        <w:t xml:space="preserve">## [1] "Llh: -2.11520763505484E+03; Pars: -2.223313E+00, -7.283504E-02,  1.376087E+00,  1.737481E-01"</w:t>
      </w:r>
      <w:r>
        <w:br w:type="textWrapping"/>
      </w:r>
      <w:r>
        <w:rPr>
          <w:rStyle w:val="VerbatimChar"/>
        </w:rPr>
        <w:t xml:space="preserve">## [1] "Llh: -2.11519898197744E+03; Pars: -2.234160E+00, -7.517356E-02,  1.377955E+00,  1.778542E-01"</w:t>
      </w:r>
      <w:r>
        <w:br w:type="textWrapping"/>
      </w:r>
      <w:r>
        <w:rPr>
          <w:rStyle w:val="VerbatimChar"/>
        </w:rPr>
        <w:t xml:space="preserve">## [1] "Llh: -2.11518774084010E+03; Pars: -2.217760E+00, -7.565560E-02,  1.377644E+00,  1.873461E-01"</w:t>
      </w:r>
      <w:r>
        <w:br w:type="textWrapping"/>
      </w:r>
      <w:r>
        <w:rPr>
          <w:rStyle w:val="VerbatimChar"/>
        </w:rPr>
        <w:t xml:space="preserve">## [1] "Llh: -2.11518486931283E+03; Pars: -2.228176E+00, -7.623426E-02,  1.378396E+00,  1.847599E-01"</w:t>
      </w:r>
      <w:r>
        <w:br w:type="textWrapping"/>
      </w:r>
      <w:r>
        <w:rPr>
          <w:rStyle w:val="VerbatimChar"/>
        </w:rPr>
        <w:t xml:space="preserve">## [1] "Llh: -2.11517636119308E+03; Pars: -2.248933E+00, -7.816539E-02,  1.374925E+00,  1.895049E-01"</w:t>
      </w:r>
      <w:r>
        <w:br w:type="textWrapping"/>
      </w:r>
      <w:r>
        <w:rPr>
          <w:rStyle w:val="VerbatimChar"/>
        </w:rPr>
        <w:t xml:space="preserve">## [1] "Llh: -2.11518442516810E+03; Pars: -2.259328E+00, -7.938890E-02,  1.371540E+00,  1.951832E-01"</w:t>
      </w:r>
      <w:r>
        <w:br w:type="textWrapping"/>
      </w:r>
      <w:r>
        <w:rPr>
          <w:rStyle w:val="VerbatimChar"/>
        </w:rPr>
        <w:t xml:space="preserve">## [1] "Llh: -2.11519206111034E+03; Pars: -2.232585E+00, -7.658125E-02,  1.373136E+00,  1.890555E-01"</w:t>
      </w:r>
      <w:r>
        <w:br w:type="textWrapping"/>
      </w:r>
      <w:r>
        <w:rPr>
          <w:rStyle w:val="VerbatimChar"/>
        </w:rPr>
        <w:t xml:space="preserve">## [1] "Llh: -2.11518324397042E+03; Pars: -2.235951E+00, -7.683347E-02,  1.375011E+00,  1.873500E-01"</w:t>
      </w:r>
      <w:r>
        <w:br w:type="textWrapping"/>
      </w:r>
      <w:r>
        <w:rPr>
          <w:rStyle w:val="VerbatimChar"/>
        </w:rPr>
        <w:t xml:space="preserve">## [1] "Llh: -2.11520670854980E+03; Pars: -2.245416E+00, -7.982779E-02,  1.374352E+00,  1.981825E-01"</w:t>
      </w:r>
      <w:r>
        <w:br w:type="textWrapping"/>
      </w:r>
      <w:r>
        <w:rPr>
          <w:rStyle w:val="VerbatimChar"/>
        </w:rPr>
        <w:t xml:space="preserve">## [1] "Llh: -2.11518489502692E+03; Pars: -2.236964E+00, -7.633712E-02,  1.377053E+00,  1.829363E-01"</w:t>
      </w:r>
      <w:r>
        <w:br w:type="textWrapping"/>
      </w:r>
      <w:r>
        <w:rPr>
          <w:rStyle w:val="VerbatimChar"/>
        </w:rPr>
        <w:t xml:space="preserve">## [1] "Llh: -2.11517987596174E+03; Pars: -2.228875E+00, -7.501554E-02,  1.376413E+00,  1.818167E-01"</w:t>
      </w:r>
      <w:r>
        <w:br w:type="textWrapping"/>
      </w:r>
      <w:r>
        <w:rPr>
          <w:rStyle w:val="VerbatimChar"/>
        </w:rPr>
        <w:t xml:space="preserve">## [1] "Llh: -2.11517940716489E+03; Pars: -2.233172E+00, -7.595405E-02,  1.376379E+00,  1.839772E-01"</w:t>
      </w:r>
      <w:r>
        <w:br w:type="textWrapping"/>
      </w:r>
      <w:r>
        <w:rPr>
          <w:rStyle w:val="VerbatimChar"/>
        </w:rPr>
        <w:t xml:space="preserve">## [1] "Llh: -2.11518115958358E+03; Pars: -2.236104E+00, -7.725647E-02,  1.375302E+00,  1.898597E-01"</w:t>
      </w:r>
      <w:r>
        <w:br w:type="textWrapping"/>
      </w:r>
      <w:r>
        <w:rPr>
          <w:rStyle w:val="VerbatimChar"/>
        </w:rPr>
        <w:t xml:space="preserve">## [1] "Llh: -2.11517953317613E+03; Pars: -2.236319E+00, -7.702663E-02,  1.375739E+00,  1.881288E-01"</w:t>
      </w:r>
      <w:r>
        <w:br w:type="textWrapping"/>
      </w:r>
      <w:r>
        <w:rPr>
          <w:rStyle w:val="VerbatimChar"/>
        </w:rPr>
        <w:t xml:space="preserve">## [1] "Llh: -2.11517783094923E+03; Pars: -2.249070E+00, -7.775552E-02,  1.372637E+00,  1.897206E-01"</w:t>
      </w:r>
      <w:r>
        <w:br w:type="textWrapping"/>
      </w:r>
      <w:r>
        <w:rPr>
          <w:rStyle w:val="VerbatimChar"/>
        </w:rPr>
        <w:t xml:space="preserve">## [1] "Llh: -2.11517755723970E+03; Pars: -2.243813E+00, -7.737520E-02,  1.374074E+00,  1.884804E-01"</w:t>
      </w:r>
      <w:r>
        <w:br w:type="textWrapping"/>
      </w:r>
      <w:r>
        <w:rPr>
          <w:rStyle w:val="VerbatimChar"/>
        </w:rPr>
        <w:t xml:space="preserve">## [1] "Llh: -2.11517210677270E+03; Pars: -2.245154E+00, -7.742717E-02,  1.375548E+00,  1.876957E-01"</w:t>
      </w:r>
      <w:r>
        <w:br w:type="textWrapping"/>
      </w:r>
      <w:r>
        <w:rPr>
          <w:rStyle w:val="VerbatimChar"/>
        </w:rPr>
        <w:t xml:space="preserve">## [1] "Llh: -2.11516799749783E+03; Pars: -2.249781E+00, -7.772401E-02,  1.375817E+00,  1.878685E-01"</w:t>
      </w:r>
      <w:r>
        <w:br w:type="textWrapping"/>
      </w:r>
      <w:r>
        <w:rPr>
          <w:rStyle w:val="VerbatimChar"/>
        </w:rPr>
        <w:t xml:space="preserve">## [1] "Llh: -2.11517029255265E+03; Pars: -2.251542E+00, -7.758270E-02,  1.374858E+00,  1.867867E-01"</w:t>
      </w:r>
      <w:r>
        <w:br w:type="textWrapping"/>
      </w:r>
      <w:r>
        <w:rPr>
          <w:rStyle w:val="VerbatimChar"/>
        </w:rPr>
        <w:t xml:space="preserve">## [1] "Llh: -2.11517197921780E+03; Pars: -2.247718E+00, -7.744368E-02,  1.375078E+00,  1.871222E-01"</w:t>
      </w:r>
      <w:r>
        <w:br w:type="textWrapping"/>
      </w:r>
      <w:r>
        <w:rPr>
          <w:rStyle w:val="VerbatimChar"/>
        </w:rPr>
        <w:t xml:space="preserve">## [1] "Llh: -2.11517291474088E+03; Pars: -2.264046E+00, -7.946960E-02,  1.373459E+00,  1.923430E-01"</w:t>
      </w:r>
      <w:r>
        <w:br w:type="textWrapping"/>
      </w:r>
      <w:r>
        <w:rPr>
          <w:rStyle w:val="VerbatimChar"/>
        </w:rPr>
        <w:t xml:space="preserve">## [1] "Llh: -2.11517170976201E+03; Pars: -2.256256E+00, -7.859072E-02,  1.374189E+00,  1.902516E-01"</w:t>
      </w:r>
      <w:r>
        <w:br w:type="textWrapping"/>
      </w:r>
      <w:r>
        <w:rPr>
          <w:rStyle w:val="VerbatimChar"/>
        </w:rPr>
        <w:t xml:space="preserve">## [1] "Llh: -2.11516884746495E+03; Pars: -2.259485E+00, -7.865621E-02,  1.375820E+00,  1.887254E-01"</w:t>
      </w:r>
      <w:r>
        <w:br w:type="textWrapping"/>
      </w:r>
      <w:r>
        <w:rPr>
          <w:rStyle w:val="VerbatimChar"/>
        </w:rPr>
        <w:t xml:space="preserve">## [1] "Llh: -2.11516948820400E+03; Pars: -2.255549E+00, -7.833596E-02,  1.375384E+00,  1.886642E-01"</w:t>
      </w:r>
      <w:r>
        <w:br w:type="textWrapping"/>
      </w:r>
      <w:r>
        <w:rPr>
          <w:rStyle w:val="VerbatimChar"/>
        </w:rPr>
        <w:t xml:space="preserve">## [1] "Llh: -2.11516373889647E+03; Pars: -2.259610E+00, -7.811143E-02,  1.375416E+00,  1.873112E-01"</w:t>
      </w:r>
      <w:r>
        <w:br w:type="textWrapping"/>
      </w:r>
      <w:r>
        <w:rPr>
          <w:rStyle w:val="VerbatimChar"/>
        </w:rPr>
        <w:t xml:space="preserve">## [1] "Llh: -2.11516038725413E+03; Pars: -2.264983E+00, -7.808444E-02,  1.375662E+00,  1.862144E-01"</w:t>
      </w:r>
      <w:r>
        <w:br w:type="textWrapping"/>
      </w:r>
      <w:r>
        <w:rPr>
          <w:rStyle w:val="VerbatimChar"/>
        </w:rPr>
        <w:t xml:space="preserve">## [1] "Llh: -2.11516544216743E+03; Pars: -2.256609E+00, -7.743297E-02,  1.376891E+00,  1.845460E-01"</w:t>
      </w:r>
      <w:r>
        <w:br w:type="textWrapping"/>
      </w:r>
      <w:r>
        <w:rPr>
          <w:rStyle w:val="VerbatimChar"/>
        </w:rPr>
        <w:t xml:space="preserve">## [1] "Llh: -2.11516505248971E+03; Pars: -2.256521E+00, -7.772240E-02,  1.376215E+00,  1.859724E-01"</w:t>
      </w:r>
      <w:r>
        <w:br w:type="textWrapping"/>
      </w:r>
      <w:r>
        <w:rPr>
          <w:rStyle w:val="VerbatimChar"/>
        </w:rPr>
        <w:t xml:space="preserve">## [1] "Llh: -2.11516272327076E+03; Pars: -2.263849E+00, -7.851083E-02,  1.376900E+00,  1.876037E-01"</w:t>
      </w:r>
      <w:r>
        <w:br w:type="textWrapping"/>
      </w:r>
      <w:r>
        <w:rPr>
          <w:rStyle w:val="VerbatimChar"/>
        </w:rPr>
        <w:t xml:space="preserve">## [1] "Llh: -2.11516337738546E+03; Pars: -2.260761E+00, -7.827880E-02,  1.376389E+00,  1.873995E-01"</w:t>
      </w:r>
      <w:r>
        <w:br w:type="textWrapping"/>
      </w:r>
      <w:r>
        <w:rPr>
          <w:rStyle w:val="VerbatimChar"/>
        </w:rPr>
        <w:t xml:space="preserve">## [1] "Llh: -2.11515836659659E+03; Pars: -2.258052E+00, -7.736464E-02,  1.376476E+00,  1.851041E-01"</w:t>
      </w:r>
      <w:r>
        <w:br w:type="textWrapping"/>
      </w:r>
      <w:r>
        <w:rPr>
          <w:rStyle w:val="VerbatimChar"/>
        </w:rPr>
        <w:t xml:space="preserve">## [1] "Llh: -2.11515465594352E+03; Pars: -2.257336E+00, -7.671885E-02,  1.376804E+00,  1.832935E-01"</w:t>
      </w:r>
      <w:r>
        <w:br w:type="textWrapping"/>
      </w:r>
      <w:r>
        <w:rPr>
          <w:rStyle w:val="VerbatimChar"/>
        </w:rPr>
        <w:t xml:space="preserve">## [1] "Llh: -2.11516062237657E+03; Pars: -2.271647E+00, -7.779425E-02,  1.376973E+00,  1.836734E-01"</w:t>
      </w:r>
      <w:r>
        <w:br w:type="textWrapping"/>
      </w:r>
      <w:r>
        <w:rPr>
          <w:rStyle w:val="VerbatimChar"/>
        </w:rPr>
        <w:t xml:space="preserve">## [1] "Llh: -2.11515937315961E+03; Pars: -2.266145E+00, -7.777669E-02,  1.376684E+00,  1.847222E-01"</w:t>
      </w:r>
      <w:r>
        <w:br w:type="textWrapping"/>
      </w:r>
      <w:r>
        <w:rPr>
          <w:rStyle w:val="VerbatimChar"/>
        </w:rPr>
        <w:t xml:space="preserve">## [1] "Llh: -2.11515444693808E+03; Pars: -2.269661E+00, -7.782301E-02,  1.376810E+00,  1.849445E-01"</w:t>
      </w:r>
      <w:r>
        <w:br w:type="textWrapping"/>
      </w:r>
      <w:r>
        <w:rPr>
          <w:rStyle w:val="VerbatimChar"/>
        </w:rPr>
        <w:t xml:space="preserve">## [1] "Llh: -2.11515211803544E+03; Pars: -2.276282E+00, -7.787331E-02,  1.377107E+00,  1.844306E-01"</w:t>
      </w:r>
      <w:r>
        <w:br w:type="textWrapping"/>
      </w:r>
      <w:r>
        <w:rPr>
          <w:rStyle w:val="VerbatimChar"/>
        </w:rPr>
        <w:t xml:space="preserve">## [1] "Llh: -2.11515144766748E+03; Pars: -2.268493E+00, -7.671581E-02,  1.376229E+00,  1.817267E-01"</w:t>
      </w:r>
      <w:r>
        <w:br w:type="textWrapping"/>
      </w:r>
      <w:r>
        <w:rPr>
          <w:rStyle w:val="VerbatimChar"/>
        </w:rPr>
        <w:t xml:space="preserve">## [1] "Llh: -2.11515026008844E+03; Pars: -2.270821E+00, -7.581830E-02,  1.375894E+00,  1.787882E-01"</w:t>
      </w:r>
      <w:r>
        <w:br w:type="textWrapping"/>
      </w:r>
      <w:r>
        <w:rPr>
          <w:rStyle w:val="VerbatimChar"/>
        </w:rPr>
        <w:t xml:space="preserve">## [1] "Llh: -2.11515016627248E+03; Pars: -2.270277E+00, -7.600913E-02,  1.377584E+00,  1.794028E-01"</w:t>
      </w:r>
      <w:r>
        <w:br w:type="textWrapping"/>
      </w:r>
      <w:r>
        <w:rPr>
          <w:rStyle w:val="VerbatimChar"/>
        </w:rPr>
        <w:t xml:space="preserve">## [1] "Llh: -2.11515351199035E+03; Pars: -2.272932E+00, -7.497148E-02,  1.378545E+00,  1.759970E-01"</w:t>
      </w:r>
      <w:r>
        <w:br w:type="textWrapping"/>
      </w:r>
      <w:r>
        <w:rPr>
          <w:rStyle w:val="VerbatimChar"/>
        </w:rPr>
        <w:t xml:space="preserve">## [1] "Llh: -2.11514399422958E+03; Pars: -2.271180E+00, -7.543311E-02,  1.377010E+00,  1.782353E-01"</w:t>
      </w:r>
      <w:r>
        <w:br w:type="textWrapping"/>
      </w:r>
      <w:r>
        <w:rPr>
          <w:rStyle w:val="VerbatimChar"/>
        </w:rPr>
        <w:t xml:space="preserve">## [1] "Llh: -2.11514155204081E+03; Pars: -2.273705E+00, -7.426131E-02,  1.377173E+00,  1.749918E-01"</w:t>
      </w:r>
      <w:r>
        <w:br w:type="textWrapping"/>
      </w:r>
      <w:r>
        <w:rPr>
          <w:rStyle w:val="VerbatimChar"/>
        </w:rPr>
        <w:t xml:space="preserve">## [1] "Llh: -2.11515332492102E+03; Pars: -2.288391E+00, -7.526218E-02,  1.377075E+00,  1.755132E-01"</w:t>
      </w:r>
      <w:r>
        <w:br w:type="textWrapping"/>
      </w:r>
      <w:r>
        <w:rPr>
          <w:rStyle w:val="VerbatimChar"/>
        </w:rPr>
        <w:t xml:space="preserve">## [1] "Llh: -2.11514820897334E+03; Pars: -2.280556E+00, -7.562635E-02,  1.377007E+00,  1.774583E-01"</w:t>
      </w:r>
      <w:r>
        <w:br w:type="textWrapping"/>
      </w:r>
      <w:r>
        <w:rPr>
          <w:rStyle w:val="VerbatimChar"/>
        </w:rPr>
        <w:t xml:space="preserve">## [1] "Llh: -2.11515459232929E+03; Pars: -2.271389E+00, -7.298424E-02,  1.376721E+00,  1.708899E-01"</w:t>
      </w:r>
      <w:r>
        <w:br w:type="textWrapping"/>
      </w:r>
      <w:r>
        <w:rPr>
          <w:rStyle w:val="VerbatimChar"/>
        </w:rPr>
        <w:t xml:space="preserve">## [1] "Llh: -2.11514775414487E+03; Pars: -2.275057E+00, -7.665104E-02,  1.377011E+00,  1.810454E-01"</w:t>
      </w:r>
      <w:r>
        <w:br w:type="textWrapping"/>
      </w:r>
      <w:r>
        <w:rPr>
          <w:rStyle w:val="VerbatimChar"/>
        </w:rPr>
        <w:t xml:space="preserve">## [1] "Llh: -2.11514503230040E+03; Pars: -2.278979E+00, -7.545561E-02,  1.378494E+00,  1.776610E-01"</w:t>
      </w:r>
      <w:r>
        <w:br w:type="textWrapping"/>
      </w:r>
      <w:r>
        <w:rPr>
          <w:rStyle w:val="VerbatimChar"/>
        </w:rPr>
        <w:t xml:space="preserve">## [1] "Llh: -2.11514515233905E+03; Pars: -2.276935E+00, -7.554629E-02,  1.377844E+00,  1.779428E-01"</w:t>
      </w:r>
      <w:r>
        <w:br w:type="textWrapping"/>
      </w:r>
      <w:r>
        <w:rPr>
          <w:rStyle w:val="VerbatimChar"/>
        </w:rPr>
        <w:t xml:space="preserve">## [1] "Llh: -2.11514126573353E+03; Pars: -2.283902E+00, -7.498802E-02,  1.377259E+00,  1.761755E-01"</w:t>
      </w:r>
      <w:r>
        <w:br w:type="textWrapping"/>
      </w:r>
      <w:r>
        <w:rPr>
          <w:rStyle w:val="VerbatimChar"/>
        </w:rPr>
        <w:t xml:space="preserve">## [1] "Llh: -2.11513994250409E+03; Pars: -2.290769E+00, -7.447746E-02,  1.377096E+00,  1.745618E-01"</w:t>
      </w:r>
      <w:r>
        <w:br w:type="textWrapping"/>
      </w:r>
      <w:r>
        <w:rPr>
          <w:rStyle w:val="VerbatimChar"/>
        </w:rPr>
        <w:t xml:space="preserve">## [1] "Llh: -2.11513546454189E+03; Pars: -2.278664E+00, -7.479637E-02,  1.377880E+00,  1.766718E-01"</w:t>
      </w:r>
      <w:r>
        <w:br w:type="textWrapping"/>
      </w:r>
      <w:r>
        <w:rPr>
          <w:rStyle w:val="VerbatimChar"/>
        </w:rPr>
        <w:t xml:space="preserve">## [1] "Llh: -2.11512925447093E+03; Pars: -2.277720E+00, -7.438138E-02,  1.378317E+00,  1.762785E-01"</w:t>
      </w:r>
      <w:r>
        <w:br w:type="textWrapping"/>
      </w:r>
      <w:r>
        <w:rPr>
          <w:rStyle w:val="VerbatimChar"/>
        </w:rPr>
        <w:t xml:space="preserve">## [1] "Llh: -2.11513847111973E+03; Pars: -2.285519E+00, -7.263685E-02,  1.378530E+00,  1.707012E-01"</w:t>
      </w:r>
      <w:r>
        <w:br w:type="textWrapping"/>
      </w:r>
      <w:r>
        <w:rPr>
          <w:rStyle w:val="VerbatimChar"/>
        </w:rPr>
        <w:t xml:space="preserve">## [1] "Llh: -2.11513704441802E+03; Pars: -2.282896E+00, -7.364040E-02,  1.378150E+00,  1.732872E-01"</w:t>
      </w:r>
      <w:r>
        <w:br w:type="textWrapping"/>
      </w:r>
      <w:r>
        <w:rPr>
          <w:rStyle w:val="VerbatimChar"/>
        </w:rPr>
        <w:t xml:space="preserve">## [1] "Llh: -2.11512949469507E+03; Pars: -2.283538E+00, -7.292466E-02,  1.376874E+00,  1.718987E-01"</w:t>
      </w:r>
      <w:r>
        <w:br w:type="textWrapping"/>
      </w:r>
      <w:r>
        <w:rPr>
          <w:rStyle w:val="VerbatimChar"/>
        </w:rPr>
        <w:t xml:space="preserve">## [1] "Llh: -2.11513250546742E+03; Pars: -2.282397E+00, -7.355740E-02,  1.377279E+00,  1.733393E-01"</w:t>
      </w:r>
      <w:r>
        <w:br w:type="textWrapping"/>
      </w:r>
      <w:r>
        <w:rPr>
          <w:rStyle w:val="VerbatimChar"/>
        </w:rPr>
        <w:t xml:space="preserve">## [1] "Llh: -2.11512942027996E+03; Pars: -2.293818E+00, -7.345064E-02,  1.378046E+00,  1.730213E-01"</w:t>
      </w:r>
      <w:r>
        <w:br w:type="textWrapping"/>
      </w:r>
      <w:r>
        <w:rPr>
          <w:rStyle w:val="VerbatimChar"/>
        </w:rPr>
        <w:t xml:space="preserve">## [1] "Llh: -2.11513081039125E+03; Pars: -2.288760E+00, -7.365331E-02,  1.377827E+00,  1.735140E-01"</w:t>
      </w:r>
      <w:r>
        <w:br w:type="textWrapping"/>
      </w:r>
      <w:r>
        <w:rPr>
          <w:rStyle w:val="VerbatimChar"/>
        </w:rPr>
        <w:t xml:space="preserve">## [1] "Llh: -2.11512107259453E+03; Pars: -2.278221E+00, -7.272108E-02,  1.378597E+00,  1.726810E-01"</w:t>
      </w:r>
      <w:r>
        <w:br w:type="textWrapping"/>
      </w:r>
      <w:r>
        <w:rPr>
          <w:rStyle w:val="VerbatimChar"/>
        </w:rPr>
        <w:t xml:space="preserve">## [1] "Llh: -2.11511234478153E+03; Pars: -2.271993E+00, -7.184288E-02,  1.379348E+00,  1.717406E-01"</w:t>
      </w:r>
      <w:r>
        <w:br w:type="textWrapping"/>
      </w:r>
      <w:r>
        <w:rPr>
          <w:rStyle w:val="VerbatimChar"/>
        </w:rPr>
        <w:t xml:space="preserve">## [1] "Llh: -2.11511099816467E+03; Pars: -2.280589E+00, -7.265939E-02,  1.378142E+00,  1.731824E-01"</w:t>
      </w:r>
      <w:r>
        <w:br w:type="textWrapping"/>
      </w:r>
      <w:r>
        <w:rPr>
          <w:rStyle w:val="VerbatimChar"/>
        </w:rPr>
        <w:t xml:space="preserve">## [1] "Llh: -2.11509825736152E+03; Pars: -2.279438E+00, -7.216889E-02,  1.378138E+00,  1.731299E-01"</w:t>
      </w:r>
      <w:r>
        <w:br w:type="textWrapping"/>
      </w:r>
      <w:r>
        <w:rPr>
          <w:rStyle w:val="VerbatimChar"/>
        </w:rPr>
        <w:t xml:space="preserve">## [1] "Llh: -2.11510597890552E+03; Pars: -2.277902E+00, -7.299723E-02,  1.380052E+00,  1.751865E-01"</w:t>
      </w:r>
      <w:r>
        <w:br w:type="textWrapping"/>
      </w:r>
      <w:r>
        <w:rPr>
          <w:rStyle w:val="VerbatimChar"/>
        </w:rPr>
        <w:t xml:space="preserve">## [1] "Llh: -2.11511080074579E+03; Pars: -2.279309E+00, -7.297909E-02,  1.379257E+00,  1.743646E-01"</w:t>
      </w:r>
      <w:r>
        <w:br w:type="textWrapping"/>
      </w:r>
      <w:r>
        <w:rPr>
          <w:rStyle w:val="VerbatimChar"/>
        </w:rPr>
        <w:t xml:space="preserve">## [1] "Llh: -2.11509912114691E+03; Pars: -2.259926E+00, -7.224455E-02,  1.379882E+00,  1.751465E-01"</w:t>
      </w:r>
      <w:r>
        <w:br w:type="textWrapping"/>
      </w:r>
      <w:r>
        <w:rPr>
          <w:rStyle w:val="VerbatimChar"/>
        </w:rPr>
        <w:t xml:space="preserve">## [1] "Llh: -2.11510413725870E+03; Pars: -2.268315E+00, -7.254608E-02,  1.379423E+00,  1.746152E-01"</w:t>
      </w:r>
      <w:r>
        <w:br w:type="textWrapping"/>
      </w:r>
      <w:r>
        <w:rPr>
          <w:rStyle w:val="VerbatimChar"/>
        </w:rPr>
        <w:t xml:space="preserve">## [1] "Llh: -2.11507723313360E+03; Pars: -2.266886E+00, -7.024540E-02,  1.380393E+00,  1.713233E-01"</w:t>
      </w:r>
      <w:r>
        <w:br w:type="textWrapping"/>
      </w:r>
      <w:r>
        <w:rPr>
          <w:rStyle w:val="VerbatimChar"/>
        </w:rPr>
        <w:t xml:space="preserve">## [1] "Llh: -2.11505271894762E+03; Pars: -2.261504E+00, -6.817740E-02,  1.381432E+00,  1.688456E-01"</w:t>
      </w:r>
      <w:r>
        <w:br w:type="textWrapping"/>
      </w:r>
      <w:r>
        <w:rPr>
          <w:rStyle w:val="VerbatimChar"/>
        </w:rPr>
        <w:t xml:space="preserve">## [1] "Llh: -2.11506507321084E+03; Pars: -2.267333E+00, -7.095116E-02,  1.380403E+00,  1.744136E-01"</w:t>
      </w:r>
      <w:r>
        <w:br w:type="textWrapping"/>
      </w:r>
      <w:r>
        <w:rPr>
          <w:rStyle w:val="VerbatimChar"/>
        </w:rPr>
        <w:t xml:space="preserve">## [1] "Llh: -2.11507609875708E+03; Pars: -2.268496E+00, -7.117409E-02,  1.380139E+00,  1.737454E-01"</w:t>
      </w:r>
      <w:r>
        <w:br w:type="textWrapping"/>
      </w:r>
      <w:r>
        <w:rPr>
          <w:rStyle w:val="VerbatimChar"/>
        </w:rPr>
        <w:t xml:space="preserve">## [1] "Llh: -2.11505269833953E+03; Pars: -2.256244E+00, -6.877376E-02,  1.379875E+00,  1.705813E-01"</w:t>
      </w:r>
      <w:r>
        <w:br w:type="textWrapping"/>
      </w:r>
      <w:r>
        <w:rPr>
          <w:rStyle w:val="VerbatimChar"/>
        </w:rPr>
        <w:t xml:space="preserve">## [1] "Llh: -2.11503142193511E+03; Pars: -2.245554E+00, -6.666203E-02,  1.379786E+00,  1.682787E-01"</w:t>
      </w:r>
      <w:r>
        <w:br w:type="textWrapping"/>
      </w:r>
      <w:r>
        <w:rPr>
          <w:rStyle w:val="VerbatimChar"/>
        </w:rPr>
        <w:t xml:space="preserve">## [1] "Llh: -2.11502328435164E+03; Pars: -2.266879E+00, -6.673518E-02,  1.379997E+00,  1.671875E-01"</w:t>
      </w:r>
      <w:r>
        <w:br w:type="textWrapping"/>
      </w:r>
      <w:r>
        <w:rPr>
          <w:rStyle w:val="VerbatimChar"/>
        </w:rPr>
        <w:t xml:space="preserve">## [1] "Llh: -2.11499035007674E+03; Pars: -2.270370E+00, -6.398050E-02,  1.380054E+00,  1.632080E-01"</w:t>
      </w:r>
      <w:r>
        <w:br w:type="textWrapping"/>
      </w:r>
      <w:r>
        <w:rPr>
          <w:rStyle w:val="VerbatimChar"/>
        </w:rPr>
        <w:t xml:space="preserve">## [1] "Llh: -2.11497092390822E+03; Pars: -2.243131E+00, -6.271666E-02,  1.382704E+00,  1.642430E-01"</w:t>
      </w:r>
      <w:r>
        <w:br w:type="textWrapping"/>
      </w:r>
      <w:r>
        <w:rPr>
          <w:rStyle w:val="VerbatimChar"/>
        </w:rPr>
        <w:t xml:space="preserve">## [1] "Llh: -2.11491576322024E+03; Pars: -2.225366E+00, -5.799054E-02,  1.384992E+00,  1.597996E-01"</w:t>
      </w:r>
      <w:r>
        <w:br w:type="textWrapping"/>
      </w:r>
      <w:r>
        <w:rPr>
          <w:rStyle w:val="VerbatimChar"/>
        </w:rPr>
        <w:t xml:space="preserve">## [1] "Llh: -2.11493633224802E+03; Pars: -2.234050E+00, -5.745408E-02,  1.382727E+00,  1.556523E-01"</w:t>
      </w:r>
      <w:r>
        <w:br w:type="textWrapping"/>
      </w:r>
      <w:r>
        <w:rPr>
          <w:rStyle w:val="VerbatimChar"/>
        </w:rPr>
        <w:t xml:space="preserve">## [1] "Llh: -2.11496316631141E+03; Pars: -2.242288E+00, -6.082835E-02,  1.382146E+00,  1.603426E-01"</w:t>
      </w:r>
      <w:r>
        <w:br w:type="textWrapping"/>
      </w:r>
      <w:r>
        <w:rPr>
          <w:rStyle w:val="VerbatimChar"/>
        </w:rPr>
        <w:t xml:space="preserve">## [1] "Llh: -2.11488795834504E+03; Pars: -2.226188E+00, -5.486617E-02,  1.382344E+00,  1.546237E-01"</w:t>
      </w:r>
      <w:r>
        <w:br w:type="textWrapping"/>
      </w:r>
      <w:r>
        <w:rPr>
          <w:rStyle w:val="VerbatimChar"/>
        </w:rPr>
        <w:t xml:space="preserve">## [1] "Llh: -2.11482423101030E+03; Pars: -2.208902E+00, -4.821056E-02,  1.382801E+00,  1.475127E-01"</w:t>
      </w:r>
      <w:r>
        <w:br w:type="textWrapping"/>
      </w:r>
      <w:r>
        <w:rPr>
          <w:rStyle w:val="VerbatimChar"/>
        </w:rPr>
        <w:t xml:space="preserve">## [1] "Llh: -2.11480901099243E+03; Pars: -2.223482E+00, -4.715581E-02,  1.385505E+00,  1.448075E-01"</w:t>
      </w:r>
      <w:r>
        <w:br w:type="textWrapping"/>
      </w:r>
      <w:r>
        <w:rPr>
          <w:rStyle w:val="VerbatimChar"/>
        </w:rPr>
        <w:t xml:space="preserve">## [1] "Llh: -2.11473009830129E+03; Pars: -2.212593E+00, -3.740270E-02,  1.388373E+00,  1.330720E-01"</w:t>
      </w:r>
      <w:r>
        <w:br w:type="textWrapping"/>
      </w:r>
      <w:r>
        <w:rPr>
          <w:rStyle w:val="VerbatimChar"/>
        </w:rPr>
        <w:t xml:space="preserve">## [1] "Llh: -2.11474560576968E+03; Pars: -2.171986E+00, -3.654844E-02,  1.389404E+00,  1.348103E-01"</w:t>
      </w:r>
      <w:r>
        <w:br w:type="textWrapping"/>
      </w:r>
      <w:r>
        <w:rPr>
          <w:rStyle w:val="VerbatimChar"/>
        </w:rPr>
        <w:t xml:space="preserve">## [1] "Llh: -2.11478637976118E+03; Pars: -2.195843E+00, -4.340645E-02,  1.387061E+00,  1.419097E-01"</w:t>
      </w:r>
      <w:r>
        <w:br w:type="textWrapping"/>
      </w:r>
      <w:r>
        <w:rPr>
          <w:rStyle w:val="VerbatimChar"/>
        </w:rPr>
        <w:t xml:space="preserve">## [1] "Llh: -2.11467762382693E+03; Pars: -2.175748E+00, -3.262204E-02,  1.390063E+00,  1.319450E-01"</w:t>
      </w:r>
      <w:r>
        <w:br w:type="textWrapping"/>
      </w:r>
      <w:r>
        <w:rPr>
          <w:rStyle w:val="VerbatimChar"/>
        </w:rPr>
        <w:t xml:space="preserve">## [1] "Llh: -2.11459802451910E+03; Pars: -2.147638E+00, -2.020602E-02,  1.393745E+00,  1.200913E-01"</w:t>
      </w:r>
      <w:r>
        <w:br w:type="textWrapping"/>
      </w:r>
      <w:r>
        <w:rPr>
          <w:rStyle w:val="VerbatimChar"/>
        </w:rPr>
        <w:t xml:space="preserve">## [1] "Llh: -2.11461645662346E+03; Pars: -2.145912E+00, -1.319332E-02,  1.392167E+00,  1.079435E-01"</w:t>
      </w:r>
      <w:r>
        <w:br w:type="textWrapping"/>
      </w:r>
      <w:r>
        <w:rPr>
          <w:rStyle w:val="VerbatimChar"/>
        </w:rPr>
        <w:t xml:space="preserve">## [1] "Llh: -2.11464794758191E+03; Pars: -2.165279E+00, -2.439262E-02,  1.390370E+00,  1.209075E-01"</w:t>
      </w:r>
      <w:r>
        <w:br w:type="textWrapping"/>
      </w:r>
      <w:r>
        <w:rPr>
          <w:rStyle w:val="VerbatimChar"/>
        </w:rPr>
        <w:t xml:space="preserve">## [1] "Llh: -2.11458675941473E+03; Pars: -2.130852E+00, -5.464676E-03,  1.399088E+00,  1.004459E-01"</w:t>
      </w:r>
      <w:r>
        <w:br w:type="textWrapping"/>
      </w:r>
      <w:r>
        <w:rPr>
          <w:rStyle w:val="VerbatimChar"/>
        </w:rPr>
        <w:t xml:space="preserve">## [1] "Llh: -2.11462479604250E+03; Pars: -2.093737E+00,  1.590826E-02,  1.407304E+00,  7.691248E-02"</w:t>
      </w:r>
      <w:r>
        <w:br w:type="textWrapping"/>
      </w:r>
      <w:r>
        <w:rPr>
          <w:rStyle w:val="VerbatimChar"/>
        </w:rPr>
        <w:t xml:space="preserve">## [1] "Llh: -2.11454677118873E+03; Pars: -2.145819E+00, -1.584914E-03,  1.397283E+00,  9.596603E-02"</w:t>
      </w:r>
      <w:r>
        <w:br w:type="textWrapping"/>
      </w:r>
      <w:r>
        <w:rPr>
          <w:rStyle w:val="VerbatimChar"/>
        </w:rPr>
        <w:t xml:space="preserve">## [1] "Llh: -2.11455190461884E+03; Pars: -2.132956E+00,  1.589685E-02,  1.401239E+00,  7.654389E-02"</w:t>
      </w:r>
      <w:r>
        <w:br w:type="textWrapping"/>
      </w:r>
      <w:r>
        <w:rPr>
          <w:rStyle w:val="VerbatimChar"/>
        </w:rPr>
        <w:t xml:space="preserve">## [1] "Llh: -2.11462272789271E+03; Pars: -2.076524E+00,  1.717824E-02,  1.402801E+00,  7.915139E-02"</w:t>
      </w:r>
      <w:r>
        <w:br w:type="textWrapping"/>
      </w:r>
      <w:r>
        <w:rPr>
          <w:rStyle w:val="VerbatimChar"/>
        </w:rPr>
        <w:t xml:space="preserve">## [1] "Llh: -2.11457403750136E+03; Pars: -2.109038E+00,  3.533003E-03,  1.399180E+00,  9.263153E-02"</w:t>
      </w:r>
      <w:r>
        <w:br w:type="textWrapping"/>
      </w:r>
      <w:r>
        <w:rPr>
          <w:rStyle w:val="VerbatimChar"/>
        </w:rPr>
        <w:t xml:space="preserve">## [1] "Llh: -2.11453177507511E+03; Pars: -2.120690E+00,  1.332015E-03,  1.402496E+00,  9.662382E-02"</w:t>
      </w:r>
      <w:r>
        <w:br w:type="textWrapping"/>
      </w:r>
      <w:r>
        <w:rPr>
          <w:rStyle w:val="VerbatimChar"/>
        </w:rPr>
        <w:t xml:space="preserve">## [1] "Llh: -2.11451911625600E+03; Pars: -2.108288E+00,  8.594680E-03,  1.407690E+00,  9.096396E-02"</w:t>
      </w:r>
      <w:r>
        <w:br w:type="textWrapping"/>
      </w:r>
      <w:r>
        <w:rPr>
          <w:rStyle w:val="VerbatimChar"/>
        </w:rPr>
        <w:t xml:space="preserve">## [1] "Llh: -2.11461257760673E+03; Pars: -2.099653E+00,  2.274506E-02,  1.407900E+00,  6.991242E-02"</w:t>
      </w:r>
      <w:r>
        <w:br w:type="textWrapping"/>
      </w:r>
      <w:r>
        <w:rPr>
          <w:rStyle w:val="VerbatimChar"/>
        </w:rPr>
        <w:t xml:space="preserve">## [1] "Llh: -2.11455887846483E+03; Pars: -2.135449E+00, -9.468246E-03,  1.397270E+00,  1.075466E-01"</w:t>
      </w:r>
      <w:r>
        <w:br w:type="textWrapping"/>
      </w:r>
      <w:r>
        <w:rPr>
          <w:rStyle w:val="VerbatimChar"/>
        </w:rPr>
        <w:t xml:space="preserve">## [1] "Llh: -2.11450115023875E+03; Pars: -2.118242E+00,  6.001938E-03,  1.401611E+00,  9.310817E-02"</w:t>
      </w:r>
      <w:r>
        <w:br w:type="textWrapping"/>
      </w:r>
      <w:r>
        <w:rPr>
          <w:rStyle w:val="VerbatimChar"/>
        </w:rPr>
        <w:t xml:space="preserve">## [1] "Llh: -2.11447312730617E+03; Pars: -2.111991E+00,  1.173525E-02,  1.402874E+00,  8.943932E-02"</w:t>
      </w:r>
      <w:r>
        <w:br w:type="textWrapping"/>
      </w:r>
      <w:r>
        <w:rPr>
          <w:rStyle w:val="VerbatimChar"/>
        </w:rPr>
        <w:t xml:space="preserve">## [1] "Llh: -2.11447660505574E+03; Pars: -2.141753E+00,  1.105379E-03,  1.403368E+00,  9.932640E-02"</w:t>
      </w:r>
      <w:r>
        <w:br w:type="textWrapping"/>
      </w:r>
      <w:r>
        <w:rPr>
          <w:rStyle w:val="VerbatimChar"/>
        </w:rPr>
        <w:t xml:space="preserve">## [1] "Llh: -2.11449134815513E+03; Pars: -2.133485E+00,  1.712285E-03,  1.402320E+00,  9.765269E-02"</w:t>
      </w:r>
      <w:r>
        <w:br w:type="textWrapping"/>
      </w:r>
      <w:r>
        <w:rPr>
          <w:rStyle w:val="VerbatimChar"/>
        </w:rPr>
        <w:t xml:space="preserve">## [1] "Llh: -2.11448896022769E+03; Pars: -2.118288E+00,  1.939344E-02,  1.408349E+00,  8.030129E-02"</w:t>
      </w:r>
      <w:r>
        <w:br w:type="textWrapping"/>
      </w:r>
      <w:r>
        <w:rPr>
          <w:rStyle w:val="VerbatimChar"/>
        </w:rPr>
        <w:t xml:space="preserve">## [1] "Llh: -2.11448478109889E+03; Pars: -2.122554E+00,  1.217802E-02,  1.405571E+00,  8.711261E-02"</w:t>
      </w:r>
      <w:r>
        <w:br w:type="textWrapping"/>
      </w:r>
      <w:r>
        <w:rPr>
          <w:rStyle w:val="VerbatimChar"/>
        </w:rPr>
        <w:t xml:space="preserve">## [1] "Llh: -2.11447317104781E+03; Pars: -2.096858E+00,  1.839158E-02,  1.412507E+00,  8.745512E-02"</w:t>
      </w:r>
      <w:r>
        <w:br w:type="textWrapping"/>
      </w:r>
      <w:r>
        <w:rPr>
          <w:rStyle w:val="VerbatimChar"/>
        </w:rPr>
        <w:t xml:space="preserve">## [1] "Llh: -2.11447170287755E+03; Pars: -2.108899E+00,  1.339745E-02,  1.408686E+00,  8.958285E-02"</w:t>
      </w:r>
      <w:r>
        <w:br w:type="textWrapping"/>
      </w:r>
      <w:r>
        <w:rPr>
          <w:rStyle w:val="VerbatimChar"/>
        </w:rPr>
        <w:t xml:space="preserve">## [1] "Llh: -2.11442706937533E+03; Pars: -2.134314E+00,  1.061337E-02,  1.402561E+00,  9.176663E-02"</w:t>
      </w:r>
      <w:r>
        <w:br w:type="textWrapping"/>
      </w:r>
      <w:r>
        <w:rPr>
          <w:rStyle w:val="VerbatimChar"/>
        </w:rPr>
        <w:t xml:space="preserve">## [1] "Llh: -2.11438812216664E+03; Pars: -2.147555E+00,  1.162271E-02,  1.400004E+00,  9.216796E-02"</w:t>
      </w:r>
      <w:r>
        <w:br w:type="textWrapping"/>
      </w:r>
      <w:r>
        <w:rPr>
          <w:rStyle w:val="VerbatimChar"/>
        </w:rPr>
        <w:t xml:space="preserve">## [1] "Llh: -2.11441365615614E+03; Pars: -2.132302E+00,  6.752376E-03,  1.401890E+00,  9.814566E-02"</w:t>
      </w:r>
      <w:r>
        <w:br w:type="textWrapping"/>
      </w:r>
      <w:r>
        <w:rPr>
          <w:rStyle w:val="VerbatimChar"/>
        </w:rPr>
        <w:t xml:space="preserve">## [1] "Llh: -2.11442860599575E+03; Pars: -2.129857E+00,  8.108787E-03,  1.402809E+00,  9.538739E-02"</w:t>
      </w:r>
      <w:r>
        <w:br w:type="textWrapping"/>
      </w:r>
      <w:r>
        <w:rPr>
          <w:rStyle w:val="VerbatimChar"/>
        </w:rPr>
        <w:t xml:space="preserve">## [1] "Llh: -2.11442163147555E+03; Pars: -2.108644E+00,  2.064852E-02,  1.403351E+00,  8.534149E-02"</w:t>
      </w:r>
      <w:r>
        <w:br w:type="textWrapping"/>
      </w:r>
      <w:r>
        <w:rPr>
          <w:rStyle w:val="VerbatimChar"/>
        </w:rPr>
        <w:t xml:space="preserve">## [1] "Llh: -2.11442268283235E+03; Pars: -2.116831E+00,  1.576273E-02,  1.403355E+00,  8.883772E-02"</w:t>
      </w:r>
      <w:r>
        <w:br w:type="textWrapping"/>
      </w:r>
      <w:r>
        <w:rPr>
          <w:rStyle w:val="VerbatimChar"/>
        </w:rPr>
        <w:t xml:space="preserve">## [1] "Llh: -2.11437774265928E+03; Pars: -2.136604E+00,  1.447528E-02,  1.404084E+00,  9.317966E-02"</w:t>
      </w:r>
      <w:r>
        <w:br w:type="textWrapping"/>
      </w:r>
      <w:r>
        <w:rPr>
          <w:rStyle w:val="VerbatimChar"/>
        </w:rPr>
        <w:t xml:space="preserve">## [1] "Llh: -2.11435348417373E+03; Pars: -2.149114E+00,  1.584530E-02,  1.404689E+00,  9.504982E-02"</w:t>
      </w:r>
      <w:r>
        <w:br w:type="textWrapping"/>
      </w:r>
      <w:r>
        <w:rPr>
          <w:rStyle w:val="VerbatimChar"/>
        </w:rPr>
        <w:t xml:space="preserve">## [1] "Llh: -2.11431690619554E+03; Pars: -2.160256E+00,  1.403700E-02,  1.396306E+00,  9.576962E-02"</w:t>
      </w:r>
      <w:r>
        <w:br w:type="textWrapping"/>
      </w:r>
      <w:r>
        <w:rPr>
          <w:rStyle w:val="VerbatimChar"/>
        </w:rPr>
        <w:t xml:space="preserve">## [1] "Llh: -2.11427177135823E+03; Pars: -2.186820E+00,  1.435677E-02,  1.390157E+00,  9.886300E-02"</w:t>
      </w:r>
      <w:r>
        <w:br w:type="textWrapping"/>
      </w:r>
      <w:r>
        <w:rPr>
          <w:rStyle w:val="VerbatimChar"/>
        </w:rPr>
        <w:t xml:space="preserve">## [1] "Llh: -2.11431604493328E+03; Pars: -2.200742E+00,  3.640068E-03,  1.395010E+00,  1.067717E-01"</w:t>
      </w:r>
      <w:r>
        <w:br w:type="textWrapping"/>
      </w:r>
      <w:r>
        <w:rPr>
          <w:rStyle w:val="VerbatimChar"/>
        </w:rPr>
        <w:t xml:space="preserve">## [1] "Llh: -2.11432321732520E+03; Pars: -2.177024E+00,  7.892180E-03,  1.397090E+00,  1.014142E-01"</w:t>
      </w:r>
      <w:r>
        <w:br w:type="textWrapping"/>
      </w:r>
      <w:r>
        <w:rPr>
          <w:rStyle w:val="VerbatimChar"/>
        </w:rPr>
        <w:t xml:space="preserve">## [1] "Llh: -2.11427335119479E+03; Pars: -2.210662E+00,  1.598005E-02,  1.393033E+00,  9.828060E-02"</w:t>
      </w:r>
      <w:r>
        <w:br w:type="textWrapping"/>
      </w:r>
      <w:r>
        <w:rPr>
          <w:rStyle w:val="VerbatimChar"/>
        </w:rPr>
        <w:t xml:space="preserve">## [1] "Llh: -2.11428975202491E+03; Pars: -2.190578E+00,  1.367313E-02,  1.395242E+00,  9.824687E-02"</w:t>
      </w:r>
      <w:r>
        <w:br w:type="textWrapping"/>
      </w:r>
      <w:r>
        <w:rPr>
          <w:rStyle w:val="VerbatimChar"/>
        </w:rPr>
        <w:t xml:space="preserve">## [1] "Llh: -2.11427043037246E+03; Pars: -2.226977E+00,  1.328839E-02,  1.391433E+00,  1.073146E-01"</w:t>
      </w:r>
      <w:r>
        <w:br w:type="textWrapping"/>
      </w:r>
      <w:r>
        <w:rPr>
          <w:rStyle w:val="VerbatimChar"/>
        </w:rPr>
        <w:t xml:space="preserve">## [1] "Llh: -2.11432311751965E+03; Pars: -2.268726E+00,  1.412122E-02,  1.387167E+00,  1.148879E-01"</w:t>
      </w:r>
      <w:r>
        <w:br w:type="textWrapping"/>
      </w:r>
      <w:r>
        <w:rPr>
          <w:rStyle w:val="VerbatimChar"/>
        </w:rPr>
        <w:t xml:space="preserve">## [1] "Llh: -2.11425411791360E+03; Pars: -2.266146E+00,  7.787338E-03,  1.380232E+00,  1.105652E-01"</w:t>
      </w:r>
      <w:r>
        <w:br w:type="textWrapping"/>
      </w:r>
      <w:r>
        <w:rPr>
          <w:rStyle w:val="VerbatimChar"/>
        </w:rPr>
        <w:t xml:space="preserve">## [1] "Llh: -2.11431063426857E+03; Pars: -2.329060E+00,  3.758355E-03,  1.368164E+00,  1.183228E-01"</w:t>
      </w:r>
      <w:r>
        <w:br w:type="textWrapping"/>
      </w:r>
      <w:r>
        <w:rPr>
          <w:rStyle w:val="VerbatimChar"/>
        </w:rPr>
        <w:t xml:space="preserve">## [1] "Llh: -2.11425771706645E+03; Pars: -2.244270E+00,  2.206621E-02,  1.382428E+00,  1.007400E-01"</w:t>
      </w:r>
      <w:r>
        <w:br w:type="textWrapping"/>
      </w:r>
      <w:r>
        <w:rPr>
          <w:rStyle w:val="VerbatimChar"/>
        </w:rPr>
        <w:t xml:space="preserve">## [1] "Llh: -2.11424804393608E+03; Pars: -2.233242E+00,  1.745967E-02,  1.385563E+00,  1.022479E-01"</w:t>
      </w:r>
      <w:r>
        <w:br w:type="textWrapping"/>
      </w:r>
      <w:r>
        <w:rPr>
          <w:rStyle w:val="VerbatimChar"/>
        </w:rPr>
        <w:t xml:space="preserve">## [1] "Llh: -2.11425063473697E+03; Pars: -2.245528E+00,  1.046603E-02,  1.380673E+00,  1.112147E-01"</w:t>
      </w:r>
      <w:r>
        <w:br w:type="textWrapping"/>
      </w:r>
      <w:r>
        <w:rPr>
          <w:rStyle w:val="VerbatimChar"/>
        </w:rPr>
        <w:t xml:space="preserve">## [1] "Llh: -2.11424663630651E+03; Pars: -2.236719E+00,  1.184454E-02,  1.383753E+00,  1.079812E-01"</w:t>
      </w:r>
      <w:r>
        <w:br w:type="textWrapping"/>
      </w:r>
      <w:r>
        <w:rPr>
          <w:rStyle w:val="VerbatimChar"/>
        </w:rPr>
        <w:t xml:space="preserve">## [1] "Llh: -2.11430433863137E+03; Pars: -2.296986E+00,  1.083319E-02,  1.380339E+00,  1.151914E-01"</w:t>
      </w:r>
      <w:r>
        <w:br w:type="textWrapping"/>
      </w:r>
      <w:r>
        <w:rPr>
          <w:rStyle w:val="VerbatimChar"/>
        </w:rPr>
        <w:t xml:space="preserve">## [1] "Llh: -2.11425124785287E+03; Pars: -2.213451E+00,  1.347588E-02,  1.387696E+00,  1.029451E-01"</w:t>
      </w:r>
      <w:r>
        <w:br w:type="textWrapping"/>
      </w:r>
      <w:r>
        <w:rPr>
          <w:rStyle w:val="VerbatimChar"/>
        </w:rPr>
        <w:t xml:space="preserve">## [1] "Llh: -2.11425004610995E+03; Pars: -2.247603E+00,  1.199533E-02,  1.377220E+00,  1.045551E-01"</w:t>
      </w:r>
      <w:r>
        <w:br w:type="textWrapping"/>
      </w:r>
      <w:r>
        <w:rPr>
          <w:rStyle w:val="VerbatimChar"/>
        </w:rPr>
        <w:t xml:space="preserve">## [1] "Llh: -2.11424444203375E+03; Pars: -2.242414E+00,  1.231859E-02,  1.380760E+00,  1.052450E-01"</w:t>
      </w:r>
      <w:r>
        <w:br w:type="textWrapping"/>
      </w:r>
      <w:r>
        <w:rPr>
          <w:rStyle w:val="VerbatimChar"/>
        </w:rPr>
        <w:t xml:space="preserve">## [1] "Llh: -2.11425587415866E+03; Pars: -2.197623E+00,  1.976200E-02,  1.388662E+00,  9.864443E-02"</w:t>
      </w:r>
      <w:r>
        <w:br w:type="textWrapping"/>
      </w:r>
      <w:r>
        <w:rPr>
          <w:rStyle w:val="VerbatimChar"/>
        </w:rPr>
        <w:t xml:space="preserve">## [1] "Llh: -2.11424699548155E+03; Pars: -2.248656E+00,  1.078100E-02,  1.382335E+00,  1.075850E-01"</w:t>
      </w:r>
      <w:r>
        <w:br w:type="textWrapping"/>
      </w:r>
      <w:r>
        <w:rPr>
          <w:rStyle w:val="VerbatimChar"/>
        </w:rPr>
        <w:t xml:space="preserve">## [1] "Llh: -2.11425365673400E+03; Pars: -2.267628E+00,  1.272602E-02,  1.378522E+00,  1.085844E-01"</w:t>
      </w:r>
      <w:r>
        <w:br w:type="textWrapping"/>
      </w:r>
      <w:r>
        <w:rPr>
          <w:rStyle w:val="VerbatimChar"/>
        </w:rPr>
        <w:t xml:space="preserve">## [1] "Llh: -2.11424615548452E+03; Pars: -2.226774E+00,  1.328842E-02,  1.385397E+00,  1.043549E-01"</w:t>
      </w:r>
      <w:r>
        <w:br w:type="textWrapping"/>
      </w:r>
      <w:r>
        <w:rPr>
          <w:rStyle w:val="VerbatimChar"/>
        </w:rPr>
        <w:t xml:space="preserve">## [1] "Llh: -2.11425104961636E+03; Pars: -2.244011E+00,  6.656602E-03,  1.380562E+00,  1.103351E-01"</w:t>
      </w:r>
      <w:r>
        <w:br w:type="textWrapping"/>
      </w:r>
      <w:r>
        <w:rPr>
          <w:rStyle w:val="VerbatimChar"/>
        </w:rPr>
        <w:t xml:space="preserve">## [1] "Llh: -2.11424531108995E+03; Pars: -2.235925E+00,  1.475890E-02,  1.384311E+00,  1.042697E-01"</w:t>
      </w:r>
      <w:r>
        <w:br w:type="textWrapping"/>
      </w:r>
      <w:r>
        <w:rPr>
          <w:rStyle w:val="VerbatimChar"/>
        </w:rPr>
        <w:t xml:space="preserve">## [1] "Llh: -2.11424539156576E+03; Pars: -2.222374E+00,  1.532422E-02,  1.384774E+00,  1.033404E-01"</w:t>
      </w:r>
      <w:r>
        <w:br w:type="textWrapping"/>
      </w:r>
      <w:r>
        <w:rPr>
          <w:rStyle w:val="VerbatimChar"/>
        </w:rPr>
        <w:t xml:space="preserve">## [1] "Llh: -2.11424457470659E+03; Pars: -2.228892E+00,  1.418842E-02,  1.384164E+00,  1.044016E-01"</w:t>
      </w:r>
      <w:r>
        <w:br w:type="textWrapping"/>
      </w:r>
      <w:r>
        <w:rPr>
          <w:rStyle w:val="VerbatimChar"/>
        </w:rPr>
        <w:t xml:space="preserve">## [1] "Llh: -2.11424457952901E+03; Pars: -2.230262E+00,  1.543263E-02,  1.383561E+00,  1.011544E-01"</w:t>
      </w:r>
      <w:r>
        <w:br w:type="textWrapping"/>
      </w:r>
      <w:r>
        <w:rPr>
          <w:rStyle w:val="VerbatimChar"/>
        </w:rPr>
        <w:t xml:space="preserve">## [1] "Llh: -2.11424407285478E+03; Pars: -2.231873E+00,  1.453560E-02,  1.383609E+00,  1.028611E-01"</w:t>
      </w:r>
      <w:r>
        <w:br w:type="textWrapping"/>
      </w:r>
      <w:r>
        <w:rPr>
          <w:rStyle w:val="VerbatimChar"/>
        </w:rPr>
        <w:t xml:space="preserve">## [1] "Llh: -2.11424384133430E+03; Pars: -2.242809E+00,  1.461234E-02,  1.381027E+00,  1.040337E-01"</w:t>
      </w:r>
      <w:r>
        <w:br w:type="textWrapping"/>
      </w:r>
      <w:r>
        <w:rPr>
          <w:rStyle w:val="VerbatimChar"/>
        </w:rPr>
        <w:t xml:space="preserve">## [1] "Llh: -2.11424606235483E+03; Pars: -2.250905E+00,  1.527431E-02,  1.378847E+00,  1.038731E-01"</w:t>
      </w:r>
      <w:r>
        <w:br w:type="textWrapping"/>
      </w:r>
      <w:r>
        <w:rPr>
          <w:rStyle w:val="VerbatimChar"/>
        </w:rPr>
        <w:t xml:space="preserve">## [1] "Llh: -2.11424528516727E+03; Pars: -2.237038E+00,  1.306857E-02,  1.380470E+00,  1.040010E-01"</w:t>
      </w:r>
      <w:r>
        <w:br w:type="textWrapping"/>
      </w:r>
      <w:r>
        <w:rPr>
          <w:rStyle w:val="VerbatimChar"/>
        </w:rPr>
        <w:t xml:space="preserve">## [1] "Llh: -2.11424403566295E+03; Pars: -2.236760E+00,  1.349116E-02,  1.381429E+00,  1.040681E-01"</w:t>
      </w:r>
      <w:r>
        <w:br w:type="textWrapping"/>
      </w:r>
      <w:r>
        <w:rPr>
          <w:rStyle w:val="VerbatimChar"/>
        </w:rPr>
        <w:t xml:space="preserve">## [1] "Llh: -2.11424526778891E+03; Pars: -2.248094E+00,  1.329043E-02,  1.379252E+00,  1.037024E-01"</w:t>
      </w:r>
      <w:r>
        <w:br w:type="textWrapping"/>
      </w:r>
      <w:r>
        <w:rPr>
          <w:rStyle w:val="VerbatimChar"/>
        </w:rPr>
        <w:t xml:space="preserve">## [1] "Llh: -2.11424380237469E+03; Pars: -2.233665E+00,  1.396392E-02,  1.382934E+00,  1.042268E-01"</w:t>
      </w:r>
      <w:r>
        <w:br w:type="textWrapping"/>
      </w:r>
      <w:r>
        <w:rPr>
          <w:rStyle w:val="VerbatimChar"/>
        </w:rPr>
        <w:t xml:space="preserve">## [1] "Llh: -2.11424405629534E+03; Pars: -2.230156E+00,  1.598292E-02,  1.383741E+00,  1.023499E-01"</w:t>
      </w:r>
      <w:r>
        <w:br w:type="textWrapping"/>
      </w:r>
      <w:r>
        <w:rPr>
          <w:rStyle w:val="VerbatimChar"/>
        </w:rPr>
        <w:t xml:space="preserve">## [1] "Llh: -2.11424364324555E+03; Pars: -2.233209E+00,  1.506684E-02,  1.382995E+00,  1.030737E-01"</w:t>
      </w:r>
      <w:r>
        <w:br w:type="textWrapping"/>
      </w:r>
      <w:r>
        <w:rPr>
          <w:rStyle w:val="VerbatimChar"/>
        </w:rPr>
        <w:t xml:space="preserve">## [1] "Llh: -2.11424433611458E+03; Pars: -2.241355E+00,  1.403152E-02,  1.380585E+00,  1.048401E-01"</w:t>
      </w:r>
      <w:r>
        <w:br w:type="textWrapping"/>
      </w:r>
      <w:r>
        <w:rPr>
          <w:rStyle w:val="VerbatimChar"/>
        </w:rPr>
        <w:t xml:space="preserve">## [1] "Llh: -2.11424365400664E+03; Pars: -2.234237E+00,  1.440958E-02,  1.382852E+00,  1.033558E-01"</w:t>
      </w:r>
      <w:r>
        <w:br w:type="textWrapping"/>
      </w:r>
      <w:r>
        <w:rPr>
          <w:rStyle w:val="VerbatimChar"/>
        </w:rPr>
        <w:t xml:space="preserve">## [1] "Llh: -2.11424412345318E+03; Pars: -2.235188E+00,  1.553519E-02,  1.383475E+00,  1.032769E-01"</w:t>
      </w:r>
      <w:r>
        <w:br w:type="textWrapping"/>
      </w:r>
      <w:r>
        <w:rPr>
          <w:rStyle w:val="VerbatimChar"/>
        </w:rPr>
        <w:t xml:space="preserve">## [1] "Llh: -2.11424365135663E+03; Pars: -2.236367E+00,  1.400216E-02,  1.381940E+00,  1.038703E-01"</w:t>
      </w:r>
      <w:r>
        <w:br w:type="textWrapping"/>
      </w:r>
      <w:r>
        <w:rPr>
          <w:rStyle w:val="VerbatimChar"/>
        </w:rPr>
        <w:t xml:space="preserve">## [1] "Llh: -2.11424499247455E+03; Pars: -2.225986E+00,  1.410891E-02,  1.384336E+00,  1.032296E-01"</w:t>
      </w:r>
      <w:r>
        <w:br w:type="textWrapping"/>
      </w:r>
      <w:r>
        <w:rPr>
          <w:rStyle w:val="VerbatimChar"/>
        </w:rPr>
        <w:t xml:space="preserve">## [1] "Llh: -2.11424353256227E+03; Pars: -2.238582E+00,  1.448649E-02,  1.381853E+00,  1.038327E-01"</w:t>
      </w:r>
      <w:r>
        <w:br w:type="textWrapping"/>
      </w:r>
      <w:r>
        <w:rPr>
          <w:rStyle w:val="VerbatimChar"/>
        </w:rPr>
        <w:t xml:space="preserve">## [1] "Llh: -2.11424347235632E+03; Pars: -2.237532E+00,  1.501862E-02,  1.381886E+00,  1.028395E-01"</w:t>
      </w:r>
      <w:r>
        <w:br w:type="textWrapping"/>
      </w:r>
      <w:r>
        <w:rPr>
          <w:rStyle w:val="VerbatimChar"/>
        </w:rPr>
        <w:t xml:space="preserve">## [1] "Llh: -2.11424361214352E+03; Pars: -2.239470E+00,  1.554596E-02,  1.381362E+00,  1.021458E-01"</w:t>
      </w:r>
      <w:r>
        <w:br w:type="textWrapping"/>
      </w:r>
      <w:r>
        <w:rPr>
          <w:rStyle w:val="VerbatimChar"/>
        </w:rPr>
        <w:t xml:space="preserve">## [1] "Llh: -2.11424360689551E+03; Pars: -2.238609E+00,  1.487747E-02,  1.381485E+00,  1.034522E-01"</w:t>
      </w:r>
      <w:r>
        <w:br w:type="textWrapping"/>
      </w:r>
      <w:r>
        <w:rPr>
          <w:rStyle w:val="VerbatimChar"/>
        </w:rPr>
        <w:t xml:space="preserve">## [1] "Llh: -2.11424351843127E+03; Pars: -2.237514E+00,  1.476050E-02,  1.381827E+00,  1.034281E-01"</w:t>
      </w:r>
      <w:r>
        <w:br w:type="textWrapping"/>
      </w:r>
      <w:r>
        <w:rPr>
          <w:rStyle w:val="VerbatimChar"/>
        </w:rPr>
        <w:t xml:space="preserve">## [1] "Llh: -2.11424355329157E+03; Pars: -2.237048E+00,  1.566405E-02,  1.382340E+00,  1.027167E-01"</w:t>
      </w:r>
      <w:r>
        <w:br w:type="textWrapping"/>
      </w:r>
      <w:r>
        <w:rPr>
          <w:rStyle w:val="VerbatimChar"/>
        </w:rPr>
        <w:t xml:space="preserve">## [1] "Llh: -2.11424348696221E+03; Pars: -2.236878E+00,  1.524858E-02,  1.382240E+00,  1.030051E-01"</w:t>
      </w:r>
      <w:r>
        <w:br w:type="textWrapping"/>
      </w:r>
      <w:r>
        <w:rPr>
          <w:rStyle w:val="VerbatimChar"/>
        </w:rPr>
        <w:t xml:space="preserve">## [1] "Llh: -2.11424371766946E+03; Pars: -2.242059E+00,  1.469025E-02,  1.380909E+00,  1.034790E-01"</w:t>
      </w:r>
      <w:r>
        <w:br w:type="textWrapping"/>
      </w:r>
      <w:r>
        <w:rPr>
          <w:rStyle w:val="VerbatimChar"/>
        </w:rPr>
        <w:t xml:space="preserve">## [1] "Llh: -2.11424350922616E+03; Pars: -2.235416E+00,  1.497269E-02,  1.382473E+00,  1.031750E-01"</w:t>
      </w:r>
      <w:r>
        <w:br w:type="textWrapping"/>
      </w:r>
      <w:r>
        <w:rPr>
          <w:rStyle w:val="VerbatimChar"/>
        </w:rPr>
        <w:t xml:space="preserve">## [1] "Llh: -2.11424352446505E+03; Pars: -2.235090E+00,  1.551371E-02,  1.382360E+00,  1.023912E-01"</w:t>
      </w:r>
      <w:r>
        <w:br w:type="textWrapping"/>
      </w:r>
      <w:r>
        <w:rPr>
          <w:rStyle w:val="VerbatimChar"/>
        </w:rPr>
        <w:t xml:space="preserve">## [1] "Llh: -2.11424348408131E+03; Pars: -2.235962E+00,  1.525690E-02,  1.382233E+00,  1.027515E-01"</w:t>
      </w:r>
      <w:r>
        <w:br w:type="textWrapping"/>
      </w:r>
      <w:r>
        <w:rPr>
          <w:rStyle w:val="VerbatimChar"/>
        </w:rPr>
        <w:t xml:space="preserve">## [1] "Llh: -2.11424351104175E+03; Pars: -2.235380E+00,  1.548790E-02,  1.382589E+00,  1.024574E-01"</w:t>
      </w:r>
      <w:r>
        <w:br w:type="textWrapping"/>
      </w:r>
      <w:r>
        <w:rPr>
          <w:rStyle w:val="VerbatimChar"/>
        </w:rPr>
        <w:t xml:space="preserve">## [1] "Llh: -2.11424347903948E+03; Pars: -2.235913E+00,  1.530605E-02,  1.382399E+00,  1.027001E-01"</w:t>
      </w:r>
      <w:r>
        <w:br w:type="textWrapping"/>
      </w:r>
      <w:r>
        <w:rPr>
          <w:rStyle w:val="VerbatimChar"/>
        </w:rPr>
        <w:t xml:space="preserve">## [1] "Llh: -2.11424347811492E+03; Pars: -2.237727E+00,  1.544238E-02,  1.381906E+00,  1.024731E-01"</w:t>
      </w:r>
      <w:r>
        <w:br w:type="textWrapping"/>
      </w:r>
      <w:r>
        <w:rPr>
          <w:rStyle w:val="VerbatimChar"/>
        </w:rPr>
        <w:t xml:space="preserve">## [1] "Llh: -2.11424346471124E+03; Pars: -2.237149E+00,  1.532496E-02,  1.382048E+00,  1.026486E-01"</w:t>
      </w:r>
      <w:r>
        <w:br w:type="textWrapping"/>
      </w:r>
      <w:r>
        <w:rPr>
          <w:rStyle w:val="VerbatimChar"/>
        </w:rPr>
        <w:t xml:space="preserve">## [1] "Llh: -2.11424348802845E+03; Pars: -2.239626E+00,  1.532496E-02,  1.382048E+00,  1.026486E-01"</w:t>
      </w:r>
      <w:r>
        <w:br w:type="textWrapping"/>
      </w:r>
      <w:r>
        <w:rPr>
          <w:rStyle w:val="VerbatimChar"/>
        </w:rPr>
        <w:t xml:space="preserve">## [1] "Llh: -2.11424346471124E+03; Pars: -2.237149E+00,  1.532496E-02,  1.382048E+00,  1.026486E-01"</w:t>
      </w:r>
      <w:r>
        <w:br w:type="textWrapping"/>
      </w:r>
      <w:r>
        <w:rPr>
          <w:rStyle w:val="VerbatimChar"/>
        </w:rPr>
        <w:t xml:space="preserve">## [1] "Llh: -2.11424398067030E+03; Pars: -2.238387E+00,  1.632496E-02,  1.382048E+00,  1.026486E-01"</w:t>
      </w:r>
      <w:r>
        <w:br w:type="textWrapping"/>
      </w:r>
      <w:r>
        <w:rPr>
          <w:rStyle w:val="VerbatimChar"/>
        </w:rPr>
        <w:t xml:space="preserve">## [1] "Llh: -2.11424379274947E+03; Pars: -2.238387E+00,  1.432496E-02,  1.382048E+00,  1.026486E-01"</w:t>
      </w:r>
      <w:r>
        <w:br w:type="textWrapping"/>
      </w:r>
      <w:r>
        <w:rPr>
          <w:rStyle w:val="VerbatimChar"/>
        </w:rPr>
        <w:t xml:space="preserve">## [1] "Llh: -2.11424423498247E+03; Pars: -2.238387E+00,  1.532496E-02,  1.383430E+00,  1.026486E-01"</w:t>
      </w:r>
      <w:r>
        <w:br w:type="textWrapping"/>
      </w:r>
      <w:r>
        <w:rPr>
          <w:rStyle w:val="VerbatimChar"/>
        </w:rPr>
        <w:t xml:space="preserve">## [1] "Llh: -2.11424419467855E+03; Pars: -2.238387E+00,  1.532496E-02,  1.380666E+00,  1.026486E-01"</w:t>
      </w:r>
      <w:r>
        <w:br w:type="textWrapping"/>
      </w:r>
      <w:r>
        <w:rPr>
          <w:rStyle w:val="VerbatimChar"/>
        </w:rPr>
        <w:t xml:space="preserve">## [1] "Llh: -2.11424381028077E+03; Pars: -2.238387E+00,  1.532496E-02,  1.382048E+00,  1.036486E-01"</w:t>
      </w:r>
      <w:r>
        <w:br w:type="textWrapping"/>
      </w:r>
      <w:r>
        <w:rPr>
          <w:rStyle w:val="VerbatimChar"/>
        </w:rPr>
        <w:t xml:space="preserve">## [1] "Llh: -2.11424375799841E+03; Pars: -2.238387E+00,  1.532496E-02,  1.382048E+00,  1.016486E-01"</w:t>
      </w:r>
      <w:r>
        <w:br w:type="textWrapping"/>
      </w:r>
      <w:r>
        <w:rPr>
          <w:rStyle w:val="VerbatimChar"/>
        </w:rPr>
        <w:t xml:space="preserve">## [1] "Llh: -2.11424346471124E+03; Pars: -2.237149E+00,  1.532496E-02,  1.382048E+00,  1.026486E-01"</w:t>
      </w:r>
      <w:r>
        <w:br w:type="textWrapping"/>
      </w:r>
      <w:r>
        <w:rPr>
          <w:rStyle w:val="VerbatimChar"/>
        </w:rPr>
        <w:t xml:space="preserve">## [1] "Llh: -2.11424362758940E+03; Pars: -2.234677E+00,  1.532496E-02,  1.382048E+00,  1.026486E-01"</w:t>
      </w:r>
      <w:r>
        <w:br w:type="textWrapping"/>
      </w:r>
      <w:r>
        <w:rPr>
          <w:rStyle w:val="VerbatimChar"/>
        </w:rPr>
        <w:t xml:space="preserve">## [1] "Llh: -2.11424402491392E+03; Pars: -2.235913E+00,  1.632496E-02,  1.382048E+00,  1.026486E-01"</w:t>
      </w:r>
      <w:r>
        <w:br w:type="textWrapping"/>
      </w:r>
      <w:r>
        <w:rPr>
          <w:rStyle w:val="VerbatimChar"/>
        </w:rPr>
        <w:t xml:space="preserve">## [1] "Llh: -2.11424388834249E+03; Pars: -2.235913E+00,  1.432496E-02,  1.382048E+00,  1.026486E-01"</w:t>
      </w:r>
      <w:r>
        <w:br w:type="textWrapping"/>
      </w:r>
      <w:r>
        <w:rPr>
          <w:rStyle w:val="VerbatimChar"/>
        </w:rPr>
        <w:t xml:space="preserve">## [1] "Llh: -2.11424391766436E+03; Pars: -2.235913E+00,  1.532496E-02,  1.383430E+00,  1.026486E-01"</w:t>
      </w:r>
      <w:r>
        <w:br w:type="textWrapping"/>
      </w:r>
      <w:r>
        <w:rPr>
          <w:rStyle w:val="VerbatimChar"/>
        </w:rPr>
        <w:t xml:space="preserve">## [1] "Llh: -2.11424465121443E+03; Pars: -2.235913E+00,  1.532496E-02,  1.380666E+00,  1.026486E-01"</w:t>
      </w:r>
      <w:r>
        <w:br w:type="textWrapping"/>
      </w:r>
      <w:r>
        <w:rPr>
          <w:rStyle w:val="VerbatimChar"/>
        </w:rPr>
        <w:t xml:space="preserve">## [1] "Llh: -2.11424388064477E+03; Pars: -2.235913E+00,  1.532496E-02,  1.382048E+00,  1.036486E-01"</w:t>
      </w:r>
      <w:r>
        <w:br w:type="textWrapping"/>
      </w:r>
      <w:r>
        <w:rPr>
          <w:rStyle w:val="VerbatimChar"/>
        </w:rPr>
        <w:t xml:space="preserve">## [1] "Llh: -2.11424382705992E+03; Pars: -2.235913E+00,  1.532496E-02,  1.382048E+00,  1.016486E-01"</w:t>
      </w:r>
      <w:r>
        <w:br w:type="textWrapping"/>
      </w:r>
      <w:r>
        <w:rPr>
          <w:rStyle w:val="VerbatimChar"/>
        </w:rPr>
        <w:t xml:space="preserve">## [1] "Llh: -2.11424398067030E+03; Pars: -2.238387E+00,  1.632496E-02,  1.382048E+00,  1.026486E-01"</w:t>
      </w:r>
      <w:r>
        <w:br w:type="textWrapping"/>
      </w:r>
      <w:r>
        <w:rPr>
          <w:rStyle w:val="VerbatimChar"/>
        </w:rPr>
        <w:t xml:space="preserve">## [1] "Llh: -2.11424402491392E+03; Pars: -2.235913E+00,  1.632496E-02,  1.382048E+00,  1.026486E-01"</w:t>
      </w:r>
      <w:r>
        <w:br w:type="textWrapping"/>
      </w:r>
      <w:r>
        <w:rPr>
          <w:rStyle w:val="VerbatimChar"/>
        </w:rPr>
        <w:t xml:space="preserve">## [1] "Llh: -2.11424536173849E+03; Pars: -2.237149E+00,  1.732496E-02,  1.382048E+00,  1.026486E-01"</w:t>
      </w:r>
      <w:r>
        <w:br w:type="textWrapping"/>
      </w:r>
      <w:r>
        <w:rPr>
          <w:rStyle w:val="VerbatimChar"/>
        </w:rPr>
        <w:t xml:space="preserve">## [1] "Llh: -2.11424346471124E+03; Pars: -2.237149E+00,  1.532496E-02,  1.382048E+00,  1.026486E-01"</w:t>
      </w:r>
      <w:r>
        <w:br w:type="textWrapping"/>
      </w:r>
      <w:r>
        <w:rPr>
          <w:rStyle w:val="VerbatimChar"/>
        </w:rPr>
        <w:t xml:space="preserve">## [1] "Llh: -2.11424451919130E+03; Pars: -2.237149E+00,  1.632496E-02,  1.383430E+00,  1.026486E-01"</w:t>
      </w:r>
      <w:r>
        <w:br w:type="textWrapping"/>
      </w:r>
      <w:r>
        <w:rPr>
          <w:rStyle w:val="VerbatimChar"/>
        </w:rPr>
        <w:t xml:space="preserve">## [1] "Llh: -2.11424496334094E+03; Pars: -2.237149E+00,  1.632496E-02,  1.380666E+00,  1.026486E-01"</w:t>
      </w:r>
      <w:r>
        <w:br w:type="textWrapping"/>
      </w:r>
      <w:r>
        <w:rPr>
          <w:rStyle w:val="VerbatimChar"/>
        </w:rPr>
        <w:t xml:space="preserve">## [1] "Llh: -2.11424499302266E+03; Pars: -2.237149E+00,  1.632496E-02,  1.382048E+00,  1.036486E-01"</w:t>
      </w:r>
      <w:r>
        <w:br w:type="textWrapping"/>
      </w:r>
      <w:r>
        <w:rPr>
          <w:rStyle w:val="VerbatimChar"/>
        </w:rPr>
        <w:t xml:space="preserve">## [1] "Llh: -2.11424362802617E+03; Pars: -2.237149E+00,  1.632496E-02,  1.382048E+00,  1.016486E-01"</w:t>
      </w:r>
      <w:r>
        <w:br w:type="textWrapping"/>
      </w:r>
      <w:r>
        <w:rPr>
          <w:rStyle w:val="VerbatimChar"/>
        </w:rPr>
        <w:t xml:space="preserve">## [1] "Llh: -2.11424379274947E+03; Pars: -2.238387E+00,  1.432496E-02,  1.382048E+00,  1.026486E-01"</w:t>
      </w:r>
      <w:r>
        <w:br w:type="textWrapping"/>
      </w:r>
      <w:r>
        <w:rPr>
          <w:rStyle w:val="VerbatimChar"/>
        </w:rPr>
        <w:t xml:space="preserve">## [1] "Llh: -2.11424388834249E+03; Pars: -2.235913E+00,  1.432496E-02,  1.382048E+00,  1.026486E-01"</w:t>
      </w:r>
      <w:r>
        <w:br w:type="textWrapping"/>
      </w:r>
      <w:r>
        <w:rPr>
          <w:rStyle w:val="VerbatimChar"/>
        </w:rPr>
        <w:t xml:space="preserve">## [1] "Llh: -2.11424346471124E+03; Pars: -2.237149E+00,  1.532496E-02,  1.382048E+00,  1.026486E-01"</w:t>
      </w:r>
      <w:r>
        <w:br w:type="textWrapping"/>
      </w:r>
      <w:r>
        <w:rPr>
          <w:rStyle w:val="VerbatimChar"/>
        </w:rPr>
        <w:t xml:space="preserve">## [1] "Llh: -2.11424503715034E+03; Pars: -2.237149E+00,  1.332496E-02,  1.382048E+00,  1.026486E-01"</w:t>
      </w:r>
      <w:r>
        <w:br w:type="textWrapping"/>
      </w:r>
      <w:r>
        <w:rPr>
          <w:rStyle w:val="VerbatimChar"/>
        </w:rPr>
        <w:t xml:space="preserve">## [1] "Llh: -2.11424445326374E+03; Pars: -2.237149E+00,  1.432496E-02,  1.383430E+00,  1.026486E-01"</w:t>
      </w:r>
      <w:r>
        <w:br w:type="textWrapping"/>
      </w:r>
      <w:r>
        <w:rPr>
          <w:rStyle w:val="VerbatimChar"/>
        </w:rPr>
        <w:t xml:space="preserve">## [1] "Llh: -2.11424470438064E+03; Pars: -2.237149E+00,  1.432496E-02,  1.380666E+00,  1.026486E-01"</w:t>
      </w:r>
      <w:r>
        <w:br w:type="textWrapping"/>
      </w:r>
      <w:r>
        <w:rPr>
          <w:rStyle w:val="VerbatimChar"/>
        </w:rPr>
        <w:t xml:space="preserve">## [1] "Llh: -2.11424351874219E+03; Pars: -2.237149E+00,  1.432496E-02,  1.382048E+00,  1.036486E-01"</w:t>
      </w:r>
      <w:r>
        <w:br w:type="textWrapping"/>
      </w:r>
      <w:r>
        <w:rPr>
          <w:rStyle w:val="VerbatimChar"/>
        </w:rPr>
        <w:t xml:space="preserve">## [1] "Llh: -2.11424477782883E+03; Pars: -2.237149E+00,  1.432496E-02,  1.382048E+00,  1.016486E-01"</w:t>
      </w:r>
      <w:r>
        <w:br w:type="textWrapping"/>
      </w:r>
      <w:r>
        <w:rPr>
          <w:rStyle w:val="VerbatimChar"/>
        </w:rPr>
        <w:t xml:space="preserve">## [1] "Llh: -2.11424423498247E+03; Pars: -2.238387E+00,  1.532496E-02,  1.383430E+00,  1.026486E-01"</w:t>
      </w:r>
      <w:r>
        <w:br w:type="textWrapping"/>
      </w:r>
      <w:r>
        <w:rPr>
          <w:rStyle w:val="VerbatimChar"/>
        </w:rPr>
        <w:t xml:space="preserve">## [1] "Llh: -2.11424391766436E+03; Pars: -2.235913E+00,  1.532496E-02,  1.383430E+00,  1.026486E-01"</w:t>
      </w:r>
      <w:r>
        <w:br w:type="textWrapping"/>
      </w:r>
      <w:r>
        <w:rPr>
          <w:rStyle w:val="VerbatimChar"/>
        </w:rPr>
        <w:t xml:space="preserve">## [1] "Llh: -2.11424451919130E+03; Pars: -2.237149E+00,  1.632496E-02,  1.383430E+00,  1.026486E-01"</w:t>
      </w:r>
      <w:r>
        <w:br w:type="textWrapping"/>
      </w:r>
      <w:r>
        <w:rPr>
          <w:rStyle w:val="VerbatimChar"/>
        </w:rPr>
        <w:t xml:space="preserve">## [1] "Llh: -2.11424445326374E+03; Pars: -2.237149E+00,  1.432496E-02,  1.383430E+00,  1.026486E-01"</w:t>
      </w:r>
      <w:r>
        <w:br w:type="textWrapping"/>
      </w:r>
      <w:r>
        <w:rPr>
          <w:rStyle w:val="VerbatimChar"/>
        </w:rPr>
        <w:t xml:space="preserve">## [1] "Llh: -2.11424616368884E+03; Pars: -2.237149E+00,  1.532496E-02,  1.384815E+00,  1.026486E-01"</w:t>
      </w:r>
      <w:r>
        <w:br w:type="textWrapping"/>
      </w:r>
      <w:r>
        <w:rPr>
          <w:rStyle w:val="VerbatimChar"/>
        </w:rPr>
        <w:t xml:space="preserve">## [1] "Llh: -2.11424346471124E+03; Pars: -2.237149E+00,  1.532496E-02,  1.382048E+00,  1.026486E-01"</w:t>
      </w:r>
      <w:r>
        <w:br w:type="textWrapping"/>
      </w:r>
      <w:r>
        <w:rPr>
          <w:rStyle w:val="VerbatimChar"/>
        </w:rPr>
        <w:t xml:space="preserve">## [1] "Llh: -2.11424436946956E+03; Pars: -2.237149E+00,  1.532496E-02,  1.383430E+00,  1.036486E-01"</w:t>
      </w:r>
      <w:r>
        <w:br w:type="textWrapping"/>
      </w:r>
      <w:r>
        <w:rPr>
          <w:rStyle w:val="VerbatimChar"/>
        </w:rPr>
        <w:t xml:space="preserve">## [1] "Llh: -2.11424439713201E+03; Pars: -2.237149E+00,  1.532496E-02,  1.383430E+00,  1.016486E-01"</w:t>
      </w:r>
      <w:r>
        <w:br w:type="textWrapping"/>
      </w:r>
      <w:r>
        <w:rPr>
          <w:rStyle w:val="VerbatimChar"/>
        </w:rPr>
        <w:t xml:space="preserve">## [1] "Llh: -2.11424419467855E+03; Pars: -2.238387E+00,  1.532496E-02,  1.380666E+00,  1.026486E-01"</w:t>
      </w:r>
      <w:r>
        <w:br w:type="textWrapping"/>
      </w:r>
      <w:r>
        <w:rPr>
          <w:rStyle w:val="VerbatimChar"/>
        </w:rPr>
        <w:t xml:space="preserve">## [1] "Llh: -2.11424465121443E+03; Pars: -2.235913E+00,  1.532496E-02,  1.380666E+00,  1.026486E-01"</w:t>
      </w:r>
      <w:r>
        <w:br w:type="textWrapping"/>
      </w:r>
      <w:r>
        <w:rPr>
          <w:rStyle w:val="VerbatimChar"/>
        </w:rPr>
        <w:t xml:space="preserve">## [1] "Llh: -2.11424496334094E+03; Pars: -2.237149E+00,  1.632496E-02,  1.380666E+00,  1.026486E-01"</w:t>
      </w:r>
      <w:r>
        <w:br w:type="textWrapping"/>
      </w:r>
      <w:r>
        <w:rPr>
          <w:rStyle w:val="VerbatimChar"/>
        </w:rPr>
        <w:t xml:space="preserve">## [1] "Llh: -2.11424470438064E+03; Pars: -2.237149E+00,  1.432496E-02,  1.380666E+00,  1.026486E-01"</w:t>
      </w:r>
      <w:r>
        <w:br w:type="textWrapping"/>
      </w:r>
      <w:r>
        <w:rPr>
          <w:rStyle w:val="VerbatimChar"/>
        </w:rPr>
        <w:t xml:space="preserve">## [1] "Llh: -2.11424346471124E+03; Pars: -2.237149E+00,  1.532496E-02,  1.382048E+00,  1.026486E-01"</w:t>
      </w:r>
      <w:r>
        <w:br w:type="textWrapping"/>
      </w:r>
      <w:r>
        <w:rPr>
          <w:rStyle w:val="VerbatimChar"/>
        </w:rPr>
        <w:t xml:space="preserve">## [1] "Llh: -2.11424685892757E+03; Pars: -2.237149E+00,  1.532496E-02,  1.379286E+00,  1.026486E-01"</w:t>
      </w:r>
      <w:r>
        <w:br w:type="textWrapping"/>
      </w:r>
      <w:r>
        <w:rPr>
          <w:rStyle w:val="VerbatimChar"/>
        </w:rPr>
        <w:t xml:space="preserve">## [1] "Llh: -2.11424479844631E+03; Pars: -2.237149E+00,  1.532496E-02,  1.380666E+00,  1.036486E-01"</w:t>
      </w:r>
      <w:r>
        <w:br w:type="textWrapping"/>
      </w:r>
      <w:r>
        <w:rPr>
          <w:rStyle w:val="VerbatimChar"/>
        </w:rPr>
        <w:t xml:space="preserve">## [1] "Llh: -2.11424466444019E+03; Pars: -2.237149E+00,  1.532496E-02,  1.380666E+00,  1.016486E-01"</w:t>
      </w:r>
      <w:r>
        <w:br w:type="textWrapping"/>
      </w:r>
      <w:r>
        <w:rPr>
          <w:rStyle w:val="VerbatimChar"/>
        </w:rPr>
        <w:t xml:space="preserve">## [1] "Llh: -2.11424381028077E+03; Pars: -2.238387E+00,  1.532496E-02,  1.382048E+00,  1.036486E-01"</w:t>
      </w:r>
      <w:r>
        <w:br w:type="textWrapping"/>
      </w:r>
      <w:r>
        <w:rPr>
          <w:rStyle w:val="VerbatimChar"/>
        </w:rPr>
        <w:t xml:space="preserve">## [1] "Llh: -2.11424388064477E+03; Pars: -2.235913E+00,  1.532496E-02,  1.382048E+00,  1.036486E-01"</w:t>
      </w:r>
      <w:r>
        <w:br w:type="textWrapping"/>
      </w:r>
      <w:r>
        <w:rPr>
          <w:rStyle w:val="VerbatimChar"/>
        </w:rPr>
        <w:t xml:space="preserve">## [1] "Llh: -2.11424499302266E+03; Pars: -2.237149E+00,  1.632496E-02,  1.382048E+00,  1.036486E-01"</w:t>
      </w:r>
      <w:r>
        <w:br w:type="textWrapping"/>
      </w:r>
      <w:r>
        <w:rPr>
          <w:rStyle w:val="VerbatimChar"/>
        </w:rPr>
        <w:t xml:space="preserve">## [1] "Llh: -2.11424351874219E+03; Pars: -2.237149E+00,  1.432496E-02,  1.382048E+00,  1.036486E-01"</w:t>
      </w:r>
      <w:r>
        <w:br w:type="textWrapping"/>
      </w:r>
      <w:r>
        <w:rPr>
          <w:rStyle w:val="VerbatimChar"/>
        </w:rPr>
        <w:t xml:space="preserve">## [1] "Llh: -2.11424436946956E+03; Pars: -2.237149E+00,  1.532496E-02,  1.383430E+00,  1.036486E-01"</w:t>
      </w:r>
      <w:r>
        <w:br w:type="textWrapping"/>
      </w:r>
      <w:r>
        <w:rPr>
          <w:rStyle w:val="VerbatimChar"/>
        </w:rPr>
        <w:t xml:space="preserve">## [1] "Llh: -2.11424479844631E+03; Pars: -2.237149E+00,  1.532496E-02,  1.380666E+00,  1.036486E-01"</w:t>
      </w:r>
      <w:r>
        <w:br w:type="textWrapping"/>
      </w:r>
      <w:r>
        <w:rPr>
          <w:rStyle w:val="VerbatimChar"/>
        </w:rPr>
        <w:t xml:space="preserve">## [1] "Llh: -2.11424484146418E+03; Pars: -2.237149E+00,  1.532496E-02,  1.382048E+00,  1.046486E-01"</w:t>
      </w:r>
      <w:r>
        <w:br w:type="textWrapping"/>
      </w:r>
      <w:r>
        <w:rPr>
          <w:rStyle w:val="VerbatimChar"/>
        </w:rPr>
        <w:t xml:space="preserve">## [1] "Llh: -2.11424346471124E+03; Pars: -2.237149E+00,  1.532496E-02,  1.382048E+00,  1.026486E-01"</w:t>
      </w:r>
      <w:r>
        <w:br w:type="textWrapping"/>
      </w:r>
      <w:r>
        <w:rPr>
          <w:rStyle w:val="VerbatimChar"/>
        </w:rPr>
        <w:t xml:space="preserve">## [1] "Llh: -2.11424375799841E+03; Pars: -2.238387E+00,  1.532496E-02,  1.382048E+00,  1.016486E-01"</w:t>
      </w:r>
      <w:r>
        <w:br w:type="textWrapping"/>
      </w:r>
      <w:r>
        <w:rPr>
          <w:rStyle w:val="VerbatimChar"/>
        </w:rPr>
        <w:t xml:space="preserve">## [1] "Llh: -2.11424382705992E+03; Pars: -2.235913E+00,  1.532496E-02,  1.382048E+00,  1.016486E-01"</w:t>
      </w:r>
      <w:r>
        <w:br w:type="textWrapping"/>
      </w:r>
      <w:r>
        <w:rPr>
          <w:rStyle w:val="VerbatimChar"/>
        </w:rPr>
        <w:t xml:space="preserve">## [1] "Llh: -2.11424362802617E+03; Pars: -2.237149E+00,  1.632496E-02,  1.382048E+00,  1.016486E-01"</w:t>
      </w:r>
      <w:r>
        <w:br w:type="textWrapping"/>
      </w:r>
      <w:r>
        <w:rPr>
          <w:rStyle w:val="VerbatimChar"/>
        </w:rPr>
        <w:t xml:space="preserve">## [1] "Llh: -2.11424477782883E+03; Pars: -2.237149E+00,  1.432496E-02,  1.382048E+00,  1.016486E-01"</w:t>
      </w:r>
      <w:r>
        <w:br w:type="textWrapping"/>
      </w:r>
      <w:r>
        <w:rPr>
          <w:rStyle w:val="VerbatimChar"/>
        </w:rPr>
        <w:t xml:space="preserve">## [1] "Llh: -2.11424439713201E+03; Pars: -2.237149E+00,  1.532496E-02,  1.383430E+00,  1.016486E-01"</w:t>
      </w:r>
      <w:r>
        <w:br w:type="textWrapping"/>
      </w:r>
      <w:r>
        <w:rPr>
          <w:rStyle w:val="VerbatimChar"/>
        </w:rPr>
        <w:t xml:space="preserve">## [1] "Llh: -2.11424466444019E+03; Pars: -2.237149E+00,  1.532496E-02,  1.380666E+00,  1.016486E-01"</w:t>
      </w:r>
      <w:r>
        <w:br w:type="textWrapping"/>
      </w:r>
      <w:r>
        <w:rPr>
          <w:rStyle w:val="VerbatimChar"/>
        </w:rPr>
        <w:t xml:space="preserve">## [1] "Llh: -2.11424346471124E+03; Pars: -2.237149E+00,  1.532496E-02,  1.382048E+00,  1.026486E-01"</w:t>
      </w:r>
      <w:r>
        <w:br w:type="textWrapping"/>
      </w:r>
      <w:r>
        <w:rPr>
          <w:rStyle w:val="VerbatimChar"/>
        </w:rPr>
        <w:t xml:space="preserve">## [1] "Llh: -2.11424473603965E+03; Pars: -2.237149E+00,  1.532496E-02,  1.382048E+00,  1.006486E-01"</w:t>
      </w:r>
      <w:r>
        <w:br w:type="textWrapping"/>
      </w:r>
      <w:r>
        <w:rPr>
          <w:rStyle w:val="VerbatimChar"/>
        </w:rPr>
        <w:t xml:space="preserve">## Currently fitting: symmetric ghyp </w:t>
      </w:r>
      <w:r>
        <w:br w:type="textWrapping"/>
      </w:r>
      <w:r>
        <w:rPr>
          <w:rStyle w:val="VerbatimChar"/>
        </w:rPr>
        <w:t xml:space="preserve">## [1] "Llh: -2.15709310848608E+03; Pars:  1.000000E+00,  5.000000E-01,  8.650012E-02,  1.144509E+00"</w:t>
      </w:r>
      <w:r>
        <w:br w:type="textWrapping"/>
      </w:r>
      <w:r>
        <w:rPr>
          <w:rStyle w:val="VerbatimChar"/>
        </w:rPr>
        <w:t xml:space="preserve">## [1] "Llh: -2.15627893966637E+03; Pars:  1.100000E+00,  5.000000E-01,  8.650012E-02,  1.144509E+00"</w:t>
      </w:r>
      <w:r>
        <w:br w:type="textWrapping"/>
      </w:r>
      <w:r>
        <w:rPr>
          <w:rStyle w:val="VerbatimChar"/>
        </w:rPr>
        <w:t xml:space="preserve">## [1] "Llh: -2.15623850376150E+03; Pars:  1.000000E+00,  5.525855E-01,  8.650012E-02,  1.144509E+00"</w:t>
      </w:r>
      <w:r>
        <w:br w:type="textWrapping"/>
      </w:r>
      <w:r>
        <w:rPr>
          <w:rStyle w:val="VerbatimChar"/>
        </w:rPr>
        <w:t xml:space="preserve">## [1] "Llh: -2.16137023458266E+03; Pars:  1.000000E+00,  5.000000E-01,  1.865001E-01,  1.144509E+00"</w:t>
      </w:r>
      <w:r>
        <w:br w:type="textWrapping"/>
      </w:r>
      <w:r>
        <w:rPr>
          <w:rStyle w:val="VerbatimChar"/>
        </w:rPr>
        <w:t xml:space="preserve">## [1] "Llh: -2.13568924172894E+03; Pars:  1.000000E+00,  5.000000E-01,  8.650012E-02,  1.264878E+00"</w:t>
      </w:r>
      <w:r>
        <w:br w:type="textWrapping"/>
      </w:r>
      <w:r>
        <w:rPr>
          <w:rStyle w:val="VerbatimChar"/>
        </w:rPr>
        <w:t xml:space="preserve">## [1] "Llh: -2.14999153129369E+03; Pars:  1.050000E+00,  5.256355E-01, -1.349988E-02,  1.203189E+00"</w:t>
      </w:r>
      <w:r>
        <w:br w:type="textWrapping"/>
      </w:r>
      <w:r>
        <w:rPr>
          <w:rStyle w:val="VerbatimChar"/>
        </w:rPr>
        <w:t xml:space="preserve">## [1] "Llh: -2.14849275189294E+03; Pars:  1.037500E+00,  5.191060E-01,  3.650012E-02,  1.188243E+00"</w:t>
      </w:r>
      <w:r>
        <w:br w:type="textWrapping"/>
      </w:r>
      <w:r>
        <w:rPr>
          <w:rStyle w:val="VerbatimChar"/>
        </w:rPr>
        <w:t xml:space="preserve">## [1] "Llh: -2.14039199572533E+03; Pars:  1.068750E+00,  5.355842E-01,  6.150012E-02,  1.225962E+00"</w:t>
      </w:r>
      <w:r>
        <w:br w:type="textWrapping"/>
      </w:r>
      <w:r>
        <w:rPr>
          <w:rStyle w:val="VerbatimChar"/>
        </w:rPr>
        <w:t xml:space="preserve">## [1] "Llh: -2.14370736443121E+03; Pars:  1.051563E+00,  5.264575E-01,  6.775012E-02,  1.205071E+00"</w:t>
      </w:r>
      <w:r>
        <w:br w:type="textWrapping"/>
      </w:r>
      <w:r>
        <w:rPr>
          <w:rStyle w:val="VerbatimChar"/>
        </w:rPr>
        <w:t xml:space="preserve">## [1] "Llh: -2.13590969983413E+03; Pars:  9.531250E-01,  5.543150E-01,  4.900012E-02,  1.268837E+00"</w:t>
      </w:r>
      <w:r>
        <w:br w:type="textWrapping"/>
      </w:r>
      <w:r>
        <w:rPr>
          <w:rStyle w:val="VerbatimChar"/>
        </w:rPr>
        <w:t xml:space="preserve">## [1] "Llh: -2.13934595546693E+03; Pars:  9.898438E-01,  5.402067E-01,  5.837512E-02,  1.236543E+00"</w:t>
      </w:r>
      <w:r>
        <w:br w:type="textWrapping"/>
      </w:r>
      <w:r>
        <w:rPr>
          <w:rStyle w:val="VerbatimChar"/>
        </w:rPr>
        <w:t xml:space="preserve">## [1] "Llh: -2.13259415505123E+03; Pars:  1.029688E+00,  5.023493E-01,  3.025012E-02,  1.335978E+00"</w:t>
      </w:r>
      <w:r>
        <w:br w:type="textWrapping"/>
      </w:r>
      <w:r>
        <w:rPr>
          <w:rStyle w:val="VerbatimChar"/>
        </w:rPr>
        <w:t xml:space="preserve">## [1] "Llh: -2.13494520245142E+03; Pars:  1.044531E+00,  4.789707E-01,  2.125125E-03,  1.443408E+00"</w:t>
      </w:r>
      <w:r>
        <w:br w:type="textWrapping"/>
      </w:r>
      <w:r>
        <w:rPr>
          <w:rStyle w:val="VerbatimChar"/>
        </w:rPr>
        <w:t xml:space="preserve">## [1] "Llh: -2.12983085870248E+03; Pars:  9.882813E-01,  5.260464E-01,  7.712512E-02,  1.364458E+00"</w:t>
      </w:r>
      <w:r>
        <w:br w:type="textWrapping"/>
      </w:r>
      <w:r>
        <w:rPr>
          <w:rStyle w:val="VerbatimChar"/>
        </w:rPr>
        <w:t xml:space="preserve">## [1] "Llh: -2.13156704739138E+03; Pars:  9.636719E-01,  5.295513E-01,  9.743762E-02,  1.462135E+00"</w:t>
      </w:r>
      <w:r>
        <w:br w:type="textWrapping"/>
      </w:r>
      <w:r>
        <w:rPr>
          <w:rStyle w:val="VerbatimChar"/>
        </w:rPr>
        <w:t xml:space="preserve">## [1] "Llh: -2.13032626270873E+03; Pars:  9.167969E-01,  5.053013E-01,  5.993762E-02,  1.395179E+00"</w:t>
      </w:r>
      <w:r>
        <w:br w:type="textWrapping"/>
      </w:r>
      <w:r>
        <w:rPr>
          <w:rStyle w:val="VerbatimChar"/>
        </w:rPr>
        <w:t xml:space="preserve">## [1] "Llh: -2.13071896162820E+03; Pars:  9.547852E-01,  5.127076E-01,  6.032825E-02,  1.350802E+00"</w:t>
      </w:r>
      <w:r>
        <w:br w:type="textWrapping"/>
      </w:r>
      <w:r>
        <w:rPr>
          <w:rStyle w:val="VerbatimChar"/>
        </w:rPr>
        <w:t xml:space="preserve">## [1] "Llh: -2.13036587708928E+03; Pars:  1.014258E+00,  4.661423E-01,  7.790637E-02,  1.413556E+00"</w:t>
      </w:r>
      <w:r>
        <w:br w:type="textWrapping"/>
      </w:r>
      <w:r>
        <w:rPr>
          <w:rStyle w:val="VerbatimChar"/>
        </w:rPr>
        <w:t xml:space="preserve">## [1] "Llh: -2.13013851921890E+03; Pars:  9.989746E-01,  4.867747E-01,  7.067981E-02,  1.375898E+00"</w:t>
      </w:r>
      <w:r>
        <w:br w:type="textWrapping"/>
      </w:r>
      <w:r>
        <w:rPr>
          <w:rStyle w:val="VerbatimChar"/>
        </w:rPr>
        <w:t xml:space="preserve">## [1] "Llh: -2.13428391063464E+03; Pars:  9.668701E-01,  5.098990E-01,  3.249622E-02,  1.478901E+00"</w:t>
      </w:r>
      <w:r>
        <w:br w:type="textWrapping"/>
      </w:r>
      <w:r>
        <w:rPr>
          <w:rStyle w:val="VerbatimChar"/>
        </w:rPr>
        <w:t xml:space="preserve">## [1] "Llh: -2.13126393588811E+03; Pars:  9.751526E-01,  5.074060E-01,  4.599720E-02,  1.422219E+00"</w:t>
      </w:r>
      <w:r>
        <w:br w:type="textWrapping"/>
      </w:r>
      <w:r>
        <w:rPr>
          <w:rStyle w:val="VerbatimChar"/>
        </w:rPr>
        <w:t xml:space="preserve">## [1] "Llh: -2.13068508782324E+03; Pars:  9.099152E-01,  5.100624E-01,  9.661975E-02,  1.444682E+00"</w:t>
      </w:r>
      <w:r>
        <w:br w:type="textWrapping"/>
      </w:r>
      <w:r>
        <w:rPr>
          <w:rStyle w:val="VerbatimChar"/>
        </w:rPr>
        <w:t xml:space="preserve">## [1] "Llh: -2.13007523554689E+03; Pars:  9.398582E-01,  5.081231E-01,  8.002735E-02,  1.416703E+00"</w:t>
      </w:r>
      <w:r>
        <w:br w:type="textWrapping"/>
      </w:r>
      <w:r>
        <w:rPr>
          <w:rStyle w:val="VerbatimChar"/>
        </w:rPr>
        <w:t xml:space="preserve">## [1] "Llh: -2.13007685687459E+03; Pars:  9.468029E-01,  5.053358E-01,  9.788776E-02,  1.354444E+00"</w:t>
      </w:r>
      <w:r>
        <w:br w:type="textWrapping"/>
      </w:r>
      <w:r>
        <w:rPr>
          <w:rStyle w:val="VerbatimChar"/>
        </w:rPr>
        <w:t xml:space="preserve">## [1] "Llh: -2.12982273313243E+03; Pars:  9.538903E-01,  5.058526E-01,  8.491512E-02,  1.371079E+00"</w:t>
      </w:r>
      <w:r>
        <w:br w:type="textWrapping"/>
      </w:r>
      <w:r>
        <w:rPr>
          <w:rStyle w:val="VerbatimChar"/>
        </w:rPr>
        <w:t xml:space="preserve">## [1] "Llh: -2.12970555786142E+03; Pars:  1.023705E+00,  5.077174E-01,  9.643608E-02,  1.368718E+00"</w:t>
      </w:r>
      <w:r>
        <w:br w:type="textWrapping"/>
      </w:r>
      <w:r>
        <w:rPr>
          <w:rStyle w:val="VerbatimChar"/>
        </w:rPr>
        <w:t xml:space="preserve">## [1] "Llh: -2.12999872964094E+03; Pars:  1.077160E+00,  5.089297E-01,  1.146853E-01,  1.355676E+00"</w:t>
      </w:r>
      <w:r>
        <w:br w:type="textWrapping"/>
      </w:r>
      <w:r>
        <w:rPr>
          <w:rStyle w:val="VerbatimChar"/>
        </w:rPr>
        <w:t xml:space="preserve">## [1] "Llh: -2.12942040880611E+03; Pars:  9.538930E-01,  5.382592E-01,  9.857202E-02,  1.384272E+00"</w:t>
      </w:r>
      <w:r>
        <w:br w:type="textWrapping"/>
      </w:r>
      <w:r>
        <w:rPr>
          <w:rStyle w:val="VerbatimChar"/>
        </w:rPr>
        <w:t xml:space="preserve">## [1] "Llh: -2.12933697534302E+03; Pars:  9.313522E-01,  5.660087E-01,  1.125181E-01,  1.388478E+00"</w:t>
      </w:r>
      <w:r>
        <w:br w:type="textWrapping"/>
      </w:r>
      <w:r>
        <w:rPr>
          <w:rStyle w:val="VerbatimChar"/>
        </w:rPr>
        <w:t xml:space="preserve">## [1] "Llh: -2.13041042993865E+03; Pars:  1.008756E+00,  5.442240E-01,  1.054699E-01,  1.330941E+00"</w:t>
      </w:r>
      <w:r>
        <w:br w:type="textWrapping"/>
      </w:r>
      <w:r>
        <w:rPr>
          <w:rStyle w:val="VerbatimChar"/>
        </w:rPr>
        <w:t xml:space="preserve">## [1] "Llh: -2.12965475256662E+03; Pars:  9.570828E-01,  5.169173E-01,  8.638798E-02,  1.394758E+00"</w:t>
      </w:r>
      <w:r>
        <w:br w:type="textWrapping"/>
      </w:r>
      <w:r>
        <w:rPr>
          <w:rStyle w:val="VerbatimChar"/>
        </w:rPr>
        <w:t xml:space="preserve">## [1] "Llh: -2.12968706001079E+03; Pars:  9.447340E-01,  5.211000E-01,  1.130035E-01,  1.397163E+00"</w:t>
      </w:r>
      <w:r>
        <w:br w:type="textWrapping"/>
      </w:r>
      <w:r>
        <w:rPr>
          <w:rStyle w:val="VerbatimChar"/>
        </w:rPr>
        <w:t xml:space="preserve">## [1] "Llh: -2.12955284478637E+03; Pars:  9.556208E-01,  5.223322E-01,  1.040339E-01,  1.388914E+00"</w:t>
      </w:r>
      <w:r>
        <w:br w:type="textWrapping"/>
      </w:r>
      <w:r>
        <w:rPr>
          <w:rStyle w:val="VerbatimChar"/>
        </w:rPr>
        <w:t xml:space="preserve">## [1] "Llh: -2.12960595814141E+03; Pars:  9.799902E-01,  5.506588E-01,  1.147729E-01,  1.399430E+00"</w:t>
      </w:r>
      <w:r>
        <w:br w:type="textWrapping"/>
      </w:r>
      <w:r>
        <w:rPr>
          <w:rStyle w:val="VerbatimChar"/>
        </w:rPr>
        <w:t xml:space="preserve">## [1] "Llh: -2.12949718628407E+03; Pars:  9.734652E-01,  5.390982E-01,  1.073085E-01,  1.392288E+00"</w:t>
      </w:r>
      <w:r>
        <w:br w:type="textWrapping"/>
      </w:r>
      <w:r>
        <w:rPr>
          <w:rStyle w:val="VerbatimChar"/>
        </w:rPr>
        <w:t xml:space="preserve">## [1] "Llh: -2.12953123604111E+03; Pars:  8.850552E-01,  5.653371E-01,  1.086882E-01,  1.413863E+00"</w:t>
      </w:r>
      <w:r>
        <w:br w:type="textWrapping"/>
      </w:r>
      <w:r>
        <w:rPr>
          <w:rStyle w:val="VerbatimChar"/>
        </w:rPr>
        <w:t xml:space="preserve">## [1] "Llh: -2.12945915499339E+03; Pars:  9.197177E-01,  5.503464E-01,  1.056252E-01,  1.402439E+00"</w:t>
      </w:r>
      <w:r>
        <w:br w:type="textWrapping"/>
      </w:r>
      <w:r>
        <w:rPr>
          <w:rStyle w:val="VerbatimChar"/>
        </w:rPr>
        <w:t xml:space="preserve">## [1] "Llh: -2.12963046852075E+03; Pars:  9.329952E-01,  5.729489E-01,  1.283549E-01,  1.391281E+00"</w:t>
      </w:r>
      <w:r>
        <w:br w:type="textWrapping"/>
      </w:r>
      <w:r>
        <w:rPr>
          <w:rStyle w:val="VerbatimChar"/>
        </w:rPr>
        <w:t xml:space="preserve">## [1] "Llh: -2.12948961968281E+03; Pars:  9.390171E-01,  5.583959E-01,  1.178631E-01,  1.392149E+00"</w:t>
      </w:r>
      <w:r>
        <w:br w:type="textWrapping"/>
      </w:r>
      <w:r>
        <w:rPr>
          <w:rStyle w:val="VerbatimChar"/>
        </w:rPr>
        <w:t xml:space="preserve">## [1] "Llh: -2.12938404309944E+03; Pars:  9.261553E-01,  5.862567E-01,  1.176235E-01,  1.398761E+00"</w:t>
      </w:r>
      <w:r>
        <w:br w:type="textWrapping"/>
      </w:r>
      <w:r>
        <w:rPr>
          <w:rStyle w:val="VerbatimChar"/>
        </w:rPr>
        <w:t xml:space="preserve">## [1] "Llh: -2.12939610484343E+03; Pars:  9.335217E-01,  5.695772E-01,  1.142261E-01,  1.396293E+00"</w:t>
      </w:r>
      <w:r>
        <w:br w:type="textWrapping"/>
      </w:r>
      <w:r>
        <w:rPr>
          <w:rStyle w:val="VerbatimChar"/>
        </w:rPr>
        <w:t xml:space="preserve">## [1] "Llh: -2.12931386353552E+03; Pars:  8.846559E-01,  5.923477E-01,  1.195065E-01,  1.398612E+00"</w:t>
      </w:r>
      <w:r>
        <w:br w:type="textWrapping"/>
      </w:r>
      <w:r>
        <w:rPr>
          <w:rStyle w:val="VerbatimChar"/>
        </w:rPr>
        <w:t xml:space="preserve">## [1] "Llh: -2.12925766361170E+03; Pars:  8.402512E-01,  6.209136E-01,  1.256055E-01,  1.401784E+00"</w:t>
      </w:r>
      <w:r>
        <w:br w:type="textWrapping"/>
      </w:r>
      <w:r>
        <w:rPr>
          <w:rStyle w:val="VerbatimChar"/>
        </w:rPr>
        <w:t xml:space="preserve">## [1] "Llh: -2.12918545552616E+03; Pars:  8.697210E-01,  6.030411E-01,  1.128230E-01,  1.403583E+00"</w:t>
      </w:r>
      <w:r>
        <w:br w:type="textWrapping"/>
      </w:r>
      <w:r>
        <w:rPr>
          <w:rStyle w:val="VerbatimChar"/>
        </w:rPr>
        <w:t xml:space="preserve">## [1] "Llh: -2.12906329436810E+03; Pars:  8.350730E-01,  6.266850E-01,  1.103029E-01,  1.409335E+00"</w:t>
      </w:r>
      <w:r>
        <w:br w:type="textWrapping"/>
      </w:r>
      <w:r>
        <w:rPr>
          <w:rStyle w:val="VerbatimChar"/>
        </w:rPr>
        <w:t xml:space="preserve">## [1] "Llh: -2.12911780398356E+03; Pars:  8.466981E-01,  6.529194E-01,  1.273999E-01,  1.396706E+00"</w:t>
      </w:r>
      <w:r>
        <w:br w:type="textWrapping"/>
      </w:r>
      <w:r>
        <w:rPr>
          <w:rStyle w:val="VerbatimChar"/>
        </w:rPr>
        <w:t xml:space="preserve">## [1] "Llh: -2.12915991663905E+03; Pars:  8.649530E-01,  6.256101E-01,  1.219562E-01,  1.398137E+00"</w:t>
      </w:r>
      <w:r>
        <w:br w:type="textWrapping"/>
      </w:r>
      <w:r>
        <w:rPr>
          <w:rStyle w:val="VerbatimChar"/>
        </w:rPr>
        <w:t xml:space="preserve">## [1] "Llh: -2.12890289915120E+03; Pars:  8.005320E-01,  6.468353E-01,  1.202897E-01,  1.399350E+00"</w:t>
      </w:r>
      <w:r>
        <w:br w:type="textWrapping"/>
      </w:r>
      <w:r>
        <w:rPr>
          <w:rStyle w:val="VerbatimChar"/>
        </w:rPr>
        <w:t xml:space="preserve">## [1] "Llh: -2.12863654633619E+03; Pars:  7.377203E-01,  6.794331E-01,  1.216228E-01,  1.399644E+00"</w:t>
      </w:r>
      <w:r>
        <w:br w:type="textWrapping"/>
      </w:r>
      <w:r>
        <w:rPr>
          <w:rStyle w:val="VerbatimChar"/>
        </w:rPr>
        <w:t xml:space="preserve">## [1] "Llh: -2.12881555132561E+03; Pars:  6.985191E-01,  7.340408E-01,  1.299474E-01,  1.415370E+00"</w:t>
      </w:r>
      <w:r>
        <w:br w:type="textWrapping"/>
      </w:r>
      <w:r>
        <w:rPr>
          <w:rStyle w:val="VerbatimChar"/>
        </w:rPr>
        <w:t xml:space="preserve">## [1] "Llh: -2.12887548261711E+03; Pars:  7.567274E-01,  6.878535E-01,  1.255901E-01,  1.408599E+00"</w:t>
      </w:r>
      <w:r>
        <w:br w:type="textWrapping"/>
      </w:r>
      <w:r>
        <w:rPr>
          <w:rStyle w:val="VerbatimChar"/>
        </w:rPr>
        <w:t xml:space="preserve">## [1] "Llh: -2.12850072927096E+03; Pars:  7.187541E-01,  7.275398E-01,  1.190310E-01,  1.408712E+00"</w:t>
      </w:r>
      <w:r>
        <w:br w:type="textWrapping"/>
      </w:r>
      <w:r>
        <w:rPr>
          <w:rStyle w:val="VerbatimChar"/>
        </w:rPr>
        <w:t xml:space="preserve">## [1] "Llh: -2.12819849336687E+03; Pars:  6.580056E-01,  7.875344E-01,  1.157438E-01,  1.412189E+00"</w:t>
      </w:r>
      <w:r>
        <w:br w:type="textWrapping"/>
      </w:r>
      <w:r>
        <w:rPr>
          <w:rStyle w:val="VerbatimChar"/>
        </w:rPr>
        <w:t xml:space="preserve">## [1] "Llh: -2.12824659846082E+03; Pars:  6.179609E-01,  7.598594E-01,  1.114086E-01,  1.421648E+00"</w:t>
      </w:r>
      <w:r>
        <w:br w:type="textWrapping"/>
      </w:r>
      <w:r>
        <w:rPr>
          <w:rStyle w:val="VerbatimChar"/>
        </w:rPr>
        <w:t xml:space="preserve">## [1] "Llh: -2.12841684059780E+03; Pars:  6.751452E-01,  7.315851E-01,  1.154064E-01,  1.415371E+00"</w:t>
      </w:r>
      <w:r>
        <w:br w:type="textWrapping"/>
      </w:r>
      <w:r>
        <w:rPr>
          <w:rStyle w:val="VerbatimChar"/>
        </w:rPr>
        <w:t xml:space="preserve">## [1] "Llh: -2.12796887289863E+03; Pars:  5.210299E-01,  8.717372E-01,  1.290584E-01,  1.415051E+00"</w:t>
      </w:r>
      <w:r>
        <w:br w:type="textWrapping"/>
      </w:r>
      <w:r>
        <w:rPr>
          <w:rStyle w:val="VerbatimChar"/>
        </w:rPr>
        <w:t xml:space="preserve">## [1] "Llh: -2.12803317341044E+03; Pars:  3.640084E-01,  1.028143E+00,  1.384361E-01,  1.417917E+00"</w:t>
      </w:r>
      <w:r>
        <w:br w:type="textWrapping"/>
      </w:r>
      <w:r>
        <w:rPr>
          <w:rStyle w:val="VerbatimChar"/>
        </w:rPr>
        <w:t xml:space="preserve">## [1] "Llh: -2.12764419473576E+03; Pars:  5.688392E-01,  8.110494E-01,  1.089693E-01,  1.408858E+00"</w:t>
      </w:r>
      <w:r>
        <w:br w:type="textWrapping"/>
      </w:r>
      <w:r>
        <w:rPr>
          <w:rStyle w:val="VerbatimChar"/>
        </w:rPr>
        <w:t xml:space="preserve">## [1] "Llh: -2.12721414586092E+03; Pars:  5.039993E-01,  8.525323E-01,  9.848030E-02,  1.405614E+00"</w:t>
      </w:r>
      <w:r>
        <w:br w:type="textWrapping"/>
      </w:r>
      <w:r>
        <w:rPr>
          <w:rStyle w:val="VerbatimChar"/>
        </w:rPr>
        <w:t xml:space="preserve">## [1] "Llh: -2.12777415540860E+03; Pars:  4.127776E-01,  9.815286E-01,  1.057227E-01,  1.427722E+00"</w:t>
      </w:r>
      <w:r>
        <w:br w:type="textWrapping"/>
      </w:r>
      <w:r>
        <w:rPr>
          <w:rStyle w:val="VerbatimChar"/>
        </w:rPr>
        <w:t xml:space="preserve">## [1] "Llh: -2.12767791409163E+03; Pars:  4.940132E-01,  8.952903E-01,  1.096978E-01,  1.420650E+00"</w:t>
      </w:r>
      <w:r>
        <w:br w:type="textWrapping"/>
      </w:r>
      <w:r>
        <w:rPr>
          <w:rStyle w:val="VerbatimChar"/>
        </w:rPr>
        <w:t xml:space="preserve">## [1] "Llh: -2.12730859487460E+03; Pars:  4.705631E-01,  9.526462E-01,  1.150815E-01,  1.405131E+00"</w:t>
      </w:r>
      <w:r>
        <w:br w:type="textWrapping"/>
      </w:r>
      <w:r>
        <w:rPr>
          <w:rStyle w:val="VerbatimChar"/>
        </w:rPr>
        <w:t xml:space="preserve">## [1] "Llh: -2.12747194045872E+03; Pars:  5.074126E-01,  9.002892E-01,  1.141633E-01,  1.409242E+00"</w:t>
      </w:r>
      <w:r>
        <w:br w:type="textWrapping"/>
      </w:r>
      <w:r>
        <w:rPr>
          <w:rStyle w:val="VerbatimChar"/>
        </w:rPr>
        <w:t xml:space="preserve">## [1] "Llh: -2.12693215819676E+03; Pars:  3.367972E-01,  1.010942E+00,  1.104152E-01,  1.411004E+00"</w:t>
      </w:r>
      <w:r>
        <w:br w:type="textWrapping"/>
      </w:r>
      <w:r>
        <w:rPr>
          <w:rStyle w:val="VerbatimChar"/>
        </w:rPr>
        <w:t xml:space="preserve">## [1] "Llh: -2.12677387797309E+03; Pars:  1.761930E-01,  1.145394E+00,  1.077509E-01,  1.410412E+00"</w:t>
      </w:r>
      <w:r>
        <w:br w:type="textWrapping"/>
      </w:r>
      <w:r>
        <w:rPr>
          <w:rStyle w:val="VerbatimChar"/>
        </w:rPr>
        <w:t xml:space="preserve">## [1] "Llh: -2.12670098973763E+03; Pars:  3.013544E-01,  1.046876E+00,  8.644684E-02,  1.405840E+00"</w:t>
      </w:r>
      <w:r>
        <w:br w:type="textWrapping"/>
      </w:r>
      <w:r>
        <w:rPr>
          <w:rStyle w:val="VerbatimChar"/>
        </w:rPr>
        <w:t xml:space="preserve">## [1] "Llh: -2.12688666059508E+03; Pars:  1.915166E-01,  1.147228E+00,  6.514107E-02,  1.401258E+00"</w:t>
      </w:r>
      <w:r>
        <w:br w:type="textWrapping"/>
      </w:r>
      <w:r>
        <w:rPr>
          <w:rStyle w:val="VerbatimChar"/>
        </w:rPr>
        <w:t xml:space="preserve">## [1] "Llh: -2.12623410188103E+03; Pars:  2.320417E-01,  1.102256E+00,  9.418200E-02,  1.392981E+00"</w:t>
      </w:r>
      <w:r>
        <w:br w:type="textWrapping"/>
      </w:r>
      <w:r>
        <w:rPr>
          <w:rStyle w:val="VerbatimChar"/>
        </w:rPr>
        <w:t xml:space="preserve">## [1] "Llh: -2.12600907135395E+03; Pars:  1.010559E-01,  1.223043E+00,  8.642412E-02,  1.379349E+00"</w:t>
      </w:r>
      <w:r>
        <w:br w:type="textWrapping"/>
      </w:r>
      <w:r>
        <w:rPr>
          <w:rStyle w:val="VerbatimChar"/>
        </w:rPr>
        <w:t xml:space="preserve">## [1] "Llh: -2.12609272962678E+03; Pars:  7.073819E-02,  1.173734E+00,  7.446954E-02,  1.395386E+00"</w:t>
      </w:r>
      <w:r>
        <w:br w:type="textWrapping"/>
      </w:r>
      <w:r>
        <w:rPr>
          <w:rStyle w:val="VerbatimChar"/>
        </w:rPr>
        <w:t xml:space="preserve">## [1] "Llh: -2.12616549984041E+03; Pars:  1.706944E-01,  1.114064E+00,  8.462253E-02,  1.397816E+00"</w:t>
      </w:r>
      <w:r>
        <w:br w:type="textWrapping"/>
      </w:r>
      <w:r>
        <w:rPr>
          <w:rStyle w:val="VerbatimChar"/>
        </w:rPr>
        <w:t xml:space="preserve">## [1] "Llh: -2.12772461399440E+03; Pars: -1.793285E-01,  1.538933E+00,  7.906538E-02,  1.389823E+00"</w:t>
      </w:r>
      <w:r>
        <w:br w:type="textWrapping"/>
      </w:r>
      <w:r>
        <w:rPr>
          <w:rStyle w:val="VerbatimChar"/>
        </w:rPr>
        <w:t xml:space="preserve">## [1] "Llh: -2.12650525885043E+03; Pars:  3.331673E-01,  9.881846E-01,  9.362657E-02,  1.401649E+00"</w:t>
      </w:r>
      <w:r>
        <w:br w:type="textWrapping"/>
      </w:r>
      <w:r>
        <w:rPr>
          <w:rStyle w:val="VerbatimChar"/>
        </w:rPr>
        <w:t xml:space="preserve">## [1] "Llh: -2.12633402378981E+03; Pars:  2.269648E-01,  1.063940E+00,  6.273268E-02,  1.380784E+00"</w:t>
      </w:r>
      <w:r>
        <w:br w:type="textWrapping"/>
      </w:r>
      <w:r>
        <w:rPr>
          <w:rStyle w:val="VerbatimChar"/>
        </w:rPr>
        <w:t xml:space="preserve">## [1] "Llh: -2.12617834584970E+03; Pars:  2.142719E-01,  1.083744E+00,  7.398723E-02,  1.388132E+00"</w:t>
      </w:r>
      <w:r>
        <w:br w:type="textWrapping"/>
      </w:r>
      <w:r>
        <w:rPr>
          <w:rStyle w:val="VerbatimChar"/>
        </w:rPr>
        <w:t xml:space="preserve">## [1] "Llh: -2.12566190170418E+03; Pars:  5.826226E-02,  1.184385E+00,  7.780689E-02,  1.376523E+00"</w:t>
      </w:r>
      <w:r>
        <w:br w:type="textWrapping"/>
      </w:r>
      <w:r>
        <w:rPr>
          <w:rStyle w:val="VerbatimChar"/>
        </w:rPr>
        <w:t xml:space="preserve">## [1] "Llh: -2.12547147893524E+03; Pars: -6.328381E-02,  1.259771E+00,  7.348691E-02,  1.362094E+00"</w:t>
      </w:r>
      <w:r>
        <w:br w:type="textWrapping"/>
      </w:r>
      <w:r>
        <w:rPr>
          <w:rStyle w:val="VerbatimChar"/>
        </w:rPr>
        <w:t xml:space="preserve">## [1] "Llh: -2.12635634074690E+03; Pars: -1.717763E-01,  1.416696E+00,  6.055733E-02,  1.361018E+00"</w:t>
      </w:r>
      <w:r>
        <w:br w:type="textWrapping"/>
      </w:r>
      <w:r>
        <w:rPr>
          <w:rStyle w:val="VerbatimChar"/>
        </w:rPr>
        <w:t xml:space="preserve">## [1] "Llh: -2.12593643938840E+03; Pars: -4.554036E-02,  1.294694E+00,  6.882464E-02,  1.371064E+00"</w:t>
      </w:r>
      <w:r>
        <w:br w:type="textWrapping"/>
      </w:r>
      <w:r>
        <w:rPr>
          <w:rStyle w:val="VerbatimChar"/>
        </w:rPr>
        <w:t xml:space="preserve">## [1] "Llh: -2.12596128088335E+03; Pars: -1.827869E-01,  1.411914E+00,  7.761538E-02,  1.365796E+00"</w:t>
      </w:r>
      <w:r>
        <w:br w:type="textWrapping"/>
      </w:r>
      <w:r>
        <w:rPr>
          <w:rStyle w:val="VerbatimChar"/>
        </w:rPr>
        <w:t xml:space="preserve">## [1] "Llh: -2.12580665903567E+03; Pars: -8.352224E-02,  1.321563E+00,  7.670834E-02,  1.371346E+00"</w:t>
      </w:r>
      <w:r>
        <w:br w:type="textWrapping"/>
      </w:r>
      <w:r>
        <w:rPr>
          <w:rStyle w:val="VerbatimChar"/>
        </w:rPr>
        <w:t xml:space="preserve">## [1] "Llh: -2.12588344411188E+03; Pars: -1.163835E-01,  1.383326E+00,  7.825247E-02,  1.346941E+00"</w:t>
      </w:r>
      <w:r>
        <w:br w:type="textWrapping"/>
      </w:r>
      <w:r>
        <w:rPr>
          <w:rStyle w:val="VerbatimChar"/>
        </w:rPr>
        <w:t xml:space="preserve">## [1] "Llh: -2.12576053973537E+03; Pars: -6.960304E-02,  1.327657E+00,  7.730674E-02,  1.358892E+00"</w:t>
      </w:r>
      <w:r>
        <w:br w:type="textWrapping"/>
      </w:r>
      <w:r>
        <w:rPr>
          <w:rStyle w:val="VerbatimChar"/>
        </w:rPr>
        <w:t xml:space="preserve">## [1] "Llh: -2.12579292934971E+03; Pars: -2.320306E-01,  1.383167E+00,  6.173919E-02,  1.352459E+00"</w:t>
      </w:r>
      <w:r>
        <w:br w:type="textWrapping"/>
      </w:r>
      <w:r>
        <w:rPr>
          <w:rStyle w:val="VerbatimChar"/>
        </w:rPr>
        <w:t xml:space="preserve">## [1] "Llh: -2.12570957932035E+03; Pars: -1.487590E-01,  1.341271E+00,  6.791042E-02,  1.359132E+00"</w:t>
      </w:r>
      <w:r>
        <w:br w:type="textWrapping"/>
      </w:r>
      <w:r>
        <w:rPr>
          <w:rStyle w:val="VerbatimChar"/>
        </w:rPr>
        <w:t xml:space="preserve">## [1] "Llh: -2.12545849472591E+03; Pars: -1.370437E-01,  1.329915E+00,  7.888157E-02,  1.354698E+00"</w:t>
      </w:r>
      <w:r>
        <w:br w:type="textWrapping"/>
      </w:r>
      <w:r>
        <w:rPr>
          <w:rStyle w:val="VerbatimChar"/>
        </w:rPr>
        <w:t xml:space="preserve">## [1] "Llh: -2.12533116297242E+03; Pars: -1.827953E-01,  1.347883E+00,  8.391003E-02,  1.346589E+00"</w:t>
      </w:r>
      <w:r>
        <w:br w:type="textWrapping"/>
      </w:r>
      <w:r>
        <w:rPr>
          <w:rStyle w:val="VerbatimChar"/>
        </w:rPr>
        <w:t xml:space="preserve">## [1] "Llh: -2.12544577701504E+03; Pars: -1.486984E-01,  1.315786E+00,  7.459871E-02,  1.342139E+00"</w:t>
      </w:r>
      <w:r>
        <w:br w:type="textWrapping"/>
      </w:r>
      <w:r>
        <w:rPr>
          <w:rStyle w:val="VerbatimChar"/>
        </w:rPr>
        <w:t xml:space="preserve">## [1] "Llh: -2.12546436429275E+03; Pars: -1.324043E-01,  1.317228E+00,  7.512612E-02,  1.349382E+00"</w:t>
      </w:r>
      <w:r>
        <w:br w:type="textWrapping"/>
      </w:r>
      <w:r>
        <w:rPr>
          <w:rStyle w:val="VerbatimChar"/>
        </w:rPr>
        <w:t xml:space="preserve">## [1] "Llh: -2.12517649244723E+03; Pars: -2.021652E-01,  1.303878E+00,  7.264630E-02,  1.346063E+00"</w:t>
      </w:r>
      <w:r>
        <w:br w:type="textWrapping"/>
      </w:r>
      <w:r>
        <w:rPr>
          <w:rStyle w:val="VerbatimChar"/>
        </w:rPr>
        <w:t xml:space="preserve">## [1] "Llh: -2.12497196253776E+03; Pars: -2.684463E-01,  1.292149E+00,  7.031608E-02,  1.339694E+00"</w:t>
      </w:r>
      <w:r>
        <w:br w:type="textWrapping"/>
      </w:r>
      <w:r>
        <w:rPr>
          <w:rStyle w:val="VerbatimChar"/>
        </w:rPr>
        <w:t xml:space="preserve">## [1] "Llh: -2.12503260657678E+03; Pars: -1.828529E-01,  1.266790E+00,  8.324544E-02,  1.336167E+00"</w:t>
      </w:r>
      <w:r>
        <w:br w:type="textWrapping"/>
      </w:r>
      <w:r>
        <w:rPr>
          <w:rStyle w:val="VerbatimChar"/>
        </w:rPr>
        <w:t xml:space="preserve">## [1] "Llh: -2.12511405690481E+03; Pars: -1.743294E-01,  1.285013E+00,  7.941169E-02,  1.341872E+00"</w:t>
      </w:r>
      <w:r>
        <w:br w:type="textWrapping"/>
      </w:r>
      <w:r>
        <w:rPr>
          <w:rStyle w:val="VerbatimChar"/>
        </w:rPr>
        <w:t xml:space="preserve">## [1] "Llh: -2.12522515173159E+03; Pars: -3.281126E-01,  1.352495E+00,  8.254822E-02,  1.320513E+00"</w:t>
      </w:r>
      <w:r>
        <w:br w:type="textWrapping"/>
      </w:r>
      <w:r>
        <w:rPr>
          <w:rStyle w:val="VerbatimChar"/>
        </w:rPr>
        <w:t xml:space="preserve">## [1] "Llh: -2.12514455822345E+03; Pars: -2.619054E-01,  1.328693E+00,  8.028289E-02,  1.330787E+00"</w:t>
      </w:r>
      <w:r>
        <w:br w:type="textWrapping"/>
      </w:r>
      <w:r>
        <w:rPr>
          <w:rStyle w:val="VerbatimChar"/>
        </w:rPr>
        <w:t xml:space="preserve">## [1] "Llh: -2.12475703315130E+03; Pars: -2.993016E-01,  1.301253E+00,  8.427852E-02,  1.334467E+00"</w:t>
      </w:r>
      <w:r>
        <w:br w:type="textWrapping"/>
      </w:r>
      <w:r>
        <w:rPr>
          <w:rStyle w:val="VerbatimChar"/>
        </w:rPr>
        <w:t xml:space="preserve">## [1] "Llh: -2.12447966974430E+03; Pars: -3.746033E-01,  1.294047E+00,  8.911842E-02,  1.330647E+00"</w:t>
      </w:r>
      <w:r>
        <w:br w:type="textWrapping"/>
      </w:r>
      <w:r>
        <w:rPr>
          <w:rStyle w:val="VerbatimChar"/>
        </w:rPr>
        <w:t xml:space="preserve">## [1] "Llh: -2.12468542230302E+03; Pars: -3.611086E-01,  1.244640E+00,  7.757139E-02,  1.322160E+00"</w:t>
      </w:r>
      <w:r>
        <w:br w:type="textWrapping"/>
      </w:r>
      <w:r>
        <w:rPr>
          <w:rStyle w:val="VerbatimChar"/>
        </w:rPr>
        <w:t xml:space="preserve">## [1] "Llh: -2.12474683317957E+03; Pars: -3.165303E-01,  1.269685E+00,  7.915605E-02,  1.328225E+00"</w:t>
      </w:r>
      <w:r>
        <w:br w:type="textWrapping"/>
      </w:r>
      <w:r>
        <w:rPr>
          <w:rStyle w:val="VerbatimChar"/>
        </w:rPr>
        <w:t xml:space="preserve">## [1] "Llh: -2.12438605305263E+03; Pars: -3.316001E-01,  1.222027E+00,  7.984277E-02,  1.333516E+00"</w:t>
      </w:r>
      <w:r>
        <w:br w:type="textWrapping"/>
      </w:r>
      <w:r>
        <w:rPr>
          <w:rStyle w:val="VerbatimChar"/>
        </w:rPr>
        <w:t xml:space="preserve">## [1] "Llh: -2.12408807097682E+03; Pars: -3.664474E-01,  1.171949E+00,  7.962271E-02,  1.334882E+00"</w:t>
      </w:r>
      <w:r>
        <w:br w:type="textWrapping"/>
      </w:r>
      <w:r>
        <w:rPr>
          <w:rStyle w:val="VerbatimChar"/>
        </w:rPr>
        <w:t xml:space="preserve">## [1] "Llh: -2.12400924512809E+03; Pars: -5.024499E-01,  1.232830E+00,  7.506886E-02,  1.327507E+00"</w:t>
      </w:r>
      <w:r>
        <w:br w:type="textWrapping"/>
      </w:r>
      <w:r>
        <w:rPr>
          <w:rStyle w:val="VerbatimChar"/>
        </w:rPr>
        <w:t xml:space="preserve">## [1] "Llh: -2.12358922518703E+03; Pars: -6.622484E-01,  1.216192E+00,  7.098057E-02,  1.323199E+00"</w:t>
      </w:r>
      <w:r>
        <w:br w:type="textWrapping"/>
      </w:r>
      <w:r>
        <w:rPr>
          <w:rStyle w:val="VerbatimChar"/>
        </w:rPr>
        <w:t xml:space="preserve">## [1] "Llh: -2.12369047089376E+03; Pars: -6.137575E-01,  1.172573E+00,  8.833046E-02,  1.315836E+00"</w:t>
      </w:r>
      <w:r>
        <w:br w:type="textWrapping"/>
      </w:r>
      <w:r>
        <w:rPr>
          <w:rStyle w:val="VerbatimChar"/>
        </w:rPr>
        <w:t xml:space="preserve">## [1] "Llh: -2.12388073658340E+03; Pars: -5.274297E-01,  1.201387E+00,  8.382686E-02,  1.321760E+00"</w:t>
      </w:r>
      <w:r>
        <w:br w:type="textWrapping"/>
      </w:r>
      <w:r>
        <w:rPr>
          <w:rStyle w:val="VerbatimChar"/>
        </w:rPr>
        <w:t xml:space="preserve">## [1] "Llh: -2.12311330808578E+03; Pars: -6.474197E-01,  1.181563E+00,  8.645469E-02,  1.330094E+00"</w:t>
      </w:r>
      <w:r>
        <w:br w:type="textWrapping"/>
      </w:r>
      <w:r>
        <w:rPr>
          <w:rStyle w:val="VerbatimChar"/>
        </w:rPr>
        <w:t xml:space="preserve">## [1] "Llh: -2.12239299135422E+03; Pars: -7.905753E-01,  1.151234E+00,  9.089634E-02,  1.334079E+00"</w:t>
      </w:r>
      <w:r>
        <w:br w:type="textWrapping"/>
      </w:r>
      <w:r>
        <w:rPr>
          <w:rStyle w:val="VerbatimChar"/>
        </w:rPr>
        <w:t xml:space="preserve">## [1] "Llh: -2.12256933899388E+03; Pars: -8.419110E-01,  1.071907E+00,  7.579662E-02,  1.323313E+00"</w:t>
      </w:r>
      <w:r>
        <w:br w:type="textWrapping"/>
      </w:r>
      <w:r>
        <w:rPr>
          <w:rStyle w:val="VerbatimChar"/>
        </w:rPr>
        <w:t xml:space="preserve">## [1] "Llh: -2.12294118493571E+03; Pars: -7.250841E-01,  1.123584E+00,  7.912707E-02,  1.325143E+00"</w:t>
      </w:r>
      <w:r>
        <w:br w:type="textWrapping"/>
      </w:r>
      <w:r>
        <w:rPr>
          <w:rStyle w:val="VerbatimChar"/>
        </w:rPr>
        <w:t xml:space="preserve">## [1] "Llh: -2.12206493801432E+03; Pars: -1.087799E+00,  1.131938E+00,  8.337928E-02,  1.313386E+00"</w:t>
      </w:r>
      <w:r>
        <w:br w:type="textWrapping"/>
      </w:r>
      <w:r>
        <w:rPr>
          <w:rStyle w:val="VerbatimChar"/>
        </w:rPr>
        <w:t xml:space="preserve">## [1] "Llh: -2.12141630466225E+03; Pars: -1.448474E+00,  1.112447E+00,  8.525756E-02,  1.302768E+00"</w:t>
      </w:r>
      <w:r>
        <w:br w:type="textWrapping"/>
      </w:r>
      <w:r>
        <w:rPr>
          <w:rStyle w:val="VerbatimChar"/>
        </w:rPr>
        <w:t xml:space="preserve">## [1] "Llh: -2.12117638195564E+03; Pars: -1.257847E+00,  1.101949E+00,  7.313508E-02,  1.325764E+00"</w:t>
      </w:r>
      <w:r>
        <w:br w:type="textWrapping"/>
      </w:r>
      <w:r>
        <w:rPr>
          <w:rStyle w:val="VerbatimChar"/>
        </w:rPr>
        <w:t xml:space="preserve">## [1] "Llh: -2.12040245497702E+03; Pars: -1.579892E+00,  1.068248E+00,  6.553740E-02,  1.330757E+00"</w:t>
      </w:r>
      <w:r>
        <w:br w:type="textWrapping"/>
      </w:r>
      <w:r>
        <w:rPr>
          <w:rStyle w:val="VerbatimChar"/>
        </w:rPr>
        <w:t xml:space="preserve">## [1] "Llh: -2.11973076523632E+03; Pars: -1.668178E+00,  9.957123E-01,  8.776339E-02,  1.322147E+00"</w:t>
      </w:r>
      <w:r>
        <w:br w:type="textWrapping"/>
      </w:r>
      <w:r>
        <w:rPr>
          <w:rStyle w:val="VerbatimChar"/>
        </w:rPr>
        <w:t xml:space="preserve">## [1] "Llh: -2.11904871421825E+03; Pars: -2.171142E+00,  9.009479E-01,  9.615481E-02,  1.321622E+00"</w:t>
      </w:r>
      <w:r>
        <w:br w:type="textWrapping"/>
      </w:r>
      <w:r>
        <w:rPr>
          <w:rStyle w:val="VerbatimChar"/>
        </w:rPr>
        <w:t xml:space="preserve">## [1] "Llh: -2.11999242057441E+03; Pars: -2.153131E+00,  1.035739E+00,  9.312644E-02,  1.321188E+00"</w:t>
      </w:r>
      <w:r>
        <w:br w:type="textWrapping"/>
      </w:r>
      <w:r>
        <w:rPr>
          <w:rStyle w:val="VerbatimChar"/>
        </w:rPr>
        <w:t xml:space="preserve">## [1] "Llh: -2.11987810428250E+03; Pars: -1.825326E+00,  1.044665E+00,  8.879398E-02,  1.321719E+00"</w:t>
      </w:r>
      <w:r>
        <w:br w:type="textWrapping"/>
      </w:r>
      <w:r>
        <w:rPr>
          <w:rStyle w:val="VerbatimChar"/>
        </w:rPr>
        <w:t xml:space="preserve">## [1] "Llh: -2.12094215063573E+03; Pars: -2.721842E+00,  9.186510E-01,  7.697554E-02,  1.304442E+00"</w:t>
      </w:r>
      <w:r>
        <w:br w:type="textWrapping"/>
      </w:r>
      <w:r>
        <w:rPr>
          <w:rStyle w:val="VerbatimChar"/>
        </w:rPr>
        <w:t xml:space="preserve">## [1] "Llh: -2.11988625468187E+03; Pars: -2.239025E+00,  9.719721E-01,  8.045574E-02,  1.311789E+00"</w:t>
      </w:r>
      <w:r>
        <w:br w:type="textWrapping"/>
      </w:r>
      <w:r>
        <w:rPr>
          <w:rStyle w:val="VerbatimChar"/>
        </w:rPr>
        <w:t xml:space="preserve">## [1] "Llh: -2.11968085630484E+03; Pars: -2.459218E+00,  8.886318E-01,  8.021340E-02,  1.340409E+00"</w:t>
      </w:r>
      <w:r>
        <w:br w:type="textWrapping"/>
      </w:r>
      <w:r>
        <w:rPr>
          <w:rStyle w:val="VerbatimChar"/>
        </w:rPr>
        <w:t xml:space="preserve">## [1] "Llh: -2.11935570925560E+03; Pars: -2.206532E+00,  9.399641E-01,  8.147444E-02,  1.330898E+00"</w:t>
      </w:r>
      <w:r>
        <w:br w:type="textWrapping"/>
      </w:r>
      <w:r>
        <w:rPr>
          <w:rStyle w:val="VerbatimChar"/>
        </w:rPr>
        <w:t xml:space="preserve">## [1] "Llh: -2.12014174309261E+03; Pars: -2.641121E+00,  8.680578E-01,  1.079021E-01,  1.312287E+00"</w:t>
      </w:r>
      <w:r>
        <w:br w:type="textWrapping"/>
      </w:r>
      <w:r>
        <w:rPr>
          <w:rStyle w:val="VerbatimChar"/>
        </w:rPr>
        <w:t xml:space="preserve">## [1] "Llh: -2.11957110053779E+03; Pars: -2.375814E+00,  9.142807E-01,  9.731092E-02,  1.316880E+00"</w:t>
      </w:r>
      <w:r>
        <w:br w:type="textWrapping"/>
      </w:r>
      <w:r>
        <w:rPr>
          <w:rStyle w:val="VerbatimChar"/>
        </w:rPr>
        <w:t xml:space="preserve">## [1] "Llh: -2.11896865353218E+03; Pars: -2.050382E+00,  9.252943E-01,  1.014113E-01,  1.333843E+00"</w:t>
      </w:r>
      <w:r>
        <w:br w:type="textWrapping"/>
      </w:r>
      <w:r>
        <w:rPr>
          <w:rStyle w:val="VerbatimChar"/>
        </w:rPr>
        <w:t xml:space="preserve">## [1] "Llh: -2.11880177254381E+03; Pars: -1.956060E+00,  9.028029E-01,  1.118891E-01,  1.345010E+00"</w:t>
      </w:r>
      <w:r>
        <w:br w:type="textWrapping"/>
      </w:r>
      <w:r>
        <w:rPr>
          <w:rStyle w:val="VerbatimChar"/>
        </w:rPr>
        <w:t xml:space="preserve">## [1] "Llh: -2.11918753329346E+03; Pars: -2.529449E+00,  8.003220E-01,  1.046207E-01,  1.335435E+00"</w:t>
      </w:r>
      <w:r>
        <w:br w:type="textWrapping"/>
      </w:r>
      <w:r>
        <w:rPr>
          <w:rStyle w:val="VerbatimChar"/>
        </w:rPr>
        <w:t xml:space="preserve">## [1] "Llh: -2.11900120041734E+03; Pars: -2.353418E+00,  8.554464E-01,  1.006640E-01,  1.331993E+00"</w:t>
      </w:r>
      <w:r>
        <w:br w:type="textWrapping"/>
      </w:r>
      <w:r>
        <w:rPr>
          <w:rStyle w:val="VerbatimChar"/>
        </w:rPr>
        <w:t xml:space="preserve">## [1] "Llh: -2.11855041713182E+03; Pars: -1.967763E+00,  8.845427E-01,  9.778028E-02,  1.348010E+00"</w:t>
      </w:r>
      <w:r>
        <w:br w:type="textWrapping"/>
      </w:r>
      <w:r>
        <w:rPr>
          <w:rStyle w:val="VerbatimChar"/>
        </w:rPr>
        <w:t xml:space="preserve">## [1] "Llh: -2.11845448852959E+03; Pars: -1.763737E+00,  8.700384E-01,  9.801496E-02,  1.363850E+00"</w:t>
      </w:r>
      <w:r>
        <w:br w:type="textWrapping"/>
      </w:r>
      <w:r>
        <w:rPr>
          <w:rStyle w:val="VerbatimChar"/>
        </w:rPr>
        <w:t xml:space="preserve">## [1] "Llh: -2.11848074714956E+03; Pars: -1.915647E+00,  8.277528E-01,  1.218870E-01,  1.350224E+00"</w:t>
      </w:r>
      <w:r>
        <w:br w:type="textWrapping"/>
      </w:r>
      <w:r>
        <w:rPr>
          <w:rStyle w:val="VerbatimChar"/>
        </w:rPr>
        <w:t xml:space="preserve">## [1] "Llh: -2.11849117194264E+03; Pars: -1.988368E+00,  8.544828E-01,  1.117839E-01,  1.345366E+00"</w:t>
      </w:r>
      <w:r>
        <w:br w:type="textWrapping"/>
      </w:r>
      <w:r>
        <w:rPr>
          <w:rStyle w:val="VerbatimChar"/>
        </w:rPr>
        <w:t xml:space="preserve">## [1] "Llh: -2.11853985615645E+03; Pars: -1.823289E+00,  8.277758E-01,  1.200727E-01,  1.374335E+00"</w:t>
      </w:r>
      <w:r>
        <w:br w:type="textWrapping"/>
      </w:r>
      <w:r>
        <w:rPr>
          <w:rStyle w:val="VerbatimChar"/>
        </w:rPr>
        <w:t xml:space="preserve">## [1] "Llh: -2.11845227789792E+03; Pars: -1.910252E+00,  8.454919E-01,  1.140933E-01,  1.360963E+00"</w:t>
      </w:r>
      <w:r>
        <w:br w:type="textWrapping"/>
      </w:r>
      <w:r>
        <w:rPr>
          <w:rStyle w:val="VerbatimChar"/>
        </w:rPr>
        <w:t xml:space="preserve">## [1] "Llh: -2.11931246738991E+03; Pars: -1.419430E+00,  8.667183E-01,  1.222782E-01,  1.378384E+00"</w:t>
      </w:r>
      <w:r>
        <w:br w:type="textWrapping"/>
      </w:r>
      <w:r>
        <w:rPr>
          <w:rStyle w:val="VerbatimChar"/>
        </w:rPr>
        <w:t xml:space="preserve">## [1] "Llh: -2.11858262661450E+03; Pars: -2.119921E+00,  8.582505E-01,  1.060675E-01,  1.343442E+00"</w:t>
      </w:r>
      <w:r>
        <w:br w:type="textWrapping"/>
      </w:r>
      <w:r>
        <w:rPr>
          <w:rStyle w:val="VerbatimChar"/>
        </w:rPr>
        <w:t xml:space="preserve">## [1] "Llh: -2.11807775053289E+03; Pars: -1.898718E+00,  8.007342E-01,  1.081422E-01,  1.364249E+00"</w:t>
      </w:r>
      <w:r>
        <w:br w:type="textWrapping"/>
      </w:r>
      <w:r>
        <w:rPr>
          <w:rStyle w:val="VerbatimChar"/>
        </w:rPr>
        <w:t xml:space="preserve">## [1] "Llh: -2.11782278775597E+03; Pars: -1.870047E+00,  7.541124E-01,  1.062688E-01,  1.373971E+00"</w:t>
      </w:r>
      <w:r>
        <w:br w:type="textWrapping"/>
      </w:r>
      <w:r>
        <w:rPr>
          <w:rStyle w:val="VerbatimChar"/>
        </w:rPr>
        <w:t xml:space="preserve">## [1] "Llh: -2.11839315009384E+03; Pars: -1.609920E+00,  7.895474E-01,  1.140645E-01,  1.381272E+00"</w:t>
      </w:r>
      <w:r>
        <w:br w:type="textWrapping"/>
      </w:r>
      <w:r>
        <w:rPr>
          <w:rStyle w:val="VerbatimChar"/>
        </w:rPr>
        <w:t xml:space="preserve">## [1] "Llh: -2.11824385150097E+03; Pars: -1.737420E+00,  8.061896E-01,  1.120652E-01,  1.371716E+00"</w:t>
      </w:r>
      <w:r>
        <w:br w:type="textWrapping"/>
      </w:r>
      <w:r>
        <w:rPr>
          <w:rStyle w:val="VerbatimChar"/>
        </w:rPr>
        <w:t xml:space="preserve">## [1] "Llh: -2.11826641211633E+03; Pars: -1.725082E+00,  8.079043E-01,  9.333412E-02,  1.385229E+00"</w:t>
      </w:r>
      <w:r>
        <w:br w:type="textWrapping"/>
      </w:r>
      <w:r>
        <w:rPr>
          <w:rStyle w:val="VerbatimChar"/>
        </w:rPr>
        <w:t xml:space="preserve">## [1] "Llh: -2.11818754131173E+03; Pars: -1.772723E+00,  8.128213E-01,  1.004723E-01,  1.376393E+00"</w:t>
      </w:r>
      <w:r>
        <w:br w:type="textWrapping"/>
      </w:r>
      <w:r>
        <w:rPr>
          <w:rStyle w:val="VerbatimChar"/>
        </w:rPr>
        <w:t xml:space="preserve">## [1] "Llh: -2.11798543858658E+03; Pars: -1.881484E+00,  7.429345E-01,  1.184349E-01,  1.377681E+00"</w:t>
      </w:r>
      <w:r>
        <w:br w:type="textWrapping"/>
      </w:r>
      <w:r>
        <w:rPr>
          <w:rStyle w:val="VerbatimChar"/>
        </w:rPr>
        <w:t xml:space="preserve">## [1] "Llh: -2.11804046473232E+03; Pars: -1.852047E+00,  7.728541E-01,  1.133299E-01,  1.374210E+00"</w:t>
      </w:r>
      <w:r>
        <w:br w:type="textWrapping"/>
      </w:r>
      <w:r>
        <w:rPr>
          <w:rStyle w:val="VerbatimChar"/>
        </w:rPr>
        <w:t xml:space="preserve">## [1] "Llh: -2.11779691733414E+03; Pars: -1.720585E+00,  7.166382E-01,  1.045274E-01,  1.389058E+00"</w:t>
      </w:r>
      <w:r>
        <w:br w:type="textWrapping"/>
      </w:r>
      <w:r>
        <w:rPr>
          <w:rStyle w:val="VerbatimChar"/>
        </w:rPr>
        <w:t xml:space="preserve">## [1] "Llh: -2.11778712929560E+03; Pars: -1.625752E+00,  6.597740E-01,  9.974442E-02,  1.403322E+00"</w:t>
      </w:r>
      <w:r>
        <w:br w:type="textWrapping"/>
      </w:r>
      <w:r>
        <w:rPr>
          <w:rStyle w:val="VerbatimChar"/>
        </w:rPr>
        <w:t xml:space="preserve">## [1] "Llh: -2.11756796957383E+03; Pars: -1.837582E+00,  6.799097E-01,  1.003950E-01,  1.393955E+00"</w:t>
      </w:r>
      <w:r>
        <w:br w:type="textWrapping"/>
      </w:r>
      <w:r>
        <w:rPr>
          <w:rStyle w:val="VerbatimChar"/>
        </w:rPr>
        <w:t xml:space="preserve">## [1] "Llh: -2.11744234969437E+03; Pars: -1.887663E+00,  6.243934E-01,  9.455984E-02,  1.405210E+00"</w:t>
      </w:r>
      <w:r>
        <w:br w:type="textWrapping"/>
      </w:r>
      <w:r>
        <w:rPr>
          <w:rStyle w:val="VerbatimChar"/>
        </w:rPr>
        <w:t xml:space="preserve">## [1] "Llh: -2.11727055343287E+03; Pars: -1.859750E+00,  5.910510E-01,  1.090316E-01,  1.403685E+00"</w:t>
      </w:r>
      <w:r>
        <w:br w:type="textWrapping"/>
      </w:r>
      <w:r>
        <w:rPr>
          <w:rStyle w:val="VerbatimChar"/>
        </w:rPr>
        <w:t xml:space="preserve">## [1] "Llh: -2.11711844122331E+03; Pars: -1.903263E+00,  5.040108E-01,  1.133113E-01,  1.417533E+00"</w:t>
      </w:r>
      <w:r>
        <w:br w:type="textWrapping"/>
      </w:r>
      <w:r>
        <w:rPr>
          <w:rStyle w:val="VerbatimChar"/>
        </w:rPr>
        <w:t xml:space="preserve">## [1] "Llh: -2.11725510640128E+03; Pars: -1.761878E+00,  5.326160E-01,  8.850730E-02,  1.422512E+00"</w:t>
      </w:r>
      <w:r>
        <w:br w:type="textWrapping"/>
      </w:r>
      <w:r>
        <w:rPr>
          <w:rStyle w:val="VerbatimChar"/>
        </w:rPr>
        <w:t xml:space="preserve">## [1] "Llh: -2.11725574519026E+03; Pars: -1.791780E+00,  5.788263E-01,  9.598919E-02,  1.411169E+00"</w:t>
      </w:r>
      <w:r>
        <w:br w:type="textWrapping"/>
      </w:r>
      <w:r>
        <w:rPr>
          <w:rStyle w:val="VerbatimChar"/>
        </w:rPr>
        <w:t xml:space="preserve">## [1] "Llh: -2.11749183570853E+03; Pars: -1.719231E+00,  4.409788E-01,  9.179261E-02,  1.451330E+00"</w:t>
      </w:r>
      <w:r>
        <w:br w:type="textWrapping"/>
      </w:r>
      <w:r>
        <w:rPr>
          <w:rStyle w:val="VerbatimChar"/>
        </w:rPr>
        <w:t xml:space="preserve">## [1] "Llh: -2.11730087747717E+03; Pars: -1.756935E+00,  5.042807E-01,  9.541166E-02,  1.431591E+00"</w:t>
      </w:r>
      <w:r>
        <w:br w:type="textWrapping"/>
      </w:r>
      <w:r>
        <w:rPr>
          <w:rStyle w:val="VerbatimChar"/>
        </w:rPr>
        <w:t xml:space="preserve">## [1] "Llh: -2.11735986181545E+03; Pars: -2.029118E+00,  4.406534E-01,  9.615061E-02,  1.435217E+00"</w:t>
      </w:r>
      <w:r>
        <w:br w:type="textWrapping"/>
      </w:r>
      <w:r>
        <w:rPr>
          <w:rStyle w:val="VerbatimChar"/>
        </w:rPr>
        <w:t xml:space="preserve">## [1] "Llh: -2.11715294689199E+03; Pars: -1.928277E+00,  4.874406E-01,  9.704906E-02,  1.427176E+00"</w:t>
      </w:r>
      <w:r>
        <w:br w:type="textWrapping"/>
      </w:r>
      <w:r>
        <w:rPr>
          <w:rStyle w:val="VerbatimChar"/>
        </w:rPr>
        <w:t xml:space="preserve">## [1] "Llh: -2.11711723004425E+03; Pars: -1.787514E+00,  4.114014E-01,  1.025798E-01,  1.444447E+00"</w:t>
      </w:r>
      <w:r>
        <w:br w:type="textWrapping"/>
      </w:r>
      <w:r>
        <w:rPr>
          <w:rStyle w:val="VerbatimChar"/>
        </w:rPr>
        <w:t xml:space="preserve">## [1] "Llh: -2.11734694626554E+03; Pars: -1.737439E+00,  3.339408E-01,  1.065898E-01,  1.464475E+00"</w:t>
      </w:r>
      <w:r>
        <w:br w:type="textWrapping"/>
      </w:r>
      <w:r>
        <w:rPr>
          <w:rStyle w:val="VerbatimChar"/>
        </w:rPr>
        <w:t xml:space="preserve">## [1] "Llh: -2.11693505202624E+03; Pars: -1.933531E+00,  4.600960E-01,  1.053121E-01,  1.424181E+00"</w:t>
      </w:r>
      <w:r>
        <w:br w:type="textWrapping"/>
      </w:r>
      <w:r>
        <w:rPr>
          <w:rStyle w:val="VerbatimChar"/>
        </w:rPr>
        <w:t xml:space="preserve">## [1] "Llh: -2.11690834095877E+03; Pars: -2.021829E+00,  4.394773E-01,  1.102623E-01,  1.420490E+00"</w:t>
      </w:r>
      <w:r>
        <w:br w:type="textWrapping"/>
      </w:r>
      <w:r>
        <w:rPr>
          <w:rStyle w:val="VerbatimChar"/>
        </w:rPr>
        <w:t xml:space="preserve">## [1] "Llh: -2.11736268127852E+03; Pars: -2.058563E+00,  3.957015E-01,  1.230939E-01,  1.432251E+00"</w:t>
      </w:r>
      <w:r>
        <w:br w:type="textWrapping"/>
      </w:r>
      <w:r>
        <w:rPr>
          <w:rStyle w:val="VerbatimChar"/>
        </w:rPr>
        <w:t xml:space="preserve">## [1] "Llh: -2.11705435488845E+03; Pars: -1.836049E+00,  4.944844E-01,  9.715395E-02,  1.424941E+00"</w:t>
      </w:r>
      <w:r>
        <w:br w:type="textWrapping"/>
      </w:r>
      <w:r>
        <w:rPr>
          <w:rStyle w:val="VerbatimChar"/>
        </w:rPr>
        <w:t xml:space="preserve">## [1] "Llh: -2.11694649929827E+03; Pars: -1.846051E+00,  4.354875E-01,  1.146046E-01,  1.426453E+00"</w:t>
      </w:r>
      <w:r>
        <w:br w:type="textWrapping"/>
      </w:r>
      <w:r>
        <w:rPr>
          <w:rStyle w:val="VerbatimChar"/>
        </w:rPr>
        <w:t xml:space="preserve">## [1] "Llh: -2.11693893478119E+03; Pars: -1.866607E+00,  4.479321E-01,  1.102157E-01,  1.426634E+00"</w:t>
      </w:r>
      <w:r>
        <w:br w:type="textWrapping"/>
      </w:r>
      <w:r>
        <w:rPr>
          <w:rStyle w:val="VerbatimChar"/>
        </w:rPr>
        <w:t xml:space="preserve">## [1] "Llh: -2.11688466931430E+03; Pars: -1.852736E+00,  3.970485E-01,  9.679458E-02,  1.440759E+00"</w:t>
      </w:r>
      <w:r>
        <w:br w:type="textWrapping"/>
      </w:r>
      <w:r>
        <w:rPr>
          <w:rStyle w:val="VerbatimChar"/>
        </w:rPr>
        <w:t xml:space="preserve">## [1] "Llh: -2.11695249485511E+03; Pars: -1.827473E+00,  3.524078E-01,  8.853625E-02,  1.452514E+00"</w:t>
      </w:r>
      <w:r>
        <w:br w:type="textWrapping"/>
      </w:r>
      <w:r>
        <w:rPr>
          <w:rStyle w:val="VerbatimChar"/>
        </w:rPr>
        <w:t xml:space="preserve">## [1] "Llh: -2.11681658532955E+03; Pars: -2.001097E+00,  4.778666E-01,  1.046334E-01,  1.412107E+00"</w:t>
      </w:r>
      <w:r>
        <w:br w:type="textWrapping"/>
      </w:r>
      <w:r>
        <w:rPr>
          <w:rStyle w:val="VerbatimChar"/>
        </w:rPr>
        <w:t xml:space="preserve">## [1] "Llh: -2.11689144840382E+03; Pars: -2.107889E+00,  5.150236E-01,  1.056603E-01,  1.396210E+00"</w:t>
      </w:r>
      <w:r>
        <w:br w:type="textWrapping"/>
      </w:r>
      <w:r>
        <w:rPr>
          <w:rStyle w:val="VerbatimChar"/>
        </w:rPr>
        <w:t xml:space="preserve">## [1] "Llh: -2.11681136123802E+03; Pars: -2.035085E+00,  3.908381E-01,  1.137990E-01,  1.424977E+00"</w:t>
      </w:r>
      <w:r>
        <w:br w:type="textWrapping"/>
      </w:r>
      <w:r>
        <w:rPr>
          <w:rStyle w:val="VerbatimChar"/>
        </w:rPr>
        <w:t xml:space="preserve">## [1] "Llh: -2.11702065249896E+03; Pars: -2.134603E+00,  3.474714E-01,  1.221216E-01,  1.424996E+00"</w:t>
      </w:r>
      <w:r>
        <w:br w:type="textWrapping"/>
      </w:r>
      <w:r>
        <w:rPr>
          <w:rStyle w:val="VerbatimChar"/>
        </w:rPr>
        <w:t xml:space="preserve">## [1] "Llh: -2.11682958153405E+03; Pars: -2.088766E+00,  4.030229E-01,  1.025290E-01,  1.422460E+00"</w:t>
      </w:r>
      <w:r>
        <w:br w:type="textWrapping"/>
      </w:r>
      <w:r>
        <w:rPr>
          <w:rStyle w:val="VerbatimChar"/>
        </w:rPr>
        <w:t xml:space="preserve">## [1] "Llh: -2.11678914245797E+03; Pars: -2.033227E+00,  4.138093E-01,  1.044506E-01,  1.423502E+00"</w:t>
      </w:r>
      <w:r>
        <w:br w:type="textWrapping"/>
      </w:r>
      <w:r>
        <w:rPr>
          <w:rStyle w:val="VerbatimChar"/>
        </w:rPr>
        <w:t xml:space="preserve">## [1] "Llh: -2.11667346339785E+03; Pars: -1.939244E+00,  3.986000E-01,  9.957660E-02,  1.430126E+00"</w:t>
      </w:r>
      <w:r>
        <w:br w:type="textWrapping"/>
      </w:r>
      <w:r>
        <w:rPr>
          <w:rStyle w:val="VerbatimChar"/>
        </w:rPr>
        <w:t xml:space="preserve">## [1] "Llh: -2.11663990775719E+03; Pars: -1.897952E+00,  3.796100E-01,  9.423377E-02,  1.434969E+00"</w:t>
      </w:r>
      <w:r>
        <w:br w:type="textWrapping"/>
      </w:r>
      <w:r>
        <w:rPr>
          <w:rStyle w:val="VerbatimChar"/>
        </w:rPr>
        <w:t xml:space="preserve">## [1] "Llh: -2.11677211467003E+03; Pars: -2.130944E+00,  4.313970E-01,  1.117639E-01,  1.407171E+00"</w:t>
      </w:r>
      <w:r>
        <w:br w:type="textWrapping"/>
      </w:r>
      <w:r>
        <w:rPr>
          <w:rStyle w:val="VerbatimChar"/>
        </w:rPr>
        <w:t xml:space="preserve">## [1] "Llh: -2.11671229577971E+03; Pars: -2.061392E+00,  4.225409E-01,  1.080215E-01,  1.415494E+00"</w:t>
      </w:r>
      <w:r>
        <w:br w:type="textWrapping"/>
      </w:r>
      <w:r>
        <w:rPr>
          <w:rStyle w:val="VerbatimChar"/>
        </w:rPr>
        <w:t xml:space="preserve">## [1] "Llh: -2.11669678300828E+03; Pars: -2.012731E+00,  3.370506E-01,  1.056191E-01,  1.437443E+00"</w:t>
      </w:r>
      <w:r>
        <w:br w:type="textWrapping"/>
      </w:r>
      <w:r>
        <w:rPr>
          <w:rStyle w:val="VerbatimChar"/>
        </w:rPr>
        <w:t xml:space="preserve">## [1] "Llh: -2.11667705244224E+03; Pars: -2.009822E+00,  3.677884E-01,  1.053727E-01,  1.431067E+00"</w:t>
      </w:r>
      <w:r>
        <w:br w:type="textWrapping"/>
      </w:r>
      <w:r>
        <w:rPr>
          <w:rStyle w:val="VerbatimChar"/>
        </w:rPr>
        <w:t xml:space="preserve">## [1] "Llh: -2.11662680389342E+03; Pars: -1.966111E+00,  3.997656E-01,  9.224027E-02,  1.427501E+00"</w:t>
      </w:r>
      <w:r>
        <w:br w:type="textWrapping"/>
      </w:r>
      <w:r>
        <w:rPr>
          <w:rStyle w:val="VerbatimChar"/>
        </w:rPr>
        <w:t xml:space="preserve">## [1] "Llh: -2.11670284590447E+03; Pars: -1.931624E+00,  4.043056E-01,  8.146089E-02,  1.428764E+00"</w:t>
      </w:r>
      <w:r>
        <w:br w:type="textWrapping"/>
      </w:r>
      <w:r>
        <w:rPr>
          <w:rStyle w:val="VerbatimChar"/>
        </w:rPr>
        <w:t xml:space="preserve">## [1] "Llh: -2.11651472263884E+03; Pars: -1.934412E+00,  3.711117E-01,  9.548348E-02,  1.430986E+00"</w:t>
      </w:r>
      <w:r>
        <w:br w:type="textWrapping"/>
      </w:r>
      <w:r>
        <w:rPr>
          <w:rStyle w:val="VerbatimChar"/>
        </w:rPr>
        <w:t xml:space="preserve">## [1] "Llh: -2.11648881498112E+03; Pars: -1.885005E+00,  3.514446E-01,  9.099989E-02,  1.434742E+00"</w:t>
      </w:r>
      <w:r>
        <w:br w:type="textWrapping"/>
      </w:r>
      <w:r>
        <w:rPr>
          <w:rStyle w:val="VerbatimChar"/>
        </w:rPr>
        <w:t xml:space="preserve">## [1] "Llh: -2.11679414631379E+03; Pars: -1.818053E+00,  3.314593E-01,  8.340175E-02,  1.448833E+00"</w:t>
      </w:r>
      <w:r>
        <w:br w:type="textWrapping"/>
      </w:r>
      <w:r>
        <w:rPr>
          <w:rStyle w:val="VerbatimChar"/>
        </w:rPr>
        <w:t xml:space="preserve">## [1] "Llh: -2.11659757036491E+03; Pars: -2.000557E+00,  3.976575E-01,  1.018666E-01,  1.423756E+00"</w:t>
      </w:r>
      <w:r>
        <w:br w:type="textWrapping"/>
      </w:r>
      <w:r>
        <w:rPr>
          <w:rStyle w:val="VerbatimChar"/>
        </w:rPr>
        <w:t xml:space="preserve">## [1] "Llh: -2.11663373561708E+03; Pars: -1.864990E+00,  3.959648E-01,  8.429761E-02,  1.429402E+00"</w:t>
      </w:r>
      <w:r>
        <w:br w:type="textWrapping"/>
      </w:r>
      <w:r>
        <w:rPr>
          <w:rStyle w:val="VerbatimChar"/>
        </w:rPr>
        <w:t xml:space="preserve">## [1] "Llh: -2.11657048351968E+03; Pars: -1.901198E+00,  3.887245E-01,  8.956637E-02,  1.429818E+00"</w:t>
      </w:r>
      <w:r>
        <w:br w:type="textWrapping"/>
      </w:r>
      <w:r>
        <w:rPr>
          <w:rStyle w:val="VerbatimChar"/>
        </w:rPr>
        <w:t xml:space="preserve">## [1] "Llh: -2.11645311106064E+03; Pars: -1.978484E+00,  3.882121E-01,  9.310279E-02,  1.422953E+00"</w:t>
      </w:r>
      <w:r>
        <w:br w:type="textWrapping"/>
      </w:r>
      <w:r>
        <w:rPr>
          <w:rStyle w:val="VerbatimChar"/>
        </w:rPr>
        <w:t xml:space="preserve">## [1] "Llh: -2.11638841975231E+03; Pars: -2.018750E+00,  3.925859E-01,  9.253730E-02,  1.416983E+00"</w:t>
      </w:r>
      <w:r>
        <w:br w:type="textWrapping"/>
      </w:r>
      <w:r>
        <w:rPr>
          <w:rStyle w:val="VerbatimChar"/>
        </w:rPr>
        <w:t xml:space="preserve">## [1] "Llh: -2.11634966948746E+03; Pars: -1.936644E+00,  3.653136E-01,  9.524481E-02,  1.425119E+00"</w:t>
      </w:r>
      <w:r>
        <w:br w:type="textWrapping"/>
      </w:r>
      <w:r>
        <w:rPr>
          <w:rStyle w:val="VerbatimChar"/>
        </w:rPr>
        <w:t xml:space="preserve">## [1] "Llh: -2.11625869375889E+03; Pars: -1.921911E+00,  3.492175E-01,  9.674708E-02,  1.423929E+00"</w:t>
      </w:r>
      <w:r>
        <w:br w:type="textWrapping"/>
      </w:r>
      <w:r>
        <w:rPr>
          <w:rStyle w:val="VerbatimChar"/>
        </w:rPr>
        <w:t xml:space="preserve">## [1] "Llh: -2.11642016923638E+03; Pars: -1.862874E+00,  3.441562E-01,  8.305873E-02,  1.428954E+00"</w:t>
      </w:r>
      <w:r>
        <w:br w:type="textWrapping"/>
      </w:r>
      <w:r>
        <w:rPr>
          <w:rStyle w:val="VerbatimChar"/>
        </w:rPr>
        <w:t xml:space="preserve">## [1] "Llh: -2.11637752379590E+03; Pars: -1.897295E+00,  3.568157E-01,  8.776069E-02,  1.427653E+00"</w:t>
      </w:r>
      <w:r>
        <w:br w:type="textWrapping"/>
      </w:r>
      <w:r>
        <w:rPr>
          <w:rStyle w:val="VerbatimChar"/>
        </w:rPr>
        <w:t xml:space="preserve">## [1] "Llh: -2.11615428645724E+03; Pars: -1.960282E+00,  3.373058E-01,  9.445611E-02,  1.421818E+00"</w:t>
      </w:r>
      <w:r>
        <w:br w:type="textWrapping"/>
      </w:r>
      <w:r>
        <w:rPr>
          <w:rStyle w:val="VerbatimChar"/>
        </w:rPr>
        <w:t xml:space="preserve">## [1] "Llh: -2.11599337346364E+03; Pars: -1.989824E+00,  3.142063E-01,  9.690098E-02,  1.417835E+00"</w:t>
      </w:r>
      <w:r>
        <w:br w:type="textWrapping"/>
      </w:r>
      <w:r>
        <w:rPr>
          <w:rStyle w:val="VerbatimChar"/>
        </w:rPr>
        <w:t xml:space="preserve">## [1] "Llh: -2.11602427540214E+03; Pars: -2.028885E+00,  3.527670E-01,  9.597313E-02,  1.408565E+00"</w:t>
      </w:r>
      <w:r>
        <w:br w:type="textWrapping"/>
      </w:r>
      <w:r>
        <w:rPr>
          <w:rStyle w:val="VerbatimChar"/>
        </w:rPr>
        <w:t xml:space="preserve">## [1] "Llh: -2.11611097916895E+03; Pars: -1.992915E+00,  3.524359E-01,  9.472982E-02,  1.415064E+00"</w:t>
      </w:r>
      <w:r>
        <w:br w:type="textWrapping"/>
      </w:r>
      <w:r>
        <w:rPr>
          <w:rStyle w:val="VerbatimChar"/>
        </w:rPr>
        <w:t xml:space="preserve">## [1] "Llh: -2.11609249654911E+03; Pars: -1.900207E+00,  2.993551E-01,  9.615364E-02,  1.421976E+00"</w:t>
      </w:r>
      <w:r>
        <w:br w:type="textWrapping"/>
      </w:r>
      <w:r>
        <w:rPr>
          <w:rStyle w:val="VerbatimChar"/>
        </w:rPr>
        <w:t xml:space="preserve">## [1] "Llh: -2.11608778738354E+03; Pars: -1.929843E+00,  3.203492E-01,  9.524955E-02,  1.420726E+00"</w:t>
      </w:r>
      <w:r>
        <w:br w:type="textWrapping"/>
      </w:r>
      <w:r>
        <w:rPr>
          <w:rStyle w:val="VerbatimChar"/>
        </w:rPr>
        <w:t xml:space="preserve">## [1] "Llh: -2.11589893478731E+03; Pars: -2.037936E+00,  3.120809E-01,  1.046747E-01,  1.407920E+00"</w:t>
      </w:r>
      <w:r>
        <w:br w:type="textWrapping"/>
      </w:r>
      <w:r>
        <w:rPr>
          <w:rStyle w:val="VerbatimChar"/>
        </w:rPr>
        <w:t xml:space="preserve">## [1] "Llh: -2.11585316731253E+03; Pars: -2.108257E+00,  2.918629E-01,  1.131317E-01,  1.398157E+00"</w:t>
      </w:r>
      <w:r>
        <w:br w:type="textWrapping"/>
      </w:r>
      <w:r>
        <w:rPr>
          <w:rStyle w:val="VerbatimChar"/>
        </w:rPr>
        <w:t xml:space="preserve">## [1] "Llh: -2.11573529114380E+03; Pars: -2.106494E+00,  2.915121E-01,  1.038806E-01,  1.398769E+00"</w:t>
      </w:r>
      <w:r>
        <w:br w:type="textWrapping"/>
      </w:r>
      <w:r>
        <w:rPr>
          <w:rStyle w:val="VerbatimChar"/>
        </w:rPr>
        <w:t xml:space="preserve">## [1] "Llh: -2.11566134140788E+03; Pars: -2.198786E+00,  2.663403E-01,  1.074474E-01,  1.386356E+00"</w:t>
      </w:r>
      <w:r>
        <w:br w:type="textWrapping"/>
      </w:r>
      <w:r>
        <w:rPr>
          <w:rStyle w:val="VerbatimChar"/>
        </w:rPr>
        <w:t xml:space="preserve">## [1] "Llh: -2.11584906263375E+03; Pars: -2.233033E+00,  2.897581E-01,  1.114770E-01,  1.384862E+00"</w:t>
      </w:r>
      <w:r>
        <w:br w:type="textWrapping"/>
      </w:r>
      <w:r>
        <w:rPr>
          <w:rStyle w:val="VerbatimChar"/>
        </w:rPr>
        <w:t xml:space="preserve">## [1] "Llh: -2.11579228781740E+03; Pars: -2.157235E+00,  2.971205E-01,  1.074201E-01,  1.393742E+00"</w:t>
      </w:r>
      <w:r>
        <w:br w:type="textWrapping"/>
      </w:r>
      <w:r>
        <w:rPr>
          <w:rStyle w:val="VerbatimChar"/>
        </w:rPr>
        <w:t xml:space="preserve">## [1] "Llh: -2.11574920831956E+03; Pars: -2.198166E+00,  2.414870E-01,  1.164769E-01,  1.389449E+00"</w:t>
      </w:r>
      <w:r>
        <w:br w:type="textWrapping"/>
      </w:r>
      <w:r>
        <w:rPr>
          <w:rStyle w:val="VerbatimChar"/>
        </w:rPr>
        <w:t xml:space="preserve">## [1] "Llh: -2.11573116370318E+03; Pars: -2.155846E+00,  2.654864E-01,  1.113510E-01,  1.394203E+00"</w:t>
      </w:r>
      <w:r>
        <w:br w:type="textWrapping"/>
      </w:r>
      <w:r>
        <w:rPr>
          <w:rStyle w:val="VerbatimChar"/>
        </w:rPr>
        <w:t xml:space="preserve">## [1] "Llh: -2.11599977416802E+03; Pars: -2.320238E+00,  2.492186E-01,  1.227741E-01,  1.368812E+00"</w:t>
      </w:r>
      <w:r>
        <w:br w:type="textWrapping"/>
      </w:r>
      <w:r>
        <w:rPr>
          <w:rStyle w:val="VerbatimChar"/>
        </w:rPr>
        <w:t xml:space="preserve">## [1] "Llh: -2.11580756326038E+03; Pars: -2.072428E+00,  2.965215E-01,  1.033693E-01,  1.405417E+00"</w:t>
      </w:r>
      <w:r>
        <w:br w:type="textWrapping"/>
      </w:r>
      <w:r>
        <w:rPr>
          <w:rStyle w:val="VerbatimChar"/>
        </w:rPr>
        <w:t xml:space="preserve">## [1] "Llh: -2.11564990399306E+03; Pars: -2.183890E+00,  2.704302E-01,  1.016622E-01,  1.391677E+00"</w:t>
      </w:r>
      <w:r>
        <w:br w:type="textWrapping"/>
      </w:r>
      <w:r>
        <w:rPr>
          <w:rStyle w:val="VerbatimChar"/>
        </w:rPr>
        <w:t xml:space="preserve">## [1] "Llh: -2.11561654497715E+03; Pars: -2.221707E+00,  2.603115E-01,  9.592747E-02,  1.388448E+00"</w:t>
      </w:r>
      <w:r>
        <w:br w:type="textWrapping"/>
      </w:r>
      <w:r>
        <w:rPr>
          <w:rStyle w:val="VerbatimChar"/>
        </w:rPr>
        <w:t xml:space="preserve">## [1] "Llh: -2.11570107341877E+03; Pars: -2.294360E+00,  2.493999E-01,  1.077037E-01,  1.376104E+00"</w:t>
      </w:r>
      <w:r>
        <w:br w:type="textWrapping"/>
      </w:r>
      <w:r>
        <w:rPr>
          <w:rStyle w:val="VerbatimChar"/>
        </w:rPr>
        <w:t xml:space="preserve">## [1] "Llh: -2.11567107781241E+03; Pars: -2.238877E+00,  2.604272E-01,  1.066201E-01,  1.383374E+00"</w:t>
      </w:r>
      <w:r>
        <w:br w:type="textWrapping"/>
      </w:r>
      <w:r>
        <w:rPr>
          <w:rStyle w:val="VerbatimChar"/>
        </w:rPr>
        <w:t xml:space="preserve">## [1] "Llh: -2.11555973746277E+03; Pars: -2.250372E+00,  2.330219E-01,  1.032528E-01,  1.382461E+00"</w:t>
      </w:r>
      <w:r>
        <w:br w:type="textWrapping"/>
      </w:r>
      <w:r>
        <w:rPr>
          <w:rStyle w:val="VerbatimChar"/>
        </w:rPr>
        <w:t xml:space="preserve">## [1] "Llh: -2.11551702405143E+03; Pars: -2.296941E+00,  2.063616E-01,  1.011691E-01,  1.376854E+00"</w:t>
      </w:r>
      <w:r>
        <w:br w:type="textWrapping"/>
      </w:r>
      <w:r>
        <w:rPr>
          <w:rStyle w:val="VerbatimChar"/>
        </w:rPr>
        <w:t xml:space="preserve">## [1] "Llh: -2.11559639327366E+03; Pars: -2.322309E+00,  2.299220E-01,  9.423104E-02,  1.373378E+00"</w:t>
      </w:r>
      <w:r>
        <w:br w:type="textWrapping"/>
      </w:r>
      <w:r>
        <w:rPr>
          <w:rStyle w:val="VerbatimChar"/>
        </w:rPr>
        <w:t xml:space="preserve">## [1] "Llh: -2.11557609469575E+03; Pars: -2.280693E+00,  2.383394E-01,  9.851103E-02,  1.378555E+00"</w:t>
      </w:r>
      <w:r>
        <w:br w:type="textWrapping"/>
      </w:r>
      <w:r>
        <w:rPr>
          <w:rStyle w:val="VerbatimChar"/>
        </w:rPr>
        <w:t xml:space="preserve">## [1] "Llh: -2.11550329979994E+03; Pars: -2.260187E+00,  2.242287E-01,  9.490739E-02,  1.381715E+00"</w:t>
      </w:r>
      <w:r>
        <w:br w:type="textWrapping"/>
      </w:r>
      <w:r>
        <w:rPr>
          <w:rStyle w:val="VerbatimChar"/>
        </w:rPr>
        <w:t xml:space="preserve">## [1] "Llh: -2.11547603171208E+03; Pars: -2.270842E+00,  2.080625E-01,  8.905103E-02,  1.380887E+00"</w:t>
      </w:r>
      <w:r>
        <w:br w:type="textWrapping"/>
      </w:r>
      <w:r>
        <w:rPr>
          <w:rStyle w:val="VerbatimChar"/>
        </w:rPr>
        <w:t xml:space="preserve">## [1] "Llh: -2.11557597558353E+03; Pars: -2.336306E+00,  1.937845E-01,  8.488198E-02,  1.376021E+00"</w:t>
      </w:r>
      <w:r>
        <w:br w:type="textWrapping"/>
      </w:r>
      <w:r>
        <w:rPr>
          <w:rStyle w:val="VerbatimChar"/>
        </w:rPr>
        <w:t xml:space="preserve">## [1] "Llh: -2.11552796549722E+03; Pars: -2.301926E+00,  2.098208E-01,  9.052332E-02,  1.378598E+00"</w:t>
      </w:r>
      <w:r>
        <w:br w:type="textWrapping"/>
      </w:r>
      <w:r>
        <w:rPr>
          <w:rStyle w:val="VerbatimChar"/>
        </w:rPr>
        <w:t xml:space="preserve">## [1] "Llh: -2.11550567671082E+03; Pars: -2.353494E+00,  1.780083E-01,  9.369979E-02,  1.369065E+00"</w:t>
      </w:r>
      <w:r>
        <w:br w:type="textWrapping"/>
      </w:r>
      <w:r>
        <w:rPr>
          <w:rStyle w:val="VerbatimChar"/>
        </w:rPr>
        <w:t xml:space="preserve">## [1] "Llh: -2.11549614080407E+03; Pars: -2.320547E+00,  1.957508E-01,  9.425671E-02,  1.373885E+00"</w:t>
      </w:r>
      <w:r>
        <w:br w:type="textWrapping"/>
      </w:r>
      <w:r>
        <w:rPr>
          <w:rStyle w:val="VerbatimChar"/>
        </w:rPr>
        <w:t xml:space="preserve">## [1] "Llh: -2.11545498427669E+03; Pars: -2.314434E+00,  1.761941E-01,  8.898907E-02,  1.376553E+00"</w:t>
      </w:r>
      <w:r>
        <w:br w:type="textWrapping"/>
      </w:r>
      <w:r>
        <w:rPr>
          <w:rStyle w:val="VerbatimChar"/>
        </w:rPr>
        <w:t xml:space="preserve">## [1] "Llh: -2.11545833259787E+03; Pars: -2.331305E+00,  1.514918E-01,  8.422809E-02,  1.375553E+00"</w:t>
      </w:r>
      <w:r>
        <w:br w:type="textWrapping"/>
      </w:r>
      <w:r>
        <w:rPr>
          <w:rStyle w:val="VerbatimChar"/>
        </w:rPr>
        <w:t xml:space="preserve">## [1] "Llh: -2.11543068890415E+03; Pars: -2.299456E+00,  1.834046E-01,  9.620965E-02,  1.375489E+00"</w:t>
      </w:r>
      <w:r>
        <w:br w:type="textWrapping"/>
      </w:r>
      <w:r>
        <w:rPr>
          <w:rStyle w:val="VerbatimChar"/>
        </w:rPr>
        <w:t xml:space="preserve">## [1] "Llh: -2.11540528496636E+03; Pars: -2.298222E+00,  1.714712E-01,  9.905281E-02,  1.373938E+00"</w:t>
      </w:r>
      <w:r>
        <w:br w:type="textWrapping"/>
      </w:r>
      <w:r>
        <w:rPr>
          <w:rStyle w:val="VerbatimChar"/>
        </w:rPr>
        <w:t xml:space="preserve">## [1] "Llh: -2.11543980428275E+03; Pars: -2.305082E+00,  1.699851E-01,  8.450568E-02,  1.375771E+00"</w:t>
      </w:r>
      <w:r>
        <w:br w:type="textWrapping"/>
      </w:r>
      <w:r>
        <w:rPr>
          <w:rStyle w:val="VerbatimChar"/>
        </w:rPr>
        <w:t xml:space="preserve">## [1] "Llh: -2.11543350103111E+03; Pars: -2.303047E+00,  1.784290E-01,  8.867154E-02,  1.376042E+00"</w:t>
      </w:r>
      <w:r>
        <w:br w:type="textWrapping"/>
      </w:r>
      <w:r>
        <w:rPr>
          <w:rStyle w:val="VerbatimChar"/>
        </w:rPr>
        <w:t xml:space="preserve">## [1] "Llh: -2.11537760358554E+03; Pars: -2.272725E+00,  1.710871E-01,  8.862552E-02,  1.379826E+00"</w:t>
      </w:r>
      <w:r>
        <w:br w:type="textWrapping"/>
      </w:r>
      <w:r>
        <w:rPr>
          <w:rStyle w:val="VerbatimChar"/>
        </w:rPr>
        <w:t xml:space="preserve">## [1] "Llh: -2.11534355924530E+03; Pars: -2.248814E+00,  1.599463E-01,  8.580992E-02,  1.382806E+00"</w:t>
      </w:r>
      <w:r>
        <w:br w:type="textWrapping"/>
      </w:r>
      <w:r>
        <w:rPr>
          <w:rStyle w:val="VerbatimChar"/>
        </w:rPr>
        <w:t xml:space="preserve">## [1] "Llh: -2.11535148390889E+03; Pars: -2.311416E+00,  1.411294E-01,  9.221065E-02,  1.373784E+00"</w:t>
      </w:r>
      <w:r>
        <w:br w:type="textWrapping"/>
      </w:r>
      <w:r>
        <w:rPr>
          <w:rStyle w:val="VerbatimChar"/>
        </w:rPr>
        <w:t xml:space="preserve">## [1] "Llh: -2.11536803420335E+03; Pars: -2.301273E+00,  1.555111E-01,  9.142074E-02,  1.375556E+00"</w:t>
      </w:r>
      <w:r>
        <w:br w:type="textWrapping"/>
      </w:r>
      <w:r>
        <w:rPr>
          <w:rStyle w:val="VerbatimChar"/>
        </w:rPr>
        <w:t xml:space="preserve">## [1] "Llh: -2.11530336961236E+03; Pars: -2.266315E+00,  1.491533E-01,  9.388339E-02,  1.376722E+00"</w:t>
      </w:r>
      <w:r>
        <w:br w:type="textWrapping"/>
      </w:r>
      <w:r>
        <w:rPr>
          <w:rStyle w:val="VerbatimChar"/>
        </w:rPr>
        <w:t xml:space="preserve">## [1] "Llh: -2.11526654135369E+03; Pars: -2.242255E+00,  1.372314E-01,  9.633055E-02,  1.376807E+00"</w:t>
      </w:r>
      <w:r>
        <w:br w:type="textWrapping"/>
      </w:r>
      <w:r>
        <w:rPr>
          <w:rStyle w:val="VerbatimChar"/>
        </w:rPr>
        <w:t xml:space="preserve">## [1] "Llh: -2.11526228147312E+03; Pars: -2.247307E+00,  1.291673E-01,  9.803043E-02,  1.377616E+00"</w:t>
      </w:r>
      <w:r>
        <w:br w:type="textWrapping"/>
      </w:r>
      <w:r>
        <w:rPr>
          <w:rStyle w:val="VerbatimChar"/>
        </w:rPr>
        <w:t xml:space="preserve">## [1] "Llh: -2.11525754270570E+03; Pars: -2.219437E+00,  1.098996E-01,  1.027099E-01,  1.378404E+00"</w:t>
      </w:r>
      <w:r>
        <w:br w:type="textWrapping"/>
      </w:r>
      <w:r>
        <w:rPr>
          <w:rStyle w:val="VerbatimChar"/>
        </w:rPr>
        <w:t xml:space="preserve">## [1] "Llh: -2.11520986261077E+03; Pars: -2.212740E+00,  1.076043E-01,  8.947768E-02,  1.381967E+00"</w:t>
      </w:r>
      <w:r>
        <w:br w:type="textWrapping"/>
      </w:r>
      <w:r>
        <w:rPr>
          <w:rStyle w:val="VerbatimChar"/>
        </w:rPr>
        <w:t xml:space="preserve">## [1] "Llh: -2.11522052857080E+03; Pars: -2.169999E+00,  8.524104E-02,  8.469011E-02,  1.385999E+00"</w:t>
      </w:r>
      <w:r>
        <w:br w:type="textWrapping"/>
      </w:r>
      <w:r>
        <w:rPr>
          <w:rStyle w:val="VerbatimChar"/>
        </w:rPr>
        <w:t xml:space="preserve">## [1] "Llh: -2.11523852751841E+03; Pars: -2.150207E+00,  1.141588E-01,  9.495336E-02,  1.386231E+00"</w:t>
      </w:r>
      <w:r>
        <w:br w:type="textWrapping"/>
      </w:r>
      <w:r>
        <w:rPr>
          <w:rStyle w:val="VerbatimChar"/>
        </w:rPr>
        <w:t xml:space="preserve">## [1] "Llh: -2.11522150607586E+03; Pars: -2.190509E+00,  1.203750E-01,  9.426768E-02,  1.383109E+00"</w:t>
      </w:r>
      <w:r>
        <w:br w:type="textWrapping"/>
      </w:r>
      <w:r>
        <w:rPr>
          <w:rStyle w:val="VerbatimChar"/>
        </w:rPr>
        <w:t xml:space="preserve">## [1] "Llh: -2.11530444051061E+03; Pars: -2.183657E+00,  8.738432E-02,  1.055830E-01,  1.377338E+00"</w:t>
      </w:r>
      <w:r>
        <w:br w:type="textWrapping"/>
      </w:r>
      <w:r>
        <w:rPr>
          <w:rStyle w:val="VerbatimChar"/>
        </w:rPr>
        <w:t xml:space="preserve">## [1] "Llh: -2.11524088098316E+03; Pars: -2.199946E+00,  1.016409E-01,  1.006397E-01,  1.378703E+00"</w:t>
      </w:r>
      <w:r>
        <w:br w:type="textWrapping"/>
      </w:r>
      <w:r>
        <w:rPr>
          <w:rStyle w:val="VerbatimChar"/>
        </w:rPr>
        <w:t xml:space="preserve">## [1] "Llh: -2.11521023294262E+03; Pars: -2.169061E+00,  8.765204E-02,  9.721692E-02,  1.384292E+00"</w:t>
      </w:r>
      <w:r>
        <w:br w:type="textWrapping"/>
      </w:r>
      <w:r>
        <w:rPr>
          <w:rStyle w:val="VerbatimChar"/>
        </w:rPr>
        <w:t xml:space="preserve">## [1] "Llh: -2.11520900466699E+03; Pars: -2.187360E+00,  9.804713E-02,  9.699533E-02,  1.382417E+00"</w:t>
      </w:r>
      <w:r>
        <w:br w:type="textWrapping"/>
      </w:r>
      <w:r>
        <w:rPr>
          <w:rStyle w:val="VerbatimChar"/>
        </w:rPr>
        <w:t xml:space="preserve">## [1] "Llh: -2.11521668264532E+03; Pars: -2.175840E+00,  1.033805E-01,  8.798033E-02,  1.384699E+00"</w:t>
      </w:r>
      <w:r>
        <w:br w:type="textWrapping"/>
      </w:r>
      <w:r>
        <w:rPr>
          <w:rStyle w:val="VerbatimChar"/>
        </w:rPr>
        <w:t xml:space="preserve">## [1] "Llh: -2.11520646553288E+03; Pars: -2.186740E+00,  1.049731E-01,  9.166272E-02,  1.383122E+00"</w:t>
      </w:r>
      <w:r>
        <w:br w:type="textWrapping"/>
      </w:r>
      <w:r>
        <w:rPr>
          <w:rStyle w:val="VerbatimChar"/>
        </w:rPr>
        <w:t xml:space="preserve">## [1] "Llh: -2.11523138101037E+03; Pars: -2.188728E+00,  1.135980E-01,  8.556200E-02,  1.386616E+00"</w:t>
      </w:r>
      <w:r>
        <w:br w:type="textWrapping"/>
      </w:r>
      <w:r>
        <w:rPr>
          <w:rStyle w:val="VerbatimChar"/>
        </w:rPr>
        <w:t xml:space="preserve">## [1] "Llh: -2.11521115384651E+03; Pars: -2.191533E+00,  1.104829E-01,  8.933142E-02,  1.384633E+00"</w:t>
      </w:r>
      <w:r>
        <w:br w:type="textWrapping"/>
      </w:r>
      <w:r>
        <w:rPr>
          <w:rStyle w:val="VerbatimChar"/>
        </w:rPr>
        <w:t xml:space="preserve">## [1] "Llh: -2.11519333045327E+03; Pars: -2.198677E+00,  9.189299E-02,  8.946589E-02,  1.382960E+00"</w:t>
      </w:r>
      <w:r>
        <w:br w:type="textWrapping"/>
      </w:r>
      <w:r>
        <w:rPr>
          <w:rStyle w:val="VerbatimChar"/>
        </w:rPr>
        <w:t xml:space="preserve">## [1] "Llh: -2.11519202166911E+03; Pars: -2.202760E+00,  8.028888E-02,  8.706499E-02,  1.382885E+00"</w:t>
      </w:r>
      <w:r>
        <w:br w:type="textWrapping"/>
      </w:r>
      <w:r>
        <w:rPr>
          <w:rStyle w:val="VerbatimChar"/>
        </w:rPr>
        <w:t xml:space="preserve">## [1] "Llh: -2.11518968510652E+03; Pars: -2.203267E+00,  8.535003E-02,  9.326893E-02,  1.380565E+00"</w:t>
      </w:r>
      <w:r>
        <w:br w:type="textWrapping"/>
      </w:r>
      <w:r>
        <w:rPr>
          <w:rStyle w:val="VerbatimChar"/>
        </w:rPr>
        <w:t xml:space="preserve">## [1] "Llh: -2.11519194527796E+03; Pars: -2.209134E+00,  7.501670E-02,  9.523768E-02,  1.378536E+00"</w:t>
      </w:r>
      <w:r>
        <w:br w:type="textWrapping"/>
      </w:r>
      <w:r>
        <w:rPr>
          <w:rStyle w:val="VerbatimChar"/>
        </w:rPr>
        <w:t xml:space="preserve">## [1] "Llh: -2.11519853120013E+03; Pars: -2.177323E+00,  7.804703E-02,  9.501830E-02,  1.382527E+00"</w:t>
      </w:r>
      <w:r>
        <w:br w:type="textWrapping"/>
      </w:r>
      <w:r>
        <w:rPr>
          <w:rStyle w:val="VerbatimChar"/>
        </w:rPr>
        <w:t xml:space="preserve">## [1] "Llh: -2.11519249441405E+03; Pars: -2.186177E+00,  8.457163E-02,  9.363315E-02,  1.382387E+00"</w:t>
      </w:r>
      <w:r>
        <w:br w:type="textWrapping"/>
      </w:r>
      <w:r>
        <w:rPr>
          <w:rStyle w:val="VerbatimChar"/>
        </w:rPr>
        <w:t xml:space="preserve">## [1] "Llh: -2.11520158067281E+03; Pars: -2.202112E+00,  7.955106E-02,  8.581956E-02,  1.382063E+00"</w:t>
      </w:r>
      <w:r>
        <w:br w:type="textWrapping"/>
      </w:r>
      <w:r>
        <w:rPr>
          <w:rStyle w:val="VerbatimChar"/>
        </w:rPr>
        <w:t xml:space="preserve">## [1] "Llh: -2.11519234727791E+03; Pars: -2.198424E+00,  8.381914E-02,  8.861350E-02,  1.382151E+00"</w:t>
      </w:r>
      <w:r>
        <w:br w:type="textWrapping"/>
      </w:r>
      <w:r>
        <w:rPr>
          <w:rStyle w:val="VerbatimChar"/>
        </w:rPr>
        <w:t xml:space="preserve">## [1] "Llh: -2.11517721960298E+03; Pars: -2.208575E+00,  6.639503E-02,  8.962757E-02,  1.380872E+00"</w:t>
      </w:r>
      <w:r>
        <w:br w:type="textWrapping"/>
      </w:r>
      <w:r>
        <w:rPr>
          <w:rStyle w:val="VerbatimChar"/>
        </w:rPr>
        <w:t xml:space="preserve">## [1] "Llh: -2.11517385597325E+03; Pars: -2.219492E+00,  5.280370E-02,  8.861000E-02,  1.379749E+00"</w:t>
      </w:r>
      <w:r>
        <w:br w:type="textWrapping"/>
      </w:r>
      <w:r>
        <w:rPr>
          <w:rStyle w:val="VerbatimChar"/>
        </w:rPr>
        <w:t xml:space="preserve">## [1] "Llh: -2.11519633503731E+03; Pars: -2.225795E+00,  6.511914E-02,  8.514557E-02,  1.380288E+00"</w:t>
      </w:r>
      <w:r>
        <w:br w:type="textWrapping"/>
      </w:r>
      <w:r>
        <w:rPr>
          <w:rStyle w:val="VerbatimChar"/>
        </w:rPr>
        <w:t xml:space="preserve">## [1] "Llh: -2.11518429416762E+03; Pars: -2.196082E+00,  7.922198E-02,  9.151125E-02,  1.381862E+00"</w:t>
      </w:r>
      <w:r>
        <w:br w:type="textWrapping"/>
      </w:r>
      <w:r>
        <w:rPr>
          <w:rStyle w:val="VerbatimChar"/>
        </w:rPr>
        <w:t xml:space="preserve">## [1] "Llh: -2.11517219187663E+03; Pars: -2.212376E+00,  6.387654E-02,  9.161408E-02,  1.380379E+00"</w:t>
      </w:r>
      <w:r>
        <w:br w:type="textWrapping"/>
      </w:r>
      <w:r>
        <w:rPr>
          <w:rStyle w:val="VerbatimChar"/>
        </w:rPr>
        <w:t xml:space="preserve">## [1] "Llh: -2.11516829600147E+03; Pars: -2.219352E+00,  5.576227E-02,  9.311437E-02,  1.379494E+00"</w:t>
      </w:r>
      <w:r>
        <w:br w:type="textWrapping"/>
      </w:r>
      <w:r>
        <w:rPr>
          <w:rStyle w:val="VerbatimChar"/>
        </w:rPr>
        <w:t xml:space="preserve">## [1] "Llh: -2.11518259719951E+03; Pars: -2.216337E+00,  5.557401E-02,  9.618728E-02,  1.377953E+00"</w:t>
      </w:r>
      <w:r>
        <w:br w:type="textWrapping"/>
      </w:r>
      <w:r>
        <w:rPr>
          <w:rStyle w:val="VerbatimChar"/>
        </w:rPr>
        <w:t xml:space="preserve">## [1] "Llh: -2.11517583837352E+03; Pars: -2.212943E+00,  6.092810E-02,  9.390671E-02,  1.379185E+00"</w:t>
      </w:r>
      <w:r>
        <w:br w:type="textWrapping"/>
      </w:r>
      <w:r>
        <w:rPr>
          <w:rStyle w:val="VerbatimChar"/>
        </w:rPr>
        <w:t xml:space="preserve">## [1] "Llh: -2.11516522267915E+03; Pars: -2.220668E+00,  4.417030E-02,  9.030223E-02,  1.379579E+00"</w:t>
      </w:r>
      <w:r>
        <w:br w:type="textWrapping"/>
      </w:r>
      <w:r>
        <w:rPr>
          <w:rStyle w:val="VerbatimChar"/>
        </w:rPr>
        <w:t xml:space="preserve">## [1] "Llh: -2.11516522896208E+03; Pars: -2.229368E+00,  3.177560E-02,  8.881888E-02,  1.379086E+00"</w:t>
      </w:r>
      <w:r>
        <w:br w:type="textWrapping"/>
      </w:r>
      <w:r>
        <w:rPr>
          <w:rStyle w:val="VerbatimChar"/>
        </w:rPr>
        <w:t xml:space="preserve">## [1] "Llh: -2.11516730114074E+03; Pars: -2.240146E+00,  3.553291E-02,  9.145540E-02,  1.377145E+00"</w:t>
      </w:r>
      <w:r>
        <w:br w:type="textWrapping"/>
      </w:r>
      <w:r>
        <w:rPr>
          <w:rStyle w:val="VerbatimChar"/>
        </w:rPr>
        <w:t xml:space="preserve">## [1] "Llh: -2.11516628025680E+03; Pars: -2.229130E+00,  4.341947E-02,  9.146936E-02,  1.378323E+00"</w:t>
      </w:r>
      <w:r>
        <w:br w:type="textWrapping"/>
      </w:r>
      <w:r>
        <w:rPr>
          <w:rStyle w:val="VerbatimChar"/>
        </w:rPr>
        <w:t xml:space="preserve">## [1] "Llh: -2.11517018039944E+03; Pars: -2.231379E+00,  3.900248E-02,  8.784127E-02,  1.379387E+00"</w:t>
      </w:r>
      <w:r>
        <w:br w:type="textWrapping"/>
      </w:r>
      <w:r>
        <w:rPr>
          <w:rStyle w:val="VerbatimChar"/>
        </w:rPr>
        <w:t xml:space="preserve">## [1] "Llh: -2.11516701340348E+03; Pars: -2.226770E+00,  4.360372E-02,  8.935763E-02,  1.379337E+00"</w:t>
      </w:r>
      <w:r>
        <w:br w:type="textWrapping"/>
      </w:r>
      <w:r>
        <w:rPr>
          <w:rStyle w:val="VerbatimChar"/>
        </w:rPr>
        <w:t xml:space="preserve">## [1] "Llh: -2.11516319825736E+03; Pars: -2.228467E+00,  4.089546E-02,  9.351180E-02,  1.378617E+00"</w:t>
      </w:r>
      <w:r>
        <w:br w:type="textWrapping"/>
      </w:r>
      <w:r>
        <w:rPr>
          <w:rStyle w:val="VerbatimChar"/>
        </w:rPr>
        <w:t xml:space="preserve">## [1] "Llh: -2.11516692475548E+03; Pars: -2.232955E+00,  3.598988E-02,  9.596270E-02,  1.378052E+00"</w:t>
      </w:r>
      <w:r>
        <w:br w:type="textWrapping"/>
      </w:r>
      <w:r>
        <w:rPr>
          <w:rStyle w:val="VerbatimChar"/>
        </w:rPr>
        <w:t xml:space="preserve">## [1] "Llh: -2.11516657666436E+03; Pars: -2.233165E+00,  3.316395E-02,  8.920615E-02,  1.378434E+00"</w:t>
      </w:r>
      <w:r>
        <w:br w:type="textWrapping"/>
      </w:r>
      <w:r>
        <w:rPr>
          <w:rStyle w:val="VerbatimChar"/>
        </w:rPr>
        <w:t xml:space="preserve">## [1] "Llh: -2.11516468970082E+03; Pars: -2.229712E+00,  3.776460E-02,  9.018320E-02,  1.378699E+00"</w:t>
      </w:r>
      <w:r>
        <w:br w:type="textWrapping"/>
      </w:r>
      <w:r>
        <w:rPr>
          <w:rStyle w:val="VerbatimChar"/>
        </w:rPr>
        <w:t xml:space="preserve">## [1] "Llh: -2.11516465684705E+03; Pars: -2.227219E+00,  3.946970E-02,  9.337567E-02,  1.378272E+00"</w:t>
      </w:r>
      <w:r>
        <w:br w:type="textWrapping"/>
      </w:r>
      <w:r>
        <w:rPr>
          <w:rStyle w:val="VerbatimChar"/>
        </w:rPr>
        <w:t xml:space="preserve">## [1] "Llh: -2.11516380341570E+03; Pars: -2.227106E+00,  4.046493E-02,  9.237116E-02,  1.378538E+00"</w:t>
      </w:r>
      <w:r>
        <w:br w:type="textWrapping"/>
      </w:r>
      <w:r>
        <w:rPr>
          <w:rStyle w:val="VerbatimChar"/>
        </w:rPr>
        <w:t xml:space="preserve">## [1] "Llh: -2.11516043397509E+03; Pars: -2.223847E+00,  3.826485E-02,  9.171483E-02,  1.379394E+00"</w:t>
      </w:r>
      <w:r>
        <w:br w:type="textWrapping"/>
      </w:r>
      <w:r>
        <w:rPr>
          <w:rStyle w:val="VerbatimChar"/>
        </w:rPr>
        <w:t xml:space="preserve">## [1] "Llh: -2.11515789673071E+03; Pars: -2.221205E+00,  3.592178E-02,  9.183756E-02,  1.379930E+00"</w:t>
      </w:r>
      <w:r>
        <w:br w:type="textWrapping"/>
      </w:r>
      <w:r>
        <w:rPr>
          <w:rStyle w:val="VerbatimChar"/>
        </w:rPr>
        <w:t xml:space="preserve">## [1] "Llh: -2.11516142916303E+03; Pars: -2.232577E+00,  3.392094E-02,  9.364963E-02,  1.378313E+00"</w:t>
      </w:r>
      <w:r>
        <w:br w:type="textWrapping"/>
      </w:r>
      <w:r>
        <w:rPr>
          <w:rStyle w:val="VerbatimChar"/>
        </w:rPr>
        <w:t xml:space="preserve">## [1] "Llh: -2.11516111475466E+03; Pars: -2.229600E+00,  3.623544E-02,  9.281278E-02,  1.378630E+00"</w:t>
      </w:r>
      <w:r>
        <w:br w:type="textWrapping"/>
      </w:r>
      <w:r>
        <w:rPr>
          <w:rStyle w:val="VerbatimChar"/>
        </w:rPr>
        <w:t xml:space="preserve">## [1] "Llh: -2.11516314031863E+03; Pars: -2.223478E+00,  3.886313E-02,  9.508345E-02,  1.379159E+00"</w:t>
      </w:r>
      <w:r>
        <w:br w:type="textWrapping"/>
      </w:r>
      <w:r>
        <w:rPr>
          <w:rStyle w:val="VerbatimChar"/>
        </w:rPr>
        <w:t xml:space="preserve">## [1] "Llh: -2.11516148965560E+03; Pars: -2.225036E+00,  3.858553E-02,  9.385839E-02,  1.379044E+00"</w:t>
      </w:r>
      <w:r>
        <w:br w:type="textWrapping"/>
      </w:r>
      <w:r>
        <w:rPr>
          <w:rStyle w:val="VerbatimChar"/>
        </w:rPr>
        <w:t xml:space="preserve">## [1] "Llh: -2.11515785110969E+03; Pars: -2.225048E+00,  3.541740E-02,  9.363911E-02,  1.379572E+00"</w:t>
      </w:r>
      <w:r>
        <w:br w:type="textWrapping"/>
      </w:r>
      <w:r>
        <w:rPr>
          <w:rStyle w:val="VerbatimChar"/>
        </w:rPr>
        <w:t xml:space="preserve">## [1] "Llh: -2.11515571956271E+03; Pars: -2.224019E+00,  3.313490E-02,  9.427308E-02,  1.380089E+00"</w:t>
      </w:r>
      <w:r>
        <w:br w:type="textWrapping"/>
      </w:r>
      <w:r>
        <w:rPr>
          <w:rStyle w:val="VerbatimChar"/>
        </w:rPr>
        <w:t xml:space="preserve">## [1] "Llh: -2.11515460327299E+03; Pars: -2.221463E+00,  3.154465E-02,  9.287911E-02,  1.380229E+00"</w:t>
      </w:r>
      <w:r>
        <w:br w:type="textWrapping"/>
      </w:r>
      <w:r>
        <w:rPr>
          <w:rStyle w:val="VerbatimChar"/>
        </w:rPr>
        <w:t xml:space="preserve">## [1] "Llh: -2.11515133070189E+03; Pars: -2.217960E+00,  2.770454E-02,  9.256276E-02,  1.381035E+00"</w:t>
      </w:r>
      <w:r>
        <w:br w:type="textWrapping"/>
      </w:r>
      <w:r>
        <w:rPr>
          <w:rStyle w:val="VerbatimChar"/>
        </w:rPr>
        <w:t xml:space="preserve">## [1] "Llh: -2.11515189807701E+03; Pars: -2.221356E+00,  2.832953E-02,  9.188471E-02,  1.380798E+00"</w:t>
      </w:r>
      <w:r>
        <w:br w:type="textWrapping"/>
      </w:r>
      <w:r>
        <w:rPr>
          <w:rStyle w:val="VerbatimChar"/>
        </w:rPr>
        <w:t xml:space="preserve">## [1] "Llh: -2.11515369831563E+03; Pars: -2.222276E+00,  3.060453E-02,  9.237813E-02,  1.380359E+00"</w:t>
      </w:r>
      <w:r>
        <w:br w:type="textWrapping"/>
      </w:r>
      <w:r>
        <w:rPr>
          <w:rStyle w:val="VerbatimChar"/>
        </w:rPr>
        <w:t xml:space="preserve">## [1] "Llh: -2.11514794300185E+03; Pars: -2.212670E+00,  2.667371E-02,  9.246628E-02,  1.382299E+00"</w:t>
      </w:r>
      <w:r>
        <w:br w:type="textWrapping"/>
      </w:r>
      <w:r>
        <w:rPr>
          <w:rStyle w:val="VerbatimChar"/>
        </w:rPr>
        <w:t xml:space="preserve">## [1] "Llh: -2.11514397864645E+03; Pars: -2.204205E+00,  2.288539E-02,  9.229302E-02,  1.384137E+00"</w:t>
      </w:r>
      <w:r>
        <w:br w:type="textWrapping"/>
      </w:r>
      <w:r>
        <w:rPr>
          <w:rStyle w:val="VerbatimChar"/>
        </w:rPr>
        <w:t xml:space="preserve">## [1] "Llh: -2.11514414364224E+03; Pars: -2.212565E+00,  2.147630E-02,  9.366922E-02,  1.383100E+00"</w:t>
      </w:r>
      <w:r>
        <w:br w:type="textWrapping"/>
      </w:r>
      <w:r>
        <w:rPr>
          <w:rStyle w:val="VerbatimChar"/>
        </w:rPr>
        <w:t xml:space="preserve">## [1] "Llh: -2.11514663415954E+03; Pars: -2.214725E+00,  2.442356E-02,  9.321131E-02,  1.382307E+00"</w:t>
      </w:r>
      <w:r>
        <w:br w:type="textWrapping"/>
      </w:r>
      <w:r>
        <w:rPr>
          <w:rStyle w:val="VerbatimChar"/>
        </w:rPr>
        <w:t xml:space="preserve">## [1] "Llh: -2.11514382795810E+03; Pars: -2.204024E+00,  1.874427E-02,  9.093178E-02,  1.384448E+00"</w:t>
      </w:r>
      <w:r>
        <w:br w:type="textWrapping"/>
      </w:r>
      <w:r>
        <w:rPr>
          <w:rStyle w:val="VerbatimChar"/>
        </w:rPr>
        <w:t xml:space="preserve">## [1] "Llh: -2.11514535881698E+03; Pars: -2.194027E+00,  1.409808E-02,  8.926112E-02,  1.386633E+00"</w:t>
      </w:r>
      <w:r>
        <w:br w:type="textWrapping"/>
      </w:r>
      <w:r>
        <w:rPr>
          <w:rStyle w:val="VerbatimChar"/>
        </w:rPr>
        <w:t xml:space="preserve">## [1] "Llh: -2.11514114835535E+03; Pars: -2.198021E+00,  1.783319E-02,  9.284369E-02,  1.385565E+00"</w:t>
      </w:r>
      <w:r>
        <w:br w:type="textWrapping"/>
      </w:r>
      <w:r>
        <w:rPr>
          <w:rStyle w:val="VerbatimChar"/>
        </w:rPr>
        <w:t xml:space="preserve">## [1] "Llh: -2.11514032045593E+03; Pars: -2.186354E+00,  1.414894E-02,  9.332317E-02,  1.387955E+00"</w:t>
      </w:r>
      <w:r>
        <w:br w:type="textWrapping"/>
      </w:r>
      <w:r>
        <w:rPr>
          <w:rStyle w:val="VerbatimChar"/>
        </w:rPr>
        <w:t xml:space="preserve">## [1] "Llh: -2.11513867711277E+03; Pars: -2.185614E+00,  1.303179E-02,  9.254584E-02,  1.388793E+00"</w:t>
      </w:r>
      <w:r>
        <w:br w:type="textWrapping"/>
      </w:r>
      <w:r>
        <w:rPr>
          <w:rStyle w:val="VerbatimChar"/>
        </w:rPr>
        <w:t xml:space="preserve">## [1] "Llh: -2.11514170872371E+03; Pars: -2.169440E+00,  8.937803E-03,  9.253737E-02,  1.392688E+00"</w:t>
      </w:r>
      <w:r>
        <w:br w:type="textWrapping"/>
      </w:r>
      <w:r>
        <w:rPr>
          <w:rStyle w:val="VerbatimChar"/>
        </w:rPr>
        <w:t xml:space="preserve">## [1] "Llh: -2.11514367273502E+03; Pars: -2.177533E+00,  1.309538E-02,  9.087768E-02,  1.389571E+00"</w:t>
      </w:r>
      <w:r>
        <w:br w:type="textWrapping"/>
      </w:r>
      <w:r>
        <w:rPr>
          <w:rStyle w:val="VerbatimChar"/>
        </w:rPr>
        <w:t xml:space="preserve">## [1] "Llh: -2.11514116155035E+03; Pars: -2.186291E+00,  1.481933E-02,  9.157557E-02,  1.387950E+00"</w:t>
      </w:r>
      <w:r>
        <w:br w:type="textWrapping"/>
      </w:r>
      <w:r>
        <w:rPr>
          <w:rStyle w:val="VerbatimChar"/>
        </w:rPr>
        <w:t xml:space="preserve">## [1] "Llh: -2.11514059427468E+03; Pars: -2.176937E+00,  9.889040E-03,  9.189515E-02,  1.390441E+00"</w:t>
      </w:r>
      <w:r>
        <w:br w:type="textWrapping"/>
      </w:r>
      <w:r>
        <w:rPr>
          <w:rStyle w:val="VerbatimChar"/>
        </w:rPr>
        <w:t xml:space="preserve">## [1] "Llh: -2.11513976297052E+03; Pars: -2.183754E+00,  1.219706E-02,  9.199462E-02,  1.388863E+00"</w:t>
      </w:r>
      <w:r>
        <w:br w:type="textWrapping"/>
      </w:r>
      <w:r>
        <w:rPr>
          <w:rStyle w:val="VerbatimChar"/>
        </w:rPr>
        <w:t xml:space="preserve">## [1] "Llh: -2.11514418200516E+03; Pars: -2.166982E+00,  9.739518E-03,  9.378782E-02,  1.392343E+00"</w:t>
      </w:r>
      <w:r>
        <w:br w:type="textWrapping"/>
      </w:r>
      <w:r>
        <w:rPr>
          <w:rStyle w:val="VerbatimChar"/>
        </w:rPr>
        <w:t xml:space="preserve">## [1] "Llh: -2.11514069714316E+03; Pars: -2.194764E+00,  1.591423E-02,  9.164579E-02,  1.386418E+00"</w:t>
      </w:r>
      <w:r>
        <w:br w:type="textWrapping"/>
      </w:r>
      <w:r>
        <w:rPr>
          <w:rStyle w:val="VerbatimChar"/>
        </w:rPr>
        <w:t xml:space="preserve">## [1] "Llh: -2.11513843388949E+03; Pars: -2.188951E+00,  1.276604E-02,  9.317914E-02,  1.388063E+00"</w:t>
      </w:r>
      <w:r>
        <w:br w:type="textWrapping"/>
      </w:r>
      <w:r>
        <w:rPr>
          <w:rStyle w:val="VerbatimChar"/>
        </w:rPr>
        <w:t xml:space="preserve">## [1] "Llh: -2.11513804289203E+03; Pars: -2.190281E+00,  1.184868E-02,  9.398093E-02,  1.388119E+00"</w:t>
      </w:r>
      <w:r>
        <w:br w:type="textWrapping"/>
      </w:r>
      <w:r>
        <w:rPr>
          <w:rStyle w:val="VerbatimChar"/>
        </w:rPr>
        <w:t xml:space="preserve">## [1] "Llh: -2.11514020913502E+03; Pars: -2.178238E+00,  1.025749E-02,  9.427649E-02,  1.390450E+00"</w:t>
      </w:r>
      <w:r>
        <w:br w:type="textWrapping"/>
      </w:r>
      <w:r>
        <w:rPr>
          <w:rStyle w:val="VerbatimChar"/>
        </w:rPr>
        <w:t xml:space="preserve">## [1] "Llh: -2.11513914802433E+03; Pars: -2.182369E+00,  1.144793E-02,  9.361882E-02,  1.389441E+00"</w:t>
      </w:r>
      <w:r>
        <w:br w:type="textWrapping"/>
      </w:r>
      <w:r>
        <w:rPr>
          <w:rStyle w:val="VerbatimChar"/>
        </w:rPr>
        <w:t xml:space="preserve">## [1] "Llh: -2.11513731714082E+03; Pars: -2.184655E+00,  1.037777E-02,  9.274693E-02,  1.389654E+00"</w:t>
      </w:r>
      <w:r>
        <w:br w:type="textWrapping"/>
      </w:r>
      <w:r>
        <w:rPr>
          <w:rStyle w:val="VerbatimChar"/>
        </w:rPr>
        <w:t xml:space="preserve">## [1] "Llh: -2.11513660549002E+03; Pars: -2.183805E+00,  8.887801E-03,  9.245880E-02,  1.390504E+00"</w:t>
      </w:r>
      <w:r>
        <w:br w:type="textWrapping"/>
      </w:r>
      <w:r>
        <w:rPr>
          <w:rStyle w:val="VerbatimChar"/>
        </w:rPr>
        <w:t xml:space="preserve">## [1] "Llh: -2.11513715765884E+03; Pars: -2.187281E+00,  1.027644E-02,  9.430757E-02,  1.389565E+00"</w:t>
      </w:r>
      <w:r>
        <w:br w:type="textWrapping"/>
      </w:r>
      <w:r>
        <w:rPr>
          <w:rStyle w:val="VerbatimChar"/>
        </w:rPr>
        <w:t xml:space="preserve">## [1] "Llh: -2.11513724183612E+03; Pars: -2.186399E+00,  1.072620E-02,  9.372933E-02,  1.389390E+00"</w:t>
      </w:r>
      <w:r>
        <w:br w:type="textWrapping"/>
      </w:r>
      <w:r>
        <w:rPr>
          <w:rStyle w:val="VerbatimChar"/>
        </w:rPr>
        <w:t xml:space="preserve">## [1] "Llh: -2.11513563101015E+03; Pars: -2.191121E+00,  1.037357E-02,  9.302775E-02,  1.389050E+00"</w:t>
      </w:r>
      <w:r>
        <w:br w:type="textWrapping"/>
      </w:r>
      <w:r>
        <w:rPr>
          <w:rStyle w:val="VerbatimChar"/>
        </w:rPr>
        <w:t xml:space="preserve">## [1] "Llh: -2.11513470034730E+03; Pars: -2.195498E+00,  9.874816E-03,  9.273222E-02,  1.388854E+00"</w:t>
      </w:r>
      <w:r>
        <w:br w:type="textWrapping"/>
      </w:r>
      <w:r>
        <w:rPr>
          <w:rStyle w:val="VerbatimChar"/>
        </w:rPr>
        <w:t xml:space="preserve">## [1] "Llh: -2.11513513559433E+03; Pars: -2.192819E+00,  7.932567E-03,  9.419393E-02,  1.389728E+00"</w:t>
      </w:r>
      <w:r>
        <w:br w:type="textWrapping"/>
      </w:r>
      <w:r>
        <w:rPr>
          <w:rStyle w:val="VerbatimChar"/>
        </w:rPr>
        <w:t xml:space="preserve">## [1] "Llh: -2.11513539370540E+03; Pars: -2.191018E+00,  8.980724E-03,  9.378190E-02,  1.389494E+00"</w:t>
      </w:r>
      <w:r>
        <w:br w:type="textWrapping"/>
      </w:r>
      <w:r>
        <w:rPr>
          <w:rStyle w:val="VerbatimChar"/>
        </w:rPr>
        <w:t xml:space="preserve">## [1] "Llh: -2.11513477663292E+03; Pars: -2.189420E+00,  7.138713E-03,  9.286533E-02,  1.391208E+00"</w:t>
      </w:r>
      <w:r>
        <w:br w:type="textWrapping"/>
      </w:r>
      <w:r>
        <w:rPr>
          <w:rStyle w:val="VerbatimChar"/>
        </w:rPr>
        <w:t xml:space="preserve">## [1] "Llh: -2.11513482295753E+03; Pars: -2.189635E+00,  8.102750E-03,  9.314423E-02,  1.390435E+00"</w:t>
      </w:r>
      <w:r>
        <w:br w:type="textWrapping"/>
      </w:r>
      <w:r>
        <w:rPr>
          <w:rStyle w:val="VerbatimChar"/>
        </w:rPr>
        <w:t xml:space="preserve">## [1] "Llh: -2.11513477608196E+03; Pars: -2.193490E+00,  6.860186E-03,  9.181757E-02,  1.390581E+00"</w:t>
      </w:r>
      <w:r>
        <w:br w:type="textWrapping"/>
      </w:r>
      <w:r>
        <w:rPr>
          <w:rStyle w:val="VerbatimChar"/>
        </w:rPr>
        <w:t xml:space="preserve">## [1] "Llh: -2.11513450686712E+03; Pars: -2.191938E+00,  7.589490E-03,  9.244007E-02,  1.390327E+00"</w:t>
      </w:r>
      <w:r>
        <w:br w:type="textWrapping"/>
      </w:r>
      <w:r>
        <w:rPr>
          <w:rStyle w:val="VerbatimChar"/>
        </w:rPr>
        <w:t xml:space="preserve">## [1] "Llh: -2.11513421611996E+03; Pars: -2.201032E+00,  7.329820E-03,  9.365697E-02,  1.389554E+00"</w:t>
      </w:r>
      <w:r>
        <w:br w:type="textWrapping"/>
      </w:r>
      <w:r>
        <w:rPr>
          <w:rStyle w:val="VerbatimChar"/>
        </w:rPr>
        <w:t xml:space="preserve">## [1] "Llh: -2.11513591348090E+03; Pars: -2.209645E+00,  6.656451E-03,  9.425605E-02,  1.389080E+00"</w:t>
      </w:r>
      <w:r>
        <w:br w:type="textWrapping"/>
      </w:r>
      <w:r>
        <w:rPr>
          <w:rStyle w:val="VerbatimChar"/>
        </w:rPr>
        <w:t xml:space="preserve">## [1] "Llh: -2.11513485908985E+03; Pars: -2.196125E+00,  7.894300E-03,  9.165337E-02,  1.390243E+00"</w:t>
      </w:r>
      <w:r>
        <w:br w:type="textWrapping"/>
      </w:r>
      <w:r>
        <w:rPr>
          <w:rStyle w:val="VerbatimChar"/>
        </w:rPr>
        <w:t xml:space="preserve">## [1] "Llh: -2.11513430799177E+03; Pars: -2.195298E+00,  7.903849E-03,  9.228851E-02,  1.390115E+00"</w:t>
      </w:r>
      <w:r>
        <w:br w:type="textWrapping"/>
      </w:r>
      <w:r>
        <w:rPr>
          <w:rStyle w:val="VerbatimChar"/>
        </w:rPr>
        <w:t xml:space="preserve">## [1] "Llh: -2.11513427463244E+03; Pars: -2.202463E+00,  9.230322E-03,  9.269355E-02,  1.388219E+00"</w:t>
      </w:r>
      <w:r>
        <w:br w:type="textWrapping"/>
      </w:r>
      <w:r>
        <w:rPr>
          <w:rStyle w:val="VerbatimChar"/>
        </w:rPr>
        <w:t xml:space="preserve">## [1] "Llh: -2.11513407787274E+03; Pars: -2.199202E+00,  8.656007E-03,  9.273650E-02,  1.388965E+00"</w:t>
      </w:r>
      <w:r>
        <w:br w:type="textWrapping"/>
      </w:r>
      <w:r>
        <w:rPr>
          <w:rStyle w:val="VerbatimChar"/>
        </w:rPr>
        <w:t xml:space="preserve">## [1] "Llh: -2.11513436350167E+03; Pars: -2.198237E+00,  6.247440E-03,  9.282880E-02,  1.390627E+00"</w:t>
      </w:r>
      <w:r>
        <w:br w:type="textWrapping"/>
      </w:r>
      <w:r>
        <w:rPr>
          <w:rStyle w:val="VerbatimChar"/>
        </w:rPr>
        <w:t xml:space="preserve">## [1] "Llh: -2.11513406687172E+03; Pars: -2.197552E+00,  7.005011E-03,  9.280466E-02,  1.390183E+00"</w:t>
      </w:r>
      <w:r>
        <w:br w:type="textWrapping"/>
      </w:r>
      <w:r>
        <w:rPr>
          <w:rStyle w:val="VerbatimChar"/>
        </w:rPr>
        <w:t xml:space="preserve">## [1] "Llh: -2.11513426728202E+03; Pars: -2.204605E+00,  7.809381E-03,  9.330325E-02,  1.389082E+00"</w:t>
      </w:r>
      <w:r>
        <w:br w:type="textWrapping"/>
      </w:r>
      <w:r>
        <w:rPr>
          <w:rStyle w:val="VerbatimChar"/>
        </w:rPr>
        <w:t xml:space="preserve">## [1] "Llh: -2.11513401608714E+03; Pars: -2.201438E+00,  7.753818E-03,  9.308745E-02,  1.389393E+00"</w:t>
      </w:r>
      <w:r>
        <w:br w:type="textWrapping"/>
      </w:r>
      <w:r>
        <w:rPr>
          <w:rStyle w:val="VerbatimChar"/>
        </w:rPr>
        <w:t xml:space="preserve">## [1] "Llh: -2.11513443795060E+03; Pars: -2.204314E+00,  7.427266E-03,  9.385428E-02,  1.388933E+00"</w:t>
      </w:r>
      <w:r>
        <w:br w:type="textWrapping"/>
      </w:r>
      <w:r>
        <w:rPr>
          <w:rStyle w:val="VerbatimChar"/>
        </w:rPr>
        <w:t xml:space="preserve">## [1] "Llh: -2.11513403052411E+03; Pars: -2.197552E+00,  7.781911E-03,  9.267995E-02,  1.389819E+00"</w:t>
      </w:r>
      <w:r>
        <w:br w:type="textWrapping"/>
      </w:r>
      <w:r>
        <w:rPr>
          <w:rStyle w:val="VerbatimChar"/>
        </w:rPr>
        <w:t xml:space="preserve">## [1] "Llh: -2.11513443446906E+03; Pars: -2.196840E+00,  8.252221E-03,  9.199731E-02,  1.389626E+00"</w:t>
      </w:r>
      <w:r>
        <w:br w:type="textWrapping"/>
      </w:r>
      <w:r>
        <w:rPr>
          <w:rStyle w:val="VerbatimChar"/>
        </w:rPr>
        <w:t xml:space="preserve">## [1] "Llh: -2.11513400057681E+03; Pars: -2.199984E+00,  7.550273E-03,  9.324206E-02,  1.389572E+00"</w:t>
      </w:r>
      <w:r>
        <w:br w:type="textWrapping"/>
      </w:r>
      <w:r>
        <w:rPr>
          <w:rStyle w:val="VerbatimChar"/>
        </w:rPr>
        <w:t xml:space="preserve">## [1] "Llh: -2.11513439864184E+03; Pars: -2.199061E+00,  6.526330E-03,  9.317056E-02,  1.390519E+00"</w:t>
      </w:r>
      <w:r>
        <w:br w:type="textWrapping"/>
      </w:r>
      <w:r>
        <w:rPr>
          <w:rStyle w:val="VerbatimChar"/>
        </w:rPr>
        <w:t xml:space="preserve">## [1] "Llh: -2.11513396375527E+03; Pars: -2.199167E+00,  8.065949E-03,  9.284501E-02,  1.389354E+00"</w:t>
      </w:r>
      <w:r>
        <w:br w:type="textWrapping"/>
      </w:r>
      <w:r>
        <w:rPr>
          <w:rStyle w:val="VerbatimChar"/>
        </w:rPr>
        <w:t xml:space="preserve">## [1] "Llh: -2.11513403965038E+03; Pars: -2.201518E+00,  8.653687E-03,  9.312258E-02,  1.388886E+00"</w:t>
      </w:r>
      <w:r>
        <w:br w:type="textWrapping"/>
      </w:r>
      <w:r>
        <w:rPr>
          <w:rStyle w:val="VerbatimChar"/>
        </w:rPr>
        <w:t xml:space="preserve">## [1] "Llh: -2.11513397587927E+03; Pars: -2.200527E+00,  8.208298E-03,  9.304310E-02,  1.389210E+00"</w:t>
      </w:r>
      <w:r>
        <w:br w:type="textWrapping"/>
      </w:r>
      <w:r>
        <w:rPr>
          <w:rStyle w:val="VerbatimChar"/>
        </w:rPr>
        <w:t xml:space="preserve">## [1] "Llh: -2.11513412583323E+03; Pars: -2.203005E+00,  8.000317E-03,  9.342886E-02,  1.388945E+00"</w:t>
      </w:r>
      <w:r>
        <w:br w:type="textWrapping"/>
      </w:r>
      <w:r>
        <w:rPr>
          <w:rStyle w:val="VerbatimChar"/>
        </w:rPr>
        <w:t xml:space="preserve">## [1] "Llh: -2.11513396864521E+03; Pars: -2.198915E+00,  7.835947E-03,  9.286718E-02,  1.389601E+00"</w:t>
      </w:r>
      <w:r>
        <w:br w:type="textWrapping"/>
      </w:r>
      <w:r>
        <w:rPr>
          <w:rStyle w:val="VerbatimChar"/>
        </w:rPr>
        <w:t xml:space="preserve">## [1] "Llh: -2.11513398990083E+03; Pars: -2.197859E+00,  8.071714E-03,  9.291122E-02,  1.389475E+00"</w:t>
      </w:r>
      <w:r>
        <w:br w:type="textWrapping"/>
      </w:r>
      <w:r>
        <w:rPr>
          <w:rStyle w:val="VerbatimChar"/>
        </w:rPr>
        <w:t xml:space="preserve">## [1] "Llh: -2.11513396100690E+03; Pars: -2.198753E+00,  7.991038E-03,  9.295528E-02,  1.389455E+00"</w:t>
      </w:r>
      <w:r>
        <w:br w:type="textWrapping"/>
      </w:r>
      <w:r>
        <w:rPr>
          <w:rStyle w:val="VerbatimChar"/>
        </w:rPr>
        <w:t xml:space="preserve">## [1] "Llh: -2.11513406598674E+03; Pars: -2.198697E+00,  8.527838E-03,  9.261323E-02,  1.389237E+00"</w:t>
      </w:r>
      <w:r>
        <w:br w:type="textWrapping"/>
      </w:r>
      <w:r>
        <w:rPr>
          <w:rStyle w:val="VerbatimChar"/>
        </w:rPr>
        <w:t xml:space="preserve">## [1] "Llh: -2.11513396085560E+03; Pars: -2.199662E+00,  7.783622E-03,  9.308485E-02,  1.389488E+00"</w:t>
      </w:r>
      <w:r>
        <w:br w:type="textWrapping"/>
      </w:r>
      <w:r>
        <w:rPr>
          <w:rStyle w:val="VerbatimChar"/>
        </w:rPr>
        <w:t xml:space="preserve">## [1] "Llh: -2.11513397914041E+03; Pars: -2.197662E+00,  7.783622E-03,  9.308485E-02,  1.389488E+00"</w:t>
      </w:r>
      <w:r>
        <w:br w:type="textWrapping"/>
      </w:r>
      <w:r>
        <w:rPr>
          <w:rStyle w:val="VerbatimChar"/>
        </w:rPr>
        <w:t xml:space="preserve">## [1] "Llh: -2.11513396085560E+03; Pars: -2.199662E+00,  7.783622E-03,  9.308485E-02,  1.389488E+00"</w:t>
      </w:r>
      <w:r>
        <w:br w:type="textWrapping"/>
      </w:r>
      <w:r>
        <w:rPr>
          <w:rStyle w:val="VerbatimChar"/>
        </w:rPr>
        <w:t xml:space="preserve">## [1] "Llh: -2.11513395436968E+03; Pars: -2.198662E+00,  7.791410E-03,  9.308485E-02,  1.389488E+00"</w:t>
      </w:r>
      <w:r>
        <w:br w:type="textWrapping"/>
      </w:r>
      <w:r>
        <w:rPr>
          <w:rStyle w:val="VerbatimChar"/>
        </w:rPr>
        <w:t xml:space="preserve">## [1] "Llh: -2.11513395296513E+03; Pars: -2.198662E+00,  7.775842E-03,  9.308485E-02,  1.389488E+00"</w:t>
      </w:r>
      <w:r>
        <w:br w:type="textWrapping"/>
      </w:r>
      <w:r>
        <w:rPr>
          <w:rStyle w:val="VerbatimChar"/>
        </w:rPr>
        <w:t xml:space="preserve">## [1] "Llh: -2.11513450829140E+03; Pars: -2.198662E+00,  7.783622E-03,  9.408485E-02,  1.389488E+00"</w:t>
      </w:r>
      <w:r>
        <w:br w:type="textWrapping"/>
      </w:r>
      <w:r>
        <w:rPr>
          <w:rStyle w:val="VerbatimChar"/>
        </w:rPr>
        <w:t xml:space="preserve">## [1] "Llh: -2.11513426661802E+03; Pars: -2.198662E+00,  7.783622E-03,  9.208485E-02,  1.389488E+00"</w:t>
      </w:r>
      <w:r>
        <w:br w:type="textWrapping"/>
      </w:r>
      <w:r>
        <w:rPr>
          <w:rStyle w:val="VerbatimChar"/>
        </w:rPr>
        <w:t xml:space="preserve">## [1] "Llh: -2.11513481742404E+03; Pars: -2.198662E+00,  7.783622E-03,  9.308485E-02,  1.390879E+00"</w:t>
      </w:r>
      <w:r>
        <w:br w:type="textWrapping"/>
      </w:r>
      <w:r>
        <w:rPr>
          <w:rStyle w:val="VerbatimChar"/>
        </w:rPr>
        <w:t xml:space="preserve">## [1] "Llh: -2.11513460174420E+03; Pars: -2.198662E+00,  7.783622E-03,  9.308485E-02,  1.388100E+00"</w:t>
      </w:r>
      <w:r>
        <w:br w:type="textWrapping"/>
      </w:r>
      <w:r>
        <w:rPr>
          <w:rStyle w:val="VerbatimChar"/>
        </w:rPr>
        <w:t xml:space="preserve">## [1] "Llh: -2.11513396085560E+03; Pars: -2.199662E+00,  7.783622E-03,  9.308485E-02,  1.389488E+00"</w:t>
      </w:r>
      <w:r>
        <w:br w:type="textWrapping"/>
      </w:r>
      <w:r>
        <w:rPr>
          <w:rStyle w:val="VerbatimChar"/>
        </w:rPr>
        <w:t xml:space="preserve">## [1] "Llh: -2.11513407276152E+03; Pars: -2.201662E+00,  7.783622E-03,  9.308485E-02,  1.389488E+00"</w:t>
      </w:r>
      <w:r>
        <w:br w:type="textWrapping"/>
      </w:r>
      <w:r>
        <w:rPr>
          <w:rStyle w:val="VerbatimChar"/>
        </w:rPr>
        <w:t xml:space="preserve">## [1] "Llh: -2.11513400131033E+03; Pars: -2.200662E+00,  7.791410E-03,  9.308485E-02,  1.389488E+00"</w:t>
      </w:r>
      <w:r>
        <w:br w:type="textWrapping"/>
      </w:r>
      <w:r>
        <w:rPr>
          <w:rStyle w:val="VerbatimChar"/>
        </w:rPr>
        <w:t xml:space="preserve">## [1] "Llh: -2.11513399987526E+03; Pars: -2.200662E+00,  7.775842E-03,  9.308485E-02,  1.389488E+00"</w:t>
      </w:r>
      <w:r>
        <w:br w:type="textWrapping"/>
      </w:r>
      <w:r>
        <w:rPr>
          <w:rStyle w:val="VerbatimChar"/>
        </w:rPr>
        <w:t xml:space="preserve">## [1] "Llh: -2.11513455117245E+03; Pars: -2.200662E+00,  7.783622E-03,  9.408485E-02,  1.389488E+00"</w:t>
      </w:r>
      <w:r>
        <w:br w:type="textWrapping"/>
      </w:r>
      <w:r>
        <w:rPr>
          <w:rStyle w:val="VerbatimChar"/>
        </w:rPr>
        <w:t xml:space="preserve">## [1] "Llh: -2.11513431725591E+03; Pars: -2.200662E+00,  7.783622E-03,  9.208485E-02,  1.389488E+00"</w:t>
      </w:r>
      <w:r>
        <w:br w:type="textWrapping"/>
      </w:r>
      <w:r>
        <w:rPr>
          <w:rStyle w:val="VerbatimChar"/>
        </w:rPr>
        <w:t xml:space="preserve">## [1] "Llh: -2.11513519338925E+03; Pars: -2.200662E+00,  7.783622E-03,  9.308485E-02,  1.390879E+00"</w:t>
      </w:r>
      <w:r>
        <w:br w:type="textWrapping"/>
      </w:r>
      <w:r>
        <w:rPr>
          <w:rStyle w:val="VerbatimChar"/>
        </w:rPr>
        <w:t xml:space="preserve">## [1] "Llh: -2.11513431982653E+03; Pars: -2.200662E+00,  7.783622E-03,  9.308485E-02,  1.388100E+00"</w:t>
      </w:r>
      <w:r>
        <w:br w:type="textWrapping"/>
      </w:r>
      <w:r>
        <w:rPr>
          <w:rStyle w:val="VerbatimChar"/>
        </w:rPr>
        <w:t xml:space="preserve">## [1] "Llh: -2.11513395436968E+03; Pars: -2.198662E+00,  7.791410E-03,  9.308485E-02,  1.389488E+00"</w:t>
      </w:r>
      <w:r>
        <w:br w:type="textWrapping"/>
      </w:r>
      <w:r>
        <w:rPr>
          <w:rStyle w:val="VerbatimChar"/>
        </w:rPr>
        <w:t xml:space="preserve">## [1] "Llh: -2.11513400131033E+03; Pars: -2.200662E+00,  7.791410E-03,  9.308485E-02,  1.389488E+00"</w:t>
      </w:r>
      <w:r>
        <w:br w:type="textWrapping"/>
      </w:r>
      <w:r>
        <w:rPr>
          <w:rStyle w:val="VerbatimChar"/>
        </w:rPr>
        <w:t xml:space="preserve">## [1] "Llh: -2.11513396227833E+03; Pars: -2.199662E+00,  7.799205E-03,  9.308485E-02,  1.389488E+00"</w:t>
      </w:r>
      <w:r>
        <w:br w:type="textWrapping"/>
      </w:r>
      <w:r>
        <w:rPr>
          <w:rStyle w:val="VerbatimChar"/>
        </w:rPr>
        <w:t xml:space="preserve">## [1] "Llh: -2.11513396085560E+03; Pars: -2.199662E+00,  7.783622E-03,  9.308485E-02,  1.389488E+00"</w:t>
      </w:r>
      <w:r>
        <w:br w:type="textWrapping"/>
      </w:r>
      <w:r>
        <w:rPr>
          <w:rStyle w:val="VerbatimChar"/>
        </w:rPr>
        <w:t xml:space="preserve">## [1] "Llh: -2.11513451416794E+03; Pars: -2.199662E+00,  7.791410E-03,  9.408485E-02,  1.389488E+00"</w:t>
      </w:r>
      <w:r>
        <w:br w:type="textWrapping"/>
      </w:r>
      <w:r>
        <w:rPr>
          <w:rStyle w:val="VerbatimChar"/>
        </w:rPr>
        <w:t xml:space="preserve">## [1] "Llh: -2.11513427637452E+03; Pars: -2.199662E+00,  7.791410E-03,  9.208485E-02,  1.389488E+00"</w:t>
      </w:r>
      <w:r>
        <w:br w:type="textWrapping"/>
      </w:r>
      <w:r>
        <w:rPr>
          <w:rStyle w:val="VerbatimChar"/>
        </w:rPr>
        <w:t xml:space="preserve">## [1] "Llh: -2.11513499002821E+03; Pars: -2.199662E+00,  7.791410E-03,  9.308485E-02,  1.390879E+00"</w:t>
      </w:r>
      <w:r>
        <w:br w:type="textWrapping"/>
      </w:r>
      <w:r>
        <w:rPr>
          <w:rStyle w:val="VerbatimChar"/>
        </w:rPr>
        <w:t xml:space="preserve">## [1] "Llh: -2.11513444503755E+03; Pars: -2.199662E+00,  7.791410E-03,  9.308485E-02,  1.388100E+00"</w:t>
      </w:r>
      <w:r>
        <w:br w:type="textWrapping"/>
      </w:r>
      <w:r>
        <w:rPr>
          <w:rStyle w:val="VerbatimChar"/>
        </w:rPr>
        <w:t xml:space="preserve">## [1] "Llh: -2.11513395296513E+03; Pars: -2.198662E+00,  7.775842E-03,  9.308485E-02,  1.389488E+00"</w:t>
      </w:r>
      <w:r>
        <w:br w:type="textWrapping"/>
      </w:r>
      <w:r>
        <w:rPr>
          <w:rStyle w:val="VerbatimChar"/>
        </w:rPr>
        <w:t xml:space="preserve">## [1] "Llh: -2.11513399987526E+03; Pars: -2.200662E+00,  7.775842E-03,  9.308485E-02,  1.389488E+00"</w:t>
      </w:r>
      <w:r>
        <w:br w:type="textWrapping"/>
      </w:r>
      <w:r>
        <w:rPr>
          <w:rStyle w:val="VerbatimChar"/>
        </w:rPr>
        <w:t xml:space="preserve">## [1] "Llh: -2.11513396085560E+03; Pars: -2.199662E+00,  7.783622E-03,  9.308485E-02,  1.389488E+00"</w:t>
      </w:r>
      <w:r>
        <w:br w:type="textWrapping"/>
      </w:r>
      <w:r>
        <w:rPr>
          <w:rStyle w:val="VerbatimChar"/>
        </w:rPr>
        <w:t xml:space="preserve">## [1] "Llh: -2.11513395943855E+03; Pars: -2.199662E+00,  7.768070E-03,  9.308485E-02,  1.389488E+00"</w:t>
      </w:r>
      <w:r>
        <w:br w:type="textWrapping"/>
      </w:r>
      <w:r>
        <w:rPr>
          <w:rStyle w:val="VerbatimChar"/>
        </w:rPr>
        <w:t xml:space="preserve">## [1] "Llh: -2.11513451274913E+03; Pars: -2.199662E+00,  7.775842E-03,  9.408485E-02,  1.389488E+00"</w:t>
      </w:r>
      <w:r>
        <w:br w:type="textWrapping"/>
      </w:r>
      <w:r>
        <w:rPr>
          <w:rStyle w:val="VerbatimChar"/>
        </w:rPr>
        <w:t xml:space="preserve">## [1] "Llh: -2.11513427495366E+03; Pars: -2.199662E+00,  7.775842E-03,  9.208485E-02,  1.389488E+00"</w:t>
      </w:r>
      <w:r>
        <w:br w:type="textWrapping"/>
      </w:r>
      <w:r>
        <w:rPr>
          <w:rStyle w:val="VerbatimChar"/>
        </w:rPr>
        <w:t xml:space="preserve">## [1] "Llh: -2.11513498848894E+03; Pars: -2.199662E+00,  7.775842E-03,  9.308485E-02,  1.390879E+00"</w:t>
      </w:r>
      <w:r>
        <w:br w:type="textWrapping"/>
      </w:r>
      <w:r>
        <w:rPr>
          <w:rStyle w:val="VerbatimChar"/>
        </w:rPr>
        <w:t xml:space="preserve">## [1] "Llh: -2.11513444373707E+03; Pars: -2.199662E+00,  7.775842E-03,  9.308485E-02,  1.388100E+00"</w:t>
      </w:r>
      <w:r>
        <w:br w:type="textWrapping"/>
      </w:r>
      <w:r>
        <w:rPr>
          <w:rStyle w:val="VerbatimChar"/>
        </w:rPr>
        <w:t xml:space="preserve">## [1] "Llh: -2.11513450829140E+03; Pars: -2.198662E+00,  7.783622E-03,  9.408485E-02,  1.389488E+00"</w:t>
      </w:r>
      <w:r>
        <w:br w:type="textWrapping"/>
      </w:r>
      <w:r>
        <w:rPr>
          <w:rStyle w:val="VerbatimChar"/>
        </w:rPr>
        <w:t xml:space="preserve">## [1] "Llh: -2.11513455117245E+03; Pars: -2.200662E+00,  7.783622E-03,  9.408485E-02,  1.389488E+00"</w:t>
      </w:r>
      <w:r>
        <w:br w:type="textWrapping"/>
      </w:r>
      <w:r>
        <w:rPr>
          <w:rStyle w:val="VerbatimChar"/>
        </w:rPr>
        <w:t xml:space="preserve">## [1] "Llh: -2.11513451416794E+03; Pars: -2.199662E+00,  7.791410E-03,  9.408485E-02,  1.389488E+00"</w:t>
      </w:r>
      <w:r>
        <w:br w:type="textWrapping"/>
      </w:r>
      <w:r>
        <w:rPr>
          <w:rStyle w:val="VerbatimChar"/>
        </w:rPr>
        <w:t xml:space="preserve">## [1] "Llh: -2.11513451274913E+03; Pars: -2.199662E+00,  7.775842E-03,  9.408485E-02,  1.389488E+00"</w:t>
      </w:r>
      <w:r>
        <w:br w:type="textWrapping"/>
      </w:r>
      <w:r>
        <w:rPr>
          <w:rStyle w:val="VerbatimChar"/>
        </w:rPr>
        <w:t xml:space="preserve">## [1] "Llh: -2.11513593346836E+03; Pars: -2.199662E+00,  7.783622E-03,  9.508485E-02,  1.389488E+00"</w:t>
      </w:r>
      <w:r>
        <w:br w:type="textWrapping"/>
      </w:r>
      <w:r>
        <w:rPr>
          <w:rStyle w:val="VerbatimChar"/>
        </w:rPr>
        <w:t xml:space="preserve">## [1] "Llh: -2.11513396085560E+03; Pars: -2.199662E+00,  7.783622E-03,  9.308485E-02,  1.389488E+00"</w:t>
      </w:r>
      <w:r>
        <w:br w:type="textWrapping"/>
      </w:r>
      <w:r>
        <w:rPr>
          <w:rStyle w:val="VerbatimChar"/>
        </w:rPr>
        <w:t xml:space="preserve">## [1] "Llh: -2.11513553651654E+03; Pars: -2.199662E+00,  7.783622E-03,  9.408485E-02,  1.390879E+00"</w:t>
      </w:r>
      <w:r>
        <w:br w:type="textWrapping"/>
      </w:r>
      <w:r>
        <w:rPr>
          <w:rStyle w:val="VerbatimChar"/>
        </w:rPr>
        <w:t xml:space="preserve">## [1] "Llh: -2.11513500233484E+03; Pars: -2.199662E+00,  7.783622E-03,  9.408485E-02,  1.388100E+00"</w:t>
      </w:r>
      <w:r>
        <w:br w:type="textWrapping"/>
      </w:r>
      <w:r>
        <w:rPr>
          <w:rStyle w:val="VerbatimChar"/>
        </w:rPr>
        <w:t xml:space="preserve">## [1] "Llh: -2.11513426661803E+03; Pars: -2.198662E+00,  7.783622E-03,  9.208485E-02,  1.389488E+00"</w:t>
      </w:r>
      <w:r>
        <w:br w:type="textWrapping"/>
      </w:r>
      <w:r>
        <w:rPr>
          <w:rStyle w:val="VerbatimChar"/>
        </w:rPr>
        <w:t xml:space="preserve">## [1] "Llh: -2.11513431725591E+03; Pars: -2.200662E+00,  7.783622E-03,  9.208485E-02,  1.389488E+00"</w:t>
      </w:r>
      <w:r>
        <w:br w:type="textWrapping"/>
      </w:r>
      <w:r>
        <w:rPr>
          <w:rStyle w:val="VerbatimChar"/>
        </w:rPr>
        <w:t xml:space="preserve">## [1] "Llh: -2.11513427637452E+03; Pars: -2.199662E+00,  7.791410E-03,  9.208485E-02,  1.389488E+00"</w:t>
      </w:r>
      <w:r>
        <w:br w:type="textWrapping"/>
      </w:r>
      <w:r>
        <w:rPr>
          <w:rStyle w:val="VerbatimChar"/>
        </w:rPr>
        <w:t xml:space="preserve">## [1] "Llh: -2.11513427495366E+03; Pars: -2.199662E+00,  7.775842E-03,  9.208485E-02,  1.389488E+00"</w:t>
      </w:r>
      <w:r>
        <w:br w:type="textWrapping"/>
      </w:r>
      <w:r>
        <w:rPr>
          <w:rStyle w:val="VerbatimChar"/>
        </w:rPr>
        <w:t xml:space="preserve">## [1] "Llh: -2.11513396085560E+03; Pars: -2.199662E+00,  7.783622E-03,  9.308485E-02,  1.389488E+00"</w:t>
      </w:r>
      <w:r>
        <w:br w:type="textWrapping"/>
      </w:r>
      <w:r>
        <w:rPr>
          <w:rStyle w:val="VerbatimChar"/>
        </w:rPr>
        <w:t xml:space="preserve">## [1] "Llh: -2.11513545788235E+03; Pars: -2.199662E+00,  7.783622E-03,  9.108485E-02,  1.389488E+00"</w:t>
      </w:r>
      <w:r>
        <w:br w:type="textWrapping"/>
      </w:r>
      <w:r>
        <w:rPr>
          <w:rStyle w:val="VerbatimChar"/>
        </w:rPr>
        <w:t xml:space="preserve">## [1] "Llh: -2.11513530824032E+03; Pars: -2.199662E+00,  7.783622E-03,  9.208485E-02,  1.390879E+00"</w:t>
      </w:r>
      <w:r>
        <w:br w:type="textWrapping"/>
      </w:r>
      <w:r>
        <w:rPr>
          <w:rStyle w:val="VerbatimChar"/>
        </w:rPr>
        <w:t xml:space="preserve">## [1] "Llh: -2.11513475501832E+03; Pars: -2.199662E+00,  7.783622E-03,  9.208485E-02,  1.388100E+00"</w:t>
      </w:r>
      <w:r>
        <w:br w:type="textWrapping"/>
      </w:r>
      <w:r>
        <w:rPr>
          <w:rStyle w:val="VerbatimChar"/>
        </w:rPr>
        <w:t xml:space="preserve">## [1] "Llh: -2.11513481742404E+03; Pars: -2.198662E+00,  7.783622E-03,  9.308485E-02,  1.390879E+00"</w:t>
      </w:r>
      <w:r>
        <w:br w:type="textWrapping"/>
      </w:r>
      <w:r>
        <w:rPr>
          <w:rStyle w:val="VerbatimChar"/>
        </w:rPr>
        <w:t xml:space="preserve">## [1] "Llh: -2.11513519338925E+03; Pars: -2.200662E+00,  7.783622E-03,  9.308485E-02,  1.390879E+00"</w:t>
      </w:r>
      <w:r>
        <w:br w:type="textWrapping"/>
      </w:r>
      <w:r>
        <w:rPr>
          <w:rStyle w:val="VerbatimChar"/>
        </w:rPr>
        <w:t xml:space="preserve">## [1] "Llh: -2.11513499002821E+03; Pars: -2.199662E+00,  7.791410E-03,  9.308485E-02,  1.390879E+00"</w:t>
      </w:r>
      <w:r>
        <w:br w:type="textWrapping"/>
      </w:r>
      <w:r>
        <w:rPr>
          <w:rStyle w:val="VerbatimChar"/>
        </w:rPr>
        <w:t xml:space="preserve">## [1] "Llh: -2.11513498848894E+03; Pars: -2.199662E+00,  7.775842E-03,  9.308485E-02,  1.390879E+00"</w:t>
      </w:r>
      <w:r>
        <w:br w:type="textWrapping"/>
      </w:r>
      <w:r>
        <w:rPr>
          <w:rStyle w:val="VerbatimChar"/>
        </w:rPr>
        <w:t xml:space="preserve">## [1] "Llh: -2.11513553651654E+03; Pars: -2.199662E+00,  7.783622E-03,  9.408485E-02,  1.390879E+00"</w:t>
      </w:r>
      <w:r>
        <w:br w:type="textWrapping"/>
      </w:r>
      <w:r>
        <w:rPr>
          <w:rStyle w:val="VerbatimChar"/>
        </w:rPr>
        <w:t xml:space="preserve">## [1] "Llh: -2.11513530824032E+03; Pars: -2.199662E+00,  7.783622E-03,  9.208485E-02,  1.390879E+00"</w:t>
      </w:r>
      <w:r>
        <w:br w:type="textWrapping"/>
      </w:r>
      <w:r>
        <w:rPr>
          <w:rStyle w:val="VerbatimChar"/>
        </w:rPr>
        <w:t xml:space="preserve">## [1] "Llh: -2.11513752848509E+03; Pars: -2.199662E+00,  7.783622E-03,  9.308485E-02,  1.392270E+00"</w:t>
      </w:r>
      <w:r>
        <w:br w:type="textWrapping"/>
      </w:r>
      <w:r>
        <w:rPr>
          <w:rStyle w:val="VerbatimChar"/>
        </w:rPr>
        <w:t xml:space="preserve">## [1] "Llh: -2.11513396085560E+03; Pars: -2.199662E+00,  7.783622E-03,  9.308485E-02,  1.389488E+00"</w:t>
      </w:r>
      <w:r>
        <w:br w:type="textWrapping"/>
      </w:r>
      <w:r>
        <w:rPr>
          <w:rStyle w:val="VerbatimChar"/>
        </w:rPr>
        <w:t xml:space="preserve">## [1] "Llh: -2.11513460174420E+03; Pars: -2.198662E+00,  7.783622E-03,  9.308485E-02,  1.388100E+00"</w:t>
      </w:r>
      <w:r>
        <w:br w:type="textWrapping"/>
      </w:r>
      <w:r>
        <w:rPr>
          <w:rStyle w:val="VerbatimChar"/>
        </w:rPr>
        <w:t xml:space="preserve">## [1] "Llh: -2.11513431982654E+03; Pars: -2.200662E+00,  7.783622E-03,  9.308485E-02,  1.388100E+00"</w:t>
      </w:r>
      <w:r>
        <w:br w:type="textWrapping"/>
      </w:r>
      <w:r>
        <w:rPr>
          <w:rStyle w:val="VerbatimChar"/>
        </w:rPr>
        <w:t xml:space="preserve">## [1] "Llh: -2.11513444503755E+03; Pars: -2.199662E+00,  7.791410E-03,  9.308485E-02,  1.388100E+00"</w:t>
      </w:r>
      <w:r>
        <w:br w:type="textWrapping"/>
      </w:r>
      <w:r>
        <w:rPr>
          <w:rStyle w:val="VerbatimChar"/>
        </w:rPr>
        <w:t xml:space="preserve">## [1] "Llh: -2.11513444373707E+03; Pars: -2.199662E+00,  7.775842E-03,  9.308485E-02,  1.388100E+00"</w:t>
      </w:r>
      <w:r>
        <w:br w:type="textWrapping"/>
      </w:r>
      <w:r>
        <w:rPr>
          <w:rStyle w:val="VerbatimChar"/>
        </w:rPr>
        <w:t xml:space="preserve">## [1] "Llh: -2.11513500233484E+03; Pars: -2.199662E+00,  7.783622E-03,  9.408485E-02,  1.388100E+00"</w:t>
      </w:r>
      <w:r>
        <w:br w:type="textWrapping"/>
      </w:r>
      <w:r>
        <w:rPr>
          <w:rStyle w:val="VerbatimChar"/>
        </w:rPr>
        <w:t xml:space="preserve">## [1] "Llh: -2.11513475501832E+03; Pars: -2.199662E+00,  7.783622E-03,  9.208485E-02,  1.388100E+00"</w:t>
      </w:r>
      <w:r>
        <w:br w:type="textWrapping"/>
      </w:r>
      <w:r>
        <w:rPr>
          <w:rStyle w:val="VerbatimChar"/>
        </w:rPr>
        <w:t xml:space="preserve">## [1] "Llh: -2.11513396085560E+03; Pars: -2.199662E+00,  7.783622E-03,  9.308485E-02,  1.389488E+00"</w:t>
      </w:r>
      <w:r>
        <w:br w:type="textWrapping"/>
      </w:r>
      <w:r>
        <w:rPr>
          <w:rStyle w:val="VerbatimChar"/>
        </w:rPr>
        <w:t xml:space="preserve">## [1] "Llh: -2.11513644095863E+03; Pars: -2.199662E+00,  7.783622E-03,  9.308485E-02,  1.386712E+00"</w:t>
      </w:r>
      <w:r>
        <w:br w:type="textWrapping"/>
      </w:r>
      <w:r>
        <w:rPr>
          <w:rStyle w:val="VerbatimChar"/>
        </w:rPr>
        <w:t xml:space="preserve">## Currently fitting: symmetric hyp </w:t>
      </w:r>
      <w:r>
        <w:br w:type="textWrapping"/>
      </w:r>
      <w:r>
        <w:rPr>
          <w:rStyle w:val="VerbatimChar"/>
        </w:rPr>
        <w:t xml:space="preserve">## [1] "Llh: -2.15709310848608E+03; Pars:  5.000000E-01,  8.650012E-02,  1.144509E+00"</w:t>
      </w:r>
      <w:r>
        <w:br w:type="textWrapping"/>
      </w:r>
      <w:r>
        <w:rPr>
          <w:rStyle w:val="VerbatimChar"/>
        </w:rPr>
        <w:t xml:space="preserve">## [1] "Llh: -2.15649679346567E+03; Pars:  5.358867E-01,  8.650012E-02,  1.144509E+00"</w:t>
      </w:r>
      <w:r>
        <w:br w:type="textWrapping"/>
      </w:r>
      <w:r>
        <w:rPr>
          <w:rStyle w:val="VerbatimChar"/>
        </w:rPr>
        <w:t xml:space="preserve">## [1] "Llh: -2.15888398982076E+03; Pars:  5.000000E-01,  1.558148E-01,  1.144509E+00"</w:t>
      </w:r>
      <w:r>
        <w:br w:type="textWrapping"/>
      </w:r>
      <w:r>
        <w:rPr>
          <w:rStyle w:val="VerbatimChar"/>
        </w:rPr>
        <w:t xml:space="preserve">## [1] "Llh: -2.14053482572068E+03; Pars:  5.000000E-01,  8.650012E-02,  1.226655E+00"</w:t>
      </w:r>
      <w:r>
        <w:br w:type="textWrapping"/>
      </w:r>
      <w:r>
        <w:rPr>
          <w:rStyle w:val="VerbatimChar"/>
        </w:rPr>
        <w:t xml:space="preserve">## [1] "Llh: -2.14813625717670E+03; Pars:  5.236471E-01,  1.718541E-02,  1.198638E+00"</w:t>
      </w:r>
      <w:r>
        <w:br w:type="textWrapping"/>
      </w:r>
      <w:r>
        <w:rPr>
          <w:rStyle w:val="VerbatimChar"/>
        </w:rPr>
        <w:t xml:space="preserve">## [1] "Llh: -2.14859031820709E+03; Pars:  5.176325E-01,  5.184277E-02,  1.184870E+00"</w:t>
      </w:r>
      <w:r>
        <w:br w:type="textWrapping"/>
      </w:r>
      <w:r>
        <w:rPr>
          <w:rStyle w:val="VerbatimChar"/>
        </w:rPr>
        <w:t xml:space="preserve">## [1] "Llh: -2.14022959099071E+03; Pars:  5.400299E-01,  4.029031E-02,  1.236138E+00"</w:t>
      </w:r>
      <w:r>
        <w:br w:type="textWrapping"/>
      </w:r>
      <w:r>
        <w:rPr>
          <w:rStyle w:val="VerbatimChar"/>
        </w:rPr>
        <w:t xml:space="preserve">## [1] "Llh: -2.13616141535451E+03; Pars:  5.612310E-01,  1.718541E-02,  1.284668E+00"</w:t>
      </w:r>
      <w:r>
        <w:br w:type="textWrapping"/>
      </w:r>
      <w:r>
        <w:rPr>
          <w:rStyle w:val="VerbatimChar"/>
        </w:rPr>
        <w:t xml:space="preserve">## [1] "Llh: -2.13537572702741E+03; Pars:  5.196296E-01, -5.919499E-03,  1.335103E+00"</w:t>
      </w:r>
      <w:r>
        <w:br w:type="textWrapping"/>
      </w:r>
      <w:r>
        <w:rPr>
          <w:rStyle w:val="VerbatimChar"/>
        </w:rPr>
        <w:t xml:space="preserve">## [1] "Llh: -2.14022113300373E+03; Pars:  5.116869E-01, -5.212931E-02,  1.441991E+00"</w:t>
      </w:r>
      <w:r>
        <w:br w:type="textWrapping"/>
      </w:r>
      <w:r>
        <w:rPr>
          <w:rStyle w:val="VerbatimChar"/>
        </w:rPr>
        <w:t xml:space="preserve">## [1] "Llh: -2.13065501624850E+03; Pars:  5.290520E-01,  4.799195E-02,  1.369822E+00"</w:t>
      </w:r>
      <w:r>
        <w:br w:type="textWrapping"/>
      </w:r>
      <w:r>
        <w:rPr>
          <w:rStyle w:val="VerbatimChar"/>
        </w:rPr>
        <w:t xml:space="preserve">## [1] "Llh: -2.13233257813385E+03; Pars:  5.317754E-01,  6.339522E-02,  1.464375E+00"</w:t>
      </w:r>
      <w:r>
        <w:br w:type="textWrapping"/>
      </w:r>
      <w:r>
        <w:rPr>
          <w:rStyle w:val="VerbatimChar"/>
        </w:rPr>
        <w:t xml:space="preserve">## [1] "Llh: -2.13931764045743E+03; Pars:  5.753330E-01, -4.699489E-02,  1.440758E+00"</w:t>
      </w:r>
      <w:r>
        <w:br w:type="textWrapping"/>
      </w:r>
      <w:r>
        <w:rPr>
          <w:rStyle w:val="VerbatimChar"/>
        </w:rPr>
        <w:t xml:space="preserve">## [1] "Llh: -2.13477518043054E+03; Pars:  5.554973E-01, -1.362113E-02,  1.383961E+00"</w:t>
      </w:r>
      <w:r>
        <w:br w:type="textWrapping"/>
      </w:r>
      <w:r>
        <w:rPr>
          <w:rStyle w:val="VerbatimChar"/>
        </w:rPr>
        <w:t xml:space="preserve">## [1] "Llh: -2.13482654850188E+03; Pars:  5.090665E-01,  1.782136E-03,  1.445698E+00"</w:t>
      </w:r>
      <w:r>
        <w:br w:type="textWrapping"/>
      </w:r>
      <w:r>
        <w:rPr>
          <w:rStyle w:val="VerbatimChar"/>
        </w:rPr>
        <w:t xml:space="preserve">## [1] "Llh: -2.13337332338084E+03; Pars:  5.216345E-01,  5.632954E-03,  1.403641E+00"</w:t>
      </w:r>
      <w:r>
        <w:br w:type="textWrapping"/>
      </w:r>
      <w:r>
        <w:rPr>
          <w:rStyle w:val="VerbatimChar"/>
        </w:rPr>
        <w:t xml:space="preserve">## [1] "Llh: -2.13234898598881E+03; Pars:  5.512355E-01,  3.258868E-02,  1.438294E+00"</w:t>
      </w:r>
      <w:r>
        <w:br w:type="textWrapping"/>
      </w:r>
      <w:r>
        <w:rPr>
          <w:rStyle w:val="VerbatimChar"/>
        </w:rPr>
        <w:t xml:space="preserve">## [1] "Llh: -2.13215758788550E+03; Pars:  5.431582E-01,  2.296163E-02,  1.411772E+00"</w:t>
      </w:r>
      <w:r>
        <w:br w:type="textWrapping"/>
      </w:r>
      <w:r>
        <w:rPr>
          <w:rStyle w:val="VerbatimChar"/>
        </w:rPr>
        <w:t xml:space="preserve">## [1] "Llh: -2.13028619555170E+03; Pars:  5.079786E-01,  6.467882E-02,  1.406045E+00"</w:t>
      </w:r>
      <w:r>
        <w:br w:type="textWrapping"/>
      </w:r>
      <w:r>
        <w:rPr>
          <w:rStyle w:val="VerbatimChar"/>
        </w:rPr>
        <w:t xml:space="preserve">## [1] "Llh: -2.13016284894227E+03; Pars:  4.857660E-01,  1.038288E-01,  1.417219E+00"</w:t>
      </w:r>
      <w:r>
        <w:br w:type="textWrapping"/>
      </w:r>
      <w:r>
        <w:rPr>
          <w:rStyle w:val="VerbatimChar"/>
        </w:rPr>
        <w:t xml:space="preserve">## [1] "Llh: -2.12971119895610E+03; Pars:  5.158637E-01,  1.108886E-01,  1.395258E+00"</w:t>
      </w:r>
      <w:r>
        <w:br w:type="textWrapping"/>
      </w:r>
      <w:r>
        <w:rPr>
          <w:rStyle w:val="VerbatimChar"/>
        </w:rPr>
        <w:t xml:space="preserve">## [1] "Llh: -2.13151799375430E+03; Pars:  5.130022E-01,  1.635165E-01,  1.391085E+00"</w:t>
      </w:r>
      <w:r>
        <w:br w:type="textWrapping"/>
      </w:r>
      <w:r>
        <w:rPr>
          <w:rStyle w:val="VerbatimChar"/>
        </w:rPr>
        <w:t xml:space="preserve">## [1] "Llh: -2.13119525058692E+03; Pars:  4.786822E-01,  1.521780E-01,  1.376382E+00"</w:t>
      </w:r>
      <w:r>
        <w:br w:type="textWrapping"/>
      </w:r>
      <w:r>
        <w:rPr>
          <w:rStyle w:val="VerbatimChar"/>
        </w:rPr>
        <w:t xml:space="preserve">## [1] "Llh: -2.12994216012909E+03; Pars:  4.940456E-01,  1.198739E-01,  1.385146E+00"</w:t>
      </w:r>
      <w:r>
        <w:br w:type="textWrapping"/>
      </w:r>
      <w:r>
        <w:rPr>
          <w:rStyle w:val="VerbatimChar"/>
        </w:rPr>
        <w:t xml:space="preserve">## [1] "Llh: -2.13309796875713E+03; Pars:  4.695202E-01,  1.750689E-01,  1.429093E+00"</w:t>
      </w:r>
      <w:r>
        <w:br w:type="textWrapping"/>
      </w:r>
      <w:r>
        <w:rPr>
          <w:rStyle w:val="VerbatimChar"/>
        </w:rPr>
        <w:t xml:space="preserve">## [1] "Llh: -2.12973745610917E+03; Pars:  5.134963E-01,  7.976119E-02,  1.384405E+00"</w:t>
      </w:r>
      <w:r>
        <w:br w:type="textWrapping"/>
      </w:r>
      <w:r>
        <w:rPr>
          <w:rStyle w:val="VerbatimChar"/>
        </w:rPr>
        <w:t xml:space="preserve">## [1] "Llh: -2.12968727717290E+03; Pars:  5.306389E-01,  1.031870E-01,  1.359894E+00"</w:t>
      </w:r>
      <w:r>
        <w:br w:type="textWrapping"/>
      </w:r>
      <w:r>
        <w:rPr>
          <w:rStyle w:val="VerbatimChar"/>
        </w:rPr>
        <w:t xml:space="preserve">## [1] "Llh: -2.13027776999503E+03; Pars:  5.546067E-01,  1.028661E-01,  1.332108E+00"</w:t>
      </w:r>
      <w:r>
        <w:br w:type="textWrapping"/>
      </w:r>
      <w:r>
        <w:rPr>
          <w:rStyle w:val="VerbatimChar"/>
        </w:rPr>
        <w:t xml:space="preserve">## [1] "Llh: -2.12962011846078E+03; Pars:  5.472015E-01,  7.601734E-02,  1.374421E+00"</w:t>
      </w:r>
      <w:r>
        <w:br w:type="textWrapping"/>
      </w:r>
      <w:r>
        <w:rPr>
          <w:rStyle w:val="VerbatimChar"/>
        </w:rPr>
        <w:t xml:space="preserve">## [1] "Llh: -2.13013110139297E+03; Pars:  5.758871E-01,  5.408908E-02,  1.369089E+00"</w:t>
      </w:r>
      <w:r>
        <w:br w:type="textWrapping"/>
      </w:r>
      <w:r>
        <w:rPr>
          <w:rStyle w:val="VerbatimChar"/>
        </w:rPr>
        <w:t xml:space="preserve">## [1] "Llh: -2.12955401553757E+03; Pars:  5.492670E-01,  1.136341E-01,  1.368536E+00"</w:t>
      </w:r>
      <w:r>
        <w:br w:type="textWrapping"/>
      </w:r>
      <w:r>
        <w:rPr>
          <w:rStyle w:val="VerbatimChar"/>
        </w:rPr>
        <w:t xml:space="preserve">## [1] "Llh: -2.12990646191025E+03; Pars:  5.680762E-01,  1.305706E-01,  1.360670E+00"</w:t>
      </w:r>
      <w:r>
        <w:br w:type="textWrapping"/>
      </w:r>
      <w:r>
        <w:rPr>
          <w:rStyle w:val="VerbatimChar"/>
        </w:rPr>
        <w:t xml:space="preserve">## [1] "Llh: -2.12994368501279E+03; Pars:  5.701008E-01,  8.433701E-02,  1.340499E+00"</w:t>
      </w:r>
      <w:r>
        <w:br w:type="textWrapping"/>
      </w:r>
      <w:r>
        <w:rPr>
          <w:rStyle w:val="VerbatimChar"/>
        </w:rPr>
        <w:t xml:space="preserve">## [1] "Llh: -2.12951944388192E+03; Pars:  5.289189E-01,  1.042507E-01,  1.381362E+00"</w:t>
      </w:r>
      <w:r>
        <w:br w:type="textWrapping"/>
      </w:r>
      <w:r>
        <w:rPr>
          <w:rStyle w:val="VerbatimChar"/>
        </w:rPr>
        <w:t xml:space="preserve">## [1] "Llh: -2.12941431968790E+03; Pars:  5.530285E-01,  9.274780E-02,  1.389794E+00"</w:t>
      </w:r>
      <w:r>
        <w:br w:type="textWrapping"/>
      </w:r>
      <w:r>
        <w:rPr>
          <w:rStyle w:val="VerbatimChar"/>
        </w:rPr>
        <w:t xml:space="preserve">## [1] "Llh: -2.12960144686863E+03; Pars:  5.645750E-01,  8.752820E-02,  1.404990E+00"</w:t>
      </w:r>
      <w:r>
        <w:br w:type="textWrapping"/>
      </w:r>
      <w:r>
        <w:rPr>
          <w:rStyle w:val="VerbatimChar"/>
        </w:rPr>
        <w:t xml:space="preserve">## [1] "Llh: -2.12993223715035E+03; Pars:  5.400900E-01,  1.310711E-01,  1.385340E+00"</w:t>
      </w:r>
      <w:r>
        <w:br w:type="textWrapping"/>
      </w:r>
      <w:r>
        <w:rPr>
          <w:rStyle w:val="VerbatimChar"/>
        </w:rPr>
        <w:t xml:space="preserve">## [1] "Llh: -2.12944029883235E+03; Pars:  5.454149E-01,  8.978078E-02,  1.377143E+00"</w:t>
      </w:r>
      <w:r>
        <w:br w:type="textWrapping"/>
      </w:r>
      <w:r>
        <w:rPr>
          <w:rStyle w:val="VerbatimChar"/>
        </w:rPr>
        <w:t xml:space="preserve">## [1] "Llh: -2.12972936347894E+03; Pars:  5.355404E-01,  7.755208E-02,  1.397124E+00"</w:t>
      </w:r>
      <w:r>
        <w:br w:type="textWrapping"/>
      </w:r>
      <w:r>
        <w:rPr>
          <w:rStyle w:val="VerbatimChar"/>
        </w:rPr>
        <w:t xml:space="preserve">## [1] "Llh: -2.12943667968655E+03; Pars:  5.458027E-01,  1.046136E-01,  1.375628E+00"</w:t>
      </w:r>
      <w:r>
        <w:br w:type="textWrapping"/>
      </w:r>
      <w:r>
        <w:rPr>
          <w:rStyle w:val="VerbatimChar"/>
        </w:rPr>
        <w:t xml:space="preserve">## [1] "Llh: -2.12934485637455E+03; Pars:  5.679163E-01,  8.717740E-02,  1.380319E+00"</w:t>
      </w:r>
      <w:r>
        <w:br w:type="textWrapping"/>
      </w:r>
      <w:r>
        <w:rPr>
          <w:rStyle w:val="VerbatimChar"/>
        </w:rPr>
        <w:t xml:space="preserve">## [1] "Llh: -2.12936662740288E+03; Pars:  5.884803E-01,  7.864073E-02,  1.379798E+00"</w:t>
      </w:r>
      <w:r>
        <w:br w:type="textWrapping"/>
      </w:r>
      <w:r>
        <w:rPr>
          <w:rStyle w:val="VerbatimChar"/>
        </w:rPr>
        <w:t xml:space="preserve">## [1] "Llh: -2.12932979489767E+03; Pars:  5.657849E-01,  9.991176E-02,  1.386676E+00"</w:t>
      </w:r>
      <w:r>
        <w:br w:type="textWrapping"/>
      </w:r>
      <w:r>
        <w:rPr>
          <w:rStyle w:val="VerbatimChar"/>
        </w:rPr>
        <w:t xml:space="preserve">## [1] "Llh: -2.12934667373163E+03; Pars:  5.762534E-01,  1.049773E-01,  1.391468E+00"</w:t>
      </w:r>
      <w:r>
        <w:br w:type="textWrapping"/>
      </w:r>
      <w:r>
        <w:rPr>
          <w:rStyle w:val="VerbatimChar"/>
        </w:rPr>
        <w:t xml:space="preserve">## [1] "Llh: -2.12946709531822E+03; Pars:  5.790993E-01,  8.194436E-02,  1.395626E+00"</w:t>
      </w:r>
      <w:r>
        <w:br w:type="textWrapping"/>
      </w:r>
      <w:r>
        <w:rPr>
          <w:rStyle w:val="VerbatimChar"/>
        </w:rPr>
        <w:t xml:space="preserve">## [1] "Llh: -2.12936464164405E+03; Pars:  5.539429E-01,  9.894630E-02,  1.380600E+00"</w:t>
      </w:r>
      <w:r>
        <w:br w:type="textWrapping"/>
      </w:r>
      <w:r>
        <w:rPr>
          <w:rStyle w:val="VerbatimChar"/>
        </w:rPr>
        <w:t xml:space="preserve">## [1] "Llh: -2.12928086634872E+03; Pars:  5.721628E-01,  9.794251E-02,  1.375301E+00"</w:t>
      </w:r>
      <w:r>
        <w:br w:type="textWrapping"/>
      </w:r>
      <w:r>
        <w:rPr>
          <w:rStyle w:val="VerbatimChar"/>
        </w:rPr>
        <w:t xml:space="preserve">## [1] "Llh: -2.12927428308530E+03; Pars:  5.819769E-01,  1.005399E-01,  1.368112E+00"</w:t>
      </w:r>
      <w:r>
        <w:br w:type="textWrapping"/>
      </w:r>
      <w:r>
        <w:rPr>
          <w:rStyle w:val="VerbatimChar"/>
        </w:rPr>
        <w:t xml:space="preserve">## [1] "Llh: -2.12921030536203E+03; Pars:  5.903314E-01,  9.280638E-02,  1.376098E+00"</w:t>
      </w:r>
      <w:r>
        <w:br w:type="textWrapping"/>
      </w:r>
      <w:r>
        <w:rPr>
          <w:rStyle w:val="VerbatimChar"/>
        </w:rPr>
        <w:t xml:space="preserve">## [1] "Llh: -2.12915754040192E+03; Pars:  6.094124E-01,  8.973642E-02,  1.373853E+00"</w:t>
      </w:r>
      <w:r>
        <w:br w:type="textWrapping"/>
      </w:r>
      <w:r>
        <w:rPr>
          <w:rStyle w:val="VerbatimChar"/>
        </w:rPr>
        <w:t xml:space="preserve">## [1] "Llh: -2.12918940025941E+03; Pars:  6.035241E-01,  1.062813E-01,  1.372077E+00"</w:t>
      </w:r>
      <w:r>
        <w:br w:type="textWrapping"/>
      </w:r>
      <w:r>
        <w:rPr>
          <w:rStyle w:val="VerbatimChar"/>
        </w:rPr>
        <w:t xml:space="preserve">## [1] "Llh: -2.12919325486544E+03; Pars:  5.944181E-01,  1.015053E-01,  1.374133E+00"</w:t>
      </w:r>
      <w:r>
        <w:br w:type="textWrapping"/>
      </w:r>
      <w:r>
        <w:rPr>
          <w:rStyle w:val="VerbatimChar"/>
        </w:rPr>
        <w:t xml:space="preserve">## [1] "Llh: -2.12918546339030E+03; Pars:  6.324455E-01,  9.779330E-02,  1.356183E+00"</w:t>
      </w:r>
      <w:r>
        <w:br w:type="textWrapping"/>
      </w:r>
      <w:r>
        <w:rPr>
          <w:rStyle w:val="VerbatimChar"/>
        </w:rPr>
        <w:t xml:space="preserve">## [1] "Llh: -2.12916368729880E+03; Pars:  6.150780E-01,  9.832291E-02,  1.363743E+00"</w:t>
      </w:r>
      <w:r>
        <w:br w:type="textWrapping"/>
      </w:r>
      <w:r>
        <w:rPr>
          <w:rStyle w:val="VerbatimChar"/>
        </w:rPr>
        <w:t xml:space="preserve">## [1] "Llh: -2.12904495361850E+03; Pars:  6.379476E-01,  9.568723E-02,  1.371658E+00"</w:t>
      </w:r>
      <w:r>
        <w:br w:type="textWrapping"/>
      </w:r>
      <w:r>
        <w:rPr>
          <w:rStyle w:val="VerbatimChar"/>
        </w:rPr>
        <w:t xml:space="preserve">## [1] "Llh: -2.12898114739956E+03; Pars:  6.679203E-01,  9.326091E-02,  1.373434E+00"</w:t>
      </w:r>
      <w:r>
        <w:br w:type="textWrapping"/>
      </w:r>
      <w:r>
        <w:rPr>
          <w:rStyle w:val="VerbatimChar"/>
        </w:rPr>
        <w:t xml:space="preserve">## [1] "Llh: -2.12911393674282E+03; Pars:  6.581872E-01,  8.126553E-02,  1.368596E+00"</w:t>
      </w:r>
      <w:r>
        <w:br w:type="textWrapping"/>
      </w:r>
      <w:r>
        <w:rPr>
          <w:rStyle w:val="VerbatimChar"/>
        </w:rPr>
        <w:t xml:space="preserve">## [1] "Llh: -2.12907583816010E+03; Pars:  6.440740E-01,  8.751947E-02,  1.369465E+00"</w:t>
      </w:r>
      <w:r>
        <w:br w:type="textWrapping"/>
      </w:r>
      <w:r>
        <w:rPr>
          <w:rStyle w:val="VerbatimChar"/>
        </w:rPr>
        <w:t xml:space="preserve">## [1] "Llh: -2.12911012527211E+03; Pars:  6.659643E-01,  8.202162E-02,  1.380809E+00"</w:t>
      </w:r>
      <w:r>
        <w:br w:type="textWrapping"/>
      </w:r>
      <w:r>
        <w:rPr>
          <w:rStyle w:val="VerbatimChar"/>
        </w:rPr>
        <w:t xml:space="preserve">## [1] "Llh: -2.12906637607919E+03; Pars:  6.528611E-01,  8.609695E-02,  1.376522E+00"</w:t>
      </w:r>
      <w:r>
        <w:br w:type="textWrapping"/>
      </w:r>
      <w:r>
        <w:rPr>
          <w:rStyle w:val="VerbatimChar"/>
        </w:rPr>
        <w:t xml:space="preserve">## [1] "Llh: -2.12895838329650E+03; Pars:  7.037355E-01,  8.818180E-02,  1.372423E+00"</w:t>
      </w:r>
      <w:r>
        <w:br w:type="textWrapping"/>
      </w:r>
      <w:r>
        <w:rPr>
          <w:rStyle w:val="VerbatimChar"/>
        </w:rPr>
        <w:t xml:space="preserve">## [1] "Llh: -2.12894288731942E+03; Pars:  7.562380E-01,  8.740448E-02,  1.371709E+00"</w:t>
      </w:r>
      <w:r>
        <w:br w:type="textWrapping"/>
      </w:r>
      <w:r>
        <w:rPr>
          <w:rStyle w:val="VerbatimChar"/>
        </w:rPr>
        <w:t xml:space="preserve">## [1] "Llh: -2.12896165729431E+03; Pars:  7.410830E-01,  9.032208E-02,  1.378323E+00"</w:t>
      </w:r>
      <w:r>
        <w:br w:type="textWrapping"/>
      </w:r>
      <w:r>
        <w:rPr>
          <w:rStyle w:val="VerbatimChar"/>
        </w:rPr>
        <w:t xml:space="preserve">## [1] "Llh: -2.12895372935416E+03; Pars:  7.155403E-01,  8.962143E-02,  1.376103E+00"</w:t>
      </w:r>
      <w:r>
        <w:br w:type="textWrapping"/>
      </w:r>
      <w:r>
        <w:rPr>
          <w:rStyle w:val="VerbatimChar"/>
        </w:rPr>
        <w:t xml:space="preserve">## [1] "Llh: -2.12891017002796E+03; Pars:  7.771843E-01,  9.409427E-02,  1.370978E+00"</w:t>
      </w:r>
      <w:r>
        <w:br w:type="textWrapping"/>
      </w:r>
      <w:r>
        <w:rPr>
          <w:rStyle w:val="VerbatimChar"/>
        </w:rPr>
        <w:t xml:space="preserve">## [1] "Llh: -2.12898146219724E+03; Pars:  8.479606E-01,  9.809293E-02,  1.368215E+00"</w:t>
      </w:r>
      <w:r>
        <w:br w:type="textWrapping"/>
      </w:r>
      <w:r>
        <w:rPr>
          <w:rStyle w:val="VerbatimChar"/>
        </w:rPr>
        <w:t xml:space="preserve">## [1] "Llh: -2.12903962812399E+03; Pars:  8.404008E-01,  8.748588E-02,  1.372423E+00"</w:t>
      </w:r>
      <w:r>
        <w:br w:type="textWrapping"/>
      </w:r>
      <w:r>
        <w:rPr>
          <w:rStyle w:val="VerbatimChar"/>
        </w:rPr>
        <w:t xml:space="preserve">## [1] "Llh: -2.12893351235502E+03; Pars:  7.074000E-01,  9.181715E-02,  1.373181E+00"</w:t>
      </w:r>
      <w:r>
        <w:br w:type="textWrapping"/>
      </w:r>
      <w:r>
        <w:rPr>
          <w:rStyle w:val="VerbatimChar"/>
        </w:rPr>
        <w:t xml:space="preserve">## [1] "Llh: -2.12890493175402E+03; Pars:  7.785103E-01,  9.258917E-02,  1.367821E+00"</w:t>
      </w:r>
      <w:r>
        <w:br w:type="textWrapping"/>
      </w:r>
      <w:r>
        <w:rPr>
          <w:rStyle w:val="VerbatimChar"/>
        </w:rPr>
        <w:t xml:space="preserve">## [1] "Llh: -2.12891928610320E+03; Pars:  8.120438E-01,  9.407304E-02,  1.363699E+00"</w:t>
      </w:r>
      <w:r>
        <w:br w:type="textWrapping"/>
      </w:r>
      <w:r>
        <w:rPr>
          <w:rStyle w:val="VerbatimChar"/>
        </w:rPr>
        <w:t xml:space="preserve">## [1] "Llh: -2.12889202628767E+03; Pars:  7.510067E-01,  9.826258E-02,  1.369609E+00"</w:t>
      </w:r>
      <w:r>
        <w:br w:type="textWrapping"/>
      </w:r>
      <w:r>
        <w:rPr>
          <w:rStyle w:val="VerbatimChar"/>
        </w:rPr>
        <w:t xml:space="preserve">## [1] "Llh: -2.12890644826088E+03; Pars:  7.484046E-01,  1.036916E-01,  1.368560E+00"</w:t>
      </w:r>
      <w:r>
        <w:br w:type="textWrapping"/>
      </w:r>
      <w:r>
        <w:rPr>
          <w:rStyle w:val="VerbatimChar"/>
        </w:rPr>
        <w:t xml:space="preserve">## [1] "Llh: -2.12894883987364E+03; Pars:  8.355191E-01,  9.814686E-02,  1.365766E+00"</w:t>
      </w:r>
      <w:r>
        <w:br w:type="textWrapping"/>
      </w:r>
      <w:r>
        <w:rPr>
          <w:rStyle w:val="VerbatimChar"/>
        </w:rPr>
        <w:t xml:space="preserve">## [1] "Llh: -2.12890510603217E+03; Pars:  7.374590E-01,  9.339958E-02,  1.371324E+00"</w:t>
      </w:r>
      <w:r>
        <w:br w:type="textWrapping"/>
      </w:r>
      <w:r>
        <w:rPr>
          <w:rStyle w:val="VerbatimChar"/>
        </w:rPr>
        <w:t xml:space="preserve">## [1] "Llh: -2.12889510709168E+03; Pars:  7.343560E-01,  9.540662E-02,  1.368191E+00"</w:t>
      </w:r>
      <w:r>
        <w:br w:type="textWrapping"/>
      </w:r>
      <w:r>
        <w:rPr>
          <w:rStyle w:val="VerbatimChar"/>
        </w:rPr>
        <w:t xml:space="preserve">## [1] "Llh: -2.12889325256729E+03; Pars:  7.448366E-01,  9.507853E-02,  1.368887E+00"</w:t>
      </w:r>
      <w:r>
        <w:br w:type="textWrapping"/>
      </w:r>
      <w:r>
        <w:rPr>
          <w:rStyle w:val="VerbatimChar"/>
        </w:rPr>
        <w:t xml:space="preserve">## [1] "Llh: -2.12889235288191E+03; Pars:  7.790671E-01,  9.722061E-02,  1.366225E+00"</w:t>
      </w:r>
      <w:r>
        <w:br w:type="textWrapping"/>
      </w:r>
      <w:r>
        <w:rPr>
          <w:rStyle w:val="VerbatimChar"/>
        </w:rPr>
        <w:t xml:space="preserve">## [1] "Llh: -2.12889069428847E+03; Pars:  7.684500E-01,  9.626535E-02,  1.367498E+00"</w:t>
      </w:r>
      <w:r>
        <w:br w:type="textWrapping"/>
      </w:r>
      <w:r>
        <w:rPr>
          <w:rStyle w:val="VerbatimChar"/>
        </w:rPr>
        <w:t xml:space="preserve">## [1] "Llh: -2.12889960053920E+03; Pars:  7.316150E-01,  1.004818E-01,  1.369508E+00"</w:t>
      </w:r>
      <w:r>
        <w:br w:type="textWrapping"/>
      </w:r>
      <w:r>
        <w:rPr>
          <w:rStyle w:val="VerbatimChar"/>
        </w:rPr>
        <w:t xml:space="preserve">## [1] "Llh: -2.12889188710224E+03; Pars:  7.430671E-01,  9.850864E-02,  1.369086E+00"</w:t>
      </w:r>
      <w:r>
        <w:br w:type="textWrapping"/>
      </w:r>
      <w:r>
        <w:rPr>
          <w:rStyle w:val="VerbatimChar"/>
        </w:rPr>
        <w:t xml:space="preserve">## [1] "Llh: -2.12889426766166E+03; Pars:  7.634794E-01,  1.002792E-01,  1.368574E+00"</w:t>
      </w:r>
      <w:r>
        <w:br w:type="textWrapping"/>
      </w:r>
      <w:r>
        <w:rPr>
          <w:rStyle w:val="VerbatimChar"/>
        </w:rPr>
        <w:t xml:space="preserve">## [1] "Llh: -2.12889063200463E+03; Pars:  7.494542E-01,  9.637869E-02,  1.368809E+00"</w:t>
      </w:r>
      <w:r>
        <w:br w:type="textWrapping"/>
      </w:r>
      <w:r>
        <w:rPr>
          <w:rStyle w:val="VerbatimChar"/>
        </w:rPr>
        <w:t xml:space="preserve">## [1] "Llh: -2.12888912863737E+03; Pars:  7.561629E-01,  9.583921E-02,  1.367321E+00"</w:t>
      </w:r>
      <w:r>
        <w:br w:type="textWrapping"/>
      </w:r>
      <w:r>
        <w:rPr>
          <w:rStyle w:val="VerbatimChar"/>
        </w:rPr>
        <w:t xml:space="preserve">## [1] "Llh: -2.12889093589423E+03; Pars:  7.587543E-01,  9.462753E-02,  1.366178E+00"</w:t>
      </w:r>
      <w:r>
        <w:br w:type="textWrapping"/>
      </w:r>
      <w:r>
        <w:rPr>
          <w:rStyle w:val="VerbatimChar"/>
        </w:rPr>
        <w:t xml:space="preserve">## [1] "Llh: -2.12889613803602E+03; Pars:  7.731955E-01,  9.381353E-02,  1.366666E+00"</w:t>
      </w:r>
      <w:r>
        <w:br w:type="textWrapping"/>
      </w:r>
      <w:r>
        <w:rPr>
          <w:rStyle w:val="VerbatimChar"/>
        </w:rPr>
        <w:t xml:space="preserve">## [1] "Llh: -2.12888952697556E+03; Pars:  7.504873E-01,  9.733486E-02,  1.368481E+00"</w:t>
      </w:r>
      <w:r>
        <w:br w:type="textWrapping"/>
      </w:r>
      <w:r>
        <w:rPr>
          <w:rStyle w:val="VerbatimChar"/>
        </w:rPr>
        <w:t xml:space="preserve">## [1] "Llh: -2.12889341192533E+03; Pars:  7.359589E-01,  9.676983E-02,  1.368909E+00"</w:t>
      </w:r>
      <w:r>
        <w:br w:type="textWrapping"/>
      </w:r>
      <w:r>
        <w:rPr>
          <w:rStyle w:val="VerbatimChar"/>
        </w:rPr>
        <w:t xml:space="preserve">## [1] "Llh: -2.12888939769565E+03; Pars:  7.601952E-01,  9.639147E-02,  1.367851E+00"</w:t>
      </w:r>
      <w:r>
        <w:br w:type="textWrapping"/>
      </w:r>
      <w:r>
        <w:rPr>
          <w:rStyle w:val="VerbatimChar"/>
        </w:rPr>
        <w:t xml:space="preserve">## [1] "Llh: -2.12888832436426E+03; Pars:  7.618056E-01,  9.666500E-02,  1.366960E+00"</w:t>
      </w:r>
      <w:r>
        <w:br w:type="textWrapping"/>
      </w:r>
      <w:r>
        <w:rPr>
          <w:rStyle w:val="VerbatimChar"/>
        </w:rPr>
        <w:t xml:space="preserve">## [1] "Llh: -2.12888867845369E+03; Pars:  7.680574E-01,  9.680816E-02,  1.366036E+00"</w:t>
      </w:r>
      <w:r>
        <w:br w:type="textWrapping"/>
      </w:r>
      <w:r>
        <w:rPr>
          <w:rStyle w:val="VerbatimChar"/>
        </w:rPr>
        <w:t xml:space="preserve">## [1] "Llh: -2.12889076404422E+03; Pars:  7.683865E-01,  9.526226E-02,  1.366274E+00"</w:t>
      </w:r>
      <w:r>
        <w:br w:type="textWrapping"/>
      </w:r>
      <w:r>
        <w:rPr>
          <w:rStyle w:val="VerbatimChar"/>
        </w:rPr>
        <w:t xml:space="preserve">## [1] "Llh: -2.12888882073660E+03; Pars:  7.549227E-01,  9.681671E-02,  1.367929E+00"</w:t>
      </w:r>
      <w:r>
        <w:br w:type="textWrapping"/>
      </w:r>
      <w:r>
        <w:rPr>
          <w:rStyle w:val="VerbatimChar"/>
        </w:rPr>
        <w:t xml:space="preserve">## [1] "Llh: -2.12888815350499E+03; Pars:  7.550624E-01,  9.648915E-02,  1.366955E+00"</w:t>
      </w:r>
      <w:r>
        <w:br w:type="textWrapping"/>
      </w:r>
      <w:r>
        <w:rPr>
          <w:rStyle w:val="VerbatimChar"/>
        </w:rPr>
        <w:t xml:space="preserve">## [1] "Llh: -2.12888816122827E+03; Pars:  7.525091E-01,  9.653799E-02,  1.366508E+00"</w:t>
      </w:r>
      <w:r>
        <w:br w:type="textWrapping"/>
      </w:r>
      <w:r>
        <w:rPr>
          <w:rStyle w:val="VerbatimChar"/>
        </w:rPr>
        <w:t xml:space="preserve">## [1] "Llh: -2.12888799731573E+03; Pars:  7.583522E-01,  9.747470E-02,  1.367242E+00"</w:t>
      </w:r>
      <w:r>
        <w:br w:type="textWrapping"/>
      </w:r>
      <w:r>
        <w:rPr>
          <w:rStyle w:val="VerbatimChar"/>
        </w:rPr>
        <w:t xml:space="preserve">## [1] "Llh: -2.12888833188694E+03; Pars:  7.594492E-01,  9.829244E-02,  1.367202E+00"</w:t>
      </w:r>
      <w:r>
        <w:br w:type="textWrapping"/>
      </w:r>
      <w:r>
        <w:rPr>
          <w:rStyle w:val="VerbatimChar"/>
        </w:rPr>
        <w:t xml:space="preserve">## [1] "Llh: -2.12888774841172E+03; Pars:  7.618969E-01,  9.693585E-02,  1.366176E+00"</w:t>
      </w:r>
      <w:r>
        <w:br w:type="textWrapping"/>
      </w:r>
      <w:r>
        <w:rPr>
          <w:rStyle w:val="VerbatimChar"/>
        </w:rPr>
        <w:t xml:space="preserve">## [1] "Llh: -2.12888810548890E+03; Pars:  7.654081E-01,  9.699543E-02,  1.365301E+00"</w:t>
      </w:r>
      <w:r>
        <w:br w:type="textWrapping"/>
      </w:r>
      <w:r>
        <w:rPr>
          <w:rStyle w:val="VerbatimChar"/>
        </w:rPr>
        <w:t xml:space="preserve">## [1] "Llh: -2.12888762583271E+03; Pars:  7.550734E-01,  9.726813E-02,  1.366622E+00"</w:t>
      </w:r>
      <w:r>
        <w:br w:type="textWrapping"/>
      </w:r>
      <w:r>
        <w:rPr>
          <w:rStyle w:val="VerbatimChar"/>
        </w:rPr>
        <w:t xml:space="preserve">## [1] "Llh: -2.12888788456634E+03; Pars:  7.517297E-01,  9.756970E-02,  1.366454E+00"</w:t>
      </w:r>
      <w:r>
        <w:br w:type="textWrapping"/>
      </w:r>
      <w:r>
        <w:rPr>
          <w:rStyle w:val="VerbatimChar"/>
        </w:rPr>
        <w:t xml:space="preserve">## [1] "Llh: -2.12888780682849E+03; Pars:  7.618241E-01,  9.796331E-02,  1.366405E+00"</w:t>
      </w:r>
      <w:r>
        <w:br w:type="textWrapping"/>
      </w:r>
      <w:r>
        <w:rPr>
          <w:rStyle w:val="VerbatimChar"/>
        </w:rPr>
        <w:t xml:space="preserve">## [1] "Llh: -2.12888763255878E+03; Pars:  7.601280E-01,  9.759477E-02,  1.366542E+00"</w:t>
      </w:r>
      <w:r>
        <w:br w:type="textWrapping"/>
      </w:r>
      <w:r>
        <w:rPr>
          <w:rStyle w:val="VerbatimChar"/>
        </w:rPr>
        <w:t xml:space="preserve">## [1] "Llh: -2.12888760927679E+03; Pars:  7.597029E-01,  9.705780E-02,  1.365653E+00"</w:t>
      </w:r>
      <w:r>
        <w:br w:type="textWrapping"/>
      </w:r>
      <w:r>
        <w:rPr>
          <w:rStyle w:val="VerbatimChar"/>
        </w:rPr>
        <w:t xml:space="preserve">## [1] "Llh: -2.12888817018200E+03; Pars:  7.603792E-01,  9.684936E-02,  1.364859E+00"</w:t>
      </w:r>
      <w:r>
        <w:br w:type="textWrapping"/>
      </w:r>
      <w:r>
        <w:rPr>
          <w:rStyle w:val="VerbatimChar"/>
        </w:rPr>
        <w:t xml:space="preserve">## [1] "Llh: -2.12888760822445E+03; Pars:  7.547161E-01,  9.767795E-02,  1.366369E+00"</w:t>
      </w:r>
      <w:r>
        <w:br w:type="textWrapping"/>
      </w:r>
      <w:r>
        <w:rPr>
          <w:rStyle w:val="VerbatimChar"/>
        </w:rPr>
        <w:t xml:space="preserve">## [1] "Llh: -2.12888810244813E+03; Pars:  7.511511E-01,  9.804899E-02,  1.366465E+00"</w:t>
      </w:r>
      <w:r>
        <w:br w:type="textWrapping"/>
      </w:r>
      <w:r>
        <w:rPr>
          <w:rStyle w:val="VerbatimChar"/>
        </w:rPr>
        <w:t xml:space="preserve">## [1] "Llh: -2.12888753453516E+03; Pars:  7.562270E-01,  9.767795E-02,  1.366369E+00"</w:t>
      </w:r>
      <w:r>
        <w:br w:type="textWrapping"/>
      </w:r>
      <w:r>
        <w:rPr>
          <w:rStyle w:val="VerbatimChar"/>
        </w:rPr>
        <w:t xml:space="preserve">## [1] "Llh: -2.12888760822445E+03; Pars:  7.547161E-01,  9.767795E-02,  1.366369E+00"</w:t>
      </w:r>
      <w:r>
        <w:br w:type="textWrapping"/>
      </w:r>
      <w:r>
        <w:rPr>
          <w:rStyle w:val="VerbatimChar"/>
        </w:rPr>
        <w:t xml:space="preserve">## [1] "Llh: -2.12888817783475E+03; Pars:  7.554712E-01,  9.867795E-02,  1.366369E+00"</w:t>
      </w:r>
      <w:r>
        <w:br w:type="textWrapping"/>
      </w:r>
      <w:r>
        <w:rPr>
          <w:rStyle w:val="VerbatimChar"/>
        </w:rPr>
        <w:t xml:space="preserve">## [1] "Llh: -2.12888781327070E+03; Pars:  7.554712E-01,  9.667795E-02,  1.366369E+00"</w:t>
      </w:r>
      <w:r>
        <w:br w:type="textWrapping"/>
      </w:r>
      <w:r>
        <w:rPr>
          <w:rStyle w:val="VerbatimChar"/>
        </w:rPr>
        <w:t xml:space="preserve">## [1] "Llh: -2.12888842794889E+03; Pars:  7.554712E-01,  9.767795E-02,  1.367736E+00"</w:t>
      </w:r>
      <w:r>
        <w:br w:type="textWrapping"/>
      </w:r>
      <w:r>
        <w:rPr>
          <w:rStyle w:val="VerbatimChar"/>
        </w:rPr>
        <w:t xml:space="preserve">## [1] "Llh: -2.12888820202668E+03; Pars:  7.554712E-01,  9.767795E-02,  1.365003E+00"</w:t>
      </w:r>
      <w:r>
        <w:br w:type="textWrapping"/>
      </w:r>
      <w:r>
        <w:rPr>
          <w:rStyle w:val="VerbatimChar"/>
        </w:rPr>
        <w:t xml:space="preserve">## [1] "Llh: -2.12888760822445E+03; Pars:  7.547161E-01,  9.767795E-02,  1.366369E+00"</w:t>
      </w:r>
      <w:r>
        <w:br w:type="textWrapping"/>
      </w:r>
      <w:r>
        <w:rPr>
          <w:rStyle w:val="VerbatimChar"/>
        </w:rPr>
        <w:t xml:space="preserve">## [1] "Llh: -2.12888773274853E+03; Pars:  7.532082E-01,  9.767795E-02,  1.366369E+00"</w:t>
      </w:r>
      <w:r>
        <w:br w:type="textWrapping"/>
      </w:r>
      <w:r>
        <w:rPr>
          <w:rStyle w:val="VerbatimChar"/>
        </w:rPr>
        <w:t xml:space="preserve">## [1] "Llh: -2.12888827602192E+03; Pars:  7.539618E-01,  9.867795E-02,  1.366369E+00"</w:t>
      </w:r>
      <w:r>
        <w:br w:type="textWrapping"/>
      </w:r>
      <w:r>
        <w:rPr>
          <w:rStyle w:val="VerbatimChar"/>
        </w:rPr>
        <w:t xml:space="preserve">## [1] "Llh: -2.12888791351193E+03; Pars:  7.539618E-01,  9.667795E-02,  1.366369E+00"</w:t>
      </w:r>
      <w:r>
        <w:br w:type="textWrapping"/>
      </w:r>
      <w:r>
        <w:rPr>
          <w:rStyle w:val="VerbatimChar"/>
        </w:rPr>
        <w:t xml:space="preserve">## [1] "Llh: -2.12888842689462E+03; Pars:  7.539618E-01,  9.767795E-02,  1.367736E+00"</w:t>
      </w:r>
      <w:r>
        <w:br w:type="textWrapping"/>
      </w:r>
      <w:r>
        <w:rPr>
          <w:rStyle w:val="VerbatimChar"/>
        </w:rPr>
        <w:t xml:space="preserve">## [1] "Llh: -2.12888840098244E+03; Pars:  7.539618E-01,  9.767795E-02,  1.365003E+00"</w:t>
      </w:r>
      <w:r>
        <w:br w:type="textWrapping"/>
      </w:r>
      <w:r>
        <w:rPr>
          <w:rStyle w:val="VerbatimChar"/>
        </w:rPr>
        <w:t xml:space="preserve">## [1] "Llh: -2.12888817783475E+03; Pars:  7.554712E-01,  9.867795E-02,  1.366369E+00"</w:t>
      </w:r>
      <w:r>
        <w:br w:type="textWrapping"/>
      </w:r>
      <w:r>
        <w:rPr>
          <w:rStyle w:val="VerbatimChar"/>
        </w:rPr>
        <w:t xml:space="preserve">## [1] "Llh: -2.12888827602192E+03; Pars:  7.539618E-01,  9.867795E-02,  1.366369E+00"</w:t>
      </w:r>
      <w:r>
        <w:br w:type="textWrapping"/>
      </w:r>
      <w:r>
        <w:rPr>
          <w:rStyle w:val="VerbatimChar"/>
        </w:rPr>
        <w:t xml:space="preserve">## [1] "Llh: -2.12888969409304E+03; Pars:  7.547161E-01,  9.967795E-02,  1.366369E+00"</w:t>
      </w:r>
      <w:r>
        <w:br w:type="textWrapping"/>
      </w:r>
      <w:r>
        <w:rPr>
          <w:rStyle w:val="VerbatimChar"/>
        </w:rPr>
        <w:t xml:space="preserve">## [1] "Llh: -2.12888760822445E+03; Pars:  7.547161E-01,  9.767795E-02,  1.366369E+00"</w:t>
      </w:r>
      <w:r>
        <w:br w:type="textWrapping"/>
      </w:r>
      <w:r>
        <w:rPr>
          <w:rStyle w:val="VerbatimChar"/>
        </w:rPr>
        <w:t xml:space="preserve">## [1] "Llh: -2.12888903324046E+03; Pars:  7.547161E-01,  9.867795E-02,  1.367736E+00"</w:t>
      </w:r>
      <w:r>
        <w:br w:type="textWrapping"/>
      </w:r>
      <w:r>
        <w:rPr>
          <w:rStyle w:val="VerbatimChar"/>
        </w:rPr>
        <w:t xml:space="preserve">## [1] "Llh: -2.12888890767534E+03; Pars:  7.547161E-01,  9.867795E-02,  1.365003E+00"</w:t>
      </w:r>
      <w:r>
        <w:br w:type="textWrapping"/>
      </w:r>
      <w:r>
        <w:rPr>
          <w:rStyle w:val="VerbatimChar"/>
        </w:rPr>
        <w:t xml:space="preserve">## [1] "Llh: -2.12888781327070E+03; Pars:  7.554712E-01,  9.667795E-02,  1.366369E+00"</w:t>
      </w:r>
      <w:r>
        <w:br w:type="textWrapping"/>
      </w:r>
      <w:r>
        <w:rPr>
          <w:rStyle w:val="VerbatimChar"/>
        </w:rPr>
        <w:t xml:space="preserve">## [1] "Llh: -2.12888791351193E+03; Pars:  7.539618E-01,  9.667795E-02,  1.366369E+00"</w:t>
      </w:r>
      <w:r>
        <w:br w:type="textWrapping"/>
      </w:r>
      <w:r>
        <w:rPr>
          <w:rStyle w:val="VerbatimChar"/>
        </w:rPr>
        <w:t xml:space="preserve">## [1] "Llh: -2.12888760822445E+03; Pars:  7.547161E-01,  9.767795E-02,  1.366369E+00"</w:t>
      </w:r>
      <w:r>
        <w:br w:type="textWrapping"/>
      </w:r>
      <w:r>
        <w:rPr>
          <w:rStyle w:val="VerbatimChar"/>
        </w:rPr>
        <w:t xml:space="preserve">## [1] "Llh: -2.12888896700332E+03; Pars:  7.547161E-01,  9.567795E-02,  1.366369E+00"</w:t>
      </w:r>
      <w:r>
        <w:br w:type="textWrapping"/>
      </w:r>
      <w:r>
        <w:rPr>
          <w:rStyle w:val="VerbatimChar"/>
        </w:rPr>
        <w:t xml:space="preserve">## [1] "Llh: -2.12888866894350E+03; Pars:  7.547161E-01,  9.667795E-02,  1.367736E+00"</w:t>
      </w:r>
      <w:r>
        <w:br w:type="textWrapping"/>
      </w:r>
      <w:r>
        <w:rPr>
          <w:rStyle w:val="VerbatimChar"/>
        </w:rPr>
        <w:t xml:space="preserve">## [1] "Llh: -2.12888854490114E+03; Pars:  7.547161E-01,  9.667795E-02,  1.365003E+00"</w:t>
      </w:r>
      <w:r>
        <w:br w:type="textWrapping"/>
      </w:r>
      <w:r>
        <w:rPr>
          <w:rStyle w:val="VerbatimChar"/>
        </w:rPr>
        <w:t xml:space="preserve">## [1] "Llh: -2.12888842794889E+03; Pars:  7.554712E-01,  9.767795E-02,  1.367736E+00"</w:t>
      </w:r>
      <w:r>
        <w:br w:type="textWrapping"/>
      </w:r>
      <w:r>
        <w:rPr>
          <w:rStyle w:val="VerbatimChar"/>
        </w:rPr>
        <w:t xml:space="preserve">## [1] "Llh: -2.12888842689462E+03; Pars:  7.539618E-01,  9.767795E-02,  1.367736E+00"</w:t>
      </w:r>
      <w:r>
        <w:br w:type="textWrapping"/>
      </w:r>
      <w:r>
        <w:rPr>
          <w:rStyle w:val="VerbatimChar"/>
        </w:rPr>
        <w:t xml:space="preserve">## [1] "Llh: -2.12888903324046E+03; Pars:  7.547161E-01,  9.867795E-02,  1.367736E+00"</w:t>
      </w:r>
      <w:r>
        <w:br w:type="textWrapping"/>
      </w:r>
      <w:r>
        <w:rPr>
          <w:rStyle w:val="VerbatimChar"/>
        </w:rPr>
        <w:t xml:space="preserve">## [1] "Llh: -2.12888866894350E+03; Pars:  7.547161E-01,  9.667795E-02,  1.367736E+00"</w:t>
      </w:r>
      <w:r>
        <w:br w:type="textWrapping"/>
      </w:r>
      <w:r>
        <w:rPr>
          <w:rStyle w:val="VerbatimChar"/>
        </w:rPr>
        <w:t xml:space="preserve">## [1] "Llh: -2.12889073213572E+03; Pars:  7.547161E-01,  9.767795E-02,  1.369104E+00"</w:t>
      </w:r>
      <w:r>
        <w:br w:type="textWrapping"/>
      </w:r>
      <w:r>
        <w:rPr>
          <w:rStyle w:val="VerbatimChar"/>
        </w:rPr>
        <w:t xml:space="preserve">## [1] "Llh: -2.12888760822445E+03; Pars:  7.547161E-01,  9.767795E-02,  1.366369E+00"</w:t>
      </w:r>
      <w:r>
        <w:br w:type="textWrapping"/>
      </w:r>
      <w:r>
        <w:rPr>
          <w:rStyle w:val="VerbatimChar"/>
        </w:rPr>
        <w:t xml:space="preserve">## [1] "Llh: -2.12888820202668E+03; Pars:  7.554712E-01,  9.767795E-02,  1.365003E+00"</w:t>
      </w:r>
      <w:r>
        <w:br w:type="textWrapping"/>
      </w:r>
      <w:r>
        <w:rPr>
          <w:rStyle w:val="VerbatimChar"/>
        </w:rPr>
        <w:t xml:space="preserve">## [1] "Llh: -2.12888840098244E+03; Pars:  7.539618E-01,  9.767795E-02,  1.365003E+00"</w:t>
      </w:r>
      <w:r>
        <w:br w:type="textWrapping"/>
      </w:r>
      <w:r>
        <w:rPr>
          <w:rStyle w:val="VerbatimChar"/>
        </w:rPr>
        <w:t xml:space="preserve">## [1] "Llh: -2.12888890767534E+03; Pars:  7.547161E-01,  9.867795E-02,  1.365003E+00"</w:t>
      </w:r>
      <w:r>
        <w:br w:type="textWrapping"/>
      </w:r>
      <w:r>
        <w:rPr>
          <w:rStyle w:val="VerbatimChar"/>
        </w:rPr>
        <w:t xml:space="preserve">## [1] "Llh: -2.12888854490114E+03; Pars:  7.547161E-01,  9.667795E-02,  1.365003E+00"</w:t>
      </w:r>
      <w:r>
        <w:br w:type="textWrapping"/>
      </w:r>
      <w:r>
        <w:rPr>
          <w:rStyle w:val="VerbatimChar"/>
        </w:rPr>
        <w:t xml:space="preserve">## [1] "Llh: -2.12888760822445E+03; Pars:  7.547161E-01,  9.767795E-02,  1.366369E+00"</w:t>
      </w:r>
      <w:r>
        <w:br w:type="textWrapping"/>
      </w:r>
      <w:r>
        <w:rPr>
          <w:rStyle w:val="VerbatimChar"/>
        </w:rPr>
        <w:t xml:space="preserve">## [1] "Llh: -2.12889048338925E+03; Pars:  7.547161E-01,  9.767795E-02,  1.363639E+00"</w:t>
      </w:r>
      <w:r>
        <w:br w:type="textWrapping"/>
      </w:r>
      <w:r>
        <w:rPr>
          <w:rStyle w:val="VerbatimChar"/>
        </w:rPr>
        <w:t xml:space="preserve">## Currently fitting: symmetric NIG </w:t>
      </w:r>
      <w:r>
        <w:br w:type="textWrapping"/>
      </w:r>
      <w:r>
        <w:rPr>
          <w:rStyle w:val="VerbatimChar"/>
        </w:rPr>
        <w:t xml:space="preserve">## [1] "Llh: -2.17878216553939E+03; Pars:  5.000000E-01,  8.650012E-02,  1.144509E+00"</w:t>
      </w:r>
      <w:r>
        <w:br w:type="textWrapping"/>
      </w:r>
      <w:r>
        <w:rPr>
          <w:rStyle w:val="VerbatimChar"/>
        </w:rPr>
        <w:t xml:space="preserve">## [1] "Llh: -2.17424573095012E+03; Pars:  5.358867E-01,  8.650012E-02,  1.144509E+00"</w:t>
      </w:r>
      <w:r>
        <w:br w:type="textWrapping"/>
      </w:r>
      <w:r>
        <w:rPr>
          <w:rStyle w:val="VerbatimChar"/>
        </w:rPr>
        <w:t xml:space="preserve">## [1] "Llh: -2.18096147243310E+03; Pars:  5.000000E-01,  1.558148E-01,  1.144509E+00"</w:t>
      </w:r>
      <w:r>
        <w:br w:type="textWrapping"/>
      </w:r>
      <w:r>
        <w:rPr>
          <w:rStyle w:val="VerbatimChar"/>
        </w:rPr>
        <w:t xml:space="preserve">## [1] "Llh: -2.15690845608022E+03; Pars:  5.000000E-01,  8.650012E-02,  1.226655E+00"</w:t>
      </w:r>
      <w:r>
        <w:br w:type="textWrapping"/>
      </w:r>
      <w:r>
        <w:rPr>
          <w:rStyle w:val="VerbatimChar"/>
        </w:rPr>
        <w:t xml:space="preserve">## [1] "Llh: -2.16414864881263E+03; Pars:  5.236471E-01,  1.718541E-02,  1.198638E+00"</w:t>
      </w:r>
      <w:r>
        <w:br w:type="textWrapping"/>
      </w:r>
      <w:r>
        <w:rPr>
          <w:rStyle w:val="VerbatimChar"/>
        </w:rPr>
        <w:t xml:space="preserve">## [1] "Llh: -2.16591095440052E+03; Pars:  5.176325E-01,  5.184277E-02,  1.184870E+00"</w:t>
      </w:r>
      <w:r>
        <w:br w:type="textWrapping"/>
      </w:r>
      <w:r>
        <w:rPr>
          <w:rStyle w:val="VerbatimChar"/>
        </w:rPr>
        <w:t xml:space="preserve">## [1] "Llh: -2.15231845253068E+03; Pars:  5.400299E-01,  4.029031E-02,  1.236138E+00"</w:t>
      </w:r>
      <w:r>
        <w:br w:type="textWrapping"/>
      </w:r>
      <w:r>
        <w:rPr>
          <w:rStyle w:val="VerbatimChar"/>
        </w:rPr>
        <w:t xml:space="preserve">## [1] "Llh: -2.14371843659661E+03; Pars:  5.612310E-01,  1.718541E-02,  1.284668E+00"</w:t>
      </w:r>
      <w:r>
        <w:br w:type="textWrapping"/>
      </w:r>
      <w:r>
        <w:rPr>
          <w:rStyle w:val="VerbatimChar"/>
        </w:rPr>
        <w:t xml:space="preserve">## [1] "Llh: -2.14259068406409E+03; Pars:  5.196296E-01, -5.919499E-03,  1.335103E+00"</w:t>
      </w:r>
      <w:r>
        <w:br w:type="textWrapping"/>
      </w:r>
      <w:r>
        <w:rPr>
          <w:rStyle w:val="VerbatimChar"/>
        </w:rPr>
        <w:t xml:space="preserve">## [1] "Llh: -2.14050216309216E+03; Pars:  5.116869E-01, -5.212931E-02,  1.441991E+00"</w:t>
      </w:r>
      <w:r>
        <w:br w:type="textWrapping"/>
      </w:r>
      <w:r>
        <w:rPr>
          <w:rStyle w:val="VerbatimChar"/>
        </w:rPr>
        <w:t xml:space="preserve">## [1] "Llh: -2.13243433931314E+03; Pars:  5.236471E-01,  1.718541E-02,  1.441991E+00"</w:t>
      </w:r>
      <w:r>
        <w:br w:type="textWrapping"/>
      </w:r>
      <w:r>
        <w:rPr>
          <w:rStyle w:val="VerbatimChar"/>
        </w:rPr>
        <w:t xml:space="preserve">## [1] "Llh: -2.13305650536493E+03; Pars:  5.236471E-01,  1.718541E-02,  1.581612E+00"</w:t>
      </w:r>
      <w:r>
        <w:br w:type="textWrapping"/>
      </w:r>
      <w:r>
        <w:rPr>
          <w:rStyle w:val="VerbatimChar"/>
        </w:rPr>
        <w:t xml:space="preserve">## [1] "Llh: -2.14518436933895E+03; Pars:  5.655701E-01, -9.833912E-02,  1.569478E+00"</w:t>
      </w:r>
      <w:r>
        <w:br w:type="textWrapping"/>
      </w:r>
      <w:r>
        <w:rPr>
          <w:rStyle w:val="VerbatimChar"/>
        </w:rPr>
        <w:t xml:space="preserve">## [1] "Llh: -2.13770521224980E+03; Pars:  5.484125E-01, -5.212931E-02,  1.475696E+00"</w:t>
      </w:r>
      <w:r>
        <w:br w:type="textWrapping"/>
      </w:r>
      <w:r>
        <w:rPr>
          <w:rStyle w:val="VerbatimChar"/>
        </w:rPr>
        <w:t xml:space="preserve">## [1] "Llh: -2.14594439127569E+03; Pars:  4.961640E-01, -7.523422E-02,  1.643705E+00"</w:t>
      </w:r>
      <w:r>
        <w:br w:type="textWrapping"/>
      </w:r>
      <w:r>
        <w:rPr>
          <w:rStyle w:val="VerbatimChar"/>
        </w:rPr>
        <w:t xml:space="preserve">## [1] "Llh: -2.13766801416685E+03; Pars:  5.442050E-01, -5.919499E-03,  1.366310E+00"</w:t>
      </w:r>
      <w:r>
        <w:br w:type="textWrapping"/>
      </w:r>
      <w:r>
        <w:rPr>
          <w:rStyle w:val="VerbatimChar"/>
        </w:rPr>
        <w:t xml:space="preserve">## [1] "Llh: -2.13090355657313E+03; Pars:  5.670239E-01,  2.488704E-02,  1.412678E+00"</w:t>
      </w:r>
      <w:r>
        <w:br w:type="textWrapping"/>
      </w:r>
      <w:r>
        <w:rPr>
          <w:rStyle w:val="VerbatimChar"/>
        </w:rPr>
        <w:t xml:space="preserve">## [1] "Llh: -2.12839914514895E+03; Pars:  5.968977E-01,  6.339522E-02,  1.398246E+00"</w:t>
      </w:r>
      <w:r>
        <w:br w:type="textWrapping"/>
      </w:r>
      <w:r>
        <w:rPr>
          <w:rStyle w:val="VerbatimChar"/>
        </w:rPr>
        <w:t xml:space="preserve">## [1] "Llh: -2.13481969723414E+03; Pars:  5.597921E-01,  1.019034E-01,  1.331680E+00"</w:t>
      </w:r>
      <w:r>
        <w:br w:type="textWrapping"/>
      </w:r>
      <w:r>
        <w:rPr>
          <w:rStyle w:val="VerbatimChar"/>
        </w:rPr>
        <w:t xml:space="preserve">## [1] "Llh: -2.13232868811319E+03; Pars:  5.569252E-01,  6.339522E-02,  1.366310E+00"</w:t>
      </w:r>
      <w:r>
        <w:br w:type="textWrapping"/>
      </w:r>
      <w:r>
        <w:rPr>
          <w:rStyle w:val="VerbatimChar"/>
        </w:rPr>
        <w:t xml:space="preserve">## [1] "Llh: -2.12755691015712E+03; Pars:  5.728766E-01,  1.019034E-01,  1.438294E+00"</w:t>
      </w:r>
      <w:r>
        <w:br w:type="textWrapping"/>
      </w:r>
      <w:r>
        <w:rPr>
          <w:rStyle w:val="VerbatimChar"/>
        </w:rPr>
        <w:t xml:space="preserve">## [1] "Llh: -2.12840208236610E+03; Pars:  5.877740E-01,  1.558148E-01,  1.475696E+00"</w:t>
      </w:r>
      <w:r>
        <w:br w:type="textWrapping"/>
      </w:r>
      <w:r>
        <w:rPr>
          <w:rStyle w:val="VerbatimChar"/>
        </w:rPr>
        <w:t xml:space="preserve">## [1] "Llh: -2.12940386742610E+03; Pars:  6.321205E-01,  1.352771E-01,  1.360476E+00"</w:t>
      </w:r>
      <w:r>
        <w:br w:type="textWrapping"/>
      </w:r>
      <w:r>
        <w:rPr>
          <w:rStyle w:val="VerbatimChar"/>
        </w:rPr>
        <w:t xml:space="preserve">## [1] "Llh: -2.12864426756642E+03; Pars:  6.030587E-01,  1.057542E-01,  1.380413E+00"</w:t>
      </w:r>
      <w:r>
        <w:br w:type="textWrapping"/>
      </w:r>
      <w:r>
        <w:rPr>
          <w:rStyle w:val="VerbatimChar"/>
        </w:rPr>
        <w:t xml:space="preserve">## [1] "Llh: -2.12601509920298E+03; Pars:  6.267343E-01,  1.173067E-01,  1.445698E+00"</w:t>
      </w:r>
      <w:r>
        <w:br w:type="textWrapping"/>
      </w:r>
      <w:r>
        <w:rPr>
          <w:rStyle w:val="VerbatimChar"/>
        </w:rPr>
        <w:t xml:space="preserve">## [1] "Llh: -2.12660144258903E+03; Pars:  6.648548E-01,  1.442624E-01,  1.487105E+00"</w:t>
      </w:r>
      <w:r>
        <w:br w:type="textWrapping"/>
      </w:r>
      <w:r>
        <w:rPr>
          <w:rStyle w:val="VerbatimChar"/>
        </w:rPr>
        <w:t xml:space="preserve">## [1] "Llh: -2.12659863382410E+03; Pars:  5.938408E-01,  8.264931E-02,  1.475696E+00"</w:t>
      </w:r>
      <w:r>
        <w:br w:type="textWrapping"/>
      </w:r>
      <w:r>
        <w:rPr>
          <w:rStyle w:val="VerbatimChar"/>
        </w:rPr>
        <w:t xml:space="preserve">## [1] "Llh: -2.12655820609998E+03; Pars:  5.961320E-01,  8.842553E-02,  1.451276E+00"</w:t>
      </w:r>
      <w:r>
        <w:br w:type="textWrapping"/>
      </w:r>
      <w:r>
        <w:rPr>
          <w:rStyle w:val="VerbatimChar"/>
        </w:rPr>
        <w:t xml:space="preserve">## [1] "Llh: -2.12759266784711E+03; Pars:  5.994571E-01,  1.416952E-01,  1.493482E+00"</w:t>
      </w:r>
      <w:r>
        <w:br w:type="textWrapping"/>
      </w:r>
      <w:r>
        <w:rPr>
          <w:rStyle w:val="VerbatimChar"/>
        </w:rPr>
        <w:t xml:space="preserve">## [1] "Llh: -2.12674748618696E+03; Pars:  5.988162E-01,  1.221202E-01,  1.469081E+00"</w:t>
      </w:r>
      <w:r>
        <w:br w:type="textWrapping"/>
      </w:r>
      <w:r>
        <w:rPr>
          <w:rStyle w:val="VerbatimChar"/>
        </w:rPr>
        <w:t xml:space="preserve">## [1] "Llh: -2.12574347412242E+03; Pars:  6.433074E-01,  1.166649E-01,  1.472543E+00"</w:t>
      </w:r>
      <w:r>
        <w:br w:type="textWrapping"/>
      </w:r>
      <w:r>
        <w:rPr>
          <w:rStyle w:val="VerbatimChar"/>
        </w:rPr>
        <w:t xml:space="preserve">## [1] "Llh: -2.12582818135143E+03; Pars:  6.817063E-01,  1.240456E-01,  1.489971E+00"</w:t>
      </w:r>
      <w:r>
        <w:br w:type="textWrapping"/>
      </w:r>
      <w:r>
        <w:rPr>
          <w:rStyle w:val="VerbatimChar"/>
        </w:rPr>
        <w:t xml:space="preserve">## [1] "Llh: -2.12535799932874E+03; Pars:  6.455592E-01,  9.281119E-02,  1.443946E+00"</w:t>
      </w:r>
      <w:r>
        <w:br w:type="textWrapping"/>
      </w:r>
      <w:r>
        <w:rPr>
          <w:rStyle w:val="VerbatimChar"/>
        </w:rPr>
        <w:t xml:space="preserve">## [1] "Llh: -2.12504524438194E+03; Pars:  6.702817E-01,  7.815669E-02,  1.431541E+00"</w:t>
      </w:r>
      <w:r>
        <w:br w:type="textWrapping"/>
      </w:r>
      <w:r>
        <w:rPr>
          <w:rStyle w:val="VerbatimChar"/>
        </w:rPr>
        <w:t xml:space="preserve">## [1] "Llh: -2.12472834177675E+03; Pars:  7.011816E-01,  1.196599E-01,  1.448381E+00"</w:t>
      </w:r>
      <w:r>
        <w:br w:type="textWrapping"/>
      </w:r>
      <w:r>
        <w:rPr>
          <w:rStyle w:val="VerbatimChar"/>
        </w:rPr>
        <w:t xml:space="preserve">## [1] "Llh: -2.12460933497662E+03; Pars:  7.604568E-01,  1.352771E-01,  1.446936E+00"</w:t>
      </w:r>
      <w:r>
        <w:br w:type="textWrapping"/>
      </w:r>
      <w:r>
        <w:rPr>
          <w:rStyle w:val="VerbatimChar"/>
        </w:rPr>
        <w:t xml:space="preserve">## [1] "Llh: -2.12407710602195E+03; Pars:  7.587235E-01,  1.027591E-01,  1.454799E+00"</w:t>
      </w:r>
      <w:r>
        <w:br w:type="textWrapping"/>
      </w:r>
      <w:r>
        <w:rPr>
          <w:rStyle w:val="VerbatimChar"/>
        </w:rPr>
        <w:t xml:space="preserve">## [1] "Llh: -2.12403714076112E+03; Pars:  8.348021E-01,  9.548537E-02,  1.459371E+00"</w:t>
      </w:r>
      <w:r>
        <w:br w:type="textWrapping"/>
      </w:r>
      <w:r>
        <w:rPr>
          <w:rStyle w:val="VerbatimChar"/>
        </w:rPr>
        <w:t xml:space="preserve">## [1] "Llh: -2.12303341103816E+03; Pars:  8.794107E-01,  8.928127E-02,  1.419748E+00"</w:t>
      </w:r>
      <w:r>
        <w:br w:type="textWrapping"/>
      </w:r>
      <w:r>
        <w:rPr>
          <w:rStyle w:val="VerbatimChar"/>
        </w:rPr>
        <w:t xml:space="preserve">## [1] "Llh: -2.12296802309196E+03; Pars:  1.028202E+00,  7.558947E-02,  1.394064E+00"</w:t>
      </w:r>
      <w:r>
        <w:br w:type="textWrapping"/>
      </w:r>
      <w:r>
        <w:rPr>
          <w:rStyle w:val="VerbatimChar"/>
        </w:rPr>
        <w:t xml:space="preserve">## [1] "Llh: -2.12502006825791E+03; Pars:  1.122622E+00,  1.260780E-01,  1.434811E+00"</w:t>
      </w:r>
      <w:r>
        <w:br w:type="textWrapping"/>
      </w:r>
      <w:r>
        <w:rPr>
          <w:rStyle w:val="VerbatimChar"/>
        </w:rPr>
        <w:t xml:space="preserve">## [1] "Llh: -2.12378765964673E+03; Pars:  9.868237E-01,  1.140977E-01,  1.433993E+00"</w:t>
      </w:r>
      <w:r>
        <w:br w:type="textWrapping"/>
      </w:r>
      <w:r>
        <w:rPr>
          <w:rStyle w:val="VerbatimChar"/>
        </w:rPr>
        <w:t xml:space="preserve">## [1] "Llh: -2.12472790558319E+03; Pars:  1.177226E+00,  5.483785E-02,  1.411067E+00"</w:t>
      </w:r>
      <w:r>
        <w:br w:type="textWrapping"/>
      </w:r>
      <w:r>
        <w:rPr>
          <w:rStyle w:val="VerbatimChar"/>
        </w:rPr>
        <w:t xml:space="preserve">## [1] "Llh: -2.12358686827915E+03; Pars:  8.482441E-01,  1.151673E-01,  1.437884E+00"</w:t>
      </w:r>
      <w:r>
        <w:br w:type="textWrapping"/>
      </w:r>
      <w:r>
        <w:rPr>
          <w:rStyle w:val="VerbatimChar"/>
        </w:rPr>
        <w:t xml:space="preserve">## [1] "Llh: -2.12296198128951E+03; Pars:  1.083866E+00,  1.077509E-01,  1.385277E+00"</w:t>
      </w:r>
      <w:r>
        <w:br w:type="textWrapping"/>
      </w:r>
      <w:r>
        <w:rPr>
          <w:rStyle w:val="VerbatimChar"/>
        </w:rPr>
        <w:t xml:space="preserve">## [1] "Llh: -2.12362054824567E+03; Pars:  1.235013E+00,  1.138837E-01,  1.349654E+00"</w:t>
      </w:r>
      <w:r>
        <w:br w:type="textWrapping"/>
      </w:r>
      <w:r>
        <w:rPr>
          <w:rStyle w:val="VerbatimChar"/>
        </w:rPr>
        <w:t xml:space="preserve">## [1] "Llh: -2.12273224713890E+03; Pars:  9.760611E-01,  8.490750E-02,  1.377681E+00"</w:t>
      </w:r>
      <w:r>
        <w:br w:type="textWrapping"/>
      </w:r>
      <w:r>
        <w:rPr>
          <w:rStyle w:val="VerbatimChar"/>
        </w:rPr>
        <w:t xml:space="preserve">## [1] "Llh: -2.12340365724265E+03; Pars:  9.707240E-01,  7.031243E-02,  1.350360E+00"</w:t>
      </w:r>
      <w:r>
        <w:br w:type="textWrapping"/>
      </w:r>
      <w:r>
        <w:rPr>
          <w:rStyle w:val="VerbatimChar"/>
        </w:rPr>
        <w:t xml:space="preserve">## [1] "Llh: -2.12414733557229E+03; Pars:  1.246904E+00,  6.366462E-02,  1.335329E+00"</w:t>
      </w:r>
      <w:r>
        <w:br w:type="textWrapping"/>
      </w:r>
      <w:r>
        <w:rPr>
          <w:rStyle w:val="VerbatimChar"/>
        </w:rPr>
        <w:t xml:space="preserve">## [1] "Llh: -2.12290865467207E+03; Pars:  9.340044E-01,  1.022916E-01,  1.411529E+00"</w:t>
      </w:r>
      <w:r>
        <w:br w:type="textWrapping"/>
      </w:r>
      <w:r>
        <w:rPr>
          <w:rStyle w:val="VerbatimChar"/>
        </w:rPr>
        <w:t xml:space="preserve">## [1] "Llh: -2.12298250931936E+03; Pars:  9.648416E-01,  1.210439E-01,  1.388782E+00"</w:t>
      </w:r>
      <w:r>
        <w:br w:type="textWrapping"/>
      </w:r>
      <w:r>
        <w:rPr>
          <w:rStyle w:val="VerbatimChar"/>
        </w:rPr>
        <w:t xml:space="preserve">## [1] "Llh: -2.12278121974966E+03; Pars:  1.011982E+00,  8.695308E-02,  1.392742E+00"</w:t>
      </w:r>
      <w:r>
        <w:br w:type="textWrapping"/>
      </w:r>
      <w:r>
        <w:rPr>
          <w:rStyle w:val="VerbatimChar"/>
        </w:rPr>
        <w:t xml:space="preserve">## [1] "Llh: -2.12304593011310E+03; Pars:  8.743598E-01,  7.501722E-02,  1.402607E+00"</w:t>
      </w:r>
      <w:r>
        <w:br w:type="textWrapping"/>
      </w:r>
      <w:r>
        <w:rPr>
          <w:rStyle w:val="VerbatimChar"/>
        </w:rPr>
        <w:t xml:space="preserve">## [1] "Llh: -2.12276825814122E+03; Pars:  1.027198E+00,  9.956751E-02,  1.389590E+00"</w:t>
      </w:r>
      <w:r>
        <w:br w:type="textWrapping"/>
      </w:r>
      <w:r>
        <w:rPr>
          <w:rStyle w:val="VerbatimChar"/>
        </w:rPr>
        <w:t xml:space="preserve">## [1] "Llh: -2.12296480782333E+03; Pars:  1.081070E+00,  7.866042E-02,  1.362220E+00"</w:t>
      </w:r>
      <w:r>
        <w:br w:type="textWrapping"/>
      </w:r>
      <w:r>
        <w:rPr>
          <w:rStyle w:val="VerbatimChar"/>
        </w:rPr>
        <w:t xml:space="preserve">## [1] "Llh: -2.12275179115589E+03; Pars:  9.687800E-01,  9.638384E-02,  1.399037E+00"</w:t>
      </w:r>
      <w:r>
        <w:br w:type="textWrapping"/>
      </w:r>
      <w:r>
        <w:rPr>
          <w:rStyle w:val="VerbatimChar"/>
        </w:rPr>
        <w:t xml:space="preserve">## [1] "Llh: -2.12268969402514E+03; Pars:  9.691660E-01,  1.002861E-01,  1.384753E+00"</w:t>
      </w:r>
      <w:r>
        <w:br w:type="textWrapping"/>
      </w:r>
      <w:r>
        <w:rPr>
          <w:rStyle w:val="VerbatimChar"/>
        </w:rPr>
        <w:t xml:space="preserve">## [1] "Llh: -2.12277477832355E+03; Pars:  9.484422E-01,  1.069527E-01,  1.380776E+00"</w:t>
      </w:r>
      <w:r>
        <w:br w:type="textWrapping"/>
      </w:r>
      <w:r>
        <w:rPr>
          <w:rStyle w:val="VerbatimChar"/>
        </w:rPr>
        <w:t xml:space="preserve">## [1] "Llh: -2.12277751867285E+03; Pars:  9.185003E-01,  8.815082E-02,  1.384672E+00"</w:t>
      </w:r>
      <w:r>
        <w:br w:type="textWrapping"/>
      </w:r>
      <w:r>
        <w:rPr>
          <w:rStyle w:val="VerbatimChar"/>
        </w:rPr>
        <w:t xml:space="preserve">## [1] "Llh: -2.12270034118828E+03; Pars:  9.988736E-01,  9.671333E-02,  1.388359E+00"</w:t>
      </w:r>
      <w:r>
        <w:br w:type="textWrapping"/>
      </w:r>
      <w:r>
        <w:rPr>
          <w:rStyle w:val="VerbatimChar"/>
        </w:rPr>
        <w:t xml:space="preserve">## [1] "Llh: -2.12275064452806E+03; Pars:  9.939519E-01,  9.155415E-02,  1.368314E+00"</w:t>
      </w:r>
      <w:r>
        <w:br w:type="textWrapping"/>
      </w:r>
      <w:r>
        <w:rPr>
          <w:rStyle w:val="VerbatimChar"/>
        </w:rPr>
        <w:t xml:space="preserve">## [1] "Llh: -2.12269313770330E+03; Pars:  9.875982E-01,  9.276157E-02,  1.375931E+00"</w:t>
      </w:r>
      <w:r>
        <w:br w:type="textWrapping"/>
      </w:r>
      <w:r>
        <w:rPr>
          <w:rStyle w:val="VerbatimChar"/>
        </w:rPr>
        <w:t xml:space="preserve">## [1] "Llh: -2.12277180860465E+03; Pars:  9.942959E-01,  1.082665E-01,  1.388349E+00"</w:t>
      </w:r>
      <w:r>
        <w:br w:type="textWrapping"/>
      </w:r>
      <w:r>
        <w:rPr>
          <w:rStyle w:val="VerbatimChar"/>
        </w:rPr>
        <w:t xml:space="preserve">## [1] "Llh: -2.12268479663570E+03; Pars:  9.805882E-01,  9.074726E-02,  1.380340E+00"</w:t>
      </w:r>
      <w:r>
        <w:br w:type="textWrapping"/>
      </w:r>
      <w:r>
        <w:rPr>
          <w:rStyle w:val="VerbatimChar"/>
        </w:rPr>
        <w:t xml:space="preserve">## [1] "Llh: -2.12275597189975E+03; Pars:  9.596943E-01,  9.248332E-02,  1.372361E+00"</w:t>
      </w:r>
      <w:r>
        <w:br w:type="textWrapping"/>
      </w:r>
      <w:r>
        <w:rPr>
          <w:rStyle w:val="VerbatimChar"/>
        </w:rPr>
        <w:t xml:space="preserve">## [1] "Llh: -2.12267687243396E+03; Pars:  9.889313E-01,  9.565583E-02,  1.384342E+00"</w:t>
      </w:r>
      <w:r>
        <w:br w:type="textWrapping"/>
      </w:r>
      <w:r>
        <w:rPr>
          <w:rStyle w:val="VerbatimChar"/>
        </w:rPr>
        <w:t xml:space="preserve">## [1] "Llh: -2.12269393325766E+03; Pars:  9.715244E-01,  9.836459E-02,  1.390394E+00"</w:t>
      </w:r>
      <w:r>
        <w:br w:type="textWrapping"/>
      </w:r>
      <w:r>
        <w:rPr>
          <w:rStyle w:val="VerbatimChar"/>
        </w:rPr>
        <w:t xml:space="preserve">## [1] "Llh: -2.12267902818746E+03; Pars:  9.835550E-01,  9.416233E-02,  1.379533E+00"</w:t>
      </w:r>
      <w:r>
        <w:br w:type="textWrapping"/>
      </w:r>
      <w:r>
        <w:rPr>
          <w:rStyle w:val="VerbatimChar"/>
        </w:rPr>
        <w:t xml:space="preserve">## [1] "Llh: -2.12271088624885E+03; Pars:  9.997762E-01,  8.675746E-02,  1.378061E+00"</w:t>
      </w:r>
      <w:r>
        <w:br w:type="textWrapping"/>
      </w:r>
      <w:r>
        <w:rPr>
          <w:rStyle w:val="VerbatimChar"/>
        </w:rPr>
        <w:t xml:space="preserve">## [1] "Llh: -2.12267667285630E+03; Pars:  9.767296E-01,  9.690398E-02,  1.383077E+00"</w:t>
      </w:r>
      <w:r>
        <w:br w:type="textWrapping"/>
      </w:r>
      <w:r>
        <w:rPr>
          <w:rStyle w:val="VerbatimChar"/>
        </w:rPr>
        <w:t xml:space="preserve">## [1] "Llh: -2.12268895618811E+03; Pars:  9.855365E-01,  1.004008E-01,  1.384294E+00"</w:t>
      </w:r>
      <w:r>
        <w:br w:type="textWrapping"/>
      </w:r>
      <w:r>
        <w:rPr>
          <w:rStyle w:val="VerbatimChar"/>
        </w:rPr>
        <w:t xml:space="preserve">## [1] "Llh: -2.12267667899202E+03; Pars:  9.818230E-01,  9.316065E-02,  1.381328E+00"</w:t>
      </w:r>
      <w:r>
        <w:br w:type="textWrapping"/>
      </w:r>
      <w:r>
        <w:rPr>
          <w:rStyle w:val="VerbatimChar"/>
        </w:rPr>
        <w:t xml:space="preserve">## [1] "Llh: -2.12267857807171E+03; Pars:  9.814099E-01,  9.631798E-02,  1.386306E+00"</w:t>
      </w:r>
      <w:r>
        <w:br w:type="textWrapping"/>
      </w:r>
      <w:r>
        <w:rPr>
          <w:rStyle w:val="VerbatimChar"/>
        </w:rPr>
        <w:t xml:space="preserve">## [1] "Llh: -2.12267529090657E+03; Pars:  9.819458E-01,  9.577907E-02,  1.384609E+00"</w:t>
      </w:r>
      <w:r>
        <w:br w:type="textWrapping"/>
      </w:r>
      <w:r>
        <w:rPr>
          <w:rStyle w:val="VerbatimChar"/>
        </w:rPr>
        <w:t xml:space="preserve">## [1] "Llh: -2.12267883475567E+03; Pars:  9.714726E-01,  9.490663E-02,  1.381667E+00"</w:t>
      </w:r>
      <w:r>
        <w:br w:type="textWrapping"/>
      </w:r>
      <w:r>
        <w:rPr>
          <w:rStyle w:val="VerbatimChar"/>
        </w:rPr>
        <w:t xml:space="preserve">## [1] "Llh: -2.12267472656889E+03; Pars:  9.845374E-01,  9.546853E-02,  1.383673E+00"</w:t>
      </w:r>
      <w:r>
        <w:br w:type="textWrapping"/>
      </w:r>
      <w:r>
        <w:rPr>
          <w:rStyle w:val="VerbatimChar"/>
        </w:rPr>
        <w:t xml:space="preserve">## [1] "Llh: -2.12268463734371E+03; Pars:  9.803087E-01,  9.894040E-02,  1.386249E+00"</w:t>
      </w:r>
      <w:r>
        <w:br w:type="textWrapping"/>
      </w:r>
      <w:r>
        <w:rPr>
          <w:rStyle w:val="VerbatimChar"/>
        </w:rPr>
        <w:t xml:space="preserve">## [1] "Llh: -2.12267435037397E+03; Pars:  9.814442E-01,  9.460559E-02,  1.382556E+00"</w:t>
      </w:r>
      <w:r>
        <w:br w:type="textWrapping"/>
      </w:r>
      <w:r>
        <w:rPr>
          <w:rStyle w:val="VerbatimChar"/>
        </w:rPr>
        <w:t xml:space="preserve">## [1] "Llh: -2.12267669010583E+03; Pars:  9.885893E-01,  9.366481E-02,  1.384148E+00"</w:t>
      </w:r>
      <w:r>
        <w:br w:type="textWrapping"/>
      </w:r>
      <w:r>
        <w:rPr>
          <w:rStyle w:val="VerbatimChar"/>
        </w:rPr>
        <w:t xml:space="preserve">## [1] "Llh: -2.12267493016804E+03; Pars:  9.796811E-01,  9.609419E-02,  1.383345E+00"</w:t>
      </w:r>
      <w:r>
        <w:br w:type="textWrapping"/>
      </w:r>
      <w:r>
        <w:rPr>
          <w:rStyle w:val="VerbatimChar"/>
        </w:rPr>
        <w:t xml:space="preserve">## [1] "Llh: -2.12267497683664E+03; Pars:  9.818253E-01,  9.499980E-02,  1.381775E+00"</w:t>
      </w:r>
      <w:r>
        <w:br w:type="textWrapping"/>
      </w:r>
      <w:r>
        <w:rPr>
          <w:rStyle w:val="VerbatimChar"/>
        </w:rPr>
        <w:t xml:space="preserve">## [1] "Llh: -2.12267442780052E+03; Pars:  9.818554E-01,  9.519462E-02,  1.382483E+00"</w:t>
      </w:r>
      <w:r>
        <w:br w:type="textWrapping"/>
      </w:r>
      <w:r>
        <w:rPr>
          <w:rStyle w:val="VerbatimChar"/>
        </w:rPr>
        <w:t xml:space="preserve">## [1] "Llh: -2.12267466843172E+03; Pars:  9.855504E-01,  9.408497E-02,  1.382463E+00"</w:t>
      </w:r>
      <w:r>
        <w:br w:type="textWrapping"/>
      </w:r>
      <w:r>
        <w:rPr>
          <w:rStyle w:val="VerbatimChar"/>
        </w:rPr>
        <w:t xml:space="preserve">## [1] "Llh: -2.12267430084394E+03; Pars:  9.840798E-01,  9.458728E-02,  1.382683E+00"</w:t>
      </w:r>
      <w:r>
        <w:br w:type="textWrapping"/>
      </w:r>
      <w:r>
        <w:rPr>
          <w:rStyle w:val="VerbatimChar"/>
        </w:rPr>
        <w:t xml:space="preserve">## [1] "Llh: -2.12267577680160E+03; Pars:  9.803852E-01,  9.412313E-02,  1.381476E+00"</w:t>
      </w:r>
      <w:r>
        <w:br w:type="textWrapping"/>
      </w:r>
      <w:r>
        <w:rPr>
          <w:rStyle w:val="VerbatimChar"/>
        </w:rPr>
        <w:t xml:space="preserve">## [1] "Llh: -2.12267426454493E+03; Pars:  9.834977E-01,  9.513218E-02,  1.383123E+00"</w:t>
      </w:r>
      <w:r>
        <w:br w:type="textWrapping"/>
      </w:r>
      <w:r>
        <w:rPr>
          <w:rStyle w:val="VerbatimChar"/>
        </w:rPr>
        <w:t xml:space="preserve">## [1] "Llh: -2.12267435113075E+03; Pars:  9.841591E-01,  9.435541E-02,  1.383093E+00"</w:t>
      </w:r>
      <w:r>
        <w:br w:type="textWrapping"/>
      </w:r>
      <w:r>
        <w:rPr>
          <w:rStyle w:val="VerbatimChar"/>
        </w:rPr>
        <w:t xml:space="preserve">## [1] "Llh: -2.12267423898287E+03; Pars:  9.835827E-01,  9.456521E-02,  1.382940E+00"</w:t>
      </w:r>
      <w:r>
        <w:br w:type="textWrapping"/>
      </w:r>
      <w:r>
        <w:rPr>
          <w:rStyle w:val="VerbatimChar"/>
        </w:rPr>
        <w:t xml:space="preserve">## [1] "Llh: -2.12267460579731E+03; Pars:  9.860012E-01,  9.491752E-02,  1.383275E+00"</w:t>
      </w:r>
      <w:r>
        <w:br w:type="textWrapping"/>
      </w:r>
      <w:r>
        <w:rPr>
          <w:rStyle w:val="VerbatimChar"/>
        </w:rPr>
        <w:t xml:space="preserve">## [1] "Llh: -2.12267422711755E+03; Pars:  9.825815E-01,  9.468357E-02,  1.382736E+00"</w:t>
      </w:r>
      <w:r>
        <w:br w:type="textWrapping"/>
      </w:r>
      <w:r>
        <w:rPr>
          <w:rStyle w:val="VerbatimChar"/>
        </w:rPr>
        <w:t xml:space="preserve">## [1] "Llh: -2.12267417018132E+03; Pars:  9.823620E-01,  9.500003E-02,  1.383183E+00"</w:t>
      </w:r>
      <w:r>
        <w:br w:type="textWrapping"/>
      </w:r>
      <w:r>
        <w:rPr>
          <w:rStyle w:val="VerbatimChar"/>
        </w:rPr>
        <w:t xml:space="preserve">## [1] "Llh: -2.12267421761477E+03; Pars:  9.815042E-01,  9.520641E-02,  1.383433E+00"</w:t>
      </w:r>
      <w:r>
        <w:br w:type="textWrapping"/>
      </w:r>
      <w:r>
        <w:rPr>
          <w:rStyle w:val="VerbatimChar"/>
        </w:rPr>
        <w:t xml:space="preserve">## [1] "Llh: -2.12267428528210E+03; Pars:  9.821865E-01,  9.436703E-02,  1.382783E+00"</w:t>
      </w:r>
      <w:r>
        <w:br w:type="textWrapping"/>
      </w:r>
      <w:r>
        <w:rPr>
          <w:rStyle w:val="VerbatimChar"/>
        </w:rPr>
        <w:t xml:space="preserve">## [1] "Llh: -2.12267419901863E+03; Pars:  9.831698E-01,  9.494089E-02,  1.383038E+00"</w:t>
      </w:r>
      <w:r>
        <w:br w:type="textWrapping"/>
      </w:r>
      <w:r>
        <w:rPr>
          <w:rStyle w:val="VerbatimChar"/>
        </w:rPr>
        <w:t xml:space="preserve">## [1] "Llh: -2.12267422282779E+03; Pars:  9.818268E-01,  9.518445E-02,  1.383031E+00"</w:t>
      </w:r>
      <w:r>
        <w:br w:type="textWrapping"/>
      </w:r>
      <w:r>
        <w:rPr>
          <w:rStyle w:val="VerbatimChar"/>
        </w:rPr>
        <w:t xml:space="preserve">## [1] "Llh: -2.12267418516306E+03; Pars:  9.822655E-01,  9.502964E-02,  1.383008E+00"</w:t>
      </w:r>
      <w:r>
        <w:br w:type="textWrapping"/>
      </w:r>
      <w:r>
        <w:rPr>
          <w:rStyle w:val="VerbatimChar"/>
        </w:rPr>
        <w:t xml:space="preserve">## [1] "Llh: -2.12267430226917E+03; Pars:  9.826165E-01,  9.529681E-02,  1.383417E+00"</w:t>
      </w:r>
      <w:r>
        <w:br w:type="textWrapping"/>
      </w:r>
      <w:r>
        <w:rPr>
          <w:rStyle w:val="VerbatimChar"/>
        </w:rPr>
        <w:t xml:space="preserve">## [1] "Llh: -2.12267418179340E+03; Pars:  9.825902E-01,  9.483688E-02,  1.382906E+00"</w:t>
      </w:r>
      <w:r>
        <w:br w:type="textWrapping"/>
      </w:r>
      <w:r>
        <w:rPr>
          <w:rStyle w:val="VerbatimChar"/>
        </w:rPr>
        <w:t xml:space="preserve">## [1] "Llh: -2.12267432244216E+03; Pars:  9.843287E-01,  9.500003E-02,  1.383183E+00"</w:t>
      </w:r>
      <w:r>
        <w:br w:type="textWrapping"/>
      </w:r>
      <w:r>
        <w:rPr>
          <w:rStyle w:val="VerbatimChar"/>
        </w:rPr>
        <w:t xml:space="preserve">## [1] "Llh: -2.12267417018132E+03; Pars:  9.823620E-01,  9.500003E-02,  1.383183E+00"</w:t>
      </w:r>
      <w:r>
        <w:br w:type="textWrapping"/>
      </w:r>
      <w:r>
        <w:rPr>
          <w:rStyle w:val="VerbatimChar"/>
        </w:rPr>
        <w:t xml:space="preserve">## [1] "Llh: -2.12267484633542E+03; Pars:  9.833448E-01,  9.600003E-02,  1.383183E+00"</w:t>
      </w:r>
      <w:r>
        <w:br w:type="textWrapping"/>
      </w:r>
      <w:r>
        <w:rPr>
          <w:rStyle w:val="VerbatimChar"/>
        </w:rPr>
        <w:t xml:space="preserve">## [1] "Llh: -2.12267447401436E+03; Pars:  9.833448E-01,  9.400003E-02,  1.383183E+00"</w:t>
      </w:r>
      <w:r>
        <w:br w:type="textWrapping"/>
      </w:r>
      <w:r>
        <w:rPr>
          <w:rStyle w:val="VerbatimChar"/>
        </w:rPr>
        <w:t xml:space="preserve">## [1] "Llh: -2.12267509090902E+03; Pars:  9.833448E-01,  9.500003E-02,  1.384567E+00"</w:t>
      </w:r>
      <w:r>
        <w:br w:type="textWrapping"/>
      </w:r>
      <w:r>
        <w:rPr>
          <w:rStyle w:val="VerbatimChar"/>
        </w:rPr>
        <w:t xml:space="preserve">## [1] "Llh: -2.12267481328912E+03; Pars:  9.833448E-01,  9.500003E-02,  1.381800E+00"</w:t>
      </w:r>
      <w:r>
        <w:br w:type="textWrapping"/>
      </w:r>
      <w:r>
        <w:rPr>
          <w:rStyle w:val="VerbatimChar"/>
        </w:rPr>
        <w:t xml:space="preserve">## [1] "Llh: -2.12267417018132E+03; Pars:  9.823620E-01,  9.500003E-02,  1.383183E+00"</w:t>
      </w:r>
      <w:r>
        <w:br w:type="textWrapping"/>
      </w:r>
      <w:r>
        <w:rPr>
          <w:rStyle w:val="VerbatimChar"/>
        </w:rPr>
        <w:t xml:space="preserve">## [1] "Llh: -2.12267418404061E+03; Pars:  9.803992E-01,  9.500003E-02,  1.383183E+00"</w:t>
      </w:r>
      <w:r>
        <w:br w:type="textWrapping"/>
      </w:r>
      <w:r>
        <w:rPr>
          <w:rStyle w:val="VerbatimChar"/>
        </w:rPr>
        <w:t xml:space="preserve">## [1] "Llh: -2.12267478041306E+03; Pars:  9.813801E-01,  9.600003E-02,  1.383183E+00"</w:t>
      </w:r>
      <w:r>
        <w:br w:type="textWrapping"/>
      </w:r>
      <w:r>
        <w:rPr>
          <w:rStyle w:val="VerbatimChar"/>
        </w:rPr>
        <w:t xml:space="preserve">## [1] "Llh: -2.12267440179866E+03; Pars:  9.813801E-01,  9.400003E-02,  1.383183E+00"</w:t>
      </w:r>
      <w:r>
        <w:br w:type="textWrapping"/>
      </w:r>
      <w:r>
        <w:rPr>
          <w:rStyle w:val="VerbatimChar"/>
        </w:rPr>
        <w:t xml:space="preserve">## [1] "Llh: -2.12267475843476E+03; Pars:  9.813801E-01,  9.500003E-02,  1.384567E+00"</w:t>
      </w:r>
      <w:r>
        <w:br w:type="textWrapping"/>
      </w:r>
      <w:r>
        <w:rPr>
          <w:rStyle w:val="VerbatimChar"/>
        </w:rPr>
        <w:t xml:space="preserve">## [1] "Llh: -2.12267500677534E+03; Pars:  9.813801E-01,  9.500003E-02,  1.381800E+00"</w:t>
      </w:r>
      <w:r>
        <w:br w:type="textWrapping"/>
      </w:r>
      <w:r>
        <w:rPr>
          <w:rStyle w:val="VerbatimChar"/>
        </w:rPr>
        <w:t xml:space="preserve">## [1] "Llh: -2.12267484633542E+03; Pars:  9.833448E-01,  9.600003E-02,  1.383183E+00"</w:t>
      </w:r>
      <w:r>
        <w:br w:type="textWrapping"/>
      </w:r>
      <w:r>
        <w:rPr>
          <w:rStyle w:val="VerbatimChar"/>
        </w:rPr>
        <w:t xml:space="preserve">## [1] "Llh: -2.12267478041306E+03; Pars:  9.813801E-01,  9.600003E-02,  1.383183E+00"</w:t>
      </w:r>
      <w:r>
        <w:br w:type="textWrapping"/>
      </w:r>
      <w:r>
        <w:rPr>
          <w:rStyle w:val="VerbatimChar"/>
        </w:rPr>
        <w:t xml:space="preserve">## [1] "Llh: -2.12267628443143E+03; Pars:  9.823620E-01,  9.700003E-02,  1.383183E+00"</w:t>
      </w:r>
      <w:r>
        <w:br w:type="textWrapping"/>
      </w:r>
      <w:r>
        <w:rPr>
          <w:rStyle w:val="VerbatimChar"/>
        </w:rPr>
        <w:t xml:space="preserve">## [1] "Llh: -2.12267417018132E+03; Pars:  9.823620E-01,  9.500003E-02,  1.383183E+00"</w:t>
      </w:r>
      <w:r>
        <w:br w:type="textWrapping"/>
      </w:r>
      <w:r>
        <w:rPr>
          <w:rStyle w:val="VerbatimChar"/>
        </w:rPr>
        <w:t xml:space="preserve">## [1] "Llh: -2.12267552548164E+03; Pars:  9.823620E-01,  9.600003E-02,  1.384567E+00"</w:t>
      </w:r>
      <w:r>
        <w:br w:type="textWrapping"/>
      </w:r>
      <w:r>
        <w:rPr>
          <w:rStyle w:val="VerbatimChar"/>
        </w:rPr>
        <w:t xml:space="preserve">## [1] "Llh: -2.12267551254247E+03; Pars:  9.823620E-01,  9.600003E-02,  1.381800E+00"</w:t>
      </w:r>
      <w:r>
        <w:br w:type="textWrapping"/>
      </w:r>
      <w:r>
        <w:rPr>
          <w:rStyle w:val="VerbatimChar"/>
        </w:rPr>
        <w:t xml:space="preserve">## [1] "Llh: -2.12267447401436E+03; Pars:  9.833448E-01,  9.400003E-02,  1.383183E+00"</w:t>
      </w:r>
      <w:r>
        <w:br w:type="textWrapping"/>
      </w:r>
      <w:r>
        <w:rPr>
          <w:rStyle w:val="VerbatimChar"/>
        </w:rPr>
        <w:t xml:space="preserve">## [1] "Llh: -2.12267440179866E+03; Pars:  9.813801E-01,  9.400003E-02,  1.383183E+00"</w:t>
      </w:r>
      <w:r>
        <w:br w:type="textWrapping"/>
      </w:r>
      <w:r>
        <w:rPr>
          <w:rStyle w:val="VerbatimChar"/>
        </w:rPr>
        <w:t xml:space="preserve">## [1] "Llh: -2.12267417018132E+03; Pars:  9.823620E-01,  9.500003E-02,  1.383183E+00"</w:t>
      </w:r>
      <w:r>
        <w:br w:type="textWrapping"/>
      </w:r>
      <w:r>
        <w:rPr>
          <w:rStyle w:val="VerbatimChar"/>
        </w:rPr>
        <w:t xml:space="preserve">## [1] "Llh: -2.12267553348269E+03; Pars:  9.823620E-01,  9.300003E-02,  1.383183E+00"</w:t>
      </w:r>
      <w:r>
        <w:br w:type="textWrapping"/>
      </w:r>
      <w:r>
        <w:rPr>
          <w:rStyle w:val="VerbatimChar"/>
        </w:rPr>
        <w:t xml:space="preserve">## [1] "Llh: -2.12267515071475E+03; Pars:  9.823620E-01,  9.400003E-02,  1.384567E+00"</w:t>
      </w:r>
      <w:r>
        <w:br w:type="textWrapping"/>
      </w:r>
      <w:r>
        <w:rPr>
          <w:rStyle w:val="VerbatimChar"/>
        </w:rPr>
        <w:t xml:space="preserve">## [1] "Llh: -2.12267513638643E+03; Pars:  9.823620E-01,  9.400003E-02,  1.381800E+00"</w:t>
      </w:r>
      <w:r>
        <w:br w:type="textWrapping"/>
      </w:r>
      <w:r>
        <w:rPr>
          <w:rStyle w:val="VerbatimChar"/>
        </w:rPr>
        <w:t xml:space="preserve">## [1] "Llh: -2.12267509090902E+03; Pars:  9.833448E-01,  9.500003E-02,  1.384567E+00"</w:t>
      </w:r>
      <w:r>
        <w:br w:type="textWrapping"/>
      </w:r>
      <w:r>
        <w:rPr>
          <w:rStyle w:val="VerbatimChar"/>
        </w:rPr>
        <w:t xml:space="preserve">## [1] "Llh: -2.12267475843476E+03; Pars:  9.813801E-01,  9.500003E-02,  1.384567E+00"</w:t>
      </w:r>
      <w:r>
        <w:br w:type="textWrapping"/>
      </w:r>
      <w:r>
        <w:rPr>
          <w:rStyle w:val="VerbatimChar"/>
        </w:rPr>
        <w:t xml:space="preserve">## [1] "Llh: -2.12267552548164E+03; Pars:  9.823620E-01,  9.600003E-02,  1.384567E+00"</w:t>
      </w:r>
      <w:r>
        <w:br w:type="textWrapping"/>
      </w:r>
      <w:r>
        <w:rPr>
          <w:rStyle w:val="VerbatimChar"/>
        </w:rPr>
        <w:t xml:space="preserve">## [1] "Llh: -2.12267515071475E+03; Pars:  9.823620E-01,  9.400003E-02,  1.384567E+00"</w:t>
      </w:r>
      <w:r>
        <w:br w:type="textWrapping"/>
      </w:r>
      <w:r>
        <w:rPr>
          <w:rStyle w:val="VerbatimChar"/>
        </w:rPr>
        <w:t xml:space="preserve">## [1] "Llh: -2.12267708934783E+03; Pars:  9.823620E-01,  9.500003E-02,  1.385952E+00"</w:t>
      </w:r>
      <w:r>
        <w:br w:type="textWrapping"/>
      </w:r>
      <w:r>
        <w:rPr>
          <w:rStyle w:val="VerbatimChar"/>
        </w:rPr>
        <w:t xml:space="preserve">## [1] "Llh: -2.12267417018132E+03; Pars:  9.823620E-01,  9.500003E-02,  1.383183E+00"</w:t>
      </w:r>
      <w:r>
        <w:br w:type="textWrapping"/>
      </w:r>
      <w:r>
        <w:rPr>
          <w:rStyle w:val="VerbatimChar"/>
        </w:rPr>
        <w:t xml:space="preserve">## [1] "Llh: -2.12267481328912E+03; Pars:  9.833448E-01,  9.500003E-02,  1.381800E+00"</w:t>
      </w:r>
      <w:r>
        <w:br w:type="textWrapping"/>
      </w:r>
      <w:r>
        <w:rPr>
          <w:rStyle w:val="VerbatimChar"/>
        </w:rPr>
        <w:t xml:space="preserve">## [1] "Llh: -2.12267500677534E+03; Pars:  9.813801E-01,  9.500003E-02,  1.381800E+00"</w:t>
      </w:r>
      <w:r>
        <w:br w:type="textWrapping"/>
      </w:r>
      <w:r>
        <w:rPr>
          <w:rStyle w:val="VerbatimChar"/>
        </w:rPr>
        <w:t xml:space="preserve">## [1] "Llh: -2.12267551254247E+03; Pars:  9.823620E-01,  9.600003E-02,  1.381800E+00"</w:t>
      </w:r>
      <w:r>
        <w:br w:type="textWrapping"/>
      </w:r>
      <w:r>
        <w:rPr>
          <w:rStyle w:val="VerbatimChar"/>
        </w:rPr>
        <w:t xml:space="preserve">## [1] "Llh: -2.12267513638643E+03; Pars:  9.823620E-01,  9.400003E-02,  1.381800E+00"</w:t>
      </w:r>
      <w:r>
        <w:br w:type="textWrapping"/>
      </w:r>
      <w:r>
        <w:rPr>
          <w:rStyle w:val="VerbatimChar"/>
        </w:rPr>
        <w:t xml:space="preserve">## [1] "Llh: -2.12267417018132E+03; Pars:  9.823620E-01,  9.500003E-02,  1.383183E+00"</w:t>
      </w:r>
      <w:r>
        <w:br w:type="textWrapping"/>
      </w:r>
      <w:r>
        <w:rPr>
          <w:rStyle w:val="VerbatimChar"/>
        </w:rPr>
        <w:t xml:space="preserve">## [1] "Llh: -2.12267706226111E+03; Pars:  9.823620E-01,  9.500003E-02,  1.380419E+00"</w:t>
      </w:r>
      <w:r>
        <w:br w:type="textWrapping"/>
      </w:r>
      <w:r>
        <w:rPr>
          <w:rStyle w:val="VerbatimChar"/>
        </w:rPr>
        <w:t xml:space="preserve">## Currently fitting: symmetric VG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17002408301647E+03; Pars:  1.000000E+00,  8.650012E-02,  1.144509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16924278611203E+03; Pars:  1.013589E+00,  8.650012E-02,  1.144509E+00"</w:t>
      </w:r>
      <w:r>
        <w:br w:type="textWrapping"/>
      </w:r>
      <w:r>
        <w:rPr>
          <w:rStyle w:val="VerbatimChar"/>
        </w:rPr>
        <w:t xml:space="preserve">## [1] "Llh: -2.17012241500044E+03; Pars:  1.000000E+00,  9.999772E-02,  1.144509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16601254817374E+03; Pars:  1.000000E+00,  8.650012E-02,  1.160062E+00"</w:t>
      </w:r>
      <w:r>
        <w:br w:type="textWrapping"/>
      </w:r>
      <w:r>
        <w:rPr>
          <w:rStyle w:val="VerbatimChar"/>
        </w:rPr>
        <w:t xml:space="preserve">## [1] "Llh: -2.16703599507478E+03; Pars:  1.009039E+00,  7.300253E-02,  1.154854E+00"</w:t>
      </w:r>
      <w:r>
        <w:br w:type="textWrapping"/>
      </w:r>
      <w:r>
        <w:rPr>
          <w:rStyle w:val="VerbatimChar"/>
        </w:rPr>
        <w:t xml:space="preserve">## [1] "Llh: -2.16766850674061E+03; Pars:  1.006772E+00,  7.975133E-02,  1.152259E+00"</w:t>
      </w:r>
      <w:r>
        <w:br w:type="textWrapping"/>
      </w:r>
      <w:r>
        <w:rPr>
          <w:rStyle w:val="VerbatimChar"/>
        </w:rPr>
        <w:t xml:space="preserve">## [1] "Llh: -2.16485496546264E+03; Pars:  1.015110E+00,  7.750173E-02,  1.161803E+00"</w:t>
      </w:r>
      <w:r>
        <w:br w:type="textWrapping"/>
      </w:r>
      <w:r>
        <w:rPr>
          <w:rStyle w:val="VerbatimChar"/>
        </w:rPr>
        <w:t xml:space="preserve">## [1] "Llh: -2.16246929845505E+03; Pars:  1.022751E+00,  7.300253E-02,  1.170548E+00"</w:t>
      </w:r>
      <w:r>
        <w:br w:type="textWrapping"/>
      </w:r>
      <w:r>
        <w:rPr>
          <w:rStyle w:val="VerbatimChar"/>
        </w:rPr>
        <w:t xml:space="preserve">## [1] "Llh: -2.16143232070322E+03; Pars:  1.007527E+00,  6.850334E-02,  1.179358E+00"</w:t>
      </w:r>
      <w:r>
        <w:br w:type="textWrapping"/>
      </w:r>
      <w:r>
        <w:rPr>
          <w:rStyle w:val="VerbatimChar"/>
        </w:rPr>
        <w:t xml:space="preserve">## [1] "Llh: -2.15813721864772E+03; Pars:  1.004509E+00,  5.950494E-02,  1.197179E+00"</w:t>
      </w:r>
      <w:r>
        <w:br w:type="textWrapping"/>
      </w:r>
      <w:r>
        <w:rPr>
          <w:rStyle w:val="VerbatimChar"/>
        </w:rPr>
        <w:t xml:space="preserve">## [1] "Llh: -2.15746984441849E+03; Pars:  1.009039E+00,  7.300253E-02,  1.197179E+00"</w:t>
      </w:r>
      <w:r>
        <w:br w:type="textWrapping"/>
      </w:r>
      <w:r>
        <w:rPr>
          <w:rStyle w:val="VerbatimChar"/>
        </w:rPr>
        <w:t xml:space="preserve">## [1] "Llh: -2.15342047043038E+03; Pars:  1.009039E+00,  7.300253E-02,  1.218919E+00"</w:t>
      </w:r>
      <w:r>
        <w:br w:type="textWrapping"/>
      </w:r>
      <w:r>
        <w:rPr>
          <w:rStyle w:val="VerbatimChar"/>
        </w:rPr>
        <w:t xml:space="preserve">## [1] "Llh: -2.15129852729609E+03; Pars:  1.024286E+00,  5.050655E-02,  1.231783E+00"</w:t>
      </w:r>
      <w:r>
        <w:br w:type="textWrapping"/>
      </w:r>
      <w:r>
        <w:rPr>
          <w:rStyle w:val="VerbatimChar"/>
        </w:rPr>
        <w:t xml:space="preserve">## [1] "Llh: -2.14657868552574E+03; Pars:  1.036649E+00,  3.250976E-02,  1.269290E+00"</w:t>
      </w:r>
      <w:r>
        <w:br w:type="textWrapping"/>
      </w:r>
      <w:r>
        <w:rPr>
          <w:rStyle w:val="VerbatimChar"/>
        </w:rPr>
        <w:t xml:space="preserve">## [1] "Llh: -2.14533133379207E+03; Pars:  1.010553E+00,  3.700896E-02,  1.288469E+00"</w:t>
      </w:r>
      <w:r>
        <w:br w:type="textWrapping"/>
      </w:r>
      <w:r>
        <w:rPr>
          <w:rStyle w:val="VerbatimChar"/>
        </w:rPr>
        <w:t xml:space="preserve">## [1] "Llh: -2.14197228510852E+03; Pars:  1.004509E+00,  1.901217E-02,  1.351812E+00"</w:t>
      </w:r>
      <w:r>
        <w:br w:type="textWrapping"/>
      </w:r>
      <w:r>
        <w:rPr>
          <w:rStyle w:val="VerbatimChar"/>
        </w:rPr>
        <w:t xml:space="preserve">## [1] "Llh: -2.14004803136190E+03; Pars:  1.028905E+00,  2.351137E-02,  1.366079E+00"</w:t>
      </w:r>
      <w:r>
        <w:br w:type="textWrapping"/>
      </w:r>
      <w:r>
        <w:rPr>
          <w:rStyle w:val="VerbatimChar"/>
        </w:rPr>
        <w:t xml:space="preserve">## [1] "Llh: -2.14034239239294E+03; Pars:  1.041324E+00,  5.514578E-03,  1.459265E+00"</w:t>
      </w:r>
      <w:r>
        <w:br w:type="textWrapping"/>
      </w:r>
      <w:r>
        <w:rPr>
          <w:rStyle w:val="VerbatimChar"/>
        </w:rPr>
        <w:t xml:space="preserve">## [1] "Llh: -2.14317073336765E+03; Pars:  1.037686E+00, -2.298034E-02,  1.447639E+00"</w:t>
      </w:r>
      <w:r>
        <w:br w:type="textWrapping"/>
      </w:r>
      <w:r>
        <w:rPr>
          <w:rStyle w:val="VerbatimChar"/>
        </w:rPr>
        <w:t xml:space="preserve">## [1] "Llh: -2.14103368333580E+03; Pars:  1.030449E+00,  1.015381E-03,  1.386721E+00"</w:t>
      </w:r>
      <w:r>
        <w:br w:type="textWrapping"/>
      </w:r>
      <w:r>
        <w:rPr>
          <w:rStyle w:val="VerbatimChar"/>
        </w:rPr>
        <w:t xml:space="preserve">## [1] "Llh: -2.14246069104357E+03; Pars:  1.006017E+00, -3.483816E-03,  1.474665E+00"</w:t>
      </w:r>
      <w:r>
        <w:br w:type="textWrapping"/>
      </w:r>
      <w:r>
        <w:rPr>
          <w:rStyle w:val="VerbatimChar"/>
        </w:rPr>
        <w:t xml:space="preserve">## [1] "Llh: -2.14078078507418E+03; Pars:  1.013589E+00,  5.514578E-03,  1.420398E+00"</w:t>
      </w:r>
      <w:r>
        <w:br w:type="textWrapping"/>
      </w:r>
      <w:r>
        <w:rPr>
          <w:rStyle w:val="VerbatimChar"/>
        </w:rPr>
        <w:t xml:space="preserve">## [1] "Llh: -2.14020258611895E+03; Pars:  1.044452E+00,  1.015381E-03,  1.431089E+00"</w:t>
      </w:r>
      <w:r>
        <w:br w:type="textWrapping"/>
      </w:r>
      <w:r>
        <w:rPr>
          <w:rStyle w:val="VerbatimChar"/>
        </w:rPr>
        <w:t xml:space="preserve">## [1] "Llh: -2.14016371436426E+03; Pars:  1.034320E+00,  5.514578E-03,  1.410845E+00"</w:t>
      </w:r>
      <w:r>
        <w:br w:type="textWrapping"/>
      </w:r>
      <w:r>
        <w:rPr>
          <w:rStyle w:val="VerbatimChar"/>
        </w:rPr>
        <w:t xml:space="preserve">## [1] "Llh: -2.13940652670515E+03; Pars:  1.020708E+00,  2.201163E-02,  1.411197E+00"</w:t>
      </w:r>
      <w:r>
        <w:br w:type="textWrapping"/>
      </w:r>
      <w:r>
        <w:rPr>
          <w:rStyle w:val="VerbatimChar"/>
        </w:rPr>
        <w:t xml:space="preserve">## [1] "Llh: -2.13883963921831E+03; Pars:  1.015872E+00,  3.250976E-02,  1.423597E+00"</w:t>
      </w:r>
      <w:r>
        <w:br w:type="textWrapping"/>
      </w:r>
      <w:r>
        <w:rPr>
          <w:rStyle w:val="VerbatimChar"/>
        </w:rPr>
        <w:t xml:space="preserve">## [1] "Llh: -2.13844922331593E+03; Pars:  1.039244E+00,  3.550922E-02,  1.379805E+00"</w:t>
      </w:r>
      <w:r>
        <w:br w:type="textWrapping"/>
      </w:r>
      <w:r>
        <w:rPr>
          <w:rStyle w:val="VerbatimChar"/>
        </w:rPr>
        <w:t xml:space="preserve">## [1] "Llh: -2.13788483456231E+03; Pars:  1.052313E+00,  5.050655E-02,  1.359946E+00"</w:t>
      </w:r>
      <w:r>
        <w:br w:type="textWrapping"/>
      </w:r>
      <w:r>
        <w:rPr>
          <w:rStyle w:val="VerbatimChar"/>
        </w:rPr>
        <w:t xml:space="preserve">## [1] "Llh: -2.13833359466368E+03; Pars:  1.030191E+00,  6.550387E-02,  1.355534E+00"</w:t>
      </w:r>
      <w:r>
        <w:br w:type="textWrapping"/>
      </w:r>
      <w:r>
        <w:rPr>
          <w:rStyle w:val="VerbatimChar"/>
        </w:rPr>
        <w:t xml:space="preserve">## [1] "Llh: -2.13827305872649E+03; Pars:  1.031222E+00,  5.050655E-02,  1.369155E+00"</w:t>
      </w:r>
      <w:r>
        <w:br w:type="textWrapping"/>
      </w:r>
      <w:r>
        <w:rPr>
          <w:rStyle w:val="VerbatimChar"/>
        </w:rPr>
        <w:t xml:space="preserve">## [1] "Llh: -2.13682016129789E+03; Pars:  1.037168E+00,  6.550387E-02,  1.402056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13623139250365E+03; Pars:  1.041324E+00,  8.650012E-02,  1.420398E+00"</w:t>
      </w:r>
      <w:r>
        <w:br w:type="textWrapping"/>
      </w:r>
      <w:r>
        <w:rPr>
          <w:rStyle w:val="VerbatimChar"/>
        </w:rPr>
        <w:t xml:space="preserve">## [1] "Llh: -2.13718467137598E+03; Pars:  1.067947E+00,  9.249905E-02,  1.343391E+00"</w:t>
      </w:r>
      <w:r>
        <w:br w:type="textWrapping"/>
      </w:r>
      <w:r>
        <w:rPr>
          <w:rStyle w:val="VerbatimChar"/>
        </w:rPr>
        <w:t xml:space="preserve">## [1] "Llh: -2.13688278907228E+03; Pars:  1.054683E+00,  7.750173E-02,  1.363009E+00"</w:t>
      </w:r>
      <w:r>
        <w:br w:type="textWrapping"/>
      </w:r>
      <w:r>
        <w:rPr>
          <w:rStyle w:val="VerbatimChar"/>
        </w:rPr>
        <w:t xml:space="preserve">## [1] "Llh: -2.13563089409173E+03; Pars:  1.067947E+00,  9.249905E-02,  1.392626E+00"</w:t>
      </w:r>
      <w:r>
        <w:br w:type="textWrapping"/>
      </w:r>
      <w:r>
        <w:rPr>
          <w:rStyle w:val="VerbatimChar"/>
        </w:rPr>
        <w:t xml:space="preserve">## [1] "Llh: -2.13529021655201E+03; Pars:  1.086797E+00,  1.134953E-01,  1.404511E+00"</w:t>
      </w:r>
      <w:r>
        <w:br w:type="textWrapping"/>
      </w:r>
      <w:r>
        <w:rPr>
          <w:rStyle w:val="VerbatimChar"/>
        </w:rPr>
        <w:t xml:space="preserve">## [1] "Llh: -2.13645700704442E+03; Pars:  1.069283E+00,  1.344916E-01,  1.432521E+00"</w:t>
      </w:r>
      <w:r>
        <w:br w:type="textWrapping"/>
      </w:r>
      <w:r>
        <w:rPr>
          <w:rStyle w:val="VerbatimChar"/>
        </w:rPr>
        <w:t xml:space="preserve">## [1] "Llh: -2.13584636947950E+03; Pars:  1.065015E+00,  1.134953E-01,  1.414022E+00"</w:t>
      </w:r>
      <w:r>
        <w:br w:type="textWrapping"/>
      </w:r>
      <w:r>
        <w:rPr>
          <w:rStyle w:val="VerbatimChar"/>
        </w:rPr>
        <w:t xml:space="preserve">## [1] "Llh: -2.13693948394653E+03; Pars:  1.073836E+00,  1.314921E-01,  1.464746E+00"</w:t>
      </w:r>
      <w:r>
        <w:br w:type="textWrapping"/>
      </w:r>
      <w:r>
        <w:rPr>
          <w:rStyle w:val="VerbatimChar"/>
        </w:rPr>
        <w:t xml:space="preserve">## [1] "Llh: -2.13595233799261E+03; Pars:  1.059439E+00,  9.099932E-02,  1.387761E+00"</w:t>
      </w:r>
      <w:r>
        <w:br w:type="textWrapping"/>
      </w:r>
      <w:r>
        <w:rPr>
          <w:rStyle w:val="VerbatimChar"/>
        </w:rPr>
        <w:t xml:space="preserve">## [1] "Llh: -2.13547524127609E+03; Pars:  1.100190E+00,  1.254932E-01,  1.383950E+00"</w:t>
      </w:r>
      <w:r>
        <w:br w:type="textWrapping"/>
      </w:r>
      <w:r>
        <w:rPr>
          <w:rStyle w:val="VerbatimChar"/>
        </w:rPr>
        <w:t xml:space="preserve">## [1] "Llh: -2.13547608983814E+03; Pars:  1.085169E+00,  1.157449E-01,  1.392974E+00"</w:t>
      </w:r>
      <w:r>
        <w:br w:type="textWrapping"/>
      </w:r>
      <w:r>
        <w:rPr>
          <w:rStyle w:val="VerbatimChar"/>
        </w:rPr>
        <w:t xml:space="preserve">## [1] "Llh: -2.13573545409250E+03; Pars:  1.108933E+00,  1.439899E-01,  1.413904E+00"</w:t>
      </w:r>
      <w:r>
        <w:br w:type="textWrapping"/>
      </w:r>
      <w:r>
        <w:rPr>
          <w:rStyle w:val="VerbatimChar"/>
        </w:rPr>
        <w:t xml:space="preserve">## [1] "Llh: -2.13552092737978E+03; Pars:  1.096347E+00,  1.307422E-01,  1.407323E+00"</w:t>
      </w:r>
      <w:r>
        <w:br w:type="textWrapping"/>
      </w:r>
      <w:r>
        <w:rPr>
          <w:rStyle w:val="VerbatimChar"/>
        </w:rPr>
        <w:t xml:space="preserve">## [1] "Llh: -2.13513129747942E+03; Pars:  1.124658E+00,  1.329918E-01,  1.383259E+00"</w:t>
      </w:r>
      <w:r>
        <w:br w:type="textWrapping"/>
      </w:r>
      <w:r>
        <w:rPr>
          <w:rStyle w:val="VerbatimChar"/>
        </w:rPr>
        <w:t xml:space="preserve">## [1] "Llh: -2.13512491065862E+03; Pars:  1.155721E+00,  1.427401E-01,  1.368129E+00"</w:t>
      </w:r>
      <w:r>
        <w:br w:type="textWrapping"/>
      </w:r>
      <w:r>
        <w:rPr>
          <w:rStyle w:val="VerbatimChar"/>
        </w:rPr>
        <w:t xml:space="preserve">## [1] "Llh: -2.13510335454494E+03; Pars:  1.131614E+00,  1.237435E-01,  1.363918E+00"</w:t>
      </w:r>
      <w:r>
        <w:br w:type="textWrapping"/>
      </w:r>
      <w:r>
        <w:rPr>
          <w:rStyle w:val="VerbatimChar"/>
        </w:rPr>
        <w:t xml:space="preserve">## [1] "Llh: -2.13535464567085E+03; Pars:  1.149670E+00,  1.202441E-01,  1.342720E+00"</w:t>
      </w:r>
      <w:r>
        <w:br w:type="textWrapping"/>
      </w:r>
      <w:r>
        <w:rPr>
          <w:rStyle w:val="VerbatimChar"/>
        </w:rPr>
        <w:t xml:space="preserve">## [1] "Llh: -2.13459617614911E+03; Pars:  1.149032E+00,  1.278261E-01,  1.373535E+00"</w:t>
      </w:r>
      <w:r>
        <w:br w:type="textWrapping"/>
      </w:r>
      <w:r>
        <w:rPr>
          <w:rStyle w:val="VerbatimChar"/>
        </w:rPr>
        <w:t xml:space="preserve">## [1] "Llh: -2.13423919483852E+03; Pars:  1.174260E+00,  1.289925E-01,  1.368357E+00"</w:t>
      </w:r>
      <w:r>
        <w:br w:type="textWrapping"/>
      </w:r>
      <w:r>
        <w:rPr>
          <w:rStyle w:val="VerbatimChar"/>
        </w:rPr>
        <w:t xml:space="preserve">## [1] "Llh: -2.13554147027924E+03; Pars:  1.224790E+00,  1.501554E-01,  1.330101E+00"</w:t>
      </w:r>
      <w:r>
        <w:br w:type="textWrapping"/>
      </w:r>
      <w:r>
        <w:rPr>
          <w:rStyle w:val="VerbatimChar"/>
        </w:rPr>
        <w:t xml:space="preserve">## [1] "Llh: -2.13488535604583E+03; Pars:  1.119765E+00,  1.226603E-01,  1.385527E+00"</w:t>
      </w:r>
      <w:r>
        <w:br w:type="textWrapping"/>
      </w:r>
      <w:r>
        <w:rPr>
          <w:rStyle w:val="VerbatimChar"/>
        </w:rPr>
        <w:t xml:space="preserve">## [1] "Llh: -2.13451657442477E+03; Pars:  1.127734E+00,  1.075242E-01,  1.377024E+00"</w:t>
      </w:r>
      <w:r>
        <w:br w:type="textWrapping"/>
      </w:r>
      <w:r>
        <w:rPr>
          <w:rStyle w:val="VerbatimChar"/>
        </w:rPr>
        <w:t xml:space="preserve">## [1] "Llh: -2.13457279981261E+03; Pars:  1.134666E+00,  1.163281E-01,  1.374795E+00"</w:t>
      </w:r>
      <w:r>
        <w:br w:type="textWrapping"/>
      </w:r>
      <w:r>
        <w:rPr>
          <w:rStyle w:val="VerbatimChar"/>
        </w:rPr>
        <w:t xml:space="preserve">## [1] "Llh: -2.13403803145185E+03; Pars:  1.149124E+00,  1.157079E-01,  1.390110E+00"</w:t>
      </w:r>
      <w:r>
        <w:br w:type="textWrapping"/>
      </w:r>
      <w:r>
        <w:rPr>
          <w:rStyle w:val="VerbatimChar"/>
        </w:rPr>
        <w:t xml:space="preserve">## [1] "Llh: -2.13375571195913E+03; Pars:  1.157980E+00,  1.116901E-01,  1.403393E+00"</w:t>
      </w:r>
      <w:r>
        <w:br w:type="textWrapping"/>
      </w:r>
      <w:r>
        <w:rPr>
          <w:rStyle w:val="VerbatimChar"/>
        </w:rPr>
        <w:t xml:space="preserve">## [1] "Llh: -2.13334361678407E+03; Pars:  1.187557E+00,  1.094775E-01,  1.380167E+00"</w:t>
      </w:r>
      <w:r>
        <w:br w:type="textWrapping"/>
      </w:r>
      <w:r>
        <w:rPr>
          <w:rStyle w:val="VerbatimChar"/>
        </w:rPr>
        <w:t xml:space="preserve">## [1] "Llh: -2.13277626694292E+03; Pars:  1.222977E+00,  1.028861E-01,  1.377495E+00"</w:t>
      </w:r>
      <w:r>
        <w:br w:type="textWrapping"/>
      </w:r>
      <w:r>
        <w:rPr>
          <w:rStyle w:val="VerbatimChar"/>
        </w:rPr>
        <w:t xml:space="preserve">## [1] "Llh: -2.13274823028094E+03; Pars:  1.244656E+00,  1.215217E-01,  1.389008E+00"</w:t>
      </w:r>
      <w:r>
        <w:br w:type="textWrapping"/>
      </w:r>
      <w:r>
        <w:rPr>
          <w:rStyle w:val="VerbatimChar"/>
        </w:rPr>
        <w:t xml:space="preserve">## [1] "Llh: -2.13240631468398E+03; Pars:  1.307587E+00,  1.285204E-01,  1.395039E+00"</w:t>
      </w:r>
      <w:r>
        <w:br w:type="textWrapping"/>
      </w:r>
      <w:r>
        <w:rPr>
          <w:rStyle w:val="VerbatimChar"/>
        </w:rPr>
        <w:t xml:space="preserve">## [1] "Llh: -2.13236937415921E+03; Pars:  1.284190E+00,  9.973850E-02,  1.415917E+00"</w:t>
      </w:r>
      <w:r>
        <w:br w:type="textWrapping"/>
      </w:r>
      <w:r>
        <w:rPr>
          <w:rStyle w:val="VerbatimChar"/>
        </w:rPr>
        <w:t xml:space="preserve">## [1] "Llh: -2.13296596956513E+03; Pars:  1.342956E+00,  8.511148E-02,  1.440314E+00"</w:t>
      </w:r>
      <w:r>
        <w:br w:type="textWrapping"/>
      </w:r>
      <w:r>
        <w:rPr>
          <w:rStyle w:val="VerbatimChar"/>
        </w:rPr>
        <w:t xml:space="preserve">## [1] "Llh: -2.13159874672712E+03; Pars:  1.395225E+00,  1.090733E-01,  1.388769E+00"</w:t>
      </w:r>
      <w:r>
        <w:br w:type="textWrapping"/>
      </w:r>
      <w:r>
        <w:rPr>
          <w:rStyle w:val="VerbatimChar"/>
        </w:rPr>
        <w:t xml:space="preserve">## [1] "Llh: -2.13153036381491E+03; Pars:  1.531496E+00,  1.077648E-01,  1.381514E+00"</w:t>
      </w:r>
      <w:r>
        <w:br w:type="textWrapping"/>
      </w:r>
      <w:r>
        <w:rPr>
          <w:rStyle w:val="VerbatimChar"/>
        </w:rPr>
        <w:t xml:space="preserve">## [1] "Llh: -2.13262477057471E+03; Pars:  1.534825E+00,  1.211297E-01,  1.417629E+00"</w:t>
      </w:r>
      <w:r>
        <w:br w:type="textWrapping"/>
      </w:r>
      <w:r>
        <w:rPr>
          <w:rStyle w:val="VerbatimChar"/>
        </w:rPr>
        <w:t xml:space="preserve">## [1] "Llh: -2.13200078123466E+03; Pars:  1.450103E+00,  1.165688E-01,  1.407488E+00"</w:t>
      </w:r>
      <w:r>
        <w:br w:type="textWrapping"/>
      </w:r>
      <w:r>
        <w:rPr>
          <w:rStyle w:val="VerbatimChar"/>
        </w:rPr>
        <w:t xml:space="preserve">## [1] "Llh: -2.13211362798576E+03; Pars:  1.538008E+00,  8.752772E-02,  1.408118E+00"</w:t>
      </w:r>
      <w:r>
        <w:br w:type="textWrapping"/>
      </w:r>
      <w:r>
        <w:rPr>
          <w:rStyle w:val="VerbatimChar"/>
        </w:rPr>
        <w:t xml:space="preserve">## [1] "Llh: -2.13180610689096E+03; Pars:  1.476851E+00,  9.777589E-02,  1.404836E+00"</w:t>
      </w:r>
      <w:r>
        <w:br w:type="textWrapping"/>
      </w:r>
      <w:r>
        <w:rPr>
          <w:rStyle w:val="VerbatimChar"/>
        </w:rPr>
        <w:t xml:space="preserve">## [1] "Llh: -2.13237526984407E+03; Pars:  1.718982E+00,  1.150012E-01,  1.380106E+00"</w:t>
      </w:r>
      <w:r>
        <w:br w:type="textWrapping"/>
      </w:r>
      <w:r>
        <w:rPr>
          <w:rStyle w:val="VerbatimChar"/>
        </w:rPr>
        <w:t xml:space="preserve">## [1] "Llh: -2.13185088945968E+03; Pars:  1.381306E+00,  1.035542E-01,  1.406878E+00"</w:t>
      </w:r>
      <w:r>
        <w:br w:type="textWrapping"/>
      </w:r>
      <w:r>
        <w:rPr>
          <w:rStyle w:val="VerbatimChar"/>
        </w:rPr>
        <w:t xml:space="preserve">## [1] "Llh: -2.13149807340716E+03; Pars:  1.473769E+00,  8.949445E-02,  1.387971E+00"</w:t>
      </w:r>
      <w:r>
        <w:br w:type="textWrapping"/>
      </w:r>
      <w:r>
        <w:rPr>
          <w:rStyle w:val="VerbatimChar"/>
        </w:rPr>
        <w:t xml:space="preserve">## [1] "Llh: -2.13158342951217E+03; Pars:  1.485747E+00,  7.595725E-02,  1.378315E+00"</w:t>
      </w:r>
      <w:r>
        <w:br w:type="textWrapping"/>
      </w:r>
      <w:r>
        <w:rPr>
          <w:rStyle w:val="VerbatimChar"/>
        </w:rPr>
        <w:t xml:space="preserve">## [1] "Llh: -2.13168975109444E+03; Pars:  1.615467E+00,  9.313594E-02,  1.376104E+00"</w:t>
      </w:r>
      <w:r>
        <w:br w:type="textWrapping"/>
      </w:r>
      <w:r>
        <w:rPr>
          <w:rStyle w:val="VerbatimChar"/>
        </w:rPr>
        <w:t xml:space="preserve">## [1] "Llh: -2.13156774050790E+03; Pars:  1.553445E+00,  9.574050E-02,  1.383734E+00"</w:t>
      </w:r>
      <w:r>
        <w:br w:type="textWrapping"/>
      </w:r>
      <w:r>
        <w:rPr>
          <w:rStyle w:val="VerbatimChar"/>
        </w:rPr>
        <w:t xml:space="preserve">## [1] "Llh: -2.13145685987958E+03; Pars:  1.562755E+00,  9.755731E-02,  1.364268E+00"</w:t>
      </w:r>
      <w:r>
        <w:br w:type="textWrapping"/>
      </w:r>
      <w:r>
        <w:rPr>
          <w:rStyle w:val="VerbatimChar"/>
        </w:rPr>
        <w:t xml:space="preserve">## [1] "Llh: -2.13171342451375E+03; Pars:  1.607563E+00,  9.744802E-02,  1.344425E+00"</w:t>
      </w:r>
      <w:r>
        <w:br w:type="textWrapping"/>
      </w:r>
      <w:r>
        <w:rPr>
          <w:rStyle w:val="VerbatimChar"/>
        </w:rPr>
        <w:t xml:space="preserve">## [1] "Llh: -2.13137094482299E+03; Pars:  1.491631E+00,  1.008039E-01,  1.372054E+00"</w:t>
      </w:r>
      <w:r>
        <w:br w:type="textWrapping"/>
      </w:r>
      <w:r>
        <w:rPr>
          <w:rStyle w:val="VerbatimChar"/>
        </w:rPr>
        <w:t xml:space="preserve">## [1] "Llh: -2.13139376517545E+03; Pars:  1.461653E+00,  1.033356E-01,  1.366251E+00"</w:t>
      </w:r>
      <w:r>
        <w:br w:type="textWrapping"/>
      </w:r>
      <w:r>
        <w:rPr>
          <w:rStyle w:val="VerbatimChar"/>
        </w:rPr>
        <w:t xml:space="preserve">## [1] "Llh: -2.13143536203019E+03; Pars:  1.486639E+00,  8.413892E-02,  1.367977E+00"</w:t>
      </w:r>
      <w:r>
        <w:br w:type="textWrapping"/>
      </w:r>
      <w:r>
        <w:rPr>
          <w:rStyle w:val="VerbatimChar"/>
        </w:rPr>
        <w:t xml:space="preserve">## [1] "Llh: -2.13138866924249E+03; Pars:  1.497728E+00,  9.004540E-02,  1.371349E+00"</w:t>
      </w:r>
      <w:r>
        <w:br w:type="textWrapping"/>
      </w:r>
      <w:r>
        <w:rPr>
          <w:rStyle w:val="VerbatimChar"/>
        </w:rPr>
        <w:t xml:space="preserve">## [1] "Llh: -2.13155222770355E+03; Pars:  1.561568E+00,  1.027766E-01,  1.350721E+00"</w:t>
      </w:r>
      <w:r>
        <w:br w:type="textWrapping"/>
      </w:r>
      <w:r>
        <w:rPr>
          <w:rStyle w:val="VerbatimChar"/>
        </w:rPr>
        <w:t xml:space="preserve">## [1] "Llh: -2.13140514262972E+03; Pars:  1.495245E+00,  9.281499E-02,  1.378563E+00"</w:t>
      </w:r>
      <w:r>
        <w:br w:type="textWrapping"/>
      </w:r>
      <w:r>
        <w:rPr>
          <w:rStyle w:val="VerbatimChar"/>
        </w:rPr>
        <w:t xml:space="preserve">## [1] "Llh: -2.13144398819953E+03; Pars:  1.429926E+00,  9.155222E-02,  1.383771E+00"</w:t>
      </w:r>
      <w:r>
        <w:br w:type="textWrapping"/>
      </w:r>
      <w:r>
        <w:rPr>
          <w:rStyle w:val="VerbatimChar"/>
        </w:rPr>
        <w:t xml:space="preserve">## [1] "Llh: -2.13139021462392E+03; Pars:  1.462035E+00,  9.305349E-02,  1.378869E+00"</w:t>
      </w:r>
      <w:r>
        <w:br w:type="textWrapping"/>
      </w:r>
      <w:r>
        <w:rPr>
          <w:rStyle w:val="VerbatimChar"/>
        </w:rPr>
        <w:t xml:space="preserve">## [1] "Llh: -2.13136061177468E+03; Pars:  1.472276E+00,  9.645354E-02,  1.369624E+00"</w:t>
      </w:r>
      <w:r>
        <w:br w:type="textWrapping"/>
      </w:r>
      <w:r>
        <w:rPr>
          <w:rStyle w:val="VerbatimChar"/>
        </w:rPr>
        <w:t xml:space="preserve">## [1] "Llh: -2.13138128033383E+03; Pars:  1.460925E+00,  9.827281E-02,  1.365177E+00"</w:t>
      </w:r>
      <w:r>
        <w:br w:type="textWrapping"/>
      </w:r>
      <w:r>
        <w:rPr>
          <w:rStyle w:val="VerbatimChar"/>
        </w:rPr>
        <w:t xml:space="preserve">## [1] "Llh: -2.13138727570529E+03; Pars:  1.512741E+00,  9.848173E-02,  1.363193E+00"</w:t>
      </w:r>
      <w:r>
        <w:br w:type="textWrapping"/>
      </w:r>
      <w:r>
        <w:rPr>
          <w:rStyle w:val="VerbatimChar"/>
        </w:rPr>
        <w:t xml:space="preserve">## [1] "Llh: -2.13136778585926E+03; Pars:  1.499902E+00,  9.712467E-02,  1.367095E+00"</w:t>
      </w:r>
      <w:r>
        <w:br w:type="textWrapping"/>
      </w:r>
      <w:r>
        <w:rPr>
          <w:rStyle w:val="VerbatimChar"/>
        </w:rPr>
        <w:t xml:space="preserve">## [1] "Llh: -2.13140039870788E+03; Pars:  1.478119E+00,  1.062093E-01,  1.367832E+00"</w:t>
      </w:r>
      <w:r>
        <w:br w:type="textWrapping"/>
      </w:r>
      <w:r>
        <w:rPr>
          <w:rStyle w:val="VerbatimChar"/>
        </w:rPr>
        <w:t xml:space="preserve">## [1] "Llh: -2.13136682548229E+03; Pars:  1.492802E+00,  9.408639E-02,  1.370469E+00"</w:t>
      </w:r>
      <w:r>
        <w:br w:type="textWrapping"/>
      </w:r>
      <w:r>
        <w:rPr>
          <w:rStyle w:val="VerbatimChar"/>
        </w:rPr>
        <w:t xml:space="preserve">## [1] "Llh: -2.13138221568379E+03; Pars:  1.484937E+00,  9.097250E-02,  1.366077E+00"</w:t>
      </w:r>
      <w:r>
        <w:br w:type="textWrapping"/>
      </w:r>
      <w:r>
        <w:rPr>
          <w:rStyle w:val="VerbatimChar"/>
        </w:rPr>
        <w:t xml:space="preserve">## [1] "Llh: -2.13136261905922E+03; Pars:  1.489955E+00,  9.834605E-02,  1.370557E+00"</w:t>
      </w:r>
      <w:r>
        <w:br w:type="textWrapping"/>
      </w:r>
      <w:r>
        <w:rPr>
          <w:rStyle w:val="VerbatimChar"/>
        </w:rPr>
        <w:t xml:space="preserve">## [1] "Llh: -2.13136337287988E+03; Pars:  1.470212E+00,  9.546598E-02,  1.373345E+00"</w:t>
      </w:r>
      <w:r>
        <w:br w:type="textWrapping"/>
      </w:r>
      <w:r>
        <w:rPr>
          <w:rStyle w:val="VerbatimChar"/>
        </w:rPr>
        <w:t xml:space="preserve">## [1] "Llh: -2.13136057018200E+03; Pars:  1.477579E+00,  9.588065E-02,  1.371780E+00"</w:t>
      </w:r>
      <w:r>
        <w:br w:type="textWrapping"/>
      </w:r>
      <w:r>
        <w:rPr>
          <w:rStyle w:val="VerbatimChar"/>
        </w:rPr>
        <w:t xml:space="preserve">## [1] "Llh: -2.13136485160133E+03; Pars:  1.467146E+00,  9.970044E-02,  1.370838E+00"</w:t>
      </w:r>
      <w:r>
        <w:br w:type="textWrapping"/>
      </w:r>
      <w:r>
        <w:rPr>
          <w:rStyle w:val="VerbatimChar"/>
        </w:rPr>
        <w:t xml:space="preserve">## [1] "Llh: -2.13136059548696E+03; Pars:  1.473518E+00,  9.829693E-02,  1.370746E+00"</w:t>
      </w:r>
      <w:r>
        <w:br w:type="textWrapping"/>
      </w:r>
      <w:r>
        <w:rPr>
          <w:rStyle w:val="VerbatimChar"/>
        </w:rPr>
        <w:t xml:space="preserve">## [1] "Llh: -2.13136601122638E+03; Pars:  1.459119E+00,  9.540803E-02,  1.370876E+00"</w:t>
      </w:r>
      <w:r>
        <w:br w:type="textWrapping"/>
      </w:r>
      <w:r>
        <w:rPr>
          <w:rStyle w:val="VerbatimChar"/>
        </w:rPr>
        <w:t xml:space="preserve">## [1] "Llh: -2.13135995733127E+03; Pars:  1.482185E+00,  9.761154E-02,  1.370637E+00"</w:t>
      </w:r>
      <w:r>
        <w:br w:type="textWrapping"/>
      </w:r>
      <w:r>
        <w:rPr>
          <w:rStyle w:val="VerbatimChar"/>
        </w:rPr>
        <w:t xml:space="preserve">## [1] "Llh: -2.13136258885122E+03; Pars:  1.483258E+00,  9.807254E-02,  1.372486E+00"</w:t>
      </w:r>
      <w:r>
        <w:br w:type="textWrapping"/>
      </w:r>
      <w:r>
        <w:rPr>
          <w:rStyle w:val="VerbatimChar"/>
        </w:rPr>
        <w:t xml:space="preserve">## [1] "Llh: -2.13135961270382E+03; Pars:  1.475014E+00,  9.685829E-02,  1.370339E+00"</w:t>
      </w:r>
      <w:r>
        <w:br w:type="textWrapping"/>
      </w:r>
      <w:r>
        <w:rPr>
          <w:rStyle w:val="VerbatimChar"/>
        </w:rPr>
        <w:t xml:space="preserve">## [1] "Llh: -2.13136143709701E+03; Pars:  1.483010E+00,  9.527006E-02,  1.371091E+00"</w:t>
      </w:r>
      <w:r>
        <w:br w:type="textWrapping"/>
      </w:r>
      <w:r>
        <w:rPr>
          <w:rStyle w:val="VerbatimChar"/>
        </w:rPr>
        <w:t xml:space="preserve">## [1] "Llh: -2.13135969037069E+03; Pars:  1.475885E+00,  9.754021E-02,  1.370832E+00"</w:t>
      </w:r>
      <w:r>
        <w:br w:type="textWrapping"/>
      </w:r>
      <w:r>
        <w:rPr>
          <w:rStyle w:val="VerbatimChar"/>
        </w:rPr>
        <w:t xml:space="preserve">## [1] "Llh: -2.13136141249019E+03; Pars:  1.477804E+00,  9.879271E-02,  1.369426E+00"</w:t>
      </w:r>
      <w:r>
        <w:br w:type="textWrapping"/>
      </w:r>
      <w:r>
        <w:rPr>
          <w:rStyle w:val="VerbatimChar"/>
        </w:rPr>
        <w:t xml:space="preserve">## [1] "Llh: -2.13135967275593E+03; Pars:  1.477635E+00,  9.660867E-02,  1.371191E+00"</w:t>
      </w:r>
      <w:r>
        <w:br w:type="textWrapping"/>
      </w:r>
      <w:r>
        <w:rPr>
          <w:rStyle w:val="VerbatimChar"/>
        </w:rPr>
        <w:t xml:space="preserve">## [1] "Llh: -2.13136045336957E+03; Pars:  1.470195E+00,  9.639323E-02,  1.370938E+00"</w:t>
      </w:r>
      <w:r>
        <w:br w:type="textWrapping"/>
      </w:r>
      <w:r>
        <w:rPr>
          <w:rStyle w:val="VerbatimChar"/>
        </w:rPr>
        <w:t xml:space="preserve">## [1] "Llh: -2.13135955392566E+03; Pars:  1.479178E+00,  9.730697E-02,  1.370712E+00"</w:t>
      </w:r>
      <w:r>
        <w:br w:type="textWrapping"/>
      </w:r>
      <w:r>
        <w:rPr>
          <w:rStyle w:val="VerbatimChar"/>
        </w:rPr>
        <w:t xml:space="preserve">## [1] "Llh: -2.13135963697391E+03; Pars:  1.478666E+00,  9.630907E-02,  1.370663E+00"</w:t>
      </w:r>
      <w:r>
        <w:br w:type="textWrapping"/>
      </w:r>
      <w:r>
        <w:rPr>
          <w:rStyle w:val="VerbatimChar"/>
        </w:rPr>
        <w:t xml:space="preserve">## [1] "Llh: -2.13135949935348E+03; Pars:  1.477970E+00,  9.661686E-02,  1.370705E+00"</w:t>
      </w:r>
      <w:r>
        <w:br w:type="textWrapping"/>
      </w:r>
      <w:r>
        <w:rPr>
          <w:rStyle w:val="VerbatimChar"/>
        </w:rPr>
        <w:t xml:space="preserve">## [1] "Llh: -2.13135960820786E+03; Pars:  1.477138E+00,  9.724607E-02,  1.369980E+00"</w:t>
      </w:r>
      <w:r>
        <w:br w:type="textWrapping"/>
      </w:r>
      <w:r>
        <w:rPr>
          <w:rStyle w:val="VerbatimChar"/>
        </w:rPr>
        <w:t xml:space="preserve">## [1] "Llh: -2.13135947520890E+03; Pars:  1.477262E+00,  9.708672E-02,  1.370283E+00"</w:t>
      </w:r>
      <w:r>
        <w:br w:type="textWrapping"/>
      </w:r>
      <w:r>
        <w:rPr>
          <w:rStyle w:val="VerbatimChar"/>
        </w:rPr>
        <w:t xml:space="preserve">## [1] "Llh: -2.13135972358158E+03; Pars:  1.481266E+00,  9.714874E-02,  1.370794E+00"</w:t>
      </w:r>
      <w:r>
        <w:br w:type="textWrapping"/>
      </w:r>
      <w:r>
        <w:rPr>
          <w:rStyle w:val="VerbatimChar"/>
        </w:rPr>
        <w:t xml:space="preserve">## [1] "Llh: -2.13135946952981E+03; Pars:  1.476574E+00,  9.693090E-02,  1.370453E+00"</w:t>
      </w:r>
      <w:r>
        <w:br w:type="textWrapping"/>
      </w:r>
      <w:r>
        <w:rPr>
          <w:rStyle w:val="VerbatimChar"/>
        </w:rPr>
        <w:t xml:space="preserve">## [1] "Llh: -2.13135969773092E+03; Pars:  1.475361E+00,  9.644935E-02,  1.370248E+00"</w:t>
      </w:r>
      <w:r>
        <w:br w:type="textWrapping"/>
      </w:r>
      <w:r>
        <w:rPr>
          <w:rStyle w:val="VerbatimChar"/>
        </w:rPr>
        <w:t xml:space="preserve">## [1] "Llh: -2.13135945321681E+03; Pars:  1.478223E+00,  9.709256E-02,  1.370596E+00"</w:t>
      </w:r>
      <w:r>
        <w:br w:type="textWrapping"/>
      </w:r>
      <w:r>
        <w:rPr>
          <w:rStyle w:val="VerbatimChar"/>
        </w:rPr>
        <w:t xml:space="preserve">## [1] "Llh: -2.13135963794836E+03; Pars:  1.476736E+00,  9.745660E-02,  1.370183E+00"</w:t>
      </w:r>
      <w:r>
        <w:br w:type="textWrapping"/>
      </w:r>
      <w:r>
        <w:rPr>
          <w:rStyle w:val="VerbatimChar"/>
        </w:rPr>
        <w:t xml:space="preserve">## [1] "Llh: -2.13135944290119E+03; Pars:  1.477662E+00,  9.682679E-02,  1.370575E+00"</w:t>
      </w:r>
      <w:r>
        <w:br w:type="textWrapping"/>
      </w:r>
      <w:r>
        <w:rPr>
          <w:rStyle w:val="VerbatimChar"/>
        </w:rPr>
        <w:t xml:space="preserve">## [1] "Llh: -2.13135957173136E+03; Pars:  1.480620E+00,  9.682679E-02,  1.370575E+00"</w:t>
      </w:r>
      <w:r>
        <w:br w:type="textWrapping"/>
      </w:r>
      <w:r>
        <w:rPr>
          <w:rStyle w:val="VerbatimChar"/>
        </w:rPr>
        <w:t xml:space="preserve">## [1] "Llh: -2.13135944290119E+03; Pars:  1.477662E+00,  9.682679E-02,  1.370575E+00"</w:t>
      </w:r>
      <w:r>
        <w:br w:type="textWrapping"/>
      </w:r>
      <w:r>
        <w:rPr>
          <w:rStyle w:val="VerbatimChar"/>
        </w:rPr>
        <w:t xml:space="preserve">## [1] "Llh: -2.13135981315390E+03; Pars:  1.479140E+00,  9.782679E-02,  1.370575E+00"</w:t>
      </w:r>
      <w:r>
        <w:br w:type="textWrapping"/>
      </w:r>
      <w:r>
        <w:rPr>
          <w:rStyle w:val="VerbatimChar"/>
        </w:rPr>
        <w:t xml:space="preserve">## [1] "Llh: -2.13136001435606E+03; Pars:  1.479140E+00,  9.582679E-02,  1.370575E+00"</w:t>
      </w:r>
      <w:r>
        <w:br w:type="textWrapping"/>
      </w:r>
      <w:r>
        <w:rPr>
          <w:rStyle w:val="VerbatimChar"/>
        </w:rPr>
        <w:t xml:space="preserve">## [1] "Llh: -2.13136040648583E+03; Pars:  1.479140E+00,  9.682679E-02,  1.371946E+00"</w:t>
      </w:r>
      <w:r>
        <w:br w:type="textWrapping"/>
      </w:r>
      <w:r>
        <w:rPr>
          <w:rStyle w:val="VerbatimChar"/>
        </w:rPr>
        <w:t xml:space="preserve">## [1] "Llh: -2.13136001133444E+03; Pars:  1.479140E+00,  9.682679E-02,  1.369205E+00"</w:t>
      </w:r>
      <w:r>
        <w:br w:type="textWrapping"/>
      </w:r>
      <w:r>
        <w:rPr>
          <w:rStyle w:val="VerbatimChar"/>
        </w:rPr>
        <w:t xml:space="preserve">## [1] "Llh: -2.13135944290119E+03; Pars:  1.477662E+00,  9.682679E-02,  1.370575E+00"</w:t>
      </w:r>
      <w:r>
        <w:br w:type="textWrapping"/>
      </w:r>
      <w:r>
        <w:rPr>
          <w:rStyle w:val="VerbatimChar"/>
        </w:rPr>
        <w:t xml:space="preserve">## [1] "Llh: -2.13135960484177E+03; Pars:  1.474709E+00,  9.682679E-02,  1.370575E+00"</w:t>
      </w:r>
      <w:r>
        <w:br w:type="textWrapping"/>
      </w:r>
      <w:r>
        <w:rPr>
          <w:rStyle w:val="VerbatimChar"/>
        </w:rPr>
        <w:t xml:space="preserve">## [1] "Llh: -2.13135984688632E+03; Pars:  1.476185E+00,  9.782679E-02,  1.370575E+00"</w:t>
      </w:r>
      <w:r>
        <w:br w:type="textWrapping"/>
      </w:r>
      <w:r>
        <w:rPr>
          <w:rStyle w:val="VerbatimChar"/>
        </w:rPr>
        <w:t xml:space="preserve">## [1] "Llh: -2.13136001404945E+03; Pars:  1.476185E+00,  9.582679E-02,  1.370575E+00"</w:t>
      </w:r>
      <w:r>
        <w:br w:type="textWrapping"/>
      </w:r>
      <w:r>
        <w:rPr>
          <w:rStyle w:val="VerbatimChar"/>
        </w:rPr>
        <w:t xml:space="preserve">## [1] "Llh: -2.13136020461967E+03; Pars:  1.476185E+00,  9.682679E-02,  1.371946E+00"</w:t>
      </w:r>
      <w:r>
        <w:br w:type="textWrapping"/>
      </w:r>
      <w:r>
        <w:rPr>
          <w:rStyle w:val="VerbatimChar"/>
        </w:rPr>
        <w:t xml:space="preserve">## [1] "Llh: -2.13136024520504E+03; Pars:  1.476185E+00,  9.682679E-02,  1.369205E+00"</w:t>
      </w:r>
      <w:r>
        <w:br w:type="textWrapping"/>
      </w:r>
      <w:r>
        <w:rPr>
          <w:rStyle w:val="VerbatimChar"/>
        </w:rPr>
        <w:t xml:space="preserve">## [1] "Llh: -2.13135981315390E+03; Pars:  1.479140E+00,  9.782679E-02,  1.370575E+00"</w:t>
      </w:r>
      <w:r>
        <w:br w:type="textWrapping"/>
      </w:r>
      <w:r>
        <w:rPr>
          <w:rStyle w:val="VerbatimChar"/>
        </w:rPr>
        <w:t xml:space="preserve">## [1] "Llh: -2.13135984688632E+03; Pars:  1.476185E+00,  9.782679E-02,  1.370575E+00"</w:t>
      </w:r>
      <w:r>
        <w:br w:type="textWrapping"/>
      </w:r>
      <w:r>
        <w:rPr>
          <w:rStyle w:val="VerbatimChar"/>
        </w:rPr>
        <w:t xml:space="preserve">## [1] "Llh: -2.13136103292652E+03; Pars:  1.477662E+00,  9.882679E-02,  1.370575E+00"</w:t>
      </w:r>
      <w:r>
        <w:br w:type="textWrapping"/>
      </w:r>
      <w:r>
        <w:rPr>
          <w:rStyle w:val="VerbatimChar"/>
        </w:rPr>
        <w:t xml:space="preserve">## [1] "Llh: -2.13135944290119E+03; Pars:  1.477662E+00,  9.682679E-02,  1.370575E+00"</w:t>
      </w:r>
      <w:r>
        <w:br w:type="textWrapping"/>
      </w:r>
      <w:r>
        <w:rPr>
          <w:rStyle w:val="VerbatimChar"/>
        </w:rPr>
        <w:t xml:space="preserve">## [1] "Llh: -2.13136061836213E+03; Pars:  1.477662E+00,  9.782679E-02,  1.371946E+00"</w:t>
      </w:r>
      <w:r>
        <w:br w:type="textWrapping"/>
      </w:r>
      <w:r>
        <w:rPr>
          <w:rStyle w:val="VerbatimChar"/>
        </w:rPr>
        <w:t xml:space="preserve">## [1] "Llh: -2.13136044427282E+03; Pars:  1.477662E+00,  9.782679E-02,  1.369205E+00"</w:t>
      </w:r>
      <w:r>
        <w:br w:type="textWrapping"/>
      </w:r>
      <w:r>
        <w:rPr>
          <w:rStyle w:val="VerbatimChar"/>
        </w:rPr>
        <w:t xml:space="preserve">## [1] "Llh: -2.13136001435606E+03; Pars:  1.479140E+00,  9.582679E-02,  1.370575E+00"</w:t>
      </w:r>
      <w:r>
        <w:br w:type="textWrapping"/>
      </w:r>
      <w:r>
        <w:rPr>
          <w:rStyle w:val="VerbatimChar"/>
        </w:rPr>
        <w:t xml:space="preserve">## [1] "Llh: -2.13136001404945E+03; Pars:  1.476185E+00,  9.582679E-02,  1.370575E+00"</w:t>
      </w:r>
      <w:r>
        <w:br w:type="textWrapping"/>
      </w:r>
      <w:r>
        <w:rPr>
          <w:rStyle w:val="VerbatimChar"/>
        </w:rPr>
        <w:t xml:space="preserve">## [1] "Llh: -2.13135944290119E+03; Pars:  1.477662E+00,  9.682679E-02,  1.370575E+00"</w:t>
      </w:r>
      <w:r>
        <w:br w:type="textWrapping"/>
      </w:r>
      <w:r>
        <w:rPr>
          <w:rStyle w:val="VerbatimChar"/>
        </w:rPr>
        <w:t xml:space="preserve">## [1] "Llh: -2.13136140069580E+03; Pars:  1.477662E+00,  9.482679E-02,  1.370575E+00"</w:t>
      </w:r>
      <w:r>
        <w:br w:type="textWrapping"/>
      </w:r>
      <w:r>
        <w:rPr>
          <w:rStyle w:val="VerbatimChar"/>
        </w:rPr>
        <w:t xml:space="preserve">## [1] "Llh: -2.13136080480166E+03; Pars:  1.477662E+00,  9.582679E-02,  1.371946E+00"</w:t>
      </w:r>
      <w:r>
        <w:br w:type="textWrapping"/>
      </w:r>
      <w:r>
        <w:rPr>
          <w:rStyle w:val="VerbatimChar"/>
        </w:rPr>
        <w:t xml:space="preserve">## [1] "Llh: -2.13136062627966E+03; Pars:  1.477662E+00,  9.582679E-02,  1.369205E+00"</w:t>
      </w:r>
      <w:r>
        <w:br w:type="textWrapping"/>
      </w:r>
      <w:r>
        <w:rPr>
          <w:rStyle w:val="VerbatimChar"/>
        </w:rPr>
        <w:t xml:space="preserve">## [1] "Llh: -2.13136040648583E+03; Pars:  1.479140E+00,  9.682679E-02,  1.371946E+00"</w:t>
      </w:r>
      <w:r>
        <w:br w:type="textWrapping"/>
      </w:r>
      <w:r>
        <w:rPr>
          <w:rStyle w:val="VerbatimChar"/>
        </w:rPr>
        <w:t xml:space="preserve">## [1] "Llh: -2.13136020461967E+03; Pars:  1.476185E+00,  9.682679E-02,  1.371946E+00"</w:t>
      </w:r>
      <w:r>
        <w:br w:type="textWrapping"/>
      </w:r>
      <w:r>
        <w:rPr>
          <w:rStyle w:val="VerbatimChar"/>
        </w:rPr>
        <w:t xml:space="preserve">## [1] "Llh: -2.13136061836213E+03; Pars:  1.477662E+00,  9.782679E-02,  1.371946E+00"</w:t>
      </w:r>
      <w:r>
        <w:br w:type="textWrapping"/>
      </w:r>
      <w:r>
        <w:rPr>
          <w:rStyle w:val="VerbatimChar"/>
        </w:rPr>
        <w:t xml:space="preserve">## [1] "Llh: -2.13136080480166E+03; Pars:  1.477662E+00,  9.582679E-02,  1.371946E+00"</w:t>
      </w:r>
      <w:r>
        <w:br w:type="textWrapping"/>
      </w:r>
      <w:r>
        <w:rPr>
          <w:rStyle w:val="VerbatimChar"/>
        </w:rPr>
        <w:t xml:space="preserve">## [1] "Llh: -2.13136256934406E+03; Pars:  1.477662E+00,  9.682679E-02,  1.373318E+00"</w:t>
      </w:r>
      <w:r>
        <w:br w:type="textWrapping"/>
      </w:r>
      <w:r>
        <w:rPr>
          <w:rStyle w:val="VerbatimChar"/>
        </w:rPr>
        <w:t xml:space="preserve">## [1] "Llh: -2.13135944290119E+03; Pars:  1.477662E+00,  9.682679E-02,  1.370575E+00"</w:t>
      </w:r>
      <w:r>
        <w:br w:type="textWrapping"/>
      </w:r>
      <w:r>
        <w:rPr>
          <w:rStyle w:val="VerbatimChar"/>
        </w:rPr>
        <w:t xml:space="preserve">## [1] "Llh: -2.13136001133444E+03; Pars:  1.479140E+00,  9.682679E-02,  1.369205E+00"</w:t>
      </w:r>
      <w:r>
        <w:br w:type="textWrapping"/>
      </w:r>
      <w:r>
        <w:rPr>
          <w:rStyle w:val="VerbatimChar"/>
        </w:rPr>
        <w:t xml:space="preserve">## [1] "Llh: -2.13136024520504E+03; Pars:  1.476185E+00,  9.682679E-02,  1.369205E+00"</w:t>
      </w:r>
      <w:r>
        <w:br w:type="textWrapping"/>
      </w:r>
      <w:r>
        <w:rPr>
          <w:rStyle w:val="VerbatimChar"/>
        </w:rPr>
        <w:t xml:space="preserve">## [1] "Llh: -2.13136044427282E+03; Pars:  1.477662E+00,  9.782679E-02,  1.369205E+00"</w:t>
      </w:r>
      <w:r>
        <w:br w:type="textWrapping"/>
      </w:r>
      <w:r>
        <w:rPr>
          <w:rStyle w:val="VerbatimChar"/>
        </w:rPr>
        <w:t xml:space="preserve">## [1] "Llh: -2.13136062627966E+03; Pars:  1.477662E+00,  9.582679E-02,  1.369205E+00"</w:t>
      </w:r>
      <w:r>
        <w:br w:type="textWrapping"/>
      </w:r>
      <w:r>
        <w:rPr>
          <w:rStyle w:val="VerbatimChar"/>
        </w:rPr>
        <w:t xml:space="preserve">## [1] "Llh: -2.13135944290119E+03; Pars:  1.477662E+00,  9.682679E-02,  1.370575E+00"</w:t>
      </w:r>
      <w:r>
        <w:br w:type="textWrapping"/>
      </w:r>
      <w:r>
        <w:rPr>
          <w:rStyle w:val="VerbatimChar"/>
        </w:rPr>
        <w:t xml:space="preserve">## [1] "Llh: -2.13136221777009E+03; Pars:  1.477662E+00,  9.682679E-02,  1.367836E+00"</w:t>
      </w:r>
      <w:r>
        <w:br w:type="textWrapping"/>
      </w:r>
      <w:r>
        <w:rPr>
          <w:rStyle w:val="VerbatimChar"/>
        </w:rPr>
        <w:t xml:space="preserve">## Currently fitting: symmetric t </w:t>
      </w:r>
      <w:r>
        <w:br w:type="textWrapping"/>
      </w:r>
      <w:r>
        <w:rPr>
          <w:rStyle w:val="VerbatimChar"/>
        </w:rPr>
        <w:t xml:space="preserve">## [1] "Llh: -2.17124346491722E+03; Pars: -1.750000E+00,  8.650012E-02,  1.144509E+00"</w:t>
      </w:r>
      <w:r>
        <w:br w:type="textWrapping"/>
      </w:r>
      <w:r>
        <w:rPr>
          <w:rStyle w:val="VerbatimChar"/>
        </w:rPr>
        <w:t xml:space="preserve">## [1] "Llh: -2.16899217079839E+03; Pars: -1.771890E+00,  8.650012E-02,  1.144509E+00"</w:t>
      </w:r>
      <w:r>
        <w:br w:type="textWrapping"/>
      </w:r>
      <w:r>
        <w:rPr>
          <w:rStyle w:val="VerbatimChar"/>
        </w:rPr>
        <w:t xml:space="preserve">## [1] "Llh: -2.17155880396073E+03; Pars: -1.750000E+00,  1.152683E-01,  1.144509E+00"</w:t>
      </w:r>
      <w:r>
        <w:br w:type="textWrapping"/>
      </w:r>
      <w:r>
        <w:rPr>
          <w:rStyle w:val="VerbatimChar"/>
        </w:rPr>
        <w:t xml:space="preserve">## [1] "Llh: -2.16018955332280E+03; Pars: -1.750000E+00,  8.650012E-02,  1.177913E+00"</w:t>
      </w:r>
      <w:r>
        <w:br w:type="textWrapping"/>
      </w:r>
      <w:r>
        <w:rPr>
          <w:rStyle w:val="VerbatimChar"/>
        </w:rPr>
        <w:t xml:space="preserve">## [1] "Llh: -2.16298497217040E+03; Pars: -1.764523E+00,  5.773192E-02,  1.166671E+00"</w:t>
      </w:r>
      <w:r>
        <w:br w:type="textWrapping"/>
      </w:r>
      <w:r>
        <w:rPr>
          <w:rStyle w:val="VerbatimChar"/>
        </w:rPr>
        <w:t xml:space="preserve">## [1] "Llh: -2.16468299645504E+03; Pars: -1.760866E+00,  7.211602E-02,  1.161091E+00"</w:t>
      </w:r>
      <w:r>
        <w:br w:type="textWrapping"/>
      </w:r>
      <w:r>
        <w:rPr>
          <w:rStyle w:val="VerbatimChar"/>
        </w:rPr>
        <w:t xml:space="preserve">## [1] "Llh: -2.15712967879773E+03; Pars: -1.774361E+00,  6.732132E-02,  1.181684E+00"</w:t>
      </w:r>
      <w:r>
        <w:br w:type="textWrapping"/>
      </w:r>
      <w:r>
        <w:rPr>
          <w:rStyle w:val="VerbatimChar"/>
        </w:rPr>
        <w:t xml:space="preserve">## [1] "Llh: -2.15105170547473E+03; Pars: -1.786836E+00,  5.773192E-02,  1.200722E+00"</w:t>
      </w:r>
      <w:r>
        <w:br w:type="textWrapping"/>
      </w:r>
      <w:r>
        <w:rPr>
          <w:rStyle w:val="VerbatimChar"/>
        </w:rPr>
        <w:t xml:space="preserve">## [1] "Llh: -2.14850433767800E+03; Pars: -1.762083E+00,  4.814252E-02,  1.220066E+00"</w:t>
      </w:r>
      <w:r>
        <w:br w:type="textWrapping"/>
      </w:r>
      <w:r>
        <w:rPr>
          <w:rStyle w:val="VerbatimChar"/>
        </w:rPr>
        <w:t xml:space="preserve">## [1] "Llh: -2.14105625960876E+03; Pars: -1.757227E+00,  2.896371E-02,  1.259695E+00"</w:t>
      </w:r>
      <w:r>
        <w:br w:type="textWrapping"/>
      </w:r>
      <w:r>
        <w:rPr>
          <w:rStyle w:val="VerbatimChar"/>
        </w:rPr>
        <w:t xml:space="preserve">## [1] "Llh: -2.13900403207512E+03; Pars: -1.764523E+00,  5.773192E-02,  1.259695E+00"</w:t>
      </w:r>
      <w:r>
        <w:br w:type="textWrapping"/>
      </w:r>
      <w:r>
        <w:rPr>
          <w:rStyle w:val="VerbatimChar"/>
        </w:rPr>
        <w:t xml:space="preserve">## [1] "Llh: -2.13041931489427E+03; Pars: -1.764523E+00,  5.773192E-02,  1.308953E+00"</w:t>
      </w:r>
      <w:r>
        <w:br w:type="textWrapping"/>
      </w:r>
      <w:r>
        <w:rPr>
          <w:rStyle w:val="VerbatimChar"/>
        </w:rPr>
        <w:t xml:space="preserve">## [1] "Llh: -2.12807757650481E+03; Pars: -1.789355E+00,  9.784905E-03,  1.338571E+00"</w:t>
      </w:r>
      <w:r>
        <w:br w:type="textWrapping"/>
      </w:r>
      <w:r>
        <w:rPr>
          <w:rStyle w:val="VerbatimChar"/>
        </w:rPr>
        <w:t xml:space="preserve">## [1] "Llh: -2.12426995423822E+03; Pars: -1.809801E+00, -2.857270E-02,  1.426940E+00"</w:t>
      </w:r>
      <w:r>
        <w:br w:type="textWrapping"/>
      </w:r>
      <w:r>
        <w:rPr>
          <w:rStyle w:val="VerbatimChar"/>
        </w:rPr>
        <w:t xml:space="preserve">## [1] "Llh: -2.12273517630982E+03; Pars: -1.766971E+00, -1.898330E-02,  1.473288E+00"</w:t>
      </w:r>
      <w:r>
        <w:br w:type="textWrapping"/>
      </w:r>
      <w:r>
        <w:rPr>
          <w:rStyle w:val="VerbatimChar"/>
        </w:rPr>
        <w:t xml:space="preserve">## [1] "Llh: -2.13105836831327E+03; Pars: -1.757227E+00, -5.734091E-02,  1.631963E+00"</w:t>
      </w:r>
      <w:r>
        <w:br w:type="textWrapping"/>
      </w:r>
      <w:r>
        <w:rPr>
          <w:rStyle w:val="VerbatimChar"/>
        </w:rPr>
        <w:t xml:space="preserve">## [1] "Llh: -2.12394090541364E+03; Pars: -1.803784E+00, -2.217977E-02,  1.558880E+00"</w:t>
      </w:r>
      <w:r>
        <w:br w:type="textWrapping"/>
      </w:r>
      <w:r>
        <w:rPr>
          <w:rStyle w:val="VerbatimChar"/>
        </w:rPr>
        <w:t xml:space="preserve">## [1] "Llh: -2.12139010247609E+03; Pars: -1.791883E+00, -9.393899E-03,  1.478005E+00"</w:t>
      </w:r>
      <w:r>
        <w:br w:type="textWrapping"/>
      </w:r>
      <w:r>
        <w:rPr>
          <w:rStyle w:val="VerbatimChar"/>
        </w:rPr>
        <w:t xml:space="preserve">## [1] "Llh: -2.13684904699779E+03; Pars: -1.814994E+00, -9.569852E-02,  1.626755E+00"</w:t>
      </w:r>
      <w:r>
        <w:br w:type="textWrapping"/>
      </w:r>
      <w:r>
        <w:rPr>
          <w:rStyle w:val="VerbatimChar"/>
        </w:rPr>
        <w:t xml:space="preserve">## [1] "Llh: -2.12358175853358E+03; Pars: -1.776840E+00,  1.937431E-02,  1.382049E+00"</w:t>
      </w:r>
      <w:r>
        <w:br w:type="textWrapping"/>
      </w:r>
      <w:r>
        <w:rPr>
          <w:rStyle w:val="VerbatimChar"/>
        </w:rPr>
        <w:t xml:space="preserve">## [1] "Llh: -2.11997027056878E+03; Pars: -1.748403E+00,  2.257078E-02,  1.460783E+00"</w:t>
      </w:r>
      <w:r>
        <w:br w:type="textWrapping"/>
      </w:r>
      <w:r>
        <w:rPr>
          <w:rStyle w:val="VerbatimChar"/>
        </w:rPr>
        <w:t xml:space="preserve">## [1] "Llh: -2.11882264968846E+03; Pars: -1.719473E+00,  4.814252E-02,  1.478005E+00"</w:t>
      </w:r>
      <w:r>
        <w:br w:type="textWrapping"/>
      </w:r>
      <w:r>
        <w:rPr>
          <w:rStyle w:val="VerbatimChar"/>
        </w:rPr>
        <w:t xml:space="preserve">## [1] "Llh: -2.12287705550806E+03; Pars: -1.741261E+00, -6.197432E-03,  1.577258E+00"</w:t>
      </w:r>
      <w:r>
        <w:br w:type="textWrapping"/>
      </w:r>
      <w:r>
        <w:rPr>
          <w:rStyle w:val="VerbatimChar"/>
        </w:rPr>
        <w:t xml:space="preserve">## [1] "Llh: -2.12106055780327E+03; Pars: -1.750000E+00,  1.955031E-04,  1.526012E+00"</w:t>
      </w:r>
      <w:r>
        <w:br w:type="textWrapping"/>
      </w:r>
      <w:r>
        <w:rPr>
          <w:rStyle w:val="VerbatimChar"/>
        </w:rPr>
        <w:t xml:space="preserve">## [1] "Llh: -2.11831143005913E+03; Pars: -1.739683E+00,  4.494605E-02,  1.514673E+00"</w:t>
      </w:r>
      <w:r>
        <w:br w:type="textWrapping"/>
      </w:r>
      <w:r>
        <w:rPr>
          <w:rStyle w:val="VerbatimChar"/>
        </w:rPr>
        <w:t xml:space="preserve">## [1] "Llh: -2.11773589505369E+03; Pars: -1.726406E+00,  7.691072E-02,  1.535799E+00"</w:t>
      </w:r>
      <w:r>
        <w:br w:type="textWrapping"/>
      </w:r>
      <w:r>
        <w:rPr>
          <w:rStyle w:val="VerbatimChar"/>
        </w:rPr>
        <w:t xml:space="preserve">## [1] "Llh: -2.11814700715076E+03; Pars: -1.676357E+00,  9.289306E-02,  1.548946E+00"</w:t>
      </w:r>
      <w:r>
        <w:br w:type="textWrapping"/>
      </w:r>
      <w:r>
        <w:rPr>
          <w:rStyle w:val="VerbatimChar"/>
        </w:rPr>
        <w:t xml:space="preserve">## [1] "Llh: -2.11802782577694E+03; Pars: -1.703553E+00,  6.732132E-02,  1.530898E+00"</w:t>
      </w:r>
      <w:r>
        <w:br w:type="textWrapping"/>
      </w:r>
      <w:r>
        <w:rPr>
          <w:rStyle w:val="VerbatimChar"/>
        </w:rPr>
        <w:t xml:space="preserve">## [1] "Llh: -2.11877450770228E+03; Pars: -1.684331E+00,  1.280542E-01,  1.503418E+00"</w:t>
      </w:r>
      <w:r>
        <w:br w:type="textWrapping"/>
      </w:r>
      <w:r>
        <w:rPr>
          <w:rStyle w:val="VerbatimChar"/>
        </w:rPr>
        <w:t xml:space="preserve">## [1] "Llh: -2.11783020107009E+03; Pars: -1.700188E+00,  9.608953E-02,  1.509035E+00"</w:t>
      </w:r>
      <w:r>
        <w:br w:type="textWrapping"/>
      </w:r>
      <w:r>
        <w:rPr>
          <w:rStyle w:val="VerbatimChar"/>
        </w:rPr>
        <w:t xml:space="preserve">## [1] "Llh: -2.11868917139459E+03; Pars: -1.700561E+00,  1.120719E-01,  1.573901E+00"</w:t>
      </w:r>
      <w:r>
        <w:br w:type="textWrapping"/>
      </w:r>
      <w:r>
        <w:rPr>
          <w:rStyle w:val="VerbatimChar"/>
        </w:rPr>
        <w:t xml:space="preserve">## [1] "Llh: -2.11795760312684E+03; Pars: -1.705242E+00,  9.608953E-02,  1.549359E+00"</w:t>
      </w:r>
      <w:r>
        <w:br w:type="textWrapping"/>
      </w:r>
      <w:r>
        <w:rPr>
          <w:rStyle w:val="VerbatimChar"/>
        </w:rPr>
        <w:t xml:space="preserve">## [1] "Llh: -2.11781076070368E+03; Pars: -1.717559E+00,  1.120719E-01,  1.531714E+00"</w:t>
      </w:r>
      <w:r>
        <w:br w:type="textWrapping"/>
      </w:r>
      <w:r>
        <w:rPr>
          <w:rStyle w:val="VerbatimChar"/>
        </w:rPr>
        <w:t xml:space="preserve">## [1] "Llh: -2.11769702995758E+03; Pars: -1.714032E+00,  1.008842E-01,  1.531510E+00"</w:t>
      </w:r>
      <w:r>
        <w:br w:type="textWrapping"/>
      </w:r>
      <w:r>
        <w:rPr>
          <w:rStyle w:val="VerbatimChar"/>
        </w:rPr>
        <w:t xml:space="preserve">## [1] "Llh: -2.11755647508387E+03; Pars: -1.721777E+00,  8.650012E-02,  1.501817E+00"</w:t>
      </w:r>
      <w:r>
        <w:br w:type="textWrapping"/>
      </w:r>
      <w:r>
        <w:rPr>
          <w:rStyle w:val="VerbatimChar"/>
        </w:rPr>
        <w:t xml:space="preserve">## [1] "Llh: -2.11775299114449E+03; Pars: -1.730189E+00,  8.170542E-02,  1.478596E+00"</w:t>
      </w:r>
      <w:r>
        <w:br w:type="textWrapping"/>
      </w:r>
      <w:r>
        <w:rPr>
          <w:rStyle w:val="VerbatimChar"/>
        </w:rPr>
        <w:t xml:space="preserve">## [1] "Llh: -2.11765580927861E+03; Pars: -1.741854E+00,  8.010719E-02,  1.537027E+00"</w:t>
      </w:r>
      <w:r>
        <w:br w:type="textWrapping"/>
      </w:r>
      <w:r>
        <w:rPr>
          <w:rStyle w:val="VerbatimChar"/>
        </w:rPr>
        <w:t xml:space="preserve">## [1] "Llh: -2.11755586045809E+03; Pars: -1.731210E+00,  8.410277E-02,  1.529981E+00"</w:t>
      </w:r>
      <w:r>
        <w:br w:type="textWrapping"/>
      </w:r>
      <w:r>
        <w:rPr>
          <w:rStyle w:val="VerbatimChar"/>
        </w:rPr>
        <w:t xml:space="preserve">## [1] "Llh: -2.11762877135508E+03; Pars: -1.718228E+00,  1.040807E-01,  1.506424E+00"</w:t>
      </w:r>
      <w:r>
        <w:br w:type="textWrapping"/>
      </w:r>
      <w:r>
        <w:rPr>
          <w:rStyle w:val="VerbatimChar"/>
        </w:rPr>
        <w:t xml:space="preserve">## [1] "Llh: -2.11753275958006E+03; Pars: -1.720264E+00,  9.728820E-02,  1.513715E+00"</w:t>
      </w:r>
      <w:r>
        <w:br w:type="textWrapping"/>
      </w:r>
      <w:r>
        <w:rPr>
          <w:rStyle w:val="VerbatimChar"/>
        </w:rPr>
        <w:t xml:space="preserve">## [1] "Llh: -2.11746831775856E+03; Pars: -1.734920E+00,  7.770984E-02,  1.498919E+00"</w:t>
      </w:r>
      <w:r>
        <w:br w:type="textWrapping"/>
      </w:r>
      <w:r>
        <w:rPr>
          <w:rStyle w:val="VerbatimChar"/>
        </w:rPr>
        <w:t xml:space="preserve">## [1] "Llh: -2.11766823111138E+03; Pars: -1.745593E+00,  6.612264E-02,  1.482885E+00"</w:t>
      </w:r>
      <w:r>
        <w:br w:type="textWrapping"/>
      </w:r>
      <w:r>
        <w:rPr>
          <w:rStyle w:val="VerbatimChar"/>
        </w:rPr>
        <w:t xml:space="preserve">## [1] "Llh: -2.11747290963943E+03; Pars: -1.735835E+00,  8.623375E-02,  1.526588E+00"</w:t>
      </w:r>
      <w:r>
        <w:br w:type="textWrapping"/>
      </w:r>
      <w:r>
        <w:rPr>
          <w:rStyle w:val="VerbatimChar"/>
        </w:rPr>
        <w:t xml:space="preserve">## [1] "Llh: -2.11743964149044E+03; Pars: -1.732295E+00,  8.630035E-02,  1.520357E+00"</w:t>
      </w:r>
      <w:r>
        <w:br w:type="textWrapping"/>
      </w:r>
      <w:r>
        <w:rPr>
          <w:rStyle w:val="VerbatimChar"/>
        </w:rPr>
        <w:t xml:space="preserve">## [1] "Llh: -2.11755001777525E+03; Pars: -1.727059E+00,  9.009615E-02,  1.492197E+00"</w:t>
      </w:r>
      <w:r>
        <w:br w:type="textWrapping"/>
      </w:r>
      <w:r>
        <w:rPr>
          <w:rStyle w:val="VerbatimChar"/>
        </w:rPr>
        <w:t xml:space="preserve">## [1] "Llh: -2.11745902834893E+03; Pars: -1.728095E+00,  8.859781E-02,  1.501554E+00"</w:t>
      </w:r>
      <w:r>
        <w:br w:type="textWrapping"/>
      </w:r>
      <w:r>
        <w:rPr>
          <w:rStyle w:val="VerbatimChar"/>
        </w:rPr>
        <w:t xml:space="preserve">## [1] "Llh: -2.11745998501085E+03; Pars: -1.743449E+00,  7.111713E-02,  1.500143E+00"</w:t>
      </w:r>
      <w:r>
        <w:br w:type="textWrapping"/>
      </w:r>
      <w:r>
        <w:rPr>
          <w:rStyle w:val="VerbatimChar"/>
        </w:rPr>
        <w:t xml:space="preserve">## [1] "Llh: -2.11741881748208E+03; Pars: -1.737583E+00,  7.765989E-02,  1.503524E+00"</w:t>
      </w:r>
      <w:r>
        <w:br w:type="textWrapping"/>
      </w:r>
      <w:r>
        <w:rPr>
          <w:rStyle w:val="VerbatimChar"/>
        </w:rPr>
        <w:t xml:space="preserve">## [1] "Llh: -2.11742757616868E+03; Pars: -1.730381E+00,  9.066219E-02,  1.518052E+00"</w:t>
      </w:r>
      <w:r>
        <w:br w:type="textWrapping"/>
      </w:r>
      <w:r>
        <w:rPr>
          <w:rStyle w:val="VerbatimChar"/>
        </w:rPr>
        <w:t xml:space="preserve">## [1] "Llh: -2.11740659367875E+03; Pars: -1.731513E+00,  8.742410E-02,  1.513246E+00"</w:t>
      </w:r>
      <w:r>
        <w:br w:type="textWrapping"/>
      </w:r>
      <w:r>
        <w:rPr>
          <w:rStyle w:val="VerbatimChar"/>
        </w:rPr>
        <w:t xml:space="preserve">## [1] "Llh: -2.11747286351721E+03; Pars: -1.739534E+00,  7.899176E-02,  1.523243E+00"</w:t>
      </w:r>
      <w:r>
        <w:br w:type="textWrapping"/>
      </w:r>
      <w:r>
        <w:rPr>
          <w:rStyle w:val="VerbatimChar"/>
        </w:rPr>
        <w:t xml:space="preserve">## [1] "Llh: -2.11741462018993E+03; Pars: -1.730938E+00,  8.619629E-02,  1.506948E+00"</w:t>
      </w:r>
      <w:r>
        <w:br w:type="textWrapping"/>
      </w:r>
      <w:r>
        <w:rPr>
          <w:rStyle w:val="VerbatimChar"/>
        </w:rPr>
        <w:t xml:space="preserve">## [1] "Llh: -2.11745736522375E+03; Pars: -1.734384E+00,  8.121985E-02,  1.495546E+00"</w:t>
      </w:r>
      <w:r>
        <w:br w:type="textWrapping"/>
      </w:r>
      <w:r>
        <w:rPr>
          <w:rStyle w:val="VerbatimChar"/>
        </w:rPr>
        <w:t xml:space="preserve">## [1] "Llh: -2.11740892484323E+03; Pars: -1.732816E+00,  8.503022E-02,  1.514116E+00"</w:t>
      </w:r>
      <w:r>
        <w:br w:type="textWrapping"/>
      </w:r>
      <w:r>
        <w:rPr>
          <w:rStyle w:val="VerbatimChar"/>
        </w:rPr>
        <w:t xml:space="preserve">## [1] "Llh: -2.11747735036619E+03; Pars: -1.725974E+00,  9.477385E-02,  1.519383E+00"</w:t>
      </w:r>
      <w:r>
        <w:br w:type="textWrapping"/>
      </w:r>
      <w:r>
        <w:rPr>
          <w:rStyle w:val="VerbatimChar"/>
        </w:rPr>
        <w:t xml:space="preserve">## [1] "Llh: -2.11740178237744E+03; Pars: -1.734664E+00,  8.193838E-02,  1.507474E+00"</w:t>
      </w:r>
      <w:r>
        <w:br w:type="textWrapping"/>
      </w:r>
      <w:r>
        <w:rPr>
          <w:rStyle w:val="VerbatimChar"/>
        </w:rPr>
        <w:t xml:space="preserve">## [1] "Llh: -2.11740900905873E+03; Pars: -1.735061E+00,  8.339885E-02,  1.516285E+00"</w:t>
      </w:r>
      <w:r>
        <w:br w:type="textWrapping"/>
      </w:r>
      <w:r>
        <w:rPr>
          <w:rStyle w:val="VerbatimChar"/>
        </w:rPr>
        <w:t xml:space="preserve">## [1] "Llh: -2.11740274655613E+03; Pars: -1.734028E+00,  8.409821E-02,  1.513945E+00"</w:t>
      </w:r>
      <w:r>
        <w:br w:type="textWrapping"/>
      </w:r>
      <w:r>
        <w:rPr>
          <w:rStyle w:val="VerbatimChar"/>
        </w:rPr>
        <w:t xml:space="preserve">## [1] "Llh: -2.11739329098640E+03; Pars: -1.733985E+00,  8.394358E-02,  1.508992E+00"</w:t>
      </w:r>
      <w:r>
        <w:br w:type="textWrapping"/>
      </w:r>
      <w:r>
        <w:rPr>
          <w:rStyle w:val="VerbatimChar"/>
        </w:rPr>
        <w:t xml:space="preserve">## [1] "Llh: -2.11739080099438E+03; Pars: -1.734570E+00,  8.340025E-02,  1.506437E+00"</w:t>
      </w:r>
      <w:r>
        <w:br w:type="textWrapping"/>
      </w:r>
      <w:r>
        <w:rPr>
          <w:rStyle w:val="VerbatimChar"/>
        </w:rPr>
        <w:t xml:space="preserve">## [1] "Llh: -2.11740441580012E+03; Pars: -1.737339E+00,  7.886713E-02,  1.505327E+00"</w:t>
      </w:r>
      <w:r>
        <w:br w:type="textWrapping"/>
      </w:r>
      <w:r>
        <w:rPr>
          <w:rStyle w:val="VerbatimChar"/>
        </w:rPr>
        <w:t xml:space="preserve">## [1] "Llh: -2.11739702107376E+03; Pars: -1.735878E+00,  8.100637E-02,  1.507303E+00"</w:t>
      </w:r>
      <w:r>
        <w:br w:type="textWrapping"/>
      </w:r>
      <w:r>
        <w:rPr>
          <w:rStyle w:val="VerbatimChar"/>
        </w:rPr>
        <w:t xml:space="preserve">## [1] "Llh: -2.11741834119675E+03; Pars: -1.736047E+00,  8.013180E-02,  1.500228E+00"</w:t>
      </w:r>
      <w:r>
        <w:br w:type="textWrapping"/>
      </w:r>
      <w:r>
        <w:rPr>
          <w:rStyle w:val="VerbatimChar"/>
        </w:rPr>
        <w:t xml:space="preserve">## [1] "Llh: -2.11739573945070E+03; Pars: -1.734532E+00,  8.310660E-02,  1.510504E+00"</w:t>
      </w:r>
      <w:r>
        <w:br w:type="textWrapping"/>
      </w:r>
      <w:r>
        <w:rPr>
          <w:rStyle w:val="VerbatimChar"/>
        </w:rPr>
        <w:t xml:space="preserve">## [1] "Llh: -2.11738514267218E+03; Pars: -1.735323E+00,  8.307043E-02,  1.508687E+00"</w:t>
      </w:r>
      <w:r>
        <w:br w:type="textWrapping"/>
      </w:r>
      <w:r>
        <w:rPr>
          <w:rStyle w:val="VerbatimChar"/>
        </w:rPr>
        <w:t xml:space="preserve">## [1] "Llh: -2.11737776877209E+03; Pars: -1.735653E+00,  8.363646E-02,  1.509295E+00"</w:t>
      </w:r>
      <w:r>
        <w:br w:type="textWrapping"/>
      </w:r>
      <w:r>
        <w:rPr>
          <w:rStyle w:val="VerbatimChar"/>
        </w:rPr>
        <w:t xml:space="preserve">## [1] "Llh: -2.11738295168989E+03; Pars: -1.733959E+00,  8.575584E-02,  1.510187E+00"</w:t>
      </w:r>
      <w:r>
        <w:br w:type="textWrapping"/>
      </w:r>
      <w:r>
        <w:rPr>
          <w:rStyle w:val="VerbatimChar"/>
        </w:rPr>
        <w:t xml:space="preserve">## [1] "Llh: -2.11738432705826E+03; Pars: -1.734439E+00,  8.456847E-02,  1.509465E+00"</w:t>
      </w:r>
      <w:r>
        <w:br w:type="textWrapping"/>
      </w:r>
      <w:r>
        <w:rPr>
          <w:rStyle w:val="VerbatimChar"/>
        </w:rPr>
        <w:t xml:space="preserve">## [1] "Llh: -2.11737246607375E+03; Pars: -1.734922E+00,  8.542176E-02,  1.506775E+00"</w:t>
      </w:r>
      <w:r>
        <w:br w:type="textWrapping"/>
      </w:r>
      <w:r>
        <w:rPr>
          <w:rStyle w:val="VerbatimChar"/>
        </w:rPr>
        <w:t xml:space="preserve">## [1] "Llh: -2.11736551622335E+03; Pars: -1.735117E+00,  8.657934E-02,  1.504914E+00"</w:t>
      </w:r>
      <w:r>
        <w:br w:type="textWrapping"/>
      </w:r>
      <w:r>
        <w:rPr>
          <w:rStyle w:val="VerbatimChar"/>
        </w:rPr>
        <w:t xml:space="preserve">## [1] "Llh: -2.11736102447673E+03; Pars: -1.735249E+00,  8.724751E-02,  1.509825E+00"</w:t>
      </w:r>
      <w:r>
        <w:br w:type="textWrapping"/>
      </w:r>
      <w:r>
        <w:rPr>
          <w:rStyle w:val="VerbatimChar"/>
        </w:rPr>
        <w:t xml:space="preserve">## [1] "Llh: -2.11735418421196E+03; Pars: -1.735589E+00,  8.917114E-02,  1.511522E+00"</w:t>
      </w:r>
      <w:r>
        <w:br w:type="textWrapping"/>
      </w:r>
      <w:r>
        <w:rPr>
          <w:rStyle w:val="VerbatimChar"/>
        </w:rPr>
        <w:t xml:space="preserve">## [1] "Llh: -2.11734031126197E+03; Pars: -1.736949E+00,  8.716879E-02,  1.506964E+00"</w:t>
      </w:r>
      <w:r>
        <w:br w:type="textWrapping"/>
      </w:r>
      <w:r>
        <w:rPr>
          <w:rStyle w:val="VerbatimChar"/>
        </w:rPr>
        <w:t xml:space="preserve">## [1] "Llh: -2.11732062082576E+03; Pars: -1.738449E+00,  8.787526E-02,  1.505356E+00"</w:t>
      </w:r>
      <w:r>
        <w:br w:type="textWrapping"/>
      </w:r>
      <w:r>
        <w:rPr>
          <w:rStyle w:val="VerbatimChar"/>
        </w:rPr>
        <w:t xml:space="preserve">## [1] "Llh: -2.11732743647400E+03; Pars: -1.737114E+00,  9.211403E-02,  1.505230E+00"</w:t>
      </w:r>
      <w:r>
        <w:br w:type="textWrapping"/>
      </w:r>
      <w:r>
        <w:rPr>
          <w:rStyle w:val="VerbatimChar"/>
        </w:rPr>
        <w:t xml:space="preserve">## [1] "Llh: -2.11733334936442E+03; Pars: -1.736749E+00,  8.999464E-02,  1.506245E+00"</w:t>
      </w:r>
      <w:r>
        <w:br w:type="textWrapping"/>
      </w:r>
      <w:r>
        <w:rPr>
          <w:rStyle w:val="VerbatimChar"/>
        </w:rPr>
        <w:t xml:space="preserve">## [1] "Llh: -2.11731126633592E+03; Pars: -1.738988E+00,  9.286094E-02,  1.509823E+00"</w:t>
      </w:r>
      <w:r>
        <w:br w:type="textWrapping"/>
      </w:r>
      <w:r>
        <w:rPr>
          <w:rStyle w:val="VerbatimChar"/>
        </w:rPr>
        <w:t xml:space="preserve">## [1] "Llh: -2.11730707514660E+03; Pars: -1.740931E+00,  9.600174E-02,  1.512283E+00"</w:t>
      </w:r>
      <w:r>
        <w:br w:type="textWrapping"/>
      </w:r>
      <w:r>
        <w:rPr>
          <w:rStyle w:val="VerbatimChar"/>
        </w:rPr>
        <w:t xml:space="preserve">## [1] "Llh: -2.11727471197312E+03; Pars: -1.742085E+00,  9.482289E-02,  1.503726E+00"</w:t>
      </w:r>
      <w:r>
        <w:br w:type="textWrapping"/>
      </w:r>
      <w:r>
        <w:rPr>
          <w:rStyle w:val="VerbatimChar"/>
        </w:rPr>
        <w:t xml:space="preserve">## [1] "Llh: -2.11725202981219E+03; Pars: -1.745354E+00,  9.764876E-02,  1.499843E+00"</w:t>
      </w:r>
      <w:r>
        <w:br w:type="textWrapping"/>
      </w:r>
      <w:r>
        <w:rPr>
          <w:rStyle w:val="VerbatimChar"/>
        </w:rPr>
        <w:t xml:space="preserve">## [1] "Llh: -2.11723683002004E+03; Pars: -1.746058E+00,  9.556981E-02,  1.506408E+00"</w:t>
      </w:r>
      <w:r>
        <w:br w:type="textWrapping"/>
      </w:r>
      <w:r>
        <w:rPr>
          <w:rStyle w:val="VerbatimChar"/>
        </w:rPr>
        <w:t xml:space="preserve">## [1] "Llh: -2.11720148656342E+03; Pars: -1.750571E+00,  9.729769E-02,  1.506997E+00"</w:t>
      </w:r>
      <w:r>
        <w:br w:type="textWrapping"/>
      </w:r>
      <w:r>
        <w:rPr>
          <w:rStyle w:val="VerbatimChar"/>
        </w:rPr>
        <w:t xml:space="preserve">## [1] "Llh: -2.11725545028714E+03; Pars: -1.752837E+00,  1.060902E-01,  1.507377E+00"</w:t>
      </w:r>
      <w:r>
        <w:br w:type="textWrapping"/>
      </w:r>
      <w:r>
        <w:rPr>
          <w:rStyle w:val="VerbatimChar"/>
        </w:rPr>
        <w:t xml:space="preserve">## [1] "Llh: -2.11724047159124E+03; Pars: -1.749214E+00,  1.015365E-01,  1.506871E+00"</w:t>
      </w:r>
      <w:r>
        <w:br w:type="textWrapping"/>
      </w:r>
      <w:r>
        <w:rPr>
          <w:rStyle w:val="VerbatimChar"/>
        </w:rPr>
        <w:t xml:space="preserve">## [1] "Llh: -2.11716314946899E+03; Pars: -1.755896E+00,  1.016535E-01,  1.496890E+00"</w:t>
      </w:r>
      <w:r>
        <w:br w:type="textWrapping"/>
      </w:r>
      <w:r>
        <w:rPr>
          <w:rStyle w:val="VerbatimChar"/>
        </w:rPr>
        <w:t xml:space="preserve">## [1] "Llh: -2.11712439277628E+03; Pars: -1.763492E+00,  1.044794E-01,  1.489252E+00"</w:t>
      </w:r>
      <w:r>
        <w:br w:type="textWrapping"/>
      </w:r>
      <w:r>
        <w:rPr>
          <w:rStyle w:val="VerbatimChar"/>
        </w:rPr>
        <w:t xml:space="preserve">## [1] "Llh: -2.11712188511929E+03; Pars: -1.763552E+00,  1.045603E-01,  1.502191E+00"</w:t>
      </w:r>
      <w:r>
        <w:br w:type="textWrapping"/>
      </w:r>
      <w:r>
        <w:rPr>
          <w:rStyle w:val="VerbatimChar"/>
        </w:rPr>
        <w:t xml:space="preserve">## [1] "Llh: -2.11709585124629E+03; Pars: -1.772816E+00,  1.080161E-01,  1.503367E+00"</w:t>
      </w:r>
      <w:r>
        <w:br w:type="textWrapping"/>
      </w:r>
      <w:r>
        <w:rPr>
          <w:rStyle w:val="VerbatimChar"/>
        </w:rPr>
        <w:t xml:space="preserve">## [1] "Llh: -2.11699541723122E+03; Pars: -1.775489E+00,  1.049923E-01,  1.492866E+00"</w:t>
      </w:r>
      <w:r>
        <w:br w:type="textWrapping"/>
      </w:r>
      <w:r>
        <w:rPr>
          <w:rStyle w:val="VerbatimChar"/>
        </w:rPr>
        <w:t xml:space="preserve">## [1] "Llh: -2.11688605133909E+03; Pars: -1.788970E+00,  1.067203E-01,  1.485912E+00"</w:t>
      </w:r>
      <w:r>
        <w:br w:type="textWrapping"/>
      </w:r>
      <w:r>
        <w:rPr>
          <w:rStyle w:val="VerbatimChar"/>
        </w:rPr>
        <w:t xml:space="preserve">## [1] "Llh: -2.11693310069524E+03; Pars: -1.800269E+00,  1.155128E-01,  1.478785E+00"</w:t>
      </w:r>
      <w:r>
        <w:br w:type="textWrapping"/>
      </w:r>
      <w:r>
        <w:rPr>
          <w:rStyle w:val="VerbatimChar"/>
        </w:rPr>
        <w:t xml:space="preserve">## [1] "Llh: -2.11696195028499E+03; Pars: -1.787544E+00,  1.109590E-01,  1.485788E+00"</w:t>
      </w:r>
      <w:r>
        <w:br w:type="textWrapping"/>
      </w:r>
      <w:r>
        <w:rPr>
          <w:rStyle w:val="VerbatimChar"/>
        </w:rPr>
        <w:t xml:space="preserve">## [1] "Llh: -2.11686633112747E+03; Pars: -1.811791E+00,  1.156867E-01,  1.489386E+00"</w:t>
      </w:r>
      <w:r>
        <w:br w:type="textWrapping"/>
      </w:r>
      <w:r>
        <w:rPr>
          <w:rStyle w:val="VerbatimChar"/>
        </w:rPr>
        <w:t xml:space="preserve">## [1] "Llh: -2.11686663689001E+03; Pars: -1.837074E+00,  1.212903E-01,  1.489453E+00"</w:t>
      </w:r>
      <w:r>
        <w:br w:type="textWrapping"/>
      </w:r>
      <w:r>
        <w:rPr>
          <w:rStyle w:val="VerbatimChar"/>
        </w:rPr>
        <w:t xml:space="preserve">## [1] "Llh: -2.11673667272720E+03; Pars: -1.828738E+00,  1.172638E-01,  1.466241E+00"</w:t>
      </w:r>
      <w:r>
        <w:br w:type="textWrapping"/>
      </w:r>
      <w:r>
        <w:rPr>
          <w:rStyle w:val="VerbatimChar"/>
        </w:rPr>
        <w:t xml:space="preserve">## [1] "Llh: -2.11669083078163E+03; Pars: -1.858198E+00,  1.218876E-01,  1.448024E+00"</w:t>
      </w:r>
      <w:r>
        <w:br w:type="textWrapping"/>
      </w:r>
      <w:r>
        <w:rPr>
          <w:rStyle w:val="VerbatimChar"/>
        </w:rPr>
        <w:t xml:space="preserve">## [1] "Llh: -2.11657699506888E+03; Pars: -1.838479E+00,  1.140169E-01,  1.469870E+00"</w:t>
      </w:r>
      <w:r>
        <w:br w:type="textWrapping"/>
      </w:r>
      <w:r>
        <w:rPr>
          <w:rStyle w:val="VerbatimChar"/>
        </w:rPr>
        <w:t xml:space="preserve">## [1] "Llh: -2.11641540440856E+03; Pars: -1.858263E+00,  1.132689E-01,  1.465433E+00"</w:t>
      </w:r>
      <w:r>
        <w:br w:type="textWrapping"/>
      </w:r>
      <w:r>
        <w:rPr>
          <w:rStyle w:val="VerbatimChar"/>
        </w:rPr>
        <w:t xml:space="preserve">## [1] "Llh: -2.11648179026794E+03; Pars: -1.899582E+00,  1.271752E-01,  1.449348E+00"</w:t>
      </w:r>
      <w:r>
        <w:br w:type="textWrapping"/>
      </w:r>
      <w:r>
        <w:rPr>
          <w:rStyle w:val="VerbatimChar"/>
        </w:rPr>
        <w:t xml:space="preserve">## [1] "Llh: -2.11652415666219E+03; Pars: -1.870554E+00,  1.220615E-01,  1.458404E+00"</w:t>
      </w:r>
      <w:r>
        <w:br w:type="textWrapping"/>
      </w:r>
      <w:r>
        <w:rPr>
          <w:rStyle w:val="VerbatimChar"/>
        </w:rPr>
        <w:t xml:space="preserve">## [1] "Llh: -2.11640886860415E+03; Pars: -1.936243E+00,  1.258678E-01,  1.419937E+00"</w:t>
      </w:r>
      <w:r>
        <w:br w:type="textWrapping"/>
      </w:r>
      <w:r>
        <w:rPr>
          <w:rStyle w:val="VerbatimChar"/>
        </w:rPr>
        <w:t xml:space="preserve">## [1] "Llh: -2.11667290668647E+03; Pars: -2.005451E+00,  1.309584E-01,  1.386436E+00"</w:t>
      </w:r>
      <w:r>
        <w:br w:type="textWrapping"/>
      </w:r>
      <w:r>
        <w:rPr>
          <w:rStyle w:val="VerbatimChar"/>
        </w:rPr>
        <w:t xml:space="preserve">## [1] "Llh: -2.11612419227469E+03; Pars: -1.938525E+00,  1.223204E-01,  1.441549E+00"</w:t>
      </w:r>
      <w:r>
        <w:br w:type="textWrapping"/>
      </w:r>
      <w:r>
        <w:rPr>
          <w:rStyle w:val="VerbatimChar"/>
        </w:rPr>
        <w:t xml:space="preserve">## [1] "Llh: -2.11595285664104E+03; Pars: -1.981465E+00,  1.225367E-01,  1.438322E+00"</w:t>
      </w:r>
      <w:r>
        <w:br w:type="textWrapping"/>
      </w:r>
      <w:r>
        <w:rPr>
          <w:rStyle w:val="VerbatimChar"/>
        </w:rPr>
        <w:t xml:space="preserve">## [1] "Llh: -2.11589564385582E+03; Pars: -1.948888E+00,  1.139404E-01,  1.432918E+00"</w:t>
      </w:r>
      <w:r>
        <w:br w:type="textWrapping"/>
      </w:r>
      <w:r>
        <w:rPr>
          <w:rStyle w:val="VerbatimChar"/>
        </w:rPr>
        <w:t xml:space="preserve">## [1] "Llh: -2.11568355034466E+03; Pars: -1.974545E+00,  1.073230E-01,  1.424773E+00"</w:t>
      </w:r>
      <w:r>
        <w:br w:type="textWrapping"/>
      </w:r>
      <w:r>
        <w:rPr>
          <w:rStyle w:val="VerbatimChar"/>
        </w:rPr>
        <w:t xml:space="preserve">## [1] "Llh: -2.11580158261885E+03; Pars: -2.082488E+00,  1.238828E-01,  1.390853E+00"</w:t>
      </w:r>
      <w:r>
        <w:br w:type="textWrapping"/>
      </w:r>
      <w:r>
        <w:rPr>
          <w:rStyle w:val="VerbatimChar"/>
        </w:rPr>
        <w:t xml:space="preserve">## [1] "Llh: -2.11581512991519E+03; Pars: -2.021462E+00,  1.212293E-01,  1.409134E+00"</w:t>
      </w:r>
      <w:r>
        <w:br w:type="textWrapping"/>
      </w:r>
      <w:r>
        <w:rPr>
          <w:rStyle w:val="VerbatimChar"/>
        </w:rPr>
        <w:t xml:space="preserve">## [1] "Llh: -2.11537892703297E+03; Pars: -2.093145E+00,  1.099605E-01,  1.415749E+00"</w:t>
      </w:r>
      <w:r>
        <w:br w:type="textWrapping"/>
      </w:r>
      <w:r>
        <w:rPr>
          <w:rStyle w:val="VerbatimChar"/>
        </w:rPr>
        <w:t xml:space="preserve">## [1] "Llh: -2.11534806490302E+03; Pars: -2.181197E+00,  1.020069E-01,  1.413660E+00"</w:t>
      </w:r>
      <w:r>
        <w:br w:type="textWrapping"/>
      </w:r>
      <w:r>
        <w:rPr>
          <w:rStyle w:val="VerbatimChar"/>
        </w:rPr>
        <w:t xml:space="preserve">## [1] "Llh: -2.11520137384560E+03; Pars: -2.179841E+00,  9.960510E-02,  1.381630E+00"</w:t>
      </w:r>
      <w:r>
        <w:br w:type="textWrapping"/>
      </w:r>
      <w:r>
        <w:rPr>
          <w:rStyle w:val="VerbatimChar"/>
        </w:rPr>
        <w:t xml:space="preserve">## [1] "Llh: -2.11540574057352E+03; Pars: -2.293594E+00,  8.813928E-02,  1.354127E+00"</w:t>
      </w:r>
      <w:r>
        <w:br w:type="textWrapping"/>
      </w:r>
      <w:r>
        <w:rPr>
          <w:rStyle w:val="VerbatimChar"/>
        </w:rPr>
        <w:t xml:space="preserve">## [1] "Llh: -2.11540703758095E+03; Pars: -2.132945E+00,  8.207388E-02,  1.422460E+00"</w:t>
      </w:r>
      <w:r>
        <w:br w:type="textWrapping"/>
      </w:r>
      <w:r>
        <w:rPr>
          <w:rStyle w:val="VerbatimChar"/>
        </w:rPr>
        <w:t xml:space="preserve">## [1] "Llh: -2.11523962021429E+03; Pars: -2.120114E+00,  9.252611E-02,  1.414492E+00"</w:t>
      </w:r>
      <w:r>
        <w:br w:type="textWrapping"/>
      </w:r>
      <w:r>
        <w:rPr>
          <w:rStyle w:val="VerbatimChar"/>
        </w:rPr>
        <w:t xml:space="preserve">## [1] "Llh: -2.11546217655637E+03; Pars: -2.380820E+00,  8.876904E-02,  1.381908E+00"</w:t>
      </w:r>
      <w:r>
        <w:br w:type="textWrapping"/>
      </w:r>
      <w:r>
        <w:rPr>
          <w:rStyle w:val="VerbatimChar"/>
        </w:rPr>
        <w:t xml:space="preserve">## [1] "Llh: -2.11522711974332E+03; Pars: -2.265620E+00,  9.340754E-02,  1.392502E+00"</w:t>
      </w:r>
      <w:r>
        <w:br w:type="textWrapping"/>
      </w:r>
      <w:r>
        <w:rPr>
          <w:rStyle w:val="VerbatimChar"/>
        </w:rPr>
        <w:t xml:space="preserve">## [1] "Llh: -2.11519482039527E+03; Pars: -2.192899E+00,  8.835227E-02,  1.378839E+00"</w:t>
      </w:r>
      <w:r>
        <w:br w:type="textWrapping"/>
      </w:r>
      <w:r>
        <w:rPr>
          <w:rStyle w:val="VerbatimChar"/>
        </w:rPr>
        <w:t xml:space="preserve">## [1] "Llh: -2.11549752199328E+03; Pars: -2.198793E+00,  8.152495E-02,  1.361752E+00"</w:t>
      </w:r>
      <w:r>
        <w:br w:type="textWrapping"/>
      </w:r>
      <w:r>
        <w:rPr>
          <w:rStyle w:val="VerbatimChar"/>
        </w:rPr>
        <w:t xml:space="preserve">## [1] "Llh: -2.11537239611149E+03; Pars: -2.311871E+00,  9.505049E-02,  1.354774E+00"</w:t>
      </w:r>
      <w:r>
        <w:br w:type="textWrapping"/>
      </w:r>
      <w:r>
        <w:rPr>
          <w:rStyle w:val="VerbatimChar"/>
        </w:rPr>
        <w:t xml:space="preserve">## [1] "Llh: -2.11515117303546E+03; Pars: -2.165251E+00,  9.315721E-02,  1.399320E+00"</w:t>
      </w:r>
      <w:r>
        <w:br w:type="textWrapping"/>
      </w:r>
      <w:r>
        <w:rPr>
          <w:rStyle w:val="VerbatimChar"/>
        </w:rPr>
        <w:t xml:space="preserve">## [1] "Llh: -2.11546348294816E+03; Pars: -2.098823E+00,  9.400218E-02,  1.380657E+00"</w:t>
      </w:r>
      <w:r>
        <w:br w:type="textWrapping"/>
      </w:r>
      <w:r>
        <w:rPr>
          <w:rStyle w:val="VerbatimChar"/>
        </w:rPr>
        <w:t xml:space="preserve">## [1] "Llh: -2.11514198783445E+03; Pars: -2.221685E+00,  9.355620E-02,  1.389531E+00"</w:t>
      </w:r>
      <w:r>
        <w:br w:type="textWrapping"/>
      </w:r>
      <w:r>
        <w:rPr>
          <w:rStyle w:val="VerbatimChar"/>
        </w:rPr>
        <w:t xml:space="preserve">## [1] "Llh: -2.11519904613497E+03; Pars: -2.206419E+00,  8.377202E-02,  1.396821E+00"</w:t>
      </w:r>
      <w:r>
        <w:br w:type="textWrapping"/>
      </w:r>
      <w:r>
        <w:rPr>
          <w:rStyle w:val="VerbatimChar"/>
        </w:rPr>
        <w:t xml:space="preserve">## [1] "Llh: -2.11515089635605E+03; Pars: -2.199719E+00,  8.773029E-02,  1.393008E+00"</w:t>
      </w:r>
      <w:r>
        <w:br w:type="textWrapping"/>
      </w:r>
      <w:r>
        <w:rPr>
          <w:rStyle w:val="VerbatimChar"/>
        </w:rPr>
        <w:t xml:space="preserve">## [1] "Llh: -2.11528346078116E+03; Pars: -2.197757E+00,  9.461019E-02,  1.409221E+00"</w:t>
      </w:r>
      <w:r>
        <w:br w:type="textWrapping"/>
      </w:r>
      <w:r>
        <w:rPr>
          <w:rStyle w:val="VerbatimChar"/>
        </w:rPr>
        <w:t xml:space="preserve">## [1] "Llh: -2.11514325779608E+03; Pars: -2.194112E+00,  8.991675E-02,  1.386372E+00"</w:t>
      </w:r>
      <w:r>
        <w:br w:type="textWrapping"/>
      </w:r>
      <w:r>
        <w:rPr>
          <w:rStyle w:val="VerbatimChar"/>
        </w:rPr>
        <w:t xml:space="preserve">## [1] "Llh: -2.11516379222250E+03; Pars: -2.246339E+00,  8.764495E-02,  1.380016E+00"</w:t>
      </w:r>
      <w:r>
        <w:br w:type="textWrapping"/>
      </w:r>
      <w:r>
        <w:rPr>
          <w:rStyle w:val="VerbatimChar"/>
        </w:rPr>
        <w:t xml:space="preserve">## [1] "Llh: -2.11513924351152E+03; Pars: -2.185015E+00,  9.177914E-02,  1.394469E+00"</w:t>
      </w:r>
      <w:r>
        <w:br w:type="textWrapping"/>
      </w:r>
      <w:r>
        <w:rPr>
          <w:rStyle w:val="VerbatimChar"/>
        </w:rPr>
        <w:t xml:space="preserve">## [1] "Llh: -2.11513845142758E+03; Pars: -2.200621E+00,  9.577110E-02,  1.387238E+00"</w:t>
      </w:r>
      <w:r>
        <w:br w:type="textWrapping"/>
      </w:r>
      <w:r>
        <w:rPr>
          <w:rStyle w:val="VerbatimChar"/>
        </w:rPr>
        <w:t xml:space="preserve">## [1] "Llh: -2.11516275355505E+03; Pars: -2.201072E+00,  9.979151E-02,  1.384362E+00"</w:t>
      </w:r>
      <w:r>
        <w:br w:type="textWrapping"/>
      </w:r>
      <w:r>
        <w:rPr>
          <w:rStyle w:val="VerbatimChar"/>
        </w:rPr>
        <w:t xml:space="preserve">## [1] "Llh: -2.11516135730537E+03; Pars: -2.210638E+00,  9.748755E-02,  1.394458E+00"</w:t>
      </w:r>
      <w:r>
        <w:br w:type="textWrapping"/>
      </w:r>
      <w:r>
        <w:rPr>
          <w:rStyle w:val="VerbatimChar"/>
        </w:rPr>
        <w:t xml:space="preserve">## [1] "Llh: -2.11513462800315E+03; Pars: -2.198222E+00,  9.180945E-02,  1.388389E+00"</w:t>
      </w:r>
      <w:r>
        <w:br w:type="textWrapping"/>
      </w:r>
      <w:r>
        <w:rPr>
          <w:rStyle w:val="VerbatimChar"/>
        </w:rPr>
        <w:t xml:space="preserve">## [1] "Llh: -2.11514645821190E+03; Pars: -2.168114E+00,  9.268360E-02,  1.390526E+00"</w:t>
      </w:r>
      <w:r>
        <w:br w:type="textWrapping"/>
      </w:r>
      <w:r>
        <w:rPr>
          <w:rStyle w:val="VerbatimChar"/>
        </w:rPr>
        <w:t xml:space="preserve">## [1] "Llh: -2.11513533526920E+03; Pars: -2.208066E+00,  9.333805E-02,  1.389780E+00"</w:t>
      </w:r>
      <w:r>
        <w:br w:type="textWrapping"/>
      </w:r>
      <w:r>
        <w:rPr>
          <w:rStyle w:val="VerbatimChar"/>
        </w:rPr>
        <w:t xml:space="preserve">## [1] "Llh: -2.11514484292962E+03; Pars: -2.219829E+00,  9.549992E-02,  1.382494E+00"</w:t>
      </w:r>
      <w:r>
        <w:br w:type="textWrapping"/>
      </w:r>
      <w:r>
        <w:rPr>
          <w:rStyle w:val="VerbatimChar"/>
        </w:rPr>
        <w:t xml:space="preserve">## [1] "Llh: -2.11513455160371E+03; Pars: -2.193624E+00,  9.270934E-02,  1.391466E+00"</w:t>
      </w:r>
      <w:r>
        <w:br w:type="textWrapping"/>
      </w:r>
      <w:r>
        <w:rPr>
          <w:rStyle w:val="VerbatimChar"/>
        </w:rPr>
        <w:t xml:space="preserve">## [1] "Llh: -2.11514285317573E+03; Pars: -2.199291E+00,  8.946678E-02,  1.392522E+00"</w:t>
      </w:r>
      <w:r>
        <w:br w:type="textWrapping"/>
      </w:r>
      <w:r>
        <w:rPr>
          <w:rStyle w:val="VerbatimChar"/>
        </w:rPr>
        <w:t xml:space="preserve">## [1] "Llh: -2.11513440296572E+03; Pars: -2.200288E+00,  9.419502E-02,  1.388557E+00"</w:t>
      </w:r>
      <w:r>
        <w:br w:type="textWrapping"/>
      </w:r>
      <w:r>
        <w:rPr>
          <w:rStyle w:val="VerbatimChar"/>
        </w:rPr>
        <w:t xml:space="preserve">## [1] "Llh: -2.11513666686353E+03; Pars: -2.186778E+00,  9.247116E-02,  1.389160E+00"</w:t>
      </w:r>
      <w:r>
        <w:br w:type="textWrapping"/>
      </w:r>
      <w:r>
        <w:rPr>
          <w:rStyle w:val="VerbatimChar"/>
        </w:rPr>
        <w:t xml:space="preserve">## [1] "Llh: -2.11513390099477E+03; Pars: -2.202709E+00,  9.312133E-02,  1.389625E+00"</w:t>
      </w:r>
      <w:r>
        <w:br w:type="textWrapping"/>
      </w:r>
      <w:r>
        <w:rPr>
          <w:rStyle w:val="VerbatimChar"/>
        </w:rPr>
        <w:t xml:space="preserve">## [1] "Llh: -2.11513687960803E+03; Pars: -2.199513E+00,  9.487434E-02,  1.391376E+00"</w:t>
      </w:r>
      <w:r>
        <w:br w:type="textWrapping"/>
      </w:r>
      <w:r>
        <w:rPr>
          <w:rStyle w:val="VerbatimChar"/>
        </w:rPr>
        <w:t xml:space="preserve">## [1] "Llh: -2.11513368892148E+03; Pars: -2.198545E+00,  9.257567E-02,  1.389136E+00"</w:t>
      </w:r>
      <w:r>
        <w:br w:type="textWrapping"/>
      </w:r>
      <w:r>
        <w:rPr>
          <w:rStyle w:val="VerbatimChar"/>
        </w:rPr>
        <w:t xml:space="preserve">## [1] "Llh: -2.11513506111985E+03; Pars: -2.207441E+00,  9.388534E-02,  1.386750E+00"</w:t>
      </w:r>
      <w:r>
        <w:br w:type="textWrapping"/>
      </w:r>
      <w:r>
        <w:rPr>
          <w:rStyle w:val="VerbatimChar"/>
        </w:rPr>
        <w:t xml:space="preserve">## [1] "Llh: -2.11513379965794E+03; Pars: -2.197063E+00,  9.300334E-02,  1.390285E+00"</w:t>
      </w:r>
      <w:r>
        <w:br w:type="textWrapping"/>
      </w:r>
      <w:r>
        <w:rPr>
          <w:rStyle w:val="VerbatimChar"/>
        </w:rPr>
        <w:t xml:space="preserve">## [1] "Llh: -2.11513512058257E+03; Pars: -2.198586E+00,  9.160520E-02,  1.390807E+00"</w:t>
      </w:r>
      <w:r>
        <w:br w:type="textWrapping"/>
      </w:r>
      <w:r>
        <w:rPr>
          <w:rStyle w:val="VerbatimChar"/>
        </w:rPr>
        <w:t xml:space="preserve">## [1] "Llh: -2.11513373947227E+03; Pars: -2.199862E+00,  9.354757E-02,  1.389119E+00"</w:t>
      </w:r>
      <w:r>
        <w:br w:type="textWrapping"/>
      </w:r>
      <w:r>
        <w:rPr>
          <w:rStyle w:val="VerbatimChar"/>
        </w:rPr>
        <w:t xml:space="preserve">## [1] "Llh: -2.11513400920606E+03; Pars: -2.194285E+00,  9.296306E-02,  1.389402E+00"</w:t>
      </w:r>
      <w:r>
        <w:br w:type="textWrapping"/>
      </w:r>
      <w:r>
        <w:rPr>
          <w:rStyle w:val="VerbatimChar"/>
        </w:rPr>
        <w:t xml:space="preserve">## [1] "Llh: -2.11513366362436E+03; Pars: -2.200597E+00,  9.308176E-02,  1.389569E+00"</w:t>
      </w:r>
      <w:r>
        <w:br w:type="textWrapping"/>
      </w:r>
      <w:r>
        <w:rPr>
          <w:rStyle w:val="VerbatimChar"/>
        </w:rPr>
        <w:t xml:space="preserve">## [1] "Llh: -2.11513377061536E+03; Pars: -2.202278E+00,  9.313333E-02,  1.388265E+00"</w:t>
      </w:r>
      <w:r>
        <w:br w:type="textWrapping"/>
      </w:r>
      <w:r>
        <w:rPr>
          <w:rStyle w:val="VerbatimChar"/>
        </w:rPr>
        <w:t xml:space="preserve">## [1] "Llh: -2.11513362755825E+03; Pars: -2.200972E+00,  9.310083E-02,  1.388770E+00"</w:t>
      </w:r>
      <w:r>
        <w:br w:type="textWrapping"/>
      </w:r>
      <w:r>
        <w:rPr>
          <w:rStyle w:val="VerbatimChar"/>
        </w:rPr>
        <w:t xml:space="preserve">## [1] "Llh: -2.11513376399731E+03; Pars: -2.200213E+00,  9.229127E-02,  1.389197E+00"</w:t>
      </w:r>
      <w:r>
        <w:br w:type="textWrapping"/>
      </w:r>
      <w:r>
        <w:rPr>
          <w:rStyle w:val="VerbatimChar"/>
        </w:rPr>
        <w:t xml:space="preserve">## [1] "Llh: -2.11513361558423E+03; Pars: -2.199950E+00,  9.323349E-02,  1.389139E+00"</w:t>
      </w:r>
      <w:r>
        <w:br w:type="textWrapping"/>
      </w:r>
      <w:r>
        <w:rPr>
          <w:rStyle w:val="VerbatimChar"/>
        </w:rPr>
        <w:t xml:space="preserve">## [1] "Llh: -2.11513390673918E+03; Pars: -2.202471E+00,  9.370172E-02,  1.389183E+00"</w:t>
      </w:r>
      <w:r>
        <w:br w:type="textWrapping"/>
      </w:r>
      <w:r>
        <w:rPr>
          <w:rStyle w:val="VerbatimChar"/>
        </w:rPr>
        <w:t xml:space="preserve">## [1] "Llh: -2.11513359051916E+03; Pars: -2.199525E+00,  9.285718E-02,  1.389147E+00"</w:t>
      </w:r>
      <w:r>
        <w:br w:type="textWrapping"/>
      </w:r>
      <w:r>
        <w:rPr>
          <w:rStyle w:val="VerbatimChar"/>
        </w:rPr>
        <w:t xml:space="preserve">## [1] "Llh: -2.11513382857043E+03; Pars: -2.199701E+00,  9.304591E-02,  1.388468E+00"</w:t>
      </w:r>
      <w:r>
        <w:br w:type="textWrapping"/>
      </w:r>
      <w:r>
        <w:rPr>
          <w:rStyle w:val="VerbatimChar"/>
        </w:rPr>
        <w:t xml:space="preserve">## [1] "Llh: -2.11513359138400E+03; Pars: -2.200373E+00,  9.307280E-02,  1.389294E+00"</w:t>
      </w:r>
      <w:r>
        <w:br w:type="textWrapping"/>
      </w:r>
      <w:r>
        <w:rPr>
          <w:rStyle w:val="VerbatimChar"/>
        </w:rPr>
        <w:t xml:space="preserve">## [1] "Llh: -2.11513361143059E+03; Pars: -2.198927E+00,  9.300815E-02,  1.389617E+00"</w:t>
      </w:r>
      <w:r>
        <w:br w:type="textWrapping"/>
      </w:r>
      <w:r>
        <w:rPr>
          <w:rStyle w:val="VerbatimChar"/>
        </w:rPr>
        <w:t xml:space="preserve">## [1] "Llh: -2.11513358774270E+03; Pars: -2.199438E+00,  9.303132E-02,  1.389405E+00"</w:t>
      </w:r>
      <w:r>
        <w:br w:type="textWrapping"/>
      </w:r>
      <w:r>
        <w:rPr>
          <w:rStyle w:val="VerbatimChar"/>
        </w:rPr>
        <w:t xml:space="preserve">## [1] "Llh: -2.11513368743357E+03; Pars: -2.201839E+00,  9.303132E-02,  1.389405E+00"</w:t>
      </w:r>
      <w:r>
        <w:br w:type="textWrapping"/>
      </w:r>
      <w:r>
        <w:rPr>
          <w:rStyle w:val="VerbatimChar"/>
        </w:rPr>
        <w:t xml:space="preserve">## [1] "Llh: -2.11513358774270E+03; Pars: -2.199438E+00,  9.303132E-02,  1.389405E+00"</w:t>
      </w:r>
      <w:r>
        <w:br w:type="textWrapping"/>
      </w:r>
      <w:r>
        <w:rPr>
          <w:rStyle w:val="VerbatimChar"/>
        </w:rPr>
        <w:t xml:space="preserve">## [1] "Llh: -2.11513411893812E+03; Pars: -2.200638E+00,  9.403132E-02,  1.389405E+00"</w:t>
      </w:r>
      <w:r>
        <w:br w:type="textWrapping"/>
      </w:r>
      <w:r>
        <w:rPr>
          <w:rStyle w:val="VerbatimChar"/>
        </w:rPr>
        <w:t xml:space="preserve">## [1] "Llh: -2.11513397669237E+03; Pars: -2.200638E+00,  9.203132E-02,  1.389405E+00"</w:t>
      </w:r>
      <w:r>
        <w:br w:type="textWrapping"/>
      </w:r>
      <w:r>
        <w:rPr>
          <w:rStyle w:val="VerbatimChar"/>
        </w:rPr>
        <w:t xml:space="preserve">## [1] "Llh: -2.11513468161281E+03; Pars: -2.200638E+00,  9.303132E-02,  1.390795E+00"</w:t>
      </w:r>
      <w:r>
        <w:br w:type="textWrapping"/>
      </w:r>
      <w:r>
        <w:rPr>
          <w:rStyle w:val="VerbatimChar"/>
        </w:rPr>
        <w:t xml:space="preserve">## [1] "Llh: -2.11513405877808E+03; Pars: -2.200638E+00,  9.303132E-02,  1.388016E+00"</w:t>
      </w:r>
      <w:r>
        <w:br w:type="textWrapping"/>
      </w:r>
      <w:r>
        <w:rPr>
          <w:rStyle w:val="VerbatimChar"/>
        </w:rPr>
        <w:t xml:space="preserve">## [1] "Llh: -2.11513358774270E+03; Pars: -2.199438E+00,  9.303132E-02,  1.389405E+00"</w:t>
      </w:r>
      <w:r>
        <w:br w:type="textWrapping"/>
      </w:r>
      <w:r>
        <w:rPr>
          <w:rStyle w:val="VerbatimChar"/>
        </w:rPr>
        <w:t xml:space="preserve">## [1] "Llh: -2.11513367584915E+03; Pars: -2.197042E+00,  9.303132E-02,  1.389405E+00"</w:t>
      </w:r>
      <w:r>
        <w:br w:type="textWrapping"/>
      </w:r>
      <w:r>
        <w:rPr>
          <w:rStyle w:val="VerbatimChar"/>
        </w:rPr>
        <w:t xml:space="preserve">## [1] "Llh: -2.11513411791928E+03; Pars: -2.198239E+00,  9.403132E-02,  1.389405E+00"</w:t>
      </w:r>
      <w:r>
        <w:br w:type="textWrapping"/>
      </w:r>
      <w:r>
        <w:rPr>
          <w:rStyle w:val="VerbatimChar"/>
        </w:rPr>
        <w:t xml:space="preserve">## [1] "Llh: -2.11513396640865E+03; Pars: -2.198239E+00,  9.203132E-02,  1.389405E+00"</w:t>
      </w:r>
      <w:r>
        <w:br w:type="textWrapping"/>
      </w:r>
      <w:r>
        <w:rPr>
          <w:rStyle w:val="VerbatimChar"/>
        </w:rPr>
        <w:t xml:space="preserve">## [1] "Llh: -2.11513428059808E+03; Pars: -2.198239E+00,  9.303132E-02,  1.390795E+00"</w:t>
      </w:r>
      <w:r>
        <w:br w:type="textWrapping"/>
      </w:r>
      <w:r>
        <w:rPr>
          <w:rStyle w:val="VerbatimChar"/>
        </w:rPr>
        <w:t xml:space="preserve">## [1] "Llh: -2.11513444785586E+03; Pars: -2.198239E+00,  9.303132E-02,  1.388016E+00"</w:t>
      </w:r>
      <w:r>
        <w:br w:type="textWrapping"/>
      </w:r>
      <w:r>
        <w:rPr>
          <w:rStyle w:val="VerbatimChar"/>
        </w:rPr>
        <w:t xml:space="preserve">## [1] "Llh: -2.11513411893812E+03; Pars: -2.200638E+00,  9.403132E-02,  1.389405E+00"</w:t>
      </w:r>
      <w:r>
        <w:br w:type="textWrapping"/>
      </w:r>
      <w:r>
        <w:rPr>
          <w:rStyle w:val="VerbatimChar"/>
        </w:rPr>
        <w:t xml:space="preserve">## [1] "Llh: -2.11513411791928E+03; Pars: -2.198239E+00,  9.403132E-02,  1.389405E+00"</w:t>
      </w:r>
      <w:r>
        <w:br w:type="textWrapping"/>
      </w:r>
      <w:r>
        <w:rPr>
          <w:rStyle w:val="VerbatimChar"/>
        </w:rPr>
        <w:t xml:space="preserve">## [1] "Llh: -2.11513546970967E+03; Pars: -2.199438E+00,  9.503132E-02,  1.389405E+00"</w:t>
      </w:r>
      <w:r>
        <w:br w:type="textWrapping"/>
      </w:r>
      <w:r>
        <w:rPr>
          <w:rStyle w:val="VerbatimChar"/>
        </w:rPr>
        <w:t xml:space="preserve">## [1] "Llh: -2.11513358774270E+03; Pars: -2.199438E+00,  9.303132E-02,  1.389405E+00"</w:t>
      </w:r>
      <w:r>
        <w:br w:type="textWrapping"/>
      </w:r>
      <w:r>
        <w:rPr>
          <w:rStyle w:val="VerbatimChar"/>
        </w:rPr>
        <w:t xml:space="preserve">## [1] "Llh: -2.11513495964348E+03; Pars: -2.199438E+00,  9.403132E-02,  1.390795E+00"</w:t>
      </w:r>
      <w:r>
        <w:br w:type="textWrapping"/>
      </w:r>
      <w:r>
        <w:rPr>
          <w:rStyle w:val="VerbatimChar"/>
        </w:rPr>
        <w:t xml:space="preserve">## [1] "Llh: -2.11513474225621E+03; Pars: -2.199438E+00,  9.403132E-02,  1.388016E+00"</w:t>
      </w:r>
      <w:r>
        <w:br w:type="textWrapping"/>
      </w:r>
      <w:r>
        <w:rPr>
          <w:rStyle w:val="VerbatimChar"/>
        </w:rPr>
        <w:t xml:space="preserve">## [1] "Llh: -2.11513397669237E+03; Pars: -2.200638E+00,  9.203132E-02,  1.389405E+00"</w:t>
      </w:r>
      <w:r>
        <w:br w:type="textWrapping"/>
      </w:r>
      <w:r>
        <w:rPr>
          <w:rStyle w:val="VerbatimChar"/>
        </w:rPr>
        <w:t xml:space="preserve">## [1] "Llh: -2.11513396640865E+03; Pars: -2.198239E+00,  9.203132E-02,  1.389405E+00"</w:t>
      </w:r>
      <w:r>
        <w:br w:type="textWrapping"/>
      </w:r>
      <w:r>
        <w:rPr>
          <w:rStyle w:val="VerbatimChar"/>
        </w:rPr>
        <w:t xml:space="preserve">## [1] "Llh: -2.11513358774270E+03; Pars: -2.199438E+00,  9.303132E-02,  1.389405E+00"</w:t>
      </w:r>
      <w:r>
        <w:br w:type="textWrapping"/>
      </w:r>
      <w:r>
        <w:rPr>
          <w:rStyle w:val="VerbatimChar"/>
        </w:rPr>
        <w:t xml:space="preserve">## [1] "Llh: -2.11513517595294E+03; Pars: -2.199438E+00,  9.103132E-02,  1.389405E+00"</w:t>
      </w:r>
      <w:r>
        <w:br w:type="textWrapping"/>
      </w:r>
      <w:r>
        <w:rPr>
          <w:rStyle w:val="VerbatimChar"/>
        </w:rPr>
        <w:t xml:space="preserve">## [1] "Llh: -2.11513482215723E+03; Pars: -2.199438E+00,  9.203132E-02,  1.390795E+00"</w:t>
      </w:r>
      <w:r>
        <w:br w:type="textWrapping"/>
      </w:r>
      <w:r>
        <w:rPr>
          <w:rStyle w:val="VerbatimChar"/>
        </w:rPr>
        <w:t xml:space="preserve">## [1] "Llh: -2.11513458597918E+03; Pars: -2.199438E+00,  9.203132E-02,  1.388016E+00"</w:t>
      </w:r>
      <w:r>
        <w:br w:type="textWrapping"/>
      </w:r>
      <w:r>
        <w:rPr>
          <w:rStyle w:val="VerbatimChar"/>
        </w:rPr>
        <w:t xml:space="preserve">## [1] "Llh: -2.11513468161281E+03; Pars: -2.200638E+00,  9.303132E-02,  1.390795E+00"</w:t>
      </w:r>
      <w:r>
        <w:br w:type="textWrapping"/>
      </w:r>
      <w:r>
        <w:rPr>
          <w:rStyle w:val="VerbatimChar"/>
        </w:rPr>
        <w:t xml:space="preserve">## [1] "Llh: -2.11513428059808E+03; Pars: -2.198239E+00,  9.303132E-02,  1.390795E+00"</w:t>
      </w:r>
      <w:r>
        <w:br w:type="textWrapping"/>
      </w:r>
      <w:r>
        <w:rPr>
          <w:rStyle w:val="VerbatimChar"/>
        </w:rPr>
        <w:t xml:space="preserve">## [1] "Llh: -2.11513495964348E+03; Pars: -2.199438E+00,  9.403132E-02,  1.390795E+00"</w:t>
      </w:r>
      <w:r>
        <w:br w:type="textWrapping"/>
      </w:r>
      <w:r>
        <w:rPr>
          <w:rStyle w:val="VerbatimChar"/>
        </w:rPr>
        <w:t xml:space="preserve">## [1] "Llh: -2.11513482215723E+03; Pars: -2.199438E+00,  9.203132E-02,  1.390795E+00"</w:t>
      </w:r>
      <w:r>
        <w:br w:type="textWrapping"/>
      </w:r>
      <w:r>
        <w:rPr>
          <w:rStyle w:val="VerbatimChar"/>
        </w:rPr>
        <w:t xml:space="preserve">## [1] "Llh: -2.11513683856214E+03; Pars: -2.199438E+00,  9.303132E-02,  1.392187E+00"</w:t>
      </w:r>
      <w:r>
        <w:br w:type="textWrapping"/>
      </w:r>
      <w:r>
        <w:rPr>
          <w:rStyle w:val="VerbatimChar"/>
        </w:rPr>
        <w:t xml:space="preserve">## [1] "Llh: -2.11513358774270E+03; Pars: -2.199438E+00,  9.303132E-02,  1.389405E+00"</w:t>
      </w:r>
      <w:r>
        <w:br w:type="textWrapping"/>
      </w:r>
      <w:r>
        <w:rPr>
          <w:rStyle w:val="VerbatimChar"/>
        </w:rPr>
        <w:t xml:space="preserve">## [1] "Llh: -2.11513405877808E+03; Pars: -2.200638E+00,  9.303132E-02,  1.388016E+00"</w:t>
      </w:r>
      <w:r>
        <w:br w:type="textWrapping"/>
      </w:r>
      <w:r>
        <w:rPr>
          <w:rStyle w:val="VerbatimChar"/>
        </w:rPr>
        <w:t xml:space="preserve">## [1] "Llh: -2.11513444785586E+03; Pars: -2.198239E+00,  9.303132E-02,  1.388016E+00"</w:t>
      </w:r>
      <w:r>
        <w:br w:type="textWrapping"/>
      </w:r>
      <w:r>
        <w:rPr>
          <w:rStyle w:val="VerbatimChar"/>
        </w:rPr>
        <w:t xml:space="preserve">## [1] "Llh: -2.11513474225621E+03; Pars: -2.199438E+00,  9.403132E-02,  1.388016E+00"</w:t>
      </w:r>
      <w:r>
        <w:br w:type="textWrapping"/>
      </w:r>
      <w:r>
        <w:rPr>
          <w:rStyle w:val="VerbatimChar"/>
        </w:rPr>
        <w:t xml:space="preserve">## [1] "Llh: -2.11513458597918E+03; Pars: -2.199438E+00,  9.203132E-02,  1.388016E+00"</w:t>
      </w:r>
      <w:r>
        <w:br w:type="textWrapping"/>
      </w:r>
      <w:r>
        <w:rPr>
          <w:rStyle w:val="VerbatimChar"/>
        </w:rPr>
        <w:t xml:space="preserve">## [1] "Llh: -2.11513358774270E+03; Pars: -2.199438E+00,  9.303132E-02,  1.389405E+00"</w:t>
      </w:r>
      <w:r>
        <w:br w:type="textWrapping"/>
      </w:r>
      <w:r>
        <w:rPr>
          <w:rStyle w:val="VerbatimChar"/>
        </w:rPr>
        <w:t xml:space="preserve">## [1] "Llh: -2.11513638487342E+03; Pars: -2.199438E+00,  9.303132E-02,  1.386629E+00"</w:t>
      </w:r>
      <w:r>
        <w:br w:type="textWrapping"/>
      </w:r>
      <w:r>
        <w:rPr>
          <w:rStyle w:val="VerbatimChar"/>
        </w:rPr>
        <w:t xml:space="preserve">## Currently fitting: gauss</w:t>
      </w:r>
      <w:r>
        <w:br w:type="textWrapping"/>
      </w:r>
      <w:r>
        <w:rPr>
          <w:rStyle w:val="VerbatimChar"/>
        </w:rPr>
        <w:t xml:space="preserve">##    model symmetric    lambda   alpha.bar         mu    sigma      gamma</w:t>
      </w:r>
      <w:r>
        <w:br w:type="textWrapping"/>
      </w:r>
      <w:r>
        <w:rPr>
          <w:rStyle w:val="VerbatimChar"/>
        </w:rPr>
        <w:t xml:space="preserve">## 10     t      TRUE -2.199438 0.000000000 0.09303132 1.389405 0.00000000</w:t>
      </w:r>
      <w:r>
        <w:br w:type="textWrapping"/>
      </w:r>
      <w:r>
        <w:rPr>
          <w:rStyle w:val="VerbatimChar"/>
        </w:rPr>
        <w:t xml:space="preserve">## 5      t     FALSE -2.237149 0.000000000 0.01532496 1.382048 0.10264857</w:t>
      </w:r>
      <w:r>
        <w:br w:type="textWrapping"/>
      </w:r>
      <w:r>
        <w:rPr>
          <w:rStyle w:val="VerbatimChar"/>
        </w:rPr>
        <w:t xml:space="preserve">## 6   ghyp      TRUE -2.199662 0.007783622 0.09308485 1.389488 0.00000000</w:t>
      </w:r>
      <w:r>
        <w:br w:type="textWrapping"/>
      </w:r>
      <w:r>
        <w:rPr>
          <w:rStyle w:val="VerbatimChar"/>
        </w:rPr>
        <w:t xml:space="preserve">## 1   ghyp     FALSE -2.229967 0.102189177 0.01692593 1.380480 0.09951665</w:t>
      </w:r>
      <w:r>
        <w:br w:type="textWrapping"/>
      </w:r>
      <w:r>
        <w:rPr>
          <w:rStyle w:val="VerbatimChar"/>
        </w:rPr>
        <w:t xml:space="preserve">## 8    NIG      TRUE -0.500000 0.982361985 0.09500003 1.383183 0.00000000</w:t>
      </w:r>
      <w:r>
        <w:br w:type="textWrapping"/>
      </w:r>
      <w:r>
        <w:rPr>
          <w:rStyle w:val="VerbatimChar"/>
        </w:rPr>
        <w:t xml:space="preserve">## 3    NIG     FALSE -0.500000 1.003280478 0.01522638 1.378580 0.10469590</w:t>
      </w:r>
      <w:r>
        <w:br w:type="textWrapping"/>
      </w:r>
      <w:r>
        <w:rPr>
          <w:rStyle w:val="VerbatimChar"/>
        </w:rPr>
        <w:t xml:space="preserve">## 7    hyp      TRUE  1.000000 0.754716093 0.09767795 1.366369 0.00000000</w:t>
      </w:r>
      <w:r>
        <w:br w:type="textWrapping"/>
      </w:r>
      <w:r>
        <w:rPr>
          <w:rStyle w:val="VerbatimChar"/>
        </w:rPr>
        <w:t xml:space="preserve">## 2    hyp     FALSE  1.000000 0.790507101 0.01443928 1.362473 0.10556706</w:t>
      </w:r>
      <w:r>
        <w:br w:type="textWrapping"/>
      </w:r>
      <w:r>
        <w:rPr>
          <w:rStyle w:val="VerbatimChar"/>
        </w:rPr>
        <w:t xml:space="preserve">## 9     VG      TRUE  1.477662 0.000000000 0.09682679 1.370575 0.00000000</w:t>
      </w:r>
      <w:r>
        <w:br w:type="textWrapping"/>
      </w:r>
      <w:r>
        <w:rPr>
          <w:rStyle w:val="VerbatimChar"/>
        </w:rPr>
        <w:t xml:space="preserve">## 4     VG     FALSE  1.489201 0.000000000 0.02572544 1.367960 0.09405990</w:t>
      </w:r>
      <w:r>
        <w:br w:type="textWrapping"/>
      </w:r>
      <w:r>
        <w:rPr>
          <w:rStyle w:val="VerbatimChar"/>
        </w:rPr>
        <w:t xml:space="preserve">## 11 gauss      TRUE        NA         Inf 0.11988313 1.440650 0.00000000</w:t>
      </w:r>
      <w:r>
        <w:br w:type="textWrapping"/>
      </w:r>
      <w:r>
        <w:rPr>
          <w:rStyle w:val="VerbatimChar"/>
        </w:rPr>
        <w:t xml:space="preserve">##         aic       llh converged n.iter</w:t>
      </w:r>
      <w:r>
        <w:br w:type="textWrapping"/>
      </w:r>
      <w:r>
        <w:rPr>
          <w:rStyle w:val="VerbatimChar"/>
        </w:rPr>
        <w:t xml:space="preserve">## 10 4236.267 -2115.134      TRUE    158</w:t>
      </w:r>
      <w:r>
        <w:br w:type="textWrapping"/>
      </w:r>
      <w:r>
        <w:rPr>
          <w:rStyle w:val="VerbatimChar"/>
        </w:rPr>
        <w:t xml:space="preserve">## 5  4236.487 -2114.243      TRUE    335</w:t>
      </w:r>
      <w:r>
        <w:br w:type="textWrapping"/>
      </w:r>
      <w:r>
        <w:rPr>
          <w:rStyle w:val="VerbatimChar"/>
        </w:rPr>
        <w:t xml:space="preserve">## 6  4238.268 -2115.134      TRUE    343</w:t>
      </w:r>
      <w:r>
        <w:br w:type="textWrapping"/>
      </w:r>
      <w:r>
        <w:rPr>
          <w:rStyle w:val="VerbatimChar"/>
        </w:rPr>
        <w:t xml:space="preserve">## 1  4238.592 -2114.296     FALSE   1002</w:t>
      </w:r>
      <w:r>
        <w:br w:type="textWrapping"/>
      </w:r>
      <w:r>
        <w:rPr>
          <w:rStyle w:val="VerbatimChar"/>
        </w:rPr>
        <w:t xml:space="preserve">## 8  4251.348 -2122.674      TRUE     98</w:t>
      </w:r>
      <w:r>
        <w:br w:type="textWrapping"/>
      </w:r>
      <w:r>
        <w:rPr>
          <w:rStyle w:val="VerbatimChar"/>
        </w:rPr>
        <w:t xml:space="preserve">## 3  4251.635 -2121.818      TRUE    259</w:t>
      </w:r>
      <w:r>
        <w:br w:type="textWrapping"/>
      </w:r>
      <w:r>
        <w:rPr>
          <w:rStyle w:val="VerbatimChar"/>
        </w:rPr>
        <w:t xml:space="preserve">## 7  4263.775 -2128.888      TRUE    106</w:t>
      </w:r>
      <w:r>
        <w:br w:type="textWrapping"/>
      </w:r>
      <w:r>
        <w:rPr>
          <w:rStyle w:val="VerbatimChar"/>
        </w:rPr>
        <w:t xml:space="preserve">## 2  4264.194 -2128.097      TRUE    175</w:t>
      </w:r>
      <w:r>
        <w:br w:type="textWrapping"/>
      </w:r>
      <w:r>
        <w:rPr>
          <w:rStyle w:val="VerbatimChar"/>
        </w:rPr>
        <w:t xml:space="preserve">## 9  4268.719 -2131.359      TRUE    116</w:t>
      </w:r>
      <w:r>
        <w:br w:type="textWrapping"/>
      </w:r>
      <w:r>
        <w:rPr>
          <w:rStyle w:val="VerbatimChar"/>
        </w:rPr>
        <w:t xml:space="preserve">## 4  4269.292 -2130.646      TRUE    297</w:t>
      </w:r>
      <w:r>
        <w:br w:type="textWrapping"/>
      </w:r>
      <w:r>
        <w:rPr>
          <w:rStyle w:val="VerbatimChar"/>
        </w:rPr>
        <w:t xml:space="preserve">## 11 4488.058 -2242.029      TRUE      0</w:t>
      </w:r>
      <w:r>
        <w:br w:type="textWrapping"/>
      </w:r>
      <w:r>
        <w:rPr>
          <w:rStyle w:val="VerbatimChar"/>
        </w:rPr>
        <w:t xml:space="preserve">## [1] "t"</w:t>
      </w:r>
      <w:r>
        <w:br w:type="textWrapping"/>
      </w:r>
      <w:r>
        <w:rPr>
          <w:rStyle w:val="VerbatimChar"/>
        </w:rPr>
        <w:t xml:space="preserve">## [1] "TRUE"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[1] "Llh: -2.15709310848608E+03; Pars:  1.000000E+00,  5.000000E-01,  8.650012E-02,  1.144509E+00"</w:t>
      </w:r>
      <w:r>
        <w:br w:type="textWrapping"/>
      </w:r>
      <w:r>
        <w:rPr>
          <w:rStyle w:val="VerbatimChar"/>
        </w:rPr>
        <w:t xml:space="preserve">## [1] "Llh: -2.15627893966637E+03; Pars:  1.100000E+00,  5.000000E-01,  8.650012E-02,  1.144509E+00"</w:t>
      </w:r>
      <w:r>
        <w:br w:type="textWrapping"/>
      </w:r>
      <w:r>
        <w:rPr>
          <w:rStyle w:val="VerbatimChar"/>
        </w:rPr>
        <w:t xml:space="preserve">## [1] "Llh: -2.15623850376150E+03; Pars:  1.000000E+00,  5.525855E-01,  8.650012E-02,  1.144509E+00"</w:t>
      </w:r>
      <w:r>
        <w:br w:type="textWrapping"/>
      </w:r>
      <w:r>
        <w:rPr>
          <w:rStyle w:val="VerbatimChar"/>
        </w:rPr>
        <w:t xml:space="preserve">## [1] "Llh: -2.16137023458266E+03; Pars:  1.000000E+00,  5.000000E-01,  1.865001E-01,  1.144509E+00"</w:t>
      </w:r>
      <w:r>
        <w:br w:type="textWrapping"/>
      </w:r>
      <w:r>
        <w:rPr>
          <w:rStyle w:val="VerbatimChar"/>
        </w:rPr>
        <w:t xml:space="preserve">## [1] "Llh: -2.13568924172894E+03; Pars:  1.000000E+00,  5.000000E-01,  8.650012E-02,  1.264878E+00"</w:t>
      </w:r>
      <w:r>
        <w:br w:type="textWrapping"/>
      </w:r>
      <w:r>
        <w:rPr>
          <w:rStyle w:val="VerbatimChar"/>
        </w:rPr>
        <w:t xml:space="preserve">## [1] "Llh: -2.14999153129369E+03; Pars:  1.050000E+00,  5.256355E-01, -1.349988E-02,  1.203189E+00"</w:t>
      </w:r>
      <w:r>
        <w:br w:type="textWrapping"/>
      </w:r>
      <w:r>
        <w:rPr>
          <w:rStyle w:val="VerbatimChar"/>
        </w:rPr>
        <w:t xml:space="preserve">## [1] "Llh: -2.14849275189294E+03; Pars:  1.037500E+00,  5.191060E-01,  3.650012E-02,  1.188243E+00"</w:t>
      </w:r>
      <w:r>
        <w:br w:type="textWrapping"/>
      </w:r>
      <w:r>
        <w:rPr>
          <w:rStyle w:val="VerbatimChar"/>
        </w:rPr>
        <w:t xml:space="preserve">## [1] "Llh: -2.14039199572533E+03; Pars:  1.068750E+00,  5.355842E-01,  6.150012E-02,  1.225962E+00"</w:t>
      </w:r>
      <w:r>
        <w:br w:type="textWrapping"/>
      </w:r>
      <w:r>
        <w:rPr>
          <w:rStyle w:val="VerbatimChar"/>
        </w:rPr>
        <w:t xml:space="preserve">## [1] "Llh: -2.14370736443121E+03; Pars:  1.051563E+00,  5.264575E-01,  6.775012E-02,  1.205071E+00"</w:t>
      </w:r>
      <w:r>
        <w:br w:type="textWrapping"/>
      </w:r>
      <w:r>
        <w:rPr>
          <w:rStyle w:val="VerbatimChar"/>
        </w:rPr>
        <w:t xml:space="preserve">## [1] "Llh: -2.13590969983413E+03; Pars:  9.531250E-01,  5.543150E-01,  4.900012E-02,  1.268837E+00"</w:t>
      </w:r>
      <w:r>
        <w:br w:type="textWrapping"/>
      </w:r>
      <w:r>
        <w:rPr>
          <w:rStyle w:val="VerbatimChar"/>
        </w:rPr>
        <w:t xml:space="preserve">## [1] "Llh: -2.13934595546693E+03; Pars:  9.898438E-01,  5.402067E-01,  5.837512E-02,  1.236543E+00"</w:t>
      </w:r>
      <w:r>
        <w:br w:type="textWrapping"/>
      </w:r>
      <w:r>
        <w:rPr>
          <w:rStyle w:val="VerbatimChar"/>
        </w:rPr>
        <w:t xml:space="preserve">## [1] "Llh: -2.13259415505123E+03; Pars:  1.029688E+00,  5.023493E-01,  3.025012E-02,  1.335978E+00"</w:t>
      </w:r>
      <w:r>
        <w:br w:type="textWrapping"/>
      </w:r>
      <w:r>
        <w:rPr>
          <w:rStyle w:val="VerbatimChar"/>
        </w:rPr>
        <w:t xml:space="preserve">## [1] "Llh: -2.13494520245142E+03; Pars:  1.044531E+00,  4.789707E-01,  2.125125E-03,  1.443408E+00"</w:t>
      </w:r>
      <w:r>
        <w:br w:type="textWrapping"/>
      </w:r>
      <w:r>
        <w:rPr>
          <w:rStyle w:val="VerbatimChar"/>
        </w:rPr>
        <w:t xml:space="preserve">## [1] "Llh: -2.12983085870248E+03; Pars:  9.882813E-01,  5.260464E-01,  7.712512E-02,  1.364458E+00"</w:t>
      </w:r>
      <w:r>
        <w:br w:type="textWrapping"/>
      </w:r>
      <w:r>
        <w:rPr>
          <w:rStyle w:val="VerbatimChar"/>
        </w:rPr>
        <w:t xml:space="preserve">## [1] "Llh: -2.13156704739138E+03; Pars:  9.636719E-01,  5.295513E-01,  9.743762E-02,  1.462135E+00"</w:t>
      </w:r>
      <w:r>
        <w:br w:type="textWrapping"/>
      </w:r>
      <w:r>
        <w:rPr>
          <w:rStyle w:val="VerbatimChar"/>
        </w:rPr>
        <w:t xml:space="preserve">## [1] "Llh: -2.13032626270873E+03; Pars:  9.167969E-01,  5.053013E-01,  5.993762E-02,  1.395179E+00"</w:t>
      </w:r>
      <w:r>
        <w:br w:type="textWrapping"/>
      </w:r>
      <w:r>
        <w:rPr>
          <w:rStyle w:val="VerbatimChar"/>
        </w:rPr>
        <w:t xml:space="preserve">## [1] "Llh: -2.13071896162820E+03; Pars:  9.547852E-01,  5.127076E-01,  6.032825E-02,  1.350802E+00"</w:t>
      </w:r>
      <w:r>
        <w:br w:type="textWrapping"/>
      </w:r>
      <w:r>
        <w:rPr>
          <w:rStyle w:val="VerbatimChar"/>
        </w:rPr>
        <w:t xml:space="preserve">## [1] "Llh: -2.13036587708928E+03; Pars:  1.014258E+00,  4.661423E-01,  7.790637E-02,  1.413556E+00"</w:t>
      </w:r>
      <w:r>
        <w:br w:type="textWrapping"/>
      </w:r>
      <w:r>
        <w:rPr>
          <w:rStyle w:val="VerbatimChar"/>
        </w:rPr>
        <w:t xml:space="preserve">## [1] "Llh: -2.13013851921890E+03; Pars:  9.989746E-01,  4.867747E-01,  7.067981E-02,  1.375898E+00"</w:t>
      </w:r>
      <w:r>
        <w:br w:type="textWrapping"/>
      </w:r>
      <w:r>
        <w:rPr>
          <w:rStyle w:val="VerbatimChar"/>
        </w:rPr>
        <w:t xml:space="preserve">## [1] "Llh: -2.13428391063464E+03; Pars:  9.668701E-01,  5.098990E-01,  3.249622E-02,  1.478901E+00"</w:t>
      </w:r>
      <w:r>
        <w:br w:type="textWrapping"/>
      </w:r>
      <w:r>
        <w:rPr>
          <w:rStyle w:val="VerbatimChar"/>
        </w:rPr>
        <w:t xml:space="preserve">## [1] "Llh: -2.13126393588811E+03; Pars:  9.751526E-01,  5.074060E-01,  4.599720E-02,  1.422219E+00"</w:t>
      </w:r>
      <w:r>
        <w:br w:type="textWrapping"/>
      </w:r>
      <w:r>
        <w:rPr>
          <w:rStyle w:val="VerbatimChar"/>
        </w:rPr>
        <w:t xml:space="preserve">## [1] "Llh: -2.13068508782324E+03; Pars:  9.099152E-01,  5.100624E-01,  9.661975E-02,  1.444682E+00"</w:t>
      </w:r>
      <w:r>
        <w:br w:type="textWrapping"/>
      </w:r>
      <w:r>
        <w:rPr>
          <w:rStyle w:val="VerbatimChar"/>
        </w:rPr>
        <w:t xml:space="preserve">## [1] "Llh: -2.13007523554689E+03; Pars:  9.398582E-01,  5.081231E-01,  8.002735E-02,  1.416703E+00"</w:t>
      </w:r>
      <w:r>
        <w:br w:type="textWrapping"/>
      </w:r>
      <w:r>
        <w:rPr>
          <w:rStyle w:val="VerbatimChar"/>
        </w:rPr>
        <w:t xml:space="preserve">## [1] "Llh: -2.13007685687459E+03; Pars:  9.468029E-01,  5.053358E-01,  9.788776E-02,  1.354444E+00"</w:t>
      </w:r>
      <w:r>
        <w:br w:type="textWrapping"/>
      </w:r>
      <w:r>
        <w:rPr>
          <w:rStyle w:val="VerbatimChar"/>
        </w:rPr>
        <w:t xml:space="preserve">## [1] "Llh: -2.12982273313243E+03; Pars:  9.538903E-01,  5.058526E-01,  8.491512E-02,  1.371079E+00"</w:t>
      </w:r>
      <w:r>
        <w:br w:type="textWrapping"/>
      </w:r>
      <w:r>
        <w:rPr>
          <w:rStyle w:val="VerbatimChar"/>
        </w:rPr>
        <w:t xml:space="preserve">## [1] "Llh: -2.12970555786142E+03; Pars:  1.023705E+00,  5.077174E-01,  9.643608E-02,  1.368718E+00"</w:t>
      </w:r>
      <w:r>
        <w:br w:type="textWrapping"/>
      </w:r>
      <w:r>
        <w:rPr>
          <w:rStyle w:val="VerbatimChar"/>
        </w:rPr>
        <w:t xml:space="preserve">## [1] "Llh: -2.12999872964094E+03; Pars:  1.077160E+00,  5.089297E-01,  1.146853E-01,  1.355676E+00"</w:t>
      </w:r>
      <w:r>
        <w:br w:type="textWrapping"/>
      </w:r>
      <w:r>
        <w:rPr>
          <w:rStyle w:val="VerbatimChar"/>
        </w:rPr>
        <w:t xml:space="preserve">## [1] "Llh: -2.12942040880611E+03; Pars:  9.538930E-01,  5.382592E-01,  9.857202E-02,  1.384272E+00"</w:t>
      </w:r>
      <w:r>
        <w:br w:type="textWrapping"/>
      </w:r>
      <w:r>
        <w:rPr>
          <w:rStyle w:val="VerbatimChar"/>
        </w:rPr>
        <w:t xml:space="preserve">## [1] "Llh: -2.12933697534302E+03; Pars:  9.313522E-01,  5.660087E-01,  1.125181E-01,  1.388478E+00"</w:t>
      </w:r>
      <w:r>
        <w:br w:type="textWrapping"/>
      </w:r>
      <w:r>
        <w:rPr>
          <w:rStyle w:val="VerbatimChar"/>
        </w:rPr>
        <w:t xml:space="preserve">## [1] "Llh: -2.13041042993865E+03; Pars:  1.008756E+00,  5.442240E-01,  1.054699E-01,  1.330941E+00"</w:t>
      </w:r>
      <w:r>
        <w:br w:type="textWrapping"/>
      </w:r>
      <w:r>
        <w:rPr>
          <w:rStyle w:val="VerbatimChar"/>
        </w:rPr>
        <w:t xml:space="preserve">## [1] "Llh: -2.12965475256662E+03; Pars:  9.570828E-01,  5.169173E-01,  8.638798E-02,  1.394758E+00"</w:t>
      </w:r>
      <w:r>
        <w:br w:type="textWrapping"/>
      </w:r>
      <w:r>
        <w:rPr>
          <w:rStyle w:val="VerbatimChar"/>
        </w:rPr>
        <w:t xml:space="preserve">## [1] "Llh: -2.12968706001079E+03; Pars:  9.447340E-01,  5.211000E-01,  1.130035E-01,  1.397163E+00"</w:t>
      </w:r>
      <w:r>
        <w:br w:type="textWrapping"/>
      </w:r>
      <w:r>
        <w:rPr>
          <w:rStyle w:val="VerbatimChar"/>
        </w:rPr>
        <w:t xml:space="preserve">## [1] "Llh: -2.12955284478637E+03; Pars:  9.556208E-01,  5.223322E-01,  1.040339E-01,  1.388914E+00"</w:t>
      </w:r>
      <w:r>
        <w:br w:type="textWrapping"/>
      </w:r>
      <w:r>
        <w:rPr>
          <w:rStyle w:val="VerbatimChar"/>
        </w:rPr>
        <w:t xml:space="preserve">## [1] "Llh: -2.12960595814141E+03; Pars:  9.799902E-01,  5.506588E-01,  1.147729E-01,  1.399430E+00"</w:t>
      </w:r>
      <w:r>
        <w:br w:type="textWrapping"/>
      </w:r>
      <w:r>
        <w:rPr>
          <w:rStyle w:val="VerbatimChar"/>
        </w:rPr>
        <w:t xml:space="preserve">## [1] "Llh: -2.12949718628407E+03; Pars:  9.734652E-01,  5.390982E-01,  1.073085E-01,  1.392288E+00"</w:t>
      </w:r>
      <w:r>
        <w:br w:type="textWrapping"/>
      </w:r>
      <w:r>
        <w:rPr>
          <w:rStyle w:val="VerbatimChar"/>
        </w:rPr>
        <w:t xml:space="preserve">## [1] "Llh: -2.12953123604111E+03; Pars:  8.850552E-01,  5.653371E-01,  1.086882E-01,  1.413863E+00"</w:t>
      </w:r>
      <w:r>
        <w:br w:type="textWrapping"/>
      </w:r>
      <w:r>
        <w:rPr>
          <w:rStyle w:val="VerbatimChar"/>
        </w:rPr>
        <w:t xml:space="preserve">## [1] "Llh: -2.12945915499339E+03; Pars:  9.197177E-01,  5.503464E-01,  1.056252E-01,  1.402439E+00"</w:t>
      </w:r>
      <w:r>
        <w:br w:type="textWrapping"/>
      </w:r>
      <w:r>
        <w:rPr>
          <w:rStyle w:val="VerbatimChar"/>
        </w:rPr>
        <w:t xml:space="preserve">## [1] "Llh: -2.12963046852075E+03; Pars:  9.329952E-01,  5.729489E-01,  1.283549E-01,  1.391281E+00"</w:t>
      </w:r>
      <w:r>
        <w:br w:type="textWrapping"/>
      </w:r>
      <w:r>
        <w:rPr>
          <w:rStyle w:val="VerbatimChar"/>
        </w:rPr>
        <w:t xml:space="preserve">## [1] "Llh: -2.12948961968281E+03; Pars:  9.390171E-01,  5.583959E-01,  1.178631E-01,  1.392149E+00"</w:t>
      </w:r>
      <w:r>
        <w:br w:type="textWrapping"/>
      </w:r>
      <w:r>
        <w:rPr>
          <w:rStyle w:val="VerbatimChar"/>
        </w:rPr>
        <w:t xml:space="preserve">## [1] "Llh: -2.12938404309944E+03; Pars:  9.261553E-01,  5.862567E-01,  1.176235E-01,  1.398761E+00"</w:t>
      </w:r>
      <w:r>
        <w:br w:type="textWrapping"/>
      </w:r>
      <w:r>
        <w:rPr>
          <w:rStyle w:val="VerbatimChar"/>
        </w:rPr>
        <w:t xml:space="preserve">## [1] "Llh: -2.12939610484343E+03; Pars:  9.335217E-01,  5.695772E-01,  1.142261E-01,  1.396293E+00"</w:t>
      </w:r>
      <w:r>
        <w:br w:type="textWrapping"/>
      </w:r>
      <w:r>
        <w:rPr>
          <w:rStyle w:val="VerbatimChar"/>
        </w:rPr>
        <w:t xml:space="preserve">## [1] "Llh: -2.12931386353552E+03; Pars:  8.846559E-01,  5.923477E-01,  1.195065E-01,  1.398612E+00"</w:t>
      </w:r>
      <w:r>
        <w:br w:type="textWrapping"/>
      </w:r>
      <w:r>
        <w:rPr>
          <w:rStyle w:val="VerbatimChar"/>
        </w:rPr>
        <w:t xml:space="preserve">## [1] "Llh: -2.12925766361170E+03; Pars:  8.402512E-01,  6.209136E-01,  1.256055E-01,  1.401784E+00"</w:t>
      </w:r>
      <w:r>
        <w:br w:type="textWrapping"/>
      </w:r>
      <w:r>
        <w:rPr>
          <w:rStyle w:val="VerbatimChar"/>
        </w:rPr>
        <w:t xml:space="preserve">## [1] "Llh: -2.12918545552616E+03; Pars:  8.697210E-01,  6.030411E-01,  1.128230E-01,  1.403583E+00"</w:t>
      </w:r>
      <w:r>
        <w:br w:type="textWrapping"/>
      </w:r>
      <w:r>
        <w:rPr>
          <w:rStyle w:val="VerbatimChar"/>
        </w:rPr>
        <w:t xml:space="preserve">## [1] "Llh: -2.12906329436810E+03; Pars:  8.350730E-01,  6.266850E-01,  1.103029E-01,  1.409335E+00"</w:t>
      </w:r>
      <w:r>
        <w:br w:type="textWrapping"/>
      </w:r>
      <w:r>
        <w:rPr>
          <w:rStyle w:val="VerbatimChar"/>
        </w:rPr>
        <w:t xml:space="preserve">## [1] "Llh: -2.12911780398356E+03; Pars:  8.466981E-01,  6.529194E-01,  1.273999E-01,  1.396706E+00"</w:t>
      </w:r>
      <w:r>
        <w:br w:type="textWrapping"/>
      </w:r>
      <w:r>
        <w:rPr>
          <w:rStyle w:val="VerbatimChar"/>
        </w:rPr>
        <w:t xml:space="preserve">## [1] "Llh: -2.12915991663905E+03; Pars:  8.649530E-01,  6.256101E-01,  1.219562E-01,  1.398137E+00"</w:t>
      </w:r>
      <w:r>
        <w:br w:type="textWrapping"/>
      </w:r>
      <w:r>
        <w:rPr>
          <w:rStyle w:val="VerbatimChar"/>
        </w:rPr>
        <w:t xml:space="preserve">## [1] "Llh: -2.12890289915120E+03; Pars:  8.005320E-01,  6.468353E-01,  1.202897E-01,  1.399350E+00"</w:t>
      </w:r>
      <w:r>
        <w:br w:type="textWrapping"/>
      </w:r>
      <w:r>
        <w:rPr>
          <w:rStyle w:val="VerbatimChar"/>
        </w:rPr>
        <w:t xml:space="preserve">## [1] "Llh: -2.12863654633619E+03; Pars:  7.377203E-01,  6.794331E-01,  1.216228E-01,  1.399644E+00"</w:t>
      </w:r>
      <w:r>
        <w:br w:type="textWrapping"/>
      </w:r>
      <w:r>
        <w:rPr>
          <w:rStyle w:val="VerbatimChar"/>
        </w:rPr>
        <w:t xml:space="preserve">## [1] "Llh: -2.12881555132561E+03; Pars:  6.985191E-01,  7.340408E-01,  1.299474E-01,  1.415370E+00"</w:t>
      </w:r>
      <w:r>
        <w:br w:type="textWrapping"/>
      </w:r>
      <w:r>
        <w:rPr>
          <w:rStyle w:val="VerbatimChar"/>
        </w:rPr>
        <w:t xml:space="preserve">## [1] "Llh: -2.12887548261711E+03; Pars:  7.567274E-01,  6.878535E-01,  1.255901E-01,  1.408599E+00"</w:t>
      </w:r>
      <w:r>
        <w:br w:type="textWrapping"/>
      </w:r>
      <w:r>
        <w:rPr>
          <w:rStyle w:val="VerbatimChar"/>
        </w:rPr>
        <w:t xml:space="preserve">## [1] "Llh: -2.12850072927096E+03; Pars:  7.187541E-01,  7.275398E-01,  1.190310E-01,  1.408712E+00"</w:t>
      </w:r>
      <w:r>
        <w:br w:type="textWrapping"/>
      </w:r>
      <w:r>
        <w:rPr>
          <w:rStyle w:val="VerbatimChar"/>
        </w:rPr>
        <w:t xml:space="preserve">## [1] "Llh: -2.12819849336687E+03; Pars:  6.580056E-01,  7.875344E-01,  1.157438E-01,  1.412189E+00"</w:t>
      </w:r>
      <w:r>
        <w:br w:type="textWrapping"/>
      </w:r>
      <w:r>
        <w:rPr>
          <w:rStyle w:val="VerbatimChar"/>
        </w:rPr>
        <w:t xml:space="preserve">## [1] "Llh: -2.12824659846082E+03; Pars:  6.179609E-01,  7.598594E-01,  1.114086E-01,  1.421648E+00"</w:t>
      </w:r>
      <w:r>
        <w:br w:type="textWrapping"/>
      </w:r>
      <w:r>
        <w:rPr>
          <w:rStyle w:val="VerbatimChar"/>
        </w:rPr>
        <w:t xml:space="preserve">## [1] "Llh: -2.12841684059780E+03; Pars:  6.751452E-01,  7.315851E-01,  1.154064E-01,  1.415371E+00"</w:t>
      </w:r>
      <w:r>
        <w:br w:type="textWrapping"/>
      </w:r>
      <w:r>
        <w:rPr>
          <w:rStyle w:val="VerbatimChar"/>
        </w:rPr>
        <w:t xml:space="preserve">## [1] "Llh: -2.12796887289863E+03; Pars:  5.210299E-01,  8.717372E-01,  1.290584E-01,  1.415051E+00"</w:t>
      </w:r>
      <w:r>
        <w:br w:type="textWrapping"/>
      </w:r>
      <w:r>
        <w:rPr>
          <w:rStyle w:val="VerbatimChar"/>
        </w:rPr>
        <w:t xml:space="preserve">## [1] "Llh: -2.12803317341044E+03; Pars:  3.640084E-01,  1.028143E+00,  1.384361E-01,  1.417917E+00"</w:t>
      </w:r>
      <w:r>
        <w:br w:type="textWrapping"/>
      </w:r>
      <w:r>
        <w:rPr>
          <w:rStyle w:val="VerbatimChar"/>
        </w:rPr>
        <w:t xml:space="preserve">## [1] "Llh: -2.12764419473576E+03; Pars:  5.688392E-01,  8.110494E-01,  1.089693E-01,  1.408858E+00"</w:t>
      </w:r>
      <w:r>
        <w:br w:type="textWrapping"/>
      </w:r>
      <w:r>
        <w:rPr>
          <w:rStyle w:val="VerbatimChar"/>
        </w:rPr>
        <w:t xml:space="preserve">## [1] "Llh: -2.12721414586092E+03; Pars:  5.039993E-01,  8.525323E-01,  9.848030E-02,  1.405614E+00"</w:t>
      </w:r>
      <w:r>
        <w:br w:type="textWrapping"/>
      </w:r>
      <w:r>
        <w:rPr>
          <w:rStyle w:val="VerbatimChar"/>
        </w:rPr>
        <w:t xml:space="preserve">## [1] "Llh: -2.12777415540860E+03; Pars:  4.127776E-01,  9.815286E-01,  1.057227E-01,  1.427722E+00"</w:t>
      </w:r>
      <w:r>
        <w:br w:type="textWrapping"/>
      </w:r>
      <w:r>
        <w:rPr>
          <w:rStyle w:val="VerbatimChar"/>
        </w:rPr>
        <w:t xml:space="preserve">## [1] "Llh: -2.12767791409163E+03; Pars:  4.940132E-01,  8.952903E-01,  1.096978E-01,  1.420650E+00"</w:t>
      </w:r>
      <w:r>
        <w:br w:type="textWrapping"/>
      </w:r>
      <w:r>
        <w:rPr>
          <w:rStyle w:val="VerbatimChar"/>
        </w:rPr>
        <w:t xml:space="preserve">## [1] "Llh: -2.12730859487460E+03; Pars:  4.705631E-01,  9.526462E-01,  1.150815E-01,  1.405131E+00"</w:t>
      </w:r>
      <w:r>
        <w:br w:type="textWrapping"/>
      </w:r>
      <w:r>
        <w:rPr>
          <w:rStyle w:val="VerbatimChar"/>
        </w:rPr>
        <w:t xml:space="preserve">## [1] "Llh: -2.12747194045872E+03; Pars:  5.074126E-01,  9.002892E-01,  1.141633E-01,  1.409242E+00"</w:t>
      </w:r>
      <w:r>
        <w:br w:type="textWrapping"/>
      </w:r>
      <w:r>
        <w:rPr>
          <w:rStyle w:val="VerbatimChar"/>
        </w:rPr>
        <w:t xml:space="preserve">## [1] "Llh: -2.12693215819676E+03; Pars:  3.367972E-01,  1.010942E+00,  1.104152E-01,  1.411004E+00"</w:t>
      </w:r>
      <w:r>
        <w:br w:type="textWrapping"/>
      </w:r>
      <w:r>
        <w:rPr>
          <w:rStyle w:val="VerbatimChar"/>
        </w:rPr>
        <w:t xml:space="preserve">## [1] "Llh: -2.12677387797309E+03; Pars:  1.761930E-01,  1.145394E+00,  1.077509E-01,  1.410412E+00"</w:t>
      </w:r>
      <w:r>
        <w:br w:type="textWrapping"/>
      </w:r>
      <w:r>
        <w:rPr>
          <w:rStyle w:val="VerbatimChar"/>
        </w:rPr>
        <w:t xml:space="preserve">## [1] "Llh: -2.12670098973763E+03; Pars:  3.013544E-01,  1.046876E+00,  8.644684E-02,  1.405840E+00"</w:t>
      </w:r>
      <w:r>
        <w:br w:type="textWrapping"/>
      </w:r>
      <w:r>
        <w:rPr>
          <w:rStyle w:val="VerbatimChar"/>
        </w:rPr>
        <w:t xml:space="preserve">## [1] "Llh: -2.12688666059508E+03; Pars:  1.915166E-01,  1.147228E+00,  6.514107E-02,  1.401258E+00"</w:t>
      </w:r>
      <w:r>
        <w:br w:type="textWrapping"/>
      </w:r>
      <w:r>
        <w:rPr>
          <w:rStyle w:val="VerbatimChar"/>
        </w:rPr>
        <w:t xml:space="preserve">## [1] "Llh: -2.12623410188103E+03; Pars:  2.320417E-01,  1.102256E+00,  9.418200E-02,  1.392981E+00"</w:t>
      </w:r>
      <w:r>
        <w:br w:type="textWrapping"/>
      </w:r>
      <w:r>
        <w:rPr>
          <w:rStyle w:val="VerbatimChar"/>
        </w:rPr>
        <w:t xml:space="preserve">## [1] "Llh: -2.12600907135395E+03; Pars:  1.010559E-01,  1.223043E+00,  8.642412E-02,  1.379349E+00"</w:t>
      </w:r>
      <w:r>
        <w:br w:type="textWrapping"/>
      </w:r>
      <w:r>
        <w:rPr>
          <w:rStyle w:val="VerbatimChar"/>
        </w:rPr>
        <w:t xml:space="preserve">## [1] "Llh: -2.12609272962678E+03; Pars:  7.073819E-02,  1.173734E+00,  7.446954E-02,  1.395386E+00"</w:t>
      </w:r>
      <w:r>
        <w:br w:type="textWrapping"/>
      </w:r>
      <w:r>
        <w:rPr>
          <w:rStyle w:val="VerbatimChar"/>
        </w:rPr>
        <w:t xml:space="preserve">## [1] "Llh: -2.12616549984041E+03; Pars:  1.706944E-01,  1.114064E+00,  8.462253E-02,  1.397816E+00"</w:t>
      </w:r>
      <w:r>
        <w:br w:type="textWrapping"/>
      </w:r>
      <w:r>
        <w:rPr>
          <w:rStyle w:val="VerbatimChar"/>
        </w:rPr>
        <w:t xml:space="preserve">## [1] "Llh: -2.12772461399440E+03; Pars: -1.793285E-01,  1.538933E+00,  7.906538E-02,  1.389823E+00"</w:t>
      </w:r>
      <w:r>
        <w:br w:type="textWrapping"/>
      </w:r>
      <w:r>
        <w:rPr>
          <w:rStyle w:val="VerbatimChar"/>
        </w:rPr>
        <w:t xml:space="preserve">## [1] "Llh: -2.12650525885043E+03; Pars:  3.331673E-01,  9.881846E-01,  9.362657E-02,  1.401649E+00"</w:t>
      </w:r>
      <w:r>
        <w:br w:type="textWrapping"/>
      </w:r>
      <w:r>
        <w:rPr>
          <w:rStyle w:val="VerbatimChar"/>
        </w:rPr>
        <w:t xml:space="preserve">## [1] "Llh: -2.12633402378981E+03; Pars:  2.269648E-01,  1.063940E+00,  6.273268E-02,  1.380784E+00"</w:t>
      </w:r>
      <w:r>
        <w:br w:type="textWrapping"/>
      </w:r>
      <w:r>
        <w:rPr>
          <w:rStyle w:val="VerbatimChar"/>
        </w:rPr>
        <w:t xml:space="preserve">## [1] "Llh: -2.12617834584970E+03; Pars:  2.142719E-01,  1.083744E+00,  7.398723E-02,  1.388132E+00"</w:t>
      </w:r>
      <w:r>
        <w:br w:type="textWrapping"/>
      </w:r>
      <w:r>
        <w:rPr>
          <w:rStyle w:val="VerbatimChar"/>
        </w:rPr>
        <w:t xml:space="preserve">## [1] "Llh: -2.12566190170418E+03; Pars:  5.826226E-02,  1.184385E+00,  7.780689E-02,  1.376523E+00"</w:t>
      </w:r>
      <w:r>
        <w:br w:type="textWrapping"/>
      </w:r>
      <w:r>
        <w:rPr>
          <w:rStyle w:val="VerbatimChar"/>
        </w:rPr>
        <w:t xml:space="preserve">## [1] "Llh: -2.12547147893524E+03; Pars: -6.328381E-02,  1.259771E+00,  7.348691E-02,  1.362094E+00"</w:t>
      </w:r>
      <w:r>
        <w:br w:type="textWrapping"/>
      </w:r>
      <w:r>
        <w:rPr>
          <w:rStyle w:val="VerbatimChar"/>
        </w:rPr>
        <w:t xml:space="preserve">## [1] "Llh: -2.12635634074690E+03; Pars: -1.717763E-01,  1.416696E+00,  6.055733E-02,  1.361018E+00"</w:t>
      </w:r>
      <w:r>
        <w:br w:type="textWrapping"/>
      </w:r>
      <w:r>
        <w:rPr>
          <w:rStyle w:val="VerbatimChar"/>
        </w:rPr>
        <w:t xml:space="preserve">## [1] "Llh: -2.12593643938840E+03; Pars: -4.554036E-02,  1.294694E+00,  6.882464E-02,  1.371064E+00"</w:t>
      </w:r>
      <w:r>
        <w:br w:type="textWrapping"/>
      </w:r>
      <w:r>
        <w:rPr>
          <w:rStyle w:val="VerbatimChar"/>
        </w:rPr>
        <w:t xml:space="preserve">## [1] "Llh: -2.12596128088335E+03; Pars: -1.827869E-01,  1.411914E+00,  7.761538E-02,  1.365796E+00"</w:t>
      </w:r>
      <w:r>
        <w:br w:type="textWrapping"/>
      </w:r>
      <w:r>
        <w:rPr>
          <w:rStyle w:val="VerbatimChar"/>
        </w:rPr>
        <w:t xml:space="preserve">## [1] "Llh: -2.12580665903567E+03; Pars: -8.352224E-02,  1.321563E+00,  7.670834E-02,  1.371346E+00"</w:t>
      </w:r>
      <w:r>
        <w:br w:type="textWrapping"/>
      </w:r>
      <w:r>
        <w:rPr>
          <w:rStyle w:val="VerbatimChar"/>
        </w:rPr>
        <w:t xml:space="preserve">## [1] "Llh: -2.12588344411188E+03; Pars: -1.163835E-01,  1.383326E+00,  7.825247E-02,  1.346941E+00"</w:t>
      </w:r>
      <w:r>
        <w:br w:type="textWrapping"/>
      </w:r>
      <w:r>
        <w:rPr>
          <w:rStyle w:val="VerbatimChar"/>
        </w:rPr>
        <w:t xml:space="preserve">## [1] "Llh: -2.12576053973537E+03; Pars: -6.960304E-02,  1.327657E+00,  7.730674E-02,  1.358892E+00"</w:t>
      </w:r>
      <w:r>
        <w:br w:type="textWrapping"/>
      </w:r>
      <w:r>
        <w:rPr>
          <w:rStyle w:val="VerbatimChar"/>
        </w:rPr>
        <w:t xml:space="preserve">## [1] "Llh: -2.12579292934971E+03; Pars: -2.320306E-01,  1.383167E+00,  6.173919E-02,  1.352459E+00"</w:t>
      </w:r>
      <w:r>
        <w:br w:type="textWrapping"/>
      </w:r>
      <w:r>
        <w:rPr>
          <w:rStyle w:val="VerbatimChar"/>
        </w:rPr>
        <w:t xml:space="preserve">## [1] "Llh: -2.12570957932035E+03; Pars: -1.487590E-01,  1.341271E+00,  6.791042E-02,  1.359132E+00"</w:t>
      </w:r>
      <w:r>
        <w:br w:type="textWrapping"/>
      </w:r>
      <w:r>
        <w:rPr>
          <w:rStyle w:val="VerbatimChar"/>
        </w:rPr>
        <w:t xml:space="preserve">## [1] "Llh: -2.12545849472591E+03; Pars: -1.370437E-01,  1.329915E+00,  7.888157E-02,  1.354698E+00"</w:t>
      </w:r>
      <w:r>
        <w:br w:type="textWrapping"/>
      </w:r>
      <w:r>
        <w:rPr>
          <w:rStyle w:val="VerbatimChar"/>
        </w:rPr>
        <w:t xml:space="preserve">## [1] "Llh: -2.12533116297242E+03; Pars: -1.827953E-01,  1.347883E+00,  8.391003E-02,  1.346589E+00"</w:t>
      </w:r>
      <w:r>
        <w:br w:type="textWrapping"/>
      </w:r>
      <w:r>
        <w:rPr>
          <w:rStyle w:val="VerbatimChar"/>
        </w:rPr>
        <w:t xml:space="preserve">## [1] "Llh: -2.12544577701504E+03; Pars: -1.486984E-01,  1.315786E+00,  7.459871E-02,  1.342139E+00"</w:t>
      </w:r>
      <w:r>
        <w:br w:type="textWrapping"/>
      </w:r>
      <w:r>
        <w:rPr>
          <w:rStyle w:val="VerbatimChar"/>
        </w:rPr>
        <w:t xml:space="preserve">## [1] "Llh: -2.12546436429275E+03; Pars: -1.324043E-01,  1.317228E+00,  7.512612E-02,  1.349382E+00"</w:t>
      </w:r>
      <w:r>
        <w:br w:type="textWrapping"/>
      </w:r>
      <w:r>
        <w:rPr>
          <w:rStyle w:val="VerbatimChar"/>
        </w:rPr>
        <w:t xml:space="preserve">## [1] "Llh: -2.12517649244723E+03; Pars: -2.021652E-01,  1.303878E+00,  7.264630E-02,  1.346063E+00"</w:t>
      </w:r>
      <w:r>
        <w:br w:type="textWrapping"/>
      </w:r>
      <w:r>
        <w:rPr>
          <w:rStyle w:val="VerbatimChar"/>
        </w:rPr>
        <w:t xml:space="preserve">## [1] "Llh: -2.12497196253776E+03; Pars: -2.684463E-01,  1.292149E+00,  7.031608E-02,  1.339694E+00"</w:t>
      </w:r>
      <w:r>
        <w:br w:type="textWrapping"/>
      </w:r>
      <w:r>
        <w:rPr>
          <w:rStyle w:val="VerbatimChar"/>
        </w:rPr>
        <w:t xml:space="preserve">## [1] "Llh: -2.12503260657678E+03; Pars: -1.828529E-01,  1.266790E+00,  8.324544E-02,  1.336167E+00"</w:t>
      </w:r>
      <w:r>
        <w:br w:type="textWrapping"/>
      </w:r>
      <w:r>
        <w:rPr>
          <w:rStyle w:val="VerbatimChar"/>
        </w:rPr>
        <w:t xml:space="preserve">## [1] "Llh: -2.12511405690481E+03; Pars: -1.743294E-01,  1.285013E+00,  7.941169E-02,  1.341872E+00"</w:t>
      </w:r>
      <w:r>
        <w:br w:type="textWrapping"/>
      </w:r>
      <w:r>
        <w:rPr>
          <w:rStyle w:val="VerbatimChar"/>
        </w:rPr>
        <w:t xml:space="preserve">## [1] "Llh: -2.12522515173159E+03; Pars: -3.281126E-01,  1.352495E+00,  8.254822E-02,  1.320513E+00"</w:t>
      </w:r>
      <w:r>
        <w:br w:type="textWrapping"/>
      </w:r>
      <w:r>
        <w:rPr>
          <w:rStyle w:val="VerbatimChar"/>
        </w:rPr>
        <w:t xml:space="preserve">## [1] "Llh: -2.12514455822345E+03; Pars: -2.619054E-01,  1.328693E+00,  8.028289E-02,  1.330787E+00"</w:t>
      </w:r>
      <w:r>
        <w:br w:type="textWrapping"/>
      </w:r>
      <w:r>
        <w:rPr>
          <w:rStyle w:val="VerbatimChar"/>
        </w:rPr>
        <w:t xml:space="preserve">## [1] "Llh: -2.12475703315130E+03; Pars: -2.993016E-01,  1.301253E+00,  8.427852E-02,  1.334467E+00"</w:t>
      </w:r>
      <w:r>
        <w:br w:type="textWrapping"/>
      </w:r>
      <w:r>
        <w:rPr>
          <w:rStyle w:val="VerbatimChar"/>
        </w:rPr>
        <w:t xml:space="preserve">## [1] "Llh: -2.12447966974430E+03; Pars: -3.746033E-01,  1.294047E+00,  8.911842E-02,  1.330647E+00"</w:t>
      </w:r>
      <w:r>
        <w:br w:type="textWrapping"/>
      </w:r>
      <w:r>
        <w:rPr>
          <w:rStyle w:val="VerbatimChar"/>
        </w:rPr>
        <w:t xml:space="preserve">## [1] "Llh: -2.12468542230302E+03; Pars: -3.611086E-01,  1.244640E+00,  7.757139E-02,  1.322160E+00"</w:t>
      </w:r>
      <w:r>
        <w:br w:type="textWrapping"/>
      </w:r>
      <w:r>
        <w:rPr>
          <w:rStyle w:val="VerbatimChar"/>
        </w:rPr>
        <w:t xml:space="preserve">## [1] "Llh: -2.12474683317957E+03; Pars: -3.165303E-01,  1.269685E+00,  7.915605E-02,  1.328225E+00"</w:t>
      </w:r>
      <w:r>
        <w:br w:type="textWrapping"/>
      </w:r>
      <w:r>
        <w:rPr>
          <w:rStyle w:val="VerbatimChar"/>
        </w:rPr>
        <w:t xml:space="preserve">## [1] "Llh: -2.12438605305263E+03; Pars: -3.316001E-01,  1.222027E+00,  7.984277E-02,  1.333516E+00"</w:t>
      </w:r>
      <w:r>
        <w:br w:type="textWrapping"/>
      </w:r>
      <w:r>
        <w:rPr>
          <w:rStyle w:val="VerbatimChar"/>
        </w:rPr>
        <w:t xml:space="preserve">## [1] "Llh: -2.12408807097682E+03; Pars: -3.664474E-01,  1.171949E+00,  7.962271E-02,  1.334882E+00"</w:t>
      </w:r>
      <w:r>
        <w:br w:type="textWrapping"/>
      </w:r>
      <w:r>
        <w:rPr>
          <w:rStyle w:val="VerbatimChar"/>
        </w:rPr>
        <w:t xml:space="preserve">## [1] "Llh: -2.12400924512809E+03; Pars: -5.024499E-01,  1.232830E+00,  7.506886E-02,  1.327507E+00"</w:t>
      </w:r>
      <w:r>
        <w:br w:type="textWrapping"/>
      </w:r>
      <w:r>
        <w:rPr>
          <w:rStyle w:val="VerbatimChar"/>
        </w:rPr>
        <w:t xml:space="preserve">## [1] "Llh: -2.12358922518703E+03; Pars: -6.622484E-01,  1.216192E+00,  7.098057E-02,  1.323199E+00"</w:t>
      </w:r>
      <w:r>
        <w:br w:type="textWrapping"/>
      </w:r>
      <w:r>
        <w:rPr>
          <w:rStyle w:val="VerbatimChar"/>
        </w:rPr>
        <w:t xml:space="preserve">## [1] "Llh: -2.12369047089376E+03; Pars: -6.137575E-01,  1.172573E+00,  8.833046E-02,  1.315836E+00"</w:t>
      </w:r>
      <w:r>
        <w:br w:type="textWrapping"/>
      </w:r>
      <w:r>
        <w:rPr>
          <w:rStyle w:val="VerbatimChar"/>
        </w:rPr>
        <w:t xml:space="preserve">## [1] "Llh: -2.12388073658340E+03; Pars: -5.274297E-01,  1.201387E+00,  8.382686E-02,  1.321760E+00"</w:t>
      </w:r>
      <w:r>
        <w:br w:type="textWrapping"/>
      </w:r>
      <w:r>
        <w:rPr>
          <w:rStyle w:val="VerbatimChar"/>
        </w:rPr>
        <w:t xml:space="preserve">## [1] "Llh: -2.12311330808578E+03; Pars: -6.474197E-01,  1.181563E+00,  8.645469E-02,  1.330094E+00"</w:t>
      </w:r>
      <w:r>
        <w:br w:type="textWrapping"/>
      </w:r>
      <w:r>
        <w:rPr>
          <w:rStyle w:val="VerbatimChar"/>
        </w:rPr>
        <w:t xml:space="preserve">## [1] "Llh: -2.12239299135422E+03; Pars: -7.905753E-01,  1.151234E+00,  9.089634E-02,  1.334079E+00"</w:t>
      </w:r>
      <w:r>
        <w:br w:type="textWrapping"/>
      </w:r>
      <w:r>
        <w:rPr>
          <w:rStyle w:val="VerbatimChar"/>
        </w:rPr>
        <w:t xml:space="preserve">## [1] "Llh: -2.12256933899388E+03; Pars: -8.419110E-01,  1.071907E+00,  7.579662E-02,  1.323313E+00"</w:t>
      </w:r>
      <w:r>
        <w:br w:type="textWrapping"/>
      </w:r>
      <w:r>
        <w:rPr>
          <w:rStyle w:val="VerbatimChar"/>
        </w:rPr>
        <w:t xml:space="preserve">## [1] "Llh: -2.12294118493571E+03; Pars: -7.250841E-01,  1.123584E+00,  7.912707E-02,  1.325143E+00"</w:t>
      </w:r>
      <w:r>
        <w:br w:type="textWrapping"/>
      </w:r>
      <w:r>
        <w:rPr>
          <w:rStyle w:val="VerbatimChar"/>
        </w:rPr>
        <w:t xml:space="preserve">## [1] "Llh: -2.12206493801432E+03; Pars: -1.087799E+00,  1.131938E+00,  8.337928E-02,  1.313386E+00"</w:t>
      </w:r>
      <w:r>
        <w:br w:type="textWrapping"/>
      </w:r>
      <w:r>
        <w:rPr>
          <w:rStyle w:val="VerbatimChar"/>
        </w:rPr>
        <w:t xml:space="preserve">## [1] "Llh: -2.12141630466225E+03; Pars: -1.448474E+00,  1.112447E+00,  8.525756E-02,  1.302768E+00"</w:t>
      </w:r>
      <w:r>
        <w:br w:type="textWrapping"/>
      </w:r>
      <w:r>
        <w:rPr>
          <w:rStyle w:val="VerbatimChar"/>
        </w:rPr>
        <w:t xml:space="preserve">## [1] "Llh: -2.12117638195564E+03; Pars: -1.257847E+00,  1.101949E+00,  7.313508E-02,  1.325764E+00"</w:t>
      </w:r>
      <w:r>
        <w:br w:type="textWrapping"/>
      </w:r>
      <w:r>
        <w:rPr>
          <w:rStyle w:val="VerbatimChar"/>
        </w:rPr>
        <w:t xml:space="preserve">## [1] "Llh: -2.12040245497702E+03; Pars: -1.579892E+00,  1.068248E+00,  6.553740E-02,  1.330757E+00"</w:t>
      </w:r>
      <w:r>
        <w:br w:type="textWrapping"/>
      </w:r>
      <w:r>
        <w:rPr>
          <w:rStyle w:val="VerbatimChar"/>
        </w:rPr>
        <w:t xml:space="preserve">## [1] "Llh: -2.11973076523632E+03; Pars: -1.668178E+00,  9.957123E-01,  8.776339E-02,  1.322147E+00"</w:t>
      </w:r>
      <w:r>
        <w:br w:type="textWrapping"/>
      </w:r>
      <w:r>
        <w:rPr>
          <w:rStyle w:val="VerbatimChar"/>
        </w:rPr>
        <w:t xml:space="preserve">## [1] "Llh: -2.11904871421825E+03; Pars: -2.171142E+00,  9.009479E-01,  9.615481E-02,  1.321622E+00"</w:t>
      </w:r>
      <w:r>
        <w:br w:type="textWrapping"/>
      </w:r>
      <w:r>
        <w:rPr>
          <w:rStyle w:val="VerbatimChar"/>
        </w:rPr>
        <w:t xml:space="preserve">## [1] "Llh: -2.11999242057441E+03; Pars: -2.153131E+00,  1.035739E+00,  9.312644E-02,  1.321188E+00"</w:t>
      </w:r>
      <w:r>
        <w:br w:type="textWrapping"/>
      </w:r>
      <w:r>
        <w:rPr>
          <w:rStyle w:val="VerbatimChar"/>
        </w:rPr>
        <w:t xml:space="preserve">## [1] "Llh: -2.11987810428250E+03; Pars: -1.825326E+00,  1.044665E+00,  8.879398E-02,  1.321719E+00"</w:t>
      </w:r>
      <w:r>
        <w:br w:type="textWrapping"/>
      </w:r>
      <w:r>
        <w:rPr>
          <w:rStyle w:val="VerbatimChar"/>
        </w:rPr>
        <w:t xml:space="preserve">## [1] "Llh: -2.12094215063573E+03; Pars: -2.721842E+00,  9.186510E-01,  7.697554E-02,  1.304442E+00"</w:t>
      </w:r>
      <w:r>
        <w:br w:type="textWrapping"/>
      </w:r>
      <w:r>
        <w:rPr>
          <w:rStyle w:val="VerbatimChar"/>
        </w:rPr>
        <w:t xml:space="preserve">## [1] "Llh: -2.11988625468187E+03; Pars: -2.239025E+00,  9.719721E-01,  8.045574E-02,  1.311789E+00"</w:t>
      </w:r>
      <w:r>
        <w:br w:type="textWrapping"/>
      </w:r>
      <w:r>
        <w:rPr>
          <w:rStyle w:val="VerbatimChar"/>
        </w:rPr>
        <w:t xml:space="preserve">## [1] "Llh: -2.11968085630484E+03; Pars: -2.459218E+00,  8.886318E-01,  8.021340E-02,  1.340409E+00"</w:t>
      </w:r>
      <w:r>
        <w:br w:type="textWrapping"/>
      </w:r>
      <w:r>
        <w:rPr>
          <w:rStyle w:val="VerbatimChar"/>
        </w:rPr>
        <w:t xml:space="preserve">## [1] "Llh: -2.11935570925560E+03; Pars: -2.206532E+00,  9.399641E-01,  8.147444E-02,  1.330898E+00"</w:t>
      </w:r>
      <w:r>
        <w:br w:type="textWrapping"/>
      </w:r>
      <w:r>
        <w:rPr>
          <w:rStyle w:val="VerbatimChar"/>
        </w:rPr>
        <w:t xml:space="preserve">## [1] "Llh: -2.12014174309261E+03; Pars: -2.641121E+00,  8.680578E-01,  1.079021E-01,  1.312287E+00"</w:t>
      </w:r>
      <w:r>
        <w:br w:type="textWrapping"/>
      </w:r>
      <w:r>
        <w:rPr>
          <w:rStyle w:val="VerbatimChar"/>
        </w:rPr>
        <w:t xml:space="preserve">## [1] "Llh: -2.11957110053779E+03; Pars: -2.375814E+00,  9.142807E-01,  9.731092E-02,  1.316880E+00"</w:t>
      </w:r>
      <w:r>
        <w:br w:type="textWrapping"/>
      </w:r>
      <w:r>
        <w:rPr>
          <w:rStyle w:val="VerbatimChar"/>
        </w:rPr>
        <w:t xml:space="preserve">## [1] "Llh: -2.11896865353218E+03; Pars: -2.050382E+00,  9.252943E-01,  1.014113E-01,  1.333843E+00"</w:t>
      </w:r>
      <w:r>
        <w:br w:type="textWrapping"/>
      </w:r>
      <w:r>
        <w:rPr>
          <w:rStyle w:val="VerbatimChar"/>
        </w:rPr>
        <w:t xml:space="preserve">## [1] "Llh: -2.11880177254381E+03; Pars: -1.956060E+00,  9.028029E-01,  1.118891E-01,  1.345010E+00"</w:t>
      </w:r>
      <w:r>
        <w:br w:type="textWrapping"/>
      </w:r>
      <w:r>
        <w:rPr>
          <w:rStyle w:val="VerbatimChar"/>
        </w:rPr>
        <w:t xml:space="preserve">## [1] "Llh: -2.11918753329346E+03; Pars: -2.529449E+00,  8.003220E-01,  1.046207E-01,  1.335435E+00"</w:t>
      </w:r>
      <w:r>
        <w:br w:type="textWrapping"/>
      </w:r>
      <w:r>
        <w:rPr>
          <w:rStyle w:val="VerbatimChar"/>
        </w:rPr>
        <w:t xml:space="preserve">## [1] "Llh: -2.11900120041734E+03; Pars: -2.353418E+00,  8.554464E-01,  1.006640E-01,  1.331993E+00"</w:t>
      </w:r>
      <w:r>
        <w:br w:type="textWrapping"/>
      </w:r>
      <w:r>
        <w:rPr>
          <w:rStyle w:val="VerbatimChar"/>
        </w:rPr>
        <w:t xml:space="preserve">## [1] "Llh: -2.11855041713182E+03; Pars: -1.967763E+00,  8.845427E-01,  9.778028E-02,  1.348010E+00"</w:t>
      </w:r>
      <w:r>
        <w:br w:type="textWrapping"/>
      </w:r>
      <w:r>
        <w:rPr>
          <w:rStyle w:val="VerbatimChar"/>
        </w:rPr>
        <w:t xml:space="preserve">## [1] "Llh: -2.11845448852959E+03; Pars: -1.763737E+00,  8.700384E-01,  9.801496E-02,  1.363850E+00"</w:t>
      </w:r>
      <w:r>
        <w:br w:type="textWrapping"/>
      </w:r>
      <w:r>
        <w:rPr>
          <w:rStyle w:val="VerbatimChar"/>
        </w:rPr>
        <w:t xml:space="preserve">## [1] "Llh: -2.11848074714956E+03; Pars: -1.915647E+00,  8.277528E-01,  1.218870E-01,  1.350224E+00"</w:t>
      </w:r>
      <w:r>
        <w:br w:type="textWrapping"/>
      </w:r>
      <w:r>
        <w:rPr>
          <w:rStyle w:val="VerbatimChar"/>
        </w:rPr>
        <w:t xml:space="preserve">## [1] "Llh: -2.11849117194264E+03; Pars: -1.988368E+00,  8.544828E-01,  1.117839E-01,  1.345366E+00"</w:t>
      </w:r>
      <w:r>
        <w:br w:type="textWrapping"/>
      </w:r>
      <w:r>
        <w:rPr>
          <w:rStyle w:val="VerbatimChar"/>
        </w:rPr>
        <w:t xml:space="preserve">## [1] "Llh: -2.11853985615645E+03; Pars: -1.823289E+00,  8.277758E-01,  1.200727E-01,  1.374335E+00"</w:t>
      </w:r>
      <w:r>
        <w:br w:type="textWrapping"/>
      </w:r>
      <w:r>
        <w:rPr>
          <w:rStyle w:val="VerbatimChar"/>
        </w:rPr>
        <w:t xml:space="preserve">## [1] "Llh: -2.11845227789792E+03; Pars: -1.910252E+00,  8.454919E-01,  1.140933E-01,  1.360963E+00"</w:t>
      </w:r>
      <w:r>
        <w:br w:type="textWrapping"/>
      </w:r>
      <w:r>
        <w:rPr>
          <w:rStyle w:val="VerbatimChar"/>
        </w:rPr>
        <w:t xml:space="preserve">## [1] "Llh: -2.11931246738991E+03; Pars: -1.419430E+00,  8.667183E-01,  1.222782E-01,  1.378384E+00"</w:t>
      </w:r>
      <w:r>
        <w:br w:type="textWrapping"/>
      </w:r>
      <w:r>
        <w:rPr>
          <w:rStyle w:val="VerbatimChar"/>
        </w:rPr>
        <w:t xml:space="preserve">## [1] "Llh: -2.11858262661450E+03; Pars: -2.119921E+00,  8.582505E-01,  1.060675E-01,  1.343442E+00"</w:t>
      </w:r>
      <w:r>
        <w:br w:type="textWrapping"/>
      </w:r>
      <w:r>
        <w:rPr>
          <w:rStyle w:val="VerbatimChar"/>
        </w:rPr>
        <w:t xml:space="preserve">## [1] "Llh: -2.11807775053289E+03; Pars: -1.898718E+00,  8.007342E-01,  1.081422E-01,  1.364249E+00"</w:t>
      </w:r>
      <w:r>
        <w:br w:type="textWrapping"/>
      </w:r>
      <w:r>
        <w:rPr>
          <w:rStyle w:val="VerbatimChar"/>
        </w:rPr>
        <w:t xml:space="preserve">## [1] "Llh: -2.11782278775597E+03; Pars: -1.870047E+00,  7.541124E-01,  1.062688E-01,  1.373971E+00"</w:t>
      </w:r>
      <w:r>
        <w:br w:type="textWrapping"/>
      </w:r>
      <w:r>
        <w:rPr>
          <w:rStyle w:val="VerbatimChar"/>
        </w:rPr>
        <w:t xml:space="preserve">## [1] "Llh: -2.11839315009384E+03; Pars: -1.609920E+00,  7.895474E-01,  1.140645E-01,  1.381272E+00"</w:t>
      </w:r>
      <w:r>
        <w:br w:type="textWrapping"/>
      </w:r>
      <w:r>
        <w:rPr>
          <w:rStyle w:val="VerbatimChar"/>
        </w:rPr>
        <w:t xml:space="preserve">## [1] "Llh: -2.11824385150097E+03; Pars: -1.737420E+00,  8.061896E-01,  1.120652E-01,  1.371716E+00"</w:t>
      </w:r>
      <w:r>
        <w:br w:type="textWrapping"/>
      </w:r>
      <w:r>
        <w:rPr>
          <w:rStyle w:val="VerbatimChar"/>
        </w:rPr>
        <w:t xml:space="preserve">## [1] "Llh: -2.11826641211633E+03; Pars: -1.725082E+00,  8.079043E-01,  9.333412E-02,  1.385229E+00"</w:t>
      </w:r>
      <w:r>
        <w:br w:type="textWrapping"/>
      </w:r>
      <w:r>
        <w:rPr>
          <w:rStyle w:val="VerbatimChar"/>
        </w:rPr>
        <w:t xml:space="preserve">## [1] "Llh: -2.11818754131173E+03; Pars: -1.772723E+00,  8.128213E-01,  1.004723E-01,  1.376393E+00"</w:t>
      </w:r>
      <w:r>
        <w:br w:type="textWrapping"/>
      </w:r>
      <w:r>
        <w:rPr>
          <w:rStyle w:val="VerbatimChar"/>
        </w:rPr>
        <w:t xml:space="preserve">## [1] "Llh: -2.11798543858658E+03; Pars: -1.881484E+00,  7.429345E-01,  1.184349E-01,  1.377681E+00"</w:t>
      </w:r>
      <w:r>
        <w:br w:type="textWrapping"/>
      </w:r>
      <w:r>
        <w:rPr>
          <w:rStyle w:val="VerbatimChar"/>
        </w:rPr>
        <w:t xml:space="preserve">## [1] "Llh: -2.11804046473232E+03; Pars: -1.852047E+00,  7.728541E-01,  1.133299E-01,  1.374210E+00"</w:t>
      </w:r>
      <w:r>
        <w:br w:type="textWrapping"/>
      </w:r>
      <w:r>
        <w:rPr>
          <w:rStyle w:val="VerbatimChar"/>
        </w:rPr>
        <w:t xml:space="preserve">## [1] "Llh: -2.11779691733414E+03; Pars: -1.720585E+00,  7.166382E-01,  1.045274E-01,  1.389058E+00"</w:t>
      </w:r>
      <w:r>
        <w:br w:type="textWrapping"/>
      </w:r>
      <w:r>
        <w:rPr>
          <w:rStyle w:val="VerbatimChar"/>
        </w:rPr>
        <w:t xml:space="preserve">## [1] "Llh: -2.11778712929560E+03; Pars: -1.625752E+00,  6.597740E-01,  9.974442E-02,  1.403322E+00"</w:t>
      </w:r>
      <w:r>
        <w:br w:type="textWrapping"/>
      </w:r>
      <w:r>
        <w:rPr>
          <w:rStyle w:val="VerbatimChar"/>
        </w:rPr>
        <w:t xml:space="preserve">## [1] "Llh: -2.11756796957383E+03; Pars: -1.837582E+00,  6.799097E-01,  1.003950E-01,  1.393955E+00"</w:t>
      </w:r>
      <w:r>
        <w:br w:type="textWrapping"/>
      </w:r>
      <w:r>
        <w:rPr>
          <w:rStyle w:val="VerbatimChar"/>
        </w:rPr>
        <w:t xml:space="preserve">## [1] "Llh: -2.11744234969437E+03; Pars: -1.887663E+00,  6.243934E-01,  9.455984E-02,  1.405210E+00"</w:t>
      </w:r>
      <w:r>
        <w:br w:type="textWrapping"/>
      </w:r>
      <w:r>
        <w:rPr>
          <w:rStyle w:val="VerbatimChar"/>
        </w:rPr>
        <w:t xml:space="preserve">## [1] "Llh: -2.11727055343287E+03; Pars: -1.859750E+00,  5.910510E-01,  1.090316E-01,  1.403685E+00"</w:t>
      </w:r>
      <w:r>
        <w:br w:type="textWrapping"/>
      </w:r>
      <w:r>
        <w:rPr>
          <w:rStyle w:val="VerbatimChar"/>
        </w:rPr>
        <w:t xml:space="preserve">## [1] "Llh: -2.11711844122331E+03; Pars: -1.903263E+00,  5.040108E-01,  1.133113E-01,  1.417533E+00"</w:t>
      </w:r>
      <w:r>
        <w:br w:type="textWrapping"/>
      </w:r>
      <w:r>
        <w:rPr>
          <w:rStyle w:val="VerbatimChar"/>
        </w:rPr>
        <w:t xml:space="preserve">## [1] "Llh: -2.11725510640128E+03; Pars: -1.761878E+00,  5.326160E-01,  8.850730E-02,  1.422512E+00"</w:t>
      </w:r>
      <w:r>
        <w:br w:type="textWrapping"/>
      </w:r>
      <w:r>
        <w:rPr>
          <w:rStyle w:val="VerbatimChar"/>
        </w:rPr>
        <w:t xml:space="preserve">## [1] "Llh: -2.11725574519026E+03; Pars: -1.791780E+00,  5.788263E-01,  9.598919E-02,  1.411169E+00"</w:t>
      </w:r>
      <w:r>
        <w:br w:type="textWrapping"/>
      </w:r>
      <w:r>
        <w:rPr>
          <w:rStyle w:val="VerbatimChar"/>
        </w:rPr>
        <w:t xml:space="preserve">## [1] "Llh: -2.11749183570853E+03; Pars: -1.719231E+00,  4.409788E-01,  9.179261E-02,  1.451330E+00"</w:t>
      </w:r>
      <w:r>
        <w:br w:type="textWrapping"/>
      </w:r>
      <w:r>
        <w:rPr>
          <w:rStyle w:val="VerbatimChar"/>
        </w:rPr>
        <w:t xml:space="preserve">## [1] "Llh: -2.11730087747717E+03; Pars: -1.756935E+00,  5.042807E-01,  9.541166E-02,  1.431591E+00"</w:t>
      </w:r>
      <w:r>
        <w:br w:type="textWrapping"/>
      </w:r>
      <w:r>
        <w:rPr>
          <w:rStyle w:val="VerbatimChar"/>
        </w:rPr>
        <w:t xml:space="preserve">## [1] "Llh: -2.11735986181545E+03; Pars: -2.029118E+00,  4.406534E-01,  9.615061E-02,  1.435217E+00"</w:t>
      </w:r>
      <w:r>
        <w:br w:type="textWrapping"/>
      </w:r>
      <w:r>
        <w:rPr>
          <w:rStyle w:val="VerbatimChar"/>
        </w:rPr>
        <w:t xml:space="preserve">## [1] "Llh: -2.11715294689199E+03; Pars: -1.928277E+00,  4.874406E-01,  9.704906E-02,  1.427176E+00"</w:t>
      </w:r>
      <w:r>
        <w:br w:type="textWrapping"/>
      </w:r>
      <w:r>
        <w:rPr>
          <w:rStyle w:val="VerbatimChar"/>
        </w:rPr>
        <w:t xml:space="preserve">## [1] "Llh: -2.11711723004425E+03; Pars: -1.787514E+00,  4.114014E-01,  1.025798E-01,  1.444447E+00"</w:t>
      </w:r>
      <w:r>
        <w:br w:type="textWrapping"/>
      </w:r>
      <w:r>
        <w:rPr>
          <w:rStyle w:val="VerbatimChar"/>
        </w:rPr>
        <w:t xml:space="preserve">## [1] "Llh: -2.11734694626554E+03; Pars: -1.737439E+00,  3.339408E-01,  1.065898E-01,  1.464475E+00"</w:t>
      </w:r>
      <w:r>
        <w:br w:type="textWrapping"/>
      </w:r>
      <w:r>
        <w:rPr>
          <w:rStyle w:val="VerbatimChar"/>
        </w:rPr>
        <w:t xml:space="preserve">## [1] "Llh: -2.11693505202624E+03; Pars: -1.933531E+00,  4.600960E-01,  1.053121E-01,  1.424181E+00"</w:t>
      </w:r>
      <w:r>
        <w:br w:type="textWrapping"/>
      </w:r>
      <w:r>
        <w:rPr>
          <w:rStyle w:val="VerbatimChar"/>
        </w:rPr>
        <w:t xml:space="preserve">## [1] "Llh: -2.11690834095877E+03; Pars: -2.021829E+00,  4.394773E-01,  1.102623E-01,  1.420490E+00"</w:t>
      </w:r>
      <w:r>
        <w:br w:type="textWrapping"/>
      </w:r>
      <w:r>
        <w:rPr>
          <w:rStyle w:val="VerbatimChar"/>
        </w:rPr>
        <w:t xml:space="preserve">## [1] "Llh: -2.11736268127852E+03; Pars: -2.058563E+00,  3.957015E-01,  1.230939E-01,  1.432251E+00"</w:t>
      </w:r>
      <w:r>
        <w:br w:type="textWrapping"/>
      </w:r>
      <w:r>
        <w:rPr>
          <w:rStyle w:val="VerbatimChar"/>
        </w:rPr>
        <w:t xml:space="preserve">## [1] "Llh: -2.11705435488845E+03; Pars: -1.836049E+00,  4.944844E-01,  9.715395E-02,  1.424941E+00"</w:t>
      </w:r>
      <w:r>
        <w:br w:type="textWrapping"/>
      </w:r>
      <w:r>
        <w:rPr>
          <w:rStyle w:val="VerbatimChar"/>
        </w:rPr>
        <w:t xml:space="preserve">## [1] "Llh: -2.11694649929827E+03; Pars: -1.846051E+00,  4.354875E-01,  1.146046E-01,  1.426453E+00"</w:t>
      </w:r>
      <w:r>
        <w:br w:type="textWrapping"/>
      </w:r>
      <w:r>
        <w:rPr>
          <w:rStyle w:val="VerbatimChar"/>
        </w:rPr>
        <w:t xml:space="preserve">## [1] "Llh: -2.11693893478119E+03; Pars: -1.866607E+00,  4.479321E-01,  1.102157E-01,  1.426634E+00"</w:t>
      </w:r>
      <w:r>
        <w:br w:type="textWrapping"/>
      </w:r>
      <w:r>
        <w:rPr>
          <w:rStyle w:val="VerbatimChar"/>
        </w:rPr>
        <w:t xml:space="preserve">## [1] "Llh: -2.11688466931430E+03; Pars: -1.852736E+00,  3.970485E-01,  9.679458E-02,  1.440759E+00"</w:t>
      </w:r>
      <w:r>
        <w:br w:type="textWrapping"/>
      </w:r>
      <w:r>
        <w:rPr>
          <w:rStyle w:val="VerbatimChar"/>
        </w:rPr>
        <w:t xml:space="preserve">## [1] "Llh: -2.11695249485511E+03; Pars: -1.827473E+00,  3.524078E-01,  8.853625E-02,  1.452514E+00"</w:t>
      </w:r>
      <w:r>
        <w:br w:type="textWrapping"/>
      </w:r>
      <w:r>
        <w:rPr>
          <w:rStyle w:val="VerbatimChar"/>
        </w:rPr>
        <w:t xml:space="preserve">## [1] "Llh: -2.11681658532955E+03; Pars: -2.001097E+00,  4.778666E-01,  1.046334E-01,  1.412107E+00"</w:t>
      </w:r>
      <w:r>
        <w:br w:type="textWrapping"/>
      </w:r>
      <w:r>
        <w:rPr>
          <w:rStyle w:val="VerbatimChar"/>
        </w:rPr>
        <w:t xml:space="preserve">## [1] "Llh: -2.11689144840382E+03; Pars: -2.107889E+00,  5.150236E-01,  1.056603E-01,  1.396210E+00"</w:t>
      </w:r>
      <w:r>
        <w:br w:type="textWrapping"/>
      </w:r>
      <w:r>
        <w:rPr>
          <w:rStyle w:val="VerbatimChar"/>
        </w:rPr>
        <w:t xml:space="preserve">## [1] "Llh: -2.11681136123802E+03; Pars: -2.035085E+00,  3.908381E-01,  1.137990E-01,  1.424977E+00"</w:t>
      </w:r>
      <w:r>
        <w:br w:type="textWrapping"/>
      </w:r>
      <w:r>
        <w:rPr>
          <w:rStyle w:val="VerbatimChar"/>
        </w:rPr>
        <w:t xml:space="preserve">## [1] "Llh: -2.11702065249896E+03; Pars: -2.134603E+00,  3.474714E-01,  1.221216E-01,  1.424996E+00"</w:t>
      </w:r>
      <w:r>
        <w:br w:type="textWrapping"/>
      </w:r>
      <w:r>
        <w:rPr>
          <w:rStyle w:val="VerbatimChar"/>
        </w:rPr>
        <w:t xml:space="preserve">## [1] "Llh: -2.11682958153405E+03; Pars: -2.088766E+00,  4.030229E-01,  1.025290E-01,  1.422460E+00"</w:t>
      </w:r>
      <w:r>
        <w:br w:type="textWrapping"/>
      </w:r>
      <w:r>
        <w:rPr>
          <w:rStyle w:val="VerbatimChar"/>
        </w:rPr>
        <w:t xml:space="preserve">## [1] "Llh: -2.11678914245797E+03; Pars: -2.033227E+00,  4.138093E-01,  1.044506E-01,  1.423502E+00"</w:t>
      </w:r>
      <w:r>
        <w:br w:type="textWrapping"/>
      </w:r>
      <w:r>
        <w:rPr>
          <w:rStyle w:val="VerbatimChar"/>
        </w:rPr>
        <w:t xml:space="preserve">## [1] "Llh: -2.11667346339785E+03; Pars: -1.939244E+00,  3.986000E-01,  9.957660E-02,  1.430126E+00"</w:t>
      </w:r>
      <w:r>
        <w:br w:type="textWrapping"/>
      </w:r>
      <w:r>
        <w:rPr>
          <w:rStyle w:val="VerbatimChar"/>
        </w:rPr>
        <w:t xml:space="preserve">## [1] "Llh: -2.11663990775719E+03; Pars: -1.897952E+00,  3.796100E-01,  9.423377E-02,  1.434969E+00"</w:t>
      </w:r>
      <w:r>
        <w:br w:type="textWrapping"/>
      </w:r>
      <w:r>
        <w:rPr>
          <w:rStyle w:val="VerbatimChar"/>
        </w:rPr>
        <w:t xml:space="preserve">## [1] "Llh: -2.11677211467003E+03; Pars: -2.130944E+00,  4.313970E-01,  1.117639E-01,  1.407171E+00"</w:t>
      </w:r>
      <w:r>
        <w:br w:type="textWrapping"/>
      </w:r>
      <w:r>
        <w:rPr>
          <w:rStyle w:val="VerbatimChar"/>
        </w:rPr>
        <w:t xml:space="preserve">## [1] "Llh: -2.11671229577971E+03; Pars: -2.061392E+00,  4.225409E-01,  1.080215E-01,  1.415494E+00"</w:t>
      </w:r>
      <w:r>
        <w:br w:type="textWrapping"/>
      </w:r>
      <w:r>
        <w:rPr>
          <w:rStyle w:val="VerbatimChar"/>
        </w:rPr>
        <w:t xml:space="preserve">## [1] "Llh: -2.11669678300828E+03; Pars: -2.012731E+00,  3.370506E-01,  1.056191E-01,  1.437443E+00"</w:t>
      </w:r>
      <w:r>
        <w:br w:type="textWrapping"/>
      </w:r>
      <w:r>
        <w:rPr>
          <w:rStyle w:val="VerbatimChar"/>
        </w:rPr>
        <w:t xml:space="preserve">## [1] "Llh: -2.11667705244224E+03; Pars: -2.009822E+00,  3.677884E-01,  1.053727E-01,  1.431067E+00"</w:t>
      </w:r>
      <w:r>
        <w:br w:type="textWrapping"/>
      </w:r>
      <w:r>
        <w:rPr>
          <w:rStyle w:val="VerbatimChar"/>
        </w:rPr>
        <w:t xml:space="preserve">## [1] "Llh: -2.11662680389342E+03; Pars: -1.966111E+00,  3.997656E-01,  9.224027E-02,  1.427501E+00"</w:t>
      </w:r>
      <w:r>
        <w:br w:type="textWrapping"/>
      </w:r>
      <w:r>
        <w:rPr>
          <w:rStyle w:val="VerbatimChar"/>
        </w:rPr>
        <w:t xml:space="preserve">## [1] "Llh: -2.11670284590447E+03; Pars: -1.931624E+00,  4.043056E-01,  8.146089E-02,  1.428764E+00"</w:t>
      </w:r>
      <w:r>
        <w:br w:type="textWrapping"/>
      </w:r>
      <w:r>
        <w:rPr>
          <w:rStyle w:val="VerbatimChar"/>
        </w:rPr>
        <w:t xml:space="preserve">## [1] "Llh: -2.11651472263884E+03; Pars: -1.934412E+00,  3.711117E-01,  9.548348E-02,  1.430986E+00"</w:t>
      </w:r>
      <w:r>
        <w:br w:type="textWrapping"/>
      </w:r>
      <w:r>
        <w:rPr>
          <w:rStyle w:val="VerbatimChar"/>
        </w:rPr>
        <w:t xml:space="preserve">## [1] "Llh: -2.11648881498112E+03; Pars: -1.885005E+00,  3.514446E-01,  9.099989E-02,  1.434742E+00"</w:t>
      </w:r>
      <w:r>
        <w:br w:type="textWrapping"/>
      </w:r>
      <w:r>
        <w:rPr>
          <w:rStyle w:val="VerbatimChar"/>
        </w:rPr>
        <w:t xml:space="preserve">## [1] "Llh: -2.11679414631379E+03; Pars: -1.818053E+00,  3.314593E-01,  8.340175E-02,  1.448833E+00"</w:t>
      </w:r>
      <w:r>
        <w:br w:type="textWrapping"/>
      </w:r>
      <w:r>
        <w:rPr>
          <w:rStyle w:val="VerbatimChar"/>
        </w:rPr>
        <w:t xml:space="preserve">## [1] "Llh: -2.11659757036491E+03; Pars: -2.000557E+00,  3.976575E-01,  1.018666E-01,  1.423756E+00"</w:t>
      </w:r>
      <w:r>
        <w:br w:type="textWrapping"/>
      </w:r>
      <w:r>
        <w:rPr>
          <w:rStyle w:val="VerbatimChar"/>
        </w:rPr>
        <w:t xml:space="preserve">## [1] "Llh: -2.11663373561708E+03; Pars: -1.864990E+00,  3.959648E-01,  8.429761E-02,  1.429402E+00"</w:t>
      </w:r>
      <w:r>
        <w:br w:type="textWrapping"/>
      </w:r>
      <w:r>
        <w:rPr>
          <w:rStyle w:val="VerbatimChar"/>
        </w:rPr>
        <w:t xml:space="preserve">## [1] "Llh: -2.11657048351968E+03; Pars: -1.901198E+00,  3.887245E-01,  8.956637E-02,  1.429818E+00"</w:t>
      </w:r>
      <w:r>
        <w:br w:type="textWrapping"/>
      </w:r>
      <w:r>
        <w:rPr>
          <w:rStyle w:val="VerbatimChar"/>
        </w:rPr>
        <w:t xml:space="preserve">## [1] "Llh: -2.11645311106064E+03; Pars: -1.978484E+00,  3.882121E-01,  9.310279E-02,  1.422953E+00"</w:t>
      </w:r>
      <w:r>
        <w:br w:type="textWrapping"/>
      </w:r>
      <w:r>
        <w:rPr>
          <w:rStyle w:val="VerbatimChar"/>
        </w:rPr>
        <w:t xml:space="preserve">## [1] "Llh: -2.11638841975231E+03; Pars: -2.018750E+00,  3.925859E-01,  9.253730E-02,  1.416983E+00"</w:t>
      </w:r>
      <w:r>
        <w:br w:type="textWrapping"/>
      </w:r>
      <w:r>
        <w:rPr>
          <w:rStyle w:val="VerbatimChar"/>
        </w:rPr>
        <w:t xml:space="preserve">## [1] "Llh: -2.11634966948746E+03; Pars: -1.936644E+00,  3.653136E-01,  9.524481E-02,  1.425119E+00"</w:t>
      </w:r>
      <w:r>
        <w:br w:type="textWrapping"/>
      </w:r>
      <w:r>
        <w:rPr>
          <w:rStyle w:val="VerbatimChar"/>
        </w:rPr>
        <w:t xml:space="preserve">## [1] "Llh: -2.11625869375889E+03; Pars: -1.921911E+00,  3.492175E-01,  9.674708E-02,  1.423929E+00"</w:t>
      </w:r>
      <w:r>
        <w:br w:type="textWrapping"/>
      </w:r>
      <w:r>
        <w:rPr>
          <w:rStyle w:val="VerbatimChar"/>
        </w:rPr>
        <w:t xml:space="preserve">## [1] "Llh: -2.11642016923638E+03; Pars: -1.862874E+00,  3.441562E-01,  8.305873E-02,  1.428954E+00"</w:t>
      </w:r>
      <w:r>
        <w:br w:type="textWrapping"/>
      </w:r>
      <w:r>
        <w:rPr>
          <w:rStyle w:val="VerbatimChar"/>
        </w:rPr>
        <w:t xml:space="preserve">## [1] "Llh: -2.11637752379590E+03; Pars: -1.897295E+00,  3.568157E-01,  8.776069E-02,  1.427653E+00"</w:t>
      </w:r>
      <w:r>
        <w:br w:type="textWrapping"/>
      </w:r>
      <w:r>
        <w:rPr>
          <w:rStyle w:val="VerbatimChar"/>
        </w:rPr>
        <w:t xml:space="preserve">## [1] "Llh: -2.11615428645724E+03; Pars: -1.960282E+00,  3.373058E-01,  9.445611E-02,  1.421818E+00"</w:t>
      </w:r>
      <w:r>
        <w:br w:type="textWrapping"/>
      </w:r>
      <w:r>
        <w:rPr>
          <w:rStyle w:val="VerbatimChar"/>
        </w:rPr>
        <w:t xml:space="preserve">## [1] "Llh: -2.11599337346364E+03; Pars: -1.989824E+00,  3.142063E-01,  9.690098E-02,  1.417835E+00"</w:t>
      </w:r>
      <w:r>
        <w:br w:type="textWrapping"/>
      </w:r>
      <w:r>
        <w:rPr>
          <w:rStyle w:val="VerbatimChar"/>
        </w:rPr>
        <w:t xml:space="preserve">## [1] "Llh: -2.11602427540214E+03; Pars: -2.028885E+00,  3.527670E-01,  9.597313E-02,  1.408565E+00"</w:t>
      </w:r>
      <w:r>
        <w:br w:type="textWrapping"/>
      </w:r>
      <w:r>
        <w:rPr>
          <w:rStyle w:val="VerbatimChar"/>
        </w:rPr>
        <w:t xml:space="preserve">## [1] "Llh: -2.11611097916895E+03; Pars: -1.992915E+00,  3.524359E-01,  9.472982E-02,  1.415064E+00"</w:t>
      </w:r>
      <w:r>
        <w:br w:type="textWrapping"/>
      </w:r>
      <w:r>
        <w:rPr>
          <w:rStyle w:val="VerbatimChar"/>
        </w:rPr>
        <w:t xml:space="preserve">## [1] "Llh: -2.11609249654911E+03; Pars: -1.900207E+00,  2.993551E-01,  9.615364E-02,  1.421976E+00"</w:t>
      </w:r>
      <w:r>
        <w:br w:type="textWrapping"/>
      </w:r>
      <w:r>
        <w:rPr>
          <w:rStyle w:val="VerbatimChar"/>
        </w:rPr>
        <w:t xml:space="preserve">## [1] "Llh: -2.11608778738354E+03; Pars: -1.929843E+00,  3.203492E-01,  9.524955E-02,  1.420726E+00"</w:t>
      </w:r>
      <w:r>
        <w:br w:type="textWrapping"/>
      </w:r>
      <w:r>
        <w:rPr>
          <w:rStyle w:val="VerbatimChar"/>
        </w:rPr>
        <w:t xml:space="preserve">## [1] "Llh: -2.11589893478731E+03; Pars: -2.037936E+00,  3.120809E-01,  1.046747E-01,  1.407920E+00"</w:t>
      </w:r>
      <w:r>
        <w:br w:type="textWrapping"/>
      </w:r>
      <w:r>
        <w:rPr>
          <w:rStyle w:val="VerbatimChar"/>
        </w:rPr>
        <w:t xml:space="preserve">## [1] "Llh: -2.11585316731253E+03; Pars: -2.108257E+00,  2.918629E-01,  1.131317E-01,  1.398157E+00"</w:t>
      </w:r>
      <w:r>
        <w:br w:type="textWrapping"/>
      </w:r>
      <w:r>
        <w:rPr>
          <w:rStyle w:val="VerbatimChar"/>
        </w:rPr>
        <w:t xml:space="preserve">## [1] "Llh: -2.11573529114380E+03; Pars: -2.106494E+00,  2.915121E-01,  1.038806E-01,  1.398769E+00"</w:t>
      </w:r>
      <w:r>
        <w:br w:type="textWrapping"/>
      </w:r>
      <w:r>
        <w:rPr>
          <w:rStyle w:val="VerbatimChar"/>
        </w:rPr>
        <w:t xml:space="preserve">## [1] "Llh: -2.11566134140788E+03; Pars: -2.198786E+00,  2.663403E-01,  1.074474E-01,  1.386356E+00"</w:t>
      </w:r>
      <w:r>
        <w:br w:type="textWrapping"/>
      </w:r>
      <w:r>
        <w:rPr>
          <w:rStyle w:val="VerbatimChar"/>
        </w:rPr>
        <w:t xml:space="preserve">## [1] "Llh: -2.11584906263375E+03; Pars: -2.233033E+00,  2.897581E-01,  1.114770E-01,  1.384862E+00"</w:t>
      </w:r>
      <w:r>
        <w:br w:type="textWrapping"/>
      </w:r>
      <w:r>
        <w:rPr>
          <w:rStyle w:val="VerbatimChar"/>
        </w:rPr>
        <w:t xml:space="preserve">## [1] "Llh: -2.11579228781740E+03; Pars: -2.157235E+00,  2.971205E-01,  1.074201E-01,  1.393742E+00"</w:t>
      </w:r>
      <w:r>
        <w:br w:type="textWrapping"/>
      </w:r>
      <w:r>
        <w:rPr>
          <w:rStyle w:val="VerbatimChar"/>
        </w:rPr>
        <w:t xml:space="preserve">## [1] "Llh: -2.11574920831956E+03; Pars: -2.198166E+00,  2.414870E-01,  1.164769E-01,  1.389449E+00"</w:t>
      </w:r>
      <w:r>
        <w:br w:type="textWrapping"/>
      </w:r>
      <w:r>
        <w:rPr>
          <w:rStyle w:val="VerbatimChar"/>
        </w:rPr>
        <w:t xml:space="preserve">## [1] "Llh: -2.11573116370318E+03; Pars: -2.155846E+00,  2.654864E-01,  1.113510E-01,  1.394203E+00"</w:t>
      </w:r>
      <w:r>
        <w:br w:type="textWrapping"/>
      </w:r>
      <w:r>
        <w:rPr>
          <w:rStyle w:val="VerbatimChar"/>
        </w:rPr>
        <w:t xml:space="preserve">## [1] "Llh: -2.11599977416802E+03; Pars: -2.320238E+00,  2.492186E-01,  1.227741E-01,  1.368812E+00"</w:t>
      </w:r>
      <w:r>
        <w:br w:type="textWrapping"/>
      </w:r>
      <w:r>
        <w:rPr>
          <w:rStyle w:val="VerbatimChar"/>
        </w:rPr>
        <w:t xml:space="preserve">## [1] "Llh: -2.11580756326038E+03; Pars: -2.072428E+00,  2.965215E-01,  1.033693E-01,  1.405417E+00"</w:t>
      </w:r>
      <w:r>
        <w:br w:type="textWrapping"/>
      </w:r>
      <w:r>
        <w:rPr>
          <w:rStyle w:val="VerbatimChar"/>
        </w:rPr>
        <w:t xml:space="preserve">## [1] "Llh: -2.11564990399306E+03; Pars: -2.183890E+00,  2.704302E-01,  1.016622E-01,  1.391677E+00"</w:t>
      </w:r>
      <w:r>
        <w:br w:type="textWrapping"/>
      </w:r>
      <w:r>
        <w:rPr>
          <w:rStyle w:val="VerbatimChar"/>
        </w:rPr>
        <w:t xml:space="preserve">## [1] "Llh: -2.11561654497715E+03; Pars: -2.221707E+00,  2.603115E-01,  9.592747E-02,  1.388448E+00"</w:t>
      </w:r>
      <w:r>
        <w:br w:type="textWrapping"/>
      </w:r>
      <w:r>
        <w:rPr>
          <w:rStyle w:val="VerbatimChar"/>
        </w:rPr>
        <w:t xml:space="preserve">## [1] "Llh: -2.11570107341877E+03; Pars: -2.294360E+00,  2.493999E-01,  1.077037E-01,  1.376104E+00"</w:t>
      </w:r>
      <w:r>
        <w:br w:type="textWrapping"/>
      </w:r>
      <w:r>
        <w:rPr>
          <w:rStyle w:val="VerbatimChar"/>
        </w:rPr>
        <w:t xml:space="preserve">## [1] "Llh: -2.11567107781241E+03; Pars: -2.238877E+00,  2.604272E-01,  1.066201E-01,  1.383374E+00"</w:t>
      </w:r>
      <w:r>
        <w:br w:type="textWrapping"/>
      </w:r>
      <w:r>
        <w:rPr>
          <w:rStyle w:val="VerbatimChar"/>
        </w:rPr>
        <w:t xml:space="preserve">## [1] "Llh: -2.11555973746277E+03; Pars: -2.250372E+00,  2.330219E-01,  1.032528E-01,  1.382461E+00"</w:t>
      </w:r>
      <w:r>
        <w:br w:type="textWrapping"/>
      </w:r>
      <w:r>
        <w:rPr>
          <w:rStyle w:val="VerbatimChar"/>
        </w:rPr>
        <w:t xml:space="preserve">## [1] "Llh: -2.11551702405143E+03; Pars: -2.296941E+00,  2.063616E-01,  1.011691E-01,  1.376854E+00"</w:t>
      </w:r>
      <w:r>
        <w:br w:type="textWrapping"/>
      </w:r>
      <w:r>
        <w:rPr>
          <w:rStyle w:val="VerbatimChar"/>
        </w:rPr>
        <w:t xml:space="preserve">## [1] "Llh: -2.11559639327366E+03; Pars: -2.322309E+00,  2.299220E-01,  9.423104E-02,  1.373378E+00"</w:t>
      </w:r>
      <w:r>
        <w:br w:type="textWrapping"/>
      </w:r>
      <w:r>
        <w:rPr>
          <w:rStyle w:val="VerbatimChar"/>
        </w:rPr>
        <w:t xml:space="preserve">## [1] "Llh: -2.11557609469575E+03; Pars: -2.280693E+00,  2.383394E-01,  9.851103E-02,  1.378555E+00"</w:t>
      </w:r>
      <w:r>
        <w:br w:type="textWrapping"/>
      </w:r>
      <w:r>
        <w:rPr>
          <w:rStyle w:val="VerbatimChar"/>
        </w:rPr>
        <w:t xml:space="preserve">## [1] "Llh: -2.11550329979994E+03; Pars: -2.260187E+00,  2.242287E-01,  9.490739E-02,  1.381715E+00"</w:t>
      </w:r>
      <w:r>
        <w:br w:type="textWrapping"/>
      </w:r>
      <w:r>
        <w:rPr>
          <w:rStyle w:val="VerbatimChar"/>
        </w:rPr>
        <w:t xml:space="preserve">## [1] "Llh: -2.11547603171208E+03; Pars: -2.270842E+00,  2.080625E-01,  8.905103E-02,  1.380887E+00"</w:t>
      </w:r>
      <w:r>
        <w:br w:type="textWrapping"/>
      </w:r>
      <w:r>
        <w:rPr>
          <w:rStyle w:val="VerbatimChar"/>
        </w:rPr>
        <w:t xml:space="preserve">## [1] "Llh: -2.11557597558353E+03; Pars: -2.336306E+00,  1.937845E-01,  8.488198E-02,  1.376021E+00"</w:t>
      </w:r>
      <w:r>
        <w:br w:type="textWrapping"/>
      </w:r>
      <w:r>
        <w:rPr>
          <w:rStyle w:val="VerbatimChar"/>
        </w:rPr>
        <w:t xml:space="preserve">## [1] "Llh: -2.11552796549722E+03; Pars: -2.301926E+00,  2.098208E-01,  9.052332E-02,  1.378598E+00"</w:t>
      </w:r>
      <w:r>
        <w:br w:type="textWrapping"/>
      </w:r>
      <w:r>
        <w:rPr>
          <w:rStyle w:val="VerbatimChar"/>
        </w:rPr>
        <w:t xml:space="preserve">## [1] "Llh: -2.11550567671082E+03; Pars: -2.353494E+00,  1.780083E-01,  9.369979E-02,  1.369065E+00"</w:t>
      </w:r>
      <w:r>
        <w:br w:type="textWrapping"/>
      </w:r>
      <w:r>
        <w:rPr>
          <w:rStyle w:val="VerbatimChar"/>
        </w:rPr>
        <w:t xml:space="preserve">## [1] "Llh: -2.11549614080407E+03; Pars: -2.320547E+00,  1.957508E-01,  9.425671E-02,  1.373885E+00"</w:t>
      </w:r>
      <w:r>
        <w:br w:type="textWrapping"/>
      </w:r>
      <w:r>
        <w:rPr>
          <w:rStyle w:val="VerbatimChar"/>
        </w:rPr>
        <w:t xml:space="preserve">## [1] "Llh: -2.11545498427669E+03; Pars: -2.314434E+00,  1.761941E-01,  8.898907E-02,  1.376553E+00"</w:t>
      </w:r>
      <w:r>
        <w:br w:type="textWrapping"/>
      </w:r>
      <w:r>
        <w:rPr>
          <w:rStyle w:val="VerbatimChar"/>
        </w:rPr>
        <w:t xml:space="preserve">## [1] "Llh: -2.11545833259787E+03; Pars: -2.331305E+00,  1.514918E-01,  8.422809E-02,  1.375553E+00"</w:t>
      </w:r>
      <w:r>
        <w:br w:type="textWrapping"/>
      </w:r>
      <w:r>
        <w:rPr>
          <w:rStyle w:val="VerbatimChar"/>
        </w:rPr>
        <w:t xml:space="preserve">## [1] "Llh: -2.11543068890415E+03; Pars: -2.299456E+00,  1.834046E-01,  9.620965E-02,  1.375489E+00"</w:t>
      </w:r>
      <w:r>
        <w:br w:type="textWrapping"/>
      </w:r>
      <w:r>
        <w:rPr>
          <w:rStyle w:val="VerbatimChar"/>
        </w:rPr>
        <w:t xml:space="preserve">## [1] "Llh: -2.11540528496636E+03; Pars: -2.298222E+00,  1.714712E-01,  9.905281E-02,  1.373938E+00"</w:t>
      </w:r>
      <w:r>
        <w:br w:type="textWrapping"/>
      </w:r>
      <w:r>
        <w:rPr>
          <w:rStyle w:val="VerbatimChar"/>
        </w:rPr>
        <w:t xml:space="preserve">## [1] "Llh: -2.11543980428275E+03; Pars: -2.305082E+00,  1.699851E-01,  8.450568E-02,  1.375771E+00"</w:t>
      </w:r>
      <w:r>
        <w:br w:type="textWrapping"/>
      </w:r>
      <w:r>
        <w:rPr>
          <w:rStyle w:val="VerbatimChar"/>
        </w:rPr>
        <w:t xml:space="preserve">## [1] "Llh: -2.11543350103111E+03; Pars: -2.303047E+00,  1.784290E-01,  8.867154E-02,  1.376042E+00"</w:t>
      </w:r>
      <w:r>
        <w:br w:type="textWrapping"/>
      </w:r>
      <w:r>
        <w:rPr>
          <w:rStyle w:val="VerbatimChar"/>
        </w:rPr>
        <w:t xml:space="preserve">## [1] "Llh: -2.11537760358554E+03; Pars: -2.272725E+00,  1.710871E-01,  8.862552E-02,  1.379826E+00"</w:t>
      </w:r>
      <w:r>
        <w:br w:type="textWrapping"/>
      </w:r>
      <w:r>
        <w:rPr>
          <w:rStyle w:val="VerbatimChar"/>
        </w:rPr>
        <w:t xml:space="preserve">## [1] "Llh: -2.11534355924530E+03; Pars: -2.248814E+00,  1.599463E-01,  8.580992E-02,  1.382806E+00"</w:t>
      </w:r>
      <w:r>
        <w:br w:type="textWrapping"/>
      </w:r>
      <w:r>
        <w:rPr>
          <w:rStyle w:val="VerbatimChar"/>
        </w:rPr>
        <w:t xml:space="preserve">## [1] "Llh: -2.11535148390889E+03; Pars: -2.311416E+00,  1.411294E-01,  9.221065E-02,  1.373784E+00"</w:t>
      </w:r>
      <w:r>
        <w:br w:type="textWrapping"/>
      </w:r>
      <w:r>
        <w:rPr>
          <w:rStyle w:val="VerbatimChar"/>
        </w:rPr>
        <w:t xml:space="preserve">## [1] "Llh: -2.11536803420335E+03; Pars: -2.301273E+00,  1.555111E-01,  9.142074E-02,  1.375556E+00"</w:t>
      </w:r>
      <w:r>
        <w:br w:type="textWrapping"/>
      </w:r>
      <w:r>
        <w:rPr>
          <w:rStyle w:val="VerbatimChar"/>
        </w:rPr>
        <w:t xml:space="preserve">## [1] "Llh: -2.11530336961236E+03; Pars: -2.266315E+00,  1.491533E-01,  9.388339E-02,  1.376722E+00"</w:t>
      </w:r>
      <w:r>
        <w:br w:type="textWrapping"/>
      </w:r>
      <w:r>
        <w:rPr>
          <w:rStyle w:val="VerbatimChar"/>
        </w:rPr>
        <w:t xml:space="preserve">## [1] "Llh: -2.11526654135369E+03; Pars: -2.242255E+00,  1.372314E-01,  9.633055E-02,  1.376807E+00"</w:t>
      </w:r>
      <w:r>
        <w:br w:type="textWrapping"/>
      </w:r>
      <w:r>
        <w:rPr>
          <w:rStyle w:val="VerbatimChar"/>
        </w:rPr>
        <w:t xml:space="preserve">## [1] "Llh: -2.11526228147312E+03; Pars: -2.247307E+00,  1.291673E-01,  9.803043E-02,  1.377616E+00"</w:t>
      </w:r>
      <w:r>
        <w:br w:type="textWrapping"/>
      </w:r>
      <w:r>
        <w:rPr>
          <w:rStyle w:val="VerbatimChar"/>
        </w:rPr>
        <w:t xml:space="preserve">## [1] "Llh: -2.11525754270570E+03; Pars: -2.219437E+00,  1.098996E-01,  1.027099E-01,  1.378404E+00"</w:t>
      </w:r>
      <w:r>
        <w:br w:type="textWrapping"/>
      </w:r>
      <w:r>
        <w:rPr>
          <w:rStyle w:val="VerbatimChar"/>
        </w:rPr>
        <w:t xml:space="preserve">## [1] "Llh: -2.11520986261077E+03; Pars: -2.212740E+00,  1.076043E-01,  8.947768E-02,  1.381967E+00"</w:t>
      </w:r>
      <w:r>
        <w:br w:type="textWrapping"/>
      </w:r>
      <w:r>
        <w:rPr>
          <w:rStyle w:val="VerbatimChar"/>
        </w:rPr>
        <w:t xml:space="preserve">## [1] "Llh: -2.11522052857080E+03; Pars: -2.169999E+00,  8.524104E-02,  8.469011E-02,  1.385999E+00"</w:t>
      </w:r>
      <w:r>
        <w:br w:type="textWrapping"/>
      </w:r>
      <w:r>
        <w:rPr>
          <w:rStyle w:val="VerbatimChar"/>
        </w:rPr>
        <w:t xml:space="preserve">## [1] "Llh: -2.11523852751841E+03; Pars: -2.150207E+00,  1.141588E-01,  9.495336E-02,  1.386231E+00"</w:t>
      </w:r>
      <w:r>
        <w:br w:type="textWrapping"/>
      </w:r>
      <w:r>
        <w:rPr>
          <w:rStyle w:val="VerbatimChar"/>
        </w:rPr>
        <w:t xml:space="preserve">## [1] "Llh: -2.11522150607586E+03; Pars: -2.190509E+00,  1.203750E-01,  9.426768E-02,  1.383109E+00"</w:t>
      </w:r>
      <w:r>
        <w:br w:type="textWrapping"/>
      </w:r>
      <w:r>
        <w:rPr>
          <w:rStyle w:val="VerbatimChar"/>
        </w:rPr>
        <w:t xml:space="preserve">## [1] "Llh: -2.11530444051061E+03; Pars: -2.183657E+00,  8.738432E-02,  1.055830E-01,  1.377338E+00"</w:t>
      </w:r>
      <w:r>
        <w:br w:type="textWrapping"/>
      </w:r>
      <w:r>
        <w:rPr>
          <w:rStyle w:val="VerbatimChar"/>
        </w:rPr>
        <w:t xml:space="preserve">## [1] "Llh: -2.11524088098316E+03; Pars: -2.199946E+00,  1.016409E-01,  1.006397E-01,  1.378703E+00"</w:t>
      </w:r>
      <w:r>
        <w:br w:type="textWrapping"/>
      </w:r>
      <w:r>
        <w:rPr>
          <w:rStyle w:val="VerbatimChar"/>
        </w:rPr>
        <w:t xml:space="preserve">## [1] "Llh: -2.11521023294262E+03; Pars: -2.169061E+00,  8.765204E-02,  9.721692E-02,  1.384292E+00"</w:t>
      </w:r>
      <w:r>
        <w:br w:type="textWrapping"/>
      </w:r>
      <w:r>
        <w:rPr>
          <w:rStyle w:val="VerbatimChar"/>
        </w:rPr>
        <w:t xml:space="preserve">## [1] "Llh: -2.11520900466699E+03; Pars: -2.187360E+00,  9.804713E-02,  9.699533E-02,  1.382417E+00"</w:t>
      </w:r>
      <w:r>
        <w:br w:type="textWrapping"/>
      </w:r>
      <w:r>
        <w:rPr>
          <w:rStyle w:val="VerbatimChar"/>
        </w:rPr>
        <w:t xml:space="preserve">## [1] "Llh: -2.11521668264532E+03; Pars: -2.175840E+00,  1.033805E-01,  8.798033E-02,  1.384699E+00"</w:t>
      </w:r>
      <w:r>
        <w:br w:type="textWrapping"/>
      </w:r>
      <w:r>
        <w:rPr>
          <w:rStyle w:val="VerbatimChar"/>
        </w:rPr>
        <w:t xml:space="preserve">## [1] "Llh: -2.11520646553288E+03; Pars: -2.186740E+00,  1.049731E-01,  9.166272E-02,  1.383122E+00"</w:t>
      </w:r>
      <w:r>
        <w:br w:type="textWrapping"/>
      </w:r>
      <w:r>
        <w:rPr>
          <w:rStyle w:val="VerbatimChar"/>
        </w:rPr>
        <w:t xml:space="preserve">## [1] "Llh: -2.11523138101037E+03; Pars: -2.188728E+00,  1.135980E-01,  8.556200E-02,  1.386616E+00"</w:t>
      </w:r>
      <w:r>
        <w:br w:type="textWrapping"/>
      </w:r>
      <w:r>
        <w:rPr>
          <w:rStyle w:val="VerbatimChar"/>
        </w:rPr>
        <w:t xml:space="preserve">## [1] "Llh: -2.11521115384651E+03; Pars: -2.191533E+00,  1.104829E-01,  8.933142E-02,  1.384633E+00"</w:t>
      </w:r>
      <w:r>
        <w:br w:type="textWrapping"/>
      </w:r>
      <w:r>
        <w:rPr>
          <w:rStyle w:val="VerbatimChar"/>
        </w:rPr>
        <w:t xml:space="preserve">## [1] "Llh: -2.11519333045327E+03; Pars: -2.198677E+00,  9.189299E-02,  8.946589E-02,  1.382960E+00"</w:t>
      </w:r>
      <w:r>
        <w:br w:type="textWrapping"/>
      </w:r>
      <w:r>
        <w:rPr>
          <w:rStyle w:val="VerbatimChar"/>
        </w:rPr>
        <w:t xml:space="preserve">## [1] "Llh: -2.11519202166911E+03; Pars: -2.202760E+00,  8.028888E-02,  8.706499E-02,  1.382885E+00"</w:t>
      </w:r>
      <w:r>
        <w:br w:type="textWrapping"/>
      </w:r>
      <w:r>
        <w:rPr>
          <w:rStyle w:val="VerbatimChar"/>
        </w:rPr>
        <w:t xml:space="preserve">## [1] "Llh: -2.11518968510652E+03; Pars: -2.203267E+00,  8.535003E-02,  9.326893E-02,  1.380565E+00"</w:t>
      </w:r>
      <w:r>
        <w:br w:type="textWrapping"/>
      </w:r>
      <w:r>
        <w:rPr>
          <w:rStyle w:val="VerbatimChar"/>
        </w:rPr>
        <w:t xml:space="preserve">## [1] "Llh: -2.11519194527796E+03; Pars: -2.209134E+00,  7.501670E-02,  9.523768E-02,  1.378536E+00"</w:t>
      </w:r>
      <w:r>
        <w:br w:type="textWrapping"/>
      </w:r>
      <w:r>
        <w:rPr>
          <w:rStyle w:val="VerbatimChar"/>
        </w:rPr>
        <w:t xml:space="preserve">## [1] "Llh: -2.11519853120013E+03; Pars: -2.177323E+00,  7.804703E-02,  9.501830E-02,  1.382527E+00"</w:t>
      </w:r>
      <w:r>
        <w:br w:type="textWrapping"/>
      </w:r>
      <w:r>
        <w:rPr>
          <w:rStyle w:val="VerbatimChar"/>
        </w:rPr>
        <w:t xml:space="preserve">## [1] "Llh: -2.11519249441405E+03; Pars: -2.186177E+00,  8.457163E-02,  9.363315E-02,  1.382387E+00"</w:t>
      </w:r>
      <w:r>
        <w:br w:type="textWrapping"/>
      </w:r>
      <w:r>
        <w:rPr>
          <w:rStyle w:val="VerbatimChar"/>
        </w:rPr>
        <w:t xml:space="preserve">## [1] "Llh: -2.11520158067281E+03; Pars: -2.202112E+00,  7.955106E-02,  8.581956E-02,  1.382063E+00"</w:t>
      </w:r>
      <w:r>
        <w:br w:type="textWrapping"/>
      </w:r>
      <w:r>
        <w:rPr>
          <w:rStyle w:val="VerbatimChar"/>
        </w:rPr>
        <w:t xml:space="preserve">## [1] "Llh: -2.11519234727791E+03; Pars: -2.198424E+00,  8.381914E-02,  8.861350E-02,  1.382151E+00"</w:t>
      </w:r>
      <w:r>
        <w:br w:type="textWrapping"/>
      </w:r>
      <w:r>
        <w:rPr>
          <w:rStyle w:val="VerbatimChar"/>
        </w:rPr>
        <w:t xml:space="preserve">## [1] "Llh: -2.11517721960298E+03; Pars: -2.208575E+00,  6.639503E-02,  8.962757E-02,  1.380872E+00"</w:t>
      </w:r>
      <w:r>
        <w:br w:type="textWrapping"/>
      </w:r>
      <w:r>
        <w:rPr>
          <w:rStyle w:val="VerbatimChar"/>
        </w:rPr>
        <w:t xml:space="preserve">## [1] "Llh: -2.11517385597325E+03; Pars: -2.219492E+00,  5.280370E-02,  8.861000E-02,  1.379749E+00"</w:t>
      </w:r>
      <w:r>
        <w:br w:type="textWrapping"/>
      </w:r>
      <w:r>
        <w:rPr>
          <w:rStyle w:val="VerbatimChar"/>
        </w:rPr>
        <w:t xml:space="preserve">## [1] "Llh: -2.11519633503731E+03; Pars: -2.225795E+00,  6.511914E-02,  8.514557E-02,  1.380288E+00"</w:t>
      </w:r>
      <w:r>
        <w:br w:type="textWrapping"/>
      </w:r>
      <w:r>
        <w:rPr>
          <w:rStyle w:val="VerbatimChar"/>
        </w:rPr>
        <w:t xml:space="preserve">## [1] "Llh: -2.11518429416762E+03; Pars: -2.196082E+00,  7.922198E-02,  9.151125E-02,  1.381862E+00"</w:t>
      </w:r>
      <w:r>
        <w:br w:type="textWrapping"/>
      </w:r>
      <w:r>
        <w:rPr>
          <w:rStyle w:val="VerbatimChar"/>
        </w:rPr>
        <w:t xml:space="preserve">## [1] "Llh: -2.11517219187663E+03; Pars: -2.212376E+00,  6.387654E-02,  9.161408E-02,  1.380379E+00"</w:t>
      </w:r>
      <w:r>
        <w:br w:type="textWrapping"/>
      </w:r>
      <w:r>
        <w:rPr>
          <w:rStyle w:val="VerbatimChar"/>
        </w:rPr>
        <w:t xml:space="preserve">## [1] "Llh: -2.11516829600147E+03; Pars: -2.219352E+00,  5.576227E-02,  9.311437E-02,  1.379494E+00"</w:t>
      </w:r>
      <w:r>
        <w:br w:type="textWrapping"/>
      </w:r>
      <w:r>
        <w:rPr>
          <w:rStyle w:val="VerbatimChar"/>
        </w:rPr>
        <w:t xml:space="preserve">## [1] "Llh: -2.11518259719951E+03; Pars: -2.216337E+00,  5.557401E-02,  9.618728E-02,  1.377953E+00"</w:t>
      </w:r>
      <w:r>
        <w:br w:type="textWrapping"/>
      </w:r>
      <w:r>
        <w:rPr>
          <w:rStyle w:val="VerbatimChar"/>
        </w:rPr>
        <w:t xml:space="preserve">## [1] "Llh: -2.11517583837352E+03; Pars: -2.212943E+00,  6.092810E-02,  9.390671E-02,  1.379185E+00"</w:t>
      </w:r>
      <w:r>
        <w:br w:type="textWrapping"/>
      </w:r>
      <w:r>
        <w:rPr>
          <w:rStyle w:val="VerbatimChar"/>
        </w:rPr>
        <w:t xml:space="preserve">## [1] "Llh: -2.11516522267915E+03; Pars: -2.220668E+00,  4.417030E-02,  9.030223E-02,  1.379579E+00"</w:t>
      </w:r>
      <w:r>
        <w:br w:type="textWrapping"/>
      </w:r>
      <w:r>
        <w:rPr>
          <w:rStyle w:val="VerbatimChar"/>
        </w:rPr>
        <w:t xml:space="preserve">## [1] "Llh: -2.11516522896208E+03; Pars: -2.229368E+00,  3.177560E-02,  8.881888E-02,  1.379086E+00"</w:t>
      </w:r>
      <w:r>
        <w:br w:type="textWrapping"/>
      </w:r>
      <w:r>
        <w:rPr>
          <w:rStyle w:val="VerbatimChar"/>
        </w:rPr>
        <w:t xml:space="preserve">## [1] "Llh: -2.11516730114074E+03; Pars: -2.240146E+00,  3.553291E-02,  9.145540E-02,  1.377145E+00"</w:t>
      </w:r>
      <w:r>
        <w:br w:type="textWrapping"/>
      </w:r>
      <w:r>
        <w:rPr>
          <w:rStyle w:val="VerbatimChar"/>
        </w:rPr>
        <w:t xml:space="preserve">## [1] "Llh: -2.11516628025680E+03; Pars: -2.229130E+00,  4.341947E-02,  9.146936E-02,  1.378323E+00"</w:t>
      </w:r>
      <w:r>
        <w:br w:type="textWrapping"/>
      </w:r>
      <w:r>
        <w:rPr>
          <w:rStyle w:val="VerbatimChar"/>
        </w:rPr>
        <w:t xml:space="preserve">## [1] "Llh: -2.11517018039944E+03; Pars: -2.231379E+00,  3.900248E-02,  8.784127E-02,  1.379387E+00"</w:t>
      </w:r>
      <w:r>
        <w:br w:type="textWrapping"/>
      </w:r>
      <w:r>
        <w:rPr>
          <w:rStyle w:val="VerbatimChar"/>
        </w:rPr>
        <w:t xml:space="preserve">## [1] "Llh: -2.11516701340348E+03; Pars: -2.226770E+00,  4.360372E-02,  8.935763E-02,  1.379337E+00"</w:t>
      </w:r>
      <w:r>
        <w:br w:type="textWrapping"/>
      </w:r>
      <w:r>
        <w:rPr>
          <w:rStyle w:val="VerbatimChar"/>
        </w:rPr>
        <w:t xml:space="preserve">## [1] "Llh: -2.11516319825736E+03; Pars: -2.228467E+00,  4.089546E-02,  9.351180E-02,  1.378617E+00"</w:t>
      </w:r>
      <w:r>
        <w:br w:type="textWrapping"/>
      </w:r>
      <w:r>
        <w:rPr>
          <w:rStyle w:val="VerbatimChar"/>
        </w:rPr>
        <w:t xml:space="preserve">## [1] "Llh: -2.11516692475548E+03; Pars: -2.232955E+00,  3.598988E-02,  9.596270E-02,  1.378052E+00"</w:t>
      </w:r>
      <w:r>
        <w:br w:type="textWrapping"/>
      </w:r>
      <w:r>
        <w:rPr>
          <w:rStyle w:val="VerbatimChar"/>
        </w:rPr>
        <w:t xml:space="preserve">## [1] "Llh: -2.11516657666436E+03; Pars: -2.233165E+00,  3.316395E-02,  8.920615E-02,  1.378434E+00"</w:t>
      </w:r>
      <w:r>
        <w:br w:type="textWrapping"/>
      </w:r>
      <w:r>
        <w:rPr>
          <w:rStyle w:val="VerbatimChar"/>
        </w:rPr>
        <w:t xml:space="preserve">## [1] "Llh: -2.11516468970082E+03; Pars: -2.229712E+00,  3.776460E-02,  9.018320E-02,  1.378699E+00"</w:t>
      </w:r>
      <w:r>
        <w:br w:type="textWrapping"/>
      </w:r>
      <w:r>
        <w:rPr>
          <w:rStyle w:val="VerbatimChar"/>
        </w:rPr>
        <w:t xml:space="preserve">## [1] "Llh: -2.11516465684705E+03; Pars: -2.227219E+00,  3.946970E-02,  9.337567E-02,  1.378272E+00"</w:t>
      </w:r>
      <w:r>
        <w:br w:type="textWrapping"/>
      </w:r>
      <w:r>
        <w:rPr>
          <w:rStyle w:val="VerbatimChar"/>
        </w:rPr>
        <w:t xml:space="preserve">## [1] "Llh: -2.11516380341570E+03; Pars: -2.227106E+00,  4.046493E-02,  9.237116E-02,  1.378538E+00"</w:t>
      </w:r>
      <w:r>
        <w:br w:type="textWrapping"/>
      </w:r>
      <w:r>
        <w:rPr>
          <w:rStyle w:val="VerbatimChar"/>
        </w:rPr>
        <w:t xml:space="preserve">## [1] "Llh: -2.11516043397509E+03; Pars: -2.223847E+00,  3.826485E-02,  9.171483E-02,  1.379394E+00"</w:t>
      </w:r>
      <w:r>
        <w:br w:type="textWrapping"/>
      </w:r>
      <w:r>
        <w:rPr>
          <w:rStyle w:val="VerbatimChar"/>
        </w:rPr>
        <w:t xml:space="preserve">## [1] "Llh: -2.11515789673071E+03; Pars: -2.221205E+00,  3.592178E-02,  9.183756E-02,  1.379930E+00"</w:t>
      </w:r>
      <w:r>
        <w:br w:type="textWrapping"/>
      </w:r>
      <w:r>
        <w:rPr>
          <w:rStyle w:val="VerbatimChar"/>
        </w:rPr>
        <w:t xml:space="preserve">## [1] "Llh: -2.11516142916303E+03; Pars: -2.232577E+00,  3.392094E-02,  9.364963E-02,  1.378313E+00"</w:t>
      </w:r>
      <w:r>
        <w:br w:type="textWrapping"/>
      </w:r>
      <w:r>
        <w:rPr>
          <w:rStyle w:val="VerbatimChar"/>
        </w:rPr>
        <w:t xml:space="preserve">## [1] "Llh: -2.11516111475466E+03; Pars: -2.229600E+00,  3.623544E-02,  9.281278E-02,  1.378630E+00"</w:t>
      </w:r>
      <w:r>
        <w:br w:type="textWrapping"/>
      </w:r>
      <w:r>
        <w:rPr>
          <w:rStyle w:val="VerbatimChar"/>
        </w:rPr>
        <w:t xml:space="preserve">## [1] "Llh: -2.11516314031863E+03; Pars: -2.223478E+00,  3.886313E-02,  9.508345E-02,  1.379159E+00"</w:t>
      </w:r>
      <w:r>
        <w:br w:type="textWrapping"/>
      </w:r>
      <w:r>
        <w:rPr>
          <w:rStyle w:val="VerbatimChar"/>
        </w:rPr>
        <w:t xml:space="preserve">## [1] "Llh: -2.11516148965560E+03; Pars: -2.225036E+00,  3.858553E-02,  9.385839E-02,  1.379044E+00"</w:t>
      </w:r>
      <w:r>
        <w:br w:type="textWrapping"/>
      </w:r>
      <w:r>
        <w:rPr>
          <w:rStyle w:val="VerbatimChar"/>
        </w:rPr>
        <w:t xml:space="preserve">## [1] "Llh: -2.11515785110969E+03; Pars: -2.225048E+00,  3.541740E-02,  9.363911E-02,  1.379572E+00"</w:t>
      </w:r>
      <w:r>
        <w:br w:type="textWrapping"/>
      </w:r>
      <w:r>
        <w:rPr>
          <w:rStyle w:val="VerbatimChar"/>
        </w:rPr>
        <w:t xml:space="preserve">## [1] "Llh: -2.11515571956271E+03; Pars: -2.224019E+00,  3.313490E-02,  9.427308E-02,  1.380089E+00"</w:t>
      </w:r>
      <w:r>
        <w:br w:type="textWrapping"/>
      </w:r>
      <w:r>
        <w:rPr>
          <w:rStyle w:val="VerbatimChar"/>
        </w:rPr>
        <w:t xml:space="preserve">## [1] "Llh: -2.11515460327299E+03; Pars: -2.221463E+00,  3.154465E-02,  9.287911E-02,  1.380229E+00"</w:t>
      </w:r>
      <w:r>
        <w:br w:type="textWrapping"/>
      </w:r>
      <w:r>
        <w:rPr>
          <w:rStyle w:val="VerbatimChar"/>
        </w:rPr>
        <w:t xml:space="preserve">## [1] "Llh: -2.11515133070189E+03; Pars: -2.217960E+00,  2.770454E-02,  9.256276E-02,  1.381035E+00"</w:t>
      </w:r>
      <w:r>
        <w:br w:type="textWrapping"/>
      </w:r>
      <w:r>
        <w:rPr>
          <w:rStyle w:val="VerbatimChar"/>
        </w:rPr>
        <w:t xml:space="preserve">## [1] "Llh: -2.11515189807701E+03; Pars: -2.221356E+00,  2.832953E-02,  9.188471E-02,  1.380798E+00"</w:t>
      </w:r>
      <w:r>
        <w:br w:type="textWrapping"/>
      </w:r>
      <w:r>
        <w:rPr>
          <w:rStyle w:val="VerbatimChar"/>
        </w:rPr>
        <w:t xml:space="preserve">## [1] "Llh: -2.11515369831563E+03; Pars: -2.222276E+00,  3.060453E-02,  9.237813E-02,  1.380359E+00"</w:t>
      </w:r>
      <w:r>
        <w:br w:type="textWrapping"/>
      </w:r>
      <w:r>
        <w:rPr>
          <w:rStyle w:val="VerbatimChar"/>
        </w:rPr>
        <w:t xml:space="preserve">## [1] "Llh: -2.11514794300185E+03; Pars: -2.212670E+00,  2.667371E-02,  9.246628E-02,  1.382299E+00"</w:t>
      </w:r>
      <w:r>
        <w:br w:type="textWrapping"/>
      </w:r>
      <w:r>
        <w:rPr>
          <w:rStyle w:val="VerbatimChar"/>
        </w:rPr>
        <w:t xml:space="preserve">## [1] "Llh: -2.11514397864645E+03; Pars: -2.204205E+00,  2.288539E-02,  9.229302E-02,  1.384137E+00"</w:t>
      </w:r>
      <w:r>
        <w:br w:type="textWrapping"/>
      </w:r>
      <w:r>
        <w:rPr>
          <w:rStyle w:val="VerbatimChar"/>
        </w:rPr>
        <w:t xml:space="preserve">## [1] "Llh: -2.11514414364224E+03; Pars: -2.212565E+00,  2.147630E-02,  9.366922E-02,  1.383100E+00"</w:t>
      </w:r>
      <w:r>
        <w:br w:type="textWrapping"/>
      </w:r>
      <w:r>
        <w:rPr>
          <w:rStyle w:val="VerbatimChar"/>
        </w:rPr>
        <w:t xml:space="preserve">## [1] "Llh: -2.11514663415954E+03; Pars: -2.214725E+00,  2.442356E-02,  9.321131E-02,  1.382307E+00"</w:t>
      </w:r>
      <w:r>
        <w:br w:type="textWrapping"/>
      </w:r>
      <w:r>
        <w:rPr>
          <w:rStyle w:val="VerbatimChar"/>
        </w:rPr>
        <w:t xml:space="preserve">## [1] "Llh: -2.11514382795810E+03; Pars: -2.204024E+00,  1.874427E-02,  9.093178E-02,  1.384448E+00"</w:t>
      </w:r>
      <w:r>
        <w:br w:type="textWrapping"/>
      </w:r>
      <w:r>
        <w:rPr>
          <w:rStyle w:val="VerbatimChar"/>
        </w:rPr>
        <w:t xml:space="preserve">## [1] "Llh: -2.11514535881698E+03; Pars: -2.194027E+00,  1.409808E-02,  8.926112E-02,  1.386633E+00"</w:t>
      </w:r>
      <w:r>
        <w:br w:type="textWrapping"/>
      </w:r>
      <w:r>
        <w:rPr>
          <w:rStyle w:val="VerbatimChar"/>
        </w:rPr>
        <w:t xml:space="preserve">## [1] "Llh: -2.11514114835535E+03; Pars: -2.198021E+00,  1.783319E-02,  9.284369E-02,  1.385565E+00"</w:t>
      </w:r>
      <w:r>
        <w:br w:type="textWrapping"/>
      </w:r>
      <w:r>
        <w:rPr>
          <w:rStyle w:val="VerbatimChar"/>
        </w:rPr>
        <w:t xml:space="preserve">## [1] "Llh: -2.11514032045593E+03; Pars: -2.186354E+00,  1.414894E-02,  9.332317E-02,  1.387955E+00"</w:t>
      </w:r>
      <w:r>
        <w:br w:type="textWrapping"/>
      </w:r>
      <w:r>
        <w:rPr>
          <w:rStyle w:val="VerbatimChar"/>
        </w:rPr>
        <w:t xml:space="preserve">## [1] "Llh: -2.11513867711277E+03; Pars: -2.185614E+00,  1.303179E-02,  9.254584E-02,  1.388793E+00"</w:t>
      </w:r>
      <w:r>
        <w:br w:type="textWrapping"/>
      </w:r>
      <w:r>
        <w:rPr>
          <w:rStyle w:val="VerbatimChar"/>
        </w:rPr>
        <w:t xml:space="preserve">## [1] "Llh: -2.11514170872371E+03; Pars: -2.169440E+00,  8.937803E-03,  9.253737E-02,  1.392688E+00"</w:t>
      </w:r>
      <w:r>
        <w:br w:type="textWrapping"/>
      </w:r>
      <w:r>
        <w:rPr>
          <w:rStyle w:val="VerbatimChar"/>
        </w:rPr>
        <w:t xml:space="preserve">## [1] "Llh: -2.11514367273502E+03; Pars: -2.177533E+00,  1.309538E-02,  9.087768E-02,  1.389571E+00"</w:t>
      </w:r>
      <w:r>
        <w:br w:type="textWrapping"/>
      </w:r>
      <w:r>
        <w:rPr>
          <w:rStyle w:val="VerbatimChar"/>
        </w:rPr>
        <w:t xml:space="preserve">## [1] "Llh: -2.11514116155035E+03; Pars: -2.186291E+00,  1.481933E-02,  9.157557E-02,  1.387950E+00"</w:t>
      </w:r>
      <w:r>
        <w:br w:type="textWrapping"/>
      </w:r>
      <w:r>
        <w:rPr>
          <w:rStyle w:val="VerbatimChar"/>
        </w:rPr>
        <w:t xml:space="preserve">## [1] "Llh: -2.11514059427468E+03; Pars: -2.176937E+00,  9.889040E-03,  9.189515E-02,  1.390441E+00"</w:t>
      </w:r>
      <w:r>
        <w:br w:type="textWrapping"/>
      </w:r>
      <w:r>
        <w:rPr>
          <w:rStyle w:val="VerbatimChar"/>
        </w:rPr>
        <w:t xml:space="preserve">## [1] "Llh: -2.11513976297052E+03; Pars: -2.183754E+00,  1.219706E-02,  9.199462E-02,  1.388863E+00"</w:t>
      </w:r>
      <w:r>
        <w:br w:type="textWrapping"/>
      </w:r>
      <w:r>
        <w:rPr>
          <w:rStyle w:val="VerbatimChar"/>
        </w:rPr>
        <w:t xml:space="preserve">## [1] "Llh: -2.11514418200516E+03; Pars: -2.166982E+00,  9.739518E-03,  9.378782E-02,  1.392343E+00"</w:t>
      </w:r>
      <w:r>
        <w:br w:type="textWrapping"/>
      </w:r>
      <w:r>
        <w:rPr>
          <w:rStyle w:val="VerbatimChar"/>
        </w:rPr>
        <w:t xml:space="preserve">## [1] "Llh: -2.11514069714316E+03; Pars: -2.194764E+00,  1.591423E-02,  9.164579E-02,  1.386418E+00"</w:t>
      </w:r>
      <w:r>
        <w:br w:type="textWrapping"/>
      </w:r>
      <w:r>
        <w:rPr>
          <w:rStyle w:val="VerbatimChar"/>
        </w:rPr>
        <w:t xml:space="preserve">## [1] "Llh: -2.11513843388949E+03; Pars: -2.188951E+00,  1.276604E-02,  9.317914E-02,  1.388063E+00"</w:t>
      </w:r>
      <w:r>
        <w:br w:type="textWrapping"/>
      </w:r>
      <w:r>
        <w:rPr>
          <w:rStyle w:val="VerbatimChar"/>
        </w:rPr>
        <w:t xml:space="preserve">## [1] "Llh: -2.11513804289203E+03; Pars: -2.190281E+00,  1.184868E-02,  9.398093E-02,  1.388119E+00"</w:t>
      </w:r>
      <w:r>
        <w:br w:type="textWrapping"/>
      </w:r>
      <w:r>
        <w:rPr>
          <w:rStyle w:val="VerbatimChar"/>
        </w:rPr>
        <w:t xml:space="preserve">## [1] "Llh: -2.11514020913502E+03; Pars: -2.178238E+00,  1.025749E-02,  9.427649E-02,  1.390450E+00"</w:t>
      </w:r>
      <w:r>
        <w:br w:type="textWrapping"/>
      </w:r>
      <w:r>
        <w:rPr>
          <w:rStyle w:val="VerbatimChar"/>
        </w:rPr>
        <w:t xml:space="preserve">## [1] "Llh: -2.11513914802433E+03; Pars: -2.182369E+00,  1.144793E-02,  9.361882E-02,  1.389441E+00"</w:t>
      </w:r>
      <w:r>
        <w:br w:type="textWrapping"/>
      </w:r>
      <w:r>
        <w:rPr>
          <w:rStyle w:val="VerbatimChar"/>
        </w:rPr>
        <w:t xml:space="preserve">## [1] "Llh: -2.11513731714082E+03; Pars: -2.184655E+00,  1.037777E-02,  9.274693E-02,  1.389654E+00"</w:t>
      </w:r>
      <w:r>
        <w:br w:type="textWrapping"/>
      </w:r>
      <w:r>
        <w:rPr>
          <w:rStyle w:val="VerbatimChar"/>
        </w:rPr>
        <w:t xml:space="preserve">## [1] "Llh: -2.11513660549002E+03; Pars: -2.183805E+00,  8.887801E-03,  9.245880E-02,  1.390504E+00"</w:t>
      </w:r>
      <w:r>
        <w:br w:type="textWrapping"/>
      </w:r>
      <w:r>
        <w:rPr>
          <w:rStyle w:val="VerbatimChar"/>
        </w:rPr>
        <w:t xml:space="preserve">## [1] "Llh: -2.11513715765884E+03; Pars: -2.187281E+00,  1.027644E-02,  9.430757E-02,  1.389565E+00"</w:t>
      </w:r>
      <w:r>
        <w:br w:type="textWrapping"/>
      </w:r>
      <w:r>
        <w:rPr>
          <w:rStyle w:val="VerbatimChar"/>
        </w:rPr>
        <w:t xml:space="preserve">## [1] "Llh: -2.11513724183612E+03; Pars: -2.186399E+00,  1.072620E-02,  9.372933E-02,  1.389390E+00"</w:t>
      </w:r>
      <w:r>
        <w:br w:type="textWrapping"/>
      </w:r>
      <w:r>
        <w:rPr>
          <w:rStyle w:val="VerbatimChar"/>
        </w:rPr>
        <w:t xml:space="preserve">## [1] "Llh: -2.11513563101015E+03; Pars: -2.191121E+00,  1.037357E-02,  9.302775E-02,  1.389050E+00"</w:t>
      </w:r>
      <w:r>
        <w:br w:type="textWrapping"/>
      </w:r>
      <w:r>
        <w:rPr>
          <w:rStyle w:val="VerbatimChar"/>
        </w:rPr>
        <w:t xml:space="preserve">## [1] "Llh: -2.11513470034730E+03; Pars: -2.195498E+00,  9.874816E-03,  9.273222E-02,  1.388854E+00"</w:t>
      </w:r>
      <w:r>
        <w:br w:type="textWrapping"/>
      </w:r>
      <w:r>
        <w:rPr>
          <w:rStyle w:val="VerbatimChar"/>
        </w:rPr>
        <w:t xml:space="preserve">## [1] "Llh: -2.11513513559433E+03; Pars: -2.192819E+00,  7.932567E-03,  9.419393E-02,  1.389728E+00"</w:t>
      </w:r>
      <w:r>
        <w:br w:type="textWrapping"/>
      </w:r>
      <w:r>
        <w:rPr>
          <w:rStyle w:val="VerbatimChar"/>
        </w:rPr>
        <w:t xml:space="preserve">## [1] "Llh: -2.11513539370540E+03; Pars: -2.191018E+00,  8.980724E-03,  9.378190E-02,  1.389494E+00"</w:t>
      </w:r>
      <w:r>
        <w:br w:type="textWrapping"/>
      </w:r>
      <w:r>
        <w:rPr>
          <w:rStyle w:val="VerbatimChar"/>
        </w:rPr>
        <w:t xml:space="preserve">## [1] "Llh: -2.11513477663292E+03; Pars: -2.189420E+00,  7.138713E-03,  9.286533E-02,  1.391208E+00"</w:t>
      </w:r>
      <w:r>
        <w:br w:type="textWrapping"/>
      </w:r>
      <w:r>
        <w:rPr>
          <w:rStyle w:val="VerbatimChar"/>
        </w:rPr>
        <w:t xml:space="preserve">## [1] "Llh: -2.11513482295753E+03; Pars: -2.189635E+00,  8.102750E-03,  9.314423E-02,  1.390435E+00"</w:t>
      </w:r>
      <w:r>
        <w:br w:type="textWrapping"/>
      </w:r>
      <w:r>
        <w:rPr>
          <w:rStyle w:val="VerbatimChar"/>
        </w:rPr>
        <w:t xml:space="preserve">## [1] "Llh: -2.11513477608196E+03; Pars: -2.193490E+00,  6.860186E-03,  9.181757E-02,  1.390581E+00"</w:t>
      </w:r>
      <w:r>
        <w:br w:type="textWrapping"/>
      </w:r>
      <w:r>
        <w:rPr>
          <w:rStyle w:val="VerbatimChar"/>
        </w:rPr>
        <w:t xml:space="preserve">## [1] "Llh: -2.11513450686712E+03; Pars: -2.191938E+00,  7.589490E-03,  9.244007E-02,  1.390327E+00"</w:t>
      </w:r>
      <w:r>
        <w:br w:type="textWrapping"/>
      </w:r>
      <w:r>
        <w:rPr>
          <w:rStyle w:val="VerbatimChar"/>
        </w:rPr>
        <w:t xml:space="preserve">## [1] "Llh: -2.11513421611996E+03; Pars: -2.201032E+00,  7.329820E-03,  9.365697E-02,  1.389554E+00"</w:t>
      </w:r>
      <w:r>
        <w:br w:type="textWrapping"/>
      </w:r>
      <w:r>
        <w:rPr>
          <w:rStyle w:val="VerbatimChar"/>
        </w:rPr>
        <w:t xml:space="preserve">## [1] "Llh: -2.11513591348090E+03; Pars: -2.209645E+00,  6.656451E-03,  9.425605E-02,  1.389080E+00"</w:t>
      </w:r>
      <w:r>
        <w:br w:type="textWrapping"/>
      </w:r>
      <w:r>
        <w:rPr>
          <w:rStyle w:val="VerbatimChar"/>
        </w:rPr>
        <w:t xml:space="preserve">## [1] "Llh: -2.11513485908985E+03; Pars: -2.196125E+00,  7.894300E-03,  9.165337E-02,  1.390243E+00"</w:t>
      </w:r>
      <w:r>
        <w:br w:type="textWrapping"/>
      </w:r>
      <w:r>
        <w:rPr>
          <w:rStyle w:val="VerbatimChar"/>
        </w:rPr>
        <w:t xml:space="preserve">## [1] "Llh: -2.11513430799177E+03; Pars: -2.195298E+00,  7.903849E-03,  9.228851E-02,  1.390115E+00"</w:t>
      </w:r>
      <w:r>
        <w:br w:type="textWrapping"/>
      </w:r>
      <w:r>
        <w:rPr>
          <w:rStyle w:val="VerbatimChar"/>
        </w:rPr>
        <w:t xml:space="preserve">## [1] "Llh: -2.11513427463244E+03; Pars: -2.202463E+00,  9.230322E-03,  9.269355E-02,  1.388219E+00"</w:t>
      </w:r>
      <w:r>
        <w:br w:type="textWrapping"/>
      </w:r>
      <w:r>
        <w:rPr>
          <w:rStyle w:val="VerbatimChar"/>
        </w:rPr>
        <w:t xml:space="preserve">## [1] "Llh: -2.11513407787274E+03; Pars: -2.199202E+00,  8.656007E-03,  9.273650E-02,  1.388965E+00"</w:t>
      </w:r>
      <w:r>
        <w:br w:type="textWrapping"/>
      </w:r>
      <w:r>
        <w:rPr>
          <w:rStyle w:val="VerbatimChar"/>
        </w:rPr>
        <w:t xml:space="preserve">## [1] "Llh: -2.11513436350167E+03; Pars: -2.198237E+00,  6.247440E-03,  9.282880E-02,  1.390627E+00"</w:t>
      </w:r>
      <w:r>
        <w:br w:type="textWrapping"/>
      </w:r>
      <w:r>
        <w:rPr>
          <w:rStyle w:val="VerbatimChar"/>
        </w:rPr>
        <w:t xml:space="preserve">## [1] "Llh: -2.11513406687172E+03; Pars: -2.197552E+00,  7.005011E-03,  9.280466E-02,  1.390183E+00"</w:t>
      </w:r>
      <w:r>
        <w:br w:type="textWrapping"/>
      </w:r>
      <w:r>
        <w:rPr>
          <w:rStyle w:val="VerbatimChar"/>
        </w:rPr>
        <w:t xml:space="preserve">## [1] "Llh: -2.11513426728202E+03; Pars: -2.204605E+00,  7.809381E-03,  9.330325E-02,  1.389082E+00"</w:t>
      </w:r>
      <w:r>
        <w:br w:type="textWrapping"/>
      </w:r>
      <w:r>
        <w:rPr>
          <w:rStyle w:val="VerbatimChar"/>
        </w:rPr>
        <w:t xml:space="preserve">## [1] "Llh: -2.11513401608714E+03; Pars: -2.201438E+00,  7.753818E-03,  9.308745E-02,  1.389393E+00"</w:t>
      </w:r>
      <w:r>
        <w:br w:type="textWrapping"/>
      </w:r>
      <w:r>
        <w:rPr>
          <w:rStyle w:val="VerbatimChar"/>
        </w:rPr>
        <w:t xml:space="preserve">## [1] "Llh: -2.11513443795060E+03; Pars: -2.204314E+00,  7.427266E-03,  9.385428E-02,  1.388933E+00"</w:t>
      </w:r>
      <w:r>
        <w:br w:type="textWrapping"/>
      </w:r>
      <w:r>
        <w:rPr>
          <w:rStyle w:val="VerbatimChar"/>
        </w:rPr>
        <w:t xml:space="preserve">## [1] "Llh: -2.11513403052411E+03; Pars: -2.197552E+00,  7.781911E-03,  9.267995E-02,  1.389819E+00"</w:t>
      </w:r>
      <w:r>
        <w:br w:type="textWrapping"/>
      </w:r>
      <w:r>
        <w:rPr>
          <w:rStyle w:val="VerbatimChar"/>
        </w:rPr>
        <w:t xml:space="preserve">## [1] "Llh: -2.11513443446906E+03; Pars: -2.196840E+00,  8.252221E-03,  9.199731E-02,  1.389626E+00"</w:t>
      </w:r>
      <w:r>
        <w:br w:type="textWrapping"/>
      </w:r>
      <w:r>
        <w:rPr>
          <w:rStyle w:val="VerbatimChar"/>
        </w:rPr>
        <w:t xml:space="preserve">## [1] "Llh: -2.11513400057681E+03; Pars: -2.199984E+00,  7.550273E-03,  9.324206E-02,  1.389572E+00"</w:t>
      </w:r>
      <w:r>
        <w:br w:type="textWrapping"/>
      </w:r>
      <w:r>
        <w:rPr>
          <w:rStyle w:val="VerbatimChar"/>
        </w:rPr>
        <w:t xml:space="preserve">## [1] "Llh: -2.11513439864184E+03; Pars: -2.199061E+00,  6.526330E-03,  9.317056E-02,  1.390519E+00"</w:t>
      </w:r>
      <w:r>
        <w:br w:type="textWrapping"/>
      </w:r>
      <w:r>
        <w:rPr>
          <w:rStyle w:val="VerbatimChar"/>
        </w:rPr>
        <w:t xml:space="preserve">## [1] "Llh: -2.11513396375527E+03; Pars: -2.199167E+00,  8.065949E-03,  9.284501E-02,  1.389354E+00"</w:t>
      </w:r>
      <w:r>
        <w:br w:type="textWrapping"/>
      </w:r>
      <w:r>
        <w:rPr>
          <w:rStyle w:val="VerbatimChar"/>
        </w:rPr>
        <w:t xml:space="preserve">## [1] "Llh: -2.11513403965038E+03; Pars: -2.201518E+00,  8.653687E-03,  9.312258E-02,  1.388886E+00"</w:t>
      </w:r>
      <w:r>
        <w:br w:type="textWrapping"/>
      </w:r>
      <w:r>
        <w:rPr>
          <w:rStyle w:val="VerbatimChar"/>
        </w:rPr>
        <w:t xml:space="preserve">## [1] "Llh: -2.11513397587927E+03; Pars: -2.200527E+00,  8.208298E-03,  9.304310E-02,  1.389210E+00"</w:t>
      </w:r>
      <w:r>
        <w:br w:type="textWrapping"/>
      </w:r>
      <w:r>
        <w:rPr>
          <w:rStyle w:val="VerbatimChar"/>
        </w:rPr>
        <w:t xml:space="preserve">## [1] "Llh: -2.11513412583323E+03; Pars: -2.203005E+00,  8.000317E-03,  9.342886E-02,  1.388945E+00"</w:t>
      </w:r>
      <w:r>
        <w:br w:type="textWrapping"/>
      </w:r>
      <w:r>
        <w:rPr>
          <w:rStyle w:val="VerbatimChar"/>
        </w:rPr>
        <w:t xml:space="preserve">## [1] "Llh: -2.11513396864521E+03; Pars: -2.198915E+00,  7.835947E-03,  9.286718E-02,  1.389601E+00"</w:t>
      </w:r>
      <w:r>
        <w:br w:type="textWrapping"/>
      </w:r>
      <w:r>
        <w:rPr>
          <w:rStyle w:val="VerbatimChar"/>
        </w:rPr>
        <w:t xml:space="preserve">## [1] "Llh: -2.11513398990083E+03; Pars: -2.197859E+00,  8.071714E-03,  9.291122E-02,  1.389475E+00"</w:t>
      </w:r>
      <w:r>
        <w:br w:type="textWrapping"/>
      </w:r>
      <w:r>
        <w:rPr>
          <w:rStyle w:val="VerbatimChar"/>
        </w:rPr>
        <w:t xml:space="preserve">## [1] "Llh: -2.11513396100690E+03; Pars: -2.198753E+00,  7.991038E-03,  9.295528E-02,  1.389455E+00"</w:t>
      </w:r>
      <w:r>
        <w:br w:type="textWrapping"/>
      </w:r>
      <w:r>
        <w:rPr>
          <w:rStyle w:val="VerbatimChar"/>
        </w:rPr>
        <w:t xml:space="preserve">## [1] "Llh: -2.11513406598674E+03; Pars: -2.198697E+00,  8.527838E-03,  9.261323E-02,  1.389237E+00"</w:t>
      </w:r>
      <w:r>
        <w:br w:type="textWrapping"/>
      </w:r>
      <w:r>
        <w:rPr>
          <w:rStyle w:val="VerbatimChar"/>
        </w:rPr>
        <w:t xml:space="preserve">## [1] "Llh: -2.11513396085560E+03; Pars: -2.199662E+00,  7.783622E-03,  9.308485E-02,  1.389488E+00"</w:t>
      </w:r>
      <w:r>
        <w:br w:type="textWrapping"/>
      </w:r>
      <w:r>
        <w:rPr>
          <w:rStyle w:val="VerbatimChar"/>
        </w:rPr>
        <w:t xml:space="preserve">## [1] "Llh: -2.11513397914041E+03; Pars: -2.197662E+00,  7.783622E-03,  9.308485E-02,  1.389488E+00"</w:t>
      </w:r>
      <w:r>
        <w:br w:type="textWrapping"/>
      </w:r>
      <w:r>
        <w:rPr>
          <w:rStyle w:val="VerbatimChar"/>
        </w:rPr>
        <w:t xml:space="preserve">## [1] "Llh: -2.11513396085560E+03; Pars: -2.199662E+00,  7.783622E-03,  9.308485E-02,  1.389488E+00"</w:t>
      </w:r>
      <w:r>
        <w:br w:type="textWrapping"/>
      </w:r>
      <w:r>
        <w:rPr>
          <w:rStyle w:val="VerbatimChar"/>
        </w:rPr>
        <w:t xml:space="preserve">## [1] "Llh: -2.11513395436968E+03; Pars: -2.198662E+00,  7.791410E-03,  9.308485E-02,  1.389488E+00"</w:t>
      </w:r>
      <w:r>
        <w:br w:type="textWrapping"/>
      </w:r>
      <w:r>
        <w:rPr>
          <w:rStyle w:val="VerbatimChar"/>
        </w:rPr>
        <w:t xml:space="preserve">## [1] "Llh: -2.11513395296513E+03; Pars: -2.198662E+00,  7.775842E-03,  9.308485E-02,  1.389488E+00"</w:t>
      </w:r>
      <w:r>
        <w:br w:type="textWrapping"/>
      </w:r>
      <w:r>
        <w:rPr>
          <w:rStyle w:val="VerbatimChar"/>
        </w:rPr>
        <w:t xml:space="preserve">## [1] "Llh: -2.11513450829140E+03; Pars: -2.198662E+00,  7.783622E-03,  9.408485E-02,  1.389488E+00"</w:t>
      </w:r>
      <w:r>
        <w:br w:type="textWrapping"/>
      </w:r>
      <w:r>
        <w:rPr>
          <w:rStyle w:val="VerbatimChar"/>
        </w:rPr>
        <w:t xml:space="preserve">## [1] "Llh: -2.11513426661802E+03; Pars: -2.198662E+00,  7.783622E-03,  9.208485E-02,  1.389488E+00"</w:t>
      </w:r>
      <w:r>
        <w:br w:type="textWrapping"/>
      </w:r>
      <w:r>
        <w:rPr>
          <w:rStyle w:val="VerbatimChar"/>
        </w:rPr>
        <w:t xml:space="preserve">## [1] "Llh: -2.11513481742404E+03; Pars: -2.198662E+00,  7.783622E-03,  9.308485E-02,  1.390879E+00"</w:t>
      </w:r>
      <w:r>
        <w:br w:type="textWrapping"/>
      </w:r>
      <w:r>
        <w:rPr>
          <w:rStyle w:val="VerbatimChar"/>
        </w:rPr>
        <w:t xml:space="preserve">## [1] "Llh: -2.11513460174420E+03; Pars: -2.198662E+00,  7.783622E-03,  9.308485E-02,  1.388100E+00"</w:t>
      </w:r>
      <w:r>
        <w:br w:type="textWrapping"/>
      </w:r>
      <w:r>
        <w:rPr>
          <w:rStyle w:val="VerbatimChar"/>
        </w:rPr>
        <w:t xml:space="preserve">## [1] "Llh: -2.11513396085560E+03; Pars: -2.199662E+00,  7.783622E-03,  9.308485E-02,  1.389488E+00"</w:t>
      </w:r>
      <w:r>
        <w:br w:type="textWrapping"/>
      </w:r>
      <w:r>
        <w:rPr>
          <w:rStyle w:val="VerbatimChar"/>
        </w:rPr>
        <w:t xml:space="preserve">## [1] "Llh: -2.11513407276152E+03; Pars: -2.201662E+00,  7.783622E-03,  9.308485E-02,  1.389488E+00"</w:t>
      </w:r>
      <w:r>
        <w:br w:type="textWrapping"/>
      </w:r>
      <w:r>
        <w:rPr>
          <w:rStyle w:val="VerbatimChar"/>
        </w:rPr>
        <w:t xml:space="preserve">## [1] "Llh: -2.11513400131033E+03; Pars: -2.200662E+00,  7.791410E-03,  9.308485E-02,  1.389488E+00"</w:t>
      </w:r>
      <w:r>
        <w:br w:type="textWrapping"/>
      </w:r>
      <w:r>
        <w:rPr>
          <w:rStyle w:val="VerbatimChar"/>
        </w:rPr>
        <w:t xml:space="preserve">## [1] "Llh: -2.11513399987526E+03; Pars: -2.200662E+00,  7.775842E-03,  9.308485E-02,  1.389488E+00"</w:t>
      </w:r>
      <w:r>
        <w:br w:type="textWrapping"/>
      </w:r>
      <w:r>
        <w:rPr>
          <w:rStyle w:val="VerbatimChar"/>
        </w:rPr>
        <w:t xml:space="preserve">## [1] "Llh: -2.11513455117245E+03; Pars: -2.200662E+00,  7.783622E-03,  9.408485E-02,  1.389488E+00"</w:t>
      </w:r>
      <w:r>
        <w:br w:type="textWrapping"/>
      </w:r>
      <w:r>
        <w:rPr>
          <w:rStyle w:val="VerbatimChar"/>
        </w:rPr>
        <w:t xml:space="preserve">## [1] "Llh: -2.11513431725591E+03; Pars: -2.200662E+00,  7.783622E-03,  9.208485E-02,  1.389488E+00"</w:t>
      </w:r>
      <w:r>
        <w:br w:type="textWrapping"/>
      </w:r>
      <w:r>
        <w:rPr>
          <w:rStyle w:val="VerbatimChar"/>
        </w:rPr>
        <w:t xml:space="preserve">## [1] "Llh: -2.11513519338925E+03; Pars: -2.200662E+00,  7.783622E-03,  9.308485E-02,  1.390879E+00"</w:t>
      </w:r>
      <w:r>
        <w:br w:type="textWrapping"/>
      </w:r>
      <w:r>
        <w:rPr>
          <w:rStyle w:val="VerbatimChar"/>
        </w:rPr>
        <w:t xml:space="preserve">## [1] "Llh: -2.11513431982653E+03; Pars: -2.200662E+00,  7.783622E-03,  9.308485E-02,  1.388100E+00"</w:t>
      </w:r>
      <w:r>
        <w:br w:type="textWrapping"/>
      </w:r>
      <w:r>
        <w:rPr>
          <w:rStyle w:val="VerbatimChar"/>
        </w:rPr>
        <w:t xml:space="preserve">## [1] "Llh: -2.11513395436968E+03; Pars: -2.198662E+00,  7.791410E-03,  9.308485E-02,  1.389488E+00"</w:t>
      </w:r>
      <w:r>
        <w:br w:type="textWrapping"/>
      </w:r>
      <w:r>
        <w:rPr>
          <w:rStyle w:val="VerbatimChar"/>
        </w:rPr>
        <w:t xml:space="preserve">## [1] "Llh: -2.11513400131033E+03; Pars: -2.200662E+00,  7.791410E-03,  9.308485E-02,  1.389488E+00"</w:t>
      </w:r>
      <w:r>
        <w:br w:type="textWrapping"/>
      </w:r>
      <w:r>
        <w:rPr>
          <w:rStyle w:val="VerbatimChar"/>
        </w:rPr>
        <w:t xml:space="preserve">## [1] "Llh: -2.11513396227833E+03; Pars: -2.199662E+00,  7.799205E-03,  9.308485E-02,  1.389488E+00"</w:t>
      </w:r>
      <w:r>
        <w:br w:type="textWrapping"/>
      </w:r>
      <w:r>
        <w:rPr>
          <w:rStyle w:val="VerbatimChar"/>
        </w:rPr>
        <w:t xml:space="preserve">## [1] "Llh: -2.11513396085560E+03; Pars: -2.199662E+00,  7.783622E-03,  9.308485E-02,  1.389488E+00"</w:t>
      </w:r>
      <w:r>
        <w:br w:type="textWrapping"/>
      </w:r>
      <w:r>
        <w:rPr>
          <w:rStyle w:val="VerbatimChar"/>
        </w:rPr>
        <w:t xml:space="preserve">## [1] "Llh: -2.11513451416794E+03; Pars: -2.199662E+00,  7.791410E-03,  9.408485E-02,  1.389488E+00"</w:t>
      </w:r>
      <w:r>
        <w:br w:type="textWrapping"/>
      </w:r>
      <w:r>
        <w:rPr>
          <w:rStyle w:val="VerbatimChar"/>
        </w:rPr>
        <w:t xml:space="preserve">## [1] "Llh: -2.11513427637452E+03; Pars: -2.199662E+00,  7.791410E-03,  9.208485E-02,  1.389488E+00"</w:t>
      </w:r>
      <w:r>
        <w:br w:type="textWrapping"/>
      </w:r>
      <w:r>
        <w:rPr>
          <w:rStyle w:val="VerbatimChar"/>
        </w:rPr>
        <w:t xml:space="preserve">## [1] "Llh: -2.11513499002821E+03; Pars: -2.199662E+00,  7.791410E-03,  9.308485E-02,  1.390879E+00"</w:t>
      </w:r>
      <w:r>
        <w:br w:type="textWrapping"/>
      </w:r>
      <w:r>
        <w:rPr>
          <w:rStyle w:val="VerbatimChar"/>
        </w:rPr>
        <w:t xml:space="preserve">## [1] "Llh: -2.11513444503755E+03; Pars: -2.199662E+00,  7.791410E-03,  9.308485E-02,  1.388100E+00"</w:t>
      </w:r>
      <w:r>
        <w:br w:type="textWrapping"/>
      </w:r>
      <w:r>
        <w:rPr>
          <w:rStyle w:val="VerbatimChar"/>
        </w:rPr>
        <w:t xml:space="preserve">## [1] "Llh: -2.11513395296513E+03; Pars: -2.198662E+00,  7.775842E-03,  9.308485E-02,  1.389488E+00"</w:t>
      </w:r>
      <w:r>
        <w:br w:type="textWrapping"/>
      </w:r>
      <w:r>
        <w:rPr>
          <w:rStyle w:val="VerbatimChar"/>
        </w:rPr>
        <w:t xml:space="preserve">## [1] "Llh: -2.11513399987526E+03; Pars: -2.200662E+00,  7.775842E-03,  9.308485E-02,  1.389488E+00"</w:t>
      </w:r>
      <w:r>
        <w:br w:type="textWrapping"/>
      </w:r>
      <w:r>
        <w:rPr>
          <w:rStyle w:val="VerbatimChar"/>
        </w:rPr>
        <w:t xml:space="preserve">## [1] "Llh: -2.11513396085560E+03; Pars: -2.199662E+00,  7.783622E-03,  9.308485E-02,  1.389488E+00"</w:t>
      </w:r>
      <w:r>
        <w:br w:type="textWrapping"/>
      </w:r>
      <w:r>
        <w:rPr>
          <w:rStyle w:val="VerbatimChar"/>
        </w:rPr>
        <w:t xml:space="preserve">## [1] "Llh: -2.11513395943855E+03; Pars: -2.199662E+00,  7.768070E-03,  9.308485E-02,  1.389488E+00"</w:t>
      </w:r>
      <w:r>
        <w:br w:type="textWrapping"/>
      </w:r>
      <w:r>
        <w:rPr>
          <w:rStyle w:val="VerbatimChar"/>
        </w:rPr>
        <w:t xml:space="preserve">## [1] "Llh: -2.11513451274913E+03; Pars: -2.199662E+00,  7.775842E-03,  9.408485E-02,  1.389488E+00"</w:t>
      </w:r>
      <w:r>
        <w:br w:type="textWrapping"/>
      </w:r>
      <w:r>
        <w:rPr>
          <w:rStyle w:val="VerbatimChar"/>
        </w:rPr>
        <w:t xml:space="preserve">## [1] "Llh: -2.11513427495366E+03; Pars: -2.199662E+00,  7.775842E-03,  9.208485E-02,  1.389488E+00"</w:t>
      </w:r>
      <w:r>
        <w:br w:type="textWrapping"/>
      </w:r>
      <w:r>
        <w:rPr>
          <w:rStyle w:val="VerbatimChar"/>
        </w:rPr>
        <w:t xml:space="preserve">## [1] "Llh: -2.11513498848894E+03; Pars: -2.199662E+00,  7.775842E-03,  9.308485E-02,  1.390879E+00"</w:t>
      </w:r>
      <w:r>
        <w:br w:type="textWrapping"/>
      </w:r>
      <w:r>
        <w:rPr>
          <w:rStyle w:val="VerbatimChar"/>
        </w:rPr>
        <w:t xml:space="preserve">## [1] "Llh: -2.11513444373707E+03; Pars: -2.199662E+00,  7.775842E-03,  9.308485E-02,  1.388100E+00"</w:t>
      </w:r>
      <w:r>
        <w:br w:type="textWrapping"/>
      </w:r>
      <w:r>
        <w:rPr>
          <w:rStyle w:val="VerbatimChar"/>
        </w:rPr>
        <w:t xml:space="preserve">## [1] "Llh: -2.11513450829140E+03; Pars: -2.198662E+00,  7.783622E-03,  9.408485E-02,  1.389488E+00"</w:t>
      </w:r>
      <w:r>
        <w:br w:type="textWrapping"/>
      </w:r>
      <w:r>
        <w:rPr>
          <w:rStyle w:val="VerbatimChar"/>
        </w:rPr>
        <w:t xml:space="preserve">## [1] "Llh: -2.11513455117245E+03; Pars: -2.200662E+00,  7.783622E-03,  9.408485E-02,  1.389488E+00"</w:t>
      </w:r>
      <w:r>
        <w:br w:type="textWrapping"/>
      </w:r>
      <w:r>
        <w:rPr>
          <w:rStyle w:val="VerbatimChar"/>
        </w:rPr>
        <w:t xml:space="preserve">## [1] "Llh: -2.11513451416794E+03; Pars: -2.199662E+00,  7.791410E-03,  9.408485E-02,  1.389488E+00"</w:t>
      </w:r>
      <w:r>
        <w:br w:type="textWrapping"/>
      </w:r>
      <w:r>
        <w:rPr>
          <w:rStyle w:val="VerbatimChar"/>
        </w:rPr>
        <w:t xml:space="preserve">## [1] "Llh: -2.11513451274913E+03; Pars: -2.199662E+00,  7.775842E-03,  9.408485E-02,  1.389488E+00"</w:t>
      </w:r>
      <w:r>
        <w:br w:type="textWrapping"/>
      </w:r>
      <w:r>
        <w:rPr>
          <w:rStyle w:val="VerbatimChar"/>
        </w:rPr>
        <w:t xml:space="preserve">## [1] "Llh: -2.11513593346836E+03; Pars: -2.199662E+00,  7.783622E-03,  9.508485E-02,  1.389488E+00"</w:t>
      </w:r>
      <w:r>
        <w:br w:type="textWrapping"/>
      </w:r>
      <w:r>
        <w:rPr>
          <w:rStyle w:val="VerbatimChar"/>
        </w:rPr>
        <w:t xml:space="preserve">## [1] "Llh: -2.11513396085560E+03; Pars: -2.199662E+00,  7.783622E-03,  9.308485E-02,  1.389488E+00"</w:t>
      </w:r>
      <w:r>
        <w:br w:type="textWrapping"/>
      </w:r>
      <w:r>
        <w:rPr>
          <w:rStyle w:val="VerbatimChar"/>
        </w:rPr>
        <w:t xml:space="preserve">## [1] "Llh: -2.11513553651654E+03; Pars: -2.199662E+00,  7.783622E-03,  9.408485E-02,  1.390879E+00"</w:t>
      </w:r>
      <w:r>
        <w:br w:type="textWrapping"/>
      </w:r>
      <w:r>
        <w:rPr>
          <w:rStyle w:val="VerbatimChar"/>
        </w:rPr>
        <w:t xml:space="preserve">## [1] "Llh: -2.11513500233484E+03; Pars: -2.199662E+00,  7.783622E-03,  9.408485E-02,  1.388100E+00"</w:t>
      </w:r>
      <w:r>
        <w:br w:type="textWrapping"/>
      </w:r>
      <w:r>
        <w:rPr>
          <w:rStyle w:val="VerbatimChar"/>
        </w:rPr>
        <w:t xml:space="preserve">## [1] "Llh: -2.11513426661803E+03; Pars: -2.198662E+00,  7.783622E-03,  9.208485E-02,  1.389488E+00"</w:t>
      </w:r>
      <w:r>
        <w:br w:type="textWrapping"/>
      </w:r>
      <w:r>
        <w:rPr>
          <w:rStyle w:val="VerbatimChar"/>
        </w:rPr>
        <w:t xml:space="preserve">## [1] "Llh: -2.11513431725591E+03; Pars: -2.200662E+00,  7.783622E-03,  9.208485E-02,  1.389488E+00"</w:t>
      </w:r>
      <w:r>
        <w:br w:type="textWrapping"/>
      </w:r>
      <w:r>
        <w:rPr>
          <w:rStyle w:val="VerbatimChar"/>
        </w:rPr>
        <w:t xml:space="preserve">## [1] "Llh: -2.11513427637452E+03; Pars: -2.199662E+00,  7.791410E-03,  9.208485E-02,  1.389488E+00"</w:t>
      </w:r>
      <w:r>
        <w:br w:type="textWrapping"/>
      </w:r>
      <w:r>
        <w:rPr>
          <w:rStyle w:val="VerbatimChar"/>
        </w:rPr>
        <w:t xml:space="preserve">## [1] "Llh: -2.11513427495366E+03; Pars: -2.199662E+00,  7.775842E-03,  9.208485E-02,  1.389488E+00"</w:t>
      </w:r>
      <w:r>
        <w:br w:type="textWrapping"/>
      </w:r>
      <w:r>
        <w:rPr>
          <w:rStyle w:val="VerbatimChar"/>
        </w:rPr>
        <w:t xml:space="preserve">## [1] "Llh: -2.11513396085560E+03; Pars: -2.199662E+00,  7.783622E-03,  9.308485E-02,  1.389488E+00"</w:t>
      </w:r>
      <w:r>
        <w:br w:type="textWrapping"/>
      </w:r>
      <w:r>
        <w:rPr>
          <w:rStyle w:val="VerbatimChar"/>
        </w:rPr>
        <w:t xml:space="preserve">## [1] "Llh: -2.11513545788235E+03; Pars: -2.199662E+00,  7.783622E-03,  9.108485E-02,  1.389488E+00"</w:t>
      </w:r>
      <w:r>
        <w:br w:type="textWrapping"/>
      </w:r>
      <w:r>
        <w:rPr>
          <w:rStyle w:val="VerbatimChar"/>
        </w:rPr>
        <w:t xml:space="preserve">## [1] "Llh: -2.11513530824032E+03; Pars: -2.199662E+00,  7.783622E-03,  9.208485E-02,  1.390879E+00"</w:t>
      </w:r>
      <w:r>
        <w:br w:type="textWrapping"/>
      </w:r>
      <w:r>
        <w:rPr>
          <w:rStyle w:val="VerbatimChar"/>
        </w:rPr>
        <w:t xml:space="preserve">## [1] "Llh: -2.11513475501832E+03; Pars: -2.199662E+00,  7.783622E-03,  9.208485E-02,  1.388100E+00"</w:t>
      </w:r>
      <w:r>
        <w:br w:type="textWrapping"/>
      </w:r>
      <w:r>
        <w:rPr>
          <w:rStyle w:val="VerbatimChar"/>
        </w:rPr>
        <w:t xml:space="preserve">## [1] "Llh: -2.11513481742404E+03; Pars: -2.198662E+00,  7.783622E-03,  9.308485E-02,  1.390879E+00"</w:t>
      </w:r>
      <w:r>
        <w:br w:type="textWrapping"/>
      </w:r>
      <w:r>
        <w:rPr>
          <w:rStyle w:val="VerbatimChar"/>
        </w:rPr>
        <w:t xml:space="preserve">## [1] "Llh: -2.11513519338925E+03; Pars: -2.200662E+00,  7.783622E-03,  9.308485E-02,  1.390879E+00"</w:t>
      </w:r>
      <w:r>
        <w:br w:type="textWrapping"/>
      </w:r>
      <w:r>
        <w:rPr>
          <w:rStyle w:val="VerbatimChar"/>
        </w:rPr>
        <w:t xml:space="preserve">## [1] "Llh: -2.11513499002821E+03; Pars: -2.199662E+00,  7.791410E-03,  9.308485E-02,  1.390879E+00"</w:t>
      </w:r>
      <w:r>
        <w:br w:type="textWrapping"/>
      </w:r>
      <w:r>
        <w:rPr>
          <w:rStyle w:val="VerbatimChar"/>
        </w:rPr>
        <w:t xml:space="preserve">## [1] "Llh: -2.11513498848894E+03; Pars: -2.199662E+00,  7.775842E-03,  9.308485E-02,  1.390879E+00"</w:t>
      </w:r>
      <w:r>
        <w:br w:type="textWrapping"/>
      </w:r>
      <w:r>
        <w:rPr>
          <w:rStyle w:val="VerbatimChar"/>
        </w:rPr>
        <w:t xml:space="preserve">## [1] "Llh: -2.11513553651654E+03; Pars: -2.199662E+00,  7.783622E-03,  9.408485E-02,  1.390879E+00"</w:t>
      </w:r>
      <w:r>
        <w:br w:type="textWrapping"/>
      </w:r>
      <w:r>
        <w:rPr>
          <w:rStyle w:val="VerbatimChar"/>
        </w:rPr>
        <w:t xml:space="preserve">## [1] "Llh: -2.11513530824032E+03; Pars: -2.199662E+00,  7.783622E-03,  9.208485E-02,  1.390879E+00"</w:t>
      </w:r>
      <w:r>
        <w:br w:type="textWrapping"/>
      </w:r>
      <w:r>
        <w:rPr>
          <w:rStyle w:val="VerbatimChar"/>
        </w:rPr>
        <w:t xml:space="preserve">## [1] "Llh: -2.11513752848509E+03; Pars: -2.199662E+00,  7.783622E-03,  9.308485E-02,  1.392270E+00"</w:t>
      </w:r>
      <w:r>
        <w:br w:type="textWrapping"/>
      </w:r>
      <w:r>
        <w:rPr>
          <w:rStyle w:val="VerbatimChar"/>
        </w:rPr>
        <w:t xml:space="preserve">## [1] "Llh: -2.11513396085560E+03; Pars: -2.199662E+00,  7.783622E-03,  9.308485E-02,  1.389488E+00"</w:t>
      </w:r>
      <w:r>
        <w:br w:type="textWrapping"/>
      </w:r>
      <w:r>
        <w:rPr>
          <w:rStyle w:val="VerbatimChar"/>
        </w:rPr>
        <w:t xml:space="preserve">## [1] "Llh: -2.11513460174420E+03; Pars: -2.198662E+00,  7.783622E-03,  9.308485E-02,  1.388100E+00"</w:t>
      </w:r>
      <w:r>
        <w:br w:type="textWrapping"/>
      </w:r>
      <w:r>
        <w:rPr>
          <w:rStyle w:val="VerbatimChar"/>
        </w:rPr>
        <w:t xml:space="preserve">## [1] "Llh: -2.11513431982654E+03; Pars: -2.200662E+00,  7.783622E-03,  9.308485E-02,  1.388100E+00"</w:t>
      </w:r>
      <w:r>
        <w:br w:type="textWrapping"/>
      </w:r>
      <w:r>
        <w:rPr>
          <w:rStyle w:val="VerbatimChar"/>
        </w:rPr>
        <w:t xml:space="preserve">## [1] "Llh: -2.11513444503755E+03; Pars: -2.199662E+00,  7.791410E-03,  9.308485E-02,  1.388100E+00"</w:t>
      </w:r>
      <w:r>
        <w:br w:type="textWrapping"/>
      </w:r>
      <w:r>
        <w:rPr>
          <w:rStyle w:val="VerbatimChar"/>
        </w:rPr>
        <w:t xml:space="preserve">## [1] "Llh: -2.11513444373707E+03; Pars: -2.199662E+00,  7.775842E-03,  9.308485E-02,  1.388100E+00"</w:t>
      </w:r>
      <w:r>
        <w:br w:type="textWrapping"/>
      </w:r>
      <w:r>
        <w:rPr>
          <w:rStyle w:val="VerbatimChar"/>
        </w:rPr>
        <w:t xml:space="preserve">## [1] "Llh: -2.11513500233484E+03; Pars: -2.199662E+00,  7.783622E-03,  9.408485E-02,  1.388100E+00"</w:t>
      </w:r>
      <w:r>
        <w:br w:type="textWrapping"/>
      </w:r>
      <w:r>
        <w:rPr>
          <w:rStyle w:val="VerbatimChar"/>
        </w:rPr>
        <w:t xml:space="preserve">## [1] "Llh: -2.11513475501832E+03; Pars: -2.199662E+00,  7.783622E-03,  9.208485E-02,  1.388100E+00"</w:t>
      </w:r>
      <w:r>
        <w:br w:type="textWrapping"/>
      </w:r>
      <w:r>
        <w:rPr>
          <w:rStyle w:val="VerbatimChar"/>
        </w:rPr>
        <w:t xml:space="preserve">## [1] "Llh: -2.11513396085560E+03; Pars: -2.199662E+00,  7.783622E-03,  9.308485E-02,  1.389488E+00"</w:t>
      </w:r>
      <w:r>
        <w:br w:type="textWrapping"/>
      </w:r>
      <w:r>
        <w:rPr>
          <w:rStyle w:val="VerbatimChar"/>
        </w:rPr>
        <w:t xml:space="preserve">## [1] "Llh: -2.11513644095863E+03; Pars: -2.199662E+00,  7.783622E-03,  9.308485E-02,  1.386712E+00"</w:t>
      </w:r>
      <w:r>
        <w:br w:type="textWrapping"/>
      </w:r>
      <w:r>
        <w:rPr>
          <w:rStyle w:val="VerbatimChar"/>
        </w:rPr>
        <w:t xml:space="preserve">## [1] "Results (Var,ES)----------------------"</w:t>
      </w:r>
      <w:r>
        <w:br w:type="textWrapping"/>
      </w:r>
      <w:r>
        <w:rPr>
          <w:rStyle w:val="VerbatimChar"/>
        </w:rPr>
        <w:t xml:space="preserve">## Currently fitting: asymmetric ghyp </w:t>
      </w:r>
      <w:r>
        <w:br w:type="textWrapping"/>
      </w:r>
      <w:r>
        <w:rPr>
          <w:rStyle w:val="VerbatimChar"/>
        </w:rPr>
        <w:t xml:space="preserve">## [1] "Llh: -2.32425009626784E+03; Pars:  1.000000E+00,  5.000000E-01,  6.881189E-02,  1.290763E+00,  0.000000E+00"</w:t>
      </w:r>
      <w:r>
        <w:br w:type="textWrapping"/>
      </w:r>
      <w:r>
        <w:rPr>
          <w:rStyle w:val="VerbatimChar"/>
        </w:rPr>
        <w:t xml:space="preserve">## [1] "Llh: -2.32346100853468E+03; Pars:  1.100000E+00,  5.000000E-01,  6.881189E-02,  1.290763E+00,  0.000000E+00"</w:t>
      </w:r>
      <w:r>
        <w:br w:type="textWrapping"/>
      </w:r>
      <w:r>
        <w:rPr>
          <w:rStyle w:val="VerbatimChar"/>
        </w:rPr>
        <w:t xml:space="preserve">## [1] "Llh: -2.32341969008029E+03; Pars:  1.000000E+00,  5.525855E-01,  6.881189E-02,  1.290763E+00,  0.000000E+00"</w:t>
      </w:r>
      <w:r>
        <w:br w:type="textWrapping"/>
      </w:r>
      <w:r>
        <w:rPr>
          <w:rStyle w:val="VerbatimChar"/>
        </w:rPr>
        <w:t xml:space="preserve">## [1] "Llh: -2.32849024203093E+03; Pars:  1.000000E+00,  5.000000E-01,  1.688119E-01,  1.290763E+00,  0.000000E+00"</w:t>
      </w:r>
      <w:r>
        <w:br w:type="textWrapping"/>
      </w:r>
      <w:r>
        <w:rPr>
          <w:rStyle w:val="VerbatimChar"/>
        </w:rPr>
        <w:t xml:space="preserve">## [1] "Llh: -2.30120612820329E+03; Pars:  1.000000E+00,  5.000000E-01,  6.881189E-02,  1.426514E+00,  0.000000E+00"</w:t>
      </w:r>
      <w:r>
        <w:br w:type="textWrapping"/>
      </w:r>
      <w:r>
        <w:rPr>
          <w:rStyle w:val="VerbatimChar"/>
        </w:rPr>
        <w:t xml:space="preserve">## [1] "Llh: -2.32785118706006E+03; Pars:  1.000000E+00,  5.000000E-01,  6.881189E-02,  1.290763E+00,  1.000000E-01"</w:t>
      </w:r>
      <w:r>
        <w:br w:type="textWrapping"/>
      </w:r>
      <w:r>
        <w:rPr>
          <w:rStyle w:val="VerbatimChar"/>
        </w:rPr>
        <w:t xml:space="preserve">## [1] "Llh: -2.31429122785658E+03; Pars:  1.040000E+00,  5.204054E-01, -3.118811E-02,  1.343440E+00,  4.000000E-02"</w:t>
      </w:r>
      <w:r>
        <w:br w:type="textWrapping"/>
      </w:r>
      <w:r>
        <w:rPr>
          <w:rStyle w:val="VerbatimChar"/>
        </w:rPr>
        <w:t xml:space="preserve">## [1] "Llh: -2.31535065773163E+03; Pars:  1.030000E+00,  5.152273E-01,  1.881189E-02,  1.330073E+00,  3.000000E-02"</w:t>
      </w:r>
      <w:r>
        <w:br w:type="textWrapping"/>
      </w:r>
      <w:r>
        <w:rPr>
          <w:rStyle w:val="VerbatimChar"/>
        </w:rPr>
        <w:t xml:space="preserve">## [1] "Llh: -2.31446910717460E+03; Pars:  1.056000E+00,  5.287988E-01,  2.881189E-02,  1.365108E+00, -8.400000E-02"</w:t>
      </w:r>
      <w:r>
        <w:br w:type="textWrapping"/>
      </w:r>
      <w:r>
        <w:rPr>
          <w:rStyle w:val="VerbatimChar"/>
        </w:rPr>
        <w:t xml:space="preserve">## [1] "Llh: -2.31387019673258E+03; Pars:  1.042000E+00,  5.214472E-01,  3.881189E-02,  1.346130E+00, -3.800000E-02"</w:t>
      </w:r>
      <w:r>
        <w:br w:type="textWrapping"/>
      </w:r>
      <w:r>
        <w:rPr>
          <w:rStyle w:val="VerbatimChar"/>
        </w:rPr>
        <w:t xml:space="preserve">## [1] "Llh: -2.30610102007238E+03; Pars:  1.072800E+00,  5.377577E-01,  1.681189E-02,  1.388236E+00,  8.000000E-04"</w:t>
      </w:r>
      <w:r>
        <w:br w:type="textWrapping"/>
      </w:r>
      <w:r>
        <w:rPr>
          <w:rStyle w:val="VerbatimChar"/>
        </w:rPr>
        <w:t xml:space="preserve">## [1] "Llh: -2.30954056825495E+03; Pars:  1.054600E+00,  5.280590E-01,  2.981189E-02,  1.363198E+00,  6.000000E-04"</w:t>
      </w:r>
      <w:r>
        <w:br w:type="textWrapping"/>
      </w:r>
      <w:r>
        <w:rPr>
          <w:rStyle w:val="VerbatimChar"/>
        </w:rPr>
        <w:t xml:space="preserve">## [1] "Llh: -2.30251093365524E+03; Pars:  9.619200E-01,  5.536474E-01, -3.988106E-03,  1.429255E+00,  1.120000E-03"</w:t>
      </w:r>
      <w:r>
        <w:br w:type="textWrapping"/>
      </w:r>
      <w:r>
        <w:rPr>
          <w:rStyle w:val="VerbatimChar"/>
        </w:rPr>
        <w:t xml:space="preserve">## [1] "Llh: -2.30586034641385E+03; Pars:  9.964400E-01,  5.397187E-01,  1.421189E-02,  1.393298E+00,  8.400000E-04"</w:t>
      </w:r>
      <w:r>
        <w:br w:type="textWrapping"/>
      </w:r>
      <w:r>
        <w:rPr>
          <w:rStyle w:val="VerbatimChar"/>
        </w:rPr>
        <w:t xml:space="preserve">## [1] "Llh: -2.29989081073633E+03; Pars:  1.046688E+00,  5.013458E-01, -3.310811E-02,  1.488727E+00,  1.568000E-03"</w:t>
      </w:r>
      <w:r>
        <w:br w:type="textWrapping"/>
      </w:r>
      <w:r>
        <w:rPr>
          <w:rStyle w:val="VerbatimChar"/>
        </w:rPr>
        <w:t xml:space="preserve">## [1] "Llh: -2.30200545822996E+03; Pars:  1.070032E+00,  4.775363E-01, -8.406811E-02,  1.598820E+00,  2.352000E-03"</w:t>
      </w:r>
      <w:r>
        <w:br w:type="textWrapping"/>
      </w:r>
      <w:r>
        <w:rPr>
          <w:rStyle w:val="VerbatimChar"/>
        </w:rPr>
        <w:t xml:space="preserve">## [1] "Llh: -2.29702187997184E+03; Pars:  1.009363E+00,  5.244611E-01,  6.612389E-02,  1.490329E+00, -5.380480E-02"</w:t>
      </w:r>
      <w:r>
        <w:br w:type="textWrapping"/>
      </w:r>
      <w:r>
        <w:rPr>
          <w:rStyle w:val="VerbatimChar"/>
        </w:rPr>
        <w:t xml:space="preserve">## [1] "Llh: -2.29493488577514E+03; Pars:  9.940448E-01,  5.265008E-01,  1.147799E-01,  1.569690E+00, -1.007072E-01"</w:t>
      </w:r>
      <w:r>
        <w:br w:type="textWrapping"/>
      </w:r>
      <w:r>
        <w:rPr>
          <w:rStyle w:val="VerbatimChar"/>
        </w:rPr>
        <w:t xml:space="preserve">## [1] "Llh: -2.29439180194708E+03; Pars:  9.881811E-01,  5.254364E-01,  2.651109E-02,  1.581628E+00, -8.876800E-04"</w:t>
      </w:r>
      <w:r>
        <w:br w:type="textWrapping"/>
      </w:r>
      <w:r>
        <w:rPr>
          <w:rStyle w:val="VerbatimChar"/>
        </w:rPr>
        <w:t xml:space="preserve">## [1] "Llh: -2.29890553018201E+03; Pars:  9.612717E-01,  5.274425E-01,  2.036069E-02,  1.714404E+00,  1.766848E-02"</w:t>
      </w:r>
      <w:r>
        <w:br w:type="textWrapping"/>
      </w:r>
      <w:r>
        <w:rPr>
          <w:rStyle w:val="VerbatimChar"/>
        </w:rPr>
        <w:t xml:space="preserve">## [1] "Llh: -2.29507772565687E+03; Pars:  9.235336E-01,  5.047977E-01,  5.239077E-02,  1.615789E+00, -4.036275E-02"</w:t>
      </w:r>
      <w:r>
        <w:br w:type="textWrapping"/>
      </w:r>
      <w:r>
        <w:rPr>
          <w:rStyle w:val="VerbatimChar"/>
        </w:rPr>
        <w:t xml:space="preserve">## [1] "Llh: -2.29490670287881E+03; Pars:  9.608502E-01,  5.128433E-01,  4.349605E-02,  1.555622E+00, -3.007206E-02"</w:t>
      </w:r>
      <w:r>
        <w:br w:type="textWrapping"/>
      </w:r>
      <w:r>
        <w:rPr>
          <w:rStyle w:val="VerbatimChar"/>
        </w:rPr>
        <w:t xml:space="preserve">## [1] "Llh: -2.29500351109250E+03; Pars:  1.033986E+00,  4.755227E-01,  9.218444E-02,  1.623513E+00, -5.315958E-02"</w:t>
      </w:r>
      <w:r>
        <w:br w:type="textWrapping"/>
      </w:r>
      <w:r>
        <w:rPr>
          <w:rStyle w:val="VerbatimChar"/>
        </w:rPr>
        <w:t xml:space="preserve">## [1] "Llh: -2.29443984132675E+03; Pars:  1.015969E+00,  4.939543E-01,  6.814130E-02,  1.572603E+00, -3.958968E-02"</w:t>
      </w:r>
      <w:r>
        <w:br w:type="textWrapping"/>
      </w:r>
      <w:r>
        <w:rPr>
          <w:rStyle w:val="VerbatimChar"/>
        </w:rPr>
        <w:t xml:space="preserve">## [1] "Llh: -2.30080544490541E+03; Pars:  1.002293E+00,  5.239878E-01,  1.911620E-02,  1.691324E+00, -6.787545E-02"</w:t>
      </w:r>
      <w:r>
        <w:br w:type="textWrapping"/>
      </w:r>
      <w:r>
        <w:rPr>
          <w:rStyle w:val="VerbatimChar"/>
        </w:rPr>
        <w:t xml:space="preserve">## [1] "Llh: -2.29652370734073E+03; Pars:  1.001720E+00,  5.178851E-01,  3.154012E-02,  1.620836E+00, -5.090659E-02"</w:t>
      </w:r>
      <w:r>
        <w:br w:type="textWrapping"/>
      </w:r>
      <w:r>
        <w:rPr>
          <w:rStyle w:val="VerbatimChar"/>
        </w:rPr>
        <w:t xml:space="preserve">## [1] "Llh: -2.29686007306915E+03; Pars:  9.376181E-01,  5.294101E-01,  1.468955E-01,  1.676707E+00, -9.043329E-02"</w:t>
      </w:r>
      <w:r>
        <w:br w:type="textWrapping"/>
      </w:r>
      <w:r>
        <w:rPr>
          <w:rStyle w:val="VerbatimChar"/>
        </w:rPr>
        <w:t xml:space="preserve">## [1] "Llh: -2.29492024623961E+03; Pars:  9.648856E-01,  5.222501E-01,  1.018946E-01,  1.627596E+00, -6.743296E-02"</w:t>
      </w:r>
      <w:r>
        <w:br w:type="textWrapping"/>
      </w:r>
      <w:r>
        <w:rPr>
          <w:rStyle w:val="VerbatimChar"/>
        </w:rPr>
        <w:t xml:space="preserve">## [1] "Llh: -2.29438062120382E+03; Pars:  9.678524E-01,  5.142263E-01,  1.103891E-01,  1.542611E+00, -4.456925E-02"</w:t>
      </w:r>
      <w:r>
        <w:br w:type="textWrapping"/>
      </w:r>
      <w:r>
        <w:rPr>
          <w:rStyle w:val="VerbatimChar"/>
        </w:rPr>
        <w:t xml:space="preserve">## [1] "Llh: -2.29649237864447E+03; Pars:  9.509186E-01,  5.124066E-01,  1.498135E-01,  1.504925E+00, -4.140058E-02"</w:t>
      </w:r>
      <w:r>
        <w:br w:type="textWrapping"/>
      </w:r>
      <w:r>
        <w:rPr>
          <w:rStyle w:val="VerbatimChar"/>
        </w:rPr>
        <w:t xml:space="preserve">## [1] "Llh: -2.29402410037275E+03; Pars:  9.650506E-01,  5.010611E-01,  2.539294E-02,  1.581824E+00,  2.768654E-02"</w:t>
      </w:r>
      <w:r>
        <w:br w:type="textWrapping"/>
      </w:r>
      <w:r>
        <w:rPr>
          <w:rStyle w:val="VerbatimChar"/>
        </w:rPr>
        <w:t xml:space="preserve">## [1] "Llh: -2.29443220394616E+03; Pars:  9.505535E-01,  4.888060E-01, -1.930053E-02,  1.587927E+00,  9.188342E-02"</w:t>
      </w:r>
      <w:r>
        <w:br w:type="textWrapping"/>
      </w:r>
      <w:r>
        <w:rPr>
          <w:rStyle w:val="VerbatimChar"/>
        </w:rPr>
        <w:t xml:space="preserve">## [1] "Llh: -2.29580505616627E+03; Pars:  9.942758E-01,  4.968395E-01,  7.677584E-03,  1.508239E+00,  3.246011E-02"</w:t>
      </w:r>
      <w:r>
        <w:br w:type="textWrapping"/>
      </w:r>
      <w:r>
        <w:rPr>
          <w:rStyle w:val="VerbatimChar"/>
        </w:rPr>
        <w:t xml:space="preserve">## [1] "Llh: -2.29424904855184E+03; Pars:  9.722331E-01,  5.157781E-01,  7.834034E-02,  1.596899E+00, -4.245970E-02"</w:t>
      </w:r>
      <w:r>
        <w:br w:type="textWrapping"/>
      </w:r>
      <w:r>
        <w:rPr>
          <w:rStyle w:val="VerbatimChar"/>
        </w:rPr>
        <w:t xml:space="preserve">## [1] "Llh: -2.29392734581481E+03; Pars:  1.002864E+00,  5.071089E-01,  8.001384E-02,  1.594638E+00, -9.855841E-03"</w:t>
      </w:r>
      <w:r>
        <w:br w:type="textWrapping"/>
      </w:r>
      <w:r>
        <w:rPr>
          <w:rStyle w:val="VerbatimChar"/>
        </w:rPr>
        <w:t xml:space="preserve">## [1] "Llh: -2.29451322682435E+03; Pars:  1.023872E+00,  5.042658E-01,  9.827273E-02,  1.614511E+00,  2.522700E-04"</w:t>
      </w:r>
      <w:r>
        <w:br w:type="textWrapping"/>
      </w:r>
      <w:r>
        <w:rPr>
          <w:rStyle w:val="VerbatimChar"/>
        </w:rPr>
        <w:t xml:space="preserve">## [1] "Llh: -2.29362408170560E+03; Pars:  9.425034E-01,  5.320653E-01,  6.011761E-02,  1.586223E+00,  1.155531E-02"</w:t>
      </w:r>
      <w:r>
        <w:br w:type="textWrapping"/>
      </w:r>
      <w:r>
        <w:rPr>
          <w:rStyle w:val="VerbatimChar"/>
        </w:rPr>
        <w:t xml:space="preserve">## [1] "Llh: -2.29358712087004E+03; Pars:  9.057705E-01,  5.522098E-01,  5.610576E-02,  1.593077E+00,  3.712781E-02"</w:t>
      </w:r>
      <w:r>
        <w:br w:type="textWrapping"/>
      </w:r>
      <w:r>
        <w:rPr>
          <w:rStyle w:val="VerbatimChar"/>
        </w:rPr>
        <w:t xml:space="preserve">## [1] "Llh: -2.29421016148486E+03; Pars:  9.373273E-01,  5.102290E-01,  1.135857E-01,  1.581729E+00, -1.194049E-02"</w:t>
      </w:r>
      <w:r>
        <w:br w:type="textWrapping"/>
      </w:r>
      <w:r>
        <w:rPr>
          <w:rStyle w:val="VerbatimChar"/>
        </w:rPr>
        <w:t xml:space="preserve">## [1] "Llh: -2.29384410976878E+03; Pars:  9.500408E-01,  5.139891E-01,  9.181703E-02,  1.581704E+00, -9.177288E-03"</w:t>
      </w:r>
      <w:r>
        <w:br w:type="textWrapping"/>
      </w:r>
      <w:r>
        <w:rPr>
          <w:rStyle w:val="VerbatimChar"/>
        </w:rPr>
        <w:t xml:space="preserve">## [1] "Llh: -2.29475652778673E+03; Pars:  9.505314E-01,  5.212558E-01,  2.227891E-02,  1.638052E+00,  4.589786E-02"</w:t>
      </w:r>
      <w:r>
        <w:br w:type="textWrapping"/>
      </w:r>
      <w:r>
        <w:rPr>
          <w:rStyle w:val="VerbatimChar"/>
        </w:rPr>
        <w:t xml:space="preserve">## [1] "Llh: -2.29386526970740E+03; Pars:  9.635221E-01,  5.159747E-01,  8.836152E-02,  1.565936E+00, -2.195247E-02"</w:t>
      </w:r>
      <w:r>
        <w:br w:type="textWrapping"/>
      </w:r>
      <w:r>
        <w:rPr>
          <w:rStyle w:val="VerbatimChar"/>
        </w:rPr>
        <w:t xml:space="preserve">## [1] "Llh: -2.29400827685148E+03; Pars:  9.426662E-01,  5.197667E-01,  5.833609E-02,  1.570019E+00,  5.199120E-02"</w:t>
      </w:r>
      <w:r>
        <w:br w:type="textWrapping"/>
      </w:r>
      <w:r>
        <w:rPr>
          <w:rStyle w:val="VerbatimChar"/>
        </w:rPr>
        <w:t xml:space="preserve">## [1] "Llh: -2.29375616247390E+03; Pars:  9.500580E-01,  5.187666E-01,  6.333716E-02,  1.576697E+00,  2.837847E-02"</w:t>
      </w:r>
      <w:r>
        <w:br w:type="textWrapping"/>
      </w:r>
      <w:r>
        <w:rPr>
          <w:rStyle w:val="VerbatimChar"/>
        </w:rPr>
        <w:t xml:space="preserve">## [1] "Llh: -2.29423366141696E+03; Pars:  9.438517E-01,  5.425168E-01,  1.264612E-01,  1.582924E+00, -1.787827E-02"</w:t>
      </w:r>
      <w:r>
        <w:br w:type="textWrapping"/>
      </w:r>
      <w:r>
        <w:rPr>
          <w:rStyle w:val="VerbatimChar"/>
        </w:rPr>
        <w:t xml:space="preserve">## [1] "Llh: -2.29376488924108E+03; Pars:  9.597509E-01,  5.111182E-01,  5.066000E-02,  1.582099E+00,  1.629534E-02"</w:t>
      </w:r>
      <w:r>
        <w:br w:type="textWrapping"/>
      </w:r>
      <w:r>
        <w:rPr>
          <w:rStyle w:val="VerbatimChar"/>
        </w:rPr>
        <w:t xml:space="preserve">## [1] "Llh: -2.29368490645676E+03; Pars:  8.887925E-01,  5.377379E-01,  6.009875E-02,  1.565255E+00,  3.012459E-02"</w:t>
      </w:r>
      <w:r>
        <w:br w:type="textWrapping"/>
      </w:r>
      <w:r>
        <w:rPr>
          <w:rStyle w:val="VerbatimChar"/>
        </w:rPr>
        <w:t xml:space="preserve">## [1] "Llh: -2.29365509234307E+03; Pars:  9.173105E-01,  5.299114E-01,  6.507752E-02,  1.572550E+00,  2.012948E-02"</w:t>
      </w:r>
      <w:r>
        <w:br w:type="textWrapping"/>
      </w:r>
      <w:r>
        <w:rPr>
          <w:rStyle w:val="VerbatimChar"/>
        </w:rPr>
        <w:t xml:space="preserve">## [1] "Llh: -2.29382929063161E+03; Pars:  9.096501E-01,  5.341625E-01,  4.243747E-02,  1.596633E+00,  5.905400E-02"</w:t>
      </w:r>
      <w:r>
        <w:br w:type="textWrapping"/>
      </w:r>
      <w:r>
        <w:rPr>
          <w:rStyle w:val="VerbatimChar"/>
        </w:rPr>
        <w:t xml:space="preserve">## [1] "Llh: -2.29370517865708E+03; Pars:  9.231181E-01,  5.295563E-01,  5.391848E-02,  1.588903E+00,  3.880238E-02"</w:t>
      </w:r>
      <w:r>
        <w:br w:type="textWrapping"/>
      </w:r>
      <w:r>
        <w:rPr>
          <w:rStyle w:val="VerbatimChar"/>
        </w:rPr>
        <w:t xml:space="preserve">## [1] "Llh: -2.29367001192021E+03; Pars:  9.123624E-01,  5.426644E-01,  2.382253E-02,  1.583591E+00,  6.547069E-02"</w:t>
      </w:r>
      <w:r>
        <w:br w:type="textWrapping"/>
      </w:r>
      <w:r>
        <w:rPr>
          <w:rStyle w:val="VerbatimChar"/>
        </w:rPr>
        <w:t xml:space="preserve">## [1] "Llh: -2.29363399464422E+03; Pars:  9.217820E-01,  5.353489E-01,  4.082116E-02,  1.583119E+00,  4.680869E-02"</w:t>
      </w:r>
      <w:r>
        <w:br w:type="textWrapping"/>
      </w:r>
      <w:r>
        <w:rPr>
          <w:rStyle w:val="VerbatimChar"/>
        </w:rPr>
        <w:t xml:space="preserve">## [1] "Llh: -2.29377824202318E+03; Pars:  8.874647E-01,  5.559172E-01,  6.104403E-02,  1.583603E+00,  5.220340E-02"</w:t>
      </w:r>
      <w:r>
        <w:br w:type="textWrapping"/>
      </w:r>
      <w:r>
        <w:rPr>
          <w:rStyle w:val="VerbatimChar"/>
        </w:rPr>
        <w:t xml:space="preserve">## [1] "Llh: -2.29367104231629E+03; Pars:  9.416793E-01,  5.219676E-01,  5.325601E-02,  1.582475E+00,  2.527235E-02"</w:t>
      </w:r>
      <w:r>
        <w:br w:type="textWrapping"/>
      </w:r>
      <w:r>
        <w:rPr>
          <w:rStyle w:val="VerbatimChar"/>
        </w:rPr>
        <w:t xml:space="preserve">## [1] "Llh: -2.29353681486797E+03; Pars:  8.938062E-01,  5.490703E-01,  4.433441E-02,  1.591356E+00,  3.887781E-02"</w:t>
      </w:r>
      <w:r>
        <w:br w:type="textWrapping"/>
      </w:r>
      <w:r>
        <w:rPr>
          <w:rStyle w:val="VerbatimChar"/>
        </w:rPr>
        <w:t xml:space="preserve">## [1] "Llh: -2.29349754217411E+03; Pars:  8.656804E-01,  5.648797E-01,  3.483304E-02,  1.598737E+00,  4.412748E-02"</w:t>
      </w:r>
      <w:r>
        <w:br w:type="textWrapping"/>
      </w:r>
      <w:r>
        <w:rPr>
          <w:rStyle w:val="VerbatimChar"/>
        </w:rPr>
        <w:t xml:space="preserve">## [1] "Llh: -2.29347050850509E+03; Pars:  8.977710E-01,  5.519571E-01,  4.611891E-02,  1.583033E+00,  3.058395E-02"</w:t>
      </w:r>
      <w:r>
        <w:br w:type="textWrapping"/>
      </w:r>
      <w:r>
        <w:rPr>
          <w:rStyle w:val="VerbatimChar"/>
        </w:rPr>
        <w:t xml:space="preserve">## [1] "Llh: -2.29340916418731E+03; Pars:  8.850974E-01,  5.635104E-01,  4.221913E-02,  1.580107E+00,  2.647473E-02"</w:t>
      </w:r>
      <w:r>
        <w:br w:type="textWrapping"/>
      </w:r>
      <w:r>
        <w:rPr>
          <w:rStyle w:val="VerbatimChar"/>
        </w:rPr>
        <w:t xml:space="preserve">## [1] "Llh: -2.29334068947606E+03; Pars:  8.565770E-01,  5.774008E-01,  4.236663E-02,  1.588512E+00,  4.459493E-02"</w:t>
      </w:r>
      <w:r>
        <w:br w:type="textWrapping"/>
      </w:r>
      <w:r>
        <w:rPr>
          <w:rStyle w:val="VerbatimChar"/>
        </w:rPr>
        <w:t xml:space="preserve">## [1] "Llh: -2.29318322247864E+03; Pars:  8.140258E-01,  6.072874E-01,  3.692195E-02,  1.591538E+00,  5.425621E-02"</w:t>
      </w:r>
      <w:r>
        <w:br w:type="textWrapping"/>
      </w:r>
      <w:r>
        <w:rPr>
          <w:rStyle w:val="VerbatimChar"/>
        </w:rPr>
        <w:t xml:space="preserve">## [1] "Llh: -2.29347107630442E+03; Pars:  8.396320E-01,  6.006120E-01,  1.928289E-02,  1.606231E+00,  6.338849E-02"</w:t>
      </w:r>
      <w:r>
        <w:br w:type="textWrapping"/>
      </w:r>
      <w:r>
        <w:rPr>
          <w:rStyle w:val="VerbatimChar"/>
        </w:rPr>
        <w:t xml:space="preserve">## [1] "Llh: -2.29341624672574E+03; Pars:  8.590516E-01,  5.820983E-01,  3.073155E-02,  1.597744E+00,  5.257374E-02"</w:t>
      </w:r>
      <w:r>
        <w:br w:type="textWrapping"/>
      </w:r>
      <w:r>
        <w:rPr>
          <w:rStyle w:val="VerbatimChar"/>
        </w:rPr>
        <w:t xml:space="preserve">## [1] "Llh: -2.29316925593516E+03; Pars:  8.100683E-01,  6.147578E-01,  3.950341E-02,  1.601387E+00,  3.901530E-02"</w:t>
      </w:r>
      <w:r>
        <w:br w:type="textWrapping"/>
      </w:r>
      <w:r>
        <w:rPr>
          <w:rStyle w:val="VerbatimChar"/>
        </w:rPr>
        <w:t xml:space="preserve">## [1] "Llh: -2.29301257536452E+03; Pars:  7.542114E-01,  6.587758E-01,  3.884454E-02,  1.610600E+00,  3.511861E-02"</w:t>
      </w:r>
      <w:r>
        <w:br w:type="textWrapping"/>
      </w:r>
      <w:r>
        <w:rPr>
          <w:rStyle w:val="VerbatimChar"/>
        </w:rPr>
        <w:t xml:space="preserve">## [1] "Llh: -2.29308558527985E+03; Pars:  7.654561E-01,  6.395733E-01,  1.731433E-02,  1.598356E+00,  4.789250E-02"</w:t>
      </w:r>
      <w:r>
        <w:br w:type="textWrapping"/>
      </w:r>
      <w:r>
        <w:rPr>
          <w:rStyle w:val="VerbatimChar"/>
        </w:rPr>
        <w:t xml:space="preserve">## [1] "Llh: -2.29315513791548E+03; Pars:  8.005347E-01,  6.165152E-01,  2.701218E-02,  1.597034E+00,  4.520133E-02"</w:t>
      </w:r>
      <w:r>
        <w:br w:type="textWrapping"/>
      </w:r>
      <w:r>
        <w:rPr>
          <w:rStyle w:val="VerbatimChar"/>
        </w:rPr>
        <w:t xml:space="preserve">## [1] "Llh: -2.29283880946115E+03; Pars:  7.654565E-01,  6.570709E-01,  3.157955E-02,  1.592545E+00,  4.239883E-02"</w:t>
      </w:r>
      <w:r>
        <w:br w:type="textWrapping"/>
      </w:r>
      <w:r>
        <w:rPr>
          <w:rStyle w:val="VerbatimChar"/>
        </w:rPr>
        <w:t xml:space="preserve">## [1] "Llh: -2.29252642883053E+03; Pars:  7.153446E-01,  7.086641E-01,  2.995281E-02,  1.589457E+00,  4.153450E-02"</w:t>
      </w:r>
      <w:r>
        <w:br w:type="textWrapping"/>
      </w:r>
      <w:r>
        <w:rPr>
          <w:rStyle w:val="VerbatimChar"/>
        </w:rPr>
        <w:t xml:space="preserve">## [1] "Llh: -2.29259050278521E+03; Pars:  7.146025E-01,  6.898418E-01,  3.536955E-02,  1.590224E+00,  2.953688E-02"</w:t>
      </w:r>
      <w:r>
        <w:br w:type="textWrapping"/>
      </w:r>
      <w:r>
        <w:rPr>
          <w:rStyle w:val="VerbatimChar"/>
        </w:rPr>
        <w:t xml:space="preserve">## [1] "Llh: -2.29278368193608E+03; Pars:  7.507148E-01,  6.611671E-01,  3.421005E-02,  1.592100E+00,  3.529609E-02"</w:t>
      </w:r>
      <w:r>
        <w:br w:type="textWrapping"/>
      </w:r>
      <w:r>
        <w:rPr>
          <w:rStyle w:val="VerbatimChar"/>
        </w:rPr>
        <w:t xml:space="preserve">## [1] "Llh: -2.29250730567355E+03; Pars:  6.203588E-01,  7.726503E-01,  2.114214E-02,  1.612084E+00,  5.686075E-02"</w:t>
      </w:r>
      <w:r>
        <w:br w:type="textWrapping"/>
      </w:r>
      <w:r>
        <w:rPr>
          <w:rStyle w:val="VerbatimChar"/>
        </w:rPr>
        <w:t xml:space="preserve">## [1] "Llh: -2.29275350391734E+03; Pars:  4.879894E-01,  9.047394E-01,  1.060365E-02,  1.628314E+00,  7.205375E-02"</w:t>
      </w:r>
      <w:r>
        <w:br w:type="textWrapping"/>
      </w:r>
      <w:r>
        <w:rPr>
          <w:rStyle w:val="VerbatimChar"/>
        </w:rPr>
        <w:t xml:space="preserve">## [1] "Llh: -2.29258488930276E+03; Pars:  6.139636E-01,  7.894526E-01,  2.012740E-02,  1.608737E+00,  3.012108E-02"</w:t>
      </w:r>
      <w:r>
        <w:br w:type="textWrapping"/>
      </w:r>
      <w:r>
        <w:rPr>
          <w:rStyle w:val="VerbatimChar"/>
        </w:rPr>
        <w:t xml:space="preserve">## [1] "Llh: -2.29258200057942E+03; Pars:  6.639791E-01,  7.393381E-01,  2.432604E-02,  1.604420E+00,  3.615486E-02"</w:t>
      </w:r>
      <w:r>
        <w:br w:type="textWrapping"/>
      </w:r>
      <w:r>
        <w:rPr>
          <w:rStyle w:val="VerbatimChar"/>
        </w:rPr>
        <w:t xml:space="preserve">## [1] "Llh: -2.29224814307381E+03; Pars:  6.219425E-01,  7.943486E-01,  4.253970E-02,  1.604305E+00,  3.178974E-02"</w:t>
      </w:r>
      <w:r>
        <w:br w:type="textWrapping"/>
      </w:r>
      <w:r>
        <w:rPr>
          <w:rStyle w:val="VerbatimChar"/>
        </w:rPr>
        <w:t xml:space="preserve">## [1] "Llh: -2.29212268814087E+03; Pars:  5.501857E-01,  8.852614E-01,  5.515239E-02,  1.607287E+00,  2.373836E-02"</w:t>
      </w:r>
      <w:r>
        <w:br w:type="textWrapping"/>
      </w:r>
      <w:r>
        <w:rPr>
          <w:rStyle w:val="VerbatimChar"/>
        </w:rPr>
        <w:t xml:space="preserve">## [1] "Llh: -2.29188636194435E+03; Pars:  5.515769E-01,  8.679553E-01,  2.753263E-02,  1.590798E+00,  4.001154E-02"</w:t>
      </w:r>
      <w:r>
        <w:br w:type="textWrapping"/>
      </w:r>
      <w:r>
        <w:rPr>
          <w:rStyle w:val="VerbatimChar"/>
        </w:rPr>
        <w:t xml:space="preserve">## [1] "Llh: -2.29170015946327E+03; Pars:  4.502596E-01,  9.962704E-01,  2.187668E-02,  1.580988E+00,  4.245800E-02"</w:t>
      </w:r>
      <w:r>
        <w:br w:type="textWrapping"/>
      </w:r>
      <w:r>
        <w:rPr>
          <w:rStyle w:val="VerbatimChar"/>
        </w:rPr>
        <w:t xml:space="preserve">## [1] "Llh: -2.29221094775081E+03; Pars:  4.854486E-01,  9.601445E-01,  2.561047E-02,  1.607431E+00,  5.076171E-02"</w:t>
      </w:r>
      <w:r>
        <w:br w:type="textWrapping"/>
      </w:r>
      <w:r>
        <w:rPr>
          <w:rStyle w:val="VerbatimChar"/>
        </w:rPr>
        <w:t xml:space="preserve">## [1] "Llh: -2.29208521841818E+03; Pars:  5.427371E-01,  8.839747E-01,  2.805024E-02,  1.603112E+00,  4.545550E-02"</w:t>
      </w:r>
      <w:r>
        <w:br w:type="textWrapping"/>
      </w:r>
      <w:r>
        <w:rPr>
          <w:rStyle w:val="VerbatimChar"/>
        </w:rPr>
        <w:t xml:space="preserve">## [1] "Llh: -2.29183995115983E+03; Pars:  4.875752E-01,  9.622362E-01,  3.814367E-02,  1.592688E+00,  4.786398E-02"</w:t>
      </w:r>
      <w:r>
        <w:br w:type="textWrapping"/>
      </w:r>
      <w:r>
        <w:rPr>
          <w:rStyle w:val="VerbatimChar"/>
        </w:rPr>
        <w:t xml:space="preserve">## [1] "Llh: -2.29189306755543E+03; Pars:  5.316762E-01,  9.008905E-01,  3.468926E-02,  1.595613E+00,  4.493670E-02"</w:t>
      </w:r>
      <w:r>
        <w:br w:type="textWrapping"/>
      </w:r>
      <w:r>
        <w:rPr>
          <w:rStyle w:val="VerbatimChar"/>
        </w:rPr>
        <w:t xml:space="preserve">## [1] "Llh: -2.29261263185278E+03; Pars:  3.451019E-01,  1.134543E+00,  3.579324E-02,  1.608989E+00,  4.501614E-02"</w:t>
      </w:r>
      <w:r>
        <w:br w:type="textWrapping"/>
      </w:r>
      <w:r>
        <w:rPr>
          <w:rStyle w:val="VerbatimChar"/>
        </w:rPr>
        <w:t xml:space="preserve">## [1] "Llh: -2.29213475685168E+03; Pars:  6.227839E-01,  7.971417E-01,  3.141292E-02,  1.594318E+00,  4.240491E-02"</w:t>
      </w:r>
      <w:r>
        <w:br w:type="textWrapping"/>
      </w:r>
      <w:r>
        <w:rPr>
          <w:rStyle w:val="VerbatimChar"/>
        </w:rPr>
        <w:t xml:space="preserve">## [1] "Llh: -2.29173371413233E+03; Pars:  4.410579E-01,  1.053657E+00,  4.871222E-02,  1.579389E+00,  2.390756E-02"</w:t>
      </w:r>
      <w:r>
        <w:br w:type="textWrapping"/>
      </w:r>
      <w:r>
        <w:rPr>
          <w:rStyle w:val="VerbatimChar"/>
        </w:rPr>
        <w:t xml:space="preserve">## [1] "Llh: -2.29174787110619E+03; Pars:  4.858831E-01,  9.750351E-01,  4.181970E-02,  1.587500E+00,  3.214586E-02"</w:t>
      </w:r>
      <w:r>
        <w:br w:type="textWrapping"/>
      </w:r>
      <w:r>
        <w:rPr>
          <w:rStyle w:val="VerbatimChar"/>
        </w:rPr>
        <w:t xml:space="preserve">## [1] "Llh: -2.29216388402848E+03; Pars:  3.659422E-01,  1.141859E+00,  4.536116E-02,  1.590990E+00,  3.096446E-02"</w:t>
      </w:r>
      <w:r>
        <w:br w:type="textWrapping"/>
      </w:r>
      <w:r>
        <w:rPr>
          <w:rStyle w:val="VerbatimChar"/>
        </w:rPr>
        <w:t xml:space="preserve">## [1] "Llh: -2.29190698682017E+03; Pars:  5.585735E-01,  8.720768E-01,  3.489998E-02,  1.593485E+00,  3.954480E-02"</w:t>
      </w:r>
      <w:r>
        <w:br w:type="textWrapping"/>
      </w:r>
      <w:r>
        <w:rPr>
          <w:rStyle w:val="VerbatimChar"/>
        </w:rPr>
        <w:t xml:space="preserve">## [1] "Llh: -2.29169277191226E+03; Pars:  4.418956E-01,  1.022044E+00,  1.352072E-02,  1.572717E+00,  5.595357E-02"</w:t>
      </w:r>
      <w:r>
        <w:br w:type="textWrapping"/>
      </w:r>
      <w:r>
        <w:rPr>
          <w:rStyle w:val="VerbatimChar"/>
        </w:rPr>
        <w:t xml:space="preserve">## [1] "Llh: -2.29186039322130E+03; Pars:  3.877506E-01,  1.098168E+00, -7.295111E-03,  1.555712E+00,  7.206118E-02"</w:t>
      </w:r>
      <w:r>
        <w:br w:type="textWrapping"/>
      </w:r>
      <w:r>
        <w:rPr>
          <w:rStyle w:val="VerbatimChar"/>
        </w:rPr>
        <w:t xml:space="preserve">## [1] "Llh: -2.29160585838370E+03; Pars:  4.090076E-01,  1.084709E+00,  3.481107E-02,  1.564786E+00,  3.843566E-02"</w:t>
      </w:r>
      <w:r>
        <w:br w:type="textWrapping"/>
      </w:r>
      <w:r>
        <w:rPr>
          <w:rStyle w:val="VerbatimChar"/>
        </w:rPr>
        <w:t xml:space="preserve">## [1] "Llh: -2.29181713706837E+03; Pars:  3.421429E-01,  1.201572E+00,  3.819148E-02,  1.545968E+00,  3.492574E-02"</w:t>
      </w:r>
      <w:r>
        <w:br w:type="textWrapping"/>
      </w:r>
      <w:r>
        <w:rPr>
          <w:rStyle w:val="VerbatimChar"/>
        </w:rPr>
        <w:t xml:space="preserve">## [1] "Llh: -2.29193262677726E+03; Pars:  3.333449E-01,  1.199780E+00,  2.792576E-02,  1.562837E+00,  4.390272E-02"</w:t>
      </w:r>
      <w:r>
        <w:br w:type="textWrapping"/>
      </w:r>
      <w:r>
        <w:rPr>
          <w:rStyle w:val="VerbatimChar"/>
        </w:rPr>
        <w:t xml:space="preserve">## [1] "Llh: -2.29172454430796E+03; Pars:  5.022663E-01,  9.444772E-01,  3.315643E-02,  1.585767E+00,  4.063428E-02"</w:t>
      </w:r>
      <w:r>
        <w:br w:type="textWrapping"/>
      </w:r>
      <w:r>
        <w:rPr>
          <w:rStyle w:val="VerbatimChar"/>
        </w:rPr>
        <w:t xml:space="preserve">## [1] "Llh: -2.29172871995671E+03; Pars:  4.102197E-01,  1.079291E+00,  2.268718E-02,  1.560897E+00,  3.269165E-02"</w:t>
      </w:r>
      <w:r>
        <w:br w:type="textWrapping"/>
      </w:r>
      <w:r>
        <w:rPr>
          <w:rStyle w:val="VerbatimChar"/>
        </w:rPr>
        <w:t xml:space="preserve">## [1] "Llh: -2.29165334858272E+03; Pars:  4.295585E-01,  1.048756E+00,  2.655130E-02,  1.568785E+00,  3.648473E-02"</w:t>
      </w:r>
      <w:r>
        <w:br w:type="textWrapping"/>
      </w:r>
      <w:r>
        <w:rPr>
          <w:rStyle w:val="VerbatimChar"/>
        </w:rPr>
        <w:t xml:space="preserve">## [1] "Llh: -2.29168955488031E+03; Pars:  4.521373E-01,  9.838096E-01,  3.254258E-03,  1.569805E+00,  6.167894E-02"</w:t>
      </w:r>
      <w:r>
        <w:br w:type="textWrapping"/>
      </w:r>
      <w:r>
        <w:rPr>
          <w:rStyle w:val="VerbatimChar"/>
        </w:rPr>
        <w:t xml:space="preserve">## [1] "Llh: -2.29164506192694E+03; Pars:  4.493674E-01,  1.000825E+00,  1.461875E-02,  1.572196E+00,  5.223609E-02"</w:t>
      </w:r>
      <w:r>
        <w:br w:type="textWrapping"/>
      </w:r>
      <w:r>
        <w:rPr>
          <w:rStyle w:val="VerbatimChar"/>
        </w:rPr>
        <w:t xml:space="preserve">## [1] "Llh: -2.29177190759966E+03; Pars:  3.697692E-01,  1.123274E+00,  1.139498E-02,  1.558125E+00,  4.959295E-02"</w:t>
      </w:r>
      <w:r>
        <w:br w:type="textWrapping"/>
      </w:r>
      <w:r>
        <w:rPr>
          <w:rStyle w:val="VerbatimChar"/>
        </w:rPr>
        <w:t xml:space="preserve">## [1] "Llh: -2.29165394079589E+03; Pars:  4.691421E-01,  9.863135E-01,  2.771606E-02,  1.578811E+00,  4.287394E-02"</w:t>
      </w:r>
      <w:r>
        <w:br w:type="textWrapping"/>
      </w:r>
      <w:r>
        <w:rPr>
          <w:rStyle w:val="VerbatimChar"/>
        </w:rPr>
        <w:t xml:space="preserve">## [1] "Llh: -2.29161653040465E+03; Pars:  4.293289E-01,  1.060608E+00,  2.501048E-02,  1.561974E+00,  4.793560E-02"</w:t>
      </w:r>
      <w:r>
        <w:br w:type="textWrapping"/>
      </w:r>
      <w:r>
        <w:rPr>
          <w:rStyle w:val="VerbatimChar"/>
        </w:rPr>
        <w:t xml:space="preserve">## [1] "Llh: -2.29161477128835E+03; Pars:  4.345616E-01,  1.044144E+00,  2.422703E-02,  1.566706E+00,  4.656620E-02"</w:t>
      </w:r>
      <w:r>
        <w:br w:type="textWrapping"/>
      </w:r>
      <w:r>
        <w:rPr>
          <w:rStyle w:val="VerbatimChar"/>
        </w:rPr>
        <w:t xml:space="preserve">## [1] "Llh: -2.29155987262267E+03; Pars:  4.347593E-01,  1.042747E+00,  3.764896E-02,  1.567784E+00,  3.068508E-02"</w:t>
      </w:r>
      <w:r>
        <w:br w:type="textWrapping"/>
      </w:r>
      <w:r>
        <w:rPr>
          <w:rStyle w:val="VerbatimChar"/>
        </w:rPr>
        <w:t xml:space="preserve">## [1] "Llh: -2.29153140568198E+03; Pars:  4.311911E-01,  1.053255E+00,  4.971308E-02,  1.565324E+00,  1.805083E-02"</w:t>
      </w:r>
      <w:r>
        <w:br w:type="textWrapping"/>
      </w:r>
      <w:r>
        <w:rPr>
          <w:rStyle w:val="VerbatimChar"/>
        </w:rPr>
        <w:t xml:space="preserve">## [1] "Llh: -2.29162929151836E+03; Pars:  3.923324E-01,  1.109279E+00,  3.225242E-02,  1.556383E+00,  3.383546E-02"</w:t>
      </w:r>
      <w:r>
        <w:br w:type="textWrapping"/>
      </w:r>
      <w:r>
        <w:rPr>
          <w:rStyle w:val="VerbatimChar"/>
        </w:rPr>
        <w:t xml:space="preserve">## [1] "Llh: -2.29159580781452E+03; Pars:  4.115348E-01,  1.077170E+00,  3.111833E-02,  1.561960E+00,  3.609508E-02"</w:t>
      </w:r>
      <w:r>
        <w:br w:type="textWrapping"/>
      </w:r>
      <w:r>
        <w:rPr>
          <w:rStyle w:val="VerbatimChar"/>
        </w:rPr>
        <w:t xml:space="preserve">## [1] "Llh: -2.29152769007998E+03; Pars:  4.247065E-01,  1.054449E+00,  3.524400E-02,  1.563601E+00,  4.006882E-02"</w:t>
      </w:r>
      <w:r>
        <w:br w:type="textWrapping"/>
      </w:r>
      <w:r>
        <w:rPr>
          <w:rStyle w:val="VerbatimChar"/>
        </w:rPr>
        <w:t xml:space="preserve">## [1] "Llh: -2.29150376630733E+03; Pars:  4.222804E-01,  1.057307E+00,  3.959036E-02,  1.561015E+00,  4.186086E-02"</w:t>
      </w:r>
      <w:r>
        <w:br w:type="textWrapping"/>
      </w:r>
      <w:r>
        <w:rPr>
          <w:rStyle w:val="VerbatimChar"/>
        </w:rPr>
        <w:t xml:space="preserve">## [1] "Llh: -2.29163271338466E+03; Pars:  3.940628E-01,  1.129481E+00,  5.716520E-02,  1.555761E+00,  2.016736E-02"</w:t>
      </w:r>
      <w:r>
        <w:br w:type="textWrapping"/>
      </w:r>
      <w:r>
        <w:rPr>
          <w:rStyle w:val="VerbatimChar"/>
        </w:rPr>
        <w:t xml:space="preserve">## [1] "Llh: -2.29157298068689E+03; Pars:  4.078890E-01,  1.095844E+00,  4.652858E-02,  1.559853E+00,  2.818455E-02"</w:t>
      </w:r>
      <w:r>
        <w:br w:type="textWrapping"/>
      </w:r>
      <w:r>
        <w:rPr>
          <w:rStyle w:val="VerbatimChar"/>
        </w:rPr>
        <w:t xml:space="preserve">## [1] "Llh: -2.29153976416542E+03; Pars:  3.981996E-01,  1.103753E+00,  5.647754E-02,  1.558477E+00,  1.848460E-02"</w:t>
      </w:r>
      <w:r>
        <w:br w:type="textWrapping"/>
      </w:r>
      <w:r>
        <w:rPr>
          <w:rStyle w:val="VerbatimChar"/>
        </w:rPr>
        <w:t xml:space="preserve">## [1] "Llh: -2.29153658661204E+03; Pars:  4.072901E-01,  1.088539E+00,  4.841491E-02,  1.560530E+00,  2.550500E-02"</w:t>
      </w:r>
      <w:r>
        <w:br w:type="textWrapping"/>
      </w:r>
      <w:r>
        <w:rPr>
          <w:rStyle w:val="VerbatimChar"/>
        </w:rPr>
        <w:t xml:space="preserve">## [1] "Llh: -2.29148351656298E+03; Pars:  4.230665E-01,  1.063975E+00,  5.133504E-02,  1.558690E+00,  2.144287E-02"</w:t>
      </w:r>
      <w:r>
        <w:br w:type="textWrapping"/>
      </w:r>
      <w:r>
        <w:rPr>
          <w:rStyle w:val="VerbatimChar"/>
        </w:rPr>
        <w:t xml:space="preserve">## [1] "Llh: -2.29145295196948E+03; Pars:  4.300960E-01,  1.053757E+00,  5.959703E-02,  1.555652E+00,  1.294647E-02"</w:t>
      </w:r>
      <w:r>
        <w:br w:type="textWrapping"/>
      </w:r>
      <w:r>
        <w:rPr>
          <w:rStyle w:val="VerbatimChar"/>
        </w:rPr>
        <w:t xml:space="preserve">## [1] "Llh: -2.29148641326085E+03; Pars:  4.279638E-01,  1.062045E+00,  6.641925E-02,  1.558985E+00,  1.452400E-02"</w:t>
      </w:r>
      <w:r>
        <w:br w:type="textWrapping"/>
      </w:r>
      <w:r>
        <w:rPr>
          <w:rStyle w:val="VerbatimChar"/>
        </w:rPr>
        <w:t xml:space="preserve">## [1] "Llh: -2.29148675021414E+03; Pars:  4.238565E-01,  1.065806E+00,  5.759402E-02,  1.559728E+00,  1.991677E-02"</w:t>
      </w:r>
      <w:r>
        <w:br w:type="textWrapping"/>
      </w:r>
      <w:r>
        <w:rPr>
          <w:rStyle w:val="VerbatimChar"/>
        </w:rPr>
        <w:t xml:space="preserve">## [1] "Llh: -2.29142325213890E+03; Pars:  4.396396E-01,  1.030946E+00,  5.896526E-02,  1.560743E+00,  1.697032E-02"</w:t>
      </w:r>
      <w:r>
        <w:br w:type="textWrapping"/>
      </w:r>
      <w:r>
        <w:rPr>
          <w:rStyle w:val="VerbatimChar"/>
        </w:rPr>
        <w:t xml:space="preserve">## [1] "Llh: -2.29139010107508E+03; Pars:  4.555149E-01,  9.999533E-01,  6.518360E-02,  1.561188E+00,  1.136320E-02"</w:t>
      </w:r>
      <w:r>
        <w:br w:type="textWrapping"/>
      </w:r>
      <w:r>
        <w:rPr>
          <w:rStyle w:val="VerbatimChar"/>
        </w:rPr>
        <w:t xml:space="preserve">## [1] "Llh: -2.29141442376249E+03; Pars:  4.595284E-01,  1.003217E+00,  6.378641E-02,  1.560328E+00,  1.399315E-02"</w:t>
      </w:r>
      <w:r>
        <w:br w:type="textWrapping"/>
      </w:r>
      <w:r>
        <w:rPr>
          <w:rStyle w:val="VerbatimChar"/>
        </w:rPr>
        <w:t xml:space="preserve">## [1] "Llh: -2.29142583523043E+03; Pars:  4.464688E-01,  1.023899E+00,  5.994354E-02,  1.560379E+00,  1.687111E-02"</w:t>
      </w:r>
      <w:r>
        <w:br w:type="textWrapping"/>
      </w:r>
      <w:r>
        <w:rPr>
          <w:rStyle w:val="VerbatimChar"/>
        </w:rPr>
        <w:t xml:space="preserve">## [1] "Llh: -2.29143518741844E+03; Pars:  4.469623E-01,  1.016834E+00,  6.811758E-02,  1.553563E+00,  1.982424E-02"</w:t>
      </w:r>
      <w:r>
        <w:br w:type="textWrapping"/>
      </w:r>
      <w:r>
        <w:rPr>
          <w:rStyle w:val="VerbatimChar"/>
        </w:rPr>
        <w:t xml:space="preserve">## [1] "Llh: -2.29141990567637E+03; Pars:  4.430195E-01,  1.025820E+00,  6.351645E-02,  1.556495E+00,  1.938089E-02"</w:t>
      </w:r>
      <w:r>
        <w:br w:type="textWrapping"/>
      </w:r>
      <w:r>
        <w:rPr>
          <w:rStyle w:val="VerbatimChar"/>
        </w:rPr>
        <w:t xml:space="preserve">## [1] "Llh: -2.29145871014193E+03; Pars:  4.641686E-01,  1.000762E+00,  8.781074E-02,  1.556045E+00, -1.297778E-02"</w:t>
      </w:r>
      <w:r>
        <w:br w:type="textWrapping"/>
      </w:r>
      <w:r>
        <w:rPr>
          <w:rStyle w:val="VerbatimChar"/>
        </w:rPr>
        <w:t xml:space="preserve">## [1] "Llh: -2.29142518244308E+03; Pars:  4.536965E-01,  1.014608E+00,  7.575564E-02,  1.557286E+00,  7.318802E-04"</w:t>
      </w:r>
      <w:r>
        <w:br w:type="textWrapping"/>
      </w:r>
      <w:r>
        <w:rPr>
          <w:rStyle w:val="VerbatimChar"/>
        </w:rPr>
        <w:t xml:space="preserve">## [1] "Llh: -2.29138721013267E+03; Pars:  4.687783E-01,  9.782528E-01,  6.471641E-02,  1.557392E+00,  8.842237E-03"</w:t>
      </w:r>
      <w:r>
        <w:br w:type="textWrapping"/>
      </w:r>
      <w:r>
        <w:rPr>
          <w:rStyle w:val="VerbatimChar"/>
        </w:rPr>
        <w:t xml:space="preserve">## [1] "Llh: -2.29141219371029E+03; Pars:  4.891856E-01,  9.388695E-01,  6.386499E-02,  1.556596E+00,  6.001355E-03"</w:t>
      </w:r>
      <w:r>
        <w:br w:type="textWrapping"/>
      </w:r>
      <w:r>
        <w:rPr>
          <w:rStyle w:val="VerbatimChar"/>
        </w:rPr>
        <w:t xml:space="preserve">## [1] "Llh: -2.29141421222030E+03; Pars:  4.821191E-01,  9.570561E-01,  7.358638E-02,  1.561427E+00,  8.778076E-03"</w:t>
      </w:r>
      <w:r>
        <w:br w:type="textWrapping"/>
      </w:r>
      <w:r>
        <w:rPr>
          <w:rStyle w:val="VerbatimChar"/>
        </w:rPr>
        <w:t xml:space="preserve">## [1] "Llh: -2.29139863669051E+03; Pars:  4.691133E-01,  9.803659E-01,  7.008904E-02,  1.559981E+00,  9.820174E-03"</w:t>
      </w:r>
      <w:r>
        <w:br w:type="textWrapping"/>
      </w:r>
      <w:r>
        <w:rPr>
          <w:rStyle w:val="VerbatimChar"/>
        </w:rPr>
        <w:t xml:space="preserve">## [1] "Llh: -2.29138731388206E+03; Pars:  4.646852E-01,  9.804282E-01,  5.516112E-02,  1.560867E+00,  2.462798E-02"</w:t>
      </w:r>
      <w:r>
        <w:br w:type="textWrapping"/>
      </w:r>
      <w:r>
        <w:rPr>
          <w:rStyle w:val="VerbatimChar"/>
        </w:rPr>
        <w:t xml:space="preserve">## [1] "Llh: -2.29138823559136E+03; Pars:  4.619381E-01,  9.888636E-01,  6.030975E-02,  1.559971E+00,  1.865396E-02"</w:t>
      </w:r>
      <w:r>
        <w:br w:type="textWrapping"/>
      </w:r>
      <w:r>
        <w:rPr>
          <w:rStyle w:val="VerbatimChar"/>
        </w:rPr>
        <w:t xml:space="preserve">## [1] "Llh: -2.29140290275073E+03; Pars:  4.840286E-01,  9.523157E-01,  6.405818E-02,  1.563414E+00,  8.077808E-03"</w:t>
      </w:r>
      <w:r>
        <w:br w:type="textWrapping"/>
      </w:r>
      <w:r>
        <w:rPr>
          <w:rStyle w:val="VerbatimChar"/>
        </w:rPr>
        <w:t xml:space="preserve">## [1] "Llh: -2.29139124701713E+03; Pars:  4.737763E-01,  9.701825E-01,  6.392275E-02,  1.561682E+00,  1.090358E-02"</w:t>
      </w:r>
      <w:r>
        <w:br w:type="textWrapping"/>
      </w:r>
      <w:r>
        <w:rPr>
          <w:rStyle w:val="VerbatimChar"/>
        </w:rPr>
        <w:t xml:space="preserve">## [1] "Llh: -2.29136886032264E+03; Pars:  4.732189E-01,  9.608161E-01,  6.384276E-02,  1.560114E+00,  1.222972E-02"</w:t>
      </w:r>
      <w:r>
        <w:br w:type="textWrapping"/>
      </w:r>
      <w:r>
        <w:rPr>
          <w:rStyle w:val="VerbatimChar"/>
        </w:rPr>
        <w:t xml:space="preserve">## [1] "Llh: -2.29136415761668E+03; Pars:  4.800641E-01,  9.402923E-01,  6.387093E-02,  1.560007E+00,  1.134800E-02"</w:t>
      </w:r>
      <w:r>
        <w:br w:type="textWrapping"/>
      </w:r>
      <w:r>
        <w:rPr>
          <w:rStyle w:val="VerbatimChar"/>
        </w:rPr>
        <w:t xml:space="preserve">## [1] "Llh: -2.29137099654222E+03; Pars:  4.680142E-01,  9.669343E-01,  5.505288E-02,  1.560472E+00,  1.701383E-02"</w:t>
      </w:r>
      <w:r>
        <w:br w:type="textWrapping"/>
      </w:r>
      <w:r>
        <w:rPr>
          <w:rStyle w:val="VerbatimChar"/>
        </w:rPr>
        <w:t xml:space="preserve">## [1] "Llh: -2.29137136583595E+03; Pars:  4.682890E-01,  9.702748E-01,  5.881192E-02,  1.560349E+00,  1.521541E-02"</w:t>
      </w:r>
      <w:r>
        <w:br w:type="textWrapping"/>
      </w:r>
      <w:r>
        <w:rPr>
          <w:rStyle w:val="VerbatimChar"/>
        </w:rPr>
        <w:t xml:space="preserve">## [1] "Llh: -2.29135393033530E+03; Pars:  4.610464E-01,  9.757737E-01,  5.767123E-02,  1.558289E+00,  1.837452E-02"</w:t>
      </w:r>
      <w:r>
        <w:br w:type="textWrapping"/>
      </w:r>
      <w:r>
        <w:rPr>
          <w:rStyle w:val="VerbatimChar"/>
        </w:rPr>
        <w:t xml:space="preserve">## [1] "Llh: -2.29134038551157E+03; Pars:  4.546815E-01,  9.785814E-01,  5.454547E-02,  1.556596E+00,  2.210999E-02"</w:t>
      </w:r>
      <w:r>
        <w:br w:type="textWrapping"/>
      </w:r>
      <w:r>
        <w:rPr>
          <w:rStyle w:val="VerbatimChar"/>
        </w:rPr>
        <w:t xml:space="preserve">## [1] "Llh: -2.29137562865986E+03; Pars:  4.789745E-01,  9.385766E-01,  5.215512E-02,  1.556947E+00,  2.221361E-02"</w:t>
      </w:r>
      <w:r>
        <w:br w:type="textWrapping"/>
      </w:r>
      <w:r>
        <w:rPr>
          <w:rStyle w:val="VerbatimChar"/>
        </w:rPr>
        <w:t xml:space="preserve">## [1] "Llh: -2.29136445594287E+03; Pars:  4.731096E-01,  9.535582E-01,  5.541224E-02,  1.558006E+00,  1.950101E-02"</w:t>
      </w:r>
      <w:r>
        <w:br w:type="textWrapping"/>
      </w:r>
      <w:r>
        <w:rPr>
          <w:rStyle w:val="VerbatimChar"/>
        </w:rPr>
        <w:t xml:space="preserve">## [1] "Llh: -2.29136547696638E+03; Pars:  4.731739E-01,  9.466867E-01,  6.227805E-02,  1.556123E+00,  6.898048E-03"</w:t>
      </w:r>
      <w:r>
        <w:br w:type="textWrapping"/>
      </w:r>
      <w:r>
        <w:rPr>
          <w:rStyle w:val="VerbatimChar"/>
        </w:rPr>
        <w:t xml:space="preserve">## [1] "Llh: -2.29135890947195E+03; Pars:  4.710517E-01,  9.550116E-01,  6.049882E-02,  1.557308E+00,  1.133053E-02"</w:t>
      </w:r>
      <w:r>
        <w:br w:type="textWrapping"/>
      </w:r>
      <w:r>
        <w:rPr>
          <w:rStyle w:val="VerbatimChar"/>
        </w:rPr>
        <w:t xml:space="preserve">## [1] "Llh: -2.29134016500889E+03; Pars:  4.699901E-01,  9.397102E-01,  5.103572E-02,  1.559563E+00,  2.367911E-02"</w:t>
      </w:r>
      <w:r>
        <w:br w:type="textWrapping"/>
      </w:r>
      <w:r>
        <w:rPr>
          <w:rStyle w:val="VerbatimChar"/>
        </w:rPr>
        <w:t xml:space="preserve">## [1] "Llh: -2.29134177201714E+03; Pars:  4.705960E-01,  9.210122E-01,  4.419538E-02,  1.560649E+00,  3.109755E-02"</w:t>
      </w:r>
      <w:r>
        <w:br w:type="textWrapping"/>
      </w:r>
      <w:r>
        <w:rPr>
          <w:rStyle w:val="VerbatimChar"/>
        </w:rPr>
        <w:t xml:space="preserve">## [1] "Llh: -2.29134302961264E+03; Pars:  4.715446E-01,  9.399113E-01,  5.909239E-02,  1.556122E+00,  1.817363E-02"</w:t>
      </w:r>
      <w:r>
        <w:br w:type="textWrapping"/>
      </w:r>
      <w:r>
        <w:rPr>
          <w:rStyle w:val="VerbatimChar"/>
        </w:rPr>
        <w:t xml:space="preserve">## [1] "Llh: -2.29134413577992E+03; Pars:  4.706620E-01,  9.465954E-01,  5.808251E-02,  1.557208E+00,  1.788368E-02"</w:t>
      </w:r>
      <w:r>
        <w:br w:type="textWrapping"/>
      </w:r>
      <w:r>
        <w:rPr>
          <w:rStyle w:val="VerbatimChar"/>
        </w:rPr>
        <w:t xml:space="preserve">## [1] "Llh: -2.29132435190149E+03; Pars:  4.658232E-01,  9.476162E-01,  6.020509E-02,  1.557831E+00,  1.515550E-02"</w:t>
      </w:r>
      <w:r>
        <w:br w:type="textWrapping"/>
      </w:r>
      <w:r>
        <w:rPr>
          <w:rStyle w:val="VerbatimChar"/>
        </w:rPr>
        <w:t xml:space="preserve">## [1] "Llh: -2.29130644376692E+03; Pars:  4.621801E-01,  9.446591E-01,  6.260151E-02,  1.557743E+00,  1.298274E-02"</w:t>
      </w:r>
      <w:r>
        <w:br w:type="textWrapping"/>
      </w:r>
      <w:r>
        <w:rPr>
          <w:rStyle w:val="VerbatimChar"/>
        </w:rPr>
        <w:t xml:space="preserve">## [1] "Llh: -2.29131154098903E+03; Pars:  4.517151E-01,  9.627683E-01,  5.123863E-02,  1.554929E+00,  2.396240E-02"</w:t>
      </w:r>
      <w:r>
        <w:br w:type="textWrapping"/>
      </w:r>
      <w:r>
        <w:rPr>
          <w:rStyle w:val="VerbatimChar"/>
        </w:rPr>
        <w:t xml:space="preserve">## [1] "Llh: -2.29132072787686E+03; Pars:  4.588023E-01,  9.570994E-01,  5.439671E-02,  1.556197E+00,  2.080880E-02"</w:t>
      </w:r>
      <w:r>
        <w:br w:type="textWrapping"/>
      </w:r>
      <w:r>
        <w:rPr>
          <w:rStyle w:val="VerbatimChar"/>
        </w:rPr>
        <w:t xml:space="preserve">## [1] "Llh: -2.29130054783899E+03; Pars:  4.529928E-01,  9.510016E-01,  5.090667E-02,  1.556672E+00,  2.903262E-02"</w:t>
      </w:r>
      <w:r>
        <w:br w:type="textWrapping"/>
      </w:r>
      <w:r>
        <w:rPr>
          <w:rStyle w:val="VerbatimChar"/>
        </w:rPr>
        <w:t xml:space="preserve">## [1] "Llh: -2.29129079505212E+03; Pars:  4.439634E-01,  9.490029E-01,  4.611060E-02,  1.556353E+00,  3.788366E-02"</w:t>
      </w:r>
      <w:r>
        <w:br w:type="textWrapping"/>
      </w:r>
      <w:r>
        <w:rPr>
          <w:rStyle w:val="VerbatimChar"/>
        </w:rPr>
        <w:t xml:space="preserve">## [1] "Llh: -2.29128790430597E+03; Pars:  4.414675E-01,  9.700078E-01,  4.712039E-02,  1.557951E+00,  3.007353E-02"</w:t>
      </w:r>
      <w:r>
        <w:br w:type="textWrapping"/>
      </w:r>
      <w:r>
        <w:rPr>
          <w:rStyle w:val="VerbatimChar"/>
        </w:rPr>
        <w:t xml:space="preserve">## [1] "Llh: -2.29127839032666E+03; Pars:  4.264289E-01,  9.854156E-01,  4.113439E-02,  1.558866E+00,  3.602348E-02"</w:t>
      </w:r>
      <w:r>
        <w:br w:type="textWrapping"/>
      </w:r>
      <w:r>
        <w:rPr>
          <w:rStyle w:val="VerbatimChar"/>
        </w:rPr>
        <w:t xml:space="preserve">## [1] "Llh: -2.29126608492098E+03; Pars:  4.470295E-01,  9.342738E-01,  4.630288E-02,  1.558385E+00,  3.170256E-02"</w:t>
      </w:r>
      <w:r>
        <w:br w:type="textWrapping"/>
      </w:r>
      <w:r>
        <w:rPr>
          <w:rStyle w:val="VerbatimChar"/>
        </w:rPr>
        <w:t xml:space="preserve">## [1] "Llh: -2.29125544958560E+03; Pars:  4.432035E-01,  9.128781E-01,  4.218158E-02,  1.559280E+00,  3.649885E-02"</w:t>
      </w:r>
      <w:r>
        <w:br w:type="textWrapping"/>
      </w:r>
      <w:r>
        <w:rPr>
          <w:rStyle w:val="VerbatimChar"/>
        </w:rPr>
        <w:t xml:space="preserve">## [1] "Llh: -2.29121574313334E+03; Pars:  4.210063E-01,  9.617112E-01,  4.627096E-02,  1.555307E+00,  3.526134E-02"</w:t>
      </w:r>
      <w:r>
        <w:br w:type="textWrapping"/>
      </w:r>
      <w:r>
        <w:rPr>
          <w:rStyle w:val="VerbatimChar"/>
        </w:rPr>
        <w:t xml:space="preserve">## [1] "Llh: -2.29116978561917E+03; Pars:  3.965143E-01,  9.729042E-01,  4.388858E-02,  1.553184E+00,  4.105246E-02"</w:t>
      </w:r>
      <w:r>
        <w:br w:type="textWrapping"/>
      </w:r>
      <w:r>
        <w:rPr>
          <w:rStyle w:val="VerbatimChar"/>
        </w:rPr>
        <w:t xml:space="preserve">## [1] "Llh: -2.29119318914815E+03; Pars:  4.172010E-01,  9.426190E-01,  4.312803E-02,  1.559241E+00,  4.181408E-02"</w:t>
      </w:r>
      <w:r>
        <w:br w:type="textWrapping"/>
      </w:r>
      <w:r>
        <w:rPr>
          <w:rStyle w:val="VerbatimChar"/>
        </w:rPr>
        <w:t xml:space="preserve">## [1] "Llh: -2.29121521665043E+03; Pars:  4.258295E-01,  9.476165E-01,  4.515568E-02,  1.558162E+00,  3.735116E-02"</w:t>
      </w:r>
      <w:r>
        <w:br w:type="textWrapping"/>
      </w:r>
      <w:r>
        <w:rPr>
          <w:rStyle w:val="VerbatimChar"/>
        </w:rPr>
        <w:t xml:space="preserve">## [1] "Llh: -2.29122424688461E+03; Pars:  3.887444E-01,  9.598586E-01,  2.397576E-02,  1.557023E+00,  6.432627E-02"</w:t>
      </w:r>
      <w:r>
        <w:br w:type="textWrapping"/>
      </w:r>
      <w:r>
        <w:rPr>
          <w:rStyle w:val="VerbatimChar"/>
        </w:rPr>
        <w:t xml:space="preserve">## [1] "Llh: -2.29121428041730E+03; Pars:  4.071033E-01,  9.560360E-01,  3.363220E-02,  1.557203E+00,  5.149039E-02"</w:t>
      </w:r>
      <w:r>
        <w:br w:type="textWrapping"/>
      </w:r>
      <w:r>
        <w:rPr>
          <w:rStyle w:val="VerbatimChar"/>
        </w:rPr>
        <w:t xml:space="preserve">## [1] "Llh: -2.29113326633070E+03; Pars:  3.922171E-01,  9.582913E-01,  3.547531E-02,  1.558754E+00,  4.486804E-02"</w:t>
      </w:r>
      <w:r>
        <w:br w:type="textWrapping"/>
      </w:r>
      <w:r>
        <w:rPr>
          <w:rStyle w:val="VerbatimChar"/>
        </w:rPr>
        <w:t xml:space="preserve">## [1] "Llh: -2.29106567786284E+03; Pars:  3.663440E-01,  9.629696E-01,  3.015766E-02,  1.559955E+00,  4.836022E-02"</w:t>
      </w:r>
      <w:r>
        <w:br w:type="textWrapping"/>
      </w:r>
      <w:r>
        <w:rPr>
          <w:rStyle w:val="VerbatimChar"/>
        </w:rPr>
        <w:t xml:space="preserve">## [1] "Llh: -2.29113559008420E+03; Pars:  3.857175E-01,  9.144141E-01,  3.606084E-02,  1.556676E+00,  5.166292E-02"</w:t>
      </w:r>
      <w:r>
        <w:br w:type="textWrapping"/>
      </w:r>
      <w:r>
        <w:rPr>
          <w:rStyle w:val="VerbatimChar"/>
        </w:rPr>
        <w:t xml:space="preserve">## [1] "Llh: -2.29114290862792E+03; Pars:  3.958954E-01,  9.316699E-01,  3.732923E-02,  1.557224E+00,  4.775306E-02"</w:t>
      </w:r>
      <w:r>
        <w:br w:type="textWrapping"/>
      </w:r>
      <w:r>
        <w:rPr>
          <w:rStyle w:val="VerbatimChar"/>
        </w:rPr>
        <w:t xml:space="preserve">## [1] "Llh: -2.29107427808854E+03; Pars:  3.459485E-01,  9.877376E-01,  3.256534E-02,  1.555223E+00,  5.725318E-02"</w:t>
      </w:r>
      <w:r>
        <w:br w:type="textWrapping"/>
      </w:r>
      <w:r>
        <w:rPr>
          <w:rStyle w:val="VerbatimChar"/>
        </w:rPr>
        <w:t xml:space="preserve">## [1] "Llh: -2.29110265968297E+03; Pars:  3.702623E-01,  9.684661E-01,  3.496940E-02,  1.556236E+00,  5.206459E-02"</w:t>
      </w:r>
      <w:r>
        <w:br w:type="textWrapping"/>
      </w:r>
      <w:r>
        <w:rPr>
          <w:rStyle w:val="VerbatimChar"/>
        </w:rPr>
        <w:t xml:space="preserve">## [1] "Llh: -2.29101153120190E+03; Pars:  3.575868E-01,  9.555361E-01,  4.068799E-02,  1.556505E+00,  4.456675E-02"</w:t>
      </w:r>
      <w:r>
        <w:br w:type="textWrapping"/>
      </w:r>
      <w:r>
        <w:rPr>
          <w:rStyle w:val="VerbatimChar"/>
        </w:rPr>
        <w:t xml:space="preserve">## [1] "Llh: -2.29091545133758E+03; Pars:  3.328286E-01,  9.552863E-01,  4.421588E-02,  1.556156E+00,  4.110494E-02"</w:t>
      </w:r>
      <w:r>
        <w:br w:type="textWrapping"/>
      </w:r>
      <w:r>
        <w:rPr>
          <w:rStyle w:val="VerbatimChar"/>
        </w:rPr>
        <w:t xml:space="preserve">## [1] "Llh: -2.29093227741408E+03; Pars:  3.137402E-01,  9.743255E-01,  3.162729E-02,  1.553239E+00,  5.395941E-02"</w:t>
      </w:r>
      <w:r>
        <w:br w:type="textWrapping"/>
      </w:r>
      <w:r>
        <w:rPr>
          <w:rStyle w:val="VerbatimChar"/>
        </w:rPr>
        <w:t xml:space="preserve">## [1] "Llh: -2.29099216388684E+03; Pars:  3.396054E-01,  9.663003E-01,  3.450248E-02,  1.554738E+00,  5.092308E-02"</w:t>
      </w:r>
      <w:r>
        <w:br w:type="textWrapping"/>
      </w:r>
      <w:r>
        <w:rPr>
          <w:rStyle w:val="VerbatimChar"/>
        </w:rPr>
        <w:t xml:space="preserve">## [1] "Llh: -2.29087849843382E+03; Pars:  3.013172E-01,  9.445475E-01,  2.596222E-02,  1.559319E+00,  5.988381E-02"</w:t>
      </w:r>
      <w:r>
        <w:br w:type="textWrapping"/>
      </w:r>
      <w:r>
        <w:rPr>
          <w:rStyle w:val="VerbatimChar"/>
        </w:rPr>
        <w:t xml:space="preserve">## [1] "Llh: -2.29077767930718E+03; Pars:  2.537186E-01,  9.306807E-01,  1.699905E-02,  1.562396E+00,  6.929948E-02"</w:t>
      </w:r>
      <w:r>
        <w:br w:type="textWrapping"/>
      </w:r>
      <w:r>
        <w:rPr>
          <w:rStyle w:val="VerbatimChar"/>
        </w:rPr>
        <w:t xml:space="preserve">## [1] "Llh: -2.29079143812511E+03; Pars:  2.593144E-01,  1.012078E+00,  2.616525E-02,  1.558105E+00,  5.632797E-02"</w:t>
      </w:r>
      <w:r>
        <w:br w:type="textWrapping"/>
      </w:r>
      <w:r>
        <w:rPr>
          <w:rStyle w:val="VerbatimChar"/>
        </w:rPr>
        <w:t xml:space="preserve">## [1] "Llh: -2.29085357649408E+03; Pars:  2.909152E-01,  9.867253E-01,  2.863915E-02,  1.557747E+00,  5.516171E-02"</w:t>
      </w:r>
      <w:r>
        <w:br w:type="textWrapping"/>
      </w:r>
      <w:r>
        <w:rPr>
          <w:rStyle w:val="VerbatimChar"/>
        </w:rPr>
        <w:t xml:space="preserve">## [1] "Llh: -2.29071760620960E+03; Pars:  2.644297E-01,  9.461160E-01,  2.710071E-02,  1.560716E+00,  5.036763E-02"</w:t>
      </w:r>
      <w:r>
        <w:br w:type="textWrapping"/>
      </w:r>
      <w:r>
        <w:rPr>
          <w:rStyle w:val="VerbatimChar"/>
        </w:rPr>
        <w:t xml:space="preserve">## [1] "Llh: -2.29060493630150E+03; Pars:  2.236703E-01,  9.259675E-01,  2.436839E-02,  1.563469E+00,  4.692486E-02"</w:t>
      </w:r>
      <w:r>
        <w:br w:type="textWrapping"/>
      </w:r>
      <w:r>
        <w:rPr>
          <w:rStyle w:val="VerbatimChar"/>
        </w:rPr>
        <w:t xml:space="preserve">## [1] "Llh: -2.29050627575122E+03; Pars:  1.869649E-01,  9.553592E-01,  2.719267E-02,  1.557382E+00,  5.868644E-02"</w:t>
      </w:r>
      <w:r>
        <w:br w:type="textWrapping"/>
      </w:r>
      <w:r>
        <w:rPr>
          <w:rStyle w:val="VerbatimChar"/>
        </w:rPr>
        <w:t xml:space="preserve">## [1] "Llh: -2.29026963412255E+03; Pars:  9.727533E-02,  9.515766E-01,  2.571018E-02,  1.556098E+00,  6.384955E-02"</w:t>
      </w:r>
      <w:r>
        <w:br w:type="textWrapping"/>
      </w:r>
      <w:r>
        <w:rPr>
          <w:rStyle w:val="VerbatimChar"/>
        </w:rPr>
        <w:t xml:space="preserve">## [1] "Llh: -2.29037183120741E+03; Pars:  1.529827E-01,  9.353433E-01,  2.335620E-02,  1.565267E+00,  5.704331E-02"</w:t>
      </w:r>
      <w:r>
        <w:br w:type="textWrapping"/>
      </w:r>
      <w:r>
        <w:rPr>
          <w:rStyle w:val="VerbatimChar"/>
        </w:rPr>
        <w:t xml:space="preserve">## [1] "Llh: -2.29049689564867E+03; Pars:  1.931721E-01,  9.449402E-01,  2.542398E-02,  1.562251E+00,  5.627234E-02"</w:t>
      </w:r>
      <w:r>
        <w:br w:type="textWrapping"/>
      </w:r>
      <w:r>
        <w:rPr>
          <w:rStyle w:val="VerbatimChar"/>
        </w:rPr>
        <w:t xml:space="preserve">## [1] "Llh: -2.29024919824238E+03; Pars:  6.195597E-02,  9.459683E-01,  2.423748E-03,  1.565986E+00,  7.627314E-02"</w:t>
      </w:r>
      <w:r>
        <w:br w:type="textWrapping"/>
      </w:r>
      <w:r>
        <w:rPr>
          <w:rStyle w:val="VerbatimChar"/>
        </w:rPr>
        <w:t xml:space="preserve">## [1] "Llh: -2.29007064852796E+03; Pars: -7.348033E-02,  9.413435E-01, -1.847232E-02,  1.570924E+00,  9.385724E-02"</w:t>
      </w:r>
      <w:r>
        <w:br w:type="textWrapping"/>
      </w:r>
      <w:r>
        <w:rPr>
          <w:rStyle w:val="VerbatimChar"/>
        </w:rPr>
        <w:t xml:space="preserve">## [1] "Llh: -2.29027766566637E+03; Pars:  2.352241E-03,  8.673806E-01,  2.619351E-03,  1.569162E+00,  7.606181E-02"</w:t>
      </w:r>
      <w:r>
        <w:br w:type="textWrapping"/>
      </w:r>
      <w:r>
        <w:rPr>
          <w:rStyle w:val="VerbatimChar"/>
        </w:rPr>
        <w:t xml:space="preserve">## [1] "Llh: -2.29028649098841E+03; Pars:  6.659278E-02,  9.014897E-01,  8.505825E-03,  1.566390E+00,  7.112835E-02"</w:t>
      </w:r>
      <w:r>
        <w:br w:type="textWrapping"/>
      </w:r>
      <w:r>
        <w:rPr>
          <w:rStyle w:val="VerbatimChar"/>
        </w:rPr>
        <w:t xml:space="preserve">## [1] "Llh: -2.28978314125911E+03; Pars: -9.259846E-02,  9.170365E-01,  6.033676E-03,  1.567559E+00,  6.579523E-02"</w:t>
      </w:r>
      <w:r>
        <w:br w:type="textWrapping"/>
      </w:r>
      <w:r>
        <w:rPr>
          <w:rStyle w:val="VerbatimChar"/>
        </w:rPr>
        <w:t xml:space="preserve">## [1] "Llh: -2.28933675493405E+03; Pars: -2.657570E-01,  9.102896E-01,  5.509915E-04,  1.570147E+00,  6.404310E-02"</w:t>
      </w:r>
      <w:r>
        <w:br w:type="textWrapping"/>
      </w:r>
      <w:r>
        <w:rPr>
          <w:rStyle w:val="VerbatimChar"/>
        </w:rPr>
        <w:t xml:space="preserve">## [1] "Llh: -2.28948170819470E+03; Pars: -2.583211E-01,  9.154300E-01, -1.086262E-02,  1.569155E+00,  9.501714E-02"</w:t>
      </w:r>
      <w:r>
        <w:br w:type="textWrapping"/>
      </w:r>
      <w:r>
        <w:rPr>
          <w:rStyle w:val="VerbatimChar"/>
        </w:rPr>
        <w:t xml:space="preserve">## [1] "Llh: -2.28973367265630E+03; Pars: -1.378233E-01,  9.180531E-01, -2.054870E-03,  1.567732E+00,  8.299407E-02"</w:t>
      </w:r>
      <w:r>
        <w:br w:type="textWrapping"/>
      </w:r>
      <w:r>
        <w:rPr>
          <w:rStyle w:val="VerbatimChar"/>
        </w:rPr>
        <w:t xml:space="preserve">## [1] "Llh: -2.28941942700078E+03; Pars: -3.521551E-01,  8.984863E-01, -2.353797E-02,  1.568910E+00,  1.000882E-01"</w:t>
      </w:r>
      <w:r>
        <w:br w:type="textWrapping"/>
      </w:r>
      <w:r>
        <w:rPr>
          <w:rStyle w:val="VerbatimChar"/>
        </w:rPr>
        <w:t xml:space="preserve">## [1] "Llh: -2.28961457952745E+03; Pars: -2.258706E-01,  9.075621E-01, -1.181443E-02,  1.567998E+00,  8.932699E-02"</w:t>
      </w:r>
      <w:r>
        <w:br w:type="textWrapping"/>
      </w:r>
      <w:r>
        <w:rPr>
          <w:rStyle w:val="VerbatimChar"/>
        </w:rPr>
        <w:t xml:space="preserve">## [1] "Llh: -2.28915501279678E+03; Pars: -3.433275E-01,  9.826380E-01, -1.326405E-02,  1.564915E+00,  9.068029E-02"</w:t>
      </w:r>
      <w:r>
        <w:br w:type="textWrapping"/>
      </w:r>
      <w:r>
        <w:rPr>
          <w:rStyle w:val="VerbatimChar"/>
        </w:rPr>
        <w:t xml:space="preserve">## [1] "Llh: -2.28884404454718E+03; Pars: -5.161674E-01,  1.045889E+00, -2.120574E-02,  1.562796E+00,  9.798954E-02"</w:t>
      </w:r>
      <w:r>
        <w:br w:type="textWrapping"/>
      </w:r>
      <w:r>
        <w:rPr>
          <w:rStyle w:val="VerbatimChar"/>
        </w:rPr>
        <w:t xml:space="preserve">## [1] "Llh: -2.28887055448254E+03; Pars: -6.836277E-01,  9.301996E-01, -5.512125E-02,  1.580767E+00,  1.165485E-01"</w:t>
      </w:r>
      <w:r>
        <w:br w:type="textWrapping"/>
      </w:r>
      <w:r>
        <w:rPr>
          <w:rStyle w:val="VerbatimChar"/>
        </w:rPr>
        <w:t xml:space="preserve">## [1] "Llh: -2.28904749016337E+03; Pars: -4.884019E-01,  9.354984E-01, -3.491339E-02,  1.574563E+00,  1.033738E-01"</w:t>
      </w:r>
      <w:r>
        <w:br w:type="textWrapping"/>
      </w:r>
      <w:r>
        <w:rPr>
          <w:rStyle w:val="VerbatimChar"/>
        </w:rPr>
        <w:t xml:space="preserve">## [1] "Llh: -2.28808515358619E+03; Pars: -7.569310E-01,  9.358430E-01, -2.559832E-02,  1.569765E+00,  9.561738E-02"</w:t>
      </w:r>
      <w:r>
        <w:br w:type="textWrapping"/>
      </w:r>
      <w:r>
        <w:rPr>
          <w:rStyle w:val="VerbatimChar"/>
        </w:rPr>
        <w:t xml:space="preserve">## [1] "Llh: -2.28730367461980E+03; Pars: -1.098656E+00,  9.331049E-01, -2.916132E-02,  1.569187E+00,  9.649745E-02"</w:t>
      </w:r>
      <w:r>
        <w:br w:type="textWrapping"/>
      </w:r>
      <w:r>
        <w:rPr>
          <w:rStyle w:val="VerbatimChar"/>
        </w:rPr>
        <w:t xml:space="preserve">## [1] "Llh: -2.28809060646471E+03; Pars: -9.082243E-01,  9.697240E-01, -4.052749E-02,  1.571547E+00,  9.504960E-02"</w:t>
      </w:r>
      <w:r>
        <w:br w:type="textWrapping"/>
      </w:r>
      <w:r>
        <w:rPr>
          <w:rStyle w:val="VerbatimChar"/>
        </w:rPr>
        <w:t xml:space="preserve">## [1] "Llh: -2.28828514873155E+03; Pars: -7.457485E-01,  9.558558E-01, -3.311128E-02,  1.570948E+00,  9.504148E-02"</w:t>
      </w:r>
      <w:r>
        <w:br w:type="textWrapping"/>
      </w:r>
      <w:r>
        <w:rPr>
          <w:rStyle w:val="VerbatimChar"/>
        </w:rPr>
        <w:t xml:space="preserve">## [1] "Llh: -2.28795998861673E+03; Pars: -1.036818E+00,  1.018630E+00, -3.464795E-02,  1.572849E+00,  8.796307E-02"</w:t>
      </w:r>
      <w:r>
        <w:br w:type="textWrapping"/>
      </w:r>
      <w:r>
        <w:rPr>
          <w:rStyle w:val="VerbatimChar"/>
        </w:rPr>
        <w:t xml:space="preserve">## [1] "Llh: -2.28804365151084E+03; Pars: -8.656523E-01,  9.871661E-01, -3.187046E-02,  1.571863E+00,  9.099436E-02"</w:t>
      </w:r>
      <w:r>
        <w:br w:type="textWrapping"/>
      </w:r>
      <w:r>
        <w:rPr>
          <w:rStyle w:val="VerbatimChar"/>
        </w:rPr>
        <w:t xml:space="preserve">## [1] "Llh: -2.28858294353694E+03; Pars: -1.431640E+00,  1.051679E+00, -7.281649E-02,  1.572690E+00,  1.335762E-01"</w:t>
      </w:r>
      <w:r>
        <w:br w:type="textWrapping"/>
      </w:r>
      <w:r>
        <w:rPr>
          <w:rStyle w:val="VerbatimChar"/>
        </w:rPr>
        <w:t xml:space="preserve">## [1] "Llh: -2.28806876231432E+03; Pars: -1.140170E+00,  1.014395E+00, -5.447462E-02,  1.572054E+00,  1.161929E-01"</w:t>
      </w:r>
      <w:r>
        <w:br w:type="textWrapping"/>
      </w:r>
      <w:r>
        <w:rPr>
          <w:rStyle w:val="VerbatimChar"/>
        </w:rPr>
        <w:t xml:space="preserve">## [1] "Llh: -2.28761741847719E+03; Pars: -1.196387E+00,  1.065464E+00, -1.688561E-02,  1.558675E+00,  8.092848E-02"</w:t>
      </w:r>
      <w:r>
        <w:br w:type="textWrapping"/>
      </w:r>
      <w:r>
        <w:rPr>
          <w:rStyle w:val="VerbatimChar"/>
        </w:rPr>
        <w:t xml:space="preserve">## [1] "Llh: -2.28770896638887E+03; Pars: -1.068197E+00,  1.029908E+00, -2.644452E-02,  1.564169E+00,  8.983350E-02"</w:t>
      </w:r>
      <w:r>
        <w:br w:type="textWrapping"/>
      </w:r>
      <w:r>
        <w:rPr>
          <w:rStyle w:val="VerbatimChar"/>
        </w:rPr>
        <w:t xml:space="preserve">## [1] "Llh: -2.28785147791340E+03; Pars: -1.635934E+00,  9.546650E-01, -4.907306E-02,  1.574934E+00,  9.266306E-02"</w:t>
      </w:r>
      <w:r>
        <w:br w:type="textWrapping"/>
      </w:r>
      <w:r>
        <w:rPr>
          <w:rStyle w:val="VerbatimChar"/>
        </w:rPr>
        <w:t xml:space="preserve">## [1] "Llh: -2.28757942975147E+03; Pars: -1.355993E+00,  9.766965E-01, -4.210623E-02,  1.571891E+00,  9.399468E-02"</w:t>
      </w:r>
      <w:r>
        <w:br w:type="textWrapping"/>
      </w:r>
      <w:r>
        <w:rPr>
          <w:rStyle w:val="VerbatimChar"/>
        </w:rPr>
        <w:t xml:space="preserve">## [1] "Llh: -2.28759461755360E+03; Pars: -1.422985E+00,  1.032602E+00, -3.038280E-02,  1.566302E+00,  9.518104E-02"</w:t>
      </w:r>
      <w:r>
        <w:br w:type="textWrapping"/>
      </w:r>
      <w:r>
        <w:rPr>
          <w:rStyle w:val="VerbatimChar"/>
        </w:rPr>
        <w:t xml:space="preserve">## [1] "Llh: -2.28755774176646E+03; Pars: -1.294295E+00,  1.016510E+00, -3.291897E-02,  1.567612E+00,  9.514818E-02"</w:t>
      </w:r>
      <w:r>
        <w:br w:type="textWrapping"/>
      </w:r>
      <w:r>
        <w:rPr>
          <w:rStyle w:val="VerbatimChar"/>
        </w:rPr>
        <w:t xml:space="preserve">## [1] "Llh: -2.28708811707363E+03; Pars: -1.252690E+00,  9.879517E-01, -7.813411E-03,  1.564025E+00,  6.561983E-02"</w:t>
      </w:r>
      <w:r>
        <w:br w:type="textWrapping"/>
      </w:r>
      <w:r>
        <w:rPr>
          <w:rStyle w:val="VerbatimChar"/>
        </w:rPr>
        <w:t xml:space="preserve">## [1] "Llh: -2.28675112355417E+03; Pars: -1.308950E+00,  9.749895E-01,  1.551720E-02,  1.560026E+00,  4.033330E-02"</w:t>
      </w:r>
      <w:r>
        <w:br w:type="textWrapping"/>
      </w:r>
      <w:r>
        <w:rPr>
          <w:rStyle w:val="VerbatimChar"/>
        </w:rPr>
        <w:t xml:space="preserve">## [1] "Llh: -2.28679631095591E+03; Pars: -1.464894E+00,  9.667626E-01, -7.574019E-03,  1.558125E+00,  7.479777E-02"</w:t>
      </w:r>
      <w:r>
        <w:br w:type="textWrapping"/>
      </w:r>
      <w:r>
        <w:rPr>
          <w:rStyle w:val="VerbatimChar"/>
        </w:rPr>
        <w:t xml:space="preserve">## [1] "Llh: -2.28700379626369E+03; Pars: -1.357875E+00,  9.794764E-01, -1.434250E-02,  1.561793E+00,  7.808909E-02"</w:t>
      </w:r>
      <w:r>
        <w:br w:type="textWrapping"/>
      </w:r>
      <w:r>
        <w:rPr>
          <w:rStyle w:val="VerbatimChar"/>
        </w:rPr>
        <w:t xml:space="preserve">## [1] "Llh: -2.28669237724100E+03; Pars: -1.412729E+00,  8.890163E-01, -2.161173E-02,  1.572071E+00,  7.938007E-02"</w:t>
      </w:r>
      <w:r>
        <w:br w:type="textWrapping"/>
      </w:r>
      <w:r>
        <w:rPr>
          <w:rStyle w:val="VerbatimChar"/>
        </w:rPr>
        <w:t xml:space="preserve">## [1] "Llh: -2.28638793519637E+03; Pars: -1.520900E+00,  8.120730E-01, -2.397479E-02,  1.578812E+00,  7.860586E-02"</w:t>
      </w:r>
      <w:r>
        <w:br w:type="textWrapping"/>
      </w:r>
      <w:r>
        <w:rPr>
          <w:rStyle w:val="VerbatimChar"/>
        </w:rPr>
        <w:t xml:space="preserve">## [1] "Llh: -2.28634076891173E+03; Pars: -1.319085E+00,  9.007892E-01,  1.086146E-02,  1.561596E+00,  6.015834E-02"</w:t>
      </w:r>
      <w:r>
        <w:br w:type="textWrapping"/>
      </w:r>
      <w:r>
        <w:rPr>
          <w:rStyle w:val="VerbatimChar"/>
        </w:rPr>
        <w:t xml:space="preserve">## [1] "Llh: -2.28608841027398E+03; Pars: -1.300631E+00,  8.650774E-01,  3.734531E-02,  1.556474E+00,  4.324017E-02"</w:t>
      </w:r>
      <w:r>
        <w:br w:type="textWrapping"/>
      </w:r>
      <w:r>
        <w:rPr>
          <w:rStyle w:val="VerbatimChar"/>
        </w:rPr>
        <w:t xml:space="preserve">## [1] "Llh: -2.28583550099785E+03; Pars: -1.383318E+00,  8.114250E-01,  2.977992E-02,  1.561399E+00,  3.824164E-02"</w:t>
      </w:r>
      <w:r>
        <w:br w:type="textWrapping"/>
      </w:r>
      <w:r>
        <w:rPr>
          <w:rStyle w:val="VerbatimChar"/>
        </w:rPr>
        <w:t xml:space="preserve">## [1] "Llh: -2.28555623432096E+03; Pars: -1.427829E+00,  7.249644E-01,  6.112937E-02,  1.558302E+00,  9.788371E-03"</w:t>
      </w:r>
      <w:r>
        <w:br w:type="textWrapping"/>
      </w:r>
      <w:r>
        <w:rPr>
          <w:rStyle w:val="VerbatimChar"/>
        </w:rPr>
        <w:t xml:space="preserve">## [1] "Llh: -2.28548931337570E+03; Pars: -1.710625E+00,  7.990687E-01,  6.213855E-02,  1.555495E+00,  2.208739E-03"</w:t>
      </w:r>
      <w:r>
        <w:br w:type="textWrapping"/>
      </w:r>
      <w:r>
        <w:rPr>
          <w:rStyle w:val="VerbatimChar"/>
        </w:rPr>
        <w:t xml:space="preserve">## [1] "Llh: -2.28566334293883E+03; Pars: -2.016610E+00,  7.394537E-01,  1.077885E-01,  1.548694E+00, -4.493561E-02"</w:t>
      </w:r>
      <w:r>
        <w:br w:type="textWrapping"/>
      </w:r>
      <w:r>
        <w:rPr>
          <w:rStyle w:val="VerbatimChar"/>
        </w:rPr>
        <w:t xml:space="preserve">## [1] "Llh: -2.28545074614805E+03; Pars: -1.442680E+00,  7.146617E-01,  6.843627E-02,  1.565480E+00, -5.127192E-03"</w:t>
      </w:r>
      <w:r>
        <w:br w:type="textWrapping"/>
      </w:r>
      <w:r>
        <w:rPr>
          <w:rStyle w:val="VerbatimChar"/>
        </w:rPr>
        <w:t xml:space="preserve">## [1] "Llh: -2.28579931034990E+03; Pars: -1.431573E+00,  6.144561E-01,  1.064414E-01,  1.569171E+00, -4.508967E-02"</w:t>
      </w:r>
      <w:r>
        <w:br w:type="textWrapping"/>
      </w:r>
      <w:r>
        <w:rPr>
          <w:rStyle w:val="VerbatimChar"/>
        </w:rPr>
        <w:t xml:space="preserve">## [1] "Llh: -2.28487070899146E+03; Pars: -1.652116E+00,  6.258361E-01,  6.651269E-02,  1.565756E+00,  1.115308E-02"</w:t>
      </w:r>
      <w:r>
        <w:br w:type="textWrapping"/>
      </w:r>
      <w:r>
        <w:rPr>
          <w:rStyle w:val="VerbatimChar"/>
        </w:rPr>
        <w:t xml:space="preserve">## [1] "Llh: -2.28449000080276E+03; Pars: -1.823699E+00,  5.014076E-01,  9.201044E-02,  1.568629E+00, -3.437029E-03"</w:t>
      </w:r>
      <w:r>
        <w:br w:type="textWrapping"/>
      </w:r>
      <w:r>
        <w:rPr>
          <w:rStyle w:val="VerbatimChar"/>
        </w:rPr>
        <w:t xml:space="preserve">## [1] "Llh: -2.28632554242530E+03; Pars: -1.561286E+00,  6.195891E-01,  1.523988E-01,  1.543126E+00, -5.993664E-02"</w:t>
      </w:r>
      <w:r>
        <w:br w:type="textWrapping"/>
      </w:r>
      <w:r>
        <w:rPr>
          <w:rStyle w:val="VerbatimChar"/>
        </w:rPr>
        <w:t xml:space="preserve">## [1] "Llh: -2.28548446090188E+03; Pars: -1.551190E+00,  6.629437E-01,  1.083054E-01,  1.551971E+00, -2.530101E-02"</w:t>
      </w:r>
      <w:r>
        <w:br w:type="textWrapping"/>
      </w:r>
      <w:r>
        <w:rPr>
          <w:rStyle w:val="VerbatimChar"/>
        </w:rPr>
        <w:t xml:space="preserve">## [1] "Llh: -2.28464577998125E+03; Pars: -1.881778E+00,  5.228927E-01,  1.194627E-01,  1.563461E+00, -5.198742E-02"</w:t>
      </w:r>
      <w:r>
        <w:br w:type="textWrapping"/>
      </w:r>
      <w:r>
        <w:rPr>
          <w:rStyle w:val="VerbatimChar"/>
        </w:rPr>
        <w:t xml:space="preserve">## [1] "Llh: -2.28480373931322E+03; Pars: -1.736491E+00,  5.930252E-01,  9.893335E-02,  1.561711E+00, -2.818052E-02"</w:t>
      </w:r>
      <w:r>
        <w:br w:type="textWrapping"/>
      </w:r>
      <w:r>
        <w:rPr>
          <w:rStyle w:val="VerbatimChar"/>
        </w:rPr>
        <w:t xml:space="preserve">## [1] "Llh: -2.28467551364467E+03; Pars: -1.936160E+00,  5.475064E-01,  1.190120E-01,  1.563692E+00, -4.324594E-02"</w:t>
      </w:r>
      <w:r>
        <w:br w:type="textWrapping"/>
      </w:r>
      <w:r>
        <w:rPr>
          <w:rStyle w:val="VerbatimChar"/>
        </w:rPr>
        <w:t xml:space="preserve">## [1] "Llh: -2.28472088265212E+03; Pars: -1.809077E+00,  5.873150E-01,  1.045413E-01,  1.562343E+00, -2.998736E-02"</w:t>
      </w:r>
      <w:r>
        <w:br w:type="textWrapping"/>
      </w:r>
      <w:r>
        <w:rPr>
          <w:rStyle w:val="VerbatimChar"/>
        </w:rPr>
        <w:t xml:space="preserve">## [1] "Llh: -2.28526466086401E+03; Pars: -1.743577E+00,  4.270157E-01,  1.407522E-01,  1.569811E+00, -5.384817E-02"</w:t>
      </w:r>
      <w:r>
        <w:br w:type="textWrapping"/>
      </w:r>
      <w:r>
        <w:rPr>
          <w:rStyle w:val="VerbatimChar"/>
        </w:rPr>
        <w:t xml:space="preserve">## [1] "Llh: -2.28491977018723E+03; Pars: -1.735339E+00,  4.994349E-01,  1.210988E-01,  1.566219E+00, -3.983395E-02"</w:t>
      </w:r>
      <w:r>
        <w:br w:type="textWrapping"/>
      </w:r>
      <w:r>
        <w:rPr>
          <w:rStyle w:val="VerbatimChar"/>
        </w:rPr>
        <w:t xml:space="preserve">## [1] "Llh: -2.28430970156039E+03; Pars: -1.976673E+00,  4.595706E-01,  9.970267E-02,  1.579137E+00, -3.215160E-02"</w:t>
      </w:r>
      <w:r>
        <w:br w:type="textWrapping"/>
      </w:r>
      <w:r>
        <w:rPr>
          <w:rStyle w:val="VerbatimChar"/>
        </w:rPr>
        <w:t xml:space="preserve">## [1] "Llh: -2.28470978498549E+03; Pars: -2.189415E+00,  3.826397E-01,  9.540131E-02,  1.592898E+00, -3.557689E-02"</w:t>
      </w:r>
      <w:r>
        <w:br w:type="textWrapping"/>
      </w:r>
      <w:r>
        <w:rPr>
          <w:rStyle w:val="VerbatimChar"/>
        </w:rPr>
        <w:t xml:space="preserve">## [1] "Llh: -2.28509954323254E+03; Pars: -2.298780E+00,  3.572967E-01,  1.520783E-01,  1.570959E+00, -6.313518E-02"</w:t>
      </w:r>
      <w:r>
        <w:br w:type="textWrapping"/>
      </w:r>
      <w:r>
        <w:rPr>
          <w:rStyle w:val="VerbatimChar"/>
        </w:rPr>
        <w:t xml:space="preserve">## [1] "Llh: -2.28451468862306E+03; Pars: -2.084755E+00,  4.249100E-01,  1.311678E-01,  1.569587E+00, -4.863318E-02"</w:t>
      </w:r>
      <w:r>
        <w:br w:type="textWrapping"/>
      </w:r>
      <w:r>
        <w:rPr>
          <w:rStyle w:val="VerbatimChar"/>
        </w:rPr>
        <w:t xml:space="preserve">## [1] "Llh: -2.28468495557853E+03; Pars: -2.145887E+00,  4.792674E-01,  1.034435E-01,  1.571567E+00, -3.194812E-02"</w:t>
      </w:r>
      <w:r>
        <w:br w:type="textWrapping"/>
      </w:r>
      <w:r>
        <w:rPr>
          <w:rStyle w:val="VerbatimChar"/>
        </w:rPr>
        <w:t xml:space="preserve">## [1] "Llh: -2.28447964427071E+03; Pars: -2.043250E+00,  4.842316E-01,  1.078573E-01,  1.570228E+00, -3.391958E-02"</w:t>
      </w:r>
      <w:r>
        <w:br w:type="textWrapping"/>
      </w:r>
      <w:r>
        <w:rPr>
          <w:rStyle w:val="VerbatimChar"/>
        </w:rPr>
        <w:t xml:space="preserve">## [1] "Llh: -2.28417373313559E+03; Pars: -1.987902E+00,  4.162297E-01,  1.010684E-01,  1.576736E+00, -2.480558E-02"</w:t>
      </w:r>
      <w:r>
        <w:br w:type="textWrapping"/>
      </w:r>
      <w:r>
        <w:rPr>
          <w:rStyle w:val="VerbatimChar"/>
        </w:rPr>
        <w:t xml:space="preserve">## [1] "Llh: -2.28401274449815E+03; Pars: -2.013773E+00,  3.629151E-01,  9.209663E-02,  1.583298E+00, -1.558541E-02"</w:t>
      </w:r>
      <w:r>
        <w:br w:type="textWrapping"/>
      </w:r>
      <w:r>
        <w:rPr>
          <w:rStyle w:val="VerbatimChar"/>
        </w:rPr>
        <w:t xml:space="preserve">## [1] "Llh: -2.28420968060436E+03; Pars: -2.095082E+00,  3.765882E-01,  8.967125E-02,  1.584942E+00, -1.503298E-03"</w:t>
      </w:r>
      <w:r>
        <w:br w:type="textWrapping"/>
      </w:r>
      <w:r>
        <w:rPr>
          <w:rStyle w:val="VerbatimChar"/>
        </w:rPr>
        <w:t xml:space="preserve">## [1] "Llh: -2.28419440882494E+03; Pars: -2.041756E+00,  4.087927E-01,  9.711911E-02,  1.579544E+00, -1.412433E-02"</w:t>
      </w:r>
      <w:r>
        <w:br w:type="textWrapping"/>
      </w:r>
      <w:r>
        <w:rPr>
          <w:rStyle w:val="VerbatimChar"/>
        </w:rPr>
        <w:t xml:space="preserve">## [1] "Llh: -2.28420662979496E+03; Pars: -1.874906E+00,  4.563151E-01,  6.434664E-02,  1.582754E+00,  8.946007E-03"</w:t>
      </w:r>
      <w:r>
        <w:br w:type="textWrapping"/>
      </w:r>
      <w:r>
        <w:rPr>
          <w:rStyle w:val="VerbatimChar"/>
        </w:rPr>
        <w:t xml:space="preserve">## [1] "Llh: -2.28417672324897E+03; Pars: -1.927368E+00,  4.482527E-01,  8.105194E-02,  1.579452E+00, -5.448790E-03"</w:t>
      </w:r>
      <w:r>
        <w:br w:type="textWrapping"/>
      </w:r>
      <w:r>
        <w:rPr>
          <w:rStyle w:val="VerbatimChar"/>
        </w:rPr>
        <w:t xml:space="preserve">## [1] "Llh: -2.28451355395069E+03; Pars: -2.177429E+00,  3.697461E-01,  9.912062E-02,  1.588083E+00, -3.705485E-02"</w:t>
      </w:r>
      <w:r>
        <w:br w:type="textWrapping"/>
      </w:r>
      <w:r>
        <w:rPr>
          <w:rStyle w:val="VerbatimChar"/>
        </w:rPr>
        <w:t xml:space="preserve">## [1] "Llh: -2.28427827012695E+03; Pars: -1.912132E+00,  4.646427E-01,  9.378798E-02,  1.573470E+00, -1.184148E-02"</w:t>
      </w:r>
      <w:r>
        <w:br w:type="textWrapping"/>
      </w:r>
      <w:r>
        <w:rPr>
          <w:rStyle w:val="VerbatimChar"/>
        </w:rPr>
        <w:t xml:space="preserve">## [1] "Llh: -2.28404246416518E+03; Pars: -1.905431E+00,  3.765892E-01,  7.764603E-02,  1.587775E+00,  2.258933E-03"</w:t>
      </w:r>
      <w:r>
        <w:br w:type="textWrapping"/>
      </w:r>
      <w:r>
        <w:rPr>
          <w:rStyle w:val="VerbatimChar"/>
        </w:rPr>
        <w:t xml:space="preserve">## [1] "Llh: -2.28407464677867E+03; Pars: -1.939886E+00,  4.010183E-01,  8.519885E-02,  1.583370E+00, -6.785694E-03"</w:t>
      </w:r>
      <w:r>
        <w:br w:type="textWrapping"/>
      </w:r>
      <w:r>
        <w:rPr>
          <w:rStyle w:val="VerbatimChar"/>
        </w:rPr>
        <w:t xml:space="preserve">## [1] "Llh: -2.28406210493902E+03; Pars: -1.943511E+00,  3.664165E-01,  7.697801E-02,  1.582266E+00,  1.425516E-02"</w:t>
      </w:r>
      <w:r>
        <w:br w:type="textWrapping"/>
      </w:r>
      <w:r>
        <w:rPr>
          <w:rStyle w:val="VerbatimChar"/>
        </w:rPr>
        <w:t xml:space="preserve">## [1] "Llh: -2.28406261529983E+03; Pars: -1.951802E+00,  3.877656E-01,  8.265917E-02,  1.581483E+00,  2.653475E-03"</w:t>
      </w:r>
      <w:r>
        <w:br w:type="textWrapping"/>
      </w:r>
      <w:r>
        <w:rPr>
          <w:rStyle w:val="VerbatimChar"/>
        </w:rPr>
        <w:t xml:space="preserve">## [1] "Llh: -2.28392513231784E+03; Pars: -2.020604E+00,  3.295721E-01,  7.616870E-02,  1.591510E+00,  4.383713E-03"</w:t>
      </w:r>
      <w:r>
        <w:br w:type="textWrapping"/>
      </w:r>
      <w:r>
        <w:rPr>
          <w:rStyle w:val="VerbatimChar"/>
        </w:rPr>
        <w:t xml:space="preserve">## [1] "Llh: -2.28391716690015E+03; Pars: -2.074840E+00,  2.775659E-01,  6.735906E-02,  1.600607E+00,  1.249631E-02"</w:t>
      </w:r>
      <w:r>
        <w:br w:type="textWrapping"/>
      </w:r>
      <w:r>
        <w:rPr>
          <w:rStyle w:val="VerbatimChar"/>
        </w:rPr>
        <w:t xml:space="preserve">## [1] "Llh: -2.28398248489807E+03; Pars: -1.904213E+00,  3.208570E-01,  6.093356E-02,  1.593812E+00,  1.731481E-02"</w:t>
      </w:r>
      <w:r>
        <w:br w:type="textWrapping"/>
      </w:r>
      <w:r>
        <w:rPr>
          <w:rStyle w:val="VerbatimChar"/>
        </w:rPr>
        <w:t xml:space="preserve">## [1] "Llh: -2.28394974498485E+03; Pars: -1.938599E+00,  3.408862E-01,  6.997995E-02,  1.590233E+00,  9.455028E-03"</w:t>
      </w:r>
      <w:r>
        <w:br w:type="textWrapping"/>
      </w:r>
      <w:r>
        <w:rPr>
          <w:rStyle w:val="VerbatimChar"/>
        </w:rPr>
        <w:t xml:space="preserve">## [1] "Llh: -2.28382551555999E+03; Pars: -2.023094E+00,  2.622566E-01,  7.257194E-02,  1.598248E+00,  1.460080E-02"</w:t>
      </w:r>
      <w:r>
        <w:br w:type="textWrapping"/>
      </w:r>
      <w:r>
        <w:rPr>
          <w:rStyle w:val="VerbatimChar"/>
        </w:rPr>
        <w:t xml:space="preserve">## [1] "Llh: -2.28384011167273E+03; Pars: -2.070957E+00,  2.005988E-01,  6.833193E-02,  1.607729E+00,  2.462560E-02"</w:t>
      </w:r>
      <w:r>
        <w:br w:type="textWrapping"/>
      </w:r>
      <w:r>
        <w:rPr>
          <w:rStyle w:val="VerbatimChar"/>
        </w:rPr>
        <w:t xml:space="preserve">## [1] "Llh: -2.28388033545904E+03; Pars: -2.038784E+00,  2.806564E-01,  7.488343E-02,  1.601832E+00, -4.964899E-03"</w:t>
      </w:r>
      <w:r>
        <w:br w:type="textWrapping"/>
      </w:r>
      <w:r>
        <w:rPr>
          <w:rStyle w:val="VerbatimChar"/>
        </w:rPr>
        <w:t xml:space="preserve">## [1] "Llh: -2.28386631547381E+03; Pars: -2.014966E+00,  3.000026E-01,  7.540708E-02,  1.596918E+00, -1.598827E-04"</w:t>
      </w:r>
      <w:r>
        <w:br w:type="textWrapping"/>
      </w:r>
      <w:r>
        <w:rPr>
          <w:rStyle w:val="VerbatimChar"/>
        </w:rPr>
        <w:t xml:space="preserve">## [1] "Llh: -2.28392820856301E+03; Pars: -2.120678E+00,  2.493360E-01,  7.331983E-02,  1.599945E+00,  6.063807E-03"</w:t>
      </w:r>
      <w:r>
        <w:br w:type="textWrapping"/>
      </w:r>
      <w:r>
        <w:rPr>
          <w:rStyle w:val="VerbatimChar"/>
        </w:rPr>
        <w:t xml:space="preserve">## [1] "Llh: -2.28386521429460E+03; Pars: -2.066866E+00,  2.764112E-01,  7.440138E-02,  1.596894E+00,  5.112589E-03"</w:t>
      </w:r>
      <w:r>
        <w:br w:type="textWrapping"/>
      </w:r>
      <w:r>
        <w:rPr>
          <w:rStyle w:val="VerbatimChar"/>
        </w:rPr>
        <w:t xml:space="preserve">## [1] "Llh: -2.28386026269828E+03; Pars: -2.033573E+00,  2.320321E-01,  5.179113E-02,  1.609966E+00,  3.218735E-02"</w:t>
      </w:r>
      <w:r>
        <w:br w:type="textWrapping"/>
      </w:r>
      <w:r>
        <w:rPr>
          <w:rStyle w:val="VerbatimChar"/>
        </w:rPr>
        <w:t xml:space="preserve">## [1] "Llh: -2.28383440867929E+03; Pars: -2.028623E+00,  2.594850E-01,  6.186750E-02,  1.603257E+00,  2.024416E-02"</w:t>
      </w:r>
      <w:r>
        <w:br w:type="textWrapping"/>
      </w:r>
      <w:r>
        <w:rPr>
          <w:rStyle w:val="VerbatimChar"/>
        </w:rPr>
        <w:t xml:space="preserve">## [1] "Llh: -2.28403895936507E+03; Pars: -2.144757E+00,  2.214852E-01,  7.066284E-02,  1.608183E+00,  1.146256E-02"</w:t>
      </w:r>
      <w:r>
        <w:br w:type="textWrapping"/>
      </w:r>
      <w:r>
        <w:rPr>
          <w:rStyle w:val="VerbatimChar"/>
        </w:rPr>
        <w:t xml:space="preserve">## [1] "Llh: -2.28386743705949E+03; Pars: -1.990139E+00,  3.060506E-01,  7.015067E-02,  1.594702E+00,  9.956912E-03"</w:t>
      </w:r>
      <w:r>
        <w:br w:type="textWrapping"/>
      </w:r>
      <w:r>
        <w:rPr>
          <w:rStyle w:val="VerbatimChar"/>
        </w:rPr>
        <w:t xml:space="preserve">## [1] "Llh: -2.28384415976137E+03; Pars: -1.974635E+00,  2.828518E-01,  7.440036E-02,  1.595399E+00,  7.405519E-03"</w:t>
      </w:r>
      <w:r>
        <w:br w:type="textWrapping"/>
      </w:r>
      <w:r>
        <w:rPr>
          <w:rStyle w:val="VerbatimChar"/>
        </w:rPr>
        <w:t xml:space="preserve">## [1] "Llh: -2.28382917953996E+03; Pars: -1.999686E+00,  2.815210E-01,  7.264004E-02,  1.596700E+00,  8.678217E-03"</w:t>
      </w:r>
      <w:r>
        <w:br w:type="textWrapping"/>
      </w:r>
      <w:r>
        <w:rPr>
          <w:rStyle w:val="VerbatimChar"/>
        </w:rPr>
        <w:t xml:space="preserve">## [1] "Llh: -2.28383108619157E+03; Pars: -2.063156E+00,  2.480954E-01,  7.260451E-02,  1.602109E+00,  9.433442E-03"</w:t>
      </w:r>
      <w:r>
        <w:br w:type="textWrapping"/>
      </w:r>
      <w:r>
        <w:rPr>
          <w:rStyle w:val="VerbatimChar"/>
        </w:rPr>
        <w:t xml:space="preserve">## [1] "Llh: -2.28382553499140E+03; Pars: -2.044901E+00,  2.614643E-01,  7.199105E-02,  1.600254E+00,  9.564309E-03"</w:t>
      </w:r>
      <w:r>
        <w:br w:type="textWrapping"/>
      </w:r>
      <w:r>
        <w:rPr>
          <w:rStyle w:val="VerbatimChar"/>
        </w:rPr>
        <w:t xml:space="preserve">## [1] "Llh: -2.28382770193664E+03; Pars: -2.050303E+00,  2.395532E-01,  6.598168E-02,  1.601222E+00,  2.343991E-02"</w:t>
      </w:r>
      <w:r>
        <w:br w:type="textWrapping"/>
      </w:r>
      <w:r>
        <w:rPr>
          <w:rStyle w:val="VerbatimChar"/>
        </w:rPr>
        <w:t xml:space="preserve">## [1] "Llh: -2.28382096704209E+03; Pars: -2.041468E+00,  2.534153E-01,  6.833803E-02,  1.600145E+00,  1.753996E-02"</w:t>
      </w:r>
      <w:r>
        <w:br w:type="textWrapping"/>
      </w:r>
      <w:r>
        <w:rPr>
          <w:rStyle w:val="VerbatimChar"/>
        </w:rPr>
        <w:t xml:space="preserve">## [1] "Llh: -2.28382673102984E+03; Pars: -1.988243E+00,  2.511205E-01,  6.456204E-02,  1.602550E+00,  2.313839E-02"</w:t>
      </w:r>
      <w:r>
        <w:br w:type="textWrapping"/>
      </w:r>
      <w:r>
        <w:rPr>
          <w:rStyle w:val="VerbatimChar"/>
        </w:rPr>
        <w:t xml:space="preserve">## [1] "Llh: -2.28381613936671E+03; Pars: -2.007899E+00,  2.572175E-01,  6.702188E-02,  1.601134E+00,  1.863194E-02"</w:t>
      </w:r>
      <w:r>
        <w:br w:type="textWrapping"/>
      </w:r>
      <w:r>
        <w:rPr>
          <w:rStyle w:val="VerbatimChar"/>
        </w:rPr>
        <w:t xml:space="preserve">## [1] "Llh: -2.28382682448428E+03; Pars: -2.018196E+00,  2.665636E-01,  7.915767E-02,  1.595344E+00,  7.361935E-03"</w:t>
      </w:r>
      <w:r>
        <w:br w:type="textWrapping"/>
      </w:r>
      <w:r>
        <w:rPr>
          <w:rStyle w:val="VerbatimChar"/>
        </w:rPr>
        <w:t xml:space="preserve">## [1] "Llh: -2.28381851818768E+03; Pars: -2.020803E+00,  2.647761E-01,  7.483513E-02,  1.597318E+00,  1.058249E-02"</w:t>
      </w:r>
      <w:r>
        <w:br w:type="textWrapping"/>
      </w:r>
      <w:r>
        <w:rPr>
          <w:rStyle w:val="VerbatimChar"/>
        </w:rPr>
        <w:t xml:space="preserve">## [1] "Llh: -2.28383415520376E+03; Pars: -2.055580E+00,  2.397450E-01,  6.926317E-02,  1.602144E+00,  1.968959E-02"</w:t>
      </w:r>
      <w:r>
        <w:br w:type="textWrapping"/>
      </w:r>
      <w:r>
        <w:rPr>
          <w:rStyle w:val="VerbatimChar"/>
        </w:rPr>
        <w:t xml:space="preserve">## [1] "Llh: -2.28381941127973E+03; Pars: -2.013660E+00,  2.704397E-01,  7.179582E-02,  1.598059E+00,  1.143106E-02"</w:t>
      </w:r>
      <w:r>
        <w:br w:type="textWrapping"/>
      </w:r>
      <w:r>
        <w:rPr>
          <w:rStyle w:val="VerbatimChar"/>
        </w:rPr>
        <w:t xml:space="preserve">## [1] "Llh: -2.28383775614049E+03; Pars: -1.997868E+00,  2.616443E-01,  6.983407E-02,  1.597707E+00,  1.955019E-02"</w:t>
      </w:r>
      <w:r>
        <w:br w:type="textWrapping"/>
      </w:r>
      <w:r>
        <w:rPr>
          <w:rStyle w:val="VerbatimChar"/>
        </w:rPr>
        <w:t xml:space="preserve">## [1] "Llh: -2.28381785010778E+03; Pars: -2.033143E+00,  2.615093E-01,  7.145180E-02,  1.599617E+00,  1.206078E-02"</w:t>
      </w:r>
      <w:r>
        <w:br w:type="textWrapping"/>
      </w:r>
      <w:r>
        <w:rPr>
          <w:rStyle w:val="VerbatimChar"/>
        </w:rPr>
        <w:t xml:space="preserve">## [1] "Llh: -2.28380950209320E+03; Pars: -2.023695E+00,  2.605562E-01,  6.880513E-02,  1.600261E+00,  1.349769E-02"</w:t>
      </w:r>
      <w:r>
        <w:br w:type="textWrapping"/>
      </w:r>
      <w:r>
        <w:rPr>
          <w:rStyle w:val="VerbatimChar"/>
        </w:rPr>
        <w:t xml:space="preserve">## [1] "Llh: -2.28380765864757E+03; Pars: -2.023996E+00,  2.597101E-01,  6.692173E-02,  1.601268E+00,  1.294614E-02"</w:t>
      </w:r>
      <w:r>
        <w:br w:type="textWrapping"/>
      </w:r>
      <w:r>
        <w:rPr>
          <w:rStyle w:val="VerbatimChar"/>
        </w:rPr>
        <w:t xml:space="preserve">## [1] "Llh: -2.28381748400883E+03; Pars: -1.998332E+00,  2.723062E-01,  7.247251E-02,  1.598812E+00,  8.721000E-03"</w:t>
      </w:r>
      <w:r>
        <w:br w:type="textWrapping"/>
      </w:r>
      <w:r>
        <w:rPr>
          <w:rStyle w:val="VerbatimChar"/>
        </w:rPr>
        <w:t xml:space="preserve">## [1] "Llh: -2.28381337909825E+03; Pars: -2.009116E+00,  2.674554E-01,  7.143889E-02,  1.599145E+00,  1.092574E-02"</w:t>
      </w:r>
      <w:r>
        <w:br w:type="textWrapping"/>
      </w:r>
      <w:r>
        <w:rPr>
          <w:rStyle w:val="VerbatimChar"/>
        </w:rPr>
        <w:t xml:space="preserve">## [1] "Llh: -2.28380564738051E+03; Pars: -2.024323E+00,  2.540342E-01,  6.887195E-02,  1.601335E+00,  1.462778E-02"</w:t>
      </w:r>
      <w:r>
        <w:br w:type="textWrapping"/>
      </w:r>
      <w:r>
        <w:rPr>
          <w:rStyle w:val="VerbatimChar"/>
        </w:rPr>
        <w:t xml:space="preserve">## [1] "Llh: -2.28380263021077E+03; Pars: -2.029654E+00,  2.462085E-01,  6.741001E-02,  1.602975E+00,  1.622614E-02"</w:t>
      </w:r>
      <w:r>
        <w:br w:type="textWrapping"/>
      </w:r>
      <w:r>
        <w:rPr>
          <w:rStyle w:val="VerbatimChar"/>
        </w:rPr>
        <w:t xml:space="preserve">## [1] "Llh: -2.28381260662486E+03; Pars: -2.020720E+00,  2.520308E-01,  6.286260E-02,  1.604344E+00,  1.773380E-02"</w:t>
      </w:r>
      <w:r>
        <w:br w:type="textWrapping"/>
      </w:r>
      <w:r>
        <w:rPr>
          <w:rStyle w:val="VerbatimChar"/>
        </w:rPr>
        <w:t xml:space="preserve">## [1] "Llh: -2.28380872426693E+03; Pars: -2.020741E+00,  2.551584E-01,  6.585573E-02,  1.602585E+00,  1.594597E-02"</w:t>
      </w:r>
      <w:r>
        <w:br w:type="textWrapping"/>
      </w:r>
      <w:r>
        <w:rPr>
          <w:rStyle w:val="VerbatimChar"/>
        </w:rPr>
        <w:t xml:space="preserve">## [1] "Llh: -2.28380338554525E+03; Pars: -2.003419E+00,  2.526821E-01,  6.400749E-02,  1.603227E+00,  1.780959E-02"</w:t>
      </w:r>
      <w:r>
        <w:br w:type="textWrapping"/>
      </w:r>
      <w:r>
        <w:rPr>
          <w:rStyle w:val="VerbatimChar"/>
        </w:rPr>
        <w:t xml:space="preserve">## [1] "Llh: -2.28380419778822E+03; Pars: -2.010850E+00,  2.548605E-01,  6.586857E-02,  1.602324E+00,  1.637239E-02"</w:t>
      </w:r>
      <w:r>
        <w:br w:type="textWrapping"/>
      </w:r>
      <w:r>
        <w:rPr>
          <w:rStyle w:val="VerbatimChar"/>
        </w:rPr>
        <w:t xml:space="preserve">## [1] "Llh: -2.28380357481977E+03; Pars: -2.026872E+00,  2.550765E-01,  6.723166E-02,  1.602545E+00,  1.090949E-02"</w:t>
      </w:r>
      <w:r>
        <w:br w:type="textWrapping"/>
      </w:r>
      <w:r>
        <w:rPr>
          <w:rStyle w:val="VerbatimChar"/>
        </w:rPr>
        <w:t xml:space="preserve">## [1] "Llh: -2.28380278004662E+03; Pars: -2.022128E+00,  2.556101E-01,  6.717922E-02,  1.602192E+00,  1.284010E-02"</w:t>
      </w:r>
      <w:r>
        <w:br w:type="textWrapping"/>
      </w:r>
      <w:r>
        <w:rPr>
          <w:rStyle w:val="VerbatimChar"/>
        </w:rPr>
        <w:t xml:space="preserve">## [1] "Llh: -2.28380821275875E+03; Pars: -2.030859E+00,  2.409075E-01,  6.111078E-02,  1.605760E+00,  1.938144E-02"</w:t>
      </w:r>
      <w:r>
        <w:br w:type="textWrapping"/>
      </w:r>
      <w:r>
        <w:rPr>
          <w:rStyle w:val="VerbatimChar"/>
        </w:rPr>
        <w:t xml:space="preserve">## [1] "Llh: -2.28380395872011E+03; Pars: -2.025424E+00,  2.472866E-01,  6.369281E-02,  1.604104E+00,  1.726751E-02"</w:t>
      </w:r>
      <w:r>
        <w:br w:type="textWrapping"/>
      </w:r>
      <w:r>
        <w:rPr>
          <w:rStyle w:val="VerbatimChar"/>
        </w:rPr>
        <w:t xml:space="preserve">## [1] "Llh: -2.28379602230722E+03; Pars: -2.021108E+00,  2.493722E-01,  6.582877E-02,  1.602921E+00,  1.488982E-02"</w:t>
      </w:r>
      <w:r>
        <w:br w:type="textWrapping"/>
      </w:r>
      <w:r>
        <w:rPr>
          <w:rStyle w:val="VerbatimChar"/>
        </w:rPr>
        <w:t xml:space="preserve">## [1] "Llh: -2.28379010729263E+03; Pars: -2.021291E+00,  2.465285E-01,  6.581529E-02,  1.603089E+00,  1.436174E-02"</w:t>
      </w:r>
      <w:r>
        <w:br w:type="textWrapping"/>
      </w:r>
      <w:r>
        <w:rPr>
          <w:rStyle w:val="VerbatimChar"/>
        </w:rPr>
        <w:t xml:space="preserve">## [1] "Llh: -2.28379363362686E+03; Pars: -2.016771E+00,  2.399498E-01,  6.432020E-02,  1.604968E+00,  1.845589E-02"</w:t>
      </w:r>
      <w:r>
        <w:br w:type="textWrapping"/>
      </w:r>
      <w:r>
        <w:rPr>
          <w:rStyle w:val="VerbatimChar"/>
        </w:rPr>
        <w:t xml:space="preserve">## [1] "Llh: -2.28379585013610E+03; Pars: -2.018577E+00,  2.447443E-01,  6.497058E-02,  1.604042E+00,  1.707846E-02"</w:t>
      </w:r>
      <w:r>
        <w:br w:type="textWrapping"/>
      </w:r>
      <w:r>
        <w:rPr>
          <w:rStyle w:val="VerbatimChar"/>
        </w:rPr>
        <w:t xml:space="preserve">## [1] "Llh: -2.28379317280415E+03; Pars: -2.011882E+00,  2.489870E-01,  6.780008E-02,  1.602477E+00,  1.460987E-02"</w:t>
      </w:r>
      <w:r>
        <w:br w:type="textWrapping"/>
      </w:r>
      <w:r>
        <w:rPr>
          <w:rStyle w:val="VerbatimChar"/>
        </w:rPr>
        <w:t xml:space="preserve">## [1] "Llh: -2.28379458071267E+03; Pars: -2.015267E+00,  2.485608E-01,  6.677326E-02,  1.602883E+00,  1.527428E-02"</w:t>
      </w:r>
      <w:r>
        <w:br w:type="textWrapping"/>
      </w:r>
      <w:r>
        <w:rPr>
          <w:rStyle w:val="VerbatimChar"/>
        </w:rPr>
        <w:t xml:space="preserve">## [1] "Llh: -2.28379331350801E+03; Pars: -2.037272E+00,  2.422388E-01,  6.900243E-02,  1.603053E+00,  1.278791E-02"</w:t>
      </w:r>
      <w:r>
        <w:br w:type="textWrapping"/>
      </w:r>
      <w:r>
        <w:rPr>
          <w:rStyle w:val="VerbatimChar"/>
        </w:rPr>
        <w:t xml:space="preserve">## [1] "Llh: -2.28379336692160E+03; Pars: -2.028809E+00,  2.448084E-01,  6.775369E-02,  1.603097E+00,  1.404333E-02"</w:t>
      </w:r>
      <w:r>
        <w:br w:type="textWrapping"/>
      </w:r>
      <w:r>
        <w:rPr>
          <w:rStyle w:val="VerbatimChar"/>
        </w:rPr>
        <w:t xml:space="preserve">## [1] "Llh: -2.28378712125655E+03; Pars: -2.024620E+00,  2.343723E-01,  6.655999E-02,  1.604433E+00,  1.773652E-02"</w:t>
      </w:r>
      <w:r>
        <w:br w:type="textWrapping"/>
      </w:r>
      <w:r>
        <w:rPr>
          <w:rStyle w:val="VerbatimChar"/>
        </w:rPr>
        <w:t xml:space="preserve">## [1] "Llh: -2.28378509495031E+03; Pars: -2.025866E+00,  2.244246E-01,  6.625038E-02,  1.605555E+00,  2.018472E-02"</w:t>
      </w:r>
      <w:r>
        <w:br w:type="textWrapping"/>
      </w:r>
      <w:r>
        <w:rPr>
          <w:rStyle w:val="VerbatimChar"/>
        </w:rPr>
        <w:t xml:space="preserve">## [1] "Llh: -2.28377693942960E+03; Pars: -2.015578E+00,  2.344705E-01,  6.586534E-02,  1.604681E+00,  1.593392E-02"</w:t>
      </w:r>
      <w:r>
        <w:br w:type="textWrapping"/>
      </w:r>
      <w:r>
        <w:rPr>
          <w:rStyle w:val="VerbatimChar"/>
        </w:rPr>
        <w:t xml:space="preserve">## [1] "Llh: -2.28376825152273E+03; Pars: -2.008540E+00,  2.288131E-01,  6.509300E-02,  1.605535E+00,  1.578781E-02"</w:t>
      </w:r>
      <w:r>
        <w:br w:type="textWrapping"/>
      </w:r>
      <w:r>
        <w:rPr>
          <w:rStyle w:val="VerbatimChar"/>
        </w:rPr>
        <w:t xml:space="preserve">## [1] "Llh: -2.28377306414767E+03; Pars: -2.025169E+00,  2.360560E-01,  6.926427E-02,  1.602915E+00,  1.263692E-02"</w:t>
      </w:r>
      <w:r>
        <w:br w:type="textWrapping"/>
      </w:r>
      <w:r>
        <w:rPr>
          <w:rStyle w:val="VerbatimChar"/>
        </w:rPr>
        <w:t xml:space="preserve">## [1] "Llh: -2.28377759779973E+03; Pars: -2.023070E+00,  2.370235E-01,  6.802825E-02,  1.603428E+00,  1.409167E-02"</w:t>
      </w:r>
      <w:r>
        <w:br w:type="textWrapping"/>
      </w:r>
      <w:r>
        <w:rPr>
          <w:rStyle w:val="VerbatimChar"/>
        </w:rPr>
        <w:t xml:space="preserve">## [1] "Llh: -2.28377738953521E+03; Pars: -1.999827E+00,  2.314198E-01,  6.468678E-02,  1.604774E+00,  1.824452E-02"</w:t>
      </w:r>
      <w:r>
        <w:br w:type="textWrapping"/>
      </w:r>
      <w:r>
        <w:rPr>
          <w:rStyle w:val="VerbatimChar"/>
        </w:rPr>
        <w:t xml:space="preserve">## [1] "Llh: -2.28377680377511E+03; Pars: -2.009189E+00,  2.340783E-01,  6.576569E-02,  1.604344E+00,  1.688037E-02"</w:t>
      </w:r>
      <w:r>
        <w:br w:type="textWrapping"/>
      </w:r>
      <w:r>
        <w:rPr>
          <w:rStyle w:val="VerbatimChar"/>
        </w:rPr>
        <w:t xml:space="preserve">## [1] "Llh: -2.28376285666813E+03; Pars: -2.024140E+00,  2.196551E-01,  6.507537E-02,  1.606100E+00,  1.733075E-02"</w:t>
      </w:r>
      <w:r>
        <w:br w:type="textWrapping"/>
      </w:r>
      <w:r>
        <w:rPr>
          <w:rStyle w:val="VerbatimChar"/>
        </w:rPr>
        <w:t xml:space="preserve">## [1] "Llh: -2.28375338069772E+03; Pars: -2.030268E+00,  2.063116E-01,  6.371302E-02,  1.607915E+00,  1.869119E-02"</w:t>
      </w:r>
      <w:r>
        <w:br w:type="textWrapping"/>
      </w:r>
      <w:r>
        <w:rPr>
          <w:rStyle w:val="VerbatimChar"/>
        </w:rPr>
        <w:t xml:space="preserve">## [1] "Llh: -2.28375700507907E+03; Pars: -2.018322E+00,  2.065920E-01,  6.621925E-02,  1.607418E+00,  1.931067E-02"</w:t>
      </w:r>
      <w:r>
        <w:br w:type="textWrapping"/>
      </w:r>
      <w:r>
        <w:rPr>
          <w:rStyle w:val="VerbatimChar"/>
        </w:rPr>
        <w:t xml:space="preserve">## [1] "Llh: -2.28376152109039E+03; Pars: -2.019064E+00,  2.159245E-01,  6.611826E-02,  1.606334E+00,  1.807344E-02"</w:t>
      </w:r>
      <w:r>
        <w:br w:type="textWrapping"/>
      </w:r>
      <w:r>
        <w:rPr>
          <w:rStyle w:val="VerbatimChar"/>
        </w:rPr>
        <w:t xml:space="preserve">## [1] "Llh: -2.28374978167679E+03; Pars: -2.010729E+00,  2.195469E-01,  6.577172E-02,  1.605693E+00,  1.313806E-02"</w:t>
      </w:r>
      <w:r>
        <w:br w:type="textWrapping"/>
      </w:r>
      <w:r>
        <w:rPr>
          <w:rStyle w:val="VerbatimChar"/>
        </w:rPr>
        <w:t xml:space="preserve">## [1] "Llh: -2.28374619291464E+03; Pars: -2.003161E+00,  2.171479E-01,  6.553239E-02,  1.605763E+00,  9.614733E-03"</w:t>
      </w:r>
      <w:r>
        <w:br w:type="textWrapping"/>
      </w:r>
      <w:r>
        <w:rPr>
          <w:rStyle w:val="VerbatimChar"/>
        </w:rPr>
        <w:t xml:space="preserve">## [1] "Llh: -2.28373567461624E+03; Pars: -2.024996E+00,  2.042652E-01,  6.616308E-02,  1.607474E+00,  1.353616E-02"</w:t>
      </w:r>
      <w:r>
        <w:br w:type="textWrapping"/>
      </w:r>
      <w:r>
        <w:rPr>
          <w:rStyle w:val="VerbatimChar"/>
        </w:rPr>
        <w:t xml:space="preserve">## [1] "Llh: -2.28372219696075E+03; Pars: -2.032899E+00,  1.908143E-01,  6.636178E-02,  1.609041E+00,  1.186406E-02"</w:t>
      </w:r>
      <w:r>
        <w:br w:type="textWrapping"/>
      </w:r>
      <w:r>
        <w:rPr>
          <w:rStyle w:val="VerbatimChar"/>
        </w:rPr>
        <w:t xml:space="preserve">## [1] "Llh: -2.28372987638133E+03; Pars: -2.012107E+00,  1.860282E-01,  6.150351E-02,  1.611363E+00,  1.747046E-02"</w:t>
      </w:r>
      <w:r>
        <w:br w:type="textWrapping"/>
      </w:r>
      <w:r>
        <w:rPr>
          <w:rStyle w:val="VerbatimChar"/>
        </w:rPr>
        <w:t xml:space="preserve">## [1] "Llh: -2.28373491112045E+03; Pars: -2.015373E+00,  1.974412E-01,  6.344370E-02,  1.609247E+00,  1.626208E-02"</w:t>
      </w:r>
      <w:r>
        <w:br w:type="textWrapping"/>
      </w:r>
      <w:r>
        <w:rPr>
          <w:rStyle w:val="VerbatimChar"/>
        </w:rPr>
        <w:t xml:space="preserve">## [1] "Llh: -2.28371361454607E+03; Pars: -2.030163E+00,  1.766656E-01,  6.423898E-02,  1.611067E+00,  1.499264E-02"</w:t>
      </w:r>
      <w:r>
        <w:br w:type="textWrapping"/>
      </w:r>
      <w:r>
        <w:rPr>
          <w:rStyle w:val="VerbatimChar"/>
        </w:rPr>
        <w:t xml:space="preserve">## [1] "Llh: -2.28370232783971E+03; Pars: -2.040975E+00,  1.552343E-01,  6.381197E-02,  1.613840E+00,  1.459505E-02"</w:t>
      </w:r>
      <w:r>
        <w:br w:type="textWrapping"/>
      </w:r>
      <w:r>
        <w:rPr>
          <w:rStyle w:val="VerbatimChar"/>
        </w:rPr>
        <w:t xml:space="preserve">## [1] "Llh: -2.28371838139431E+03; Pars: -2.029443E+00,  1.745296E-01,  6.214982E-02,  1.611749E+00,  9.583531E-03"</w:t>
      </w:r>
      <w:r>
        <w:br w:type="textWrapping"/>
      </w:r>
      <w:r>
        <w:rPr>
          <w:rStyle w:val="VerbatimChar"/>
        </w:rPr>
        <w:t xml:space="preserve">## [1] "Llh: -2.28371738882025E+03; Pars: -2.026663E+00,  1.820456E-01,  6.316718E-02,  1.610665E+00,  1.201532E-02"</w:t>
      </w:r>
      <w:r>
        <w:br w:type="textWrapping"/>
      </w:r>
      <w:r>
        <w:rPr>
          <w:rStyle w:val="VerbatimChar"/>
        </w:rPr>
        <w:t xml:space="preserve">## [1] "Llh: -2.28370492379678E+03; Pars: -2.016054E+00,  1.662346E-01,  6.443771E-02,  1.612353E+00,  7.532657E-03"</w:t>
      </w:r>
      <w:r>
        <w:br w:type="textWrapping"/>
      </w:r>
      <w:r>
        <w:rPr>
          <w:rStyle w:val="VerbatimChar"/>
        </w:rPr>
        <w:t xml:space="preserve">## [1] "Llh: -2.28370857222032E+03; Pars: -2.019607E+00,  1.754575E-01,  6.425654E-02,  1.611242E+00,  1.032229E-02"</w:t>
      </w:r>
      <w:r>
        <w:br w:type="textWrapping"/>
      </w:r>
      <w:r>
        <w:rPr>
          <w:rStyle w:val="VerbatimChar"/>
        </w:rPr>
        <w:t xml:space="preserve">## [1] "Llh: -2.28371426111364E+03; Pars: -2.048318E+00,  1.419306E-01,  6.218047E-02,  1.617161E+00,  1.577628E-02"</w:t>
      </w:r>
      <w:r>
        <w:br w:type="textWrapping"/>
      </w:r>
      <w:r>
        <w:rPr>
          <w:rStyle w:val="VerbatimChar"/>
        </w:rPr>
        <w:t xml:space="preserve">## [1] "Llh: -2.28370694482445E+03; Pars: -2.037029E+00,  1.578505E-01,  6.301845E-02,  1.614304E+00,  1.423590E-02"</w:t>
      </w:r>
      <w:r>
        <w:br w:type="textWrapping"/>
      </w:r>
      <w:r>
        <w:rPr>
          <w:rStyle w:val="VerbatimChar"/>
        </w:rPr>
        <w:t xml:space="preserve">## [1] "Llh: -2.28369717629381E+03; Pars: -2.049340E+00,  1.551385E-01,  6.681532E-02,  1.612715E+00,  6.626731E-03"</w:t>
      </w:r>
      <w:r>
        <w:br w:type="textWrapping"/>
      </w:r>
      <w:r>
        <w:rPr>
          <w:rStyle w:val="VerbatimChar"/>
        </w:rPr>
        <w:t xml:space="preserve">## [1] "Llh: -2.28370349079021E+03; Pars: -2.067957E+00,  1.416740E-01,  6.947123E-02,  1.613392E+00,  1.204867E-03"</w:t>
      </w:r>
      <w:r>
        <w:br w:type="textWrapping"/>
      </w:r>
      <w:r>
        <w:rPr>
          <w:rStyle w:val="VerbatimChar"/>
        </w:rPr>
        <w:t xml:space="preserve">## [1] "Llh: -2.28369743037828E+03; Pars: -2.035125E+00,  1.392295E-01,  6.213847E-02,  1.616518E+00,  1.013820E-02"</w:t>
      </w:r>
      <w:r>
        <w:br w:type="textWrapping"/>
      </w:r>
      <w:r>
        <w:rPr>
          <w:rStyle w:val="VerbatimChar"/>
        </w:rPr>
        <w:t xml:space="preserve">## [1] "Llh: -2.28369755340256E+03; Pars: -2.034568E+00,  1.506437E-01,  6.319430E-02,  1.614645E+00,  1.056966E-02"</w:t>
      </w:r>
      <w:r>
        <w:br w:type="textWrapping"/>
      </w:r>
      <w:r>
        <w:rPr>
          <w:rStyle w:val="VerbatimChar"/>
        </w:rPr>
        <w:t xml:space="preserve">## [1] "Llh: -2.28369049831989E+03; Pars: -2.044746E+00,  1.310938E-01,  6.492159E-02,  1.617232E+00,  9.236098E-03"</w:t>
      </w:r>
      <w:r>
        <w:br w:type="textWrapping"/>
      </w:r>
      <w:r>
        <w:rPr>
          <w:rStyle w:val="VerbatimChar"/>
        </w:rPr>
        <w:t xml:space="preserve">## [1] "Llh: -2.28369709284299E+03; Pars: -2.053788E+00,  1.112456E-01,  6.579880E-02,  1.620525E+00,  7.846489E-03"</w:t>
      </w:r>
      <w:r>
        <w:br w:type="textWrapping"/>
      </w:r>
      <w:r>
        <w:rPr>
          <w:rStyle w:val="VerbatimChar"/>
        </w:rPr>
        <w:t xml:space="preserve">## [1] "Llh: -2.28368710757482E+03; Pars: -2.037467E+00,  1.403625E-01,  6.583158E-02,  1.614757E+00,  5.015596E-03"</w:t>
      </w:r>
      <w:r>
        <w:br w:type="textWrapping"/>
      </w:r>
      <w:r>
        <w:rPr>
          <w:rStyle w:val="VerbatimChar"/>
        </w:rPr>
        <w:t xml:space="preserve">## [1] "Llh: -2.28368739958645E+03; Pars: -2.037687E+00,  1.323590E-01,  6.723814E-02,  1.614984E+00,  4.054463E-04"</w:t>
      </w:r>
      <w:r>
        <w:br w:type="textWrapping"/>
      </w:r>
      <w:r>
        <w:rPr>
          <w:rStyle w:val="VerbatimChar"/>
        </w:rPr>
        <w:t xml:space="preserve">## [1] "Llh: -2.28370911886768E+03; Pars: -2.067008E+00,  1.245625E-01,  6.496987E-02,  1.617674E+00,  1.071201E-02"</w:t>
      </w:r>
      <w:r>
        <w:br w:type="textWrapping"/>
      </w:r>
      <w:r>
        <w:rPr>
          <w:rStyle w:val="VerbatimChar"/>
        </w:rPr>
        <w:t xml:space="preserve">## [1] "Llh: -2.28369485885357E+03; Pars: -2.028792E+00,  1.546635E-01,  6.457075E-02,  1.613682E+00,  8.327496E-03"</w:t>
      </w:r>
      <w:r>
        <w:br w:type="textWrapping"/>
      </w:r>
      <w:r>
        <w:rPr>
          <w:rStyle w:val="VerbatimChar"/>
        </w:rPr>
        <w:t xml:space="preserve">## [1] "Llh: -2.28369836456011E+03; Pars: -2.037213E+00,  1.331929E-01,  6.589911E-02,  1.616121E+00,  1.142598E-03"</w:t>
      </w:r>
      <w:r>
        <w:br w:type="textWrapping"/>
      </w:r>
      <w:r>
        <w:rPr>
          <w:rStyle w:val="VerbatimChar"/>
        </w:rPr>
        <w:t xml:space="preserve">## [1] "Llh: -2.28369254303318E+03; Pars: -2.038154E+00,  1.383910E-01,  6.537733E-02,  1.615550E+00,  4.505711E-03"</w:t>
      </w:r>
      <w:r>
        <w:br w:type="textWrapping"/>
      </w:r>
      <w:r>
        <w:rPr>
          <w:rStyle w:val="VerbatimChar"/>
        </w:rPr>
        <w:t xml:space="preserve">## [1] "Llh: -2.28368581044017E+03; Pars: -2.044275E+00,  1.481454E-01,  6.886816E-02,  1.613057E+00,  3.346455E-03"</w:t>
      </w:r>
      <w:r>
        <w:br w:type="textWrapping"/>
      </w:r>
      <w:r>
        <w:rPr>
          <w:rStyle w:val="VerbatimChar"/>
        </w:rPr>
        <w:t xml:space="preserve">## [1] "Llh: -2.28368450713970E+03; Pars: -2.048851E+00,  1.528153E-01,  7.223300E-02,  1.611330E+00, -4.941595E-05"</w:t>
      </w:r>
      <w:r>
        <w:br w:type="textWrapping"/>
      </w:r>
      <w:r>
        <w:rPr>
          <w:rStyle w:val="VerbatimChar"/>
        </w:rPr>
        <w:t xml:space="preserve">## [1] "Llh: -2.28368351322050E+03; Pars: -2.029864E+00,  1.321534E-01,  6.635838E-02,  1.616304E+00,  4.187463E-03"</w:t>
      </w:r>
      <w:r>
        <w:br w:type="textWrapping"/>
      </w:r>
      <w:r>
        <w:rPr>
          <w:rStyle w:val="VerbatimChar"/>
        </w:rPr>
        <w:t xml:space="preserve">## [1] "Llh: -2.28368584119152E+03; Pars: -2.020125E+00,  1.219714E-01,  6.612990E-02,  1.618102E+00,  2.967828E-03"</w:t>
      </w:r>
      <w:r>
        <w:br w:type="textWrapping"/>
      </w:r>
      <w:r>
        <w:rPr>
          <w:rStyle w:val="VerbatimChar"/>
        </w:rPr>
        <w:t xml:space="preserve">## [1] "Llh: -2.28368362728104E+03; Pars: -2.050840E+00,  1.244763E-01,  6.931800E-02,  1.616386E+00,  8.306849E-04"</w:t>
      </w:r>
      <w:r>
        <w:br w:type="textWrapping"/>
      </w:r>
      <w:r>
        <w:rPr>
          <w:rStyle w:val="VerbatimChar"/>
        </w:rPr>
        <w:t xml:space="preserve">## [1] "Llh: -2.28368324763247E+03; Pars: -2.045328E+00,  1.314201E-01,  6.813119E-02,  1.615710E+00,  2.704888E-03"</w:t>
      </w:r>
      <w:r>
        <w:br w:type="textWrapping"/>
      </w:r>
      <w:r>
        <w:rPr>
          <w:rStyle w:val="VerbatimChar"/>
        </w:rPr>
        <w:t xml:space="preserve">## [1] "Llh: -2.28367647060766E+03; Pars: -2.044349E+00,  1.362663E-01,  6.961297E-02,  1.614581E+00,  3.932140E-03"</w:t>
      </w:r>
      <w:r>
        <w:br w:type="textWrapping"/>
      </w:r>
      <w:r>
        <w:rPr>
          <w:rStyle w:val="VerbatimChar"/>
        </w:rPr>
        <w:t xml:space="preserve">## [1] "Llh: -2.28367231480909E+03; Pars: -2.047446E+00,  1.352162E-01,  7.173078E-02,  1.614096E+00,  3.645355E-03"</w:t>
      </w:r>
      <w:r>
        <w:br w:type="textWrapping"/>
      </w:r>
      <w:r>
        <w:rPr>
          <w:rStyle w:val="VerbatimChar"/>
        </w:rPr>
        <w:t xml:space="preserve">## [1] "Llh: -2.28367857158548E+03; Pars: -2.038836E+00,  1.456440E-01,  7.279238E-02,  1.611650E+00, -3.034543E-03"</w:t>
      </w:r>
      <w:r>
        <w:br w:type="textWrapping"/>
      </w:r>
      <w:r>
        <w:rPr>
          <w:rStyle w:val="VerbatimChar"/>
        </w:rPr>
        <w:t xml:space="preserve">## [1] "Llh: -2.28367782349153E+03; Pars: -2.040314E+00,  1.418616E-01,  7.082468E-02,  1.613044E+00,  3.311685E-05"</w:t>
      </w:r>
      <w:r>
        <w:br w:type="textWrapping"/>
      </w:r>
      <w:r>
        <w:rPr>
          <w:rStyle w:val="VerbatimChar"/>
        </w:rPr>
        <w:t xml:space="preserve">## [1] "Llh: -2.28367249775838E+03; Pars: -2.047254E+00,  1.366058E-01,  7.387963E-02,  1.613435E+00, -8.070340E-04"</w:t>
      </w:r>
      <w:r>
        <w:br w:type="textWrapping"/>
      </w:r>
      <w:r>
        <w:rPr>
          <w:rStyle w:val="VerbatimChar"/>
        </w:rPr>
        <w:t xml:space="preserve">## [1] "Llh: -2.28367466253331E+03; Pars: -2.044807E+00,  1.375355E-01,  7.186762E-02,  1.613765E+00,  6.486236E-04"</w:t>
      </w:r>
      <w:r>
        <w:br w:type="textWrapping"/>
      </w:r>
      <w:r>
        <w:rPr>
          <w:rStyle w:val="VerbatimChar"/>
        </w:rPr>
        <w:t xml:space="preserve">## [1] "Llh: -2.28367366628719E+03; Pars: -2.035232E+00,  1.199705E-01,  6.813686E-02,  1.617711E+00,  3.954931E-03"</w:t>
      </w:r>
      <w:r>
        <w:br w:type="textWrapping"/>
      </w:r>
      <w:r>
        <w:rPr>
          <w:rStyle w:val="VerbatimChar"/>
        </w:rPr>
        <w:t xml:space="preserve">## [1] "Llh: -2.28367390270397E+03; Pars: -2.038636E+00,  1.274523E-01,  6.916090E-02,  1.616113E+00,  2.953844E-03"</w:t>
      </w:r>
      <w:r>
        <w:br w:type="textWrapping"/>
      </w:r>
      <w:r>
        <w:rPr>
          <w:rStyle w:val="VerbatimChar"/>
        </w:rPr>
        <w:t xml:space="preserve">## [1] "Llh: -2.28367254079589E+03; Pars: -2.056366E+00,  1.334631E-01,  7.472289E-02,  1.613293E+00, -3.749600E-04"</w:t>
      </w:r>
      <w:r>
        <w:br w:type="textWrapping"/>
      </w:r>
      <w:r>
        <w:rPr>
          <w:rStyle w:val="VerbatimChar"/>
        </w:rPr>
        <w:t xml:space="preserve">## [1] "Llh: -2.28367219910223E+03; Pars: -2.049740E+00,  1.331345E-01,  7.263176E-02,  1.614045E+00,  7.656457E-04"</w:t>
      </w:r>
      <w:r>
        <w:br w:type="textWrapping"/>
      </w:r>
      <w:r>
        <w:rPr>
          <w:rStyle w:val="VerbatimChar"/>
        </w:rPr>
        <w:t xml:space="preserve">## [1] "Llh: -2.28366594169949E+03; Pars: -2.042666E+00,  1.349054E-01,  7.475030E-02,  1.613222E+00,  3.319182E-04"</w:t>
      </w:r>
      <w:r>
        <w:br w:type="textWrapping"/>
      </w:r>
      <w:r>
        <w:rPr>
          <w:rStyle w:val="VerbatimChar"/>
        </w:rPr>
        <w:t xml:space="preserve">## [1] "Llh: -2.28366522043104E+03; Pars: -2.041335E+00,  1.366825E-01,  7.805986E-02,  1.611979E+00, -8.545666E-04"</w:t>
      </w:r>
      <w:r>
        <w:br w:type="textWrapping"/>
      </w:r>
      <w:r>
        <w:rPr>
          <w:rStyle w:val="VerbatimChar"/>
        </w:rPr>
        <w:t xml:space="preserve">## [1] "Llh: -2.28366716275479E+03; Pars: -2.048089E+00,  1.231305E-01,  7.495088E-02,  1.615462E+00,  2.648616E-03"</w:t>
      </w:r>
      <w:r>
        <w:br w:type="textWrapping"/>
      </w:r>
      <w:r>
        <w:rPr>
          <w:rStyle w:val="VerbatimChar"/>
        </w:rPr>
        <w:t xml:space="preserve">## [1] "Llh: -2.28366672607582E+03; Pars: -2.046145E+00,  1.275676E-01,  7.391933E-02,  1.614857E+00,  1.994741E-03"</w:t>
      </w:r>
      <w:r>
        <w:br w:type="textWrapping"/>
      </w:r>
      <w:r>
        <w:rPr>
          <w:rStyle w:val="VerbatimChar"/>
        </w:rPr>
        <w:t xml:space="preserve">## [1] "Llh: -2.28367967276813E+03; Pars: -2.057536E+00,  1.492183E-01,  7.995168E-02,  1.609663E+00, -2.057275E-03"</w:t>
      </w:r>
      <w:r>
        <w:br w:type="textWrapping"/>
      </w:r>
      <w:r>
        <w:rPr>
          <w:rStyle w:val="VerbatimChar"/>
        </w:rPr>
        <w:t xml:space="preserve">## [1] "Llh: -2.28366884847621E+03; Pars: -2.040808E+00,  1.266956E-01,  7.109057E-02,  1.615695E+00,  2.451880E-03"</w:t>
      </w:r>
      <w:r>
        <w:br w:type="textWrapping"/>
      </w:r>
      <w:r>
        <w:rPr>
          <w:rStyle w:val="VerbatimChar"/>
        </w:rPr>
        <w:t xml:space="preserve">## [1] "Llh: -2.28366468482308E+03; Pars: -2.042936E+00,  1.271582E-01,  7.309328E-02,  1.614834E+00,  4.008256E-03"</w:t>
      </w:r>
      <w:r>
        <w:br w:type="textWrapping"/>
      </w:r>
      <w:r>
        <w:rPr>
          <w:rStyle w:val="VerbatimChar"/>
        </w:rPr>
        <w:t xml:space="preserve">## [1] "Llh: -2.28366454499486E+03; Pars: -2.040777E+00,  1.226823E-01,  7.270011E-02,  1.615534E+00,  6.415901E-03"</w:t>
      </w:r>
      <w:r>
        <w:br w:type="textWrapping"/>
      </w:r>
      <w:r>
        <w:rPr>
          <w:rStyle w:val="VerbatimChar"/>
        </w:rPr>
        <w:t xml:space="preserve">## [1] "Llh: -2.28366028829430E+03; Pars: -2.040076E+00,  1.235624E-01,  7.562986E-02,  1.614747E+00,  6.640853E-04"</w:t>
      </w:r>
      <w:r>
        <w:br w:type="textWrapping"/>
      </w:r>
      <w:r>
        <w:rPr>
          <w:rStyle w:val="VerbatimChar"/>
        </w:rPr>
        <w:t xml:space="preserve">## [1] "Llh: -2.28365770778540E+03; Pars: -2.036390E+00,  1.181177E-01,  7.757941E-02,  1.615073E+00, -8.265496E-04"</w:t>
      </w:r>
      <w:r>
        <w:br w:type="textWrapping"/>
      </w:r>
      <w:r>
        <w:rPr>
          <w:rStyle w:val="VerbatimChar"/>
        </w:rPr>
        <w:t xml:space="preserve">## [1] "Llh: -2.28366202352748E+03; Pars: -2.032441E+00,  1.196284E-01,  7.670795E-02,  1.615209E+00,  2.906916E-03"</w:t>
      </w:r>
      <w:r>
        <w:br w:type="textWrapping"/>
      </w:r>
      <w:r>
        <w:rPr>
          <w:rStyle w:val="VerbatimChar"/>
        </w:rPr>
        <w:t xml:space="preserve">## [1] "Llh: -2.28366094681368E+03; Pars: -2.036766E+00,  1.228707E-01,  7.568890E-02,  1.614918E+00,  2.371599E-03"</w:t>
      </w:r>
      <w:r>
        <w:br w:type="textWrapping"/>
      </w:r>
      <w:r>
        <w:rPr>
          <w:rStyle w:val="VerbatimChar"/>
        </w:rPr>
        <w:t xml:space="preserve">## [1] "Llh: -2.28366652239807E+03; Pars: -2.039757E+00,  1.241761E-01,  8.008847E-02,  1.613249E+00,  1.188570E-03"</w:t>
      </w:r>
      <w:r>
        <w:br w:type="textWrapping"/>
      </w:r>
      <w:r>
        <w:rPr>
          <w:rStyle w:val="VerbatimChar"/>
        </w:rPr>
        <w:t xml:space="preserve">## [1] "Llh: -2.28366248045138E+03; Pars: -2.040020E+00,  1.248012E-01,  7.783900E-02,  1.613860E+00,  1.504397E-03"</w:t>
      </w:r>
      <w:r>
        <w:br w:type="textWrapping"/>
      </w:r>
      <w:r>
        <w:rPr>
          <w:rStyle w:val="VerbatimChar"/>
        </w:rPr>
        <w:t xml:space="preserve">## [1] "Llh: -2.28366275512462E+03; Pars: -2.031970E+00,  1.222505E-01,  7.882758E-02,  1.613688E+00,  1.449571E-03"</w:t>
      </w:r>
      <w:r>
        <w:br w:type="textWrapping"/>
      </w:r>
      <w:r>
        <w:rPr>
          <w:rStyle w:val="VerbatimChar"/>
        </w:rPr>
        <w:t xml:space="preserve">## [1] "Llh: -2.28366096047690E+03; Pars: -2.035514E+00,  1.235586E-01,  7.760052E-02,  1.613980E+00,  1.585864E-03"</w:t>
      </w:r>
      <w:r>
        <w:br w:type="textWrapping"/>
      </w:r>
      <w:r>
        <w:rPr>
          <w:rStyle w:val="VerbatimChar"/>
        </w:rPr>
        <w:t xml:space="preserve">## [1] "Llh: -2.28366061158954E+03; Pars: -2.034452E+00,  1.095826E-01,  7.450331E-02,  1.617371E+00,  5.275051E-03"</w:t>
      </w:r>
      <w:r>
        <w:br w:type="textWrapping"/>
      </w:r>
      <w:r>
        <w:rPr>
          <w:rStyle w:val="VerbatimChar"/>
        </w:rPr>
        <w:t xml:space="preserve">## [1] "Llh: -2.28365994965539E+03; Pars: -2.036173E+00,  1.158069E-01,  7.539245E-02,  1.616021E+00,  3.742647E-03"</w:t>
      </w:r>
      <w:r>
        <w:br w:type="textWrapping"/>
      </w:r>
      <w:r>
        <w:rPr>
          <w:rStyle w:val="VerbatimChar"/>
        </w:rPr>
        <w:t xml:space="preserve">## [1] "Llh: -2.28366071085709E+03; Pars: -2.033169E+00,  1.193037E-01,  8.094000E-02,  1.614007E+00, -3.064718E-03"</w:t>
      </w:r>
      <w:r>
        <w:br w:type="textWrapping"/>
      </w:r>
      <w:r>
        <w:rPr>
          <w:rStyle w:val="VerbatimChar"/>
        </w:rPr>
        <w:t xml:space="preserve">## [1] "Llh: -2.28365961160549E+03; Pars: -2.035071E+00,  1.201396E-01,  7.888003E-02,  1.614389E+00, -6.945633E-04"</w:t>
      </w:r>
      <w:r>
        <w:br w:type="textWrapping"/>
      </w:r>
      <w:r>
        <w:rPr>
          <w:rStyle w:val="VerbatimChar"/>
        </w:rPr>
        <w:t xml:space="preserve">## [1] "Llh: -2.28365759349449E+03; Pars: -2.031946E+00,  1.155058E-01,  7.621752E-02,  1.615892E+00,  9.672011E-04"</w:t>
      </w:r>
      <w:r>
        <w:br w:type="textWrapping"/>
      </w:r>
      <w:r>
        <w:rPr>
          <w:rStyle w:val="VerbatimChar"/>
        </w:rPr>
        <w:t xml:space="preserve">## [1] "Llh: -2.28365726085613E+03; Pars: -2.027908E+00,  1.111211E-01,  7.540679E-02,  1.616910E+00,  6.986029E-04"</w:t>
      </w:r>
      <w:r>
        <w:br w:type="textWrapping"/>
      </w:r>
      <w:r>
        <w:rPr>
          <w:rStyle w:val="VerbatimChar"/>
        </w:rPr>
        <w:t xml:space="preserve">## [1] "Llh: -2.28365777736194E+03; Pars: -2.033409E+00,  1.118199E-01,  7.557851E-02,  1.616945E+00,  5.308304E-04"</w:t>
      </w:r>
      <w:r>
        <w:br w:type="textWrapping"/>
      </w:r>
      <w:r>
        <w:rPr>
          <w:rStyle w:val="VerbatimChar"/>
        </w:rPr>
        <w:t xml:space="preserve">## [1] "Llh: -2.28365776801279E+03; Pars: -2.033936E+00,  1.146457E-01,  7.608401E-02,  1.616203E+00,  7.945887E-04"</w:t>
      </w:r>
      <w:r>
        <w:br w:type="textWrapping"/>
      </w:r>
      <w:r>
        <w:rPr>
          <w:rStyle w:val="VerbatimChar"/>
        </w:rPr>
        <w:t xml:space="preserve">## [1] "Llh: -2.28365603775179E+03; Pars: -2.031025E+00,  1.093724E-01,  7.764817E-02,  1.616520E+00, -8.857086E-04"</w:t>
      </w:r>
      <w:r>
        <w:br w:type="textWrapping"/>
      </w:r>
      <w:r>
        <w:rPr>
          <w:rStyle w:val="VerbatimChar"/>
        </w:rPr>
        <w:t xml:space="preserve">## [1] "Llh: -2.28365570966547E+03; Pars: -2.028154E+00,  1.031899E-01,  7.862781E-02,  1.617322E+00, -2.514362E-03"</w:t>
      </w:r>
      <w:r>
        <w:br w:type="textWrapping"/>
      </w:r>
      <w:r>
        <w:rPr>
          <w:rStyle w:val="VerbatimChar"/>
        </w:rPr>
        <w:t xml:space="preserve">## [1] "Llh: -2.28365810750848E+03; Pars: -2.028411E+00,  1.108109E-01,  7.923876E-02,  1.615936E+00, -4.759560E-03"</w:t>
      </w:r>
      <w:r>
        <w:br w:type="textWrapping"/>
      </w:r>
      <w:r>
        <w:rPr>
          <w:rStyle w:val="VerbatimChar"/>
        </w:rPr>
        <w:t xml:space="preserve">## [1] "Llh: -2.28365689455605E+03; Pars: -2.030351E+00,  1.120393E-01,  7.827719E-02,  1.615957E+00, -2.634008E-03"</w:t>
      </w:r>
      <w:r>
        <w:br w:type="textWrapping"/>
      </w:r>
      <w:r>
        <w:rPr>
          <w:rStyle w:val="VerbatimChar"/>
        </w:rPr>
        <w:t xml:space="preserve">## [1] "Llh: -2.28365700566883E+03; Pars: -2.027625E+00,  1.038735E-01,  7.551005E-02,  1.618199E+00, -1.098128E-03"</w:t>
      </w:r>
      <w:r>
        <w:br w:type="textWrapping"/>
      </w:r>
      <w:r>
        <w:rPr>
          <w:rStyle w:val="VerbatimChar"/>
        </w:rPr>
        <w:t xml:space="preserve">## [1] "Llh: -2.28365628908424E+03; Pars: -2.029487E+00,  1.077209E-01,  7.635255E-02,  1.617246E+00, -9.972369E-04"</w:t>
      </w:r>
      <w:r>
        <w:br w:type="textWrapping"/>
      </w:r>
      <w:r>
        <w:rPr>
          <w:rStyle w:val="VerbatimChar"/>
        </w:rPr>
        <w:t xml:space="preserve">## [1] "Llh: -2.28365634852056E+03; Pars: -2.026981E+00,  1.061720E-01,  7.841348E-02,  1.616799E+00, -3.304010E-03"</w:t>
      </w:r>
      <w:r>
        <w:br w:type="textWrapping"/>
      </w:r>
      <w:r>
        <w:rPr>
          <w:rStyle w:val="VerbatimChar"/>
        </w:rPr>
        <w:t xml:space="preserve">## [1] "Llh: -2.28365609120523E+03; Pars: -2.028719E+00,  1.082298E-01,  7.783111E-02,  1.616650E+00, -2.279361E-03"</w:t>
      </w:r>
      <w:r>
        <w:br w:type="textWrapping"/>
      </w:r>
      <w:r>
        <w:rPr>
          <w:rStyle w:val="VerbatimChar"/>
        </w:rPr>
        <w:t xml:space="preserve">## [1] "Llh: -2.28365808320080E+03; Pars: -2.021458E+00,  9.950970E-02,  7.701877E-02,  1.618563E+00, -2.263996E-03"</w:t>
      </w:r>
      <w:r>
        <w:br w:type="textWrapping"/>
      </w:r>
      <w:r>
        <w:rPr>
          <w:rStyle w:val="VerbatimChar"/>
        </w:rPr>
        <w:t xml:space="preserve">## [1] "Llh: -2.28365649171452E+03; Pars: -2.032657E+00,  1.131625E-01,  7.743925E-02,  1.615945E+00, -1.185911E-03"</w:t>
      </w:r>
      <w:r>
        <w:br w:type="textWrapping"/>
      </w:r>
      <w:r>
        <w:rPr>
          <w:rStyle w:val="VerbatimChar"/>
        </w:rPr>
        <w:t xml:space="preserve">## [1] "Llh: -2.28365602294627E+03; Pars: -2.031839E+00,  1.065483E-01,  8.000437E-02,  1.616338E+00, -4.542955E-03"</w:t>
      </w:r>
      <w:r>
        <w:br w:type="textWrapping"/>
      </w:r>
      <w:r>
        <w:rPr>
          <w:rStyle w:val="VerbatimChar"/>
        </w:rPr>
        <w:t xml:space="preserve">## [1] "Llh: -2.28365588959150E+03; Pars: -2.030856E+00,  1.076735E-01,  7.885498E-02,  1.616481E+00, -3.232565E-03"</w:t>
      </w:r>
      <w:r>
        <w:br w:type="textWrapping"/>
      </w:r>
      <w:r>
        <w:rPr>
          <w:rStyle w:val="VerbatimChar"/>
        </w:rPr>
        <w:t xml:space="preserve">## [1] "Llh: -2.28365514930489E+03; Pars: -2.029598E+00,  1.040083E-01,  7.736509E-02,  1.617500E+00, -1.449766E-03"</w:t>
      </w:r>
      <w:r>
        <w:br w:type="textWrapping"/>
      </w:r>
      <w:r>
        <w:rPr>
          <w:rStyle w:val="VerbatimChar"/>
        </w:rPr>
        <w:t xml:space="preserve">## [1] "Llh: -2.28365477302092E+03; Pars: -2.029222E+00,  1.002113E-01,  7.690904E-02,  1.618272E+00, -8.576450E-04"</w:t>
      </w:r>
      <w:r>
        <w:br w:type="textWrapping"/>
      </w:r>
      <w:r>
        <w:rPr>
          <w:rStyle w:val="VerbatimChar"/>
        </w:rPr>
        <w:t xml:space="preserve">## [1] "Llh: -2.28365589851039E+03; Pars: -2.025918E+00,  9.808924E-02,  7.799095E-02,  1.618444E+00, -2.766557E-03"</w:t>
      </w:r>
      <w:r>
        <w:br w:type="textWrapping"/>
      </w:r>
      <w:r>
        <w:rPr>
          <w:rStyle w:val="VerbatimChar"/>
        </w:rPr>
        <w:t xml:space="preserve">## [1] "Llh: -2.28365554956238E+03; Pars: -2.027603E+00,  1.016580E-01,  7.785302E-02,  1.617819E+00, -2.371395E-03"</w:t>
      </w:r>
      <w:r>
        <w:br w:type="textWrapping"/>
      </w:r>
      <w:r>
        <w:rPr>
          <w:rStyle w:val="VerbatimChar"/>
        </w:rPr>
        <w:t xml:space="preserve">## [1] "Llh: -2.28365547767898E+03; Pars: -2.028335E+00,  1.006840E-01,  7.967784E-02,  1.617372E+00, -3.504894E-03"</w:t>
      </w:r>
      <w:r>
        <w:br w:type="textWrapping"/>
      </w:r>
      <w:r>
        <w:rPr>
          <w:rStyle w:val="VerbatimChar"/>
        </w:rPr>
        <w:t xml:space="preserve">## [1] "Llh: -2.28365533498447E+03; Pars: -2.028623E+00,  1.023989E-01,  7.884651E-02,  1.617340E+00, -2.877980E-03"</w:t>
      </w:r>
      <w:r>
        <w:br w:type="textWrapping"/>
      </w:r>
      <w:r>
        <w:rPr>
          <w:rStyle w:val="VerbatimChar"/>
        </w:rPr>
        <w:t xml:space="preserve">## [1] "Llh: -2.28365498886489E+03; Pars: -2.029064E+00,  9.801513E-02,  7.860543E-02,  1.618243E+00, -2.462219E-03"</w:t>
      </w:r>
      <w:r>
        <w:br w:type="textWrapping"/>
      </w:r>
      <w:r>
        <w:rPr>
          <w:rStyle w:val="VerbatimChar"/>
        </w:rPr>
        <w:t xml:space="preserve">## [1] "Llh: -2.28365507972166E+03; Pars: -2.028978E+00,  1.004747E-01,  7.841185E-02,  1.617845E+00, -2.416504E-03"</w:t>
      </w:r>
      <w:r>
        <w:br w:type="textWrapping"/>
      </w:r>
      <w:r>
        <w:rPr>
          <w:rStyle w:val="VerbatimChar"/>
        </w:rPr>
        <w:t xml:space="preserve">## [1] "Llh: -2.28365533955666E+03; Pars: -2.026210E+00,  9.488657E-02,  7.748175E-02,  1.619119E+00, -1.200875E-03"</w:t>
      </w:r>
      <w:r>
        <w:br w:type="textWrapping"/>
      </w:r>
      <w:r>
        <w:rPr>
          <w:rStyle w:val="VerbatimChar"/>
        </w:rPr>
        <w:t xml:space="preserve">## [1] "Llh: -2.28365513398690E+03; Pars: -2.027372E+00,  9.793339E-02,  7.782505E-02,  1.618459E+00, -1.708798E-03"</w:t>
      </w:r>
      <w:r>
        <w:br w:type="textWrapping"/>
      </w:r>
      <w:r>
        <w:rPr>
          <w:rStyle w:val="VerbatimChar"/>
        </w:rPr>
        <w:t xml:space="preserve">## [1] "Llh: -2.28365470810116E+03; Pars: -2.028599E+00,  9.696028E-02,  7.738782E-02,  1.618732E+00, -1.596853E-03"</w:t>
      </w:r>
      <w:r>
        <w:br w:type="textWrapping"/>
      </w:r>
      <w:r>
        <w:rPr>
          <w:rStyle w:val="VerbatimChar"/>
        </w:rPr>
        <w:t xml:space="preserve">## [1] "Llh: -2.28365470357325E+03; Pars: -2.028822E+00,  9.398794E-02,  7.676782E-02,  1.619437E+00, -1.138098E-03"</w:t>
      </w:r>
      <w:r>
        <w:br w:type="textWrapping"/>
      </w:r>
      <w:r>
        <w:rPr>
          <w:rStyle w:val="VerbatimChar"/>
        </w:rPr>
        <w:t xml:space="preserve">## [1] "Llh: -2.28365440612270E+03; Pars: -2.029638E+00,  9.538094E-02,  7.772852E-02,  1.618881E+00, -1.246500E-03"</w:t>
      </w:r>
      <w:r>
        <w:br w:type="textWrapping"/>
      </w:r>
      <w:r>
        <w:rPr>
          <w:rStyle w:val="VerbatimChar"/>
        </w:rPr>
        <w:t xml:space="preserve">## [1] "Llh: -2.28365438674111E+03; Pars: -2.030655E+00,  9.238928E-02,  7.766627E-02,  1.619413E+00, -6.840528E-04"</w:t>
      </w:r>
      <w:r>
        <w:br w:type="textWrapping"/>
      </w:r>
      <w:r>
        <w:rPr>
          <w:rStyle w:val="VerbatimChar"/>
        </w:rPr>
        <w:t xml:space="preserve">## [1] "Llh: -2.28365516735545E+03; Pars: -2.029431E+00,  9.087371E-02,  7.626294E-02,  1.620191E+00,  1.376553E-04"</w:t>
      </w:r>
      <w:r>
        <w:br w:type="textWrapping"/>
      </w:r>
      <w:r>
        <w:rPr>
          <w:rStyle w:val="VerbatimChar"/>
        </w:rPr>
        <w:t xml:space="preserve">## [1] "Llh: -2.28365471312310E+03; Pars: -2.029229E+00,  9.362731E-02,  7.690883E-02,  1.619477E+00, -6.162535E-04"</w:t>
      </w:r>
      <w:r>
        <w:br w:type="textWrapping"/>
      </w:r>
      <w:r>
        <w:rPr>
          <w:rStyle w:val="VerbatimChar"/>
        </w:rPr>
        <w:t xml:space="preserve">## [1] "Llh: -2.28365434699793E+03; Pars: -2.031425E+00,  9.332363E-02,  7.691790E-02,  1.619478E+00, -5.945093E-04"</w:t>
      </w:r>
      <w:r>
        <w:br w:type="textWrapping"/>
      </w:r>
      <w:r>
        <w:rPr>
          <w:rStyle w:val="VerbatimChar"/>
        </w:rPr>
        <w:t xml:space="preserve">## [1] "Llh: -2.28365463375130E+03; Pars: -2.033452E+00,  9.110077E-02,  7.646433E-02,  1.619988E+00, -3.736507E-05"</w:t>
      </w:r>
      <w:r>
        <w:br w:type="textWrapping"/>
      </w:r>
      <w:r>
        <w:rPr>
          <w:rStyle w:val="VerbatimChar"/>
        </w:rPr>
        <w:t xml:space="preserve">## [1] "Llh: -2.28365490901661E+03; Pars: -2.030677E+00,  9.143421E-02,  7.546252E-02,  1.620188E+00,  9.059952E-04"</w:t>
      </w:r>
      <w:r>
        <w:br w:type="textWrapping"/>
      </w:r>
      <w:r>
        <w:rPr>
          <w:rStyle w:val="VerbatimChar"/>
        </w:rPr>
        <w:t xml:space="preserve">## [1] "Llh: -2.28365454334029E+03; Pars: -2.030274E+00,  9.303681E-02,  7.624825E-02,  1.619702E+00,  6.394179E-05"</w:t>
      </w:r>
      <w:r>
        <w:br w:type="textWrapping"/>
      </w:r>
      <w:r>
        <w:rPr>
          <w:rStyle w:val="VerbatimChar"/>
        </w:rPr>
        <w:t xml:space="preserve">## [1] "Llh: -2.28365516364534E+03; Pars: -2.030940E+00,  8.681211E-02,  7.689459E-02,  1.620732E+00, -3.299436E-04"</w:t>
      </w:r>
      <w:r>
        <w:br w:type="textWrapping"/>
      </w:r>
      <w:r>
        <w:rPr>
          <w:rStyle w:val="VerbatimChar"/>
        </w:rPr>
        <w:t xml:space="preserve">## [1] "Llh: -2.28365448500339E+03; Pars: -2.029651E+00,  9.667911E-02,  7.690543E-02,  1.618887E+00, -7.257197E-04"</w:t>
      </w:r>
      <w:r>
        <w:br w:type="textWrapping"/>
      </w:r>
      <w:r>
        <w:rPr>
          <w:rStyle w:val="VerbatimChar"/>
        </w:rPr>
        <w:t xml:space="preserve">## [1] "Llh: -2.28365409110369E+03; Pars: -2.031102E+00,  9.411667E-02,  7.689344E-02,  1.619289E+00, -6.151216E-04"</w:t>
      </w:r>
      <w:r>
        <w:br w:type="textWrapping"/>
      </w:r>
      <w:r>
        <w:rPr>
          <w:rStyle w:val="VerbatimChar"/>
        </w:rPr>
        <w:t xml:space="preserve">## [1] "Llh: -2.28365381812244E+03; Pars: -2.032039E+00,  9.436231E-02,  7.688575E-02,  1.619195E+00, -6.145556E-04"</w:t>
      </w:r>
      <w:r>
        <w:br w:type="textWrapping"/>
      </w:r>
      <w:r>
        <w:rPr>
          <w:rStyle w:val="VerbatimChar"/>
        </w:rPr>
        <w:t xml:space="preserve">## [1] "Llh: -2.28365418927728E+03; Pars: -2.032796E+00,  9.390475E-02,  7.708162E-02,  1.619233E+00,  1.161395E-04"</w:t>
      </w:r>
      <w:r>
        <w:br w:type="textWrapping"/>
      </w:r>
      <w:r>
        <w:rPr>
          <w:rStyle w:val="VerbatimChar"/>
        </w:rPr>
        <w:t xml:space="preserve">## [1] "Llh: -2.28365416198540E+03; Pars: -2.031802E+00,  9.392554E-02,  7.700317E-02,  1.619284E+00, -1.974198E-04"</w:t>
      </w:r>
      <w:r>
        <w:br w:type="textWrapping"/>
      </w:r>
      <w:r>
        <w:rPr>
          <w:rStyle w:val="VerbatimChar"/>
        </w:rPr>
        <w:t xml:space="preserve">## [1] "Llh: -2.28365399649359E+03; Pars: -2.031955E+00,  9.522619E-02,  7.790316E-02,  1.618801E+00, -1.190445E-03"</w:t>
      </w:r>
      <w:r>
        <w:br w:type="textWrapping"/>
      </w:r>
      <w:r>
        <w:rPr>
          <w:rStyle w:val="VerbatimChar"/>
        </w:rPr>
        <w:t xml:space="preserve">## [1] "Llh: -2.28365405844134E+03; Pars: -2.031535E+00,  9.467407E-02,  7.748943E-02,  1.619026E+00, -8.768480E-04"</w:t>
      </w:r>
      <w:r>
        <w:br w:type="textWrapping"/>
      </w:r>
      <w:r>
        <w:rPr>
          <w:rStyle w:val="VerbatimChar"/>
        </w:rPr>
        <w:t xml:space="preserve">## [1] "Llh: -2.28365408975203E+03; Pars: -2.033499E+00,  9.108526E-02,  7.764507E-02,  1.619582E+00, -5.866732E-04"</w:t>
      </w:r>
      <w:r>
        <w:br w:type="textWrapping"/>
      </w:r>
      <w:r>
        <w:rPr>
          <w:rStyle w:val="VerbatimChar"/>
        </w:rPr>
        <w:t xml:space="preserve">## [1] "Llh: -2.28365403921333E+03; Pars: -2.032537E+00,  9.245263E-02,  7.746016E-02,  1.619408E+00, -6.214348E-04"</w:t>
      </w:r>
      <w:r>
        <w:br w:type="textWrapping"/>
      </w:r>
      <w:r>
        <w:rPr>
          <w:rStyle w:val="VerbatimChar"/>
        </w:rPr>
        <w:t xml:space="preserve">## [1] "Llh: -2.28365388707411E+03; Pars: -2.033248E+00,  9.534069E-02,  7.680178E-02,  1.619054E+00, -6.032929E-04"</w:t>
      </w:r>
      <w:r>
        <w:br w:type="textWrapping"/>
      </w:r>
      <w:r>
        <w:rPr>
          <w:rStyle w:val="VerbatimChar"/>
        </w:rPr>
        <w:t xml:space="preserve">## [1] "Llh: -2.28365393089076E+03; Pars: -2.032600E+00,  9.459411E-02,  7.701791E-02,  1.619143E+00, -6.234828E-04"</w:t>
      </w:r>
      <w:r>
        <w:br w:type="textWrapping"/>
      </w:r>
      <w:r>
        <w:rPr>
          <w:rStyle w:val="VerbatimChar"/>
        </w:rPr>
        <w:t xml:space="preserve">## [1] "Llh: -2.28365357935255E+03; Pars: -2.033208E+00,  9.519691E-02,  7.750370E-02,  1.618818E+00, -6.963498E-04"</w:t>
      </w:r>
      <w:r>
        <w:br w:type="textWrapping"/>
      </w:r>
      <w:r>
        <w:rPr>
          <w:rStyle w:val="VerbatimChar"/>
        </w:rPr>
        <w:t xml:space="preserve">## [1] "Llh: -2.28365330972510E+03; Pars: -2.034099E+00,  9.614760E-02,  7.779660E-02,  1.618488E+00, -7.472700E-04"</w:t>
      </w:r>
      <w:r>
        <w:br w:type="textWrapping"/>
      </w:r>
      <w:r>
        <w:rPr>
          <w:rStyle w:val="VerbatimChar"/>
        </w:rPr>
        <w:t xml:space="preserve">## [1] "Llh: -2.28365337963247E+03; Pars: -2.033749E+00,  9.547566E-02,  7.773581E-02,  1.618695E+00, -1.313379E-03"</w:t>
      </w:r>
      <w:r>
        <w:br w:type="textWrapping"/>
      </w:r>
      <w:r>
        <w:rPr>
          <w:rStyle w:val="VerbatimChar"/>
        </w:rPr>
        <w:t xml:space="preserve">## [1] "Llh: -2.28365354856476E+03; Pars: -2.033263E+00,  9.508575E-02,  7.755265E-02,  1.618842E+00, -1.034389E-03"</w:t>
      </w:r>
      <w:r>
        <w:br w:type="textWrapping"/>
      </w:r>
      <w:r>
        <w:rPr>
          <w:rStyle w:val="VerbatimChar"/>
        </w:rPr>
        <w:t xml:space="preserve">## [1] "Llh: -2.28365339771837E+03; Pars: -2.033499E+00,  9.825315E-02,  7.738908E-02,  1.618285E+00, -1.166142E-03"</w:t>
      </w:r>
      <w:r>
        <w:br w:type="textWrapping"/>
      </w:r>
      <w:r>
        <w:rPr>
          <w:rStyle w:val="VerbatimChar"/>
        </w:rPr>
        <w:t xml:space="preserve">## [1] "Llh: -2.28365347984617E+03; Pars: -2.033259E+00,  9.676977E-02,  7.740685E-02,  1.618566E+00, -1.029965E-03"</w:t>
      </w:r>
      <w:r>
        <w:br w:type="textWrapping"/>
      </w:r>
      <w:r>
        <w:rPr>
          <w:rStyle w:val="VerbatimChar"/>
        </w:rPr>
        <w:t xml:space="preserve">## [1] "Llh: -2.28365318945516E+03; Pars: -2.034698E+00,  9.659293E-02,  7.674045E-02,  1.618686E+00, -5.874114E-04"</w:t>
      </w:r>
      <w:r>
        <w:br w:type="textWrapping"/>
      </w:r>
      <w:r>
        <w:rPr>
          <w:rStyle w:val="VerbatimChar"/>
        </w:rPr>
        <w:t xml:space="preserve">## [1] "Llh: -2.28365308278993E+03; Pars: -2.036070E+00,  9.728364E-02,  7.615909E-02,  1.618628E+00, -2.858947E-04"</w:t>
      </w:r>
      <w:r>
        <w:br w:type="textWrapping"/>
      </w:r>
      <w:r>
        <w:rPr>
          <w:rStyle w:val="VerbatimChar"/>
        </w:rPr>
        <w:t xml:space="preserve">## [1] "Llh: -2.28365274303210E+03; Pars: -2.034534E+00,  9.725863E-02,  7.758475E-02,  1.618263E+00, -1.047604E-03"</w:t>
      </w:r>
      <w:r>
        <w:br w:type="textWrapping"/>
      </w:r>
      <w:r>
        <w:rPr>
          <w:rStyle w:val="VerbatimChar"/>
        </w:rPr>
        <w:t xml:space="preserve">## [1] "Llh: -2.28365229449662E+03; Pars: -2.035177E+00,  9.823202E-02,  7.797624E-02,  1.617867E+00, -1.269759E-03"</w:t>
      </w:r>
      <w:r>
        <w:br w:type="textWrapping"/>
      </w:r>
      <w:r>
        <w:rPr>
          <w:rStyle w:val="VerbatimChar"/>
        </w:rPr>
        <w:t xml:space="preserve">## [1] "Llh: -2.28365243606817E+03; Pars: -2.036999E+00,  9.985956E-02,  7.793699E-02,  1.617591E+00, -1.298423E-03"</w:t>
      </w:r>
      <w:r>
        <w:br w:type="textWrapping"/>
      </w:r>
      <w:r>
        <w:rPr>
          <w:rStyle w:val="VerbatimChar"/>
        </w:rPr>
        <w:t xml:space="preserve">## [1] "Llh: -2.28365266177158E+03; Pars: -2.035759E+00,  9.845593E-02,  7.767418E-02,  1.617992E+00, -1.127456E-03"</w:t>
      </w:r>
      <w:r>
        <w:br w:type="textWrapping"/>
      </w:r>
      <w:r>
        <w:rPr>
          <w:rStyle w:val="VerbatimChar"/>
        </w:rPr>
        <w:t xml:space="preserve">## [1] "Llh: -2.28365225594861E+03; Pars: -2.036939E+00,  9.652925E-02,  7.765281E-02,  1.618222E+00, -7.997483E-04"</w:t>
      </w:r>
      <w:r>
        <w:br w:type="textWrapping"/>
      </w:r>
      <w:r>
        <w:rPr>
          <w:rStyle w:val="VerbatimChar"/>
        </w:rPr>
        <w:t xml:space="preserve">## [1] "Llh: -2.28365188585098E+03; Pars: -2.038659E+00,  9.567868E-02,  7.778468E-02,  1.618191E+00, -6.165513E-04"</w:t>
      </w:r>
      <w:r>
        <w:br w:type="textWrapping"/>
      </w:r>
      <w:r>
        <w:rPr>
          <w:rStyle w:val="VerbatimChar"/>
        </w:rPr>
        <w:t xml:space="preserve">## [1] "Llh: -2.28365173604173E+03; Pars: -2.038653E+00,  9.942184E-02,  7.732563E-02,  1.617611E+00, -3.737799E-04"</w:t>
      </w:r>
      <w:r>
        <w:br w:type="textWrapping"/>
      </w:r>
      <w:r>
        <w:rPr>
          <w:rStyle w:val="VerbatimChar"/>
        </w:rPr>
        <w:t xml:space="preserve">## [1] "Llh: -2.28365128086264E+03; Pars: -2.041105E+00,  1.014557E-01,  7.712053E-02,  1.617070E+00,  9.601981E-05"</w:t>
      </w:r>
      <w:r>
        <w:br w:type="textWrapping"/>
      </w:r>
      <w:r>
        <w:rPr>
          <w:rStyle w:val="VerbatimChar"/>
        </w:rPr>
        <w:t xml:space="preserve">## [1] "Llh: -2.28365114855110E+03; Pars: -2.041105E+00,  1.008721E-01,  7.699441E-02,  1.617251E+00, -6.025733E-04"</w:t>
      </w:r>
      <w:r>
        <w:br w:type="textWrapping"/>
      </w:r>
      <w:r>
        <w:rPr>
          <w:rStyle w:val="VerbatimChar"/>
        </w:rPr>
        <w:t xml:space="preserve">## [1] "Llh: -2.28365079152941E+03; Pars: -2.044608E+00,  1.033207E-01,  7.659331E-02,  1.616632E+00, -5.302249E-04"</w:t>
      </w:r>
      <w:r>
        <w:br w:type="textWrapping"/>
      </w:r>
      <w:r>
        <w:rPr>
          <w:rStyle w:val="VerbatimChar"/>
        </w:rPr>
        <w:t xml:space="preserve">## [1] "Llh: -2.28365086059299E+03; Pars: -2.042549E+00,  1.021242E-01,  7.880561E-02,  1.616313E+00, -1.161681E-03"</w:t>
      </w:r>
      <w:r>
        <w:br w:type="textWrapping"/>
      </w:r>
      <w:r>
        <w:rPr>
          <w:rStyle w:val="VerbatimChar"/>
        </w:rPr>
        <w:t xml:space="preserve">## [1] "Llh: -2.28365102906863E+03; Pars: -2.040929E+00,  1.008920E-01,  7.814398E-02,  1.616892E+00, -9.427342E-04"</w:t>
      </w:r>
      <w:r>
        <w:br w:type="textWrapping"/>
      </w:r>
      <w:r>
        <w:rPr>
          <w:rStyle w:val="VerbatimChar"/>
        </w:rPr>
        <w:t xml:space="preserve">## [1] "Llh: -2.28365005518020E+03; Pars: -2.043840E+00,  1.003864E-01,  7.737516E-02,  1.616839E+00, -9.445591E-05"</w:t>
      </w:r>
      <w:r>
        <w:br w:type="textWrapping"/>
      </w:r>
      <w:r>
        <w:rPr>
          <w:rStyle w:val="VerbatimChar"/>
        </w:rPr>
        <w:t xml:space="preserve">## [1] "Llh: -2.28364935151226E+03; Pars: -2.047260E+00,  1.006508E-01,  7.709425E-02,  1.616463E+00,  5.075275E-04"</w:t>
      </w:r>
      <w:r>
        <w:br w:type="textWrapping"/>
      </w:r>
      <w:r>
        <w:rPr>
          <w:rStyle w:val="VerbatimChar"/>
        </w:rPr>
        <w:t xml:space="preserve">## [1] "Llh: -2.28365043019834E+03; Pars: -2.050495E+00,  1.030474E-01,  7.698312E-02,  1.616000E+00,  5.877955E-04"</w:t>
      </w:r>
      <w:r>
        <w:br w:type="textWrapping"/>
      </w:r>
      <w:r>
        <w:rPr>
          <w:rStyle w:val="VerbatimChar"/>
        </w:rPr>
        <w:t xml:space="preserve">## [1] "Llh: -2.28365027172859E+03; Pars: -2.046665E+00,  1.018219E-01,  7.723140E-02,  1.616467E+00,  1.234068E-04"</w:t>
      </w:r>
      <w:r>
        <w:br w:type="textWrapping"/>
      </w:r>
      <w:r>
        <w:rPr>
          <w:rStyle w:val="VerbatimChar"/>
        </w:rPr>
        <w:t xml:space="preserve">## [1] "Llh: -2.28365014539835E+03; Pars: -2.050216E+00,  1.084639E-01,  7.695336E-02,  1.614989E+00,  2.305707E-04"</w:t>
      </w:r>
      <w:r>
        <w:br w:type="textWrapping"/>
      </w:r>
      <w:r>
        <w:rPr>
          <w:rStyle w:val="VerbatimChar"/>
        </w:rPr>
        <w:t xml:space="preserve">## [1] "Llh: -2.28365002680752E+03; Pars: -2.047326E+00,  1.051157E-01,  7.716119E-02,  1.615789E+00,  1.879020E-05"</w:t>
      </w:r>
      <w:r>
        <w:br w:type="textWrapping"/>
      </w:r>
      <w:r>
        <w:rPr>
          <w:rStyle w:val="VerbatimChar"/>
        </w:rPr>
        <w:t xml:space="preserve">## [1] "Llh: -2.28364923057325E+03; Pars: -2.050259E+00,  1.037482E-01,  7.763377E-02,  1.615596E+00, -5.128923E-04"</w:t>
      </w:r>
      <w:r>
        <w:br w:type="textWrapping"/>
      </w:r>
      <w:r>
        <w:rPr>
          <w:rStyle w:val="VerbatimChar"/>
        </w:rPr>
        <w:t xml:space="preserve">## [1] "Llh: -2.28364884278759E+03; Pars: -2.054836E+00,  1.049138E-01,  7.789039E-02,  1.614859E+00, -8.173483E-04"</w:t>
      </w:r>
      <w:r>
        <w:br w:type="textWrapping"/>
      </w:r>
      <w:r>
        <w:rPr>
          <w:rStyle w:val="VerbatimChar"/>
        </w:rPr>
        <w:t xml:space="preserve">## [1] "Llh: -2.28365015736345E+03; Pars: -2.053729E+00,  1.041861E-01,  7.558261E-02,  1.615770E+00,  8.825412E-04"</w:t>
      </w:r>
      <w:r>
        <w:br w:type="textWrapping"/>
      </w:r>
      <w:r>
        <w:rPr>
          <w:rStyle w:val="VerbatimChar"/>
        </w:rPr>
        <w:t xml:space="preserve">## [1] "Llh: -2.28364968464484E+03; Pars: -2.050934E+00,  1.036668E-01,  7.638836E-02,  1.615906E+00,  3.714857E-04"</w:t>
      </w:r>
      <w:r>
        <w:br w:type="textWrapping"/>
      </w:r>
      <w:r>
        <w:rPr>
          <w:rStyle w:val="VerbatimChar"/>
        </w:rPr>
        <w:t xml:space="preserve">## [1] "Llh: -2.28364919135882E+03; Pars: -2.054201E+00,  1.031174E-01,  7.771292E-02,  1.615161E+00,  6.117697E-04"</w:t>
      </w:r>
      <w:r>
        <w:br w:type="textWrapping"/>
      </w:r>
      <w:r>
        <w:rPr>
          <w:rStyle w:val="VerbatimChar"/>
        </w:rPr>
        <w:t xml:space="preserve">## [1] "Llh: -2.28364920146498E+03; Pars: -2.051803E+00,  1.031682E-01,  7.743302E-02,  1.615529E+00,  3.262710E-04"</w:t>
      </w:r>
      <w:r>
        <w:br w:type="textWrapping"/>
      </w:r>
      <w:r>
        <w:rPr>
          <w:rStyle w:val="VerbatimChar"/>
        </w:rPr>
        <w:t xml:space="preserve">## [1] "Llh: -2.28364850079999E+03; Pars: -2.055158E+00,  1.051658E-01,  7.726745E-02,  1.614804E+00,  1.534831E-04"</w:t>
      </w:r>
      <w:r>
        <w:br w:type="textWrapping"/>
      </w:r>
      <w:r>
        <w:rPr>
          <w:rStyle w:val="VerbatimChar"/>
        </w:rPr>
        <w:t xml:space="preserve">## [1] "Llh: -2.28364817291380E+03; Pars: -2.059404E+00,  1.068788E-01,  7.728547E-02,  1.613974E+00,  1.685213E-04"</w:t>
      </w:r>
      <w:r>
        <w:br w:type="textWrapping"/>
      </w:r>
      <w:r>
        <w:rPr>
          <w:rStyle w:val="VerbatimChar"/>
        </w:rPr>
        <w:t xml:space="preserve">## [1] "Llh: -2.28364825105932E+03; Pars: -2.059328E+00,  1.025504E-01,  7.738737E-02,  1.614756E+00,  3.179921E-04"</w:t>
      </w:r>
      <w:r>
        <w:br w:type="textWrapping"/>
      </w:r>
      <w:r>
        <w:rPr>
          <w:rStyle w:val="VerbatimChar"/>
        </w:rPr>
        <w:t xml:space="preserve">## [1] "Llh: -2.28364841674252E+03; Pars: -2.056327E+00,  1.031858E-01,  7.733082E-02,  1.615014E+00,  2.431917E-04"</w:t>
      </w:r>
      <w:r>
        <w:br w:type="textWrapping"/>
      </w:r>
      <w:r>
        <w:rPr>
          <w:rStyle w:val="VerbatimChar"/>
        </w:rPr>
        <w:t xml:space="preserve">## [1] "Llh: -2.28364811331983E+03; Pars: -2.059078E+00,  1.035344E-01,  7.855980E-02,  1.614179E+00, -5.610081E-05"</w:t>
      </w:r>
      <w:r>
        <w:br w:type="textWrapping"/>
      </w:r>
      <w:r>
        <w:rPr>
          <w:rStyle w:val="VerbatimChar"/>
        </w:rPr>
        <w:t xml:space="preserve">## [1] "Llh: -2.28364855968681E+03; Pars: -2.063149E+00,  1.034683E-01,  7.964552E-02,  1.613317E+00, -2.698941E-04"</w:t>
      </w:r>
      <w:r>
        <w:br w:type="textWrapping"/>
      </w:r>
      <w:r>
        <w:rPr>
          <w:rStyle w:val="VerbatimChar"/>
        </w:rPr>
        <w:t xml:space="preserve">## [1] "Llh: -2.28364946001286E+03; Pars: -2.067478E+00,  1.078485E-01,  7.844013E-02,  1.612711E+00, -4.175939E-04"</w:t>
      </w:r>
      <w:r>
        <w:br w:type="textWrapping"/>
      </w:r>
      <w:r>
        <w:rPr>
          <w:rStyle w:val="VerbatimChar"/>
        </w:rPr>
        <w:t xml:space="preserve">## [1] "Llh: -2.28364858329232E+03; Pars: -2.052315E+00,  1.024039E-01,  7.743072E-02,  1.615524E+00,  2.762471E-04"</w:t>
      </w:r>
      <w:r>
        <w:br w:type="textWrapping"/>
      </w:r>
      <w:r>
        <w:rPr>
          <w:rStyle w:val="VerbatimChar"/>
        </w:rPr>
        <w:t xml:space="preserve">## [1] "Llh: -2.28364758190352E+03; Pars: -2.059783E+00,  1.049768E-01,  7.770858E-02,  1.614156E+00, -6.560451E-04"</w:t>
      </w:r>
      <w:r>
        <w:br w:type="textWrapping"/>
      </w:r>
      <w:r>
        <w:rPr>
          <w:rStyle w:val="VerbatimChar"/>
        </w:rPr>
        <w:t xml:space="preserve">## [1] "Llh: -2.28364729996810E+03; Pars: -2.062573E+00,  1.059191E-01,  7.770641E-02,  1.613653E+00, -1.289953E-03"</w:t>
      </w:r>
      <w:r>
        <w:br w:type="textWrapping"/>
      </w:r>
      <w:r>
        <w:rPr>
          <w:rStyle w:val="VerbatimChar"/>
        </w:rPr>
        <w:t xml:space="preserve">## [1] "Llh: -2.28364714815804E+03; Pars: -2.062243E+00,  1.035736E-01,  7.745752E-02,  1.613975E+00,  5.840312E-04"</w:t>
      </w:r>
      <w:r>
        <w:br w:type="textWrapping"/>
      </w:r>
      <w:r>
        <w:rPr>
          <w:rStyle w:val="VerbatimChar"/>
        </w:rPr>
        <w:t xml:space="preserve">## [1] "Llh: -2.28364683392190E+03; Pars: -2.065946E+00,  1.029098E-01,  7.724108E-02,  1.613534E+00,  1.284721E-03"</w:t>
      </w:r>
      <w:r>
        <w:br w:type="textWrapping"/>
      </w:r>
      <w:r>
        <w:rPr>
          <w:rStyle w:val="VerbatimChar"/>
        </w:rPr>
        <w:t xml:space="preserve">## [1] "Llh: -2.28364778808042E+03; Pars: -2.070217E+00,  1.063216E-01,  7.784133E-02,  1.612516E+00, -1.061747E-04"</w:t>
      </w:r>
      <w:r>
        <w:br w:type="textWrapping"/>
      </w:r>
      <w:r>
        <w:rPr>
          <w:rStyle w:val="VerbatimChar"/>
        </w:rPr>
        <w:t xml:space="preserve">## [1] "Llh: -2.28364745249985E+03; Pars: -2.065741E+00,  1.053283E-01,  7.773868E-02,  1.613267E+00, -1.056926E-05"</w:t>
      </w:r>
      <w:r>
        <w:br w:type="textWrapping"/>
      </w:r>
      <w:r>
        <w:rPr>
          <w:rStyle w:val="VerbatimChar"/>
        </w:rPr>
        <w:t xml:space="preserve">## [1] "Llh: -2.28364668561695E+03; Pars: -2.065769E+00,  1.073108E-01,  7.802521E-02,  1.612687E+00, -2.793443E-04"</w:t>
      </w:r>
      <w:r>
        <w:br w:type="textWrapping"/>
      </w:r>
      <w:r>
        <w:rPr>
          <w:rStyle w:val="VerbatimChar"/>
        </w:rPr>
        <w:t xml:space="preserve">## [1] "Llh: -2.28364639200916E+03; Pars: -2.068990E+00,  1.097733E-01,  7.834413E-02,  1.611654E+00, -5.780125E-04"</w:t>
      </w:r>
      <w:r>
        <w:br w:type="textWrapping"/>
      </w:r>
      <w:r>
        <w:rPr>
          <w:rStyle w:val="VerbatimChar"/>
        </w:rPr>
        <w:t xml:space="preserve">## [1] "Llh: -2.28364610701286E+03; Pars: -2.069527E+00,  1.040715E-01,  7.855057E-02,  1.612541E+00, -4.284869E-04"</w:t>
      </w:r>
      <w:r>
        <w:br w:type="textWrapping"/>
      </w:r>
      <w:r>
        <w:rPr>
          <w:rStyle w:val="VerbatimChar"/>
        </w:rPr>
        <w:t xml:space="preserve">## [1] "Llh: -2.28364583698238E+03; Pars: -2.074589E+00,  1.026956E-01,  7.918312E-02,  1.611825E+00, -7.269910E-04"</w:t>
      </w:r>
      <w:r>
        <w:br w:type="textWrapping"/>
      </w:r>
      <w:r>
        <w:rPr>
          <w:rStyle w:val="VerbatimChar"/>
        </w:rPr>
        <w:t xml:space="preserve">## [1] "Llh: -2.28364625847508E+03; Pars: -2.076058E+00,  1.070841E-01,  7.752557E-02,  1.611394E+00, -4.722209E-04"</w:t>
      </w:r>
      <w:r>
        <w:br w:type="textWrapping"/>
      </w:r>
      <w:r>
        <w:rPr>
          <w:rStyle w:val="VerbatimChar"/>
        </w:rPr>
        <w:t xml:space="preserve">## [1] "Llh: -2.28364612992686E+03; Pars: -2.071813E+00,  1.061854E-01,  7.778412E-02,  1.612090E+00, -3.681909E-04"</w:t>
      </w:r>
      <w:r>
        <w:br w:type="textWrapping"/>
      </w:r>
      <w:r>
        <w:rPr>
          <w:rStyle w:val="VerbatimChar"/>
        </w:rPr>
        <w:t xml:space="preserve">## [1] "Llh: -2.28364492394109E+03; Pars: -2.071823E+00,  1.056021E-01,  7.836487E-02,  1.611835E+00, -6.608011E-04"</w:t>
      </w:r>
      <w:r>
        <w:br w:type="textWrapping"/>
      </w:r>
      <w:r>
        <w:rPr>
          <w:rStyle w:val="VerbatimChar"/>
        </w:rPr>
        <w:t xml:space="preserve">## [1] "Llh: -2.28364389691089E+03; Pars: -2.074864E+00,  1.057393E-01,  7.867796E-02,  1.611119E+00, -9.859171E-04"</w:t>
      </w:r>
      <w:r>
        <w:br w:type="textWrapping"/>
      </w:r>
      <w:r>
        <w:rPr>
          <w:rStyle w:val="VerbatimChar"/>
        </w:rPr>
        <w:t xml:space="preserve">## [1] "Llh: -2.28364611812980E+03; Pars: -2.079908E+00,  1.049418E-01,  7.878576E-02,  1.610437E+00,  7.401963E-04"</w:t>
      </w:r>
      <w:r>
        <w:br w:type="textWrapping"/>
      </w:r>
      <w:r>
        <w:rPr>
          <w:rStyle w:val="VerbatimChar"/>
        </w:rPr>
        <w:t xml:space="preserve">## [1] "Llh: -2.28364555735416E+03; Pars: -2.075574E+00,  1.051853E-01,  7.851592E-02,  1.611240E+00,  2.326591E-04"</w:t>
      </w:r>
      <w:r>
        <w:br w:type="textWrapping"/>
      </w:r>
      <w:r>
        <w:rPr>
          <w:rStyle w:val="VerbatimChar"/>
        </w:rPr>
        <w:t xml:space="preserve">## [1] "Llh: -2.28364537649340E+03; Pars: -2.080386E+00,  1.089595E-01,  7.976102E-02,  1.609639E+00, -2.255302E-03"</w:t>
      </w:r>
      <w:r>
        <w:br w:type="textWrapping"/>
      </w:r>
      <w:r>
        <w:rPr>
          <w:rStyle w:val="VerbatimChar"/>
        </w:rPr>
        <w:t xml:space="preserve">## [1] "Llh: -2.28364519914807E+03; Pars: -2.076776E+00,  1.074145E-01,  7.913104E-02,  1.610612E+00, -1.370296E-03"</w:t>
      </w:r>
      <w:r>
        <w:br w:type="textWrapping"/>
      </w:r>
      <w:r>
        <w:rPr>
          <w:rStyle w:val="VerbatimChar"/>
        </w:rPr>
        <w:t xml:space="preserve">## [1] "Llh: -2.28364485716995E+03; Pars: -2.080457E+00,  1.012632E-01,  7.897273E-02,  1.611101E+00, -7.094819E-04"</w:t>
      </w:r>
      <w:r>
        <w:br w:type="textWrapping"/>
      </w:r>
      <w:r>
        <w:rPr>
          <w:rStyle w:val="VerbatimChar"/>
        </w:rPr>
        <w:t xml:space="preserve">## [1] "Llh: -2.28364491281436E+03; Pars: -2.077590E+00,  1.033268E-01,  7.881558E-02,  1.611239E+00, -6.766146E-04"</w:t>
      </w:r>
      <w:r>
        <w:br w:type="textWrapping"/>
      </w:r>
      <w:r>
        <w:rPr>
          <w:rStyle w:val="VerbatimChar"/>
        </w:rPr>
        <w:t xml:space="preserve">## [1] "Llh: -2.28364458363145E+03; Pars: -2.081091E+00,  1.027160E-01,  8.000819E-02,  1.610269E+00, -1.055820E-03"</w:t>
      </w:r>
      <w:r>
        <w:br w:type="textWrapping"/>
      </w:r>
      <w:r>
        <w:rPr>
          <w:rStyle w:val="VerbatimChar"/>
        </w:rPr>
        <w:t xml:space="preserve">## [1] "Llh: -2.28364465117669E+03; Pars: -2.078772E+00,  1.035726E-01,  7.945217E-02,  1.610724E+00, -8.839127E-04"</w:t>
      </w:r>
      <w:r>
        <w:br w:type="textWrapping"/>
      </w:r>
      <w:r>
        <w:rPr>
          <w:rStyle w:val="VerbatimChar"/>
        </w:rPr>
        <w:t xml:space="preserve">## [1] "Llh: -2.28364368833992E+03; Pars: -2.080916E+00,  1.062150E-01,  7.893922E-02,  1.609912E+00, -8.285514E-04"</w:t>
      </w:r>
      <w:r>
        <w:br w:type="textWrapping"/>
      </w:r>
      <w:r>
        <w:rPr>
          <w:rStyle w:val="VerbatimChar"/>
        </w:rPr>
        <w:t xml:space="preserve">## [1] "Llh: -2.28364301025593E+03; Pars: -2.084080E+00,  1.080197E-01,  7.881727E-02,  1.608957E+00, -8.793316E-04"</w:t>
      </w:r>
      <w:r>
        <w:br w:type="textWrapping"/>
      </w:r>
      <w:r>
        <w:rPr>
          <w:rStyle w:val="VerbatimChar"/>
        </w:rPr>
        <w:t xml:space="preserve">## [1] "Llh: -2.28364305954920E+03; Pars: -2.083333E+00,  1.048098E-01,  7.972695E-02,  1.609583E+00, -2.232998E-03"</w:t>
      </w:r>
      <w:r>
        <w:br w:type="textWrapping"/>
      </w:r>
      <w:r>
        <w:rPr>
          <w:rStyle w:val="VerbatimChar"/>
        </w:rPr>
        <w:t xml:space="preserve">## [1] "Llh: -2.28364350747684E+03; Pars: -2.081393E+00,  1.049035E-01,  7.942420E-02,  1.609997E+00, -1.616584E-03"</w:t>
      </w:r>
      <w:r>
        <w:br w:type="textWrapping"/>
      </w:r>
      <w:r>
        <w:rPr>
          <w:rStyle w:val="VerbatimChar"/>
        </w:rPr>
        <w:t xml:space="preserve">## [1] "Llh: -2.28364247605919E+03; Pars: -2.084754E+00,  1.016318E-01,  7.935020E-02,  1.609799E+00, -9.751231E-04"</w:t>
      </w:r>
      <w:r>
        <w:br w:type="textWrapping"/>
      </w:r>
      <w:r>
        <w:rPr>
          <w:rStyle w:val="VerbatimChar"/>
        </w:rPr>
        <w:t xml:space="preserve">## [1] "Llh: -2.28364170732956E+03; Pars: -2.088743E+00,  9.885819E-02,  7.945979E-02,  1.609392E+00, -7.775366E-04"</w:t>
      </w:r>
      <w:r>
        <w:br w:type="textWrapping"/>
      </w:r>
      <w:r>
        <w:rPr>
          <w:rStyle w:val="VerbatimChar"/>
        </w:rPr>
        <w:t xml:space="preserve">## [1] "Llh: -2.28364144493927E+03; Pars: -2.084388E+00,  1.067739E-01,  7.970333E-02,  1.608628E+00, -1.663159E-03"</w:t>
      </w:r>
      <w:r>
        <w:br w:type="textWrapping"/>
      </w:r>
      <w:r>
        <w:rPr>
          <w:rStyle w:val="VerbatimChar"/>
        </w:rPr>
        <w:t xml:space="preserve">## [1] "Llh: -2.28364044608799E+03; Pars: -2.086353E+00,  1.096407E-01,  8.006863E-02,  1.607393E+00, -2.139998E-03"</w:t>
      </w:r>
      <w:r>
        <w:br w:type="textWrapping"/>
      </w:r>
      <w:r>
        <w:rPr>
          <w:rStyle w:val="VerbatimChar"/>
        </w:rPr>
        <w:t xml:space="preserve">## [1] "Llh: -2.28364028833086E+03; Pars: -2.085858E+00,  1.080468E-01,  7.869206E-02,  1.608308E+00, -1.750492E-03"</w:t>
      </w:r>
      <w:r>
        <w:br w:type="textWrapping"/>
      </w:r>
      <w:r>
        <w:rPr>
          <w:rStyle w:val="VerbatimChar"/>
        </w:rPr>
        <w:t xml:space="preserve">## [1] "Llh: -2.28363944544814E+03; Pars: -2.088241E+00,  1.108151E-01,  7.803399E-02,  1.607328E+00, -2.097829E-03"</w:t>
      </w:r>
      <w:r>
        <w:br w:type="textWrapping"/>
      </w:r>
      <w:r>
        <w:rPr>
          <w:rStyle w:val="VerbatimChar"/>
        </w:rPr>
        <w:t xml:space="preserve">## [1] "Llh: -2.28364003755330E+03; Pars: -2.097435E+00,  1.069446E-01,  7.976469E-02,  1.605946E+00, -2.265160E-03"</w:t>
      </w:r>
      <w:r>
        <w:br w:type="textWrapping"/>
      </w:r>
      <w:r>
        <w:rPr>
          <w:rStyle w:val="VerbatimChar"/>
        </w:rPr>
        <w:t xml:space="preserve">## [1] "Llh: -2.28364026788752E+03; Pars: -2.091793E+00,  1.066420E-01,  7.949301E-02,  1.607237E+00, -1.945349E-03"</w:t>
      </w:r>
      <w:r>
        <w:br w:type="textWrapping"/>
      </w:r>
      <w:r>
        <w:rPr>
          <w:rStyle w:val="VerbatimChar"/>
        </w:rPr>
        <w:t xml:space="preserve">## [1] "Llh: -2.28363831219516E+03; Pars: -2.094608E+00,  1.087668E-01,  7.873080E-02,  1.606024E+00, -1.030944E-03"</w:t>
      </w:r>
      <w:r>
        <w:br w:type="textWrapping"/>
      </w:r>
      <w:r>
        <w:rPr>
          <w:rStyle w:val="VerbatimChar"/>
        </w:rPr>
        <w:t xml:space="preserve">## [1] "Llh: -2.28363714739415E+03; Pars: -2.100245E+00,  1.108009E-01,  7.823272E-02,  1.604248E+00, -4.299173E-04"</w:t>
      </w:r>
      <w:r>
        <w:br w:type="textWrapping"/>
      </w:r>
      <w:r>
        <w:rPr>
          <w:rStyle w:val="VerbatimChar"/>
        </w:rPr>
        <w:t xml:space="preserve">## [1] "Llh: -2.28363610644399E+03; Pars: -2.100327E+00,  1.066133E-01,  7.940665E-02,  1.604767E+00, -2.204845E-03"</w:t>
      </w:r>
      <w:r>
        <w:br w:type="textWrapping"/>
      </w:r>
      <w:r>
        <w:rPr>
          <w:rStyle w:val="VerbatimChar"/>
        </w:rPr>
        <w:t xml:space="preserve">## [1] "Llh: -2.28363449729104E+03; Pars: -2.108451E+00,  1.059170E-01,  7.970135E-02,  1.602676E+00, -2.867601E-03"</w:t>
      </w:r>
      <w:r>
        <w:br w:type="textWrapping"/>
      </w:r>
      <w:r>
        <w:rPr>
          <w:rStyle w:val="VerbatimChar"/>
        </w:rPr>
        <w:t xml:space="preserve">## [1] "Llh: -2.28363914299396E+03; Pars: -2.103548E+00,  1.197520E-01,  7.886076E-02,  1.601652E+00, -3.142665E-03"</w:t>
      </w:r>
      <w:r>
        <w:br w:type="textWrapping"/>
      </w:r>
      <w:r>
        <w:rPr>
          <w:rStyle w:val="VerbatimChar"/>
        </w:rPr>
        <w:t xml:space="preserve">## [1] "Llh: -2.28363761900821E+03; Pars: -2.099846E+00,  1.141472E-01,  7.901052E-02,  1.603583E+00, -2.551383E-03"</w:t>
      </w:r>
      <w:r>
        <w:br w:type="textWrapping"/>
      </w:r>
      <w:r>
        <w:rPr>
          <w:rStyle w:val="VerbatimChar"/>
        </w:rPr>
        <w:t xml:space="preserve">## [1] "Llh: -2.28363683833275E+03; Pars: -2.111335E+00,  1.097289E-01,  7.782868E-02,  1.602123E+00, -1.944758E-03"</w:t>
      </w:r>
      <w:r>
        <w:br w:type="textWrapping"/>
      </w:r>
      <w:r>
        <w:rPr>
          <w:rStyle w:val="VerbatimChar"/>
        </w:rPr>
        <w:t xml:space="preserve">## [1] "Llh: -2.28363660775448E+03; Pars: -2.105090E+00,  1.097069E-01,  7.838866E-02,  1.603438E+00, -1.993568E-03"</w:t>
      </w:r>
      <w:r>
        <w:br w:type="textWrapping"/>
      </w:r>
      <w:r>
        <w:rPr>
          <w:rStyle w:val="VerbatimChar"/>
        </w:rPr>
        <w:t xml:space="preserve">## [1] "Llh: -2.28363430151694E+03; Pars: -2.103314E+00,  1.136486E-01,  7.758220E-02,  1.602564E+00, -1.710959E-03"</w:t>
      </w:r>
      <w:r>
        <w:br w:type="textWrapping"/>
      </w:r>
      <w:r>
        <w:rPr>
          <w:rStyle w:val="VerbatimChar"/>
        </w:rPr>
        <w:t xml:space="preserve">## [1] "Llh: -2.28363347049518E+03; Pars: -2.106253E+00,  1.171565E-01,  7.649096E-02,  1.600876E+00, -1.433859E-03"</w:t>
      </w:r>
      <w:r>
        <w:br w:type="textWrapping"/>
      </w:r>
      <w:r>
        <w:rPr>
          <w:rStyle w:val="VerbatimChar"/>
        </w:rPr>
        <w:t xml:space="preserve">## [1] "Llh: -2.28363592973084E+03; Pars: -2.119713E+00,  1.121478E-01,  7.869569E-02,  1.598612E+00, -1.612703E-03"</w:t>
      </w:r>
      <w:r>
        <w:br w:type="textWrapping"/>
      </w:r>
      <w:r>
        <w:rPr>
          <w:rStyle w:val="VerbatimChar"/>
        </w:rPr>
        <w:t xml:space="preserve">## [1] "Llh: -2.28363497396284E+03; Pars: -2.111845E+00,  1.118131E-01,  7.853027E-02,  1.600786E+00, -1.733984E-03"</w:t>
      </w:r>
      <w:r>
        <w:br w:type="textWrapping"/>
      </w:r>
      <w:r>
        <w:rPr>
          <w:rStyle w:val="VerbatimChar"/>
        </w:rPr>
        <w:t xml:space="preserve">## [1] "Llh: -2.28363260268903E+03; Pars: -2.112907E+00,  1.079781E-01,  7.752707E-02,  1.601227E+00, -8.321888E-04"</w:t>
      </w:r>
      <w:r>
        <w:br w:type="textWrapping"/>
      </w:r>
      <w:r>
        <w:rPr>
          <w:rStyle w:val="VerbatimChar"/>
        </w:rPr>
        <w:t xml:space="preserve">## [1] "Llh: -2.28363135126360E+03; Pars: -2.119438E+00,  1.050197E-01,  7.678534E-02,  1.600050E+00,  2.740843E-05"</w:t>
      </w:r>
      <w:r>
        <w:br w:type="textWrapping"/>
      </w:r>
      <w:r>
        <w:rPr>
          <w:rStyle w:val="VerbatimChar"/>
        </w:rPr>
        <w:t xml:space="preserve">## [1] "Llh: -2.28363275036563E+03; Pars: -2.120186E+00,  1.088801E-01,  7.772592E-02,  1.598886E+00, -2.770724E-03"</w:t>
      </w:r>
      <w:r>
        <w:br w:type="textWrapping"/>
      </w:r>
      <w:r>
        <w:rPr>
          <w:rStyle w:val="VerbatimChar"/>
        </w:rPr>
        <w:t xml:space="preserve">## [1] "Llh: -2.28363275546230E+03; Pars: -2.115201E+00,  1.093571E-01,  7.785262E-02,  1.600225E+00, -2.185523E-03"</w:t>
      </w:r>
      <w:r>
        <w:br w:type="textWrapping"/>
      </w:r>
      <w:r>
        <w:rPr>
          <w:rStyle w:val="VerbatimChar"/>
        </w:rPr>
        <w:t xml:space="preserve">## [1] "Llh: -2.28363073412593E+03; Pars: -2.121380E+00,  1.096336E-01,  7.730487E-02,  1.597875E+00, -1.517936E-03"</w:t>
      </w:r>
      <w:r>
        <w:br w:type="textWrapping"/>
      </w:r>
      <w:r>
        <w:rPr>
          <w:rStyle w:val="VerbatimChar"/>
        </w:rPr>
        <w:t xml:space="preserve">## [1] "Llh: -2.28363090115150E+03; Pars: -2.129525E+00,  1.095970E-01,  7.676297E-02,  1.595101E+00, -1.280120E-03"</w:t>
      </w:r>
      <w:r>
        <w:br w:type="textWrapping"/>
      </w:r>
      <w:r>
        <w:rPr>
          <w:rStyle w:val="VerbatimChar"/>
        </w:rPr>
        <w:t xml:space="preserve">## [1] "Llh: -2.28362928742672E+03; Pars: -2.118438E+00,  1.067248E-01,  7.667311E-02,  1.599358E+00, -1.691101E-03"</w:t>
      </w:r>
      <w:r>
        <w:br w:type="textWrapping"/>
      </w:r>
      <w:r>
        <w:rPr>
          <w:rStyle w:val="VerbatimChar"/>
        </w:rPr>
        <w:t xml:space="preserve">## [1] "Llh: -2.28362773121286E+03; Pars: -2.121735E+00,  1.042681E-01,  7.574453E-02,  1.598644E+00, -1.669659E-03"</w:t>
      </w:r>
      <w:r>
        <w:br w:type="textWrapping"/>
      </w:r>
      <w:r>
        <w:rPr>
          <w:rStyle w:val="VerbatimChar"/>
        </w:rPr>
        <w:t xml:space="preserve">## [1] "Llh: -2.28363200976962E+03; Pars: -2.127146E+00,  1.119610E-01,  7.391930E-02,  1.595863E+00, -7.830685E-05"</w:t>
      </w:r>
      <w:r>
        <w:br w:type="textWrapping"/>
      </w:r>
      <w:r>
        <w:rPr>
          <w:rStyle w:val="VerbatimChar"/>
        </w:rPr>
        <w:t xml:space="preserve">## [1] "Llh: -2.28363057497282E+03; Pars: -2.122472E+00,  1.104184E-01,  7.536481E-02,  1.597563E+00, -7.756304E-04"</w:t>
      </w:r>
      <w:r>
        <w:br w:type="textWrapping"/>
      </w:r>
      <w:r>
        <w:rPr>
          <w:rStyle w:val="VerbatimChar"/>
        </w:rPr>
        <w:t xml:space="preserve">## [1] "Llh: -2.28363092445760E+03; Pars: -2.135831E+00,  9.884982E-02,  7.667922E-02,  1.596334E+00, -1.248757E-03"</w:t>
      </w:r>
      <w:r>
        <w:br w:type="textWrapping"/>
      </w:r>
      <w:r>
        <w:rPr>
          <w:rStyle w:val="VerbatimChar"/>
        </w:rPr>
        <w:t xml:space="preserve">## [1] "Llh: -2.28363004995598E+03; Pars: -2.128437E+00,  1.031391E-01,  7.663216E-02,  1.597468E+00, -1.295033E-03"</w:t>
      </w:r>
      <w:r>
        <w:br w:type="textWrapping"/>
      </w:r>
      <w:r>
        <w:rPr>
          <w:rStyle w:val="VerbatimChar"/>
        </w:rPr>
        <w:t xml:space="preserve">## [1] "Llh: -2.28362707933567E+03; Pars: -2.125199E+00,  1.040840E-01,  7.500677E-02,  1.597754E+00,  6.783845E-04"</w:t>
      </w:r>
      <w:r>
        <w:br w:type="textWrapping"/>
      </w:r>
      <w:r>
        <w:rPr>
          <w:rStyle w:val="VerbatimChar"/>
        </w:rPr>
        <w:t xml:space="preserve">## [1] "Llh: -2.28362519333248E+03; Pars: -2.127705E+00,  1.017658E-01,  7.364719E-02,  1.597188E+00,  2.402939E-03"</w:t>
      </w:r>
      <w:r>
        <w:br w:type="textWrapping"/>
      </w:r>
      <w:r>
        <w:rPr>
          <w:rStyle w:val="VerbatimChar"/>
        </w:rPr>
        <w:t xml:space="preserve">## [1] "Llh: -2.28362845473645E+03; Pars: -2.129254E+00,  1.065599E-01,  7.469208E-02,  1.595449E+00, -1.169536E-03"</w:t>
      </w:r>
      <w:r>
        <w:br w:type="textWrapping"/>
      </w:r>
      <w:r>
        <w:rPr>
          <w:rStyle w:val="VerbatimChar"/>
        </w:rPr>
        <w:t xml:space="preserve">## [1] "Llh: -2.28362805206364E+03; Pars: -2.126800E+00,  1.061728E-01,  7.521540E-02,  1.596598E+00, -8.702999E-04"</w:t>
      </w:r>
      <w:r>
        <w:br w:type="textWrapping"/>
      </w:r>
      <w:r>
        <w:rPr>
          <w:rStyle w:val="VerbatimChar"/>
        </w:rPr>
        <w:t xml:space="preserve">## [1] "Llh: -2.28362678448471E+03; Pars: -2.129480E+00,  1.007740E-01,  7.333676E-02,  1.597109E+00,  6.348629E-04"</w:t>
      </w:r>
      <w:r>
        <w:br w:type="textWrapping"/>
      </w:r>
      <w:r>
        <w:rPr>
          <w:rStyle w:val="VerbatimChar"/>
        </w:rPr>
        <w:t xml:space="preserve">## [1] "Llh: -2.28362715954363E+03; Pars: -2.127455E+00,  1.029195E-01,  7.432879E-02,  1.597300E+00,  9.666315E-05"</w:t>
      </w:r>
      <w:r>
        <w:br w:type="textWrapping"/>
      </w:r>
      <w:r>
        <w:rPr>
          <w:rStyle w:val="VerbatimChar"/>
        </w:rPr>
        <w:t xml:space="preserve">## [1] "Llh: -2.28362479190843E+03; Pars: -2.131191E+00,  9.646593E-02,  7.446560E-02,  1.597239E+00,  4.567545E-04"</w:t>
      </w:r>
      <w:r>
        <w:br w:type="textWrapping"/>
      </w:r>
      <w:r>
        <w:rPr>
          <w:rStyle w:val="VerbatimChar"/>
        </w:rPr>
        <w:t xml:space="preserve">## [1] "Llh: -2.28362345560942E+03; Pars: -2.135550E+00,  9.016546E-02,  7.401600E-02,  1.597076E+00,  1.072947E-03"</w:t>
      </w:r>
      <w:r>
        <w:br w:type="textWrapping"/>
      </w:r>
      <w:r>
        <w:rPr>
          <w:rStyle w:val="VerbatimChar"/>
        </w:rPr>
        <w:t xml:space="preserve">## [1] "Llh: -2.28362242466368E+03; Pars: -2.128071E+00,  9.786751E-02,  7.215180E-02,  1.597177E+00,  1.923349E-03"</w:t>
      </w:r>
      <w:r>
        <w:br w:type="textWrapping"/>
      </w:r>
      <w:r>
        <w:rPr>
          <w:rStyle w:val="VerbatimChar"/>
        </w:rPr>
        <w:t xml:space="preserve">## [1] "Llh: -2.28362055316948E+03; Pars: -2.127888E+00,  9.533361E-02,  6.991161E-02,  1.597032E+00,  3.532540E-03"</w:t>
      </w:r>
      <w:r>
        <w:br w:type="textWrapping"/>
      </w:r>
      <w:r>
        <w:rPr>
          <w:rStyle w:val="VerbatimChar"/>
        </w:rPr>
        <w:t xml:space="preserve">## [1] "Llh: -2.28362148070463E+03; Pars: -2.130144E+00,  9.106302E-02,  7.144704E-02,  1.598222E+00,  3.259752E-03"</w:t>
      </w:r>
      <w:r>
        <w:br w:type="textWrapping"/>
      </w:r>
      <w:r>
        <w:rPr>
          <w:rStyle w:val="VerbatimChar"/>
        </w:rPr>
        <w:t xml:space="preserve">## [1] "Llh: -2.28362241635314E+03; Pars: -2.129308E+00,  9.462586E-02,  7.238913E-02,  1.597816E+00,  2.227239E-03"</w:t>
      </w:r>
      <w:r>
        <w:br w:type="textWrapping"/>
      </w:r>
      <w:r>
        <w:rPr>
          <w:rStyle w:val="VerbatimChar"/>
        </w:rPr>
        <w:t xml:space="preserve">## [1] "Llh: -2.28362206892399E+03; Pars: -2.138572E+00,  8.783753E-02,  6.919892E-02,  1.596008E+00,  6.030875E-03"</w:t>
      </w:r>
      <w:r>
        <w:br w:type="textWrapping"/>
      </w:r>
      <w:r>
        <w:rPr>
          <w:rStyle w:val="VerbatimChar"/>
        </w:rPr>
        <w:t xml:space="preserve">## [1] "Llh: -2.28362190234109E+03; Pars: -2.134362E+00,  9.168492E-02,  7.083532E-02,  1.596666E+00,  4.105742E-03"</w:t>
      </w:r>
      <w:r>
        <w:br w:type="textWrapping"/>
      </w:r>
      <w:r>
        <w:rPr>
          <w:rStyle w:val="VerbatimChar"/>
        </w:rPr>
        <w:t xml:space="preserve">## [1] "Llh: -2.28361845128025E+03; Pars: -2.132780E+00,  8.751097E-02,  7.060610E-02,  1.597365E+00,  5.114705E-03"</w:t>
      </w:r>
      <w:r>
        <w:br w:type="textWrapping"/>
      </w:r>
      <w:r>
        <w:rPr>
          <w:rStyle w:val="VerbatimChar"/>
        </w:rPr>
        <w:t xml:space="preserve">## [1] "Llh: -2.28361651670961E+03; Pars: -2.134431E+00,  8.154914E-02,  6.924077E-02,  1.597493E+00,  7.354626E-03"</w:t>
      </w:r>
      <w:r>
        <w:br w:type="textWrapping"/>
      </w:r>
      <w:r>
        <w:rPr>
          <w:rStyle w:val="VerbatimChar"/>
        </w:rPr>
        <w:t xml:space="preserve">## [1] "Llh: -2.28361906177679E+03; Pars: -2.137245E+00,  7.931156E-02,  6.853311E-02,  1.597408E+00,  5.327303E-03"</w:t>
      </w:r>
      <w:r>
        <w:br w:type="textWrapping"/>
      </w:r>
      <w:r>
        <w:rPr>
          <w:rStyle w:val="VerbatimChar"/>
        </w:rPr>
        <w:t xml:space="preserve">## [1] "Llh: -2.28361901456020E+03; Pars: -2.134860E+00,  8.441173E-02,  6.981163E-02,  1.597353E+00,  4.596212E-03"</w:t>
      </w:r>
      <w:r>
        <w:br w:type="textWrapping"/>
      </w:r>
      <w:r>
        <w:rPr>
          <w:rStyle w:val="VerbatimChar"/>
        </w:rPr>
        <w:t xml:space="preserve">## [1] "Llh: -2.28361791449395E+03; Pars: -2.129124E+00,  8.718527E-02,  6.648255E-02,  1.597630E+00,  8.066601E-03"</w:t>
      </w:r>
      <w:r>
        <w:br w:type="textWrapping"/>
      </w:r>
      <w:r>
        <w:rPr>
          <w:rStyle w:val="VerbatimChar"/>
        </w:rPr>
        <w:t xml:space="preserve">## [1] "Llh: -2.28361822127268E+03; Pars: -2.130731E+00,  8.792095E-02,  6.836591E-02,  1.597491E+00,  6.318188E-03"</w:t>
      </w:r>
      <w:r>
        <w:br w:type="textWrapping"/>
      </w:r>
      <w:r>
        <w:rPr>
          <w:rStyle w:val="VerbatimChar"/>
        </w:rPr>
        <w:t xml:space="preserve">## [1] "Llh: -2.28361550568235E+03; Pars: -2.128216E+00,  8.403175E-02,  6.792212E-02,  1.598426E+00,  6.618151E-03"</w:t>
      </w:r>
      <w:r>
        <w:br w:type="textWrapping"/>
      </w:r>
      <w:r>
        <w:rPr>
          <w:rStyle w:val="VerbatimChar"/>
        </w:rPr>
        <w:t xml:space="preserve">## [1] "Llh: -2.28361355217065E+03; Pars: -2.125143E+00,  8.044817E-02,  6.646552E-02,  1.599306E+00,  7.874356E-03"</w:t>
      </w:r>
      <w:r>
        <w:br w:type="textWrapping"/>
      </w:r>
      <w:r>
        <w:rPr>
          <w:rStyle w:val="VerbatimChar"/>
        </w:rPr>
        <w:t xml:space="preserve">## [1] "Llh: -2.28361437950960E+03; Pars: -2.130435E+00,  8.051355E-02,  6.531779E-02,  1.597303E+00,  9.309982E-03"</w:t>
      </w:r>
      <w:r>
        <w:br w:type="textWrapping"/>
      </w:r>
      <w:r>
        <w:rPr>
          <w:rStyle w:val="VerbatimChar"/>
        </w:rPr>
        <w:t xml:space="preserve">## [1] "Llh: -2.28361519254766E+03; Pars: -2.130362E+00,  8.303042E-02,  6.685011E-02,  1.597533E+00,  7.797425E-03"</w:t>
      </w:r>
      <w:r>
        <w:br w:type="textWrapping"/>
      </w:r>
      <w:r>
        <w:rPr>
          <w:rStyle w:val="VerbatimChar"/>
        </w:rPr>
        <w:t xml:space="preserve">## [1] "Llh: -2.28361562176341E+03; Pars: -2.133709E+00,  7.188100E-02,  6.501569E-02,  1.598602E+00,  1.134817E-02"</w:t>
      </w:r>
      <w:r>
        <w:br w:type="textWrapping"/>
      </w:r>
      <w:r>
        <w:rPr>
          <w:rStyle w:val="VerbatimChar"/>
        </w:rPr>
        <w:t xml:space="preserve">## [1] "Llh: -2.28361503236543E+03; Pars: -2.132254E+00,  7.713866E-02,  6.623967E-02,  1.598209E+00,  9.394263E-03"</w:t>
      </w:r>
      <w:r>
        <w:br w:type="textWrapping"/>
      </w:r>
      <w:r>
        <w:rPr>
          <w:rStyle w:val="VerbatimChar"/>
        </w:rPr>
        <w:t xml:space="preserve">## [1] "Llh: -2.28361345411041E+03; Pars: -2.125695E+00,  7.830781E-02,  6.368690E-02,  1.598623E+00,  1.220372E-02"</w:t>
      </w:r>
      <w:r>
        <w:br w:type="textWrapping"/>
      </w:r>
      <w:r>
        <w:rPr>
          <w:rStyle w:val="VerbatimChar"/>
        </w:rPr>
        <w:t xml:space="preserve">## [1] "Llh: -2.28361456714809E+03; Pars: -2.121112E+00,  7.542342E-02,  6.062453E-02,  1.599259E+00,  1.600747E-02"</w:t>
      </w:r>
      <w:r>
        <w:br w:type="textWrapping"/>
      </w:r>
      <w:r>
        <w:rPr>
          <w:rStyle w:val="VerbatimChar"/>
        </w:rPr>
        <w:t xml:space="preserve">## [1] "Llh: -2.28361136718107E+03; Pars: -2.130059E+00,  7.262892E-02,  6.589771E-02,  1.598744E+00,  1.038818E-02"</w:t>
      </w:r>
      <w:r>
        <w:br w:type="textWrapping"/>
      </w:r>
      <w:r>
        <w:rPr>
          <w:rStyle w:val="VerbatimChar"/>
        </w:rPr>
        <w:t xml:space="preserve">## [1] "Llh: -2.28361003124264E+03; Pars: -2.130526E+00,  6.628921E-02,  6.560530E-02,  1.599301E+00,  1.154896E-02"</w:t>
      </w:r>
      <w:r>
        <w:br w:type="textWrapping"/>
      </w:r>
      <w:r>
        <w:rPr>
          <w:rStyle w:val="VerbatimChar"/>
        </w:rPr>
        <w:t xml:space="preserve">## [1] "Llh: -2.28361281103524E+03; Pars: -2.123190E+00,  7.147311E-02,  6.168530E-02,  1.599605E+00,  1.277789E-02"</w:t>
      </w:r>
      <w:r>
        <w:br w:type="textWrapping"/>
      </w:r>
      <w:r>
        <w:rPr>
          <w:rStyle w:val="VerbatimChar"/>
        </w:rPr>
        <w:t xml:space="preserve">## [1] "Llh: -2.28361217445987E+03; Pars: -2.126000E+00,  7.386894E-02,  6.357417E-02,  1.599076E+00,  1.142207E-02"</w:t>
      </w:r>
      <w:r>
        <w:br w:type="textWrapping"/>
      </w:r>
      <w:r>
        <w:rPr>
          <w:rStyle w:val="VerbatimChar"/>
        </w:rPr>
        <w:t xml:space="preserve">## [1] "Llh: -2.28360974602839E+03; Pars: -2.122866E+00,  7.426187E-02,  6.362020E-02,  1.599235E+00,  1.154937E-02"</w:t>
      </w:r>
      <w:r>
        <w:br w:type="textWrapping"/>
      </w:r>
      <w:r>
        <w:rPr>
          <w:rStyle w:val="VerbatimChar"/>
        </w:rPr>
        <w:t xml:space="preserve">## [1] "Llh: -2.28360832326871E+03; Pars: -2.118172E+00,  7.286396E-02,  6.231046E-02,  1.599747E+00,  1.262693E-02"</w:t>
      </w:r>
      <w:r>
        <w:br w:type="textWrapping"/>
      </w:r>
      <w:r>
        <w:rPr>
          <w:rStyle w:val="VerbatimChar"/>
        </w:rPr>
        <w:t xml:space="preserve">## [1] "Llh: -2.28360882702344E+03; Pars: -2.119780E+00,  6.836385E-02,  6.333914E-02,  1.601121E+00,  1.296043E-02"</w:t>
      </w:r>
      <w:r>
        <w:br w:type="textWrapping"/>
      </w:r>
      <w:r>
        <w:rPr>
          <w:rStyle w:val="VerbatimChar"/>
        </w:rPr>
        <w:t xml:space="preserve">## [1] "Llh: -2.28360951602855E+03; Pars: -2.122444E+00,  7.121757E-02,  6.383381E-02,  1.600165E+00,  1.204782E-02"</w:t>
      </w:r>
      <w:r>
        <w:br w:type="textWrapping"/>
      </w:r>
      <w:r>
        <w:rPr>
          <w:rStyle w:val="VerbatimChar"/>
        </w:rPr>
        <w:t xml:space="preserve">## [1] "Llh: -2.28361024073067E+03; Pars: -2.122926E+00,  6.410670E-02,  6.094086E-02,  1.599841E+00,  1.643049E-02"</w:t>
      </w:r>
      <w:r>
        <w:br w:type="textWrapping"/>
      </w:r>
      <w:r>
        <w:rPr>
          <w:rStyle w:val="VerbatimChar"/>
        </w:rPr>
        <w:t xml:space="preserve">## [1] "Llh: -2.28360959691854E+03; Pars: -2.123480E+00,  6.785106E-02,  6.232203E-02,  1.599707E+00,  1.429146E-02"</w:t>
      </w:r>
      <w:r>
        <w:br w:type="textWrapping"/>
      </w:r>
      <w:r>
        <w:rPr>
          <w:rStyle w:val="VerbatimChar"/>
        </w:rPr>
        <w:t xml:space="preserve">## [1] "Llh: -2.28360626314183E+03; Pars: -2.121489E+00,  6.218922E-02,  6.317354E-02,  1.600958E+00,  1.293622E-02"</w:t>
      </w:r>
      <w:r>
        <w:br w:type="textWrapping"/>
      </w:r>
      <w:r>
        <w:rPr>
          <w:rStyle w:val="VerbatimChar"/>
        </w:rPr>
        <w:t xml:space="preserve">## [1] "Llh: -2.28360450577943E+03; Pars: -2.119386E+00,  5.542047E-02,  6.291686E-02,  1.602127E+00,  1.330248E-02"</w:t>
      </w:r>
      <w:r>
        <w:br w:type="textWrapping"/>
      </w:r>
      <w:r>
        <w:rPr>
          <w:rStyle w:val="VerbatimChar"/>
        </w:rPr>
        <w:t xml:space="preserve">## [1] "Llh: -2.28360480741348E+03; Pars: -2.118537E+00,  5.876811E-02,  6.302335E-02,  1.601725E+00,  1.447003E-02"</w:t>
      </w:r>
      <w:r>
        <w:br w:type="textWrapping"/>
      </w:r>
      <w:r>
        <w:rPr>
          <w:rStyle w:val="VerbatimChar"/>
        </w:rPr>
        <w:t xml:space="preserve">## [1] "Llh: -2.28360586633396E+03; Pars: -2.120403E+00,  6.222598E-02,  6.316105E-02,  1.601063E+00,  1.370804E-02"</w:t>
      </w:r>
      <w:r>
        <w:br w:type="textWrapping"/>
      </w:r>
      <w:r>
        <w:rPr>
          <w:rStyle w:val="VerbatimChar"/>
        </w:rPr>
        <w:t xml:space="preserve">## [1] "Llh: -2.28360670751336E+03; Pars: -2.109216E+00,  6.240800E-02,  5.995944E-02,  1.602471E+00,  1.551157E-02"</w:t>
      </w:r>
      <w:r>
        <w:br w:type="textWrapping"/>
      </w:r>
      <w:r>
        <w:rPr>
          <w:rStyle w:val="VerbatimChar"/>
        </w:rPr>
        <w:t xml:space="preserve">## [1] "Llh: -2.28360614418893E+03; Pars: -2.114544E+00,  6.335646E-02,  6.137090E-02,  1.601678E+00,  1.452092E-02"</w:t>
      </w:r>
      <w:r>
        <w:br w:type="textWrapping"/>
      </w:r>
      <w:r>
        <w:rPr>
          <w:rStyle w:val="VerbatimChar"/>
        </w:rPr>
        <w:t xml:space="preserve">## [1] "Llh: -2.28360304937472E+03; Pars: -2.112687E+00,  5.932260E-02,  6.286226E-02,  1.602853E+00,  1.286086E-02"</w:t>
      </w:r>
      <w:r>
        <w:br w:type="textWrapping"/>
      </w:r>
      <w:r>
        <w:rPr>
          <w:rStyle w:val="VerbatimChar"/>
        </w:rPr>
        <w:t xml:space="preserve">## [1] "Llh: -2.28360120173325E+03; Pars: -2.107290E+00,  5.546921E-02,  6.313238E-02,  1.604428E+00,  1.214556E-02"</w:t>
      </w:r>
      <w:r>
        <w:br w:type="textWrapping"/>
      </w:r>
      <w:r>
        <w:rPr>
          <w:rStyle w:val="VerbatimChar"/>
        </w:rPr>
        <w:t xml:space="preserve">## [1] "Llh: -2.28360093824969E+03; Pars: -2.111392E+00,  5.415524E-02,  6.176244E-02,  1.602761E+00,  1.386593E-02"</w:t>
      </w:r>
      <w:r>
        <w:br w:type="textWrapping"/>
      </w:r>
      <w:r>
        <w:rPr>
          <w:rStyle w:val="VerbatimChar"/>
        </w:rPr>
        <w:t xml:space="preserve">## [1] "Llh: -2.28359902152944E+03; Pars: -2.107198E+00,  4.820005E-02,  6.097408E-02,  1.603582E+00,  1.431868E-02"</w:t>
      </w:r>
      <w:r>
        <w:br w:type="textWrapping"/>
      </w:r>
      <w:r>
        <w:rPr>
          <w:rStyle w:val="VerbatimChar"/>
        </w:rPr>
        <w:t xml:space="preserve">## [1] "Llh: -2.28360241819130E+03; Pars: -2.108609E+00,  4.306933E-02,  6.225657E-02,  1.605673E+00,  1.487614E-02"</w:t>
      </w:r>
      <w:r>
        <w:br w:type="textWrapping"/>
      </w:r>
      <w:r>
        <w:rPr>
          <w:rStyle w:val="VerbatimChar"/>
        </w:rPr>
        <w:t xml:space="preserve">## [1] "Llh: -2.28360173677908E+03; Pars: -2.111000E+00,  4.911954E-02,  6.227004E-02,  1.604190E+00,  1.431384E-02"</w:t>
      </w:r>
      <w:r>
        <w:br w:type="textWrapping"/>
      </w:r>
      <w:r>
        <w:rPr>
          <w:rStyle w:val="VerbatimChar"/>
        </w:rPr>
        <w:t xml:space="preserve">## [1] "Llh: -2.28359920307300E+03; Pars: -2.110821E+00,  4.473787E-02,  6.355578E-02,  1.604744E+00,  1.289932E-02"</w:t>
      </w:r>
      <w:r>
        <w:br w:type="textWrapping"/>
      </w:r>
      <w:r>
        <w:rPr>
          <w:rStyle w:val="VerbatimChar"/>
        </w:rPr>
        <w:t xml:space="preserve">## [1] "Llh: -2.28360013708532E+03; Pars: -2.111752E+00,  4.880387E-02,  6.300956E-02,  1.603977E+00,  1.330472E-02"</w:t>
      </w:r>
      <w:r>
        <w:br w:type="textWrapping"/>
      </w:r>
      <w:r>
        <w:rPr>
          <w:rStyle w:val="VerbatimChar"/>
        </w:rPr>
        <w:t xml:space="preserve">## [1] "Llh: -2.28359960188536E+03; Pars: -2.103741E+00,  4.324521E-02,  6.211631E-02,  1.605905E+00,  1.232192E-02"</w:t>
      </w:r>
      <w:r>
        <w:br w:type="textWrapping"/>
      </w:r>
      <w:r>
        <w:rPr>
          <w:rStyle w:val="VerbatimChar"/>
        </w:rPr>
        <w:t xml:space="preserve">## [1] "Llh: -2.28359969605316E+03; Pars: -2.107440E+00,  4.669162E-02,  6.234307E-02,  1.604859E+00,  1.285894E-02"</w:t>
      </w:r>
      <w:r>
        <w:br w:type="textWrapping"/>
      </w:r>
      <w:r>
        <w:rPr>
          <w:rStyle w:val="VerbatimChar"/>
        </w:rPr>
        <w:t xml:space="preserve">## [1] "Llh: -2.28359788477882E+03; Pars: -2.096634E+00,  4.152567E-02,  6.190257E-02,  1.607016E+00,  1.309725E-02"</w:t>
      </w:r>
      <w:r>
        <w:br w:type="textWrapping"/>
      </w:r>
      <w:r>
        <w:rPr>
          <w:rStyle w:val="VerbatimChar"/>
        </w:rPr>
        <w:t xml:space="preserve">## [1] "Llh: -2.28359914106189E+03; Pars: -2.085259E+00,  3.594512E-02,  6.139543E-02,  1.609465E+00,  1.299463E-02"</w:t>
      </w:r>
      <w:r>
        <w:br w:type="textWrapping"/>
      </w:r>
      <w:r>
        <w:rPr>
          <w:rStyle w:val="VerbatimChar"/>
        </w:rPr>
        <w:t xml:space="preserve">## [1] "Llh: -2.28359722421019E+03; Pars: -2.099274E+00,  4.380841E-02,  6.240241E-02,  1.606079E+00,  1.159925E-02"</w:t>
      </w:r>
      <w:r>
        <w:br w:type="textWrapping"/>
      </w:r>
      <w:r>
        <w:rPr>
          <w:rStyle w:val="VerbatimChar"/>
        </w:rPr>
        <w:t xml:space="preserve">## [1] "Llh: -2.28359729367704E+03; Pars: -2.093410E+00,  4.137224E-02,  6.246859E-02,  1.607025E+00,  1.024196E-02"</w:t>
      </w:r>
      <w:r>
        <w:br w:type="textWrapping"/>
      </w:r>
      <w:r>
        <w:rPr>
          <w:rStyle w:val="VerbatimChar"/>
        </w:rPr>
        <w:t xml:space="preserve">## [1] "Llh: -2.28359719812001E+03; Pars: -2.099777E+00,  3.529897E-02,  6.124808E-02,  1.606501E+00,  1.354901E-02"</w:t>
      </w:r>
      <w:r>
        <w:br w:type="textWrapping"/>
      </w:r>
      <w:r>
        <w:rPr>
          <w:rStyle w:val="VerbatimChar"/>
        </w:rPr>
        <w:t xml:space="preserve">## [1] "Llh: -2.28359805195475E+03; Pars: -2.096020E+00,  2.815899E-02,  6.030594E-02,  1.607539E+00,  1.425073E-02"</w:t>
      </w:r>
      <w:r>
        <w:br w:type="textWrapping"/>
      </w:r>
      <w:r>
        <w:rPr>
          <w:rStyle w:val="VerbatimChar"/>
        </w:rPr>
        <w:t xml:space="preserve">## [1] "Llh: -2.28359560664645E+03; Pars: -2.101741E+00,  4.174511E-02,  6.191686E-02,  1.605263E+00,  1.386349E-02"</w:t>
      </w:r>
      <w:r>
        <w:br w:type="textWrapping"/>
      </w:r>
      <w:r>
        <w:rPr>
          <w:rStyle w:val="VerbatimChar"/>
        </w:rPr>
        <w:t xml:space="preserve">## [1] "Llh: -2.28359424954721E+03; Pars: -2.100741E+00,  4.101469E-02,  6.181713E-02,  1.604942E+00,  1.463427E-02"</w:t>
      </w:r>
      <w:r>
        <w:br w:type="textWrapping"/>
      </w:r>
      <w:r>
        <w:rPr>
          <w:rStyle w:val="VerbatimChar"/>
        </w:rPr>
        <w:t xml:space="preserve">## [1] "Llh: -2.28359819081408E+03; Pars: -2.090629E+00,  3.897390E-02,  5.978193E-02,  1.606504E+00,  1.398006E-02"</w:t>
      </w:r>
      <w:r>
        <w:br w:type="textWrapping"/>
      </w:r>
      <w:r>
        <w:rPr>
          <w:rStyle w:val="VerbatimChar"/>
        </w:rPr>
        <w:t xml:space="preserve">## [1] "Llh: -2.28359686874467E+03; Pars: -2.095677E+00,  4.034124E-02,  6.072539E-02,  1.606064E+00,  1.370988E-02"</w:t>
      </w:r>
      <w:r>
        <w:br w:type="textWrapping"/>
      </w:r>
      <w:r>
        <w:rPr>
          <w:rStyle w:val="VerbatimChar"/>
        </w:rPr>
        <w:t xml:space="preserve">## [1] "Llh: -2.28359604301477E+03; Pars: -2.089643E+00,  3.368856E-02,  6.226416E-02,  1.608663E+00,  1.231718E-02"</w:t>
      </w:r>
      <w:r>
        <w:br w:type="textWrapping"/>
      </w:r>
      <w:r>
        <w:rPr>
          <w:rStyle w:val="VerbatimChar"/>
        </w:rPr>
        <w:t xml:space="preserve">## [1] "Llh: -2.28359588336737E+03; Pars: -2.094032E+00,  3.684459E-02,  6.194164E-02,  1.607391E+00,  1.281755E-02"</w:t>
      </w:r>
      <w:r>
        <w:br w:type="textWrapping"/>
      </w:r>
      <w:r>
        <w:rPr>
          <w:rStyle w:val="VerbatimChar"/>
        </w:rPr>
        <w:t xml:space="preserve">## [1] "Llh: -2.28359425499897E+03; Pars: -2.099165E+00,  3.727658E-02,  6.135129E-02,  1.605375E+00,  1.342674E-02"</w:t>
      </w:r>
      <w:r>
        <w:br w:type="textWrapping"/>
      </w:r>
      <w:r>
        <w:rPr>
          <w:rStyle w:val="VerbatimChar"/>
        </w:rPr>
        <w:t xml:space="preserve">## [1] "Llh: -2.28359502333721E+03; Pars: -2.098533E+00,  3.829625E-02,  6.148911E-02,  1.605785E+00,  1.334436E-02"</w:t>
      </w:r>
      <w:r>
        <w:br w:type="textWrapping"/>
      </w:r>
      <w:r>
        <w:rPr>
          <w:rStyle w:val="VerbatimChar"/>
        </w:rPr>
        <w:t xml:space="preserve">## [1] "Llh: -2.28359499310300E+03; Pars: -2.096483E+00,  3.312430E-02,  6.043101E-02,  1.606029E+00,  1.565573E-02"</w:t>
      </w:r>
      <w:r>
        <w:br w:type="textWrapping"/>
      </w:r>
      <w:r>
        <w:rPr>
          <w:rStyle w:val="VerbatimChar"/>
        </w:rPr>
        <w:t xml:space="preserve">## [1] "Llh: -2.28359501989802E+03; Pars: -2.097181E+00,  3.552216E-02,  6.092386E-02,  1.606042E+00,  1.464161E-02"</w:t>
      </w:r>
      <w:r>
        <w:br w:type="textWrapping"/>
      </w:r>
      <w:r>
        <w:rPr>
          <w:rStyle w:val="VerbatimChar"/>
        </w:rPr>
        <w:t xml:space="preserve">## [1] "Llh: -2.28359341909062E+03; Pars: -2.094662E+00,  4.007707E-02,  6.125850E-02,  1.605419E+00,  1.454866E-02"</w:t>
      </w:r>
      <w:r>
        <w:br w:type="textWrapping"/>
      </w:r>
      <w:r>
        <w:rPr>
          <w:rStyle w:val="VerbatimChar"/>
        </w:rPr>
        <w:t xml:space="preserve">## [1] "Llh: -2.28359274970111E+03; Pars: -2.092105E+00,  4.270345E-02,  6.126371E-02,  1.604878E+00,  1.504849E-02"</w:t>
      </w:r>
      <w:r>
        <w:br w:type="textWrapping"/>
      </w:r>
      <w:r>
        <w:rPr>
          <w:rStyle w:val="VerbatimChar"/>
        </w:rPr>
        <w:t xml:space="preserve">## [1] "Llh: -2.28359186662033E+03; Pars: -2.097333E+00,  3.587520E-02,  6.199652E-02,  1.605382E+00,  1.492323E-02"</w:t>
      </w:r>
      <w:r>
        <w:br w:type="textWrapping"/>
      </w:r>
      <w:r>
        <w:rPr>
          <w:rStyle w:val="VerbatimChar"/>
        </w:rPr>
        <w:t xml:space="preserve">## [1] "Llh: -2.28359080214247E+03; Pars: -2.098162E+00,  3.383115E-02,  6.263208E-02,  1.605041E+00,  1.552991E-02"</w:t>
      </w:r>
      <w:r>
        <w:br w:type="textWrapping"/>
      </w:r>
      <w:r>
        <w:rPr>
          <w:rStyle w:val="VerbatimChar"/>
        </w:rPr>
        <w:t xml:space="preserve">## [1] "Llh: -2.28359236172352E+03; Pars: -2.100630E+00,  3.796183E-02,  6.105645E-02,  1.603118E+00,  1.690050E-02"</w:t>
      </w:r>
      <w:r>
        <w:br w:type="textWrapping"/>
      </w:r>
      <w:r>
        <w:rPr>
          <w:rStyle w:val="VerbatimChar"/>
        </w:rPr>
        <w:t xml:space="preserve">## [1] "Llh: -2.28359222890222E+03; Pars: -2.098981E+00,  3.767938E-02,  6.127775E-02,  1.604185E+00,  1.587976E-02"</w:t>
      </w:r>
      <w:r>
        <w:br w:type="textWrapping"/>
      </w:r>
      <w:r>
        <w:rPr>
          <w:rStyle w:val="VerbatimChar"/>
        </w:rPr>
        <w:t xml:space="preserve">## [1] "Llh: -2.28359071142828E+03; Pars: -2.099178E+00,  4.445872E-02,  6.290578E-02,  1.603740E+00,  1.415194E-02"</w:t>
      </w:r>
      <w:r>
        <w:br w:type="textWrapping"/>
      </w:r>
      <w:r>
        <w:rPr>
          <w:rStyle w:val="VerbatimChar"/>
        </w:rPr>
        <w:t xml:space="preserve">## [1] "Llh: -2.28359045615420E+03; Pars: -2.100526E+00,  5.150650E-02,  6.414316E-02,  1.602596E+00,  1.340005E-02"</w:t>
      </w:r>
      <w:r>
        <w:br w:type="textWrapping"/>
      </w:r>
      <w:r>
        <w:rPr>
          <w:rStyle w:val="VerbatimChar"/>
        </w:rPr>
        <w:t xml:space="preserve">## [1] "Llh: -2.28359228555714E+03; Pars: -2.097040E+00,  4.496120E-02,  6.310224E-02,  1.603282E+00,  1.637026E-02"</w:t>
      </w:r>
      <w:r>
        <w:br w:type="textWrapping"/>
      </w:r>
      <w:r>
        <w:rPr>
          <w:rStyle w:val="VerbatimChar"/>
        </w:rPr>
        <w:t xml:space="preserve">## [1] "Llh: -2.28359136926956E+03; Pars: -2.097572E+00,  4.290298E-02,  6.266450E-02,  1.603805E+00,  1.563438E-02"</w:t>
      </w:r>
      <w:r>
        <w:br w:type="textWrapping"/>
      </w:r>
      <w:r>
        <w:rPr>
          <w:rStyle w:val="VerbatimChar"/>
        </w:rPr>
        <w:t xml:space="preserve">## [1] "Llh: -2.28358957728236E+03; Pars: -2.094197E+00,  4.160580E-02,  6.297535E-02,  1.603260E+00,  1.556277E-02"</w:t>
      </w:r>
      <w:r>
        <w:br w:type="textWrapping"/>
      </w:r>
      <w:r>
        <w:rPr>
          <w:rStyle w:val="VerbatimChar"/>
        </w:rPr>
        <w:t xml:space="preserve">## [1] "Llh: -2.28359027654405E+03; Pars: -2.090926E+00,  4.190454E-02,  6.355445E-02,  1.602420E+00,  1.602702E-02"</w:t>
      </w:r>
      <w:r>
        <w:br w:type="textWrapping"/>
      </w:r>
      <w:r>
        <w:rPr>
          <w:rStyle w:val="VerbatimChar"/>
        </w:rPr>
        <w:t xml:space="preserve">## [1] "Llh: -2.28359007468386E+03; Pars: -2.103670E+00,  3.954636E-02,  6.421342E-02,  1.602678E+00,  1.535426E-02"</w:t>
      </w:r>
      <w:r>
        <w:br w:type="textWrapping"/>
      </w:r>
      <w:r>
        <w:rPr>
          <w:rStyle w:val="VerbatimChar"/>
        </w:rPr>
        <w:t xml:space="preserve">## [1] "Llh: -2.28358990178612E+03; Pars: -2.100779E+00,  4.031305E-02,  6.347600E-02,  1.603228E+00,  1.527782E-02"</w:t>
      </w:r>
      <w:r>
        <w:br w:type="textWrapping"/>
      </w:r>
      <w:r>
        <w:rPr>
          <w:rStyle w:val="VerbatimChar"/>
        </w:rPr>
        <w:t xml:space="preserve">## [1] "Llh: -2.28358930843552E+03; Pars: -2.097514E+00,  4.604714E-02,  6.507868E-02,  1.602987E+00,  1.428221E-02"</w:t>
      </w:r>
      <w:r>
        <w:br w:type="textWrapping"/>
      </w:r>
      <w:r>
        <w:rPr>
          <w:rStyle w:val="VerbatimChar"/>
        </w:rPr>
        <w:t xml:space="preserve">## [1] "Llh: -2.28359042011890E+03; Pars: -2.096780E+00,  5.090402E-02,  6.697915E-02,  1.602388E+00,  1.348343E-02"</w:t>
      </w:r>
      <w:r>
        <w:br w:type="textWrapping"/>
      </w:r>
      <w:r>
        <w:rPr>
          <w:rStyle w:val="VerbatimChar"/>
        </w:rPr>
        <w:t xml:space="preserve">## [1] "Llh: -2.28358766086112E+03; Pars: -2.098900E+00,  4.160111E-02,  6.465760E-02,  1.603040E+00,  1.398672E-02"</w:t>
      </w:r>
      <w:r>
        <w:br w:type="textWrapping"/>
      </w:r>
      <w:r>
        <w:rPr>
          <w:rStyle w:val="VerbatimChar"/>
        </w:rPr>
        <w:t xml:space="preserve">## [1] "Llh: -2.28358619450491E+03; Pars: -2.099563E+00,  4.096507E-02,  6.565415E-02,  1.602657E+00,  1.316290E-02"</w:t>
      </w:r>
      <w:r>
        <w:br w:type="textWrapping"/>
      </w:r>
      <w:r>
        <w:rPr>
          <w:rStyle w:val="VerbatimChar"/>
        </w:rPr>
        <w:t xml:space="preserve">## [1] "Llh: -2.28359027714996E+03; Pars: -2.098870E+00,  5.695270E-02,  6.589885E-02,  1.600853E+00,  1.314438E-02"</w:t>
      </w:r>
      <w:r>
        <w:br w:type="textWrapping"/>
      </w:r>
      <w:r>
        <w:rPr>
          <w:rStyle w:val="VerbatimChar"/>
        </w:rPr>
        <w:t xml:space="preserve">## [1] "Llh: -2.28358898397846E+03; Pars: -2.098693E+00,  4.999942E-02,  6.508216E-02,  1.601899E+00,  1.374077E-02"</w:t>
      </w:r>
      <w:r>
        <w:br w:type="textWrapping"/>
      </w:r>
      <w:r>
        <w:rPr>
          <w:rStyle w:val="VerbatimChar"/>
        </w:rPr>
        <w:t xml:space="preserve">## [1] "Llh: -2.28358848663695E+03; Pars: -2.095772E+00,  3.696666E-02,  6.476338E-02,  1.603016E+00,  1.541053E-02"</w:t>
      </w:r>
      <w:r>
        <w:br w:type="textWrapping"/>
      </w:r>
      <w:r>
        <w:rPr>
          <w:rStyle w:val="VerbatimChar"/>
        </w:rPr>
        <w:t xml:space="preserve">## [1] "Llh: -2.28358825786596E+03; Pars: -2.096961E+00,  4.016273E-02,  6.460832E-02,  1.602911E+00,  1.490791E-02"</w:t>
      </w:r>
      <w:r>
        <w:br w:type="textWrapping"/>
      </w:r>
      <w:r>
        <w:rPr>
          <w:rStyle w:val="VerbatimChar"/>
        </w:rPr>
        <w:t xml:space="preserve">## [1] "Llh: -2.28358769557560E+03; Pars: -2.093992E+00,  4.716042E-02,  6.588347E-02,  1.602258E+00,  1.338480E-02"</w:t>
      </w:r>
      <w:r>
        <w:br w:type="textWrapping"/>
      </w:r>
      <w:r>
        <w:rPr>
          <w:rStyle w:val="VerbatimChar"/>
        </w:rPr>
        <w:t xml:space="preserve">## [1] "Llh: -2.28358780731349E+03; Pars: -2.095689E+00,  4.534659E-02,  6.528160E-02,  1.602500E+00,  1.385806E-02"</w:t>
      </w:r>
      <w:r>
        <w:br w:type="textWrapping"/>
      </w:r>
      <w:r>
        <w:rPr>
          <w:rStyle w:val="VerbatimChar"/>
        </w:rPr>
        <w:t xml:space="preserve">## [1] "Llh: -2.28358763734462E+03; Pars: -2.100492E+00,  4.804398E-02,  6.754737E-02,  1.601825E+00,  1.222867E-02"</w:t>
      </w:r>
      <w:r>
        <w:br w:type="textWrapping"/>
      </w:r>
      <w:r>
        <w:rPr>
          <w:rStyle w:val="VerbatimChar"/>
        </w:rPr>
        <w:t xml:space="preserve">## [1] "Llh: -2.28358756115767E+03; Pars: -2.098918E+00,  4.634658E-02,  6.640436E-02,  1.602183E+00,  1.306219E-02"</w:t>
      </w:r>
      <w:r>
        <w:br w:type="textWrapping"/>
      </w:r>
      <w:r>
        <w:rPr>
          <w:rStyle w:val="VerbatimChar"/>
        </w:rPr>
        <w:t xml:space="preserve">## [1] "Llh: -2.28358602190433E+03; Pars: -2.097738E+00,  4.352274E-02,  6.597430E-02,  1.601777E+00,  1.302122E-02"</w:t>
      </w:r>
      <w:r>
        <w:br w:type="textWrapping"/>
      </w:r>
      <w:r>
        <w:rPr>
          <w:rStyle w:val="VerbatimChar"/>
        </w:rPr>
        <w:t xml:space="preserve">## [1] "Llh: -2.28358484998943E+03; Pars: -2.097850E+00,  4.231293E-02,  6.642211E-02,  1.601172E+00,  1.239073E-02"</w:t>
      </w:r>
      <w:r>
        <w:br w:type="textWrapping"/>
      </w:r>
      <w:r>
        <w:rPr>
          <w:rStyle w:val="VerbatimChar"/>
        </w:rPr>
        <w:t xml:space="preserve">## [1] "Llh: -2.28358505482605E+03; Pars: -2.096221E+00,  3.749360E-02,  6.650680E-02,  1.602574E+00,  1.302265E-02"</w:t>
      </w:r>
      <w:r>
        <w:br w:type="textWrapping"/>
      </w:r>
      <w:r>
        <w:rPr>
          <w:rStyle w:val="VerbatimChar"/>
        </w:rPr>
        <w:t xml:space="preserve">## [1] "Llh: -2.28358576680415E+03; Pars: -2.096839E+00,  4.029110E-02,  6.615064E-02,  1.602405E+00,  1.320218E-02"</w:t>
      </w:r>
      <w:r>
        <w:br w:type="textWrapping"/>
      </w:r>
      <w:r>
        <w:rPr>
          <w:rStyle w:val="VerbatimChar"/>
        </w:rPr>
        <w:t xml:space="preserve">## [1] "Llh: -2.28358455524396E+03; Pars: -2.097657E+00,  4.541010E-02,  6.774004E-02,  1.601427E+00,  1.110140E-02"</w:t>
      </w:r>
      <w:r>
        <w:br w:type="textWrapping"/>
      </w:r>
      <w:r>
        <w:rPr>
          <w:rStyle w:val="VerbatimChar"/>
        </w:rPr>
        <w:t xml:space="preserve">## [1] "Llh: -2.28358388671893E+03; Pars: -2.098005E+00,  4.828555E-02,  6.930589E-02,  1.600686E+00,  9.198138E-03"</w:t>
      </w:r>
      <w:r>
        <w:br w:type="textWrapping"/>
      </w:r>
      <w:r>
        <w:rPr>
          <w:rStyle w:val="VerbatimChar"/>
        </w:rPr>
        <w:t xml:space="preserve">## [1] "Llh: -2.28358305664041E+03; Pars: -2.102231E+00,  3.903857E-02,  6.783386E-02,  1.601450E+00,  1.094984E-02"</w:t>
      </w:r>
      <w:r>
        <w:br w:type="textWrapping"/>
      </w:r>
      <w:r>
        <w:rPr>
          <w:rStyle w:val="VerbatimChar"/>
        </w:rPr>
        <w:t xml:space="preserve">## [1] "Llh: -2.28358171743915E+03; Pars: -2.106350E+00,  3.551828E-02,  6.880905E-02,  1.601047E+00,  9.732356E-03"</w:t>
      </w:r>
      <w:r>
        <w:br w:type="textWrapping"/>
      </w:r>
      <w:r>
        <w:rPr>
          <w:rStyle w:val="VerbatimChar"/>
        </w:rPr>
        <w:t xml:space="preserve">## [1] "Llh: -2.28358092502721E+03; Pars: -2.100277E+00,  3.571310E-02,  6.827484E-02,  1.601071E+00,  9.940516E-03"</w:t>
      </w:r>
      <w:r>
        <w:br w:type="textWrapping"/>
      </w:r>
      <w:r>
        <w:rPr>
          <w:rStyle w:val="VerbatimChar"/>
        </w:rPr>
        <w:t xml:space="preserve">## [1] "Llh: -2.28357896108869E+03; Pars: -2.100957E+00,  3.134963E-02,  6.921008E-02,  1.600514E+00,  8.379678E-03"</w:t>
      </w:r>
      <w:r>
        <w:br w:type="textWrapping"/>
      </w:r>
      <w:r>
        <w:rPr>
          <w:rStyle w:val="VerbatimChar"/>
        </w:rPr>
        <w:t xml:space="preserve">## [1] "Llh: -2.28358072206051E+03; Pars: -2.100189E+00,  3.630438E-02,  7.044743E-02,  1.599741E+00,  7.926521E-03"</w:t>
      </w:r>
      <w:r>
        <w:br w:type="textWrapping"/>
      </w:r>
      <w:r>
        <w:rPr>
          <w:rStyle w:val="VerbatimChar"/>
        </w:rPr>
        <w:t xml:space="preserve">## [1] "Llh: -2.28358115809921E+03; Pars: -2.100033E+00,  3.741732E-02,  6.924911E-02,  1.600469E+00,  9.235615E-03"</w:t>
      </w:r>
      <w:r>
        <w:br w:type="textWrapping"/>
      </w:r>
      <w:r>
        <w:rPr>
          <w:rStyle w:val="VerbatimChar"/>
        </w:rPr>
        <w:t xml:space="preserve">## [1] "Llh: -2.28358030986736E+03; Pars: -2.105119E+00,  3.915762E-02,  7.117102E-02,  1.598692E+00,  6.028322E-03"</w:t>
      </w:r>
      <w:r>
        <w:br w:type="textWrapping"/>
      </w:r>
      <w:r>
        <w:rPr>
          <w:rStyle w:val="VerbatimChar"/>
        </w:rPr>
        <w:t xml:space="preserve">## [1] "Llh: -2.28358050302193E+03; Pars: -2.102895E+00,  3.873482E-02,  7.000497E-02,  1.599662E+00,  7.776903E-03"</w:t>
      </w:r>
      <w:r>
        <w:br w:type="textWrapping"/>
      </w:r>
      <w:r>
        <w:rPr>
          <w:rStyle w:val="VerbatimChar"/>
        </w:rPr>
        <w:t xml:space="preserve">## [1] "Llh: -2.28357910000436E+03; Pars: -2.106398E+00,  3.363858E-02,  7.315528E-02,  1.599100E+00,  4.115278E-03"</w:t>
      </w:r>
      <w:r>
        <w:br w:type="textWrapping"/>
      </w:r>
      <w:r>
        <w:rPr>
          <w:rStyle w:val="VerbatimChar"/>
        </w:rPr>
        <w:t xml:space="preserve">## [1] "Llh: -2.28357942185736E+03; Pars: -2.104261E+00,  3.562432E-02,  7.147199E-02,  1.599618E+00,  6.184140E-03"</w:t>
      </w:r>
      <w:r>
        <w:br w:type="textWrapping"/>
      </w:r>
      <w:r>
        <w:rPr>
          <w:rStyle w:val="VerbatimChar"/>
        </w:rPr>
        <w:t xml:space="preserve">## [1] "Llh: -2.28357762365315E+03; Pars: -2.109600E+00,  2.550949E-02,  7.181125E-02,  1.598952E+00,  5.274724E-03"</w:t>
      </w:r>
      <w:r>
        <w:br w:type="textWrapping"/>
      </w:r>
      <w:r>
        <w:rPr>
          <w:rStyle w:val="VerbatimChar"/>
        </w:rPr>
        <w:t xml:space="preserve">## [1] "Llh: -2.28357752600380E+03; Pars: -2.115398E+00,  1.854147E-02,  7.306393E-02,  1.598086E+00,  3.313016E-03"</w:t>
      </w:r>
      <w:r>
        <w:br w:type="textWrapping"/>
      </w:r>
      <w:r>
        <w:rPr>
          <w:rStyle w:val="VerbatimChar"/>
        </w:rPr>
        <w:t xml:space="preserve">## [1] "Llh: -2.28358008176814E+03; Pars: -2.104875E+00,  2.673892E-02,  7.401004E-02,  1.597408E+00,  2.172770E-03"</w:t>
      </w:r>
      <w:r>
        <w:br w:type="textWrapping"/>
      </w:r>
      <w:r>
        <w:rPr>
          <w:rStyle w:val="VerbatimChar"/>
        </w:rPr>
        <w:t xml:space="preserve">## [1] "Llh: -2.28357866904582E+03; Pars: -2.105243E+00,  2.870588E-02,  7.270979E-02,  1.598317E+00,  4.062666E-03"</w:t>
      </w:r>
      <w:r>
        <w:br w:type="textWrapping"/>
      </w:r>
      <w:r>
        <w:rPr>
          <w:rStyle w:val="VerbatimChar"/>
        </w:rPr>
        <w:t xml:space="preserve">## [1] "Llh: -2.28357785101639E+03; Pars: -2.113057E+00,  2.381450E-02,  7.327661E-02,  1.598143E+00,  2.433063E-03"</w:t>
      </w:r>
      <w:r>
        <w:br w:type="textWrapping"/>
      </w:r>
      <w:r>
        <w:rPr>
          <w:rStyle w:val="VerbatimChar"/>
        </w:rPr>
        <w:t xml:space="preserve">## [1] "Llh: -2.28357771426985E+03; Pars: -2.109840E+00,  2.646189E-02,  7.256932E-02,  1.598542E+00,  3.806428E-03"</w:t>
      </w:r>
      <w:r>
        <w:br w:type="textWrapping"/>
      </w:r>
      <w:r>
        <w:rPr>
          <w:rStyle w:val="VerbatimChar"/>
        </w:rPr>
        <w:t xml:space="preserve">## [1] "Llh: -2.28357663140057E+03; Pars: -2.110015E+00,  1.887583E-02,  7.311234E-02,  1.599131E+00,  3.442504E-03"</w:t>
      </w:r>
      <w:r>
        <w:br w:type="textWrapping"/>
      </w:r>
      <w:r>
        <w:rPr>
          <w:rStyle w:val="VerbatimChar"/>
        </w:rPr>
        <w:t xml:space="preserve">## [1] "Llh: -2.28357657183461E+03; Pars: -2.112463E+00,  1.310542E-02,  7.408300E-02,  1.599351E+00,  2.149596E-03"</w:t>
      </w:r>
      <w:r>
        <w:br w:type="textWrapping"/>
      </w:r>
      <w:r>
        <w:rPr>
          <w:rStyle w:val="VerbatimChar"/>
        </w:rPr>
        <w:t xml:space="preserve">## [1] "Llh: -2.28357621727364E+03; Pars: -2.111162E+00,  1.507058E-02,  7.149917E-02,  1.598824E+00,  4.569276E-03"</w:t>
      </w:r>
      <w:r>
        <w:br w:type="textWrapping"/>
      </w:r>
      <w:r>
        <w:rPr>
          <w:rStyle w:val="VerbatimChar"/>
        </w:rPr>
        <w:t xml:space="preserve">## [1] "Llh: -2.28357629769936E+03; Pars: -2.113544E+00,  1.008733E-02,  7.067111E-02,  1.598686E+00,  4.796275E-03"</w:t>
      </w:r>
      <w:r>
        <w:br w:type="textWrapping"/>
      </w:r>
      <w:r>
        <w:rPr>
          <w:rStyle w:val="VerbatimChar"/>
        </w:rPr>
        <w:t xml:space="preserve">## [1] "Llh: -2.28358034100589E+03; Pars: -2.120686E+00,  1.206409E-02,  7.636000E-02,  1.596736E+00, -1.219285E-03"</w:t>
      </w:r>
      <w:r>
        <w:br w:type="textWrapping"/>
      </w:r>
      <w:r>
        <w:rPr>
          <w:rStyle w:val="VerbatimChar"/>
        </w:rPr>
        <w:t xml:space="preserve">## [1] "Llh: -2.28357713468410E+03; Pars: -2.105889E+00,  2.469153E-02,  7.099756E-02,  1.599569E+00,  5.979937E-03"</w:t>
      </w:r>
      <w:r>
        <w:br w:type="textWrapping"/>
      </w:r>
      <w:r>
        <w:rPr>
          <w:rStyle w:val="VerbatimChar"/>
        </w:rPr>
        <w:t xml:space="preserve">## [1] "Llh: -2.28357713755450E+03; Pars: -2.116657E+00,  1.240471E-02,  7.217540E-02,  1.599432E+00,  3.864635E-03"</w:t>
      </w:r>
      <w:r>
        <w:br w:type="textWrapping"/>
      </w:r>
      <w:r>
        <w:rPr>
          <w:rStyle w:val="VerbatimChar"/>
        </w:rPr>
        <w:t xml:space="preserve">## [1] "Llh: -2.28357657979577E+03; Pars: -2.113804E+00,  1.529970E-02,  7.230899E-02,  1.599153E+00,  3.914143E-03"</w:t>
      </w:r>
      <w:r>
        <w:br w:type="textWrapping"/>
      </w:r>
      <w:r>
        <w:rPr>
          <w:rStyle w:val="VerbatimChar"/>
        </w:rPr>
        <w:t xml:space="preserve">## [1] "Llh: -2.28357621786617E+03; Pars: -2.113646E+00,  1.080840E-02,  7.221174E-02,  1.599451E+00,  4.163959E-03"</w:t>
      </w:r>
      <w:r>
        <w:br w:type="textWrapping"/>
      </w:r>
      <w:r>
        <w:rPr>
          <w:rStyle w:val="VerbatimChar"/>
        </w:rPr>
        <w:t xml:space="preserve">## [1] "Llh: -2.28357623648819E+03; Pars: -2.112695E+00,  1.351999E-02,  7.230114E-02,  1.599224E+00,  4.074576E-03"</w:t>
      </w:r>
      <w:r>
        <w:br w:type="textWrapping"/>
      </w:r>
      <w:r>
        <w:rPr>
          <w:rStyle w:val="VerbatimChar"/>
        </w:rPr>
        <w:t xml:space="preserve">## [1] "Llh: -2.28357539460863E+03; Pars: -2.107388E+00,  1.243040E-02,  7.137626E-02,  1.600454E+00,  4.997748E-03"</w:t>
      </w:r>
      <w:r>
        <w:br w:type="textWrapping"/>
      </w:r>
      <w:r>
        <w:rPr>
          <w:rStyle w:val="VerbatimChar"/>
        </w:rPr>
        <w:t xml:space="preserve">## [1] "Llh: -2.28357515194035E+03; Pars: -2.103383E+00,  1.017784E-02,  7.053242E-02,  1.601639E+00,  5.840114E-03"</w:t>
      </w:r>
      <w:r>
        <w:br w:type="textWrapping"/>
      </w:r>
      <w:r>
        <w:rPr>
          <w:rStyle w:val="VerbatimChar"/>
        </w:rPr>
        <w:t xml:space="preserve">## [1] "Llh: -2.28357685672763E+03; Pars: -2.115894E+00,  6.548239E-03,  7.325657E-02,  1.599798E+00,  2.274898E-03"</w:t>
      </w:r>
      <w:r>
        <w:br w:type="textWrapping"/>
      </w:r>
      <w:r>
        <w:rPr>
          <w:rStyle w:val="VerbatimChar"/>
        </w:rPr>
        <w:t xml:space="preserve">## [1] "Llh: -2.28357609478555E+03; Pars: -2.113393E+00,  9.124947E-03,  7.269182E-02,  1.599740E+00,  3.201158E-03"</w:t>
      </w:r>
      <w:r>
        <w:br w:type="textWrapping"/>
      </w:r>
      <w:r>
        <w:rPr>
          <w:rStyle w:val="VerbatimChar"/>
        </w:rPr>
        <w:t xml:space="preserve">## [1] "Llh: -2.28357513329282E+03; Pars: -2.107815E+00,  8.594264E-03,  7.209826E-02,  1.600449E+00,  4.055498E-03"</w:t>
      </w:r>
      <w:r>
        <w:br w:type="textWrapping"/>
      </w:r>
      <w:r>
        <w:rPr>
          <w:rStyle w:val="VerbatimChar"/>
        </w:rPr>
        <w:t xml:space="preserve">## [1] "Llh: -2.28357478576149E+03; Pars: -2.104821E+00,  6.441272E-03,  7.199290E-02,  1.601097E+00,  4.126176E-03"</w:t>
      </w:r>
      <w:r>
        <w:br w:type="textWrapping"/>
      </w:r>
      <w:r>
        <w:rPr>
          <w:rStyle w:val="VerbatimChar"/>
        </w:rPr>
        <w:t xml:space="preserve">## [1] "Llh: -2.28357543602113E+03; Pars: -2.106099E+00,  7.551768E-03,  6.948822E-02,  1.600949E+00,  6.610677E-03"</w:t>
      </w:r>
      <w:r>
        <w:br w:type="textWrapping"/>
      </w:r>
      <w:r>
        <w:rPr>
          <w:rStyle w:val="VerbatimChar"/>
        </w:rPr>
        <w:t xml:space="preserve">## [1] "Llh: -2.28357525310438E+03; Pars: -2.107690E+00,  8.667608E-03,  7.063692E-02,  1.600549E+00,  5.495407E-03"</w:t>
      </w:r>
      <w:r>
        <w:br w:type="textWrapping"/>
      </w:r>
      <w:r>
        <w:rPr>
          <w:rStyle w:val="VerbatimChar"/>
        </w:rPr>
        <w:t xml:space="preserve">## [1] "Llh: -2.28357487404984E+03; Pars: -2.102533E+00,  8.382881E-03,  7.072955E-02,  1.601289E+00,  5.128893E-03"</w:t>
      </w:r>
      <w:r>
        <w:br w:type="textWrapping"/>
      </w:r>
      <w:r>
        <w:rPr>
          <w:rStyle w:val="VerbatimChar"/>
        </w:rPr>
        <w:t xml:space="preserve">## [1] "Llh: -2.28357496092943E+03; Pars: -2.105312E+00,  8.932754E-03,  7.110010E-02,  1.600829E+00,  4.887659E-03"</w:t>
      </w:r>
      <w:r>
        <w:br w:type="textWrapping"/>
      </w:r>
      <w:r>
        <w:rPr>
          <w:rStyle w:val="VerbatimChar"/>
        </w:rPr>
        <w:t xml:space="preserve">## [1] "Llh: -2.28357509945716E+03; Pars: -2.101566E+00,  4.754775E-03,  7.113427E-02,  1.602904E+00,  4.947423E-03"</w:t>
      </w:r>
      <w:r>
        <w:br w:type="textWrapping"/>
      </w:r>
      <w:r>
        <w:rPr>
          <w:rStyle w:val="VerbatimChar"/>
        </w:rPr>
        <w:t xml:space="preserve">## [1] "Llh: -2.28357490651882E+03; Pars: -2.103965E+00,  6.344246E-03,  7.122550E-02,  1.601883E+00,  4.852886E-03"</w:t>
      </w:r>
      <w:r>
        <w:br w:type="textWrapping"/>
      </w:r>
      <w:r>
        <w:rPr>
          <w:rStyle w:val="VerbatimChar"/>
        </w:rPr>
        <w:t xml:space="preserve">## [1] "Llh: -2.28357555045000E+03; Pars: -2.095564E+00,  6.790310E-03,  6.935509E-02,  1.602844E+00,  6.976233E-03"</w:t>
      </w:r>
      <w:r>
        <w:br w:type="textWrapping"/>
      </w:r>
      <w:r>
        <w:rPr>
          <w:rStyle w:val="VerbatimChar"/>
        </w:rPr>
        <w:t xml:space="preserve">## [1] "Llh: -2.28357499052047E+03; Pars: -2.100021E+00,  7.310966E-03,  7.018928E-02,  1.602067E+00,  6.032464E-03"</w:t>
      </w:r>
      <w:r>
        <w:br w:type="textWrapping"/>
      </w:r>
      <w:r>
        <w:rPr>
          <w:rStyle w:val="VerbatimChar"/>
        </w:rPr>
        <w:t xml:space="preserve">## [1] "Llh: -2.28357482480217E+03; Pars: -2.098200E+00,  6.678069E-03,  7.123094E-02,  1.602641E+00,  4.896806E-03"</w:t>
      </w:r>
      <w:r>
        <w:br w:type="textWrapping"/>
      </w:r>
      <w:r>
        <w:rPr>
          <w:rStyle w:val="VerbatimChar"/>
        </w:rPr>
        <w:t xml:space="preserve">## [1] "Llh: -2.28357478250583E+03; Pars: -2.100572E+00,  7.127923E-03,  7.108243E-02,  1.602118E+00,  5.046456E-03"</w:t>
      </w:r>
      <w:r>
        <w:br w:type="textWrapping"/>
      </w:r>
      <w:r>
        <w:rPr>
          <w:rStyle w:val="VerbatimChar"/>
        </w:rPr>
        <w:t xml:space="preserve">## [1] "Llh: -2.28357461995777E+03; Pars: -2.101382E+00,  4.931936E-03,  7.155544E-02,  1.601743E+00,  4.234636E-03"</w:t>
      </w:r>
      <w:r>
        <w:br w:type="textWrapping"/>
      </w:r>
      <w:r>
        <w:rPr>
          <w:rStyle w:val="VerbatimChar"/>
        </w:rPr>
        <w:t xml:space="preserve">## [1] "Llh: -2.28357462934998E+03; Pars: -2.100382E+00,  3.433193E-03,  7.206695E-02,  1.601795E+00,  3.431898E-03"</w:t>
      </w:r>
      <w:r>
        <w:br w:type="textWrapping"/>
      </w:r>
      <w:r>
        <w:rPr>
          <w:rStyle w:val="VerbatimChar"/>
        </w:rPr>
        <w:t xml:space="preserve">## [1] "Llh: -2.28357483128659E+03; Pars: -2.105288E+00,  5.865639E-03,  7.244505E-02,  1.601184E+00,  3.323155E-03"</w:t>
      </w:r>
      <w:r>
        <w:br w:type="textWrapping"/>
      </w:r>
      <w:r>
        <w:rPr>
          <w:rStyle w:val="VerbatimChar"/>
        </w:rPr>
        <w:t xml:space="preserve">## [1] "Llh: -2.28357472794391E+03; Pars: -2.103971E+00,  6.197695E-03,  7.188111E-02,  1.601405E+00,  4.000482E-03"</w:t>
      </w:r>
      <w:r>
        <w:br w:type="textWrapping"/>
      </w:r>
      <w:r>
        <w:rPr>
          <w:rStyle w:val="VerbatimChar"/>
        </w:rPr>
        <w:t xml:space="preserve">## [1] "Llh: -2.28357475276288E+03; Pars: -2.101347E+00,  6.696536E-03,  7.167107E-02,  1.601178E+00,  4.161771E-03"</w:t>
      </w:r>
      <w:r>
        <w:br w:type="textWrapping"/>
      </w:r>
      <w:r>
        <w:rPr>
          <w:rStyle w:val="VerbatimChar"/>
        </w:rPr>
        <w:t xml:space="preserve">## [1] "Llh: -2.28357469246720E+03; Pars: -2.102001E+00,  6.606671E-03,  7.155968E-02,  1.601354E+00,  4.334550E-03"</w:t>
      </w:r>
      <w:r>
        <w:br w:type="textWrapping"/>
      </w:r>
      <w:r>
        <w:rPr>
          <w:rStyle w:val="VerbatimChar"/>
        </w:rPr>
        <w:t xml:space="preserve">## [1] "Llh: -2.28357470361797E+03; Pars: -2.102566E+00,  4.607577E-03,  7.249908E-02,  1.601798E+00,  3.568028E-03"</w:t>
      </w:r>
      <w:r>
        <w:br w:type="textWrapping"/>
      </w:r>
      <w:r>
        <w:rPr>
          <w:rStyle w:val="VerbatimChar"/>
        </w:rPr>
        <w:t xml:space="preserve">## [1] "Llh: -2.28357466264875E+03; Pars: -2.102558E+00,  5.351220E-03,  7.205669E-02,  1.601671E+00,  3.958244E-03"</w:t>
      </w:r>
      <w:r>
        <w:br w:type="textWrapping"/>
      </w:r>
      <w:r>
        <w:rPr>
          <w:rStyle w:val="VerbatimChar"/>
        </w:rPr>
        <w:t xml:space="preserve">## [1] "Llh: -2.28357469456421E+03; Pars: -2.099373E+00,  5.567841E-03,  7.126124E-02,  1.602220E+00,  4.503571E-03"</w:t>
      </w:r>
      <w:r>
        <w:br w:type="textWrapping"/>
      </w:r>
      <w:r>
        <w:rPr>
          <w:rStyle w:val="VerbatimChar"/>
        </w:rPr>
        <w:t xml:space="preserve">## [1] "Llh: -2.28357465715127E+03; Pars: -2.100735E+00,  5.774415E-03,  7.144416E-02,  1.601939E+00,  4.409223E-03"</w:t>
      </w:r>
      <w:r>
        <w:br w:type="textWrapping"/>
      </w:r>
      <w:r>
        <w:rPr>
          <w:rStyle w:val="VerbatimChar"/>
        </w:rPr>
        <w:t xml:space="preserve">## [1] "Llh: -2.28357469096515E+03; Pars: -2.103687E+00,  4.625018E-03,  7.231640E-02,  1.601126E+00,  3.328398E-03"</w:t>
      </w:r>
      <w:r>
        <w:br w:type="textWrapping"/>
      </w:r>
      <w:r>
        <w:rPr>
          <w:rStyle w:val="VerbatimChar"/>
        </w:rPr>
        <w:t xml:space="preserve">## [1] "Llh: -2.28357464693768E+03; Pars: -2.102908E+00,  5.153186E-03,  7.200791E-02,  1.601374E+00,  3.757912E-03"</w:t>
      </w:r>
      <w:r>
        <w:br w:type="textWrapping"/>
      </w:r>
      <w:r>
        <w:rPr>
          <w:rStyle w:val="VerbatimChar"/>
        </w:rPr>
        <w:t xml:space="preserve">## [1] "Llh: -2.28357464543926E+03; Pars: -2.099862E+00,  4.940654E-03,  7.156844E-02,  1.601827E+00,  4.277344E-03"</w:t>
      </w:r>
      <w:r>
        <w:br w:type="textWrapping"/>
      </w:r>
      <w:r>
        <w:rPr>
          <w:rStyle w:val="VerbatimChar"/>
        </w:rPr>
        <w:t xml:space="preserve">## [1] "Llh: -2.28357462768127E+03; Pars: -2.100890E+00,  5.228726E-03,  7.164661E-02,  1.601721E+00,  4.208128E-03"</w:t>
      </w:r>
      <w:r>
        <w:br w:type="textWrapping"/>
      </w:r>
      <w:r>
        <w:rPr>
          <w:rStyle w:val="VerbatimChar"/>
        </w:rPr>
        <w:t xml:space="preserve">## [1] "Llh: -2.28357462449768E+03; Pars: -2.101388E+00,  4.220825E-03,  7.192464E-02,  1.602025E+00,  3.892707E-03"</w:t>
      </w:r>
      <w:r>
        <w:br w:type="textWrapping"/>
      </w:r>
      <w:r>
        <w:rPr>
          <w:rStyle w:val="VerbatimChar"/>
        </w:rPr>
        <w:t xml:space="preserve">## [1] "Llh: -2.28357461742971E+03; Pars: -2.101541E+00,  4.721105E-03,  7.183340E-02,  1.601857E+00,  4.003168E-03"</w:t>
      </w:r>
      <w:r>
        <w:br w:type="textWrapping"/>
      </w:r>
      <w:r>
        <w:rPr>
          <w:rStyle w:val="VerbatimChar"/>
        </w:rPr>
        <w:t xml:space="preserve">## [1] "Llh: -2.28357465614041E+03; Pars: -2.100425E+00,  4.956368E-03,  7.133831E-02,  1.601783E+00,  4.286983E-03"</w:t>
      </w:r>
      <w:r>
        <w:br w:type="textWrapping"/>
      </w:r>
      <w:r>
        <w:rPr>
          <w:rStyle w:val="VerbatimChar"/>
        </w:rPr>
        <w:t xml:space="preserve">## [1] "Llh: -2.28357462959604E+03; Pars: -2.100958E+00,  5.052262E-03,  7.151791E-02,  1.601755E+00,  4.204798E-03"</w:t>
      </w:r>
      <w:r>
        <w:br w:type="textWrapping"/>
      </w:r>
      <w:r>
        <w:rPr>
          <w:rStyle w:val="VerbatimChar"/>
        </w:rPr>
        <w:t xml:space="preserve">## [1] "Llh: -2.28357461488094E+03; Pars: -2.102337E+00,  4.354110E-03,  7.198035E-02,  1.601442E+00,  3.754235E-03"</w:t>
      </w:r>
      <w:r>
        <w:br w:type="textWrapping"/>
      </w:r>
      <w:r>
        <w:rPr>
          <w:rStyle w:val="VerbatimChar"/>
        </w:rPr>
        <w:t xml:space="preserve">## [1] "Llh: -2.28357464659281E+03; Pars: -2.103137E+00,  3.780900E-03,  7.224844E-02,  1.601193E+00,  3.426741E-03"</w:t>
      </w:r>
      <w:r>
        <w:br w:type="textWrapping"/>
      </w:r>
      <w:r>
        <w:rPr>
          <w:rStyle w:val="VerbatimChar"/>
        </w:rPr>
        <w:t xml:space="preserve">## [1] "Llh: -2.28357468085331E+03; Pars: -2.100337E+00,  4.354110E-03,  7.198035E-02,  1.601442E+00,  3.754235E-03"</w:t>
      </w:r>
      <w:r>
        <w:br w:type="textWrapping"/>
      </w:r>
      <w:r>
        <w:rPr>
          <w:rStyle w:val="VerbatimChar"/>
        </w:rPr>
        <w:t xml:space="preserve">## [1] "Llh: -2.28357461488094E+03; Pars: -2.102337E+00,  4.354110E-03,  7.198035E-02,  1.601442E+00,  3.754235E-03"</w:t>
      </w:r>
      <w:r>
        <w:br w:type="textWrapping"/>
      </w:r>
      <w:r>
        <w:rPr>
          <w:rStyle w:val="VerbatimChar"/>
        </w:rPr>
        <w:t xml:space="preserve">## [1] "Llh: -2.28357462815656E+03; Pars: -2.101337E+00,  4.358467E-03,  7.198035E-02,  1.601442E+00,  3.754235E-03"</w:t>
      </w:r>
      <w:r>
        <w:br w:type="textWrapping"/>
      </w:r>
      <w:r>
        <w:rPr>
          <w:rStyle w:val="VerbatimChar"/>
        </w:rPr>
        <w:t xml:space="preserve">## [1] "Llh: -2.28357462794421E+03; Pars: -2.101337E+00,  4.349759E-03,  7.198035E-02,  1.601442E+00,  3.754235E-03"</w:t>
      </w:r>
      <w:r>
        <w:br w:type="textWrapping"/>
      </w:r>
      <w:r>
        <w:rPr>
          <w:rStyle w:val="VerbatimChar"/>
        </w:rPr>
        <w:t xml:space="preserve">## [1] "Llh: -2.28357494121057E+03; Pars: -2.101337E+00,  4.354110E-03,  7.298035E-02,  1.601442E+00,  3.754235E-03"</w:t>
      </w:r>
      <w:r>
        <w:br w:type="textWrapping"/>
      </w:r>
      <w:r>
        <w:rPr>
          <w:rStyle w:val="VerbatimChar"/>
        </w:rPr>
        <w:t xml:space="preserve">## [1] "Llh: -2.28357498901783E+03; Pars: -2.101337E+00,  4.354110E-03,  7.098035E-02,  1.601442E+00,  3.754235E-03"</w:t>
      </w:r>
      <w:r>
        <w:br w:type="textWrapping"/>
      </w:r>
      <w:r>
        <w:rPr>
          <w:rStyle w:val="VerbatimChar"/>
        </w:rPr>
        <w:t xml:space="preserve">## [1] "Llh: -2.28357510587491E+03; Pars: -2.101337E+00,  4.354110E-03,  7.198035E-02,  1.603044E+00,  3.754235E-03"</w:t>
      </w:r>
      <w:r>
        <w:br w:type="textWrapping"/>
      </w:r>
      <w:r>
        <w:rPr>
          <w:rStyle w:val="VerbatimChar"/>
        </w:rPr>
        <w:t xml:space="preserve">## [1] "Llh: -2.28357562447876E+03; Pars: -2.101337E+00,  4.354110E-03,  7.198035E-02,  1.599841E+00,  3.754235E-03"</w:t>
      </w:r>
      <w:r>
        <w:br w:type="textWrapping"/>
      </w:r>
      <w:r>
        <w:rPr>
          <w:rStyle w:val="VerbatimChar"/>
        </w:rPr>
        <w:t xml:space="preserve">## [1] "Llh: -2.28357481318794E+03; Pars: -2.101337E+00,  4.354110E-03,  7.198035E-02,  1.601442E+00,  4.754235E-03"</w:t>
      </w:r>
      <w:r>
        <w:br w:type="textWrapping"/>
      </w:r>
      <w:r>
        <w:rPr>
          <w:rStyle w:val="VerbatimChar"/>
        </w:rPr>
        <w:t xml:space="preserve">## [1] "Llh: -2.28357493816500E+03; Pars: -2.101337E+00,  4.354110E-03,  7.198035E-02,  1.601442E+00,  2.754235E-03"</w:t>
      </w:r>
      <w:r>
        <w:br w:type="textWrapping"/>
      </w:r>
      <w:r>
        <w:rPr>
          <w:rStyle w:val="VerbatimChar"/>
        </w:rPr>
        <w:t xml:space="preserve">## [1] "Llh: -2.28357461488094E+03; Pars: -2.102337E+00,  4.354110E-03,  7.198035E-02,  1.601442E+00,  3.754235E-03"</w:t>
      </w:r>
      <w:r>
        <w:br w:type="textWrapping"/>
      </w:r>
      <w:r>
        <w:rPr>
          <w:rStyle w:val="VerbatimChar"/>
        </w:rPr>
        <w:t xml:space="preserve">## [1] "Llh: -2.28357470681982E+03; Pars: -2.104337E+00,  4.354110E-03,  7.198035E-02,  1.601442E+00,  3.754235E-03"</w:t>
      </w:r>
      <w:r>
        <w:br w:type="textWrapping"/>
      </w:r>
      <w:r>
        <w:rPr>
          <w:rStyle w:val="VerbatimChar"/>
        </w:rPr>
        <w:t xml:space="preserve">## [1] "Llh: -2.28357464130529E+03; Pars: -2.103337E+00,  4.358467E-03,  7.198035E-02,  1.601442E+00,  3.754235E-03"</w:t>
      </w:r>
      <w:r>
        <w:br w:type="textWrapping"/>
      </w:r>
      <w:r>
        <w:rPr>
          <w:rStyle w:val="VerbatimChar"/>
        </w:rPr>
        <w:t xml:space="preserve">## [1] "Llh: -2.28357464107343E+03; Pars: -2.103337E+00,  4.349759E-03,  7.198035E-02,  1.601442E+00,  3.754235E-03"</w:t>
      </w:r>
      <w:r>
        <w:br w:type="textWrapping"/>
      </w:r>
      <w:r>
        <w:rPr>
          <w:rStyle w:val="VerbatimChar"/>
        </w:rPr>
        <w:t xml:space="preserve">## [1] "Llh: -2.28357495083782E+03; Pars: -2.103337E+00,  4.354110E-03,  7.298035E-02,  1.601442E+00,  3.754235E-03"</w:t>
      </w:r>
      <w:r>
        <w:br w:type="textWrapping"/>
      </w:r>
      <w:r>
        <w:rPr>
          <w:rStyle w:val="VerbatimChar"/>
        </w:rPr>
        <w:t xml:space="preserve">## [1] "Llh: -2.28357500536665E+03; Pars: -2.103337E+00,  4.354110E-03,  7.098035E-02,  1.601442E+00,  3.754235E-03"</w:t>
      </w:r>
      <w:r>
        <w:br w:type="textWrapping"/>
      </w:r>
      <w:r>
        <w:rPr>
          <w:rStyle w:val="VerbatimChar"/>
        </w:rPr>
        <w:t xml:space="preserve">## [1] "Llh: -2.28357549025462E+03; Pars: -2.103337E+00,  4.354110E-03,  7.198035E-02,  1.603044E+00,  3.754235E-03"</w:t>
      </w:r>
      <w:r>
        <w:br w:type="textWrapping"/>
      </w:r>
      <w:r>
        <w:rPr>
          <w:rStyle w:val="VerbatimChar"/>
        </w:rPr>
        <w:t xml:space="preserve">## [1] "Llh: -2.28357526656990E+03; Pars: -2.103337E+00,  4.354110E-03,  7.198035E-02,  1.599841E+00,  3.754235E-03"</w:t>
      </w:r>
      <w:r>
        <w:br w:type="textWrapping"/>
      </w:r>
      <w:r>
        <w:rPr>
          <w:rStyle w:val="VerbatimChar"/>
        </w:rPr>
        <w:t xml:space="preserve">## [1] "Llh: -2.28357482629959E+03; Pars: -2.103337E+00,  4.354110E-03,  7.198035E-02,  1.601442E+00,  4.754235E-03"</w:t>
      </w:r>
      <w:r>
        <w:br w:type="textWrapping"/>
      </w:r>
      <w:r>
        <w:rPr>
          <w:rStyle w:val="VerbatimChar"/>
        </w:rPr>
        <w:t xml:space="preserve">## [1] "Llh: -2.28357495132489E+03; Pars: -2.103337E+00,  4.354110E-03,  7.198035E-02,  1.601442E+00,  2.754235E-03"</w:t>
      </w:r>
      <w:r>
        <w:br w:type="textWrapping"/>
      </w:r>
      <w:r>
        <w:rPr>
          <w:rStyle w:val="VerbatimChar"/>
        </w:rPr>
        <w:t xml:space="preserve">## [1] "Llh: -2.28357462815656E+03; Pars: -2.101337E+00,  4.358467E-03,  7.198035E-02,  1.601442E+00,  3.754235E-03"</w:t>
      </w:r>
      <w:r>
        <w:br w:type="textWrapping"/>
      </w:r>
      <w:r>
        <w:rPr>
          <w:rStyle w:val="VerbatimChar"/>
        </w:rPr>
        <w:t xml:space="preserve">## [1] "Llh: -2.28357464130529E+03; Pars: -2.103337E+00,  4.358467E-03,  7.198035E-02,  1.601442E+00,  3.754235E-03"</w:t>
      </w:r>
      <w:r>
        <w:br w:type="textWrapping"/>
      </w:r>
      <w:r>
        <w:rPr>
          <w:rStyle w:val="VerbatimChar"/>
        </w:rPr>
        <w:t xml:space="preserve">## [1] "Llh: -2.28357461510355E+03; Pars: -2.102337E+00,  4.362827E-03,  7.198035E-02,  1.601442E+00,  3.754235E-03"</w:t>
      </w:r>
      <w:r>
        <w:br w:type="textWrapping"/>
      </w:r>
      <w:r>
        <w:rPr>
          <w:rStyle w:val="VerbatimChar"/>
        </w:rPr>
        <w:t xml:space="preserve">## [1] "Llh: -2.28357461488094E+03; Pars: -2.102337E+00,  4.354110E-03,  7.198035E-02,  1.601442E+00,  3.754235E-03"</w:t>
      </w:r>
      <w:r>
        <w:br w:type="textWrapping"/>
      </w:r>
      <w:r>
        <w:rPr>
          <w:rStyle w:val="VerbatimChar"/>
        </w:rPr>
        <w:t xml:space="preserve">## [1] "Llh: -2.28357492639529E+03; Pars: -2.102337E+00,  4.358467E-03,  7.298035E-02,  1.601442E+00,  3.754235E-03"</w:t>
      </w:r>
      <w:r>
        <w:br w:type="textWrapping"/>
      </w:r>
      <w:r>
        <w:rPr>
          <w:rStyle w:val="VerbatimChar"/>
        </w:rPr>
        <w:t xml:space="preserve">## [1] "Llh: -2.28357497756575E+03; Pars: -2.102337E+00,  4.358467E-03,  7.098035E-02,  1.601442E+00,  3.754235E-03"</w:t>
      </w:r>
      <w:r>
        <w:br w:type="textWrapping"/>
      </w:r>
      <w:r>
        <w:rPr>
          <w:rStyle w:val="VerbatimChar"/>
        </w:rPr>
        <w:t xml:space="preserve">## [1] "Llh: -2.28357527862277E+03; Pars: -2.102337E+00,  4.358467E-03,  7.198035E-02,  1.603044E+00,  3.754235E-03"</w:t>
      </w:r>
      <w:r>
        <w:br w:type="textWrapping"/>
      </w:r>
      <w:r>
        <w:rPr>
          <w:rStyle w:val="VerbatimChar"/>
        </w:rPr>
        <w:t xml:space="preserve">## [1] "Llh: -2.28357542571106E+03; Pars: -2.102337E+00,  4.358467E-03,  7.198035E-02,  1.599841E+00,  3.754235E-03"</w:t>
      </w:r>
      <w:r>
        <w:br w:type="textWrapping"/>
      </w:r>
      <w:r>
        <w:rPr>
          <w:rStyle w:val="VerbatimChar"/>
        </w:rPr>
        <w:t xml:space="preserve">## [1] "Llh: -2.28357480011613E+03; Pars: -2.102337E+00,  4.358467E-03,  7.198035E-02,  1.601442E+00,  4.754235E-03"</w:t>
      </w:r>
      <w:r>
        <w:br w:type="textWrapping"/>
      </w:r>
      <w:r>
        <w:rPr>
          <w:rStyle w:val="VerbatimChar"/>
        </w:rPr>
        <w:t xml:space="preserve">## [1] "Llh: -2.28357492511732E+03; Pars: -2.102337E+00,  4.358467E-03,  7.198035E-02,  1.601442E+00,  2.754235E-03"</w:t>
      </w:r>
      <w:r>
        <w:br w:type="textWrapping"/>
      </w:r>
      <w:r>
        <w:rPr>
          <w:rStyle w:val="VerbatimChar"/>
        </w:rPr>
        <w:t xml:space="preserve">## [1] "Llh: -2.28357462794421E+03; Pars: -2.101337E+00,  4.349759E-03,  7.198035E-02,  1.601442E+00,  3.754235E-03"</w:t>
      </w:r>
      <w:r>
        <w:br w:type="textWrapping"/>
      </w:r>
      <w:r>
        <w:rPr>
          <w:rStyle w:val="VerbatimChar"/>
        </w:rPr>
        <w:t xml:space="preserve">## [1] "Llh: -2.28357464107344E+03; Pars: -2.103337E+00,  4.349759E-03,  7.198035E-02,  1.601442E+00,  3.754235E-03"</w:t>
      </w:r>
      <w:r>
        <w:br w:type="textWrapping"/>
      </w:r>
      <w:r>
        <w:rPr>
          <w:rStyle w:val="VerbatimChar"/>
        </w:rPr>
        <w:t xml:space="preserve">## [1] "Llh: -2.28357461488094E+03; Pars: -2.102337E+00,  4.354110E-03,  7.198035E-02,  1.601442E+00,  3.754235E-03"</w:t>
      </w:r>
      <w:r>
        <w:br w:type="textWrapping"/>
      </w:r>
      <w:r>
        <w:rPr>
          <w:rStyle w:val="VerbatimChar"/>
        </w:rPr>
        <w:t xml:space="preserve">## [1] "Llh: -2.28357461465922E+03; Pars: -2.102337E+00,  4.345411E-03,  7.198035E-02,  1.601442E+00,  3.754235E-03"</w:t>
      </w:r>
      <w:r>
        <w:br w:type="textWrapping"/>
      </w:r>
      <w:r>
        <w:rPr>
          <w:rStyle w:val="VerbatimChar"/>
        </w:rPr>
        <w:t xml:space="preserve">## [1] "Llh: -2.28357492617329E+03; Pars: -2.102337E+00,  4.349759E-03,  7.298035E-02,  1.601442E+00,  3.754235E-03"</w:t>
      </w:r>
      <w:r>
        <w:br w:type="textWrapping"/>
      </w:r>
      <w:r>
        <w:rPr>
          <w:rStyle w:val="VerbatimChar"/>
        </w:rPr>
        <w:t xml:space="preserve">## [1] "Llh: -2.28357497734347E+03; Pars: -2.102337E+00,  4.349759E-03,  7.098035E-02,  1.601442E+00,  3.754235E-03"</w:t>
      </w:r>
      <w:r>
        <w:br w:type="textWrapping"/>
      </w:r>
      <w:r>
        <w:rPr>
          <w:rStyle w:val="VerbatimChar"/>
        </w:rPr>
        <w:t xml:space="preserve">## [1] "Llh: -2.28357527833455E+03; Pars: -2.102337E+00,  4.349759E-03,  7.198035E-02,  1.603044E+00,  3.754235E-03"</w:t>
      </w:r>
      <w:r>
        <w:br w:type="textWrapping"/>
      </w:r>
      <w:r>
        <w:rPr>
          <w:rStyle w:val="VerbatimChar"/>
        </w:rPr>
        <w:t xml:space="preserve">## [1] "Llh: -2.28357542555499E+03; Pars: -2.102337E+00,  4.349759E-03,  7.198035E-02,  1.599841E+00,  3.754235E-03"</w:t>
      </w:r>
      <w:r>
        <w:br w:type="textWrapping"/>
      </w:r>
      <w:r>
        <w:rPr>
          <w:rStyle w:val="VerbatimChar"/>
        </w:rPr>
        <w:t xml:space="preserve">## [1] "Llh: -2.28357479989395E+03; Pars: -2.102337E+00,  4.349759E-03,  7.198035E-02,  1.601442E+00,  4.754235E-03"</w:t>
      </w:r>
      <w:r>
        <w:br w:type="textWrapping"/>
      </w:r>
      <w:r>
        <w:rPr>
          <w:rStyle w:val="VerbatimChar"/>
        </w:rPr>
        <w:t xml:space="preserve">## [1] "Llh: -2.28357492489517E+03; Pars: -2.102337E+00,  4.349759E-03,  7.198035E-02,  1.601442E+00,  2.754235E-03"</w:t>
      </w:r>
      <w:r>
        <w:br w:type="textWrapping"/>
      </w:r>
      <w:r>
        <w:rPr>
          <w:rStyle w:val="VerbatimChar"/>
        </w:rPr>
        <w:t xml:space="preserve">## [1] "Llh: -2.28357494121057E+03; Pars: -2.101337E+00,  4.354110E-03,  7.298035E-02,  1.601442E+00,  3.754235E-03"</w:t>
      </w:r>
      <w:r>
        <w:br w:type="textWrapping"/>
      </w:r>
      <w:r>
        <w:rPr>
          <w:rStyle w:val="VerbatimChar"/>
        </w:rPr>
        <w:t xml:space="preserve">## [1] "Llh: -2.28357495083782E+03; Pars: -2.103337E+00,  4.354110E-03,  7.298035E-02,  1.601442E+00,  3.754235E-03"</w:t>
      </w:r>
      <w:r>
        <w:br w:type="textWrapping"/>
      </w:r>
      <w:r>
        <w:rPr>
          <w:rStyle w:val="VerbatimChar"/>
        </w:rPr>
        <w:t xml:space="preserve">## [1] "Llh: -2.28357492639529E+03; Pars: -2.102337E+00,  4.358467E-03,  7.298035E-02,  1.601442E+00,  3.754235E-03"</w:t>
      </w:r>
      <w:r>
        <w:br w:type="textWrapping"/>
      </w:r>
      <w:r>
        <w:rPr>
          <w:rStyle w:val="VerbatimChar"/>
        </w:rPr>
        <w:t xml:space="preserve">## [1] "Llh: -2.28357492617329E+03; Pars: -2.102337E+00,  4.349759E-03,  7.298035E-02,  1.601442E+00,  3.754235E-03"</w:t>
      </w:r>
      <w:r>
        <w:br w:type="textWrapping"/>
      </w:r>
      <w:r>
        <w:rPr>
          <w:rStyle w:val="VerbatimChar"/>
        </w:rPr>
        <w:t xml:space="preserve">## [1] "Llh: -2.28357591166184E+03; Pars: -2.102337E+00,  4.354110E-03,  7.398035E-02,  1.601442E+00,  3.754235E-03"</w:t>
      </w:r>
      <w:r>
        <w:br w:type="textWrapping"/>
      </w:r>
      <w:r>
        <w:rPr>
          <w:rStyle w:val="VerbatimChar"/>
        </w:rPr>
        <w:t xml:space="preserve">## [1] "Llh: -2.28357461488094E+03; Pars: -2.102337E+00,  4.354110E-03,  7.198035E-02,  1.601442E+00,  3.754235E-03"</w:t>
      </w:r>
      <w:r>
        <w:br w:type="textWrapping"/>
      </w:r>
      <w:r>
        <w:rPr>
          <w:rStyle w:val="VerbatimChar"/>
        </w:rPr>
        <w:t xml:space="preserve">## [1] "Llh: -2.28357558363423E+03; Pars: -2.102337E+00,  4.354110E-03,  7.298035E-02,  1.603044E+00,  3.754235E-03"</w:t>
      </w:r>
      <w:r>
        <w:br w:type="textWrapping"/>
      </w:r>
      <w:r>
        <w:rPr>
          <w:rStyle w:val="VerbatimChar"/>
        </w:rPr>
        <w:t xml:space="preserve">## [1] "Llh: -2.28357574330188E+03; Pars: -2.102337E+00,  4.354110E-03,  7.298035E-02,  1.599841E+00,  3.754235E-03"</w:t>
      </w:r>
      <w:r>
        <w:br w:type="textWrapping"/>
      </w:r>
      <w:r>
        <w:rPr>
          <w:rStyle w:val="VerbatimChar"/>
        </w:rPr>
        <w:t xml:space="preserve">## [1] "Llh: -2.28357560153841E+03; Pars: -2.102337E+00,  4.354110E-03,  7.298035E-02,  1.601442E+00,  4.754235E-03"</w:t>
      </w:r>
      <w:r>
        <w:br w:type="textWrapping"/>
      </w:r>
      <w:r>
        <w:rPr>
          <w:rStyle w:val="VerbatimChar"/>
        </w:rPr>
        <w:t xml:space="preserve">## [1] "Llh: -2.28357474627871E+03; Pars: -2.102337E+00,  4.354110E-03,  7.298035E-02,  1.601442E+00,  2.754235E-03"</w:t>
      </w:r>
      <w:r>
        <w:br w:type="textWrapping"/>
      </w:r>
      <w:r>
        <w:rPr>
          <w:rStyle w:val="VerbatimChar"/>
        </w:rPr>
        <w:t xml:space="preserve">## [1] "Llh: -2.28357498901783E+03; Pars: -2.101337E+00,  4.354110E-03,  7.098035E-02,  1.601442E+00,  3.754235E-03"</w:t>
      </w:r>
      <w:r>
        <w:br w:type="textWrapping"/>
      </w:r>
      <w:r>
        <w:rPr>
          <w:rStyle w:val="VerbatimChar"/>
        </w:rPr>
        <w:t xml:space="preserve">## [1] "Llh: -2.28357500536665E+03; Pars: -2.103337E+00,  4.354110E-03,  7.098035E-02,  1.601442E+00,  3.754235E-03"</w:t>
      </w:r>
      <w:r>
        <w:br w:type="textWrapping"/>
      </w:r>
      <w:r>
        <w:rPr>
          <w:rStyle w:val="VerbatimChar"/>
        </w:rPr>
        <w:t xml:space="preserve">## [1] "Llh: -2.28357497756575E+03; Pars: -2.102337E+00,  4.358467E-03,  7.098035E-02,  1.601442E+00,  3.754235E-03"</w:t>
      </w:r>
      <w:r>
        <w:br w:type="textWrapping"/>
      </w:r>
      <w:r>
        <w:rPr>
          <w:rStyle w:val="VerbatimChar"/>
        </w:rPr>
        <w:t xml:space="preserve">## [1] "Llh: -2.28357497734347E+03; Pars: -2.102337E+00,  4.349759E-03,  7.098035E-02,  1.601442E+00,  3.754235E-03"</w:t>
      </w:r>
      <w:r>
        <w:br w:type="textWrapping"/>
      </w:r>
      <w:r>
        <w:rPr>
          <w:rStyle w:val="VerbatimChar"/>
        </w:rPr>
        <w:t xml:space="preserve">## [1] "Llh: -2.28357461488094E+03; Pars: -2.102337E+00,  4.354110E-03,  7.198035E-02,  1.601442E+00,  3.754235E-03"</w:t>
      </w:r>
      <w:r>
        <w:br w:type="textWrapping"/>
      </w:r>
      <w:r>
        <w:rPr>
          <w:rStyle w:val="VerbatimChar"/>
        </w:rPr>
        <w:t xml:space="preserve">## [1] "Llh: -2.28357601400691E+03; Pars: -2.102337E+00,  4.354110E-03,  6.998035E-02,  1.601442E+00,  3.754235E-03"</w:t>
      </w:r>
      <w:r>
        <w:br w:type="textWrapping"/>
      </w:r>
      <w:r>
        <w:rPr>
          <w:rStyle w:val="VerbatimChar"/>
        </w:rPr>
        <w:t xml:space="preserve">## [1] "Llh: -2.28357564639612E+03; Pars: -2.102337E+00,  4.354110E-03,  7.098035E-02,  1.603044E+00,  3.754235E-03"</w:t>
      </w:r>
      <w:r>
        <w:br w:type="textWrapping"/>
      </w:r>
      <w:r>
        <w:rPr>
          <w:rStyle w:val="VerbatimChar"/>
        </w:rPr>
        <w:t xml:space="preserve">## [1] "Llh: -2.28357578284511E+03; Pars: -2.102337E+00,  4.354110E-03,  7.098035E-02,  1.599841E+00,  3.754235E-03"</w:t>
      </w:r>
      <w:r>
        <w:br w:type="textWrapping"/>
      </w:r>
      <w:r>
        <w:rPr>
          <w:rStyle w:val="VerbatimChar"/>
        </w:rPr>
        <w:t xml:space="preserve">## [1] "Llh: -2.28357467244875E+03; Pars: -2.102337E+00,  4.354110E-03,  7.098035E-02,  1.601442E+00,  4.754235E-03"</w:t>
      </w:r>
      <w:r>
        <w:br w:type="textWrapping"/>
      </w:r>
      <w:r>
        <w:rPr>
          <w:rStyle w:val="VerbatimChar"/>
        </w:rPr>
        <w:t xml:space="preserve">## [1] "Llh: -2.28357577770995E+03; Pars: -2.102337E+00,  4.354110E-03,  7.098035E-02,  1.601442E+00,  2.754235E-03"</w:t>
      </w:r>
      <w:r>
        <w:br w:type="textWrapping"/>
      </w:r>
      <w:r>
        <w:rPr>
          <w:rStyle w:val="VerbatimChar"/>
        </w:rPr>
        <w:t xml:space="preserve">## [1] "Llh: -2.28357510587491E+03; Pars: -2.101337E+00,  4.354110E-03,  7.198035E-02,  1.603044E+00,  3.754235E-03"</w:t>
      </w:r>
      <w:r>
        <w:br w:type="textWrapping"/>
      </w:r>
      <w:r>
        <w:rPr>
          <w:rStyle w:val="VerbatimChar"/>
        </w:rPr>
        <w:t xml:space="preserve">## [1] "Llh: -2.28357549025461E+03; Pars: -2.103337E+00,  4.354110E-03,  7.198035E-02,  1.603044E+00,  3.754235E-03"</w:t>
      </w:r>
      <w:r>
        <w:br w:type="textWrapping"/>
      </w:r>
      <w:r>
        <w:rPr>
          <w:rStyle w:val="VerbatimChar"/>
        </w:rPr>
        <w:t xml:space="preserve">## [1] "Llh: -2.28357527862278E+03; Pars: -2.102337E+00,  4.358467E-03,  7.198035E-02,  1.603044E+00,  3.754235E-03"</w:t>
      </w:r>
      <w:r>
        <w:br w:type="textWrapping"/>
      </w:r>
      <w:r>
        <w:rPr>
          <w:rStyle w:val="VerbatimChar"/>
        </w:rPr>
        <w:t xml:space="preserve">## [1] "Llh: -2.28357527833455E+03; Pars: -2.102337E+00,  4.349759E-03,  7.198035E-02,  1.603044E+00,  3.754235E-03"</w:t>
      </w:r>
      <w:r>
        <w:br w:type="textWrapping"/>
      </w:r>
      <w:r>
        <w:rPr>
          <w:rStyle w:val="VerbatimChar"/>
        </w:rPr>
        <w:t xml:space="preserve">## [1] "Llh: -2.28357558363423E+03; Pars: -2.102337E+00,  4.354110E-03,  7.298035E-02,  1.603044E+00,  3.754235E-03"</w:t>
      </w:r>
      <w:r>
        <w:br w:type="textWrapping"/>
      </w:r>
      <w:r>
        <w:rPr>
          <w:rStyle w:val="VerbatimChar"/>
        </w:rPr>
        <w:t xml:space="preserve">## [1] "Llh: -2.28357564639612E+03; Pars: -2.102337E+00,  4.354110E-03,  7.098035E-02,  1.603044E+00,  3.754235E-03"</w:t>
      </w:r>
      <w:r>
        <w:br w:type="textWrapping"/>
      </w:r>
      <w:r>
        <w:rPr>
          <w:rStyle w:val="VerbatimChar"/>
        </w:rPr>
        <w:t xml:space="preserve">## [1] "Llh: -2.28357741538886E+03; Pars: -2.102337E+00,  4.354110E-03,  7.198035E-02,  1.604648E+00,  3.754235E-03"</w:t>
      </w:r>
      <w:r>
        <w:br w:type="textWrapping"/>
      </w:r>
      <w:r>
        <w:rPr>
          <w:rStyle w:val="VerbatimChar"/>
        </w:rPr>
        <w:t xml:space="preserve">## [1] "Llh: -2.28357461488094E+03; Pars: -2.102337E+00,  4.354110E-03,  7.198035E-02,  1.601442E+00,  3.754235E-03"</w:t>
      </w:r>
      <w:r>
        <w:br w:type="textWrapping"/>
      </w:r>
      <w:r>
        <w:rPr>
          <w:rStyle w:val="VerbatimChar"/>
        </w:rPr>
        <w:t xml:space="preserve">## [1] "Llh: -2.28357546189192E+03; Pars: -2.102337E+00,  4.354110E-03,  7.198035E-02,  1.603044E+00,  4.754235E-03"</w:t>
      </w:r>
      <w:r>
        <w:br w:type="textWrapping"/>
      </w:r>
      <w:r>
        <w:rPr>
          <w:rStyle w:val="VerbatimChar"/>
        </w:rPr>
        <w:t xml:space="preserve">## [1] "Llh: -2.28357558900968E+03; Pars: -2.102337E+00,  4.354110E-03,  7.198035E-02,  1.603044E+00,  2.754235E-03"</w:t>
      </w:r>
      <w:r>
        <w:br w:type="textWrapping"/>
      </w:r>
      <w:r>
        <w:rPr>
          <w:rStyle w:val="VerbatimChar"/>
        </w:rPr>
        <w:t xml:space="preserve">## [1] "Llh: -2.28357562447876E+03; Pars: -2.101337E+00,  4.354110E-03,  7.198035E-02,  1.599841E+00,  3.754235E-03"</w:t>
      </w:r>
      <w:r>
        <w:br w:type="textWrapping"/>
      </w:r>
      <w:r>
        <w:rPr>
          <w:rStyle w:val="VerbatimChar"/>
        </w:rPr>
        <w:t xml:space="preserve">## [1] "Llh: -2.28357526656990E+03; Pars: -2.103337E+00,  4.354110E-03,  7.198035E-02,  1.599841E+00,  3.754235E-03"</w:t>
      </w:r>
      <w:r>
        <w:br w:type="textWrapping"/>
      </w:r>
      <w:r>
        <w:rPr>
          <w:rStyle w:val="VerbatimChar"/>
        </w:rPr>
        <w:t xml:space="preserve">## [1] "Llh: -2.28357542571106E+03; Pars: -2.102337E+00,  4.358467E-03,  7.198035E-02,  1.599841E+00,  3.754235E-03"</w:t>
      </w:r>
      <w:r>
        <w:br w:type="textWrapping"/>
      </w:r>
      <w:r>
        <w:rPr>
          <w:rStyle w:val="VerbatimChar"/>
        </w:rPr>
        <w:t xml:space="preserve">## [1] "Llh: -2.28357542555499E+03; Pars: -2.102337E+00,  4.349759E-03,  7.198035E-02,  1.599841E+00,  3.754235E-03"</w:t>
      </w:r>
      <w:r>
        <w:br w:type="textWrapping"/>
      </w:r>
      <w:r>
        <w:rPr>
          <w:rStyle w:val="VerbatimChar"/>
        </w:rPr>
        <w:t xml:space="preserve">## [1] "Llh: -2.28357574330188E+03; Pars: -2.102337E+00,  4.354110E-03,  7.298035E-02,  1.599841E+00,  3.754235E-03"</w:t>
      </w:r>
      <w:r>
        <w:br w:type="textWrapping"/>
      </w:r>
      <w:r>
        <w:rPr>
          <w:rStyle w:val="VerbatimChar"/>
        </w:rPr>
        <w:t xml:space="preserve">## [1] "Llh: -2.28357578284511E+03; Pars: -2.102337E+00,  4.354110E-03,  7.098035E-02,  1.599841E+00,  3.754235E-03"</w:t>
      </w:r>
      <w:r>
        <w:br w:type="textWrapping"/>
      </w:r>
      <w:r>
        <w:rPr>
          <w:rStyle w:val="VerbatimChar"/>
        </w:rPr>
        <w:t xml:space="preserve">## [1] "Llh: -2.28357461488094E+03; Pars: -2.102337E+00,  4.354110E-03,  7.198035E-02,  1.601442E+00,  3.754235E-03"</w:t>
      </w:r>
      <w:r>
        <w:br w:type="textWrapping"/>
      </w:r>
      <w:r>
        <w:rPr>
          <w:rStyle w:val="VerbatimChar"/>
        </w:rPr>
        <w:t xml:space="preserve">## [1] "Llh: -2.28357771177086E+03; Pars: -2.102337E+00,  4.354110E-03,  7.198035E-02,  1.598242E+00,  3.754235E-03"</w:t>
      </w:r>
      <w:r>
        <w:br w:type="textWrapping"/>
      </w:r>
      <w:r>
        <w:rPr>
          <w:rStyle w:val="VerbatimChar"/>
        </w:rPr>
        <w:t xml:space="preserve">## [1] "Llh: -2.28357561247633E+03; Pars: -2.102337E+00,  4.354110E-03,  7.198035E-02,  1.599841E+00,  4.754235E-03"</w:t>
      </w:r>
      <w:r>
        <w:br w:type="textWrapping"/>
      </w:r>
      <w:r>
        <w:rPr>
          <w:rStyle w:val="VerbatimChar"/>
        </w:rPr>
        <w:t xml:space="preserve">## [1] "Llh: -2.28357573534723E+03; Pars: -2.102337E+00,  4.354110E-03,  7.198035E-02,  1.599841E+00,  2.754235E-03"</w:t>
      </w:r>
      <w:r>
        <w:br w:type="textWrapping"/>
      </w:r>
      <w:r>
        <w:rPr>
          <w:rStyle w:val="VerbatimChar"/>
        </w:rPr>
        <w:t xml:space="preserve">## [1] "Llh: -2.28357481318794E+03; Pars: -2.101337E+00,  4.354110E-03,  7.198035E-02,  1.601442E+00,  4.754235E-03"</w:t>
      </w:r>
      <w:r>
        <w:br w:type="textWrapping"/>
      </w:r>
      <w:r>
        <w:rPr>
          <w:rStyle w:val="VerbatimChar"/>
        </w:rPr>
        <w:t xml:space="preserve">## [1] "Llh: -2.28357482629959E+03; Pars: -2.103337E+00,  4.354110E-03,  7.198035E-02,  1.601442E+00,  4.754235E-03"</w:t>
      </w:r>
      <w:r>
        <w:br w:type="textWrapping"/>
      </w:r>
      <w:r>
        <w:rPr>
          <w:rStyle w:val="VerbatimChar"/>
        </w:rPr>
        <w:t xml:space="preserve">## [1] "Llh: -2.28357480011613E+03; Pars: -2.102337E+00,  4.358467E-03,  7.198035E-02,  1.601442E+00,  4.754235E-03"</w:t>
      </w:r>
      <w:r>
        <w:br w:type="textWrapping"/>
      </w:r>
      <w:r>
        <w:rPr>
          <w:rStyle w:val="VerbatimChar"/>
        </w:rPr>
        <w:t xml:space="preserve">## [1] "Llh: -2.28357479989395E+03; Pars: -2.102337E+00,  4.349759E-03,  7.198035E-02,  1.601442E+00,  4.754235E-03"</w:t>
      </w:r>
      <w:r>
        <w:br w:type="textWrapping"/>
      </w:r>
      <w:r>
        <w:rPr>
          <w:rStyle w:val="VerbatimChar"/>
        </w:rPr>
        <w:t xml:space="preserve">## [1] "Llh: -2.28357560153841E+03; Pars: -2.102337E+00,  4.354110E-03,  7.298035E-02,  1.601442E+00,  4.754235E-03"</w:t>
      </w:r>
      <w:r>
        <w:br w:type="textWrapping"/>
      </w:r>
      <w:r>
        <w:rPr>
          <w:rStyle w:val="VerbatimChar"/>
        </w:rPr>
        <w:t xml:space="preserve">## [1] "Llh: -2.28357467244875E+03; Pars: -2.102337E+00,  4.354110E-03,  7.098035E-02,  1.601442E+00,  4.754235E-03"</w:t>
      </w:r>
      <w:r>
        <w:br w:type="textWrapping"/>
      </w:r>
      <w:r>
        <w:rPr>
          <w:rStyle w:val="VerbatimChar"/>
        </w:rPr>
        <w:t xml:space="preserve">## [1] "Llh: -2.28357546189192E+03; Pars: -2.102337E+00,  4.354110E-03,  7.198035E-02,  1.603044E+00,  4.754235E-03"</w:t>
      </w:r>
      <w:r>
        <w:br w:type="textWrapping"/>
      </w:r>
      <w:r>
        <w:rPr>
          <w:rStyle w:val="VerbatimChar"/>
        </w:rPr>
        <w:t xml:space="preserve">## [1] "Llh: -2.28357561247633E+03; Pars: -2.102337E+00,  4.354110E-03,  7.198035E-02,  1.599841E+00,  4.754235E-03"</w:t>
      </w:r>
      <w:r>
        <w:br w:type="textWrapping"/>
      </w:r>
      <w:r>
        <w:rPr>
          <w:rStyle w:val="VerbatimChar"/>
        </w:rPr>
        <w:t xml:space="preserve">## [1] "Llh: -2.28357548036862E+03; Pars: -2.102337E+00,  4.354110E-03,  7.198035E-02,  1.601442E+00,  5.754235E-03"</w:t>
      </w:r>
      <w:r>
        <w:br w:type="textWrapping"/>
      </w:r>
      <w:r>
        <w:rPr>
          <w:rStyle w:val="VerbatimChar"/>
        </w:rPr>
        <w:t xml:space="preserve">## [1] "Llh: -2.28357461488094E+03; Pars: -2.102337E+00,  4.354110E-03,  7.198035E-02,  1.601442E+00,  3.754235E-03"</w:t>
      </w:r>
      <w:r>
        <w:br w:type="textWrapping"/>
      </w:r>
      <w:r>
        <w:rPr>
          <w:rStyle w:val="VerbatimChar"/>
        </w:rPr>
        <w:t xml:space="preserve">## [1] "Llh: -2.28357493816500E+03; Pars: -2.101337E+00,  4.354110E-03,  7.198035E-02,  1.601442E+00,  2.754235E-03"</w:t>
      </w:r>
      <w:r>
        <w:br w:type="textWrapping"/>
      </w:r>
      <w:r>
        <w:rPr>
          <w:rStyle w:val="VerbatimChar"/>
        </w:rPr>
        <w:t xml:space="preserve">## [1] "Llh: -2.28357495132489E+03; Pars: -2.103337E+00,  4.354110E-03,  7.198035E-02,  1.601442E+00,  2.754235E-03"</w:t>
      </w:r>
      <w:r>
        <w:br w:type="textWrapping"/>
      </w:r>
      <w:r>
        <w:rPr>
          <w:rStyle w:val="VerbatimChar"/>
        </w:rPr>
        <w:t xml:space="preserve">## [1] "Llh: -2.28357492511732E+03; Pars: -2.102337E+00,  4.358467E-03,  7.198035E-02,  1.601442E+00,  2.754235E-03"</w:t>
      </w:r>
      <w:r>
        <w:br w:type="textWrapping"/>
      </w:r>
      <w:r>
        <w:rPr>
          <w:rStyle w:val="VerbatimChar"/>
        </w:rPr>
        <w:t xml:space="preserve">## [1] "Llh: -2.28357492489517E+03; Pars: -2.102337E+00,  4.349759E-03,  7.198035E-02,  1.601442E+00,  2.754235E-03"</w:t>
      </w:r>
      <w:r>
        <w:br w:type="textWrapping"/>
      </w:r>
      <w:r>
        <w:rPr>
          <w:rStyle w:val="VerbatimChar"/>
        </w:rPr>
        <w:t xml:space="preserve">## [1] "Llh: -2.28357474627871E+03; Pars: -2.102337E+00,  4.354110E-03,  7.298035E-02,  1.601442E+00,  2.754235E-03"</w:t>
      </w:r>
      <w:r>
        <w:br w:type="textWrapping"/>
      </w:r>
      <w:r>
        <w:rPr>
          <w:rStyle w:val="VerbatimChar"/>
        </w:rPr>
        <w:t xml:space="preserve">## [1] "Llh: -2.28357577770995E+03; Pars: -2.102337E+00,  4.354110E-03,  7.098035E-02,  1.601442E+00,  2.754235E-03"</w:t>
      </w:r>
      <w:r>
        <w:br w:type="textWrapping"/>
      </w:r>
      <w:r>
        <w:rPr>
          <w:rStyle w:val="VerbatimChar"/>
        </w:rPr>
        <w:t xml:space="preserve">## [1] "Llh: -2.28357558900968E+03; Pars: -2.102337E+00,  4.354110E-03,  7.198035E-02,  1.603044E+00,  2.754235E-03"</w:t>
      </w:r>
      <w:r>
        <w:br w:type="textWrapping"/>
      </w:r>
      <w:r>
        <w:rPr>
          <w:rStyle w:val="VerbatimChar"/>
        </w:rPr>
        <w:t xml:space="preserve">## [1] "Llh: -2.28357573534723E+03; Pars: -2.102337E+00,  4.354110E-03,  7.198035E-02,  1.599841E+00,  2.754235E-03"</w:t>
      </w:r>
      <w:r>
        <w:br w:type="textWrapping"/>
      </w:r>
      <w:r>
        <w:rPr>
          <w:rStyle w:val="VerbatimChar"/>
        </w:rPr>
        <w:t xml:space="preserve">## [1] "Llh: -2.28357461488094E+03; Pars: -2.102337E+00,  4.354110E-03,  7.198035E-02,  1.601442E+00,  3.754235E-03"</w:t>
      </w:r>
      <w:r>
        <w:br w:type="textWrapping"/>
      </w:r>
      <w:r>
        <w:rPr>
          <w:rStyle w:val="VerbatimChar"/>
        </w:rPr>
        <w:t xml:space="preserve">## [1] "Llh: -2.28357573038778E+03; Pars: -2.102337E+00,  4.354110E-03,  7.198035E-02,  1.601442E+00,  1.754235E-03"</w:t>
      </w:r>
      <w:r>
        <w:br w:type="textWrapping"/>
      </w:r>
      <w:r>
        <w:rPr>
          <w:rStyle w:val="VerbatimChar"/>
        </w:rPr>
        <w:t xml:space="preserve">## Currently fitting: asymmetric hyp </w:t>
      </w:r>
      <w:r>
        <w:br w:type="textWrapping"/>
      </w:r>
      <w:r>
        <w:rPr>
          <w:rStyle w:val="VerbatimChar"/>
        </w:rPr>
        <w:t xml:space="preserve">## [1] "Llh: -2.32425009626784E+03; Pars:  5.000000E-01,  6.881189E-02,  1.290763E+00,  0.000000E+00"</w:t>
      </w:r>
      <w:r>
        <w:br w:type="textWrapping"/>
      </w:r>
      <w:r>
        <w:rPr>
          <w:rStyle w:val="VerbatimChar"/>
        </w:rPr>
        <w:t xml:space="preserve">## [1] "Llh: -2.32367001706778E+03; Pars:  5.358867E-01,  6.881189E-02,  1.290763E+00,  0.000000E+00"</w:t>
      </w:r>
      <w:r>
        <w:br w:type="textWrapping"/>
      </w:r>
      <w:r>
        <w:rPr>
          <w:rStyle w:val="VerbatimChar"/>
        </w:rPr>
        <w:t xml:space="preserve">## [1] "Llh: -2.32627730836311E+03; Pars:  5.000000E-01,  1.381266E-01,  1.290763E+00,  0.000000E+00"</w:t>
      </w:r>
      <w:r>
        <w:br w:type="textWrapping"/>
      </w:r>
      <w:r>
        <w:rPr>
          <w:rStyle w:val="VerbatimChar"/>
        </w:rPr>
        <w:t xml:space="preserve">## [1] "Llh: -2.30653763881051E+03; Pars:  5.000000E-01,  6.881189E-02,  1.383406E+00,  0.000000E+00"</w:t>
      </w:r>
      <w:r>
        <w:br w:type="textWrapping"/>
      </w:r>
      <w:r>
        <w:rPr>
          <w:rStyle w:val="VerbatimChar"/>
        </w:rPr>
        <w:t xml:space="preserve">## [1] "Llh: -2.32586743546498E+03; Pars:  5.000000E-01,  6.881189E-02,  1.290763E+00,  6.931472E-02"</w:t>
      </w:r>
      <w:r>
        <w:br w:type="textWrapping"/>
      </w:r>
      <w:r>
        <w:rPr>
          <w:rStyle w:val="VerbatimChar"/>
        </w:rPr>
        <w:t xml:space="preserve">## [1] "Llh: -2.31476192738126E+03; Pars:  5.176325E-01, -5.028238E-04,  1.336282E+00,  3.465736E-02"</w:t>
      </w:r>
      <w:r>
        <w:br w:type="textWrapping"/>
      </w:r>
      <w:r>
        <w:rPr>
          <w:rStyle w:val="VerbatimChar"/>
        </w:rPr>
        <w:t xml:space="preserve">## [1] "Llh: -2.31647115091997E+03; Pars:  5.131669E-01,  3.415454E-02,  1.324754E+00,  2.599302E-02"</w:t>
      </w:r>
      <w:r>
        <w:br w:type="textWrapping"/>
      </w:r>
      <w:r>
        <w:rPr>
          <w:rStyle w:val="VerbatimChar"/>
        </w:rPr>
        <w:t xml:space="preserve">## [1] "Llh: -2.31280550698802E+03; Pars:  5.266805E-01,  3.415454E-02,  1.359640E+00, -5.198604E-02"</w:t>
      </w:r>
      <w:r>
        <w:br w:type="textWrapping"/>
      </w:r>
      <w:r>
        <w:rPr>
          <w:rStyle w:val="VerbatimChar"/>
        </w:rPr>
        <w:t xml:space="preserve">## [1] "Llh: -2.31397411950914E+03; Pars:  5.198798E-01,  4.281887E-02,  1.342083E+00, -2.166085E-02"</w:t>
      </w:r>
      <w:r>
        <w:br w:type="textWrapping"/>
      </w:r>
      <w:r>
        <w:rPr>
          <w:rStyle w:val="VerbatimChar"/>
        </w:rPr>
        <w:t xml:space="preserve">## [1] "Llh: -2.30582372958596E+03; Pars:  5.405500E-01,  1.682586E-02,  1.395444E+00, -8.664340E-03"</w:t>
      </w:r>
      <w:r>
        <w:br w:type="textWrapping"/>
      </w:r>
      <w:r>
        <w:rPr>
          <w:rStyle w:val="VerbatimChar"/>
        </w:rPr>
        <w:t xml:space="preserve">## [1] "Llh: -2.30132999425321E+03; Pars:  5.620421E-01, -9.167164E-03,  1.450926E+00, -1.299651E-02"</w:t>
      </w:r>
      <w:r>
        <w:br w:type="textWrapping"/>
      </w:r>
      <w:r>
        <w:rPr>
          <w:rStyle w:val="VerbatimChar"/>
        </w:rPr>
        <w:t xml:space="preserve">## [1] "Llh: -2.30068998669473E+03; Pars:  5.165124E-01, -2.216367E-02,  1.479489E+00, -1.516259E-02"</w:t>
      </w:r>
      <w:r>
        <w:br w:type="textWrapping"/>
      </w:r>
      <w:r>
        <w:rPr>
          <w:rStyle w:val="VerbatimChar"/>
        </w:rPr>
        <w:t xml:space="preserve">## [1] "Llh: -2.30208438101958E+03; Pars:  5.070896E-01, -6.765146E-02,  1.583961E+00, -2.274389E-02"</w:t>
      </w:r>
      <w:r>
        <w:br w:type="textWrapping"/>
      </w:r>
      <w:r>
        <w:rPr>
          <w:rStyle w:val="VerbatimChar"/>
        </w:rPr>
        <w:t xml:space="preserve">## [1] "Llh: -2.29881143269965E+03; Pars:  5.341484E-01,  3.632062E-02,  1.503721E+00, -7.472993E-02"</w:t>
      </w:r>
      <w:r>
        <w:br w:type="textWrapping"/>
      </w:r>
      <w:r>
        <w:rPr>
          <w:rStyle w:val="VerbatimChar"/>
        </w:rPr>
        <w:t xml:space="preserve">## [1] "Llh: -2.29930050004575E+03; Pars:  5.426029E-01,  5.473234E-02,  1.595151E+00, -1.294236E-01"</w:t>
      </w:r>
      <w:r>
        <w:br w:type="textWrapping"/>
      </w:r>
      <w:r>
        <w:rPr>
          <w:rStyle w:val="VerbatimChar"/>
        </w:rPr>
        <w:t xml:space="preserve">## [1] "Llh: -2.29538516700600E+03; Pars:  5.286808E-01,  2.746304E-03,  1.554222E+00,  5.415212E-04"</w:t>
      </w:r>
      <w:r>
        <w:br w:type="textWrapping"/>
      </w:r>
      <w:r>
        <w:rPr>
          <w:rStyle w:val="VerbatimChar"/>
        </w:rPr>
        <w:t xml:space="preserve">## [1] "Llh: -2.29707233826824E+03; Pars:  5.296837E-01, -1.295781E-02,  1.661720E+00,  2.680530E-02"</w:t>
      </w:r>
      <w:r>
        <w:br w:type="textWrapping"/>
      </w:r>
      <w:r>
        <w:rPr>
          <w:rStyle w:val="VerbatimChar"/>
        </w:rPr>
        <w:t xml:space="preserve">## [1] "Llh: -2.30431256896136E+03; Pars:  5.726411E-01, -6.494385E-02,  1.619083E+00, -5.117376E-02"</w:t>
      </w:r>
      <w:r>
        <w:br w:type="textWrapping"/>
      </w:r>
      <w:r>
        <w:rPr>
          <w:rStyle w:val="VerbatimChar"/>
        </w:rPr>
        <w:t xml:space="preserve">## [1] "Llh: -2.29977902084063E+03; Pars:  5.535469E-01, -3.150491E-02,  1.556644E+00, -3.838032E-02"</w:t>
      </w:r>
      <w:r>
        <w:br w:type="textWrapping"/>
      </w:r>
      <w:r>
        <w:rPr>
          <w:rStyle w:val="VerbatimChar"/>
        </w:rPr>
        <w:t xml:space="preserve">## [1] "Llh: -2.29803178954465E+03; Pars:  5.055644E-01,  1.866332E-03,  1.598989E+00, -5.086915E-02"</w:t>
      </w:r>
      <w:r>
        <w:br w:type="textWrapping"/>
      </w:r>
      <w:r>
        <w:rPr>
          <w:rStyle w:val="VerbatimChar"/>
        </w:rPr>
        <w:t xml:space="preserve">## [1] "Llh: -2.29765097658353E+03; Pars:  5.191281E-01, -8.920422E-04,  1.560614E+00, -4.140099E-02"</w:t>
      </w:r>
      <w:r>
        <w:br w:type="textWrapping"/>
      </w:r>
      <w:r>
        <w:rPr>
          <w:rStyle w:val="VerbatimChar"/>
        </w:rPr>
        <w:t xml:space="preserve">## [1] "Llh: -2.29710525065147E+03; Pars:  5.515202E-01,  2.549866E-02,  1.610537E+00, -6.182226E-02"</w:t>
      </w:r>
      <w:r>
        <w:br w:type="textWrapping"/>
      </w:r>
      <w:r>
        <w:rPr>
          <w:rStyle w:val="VerbatimChar"/>
        </w:rPr>
        <w:t xml:space="preserve">## [1] "Llh: -2.29695588636096E+03; Pars:  5.425519E-01,  1.358307E-02,  1.576725E+00, -5.015735E-02"</w:t>
      </w:r>
      <w:r>
        <w:br w:type="textWrapping"/>
      </w:r>
      <w:r>
        <w:rPr>
          <w:rStyle w:val="VerbatimChar"/>
        </w:rPr>
        <w:t xml:space="preserve">## [1] "Llh: -2.29518191909845E+03; Pars:  5.094848E-01,  5.738389E-02,  1.540553E+00, -4.449306E-02"</w:t>
      </w:r>
      <w:r>
        <w:br w:type="textWrapping"/>
      </w:r>
      <w:r>
        <w:rPr>
          <w:rStyle w:val="VerbatimChar"/>
        </w:rPr>
        <w:t xml:space="preserve">## [1] "Llh: -2.29481687923004E+03; Pars:  4.887870E-01,  1.018283E-01,  1.532570E+00, -4.754942E-02"</w:t>
      </w:r>
      <w:r>
        <w:br w:type="textWrapping"/>
      </w:r>
      <w:r>
        <w:rPr>
          <w:rStyle w:val="VerbatimChar"/>
        </w:rPr>
        <w:t xml:space="preserve">## [1] "Llh: -2.29477510110095E+03; Pars:  5.050712E-01,  2.231220E-02,  1.609997E+00,  5.446810E-03"</w:t>
      </w:r>
      <w:r>
        <w:br w:type="textWrapping"/>
      </w:r>
      <w:r>
        <w:rPr>
          <w:rStyle w:val="VerbatimChar"/>
        </w:rPr>
        <w:t xml:space="preserve">## [1] "Llh: -2.29615494798893E+03; Pars:  4.911316E-01,  1.530798E-02,  1.665920E+00,  4.553518E-02"</w:t>
      </w:r>
      <w:r>
        <w:br w:type="textWrapping"/>
      </w:r>
      <w:r>
        <w:rPr>
          <w:rStyle w:val="VerbatimChar"/>
        </w:rPr>
        <w:t xml:space="preserve">## [1] "Llh: -2.29378120636653E+03; Pars:  5.126004E-01,  7.112698E-02,  1.575658E+00, -4.458230E-03"</w:t>
      </w:r>
      <w:r>
        <w:br w:type="textWrapping"/>
      </w:r>
      <w:r>
        <w:rPr>
          <w:rStyle w:val="VerbatimChar"/>
        </w:rPr>
        <w:t xml:space="preserve">## [1] "Llh: -2.29451071576687E+03; Pars:  5.093674E-01,  1.071365E-01,  1.583234E+00,  1.401315E-02"</w:t>
      </w:r>
      <w:r>
        <w:br w:type="textWrapping"/>
      </w:r>
      <w:r>
        <w:rPr>
          <w:rStyle w:val="VerbatimChar"/>
        </w:rPr>
        <w:t xml:space="preserve">## [1] "Llh: -2.29450960992450E+03; Pars:  4.767395E-01,  8.542381E-02,  1.559029E+00,  2.714769E-02"</w:t>
      </w:r>
      <w:r>
        <w:br w:type="textWrapping"/>
      </w:r>
      <w:r>
        <w:rPr>
          <w:rStyle w:val="VerbatimChar"/>
        </w:rPr>
        <w:t xml:space="preserve">## [1] "Llh: -2.29392988359992E+03; Pars:  4.924035E-01,  6.746363E-02,  1.563434E+00,  7.821427E-03"</w:t>
      </w:r>
      <w:r>
        <w:br w:type="textWrapping"/>
      </w:r>
      <w:r>
        <w:rPr>
          <w:rStyle w:val="VerbatimChar"/>
        </w:rPr>
        <w:t xml:space="preserve">## [1] "Llh: -2.29475792497923E+03; Pars:  4.721638E-01,  1.286192E-01,  1.586282E+00, -1.991123E-02"</w:t>
      </w:r>
      <w:r>
        <w:br w:type="textWrapping"/>
      </w:r>
      <w:r>
        <w:rPr>
          <w:rStyle w:val="VerbatimChar"/>
        </w:rPr>
        <w:t xml:space="preserve">## [1] "Llh: -2.29406678425215E+03; Pars:  4.856997E-01,  9.715101E-02,  1.578205E+00, -1.479804E-02"</w:t>
      </w:r>
      <w:r>
        <w:br w:type="textWrapping"/>
      </w:r>
      <w:r>
        <w:rPr>
          <w:rStyle w:val="VerbatimChar"/>
        </w:rPr>
        <w:t xml:space="preserve">## [1] "Llh: -2.29472183149775E+03; Pars:  5.090853E-01,  2.719861E-02,  1.632469E+00,  4.455541E-02"</w:t>
      </w:r>
      <w:r>
        <w:br w:type="textWrapping"/>
      </w:r>
      <w:r>
        <w:rPr>
          <w:rStyle w:val="VerbatimChar"/>
        </w:rPr>
        <w:t xml:space="preserve">## [1] "Llh: -2.29407957386269E+03; Pars:  5.039331E-01,  4.585603E-02,  1.606900E+00,  2.152920E-02"</w:t>
      </w:r>
      <w:r>
        <w:br w:type="textWrapping"/>
      </w:r>
      <w:r>
        <w:rPr>
          <w:rStyle w:val="VerbatimChar"/>
        </w:rPr>
        <w:t xml:space="preserve">## [1] "Llh: -2.29485963394780E+03; Pars:  4.921164E-01,  1.184866E-01,  1.552465E+00, -3.996325E-04"</w:t>
      </w:r>
      <w:r>
        <w:br w:type="textWrapping"/>
      </w:r>
      <w:r>
        <w:rPr>
          <w:rStyle w:val="VerbatimChar"/>
        </w:rPr>
        <w:t xml:space="preserve">## [1] "Llh: -2.29407486149765E+03; Pars:  5.018008E-01,  4.635580E-02,  1.595417E+00,  3.985199E-03"</w:t>
      </w:r>
      <w:r>
        <w:br w:type="textWrapping"/>
      </w:r>
      <w:r>
        <w:rPr>
          <w:rStyle w:val="VerbatimChar"/>
        </w:rPr>
        <w:t xml:space="preserve">## [1] "Llh: -2.29423567212224E+03; Pars:  4.921832E-01,  9.519268E-02,  1.549890E+00, -2.525402E-02"</w:t>
      </w:r>
      <w:r>
        <w:br w:type="textWrapping"/>
      </w:r>
      <w:r>
        <w:rPr>
          <w:rStyle w:val="VerbatimChar"/>
        </w:rPr>
        <w:t xml:space="preserve">## [1] "Llh: -2.29389431791200E+03; Pars:  5.009696E-01,  5.819019E-02,  1.592454E+00,  9.833394E-03"</w:t>
      </w:r>
      <w:r>
        <w:br w:type="textWrapping"/>
      </w:r>
      <w:r>
        <w:rPr>
          <w:rStyle w:val="VerbatimChar"/>
        </w:rPr>
        <w:t xml:space="preserve">## [1] "Llh: -2.29422444275643E+03; Pars:  4.938650E-01,  1.006101E-01,  1.559594E+00, -4.785925E-03"</w:t>
      </w:r>
      <w:r>
        <w:br w:type="textWrapping"/>
      </w:r>
      <w:r>
        <w:rPr>
          <w:rStyle w:val="VerbatimChar"/>
        </w:rPr>
        <w:t xml:space="preserve">## [1] "Llh: -2.29389291936513E+03; Pars:  4.998050E-01,  5.991938E-02,  1.586385E+00,  1.792418E-03"</w:t>
      </w:r>
      <w:r>
        <w:br w:type="textWrapping"/>
      </w:r>
      <w:r>
        <w:rPr>
          <w:rStyle w:val="VerbatimChar"/>
        </w:rPr>
        <w:t xml:space="preserve">## [1] "Llh: -2.29390627546885E+03; Pars:  5.175927E-01,  3.119908E-02,  1.580684E+00,  2.229255E-02"</w:t>
      </w:r>
      <w:r>
        <w:br w:type="textWrapping"/>
      </w:r>
      <w:r>
        <w:rPr>
          <w:rStyle w:val="VerbatimChar"/>
        </w:rPr>
        <w:t xml:space="preserve">## [1] "Llh: -2.29382896542486E+03; Pars:  5.094283E-01,  4.768706E-02,  1.580064E+00,  1.301990E-02"</w:t>
      </w:r>
      <w:r>
        <w:br w:type="textWrapping"/>
      </w:r>
      <w:r>
        <w:rPr>
          <w:rStyle w:val="VerbatimChar"/>
        </w:rPr>
        <w:t xml:space="preserve">## [1] "Llh: -2.29407185956990E+03; Pars:  5.192970E-01,  5.099818E-02,  1.604081E+00,  2.272314E-03"</w:t>
      </w:r>
      <w:r>
        <w:br w:type="textWrapping"/>
      </w:r>
      <w:r>
        <w:rPr>
          <w:rStyle w:val="VerbatimChar"/>
        </w:rPr>
        <w:t xml:space="preserve">## [1] "Llh: -2.29383741800231E+03; Pars:  4.989934E-01,  6.334726E-02,  1.573498E+00,  6.434149E-03"</w:t>
      </w:r>
      <w:r>
        <w:br w:type="textWrapping"/>
      </w:r>
      <w:r>
        <w:rPr>
          <w:rStyle w:val="VerbatimChar"/>
        </w:rPr>
        <w:t xml:space="preserve">## [1] "Llh: -2.29384800920243E+03; Pars:  5.094099E-01,  6.285015E-02,  1.565449E+00, -1.439275E-03"</w:t>
      </w:r>
      <w:r>
        <w:br w:type="textWrapping"/>
      </w:r>
      <w:r>
        <w:rPr>
          <w:rStyle w:val="VerbatimChar"/>
        </w:rPr>
        <w:t xml:space="preserve">## [1] "Llh: -2.29381991682784E+03; Pars:  5.072866E-01,  6.168516E-02,  1.572157E+00,  1.378892E-03"</w:t>
      </w:r>
      <w:r>
        <w:br w:type="textWrapping"/>
      </w:r>
      <w:r>
        <w:rPr>
          <w:rStyle w:val="VerbatimChar"/>
        </w:rPr>
        <w:t xml:space="preserve">## [1] "Llh: -2.29378350932038E+03; Pars:  5.144042E-01,  6.200385E-02,  1.564374E+00,  6.394937E-03"</w:t>
      </w:r>
      <w:r>
        <w:br w:type="textWrapping"/>
      </w:r>
      <w:r>
        <w:rPr>
          <w:rStyle w:val="VerbatimChar"/>
        </w:rPr>
        <w:t xml:space="preserve">## [1] "Llh: -2.29378533521589E+03; Pars:  5.107149E-01,  6.148273E-02,  1.569848E+00,  5.244308E-03"</w:t>
      </w:r>
      <w:r>
        <w:br w:type="textWrapping"/>
      </w:r>
      <w:r>
        <w:rPr>
          <w:rStyle w:val="VerbatimChar"/>
        </w:rPr>
        <w:t xml:space="preserve">## [1] "Llh: -2.29375264515961E+03; Pars:  5.231366E-01,  5.790426E-02,  1.572607E+00,  1.733601E-03"</w:t>
      </w:r>
      <w:r>
        <w:br w:type="textWrapping"/>
      </w:r>
      <w:r>
        <w:rPr>
          <w:rStyle w:val="VerbatimChar"/>
        </w:rPr>
        <w:t xml:space="preserve">## [1] "Llh: -2.29373816260395E+03; Pars:  5.356428E-01,  5.518276E-02,  1.572162E+00, -6.166732E-04"</w:t>
      </w:r>
      <w:r>
        <w:br w:type="textWrapping"/>
      </w:r>
      <w:r>
        <w:rPr>
          <w:rStyle w:val="VerbatimChar"/>
        </w:rPr>
        <w:t xml:space="preserve">## [1] "Llh: -2.29378062290946E+03; Pars:  5.254398E-01,  7.731231E-02,  1.562152E+00, -1.167044E-02"</w:t>
      </w:r>
      <w:r>
        <w:br w:type="textWrapping"/>
      </w:r>
      <w:r>
        <w:rPr>
          <w:rStyle w:val="VerbatimChar"/>
        </w:rPr>
        <w:t xml:space="preserve">## [1] "Llh: -2.29376202794303E+03; Pars:  5.213904E-01,  6.990600E-02,  1.566611E+00, -5.497852E-03"</w:t>
      </w:r>
      <w:r>
        <w:br w:type="textWrapping"/>
      </w:r>
      <w:r>
        <w:rPr>
          <w:rStyle w:val="VerbatimChar"/>
        </w:rPr>
        <w:t xml:space="preserve">## [1] "Llh: -2.29368253358648E+03; Pars:  5.349430E-01,  6.742463E-02,  1.567237E+00, -3.467801E-03"</w:t>
      </w:r>
      <w:r>
        <w:br w:type="textWrapping"/>
      </w:r>
      <w:r>
        <w:rPr>
          <w:rStyle w:val="VerbatimChar"/>
        </w:rPr>
        <w:t xml:space="preserve">## [1] "Llh: -2.29362381417489E+03; Pars:  5.493315E-01,  7.029437E-02,  1.564782E+00, -5.891147E-03"</w:t>
      </w:r>
      <w:r>
        <w:br w:type="textWrapping"/>
      </w:r>
      <w:r>
        <w:rPr>
          <w:rStyle w:val="VerbatimChar"/>
        </w:rPr>
        <w:t xml:space="preserve">## [1] "Llh: -2.29368958616409E+03; Pars:  5.451567E-01,  7.125120E-02,  1.575238E+00, -1.462689E-02"</w:t>
      </w:r>
      <w:r>
        <w:br w:type="textWrapping"/>
      </w:r>
      <w:r>
        <w:rPr>
          <w:rStyle w:val="VerbatimChar"/>
        </w:rPr>
        <w:t xml:space="preserve">## [1] "Llh: -2.29369358077779E+03; Pars:  5.373004E-01,  6.893936E-02,  1.572515E+00, -9.371432E-03"</w:t>
      </w:r>
      <w:r>
        <w:br w:type="textWrapping"/>
      </w:r>
      <w:r>
        <w:rPr>
          <w:rStyle w:val="VerbatimChar"/>
        </w:rPr>
        <w:t xml:space="preserve">## [1] "Llh: -2.29364592163431E+03; Pars:  5.641806E-01,  6.219019E-02,  1.563750E+00, -8.858051E-03"</w:t>
      </w:r>
      <w:r>
        <w:br w:type="textWrapping"/>
      </w:r>
      <w:r>
        <w:rPr>
          <w:rStyle w:val="VerbatimChar"/>
        </w:rPr>
        <w:t xml:space="preserve">## [1] "Llh: -2.29366015830899E+03; Pars:  5.508183E-01,  6.442439E-02,  1.566718E+00, -7.758096E-03"</w:t>
      </w:r>
      <w:r>
        <w:br w:type="textWrapping"/>
      </w:r>
      <w:r>
        <w:rPr>
          <w:rStyle w:val="VerbatimChar"/>
        </w:rPr>
        <w:t xml:space="preserve">## [1] "Llh: -2.29362144428907E+03; Pars:  5.769812E-01,  5.955326E-02,  1.571344E+00, -9.498528E-03"</w:t>
      </w:r>
      <w:r>
        <w:br w:type="textWrapping"/>
      </w:r>
      <w:r>
        <w:rPr>
          <w:rStyle w:val="VerbatimChar"/>
        </w:rPr>
        <w:t xml:space="preserve">## [1] "Llh: -2.29364937248765E+03; Pars:  6.069614E-01,  5.437689E-02,  1.573716E+00, -1.149887E-02"</w:t>
      </w:r>
      <w:r>
        <w:br w:type="textWrapping"/>
      </w:r>
      <w:r>
        <w:rPr>
          <w:rStyle w:val="VerbatimChar"/>
        </w:rPr>
        <w:t xml:space="preserve">## [1] "Llh: -2.29354825886314E+03; Pars:  5.828981E-01,  7.646175E-02,  1.565389E+00, -1.882063E-02"</w:t>
      </w:r>
      <w:r>
        <w:br w:type="textWrapping"/>
      </w:r>
      <w:r>
        <w:rPr>
          <w:rStyle w:val="VerbatimChar"/>
        </w:rPr>
        <w:t xml:space="preserve">## [1] "Llh: -2.29350152520589E+03; Pars:  6.080668E-01,  8.710125E-02,  1.562013E+00, -2.792262E-02"</w:t>
      </w:r>
      <w:r>
        <w:br w:type="textWrapping"/>
      </w:r>
      <w:r>
        <w:rPr>
          <w:rStyle w:val="VerbatimChar"/>
        </w:rPr>
        <w:t xml:space="preserve">## [1] "Llh: -2.29350828211944E+03; Pars:  6.048692E-01,  6.831834E-02,  1.555759E+00, -1.145828E-02"</w:t>
      </w:r>
      <w:r>
        <w:br w:type="textWrapping"/>
      </w:r>
      <w:r>
        <w:rPr>
          <w:rStyle w:val="VerbatimChar"/>
        </w:rPr>
        <w:t xml:space="preserve">## [1] "Llh: -2.29353364339694E+03; Pars:  5.893543E-01,  6.905155E-02,  1.560606E+00, -1.225043E-02"</w:t>
      </w:r>
      <w:r>
        <w:br w:type="textWrapping"/>
      </w:r>
      <w:r>
        <w:rPr>
          <w:rStyle w:val="VerbatimChar"/>
        </w:rPr>
        <w:t xml:space="preserve">## [1] "Llh: -2.29345794376033E+03; Pars:  6.051824E-01,  8.044342E-02,  1.563179E+00, -1.852724E-02"</w:t>
      </w:r>
      <w:r>
        <w:br w:type="textWrapping"/>
      </w:r>
      <w:r>
        <w:rPr>
          <w:rStyle w:val="VerbatimChar"/>
        </w:rPr>
        <w:t xml:space="preserve">## [1] "Llh: -2.29341220377539E+03; Pars:  6.267876E-01,  8.957004E-02,  1.562893E+00, -2.336183E-02"</w:t>
      </w:r>
      <w:r>
        <w:br w:type="textWrapping"/>
      </w:r>
      <w:r>
        <w:rPr>
          <w:rStyle w:val="VerbatimChar"/>
        </w:rPr>
        <w:t xml:space="preserve">## [1] "Llh: -2.29344107760266E+03; Pars:  6.639156E-01,  8.197707E-02,  1.561205E+00, -3.022948E-02"</w:t>
      </w:r>
      <w:r>
        <w:br w:type="textWrapping"/>
      </w:r>
      <w:r>
        <w:rPr>
          <w:rStyle w:val="VerbatimChar"/>
        </w:rPr>
        <w:t xml:space="preserve">## [1] "Llh: -2.29344666862968E+03; Pars:  6.332035E-01,  7.905640E-02,  1.562098E+00, -2.414490E-02"</w:t>
      </w:r>
      <w:r>
        <w:br w:type="textWrapping"/>
      </w:r>
      <w:r>
        <w:rPr>
          <w:rStyle w:val="VerbatimChar"/>
        </w:rPr>
        <w:t xml:space="preserve">## [1] "Llh: -2.29345303255368E+03; Pars:  6.780493E-01,  1.039301E-01,  1.549661E+00, -3.698757E-02"</w:t>
      </w:r>
      <w:r>
        <w:br w:type="textWrapping"/>
      </w:r>
      <w:r>
        <w:rPr>
          <w:rStyle w:val="VerbatimChar"/>
        </w:rPr>
        <w:t xml:space="preserve">## [1] "Llh: -2.29342434976014E+03; Pars:  6.512330E-01,  9.283588E-02,  1.555054E+00, -3.011531E-02"</w:t>
      </w:r>
      <w:r>
        <w:br w:type="textWrapping"/>
      </w:r>
      <w:r>
        <w:rPr>
          <w:rStyle w:val="VerbatimChar"/>
        </w:rPr>
        <w:t xml:space="preserve">## [1] "Llh: -2.29345975798572E+03; Pars:  6.711182E-01,  1.074238E-01,  1.564831E+00, -4.435633E-02"</w:t>
      </w:r>
      <w:r>
        <w:br w:type="textWrapping"/>
      </w:r>
      <w:r>
        <w:rPr>
          <w:rStyle w:val="VerbatimChar"/>
        </w:rPr>
        <w:t xml:space="preserve">## [1] "Llh: -2.29343016880611E+03; Pars:  6.539050E-01,  9.764742E-02,  1.562558E+00, -3.613182E-02"</w:t>
      </w:r>
      <w:r>
        <w:br w:type="textWrapping"/>
      </w:r>
      <w:r>
        <w:rPr>
          <w:rStyle w:val="VerbatimChar"/>
        </w:rPr>
        <w:t xml:space="preserve">## [1] "Llh: -2.29336562489259E+03; Pars:  6.922945E-01,  9.391396E-02,  1.558837E+00, -3.199660E-02"</w:t>
      </w:r>
      <w:r>
        <w:br w:type="textWrapping"/>
      </w:r>
      <w:r>
        <w:rPr>
          <w:rStyle w:val="VerbatimChar"/>
        </w:rPr>
        <w:t xml:space="preserve">## [1] "Llh: -2.29336673730373E+03; Pars:  7.386874E-01,  9.732031E-02,  1.557252E+00, -3.403360E-02"</w:t>
      </w:r>
      <w:r>
        <w:br w:type="textWrapping"/>
      </w:r>
      <w:r>
        <w:rPr>
          <w:rStyle w:val="VerbatimChar"/>
        </w:rPr>
        <w:t xml:space="preserve">## [1] "Llh: -2.29344658140174E+03; Pars:  6.474680E-01,  1.050066E-01,  1.558461E+00, -3.057330E-02"</w:t>
      </w:r>
      <w:r>
        <w:br w:type="textWrapping"/>
      </w:r>
      <w:r>
        <w:rPr>
          <w:rStyle w:val="VerbatimChar"/>
        </w:rPr>
        <w:t xml:space="preserve">## [1] "Llh: -2.29340790498612E+03; Pars:  6.597649E-01,  8.773445E-02,  1.560518E+00, -3.031543E-02"</w:t>
      </w:r>
      <w:r>
        <w:br w:type="textWrapping"/>
      </w:r>
      <w:r>
        <w:rPr>
          <w:rStyle w:val="VerbatimChar"/>
        </w:rPr>
        <w:t xml:space="preserve">## [1] "Llh: -2.29336468928398E+03; Pars:  6.603190E-01,  8.437974E-02,  1.556095E+00, -2.176277E-02"</w:t>
      </w:r>
      <w:r>
        <w:br w:type="textWrapping"/>
      </w:r>
      <w:r>
        <w:rPr>
          <w:rStyle w:val="VerbatimChar"/>
        </w:rPr>
        <w:t xml:space="preserve">## [1] "Llh: -2.29335089059369E+03; Pars:  6.635496E-01,  7.774590E-02,  1.552874E+00, -1.457824E-02"</w:t>
      </w:r>
      <w:r>
        <w:br w:type="textWrapping"/>
      </w:r>
      <w:r>
        <w:rPr>
          <w:rStyle w:val="VerbatimChar"/>
        </w:rPr>
        <w:t xml:space="preserve">## [1] "Llh: -2.29333458607222E+03; Pars:  6.692688E-01,  8.164629E-02,  1.562508E+00, -2.001074E-02"</w:t>
      </w:r>
      <w:r>
        <w:br w:type="textWrapping"/>
      </w:r>
      <w:r>
        <w:rPr>
          <w:rStyle w:val="VerbatimChar"/>
        </w:rPr>
        <w:t xml:space="preserve">## [1] "Llh: -2.29331911076988E+03; Pars:  6.784731E-01,  7.605149E-02,  1.566248E+00, -1.495846E-02"</w:t>
      </w:r>
      <w:r>
        <w:br w:type="textWrapping"/>
      </w:r>
      <w:r>
        <w:rPr>
          <w:rStyle w:val="VerbatimChar"/>
        </w:rPr>
        <w:t xml:space="preserve">## [1] "Llh: -2.29335566623780E+03; Pars:  7.234736E-01,  7.815286E-02,  1.556337E+00, -2.256254E-02"</w:t>
      </w:r>
      <w:r>
        <w:br w:type="textWrapping"/>
      </w:r>
      <w:r>
        <w:rPr>
          <w:rStyle w:val="VerbatimChar"/>
        </w:rPr>
        <w:t xml:space="preserve">## [1] "Llh: -2.29334102041368E+03; Pars:  6.979866E-01,  8.100715E-02,  1.557974E+00, -2.276236E-02"</w:t>
      </w:r>
      <w:r>
        <w:br w:type="textWrapping"/>
      </w:r>
      <w:r>
        <w:rPr>
          <w:rStyle w:val="VerbatimChar"/>
        </w:rPr>
        <w:t xml:space="preserve">## [1] "Llh: -2.29327736782239E+03; Pars:  7.069404E-01,  7.662480E-02,  1.557435E+00, -1.183240E-02"</w:t>
      </w:r>
      <w:r>
        <w:br w:type="textWrapping"/>
      </w:r>
      <w:r>
        <w:rPr>
          <w:rStyle w:val="VerbatimChar"/>
        </w:rPr>
        <w:t xml:space="preserve">## [1] "Llh: -2.29325080509136E+03; Pars:  7.317784E-01,  7.106998E-02,  1.555895E+00, -2.590879E-03"</w:t>
      </w:r>
      <w:r>
        <w:br w:type="textWrapping"/>
      </w:r>
      <w:r>
        <w:rPr>
          <w:rStyle w:val="VerbatimChar"/>
        </w:rPr>
        <w:t xml:space="preserve">## [1] "Llh: -2.29327207590139E+03; Pars:  6.926686E-01,  5.902330E-02,  1.557642E+00,  4.551635E-03"</w:t>
      </w:r>
      <w:r>
        <w:br w:type="textWrapping"/>
      </w:r>
      <w:r>
        <w:rPr>
          <w:rStyle w:val="VerbatimChar"/>
        </w:rPr>
        <w:t xml:space="preserve">## [1] "Llh: -2.29327792450709E+03; Pars:  6.925750E-01,  6.774597E-02,  1.557941E+00, -4.585425E-03"</w:t>
      </w:r>
      <w:r>
        <w:br w:type="textWrapping"/>
      </w:r>
      <w:r>
        <w:rPr>
          <w:rStyle w:val="VerbatimChar"/>
        </w:rPr>
        <w:t xml:space="preserve">## [1] "Llh: -2.29330110034355E+03; Pars:  7.383614E-01,  6.583006E-02,  1.566023E+00, -3.301790E-03"</w:t>
      </w:r>
      <w:r>
        <w:br w:type="textWrapping"/>
      </w:r>
      <w:r>
        <w:rPr>
          <w:rStyle w:val="VerbatimChar"/>
        </w:rPr>
        <w:t xml:space="preserve">## [1] "Llh: -2.29327898897938E+03; Pars:  7.189027E-01,  6.880902E-02,  1.562726E+00, -6.120903E-03"</w:t>
      </w:r>
      <w:r>
        <w:br w:type="textWrapping"/>
      </w:r>
      <w:r>
        <w:rPr>
          <w:rStyle w:val="VerbatimChar"/>
        </w:rPr>
        <w:t xml:space="preserve">## [1] "Llh: -2.29324153442348E+03; Pars:  7.123719E-01,  5.646974E-02,  1.563275E+00,  1.320306E-02"</w:t>
      </w:r>
      <w:r>
        <w:br w:type="textWrapping"/>
      </w:r>
      <w:r>
        <w:rPr>
          <w:rStyle w:val="VerbatimChar"/>
        </w:rPr>
        <w:t xml:space="preserve">## [1] "Llh: -2.29326339950796E+03; Pars:  7.196754E-01,  4.420104E-02,  1.565933E+00,  3.118577E-02"</w:t>
      </w:r>
      <w:r>
        <w:br w:type="textWrapping"/>
      </w:r>
      <w:r>
        <w:rPr>
          <w:rStyle w:val="VerbatimChar"/>
        </w:rPr>
        <w:t xml:space="preserve">## [1] "Llh: -2.29325579512932E+03; Pars:  7.509454E-01,  5.163453E-02,  1.553541E+00,  1.947991E-02"</w:t>
      </w:r>
      <w:r>
        <w:br w:type="textWrapping"/>
      </w:r>
      <w:r>
        <w:rPr>
          <w:rStyle w:val="VerbatimChar"/>
        </w:rPr>
        <w:t xml:space="preserve">## [1] "Llh: -2.29324378215454E+03; Pars:  7.321321E-01,  5.773877E-02,  1.556708E+00,  1.087032E-02"</w:t>
      </w:r>
      <w:r>
        <w:br w:type="textWrapping"/>
      </w:r>
      <w:r>
        <w:rPr>
          <w:rStyle w:val="VerbatimChar"/>
        </w:rPr>
        <w:t xml:space="preserve">## [1] "Llh: -2.29324015036547E+03; Pars:  7.152050E-01,  5.334187E-02,  1.554041E+00,  1.913797E-02"</w:t>
      </w:r>
      <w:r>
        <w:br w:type="textWrapping"/>
      </w:r>
      <w:r>
        <w:rPr>
          <w:rStyle w:val="VerbatimChar"/>
        </w:rPr>
        <w:t xml:space="preserve">## [1] "Llh: -2.29327084291159E+03; Pars:  7.133633E-01,  4.560830E-02,  1.549717E+00,  3.176741E-02"</w:t>
      </w:r>
      <w:r>
        <w:br w:type="textWrapping"/>
      </w:r>
      <w:r>
        <w:rPr>
          <w:rStyle w:val="VerbatimChar"/>
        </w:rPr>
        <w:t xml:space="preserve">## [1] "Llh: -2.29324272688269E+03; Pars:  7.542715E-01,  6.028688E-02,  1.557310E+00,  1.575860E-02"</w:t>
      </w:r>
      <w:r>
        <w:br w:type="textWrapping"/>
      </w:r>
      <w:r>
        <w:rPr>
          <w:rStyle w:val="VerbatimChar"/>
        </w:rPr>
        <w:t xml:space="preserve">## [1] "Llh: -2.29323390622772E+03; Pars:  7.383753E-01,  5.997099E-02,  1.557393E+00,  1.295686E-02"</w:t>
      </w:r>
      <w:r>
        <w:br w:type="textWrapping"/>
      </w:r>
      <w:r>
        <w:rPr>
          <w:rStyle w:val="VerbatimChar"/>
        </w:rPr>
        <w:t xml:space="preserve">## [1] "Llh: -2.29325276441928E+03; Pars:  7.171704E-01,  4.269071E-02,  1.559809E+00,  3.067499E-02"</w:t>
      </w:r>
      <w:r>
        <w:br w:type="textWrapping"/>
      </w:r>
      <w:r>
        <w:rPr>
          <w:rStyle w:val="VerbatimChar"/>
        </w:rPr>
        <w:t xml:space="preserve">## [1] "Llh: -2.29323809968971E+03; Pars:  7.280987E-01,  6.397516E-02,  1.556873E+00,  5.725587E-03"</w:t>
      </w:r>
      <w:r>
        <w:br w:type="textWrapping"/>
      </w:r>
      <w:r>
        <w:rPr>
          <w:rStyle w:val="VerbatimChar"/>
        </w:rPr>
        <w:t xml:space="preserve">## [1] "Llh: -2.29322638582075E+03; Pars:  7.148468E-01,  5.914011E-02,  1.559077E+00,  1.464142E-02"</w:t>
      </w:r>
      <w:r>
        <w:br w:type="textWrapping"/>
      </w:r>
      <w:r>
        <w:rPr>
          <w:rStyle w:val="VerbatimChar"/>
        </w:rPr>
        <w:t xml:space="preserve">## [1] "Llh: -2.29322571085831E+03; Pars:  7.063578E-01,  5.984078E-02,  1.560263E+00,  1.652697E-02"</w:t>
      </w:r>
      <w:r>
        <w:br w:type="textWrapping"/>
      </w:r>
      <w:r>
        <w:rPr>
          <w:rStyle w:val="VerbatimChar"/>
        </w:rPr>
        <w:t xml:space="preserve">## [1] "Llh: -2.29324299270694E+03; Pars:  7.315677E-01,  6.209466E-02,  1.551030E+00,  1.397063E-02"</w:t>
      </w:r>
      <w:r>
        <w:br w:type="textWrapping"/>
      </w:r>
      <w:r>
        <w:rPr>
          <w:rStyle w:val="VerbatimChar"/>
        </w:rPr>
        <w:t xml:space="preserve">## [1] "Llh: -2.29323193427076E+03; Pars:  7.171231E-01,  5.787597E-02,  1.560205E+00,  1.339495E-02"</w:t>
      </w:r>
      <w:r>
        <w:br w:type="textWrapping"/>
      </w:r>
      <w:r>
        <w:rPr>
          <w:rStyle w:val="VerbatimChar"/>
        </w:rPr>
        <w:t xml:space="preserve">## [1] "Llh: -2.29324156131055E+03; Pars:  7.296463E-01,  6.748957E-02,  1.563337E+00,  5.164214E-03"</w:t>
      </w:r>
      <w:r>
        <w:br w:type="textWrapping"/>
      </w:r>
      <w:r>
        <w:rPr>
          <w:rStyle w:val="VerbatimChar"/>
        </w:rPr>
        <w:t xml:space="preserve">## [1] "Llh: -2.29323136326702E+03; Pars:  7.187883E-01,  5.687880E-02,  1.556360E+00,  1.564453E-02"</w:t>
      </w:r>
      <w:r>
        <w:br w:type="textWrapping"/>
      </w:r>
      <w:r>
        <w:rPr>
          <w:rStyle w:val="VerbatimChar"/>
        </w:rPr>
        <w:t xml:space="preserve">## [1] "Llh: -2.29323004502540E+03; Pars:  7.121279E-01,  5.330811E-02,  1.560238E+00,  2.353607E-02"</w:t>
      </w:r>
      <w:r>
        <w:br w:type="textWrapping"/>
      </w:r>
      <w:r>
        <w:rPr>
          <w:rStyle w:val="VerbatimChar"/>
        </w:rPr>
        <w:t xml:space="preserve">## [1] "Llh: -2.29322725402404E+03; Pars:  7.160875E-01,  5.597487E-02,  1.559396E+00,  1.908345E-02"</w:t>
      </w:r>
      <w:r>
        <w:br w:type="textWrapping"/>
      </w:r>
      <w:r>
        <w:rPr>
          <w:rStyle w:val="VerbatimChar"/>
        </w:rPr>
        <w:t xml:space="preserve">## [1] "Llh: -2.29323283610758E+03; Pars:  6.915374E-01,  5.531423E-02,  1.560719E+00,  1.936809E-02"</w:t>
      </w:r>
      <w:r>
        <w:br w:type="textWrapping"/>
      </w:r>
      <w:r>
        <w:rPr>
          <w:rStyle w:val="VerbatimChar"/>
        </w:rPr>
        <w:t xml:space="preserve">## [1] "Llh: -2.29322833748079E+03; Pars:  7.029607E-01,  5.647842E-02,  1.559887E+00,  1.776528E-02"</w:t>
      </w:r>
      <w:r>
        <w:br w:type="textWrapping"/>
      </w:r>
      <w:r>
        <w:rPr>
          <w:rStyle w:val="VerbatimChar"/>
        </w:rPr>
        <w:t xml:space="preserve">## [1] "Llh: -2.29322931241643E+03; Pars:  7.049652E-01,  5.671046E-02,  1.557747E+00,  2.111516E-02"</w:t>
      </w:r>
      <w:r>
        <w:br w:type="textWrapping"/>
      </w:r>
      <w:r>
        <w:rPr>
          <w:rStyle w:val="VerbatimChar"/>
        </w:rPr>
        <w:t xml:space="preserve">## [1] "Llh: -2.29322692728857E+03; Pars:  7.079852E-01,  5.700184E-02,  1.558361E+00,  1.918511E-02"</w:t>
      </w:r>
      <w:r>
        <w:br w:type="textWrapping"/>
      </w:r>
      <w:r>
        <w:rPr>
          <w:rStyle w:val="VerbatimChar"/>
        </w:rPr>
        <w:t xml:space="preserve">## [1] "Llh: -2.29323145405819E+03; Pars:  6.980267E-01,  5.776915E-02,  1.562599E+00,  2.063587E-02"</w:t>
      </w:r>
      <w:r>
        <w:br w:type="textWrapping"/>
      </w:r>
      <w:r>
        <w:rPr>
          <w:rStyle w:val="VerbatimChar"/>
        </w:rPr>
        <w:t xml:space="preserve">## [1] "Llh: -2.29322753803414E+03; Pars:  7.135407E-01,  5.710139E-02,  1.557918E+00,  1.689237E-02"</w:t>
      </w:r>
      <w:r>
        <w:br w:type="textWrapping"/>
      </w:r>
      <w:r>
        <w:rPr>
          <w:rStyle w:val="VerbatimChar"/>
        </w:rPr>
        <w:t xml:space="preserve">## [1] "Llh: -2.29322606136233E+03; Pars:  7.190943E-01,  5.848102E-02,  1.558082E+00,  1.807866E-02"</w:t>
      </w:r>
      <w:r>
        <w:br w:type="textWrapping"/>
      </w:r>
      <w:r>
        <w:rPr>
          <w:rStyle w:val="VerbatimChar"/>
        </w:rPr>
        <w:t xml:space="preserve">## [1] "Llh: -2.29322577379830E+03; Pars:  7.150265E-01,  5.798037E-02,  1.558533E+00,  1.800032E-02"</w:t>
      </w:r>
      <w:r>
        <w:br w:type="textWrapping"/>
      </w:r>
      <w:r>
        <w:rPr>
          <w:rStyle w:val="VerbatimChar"/>
        </w:rPr>
        <w:t xml:space="preserve">## [1] "Llh: -2.29322684250585E+03; Pars:  7.091691E-01,  5.829754E-02,  1.560359E+00,  1.950556E-02"</w:t>
      </w:r>
      <w:r>
        <w:br w:type="textWrapping"/>
      </w:r>
      <w:r>
        <w:rPr>
          <w:rStyle w:val="VerbatimChar"/>
        </w:rPr>
        <w:t xml:space="preserve">## [1] "Llh: -2.29322599890950E+03; Pars:  7.102595E-01,  5.799851E-02,  1.559749E+00,  1.885226E-02"</w:t>
      </w:r>
      <w:r>
        <w:br w:type="textWrapping"/>
      </w:r>
      <w:r>
        <w:rPr>
          <w:rStyle w:val="VerbatimChar"/>
        </w:rPr>
        <w:t xml:space="preserve">## [1] "Llh: -2.29322694970978E+03; Pars:  7.037655E-01,  6.043588E-02,  1.559057E+00,  1.719888E-02"</w:t>
      </w:r>
      <w:r>
        <w:br w:type="textWrapping"/>
      </w:r>
      <w:r>
        <w:rPr>
          <w:rStyle w:val="VerbatimChar"/>
        </w:rPr>
        <w:t xml:space="preserve">## [1] "Llh: -2.29322599405847E+03; Pars:  7.068260E-01,  5.932063E-02,  1.559141E+00,  1.767002E-02"</w:t>
      </w:r>
      <w:r>
        <w:br w:type="textWrapping"/>
      </w:r>
      <w:r>
        <w:rPr>
          <w:rStyle w:val="VerbatimChar"/>
        </w:rPr>
        <w:t xml:space="preserve">## [1] "Llh: -2.29322562344631E+03; Pars:  7.112365E-01,  6.056830E-02,  1.560482E+00,  1.633967E-02"</w:t>
      </w:r>
      <w:r>
        <w:br w:type="textWrapping"/>
      </w:r>
      <w:r>
        <w:rPr>
          <w:rStyle w:val="VerbatimChar"/>
        </w:rPr>
        <w:t xml:space="preserve">## [1] "Llh: -2.29322709855380E+03; Pars:  7.128677E-01,  6.235153E-02,  1.561543E+00,  1.491696E-02"</w:t>
      </w:r>
      <w:r>
        <w:br w:type="textWrapping"/>
      </w:r>
      <w:r>
        <w:rPr>
          <w:rStyle w:val="VerbatimChar"/>
        </w:rPr>
        <w:t xml:space="preserve">## [1] "Llh: -2.29322511485764E+03; Pars:  7.094465E-01,  6.085654E-02,  1.559461E+00,  1.541623E-02"</w:t>
      </w:r>
      <w:r>
        <w:br w:type="textWrapping"/>
      </w:r>
      <w:r>
        <w:rPr>
          <w:rStyle w:val="VerbatimChar"/>
        </w:rPr>
        <w:t xml:space="preserve">## [1] "Llh: -2.29322523946455E+03; Pars:  7.090403E-01,  6.228555E-02,  1.559317E+00,  1.369822E-02"</w:t>
      </w:r>
      <w:r>
        <w:br w:type="textWrapping"/>
      </w:r>
      <w:r>
        <w:rPr>
          <w:rStyle w:val="VerbatimChar"/>
        </w:rPr>
        <w:t xml:space="preserve">## [1] "Llh: -2.29322532531545E+03; Pars:  7.142130E-01,  6.030237E-02,  1.560227E+00,  1.547158E-02"</w:t>
      </w:r>
      <w:r>
        <w:br w:type="textWrapping"/>
      </w:r>
      <w:r>
        <w:rPr>
          <w:rStyle w:val="VerbatimChar"/>
        </w:rPr>
        <w:t xml:space="preserve">## [1] "Llh: -2.29322514910171E+03; Pars:  7.123591E-01,  6.005693E-02,  1.559956E+00,  1.602119E-02"</w:t>
      </w:r>
      <w:r>
        <w:br w:type="textWrapping"/>
      </w:r>
      <w:r>
        <w:rPr>
          <w:rStyle w:val="VerbatimChar"/>
        </w:rPr>
        <w:t xml:space="preserve">## [1] "Llh: -2.29322707153258E+03; Pars:  7.047037E-01,  6.268090E-02,  1.561549E+00,  1.415171E-02"</w:t>
      </w:r>
      <w:r>
        <w:br w:type="textWrapping"/>
      </w:r>
      <w:r>
        <w:rPr>
          <w:rStyle w:val="VerbatimChar"/>
        </w:rPr>
        <w:t xml:space="preserve">## [1] "Llh: -2.29322522346735E+03; Pars:  7.124317E-01,  5.915551E-02,  1.559286E+00,  1.703817E-02"</w:t>
      </w:r>
      <w:r>
        <w:br w:type="textWrapping"/>
      </w:r>
      <w:r>
        <w:rPr>
          <w:rStyle w:val="VerbatimChar"/>
        </w:rPr>
        <w:t xml:space="preserve">## [1] "Llh: -2.29322511424628E+03; Pars:  7.164126E-01,  6.047786E-02,  1.559330E+00,  1.588066E-02"</w:t>
      </w:r>
      <w:r>
        <w:br w:type="textWrapping"/>
      </w:r>
      <w:r>
        <w:rPr>
          <w:rStyle w:val="VerbatimChar"/>
        </w:rPr>
        <w:t xml:space="preserve">## [1] "Llh: -2.29322566250776E+03; Pars:  7.214936E-01,  6.079640E-02,  1.558863E+00,  1.555751E-02"</w:t>
      </w:r>
      <w:r>
        <w:br w:type="textWrapping"/>
      </w:r>
      <w:r>
        <w:rPr>
          <w:rStyle w:val="VerbatimChar"/>
        </w:rPr>
        <w:t xml:space="preserve">## [1] "Llh: -2.29322520086091E+03; Pars:  7.140827E-01,  5.970511E-02,  1.558535E+00,  1.583845E-02"</w:t>
      </w:r>
      <w:r>
        <w:br w:type="textWrapping"/>
      </w:r>
      <w:r>
        <w:rPr>
          <w:rStyle w:val="VerbatimChar"/>
        </w:rPr>
        <w:t xml:space="preserve">## [1] "Llh: -2.29322501647520E+03; Pars:  7.133701E-01,  5.992091E-02,  1.559021E+00,  1.596376E-02"</w:t>
      </w:r>
      <w:r>
        <w:br w:type="textWrapping"/>
      </w:r>
      <w:r>
        <w:rPr>
          <w:rStyle w:val="VerbatimChar"/>
        </w:rPr>
        <w:t xml:space="preserve">## [1] "Llh: -2.29322496073338E+03; Pars:  7.133540E-01,  6.150061E-02,  1.559597E+00,  1.460275E-02"</w:t>
      </w:r>
      <w:r>
        <w:br w:type="textWrapping"/>
      </w:r>
      <w:r>
        <w:rPr>
          <w:rStyle w:val="VerbatimChar"/>
        </w:rPr>
        <w:t xml:space="preserve">## [1] "Llh: -2.29322517315732E+03; Pars:  7.138156E-01,  6.267317E-02,  1.559753E+00,  1.338504E-02"</w:t>
      </w:r>
      <w:r>
        <w:br w:type="textWrapping"/>
      </w:r>
      <w:r>
        <w:rPr>
          <w:rStyle w:val="VerbatimChar"/>
        </w:rPr>
        <w:t xml:space="preserve">## [1] "Llh: -2.29322497691675E+03; Pars:  7.139248E-01,  6.132103E-02,  1.558749E+00,  1.491051E-02"</w:t>
      </w:r>
      <w:r>
        <w:br w:type="textWrapping"/>
      </w:r>
      <w:r>
        <w:rPr>
          <w:rStyle w:val="VerbatimChar"/>
        </w:rPr>
        <w:t xml:space="preserve">## [1] "Llh: -2.29322492270856E+03; Pars:  7.135331E-01,  6.100500E-02,  1.559050E+00,  1.518818E-02"</w:t>
      </w:r>
      <w:r>
        <w:br w:type="textWrapping"/>
      </w:r>
      <w:r>
        <w:rPr>
          <w:rStyle w:val="VerbatimChar"/>
        </w:rPr>
        <w:t xml:space="preserve">## [1] "Llh: -2.29322525674276E+03; Pars:  7.189174E-01,  6.059566E-02,  1.559039E+00,  1.540144E-02"</w:t>
      </w:r>
      <w:r>
        <w:br w:type="textWrapping"/>
      </w:r>
      <w:r>
        <w:rPr>
          <w:rStyle w:val="VerbatimChar"/>
        </w:rPr>
        <w:t xml:space="preserve">## [1] "Llh: -2.29322495861676E+03; Pars:  7.118025E-01,  6.079132E-02,  1.559355E+00,  1.541254E-02"</w:t>
      </w:r>
      <w:r>
        <w:br w:type="textWrapping"/>
      </w:r>
      <w:r>
        <w:rPr>
          <w:rStyle w:val="VerbatimChar"/>
        </w:rPr>
        <w:t xml:space="preserve">## [1] "Llh: -2.29322508596162E+03; Pars:  7.096326E-01,  6.113106E-02,  1.559182E+00,  1.470295E-02"</w:t>
      </w:r>
      <w:r>
        <w:br w:type="textWrapping"/>
      </w:r>
      <w:r>
        <w:rPr>
          <w:rStyle w:val="VerbatimChar"/>
        </w:rPr>
        <w:t xml:space="preserve">## [1] "Llh: -2.29322495444961E+03; Pars:  7.113216E-01,  6.096776E-02,  1.559219E+00,  1.499738E-02"</w:t>
      </w:r>
      <w:r>
        <w:br w:type="textWrapping"/>
      </w:r>
      <w:r>
        <w:rPr>
          <w:rStyle w:val="VerbatimChar"/>
        </w:rPr>
        <w:t xml:space="preserve">## [1] "Llh: -2.29322509407490E+03; Pars:  7.116352E-01,  6.221144E-02,  1.559590E+00,  1.413667E-02"</w:t>
      </w:r>
      <w:r>
        <w:br w:type="textWrapping"/>
      </w:r>
      <w:r>
        <w:rPr>
          <w:rStyle w:val="VerbatimChar"/>
        </w:rPr>
        <w:t xml:space="preserve">## [1] "Llh: -2.29322493287667E+03; Pars:  7.129360E-01,  6.049354E-02,  1.559163E+00,  1.550698E-02"</w:t>
      </w:r>
      <w:r>
        <w:br w:type="textWrapping"/>
      </w:r>
      <w:r>
        <w:rPr>
          <w:rStyle w:val="VerbatimChar"/>
        </w:rPr>
        <w:t xml:space="preserve">## [1] "Llh: -2.29322511045145E+03; Pars:  7.114427E-01,  6.012820E-02,  1.558797E+00,  1.594979E-02"</w:t>
      </w:r>
      <w:r>
        <w:br w:type="textWrapping"/>
      </w:r>
      <w:r>
        <w:rPr>
          <w:rStyle w:val="VerbatimChar"/>
        </w:rPr>
        <w:t xml:space="preserve">## [1] "Llh: -2.29322491597479E+03; Pars:  7.128757E-01,  6.115751E-02,  1.559397E+00,  1.493951E-02"</w:t>
      </w:r>
      <w:r>
        <w:br w:type="textWrapping"/>
      </w:r>
      <w:r>
        <w:rPr>
          <w:rStyle w:val="VerbatimChar"/>
        </w:rPr>
        <w:t xml:space="preserve">## [1] "Llh: -2.29322489966292E+03; Pars:  7.135308E-01,  6.102059E-02,  1.559060E+00,  1.490349E-02"</w:t>
      </w:r>
      <w:r>
        <w:br w:type="textWrapping"/>
      </w:r>
      <w:r>
        <w:rPr>
          <w:rStyle w:val="VerbatimChar"/>
        </w:rPr>
        <w:t xml:space="preserve">## [1] "Llh: -2.29322491840737E+03; Pars:  7.143965E-01,  6.113523E-02,  1.558912E+00,  1.464897E-02"</w:t>
      </w:r>
      <w:r>
        <w:br w:type="textWrapping"/>
      </w:r>
      <w:r>
        <w:rPr>
          <w:rStyle w:val="VerbatimChar"/>
        </w:rPr>
        <w:t xml:space="preserve">## [1] "Llh: -2.29322494306021E+03; Pars:  7.151211E-01,  6.087056E-02,  1.559116E+00,  1.527171E-02"</w:t>
      </w:r>
      <w:r>
        <w:br w:type="textWrapping"/>
      </w:r>
      <w:r>
        <w:rPr>
          <w:rStyle w:val="VerbatimChar"/>
        </w:rPr>
        <w:t xml:space="preserve">## [1] "Llh: -2.29322491301586E+03; Pars:  7.141693E-01,  6.089486E-02,  1.559142E+00,  1.520312E-02"</w:t>
      </w:r>
      <w:r>
        <w:br w:type="textWrapping"/>
      </w:r>
      <w:r>
        <w:rPr>
          <w:rStyle w:val="VerbatimChar"/>
        </w:rPr>
        <w:t xml:space="preserve">## [1] "Llh: -2.29322491701963E+03; Pars:  7.149593E-01,  6.102059E-02,  1.559060E+00,  1.490349E-02"</w:t>
      </w:r>
      <w:r>
        <w:br w:type="textWrapping"/>
      </w:r>
      <w:r>
        <w:rPr>
          <w:rStyle w:val="VerbatimChar"/>
        </w:rPr>
        <w:t xml:space="preserve">## [1] "Llh: -2.29322489966292E+03; Pars:  7.135308E-01,  6.102059E-02,  1.559060E+00,  1.490349E-02"</w:t>
      </w:r>
      <w:r>
        <w:br w:type="textWrapping"/>
      </w:r>
      <w:r>
        <w:rPr>
          <w:rStyle w:val="VerbatimChar"/>
        </w:rPr>
        <w:t xml:space="preserve">## [1] "Llh: -2.29322522543067E+03; Pars:  7.142447E-01,  6.202059E-02,  1.559060E+00,  1.490349E-02"</w:t>
      </w:r>
      <w:r>
        <w:br w:type="textWrapping"/>
      </w:r>
      <w:r>
        <w:rPr>
          <w:rStyle w:val="VerbatimChar"/>
        </w:rPr>
        <w:t xml:space="preserve">## [1] "Llh: -2.29322524583043E+03; Pars:  7.142447E-01,  6.002059E-02,  1.559060E+00,  1.490349E-02"</w:t>
      </w:r>
      <w:r>
        <w:br w:type="textWrapping"/>
      </w:r>
      <w:r>
        <w:rPr>
          <w:rStyle w:val="VerbatimChar"/>
        </w:rPr>
        <w:t xml:space="preserve">## [1] "Llh: -2.29322557403624E+03; Pars:  7.142447E-01,  6.102059E-02,  1.560620E+00,  1.490349E-02"</w:t>
      </w:r>
      <w:r>
        <w:br w:type="textWrapping"/>
      </w:r>
      <w:r>
        <w:rPr>
          <w:rStyle w:val="VerbatimChar"/>
        </w:rPr>
        <w:t xml:space="preserve">## [1] "Llh: -2.29322571795404E+03; Pars:  7.142447E-01,  6.102059E-02,  1.557502E+00,  1.490349E-02"</w:t>
      </w:r>
      <w:r>
        <w:br w:type="textWrapping"/>
      </w:r>
      <w:r>
        <w:rPr>
          <w:rStyle w:val="VerbatimChar"/>
        </w:rPr>
        <w:t xml:space="preserve">## [1] "Llh: -2.29322517249038E+03; Pars:  7.142447E-01,  6.102059E-02,  1.559060E+00,  1.590349E-02"</w:t>
      </w:r>
      <w:r>
        <w:br w:type="textWrapping"/>
      </w:r>
      <w:r>
        <w:rPr>
          <w:rStyle w:val="VerbatimChar"/>
        </w:rPr>
        <w:t xml:space="preserve">## [1] "Llh: -2.29322514864750E+03; Pars:  7.142447E-01,  6.102059E-02,  1.559060E+00,  1.390349E-02"</w:t>
      </w:r>
      <w:r>
        <w:br w:type="textWrapping"/>
      </w:r>
      <w:r>
        <w:rPr>
          <w:rStyle w:val="VerbatimChar"/>
        </w:rPr>
        <w:t xml:space="preserve">## [1] "Llh: -2.29322489966292E+03; Pars:  7.135308E-01,  6.102059E-02,  1.559060E+00,  1.490349E-02"</w:t>
      </w:r>
      <w:r>
        <w:br w:type="textWrapping"/>
      </w:r>
      <w:r>
        <w:rPr>
          <w:rStyle w:val="VerbatimChar"/>
        </w:rPr>
        <w:t xml:space="preserve">## [1] "Llh: -2.29322493293134E+03; Pars:  7.121052E-01,  6.102059E-02,  1.559060E+00,  1.490349E-02"</w:t>
      </w:r>
      <w:r>
        <w:br w:type="textWrapping"/>
      </w:r>
      <w:r>
        <w:rPr>
          <w:rStyle w:val="VerbatimChar"/>
        </w:rPr>
        <w:t xml:space="preserve">## [1] "Llh: -2.29322523815998E+03; Pars:  7.128176E-01,  6.202059E-02,  1.559060E+00,  1.490349E-02"</w:t>
      </w:r>
      <w:r>
        <w:br w:type="textWrapping"/>
      </w:r>
      <w:r>
        <w:rPr>
          <w:rStyle w:val="VerbatimChar"/>
        </w:rPr>
        <w:t xml:space="preserve">## [1] "Llh: -2.29322524918054E+03; Pars:  7.128176E-01,  6.002059E-02,  1.559060E+00,  1.490349E-02"</w:t>
      </w:r>
      <w:r>
        <w:br w:type="textWrapping"/>
      </w:r>
      <w:r>
        <w:rPr>
          <w:rStyle w:val="VerbatimChar"/>
        </w:rPr>
        <w:t xml:space="preserve">## [1] "Llh: -2.29322548326271E+03; Pars:  7.128176E-01,  6.102059E-02,  1.560620E+00,  1.490349E-02"</w:t>
      </w:r>
      <w:r>
        <w:br w:type="textWrapping"/>
      </w:r>
      <w:r>
        <w:rPr>
          <w:rStyle w:val="VerbatimChar"/>
        </w:rPr>
        <w:t xml:space="preserve">## [1] "Llh: -2.29322582434112E+03; Pars:  7.128176E-01,  6.102059E-02,  1.557502E+00,  1.490349E-02"</w:t>
      </w:r>
      <w:r>
        <w:br w:type="textWrapping"/>
      </w:r>
      <w:r>
        <w:rPr>
          <w:rStyle w:val="VerbatimChar"/>
        </w:rPr>
        <w:t xml:space="preserve">## [1] "Llh: -2.29322518061970E+03; Pars:  7.128176E-01,  6.102059E-02,  1.559060E+00,  1.590349E-02"</w:t>
      </w:r>
      <w:r>
        <w:br w:type="textWrapping"/>
      </w:r>
      <w:r>
        <w:rPr>
          <w:rStyle w:val="VerbatimChar"/>
        </w:rPr>
        <w:t xml:space="preserve">## [1] "Llh: -2.29322515647009E+03; Pars:  7.128176E-01,  6.102059E-02,  1.559060E+00,  1.390349E-02"</w:t>
      </w:r>
      <w:r>
        <w:br w:type="textWrapping"/>
      </w:r>
      <w:r>
        <w:rPr>
          <w:rStyle w:val="VerbatimChar"/>
        </w:rPr>
        <w:t xml:space="preserve">## [1] "Llh: -2.29322522543067E+03; Pars:  7.142447E-01,  6.202059E-02,  1.559060E+00,  1.490349E-02"</w:t>
      </w:r>
      <w:r>
        <w:br w:type="textWrapping"/>
      </w:r>
      <w:r>
        <w:rPr>
          <w:rStyle w:val="VerbatimChar"/>
        </w:rPr>
        <w:t xml:space="preserve">## [1] "Llh: -2.29322523815998E+03; Pars:  7.128176E-01,  6.202059E-02,  1.559060E+00,  1.490349E-02"</w:t>
      </w:r>
      <w:r>
        <w:br w:type="textWrapping"/>
      </w:r>
      <w:r>
        <w:rPr>
          <w:rStyle w:val="VerbatimChar"/>
        </w:rPr>
        <w:t xml:space="preserve">## [1] "Llh: -2.29322621857079E+03; Pars:  7.135308E-01,  6.302059E-02,  1.559060E+00,  1.490349E-02"</w:t>
      </w:r>
      <w:r>
        <w:br w:type="textWrapping"/>
      </w:r>
      <w:r>
        <w:rPr>
          <w:rStyle w:val="VerbatimChar"/>
        </w:rPr>
        <w:t xml:space="preserve">## [1] "Llh: -2.29322489966292E+03; Pars:  7.135308E-01,  6.102059E-02,  1.559060E+00,  1.490349E-02"</w:t>
      </w:r>
      <w:r>
        <w:br w:type="textWrapping"/>
      </w:r>
      <w:r>
        <w:rPr>
          <w:rStyle w:val="VerbatimChar"/>
        </w:rPr>
        <w:t xml:space="preserve">## [1] "Llh: -2.29322583841276E+03; Pars:  7.135308E-01,  6.202059E-02,  1.560620E+00,  1.490349E-02"</w:t>
      </w:r>
      <w:r>
        <w:br w:type="textWrapping"/>
      </w:r>
      <w:r>
        <w:rPr>
          <w:rStyle w:val="VerbatimChar"/>
        </w:rPr>
        <w:t xml:space="preserve">## [1] "Llh: -2.29322610036559E+03; Pars:  7.135308E-01,  6.202059E-02,  1.557502E+00,  1.490349E-02"</w:t>
      </w:r>
      <w:r>
        <w:br w:type="textWrapping"/>
      </w:r>
      <w:r>
        <w:rPr>
          <w:rStyle w:val="VerbatimChar"/>
        </w:rPr>
        <w:t xml:space="preserve">## [1] "Llh: -2.29322601315244E+03; Pars:  7.135308E-01,  6.202059E-02,  1.559060E+00,  1.590349E-02"</w:t>
      </w:r>
      <w:r>
        <w:br w:type="textWrapping"/>
      </w:r>
      <w:r>
        <w:rPr>
          <w:rStyle w:val="VerbatimChar"/>
        </w:rPr>
        <w:t xml:space="preserve">## [1] "Llh: -2.29322495490966E+03; Pars:  7.135308E-01,  6.202059E-02,  1.559060E+00,  1.390349E-02"</w:t>
      </w:r>
      <w:r>
        <w:br w:type="textWrapping"/>
      </w:r>
      <w:r>
        <w:rPr>
          <w:rStyle w:val="VerbatimChar"/>
        </w:rPr>
        <w:t xml:space="preserve">## [1] "Llh: -2.29322524583043E+03; Pars:  7.142447E-01,  6.002059E-02,  1.559060E+00,  1.490349E-02"</w:t>
      </w:r>
      <w:r>
        <w:br w:type="textWrapping"/>
      </w:r>
      <w:r>
        <w:rPr>
          <w:rStyle w:val="VerbatimChar"/>
        </w:rPr>
        <w:t xml:space="preserve">## [1] "Llh: -2.29322524918054E+03; Pars:  7.128176E-01,  6.002059E-02,  1.559060E+00,  1.490349E-02"</w:t>
      </w:r>
      <w:r>
        <w:br w:type="textWrapping"/>
      </w:r>
      <w:r>
        <w:rPr>
          <w:rStyle w:val="VerbatimChar"/>
        </w:rPr>
        <w:t xml:space="preserve">## [1] "Llh: -2.29322489966292E+03; Pars:  7.135308E-01,  6.102059E-02,  1.559060E+00,  1.490349E-02"</w:t>
      </w:r>
      <w:r>
        <w:br w:type="textWrapping"/>
      </w:r>
      <w:r>
        <w:rPr>
          <w:rStyle w:val="VerbatimChar"/>
        </w:rPr>
        <w:t xml:space="preserve">## [1] "Llh: -2.29322625002934E+03; Pars:  7.135308E-01,  5.902059E-02,  1.559060E+00,  1.490349E-02"</w:t>
      </w:r>
      <w:r>
        <w:br w:type="textWrapping"/>
      </w:r>
      <w:r>
        <w:rPr>
          <w:rStyle w:val="VerbatimChar"/>
        </w:rPr>
        <w:t xml:space="preserve">## [1] "Llh: -2.29322587269063E+03; Pars:  7.135308E-01,  6.002059E-02,  1.560620E+00,  1.490349E-02"</w:t>
      </w:r>
      <w:r>
        <w:br w:type="textWrapping"/>
      </w:r>
      <w:r>
        <w:rPr>
          <w:rStyle w:val="VerbatimChar"/>
        </w:rPr>
        <w:t xml:space="preserve">## [1] "Llh: -2.29322609745075E+03; Pars:  7.135308E-01,  6.002059E-02,  1.557502E+00,  1.490349E-02"</w:t>
      </w:r>
      <w:r>
        <w:br w:type="textWrapping"/>
      </w:r>
      <w:r>
        <w:rPr>
          <w:rStyle w:val="VerbatimChar"/>
        </w:rPr>
        <w:t xml:space="preserve">## [1] "Llh: -2.29322499462170E+03; Pars:  7.135308E-01,  6.002059E-02,  1.559060E+00,  1.590349E-02"</w:t>
      </w:r>
      <w:r>
        <w:br w:type="textWrapping"/>
      </w:r>
      <w:r>
        <w:rPr>
          <w:rStyle w:val="VerbatimChar"/>
        </w:rPr>
        <w:t xml:space="preserve">## [1] "Llh: -2.29322600486878E+03; Pars:  7.135308E-01,  6.002059E-02,  1.559060E+00,  1.390349E-02"</w:t>
      </w:r>
      <w:r>
        <w:br w:type="textWrapping"/>
      </w:r>
      <w:r>
        <w:rPr>
          <w:rStyle w:val="VerbatimChar"/>
        </w:rPr>
        <w:t xml:space="preserve">## [1] "Llh: -2.29322557403624E+03; Pars:  7.142447E-01,  6.102059E-02,  1.560620E+00,  1.490349E-02"</w:t>
      </w:r>
      <w:r>
        <w:br w:type="textWrapping"/>
      </w:r>
      <w:r>
        <w:rPr>
          <w:rStyle w:val="VerbatimChar"/>
        </w:rPr>
        <w:t xml:space="preserve">## [1] "Llh: -2.29322548326271E+03; Pars:  7.128176E-01,  6.102059E-02,  1.560620E+00,  1.490349E-02"</w:t>
      </w:r>
      <w:r>
        <w:br w:type="textWrapping"/>
      </w:r>
      <w:r>
        <w:rPr>
          <w:rStyle w:val="VerbatimChar"/>
        </w:rPr>
        <w:t xml:space="preserve">## [1] "Llh: -2.29322583841276E+03; Pars:  7.135308E-01,  6.202059E-02,  1.560620E+00,  1.490349E-02"</w:t>
      </w:r>
      <w:r>
        <w:br w:type="textWrapping"/>
      </w:r>
      <w:r>
        <w:rPr>
          <w:rStyle w:val="VerbatimChar"/>
        </w:rPr>
        <w:t xml:space="preserve">## [1] "Llh: -2.29322587269063E+03; Pars:  7.135308E-01,  6.002059E-02,  1.560620E+00,  1.490349E-02"</w:t>
      </w:r>
      <w:r>
        <w:br w:type="textWrapping"/>
      </w:r>
      <w:r>
        <w:rPr>
          <w:rStyle w:val="VerbatimChar"/>
        </w:rPr>
        <w:t xml:space="preserve">## [1] "Llh: -2.29322763126766E+03; Pars:  7.135308E-01,  6.102059E-02,  1.562181E+00,  1.490349E-02"</w:t>
      </w:r>
      <w:r>
        <w:br w:type="textWrapping"/>
      </w:r>
      <w:r>
        <w:rPr>
          <w:rStyle w:val="VerbatimChar"/>
        </w:rPr>
        <w:t xml:space="preserve">## [1] "Llh: -2.29322489966292E+03; Pars:  7.135308E-01,  6.102059E-02,  1.559060E+00,  1.490349E-02"</w:t>
      </w:r>
      <w:r>
        <w:br w:type="textWrapping"/>
      </w:r>
      <w:r>
        <w:rPr>
          <w:rStyle w:val="VerbatimChar"/>
        </w:rPr>
        <w:t xml:space="preserve">## [1] "Llh: -2.29322578909379E+03; Pars:  7.135308E-01,  6.102059E-02,  1.560620E+00,  1.590349E-02"</w:t>
      </w:r>
      <w:r>
        <w:br w:type="textWrapping"/>
      </w:r>
      <w:r>
        <w:rPr>
          <w:rStyle w:val="VerbatimChar"/>
        </w:rPr>
        <w:t xml:space="preserve">## [1] "Llh: -2.29322577141705E+03; Pars:  7.135308E-01,  6.102059E-02,  1.560620E+00,  1.390349E-02"</w:t>
      </w:r>
      <w:r>
        <w:br w:type="textWrapping"/>
      </w:r>
      <w:r>
        <w:rPr>
          <w:rStyle w:val="VerbatimChar"/>
        </w:rPr>
        <w:t xml:space="preserve">## [1] "Llh: -2.29322571795404E+03; Pars:  7.142447E-01,  6.102059E-02,  1.557502E+00,  1.490349E-02"</w:t>
      </w:r>
      <w:r>
        <w:br w:type="textWrapping"/>
      </w:r>
      <w:r>
        <w:rPr>
          <w:rStyle w:val="VerbatimChar"/>
        </w:rPr>
        <w:t xml:space="preserve">## [1] "Llh: -2.29322582434112E+03; Pars:  7.128176E-01,  6.102059E-02,  1.557502E+00,  1.490349E-02"</w:t>
      </w:r>
      <w:r>
        <w:br w:type="textWrapping"/>
      </w:r>
      <w:r>
        <w:rPr>
          <w:rStyle w:val="VerbatimChar"/>
        </w:rPr>
        <w:t xml:space="preserve">## [1] "Llh: -2.29322610036559E+03; Pars:  7.135308E-01,  6.202059E-02,  1.557502E+00,  1.490349E-02"</w:t>
      </w:r>
      <w:r>
        <w:br w:type="textWrapping"/>
      </w:r>
      <w:r>
        <w:rPr>
          <w:rStyle w:val="VerbatimChar"/>
        </w:rPr>
        <w:t xml:space="preserve">## [1] "Llh: -2.29322609745075E+03; Pars:  7.135308E-01,  6.002059E-02,  1.557502E+00,  1.490349E-02"</w:t>
      </w:r>
      <w:r>
        <w:br w:type="textWrapping"/>
      </w:r>
      <w:r>
        <w:rPr>
          <w:rStyle w:val="VerbatimChar"/>
        </w:rPr>
        <w:t xml:space="preserve">## [1] "Llh: -2.29322489966292E+03; Pars:  7.135308E-01,  6.102059E-02,  1.559060E+00,  1.490349E-02"</w:t>
      </w:r>
      <w:r>
        <w:br w:type="textWrapping"/>
      </w:r>
      <w:r>
        <w:rPr>
          <w:rStyle w:val="VerbatimChar"/>
        </w:rPr>
        <w:t xml:space="preserve">## [1] "Llh: -2.29322811931909E+03; Pars:  7.135308E-01,  6.102059E-02,  1.555945E+00,  1.490349E-02"</w:t>
      </w:r>
      <w:r>
        <w:br w:type="textWrapping"/>
      </w:r>
      <w:r>
        <w:rPr>
          <w:rStyle w:val="VerbatimChar"/>
        </w:rPr>
        <w:t xml:space="preserve">## [1] "Llh: -2.29322603919274E+03; Pars:  7.135308E-01,  6.102059E-02,  1.557502E+00,  1.590349E-02"</w:t>
      </w:r>
      <w:r>
        <w:br w:type="textWrapping"/>
      </w:r>
      <w:r>
        <w:rPr>
          <w:rStyle w:val="VerbatimChar"/>
        </w:rPr>
        <w:t xml:space="preserve">## [1] "Llh: -2.29322600884443E+03; Pars:  7.135308E-01,  6.102059E-02,  1.557502E+00,  1.390349E-02"</w:t>
      </w:r>
      <w:r>
        <w:br w:type="textWrapping"/>
      </w:r>
      <w:r>
        <w:rPr>
          <w:rStyle w:val="VerbatimChar"/>
        </w:rPr>
        <w:t xml:space="preserve">## [1] "Llh: -2.29322517249038E+03; Pars:  7.142447E-01,  6.102059E-02,  1.559060E+00,  1.590349E-02"</w:t>
      </w:r>
      <w:r>
        <w:br w:type="textWrapping"/>
      </w:r>
      <w:r>
        <w:rPr>
          <w:rStyle w:val="VerbatimChar"/>
        </w:rPr>
        <w:t xml:space="preserve">## [1] "Llh: -2.29322518061970E+03; Pars:  7.128176E-01,  6.102059E-02,  1.559060E+00,  1.590349E-02"</w:t>
      </w:r>
      <w:r>
        <w:br w:type="textWrapping"/>
      </w:r>
      <w:r>
        <w:rPr>
          <w:rStyle w:val="VerbatimChar"/>
        </w:rPr>
        <w:t xml:space="preserve">## [1] "Llh: -2.29322601315244E+03; Pars:  7.135308E-01,  6.202059E-02,  1.559060E+00,  1.590349E-02"</w:t>
      </w:r>
      <w:r>
        <w:br w:type="textWrapping"/>
      </w:r>
      <w:r>
        <w:rPr>
          <w:rStyle w:val="VerbatimChar"/>
        </w:rPr>
        <w:t xml:space="preserve">## [1] "Llh: -2.29322499462170E+03; Pars:  7.135308E-01,  6.002059E-02,  1.559060E+00,  1.590349E-02"</w:t>
      </w:r>
      <w:r>
        <w:br w:type="textWrapping"/>
      </w:r>
      <w:r>
        <w:rPr>
          <w:rStyle w:val="VerbatimChar"/>
        </w:rPr>
        <w:t xml:space="preserve">## [1] "Llh: -2.29322578909379E+03; Pars:  7.135308E-01,  6.102059E-02,  1.560620E+00,  1.590349E-02"</w:t>
      </w:r>
      <w:r>
        <w:br w:type="textWrapping"/>
      </w:r>
      <w:r>
        <w:rPr>
          <w:rStyle w:val="VerbatimChar"/>
        </w:rPr>
        <w:t xml:space="preserve">## [1] "Llh: -2.29322603919274E+03; Pars:  7.135308E-01,  6.102059E-02,  1.557502E+00,  1.590349E-02"</w:t>
      </w:r>
      <w:r>
        <w:br w:type="textWrapping"/>
      </w:r>
      <w:r>
        <w:rPr>
          <w:rStyle w:val="VerbatimChar"/>
        </w:rPr>
        <w:t xml:space="preserve">## [1] "Llh: -2.29322595791686E+03; Pars:  7.135308E-01,  6.102059E-02,  1.559060E+00,  1.690349E-02"</w:t>
      </w:r>
      <w:r>
        <w:br w:type="textWrapping"/>
      </w:r>
      <w:r>
        <w:rPr>
          <w:rStyle w:val="VerbatimChar"/>
        </w:rPr>
        <w:t xml:space="preserve">## [1] "Llh: -2.29322489966292E+03; Pars:  7.135308E-01,  6.102059E-02,  1.559060E+00,  1.490349E-02"</w:t>
      </w:r>
      <w:r>
        <w:br w:type="textWrapping"/>
      </w:r>
      <w:r>
        <w:rPr>
          <w:rStyle w:val="VerbatimChar"/>
        </w:rPr>
        <w:t xml:space="preserve">## [1] "Llh: -2.29322514864750E+03; Pars:  7.142447E-01,  6.102059E-02,  1.559060E+00,  1.390349E-02"</w:t>
      </w:r>
      <w:r>
        <w:br w:type="textWrapping"/>
      </w:r>
      <w:r>
        <w:rPr>
          <w:rStyle w:val="VerbatimChar"/>
        </w:rPr>
        <w:t xml:space="preserve">## [1] "Llh: -2.29322515647009E+03; Pars:  7.128176E-01,  6.102059E-02,  1.559060E+00,  1.390349E-02"</w:t>
      </w:r>
      <w:r>
        <w:br w:type="textWrapping"/>
      </w:r>
      <w:r>
        <w:rPr>
          <w:rStyle w:val="VerbatimChar"/>
        </w:rPr>
        <w:t xml:space="preserve">## [1] "Llh: -2.29322495490966E+03; Pars:  7.135308E-01,  6.202059E-02,  1.559060E+00,  1.390349E-02"</w:t>
      </w:r>
      <w:r>
        <w:br w:type="textWrapping"/>
      </w:r>
      <w:r>
        <w:rPr>
          <w:rStyle w:val="VerbatimChar"/>
        </w:rPr>
        <w:t xml:space="preserve">## [1] "Llh: -2.29322600486878E+03; Pars:  7.135308E-01,  6.002059E-02,  1.559060E+00,  1.390349E-02"</w:t>
      </w:r>
      <w:r>
        <w:br w:type="textWrapping"/>
      </w:r>
      <w:r>
        <w:rPr>
          <w:rStyle w:val="VerbatimChar"/>
        </w:rPr>
        <w:t xml:space="preserve">## [1] "Llh: -2.29322577141705E+03; Pars:  7.135308E-01,  6.102059E-02,  1.560620E+00,  1.390349E-02"</w:t>
      </w:r>
      <w:r>
        <w:br w:type="textWrapping"/>
      </w:r>
      <w:r>
        <w:rPr>
          <w:rStyle w:val="VerbatimChar"/>
        </w:rPr>
        <w:t xml:space="preserve">## [1] "Llh: -2.29322600884443E+03; Pars:  7.135308E-01,  6.102059E-02,  1.557502E+00,  1.390349E-02"</w:t>
      </w:r>
      <w:r>
        <w:br w:type="textWrapping"/>
      </w:r>
      <w:r>
        <w:rPr>
          <w:rStyle w:val="VerbatimChar"/>
        </w:rPr>
        <w:t xml:space="preserve">## [1] "Llh: -2.29322489966292E+03; Pars:  7.135308E-01,  6.102059E-02,  1.559060E+00,  1.490349E-02"</w:t>
      </w:r>
      <w:r>
        <w:br w:type="textWrapping"/>
      </w:r>
      <w:r>
        <w:rPr>
          <w:rStyle w:val="VerbatimChar"/>
        </w:rPr>
        <w:t xml:space="preserve">## [1] "Llh: -2.29322590993542E+03; Pars:  7.135308E-01,  6.102059E-02,  1.559060E+00,  1.290349E-02"</w:t>
      </w:r>
      <w:r>
        <w:br w:type="textWrapping"/>
      </w:r>
      <w:r>
        <w:rPr>
          <w:rStyle w:val="VerbatimChar"/>
        </w:rPr>
        <w:t xml:space="preserve">## Currently fitting: asymmetric NIG </w:t>
      </w:r>
      <w:r>
        <w:br w:type="textWrapping"/>
      </w:r>
      <w:r>
        <w:rPr>
          <w:rStyle w:val="VerbatimChar"/>
        </w:rPr>
        <w:t xml:space="preserve">## [1] "Llh: -2.34618587582631E+03; Pars:  5.000000E-01,  6.881189E-02,  1.290763E+00,  0.000000E+00"</w:t>
      </w:r>
      <w:r>
        <w:br w:type="textWrapping"/>
      </w:r>
      <w:r>
        <w:rPr>
          <w:rStyle w:val="VerbatimChar"/>
        </w:rPr>
        <w:t xml:space="preserve">## [1] "Llh: -2.34169258751244E+03; Pars:  5.358867E-01,  6.881189E-02,  1.290763E+00,  0.000000E+00"</w:t>
      </w:r>
      <w:r>
        <w:br w:type="textWrapping"/>
      </w:r>
      <w:r>
        <w:rPr>
          <w:rStyle w:val="VerbatimChar"/>
        </w:rPr>
        <w:t xml:space="preserve">## [1] "Llh: -2.34846519241315E+03; Pars:  5.000000E-01,  1.381266E-01,  1.290763E+00,  0.000000E+00"</w:t>
      </w:r>
      <w:r>
        <w:br w:type="textWrapping"/>
      </w:r>
      <w:r>
        <w:rPr>
          <w:rStyle w:val="VerbatimChar"/>
        </w:rPr>
        <w:t xml:space="preserve">## [1] "Llh: -2.32354130397272E+03; Pars:  5.000000E-01,  6.881189E-02,  1.383406E+00,  0.000000E+00"</w:t>
      </w:r>
      <w:r>
        <w:br w:type="textWrapping"/>
      </w:r>
      <w:r>
        <w:rPr>
          <w:rStyle w:val="VerbatimChar"/>
        </w:rPr>
        <w:t xml:space="preserve">## [1] "Llh: -2.34797104482792E+03; Pars:  5.000000E-01,  6.881189E-02,  1.290763E+00,  6.931472E-02"</w:t>
      </w:r>
      <w:r>
        <w:br w:type="textWrapping"/>
      </w:r>
      <w:r>
        <w:rPr>
          <w:rStyle w:val="VerbatimChar"/>
        </w:rPr>
        <w:t xml:space="preserve">## [1] "Llh: -2.33274836534537E+03; Pars:  5.176325E-01, -5.028238E-04,  1.336282E+00,  3.465736E-02"</w:t>
      </w:r>
      <w:r>
        <w:br w:type="textWrapping"/>
      </w:r>
      <w:r>
        <w:rPr>
          <w:rStyle w:val="VerbatimChar"/>
        </w:rPr>
        <w:t xml:space="preserve">## [1] "Llh: -2.33533575553506E+03; Pars:  5.131669E-01,  3.415454E-02,  1.324754E+00,  2.599302E-02"</w:t>
      </w:r>
      <w:r>
        <w:br w:type="textWrapping"/>
      </w:r>
      <w:r>
        <w:rPr>
          <w:rStyle w:val="VerbatimChar"/>
        </w:rPr>
        <w:t xml:space="preserve">## [1] "Llh: -2.32860984962138E+03; Pars:  5.266805E-01,  3.415454E-02,  1.359640E+00, -5.198604E-02"</w:t>
      </w:r>
      <w:r>
        <w:br w:type="textWrapping"/>
      </w:r>
      <w:r>
        <w:rPr>
          <w:rStyle w:val="VerbatimChar"/>
        </w:rPr>
        <w:t xml:space="preserve">## [1] "Llh: -2.33125485893435E+03; Pars:  5.198798E-01,  4.281887E-02,  1.342083E+00, -2.166085E-02"</w:t>
      </w:r>
      <w:r>
        <w:br w:type="textWrapping"/>
      </w:r>
      <w:r>
        <w:rPr>
          <w:rStyle w:val="VerbatimChar"/>
        </w:rPr>
        <w:t xml:space="preserve">## [1] "Llh: -2.31856717626334E+03; Pars:  5.405500E-01,  1.682586E-02,  1.395444E+00, -8.664340E-03"</w:t>
      </w:r>
      <w:r>
        <w:br w:type="textWrapping"/>
      </w:r>
      <w:r>
        <w:rPr>
          <w:rStyle w:val="VerbatimChar"/>
        </w:rPr>
        <w:t xml:space="preserve">## [1] "Llh: -2.30974259306228E+03; Pars:  5.620421E-01, -9.167164E-03,  1.450926E+00, -1.299651E-02"</w:t>
      </w:r>
      <w:r>
        <w:br w:type="textWrapping"/>
      </w:r>
      <w:r>
        <w:rPr>
          <w:rStyle w:val="VerbatimChar"/>
        </w:rPr>
        <w:t xml:space="preserve">## [1] "Llh: -2.31084804146789E+03; Pars:  5.165124E-01, -2.216367E-02,  1.479489E+00, -1.516259E-02"</w:t>
      </w:r>
      <w:r>
        <w:br w:type="textWrapping"/>
      </w:r>
      <w:r>
        <w:rPr>
          <w:rStyle w:val="VerbatimChar"/>
        </w:rPr>
        <w:t xml:space="preserve">## [1] "Llh: -2.31556802941137E+03; Pars:  5.212893E-01,  5.802187E-04,  1.429867E+00, -1.137195E-02"</w:t>
      </w:r>
      <w:r>
        <w:br w:type="textWrapping"/>
      </w:r>
      <w:r>
        <w:rPr>
          <w:rStyle w:val="VerbatimChar"/>
        </w:rPr>
        <w:t xml:space="preserve">## [1] "Llh: -2.30597606138599E+03; Pars:  5.341484E-01,  3.632062E-02,  1.503721E+00, -7.472993E-02"</w:t>
      </w:r>
      <w:r>
        <w:br w:type="textWrapping"/>
      </w:r>
      <w:r>
        <w:rPr>
          <w:rStyle w:val="VerbatimChar"/>
        </w:rPr>
        <w:t xml:space="preserve">## [1] "Llh: -2.30053657259178E+03; Pars:  5.426029E-01,  5.473234E-02,  1.595151E+00, -1.294236E-01"</w:t>
      </w:r>
      <w:r>
        <w:br w:type="textWrapping"/>
      </w:r>
      <w:r>
        <w:rPr>
          <w:rStyle w:val="VerbatimChar"/>
        </w:rPr>
        <w:t xml:space="preserve">## [1] "Llh: -2.29749144405090E+03; Pars:  5.328483E-01,  1.195216E-02,  1.600776E+00, -2.680530E-02"</w:t>
      </w:r>
      <w:r>
        <w:br w:type="textWrapping"/>
      </w:r>
      <w:r>
        <w:rPr>
          <w:rStyle w:val="VerbatimChar"/>
        </w:rPr>
        <w:t xml:space="preserve">## [1] "Llh: -2.29546201740601E+03; Pars:  5.359593E-01,  8.509793E-04,  1.736936E+00, -1.421493E-02"</w:t>
      </w:r>
      <w:r>
        <w:br w:type="textWrapping"/>
      </w:r>
      <w:r>
        <w:rPr>
          <w:rStyle w:val="VerbatimChar"/>
        </w:rPr>
        <w:t xml:space="preserve">## [1] "Llh: -2.30479257740593E+03; Pars:  5.811146E-01, -5.668565E-02,  1.762876E+00, -8.589881E-02"</w:t>
      </w:r>
      <w:r>
        <w:br w:type="textWrapping"/>
      </w:r>
      <w:r>
        <w:rPr>
          <w:rStyle w:val="VerbatimChar"/>
        </w:rPr>
        <w:t xml:space="preserve">## [1] "Llh: -2.29960203729093E+03; Pars:  5.596788E-01, -2.531127E-02,  1.659219E+00, -6.442410E-02"</w:t>
      </w:r>
      <w:r>
        <w:br w:type="textWrapping"/>
      </w:r>
      <w:r>
        <w:rPr>
          <w:rStyle w:val="VerbatimChar"/>
        </w:rPr>
        <w:t xml:space="preserve">## [1] "Llh: -2.29664333478446E+03; Pars:  5.855716E-01,  3.271612E-02,  1.745643E+00, -9.536697E-02"</w:t>
      </w:r>
      <w:r>
        <w:br w:type="textWrapping"/>
      </w:r>
      <w:r>
        <w:rPr>
          <w:rStyle w:val="VerbatimChar"/>
        </w:rPr>
        <w:t xml:space="preserve">## [1] "Llh: -2.29611624452563E+03; Pars:  5.674861E-01,  1.899617E-02,  1.674922E+00, -7.531587E-02"</w:t>
      </w:r>
      <w:r>
        <w:br w:type="textWrapping"/>
      </w:r>
      <w:r>
        <w:rPr>
          <w:rStyle w:val="VerbatimChar"/>
        </w:rPr>
        <w:t xml:space="preserve">## [1] "Llh: -2.30660044977945E+03; Pars:  5.407358E-01,  3.380128E-02,  1.912479E+00, -1.286927E-01"</w:t>
      </w:r>
      <w:r>
        <w:br w:type="textWrapping"/>
      </w:r>
      <w:r>
        <w:rPr>
          <w:rStyle w:val="VerbatimChar"/>
        </w:rPr>
        <w:t xml:space="preserve">## [1] "Llh: -2.29911011584707E+03; Pars:  5.459855E-01,  2.305917E-02,  1.784879E+00, -9.976868E-02"</w:t>
      </w:r>
      <w:r>
        <w:br w:type="textWrapping"/>
      </w:r>
      <w:r>
        <w:rPr>
          <w:rStyle w:val="VerbatimChar"/>
        </w:rPr>
        <w:t xml:space="preserve">## [1] "Llh: -2.30134932984054E+03; Pars:  5.618512E-01, -4.593482E-02,  1.840110E+00,  2.561781E-03"</w:t>
      </w:r>
      <w:r>
        <w:br w:type="textWrapping"/>
      </w:r>
      <w:r>
        <w:rPr>
          <w:rStyle w:val="VerbatimChar"/>
        </w:rPr>
        <w:t xml:space="preserve">## [1] "Llh: -2.29765159576969E+03; Pars:  5.473523E-01,  2.956555E-02,  1.653150E+00, -9.642724E-02"</w:t>
      </w:r>
      <w:r>
        <w:br w:type="textWrapping"/>
      </w:r>
      <w:r>
        <w:rPr>
          <w:rStyle w:val="VerbatimChar"/>
        </w:rPr>
        <w:t xml:space="preserve">## [1] "Llh: -2.29551869454606E+03; Pars:  5.386773E-01,  6.154720E-02,  1.765818E+00, -7.843926E-02"</w:t>
      </w:r>
      <w:r>
        <w:br w:type="textWrapping"/>
      </w:r>
      <w:r>
        <w:rPr>
          <w:rStyle w:val="VerbatimChar"/>
        </w:rPr>
        <w:t xml:space="preserve">## [1] "Llh: -2.29569465117607E+03; Pars:  5.438526E-01,  3.983258E-02,  1.738543E+00, -7.493547E-02"</w:t>
      </w:r>
      <w:r>
        <w:br w:type="textWrapping"/>
      </w:r>
      <w:r>
        <w:rPr>
          <w:rStyle w:val="VerbatimChar"/>
        </w:rPr>
        <w:t xml:space="preserve">## [1] "Llh: -2.29471196011487E+03; Pars:  5.484793E-01,  3.242078E-02,  1.632712E+00, -3.242997E-02"</w:t>
      </w:r>
      <w:r>
        <w:br w:type="textWrapping"/>
      </w:r>
      <w:r>
        <w:rPr>
          <w:rStyle w:val="VerbatimChar"/>
        </w:rPr>
        <w:t xml:space="preserve">## [1] "Llh: -2.29679381190626E+03; Pars:  5.497305E-01,  3.710159E-02,  1.561564E+00,  1.239382E-03"</w:t>
      </w:r>
      <w:r>
        <w:br w:type="textWrapping"/>
      </w:r>
      <w:r>
        <w:rPr>
          <w:rStyle w:val="VerbatimChar"/>
        </w:rPr>
        <w:t xml:space="preserve">## [1] "Llh: -2.29407742770560E+03; Pars:  5.476726E-01,  2.734202E-02,  1.751881E+00, -3.772780E-03"</w:t>
      </w:r>
      <w:r>
        <w:br w:type="textWrapping"/>
      </w:r>
      <w:r>
        <w:rPr>
          <w:rStyle w:val="VerbatimChar"/>
        </w:rPr>
        <w:t xml:space="preserve">## [1] "Llh: -2.29532200660384E+03; Pars:  5.478328E-01,  2.623025E-02,  1.803437E+00,  4.255445E-02"</w:t>
      </w:r>
      <w:r>
        <w:br w:type="textWrapping"/>
      </w:r>
      <w:r>
        <w:rPr>
          <w:rStyle w:val="VerbatimChar"/>
        </w:rPr>
        <w:t xml:space="preserve">## [1] "Llh: -2.29445351552571E+03; Pars:  5.189382E-01,  4.208432E-02,  1.768387E+00,  1.088740E-02"</w:t>
      </w:r>
      <w:r>
        <w:br w:type="textWrapping"/>
      </w:r>
      <w:r>
        <w:rPr>
          <w:rStyle w:val="VerbatimChar"/>
        </w:rPr>
        <w:t xml:space="preserve">## [1] "Llh: -2.29412968848768E+03; Pars:  5.306712E-01,  3.631228E-02,  1.744543E+00, -1.066342E-02"</w:t>
      </w:r>
      <w:r>
        <w:br w:type="textWrapping"/>
      </w:r>
      <w:r>
        <w:rPr>
          <w:rStyle w:val="VerbatimChar"/>
        </w:rPr>
        <w:t xml:space="preserve">## [1] "Llh: -2.29398178352279E+03; Pars:  5.426135E-01, -1.308417E-02,  1.667224E+00,  4.789871E-02"</w:t>
      </w:r>
      <w:r>
        <w:br w:type="textWrapping"/>
      </w:r>
      <w:r>
        <w:rPr>
          <w:rStyle w:val="VerbatimChar"/>
        </w:rPr>
        <w:t xml:space="preserve">## [1] "Llh: -2.29553736360068E+03; Pars:  5.445924E-01, -5.039986E-02,  1.620010E+00,  1.110677E-01"</w:t>
      </w:r>
      <w:r>
        <w:br w:type="textWrapping"/>
      </w:r>
      <w:r>
        <w:rPr>
          <w:rStyle w:val="VerbatimChar"/>
        </w:rPr>
        <w:t xml:space="preserve">## [1] "Llh: -2.29283798691295E+03; Pars:  5.487404E-01,  4.064448E-02,  1.660585E+00,  1.473120E-02"</w:t>
      </w:r>
      <w:r>
        <w:br w:type="textWrapping"/>
      </w:r>
      <w:r>
        <w:rPr>
          <w:rStyle w:val="VerbatimChar"/>
        </w:rPr>
        <w:t xml:space="preserve">## [1] "Llh: -2.29324349589011E+03; Pars:  5.552448E-01,  6.054123E-02,  1.623677E+00,  2.920427E-02"</w:t>
      </w:r>
      <w:r>
        <w:br w:type="textWrapping"/>
      </w:r>
      <w:r>
        <w:rPr>
          <w:rStyle w:val="VerbatimChar"/>
        </w:rPr>
        <w:t xml:space="preserve">## [1] "Llh: -2.29472787073622E+03; Pars:  5.363420E-01,  1.318652E-02,  1.781604E+00,  5.652683E-02"</w:t>
      </w:r>
      <w:r>
        <w:br w:type="textWrapping"/>
      </w:r>
      <w:r>
        <w:rPr>
          <w:rStyle w:val="VerbatimChar"/>
        </w:rPr>
        <w:t xml:space="preserve">## [1] "Llh: -2.29364463191471E+03; Pars:  5.454195E-01,  2.761222E-02,  1.668726E+00, -1.019077E-02"</w:t>
      </w:r>
      <w:r>
        <w:br w:type="textWrapping"/>
      </w:r>
      <w:r>
        <w:rPr>
          <w:rStyle w:val="VerbatimChar"/>
        </w:rPr>
        <w:t xml:space="preserve">## [1] "Llh: -2.29347860491255E+03; Pars:  5.619906E-01,  4.944988E-03,  1.630762E+00,  3.499659E-02"</w:t>
      </w:r>
      <w:r>
        <w:br w:type="textWrapping"/>
      </w:r>
      <w:r>
        <w:rPr>
          <w:rStyle w:val="VerbatimChar"/>
        </w:rPr>
        <w:t xml:space="preserve">## [1] "Llh: -2.29321040997397E+03; Pars:  5.539916E-01,  1.278681E-02,  1.658492E+00,  2.358159E-02"</w:t>
      </w:r>
      <w:r>
        <w:br w:type="textWrapping"/>
      </w:r>
      <w:r>
        <w:rPr>
          <w:rStyle w:val="VerbatimChar"/>
        </w:rPr>
        <w:t xml:space="preserve">## [1] "Llh: -2.29596683986786E+03; Pars:  5.476772E-01,  6.637653E-03,  1.580054E+00,  4.178314E-02"</w:t>
      </w:r>
      <w:r>
        <w:br w:type="textWrapping"/>
      </w:r>
      <w:r>
        <w:rPr>
          <w:rStyle w:val="VerbatimChar"/>
        </w:rPr>
        <w:t xml:space="preserve">## [1] "Llh: -2.29328429744674E+03; Pars:  5.476737E-01,  2.216592E-02,  1.707248E+00,  7.616201E-03"</w:t>
      </w:r>
      <w:r>
        <w:br w:type="textWrapping"/>
      </w:r>
      <w:r>
        <w:rPr>
          <w:rStyle w:val="VerbatimChar"/>
        </w:rPr>
        <w:t xml:space="preserve">## [1] "Llh: -2.29267289455720E+03; Pars:  5.553550E-01,  6.468889E-02,  1.680096E+00, -3.002959E-02"</w:t>
      </w:r>
      <w:r>
        <w:br w:type="textWrapping"/>
      </w:r>
      <w:r>
        <w:rPr>
          <w:rStyle w:val="VerbatimChar"/>
        </w:rPr>
        <w:t xml:space="preserve">## [1] "Llh: -2.29265963461853E+03; Pars:  5.618375E-01,  1.035754E-01,  1.686569E+00, -6.899374E-02"</w:t>
      </w:r>
      <w:r>
        <w:br w:type="textWrapping"/>
      </w:r>
      <w:r>
        <w:rPr>
          <w:rStyle w:val="VerbatimChar"/>
        </w:rPr>
        <w:t xml:space="preserve">## [1] "Llh: -2.29219092452009E+03; Pars:  5.607519E-01,  6.197410E-02,  1.687534E+00, -1.341604E-03"</w:t>
      </w:r>
      <w:r>
        <w:br w:type="textWrapping"/>
      </w:r>
      <w:r>
        <w:rPr>
          <w:rStyle w:val="VerbatimChar"/>
        </w:rPr>
        <w:t xml:space="preserve">## [1] "Llh: -2.29201721283770E+03; Pars:  5.685790E-01,  7.915503E-02,  1.697018E+00,  3.082980E-03"</w:t>
      </w:r>
      <w:r>
        <w:br w:type="textWrapping"/>
      </w:r>
      <w:r>
        <w:rPr>
          <w:rStyle w:val="VerbatimChar"/>
        </w:rPr>
        <w:t xml:space="preserve">## [1] "Llh: -2.29232813506749E+03; Pars:  5.690021E-01,  9.591494E-02,  1.644508E+00, -2.141519E-02"</w:t>
      </w:r>
      <w:r>
        <w:br w:type="textWrapping"/>
      </w:r>
      <w:r>
        <w:rPr>
          <w:rStyle w:val="VerbatimChar"/>
        </w:rPr>
        <w:t xml:space="preserve">## [1] "Llh: -2.29222850831590E+03; Pars:  5.635934E-01,  7.747769E-02,  1.659974E+00, -1.415734E-02"</w:t>
      </w:r>
      <w:r>
        <w:br w:type="textWrapping"/>
      </w:r>
      <w:r>
        <w:rPr>
          <w:rStyle w:val="VerbatimChar"/>
        </w:rPr>
        <w:t xml:space="preserve">## [1] "Llh: -2.29267136906851E+03; Pars:  5.673669E-01,  1.376395E-01,  1.693609E+00, -5.625004E-02"</w:t>
      </w:r>
      <w:r>
        <w:br w:type="textWrapping"/>
      </w:r>
      <w:r>
        <w:rPr>
          <w:rStyle w:val="VerbatimChar"/>
        </w:rPr>
        <w:t xml:space="preserve">## [1] "Llh: -2.29227673072789E+03; Pars:  5.639931E-01,  1.064263E-01,  1.684760E+00, -3.629213E-02"</w:t>
      </w:r>
      <w:r>
        <w:br w:type="textWrapping"/>
      </w:r>
      <w:r>
        <w:rPr>
          <w:rStyle w:val="VerbatimChar"/>
        </w:rPr>
        <w:t xml:space="preserve">## [1] "Llh: -2.29253471158813E+03; Pars:  5.807025E-01,  1.426728E-01,  1.703742E+00, -7.291132E-02"</w:t>
      </w:r>
      <w:r>
        <w:br w:type="textWrapping"/>
      </w:r>
      <w:r>
        <w:rPr>
          <w:rStyle w:val="VerbatimChar"/>
        </w:rPr>
        <w:t xml:space="preserve">## [1] "Llh: -2.29222115163061E+03; Pars:  5.725415E-01,  1.171657E-01,  1.692849E+00, -5.100069E-02"</w:t>
      </w:r>
      <w:r>
        <w:br w:type="textWrapping"/>
      </w:r>
      <w:r>
        <w:rPr>
          <w:rStyle w:val="VerbatimChar"/>
        </w:rPr>
        <w:t xml:space="preserve">## [1] "Llh: -2.29208073375767E+03; Pars:  5.725429E-01,  8.653695E-02,  1.680613E+00,  1.981015E-02"</w:t>
      </w:r>
      <w:r>
        <w:br w:type="textWrapping"/>
      </w:r>
      <w:r>
        <w:rPr>
          <w:rStyle w:val="VerbatimChar"/>
        </w:rPr>
        <w:t xml:space="preserve">## [1] "Llh: -2.29201036092792E+03; Pars:  5.698475E-01,  9.079657E-02,  1.682100E+00, -2.390821E-03"</w:t>
      </w:r>
      <w:r>
        <w:br w:type="textWrapping"/>
      </w:r>
      <w:r>
        <w:rPr>
          <w:rStyle w:val="VerbatimChar"/>
        </w:rPr>
        <w:t xml:space="preserve">## [1] "Llh: -2.29181458155619E+03; Pars:  5.733072E-01,  7.587116E-02,  1.681089E+00,  4.059198E-03"</w:t>
      </w:r>
      <w:r>
        <w:br w:type="textWrapping"/>
      </w:r>
      <w:r>
        <w:rPr>
          <w:rStyle w:val="VerbatimChar"/>
        </w:rPr>
        <w:t xml:space="preserve">## [1] "Llh: -2.29168895500679E+03; Pars:  5.780218E-01,  6.059358E-02,  1.679256E+00,  2.423486E-02"</w:t>
      </w:r>
      <w:r>
        <w:br w:type="textWrapping"/>
      </w:r>
      <w:r>
        <w:rPr>
          <w:rStyle w:val="VerbatimChar"/>
        </w:rPr>
        <w:t xml:space="preserve">## [1] "Llh: -2.29219340160768E+03; Pars:  5.810111E-01,  9.637774E-02,  1.716072E+00,  1.120506E-03"</w:t>
      </w:r>
      <w:r>
        <w:br w:type="textWrapping"/>
      </w:r>
      <w:r>
        <w:rPr>
          <w:rStyle w:val="VerbatimChar"/>
        </w:rPr>
        <w:t xml:space="preserve">## [1] "Llh: -2.29197626959359E+03; Pars:  5.766069E-01,  9.165273E-02,  1.701872E+00, -2.698955E-03"</w:t>
      </w:r>
      <w:r>
        <w:br w:type="textWrapping"/>
      </w:r>
      <w:r>
        <w:rPr>
          <w:rStyle w:val="VerbatimChar"/>
        </w:rPr>
        <w:t xml:space="preserve">## [1] "Llh: -2.29203127609069E+03; Pars:  5.739575E-01,  4.393327E-02,  1.687225E+00,  6.211472E-02"</w:t>
      </w:r>
      <w:r>
        <w:br w:type="textWrapping"/>
      </w:r>
      <w:r>
        <w:rPr>
          <w:rStyle w:val="VerbatimChar"/>
        </w:rPr>
        <w:t xml:space="preserve">## [1] "Llh: -2.29189461965610E+03; Pars:  5.736032E-01,  6.224138E-02,  1.688629E+00,  3.383587E-02"</w:t>
      </w:r>
      <w:r>
        <w:br w:type="textWrapping"/>
      </w:r>
      <w:r>
        <w:rPr>
          <w:rStyle w:val="VerbatimChar"/>
        </w:rPr>
        <w:t xml:space="preserve">## [1] "Llh: -2.29171524858893E+03; Pars:  5.805055E-01,  7.348709E-02,  1.678915E+00,  2.340750E-02"</w:t>
      </w:r>
      <w:r>
        <w:br w:type="textWrapping"/>
      </w:r>
      <w:r>
        <w:rPr>
          <w:rStyle w:val="VerbatimChar"/>
        </w:rPr>
        <w:t xml:space="preserve">## [1] "Llh: -2.29177302287958E+03; Pars:  5.775006E-01,  7.490408E-02,  1.683422E+00,  1.832637E-02"</w:t>
      </w:r>
      <w:r>
        <w:br w:type="textWrapping"/>
      </w:r>
      <w:r>
        <w:rPr>
          <w:rStyle w:val="VerbatimChar"/>
        </w:rPr>
        <w:t xml:space="preserve">## [1] "Llh: -2.29167196425073E+03; Pars:  5.846046E-01,  5.319082E-02,  1.692200E+00,  4.178046E-02"</w:t>
      </w:r>
      <w:r>
        <w:br w:type="textWrapping"/>
      </w:r>
      <w:r>
        <w:rPr>
          <w:rStyle w:val="VerbatimChar"/>
        </w:rPr>
        <w:t xml:space="preserve">## [1] "Llh: -2.29169122628164E+03; Pars:  5.921259E-01,  3.438795E-02,  1.697272E+00,  6.386610E-02"</w:t>
      </w:r>
      <w:r>
        <w:br w:type="textWrapping"/>
      </w:r>
      <w:r>
        <w:rPr>
          <w:rStyle w:val="VerbatimChar"/>
        </w:rPr>
        <w:t xml:space="preserve">## [1] "Llh: -2.29179774073131E+03; Pars:  5.817446E-01,  3.310371E-02,  1.667780E+00,  6.432830E-02"</w:t>
      </w:r>
      <w:r>
        <w:br w:type="textWrapping"/>
      </w:r>
      <w:r>
        <w:rPr>
          <w:rStyle w:val="VerbatimChar"/>
        </w:rPr>
        <w:t xml:space="preserve">## [1] "Llh: -2.29171777411443E+03; Pars:  5.804559E-01,  4.774096E-02,  1.676238E+00,  4.757149E-02"</w:t>
      </w:r>
      <w:r>
        <w:br w:type="textWrapping"/>
      </w:r>
      <w:r>
        <w:rPr>
          <w:rStyle w:val="VerbatimChar"/>
        </w:rPr>
        <w:t xml:space="preserve">## [1] "Llh: -2.29146444240214E+03; Pars:  5.882737E-01,  5.526486E-02,  1.674681E+00,  3.466129E-02"</w:t>
      </w:r>
      <w:r>
        <w:br w:type="textWrapping"/>
      </w:r>
      <w:r>
        <w:rPr>
          <w:rStyle w:val="VerbatimChar"/>
        </w:rPr>
        <w:t xml:space="preserve">## [1] "Llh: -2.29127646351696E+03; Pars:  5.957491E-01,  5.177660E-02,  1.667751E+00,  3.507399E-02"</w:t>
      </w:r>
      <w:r>
        <w:br w:type="textWrapping"/>
      </w:r>
      <w:r>
        <w:rPr>
          <w:rStyle w:val="VerbatimChar"/>
        </w:rPr>
        <w:t xml:space="preserve">## [1] "Llh: -2.29145611192332E+03; Pars:  5.889370E-01,  7.178309E-02,  1.682784E+00,  1.467692E-02"</w:t>
      </w:r>
      <w:r>
        <w:br w:type="textWrapping"/>
      </w:r>
      <w:r>
        <w:rPr>
          <w:rStyle w:val="VerbatimChar"/>
        </w:rPr>
        <w:t xml:space="preserve">## [1] "Llh: -2.29150041178571E+03; Pars:  5.868052E-01,  6.577255E-02,  1.681145E+00,  2.290056E-02"</w:t>
      </w:r>
      <w:r>
        <w:br w:type="textWrapping"/>
      </w:r>
      <w:r>
        <w:rPr>
          <w:rStyle w:val="VerbatimChar"/>
        </w:rPr>
        <w:t xml:space="preserve">## [1] "Llh: -2.29137696770822E+03; Pars:  5.931479E-01,  4.518495E-02,  1.682036E+00,  3.447562E-02"</w:t>
      </w:r>
      <w:r>
        <w:br w:type="textWrapping"/>
      </w:r>
      <w:r>
        <w:rPr>
          <w:rStyle w:val="VerbatimChar"/>
        </w:rPr>
        <w:t xml:space="preserve">## [1] "Llh: -2.29142553395064E+03; Pars:  5.899618E-01,  5.226049E-02,  1.681256E+00,  3.170859E-02"</w:t>
      </w:r>
      <w:r>
        <w:br w:type="textWrapping"/>
      </w:r>
      <w:r>
        <w:rPr>
          <w:rStyle w:val="VerbatimChar"/>
        </w:rPr>
        <w:t xml:space="preserve">## [1] "Llh: -2.29118728443273E+03; Pars:  6.034407E-01,  5.037415E-02,  1.683086E+00,  3.876863E-02"</w:t>
      </w:r>
      <w:r>
        <w:br w:type="textWrapping"/>
      </w:r>
      <w:r>
        <w:rPr>
          <w:rStyle w:val="VerbatimChar"/>
        </w:rPr>
        <w:t xml:space="preserve">## [1] "Llh: -2.29100457473696E+03; Pars:  6.165663E-01,  4.526443E-02,  1.685004E+00,  4.603552E-02"</w:t>
      </w:r>
      <w:r>
        <w:br w:type="textWrapping"/>
      </w:r>
      <w:r>
        <w:rPr>
          <w:rStyle w:val="VerbatimChar"/>
        </w:rPr>
        <w:t xml:space="preserve">## [1] "Llh: -2.29087237656372E+03; Pars:  6.127386E-01,  5.381371E-02,  1.666657E+00,  2.335056E-02"</w:t>
      </w:r>
      <w:r>
        <w:br w:type="textWrapping"/>
      </w:r>
      <w:r>
        <w:rPr>
          <w:rStyle w:val="VerbatimChar"/>
        </w:rPr>
        <w:t xml:space="preserve">## [1] "Llh: -2.29058174669037E+03; Pars:  6.273094E-01,  5.412515E-02,  1.654031E+00,  1.413562E-02"</w:t>
      </w:r>
      <w:r>
        <w:br w:type="textWrapping"/>
      </w:r>
      <w:r>
        <w:rPr>
          <w:rStyle w:val="VerbatimChar"/>
        </w:rPr>
        <w:t xml:space="preserve">## [1] "Llh: -2.29072359031206E+03; Pars:  6.277332E-01,  2.639248E-02,  1.661603E+00,  5.018345E-02"</w:t>
      </w:r>
      <w:r>
        <w:br w:type="textWrapping"/>
      </w:r>
      <w:r>
        <w:rPr>
          <w:rStyle w:val="VerbatimChar"/>
        </w:rPr>
        <w:t xml:space="preserve">## [1] "Llh: -2.29084435385610E+03; Pars:  6.178009E-01,  3.774013E-02,  1.666873E+00,  4.130682E-02"</w:t>
      </w:r>
      <w:r>
        <w:br w:type="textWrapping"/>
      </w:r>
      <w:r>
        <w:rPr>
          <w:rStyle w:val="VerbatimChar"/>
        </w:rPr>
        <w:t xml:space="preserve">## [1] "Llh: -2.29034883255641E+03; Pars:  6.411904E-01,  4.359437E-02,  1.652213E+00,  3.823867E-02"</w:t>
      </w:r>
      <w:r>
        <w:br w:type="textWrapping"/>
      </w:r>
      <w:r>
        <w:rPr>
          <w:rStyle w:val="VerbatimChar"/>
        </w:rPr>
        <w:t xml:space="preserve">## [1] "Llh: -2.28992982481831E+03; Pars:  6.666517E-01,  4.279908E-02,  1.637500E+00,  4.012019E-02"</w:t>
      </w:r>
      <w:r>
        <w:br w:type="textWrapping"/>
      </w:r>
      <w:r>
        <w:rPr>
          <w:rStyle w:val="VerbatimChar"/>
        </w:rPr>
        <w:t xml:space="preserve">## [1] "Llh: -2.28988078785053E+03; Pars:  6.753119E-01,  3.251397E-02,  1.651184E+00,  4.016340E-02"</w:t>
      </w:r>
      <w:r>
        <w:br w:type="textWrapping"/>
      </w:r>
      <w:r>
        <w:rPr>
          <w:rStyle w:val="VerbatimChar"/>
        </w:rPr>
        <w:t xml:space="preserve">## [1] "Llh: -2.28944510966050E+03; Pars:  7.189935E-01,  2.288266E-02,  1.642962E+00,  4.270810E-02"</w:t>
      </w:r>
      <w:r>
        <w:br w:type="textWrapping"/>
      </w:r>
      <w:r>
        <w:rPr>
          <w:rStyle w:val="VerbatimChar"/>
        </w:rPr>
        <w:t xml:space="preserve">## [1] "Llh: -2.28965149654726E+03; Pars:  7.046292E-01,  2.783525E-02,  1.613761E+00,  2.753817E-02"</w:t>
      </w:r>
      <w:r>
        <w:br w:type="textWrapping"/>
      </w:r>
      <w:r>
        <w:rPr>
          <w:rStyle w:val="VerbatimChar"/>
        </w:rPr>
        <w:t xml:space="preserve">## [1] "Llh: -2.28979790620130E+03; Pars:  6.814993E-01,  3.219255E-02,  1.631284E+00,  3.216250E-02"</w:t>
      </w:r>
      <w:r>
        <w:br w:type="textWrapping"/>
      </w:r>
      <w:r>
        <w:rPr>
          <w:rStyle w:val="VerbatimChar"/>
        </w:rPr>
        <w:t xml:space="preserve">## [1] "Llh: -2.28912878814652E+03; Pars:  7.332601E-01,  4.742860E-02,  1.612756E+00,  1.206759E-02"</w:t>
      </w:r>
      <w:r>
        <w:br w:type="textWrapping"/>
      </w:r>
      <w:r>
        <w:rPr>
          <w:rStyle w:val="VerbatimChar"/>
        </w:rPr>
        <w:t xml:space="preserve">## [1] "Llh: -2.28877545635600E+03; Pars:  7.925004E-01,  5.794666E-02,  1.588874E+00, -6.990349E-03"</w:t>
      </w:r>
      <w:r>
        <w:br w:type="textWrapping"/>
      </w:r>
      <w:r>
        <w:rPr>
          <w:rStyle w:val="VerbatimChar"/>
        </w:rPr>
        <w:t xml:space="preserve">## [1] "Llh: -2.28864076228050E+03; Pars:  8.247271E-01,  2.160668E-02,  1.587907E+00,  3.755244E-02"</w:t>
      </w:r>
      <w:r>
        <w:br w:type="textWrapping"/>
      </w:r>
      <w:r>
        <w:rPr>
          <w:rStyle w:val="VerbatimChar"/>
        </w:rPr>
        <w:t xml:space="preserve">## [1] "Llh: -2.28868681950767E+03; Pars:  9.456371E-01,  5.347445E-03,  1.555843E+00,  4.926085E-02"</w:t>
      </w:r>
      <w:r>
        <w:br w:type="textWrapping"/>
      </w:r>
      <w:r>
        <w:rPr>
          <w:rStyle w:val="VerbatimChar"/>
        </w:rPr>
        <w:t xml:space="preserve">## [1] "Llh: -2.28889344602576E+03; Pars:  8.631747E-01,  2.233654E-02,  1.579462E+00,  1.028398E-02"</w:t>
      </w:r>
      <w:r>
        <w:br w:type="textWrapping"/>
      </w:r>
      <w:r>
        <w:rPr>
          <w:rStyle w:val="VerbatimChar"/>
        </w:rPr>
        <w:t xml:space="preserve">## [1] "Llh: -2.28882233512291E+03; Pars:  8.091868E-01,  2.745217E-02,  1.593776E+00,  1.774304E-02"</w:t>
      </w:r>
      <w:r>
        <w:br w:type="textWrapping"/>
      </w:r>
      <w:r>
        <w:rPr>
          <w:rStyle w:val="VerbatimChar"/>
        </w:rPr>
        <w:t xml:space="preserve">## [1] "Llh: -2.28834804737278E+03; Pars:  8.751472E-01,  3.710883E-02,  1.592743E+00,  1.796845E-02"</w:t>
      </w:r>
      <w:r>
        <w:br w:type="textWrapping"/>
      </w:r>
      <w:r>
        <w:rPr>
          <w:rStyle w:val="VerbatimChar"/>
        </w:rPr>
        <w:t xml:space="preserve">## [1] "Llh: -2.28829281905792E+03; Pars:  9.753070E-01,  4.174562E-02,  1.582337E+00,  1.318359E-02"</w:t>
      </w:r>
      <w:r>
        <w:br w:type="textWrapping"/>
      </w:r>
      <w:r>
        <w:rPr>
          <w:rStyle w:val="VerbatimChar"/>
        </w:rPr>
        <w:t xml:space="preserve">## [1] "Llh: -2.28891688876806E+03; Pars:  9.989069E-01,  5.149291E-02,  1.535298E+00, -1.196374E-02"</w:t>
      </w:r>
      <w:r>
        <w:br w:type="textWrapping"/>
      </w:r>
      <w:r>
        <w:rPr>
          <w:rStyle w:val="VerbatimChar"/>
        </w:rPr>
        <w:t xml:space="preserve">## [1] "Llh: -2.28850339321997E+03; Pars:  9.200787E-01,  4.434034E-02,  1.561534E+00,  1.704218E-03"</w:t>
      </w:r>
      <w:r>
        <w:br w:type="textWrapping"/>
      </w:r>
      <w:r>
        <w:rPr>
          <w:rStyle w:val="VerbatimChar"/>
        </w:rPr>
        <w:t xml:space="preserve">## [1] "Llh: -2.28820947102529E+03; Pars:  9.464317E-01,  5.536747E-02,  1.566589E+00,  4.981912E-03"</w:t>
      </w:r>
      <w:r>
        <w:br w:type="textWrapping"/>
      </w:r>
      <w:r>
        <w:rPr>
          <w:rStyle w:val="VerbatimChar"/>
        </w:rPr>
        <w:t xml:space="preserve">## [1] "Llh: -2.28828761501170E+03; Pars:  1.023551E+00,  6.932512E-02,  1.553170E+00, -1.398650E-03"</w:t>
      </w:r>
      <w:r>
        <w:br w:type="textWrapping"/>
      </w:r>
      <w:r>
        <w:rPr>
          <w:rStyle w:val="VerbatimChar"/>
        </w:rPr>
        <w:t xml:space="preserve">## [1] "Llh: -2.28852045796234E+03; Pars:  1.056047E+00,  2.358340E-02,  1.560364E+00,  3.570143E-02"</w:t>
      </w:r>
      <w:r>
        <w:br w:type="textWrapping"/>
      </w:r>
      <w:r>
        <w:rPr>
          <w:rStyle w:val="VerbatimChar"/>
        </w:rPr>
        <w:t xml:space="preserve">## [1] "Llh: -2.28832277744960E+03; Pars:  9.829070E-01,  3.217422E-02,  1.567443E+00,  2.502848E-02"</w:t>
      </w:r>
      <w:r>
        <w:br w:type="textWrapping"/>
      </w:r>
      <w:r>
        <w:rPr>
          <w:rStyle w:val="VerbatimChar"/>
        </w:rPr>
        <w:t xml:space="preserve">## [1] "Llh: -2.28868174780986E+03; Pars:  1.107832E+00,  6.520715E-02,  1.551220E+00, -1.510334E-02"</w:t>
      </w:r>
      <w:r>
        <w:br w:type="textWrapping"/>
      </w:r>
      <w:r>
        <w:rPr>
          <w:rStyle w:val="VerbatimChar"/>
        </w:rPr>
        <w:t xml:space="preserve">## [1] "Llh: -2.28835712620972E+03; Pars:  8.878736E-01,  3.250680E-02,  1.578655E+00,  2.438849E-02"</w:t>
      </w:r>
      <w:r>
        <w:br w:type="textWrapping"/>
      </w:r>
      <w:r>
        <w:rPr>
          <w:rStyle w:val="VerbatimChar"/>
        </w:rPr>
        <w:t xml:space="preserve">## [1] "Llh: -2.28824032935718E+03; Pars:  9.754884E-01,  3.655671E-02,  1.586043E+00,  3.208702E-02"</w:t>
      </w:r>
      <w:r>
        <w:br w:type="textWrapping"/>
      </w:r>
      <w:r>
        <w:rPr>
          <w:rStyle w:val="VerbatimChar"/>
        </w:rPr>
        <w:t xml:space="preserve">## [1] "Llh: -2.28821164094800E+03; Pars:  9.613308E-01,  3.850262E-02,  1.579880E+00,  2.449132E-02"</w:t>
      </w:r>
      <w:r>
        <w:br w:type="textWrapping"/>
      </w:r>
      <w:r>
        <w:rPr>
          <w:rStyle w:val="VerbatimChar"/>
        </w:rPr>
        <w:t xml:space="preserve">## [1] "Llh: -2.28836622550587E+03; Pars:  1.051857E+00,  5.138817E-02,  1.569451E+00,  9.454158E-03"</w:t>
      </w:r>
      <w:r>
        <w:br w:type="textWrapping"/>
      </w:r>
      <w:r>
        <w:rPr>
          <w:rStyle w:val="VerbatimChar"/>
        </w:rPr>
        <w:t xml:space="preserve">## [1] "Llh: -2.28825916525201E+03; Pars:  9.263019E-01,  3.722714E-02,  1.576349E+00,  2.065491E-02"</w:t>
      </w:r>
      <w:r>
        <w:br w:type="textWrapping"/>
      </w:r>
      <w:r>
        <w:rPr>
          <w:rStyle w:val="VerbatimChar"/>
        </w:rPr>
        <w:t xml:space="preserve">## [1] "Llh: -2.28816563592101E+03; Pars:  9.223921E-01,  5.424721E-02,  1.585161E+00,  6.627382E-03"</w:t>
      </w:r>
      <w:r>
        <w:br w:type="textWrapping"/>
      </w:r>
      <w:r>
        <w:rPr>
          <w:rStyle w:val="VerbatimChar"/>
        </w:rPr>
        <w:t xml:space="preserve">## [1] "Llh: -2.28817963997690E+03; Pars:  8.935464E-01,  6.528370E-02,  1.594096E+00, -2.573168E-03"</w:t>
      </w:r>
      <w:r>
        <w:br w:type="textWrapping"/>
      </w:r>
      <w:r>
        <w:rPr>
          <w:rStyle w:val="VerbatimChar"/>
        </w:rPr>
        <w:t xml:space="preserve">## [1] "Llh: -2.28821420470672E+03; Pars:  9.040111E-01,  5.092660E-02,  1.571642E+00,  1.519417E-02"</w:t>
      </w:r>
      <w:r>
        <w:br w:type="textWrapping"/>
      </w:r>
      <w:r>
        <w:rPr>
          <w:rStyle w:val="VerbatimChar"/>
        </w:rPr>
        <w:t xml:space="preserve">## [1] "Llh: -2.28818474467078E+03; Pars:  9.213310E-01,  4.863135E-02,  1.574309E+00,  1.469153E-02"</w:t>
      </w:r>
      <w:r>
        <w:br w:type="textWrapping"/>
      </w:r>
      <w:r>
        <w:rPr>
          <w:rStyle w:val="VerbatimChar"/>
        </w:rPr>
        <w:t xml:space="preserve">## [1] "Llh: -2.28812160344289E+03; Pars:  9.492795E-01,  6.114719E-02,  1.576591E+00,  4.741161E-03"</w:t>
      </w:r>
      <w:r>
        <w:br w:type="textWrapping"/>
      </w:r>
      <w:r>
        <w:rPr>
          <w:rStyle w:val="VerbatimChar"/>
        </w:rPr>
        <w:t xml:space="preserve">## [1] "Llh: -2.28811162981153E+03; Pars:  9.609812E-01,  7.310721E-02,  1.576712E+00, -3.215714E-03"</w:t>
      </w:r>
      <w:r>
        <w:br w:type="textWrapping"/>
      </w:r>
      <w:r>
        <w:rPr>
          <w:rStyle w:val="VerbatimChar"/>
        </w:rPr>
        <w:t xml:space="preserve">## [1] "Llh: -2.28819243952298E+03; Pars:  9.145235E-01,  7.717401E-02,  1.571489E+00, -1.294877E-02"</w:t>
      </w:r>
      <w:r>
        <w:br w:type="textWrapping"/>
      </w:r>
      <w:r>
        <w:rPr>
          <w:rStyle w:val="VerbatimChar"/>
        </w:rPr>
        <w:t xml:space="preserve">## [1] "Llh: -2.28815164951750E+03; Pars:  9.260072E-01,  6.750616E-02,  1.573583E+00, -3.588745E-03"</w:t>
      </w:r>
      <w:r>
        <w:br w:type="textWrapping"/>
      </w:r>
      <w:r>
        <w:rPr>
          <w:rStyle w:val="VerbatimChar"/>
        </w:rPr>
        <w:t xml:space="preserve">## [1] "Llh: -2.28811640447692E+03; Pars:  9.188423E-01,  6.637849E-02,  1.588355E+00,  2.275314E-03"</w:t>
      </w:r>
      <w:r>
        <w:br w:type="textWrapping"/>
      </w:r>
      <w:r>
        <w:rPr>
          <w:rStyle w:val="VerbatimChar"/>
        </w:rPr>
        <w:t xml:space="preserve">## [1] "Llh: -2.28811557969759E+03; Pars:  9.256633E-01,  6.362574E-02,  1.582885E+00,  2.951963E-03"</w:t>
      </w:r>
      <w:r>
        <w:br w:type="textWrapping"/>
      </w:r>
      <w:r>
        <w:rPr>
          <w:rStyle w:val="VerbatimChar"/>
        </w:rPr>
        <w:t xml:space="preserve">## [1] "Llh: -2.28813574959307E+03; Pars:  9.460918E-01,  8.061181E-02,  1.584866E+00, -1.330408E-02"</w:t>
      </w:r>
      <w:r>
        <w:br w:type="textWrapping"/>
      </w:r>
      <w:r>
        <w:rPr>
          <w:rStyle w:val="VerbatimChar"/>
        </w:rPr>
        <w:t xml:space="preserve">## [1] "Llh: -2.28811788414259E+03; Pars:  9.398399E-01,  7.261669E-02,  1.582220E+00, -6.305181E-03"</w:t>
      </w:r>
      <w:r>
        <w:br w:type="textWrapping"/>
      </w:r>
      <w:r>
        <w:rPr>
          <w:rStyle w:val="VerbatimChar"/>
        </w:rPr>
        <w:t xml:space="preserve">## [1] "Llh: -2.28813294888888E+03; Pars:  9.538993E-01,  8.418069E-02,  1.572554E+00, -1.170622E-02"</w:t>
      </w:r>
      <w:r>
        <w:br w:type="textWrapping"/>
      </w:r>
      <w:r>
        <w:rPr>
          <w:rStyle w:val="VerbatimChar"/>
        </w:rPr>
        <w:t xml:space="preserve">## [1] "Llh: -2.28811415115051E+03; Pars:  9.459230E-01,  7.669732E-02,  1.575697E+00, -7.122820E-03"</w:t>
      </w:r>
      <w:r>
        <w:br w:type="textWrapping"/>
      </w:r>
      <w:r>
        <w:rPr>
          <w:rStyle w:val="VerbatimChar"/>
        </w:rPr>
        <w:t xml:space="preserve">## [1] "Llh: -2.28812725536010E+03; Pars:  9.603387E-01,  7.551732E-02,  1.585189E+00, -3.257131E-03"</w:t>
      </w:r>
      <w:r>
        <w:br w:type="textWrapping"/>
      </w:r>
      <w:r>
        <w:rPr>
          <w:rStyle w:val="VerbatimChar"/>
        </w:rPr>
        <w:t xml:space="preserve">## [1] "Llh: -2.28811006172043E+03; Pars:  9.516383E-01,  7.351453E-02,  1.582280E+00, -3.340034E-03"</w:t>
      </w:r>
      <w:r>
        <w:br w:type="textWrapping"/>
      </w:r>
      <w:r>
        <w:rPr>
          <w:rStyle w:val="VerbatimChar"/>
        </w:rPr>
        <w:t xml:space="preserve">## [1] "Llh: -2.28810032323248E+03; Pars:  9.521250E-01,  7.085571E-02,  1.576565E+00,  9.418789E-04"</w:t>
      </w:r>
      <w:r>
        <w:br w:type="textWrapping"/>
      </w:r>
      <w:r>
        <w:rPr>
          <w:rStyle w:val="VerbatimChar"/>
        </w:rPr>
        <w:t xml:space="preserve">## [1] "Llh: -2.28810233347088E+03; Pars:  9.583276E-01,  6.997522E-02,  1.573746E+00,  4.565409E-03"</w:t>
      </w:r>
      <w:r>
        <w:br w:type="textWrapping"/>
      </w:r>
      <w:r>
        <w:rPr>
          <w:rStyle w:val="VerbatimChar"/>
        </w:rPr>
        <w:t xml:space="preserve">## [1] "Llh: -2.28814367453897E+03; Pars:  9.804269E-01,  8.346165E-02,  1.572754E+00, -9.320308E-03"</w:t>
      </w:r>
      <w:r>
        <w:br w:type="textWrapping"/>
      </w:r>
      <w:r>
        <w:rPr>
          <w:rStyle w:val="VerbatimChar"/>
        </w:rPr>
        <w:t xml:space="preserve">## [1] "Llh: -2.28810467248138E+03; Pars:  9.390605E-01,  6.858472E-02,  1.580346E+00, -1.161044E-04"</w:t>
      </w:r>
      <w:r>
        <w:br w:type="textWrapping"/>
      </w:r>
      <w:r>
        <w:rPr>
          <w:rStyle w:val="VerbatimChar"/>
        </w:rPr>
        <w:t xml:space="preserve">## [1] "Llh: -2.28810868387599E+03; Pars:  9.559417E-01,  6.633376E-02,  1.582258E+00,  4.257833E-03"</w:t>
      </w:r>
      <w:r>
        <w:br w:type="textWrapping"/>
      </w:r>
      <w:r>
        <w:rPr>
          <w:rStyle w:val="VerbatimChar"/>
        </w:rPr>
        <w:t xml:space="preserve">## [1] "Llh: -2.28810432742976E+03; Pars:  9.534271E-01,  6.892465E-02,  1.580615E+00,  1.412670E-03"</w:t>
      </w:r>
      <w:r>
        <w:br w:type="textWrapping"/>
      </w:r>
      <w:r>
        <w:rPr>
          <w:rStyle w:val="VerbatimChar"/>
        </w:rPr>
        <w:t xml:space="preserve">## [1] "Llh: -2.28809981426209E+03; Pars:  9.372568E-01,  6.783259E-02,  1.583195E+00,  2.664919E-03"</w:t>
      </w:r>
      <w:r>
        <w:br w:type="textWrapping"/>
      </w:r>
      <w:r>
        <w:rPr>
          <w:rStyle w:val="VerbatimChar"/>
        </w:rPr>
        <w:t xml:space="preserve">## [1] "Llh: -2.28810425748580E+03; Pars:  9.256151E-01,  6.519528E-02,  1.586447E+00,  5.605235E-03"</w:t>
      </w:r>
      <w:r>
        <w:br w:type="textWrapping"/>
      </w:r>
      <w:r>
        <w:rPr>
          <w:rStyle w:val="VerbatimChar"/>
        </w:rPr>
        <w:t xml:space="preserve">## [1] "Llh: -2.28809978909571E+03; Pars:  9.392796E-01,  6.458430E-02,  1.578081E+00,  5.791716E-03"</w:t>
      </w:r>
      <w:r>
        <w:br w:type="textWrapping"/>
      </w:r>
      <w:r>
        <w:rPr>
          <w:rStyle w:val="VerbatimChar"/>
        </w:rPr>
        <w:t xml:space="preserve">## [1] "Llh: -2.28810953577850E+03; Pars:  9.331606E-01,  6.011919E-02,  1.575985E+00,  1.035759E-02"</w:t>
      </w:r>
      <w:r>
        <w:br w:type="textWrapping"/>
      </w:r>
      <w:r>
        <w:rPr>
          <w:rStyle w:val="VerbatimChar"/>
        </w:rPr>
        <w:t xml:space="preserve">## [1] "Llh: -2.28809580049463E+03; Pars:  9.519713E-01,  6.751391E-02,  1.578878E+00,  5.521696E-03"</w:t>
      </w:r>
      <w:r>
        <w:br w:type="textWrapping"/>
      </w:r>
      <w:r>
        <w:rPr>
          <w:rStyle w:val="VerbatimChar"/>
        </w:rPr>
        <w:t xml:space="preserve">## [1] "Llh: -2.28809749990842E+03; Pars:  9.584931E-01,  6.697851E-02,  1.578145E+00,  8.340596E-03"</w:t>
      </w:r>
      <w:r>
        <w:br w:type="textWrapping"/>
      </w:r>
      <w:r>
        <w:rPr>
          <w:rStyle w:val="VerbatimChar"/>
        </w:rPr>
        <w:t xml:space="preserve">## [1] "Llh: -2.28809570724522E+03; Pars:  9.369106E-01,  6.646861E-02,  1.577742E+00,  6.047435E-03"</w:t>
      </w:r>
      <w:r>
        <w:br w:type="textWrapping"/>
      </w:r>
      <w:r>
        <w:rPr>
          <w:rStyle w:val="VerbatimChar"/>
        </w:rPr>
        <w:t xml:space="preserve">## [1] "Llh: -2.28810237605857E+03; Pars:  9.287600E-01,  6.524059E-02,  1.576307E+00,  8.364817E-03"</w:t>
      </w:r>
      <w:r>
        <w:br w:type="textWrapping"/>
      </w:r>
      <w:r>
        <w:rPr>
          <w:rStyle w:val="VerbatimChar"/>
        </w:rPr>
        <w:t xml:space="preserve">## [1] "Llh: -2.28809802873483E+03; Pars:  9.306659E-01,  6.234400E-02,  1.582385E+00,  9.071004E-03"</w:t>
      </w:r>
      <w:r>
        <w:br w:type="textWrapping"/>
      </w:r>
      <w:r>
        <w:rPr>
          <w:rStyle w:val="VerbatimChar"/>
        </w:rPr>
        <w:t xml:space="preserve">## [1] "Llh: -2.28809567134614E+03; Pars:  9.359849E-01,  6.447193E-02,  1.580928E+00,  7.038723E-03"</w:t>
      </w:r>
      <w:r>
        <w:br w:type="textWrapping"/>
      </w:r>
      <w:r>
        <w:rPr>
          <w:rStyle w:val="VerbatimChar"/>
        </w:rPr>
        <w:t xml:space="preserve">## [1] "Llh: -2.28810021651379E+03; Pars:  9.447878E-01,  6.368678E-02,  1.574630E+00,  9.534866E-03"</w:t>
      </w:r>
      <w:r>
        <w:br w:type="textWrapping"/>
      </w:r>
      <w:r>
        <w:rPr>
          <w:rStyle w:val="VerbatimChar"/>
        </w:rPr>
        <w:t xml:space="preserve">## [1] "Llh: -2.28809618344878E+03; Pars:  9.391339E-01,  6.679614E-02,  1.581049E+00,  4.382405E-03"</w:t>
      </w:r>
      <w:r>
        <w:br w:type="textWrapping"/>
      </w:r>
      <w:r>
        <w:rPr>
          <w:rStyle w:val="VerbatimChar"/>
        </w:rPr>
        <w:t xml:space="preserve">## [1] "Llh: -2.28809272178883E+03; Pars:  9.426800E-01,  6.804099E-02,  1.581218E+00,  5.703414E-03"</w:t>
      </w:r>
      <w:r>
        <w:br w:type="textWrapping"/>
      </w:r>
      <w:r>
        <w:rPr>
          <w:rStyle w:val="VerbatimChar"/>
        </w:rPr>
        <w:t xml:space="preserve">## [1] "Llh: -2.28809510681612E+03; Pars:  9.443848E-01,  6.976934E-02,  1.582790E+00,  5.659263E-03"</w:t>
      </w:r>
      <w:r>
        <w:br w:type="textWrapping"/>
      </w:r>
      <w:r>
        <w:rPr>
          <w:rStyle w:val="VerbatimChar"/>
        </w:rPr>
        <w:t xml:space="preserve">## [1] "Llh: -2.28809215493658E+03; Pars:  9.446046E-01,  6.645158E-02,  1.578334E+00,  7.773228E-03"</w:t>
      </w:r>
      <w:r>
        <w:br w:type="textWrapping"/>
      </w:r>
      <w:r>
        <w:rPr>
          <w:rStyle w:val="VerbatimChar"/>
        </w:rPr>
        <w:t xml:space="preserve">## [1] "Llh: -2.28809302843395E+03; Pars:  9.473519E-01,  6.627930E-02,  1.576977E+00,  9.468639E-03"</w:t>
      </w:r>
      <w:r>
        <w:br w:type="textWrapping"/>
      </w:r>
      <w:r>
        <w:rPr>
          <w:rStyle w:val="VerbatimChar"/>
        </w:rPr>
        <w:t xml:space="preserve">## [1] "Llh: -2.28809523406508E+03; Pars:  9.282539E-01,  6.520264E-02,  1.580232E+00,  7.759704E-03"</w:t>
      </w:r>
      <w:r>
        <w:br w:type="textWrapping"/>
      </w:r>
      <w:r>
        <w:rPr>
          <w:rStyle w:val="VerbatimChar"/>
        </w:rPr>
        <w:t xml:space="preserve">## [1] "Llh: -2.28809323767903E+03; Pars:  9.341273E-01,  6.578046E-02,  1.579893E+00,  7.200202E-03"</w:t>
      </w:r>
      <w:r>
        <w:br w:type="textWrapping"/>
      </w:r>
      <w:r>
        <w:rPr>
          <w:rStyle w:val="VerbatimChar"/>
        </w:rPr>
        <w:t xml:space="preserve">## [1] "Llh: -2.28809374598501E+03; Pars:  9.417735E-01,  6.590387E-02,  1.582447E+00,  7.810348E-03"</w:t>
      </w:r>
      <w:r>
        <w:br w:type="textWrapping"/>
      </w:r>
      <w:r>
        <w:rPr>
          <w:rStyle w:val="VerbatimChar"/>
        </w:rPr>
        <w:t xml:space="preserve">## [1] "Llh: -2.28809247810453E+03; Pars:  9.405554E-01,  6.604506E-02,  1.581270E+00,  7.369620E-03"</w:t>
      </w:r>
      <w:r>
        <w:br w:type="textWrapping"/>
      </w:r>
      <w:r>
        <w:rPr>
          <w:rStyle w:val="VerbatimChar"/>
        </w:rPr>
        <w:t xml:space="preserve">## [1] "Llh: -2.28809158557621E+03; Pars:  9.450038E-01,  6.868711E-02,  1.579429E+00,  6.984509E-03"</w:t>
      </w:r>
      <w:r>
        <w:br w:type="textWrapping"/>
      </w:r>
      <w:r>
        <w:rPr>
          <w:rStyle w:val="VerbatimChar"/>
        </w:rPr>
        <w:t xml:space="preserve">## [1] "Llh: -2.28809494331557E+03; Pars:  9.495459E-01,  7.079471E-02,  1.578680E+00,  6.957402E-03"</w:t>
      </w:r>
      <w:r>
        <w:br w:type="textWrapping"/>
      </w:r>
      <w:r>
        <w:rPr>
          <w:rStyle w:val="VerbatimChar"/>
        </w:rPr>
        <w:t xml:space="preserve">## [1] "Llh: -2.28809532696417E+03; Pars:  9.523796E-01,  6.883191E-02,  1.580231E+00,  6.715184E-03"</w:t>
      </w:r>
      <w:r>
        <w:br w:type="textWrapping"/>
      </w:r>
      <w:r>
        <w:rPr>
          <w:rStyle w:val="VerbatimChar"/>
        </w:rPr>
        <w:t xml:space="preserve">## [1] "Llh: -2.28809174016475E+03; Pars:  9.386573E-01,  6.654332E-02,  1.579978E+00,  7.078947E-03"</w:t>
      </w:r>
      <w:r>
        <w:br w:type="textWrapping"/>
      </w:r>
      <w:r>
        <w:rPr>
          <w:rStyle w:val="VerbatimChar"/>
        </w:rPr>
        <w:t xml:space="preserve">## [1] "Llh: -2.28809173430877E+03; Pars:  9.417232E-01,  6.582254E-02,  1.578287E+00,  8.899738E-03"</w:t>
      </w:r>
      <w:r>
        <w:br w:type="textWrapping"/>
      </w:r>
      <w:r>
        <w:rPr>
          <w:rStyle w:val="VerbatimChar"/>
        </w:rPr>
        <w:t xml:space="preserve">## [1] "Llh: -2.28809134675958E+03; Pars:  9.419623E-01,  6.637716E-02,  1.579019E+00,  8.100657E-03"</w:t>
      </w:r>
      <w:r>
        <w:br w:type="textWrapping"/>
      </w:r>
      <w:r>
        <w:rPr>
          <w:rStyle w:val="VerbatimChar"/>
        </w:rPr>
        <w:t xml:space="preserve">## [1] "Llh: -2.28809286950540E+03; Pars:  9.445560E-01,  6.798453E-02,  1.577113E+00,  7.599051E-03"</w:t>
      </w:r>
      <w:r>
        <w:br w:type="textWrapping"/>
      </w:r>
      <w:r>
        <w:rPr>
          <w:rStyle w:val="VerbatimChar"/>
        </w:rPr>
        <w:t xml:space="preserve">## [1] "Llh: -2.28809156598858E+03; Pars:  9.415540E-01,  6.652992E-02,  1.580229E+00,  7.426978E-03"</w:t>
      </w:r>
      <w:r>
        <w:br w:type="textWrapping"/>
      </w:r>
      <w:r>
        <w:rPr>
          <w:rStyle w:val="VerbatimChar"/>
        </w:rPr>
        <w:t xml:space="preserve">## [1] "Llh: -2.28809103283528E+03; Pars:  9.389871E-01,  6.761718E-02,  1.580995E+00,  7.022317E-03"</w:t>
      </w:r>
      <w:r>
        <w:br w:type="textWrapping"/>
      </w:r>
      <w:r>
        <w:rPr>
          <w:rStyle w:val="VerbatimChar"/>
        </w:rPr>
        <w:t xml:space="preserve">## [1] "Llh: -2.28809167381242E+03; Pars:  9.361909E-01,  6.819998E-02,  1.582327E+00,  6.646862E-03"</w:t>
      </w:r>
      <w:r>
        <w:br w:type="textWrapping"/>
      </w:r>
      <w:r>
        <w:rPr>
          <w:rStyle w:val="VerbatimChar"/>
        </w:rPr>
        <w:t xml:space="preserve">## [1] "Llh: -2.28809147230830E+03; Pars:  9.451025E-01,  6.806236E-02,  1.579858E+00,  7.688283E-03"</w:t>
      </w:r>
      <w:r>
        <w:br w:type="textWrapping"/>
      </w:r>
      <w:r>
        <w:rPr>
          <w:rStyle w:val="VerbatimChar"/>
        </w:rPr>
        <w:t xml:space="preserve">## [1] "Llh: -2.28809112006913E+03; Pars:  9.434871E-01,  6.768260E-02,  1.579888E+00,  7.535949E-03"</w:t>
      </w:r>
      <w:r>
        <w:br w:type="textWrapping"/>
      </w:r>
      <w:r>
        <w:rPr>
          <w:rStyle w:val="VerbatimChar"/>
        </w:rPr>
        <w:t xml:space="preserve">## [1] "Llh: -2.28809197895449E+03; Pars:  9.380016E-01,  6.541632E-02,  1.580637E+00,  8.058442E-03"</w:t>
      </w:r>
      <w:r>
        <w:br w:type="textWrapping"/>
      </w:r>
      <w:r>
        <w:rPr>
          <w:rStyle w:val="VerbatimChar"/>
        </w:rPr>
        <w:t xml:space="preserve">## [1] "Llh: -2.28809113437339E+03; Pars:  9.432484E-01,  6.786942E-02,  1.579731E+00,  7.252992E-03"</w:t>
      </w:r>
      <w:r>
        <w:br w:type="textWrapping"/>
      </w:r>
      <w:r>
        <w:rPr>
          <w:rStyle w:val="VerbatimChar"/>
        </w:rPr>
        <w:t xml:space="preserve">## [1] "Llh: -2.28809094827835E+03; Pars:  9.422852E-01,  6.824325E-02,  1.579587E+00,  7.528980E-03"</w:t>
      </w:r>
      <w:r>
        <w:br w:type="textWrapping"/>
      </w:r>
      <w:r>
        <w:rPr>
          <w:rStyle w:val="VerbatimChar"/>
        </w:rPr>
        <w:t xml:space="preserve">## [1] "Llh: -2.28809152084112E+03; Pars:  9.426510E-01,  6.909992E-02,  1.579266E+00,  7.579982E-03"</w:t>
      </w:r>
      <w:r>
        <w:br w:type="textWrapping"/>
      </w:r>
      <w:r>
        <w:rPr>
          <w:rStyle w:val="VerbatimChar"/>
        </w:rPr>
        <w:t xml:space="preserve">## [1] "Llh: -2.28809174869985E+03; Pars:  9.420381E-01,  6.932907E-02,  1.581082E+00,  6.569463E-03"</w:t>
      </w:r>
      <w:r>
        <w:br w:type="textWrapping"/>
      </w:r>
      <w:r>
        <w:rPr>
          <w:rStyle w:val="VerbatimChar"/>
        </w:rPr>
        <w:t xml:space="preserve">## [1] "Llh: -2.28809098304693E+03; Pars:  9.419813E-01,  6.711513E-02,  1.579535E+00,  7.717858E-03"</w:t>
      </w:r>
      <w:r>
        <w:br w:type="textWrapping"/>
      </w:r>
      <w:r>
        <w:rPr>
          <w:rStyle w:val="VerbatimChar"/>
        </w:rPr>
        <w:t xml:space="preserve">## [1] "Llh: -2.28809069161361E+03; Pars:  9.401216E-01,  6.745967E-02,  1.580272E+00,  7.649561E-03"</w:t>
      </w:r>
      <w:r>
        <w:br w:type="textWrapping"/>
      </w:r>
      <w:r>
        <w:rPr>
          <w:rStyle w:val="VerbatimChar"/>
        </w:rPr>
        <w:t xml:space="preserve">## [1] "Llh: -2.28809060252355E+03; Pars:  9.385621E-01,  6.725480E-02,  1.580542E+00,  7.847845E-03"</w:t>
      </w:r>
      <w:r>
        <w:br w:type="textWrapping"/>
      </w:r>
      <w:r>
        <w:rPr>
          <w:rStyle w:val="VerbatimChar"/>
        </w:rPr>
        <w:t xml:space="preserve">## [1] "Llh: -2.28809069486002E+03; Pars:  9.374275E-01,  6.743258E-02,  1.580441E+00,  7.522551E-03"</w:t>
      </w:r>
      <w:r>
        <w:br w:type="textWrapping"/>
      </w:r>
      <w:r>
        <w:rPr>
          <w:rStyle w:val="VerbatimChar"/>
        </w:rPr>
        <w:t xml:space="preserve">## [1] "Llh: -2.28809067407629E+03; Pars:  9.389387E-01,  6.749508E-02,  1.580303E+00,  7.525901E-03"</w:t>
      </w:r>
      <w:r>
        <w:br w:type="textWrapping"/>
      </w:r>
      <w:r>
        <w:rPr>
          <w:rStyle w:val="VerbatimChar"/>
        </w:rPr>
        <w:t xml:space="preserve">## [1] "Llh: -2.28809092722064E+03; Pars:  9.418957E-01,  6.743696E-02,  1.578989E+00,  8.287975E-03"</w:t>
      </w:r>
      <w:r>
        <w:br w:type="textWrapping"/>
      </w:r>
      <w:r>
        <w:rPr>
          <w:rStyle w:val="VerbatimChar"/>
        </w:rPr>
        <w:t xml:space="preserve">## [1] "Llh: -2.28809074090523E+03; Pars:  9.411677E-01,  6.748201E-02,  1.579490E+00,  7.971561E-03"</w:t>
      </w:r>
      <w:r>
        <w:br w:type="textWrapping"/>
      </w:r>
      <w:r>
        <w:rPr>
          <w:rStyle w:val="VerbatimChar"/>
        </w:rPr>
        <w:t xml:space="preserve">## [1] "Llh: -2.28809061171507E+03; Pars:  9.384963E-01,  6.812244E-02,  1.580426E+00,  7.719285E-03"</w:t>
      </w:r>
      <w:r>
        <w:br w:type="textWrapping"/>
      </w:r>
      <w:r>
        <w:rPr>
          <w:rStyle w:val="VerbatimChar"/>
        </w:rPr>
        <w:t xml:space="preserve">## [1] "Llh: -2.28809059484087E+03; Pars:  9.393663E-01,  6.787061E-02,  1.580203E+00,  7.718928E-03"</w:t>
      </w:r>
      <w:r>
        <w:br w:type="textWrapping"/>
      </w:r>
      <w:r>
        <w:rPr>
          <w:rStyle w:val="VerbatimChar"/>
        </w:rPr>
        <w:t xml:space="preserve">## [1] "Llh: -2.28809072119606E+03; Pars:  9.367393E-01,  6.680800E-02,  1.580682E+00,  8.003137E-03"</w:t>
      </w:r>
      <w:r>
        <w:br w:type="textWrapping"/>
      </w:r>
      <w:r>
        <w:rPr>
          <w:rStyle w:val="VerbatimChar"/>
        </w:rPr>
        <w:t xml:space="preserve">## [1] "Llh: -2.28809060336038E+03; Pars:  9.381227E-01,  6.716681E-02,  1.580408E+00,  7.884598E-03"</w:t>
      </w:r>
      <w:r>
        <w:br w:type="textWrapping"/>
      </w:r>
      <w:r>
        <w:rPr>
          <w:rStyle w:val="VerbatimChar"/>
        </w:rPr>
        <w:t xml:space="preserve">## [1] "Llh: -2.28809081707839E+03; Pars:  9.363332E-01,  6.741164E-02,  1.581239E+00,  7.517075E-03"</w:t>
      </w:r>
      <w:r>
        <w:br w:type="textWrapping"/>
      </w:r>
      <w:r>
        <w:rPr>
          <w:rStyle w:val="VerbatimChar"/>
        </w:rPr>
        <w:t xml:space="preserve">## [1] "Llh: -2.28809062049114E+03; Pars:  9.399567E-01,  6.746442E-02,  1.579927E+00,  7.857939E-03"</w:t>
      </w:r>
      <w:r>
        <w:br w:type="textWrapping"/>
      </w:r>
      <w:r>
        <w:rPr>
          <w:rStyle w:val="VerbatimChar"/>
        </w:rPr>
        <w:t xml:space="preserve">## [1] "Llh: -2.28809050442820E+03; Pars:  9.390647E-01,  6.738324E-02,  1.580237E+00,  8.128754E-03"</w:t>
      </w:r>
      <w:r>
        <w:br w:type="textWrapping"/>
      </w:r>
      <w:r>
        <w:rPr>
          <w:rStyle w:val="VerbatimChar"/>
        </w:rPr>
        <w:t xml:space="preserve">## [1] "Llh: -2.28809046659761E+03; Pars:  9.391276E-01,  6.732731E-02,  1.580205E+00,  8.430181E-03"</w:t>
      </w:r>
      <w:r>
        <w:br w:type="textWrapping"/>
      </w:r>
      <w:r>
        <w:rPr>
          <w:rStyle w:val="VerbatimChar"/>
        </w:rPr>
        <w:t xml:space="preserve">## [1] "Llh: -2.28809051783487E+03; Pars:  9.376338E-01,  6.734535E-02,  1.580752E+00,  8.082837E-03"</w:t>
      </w:r>
      <w:r>
        <w:br w:type="textWrapping"/>
      </w:r>
      <w:r>
        <w:rPr>
          <w:rStyle w:val="VerbatimChar"/>
        </w:rPr>
        <w:t xml:space="preserve">## [1] "Llh: -2.28809051439754E+03; Pars:  9.382140E-01,  6.737512E-02,  1.580546E+00,  8.026612E-03"</w:t>
      </w:r>
      <w:r>
        <w:br w:type="textWrapping"/>
      </w:r>
      <w:r>
        <w:rPr>
          <w:rStyle w:val="VerbatimChar"/>
        </w:rPr>
        <w:t xml:space="preserve">## [1] "Llh: -2.28809055113897E+03; Pars:  9.395126E-01,  6.774711E-02,  1.580340E+00,  8.127186E-03"</w:t>
      </w:r>
      <w:r>
        <w:br w:type="textWrapping"/>
      </w:r>
      <w:r>
        <w:rPr>
          <w:rStyle w:val="VerbatimChar"/>
        </w:rPr>
        <w:t xml:space="preserve">## [1] "Llh: -2.28809051977241E+03; Pars:  9.391649E-01,  6.760203E-02,  1.580357E+00,  8.066539E-03"</w:t>
      </w:r>
      <w:r>
        <w:br w:type="textWrapping"/>
      </w:r>
      <w:r>
        <w:rPr>
          <w:rStyle w:val="VerbatimChar"/>
        </w:rPr>
        <w:t xml:space="preserve">## [1] "Llh: -2.28809057804381E+03; Pars:  9.393743E-01,  6.783274E-02,  1.580113E+00,  8.273285E-03"</w:t>
      </w:r>
      <w:r>
        <w:br w:type="textWrapping"/>
      </w:r>
      <w:r>
        <w:rPr>
          <w:rStyle w:val="VerbatimChar"/>
        </w:rPr>
        <w:t xml:space="preserve">## [1] "Llh: -2.28809052420827E+03; Pars:  9.391712E-01,  6.768825E-02,  1.580221E+00,  8.166925E-03"</w:t>
      </w:r>
      <w:r>
        <w:br w:type="textWrapping"/>
      </w:r>
      <w:r>
        <w:rPr>
          <w:rStyle w:val="VerbatimChar"/>
        </w:rPr>
        <w:t xml:space="preserve">## [1] "Llh: -2.28809042541664E+03; Pars:  9.384726E-01,  6.712574E-02,  1.580461E+00,  8.626200E-03"</w:t>
      </w:r>
      <w:r>
        <w:br w:type="textWrapping"/>
      </w:r>
      <w:r>
        <w:rPr>
          <w:rStyle w:val="VerbatimChar"/>
        </w:rPr>
        <w:t xml:space="preserve">## [1] "Llh: -2.28809039430638E+03; Pars:  9.380261E-01,  6.675331E-02,  1.580589E+00,  9.079836E-03"</w:t>
      </w:r>
      <w:r>
        <w:br w:type="textWrapping"/>
      </w:r>
      <w:r>
        <w:rPr>
          <w:rStyle w:val="VerbatimChar"/>
        </w:rPr>
        <w:t xml:space="preserve">## [1] "Llh: -2.28809044716767E+03; Pars:  9.380952E-01,  6.684063E-02,  1.580628E+00,  8.634659E-03"</w:t>
      </w:r>
      <w:r>
        <w:br w:type="textWrapping"/>
      </w:r>
      <w:r>
        <w:rPr>
          <w:rStyle w:val="VerbatimChar"/>
        </w:rPr>
        <w:t xml:space="preserve">## [1] "Llh: -2.28809044130670E+03; Pars:  9.383641E-01,  6.705254E-02,  1.580526E+00,  8.517726E-03"</w:t>
      </w:r>
      <w:r>
        <w:br w:type="textWrapping"/>
      </w:r>
      <w:r>
        <w:rPr>
          <w:rStyle w:val="VerbatimChar"/>
        </w:rPr>
        <w:t xml:space="preserve">## [1] "Llh: -2.28809040994676E+03; Pars:  9.377014E-01,  6.665211E-02,  1.580576E+00,  8.960639E-03"</w:t>
      </w:r>
      <w:r>
        <w:br w:type="textWrapping"/>
      </w:r>
      <w:r>
        <w:rPr>
          <w:rStyle w:val="VerbatimChar"/>
        </w:rPr>
        <w:t xml:space="preserve">## [1] "Llh: -2.28809041617380E+03; Pars:  9.380670E-01,  6.688959E-02,  1.580521E+00,  8.737114E-03"</w:t>
      </w:r>
      <w:r>
        <w:br w:type="textWrapping"/>
      </w:r>
      <w:r>
        <w:rPr>
          <w:rStyle w:val="VerbatimChar"/>
        </w:rPr>
        <w:t xml:space="preserve">## [1] "Llh: -2.28809038747724E+03; Pars:  9.383953E-01,  6.651752E-02,  1.580402E+00,  9.467579E-03"</w:t>
      </w:r>
      <w:r>
        <w:br w:type="textWrapping"/>
      </w:r>
      <w:r>
        <w:rPr>
          <w:rStyle w:val="VerbatimChar"/>
        </w:rPr>
        <w:t xml:space="preserve">## [1] "Llh: -2.28809043941699E+03; Pars:  9.384859E-01,  6.608872E-02,  1.580331E+00,  1.018806E-02"</w:t>
      </w:r>
      <w:r>
        <w:br w:type="textWrapping"/>
      </w:r>
      <w:r>
        <w:rPr>
          <w:rStyle w:val="VerbatimChar"/>
        </w:rPr>
        <w:t xml:space="preserve">## [1] "Llh: -2.28809043183333E+03; Pars:  9.371167E-01,  6.616042E-02,  1.580842E+00,  9.582709E-03"</w:t>
      </w:r>
      <w:r>
        <w:br w:type="textWrapping"/>
      </w:r>
      <w:r>
        <w:rPr>
          <w:rStyle w:val="VerbatimChar"/>
        </w:rPr>
        <w:t xml:space="preserve">## [1] "Llh: -2.28809040038386E+03; Pars:  9.376191E-01,  6.645215E-02,  1.580683E+00,  9.294577E-03"</w:t>
      </w:r>
      <w:r>
        <w:br w:type="textWrapping"/>
      </w:r>
      <w:r>
        <w:rPr>
          <w:rStyle w:val="VerbatimChar"/>
        </w:rPr>
        <w:t xml:space="preserve">## [1] "Llh: -2.28809040583838E+03; Pars:  9.375070E-01,  6.613500E-02,  1.580599E+00,  9.883590E-03"</w:t>
      </w:r>
      <w:r>
        <w:br w:type="textWrapping"/>
      </w:r>
      <w:r>
        <w:rPr>
          <w:rStyle w:val="VerbatimChar"/>
        </w:rPr>
        <w:t xml:space="preserve">## [1] "Llh: -2.28809038921631E+03; Pars:  9.377212E-01,  6.636439E-02,  1.580581E+00,  9.542124E-03"</w:t>
      </w:r>
      <w:r>
        <w:br w:type="textWrapping"/>
      </w:r>
      <w:r>
        <w:rPr>
          <w:rStyle w:val="VerbatimChar"/>
        </w:rPr>
        <w:t xml:space="preserve">## [1] "Llh: -2.28809049015664E+03; Pars:  9.402740E-01,  6.651752E-02,  1.580402E+00,  9.467579E-03"</w:t>
      </w:r>
      <w:r>
        <w:br w:type="textWrapping"/>
      </w:r>
      <w:r>
        <w:rPr>
          <w:rStyle w:val="VerbatimChar"/>
        </w:rPr>
        <w:t xml:space="preserve">## [1] "Llh: -2.28809038747724E+03; Pars:  9.383953E-01,  6.651752E-02,  1.580402E+00,  9.467579E-03"</w:t>
      </w:r>
      <w:r>
        <w:br w:type="textWrapping"/>
      </w:r>
      <w:r>
        <w:rPr>
          <w:rStyle w:val="VerbatimChar"/>
        </w:rPr>
        <w:t xml:space="preserve">## [1] "Llh: -2.28809079688431E+03; Pars:  9.393341E-01,  6.751752E-02,  1.580402E+00,  9.467579E-03"</w:t>
      </w:r>
      <w:r>
        <w:br w:type="textWrapping"/>
      </w:r>
      <w:r>
        <w:rPr>
          <w:rStyle w:val="VerbatimChar"/>
        </w:rPr>
        <w:t xml:space="preserve">## [1] "Llh: -2.28809071564801E+03; Pars:  9.393341E-01,  6.551752E-02,  1.580402E+00,  9.467579E-03"</w:t>
      </w:r>
      <w:r>
        <w:br w:type="textWrapping"/>
      </w:r>
      <w:r>
        <w:rPr>
          <w:rStyle w:val="VerbatimChar"/>
        </w:rPr>
        <w:t xml:space="preserve">## [1] "Llh: -2.28809126026490E+03; Pars:  9.393341E-01,  6.651752E-02,  1.581984E+00,  9.467579E-03"</w:t>
      </w:r>
      <w:r>
        <w:br w:type="textWrapping"/>
      </w:r>
      <w:r>
        <w:rPr>
          <w:rStyle w:val="VerbatimChar"/>
        </w:rPr>
        <w:t xml:space="preserve">## [1] "Llh: -2.28809100857293E+03; Pars:  9.393341E-01,  6.651752E-02,  1.578823E+00,  9.467579E-03"</w:t>
      </w:r>
      <w:r>
        <w:br w:type="textWrapping"/>
      </w:r>
      <w:r>
        <w:rPr>
          <w:rStyle w:val="VerbatimChar"/>
        </w:rPr>
        <w:t xml:space="preserve">## [1] "Llh: -2.28809071156060E+03; Pars:  9.393341E-01,  6.651752E-02,  1.580402E+00,  1.046758E-02"</w:t>
      </w:r>
      <w:r>
        <w:br w:type="textWrapping"/>
      </w:r>
      <w:r>
        <w:rPr>
          <w:rStyle w:val="VerbatimChar"/>
        </w:rPr>
        <w:t xml:space="preserve">## [1] "Llh: -2.28809062739178E+03; Pars:  9.393341E-01,  6.651752E-02,  1.580402E+00,  8.467579E-03"</w:t>
      </w:r>
      <w:r>
        <w:br w:type="textWrapping"/>
      </w:r>
      <w:r>
        <w:rPr>
          <w:rStyle w:val="VerbatimChar"/>
        </w:rPr>
        <w:t xml:space="preserve">## [1] "Llh: -2.28809038747724E+03; Pars:  9.383953E-01,  6.651752E-02,  1.580402E+00,  9.467579E-03"</w:t>
      </w:r>
      <w:r>
        <w:br w:type="textWrapping"/>
      </w:r>
      <w:r>
        <w:rPr>
          <w:rStyle w:val="VerbatimChar"/>
        </w:rPr>
        <w:t xml:space="preserve">## [1] "Llh: -2.28809045269267E+03; Pars:  9.365204E-01,  6.651752E-02,  1.580402E+00,  9.467579E-03"</w:t>
      </w:r>
      <w:r>
        <w:br w:type="textWrapping"/>
      </w:r>
      <w:r>
        <w:rPr>
          <w:rStyle w:val="VerbatimChar"/>
        </w:rPr>
        <w:t xml:space="preserve">## [1] "Llh: -2.28809078174684E+03; Pars:  9.374574E-01,  6.751752E-02,  1.580402E+00,  9.467579E-03"</w:t>
      </w:r>
      <w:r>
        <w:br w:type="textWrapping"/>
      </w:r>
      <w:r>
        <w:rPr>
          <w:rStyle w:val="VerbatimChar"/>
        </w:rPr>
        <w:t xml:space="preserve">## [1] "Llh: -2.28809069351079E+03; Pars:  9.374574E-01,  6.551752E-02,  1.580402E+00,  9.467579E-03"</w:t>
      </w:r>
      <w:r>
        <w:br w:type="textWrapping"/>
      </w:r>
      <w:r>
        <w:rPr>
          <w:rStyle w:val="VerbatimChar"/>
        </w:rPr>
        <w:t xml:space="preserve">## [1] "Llh: -2.28809097436893E+03; Pars:  9.374574E-01,  6.651752E-02,  1.581984E+00,  9.467579E-03"</w:t>
      </w:r>
      <w:r>
        <w:br w:type="textWrapping"/>
      </w:r>
      <w:r>
        <w:rPr>
          <w:rStyle w:val="VerbatimChar"/>
        </w:rPr>
        <w:t xml:space="preserve">## [1] "Llh: -2.28809125642744E+03; Pars:  9.374574E-01,  6.651752E-02,  1.578823E+00,  9.467579E-03"</w:t>
      </w:r>
      <w:r>
        <w:br w:type="textWrapping"/>
      </w:r>
      <w:r>
        <w:rPr>
          <w:rStyle w:val="VerbatimChar"/>
        </w:rPr>
        <w:t xml:space="preserve">## [1] "Llh: -2.28809069299563E+03; Pars:  9.374574E-01,  6.651752E-02,  1.580402E+00,  1.046758E-02"</w:t>
      </w:r>
      <w:r>
        <w:br w:type="textWrapping"/>
      </w:r>
      <w:r>
        <w:rPr>
          <w:rStyle w:val="VerbatimChar"/>
        </w:rPr>
        <w:t xml:space="preserve">## [1] "Llh: -2.28809060842681E+03; Pars:  9.374574E-01,  6.651752E-02,  1.580402E+00,  8.467579E-03"</w:t>
      </w:r>
      <w:r>
        <w:br w:type="textWrapping"/>
      </w:r>
      <w:r>
        <w:rPr>
          <w:rStyle w:val="VerbatimChar"/>
        </w:rPr>
        <w:t xml:space="preserve">## [1] "Llh: -2.28809079688431E+03; Pars:  9.393341E-01,  6.751752E-02,  1.580402E+00,  9.467579E-03"</w:t>
      </w:r>
      <w:r>
        <w:br w:type="textWrapping"/>
      </w:r>
      <w:r>
        <w:rPr>
          <w:rStyle w:val="VerbatimChar"/>
        </w:rPr>
        <w:t xml:space="preserve">## [1] "Llh: -2.28809078174684E+03; Pars:  9.374574E-01,  6.751752E-02,  1.580402E+00,  9.467579E-03"</w:t>
      </w:r>
      <w:r>
        <w:br w:type="textWrapping"/>
      </w:r>
      <w:r>
        <w:rPr>
          <w:rStyle w:val="VerbatimChar"/>
        </w:rPr>
        <w:t xml:space="preserve">## [1] "Llh: -2.28809182614141E+03; Pars:  9.383953E-01,  6.851752E-02,  1.580402E+00,  9.467579E-03"</w:t>
      </w:r>
      <w:r>
        <w:br w:type="textWrapping"/>
      </w:r>
      <w:r>
        <w:rPr>
          <w:rStyle w:val="VerbatimChar"/>
        </w:rPr>
        <w:t xml:space="preserve">## [1] "Llh: -2.28809038747724E+03; Pars:  9.383953E-01,  6.651752E-02,  1.580402E+00,  9.467579E-03"</w:t>
      </w:r>
      <w:r>
        <w:br w:type="textWrapping"/>
      </w:r>
      <w:r>
        <w:rPr>
          <w:rStyle w:val="VerbatimChar"/>
        </w:rPr>
        <w:t xml:space="preserve">## [1] "Llh: -2.28809146947664E+03; Pars:  9.383953E-01,  6.751752E-02,  1.581984E+00,  9.467579E-03"</w:t>
      </w:r>
      <w:r>
        <w:br w:type="textWrapping"/>
      </w:r>
      <w:r>
        <w:rPr>
          <w:rStyle w:val="VerbatimChar"/>
        </w:rPr>
        <w:t xml:space="preserve">## [1] "Llh: -2.28809150009266E+03; Pars:  9.383953E-01,  6.751752E-02,  1.578823E+00,  9.467579E-03"</w:t>
      </w:r>
      <w:r>
        <w:br w:type="textWrapping"/>
      </w:r>
      <w:r>
        <w:rPr>
          <w:rStyle w:val="VerbatimChar"/>
        </w:rPr>
        <w:t xml:space="preserve">## [1] "Llh: -2.28809156539912E+03; Pars:  9.383953E-01,  6.751752E-02,  1.580402E+00,  1.046758E-02"</w:t>
      </w:r>
      <w:r>
        <w:br w:type="textWrapping"/>
      </w:r>
      <w:r>
        <w:rPr>
          <w:rStyle w:val="VerbatimChar"/>
        </w:rPr>
        <w:t xml:space="preserve">## [1] "Llh: -2.28809047451484E+03; Pars:  9.383953E-01,  6.751752E-02,  1.580402E+00,  8.467579E-03"</w:t>
      </w:r>
      <w:r>
        <w:br w:type="textWrapping"/>
      </w:r>
      <w:r>
        <w:rPr>
          <w:rStyle w:val="VerbatimChar"/>
        </w:rPr>
        <w:t xml:space="preserve">## [1] "Llh: -2.28809071564801E+03; Pars:  9.393341E-01,  6.551752E-02,  1.580402E+00,  9.467579E-03"</w:t>
      </w:r>
      <w:r>
        <w:br w:type="textWrapping"/>
      </w:r>
      <w:r>
        <w:rPr>
          <w:rStyle w:val="VerbatimChar"/>
        </w:rPr>
        <w:t xml:space="preserve">## [1] "Llh: -2.28809069351079E+03; Pars:  9.374574E-01,  6.551752E-02,  1.580402E+00,  9.467579E-03"</w:t>
      </w:r>
      <w:r>
        <w:br w:type="textWrapping"/>
      </w:r>
      <w:r>
        <w:rPr>
          <w:rStyle w:val="VerbatimChar"/>
        </w:rPr>
        <w:t xml:space="preserve">## [1] "Llh: -2.28809038747724E+03; Pars:  9.383953E-01,  6.651752E-02,  1.580402E+00,  9.467579E-03"</w:t>
      </w:r>
      <w:r>
        <w:br w:type="textWrapping"/>
      </w:r>
      <w:r>
        <w:rPr>
          <w:rStyle w:val="VerbatimChar"/>
        </w:rPr>
        <w:t xml:space="preserve">## [1] "Llh: -2.28809165667972E+03; Pars:  9.383953E-01,  6.451752E-02,  1.580402E+00,  9.467579E-03"</w:t>
      </w:r>
      <w:r>
        <w:br w:type="textWrapping"/>
      </w:r>
      <w:r>
        <w:rPr>
          <w:rStyle w:val="VerbatimChar"/>
        </w:rPr>
        <w:t xml:space="preserve">## [1] "Llh: -2.28809139939991E+03; Pars:  9.383953E-01,  6.551752E-02,  1.581984E+00,  9.467579E-03"</w:t>
      </w:r>
      <w:r>
        <w:br w:type="textWrapping"/>
      </w:r>
      <w:r>
        <w:rPr>
          <w:rStyle w:val="VerbatimChar"/>
        </w:rPr>
        <w:t xml:space="preserve">## [1] "Llh: -2.28809140065189E+03; Pars:  9.383953E-01,  6.551752E-02,  1.578823E+00,  9.467579E-03"</w:t>
      </w:r>
      <w:r>
        <w:br w:type="textWrapping"/>
      </w:r>
      <w:r>
        <w:rPr>
          <w:rStyle w:val="VerbatimChar"/>
        </w:rPr>
        <w:t xml:space="preserve">## [1] "Llh: -2.28809047415115E+03; Pars:  9.383953E-01,  6.551752E-02,  1.580402E+00,  1.046758E-02"</w:t>
      </w:r>
      <w:r>
        <w:br w:type="textWrapping"/>
      </w:r>
      <w:r>
        <w:rPr>
          <w:rStyle w:val="VerbatimChar"/>
        </w:rPr>
        <w:t xml:space="preserve">## [1] "Llh: -2.28809139629592E+03; Pars:  9.383953E-01,  6.551752E-02,  1.580402E+00,  8.467579E-03"</w:t>
      </w:r>
      <w:r>
        <w:br w:type="textWrapping"/>
      </w:r>
      <w:r>
        <w:rPr>
          <w:rStyle w:val="VerbatimChar"/>
        </w:rPr>
        <w:t xml:space="preserve">## [1] "Llh: -2.28809126026490E+03; Pars:  9.393341E-01,  6.651752E-02,  1.581984E+00,  9.467579E-03"</w:t>
      </w:r>
      <w:r>
        <w:br w:type="textWrapping"/>
      </w:r>
      <w:r>
        <w:rPr>
          <w:rStyle w:val="VerbatimChar"/>
        </w:rPr>
        <w:t xml:space="preserve">## [1] "Llh: -2.28809097436893E+03; Pars:  9.374574E-01,  6.651752E-02,  1.581984E+00,  9.467579E-03"</w:t>
      </w:r>
      <w:r>
        <w:br w:type="textWrapping"/>
      </w:r>
      <w:r>
        <w:rPr>
          <w:rStyle w:val="VerbatimChar"/>
        </w:rPr>
        <w:t xml:space="preserve">## [1] "Llh: -2.28809146947664E+03; Pars:  9.383953E-01,  6.751752E-02,  1.581984E+00,  9.467579E-03"</w:t>
      </w:r>
      <w:r>
        <w:br w:type="textWrapping"/>
      </w:r>
      <w:r>
        <w:rPr>
          <w:rStyle w:val="VerbatimChar"/>
        </w:rPr>
        <w:t xml:space="preserve">## [1] "Llh: -2.28809139939991E+03; Pars:  9.383953E-01,  6.551752E-02,  1.581984E+00,  9.467579E-03"</w:t>
      </w:r>
      <w:r>
        <w:br w:type="textWrapping"/>
      </w:r>
      <w:r>
        <w:rPr>
          <w:rStyle w:val="VerbatimChar"/>
        </w:rPr>
        <w:t xml:space="preserve">## [1] "Llh: -2.28809323700647E+03; Pars:  9.383953E-01,  6.651752E-02,  1.583566E+00,  9.467579E-03"</w:t>
      </w:r>
      <w:r>
        <w:br w:type="textWrapping"/>
      </w:r>
      <w:r>
        <w:rPr>
          <w:rStyle w:val="VerbatimChar"/>
        </w:rPr>
        <w:t xml:space="preserve">## [1] "Llh: -2.28809038747724E+03; Pars:  9.383953E-01,  6.651752E-02,  1.580402E+00,  9.467579E-03"</w:t>
      </w:r>
      <w:r>
        <w:br w:type="textWrapping"/>
      </w:r>
      <w:r>
        <w:rPr>
          <w:rStyle w:val="VerbatimChar"/>
        </w:rPr>
        <w:t xml:space="preserve">## [1] "Llh: -2.28809138713299E+03; Pars:  9.383953E-01,  6.651752E-02,  1.581984E+00,  1.046758E-02"</w:t>
      </w:r>
      <w:r>
        <w:br w:type="textWrapping"/>
      </w:r>
      <w:r>
        <w:rPr>
          <w:rStyle w:val="VerbatimChar"/>
        </w:rPr>
        <w:t xml:space="preserve">## [1] "Llh: -2.28809130763003E+03; Pars:  9.383953E-01,  6.651752E-02,  1.581984E+00,  8.467579E-03"</w:t>
      </w:r>
      <w:r>
        <w:br w:type="textWrapping"/>
      </w:r>
      <w:r>
        <w:rPr>
          <w:rStyle w:val="VerbatimChar"/>
        </w:rPr>
        <w:t xml:space="preserve">## [1] "Llh: -2.28809100857293E+03; Pars:  9.393341E-01,  6.651752E-02,  1.578823E+00,  9.467579E-03"</w:t>
      </w:r>
      <w:r>
        <w:br w:type="textWrapping"/>
      </w:r>
      <w:r>
        <w:rPr>
          <w:rStyle w:val="VerbatimChar"/>
        </w:rPr>
        <w:t xml:space="preserve">## [1] "Llh: -2.28809125642744E+03; Pars:  9.374574E-01,  6.651752E-02,  1.578823E+00,  9.467579E-03"</w:t>
      </w:r>
      <w:r>
        <w:br w:type="textWrapping"/>
      </w:r>
      <w:r>
        <w:rPr>
          <w:rStyle w:val="VerbatimChar"/>
        </w:rPr>
        <w:t xml:space="preserve">## [1] "Llh: -2.28809150009266E+03; Pars:  9.383953E-01,  6.751752E-02,  1.578823E+00,  9.467579E-03"</w:t>
      </w:r>
      <w:r>
        <w:br w:type="textWrapping"/>
      </w:r>
      <w:r>
        <w:rPr>
          <w:rStyle w:val="VerbatimChar"/>
        </w:rPr>
        <w:t xml:space="preserve">## [1] "Llh: -2.28809140065189E+03; Pars:  9.383953E-01,  6.551752E-02,  1.578823E+00,  9.467579E-03"</w:t>
      </w:r>
      <w:r>
        <w:br w:type="textWrapping"/>
      </w:r>
      <w:r>
        <w:rPr>
          <w:rStyle w:val="VerbatimChar"/>
        </w:rPr>
        <w:t xml:space="preserve">## [1] "Llh: -2.28809038747724E+03; Pars:  9.383953E-01,  6.651752E-02,  1.580402E+00,  9.467579E-03"</w:t>
      </w:r>
      <w:r>
        <w:br w:type="textWrapping"/>
      </w:r>
      <w:r>
        <w:rPr>
          <w:rStyle w:val="VerbatimChar"/>
        </w:rPr>
        <w:t xml:space="preserve">## [1] "Llh: -2.28809326950419E+03; Pars:  9.383953E-01,  6.651752E-02,  1.577245E+00,  9.467579E-03"</w:t>
      </w:r>
      <w:r>
        <w:br w:type="textWrapping"/>
      </w:r>
      <w:r>
        <w:rPr>
          <w:rStyle w:val="VerbatimChar"/>
        </w:rPr>
        <w:t xml:space="preserve">## [1] "Llh: -2.28809140835284E+03; Pars:  9.383953E-01,  6.651752E-02,  1.578823E+00,  1.046758E-02"</w:t>
      </w:r>
      <w:r>
        <w:br w:type="textWrapping"/>
      </w:r>
      <w:r>
        <w:rPr>
          <w:rStyle w:val="VerbatimChar"/>
        </w:rPr>
        <w:t xml:space="preserve">## [1] "Llh: -2.28809131909275E+03; Pars:  9.383953E-01,  6.651752E-02,  1.578823E+00,  8.467579E-03"</w:t>
      </w:r>
      <w:r>
        <w:br w:type="textWrapping"/>
      </w:r>
      <w:r>
        <w:rPr>
          <w:rStyle w:val="VerbatimChar"/>
        </w:rPr>
        <w:t xml:space="preserve">## [1] "Llh: -2.28809071156060E+03; Pars:  9.393341E-01,  6.651752E-02,  1.580402E+00,  1.046758E-02"</w:t>
      </w:r>
      <w:r>
        <w:br w:type="textWrapping"/>
      </w:r>
      <w:r>
        <w:rPr>
          <w:rStyle w:val="VerbatimChar"/>
        </w:rPr>
        <w:t xml:space="preserve">## [1] "Llh: -2.28809069299563E+03; Pars:  9.374574E-01,  6.651752E-02,  1.580402E+00,  1.046758E-02"</w:t>
      </w:r>
      <w:r>
        <w:br w:type="textWrapping"/>
      </w:r>
      <w:r>
        <w:rPr>
          <w:rStyle w:val="VerbatimChar"/>
        </w:rPr>
        <w:t xml:space="preserve">## [1] "Llh: -2.28809156539912E+03; Pars:  9.383953E-01,  6.751752E-02,  1.580402E+00,  1.046758E-02"</w:t>
      </w:r>
      <w:r>
        <w:br w:type="textWrapping"/>
      </w:r>
      <w:r>
        <w:rPr>
          <w:rStyle w:val="VerbatimChar"/>
        </w:rPr>
        <w:t xml:space="preserve">## [1] "Llh: -2.28809047415115E+03; Pars:  9.383953E-01,  6.551752E-02,  1.580402E+00,  1.046758E-02"</w:t>
      </w:r>
      <w:r>
        <w:br w:type="textWrapping"/>
      </w:r>
      <w:r>
        <w:rPr>
          <w:rStyle w:val="VerbatimChar"/>
        </w:rPr>
        <w:t xml:space="preserve">## [1] "Llh: -2.28809138713299E+03; Pars:  9.383953E-01,  6.651752E-02,  1.581984E+00,  1.046758E-02"</w:t>
      </w:r>
      <w:r>
        <w:br w:type="textWrapping"/>
      </w:r>
      <w:r>
        <w:rPr>
          <w:rStyle w:val="VerbatimChar"/>
        </w:rPr>
        <w:t xml:space="preserve">## [1] "Llh: -2.28809140835284E+03; Pars:  9.383953E-01,  6.651752E-02,  1.578823E+00,  1.046758E-02"</w:t>
      </w:r>
      <w:r>
        <w:br w:type="textWrapping"/>
      </w:r>
      <w:r>
        <w:rPr>
          <w:rStyle w:val="VerbatimChar"/>
        </w:rPr>
        <w:t xml:space="preserve">## [1] "Llh: -2.28809147835931E+03; Pars:  9.383953E-01,  6.651752E-02,  1.580402E+00,  1.146758E-02"</w:t>
      </w:r>
      <w:r>
        <w:br w:type="textWrapping"/>
      </w:r>
      <w:r>
        <w:rPr>
          <w:rStyle w:val="VerbatimChar"/>
        </w:rPr>
        <w:t xml:space="preserve">## [1] "Llh: -2.28809038747724E+03; Pars:  9.383953E-01,  6.651752E-02,  1.580402E+00,  9.467579E-03"</w:t>
      </w:r>
      <w:r>
        <w:br w:type="textWrapping"/>
      </w:r>
      <w:r>
        <w:rPr>
          <w:rStyle w:val="VerbatimChar"/>
        </w:rPr>
        <w:t xml:space="preserve">## [1] "Llh: -2.28809062739178E+03; Pars:  9.393341E-01,  6.651752E-02,  1.580402E+00,  8.467579E-03"</w:t>
      </w:r>
      <w:r>
        <w:br w:type="textWrapping"/>
      </w:r>
      <w:r>
        <w:rPr>
          <w:rStyle w:val="VerbatimChar"/>
        </w:rPr>
        <w:t xml:space="preserve">## [1] "Llh: -2.28809060842681E+03; Pars:  9.374574E-01,  6.651752E-02,  1.580402E+00,  8.467579E-03"</w:t>
      </w:r>
      <w:r>
        <w:br w:type="textWrapping"/>
      </w:r>
      <w:r>
        <w:rPr>
          <w:rStyle w:val="VerbatimChar"/>
        </w:rPr>
        <w:t xml:space="preserve">## [1] "Llh: -2.28809047451484E+03; Pars:  9.383953E-01,  6.751752E-02,  1.580402E+00,  8.467579E-03"</w:t>
      </w:r>
      <w:r>
        <w:br w:type="textWrapping"/>
      </w:r>
      <w:r>
        <w:rPr>
          <w:rStyle w:val="VerbatimChar"/>
        </w:rPr>
        <w:t xml:space="preserve">## [1] "Llh: -2.28809139629592E+03; Pars:  9.383953E-01,  6.551752E-02,  1.580402E+00,  8.467579E-03"</w:t>
      </w:r>
      <w:r>
        <w:br w:type="textWrapping"/>
      </w:r>
      <w:r>
        <w:rPr>
          <w:rStyle w:val="VerbatimChar"/>
        </w:rPr>
        <w:t xml:space="preserve">## [1] "Llh: -2.28809130763003E+03; Pars:  9.383953E-01,  6.651752E-02,  1.581984E+00,  8.467579E-03"</w:t>
      </w:r>
      <w:r>
        <w:br w:type="textWrapping"/>
      </w:r>
      <w:r>
        <w:rPr>
          <w:rStyle w:val="VerbatimChar"/>
        </w:rPr>
        <w:t xml:space="preserve">## [1] "Llh: -2.28809131909275E+03; Pars:  9.383953E-01,  6.651752E-02,  1.578823E+00,  8.467579E-03"</w:t>
      </w:r>
      <w:r>
        <w:br w:type="textWrapping"/>
      </w:r>
      <w:r>
        <w:rPr>
          <w:rStyle w:val="VerbatimChar"/>
        </w:rPr>
        <w:t xml:space="preserve">## [1] "Llh: -2.28809038747724E+03; Pars:  9.383953E-01,  6.651752E-02,  1.580402E+00,  9.467579E-03"</w:t>
      </w:r>
      <w:r>
        <w:br w:type="textWrapping"/>
      </w:r>
      <w:r>
        <w:rPr>
          <w:rStyle w:val="VerbatimChar"/>
        </w:rPr>
        <w:t xml:space="preserve">## [1] "Llh: -2.28809130963155E+03; Pars:  9.383953E-01,  6.651752E-02,  1.580402E+00,  7.467579E-03"</w:t>
      </w:r>
      <w:r>
        <w:br w:type="textWrapping"/>
      </w:r>
      <w:r>
        <w:rPr>
          <w:rStyle w:val="VerbatimChar"/>
        </w:rPr>
        <w:t xml:space="preserve">## Currently fitting: asymmetric VG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33649485484069E+03; Pars:  1.000000E+00,  6.881189E-02,  1.290763E+00,  0.00000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33509560296666E+03; Pars:  1.025852E+00,  6.881189E-02,  1.290763E+00,  0.000000E+00"</w:t>
      </w:r>
      <w:r>
        <w:br w:type="textWrapping"/>
      </w:r>
      <w:r>
        <w:rPr>
          <w:rStyle w:val="VerbatimChar"/>
        </w:rPr>
        <w:t xml:space="preserve">## [1] "Llh: -2.33680801860134E+03; Pars:  1.000000E+00,  9.433525E-02,  1.290763E+00,  0.00000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32876051296876E+03; Pars:  1.000000E+00,  6.881189E-02,  1.324132E+00,  0.00000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33663563859562E+03; Pars:  1.000000E+00,  6.881189E-02,  1.290763E+00,  2.552336E-02"</w:t>
      </w:r>
      <w:r>
        <w:br w:type="textWrapping"/>
      </w:r>
      <w:r>
        <w:rPr>
          <w:rStyle w:val="VerbatimChar"/>
        </w:rPr>
        <w:t xml:space="preserve">## [1] "Llh: -2.33193282714451E+03; Pars:  1.012843E+00,  4.328853E-02,  1.307341E+00,  1.276168E-02"</w:t>
      </w:r>
      <w:r>
        <w:br w:type="textWrapping"/>
      </w:r>
      <w:r>
        <w:rPr>
          <w:rStyle w:val="VerbatimChar"/>
        </w:rPr>
        <w:t xml:space="preserve">## [1] "Llh: -2.33295535842470E+03; Pars:  1.009617E+00,  5.605021E-02,  1.303177E+00,  9.571260E-03"</w:t>
      </w:r>
      <w:r>
        <w:br w:type="textWrapping"/>
      </w:r>
      <w:r>
        <w:rPr>
          <w:rStyle w:val="VerbatimChar"/>
        </w:rPr>
        <w:t xml:space="preserve">## [1] "Llh: -2.33009198396501E+03; Pars:  1.019327E+00,  5.605021E-02,  1.315710E+00, -1.914252E-02"</w:t>
      </w:r>
      <w:r>
        <w:br w:type="textWrapping"/>
      </w:r>
      <w:r>
        <w:rPr>
          <w:rStyle w:val="VerbatimChar"/>
        </w:rPr>
        <w:t xml:space="preserve">## [1] "Llh: -2.33142757339640E+03; Pars:  1.014460E+00,  5.924063E-02,  1.309428E+00, -7.976050E-03"</w:t>
      </w:r>
      <w:r>
        <w:br w:type="textWrapping"/>
      </w:r>
      <w:r>
        <w:rPr>
          <w:rStyle w:val="VerbatimChar"/>
        </w:rPr>
        <w:t xml:space="preserve">## [1] "Llh: -2.32660972118089E+03; Pars:  1.029130E+00,  4.966937E-02,  1.328363E+00, -3.190420E-03"</w:t>
      </w:r>
      <w:r>
        <w:br w:type="textWrapping"/>
      </w:r>
      <w:r>
        <w:rPr>
          <w:rStyle w:val="VerbatimChar"/>
        </w:rPr>
        <w:t xml:space="preserve">## [1] "Llh: -2.32237388178166E+03; Pars:  1.044012E+00,  4.009811E-02,  1.347572E+00, -4.785630E-03"</w:t>
      </w:r>
      <w:r>
        <w:br w:type="textWrapping"/>
      </w:r>
      <w:r>
        <w:rPr>
          <w:rStyle w:val="VerbatimChar"/>
        </w:rPr>
        <w:t xml:space="preserve">## [1] "Llh: -2.32234468676541E+03; Pars:  1.012036E+00,  3.531248E-02,  1.357280E+00, -5.583235E-03"</w:t>
      </w:r>
      <w:r>
        <w:br w:type="textWrapping"/>
      </w:r>
      <w:r>
        <w:rPr>
          <w:rStyle w:val="VerbatimChar"/>
        </w:rPr>
        <w:t xml:space="preserve">## [1] "Llh: -2.31779375376925E+03; Pars:  1.005198E+00,  1.856278E-02,  1.391813E+00, -8.374853E-03"</w:t>
      </w:r>
      <w:r>
        <w:br w:type="textWrapping"/>
      </w:r>
      <w:r>
        <w:rPr>
          <w:rStyle w:val="VerbatimChar"/>
        </w:rPr>
        <w:t xml:space="preserve">## [1] "Llh: -2.31790762487217E+03; Pars:  1.021158E+00,  4.847297E-02,  1.382685E+00, -2.891318E-02"</w:t>
      </w:r>
      <w:r>
        <w:br w:type="textWrapping"/>
      </w:r>
      <w:r>
        <w:rPr>
          <w:rStyle w:val="VerbatimChar"/>
        </w:rPr>
        <w:t xml:space="preserve">## [1] "Llh: -2.32088753637493E+03; Pars:  1.019073E+00,  4.717686E-02,  1.363451E+00, -1.849447E-02"</w:t>
      </w:r>
      <w:r>
        <w:br w:type="textWrapping"/>
      </w:r>
      <w:r>
        <w:rPr>
          <w:rStyle w:val="VerbatimChar"/>
        </w:rPr>
        <w:t xml:space="preserve">## [1] "Llh: -2.31410482347659E+03; Pars:  1.015574E+00,  3.192266E-02,  1.408424E+00, -1.894312E-03"</w:t>
      </w:r>
      <w:r>
        <w:br w:type="textWrapping"/>
      </w:r>
      <w:r>
        <w:rPr>
          <w:rStyle w:val="VerbatimChar"/>
        </w:rPr>
        <w:t xml:space="preserve">## [1] "Llh: -2.30872424582934E+03; Pars:  1.013702E+00,  1.985889E-02,  1.457204E+00,  6.729792E-03"</w:t>
      </w:r>
      <w:r>
        <w:br w:type="textWrapping"/>
      </w:r>
      <w:r>
        <w:rPr>
          <w:rStyle w:val="VerbatimChar"/>
        </w:rPr>
        <w:t xml:space="preserve">## [1] "Llh: -2.30883047459234E+03; Pars:  1.042270E+00, -5.315522E-03,  1.468104E+00, -1.767194E-02"</w:t>
      </w:r>
      <w:r>
        <w:br w:type="textWrapping"/>
      </w:r>
      <w:r>
        <w:rPr>
          <w:rStyle w:val="VerbatimChar"/>
        </w:rPr>
        <w:t xml:space="preserve">## [1] "Llh: -2.31179426878553E+03; Pars:  1.031538E+00,  1.321633E-02,  1.430706E+00, -1.325395E-02"</w:t>
      </w:r>
      <w:r>
        <w:br w:type="textWrapping"/>
      </w:r>
      <w:r>
        <w:rPr>
          <w:rStyle w:val="VerbatimChar"/>
        </w:rPr>
        <w:t xml:space="preserve">## [1] "Llh: -2.30742483383502E+03; Pars:  9.974982E-01,  6.914410E-04,  1.505701E+00, -1.932946E-02"</w:t>
      </w:r>
      <w:r>
        <w:br w:type="textWrapping"/>
      </w:r>
      <w:r>
        <w:rPr>
          <w:rStyle w:val="VerbatimChar"/>
        </w:rPr>
        <w:t xml:space="preserve">## [1] "Llh: -2.30667114278716E+03; Pars:  9.750244E-01, -1.901190E-02,  1.591594E+00, -2.660137E-02"</w:t>
      </w:r>
      <w:r>
        <w:br w:type="textWrapping"/>
      </w:r>
      <w:r>
        <w:rPr>
          <w:rStyle w:val="VerbatimChar"/>
        </w:rPr>
        <w:t xml:space="preserve">## [1] "Llh: -2.30613701652735E+03; Pars:  9.965197E-01, -4.142584E-02,  1.574425E+00,  5.953997E-03"</w:t>
      </w:r>
      <w:r>
        <w:br w:type="textWrapping"/>
      </w:r>
      <w:r>
        <w:rPr>
          <w:rStyle w:val="VerbatimChar"/>
        </w:rPr>
        <w:t xml:space="preserve">## [1] "Llh: -2.30906819735791E+03; Pars:  9.844244E-01, -8.637525E-02,  1.680047E+00,  2.338759E-02"</w:t>
      </w:r>
      <w:r>
        <w:br w:type="textWrapping"/>
      </w:r>
      <w:r>
        <w:rPr>
          <w:rStyle w:val="VerbatimChar"/>
        </w:rPr>
        <w:t xml:space="preserve">## [1] "Llh: -2.30606390824141E+03; Pars:  1.007962E+00, -4.150996E-02,  1.663546E+00, -7.419908E-03"</w:t>
      </w:r>
      <w:r>
        <w:br w:type="textWrapping"/>
      </w:r>
      <w:r>
        <w:rPr>
          <w:rStyle w:val="VerbatimChar"/>
        </w:rPr>
        <w:t xml:space="preserve">## [1] "Llh: -2.31557818493311E+03; Pars:  1.009348E+00, -7.154634E-02,  1.818703E+00, -6.942435E-03"</w:t>
      </w:r>
      <w:r>
        <w:br w:type="textWrapping"/>
      </w:r>
      <w:r>
        <w:rPr>
          <w:rStyle w:val="VerbatimChar"/>
        </w:rPr>
        <w:t xml:space="preserve">## [1] "Llh: -2.30693839265473E+03; Pars:  9.559781E-01, -3.572889E-02,  1.678795E+00,  7.003190E-03"</w:t>
      </w:r>
      <w:r>
        <w:br w:type="textWrapping"/>
      </w:r>
      <w:r>
        <w:rPr>
          <w:rStyle w:val="VerbatimChar"/>
        </w:rPr>
        <w:t xml:space="preserve">## [1] "Llh: -2.30542028809837E+03; Pars:  9.768570E-01, -2.812555E-02,  1.623445E+00,  8.344086E-04"</w:t>
      </w:r>
      <w:r>
        <w:br w:type="textWrapping"/>
      </w:r>
      <w:r>
        <w:rPr>
          <w:rStyle w:val="VerbatimChar"/>
        </w:rPr>
        <w:t xml:space="preserve">## [1] "Llh: -2.31645954103659E+03; Pars:  9.648903E-01, -8.489551E-02,  1.785225E+00, -2.034623E-02"</w:t>
      </w:r>
      <w:r>
        <w:br w:type="textWrapping"/>
      </w:r>
      <w:r>
        <w:rPr>
          <w:rStyle w:val="VerbatimChar"/>
        </w:rPr>
        <w:t xml:space="preserve">## [1] "Llh: -2.30523195133755E+03; Pars:  1.001272E+00, -6.329713E-03,  1.533075E+00, -3.921331E-05"</w:t>
      </w:r>
      <w:r>
        <w:br w:type="textWrapping"/>
      </w:r>
      <w:r>
        <w:rPr>
          <w:rStyle w:val="VerbatimChar"/>
        </w:rPr>
        <w:t xml:space="preserve">## [1] "Llh: -2.30370262113084E+03; Pars:  1.016579E+00, -3.968364E-02,  1.604156E+00,  2.626602E-02"</w:t>
      </w:r>
      <w:r>
        <w:br w:type="textWrapping"/>
      </w:r>
      <w:r>
        <w:rPr>
          <w:rStyle w:val="VerbatimChar"/>
        </w:rPr>
        <w:t xml:space="preserve">## [1] "Llh: -2.30256275885172E+03; Pars:  1.038016E+00, -5.001951E-02,  1.610475E+00,  5.269971E-02"</w:t>
      </w:r>
      <w:r>
        <w:br w:type="textWrapping"/>
      </w:r>
      <w:r>
        <w:rPr>
          <w:rStyle w:val="VerbatimChar"/>
        </w:rPr>
        <w:t xml:space="preserve">## [1] "Llh: -2.30295608055445E+03; Pars:  1.015149E+00, -2.156652E-02,  1.640110E+00,  1.708350E-02"</w:t>
      </w:r>
      <w:r>
        <w:br w:type="textWrapping"/>
      </w:r>
      <w:r>
        <w:rPr>
          <w:rStyle w:val="VerbatimChar"/>
        </w:rPr>
        <w:t xml:space="preserve">## [1] "Llh: -2.30346158001972E+03; Pars:  1.010460E+00, -2.653135E-02,  1.623436E+00,  1.430113E-02"</w:t>
      </w:r>
      <w:r>
        <w:br w:type="textWrapping"/>
      </w:r>
      <w:r>
        <w:rPr>
          <w:rStyle w:val="VerbatimChar"/>
        </w:rPr>
        <w:t xml:space="preserve">## [1] "Llh: -2.30346882025165E+03; Pars:  1.007197E+00, -1.151068E-02,  1.541271E+00,  4.270911E-02"</w:t>
      </w:r>
      <w:r>
        <w:br w:type="textWrapping"/>
      </w:r>
      <w:r>
        <w:rPr>
          <w:rStyle w:val="VerbatimChar"/>
        </w:rPr>
        <w:t xml:space="preserve">## [1] "Llh: -2.30318274578178E+03; Pars:  1.007388E+00, -1.901050E-02,  1.570971E+00,  3.017686E-02"</w:t>
      </w:r>
      <w:r>
        <w:br w:type="textWrapping"/>
      </w:r>
      <w:r>
        <w:rPr>
          <w:rStyle w:val="VerbatimChar"/>
        </w:rPr>
        <w:t xml:space="preserve">## [1] "Llh: -2.30150887384257E+03; Pars:  1.055384E+00, -2.033758E-02,  1.553609E+00,  4.912602E-02"</w:t>
      </w:r>
      <w:r>
        <w:br w:type="textWrapping"/>
      </w:r>
      <w:r>
        <w:rPr>
          <w:rStyle w:val="VerbatimChar"/>
        </w:rPr>
        <w:t xml:space="preserve">## [1] "Llh: -2.30101584784906E+03; Pars:  1.096984E+00, -1.644359E-02,  1.519826E+00,  7.327182E-02"</w:t>
      </w:r>
      <w:r>
        <w:br w:type="textWrapping"/>
      </w:r>
      <w:r>
        <w:rPr>
          <w:rStyle w:val="VerbatimChar"/>
        </w:rPr>
        <w:t xml:space="preserve">## [1] "Llh: -2.30065258545714E+03; Pars:  1.077739E+00, -4.719035E-02,  1.638064E+00,  8.665516E-02"</w:t>
      </w:r>
      <w:r>
        <w:br w:type="textWrapping"/>
      </w:r>
      <w:r>
        <w:rPr>
          <w:rStyle w:val="VerbatimChar"/>
        </w:rPr>
        <w:t xml:space="preserve">## [1] "Llh: -2.30172607968610E+03; Pars:  1.118135E+00, -6.762067E-02,  1.693225E+00,  1.300023E-01"</w:t>
      </w:r>
      <w:r>
        <w:br w:type="textWrapping"/>
      </w:r>
      <w:r>
        <w:rPr>
          <w:rStyle w:val="VerbatimChar"/>
        </w:rPr>
        <w:t xml:space="preserve">## [1] "Llh: -2.30002759619372E+03; Pars:  1.107968E+00, -4.859949E-02,  1.632329E+00,  8.467824E-02"</w:t>
      </w:r>
      <w:r>
        <w:br w:type="textWrapping"/>
      </w:r>
      <w:r>
        <w:rPr>
          <w:rStyle w:val="VerbatimChar"/>
        </w:rPr>
        <w:t xml:space="preserve">## [1] "Llh: -2.30011161623518E+03; Pars:  1.161963E+00, -6.339398E-02,  1.663901E+00,  1.119289E-01"</w:t>
      </w:r>
      <w:r>
        <w:br w:type="textWrapping"/>
      </w:r>
      <w:r>
        <w:rPr>
          <w:rStyle w:val="VerbatimChar"/>
        </w:rPr>
        <w:t xml:space="preserve">## [1] "Llh: -2.29919319524731E+03; Pars:  1.148663E+00, -5.955995E-02,  1.559805E+00,  1.315690E-01"</w:t>
      </w:r>
      <w:r>
        <w:br w:type="textWrapping"/>
      </w:r>
      <w:r>
        <w:rPr>
          <w:rStyle w:val="VerbatimChar"/>
        </w:rPr>
        <w:t xml:space="preserve">## [1] "Llh: -2.29977022424186E+03; Pars:  1.221867E+00, -7.855666E-02,  1.521139E+00,  1.888117E-01"</w:t>
      </w:r>
      <w:r>
        <w:br w:type="textWrapping"/>
      </w:r>
      <w:r>
        <w:rPr>
          <w:rStyle w:val="VerbatimChar"/>
        </w:rPr>
        <w:t xml:space="preserve">## [1] "Llh: -2.29818777231704E+03; Pars:  1.181715E+00, -3.587718E-02,  1.563318E+00,  1.353874E-01"</w:t>
      </w:r>
      <w:r>
        <w:br w:type="textWrapping"/>
      </w:r>
      <w:r>
        <w:rPr>
          <w:rStyle w:val="VerbatimChar"/>
        </w:rPr>
        <w:t xml:space="preserve">## [1] "Llh: -2.29868318352901E+03; Pars:  1.260860E+00, -2.880602E-02,  1.540260E+00,  1.767312E-01"</w:t>
      </w:r>
      <w:r>
        <w:br w:type="textWrapping"/>
      </w:r>
      <w:r>
        <w:rPr>
          <w:rStyle w:val="VerbatimChar"/>
        </w:rPr>
        <w:t xml:space="preserve">## [1] "Llh: -2.30094783673670E+03; Pars:  1.160573E+00, -7.916989E-02,  1.680097E+00,  1.458731E-01"</w:t>
      </w:r>
      <w:r>
        <w:br w:type="textWrapping"/>
      </w:r>
      <w:r>
        <w:rPr>
          <w:rStyle w:val="VerbatimChar"/>
        </w:rPr>
        <w:t xml:space="preserve">## [1] "Llh: -2.29948903802562E+03; Pars:  1.144339E+00, -6.348831E-02,  1.638510E+00,  1.277227E-01"</w:t>
      </w:r>
      <w:r>
        <w:br w:type="textWrapping"/>
      </w:r>
      <w:r>
        <w:rPr>
          <w:rStyle w:val="VerbatimChar"/>
        </w:rPr>
        <w:t xml:space="preserve">## [1] "Llh: -2.29807993703196E+03; Pars:  1.217251E+00, -5.657211E-02,  1.559037E+00,  1.530235E-01"</w:t>
      </w:r>
      <w:r>
        <w:br w:type="textWrapping"/>
      </w:r>
      <w:r>
        <w:rPr>
          <w:rStyle w:val="VerbatimChar"/>
        </w:rPr>
        <w:t xml:space="preserve">## [1] "Llh: -2.29876236299689E+03; Pars:  1.293640E+00, -6.126299E-02,  1.520965E+00,  1.862077E-01"</w:t>
      </w:r>
      <w:r>
        <w:br w:type="textWrapping"/>
      </w:r>
      <w:r>
        <w:rPr>
          <w:rStyle w:val="VerbatimChar"/>
        </w:rPr>
        <w:t xml:space="preserve">## [1] "Llh: -2.29924500225207E+03; Pars:  1.241060E+00, -5.914929E-02,  1.528987E+00,  1.891731E-01"</w:t>
      </w:r>
      <w:r>
        <w:br w:type="textWrapping"/>
      </w:r>
      <w:r>
        <w:rPr>
          <w:rStyle w:val="VerbatimChar"/>
        </w:rPr>
        <w:t xml:space="preserve">## [1] "Llh: -2.29846842688306E+03; Pars:  1.206359E+00, -5.651184E-02,  1.554192E+00,  1.630494E-01"</w:t>
      </w:r>
      <w:r>
        <w:br w:type="textWrapping"/>
      </w:r>
      <w:r>
        <w:rPr>
          <w:rStyle w:val="VerbatimChar"/>
        </w:rPr>
        <w:t xml:space="preserve">## [1] "Llh: -2.30105295882101E+03; Pars:  1.233748E+00, -4.077223E-02,  1.483509E+00,  1.637919E-01"</w:t>
      </w:r>
      <w:r>
        <w:br w:type="textWrapping"/>
      </w:r>
      <w:r>
        <w:rPr>
          <w:rStyle w:val="VerbatimChar"/>
        </w:rPr>
        <w:t xml:space="preserve">## [1] "Llh: -2.29851144259091E+03; Pars:  1.166064E+00, -5.780929E-02,  1.598304E+00,  1.367400E-01"</w:t>
      </w:r>
      <w:r>
        <w:br w:type="textWrapping"/>
      </w:r>
      <w:r>
        <w:rPr>
          <w:rStyle w:val="VerbatimChar"/>
        </w:rPr>
        <w:t xml:space="preserve">## [1] "Llh: -2.29773241267602E+03; Pars:  1.238378E+00, -4.382527E-02,  1.577479E+00,  1.625312E-01"</w:t>
      </w:r>
      <w:r>
        <w:br w:type="textWrapping"/>
      </w:r>
      <w:r>
        <w:rPr>
          <w:rStyle w:val="VerbatimChar"/>
        </w:rPr>
        <w:t xml:space="preserve">## [1] "Llh: -2.29777554581568E+03; Pars:  1.285830E+00, -3.595793E-02,  1.586391E+00,  1.780123E-01"</w:t>
      </w:r>
      <w:r>
        <w:br w:type="textWrapping"/>
      </w:r>
      <w:r>
        <w:rPr>
          <w:rStyle w:val="VerbatimChar"/>
        </w:rPr>
        <w:t xml:space="preserve">## [1] "Llh: -2.29866105162372E+03; Pars:  1.257155E+00, -3.858391E-02,  1.529420E+00,  1.702557E-01"</w:t>
      </w:r>
      <w:r>
        <w:br w:type="textWrapping"/>
      </w:r>
      <w:r>
        <w:rPr>
          <w:rStyle w:val="VerbatimChar"/>
        </w:rPr>
        <w:t xml:space="preserve">## [1] "Llh: -2.29815617249677E+03; Pars:  1.188199E+00, -5.300295E-02,  1.580797E+00,  1.451189E-01"</w:t>
      </w:r>
      <w:r>
        <w:br w:type="textWrapping"/>
      </w:r>
      <w:r>
        <w:rPr>
          <w:rStyle w:val="VerbatimChar"/>
        </w:rPr>
        <w:t xml:space="preserve">## [1] "Llh: -2.29763701914872E+03; Pars:  1.205983E+00, -3.812691E-02,  1.586233E+00,  1.349811E-01"</w:t>
      </w:r>
      <w:r>
        <w:br w:type="textWrapping"/>
      </w:r>
      <w:r>
        <w:rPr>
          <w:rStyle w:val="VerbatimChar"/>
        </w:rPr>
        <w:t xml:space="preserve">## [1] "Llh: -2.29747321537613E+03; Pars:  1.205795E+00, -2.893445E-02,  1.602500E+00,  1.209470E-01"</w:t>
      </w:r>
      <w:r>
        <w:br w:type="textWrapping"/>
      </w:r>
      <w:r>
        <w:rPr>
          <w:rStyle w:val="VerbatimChar"/>
        </w:rPr>
        <w:t xml:space="preserve">## [1] "Llh: -2.29760940254974E+03; Pars:  1.243613E+00, -5.529021E-02,  1.596614E+00,  1.554229E-01"</w:t>
      </w:r>
      <w:r>
        <w:br w:type="textWrapping"/>
      </w:r>
      <w:r>
        <w:rPr>
          <w:rStyle w:val="VerbatimChar"/>
        </w:rPr>
        <w:t xml:space="preserve">## [1] "Llh: -2.29764370780984E+03; Pars:  1.227841E+00, -5.043695E-02,  1.588224E+00,  1.504141E-01"</w:t>
      </w:r>
      <w:r>
        <w:br w:type="textWrapping"/>
      </w:r>
      <w:r>
        <w:rPr>
          <w:rStyle w:val="VerbatimChar"/>
        </w:rPr>
        <w:t xml:space="preserve">## [1] "Llh: -2.29723022692500E+03; Pars:  1.265339E+00, -3.930807E-02,  1.586838E+00,  1.508434E-01"</w:t>
      </w:r>
      <w:r>
        <w:br w:type="textWrapping"/>
      </w:r>
      <w:r>
        <w:rPr>
          <w:rStyle w:val="VerbatimChar"/>
        </w:rPr>
        <w:t xml:space="preserve">## [1] "Llh: -2.29703132900880E+03; Pars:  1.305768E+00, -3.246064E-02,  1.589868E+00,  1.537056E-01"</w:t>
      </w:r>
      <w:r>
        <w:br w:type="textWrapping"/>
      </w:r>
      <w:r>
        <w:rPr>
          <w:rStyle w:val="VerbatimChar"/>
        </w:rPr>
        <w:t xml:space="preserve">## [1] "Llh: -2.29750949035454E+03; Pars:  1.279260E+00, -2.368317E-02,  1.624819E+00,  1.432799E-01"</w:t>
      </w:r>
      <w:r>
        <w:br w:type="textWrapping"/>
      </w:r>
      <w:r>
        <w:rPr>
          <w:rStyle w:val="VerbatimChar"/>
        </w:rPr>
        <w:t xml:space="preserve">## [1] "Llh: -2.29732443945895E+03; Pars:  1.263468E+00, -3.190540E-02,  1.608117E+00,  1.457158E-01"</w:t>
      </w:r>
      <w:r>
        <w:br w:type="textWrapping"/>
      </w:r>
      <w:r>
        <w:rPr>
          <w:rStyle w:val="VerbatimChar"/>
        </w:rPr>
        <w:t xml:space="preserve">## [1] "Llh: -2.29724083008133E+03; Pars:  1.270110E+00, -3.047008E-02,  1.621342E+00,  1.253645E-01"</w:t>
      </w:r>
      <w:r>
        <w:br w:type="textWrapping"/>
      </w:r>
      <w:r>
        <w:rPr>
          <w:rStyle w:val="VerbatimChar"/>
        </w:rPr>
        <w:t xml:space="preserve">## [1] "Llh: -2.29720722590241E+03; Pars:  1.262101E+00, -3.380888E-02,  1.610263E+00,  1.346562E-01"</w:t>
      </w:r>
      <w:r>
        <w:br w:type="textWrapping"/>
      </w:r>
      <w:r>
        <w:rPr>
          <w:rStyle w:val="VerbatimChar"/>
        </w:rPr>
        <w:t xml:space="preserve">## [1] "Llh: -2.29690889542484E+03; Pars:  1.274130E+00, -8.264476E-03,  1.608744E+00,  1.220894E-01"</w:t>
      </w:r>
      <w:r>
        <w:br w:type="textWrapping"/>
      </w:r>
      <w:r>
        <w:rPr>
          <w:rStyle w:val="VerbatimChar"/>
        </w:rPr>
        <w:t xml:space="preserve">## [1] "Llh: -2.29683801116170E+03; Pars:  1.289668E+00,  1.524839E-02,  1.614844E+00,  1.054226E-01"</w:t>
      </w:r>
      <w:r>
        <w:br w:type="textWrapping"/>
      </w:r>
      <w:r>
        <w:rPr>
          <w:rStyle w:val="VerbatimChar"/>
        </w:rPr>
        <w:t xml:space="preserve">## [1] "Llh: -2.29717690888590E+03; Pars:  1.359025E+00, -1.252881E-02,  1.608996E+00,  1.488031E-01"</w:t>
      </w:r>
      <w:r>
        <w:br w:type="textWrapping"/>
      </w:r>
      <w:r>
        <w:rPr>
          <w:rStyle w:val="VerbatimChar"/>
        </w:rPr>
        <w:t xml:space="preserve">## [1] "Llh: -2.29701799618474E+03; Pars:  1.318983E+00, -1.663022E-02,  1.607370E+00,  1.418391E-01"</w:t>
      </w:r>
      <w:r>
        <w:br w:type="textWrapping"/>
      </w:r>
      <w:r>
        <w:rPr>
          <w:rStyle w:val="VerbatimChar"/>
        </w:rPr>
        <w:t xml:space="preserve">## [1] "Llh: -2.29663762840202E+03; Pars:  1.325178E+00, -1.920271E-03,  1.603003E+00,  1.220959E-01"</w:t>
      </w:r>
      <w:r>
        <w:br w:type="textWrapping"/>
      </w:r>
      <w:r>
        <w:rPr>
          <w:rStyle w:val="VerbatimChar"/>
        </w:rPr>
        <w:t xml:space="preserve">## [1] "Llh: -2.29645838720407E+03; Pars:  1.357155E+00,  1.307230E-02,  1.600452E+00,  1.102860E-01"</w:t>
      </w:r>
      <w:r>
        <w:br w:type="textWrapping"/>
      </w:r>
      <w:r>
        <w:rPr>
          <w:rStyle w:val="VerbatimChar"/>
        </w:rPr>
        <w:t xml:space="preserve">## [1] "Llh: -2.29689428959724E+03; Pars:  1.375663E+00,  2.342379E-02,  1.595982E+00,  1.209704E-01"</w:t>
      </w:r>
      <w:r>
        <w:br w:type="textWrapping"/>
      </w:r>
      <w:r>
        <w:rPr>
          <w:rStyle w:val="VerbatimChar"/>
        </w:rPr>
        <w:t xml:space="preserve">## [1] "Llh: -2.29675499193836E+03; Pars:  1.346349E+00,  9.115624E-03,  1.599541E+00,  1.243919E-01"</w:t>
      </w:r>
      <w:r>
        <w:br w:type="textWrapping"/>
      </w:r>
      <w:r>
        <w:rPr>
          <w:rStyle w:val="VerbatimChar"/>
        </w:rPr>
        <w:t xml:space="preserve">## [1] "Llh: -2.29692274053524E+03; Pars:  1.350163E+00,  4.286368E-02,  1.621366E+00,  8.726415E-02"</w:t>
      </w:r>
      <w:r>
        <w:br w:type="textWrapping"/>
      </w:r>
      <w:r>
        <w:rPr>
          <w:rStyle w:val="VerbatimChar"/>
        </w:rPr>
        <w:t xml:space="preserve">## [1] "Llh: -2.29676615988724E+03; Pars:  1.338924E+00,  2.403260E-02,  1.613434E+00,  1.038745E-01"</w:t>
      </w:r>
      <w:r>
        <w:br w:type="textWrapping"/>
      </w:r>
      <w:r>
        <w:rPr>
          <w:rStyle w:val="VerbatimChar"/>
        </w:rPr>
        <w:t xml:space="preserve">## [1] "Llh: -2.29654069134065E+03; Pars:  1.346702E+00,  4.736468E-02,  1.606734E+00,  8.014845E-02"</w:t>
      </w:r>
      <w:r>
        <w:br w:type="textWrapping"/>
      </w:r>
      <w:r>
        <w:rPr>
          <w:rStyle w:val="VerbatimChar"/>
        </w:rPr>
        <w:t xml:space="preserve">## [1] "Llh: -2.29658300189411E+03; Pars:  1.339718E+00,  3.136595E-02,  1.606893E+00,  9.557110E-02"</w:t>
      </w:r>
      <w:r>
        <w:br w:type="textWrapping"/>
      </w:r>
      <w:r>
        <w:rPr>
          <w:rStyle w:val="VerbatimChar"/>
        </w:rPr>
        <w:t xml:space="preserve">## [1] "Llh: -2.29654939330613E+03; Pars:  1.407438E+00,  3.154421E-02,  1.595276E+00,  1.039278E-01"</w:t>
      </w:r>
      <w:r>
        <w:br w:type="textWrapping"/>
      </w:r>
      <w:r>
        <w:rPr>
          <w:rStyle w:val="VerbatimChar"/>
        </w:rPr>
        <w:t xml:space="preserve">## [1] "Llh: -2.29655166280018E+03; Pars:  1.377024E+00,  2.747025E-02,  1.600146E+00,  1.043015E-01"</w:t>
      </w:r>
      <w:r>
        <w:br w:type="textWrapping"/>
      </w:r>
      <w:r>
        <w:rPr>
          <w:rStyle w:val="VerbatimChar"/>
        </w:rPr>
        <w:t xml:space="preserve">## [1] "Llh: -2.29639174981264E+03; Pars:  1.389914E+00,  2.651580E-02,  1.587661E+00,  1.055026E-01"</w:t>
      </w:r>
      <w:r>
        <w:br w:type="textWrapping"/>
      </w:r>
      <w:r>
        <w:rPr>
          <w:rStyle w:val="VerbatimChar"/>
        </w:rPr>
        <w:t xml:space="preserve">## [1] "Llh: -2.29633607733598E+03; Pars:  1.416132E+00,  2.775740E-02,  1.574930E+00,  1.063166E-01"</w:t>
      </w:r>
      <w:r>
        <w:br w:type="textWrapping"/>
      </w:r>
      <w:r>
        <w:rPr>
          <w:rStyle w:val="VerbatimChar"/>
        </w:rPr>
        <w:t xml:space="preserve">## [1] "Llh: -2.29619184546450E+03; Pars:  1.417619E+00,  5.075367E-02,  1.589083E+00,  7.594757E-02"</w:t>
      </w:r>
      <w:r>
        <w:br w:type="textWrapping"/>
      </w:r>
      <w:r>
        <w:rPr>
          <w:rStyle w:val="VerbatimChar"/>
        </w:rPr>
        <w:t xml:space="preserve">## [1] "Llh: -2.29610139868016E+03; Pars:  1.454657E+00,  7.157269E-02,  1.583880E+00,  5.172541E-02"</w:t>
      </w:r>
      <w:r>
        <w:br w:type="textWrapping"/>
      </w:r>
      <w:r>
        <w:rPr>
          <w:rStyle w:val="VerbatimChar"/>
        </w:rPr>
        <w:t xml:space="preserve">## [1] "Llh: -2.29602096817857E+03; Pars:  1.378648E+00,  4.833933E-02,  1.587629E+00,  7.031040E-02"</w:t>
      </w:r>
      <w:r>
        <w:br w:type="textWrapping"/>
      </w:r>
      <w:r>
        <w:rPr>
          <w:rStyle w:val="VerbatimChar"/>
        </w:rPr>
        <w:t xml:space="preserve">## [1] "Llh: -2.29585726972077E+03; Pars:  1.364474E+00,  5.673688E-02,  1.583819E+00,  5.350168E-02"</w:t>
      </w:r>
      <w:r>
        <w:br w:type="textWrapping"/>
      </w:r>
      <w:r>
        <w:rPr>
          <w:rStyle w:val="VerbatimChar"/>
        </w:rPr>
        <w:t xml:space="preserve">## [1] "Llh: -2.29586099948097E+03; Pars:  1.450301E+00,  3.720496E-02,  1.565027E+00,  8.076641E-02"</w:t>
      </w:r>
      <w:r>
        <w:br w:type="textWrapping"/>
      </w:r>
      <w:r>
        <w:rPr>
          <w:rStyle w:val="VerbatimChar"/>
        </w:rPr>
        <w:t xml:space="preserve">## [1] "Llh: -2.29593876607039E+03; Pars:  1.423677E+00,  3.974489E-02,  1.575351E+00,  8.061192E-02"</w:t>
      </w:r>
      <w:r>
        <w:br w:type="textWrapping"/>
      </w:r>
      <w:r>
        <w:rPr>
          <w:rStyle w:val="VerbatimChar"/>
        </w:rPr>
        <w:t xml:space="preserve">## [1] "Llh: -2.29599377583192E+03; Pars:  1.487696E+00,  8.356367E-02,  1.553684E+00,  3.586904E-02"</w:t>
      </w:r>
      <w:r>
        <w:br w:type="textWrapping"/>
      </w:r>
      <w:r>
        <w:rPr>
          <w:rStyle w:val="VerbatimChar"/>
        </w:rPr>
        <w:t xml:space="preserve">## [1] "Llh: -2.29590942169297E+03; Pars:  1.453929E+00,  6.594083E-02,  1.565247E+00,  5.447329E-02"</w:t>
      </w:r>
      <w:r>
        <w:br w:type="textWrapping"/>
      </w:r>
      <w:r>
        <w:rPr>
          <w:rStyle w:val="VerbatimChar"/>
        </w:rPr>
        <w:t xml:space="preserve">## [1] "Llh: -2.29569990747081E+03; Pars:  1.444640E+00,  8.797028E-02,  1.574001E+00,  1.391679E-02"</w:t>
      </w:r>
      <w:r>
        <w:br w:type="textWrapping"/>
      </w:r>
      <w:r>
        <w:rPr>
          <w:rStyle w:val="VerbatimChar"/>
        </w:rPr>
        <w:t xml:space="preserve">## [1] "Llh: -2.29583829058719E+03; Pars:  1.459108E+00,  1.180767E-01,  1.573537E+00, -3.228312E-02"</w:t>
      </w:r>
      <w:r>
        <w:br w:type="textWrapping"/>
      </w:r>
      <w:r>
        <w:rPr>
          <w:rStyle w:val="VerbatimChar"/>
        </w:rPr>
        <w:t xml:space="preserve">## [1] "Llh: -2.29561961791959E+03; Pars:  1.401530E+00,  5.235378E-02,  1.560218E+00,  4.960367E-02"</w:t>
      </w:r>
      <w:r>
        <w:br w:type="textWrapping"/>
      </w:r>
      <w:r>
        <w:rPr>
          <w:rStyle w:val="VerbatimChar"/>
        </w:rPr>
        <w:t xml:space="preserve">## [1] "Llh: -2.29569216592674E+03; Pars:  1.375699E+00,  4.274433E-02,  1.548520E+00,  4.854280E-02"</w:t>
      </w:r>
      <w:r>
        <w:br w:type="textWrapping"/>
      </w:r>
      <w:r>
        <w:rPr>
          <w:rStyle w:val="VerbatimChar"/>
        </w:rPr>
        <w:t xml:space="preserve">## [1] "Llh: -2.29559033888867E+03; Pars:  1.376733E+00,  5.119212E-02,  1.576254E+00,  4.442099E-02"</w:t>
      </w:r>
      <w:r>
        <w:br w:type="textWrapping"/>
      </w:r>
      <w:r>
        <w:rPr>
          <w:rStyle w:val="VerbatimChar"/>
        </w:rPr>
        <w:t xml:space="preserve">## [1] "Llh: -2.29564678574279E+03; Pars:  1.339685E+00,  4.381777E-02,  1.581787E+00,  3.939484E-02"</w:t>
      </w:r>
      <w:r>
        <w:br w:type="textWrapping"/>
      </w:r>
      <w:r>
        <w:rPr>
          <w:rStyle w:val="VerbatimChar"/>
        </w:rPr>
        <w:t xml:space="preserve">## [1] "Llh: -2.29575772415003E+03; Pars:  1.344715E+00,  8.692158E-02,  1.582119E+00, -4.484434E-05"</w:t>
      </w:r>
      <w:r>
        <w:br w:type="textWrapping"/>
      </w:r>
      <w:r>
        <w:rPr>
          <w:rStyle w:val="VerbatimChar"/>
        </w:rPr>
        <w:t xml:space="preserve">## [1] "Llh: -2.29564808315360E+03; Pars:  1.370368E+00,  7.449242E-02,  1.577829E+00,  2.015797E-02"</w:t>
      </w:r>
      <w:r>
        <w:br w:type="textWrapping"/>
      </w:r>
      <w:r>
        <w:rPr>
          <w:rStyle w:val="VerbatimChar"/>
        </w:rPr>
        <w:t xml:space="preserve">## [1] "Llh: -2.29547998498399E+03; Pars:  1.432383E+00,  7.626742E-02,  1.560388E+00,  1.054802E-02"</w:t>
      </w:r>
      <w:r>
        <w:br w:type="textWrapping"/>
      </w:r>
      <w:r>
        <w:rPr>
          <w:rStyle w:val="VerbatimChar"/>
        </w:rPr>
        <w:t xml:space="preserve">## [1] "Llh: -2.29554271804610E+03; Pars:  1.467595E+00,  8.603269E-02,  1.548803E+00, -1.092881E-02"</w:t>
      </w:r>
      <w:r>
        <w:br w:type="textWrapping"/>
      </w:r>
      <w:r>
        <w:rPr>
          <w:rStyle w:val="VerbatimChar"/>
        </w:rPr>
        <w:t xml:space="preserve">## [1] "Llh: -2.29565452764801E+03; Pars:  1.347146E+00,  3.918260E-02,  1.563317E+00,  4.844854E-02"</w:t>
      </w:r>
      <w:r>
        <w:br w:type="textWrapping"/>
      </w:r>
      <w:r>
        <w:rPr>
          <w:rStyle w:val="VerbatimChar"/>
        </w:rPr>
        <w:t xml:space="preserve">## [1] "Llh: -2.29556245871060E+03; Pars:  1.370885E+00,  5.137952E-02,  1.565981E+00,  3.981560E-02"</w:t>
      </w:r>
      <w:r>
        <w:br w:type="textWrapping"/>
      </w:r>
      <w:r>
        <w:rPr>
          <w:rStyle w:val="VerbatimChar"/>
        </w:rPr>
        <w:t xml:space="preserve">## [1] "Llh: -2.29553744828102E+03; Pars:  1.420427E+00,  4.110400E-02,  1.553658E+00,  5.203617E-02"</w:t>
      </w:r>
      <w:r>
        <w:br w:type="textWrapping"/>
      </w:r>
      <w:r>
        <w:rPr>
          <w:rStyle w:val="VerbatimChar"/>
        </w:rPr>
        <w:t xml:space="preserve">## [1] "Llh: -2.29551537422118E+03; Pars:  1.407743E+00,  4.945111E-02,  1.559666E+00,  4.406662E-02"</w:t>
      </w:r>
      <w:r>
        <w:br w:type="textWrapping"/>
      </w:r>
      <w:r>
        <w:rPr>
          <w:rStyle w:val="VerbatimChar"/>
        </w:rPr>
        <w:t xml:space="preserve">## [1] "Llh: -2.29546297675919E+03; Pars:  1.391920E+00,  6.179130E-02,  1.570916E+00,  1.982195E-02"</w:t>
      </w:r>
      <w:r>
        <w:br w:type="textWrapping"/>
      </w:r>
      <w:r>
        <w:rPr>
          <w:rStyle w:val="VerbatimChar"/>
        </w:rPr>
        <w:t xml:space="preserve">## [1] "Llh: -2.29549402586846E+03; Pars:  1.387139E+00,  6.651006E-02,  1.576293E+00,  4.931086E-03"</w:t>
      </w:r>
      <w:r>
        <w:br w:type="textWrapping"/>
      </w:r>
      <w:r>
        <w:rPr>
          <w:rStyle w:val="VerbatimChar"/>
        </w:rPr>
        <w:t xml:space="preserve">## [1] "Llh: -2.29548002944813E+03; Pars:  1.424785E+00,  6.825255E-02,  1.552300E+00,  1.270511E-02"</w:t>
      </w:r>
      <w:r>
        <w:br w:type="textWrapping"/>
      </w:r>
      <w:r>
        <w:rPr>
          <w:rStyle w:val="VerbatimChar"/>
        </w:rPr>
        <w:t xml:space="preserve">## [1] "Llh: -2.29546355725479E+03; Pars:  1.412617E+00,  6.398744E-02,  1.558254E+00,  2.063408E-02"</w:t>
      </w:r>
      <w:r>
        <w:br w:type="textWrapping"/>
      </w:r>
      <w:r>
        <w:rPr>
          <w:rStyle w:val="VerbatimChar"/>
        </w:rPr>
        <w:t xml:space="preserve">## [1] "Llh: -2.29544384387314E+03; Pars:  1.452478E+00,  7.436912E-02,  1.558624E+00,  7.719735E-03"</w:t>
      </w:r>
      <w:r>
        <w:br w:type="textWrapping"/>
      </w:r>
      <w:r>
        <w:rPr>
          <w:rStyle w:val="VerbatimChar"/>
        </w:rPr>
        <w:t xml:space="preserve">## [1] "Llh: -2.29551373363056E+03; Pars:  1.495079E+00,  8.586392E-02,  1.554958E+00, -8.328198E-03"</w:t>
      </w:r>
      <w:r>
        <w:br w:type="textWrapping"/>
      </w:r>
      <w:r>
        <w:rPr>
          <w:rStyle w:val="VerbatimChar"/>
        </w:rPr>
        <w:t xml:space="preserve">## [1] "Llh: -2.29551034065007E+03; Pars:  1.436747E+00,  8.875653E-02,  1.564412E+00, -1.470473E-02"</w:t>
      </w:r>
      <w:r>
        <w:br w:type="textWrapping"/>
      </w:r>
      <w:r>
        <w:rPr>
          <w:rStyle w:val="VerbatimChar"/>
        </w:rPr>
        <w:t xml:space="preserve">## [1] "Llh: -2.29546091120947E+03; Pars:  1.429441E+00,  7.893018E-02,  1.563224E+00, -1.189178E-05"</w:t>
      </w:r>
      <w:r>
        <w:br w:type="textWrapping"/>
      </w:r>
      <w:r>
        <w:rPr>
          <w:rStyle w:val="VerbatimChar"/>
        </w:rPr>
        <w:t xml:space="preserve">## [1] "Llh: -2.29542492386625E+03; Pars:  1.410581E+00,  6.327160E-02,  1.565108E+00,  1.353391E-02"</w:t>
      </w:r>
      <w:r>
        <w:br w:type="textWrapping"/>
      </w:r>
      <w:r>
        <w:rPr>
          <w:rStyle w:val="VerbatimChar"/>
        </w:rPr>
        <w:t xml:space="preserve">## [1] "Llh: -2.29543615058353E+03; Pars:  1.399804E+00,  5.677368E-02,  1.567473E+00,  1.502685E-02"</w:t>
      </w:r>
      <w:r>
        <w:br w:type="textWrapping"/>
      </w:r>
      <w:r>
        <w:rPr>
          <w:rStyle w:val="VerbatimChar"/>
        </w:rPr>
        <w:t xml:space="preserve">## [1] "Llh: -2.29544888501408E+03; Pars:  1.429287E+00,  7.519365E-02,  1.570694E+00, -1.022280E-04"</w:t>
      </w:r>
      <w:r>
        <w:br w:type="textWrapping"/>
      </w:r>
      <w:r>
        <w:rPr>
          <w:rStyle w:val="VerbatimChar"/>
        </w:rPr>
        <w:t xml:space="preserve">## [1] "Llh: -2.29543449384378E+03; Pars:  1.425101E+00,  7.239210E-02,  1.567575E+00,  5.081849E-03"</w:t>
      </w:r>
      <w:r>
        <w:br w:type="textWrapping"/>
      </w:r>
      <w:r>
        <w:rPr>
          <w:rStyle w:val="VerbatimChar"/>
        </w:rPr>
        <w:t xml:space="preserve">## [1] "Llh: -2.29547835114702E+03; Pars:  1.467728E+00,  8.269020E-02,  1.556376E+00, -6.660146E-03"</w:t>
      </w:r>
      <w:r>
        <w:br w:type="textWrapping"/>
      </w:r>
      <w:r>
        <w:rPr>
          <w:rStyle w:val="VerbatimChar"/>
        </w:rPr>
        <w:t xml:space="preserve">## [1] "Llh: -2.29543731765736E+03; Pars:  1.410496E+00,  6.701602E-02,  1.567269E+00,  1.320142E-02"</w:t>
      </w:r>
      <w:r>
        <w:br w:type="textWrapping"/>
      </w:r>
      <w:r>
        <w:rPr>
          <w:rStyle w:val="VerbatimChar"/>
        </w:rPr>
        <w:t xml:space="preserve">## [1] "Llh: -2.29540984306678E+03; Pars:  1.419700E+00,  5.959424E-02,  1.566057E+00,  1.978035E-02"</w:t>
      </w:r>
      <w:r>
        <w:br w:type="textWrapping"/>
      </w:r>
      <w:r>
        <w:rPr>
          <w:rStyle w:val="VerbatimChar"/>
        </w:rPr>
        <w:t xml:space="preserve">## [1] "Llh: -2.29541250245166E+03; Pars:  1.414855E+00,  4.992628E-02,  1.567475E+00,  2.967647E-02"</w:t>
      </w:r>
      <w:r>
        <w:br w:type="textWrapping"/>
      </w:r>
      <w:r>
        <w:rPr>
          <w:rStyle w:val="VerbatimChar"/>
        </w:rPr>
        <w:t xml:space="preserve">## [1] "Llh: -2.29547795164647E+03; Pars:  1.381327E+00,  5.676786E-02,  1.574420E+00,  1.807903E-02"</w:t>
      </w:r>
      <w:r>
        <w:br w:type="textWrapping"/>
      </w:r>
      <w:r>
        <w:rPr>
          <w:rStyle w:val="VerbatimChar"/>
        </w:rPr>
        <w:t xml:space="preserve">## [1] "Llh: -2.29542393814268E+03; Pars:  1.434354E+00,  6.996880E-02,  1.562558E+00,  1.030956E-02"</w:t>
      </w:r>
      <w:r>
        <w:br w:type="textWrapping"/>
      </w:r>
      <w:r>
        <w:rPr>
          <w:rStyle w:val="VerbatimChar"/>
        </w:rPr>
        <w:t xml:space="preserve">## [1] "Llh: -2.29540615102589E+03; Pars:  1.434420E+00,  6.559735E-02,  1.563380E+00,  1.115141E-02"</w:t>
      </w:r>
      <w:r>
        <w:br w:type="textWrapping"/>
      </w:r>
      <w:r>
        <w:rPr>
          <w:rStyle w:val="VerbatimChar"/>
        </w:rPr>
        <w:t xml:space="preserve">## [1] "Llh: -2.29540078925398E+03; Pars:  1.446533E+00,  6.488801E-02,  1.561440E+00,  1.012640E-02"</w:t>
      </w:r>
      <w:r>
        <w:br w:type="textWrapping"/>
      </w:r>
      <w:r>
        <w:rPr>
          <w:rStyle w:val="VerbatimChar"/>
        </w:rPr>
        <w:t xml:space="preserve">## [1] "Llh: -2.29540360554837E+03; Pars:  1.430355E+00,  5.646923E-02,  1.560013E+00,  2.179326E-02"</w:t>
      </w:r>
      <w:r>
        <w:br w:type="textWrapping"/>
      </w:r>
      <w:r>
        <w:rPr>
          <w:rStyle w:val="VerbatimChar"/>
        </w:rPr>
        <w:t xml:space="preserve">## [1] "Llh: -2.29540400479607E+03; Pars:  1.429040E+00,  6.044995E-02,  1.561900E+00,  1.761541E-02"</w:t>
      </w:r>
      <w:r>
        <w:br w:type="textWrapping"/>
      </w:r>
      <w:r>
        <w:rPr>
          <w:rStyle w:val="VerbatimChar"/>
        </w:rPr>
        <w:t xml:space="preserve">## [1] "Llh: -2.29539980198716E+03; Pars:  1.455173E+00,  6.218854E-02,  1.559927E+00,  1.747088E-02"</w:t>
      </w:r>
      <w:r>
        <w:br w:type="textWrapping"/>
      </w:r>
      <w:r>
        <w:rPr>
          <w:rStyle w:val="VerbatimChar"/>
        </w:rPr>
        <w:t xml:space="preserve">## [1] "Llh: -2.29541290372473E+03; Pars:  1.477996E+00,  6.164702E-02,  1.557343E+00,  1.943936E-02"</w:t>
      </w:r>
      <w:r>
        <w:br w:type="textWrapping"/>
      </w:r>
      <w:r>
        <w:rPr>
          <w:rStyle w:val="VerbatimChar"/>
        </w:rPr>
        <w:t xml:space="preserve">## [1] "Llh: -2.29539010394600E+03; Pars:  1.441403E+00,  5.160121E-02,  1.561157E+00,  2.427589E-02"</w:t>
      </w:r>
      <w:r>
        <w:br w:type="textWrapping"/>
      </w:r>
      <w:r>
        <w:rPr>
          <w:rStyle w:val="VerbatimChar"/>
        </w:rPr>
        <w:t xml:space="preserve">## [1] "Llh: -2.29540058605848E+03; Pars:  1.444941E+00,  4.241741E-02,  1.560457E+00,  3.125905E-02"</w:t>
      </w:r>
      <w:r>
        <w:br w:type="textWrapping"/>
      </w:r>
      <w:r>
        <w:rPr>
          <w:rStyle w:val="VerbatimChar"/>
        </w:rPr>
        <w:t xml:space="preserve">## [1] "Llh: -2.29540527237219E+03; Pars:  1.467370E+00,  5.797925E-02,  1.555230E+00,  1.705287E-02"</w:t>
      </w:r>
      <w:r>
        <w:br w:type="textWrapping"/>
      </w:r>
      <w:r>
        <w:rPr>
          <w:rStyle w:val="VerbatimChar"/>
        </w:rPr>
        <w:t xml:space="preserve">## [1] "Llh: -2.29539609865315E+03; Pars:  1.455305E+00,  5.838300E-02,  1.557930E+00,  1.773474E-02"</w:t>
      </w:r>
      <w:r>
        <w:br w:type="textWrapping"/>
      </w:r>
      <w:r>
        <w:rPr>
          <w:rStyle w:val="VerbatimChar"/>
        </w:rPr>
        <w:t xml:space="preserve">## [1] "Llh: -2.29539761460439E+03; Pars:  1.469086E+00,  6.206116E-02,  1.560212E+00,  1.301069E-02"</w:t>
      </w:r>
      <w:r>
        <w:br w:type="textWrapping"/>
      </w:r>
      <w:r>
        <w:rPr>
          <w:rStyle w:val="VerbatimChar"/>
        </w:rPr>
        <w:t xml:space="preserve">## [1] "Llh: -2.29539329701819E+03; Pars:  1.459306E+00,  6.066317E-02,  1.560162E+00,  1.520633E-02"</w:t>
      </w:r>
      <w:r>
        <w:br w:type="textWrapping"/>
      </w:r>
      <w:r>
        <w:rPr>
          <w:rStyle w:val="VerbatimChar"/>
        </w:rPr>
        <w:t xml:space="preserve">## [1] "Llh: -2.29539451556728E+03; Pars:  1.459056E+00,  5.152995E-02,  1.558149E+00,  2.721752E-02"</w:t>
      </w:r>
      <w:r>
        <w:br w:type="textWrapping"/>
      </w:r>
      <w:r>
        <w:rPr>
          <w:rStyle w:val="VerbatimChar"/>
        </w:rPr>
        <w:t xml:space="preserve">## [1] "Llh: -2.29539165020692E+03; Pars:  1.455915E+00,  5.486947E-02,  1.558971E+00,  2.294474E-02"</w:t>
      </w:r>
      <w:r>
        <w:br w:type="textWrapping"/>
      </w:r>
      <w:r>
        <w:rPr>
          <w:rStyle w:val="VerbatimChar"/>
        </w:rPr>
        <w:t xml:space="preserve">## [1] "Llh: -2.29539302296002E+03; Pars:  1.450762E+00,  5.056988E-02,  1.559182E+00,  2.260997E-02"</w:t>
      </w:r>
      <w:r>
        <w:br w:type="textWrapping"/>
      </w:r>
      <w:r>
        <w:rPr>
          <w:rStyle w:val="VerbatimChar"/>
        </w:rPr>
        <w:t xml:space="preserve">## [1] "Llh: -2.29539033418072E+03; Pars:  1.451864E+00,  5.347455E-02,  1.559368E+00,  2.132520E-02"</w:t>
      </w:r>
      <w:r>
        <w:br w:type="textWrapping"/>
      </w:r>
      <w:r>
        <w:rPr>
          <w:rStyle w:val="VerbatimChar"/>
        </w:rPr>
        <w:t xml:space="preserve">## [1] "Llh: -2.29538637956676E+03; Pars:  1.448915E+00,  5.192120E-02,  1.561902E+00,  2.414134E-02"</w:t>
      </w:r>
      <w:r>
        <w:br w:type="textWrapping"/>
      </w:r>
      <w:r>
        <w:rPr>
          <w:rStyle w:val="VerbatimChar"/>
        </w:rPr>
        <w:t xml:space="preserve">## [1] "Llh: -2.29538754468442E+03; Pars:  1.445731E+00,  4.869030E-02,  1.563891E+00,  2.734464E-02"</w:t>
      </w:r>
      <w:r>
        <w:br w:type="textWrapping"/>
      </w:r>
      <w:r>
        <w:rPr>
          <w:rStyle w:val="VerbatimChar"/>
        </w:rPr>
        <w:t xml:space="preserve">## [1] "Llh: -2.29539727289718E+03; Pars:  1.439788E+00,  4.527004E-02,  1.560535E+00,  3.113725E-02"</w:t>
      </w:r>
      <w:r>
        <w:br w:type="textWrapping"/>
      </w:r>
      <w:r>
        <w:rPr>
          <w:rStyle w:val="VerbatimChar"/>
        </w:rPr>
        <w:t xml:space="preserve">## [1] "Llh: -2.29538919366283E+03; Pars:  1.454402E+00,  5.681489E-02,  1.560256E+00,  1.918906E-02"</w:t>
      </w:r>
      <w:r>
        <w:br w:type="textWrapping"/>
      </w:r>
      <w:r>
        <w:rPr>
          <w:rStyle w:val="VerbatimChar"/>
        </w:rPr>
        <w:t xml:space="preserve">## [1] "Llh: -2.29538924972398E+03; Pars:  1.442392E+00,  5.203645E-02,  1.562371E+00,  2.152101E-02"</w:t>
      </w:r>
      <w:r>
        <w:br w:type="textWrapping"/>
      </w:r>
      <w:r>
        <w:rPr>
          <w:rStyle w:val="VerbatimChar"/>
        </w:rPr>
        <w:t xml:space="preserve">## [1] "Llh: -2.29538800852897E+03; Pars:  1.445761E+00,  5.274471E-02,  1.561521E+00,  2.187694E-02"</w:t>
      </w:r>
      <w:r>
        <w:br w:type="textWrapping"/>
      </w:r>
      <w:r>
        <w:rPr>
          <w:rStyle w:val="VerbatimChar"/>
        </w:rPr>
        <w:t xml:space="preserve">## [1] "Llh: -2.29538697580635E+03; Pars:  1.443374E+00,  5.306645E-02,  1.563051E+00,  2.341642E-02"</w:t>
      </w:r>
      <w:r>
        <w:br w:type="textWrapping"/>
      </w:r>
      <w:r>
        <w:rPr>
          <w:rStyle w:val="VerbatimChar"/>
        </w:rPr>
        <w:t xml:space="preserve">## [1] "Llh: -2.29538696338762E+03; Pars:  1.445492E+00,  5.316848E-02,  1.562129E+00,  2.289361E-02"</w:t>
      </w:r>
      <w:r>
        <w:br w:type="textWrapping"/>
      </w:r>
      <w:r>
        <w:rPr>
          <w:rStyle w:val="VerbatimChar"/>
        </w:rPr>
        <w:t xml:space="preserve">## [1] "Llh: -2.29538662438677E+03; Pars:  1.455910E+00,  5.572343E-02,  1.561747E+00,  1.977459E-02"</w:t>
      </w:r>
      <w:r>
        <w:br w:type="textWrapping"/>
      </w:r>
      <w:r>
        <w:rPr>
          <w:rStyle w:val="VerbatimChar"/>
        </w:rPr>
        <w:t xml:space="preserve">## [1] "Llh: -2.29538644178141E+03; Pars:  1.452269E+00,  5.469287E-02,  1.561599E+00,  2.089991E-02"</w:t>
      </w:r>
      <w:r>
        <w:br w:type="textWrapping"/>
      </w:r>
      <w:r>
        <w:rPr>
          <w:rStyle w:val="VerbatimChar"/>
        </w:rPr>
        <w:t xml:space="preserve">## [1] "Llh: -2.29538843114378E+03; Pars:  1.441839E+00,  4.944874E-02,  1.563321E+00,  2.571684E-02"</w:t>
      </w:r>
      <w:r>
        <w:br w:type="textWrapping"/>
      </w:r>
      <w:r>
        <w:rPr>
          <w:rStyle w:val="VerbatimChar"/>
        </w:rPr>
        <w:t xml:space="preserve">## [1] "Llh: -2.29538698362764E+03; Pars:  1.444969E+00,  5.129028E-02,  1.562554E+00,  2.408490E-02"</w:t>
      </w:r>
      <w:r>
        <w:br w:type="textWrapping"/>
      </w:r>
      <w:r>
        <w:rPr>
          <w:rStyle w:val="VerbatimChar"/>
        </w:rPr>
        <w:t xml:space="preserve">## [1] "Llh: -2.29538586553328E+03; Pars:  1.450059E+00,  5.279170E-02,  1.562572E+00,  2.413294E-02"</w:t>
      </w:r>
      <w:r>
        <w:br w:type="textWrapping"/>
      </w:r>
      <w:r>
        <w:rPr>
          <w:rStyle w:val="VerbatimChar"/>
        </w:rPr>
        <w:t xml:space="preserve">## [1] "Llh: -2.29538646199890E+03; Pars:  1.452213E+00,  5.281520E-02,  1.563097E+00,  2.526094E-02"</w:t>
      </w:r>
      <w:r>
        <w:br w:type="textWrapping"/>
      </w:r>
      <w:r>
        <w:rPr>
          <w:rStyle w:val="VerbatimChar"/>
        </w:rPr>
        <w:t xml:space="preserve">## [1] "Llh: -2.29538677164013E+03; Pars:  1.453407E+00,  5.499685E-02,  1.561547E+00,  2.194901E-02"</w:t>
      </w:r>
      <w:r>
        <w:br w:type="textWrapping"/>
      </w:r>
      <w:r>
        <w:rPr>
          <w:rStyle w:val="VerbatimChar"/>
        </w:rPr>
        <w:t xml:space="preserve">## [1] "Llh: -2.29538627105863E+03; Pars:  1.451293E+00,  5.407021E-02,  1.561799E+00,  2.248298E-02"</w:t>
      </w:r>
      <w:r>
        <w:br w:type="textWrapping"/>
      </w:r>
      <w:r>
        <w:rPr>
          <w:rStyle w:val="VerbatimChar"/>
        </w:rPr>
        <w:t xml:space="preserve">## [1] "Llh: -2.29538594476625E+03; Pars:  1.455793E+00,  5.356951E-02,  1.561806E+00,  2.293498E-02"</w:t>
      </w:r>
      <w:r>
        <w:br w:type="textWrapping"/>
      </w:r>
      <w:r>
        <w:rPr>
          <w:rStyle w:val="VerbatimChar"/>
        </w:rPr>
        <w:t xml:space="preserve">## [1] "Llh: -2.29538587142729E+03; Pars:  1.453211E+00,  5.346925E-02,  1.561887E+00,  2.292464E-02"</w:t>
      </w:r>
      <w:r>
        <w:br w:type="textWrapping"/>
      </w:r>
      <w:r>
        <w:rPr>
          <w:rStyle w:val="VerbatimChar"/>
        </w:rPr>
        <w:t xml:space="preserve">## [1] "Llh: -2.29538646528616E+03; Pars:  1.449469E+00,  5.143331E-02,  1.562480E+00,  2.594104E-02"</w:t>
      </w:r>
      <w:r>
        <w:br w:type="textWrapping"/>
      </w:r>
      <w:r>
        <w:rPr>
          <w:rStyle w:val="VerbatimChar"/>
        </w:rPr>
        <w:t xml:space="preserve">## [1] "Llh: -2.29538607174352E+03; Pars:  1.451569E+00,  5.387798E-02,  1.561819E+00,  2.216019E-02"</w:t>
      </w:r>
      <w:r>
        <w:br w:type="textWrapping"/>
      </w:r>
      <w:r>
        <w:rPr>
          <w:rStyle w:val="VerbatimChar"/>
        </w:rPr>
        <w:t xml:space="preserve">## [1] "Llh: -2.29538630397983E+03; Pars:  1.454154E+00,  5.518338E-02,  1.562137E+00,  2.170904E-02"</w:t>
      </w:r>
      <w:r>
        <w:br w:type="textWrapping"/>
      </w:r>
      <w:r>
        <w:rPr>
          <w:rStyle w:val="VerbatimChar"/>
        </w:rPr>
        <w:t xml:space="preserve">## [1] "Llh: -2.29538601565001E+03; Pars:  1.452843E+00,  5.436783E-02,  1.562078E+00,  2.231711E-02"</w:t>
      </w:r>
      <w:r>
        <w:br w:type="textWrapping"/>
      </w:r>
      <w:r>
        <w:rPr>
          <w:rStyle w:val="VerbatimChar"/>
        </w:rPr>
        <w:t xml:space="preserve">## [1] "Llh: -2.29538556737595E+03; Pars:  1.452547E+00,  5.318318E-02,  1.562379E+00,  2.328446E-02"</w:t>
      </w:r>
      <w:r>
        <w:br w:type="textWrapping"/>
      </w:r>
      <w:r>
        <w:rPr>
          <w:rStyle w:val="VerbatimChar"/>
        </w:rPr>
        <w:t xml:space="preserve">## [1] "Llh: -2.29538539411325E+03; Pars:  1.453175E+00,  5.273967E-02,  1.562670E+00,  2.368520E-02"</w:t>
      </w:r>
      <w:r>
        <w:br w:type="textWrapping"/>
      </w:r>
      <w:r>
        <w:rPr>
          <w:rStyle w:val="VerbatimChar"/>
        </w:rPr>
        <w:t xml:space="preserve">## [1] "Llh: -2.29538570827133E+03; Pars:  1.453075E+00,  5.280625E-02,  1.562784E+00,  2.436975E-02"</w:t>
      </w:r>
      <w:r>
        <w:br w:type="textWrapping"/>
      </w:r>
      <w:r>
        <w:rPr>
          <w:rStyle w:val="VerbatimChar"/>
        </w:rPr>
        <w:t xml:space="preserve">## [1] "Llh: -2.29538564459208E+03; Pars:  1.452698E+00,  5.307418E-02,  1.562543E+00,  2.381736E-02"</w:t>
      </w:r>
      <w:r>
        <w:br w:type="textWrapping"/>
      </w:r>
      <w:r>
        <w:rPr>
          <w:rStyle w:val="VerbatimChar"/>
        </w:rPr>
        <w:t xml:space="preserve">## [1] "Llh: -2.29538560933141E+03; Pars:  1.451728E+00,  5.166957E-02,  1.562758E+00,  2.496296E-02"</w:t>
      </w:r>
      <w:r>
        <w:br w:type="textWrapping"/>
      </w:r>
      <w:r>
        <w:rPr>
          <w:rStyle w:val="VerbatimChar"/>
        </w:rPr>
        <w:t xml:space="preserve">## [1] "Llh: -2.29538556538871E+03; Pars:  1.452007E+00,  5.234414E-02,  1.562588E+00,  2.430150E-02"</w:t>
      </w:r>
      <w:r>
        <w:br w:type="textWrapping"/>
      </w:r>
      <w:r>
        <w:rPr>
          <w:rStyle w:val="VerbatimChar"/>
        </w:rPr>
        <w:t xml:space="preserve">## [1] "Llh: -2.29538569649967E+03; Pars:  1.450758E+00,  5.200559E-02,  1.563299E+00,  2.504387E-02"</w:t>
      </w:r>
      <w:r>
        <w:br w:type="textWrapping"/>
      </w:r>
      <w:r>
        <w:rPr>
          <w:rStyle w:val="VerbatimChar"/>
        </w:rPr>
        <w:t xml:space="preserve">## [1] "Llh: -2.29538558329884E+03; Pars:  1.451371E+00,  5.237151E-02,  1.562946E+00,  2.451406E-02"</w:t>
      </w:r>
      <w:r>
        <w:br w:type="textWrapping"/>
      </w:r>
      <w:r>
        <w:rPr>
          <w:rStyle w:val="VerbatimChar"/>
        </w:rPr>
        <w:t xml:space="preserve">## [1] "Llh: -2.29538540517188E+03; Pars:  1.454570E+00,  5.247304E-02,  1.562801E+00,  2.402612E-02"</w:t>
      </w:r>
      <w:r>
        <w:br w:type="textWrapping"/>
      </w:r>
      <w:r>
        <w:rPr>
          <w:rStyle w:val="VerbatimChar"/>
        </w:rPr>
        <w:t xml:space="preserve">## [1] "Llh: -2.29538543187629E+03; Pars:  1.453441E+00,  5.255271E-02,  1.562744E+00,  2.405282E-02"</w:t>
      </w:r>
      <w:r>
        <w:br w:type="textWrapping"/>
      </w:r>
      <w:r>
        <w:rPr>
          <w:rStyle w:val="VerbatimChar"/>
        </w:rPr>
        <w:t xml:space="preserve">## [1] "Llh: -2.29538538158224E+03; Pars:  1.452862E+00,  5.188999E-02,  1.562960E+00,  2.444608E-02"</w:t>
      </w:r>
      <w:r>
        <w:br w:type="textWrapping"/>
      </w:r>
      <w:r>
        <w:rPr>
          <w:rStyle w:val="VerbatimChar"/>
        </w:rPr>
        <w:t xml:space="preserve">## [1] "Llh: -2.29538544841587E+03; Pars:  1.452945E+00,  5.129790E-02,  1.563168E+00,  2.476043E-02"</w:t>
      </w:r>
      <w:r>
        <w:br w:type="textWrapping"/>
      </w:r>
      <w:r>
        <w:rPr>
          <w:rStyle w:val="VerbatimChar"/>
        </w:rPr>
        <w:t xml:space="preserve">## [1] "Llh: -2.29538540381976E+03; Pars:  1.454937E+00,  5.235191E-02,  1.562563E+00,  2.371539E-02"</w:t>
      </w:r>
      <w:r>
        <w:br w:type="textWrapping"/>
      </w:r>
      <w:r>
        <w:rPr>
          <w:rStyle w:val="VerbatimChar"/>
        </w:rPr>
        <w:t xml:space="preserve">## [1] "Llh: -2.29538537990563E+03; Pars:  1.454045E+00,  5.235681E-02,  1.562659E+00,  2.391506E-02"</w:t>
      </w:r>
      <w:r>
        <w:br w:type="textWrapping"/>
      </w:r>
      <w:r>
        <w:rPr>
          <w:rStyle w:val="VerbatimChar"/>
        </w:rPr>
        <w:t xml:space="preserve">## [1] "Llh: -2.29538535184916E+03; Pars:  1.455321E+00,  5.238562E-02,  1.562957E+00,  2.373473E-02"</w:t>
      </w:r>
      <w:r>
        <w:br w:type="textWrapping"/>
      </w:r>
      <w:r>
        <w:rPr>
          <w:rStyle w:val="VerbatimChar"/>
        </w:rPr>
        <w:t xml:space="preserve">## [1] "Llh: -2.29538551411370E+03; Pars:  1.456981E+00,  5.240636E-02,  1.563142E+00,  2.345134E-02"</w:t>
      </w:r>
      <w:r>
        <w:br w:type="textWrapping"/>
      </w:r>
      <w:r>
        <w:rPr>
          <w:rStyle w:val="VerbatimChar"/>
        </w:rPr>
        <w:t xml:space="preserve">## [1] "Llh: -2.29538532108123E+03; Pars:  1.453132E+00,  5.221300E-02,  1.562821E+00,  2.386441E-02"</w:t>
      </w:r>
      <w:r>
        <w:br w:type="textWrapping"/>
      </w:r>
      <w:r>
        <w:rPr>
          <w:rStyle w:val="VerbatimChar"/>
        </w:rPr>
        <w:t xml:space="preserve">## [1] "Llh: -2.29538534297830E+03; Pars:  1.452414E+00,  5.208299E-02,  1.562832E+00,  2.378356E-02"</w:t>
      </w:r>
      <w:r>
        <w:br w:type="textWrapping"/>
      </w:r>
      <w:r>
        <w:rPr>
          <w:rStyle w:val="VerbatimChar"/>
        </w:rPr>
        <w:t xml:space="preserve">## [1] "Llh: -2.29538539291907E+03; Pars:  1.454505E+00,  5.168305E-02,  1.563029E+00,  2.429493E-02"</w:t>
      </w:r>
      <w:r>
        <w:br w:type="textWrapping"/>
      </w:r>
      <w:r>
        <w:rPr>
          <w:rStyle w:val="VerbatimChar"/>
        </w:rPr>
        <w:t xml:space="preserve">## [1] "Llh: -2.29538534677550E+03; Pars:  1.454172E+00,  5.194720E-02,  1.562939E+00,  2.414250E-02"</w:t>
      </w:r>
      <w:r>
        <w:br w:type="textWrapping"/>
      </w:r>
      <w:r>
        <w:rPr>
          <w:rStyle w:val="VerbatimChar"/>
        </w:rPr>
        <w:t xml:space="preserve">## [1] "Llh: -2.29538536729432E+03; Pars:  1.455474E+00,  5.256132E-02,  1.562729E+00,  2.338227E-02"</w:t>
      </w:r>
      <w:r>
        <w:br w:type="textWrapping"/>
      </w:r>
      <w:r>
        <w:rPr>
          <w:rStyle w:val="VerbatimChar"/>
        </w:rPr>
        <w:t xml:space="preserve">## [1] "Llh: -2.29538533679459E+03; Pars:  1.454820E+00,  5.239349E-02,  1.562786E+00,  2.364822E-02"</w:t>
      </w:r>
      <w:r>
        <w:br w:type="textWrapping"/>
      </w:r>
      <w:r>
        <w:rPr>
          <w:rStyle w:val="VerbatimChar"/>
        </w:rPr>
        <w:t xml:space="preserve">## [1] "Llh: -2.29538532401825E+03; Pars:  1.454677E+00,  5.211285E-02,  1.563093E+00,  2.377988E-02"</w:t>
      </w:r>
      <w:r>
        <w:br w:type="textWrapping"/>
      </w:r>
      <w:r>
        <w:rPr>
          <w:rStyle w:val="VerbatimChar"/>
        </w:rPr>
        <w:t xml:space="preserve">## [1] "Llh: -2.29538531545139E+03; Pars:  1.454519E+00,  5.217384E-02,  1.562985E+00,  2.381367E-02"</w:t>
      </w:r>
      <w:r>
        <w:br w:type="textWrapping"/>
      </w:r>
      <w:r>
        <w:rPr>
          <w:rStyle w:val="VerbatimChar"/>
        </w:rPr>
        <w:t xml:space="preserve">## [1] "Llh: -2.29538535091989E+03; Pars:  1.453001E+00,  5.197815E-02,  1.562809E+00,  2.399968E-02"</w:t>
      </w:r>
      <w:r>
        <w:br w:type="textWrapping"/>
      </w:r>
      <w:r>
        <w:rPr>
          <w:rStyle w:val="VerbatimChar"/>
        </w:rPr>
        <w:t xml:space="preserve">## [1] "Llh: -2.29538532607060E+03; Pars:  1.453581E+00,  5.208002E-02,  1.562846E+00,  2.393344E-02"</w:t>
      </w:r>
      <w:r>
        <w:br w:type="textWrapping"/>
      </w:r>
      <w:r>
        <w:rPr>
          <w:rStyle w:val="VerbatimChar"/>
        </w:rPr>
        <w:t xml:space="preserve">## [1] "Llh: -2.29538558737581E+03; Pars:  1.457431E+00,  5.217384E-02,  1.562985E+00,  2.381367E-02"</w:t>
      </w:r>
      <w:r>
        <w:br w:type="textWrapping"/>
      </w:r>
      <w:r>
        <w:rPr>
          <w:rStyle w:val="VerbatimChar"/>
        </w:rPr>
        <w:t xml:space="preserve">## [1] "Llh: -2.29538531545139E+03; Pars:  1.454519E+00,  5.217384E-02,  1.562985E+00,  2.381367E-02"</w:t>
      </w:r>
      <w:r>
        <w:br w:type="textWrapping"/>
      </w:r>
      <w:r>
        <w:rPr>
          <w:rStyle w:val="VerbatimChar"/>
        </w:rPr>
        <w:t xml:space="preserve">## [1] "Llh: -2.29538568310467E+03; Pars:  1.455975E+00,  5.317384E-02,  1.562985E+00,  2.381367E-02"</w:t>
      </w:r>
      <w:r>
        <w:br w:type="textWrapping"/>
      </w:r>
      <w:r>
        <w:rPr>
          <w:rStyle w:val="VerbatimChar"/>
        </w:rPr>
        <w:t xml:space="preserve">## [1] "Llh: -2.29538584157223E+03; Pars:  1.455975E+00,  5.117384E-02,  1.562985E+00,  2.381367E-02"</w:t>
      </w:r>
      <w:r>
        <w:br w:type="textWrapping"/>
      </w:r>
      <w:r>
        <w:rPr>
          <w:rStyle w:val="VerbatimChar"/>
        </w:rPr>
        <w:t xml:space="preserve">## [1] "Llh: -2.29538612741755E+03; Pars:  1.455975E+00,  5.217384E-02,  1.564548E+00,  2.381367E-02"</w:t>
      </w:r>
      <w:r>
        <w:br w:type="textWrapping"/>
      </w:r>
      <w:r>
        <w:rPr>
          <w:rStyle w:val="VerbatimChar"/>
        </w:rPr>
        <w:t xml:space="preserve">## [1] "Llh: -2.29538617096850E+03; Pars:  1.455975E+00,  5.217384E-02,  1.561422E+00,  2.381367E-02"</w:t>
      </w:r>
      <w:r>
        <w:br w:type="textWrapping"/>
      </w:r>
      <w:r>
        <w:rPr>
          <w:rStyle w:val="VerbatimChar"/>
        </w:rPr>
        <w:t xml:space="preserve">## [1] "Llh: -2.29538571720601E+03; Pars:  1.455975E+00,  5.217384E-02,  1.562985E+00,  2.481367E-02"</w:t>
      </w:r>
      <w:r>
        <w:br w:type="textWrapping"/>
      </w:r>
      <w:r>
        <w:rPr>
          <w:rStyle w:val="VerbatimChar"/>
        </w:rPr>
        <w:t xml:space="preserve">## [1] "Llh: -2.29538562843861E+03; Pars:  1.455975E+00,  5.217384E-02,  1.562985E+00,  2.281367E-02"</w:t>
      </w:r>
      <w:r>
        <w:br w:type="textWrapping"/>
      </w:r>
      <w:r>
        <w:rPr>
          <w:rStyle w:val="VerbatimChar"/>
        </w:rPr>
        <w:t xml:space="preserve">## [1] "Llh: -2.29538531545139E+03; Pars:  1.454519E+00,  5.217384E-02,  1.562985E+00,  2.381367E-02"</w:t>
      </w:r>
      <w:r>
        <w:br w:type="textWrapping"/>
      </w:r>
      <w:r>
        <w:rPr>
          <w:rStyle w:val="VerbatimChar"/>
        </w:rPr>
        <w:t xml:space="preserve">## [1] "Llh: -2.29538533076631E+03; Pars:  1.451613E+00,  5.217384E-02,  1.562985E+00,  2.381367E-02"</w:t>
      </w:r>
      <w:r>
        <w:br w:type="textWrapping"/>
      </w:r>
      <w:r>
        <w:rPr>
          <w:rStyle w:val="VerbatimChar"/>
        </w:rPr>
        <w:t xml:space="preserve">## [1] "Llh: -2.29538555862228E+03; Pars:  1.453066E+00,  5.317384E-02,  1.562985E+00,  2.381367E-02"</w:t>
      </w:r>
      <w:r>
        <w:br w:type="textWrapping"/>
      </w:r>
      <w:r>
        <w:rPr>
          <w:rStyle w:val="VerbatimChar"/>
        </w:rPr>
        <w:t xml:space="preserve">## [1] "Llh: -2.29538570969764E+03; Pars:  1.453066E+00,  5.117384E-02,  1.562985E+00,  2.381367E-02"</w:t>
      </w:r>
      <w:r>
        <w:br w:type="textWrapping"/>
      </w:r>
      <w:r>
        <w:rPr>
          <w:rStyle w:val="VerbatimChar"/>
        </w:rPr>
        <w:t xml:space="preserve">## [1] "Llh: -2.29538577961448E+03; Pars:  1.453066E+00,  5.217384E-02,  1.564548E+00,  2.381367E-02"</w:t>
      </w:r>
      <w:r>
        <w:br w:type="textWrapping"/>
      </w:r>
      <w:r>
        <w:rPr>
          <w:rStyle w:val="VerbatimChar"/>
        </w:rPr>
        <w:t xml:space="preserve">## [1] "Llh: -2.29538626105510E+03; Pars:  1.453066E+00,  5.217384E-02,  1.561422E+00,  2.381367E-02"</w:t>
      </w:r>
      <w:r>
        <w:br w:type="textWrapping"/>
      </w:r>
      <w:r>
        <w:rPr>
          <w:rStyle w:val="VerbatimChar"/>
        </w:rPr>
        <w:t xml:space="preserve">## [1] "Llh: -2.29538558950878E+03; Pars:  1.453066E+00,  5.217384E-02,  1.562985E+00,  2.481367E-02"</w:t>
      </w:r>
      <w:r>
        <w:br w:type="textWrapping"/>
      </w:r>
      <w:r>
        <w:rPr>
          <w:rStyle w:val="VerbatimChar"/>
        </w:rPr>
        <w:t xml:space="preserve">## [1] "Llh: -2.29538549927255E+03; Pars:  1.453066E+00,  5.217384E-02,  1.562985E+00,  2.281367E-02"</w:t>
      </w:r>
      <w:r>
        <w:br w:type="textWrapping"/>
      </w:r>
      <w:r>
        <w:rPr>
          <w:rStyle w:val="VerbatimChar"/>
        </w:rPr>
        <w:t xml:space="preserve">## [1] "Llh: -2.29538568310467E+03; Pars:  1.455975E+00,  5.317384E-02,  1.562985E+00,  2.381367E-02"</w:t>
      </w:r>
      <w:r>
        <w:br w:type="textWrapping"/>
      </w:r>
      <w:r>
        <w:rPr>
          <w:rStyle w:val="VerbatimChar"/>
        </w:rPr>
        <w:t xml:space="preserve">## [1] "Llh: -2.29538555862228E+03; Pars:  1.453066E+00,  5.317384E-02,  1.562985E+00,  2.381367E-02"</w:t>
      </w:r>
      <w:r>
        <w:br w:type="textWrapping"/>
      </w:r>
      <w:r>
        <w:rPr>
          <w:rStyle w:val="VerbatimChar"/>
        </w:rPr>
        <w:t xml:space="preserve">## [1] "Llh: -2.29538654511882E+03; Pars:  1.454519E+00,  5.417384E-02,  1.562985E+00,  2.381367E-02"</w:t>
      </w:r>
      <w:r>
        <w:br w:type="textWrapping"/>
      </w:r>
      <w:r>
        <w:rPr>
          <w:rStyle w:val="VerbatimChar"/>
        </w:rPr>
        <w:t xml:space="preserve">## [1] "Llh: -2.29538531545139E+03; Pars:  1.454519E+00,  5.217384E-02,  1.562985E+00,  2.381367E-02"</w:t>
      </w:r>
      <w:r>
        <w:br w:type="textWrapping"/>
      </w:r>
      <w:r>
        <w:rPr>
          <w:rStyle w:val="VerbatimChar"/>
        </w:rPr>
        <w:t xml:space="preserve">## [1] "Llh: -2.29538617571209E+03; Pars:  1.454519E+00,  5.317384E-02,  1.564548E+00,  2.381367E-02"</w:t>
      </w:r>
      <w:r>
        <w:br w:type="textWrapping"/>
      </w:r>
      <w:r>
        <w:rPr>
          <w:rStyle w:val="VerbatimChar"/>
        </w:rPr>
        <w:t xml:space="preserve">## [1] "Llh: -2.29538646107519E+03; Pars:  1.454519E+00,  5.317384E-02,  1.561422E+00,  2.381367E-02"</w:t>
      </w:r>
      <w:r>
        <w:br w:type="textWrapping"/>
      </w:r>
      <w:r>
        <w:rPr>
          <w:rStyle w:val="VerbatimChar"/>
        </w:rPr>
        <w:t xml:space="preserve">## [1] "Llh: -2.29538640147196E+03; Pars:  1.454519E+00,  5.317384E-02,  1.562985E+00,  2.481367E-02"</w:t>
      </w:r>
      <w:r>
        <w:br w:type="textWrapping"/>
      </w:r>
      <w:r>
        <w:rPr>
          <w:rStyle w:val="VerbatimChar"/>
        </w:rPr>
        <w:t xml:space="preserve">## [1] "Llh: -2.29538528296257E+03; Pars:  1.454519E+00,  5.317384E-02,  1.562985E+00,  2.281367E-02"</w:t>
      </w:r>
      <w:r>
        <w:br w:type="textWrapping"/>
      </w:r>
      <w:r>
        <w:rPr>
          <w:rStyle w:val="VerbatimChar"/>
        </w:rPr>
        <w:t xml:space="preserve">## [1] "Llh: -2.29538584157223E+03; Pars:  1.455975E+00,  5.117384E-02,  1.562985E+00,  2.381367E-02"</w:t>
      </w:r>
      <w:r>
        <w:br w:type="textWrapping"/>
      </w:r>
      <w:r>
        <w:rPr>
          <w:rStyle w:val="VerbatimChar"/>
        </w:rPr>
        <w:t xml:space="preserve">## [1] "Llh: -2.29538570969764E+03; Pars:  1.453066E+00,  5.117384E-02,  1.562985E+00,  2.381367E-02"</w:t>
      </w:r>
      <w:r>
        <w:br w:type="textWrapping"/>
      </w:r>
      <w:r>
        <w:rPr>
          <w:rStyle w:val="VerbatimChar"/>
        </w:rPr>
        <w:t xml:space="preserve">## [1] "Llh: -2.29538531545139E+03; Pars:  1.454519E+00,  5.217384E-02,  1.562985E+00,  2.381367E-02"</w:t>
      </w:r>
      <w:r>
        <w:br w:type="textWrapping"/>
      </w:r>
      <w:r>
        <w:rPr>
          <w:rStyle w:val="VerbatimChar"/>
        </w:rPr>
        <w:t xml:space="preserve">## [1] "Llh: -2.29538685634670E+03; Pars:  1.454519E+00,  5.017384E-02,  1.562985E+00,  2.381367E-02"</w:t>
      </w:r>
      <w:r>
        <w:br w:type="textWrapping"/>
      </w:r>
      <w:r>
        <w:rPr>
          <w:rStyle w:val="VerbatimChar"/>
        </w:rPr>
        <w:t xml:space="preserve">## [1] "Llh: -2.29538635255385E+03; Pars:  1.454519E+00,  5.117384E-02,  1.564548E+00,  2.381367E-02"</w:t>
      </w:r>
      <w:r>
        <w:br w:type="textWrapping"/>
      </w:r>
      <w:r>
        <w:rPr>
          <w:rStyle w:val="VerbatimChar"/>
        </w:rPr>
        <w:t xml:space="preserve">## [1] "Llh: -2.29538659366684E+03; Pars:  1.454519E+00,  5.117384E-02,  1.561422E+00,  2.381367E-02"</w:t>
      </w:r>
      <w:r>
        <w:br w:type="textWrapping"/>
      </w:r>
      <w:r>
        <w:rPr>
          <w:rStyle w:val="VerbatimChar"/>
        </w:rPr>
        <w:t xml:space="preserve">## [1] "Llh: -2.29538552722025E+03; Pars:  1.454519E+00,  5.117384E-02,  1.562985E+00,  2.481367E-02"</w:t>
      </w:r>
      <w:r>
        <w:br w:type="textWrapping"/>
      </w:r>
      <w:r>
        <w:rPr>
          <w:rStyle w:val="VerbatimChar"/>
        </w:rPr>
        <w:t xml:space="preserve">## [1] "Llh: -2.29538646672250E+03; Pars:  1.454519E+00,  5.117384E-02,  1.562985E+00,  2.281367E-02"</w:t>
      </w:r>
      <w:r>
        <w:br w:type="textWrapping"/>
      </w:r>
      <w:r>
        <w:rPr>
          <w:rStyle w:val="VerbatimChar"/>
        </w:rPr>
        <w:t xml:space="preserve">## [1] "Llh: -2.29538612741755E+03; Pars:  1.455975E+00,  5.217384E-02,  1.564548E+00,  2.381367E-02"</w:t>
      </w:r>
      <w:r>
        <w:br w:type="textWrapping"/>
      </w:r>
      <w:r>
        <w:rPr>
          <w:rStyle w:val="VerbatimChar"/>
        </w:rPr>
        <w:t xml:space="preserve">## [1] "Llh: -2.29538577961448E+03; Pars:  1.453066E+00,  5.217384E-02,  1.564548E+00,  2.381367E-02"</w:t>
      </w:r>
      <w:r>
        <w:br w:type="textWrapping"/>
      </w:r>
      <w:r>
        <w:rPr>
          <w:rStyle w:val="VerbatimChar"/>
        </w:rPr>
        <w:t xml:space="preserve">## [1] "Llh: -2.29538617571209E+03; Pars:  1.454519E+00,  5.317384E-02,  1.564548E+00,  2.381367E-02"</w:t>
      </w:r>
      <w:r>
        <w:br w:type="textWrapping"/>
      </w:r>
      <w:r>
        <w:rPr>
          <w:rStyle w:val="VerbatimChar"/>
        </w:rPr>
        <w:t xml:space="preserve">## [1] "Llh: -2.29538635255385E+03; Pars:  1.454519E+00,  5.117384E-02,  1.564548E+00,  2.381367E-02"</w:t>
      </w:r>
      <w:r>
        <w:br w:type="textWrapping"/>
      </w:r>
      <w:r>
        <w:rPr>
          <w:rStyle w:val="VerbatimChar"/>
        </w:rPr>
        <w:t xml:space="preserve">## [1] "Llh: -2.29538798510500E+03; Pars:  1.454519E+00,  5.217384E-02,  1.566114E+00,  2.381367E-02"</w:t>
      </w:r>
      <w:r>
        <w:br w:type="textWrapping"/>
      </w:r>
      <w:r>
        <w:rPr>
          <w:rStyle w:val="VerbatimChar"/>
        </w:rPr>
        <w:t xml:space="preserve">## [1] "Llh: -2.29538531545139E+03; Pars:  1.454519E+00,  5.217384E-02,  1.562985E+00,  2.381367E-02"</w:t>
      </w:r>
      <w:r>
        <w:br w:type="textWrapping"/>
      </w:r>
      <w:r>
        <w:rPr>
          <w:rStyle w:val="VerbatimChar"/>
        </w:rPr>
        <w:t xml:space="preserve">## [1] "Llh: -2.29538621405511E+03; Pars:  1.454519E+00,  5.217384E-02,  1.564548E+00,  2.481367E-02"</w:t>
      </w:r>
      <w:r>
        <w:br w:type="textWrapping"/>
      </w:r>
      <w:r>
        <w:rPr>
          <w:rStyle w:val="VerbatimChar"/>
        </w:rPr>
        <w:t xml:space="preserve">## [1] "Llh: -2.29538613453710E+03; Pars:  1.454519E+00,  5.217384E-02,  1.564548E+00,  2.281367E-02"</w:t>
      </w:r>
      <w:r>
        <w:br w:type="textWrapping"/>
      </w:r>
      <w:r>
        <w:rPr>
          <w:rStyle w:val="VerbatimChar"/>
        </w:rPr>
        <w:t xml:space="preserve">## [1] "Llh: -2.29538617096850E+03; Pars:  1.455975E+00,  5.217384E-02,  1.561422E+00,  2.381367E-02"</w:t>
      </w:r>
      <w:r>
        <w:br w:type="textWrapping"/>
      </w:r>
      <w:r>
        <w:rPr>
          <w:rStyle w:val="VerbatimChar"/>
        </w:rPr>
        <w:t xml:space="preserve">## [1] "Llh: -2.29538626105510E+03; Pars:  1.453066E+00,  5.217384E-02,  1.561422E+00,  2.381367E-02"</w:t>
      </w:r>
      <w:r>
        <w:br w:type="textWrapping"/>
      </w:r>
      <w:r>
        <w:rPr>
          <w:rStyle w:val="VerbatimChar"/>
        </w:rPr>
        <w:t xml:space="preserve">## [1] "Llh: -2.29538646107519E+03; Pars:  1.454519E+00,  5.317384E-02,  1.561422E+00,  2.381367E-02"</w:t>
      </w:r>
      <w:r>
        <w:br w:type="textWrapping"/>
      </w:r>
      <w:r>
        <w:rPr>
          <w:rStyle w:val="VerbatimChar"/>
        </w:rPr>
        <w:t xml:space="preserve">## [1] "Llh: -2.29538659366684E+03; Pars:  1.454519E+00,  5.117384E-02,  1.561422E+00,  2.381367E-02"</w:t>
      </w:r>
      <w:r>
        <w:br w:type="textWrapping"/>
      </w:r>
      <w:r>
        <w:rPr>
          <w:rStyle w:val="VerbatimChar"/>
        </w:rPr>
        <w:t xml:space="preserve">## [1] "Llh: -2.29538531545139E+03; Pars:  1.454519E+00,  5.217384E-02,  1.562985E+00,  2.381367E-02"</w:t>
      </w:r>
      <w:r>
        <w:br w:type="textWrapping"/>
      </w:r>
      <w:r>
        <w:rPr>
          <w:rStyle w:val="VerbatimChar"/>
        </w:rPr>
        <w:t xml:space="preserve">## [1] "Llh: -2.29538851306068E+03; Pars:  1.454519E+00,  5.217384E-02,  1.559862E+00,  2.381367E-02"</w:t>
      </w:r>
      <w:r>
        <w:br w:type="textWrapping"/>
      </w:r>
      <w:r>
        <w:rPr>
          <w:rStyle w:val="VerbatimChar"/>
        </w:rPr>
        <w:t xml:space="preserve">## [1] "Llh: -2.29538648769082E+03; Pars:  1.454519E+00,  5.217384E-02,  1.561422E+00,  2.481367E-02"</w:t>
      </w:r>
      <w:r>
        <w:br w:type="textWrapping"/>
      </w:r>
      <w:r>
        <w:rPr>
          <w:rStyle w:val="VerbatimChar"/>
        </w:rPr>
        <w:t xml:space="preserve">## [1] "Llh: -2.29538638815708E+03; Pars:  1.454519E+00,  5.217384E-02,  1.561422E+00,  2.281367E-02"</w:t>
      </w:r>
      <w:r>
        <w:br w:type="textWrapping"/>
      </w:r>
      <w:r>
        <w:rPr>
          <w:rStyle w:val="VerbatimChar"/>
        </w:rPr>
        <w:t xml:space="preserve">## [1] "Llh: -2.29538571720601E+03; Pars:  1.455975E+00,  5.217384E-02,  1.562985E+00,  2.481367E-02"</w:t>
      </w:r>
      <w:r>
        <w:br w:type="textWrapping"/>
      </w:r>
      <w:r>
        <w:rPr>
          <w:rStyle w:val="VerbatimChar"/>
        </w:rPr>
        <w:t xml:space="preserve">## [1] "Llh: -2.29538558950878E+03; Pars:  1.453066E+00,  5.217384E-02,  1.562985E+00,  2.481367E-02"</w:t>
      </w:r>
      <w:r>
        <w:br w:type="textWrapping"/>
      </w:r>
      <w:r>
        <w:rPr>
          <w:rStyle w:val="VerbatimChar"/>
        </w:rPr>
        <w:t xml:space="preserve">## [1] "Llh: -2.29538640147196E+03; Pars:  1.454519E+00,  5.317384E-02,  1.562985E+00,  2.481367E-02"</w:t>
      </w:r>
      <w:r>
        <w:br w:type="textWrapping"/>
      </w:r>
      <w:r>
        <w:rPr>
          <w:rStyle w:val="VerbatimChar"/>
        </w:rPr>
        <w:t xml:space="preserve">## [1] "Llh: -2.29538552722025E+03; Pars:  1.454519E+00,  5.117384E-02,  1.562985E+00,  2.481367E-02"</w:t>
      </w:r>
      <w:r>
        <w:br w:type="textWrapping"/>
      </w:r>
      <w:r>
        <w:rPr>
          <w:rStyle w:val="VerbatimChar"/>
        </w:rPr>
        <w:t xml:space="preserve">## [1] "Llh: -2.29538621405511E+03; Pars:  1.454519E+00,  5.217384E-02,  1.564548E+00,  2.481367E-02"</w:t>
      </w:r>
      <w:r>
        <w:br w:type="textWrapping"/>
      </w:r>
      <w:r>
        <w:rPr>
          <w:rStyle w:val="VerbatimChar"/>
        </w:rPr>
        <w:t xml:space="preserve">## [1] "Llh: -2.29538648769082E+03; Pars:  1.454519E+00,  5.217384E-02,  1.561422E+00,  2.481367E-02"</w:t>
      </w:r>
      <w:r>
        <w:br w:type="textWrapping"/>
      </w:r>
      <w:r>
        <w:rPr>
          <w:rStyle w:val="VerbatimChar"/>
        </w:rPr>
        <w:t xml:space="preserve">## [1] "Llh: -2.29538643394448E+03; Pars:  1.454519E+00,  5.217384E-02,  1.562985E+00,  2.581367E-02"</w:t>
      </w:r>
      <w:r>
        <w:br w:type="textWrapping"/>
      </w:r>
      <w:r>
        <w:rPr>
          <w:rStyle w:val="VerbatimChar"/>
        </w:rPr>
        <w:t xml:space="preserve">## [1] "Llh: -2.29538531545139E+03; Pars:  1.454519E+00,  5.217384E-02,  1.562985E+00,  2.381367E-02"</w:t>
      </w:r>
      <w:r>
        <w:br w:type="textWrapping"/>
      </w:r>
      <w:r>
        <w:rPr>
          <w:rStyle w:val="VerbatimChar"/>
        </w:rPr>
        <w:t xml:space="preserve">## [1] "Llh: -2.29538562843861E+03; Pars:  1.455975E+00,  5.217384E-02,  1.562985E+00,  2.281367E-02"</w:t>
      </w:r>
      <w:r>
        <w:br w:type="textWrapping"/>
      </w:r>
      <w:r>
        <w:rPr>
          <w:rStyle w:val="VerbatimChar"/>
        </w:rPr>
        <w:t xml:space="preserve">## [1] "Llh: -2.29538549927255E+03; Pars:  1.453066E+00,  5.217384E-02,  1.562985E+00,  2.281367E-02"</w:t>
      </w:r>
      <w:r>
        <w:br w:type="textWrapping"/>
      </w:r>
      <w:r>
        <w:rPr>
          <w:rStyle w:val="VerbatimChar"/>
        </w:rPr>
        <w:t xml:space="preserve">## [1] "Llh: -2.29538528296257E+03; Pars:  1.454519E+00,  5.317384E-02,  1.562985E+00,  2.281367E-02"</w:t>
      </w:r>
      <w:r>
        <w:br w:type="textWrapping"/>
      </w:r>
      <w:r>
        <w:rPr>
          <w:rStyle w:val="VerbatimChar"/>
        </w:rPr>
        <w:t xml:space="preserve">## [1] "Llh: -2.29538646672250E+03; Pars:  1.454519E+00,  5.117384E-02,  1.562985E+00,  2.281367E-02"</w:t>
      </w:r>
      <w:r>
        <w:br w:type="textWrapping"/>
      </w:r>
      <w:r>
        <w:rPr>
          <w:rStyle w:val="VerbatimChar"/>
        </w:rPr>
        <w:t xml:space="preserve">## [1] "Llh: -2.29538613453710E+03; Pars:  1.454519E+00,  5.217384E-02,  1.564548E+00,  2.281367E-02"</w:t>
      </w:r>
      <w:r>
        <w:br w:type="textWrapping"/>
      </w:r>
      <w:r>
        <w:rPr>
          <w:rStyle w:val="VerbatimChar"/>
        </w:rPr>
        <w:t xml:space="preserve">## [1] "Llh: -2.29538638815708E+03; Pars:  1.454519E+00,  5.217384E-02,  1.561422E+00,  2.281367E-02"</w:t>
      </w:r>
      <w:r>
        <w:br w:type="textWrapping"/>
      </w:r>
      <w:r>
        <w:rPr>
          <w:rStyle w:val="VerbatimChar"/>
        </w:rPr>
        <w:t xml:space="preserve">## [1] "Llh: -2.29538531545139E+03; Pars:  1.454519E+00,  5.217384E-02,  1.562985E+00,  2.381367E-02"</w:t>
      </w:r>
      <w:r>
        <w:br w:type="textWrapping"/>
      </w:r>
      <w:r>
        <w:rPr>
          <w:rStyle w:val="VerbatimChar"/>
        </w:rPr>
        <w:t xml:space="preserve">## [1] "Llh: -2.29538625495955E+03; Pars:  1.454519E+00,  5.217384E-02,  1.562985E+00,  2.181367E-02"</w:t>
      </w:r>
      <w:r>
        <w:br w:type="textWrapping"/>
      </w:r>
      <w:r>
        <w:rPr>
          <w:rStyle w:val="VerbatimChar"/>
        </w:rPr>
        <w:t xml:space="preserve">## Currently fitting: asymmetric t </w:t>
      </w:r>
      <w:r>
        <w:br w:type="textWrapping"/>
      </w:r>
      <w:r>
        <w:rPr>
          <w:rStyle w:val="VerbatimChar"/>
        </w:rPr>
        <w:t xml:space="preserve">## [1] "Llh: -2.34216488902181E+03; Pars: -1.750000E+00,  6.881189E-02,  1.290763E+00,  0.000000E+00"</w:t>
      </w:r>
      <w:r>
        <w:br w:type="textWrapping"/>
      </w:r>
      <w:r>
        <w:rPr>
          <w:rStyle w:val="VerbatimChar"/>
        </w:rPr>
        <w:t xml:space="preserve">## [1] "Llh: -2.33994742615383E+03; Pars: -1.771890E+00,  6.881189E-02,  1.290763E+00,  0.000000E+00"</w:t>
      </w:r>
      <w:r>
        <w:br w:type="textWrapping"/>
      </w:r>
      <w:r>
        <w:rPr>
          <w:rStyle w:val="VerbatimChar"/>
        </w:rPr>
        <w:t xml:space="preserve">## [1] "Llh: -2.34247729461439E+03; Pars: -1.750000E+00,  9.758010E-02,  1.290763E+00,  0.000000E+00"</w:t>
      </w:r>
      <w:r>
        <w:br w:type="textWrapping"/>
      </w:r>
      <w:r>
        <w:rPr>
          <w:rStyle w:val="VerbatimChar"/>
        </w:rPr>
        <w:t xml:space="preserve">## [1] "Llh: -2.33079604679435E+03; Pars: -1.750000E+00,  6.881189E-02,  1.328435E+00,  0.000000E+00"</w:t>
      </w:r>
      <w:r>
        <w:br w:type="textWrapping"/>
      </w:r>
      <w:r>
        <w:rPr>
          <w:rStyle w:val="VerbatimChar"/>
        </w:rPr>
        <w:t xml:space="preserve">## [1] "Llh: -2.34239632138455E+03; Pars: -1.750000E+00,  6.881189E-02,  1.290763E+00,  2.876821E-02"</w:t>
      </w:r>
      <w:r>
        <w:br w:type="textWrapping"/>
      </w:r>
      <w:r>
        <w:rPr>
          <w:rStyle w:val="VerbatimChar"/>
        </w:rPr>
        <w:t xml:space="preserve">## [1] "Llh: -2.33543643385864E+03; Pars: -1.760866E+00,  4.004369E-02,  1.309464E+00,  1.438410E-02"</w:t>
      </w:r>
      <w:r>
        <w:br w:type="textWrapping"/>
      </w:r>
      <w:r>
        <w:rPr>
          <w:rStyle w:val="VerbatimChar"/>
        </w:rPr>
        <w:t xml:space="preserve">## [1] "Llh: -2.33695599869980E+03; Pars: -1.758135E+00,  5.442779E-02,  1.304763E+00,  1.078808E-02"</w:t>
      </w:r>
      <w:r>
        <w:br w:type="textWrapping"/>
      </w:r>
      <w:r>
        <w:rPr>
          <w:rStyle w:val="VerbatimChar"/>
        </w:rPr>
        <w:t xml:space="preserve">## [1] "Llh: -2.33263170054513E+03; Pars: -1.766358E+00,  5.442779E-02,  1.318915E+00, -2.157616E-02"</w:t>
      </w:r>
      <w:r>
        <w:br w:type="textWrapping"/>
      </w:r>
      <w:r>
        <w:rPr>
          <w:rStyle w:val="VerbatimChar"/>
        </w:rPr>
        <w:t xml:space="preserve">## [1] "Llh: -2.33465273215148E+03; Pars: -1.762235E+00,  5.802382E-02,  1.311820E+00, -8.990065E-03"</w:t>
      </w:r>
      <w:r>
        <w:br w:type="textWrapping"/>
      </w:r>
      <w:r>
        <w:rPr>
          <w:rStyle w:val="VerbatimChar"/>
        </w:rPr>
        <w:t xml:space="preserve">## [1] "Llh: -2.32758411227458E+03; Pars: -1.774670E+00,  4.723574E-02,  1.333221E+00, -3.596026E-03"</w:t>
      </w:r>
      <w:r>
        <w:br w:type="textWrapping"/>
      </w:r>
      <w:r>
        <w:rPr>
          <w:rStyle w:val="VerbatimChar"/>
        </w:rPr>
        <w:t xml:space="preserve">## [1] "Llh: -2.32133150925913E+03; Pars: -1.787308E+00,  3.644766E-02,  1.354971E+00, -5.394039E-03"</w:t>
      </w:r>
      <w:r>
        <w:br w:type="textWrapping"/>
      </w:r>
      <w:r>
        <w:rPr>
          <w:rStyle w:val="VerbatimChar"/>
        </w:rPr>
        <w:t xml:space="preserve">## [1] "Llh: -2.32111591238888E+03; Pars: -1.760182E+00,  3.105362E-02,  1.365978E+00, -6.293045E-03"</w:t>
      </w:r>
      <w:r>
        <w:br w:type="textWrapping"/>
      </w:r>
      <w:r>
        <w:rPr>
          <w:rStyle w:val="VerbatimChar"/>
        </w:rPr>
        <w:t xml:space="preserve">## [1] "Llh: -2.31397423705680E+03; Pars: -1.754395E+00,  1.217449E-02,  1.405214E+00, -9.439568E-03"</w:t>
      </w:r>
      <w:r>
        <w:br w:type="textWrapping"/>
      </w:r>
      <w:r>
        <w:rPr>
          <w:rStyle w:val="VerbatimChar"/>
        </w:rPr>
        <w:t xml:space="preserve">## [1] "Llh: -2.31441876466656E+03; Pars: -1.767910E+00,  4.588723E-02,  1.394831E+00, -3.258898E-02"</w:t>
      </w:r>
      <w:r>
        <w:br w:type="textWrapping"/>
      </w:r>
      <w:r>
        <w:rPr>
          <w:rStyle w:val="VerbatimChar"/>
        </w:rPr>
        <w:t xml:space="preserve">## [1] "Llh: -2.31896869141628E+03; Pars: -1.766143E+00,  4.442634E-02,  1.372981E+00, -2.084571E-02"</w:t>
      </w:r>
      <w:r>
        <w:br w:type="textWrapping"/>
      </w:r>
      <w:r>
        <w:rPr>
          <w:rStyle w:val="VerbatimChar"/>
        </w:rPr>
        <w:t xml:space="preserve">## [1] "Llh: -2.30863989393343E+03; Pars: -1.763178E+00,  2.723284E-02,  1.424132E+00, -2.135140E-03"</w:t>
      </w:r>
      <w:r>
        <w:br w:type="textWrapping"/>
      </w:r>
      <w:r>
        <w:rPr>
          <w:rStyle w:val="VerbatimChar"/>
        </w:rPr>
        <w:t xml:space="preserve">## [1] "Llh: -2.30007743672832E+03; Pars: -1.761593E+00,  1.363537E-02,  1.479847E+00,  7.585367E-03"</w:t>
      </w:r>
      <w:r>
        <w:br w:type="textWrapping"/>
      </w:r>
      <w:r>
        <w:rPr>
          <w:rStyle w:val="VerbatimChar"/>
        </w:rPr>
        <w:t xml:space="preserve">## [1] "Llh: -2.30022509824887E+03; Pars: -1.785827E+00, -1.473952E-02,  1.492330E+00, -1.991861E-02"</w:t>
      </w:r>
      <w:r>
        <w:br w:type="textWrapping"/>
      </w:r>
      <w:r>
        <w:rPr>
          <w:rStyle w:val="VerbatimChar"/>
        </w:rPr>
        <w:t xml:space="preserve">## [1] "Llh: -2.30502958955299E+03; Pars: -1.776713E+00,  6.148333E-03,  1.449552E+00, -1.493896E-02"</w:t>
      </w:r>
      <w:r>
        <w:br w:type="textWrapping"/>
      </w:r>
      <w:r>
        <w:rPr>
          <w:rStyle w:val="VerbatimChar"/>
        </w:rPr>
        <w:t xml:space="preserve">## [1] "Llh: -2.29672859013804E+03; Pars: -1.747885E+00, -7.968878E-03,  1.535476E+00, -2.178686E-02"</w:t>
      </w:r>
      <w:r>
        <w:br w:type="textWrapping"/>
      </w:r>
      <w:r>
        <w:rPr>
          <w:rStyle w:val="VerbatimChar"/>
        </w:rPr>
        <w:t xml:space="preserve">## [1] "Llh: -2.29244671051267E+03; Pars: -1.728921E+00, -3.017715E-02,  1.634555E+00, -2.998327E-02"</w:t>
      </w:r>
      <w:r>
        <w:br w:type="textWrapping"/>
      </w:r>
      <w:r>
        <w:rPr>
          <w:rStyle w:val="VerbatimChar"/>
        </w:rPr>
        <w:t xml:space="preserve">## [1] "Llh: -2.29292415191148E+03; Pars: -1.747059E+00, -5.544063E-02,  1.614695E+00,  6.710943E-03"</w:t>
      </w:r>
      <w:r>
        <w:br w:type="textWrapping"/>
      </w:r>
      <w:r>
        <w:rPr>
          <w:rStyle w:val="VerbatimChar"/>
        </w:rPr>
        <w:t xml:space="preserve">## [1] "Llh: -2.29518713448754E+03; Pars: -1.752218E+00, -3.010867E-02,  1.556676E+00, -3.114039E-03"</w:t>
      </w:r>
      <w:r>
        <w:br w:type="textWrapping"/>
      </w:r>
      <w:r>
        <w:rPr>
          <w:rStyle w:val="VerbatimChar"/>
        </w:rPr>
        <w:t xml:space="preserve">## [1] "Llh: -2.29105109311199E+03; Pars: -1.756734E+00, -5.553545E-02,  1.718080E+00, -8.363218E-03"</w:t>
      </w:r>
      <w:r>
        <w:br w:type="textWrapping"/>
      </w:r>
      <w:r>
        <w:rPr>
          <w:rStyle w:val="VerbatimChar"/>
        </w:rPr>
        <w:t xml:space="preserve">## [1] "Llh: -2.30124016412008E+03; Pars: -1.757907E+00, -8.939042E-02,  1.899738E+00, -7.825044E-03"</w:t>
      </w:r>
      <w:r>
        <w:br w:type="textWrapping"/>
      </w:r>
      <w:r>
        <w:rPr>
          <w:rStyle w:val="VerbatimChar"/>
        </w:rPr>
        <w:t xml:space="preserve">## [1] "Llh: -2.29000422071317E+03; Pars: -1.712892E+00, -4.901941E-02,  1.735841E+00,  7.893523E-03"</w:t>
      </w:r>
      <w:r>
        <w:br w:type="textWrapping"/>
      </w:r>
      <w:r>
        <w:rPr>
          <w:rStyle w:val="VerbatimChar"/>
        </w:rPr>
        <w:t xml:space="preserve">## [1] "Llh: -2.29414861344619E+03; Pars: -1.679003E+00, -6.615935E-02,  1.872115E+00,  2.179959E-02"</w:t>
      </w:r>
      <w:r>
        <w:br w:type="textWrapping"/>
      </w:r>
      <w:r>
        <w:rPr>
          <w:rStyle w:val="VerbatimChar"/>
        </w:rPr>
        <w:t xml:space="preserve">## [1] "Llh: -2.30268578320454E+03; Pars: -1.711669E+00, -1.087217E-01,  1.895853E+00, -1.945638E-02"</w:t>
      </w:r>
      <w:r>
        <w:br w:type="textWrapping"/>
      </w:r>
      <w:r>
        <w:rPr>
          <w:rStyle w:val="VerbatimChar"/>
        </w:rPr>
        <w:t xml:space="preserve">## [1] "Llh: -2.29269118973170E+03; Pars: -1.748793E+00, -1.695389E-02,  1.574395E+00,  8.249306E-04"</w:t>
      </w:r>
      <w:r>
        <w:br w:type="textWrapping"/>
      </w:r>
      <w:r>
        <w:rPr>
          <w:rStyle w:val="VerbatimChar"/>
        </w:rPr>
        <w:t xml:space="preserve">## [1] "Llh: -2.28913627847425E+03; Pars: -1.726357E+00, -2.040232E-02,  1.715706E+00, -2.152496E-02"</w:t>
      </w:r>
      <w:r>
        <w:br w:type="textWrapping"/>
      </w:r>
      <w:r>
        <w:rPr>
          <w:rStyle w:val="VerbatimChar"/>
        </w:rPr>
        <w:t xml:space="preserve">## [1] "Llh: -2.28895923938516E+03; Pars: -1.716222E+00, -2.883159E-03,  1.768557E+00, -3.564291E-02"</w:t>
      </w:r>
      <w:r>
        <w:br w:type="textWrapping"/>
      </w:r>
      <w:r>
        <w:rPr>
          <w:rStyle w:val="VerbatimChar"/>
        </w:rPr>
        <w:t xml:space="preserve">## [1] "Llh: -2.29591222637057E+03; Pars: -1.708738E+00, -5.185369E-02,  1.864971E+00, -3.387287E-02"</w:t>
      </w:r>
      <w:r>
        <w:br w:type="textWrapping"/>
      </w:r>
      <w:r>
        <w:rPr>
          <w:rStyle w:val="VerbatimChar"/>
        </w:rPr>
        <w:t xml:space="preserve">## [1] "Llh: -2.29019308281177E+03; Pars: -1.738572E+00, -2.567884E-02,  1.642492E+00, -7.849520E-03"</w:t>
      </w:r>
      <w:r>
        <w:br w:type="textWrapping"/>
      </w:r>
      <w:r>
        <w:rPr>
          <w:rStyle w:val="VerbatimChar"/>
        </w:rPr>
        <w:t xml:space="preserve">## [1] "Llh: -2.29021903489754E+03; Pars: -1.732864E+00, -3.638128E-02,  1.800688E+00,  8.002207E-03"</w:t>
      </w:r>
      <w:r>
        <w:br w:type="textWrapping"/>
      </w:r>
      <w:r>
        <w:rPr>
          <w:rStyle w:val="VerbatimChar"/>
        </w:rPr>
        <w:t xml:space="preserve">## [1] "Llh: -2.28944053223027E+03; Pars: -1.731876E+00, -3.483025E-02,  1.757635E+00, -1.494163E-03"</w:t>
      </w:r>
      <w:r>
        <w:br w:type="textWrapping"/>
      </w:r>
      <w:r>
        <w:rPr>
          <w:rStyle w:val="VerbatimChar"/>
        </w:rPr>
        <w:t xml:space="preserve">## [1] "Llh: -2.28766805253200E+03; Pars: -1.694236E+00, -6.703799E-04,  1.732756E+00, -1.018332E-02"</w:t>
      </w:r>
      <w:r>
        <w:br w:type="textWrapping"/>
      </w:r>
      <w:r>
        <w:rPr>
          <w:rStyle w:val="VerbatimChar"/>
        </w:rPr>
        <w:t xml:space="preserve">## [1] "Llh: -2.28677458928054E+03; Pars: -1.664950E+00,  2.676216E-02,  1.740140E+00, -1.109337E-02"</w:t>
      </w:r>
      <w:r>
        <w:br w:type="textWrapping"/>
      </w:r>
      <w:r>
        <w:rPr>
          <w:rStyle w:val="VerbatimChar"/>
        </w:rPr>
        <w:t xml:space="preserve">## [1] "Llh: -2.29090639859865E+03; Pars: -1.674926E+00, -4.306489E-03,  1.865596E+00, -1.231894E-02"</w:t>
      </w:r>
      <w:r>
        <w:br w:type="textWrapping"/>
      </w:r>
      <w:r>
        <w:rPr>
          <w:rStyle w:val="VerbatimChar"/>
        </w:rPr>
        <w:t xml:space="preserve">## [1] "Llh: -2.28878570598543E+03; Pars: -1.722119E+00, -2.033575E-02,  1.695633E+00, -8.966875E-03"</w:t>
      </w:r>
      <w:r>
        <w:br w:type="textWrapping"/>
      </w:r>
      <w:r>
        <w:rPr>
          <w:rStyle w:val="VerbatimChar"/>
        </w:rPr>
        <w:t xml:space="preserve">## [1] "Llh: -2.28680986814677E+03; Pars: -1.703749E+00,  3.337591E-02,  1.744705E+00, -3.649218E-02"</w:t>
      </w:r>
      <w:r>
        <w:br w:type="textWrapping"/>
      </w:r>
      <w:r>
        <w:rPr>
          <w:rStyle w:val="VerbatimChar"/>
        </w:rPr>
        <w:t xml:space="preserve">## [1] "Llh: -2.28738474845153E+03; Pars: -1.706024E+00,  1.277708E-02,  1.742485E+00, -2.539576E-02"</w:t>
      </w:r>
      <w:r>
        <w:br w:type="textWrapping"/>
      </w:r>
      <w:r>
        <w:rPr>
          <w:rStyle w:val="VerbatimChar"/>
        </w:rPr>
        <w:t xml:space="preserve">## [1] "Llh: -2.28684251372256E+03; Pars: -1.672193E+00,  5.328982E-02,  1.716722E+00, -4.460351E-02"</w:t>
      </w:r>
      <w:r>
        <w:br w:type="textWrapping"/>
      </w:r>
      <w:r>
        <w:rPr>
          <w:rStyle w:val="VerbatimChar"/>
        </w:rPr>
        <w:t xml:space="preserve">## [1] "Llh: -2.28701535062223E+03; Pars: -1.686641E+00,  3.125981E-02,  1.726860E+00, -3.382617E-02"</w:t>
      </w:r>
      <w:r>
        <w:br w:type="textWrapping"/>
      </w:r>
      <w:r>
        <w:rPr>
          <w:rStyle w:val="VerbatimChar"/>
        </w:rPr>
        <w:t xml:space="preserve">## [1] "Llh: -2.28730993492747E+03; Pars: -1.665437E+00,  4.942922E-02,  1.680932E+00, -1.493505E-02"</w:t>
      </w:r>
      <w:r>
        <w:br w:type="textWrapping"/>
      </w:r>
      <w:r>
        <w:rPr>
          <w:rStyle w:val="VerbatimChar"/>
        </w:rPr>
        <w:t xml:space="preserve">## [1] "Llh: -2.28691122815525E+03; Pars: -1.677785E+00,  3.635113E-02,  1.702422E+00, -2.011202E-02"</w:t>
      </w:r>
      <w:r>
        <w:br w:type="textWrapping"/>
      </w:r>
      <w:r>
        <w:rPr>
          <w:rStyle w:val="VerbatimChar"/>
        </w:rPr>
        <w:t xml:space="preserve">## [1] "Llh: -2.28628227451817E+03; Pars: -1.639422E+00,  9.522526E-02,  1.756729E+00, -4.718366E-02"</w:t>
      </w:r>
      <w:r>
        <w:br w:type="textWrapping"/>
      </w:r>
      <w:r>
        <w:rPr>
          <w:rStyle w:val="VerbatimChar"/>
        </w:rPr>
        <w:t xml:space="preserve">## [1] "Llh: -2.28755280764123E+03; Pars: -1.601696E+00,  1.530058E-01,  1.788098E+00, -6.629205E-02"</w:t>
      </w:r>
      <w:r>
        <w:br w:type="textWrapping"/>
      </w:r>
      <w:r>
        <w:rPr>
          <w:rStyle w:val="VerbatimChar"/>
        </w:rPr>
        <w:t xml:space="preserve">## [1] "Llh: -2.28651472967312E+03; Pars: -1.661686E+00,  6.797544E-02,  1.777412E+00, -4.957434E-02"</w:t>
      </w:r>
      <w:r>
        <w:br w:type="textWrapping"/>
      </w:r>
      <w:r>
        <w:rPr>
          <w:rStyle w:val="VerbatimChar"/>
        </w:rPr>
        <w:t xml:space="preserve">## [1] "Llh: -2.28640744021301E+03; Pars: -1.665675E+00,  6.006937E-02,  1.758361E+00, -4.220876E-02"</w:t>
      </w:r>
      <w:r>
        <w:br w:type="textWrapping"/>
      </w:r>
      <w:r>
        <w:rPr>
          <w:rStyle w:val="VerbatimChar"/>
        </w:rPr>
        <w:t xml:space="preserve">## [1] "Llh: -2.28639273865854E+03; Pars: -1.663949E+00,  5.442652E-02,  1.783855E+00, -2.388548E-02"</w:t>
      </w:r>
      <w:r>
        <w:br w:type="textWrapping"/>
      </w:r>
      <w:r>
        <w:rPr>
          <w:rStyle w:val="VerbatimChar"/>
        </w:rPr>
        <w:t xml:space="preserve">## [1] "Llh: -2.28631693210985E+03; Pars: -1.666000E+00,  5.414235E-02,  1.766830E+00, -2.906499E-02"</w:t>
      </w:r>
      <w:r>
        <w:br w:type="textWrapping"/>
      </w:r>
      <w:r>
        <w:rPr>
          <w:rStyle w:val="VerbatimChar"/>
        </w:rPr>
        <w:t xml:space="preserve">## [1] "Llh: -2.28648279923747E+03; Pars: -1.616934E+00,  8.472366E-02,  1.766338E+00, -2.828321E-02"</w:t>
      </w:r>
      <w:r>
        <w:br w:type="textWrapping"/>
      </w:r>
      <w:r>
        <w:rPr>
          <w:rStyle w:val="VerbatimChar"/>
        </w:rPr>
        <w:t xml:space="preserve">## [1] "Llh: -2.28630158611037E+03; Pars: -1.637578E+00,  7.188672E-02,  1.760905E+00, -3.033545E-02"</w:t>
      </w:r>
      <w:r>
        <w:br w:type="textWrapping"/>
      </w:r>
      <w:r>
        <w:rPr>
          <w:rStyle w:val="VerbatimChar"/>
        </w:rPr>
        <w:t xml:space="preserve">## [1] "Llh: -2.28642917855162E+03; Pars: -1.639352E+00,  1.138997E-01,  1.781506E+00, -6.330306E-02"</w:t>
      </w:r>
      <w:r>
        <w:br w:type="textWrapping"/>
      </w:r>
      <w:r>
        <w:rPr>
          <w:rStyle w:val="VerbatimChar"/>
        </w:rPr>
        <w:t xml:space="preserve">## [1] "Llh: -2.28624064626220E+03; Pars: -1.645657E+00,  9.211531E-02,  1.771074E+00, -5.025064E-02"</w:t>
      </w:r>
      <w:r>
        <w:br w:type="textWrapping"/>
      </w:r>
      <w:r>
        <w:rPr>
          <w:rStyle w:val="VerbatimChar"/>
        </w:rPr>
        <w:t xml:space="preserve">## [1] "Llh: -2.28631192975086E+03; Pars: -1.628980E+00,  9.661545E-02,  1.769408E+00, -3.620861E-02"</w:t>
      </w:r>
      <w:r>
        <w:br w:type="textWrapping"/>
      </w:r>
      <w:r>
        <w:rPr>
          <w:rStyle w:val="VerbatimChar"/>
        </w:rPr>
        <w:t xml:space="preserve">## [1] "Llh: -2.28622036610459E+03; Pars: -1.637960E+00,  8.747893E-02,  1.766640E+00, -3.770864E-02"</w:t>
      </w:r>
      <w:r>
        <w:br w:type="textWrapping"/>
      </w:r>
      <w:r>
        <w:rPr>
          <w:rStyle w:val="VerbatimChar"/>
        </w:rPr>
        <w:t xml:space="preserve">## [1] "Llh: -2.28680449231409E+03; Pars: -1.615296E+00,  1.192108E-01,  1.760832E+00, -5.367421E-02"</w:t>
      </w:r>
      <w:r>
        <w:br w:type="textWrapping"/>
      </w:r>
      <w:r>
        <w:rPr>
          <w:rStyle w:val="VerbatimChar"/>
        </w:rPr>
        <w:t xml:space="preserve">## [1] "Llh: -2.28619866794323E+03; Pars: -1.652945E+00,  7.040945E-02,  1.765328E+00, -3.521729E-02"</w:t>
      </w:r>
      <w:r>
        <w:br w:type="textWrapping"/>
      </w:r>
      <w:r>
        <w:rPr>
          <w:rStyle w:val="VerbatimChar"/>
        </w:rPr>
        <w:t xml:space="preserve">## [1] "Llh: -2.28619066887806E+03; Pars: -1.650424E+00,  1.007278E-01,  1.768974E+00, -5.484467E-02"</w:t>
      </w:r>
      <w:r>
        <w:br w:type="textWrapping"/>
      </w:r>
      <w:r>
        <w:rPr>
          <w:rStyle w:val="VerbatimChar"/>
        </w:rPr>
        <w:t xml:space="preserve">## [1] "Llh: -2.28625913887019E+03; Pars: -1.656943E+00,  1.151483E-01,  1.773023E+00, -6.709928E-02"</w:t>
      </w:r>
      <w:r>
        <w:br w:type="textWrapping"/>
      </w:r>
      <w:r>
        <w:rPr>
          <w:rStyle w:val="VerbatimChar"/>
        </w:rPr>
        <w:t xml:space="preserve">## [1] "Llh: -2.28622533969484E+03; Pars: -1.654103E+00,  8.014046E-02,  1.779349E+00, -4.182696E-02"</w:t>
      </w:r>
      <w:r>
        <w:br w:type="textWrapping"/>
      </w:r>
      <w:r>
        <w:rPr>
          <w:rStyle w:val="VerbatimChar"/>
        </w:rPr>
        <w:t xml:space="preserve">## [1] "Llh: -2.28618917521262E+03; Pars: -1.650402E+00,  8.391166E-02,  1.773667E+00, -4.316614E-02"</w:t>
      </w:r>
      <w:r>
        <w:br w:type="textWrapping"/>
      </w:r>
      <w:r>
        <w:rPr>
          <w:rStyle w:val="VerbatimChar"/>
        </w:rPr>
        <w:t xml:space="preserve">## [1] "Llh: -2.28611335443888E+03; Pars: -1.650162E+00,  7.914859E-02,  1.766229E+00, -3.521773E-02"</w:t>
      </w:r>
      <w:r>
        <w:br w:type="textWrapping"/>
      </w:r>
      <w:r>
        <w:rPr>
          <w:rStyle w:val="VerbatimChar"/>
        </w:rPr>
        <w:t xml:space="preserve">## [1] "Llh: -2.28606661644637E+03; Pars: -1.652427E+00,  7.266523E-02,  1.763811E+00, -2.770128E-02"</w:t>
      </w:r>
      <w:r>
        <w:br w:type="textWrapping"/>
      </w:r>
      <w:r>
        <w:rPr>
          <w:rStyle w:val="VerbatimChar"/>
        </w:rPr>
        <w:t xml:space="preserve">## [1] "Llh: -2.28613126401764E+03; Pars: -1.665427E+00,  7.637812E-02,  1.769243E+00, -4.275604E-02"</w:t>
      </w:r>
      <w:r>
        <w:br w:type="textWrapping"/>
      </w:r>
      <w:r>
        <w:rPr>
          <w:rStyle w:val="VerbatimChar"/>
        </w:rPr>
        <w:t xml:space="preserve">## [1] "Llh: -2.28612406492975E+03; Pars: -1.658451E+00,  7.915332E-02,  1.768592E+00, -4.149419E-02"</w:t>
      </w:r>
      <w:r>
        <w:br w:type="textWrapping"/>
      </w:r>
      <w:r>
        <w:rPr>
          <w:rStyle w:val="VerbatimChar"/>
        </w:rPr>
        <w:t xml:space="preserve">## [1] "Llh: -2.28612655775688E+03; Pars: -1.652890E+00,  9.781953E-02,  1.772193E+00, -4.838585E-02"</w:t>
      </w:r>
      <w:r>
        <w:br w:type="textWrapping"/>
      </w:r>
      <w:r>
        <w:rPr>
          <w:rStyle w:val="VerbatimChar"/>
        </w:rPr>
        <w:t xml:space="preserve">## [1] "Llh: -2.28611533875753E+03; Pars: -1.652904E+00,  9.096701E-02,  1.770475E+00, -4.509371E-02"</w:t>
      </w:r>
      <w:r>
        <w:br w:type="textWrapping"/>
      </w:r>
      <w:r>
        <w:rPr>
          <w:rStyle w:val="VerbatimChar"/>
        </w:rPr>
        <w:t xml:space="preserve">## [1] "Llh: -2.28614061731562E+03; Pars: -1.656669E+00,  6.262086E-02,  1.769291E+00, -2.388299E-02"</w:t>
      </w:r>
      <w:r>
        <w:br w:type="textWrapping"/>
      </w:r>
      <w:r>
        <w:rPr>
          <w:rStyle w:val="VerbatimChar"/>
        </w:rPr>
        <w:t xml:space="preserve">## [1] "Llh: -2.28611392279293E+03; Pars: -1.655102E+00,  7.214758E-02,  1.769212E+00, -3.162341E-02"</w:t>
      </w:r>
      <w:r>
        <w:br w:type="textWrapping"/>
      </w:r>
      <w:r>
        <w:rPr>
          <w:rStyle w:val="VerbatimChar"/>
        </w:rPr>
        <w:t xml:space="preserve">## [1] "Llh: -2.28600792662025E+03; Pars: -1.659060E+00,  7.355491E-02,  1.762392E+00, -2.979016E-02"</w:t>
      </w:r>
      <w:r>
        <w:br w:type="textWrapping"/>
      </w:r>
      <w:r>
        <w:rPr>
          <w:rStyle w:val="VerbatimChar"/>
        </w:rPr>
        <w:t xml:space="preserve">## [1] "Llh: -2.28593411868257E+03; Pars: -1.663432E+00,  6.837654E-02,  1.756782E+00, -2.310217E-02"</w:t>
      </w:r>
      <w:r>
        <w:br w:type="textWrapping"/>
      </w:r>
      <w:r>
        <w:rPr>
          <w:rStyle w:val="VerbatimChar"/>
        </w:rPr>
        <w:t xml:space="preserve">## [1] "Llh: -2.28599052176269E+03; Pars: -1.653461E+00,  7.292486E-02,  1.761538E+00, -2.226609E-02"</w:t>
      </w:r>
      <w:r>
        <w:br w:type="textWrapping"/>
      </w:r>
      <w:r>
        <w:rPr>
          <w:rStyle w:val="VerbatimChar"/>
        </w:rPr>
        <w:t xml:space="preserve">## [1] "Llh: -2.28601369073299E+03; Pars: -1.654705E+00,  7.448198E-02,  1.763299E+00, -2.707312E-02"</w:t>
      </w:r>
      <w:r>
        <w:br w:type="textWrapping"/>
      </w:r>
      <w:r>
        <w:rPr>
          <w:rStyle w:val="VerbatimChar"/>
        </w:rPr>
        <w:t xml:space="preserve">## [1] "Llh: -2.28603759039438E+03; Pars: -1.659294E+00,  5.209010E-02,  1.755218E+00, -7.252771E-03"</w:t>
      </w:r>
      <w:r>
        <w:br w:type="textWrapping"/>
      </w:r>
      <w:r>
        <w:rPr>
          <w:rStyle w:val="VerbatimChar"/>
        </w:rPr>
        <w:t xml:space="preserve">## [1] "Llh: -2.28601527214639E+03; Pars: -1.657691E+00,  6.180933E-02,  1.759020E+00, -1.671301E-02"</w:t>
      </w:r>
      <w:r>
        <w:br w:type="textWrapping"/>
      </w:r>
      <w:r>
        <w:rPr>
          <w:rStyle w:val="VerbatimChar"/>
        </w:rPr>
        <w:t xml:space="preserve">## [1] "Llh: -2.28592171614046E+03; Pars: -1.658379E+00,  6.574040E-02,  1.751405E+00, -1.326787E-02"</w:t>
      </w:r>
      <w:r>
        <w:br w:type="textWrapping"/>
      </w:r>
      <w:r>
        <w:rPr>
          <w:rStyle w:val="VerbatimChar"/>
        </w:rPr>
        <w:t xml:space="preserve">## [1] "Llh: -2.28588760952236E+03; Pars: -1.660023E+00,  6.253681E-02,  1.742570E+00, -4.090095E-03"</w:t>
      </w:r>
      <w:r>
        <w:br w:type="textWrapping"/>
      </w:r>
      <w:r>
        <w:rPr>
          <w:rStyle w:val="VerbatimChar"/>
        </w:rPr>
        <w:t xml:space="preserve">## [1] "Llh: -2.28584020574324E+03; Pars: -1.664916E+00,  6.015854E-02,  1.746157E+00, -5.384403E-03"</w:t>
      </w:r>
      <w:r>
        <w:br w:type="textWrapping"/>
      </w:r>
      <w:r>
        <w:rPr>
          <w:rStyle w:val="VerbatimChar"/>
        </w:rPr>
        <w:t xml:space="preserve">## [1] "Llh: -2.28577122059328E+03; Pars: -1.671250E+00,  5.390519E-02,  1.737397E+00,  5.774036E-03"</w:t>
      </w:r>
      <w:r>
        <w:br w:type="textWrapping"/>
      </w:r>
      <w:r>
        <w:rPr>
          <w:rStyle w:val="VerbatimChar"/>
        </w:rPr>
        <w:t xml:space="preserve">## [1] "Llh: -2.28577765319548E+03; Pars: -1.666359E+00,  6.706237E-02,  1.740118E+00, -5.129158E-03"</w:t>
      </w:r>
      <w:r>
        <w:br w:type="textWrapping"/>
      </w:r>
      <w:r>
        <w:rPr>
          <w:rStyle w:val="VerbatimChar"/>
        </w:rPr>
        <w:t xml:space="preserve">## [1] "Llh: -2.28581798035375E+03; Pars: -1.664181E+00,  6.574911E-02,  1.744825E+00, -8.025120E-03"</w:t>
      </w:r>
      <w:r>
        <w:br w:type="textWrapping"/>
      </w:r>
      <w:r>
        <w:rPr>
          <w:rStyle w:val="VerbatimChar"/>
        </w:rPr>
        <w:t xml:space="preserve">## [1] "Llh: -2.28573745364967E+03; Pars: -1.677258E+00,  5.301559E-02,  1.727034E+00,  8.992398E-03"</w:t>
      </w:r>
      <w:r>
        <w:br w:type="textWrapping"/>
      </w:r>
      <w:r>
        <w:rPr>
          <w:rStyle w:val="VerbatimChar"/>
        </w:rPr>
        <w:t xml:space="preserve">## [1] "Llh: -2.28574294663692E+03; Pars: -1.689480E+00,  4.306095E-02,  1.710036E+00,  2.462164E-02"</w:t>
      </w:r>
      <w:r>
        <w:br w:type="textWrapping"/>
      </w:r>
      <w:r>
        <w:rPr>
          <w:rStyle w:val="VerbatimChar"/>
        </w:rPr>
        <w:t xml:space="preserve">## [1] "Llh: -2.28587149144798E+03; Pars: -1.673995E+00,  4.988344E-02,  1.716985E+00,  2.587576E-02"</w:t>
      </w:r>
      <w:r>
        <w:br w:type="textWrapping"/>
      </w:r>
      <w:r>
        <w:rPr>
          <w:rStyle w:val="VerbatimChar"/>
        </w:rPr>
        <w:t xml:space="preserve">## [1] "Llh: -2.28579881642068E+03; Pars: -1.671339E+00,  5.450671E-02,  1.726849E+00,  1.363128E-02"</w:t>
      </w:r>
      <w:r>
        <w:br w:type="textWrapping"/>
      </w:r>
      <w:r>
        <w:rPr>
          <w:rStyle w:val="VerbatimChar"/>
        </w:rPr>
        <w:t xml:space="preserve">## [1] "Llh: -2.28565539256931E+03; Pars: -1.683259E+00,  5.170813E-02,  1.723163E+00,  1.572437E-02"</w:t>
      </w:r>
      <w:r>
        <w:br w:type="textWrapping"/>
      </w:r>
      <w:r>
        <w:rPr>
          <w:rStyle w:val="VerbatimChar"/>
        </w:rPr>
        <w:t xml:space="preserve">## [1] "Llh: -2.28557400206218E+03; Pars: -1.695181E+00,  4.629379E-02,  1.713541E+00,  2.563161E-02"</w:t>
      </w:r>
      <w:r>
        <w:br w:type="textWrapping"/>
      </w:r>
      <w:r>
        <w:rPr>
          <w:rStyle w:val="VerbatimChar"/>
        </w:rPr>
        <w:t xml:space="preserve">## [1] "Llh: -2.28561996507213E+03; Pars: -1.683567E+00,  5.563176E-02,  1.732137E+00,  4.003161E-03"</w:t>
      </w:r>
      <w:r>
        <w:br w:type="textWrapping"/>
      </w:r>
      <w:r>
        <w:rPr>
          <w:rStyle w:val="VerbatimChar"/>
        </w:rPr>
        <w:t xml:space="preserve">## [1] "Llh: -2.28565553768345E+03; Pars: -1.680489E+00,  5.535049E-02,  1.730814E+00,  6.410191E-03"</w:t>
      </w:r>
      <w:r>
        <w:br w:type="textWrapping"/>
      </w:r>
      <w:r>
        <w:rPr>
          <w:rStyle w:val="VerbatimChar"/>
        </w:rPr>
        <w:t xml:space="preserve">## [1] "Llh: -2.28561658685328E+03; Pars: -1.697510E+00,  3.736079E-02,  1.714982E+00,  2.732976E-02"</w:t>
      </w:r>
      <w:r>
        <w:br w:type="textWrapping"/>
      </w:r>
      <w:r>
        <w:rPr>
          <w:rStyle w:val="VerbatimChar"/>
        </w:rPr>
        <w:t xml:space="preserve">## [1] "Llh: -2.28563076353217E+03; Pars: -1.689589E+00,  4.478618E-02,  1.721232E+00,  1.921503E-02"</w:t>
      </w:r>
      <w:r>
        <w:br w:type="textWrapping"/>
      </w:r>
      <w:r>
        <w:rPr>
          <w:rStyle w:val="VerbatimChar"/>
        </w:rPr>
        <w:t xml:space="preserve">## [1] "Llh: -2.28551377589110E+03; Pars: -1.705842E+00,  4.224577E-02,  1.706552E+00,  2.720443E-02"</w:t>
      </w:r>
      <w:r>
        <w:br w:type="textWrapping"/>
      </w:r>
      <w:r>
        <w:rPr>
          <w:rStyle w:val="VerbatimChar"/>
        </w:rPr>
        <w:t xml:space="preserve">## [1] "Llh: -2.28545286236099E+03; Pars: -1.723801E+00,  3.641607E-02,  1.691336E+00,  3.791962E-02"</w:t>
      </w:r>
      <w:r>
        <w:br w:type="textWrapping"/>
      </w:r>
      <w:r>
        <w:rPr>
          <w:rStyle w:val="VerbatimChar"/>
        </w:rPr>
        <w:t xml:space="preserve">## [1] "Llh: -2.28538330471591E+03; Pars: -1.723219E+00,  3.483561E-02,  1.698956E+00,  3.844968E-02"</w:t>
      </w:r>
      <w:r>
        <w:br w:type="textWrapping"/>
      </w:r>
      <w:r>
        <w:rPr>
          <w:rStyle w:val="VerbatimChar"/>
        </w:rPr>
        <w:t xml:space="preserve">## [1] "Llh: -2.28528092781463E+03; Pars: -1.747356E+00,  2.574561E-02,  1.685089E+00,  5.317832E-02"</w:t>
      </w:r>
      <w:r>
        <w:br w:type="textWrapping"/>
      </w:r>
      <w:r>
        <w:rPr>
          <w:rStyle w:val="VerbatimChar"/>
        </w:rPr>
        <w:t xml:space="preserve">## [1] "Llh: -2.28558647911874E+03; Pars: -1.749233E+00,  1.727637E-02,  1.670787E+00,  6.802649E-02"</w:t>
      </w:r>
      <w:r>
        <w:br w:type="textWrapping"/>
      </w:r>
      <w:r>
        <w:rPr>
          <w:rStyle w:val="VerbatimChar"/>
        </w:rPr>
        <w:t xml:space="preserve">## [1] "Llh: -2.28548496419912E+03; Pars: -1.732248E+00,  2.686522E-02,  1.685918E+00,  5.202066E-02"</w:t>
      </w:r>
      <w:r>
        <w:br w:type="textWrapping"/>
      </w:r>
      <w:r>
        <w:rPr>
          <w:rStyle w:val="VerbatimChar"/>
        </w:rPr>
        <w:t xml:space="preserve">## [1] "Llh: -2.28535588310207E+03; Pars: -1.752317E+00,  3.029955E-02,  1.673140E+00,  5.704534E-02"</w:t>
      </w:r>
      <w:r>
        <w:br w:type="textWrapping"/>
      </w:r>
      <w:r>
        <w:rPr>
          <w:rStyle w:val="VerbatimChar"/>
        </w:rPr>
        <w:t xml:space="preserve">## [1] "Llh: -2.28537785711827E+03; Pars: -1.738224E+00,  3.206486E-02,  1.683504E+00,  4.961645E-02"</w:t>
      </w:r>
      <w:r>
        <w:br w:type="textWrapping"/>
      </w:r>
      <w:r>
        <w:rPr>
          <w:rStyle w:val="VerbatimChar"/>
        </w:rPr>
        <w:t xml:space="preserve">## [1] "Llh: -2.28538062322207E+03; Pars: -1.785244E+00,  1.336944E-02,  1.654688E+00,  7.445036E-02"</w:t>
      </w:r>
      <w:r>
        <w:br w:type="textWrapping"/>
      </w:r>
      <w:r>
        <w:rPr>
          <w:rStyle w:val="VerbatimChar"/>
        </w:rPr>
        <w:t xml:space="preserve">## [1] "Llh: -2.28535588273654E+03; Pars: -1.761690E+00,  2.160053E-02,  1.669209E+00,  6.224567E-02"</w:t>
      </w:r>
      <w:r>
        <w:br w:type="textWrapping"/>
      </w:r>
      <w:r>
        <w:rPr>
          <w:rStyle w:val="VerbatimChar"/>
        </w:rPr>
        <w:t xml:space="preserve">## [1] "Llh: -2.28521550131283E+03; Pars: -1.760335E+00,  3.016566E-02,  1.673445E+00,  5.317382E-02"</w:t>
      </w:r>
      <w:r>
        <w:br w:type="textWrapping"/>
      </w:r>
      <w:r>
        <w:rPr>
          <w:rStyle w:val="VerbatimChar"/>
        </w:rPr>
        <w:t xml:space="preserve">## [1] "Llh: -2.28509531526580E+03; Pars: -1.774780E+00,  3.181589E-02,  1.667243E+00,  5.375040E-02"</w:t>
      </w:r>
      <w:r>
        <w:br w:type="textWrapping"/>
      </w:r>
      <w:r>
        <w:rPr>
          <w:rStyle w:val="VerbatimChar"/>
        </w:rPr>
        <w:t xml:space="preserve">## [1] "Llh: -2.28517169792109E+03; Pars: -1.795836E+00,  1.831473E-02,  1.656162E+00,  7.519024E-02"</w:t>
      </w:r>
      <w:r>
        <w:br w:type="textWrapping"/>
      </w:r>
      <w:r>
        <w:rPr>
          <w:rStyle w:val="VerbatimChar"/>
        </w:rPr>
        <w:t xml:space="preserve">## [1] "Llh: -2.28520375359719E+03; Pars: -1.777181E+00,  2.284006E-02,  1.664886E+00,  6.587259E-02"</w:t>
      </w:r>
      <w:r>
        <w:br w:type="textWrapping"/>
      </w:r>
      <w:r>
        <w:rPr>
          <w:rStyle w:val="VerbatimChar"/>
        </w:rPr>
        <w:t xml:space="preserve">## [1] "Llh: -2.28508381243775E+03; Pars: -1.787505E+00,  1.843882E-02,  1.665656E+00,  6.513697E-02"</w:t>
      </w:r>
      <w:r>
        <w:br w:type="textWrapping"/>
      </w:r>
      <w:r>
        <w:rPr>
          <w:rStyle w:val="VerbatimChar"/>
        </w:rPr>
        <w:t xml:space="preserve">## [1] "Llh: -2.28498268703588E+03; Pars: -1.805711E+00,  1.250845E-02,  1.661927E+00,  6.918279E-02"</w:t>
      </w:r>
      <w:r>
        <w:br w:type="textWrapping"/>
      </w:r>
      <w:r>
        <w:rPr>
          <w:rStyle w:val="VerbatimChar"/>
        </w:rPr>
        <w:t xml:space="preserve">## [1] "Llh: -2.28489100850570E+03; Pars: -1.799975E+00,  2.259181E-02,  1.665933E+00,  6.340520E-02"</w:t>
      </w:r>
      <w:r>
        <w:br w:type="textWrapping"/>
      </w:r>
      <w:r>
        <w:rPr>
          <w:rStyle w:val="VerbatimChar"/>
        </w:rPr>
        <w:t xml:space="preserve">## [1] "Llh: -2.28470268117348E+03; Pars: -1.819833E+00,  2.308746E-02,  1.664297E+00,  6.398496E-02"</w:t>
      </w:r>
      <w:r>
        <w:br w:type="textWrapping"/>
      </w:r>
      <w:r>
        <w:rPr>
          <w:rStyle w:val="VerbatimChar"/>
        </w:rPr>
        <w:t xml:space="preserve">## [1] "Llh: -2.28476278438804E+03; Pars: -1.853936E+00,  1.711765E-02,  1.640021E+00,  7.787588E-02"</w:t>
      </w:r>
      <w:r>
        <w:br w:type="textWrapping"/>
      </w:r>
      <w:r>
        <w:rPr>
          <w:rStyle w:val="VerbatimChar"/>
        </w:rPr>
        <w:t xml:space="preserve">## [1] "Llh: -2.28484761352720E+03; Pars: -1.825945E+00,  1.927464E-02,  1.651174E+00,  7.170149E-02"</w:t>
      </w:r>
      <w:r>
        <w:br w:type="textWrapping"/>
      </w:r>
      <w:r>
        <w:rPr>
          <w:rStyle w:val="VerbatimChar"/>
        </w:rPr>
        <w:t xml:space="preserve">## [1] "Llh: -2.28460613428747E+03; Pars: -1.830675E+00,  2.395000E-02,  1.660515E+00,  5.720677E-02"</w:t>
      </w:r>
      <w:r>
        <w:br w:type="textWrapping"/>
      </w:r>
      <w:r>
        <w:rPr>
          <w:rStyle w:val="VerbatimChar"/>
        </w:rPr>
        <w:t xml:space="preserve">## [1] "Llh: -2.28442196926539E+03; Pars: -1.848662E+00,  2.676763E-02,  1.662697E+00,  4.821504E-02"</w:t>
      </w:r>
      <w:r>
        <w:br w:type="textWrapping"/>
      </w:r>
      <w:r>
        <w:rPr>
          <w:rStyle w:val="VerbatimChar"/>
        </w:rPr>
        <w:t xml:space="preserve">## [1] "Llh: -2.28443631310132E+03; Pars: -1.893006E+00,  7.924711E-03,  1.647228E+00,  7.587894E-02"</w:t>
      </w:r>
      <w:r>
        <w:br w:type="textWrapping"/>
      </w:r>
      <w:r>
        <w:rPr>
          <w:rStyle w:val="VerbatimChar"/>
        </w:rPr>
        <w:t xml:space="preserve">## [1] "Llh: -2.28453718936143E+03; Pars: -1.861857E+00,  1.389750E-02,  1.652209E+00,  7.034680E-02"</w:t>
      </w:r>
      <w:r>
        <w:br w:type="textWrapping"/>
      </w:r>
      <w:r>
        <w:rPr>
          <w:rStyle w:val="VerbatimChar"/>
        </w:rPr>
        <w:t xml:space="preserve">## [1] "Llh: -2.28420789655114E+03; Pars: -1.904047E+00,  2.494027E-02,  1.645172E+00,  6.379462E-02"</w:t>
      </w:r>
      <w:r>
        <w:br w:type="textWrapping"/>
      </w:r>
      <w:r>
        <w:rPr>
          <w:rStyle w:val="VerbatimChar"/>
        </w:rPr>
        <w:t xml:space="preserve">## [1] "Llh: -2.28398542147887E+03; Pars: -1.957627E+00,  3.115618E-02,  1.636858E+00,  6.110054E-02"</w:t>
      </w:r>
      <w:r>
        <w:br w:type="textWrapping"/>
      </w:r>
      <w:r>
        <w:rPr>
          <w:rStyle w:val="VerbatimChar"/>
        </w:rPr>
        <w:t xml:space="preserve">## [1] "Llh: -2.28419701183671E+03; Pars: -1.903296E+00,  2.735034E-02,  1.665540E+00,  4.671386E-02"</w:t>
      </w:r>
      <w:r>
        <w:br w:type="textWrapping"/>
      </w:r>
      <w:r>
        <w:rPr>
          <w:rStyle w:val="VerbatimChar"/>
        </w:rPr>
        <w:t xml:space="preserve">## [1] "Llh: -2.28422673315167E+03; Pars: -1.890695E+00,  2.479217E-02,  1.659123E+00,  5.450436E-02"</w:t>
      </w:r>
      <w:r>
        <w:br w:type="textWrapping"/>
      </w:r>
      <w:r>
        <w:rPr>
          <w:rStyle w:val="VerbatimChar"/>
        </w:rPr>
        <w:t xml:space="preserve">## [1] "Llh: -2.28397323802378E+03; Pars: -1.987603E+00,  2.351197E-02,  1.641858E+00,  5.196922E-02"</w:t>
      </w:r>
      <w:r>
        <w:br w:type="textWrapping"/>
      </w:r>
      <w:r>
        <w:rPr>
          <w:rStyle w:val="VerbatimChar"/>
        </w:rPr>
        <w:t xml:space="preserve">## [1] "Llh: -2.28398603569033E+03; Pars: -2.083954E+00,  2.372423E-02,  1.630751E+00,  4.596135E-02"</w:t>
      </w:r>
      <w:r>
        <w:br w:type="textWrapping"/>
      </w:r>
      <w:r>
        <w:rPr>
          <w:rStyle w:val="VerbatimChar"/>
        </w:rPr>
        <w:t xml:space="preserve">## [1] "Llh: -2.28393519166592E+03; Pars: -1.953493E+00,  4.646835E-02,  1.656165E+00,  2.812039E-02"</w:t>
      </w:r>
      <w:r>
        <w:br w:type="textWrapping"/>
      </w:r>
      <w:r>
        <w:rPr>
          <w:rStyle w:val="VerbatimChar"/>
        </w:rPr>
        <w:t xml:space="preserve">## [1] "Llh: -2.28398452966283E+03; Pars: -1.985256E+00,  6.574017E-02,  1.660652E+00,  4.241116E-03"</w:t>
      </w:r>
      <w:r>
        <w:br w:type="textWrapping"/>
      </w:r>
      <w:r>
        <w:rPr>
          <w:rStyle w:val="VerbatimChar"/>
        </w:rPr>
        <w:t xml:space="preserve">## [1] "Llh: -2.28392564003358E+03; Pars: -2.063478E+00,  3.747579E-02,  1.637531E+00,  4.573697E-02"</w:t>
      </w:r>
      <w:r>
        <w:br w:type="textWrapping"/>
      </w:r>
      <w:r>
        <w:rPr>
          <w:rStyle w:val="VerbatimChar"/>
        </w:rPr>
        <w:t xml:space="preserve">## [1] "Llh: -2.28420259552038E+03; Pars: -2.190488E+00,  4.282987E-02,  1.625092E+00,  4.449793E-02"</w:t>
      </w:r>
      <w:r>
        <w:br w:type="textWrapping"/>
      </w:r>
      <w:r>
        <w:rPr>
          <w:rStyle w:val="VerbatimChar"/>
        </w:rPr>
        <w:t xml:space="preserve">## [1] "Llh: -2.28377040540476E+03; Pars: -2.084132E+00,  4.195581E-02,  1.620933E+00,  4.674970E-02"</w:t>
      </w:r>
      <w:r>
        <w:br w:type="textWrapping"/>
      </w:r>
      <w:r>
        <w:rPr>
          <w:rStyle w:val="VerbatimChar"/>
        </w:rPr>
        <w:t xml:space="preserve">## [1] "Llh: -2.28383488332023E+03; Pars: -2.187704E+00,  4.925854E-02,  1.599079E+00,  4.676762E-02"</w:t>
      </w:r>
      <w:r>
        <w:br w:type="textWrapping"/>
      </w:r>
      <w:r>
        <w:rPr>
          <w:rStyle w:val="VerbatimChar"/>
        </w:rPr>
        <w:t xml:space="preserve">## [1] "Llh: -2.28404168706949E+03; Pars: -2.088075E+00,  4.354978E-02,  1.641291E+00,  2.518760E-02"</w:t>
      </w:r>
      <w:r>
        <w:br w:type="textWrapping"/>
      </w:r>
      <w:r>
        <w:rPr>
          <w:rStyle w:val="VerbatimChar"/>
        </w:rPr>
        <w:t xml:space="preserve">## [1] "Llh: -2.28387929776911E+03; Pars: -1.988694E+00,  3.425458E-02,  1.637965E+00,  5.212230E-02"</w:t>
      </w:r>
      <w:r>
        <w:br w:type="textWrapping"/>
      </w:r>
      <w:r>
        <w:rPr>
          <w:rStyle w:val="VerbatimChar"/>
        </w:rPr>
        <w:t xml:space="preserve">## [1] "Llh: -2.28381286280220E+03; Pars: -2.055633E+00,  5.656529E-02,  1.634353E+00,  3.439546E-02"</w:t>
      </w:r>
      <w:r>
        <w:br w:type="textWrapping"/>
      </w:r>
      <w:r>
        <w:rPr>
          <w:rStyle w:val="VerbatimChar"/>
        </w:rPr>
        <w:t xml:space="preserve">## [1] "Llh: -2.28381008769532E+03; Pars: -2.038198E+00,  4.830196E-02,  1.636226E+00,  3.878890E-02"</w:t>
      </w:r>
      <w:r>
        <w:br w:type="textWrapping"/>
      </w:r>
      <w:r>
        <w:rPr>
          <w:rStyle w:val="VerbatimChar"/>
        </w:rPr>
        <w:t xml:space="preserve">## [1] "Llh: -2.28391610612799E+03; Pars: -2.140930E+00,  3.452572E-02,  1.610452E+00,  6.357854E-02"</w:t>
      </w:r>
      <w:r>
        <w:br w:type="textWrapping"/>
      </w:r>
      <w:r>
        <w:rPr>
          <w:rStyle w:val="VerbatimChar"/>
        </w:rPr>
        <w:t xml:space="preserve">## [1] "Llh: -2.28384120776786E+03; Pars: -2.090871E+00,  3.751138E-02,  1.621760E+00,  5.471401E-02"</w:t>
      </w:r>
      <w:r>
        <w:br w:type="textWrapping"/>
      </w:r>
      <w:r>
        <w:rPr>
          <w:rStyle w:val="VerbatimChar"/>
        </w:rPr>
        <w:t xml:space="preserve">## [1] "Llh: -2.28377339565783E+03; Pars: -2.036026E+00,  4.353607E-02,  1.620915E+00,  5.045049E-02"</w:t>
      </w:r>
      <w:r>
        <w:br w:type="textWrapping"/>
      </w:r>
      <w:r>
        <w:rPr>
          <w:rStyle w:val="VerbatimChar"/>
        </w:rPr>
        <w:t xml:space="preserve">## [1] "Llh: -2.28377720170135E+03; Pars: -2.042822E+00,  4.202100E-02,  1.625053E+00,  4.927211E-02"</w:t>
      </w:r>
      <w:r>
        <w:br w:type="textWrapping"/>
      </w:r>
      <w:r>
        <w:rPr>
          <w:rStyle w:val="VerbatimChar"/>
        </w:rPr>
        <w:t xml:space="preserve">## [1] "Llh: -2.28380551943903E+03; Pars: -2.140752E+00,  5.139803E-02,  1.612029E+00,  4.322924E-02"</w:t>
      </w:r>
      <w:r>
        <w:br w:type="textWrapping"/>
      </w:r>
      <w:r>
        <w:rPr>
          <w:rStyle w:val="VerbatimChar"/>
        </w:rPr>
        <w:t xml:space="preserve">## [1] "Llh: -2.28377806178306E+03; Pars: -2.100675E+00,  4.711216E-02,  1.618474E+00,  4.545251E-02"</w:t>
      </w:r>
      <w:r>
        <w:br w:type="textWrapping"/>
      </w:r>
      <w:r>
        <w:rPr>
          <w:rStyle w:val="VerbatimChar"/>
        </w:rPr>
        <w:t xml:space="preserve">## [1] "Llh: -2.28371714785263E+03; Pars: -2.038538E+00,  5.294163E-02,  1.626487E+00,  3.600679E-02"</w:t>
      </w:r>
      <w:r>
        <w:br w:type="textWrapping"/>
      </w:r>
      <w:r>
        <w:rPr>
          <w:rStyle w:val="VerbatimChar"/>
        </w:rPr>
        <w:t xml:space="preserve">## [1] "Llh: -2.28369943741032E+03; Pars: -2.013321E+00,  6.065675E-02,  1.628855E+00,  2.665319E-02"</w:t>
      </w:r>
      <w:r>
        <w:br w:type="textWrapping"/>
      </w:r>
      <w:r>
        <w:rPr>
          <w:rStyle w:val="VerbatimChar"/>
        </w:rPr>
        <w:t xml:space="preserve">## [1] "Llh: -2.28371578805062E+03; Pars: -2.078076E+00,  4.832843E-02,  1.608472E+00,  4.586404E-02"</w:t>
      </w:r>
      <w:r>
        <w:br w:type="textWrapping"/>
      </w:r>
      <w:r>
        <w:rPr>
          <w:rStyle w:val="VerbatimChar"/>
        </w:rPr>
        <w:t xml:space="preserve">## [1] "Llh: -2.28371559290197E+03; Pars: -2.067965E+00,  4.832182E-02,  1.615366E+00,  4.409526E-02"</w:t>
      </w:r>
      <w:r>
        <w:br w:type="textWrapping"/>
      </w:r>
      <w:r>
        <w:rPr>
          <w:rStyle w:val="VerbatimChar"/>
        </w:rPr>
        <w:t xml:space="preserve">## [1] "Llh: -2.28374457803876E+03; Pars: -2.001658E+00,  5.012306E-02,  1.624551E+00,  3.852181E-02"</w:t>
      </w:r>
      <w:r>
        <w:br w:type="textWrapping"/>
      </w:r>
      <w:r>
        <w:rPr>
          <w:rStyle w:val="VerbatimChar"/>
        </w:rPr>
        <w:t xml:space="preserve">## [1] "Llh: -2.28372309308779E+03; Pars: -2.025544E+00,  4.937033E-02,  1.623030E+00,  4.025448E-02"</w:t>
      </w:r>
      <w:r>
        <w:br w:type="textWrapping"/>
      </w:r>
      <w:r>
        <w:rPr>
          <w:rStyle w:val="VerbatimChar"/>
        </w:rPr>
        <w:t xml:space="preserve">## [1] "Llh: -2.28367496326422E+03; Pars: -2.058765E+00,  5.661628E-02,  1.623163E+00,  2.842582E-02"</w:t>
      </w:r>
      <w:r>
        <w:br w:type="textWrapping"/>
      </w:r>
      <w:r>
        <w:rPr>
          <w:rStyle w:val="VerbatimChar"/>
        </w:rPr>
        <w:t xml:space="preserve">## [1] "Llh: -2.28366735337093E+03; Pars: -2.070321E+00,  6.315639E-02,  1.624288E+00,  1.741349E-02"</w:t>
      </w:r>
      <w:r>
        <w:br w:type="textWrapping"/>
      </w:r>
      <w:r>
        <w:rPr>
          <w:rStyle w:val="VerbatimChar"/>
        </w:rPr>
        <w:t xml:space="preserve">## [1] "Llh: -2.28368119859913E+03; Pars: -2.005319E+00,  6.879684E-02,  1.624825E+00,  1.745851E-02"</w:t>
      </w:r>
      <w:r>
        <w:br w:type="textWrapping"/>
      </w:r>
      <w:r>
        <w:rPr>
          <w:rStyle w:val="VerbatimChar"/>
        </w:rPr>
        <w:t xml:space="preserve">## [1] "Llh: -2.28367016843437E+03; Pars: -2.024468E+00,  6.208658E-02,  1.623851E+00,  2.478131E-02"</w:t>
      </w:r>
      <w:r>
        <w:br w:type="textWrapping"/>
      </w:r>
      <w:r>
        <w:rPr>
          <w:rStyle w:val="VerbatimChar"/>
        </w:rPr>
        <w:t xml:space="preserve">## [1] "Llh: -2.28365286997196E+03; Pars: -2.062194E+00,  6.774044E-02,  1.623135E+00,  1.621714E-02"</w:t>
      </w:r>
      <w:r>
        <w:br w:type="textWrapping"/>
      </w:r>
      <w:r>
        <w:rPr>
          <w:rStyle w:val="VerbatimChar"/>
        </w:rPr>
        <w:t xml:space="preserve">## [1] "Llh: -2.28367048922082E+03; Pars: -2.081008E+00,  7.692549E-02,  1.623188E+00,  4.198465E-03"</w:t>
      </w:r>
      <w:r>
        <w:br w:type="textWrapping"/>
      </w:r>
      <w:r>
        <w:rPr>
          <w:rStyle w:val="VerbatimChar"/>
        </w:rPr>
        <w:t xml:space="preserve">## [1] "Llh: -2.28369762730088E+03; Pars: -2.017243E+00,  7.849826E-02,  1.634754E+00, -1.562696E-03"</w:t>
      </w:r>
      <w:r>
        <w:br w:type="textWrapping"/>
      </w:r>
      <w:r>
        <w:rPr>
          <w:rStyle w:val="VerbatimChar"/>
        </w:rPr>
        <w:t xml:space="preserve">## [1] "Llh: -2.28366739754887E+03; Pars: -2.029693E+00,  7.095415E-02,  1.629885E+00,  9.851793E-03"</w:t>
      </w:r>
      <w:r>
        <w:br w:type="textWrapping"/>
      </w:r>
      <w:r>
        <w:rPr>
          <w:rStyle w:val="VerbatimChar"/>
        </w:rPr>
        <w:t xml:space="preserve">## [1] "Llh: -2.28364974451869E+03; Pars: -2.080725E+00,  7.131203E-02,  1.621728E+00,  7.478678E-03"</w:t>
      </w:r>
      <w:r>
        <w:br w:type="textWrapping"/>
      </w:r>
      <w:r>
        <w:rPr>
          <w:rStyle w:val="VerbatimChar"/>
        </w:rPr>
        <w:t xml:space="preserve">## [1] "Llh: -2.28368541921084E+03; Pars: -2.116090E+00,  7.663967E-02,  1.618176E+00, -2.108576E-03"</w:t>
      </w:r>
      <w:r>
        <w:br w:type="textWrapping"/>
      </w:r>
      <w:r>
        <w:rPr>
          <w:rStyle w:val="VerbatimChar"/>
        </w:rPr>
        <w:t xml:space="preserve">## [1] "Llh: -2.28372732891788E+03; Pars: -2.097923E+00,  7.449492E-02,  1.625662E+00,  6.992436E-04"</w:t>
      </w:r>
      <w:r>
        <w:br w:type="textWrapping"/>
      </w:r>
      <w:r>
        <w:rPr>
          <w:rStyle w:val="VerbatimChar"/>
        </w:rPr>
        <w:t xml:space="preserve">## [1] "Llh: -2.28365062230705E+03; Pars: -2.042358E+00,  6.518867E-02,  1.624304E+00,  1.876079E-02"</w:t>
      </w:r>
      <w:r>
        <w:br w:type="textWrapping"/>
      </w:r>
      <w:r>
        <w:rPr>
          <w:rStyle w:val="VerbatimChar"/>
        </w:rPr>
        <w:t xml:space="preserve">## [1] "Llh: -2.28365537104038E+03; Pars: -2.099050E+00,  6.274461E-02,  1.616868E+00,  2.008326E-02"</w:t>
      </w:r>
      <w:r>
        <w:br w:type="textWrapping"/>
      </w:r>
      <w:r>
        <w:rPr>
          <w:rStyle w:val="VerbatimChar"/>
        </w:rPr>
        <w:t xml:space="preserve">## [1] "Llh: -2.28364971771095E+03; Pars: -2.081284E+00,  6.479699E-02,  1.620112E+00,  1.752539E-02"</w:t>
      </w:r>
      <w:r>
        <w:br w:type="textWrapping"/>
      </w:r>
      <w:r>
        <w:rPr>
          <w:rStyle w:val="VerbatimChar"/>
        </w:rPr>
        <w:t xml:space="preserve">## [1] "Llh: -2.28363339856909E+03; Pars: -2.062732E+00,  7.136267E-02,  1.620352E+00,  1.257751E-02"</w:t>
      </w:r>
      <w:r>
        <w:br w:type="textWrapping"/>
      </w:r>
      <w:r>
        <w:rPr>
          <w:rStyle w:val="VerbatimChar"/>
        </w:rPr>
        <w:t xml:space="preserve">## [1] "Llh: -2.28363032567220E+03; Pars: -2.058958E+00,  7.546581E-02,  1.618388E+00,  1.015951E-02"</w:t>
      </w:r>
      <w:r>
        <w:br w:type="textWrapping"/>
      </w:r>
      <w:r>
        <w:rPr>
          <w:rStyle w:val="VerbatimChar"/>
        </w:rPr>
        <w:t xml:space="preserve">## [1] "Llh: -2.28362257587057E+03; Pars: -2.069231E+00,  7.064132E-02,  1.619130E+00,  1.074505E-02"</w:t>
      </w:r>
      <w:r>
        <w:br w:type="textWrapping"/>
      </w:r>
      <w:r>
        <w:rPr>
          <w:rStyle w:val="VerbatimChar"/>
        </w:rPr>
        <w:t xml:space="preserve">## [1] "Llh: -2.28361072497602E+03; Pars: -2.072767E+00,  7.209176E-02,  1.617131E+00,  8.009005E-03"</w:t>
      </w:r>
      <w:r>
        <w:br w:type="textWrapping"/>
      </w:r>
      <w:r>
        <w:rPr>
          <w:rStyle w:val="VerbatimChar"/>
        </w:rPr>
        <w:t xml:space="preserve">## [1] "Llh: -2.28363132222343E+03; Pars: -2.105357E+00,  7.664463E-02,  1.614390E+00,  2.825504E-03"</w:t>
      </w:r>
      <w:r>
        <w:br w:type="textWrapping"/>
      </w:r>
      <w:r>
        <w:rPr>
          <w:rStyle w:val="VerbatimChar"/>
        </w:rPr>
        <w:t xml:space="preserve">## [1] "Llh: -2.28362669536542E+03; Pars: -2.089259E+00,  7.378064E-02,  1.616862E+00,  6.809326E-03"</w:t>
      </w:r>
      <w:r>
        <w:br w:type="textWrapping"/>
      </w:r>
      <w:r>
        <w:rPr>
          <w:rStyle w:val="VerbatimChar"/>
        </w:rPr>
        <w:t xml:space="preserve">## [1] "Llh: -2.28361631434330E+03; Pars: -2.070317E+00,  7.175557E-02,  1.614526E+00,  1.377294E-02"</w:t>
      </w:r>
      <w:r>
        <w:br w:type="textWrapping"/>
      </w:r>
      <w:r>
        <w:rPr>
          <w:rStyle w:val="VerbatimChar"/>
        </w:rPr>
        <w:t xml:space="preserve">## [1] "Llh: -2.28361772592796E+03; Pars: -2.072909E+00,  7.164469E-02,  1.616324E+00,  1.219937E-02"</w:t>
      </w:r>
      <w:r>
        <w:br w:type="textWrapping"/>
      </w:r>
      <w:r>
        <w:rPr>
          <w:rStyle w:val="VerbatimChar"/>
        </w:rPr>
        <w:t xml:space="preserve">## [1] "Llh: -2.28361419756619E+03; Pars: -2.064324E+00,  8.174990E-02,  1.613347E+00,  1.850002E-03"</w:t>
      </w:r>
      <w:r>
        <w:br w:type="textWrapping"/>
      </w:r>
      <w:r>
        <w:rPr>
          <w:rStyle w:val="VerbatimChar"/>
        </w:rPr>
        <w:t xml:space="preserve">## [1] "Llh: -2.28361154419899E+03; Pars: -2.068539E+00,  7.751167E-02,  1.615036E+00,  5.768849E-03"</w:t>
      </w:r>
      <w:r>
        <w:br w:type="textWrapping"/>
      </w:r>
      <w:r>
        <w:rPr>
          <w:rStyle w:val="VerbatimChar"/>
        </w:rPr>
        <w:t xml:space="preserve">## [1] "Llh: -2.28360447011362E+03; Pars: -2.091669E+00,  7.210401E-02,  1.613393E+00,  7.020545E-03"</w:t>
      </w:r>
      <w:r>
        <w:br w:type="textWrapping"/>
      </w:r>
      <w:r>
        <w:rPr>
          <w:rStyle w:val="VerbatimChar"/>
        </w:rPr>
        <w:t xml:space="preserve">## [1] "Llh: -2.28360713430690E+03; Pars: -2.108401E+00,  7.042310E-02,  1.610901E+00,  5.451060E-03"</w:t>
      </w:r>
      <w:r>
        <w:br w:type="textWrapping"/>
      </w:r>
      <w:r>
        <w:rPr>
          <w:rStyle w:val="VerbatimChar"/>
        </w:rPr>
        <w:t xml:space="preserve">## [1] "Llh: -2.28360409010642E+03; Pars: -2.062474E+00,  7.295086E-02,  1.613182E+00,  1.047634E-02"</w:t>
      </w:r>
      <w:r>
        <w:br w:type="textWrapping"/>
      </w:r>
      <w:r>
        <w:rPr>
          <w:rStyle w:val="VerbatimChar"/>
        </w:rPr>
        <w:t xml:space="preserve">## [1] "Llh: -2.28361751565191E+03; Pars: -2.049329E+00,  7.253598E-02,  1.611344E+00,  1.230985E-02"</w:t>
      </w:r>
      <w:r>
        <w:br w:type="textWrapping"/>
      </w:r>
      <w:r>
        <w:rPr>
          <w:rStyle w:val="VerbatimChar"/>
        </w:rPr>
        <w:t xml:space="preserve">## [1] "Llh: -2.28359990702107E+03; Pars: -2.077308E+00,  7.557357E-02,  1.614843E+00,  1.864432E-03"</w:t>
      </w:r>
      <w:r>
        <w:br w:type="textWrapping"/>
      </w:r>
      <w:r>
        <w:rPr>
          <w:rStyle w:val="VerbatimChar"/>
        </w:rPr>
        <w:t xml:space="preserve">## [1] "Llh: -2.28360564677917E+03; Pars: -2.080821E+00,  7.748258E-02,  1.615002E+00, -4.089822E-03"</w:t>
      </w:r>
      <w:r>
        <w:br w:type="textWrapping"/>
      </w:r>
      <w:r>
        <w:rPr>
          <w:rStyle w:val="VerbatimChar"/>
        </w:rPr>
        <w:t xml:space="preserve">## [1] "Llh: -2.28360025997585E+03; Pars: -2.083519E+00,  6.884843E-02,  1.614237E+00,  7.916314E-03"</w:t>
      </w:r>
      <w:r>
        <w:br w:type="textWrapping"/>
      </w:r>
      <w:r>
        <w:rPr>
          <w:rStyle w:val="VerbatimChar"/>
        </w:rPr>
        <w:t xml:space="preserve">## [1] "Llh: -2.28359916046492E+03; Pars: -2.079755E+00,  7.101424E-02,  1.614437E+00,  7.379448E-03"</w:t>
      </w:r>
      <w:r>
        <w:br w:type="textWrapping"/>
      </w:r>
      <w:r>
        <w:rPr>
          <w:rStyle w:val="VerbatimChar"/>
        </w:rPr>
        <w:t xml:space="preserve">## [1] "Llh: -2.28358802483951E+03; Pars: -2.082759E+00,  7.372959E-02,  1.610802E+00,  5.361379E-03"</w:t>
      </w:r>
      <w:r>
        <w:br w:type="textWrapping"/>
      </w:r>
      <w:r>
        <w:rPr>
          <w:rStyle w:val="VerbatimChar"/>
        </w:rPr>
        <w:t xml:space="preserve">## [1] "Llh: -2.28358135563605E+03; Pars: -2.087790E+00,  7.454850E-02,  1.607646E+00,  4.037566E-03"</w:t>
      </w:r>
      <w:r>
        <w:br w:type="textWrapping"/>
      </w:r>
      <w:r>
        <w:rPr>
          <w:rStyle w:val="VerbatimChar"/>
        </w:rPr>
        <w:t xml:space="preserve">## [1] "Llh: -2.28359289145757E+03; Pars: -2.062119E+00,  7.493958E-02,  1.611656E+00,  4.858350E-03"</w:t>
      </w:r>
      <w:r>
        <w:br w:type="textWrapping"/>
      </w:r>
      <w:r>
        <w:rPr>
          <w:rStyle w:val="VerbatimChar"/>
        </w:rPr>
        <w:t xml:space="preserve">## [1] "Llh: -2.28359083752724E+03; Pars: -2.069431E+00,  7.423069E-02,  1.612090E+00,  5.398899E-03"</w:t>
      </w:r>
      <w:r>
        <w:br w:type="textWrapping"/>
      </w:r>
      <w:r>
        <w:rPr>
          <w:rStyle w:val="VerbatimChar"/>
        </w:rPr>
        <w:t xml:space="preserve">## [1] "Llh: -2.28359638951311E+03; Pars: -2.094872E+00,  7.473264E-02,  1.611322E+00, -1.136171E-03"</w:t>
      </w:r>
      <w:r>
        <w:br w:type="textWrapping"/>
      </w:r>
      <w:r>
        <w:rPr>
          <w:rStyle w:val="VerbatimChar"/>
        </w:rPr>
        <w:t xml:space="preserve">## [1] "Llh: -2.28359096102351E+03; Pars: -2.086681E+00,  7.428719E-02,  1.611787E+00,  1.766957E-03"</w:t>
      </w:r>
      <w:r>
        <w:br w:type="textWrapping"/>
      </w:r>
      <w:r>
        <w:rPr>
          <w:rStyle w:val="VerbatimChar"/>
        </w:rPr>
        <w:t xml:space="preserve">## [1] "Llh: -2.28358156943606E+03; Pars: -2.084482E+00,  7.146674E-02,  1.608140E+00,  7.427003E-03"</w:t>
      </w:r>
      <w:r>
        <w:br w:type="textWrapping"/>
      </w:r>
      <w:r>
        <w:rPr>
          <w:rStyle w:val="VerbatimChar"/>
        </w:rPr>
        <w:t xml:space="preserve">## [1] "Llh: -2.28358425182447E+03; Pars: -2.082684E+00,  7.249345E-02,  1.609813E+00,  6.036361E-03"</w:t>
      </w:r>
      <w:r>
        <w:br w:type="textWrapping"/>
      </w:r>
      <w:r>
        <w:rPr>
          <w:rStyle w:val="VerbatimChar"/>
        </w:rPr>
        <w:t xml:space="preserve">## [1] "Llh: -2.28358017120586E+03; Pars: -2.084391E+00,  7.625232E-02,  1.605405E+00,  1.935765E-03"</w:t>
      </w:r>
      <w:r>
        <w:br w:type="textWrapping"/>
      </w:r>
      <w:r>
        <w:rPr>
          <w:rStyle w:val="VerbatimChar"/>
        </w:rPr>
        <w:t xml:space="preserve">## [1] "Llh: -2.28358663987995E+03; Pars: -2.086717E+00,  7.887136E-02,  1.600908E+00, -7.860764E-04"</w:t>
      </w:r>
      <w:r>
        <w:br w:type="textWrapping"/>
      </w:r>
      <w:r>
        <w:rPr>
          <w:rStyle w:val="VerbatimChar"/>
        </w:rPr>
        <w:t xml:space="preserve">## [1] "Llh: -2.28358945364556E+03; Pars: -2.076344E+00,  7.396193E-02,  1.604858E+00,  7.632660E-03"</w:t>
      </w:r>
      <w:r>
        <w:br w:type="textWrapping"/>
      </w:r>
      <w:r>
        <w:rPr>
          <w:rStyle w:val="VerbatimChar"/>
        </w:rPr>
        <w:t xml:space="preserve">## [1] "Llh: -2.28358381592049E+03; Pars: -2.078919E+00,  7.404325E-02,  1.606587E+00,  6.166234E-03"</w:t>
      </w:r>
      <w:r>
        <w:br w:type="textWrapping"/>
      </w:r>
      <w:r>
        <w:rPr>
          <w:rStyle w:val="VerbatimChar"/>
        </w:rPr>
        <w:t xml:space="preserve">## [1] "Llh: -2.28357657754565E+03; Pars: -2.098546E+00,  7.392471E-02,  1.601815E+00,  4.384386E-03"</w:t>
      </w:r>
      <w:r>
        <w:br w:type="textWrapping"/>
      </w:r>
      <w:r>
        <w:rPr>
          <w:rStyle w:val="VerbatimChar"/>
        </w:rPr>
        <w:t xml:space="preserve">## [1] "Llh: -2.28357884855625E+03; Pars: -2.113400E+00,  7.377173E-02,  1.596702E+00,  3.877129E-03"</w:t>
      </w:r>
      <w:r>
        <w:br w:type="textWrapping"/>
      </w:r>
      <w:r>
        <w:rPr>
          <w:rStyle w:val="VerbatimChar"/>
        </w:rPr>
        <w:t xml:space="preserve">## [1] "Llh: -2.28357727402753E+03; Pars: -2.098745E+00,  7.405289E-02,  1.604913E+00,  2.726126E-03"</w:t>
      </w:r>
      <w:r>
        <w:br w:type="textWrapping"/>
      </w:r>
      <w:r>
        <w:rPr>
          <w:rStyle w:val="VerbatimChar"/>
        </w:rPr>
        <w:t xml:space="preserve">## [1] "Llh: -2.28357745427280E+03; Pars: -2.093755E+00,  7.405048E-02,  1.605331E+00,  3.586153E-03"</w:t>
      </w:r>
      <w:r>
        <w:br w:type="textWrapping"/>
      </w:r>
      <w:r>
        <w:rPr>
          <w:rStyle w:val="VerbatimChar"/>
        </w:rPr>
        <w:t xml:space="preserve">## [1] "Llh: -2.28357844588849E+03; Pars: -2.100274E+00,  7.792248E-02,  1.601753E+00, -8.850817E-04"</w:t>
      </w:r>
      <w:r>
        <w:br w:type="textWrapping"/>
      </w:r>
      <w:r>
        <w:rPr>
          <w:rStyle w:val="VerbatimChar"/>
        </w:rPr>
        <w:t xml:space="preserve">## [1] "Llh: -2.28357743195470E+03; Pars: -2.096305E+00,  7.630854E-02,  1.603347E+00,  1.192940E-03"</w:t>
      </w:r>
      <w:r>
        <w:br w:type="textWrapping"/>
      </w:r>
      <w:r>
        <w:rPr>
          <w:rStyle w:val="VerbatimChar"/>
        </w:rPr>
        <w:t xml:space="preserve">## [1] "Llh: -2.28357702829694E+03; Pars: -2.101213E+00,  7.572073E-02,  1.600101E+00,  1.082042E-03"</w:t>
      </w:r>
      <w:r>
        <w:br w:type="textWrapping"/>
      </w:r>
      <w:r>
        <w:rPr>
          <w:rStyle w:val="VerbatimChar"/>
        </w:rPr>
        <w:t xml:space="preserve">## [1] "Llh: -2.28357643297624E+03; Pars: -2.097842E+00,  7.542767E-02,  1.601984E+00,  1.820923E-03"</w:t>
      </w:r>
      <w:r>
        <w:br w:type="textWrapping"/>
      </w:r>
      <w:r>
        <w:rPr>
          <w:rStyle w:val="VerbatimChar"/>
        </w:rPr>
        <w:t xml:space="preserve">## [1] "Llh: -2.28357607464434E+03; Pars: -2.111494E+00,  7.360459E-02,  1.600627E+00,  3.126422E-03"</w:t>
      </w:r>
      <w:r>
        <w:br w:type="textWrapping"/>
      </w:r>
      <w:r>
        <w:rPr>
          <w:rStyle w:val="VerbatimChar"/>
        </w:rPr>
        <w:t xml:space="preserve">## [1] "Llh: -2.28357954179326E+03; Pars: -2.125299E+00,  7.228072E-02,  1.598243E+00,  3.721751E-03"</w:t>
      </w:r>
      <w:r>
        <w:br w:type="textWrapping"/>
      </w:r>
      <w:r>
        <w:rPr>
          <w:rStyle w:val="VerbatimChar"/>
        </w:rPr>
        <w:t xml:space="preserve">## [1] "Llh: -2.28357529786474E+03; Pars: -2.107006E+00,  7.219639E-02,  1.601321E+00,  4.835989E-03"</w:t>
      </w:r>
      <w:r>
        <w:br w:type="textWrapping"/>
      </w:r>
      <w:r>
        <w:rPr>
          <w:rStyle w:val="VerbatimChar"/>
        </w:rPr>
        <w:t xml:space="preserve">## [1] "Llh: -2.28357619508448E+03; Pars: -2.112396E+00,  7.014032E-02,  1.600309E+00,  6.657513E-03"</w:t>
      </w:r>
      <w:r>
        <w:br w:type="textWrapping"/>
      </w:r>
      <w:r>
        <w:rPr>
          <w:rStyle w:val="VerbatimChar"/>
        </w:rPr>
        <w:t xml:space="preserve">## [1] "Llh: -2.28357778366908E+03; Pars: -2.108691E+00,  7.352379E-02,  1.597969E+00,  4.357733E-03"</w:t>
      </w:r>
      <w:r>
        <w:br w:type="textWrapping"/>
      </w:r>
      <w:r>
        <w:rPr>
          <w:rStyle w:val="VerbatimChar"/>
        </w:rPr>
        <w:t xml:space="preserve">## [1] "Llh: -2.28357587370599E+03; Pars: -2.101224E+00,  7.392062E-02,  1.603174E+00,  3.134028E-03"</w:t>
      </w:r>
      <w:r>
        <w:br w:type="textWrapping"/>
      </w:r>
      <w:r>
        <w:rPr>
          <w:rStyle w:val="VerbatimChar"/>
        </w:rPr>
        <w:t xml:space="preserve">## [1] "Llh: -2.28357639191637E+03; Pars: -2.110243E+00,  7.364992E-02,  1.601737E+00,  2.074295E-03"</w:t>
      </w:r>
      <w:r>
        <w:br w:type="textWrapping"/>
      </w:r>
      <w:r>
        <w:rPr>
          <w:rStyle w:val="VerbatimChar"/>
        </w:rPr>
        <w:t xml:space="preserve">## [1] "Llh: -2.28357564308126E+03; Pars: -2.107307E+00,  7.371862E-02,  1.601757E+00,  2.651818E-03"</w:t>
      </w:r>
      <w:r>
        <w:br w:type="textWrapping"/>
      </w:r>
      <w:r>
        <w:rPr>
          <w:rStyle w:val="VerbatimChar"/>
        </w:rPr>
        <w:t xml:space="preserve">## [1] "Llh: -2.28357820720527E+03; Pars: -2.115734E+00,  7.129243E-02,  1.601455E+00,  5.053205E-03"</w:t>
      </w:r>
      <w:r>
        <w:br w:type="textWrapping"/>
      </w:r>
      <w:r>
        <w:rPr>
          <w:rStyle w:val="VerbatimChar"/>
        </w:rPr>
        <w:t xml:space="preserve">## [1] "Llh: -2.28357553296345E+03; Pars: -2.102288E+00,  7.439386E-02,  1.601852E+00,  2.628994E-03"</w:t>
      </w:r>
      <w:r>
        <w:br w:type="textWrapping"/>
      </w:r>
      <w:r>
        <w:rPr>
          <w:rStyle w:val="VerbatimChar"/>
        </w:rPr>
        <w:t xml:space="preserve">## [1] "Llh: -2.28357549584913E+03; Pars: -2.097456E+00,  7.351016E-02,  1.603426E+00,  3.498992E-03"</w:t>
      </w:r>
      <w:r>
        <w:br w:type="textWrapping"/>
      </w:r>
      <w:r>
        <w:rPr>
          <w:rStyle w:val="VerbatimChar"/>
        </w:rPr>
        <w:t xml:space="preserve">## [1] "Llh: -2.28357534223748E+03; Pars: -2.100949E+00,  7.353377E-02,  1.602726E+00,  3.405850E-03"</w:t>
      </w:r>
      <w:r>
        <w:br w:type="textWrapping"/>
      </w:r>
      <w:r>
        <w:rPr>
          <w:rStyle w:val="VerbatimChar"/>
        </w:rPr>
        <w:t xml:space="preserve">## [1] "Llh: -2.28357513021208E+03; Pars: -2.107553E+00,  7.300071E-02,  1.600655E+00,  3.627297E-03"</w:t>
      </w:r>
      <w:r>
        <w:br w:type="textWrapping"/>
      </w:r>
      <w:r>
        <w:rPr>
          <w:rStyle w:val="VerbatimChar"/>
        </w:rPr>
        <w:t xml:space="preserve">## [1] "Llh: -2.28357543003136E+03; Pars: -2.110732E+00,  7.254075E-02,  1.599397E+00,  3.873931E-03"</w:t>
      </w:r>
      <w:r>
        <w:br w:type="textWrapping"/>
      </w:r>
      <w:r>
        <w:rPr>
          <w:rStyle w:val="VerbatimChar"/>
        </w:rPr>
        <w:t xml:space="preserve">## [1] "Llh: -2.28357526806214E+03; Pars: -2.101591E+00,  7.284374E-02,  1.601519E+00,  4.597247E-03"</w:t>
      </w:r>
      <w:r>
        <w:br w:type="textWrapping"/>
      </w:r>
      <w:r>
        <w:rPr>
          <w:rStyle w:val="VerbatimChar"/>
        </w:rPr>
        <w:t xml:space="preserve">## [1] "Llh: -2.28357514321143E+03; Pars: -2.103017E+00,  7.306246E-02,  1.601579E+00,  4.110889E-03"</w:t>
      </w:r>
      <w:r>
        <w:br w:type="textWrapping"/>
      </w:r>
      <w:r>
        <w:rPr>
          <w:rStyle w:val="VerbatimChar"/>
        </w:rPr>
        <w:t xml:space="preserve">## [1] "Llh: -2.28357518883210E+03; Pars: -2.106973E+00,  7.150280E-02,  1.601288E+00,  5.361019E-03"</w:t>
      </w:r>
      <w:r>
        <w:br w:type="textWrapping"/>
      </w:r>
      <w:r>
        <w:rPr>
          <w:rStyle w:val="VerbatimChar"/>
        </w:rPr>
        <w:t xml:space="preserve">## [1] "Llh: -2.28357508214265E+03; Pars: -2.105800E+00,  7.222556E-02,  1.601429E+00,  4.678012E-03"</w:t>
      </w:r>
      <w:r>
        <w:br w:type="textWrapping"/>
      </w:r>
      <w:r>
        <w:rPr>
          <w:rStyle w:val="VerbatimChar"/>
        </w:rPr>
        <w:t xml:space="preserve">## [1] "Llh: -2.28357553904554E+03; Pars: -2.110758E+00,  7.170880E-02,  1.599768E+00,  5.220244E-03"</w:t>
      </w:r>
      <w:r>
        <w:br w:type="textWrapping"/>
      </w:r>
      <w:r>
        <w:rPr>
          <w:rStyle w:val="VerbatimChar"/>
        </w:rPr>
        <w:t xml:space="preserve">## [1] "Llh: -2.28357513236894E+03; Pars: -2.103393E+00,  7.307752E-02,  1.601986E+00,  3.859448E-03"</w:t>
      </w:r>
      <w:r>
        <w:br w:type="textWrapping"/>
      </w:r>
      <w:r>
        <w:rPr>
          <w:rStyle w:val="VerbatimChar"/>
        </w:rPr>
        <w:t xml:space="preserve">## [1] "Llh: -2.28357503823287E+03; Pars: -2.102876E+00,  7.348674E-02,  1.601503E+00,  3.301835E-03"</w:t>
      </w:r>
      <w:r>
        <w:br w:type="textWrapping"/>
      </w:r>
      <w:r>
        <w:rPr>
          <w:rStyle w:val="VerbatimChar"/>
        </w:rPr>
        <w:t xml:space="preserve">## [1] "Llh: -2.28357523874466E+03; Pars: -2.100817E+00,  7.413191E-02,  1.601594E+00,  2.534758E-03"</w:t>
      </w:r>
      <w:r>
        <w:br w:type="textWrapping"/>
      </w:r>
      <w:r>
        <w:rPr>
          <w:rStyle w:val="VerbatimChar"/>
        </w:rPr>
        <w:t xml:space="preserve">## [1] "Llh: -2.28357505072888E+03; Pars: -2.106794E+00,  7.283280E-02,  1.601207E+00,  3.622407E-03"</w:t>
      </w:r>
      <w:r>
        <w:br w:type="textWrapping"/>
      </w:r>
      <w:r>
        <w:rPr>
          <w:rStyle w:val="VerbatimChar"/>
        </w:rPr>
        <w:t xml:space="preserve">## [1] "Llh: -2.28357501945586E+03; Pars: -2.105848E+00,  7.289022E-02,  1.601300E+00,  3.744527E-03"</w:t>
      </w:r>
      <w:r>
        <w:br w:type="textWrapping"/>
      </w:r>
      <w:r>
        <w:rPr>
          <w:rStyle w:val="VerbatimChar"/>
        </w:rPr>
        <w:t xml:space="preserve">## [1] "Llh: -2.28357504844862E+03; Pars: -2.107647E+00,  7.272409E-02,  1.600458E+00,  3.816388E-03"</w:t>
      </w:r>
      <w:r>
        <w:br w:type="textWrapping"/>
      </w:r>
      <w:r>
        <w:rPr>
          <w:rStyle w:val="VerbatimChar"/>
        </w:rPr>
        <w:t xml:space="preserve">## [1] "Llh: -2.28357500822587E+03; Pars: -2.106582E+00,  7.281245E-02,  1.600840E+00,  3.827153E-03"</w:t>
      </w:r>
      <w:r>
        <w:br w:type="textWrapping"/>
      </w:r>
      <w:r>
        <w:rPr>
          <w:rStyle w:val="VerbatimChar"/>
        </w:rPr>
        <w:t xml:space="preserve">## [1] "Llh: -2.28357494663860E+03; Pars: -2.103003E+00,  7.270678E-02,  1.601881E+00,  4.148467E-03"</w:t>
      </w:r>
      <w:r>
        <w:br w:type="textWrapping"/>
      </w:r>
      <w:r>
        <w:rPr>
          <w:rStyle w:val="VerbatimChar"/>
        </w:rPr>
        <w:t xml:space="preserve">## [1] "Llh: -2.28357501474311E+03; Pars: -2.100735E+00,  7.255981E-02,  1.602495E+00,  4.409052E-03"</w:t>
      </w:r>
      <w:r>
        <w:br w:type="textWrapping"/>
      </w:r>
      <w:r>
        <w:rPr>
          <w:rStyle w:val="VerbatimChar"/>
        </w:rPr>
        <w:t xml:space="preserve">## [1] "Llh: -2.28357503765366E+03; Pars: -2.103354E+00,  7.372252E-02,  1.601333E+00,  2.832978E-03"</w:t>
      </w:r>
      <w:r>
        <w:br w:type="textWrapping"/>
      </w:r>
      <w:r>
        <w:rPr>
          <w:rStyle w:val="VerbatimChar"/>
        </w:rPr>
        <w:t xml:space="preserve">## [1] "Llh: -2.28357497407657E+03; Pars: -2.103965E+00,  7.334828E-02,  1.601357E+00,  3.294237E-03"</w:t>
      </w:r>
      <w:r>
        <w:br w:type="textWrapping"/>
      </w:r>
      <w:r>
        <w:rPr>
          <w:rStyle w:val="VerbatimChar"/>
        </w:rPr>
        <w:t xml:space="preserve">## [1] "Llh: -2.28357503118734E+03; Pars: -2.106825E+00,  7.239213E-02,  1.601186E+00,  4.205357E-03"</w:t>
      </w:r>
      <w:r>
        <w:br w:type="textWrapping"/>
      </w:r>
      <w:r>
        <w:rPr>
          <w:rStyle w:val="VerbatimChar"/>
        </w:rPr>
        <w:t xml:space="preserve">## [1] "Llh: -2.28357497336906E+03; Pars: -2.105836E+00,  7.266578E-02,  1.601265E+00,  3.979477E-03"</w:t>
      </w:r>
      <w:r>
        <w:br w:type="textWrapping"/>
      </w:r>
      <w:r>
        <w:rPr>
          <w:rStyle w:val="VerbatimChar"/>
        </w:rPr>
        <w:t xml:space="preserve">## [1] "Llh: -2.28357490046553E+03; Pars: -2.103844E+00,  7.287643E-02,  1.601371E+00,  3.880139E-03"</w:t>
      </w:r>
      <w:r>
        <w:br w:type="textWrapping"/>
      </w:r>
      <w:r>
        <w:rPr>
          <w:rStyle w:val="VerbatimChar"/>
        </w:rPr>
        <w:t xml:space="preserve">## [1] "Llh: -2.28357489156836E+03; Pars: -2.102843E+00,  7.286953E-02,  1.601407E+00,  3.947945E-03"</w:t>
      </w:r>
      <w:r>
        <w:br w:type="textWrapping"/>
      </w:r>
      <w:r>
        <w:rPr>
          <w:rStyle w:val="VerbatimChar"/>
        </w:rPr>
        <w:t xml:space="preserve">## [1] "Llh: -2.28357494491203E+03; Pars: -2.101246E+00,  7.298274E-02,  1.602116E+00,  3.857910E-03"</w:t>
      </w:r>
      <w:r>
        <w:br w:type="textWrapping"/>
      </w:r>
      <w:r>
        <w:rPr>
          <w:rStyle w:val="VerbatimChar"/>
        </w:rPr>
        <w:t xml:space="preserve">## [1] "Llh: -2.28357491320357E+03; Pars: -2.102578E+00,  7.294017E-02,  1.601797E+00,  3.850221E-03"</w:t>
      </w:r>
      <w:r>
        <w:br w:type="textWrapping"/>
      </w:r>
      <w:r>
        <w:rPr>
          <w:rStyle w:val="VerbatimChar"/>
        </w:rPr>
        <w:t xml:space="preserve">## [1] "Llh: -2.28357491475467E+03; Pars: -2.103164E+00,  7.224284E-02,  1.601818E+00,  4.668817E-03"</w:t>
      </w:r>
      <w:r>
        <w:br w:type="textWrapping"/>
      </w:r>
      <w:r>
        <w:rPr>
          <w:rStyle w:val="VerbatimChar"/>
        </w:rPr>
        <w:t xml:space="preserve">## [1] "Llh: -2.28357489855395E+03; Pars: -2.103364E+00,  7.251920E-02,  1.601703E+00,  4.325172E-03"</w:t>
      </w:r>
      <w:r>
        <w:br w:type="textWrapping"/>
      </w:r>
      <w:r>
        <w:rPr>
          <w:rStyle w:val="VerbatimChar"/>
        </w:rPr>
        <w:t xml:space="preserve">## [1] "Llh: -2.28357498927588E+03; Pars: -2.100065E+00,  7.285206E-02,  1.602129E+00,  4.156426E-03"</w:t>
      </w:r>
      <w:r>
        <w:br w:type="textWrapping"/>
      </w:r>
      <w:r>
        <w:rPr>
          <w:rStyle w:val="VerbatimChar"/>
        </w:rPr>
        <w:t xml:space="preserve">## [1] "Llh: -2.28357491544111E+03; Pars: -2.104391E+00,  7.271235E-02,  1.601481E+00,  4.023714E-03"</w:t>
      </w:r>
      <w:r>
        <w:br w:type="textWrapping"/>
      </w:r>
      <w:r>
        <w:rPr>
          <w:rStyle w:val="VerbatimChar"/>
        </w:rPr>
        <w:t xml:space="preserve">## [1] "Llh: -2.28357486650158E+03; Pars: -2.103584E+00,  7.281385E-02,  1.601313E+00,  3.925059E-03"</w:t>
      </w:r>
      <w:r>
        <w:br w:type="textWrapping"/>
      </w:r>
      <w:r>
        <w:rPr>
          <w:rStyle w:val="VerbatimChar"/>
        </w:rPr>
        <w:t xml:space="preserve">## [1] "Llh: -2.28357487576477E+03; Pars: -2.103875E+00,  7.286738E-02,  1.601028E+00,  3.813355E-03"</w:t>
      </w:r>
      <w:r>
        <w:br w:type="textWrapping"/>
      </w:r>
      <w:r>
        <w:rPr>
          <w:rStyle w:val="VerbatimChar"/>
        </w:rPr>
        <w:t xml:space="preserve">## [1] "Llh: -2.28357489437273E+03; Pars: -2.101795E+00,  7.285902E-02,  1.601628E+00,  4.000484E-03"</w:t>
      </w:r>
      <w:r>
        <w:br w:type="textWrapping"/>
      </w:r>
      <w:r>
        <w:rPr>
          <w:rStyle w:val="VerbatimChar"/>
        </w:rPr>
        <w:t xml:space="preserve">## [1] "Llh: -2.28357488069671E+03; Pars: -2.102443E+00,  7.282236E-02,  1.601592E+00,  4.006292E-03"</w:t>
      </w:r>
      <w:r>
        <w:br w:type="textWrapping"/>
      </w:r>
      <w:r>
        <w:rPr>
          <w:rStyle w:val="VerbatimChar"/>
        </w:rPr>
        <w:t xml:space="preserve">## [1] "Llh: -2.28357486623671E+03; Pars: -2.103539E+00,  7.257230E-02,  1.601210E+00,  4.252013E-03"</w:t>
      </w:r>
      <w:r>
        <w:br w:type="textWrapping"/>
      </w:r>
      <w:r>
        <w:rPr>
          <w:rStyle w:val="VerbatimChar"/>
        </w:rPr>
        <w:t xml:space="preserve">## [1] "Llh: -2.28357489141197E+03; Pars: -2.104020E+00,  7.238837E-02,  1.600918E+00,  4.452910E-03"</w:t>
      </w:r>
      <w:r>
        <w:br w:type="textWrapping"/>
      </w:r>
      <w:r>
        <w:rPr>
          <w:rStyle w:val="VerbatimChar"/>
        </w:rPr>
        <w:t xml:space="preserve">## [1] "Llh: -2.28357501430971E+03; Pars: -2.105749E+00,  7.257230E-02,  1.601210E+00,  4.252013E-03"</w:t>
      </w:r>
      <w:r>
        <w:br w:type="textWrapping"/>
      </w:r>
      <w:r>
        <w:rPr>
          <w:rStyle w:val="VerbatimChar"/>
        </w:rPr>
        <w:t xml:space="preserve">## [1] "Llh: -2.28357486623671E+03; Pars: -2.103539E+00,  7.257230E-02,  1.601210E+00,  4.252013E-03"</w:t>
      </w:r>
      <w:r>
        <w:br w:type="textWrapping"/>
      </w:r>
      <w:r>
        <w:rPr>
          <w:rStyle w:val="VerbatimChar"/>
        </w:rPr>
        <w:t xml:space="preserve">## [1] "Llh: -2.28357586751070E+03; Pars: -2.104643E+00,  7.357230E-02,  1.601210E+00,  4.252013E-03"</w:t>
      </w:r>
      <w:r>
        <w:br w:type="textWrapping"/>
      </w:r>
      <w:r>
        <w:rPr>
          <w:rStyle w:val="VerbatimChar"/>
        </w:rPr>
        <w:t xml:space="preserve">## [1] "Llh: -2.28357463890137E+03; Pars: -2.104643E+00,  7.157230E-02,  1.601210E+00,  4.252013E-03"</w:t>
      </w:r>
      <w:r>
        <w:br w:type="textWrapping"/>
      </w:r>
      <w:r>
        <w:rPr>
          <w:rStyle w:val="VerbatimChar"/>
        </w:rPr>
        <w:t xml:space="preserve">## [1] "Llh: -2.28357577265875E+03; Pars: -2.104643E+00,  7.257230E-02,  1.602813E+00,  4.252013E-03"</w:t>
      </w:r>
      <w:r>
        <w:br w:type="textWrapping"/>
      </w:r>
      <w:r>
        <w:rPr>
          <w:rStyle w:val="VerbatimChar"/>
        </w:rPr>
        <w:t xml:space="preserve">## [1] "Llh: -2.28357553472794E+03; Pars: -2.104643E+00,  7.257230E-02,  1.599610E+00,  4.252013E-03"</w:t>
      </w:r>
      <w:r>
        <w:br w:type="textWrapping"/>
      </w:r>
      <w:r>
        <w:rPr>
          <w:rStyle w:val="VerbatimChar"/>
        </w:rPr>
        <w:t xml:space="preserve">## [1] "Llh: -2.28357563848437E+03; Pars: -2.104643E+00,  7.257230E-02,  1.601210E+00,  5.252013E-03"</w:t>
      </w:r>
      <w:r>
        <w:br w:type="textWrapping"/>
      </w:r>
      <w:r>
        <w:rPr>
          <w:rStyle w:val="VerbatimChar"/>
        </w:rPr>
        <w:t xml:space="preserve">## [1] "Llh: -2.28357468958203E+03; Pars: -2.104643E+00,  7.257230E-02,  1.601210E+00,  3.252013E-03"</w:t>
      </w:r>
      <w:r>
        <w:br w:type="textWrapping"/>
      </w:r>
      <w:r>
        <w:rPr>
          <w:rStyle w:val="VerbatimChar"/>
        </w:rPr>
        <w:t xml:space="preserve">## [1] "Llh: -2.28357486623671E+03; Pars: -2.103539E+00,  7.257230E-02,  1.601210E+00,  4.252013E-03"</w:t>
      </w:r>
      <w:r>
        <w:br w:type="textWrapping"/>
      </w:r>
      <w:r>
        <w:rPr>
          <w:rStyle w:val="VerbatimChar"/>
        </w:rPr>
        <w:t xml:space="preserve">## [1] "Llh: -2.28357491004106E+03; Pars: -2.101334E+00,  7.257230E-02,  1.601210E+00,  4.252013E-03"</w:t>
      </w:r>
      <w:r>
        <w:br w:type="textWrapping"/>
      </w:r>
      <w:r>
        <w:rPr>
          <w:rStyle w:val="VerbatimChar"/>
        </w:rPr>
        <w:t xml:space="preserve">## [1] "Llh: -2.28357581937912E+03; Pars: -2.102436E+00,  7.357230E-02,  1.601210E+00,  4.252013E-03"</w:t>
      </w:r>
      <w:r>
        <w:br w:type="textWrapping"/>
      </w:r>
      <w:r>
        <w:rPr>
          <w:rStyle w:val="VerbatimChar"/>
        </w:rPr>
        <w:t xml:space="preserve">## [1] "Llh: -2.28357458296698E+03; Pars: -2.102436E+00,  7.157230E-02,  1.601210E+00,  4.252013E-03"</w:t>
      </w:r>
      <w:r>
        <w:br w:type="textWrapping"/>
      </w:r>
      <w:r>
        <w:rPr>
          <w:rStyle w:val="VerbatimChar"/>
        </w:rPr>
        <w:t xml:space="preserve">## [1] "Llh: -2.28357531137933E+03; Pars: -2.102436E+00,  7.257230E-02,  1.602813E+00,  4.252013E-03"</w:t>
      </w:r>
      <w:r>
        <w:br w:type="textWrapping"/>
      </w:r>
      <w:r>
        <w:rPr>
          <w:rStyle w:val="VerbatimChar"/>
        </w:rPr>
        <w:t xml:space="preserve">## [1] "Llh: -2.28357589139587E+03; Pars: -2.102436E+00,  7.257230E-02,  1.599610E+00,  4.252013E-03"</w:t>
      </w:r>
      <w:r>
        <w:br w:type="textWrapping"/>
      </w:r>
      <w:r>
        <w:rPr>
          <w:rStyle w:val="VerbatimChar"/>
        </w:rPr>
        <w:t xml:space="preserve">## [1] "Llh: -2.28357558631868E+03; Pars: -2.102436E+00,  7.257230E-02,  1.601210E+00,  5.252013E-03"</w:t>
      </w:r>
      <w:r>
        <w:br w:type="textWrapping"/>
      </w:r>
      <w:r>
        <w:rPr>
          <w:rStyle w:val="VerbatimChar"/>
        </w:rPr>
        <w:t xml:space="preserve">## [1] "Llh: -2.28357463735609E+03; Pars: -2.102436E+00,  7.257230E-02,  1.601210E+00,  3.252013E-03"</w:t>
      </w:r>
      <w:r>
        <w:br w:type="textWrapping"/>
      </w:r>
      <w:r>
        <w:rPr>
          <w:rStyle w:val="VerbatimChar"/>
        </w:rPr>
        <w:t xml:space="preserve">## [1] "Llh: -2.28357586751070E+03; Pars: -2.104643E+00,  7.357230E-02,  1.601210E+00,  4.252013E-03"</w:t>
      </w:r>
      <w:r>
        <w:br w:type="textWrapping"/>
      </w:r>
      <w:r>
        <w:rPr>
          <w:rStyle w:val="VerbatimChar"/>
        </w:rPr>
        <w:t xml:space="preserve">## [1] "Llh: -2.28357581937912E+03; Pars: -2.102436E+00,  7.357230E-02,  1.601210E+00,  4.252013E-03"</w:t>
      </w:r>
      <w:r>
        <w:br w:type="textWrapping"/>
      </w:r>
      <w:r>
        <w:rPr>
          <w:rStyle w:val="VerbatimChar"/>
        </w:rPr>
        <w:t xml:space="preserve">## [1] "Llh: -2.28357744661649E+03; Pars: -2.103539E+00,  7.457230E-02,  1.601210E+00,  4.252013E-03"</w:t>
      </w:r>
      <w:r>
        <w:br w:type="textWrapping"/>
      </w:r>
      <w:r>
        <w:rPr>
          <w:rStyle w:val="VerbatimChar"/>
        </w:rPr>
        <w:t xml:space="preserve">## [1] "Llh: -2.28357486623671E+03; Pars: -2.103539E+00,  7.257230E-02,  1.601210E+00,  4.252013E-03"</w:t>
      </w:r>
      <w:r>
        <w:br w:type="textWrapping"/>
      </w:r>
      <w:r>
        <w:rPr>
          <w:rStyle w:val="VerbatimChar"/>
        </w:rPr>
        <w:t xml:space="preserve">## [1] "Llh: -2.28357646407285E+03; Pars: -2.103539E+00,  7.357230E-02,  1.602813E+00,  4.252013E-03"</w:t>
      </w:r>
      <w:r>
        <w:br w:type="textWrapping"/>
      </w:r>
      <w:r>
        <w:rPr>
          <w:rStyle w:val="VerbatimChar"/>
        </w:rPr>
        <w:t xml:space="preserve">## [1] "Llh: -2.28357664950442E+03; Pars: -2.103539E+00,  7.357230E-02,  1.599610E+00,  4.252013E-03"</w:t>
      </w:r>
      <w:r>
        <w:br w:type="textWrapping"/>
      </w:r>
      <w:r>
        <w:rPr>
          <w:rStyle w:val="VerbatimChar"/>
        </w:rPr>
        <w:t xml:space="preserve">## [1] "Llh: -2.28357703191178E+03; Pars: -2.103539E+00,  7.357230E-02,  1.601210E+00,  5.252013E-03"</w:t>
      </w:r>
      <w:r>
        <w:br w:type="textWrapping"/>
      </w:r>
      <w:r>
        <w:rPr>
          <w:rStyle w:val="VerbatimChar"/>
        </w:rPr>
        <w:t xml:space="preserve">## [1] "Llh: -2.28357510243519E+03; Pars: -2.103539E+00,  7.357230E-02,  1.601210E+00,  3.252013E-03"</w:t>
      </w:r>
      <w:r>
        <w:br w:type="textWrapping"/>
      </w:r>
      <w:r>
        <w:rPr>
          <w:rStyle w:val="VerbatimChar"/>
        </w:rPr>
        <w:t xml:space="preserve">## [1] "Llh: -2.28357463890137E+03; Pars: -2.104643E+00,  7.157230E-02,  1.601210E+00,  4.252013E-03"</w:t>
      </w:r>
      <w:r>
        <w:br w:type="textWrapping"/>
      </w:r>
      <w:r>
        <w:rPr>
          <w:rStyle w:val="VerbatimChar"/>
        </w:rPr>
        <w:t xml:space="preserve">## [1] "Llh: -2.28357458296698E+03; Pars: -2.102436E+00,  7.157230E-02,  1.601210E+00,  4.252013E-03"</w:t>
      </w:r>
      <w:r>
        <w:br w:type="textWrapping"/>
      </w:r>
      <w:r>
        <w:rPr>
          <w:rStyle w:val="VerbatimChar"/>
        </w:rPr>
        <w:t xml:space="preserve">## [1] "Llh: -2.28357486623671E+03; Pars: -2.103539E+00,  7.257230E-02,  1.601210E+00,  4.252013E-03"</w:t>
      </w:r>
      <w:r>
        <w:br w:type="textWrapping"/>
      </w:r>
      <w:r>
        <w:rPr>
          <w:rStyle w:val="VerbatimChar"/>
        </w:rPr>
        <w:t xml:space="preserve">## [1] "Llh: -2.28357498160176E+03; Pars: -2.103539E+00,  7.057230E-02,  1.601210E+00,  4.252013E-03"</w:t>
      </w:r>
      <w:r>
        <w:br w:type="textWrapping"/>
      </w:r>
      <w:r>
        <w:rPr>
          <w:rStyle w:val="VerbatimChar"/>
        </w:rPr>
        <w:t xml:space="preserve">## [1] "Llh: -2.28357524519569E+03; Pars: -2.103539E+00,  7.157230E-02,  1.602813E+00,  4.252013E-03"</w:t>
      </w:r>
      <w:r>
        <w:br w:type="textWrapping"/>
      </w:r>
      <w:r>
        <w:rPr>
          <w:rStyle w:val="VerbatimChar"/>
        </w:rPr>
        <w:t xml:space="preserve">## [1] "Llh: -2.28357540332362E+03; Pars: -2.103539E+00,  7.157230E-02,  1.599610E+00,  4.252013E-03"</w:t>
      </w:r>
      <w:r>
        <w:br w:type="textWrapping"/>
      </w:r>
      <w:r>
        <w:rPr>
          <w:rStyle w:val="VerbatimChar"/>
        </w:rPr>
        <w:t xml:space="preserve">## [1] "Llh: -2.28357481885879E+03; Pars: -2.103539E+00,  7.157230E-02,  1.601210E+00,  5.252013E-03"</w:t>
      </w:r>
      <w:r>
        <w:br w:type="textWrapping"/>
      </w:r>
      <w:r>
        <w:rPr>
          <w:rStyle w:val="VerbatimChar"/>
        </w:rPr>
        <w:t xml:space="preserve">## [1] "Llh: -2.28357485046945E+03; Pars: -2.103539E+00,  7.157230E-02,  1.601210E+00,  3.252013E-03"</w:t>
      </w:r>
      <w:r>
        <w:br w:type="textWrapping"/>
      </w:r>
      <w:r>
        <w:rPr>
          <w:rStyle w:val="VerbatimChar"/>
        </w:rPr>
        <w:t xml:space="preserve">## [1] "Llh: -2.28357577265875E+03; Pars: -2.104643E+00,  7.257230E-02,  1.602813E+00,  4.252013E-03"</w:t>
      </w:r>
      <w:r>
        <w:br w:type="textWrapping"/>
      </w:r>
      <w:r>
        <w:rPr>
          <w:rStyle w:val="VerbatimChar"/>
        </w:rPr>
        <w:t xml:space="preserve">## [1] "Llh: -2.28357531137933E+03; Pars: -2.102436E+00,  7.257230E-02,  1.602813E+00,  4.252013E-03"</w:t>
      </w:r>
      <w:r>
        <w:br w:type="textWrapping"/>
      </w:r>
      <w:r>
        <w:rPr>
          <w:rStyle w:val="VerbatimChar"/>
        </w:rPr>
        <w:t xml:space="preserve">## [1] "Llh: -2.28357646407285E+03; Pars: -2.103539E+00,  7.357230E-02,  1.602813E+00,  4.252013E-03"</w:t>
      </w:r>
      <w:r>
        <w:br w:type="textWrapping"/>
      </w:r>
      <w:r>
        <w:rPr>
          <w:rStyle w:val="VerbatimChar"/>
        </w:rPr>
        <w:t xml:space="preserve">## [1] "Llh: -2.28357524519569E+03; Pars: -2.103539E+00,  7.157230E-02,  1.602813E+00,  4.252013E-03"</w:t>
      </w:r>
      <w:r>
        <w:br w:type="textWrapping"/>
      </w:r>
      <w:r>
        <w:rPr>
          <w:rStyle w:val="VerbatimChar"/>
        </w:rPr>
        <w:t xml:space="preserve">## [1] "Llh: -2.28357764359975E+03; Pars: -2.103539E+00,  7.257230E-02,  1.604416E+00,  4.252013E-03"</w:t>
      </w:r>
      <w:r>
        <w:br w:type="textWrapping"/>
      </w:r>
      <w:r>
        <w:rPr>
          <w:rStyle w:val="VerbatimChar"/>
        </w:rPr>
        <w:t xml:space="preserve">## [1] "Llh: -2.28357486623671E+03; Pars: -2.103539E+00,  7.257230E-02,  1.601210E+00,  4.252013E-03"</w:t>
      </w:r>
      <w:r>
        <w:br w:type="textWrapping"/>
      </w:r>
      <w:r>
        <w:rPr>
          <w:rStyle w:val="VerbatimChar"/>
        </w:rPr>
        <w:t xml:space="preserve">## [1] "Llh: -2.28357623735775E+03; Pars: -2.103539E+00,  7.257230E-02,  1.602813E+00,  5.252013E-03"</w:t>
      </w:r>
      <w:r>
        <w:br w:type="textWrapping"/>
      </w:r>
      <w:r>
        <w:rPr>
          <w:rStyle w:val="VerbatimChar"/>
        </w:rPr>
        <w:t xml:space="preserve">## [1] "Llh: -2.28357529300099E+03; Pars: -2.103539E+00,  7.257230E-02,  1.602813E+00,  3.252013E-03"</w:t>
      </w:r>
      <w:r>
        <w:br w:type="textWrapping"/>
      </w:r>
      <w:r>
        <w:rPr>
          <w:rStyle w:val="VerbatimChar"/>
        </w:rPr>
        <w:t xml:space="preserve">## [1] "Llh: -2.28357553472794E+03; Pars: -2.104643E+00,  7.257230E-02,  1.599610E+00,  4.252013E-03"</w:t>
      </w:r>
      <w:r>
        <w:br w:type="textWrapping"/>
      </w:r>
      <w:r>
        <w:rPr>
          <w:rStyle w:val="VerbatimChar"/>
        </w:rPr>
        <w:t xml:space="preserve">## [1] "Llh: -2.28357589139587E+03; Pars: -2.102436E+00,  7.257230E-02,  1.599610E+00,  4.252013E-03"</w:t>
      </w:r>
      <w:r>
        <w:br w:type="textWrapping"/>
      </w:r>
      <w:r>
        <w:rPr>
          <w:rStyle w:val="VerbatimChar"/>
        </w:rPr>
        <w:t xml:space="preserve">## [1] "Llh: -2.28357664950442E+03; Pars: -2.103539E+00,  7.357230E-02,  1.599610E+00,  4.252013E-03"</w:t>
      </w:r>
      <w:r>
        <w:br w:type="textWrapping"/>
      </w:r>
      <w:r>
        <w:rPr>
          <w:rStyle w:val="VerbatimChar"/>
        </w:rPr>
        <w:t xml:space="preserve">## [1] "Llh: -2.28357540332362E+03; Pars: -2.103539E+00,  7.157230E-02,  1.599610E+00,  4.252013E-03"</w:t>
      </w:r>
      <w:r>
        <w:br w:type="textWrapping"/>
      </w:r>
      <w:r>
        <w:rPr>
          <w:rStyle w:val="VerbatimChar"/>
        </w:rPr>
        <w:t xml:space="preserve">## [1] "Llh: -2.28357486623671E+03; Pars: -2.103539E+00,  7.257230E-02,  1.601210E+00,  4.252013E-03"</w:t>
      </w:r>
      <w:r>
        <w:br w:type="textWrapping"/>
      </w:r>
      <w:r>
        <w:rPr>
          <w:rStyle w:val="VerbatimChar"/>
        </w:rPr>
        <w:t xml:space="preserve">## [1] "Llh: -2.28357798742582E+03; Pars: -2.103539E+00,  7.257230E-02,  1.598011E+00,  4.252013E-03"</w:t>
      </w:r>
      <w:r>
        <w:br w:type="textWrapping"/>
      </w:r>
      <w:r>
        <w:rPr>
          <w:rStyle w:val="VerbatimChar"/>
        </w:rPr>
        <w:t xml:space="preserve">## [1] "Llh: -2.28357641412603E+03; Pars: -2.103539E+00,  7.257230E-02,  1.599610E+00,  5.252013E-03"</w:t>
      </w:r>
      <w:r>
        <w:br w:type="textWrapping"/>
      </w:r>
      <w:r>
        <w:rPr>
          <w:rStyle w:val="VerbatimChar"/>
        </w:rPr>
        <w:t xml:space="preserve">## [1] "Llh: -2.28357546059796E+03; Pars: -2.103539E+00,  7.257230E-02,  1.599610E+00,  3.252013E-03"</w:t>
      </w:r>
      <w:r>
        <w:br w:type="textWrapping"/>
      </w:r>
      <w:r>
        <w:rPr>
          <w:rStyle w:val="VerbatimChar"/>
        </w:rPr>
        <w:t xml:space="preserve">## [1] "Llh: -2.28357563848437E+03; Pars: -2.104643E+00,  7.257230E-02,  1.601210E+00,  5.252013E-03"</w:t>
      </w:r>
      <w:r>
        <w:br w:type="textWrapping"/>
      </w:r>
      <w:r>
        <w:rPr>
          <w:rStyle w:val="VerbatimChar"/>
        </w:rPr>
        <w:t xml:space="preserve">## [1] "Llh: -2.28357558631868E+03; Pars: -2.102436E+00,  7.257230E-02,  1.601210E+00,  5.252013E-03"</w:t>
      </w:r>
      <w:r>
        <w:br w:type="textWrapping"/>
      </w:r>
      <w:r>
        <w:rPr>
          <w:rStyle w:val="VerbatimChar"/>
        </w:rPr>
        <w:t xml:space="preserve">## [1] "Llh: -2.28357703191178E+03; Pars: -2.103539E+00,  7.357230E-02,  1.601210E+00,  5.252013E-03"</w:t>
      </w:r>
      <w:r>
        <w:br w:type="textWrapping"/>
      </w:r>
      <w:r>
        <w:rPr>
          <w:rStyle w:val="VerbatimChar"/>
        </w:rPr>
        <w:t xml:space="preserve">## [1] "Llh: -2.28357481885879E+03; Pars: -2.103539E+00,  7.157230E-02,  1.601210E+00,  5.252013E-03"</w:t>
      </w:r>
      <w:r>
        <w:br w:type="textWrapping"/>
      </w:r>
      <w:r>
        <w:rPr>
          <w:rStyle w:val="VerbatimChar"/>
        </w:rPr>
        <w:t xml:space="preserve">## [1] "Llh: -2.28357623735775E+03; Pars: -2.103539E+00,  7.257230E-02,  1.602813E+00,  5.252013E-03"</w:t>
      </w:r>
      <w:r>
        <w:br w:type="textWrapping"/>
      </w:r>
      <w:r>
        <w:rPr>
          <w:rStyle w:val="VerbatimChar"/>
        </w:rPr>
        <w:t xml:space="preserve">## [1] "Llh: -2.28357641412603E+03; Pars: -2.103539E+00,  7.257230E-02,  1.599610E+00,  5.252013E-03"</w:t>
      </w:r>
      <w:r>
        <w:br w:type="textWrapping"/>
      </w:r>
      <w:r>
        <w:rPr>
          <w:rStyle w:val="VerbatimChar"/>
        </w:rPr>
        <w:t xml:space="preserve">## [1] "Llh: -2.28357680601421E+03; Pars: -2.103539E+00,  7.257230E-02,  1.601210E+00,  6.252013E-03"</w:t>
      </w:r>
      <w:r>
        <w:br w:type="textWrapping"/>
      </w:r>
      <w:r>
        <w:rPr>
          <w:rStyle w:val="VerbatimChar"/>
        </w:rPr>
        <w:t xml:space="preserve">## [1] "Llh: -2.28357486623671E+03; Pars: -2.103539E+00,  7.257230E-02,  1.601210E+00,  4.252013E-03"</w:t>
      </w:r>
      <w:r>
        <w:br w:type="textWrapping"/>
      </w:r>
      <w:r>
        <w:rPr>
          <w:rStyle w:val="VerbatimChar"/>
        </w:rPr>
        <w:t xml:space="preserve">## [1] "Llh: -2.28357468958203E+03; Pars: -2.104643E+00,  7.257230E-02,  1.601210E+00,  3.252013E-03"</w:t>
      </w:r>
      <w:r>
        <w:br w:type="textWrapping"/>
      </w:r>
      <w:r>
        <w:rPr>
          <w:rStyle w:val="VerbatimChar"/>
        </w:rPr>
        <w:t xml:space="preserve">## [1] "Llh: -2.28357463735609E+03; Pars: -2.102436E+00,  7.257230E-02,  1.601210E+00,  3.252013E-03"</w:t>
      </w:r>
      <w:r>
        <w:br w:type="textWrapping"/>
      </w:r>
      <w:r>
        <w:rPr>
          <w:rStyle w:val="VerbatimChar"/>
        </w:rPr>
        <w:t xml:space="preserve">## [1] "Llh: -2.28357510243519E+03; Pars: -2.103539E+00,  7.357230E-02,  1.601210E+00,  3.252013E-03"</w:t>
      </w:r>
      <w:r>
        <w:br w:type="textWrapping"/>
      </w:r>
      <w:r>
        <w:rPr>
          <w:rStyle w:val="VerbatimChar"/>
        </w:rPr>
        <w:t xml:space="preserve">## [1] "Llh: -2.28357485046945E+03; Pars: -2.103539E+00,  7.157230E-02,  1.601210E+00,  3.252013E-03"</w:t>
      </w:r>
      <w:r>
        <w:br w:type="textWrapping"/>
      </w:r>
      <w:r>
        <w:rPr>
          <w:rStyle w:val="VerbatimChar"/>
        </w:rPr>
        <w:t xml:space="preserve">## [1] "Llh: -2.28357529300099E+03; Pars: -2.103539E+00,  7.257230E-02,  1.602813E+00,  3.252013E-03"</w:t>
      </w:r>
      <w:r>
        <w:br w:type="textWrapping"/>
      </w:r>
      <w:r>
        <w:rPr>
          <w:rStyle w:val="VerbatimChar"/>
        </w:rPr>
        <w:t xml:space="preserve">## [1] "Llh: -2.28357546059796E+03; Pars: -2.103539E+00,  7.257230E-02,  1.599610E+00,  3.252013E-03"</w:t>
      </w:r>
      <w:r>
        <w:br w:type="textWrapping"/>
      </w:r>
      <w:r>
        <w:rPr>
          <w:rStyle w:val="VerbatimChar"/>
        </w:rPr>
        <w:t xml:space="preserve">## [1] "Llh: -2.28357486623671E+03; Pars: -2.103539E+00,  7.257230E-02,  1.601210E+00,  4.252013E-03"</w:t>
      </w:r>
      <w:r>
        <w:br w:type="textWrapping"/>
      </w:r>
      <w:r>
        <w:rPr>
          <w:rStyle w:val="VerbatimChar"/>
        </w:rPr>
        <w:t xml:space="preserve">## [1] "Llh: -2.28357490816833E+03; Pars: -2.103539E+00,  7.257230E-02,  1.601210E+00,  2.252013E-03"</w:t>
      </w:r>
      <w:r>
        <w:br w:type="textWrapping"/>
      </w:r>
      <w:r>
        <w:rPr>
          <w:rStyle w:val="VerbatimChar"/>
        </w:rPr>
        <w:t xml:space="preserve">## Currently fitting: symmetric ghyp </w:t>
      </w:r>
      <w:r>
        <w:br w:type="textWrapping"/>
      </w:r>
      <w:r>
        <w:rPr>
          <w:rStyle w:val="VerbatimChar"/>
        </w:rPr>
        <w:t xml:space="preserve">## [1] "Llh: -2.32425009626784E+03; Pars:  1.000000E+00,  5.000000E-01,  6.881189E-02,  1.290763E+00"</w:t>
      </w:r>
      <w:r>
        <w:br w:type="textWrapping"/>
      </w:r>
      <w:r>
        <w:rPr>
          <w:rStyle w:val="VerbatimChar"/>
        </w:rPr>
        <w:t xml:space="preserve">## [1] "Llh: -2.32346100853468E+03; Pars:  1.100000E+00,  5.000000E-01,  6.881189E-02,  1.290763E+00"</w:t>
      </w:r>
      <w:r>
        <w:br w:type="textWrapping"/>
      </w:r>
      <w:r>
        <w:rPr>
          <w:rStyle w:val="VerbatimChar"/>
        </w:rPr>
        <w:t xml:space="preserve">## [1] "Llh: -2.32341969008029E+03; Pars:  1.000000E+00,  5.525855E-01,  6.881189E-02,  1.290763E+00"</w:t>
      </w:r>
      <w:r>
        <w:br w:type="textWrapping"/>
      </w:r>
      <w:r>
        <w:rPr>
          <w:rStyle w:val="VerbatimChar"/>
        </w:rPr>
        <w:t xml:space="preserve">## [1] "Llh: -2.32849024203093E+03; Pars:  1.000000E+00,  5.000000E-01,  1.688119E-01,  1.290763E+00"</w:t>
      </w:r>
      <w:r>
        <w:br w:type="textWrapping"/>
      </w:r>
      <w:r>
        <w:rPr>
          <w:rStyle w:val="VerbatimChar"/>
        </w:rPr>
        <w:t xml:space="preserve">## [1] "Llh: -2.30120612820329E+03; Pars:  1.000000E+00,  5.000000E-01,  6.881189E-02,  1.426514E+00"</w:t>
      </w:r>
      <w:r>
        <w:br w:type="textWrapping"/>
      </w:r>
      <w:r>
        <w:rPr>
          <w:rStyle w:val="VerbatimChar"/>
        </w:rPr>
        <w:t xml:space="preserve">## [1] "Llh: -2.31414661076911E+03; Pars:  1.050000E+00,  5.256355E-01, -3.118811E-02,  1.356942E+00"</w:t>
      </w:r>
      <w:r>
        <w:br w:type="textWrapping"/>
      </w:r>
      <w:r>
        <w:rPr>
          <w:rStyle w:val="VerbatimChar"/>
        </w:rPr>
        <w:t xml:space="preserve">## [1] "Llh: -2.31419757918435E+03; Pars:  1.037500E+00,  5.191060E-01,  1.881189E-02,  1.340086E+00"</w:t>
      </w:r>
      <w:r>
        <w:br w:type="textWrapping"/>
      </w:r>
      <w:r>
        <w:rPr>
          <w:rStyle w:val="VerbatimChar"/>
        </w:rPr>
        <w:t xml:space="preserve">## [1] "Llh: -2.30561585907812E+03; Pars:  1.075000E+00,  5.389421E-01,  1.881189E-02,  1.391293E+00"</w:t>
      </w:r>
      <w:r>
        <w:br w:type="textWrapping"/>
      </w:r>
      <w:r>
        <w:rPr>
          <w:rStyle w:val="VerbatimChar"/>
        </w:rPr>
        <w:t xml:space="preserve">## [1] "Llh: -2.30913190299313E+03; Pars:  1.056250E+00,  5.289311E-01,  3.131189E-02,  1.365449E+00"</w:t>
      </w:r>
      <w:r>
        <w:br w:type="textWrapping"/>
      </w:r>
      <w:r>
        <w:rPr>
          <w:rStyle w:val="VerbatimChar"/>
        </w:rPr>
        <w:t xml:space="preserve">## [1] "Llh: -2.30115281172004E+03; Pars:  9.625000E-01,  5.595361E-01, -6.188106E-03,  1.444457E+00"</w:t>
      </w:r>
      <w:r>
        <w:br w:type="textWrapping"/>
      </w:r>
      <w:r>
        <w:rPr>
          <w:rStyle w:val="VerbatimChar"/>
        </w:rPr>
        <w:t xml:space="preserve">## [1] "Llh: -2.29858090307035E+03; Pars:  8.937500E-01,  5.919121E-01, -4.368811E-02,  1.528037E+00"</w:t>
      </w:r>
      <w:r>
        <w:br w:type="textWrapping"/>
      </w:r>
      <w:r>
        <w:rPr>
          <w:rStyle w:val="VerbatimChar"/>
        </w:rPr>
        <w:t xml:space="preserve">## [1] "Llh: -2.29978282115526E+03; Pars:  1.009375E+00,  5.239955E-01, -6.243811E-02,  1.571623E+00"</w:t>
      </w:r>
      <w:r>
        <w:br w:type="textWrapping"/>
      </w:r>
      <w:r>
        <w:rPr>
          <w:rStyle w:val="VerbatimChar"/>
        </w:rPr>
        <w:t xml:space="preserve">## [1] "Llh: -2.29916877836973E+03; Pars:  1.007031E+00,  5.310012E-01, -2.962561E-02,  1.496142E+00"</w:t>
      </w:r>
      <w:r>
        <w:br w:type="textWrapping"/>
      </w:r>
      <w:r>
        <w:rPr>
          <w:rStyle w:val="VerbatimChar"/>
        </w:rPr>
        <w:t xml:space="preserve">## [1] "Llh: -2.29387301649387E+03; Pars:  9.378906E-01,  5.536658E-01,  3.834314E-02,  1.569782E+00"</w:t>
      </w:r>
      <w:r>
        <w:br w:type="textWrapping"/>
      </w:r>
      <w:r>
        <w:rPr>
          <w:rStyle w:val="VerbatimChar"/>
        </w:rPr>
        <w:t xml:space="preserve">## [1] "Llh: -2.29645979288313E+03; Pars:  8.818359E-01,  5.682365E-01,  7.310877E-02,  1.688412E+00"</w:t>
      </w:r>
      <w:r>
        <w:br w:type="textWrapping"/>
      </w:r>
      <w:r>
        <w:rPr>
          <w:rStyle w:val="VerbatimChar"/>
        </w:rPr>
        <w:t xml:space="preserve">## [1] "Llh: -2.29574650053983E+03; Pars:  8.443359E-01,  5.473223E-01, -1.891231E-03,  1.626269E+00"</w:t>
      </w:r>
      <w:r>
        <w:br w:type="textWrapping"/>
      </w:r>
      <w:r>
        <w:rPr>
          <w:rStyle w:val="VerbatimChar"/>
        </w:rPr>
        <w:t xml:space="preserve">## [1] "Llh: -2.29517984366432E+03; Pars:  9.020020E-01,  5.452151E-01,  3.284550E-03,  1.564044E+00"</w:t>
      </w:r>
      <w:r>
        <w:br w:type="textWrapping"/>
      </w:r>
      <w:r>
        <w:rPr>
          <w:rStyle w:val="VerbatimChar"/>
        </w:rPr>
        <w:t xml:space="preserve">## [1] "Llh: -2.30285917967082E+03; Pars:  8.703369E-01,  6.160474E-01, -8.465490E-02,  1.660816E+00"</w:t>
      </w:r>
      <w:r>
        <w:br w:type="textWrapping"/>
      </w:r>
      <w:r>
        <w:rPr>
          <w:rStyle w:val="VerbatimChar"/>
        </w:rPr>
        <w:t xml:space="preserve">## [1] "Llh: -2.29705981473428E+03; Pars:  9.675842E-01,  5.267821E-01,  3.044520E-02,  1.481792E+00"</w:t>
      </w:r>
      <w:r>
        <w:br w:type="textWrapping"/>
      </w:r>
      <w:r>
        <w:rPr>
          <w:rStyle w:val="VerbatimChar"/>
        </w:rPr>
        <w:t xml:space="preserve">## [1] "Llh: -2.29354306601795E+03; Pars:  8.435822E-01,  5.777718E-01,  4.381800E-02,  1.575911E+00"</w:t>
      </w:r>
      <w:r>
        <w:br w:type="textWrapping"/>
      </w:r>
      <w:r>
        <w:rPr>
          <w:rStyle w:val="VerbatimChar"/>
        </w:rPr>
        <w:t xml:space="preserve">## [1] "Llh: -2.29338429362539E+03; Pars:  7.618576E-01,  6.026800E-01,  8.053980E-02,  1.617377E+00"</w:t>
      </w:r>
      <w:r>
        <w:br w:type="textWrapping"/>
      </w:r>
      <w:r>
        <w:rPr>
          <w:rStyle w:val="VerbatimChar"/>
        </w:rPr>
        <w:t xml:space="preserve">## [1] "Llh: -2.29452280113783E+03; Pars:  8.909172E-01,  5.230094E-01,  1.199945E-01,  1.587485E+00"</w:t>
      </w:r>
      <w:r>
        <w:br w:type="textWrapping"/>
      </w:r>
      <w:r>
        <w:rPr>
          <w:rStyle w:val="VerbatimChar"/>
        </w:rPr>
        <w:t xml:space="preserve">## [1] "Llh: -2.29361087471275E+03; Pars:  8.916254E-01,  5.394441E-01,  7.907381E-02,  1.572410E+00"</w:t>
      </w:r>
      <w:r>
        <w:br w:type="textWrapping"/>
      </w:r>
      <w:r>
        <w:rPr>
          <w:rStyle w:val="VerbatimChar"/>
        </w:rPr>
        <w:t xml:space="preserve">## [1] "Llh: -2.29582246558981E+03; Pars:  7.791036E-01,  5.946937E-01,  7.017546E-02,  1.686341E+00"</w:t>
      </w:r>
      <w:r>
        <w:br w:type="textWrapping"/>
      </w:r>
      <w:r>
        <w:rPr>
          <w:rStyle w:val="VerbatimChar"/>
        </w:rPr>
        <w:t xml:space="preserve">## [1] "Llh: -2.29399844662437E+03; Pars:  8.262237E-01,  5.769362E-01,  6.024289E-02,  1.632698E+00"</w:t>
      </w:r>
      <w:r>
        <w:br w:type="textWrapping"/>
      </w:r>
      <w:r>
        <w:rPr>
          <w:rStyle w:val="VerbatimChar"/>
        </w:rPr>
        <w:t xml:space="preserve">## [1] "Llh: -2.29481403690497E+03; Pars:  8.067967E-01,  5.910666E-01,  1.258153E-01,  1.632346E+00"</w:t>
      </w:r>
      <w:r>
        <w:br w:type="textWrapping"/>
      </w:r>
      <w:r>
        <w:rPr>
          <w:rStyle w:val="VerbatimChar"/>
        </w:rPr>
        <w:t xml:space="preserve">## [1] "Llh: -2.29375357628471E+03; Pars:  8.305980E-01,  5.792543E-01,  9.518259E-02,  1.614996E+00"</w:t>
      </w:r>
      <w:r>
        <w:br w:type="textWrapping"/>
      </w:r>
      <w:r>
        <w:rPr>
          <w:rStyle w:val="VerbatimChar"/>
        </w:rPr>
        <w:t xml:space="preserve">## [1] "Llh: -2.29367816474138E+03; Pars:  8.847621E-01,  5.596897E-01,  8.632678E-02,  1.555206E+00"</w:t>
      </w:r>
      <w:r>
        <w:br w:type="textWrapping"/>
      </w:r>
      <w:r>
        <w:rPr>
          <w:rStyle w:val="VerbatimChar"/>
        </w:rPr>
        <w:t xml:space="preserve">## [1] "Llh: -2.29342366057162E+03; Pars:  8.701275E-01,  5.639524E-01,  7.980581E-02,  1.574228E+00"</w:t>
      </w:r>
      <w:r>
        <w:br w:type="textWrapping"/>
      </w:r>
      <w:r>
        <w:rPr>
          <w:rStyle w:val="VerbatimChar"/>
        </w:rPr>
        <w:t xml:space="preserve">## [1] "Llh: -2.29455832653731E+03; Pars:  7.392137E-01,  5.886061E-01,  1.289579E-01,  1.619827E+00"</w:t>
      </w:r>
      <w:r>
        <w:br w:type="textWrapping"/>
      </w:r>
      <w:r>
        <w:rPr>
          <w:rStyle w:val="VerbatimChar"/>
        </w:rPr>
        <w:t xml:space="preserve">## [1] "Llh: -2.29344419300605E+03; Pars:  8.882214E-01,  5.622014E-01,  6.099682E-02,  1.582146E+00"</w:t>
      </w:r>
      <w:r>
        <w:br w:type="textWrapping"/>
      </w:r>
      <w:r>
        <w:rPr>
          <w:rStyle w:val="VerbatimChar"/>
        </w:rPr>
        <w:t xml:space="preserve">## [1] "Llh: -2.29369203436479E+03; Pars:  8.753179E-01,  5.542612E-01,  5.502553E-02,  1.558383E+00"</w:t>
      </w:r>
      <w:r>
        <w:br w:type="textWrapping"/>
      </w:r>
      <w:r>
        <w:rPr>
          <w:rStyle w:val="VerbatimChar"/>
        </w:rPr>
        <w:t xml:space="preserve">## [1] "Llh: -2.29344412602604E+03; Pars:  8.641379E-01,  5.604065E-01,  6.506480E-02,  1.572347E+00"</w:t>
      </w:r>
      <w:r>
        <w:br w:type="textWrapping"/>
      </w:r>
      <w:r>
        <w:rPr>
          <w:rStyle w:val="VerbatimChar"/>
        </w:rPr>
        <w:t xml:space="preserve">## [1] "Llh: -2.29318202738075E+03; Pars:  8.005468E-01,  6.066187E-01,  6.412980E-02,  1.600557E+00"</w:t>
      </w:r>
      <w:r>
        <w:br w:type="textWrapping"/>
      </w:r>
      <w:r>
        <w:rPr>
          <w:rStyle w:val="VerbatimChar"/>
        </w:rPr>
        <w:t xml:space="preserve">## [1] "Llh: -2.29319177218056E+03; Pars:  7.550075E-01,  6.432806E-01,  5.665780E-02,  1.614820E+00"</w:t>
      </w:r>
      <w:r>
        <w:br w:type="textWrapping"/>
      </w:r>
      <w:r>
        <w:rPr>
          <w:rStyle w:val="VerbatimChar"/>
        </w:rPr>
        <w:t xml:space="preserve">## [1] "Llh: -2.29316363210065E+03; Pars:  7.601136E-01,  6.046195E-01,  8.377328E-02,  1.599936E+00"</w:t>
      </w:r>
      <w:r>
        <w:br w:type="textWrapping"/>
      </w:r>
      <w:r>
        <w:rPr>
          <w:rStyle w:val="VerbatimChar"/>
        </w:rPr>
        <w:t xml:space="preserve">## [1] "Llh: -2.29316269640241E+03; Pars:  6.960596E-01,  6.270140E-01,  9.516151E-02,  1.608906E+00"</w:t>
      </w:r>
      <w:r>
        <w:br w:type="textWrapping"/>
      </w:r>
      <w:r>
        <w:rPr>
          <w:rStyle w:val="VerbatimChar"/>
        </w:rPr>
        <w:t xml:space="preserve">## [1] "Llh: -2.29343962637879E+03; Pars:  7.001578E-01,  6.415905E-01,  9.475366E-02,  1.628515E+00"</w:t>
      </w:r>
      <w:r>
        <w:br w:type="textWrapping"/>
      </w:r>
      <w:r>
        <w:rPr>
          <w:rStyle w:val="VerbatimChar"/>
        </w:rPr>
        <w:t xml:space="preserve">## [1] "Llh: -2.29325525913056E+03; Pars:  7.411529E-01,  6.202535E-01,  8.733145E-02,  1.614288E+00"</w:t>
      </w:r>
      <w:r>
        <w:br w:type="textWrapping"/>
      </w:r>
      <w:r>
        <w:rPr>
          <w:rStyle w:val="VerbatimChar"/>
        </w:rPr>
        <w:t xml:space="preserve">## [1] "Llh: -2.29352021582785E+03; Pars:  6.296810E-01,  6.686241E-01,  8.377547E-02,  1.647137E+00"</w:t>
      </w:r>
      <w:r>
        <w:br w:type="textWrapping"/>
      </w:r>
      <w:r>
        <w:rPr>
          <w:rStyle w:val="VerbatimChar"/>
        </w:rPr>
        <w:t xml:space="preserve">## [1] "Llh: -2.29324508210354E+03; Pars:  8.100159E-01,  5.884741E-01,  8.079822E-02,  1.592146E+00"</w:t>
      </w:r>
      <w:r>
        <w:br w:type="textWrapping"/>
      </w:r>
      <w:r>
        <w:rPr>
          <w:rStyle w:val="VerbatimChar"/>
        </w:rPr>
        <w:t xml:space="preserve">## [1] "Llh: -2.29301191210123E+03; Pars:  7.620300E-01,  6.182413E-01,  8.317069E-02,  1.590639E+00"</w:t>
      </w:r>
      <w:r>
        <w:br w:type="textWrapping"/>
      </w:r>
      <w:r>
        <w:rPr>
          <w:rStyle w:val="VerbatimChar"/>
        </w:rPr>
        <w:t xml:space="preserve">## [1] "Llh: -2.29295556485275E+03; Pars:  7.621162E-01,  6.261720E-01,  8.448614E-02,  1.577436E+00"</w:t>
      </w:r>
      <w:r>
        <w:br w:type="textWrapping"/>
      </w:r>
      <w:r>
        <w:rPr>
          <w:rStyle w:val="VerbatimChar"/>
        </w:rPr>
        <w:t xml:space="preserve">## [1] "Llh: -2.29308724930153E+03; Pars:  7.932164E-01,  6.035840E-01,  7.495639E-02,  1.575387E+00"</w:t>
      </w:r>
      <w:r>
        <w:br w:type="textWrapping"/>
      </w:r>
      <w:r>
        <w:rPr>
          <w:rStyle w:val="VerbatimChar"/>
        </w:rPr>
        <w:t xml:space="preserve">## [1] "Llh: -2.29305049401547E+03; Pars:  7.802005E-01,  6.077089E-01,  7.805015E-02,  1.585024E+00"</w:t>
      </w:r>
      <w:r>
        <w:br w:type="textWrapping"/>
      </w:r>
      <w:r>
        <w:rPr>
          <w:rStyle w:val="VerbatimChar"/>
        </w:rPr>
        <w:t xml:space="preserve">## [1] "Llh: -2.29276220792162E+03; Pars:  7.094457E-01,  6.464929E-01,  8.011558E-02,  1.593719E+00"</w:t>
      </w:r>
      <w:r>
        <w:br w:type="textWrapping"/>
      </w:r>
      <w:r>
        <w:rPr>
          <w:rStyle w:val="VerbatimChar"/>
        </w:rPr>
        <w:t xml:space="preserve">## [1] "Llh: -2.29250357696159E+03; Pars:  6.591606E-01,  6.776134E-01,  7.977425E-02,  1.594506E+00"</w:t>
      </w:r>
      <w:r>
        <w:br w:type="textWrapping"/>
      </w:r>
      <w:r>
        <w:rPr>
          <w:rStyle w:val="VerbatimChar"/>
        </w:rPr>
        <w:t xml:space="preserve">## [1] "Llh: -2.29289340632189E+03; Pars:  6.482217E-01,  6.628396E-01,  1.046062E-01,  1.582344E+00"</w:t>
      </w:r>
      <w:r>
        <w:br w:type="textWrapping"/>
      </w:r>
      <w:r>
        <w:rPr>
          <w:rStyle w:val="VerbatimChar"/>
        </w:rPr>
        <w:t xml:space="preserve">## [1] "Llh: -2.29284612637986E+03; Pars:  6.863030E-01,  6.483138E-01,  9.448712E-02,  1.586878E+00"</w:t>
      </w:r>
      <w:r>
        <w:br w:type="textWrapping"/>
      </w:r>
      <w:r>
        <w:rPr>
          <w:rStyle w:val="VerbatimChar"/>
        </w:rPr>
        <w:t xml:space="preserve">## [1] "Llh: -2.29279390262361E+03; Pars:  7.478305E-01,  6.520802E-01,  7.323732E-02,  1.563320E+00"</w:t>
      </w:r>
      <w:r>
        <w:br w:type="textWrapping"/>
      </w:r>
      <w:r>
        <w:rPr>
          <w:rStyle w:val="VerbatimChar"/>
        </w:rPr>
        <w:t xml:space="preserve">## [1] "Llh: -2.29276774121429E+03; Pars:  7.348878E-01,  6.457212E-01,  7.871837E-02,  1.574594E+00"</w:t>
      </w:r>
      <w:r>
        <w:br w:type="textWrapping"/>
      </w:r>
      <w:r>
        <w:rPr>
          <w:rStyle w:val="VerbatimChar"/>
        </w:rPr>
        <w:t xml:space="preserve">## [1] "Llh: -2.29243671650782E+03; Pars:  6.410333E-01,  6.935174E-01,  9.068278E-02,  1.581646E+00"</w:t>
      </w:r>
      <w:r>
        <w:br w:type="textWrapping"/>
      </w:r>
      <w:r>
        <w:rPr>
          <w:rStyle w:val="VerbatimChar"/>
        </w:rPr>
        <w:t xml:space="preserve">## [1] "Llh: -2.29214593507290E+03; Pars:  5.714497E-01,  7.408635E-01,  9.699910E-02,  1.579960E+00"</w:t>
      </w:r>
      <w:r>
        <w:br w:type="textWrapping"/>
      </w:r>
      <w:r>
        <w:rPr>
          <w:rStyle w:val="VerbatimChar"/>
        </w:rPr>
        <w:t xml:space="preserve">## [1] "Llh: -2.29210215556283E+03; Pars:  5.637843E-01,  7.321190E-01,  9.050328E-02,  1.590524E+00"</w:t>
      </w:r>
      <w:r>
        <w:br w:type="textWrapping"/>
      </w:r>
      <w:r>
        <w:rPr>
          <w:rStyle w:val="VerbatimChar"/>
        </w:rPr>
        <w:t xml:space="preserve">## [1] "Llh: -2.29171131244682E+03; Pars:  4.646184E-01,  7.916362E-01,  9.351185E-02,  1.597109E+00"</w:t>
      </w:r>
      <w:r>
        <w:br w:type="textWrapping"/>
      </w:r>
      <w:r>
        <w:rPr>
          <w:rStyle w:val="VerbatimChar"/>
        </w:rPr>
        <w:t xml:space="preserve">## [1] "Llh: -2.29171657113955E+03; Pars:  5.287553E-01,  7.813762E-01,  8.001467E-02,  1.586149E+00"</w:t>
      </w:r>
      <w:r>
        <w:br w:type="textWrapping"/>
      </w:r>
      <w:r>
        <w:rPr>
          <w:rStyle w:val="VerbatimChar"/>
        </w:rPr>
        <w:t xml:space="preserve">## [1] "Llh: -2.29196677612494E+03; Pars:  5.681422E-01,  7.457469E-01,  8.363278E-02,  1.586331E+00"</w:t>
      </w:r>
      <w:r>
        <w:br w:type="textWrapping"/>
      </w:r>
      <w:r>
        <w:rPr>
          <w:rStyle w:val="VerbatimChar"/>
        </w:rPr>
        <w:t xml:space="preserve">## [1] "Llh: -2.29147536458961E+03; Pars:  3.771042E-01,  8.629944E-01,  9.643157E-02,  1.604378E+00"</w:t>
      </w:r>
      <w:r>
        <w:br w:type="textWrapping"/>
      </w:r>
      <w:r>
        <w:rPr>
          <w:rStyle w:val="VerbatimChar"/>
        </w:rPr>
        <w:t xml:space="preserve">## [1] "Llh: -2.29163486008710E+03; Pars:  1.982124E-01,  9.976757E-01,  1.052882E-01,  1.619480E+00"</w:t>
      </w:r>
      <w:r>
        <w:br w:type="textWrapping"/>
      </w:r>
      <w:r>
        <w:rPr>
          <w:rStyle w:val="VerbatimChar"/>
        </w:rPr>
        <w:t xml:space="preserve">## [1] "Llh: -2.29119329446768E+03; Pars:  3.118031E-01,  9.280771E-01,  1.037043E-01,  1.589240E+00"</w:t>
      </w:r>
      <w:r>
        <w:br w:type="textWrapping"/>
      </w:r>
      <w:r>
        <w:rPr>
          <w:rStyle w:val="VerbatimChar"/>
        </w:rPr>
        <w:t xml:space="preserve">## [1] "Llh: -2.29127890453590E+03; Pars:  1.381244E-01,  1.086138E+00,  1.156694E-01,  1.586614E+00"</w:t>
      </w:r>
      <w:r>
        <w:br w:type="textWrapping"/>
      </w:r>
      <w:r>
        <w:rPr>
          <w:rStyle w:val="VerbatimChar"/>
        </w:rPr>
        <w:t xml:space="preserve">## [1] "Llh: -2.29120359511694E+03; Pars:  2.696908E-01,  9.500593E-01,  8.983212E-02,  1.608575E+00"</w:t>
      </w:r>
      <w:r>
        <w:br w:type="textWrapping"/>
      </w:r>
      <w:r>
        <w:rPr>
          <w:rStyle w:val="VerbatimChar"/>
        </w:rPr>
        <w:t xml:space="preserve">## [1] "Llh: -2.29125745910355E+03; Pars:  3.451305E-01,  8.927865E-01,  9.162386E-02,  1.601373E+00"</w:t>
      </w:r>
      <w:r>
        <w:br w:type="textWrapping"/>
      </w:r>
      <w:r>
        <w:rPr>
          <w:rStyle w:val="VerbatimChar"/>
        </w:rPr>
        <w:t xml:space="preserve">## [1] "Llh: -2.29151992942433E+03; Pars:  1.828530E-01,  9.932853E-01,  1.117253E-01,  1.613585E+00"</w:t>
      </w:r>
      <w:r>
        <w:br w:type="textWrapping"/>
      </w:r>
      <w:r>
        <w:rPr>
          <w:rStyle w:val="VerbatimChar"/>
        </w:rPr>
        <w:t xml:space="preserve">## [1] "Llh: -2.29133010578398E+03; Pars:  2.693286E-01,  9.354499E-01,  1.037976E-01,  1.606682E+00"</w:t>
      </w:r>
      <w:r>
        <w:br w:type="textWrapping"/>
      </w:r>
      <w:r>
        <w:rPr>
          <w:rStyle w:val="VerbatimChar"/>
        </w:rPr>
        <w:t xml:space="preserve">## [1] "Llh: -2.29140634827676E+03; Pars:  1.493450E-01,  1.065752E+00,  1.033710E-01,  1.607309E+00"</w:t>
      </w:r>
      <w:r>
        <w:br w:type="textWrapping"/>
      </w:r>
      <w:r>
        <w:rPr>
          <w:rStyle w:val="VerbatimChar"/>
        </w:rPr>
        <w:t xml:space="preserve">## [1] "Llh: -2.29124205780910E+03; Pars:  2.281633E-01,  9.894034E-01,  1.009062E-01,  1.604753E+00"</w:t>
      </w:r>
      <w:r>
        <w:br w:type="textWrapping"/>
      </w:r>
      <w:r>
        <w:rPr>
          <w:rStyle w:val="VerbatimChar"/>
        </w:rPr>
        <w:t xml:space="preserve">## [1] "Llh: -2.29115872513068E+03; Pars:  1.623887E-01,  1.046782E+00,  1.026886E-01,  1.600213E+00"</w:t>
      </w:r>
      <w:r>
        <w:br w:type="textWrapping"/>
      </w:r>
      <w:r>
        <w:rPr>
          <w:rStyle w:val="VerbatimChar"/>
        </w:rPr>
        <w:t xml:space="preserve">## [1] "Llh: -2.29138614157237E+03; Pars:  5.503099E-02,  1.152871E+00,  1.058171E-01,  1.598135E+00"</w:t>
      </w:r>
      <w:r>
        <w:br w:type="textWrapping"/>
      </w:r>
      <w:r>
        <w:rPr>
          <w:rStyle w:val="VerbatimChar"/>
        </w:rPr>
        <w:t xml:space="preserve">## [1] "Llh: -2.29101663059048E+03; Pars:  2.166944E-01,  1.021555E+00,  9.476799E-02,  1.594698E+00"</w:t>
      </w:r>
      <w:r>
        <w:br w:type="textWrapping"/>
      </w:r>
      <w:r>
        <w:rPr>
          <w:rStyle w:val="VerbatimChar"/>
        </w:rPr>
        <w:t xml:space="preserve">## [1] "Llh: -2.29095389684615E+03; Pars:  1.903774E-01,  1.067535E+00,  9.025317E-02,  1.588739E+00"</w:t>
      </w:r>
      <w:r>
        <w:br w:type="textWrapping"/>
      </w:r>
      <w:r>
        <w:rPr>
          <w:rStyle w:val="VerbatimChar"/>
        </w:rPr>
        <w:t xml:space="preserve">## [1] "Llh: -2.29089822421795E+03; Pars:  2.389667E-01,  1.003260E+00,  9.233291E-02,  1.588629E+00"</w:t>
      </w:r>
      <w:r>
        <w:br w:type="textWrapping"/>
      </w:r>
      <w:r>
        <w:rPr>
          <w:rStyle w:val="VerbatimChar"/>
        </w:rPr>
        <w:t xml:space="preserve">## [1] "Llh: -2.29078916616606E+03; Pars:  2.443684E-01,  1.010260E+00,  8.804627E-02,  1.580629E+00"</w:t>
      </w:r>
      <w:r>
        <w:br w:type="textWrapping"/>
      </w:r>
      <w:r>
        <w:rPr>
          <w:rStyle w:val="VerbatimChar"/>
        </w:rPr>
        <w:t xml:space="preserve">## [1] "Llh: -2.29091242830367E+03; Pars:  1.847780E-01,  1.077401E+00,  1.025141E-01,  1.571027E+00"</w:t>
      </w:r>
      <w:r>
        <w:br w:type="textWrapping"/>
      </w:r>
      <w:r>
        <w:rPr>
          <w:rStyle w:val="VerbatimChar"/>
        </w:rPr>
        <w:t xml:space="preserve">## [1] "Llh: -2.29090378899423E+03; Pars:  2.060062E-01,  1.044049E+00,  9.934357E-02,  1.580331E+00"</w:t>
      </w:r>
      <w:r>
        <w:br w:type="textWrapping"/>
      </w:r>
      <w:r>
        <w:rPr>
          <w:rStyle w:val="VerbatimChar"/>
        </w:rPr>
        <w:t xml:space="preserve">## [1] "Llh: -2.29106097033091E+03; Pars:  8.976723E-02,  1.169802E+00,  8.646145E-02,  1.585677E+00"</w:t>
      </w:r>
      <w:r>
        <w:br w:type="textWrapping"/>
      </w:r>
      <w:r>
        <w:rPr>
          <w:rStyle w:val="VerbatimChar"/>
        </w:rPr>
        <w:t xml:space="preserve">## [1] "Llh: -2.29093037806065E+03; Pars:  1.452762E-01,  1.104028E+00,  9.077217E-02,  1.586567E+00"</w:t>
      </w:r>
      <w:r>
        <w:br w:type="textWrapping"/>
      </w:r>
      <w:r>
        <w:rPr>
          <w:rStyle w:val="VerbatimChar"/>
        </w:rPr>
        <w:t xml:space="preserve">## [1] "Llh: -2.29076635158209E+03; Pars:  2.306254E-01,  1.065128E+00,  8.151903E-02,  1.568074E+00"</w:t>
      </w:r>
      <w:r>
        <w:br w:type="textWrapping"/>
      </w:r>
      <w:r>
        <w:rPr>
          <w:rStyle w:val="VerbatimChar"/>
        </w:rPr>
        <w:t xml:space="preserve">## [1] "Llh: -2.29087019332078E+03; Pars:  2.647437E-01,  1.074421E+00,  7.093425E-02,  1.552248E+00"</w:t>
      </w:r>
      <w:r>
        <w:br w:type="textWrapping"/>
      </w:r>
      <w:r>
        <w:rPr>
          <w:rStyle w:val="VerbatimChar"/>
        </w:rPr>
        <w:t xml:space="preserve">## [1] "Llh: -2.29072647648915E+03; Pars:  2.227607E-01,  1.043244E+00,  8.958735E-02,  1.569093E+00"</w:t>
      </w:r>
      <w:r>
        <w:br w:type="textWrapping"/>
      </w:r>
      <w:r>
        <w:rPr>
          <w:rStyle w:val="VerbatimChar"/>
        </w:rPr>
        <w:t xml:space="preserve">## [1] "Llh: -2.29071896048673E+03; Pars:  2.389524E-01,  1.031306E+00,  8.925443E-02,  1.559361E+00"</w:t>
      </w:r>
      <w:r>
        <w:br w:type="textWrapping"/>
      </w:r>
      <w:r>
        <w:rPr>
          <w:rStyle w:val="VerbatimChar"/>
        </w:rPr>
        <w:t xml:space="preserve">## [1] "Llh: -2.29088773753597E+03; Pars:  3.147000E-01,  9.749704E-01,  8.830948E-02,  1.557712E+00"</w:t>
      </w:r>
      <w:r>
        <w:br w:type="textWrapping"/>
      </w:r>
      <w:r>
        <w:rPr>
          <w:rStyle w:val="VerbatimChar"/>
        </w:rPr>
        <w:t xml:space="preserve">## [1] "Llh: -2.29078547536716E+03; Pars:  2.723440E-01,  1.005747E+00,  8.892515E-02,  1.564876E+00"</w:t>
      </w:r>
      <w:r>
        <w:br w:type="textWrapping"/>
      </w:r>
      <w:r>
        <w:rPr>
          <w:rStyle w:val="VerbatimChar"/>
        </w:rPr>
        <w:t xml:space="preserve">## [1] "Llh: -2.29077493771284E+03; Pars:  2.871389E-01,  1.011894E+00,  7.452887E-02,  1.556194E+00"</w:t>
      </w:r>
      <w:r>
        <w:br w:type="textWrapping"/>
      </w:r>
      <w:r>
        <w:rPr>
          <w:rStyle w:val="VerbatimChar"/>
        </w:rPr>
        <w:t xml:space="preserve">## [1] "Llh: -2.29073151543681E+03; Pars:  2.668557E-01,  1.019838E+00,  8.073254E-02,  1.562193E+00"</w:t>
      </w:r>
      <w:r>
        <w:br w:type="textWrapping"/>
      </w:r>
      <w:r>
        <w:rPr>
          <w:rStyle w:val="VerbatimChar"/>
        </w:rPr>
        <w:t xml:space="preserve">## [1] "Llh: -2.29082713186334E+03; Pars:  2.600203E-01,  1.050682E+00,  8.216931E-02,  1.546800E+00"</w:t>
      </w:r>
      <w:r>
        <w:br w:type="textWrapping"/>
      </w:r>
      <w:r>
        <w:rPr>
          <w:rStyle w:val="VerbatimChar"/>
        </w:rPr>
        <w:t xml:space="preserve">## [1] "Llh: -2.29074319745145E+03; Pars:  2.482814E-01,  1.020218E+00,  8.657703E-02,  1.572103E+00"</w:t>
      </w:r>
      <w:r>
        <w:br w:type="textWrapping"/>
      </w:r>
      <w:r>
        <w:rPr>
          <w:rStyle w:val="VerbatimChar"/>
        </w:rPr>
        <w:t xml:space="preserve">## [1] "Llh: -2.29069701752422E+03; Pars:  2.200134E-01,  1.062963E+00,  8.011636E-02,  1.565974E+00"</w:t>
      </w:r>
      <w:r>
        <w:br w:type="textWrapping"/>
      </w:r>
      <w:r>
        <w:rPr>
          <w:rStyle w:val="VerbatimChar"/>
        </w:rPr>
        <w:t xml:space="preserve">## [1] "Llh: -2.29070788173662E+03; Pars:  1.938481E-01,  1.092780E+00,  7.571197E-02,  1.566523E+00"</w:t>
      </w:r>
      <w:r>
        <w:br w:type="textWrapping"/>
      </w:r>
      <w:r>
        <w:rPr>
          <w:rStyle w:val="VerbatimChar"/>
        </w:rPr>
        <w:t xml:space="preserve">## [1] "Llh: -2.29069691176956E+03; Pars:  2.564261E-01,  1.002682E+00,  8.682116E-02,  1.561733E+00"</w:t>
      </w:r>
      <w:r>
        <w:br w:type="textWrapping"/>
      </w:r>
      <w:r>
        <w:rPr>
          <w:rStyle w:val="VerbatimChar"/>
        </w:rPr>
        <w:t xml:space="preserve">## [1] "Llh: -2.29073571530406E+03; Pars:  2.693264E-01,  9.728449E-01,  8.947222E-02,  1.558572E+00"</w:t>
      </w:r>
      <w:r>
        <w:br w:type="textWrapping"/>
      </w:r>
      <w:r>
        <w:rPr>
          <w:rStyle w:val="VerbatimChar"/>
        </w:rPr>
        <w:t xml:space="preserve">## [1] "Llh: -2.29070288190145E+03; Pars:  2.428424E-01,  1.037785E+00,  8.188522E-02,  1.552585E+00"</w:t>
      </w:r>
      <w:r>
        <w:br w:type="textWrapping"/>
      </w:r>
      <w:r>
        <w:rPr>
          <w:rStyle w:val="VerbatimChar"/>
        </w:rPr>
        <w:t xml:space="preserve">## [1] "Llh: -2.29069262102075E+03; Pars:  2.442021E-01,  1.033365E+00,  8.305817E-02,  1.557442E+00"</w:t>
      </w:r>
      <w:r>
        <w:br w:type="textWrapping"/>
      </w:r>
      <w:r>
        <w:rPr>
          <w:rStyle w:val="VerbatimChar"/>
        </w:rPr>
        <w:t xml:space="preserve">## [1] "Llh: -2.29065555661928E+03; Pars:  2.129413E-01,  1.045032E+00,  8.889252E-02,  1.560056E+00"</w:t>
      </w:r>
      <w:r>
        <w:br w:type="textWrapping"/>
      </w:r>
      <w:r>
        <w:rPr>
          <w:rStyle w:val="VerbatimChar"/>
        </w:rPr>
        <w:t xml:space="preserve">## [1] "Llh: -2.29063936432136E+03; Pars:  1.859841E-01,  1.057862E+00,  9.297251E-02,  1.558989E+00"</w:t>
      </w:r>
      <w:r>
        <w:br w:type="textWrapping"/>
      </w:r>
      <w:r>
        <w:rPr>
          <w:rStyle w:val="VerbatimChar"/>
        </w:rPr>
        <w:t xml:space="preserve">## [1] "Llh: -2.29061735131367E+03; Pars:  2.143605E-01,  1.046633E+00,  8.222967E-02,  1.562703E+00"</w:t>
      </w:r>
      <w:r>
        <w:br w:type="textWrapping"/>
      </w:r>
      <w:r>
        <w:rPr>
          <w:rStyle w:val="VerbatimChar"/>
        </w:rPr>
        <w:t xml:space="preserve">## [1] "Llh: -2.29058543256032E+03; Pars:  2.020645E-01,  1.054382E+00,  7.871729E-02,  1.564376E+00"</w:t>
      </w:r>
      <w:r>
        <w:br w:type="textWrapping"/>
      </w:r>
      <w:r>
        <w:rPr>
          <w:rStyle w:val="VerbatimChar"/>
        </w:rPr>
        <w:t xml:space="preserve">## [1] "Llh: -2.29064899672440E+03; Pars:  2.243250E-01,  1.011355E+00,  9.066820E-02,  1.555310E+00"</w:t>
      </w:r>
      <w:r>
        <w:br w:type="textWrapping"/>
      </w:r>
      <w:r>
        <w:rPr>
          <w:rStyle w:val="VerbatimChar"/>
        </w:rPr>
        <w:t xml:space="preserve">## [1] "Llh: -2.29063337523564E+03; Pars:  2.232471E-01,  1.024017E+00,  8.803024E-02,  1.557969E+00"</w:t>
      </w:r>
      <w:r>
        <w:br w:type="textWrapping"/>
      </w:r>
      <w:r>
        <w:rPr>
          <w:rStyle w:val="VerbatimChar"/>
        </w:rPr>
        <w:t xml:space="preserve">## [1] "Llh: -2.29058464887270E+03; Pars:  1.713228E-01,  1.083505E+00,  8.456795E-02,  1.557653E+00"</w:t>
      </w:r>
      <w:r>
        <w:br w:type="textWrapping"/>
      </w:r>
      <w:r>
        <w:rPr>
          <w:rStyle w:val="VerbatimChar"/>
        </w:rPr>
        <w:t xml:space="preserve">## [1] "Llh: -2.29058701125895E+03; Pars:  1.287712E-01,  1.126327E+00,  8.344134E-02,  1.555616E+00"</w:t>
      </w:r>
      <w:r>
        <w:br w:type="textWrapping"/>
      </w:r>
      <w:r>
        <w:rPr>
          <w:rStyle w:val="VerbatimChar"/>
        </w:rPr>
        <w:t xml:space="preserve">## [1] "Llh: -2.29051813697508E+03; Pars:  1.471071E-01,  1.076536E+00,  8.908582E-02,  1.562050E+00"</w:t>
      </w:r>
      <w:r>
        <w:br w:type="textWrapping"/>
      </w:r>
      <w:r>
        <w:rPr>
          <w:rStyle w:val="VerbatimChar"/>
        </w:rPr>
        <w:t xml:space="preserve">## [1] "Llh: -2.29046812034941E+03; Pars:  9.855958E-02,  1.098794E+00,  9.209964E-02,  1.564359E+00"</w:t>
      </w:r>
      <w:r>
        <w:br w:type="textWrapping"/>
      </w:r>
      <w:r>
        <w:rPr>
          <w:rStyle w:val="VerbatimChar"/>
        </w:rPr>
        <w:t xml:space="preserve">## [1] "Llh: -2.29048925746979E+03; Pars:  1.616129E-01,  1.071759E+00,  7.873505E-02,  1.563185E+00"</w:t>
      </w:r>
      <w:r>
        <w:br w:type="textWrapping"/>
      </w:r>
      <w:r>
        <w:rPr>
          <w:rStyle w:val="VerbatimChar"/>
        </w:rPr>
        <w:t xml:space="preserve">## [1] "Llh: -2.29051207357305E+03; Pars:  1.677057E-01,  1.068268E+00,  8.229441E-02,  1.562135E+00"</w:t>
      </w:r>
      <w:r>
        <w:br w:type="textWrapping"/>
      </w:r>
      <w:r>
        <w:rPr>
          <w:rStyle w:val="VerbatimChar"/>
        </w:rPr>
        <w:t xml:space="preserve">## [1] "Llh: -2.29052404215311E+03; Pars:  9.353283E-02,  1.132697E+00,  7.902972E-02,  1.566825E+00"</w:t>
      </w:r>
      <w:r>
        <w:br w:type="textWrapping"/>
      </w:r>
      <w:r>
        <w:rPr>
          <w:rStyle w:val="VerbatimChar"/>
        </w:rPr>
        <w:t xml:space="preserve">## [1] "Llh: -2.29050430015345E+03; Pars:  1.259614E-01,  1.104491E+00,  8.127985E-02,  1.564606E+00"</w:t>
      </w:r>
      <w:r>
        <w:br w:type="textWrapping"/>
      </w:r>
      <w:r>
        <w:rPr>
          <w:rStyle w:val="VerbatimChar"/>
        </w:rPr>
        <w:t xml:space="preserve">## [1] "Llh: -2.29046002525175E+03; Pars:  7.666387E-02,  1.125914E+00,  8.962396E-02,  1.560523E+00"</w:t>
      </w:r>
      <w:r>
        <w:br w:type="textWrapping"/>
      </w:r>
      <w:r>
        <w:rPr>
          <w:rStyle w:val="VerbatimChar"/>
        </w:rPr>
        <w:t xml:space="preserve">## [1] "Llh: -2.29047400288962E+03; Pars:  1.396356E-02,  1.163480E+00,  9.507730E-02,  1.558600E+00"</w:t>
      </w:r>
      <w:r>
        <w:br w:type="textWrapping"/>
      </w:r>
      <w:r>
        <w:rPr>
          <w:rStyle w:val="VerbatimChar"/>
        </w:rPr>
        <w:t xml:space="preserve">## [1] "Llh: -2.29037948711390E+03; Pars:  6.007607E-02,  1.116888E+00,  8.630130E-02,  1.568702E+00"</w:t>
      </w:r>
      <w:r>
        <w:br w:type="textWrapping"/>
      </w:r>
      <w:r>
        <w:rPr>
          <w:rStyle w:val="VerbatimChar"/>
        </w:rPr>
        <w:t xml:space="preserve">## [1] "Llh: -2.29032991276906E+03; Pars:  4.452695E-03,  1.133964E+00,  8.716798E-02,  1.574257E+00"</w:t>
      </w:r>
      <w:r>
        <w:br w:type="textWrapping"/>
      </w:r>
      <w:r>
        <w:rPr>
          <w:rStyle w:val="VerbatimChar"/>
        </w:rPr>
        <w:t xml:space="preserve">## [1] "Llh: -2.29033911950557E+03; Pars:  4.468315E-02,  1.110189E+00,  9.253347E-02,  1.566539E+00"</w:t>
      </w:r>
      <w:r>
        <w:br w:type="textWrapping"/>
      </w:r>
      <w:r>
        <w:rPr>
          <w:rStyle w:val="VerbatimChar"/>
        </w:rPr>
        <w:t xml:space="preserve">## [1] "Llh: -2.29037142346472E+03; Pars:  6.500271E-02,  1.108762E+00,  8.972006E-02,  1.566056E+00"</w:t>
      </w:r>
      <w:r>
        <w:br w:type="textWrapping"/>
      </w:r>
      <w:r>
        <w:rPr>
          <w:rStyle w:val="VerbatimChar"/>
        </w:rPr>
        <w:t xml:space="preserve">## [1] "Llh: -2.29045266630008E+03; Pars: -4.943329E-02,  1.164425E+00,  1.019775E-01,  1.569644E+00"</w:t>
      </w:r>
      <w:r>
        <w:br w:type="textWrapping"/>
      </w:r>
      <w:r>
        <w:rPr>
          <w:rStyle w:val="VerbatimChar"/>
        </w:rPr>
        <w:t xml:space="preserve">## [1] "Llh: -2.29039751888962E+03; Pars:  3.328265E-03,  1.140534E+00,  9.616687E-02,  1.568027E+00"</w:t>
      </w:r>
      <w:r>
        <w:br w:type="textWrapping"/>
      </w:r>
      <w:r>
        <w:rPr>
          <w:rStyle w:val="VerbatimChar"/>
        </w:rPr>
        <w:t xml:space="preserve">## [1] "Llh: -2.29030846528713E+03; Pars: -3.399559E-02,  1.157147E+00,  9.064650E-02,  1.570304E+00"</w:t>
      </w:r>
      <w:r>
        <w:br w:type="textWrapping"/>
      </w:r>
      <w:r>
        <w:rPr>
          <w:rStyle w:val="VerbatimChar"/>
        </w:rPr>
        <w:t xml:space="preserve">## [1] "Llh: -2.29029273943520E+03; Pars: -1.002732E-01,  1.187475E+00,  8.991992E-02,  1.573285E+00"</w:t>
      </w:r>
      <w:r>
        <w:br w:type="textWrapping"/>
      </w:r>
      <w:r>
        <w:rPr>
          <w:rStyle w:val="VerbatimChar"/>
        </w:rPr>
        <w:t xml:space="preserve">## [1] "Llh: -2.29026761994344E+03; Pars: -1.005684E-01,  1.159736E+00,  9.327016E-02,  1.580588E+00"</w:t>
      </w:r>
      <w:r>
        <w:br w:type="textWrapping"/>
      </w:r>
      <w:r>
        <w:rPr>
          <w:rStyle w:val="VerbatimChar"/>
        </w:rPr>
        <w:t xml:space="preserve">## [1] "Llh: -2.29031638348831E+03; Pars: -1.891845E-01,  1.177025E+00,  9.509326E-02,  1.590717E+00"</w:t>
      </w:r>
      <w:r>
        <w:br w:type="textWrapping"/>
      </w:r>
      <w:r>
        <w:rPr>
          <w:rStyle w:val="VerbatimChar"/>
        </w:rPr>
        <w:t xml:space="preserve">## [1] "Llh: -2.29020921100260E+03; Pars: -7.918114E-02,  1.154468E+00,  8.527890E-02,  1.579312E+00"</w:t>
      </w:r>
      <w:r>
        <w:br w:type="textWrapping"/>
      </w:r>
      <w:r>
        <w:rPr>
          <w:rStyle w:val="VerbatimChar"/>
        </w:rPr>
        <w:t xml:space="preserve">## [1] "Llh: -2.29018407796599E+03; Pars: -1.204358E-01,  1.161498E+00,  7.983491E-02,  1.584984E+00"</w:t>
      </w:r>
      <w:r>
        <w:br w:type="textWrapping"/>
      </w:r>
      <w:r>
        <w:rPr>
          <w:rStyle w:val="VerbatimChar"/>
        </w:rPr>
        <w:t xml:space="preserve">## [1] "Llh: -2.29041246100128E+03; Pars: -2.030955E-01,  1.213120E+00,  8.256302E-02,  1.590091E+00"</w:t>
      </w:r>
      <w:r>
        <w:br w:type="textWrapping"/>
      </w:r>
      <w:r>
        <w:rPr>
          <w:rStyle w:val="VerbatimChar"/>
        </w:rPr>
        <w:t xml:space="preserve">## [1] "Llh: -2.29026324061605E+03; Pars: -1.726152E-02,  1.135072E+00,  9.004085E-02,  1.572394E+00"</w:t>
      </w:r>
      <w:r>
        <w:br w:type="textWrapping"/>
      </w:r>
      <w:r>
        <w:rPr>
          <w:rStyle w:val="VerbatimChar"/>
        </w:rPr>
        <w:t xml:space="preserve">## [1] "Llh: -2.29018233089562E+03; Pars: -1.737222E-01,  1.188266E+00,  8.936494E-02,  1.581360E+00"</w:t>
      </w:r>
      <w:r>
        <w:br w:type="textWrapping"/>
      </w:r>
      <w:r>
        <w:rPr>
          <w:rStyle w:val="VerbatimChar"/>
        </w:rPr>
        <w:t xml:space="preserve">## [1] "Llh: -2.29019269196146E+03; Pars: -2.628096E-01,  1.216384E+00,  9.046342E-02,  1.584923E+00"</w:t>
      </w:r>
      <w:r>
        <w:br w:type="textWrapping"/>
      </w:r>
      <w:r>
        <w:rPr>
          <w:rStyle w:val="VerbatimChar"/>
        </w:rPr>
        <w:t xml:space="preserve">## [1] "Llh: -2.29013025049523E+03; Pars: -1.057208E-01,  1.135097E+00,  8.633551E-02,  1.586392E+00"</w:t>
      </w:r>
      <w:r>
        <w:br w:type="textWrapping"/>
      </w:r>
      <w:r>
        <w:rPr>
          <w:rStyle w:val="VerbatimChar"/>
        </w:rPr>
        <w:t xml:space="preserve">## [1] "Llh: -2.29008510256113E+03; Pars: -1.084446E-01,  1.109780E+00,  8.454331E-02,  1.592987E+00"</w:t>
      </w:r>
      <w:r>
        <w:br w:type="textWrapping"/>
      </w:r>
      <w:r>
        <w:rPr>
          <w:rStyle w:val="VerbatimChar"/>
        </w:rPr>
        <w:t xml:space="preserve">## [1] "Llh: -2.29006574839617E+03; Pars: -1.093636E-01,  1.136940E+00,  7.862184E-02,  1.585243E+00"</w:t>
      </w:r>
      <w:r>
        <w:br w:type="textWrapping"/>
      </w:r>
      <w:r>
        <w:rPr>
          <w:rStyle w:val="VerbatimChar"/>
        </w:rPr>
        <w:t xml:space="preserve">## [1] "Llh: -2.29002134142315E+03; Pars: -1.137613E-01,  1.125710E+00,  7.129768E-02,  1.587576E+00"</w:t>
      </w:r>
      <w:r>
        <w:br w:type="textWrapping"/>
      </w:r>
      <w:r>
        <w:rPr>
          <w:rStyle w:val="VerbatimChar"/>
        </w:rPr>
        <w:t xml:space="preserve">## [1] "Llh: -2.29013280578847E+03; Pars: -2.409204E-01,  1.156843E+00,  7.247957E-02,  1.601179E+00"</w:t>
      </w:r>
      <w:r>
        <w:br w:type="textWrapping"/>
      </w:r>
      <w:r>
        <w:rPr>
          <w:rStyle w:val="VerbatimChar"/>
        </w:rPr>
        <w:t xml:space="preserve">## [1] "Llh: -2.29008580084732E+03; Pars: -1.850057E-01,  1.151361E+00,  7.686989E-02,  1.593933E+00"</w:t>
      </w:r>
      <w:r>
        <w:br w:type="textWrapping"/>
      </w:r>
      <w:r>
        <w:rPr>
          <w:rStyle w:val="VerbatimChar"/>
        </w:rPr>
        <w:t xml:space="preserve">## [1] "Llh: -2.28995300224018E+03; Pars: -1.700310E-01,  1.125579E+00,  8.120300E-02,  1.592938E+00"</w:t>
      </w:r>
      <w:r>
        <w:br w:type="textWrapping"/>
      </w:r>
      <w:r>
        <w:rPr>
          <w:rStyle w:val="VerbatimChar"/>
        </w:rPr>
        <w:t xml:space="preserve">## [1] "Llh: -2.28985115810349E+03; Pars: -1.948286E-01,  1.108037E+00,  8.188705E-02,  1.596929E+00"</w:t>
      </w:r>
      <w:r>
        <w:br w:type="textWrapping"/>
      </w:r>
      <w:r>
        <w:rPr>
          <w:rStyle w:val="VerbatimChar"/>
        </w:rPr>
        <w:t xml:space="preserve">## [1] "Llh: -2.28997594932741E+03; Pars: -1.272979E-01,  1.062432E+00,  6.793402E-02,  1.604429E+00"</w:t>
      </w:r>
      <w:r>
        <w:br w:type="textWrapping"/>
      </w:r>
      <w:r>
        <w:rPr>
          <w:rStyle w:val="VerbatimChar"/>
        </w:rPr>
        <w:t xml:space="preserve">## [1] "Llh: -2.28996411887946E+03; Pars: -1.389040E-01,  1.092583E+00,  7.329175E-02,  1.598631E+00"</w:t>
      </w:r>
      <w:r>
        <w:br w:type="textWrapping"/>
      </w:r>
      <w:r>
        <w:rPr>
          <w:rStyle w:val="VerbatimChar"/>
        </w:rPr>
        <w:t xml:space="preserve">## [1] "Llh: -2.28989998433076E+03; Pars: -9.296352E-02,  1.068131E+00,  7.864001E-02,  1.594117E+00"</w:t>
      </w:r>
      <w:r>
        <w:br w:type="textWrapping"/>
      </w:r>
      <w:r>
        <w:rPr>
          <w:rStyle w:val="VerbatimChar"/>
        </w:rPr>
        <w:t xml:space="preserve">## [1] "Llh: -2.28992583718342E+03; Pars: -1.159741E-01,  1.088357E+00,  7.819748E-02,  1.594071E+00"</w:t>
      </w:r>
      <w:r>
        <w:br w:type="textWrapping"/>
      </w:r>
      <w:r>
        <w:rPr>
          <w:rStyle w:val="VerbatimChar"/>
        </w:rPr>
        <w:t xml:space="preserve">## [1] "Llh: -2.28979913244727E+03; Pars: -1.617841E-01,  1.087159E+00,  6.801494E-02,  1.595630E+00"</w:t>
      </w:r>
      <w:r>
        <w:br w:type="textWrapping"/>
      </w:r>
      <w:r>
        <w:rPr>
          <w:rStyle w:val="VerbatimChar"/>
        </w:rPr>
        <w:t xml:space="preserve">## [1] "Llh: -2.28972758591164E+03; Pars: -1.884539E-01,  1.076021E+00,  5.975075E-02,  1.596954E+00"</w:t>
      </w:r>
      <w:r>
        <w:br w:type="textWrapping"/>
      </w:r>
      <w:r>
        <w:rPr>
          <w:rStyle w:val="VerbatimChar"/>
        </w:rPr>
        <w:t xml:space="preserve">## [1] "Llh: -2.28968615843741E+03; Pars: -1.938137E-01,  1.047854E+00,  7.548709E-02,  1.605789E+00"</w:t>
      </w:r>
      <w:r>
        <w:br w:type="textWrapping"/>
      </w:r>
      <w:r>
        <w:rPr>
          <w:rStyle w:val="VerbatimChar"/>
        </w:rPr>
        <w:t xml:space="preserve">## [1] "Llh: -2.28958592863811E+03; Pars: -2.338399E-01,  1.010968E+00,  7.758180E-02,  1.614974E+00"</w:t>
      </w:r>
      <w:r>
        <w:br w:type="textWrapping"/>
      </w:r>
      <w:r>
        <w:rPr>
          <w:rStyle w:val="VerbatimChar"/>
        </w:rPr>
        <w:t xml:space="preserve">## [1] "Llh: -2.28949584492722E+03; Pars: -2.161390E-01,  1.038519E+00,  7.563805E-02,  1.602816E+00"</w:t>
      </w:r>
      <w:r>
        <w:br w:type="textWrapping"/>
      </w:r>
      <w:r>
        <w:rPr>
          <w:rStyle w:val="VerbatimChar"/>
        </w:rPr>
        <w:t xml:space="preserve">## [1] "Llh: -2.28929106752378E+03; Pars: -2.547565E-01,  1.012499E+00,  7.681120E-02,  1.604913E+00"</w:t>
      </w:r>
      <w:r>
        <w:br w:type="textWrapping"/>
      </w:r>
      <w:r>
        <w:rPr>
          <w:rStyle w:val="VerbatimChar"/>
        </w:rPr>
        <w:t xml:space="preserve">## [1] "Llh: -2.28930219887811E+03; Pars: -3.429759E-01,  1.034259E+00,  6.937539E-02,  1.612788E+00"</w:t>
      </w:r>
      <w:r>
        <w:br w:type="textWrapping"/>
      </w:r>
      <w:r>
        <w:rPr>
          <w:rStyle w:val="VerbatimChar"/>
        </w:rPr>
        <w:t xml:space="preserve">## [1] "Llh: -2.28942573595825E+03; Pars: -2.804728E-01,  1.042625E+00,  7.169155E-02,  1.608100E+00"</w:t>
      </w:r>
      <w:r>
        <w:br w:type="textWrapping"/>
      </w:r>
      <w:r>
        <w:rPr>
          <w:rStyle w:val="VerbatimChar"/>
        </w:rPr>
        <w:t xml:space="preserve">## [1] "Llh: -2.28922869448729E+03; Pars: -3.151845E-01,  9.632446E-01,  5.987253E-02,  1.617922E+00"</w:t>
      </w:r>
      <w:r>
        <w:br w:type="textWrapping"/>
      </w:r>
      <w:r>
        <w:rPr>
          <w:rStyle w:val="VerbatimChar"/>
        </w:rPr>
        <w:t xml:space="preserve">## [1] "Llh: -2.28920857227167E+03; Pars: -3.753624E-01,  8.981061E-01,  4.886527E-02,  1.628521E+00"</w:t>
      </w:r>
      <w:r>
        <w:br w:type="textWrapping"/>
      </w:r>
      <w:r>
        <w:rPr>
          <w:rStyle w:val="VerbatimChar"/>
        </w:rPr>
        <w:t xml:space="preserve">## [1] "Llh: -2.28902593018885E+03; Pars: -4.150135E-01,  9.061990E-01,  7.656607E-02,  1.633810E+00"</w:t>
      </w:r>
      <w:r>
        <w:br w:type="textWrapping"/>
      </w:r>
      <w:r>
        <w:rPr>
          <w:rStyle w:val="VerbatimChar"/>
        </w:rPr>
        <w:t xml:space="preserve">## [1] "Llh: -2.28898853914424E+03; Pars: -5.282934E-01,  8.316200E-01,  8.497373E-02,  1.652556E+00"</w:t>
      </w:r>
      <w:r>
        <w:br w:type="textWrapping"/>
      </w:r>
      <w:r>
        <w:rPr>
          <w:rStyle w:val="VerbatimChar"/>
        </w:rPr>
        <w:t xml:space="preserve">## [1] "Llh: -2.28865023296625E+03; Pars: -5.168542E-01,  8.747833E-01,  6.243100E-02,  1.634269E+00"</w:t>
      </w:r>
      <w:r>
        <w:br w:type="textWrapping"/>
      </w:r>
      <w:r>
        <w:rPr>
          <w:rStyle w:val="VerbatimChar"/>
        </w:rPr>
        <w:t xml:space="preserve">## [1] "Llh: -2.28836526273584E+03; Pars: -6.583613E-01,  8.137330E-01,  5.485560E-02,  1.644003E+00"</w:t>
      </w:r>
      <w:r>
        <w:br w:type="textWrapping"/>
      </w:r>
      <w:r>
        <w:rPr>
          <w:rStyle w:val="VerbatimChar"/>
        </w:rPr>
        <w:t xml:space="preserve">## [1] "Llh: -2.28886182279227E+03; Pars: -5.654109E-01,  7.584647E-01,  6.337751E-02,  1.652245E+00"</w:t>
      </w:r>
      <w:r>
        <w:br w:type="textWrapping"/>
      </w:r>
      <w:r>
        <w:rPr>
          <w:rStyle w:val="VerbatimChar"/>
        </w:rPr>
        <w:t xml:space="preserve">## [1] "Llh: -2.28877899734052E+03; Pars: -5.098021E-01,  8.196130E-01,  6.487698E-02,  1.642291E+00"</w:t>
      </w:r>
      <w:r>
        <w:br w:type="textWrapping"/>
      </w:r>
      <w:r>
        <w:rPr>
          <w:rStyle w:val="VerbatimChar"/>
        </w:rPr>
        <w:t xml:space="preserve">## [1] "Llh: -2.28880302674950E+03; Pars: -7.811531E-01,  6.970712E-01,  4.997459E-02,  1.679576E+00"</w:t>
      </w:r>
      <w:r>
        <w:br w:type="textWrapping"/>
      </w:r>
      <w:r>
        <w:rPr>
          <w:rStyle w:val="VerbatimChar"/>
        </w:rPr>
        <w:t xml:space="preserve">## [1] "Llh: -2.28873983892836E+03; Pars: -6.495540E-01,  7.652556E-01,  5.668374E-02,  1.660591E+00"</w:t>
      </w:r>
      <w:r>
        <w:br w:type="textWrapping"/>
      </w:r>
      <w:r>
        <w:rPr>
          <w:rStyle w:val="VerbatimChar"/>
        </w:rPr>
        <w:t xml:space="preserve">## [1] "Llh: -2.28836434037649E+03; Pars: -7.976430E-01,  7.254098E-01,  8.182976E-02,  1.671447E+00"</w:t>
      </w:r>
      <w:r>
        <w:br w:type="textWrapping"/>
      </w:r>
      <w:r>
        <w:rPr>
          <w:rStyle w:val="VerbatimChar"/>
        </w:rPr>
        <w:t xml:space="preserve">## [1] "Llh: -2.28827766182253E+03; Pars: -1.008783E+00,  6.519455E-01,  9.831201E-02,  1.693332E+00"</w:t>
      </w:r>
      <w:r>
        <w:br w:type="textWrapping"/>
      </w:r>
      <w:r>
        <w:rPr>
          <w:rStyle w:val="VerbatimChar"/>
        </w:rPr>
        <w:t xml:space="preserve">## [1] "Llh: -2.28804805518352E+03; Pars: -8.849569E-01,  6.936324E-01,  5.239043E-02,  1.667334E+00"</w:t>
      </w:r>
      <w:r>
        <w:br w:type="textWrapping"/>
      </w:r>
      <w:r>
        <w:rPr>
          <w:rStyle w:val="VerbatimChar"/>
        </w:rPr>
        <w:t xml:space="preserve">## [1] "Llh: -2.28782604732891E+03; Pars: -1.063289E+00,  6.334781E-01,  3.609877E-02,  1.674773E+00"</w:t>
      </w:r>
      <w:r>
        <w:br w:type="textWrapping"/>
      </w:r>
      <w:r>
        <w:rPr>
          <w:rStyle w:val="VerbatimChar"/>
        </w:rPr>
        <w:t xml:space="preserve">## [1] "Llh: -2.28757100704884E+03; Pars: -1.180191E+00,  6.187381E-01,  5.809808E-02,  1.694266E+00"</w:t>
      </w:r>
      <w:r>
        <w:br w:type="textWrapping"/>
      </w:r>
      <w:r>
        <w:rPr>
          <w:rStyle w:val="VerbatimChar"/>
        </w:rPr>
        <w:t xml:space="preserve">## [1] "Llh: -2.28811045264582E+03; Pars: -1.515386E+00,  5.375958E-01,  5.470863E-02,  1.720867E+00"</w:t>
      </w:r>
      <w:r>
        <w:br w:type="textWrapping"/>
      </w:r>
      <w:r>
        <w:rPr>
          <w:rStyle w:val="VerbatimChar"/>
        </w:rPr>
        <w:t xml:space="preserve">## [1] "Llh: -2.28711344172092E+03; Pars: -1.305758E+00,  5.958807E-01,  6.699849E-02,  1.692499E+00"</w:t>
      </w:r>
      <w:r>
        <w:br w:type="textWrapping"/>
      </w:r>
      <w:r>
        <w:rPr>
          <w:rStyle w:val="VerbatimChar"/>
        </w:rPr>
        <w:t xml:space="preserve">## [1] "Llh: -2.28764534264253E+03; Pars: -1.633861E+00,  5.258184E-01,  7.215586E-02,  1.708683E+00"</w:t>
      </w:r>
      <w:r>
        <w:br w:type="textWrapping"/>
      </w:r>
      <w:r>
        <w:rPr>
          <w:rStyle w:val="VerbatimChar"/>
        </w:rPr>
        <w:t xml:space="preserve">## [1] "Llh: -2.28844285118963E+03; Pars: -1.620650E+00,  4.795375E-01,  7.489808E-02,  1.734608E+00"</w:t>
      </w:r>
      <w:r>
        <w:br w:type="textWrapping"/>
      </w:r>
      <w:r>
        <w:rPr>
          <w:rStyle w:val="VerbatimChar"/>
        </w:rPr>
        <w:t xml:space="preserve">## [1] "Llh: -2.28788012132198E+03; Pars: -8.989334E-01,  7.129632E-01,  5.986622E-02,  1.666201E+00"</w:t>
      </w:r>
      <w:r>
        <w:br w:type="textWrapping"/>
      </w:r>
      <w:r>
        <w:rPr>
          <w:rStyle w:val="VerbatimChar"/>
        </w:rPr>
        <w:t xml:space="preserve">## [1] "Llh: -2.28799150360724E+03; Pars: -1.215303E+00,  6.259234E-01,  1.221877E-02,  1.670532E+00"</w:t>
      </w:r>
      <w:r>
        <w:br w:type="textWrapping"/>
      </w:r>
      <w:r>
        <w:rPr>
          <w:rStyle w:val="VerbatimChar"/>
        </w:rPr>
        <w:t xml:space="preserve">## [1] "Llh: -2.28757258403079E+03; Pars: -1.163673E+00,  6.323299E-01,  3.374208E-02,  1.676203E+00"</w:t>
      </w:r>
      <w:r>
        <w:br w:type="textWrapping"/>
      </w:r>
      <w:r>
        <w:rPr>
          <w:rStyle w:val="VerbatimChar"/>
        </w:rPr>
        <w:t xml:space="preserve">## [1] "Llh: -2.28747003445540E+03; Pars: -1.457522E+00,  5.390185E-01,  3.760250E-02,  1.702821E+00"</w:t>
      </w:r>
      <w:r>
        <w:br w:type="textWrapping"/>
      </w:r>
      <w:r>
        <w:rPr>
          <w:rStyle w:val="VerbatimChar"/>
        </w:rPr>
        <w:t xml:space="preserve">## [1] "Llh: -2.28731726725777E+03; Pars: -1.317875E+00,  5.780555E-01,  4.316843E-02,  1.693591E+00"</w:t>
      </w:r>
      <w:r>
        <w:br w:type="textWrapping"/>
      </w:r>
      <w:r>
        <w:rPr>
          <w:rStyle w:val="VerbatimChar"/>
        </w:rPr>
        <w:t xml:space="preserve">## [1] "Llh: -2.28743845582962E+03; Pars: -1.420460E+00,  5.795062E-01,  6.490477E-02,  1.703596E+00"</w:t>
      </w:r>
      <w:r>
        <w:br w:type="textWrapping"/>
      </w:r>
      <w:r>
        <w:rPr>
          <w:rStyle w:val="VerbatimChar"/>
        </w:rPr>
        <w:t xml:space="preserve">## [1] "Llh: -2.28728208864269E+03; Pars: -1.331167E+00,  5.925520E-01,  5.770327E-02,  1.696344E+00"</w:t>
      </w:r>
      <w:r>
        <w:br w:type="textWrapping"/>
      </w:r>
      <w:r>
        <w:rPr>
          <w:rStyle w:val="VerbatimChar"/>
        </w:rPr>
        <w:t xml:space="preserve">## [1] "Llh: -2.28762435762361E+03; Pars: -1.403823E+00,  5.620014E-01,  7.924205E-02,  1.712339E+00"</w:t>
      </w:r>
      <w:r>
        <w:br w:type="textWrapping"/>
      </w:r>
      <w:r>
        <w:rPr>
          <w:rStyle w:val="VerbatimChar"/>
        </w:rPr>
        <w:t xml:space="preserve">## [1] "Llh: -2.28735332323916E+03; Pars: -1.223710E+00,  6.139629E-01,  4.511707E-02,  1.685165E+00"</w:t>
      </w:r>
      <w:r>
        <w:br w:type="textWrapping"/>
      </w:r>
      <w:r>
        <w:rPr>
          <w:rStyle w:val="VerbatimChar"/>
        </w:rPr>
        <w:t xml:space="preserve">## [1] "Llh: -2.28698491301591E+03; Pars: -1.409064E+00,  5.721262E-01,  4.839555E-02,  1.689527E+00"</w:t>
      </w:r>
      <w:r>
        <w:br w:type="textWrapping"/>
      </w:r>
      <w:r>
        <w:rPr>
          <w:rStyle w:val="VerbatimChar"/>
        </w:rPr>
        <w:t xml:space="preserve">## [1] "Llh: -2.28688641306547E+03; Pars: -1.523501E+00,  5.501541E-01,  4.354428E-02,  1.687162E+00"</w:t>
      </w:r>
      <w:r>
        <w:br w:type="textWrapping"/>
      </w:r>
      <w:r>
        <w:rPr>
          <w:rStyle w:val="VerbatimChar"/>
        </w:rPr>
        <w:t xml:space="preserve">## [1] "Llh: -2.28711341874799E+03; Pars: -1.515440E+00,  5.457927E-01,  6.059016E-02,  1.699658E+00"</w:t>
      </w:r>
      <w:r>
        <w:br w:type="textWrapping"/>
      </w:r>
      <w:r>
        <w:rPr>
          <w:rStyle w:val="VerbatimChar"/>
        </w:rPr>
        <w:t xml:space="preserve">## [1] "Llh: -2.28705072324289E+03; Pars: -1.442508E+00,  5.620906E-01,  5.672189E-02,  1.696023E+00"</w:t>
      </w:r>
      <w:r>
        <w:br w:type="textWrapping"/>
      </w:r>
      <w:r>
        <w:rPr>
          <w:rStyle w:val="VerbatimChar"/>
        </w:rPr>
        <w:t xml:space="preserve">## [1] "Llh: -2.28694115392505E+03; Pars: -1.483592E+00,  5.716349E-01,  6.931553E-02,  1.692415E+00"</w:t>
      </w:r>
      <w:r>
        <w:br w:type="textWrapping"/>
      </w:r>
      <w:r>
        <w:rPr>
          <w:rStyle w:val="VerbatimChar"/>
        </w:rPr>
        <w:t xml:space="preserve">## [1] "Llh: -2.28695663466283E+03; Pars: -1.442163E+00,  5.732333E-01,  6.277876E-02,  1.692709E+00"</w:t>
      </w:r>
      <w:r>
        <w:br w:type="textWrapping"/>
      </w:r>
      <w:r>
        <w:rPr>
          <w:rStyle w:val="VerbatimChar"/>
        </w:rPr>
        <w:t xml:space="preserve">## [1] "Llh: -2.28668173976809E+03; Pars: -1.546512E+00,  5.477192E-01,  6.058683E-02,  1.687711E+00"</w:t>
      </w:r>
      <w:r>
        <w:br w:type="textWrapping"/>
      </w:r>
      <w:r>
        <w:rPr>
          <w:rStyle w:val="VerbatimChar"/>
        </w:rPr>
        <w:t xml:space="preserve">## [1] "Llh: -2.28655491347536E+03; Pars: -1.654184E+00,  5.265913E-01,  6.202861E-02,  1.683411E+00"</w:t>
      </w:r>
      <w:r>
        <w:br w:type="textWrapping"/>
      </w:r>
      <w:r>
        <w:rPr>
          <w:rStyle w:val="VerbatimChar"/>
        </w:rPr>
        <w:t xml:space="preserve">## [1] "Llh: -2.28708925926691E+03; Pars: -1.746134E+00,  5.120144E-01,  4.880666E-02,  1.686997E+00"</w:t>
      </w:r>
      <w:r>
        <w:br w:type="textWrapping"/>
      </w:r>
      <w:r>
        <w:rPr>
          <w:rStyle w:val="VerbatimChar"/>
        </w:rPr>
        <w:t xml:space="preserve">## [1] "Llh: -2.28686011230903E+03; Pars: -1.636040E+00,  5.318039E-01,  5.335462E-02,  1.688371E+00"</w:t>
      </w:r>
      <w:r>
        <w:br w:type="textWrapping"/>
      </w:r>
      <w:r>
        <w:rPr>
          <w:rStyle w:val="VerbatimChar"/>
        </w:rPr>
        <w:t xml:space="preserve">## [1] "Llh: -2.28662484083002E+03; Pars: -1.706151E+00,  5.279683E-01,  5.739963E-02,  1.679690E+00"</w:t>
      </w:r>
      <w:r>
        <w:br w:type="textWrapping"/>
      </w:r>
      <w:r>
        <w:rPr>
          <w:rStyle w:val="VerbatimChar"/>
        </w:rPr>
        <w:t xml:space="preserve">## [1] "Llh: -2.28666613363785E+03; Pars: -1.640240E+00,  5.362996E-01,  5.723020E-02,  1.683759E+00"</w:t>
      </w:r>
      <w:r>
        <w:br w:type="textWrapping"/>
      </w:r>
      <w:r>
        <w:rPr>
          <w:rStyle w:val="VerbatimChar"/>
        </w:rPr>
        <w:t xml:space="preserve">## [1] "Llh: -2.28681178230379E+03; Pars: -1.776346E+00,  4.989303E-01,  3.884804E-02,  1.676931E+00"</w:t>
      </w:r>
      <w:r>
        <w:br w:type="textWrapping"/>
      </w:r>
      <w:r>
        <w:rPr>
          <w:rStyle w:val="VerbatimChar"/>
        </w:rPr>
        <w:t xml:space="preserve">## [1] "Llh: -2.28670436303416E+03; Pars: -1.703157E+00,  5.161900E-01,  4.646491E-02,  1.680789E+00"</w:t>
      </w:r>
      <w:r>
        <w:br w:type="textWrapping"/>
      </w:r>
      <w:r>
        <w:rPr>
          <w:rStyle w:val="VerbatimChar"/>
        </w:rPr>
        <w:t xml:space="preserve">## [1] "Llh: -2.28680259591123E+03; Pars: -1.826266E+00,  5.021540E-01,  6.607961E-02,  1.678972E+00"</w:t>
      </w:r>
      <w:r>
        <w:br w:type="textWrapping"/>
      </w:r>
      <w:r>
        <w:rPr>
          <w:rStyle w:val="VerbatimChar"/>
        </w:rPr>
        <w:t xml:space="preserve">## [1] "Llh: -2.28669331395638E+03; Pars: -1.750574E+00,  5.137464E-01,  6.044577E-02,  1.681016E+00"</w:t>
      </w:r>
      <w:r>
        <w:br w:type="textWrapping"/>
      </w:r>
      <w:r>
        <w:rPr>
          <w:rStyle w:val="VerbatimChar"/>
        </w:rPr>
        <w:t xml:space="preserve">## [1] "Llh: -2.28643957802109E+03; Pars: -1.770993E+00,  5.105855E-01,  5.981484E-02,  1.674111E+00"</w:t>
      </w:r>
      <w:r>
        <w:br w:type="textWrapping"/>
      </w:r>
      <w:r>
        <w:rPr>
          <w:rStyle w:val="VerbatimChar"/>
        </w:rPr>
        <w:t xml:space="preserve">## [1] "Llh: -2.28630130613269E+03; Pars: -1.838470E+00,  5.002959E-01,  6.304495E-02,  1.667026E+00"</w:t>
      </w:r>
      <w:r>
        <w:br w:type="textWrapping"/>
      </w:r>
      <w:r>
        <w:rPr>
          <w:rStyle w:val="VerbatimChar"/>
        </w:rPr>
        <w:t xml:space="preserve">## [1] "Llh: -2.28647230980166E+03; Pars: -1.771532E+00,  5.178679E-01,  7.499457E-02,  1.674764E+00"</w:t>
      </w:r>
      <w:r>
        <w:br w:type="textWrapping"/>
      </w:r>
      <w:r>
        <w:rPr>
          <w:rStyle w:val="VerbatimChar"/>
        </w:rPr>
        <w:t xml:space="preserve">## [1] "Llh: -2.28647861721392E+03; Pars: -1.754439E+00,  5.174479E-01,  6.786216E-02,  1.676268E+00"</w:t>
      </w:r>
      <w:r>
        <w:br w:type="textWrapping"/>
      </w:r>
      <w:r>
        <w:rPr>
          <w:rStyle w:val="VerbatimChar"/>
        </w:rPr>
        <w:t xml:space="preserve">## [1] "Llh: -2.28623493301611E+03; Pars: -1.734594E+00,  5.224141E-01,  6.828811E-02,  1.671422E+00"</w:t>
      </w:r>
      <w:r>
        <w:br w:type="textWrapping"/>
      </w:r>
      <w:r>
        <w:rPr>
          <w:rStyle w:val="VerbatimChar"/>
        </w:rPr>
        <w:t xml:space="preserve">## [1] "Llh: -2.28604041957742E+03; Pars: -1.726604E+00,  5.268026E-01,  7.220928E-02,  1.666645E+00"</w:t>
      </w:r>
      <w:r>
        <w:br w:type="textWrapping"/>
      </w:r>
      <w:r>
        <w:rPr>
          <w:rStyle w:val="VerbatimChar"/>
        </w:rPr>
        <w:t xml:space="preserve">## [1] "Llh: -2.28608256083809E+03; Pars: -1.789245E+00,  5.077804E-01,  7.873907E-02,  1.666232E+00"</w:t>
      </w:r>
      <w:r>
        <w:br w:type="textWrapping"/>
      </w:r>
      <w:r>
        <w:rPr>
          <w:rStyle w:val="VerbatimChar"/>
        </w:rPr>
        <w:t xml:space="preserve">## [1] "Llh: -2.28618286879346E+03; Pars: -1.768471E+00,  5.127538E-01,  7.340421E-02,  1.669586E+00"</w:t>
      </w:r>
      <w:r>
        <w:br w:type="textWrapping"/>
      </w:r>
      <w:r>
        <w:rPr>
          <w:rStyle w:val="VerbatimChar"/>
        </w:rPr>
        <w:t xml:space="preserve">## [1] "Llh: -2.28604538762746E+03; Pars: -1.908741E+00,  4.999323E-01,  8.246533E-02,  1.654044E+00"</w:t>
      </w:r>
      <w:r>
        <w:br w:type="textWrapping"/>
      </w:r>
      <w:r>
        <w:rPr>
          <w:rStyle w:val="VerbatimChar"/>
        </w:rPr>
        <w:t xml:space="preserve">## [1] "Llh: -2.28609854217405E+03; Pars: -1.845102E+00,  5.064678E-01,  7.735615E-02,  1.661338E+00"</w:t>
      </w:r>
      <w:r>
        <w:br w:type="textWrapping"/>
      </w:r>
      <w:r>
        <w:rPr>
          <w:rStyle w:val="VerbatimChar"/>
        </w:rPr>
        <w:t xml:space="preserve">## [1] "Llh: -2.28573100115703E+03; Pars: -1.859998E+00,  4.994730E-01,  7.323474E-02,  1.652267E+00"</w:t>
      </w:r>
      <w:r>
        <w:br w:type="textWrapping"/>
      </w:r>
      <w:r>
        <w:rPr>
          <w:rStyle w:val="VerbatimChar"/>
        </w:rPr>
        <w:t xml:space="preserve">## [1] "Llh: -2.28542937252238E+03; Pars: -1.904231E+00,  4.905221E-01,  7.235482E-02,  1.641133E+00"</w:t>
      </w:r>
      <w:r>
        <w:br w:type="textWrapping"/>
      </w:r>
      <w:r>
        <w:rPr>
          <w:rStyle w:val="VerbatimChar"/>
        </w:rPr>
        <w:t xml:space="preserve">## [1] "Llh: -2.28558166062744E+03; Pars: -1.825940E+00,  5.119410E-01,  8.983930E-02,  1.646995E+00"</w:t>
      </w:r>
      <w:r>
        <w:br w:type="textWrapping"/>
      </w:r>
      <w:r>
        <w:rPr>
          <w:rStyle w:val="VerbatimChar"/>
        </w:rPr>
        <w:t xml:space="preserve">## [1] "Llh: -2.28569918820264E+03; Pars: -1.829073E+00,  5.090045E-01,  8.314071E-02,  1.651980E+00"</w:t>
      </w:r>
      <w:r>
        <w:br w:type="textWrapping"/>
      </w:r>
      <w:r>
        <w:rPr>
          <w:rStyle w:val="VerbatimChar"/>
        </w:rPr>
        <w:t xml:space="preserve">## [1] "Llh: -2.28541517186171E+03; Pars: -1.893513E+00,  5.064574E-01,  7.969529E-02,  1.638240E+00"</w:t>
      </w:r>
      <w:r>
        <w:br w:type="textWrapping"/>
      </w:r>
      <w:r>
        <w:rPr>
          <w:rStyle w:val="VerbatimChar"/>
        </w:rPr>
        <w:t xml:space="preserve">## [1] "Llh: -2.28516389094517E+03; Pars: -1.945648E+00,  5.057972E-01,  8.017341E-02,  1.624421E+00"</w:t>
      </w:r>
      <w:r>
        <w:br w:type="textWrapping"/>
      </w:r>
      <w:r>
        <w:rPr>
          <w:rStyle w:val="VerbatimChar"/>
        </w:rPr>
        <w:t xml:space="preserve">## [1] "Llh: -2.28509423161891E+03; Pars: -1.792470E+00,  5.174164E-01,  7.482307E-02,  1.635467E+00"</w:t>
      </w:r>
      <w:r>
        <w:br w:type="textWrapping"/>
      </w:r>
      <w:r>
        <w:rPr>
          <w:rStyle w:val="VerbatimChar"/>
        </w:rPr>
        <w:t xml:space="preserve">## [1] "Llh: -2.28484318462282E+03; Pars: -1.734335E+00,  5.263864E-01,  7.100194E-02,  1.626257E+00"</w:t>
      </w:r>
      <w:r>
        <w:br w:type="textWrapping"/>
      </w:r>
      <w:r>
        <w:rPr>
          <w:rStyle w:val="VerbatimChar"/>
        </w:rPr>
        <w:t xml:space="preserve">## [1] "Llh: -2.28467433525072E+03; Pars: -1.978473E+00,  4.908308E-01,  8.447546E-02,  1.603315E+00"</w:t>
      </w:r>
      <w:r>
        <w:br w:type="textWrapping"/>
      </w:r>
      <w:r>
        <w:rPr>
          <w:rStyle w:val="VerbatimChar"/>
        </w:rPr>
        <w:t xml:space="preserve">## [1] "Llh: -2.28455324900063E+03; Pars: -2.104407E+00,  4.737768E-01,  9.060855E-02,  1.572558E+00"</w:t>
      </w:r>
      <w:r>
        <w:br w:type="textWrapping"/>
      </w:r>
      <w:r>
        <w:rPr>
          <w:rStyle w:val="VerbatimChar"/>
        </w:rPr>
        <w:t xml:space="preserve">## [1] "Llh: -2.28446366168648E+03; Pars: -2.018369E+00,  4.858887E-01,  6.723007E-02,  1.585356E+00"</w:t>
      </w:r>
      <w:r>
        <w:br w:type="textWrapping"/>
      </w:r>
      <w:r>
        <w:rPr>
          <w:rStyle w:val="VerbatimChar"/>
        </w:rPr>
        <w:t xml:space="preserve">## [1] "Llh: -2.28456704929784E+03; Pars: -2.114584E+00,  4.733640E-01,  5.592545E-02,  1.555407E+00"</w:t>
      </w:r>
      <w:r>
        <w:br w:type="textWrapping"/>
      </w:r>
      <w:r>
        <w:rPr>
          <w:rStyle w:val="VerbatimChar"/>
        </w:rPr>
        <w:t xml:space="preserve">## [1] "Llh: -2.28440402204692E+03; Pars: -1.997149E+00,  5.047046E-01,  8.215216E-02,  1.563749E+00"</w:t>
      </w:r>
      <w:r>
        <w:br w:type="textWrapping"/>
      </w:r>
      <w:r>
        <w:rPr>
          <w:rStyle w:val="VerbatimChar"/>
        </w:rPr>
        <w:t xml:space="preserve">## [1] "Llh: -2.28491834098547E+03; Pars: -2.043608E+00,  5.119489E-01,  8.705083E-02,  1.526436E+00"</w:t>
      </w:r>
      <w:r>
        <w:br w:type="textWrapping"/>
      </w:r>
      <w:r>
        <w:rPr>
          <w:rStyle w:val="VerbatimChar"/>
        </w:rPr>
        <w:t xml:space="preserve">## [1] "Llh: -2.28443568961055E+03; Pars: -1.981482E+00,  4.889336E-01,  7.532295E-02,  1.550052E+00"</w:t>
      </w:r>
      <w:r>
        <w:br w:type="textWrapping"/>
      </w:r>
      <w:r>
        <w:rPr>
          <w:rStyle w:val="VerbatimChar"/>
        </w:rPr>
        <w:t xml:space="preserve">## [1] "Llh: -2.28432274381639E+03; Pars: -1.972523E+00,  4.930960E-01,  7.653557E-02,  1.568319E+00"</w:t>
      </w:r>
      <w:r>
        <w:br w:type="textWrapping"/>
      </w:r>
      <w:r>
        <w:rPr>
          <w:rStyle w:val="VerbatimChar"/>
        </w:rPr>
        <w:t xml:space="preserve">## [1] "Llh: -2.28512175540570E+03; Pars: -2.311890E+00,  4.547105E-01,  8.726123E-02,  1.520471E+00"</w:t>
      </w:r>
      <w:r>
        <w:br w:type="textWrapping"/>
      </w:r>
      <w:r>
        <w:rPr>
          <w:rStyle w:val="VerbatimChar"/>
        </w:rPr>
        <w:t xml:space="preserve">## [1] "Llh: -2.28446219029996E+03; Pars: -1.878723E+00,  5.074722E-01,  7.506676E-02,  1.599140E+00"</w:t>
      </w:r>
      <w:r>
        <w:br w:type="textWrapping"/>
      </w:r>
      <w:r>
        <w:rPr>
          <w:rStyle w:val="VerbatimChar"/>
        </w:rPr>
        <w:t xml:space="preserve">## [1] "Llh: -2.28446355531296E+03; Pars: -1.828976E+00,  5.228597E-01,  5.988373E-02,  1.585625E+00"</w:t>
      </w:r>
      <w:r>
        <w:br w:type="textWrapping"/>
      </w:r>
      <w:r>
        <w:rPr>
          <w:rStyle w:val="VerbatimChar"/>
        </w:rPr>
        <w:t xml:space="preserve">## [1] "Llh: -2.28437019721211E+03; Pars: -1.897834E+00,  5.101317E-01,  6.756493E-02,  1.582348E+00"</w:t>
      </w:r>
      <w:r>
        <w:br w:type="textWrapping"/>
      </w:r>
      <w:r>
        <w:rPr>
          <w:rStyle w:val="VerbatimChar"/>
        </w:rPr>
        <w:t xml:space="preserve">## [1] "Llh: -2.28441797626514E+03; Pars: -1.854745E+00,  5.223900E-01,  8.342965E-02,  1.571333E+00"</w:t>
      </w:r>
      <w:r>
        <w:br w:type="textWrapping"/>
      </w:r>
      <w:r>
        <w:rPr>
          <w:rStyle w:val="VerbatimChar"/>
        </w:rPr>
        <w:t xml:space="preserve">## [1] "Llh: -2.28435636713193E+03; Pars: -1.895651E+00,  5.130153E-01,  7.937975E-02,  1.574827E+00"</w:t>
      </w:r>
      <w:r>
        <w:br w:type="textWrapping"/>
      </w:r>
      <w:r>
        <w:rPr>
          <w:rStyle w:val="VerbatimChar"/>
        </w:rPr>
        <w:t xml:space="preserve">## [1] "Llh: -2.28451624690795E+03; Pars: -2.002855E+00,  5.028963E-01,  7.774944E-02,  1.545901E+00"</w:t>
      </w:r>
      <w:r>
        <w:br w:type="textWrapping"/>
      </w:r>
      <w:r>
        <w:rPr>
          <w:rStyle w:val="VerbatimChar"/>
        </w:rPr>
        <w:t xml:space="preserve">## [1] "Llh: -2.28436522518821E+03; Pars: -1.909756E+00,  5.063243E-01,  7.573743E-02,  1.585661E+00"</w:t>
      </w:r>
      <w:r>
        <w:br w:type="textWrapping"/>
      </w:r>
      <w:r>
        <w:rPr>
          <w:rStyle w:val="VerbatimChar"/>
        </w:rPr>
        <w:t xml:space="preserve">## [1] "Llh: -2.28438291507493E+03; Pars: -1.840734E+00,  5.064647E-01,  6.745668E-02,  1.591925E+00"</w:t>
      </w:r>
      <w:r>
        <w:br w:type="textWrapping"/>
      </w:r>
      <w:r>
        <w:rPr>
          <w:rStyle w:val="VerbatimChar"/>
        </w:rPr>
        <w:t xml:space="preserve">## [1] "Llh: -2.28434469023665E+03; Pars: -1.879837E+00,  5.060241E-01,  7.113055E-02,  1.584834E+00"</w:t>
      </w:r>
      <w:r>
        <w:br w:type="textWrapping"/>
      </w:r>
      <w:r>
        <w:rPr>
          <w:rStyle w:val="VerbatimChar"/>
        </w:rPr>
        <w:t xml:space="preserve">## [1] "Llh: -2.28434356188324E+03; Pars: -1.931051E+00,  4.990553E-01,  8.382672E-02,  1.574448E+00"</w:t>
      </w:r>
      <w:r>
        <w:br w:type="textWrapping"/>
      </w:r>
      <w:r>
        <w:rPr>
          <w:rStyle w:val="VerbatimChar"/>
        </w:rPr>
        <w:t xml:space="preserve">## [1] "Llh: -2.28433095263478E+03; Pars: -1.922746E+00,  5.018016E-01,  7.976127E-02,  1.576420E+00"</w:t>
      </w:r>
      <w:r>
        <w:br w:type="textWrapping"/>
      </w:r>
      <w:r>
        <w:rPr>
          <w:rStyle w:val="VerbatimChar"/>
        </w:rPr>
        <w:t xml:space="preserve">## [1] "Llh: -2.28433825984784E+03; Pars: -1.925623E+00,  5.005573E-01,  7.766614E-02,  1.566575E+00"</w:t>
      </w:r>
      <w:r>
        <w:br w:type="textWrapping"/>
      </w:r>
      <w:r>
        <w:rPr>
          <w:rStyle w:val="VerbatimChar"/>
        </w:rPr>
        <w:t xml:space="preserve">## [1] "Llh: -2.28432598766506E+03; Pars: -1.921656E+00,  5.019928E-01,  7.718396E-02,  1.571325E+00"</w:t>
      </w:r>
      <w:r>
        <w:br w:type="textWrapping"/>
      </w:r>
      <w:r>
        <w:rPr>
          <w:rStyle w:val="VerbatimChar"/>
        </w:rPr>
        <w:t xml:space="preserve">## [1] "Llh: -2.28429638367358E+03; Pars: -1.952730E+00,  4.886927E-01,  7.292593E-02,  1.575597E+00"</w:t>
      </w:r>
      <w:r>
        <w:br w:type="textWrapping"/>
      </w:r>
      <w:r>
        <w:rPr>
          <w:rStyle w:val="VerbatimChar"/>
        </w:rPr>
        <w:t xml:space="preserve">## [1] "Llh: -2.28428902932121E+03; Pars: -1.981270E+00,  4.769672E-01,  6.969901E-02,  1.575982E+00"</w:t>
      </w:r>
      <w:r>
        <w:br w:type="textWrapping"/>
      </w:r>
      <w:r>
        <w:rPr>
          <w:rStyle w:val="VerbatimChar"/>
        </w:rPr>
        <w:t xml:space="preserve">## [1] "Llh: -2.28434462485511E+03; Pars: -2.019261E+00,  4.810094E-01,  8.045935E-02,  1.561270E+00"</w:t>
      </w:r>
      <w:r>
        <w:br w:type="textWrapping"/>
      </w:r>
      <w:r>
        <w:rPr>
          <w:rStyle w:val="VerbatimChar"/>
        </w:rPr>
        <w:t xml:space="preserve">## [1] "Llh: -2.28431606124260E+03; Pars: -1.984405E+00,  4.871447E-01,  7.812715E-02,  1.567128E+00"</w:t>
      </w:r>
      <w:r>
        <w:br w:type="textWrapping"/>
      </w:r>
      <w:r>
        <w:rPr>
          <w:rStyle w:val="VerbatimChar"/>
        </w:rPr>
        <w:t xml:space="preserve">## [1] "Llh: -2.28430875093381E+03; Pars: -2.007181E+00,  4.779206E-01,  7.101157E-02,  1.564970E+00"</w:t>
      </w:r>
      <w:r>
        <w:br w:type="textWrapping"/>
      </w:r>
      <w:r>
        <w:rPr>
          <w:rStyle w:val="VerbatimChar"/>
        </w:rPr>
        <w:t xml:space="preserve">## [1] "Llh: -2.28430250182649E+03; Pars: -1.986072E+00,  4.837821E-01,  7.319900E-02,  1.567825E+00"</w:t>
      </w:r>
      <w:r>
        <w:br w:type="textWrapping"/>
      </w:r>
      <w:r>
        <w:rPr>
          <w:rStyle w:val="VerbatimChar"/>
        </w:rPr>
        <w:t xml:space="preserve">## [1] "Llh: -2.28431152140494E+03; Pars: -2.040479E+00,  4.689931E-01,  7.159640E-02,  1.568295E+00"</w:t>
      </w:r>
      <w:r>
        <w:br w:type="textWrapping"/>
      </w:r>
      <w:r>
        <w:rPr>
          <w:rStyle w:val="VerbatimChar"/>
        </w:rPr>
        <w:t xml:space="preserve">## [1] "Llh: -2.28430169030049E+03; Pars: -2.010773E+00,  4.770338E-01,  7.299329E-02,  1.569052E+00"</w:t>
      </w:r>
      <w:r>
        <w:br w:type="textWrapping"/>
      </w:r>
      <w:r>
        <w:rPr>
          <w:rStyle w:val="VerbatimChar"/>
        </w:rPr>
        <w:t xml:space="preserve">## [1] "Llh: -2.28428126338110E+03; Pars: -2.008737E+00,  4.696143E-01,  7.047366E-02,  1.571669E+00"</w:t>
      </w:r>
      <w:r>
        <w:br w:type="textWrapping"/>
      </w:r>
      <w:r>
        <w:rPr>
          <w:rStyle w:val="VerbatimChar"/>
        </w:rPr>
        <w:t xml:space="preserve">## [1] "Llh: -2.28427887881620E+03; Pars: -2.026844E+00,  4.582961E-01,  6.744271E-02,  1.573346E+00"</w:t>
      </w:r>
      <w:r>
        <w:br w:type="textWrapping"/>
      </w:r>
      <w:r>
        <w:rPr>
          <w:rStyle w:val="VerbatimChar"/>
        </w:rPr>
        <w:t xml:space="preserve">## [1] "Llh: -2.28430996039277E+03; Pars: -2.018075E+00,  4.610615E-01,  6.353985E-02,  1.575981E+00"</w:t>
      </w:r>
      <w:r>
        <w:br w:type="textWrapping"/>
      </w:r>
      <w:r>
        <w:rPr>
          <w:rStyle w:val="VerbatimChar"/>
        </w:rPr>
        <w:t xml:space="preserve">## [1] "Llh: -2.28429194174773E+03; Pars: -2.009657E+00,  4.674484E-01,  6.718668E-02,  1.573763E+00"</w:t>
      </w:r>
      <w:r>
        <w:br w:type="textWrapping"/>
      </w:r>
      <w:r>
        <w:rPr>
          <w:rStyle w:val="VerbatimChar"/>
        </w:rPr>
        <w:t xml:space="preserve">## [1] "Llh: -2.28430534966510E+03; Pars: -2.028200E+00,  4.563615E-01,  6.546185E-02,  1.578260E+00"</w:t>
      </w:r>
      <w:r>
        <w:br w:type="textWrapping"/>
      </w:r>
      <w:r>
        <w:rPr>
          <w:rStyle w:val="VerbatimChar"/>
        </w:rPr>
        <w:t xml:space="preserve">## [1] "Llh: -2.28429019225199E+03; Pars: -1.996604E+00,  4.767762E-01,  7.126471E-02,  1.570427E+00"</w:t>
      </w:r>
      <w:r>
        <w:br w:type="textWrapping"/>
      </w:r>
      <w:r>
        <w:rPr>
          <w:rStyle w:val="VerbatimChar"/>
        </w:rPr>
        <w:t xml:space="preserve">## [1] "Llh: -2.28428508942425E+03; Pars: -1.996414E+00,  4.626923E-01,  6.480326E-02,  1.577716E+00"</w:t>
      </w:r>
      <w:r>
        <w:br w:type="textWrapping"/>
      </w:r>
      <w:r>
        <w:rPr>
          <w:rStyle w:val="VerbatimChar"/>
        </w:rPr>
        <w:t xml:space="preserve">## [1] "Llh: -2.28428259942811E+03; Pars: -2.000004E+00,  4.662368E-01,  6.685077E-02,  1.575546E+00"</w:t>
      </w:r>
      <w:r>
        <w:br w:type="textWrapping"/>
      </w:r>
      <w:r>
        <w:rPr>
          <w:rStyle w:val="VerbatimChar"/>
        </w:rPr>
        <w:t xml:space="preserve">## [1] "Llh: -2.28427460226181E+03; Pars: -1.992704E+00,  4.715679E-01,  7.044192E-02,  1.573885E+00"</w:t>
      </w:r>
      <w:r>
        <w:br w:type="textWrapping"/>
      </w:r>
      <w:r>
        <w:rPr>
          <w:rStyle w:val="VerbatimChar"/>
        </w:rPr>
        <w:t xml:space="preserve">## [1] "Llh: -2.28426975703177E+03; Pars: -1.984227E+00,  4.736413E-01,  7.206955E-02,  1.573946E+00"</w:t>
      </w:r>
      <w:r>
        <w:br w:type="textWrapping"/>
      </w:r>
      <w:r>
        <w:rPr>
          <w:rStyle w:val="VerbatimChar"/>
        </w:rPr>
        <w:t xml:space="preserve">## [1] "Llh: -2.28427576995282E+03; Pars: -1.999568E+00,  4.608195E-01,  6.676631E-02,  1.578994E+00"</w:t>
      </w:r>
      <w:r>
        <w:br w:type="textWrapping"/>
      </w:r>
      <w:r>
        <w:rPr>
          <w:rStyle w:val="VerbatimChar"/>
        </w:rPr>
        <w:t xml:space="preserve">## [1] "Llh: -2.28427493138310E+03; Pars: -1.998827E+00,  4.647579E-01,  6.789091E-02,  1.576848E+00"</w:t>
      </w:r>
      <w:r>
        <w:br w:type="textWrapping"/>
      </w:r>
      <w:r>
        <w:rPr>
          <w:rStyle w:val="VerbatimChar"/>
        </w:rPr>
        <w:t xml:space="preserve">## [1] "Llh: -2.28426320240498E+03; Pars: -2.023681E+00,  4.547010E-01,  6.742796E-02,  1.573860E+00"</w:t>
      </w:r>
      <w:r>
        <w:br w:type="textWrapping"/>
      </w:r>
      <w:r>
        <w:rPr>
          <w:rStyle w:val="VerbatimChar"/>
        </w:rPr>
        <w:t xml:space="preserve">## [1] "Llh: -2.28425756005814E+03; Pars: -2.044886E+00,  4.439608E-01,  6.629243E-02,  1.572801E+00"</w:t>
      </w:r>
      <w:r>
        <w:br w:type="textWrapping"/>
      </w:r>
      <w:r>
        <w:rPr>
          <w:rStyle w:val="VerbatimChar"/>
        </w:rPr>
        <w:t xml:space="preserve">## [1] "Llh: -2.28425247392282E+03; Pars: -2.027388E+00,  4.539176E-01,  6.999703E-02,  1.572924E+00"</w:t>
      </w:r>
      <w:r>
        <w:br w:type="textWrapping"/>
      </w:r>
      <w:r>
        <w:rPr>
          <w:rStyle w:val="VerbatimChar"/>
        </w:rPr>
        <w:t xml:space="preserve">## [1] "Llh: -2.28424247222253E+03; Pars: -2.041079E+00,  4.478807E-01,  7.157015E-02,  1.571615E+00"</w:t>
      </w:r>
      <w:r>
        <w:br w:type="textWrapping"/>
      </w:r>
      <w:r>
        <w:rPr>
          <w:rStyle w:val="VerbatimChar"/>
        </w:rPr>
        <w:t xml:space="preserve">## [1] "Llh: -2.28423665150090E+03; Pars: -2.007666E+00,  4.565050E-01,  7.146881E-02,  1.574256E+00"</w:t>
      </w:r>
      <w:r>
        <w:br w:type="textWrapping"/>
      </w:r>
      <w:r>
        <w:rPr>
          <w:rStyle w:val="VerbatimChar"/>
        </w:rPr>
        <w:t xml:space="preserve">## [1] "Llh: -2.28422149577254E+03; Pars: -1.998077E+00,  4.556120E-01,  7.348186E-02,  1.574711E+00"</w:t>
      </w:r>
      <w:r>
        <w:br w:type="textWrapping"/>
      </w:r>
      <w:r>
        <w:rPr>
          <w:rStyle w:val="VerbatimChar"/>
        </w:rPr>
        <w:t xml:space="preserve">## [1] "Llh: -2.28422266297232E+03; Pars: -2.035308E+00,  4.457066E-01,  7.381608E-02,  1.569696E+00"</w:t>
      </w:r>
      <w:r>
        <w:br w:type="textWrapping"/>
      </w:r>
      <w:r>
        <w:rPr>
          <w:rStyle w:val="VerbatimChar"/>
        </w:rPr>
        <w:t xml:space="preserve">## [1] "Llh: -2.28423077207396E+03; Pars: -2.026187E+00,  4.503950E-01,  7.233479E-02,  1.571481E+00"</w:t>
      </w:r>
      <w:r>
        <w:br w:type="textWrapping"/>
      </w:r>
      <w:r>
        <w:rPr>
          <w:rStyle w:val="VerbatimChar"/>
        </w:rPr>
        <w:t xml:space="preserve">## [1] "Llh: -2.28421134990442E+03; Pars: -2.075448E+00,  4.242541E-01,  7.051072E-02,  1.570465E+00"</w:t>
      </w:r>
      <w:r>
        <w:br w:type="textWrapping"/>
      </w:r>
      <w:r>
        <w:rPr>
          <w:rStyle w:val="VerbatimChar"/>
        </w:rPr>
        <w:t xml:space="preserve">## [1] "Llh: -2.28421185541037E+03; Pars: -2.121059E+00,  4.015266E-01,  6.973130E-02,  1.568727E+00"</w:t>
      </w:r>
      <w:r>
        <w:br w:type="textWrapping"/>
      </w:r>
      <w:r>
        <w:rPr>
          <w:rStyle w:val="VerbatimChar"/>
        </w:rPr>
        <w:t xml:space="preserve">## [1] "Llh: -2.28421056507397E+03; Pars: -2.030070E+00,  4.424576E-01,  7.839698E-02,  1.570441E+00"</w:t>
      </w:r>
      <w:r>
        <w:br w:type="textWrapping"/>
      </w:r>
      <w:r>
        <w:rPr>
          <w:rStyle w:val="VerbatimChar"/>
        </w:rPr>
        <w:t xml:space="preserve">## [1] "Llh: -2.28422879041355E+03; Pars: -2.022663E+00,  4.417079E-01,  8.444925E-02,  1.569263E+00"</w:t>
      </w:r>
      <w:r>
        <w:br w:type="textWrapping"/>
      </w:r>
      <w:r>
        <w:rPr>
          <w:rStyle w:val="VerbatimChar"/>
        </w:rPr>
        <w:t xml:space="preserve">## [1] "Llh: -2.28418497807271E+03; Pars: -2.028372E+00,  4.359219E-01,  7.653266E-02,  1.571039E+00"</w:t>
      </w:r>
      <w:r>
        <w:br w:type="textWrapping"/>
      </w:r>
      <w:r>
        <w:rPr>
          <w:rStyle w:val="VerbatimChar"/>
        </w:rPr>
        <w:t xml:space="preserve">## [1] "Llh: -2.28416695009496E+03; Pars: -2.022019E+00,  4.300628E-01,  7.901392E-02,  1.570752E+00"</w:t>
      </w:r>
      <w:r>
        <w:br w:type="textWrapping"/>
      </w:r>
      <w:r>
        <w:rPr>
          <w:rStyle w:val="VerbatimChar"/>
        </w:rPr>
        <w:t xml:space="preserve">## [1] "Llh: -2.28416808839902E+03; Pars: -2.027500E+00,  4.302920E-01,  7.688565E-02,  1.573489E+00"</w:t>
      </w:r>
      <w:r>
        <w:br w:type="textWrapping"/>
      </w:r>
      <w:r>
        <w:rPr>
          <w:rStyle w:val="VerbatimChar"/>
        </w:rPr>
        <w:t xml:space="preserve">## [1] "Llh: -2.28418048924225E+03; Pars: -2.029452E+00,  4.340949E-01,  7.611826E-02,  1.572540E+00"</w:t>
      </w:r>
      <w:r>
        <w:br w:type="textWrapping"/>
      </w:r>
      <w:r>
        <w:rPr>
          <w:rStyle w:val="VerbatimChar"/>
        </w:rPr>
        <w:t xml:space="preserve">## [1] "Llh: -2.28416467707033E+03; Pars: -2.079441E+00,  4.090734E-01,  7.892177E-02,  1.567869E+00"</w:t>
      </w:r>
      <w:r>
        <w:br w:type="textWrapping"/>
      </w:r>
      <w:r>
        <w:rPr>
          <w:rStyle w:val="VerbatimChar"/>
        </w:rPr>
        <w:t xml:space="preserve">## [1] "Llh: -2.28416856340739E+03; Pars: -2.120123E+00,  3.876183E-01,  8.164173E-02,  1.564459E+00"</w:t>
      </w:r>
      <w:r>
        <w:br w:type="textWrapping"/>
      </w:r>
      <w:r>
        <w:rPr>
          <w:rStyle w:val="VerbatimChar"/>
        </w:rPr>
        <w:t xml:space="preserve">## [1] "Llh: -2.28419665516395E+03; Pars: -2.004067E+00,  4.313780E-01,  8.609844E-02,  1.570808E+00"</w:t>
      </w:r>
      <w:r>
        <w:br w:type="textWrapping"/>
      </w:r>
      <w:r>
        <w:rPr>
          <w:rStyle w:val="VerbatimChar"/>
        </w:rPr>
        <w:t xml:space="preserve">## [1] "Llh: -2.28417797659140E+03; Pars: -2.021912E+00,  4.295859E-01,  8.220151E-02,  1.570722E+00"</w:t>
      </w:r>
      <w:r>
        <w:br w:type="textWrapping"/>
      </w:r>
      <w:r>
        <w:rPr>
          <w:rStyle w:val="VerbatimChar"/>
        </w:rPr>
        <w:t xml:space="preserve">## [1] "Llh: -2.28412484908885E+03; Pars: -2.045365E+00,  4.075693E-01,  8.011445E-02,  1.570972E+00"</w:t>
      </w:r>
      <w:r>
        <w:br w:type="textWrapping"/>
      </w:r>
      <w:r>
        <w:rPr>
          <w:rStyle w:val="VerbatimChar"/>
        </w:rPr>
        <w:t xml:space="preserve">## [1] "Llh: -2.28408908825036E+03; Pars: -2.053013E+00,  3.911708E-01,  8.097318E-02,  1.571238E+00"</w:t>
      </w:r>
      <w:r>
        <w:br w:type="textWrapping"/>
      </w:r>
      <w:r>
        <w:rPr>
          <w:rStyle w:val="VerbatimChar"/>
        </w:rPr>
        <w:t xml:space="preserve">## [1] "Llh: -2.28412020622578E+03; Pars: -2.069074E+00,  4.005727E-01,  7.569575E-02,  1.570949E+00"</w:t>
      </w:r>
      <w:r>
        <w:br w:type="textWrapping"/>
      </w:r>
      <w:r>
        <w:rPr>
          <w:rStyle w:val="VerbatimChar"/>
        </w:rPr>
        <w:t xml:space="preserve">## [1] "Llh: -2.28412961956177E+03; Pars: -2.057284E+00,  4.076369E-01,  7.732219E-02,  1.570892E+00"</w:t>
      </w:r>
      <w:r>
        <w:br w:type="textWrapping"/>
      </w:r>
      <w:r>
        <w:rPr>
          <w:rStyle w:val="VerbatimChar"/>
        </w:rPr>
        <w:t xml:space="preserve">## [1] "Llh: -2.28410894196067E+03; Pars: -2.084274E+00,  3.858577E-01,  8.041666E-02,  1.566920E+00"</w:t>
      </w:r>
      <w:r>
        <w:br w:type="textWrapping"/>
      </w:r>
      <w:r>
        <w:rPr>
          <w:rStyle w:val="VerbatimChar"/>
        </w:rPr>
        <w:t xml:space="preserve">## [1] "Llh: -2.28411794753645E+03; Pars: -2.070080E+00,  3.965164E-01,  7.953391E-02,  1.568560E+00"</w:t>
      </w:r>
      <w:r>
        <w:br w:type="textWrapping"/>
      </w:r>
      <w:r>
        <w:rPr>
          <w:rStyle w:val="VerbatimChar"/>
        </w:rPr>
        <w:t xml:space="preserve">## [1] "Llh: -2.28409294757640E+03; Pars: -2.120882E+00,  3.656842E-01,  7.898976E-02,  1.567735E+00"</w:t>
      </w:r>
      <w:r>
        <w:br w:type="textWrapping"/>
      </w:r>
      <w:r>
        <w:rPr>
          <w:rStyle w:val="VerbatimChar"/>
        </w:rPr>
        <w:t xml:space="preserve">## [1] "Llh: -2.28410178539709E+03; Pars: -2.096166E+00,  3.808138E-01,  7.899580E-02,  1.568489E+00"</w:t>
      </w:r>
      <w:r>
        <w:br w:type="textWrapping"/>
      </w:r>
      <w:r>
        <w:rPr>
          <w:rStyle w:val="VerbatimChar"/>
        </w:rPr>
        <w:t xml:space="preserve">## [1] "Llh: -2.28403879494816E+03; Pars: -2.084180E+00,  3.634874E-01,  7.911591E-02,  1.570551E+00"</w:t>
      </w:r>
      <w:r>
        <w:br w:type="textWrapping"/>
      </w:r>
      <w:r>
        <w:rPr>
          <w:rStyle w:val="VerbatimChar"/>
        </w:rPr>
        <w:t xml:space="preserve">## [1] "Llh: -2.28398732021573E+03; Pars: -2.086550E+00,  3.426363E-01,  7.921297E-02,  1.571894E+00"</w:t>
      </w:r>
      <w:r>
        <w:br w:type="textWrapping"/>
      </w:r>
      <w:r>
        <w:rPr>
          <w:rStyle w:val="VerbatimChar"/>
        </w:rPr>
        <w:t xml:space="preserve">## [1] "Llh: -2.28403522706442E+03; Pars: -2.103285E+00,  3.433090E-01,  8.410054E-02,  1.567943E+00"</w:t>
      </w:r>
      <w:r>
        <w:br w:type="textWrapping"/>
      </w:r>
      <w:r>
        <w:rPr>
          <w:rStyle w:val="VerbatimChar"/>
        </w:rPr>
        <w:t xml:space="preserve">## [1] "Llh: -2.28404648751416E+03; Pars: -2.094733E+00,  3.568077E-01,  8.199934E-02,  1.568694E+00"</w:t>
      </w:r>
      <w:r>
        <w:br w:type="textWrapping"/>
      </w:r>
      <w:r>
        <w:rPr>
          <w:rStyle w:val="VerbatimChar"/>
        </w:rPr>
        <w:t xml:space="preserve">## [1] "Llh: -2.28398879915403E+03; Pars: -2.097592E+00,  3.361773E-01,  8.122157E-02,  1.572488E+00"</w:t>
      </w:r>
      <w:r>
        <w:br w:type="textWrapping"/>
      </w:r>
      <w:r>
        <w:rPr>
          <w:rStyle w:val="VerbatimChar"/>
        </w:rPr>
        <w:t xml:space="preserve">## [1] "Llh: -2.28401533229842E+03; Pars: -2.094262E+00,  3.479630E-01,  8.102034E-02,  1.571094E+00"</w:t>
      </w:r>
      <w:r>
        <w:br w:type="textWrapping"/>
      </w:r>
      <w:r>
        <w:rPr>
          <w:rStyle w:val="VerbatimChar"/>
        </w:rPr>
        <w:t xml:space="preserve">## [1] "Llh: -2.28397622340959E+03; Pars: -2.049338E+00,  3.401108E-01,  8.376437E-02,  1.574051E+00"</w:t>
      </w:r>
      <w:r>
        <w:br w:type="textWrapping"/>
      </w:r>
      <w:r>
        <w:rPr>
          <w:rStyle w:val="VerbatimChar"/>
        </w:rPr>
        <w:t xml:space="preserve">## [1] "Llh: -2.28396455325818E+03; Pars: -2.013565E+00,  3.280028E-01,  8.615167E-02,  1.577218E+00"</w:t>
      </w:r>
      <w:r>
        <w:br w:type="textWrapping"/>
      </w:r>
      <w:r>
        <w:rPr>
          <w:rStyle w:val="VerbatimChar"/>
        </w:rPr>
        <w:t xml:space="preserve">## [1] "Llh: -2.28390675453596E+03; Pars: -2.097483E+00,  2.911494E-01,  8.437019E-02,  1.573528E+00"</w:t>
      </w:r>
      <w:r>
        <w:br w:type="textWrapping"/>
      </w:r>
      <w:r>
        <w:rPr>
          <w:rStyle w:val="VerbatimChar"/>
        </w:rPr>
        <w:t xml:space="preserve">## [1] "Llh: -2.28385861146326E+03; Pars: -2.119718E+00,  2.511833E-01,  8.606870E-02,  1.574674E+00"</w:t>
      </w:r>
      <w:r>
        <w:br w:type="textWrapping"/>
      </w:r>
      <w:r>
        <w:rPr>
          <w:rStyle w:val="VerbatimChar"/>
        </w:rPr>
        <w:t xml:space="preserve">## [1] "Llh: -2.28385097376360E+03; Pars: -2.055427E+00,  2.837591E-01,  8.222691E-02,  1.580215E+00"</w:t>
      </w:r>
      <w:r>
        <w:br w:type="textWrapping"/>
      </w:r>
      <w:r>
        <w:rPr>
          <w:rStyle w:val="VerbatimChar"/>
        </w:rPr>
        <w:t xml:space="preserve">## [1] "Llh: -2.28380062928784E+03; Pars: -2.031498E+00,  2.579777E-01,  8.129010E-02,  1.586387E+00"</w:t>
      </w:r>
      <w:r>
        <w:br w:type="textWrapping"/>
      </w:r>
      <w:r>
        <w:rPr>
          <w:rStyle w:val="VerbatimChar"/>
        </w:rPr>
        <w:t xml:space="preserve">## [1] "Llh: -2.28383926715829E+03; Pars: -2.028074E+00,  2.538478E-01,  8.514015E-02,  1.582596E+00"</w:t>
      </w:r>
      <w:r>
        <w:br w:type="textWrapping"/>
      </w:r>
      <w:r>
        <w:rPr>
          <w:rStyle w:val="VerbatimChar"/>
        </w:rPr>
        <w:t xml:space="preserve">## [1] "Llh: -2.28384977880798E+03; Pars: -2.045454E+00,  2.723154E-01,  8.416050E-02,  1.580063E+00"</w:t>
      </w:r>
      <w:r>
        <w:br w:type="textWrapping"/>
      </w:r>
      <w:r>
        <w:rPr>
          <w:rStyle w:val="VerbatimChar"/>
        </w:rPr>
        <w:t xml:space="preserve">## [1] "Llh: -2.28385597471675E+03; Pars: -2.009878E+00,  2.143772E-01,  9.011233E-02,  1.588574E+00"</w:t>
      </w:r>
      <w:r>
        <w:br w:type="textWrapping"/>
      </w:r>
      <w:r>
        <w:rPr>
          <w:rStyle w:val="VerbatimChar"/>
        </w:rPr>
        <w:t xml:space="preserve">## [1] "Llh: -2.28383695874961E+03; Pars: -2.029046E+00,  2.410417E-01,  8.738749E-02,  1.584387E+00"</w:t>
      </w:r>
      <w:r>
        <w:br w:type="textWrapping"/>
      </w:r>
      <w:r>
        <w:rPr>
          <w:rStyle w:val="VerbatimChar"/>
        </w:rPr>
        <w:t xml:space="preserve">## [1] "Llh: -2.28372351771208E+03; Pars: -2.090603E+00,  1.919737E-01,  8.379155E-02,  1.586806E+00"</w:t>
      </w:r>
      <w:r>
        <w:br w:type="textWrapping"/>
      </w:r>
      <w:r>
        <w:rPr>
          <w:rStyle w:val="VerbatimChar"/>
        </w:rPr>
        <w:t xml:space="preserve">## [1] "Llh: -2.28368385370596E+03; Pars: -2.129122E+00,  1.468669E-01,  8.261150E-02,  1.591622E+00"</w:t>
      </w:r>
      <w:r>
        <w:br w:type="textWrapping"/>
      </w:r>
      <w:r>
        <w:rPr>
          <w:rStyle w:val="VerbatimChar"/>
        </w:rPr>
        <w:t xml:space="preserve">## [1] "Llh: -2.28377665457404E+03; Pars: -1.989152E+00,  1.916881E-01,  8.214592E-02,  1.597900E+00"</w:t>
      </w:r>
      <w:r>
        <w:br w:type="textWrapping"/>
      </w:r>
      <w:r>
        <w:rPr>
          <w:rStyle w:val="VerbatimChar"/>
        </w:rPr>
        <w:t xml:space="preserve">## [1] "Llh: -2.28375651619724E+03; Pars: -2.021793E+00,  2.050898E-01,  8.312662E-02,  1.592061E+00"</w:t>
      </w:r>
      <w:r>
        <w:br w:type="textWrapping"/>
      </w:r>
      <w:r>
        <w:rPr>
          <w:rStyle w:val="VerbatimChar"/>
        </w:rPr>
        <w:t xml:space="preserve">## [1] "Llh: -2.28368291387038E+03; Pars: -2.077655E+00,  1.704895E-01,  8.206771E-02,  1.594649E+00"</w:t>
      </w:r>
      <w:r>
        <w:br w:type="textWrapping"/>
      </w:r>
      <w:r>
        <w:rPr>
          <w:rStyle w:val="VerbatimChar"/>
        </w:rPr>
        <w:t xml:space="preserve">## [1] "Llh: -2.28366644237691E+03; Pars: -2.102446E+00,  1.397204E-01,  8.053148E-02,  1.600709E+00"</w:t>
      </w:r>
      <w:r>
        <w:br w:type="textWrapping"/>
      </w:r>
      <w:r>
        <w:rPr>
          <w:rStyle w:val="VerbatimChar"/>
        </w:rPr>
        <w:t xml:space="preserve">## [1] "Llh: -2.28366716560364E+03; Pars: -2.113384E+00,  1.366981E-01,  7.639236E-02,  1.601029E+00"</w:t>
      </w:r>
      <w:r>
        <w:br w:type="textWrapping"/>
      </w:r>
      <w:r>
        <w:rPr>
          <w:rStyle w:val="VerbatimChar"/>
        </w:rPr>
        <w:t xml:space="preserve">## [1] "Llh: -2.28366389741869E+03; Pars: -2.092299E+00,  1.575234E-01,  7.914114E-02,  1.596852E+00"</w:t>
      </w:r>
      <w:r>
        <w:br w:type="textWrapping"/>
      </w:r>
      <w:r>
        <w:rPr>
          <w:rStyle w:val="VerbatimChar"/>
        </w:rPr>
        <w:t xml:space="preserve">## [1] "Llh: -2.28370110039494E+03; Pars: -2.141332E+00,  9.980542E-02,  8.141527E-02,  1.604277E+00"</w:t>
      </w:r>
      <w:r>
        <w:br w:type="textWrapping"/>
      </w:r>
      <w:r>
        <w:rPr>
          <w:rStyle w:val="VerbatimChar"/>
        </w:rPr>
        <w:t xml:space="preserve">## [1] "Llh: -2.28366160250057E+03; Pars: -2.113874E+00,  1.265497E-01,  8.138398E-02,  1.599786E+00"</w:t>
      </w:r>
      <w:r>
        <w:br w:type="textWrapping"/>
      </w:r>
      <w:r>
        <w:rPr>
          <w:rStyle w:val="VerbatimChar"/>
        </w:rPr>
        <w:t xml:space="preserve">## [1] "Llh: -2.28383052124387E+03; Pars: -2.197077E+00,  9.861678E-02,  7.870743E-02,  1.602432E+00"</w:t>
      </w:r>
      <w:r>
        <w:br w:type="textWrapping"/>
      </w:r>
      <w:r>
        <w:rPr>
          <w:rStyle w:val="VerbatimChar"/>
        </w:rPr>
        <w:t xml:space="preserve">## [1] "Llh: -2.28368401777273E+03; Pars: -2.065614E+00,  1.707834E-01,  8.202182E-02,  1.594648E+00"</w:t>
      </w:r>
      <w:r>
        <w:br w:type="textWrapping"/>
      </w:r>
      <w:r>
        <w:rPr>
          <w:rStyle w:val="VerbatimChar"/>
        </w:rPr>
        <w:t xml:space="preserve">## [1] "Llh: -2.28371208632966E+03; Pars: -2.153256E+00,  1.184266E-01,  7.981223E-02,  1.599833E+00"</w:t>
      </w:r>
      <w:r>
        <w:br w:type="textWrapping"/>
      </w:r>
      <w:r>
        <w:rPr>
          <w:rStyle w:val="VerbatimChar"/>
        </w:rPr>
        <w:t xml:space="preserve">## [1] "Llh: -2.28366696562073E+03; Pars: -2.087525E+00,  1.558463E-01,  8.146942E-02,  1.595942E+00"</w:t>
      </w:r>
      <w:r>
        <w:br w:type="textWrapping"/>
      </w:r>
      <w:r>
        <w:rPr>
          <w:rStyle w:val="VerbatimChar"/>
        </w:rPr>
        <w:t xml:space="preserve">## [1] "Llh: -2.28365474980003E+03; Pars: -2.068950E+00,  1.418592E-01,  7.865151E-02,  1.605049E+00"</w:t>
      </w:r>
      <w:r>
        <w:br w:type="textWrapping"/>
      </w:r>
      <w:r>
        <w:rPr>
          <w:rStyle w:val="VerbatimChar"/>
        </w:rPr>
        <w:t xml:space="preserve">## [1] "Llh: -2.28366542454013E+03; Pars: -2.038864E+00,  1.394197E-01,  7.667152E-02,  1.611805E+00"</w:t>
      </w:r>
      <w:r>
        <w:br w:type="textWrapping"/>
      </w:r>
      <w:r>
        <w:rPr>
          <w:rStyle w:val="VerbatimChar"/>
        </w:rPr>
        <w:t xml:space="preserve">## [1] "Llh: -2.28366575857478E+03; Pars: -2.101260E+00,  1.275455E-01,  7.838463E-02,  1.605264E+00"</w:t>
      </w:r>
      <w:r>
        <w:br w:type="textWrapping"/>
      </w:r>
      <w:r>
        <w:rPr>
          <w:rStyle w:val="VerbatimChar"/>
        </w:rPr>
        <w:t xml:space="preserve">## [1] "Llh: -2.28365963459738E+03; Pars: -2.097826E+00,  1.340982E-01,  7.915583E-02,  1.602928E+00"</w:t>
      </w:r>
      <w:r>
        <w:br w:type="textWrapping"/>
      </w:r>
      <w:r>
        <w:rPr>
          <w:rStyle w:val="VerbatimChar"/>
        </w:rPr>
        <w:t xml:space="preserve">## [1] "Llh: -2.28364814886663E+03; Pars: -2.084028E+00,  1.393746E-01,  7.863475E-02,  1.601592E+00"</w:t>
      </w:r>
      <w:r>
        <w:br w:type="textWrapping"/>
      </w:r>
      <w:r>
        <w:rPr>
          <w:rStyle w:val="VerbatimChar"/>
        </w:rPr>
        <w:t xml:space="preserve">## [1] "Llh: -2.28364291028421E+03; Pars: -2.074820E+00,  1.392020E-01,  7.768638E-02,  1.602034E+00"</w:t>
      </w:r>
      <w:r>
        <w:br w:type="textWrapping"/>
      </w:r>
      <w:r>
        <w:rPr>
          <w:rStyle w:val="VerbatimChar"/>
        </w:rPr>
        <w:t xml:space="preserve">## [1] "Llh: -2.28365141073611E+03; Pars: -2.085435E+00,  1.162113E-01,  7.929771E-02,  1.608064E+00"</w:t>
      </w:r>
      <w:r>
        <w:br w:type="textWrapping"/>
      </w:r>
      <w:r>
        <w:rPr>
          <w:rStyle w:val="VerbatimChar"/>
        </w:rPr>
        <w:t xml:space="preserve">## [1] "Llh: -2.28364961594486E+03; Pars: -2.087151E+00,  1.253928E-01,  7.925857E-02,  1.605253E+00"</w:t>
      </w:r>
      <w:r>
        <w:br w:type="textWrapping"/>
      </w:r>
      <w:r>
        <w:rPr>
          <w:rStyle w:val="VerbatimChar"/>
        </w:rPr>
        <w:t xml:space="preserve">## [1] "Llh: -2.28365653591284E+03; Pars: -2.050500E+00,  1.439919E-01,  7.599217E-02,  1.607856E+00"</w:t>
      </w:r>
      <w:r>
        <w:br w:type="textWrapping"/>
      </w:r>
      <w:r>
        <w:rPr>
          <w:rStyle w:val="VerbatimChar"/>
        </w:rPr>
        <w:t xml:space="preserve">## [1] "Llh: -2.28365068506607E+03; Pars: -2.066343E+00,  1.394180E-01,  7.734012E-02,  1.605834E+00"</w:t>
      </w:r>
      <w:r>
        <w:br w:type="textWrapping"/>
      </w:r>
      <w:r>
        <w:rPr>
          <w:rStyle w:val="VerbatimChar"/>
        </w:rPr>
        <w:t xml:space="preserve">## [1] "Llh: -2.28364805101382E+03; Pars: -2.050806E+00,  1.385556E-01,  7.731246E-02,  1.606157E+00"</w:t>
      </w:r>
      <w:r>
        <w:br w:type="textWrapping"/>
      </w:r>
      <w:r>
        <w:rPr>
          <w:rStyle w:val="VerbatimChar"/>
        </w:rPr>
        <w:t xml:space="preserve">## [1] "Llh: -2.28364654316551E+03; Pars: -2.062561E+00,  1.374276E-01,  7.777330E-02,  1.605349E+00"</w:t>
      </w:r>
      <w:r>
        <w:br w:type="textWrapping"/>
      </w:r>
      <w:r>
        <w:rPr>
          <w:rStyle w:val="VerbatimChar"/>
        </w:rPr>
        <w:t xml:space="preserve">## [1] "Llh: -2.28363793271360E+03; Pars: -2.076488E+00,  1.289134E-01,  7.737767E-02,  1.604186E+00"</w:t>
      </w:r>
      <w:r>
        <w:br w:type="textWrapping"/>
      </w:r>
      <w:r>
        <w:rPr>
          <w:rStyle w:val="VerbatimChar"/>
        </w:rPr>
        <w:t xml:space="preserve">## [1] "Llh: -2.28363108165323E+03; Pars: -2.080257E+00,  1.228905E-01,  7.674075E-02,  1.603754E+00"</w:t>
      </w:r>
      <w:r>
        <w:br w:type="textWrapping"/>
      </w:r>
      <w:r>
        <w:rPr>
          <w:rStyle w:val="VerbatimChar"/>
        </w:rPr>
        <w:t xml:space="preserve">## [1] "Llh: -2.28363325011161E+03; Pars: -2.086051E+00,  1.231505E-01,  7.838938E-02,  1.602362E+00"</w:t>
      </w:r>
      <w:r>
        <w:br w:type="textWrapping"/>
      </w:r>
      <w:r>
        <w:rPr>
          <w:rStyle w:val="VerbatimChar"/>
        </w:rPr>
        <w:t xml:space="preserve">## [1] "Llh: -2.28363669597971E+03; Pars: -2.081124E+00,  1.270302E-01,  7.812707E-02,  1.603229E+00"</w:t>
      </w:r>
      <w:r>
        <w:br w:type="textWrapping"/>
      </w:r>
      <w:r>
        <w:rPr>
          <w:rStyle w:val="VerbatimChar"/>
        </w:rPr>
        <w:t xml:space="preserve">## [1] "Llh: -2.28363548012740E+03; Pars: -2.064693E+00,  1.356951E-01,  7.603634E-02,  1.601498E+00"</w:t>
      </w:r>
      <w:r>
        <w:br w:type="textWrapping"/>
      </w:r>
      <w:r>
        <w:rPr>
          <w:rStyle w:val="VerbatimChar"/>
        </w:rPr>
        <w:t xml:space="preserve">## [1] "Llh: -2.28363518983439E+03; Pars: -2.070308E+00,  1.330428E-01,  7.684190E-02,  1.602436E+00"</w:t>
      </w:r>
      <w:r>
        <w:br w:type="textWrapping"/>
      </w:r>
      <w:r>
        <w:rPr>
          <w:rStyle w:val="VerbatimChar"/>
        </w:rPr>
        <w:t xml:space="preserve">## [1] "Llh: -2.28362691554581E+03; Pars: -2.093156E+00,  1.218209E-01,  7.705590E-02,  1.599948E+00"</w:t>
      </w:r>
      <w:r>
        <w:br w:type="textWrapping"/>
      </w:r>
      <w:r>
        <w:rPr>
          <w:rStyle w:val="VerbatimChar"/>
        </w:rPr>
        <w:t xml:space="preserve">## [1] "Llh: -2.28362298438545E+03; Pars: -2.108454E+00,  1.146953E-01,  7.669720E-02,  1.597254E+00"</w:t>
      </w:r>
      <w:r>
        <w:br w:type="textWrapping"/>
      </w:r>
      <w:r>
        <w:rPr>
          <w:rStyle w:val="VerbatimChar"/>
        </w:rPr>
        <w:t xml:space="preserve">## [1] "Llh: -2.28361900316042E+03; Pars: -2.097715E+00,  1.091692E-01,  7.664823E-02,  1.600865E+00"</w:t>
      </w:r>
      <w:r>
        <w:br w:type="textWrapping"/>
      </w:r>
      <w:r>
        <w:rPr>
          <w:rStyle w:val="VerbatimChar"/>
        </w:rPr>
        <w:t xml:space="preserve">## [1] "Llh: -2.28361358327734E+03; Pars: -2.109163E+00,  9.667800E-02,  7.612916E-02,  1.600281E+00"</w:t>
      </w:r>
      <w:r>
        <w:br w:type="textWrapping"/>
      </w:r>
      <w:r>
        <w:rPr>
          <w:rStyle w:val="VerbatimChar"/>
        </w:rPr>
        <w:t xml:space="preserve">## [1] "Llh: -2.28362419287325E+03; Pars: -2.121655E+00,  9.736940E-02,  7.713635E-02,  1.599388E+00"</w:t>
      </w:r>
      <w:r>
        <w:br w:type="textWrapping"/>
      </w:r>
      <w:r>
        <w:rPr>
          <w:rStyle w:val="VerbatimChar"/>
        </w:rPr>
        <w:t xml:space="preserve">## [1] "Llh: -2.28362180405321E+03; Pars: -2.108818E+00,  1.052724E-01,  7.706274E-02,  1.600149E+00"</w:t>
      </w:r>
      <w:r>
        <w:br w:type="textWrapping"/>
      </w:r>
      <w:r>
        <w:rPr>
          <w:rStyle w:val="VerbatimChar"/>
        </w:rPr>
        <w:t xml:space="preserve">## [1] "Llh: -2.28361499786611E+03; Pars: -2.117295E+00,  9.725610E-02,  7.492555E-02,  1.598356E+00"</w:t>
      </w:r>
      <w:r>
        <w:br w:type="textWrapping"/>
      </w:r>
      <w:r>
        <w:rPr>
          <w:rStyle w:val="VerbatimChar"/>
        </w:rPr>
        <w:t xml:space="preserve">## [1] "Llh: -2.28361681720328E+03; Pars: -2.109484E+00,  1.031684E-01,  7.579150E-02,  1.599357E+00"</w:t>
      </w:r>
      <w:r>
        <w:br w:type="textWrapping"/>
      </w:r>
      <w:r>
        <w:rPr>
          <w:rStyle w:val="VerbatimChar"/>
        </w:rPr>
        <w:t xml:space="preserve">## [1] "Llh: -2.28362056328359E+03; Pars: -2.141608E+00,  8.670302E-02,  7.566657E-02,  1.594279E+00"</w:t>
      </w:r>
      <w:r>
        <w:br w:type="textWrapping"/>
      </w:r>
      <w:r>
        <w:rPr>
          <w:rStyle w:val="VerbatimChar"/>
        </w:rPr>
        <w:t xml:space="preserve">## [1] "Llh: -2.28361696808569E+03; Pars: -2.126270E+00,  9.460306E-02,  7.593512E-02,  1.596643E+00"</w:t>
      </w:r>
      <w:r>
        <w:br w:type="textWrapping"/>
      </w:r>
      <w:r>
        <w:rPr>
          <w:rStyle w:val="VerbatimChar"/>
        </w:rPr>
        <w:t xml:space="preserve">## [1] "Llh: -2.28361543871207E+03; Pars: -2.122319E+00,  8.436972E-02,  7.532908E-02,  1.600461E+00"</w:t>
      </w:r>
      <w:r>
        <w:br w:type="textWrapping"/>
      </w:r>
      <w:r>
        <w:rPr>
          <w:rStyle w:val="VerbatimChar"/>
        </w:rPr>
        <w:t xml:space="preserve">## [1] "Llh: -2.28361501445770E+03; Pars: -2.118853E+00,  9.110167E-02,  7.567111E-02,  1.599659E+00"</w:t>
      </w:r>
      <w:r>
        <w:br w:type="textWrapping"/>
      </w:r>
      <w:r>
        <w:rPr>
          <w:rStyle w:val="VerbatimChar"/>
        </w:rPr>
        <w:t xml:space="preserve">## [1] "Llh: -2.28361155950810E+03; Pars: -2.126972E+00,  8.551127E-02,  7.426773E-02,  1.597320E+00"</w:t>
      </w:r>
      <w:r>
        <w:br w:type="textWrapping"/>
      </w:r>
      <w:r>
        <w:rPr>
          <w:rStyle w:val="VerbatimChar"/>
        </w:rPr>
        <w:t xml:space="preserve">## [1] "Llh: -2.28361211763644E+03; Pars: -2.136049E+00,  7.706863E-02,  7.287023E-02,  1.595908E+00"</w:t>
      </w:r>
      <w:r>
        <w:br w:type="textWrapping"/>
      </w:r>
      <w:r>
        <w:rPr>
          <w:rStyle w:val="VerbatimChar"/>
        </w:rPr>
        <w:t xml:space="preserve">## [1] "Llh: -2.28361088512146E+03; Pars: -2.109871E+00,  9.046736E-02,  7.456166E-02,  1.601168E+00"</w:t>
      </w:r>
      <w:r>
        <w:br w:type="textWrapping"/>
      </w:r>
      <w:r>
        <w:rPr>
          <w:rStyle w:val="VerbatimChar"/>
        </w:rPr>
        <w:t xml:space="preserve">## [1] "Llh: -2.28361027132140E+03; Pars: -2.101671E+00,  8.846780E-02,  7.387493E-02,  1.603435E+00"</w:t>
      </w:r>
      <w:r>
        <w:br w:type="textWrapping"/>
      </w:r>
      <w:r>
        <w:rPr>
          <w:rStyle w:val="VerbatimChar"/>
        </w:rPr>
        <w:t xml:space="preserve">## [1] "Llh: -2.28360889079322E+03; Pars: -2.108698E+00,  9.257638E-02,  7.392757E-02,  1.600035E+00"</w:t>
      </w:r>
      <w:r>
        <w:br w:type="textWrapping"/>
      </w:r>
      <w:r>
        <w:rPr>
          <w:rStyle w:val="VerbatimChar"/>
        </w:rPr>
        <w:t xml:space="preserve">## [1] "Llh: -2.28360752000459E+03; Pars: -2.103620E+00,  9.332266E-02,  7.305580E-02,  1.600223E+00"</w:t>
      </w:r>
      <w:r>
        <w:br w:type="textWrapping"/>
      </w:r>
      <w:r>
        <w:rPr>
          <w:rStyle w:val="VerbatimChar"/>
        </w:rPr>
        <w:t xml:space="preserve">## [1] "Llh: -2.28360527810962E+03; Pars: -2.103418E+00,  8.494637E-02,  7.373827E-02,  1.602273E+00"</w:t>
      </w:r>
      <w:r>
        <w:br w:type="textWrapping"/>
      </w:r>
      <w:r>
        <w:rPr>
          <w:rStyle w:val="VerbatimChar"/>
        </w:rPr>
        <w:t xml:space="preserve">## [1] "Llh: -2.28360298537302E+03; Pars: -2.096480E+00,  7.938872E-02,  7.314463E-02,  1.604234E+00"</w:t>
      </w:r>
      <w:r>
        <w:br w:type="textWrapping"/>
      </w:r>
      <w:r>
        <w:rPr>
          <w:rStyle w:val="VerbatimChar"/>
        </w:rPr>
        <w:t xml:space="preserve">## [1] "Llh: -2.28360553164958E+03; Pars: -2.105209E+00,  7.743719E-02,  7.104238E-02,  1.602321E+00"</w:t>
      </w:r>
      <w:r>
        <w:br w:type="textWrapping"/>
      </w:r>
      <w:r>
        <w:rPr>
          <w:rStyle w:val="VerbatimChar"/>
        </w:rPr>
        <w:t xml:space="preserve">## [1] "Llh: -2.28360530474600E+03; Pars: -2.106197E+00,  8.185479E-02,  7.231408E-02,  1.601811E+00"</w:t>
      </w:r>
      <w:r>
        <w:br w:type="textWrapping"/>
      </w:r>
      <w:r>
        <w:rPr>
          <w:rStyle w:val="VerbatimChar"/>
        </w:rPr>
        <w:t xml:space="preserve">## [1] "Llh: -2.28361019271911E+03; Pars: -2.077012E+00,  8.565728E-02,  7.192699E-02,  1.607546E+00"</w:t>
      </w:r>
      <w:r>
        <w:br w:type="textWrapping"/>
      </w:r>
      <w:r>
        <w:rPr>
          <w:rStyle w:val="VerbatimChar"/>
        </w:rPr>
        <w:t xml:space="preserve">## [1] "Llh: -2.28360672704685E+03; Pars: -2.089502E+00,  8.562075E-02,  7.251217E-02,  1.604984E+00"</w:t>
      </w:r>
      <w:r>
        <w:br w:type="textWrapping"/>
      </w:r>
      <w:r>
        <w:rPr>
          <w:rStyle w:val="VerbatimChar"/>
        </w:rPr>
        <w:t xml:space="preserve">## [1] "Llh: -2.28360186233849E+03; Pars: -2.096229E+00,  8.145153E-02,  7.163841E-02,  1.602189E+00"</w:t>
      </w:r>
      <w:r>
        <w:br w:type="textWrapping"/>
      </w:r>
      <w:r>
        <w:rPr>
          <w:rStyle w:val="VerbatimChar"/>
        </w:rPr>
        <w:t xml:space="preserve">## [1] "Llh: -2.28360106724433E+03; Pars: -2.093508E+00,  7.815491E-02,  7.052015E-02,  1.601566E+00"</w:t>
      </w:r>
      <w:r>
        <w:br w:type="textWrapping"/>
      </w:r>
      <w:r>
        <w:rPr>
          <w:rStyle w:val="VerbatimChar"/>
        </w:rPr>
        <w:t xml:space="preserve">## [1] "Llh: -2.28360218514662E+03; Pars: -2.089224E+00,  7.066136E-02,  7.118971E-02,  1.606079E+00"</w:t>
      </w:r>
      <w:r>
        <w:br w:type="textWrapping"/>
      </w:r>
      <w:r>
        <w:rPr>
          <w:rStyle w:val="VerbatimChar"/>
        </w:rPr>
        <w:t xml:space="preserve">## [1] "Llh: -2.28360202955361E+03; Pars: -2.092823E+00,  7.575011E-02,  7.165623E-02,  1.604613E+00"</w:t>
      </w:r>
      <w:r>
        <w:br w:type="textWrapping"/>
      </w:r>
      <w:r>
        <w:rPr>
          <w:rStyle w:val="VerbatimChar"/>
        </w:rPr>
        <w:t xml:space="preserve">## [1] "Llh: -2.28359896853513E+03; Pars: -2.105002E+00,  7.244229E-02,  7.130537E-02,  1.601129E+00"</w:t>
      </w:r>
      <w:r>
        <w:br w:type="textWrapping"/>
      </w:r>
      <w:r>
        <w:rPr>
          <w:rStyle w:val="VerbatimChar"/>
        </w:rPr>
        <w:t xml:space="preserve">## [1] "Llh: -2.28359815617081E+03; Pars: -2.112752E+00,  6.663444E-02,  7.070197E-02,  1.599206E+00"</w:t>
      </w:r>
      <w:r>
        <w:br w:type="textWrapping"/>
      </w:r>
      <w:r>
        <w:rPr>
          <w:rStyle w:val="VerbatimChar"/>
        </w:rPr>
        <w:t xml:space="preserve">## [1] "Llh: -2.28359674880910E+03; Pars: -2.091584E+00,  6.836825E-02,  7.069742E-02,  1.602995E+00"</w:t>
      </w:r>
      <w:r>
        <w:br w:type="textWrapping"/>
      </w:r>
      <w:r>
        <w:rPr>
          <w:rStyle w:val="VerbatimChar"/>
        </w:rPr>
        <w:t xml:space="preserve">## [1] "Llh: -2.28359688555548E+03; Pars: -2.084278E+00,  6.248268E-02,  6.988909E-02,  1.603588E+00"</w:t>
      </w:r>
      <w:r>
        <w:br w:type="textWrapping"/>
      </w:r>
      <w:r>
        <w:rPr>
          <w:rStyle w:val="VerbatimChar"/>
        </w:rPr>
        <w:t xml:space="preserve">## [1] "Llh: -2.28360122022334E+03; Pars: -2.098854E+00,  6.541654E-02,  6.864326E-02,  1.599956E+00"</w:t>
      </w:r>
      <w:r>
        <w:br w:type="textWrapping"/>
      </w:r>
      <w:r>
        <w:rPr>
          <w:rStyle w:val="VerbatimChar"/>
        </w:rPr>
        <w:t xml:space="preserve">## [1] "Llh: -2.28359890558122E+03; Pars: -2.098260E+00,  6.866025E-02,  6.976860E-02,  1.601024E+00"</w:t>
      </w:r>
      <w:r>
        <w:br w:type="textWrapping"/>
      </w:r>
      <w:r>
        <w:rPr>
          <w:rStyle w:val="VerbatimChar"/>
        </w:rPr>
        <w:t xml:space="preserve">## [1] "Llh: -2.28359971635488E+03; Pars: -2.105230E+00,  6.527158E-02,  6.918784E-02,  1.597789E+00"</w:t>
      </w:r>
      <w:r>
        <w:br w:type="textWrapping"/>
      </w:r>
      <w:r>
        <w:rPr>
          <w:rStyle w:val="VerbatimChar"/>
        </w:rPr>
        <w:t xml:space="preserve">## [1] "Llh: -2.28359816093875E+03; Pars: -2.102128E+00,  6.774682E-02,  6.980494E-02,  1.599492E+00"</w:t>
      </w:r>
      <w:r>
        <w:br w:type="textWrapping"/>
      </w:r>
      <w:r>
        <w:rPr>
          <w:rStyle w:val="VerbatimChar"/>
        </w:rPr>
        <w:t xml:space="preserve">## [1] "Llh: -2.28359563649014E+03; Pars: -2.108854E+00,  5.890030E-02,  6.996631E-02,  1.599792E+00"</w:t>
      </w:r>
      <w:r>
        <w:br w:type="textWrapping"/>
      </w:r>
      <w:r>
        <w:rPr>
          <w:rStyle w:val="VerbatimChar"/>
        </w:rPr>
        <w:t xml:space="preserve">## [1] "Llh: -2.28359568974980E+03; Pars: -2.116527E+00,  5.113262E-02,  6.968939E-02,  1.598906E+00"</w:t>
      </w:r>
      <w:r>
        <w:br w:type="textWrapping"/>
      </w:r>
      <w:r>
        <w:rPr>
          <w:rStyle w:val="VerbatimChar"/>
        </w:rPr>
        <w:t xml:space="preserve">## [1] "Llh: -2.28359470317973E+03; Pars: -2.109399E+00,  6.209754E-02,  7.081672E-02,  1.599717E+00"</w:t>
      </w:r>
      <w:r>
        <w:br w:type="textWrapping"/>
      </w:r>
      <w:r>
        <w:rPr>
          <w:rStyle w:val="VerbatimChar"/>
        </w:rPr>
        <w:t xml:space="preserve">## [1] "Llh: -2.28359374192712E+03; Pars: -2.114968E+00,  5.905531E-02,  7.134077E-02,  1.599064E+00"</w:t>
      </w:r>
      <w:r>
        <w:br w:type="textWrapping"/>
      </w:r>
      <w:r>
        <w:rPr>
          <w:rStyle w:val="VerbatimChar"/>
        </w:rPr>
        <w:t xml:space="preserve">## [1] "Llh: -2.28359458167266E+03; Pars: -2.111952E+00,  5.875920E-02,  7.154830E-02,  1.601035E+00"</w:t>
      </w:r>
      <w:r>
        <w:br w:type="textWrapping"/>
      </w:r>
      <w:r>
        <w:rPr>
          <w:rStyle w:val="VerbatimChar"/>
        </w:rPr>
        <w:t xml:space="preserve">## [1] "Llh: -2.28359462385611E+03; Pars: -2.109496E+00,  6.088764E-02,  7.111246E-02,  1.600649E+00"</w:t>
      </w:r>
      <w:r>
        <w:br w:type="textWrapping"/>
      </w:r>
      <w:r>
        <w:rPr>
          <w:rStyle w:val="VerbatimChar"/>
        </w:rPr>
        <w:t xml:space="preserve">## [1] "Llh: -2.28359139261170E+03; Pars: -2.100927E+00,  5.609893E-02,  7.107443E-02,  1.602238E+00"</w:t>
      </w:r>
      <w:r>
        <w:br w:type="textWrapping"/>
      </w:r>
      <w:r>
        <w:rPr>
          <w:rStyle w:val="VerbatimChar"/>
        </w:rPr>
        <w:t xml:space="preserve">## [1] "Llh: -2.28358956833744E+03; Pars: -2.095015E+00,  5.147336E-02,  7.126065E-02,  1.603757E+00"</w:t>
      </w:r>
      <w:r>
        <w:br w:type="textWrapping"/>
      </w:r>
      <w:r>
        <w:rPr>
          <w:rStyle w:val="VerbatimChar"/>
        </w:rPr>
        <w:t xml:space="preserve">## [1] "Llh: -2.28359360371417E+03; Pars: -2.123810E+00,  4.744200E-02,  7.136060E-02,  1.598829E+00"</w:t>
      </w:r>
      <w:r>
        <w:br w:type="textWrapping"/>
      </w:r>
      <w:r>
        <w:rPr>
          <w:rStyle w:val="VerbatimChar"/>
        </w:rPr>
        <w:t xml:space="preserve">## [1] "Llh: -2.28359244321975E+03; Pars: -2.115753E+00,  5.197995E-02,  7.119480E-02,  1.599870E+00"</w:t>
      </w:r>
      <w:r>
        <w:br w:type="textWrapping"/>
      </w:r>
      <w:r>
        <w:rPr>
          <w:rStyle w:val="VerbatimChar"/>
        </w:rPr>
        <w:t xml:space="preserve">## [1] "Llh: -2.28359012646954E+03; Pars: -2.109990E+00,  5.173198E-02,  7.270595E-02,  1.602070E+00"</w:t>
      </w:r>
      <w:r>
        <w:br w:type="textWrapping"/>
      </w:r>
      <w:r>
        <w:rPr>
          <w:rStyle w:val="VerbatimChar"/>
        </w:rPr>
        <w:t xml:space="preserve">## [1] "Llh: -2.28359072090340E+03; Pars: -2.109706E+00,  5.343781E-02,  7.202104E-02,  1.601500E+00"</w:t>
      </w:r>
      <w:r>
        <w:br w:type="textWrapping"/>
      </w:r>
      <w:r>
        <w:rPr>
          <w:rStyle w:val="VerbatimChar"/>
        </w:rPr>
        <w:t xml:space="preserve">## [1] "Llh: -2.28358751196286E+03; Pars: -2.105912E+00,  4.865666E-02,  7.170279E-02,  1.601343E+00"</w:t>
      </w:r>
      <w:r>
        <w:br w:type="textWrapping"/>
      </w:r>
      <w:r>
        <w:rPr>
          <w:rStyle w:val="VerbatimChar"/>
        </w:rPr>
        <w:t xml:space="preserve">## [1] "Llh: -2.28358517868596E+03; Pars: -2.102892E+00,  4.427673E-02,  7.178004E-02,  1.601496E+00"</w:t>
      </w:r>
      <w:r>
        <w:br w:type="textWrapping"/>
      </w:r>
      <w:r>
        <w:rPr>
          <w:rStyle w:val="VerbatimChar"/>
        </w:rPr>
        <w:t xml:space="preserve">## [1] "Llh: -2.28358604663402E+03; Pars: -2.096856E+00,  4.191964E-02,  7.212995E-02,  1.604536E+00"</w:t>
      </w:r>
      <w:r>
        <w:br w:type="textWrapping"/>
      </w:r>
      <w:r>
        <w:rPr>
          <w:rStyle w:val="VerbatimChar"/>
        </w:rPr>
        <w:t xml:space="preserve">## [1] "Llh: -2.28358691633728E+03; Pars: -2.101384E+00,  4.566968E-02,  7.193266E-02,  1.603166E+00"</w:t>
      </w:r>
      <w:r>
        <w:br w:type="textWrapping"/>
      </w:r>
      <w:r>
        <w:rPr>
          <w:rStyle w:val="VerbatimChar"/>
        </w:rPr>
        <w:t xml:space="preserve">## [1] "Llh: -2.28358578108247E+03; Pars: -2.086623E+00,  4.276924E-02,  7.274349E-02,  1.606064E+00"</w:t>
      </w:r>
      <w:r>
        <w:br w:type="textWrapping"/>
      </w:r>
      <w:r>
        <w:rPr>
          <w:rStyle w:val="VerbatimChar"/>
        </w:rPr>
        <w:t xml:space="preserve">## [1] "Llh: -2.28358586726142E+03; Pars: -2.093905E+00,  4.490634E-02,  7.235632E-02,  1.604513E+00"</w:t>
      </w:r>
      <w:r>
        <w:br w:type="textWrapping"/>
      </w:r>
      <w:r>
        <w:rPr>
          <w:rStyle w:val="VerbatimChar"/>
        </w:rPr>
        <w:t xml:space="preserve">## [1] "Llh: -2.28358755646152E+03; Pars: -2.080703E+00,  3.907460E-02,  7.125112E-02,  1.605857E+00"</w:t>
      </w:r>
      <w:r>
        <w:br w:type="textWrapping"/>
      </w:r>
      <w:r>
        <w:rPr>
          <w:rStyle w:val="VerbatimChar"/>
        </w:rPr>
        <w:t xml:space="preserve">## [1] "Llh: -2.28358611431911E+03; Pars: -2.088024E+00,  4.191415E-02,  7.161483E-02,  1.604909E+00"</w:t>
      </w:r>
      <w:r>
        <w:br w:type="textWrapping"/>
      </w:r>
      <w:r>
        <w:rPr>
          <w:rStyle w:val="VerbatimChar"/>
        </w:rPr>
        <w:t xml:space="preserve">## [1] "Llh: -2.28358232610788E+03; Pars: -2.092183E+00,  3.543726E-02,  7.287350E-02,  1.604745E+00"</w:t>
      </w:r>
      <w:r>
        <w:br w:type="textWrapping"/>
      </w:r>
      <w:r>
        <w:rPr>
          <w:rStyle w:val="VerbatimChar"/>
        </w:rPr>
        <w:t xml:space="preserve">## [1] "Llh: -2.28358056473609E+03; Pars: -2.090767E+00,  2.940350E-02,  7.367993E-02,  1.605239E+00"</w:t>
      </w:r>
      <w:r>
        <w:br w:type="textWrapping"/>
      </w:r>
      <w:r>
        <w:rPr>
          <w:rStyle w:val="VerbatimChar"/>
        </w:rPr>
        <w:t xml:space="preserve">## [1] "Llh: -2.28358236227646E+03; Pars: -2.100544E+00,  3.645031E-02,  7.355188E-02,  1.603756E+00"</w:t>
      </w:r>
      <w:r>
        <w:br w:type="textWrapping"/>
      </w:r>
      <w:r>
        <w:rPr>
          <w:rStyle w:val="VerbatimChar"/>
        </w:rPr>
        <w:t xml:space="preserve">## [1] "Llh: -2.28358274972928E+03; Pars: -2.097414E+00,  3.774558E-02,  7.306762E-02,  1.604045E+00"</w:t>
      </w:r>
      <w:r>
        <w:br w:type="textWrapping"/>
      </w:r>
      <w:r>
        <w:rPr>
          <w:rStyle w:val="VerbatimChar"/>
        </w:rPr>
        <w:t xml:space="preserve">## [1] "Llh: -2.28358028737002E+03; Pars: -2.093556E+00,  3.398490E-02,  7.374772E-02,  1.603741E+00"</w:t>
      </w:r>
      <w:r>
        <w:br w:type="textWrapping"/>
      </w:r>
      <w:r>
        <w:rPr>
          <w:rStyle w:val="VerbatimChar"/>
        </w:rPr>
        <w:t xml:space="preserve">## [1] "Llh: -2.28357913939633E+03; Pars: -2.091907E+00,  3.059992E-02,  7.455660E-02,  1.603343E+00"</w:t>
      </w:r>
      <w:r>
        <w:br w:type="textWrapping"/>
      </w:r>
      <w:r>
        <w:rPr>
          <w:rStyle w:val="VerbatimChar"/>
        </w:rPr>
        <w:t xml:space="preserve">## [1] "Llh: -2.28357864193166E+03; Pars: -2.106432E+00,  2.817516E-02,  7.404073E-02,  1.600856E+00"</w:t>
      </w:r>
      <w:r>
        <w:br w:type="textWrapping"/>
      </w:r>
      <w:r>
        <w:rPr>
          <w:rStyle w:val="VerbatimChar"/>
        </w:rPr>
        <w:t xml:space="preserve">## [1] "Llh: -2.28357913480902E+03; Pars: -2.116337E+00,  2.286830E-02,  7.468935E-02,  1.598259E+00"</w:t>
      </w:r>
      <w:r>
        <w:br w:type="textWrapping"/>
      </w:r>
      <w:r>
        <w:rPr>
          <w:rStyle w:val="VerbatimChar"/>
        </w:rPr>
        <w:t xml:space="preserve">## [1] "Llh: -2.28357937113343E+03; Pars: -2.091934E+00,  2.171040E-02,  7.613453E-02,  1.605102E+00"</w:t>
      </w:r>
      <w:r>
        <w:br w:type="textWrapping"/>
      </w:r>
      <w:r>
        <w:rPr>
          <w:rStyle w:val="VerbatimChar"/>
        </w:rPr>
        <w:t xml:space="preserve">## [1] "Llh: -2.28357878156996E+03; Pars: -2.094673E+00,  2.594447E-02,  7.504591E-02,  1.604200E+00"</w:t>
      </w:r>
      <w:r>
        <w:br w:type="textWrapping"/>
      </w:r>
      <w:r>
        <w:rPr>
          <w:rStyle w:val="VerbatimChar"/>
        </w:rPr>
        <w:t xml:space="preserve">## [1] "Llh: -2.28357800628156E+03; Pars: -2.091345E+00,  2.224918E-02,  7.510971E-02,  1.603061E+00"</w:t>
      </w:r>
      <w:r>
        <w:br w:type="textWrapping"/>
      </w:r>
      <w:r>
        <w:rPr>
          <w:rStyle w:val="VerbatimChar"/>
        </w:rPr>
        <w:t xml:space="preserve">## [1] "Llh: -2.28357966655260E+03; Pars: -2.086745E+00,  1.738283E-02,  7.588862E-02,  1.602714E+00"</w:t>
      </w:r>
      <w:r>
        <w:br w:type="textWrapping"/>
      </w:r>
      <w:r>
        <w:rPr>
          <w:rStyle w:val="VerbatimChar"/>
        </w:rPr>
        <w:t xml:space="preserve">## [1] "Llh: -2.28357790212883E+03; Pars: -2.101411E+00,  2.399241E-02,  7.569655E-02,  1.600494E+00"</w:t>
      </w:r>
      <w:r>
        <w:br w:type="textWrapping"/>
      </w:r>
      <w:r>
        <w:rPr>
          <w:rStyle w:val="VerbatimChar"/>
        </w:rPr>
        <w:t xml:space="preserve">## [1] "Llh: -2.28358001982611E+03; Pars: -2.106733E+00,  2.167261E-02,  7.670485E-02,  1.598127E+00"</w:t>
      </w:r>
      <w:r>
        <w:br w:type="textWrapping"/>
      </w:r>
      <w:r>
        <w:rPr>
          <w:rStyle w:val="VerbatimChar"/>
        </w:rPr>
        <w:t xml:space="preserve">## [1] "Llh: -2.28357721254614E+03; Pars: -2.105024E+00,  2.041405E-02,  7.538984E-02,  1.600962E+00"</w:t>
      </w:r>
      <w:r>
        <w:br w:type="textWrapping"/>
      </w:r>
      <w:r>
        <w:rPr>
          <w:rStyle w:val="VerbatimChar"/>
        </w:rPr>
        <w:t xml:space="preserve">## [1] "Llh: -2.28357775472751E+03; Pars: -2.111583E+00,  1.667377E-02,  7.580646E-02,  1.599772E+00"</w:t>
      </w:r>
      <w:r>
        <w:br w:type="textWrapping"/>
      </w:r>
      <w:r>
        <w:rPr>
          <w:rStyle w:val="VerbatimChar"/>
        </w:rPr>
        <w:t xml:space="preserve">## [1] "Llh: -2.28357823677082E+03; Pars: -2.107433E+00,  2.135733E-02,  7.507250E-02,  1.598492E+00"</w:t>
      </w:r>
      <w:r>
        <w:br w:type="textWrapping"/>
      </w:r>
      <w:r>
        <w:rPr>
          <w:rStyle w:val="VerbatimChar"/>
        </w:rPr>
        <w:t xml:space="preserve">## [1] "Llh: -2.28357752451235E+03; Pars: -2.104243E+00,  2.242185E-02,  7.506585E-02,  1.599917E+00"</w:t>
      </w:r>
      <w:r>
        <w:br w:type="textWrapping"/>
      </w:r>
      <w:r>
        <w:rPr>
          <w:rStyle w:val="VerbatimChar"/>
        </w:rPr>
        <w:t xml:space="preserve">## [1] "Llh: -2.28357879557491E+03; Pars: -2.094580E+00,  1.754397E-02,  7.659024E-02,  1.601359E+00"</w:t>
      </w:r>
      <w:r>
        <w:br w:type="textWrapping"/>
      </w:r>
      <w:r>
        <w:rPr>
          <w:rStyle w:val="VerbatimChar"/>
        </w:rPr>
        <w:t xml:space="preserve">## [1] "Llh: -2.28357762047390E+03; Pars: -2.103469E+00,  2.502833E-02,  7.467811E-02,  1.600982E+00"</w:t>
      </w:r>
      <w:r>
        <w:br w:type="textWrapping"/>
      </w:r>
      <w:r>
        <w:rPr>
          <w:rStyle w:val="VerbatimChar"/>
        </w:rPr>
        <w:t xml:space="preserve">## [1] "Llh: -2.28357922030038E+03; Pars: -2.115729E+00,  2.356346E-02,  7.530547E-02,  1.598120E+00"</w:t>
      </w:r>
      <w:r>
        <w:br w:type="textWrapping"/>
      </w:r>
      <w:r>
        <w:rPr>
          <w:rStyle w:val="VerbatimChar"/>
        </w:rPr>
        <w:t xml:space="preserve">## [1] "Llh: -2.28357740108026E+03; Pars: -2.097441E+00,  2.257072E-02,  7.515865E-02,  1.601824E+00"</w:t>
      </w:r>
      <w:r>
        <w:br w:type="textWrapping"/>
      </w:r>
      <w:r>
        <w:rPr>
          <w:rStyle w:val="VerbatimChar"/>
        </w:rPr>
        <w:t xml:space="preserve">## [1] "Llh: -2.28357716480499E+03; Pars: -2.103678E+00,  2.119411E-02,  7.444968E-02,  1.601348E+00"</w:t>
      </w:r>
      <w:r>
        <w:br w:type="textWrapping"/>
      </w:r>
      <w:r>
        <w:rPr>
          <w:rStyle w:val="VerbatimChar"/>
        </w:rPr>
        <w:t xml:space="preserve">## [1] "Llh: -2.28357758003239E+03; Pars: -2.104811E+00,  1.991984E-02,  7.382625E-02,  1.601776E+00"</w:t>
      </w:r>
      <w:r>
        <w:br w:type="textWrapping"/>
      </w:r>
      <w:r>
        <w:rPr>
          <w:rStyle w:val="VerbatimChar"/>
        </w:rPr>
        <w:t xml:space="preserve">## [1] "Llh: -2.28357689526268E+03; Pars: -2.101724E+00,  1.869600E-02,  7.535390E-02,  1.601043E+00"</w:t>
      </w:r>
      <w:r>
        <w:br w:type="textWrapping"/>
      </w:r>
      <w:r>
        <w:rPr>
          <w:rStyle w:val="VerbatimChar"/>
        </w:rPr>
        <w:t xml:space="preserve">## [1] "Llh: -2.28357686538938E+03; Pars: -2.100851E+00,  1.615873E-02,  7.569180E-02,  1.601073E+00"</w:t>
      </w:r>
      <w:r>
        <w:br w:type="textWrapping"/>
      </w:r>
      <w:r>
        <w:rPr>
          <w:rStyle w:val="VerbatimChar"/>
        </w:rPr>
        <w:t xml:space="preserve">## [1] "Llh: -2.28357692293689E+03; Pars: -2.099254E+00,  1.771646E-02,  7.527913E-02,  1.602688E+00"</w:t>
      </w:r>
      <w:r>
        <w:br w:type="textWrapping"/>
      </w:r>
      <w:r>
        <w:rPr>
          <w:rStyle w:val="VerbatimChar"/>
        </w:rPr>
        <w:t xml:space="preserve">## [1] "Llh: -2.28357686045489E+03; Pars: -2.100501E+00,  1.879103E-02,  7.522581E-02,  1.601995E+00"</w:t>
      </w:r>
      <w:r>
        <w:br w:type="textWrapping"/>
      </w:r>
      <w:r>
        <w:rPr>
          <w:rStyle w:val="VerbatimChar"/>
        </w:rPr>
        <w:t xml:space="preserve">## [1] "Llh: -2.28357694132025E+03; Pars: -2.107586E+00,  1.605853E-02,  7.521992E-02,  1.600865E+00"</w:t>
      </w:r>
      <w:r>
        <w:br w:type="textWrapping"/>
      </w:r>
      <w:r>
        <w:rPr>
          <w:rStyle w:val="VerbatimChar"/>
        </w:rPr>
        <w:t xml:space="preserve">## [1] "Llh: -2.28357681982969E+03; Pars: -2.105050E+00,  1.748500E-02,  7.520460E-02,  1.601105E+00"</w:t>
      </w:r>
      <w:r>
        <w:br w:type="textWrapping"/>
      </w:r>
      <w:r>
        <w:rPr>
          <w:rStyle w:val="VerbatimChar"/>
        </w:rPr>
        <w:t xml:space="preserve">## [1] "Llh: -2.28357651612324E+03; Pars: -2.100016E+00,  1.643199E-02,  7.489611E-02,  1.601799E+00"</w:t>
      </w:r>
      <w:r>
        <w:br w:type="textWrapping"/>
      </w:r>
      <w:r>
        <w:rPr>
          <w:rStyle w:val="VerbatimChar"/>
        </w:rPr>
        <w:t xml:space="preserve">## [1] "Llh: -2.28357646425658E+03; Pars: -2.097512E+00,  1.474248E-02,  7.464924E-02,  1.602218E+00"</w:t>
      </w:r>
      <w:r>
        <w:br w:type="textWrapping"/>
      </w:r>
      <w:r>
        <w:rPr>
          <w:rStyle w:val="VerbatimChar"/>
        </w:rPr>
        <w:t xml:space="preserve">## [1] "Llh: -2.28357681313143E+03; Pars: -2.098279E+00,  1.320024E-02,  7.593605E-02,  1.601847E+00"</w:t>
      </w:r>
      <w:r>
        <w:br w:type="textWrapping"/>
      </w:r>
      <w:r>
        <w:rPr>
          <w:rStyle w:val="VerbatimChar"/>
        </w:rPr>
        <w:t xml:space="preserve">## [1] "Llh: -2.28357661100175E+03; Pars: -2.099629E+00,  1.485902E-02,  7.556445E-02,  1.601722E+00"</w:t>
      </w:r>
      <w:r>
        <w:br w:type="textWrapping"/>
      </w:r>
      <w:r>
        <w:rPr>
          <w:rStyle w:val="VerbatimChar"/>
        </w:rPr>
        <w:t xml:space="preserve">## [1] "Llh: -2.28357668249652E+03; Pars: -2.100494E+00,  1.660280E-02,  7.463025E-02,  1.602447E+00"</w:t>
      </w:r>
      <w:r>
        <w:br w:type="textWrapping"/>
      </w:r>
      <w:r>
        <w:rPr>
          <w:rStyle w:val="VerbatimChar"/>
        </w:rPr>
        <w:t xml:space="preserve">## [1] "Llh: -2.28357656315024E+03; Pars: -2.100584E+00,  1.649065E-02,  7.489564E-02,  1.602103E+00"</w:t>
      </w:r>
      <w:r>
        <w:br w:type="textWrapping"/>
      </w:r>
      <w:r>
        <w:rPr>
          <w:rStyle w:val="VerbatimChar"/>
        </w:rPr>
        <w:t xml:space="preserve">## [1] "Llh: -2.28357624188427E+03; Pars: -2.100886E+00,  1.337462E-02,  7.493116E-02,  1.601579E+00"</w:t>
      </w:r>
      <w:r>
        <w:br w:type="textWrapping"/>
      </w:r>
      <w:r>
        <w:rPr>
          <w:rStyle w:val="VerbatimChar"/>
        </w:rPr>
        <w:t xml:space="preserve">## [1] "Llh: -2.28357610342304E+03; Pars: -2.101078E+00,  1.128358E-02,  7.478383E-02,  1.601371E+00"</w:t>
      </w:r>
      <w:r>
        <w:br w:type="textWrapping"/>
      </w:r>
      <w:r>
        <w:rPr>
          <w:rStyle w:val="VerbatimChar"/>
        </w:rPr>
        <w:t xml:space="preserve">## [1] "Llh: -2.28357655440261E+03; Pars: -2.094351E+00,  1.154668E-02,  7.474198E-02,  1.602603E+00"</w:t>
      </w:r>
      <w:r>
        <w:br w:type="textWrapping"/>
      </w:r>
      <w:r>
        <w:rPr>
          <w:rStyle w:val="VerbatimChar"/>
        </w:rPr>
        <w:t xml:space="preserve">## [1] "Llh: -2.28357635903549E+03; Pars: -2.097026E+00,  1.280882E-02,  7.485763E-02,  1.602228E+00"</w:t>
      </w:r>
      <w:r>
        <w:br w:type="textWrapping"/>
      </w:r>
      <w:r>
        <w:rPr>
          <w:rStyle w:val="VerbatimChar"/>
        </w:rPr>
        <w:t xml:space="preserve">## [1] "Llh: -2.28357640637123E+03; Pars: -2.098471E+00,  1.261514E-02,  7.402871E-02,  1.602238E+00"</w:t>
      </w:r>
      <w:r>
        <w:br w:type="textWrapping"/>
      </w:r>
      <w:r>
        <w:rPr>
          <w:rStyle w:val="VerbatimChar"/>
        </w:rPr>
        <w:t xml:space="preserve">## [1] "Llh: -2.28357629822578E+03; Pars: -2.098760E+00,  1.314215E-02,  7.441265E-02,  1.602109E+00"</w:t>
      </w:r>
      <w:r>
        <w:br w:type="textWrapping"/>
      </w:r>
      <w:r>
        <w:rPr>
          <w:rStyle w:val="VerbatimChar"/>
        </w:rPr>
        <w:t xml:space="preserve">## [1] "Llh: -2.28357638355280E+03; Pars: -2.096604E+00,  1.014749E-02,  7.445603E-02,  1.601860E+00"</w:t>
      </w:r>
      <w:r>
        <w:br w:type="textWrapping"/>
      </w:r>
      <w:r>
        <w:rPr>
          <w:rStyle w:val="VerbatimChar"/>
        </w:rPr>
        <w:t xml:space="preserve">## [1] "Llh: -2.28357627696818E+03; Pars: -2.097599E+00,  1.145720E-02,  7.456593E-02,  1.601921E+00"</w:t>
      </w:r>
      <w:r>
        <w:br w:type="textWrapping"/>
      </w:r>
      <w:r>
        <w:rPr>
          <w:rStyle w:val="VerbatimChar"/>
        </w:rPr>
        <w:t xml:space="preserve">## [1] "Llh: -2.28357606286221E+03; Pars: -2.099720E+00,  1.000645E-02,  7.466078E-02,  1.601596E+00"</w:t>
      </w:r>
      <w:r>
        <w:br w:type="textWrapping"/>
      </w:r>
      <w:r>
        <w:rPr>
          <w:rStyle w:val="VerbatimChar"/>
        </w:rPr>
        <w:t xml:space="preserve">## [1] "Llh: -2.28357597638079E+03; Pars: -2.100824E+00,  8.243939E-03,  7.466656E-02,  1.601286E+00"</w:t>
      </w:r>
      <w:r>
        <w:br w:type="textWrapping"/>
      </w:r>
      <w:r>
        <w:rPr>
          <w:rStyle w:val="VerbatimChar"/>
        </w:rPr>
        <w:t xml:space="preserve">## [1] "Llh: -2.28357604945252E+03; Pars: -2.102105E+00,  9.239621E-03,  7.435685E-02,  1.601115E+00"</w:t>
      </w:r>
      <w:r>
        <w:br w:type="textWrapping"/>
      </w:r>
      <w:r>
        <w:rPr>
          <w:rStyle w:val="VerbatimChar"/>
        </w:rPr>
        <w:t xml:space="preserve">## [1] "Llh: -2.28357605852819E+03; Pars: -2.100835E+00,  1.002577E-02,  7.448205E-02,  1.601393E+00"</w:t>
      </w:r>
      <w:r>
        <w:br w:type="textWrapping"/>
      </w:r>
      <w:r>
        <w:rPr>
          <w:rStyle w:val="VerbatimChar"/>
        </w:rPr>
        <w:t xml:space="preserve">## [1] "Llh: -2.28357606065703E+03; Pars: -2.102043E+00,  7.550760E-03,  7.477394E-02,  1.600738E+00"</w:t>
      </w:r>
      <w:r>
        <w:br w:type="textWrapping"/>
      </w:r>
      <w:r>
        <w:rPr>
          <w:rStyle w:val="VerbatimChar"/>
        </w:rPr>
        <w:t xml:space="preserve">## [1] "Llh: -2.28357603311239E+03; Pars: -2.101222E+00,  8.672806E-03,  7.468361E-02,  1.601080E+00"</w:t>
      </w:r>
      <w:r>
        <w:br w:type="textWrapping"/>
      </w:r>
      <w:r>
        <w:rPr>
          <w:rStyle w:val="VerbatimChar"/>
        </w:rPr>
        <w:t xml:space="preserve">## [1] "Llh: -2.28357602283535E+03; Pars: -2.105016E+00,  7.535624E-03,  7.467949E-02,  1.600506E+00"</w:t>
      </w:r>
      <w:r>
        <w:br w:type="textWrapping"/>
      </w:r>
      <w:r>
        <w:rPr>
          <w:rStyle w:val="VerbatimChar"/>
        </w:rPr>
        <w:t xml:space="preserve">## [1] "Llh: -2.28357598912731E+03; Pars: -2.103162E+00,  8.367756E-03,  7.465110E-02,  1.600859E+00"</w:t>
      </w:r>
      <w:r>
        <w:br w:type="textWrapping"/>
      </w:r>
      <w:r>
        <w:rPr>
          <w:rStyle w:val="VerbatimChar"/>
        </w:rPr>
        <w:t xml:space="preserve">## [1] "Llh: -2.28357600067566E+03; Pars: -2.102579E+00,  6.589188E-03,  7.439523E-02,  1.600799E+00"</w:t>
      </w:r>
      <w:r>
        <w:br w:type="textWrapping"/>
      </w:r>
      <w:r>
        <w:rPr>
          <w:rStyle w:val="VerbatimChar"/>
        </w:rPr>
        <w:t xml:space="preserve">## [1] "Llh: -2.28357598688201E+03; Pars: -2.102204E+00,  7.537644E-03,  7.449238E-02,  1.600942E+00"</w:t>
      </w:r>
      <w:r>
        <w:br w:type="textWrapping"/>
      </w:r>
      <w:r>
        <w:rPr>
          <w:rStyle w:val="VerbatimChar"/>
        </w:rPr>
        <w:t xml:space="preserve">## [1] "Llh: -2.28357599278490E+03; Pars: -2.101601E+00,  7.268008E-03,  7.488998E-02,  1.600969E+00"</w:t>
      </w:r>
      <w:r>
        <w:br w:type="textWrapping"/>
      </w:r>
      <w:r>
        <w:rPr>
          <w:rStyle w:val="VerbatimChar"/>
        </w:rPr>
        <w:t xml:space="preserve">## [1] "Llh: -2.28357598050272E+03; Pars: -2.101727E+00,  7.717472E-03,  7.475670E-02,  1.601005E+00"</w:t>
      </w:r>
      <w:r>
        <w:br w:type="textWrapping"/>
      </w:r>
      <w:r>
        <w:rPr>
          <w:rStyle w:val="VerbatimChar"/>
        </w:rPr>
        <w:t xml:space="preserve">## [1] "Llh: -2.28357593182744E+03; Pars: -2.102736E+00,  7.304116E-03,  7.459975E-02,  1.600966E+00"</w:t>
      </w:r>
      <w:r>
        <w:br w:type="textWrapping"/>
      </w:r>
      <w:r>
        <w:rPr>
          <w:rStyle w:val="VerbatimChar"/>
        </w:rPr>
        <w:t xml:space="preserve">## [1] "Llh: -2.28357591004076E+03; Pars: -2.103493E+00,  6.703038E-03,  7.455782E-02,  1.600909E+00"</w:t>
      </w:r>
      <w:r>
        <w:br w:type="textWrapping"/>
      </w:r>
      <w:r>
        <w:rPr>
          <w:rStyle w:val="VerbatimChar"/>
        </w:rPr>
        <w:t xml:space="preserve">## [1] "Llh: -2.28357593684912E+03; Pars: -2.100962E+00,  6.775628E-03,  7.458563E-02,  1.601212E+00"</w:t>
      </w:r>
      <w:r>
        <w:br w:type="textWrapping"/>
      </w:r>
      <w:r>
        <w:rPr>
          <w:rStyle w:val="VerbatimChar"/>
        </w:rPr>
        <w:t xml:space="preserve">## [1] "Llh: -2.28357593896664E+03; Pars: -2.101512E+00,  7.142733E-03,  7.460200E-02,  1.601124E+00"</w:t>
      </w:r>
      <w:r>
        <w:br w:type="textWrapping"/>
      </w:r>
      <w:r>
        <w:rPr>
          <w:rStyle w:val="VerbatimChar"/>
        </w:rPr>
        <w:t xml:space="preserve">## [1] "Llh: -2.28357590473533E+03; Pars: -2.101300E+00,  7.131483E-03,  7.479097E-02,  1.601264E+00"</w:t>
      </w:r>
      <w:r>
        <w:br w:type="textWrapping"/>
      </w:r>
      <w:r>
        <w:rPr>
          <w:rStyle w:val="VerbatimChar"/>
        </w:rPr>
        <w:t xml:space="preserve">## [1] "Llh: -2.28357589601640E+03; Pars: -2.100848E+00,  6.936685E-03,  7.494026E-02,  1.601425E+00"</w:t>
      </w:r>
      <w:r>
        <w:br w:type="textWrapping"/>
      </w:r>
      <w:r>
        <w:rPr>
          <w:rStyle w:val="VerbatimChar"/>
        </w:rPr>
        <w:t xml:space="preserve">## [1] "Llh: -2.28357585566959E+03; Pars: -2.101337E+00,  6.603572E-03,  7.461844E-02,  1.601410E+00"</w:t>
      </w:r>
      <w:r>
        <w:br w:type="textWrapping"/>
      </w:r>
      <w:r>
        <w:rPr>
          <w:rStyle w:val="VerbatimChar"/>
        </w:rPr>
        <w:t xml:space="preserve">## [1] "Llh: -2.28357582499610E+03; Pars: -2.101141E+00,  6.108447E-03,  7.454931E-02,  1.601613E+00"</w:t>
      </w:r>
      <w:r>
        <w:br w:type="textWrapping"/>
      </w:r>
      <w:r>
        <w:rPr>
          <w:rStyle w:val="VerbatimChar"/>
        </w:rPr>
        <w:t xml:space="preserve">## [1] "Llh: -2.28357580101630E+03; Pars: -2.102398E+00,  5.321294E-03,  7.464996E-02,  1.601293E+00"</w:t>
      </w:r>
      <w:r>
        <w:br w:type="textWrapping"/>
      </w:r>
      <w:r>
        <w:rPr>
          <w:rStyle w:val="VerbatimChar"/>
        </w:rPr>
        <w:t xml:space="preserve">## [1] "Llh: -2.28357577456006E+03; Pars: -2.103184E+00,  4.275220E-03,  7.464166E-02,  1.601297E+00"</w:t>
      </w:r>
      <w:r>
        <w:br w:type="textWrapping"/>
      </w:r>
      <w:r>
        <w:rPr>
          <w:rStyle w:val="VerbatimChar"/>
        </w:rPr>
        <w:t xml:space="preserve">## [1] "Llh: -2.28357580100309E+03; Pars: -2.103371E+00,  5.142887E-03,  7.475890E-02,  1.601410E+00"</w:t>
      </w:r>
      <w:r>
        <w:br w:type="textWrapping"/>
      </w:r>
      <w:r>
        <w:rPr>
          <w:rStyle w:val="VerbatimChar"/>
        </w:rPr>
        <w:t xml:space="preserve">## [1] "Llh: -2.28357579793352E+03; Pars: -2.102769E+00,  5.509886E-03,  7.471558E-02,  1.601360E+00"</w:t>
      </w:r>
      <w:r>
        <w:br w:type="textWrapping"/>
      </w:r>
      <w:r>
        <w:rPr>
          <w:rStyle w:val="VerbatimChar"/>
        </w:rPr>
        <w:t xml:space="preserve">## [1] "Llh: -2.28357577426120E+03; Pars: -2.100478E+00,  4.713248E-03,  7.486559E-02,  1.601938E+00"</w:t>
      </w:r>
      <w:r>
        <w:br w:type="textWrapping"/>
      </w:r>
      <w:r>
        <w:rPr>
          <w:rStyle w:val="VerbatimChar"/>
        </w:rPr>
        <w:t xml:space="preserve">## [1] "Llh: -2.28357583596381E+03; Pars: -2.098971E+00,  3.952252E-03,  7.501947E-02,  1.602453E+00"</w:t>
      </w:r>
      <w:r>
        <w:br w:type="textWrapping"/>
      </w:r>
      <w:r>
        <w:rPr>
          <w:rStyle w:val="VerbatimChar"/>
        </w:rPr>
        <w:t xml:space="preserve">## [1] "Llh: -2.28357580148080E+03; Pars: -2.102938E+00,  3.754258E-03,  7.444581E-02,  1.601680E+00"</w:t>
      </w:r>
      <w:r>
        <w:br w:type="textWrapping"/>
      </w:r>
      <w:r>
        <w:rPr>
          <w:rStyle w:val="VerbatimChar"/>
        </w:rPr>
        <w:t xml:space="preserve">## [1] "Llh: -2.28357576998847E+03; Pars: -2.102416E+00,  4.377046E-03,  7.456942E-02,  1.601616E+00"</w:t>
      </w:r>
      <w:r>
        <w:br w:type="textWrapping"/>
      </w:r>
      <w:r>
        <w:rPr>
          <w:rStyle w:val="VerbatimChar"/>
        </w:rPr>
        <w:t xml:space="preserve">## [1] "Llh: -2.28357576479756E+03; Pars: -2.103282E+00,  3.608863E-03,  7.484681E-02,  1.601493E+00"</w:t>
      </w:r>
      <w:r>
        <w:br w:type="textWrapping"/>
      </w:r>
      <w:r>
        <w:rPr>
          <w:rStyle w:val="VerbatimChar"/>
        </w:rPr>
        <w:t xml:space="preserve">## [1] "Llh: -2.28357582255082E+03; Pars: -2.104352E+00,  2.773896E-03,  7.499556E-02,  1.601433E+00"</w:t>
      </w:r>
      <w:r>
        <w:br w:type="textWrapping"/>
      </w:r>
      <w:r>
        <w:rPr>
          <w:rStyle w:val="VerbatimChar"/>
        </w:rPr>
        <w:t xml:space="preserve">## [1] "Llh: -2.28357575644176E+03; Pars: -2.101282E+00,  3.608863E-03,  7.484681E-02,  1.601493E+00"</w:t>
      </w:r>
      <w:r>
        <w:br w:type="textWrapping"/>
      </w:r>
      <w:r>
        <w:rPr>
          <w:rStyle w:val="VerbatimChar"/>
        </w:rPr>
        <w:t xml:space="preserve">## [1] "Llh: -2.28357576479756E+03; Pars: -2.103282E+00,  3.608863E-03,  7.484681E-02,  1.601493E+00"</w:t>
      </w:r>
      <w:r>
        <w:br w:type="textWrapping"/>
      </w:r>
      <w:r>
        <w:rPr>
          <w:rStyle w:val="VerbatimChar"/>
        </w:rPr>
        <w:t xml:space="preserve">## [1] "Llh: -2.28357574094964E+03; Pars: -2.102282E+00,  3.612474E-03,  7.484681E-02,  1.601493E+00"</w:t>
      </w:r>
      <w:r>
        <w:br w:type="textWrapping"/>
      </w:r>
      <w:r>
        <w:rPr>
          <w:rStyle w:val="VerbatimChar"/>
        </w:rPr>
        <w:t xml:space="preserve">## [1] "Llh: -2.28357574079658E+03; Pars: -2.102282E+00,  3.605256E-03,  7.484681E-02,  1.601493E+00"</w:t>
      </w:r>
      <w:r>
        <w:br w:type="textWrapping"/>
      </w:r>
      <w:r>
        <w:rPr>
          <w:rStyle w:val="VerbatimChar"/>
        </w:rPr>
        <w:t xml:space="preserve">## [1] "Llh: -2.28357614409740E+03; Pars: -2.102282E+00,  3.608863E-03,  7.584681E-02,  1.601493E+00"</w:t>
      </w:r>
      <w:r>
        <w:br w:type="textWrapping"/>
      </w:r>
      <w:r>
        <w:rPr>
          <w:rStyle w:val="VerbatimChar"/>
        </w:rPr>
        <w:t xml:space="preserve">## [1] "Llh: -2.28357601159974E+03; Pars: -2.102282E+00,  3.608863E-03,  7.384681E-02,  1.601493E+00"</w:t>
      </w:r>
      <w:r>
        <w:br w:type="textWrapping"/>
      </w:r>
      <w:r>
        <w:rPr>
          <w:rStyle w:val="VerbatimChar"/>
        </w:rPr>
        <w:t xml:space="preserve">## [1] "Llh: -2.28357642134864E+03; Pars: -2.102282E+00,  3.608863E-03,  7.484681E-02,  1.603095E+00"</w:t>
      </w:r>
      <w:r>
        <w:br w:type="textWrapping"/>
      </w:r>
      <w:r>
        <w:rPr>
          <w:rStyle w:val="VerbatimChar"/>
        </w:rPr>
        <w:t xml:space="preserve">## [1] "Llh: -2.28357653474547E+03; Pars: -2.102282E+00,  3.608863E-03,  7.484681E-02,  1.599892E+00"</w:t>
      </w:r>
      <w:r>
        <w:br w:type="textWrapping"/>
      </w:r>
      <w:r>
        <w:rPr>
          <w:rStyle w:val="VerbatimChar"/>
        </w:rPr>
        <w:t xml:space="preserve">## [1] "Llh: -2.28357576479756E+03; Pars: -2.103282E+00,  3.608863E-03,  7.484681E-02,  1.601493E+00"</w:t>
      </w:r>
      <w:r>
        <w:br w:type="textWrapping"/>
      </w:r>
      <w:r>
        <w:rPr>
          <w:rStyle w:val="VerbatimChar"/>
        </w:rPr>
        <w:t xml:space="preserve">## [1] "Llh: -2.28357593050499E+03; Pars: -2.105282E+00,  3.608863E-03,  7.484681E-02,  1.601493E+00"</w:t>
      </w:r>
      <w:r>
        <w:br w:type="textWrapping"/>
      </w:r>
      <w:r>
        <w:rPr>
          <w:rStyle w:val="VerbatimChar"/>
        </w:rPr>
        <w:t xml:space="preserve">## [1] "Llh: -2.28357582814320E+03; Pars: -2.104282E+00,  3.612474E-03,  7.484681E-02,  1.601493E+00"</w:t>
      </w:r>
      <w:r>
        <w:br w:type="textWrapping"/>
      </w:r>
      <w:r>
        <w:rPr>
          <w:rStyle w:val="VerbatimChar"/>
        </w:rPr>
        <w:t xml:space="preserve">## [1] "Llh: -2.28357582797663E+03; Pars: -2.104282E+00,  3.605256E-03,  7.484681E-02,  1.601493E+00"</w:t>
      </w:r>
      <w:r>
        <w:br w:type="textWrapping"/>
      </w:r>
      <w:r>
        <w:rPr>
          <w:rStyle w:val="VerbatimChar"/>
        </w:rPr>
        <w:t xml:space="preserve">## [1] "Llh: -2.28357622691297E+03; Pars: -2.104282E+00,  3.608863E-03,  7.584681E-02,  1.601493E+00"</w:t>
      </w:r>
      <w:r>
        <w:br w:type="textWrapping"/>
      </w:r>
      <w:r>
        <w:rPr>
          <w:rStyle w:val="VerbatimChar"/>
        </w:rPr>
        <w:t xml:space="preserve">## [1] "Llh: -2.28357610285633E+03; Pars: -2.104282E+00,  3.608863E-03,  7.384681E-02,  1.601493E+00"</w:t>
      </w:r>
      <w:r>
        <w:br w:type="textWrapping"/>
      </w:r>
      <w:r>
        <w:rPr>
          <w:rStyle w:val="VerbatimChar"/>
        </w:rPr>
        <w:t xml:space="preserve">## [1] "Llh: -2.28357687928637E+03; Pars: -2.104282E+00,  3.608863E-03,  7.484681E-02,  1.603095E+00"</w:t>
      </w:r>
      <w:r>
        <w:br w:type="textWrapping"/>
      </w:r>
      <w:r>
        <w:rPr>
          <w:rStyle w:val="VerbatimChar"/>
        </w:rPr>
        <w:t xml:space="preserve">## [1] "Llh: -2.28357625137410E+03; Pars: -2.104282E+00,  3.608863E-03,  7.484681E-02,  1.599892E+00"</w:t>
      </w:r>
      <w:r>
        <w:br w:type="textWrapping"/>
      </w:r>
      <w:r>
        <w:rPr>
          <w:rStyle w:val="VerbatimChar"/>
        </w:rPr>
        <w:t xml:space="preserve">## [1] "Llh: -2.28357574094964E+03; Pars: -2.102282E+00,  3.612474E-03,  7.484681E-02,  1.601493E+00"</w:t>
      </w:r>
      <w:r>
        <w:br w:type="textWrapping"/>
      </w:r>
      <w:r>
        <w:rPr>
          <w:rStyle w:val="VerbatimChar"/>
        </w:rPr>
        <w:t xml:space="preserve">## [1] "Llh: -2.28357582814320E+03; Pars: -2.104282E+00,  3.612474E-03,  7.484681E-02,  1.601493E+00"</w:t>
      </w:r>
      <w:r>
        <w:br w:type="textWrapping"/>
      </w:r>
      <w:r>
        <w:rPr>
          <w:rStyle w:val="VerbatimChar"/>
        </w:rPr>
        <w:t xml:space="preserve">## [1] "Llh: -2.28357576495773E+03; Pars: -2.103282E+00,  3.616088E-03,  7.484681E-02,  1.601493E+00"</w:t>
      </w:r>
      <w:r>
        <w:br w:type="textWrapping"/>
      </w:r>
      <w:r>
        <w:rPr>
          <w:rStyle w:val="VerbatimChar"/>
        </w:rPr>
        <w:t xml:space="preserve">## [1] "Llh: -2.28357576479756E+03; Pars: -2.103282E+00,  3.608863E-03,  7.484681E-02,  1.601493E+00"</w:t>
      </w:r>
      <w:r>
        <w:br w:type="textWrapping"/>
      </w:r>
      <w:r>
        <w:rPr>
          <w:rStyle w:val="VerbatimChar"/>
        </w:rPr>
        <w:t xml:space="preserve">## [1] "Llh: -2.28357616591472E+03; Pars: -2.103282E+00,  3.612474E-03,  7.584681E-02,  1.601493E+00"</w:t>
      </w:r>
      <w:r>
        <w:br w:type="textWrapping"/>
      </w:r>
      <w:r>
        <w:rPr>
          <w:rStyle w:val="VerbatimChar"/>
        </w:rPr>
        <w:t xml:space="preserve">## [1] "Llh: -2.28357603764066E+03; Pars: -2.103282E+00,  3.612474E-03,  7.384681E-02,  1.601493E+00"</w:t>
      </w:r>
      <w:r>
        <w:br w:type="textWrapping"/>
      </w:r>
      <w:r>
        <w:rPr>
          <w:rStyle w:val="VerbatimChar"/>
        </w:rPr>
        <w:t xml:space="preserve">## [1] "Llh: -2.28357663090417E+03; Pars: -2.103282E+00,  3.612474E-03,  7.484681E-02,  1.603095E+00"</w:t>
      </w:r>
      <w:r>
        <w:br w:type="textWrapping"/>
      </w:r>
      <w:r>
        <w:rPr>
          <w:rStyle w:val="VerbatimChar"/>
        </w:rPr>
        <w:t xml:space="preserve">## [1] "Llh: -2.28357637329541E+03; Pars: -2.103282E+00,  3.612474E-03,  7.484681E-02,  1.599892E+00"</w:t>
      </w:r>
      <w:r>
        <w:br w:type="textWrapping"/>
      </w:r>
      <w:r>
        <w:rPr>
          <w:rStyle w:val="VerbatimChar"/>
        </w:rPr>
        <w:t xml:space="preserve">## [1] "Llh: -2.28357574079659E+03; Pars: -2.102282E+00,  3.605256E-03,  7.484681E-02,  1.601493E+00"</w:t>
      </w:r>
      <w:r>
        <w:br w:type="textWrapping"/>
      </w:r>
      <w:r>
        <w:rPr>
          <w:rStyle w:val="VerbatimChar"/>
        </w:rPr>
        <w:t xml:space="preserve">## [1] "Llh: -2.28357582797663E+03; Pars: -2.104282E+00,  3.605256E-03,  7.484681E-02,  1.601493E+00"</w:t>
      </w:r>
      <w:r>
        <w:br w:type="textWrapping"/>
      </w:r>
      <w:r>
        <w:rPr>
          <w:rStyle w:val="VerbatimChar"/>
        </w:rPr>
        <w:t xml:space="preserve">## [1] "Llh: -2.28357576479756E+03; Pars: -2.103282E+00,  3.608863E-03,  7.484681E-02,  1.601493E+00"</w:t>
      </w:r>
      <w:r>
        <w:br w:type="textWrapping"/>
      </w:r>
      <w:r>
        <w:rPr>
          <w:rStyle w:val="VerbatimChar"/>
        </w:rPr>
        <w:t xml:space="preserve">## [1] "Llh: -2.28357576463803E+03; Pars: -2.103282E+00,  3.601653E-03,  7.484681E-02,  1.601493E+00"</w:t>
      </w:r>
      <w:r>
        <w:br w:type="textWrapping"/>
      </w:r>
      <w:r>
        <w:rPr>
          <w:rStyle w:val="VerbatimChar"/>
        </w:rPr>
        <w:t xml:space="preserve">## [1] "Llh: -2.28357616575506E+03; Pars: -2.103282E+00,  3.605256E-03,  7.584681E-02,  1.601493E+00"</w:t>
      </w:r>
      <w:r>
        <w:br w:type="textWrapping"/>
      </w:r>
      <w:r>
        <w:rPr>
          <w:rStyle w:val="VerbatimChar"/>
        </w:rPr>
        <w:t xml:space="preserve">## [1] "Llh: -2.28357603748064E+03; Pars: -2.103282E+00,  3.605256E-03,  7.384681E-02,  1.601493E+00"</w:t>
      </w:r>
      <w:r>
        <w:br w:type="textWrapping"/>
      </w:r>
      <w:r>
        <w:rPr>
          <w:rStyle w:val="VerbatimChar"/>
        </w:rPr>
        <w:t xml:space="preserve">## [1] "Llh: -2.28357663069805E+03; Pars: -2.103282E+00,  3.605256E-03,  7.484681E-02,  1.603095E+00"</w:t>
      </w:r>
      <w:r>
        <w:br w:type="textWrapping"/>
      </w:r>
      <w:r>
        <w:rPr>
          <w:rStyle w:val="VerbatimChar"/>
        </w:rPr>
        <w:t xml:space="preserve">## [1] "Llh: -2.28357637318184E+03; Pars: -2.103282E+00,  3.605256E-03,  7.484681E-02,  1.599892E+00"</w:t>
      </w:r>
      <w:r>
        <w:br w:type="textWrapping"/>
      </w:r>
      <w:r>
        <w:rPr>
          <w:rStyle w:val="VerbatimChar"/>
        </w:rPr>
        <w:t xml:space="preserve">## [1] "Llh: -2.28357614409741E+03; Pars: -2.102282E+00,  3.608863E-03,  7.584681E-02,  1.601493E+00"</w:t>
      </w:r>
      <w:r>
        <w:br w:type="textWrapping"/>
      </w:r>
      <w:r>
        <w:rPr>
          <w:rStyle w:val="VerbatimChar"/>
        </w:rPr>
        <w:t xml:space="preserve">## [1] "Llh: -2.28357622691297E+03; Pars: -2.104282E+00,  3.608863E-03,  7.584681E-02,  1.601493E+00"</w:t>
      </w:r>
      <w:r>
        <w:br w:type="textWrapping"/>
      </w:r>
      <w:r>
        <w:rPr>
          <w:rStyle w:val="VerbatimChar"/>
        </w:rPr>
        <w:t xml:space="preserve">## [1] "Llh: -2.28357616591471E+03; Pars: -2.103282E+00,  3.612474E-03,  7.584681E-02,  1.601493E+00"</w:t>
      </w:r>
      <w:r>
        <w:br w:type="textWrapping"/>
      </w:r>
      <w:r>
        <w:rPr>
          <w:rStyle w:val="VerbatimChar"/>
        </w:rPr>
        <w:t xml:space="preserve">## [1] "Llh: -2.28357616575506E+03; Pars: -2.103282E+00,  3.605256E-03,  7.584681E-02,  1.601493E+00"</w:t>
      </w:r>
      <w:r>
        <w:br w:type="textWrapping"/>
      </w:r>
      <w:r>
        <w:rPr>
          <w:rStyle w:val="VerbatimChar"/>
        </w:rPr>
        <w:t xml:space="preserve">## [1] "Llh: -2.28357724066906E+03; Pars: -2.103282E+00,  3.608863E-03,  7.684681E-02,  1.601493E+00"</w:t>
      </w:r>
      <w:r>
        <w:br w:type="textWrapping"/>
      </w:r>
      <w:r>
        <w:rPr>
          <w:rStyle w:val="VerbatimChar"/>
        </w:rPr>
        <w:t xml:space="preserve">## [1] "Llh: -2.28357576479756E+03; Pars: -2.103282E+00,  3.608863E-03,  7.484681E-02,  1.601493E+00"</w:t>
      </w:r>
      <w:r>
        <w:br w:type="textWrapping"/>
      </w:r>
      <w:r>
        <w:rPr>
          <w:rStyle w:val="VerbatimChar"/>
        </w:rPr>
        <w:t xml:space="preserve">## [1] "Llh: -2.28357702668159E+03; Pars: -2.103282E+00,  3.608863E-03,  7.584681E-02,  1.603095E+00"</w:t>
      </w:r>
      <w:r>
        <w:br w:type="textWrapping"/>
      </w:r>
      <w:r>
        <w:rPr>
          <w:rStyle w:val="VerbatimChar"/>
        </w:rPr>
        <w:t xml:space="preserve">## [1] "Llh: -2.28357677944564E+03; Pars: -2.103282E+00,  3.608863E-03,  7.584681E-02,  1.599892E+00"</w:t>
      </w:r>
      <w:r>
        <w:br w:type="textWrapping"/>
      </w:r>
      <w:r>
        <w:rPr>
          <w:rStyle w:val="VerbatimChar"/>
        </w:rPr>
        <w:t xml:space="preserve">## [1] "Llh: -2.28357601159975E+03; Pars: -2.102282E+00,  3.608863E-03,  7.384681E-02,  1.601493E+00"</w:t>
      </w:r>
      <w:r>
        <w:br w:type="textWrapping"/>
      </w:r>
      <w:r>
        <w:rPr>
          <w:rStyle w:val="VerbatimChar"/>
        </w:rPr>
        <w:t xml:space="preserve">## [1] "Llh: -2.28357610285632E+03; Pars: -2.104282E+00,  3.608863E-03,  7.384681E-02,  1.601493E+00"</w:t>
      </w:r>
      <w:r>
        <w:br w:type="textWrapping"/>
      </w:r>
      <w:r>
        <w:rPr>
          <w:rStyle w:val="VerbatimChar"/>
        </w:rPr>
        <w:t xml:space="preserve">## [1] "Llh: -2.28357603764066E+03; Pars: -2.103282E+00,  3.612474E-03,  7.384681E-02,  1.601493E+00"</w:t>
      </w:r>
      <w:r>
        <w:br w:type="textWrapping"/>
      </w:r>
      <w:r>
        <w:rPr>
          <w:rStyle w:val="VerbatimChar"/>
        </w:rPr>
        <w:t xml:space="preserve">## [1] "Llh: -2.28357603748064E+03; Pars: -2.103282E+00,  3.605256E-03,  7.384681E-02,  1.601493E+00"</w:t>
      </w:r>
      <w:r>
        <w:br w:type="textWrapping"/>
      </w:r>
      <w:r>
        <w:rPr>
          <w:rStyle w:val="VerbatimChar"/>
        </w:rPr>
        <w:t xml:space="preserve">## [1] "Llh: -2.28357576479756E+03; Pars: -2.103282E+00,  3.608863E-03,  7.484681E-02,  1.601493E+00"</w:t>
      </w:r>
      <w:r>
        <w:br w:type="textWrapping"/>
      </w:r>
      <w:r>
        <w:rPr>
          <w:rStyle w:val="VerbatimChar"/>
        </w:rPr>
        <w:t xml:space="preserve">## [1] "Llh: -2.28357698412675E+03; Pars: -2.103282E+00,  3.608863E-03,  7.284681E-02,  1.601493E+00"</w:t>
      </w:r>
      <w:r>
        <w:br w:type="textWrapping"/>
      </w:r>
      <w:r>
        <w:rPr>
          <w:rStyle w:val="VerbatimChar"/>
        </w:rPr>
        <w:t xml:space="preserve">## [1] "Llh: -2.28357690781728E+03; Pars: -2.103282E+00,  3.608863E-03,  7.384681E-02,  1.603095E+00"</w:t>
      </w:r>
      <w:r>
        <w:br w:type="textWrapping"/>
      </w:r>
      <w:r>
        <w:rPr>
          <w:rStyle w:val="VerbatimChar"/>
        </w:rPr>
        <w:t xml:space="preserve">## [1] "Llh: -2.28357664173596E+03; Pars: -2.103282E+00,  3.608863E-03,  7.384681E-02,  1.599892E+00"</w:t>
      </w:r>
      <w:r>
        <w:br w:type="textWrapping"/>
      </w:r>
      <w:r>
        <w:rPr>
          <w:rStyle w:val="VerbatimChar"/>
        </w:rPr>
        <w:t xml:space="preserve">## [1] "Llh: -2.28357642134864E+03; Pars: -2.102282E+00,  3.608863E-03,  7.484681E-02,  1.603095E+00"</w:t>
      </w:r>
      <w:r>
        <w:br w:type="textWrapping"/>
      </w:r>
      <w:r>
        <w:rPr>
          <w:rStyle w:val="VerbatimChar"/>
        </w:rPr>
        <w:t xml:space="preserve">## [1] "Llh: -2.28357687928637E+03; Pars: -2.104282E+00,  3.608863E-03,  7.484681E-02,  1.603095E+00"</w:t>
      </w:r>
      <w:r>
        <w:br w:type="textWrapping"/>
      </w:r>
      <w:r>
        <w:rPr>
          <w:rStyle w:val="VerbatimChar"/>
        </w:rPr>
        <w:t xml:space="preserve">## [1] "Llh: -2.28357663090417E+03; Pars: -2.103282E+00,  3.612474E-03,  7.484681E-02,  1.603095E+00"</w:t>
      </w:r>
      <w:r>
        <w:br w:type="textWrapping"/>
      </w:r>
      <w:r>
        <w:rPr>
          <w:rStyle w:val="VerbatimChar"/>
        </w:rPr>
        <w:t xml:space="preserve">## [1] "Llh: -2.28357663069805E+03; Pars: -2.103282E+00,  3.605256E-03,  7.484681E-02,  1.603095E+00"</w:t>
      </w:r>
      <w:r>
        <w:br w:type="textWrapping"/>
      </w:r>
      <w:r>
        <w:rPr>
          <w:rStyle w:val="VerbatimChar"/>
        </w:rPr>
        <w:t xml:space="preserve">## [1] "Llh: -2.28357702668159E+03; Pars: -2.103282E+00,  3.608863E-03,  7.584681E-02,  1.603095E+00"</w:t>
      </w:r>
      <w:r>
        <w:br w:type="textWrapping"/>
      </w:r>
      <w:r>
        <w:rPr>
          <w:rStyle w:val="VerbatimChar"/>
        </w:rPr>
        <w:t xml:space="preserve">## [1] "Llh: -2.28357690781728E+03; Pars: -2.103282E+00,  3.608863E-03,  7.384681E-02,  1.603095E+00"</w:t>
      </w:r>
      <w:r>
        <w:br w:type="textWrapping"/>
      </w:r>
      <w:r>
        <w:rPr>
          <w:rStyle w:val="VerbatimChar"/>
        </w:rPr>
        <w:t xml:space="preserve">## [1] "Llh: -2.28357897021146E+03; Pars: -2.103282E+00,  3.608863E-03,  7.484681E-02,  1.604699E+00"</w:t>
      </w:r>
      <w:r>
        <w:br w:type="textWrapping"/>
      </w:r>
      <w:r>
        <w:rPr>
          <w:rStyle w:val="VerbatimChar"/>
        </w:rPr>
        <w:t xml:space="preserve">## [1] "Llh: -2.28357576479756E+03; Pars: -2.103282E+00,  3.608863E-03,  7.484681E-02,  1.601493E+00"</w:t>
      </w:r>
      <w:r>
        <w:br w:type="textWrapping"/>
      </w:r>
      <w:r>
        <w:rPr>
          <w:rStyle w:val="VerbatimChar"/>
        </w:rPr>
        <w:t xml:space="preserve">## [1] "Llh: -2.28357653474547E+03; Pars: -2.102282E+00,  3.608863E-03,  7.484681E-02,  1.599892E+00"</w:t>
      </w:r>
      <w:r>
        <w:br w:type="textWrapping"/>
      </w:r>
      <w:r>
        <w:rPr>
          <w:rStyle w:val="VerbatimChar"/>
        </w:rPr>
        <w:t xml:space="preserve">## [1] "Llh: -2.28357625137410E+03; Pars: -2.104282E+00,  3.608863E-03,  7.484681E-02,  1.599892E+00"</w:t>
      </w:r>
      <w:r>
        <w:br w:type="textWrapping"/>
      </w:r>
      <w:r>
        <w:rPr>
          <w:rStyle w:val="VerbatimChar"/>
        </w:rPr>
        <w:t xml:space="preserve">## [1] "Llh: -2.28357637329541E+03; Pars: -2.103282E+00,  3.612474E-03,  7.484681E-02,  1.599892E+00"</w:t>
      </w:r>
      <w:r>
        <w:br w:type="textWrapping"/>
      </w:r>
      <w:r>
        <w:rPr>
          <w:rStyle w:val="VerbatimChar"/>
        </w:rPr>
        <w:t xml:space="preserve">## [1] "Llh: -2.28357637318184E+03; Pars: -2.103282E+00,  3.605256E-03,  7.484681E-02,  1.599892E+00"</w:t>
      </w:r>
      <w:r>
        <w:br w:type="textWrapping"/>
      </w:r>
      <w:r>
        <w:rPr>
          <w:rStyle w:val="VerbatimChar"/>
        </w:rPr>
        <w:t xml:space="preserve">## [1] "Llh: -2.28357677944564E+03; Pars: -2.103282E+00,  3.608863E-03,  7.584681E-02,  1.599892E+00"</w:t>
      </w:r>
      <w:r>
        <w:br w:type="textWrapping"/>
      </w:r>
      <w:r>
        <w:rPr>
          <w:rStyle w:val="VerbatimChar"/>
        </w:rPr>
        <w:t xml:space="preserve">## [1] "Llh: -2.28357664173596E+03; Pars: -2.103282E+00,  3.608863E-03,  7.384681E-02,  1.599892E+00"</w:t>
      </w:r>
      <w:r>
        <w:br w:type="textWrapping"/>
      </w:r>
      <w:r>
        <w:rPr>
          <w:rStyle w:val="VerbatimChar"/>
        </w:rPr>
        <w:t xml:space="preserve">## [1] "Llh: -2.28357576479756E+03; Pars: -2.103282E+00,  3.608863E-03,  7.484681E-02,  1.601493E+00"</w:t>
      </w:r>
      <w:r>
        <w:br w:type="textWrapping"/>
      </w:r>
      <w:r>
        <w:rPr>
          <w:rStyle w:val="VerbatimChar"/>
        </w:rPr>
        <w:t xml:space="preserve">## [1] "Llh: -2.28357845716095E+03; Pars: -2.103282E+00,  3.608863E-03,  7.484681E-02,  1.598293E+00"</w:t>
      </w:r>
      <w:r>
        <w:br w:type="textWrapping"/>
      </w:r>
      <w:r>
        <w:rPr>
          <w:rStyle w:val="VerbatimChar"/>
        </w:rPr>
        <w:t xml:space="preserve">## Currently fitting: symmetric hyp </w:t>
      </w:r>
      <w:r>
        <w:br w:type="textWrapping"/>
      </w:r>
      <w:r>
        <w:rPr>
          <w:rStyle w:val="VerbatimChar"/>
        </w:rPr>
        <w:t xml:space="preserve">## [1] "Llh: -2.32425009626784E+03; Pars:  5.000000E-01,  6.881189E-02,  1.290763E+00"</w:t>
      </w:r>
      <w:r>
        <w:br w:type="textWrapping"/>
      </w:r>
      <w:r>
        <w:rPr>
          <w:rStyle w:val="VerbatimChar"/>
        </w:rPr>
        <w:t xml:space="preserve">## [1] "Llh: -2.32367001706778E+03; Pars:  5.358867E-01,  6.881189E-02,  1.290763E+00"</w:t>
      </w:r>
      <w:r>
        <w:br w:type="textWrapping"/>
      </w:r>
      <w:r>
        <w:rPr>
          <w:rStyle w:val="VerbatimChar"/>
        </w:rPr>
        <w:t xml:space="preserve">## [1] "Llh: -2.32627730836311E+03; Pars:  5.000000E-01,  1.381266E-01,  1.290763E+00"</w:t>
      </w:r>
      <w:r>
        <w:br w:type="textWrapping"/>
      </w:r>
      <w:r>
        <w:rPr>
          <w:rStyle w:val="VerbatimChar"/>
        </w:rPr>
        <w:t xml:space="preserve">## [1] "Llh: -2.30653763881051E+03; Pars:  5.000000E-01,  6.881189E-02,  1.383406E+00"</w:t>
      </w:r>
      <w:r>
        <w:br w:type="textWrapping"/>
      </w:r>
      <w:r>
        <w:rPr>
          <w:rStyle w:val="VerbatimChar"/>
        </w:rPr>
        <w:t xml:space="preserve">## [1] "Llh: -2.31323051983452E+03; Pars:  5.236471E-01, -5.028238E-04,  1.351809E+00"</w:t>
      </w:r>
      <w:r>
        <w:br w:type="textWrapping"/>
      </w:r>
      <w:r>
        <w:rPr>
          <w:rStyle w:val="VerbatimChar"/>
        </w:rPr>
        <w:t xml:space="preserve">## [1] "Llh: -2.31464507950185E+03; Pars:  5.176325E-01,  3.415454E-02,  1.336282E+00"</w:t>
      </w:r>
      <w:r>
        <w:br w:type="textWrapping"/>
      </w:r>
      <w:r>
        <w:rPr>
          <w:rStyle w:val="VerbatimChar"/>
        </w:rPr>
        <w:t xml:space="preserve">## [1] "Llh: -2.30542137652312E+03; Pars:  5.400299E-01,  2.260208E-02,  1.394101E+00"</w:t>
      </w:r>
      <w:r>
        <w:br w:type="textWrapping"/>
      </w:r>
      <w:r>
        <w:rPr>
          <w:rStyle w:val="VerbatimChar"/>
        </w:rPr>
        <w:t xml:space="preserve">## [1] "Llh: -2.30031238060538E+03; Pars:  5.612310E-01, -5.028238E-04,  1.448833E+00"</w:t>
      </w:r>
      <w:r>
        <w:br w:type="textWrapping"/>
      </w:r>
      <w:r>
        <w:rPr>
          <w:rStyle w:val="VerbatimChar"/>
        </w:rPr>
        <w:t xml:space="preserve">## [1] "Llh: -2.29839111228134E+03; Pars:  5.196296E-01, -2.360773E-02,  1.505713E+00"</w:t>
      </w:r>
      <w:r>
        <w:br w:type="textWrapping"/>
      </w:r>
      <w:r>
        <w:rPr>
          <w:rStyle w:val="VerbatimChar"/>
        </w:rPr>
        <w:t xml:space="preserve">## [1] "Llh: -2.30098367411698E+03; Pars:  5.116869E-01, -6.981754E-02,  1.626260E+00"</w:t>
      </w:r>
      <w:r>
        <w:br w:type="textWrapping"/>
      </w:r>
      <w:r>
        <w:rPr>
          <w:rStyle w:val="VerbatimChar"/>
        </w:rPr>
        <w:t xml:space="preserve">## [1] "Llh: -2.29450710998741E+03; Pars:  5.290520E-01,  3.030372E-02,  1.544868E+00"</w:t>
      </w:r>
      <w:r>
        <w:br w:type="textWrapping"/>
      </w:r>
      <w:r>
        <w:rPr>
          <w:rStyle w:val="VerbatimChar"/>
        </w:rPr>
        <w:t xml:space="preserve">## [1] "Llh: -2.29550129684637E+03; Pars:  5.317754E-01,  4.570699E-02,  1.651503E+00"</w:t>
      </w:r>
      <w:r>
        <w:br w:type="textWrapping"/>
      </w:r>
      <w:r>
        <w:rPr>
          <w:rStyle w:val="VerbatimChar"/>
        </w:rPr>
        <w:t xml:space="preserve">## [1] "Llh: -2.30034875780108E+03; Pars:  5.753330E-01, -6.468312E-02,  1.624869E+00"</w:t>
      </w:r>
      <w:r>
        <w:br w:type="textWrapping"/>
      </w:r>
      <w:r>
        <w:rPr>
          <w:rStyle w:val="VerbatimChar"/>
        </w:rPr>
        <w:t xml:space="preserve">## [1] "Llh: -2.29719023137557E+03; Pars:  5.554973E-01, -3.130937E-02,  1.560814E+00"</w:t>
      </w:r>
      <w:r>
        <w:br w:type="textWrapping"/>
      </w:r>
      <w:r>
        <w:rPr>
          <w:rStyle w:val="VerbatimChar"/>
        </w:rPr>
        <w:t xml:space="preserve">## [1] "Llh: -2.29707139186226E+03; Pars:  5.090665E-01, -1.590609E-02,  1.630440E+00"</w:t>
      </w:r>
      <w:r>
        <w:br w:type="textWrapping"/>
      </w:r>
      <w:r>
        <w:rPr>
          <w:rStyle w:val="VerbatimChar"/>
        </w:rPr>
        <w:t xml:space="preserve">## [1] "Llh: -2.29607016294411E+03; Pars:  5.216345E-01, -1.205528E-02,  1.583008E+00"</w:t>
      </w:r>
      <w:r>
        <w:br w:type="textWrapping"/>
      </w:r>
      <w:r>
        <w:rPr>
          <w:rStyle w:val="VerbatimChar"/>
        </w:rPr>
        <w:t xml:space="preserve">## [1] "Llh: -2.29530995399152E+03; Pars:  5.512355E-01,  1.490045E-02,  1.622090E+00"</w:t>
      </w:r>
      <w:r>
        <w:br w:type="textWrapping"/>
      </w:r>
      <w:r>
        <w:rPr>
          <w:rStyle w:val="VerbatimChar"/>
        </w:rPr>
        <w:t xml:space="preserve">## [1] "Llh: -2.29517205246346E+03; Pars:  5.431582E-01,  5.273403E-03,  1.592178E+00"</w:t>
      </w:r>
      <w:r>
        <w:br w:type="textWrapping"/>
      </w:r>
      <w:r>
        <w:rPr>
          <w:rStyle w:val="VerbatimChar"/>
        </w:rPr>
        <w:t xml:space="preserve">## [1] "Llh: -2.29401154230130E+03; Pars:  5.079786E-01,  4.699059E-02,  1.585720E+00"</w:t>
      </w:r>
      <w:r>
        <w:br w:type="textWrapping"/>
      </w:r>
      <w:r>
        <w:rPr>
          <w:rStyle w:val="VerbatimChar"/>
        </w:rPr>
        <w:t xml:space="preserve">## [1] "Llh: -2.29412289587923E+03; Pars:  4.857660E-01,  8.614057E-02,  1.598321E+00"</w:t>
      </w:r>
      <w:r>
        <w:br w:type="textWrapping"/>
      </w:r>
      <w:r>
        <w:rPr>
          <w:rStyle w:val="VerbatimChar"/>
        </w:rPr>
        <w:t xml:space="preserve">## [1] "Llh: -2.29369241225487E+03; Pars:  5.314721E-01,  6.710042E-02,  1.565272E+00"</w:t>
      </w:r>
      <w:r>
        <w:br w:type="textWrapping"/>
      </w:r>
      <w:r>
        <w:rPr>
          <w:rStyle w:val="VerbatimChar"/>
        </w:rPr>
        <w:t xml:space="preserve">## [1] "Llh: -2.29416033618689E+03; Pars:  5.364603E-01,  1.066783E-01,  1.556479E+00"</w:t>
      </w:r>
      <w:r>
        <w:br w:type="textWrapping"/>
      </w:r>
      <w:r>
        <w:rPr>
          <w:rStyle w:val="VerbatimChar"/>
        </w:rPr>
        <w:t xml:space="preserve">## [1] "Llh: -2.29438976414564E+03; Pars:  5.030639E-01,  9.098975E-02,  1.538674E+00"</w:t>
      </w:r>
      <w:r>
        <w:br w:type="textWrapping"/>
      </w:r>
      <w:r>
        <w:rPr>
          <w:rStyle w:val="VerbatimChar"/>
        </w:rPr>
        <w:t xml:space="preserve">## [1] "Llh: -2.29393079606211E+03; Pars:  5.128011E-01,  6.956066E-02,  1.551879E+00"</w:t>
      </w:r>
      <w:r>
        <w:br w:type="textWrapping"/>
      </w:r>
      <w:r>
        <w:rPr>
          <w:rStyle w:val="VerbatimChar"/>
        </w:rPr>
        <w:t xml:space="preserve">## [1] "Llh: -2.29401329501012E+03; Pars:  5.058458E-01,  9.213073E-02,  1.590590E+00"</w:t>
      </w:r>
      <w:r>
        <w:br w:type="textWrapping"/>
      </w:r>
      <w:r>
        <w:rPr>
          <w:rStyle w:val="VerbatimChar"/>
        </w:rPr>
        <w:t xml:space="preserve">## [1] "Llh: -2.29378549009028E+03; Pars:  5.115501E-01,  7.667398E-02,  1.579034E+00"</w:t>
      </w:r>
      <w:r>
        <w:br w:type="textWrapping"/>
      </w:r>
      <w:r>
        <w:rPr>
          <w:rStyle w:val="VerbatimChar"/>
        </w:rPr>
        <w:t xml:space="preserve">## [1] "Llh: -2.29412736807678E+03; Pars:  5.292973E-01,  9.523278E-02,  1.545254E+00"</w:t>
      </w:r>
      <w:r>
        <w:br w:type="textWrapping"/>
      </w:r>
      <w:r>
        <w:rPr>
          <w:rStyle w:val="VerbatimChar"/>
        </w:rPr>
        <w:t xml:space="preserve">## [1] "Llh: -2.29380995235970E+03; Pars:  5.132264E-01,  5.905114E-02,  1.575505E+00"</w:t>
      </w:r>
      <w:r>
        <w:br w:type="textWrapping"/>
      </w:r>
      <w:r>
        <w:rPr>
          <w:rStyle w:val="VerbatimChar"/>
        </w:rPr>
        <w:t xml:space="preserve">## [1] "Llh: -2.29382666154579E+03; Pars:  5.246095E-01,  6.565636E-02,  1.594934E+00"</w:t>
      </w:r>
      <w:r>
        <w:br w:type="textWrapping"/>
      </w:r>
      <w:r>
        <w:rPr>
          <w:rStyle w:val="VerbatimChar"/>
        </w:rPr>
        <w:t xml:space="preserve">## [1] "Llh: -2.29374628532092E+03; Pars:  5.216321E-01,  6.663244E-02,  1.584060E+00"</w:t>
      </w:r>
      <w:r>
        <w:br w:type="textWrapping"/>
      </w:r>
      <w:r>
        <w:rPr>
          <w:rStyle w:val="VerbatimChar"/>
        </w:rPr>
        <w:t xml:space="preserve">## [1] "Llh: -2.29370918730060E+03; Pars:  5.298827E-01,  8.122008E-02,  1.576699E+00"</w:t>
      </w:r>
      <w:r>
        <w:br w:type="textWrapping"/>
      </w:r>
      <w:r>
        <w:rPr>
          <w:rStyle w:val="VerbatimChar"/>
        </w:rPr>
        <w:t xml:space="preserve">## [1] "Llh: -2.29370259995633E+03; Pars:  5.256686E-01,  7.567785E-02,  1.576400E+00"</w:t>
      </w:r>
      <w:r>
        <w:br w:type="textWrapping"/>
      </w:r>
      <w:r>
        <w:rPr>
          <w:rStyle w:val="VerbatimChar"/>
        </w:rPr>
        <w:t xml:space="preserve">## [1] "Llh: -2.29364101805171E+03; Pars:  5.413561E-01,  6.293316E-02,  1.571426E+00"</w:t>
      </w:r>
      <w:r>
        <w:br w:type="textWrapping"/>
      </w:r>
      <w:r>
        <w:rPr>
          <w:rStyle w:val="VerbatimChar"/>
        </w:rPr>
        <w:t xml:space="preserve">## [1] "Llh: -2.29363241033298E+03; Pars:  5.569041E-01,  5.606275E-02,  1.567635E+00"</w:t>
      </w:r>
      <w:r>
        <w:br w:type="textWrapping"/>
      </w:r>
      <w:r>
        <w:rPr>
          <w:rStyle w:val="VerbatimChar"/>
        </w:rPr>
        <w:t xml:space="preserve">## [1] "Llh: -2.29364675255873E+03; Pars:  5.545631E-01,  6.592824E-02,  1.555593E+00"</w:t>
      </w:r>
      <w:r>
        <w:br w:type="textWrapping"/>
      </w:r>
      <w:r>
        <w:rPr>
          <w:rStyle w:val="VerbatimChar"/>
        </w:rPr>
        <w:t xml:space="preserve">## [1] "Llh: -2.29363332142185E+03; Pars:  5.461404E-01,  6.610429E-02,  1.562662E+00"</w:t>
      </w:r>
      <w:r>
        <w:br w:type="textWrapping"/>
      </w:r>
      <w:r>
        <w:rPr>
          <w:rStyle w:val="VerbatimChar"/>
        </w:rPr>
        <w:t xml:space="preserve">## [1] "Llh: -2.29375260499300E+03; Pars:  5.645011E-01,  5.050045E-02,  1.554056E+00"</w:t>
      </w:r>
      <w:r>
        <w:br w:type="textWrapping"/>
      </w:r>
      <w:r>
        <w:rPr>
          <w:rStyle w:val="VerbatimChar"/>
        </w:rPr>
        <w:t xml:space="preserve">## [1] "Llh: -2.29365021353613E+03; Pars:  5.351188E-01,  6.938350E-02,  1.570784E+00"</w:t>
      </w:r>
      <w:r>
        <w:br w:type="textWrapping"/>
      </w:r>
      <w:r>
        <w:rPr>
          <w:rStyle w:val="VerbatimChar"/>
        </w:rPr>
        <w:t xml:space="preserve">## [1] "Llh: -2.29357314730126E+03; Pars:  5.608880E-01,  6.059994E-02,  1.568777E+00"</w:t>
      </w:r>
      <w:r>
        <w:br w:type="textWrapping"/>
      </w:r>
      <w:r>
        <w:rPr>
          <w:rStyle w:val="VerbatimChar"/>
        </w:rPr>
        <w:t xml:space="preserve">## [1] "Llh: -2.29354124851185E+03; Pars:  5.762010E-01,  5.734969E-02,  1.570532E+00"</w:t>
      </w:r>
      <w:r>
        <w:br w:type="textWrapping"/>
      </w:r>
      <w:r>
        <w:rPr>
          <w:rStyle w:val="VerbatimChar"/>
        </w:rPr>
        <w:t xml:space="preserve">## [1] "Llh: -2.29360748304882E+03; Pars:  5.852242E-01,  5.029432E-02,  1.563105E+00"</w:t>
      </w:r>
      <w:r>
        <w:br w:type="textWrapping"/>
      </w:r>
      <w:r>
        <w:rPr>
          <w:rStyle w:val="VerbatimChar"/>
        </w:rPr>
        <w:t xml:space="preserve">## [1] "Llh: -2.29358760115445E+03; Pars:  5.722743E-01,  5.506661E-02,  1.565021E+00"</w:t>
      </w:r>
      <w:r>
        <w:br w:type="textWrapping"/>
      </w:r>
      <w:r>
        <w:rPr>
          <w:rStyle w:val="VerbatimChar"/>
        </w:rPr>
        <w:t xml:space="preserve">## [1] "Llh: -2.29364469591012E+03; Pars:  5.915637E-01,  4.621508E-02,  1.572811E+00"</w:t>
      </w:r>
      <w:r>
        <w:br w:type="textWrapping"/>
      </w:r>
      <w:r>
        <w:rPr>
          <w:rStyle w:val="VerbatimChar"/>
        </w:rPr>
        <w:t xml:space="preserve">## [1] "Llh: -2.29359498497049E+03; Pars:  5.571583E-01,  6.113199E-02,  1.565193E+00"</w:t>
      </w:r>
      <w:r>
        <w:br w:type="textWrapping"/>
      </w:r>
      <w:r>
        <w:rPr>
          <w:rStyle w:val="VerbatimChar"/>
        </w:rPr>
        <w:t xml:space="preserve">## [1] "Llh: -2.29351057375831E+03; Pars:  5.803066E-01,  5.963612E-02,  1.566192E+00"</w:t>
      </w:r>
      <w:r>
        <w:br w:type="textWrapping"/>
      </w:r>
      <w:r>
        <w:rPr>
          <w:rStyle w:val="VerbatimChar"/>
        </w:rPr>
        <w:t xml:space="preserve">## [1] "Llh: -2.29345769192618E+03; Pars:  5.923740E-01,  6.142280E-02,  1.565470E+00"</w:t>
      </w:r>
      <w:r>
        <w:br w:type="textWrapping"/>
      </w:r>
      <w:r>
        <w:rPr>
          <w:rStyle w:val="VerbatimChar"/>
        </w:rPr>
        <w:t xml:space="preserve">## [1] "Llh: -2.29348223055131E+03; Pars:  6.042327E-01,  5.476076E-02,  1.568821E+00"</w:t>
      </w:r>
      <w:r>
        <w:br w:type="textWrapping"/>
      </w:r>
      <w:r>
        <w:rPr>
          <w:rStyle w:val="VerbatimChar"/>
        </w:rPr>
        <w:t xml:space="preserve">## [1] "Llh: -2.29349938947577E+03; Pars:  5.921038E-01,  5.635356E-02,  1.567913E+00"</w:t>
      </w:r>
      <w:r>
        <w:br w:type="textWrapping"/>
      </w:r>
      <w:r>
        <w:rPr>
          <w:rStyle w:val="VerbatimChar"/>
        </w:rPr>
        <w:t xml:space="preserve">## [1] "Llh: -2.29341649209893E+03; Pars:  6.099748E-01,  6.062222E-02,  1.571532E+00"</w:t>
      </w:r>
      <w:r>
        <w:br w:type="textWrapping"/>
      </w:r>
      <w:r>
        <w:rPr>
          <w:rStyle w:val="VerbatimChar"/>
        </w:rPr>
        <w:t xml:space="preserve">## [1] "Llh: -2.29337224799738E+03; Pars:  6.297465E-01,  6.340002E-02,  1.574798E+00"</w:t>
      </w:r>
      <w:r>
        <w:br w:type="textWrapping"/>
      </w:r>
      <w:r>
        <w:rPr>
          <w:rStyle w:val="VerbatimChar"/>
        </w:rPr>
        <w:t xml:space="preserve">## [1] "Llh: -2.29333511662950E+03; Pars:  6.427913E-01,  6.237269E-02,  1.568851E+00"</w:t>
      </w:r>
      <w:r>
        <w:br w:type="textWrapping"/>
      </w:r>
      <w:r>
        <w:rPr>
          <w:rStyle w:val="VerbatimChar"/>
        </w:rPr>
        <w:t xml:space="preserve">## [1] "Llh: -2.29328252059387E+03; Pars:  6.789190E-01,  6.488419E-02,  1.568011E+00"</w:t>
      </w:r>
      <w:r>
        <w:br w:type="textWrapping"/>
      </w:r>
      <w:r>
        <w:rPr>
          <w:rStyle w:val="VerbatimChar"/>
        </w:rPr>
        <w:t xml:space="preserve">## [1] "Llh: -2.29328362918514E+03; Pars:  6.624944E-01,  7.171059E-02,  1.570022E+00"</w:t>
      </w:r>
      <w:r>
        <w:br w:type="textWrapping"/>
      </w:r>
      <w:r>
        <w:rPr>
          <w:rStyle w:val="VerbatimChar"/>
        </w:rPr>
        <w:t xml:space="preserve">## [1] "Llh: -2.29330658388144E+03; Pars:  6.474224E-01,  6.747313E-02,  1.569722E+00"</w:t>
      </w:r>
      <w:r>
        <w:br w:type="textWrapping"/>
      </w:r>
      <w:r>
        <w:rPr>
          <w:rStyle w:val="VerbatimChar"/>
        </w:rPr>
        <w:t xml:space="preserve">## [1] "Llh: -2.29333976965279E+03; Pars:  7.280837E-01,  7.190707E-02,  1.576431E+00"</w:t>
      </w:r>
      <w:r>
        <w:br w:type="textWrapping"/>
      </w:r>
      <w:r>
        <w:rPr>
          <w:rStyle w:val="VerbatimChar"/>
        </w:rPr>
        <w:t xml:space="preserve">## [1] "Llh: -2.29329641785297E+03; Pars:  6.914885E-01,  6.928600E-02,  1.573683E+00"</w:t>
      </w:r>
      <w:r>
        <w:br w:type="textWrapping"/>
      </w:r>
      <w:r>
        <w:rPr>
          <w:rStyle w:val="VerbatimChar"/>
        </w:rPr>
        <w:t xml:space="preserve">## [1] "Llh: -2.29326039532384E+03; Pars:  7.289387E-01,  7.385384E-02,  1.566354E+00"</w:t>
      </w:r>
      <w:r>
        <w:br w:type="textWrapping"/>
      </w:r>
      <w:r>
        <w:rPr>
          <w:rStyle w:val="VerbatimChar"/>
        </w:rPr>
        <w:t xml:space="preserve">## [1] "Llh: -2.29331689736046E+03; Pars:  7.842485E-01,  7.908074E-02,  1.562150E+00"</w:t>
      </w:r>
      <w:r>
        <w:br w:type="textWrapping"/>
      </w:r>
      <w:r>
        <w:rPr>
          <w:rStyle w:val="VerbatimChar"/>
        </w:rPr>
        <w:t xml:space="preserve">## [1] "Llh: -2.29324730643736E+03; Pars:  6.876105E-01,  7.101308E-02,  1.562593E+00"</w:t>
      </w:r>
      <w:r>
        <w:br w:type="textWrapping"/>
      </w:r>
      <w:r>
        <w:rPr>
          <w:rStyle w:val="VerbatimChar"/>
        </w:rPr>
        <w:t xml:space="preserve">## [1] "Llh: -2.29325285424125E+03; Pars:  6.856797E-01,  7.187661E-02,  1.557077E+00"</w:t>
      </w:r>
      <w:r>
        <w:br w:type="textWrapping"/>
      </w:r>
      <w:r>
        <w:rPr>
          <w:rStyle w:val="VerbatimChar"/>
        </w:rPr>
        <w:t xml:space="preserve">## [1] "Llh: -2.29325297239597E+03; Pars:  7.357306E-01,  6.812348E-02,  1.561293E+00"</w:t>
      </w:r>
      <w:r>
        <w:br w:type="textWrapping"/>
      </w:r>
      <w:r>
        <w:rPr>
          <w:rStyle w:val="VerbatimChar"/>
        </w:rPr>
        <w:t xml:space="preserve">## [1] "Llh: -2.29324781919903E+03; Pars:  7.166955E-01,  6.902026E-02,  1.563470E+00"</w:t>
      </w:r>
      <w:r>
        <w:br w:type="textWrapping"/>
      </w:r>
      <w:r>
        <w:rPr>
          <w:rStyle w:val="VerbatimChar"/>
        </w:rPr>
        <w:t xml:space="preserve">## [1] "Llh: -2.29325754283334E+03; Pars:  7.443220E-01,  7.770725E-02,  1.560275E+00"</w:t>
      </w:r>
      <w:r>
        <w:br w:type="textWrapping"/>
      </w:r>
      <w:r>
        <w:rPr>
          <w:rStyle w:val="VerbatimChar"/>
        </w:rPr>
        <w:t xml:space="preserve">## [1] "Llh: -2.29324489072452E+03; Pars:  7.274030E-01,  7.450149E-02,  1.562206E+00"</w:t>
      </w:r>
      <w:r>
        <w:br w:type="textWrapping"/>
      </w:r>
      <w:r>
        <w:rPr>
          <w:rStyle w:val="VerbatimChar"/>
        </w:rPr>
        <w:t xml:space="preserve">## [1] "Llh: -2.29324780986004E+03; Pars:  6.922726E-01,  6.916938E-02,  1.559166E+00"</w:t>
      </w:r>
      <w:r>
        <w:br w:type="textWrapping"/>
      </w:r>
      <w:r>
        <w:rPr>
          <w:rStyle w:val="VerbatimChar"/>
        </w:rPr>
        <w:t xml:space="preserve">## [1] "Llh: -2.29324144430946E+03; Pars:  7.012625E-01,  7.034049E-02,  1.560960E+00"</w:t>
      </w:r>
      <w:r>
        <w:br w:type="textWrapping"/>
      </w:r>
      <w:r>
        <w:rPr>
          <w:rStyle w:val="VerbatimChar"/>
        </w:rPr>
        <w:t xml:space="preserve">## [1] "Llh: -2.29324455789269E+03; Pars:  6.939543E-01,  7.488312E-02,  1.560370E+00"</w:t>
      </w:r>
      <w:r>
        <w:br w:type="textWrapping"/>
      </w:r>
      <w:r>
        <w:rPr>
          <w:rStyle w:val="VerbatimChar"/>
        </w:rPr>
        <w:t xml:space="preserve">## [1] "Llh: -2.29324074664489E+03; Pars:  6.995710E-01,  7.341740E-02,  1.561145E+00"</w:t>
      </w:r>
      <w:r>
        <w:br w:type="textWrapping"/>
      </w:r>
      <w:r>
        <w:rPr>
          <w:rStyle w:val="VerbatimChar"/>
        </w:rPr>
        <w:t xml:space="preserve">## [1] "Llh: -2.29324304370790E+03; Pars:  7.316710E-01,  7.449318E-02,  1.560281E+00"</w:t>
      </w:r>
      <w:r>
        <w:br w:type="textWrapping"/>
      </w:r>
      <w:r>
        <w:rPr>
          <w:rStyle w:val="VerbatimChar"/>
        </w:rPr>
        <w:t xml:space="preserve">## [1] "Llh: -2.29323943297120E+03; Pars:  7.203980E-01,  7.362315E-02,  1.560859E+00"</w:t>
      </w:r>
      <w:r>
        <w:br w:type="textWrapping"/>
      </w:r>
      <w:r>
        <w:rPr>
          <w:rStyle w:val="VerbatimChar"/>
        </w:rPr>
        <w:t xml:space="preserve">## [1] "Llh: -2.29324824569869E+03; Pars:  6.871974E-01,  7.041921E-02,  1.559771E+00"</w:t>
      </w:r>
      <w:r>
        <w:br w:type="textWrapping"/>
      </w:r>
      <w:r>
        <w:rPr>
          <w:rStyle w:val="VerbatimChar"/>
        </w:rPr>
        <w:t xml:space="preserve">## [1] "Llh: -2.29323983566952E+03; Pars:  7.171363E-01,  7.348092E-02,  1.561597E+00"</w:t>
      </w:r>
      <w:r>
        <w:br w:type="textWrapping"/>
      </w:r>
      <w:r>
        <w:rPr>
          <w:rStyle w:val="VerbatimChar"/>
        </w:rPr>
        <w:t xml:space="preserve">## [1] "Llh: -2.29324614279069E+03; Pars:  7.235303E-01,  7.667382E-02,  1.561440E+00"</w:t>
      </w:r>
      <w:r>
        <w:br w:type="textWrapping"/>
      </w:r>
      <w:r>
        <w:rPr>
          <w:rStyle w:val="VerbatimChar"/>
        </w:rPr>
        <w:t xml:space="preserve">## [1] "Llh: -2.29323897147597E+03; Pars:  7.067644E-01,  7.192383E-02,  1.561080E+00"</w:t>
      </w:r>
      <w:r>
        <w:br w:type="textWrapping"/>
      </w:r>
      <w:r>
        <w:rPr>
          <w:rStyle w:val="VerbatimChar"/>
        </w:rPr>
        <w:t xml:space="preserve">## [1] "Llh: -2.29324289959670E+03; Pars:  7.302431E-01,  7.260120E-02,  1.561213E+00"</w:t>
      </w:r>
      <w:r>
        <w:br w:type="textWrapping"/>
      </w:r>
      <w:r>
        <w:rPr>
          <w:rStyle w:val="VerbatimChar"/>
        </w:rPr>
        <w:t xml:space="preserve">## [1] "Llh: -2.29323901489072E+03; Pars:  7.071161E-01,  7.321335E-02,  1.561162E+00"</w:t>
      </w:r>
      <w:r>
        <w:br w:type="textWrapping"/>
      </w:r>
      <w:r>
        <w:rPr>
          <w:rStyle w:val="VerbatimChar"/>
        </w:rPr>
        <w:t xml:space="preserve">## [1] "Llh: -2.29323865540339E+03; Pars:  7.057056E-01,  7.235930E-02,  1.560471E+00"</w:t>
      </w:r>
      <w:r>
        <w:br w:type="textWrapping"/>
      </w:r>
      <w:r>
        <w:rPr>
          <w:rStyle w:val="VerbatimChar"/>
        </w:rPr>
        <w:t xml:space="preserve">## [1] "Llh: -2.29324027202792E+03; Pars:  7.000587E-01,  7.179849E-02,  1.559908E+00"</w:t>
      </w:r>
      <w:r>
        <w:br w:type="textWrapping"/>
      </w:r>
      <w:r>
        <w:rPr>
          <w:rStyle w:val="VerbatimChar"/>
        </w:rPr>
        <w:t xml:space="preserve">## [1] "Llh: -2.29324345370475E+03; Pars:  6.929258E-01,  7.137450E-02,  1.560949E+00"</w:t>
      </w:r>
      <w:r>
        <w:br w:type="textWrapping"/>
      </w:r>
      <w:r>
        <w:rPr>
          <w:rStyle w:val="VerbatimChar"/>
        </w:rPr>
        <w:t xml:space="preserve">## [1] "Llh: -2.29323840689189E+03; Pars:  7.134295E-01,  7.306099E-02,  1.560882E+00"</w:t>
      </w:r>
      <w:r>
        <w:br w:type="textWrapping"/>
      </w:r>
      <w:r>
        <w:rPr>
          <w:rStyle w:val="VerbatimChar"/>
        </w:rPr>
        <w:t xml:space="preserve">## [1] "Llh: -2.29323833444469E+03; Pars:  7.101370E-01,  7.168273E-02,  1.560460E+00"</w:t>
      </w:r>
      <w:r>
        <w:br w:type="textWrapping"/>
      </w:r>
      <w:r>
        <w:rPr>
          <w:rStyle w:val="VerbatimChar"/>
        </w:rPr>
        <w:t xml:space="preserve">## [1] "Llh: -2.29323872111197E+03; Pars:  7.116523E-01,  7.091741E-02,  1.560109E+00"</w:t>
      </w:r>
      <w:r>
        <w:br w:type="textWrapping"/>
      </w:r>
      <w:r>
        <w:rPr>
          <w:rStyle w:val="VerbatimChar"/>
        </w:rPr>
        <w:t xml:space="preserve">## [1] "Llh: -2.29323779260246E+03; Pars:  7.127488E-01,  7.281152E-02,  1.560128E+00"</w:t>
      </w:r>
      <w:r>
        <w:br w:type="textWrapping"/>
      </w:r>
      <w:r>
        <w:rPr>
          <w:rStyle w:val="VerbatimChar"/>
        </w:rPr>
        <w:t xml:space="preserve">## [1] "Llh: -2.29323773836051E+03; Pars:  7.157600E-01,  7.325536E-02,  1.559652E+00"</w:t>
      </w:r>
      <w:r>
        <w:br w:type="textWrapping"/>
      </w:r>
      <w:r>
        <w:rPr>
          <w:rStyle w:val="VerbatimChar"/>
        </w:rPr>
        <w:t xml:space="preserve">## [1] "Llh: -2.29323846213104E+03; Pars:  7.205822E-01,  7.297342E-02,  1.560192E+00"</w:t>
      </w:r>
      <w:r>
        <w:br w:type="textWrapping"/>
      </w:r>
      <w:r>
        <w:rPr>
          <w:rStyle w:val="VerbatimChar"/>
        </w:rPr>
        <w:t xml:space="preserve">## [1] "Llh: -2.29323800554079E+03; Pars:  7.168339E-01,  7.281989E-02,  1.560262E+00"</w:t>
      </w:r>
      <w:r>
        <w:br w:type="textWrapping"/>
      </w:r>
      <w:r>
        <w:rPr>
          <w:rStyle w:val="VerbatimChar"/>
        </w:rPr>
        <w:t xml:space="preserve">## [1] "Llh: -2.29323759511627E+03; Pars:  7.150466E-01,  7.211100E-02,  1.559368E+00"</w:t>
      </w:r>
      <w:r>
        <w:br w:type="textWrapping"/>
      </w:r>
      <w:r>
        <w:rPr>
          <w:rStyle w:val="VerbatimChar"/>
        </w:rPr>
        <w:t xml:space="preserve">## [1] "Llh: -2.29323788570756E+03; Pars:  7.158565E-01,  7.163600E-02,  1.558612E+00"</w:t>
      </w:r>
      <w:r>
        <w:br w:type="textWrapping"/>
      </w:r>
      <w:r>
        <w:rPr>
          <w:rStyle w:val="VerbatimChar"/>
        </w:rPr>
        <w:t xml:space="preserve">## [1] "Llh: -2.29323840426732E+03; Pars:  7.216691E-01,  7.377478E-02,  1.559061E+00"</w:t>
      </w:r>
      <w:r>
        <w:br w:type="textWrapping"/>
      </w:r>
      <w:r>
        <w:rPr>
          <w:rStyle w:val="VerbatimChar"/>
        </w:rPr>
        <w:t xml:space="preserve">## [1] "Llh: -2.29323780922818E+03; Pars:  7.130026E-01,  7.220574E-02,  1.560110E+00"</w:t>
      </w:r>
      <w:r>
        <w:br w:type="textWrapping"/>
      </w:r>
      <w:r>
        <w:rPr>
          <w:rStyle w:val="VerbatimChar"/>
        </w:rPr>
        <w:t xml:space="preserve">## [1] "Llh: -2.29323765161308E+03; Pars:  7.123773E-01,  7.222818E-02,  1.559159E+00"</w:t>
      </w:r>
      <w:r>
        <w:br w:type="textWrapping"/>
      </w:r>
      <w:r>
        <w:rPr>
          <w:rStyle w:val="VerbatimChar"/>
        </w:rPr>
        <w:t xml:space="preserve">## [1] "Llh: -2.29323756375867E+03; Pars:  7.134888E-01,  7.237611E-02,  1.559435E+00"</w:t>
      </w:r>
      <w:r>
        <w:br w:type="textWrapping"/>
      </w:r>
      <w:r>
        <w:rPr>
          <w:rStyle w:val="VerbatimChar"/>
        </w:rPr>
        <w:t xml:space="preserve">## [1] "Llh: -2.29323756930893E+03; Pars:  7.165308E-01,  7.295591E-02,  1.558860E+00"</w:t>
      </w:r>
      <w:r>
        <w:br w:type="textWrapping"/>
      </w:r>
      <w:r>
        <w:rPr>
          <w:rStyle w:val="VerbatimChar"/>
        </w:rPr>
        <w:t xml:space="preserve">## [1] "Llh: -2.29323751381842E+03; Pars:  7.156471E-01,  7.276837E-02,  1.559172E+00"</w:t>
      </w:r>
      <w:r>
        <w:br w:type="textWrapping"/>
      </w:r>
      <w:r>
        <w:rPr>
          <w:rStyle w:val="VerbatimChar"/>
        </w:rPr>
        <w:t xml:space="preserve">## [1] "Llh: -2.29323788875940E+03; Pars:  7.136953E-01,  7.158162E-02,  1.558998E+00"</w:t>
      </w:r>
      <w:r>
        <w:br w:type="textWrapping"/>
      </w:r>
      <w:r>
        <w:rPr>
          <w:rStyle w:val="VerbatimChar"/>
        </w:rPr>
        <w:t xml:space="preserve">## [1] "Llh: -2.29323755836413E+03; Pars:  7.152433E-01,  7.283693E-02,  1.559489E+00"</w:t>
      </w:r>
      <w:r>
        <w:br w:type="textWrapping"/>
      </w:r>
      <w:r>
        <w:rPr>
          <w:rStyle w:val="VerbatimChar"/>
        </w:rPr>
        <w:t xml:space="preserve">## [1] "Llh: -2.29323764617949E+03; Pars:  7.145384E-01,  7.320993E-02,  1.559362E+00"</w:t>
      </w:r>
      <w:r>
        <w:br w:type="textWrapping"/>
      </w:r>
      <w:r>
        <w:rPr>
          <w:rStyle w:val="VerbatimChar"/>
        </w:rPr>
        <w:t xml:space="preserve">## [1] "Llh: -2.29323753129933E+03; Pars:  7.149195E-01,  7.238573E-02,  1.559367E+00"</w:t>
      </w:r>
      <w:r>
        <w:br w:type="textWrapping"/>
      </w:r>
      <w:r>
        <w:rPr>
          <w:rStyle w:val="VerbatimChar"/>
        </w:rPr>
        <w:t xml:space="preserve">## [1] "Llh: -2.29323758952814E+03; Pars:  7.170554E-01,  7.295124E-02,  1.559250E+00"</w:t>
      </w:r>
      <w:r>
        <w:br w:type="textWrapping"/>
      </w:r>
      <w:r>
        <w:rPr>
          <w:rStyle w:val="VerbatimChar"/>
        </w:rPr>
        <w:t xml:space="preserve">## [1] "Llh: -2.29323752502167E+03; Pars:  7.143788E-01,  7.251989E-02,  1.559389E+00"</w:t>
      </w:r>
      <w:r>
        <w:br w:type="textWrapping"/>
      </w:r>
      <w:r>
        <w:rPr>
          <w:rStyle w:val="VerbatimChar"/>
        </w:rPr>
        <w:t xml:space="preserve">## [1] "Llh: -2.29323754039034E+03; Pars:  7.147200E-01,  7.227906E-02,  1.559130E+00"</w:t>
      </w:r>
      <w:r>
        <w:br w:type="textWrapping"/>
      </w:r>
      <w:r>
        <w:rPr>
          <w:rStyle w:val="VerbatimChar"/>
        </w:rPr>
        <w:t xml:space="preserve">## [1] "Llh: -2.29323751616044E+03; Pars:  7.148508E-01,  7.241853E-02,  1.559219E+00"</w:t>
      </w:r>
      <w:r>
        <w:br w:type="textWrapping"/>
      </w:r>
      <w:r>
        <w:rPr>
          <w:rStyle w:val="VerbatimChar"/>
        </w:rPr>
        <w:t xml:space="preserve">## [1] "Llh: -2.29323755029900E+03; Pars:  7.170798E-01,  7.276837E-02,  1.559172E+00"</w:t>
      </w:r>
      <w:r>
        <w:br w:type="textWrapping"/>
      </w:r>
      <w:r>
        <w:rPr>
          <w:rStyle w:val="VerbatimChar"/>
        </w:rPr>
        <w:t xml:space="preserve">## [1] "Llh: -2.29323751381842E+03; Pars:  7.156471E-01,  7.276837E-02,  1.559172E+00"</w:t>
      </w:r>
      <w:r>
        <w:br w:type="textWrapping"/>
      </w:r>
      <w:r>
        <w:rPr>
          <w:rStyle w:val="VerbatimChar"/>
        </w:rPr>
        <w:t xml:space="preserve">## [1] "Llh: -2.29323796950495E+03; Pars:  7.163631E-01,  7.376837E-02,  1.559172E+00"</w:t>
      </w:r>
      <w:r>
        <w:br w:type="textWrapping"/>
      </w:r>
      <w:r>
        <w:rPr>
          <w:rStyle w:val="VerbatimChar"/>
        </w:rPr>
        <w:t xml:space="preserve">## [1] "Llh: -2.29323774861508E+03; Pars:  7.163631E-01,  7.176837E-02,  1.559172E+00"</w:t>
      </w:r>
      <w:r>
        <w:br w:type="textWrapping"/>
      </w:r>
      <w:r>
        <w:rPr>
          <w:rStyle w:val="VerbatimChar"/>
        </w:rPr>
        <w:t xml:space="preserve">## [1] "Llh: -2.29323837458473E+03; Pars:  7.163631E-01,  7.276837E-02,  1.560732E+00"</w:t>
      </w:r>
      <w:r>
        <w:br w:type="textWrapping"/>
      </w:r>
      <w:r>
        <w:rPr>
          <w:rStyle w:val="VerbatimChar"/>
        </w:rPr>
        <w:t xml:space="preserve">## [1] "Llh: -2.29323816531760E+03; Pars:  7.163631E-01,  7.276837E-02,  1.557614E+00"</w:t>
      </w:r>
      <w:r>
        <w:br w:type="textWrapping"/>
      </w:r>
      <w:r>
        <w:rPr>
          <w:rStyle w:val="VerbatimChar"/>
        </w:rPr>
        <w:t xml:space="preserve">## [1] "Llh: -2.29323751381842E+03; Pars:  7.156471E-01,  7.276837E-02,  1.559172E+00"</w:t>
      </w:r>
      <w:r>
        <w:br w:type="textWrapping"/>
      </w:r>
      <w:r>
        <w:rPr>
          <w:rStyle w:val="VerbatimChar"/>
        </w:rPr>
        <w:t xml:space="preserve">## [1] "Llh: -2.29323752826946E+03; Pars:  7.142172E-01,  7.276837E-02,  1.559172E+00"</w:t>
      </w:r>
      <w:r>
        <w:br w:type="textWrapping"/>
      </w:r>
      <w:r>
        <w:rPr>
          <w:rStyle w:val="VerbatimChar"/>
        </w:rPr>
        <w:t xml:space="preserve">## [1] "Llh: -2.29323796485897E+03; Pars:  7.149318E-01,  7.376837E-02,  1.559172E+00"</w:t>
      </w:r>
      <w:r>
        <w:br w:type="textWrapping"/>
      </w:r>
      <w:r>
        <w:rPr>
          <w:rStyle w:val="VerbatimChar"/>
        </w:rPr>
        <w:t xml:space="preserve">## [1] "Llh: -2.29323773139807E+03; Pars:  7.149318E-01,  7.176837E-02,  1.559172E+00"</w:t>
      </w:r>
      <w:r>
        <w:br w:type="textWrapping"/>
      </w:r>
      <w:r>
        <w:rPr>
          <w:rStyle w:val="VerbatimChar"/>
        </w:rPr>
        <w:t xml:space="preserve">## [1] "Llh: -2.29323826456606E+03; Pars:  7.149318E-01,  7.276837E-02,  1.560732E+00"</w:t>
      </w:r>
      <w:r>
        <w:br w:type="textWrapping"/>
      </w:r>
      <w:r>
        <w:rPr>
          <w:rStyle w:val="VerbatimChar"/>
        </w:rPr>
        <w:t xml:space="preserve">## [1] "Llh: -2.29323825300817E+03; Pars:  7.149318E-01,  7.276837E-02,  1.557614E+00"</w:t>
      </w:r>
      <w:r>
        <w:br w:type="textWrapping"/>
      </w:r>
      <w:r>
        <w:rPr>
          <w:rStyle w:val="VerbatimChar"/>
        </w:rPr>
        <w:t xml:space="preserve">## [1] "Llh: -2.29323796950495E+03; Pars:  7.163631E-01,  7.376837E-02,  1.559172E+00"</w:t>
      </w:r>
      <w:r>
        <w:br w:type="textWrapping"/>
      </w:r>
      <w:r>
        <w:rPr>
          <w:rStyle w:val="VerbatimChar"/>
        </w:rPr>
        <w:t xml:space="preserve">## [1] "Llh: -2.29323796485897E+03; Pars:  7.149318E-01,  7.376837E-02,  1.559172E+00"</w:t>
      </w:r>
      <w:r>
        <w:br w:type="textWrapping"/>
      </w:r>
      <w:r>
        <w:rPr>
          <w:rStyle w:val="VerbatimChar"/>
        </w:rPr>
        <w:t xml:space="preserve">## [1] "Llh: -2.29323907460682E+03; Pars:  7.156471E-01,  7.476837E-02,  1.559172E+00"</w:t>
      </w:r>
      <w:r>
        <w:br w:type="textWrapping"/>
      </w:r>
      <w:r>
        <w:rPr>
          <w:rStyle w:val="VerbatimChar"/>
        </w:rPr>
        <w:t xml:space="preserve">## [1] "Llh: -2.29323751381842E+03; Pars:  7.156471E-01,  7.276837E-02,  1.559172E+00"</w:t>
      </w:r>
      <w:r>
        <w:br w:type="textWrapping"/>
      </w:r>
      <w:r>
        <w:rPr>
          <w:rStyle w:val="VerbatimChar"/>
        </w:rPr>
        <w:t xml:space="preserve">## [1] "Llh: -2.29323875607180E+03; Pars:  7.156471E-01,  7.376837E-02,  1.560732E+00"</w:t>
      </w:r>
      <w:r>
        <w:br w:type="textWrapping"/>
      </w:r>
      <w:r>
        <w:rPr>
          <w:rStyle w:val="VerbatimChar"/>
        </w:rPr>
        <w:t xml:space="preserve">## [1] "Llh: -2.29323865393667E+03; Pars:  7.156471E-01,  7.376837E-02,  1.557614E+00"</w:t>
      </w:r>
      <w:r>
        <w:br w:type="textWrapping"/>
      </w:r>
      <w:r>
        <w:rPr>
          <w:rStyle w:val="VerbatimChar"/>
        </w:rPr>
        <w:t xml:space="preserve">## [1] "Llh: -2.29323774861508E+03; Pars:  7.163631E-01,  7.176837E-02,  1.559172E+00"</w:t>
      </w:r>
      <w:r>
        <w:br w:type="textWrapping"/>
      </w:r>
      <w:r>
        <w:rPr>
          <w:rStyle w:val="VerbatimChar"/>
        </w:rPr>
        <w:t xml:space="preserve">## [1] "Llh: -2.29323773139807E+03; Pars:  7.149318E-01,  7.176837E-02,  1.559172E+00"</w:t>
      </w:r>
      <w:r>
        <w:br w:type="textWrapping"/>
      </w:r>
      <w:r>
        <w:rPr>
          <w:rStyle w:val="VerbatimChar"/>
        </w:rPr>
        <w:t xml:space="preserve">## [1] "Llh: -2.29323751381842E+03; Pars:  7.156471E-01,  7.276837E-02,  1.559172E+00"</w:t>
      </w:r>
      <w:r>
        <w:br w:type="textWrapping"/>
      </w:r>
      <w:r>
        <w:rPr>
          <w:rStyle w:val="VerbatimChar"/>
        </w:rPr>
        <w:t xml:space="preserve">## [1] "Llh: -2.29323862030468E+03; Pars:  7.156471E-01,  7.076837E-02,  1.559172E+00"</w:t>
      </w:r>
      <w:r>
        <w:br w:type="textWrapping"/>
      </w:r>
      <w:r>
        <w:rPr>
          <w:rStyle w:val="VerbatimChar"/>
        </w:rPr>
        <w:t xml:space="preserve">## [1] "Llh: -2.29323853630790E+03; Pars:  7.156471E-01,  7.176837E-02,  1.560732E+00"</w:t>
      </w:r>
      <w:r>
        <w:br w:type="textWrapping"/>
      </w:r>
      <w:r>
        <w:rPr>
          <w:rStyle w:val="VerbatimChar"/>
        </w:rPr>
        <w:t xml:space="preserve">## [1] "Llh: -2.29323841933276E+03; Pars:  7.156471E-01,  7.176837E-02,  1.557614E+00"</w:t>
      </w:r>
      <w:r>
        <w:br w:type="textWrapping"/>
      </w:r>
      <w:r>
        <w:rPr>
          <w:rStyle w:val="VerbatimChar"/>
        </w:rPr>
        <w:t xml:space="preserve">## [1] "Llh: -2.29323837458473E+03; Pars:  7.163631E-01,  7.276837E-02,  1.560732E+00"</w:t>
      </w:r>
      <w:r>
        <w:br w:type="textWrapping"/>
      </w:r>
      <w:r>
        <w:rPr>
          <w:rStyle w:val="VerbatimChar"/>
        </w:rPr>
        <w:t xml:space="preserve">## [1] "Llh: -2.29323826456606E+03; Pars:  7.149318E-01,  7.276837E-02,  1.560732E+00"</w:t>
      </w:r>
      <w:r>
        <w:br w:type="textWrapping"/>
      </w:r>
      <w:r>
        <w:rPr>
          <w:rStyle w:val="VerbatimChar"/>
        </w:rPr>
        <w:t xml:space="preserve">## [1] "Llh: -2.29323875607180E+03; Pars:  7.156471E-01,  7.376837E-02,  1.560732E+00"</w:t>
      </w:r>
      <w:r>
        <w:br w:type="textWrapping"/>
      </w:r>
      <w:r>
        <w:rPr>
          <w:rStyle w:val="VerbatimChar"/>
        </w:rPr>
        <w:t xml:space="preserve">## [1] "Llh: -2.29323853630790E+03; Pars:  7.156471E-01,  7.176837E-02,  1.560732E+00"</w:t>
      </w:r>
      <w:r>
        <w:br w:type="textWrapping"/>
      </w:r>
      <w:r>
        <w:rPr>
          <w:rStyle w:val="VerbatimChar"/>
        </w:rPr>
        <w:t xml:space="preserve">## [1] "Llh: -2.29324059944018E+03; Pars:  7.156471E-01,  7.276837E-02,  1.562294E+00"</w:t>
      </w:r>
      <w:r>
        <w:br w:type="textWrapping"/>
      </w:r>
      <w:r>
        <w:rPr>
          <w:rStyle w:val="VerbatimChar"/>
        </w:rPr>
        <w:t xml:space="preserve">## [1] "Llh: -2.29323751381842E+03; Pars:  7.156471E-01,  7.276837E-02,  1.559172E+00"</w:t>
      </w:r>
      <w:r>
        <w:br w:type="textWrapping"/>
      </w:r>
      <w:r>
        <w:rPr>
          <w:rStyle w:val="VerbatimChar"/>
        </w:rPr>
        <w:t xml:space="preserve">## [1] "Llh: -2.29323816531760E+03; Pars:  7.163631E-01,  7.276837E-02,  1.557614E+00"</w:t>
      </w:r>
      <w:r>
        <w:br w:type="textWrapping"/>
      </w:r>
      <w:r>
        <w:rPr>
          <w:rStyle w:val="VerbatimChar"/>
        </w:rPr>
        <w:t xml:space="preserve">## [1] "Llh: -2.29323825300817E+03; Pars:  7.149318E-01,  7.276837E-02,  1.557614E+00"</w:t>
      </w:r>
      <w:r>
        <w:br w:type="textWrapping"/>
      </w:r>
      <w:r>
        <w:rPr>
          <w:rStyle w:val="VerbatimChar"/>
        </w:rPr>
        <w:t xml:space="preserve">## [1] "Llh: -2.29323865393667E+03; Pars:  7.156471E-01,  7.376837E-02,  1.557614E+00"</w:t>
      </w:r>
      <w:r>
        <w:br w:type="textWrapping"/>
      </w:r>
      <w:r>
        <w:rPr>
          <w:rStyle w:val="VerbatimChar"/>
        </w:rPr>
        <w:t xml:space="preserve">## [1] "Llh: -2.29323841933276E+03; Pars:  7.156471E-01,  7.176837E-02,  1.557614E+00"</w:t>
      </w:r>
      <w:r>
        <w:br w:type="textWrapping"/>
      </w:r>
      <w:r>
        <w:rPr>
          <w:rStyle w:val="VerbatimChar"/>
        </w:rPr>
        <w:t xml:space="preserve">## [1] "Llh: -2.29323751381842E+03; Pars:  7.156471E-01,  7.276837E-02,  1.559172E+00"</w:t>
      </w:r>
      <w:r>
        <w:br w:type="textWrapping"/>
      </w:r>
      <w:r>
        <w:rPr>
          <w:rStyle w:val="VerbatimChar"/>
        </w:rPr>
        <w:t xml:space="preserve">## [1] "Llh: -2.29324038167201E+03; Pars:  7.156471E-01,  7.276837E-02,  1.556057E+00"</w:t>
      </w:r>
      <w:r>
        <w:br w:type="textWrapping"/>
      </w:r>
      <w:r>
        <w:rPr>
          <w:rStyle w:val="VerbatimChar"/>
        </w:rPr>
        <w:t xml:space="preserve">## Currently fitting: symmetric NIG </w:t>
      </w:r>
      <w:r>
        <w:br w:type="textWrapping"/>
      </w:r>
      <w:r>
        <w:rPr>
          <w:rStyle w:val="VerbatimChar"/>
        </w:rPr>
        <w:t xml:space="preserve">## [1] "Llh: -2.34618587582631E+03; Pars:  5.000000E-01,  6.881189E-02,  1.290763E+00"</w:t>
      </w:r>
      <w:r>
        <w:br w:type="textWrapping"/>
      </w:r>
      <w:r>
        <w:rPr>
          <w:rStyle w:val="VerbatimChar"/>
        </w:rPr>
        <w:t xml:space="preserve">## [1] "Llh: -2.34169258751244E+03; Pars:  5.358867E-01,  6.881189E-02,  1.290763E+00"</w:t>
      </w:r>
      <w:r>
        <w:br w:type="textWrapping"/>
      </w:r>
      <w:r>
        <w:rPr>
          <w:rStyle w:val="VerbatimChar"/>
        </w:rPr>
        <w:t xml:space="preserve">## [1] "Llh: -2.34846519241315E+03; Pars:  5.000000E-01,  1.381266E-01,  1.290763E+00"</w:t>
      </w:r>
      <w:r>
        <w:br w:type="textWrapping"/>
      </w:r>
      <w:r>
        <w:rPr>
          <w:rStyle w:val="VerbatimChar"/>
        </w:rPr>
        <w:t xml:space="preserve">## [1] "Llh: -2.32354130397272E+03; Pars:  5.000000E-01,  6.881189E-02,  1.383406E+00"</w:t>
      </w:r>
      <w:r>
        <w:br w:type="textWrapping"/>
      </w:r>
      <w:r>
        <w:rPr>
          <w:rStyle w:val="VerbatimChar"/>
        </w:rPr>
        <w:t xml:space="preserve">## [1] "Llh: -2.32980605534875E+03; Pars:  5.236471E-01, -5.028238E-04,  1.351809E+00"</w:t>
      </w:r>
      <w:r>
        <w:br w:type="textWrapping"/>
      </w:r>
      <w:r>
        <w:rPr>
          <w:rStyle w:val="VerbatimChar"/>
        </w:rPr>
        <w:t xml:space="preserve">## [1] "Llh: -2.33245186736911E+03; Pars:  5.176325E-01,  3.415454E-02,  1.336282E+00"</w:t>
      </w:r>
      <w:r>
        <w:br w:type="textWrapping"/>
      </w:r>
      <w:r>
        <w:rPr>
          <w:rStyle w:val="VerbatimChar"/>
        </w:rPr>
        <w:t xml:space="preserve">## [1] "Llh: -2.31825246298800E+03; Pars:  5.400299E-01,  2.260208E-02,  1.394101E+00"</w:t>
      </w:r>
      <w:r>
        <w:br w:type="textWrapping"/>
      </w:r>
      <w:r>
        <w:rPr>
          <w:rStyle w:val="VerbatimChar"/>
        </w:rPr>
        <w:t xml:space="preserve">## [1] "Llh: -2.30883297677936E+03; Pars:  5.612310E-01, -5.028238E-04,  1.448833E+00"</w:t>
      </w:r>
      <w:r>
        <w:br w:type="textWrapping"/>
      </w:r>
      <w:r>
        <w:rPr>
          <w:rStyle w:val="VerbatimChar"/>
        </w:rPr>
        <w:t xml:space="preserve">## [1] "Llh: -2.30672314076473E+03; Pars:  5.196296E-01, -2.360773E-02,  1.505713E+00"</w:t>
      </w:r>
      <w:r>
        <w:br w:type="textWrapping"/>
      </w:r>
      <w:r>
        <w:rPr>
          <w:rStyle w:val="VerbatimChar"/>
        </w:rPr>
        <w:t xml:space="preserve">## [1] "Llh: -2.30268057526611E+03; Pars:  5.116869E-01, -6.981754E-02,  1.626260E+00"</w:t>
      </w:r>
      <w:r>
        <w:br w:type="textWrapping"/>
      </w:r>
      <w:r>
        <w:rPr>
          <w:rStyle w:val="VerbatimChar"/>
        </w:rPr>
        <w:t xml:space="preserve">## [1] "Llh: -2.29651531780095E+03; Pars:  5.236471E-01, -5.028238E-04,  1.626260E+00"</w:t>
      </w:r>
      <w:r>
        <w:br w:type="textWrapping"/>
      </w:r>
      <w:r>
        <w:rPr>
          <w:rStyle w:val="VerbatimChar"/>
        </w:rPr>
        <w:t xml:space="preserve">## [1] "Llh: -2.29639287842095E+03; Pars:  5.236471E-01, -5.028238E-04,  1.783722E+00"</w:t>
      </w:r>
      <w:r>
        <w:br w:type="textWrapping"/>
      </w:r>
      <w:r>
        <w:rPr>
          <w:rStyle w:val="VerbatimChar"/>
        </w:rPr>
        <w:t xml:space="preserve">## [1] "Llh: -2.31085392974678E+03; Pars:  5.655701E-01, -1.160274E-01,  1.882525E+00"</w:t>
      </w:r>
      <w:r>
        <w:br w:type="textWrapping"/>
      </w:r>
      <w:r>
        <w:rPr>
          <w:rStyle w:val="VerbatimChar"/>
        </w:rPr>
        <w:t xml:space="preserve">## [1] "Llh: -2.29995675883628E+03; Pars:  5.484125E-01, -6.981754E-02,  1.742982E+00"</w:t>
      </w:r>
      <w:r>
        <w:br w:type="textWrapping"/>
      </w:r>
      <w:r>
        <w:rPr>
          <w:rStyle w:val="VerbatimChar"/>
        </w:rPr>
        <w:t xml:space="preserve">## [1] "Llh: -2.31907866136594E+03; Pars:  4.961640E-01, -9.292245E-02,  2.033239E+00"</w:t>
      </w:r>
      <w:r>
        <w:br w:type="textWrapping"/>
      </w:r>
      <w:r>
        <w:rPr>
          <w:rStyle w:val="VerbatimChar"/>
        </w:rPr>
        <w:t xml:space="preserve">## [1] "Llh: -2.29918094637812E+03; Pars:  5.442050E-01, -2.360773E-02,  1.576924E+00"</w:t>
      </w:r>
      <w:r>
        <w:br w:type="textWrapping"/>
      </w:r>
      <w:r>
        <w:rPr>
          <w:rStyle w:val="VerbatimChar"/>
        </w:rPr>
        <w:t xml:space="preserve">## [1] "Llh: -2.29519800314241E+03; Pars:  5.670239E-01,  7.198812E-03,  1.774587E+00"</w:t>
      </w:r>
      <w:r>
        <w:br w:type="textWrapping"/>
      </w:r>
      <w:r>
        <w:rPr>
          <w:rStyle w:val="VerbatimChar"/>
        </w:rPr>
        <w:t xml:space="preserve">## [1] "Llh: -2.29839267286141E+03; Pars:  5.968977E-01,  4.570699E-02,  1.853750E+00"</w:t>
      </w:r>
      <w:r>
        <w:br w:type="textWrapping"/>
      </w:r>
      <w:r>
        <w:rPr>
          <w:rStyle w:val="VerbatimChar"/>
        </w:rPr>
        <w:t xml:space="preserve">## [1] "Llh: -2.29286359066702E+03; Pars:  5.409549E-01,  5.854305E-02,  1.675704E+00"</w:t>
      </w:r>
      <w:r>
        <w:br w:type="textWrapping"/>
      </w:r>
      <w:r>
        <w:rPr>
          <w:rStyle w:val="VerbatimChar"/>
        </w:rPr>
        <w:t xml:space="preserve">## [1] "Llh: -2.29443356288733E+03; Pars:  5.372642E-01,  1.227233E-01,  1.643045E+00"</w:t>
      </w:r>
      <w:r>
        <w:br w:type="textWrapping"/>
      </w:r>
      <w:r>
        <w:rPr>
          <w:rStyle w:val="VerbatimChar"/>
        </w:rPr>
        <w:t xml:space="preserve">## [1] "Llh: -2.30303078036039E+03; Pars:  5.429646E-01,  6.710042E-02,  1.928726E+00"</w:t>
      </w:r>
      <w:r>
        <w:br w:type="textWrapping"/>
      </w:r>
      <w:r>
        <w:rPr>
          <w:rStyle w:val="VerbatimChar"/>
        </w:rPr>
        <w:t xml:space="preserve">## [1] "Llh: -2.29478944566257E+03; Pars:  5.438947E-01, -9.306924E-04,  1.658348E+00"</w:t>
      </w:r>
      <w:r>
        <w:br w:type="textWrapping"/>
      </w:r>
      <w:r>
        <w:rPr>
          <w:rStyle w:val="VerbatimChar"/>
        </w:rPr>
        <w:t xml:space="preserve">## [1] "Llh: -2.29256408582514E+03; Pars:  5.787347E-01,  4.371027E-02,  1.624251E+00"</w:t>
      </w:r>
      <w:r>
        <w:br w:type="textWrapping"/>
      </w:r>
      <w:r>
        <w:rPr>
          <w:rStyle w:val="VerbatimChar"/>
        </w:rPr>
        <w:t xml:space="preserve">## [1] "Llh: -2.29421655526999E+03; Pars:  6.084150E-01,  6.581681E-02,  1.549944E+00"</w:t>
      </w:r>
      <w:r>
        <w:br w:type="textWrapping"/>
      </w:r>
      <w:r>
        <w:rPr>
          <w:rStyle w:val="VerbatimChar"/>
        </w:rPr>
        <w:t xml:space="preserve">## [1] "Llh: -2.29851251330927E+03; Pars:  5.417957E-01,  6.034960E-02,  1.539052E+00"</w:t>
      </w:r>
      <w:r>
        <w:br w:type="textWrapping"/>
      </w:r>
      <w:r>
        <w:rPr>
          <w:rStyle w:val="VerbatimChar"/>
        </w:rPr>
        <w:t xml:space="preserve">## [1] "Llh: -2.29323968665224E+03; Pars:  5.606088E-01,  2.048651E-02,  1.712523E+00"</w:t>
      </w:r>
      <w:r>
        <w:br w:type="textWrapping"/>
      </w:r>
      <w:r>
        <w:rPr>
          <w:rStyle w:val="VerbatimChar"/>
        </w:rPr>
        <w:t xml:space="preserve">## [1] "Llh: -2.29177334746506E+03; Pars:  5.763490E-01,  8.275724E-02,  1.682605E+00"</w:t>
      </w:r>
      <w:r>
        <w:br w:type="textWrapping"/>
      </w:r>
      <w:r>
        <w:rPr>
          <w:rStyle w:val="VerbatimChar"/>
        </w:rPr>
        <w:t xml:space="preserve">## [1] "Llh: -2.29240451205598E+03; Pars:  5.932952E-01,  1.246012E-01,  1.694866E+00"</w:t>
      </w:r>
      <w:r>
        <w:br w:type="textWrapping"/>
      </w:r>
      <w:r>
        <w:rPr>
          <w:rStyle w:val="VerbatimChar"/>
        </w:rPr>
        <w:t xml:space="preserve">## [1] "Llh: -2.29340046676803E+03; Pars:  5.695836E-01,  1.028539E-01,  1.610344E+00"</w:t>
      </w:r>
      <w:r>
        <w:br w:type="textWrapping"/>
      </w:r>
      <w:r>
        <w:rPr>
          <w:rStyle w:val="VerbatimChar"/>
        </w:rPr>
        <w:t xml:space="preserve">## [1] "Llh: -2.29242024249006E+03; Pars:  5.628392E-01,  4.107835E-02,  1.686386E+00"</w:t>
      </w:r>
      <w:r>
        <w:br w:type="textWrapping"/>
      </w:r>
      <w:r>
        <w:rPr>
          <w:rStyle w:val="VerbatimChar"/>
        </w:rPr>
        <w:t xml:space="preserve">## [1] "Llh: -2.29116351536516E+03; Pars:  6.060919E-01,  5.315419E-02,  1.652713E+00"</w:t>
      </w:r>
      <w:r>
        <w:br w:type="textWrapping"/>
      </w:r>
      <w:r>
        <w:rPr>
          <w:rStyle w:val="VerbatimChar"/>
        </w:rPr>
        <w:t xml:space="preserve">## [1] "Llh: -2.29048174546646E+03; Pars:  6.415451E-01,  5.045976E-02,  1.641336E+00"</w:t>
      </w:r>
      <w:r>
        <w:br w:type="textWrapping"/>
      </w:r>
      <w:r>
        <w:rPr>
          <w:rStyle w:val="VerbatimChar"/>
        </w:rPr>
        <w:t xml:space="preserve">## [1] "Llh: -2.29161800876052E+03; Pars:  6.068087E-01,  7.248663E-02,  1.717004E+00"</w:t>
      </w:r>
      <w:r>
        <w:br w:type="textWrapping"/>
      </w:r>
      <w:r>
        <w:rPr>
          <w:rStyle w:val="VerbatimChar"/>
        </w:rPr>
        <w:t xml:space="preserve">## [1] "Llh: -2.29132644471285E+03; Pars:  5.996651E-01,  6.529254E-02,  1.693331E+00"</w:t>
      </w:r>
      <w:r>
        <w:br w:type="textWrapping"/>
      </w:r>
      <w:r>
        <w:rPr>
          <w:rStyle w:val="VerbatimChar"/>
        </w:rPr>
        <w:t xml:space="preserve">## [1] "Llh: -2.29028169315768E+03; Pars:  6.508736E-01,  9.126135E-02,  1.658278E+00"</w:t>
      </w:r>
      <w:r>
        <w:br w:type="textWrapping"/>
      </w:r>
      <w:r>
        <w:rPr>
          <w:rStyle w:val="VerbatimChar"/>
        </w:rPr>
        <w:t xml:space="preserve">## [1] "Llh: -2.29009597936425E+03; Pars:  6.999271E-01,  1.163529E-01,  1.644400E+00"</w:t>
      </w:r>
      <w:r>
        <w:br w:type="textWrapping"/>
      </w:r>
      <w:r>
        <w:rPr>
          <w:rStyle w:val="VerbatimChar"/>
        </w:rPr>
        <w:t xml:space="preserve">## [1] "Llh: -2.28915046872670E+03; Pars:  7.235030E-01,  7.197953E-02,  1.636750E+00"</w:t>
      </w:r>
      <w:r>
        <w:br w:type="textWrapping"/>
      </w:r>
      <w:r>
        <w:rPr>
          <w:rStyle w:val="VerbatimChar"/>
        </w:rPr>
        <w:t xml:space="preserve">## [1] "Llh: -2.28845911712092E+03; Pars:  8.106208E-01,  6.659068E-02,  1.614293E+00"</w:t>
      </w:r>
      <w:r>
        <w:br w:type="textWrapping"/>
      </w:r>
      <w:r>
        <w:rPr>
          <w:rStyle w:val="VerbatimChar"/>
        </w:rPr>
        <w:t xml:space="preserve">## [1] "Llh: -2.28846231868494E+03; Pars:  8.501386E-01,  9.030965E-02,  1.575372E+00"</w:t>
      </w:r>
      <w:r>
        <w:br w:type="textWrapping"/>
      </w:r>
      <w:r>
        <w:rPr>
          <w:rStyle w:val="VerbatimChar"/>
        </w:rPr>
        <w:t xml:space="preserve">## [1] "Llh: -2.28867302594830E+03; Pars:  7.791023E-01,  8.405537E-02,  1.604068E+00"</w:t>
      </w:r>
      <w:r>
        <w:br w:type="textWrapping"/>
      </w:r>
      <w:r>
        <w:rPr>
          <w:rStyle w:val="VerbatimChar"/>
        </w:rPr>
        <w:t xml:space="preserve">## [1] "Llh: -2.28924489593518E+03; Pars:  9.586933E-01,  1.317090E-01,  1.581434E+00"</w:t>
      </w:r>
      <w:r>
        <w:br w:type="textWrapping"/>
      </w:r>
      <w:r>
        <w:rPr>
          <w:rStyle w:val="VerbatimChar"/>
        </w:rPr>
        <w:t xml:space="preserve">## [1] "Llh: -2.28868757857210E+03; Pars:  8.670947E-01,  1.113967E-01,  1.596202E+00"</w:t>
      </w:r>
      <w:r>
        <w:br w:type="textWrapping"/>
      </w:r>
      <w:r>
        <w:rPr>
          <w:rStyle w:val="VerbatimChar"/>
        </w:rPr>
        <w:t xml:space="preserve">## [1] "Llh: -2.28837374805835E+03; Pars:  1.013592E+00,  6.251184E-02,  1.547491E+00"</w:t>
      </w:r>
      <w:r>
        <w:br w:type="textWrapping"/>
      </w:r>
      <w:r>
        <w:rPr>
          <w:rStyle w:val="VerbatimChar"/>
        </w:rPr>
        <w:t xml:space="preserve">## [1] "Llh: -2.29031151533745E+03; Pars:  1.219743E+00,  3.559133E-02,  1.501199E+00"</w:t>
      </w:r>
      <w:r>
        <w:br w:type="textWrapping"/>
      </w:r>
      <w:r>
        <w:rPr>
          <w:rStyle w:val="VerbatimChar"/>
        </w:rPr>
        <w:t xml:space="preserve">## [1] "Llh: -2.28878587246048E+03; Pars:  9.079192E-01,  3.487807E-02,  1.561617E+00"</w:t>
      </w:r>
      <w:r>
        <w:br w:type="textWrapping"/>
      </w:r>
      <w:r>
        <w:rPr>
          <w:rStyle w:val="VerbatimChar"/>
        </w:rPr>
        <w:t xml:space="preserve">## [1] "Llh: -2.28829054476250E+03; Pars:  8.771255E-01,  9.226705E-02,  1.587484E+00"</w:t>
      </w:r>
      <w:r>
        <w:br w:type="textWrapping"/>
      </w:r>
      <w:r>
        <w:rPr>
          <w:rStyle w:val="VerbatimChar"/>
        </w:rPr>
        <w:t xml:space="preserve">## [1] "Llh: -2.28822050431951E+03; Pars:  9.455228E-01,  5.727005E-02,  1.590365E+00"</w:t>
      </w:r>
      <w:r>
        <w:br w:type="textWrapping"/>
      </w:r>
      <w:r>
        <w:rPr>
          <w:rStyle w:val="VerbatimChar"/>
        </w:rPr>
        <w:t xml:space="preserve">## [1] "Llh: -2.28870598749557E+03; Pars:  9.971561E-01,  4.075026E-02,  1.597915E+00"</w:t>
      </w:r>
      <w:r>
        <w:br w:type="textWrapping"/>
      </w:r>
      <w:r>
        <w:rPr>
          <w:rStyle w:val="VerbatimChar"/>
        </w:rPr>
        <w:t xml:space="preserve">## [1] "Llh: -2.28861897401558E+03; Pars:  1.098787E+00,  7.477528E-02,  1.536646E+00"</w:t>
      </w:r>
      <w:r>
        <w:br w:type="textWrapping"/>
      </w:r>
      <w:r>
        <w:rPr>
          <w:rStyle w:val="VerbatimChar"/>
        </w:rPr>
        <w:t xml:space="preserve">## [1] "Llh: -2.28817992714844E+03; Pars:  8.746649E-01,  6.863683E-02,  1.594521E+00"</w:t>
      </w:r>
      <w:r>
        <w:br w:type="textWrapping"/>
      </w:r>
      <w:r>
        <w:rPr>
          <w:rStyle w:val="VerbatimChar"/>
        </w:rPr>
        <w:t xml:space="preserve">## [1] "Llh: -2.28873880973234E+03; Pars:  7.965024E-01,  8.293745E-02,  1.635296E+00"</w:t>
      </w:r>
      <w:r>
        <w:br w:type="textWrapping"/>
      </w:r>
      <w:r>
        <w:rPr>
          <w:rStyle w:val="VerbatimChar"/>
        </w:rPr>
        <w:t xml:space="preserve">## [1] "Llh: -2.28813571866341E+03; Pars:  9.543203E-01,  6.761824E-02,  1.568990E+00"</w:t>
      </w:r>
      <w:r>
        <w:br w:type="textWrapping"/>
      </w:r>
      <w:r>
        <w:rPr>
          <w:rStyle w:val="VerbatimChar"/>
        </w:rPr>
        <w:t xml:space="preserve">## [1] "Llh: -2.28858532554051E+03; Pars:  9.736664E-01,  3.674970E-02,  1.581692E+00"</w:t>
      </w:r>
      <w:r>
        <w:br w:type="textWrapping"/>
      </w:r>
      <w:r>
        <w:rPr>
          <w:rStyle w:val="VerbatimChar"/>
        </w:rPr>
        <w:t xml:space="preserve">## [1] "Llh: -2.28813033684784E+03; Pars:  9.003240E-01,  7.838771E-02,  1.586034E+00"</w:t>
      </w:r>
      <w:r>
        <w:br w:type="textWrapping"/>
      </w:r>
      <w:r>
        <w:rPr>
          <w:rStyle w:val="VerbatimChar"/>
        </w:rPr>
        <w:t xml:space="preserve">## [1] "Llh: -2.28829246921548E+03; Pars:  8.742140E-01,  8.582513E-02,  1.575960E+00"</w:t>
      </w:r>
      <w:r>
        <w:br w:type="textWrapping"/>
      </w:r>
      <w:r>
        <w:rPr>
          <w:rStyle w:val="VerbatimChar"/>
        </w:rPr>
        <w:t xml:space="preserve">## [1] "Llh: -2.28813172512484E+03; Pars:  9.271680E-01,  6.440882E-02,  1.586751E+00"</w:t>
      </w:r>
      <w:r>
        <w:br w:type="textWrapping"/>
      </w:r>
      <w:r>
        <w:rPr>
          <w:rStyle w:val="VerbatimChar"/>
        </w:rPr>
        <w:t xml:space="preserve">## [1] "Llh: -2.28814334304676E+03; Pars:  9.824850E-01,  7.163969E-02,  1.566742E+00"</w:t>
      </w:r>
      <w:r>
        <w:br w:type="textWrapping"/>
      </w:r>
      <w:r>
        <w:rPr>
          <w:rStyle w:val="VerbatimChar"/>
        </w:rPr>
        <w:t xml:space="preserve">## [1] "Llh: -2.28810811771250E+03; Pars:  9.543438E-01,  7.088897E-02,  1.573641E+00"</w:t>
      </w:r>
      <w:r>
        <w:br w:type="textWrapping"/>
      </w:r>
      <w:r>
        <w:rPr>
          <w:rStyle w:val="VerbatimChar"/>
        </w:rPr>
        <w:t xml:space="preserve">## [1] "Llh: -2.28814324806915E+03; Pars:  9.004936E-01,  7.483877E-02,  1.595382E+00"</w:t>
      </w:r>
      <w:r>
        <w:br w:type="textWrapping"/>
      </w:r>
      <w:r>
        <w:rPr>
          <w:rStyle w:val="VerbatimChar"/>
        </w:rPr>
        <w:t xml:space="preserve">## [1] "Llh: -2.28810776078328E+03; Pars:  9.405692E-01,  6.942337E-02,  1.575546E+00"</w:t>
      </w:r>
      <w:r>
        <w:br w:type="textWrapping"/>
      </w:r>
      <w:r>
        <w:rPr>
          <w:rStyle w:val="VerbatimChar"/>
        </w:rPr>
        <w:t xml:space="preserve">## [1] "Llh: -2.28815130693210E+03; Pars:  9.357745E-01,  8.139121E-02,  1.570088E+00"</w:t>
      </w:r>
      <w:r>
        <w:br w:type="textWrapping"/>
      </w:r>
      <w:r>
        <w:rPr>
          <w:rStyle w:val="VerbatimChar"/>
        </w:rPr>
        <w:t xml:space="preserve">## [1] "Llh: -2.28810543946949E+03; Pars:  9.293122E-01,  6.865442E-02,  1.582569E+00"</w:t>
      </w:r>
      <w:r>
        <w:br w:type="textWrapping"/>
      </w:r>
      <w:r>
        <w:rPr>
          <w:rStyle w:val="VerbatimChar"/>
        </w:rPr>
        <w:t xml:space="preserve">## [1] "Llh: -2.28819192635899E+03; Pars:  9.842514E-01,  6.092347E-02,  1.568509E+00"</w:t>
      </w:r>
      <w:r>
        <w:br w:type="textWrapping"/>
      </w:r>
      <w:r>
        <w:rPr>
          <w:rStyle w:val="VerbatimChar"/>
        </w:rPr>
        <w:t xml:space="preserve">## [1] "Llh: -2.28810243276619E+03; Pars:  9.206099E-01,  7.402165E-02,  1.581635E+00"</w:t>
      </w:r>
      <w:r>
        <w:br w:type="textWrapping"/>
      </w:r>
      <w:r>
        <w:rPr>
          <w:rStyle w:val="VerbatimChar"/>
        </w:rPr>
        <w:t xml:space="preserve">## [1] "Llh: -2.28811668661071E+03; Pars:  9.065264E-01,  7.051065E-02,  1.586211E+00"</w:t>
      </w:r>
      <w:r>
        <w:br w:type="textWrapping"/>
      </w:r>
      <w:r>
        <w:rPr>
          <w:rStyle w:val="VerbatimChar"/>
        </w:rPr>
        <w:t xml:space="preserve">## [1] "Llh: -2.28810153147664E+03; Pars:  9.421581E-01,  7.079439E-02,  1.576774E+00"</w:t>
      </w:r>
      <w:r>
        <w:br w:type="textWrapping"/>
      </w:r>
      <w:r>
        <w:rPr>
          <w:rStyle w:val="VerbatimChar"/>
        </w:rPr>
        <w:t xml:space="preserve">## [1] "Llh: -2.28810244983440E+03; Pars:  9.208381E-01,  7.289027E-02,  1.585116E+00"</w:t>
      </w:r>
      <w:r>
        <w:br w:type="textWrapping"/>
      </w:r>
      <w:r>
        <w:rPr>
          <w:rStyle w:val="VerbatimChar"/>
        </w:rPr>
        <w:t xml:space="preserve">## [1] "Llh: -2.28809952531373E+03; Pars:  9.257317E-01,  7.202355E-02,  1.582718E+00"</w:t>
      </w:r>
      <w:r>
        <w:br w:type="textWrapping"/>
      </w:r>
      <w:r>
        <w:rPr>
          <w:rStyle w:val="VerbatimChar"/>
        </w:rPr>
        <w:t xml:space="preserve">## [1] "Llh: -2.28810330002025E+03; Pars:  9.295970E-01,  7.590531E-02,  1.578181E+00"</w:t>
      </w:r>
      <w:r>
        <w:br w:type="textWrapping"/>
      </w:r>
      <w:r>
        <w:rPr>
          <w:rStyle w:val="VerbatimChar"/>
        </w:rPr>
        <w:t xml:space="preserve">## [1] "Llh: -2.28809946649375E+03; Pars:  9.295258E-01,  7.409258E-02,  1.579277E+00"</w:t>
      </w:r>
      <w:r>
        <w:br w:type="textWrapping"/>
      </w:r>
      <w:r>
        <w:rPr>
          <w:rStyle w:val="VerbatimChar"/>
        </w:rPr>
        <w:t xml:space="preserve">## [1] "Llh: -2.28810068253653E+03; Pars:  9.444333E-01,  7.058537E-02,  1.577544E+00"</w:t>
      </w:r>
      <w:r>
        <w:br w:type="textWrapping"/>
      </w:r>
      <w:r>
        <w:rPr>
          <w:rStyle w:val="VerbatimChar"/>
        </w:rPr>
        <w:t xml:space="preserve">## [1] "Llh: -2.28809850503139E+03; Pars:  9.384202E-01,  7.144444E-02,  1.578565E+00"</w:t>
      </w:r>
      <w:r>
        <w:br w:type="textWrapping"/>
      </w:r>
      <w:r>
        <w:rPr>
          <w:rStyle w:val="VerbatimChar"/>
        </w:rPr>
        <w:t xml:space="preserve">## [1] "Llh: -2.28810190114254E+03; Pars:  9.203906E-01,  7.424599E-02,  1.583605E+00"</w:t>
      </w:r>
      <w:r>
        <w:br w:type="textWrapping"/>
      </w:r>
      <w:r>
        <w:rPr>
          <w:rStyle w:val="VerbatimChar"/>
        </w:rPr>
        <w:t xml:space="preserve">## [1] "Llh: -2.28809869754576E+03; Pars:  9.366684E-01,  7.165729E-02,  1.578479E+00"</w:t>
      </w:r>
      <w:r>
        <w:br w:type="textWrapping"/>
      </w:r>
      <w:r>
        <w:rPr>
          <w:rStyle w:val="VerbatimChar"/>
        </w:rPr>
        <w:t xml:space="preserve">## [1] "Llh: -2.28810323160943E+03; Pars:  9.440855E-01,  7.277266E-02,  1.574839E+00"</w:t>
      </w:r>
      <w:r>
        <w:br w:type="textWrapping"/>
      </w:r>
      <w:r>
        <w:rPr>
          <w:rStyle w:val="VerbatimChar"/>
        </w:rPr>
        <w:t xml:space="preserve">## [1] "Llh: -2.28809800797340E+03; Pars:  9.302864E-01,  7.221083E-02,  1.580745E+00"</w:t>
      </w:r>
      <w:r>
        <w:br w:type="textWrapping"/>
      </w:r>
      <w:r>
        <w:rPr>
          <w:rStyle w:val="VerbatimChar"/>
        </w:rPr>
        <w:t xml:space="preserve">## [1] "Llh: -2.28810191642063E+03; Pars:  9.407448E-01,  6.944912E-02,  1.579249E+00"</w:t>
      </w:r>
      <w:r>
        <w:br w:type="textWrapping"/>
      </w:r>
      <w:r>
        <w:rPr>
          <w:rStyle w:val="VerbatimChar"/>
        </w:rPr>
        <w:t xml:space="preserve">## [1] "Llh: -2.28809811689215E+03; Pars:  9.323180E-01,  7.293172E-02,  1.579270E+00"</w:t>
      </w:r>
      <w:r>
        <w:br w:type="textWrapping"/>
      </w:r>
      <w:r>
        <w:rPr>
          <w:rStyle w:val="VerbatimChar"/>
        </w:rPr>
        <w:t xml:space="preserve">## [1] "Llh: -2.28809761677327E+03; Pars:  9.306782E-01,  7.273403E-02,  1.580574E+00"</w:t>
      </w:r>
      <w:r>
        <w:br w:type="textWrapping"/>
      </w:r>
      <w:r>
        <w:rPr>
          <w:rStyle w:val="VerbatimChar"/>
        </w:rPr>
        <w:t xml:space="preserve">## [1] "Llh: -2.28809812286617E+03; Pars:  9.276974E-01,  7.327240E-02,  1.581623E+00"</w:t>
      </w:r>
      <w:r>
        <w:br w:type="textWrapping"/>
      </w:r>
      <w:r>
        <w:rPr>
          <w:rStyle w:val="VerbatimChar"/>
        </w:rPr>
        <w:t xml:space="preserve">## [1] "Llh: -2.28810002095953E+03; Pars:  9.238245E-01,  7.380661E-02,  1.581829E+00"</w:t>
      </w:r>
      <w:r>
        <w:br w:type="textWrapping"/>
      </w:r>
      <w:r>
        <w:rPr>
          <w:rStyle w:val="VerbatimChar"/>
        </w:rPr>
        <w:t xml:space="preserve">## [1] "Llh: -2.28809778067656E+03; Pars:  9.347498E-01,  7.203498E-02,  1.579381E+00"</w:t>
      </w:r>
      <w:r>
        <w:br w:type="textWrapping"/>
      </w:r>
      <w:r>
        <w:rPr>
          <w:rStyle w:val="VerbatimChar"/>
        </w:rPr>
        <w:t xml:space="preserve">## [1] "Llh: -2.28809795537721E+03; Pars:  9.314875E-01,  7.172151E-02,  1.581197E+00"</w:t>
      </w:r>
      <w:r>
        <w:br w:type="textWrapping"/>
      </w:r>
      <w:r>
        <w:rPr>
          <w:rStyle w:val="VerbatimChar"/>
        </w:rPr>
        <w:t xml:space="preserve">## [1] "Llh: -2.28809772706897E+03; Pars:  9.316950E-01,  7.202406E-02,  1.580715E+00"</w:t>
      </w:r>
      <w:r>
        <w:br w:type="textWrapping"/>
      </w:r>
      <w:r>
        <w:rPr>
          <w:rStyle w:val="VerbatimChar"/>
        </w:rPr>
        <w:t xml:space="preserve">## [1] "Llh: -2.28809732961822E+03; Pars:  9.344637E-01,  7.231789E-02,  1.579702E+00"</w:t>
      </w:r>
      <w:r>
        <w:br w:type="textWrapping"/>
      </w:r>
      <w:r>
        <w:rPr>
          <w:rStyle w:val="VerbatimChar"/>
        </w:rPr>
        <w:t xml:space="preserve">## [1] "Llh: -2.28809724750676E+03; Pars:  9.365594E-01,  7.237142E-02,  1.579181E+00"</w:t>
      </w:r>
      <w:r>
        <w:br w:type="textWrapping"/>
      </w:r>
      <w:r>
        <w:rPr>
          <w:rStyle w:val="VerbatimChar"/>
        </w:rPr>
        <w:t xml:space="preserve">## [1] "Llh: -2.28809727062303E+03; Pars:  9.312015E-01,  7.271802E-02,  1.580933E+00"</w:t>
      </w:r>
      <w:r>
        <w:br w:type="textWrapping"/>
      </w:r>
      <w:r>
        <w:rPr>
          <w:rStyle w:val="VerbatimChar"/>
        </w:rPr>
        <w:t xml:space="preserve">## [1] "Llh: -2.28809727466565E+03; Pars:  9.320873E-01,  7.254726E-02,  1.580545E+00"</w:t>
      </w:r>
      <w:r>
        <w:br w:type="textWrapping"/>
      </w:r>
      <w:r>
        <w:rPr>
          <w:rStyle w:val="VerbatimChar"/>
        </w:rPr>
        <w:t xml:space="preserve">## [1] "Llh: -2.28809701524807E+03; Pars:  9.339248E-01,  7.319159E-02,  1.579744E+00"</w:t>
      </w:r>
      <w:r>
        <w:br w:type="textWrapping"/>
      </w:r>
      <w:r>
        <w:rPr>
          <w:rStyle w:val="VerbatimChar"/>
        </w:rPr>
        <w:t xml:space="preserve">## [1] "Llh: -2.28809714799064E+03; Pars:  9.350417E-01,  7.377535E-02,  1.579258E+00"</w:t>
      </w:r>
      <w:r>
        <w:br w:type="textWrapping"/>
      </w:r>
      <w:r>
        <w:rPr>
          <w:rStyle w:val="VerbatimChar"/>
        </w:rPr>
        <w:t xml:space="preserve">## [1] "Llh: -2.28809676820533E+03; Pars:  9.371183E-01,  7.278666E-02,  1.579330E+00"</w:t>
      </w:r>
      <w:r>
        <w:br w:type="textWrapping"/>
      </w:r>
      <w:r>
        <w:rPr>
          <w:rStyle w:val="VerbatimChar"/>
        </w:rPr>
        <w:t xml:space="preserve">## [1] "Llh: -2.28809688480319E+03; Pars:  9.403551E-01,  7.281297E-02,  1.578709E+00"</w:t>
      </w:r>
      <w:r>
        <w:br w:type="textWrapping"/>
      </w:r>
      <w:r>
        <w:rPr>
          <w:rStyle w:val="VerbatimChar"/>
        </w:rPr>
        <w:t xml:space="preserve">## [1] "Llh: -2.28809769245329E+03; Pars:  9.405547E-01,  7.284842E-02,  1.577905E+00"</w:t>
      </w:r>
      <w:r>
        <w:br w:type="textWrapping"/>
      </w:r>
      <w:r>
        <w:rPr>
          <w:rStyle w:val="VerbatimChar"/>
        </w:rPr>
        <w:t xml:space="preserve">## [1] "Llh: -2.28809696714231E+03; Pars:  9.335311E-01,  7.275062E-02,  1.580175E+00"</w:t>
      </w:r>
      <w:r>
        <w:br w:type="textWrapping"/>
      </w:r>
      <w:r>
        <w:rPr>
          <w:rStyle w:val="VerbatimChar"/>
        </w:rPr>
        <w:t xml:space="preserve">## [1] "Llh: -2.28809680719956E+03; Pars:  9.331571E-01,  7.344783E-02,  1.580319E+00"</w:t>
      </w:r>
      <w:r>
        <w:br w:type="textWrapping"/>
      </w:r>
      <w:r>
        <w:rPr>
          <w:rStyle w:val="VerbatimChar"/>
        </w:rPr>
        <w:t xml:space="preserve">## [1] "Llh: -2.28809678585808E+03; Pars:  9.340065E-01,  7.317872E-02,  1.580034E+00"</w:t>
      </w:r>
      <w:r>
        <w:br w:type="textWrapping"/>
      </w:r>
      <w:r>
        <w:rPr>
          <w:rStyle w:val="VerbatimChar"/>
        </w:rPr>
        <w:t xml:space="preserve">## [1] "Llh: -2.28809667121110E+03; Pars:  9.358441E-01,  7.261908E-02,  1.579950E+00"</w:t>
      </w:r>
      <w:r>
        <w:br w:type="textWrapping"/>
      </w:r>
      <w:r>
        <w:rPr>
          <w:rStyle w:val="VerbatimChar"/>
        </w:rPr>
        <w:t xml:space="preserve">## [1] "Llh: -2.28809668757142E+03; Pars:  9.368052E-01,  7.233283E-02,  1.580053E+00"</w:t>
      </w:r>
      <w:r>
        <w:br w:type="textWrapping"/>
      </w:r>
      <w:r>
        <w:rPr>
          <w:rStyle w:val="VerbatimChar"/>
        </w:rPr>
        <w:t xml:space="preserve">## [1] "Llh: -2.28809656904783E+03; Pars:  9.377846E-01,  7.297235E-02,  1.579368E+00"</w:t>
      </w:r>
      <w:r>
        <w:br w:type="textWrapping"/>
      </w:r>
      <w:r>
        <w:rPr>
          <w:rStyle w:val="VerbatimChar"/>
        </w:rPr>
        <w:t xml:space="preserve">## [1] "Llh: -2.28809661490252E+03; Pars:  9.399186E-01,  7.308322E-02,  1.578964E+00"</w:t>
      </w:r>
      <w:r>
        <w:br w:type="textWrapping"/>
      </w:r>
      <w:r>
        <w:rPr>
          <w:rStyle w:val="VerbatimChar"/>
        </w:rPr>
        <w:t xml:space="preserve">## [1] "Llh: -2.28809689406511E+03; Pars:  9.398332E-01,  7.240667E-02,  1.579064E+00"</w:t>
      </w:r>
      <w:r>
        <w:br w:type="textWrapping"/>
      </w:r>
      <w:r>
        <w:rPr>
          <w:rStyle w:val="VerbatimChar"/>
        </w:rPr>
        <w:t xml:space="preserve">## [1] "Llh: -2.28809666519367E+03; Pars:  9.354598E-01,  7.298571E-02,  1.579792E+00"</w:t>
      </w:r>
      <w:r>
        <w:br w:type="textWrapping"/>
      </w:r>
      <w:r>
        <w:rPr>
          <w:rStyle w:val="VerbatimChar"/>
        </w:rPr>
        <w:t xml:space="preserve">## [1] "Llh: -2.28809649965703E+03; Pars:  9.356068E-01,  7.293144E-02,  1.580076E+00"</w:t>
      </w:r>
      <w:r>
        <w:br w:type="textWrapping"/>
      </w:r>
      <w:r>
        <w:rPr>
          <w:rStyle w:val="VerbatimChar"/>
        </w:rPr>
        <w:t xml:space="preserve">## [1] "Llh: -2.28809645541817E+03; Pars:  9.348520E-01,  7.300383E-02,  1.580449E+00"</w:t>
      </w:r>
      <w:r>
        <w:br w:type="textWrapping"/>
      </w:r>
      <w:r>
        <w:rPr>
          <w:rStyle w:val="VerbatimChar"/>
        </w:rPr>
        <w:t xml:space="preserve">## [1] "Llh: -2.28809645056042E+03; Pars:  9.362185E-01,  7.335551E-02,  1.579789E+00"</w:t>
      </w:r>
      <w:r>
        <w:br w:type="textWrapping"/>
      </w:r>
      <w:r>
        <w:rPr>
          <w:rStyle w:val="VerbatimChar"/>
        </w:rPr>
        <w:t xml:space="preserve">## [1] "Llh: -2.28809648166752E+03; Pars:  9.364058E-01,  7.372373E-02,  1.579708E+00"</w:t>
      </w:r>
      <w:r>
        <w:br w:type="textWrapping"/>
      </w:r>
      <w:r>
        <w:rPr>
          <w:rStyle w:val="VerbatimChar"/>
        </w:rPr>
        <w:t xml:space="preserve">## [1] "Llh: -2.28809626734425E+03; Pars:  9.371095E-01,  7.323542E-02,  1.579945E+00"</w:t>
      </w:r>
      <w:r>
        <w:br w:type="textWrapping"/>
      </w:r>
      <w:r>
        <w:rPr>
          <w:rStyle w:val="VerbatimChar"/>
        </w:rPr>
        <w:t xml:space="preserve">## [1] "Llh: -2.28809615442030E+03; Pars:  9.379354E-01,  7.336028E-02,  1.580021E+00"</w:t>
      </w:r>
      <w:r>
        <w:br w:type="textWrapping"/>
      </w:r>
      <w:r>
        <w:rPr>
          <w:rStyle w:val="VerbatimChar"/>
        </w:rPr>
        <w:t xml:space="preserve">## [1] "Llh: -2.28809629608566E+03; Pars:  9.348865E-01,  7.350740E-02,  1.580805E+00"</w:t>
      </w:r>
      <w:r>
        <w:br w:type="textWrapping"/>
      </w:r>
      <w:r>
        <w:rPr>
          <w:rStyle w:val="VerbatimChar"/>
        </w:rPr>
        <w:t xml:space="preserve">## [1] "Llh: -2.28809626726527E+03; Pars:  9.356102E-01,  7.337363E-02,  1.580445E+00"</w:t>
      </w:r>
      <w:r>
        <w:br w:type="textWrapping"/>
      </w:r>
      <w:r>
        <w:rPr>
          <w:rStyle w:val="VerbatimChar"/>
        </w:rPr>
        <w:t xml:space="preserve">## [1] "Llh: -2.28809624798332E+03; Pars:  9.383263E-01,  7.372245E-02,  1.579722E+00"</w:t>
      </w:r>
      <w:r>
        <w:br w:type="textWrapping"/>
      </w:r>
      <w:r>
        <w:rPr>
          <w:rStyle w:val="VerbatimChar"/>
        </w:rPr>
        <w:t xml:space="preserve">## [1] "Llh: -2.28809622820107E+03; Pars:  9.374565E-01,  7.354280E-02,  1.579903E+00"</w:t>
      </w:r>
      <w:r>
        <w:br w:type="textWrapping"/>
      </w:r>
      <w:r>
        <w:rPr>
          <w:rStyle w:val="VerbatimChar"/>
        </w:rPr>
        <w:t xml:space="preserve">## [1] "Llh: -2.28809608121389E+03; Pars:  9.377825E-01,  7.349562E-02,  1.580458E+00"</w:t>
      </w:r>
      <w:r>
        <w:br w:type="textWrapping"/>
      </w:r>
      <w:r>
        <w:rPr>
          <w:rStyle w:val="VerbatimChar"/>
        </w:rPr>
        <w:t xml:space="preserve">## [1] "Llh: -2.28809611198888E+03; Pars:  9.385655E-01,  7.356568E-02,  1.580793E+00"</w:t>
      </w:r>
      <w:r>
        <w:br w:type="textWrapping"/>
      </w:r>
      <w:r>
        <w:rPr>
          <w:rStyle w:val="VerbatimChar"/>
        </w:rPr>
        <w:t xml:space="preserve">## [1] "Llh: -2.28809615561687E+03; Pars:  9.398441E-01,  7.355883E-02,  1.579810E+00"</w:t>
      </w:r>
      <w:r>
        <w:br w:type="textWrapping"/>
      </w:r>
      <w:r>
        <w:rPr>
          <w:rStyle w:val="VerbatimChar"/>
        </w:rPr>
        <w:t xml:space="preserve">## [1] "Llh: -2.28809612512410E+03; Pars:  9.387838E-01,  7.351253E-02,  1.579968E+00"</w:t>
      </w:r>
      <w:r>
        <w:br w:type="textWrapping"/>
      </w:r>
      <w:r>
        <w:rPr>
          <w:rStyle w:val="VerbatimChar"/>
        </w:rPr>
        <w:t xml:space="preserve">## [1] "Llh: -2.28809608022681E+03; Pars:  9.388783E-01,  7.336949E-02,  1.580395E+00"</w:t>
      </w:r>
      <w:r>
        <w:br w:type="textWrapping"/>
      </w:r>
      <w:r>
        <w:rPr>
          <w:rStyle w:val="VerbatimChar"/>
        </w:rPr>
        <w:t xml:space="preserve">## [1] "Llh: -2.28809614991062E+03; Pars:  9.395901E-01,  7.328284E-02,  1.580641E+00"</w:t>
      </w:r>
      <w:r>
        <w:br w:type="textWrapping"/>
      </w:r>
      <w:r>
        <w:rPr>
          <w:rStyle w:val="VerbatimChar"/>
        </w:rPr>
        <w:t xml:space="preserve">## [1] "Llh: -2.28809608717425E+03; Pars:  9.390278E-01,  7.355816E-02,  1.580527E+00"</w:t>
      </w:r>
      <w:r>
        <w:br w:type="textWrapping"/>
      </w:r>
      <w:r>
        <w:rPr>
          <w:rStyle w:val="VerbatimChar"/>
        </w:rPr>
        <w:t xml:space="preserve">## [1] "Llh: -2.28809607327241E+03; Pars:  9.387545E-01,  7.350869E-02,  1.580400E+00"</w:t>
      </w:r>
      <w:r>
        <w:br w:type="textWrapping"/>
      </w:r>
      <w:r>
        <w:rPr>
          <w:rStyle w:val="VerbatimChar"/>
        </w:rPr>
        <w:t xml:space="preserve">## [1] "Llh: -2.28809611644457E+03; Pars:  9.381596E-01,  7.340334E-02,  1.580867E+00"</w:t>
      </w:r>
      <w:r>
        <w:br w:type="textWrapping"/>
      </w:r>
      <w:r>
        <w:rPr>
          <w:rStyle w:val="VerbatimChar"/>
        </w:rPr>
        <w:t xml:space="preserve">## [1] "Llh: -2.28809608214958E+03; Pars:  9.383156E-01,  7.343063E-02,  1.580642E+00"</w:t>
      </w:r>
      <w:r>
        <w:br w:type="textWrapping"/>
      </w:r>
      <w:r>
        <w:rPr>
          <w:rStyle w:val="VerbatimChar"/>
        </w:rPr>
        <w:t xml:space="preserve">## [1] "Llh: -2.28809617743744E+03; Pars:  9.406339E-01,  7.350869E-02,  1.580400E+00"</w:t>
      </w:r>
      <w:r>
        <w:br w:type="textWrapping"/>
      </w:r>
      <w:r>
        <w:rPr>
          <w:rStyle w:val="VerbatimChar"/>
        </w:rPr>
        <w:t xml:space="preserve">## [1] "Llh: -2.28809607327241E+03; Pars:  9.387545E-01,  7.350869E-02,  1.580400E+00"</w:t>
      </w:r>
      <w:r>
        <w:br w:type="textWrapping"/>
      </w:r>
      <w:r>
        <w:rPr>
          <w:rStyle w:val="VerbatimChar"/>
        </w:rPr>
        <w:t xml:space="preserve">## [1] "Llh: -2.28809644933226E+03; Pars:  9.396938E-01,  7.450869E-02,  1.580400E+00"</w:t>
      </w:r>
      <w:r>
        <w:br w:type="textWrapping"/>
      </w:r>
      <w:r>
        <w:rPr>
          <w:rStyle w:val="VerbatimChar"/>
        </w:rPr>
        <w:t xml:space="preserve">## [1] "Llh: -2.28809643618827E+03; Pars:  9.396938E-01,  7.250869E-02,  1.580400E+00"</w:t>
      </w:r>
      <w:r>
        <w:br w:type="textWrapping"/>
      </w:r>
      <w:r>
        <w:rPr>
          <w:rStyle w:val="VerbatimChar"/>
        </w:rPr>
        <w:t xml:space="preserve">## [1] "Llh: -2.28809695742079E+03; Pars:  9.396938E-01,  7.350869E-02,  1.581981E+00"</w:t>
      </w:r>
      <w:r>
        <w:br w:type="textWrapping"/>
      </w:r>
      <w:r>
        <w:rPr>
          <w:rStyle w:val="VerbatimChar"/>
        </w:rPr>
        <w:t xml:space="preserve">## [1] "Llh: -2.28809668467582E+03; Pars:  9.396938E-01,  7.350869E-02,  1.578821E+00"</w:t>
      </w:r>
      <w:r>
        <w:br w:type="textWrapping"/>
      </w:r>
      <w:r>
        <w:rPr>
          <w:rStyle w:val="VerbatimChar"/>
        </w:rPr>
        <w:t xml:space="preserve">## [1] "Llh: -2.28809607327241E+03; Pars:  9.387545E-01,  7.350869E-02,  1.580400E+00"</w:t>
      </w:r>
      <w:r>
        <w:br w:type="textWrapping"/>
      </w:r>
      <w:r>
        <w:rPr>
          <w:rStyle w:val="VerbatimChar"/>
        </w:rPr>
        <w:t xml:space="preserve">## [1] "Llh: -2.28809613698124E+03; Pars:  9.368789E-01,  7.350869E-02,  1.580400E+00"</w:t>
      </w:r>
      <w:r>
        <w:br w:type="textWrapping"/>
      </w:r>
      <w:r>
        <w:rPr>
          <w:rStyle w:val="VerbatimChar"/>
        </w:rPr>
        <w:t xml:space="preserve">## [1] "Llh: -2.28809643462851E+03; Pars:  9.378163E-01,  7.450869E-02,  1.580400E+00"</w:t>
      </w:r>
      <w:r>
        <w:br w:type="textWrapping"/>
      </w:r>
      <w:r>
        <w:rPr>
          <w:rStyle w:val="VerbatimChar"/>
        </w:rPr>
        <w:t xml:space="preserve">## [1] "Llh: -2.28809641062486E+03; Pars:  9.378163E-01,  7.250869E-02,  1.580400E+00"</w:t>
      </w:r>
      <w:r>
        <w:br w:type="textWrapping"/>
      </w:r>
      <w:r>
        <w:rPr>
          <w:rStyle w:val="VerbatimChar"/>
        </w:rPr>
        <w:t xml:space="preserve">## [1] "Llh: -2.28809667004161E+03; Pars:  9.378163E-01,  7.350869E-02,  1.581981E+00"</w:t>
      </w:r>
      <w:r>
        <w:br w:type="textWrapping"/>
      </w:r>
      <w:r>
        <w:rPr>
          <w:rStyle w:val="VerbatimChar"/>
        </w:rPr>
        <w:t xml:space="preserve">## [1] "Llh: -2.28809693102137E+03; Pars:  9.378163E-01,  7.350869E-02,  1.578821E+00"</w:t>
      </w:r>
      <w:r>
        <w:br w:type="textWrapping"/>
      </w:r>
      <w:r>
        <w:rPr>
          <w:rStyle w:val="VerbatimChar"/>
        </w:rPr>
        <w:t xml:space="preserve">## [1] "Llh: -2.28809644933226E+03; Pars:  9.396938E-01,  7.450869E-02,  1.580400E+00"</w:t>
      </w:r>
      <w:r>
        <w:br w:type="textWrapping"/>
      </w:r>
      <w:r>
        <w:rPr>
          <w:rStyle w:val="VerbatimChar"/>
        </w:rPr>
        <w:t xml:space="preserve">## [1] "Llh: -2.28809643462851E+03; Pars:  9.378163E-01,  7.450869E-02,  1.580400E+00"</w:t>
      </w:r>
      <w:r>
        <w:br w:type="textWrapping"/>
      </w:r>
      <w:r>
        <w:rPr>
          <w:rStyle w:val="VerbatimChar"/>
        </w:rPr>
        <w:t xml:space="preserve">## [1] "Llh: -2.28809744558482E+03; Pars:  9.387545E-01,  7.550869E-02,  1.580400E+00"</w:t>
      </w:r>
      <w:r>
        <w:br w:type="textWrapping"/>
      </w:r>
      <w:r>
        <w:rPr>
          <w:rStyle w:val="VerbatimChar"/>
        </w:rPr>
        <w:t xml:space="preserve">## [1] "Llh: -2.28809607327241E+03; Pars:  9.387545E-01,  7.350869E-02,  1.580400E+00"</w:t>
      </w:r>
      <w:r>
        <w:br w:type="textWrapping"/>
      </w:r>
      <w:r>
        <w:rPr>
          <w:rStyle w:val="VerbatimChar"/>
        </w:rPr>
        <w:t xml:space="preserve">## [1] "Llh: -2.28809713636283E+03; Pars:  9.387545E-01,  7.450869E-02,  1.581981E+00"</w:t>
      </w:r>
      <w:r>
        <w:br w:type="textWrapping"/>
      </w:r>
      <w:r>
        <w:rPr>
          <w:rStyle w:val="VerbatimChar"/>
        </w:rPr>
        <w:t xml:space="preserve">## [1] "Llh: -2.28809713870472E+03; Pars:  9.387545E-01,  7.450869E-02,  1.578821E+00"</w:t>
      </w:r>
      <w:r>
        <w:br w:type="textWrapping"/>
      </w:r>
      <w:r>
        <w:rPr>
          <w:rStyle w:val="VerbatimChar"/>
        </w:rPr>
        <w:t xml:space="preserve">## [1] "Llh: -2.28809643618827E+03; Pars:  9.396938E-01,  7.250869E-02,  1.580400E+00"</w:t>
      </w:r>
      <w:r>
        <w:br w:type="textWrapping"/>
      </w:r>
      <w:r>
        <w:rPr>
          <w:rStyle w:val="VerbatimChar"/>
        </w:rPr>
        <w:t xml:space="preserve">## [1] "Llh: -2.28809641062486E+03; Pars:  9.378163E-01,  7.250869E-02,  1.580400E+00"</w:t>
      </w:r>
      <w:r>
        <w:br w:type="textWrapping"/>
      </w:r>
      <w:r>
        <w:rPr>
          <w:rStyle w:val="VerbatimChar"/>
        </w:rPr>
        <w:t xml:space="preserve">## [1] "Llh: -2.28809607327241E+03; Pars:  9.387545E-01,  7.350869E-02,  1.580400E+00"</w:t>
      </w:r>
      <w:r>
        <w:br w:type="textWrapping"/>
      </w:r>
      <w:r>
        <w:rPr>
          <w:rStyle w:val="VerbatimChar"/>
        </w:rPr>
        <w:t xml:space="preserve">## [1] "Llh: -2.28809740845417E+03; Pars:  9.387545E-01,  7.150869E-02,  1.580400E+00"</w:t>
      </w:r>
      <w:r>
        <w:br w:type="textWrapping"/>
      </w:r>
      <w:r>
        <w:rPr>
          <w:rStyle w:val="VerbatimChar"/>
        </w:rPr>
        <w:t xml:space="preserve">## [1] "Llh: -2.28809712525460E+03; Pars:  9.387545E-01,  7.250869E-02,  1.581981E+00"</w:t>
      </w:r>
      <w:r>
        <w:br w:type="textWrapping"/>
      </w:r>
      <w:r>
        <w:rPr>
          <w:rStyle w:val="VerbatimChar"/>
        </w:rPr>
        <w:t xml:space="preserve">## [1] "Llh: -2.28809711264857E+03; Pars:  9.387545E-01,  7.250869E-02,  1.578821E+00"</w:t>
      </w:r>
      <w:r>
        <w:br w:type="textWrapping"/>
      </w:r>
      <w:r>
        <w:rPr>
          <w:rStyle w:val="VerbatimChar"/>
        </w:rPr>
        <w:t xml:space="preserve">## [1] "Llh: -2.28809695742079E+03; Pars:  9.396938E-01,  7.350869E-02,  1.581981E+00"</w:t>
      </w:r>
      <w:r>
        <w:br w:type="textWrapping"/>
      </w:r>
      <w:r>
        <w:rPr>
          <w:rStyle w:val="VerbatimChar"/>
        </w:rPr>
        <w:t xml:space="preserve">## [1] "Llh: -2.28809667004161E+03; Pars:  9.378163E-01,  7.350869E-02,  1.581981E+00"</w:t>
      </w:r>
      <w:r>
        <w:br w:type="textWrapping"/>
      </w:r>
      <w:r>
        <w:rPr>
          <w:rStyle w:val="VerbatimChar"/>
        </w:rPr>
        <w:t xml:space="preserve">## [1] "Llh: -2.28809713636283E+03; Pars:  9.387545E-01,  7.450869E-02,  1.581981E+00"</w:t>
      </w:r>
      <w:r>
        <w:br w:type="textWrapping"/>
      </w:r>
      <w:r>
        <w:rPr>
          <w:rStyle w:val="VerbatimChar"/>
        </w:rPr>
        <w:t xml:space="preserve">## [1] "Llh: -2.28809712525460E+03; Pars:  9.387545E-01,  7.250869E-02,  1.581981E+00"</w:t>
      </w:r>
      <w:r>
        <w:br w:type="textWrapping"/>
      </w:r>
      <w:r>
        <w:rPr>
          <w:rStyle w:val="VerbatimChar"/>
        </w:rPr>
        <w:t xml:space="preserve">## [1] "Llh: -2.28809894422236E+03; Pars:  9.387545E-01,  7.350869E-02,  1.583564E+00"</w:t>
      </w:r>
      <w:r>
        <w:br w:type="textWrapping"/>
      </w:r>
      <w:r>
        <w:rPr>
          <w:rStyle w:val="VerbatimChar"/>
        </w:rPr>
        <w:t xml:space="preserve">## [1] "Llh: -2.28809607327241E+03; Pars:  9.387545E-01,  7.350869E-02,  1.580400E+00"</w:t>
      </w:r>
      <w:r>
        <w:br w:type="textWrapping"/>
      </w:r>
      <w:r>
        <w:rPr>
          <w:rStyle w:val="VerbatimChar"/>
        </w:rPr>
        <w:t xml:space="preserve">## [1] "Llh: -2.28809668467582E+03; Pars:  9.396938E-01,  7.350869E-02,  1.578821E+00"</w:t>
      </w:r>
      <w:r>
        <w:br w:type="textWrapping"/>
      </w:r>
      <w:r>
        <w:rPr>
          <w:rStyle w:val="VerbatimChar"/>
        </w:rPr>
        <w:t xml:space="preserve">## [1] "Llh: -2.28809693102137E+03; Pars:  9.378163E-01,  7.350869E-02,  1.578821E+00"</w:t>
      </w:r>
      <w:r>
        <w:br w:type="textWrapping"/>
      </w:r>
      <w:r>
        <w:rPr>
          <w:rStyle w:val="VerbatimChar"/>
        </w:rPr>
        <w:t xml:space="preserve">## [1] "Llh: -2.28809713870472E+03; Pars:  9.387545E-01,  7.450869E-02,  1.578821E+00"</w:t>
      </w:r>
      <w:r>
        <w:br w:type="textWrapping"/>
      </w:r>
      <w:r>
        <w:rPr>
          <w:rStyle w:val="VerbatimChar"/>
        </w:rPr>
        <w:t xml:space="preserve">## [1] "Llh: -2.28809711264857E+03; Pars:  9.387545E-01,  7.250869E-02,  1.578821E+00"</w:t>
      </w:r>
      <w:r>
        <w:br w:type="textWrapping"/>
      </w:r>
      <w:r>
        <w:rPr>
          <w:rStyle w:val="VerbatimChar"/>
        </w:rPr>
        <w:t xml:space="preserve">## [1] "Llh: -2.28809607327241E+03; Pars:  9.387545E-01,  7.350869E-02,  1.580400E+00"</w:t>
      </w:r>
      <w:r>
        <w:br w:type="textWrapping"/>
      </w:r>
      <w:r>
        <w:rPr>
          <w:rStyle w:val="VerbatimChar"/>
        </w:rPr>
        <w:t xml:space="preserve">## [1] "Llh: -2.28809893458902E+03; Pars:  9.387545E-01,  7.350869E-02,  1.577243E+00"</w:t>
      </w:r>
      <w:r>
        <w:br w:type="textWrapping"/>
      </w:r>
      <w:r>
        <w:rPr>
          <w:rStyle w:val="VerbatimChar"/>
        </w:rPr>
        <w:t xml:space="preserve">## Currently fitting: symmetric VG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33649485484069E+03; Pars:  1.000000E+00,  6.881189E-02,  1.290763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33509560296666E+03; Pars:  1.025852E+00,  6.881189E-02,  1.290763E+00"</w:t>
      </w:r>
      <w:r>
        <w:br w:type="textWrapping"/>
      </w:r>
      <w:r>
        <w:rPr>
          <w:rStyle w:val="VerbatimChar"/>
        </w:rPr>
        <w:t xml:space="preserve">## [1] "Llh: -2.33680801860134E+03; Pars:  1.000000E+00,  9.433525E-02,  1.290763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32876051296876E+03; Pars:  1.000000E+00,  6.881189E-02,  1.324132E+00"</w:t>
      </w:r>
      <w:r>
        <w:br w:type="textWrapping"/>
      </w:r>
      <w:r>
        <w:rPr>
          <w:rStyle w:val="VerbatimChar"/>
        </w:rPr>
        <w:t xml:space="preserve">## [1] "Llh: -2.33066662356641E+03; Pars:  1.017161E+00,  4.328853E-02,  1.312914E+00"</w:t>
      </w:r>
      <w:r>
        <w:br w:type="textWrapping"/>
      </w:r>
      <w:r>
        <w:rPr>
          <w:rStyle w:val="VerbatimChar"/>
        </w:rPr>
        <w:t xml:space="preserve">## [1] "Llh: -2.33190943313374E+03; Pars:  1.012843E+00,  5.605021E-02,  1.307341E+00"</w:t>
      </w:r>
      <w:r>
        <w:br w:type="textWrapping"/>
      </w:r>
      <w:r>
        <w:rPr>
          <w:rStyle w:val="VerbatimChar"/>
        </w:rPr>
        <w:t xml:space="preserve">## [1] "Llh: -2.32662485821814E+03; Pars:  1.028765E+00,  5.179632E-02,  1.327892E+00"</w:t>
      </w:r>
      <w:r>
        <w:br w:type="textWrapping"/>
      </w:r>
      <w:r>
        <w:rPr>
          <w:rStyle w:val="VerbatimChar"/>
        </w:rPr>
        <w:t xml:space="preserve">## [1] "Llh: -2.32232578958012E+03; Pars:  1.043457E+00,  4.328853E-02,  1.346855E+00"</w:t>
      </w:r>
      <w:r>
        <w:br w:type="textWrapping"/>
      </w:r>
      <w:r>
        <w:rPr>
          <w:rStyle w:val="VerbatimChar"/>
        </w:rPr>
        <w:t xml:space="preserve">## [1] "Llh: -2.32052253998299E+03; Pars:  1.014281E+00,  3.478075E-02,  1.366089E+00"</w:t>
      </w:r>
      <w:r>
        <w:br w:type="textWrapping"/>
      </w:r>
      <w:r>
        <w:rPr>
          <w:rStyle w:val="VerbatimChar"/>
        </w:rPr>
        <w:t xml:space="preserve">## [1] "Llh: -2.31535987149541E+03; Pars:  1.008544E+00,  1.776517E-02,  1.405385E+00"</w:t>
      </w:r>
      <w:r>
        <w:br w:type="textWrapping"/>
      </w:r>
      <w:r>
        <w:rPr>
          <w:rStyle w:val="VerbatimChar"/>
        </w:rPr>
        <w:t xml:space="preserve">## [1] "Llh: -2.31407061901968E+03; Pars:  1.017161E+00,  4.328853E-02,  1.405385E+00"</w:t>
      </w:r>
      <w:r>
        <w:br w:type="textWrapping"/>
      </w:r>
      <w:r>
        <w:rPr>
          <w:rStyle w:val="VerbatimChar"/>
        </w:rPr>
        <w:t xml:space="preserve">## [1] "Llh: -2.30833937935762E+03; Pars:  1.017161E+00,  4.328853E-02,  1.454035E+00"</w:t>
      </w:r>
      <w:r>
        <w:br w:type="textWrapping"/>
      </w:r>
      <w:r>
        <w:rPr>
          <w:rStyle w:val="VerbatimChar"/>
        </w:rPr>
        <w:t xml:space="preserve">## [1] "Llh: -2.30610498626165E+03; Pars:  1.046420E+00,  7.495997E-04,  1.483188E+00"</w:t>
      </w:r>
      <w:r>
        <w:br w:type="textWrapping"/>
      </w:r>
      <w:r>
        <w:rPr>
          <w:rStyle w:val="VerbatimChar"/>
        </w:rPr>
        <w:t xml:space="preserve">## [1] "Llh: -2.30337279904853E+03; Pars:  1.070432E+00, -3.328155E-02,  1.569744E+00"</w:t>
      </w:r>
      <w:r>
        <w:br w:type="textWrapping"/>
      </w:r>
      <w:r>
        <w:rPr>
          <w:rStyle w:val="VerbatimChar"/>
        </w:rPr>
        <w:t xml:space="preserve">## [1] "Llh: -2.30368484594238E+03; Pars:  1.020050E+00, -2.477376E-02,  1.614898E+00"</w:t>
      </w:r>
      <w:r>
        <w:br w:type="textWrapping"/>
      </w:r>
      <w:r>
        <w:rPr>
          <w:rStyle w:val="VerbatimChar"/>
        </w:rPr>
        <w:t xml:space="preserve">## [1] "Llh: -2.30388878527632E+03; Pars:  1.025852E+00, -7.758187E-03,  1.543260E+00"</w:t>
      </w:r>
      <w:r>
        <w:br w:type="textWrapping"/>
      </w:r>
      <w:r>
        <w:rPr>
          <w:rStyle w:val="VerbatimChar"/>
        </w:rPr>
        <w:t xml:space="preserve">## [1] "Llh: -2.30422153086444E+03; Pars:  1.063372E+00, -2.760969E-02,  1.697868E+00"</w:t>
      </w:r>
      <w:r>
        <w:br w:type="textWrapping"/>
      </w:r>
      <w:r>
        <w:rPr>
          <w:rStyle w:val="VerbatimChar"/>
        </w:rPr>
        <w:t xml:space="preserve">## [1] "Llh: -2.30222261752027E+03; Pars:  1.049392E+00, -1.626597E-02,  1.619485E+00"</w:t>
      </w:r>
      <w:r>
        <w:br w:type="textWrapping"/>
      </w:r>
      <w:r>
        <w:rPr>
          <w:rStyle w:val="VerbatimChar"/>
        </w:rPr>
        <w:t xml:space="preserve">## [1] "Llh: -2.31264451285098E+03; Pars:  1.076521E+00, -9.283606E-02,  1.763298E+00"</w:t>
      </w:r>
      <w:r>
        <w:br w:type="textWrapping"/>
      </w:r>
      <w:r>
        <w:rPr>
          <w:rStyle w:val="VerbatimChar"/>
        </w:rPr>
        <w:t xml:space="preserve">## [1] "Llh: -2.30356972426649E+03; Pars:  1.031687E+00,  9.257387E-03,  1.525853E+00"</w:t>
      </w:r>
      <w:r>
        <w:br w:type="textWrapping"/>
      </w:r>
      <w:r>
        <w:rPr>
          <w:rStyle w:val="VerbatimChar"/>
        </w:rPr>
        <w:t xml:space="preserve">## [1] "Llh: -2.30230889149964E+03; Pars:  1.081621E+00, -2.086329E-03,  1.528740E+00"</w:t>
      </w:r>
      <w:r>
        <w:br w:type="textWrapping"/>
      </w:r>
      <w:r>
        <w:rPr>
          <w:rStyle w:val="VerbatimChar"/>
        </w:rPr>
        <w:t xml:space="preserve">## [1] "Llh: -2.30229448594301E+03; Pars:  1.065888E+00, -7.758187E-03,  1.549839E+00"</w:t>
      </w:r>
      <w:r>
        <w:br w:type="textWrapping"/>
      </w:r>
      <w:r>
        <w:rPr>
          <w:rStyle w:val="VerbatimChar"/>
        </w:rPr>
        <w:t xml:space="preserve">## [1] "Llh: -2.30356022772047E+03; Pars:  1.092927E+00, -4.746119E-02,  1.634866E+00"</w:t>
      </w:r>
      <w:r>
        <w:br w:type="textWrapping"/>
      </w:r>
      <w:r>
        <w:rPr>
          <w:rStyle w:val="VerbatimChar"/>
        </w:rPr>
        <w:t xml:space="preserve">## [1] "Llh: -2.30270189984756E+03; Pars:  1.077284E+00, -3.328155E-02,  1.606904E+00"</w:t>
      </w:r>
      <w:r>
        <w:br w:type="textWrapping"/>
      </w:r>
      <w:r>
        <w:rPr>
          <w:rStyle w:val="VerbatimChar"/>
        </w:rPr>
        <w:t xml:space="preserve">## [1] "Llh: -2.30129136268678E+03; Pars:  1.057858E+00, -4.922258E-03,  1.614135E+00"</w:t>
      </w:r>
      <w:r>
        <w:br w:type="textWrapping"/>
      </w:r>
      <w:r>
        <w:rPr>
          <w:rStyle w:val="VerbatimChar"/>
        </w:rPr>
        <w:t xml:space="preserve">## [1] "Llh: -2.30090289775550E+03; Pars:  1.051626E+00,  9.257387E-03,  1.636799E+00"</w:t>
      </w:r>
      <w:r>
        <w:br w:type="textWrapping"/>
      </w:r>
      <w:r>
        <w:rPr>
          <w:rStyle w:val="VerbatimChar"/>
        </w:rPr>
        <w:t xml:space="preserve">## [1] "Llh: -2.30084533236330E+03; Pars:  1.034372E+00,  2.343703E-02,  1.596306E+00"</w:t>
      </w:r>
      <w:r>
        <w:br w:type="textWrapping"/>
      </w:r>
      <w:r>
        <w:rPr>
          <w:rStyle w:val="VerbatimChar"/>
        </w:rPr>
        <w:t xml:space="preserve">## [1] "Llh: -2.30087829437883E+03; Pars:  1.013562E+00,  5.179632E-02,  1.591033E+00"</w:t>
      </w:r>
      <w:r>
        <w:br w:type="textWrapping"/>
      </w:r>
      <w:r>
        <w:rPr>
          <w:rStyle w:val="VerbatimChar"/>
        </w:rPr>
        <w:t xml:space="preserve">## [1] "Llh: -2.30229145318279E+03; Pars:  1.024721E+00,  1.871048E-02,  1.687999E+00"</w:t>
      </w:r>
      <w:r>
        <w:br w:type="textWrapping"/>
      </w:r>
      <w:r>
        <w:rPr>
          <w:rStyle w:val="VerbatimChar"/>
        </w:rPr>
        <w:t xml:space="preserve">## [1] "Llh: -2.30142665785715E+03; Pars:  1.034861E+00,  1.209332E-02,  1.652345E+00"</w:t>
      </w:r>
      <w:r>
        <w:br w:type="textWrapping"/>
      </w:r>
      <w:r>
        <w:rPr>
          <w:rStyle w:val="VerbatimChar"/>
        </w:rPr>
        <w:t xml:space="preserve">## [1] "Llh: -2.30033803477898E+03; Pars:  1.031199E+00,  4.612446E-02,  1.637186E+00"</w:t>
      </w:r>
      <w:r>
        <w:br w:type="textWrapping"/>
      </w:r>
      <w:r>
        <w:rPr>
          <w:rStyle w:val="VerbatimChar"/>
        </w:rPr>
        <w:t xml:space="preserve">## [1] "Llh: -2.30047809220298E+03; Pars:  1.022222E+00,  7.731968E-02,  1.646109E+00"</w:t>
      </w:r>
      <w:r>
        <w:br w:type="textWrapping"/>
      </w:r>
      <w:r>
        <w:rPr>
          <w:rStyle w:val="VerbatimChar"/>
        </w:rPr>
        <w:t xml:space="preserve">## [1] "Llh: -2.30011168178021E+03; Pars:  1.043210E+00,  4.045260E-02,  1.594797E+00"</w:t>
      </w:r>
      <w:r>
        <w:br w:type="textWrapping"/>
      </w:r>
      <w:r>
        <w:rPr>
          <w:rStyle w:val="VerbatimChar"/>
        </w:rPr>
        <w:t xml:space="preserve">## [1] "Llh: -2.30021120958018E+03; Pars:  1.047410E+00,  5.463225E-02,  1.566779E+00"</w:t>
      </w:r>
      <w:r>
        <w:br w:type="textWrapping"/>
      </w:r>
      <w:r>
        <w:rPr>
          <w:rStyle w:val="VerbatimChar"/>
        </w:rPr>
        <w:t xml:space="preserve">## [1] "Llh: -2.30064418797855E+03; Pars:  1.021095E+00,  6.408535E-02,  1.582284E+00"</w:t>
      </w:r>
      <w:r>
        <w:br w:type="textWrapping"/>
      </w:r>
      <w:r>
        <w:rPr>
          <w:rStyle w:val="VerbatimChar"/>
        </w:rPr>
        <w:t xml:space="preserve">## [1] "Llh: -2.30034747248540E+03; Pars:  1.028644E+00,  5.037836E-02,  1.595740E+00"</w:t>
      </w:r>
      <w:r>
        <w:br w:type="textWrapping"/>
      </w:r>
      <w:r>
        <w:rPr>
          <w:rStyle w:val="VerbatimChar"/>
        </w:rPr>
        <w:t xml:space="preserve">## [1] "Llh: -2.29992617478862E+03; Pars:  1.034291E+00,  6.786658E-02,  1.622038E+00"</w:t>
      </w:r>
      <w:r>
        <w:br w:type="textWrapping"/>
      </w:r>
      <w:r>
        <w:rPr>
          <w:rStyle w:val="VerbatimChar"/>
        </w:rPr>
        <w:t xml:space="preserve">## [1] "Llh: -2.30016954481092E+03; Pars:  1.034250E+00,  9.008136E-02,  1.635059E+00"</w:t>
      </w:r>
      <w:r>
        <w:br w:type="textWrapping"/>
      </w:r>
      <w:r>
        <w:rPr>
          <w:rStyle w:val="VerbatimChar"/>
        </w:rPr>
        <w:t xml:space="preserve">## [1] "Llh: -2.29994164397867E+03; Pars:  1.043854E+00,  5.258408E-02,  1.640392E+00"</w:t>
      </w:r>
      <w:r>
        <w:br w:type="textWrapping"/>
      </w:r>
      <w:r>
        <w:rPr>
          <w:rStyle w:val="VerbatimChar"/>
        </w:rPr>
        <w:t xml:space="preserve">## [1] "Llh: -2.29993688640885E+03; Pars:  1.040031E+00,  5.203265E-02,  1.629113E+00"</w:t>
      </w:r>
      <w:r>
        <w:br w:type="textWrapping"/>
      </w:r>
      <w:r>
        <w:rPr>
          <w:rStyle w:val="VerbatimChar"/>
        </w:rPr>
        <w:t xml:space="preserve">## [1] "Llh: -2.29970050593257E+03; Pars:  1.047203E+00,  6.077676E-02,  1.593604E+00"</w:t>
      </w:r>
      <w:r>
        <w:br w:type="textWrapping"/>
      </w:r>
      <w:r>
        <w:rPr>
          <w:rStyle w:val="VerbatimChar"/>
        </w:rPr>
        <w:t xml:space="preserve">## [1] "Llh: -2.29975388609152E+03; Pars:  1.055298E+00,  6.810291E-02,  1.572250E+00"</w:t>
      </w:r>
      <w:r>
        <w:br w:type="textWrapping"/>
      </w:r>
      <w:r>
        <w:rPr>
          <w:rStyle w:val="VerbatimChar"/>
        </w:rPr>
        <w:t xml:space="preserve">## [1] "Llh: -2.29996122245913E+03; Pars:  1.037787E+00,  7.999806E-02,  1.635145E+00"</w:t>
      </w:r>
      <w:r>
        <w:br w:type="textWrapping"/>
      </w:r>
      <w:r>
        <w:rPr>
          <w:rStyle w:val="VerbatimChar"/>
        </w:rPr>
        <w:t xml:space="preserve">## [1] "Llh: -2.29980593067995E+03; Pars:  1.039140E+00,  7.011170E-02,  1.624964E+00"</w:t>
      </w:r>
      <w:r>
        <w:br w:type="textWrapping"/>
      </w:r>
      <w:r>
        <w:rPr>
          <w:rStyle w:val="VerbatimChar"/>
        </w:rPr>
        <w:t xml:space="preserve">## [1] "Llh: -2.29986663315585E+03; Pars:  1.040365E+00,  8.047071E-02,  1.597983E+00"</w:t>
      </w:r>
      <w:r>
        <w:br w:type="textWrapping"/>
      </w:r>
      <w:r>
        <w:rPr>
          <w:rStyle w:val="VerbatimChar"/>
        </w:rPr>
        <w:t xml:space="preserve">## [1] "Llh: -2.29977736920183E+03; Pars:  1.040281E+00,  7.336120E-02,  1.605709E+00"</w:t>
      </w:r>
      <w:r>
        <w:br w:type="textWrapping"/>
      </w:r>
      <w:r>
        <w:rPr>
          <w:rStyle w:val="VerbatimChar"/>
        </w:rPr>
        <w:t xml:space="preserve">## [1] "Llh: -2.29957105939899E+03; Pars:  1.050174E+00,  6.829985E-02,  1.594164E+00"</w:t>
      </w:r>
      <w:r>
        <w:br w:type="textWrapping"/>
      </w:r>
      <w:r>
        <w:rPr>
          <w:rStyle w:val="VerbatimChar"/>
        </w:rPr>
        <w:t xml:space="preserve">## [1] "Llh: -2.29952132934992E+03; Pars:  1.058207E+00,  6.851648E-02,  1.580407E+00"</w:t>
      </w:r>
      <w:r>
        <w:br w:type="textWrapping"/>
      </w:r>
      <w:r>
        <w:rPr>
          <w:rStyle w:val="VerbatimChar"/>
        </w:rPr>
        <w:t xml:space="preserve">## [1] "Llh: -2.29992433920381E+03; Pars:  1.058021E+00,  6.499127E-02,  1.562071E+00"</w:t>
      </w:r>
      <w:r>
        <w:br w:type="textWrapping"/>
      </w:r>
      <w:r>
        <w:rPr>
          <w:rStyle w:val="VerbatimChar"/>
        </w:rPr>
        <w:t xml:space="preserve">## [1] "Llh: -2.29965786803652E+03; Pars:  1.043828E+00,  6.883159E-02,  1.609007E+00"</w:t>
      </w:r>
      <w:r>
        <w:br w:type="textWrapping"/>
      </w:r>
      <w:r>
        <w:rPr>
          <w:rStyle w:val="VerbatimChar"/>
        </w:rPr>
        <w:t xml:space="preserve">## [1] "Llh: -2.29950812710403E+03; Pars:  1.059261E+00,  5.872203E-02,  1.582965E+00"</w:t>
      </w:r>
      <w:r>
        <w:br w:type="textWrapping"/>
      </w:r>
      <w:r>
        <w:rPr>
          <w:rStyle w:val="VerbatimChar"/>
        </w:rPr>
        <w:t xml:space="preserve">## [1] "Llh: -2.29951927406234E+03; Pars:  1.068880E+00,  5.140244E-02,  1.571714E+00"</w:t>
      </w:r>
      <w:r>
        <w:br w:type="textWrapping"/>
      </w:r>
      <w:r>
        <w:rPr>
          <w:rStyle w:val="VerbatimChar"/>
        </w:rPr>
        <w:t xml:space="preserve">## [1] "Llh: -2.29936011914151E+03; Pars:  1.060321E+00,  6.993664E-02,  1.587882E+00"</w:t>
      </w:r>
      <w:r>
        <w:br w:type="textWrapping"/>
      </w:r>
      <w:r>
        <w:rPr>
          <w:rStyle w:val="VerbatimChar"/>
        </w:rPr>
        <w:t xml:space="preserve">## [1] "Llh: -2.29923233794475E+03; Pars:  1.066941E+00,  7.451658E-02,  1.585029E+00"</w:t>
      </w:r>
      <w:r>
        <w:br w:type="textWrapping"/>
      </w:r>
      <w:r>
        <w:rPr>
          <w:rStyle w:val="VerbatimChar"/>
        </w:rPr>
        <w:t xml:space="preserve">## [1] "Llh: -2.29945203983771E+03; Pars:  1.079395E+00,  6.567180E-02,  1.557018E+00"</w:t>
      </w:r>
      <w:r>
        <w:br w:type="textWrapping"/>
      </w:r>
      <w:r>
        <w:rPr>
          <w:rStyle w:val="VerbatimChar"/>
        </w:rPr>
        <w:t xml:space="preserve">## [1] "Llh: -2.29938561691721E+03; Pars:  1.070391E+00,  6.646175E-02,  1.569856E+00"</w:t>
      </w:r>
      <w:r>
        <w:br w:type="textWrapping"/>
      </w:r>
      <w:r>
        <w:rPr>
          <w:rStyle w:val="VerbatimChar"/>
        </w:rPr>
        <w:t xml:space="preserve">## [1] "Llh: -2.29917544786845E+03; Pars:  1.072885E+00,  6.461708E-02,  1.578132E+00"</w:t>
      </w:r>
      <w:r>
        <w:br w:type="textWrapping"/>
      </w:r>
      <w:r>
        <w:rPr>
          <w:rStyle w:val="VerbatimChar"/>
        </w:rPr>
        <w:t xml:space="preserve">## [1] "Llh: -2.29901385006924E+03; Pars:  1.080301E+00,  6.266738E-02,  1.576995E+00"</w:t>
      </w:r>
      <w:r>
        <w:br w:type="textWrapping"/>
      </w:r>
      <w:r>
        <w:rPr>
          <w:rStyle w:val="VerbatimChar"/>
        </w:rPr>
        <w:t xml:space="preserve">## [1] "Llh: -2.29896778205806E+03; Pars:  1.085964E+00,  7.704178E-02,  1.571618E+00"</w:t>
      </w:r>
      <w:r>
        <w:br w:type="textWrapping"/>
      </w:r>
      <w:r>
        <w:rPr>
          <w:rStyle w:val="VerbatimChar"/>
        </w:rPr>
        <w:t xml:space="preserve">## [1] "Llh: -2.29883874991658E+03; Pars:  1.099567E+00,  8.620165E-02,  1.565975E+00"</w:t>
      </w:r>
      <w:r>
        <w:br w:type="textWrapping"/>
      </w:r>
      <w:r>
        <w:rPr>
          <w:rStyle w:val="VerbatimChar"/>
        </w:rPr>
        <w:t xml:space="preserve">## [1] "Llh: -2.29865772519229E+03; Pars:  1.094113E+00,  8.246199E-02,  1.582128E+00"</w:t>
      </w:r>
      <w:r>
        <w:br w:type="textWrapping"/>
      </w:r>
      <w:r>
        <w:rPr>
          <w:rStyle w:val="VerbatimChar"/>
        </w:rPr>
        <w:t xml:space="preserve">## [1] "Llh: -2.29843854776865E+03; Pars:  1.106171E+00,  9.046211E-02,  1.588300E+00"</w:t>
      </w:r>
      <w:r>
        <w:br w:type="textWrapping"/>
      </w:r>
      <w:r>
        <w:rPr>
          <w:rStyle w:val="VerbatimChar"/>
        </w:rPr>
        <w:t xml:space="preserve">## [1] "Llh: -2.29821536956028E+03; Pars:  1.124394E+00,  8.503752E-02,  1.569138E+00"</w:t>
      </w:r>
      <w:r>
        <w:br w:type="textWrapping"/>
      </w:r>
      <w:r>
        <w:rPr>
          <w:rStyle w:val="VerbatimChar"/>
        </w:rPr>
        <w:t xml:space="preserve">## [1] "Llh: -2.29785711842580E+03; Pars:  1.154271E+00,  9.029799E-02,  1.561253E+00"</w:t>
      </w:r>
      <w:r>
        <w:br w:type="textWrapping"/>
      </w:r>
      <w:r>
        <w:rPr>
          <w:rStyle w:val="VerbatimChar"/>
        </w:rPr>
        <w:t xml:space="preserve">## [1] "Llh: -2.29836068718050E+03; Pars:  1.160619E+00,  1.153071E-01,  1.566619E+00"</w:t>
      </w:r>
      <w:r>
        <w:br w:type="textWrapping"/>
      </w:r>
      <w:r>
        <w:rPr>
          <w:rStyle w:val="VerbatimChar"/>
        </w:rPr>
        <w:t xml:space="preserve">## [1] "Llh: -2.29825873553225E+03; Pars:  1.139996E+00,  1.021472E-01,  1.569207E+00"</w:t>
      </w:r>
      <w:r>
        <w:br w:type="textWrapping"/>
      </w:r>
      <w:r>
        <w:rPr>
          <w:rStyle w:val="VerbatimChar"/>
        </w:rPr>
        <w:t xml:space="preserve">## [1] "Llh: -2.29765079009258E+03; Pars:  1.168065E+00,  1.024032E-01,  1.579814E+00"</w:t>
      </w:r>
      <w:r>
        <w:br w:type="textWrapping"/>
      </w:r>
      <w:r>
        <w:rPr>
          <w:rStyle w:val="VerbatimChar"/>
        </w:rPr>
        <w:t xml:space="preserve">## [1] "Llh: -2.29736116701909E+03; Pars:  1.203898E+00,  1.105040E-01,  1.586780E+00"</w:t>
      </w:r>
      <w:r>
        <w:br w:type="textWrapping"/>
      </w:r>
      <w:r>
        <w:rPr>
          <w:rStyle w:val="VerbatimChar"/>
        </w:rPr>
        <w:t xml:space="preserve">## [1] "Llh: -2.29737016260149E+03; Pars:  1.228509E+00,  1.115040E-01,  1.556613E+00"</w:t>
      </w:r>
      <w:r>
        <w:br w:type="textWrapping"/>
      </w:r>
      <w:r>
        <w:rPr>
          <w:rStyle w:val="VerbatimChar"/>
        </w:rPr>
        <w:t xml:space="preserve">## [1] "Llh: -2.29750228803408E+03; Pars:  1.196711E+00,  1.062435E-01,  1.564475E+00"</w:t>
      </w:r>
      <w:r>
        <w:br w:type="textWrapping"/>
      </w:r>
      <w:r>
        <w:rPr>
          <w:rStyle w:val="VerbatimChar"/>
        </w:rPr>
        <w:t xml:space="preserve">## [1] "Llh: -2.29678527282426E+03; Pars:  1.252989E+00,  1.060568E-01,  1.567113E+00"</w:t>
      </w:r>
      <w:r>
        <w:br w:type="textWrapping"/>
      </w:r>
      <w:r>
        <w:rPr>
          <w:rStyle w:val="VerbatimChar"/>
        </w:rPr>
        <w:t xml:space="preserve">## [1] "Llh: -2.29636032648744E+03; Pars:  1.313618E+00,  1.080116E-01,  1.566067E+00"</w:t>
      </w:r>
      <w:r>
        <w:br w:type="textWrapping"/>
      </w:r>
      <w:r>
        <w:rPr>
          <w:rStyle w:val="VerbatimChar"/>
        </w:rPr>
        <w:t xml:space="preserve">## [1] "Llh: -2.29694957553394E+03; Pars:  1.348912E+00,  1.297151E-01,  1.578333E+00"</w:t>
      </w:r>
      <w:r>
        <w:br w:type="textWrapping"/>
      </w:r>
      <w:r>
        <w:rPr>
          <w:rStyle w:val="VerbatimChar"/>
        </w:rPr>
        <w:t xml:space="preserve">## [1] "Llh: -2.29683280584998E+03; Pars:  1.297373E+00,  1.198608E-01,  1.574045E+00"</w:t>
      </w:r>
      <w:r>
        <w:br w:type="textWrapping"/>
      </w:r>
      <w:r>
        <w:rPr>
          <w:rStyle w:val="VerbatimChar"/>
        </w:rPr>
        <w:t xml:space="preserve">## [1] "Llh: -2.29659958596574E+03; Pars:  1.314328E+00,  1.140803E-01,  1.594834E+00"</w:t>
      </w:r>
      <w:r>
        <w:br w:type="textWrapping"/>
      </w:r>
      <w:r>
        <w:rPr>
          <w:rStyle w:val="VerbatimChar"/>
        </w:rPr>
        <w:t xml:space="preserve">## [1] "Llh: -2.29663847962565E+03; Pars:  1.292327E+00,  1.134362E-01,  1.585191E+00"</w:t>
      </w:r>
      <w:r>
        <w:br w:type="textWrapping"/>
      </w:r>
      <w:r>
        <w:rPr>
          <w:rStyle w:val="VerbatimChar"/>
        </w:rPr>
        <w:t xml:space="preserve">## [1] "Llh: -2.29625247765466E+03; Pars:  1.422008E+00,  1.174645E-01,  1.569803E+00"</w:t>
      </w:r>
      <w:r>
        <w:br w:type="textWrapping"/>
      </w:r>
      <w:r>
        <w:rPr>
          <w:rStyle w:val="VerbatimChar"/>
        </w:rPr>
        <w:t xml:space="preserve">## [1] "Llh: -2.29641687764794E+03; Pars:  1.545461E+00,  1.209447E-01,  1.561384E+00"</w:t>
      </w:r>
      <w:r>
        <w:br w:type="textWrapping"/>
      </w:r>
      <w:r>
        <w:rPr>
          <w:rStyle w:val="VerbatimChar"/>
        </w:rPr>
        <w:t xml:space="preserve">## [1] "Llh: -2.29598810515012E+03; Pars:  1.402766E+00,  1.065101E-01,  1.579659E+00"</w:t>
      </w:r>
      <w:r>
        <w:br w:type="textWrapping"/>
      </w:r>
      <w:r>
        <w:rPr>
          <w:rStyle w:val="VerbatimChar"/>
        </w:rPr>
        <w:t xml:space="preserve">## [1] "Llh: -2.29584324752565E+03; Pars:  1.458631E+00,  9.983473E-02,  1.582474E+00"</w:t>
      </w:r>
      <w:r>
        <w:br w:type="textWrapping"/>
      </w:r>
      <w:r>
        <w:rPr>
          <w:rStyle w:val="VerbatimChar"/>
        </w:rPr>
        <w:t xml:space="preserve">## [1] "Llh: -2.29584149417733E+03; Pars:  1.484250E+00,  1.027936E-01,  1.551003E+00"</w:t>
      </w:r>
      <w:r>
        <w:br w:type="textWrapping"/>
      </w:r>
      <w:r>
        <w:rPr>
          <w:rStyle w:val="VerbatimChar"/>
        </w:rPr>
        <w:t xml:space="preserve">## [1] "Llh: -2.29606306349144E+03; Pars:  1.577280E+00,  9.715027E-02,  1.529542E+00"</w:t>
      </w:r>
      <w:r>
        <w:br w:type="textWrapping"/>
      </w:r>
      <w:r>
        <w:rPr>
          <w:rStyle w:val="VerbatimChar"/>
        </w:rPr>
        <w:t xml:space="preserve">## [1] "Llh: -2.29622236598531E+03; Pars:  1.611019E+00,  1.053836E-01,  1.569348E+00"</w:t>
      </w:r>
      <w:r>
        <w:br w:type="textWrapping"/>
      </w:r>
      <w:r>
        <w:rPr>
          <w:rStyle w:val="VerbatimChar"/>
        </w:rPr>
        <w:t xml:space="preserve">## [1] "Llh: -2.29597436707372E+03; Pars:  1.530886E+00,  1.060406E-01,  1.568527E+00"</w:t>
      </w:r>
      <w:r>
        <w:br w:type="textWrapping"/>
      </w:r>
      <w:r>
        <w:rPr>
          <w:rStyle w:val="VerbatimChar"/>
        </w:rPr>
        <w:t xml:space="preserve">## [1] "Llh: -2.29571342998470E+03; Pars:  1.563249E+00,  8.831482E-02,  1.564764E+00"</w:t>
      </w:r>
      <w:r>
        <w:br w:type="textWrapping"/>
      </w:r>
      <w:r>
        <w:rPr>
          <w:rStyle w:val="VerbatimChar"/>
        </w:rPr>
        <w:t xml:space="preserve">## [1] "Llh: -2.29588880264822E+03; Pars:  1.639047E+00,  7.374000E-02,  1.562251E+00"</w:t>
      </w:r>
      <w:r>
        <w:br w:type="textWrapping"/>
      </w:r>
      <w:r>
        <w:rPr>
          <w:rStyle w:val="VerbatimChar"/>
        </w:rPr>
        <w:t xml:space="preserve">## [1] "Llh: -2.29553814792734E+03; Pars:  1.472463E+00,  8.792151E-02,  1.563532E+00"</w:t>
      </w:r>
      <w:r>
        <w:br w:type="textWrapping"/>
      </w:r>
      <w:r>
        <w:rPr>
          <w:rStyle w:val="VerbatimChar"/>
        </w:rPr>
        <w:t xml:space="preserve">## [1] "Llh: -2.29545351781772E+03; Pars:  1.444093E+00,  7.886197E-02,  1.561040E+00"</w:t>
      </w:r>
      <w:r>
        <w:br w:type="textWrapping"/>
      </w:r>
      <w:r>
        <w:rPr>
          <w:rStyle w:val="VerbatimChar"/>
        </w:rPr>
        <w:t xml:space="preserve">## [1] "Llh: -2.29568936553045E+03; Pars:  1.535117E+00,  8.014553E-02,  1.535727E+00"</w:t>
      </w:r>
      <w:r>
        <w:br w:type="textWrapping"/>
      </w:r>
      <w:r>
        <w:rPr>
          <w:rStyle w:val="VerbatimChar"/>
        </w:rPr>
        <w:t xml:space="preserve">## [1] "Llh: -2.29558966109143E+03; Pars:  1.515628E+00,  8.506783E-02,  1.547282E+00"</w:t>
      </w:r>
      <w:r>
        <w:br w:type="textWrapping"/>
      </w:r>
      <w:r>
        <w:rPr>
          <w:rStyle w:val="VerbatimChar"/>
        </w:rPr>
        <w:t xml:space="preserve">## [1] "Llh: -2.29552229752660E+03; Pars:  1.529808E+00,  6.536948E-02,  1.564380E+00"</w:t>
      </w:r>
      <w:r>
        <w:br w:type="textWrapping"/>
      </w:r>
      <w:r>
        <w:rPr>
          <w:rStyle w:val="VerbatimChar"/>
        </w:rPr>
        <w:t xml:space="preserve">## [1] "Llh: -2.29548681290270E+03; Pars:  1.518289E+00,  7.472551E-02,  1.561025E+00"</w:t>
      </w:r>
      <w:r>
        <w:br w:type="textWrapping"/>
      </w:r>
      <w:r>
        <w:rPr>
          <w:rStyle w:val="VerbatimChar"/>
        </w:rPr>
        <w:t xml:space="preserve">## [1] "Llh: -2.29552759480110E+03; Pars:  1.424513E+00,  7.078872E-02,  1.548151E+00"</w:t>
      </w:r>
      <w:r>
        <w:br w:type="textWrapping"/>
      </w:r>
      <w:r>
        <w:rPr>
          <w:rStyle w:val="VerbatimChar"/>
        </w:rPr>
        <w:t xml:space="preserve">## [1] "Llh: -2.29546514601794E+03; Pars:  1.457998E+00,  7.517024E-02,  1.552288E+00"</w:t>
      </w:r>
      <w:r>
        <w:br w:type="textWrapping"/>
      </w:r>
      <w:r>
        <w:rPr>
          <w:rStyle w:val="VerbatimChar"/>
        </w:rPr>
        <w:t xml:space="preserve">## [1] "Llh: -2.29543448680083E+03; Pars:  1.431787E+00,  6.743732E-02,  1.569018E+00"</w:t>
      </w:r>
      <w:r>
        <w:br w:type="textWrapping"/>
      </w:r>
      <w:r>
        <w:rPr>
          <w:rStyle w:val="VerbatimChar"/>
        </w:rPr>
        <w:t xml:space="preserve">## [1] "Llh: -2.29556280373180E+03; Pars:  1.391623E+00,  5.862206E-02,  1.580000E+00"</w:t>
      </w:r>
      <w:r>
        <w:br w:type="textWrapping"/>
      </w:r>
      <w:r>
        <w:rPr>
          <w:rStyle w:val="VerbatimChar"/>
        </w:rPr>
        <w:t xml:space="preserve">## [1] "Llh: -2.29555604395503E+03; Pars:  1.374462E+00,  7.292084E-02,  1.560509E+00"</w:t>
      </w:r>
      <w:r>
        <w:br w:type="textWrapping"/>
      </w:r>
      <w:r>
        <w:rPr>
          <w:rStyle w:val="VerbatimChar"/>
        </w:rPr>
        <w:t xml:space="preserve">## [1] "Llh: -2.29543715054392E+03; Pars:  1.480979E+00,  7.427434E-02,  1.560896E+00"</w:t>
      </w:r>
      <w:r>
        <w:br w:type="textWrapping"/>
      </w:r>
      <w:r>
        <w:rPr>
          <w:rStyle w:val="VerbatimChar"/>
        </w:rPr>
        <w:t xml:space="preserve">## [1] "Llh: -2.29545972818828E+03; Pars:  1.446299E+00,  7.187884E-02,  1.575088E+00"</w:t>
      </w:r>
      <w:r>
        <w:br w:type="textWrapping"/>
      </w:r>
      <w:r>
        <w:rPr>
          <w:rStyle w:val="VerbatimChar"/>
        </w:rPr>
        <w:t xml:space="preserve">## [1] "Llh: -2.29543319395582E+03; Pars:  1.449215E+00,  7.270169E-02,  1.569357E+00"</w:t>
      </w:r>
      <w:r>
        <w:br w:type="textWrapping"/>
      </w:r>
      <w:r>
        <w:rPr>
          <w:rStyle w:val="VerbatimChar"/>
        </w:rPr>
        <w:t xml:space="preserve">## [1] "Llh: -2.29545966399197E+03; Pars:  1.463676E+00,  6.408026E-02,  1.571816E+00"</w:t>
      </w:r>
      <w:r>
        <w:br w:type="textWrapping"/>
      </w:r>
      <w:r>
        <w:rPr>
          <w:rStyle w:val="VerbatimChar"/>
        </w:rPr>
        <w:t xml:space="preserve">## [1] "Llh: -2.29543072430404E+03; Pars:  1.448964E+00,  7.516654E-02,  1.563727E+00"</w:t>
      </w:r>
      <w:r>
        <w:br w:type="textWrapping"/>
      </w:r>
      <w:r>
        <w:rPr>
          <w:rStyle w:val="VerbatimChar"/>
        </w:rPr>
        <w:t xml:space="preserve">## [1] "Llh: -2.29546875533382E+03; Pars:  1.406578E+00,  6.926269E-02,  1.573861E+00"</w:t>
      </w:r>
      <w:r>
        <w:br w:type="textWrapping"/>
      </w:r>
      <w:r>
        <w:rPr>
          <w:rStyle w:val="VerbatimChar"/>
        </w:rPr>
        <w:t xml:space="preserve">## [1] "Llh: -2.29542533155857E+03; Pars:  1.462018E+00,  7.302143E-02,  1.564127E+00"</w:t>
      </w:r>
      <w:r>
        <w:br w:type="textWrapping"/>
      </w:r>
      <w:r>
        <w:rPr>
          <w:rStyle w:val="VerbatimChar"/>
        </w:rPr>
        <w:t xml:space="preserve">## [1] "Llh: -2.29546066482211E+03; Pars:  1.475311E+00,  7.982246E-02,  1.562459E+00"</w:t>
      </w:r>
      <w:r>
        <w:br w:type="textWrapping"/>
      </w:r>
      <w:r>
        <w:rPr>
          <w:rStyle w:val="VerbatimChar"/>
        </w:rPr>
        <w:t xml:space="preserve">## [1] "Llh: -2.29542558254834E+03; Pars:  1.442546E+00,  7.053360E-02,  1.567375E+00"</w:t>
      </w:r>
      <w:r>
        <w:br w:type="textWrapping"/>
      </w:r>
      <w:r>
        <w:rPr>
          <w:rStyle w:val="VerbatimChar"/>
        </w:rPr>
        <w:t xml:space="preserve">## [1] "Llh: -2.29542610794142E+03; Pars:  1.453095E+00,  7.311269E-02,  1.560806E+00"</w:t>
      </w:r>
      <w:r>
        <w:br w:type="textWrapping"/>
      </w:r>
      <w:r>
        <w:rPr>
          <w:rStyle w:val="VerbatimChar"/>
        </w:rPr>
        <w:t xml:space="preserve">## [1] "Llh: -2.29542402225112E+03; Pars:  1.452124E+00,  7.300994E-02,  1.562939E+00"</w:t>
      </w:r>
      <w:r>
        <w:br w:type="textWrapping"/>
      </w:r>
      <w:r>
        <w:rPr>
          <w:rStyle w:val="VerbatimChar"/>
        </w:rPr>
        <w:t xml:space="preserve">## [1] "Llh: -2.29542283932322E+03; Pars:  1.455458E+00,  6.921011E-02,  1.565900E+00"</w:t>
      </w:r>
      <w:r>
        <w:br w:type="textWrapping"/>
      </w:r>
      <w:r>
        <w:rPr>
          <w:rStyle w:val="VerbatimChar"/>
        </w:rPr>
        <w:t xml:space="preserve">## [1] "Llh: -2.29543051528899E+03; Pars:  1.458716E+00,  6.623189E-02,  1.566987E+00"</w:t>
      </w:r>
      <w:r>
        <w:br w:type="textWrapping"/>
      </w:r>
      <w:r>
        <w:rPr>
          <w:rStyle w:val="VerbatimChar"/>
        </w:rPr>
        <w:t xml:space="preserve">## [1] "Llh: -2.29542769019537E+03; Pars:  1.470644E+00,  7.296072E-02,  1.561274E+00"</w:t>
      </w:r>
      <w:r>
        <w:br w:type="textWrapping"/>
      </w:r>
      <w:r>
        <w:rPr>
          <w:rStyle w:val="VerbatimChar"/>
        </w:rPr>
        <w:t xml:space="preserve">## [1] "Llh: -2.29542275319686E+03; Pars:  1.449520E+00,  7.114038E-02,  1.565848E+00"</w:t>
      </w:r>
      <w:r>
        <w:br w:type="textWrapping"/>
      </w:r>
      <w:r>
        <w:rPr>
          <w:rStyle w:val="VerbatimChar"/>
        </w:rPr>
        <w:t xml:space="preserve">## [1] "Llh: -2.29542312950611E+03; Pars:  1.442776E+00,  6.921886E-02,  1.565663E+00"</w:t>
      </w:r>
      <w:r>
        <w:br w:type="textWrapping"/>
      </w:r>
      <w:r>
        <w:rPr>
          <w:rStyle w:val="VerbatimChar"/>
        </w:rPr>
        <w:t xml:space="preserve">## [1] "Llh: -2.29542174848040E+03; Pars:  1.447563E+00,  7.016950E-02,  1.565279E+00"</w:t>
      </w:r>
      <w:r>
        <w:br w:type="textWrapping"/>
      </w:r>
      <w:r>
        <w:rPr>
          <w:rStyle w:val="VerbatimChar"/>
        </w:rPr>
        <w:t xml:space="preserve">## [1] "Llh: -2.29542976900811E+03; Pars:  1.449564E+00,  6.733672E-02,  1.568416E+00"</w:t>
      </w:r>
      <w:r>
        <w:br w:type="textWrapping"/>
      </w:r>
      <w:r>
        <w:rPr>
          <w:rStyle w:val="VerbatimChar"/>
        </w:rPr>
        <w:t xml:space="preserve">## [1] "Llh: -2.29542176956799E+03; Pars:  1.451483E+00,  7.159164E-02,  1.564307E+00"</w:t>
      </w:r>
      <w:r>
        <w:br w:type="textWrapping"/>
      </w:r>
      <w:r>
        <w:rPr>
          <w:rStyle w:val="VerbatimChar"/>
        </w:rPr>
        <w:t xml:space="preserve">## [1] "Llh: -2.29542507890016E+03; Pars:  1.443608E+00,  7.272424E-02,  1.564390E+00"</w:t>
      </w:r>
      <w:r>
        <w:br w:type="textWrapping"/>
      </w:r>
      <w:r>
        <w:rPr>
          <w:rStyle w:val="VerbatimChar"/>
        </w:rPr>
        <w:t xml:space="preserve">## [1] "Llh: -2.29542180770942E+03; Pars:  1.452487E+00,  7.008864E-02,  1.565522E+00"</w:t>
      </w:r>
      <w:r>
        <w:br w:type="textWrapping"/>
      </w:r>
      <w:r>
        <w:rPr>
          <w:rStyle w:val="VerbatimChar"/>
        </w:rPr>
        <w:t xml:space="preserve">## [1] "Llh: -2.29542070775690E+03; Pars:  1.451499E+00,  7.009280E-02,  1.564224E+00"</w:t>
      </w:r>
      <w:r>
        <w:br w:type="textWrapping"/>
      </w:r>
      <w:r>
        <w:rPr>
          <w:rStyle w:val="VerbatimChar"/>
        </w:rPr>
        <w:t xml:space="preserve">## [1] "Llh: -2.29542050477603E+03; Pars:  1.452490E+00,  6.956901E-02,  1.563413E+00"</w:t>
      </w:r>
      <w:r>
        <w:br w:type="textWrapping"/>
      </w:r>
      <w:r>
        <w:rPr>
          <w:rStyle w:val="VerbatimChar"/>
        </w:rPr>
        <w:t xml:space="preserve">## [1] "Llh: -2.29542132084933E+03; Pars:  1.448537E+00,  7.079813E-02,  1.563145E+00"</w:t>
      </w:r>
      <w:r>
        <w:br w:type="textWrapping"/>
      </w:r>
      <w:r>
        <w:rPr>
          <w:rStyle w:val="VerbatimChar"/>
        </w:rPr>
        <w:t xml:space="preserve">## [1] "Llh: -2.29542095406073E+03; Pars:  1.449524E+00,  7.062075E-02,  1.563739E+00"</w:t>
      </w:r>
      <w:r>
        <w:br w:type="textWrapping"/>
      </w:r>
      <w:r>
        <w:rPr>
          <w:rStyle w:val="VerbatimChar"/>
        </w:rPr>
        <w:t xml:space="preserve">## [1] "Llh: -2.29542147783409E+03; Pars:  1.448233E+00,  6.864787E-02,  1.563980E+00"</w:t>
      </w:r>
      <w:r>
        <w:br w:type="textWrapping"/>
      </w:r>
      <w:r>
        <w:rPr>
          <w:rStyle w:val="VerbatimChar"/>
        </w:rPr>
        <w:t xml:space="preserve">## [1] "Llh: -2.29542093431426E+03; Pars:  1.449045E+00,  6.938381E-02,  1.564062E+00"</w:t>
      </w:r>
      <w:r>
        <w:br w:type="textWrapping"/>
      </w:r>
      <w:r>
        <w:rPr>
          <w:rStyle w:val="VerbatimChar"/>
        </w:rPr>
        <w:t xml:space="preserve">## [1] "Llh: -2.29542089646481E+03; Pars:  1.453147E+00,  6.954622E-02,  1.562198E+00"</w:t>
      </w:r>
      <w:r>
        <w:br w:type="textWrapping"/>
      </w:r>
      <w:r>
        <w:rPr>
          <w:rStyle w:val="VerbatimChar"/>
        </w:rPr>
        <w:t xml:space="preserve">## [1] "Llh: -2.29542060418610E+03; Pars:  1.451749E+00,  6.970204E-02,  1.562968E+00"</w:t>
      </w:r>
      <w:r>
        <w:br w:type="textWrapping"/>
      </w:r>
      <w:r>
        <w:rPr>
          <w:rStyle w:val="VerbatimChar"/>
        </w:rPr>
        <w:t xml:space="preserve">## [1] "Llh: -2.29542116520723E+03; Pars:  1.452666E+00,  6.848249E-02,  1.563223E+00"</w:t>
      </w:r>
      <w:r>
        <w:br w:type="textWrapping"/>
      </w:r>
      <w:r>
        <w:rPr>
          <w:rStyle w:val="VerbatimChar"/>
        </w:rPr>
        <w:t xml:space="preserve">## [1] "Llh: -2.29542066557370E+03; Pars:  1.450309E+00,  7.008619E-02,  1.563610E+00"</w:t>
      </w:r>
      <w:r>
        <w:br w:type="textWrapping"/>
      </w:r>
      <w:r>
        <w:rPr>
          <w:rStyle w:val="VerbatimChar"/>
        </w:rPr>
        <w:t xml:space="preserve">## [1] "Llh: -2.29542061290744E+03; Pars:  1.453990E+00,  7.018768E-02,  1.562599E+00"</w:t>
      </w:r>
      <w:r>
        <w:br w:type="textWrapping"/>
      </w:r>
      <w:r>
        <w:rPr>
          <w:rStyle w:val="VerbatimChar"/>
        </w:rPr>
        <w:t xml:space="preserve">## [1] "Llh: -2.29542052067512E+03; Pars:  1.452752E+00,  6.998671E-02,  1.562965E+00"</w:t>
      </w:r>
      <w:r>
        <w:br w:type="textWrapping"/>
      </w:r>
      <w:r>
        <w:rPr>
          <w:rStyle w:val="VerbatimChar"/>
        </w:rPr>
        <w:t xml:space="preserve">## [1] "Llh: -2.29542063846790E+03; Pars:  1.454355E+00,  6.941899E-02,  1.562621E+00"</w:t>
      </w:r>
      <w:r>
        <w:br w:type="textWrapping"/>
      </w:r>
      <w:r>
        <w:rPr>
          <w:rStyle w:val="VerbatimChar"/>
        </w:rPr>
        <w:t xml:space="preserve">## [1] "Llh: -2.29542054251713E+03; Pars:  1.453342E+00,  6.958579E-02,  1.562868E+00"</w:t>
      </w:r>
      <w:r>
        <w:br w:type="textWrapping"/>
      </w:r>
      <w:r>
        <w:rPr>
          <w:rStyle w:val="VerbatimChar"/>
        </w:rPr>
        <w:t xml:space="preserve">## [1] "Llh: -2.29542044526568E+03; Pars:  1.453975E+00,  6.972564E-02,  1.563196E+00"</w:t>
      </w:r>
      <w:r>
        <w:br w:type="textWrapping"/>
      </w:r>
      <w:r>
        <w:rPr>
          <w:rStyle w:val="VerbatimChar"/>
        </w:rPr>
        <w:t xml:space="preserve">## [1] "Llh: -2.29542045890345E+03; Pars:  1.455090E+00,  6.973743E-02,  1.563310E+00"</w:t>
      </w:r>
      <w:r>
        <w:br w:type="textWrapping"/>
      </w:r>
      <w:r>
        <w:rPr>
          <w:rStyle w:val="VerbatimChar"/>
        </w:rPr>
        <w:t xml:space="preserve">## [1] "Llh: -2.29542046296319E+03; Pars:  1.452802E+00,  6.993512E-02,  1.563515E+00"</w:t>
      </w:r>
      <w:r>
        <w:br w:type="textWrapping"/>
      </w:r>
      <w:r>
        <w:rPr>
          <w:rStyle w:val="VerbatimChar"/>
        </w:rPr>
        <w:t xml:space="preserve">## [1] "Llh: -2.29542045329603E+03; Pars:  1.452937E+00,  6.984779E-02,  1.563353E+00"</w:t>
      </w:r>
      <w:r>
        <w:br w:type="textWrapping"/>
      </w:r>
      <w:r>
        <w:rPr>
          <w:rStyle w:val="VerbatimChar"/>
        </w:rPr>
        <w:t xml:space="preserve">## [1] "Llh: -2.29542054129020E+03; Pars:  1.453516E+00,  6.944158E-02,  1.563677E+00"</w:t>
      </w:r>
      <w:r>
        <w:br w:type="textWrapping"/>
      </w:r>
      <w:r>
        <w:rPr>
          <w:rStyle w:val="VerbatimChar"/>
        </w:rPr>
        <w:t xml:space="preserve">## [1] "Llh: -2.29542047028024E+03; Pars:  1.452943E+00,  6.985043E-02,  1.563143E+00"</w:t>
      </w:r>
      <w:r>
        <w:br w:type="textWrapping"/>
      </w:r>
      <w:r>
        <w:rPr>
          <w:rStyle w:val="VerbatimChar"/>
        </w:rPr>
        <w:t xml:space="preserve">## [1] "Llh: -2.29542045983430E+03; Pars:  1.454081E+00,  7.004689E-02,  1.563048E+00"</w:t>
      </w:r>
      <w:r>
        <w:br w:type="textWrapping"/>
      </w:r>
      <w:r>
        <w:rPr>
          <w:rStyle w:val="VerbatimChar"/>
        </w:rPr>
        <w:t xml:space="preserve">## [1] "Llh: -2.29542044618852E+03; Pars:  1.453683E+00,  6.992742E-02,  1.563139E+00"</w:t>
      </w:r>
      <w:r>
        <w:br w:type="textWrapping"/>
      </w:r>
      <w:r>
        <w:rPr>
          <w:rStyle w:val="VerbatimChar"/>
        </w:rPr>
        <w:t xml:space="preserve">## [1] "Llh: -2.29542056509323E+03; Pars:  1.456886E+00,  6.972564E-02,  1.563196E+00"</w:t>
      </w:r>
      <w:r>
        <w:br w:type="textWrapping"/>
      </w:r>
      <w:r>
        <w:rPr>
          <w:rStyle w:val="VerbatimChar"/>
        </w:rPr>
        <w:t xml:space="preserve">## [1] "Llh: -2.29542044526568E+03; Pars:  1.453975E+00,  6.972564E-02,  1.563196E+00"</w:t>
      </w:r>
      <w:r>
        <w:br w:type="textWrapping"/>
      </w:r>
      <w:r>
        <w:rPr>
          <w:rStyle w:val="VerbatimChar"/>
        </w:rPr>
        <w:t xml:space="preserve">## [1] "Llh: -2.29542070251193E+03; Pars:  1.455430E+00,  7.072564E-02,  1.563196E+00"</w:t>
      </w:r>
      <w:r>
        <w:br w:type="textWrapping"/>
      </w:r>
      <w:r>
        <w:rPr>
          <w:rStyle w:val="VerbatimChar"/>
        </w:rPr>
        <w:t xml:space="preserve">## [1] "Llh: -2.29542094451486E+03; Pars:  1.455430E+00,  6.872564E-02,  1.563196E+00"</w:t>
      </w:r>
      <w:r>
        <w:br w:type="textWrapping"/>
      </w:r>
      <w:r>
        <w:rPr>
          <w:rStyle w:val="VerbatimChar"/>
        </w:rPr>
        <w:t xml:space="preserve">## [1] "Llh: -2.29542121353820E+03; Pars:  1.455430E+00,  6.972564E-02,  1.564760E+00"</w:t>
      </w:r>
      <w:r>
        <w:br w:type="textWrapping"/>
      </w:r>
      <w:r>
        <w:rPr>
          <w:rStyle w:val="VerbatimChar"/>
        </w:rPr>
        <w:t xml:space="preserve">## [1] "Llh: -2.29542119249460E+03; Pars:  1.455430E+00,  6.972564E-02,  1.561634E+00"</w:t>
      </w:r>
      <w:r>
        <w:br w:type="textWrapping"/>
      </w:r>
      <w:r>
        <w:rPr>
          <w:rStyle w:val="VerbatimChar"/>
        </w:rPr>
        <w:t xml:space="preserve">## [1] "Llh: -2.29542044526568E+03; Pars:  1.453975E+00,  6.972564E-02,  1.563196E+00"</w:t>
      </w:r>
      <w:r>
        <w:br w:type="textWrapping"/>
      </w:r>
      <w:r>
        <w:rPr>
          <w:rStyle w:val="VerbatimChar"/>
        </w:rPr>
        <w:t xml:space="preserve">## [1] "Llh: -2.29542061150070E+03; Pars:  1.451070E+00,  6.972564E-02,  1.563196E+00"</w:t>
      </w:r>
      <w:r>
        <w:br w:type="textWrapping"/>
      </w:r>
      <w:r>
        <w:rPr>
          <w:rStyle w:val="VerbatimChar"/>
        </w:rPr>
        <w:t xml:space="preserve">## [1] "Llh: -2.29542073905144E+03; Pars:  1.452522E+00,  7.072564E-02,  1.563196E+00"</w:t>
      </w:r>
      <w:r>
        <w:br w:type="textWrapping"/>
      </w:r>
      <w:r>
        <w:rPr>
          <w:rStyle w:val="VerbatimChar"/>
        </w:rPr>
        <w:t xml:space="preserve">## [1] "Llh: -2.29542095496239E+03; Pars:  1.452522E+00,  6.872564E-02,  1.563196E+00"</w:t>
      </w:r>
      <w:r>
        <w:br w:type="textWrapping"/>
      </w:r>
      <w:r>
        <w:rPr>
          <w:rStyle w:val="VerbatimChar"/>
        </w:rPr>
        <w:t xml:space="preserve">## [1] "Llh: -2.29542101704122E+03; Pars:  1.452522E+00,  6.972564E-02,  1.564760E+00"</w:t>
      </w:r>
      <w:r>
        <w:br w:type="textWrapping"/>
      </w:r>
      <w:r>
        <w:rPr>
          <w:rStyle w:val="VerbatimChar"/>
        </w:rPr>
        <w:t xml:space="preserve">## [1] "Llh: -2.29542143429796E+03; Pars:  1.452522E+00,  6.972564E-02,  1.561634E+00"</w:t>
      </w:r>
      <w:r>
        <w:br w:type="textWrapping"/>
      </w:r>
      <w:r>
        <w:rPr>
          <w:rStyle w:val="VerbatimChar"/>
        </w:rPr>
        <w:t xml:space="preserve">## [1] "Llh: -2.29542070251193E+03; Pars:  1.455430E+00,  7.072564E-02,  1.563196E+00"</w:t>
      </w:r>
      <w:r>
        <w:br w:type="textWrapping"/>
      </w:r>
      <w:r>
        <w:rPr>
          <w:rStyle w:val="VerbatimChar"/>
        </w:rPr>
        <w:t xml:space="preserve">## [1] "Llh: -2.29542073905144E+03; Pars:  1.452522E+00,  7.072564E-02,  1.563196E+00"</w:t>
      </w:r>
      <w:r>
        <w:br w:type="textWrapping"/>
      </w:r>
      <w:r>
        <w:rPr>
          <w:rStyle w:val="VerbatimChar"/>
        </w:rPr>
        <w:t xml:space="preserve">## [1] "Llh: -2.29542162625472E+03; Pars:  1.453975E+00,  7.172564E-02,  1.563196E+00"</w:t>
      </w:r>
      <w:r>
        <w:br w:type="textWrapping"/>
      </w:r>
      <w:r>
        <w:rPr>
          <w:rStyle w:val="VerbatimChar"/>
        </w:rPr>
        <w:t xml:space="preserve">## [1] "Llh: -2.29542044526568E+03; Pars:  1.453975E+00,  6.972564E-02,  1.563196E+00"</w:t>
      </w:r>
      <w:r>
        <w:br w:type="textWrapping"/>
      </w:r>
      <w:r>
        <w:rPr>
          <w:rStyle w:val="VerbatimChar"/>
        </w:rPr>
        <w:t xml:space="preserve">## [1] "Llh: -2.29542131744643E+03; Pars:  1.453975E+00,  7.072564E-02,  1.564760E+00"</w:t>
      </w:r>
      <w:r>
        <w:br w:type="textWrapping"/>
      </w:r>
      <w:r>
        <w:rPr>
          <w:rStyle w:val="VerbatimChar"/>
        </w:rPr>
        <w:t xml:space="preserve">## [1] "Llh: -2.29542151925297E+03; Pars:  1.453975E+00,  7.072564E-02,  1.561634E+00"</w:t>
      </w:r>
      <w:r>
        <w:br w:type="textWrapping"/>
      </w:r>
      <w:r>
        <w:rPr>
          <w:rStyle w:val="VerbatimChar"/>
        </w:rPr>
        <w:t xml:space="preserve">## [1] "Llh: -2.29542094451486E+03; Pars:  1.455430E+00,  6.872564E-02,  1.563196E+00"</w:t>
      </w:r>
      <w:r>
        <w:br w:type="textWrapping"/>
      </w:r>
      <w:r>
        <w:rPr>
          <w:rStyle w:val="VerbatimChar"/>
        </w:rPr>
        <w:t xml:space="preserve">## [1] "Llh: -2.29542095496239E+03; Pars:  1.452522E+00,  6.872564E-02,  1.563196E+00"</w:t>
      </w:r>
      <w:r>
        <w:br w:type="textWrapping"/>
      </w:r>
      <w:r>
        <w:rPr>
          <w:rStyle w:val="VerbatimChar"/>
        </w:rPr>
        <w:t xml:space="preserve">## [1] "Llh: -2.29542044526568E+03; Pars:  1.453975E+00,  6.972564E-02,  1.563196E+00"</w:t>
      </w:r>
      <w:r>
        <w:br w:type="textWrapping"/>
      </w:r>
      <w:r>
        <w:rPr>
          <w:rStyle w:val="VerbatimChar"/>
        </w:rPr>
        <w:t xml:space="preserve">## [1] "Llh: -2.29542209674140E+03; Pars:  1.453975E+00,  6.772564E-02,  1.563196E+00"</w:t>
      </w:r>
      <w:r>
        <w:br w:type="textWrapping"/>
      </w:r>
      <w:r>
        <w:rPr>
          <w:rStyle w:val="VerbatimChar"/>
        </w:rPr>
        <w:t xml:space="preserve">## [1] "Llh: -2.29542154931927E+03; Pars:  1.453975E+00,  6.872564E-02,  1.564760E+00"</w:t>
      </w:r>
      <w:r>
        <w:br w:type="textWrapping"/>
      </w:r>
      <w:r>
        <w:rPr>
          <w:rStyle w:val="VerbatimChar"/>
        </w:rPr>
        <w:t xml:space="preserve">## [1] "Llh: -2.29542174526741E+03; Pars:  1.453975E+00,  6.872564E-02,  1.561634E+00"</w:t>
      </w:r>
      <w:r>
        <w:br w:type="textWrapping"/>
      </w:r>
      <w:r>
        <w:rPr>
          <w:rStyle w:val="VerbatimChar"/>
        </w:rPr>
        <w:t xml:space="preserve">## [1] "Llh: -2.29542121353820E+03; Pars:  1.455430E+00,  6.972564E-02,  1.564760E+00"</w:t>
      </w:r>
      <w:r>
        <w:br w:type="textWrapping"/>
      </w:r>
      <w:r>
        <w:rPr>
          <w:rStyle w:val="VerbatimChar"/>
        </w:rPr>
        <w:t xml:space="preserve">## [1] "Llh: -2.29542101704122E+03; Pars:  1.452522E+00,  6.972564E-02,  1.564760E+00"</w:t>
      </w:r>
      <w:r>
        <w:br w:type="textWrapping"/>
      </w:r>
      <w:r>
        <w:rPr>
          <w:rStyle w:val="VerbatimChar"/>
        </w:rPr>
        <w:t xml:space="preserve">## [1] "Llh: -2.29542131744643E+03; Pars:  1.453975E+00,  7.072564E-02,  1.564760E+00"</w:t>
      </w:r>
      <w:r>
        <w:br w:type="textWrapping"/>
      </w:r>
      <w:r>
        <w:rPr>
          <w:rStyle w:val="VerbatimChar"/>
        </w:rPr>
        <w:t xml:space="preserve">## [1] "Llh: -2.29542154931927E+03; Pars:  1.453975E+00,  6.872564E-02,  1.564760E+00"</w:t>
      </w:r>
      <w:r>
        <w:br w:type="textWrapping"/>
      </w:r>
      <w:r>
        <w:rPr>
          <w:rStyle w:val="VerbatimChar"/>
        </w:rPr>
        <w:t xml:space="preserve">## [1] "Llh: -2.29542317895593E+03; Pars:  1.453975E+00,  6.972564E-02,  1.566326E+00"</w:t>
      </w:r>
      <w:r>
        <w:br w:type="textWrapping"/>
      </w:r>
      <w:r>
        <w:rPr>
          <w:rStyle w:val="VerbatimChar"/>
        </w:rPr>
        <w:t xml:space="preserve">## [1] "Llh: -2.29542044526568E+03; Pars:  1.453975E+00,  6.972564E-02,  1.563196E+00"</w:t>
      </w:r>
      <w:r>
        <w:br w:type="textWrapping"/>
      </w:r>
      <w:r>
        <w:rPr>
          <w:rStyle w:val="VerbatimChar"/>
        </w:rPr>
        <w:t xml:space="preserve">## [1] "Llh: -2.29542119249460E+03; Pars:  1.455430E+00,  6.972564E-02,  1.561634E+00"</w:t>
      </w:r>
      <w:r>
        <w:br w:type="textWrapping"/>
      </w:r>
      <w:r>
        <w:rPr>
          <w:rStyle w:val="VerbatimChar"/>
        </w:rPr>
        <w:t xml:space="preserve">## [1] "Llh: -2.29542143429796E+03; Pars:  1.452522E+00,  6.972564E-02,  1.561634E+00"</w:t>
      </w:r>
      <w:r>
        <w:br w:type="textWrapping"/>
      </w:r>
      <w:r>
        <w:rPr>
          <w:rStyle w:val="VerbatimChar"/>
        </w:rPr>
        <w:t xml:space="preserve">## [1] "Llh: -2.29542151925297E+03; Pars:  1.453975E+00,  7.072564E-02,  1.561634E+00"</w:t>
      </w:r>
      <w:r>
        <w:br w:type="textWrapping"/>
      </w:r>
      <w:r>
        <w:rPr>
          <w:rStyle w:val="VerbatimChar"/>
        </w:rPr>
        <w:t xml:space="preserve">## [1] "Llh: -2.29542174526741E+03; Pars:  1.453975E+00,  6.872564E-02,  1.561634E+00"</w:t>
      </w:r>
      <w:r>
        <w:br w:type="textWrapping"/>
      </w:r>
      <w:r>
        <w:rPr>
          <w:rStyle w:val="VerbatimChar"/>
        </w:rPr>
        <w:t xml:space="preserve">## [1] "Llh: -2.29542044526568E+03; Pars:  1.453975E+00,  6.972564E-02,  1.563196E+00"</w:t>
      </w:r>
      <w:r>
        <w:br w:type="textWrapping"/>
      </w:r>
      <w:r>
        <w:rPr>
          <w:rStyle w:val="VerbatimChar"/>
        </w:rPr>
        <w:t xml:space="preserve">## [1] "Llh: -2.29542357813347E+03; Pars:  1.453975E+00,  6.972564E-02,  1.560073E+00"</w:t>
      </w:r>
      <w:r>
        <w:br w:type="textWrapping"/>
      </w:r>
      <w:r>
        <w:rPr>
          <w:rStyle w:val="VerbatimChar"/>
        </w:rPr>
        <w:t xml:space="preserve">## Currently fitting: symmetric t </w:t>
      </w:r>
      <w:r>
        <w:br w:type="textWrapping"/>
      </w:r>
      <w:r>
        <w:rPr>
          <w:rStyle w:val="VerbatimChar"/>
        </w:rPr>
        <w:t xml:space="preserve">## [1] "Llh: -2.34216488902181E+03; Pars: -1.750000E+00,  6.881189E-02,  1.290763E+00"</w:t>
      </w:r>
      <w:r>
        <w:br w:type="textWrapping"/>
      </w:r>
      <w:r>
        <w:rPr>
          <w:rStyle w:val="VerbatimChar"/>
        </w:rPr>
        <w:t xml:space="preserve">## [1] "Llh: -2.33994742615383E+03; Pars: -1.771890E+00,  6.881189E-02,  1.290763E+00"</w:t>
      </w:r>
      <w:r>
        <w:br w:type="textWrapping"/>
      </w:r>
      <w:r>
        <w:rPr>
          <w:rStyle w:val="VerbatimChar"/>
        </w:rPr>
        <w:t xml:space="preserve">## [1] "Llh: -2.34247729461439E+03; Pars: -1.750000E+00,  9.758010E-02,  1.290763E+00"</w:t>
      </w:r>
      <w:r>
        <w:br w:type="textWrapping"/>
      </w:r>
      <w:r>
        <w:rPr>
          <w:rStyle w:val="VerbatimChar"/>
        </w:rPr>
        <w:t xml:space="preserve">## [1] "Llh: -2.33079604679435E+03; Pars: -1.750000E+00,  6.881189E-02,  1.328435E+00"</w:t>
      </w:r>
      <w:r>
        <w:br w:type="textWrapping"/>
      </w:r>
      <w:r>
        <w:rPr>
          <w:rStyle w:val="VerbatimChar"/>
        </w:rPr>
        <w:t xml:space="preserve">## [1] "Llh: -2.33351353320322E+03; Pars: -1.764523E+00,  4.004369E-02,  1.315757E+00"</w:t>
      </w:r>
      <w:r>
        <w:br w:type="textWrapping"/>
      </w:r>
      <w:r>
        <w:rPr>
          <w:rStyle w:val="VerbatimChar"/>
        </w:rPr>
        <w:t xml:space="preserve">## [1] "Llh: -2.33538652096323E+03; Pars: -1.760866E+00,  5.442779E-02,  1.309464E+00"</w:t>
      </w:r>
      <w:r>
        <w:br w:type="textWrapping"/>
      </w:r>
      <w:r>
        <w:rPr>
          <w:rStyle w:val="VerbatimChar"/>
        </w:rPr>
        <w:t xml:space="preserve">## [1] "Llh: -2.32762407988192E+03; Pars: -1.774361E+00,  4.963309E-02,  1.332688E+00"</w:t>
      </w:r>
      <w:r>
        <w:br w:type="textWrapping"/>
      </w:r>
      <w:r>
        <w:rPr>
          <w:rStyle w:val="VerbatimChar"/>
        </w:rPr>
        <w:t xml:space="preserve">## [1] "Llh: -2.32129929750798E+03; Pars: -1.786836E+00,  4.004369E-02,  1.354159E+00"</w:t>
      </w:r>
      <w:r>
        <w:br w:type="textWrapping"/>
      </w:r>
      <w:r>
        <w:rPr>
          <w:rStyle w:val="VerbatimChar"/>
        </w:rPr>
        <w:t xml:space="preserve">## [1] "Llh: -2.31843872226224E+03; Pars: -1.762083E+00,  3.045428E-02,  1.375976E+00"</w:t>
      </w:r>
      <w:r>
        <w:br w:type="textWrapping"/>
      </w:r>
      <w:r>
        <w:rPr>
          <w:rStyle w:val="VerbatimChar"/>
        </w:rPr>
        <w:t xml:space="preserve">## [1] "Llh: -2.31036963275191E+03; Pars: -1.757227E+00,  1.127548E-02,  1.420669E+00"</w:t>
      </w:r>
      <w:r>
        <w:br w:type="textWrapping"/>
      </w:r>
      <w:r>
        <w:rPr>
          <w:rStyle w:val="VerbatimChar"/>
        </w:rPr>
        <w:t xml:space="preserve">## [1] "Llh: -2.30869244609087E+03; Pars: -1.764523E+00,  4.004369E-02,  1.420669E+00"</w:t>
      </w:r>
      <w:r>
        <w:br w:type="textWrapping"/>
      </w:r>
      <w:r>
        <w:rPr>
          <w:rStyle w:val="VerbatimChar"/>
        </w:rPr>
        <w:t xml:space="preserve">## [1] "Llh: -2.29967104042868E+03; Pars: -1.764523E+00,  4.004369E-02,  1.476221E+00"</w:t>
      </w:r>
      <w:r>
        <w:br w:type="textWrapping"/>
      </w:r>
      <w:r>
        <w:rPr>
          <w:rStyle w:val="VerbatimChar"/>
        </w:rPr>
        <w:t xml:space="preserve">## [1] "Llh: -2.29642539270688E+03; Pars: -1.789355E+00, -7.903325E-03,  1.509624E+00"</w:t>
      </w:r>
      <w:r>
        <w:br w:type="textWrapping"/>
      </w:r>
      <w:r>
        <w:rPr>
          <w:rStyle w:val="VerbatimChar"/>
        </w:rPr>
        <w:t xml:space="preserve">## [1] "Llh: -2.29109522671820E+03; Pars: -1.809801E+00, -4.626093E-02,  1.609285E+00"</w:t>
      </w:r>
      <w:r>
        <w:br w:type="textWrapping"/>
      </w:r>
      <w:r>
        <w:rPr>
          <w:rStyle w:val="VerbatimChar"/>
        </w:rPr>
        <w:t xml:space="preserve">## [1] "Llh: -2.28944050437390E+03; Pars: -1.766971E+00, -3.667153E-02,  1.661556E+00"</w:t>
      </w:r>
      <w:r>
        <w:br w:type="textWrapping"/>
      </w:r>
      <w:r>
        <w:rPr>
          <w:rStyle w:val="VerbatimChar"/>
        </w:rPr>
        <w:t xml:space="preserve">## [1] "Llh: -2.29574956530899E+03; Pars: -1.757227E+00, -7.502914E-02,  1.840508E+00"</w:t>
      </w:r>
      <w:r>
        <w:br w:type="textWrapping"/>
      </w:r>
      <w:r>
        <w:rPr>
          <w:rStyle w:val="VerbatimChar"/>
        </w:rPr>
        <w:t xml:space="preserve">## [1] "Llh: -2.28992151951346E+03; Pars: -1.803784E+00, -3.986800E-02,  1.758086E+00"</w:t>
      </w:r>
      <w:r>
        <w:br w:type="textWrapping"/>
      </w:r>
      <w:r>
        <w:rPr>
          <w:rStyle w:val="VerbatimChar"/>
        </w:rPr>
        <w:t xml:space="preserve">## [1] "Llh: -2.28825420342317E+03; Pars: -1.791883E+00, -2.708213E-02,  1.666876E+00"</w:t>
      </w:r>
      <w:r>
        <w:br w:type="textWrapping"/>
      </w:r>
      <w:r>
        <w:rPr>
          <w:rStyle w:val="VerbatimChar"/>
        </w:rPr>
        <w:t xml:space="preserve">## [1] "Llh: -2.30042275060949E+03; Pars: -1.814994E+00, -1.133868E-01,  1.834634E+00"</w:t>
      </w:r>
      <w:r>
        <w:br w:type="textWrapping"/>
      </w:r>
      <w:r>
        <w:rPr>
          <w:rStyle w:val="VerbatimChar"/>
        </w:rPr>
        <w:t xml:space="preserve">## [1] "Llh: -2.29173386885842E+03; Pars: -1.776840E+00,  1.686077E-03,  1.558658E+00"</w:t>
      </w:r>
      <w:r>
        <w:br w:type="textWrapping"/>
      </w:r>
      <w:r>
        <w:rPr>
          <w:rStyle w:val="VerbatimChar"/>
        </w:rPr>
        <w:t xml:space="preserve">## [1] "Llh: -2.29244610259677E+03; Pars: -1.802073E+00, -7.502914E-02,  1.737600E+00"</w:t>
      </w:r>
      <w:r>
        <w:br w:type="textWrapping"/>
      </w:r>
      <w:r>
        <w:rPr>
          <w:rStyle w:val="VerbatimChar"/>
        </w:rPr>
        <w:t xml:space="preserve">## [1] "Llh: -2.28990268028664E+03; Pars: -1.783073E+00, -1.749273E-02,  1.601587E+00"</w:t>
      </w:r>
      <w:r>
        <w:br w:type="textWrapping"/>
      </w:r>
      <w:r>
        <w:rPr>
          <w:rStyle w:val="VerbatimChar"/>
        </w:rPr>
        <w:t xml:space="preserve">## [1] "Llh: -2.28741901083851E+03; Pars: -1.752401E+00, -7.903325E-03,  1.677566E+00"</w:t>
      </w:r>
      <w:r>
        <w:br w:type="textWrapping"/>
      </w:r>
      <w:r>
        <w:rPr>
          <w:rStyle w:val="VerbatimChar"/>
        </w:rPr>
        <w:t xml:space="preserve">## [1] "Llh: -2.28646261669617E+03; Pars: -1.725246E+00,  1.127548E-02,  1.712785E+00"</w:t>
      </w:r>
      <w:r>
        <w:br w:type="textWrapping"/>
      </w:r>
      <w:r>
        <w:rPr>
          <w:rStyle w:val="VerbatimChar"/>
        </w:rPr>
        <w:t xml:space="preserve">## [1] "Llh: -2.28830582160315E+03; Pars: -1.739289E+00, -1.749273E-02,  1.762775E+00"</w:t>
      </w:r>
      <w:r>
        <w:br w:type="textWrapping"/>
      </w:r>
      <w:r>
        <w:rPr>
          <w:rStyle w:val="VerbatimChar"/>
        </w:rPr>
        <w:t xml:space="preserve">## [1] "Llh: -2.28776223039043E+03; Pars: -1.750000E+00, -1.749273E-02,  1.721017E+00"</w:t>
      </w:r>
      <w:r>
        <w:br w:type="textWrapping"/>
      </w:r>
      <w:r>
        <w:rPr>
          <w:rStyle w:val="VerbatimChar"/>
        </w:rPr>
        <w:t xml:space="preserve">## [1] "Llh: -2.28630669403093E+03; Pars: -1.743634E+00,  1.447195E-02,  1.739453E+00"</w:t>
      </w:r>
      <w:r>
        <w:br w:type="textWrapping"/>
      </w:r>
      <w:r>
        <w:rPr>
          <w:rStyle w:val="VerbatimChar"/>
        </w:rPr>
        <w:t xml:space="preserve">## [1] "Llh: -2.28630441375409E+03; Pars: -1.732234E+00,  4.004369E-02,  1.779760E+00"</w:t>
      </w:r>
      <w:r>
        <w:br w:type="textWrapping"/>
      </w:r>
      <w:r>
        <w:rPr>
          <w:rStyle w:val="VerbatimChar"/>
        </w:rPr>
        <w:t xml:space="preserve">## [1] "Llh: -2.28676799366930E+03; Pars: -1.683602E+00,  4.963309E-02,  1.811326E+00"</w:t>
      </w:r>
      <w:r>
        <w:br w:type="textWrapping"/>
      </w:r>
      <w:r>
        <w:rPr>
          <w:rStyle w:val="VerbatimChar"/>
        </w:rPr>
        <w:t xml:space="preserve">## [1] "Llh: -2.28635718014507E+03; Pars: -1.709198E+00,  3.045428E-02,  1.774080E+00"</w:t>
      </w:r>
      <w:r>
        <w:br w:type="textWrapping"/>
      </w:r>
      <w:r>
        <w:rPr>
          <w:rStyle w:val="VerbatimChar"/>
        </w:rPr>
        <w:t xml:space="preserve">## [1] "Llh: -2.28606151724422E+03; Pars: -1.695356E+00,  7.200836E-02,  1.790220E+00"</w:t>
      </w:r>
      <w:r>
        <w:br w:type="textWrapping"/>
      </w:r>
      <w:r>
        <w:rPr>
          <w:rStyle w:val="VerbatimChar"/>
        </w:rPr>
        <w:t xml:space="preserve">## [1] "Llh: -2.28752653502405E+03; Pars: -1.669545E+00,  1.167589E-01,  1.825859E+00"</w:t>
      </w:r>
      <w:r>
        <w:br w:type="textWrapping"/>
      </w:r>
      <w:r>
        <w:rPr>
          <w:rStyle w:val="VerbatimChar"/>
        </w:rPr>
        <w:t xml:space="preserve">## [1] "Llh: -2.28839437896020E+03; Pars: -1.699194E+00,  8.372874E-02,  1.852641E+00"</w:t>
      </w:r>
      <w:r>
        <w:br w:type="textWrapping"/>
      </w:r>
      <w:r>
        <w:rPr>
          <w:rStyle w:val="VerbatimChar"/>
        </w:rPr>
        <w:t xml:space="preserve">## [1] "Llh: -2.28595586266901E+03; Pars: -1.718643E+00,  2.938880E-02,  1.746727E+00"</w:t>
      </w:r>
      <w:r>
        <w:br w:type="textWrapping"/>
      </w:r>
      <w:r>
        <w:rPr>
          <w:rStyle w:val="VerbatimChar"/>
        </w:rPr>
        <w:t xml:space="preserve">## [1] "Llh: -2.28569100073579E+03; Pars: -1.721349E+00,  6.383961E-02,  1.770199E+00"</w:t>
      </w:r>
      <w:r>
        <w:br w:type="textWrapping"/>
      </w:r>
      <w:r>
        <w:rPr>
          <w:rStyle w:val="VerbatimChar"/>
        </w:rPr>
        <w:t xml:space="preserve">## [1] "Llh: -2.28563795459016E+03; Pars: -1.727503E+00,  8.053227E-02,  1.768261E+00"</w:t>
      </w:r>
      <w:r>
        <w:br w:type="textWrapping"/>
      </w:r>
      <w:r>
        <w:rPr>
          <w:rStyle w:val="VerbatimChar"/>
        </w:rPr>
        <w:t xml:space="preserve">## [1] "Llh: -2.28551769660300E+03; Pars: -1.695644E+00,  8.124260E-02,  1.756941E+00"</w:t>
      </w:r>
      <w:r>
        <w:br w:type="textWrapping"/>
      </w:r>
      <w:r>
        <w:rPr>
          <w:rStyle w:val="VerbatimChar"/>
        </w:rPr>
        <w:t xml:space="preserve">## [1] "Llh: -2.28585476823360E+03; Pars: -1.678040E+00,  1.018421E-01,  1.745642E+00"</w:t>
      </w:r>
      <w:r>
        <w:br w:type="textWrapping"/>
      </w:r>
      <w:r>
        <w:rPr>
          <w:rStyle w:val="VerbatimChar"/>
        </w:rPr>
        <w:t xml:space="preserve">## [1] "Llh: -2.28516058373068E+03; Pars: -1.732740E+00,  5.543409E-02,  1.724961E+00"</w:t>
      </w:r>
      <w:r>
        <w:br w:type="textWrapping"/>
      </w:r>
      <w:r>
        <w:rPr>
          <w:rStyle w:val="VerbatimChar"/>
        </w:rPr>
        <w:t xml:space="preserve">## [1] "Llh: -2.28515457776358E+03; Pars: -1.752179E+00,  4.714695E-02,  1.693229E+00"</w:t>
      </w:r>
      <w:r>
        <w:br w:type="textWrapping"/>
      </w:r>
      <w:r>
        <w:rPr>
          <w:rStyle w:val="VerbatimChar"/>
        </w:rPr>
        <w:t xml:space="preserve">## [1] "Llh: -2.28553421897427E+03; Pars: -1.730884E+00,  1.098924E-01,  1.731628E+00"</w:t>
      </w:r>
      <w:r>
        <w:br w:type="textWrapping"/>
      </w:r>
      <w:r>
        <w:rPr>
          <w:rStyle w:val="VerbatimChar"/>
        </w:rPr>
        <w:t xml:space="preserve">## [1] "Llh: -2.28522225969262E+03; Pars: -1.727804E+00,  8.976651E-02,  1.735390E+00"</w:t>
      </w:r>
      <w:r>
        <w:br w:type="textWrapping"/>
      </w:r>
      <w:r>
        <w:rPr>
          <w:rStyle w:val="VerbatimChar"/>
        </w:rPr>
        <w:t xml:space="preserve">## [1] "Llh: -2.28539959218943E+03; Pars: -1.722183E+00,  6.490510E-02,  1.689275E+00"</w:t>
      </w:r>
      <w:r>
        <w:br w:type="textWrapping"/>
      </w:r>
      <w:r>
        <w:rPr>
          <w:rStyle w:val="VerbatimChar"/>
        </w:rPr>
        <w:t xml:space="preserve">## [1] "Llh: -2.28515626887857E+03; Pars: -1.723509E+00,  6.881189E-02,  1.708684E+00"</w:t>
      </w:r>
      <w:r>
        <w:br w:type="textWrapping"/>
      </w:r>
      <w:r>
        <w:rPr>
          <w:rStyle w:val="VerbatimChar"/>
        </w:rPr>
        <w:t xml:space="preserve">## [1] "Llh: -2.28498787408268E+03; Pars: -1.775293E+00,  5.590764E-02,  1.668883E+00"</w:t>
      </w:r>
      <w:r>
        <w:br w:type="textWrapping"/>
      </w:r>
      <w:r>
        <w:rPr>
          <w:rStyle w:val="VerbatimChar"/>
        </w:rPr>
        <w:t xml:space="preserve">## [1] "Llh: -2.28545553111387E+03; Pars: -1.818475E+00,  4.324015E-02,  1.626523E+00"</w:t>
      </w:r>
      <w:r>
        <w:br w:type="textWrapping"/>
      </w:r>
      <w:r>
        <w:rPr>
          <w:rStyle w:val="VerbatimChar"/>
        </w:rPr>
        <w:t xml:space="preserve">## [1] "Llh: -2.28623263702079E+03; Pars: -1.772928E+00,  2.481114E-02,  1.646159E+00"</w:t>
      </w:r>
      <w:r>
        <w:br w:type="textWrapping"/>
      </w:r>
      <w:r>
        <w:rPr>
          <w:rStyle w:val="VerbatimChar"/>
        </w:rPr>
        <w:t xml:space="preserve">## [1] "Llh: -2.28497327167346E+03; Pars: -1.738832E+00,  7.352767E-02,  1.712639E+00"</w:t>
      </w:r>
      <w:r>
        <w:br w:type="textWrapping"/>
      </w:r>
      <w:r>
        <w:rPr>
          <w:rStyle w:val="VerbatimChar"/>
        </w:rPr>
        <w:t xml:space="preserve">## [1] "Llh: -2.28486940376767E+03; Pars: -1.788457E+00,  4.890961E-02,  1.674467E+00"</w:t>
      </w:r>
      <w:r>
        <w:br w:type="textWrapping"/>
      </w:r>
      <w:r>
        <w:rPr>
          <w:rStyle w:val="VerbatimChar"/>
        </w:rPr>
        <w:t xml:space="preserve">## [1] "Llh: -2.28488322274075E+03; Pars: -1.823086E+00,  3.895847E-02,  1.657616E+00"</w:t>
      </w:r>
      <w:r>
        <w:br w:type="textWrapping"/>
      </w:r>
      <w:r>
        <w:rPr>
          <w:rStyle w:val="VerbatimChar"/>
        </w:rPr>
        <w:t xml:space="preserve">## [1] "Llh: -2.28469280862954E+03; Pars: -1.782598E+00,  7.174966E-02,  1.677245E+00"</w:t>
      </w:r>
      <w:r>
        <w:br w:type="textWrapping"/>
      </w:r>
      <w:r>
        <w:rPr>
          <w:rStyle w:val="VerbatimChar"/>
        </w:rPr>
        <w:t xml:space="preserve">## [1] "Llh: -2.28463031126091E+03; Pars: -1.798267E+00,  8.405102E-02,  1.669309E+00"</w:t>
      </w:r>
      <w:r>
        <w:br w:type="textWrapping"/>
      </w:r>
      <w:r>
        <w:rPr>
          <w:rStyle w:val="VerbatimChar"/>
        </w:rPr>
        <w:t xml:space="preserve">## [1] "Llh: -2.28470618677262E+03; Pars: -1.774192E+00,  8.175123E-02,  1.702003E+00"</w:t>
      </w:r>
      <w:r>
        <w:br w:type="textWrapping"/>
      </w:r>
      <w:r>
        <w:rPr>
          <w:rStyle w:val="VerbatimChar"/>
        </w:rPr>
        <w:t xml:space="preserve">## [1] "Llh: -2.28468427965090E+03; Pars: -1.774467E+00,  7.529033E-02,  1.693662E+00"</w:t>
      </w:r>
      <w:r>
        <w:br w:type="textWrapping"/>
      </w:r>
      <w:r>
        <w:rPr>
          <w:rStyle w:val="VerbatimChar"/>
        </w:rPr>
        <w:t xml:space="preserve">## [1] "Llh: -2.28446501241817E+03; Pars: -1.838314E+00,  6.530630E-02,  1.646244E+00"</w:t>
      </w:r>
      <w:r>
        <w:br w:type="textWrapping"/>
      </w:r>
      <w:r>
        <w:rPr>
          <w:rStyle w:val="VerbatimChar"/>
        </w:rPr>
        <w:t xml:space="preserve">## [1] "Llh: -2.28448332819533E+03; Pars: -1.892971E+00,  6.119562E-02,  1.614018E+00"</w:t>
      </w:r>
      <w:r>
        <w:br w:type="textWrapping"/>
      </w:r>
      <w:r>
        <w:rPr>
          <w:rStyle w:val="VerbatimChar"/>
        </w:rPr>
        <w:t xml:space="preserve">## [1] "Llh: -2.28468573680000E+03; Pars: -1.818327E+00,  1.008555E-01,  1.664799E+00"</w:t>
      </w:r>
      <w:r>
        <w:br w:type="textWrapping"/>
      </w:r>
      <w:r>
        <w:rPr>
          <w:rStyle w:val="VerbatimChar"/>
        </w:rPr>
        <w:t xml:space="preserve">## [1] "Llh: -2.28455437634692E+03; Pars: -1.810755E+00,  8.786902E-02,  1.667211E+00"</w:t>
      </w:r>
      <w:r>
        <w:br w:type="textWrapping"/>
      </w:r>
      <w:r>
        <w:rPr>
          <w:rStyle w:val="VerbatimChar"/>
        </w:rPr>
        <w:t xml:space="preserve">## [1] "Llh: -2.28452976409074E+03; Pars: -1.858935E+00,  8.286057E-02,  1.628750E+00"</w:t>
      </w:r>
      <w:r>
        <w:br w:type="textWrapping"/>
      </w:r>
      <w:r>
        <w:rPr>
          <w:rStyle w:val="VerbatimChar"/>
        </w:rPr>
        <w:t xml:space="preserve">## [1] "Llh: -2.28449157657341E+03; Pars: -1.836991E+00,  8.096801E-02,  1.644741E+00"</w:t>
      </w:r>
      <w:r>
        <w:br w:type="textWrapping"/>
      </w:r>
      <w:r>
        <w:rPr>
          <w:rStyle w:val="VerbatimChar"/>
        </w:rPr>
        <w:t xml:space="preserve">## [1] "Llh: -2.28436001053907E+03; Pars: -1.860063E+00,  7.204454E-02,  1.636256E+00"</w:t>
      </w:r>
      <w:r>
        <w:br w:type="textWrapping"/>
      </w:r>
      <w:r>
        <w:rPr>
          <w:rStyle w:val="VerbatimChar"/>
        </w:rPr>
        <w:t xml:space="preserve">## [1] "Llh: -2.28432869069621E+03; Pars: -1.892733E+00,  6.604129E-02,  1.619976E+00"</w:t>
      </w:r>
      <w:r>
        <w:br w:type="textWrapping"/>
      </w:r>
      <w:r>
        <w:rPr>
          <w:rStyle w:val="VerbatimChar"/>
        </w:rPr>
        <w:t xml:space="preserve">## [1] "Llh: -2.28461864540999E+03; Pars: -1.902976E+00,  5.367471E-02,  1.607223E+00"</w:t>
      </w:r>
      <w:r>
        <w:br w:type="textWrapping"/>
      </w:r>
      <w:r>
        <w:rPr>
          <w:rStyle w:val="VerbatimChar"/>
        </w:rPr>
        <w:t xml:space="preserve">## [1] "Llh: -2.28443054549525E+03; Pars: -1.832888E+00,  7.932045E-02,  1.652007E+00"</w:t>
      </w:r>
      <w:r>
        <w:br w:type="textWrapping"/>
      </w:r>
      <w:r>
        <w:rPr>
          <w:rStyle w:val="VerbatimChar"/>
        </w:rPr>
        <w:t xml:space="preserve">## [1] "Llh: -2.28435151085536E+03; Pars: -1.871811E+00,  5.947735E-02,  1.633976E+00"</w:t>
      </w:r>
      <w:r>
        <w:br w:type="textWrapping"/>
      </w:r>
      <w:r>
        <w:rPr>
          <w:rStyle w:val="VerbatimChar"/>
        </w:rPr>
        <w:t xml:space="preserve">## [1] "Llh: -2.28435300797077E+03; Pars: -1.862972E+00,  6.485002E-02,  1.636660E+00"</w:t>
      </w:r>
      <w:r>
        <w:br w:type="textWrapping"/>
      </w:r>
      <w:r>
        <w:rPr>
          <w:rStyle w:val="VerbatimChar"/>
        </w:rPr>
        <w:t xml:space="preserve">## [1] "Llh: -2.28422521397528E+03; Pars: -1.893470E+00,  7.125309E-02,  1.624363E+00"</w:t>
      </w:r>
      <w:r>
        <w:br w:type="textWrapping"/>
      </w:r>
      <w:r>
        <w:rPr>
          <w:rStyle w:val="VerbatimChar"/>
        </w:rPr>
        <w:t xml:space="preserve">## [1] "Llh: -2.28414840743074E+03; Pars: -1.922394E+00,  7.422649E-02,  1.613533E+00"</w:t>
      </w:r>
      <w:r>
        <w:br w:type="textWrapping"/>
      </w:r>
      <w:r>
        <w:rPr>
          <w:rStyle w:val="VerbatimChar"/>
        </w:rPr>
        <w:t xml:space="preserve">## [1] "Llh: -2.28435584350921E+03; Pars: -1.962617E+00,  5.384298E-02,  1.593465E+00"</w:t>
      </w:r>
      <w:r>
        <w:br w:type="textWrapping"/>
      </w:r>
      <w:r>
        <w:rPr>
          <w:rStyle w:val="VerbatimChar"/>
        </w:rPr>
        <w:t xml:space="preserve">## [1] "Llh: -2.28426933280711E+03; Pars: -1.928404E+00,  6.021234E-02,  1.607903E+00"</w:t>
      </w:r>
      <w:r>
        <w:br w:type="textWrapping"/>
      </w:r>
      <w:r>
        <w:rPr>
          <w:rStyle w:val="VerbatimChar"/>
        </w:rPr>
        <w:t xml:space="preserve">## [1] "Llh: -2.28423164308591E+03; Pars: -1.959020E+00,  7.417606E-02,  1.593866E+00"</w:t>
      </w:r>
      <w:r>
        <w:br w:type="textWrapping"/>
      </w:r>
      <w:r>
        <w:rPr>
          <w:rStyle w:val="VerbatimChar"/>
        </w:rPr>
        <w:t xml:space="preserve">## [1] "Llh: -2.28421733828257E+03; Pars: -1.936432E+00,  7.050139E-02,  1.603800E+00"</w:t>
      </w:r>
      <w:r>
        <w:br w:type="textWrapping"/>
      </w:r>
      <w:r>
        <w:rPr>
          <w:rStyle w:val="VerbatimChar"/>
        </w:rPr>
        <w:t xml:space="preserve">## [1] "Llh: -2.28410473957068E+03; Pars: -1.966863E+00,  7.058552E-02,  1.596921E+00"</w:t>
      </w:r>
      <w:r>
        <w:br w:type="textWrapping"/>
      </w:r>
      <w:r>
        <w:rPr>
          <w:rStyle w:val="VerbatimChar"/>
        </w:rPr>
        <w:t xml:space="preserve">## [1] "Llh: -2.28405287008141E+03; Pars: -2.006206E+00,  7.285763E-02,  1.585517E+00"</w:t>
      </w:r>
      <w:r>
        <w:br w:type="textWrapping"/>
      </w:r>
      <w:r>
        <w:rPr>
          <w:rStyle w:val="VerbatimChar"/>
        </w:rPr>
        <w:t xml:space="preserve">## [1] "Llh: -2.28409302367171E+03; Pars: -1.980956E+00,  8.484466E-02,  1.593943E+00"</w:t>
      </w:r>
      <w:r>
        <w:br w:type="textWrapping"/>
      </w:r>
      <w:r>
        <w:rPr>
          <w:rStyle w:val="VerbatimChar"/>
        </w:rPr>
        <w:t xml:space="preserve">## [1] "Llh: -2.28409139330823E+03; Pars: -1.967545E+00,  7.868658E-02,  1.597422E+00"</w:t>
      </w:r>
      <w:r>
        <w:br w:type="textWrapping"/>
      </w:r>
      <w:r>
        <w:rPr>
          <w:rStyle w:val="VerbatimChar"/>
        </w:rPr>
        <w:t xml:space="preserve">## [1] "Llh: -2.28397954739739E+03; Pars: -1.993970E+00,  8.001241E-02,  1.593781E+00"</w:t>
      </w:r>
      <w:r>
        <w:br w:type="textWrapping"/>
      </w:r>
      <w:r>
        <w:rPr>
          <w:rStyle w:val="VerbatimChar"/>
        </w:rPr>
        <w:t xml:space="preserve">## [1] "Llh: -2.28391763464842E+03; Pars: -2.024052E+00,  8.476792E-02,  1.588794E+00"</w:t>
      </w:r>
      <w:r>
        <w:br w:type="textWrapping"/>
      </w:r>
      <w:r>
        <w:rPr>
          <w:rStyle w:val="VerbatimChar"/>
        </w:rPr>
        <w:t xml:space="preserve">## [1] "Llh: -2.28402544559027E+03; Pars: -2.081941E+00,  8.331493E-02,  1.567934E+00"</w:t>
      </w:r>
      <w:r>
        <w:br w:type="textWrapping"/>
      </w:r>
      <w:r>
        <w:rPr>
          <w:rStyle w:val="VerbatimChar"/>
        </w:rPr>
        <w:t xml:space="preserve">## [1] "Llh: -2.28399237827722E+03; Pars: -2.039637E+00,  8.104282E-02,  1.579211E+00"</w:t>
      </w:r>
      <w:r>
        <w:br w:type="textWrapping"/>
      </w:r>
      <w:r>
        <w:rPr>
          <w:rStyle w:val="VerbatimChar"/>
        </w:rPr>
        <w:t xml:space="preserve">## [1] "Llh: -2.28392981152792E+03; Pars: -2.082071E+00,  8.042567E-02,  1.571688E+00"</w:t>
      </w:r>
      <w:r>
        <w:br w:type="textWrapping"/>
      </w:r>
      <w:r>
        <w:rPr>
          <w:rStyle w:val="VerbatimChar"/>
        </w:rPr>
        <w:t xml:space="preserve">## [1] "Llh: -2.28394264178577E+03; Pars: -2.052228E+00,  7.999090E-02,  1.578082E+00"</w:t>
      </w:r>
      <w:r>
        <w:br w:type="textWrapping"/>
      </w:r>
      <w:r>
        <w:rPr>
          <w:rStyle w:val="VerbatimChar"/>
        </w:rPr>
        <w:t xml:space="preserve">## [1] "Llh: -2.28392521182025E+03; Pars: -2.092160E+00,  9.129998E-02,  1.574268E+00"</w:t>
      </w:r>
      <w:r>
        <w:br w:type="textWrapping"/>
      </w:r>
      <w:r>
        <w:rPr>
          <w:rStyle w:val="VerbatimChar"/>
        </w:rPr>
        <w:t xml:space="preserve">## [1] "Llh: -2.28391818460817E+03; Pars: -2.070007E+00,  8.668939E-02,  1.577073E+00"</w:t>
      </w:r>
      <w:r>
        <w:br w:type="textWrapping"/>
      </w:r>
      <w:r>
        <w:rPr>
          <w:rStyle w:val="VerbatimChar"/>
        </w:rPr>
        <w:t xml:space="preserve">## [1] "Llh: -2.28385344011497E+03; Pars: -2.077526E+00,  8.687917E-02,  1.579127E+00"</w:t>
      </w:r>
      <w:r>
        <w:br w:type="textWrapping"/>
      </w:r>
      <w:r>
        <w:rPr>
          <w:rStyle w:val="VerbatimChar"/>
        </w:rPr>
        <w:t xml:space="preserve">## [1] "Llh: -2.28381696243377E+03; Pars: -2.096985E+00,  8.979734E-02,  1.579084E+00"</w:t>
      </w:r>
      <w:r>
        <w:br w:type="textWrapping"/>
      </w:r>
      <w:r>
        <w:rPr>
          <w:rStyle w:val="VerbatimChar"/>
        </w:rPr>
        <w:t xml:space="preserve">## [1] "Llh: -2.28387076790695E+03; Pars: -2.044761E+00,  9.374410E-02,  1.591659E+00"</w:t>
      </w:r>
      <w:r>
        <w:br w:type="textWrapping"/>
      </w:r>
      <w:r>
        <w:rPr>
          <w:rStyle w:val="VerbatimChar"/>
        </w:rPr>
        <w:t xml:space="preserve">## [1] "Llh: -2.28386340357422E+03; Pars: -2.053966E+00,  9.041450E-02,  1.586643E+00"</w:t>
      </w:r>
      <w:r>
        <w:br w:type="textWrapping"/>
      </w:r>
      <w:r>
        <w:rPr>
          <w:rStyle w:val="VerbatimChar"/>
        </w:rPr>
        <w:t xml:space="preserve">## [1] "Llh: -2.28380891248063E+03; Pars: -2.045955E+00,  8.996378E-02,  1.592636E+00"</w:t>
      </w:r>
      <w:r>
        <w:br w:type="textWrapping"/>
      </w:r>
      <w:r>
        <w:rPr>
          <w:rStyle w:val="VerbatimChar"/>
        </w:rPr>
        <w:t xml:space="preserve">## [1] "Llh: -2.28378493329608E+03; Pars: -2.034133E+00,  9.160098E-02,  1.600475E+00"</w:t>
      </w:r>
      <w:r>
        <w:br w:type="textWrapping"/>
      </w:r>
      <w:r>
        <w:rPr>
          <w:rStyle w:val="VerbatimChar"/>
        </w:rPr>
        <w:t xml:space="preserve">## [1] "Llh: -2.28378903767786E+03; Pars: -2.100053E+00,  9.644062E-02,  1.588624E+00"</w:t>
      </w:r>
      <w:r>
        <w:br w:type="textWrapping"/>
      </w:r>
      <w:r>
        <w:rPr>
          <w:rStyle w:val="VerbatimChar"/>
        </w:rPr>
        <w:t xml:space="preserve">## [1] "Llh: -2.28378878315838E+03; Pars: -2.080540E+00,  9.352245E-02,  1.588667E+00"</w:t>
      </w:r>
      <w:r>
        <w:br w:type="textWrapping"/>
      </w:r>
      <w:r>
        <w:rPr>
          <w:rStyle w:val="VerbatimChar"/>
        </w:rPr>
        <w:t xml:space="preserve">## [1] "Llh: -2.28373642238355E+03; Pars: -2.086722E+00,  9.286602E-02,  1.592131E+00"</w:t>
      </w:r>
      <w:r>
        <w:br w:type="textWrapping"/>
      </w:r>
      <w:r>
        <w:rPr>
          <w:rStyle w:val="VerbatimChar"/>
        </w:rPr>
        <w:t xml:space="preserve">## [1] "Llh: -2.28371479070734E+03; Pars: -2.103480E+00,  9.409178E-02,  1.594882E+00"</w:t>
      </w:r>
      <w:r>
        <w:br w:type="textWrapping"/>
      </w:r>
      <w:r>
        <w:rPr>
          <w:rStyle w:val="VerbatimChar"/>
        </w:rPr>
        <w:t xml:space="preserve">## [1] "Llh: -2.28376153964996E+03; Pars: -2.048224E+00,  9.634612E-02,  1.610404E+00"</w:t>
      </w:r>
      <w:r>
        <w:br w:type="textWrapping"/>
      </w:r>
      <w:r>
        <w:rPr>
          <w:rStyle w:val="VerbatimChar"/>
        </w:rPr>
        <w:t xml:space="preserve">## [1] "Llh: -2.28374488250266E+03; Pars: -2.060207E+00,  9.470893E-02,  1.602516E+00"</w:t>
      </w:r>
      <w:r>
        <w:br w:type="textWrapping"/>
      </w:r>
      <w:r>
        <w:rPr>
          <w:rStyle w:val="VerbatimChar"/>
        </w:rPr>
        <w:t xml:space="preserve">## [1] "Llh: -2.28371865217178E+03; Pars: -2.050784E+00,  9.341201E-02,  1.609980E+00"</w:t>
      </w:r>
      <w:r>
        <w:br w:type="textWrapping"/>
      </w:r>
      <w:r>
        <w:rPr>
          <w:rStyle w:val="VerbatimChar"/>
        </w:rPr>
        <w:t xml:space="preserve">## [1] "Llh: -2.28372270390827E+03; Pars: -2.058146E+00,  9.343962E-02,  1.604625E+00"</w:t>
      </w:r>
      <w:r>
        <w:br w:type="textWrapping"/>
      </w:r>
      <w:r>
        <w:rPr>
          <w:rStyle w:val="VerbatimChar"/>
        </w:rPr>
        <w:t xml:space="preserve">## [1] "Llh: -2.28374048249638E+03; Pars: -2.109693E+00,  9.654083E-02,  1.604423E+00"</w:t>
      </w:r>
      <w:r>
        <w:br w:type="textWrapping"/>
      </w:r>
      <w:r>
        <w:rPr>
          <w:rStyle w:val="VerbatimChar"/>
        </w:rPr>
        <w:t xml:space="preserve">## [1] "Llh: -2.28371978787443E+03; Pars: -2.090300E+00,  9.530587E-02,  1.603435E+00"</w:t>
      </w:r>
      <w:r>
        <w:br w:type="textWrapping"/>
      </w:r>
      <w:r>
        <w:rPr>
          <w:rStyle w:val="VerbatimChar"/>
        </w:rPr>
        <w:t xml:space="preserve">## [1] "Llh: -2.28369880589190E+03; Pars: -2.102789E+00,  9.383084E-02,  1.602991E+00"</w:t>
      </w:r>
      <w:r>
        <w:br w:type="textWrapping"/>
      </w:r>
      <w:r>
        <w:rPr>
          <w:rStyle w:val="VerbatimChar"/>
        </w:rPr>
        <w:t xml:space="preserve">## [1] "Llh: -2.28370605577368E+03; Pars: -2.124717E+00,  9.339179E-02,  1.603229E+00"</w:t>
      </w:r>
      <w:r>
        <w:br w:type="textWrapping"/>
      </w:r>
      <w:r>
        <w:rPr>
          <w:rStyle w:val="VerbatimChar"/>
        </w:rPr>
        <w:t xml:space="preserve">## [1] "Llh: -2.28368905638564E+03; Pars: -2.080523E+00,  9.225055E-02,  1.601777E+00"</w:t>
      </w:r>
      <w:r>
        <w:br w:type="textWrapping"/>
      </w:r>
      <w:r>
        <w:rPr>
          <w:rStyle w:val="VerbatimChar"/>
        </w:rPr>
        <w:t xml:space="preserve">## [1] "Llh: -2.28367943964296E+03; Pars: -2.075668E+00,  9.072289E-02,  1.600949E+00"</w:t>
      </w:r>
      <w:r>
        <w:br w:type="textWrapping"/>
      </w:r>
      <w:r>
        <w:rPr>
          <w:rStyle w:val="VerbatimChar"/>
        </w:rPr>
        <w:t xml:space="preserve">## [1] "Llh: -2.28369834296534E+03; Pars: -2.138788E+00,  9.235166E-02,  1.589295E+00"</w:t>
      </w:r>
      <w:r>
        <w:br w:type="textWrapping"/>
      </w:r>
      <w:r>
        <w:rPr>
          <w:rStyle w:val="VerbatimChar"/>
        </w:rPr>
        <w:t xml:space="preserve">## [1] "Llh: -2.28369066674247E+03; Pars: -2.116119E+00,  9.261675E-02,  1.594441E+00"</w:t>
      </w:r>
      <w:r>
        <w:br w:type="textWrapping"/>
      </w:r>
      <w:r>
        <w:rPr>
          <w:rStyle w:val="VerbatimChar"/>
        </w:rPr>
        <w:t xml:space="preserve">## [1] "Llh: -2.28366224373873E+03; Pars: -2.092671E+00,  9.068854E-02,  1.604044E+00"</w:t>
      </w:r>
      <w:r>
        <w:br w:type="textWrapping"/>
      </w:r>
      <w:r>
        <w:rPr>
          <w:rStyle w:val="VerbatimChar"/>
        </w:rPr>
        <w:t xml:space="preserve">## [1] "Llh: -2.28365022965709E+03; Pars: -2.087306E+00,  8.898692E-02,  1.608644E+00"</w:t>
      </w:r>
      <w:r>
        <w:br w:type="textWrapping"/>
      </w:r>
      <w:r>
        <w:rPr>
          <w:rStyle w:val="VerbatimChar"/>
        </w:rPr>
        <w:t xml:space="preserve">## [1] "Llh: -2.28364586704800E+03; Pars: -2.083099E+00,  8.772020E-02,  1.599679E+00"</w:t>
      </w:r>
      <w:r>
        <w:br w:type="textWrapping"/>
      </w:r>
      <w:r>
        <w:rPr>
          <w:rStyle w:val="VerbatimChar"/>
        </w:rPr>
        <w:t xml:space="preserve">## [1] "Llh: -2.28364246105372E+03; Pars: -2.073386E+00,  8.466488E-02,  1.598025E+00"</w:t>
      </w:r>
      <w:r>
        <w:br w:type="textWrapping"/>
      </w:r>
      <w:r>
        <w:rPr>
          <w:rStyle w:val="VerbatimChar"/>
        </w:rPr>
        <w:t xml:space="preserve">## [1] "Llh: -2.28363637430497E+03; Pars: -2.042669E+00,  8.363305E-02,  1.610666E+00"</w:t>
      </w:r>
      <w:r>
        <w:br w:type="textWrapping"/>
      </w:r>
      <w:r>
        <w:rPr>
          <w:rStyle w:val="VerbatimChar"/>
        </w:rPr>
        <w:t xml:space="preserve">## [1] "Llh: -2.28366273037975E+03; Pars: -2.007778E+00,  7.914120E-02,  1.618841E+00"</w:t>
      </w:r>
      <w:r>
        <w:br w:type="textWrapping"/>
      </w:r>
      <w:r>
        <w:rPr>
          <w:rStyle w:val="VerbatimChar"/>
        </w:rPr>
        <w:t xml:space="preserve">## [1] "Llh: -2.28360307721890E+03; Pars: -2.059640E+00,  8.080035E-02,  1.610603E+00"</w:t>
      </w:r>
      <w:r>
        <w:br w:type="textWrapping"/>
      </w:r>
      <w:r>
        <w:rPr>
          <w:rStyle w:val="VerbatimChar"/>
        </w:rPr>
        <w:t xml:space="preserve">## [1] "Llh: -2.28359972564618E+03; Pars: -2.051716E+00,  7.583908E-02,  1.615452E+00"</w:t>
      </w:r>
      <w:r>
        <w:br w:type="textWrapping"/>
      </w:r>
      <w:r>
        <w:rPr>
          <w:rStyle w:val="VerbatimChar"/>
        </w:rPr>
        <w:t xml:space="preserve">## [1] "Llh: -2.28365910013692E+03; Pars: -2.025295E+00,  7.377108E-02,  1.607418E+00"</w:t>
      </w:r>
      <w:r>
        <w:br w:type="textWrapping"/>
      </w:r>
      <w:r>
        <w:rPr>
          <w:rStyle w:val="VerbatimChar"/>
        </w:rPr>
        <w:t xml:space="preserve">## [1] "Llh: -2.28362042531575E+03; Pars: -2.071460E+00,  8.518296E-02,  1.608337E+00"</w:t>
      </w:r>
      <w:r>
        <w:br w:type="textWrapping"/>
      </w:r>
      <w:r>
        <w:rPr>
          <w:rStyle w:val="VerbatimChar"/>
        </w:rPr>
        <w:t xml:space="preserve">## [1] "Llh: -2.28364034795029E+03; Pars: -2.037349E+00,  7.843851E-02,  1.625053E+00"</w:t>
      </w:r>
      <w:r>
        <w:br w:type="textWrapping"/>
      </w:r>
      <w:r>
        <w:rPr>
          <w:rStyle w:val="VerbatimChar"/>
        </w:rPr>
        <w:t xml:space="preserve">## [1] "Llh: -2.28361725635989E+03; Pars: -2.046243E+00,  7.999510E-02,  1.618254E+00"</w:t>
      </w:r>
      <w:r>
        <w:br w:type="textWrapping"/>
      </w:r>
      <w:r>
        <w:rPr>
          <w:rStyle w:val="VerbatimChar"/>
        </w:rPr>
        <w:t xml:space="preserve">## [1] "Llh: -2.28360907145693E+03; Pars: -2.070347E+00,  7.704505E-02,  1.617358E+00"</w:t>
      </w:r>
      <w:r>
        <w:br w:type="textWrapping"/>
      </w:r>
      <w:r>
        <w:rPr>
          <w:rStyle w:val="VerbatimChar"/>
        </w:rPr>
        <w:t xml:space="preserve">## [1] "Llh: -2.28360315178043E+03; Pars: -2.063360E+00,  7.869205E-02,  1.615683E+00"</w:t>
      </w:r>
      <w:r>
        <w:br w:type="textWrapping"/>
      </w:r>
      <w:r>
        <w:rPr>
          <w:rStyle w:val="VerbatimChar"/>
        </w:rPr>
        <w:t xml:space="preserve">## [1] "Llh: -2.28363732854723E+03; Pars: -2.036330E+00,  7.116786E-02,  1.624628E+00"</w:t>
      </w:r>
      <w:r>
        <w:br w:type="textWrapping"/>
      </w:r>
      <w:r>
        <w:rPr>
          <w:rStyle w:val="VerbatimChar"/>
        </w:rPr>
        <w:t xml:space="preserve">## [1] "Llh: -2.28360661981143E+03; Pars: -2.062568E+00,  8.167919E-02,  1.612395E+00"</w:t>
      </w:r>
      <w:r>
        <w:br w:type="textWrapping"/>
      </w:r>
      <w:r>
        <w:rPr>
          <w:rStyle w:val="VerbatimChar"/>
        </w:rPr>
        <w:t xml:space="preserve">## [1] "Llh: -2.28358786388974E+03; Pars: -2.072320E+00,  7.747844E-02,  1.610773E+00"</w:t>
      </w:r>
      <w:r>
        <w:br w:type="textWrapping"/>
      </w:r>
      <w:r>
        <w:rPr>
          <w:rStyle w:val="VerbatimChar"/>
        </w:rPr>
        <w:t xml:space="preserve">## [1] "Llh: -2.28357974059031E+03; Pars: -2.085601E+00,  7.622011E-02,  1.607046E+00"</w:t>
      </w:r>
      <w:r>
        <w:br w:type="textWrapping"/>
      </w:r>
      <w:r>
        <w:rPr>
          <w:rStyle w:val="VerbatimChar"/>
        </w:rPr>
        <w:t xml:space="preserve">## [1] "Llh: -2.28359255886929E+03; Pars: -2.071049E+00,  7.215497E-02,  1.613049E+00"</w:t>
      </w:r>
      <w:r>
        <w:br w:type="textWrapping"/>
      </w:r>
      <w:r>
        <w:rPr>
          <w:rStyle w:val="VerbatimChar"/>
        </w:rPr>
        <w:t xml:space="preserve">## [1] "Llh: -2.28358987001375E+03; Pars: -2.068922E+00,  7.453602E-02,  1.612885E+00"</w:t>
      </w:r>
      <w:r>
        <w:br w:type="textWrapping"/>
      </w:r>
      <w:r>
        <w:rPr>
          <w:rStyle w:val="VerbatimChar"/>
        </w:rPr>
        <w:t xml:space="preserve">## [1] "Llh: -2.28358382967095E+03; Pars: -2.073980E+00,  7.237142E-02,  1.607907E+00"</w:t>
      </w:r>
      <w:r>
        <w:br w:type="textWrapping"/>
      </w:r>
      <w:r>
        <w:rPr>
          <w:rStyle w:val="VerbatimChar"/>
        </w:rPr>
        <w:t xml:space="preserve">## [1] "Llh: -2.28358437846275E+03; Pars: -2.071315E+00,  7.395158E-02,  1.609848E+00"</w:t>
      </w:r>
      <w:r>
        <w:br w:type="textWrapping"/>
      </w:r>
      <w:r>
        <w:rPr>
          <w:rStyle w:val="VerbatimChar"/>
        </w:rPr>
        <w:t xml:space="preserve">## [1] "Llh: -2.28357734109047E+03; Pars: -2.101142E+00,  7.291262E-02,  1.603127E+00"</w:t>
      </w:r>
      <w:r>
        <w:br w:type="textWrapping"/>
      </w:r>
      <w:r>
        <w:rPr>
          <w:rStyle w:val="VerbatimChar"/>
        </w:rPr>
        <w:t xml:space="preserve">## [1] "Llh: -2.28358450410334E+03; Pars: -2.126719E+00,  7.144940E-02,  1.596999E+00"</w:t>
      </w:r>
      <w:r>
        <w:br w:type="textWrapping"/>
      </w:r>
      <w:r>
        <w:rPr>
          <w:rStyle w:val="VerbatimChar"/>
        </w:rPr>
        <w:t xml:space="preserve">## [1] "Llh: -2.28357761490910E+03; Pars: -2.105080E+00,  7.313341E-02,  1.599194E+00"</w:t>
      </w:r>
      <w:r>
        <w:br w:type="textWrapping"/>
      </w:r>
      <w:r>
        <w:rPr>
          <w:rStyle w:val="VerbatimChar"/>
        </w:rPr>
        <w:t xml:space="preserve">## [1] "Llh: -2.28357649743677E+03; Pars: -2.095927E+00,  7.348406E-02,  1.602606E+00"</w:t>
      </w:r>
      <w:r>
        <w:br w:type="textWrapping"/>
      </w:r>
      <w:r>
        <w:rPr>
          <w:rStyle w:val="VerbatimChar"/>
        </w:rPr>
        <w:t xml:space="preserve">## [1] "Llh: -2.28357831152123E+03; Pars: -2.114809E+00,  7.603977E-02,  1.600617E+00"</w:t>
      </w:r>
      <w:r>
        <w:br w:type="textWrapping"/>
      </w:r>
      <w:r>
        <w:rPr>
          <w:rStyle w:val="VerbatimChar"/>
        </w:rPr>
        <w:t xml:space="preserve">## [1] "Llh: -2.28357629618717E+03; Pars: -2.104458E+00,  7.512269E-02,  1.602437E+00"</w:t>
      </w:r>
      <w:r>
        <w:br w:type="textWrapping"/>
      </w:r>
      <w:r>
        <w:rPr>
          <w:rStyle w:val="VerbatimChar"/>
        </w:rPr>
        <w:t xml:space="preserve">## [1] "Llh: -2.28358104378184E+03; Pars: -2.115611E+00,  7.145948E-02,  1.598412E+00"</w:t>
      </w:r>
      <w:r>
        <w:br w:type="textWrapping"/>
      </w:r>
      <w:r>
        <w:rPr>
          <w:rStyle w:val="VerbatimChar"/>
        </w:rPr>
        <w:t xml:space="preserve">## [1] "Llh: -2.28357690349181E+03; Pars: -2.093027E+00,  7.502995E-02,  1.604883E+00"</w:t>
      </w:r>
      <w:r>
        <w:br w:type="textWrapping"/>
      </w:r>
      <w:r>
        <w:rPr>
          <w:rStyle w:val="VerbatimChar"/>
        </w:rPr>
        <w:t xml:space="preserve">## [1] "Llh: -2.28357684202245E+03; Pars: -2.094455E+00,  7.617851E-02,  1.603490E+00"</w:t>
      </w:r>
      <w:r>
        <w:br w:type="textWrapping"/>
      </w:r>
      <w:r>
        <w:rPr>
          <w:rStyle w:val="VerbatimChar"/>
        </w:rPr>
        <w:t xml:space="preserve">## [1] "Llh: -2.28357616387984E+03; Pars: -2.096123E+00,  7.536204E-02,  1.603399E+00"</w:t>
      </w:r>
      <w:r>
        <w:br w:type="textWrapping"/>
      </w:r>
      <w:r>
        <w:rPr>
          <w:rStyle w:val="VerbatimChar"/>
        </w:rPr>
        <w:t xml:space="preserve">## [1] "Llh: -2.28357587797337E+03; Pars: -2.104662E+00,  7.428258E-02,  1.600748E+00"</w:t>
      </w:r>
      <w:r>
        <w:br w:type="textWrapping"/>
      </w:r>
      <w:r>
        <w:rPr>
          <w:rStyle w:val="VerbatimChar"/>
        </w:rPr>
        <w:t xml:space="preserve">## [1] "Llh: -2.28357701923352E+03; Pars: -2.110526E+00,  7.390889E-02,  1.598684E+00"</w:t>
      </w:r>
      <w:r>
        <w:br w:type="textWrapping"/>
      </w:r>
      <w:r>
        <w:rPr>
          <w:rStyle w:val="VerbatimChar"/>
        </w:rPr>
        <w:t xml:space="preserve">## [1] "Llh: -2.28357730948341E+03; Pars: -2.107585E+00,  7.636080E-02,  1.601782E+00"</w:t>
      </w:r>
      <w:r>
        <w:br w:type="textWrapping"/>
      </w:r>
      <w:r>
        <w:rPr>
          <w:rStyle w:val="VerbatimChar"/>
        </w:rPr>
        <w:t xml:space="preserve">## [1] "Llh: -2.28357585808714E+03; Pars: -2.098830E+00,  7.420325E-02,  1.602400E+00"</w:t>
      </w:r>
      <w:r>
        <w:br w:type="textWrapping"/>
      </w:r>
      <w:r>
        <w:rPr>
          <w:rStyle w:val="VerbatimChar"/>
        </w:rPr>
        <w:t xml:space="preserve">## [1] "Llh: -2.28357646630428E+03; Pars: -2.095293E+00,  7.410922E-02,  1.601927E+00"</w:t>
      </w:r>
      <w:r>
        <w:br w:type="textWrapping"/>
      </w:r>
      <w:r>
        <w:rPr>
          <w:rStyle w:val="VerbatimChar"/>
        </w:rPr>
        <w:t xml:space="preserve">## [1] "Llh: -2.28357584911135E+03; Pars: -2.102160E+00,  7.486932E-02,  1.602309E+00"</w:t>
      </w:r>
      <w:r>
        <w:br w:type="textWrapping"/>
      </w:r>
      <w:r>
        <w:rPr>
          <w:rStyle w:val="VerbatimChar"/>
        </w:rPr>
        <w:t xml:space="preserve">## [1] "Llh: -2.28357650885915E+03; Pars: -2.107670E+00,  7.354139E-02,  1.600240E+00"</w:t>
      </w:r>
      <w:r>
        <w:br w:type="textWrapping"/>
      </w:r>
      <w:r>
        <w:rPr>
          <w:rStyle w:val="VerbatimChar"/>
        </w:rPr>
        <w:t xml:space="preserve">## [1] "Llh: -2.28357579781816E+03; Pars: -2.098999E+00,  7.490688E-02,  1.602609E+00"</w:t>
      </w:r>
      <w:r>
        <w:br w:type="textWrapping"/>
      </w:r>
      <w:r>
        <w:rPr>
          <w:rStyle w:val="VerbatimChar"/>
        </w:rPr>
        <w:t xml:space="preserve">## [1] "Llh: -2.28357642252473E+03; Pars: -2.095348E+00,  7.503705E-02,  1.604133E+00"</w:t>
      </w:r>
      <w:r>
        <w:br w:type="textWrapping"/>
      </w:r>
      <w:r>
        <w:rPr>
          <w:rStyle w:val="VerbatimChar"/>
        </w:rPr>
        <w:t xml:space="preserve">## [1] "Llh: -2.28357572472369E+03; Pars: -2.102326E+00,  7.447120E-02,  1.601593E+00"</w:t>
      </w:r>
      <w:r>
        <w:br w:type="textWrapping"/>
      </w:r>
      <w:r>
        <w:rPr>
          <w:rStyle w:val="VerbatimChar"/>
        </w:rPr>
        <w:t xml:space="preserve">## [1] "Llh: -2.28357593163226E+03; Pars: -2.103496E+00,  7.529501E-02,  1.601941E+00"</w:t>
      </w:r>
      <w:r>
        <w:br w:type="textWrapping"/>
      </w:r>
      <w:r>
        <w:rPr>
          <w:rStyle w:val="VerbatimChar"/>
        </w:rPr>
        <w:t xml:space="preserve">## [1] "Llh: -2.28357575740325E+03; Pars: -2.099995E+00,  7.447619E-02,  1.602285E+00"</w:t>
      </w:r>
      <w:r>
        <w:br w:type="textWrapping"/>
      </w:r>
      <w:r>
        <w:rPr>
          <w:rStyle w:val="VerbatimChar"/>
        </w:rPr>
        <w:t xml:space="preserve">## [1] "Llh: -2.28357582843840E+03; Pars: -2.098721E+00,  7.436685E-02,  1.602015E+00"</w:t>
      </w:r>
      <w:r>
        <w:br w:type="textWrapping"/>
      </w:r>
      <w:r>
        <w:rPr>
          <w:rStyle w:val="VerbatimChar"/>
        </w:rPr>
        <w:t xml:space="preserve">## [1] "Llh: -2.28357574769034E+03; Pars: -2.099579E+00,  7.449247E-02,  1.602089E+00"</w:t>
      </w:r>
      <w:r>
        <w:br w:type="textWrapping"/>
      </w:r>
      <w:r>
        <w:rPr>
          <w:rStyle w:val="VerbatimChar"/>
        </w:rPr>
        <w:t xml:space="preserve">## [1] "Llh: -2.28357587193084E+03; Pars: -2.102269E+00,  7.405303E-02,  1.601370E+00"</w:t>
      </w:r>
      <w:r>
        <w:br w:type="textWrapping"/>
      </w:r>
      <w:r>
        <w:rPr>
          <w:rStyle w:val="VerbatimChar"/>
        </w:rPr>
        <w:t xml:space="preserve">## [1] "Llh: -2.28357573566533E+03; Pars: -2.099815E+00,  7.469341E-02,  1.602299E+00"</w:t>
      </w:r>
      <w:r>
        <w:br w:type="textWrapping"/>
      </w:r>
      <w:r>
        <w:rPr>
          <w:rStyle w:val="VerbatimChar"/>
        </w:rPr>
        <w:t xml:space="preserve">## [1] "Llh: -2.28357585718045E+03; Pars: -2.104533E+00,  7.447120E-02,  1.601593E+00"</w:t>
      </w:r>
      <w:r>
        <w:br w:type="textWrapping"/>
      </w:r>
      <w:r>
        <w:rPr>
          <w:rStyle w:val="VerbatimChar"/>
        </w:rPr>
        <w:t xml:space="preserve">## [1] "Llh: -2.28357572472369E+03; Pars: -2.102326E+00,  7.447120E-02,  1.601593E+00"</w:t>
      </w:r>
      <w:r>
        <w:br w:type="textWrapping"/>
      </w:r>
      <w:r>
        <w:rPr>
          <w:rStyle w:val="VerbatimChar"/>
        </w:rPr>
        <w:t xml:space="preserve">## [1] "Llh: -2.28357591436476E+03; Pars: -2.103429E+00,  7.547120E-02,  1.601593E+00"</w:t>
      </w:r>
      <w:r>
        <w:br w:type="textWrapping"/>
      </w:r>
      <w:r>
        <w:rPr>
          <w:rStyle w:val="VerbatimChar"/>
        </w:rPr>
        <w:t xml:space="preserve">## [1] "Llh: -2.28357629333214E+03; Pars: -2.103429E+00,  7.347120E-02,  1.601593E+00"</w:t>
      </w:r>
      <w:r>
        <w:br w:type="textWrapping"/>
      </w:r>
      <w:r>
        <w:rPr>
          <w:rStyle w:val="VerbatimChar"/>
        </w:rPr>
        <w:t xml:space="preserve">## [1] "Llh: -2.28357674206572E+03; Pars: -2.103429E+00,  7.447120E-02,  1.603196E+00"</w:t>
      </w:r>
      <w:r>
        <w:br w:type="textWrapping"/>
      </w:r>
      <w:r>
        <w:rPr>
          <w:rStyle w:val="VerbatimChar"/>
        </w:rPr>
        <w:t xml:space="preserve">## [1] "Llh: -2.28357626629497E+03; Pars: -2.103429E+00,  7.447120E-02,  1.599993E+00"</w:t>
      </w:r>
      <w:r>
        <w:br w:type="textWrapping"/>
      </w:r>
      <w:r>
        <w:rPr>
          <w:rStyle w:val="VerbatimChar"/>
        </w:rPr>
        <w:t xml:space="preserve">## [1] "Llh: -2.28357572472369E+03; Pars: -2.102326E+00,  7.447120E-02,  1.601593E+00"</w:t>
      </w:r>
      <w:r>
        <w:br w:type="textWrapping"/>
      </w:r>
      <w:r>
        <w:rPr>
          <w:rStyle w:val="VerbatimChar"/>
        </w:rPr>
        <w:t xml:space="preserve">## [1] "Llh: -2.28357578427872E+03; Pars: -2.100124E+00,  7.447120E-02,  1.601593E+00"</w:t>
      </w:r>
      <w:r>
        <w:br w:type="textWrapping"/>
      </w:r>
      <w:r>
        <w:rPr>
          <w:rStyle w:val="VerbatimChar"/>
        </w:rPr>
        <w:t xml:space="preserve">## [1] "Llh: -2.28357588254886E+03; Pars: -2.101224E+00,  7.547120E-02,  1.601593E+00"</w:t>
      </w:r>
      <w:r>
        <w:br w:type="textWrapping"/>
      </w:r>
      <w:r>
        <w:rPr>
          <w:rStyle w:val="VerbatimChar"/>
        </w:rPr>
        <w:t xml:space="preserve">## [1] "Llh: -2.28357625244905E+03; Pars: -2.101224E+00,  7.347120E-02,  1.601593E+00"</w:t>
      </w:r>
      <w:r>
        <w:br w:type="textWrapping"/>
      </w:r>
      <w:r>
        <w:rPr>
          <w:rStyle w:val="VerbatimChar"/>
        </w:rPr>
        <w:t xml:space="preserve">## [1] "Llh: -2.28357629603910E+03; Pars: -2.101224E+00,  7.447120E-02,  1.603196E+00"</w:t>
      </w:r>
      <w:r>
        <w:br w:type="textWrapping"/>
      </w:r>
      <w:r>
        <w:rPr>
          <w:rStyle w:val="VerbatimChar"/>
        </w:rPr>
        <w:t xml:space="preserve">## [1] "Llh: -2.28357663907733E+03; Pars: -2.101224E+00,  7.447120E-02,  1.599993E+00"</w:t>
      </w:r>
      <w:r>
        <w:br w:type="textWrapping"/>
      </w:r>
      <w:r>
        <w:rPr>
          <w:rStyle w:val="VerbatimChar"/>
        </w:rPr>
        <w:t xml:space="preserve">## [1] "Llh: -2.28357591436476E+03; Pars: -2.103429E+00,  7.547120E-02,  1.601593E+00"</w:t>
      </w:r>
      <w:r>
        <w:br w:type="textWrapping"/>
      </w:r>
      <w:r>
        <w:rPr>
          <w:rStyle w:val="VerbatimChar"/>
        </w:rPr>
        <w:t xml:space="preserve">## [1] "Llh: -2.28357588254886E+03; Pars: -2.101224E+00,  7.547120E-02,  1.601593E+00"</w:t>
      </w:r>
      <w:r>
        <w:br w:type="textWrapping"/>
      </w:r>
      <w:r>
        <w:rPr>
          <w:rStyle w:val="VerbatimChar"/>
        </w:rPr>
        <w:t xml:space="preserve">## [1] "Llh: -2.28357669807967E+03; Pars: -2.102326E+00,  7.647120E-02,  1.601593E+00"</w:t>
      </w:r>
      <w:r>
        <w:br w:type="textWrapping"/>
      </w:r>
      <w:r>
        <w:rPr>
          <w:rStyle w:val="VerbatimChar"/>
        </w:rPr>
        <w:t xml:space="preserve">## [1] "Llh: -2.28357572472369E+03; Pars: -2.102326E+00,  7.447120E-02,  1.601593E+00"</w:t>
      </w:r>
      <w:r>
        <w:br w:type="textWrapping"/>
      </w:r>
      <w:r>
        <w:rPr>
          <w:rStyle w:val="VerbatimChar"/>
        </w:rPr>
        <w:t xml:space="preserve">## [1] "Llh: -2.28357664004505E+03; Pars: -2.102326E+00,  7.547120E-02,  1.603196E+00"</w:t>
      </w:r>
      <w:r>
        <w:br w:type="textWrapping"/>
      </w:r>
      <w:r>
        <w:rPr>
          <w:rStyle w:val="VerbatimChar"/>
        </w:rPr>
        <w:t xml:space="preserve">## [1] "Llh: -2.28357658316548E+03; Pars: -2.102326E+00,  7.547120E-02,  1.599993E+00"</w:t>
      </w:r>
      <w:r>
        <w:br w:type="textWrapping"/>
      </w:r>
      <w:r>
        <w:rPr>
          <w:rStyle w:val="VerbatimChar"/>
        </w:rPr>
        <w:t xml:space="preserve">## [1] "Llh: -2.28357629333214E+03; Pars: -2.103429E+00,  7.347120E-02,  1.601593E+00"</w:t>
      </w:r>
      <w:r>
        <w:br w:type="textWrapping"/>
      </w:r>
      <w:r>
        <w:rPr>
          <w:rStyle w:val="VerbatimChar"/>
        </w:rPr>
        <w:t xml:space="preserve">## [1] "Llh: -2.28357625244905E+03; Pars: -2.101224E+00,  7.347120E-02,  1.601593E+00"</w:t>
      </w:r>
      <w:r>
        <w:br w:type="textWrapping"/>
      </w:r>
      <w:r>
        <w:rPr>
          <w:rStyle w:val="VerbatimChar"/>
        </w:rPr>
        <w:t xml:space="preserve">## [1] "Llh: -2.28357572472369E+03; Pars: -2.102326E+00,  7.447120E-02,  1.601593E+00"</w:t>
      </w:r>
      <w:r>
        <w:br w:type="textWrapping"/>
      </w:r>
      <w:r>
        <w:rPr>
          <w:rStyle w:val="VerbatimChar"/>
        </w:rPr>
        <w:t xml:space="preserve">## [1] "Llh: -2.28357744695555E+03; Pars: -2.102326E+00,  7.247120E-02,  1.601593E+00"</w:t>
      </w:r>
      <w:r>
        <w:br w:type="textWrapping"/>
      </w:r>
      <w:r>
        <w:rPr>
          <w:rStyle w:val="VerbatimChar"/>
        </w:rPr>
        <w:t xml:space="preserve">## [1] "Llh: -2.28357702321756E+03; Pars: -2.102326E+00,  7.347120E-02,  1.603196E+00"</w:t>
      </w:r>
      <w:r>
        <w:br w:type="textWrapping"/>
      </w:r>
      <w:r>
        <w:rPr>
          <w:rStyle w:val="VerbatimChar"/>
        </w:rPr>
        <w:t xml:space="preserve">## [1] "Llh: -2.28357694883801E+03; Pars: -2.102326E+00,  7.347120E-02,  1.599993E+00"</w:t>
      </w:r>
      <w:r>
        <w:br w:type="textWrapping"/>
      </w:r>
      <w:r>
        <w:rPr>
          <w:rStyle w:val="VerbatimChar"/>
        </w:rPr>
        <w:t xml:space="preserve">## [1] "Llh: -2.28357674206572E+03; Pars: -2.103429E+00,  7.447120E-02,  1.603196E+00"</w:t>
      </w:r>
      <w:r>
        <w:br w:type="textWrapping"/>
      </w:r>
      <w:r>
        <w:rPr>
          <w:rStyle w:val="VerbatimChar"/>
        </w:rPr>
        <w:t xml:space="preserve">## [1] "Llh: -2.28357629603910E+03; Pars: -2.101224E+00,  7.447120E-02,  1.603196E+00"</w:t>
      </w:r>
      <w:r>
        <w:br w:type="textWrapping"/>
      </w:r>
      <w:r>
        <w:rPr>
          <w:rStyle w:val="VerbatimChar"/>
        </w:rPr>
        <w:t xml:space="preserve">## [1] "Llh: -2.28357664004505E+03; Pars: -2.102326E+00,  7.547120E-02,  1.603196E+00"</w:t>
      </w:r>
      <w:r>
        <w:br w:type="textWrapping"/>
      </w:r>
      <w:r>
        <w:rPr>
          <w:rStyle w:val="VerbatimChar"/>
        </w:rPr>
        <w:t xml:space="preserve">## [1] "Llh: -2.28357702321756E+03; Pars: -2.102326E+00,  7.347120E-02,  1.603196E+00"</w:t>
      </w:r>
      <w:r>
        <w:br w:type="textWrapping"/>
      </w:r>
      <w:r>
        <w:rPr>
          <w:rStyle w:val="VerbatimChar"/>
        </w:rPr>
        <w:t xml:space="preserve">## [1] "Llh: -2.28357873879662E+03; Pars: -2.102326E+00,  7.447120E-02,  1.604800E+00"</w:t>
      </w:r>
      <w:r>
        <w:br w:type="textWrapping"/>
      </w:r>
      <w:r>
        <w:rPr>
          <w:rStyle w:val="VerbatimChar"/>
        </w:rPr>
        <w:t xml:space="preserve">## [1] "Llh: -2.28357572472369E+03; Pars: -2.102326E+00,  7.447120E-02,  1.601593E+00"</w:t>
      </w:r>
      <w:r>
        <w:br w:type="textWrapping"/>
      </w:r>
      <w:r>
        <w:rPr>
          <w:rStyle w:val="VerbatimChar"/>
        </w:rPr>
        <w:t xml:space="preserve">## [1] "Llh: -2.28357626629497E+03; Pars: -2.103429E+00,  7.447120E-02,  1.599993E+00"</w:t>
      </w:r>
      <w:r>
        <w:br w:type="textWrapping"/>
      </w:r>
      <w:r>
        <w:rPr>
          <w:rStyle w:val="VerbatimChar"/>
        </w:rPr>
        <w:t xml:space="preserve">## [1] "Llh: -2.28357663907733E+03; Pars: -2.101224E+00,  7.447120E-02,  1.599993E+00"</w:t>
      </w:r>
      <w:r>
        <w:br w:type="textWrapping"/>
      </w:r>
      <w:r>
        <w:rPr>
          <w:rStyle w:val="VerbatimChar"/>
        </w:rPr>
        <w:t xml:space="preserve">## [1] "Llh: -2.28357658316548E+03; Pars: -2.102326E+00,  7.547120E-02,  1.599993E+00"</w:t>
      </w:r>
      <w:r>
        <w:br w:type="textWrapping"/>
      </w:r>
      <w:r>
        <w:rPr>
          <w:rStyle w:val="VerbatimChar"/>
        </w:rPr>
        <w:t xml:space="preserve">## [1] "Llh: -2.28357694883801E+03; Pars: -2.102326E+00,  7.347120E-02,  1.599993E+00"</w:t>
      </w:r>
      <w:r>
        <w:br w:type="textWrapping"/>
      </w:r>
      <w:r>
        <w:rPr>
          <w:rStyle w:val="VerbatimChar"/>
        </w:rPr>
        <w:t xml:space="preserve">## [1] "Llh: -2.28357572472369E+03; Pars: -2.102326E+00,  7.447120E-02,  1.601593E+00"</w:t>
      </w:r>
      <w:r>
        <w:br w:type="textWrapping"/>
      </w:r>
      <w:r>
        <w:rPr>
          <w:rStyle w:val="VerbatimChar"/>
        </w:rPr>
        <w:t xml:space="preserve">## [1] "Llh: -2.28357860780312E+03; Pars: -2.102326E+00,  7.447120E-02,  1.598393E+00"</w:t>
      </w:r>
      <w:r>
        <w:br w:type="textWrapping"/>
      </w:r>
      <w:r>
        <w:rPr>
          <w:rStyle w:val="VerbatimChar"/>
        </w:rPr>
        <w:t xml:space="preserve">## Currently fitting: gauss</w:t>
      </w:r>
      <w:r>
        <w:br w:type="textWrapping"/>
      </w:r>
      <w:r>
        <w:rPr>
          <w:rStyle w:val="VerbatimChar"/>
        </w:rPr>
        <w:t xml:space="preserve">##    model symmetric    lambda   alpha.bar         mu    sigma       gamma</w:t>
      </w:r>
      <w:r>
        <w:br w:type="textWrapping"/>
      </w:r>
      <w:r>
        <w:rPr>
          <w:rStyle w:val="VerbatimChar"/>
        </w:rPr>
        <w:t xml:space="preserve">## 10     t      TRUE -2.102326 0.000000000 0.07447120 1.601593 0.000000000</w:t>
      </w:r>
      <w:r>
        <w:br w:type="textWrapping"/>
      </w:r>
      <w:r>
        <w:rPr>
          <w:rStyle w:val="VerbatimChar"/>
        </w:rPr>
        <w:t xml:space="preserve">## 5      t     FALSE -2.103539 0.000000000 0.07257230 1.601210 0.004252013</w:t>
      </w:r>
      <w:r>
        <w:br w:type="textWrapping"/>
      </w:r>
      <w:r>
        <w:rPr>
          <w:rStyle w:val="VerbatimChar"/>
        </w:rPr>
        <w:t xml:space="preserve">## 6   ghyp      TRUE -2.103282 0.003608863 0.07484681 1.601493 0.000000000</w:t>
      </w:r>
      <w:r>
        <w:br w:type="textWrapping"/>
      </w:r>
      <w:r>
        <w:rPr>
          <w:rStyle w:val="VerbatimChar"/>
        </w:rPr>
        <w:t xml:space="preserve">## 1   ghyp     FALSE -2.102337 0.004354110 0.07198035 1.601442 0.003754235</w:t>
      </w:r>
      <w:r>
        <w:br w:type="textWrapping"/>
      </w:r>
      <w:r>
        <w:rPr>
          <w:rStyle w:val="VerbatimChar"/>
        </w:rPr>
        <w:t xml:space="preserve">## 8    NIG      TRUE -0.500000 0.938754547 0.07350869 1.580400 0.000000000</w:t>
      </w:r>
      <w:r>
        <w:br w:type="textWrapping"/>
      </w:r>
      <w:r>
        <w:rPr>
          <w:rStyle w:val="VerbatimChar"/>
        </w:rPr>
        <w:t xml:space="preserve">## 3    NIG     FALSE -0.500000 0.938395282 0.06651752 1.580402 0.009467579</w:t>
      </w:r>
      <w:r>
        <w:br w:type="textWrapping"/>
      </w:r>
      <w:r>
        <w:rPr>
          <w:rStyle w:val="VerbatimChar"/>
        </w:rPr>
        <w:t xml:space="preserve">## 7    hyp      TRUE  1.000000 0.715647098 0.07276837 1.559172 0.000000000</w:t>
      </w:r>
      <w:r>
        <w:br w:type="textWrapping"/>
      </w:r>
      <w:r>
        <w:rPr>
          <w:rStyle w:val="VerbatimChar"/>
        </w:rPr>
        <w:t xml:space="preserve">## 2    hyp     FALSE  1.000000 0.713530797 0.06102059 1.559060 0.014903493</w:t>
      </w:r>
      <w:r>
        <w:br w:type="textWrapping"/>
      </w:r>
      <w:r>
        <w:rPr>
          <w:rStyle w:val="VerbatimChar"/>
        </w:rPr>
        <w:t xml:space="preserve">## 9     VG      TRUE  1.453975 0.000000000 0.06972564 1.563196 0.000000000</w:t>
      </w:r>
      <w:r>
        <w:br w:type="textWrapping"/>
      </w:r>
      <w:r>
        <w:rPr>
          <w:rStyle w:val="VerbatimChar"/>
        </w:rPr>
        <w:t xml:space="preserve">## 4     VG     FALSE  1.454519 0.000000000 0.05217384 1.562985 0.023813673</w:t>
      </w:r>
      <w:r>
        <w:br w:type="textWrapping"/>
      </w:r>
      <w:r>
        <w:rPr>
          <w:rStyle w:val="VerbatimChar"/>
        </w:rPr>
        <w:t xml:space="preserve">## 11 gauss      TRUE        NA         Inf 0.07590138 1.628731 0.000000000</w:t>
      </w:r>
      <w:r>
        <w:br w:type="textWrapping"/>
      </w:r>
      <w:r>
        <w:rPr>
          <w:rStyle w:val="VerbatimChar"/>
        </w:rPr>
        <w:t xml:space="preserve">##         aic       llh converged n.iter</w:t>
      </w:r>
      <w:r>
        <w:br w:type="textWrapping"/>
      </w:r>
      <w:r>
        <w:rPr>
          <w:rStyle w:val="VerbatimChar"/>
        </w:rPr>
        <w:t xml:space="preserve">## 10 4573.151 -2283.576      TRUE    154</w:t>
      </w:r>
      <w:r>
        <w:br w:type="textWrapping"/>
      </w:r>
      <w:r>
        <w:rPr>
          <w:rStyle w:val="VerbatimChar"/>
        </w:rPr>
        <w:t xml:space="preserve">## 5  4575.150 -2283.575      TRUE    243</w:t>
      </w:r>
      <w:r>
        <w:br w:type="textWrapping"/>
      </w:r>
      <w:r>
        <w:rPr>
          <w:rStyle w:val="VerbatimChar"/>
        </w:rPr>
        <w:t xml:space="preserve">## 6  4575.152 -2283.576      TRUE    455</w:t>
      </w:r>
      <w:r>
        <w:br w:type="textWrapping"/>
      </w:r>
      <w:r>
        <w:rPr>
          <w:rStyle w:val="VerbatimChar"/>
        </w:rPr>
        <w:t xml:space="preserve">## 1  4577.149 -2283.575      TRUE    686</w:t>
      </w:r>
      <w:r>
        <w:br w:type="textWrapping"/>
      </w:r>
      <w:r>
        <w:rPr>
          <w:rStyle w:val="VerbatimChar"/>
        </w:rPr>
        <w:t xml:space="preserve">## 8  4582.192 -2288.096      TRUE    122</w:t>
      </w:r>
      <w:r>
        <w:br w:type="textWrapping"/>
      </w:r>
      <w:r>
        <w:rPr>
          <w:rStyle w:val="VerbatimChar"/>
        </w:rPr>
        <w:t xml:space="preserve">## 3  4584.181 -2288.090      TRUE    197</w:t>
      </w:r>
      <w:r>
        <w:br w:type="textWrapping"/>
      </w:r>
      <w:r>
        <w:rPr>
          <w:rStyle w:val="VerbatimChar"/>
        </w:rPr>
        <w:t xml:space="preserve">## 7  4592.475 -2293.238      TRUE    102</w:t>
      </w:r>
      <w:r>
        <w:br w:type="textWrapping"/>
      </w:r>
      <w:r>
        <w:rPr>
          <w:rStyle w:val="VerbatimChar"/>
        </w:rPr>
        <w:t xml:space="preserve">## 2  4594.450 -2293.225      TRUE    147</w:t>
      </w:r>
      <w:r>
        <w:br w:type="textWrapping"/>
      </w:r>
      <w:r>
        <w:rPr>
          <w:rStyle w:val="VerbatimChar"/>
        </w:rPr>
        <w:t xml:space="preserve">## 9  4596.841 -2295.420      TRUE    140</w:t>
      </w:r>
      <w:r>
        <w:br w:type="textWrapping"/>
      </w:r>
      <w:r>
        <w:rPr>
          <w:rStyle w:val="VerbatimChar"/>
        </w:rPr>
        <w:t xml:space="preserve">## 4  4598.771 -2295.385      TRUE    187</w:t>
      </w:r>
      <w:r>
        <w:br w:type="textWrapping"/>
      </w:r>
      <w:r>
        <w:rPr>
          <w:rStyle w:val="VerbatimChar"/>
        </w:rPr>
        <w:t xml:space="preserve">## 11 4796.543 -2396.272      TRUE      0</w:t>
      </w:r>
      <w:r>
        <w:br w:type="textWrapping"/>
      </w:r>
      <w:r>
        <w:rPr>
          <w:rStyle w:val="VerbatimChar"/>
        </w:rPr>
        <w:t xml:space="preserve">## [1] "t"</w:t>
      </w:r>
      <w:r>
        <w:br w:type="textWrapping"/>
      </w:r>
      <w:r>
        <w:rPr>
          <w:rStyle w:val="VerbatimChar"/>
        </w:rPr>
        <w:t xml:space="preserve">## [1] "TRUE"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[1] "Llh: -2.32425009626784E+03; Pars:  1.000000E+00,  5.000000E-01,  6.881189E-02,  1.290763E+00"</w:t>
      </w:r>
      <w:r>
        <w:br w:type="textWrapping"/>
      </w:r>
      <w:r>
        <w:rPr>
          <w:rStyle w:val="VerbatimChar"/>
        </w:rPr>
        <w:t xml:space="preserve">## [1] "Llh: -2.32346100853468E+03; Pars:  1.100000E+00,  5.000000E-01,  6.881189E-02,  1.290763E+00"</w:t>
      </w:r>
      <w:r>
        <w:br w:type="textWrapping"/>
      </w:r>
      <w:r>
        <w:rPr>
          <w:rStyle w:val="VerbatimChar"/>
        </w:rPr>
        <w:t xml:space="preserve">## [1] "Llh: -2.32341969008029E+03; Pars:  1.000000E+00,  5.525855E-01,  6.881189E-02,  1.290763E+00"</w:t>
      </w:r>
      <w:r>
        <w:br w:type="textWrapping"/>
      </w:r>
      <w:r>
        <w:rPr>
          <w:rStyle w:val="VerbatimChar"/>
        </w:rPr>
        <w:t xml:space="preserve">## [1] "Llh: -2.32849024203093E+03; Pars:  1.000000E+00,  5.000000E-01,  1.688119E-01,  1.290763E+00"</w:t>
      </w:r>
      <w:r>
        <w:br w:type="textWrapping"/>
      </w:r>
      <w:r>
        <w:rPr>
          <w:rStyle w:val="VerbatimChar"/>
        </w:rPr>
        <w:t xml:space="preserve">## [1] "Llh: -2.30120612820329E+03; Pars:  1.000000E+00,  5.000000E-01,  6.881189E-02,  1.426514E+00"</w:t>
      </w:r>
      <w:r>
        <w:br w:type="textWrapping"/>
      </w:r>
      <w:r>
        <w:rPr>
          <w:rStyle w:val="VerbatimChar"/>
        </w:rPr>
        <w:t xml:space="preserve">## [1] "Llh: -2.31414661076911E+03; Pars:  1.050000E+00,  5.256355E-01, -3.118811E-02,  1.356942E+00"</w:t>
      </w:r>
      <w:r>
        <w:br w:type="textWrapping"/>
      </w:r>
      <w:r>
        <w:rPr>
          <w:rStyle w:val="VerbatimChar"/>
        </w:rPr>
        <w:t xml:space="preserve">## [1] "Llh: -2.31419757918435E+03; Pars:  1.037500E+00,  5.191060E-01,  1.881189E-02,  1.340086E+00"</w:t>
      </w:r>
      <w:r>
        <w:br w:type="textWrapping"/>
      </w:r>
      <w:r>
        <w:rPr>
          <w:rStyle w:val="VerbatimChar"/>
        </w:rPr>
        <w:t xml:space="preserve">## [1] "Llh: -2.30561585907812E+03; Pars:  1.075000E+00,  5.389421E-01,  1.881189E-02,  1.391293E+00"</w:t>
      </w:r>
      <w:r>
        <w:br w:type="textWrapping"/>
      </w:r>
      <w:r>
        <w:rPr>
          <w:rStyle w:val="VerbatimChar"/>
        </w:rPr>
        <w:t xml:space="preserve">## [1] "Llh: -2.30913190299313E+03; Pars:  1.056250E+00,  5.289311E-01,  3.131189E-02,  1.365449E+00"</w:t>
      </w:r>
      <w:r>
        <w:br w:type="textWrapping"/>
      </w:r>
      <w:r>
        <w:rPr>
          <w:rStyle w:val="VerbatimChar"/>
        </w:rPr>
        <w:t xml:space="preserve">## [1] "Llh: -2.30115281172004E+03; Pars:  9.625000E-01,  5.595361E-01, -6.188106E-03,  1.444457E+00"</w:t>
      </w:r>
      <w:r>
        <w:br w:type="textWrapping"/>
      </w:r>
      <w:r>
        <w:rPr>
          <w:rStyle w:val="VerbatimChar"/>
        </w:rPr>
        <w:t xml:space="preserve">## [1] "Llh: -2.29858090307035E+03; Pars:  8.937500E-01,  5.919121E-01, -4.368811E-02,  1.528037E+00"</w:t>
      </w:r>
      <w:r>
        <w:br w:type="textWrapping"/>
      </w:r>
      <w:r>
        <w:rPr>
          <w:rStyle w:val="VerbatimChar"/>
        </w:rPr>
        <w:t xml:space="preserve">## [1] "Llh: -2.29978282115526E+03; Pars:  1.009375E+00,  5.239955E-01, -6.243811E-02,  1.571623E+00"</w:t>
      </w:r>
      <w:r>
        <w:br w:type="textWrapping"/>
      </w:r>
      <w:r>
        <w:rPr>
          <w:rStyle w:val="VerbatimChar"/>
        </w:rPr>
        <w:t xml:space="preserve">## [1] "Llh: -2.29916877836973E+03; Pars:  1.007031E+00,  5.310012E-01, -2.962561E-02,  1.496142E+00"</w:t>
      </w:r>
      <w:r>
        <w:br w:type="textWrapping"/>
      </w:r>
      <w:r>
        <w:rPr>
          <w:rStyle w:val="VerbatimChar"/>
        </w:rPr>
        <w:t xml:space="preserve">## [1] "Llh: -2.29387301649387E+03; Pars:  9.378906E-01,  5.536658E-01,  3.834314E-02,  1.569782E+00"</w:t>
      </w:r>
      <w:r>
        <w:br w:type="textWrapping"/>
      </w:r>
      <w:r>
        <w:rPr>
          <w:rStyle w:val="VerbatimChar"/>
        </w:rPr>
        <w:t xml:space="preserve">## [1] "Llh: -2.29645979288313E+03; Pars:  8.818359E-01,  5.682365E-01,  7.310877E-02,  1.688412E+00"</w:t>
      </w:r>
      <w:r>
        <w:br w:type="textWrapping"/>
      </w:r>
      <w:r>
        <w:rPr>
          <w:rStyle w:val="VerbatimChar"/>
        </w:rPr>
        <w:t xml:space="preserve">## [1] "Llh: -2.29574650053983E+03; Pars:  8.443359E-01,  5.473223E-01, -1.891231E-03,  1.626269E+00"</w:t>
      </w:r>
      <w:r>
        <w:br w:type="textWrapping"/>
      </w:r>
      <w:r>
        <w:rPr>
          <w:rStyle w:val="VerbatimChar"/>
        </w:rPr>
        <w:t xml:space="preserve">## [1] "Llh: -2.29517984366432E+03; Pars:  9.020020E-01,  5.452151E-01,  3.284550E-03,  1.564044E+00"</w:t>
      </w:r>
      <w:r>
        <w:br w:type="textWrapping"/>
      </w:r>
      <w:r>
        <w:rPr>
          <w:rStyle w:val="VerbatimChar"/>
        </w:rPr>
        <w:t xml:space="preserve">## [1] "Llh: -2.30285917967082E+03; Pars:  8.703369E-01,  6.160474E-01, -8.465490E-02,  1.660816E+00"</w:t>
      </w:r>
      <w:r>
        <w:br w:type="textWrapping"/>
      </w:r>
      <w:r>
        <w:rPr>
          <w:rStyle w:val="VerbatimChar"/>
        </w:rPr>
        <w:t xml:space="preserve">## [1] "Llh: -2.29705981473428E+03; Pars:  9.675842E-01,  5.267821E-01,  3.044520E-02,  1.481792E+00"</w:t>
      </w:r>
      <w:r>
        <w:br w:type="textWrapping"/>
      </w:r>
      <w:r>
        <w:rPr>
          <w:rStyle w:val="VerbatimChar"/>
        </w:rPr>
        <w:t xml:space="preserve">## [1] "Llh: -2.29354306601795E+03; Pars:  8.435822E-01,  5.777718E-01,  4.381800E-02,  1.575911E+00"</w:t>
      </w:r>
      <w:r>
        <w:br w:type="textWrapping"/>
      </w:r>
      <w:r>
        <w:rPr>
          <w:rStyle w:val="VerbatimChar"/>
        </w:rPr>
        <w:t xml:space="preserve">## [1] "Llh: -2.29338429362539E+03; Pars:  7.618576E-01,  6.026800E-01,  8.053980E-02,  1.617377E+00"</w:t>
      </w:r>
      <w:r>
        <w:br w:type="textWrapping"/>
      </w:r>
      <w:r>
        <w:rPr>
          <w:rStyle w:val="VerbatimChar"/>
        </w:rPr>
        <w:t xml:space="preserve">## [1] "Llh: -2.29452280113783E+03; Pars:  8.909172E-01,  5.230094E-01,  1.199945E-01,  1.587485E+00"</w:t>
      </w:r>
      <w:r>
        <w:br w:type="textWrapping"/>
      </w:r>
      <w:r>
        <w:rPr>
          <w:rStyle w:val="VerbatimChar"/>
        </w:rPr>
        <w:t xml:space="preserve">## [1] "Llh: -2.29361087471275E+03; Pars:  8.916254E-01,  5.394441E-01,  7.907381E-02,  1.572410E+00"</w:t>
      </w:r>
      <w:r>
        <w:br w:type="textWrapping"/>
      </w:r>
      <w:r>
        <w:rPr>
          <w:rStyle w:val="VerbatimChar"/>
        </w:rPr>
        <w:t xml:space="preserve">## [1] "Llh: -2.29582246558981E+03; Pars:  7.791036E-01,  5.946937E-01,  7.017546E-02,  1.686341E+00"</w:t>
      </w:r>
      <w:r>
        <w:br w:type="textWrapping"/>
      </w:r>
      <w:r>
        <w:rPr>
          <w:rStyle w:val="VerbatimChar"/>
        </w:rPr>
        <w:t xml:space="preserve">## [1] "Llh: -2.29399844662437E+03; Pars:  8.262237E-01,  5.769362E-01,  6.024289E-02,  1.632698E+00"</w:t>
      </w:r>
      <w:r>
        <w:br w:type="textWrapping"/>
      </w:r>
      <w:r>
        <w:rPr>
          <w:rStyle w:val="VerbatimChar"/>
        </w:rPr>
        <w:t xml:space="preserve">## [1] "Llh: -2.29481403690497E+03; Pars:  8.067967E-01,  5.910666E-01,  1.258153E-01,  1.632346E+00"</w:t>
      </w:r>
      <w:r>
        <w:br w:type="textWrapping"/>
      </w:r>
      <w:r>
        <w:rPr>
          <w:rStyle w:val="VerbatimChar"/>
        </w:rPr>
        <w:t xml:space="preserve">## [1] "Llh: -2.29375357628471E+03; Pars:  8.305980E-01,  5.792543E-01,  9.518259E-02,  1.614996E+00"</w:t>
      </w:r>
      <w:r>
        <w:br w:type="textWrapping"/>
      </w:r>
      <w:r>
        <w:rPr>
          <w:rStyle w:val="VerbatimChar"/>
        </w:rPr>
        <w:t xml:space="preserve">## [1] "Llh: -2.29367816474138E+03; Pars:  8.847621E-01,  5.596897E-01,  8.632678E-02,  1.555206E+00"</w:t>
      </w:r>
      <w:r>
        <w:br w:type="textWrapping"/>
      </w:r>
      <w:r>
        <w:rPr>
          <w:rStyle w:val="VerbatimChar"/>
        </w:rPr>
        <w:t xml:space="preserve">## [1] "Llh: -2.29342366057162E+03; Pars:  8.701275E-01,  5.639524E-01,  7.980581E-02,  1.574228E+00"</w:t>
      </w:r>
      <w:r>
        <w:br w:type="textWrapping"/>
      </w:r>
      <w:r>
        <w:rPr>
          <w:rStyle w:val="VerbatimChar"/>
        </w:rPr>
        <w:t xml:space="preserve">## [1] "Llh: -2.29455832653731E+03; Pars:  7.392137E-01,  5.886061E-01,  1.289579E-01,  1.619827E+00"</w:t>
      </w:r>
      <w:r>
        <w:br w:type="textWrapping"/>
      </w:r>
      <w:r>
        <w:rPr>
          <w:rStyle w:val="VerbatimChar"/>
        </w:rPr>
        <w:t xml:space="preserve">## [1] "Llh: -2.29344419300605E+03; Pars:  8.882214E-01,  5.622014E-01,  6.099682E-02,  1.582146E+00"</w:t>
      </w:r>
      <w:r>
        <w:br w:type="textWrapping"/>
      </w:r>
      <w:r>
        <w:rPr>
          <w:rStyle w:val="VerbatimChar"/>
        </w:rPr>
        <w:t xml:space="preserve">## [1] "Llh: -2.29369203436479E+03; Pars:  8.753179E-01,  5.542612E-01,  5.502553E-02,  1.558383E+00"</w:t>
      </w:r>
      <w:r>
        <w:br w:type="textWrapping"/>
      </w:r>
      <w:r>
        <w:rPr>
          <w:rStyle w:val="VerbatimChar"/>
        </w:rPr>
        <w:t xml:space="preserve">## [1] "Llh: -2.29344412602604E+03; Pars:  8.641379E-01,  5.604065E-01,  6.506480E-02,  1.572347E+00"</w:t>
      </w:r>
      <w:r>
        <w:br w:type="textWrapping"/>
      </w:r>
      <w:r>
        <w:rPr>
          <w:rStyle w:val="VerbatimChar"/>
        </w:rPr>
        <w:t xml:space="preserve">## [1] "Llh: -2.29318202738075E+03; Pars:  8.005468E-01,  6.066187E-01,  6.412980E-02,  1.600557E+00"</w:t>
      </w:r>
      <w:r>
        <w:br w:type="textWrapping"/>
      </w:r>
      <w:r>
        <w:rPr>
          <w:rStyle w:val="VerbatimChar"/>
        </w:rPr>
        <w:t xml:space="preserve">## [1] "Llh: -2.29319177218056E+03; Pars:  7.550075E-01,  6.432806E-01,  5.665780E-02,  1.614820E+00"</w:t>
      </w:r>
      <w:r>
        <w:br w:type="textWrapping"/>
      </w:r>
      <w:r>
        <w:rPr>
          <w:rStyle w:val="VerbatimChar"/>
        </w:rPr>
        <w:t xml:space="preserve">## [1] "Llh: -2.29316363210065E+03; Pars:  7.601136E-01,  6.046195E-01,  8.377328E-02,  1.599936E+00"</w:t>
      </w:r>
      <w:r>
        <w:br w:type="textWrapping"/>
      </w:r>
      <w:r>
        <w:rPr>
          <w:rStyle w:val="VerbatimChar"/>
        </w:rPr>
        <w:t xml:space="preserve">## [1] "Llh: -2.29316269640241E+03; Pars:  6.960596E-01,  6.270140E-01,  9.516151E-02,  1.608906E+00"</w:t>
      </w:r>
      <w:r>
        <w:br w:type="textWrapping"/>
      </w:r>
      <w:r>
        <w:rPr>
          <w:rStyle w:val="VerbatimChar"/>
        </w:rPr>
        <w:t xml:space="preserve">## [1] "Llh: -2.29343962637879E+03; Pars:  7.001578E-01,  6.415905E-01,  9.475366E-02,  1.628515E+00"</w:t>
      </w:r>
      <w:r>
        <w:br w:type="textWrapping"/>
      </w:r>
      <w:r>
        <w:rPr>
          <w:rStyle w:val="VerbatimChar"/>
        </w:rPr>
        <w:t xml:space="preserve">## [1] "Llh: -2.29325525913056E+03; Pars:  7.411529E-01,  6.202535E-01,  8.733145E-02,  1.614288E+00"</w:t>
      </w:r>
      <w:r>
        <w:br w:type="textWrapping"/>
      </w:r>
      <w:r>
        <w:rPr>
          <w:rStyle w:val="VerbatimChar"/>
        </w:rPr>
        <w:t xml:space="preserve">## [1] "Llh: -2.29352021582785E+03; Pars:  6.296810E-01,  6.686241E-01,  8.377547E-02,  1.647137E+00"</w:t>
      </w:r>
      <w:r>
        <w:br w:type="textWrapping"/>
      </w:r>
      <w:r>
        <w:rPr>
          <w:rStyle w:val="VerbatimChar"/>
        </w:rPr>
        <w:t xml:space="preserve">## [1] "Llh: -2.29324508210354E+03; Pars:  8.100159E-01,  5.884741E-01,  8.079822E-02,  1.592146E+00"</w:t>
      </w:r>
      <w:r>
        <w:br w:type="textWrapping"/>
      </w:r>
      <w:r>
        <w:rPr>
          <w:rStyle w:val="VerbatimChar"/>
        </w:rPr>
        <w:t xml:space="preserve">## [1] "Llh: -2.29301191210123E+03; Pars:  7.620300E-01,  6.182413E-01,  8.317069E-02,  1.590639E+00"</w:t>
      </w:r>
      <w:r>
        <w:br w:type="textWrapping"/>
      </w:r>
      <w:r>
        <w:rPr>
          <w:rStyle w:val="VerbatimChar"/>
        </w:rPr>
        <w:t xml:space="preserve">## [1] "Llh: -2.29295556485275E+03; Pars:  7.621162E-01,  6.261720E-01,  8.448614E-02,  1.577436E+00"</w:t>
      </w:r>
      <w:r>
        <w:br w:type="textWrapping"/>
      </w:r>
      <w:r>
        <w:rPr>
          <w:rStyle w:val="VerbatimChar"/>
        </w:rPr>
        <w:t xml:space="preserve">## [1] "Llh: -2.29308724930153E+03; Pars:  7.932164E-01,  6.035840E-01,  7.495639E-02,  1.575387E+00"</w:t>
      </w:r>
      <w:r>
        <w:br w:type="textWrapping"/>
      </w:r>
      <w:r>
        <w:rPr>
          <w:rStyle w:val="VerbatimChar"/>
        </w:rPr>
        <w:t xml:space="preserve">## [1] "Llh: -2.29305049401547E+03; Pars:  7.802005E-01,  6.077089E-01,  7.805015E-02,  1.585024E+00"</w:t>
      </w:r>
      <w:r>
        <w:br w:type="textWrapping"/>
      </w:r>
      <w:r>
        <w:rPr>
          <w:rStyle w:val="VerbatimChar"/>
        </w:rPr>
        <w:t xml:space="preserve">## [1] "Llh: -2.29276220792162E+03; Pars:  7.094457E-01,  6.464929E-01,  8.011558E-02,  1.593719E+00"</w:t>
      </w:r>
      <w:r>
        <w:br w:type="textWrapping"/>
      </w:r>
      <w:r>
        <w:rPr>
          <w:rStyle w:val="VerbatimChar"/>
        </w:rPr>
        <w:t xml:space="preserve">## [1] "Llh: -2.29250357696159E+03; Pars:  6.591606E-01,  6.776134E-01,  7.977425E-02,  1.594506E+00"</w:t>
      </w:r>
      <w:r>
        <w:br w:type="textWrapping"/>
      </w:r>
      <w:r>
        <w:rPr>
          <w:rStyle w:val="VerbatimChar"/>
        </w:rPr>
        <w:t xml:space="preserve">## [1] "Llh: -2.29289340632189E+03; Pars:  6.482217E-01,  6.628396E-01,  1.046062E-01,  1.582344E+00"</w:t>
      </w:r>
      <w:r>
        <w:br w:type="textWrapping"/>
      </w:r>
      <w:r>
        <w:rPr>
          <w:rStyle w:val="VerbatimChar"/>
        </w:rPr>
        <w:t xml:space="preserve">## [1] "Llh: -2.29284612637986E+03; Pars:  6.863030E-01,  6.483138E-01,  9.448712E-02,  1.586878E+00"</w:t>
      </w:r>
      <w:r>
        <w:br w:type="textWrapping"/>
      </w:r>
      <w:r>
        <w:rPr>
          <w:rStyle w:val="VerbatimChar"/>
        </w:rPr>
        <w:t xml:space="preserve">## [1] "Llh: -2.29279390262361E+03; Pars:  7.478305E-01,  6.520802E-01,  7.323732E-02,  1.563320E+00"</w:t>
      </w:r>
      <w:r>
        <w:br w:type="textWrapping"/>
      </w:r>
      <w:r>
        <w:rPr>
          <w:rStyle w:val="VerbatimChar"/>
        </w:rPr>
        <w:t xml:space="preserve">## [1] "Llh: -2.29276774121429E+03; Pars:  7.348878E-01,  6.457212E-01,  7.871837E-02,  1.574594E+00"</w:t>
      </w:r>
      <w:r>
        <w:br w:type="textWrapping"/>
      </w:r>
      <w:r>
        <w:rPr>
          <w:rStyle w:val="VerbatimChar"/>
        </w:rPr>
        <w:t xml:space="preserve">## [1] "Llh: -2.29243671650782E+03; Pars:  6.410333E-01,  6.935174E-01,  9.068278E-02,  1.581646E+00"</w:t>
      </w:r>
      <w:r>
        <w:br w:type="textWrapping"/>
      </w:r>
      <w:r>
        <w:rPr>
          <w:rStyle w:val="VerbatimChar"/>
        </w:rPr>
        <w:t xml:space="preserve">## [1] "Llh: -2.29214593507290E+03; Pars:  5.714497E-01,  7.408635E-01,  9.699910E-02,  1.579960E+00"</w:t>
      </w:r>
      <w:r>
        <w:br w:type="textWrapping"/>
      </w:r>
      <w:r>
        <w:rPr>
          <w:rStyle w:val="VerbatimChar"/>
        </w:rPr>
        <w:t xml:space="preserve">## [1] "Llh: -2.29210215556283E+03; Pars:  5.637843E-01,  7.321190E-01,  9.050328E-02,  1.590524E+00"</w:t>
      </w:r>
      <w:r>
        <w:br w:type="textWrapping"/>
      </w:r>
      <w:r>
        <w:rPr>
          <w:rStyle w:val="VerbatimChar"/>
        </w:rPr>
        <w:t xml:space="preserve">## [1] "Llh: -2.29171131244682E+03; Pars:  4.646184E-01,  7.916362E-01,  9.351185E-02,  1.597109E+00"</w:t>
      </w:r>
      <w:r>
        <w:br w:type="textWrapping"/>
      </w:r>
      <w:r>
        <w:rPr>
          <w:rStyle w:val="VerbatimChar"/>
        </w:rPr>
        <w:t xml:space="preserve">## [1] "Llh: -2.29171657113955E+03; Pars:  5.287553E-01,  7.813762E-01,  8.001467E-02,  1.586149E+00"</w:t>
      </w:r>
      <w:r>
        <w:br w:type="textWrapping"/>
      </w:r>
      <w:r>
        <w:rPr>
          <w:rStyle w:val="VerbatimChar"/>
        </w:rPr>
        <w:t xml:space="preserve">## [1] "Llh: -2.29196677612494E+03; Pars:  5.681422E-01,  7.457469E-01,  8.363278E-02,  1.586331E+00"</w:t>
      </w:r>
      <w:r>
        <w:br w:type="textWrapping"/>
      </w:r>
      <w:r>
        <w:rPr>
          <w:rStyle w:val="VerbatimChar"/>
        </w:rPr>
        <w:t xml:space="preserve">## [1] "Llh: -2.29147536458961E+03; Pars:  3.771042E-01,  8.629944E-01,  9.643157E-02,  1.604378E+00"</w:t>
      </w:r>
      <w:r>
        <w:br w:type="textWrapping"/>
      </w:r>
      <w:r>
        <w:rPr>
          <w:rStyle w:val="VerbatimChar"/>
        </w:rPr>
        <w:t xml:space="preserve">## [1] "Llh: -2.29163486008710E+03; Pars:  1.982124E-01,  9.976757E-01,  1.052882E-01,  1.619480E+00"</w:t>
      </w:r>
      <w:r>
        <w:br w:type="textWrapping"/>
      </w:r>
      <w:r>
        <w:rPr>
          <w:rStyle w:val="VerbatimChar"/>
        </w:rPr>
        <w:t xml:space="preserve">## [1] "Llh: -2.29119329446768E+03; Pars:  3.118031E-01,  9.280771E-01,  1.037043E-01,  1.589240E+00"</w:t>
      </w:r>
      <w:r>
        <w:br w:type="textWrapping"/>
      </w:r>
      <w:r>
        <w:rPr>
          <w:rStyle w:val="VerbatimChar"/>
        </w:rPr>
        <w:t xml:space="preserve">## [1] "Llh: -2.29127890453590E+03; Pars:  1.381244E-01,  1.086138E+00,  1.156694E-01,  1.586614E+00"</w:t>
      </w:r>
      <w:r>
        <w:br w:type="textWrapping"/>
      </w:r>
      <w:r>
        <w:rPr>
          <w:rStyle w:val="VerbatimChar"/>
        </w:rPr>
        <w:t xml:space="preserve">## [1] "Llh: -2.29120359511694E+03; Pars:  2.696908E-01,  9.500593E-01,  8.983212E-02,  1.608575E+00"</w:t>
      </w:r>
      <w:r>
        <w:br w:type="textWrapping"/>
      </w:r>
      <w:r>
        <w:rPr>
          <w:rStyle w:val="VerbatimChar"/>
        </w:rPr>
        <w:t xml:space="preserve">## [1] "Llh: -2.29125745910355E+03; Pars:  3.451305E-01,  8.927865E-01,  9.162386E-02,  1.601373E+00"</w:t>
      </w:r>
      <w:r>
        <w:br w:type="textWrapping"/>
      </w:r>
      <w:r>
        <w:rPr>
          <w:rStyle w:val="VerbatimChar"/>
        </w:rPr>
        <w:t xml:space="preserve">## [1] "Llh: -2.29151992942433E+03; Pars:  1.828530E-01,  9.932853E-01,  1.117253E-01,  1.613585E+00"</w:t>
      </w:r>
      <w:r>
        <w:br w:type="textWrapping"/>
      </w:r>
      <w:r>
        <w:rPr>
          <w:rStyle w:val="VerbatimChar"/>
        </w:rPr>
        <w:t xml:space="preserve">## [1] "Llh: -2.29133010578398E+03; Pars:  2.693286E-01,  9.354499E-01,  1.037976E-01,  1.606682E+00"</w:t>
      </w:r>
      <w:r>
        <w:br w:type="textWrapping"/>
      </w:r>
      <w:r>
        <w:rPr>
          <w:rStyle w:val="VerbatimChar"/>
        </w:rPr>
        <w:t xml:space="preserve">## [1] "Llh: -2.29140634827676E+03; Pars:  1.493450E-01,  1.065752E+00,  1.033710E-01,  1.607309E+00"</w:t>
      </w:r>
      <w:r>
        <w:br w:type="textWrapping"/>
      </w:r>
      <w:r>
        <w:rPr>
          <w:rStyle w:val="VerbatimChar"/>
        </w:rPr>
        <w:t xml:space="preserve">## [1] "Llh: -2.29124205780910E+03; Pars:  2.281633E-01,  9.894034E-01,  1.009062E-01,  1.604753E+00"</w:t>
      </w:r>
      <w:r>
        <w:br w:type="textWrapping"/>
      </w:r>
      <w:r>
        <w:rPr>
          <w:rStyle w:val="VerbatimChar"/>
        </w:rPr>
        <w:t xml:space="preserve">## [1] "Llh: -2.29115872513068E+03; Pars:  1.623887E-01,  1.046782E+00,  1.026886E-01,  1.600213E+00"</w:t>
      </w:r>
      <w:r>
        <w:br w:type="textWrapping"/>
      </w:r>
      <w:r>
        <w:rPr>
          <w:rStyle w:val="VerbatimChar"/>
        </w:rPr>
        <w:t xml:space="preserve">## [1] "Llh: -2.29138614157237E+03; Pars:  5.503099E-02,  1.152871E+00,  1.058171E-01,  1.598135E+00"</w:t>
      </w:r>
      <w:r>
        <w:br w:type="textWrapping"/>
      </w:r>
      <w:r>
        <w:rPr>
          <w:rStyle w:val="VerbatimChar"/>
        </w:rPr>
        <w:t xml:space="preserve">## [1] "Llh: -2.29101663059048E+03; Pars:  2.166944E-01,  1.021555E+00,  9.476799E-02,  1.594698E+00"</w:t>
      </w:r>
      <w:r>
        <w:br w:type="textWrapping"/>
      </w:r>
      <w:r>
        <w:rPr>
          <w:rStyle w:val="VerbatimChar"/>
        </w:rPr>
        <w:t xml:space="preserve">## [1] "Llh: -2.29095389684615E+03; Pars:  1.903774E-01,  1.067535E+00,  9.025317E-02,  1.588739E+00"</w:t>
      </w:r>
      <w:r>
        <w:br w:type="textWrapping"/>
      </w:r>
      <w:r>
        <w:rPr>
          <w:rStyle w:val="VerbatimChar"/>
        </w:rPr>
        <w:t xml:space="preserve">## [1] "Llh: -2.29089822421795E+03; Pars:  2.389667E-01,  1.003260E+00,  9.233291E-02,  1.588629E+00"</w:t>
      </w:r>
      <w:r>
        <w:br w:type="textWrapping"/>
      </w:r>
      <w:r>
        <w:rPr>
          <w:rStyle w:val="VerbatimChar"/>
        </w:rPr>
        <w:t xml:space="preserve">## [1] "Llh: -2.29078916616606E+03; Pars:  2.443684E-01,  1.010260E+00,  8.804627E-02,  1.580629E+00"</w:t>
      </w:r>
      <w:r>
        <w:br w:type="textWrapping"/>
      </w:r>
      <w:r>
        <w:rPr>
          <w:rStyle w:val="VerbatimChar"/>
        </w:rPr>
        <w:t xml:space="preserve">## [1] "Llh: -2.29091242830367E+03; Pars:  1.847780E-01,  1.077401E+00,  1.025141E-01,  1.571027E+00"</w:t>
      </w:r>
      <w:r>
        <w:br w:type="textWrapping"/>
      </w:r>
      <w:r>
        <w:rPr>
          <w:rStyle w:val="VerbatimChar"/>
        </w:rPr>
        <w:t xml:space="preserve">## [1] "Llh: -2.29090378899423E+03; Pars:  2.060062E-01,  1.044049E+00,  9.934357E-02,  1.580331E+00"</w:t>
      </w:r>
      <w:r>
        <w:br w:type="textWrapping"/>
      </w:r>
      <w:r>
        <w:rPr>
          <w:rStyle w:val="VerbatimChar"/>
        </w:rPr>
        <w:t xml:space="preserve">## [1] "Llh: -2.29106097033091E+03; Pars:  8.976723E-02,  1.169802E+00,  8.646145E-02,  1.585677E+00"</w:t>
      </w:r>
      <w:r>
        <w:br w:type="textWrapping"/>
      </w:r>
      <w:r>
        <w:rPr>
          <w:rStyle w:val="VerbatimChar"/>
        </w:rPr>
        <w:t xml:space="preserve">## [1] "Llh: -2.29093037806065E+03; Pars:  1.452762E-01,  1.104028E+00,  9.077217E-02,  1.586567E+00"</w:t>
      </w:r>
      <w:r>
        <w:br w:type="textWrapping"/>
      </w:r>
      <w:r>
        <w:rPr>
          <w:rStyle w:val="VerbatimChar"/>
        </w:rPr>
        <w:t xml:space="preserve">## [1] "Llh: -2.29076635158209E+03; Pars:  2.306254E-01,  1.065128E+00,  8.151903E-02,  1.568074E+00"</w:t>
      </w:r>
      <w:r>
        <w:br w:type="textWrapping"/>
      </w:r>
      <w:r>
        <w:rPr>
          <w:rStyle w:val="VerbatimChar"/>
        </w:rPr>
        <w:t xml:space="preserve">## [1] "Llh: -2.29087019332078E+03; Pars:  2.647437E-01,  1.074421E+00,  7.093425E-02,  1.552248E+00"</w:t>
      </w:r>
      <w:r>
        <w:br w:type="textWrapping"/>
      </w:r>
      <w:r>
        <w:rPr>
          <w:rStyle w:val="VerbatimChar"/>
        </w:rPr>
        <w:t xml:space="preserve">## [1] "Llh: -2.29072647648915E+03; Pars:  2.227607E-01,  1.043244E+00,  8.958735E-02,  1.569093E+00"</w:t>
      </w:r>
      <w:r>
        <w:br w:type="textWrapping"/>
      </w:r>
      <w:r>
        <w:rPr>
          <w:rStyle w:val="VerbatimChar"/>
        </w:rPr>
        <w:t xml:space="preserve">## [1] "Llh: -2.29071896048673E+03; Pars:  2.389524E-01,  1.031306E+00,  8.925443E-02,  1.559361E+00"</w:t>
      </w:r>
      <w:r>
        <w:br w:type="textWrapping"/>
      </w:r>
      <w:r>
        <w:rPr>
          <w:rStyle w:val="VerbatimChar"/>
        </w:rPr>
        <w:t xml:space="preserve">## [1] "Llh: -2.29088773753597E+03; Pars:  3.147000E-01,  9.749704E-01,  8.830948E-02,  1.557712E+00"</w:t>
      </w:r>
      <w:r>
        <w:br w:type="textWrapping"/>
      </w:r>
      <w:r>
        <w:rPr>
          <w:rStyle w:val="VerbatimChar"/>
        </w:rPr>
        <w:t xml:space="preserve">## [1] "Llh: -2.29078547536716E+03; Pars:  2.723440E-01,  1.005747E+00,  8.892515E-02,  1.564876E+00"</w:t>
      </w:r>
      <w:r>
        <w:br w:type="textWrapping"/>
      </w:r>
      <w:r>
        <w:rPr>
          <w:rStyle w:val="VerbatimChar"/>
        </w:rPr>
        <w:t xml:space="preserve">## [1] "Llh: -2.29077493771284E+03; Pars:  2.871389E-01,  1.011894E+00,  7.452887E-02,  1.556194E+00"</w:t>
      </w:r>
      <w:r>
        <w:br w:type="textWrapping"/>
      </w:r>
      <w:r>
        <w:rPr>
          <w:rStyle w:val="VerbatimChar"/>
        </w:rPr>
        <w:t xml:space="preserve">## [1] "Llh: -2.29073151543681E+03; Pars:  2.668557E-01,  1.019838E+00,  8.073254E-02,  1.562193E+00"</w:t>
      </w:r>
      <w:r>
        <w:br w:type="textWrapping"/>
      </w:r>
      <w:r>
        <w:rPr>
          <w:rStyle w:val="VerbatimChar"/>
        </w:rPr>
        <w:t xml:space="preserve">## [1] "Llh: -2.29082713186334E+03; Pars:  2.600203E-01,  1.050682E+00,  8.216931E-02,  1.546800E+00"</w:t>
      </w:r>
      <w:r>
        <w:br w:type="textWrapping"/>
      </w:r>
      <w:r>
        <w:rPr>
          <w:rStyle w:val="VerbatimChar"/>
        </w:rPr>
        <w:t xml:space="preserve">## [1] "Llh: -2.29074319745145E+03; Pars:  2.482814E-01,  1.020218E+00,  8.657703E-02,  1.572103E+00"</w:t>
      </w:r>
      <w:r>
        <w:br w:type="textWrapping"/>
      </w:r>
      <w:r>
        <w:rPr>
          <w:rStyle w:val="VerbatimChar"/>
        </w:rPr>
        <w:t xml:space="preserve">## [1] "Llh: -2.29069701752422E+03; Pars:  2.200134E-01,  1.062963E+00,  8.011636E-02,  1.565974E+00"</w:t>
      </w:r>
      <w:r>
        <w:br w:type="textWrapping"/>
      </w:r>
      <w:r>
        <w:rPr>
          <w:rStyle w:val="VerbatimChar"/>
        </w:rPr>
        <w:t xml:space="preserve">## [1] "Llh: -2.29070788173662E+03; Pars:  1.938481E-01,  1.092780E+00,  7.571197E-02,  1.566523E+00"</w:t>
      </w:r>
      <w:r>
        <w:br w:type="textWrapping"/>
      </w:r>
      <w:r>
        <w:rPr>
          <w:rStyle w:val="VerbatimChar"/>
        </w:rPr>
        <w:t xml:space="preserve">## [1] "Llh: -2.29069691176956E+03; Pars:  2.564261E-01,  1.002682E+00,  8.682116E-02,  1.561733E+00"</w:t>
      </w:r>
      <w:r>
        <w:br w:type="textWrapping"/>
      </w:r>
      <w:r>
        <w:rPr>
          <w:rStyle w:val="VerbatimChar"/>
        </w:rPr>
        <w:t xml:space="preserve">## [1] "Llh: -2.29073571530406E+03; Pars:  2.693264E-01,  9.728449E-01,  8.947222E-02,  1.558572E+00"</w:t>
      </w:r>
      <w:r>
        <w:br w:type="textWrapping"/>
      </w:r>
      <w:r>
        <w:rPr>
          <w:rStyle w:val="VerbatimChar"/>
        </w:rPr>
        <w:t xml:space="preserve">## [1] "Llh: -2.29070288190145E+03; Pars:  2.428424E-01,  1.037785E+00,  8.188522E-02,  1.552585E+00"</w:t>
      </w:r>
      <w:r>
        <w:br w:type="textWrapping"/>
      </w:r>
      <w:r>
        <w:rPr>
          <w:rStyle w:val="VerbatimChar"/>
        </w:rPr>
        <w:t xml:space="preserve">## [1] "Llh: -2.29069262102075E+03; Pars:  2.442021E-01,  1.033365E+00,  8.305817E-02,  1.557442E+00"</w:t>
      </w:r>
      <w:r>
        <w:br w:type="textWrapping"/>
      </w:r>
      <w:r>
        <w:rPr>
          <w:rStyle w:val="VerbatimChar"/>
        </w:rPr>
        <w:t xml:space="preserve">## [1] "Llh: -2.29065555661928E+03; Pars:  2.129413E-01,  1.045032E+00,  8.889252E-02,  1.560056E+00"</w:t>
      </w:r>
      <w:r>
        <w:br w:type="textWrapping"/>
      </w:r>
      <w:r>
        <w:rPr>
          <w:rStyle w:val="VerbatimChar"/>
        </w:rPr>
        <w:t xml:space="preserve">## [1] "Llh: -2.29063936432136E+03; Pars:  1.859841E-01,  1.057862E+00,  9.297251E-02,  1.558989E+00"</w:t>
      </w:r>
      <w:r>
        <w:br w:type="textWrapping"/>
      </w:r>
      <w:r>
        <w:rPr>
          <w:rStyle w:val="VerbatimChar"/>
        </w:rPr>
        <w:t xml:space="preserve">## [1] "Llh: -2.29061735131367E+03; Pars:  2.143605E-01,  1.046633E+00,  8.222967E-02,  1.562703E+00"</w:t>
      </w:r>
      <w:r>
        <w:br w:type="textWrapping"/>
      </w:r>
      <w:r>
        <w:rPr>
          <w:rStyle w:val="VerbatimChar"/>
        </w:rPr>
        <w:t xml:space="preserve">## [1] "Llh: -2.29058543256032E+03; Pars:  2.020645E-01,  1.054382E+00,  7.871729E-02,  1.564376E+00"</w:t>
      </w:r>
      <w:r>
        <w:br w:type="textWrapping"/>
      </w:r>
      <w:r>
        <w:rPr>
          <w:rStyle w:val="VerbatimChar"/>
        </w:rPr>
        <w:t xml:space="preserve">## [1] "Llh: -2.29064899672440E+03; Pars:  2.243250E-01,  1.011355E+00,  9.066820E-02,  1.555310E+00"</w:t>
      </w:r>
      <w:r>
        <w:br w:type="textWrapping"/>
      </w:r>
      <w:r>
        <w:rPr>
          <w:rStyle w:val="VerbatimChar"/>
        </w:rPr>
        <w:t xml:space="preserve">## [1] "Llh: -2.29063337523564E+03; Pars:  2.232471E-01,  1.024017E+00,  8.803024E-02,  1.557969E+00"</w:t>
      </w:r>
      <w:r>
        <w:br w:type="textWrapping"/>
      </w:r>
      <w:r>
        <w:rPr>
          <w:rStyle w:val="VerbatimChar"/>
        </w:rPr>
        <w:t xml:space="preserve">## [1] "Llh: -2.29058464887270E+03; Pars:  1.713228E-01,  1.083505E+00,  8.456795E-02,  1.557653E+00"</w:t>
      </w:r>
      <w:r>
        <w:br w:type="textWrapping"/>
      </w:r>
      <w:r>
        <w:rPr>
          <w:rStyle w:val="VerbatimChar"/>
        </w:rPr>
        <w:t xml:space="preserve">## [1] "Llh: -2.29058701125895E+03; Pars:  1.287712E-01,  1.126327E+00,  8.344134E-02,  1.555616E+00"</w:t>
      </w:r>
      <w:r>
        <w:br w:type="textWrapping"/>
      </w:r>
      <w:r>
        <w:rPr>
          <w:rStyle w:val="VerbatimChar"/>
        </w:rPr>
        <w:t xml:space="preserve">## [1] "Llh: -2.29051813697508E+03; Pars:  1.471071E-01,  1.076536E+00,  8.908582E-02,  1.562050E+00"</w:t>
      </w:r>
      <w:r>
        <w:br w:type="textWrapping"/>
      </w:r>
      <w:r>
        <w:rPr>
          <w:rStyle w:val="VerbatimChar"/>
        </w:rPr>
        <w:t xml:space="preserve">## [1] "Llh: -2.29046812034941E+03; Pars:  9.855958E-02,  1.098794E+00,  9.209964E-02,  1.564359E+00"</w:t>
      </w:r>
      <w:r>
        <w:br w:type="textWrapping"/>
      </w:r>
      <w:r>
        <w:rPr>
          <w:rStyle w:val="VerbatimChar"/>
        </w:rPr>
        <w:t xml:space="preserve">## [1] "Llh: -2.29048925746979E+03; Pars:  1.616129E-01,  1.071759E+00,  7.873505E-02,  1.563185E+00"</w:t>
      </w:r>
      <w:r>
        <w:br w:type="textWrapping"/>
      </w:r>
      <w:r>
        <w:rPr>
          <w:rStyle w:val="VerbatimChar"/>
        </w:rPr>
        <w:t xml:space="preserve">## [1] "Llh: -2.29051207357305E+03; Pars:  1.677057E-01,  1.068268E+00,  8.229441E-02,  1.562135E+00"</w:t>
      </w:r>
      <w:r>
        <w:br w:type="textWrapping"/>
      </w:r>
      <w:r>
        <w:rPr>
          <w:rStyle w:val="VerbatimChar"/>
        </w:rPr>
        <w:t xml:space="preserve">## [1] "Llh: -2.29052404215311E+03; Pars:  9.353283E-02,  1.132697E+00,  7.902972E-02,  1.566825E+00"</w:t>
      </w:r>
      <w:r>
        <w:br w:type="textWrapping"/>
      </w:r>
      <w:r>
        <w:rPr>
          <w:rStyle w:val="VerbatimChar"/>
        </w:rPr>
        <w:t xml:space="preserve">## [1] "Llh: -2.29050430015345E+03; Pars:  1.259614E-01,  1.104491E+00,  8.127985E-02,  1.564606E+00"</w:t>
      </w:r>
      <w:r>
        <w:br w:type="textWrapping"/>
      </w:r>
      <w:r>
        <w:rPr>
          <w:rStyle w:val="VerbatimChar"/>
        </w:rPr>
        <w:t xml:space="preserve">## [1] "Llh: -2.29046002525175E+03; Pars:  7.666387E-02,  1.125914E+00,  8.962396E-02,  1.560523E+00"</w:t>
      </w:r>
      <w:r>
        <w:br w:type="textWrapping"/>
      </w:r>
      <w:r>
        <w:rPr>
          <w:rStyle w:val="VerbatimChar"/>
        </w:rPr>
        <w:t xml:space="preserve">## [1] "Llh: -2.29047400288962E+03; Pars:  1.396356E-02,  1.163480E+00,  9.507730E-02,  1.558600E+00"</w:t>
      </w:r>
      <w:r>
        <w:br w:type="textWrapping"/>
      </w:r>
      <w:r>
        <w:rPr>
          <w:rStyle w:val="VerbatimChar"/>
        </w:rPr>
        <w:t xml:space="preserve">## [1] "Llh: -2.29037948711390E+03; Pars:  6.007607E-02,  1.116888E+00,  8.630130E-02,  1.568702E+00"</w:t>
      </w:r>
      <w:r>
        <w:br w:type="textWrapping"/>
      </w:r>
      <w:r>
        <w:rPr>
          <w:rStyle w:val="VerbatimChar"/>
        </w:rPr>
        <w:t xml:space="preserve">## [1] "Llh: -2.29032991276906E+03; Pars:  4.452695E-03,  1.133964E+00,  8.716798E-02,  1.574257E+00"</w:t>
      </w:r>
      <w:r>
        <w:br w:type="textWrapping"/>
      </w:r>
      <w:r>
        <w:rPr>
          <w:rStyle w:val="VerbatimChar"/>
        </w:rPr>
        <w:t xml:space="preserve">## [1] "Llh: -2.29033911950557E+03; Pars:  4.468315E-02,  1.110189E+00,  9.253347E-02,  1.566539E+00"</w:t>
      </w:r>
      <w:r>
        <w:br w:type="textWrapping"/>
      </w:r>
      <w:r>
        <w:rPr>
          <w:rStyle w:val="VerbatimChar"/>
        </w:rPr>
        <w:t xml:space="preserve">## [1] "Llh: -2.29037142346472E+03; Pars:  6.500271E-02,  1.108762E+00,  8.972006E-02,  1.566056E+00"</w:t>
      </w:r>
      <w:r>
        <w:br w:type="textWrapping"/>
      </w:r>
      <w:r>
        <w:rPr>
          <w:rStyle w:val="VerbatimChar"/>
        </w:rPr>
        <w:t xml:space="preserve">## [1] "Llh: -2.29045266630008E+03; Pars: -4.943329E-02,  1.164425E+00,  1.019775E-01,  1.569644E+00"</w:t>
      </w:r>
      <w:r>
        <w:br w:type="textWrapping"/>
      </w:r>
      <w:r>
        <w:rPr>
          <w:rStyle w:val="VerbatimChar"/>
        </w:rPr>
        <w:t xml:space="preserve">## [1] "Llh: -2.29039751888962E+03; Pars:  3.328265E-03,  1.140534E+00,  9.616687E-02,  1.568027E+00"</w:t>
      </w:r>
      <w:r>
        <w:br w:type="textWrapping"/>
      </w:r>
      <w:r>
        <w:rPr>
          <w:rStyle w:val="VerbatimChar"/>
        </w:rPr>
        <w:t xml:space="preserve">## [1] "Llh: -2.29030846528713E+03; Pars: -3.399559E-02,  1.157147E+00,  9.064650E-02,  1.570304E+00"</w:t>
      </w:r>
      <w:r>
        <w:br w:type="textWrapping"/>
      </w:r>
      <w:r>
        <w:rPr>
          <w:rStyle w:val="VerbatimChar"/>
        </w:rPr>
        <w:t xml:space="preserve">## [1] "Llh: -2.29029273943520E+03; Pars: -1.002732E-01,  1.187475E+00,  8.991992E-02,  1.573285E+00"</w:t>
      </w:r>
      <w:r>
        <w:br w:type="textWrapping"/>
      </w:r>
      <w:r>
        <w:rPr>
          <w:rStyle w:val="VerbatimChar"/>
        </w:rPr>
        <w:t xml:space="preserve">## [1] "Llh: -2.29026761994344E+03; Pars: -1.005684E-01,  1.159736E+00,  9.327016E-02,  1.580588E+00"</w:t>
      </w:r>
      <w:r>
        <w:br w:type="textWrapping"/>
      </w:r>
      <w:r>
        <w:rPr>
          <w:rStyle w:val="VerbatimChar"/>
        </w:rPr>
        <w:t xml:space="preserve">## [1] "Llh: -2.29031638348831E+03; Pars: -1.891845E-01,  1.177025E+00,  9.509326E-02,  1.590717E+00"</w:t>
      </w:r>
      <w:r>
        <w:br w:type="textWrapping"/>
      </w:r>
      <w:r>
        <w:rPr>
          <w:rStyle w:val="VerbatimChar"/>
        </w:rPr>
        <w:t xml:space="preserve">## [1] "Llh: -2.29020921100260E+03; Pars: -7.918114E-02,  1.154468E+00,  8.527890E-02,  1.579312E+00"</w:t>
      </w:r>
      <w:r>
        <w:br w:type="textWrapping"/>
      </w:r>
      <w:r>
        <w:rPr>
          <w:rStyle w:val="VerbatimChar"/>
        </w:rPr>
        <w:t xml:space="preserve">## [1] "Llh: -2.29018407796599E+03; Pars: -1.204358E-01,  1.161498E+00,  7.983491E-02,  1.584984E+00"</w:t>
      </w:r>
      <w:r>
        <w:br w:type="textWrapping"/>
      </w:r>
      <w:r>
        <w:rPr>
          <w:rStyle w:val="VerbatimChar"/>
        </w:rPr>
        <w:t xml:space="preserve">## [1] "Llh: -2.29041246100128E+03; Pars: -2.030955E-01,  1.213120E+00,  8.256302E-02,  1.590091E+00"</w:t>
      </w:r>
      <w:r>
        <w:br w:type="textWrapping"/>
      </w:r>
      <w:r>
        <w:rPr>
          <w:rStyle w:val="VerbatimChar"/>
        </w:rPr>
        <w:t xml:space="preserve">## [1] "Llh: -2.29026324061605E+03; Pars: -1.726152E-02,  1.135072E+00,  9.004085E-02,  1.572394E+00"</w:t>
      </w:r>
      <w:r>
        <w:br w:type="textWrapping"/>
      </w:r>
      <w:r>
        <w:rPr>
          <w:rStyle w:val="VerbatimChar"/>
        </w:rPr>
        <w:t xml:space="preserve">## [1] "Llh: -2.29018233089562E+03; Pars: -1.737222E-01,  1.188266E+00,  8.936494E-02,  1.581360E+00"</w:t>
      </w:r>
      <w:r>
        <w:br w:type="textWrapping"/>
      </w:r>
      <w:r>
        <w:rPr>
          <w:rStyle w:val="VerbatimChar"/>
        </w:rPr>
        <w:t xml:space="preserve">## [1] "Llh: -2.29019269196146E+03; Pars: -2.628096E-01,  1.216384E+00,  9.046342E-02,  1.584923E+00"</w:t>
      </w:r>
      <w:r>
        <w:br w:type="textWrapping"/>
      </w:r>
      <w:r>
        <w:rPr>
          <w:rStyle w:val="VerbatimChar"/>
        </w:rPr>
        <w:t xml:space="preserve">## [1] "Llh: -2.29013025049523E+03; Pars: -1.057208E-01,  1.135097E+00,  8.633551E-02,  1.586392E+00"</w:t>
      </w:r>
      <w:r>
        <w:br w:type="textWrapping"/>
      </w:r>
      <w:r>
        <w:rPr>
          <w:rStyle w:val="VerbatimChar"/>
        </w:rPr>
        <w:t xml:space="preserve">## [1] "Llh: -2.29008510256113E+03; Pars: -1.084446E-01,  1.109780E+00,  8.454331E-02,  1.592987E+00"</w:t>
      </w:r>
      <w:r>
        <w:br w:type="textWrapping"/>
      </w:r>
      <w:r>
        <w:rPr>
          <w:rStyle w:val="VerbatimChar"/>
        </w:rPr>
        <w:t xml:space="preserve">## [1] "Llh: -2.29006574839617E+03; Pars: -1.093636E-01,  1.136940E+00,  7.862184E-02,  1.585243E+00"</w:t>
      </w:r>
      <w:r>
        <w:br w:type="textWrapping"/>
      </w:r>
      <w:r>
        <w:rPr>
          <w:rStyle w:val="VerbatimChar"/>
        </w:rPr>
        <w:t xml:space="preserve">## [1] "Llh: -2.29002134142315E+03; Pars: -1.137613E-01,  1.125710E+00,  7.129768E-02,  1.587576E+00"</w:t>
      </w:r>
      <w:r>
        <w:br w:type="textWrapping"/>
      </w:r>
      <w:r>
        <w:rPr>
          <w:rStyle w:val="VerbatimChar"/>
        </w:rPr>
        <w:t xml:space="preserve">## [1] "Llh: -2.29013280578847E+03; Pars: -2.409204E-01,  1.156843E+00,  7.247957E-02,  1.601179E+00"</w:t>
      </w:r>
      <w:r>
        <w:br w:type="textWrapping"/>
      </w:r>
      <w:r>
        <w:rPr>
          <w:rStyle w:val="VerbatimChar"/>
        </w:rPr>
        <w:t xml:space="preserve">## [1] "Llh: -2.29008580084732E+03; Pars: -1.850057E-01,  1.151361E+00,  7.686989E-02,  1.593933E+00"</w:t>
      </w:r>
      <w:r>
        <w:br w:type="textWrapping"/>
      </w:r>
      <w:r>
        <w:rPr>
          <w:rStyle w:val="VerbatimChar"/>
        </w:rPr>
        <w:t xml:space="preserve">## [1] "Llh: -2.28995300224018E+03; Pars: -1.700310E-01,  1.125579E+00,  8.120300E-02,  1.592938E+00"</w:t>
      </w:r>
      <w:r>
        <w:br w:type="textWrapping"/>
      </w:r>
      <w:r>
        <w:rPr>
          <w:rStyle w:val="VerbatimChar"/>
        </w:rPr>
        <w:t xml:space="preserve">## [1] "Llh: -2.28985115810349E+03; Pars: -1.948286E-01,  1.108037E+00,  8.188705E-02,  1.596929E+00"</w:t>
      </w:r>
      <w:r>
        <w:br w:type="textWrapping"/>
      </w:r>
      <w:r>
        <w:rPr>
          <w:rStyle w:val="VerbatimChar"/>
        </w:rPr>
        <w:t xml:space="preserve">## [1] "Llh: -2.28997594932741E+03; Pars: -1.272979E-01,  1.062432E+00,  6.793402E-02,  1.604429E+00"</w:t>
      </w:r>
      <w:r>
        <w:br w:type="textWrapping"/>
      </w:r>
      <w:r>
        <w:rPr>
          <w:rStyle w:val="VerbatimChar"/>
        </w:rPr>
        <w:t xml:space="preserve">## [1] "Llh: -2.28996411887946E+03; Pars: -1.389040E-01,  1.092583E+00,  7.329175E-02,  1.598631E+00"</w:t>
      </w:r>
      <w:r>
        <w:br w:type="textWrapping"/>
      </w:r>
      <w:r>
        <w:rPr>
          <w:rStyle w:val="VerbatimChar"/>
        </w:rPr>
        <w:t xml:space="preserve">## [1] "Llh: -2.28989998433076E+03; Pars: -9.296352E-02,  1.068131E+00,  7.864001E-02,  1.594117E+00"</w:t>
      </w:r>
      <w:r>
        <w:br w:type="textWrapping"/>
      </w:r>
      <w:r>
        <w:rPr>
          <w:rStyle w:val="VerbatimChar"/>
        </w:rPr>
        <w:t xml:space="preserve">## [1] "Llh: -2.28992583718342E+03; Pars: -1.159741E-01,  1.088357E+00,  7.819748E-02,  1.594071E+00"</w:t>
      </w:r>
      <w:r>
        <w:br w:type="textWrapping"/>
      </w:r>
      <w:r>
        <w:rPr>
          <w:rStyle w:val="VerbatimChar"/>
        </w:rPr>
        <w:t xml:space="preserve">## [1] "Llh: -2.28979913244727E+03; Pars: -1.617841E-01,  1.087159E+00,  6.801494E-02,  1.595630E+00"</w:t>
      </w:r>
      <w:r>
        <w:br w:type="textWrapping"/>
      </w:r>
      <w:r>
        <w:rPr>
          <w:rStyle w:val="VerbatimChar"/>
        </w:rPr>
        <w:t xml:space="preserve">## [1] "Llh: -2.28972758591164E+03; Pars: -1.884539E-01,  1.076021E+00,  5.975075E-02,  1.596954E+00"</w:t>
      </w:r>
      <w:r>
        <w:br w:type="textWrapping"/>
      </w:r>
      <w:r>
        <w:rPr>
          <w:rStyle w:val="VerbatimChar"/>
        </w:rPr>
        <w:t xml:space="preserve">## [1] "Llh: -2.28968615843741E+03; Pars: -1.938137E-01,  1.047854E+00,  7.548709E-02,  1.605789E+00"</w:t>
      </w:r>
      <w:r>
        <w:br w:type="textWrapping"/>
      </w:r>
      <w:r>
        <w:rPr>
          <w:rStyle w:val="VerbatimChar"/>
        </w:rPr>
        <w:t xml:space="preserve">## [1] "Llh: -2.28958592863811E+03; Pars: -2.338399E-01,  1.010968E+00,  7.758180E-02,  1.614974E+00"</w:t>
      </w:r>
      <w:r>
        <w:br w:type="textWrapping"/>
      </w:r>
      <w:r>
        <w:rPr>
          <w:rStyle w:val="VerbatimChar"/>
        </w:rPr>
        <w:t xml:space="preserve">## [1] "Llh: -2.28949584492722E+03; Pars: -2.161390E-01,  1.038519E+00,  7.563805E-02,  1.602816E+00"</w:t>
      </w:r>
      <w:r>
        <w:br w:type="textWrapping"/>
      </w:r>
      <w:r>
        <w:rPr>
          <w:rStyle w:val="VerbatimChar"/>
        </w:rPr>
        <w:t xml:space="preserve">## [1] "Llh: -2.28929106752378E+03; Pars: -2.547565E-01,  1.012499E+00,  7.681120E-02,  1.604913E+00"</w:t>
      </w:r>
      <w:r>
        <w:br w:type="textWrapping"/>
      </w:r>
      <w:r>
        <w:rPr>
          <w:rStyle w:val="VerbatimChar"/>
        </w:rPr>
        <w:t xml:space="preserve">## [1] "Llh: -2.28930219887811E+03; Pars: -3.429759E-01,  1.034259E+00,  6.937539E-02,  1.612788E+00"</w:t>
      </w:r>
      <w:r>
        <w:br w:type="textWrapping"/>
      </w:r>
      <w:r>
        <w:rPr>
          <w:rStyle w:val="VerbatimChar"/>
        </w:rPr>
        <w:t xml:space="preserve">## [1] "Llh: -2.28942573595825E+03; Pars: -2.804728E-01,  1.042625E+00,  7.169155E-02,  1.608100E+00"</w:t>
      </w:r>
      <w:r>
        <w:br w:type="textWrapping"/>
      </w:r>
      <w:r>
        <w:rPr>
          <w:rStyle w:val="VerbatimChar"/>
        </w:rPr>
        <w:t xml:space="preserve">## [1] "Llh: -2.28922869448729E+03; Pars: -3.151845E-01,  9.632446E-01,  5.987253E-02,  1.617922E+00"</w:t>
      </w:r>
      <w:r>
        <w:br w:type="textWrapping"/>
      </w:r>
      <w:r>
        <w:rPr>
          <w:rStyle w:val="VerbatimChar"/>
        </w:rPr>
        <w:t xml:space="preserve">## [1] "Llh: -2.28920857227167E+03; Pars: -3.753624E-01,  8.981061E-01,  4.886527E-02,  1.628521E+00"</w:t>
      </w:r>
      <w:r>
        <w:br w:type="textWrapping"/>
      </w:r>
      <w:r>
        <w:rPr>
          <w:rStyle w:val="VerbatimChar"/>
        </w:rPr>
        <w:t xml:space="preserve">## [1] "Llh: -2.28902593018885E+03; Pars: -4.150135E-01,  9.061990E-01,  7.656607E-02,  1.633810E+00"</w:t>
      </w:r>
      <w:r>
        <w:br w:type="textWrapping"/>
      </w:r>
      <w:r>
        <w:rPr>
          <w:rStyle w:val="VerbatimChar"/>
        </w:rPr>
        <w:t xml:space="preserve">## [1] "Llh: -2.28898853914424E+03; Pars: -5.282934E-01,  8.316200E-01,  8.497373E-02,  1.652556E+00"</w:t>
      </w:r>
      <w:r>
        <w:br w:type="textWrapping"/>
      </w:r>
      <w:r>
        <w:rPr>
          <w:rStyle w:val="VerbatimChar"/>
        </w:rPr>
        <w:t xml:space="preserve">## [1] "Llh: -2.28865023296625E+03; Pars: -5.168542E-01,  8.747833E-01,  6.243100E-02,  1.634269E+00"</w:t>
      </w:r>
      <w:r>
        <w:br w:type="textWrapping"/>
      </w:r>
      <w:r>
        <w:rPr>
          <w:rStyle w:val="VerbatimChar"/>
        </w:rPr>
        <w:t xml:space="preserve">## [1] "Llh: -2.28836526273584E+03; Pars: -6.583613E-01,  8.137330E-01,  5.485560E-02,  1.644003E+00"</w:t>
      </w:r>
      <w:r>
        <w:br w:type="textWrapping"/>
      </w:r>
      <w:r>
        <w:rPr>
          <w:rStyle w:val="VerbatimChar"/>
        </w:rPr>
        <w:t xml:space="preserve">## [1] "Llh: -2.28886182279227E+03; Pars: -5.654109E-01,  7.584647E-01,  6.337751E-02,  1.652245E+00"</w:t>
      </w:r>
      <w:r>
        <w:br w:type="textWrapping"/>
      </w:r>
      <w:r>
        <w:rPr>
          <w:rStyle w:val="VerbatimChar"/>
        </w:rPr>
        <w:t xml:space="preserve">## [1] "Llh: -2.28877899734052E+03; Pars: -5.098021E-01,  8.196130E-01,  6.487698E-02,  1.642291E+00"</w:t>
      </w:r>
      <w:r>
        <w:br w:type="textWrapping"/>
      </w:r>
      <w:r>
        <w:rPr>
          <w:rStyle w:val="VerbatimChar"/>
        </w:rPr>
        <w:t xml:space="preserve">## [1] "Llh: -2.28880302674950E+03; Pars: -7.811531E-01,  6.970712E-01,  4.997459E-02,  1.679576E+00"</w:t>
      </w:r>
      <w:r>
        <w:br w:type="textWrapping"/>
      </w:r>
      <w:r>
        <w:rPr>
          <w:rStyle w:val="VerbatimChar"/>
        </w:rPr>
        <w:t xml:space="preserve">## [1] "Llh: -2.28873983892836E+03; Pars: -6.495540E-01,  7.652556E-01,  5.668374E-02,  1.660591E+00"</w:t>
      </w:r>
      <w:r>
        <w:br w:type="textWrapping"/>
      </w:r>
      <w:r>
        <w:rPr>
          <w:rStyle w:val="VerbatimChar"/>
        </w:rPr>
        <w:t xml:space="preserve">## [1] "Llh: -2.28836434037649E+03; Pars: -7.976430E-01,  7.254098E-01,  8.182976E-02,  1.671447E+00"</w:t>
      </w:r>
      <w:r>
        <w:br w:type="textWrapping"/>
      </w:r>
      <w:r>
        <w:rPr>
          <w:rStyle w:val="VerbatimChar"/>
        </w:rPr>
        <w:t xml:space="preserve">## [1] "Llh: -2.28827766182253E+03; Pars: -1.008783E+00,  6.519455E-01,  9.831201E-02,  1.693332E+00"</w:t>
      </w:r>
      <w:r>
        <w:br w:type="textWrapping"/>
      </w:r>
      <w:r>
        <w:rPr>
          <w:rStyle w:val="VerbatimChar"/>
        </w:rPr>
        <w:t xml:space="preserve">## [1] "Llh: -2.28804805518352E+03; Pars: -8.849569E-01,  6.936324E-01,  5.239043E-02,  1.667334E+00"</w:t>
      </w:r>
      <w:r>
        <w:br w:type="textWrapping"/>
      </w:r>
      <w:r>
        <w:rPr>
          <w:rStyle w:val="VerbatimChar"/>
        </w:rPr>
        <w:t xml:space="preserve">## [1] "Llh: -2.28782604732891E+03; Pars: -1.063289E+00,  6.334781E-01,  3.609877E-02,  1.674773E+00"</w:t>
      </w:r>
      <w:r>
        <w:br w:type="textWrapping"/>
      </w:r>
      <w:r>
        <w:rPr>
          <w:rStyle w:val="VerbatimChar"/>
        </w:rPr>
        <w:t xml:space="preserve">## [1] "Llh: -2.28757100704884E+03; Pars: -1.180191E+00,  6.187381E-01,  5.809808E-02,  1.694266E+00"</w:t>
      </w:r>
      <w:r>
        <w:br w:type="textWrapping"/>
      </w:r>
      <w:r>
        <w:rPr>
          <w:rStyle w:val="VerbatimChar"/>
        </w:rPr>
        <w:t xml:space="preserve">## [1] "Llh: -2.28811045264582E+03; Pars: -1.515386E+00,  5.375958E-01,  5.470863E-02,  1.720867E+00"</w:t>
      </w:r>
      <w:r>
        <w:br w:type="textWrapping"/>
      </w:r>
      <w:r>
        <w:rPr>
          <w:rStyle w:val="VerbatimChar"/>
        </w:rPr>
        <w:t xml:space="preserve">## [1] "Llh: -2.28711344172092E+03; Pars: -1.305758E+00,  5.958807E-01,  6.699849E-02,  1.692499E+00"</w:t>
      </w:r>
      <w:r>
        <w:br w:type="textWrapping"/>
      </w:r>
      <w:r>
        <w:rPr>
          <w:rStyle w:val="VerbatimChar"/>
        </w:rPr>
        <w:t xml:space="preserve">## [1] "Llh: -2.28764534264253E+03; Pars: -1.633861E+00,  5.258184E-01,  7.215586E-02,  1.708683E+00"</w:t>
      </w:r>
      <w:r>
        <w:br w:type="textWrapping"/>
      </w:r>
      <w:r>
        <w:rPr>
          <w:rStyle w:val="VerbatimChar"/>
        </w:rPr>
        <w:t xml:space="preserve">## [1] "Llh: -2.28844285118963E+03; Pars: -1.620650E+00,  4.795375E-01,  7.489808E-02,  1.734608E+00"</w:t>
      </w:r>
      <w:r>
        <w:br w:type="textWrapping"/>
      </w:r>
      <w:r>
        <w:rPr>
          <w:rStyle w:val="VerbatimChar"/>
        </w:rPr>
        <w:t xml:space="preserve">## [1] "Llh: -2.28788012132198E+03; Pars: -8.989334E-01,  7.129632E-01,  5.986622E-02,  1.666201E+00"</w:t>
      </w:r>
      <w:r>
        <w:br w:type="textWrapping"/>
      </w:r>
      <w:r>
        <w:rPr>
          <w:rStyle w:val="VerbatimChar"/>
        </w:rPr>
        <w:t xml:space="preserve">## [1] "Llh: -2.28799150360724E+03; Pars: -1.215303E+00,  6.259234E-01,  1.221877E-02,  1.670532E+00"</w:t>
      </w:r>
      <w:r>
        <w:br w:type="textWrapping"/>
      </w:r>
      <w:r>
        <w:rPr>
          <w:rStyle w:val="VerbatimChar"/>
        </w:rPr>
        <w:t xml:space="preserve">## [1] "Llh: -2.28757258403079E+03; Pars: -1.163673E+00,  6.323299E-01,  3.374208E-02,  1.676203E+00"</w:t>
      </w:r>
      <w:r>
        <w:br w:type="textWrapping"/>
      </w:r>
      <w:r>
        <w:rPr>
          <w:rStyle w:val="VerbatimChar"/>
        </w:rPr>
        <w:t xml:space="preserve">## [1] "Llh: -2.28747003445540E+03; Pars: -1.457522E+00,  5.390185E-01,  3.760250E-02,  1.702821E+00"</w:t>
      </w:r>
      <w:r>
        <w:br w:type="textWrapping"/>
      </w:r>
      <w:r>
        <w:rPr>
          <w:rStyle w:val="VerbatimChar"/>
        </w:rPr>
        <w:t xml:space="preserve">## [1] "Llh: -2.28731726725777E+03; Pars: -1.317875E+00,  5.780555E-01,  4.316843E-02,  1.693591E+00"</w:t>
      </w:r>
      <w:r>
        <w:br w:type="textWrapping"/>
      </w:r>
      <w:r>
        <w:rPr>
          <w:rStyle w:val="VerbatimChar"/>
        </w:rPr>
        <w:t xml:space="preserve">## [1] "Llh: -2.28743845582962E+03; Pars: -1.420460E+00,  5.795062E-01,  6.490477E-02,  1.703596E+00"</w:t>
      </w:r>
      <w:r>
        <w:br w:type="textWrapping"/>
      </w:r>
      <w:r>
        <w:rPr>
          <w:rStyle w:val="VerbatimChar"/>
        </w:rPr>
        <w:t xml:space="preserve">## [1] "Llh: -2.28728208864269E+03; Pars: -1.331167E+00,  5.925520E-01,  5.770327E-02,  1.696344E+00"</w:t>
      </w:r>
      <w:r>
        <w:br w:type="textWrapping"/>
      </w:r>
      <w:r>
        <w:rPr>
          <w:rStyle w:val="VerbatimChar"/>
        </w:rPr>
        <w:t xml:space="preserve">## [1] "Llh: -2.28762435762361E+03; Pars: -1.403823E+00,  5.620014E-01,  7.924205E-02,  1.712339E+00"</w:t>
      </w:r>
      <w:r>
        <w:br w:type="textWrapping"/>
      </w:r>
      <w:r>
        <w:rPr>
          <w:rStyle w:val="VerbatimChar"/>
        </w:rPr>
        <w:t xml:space="preserve">## [1] "Llh: -2.28735332323916E+03; Pars: -1.223710E+00,  6.139629E-01,  4.511707E-02,  1.685165E+00"</w:t>
      </w:r>
      <w:r>
        <w:br w:type="textWrapping"/>
      </w:r>
      <w:r>
        <w:rPr>
          <w:rStyle w:val="VerbatimChar"/>
        </w:rPr>
        <w:t xml:space="preserve">## [1] "Llh: -2.28698491301591E+03; Pars: -1.409064E+00,  5.721262E-01,  4.839555E-02,  1.689527E+00"</w:t>
      </w:r>
      <w:r>
        <w:br w:type="textWrapping"/>
      </w:r>
      <w:r>
        <w:rPr>
          <w:rStyle w:val="VerbatimChar"/>
        </w:rPr>
        <w:t xml:space="preserve">## [1] "Llh: -2.28688641306547E+03; Pars: -1.523501E+00,  5.501541E-01,  4.354428E-02,  1.687162E+00"</w:t>
      </w:r>
      <w:r>
        <w:br w:type="textWrapping"/>
      </w:r>
      <w:r>
        <w:rPr>
          <w:rStyle w:val="VerbatimChar"/>
        </w:rPr>
        <w:t xml:space="preserve">## [1] "Llh: -2.28711341874799E+03; Pars: -1.515440E+00,  5.457927E-01,  6.059016E-02,  1.699658E+00"</w:t>
      </w:r>
      <w:r>
        <w:br w:type="textWrapping"/>
      </w:r>
      <w:r>
        <w:rPr>
          <w:rStyle w:val="VerbatimChar"/>
        </w:rPr>
        <w:t xml:space="preserve">## [1] "Llh: -2.28705072324289E+03; Pars: -1.442508E+00,  5.620906E-01,  5.672189E-02,  1.696023E+00"</w:t>
      </w:r>
      <w:r>
        <w:br w:type="textWrapping"/>
      </w:r>
      <w:r>
        <w:rPr>
          <w:rStyle w:val="VerbatimChar"/>
        </w:rPr>
        <w:t xml:space="preserve">## [1] "Llh: -2.28694115392505E+03; Pars: -1.483592E+00,  5.716349E-01,  6.931553E-02,  1.692415E+00"</w:t>
      </w:r>
      <w:r>
        <w:br w:type="textWrapping"/>
      </w:r>
      <w:r>
        <w:rPr>
          <w:rStyle w:val="VerbatimChar"/>
        </w:rPr>
        <w:t xml:space="preserve">## [1] "Llh: -2.28695663466283E+03; Pars: -1.442163E+00,  5.732333E-01,  6.277876E-02,  1.692709E+00"</w:t>
      </w:r>
      <w:r>
        <w:br w:type="textWrapping"/>
      </w:r>
      <w:r>
        <w:rPr>
          <w:rStyle w:val="VerbatimChar"/>
        </w:rPr>
        <w:t xml:space="preserve">## [1] "Llh: -2.28668173976809E+03; Pars: -1.546512E+00,  5.477192E-01,  6.058683E-02,  1.687711E+00"</w:t>
      </w:r>
      <w:r>
        <w:br w:type="textWrapping"/>
      </w:r>
      <w:r>
        <w:rPr>
          <w:rStyle w:val="VerbatimChar"/>
        </w:rPr>
        <w:t xml:space="preserve">## [1] "Llh: -2.28655491347536E+03; Pars: -1.654184E+00,  5.265913E-01,  6.202861E-02,  1.683411E+00"</w:t>
      </w:r>
      <w:r>
        <w:br w:type="textWrapping"/>
      </w:r>
      <w:r>
        <w:rPr>
          <w:rStyle w:val="VerbatimChar"/>
        </w:rPr>
        <w:t xml:space="preserve">## [1] "Llh: -2.28708925926691E+03; Pars: -1.746134E+00,  5.120144E-01,  4.880666E-02,  1.686997E+00"</w:t>
      </w:r>
      <w:r>
        <w:br w:type="textWrapping"/>
      </w:r>
      <w:r>
        <w:rPr>
          <w:rStyle w:val="VerbatimChar"/>
        </w:rPr>
        <w:t xml:space="preserve">## [1] "Llh: -2.28686011230903E+03; Pars: -1.636040E+00,  5.318039E-01,  5.335462E-02,  1.688371E+00"</w:t>
      </w:r>
      <w:r>
        <w:br w:type="textWrapping"/>
      </w:r>
      <w:r>
        <w:rPr>
          <w:rStyle w:val="VerbatimChar"/>
        </w:rPr>
        <w:t xml:space="preserve">## [1] "Llh: -2.28662484083002E+03; Pars: -1.706151E+00,  5.279683E-01,  5.739963E-02,  1.679690E+00"</w:t>
      </w:r>
      <w:r>
        <w:br w:type="textWrapping"/>
      </w:r>
      <w:r>
        <w:rPr>
          <w:rStyle w:val="VerbatimChar"/>
        </w:rPr>
        <w:t xml:space="preserve">## [1] "Llh: -2.28666613363785E+03; Pars: -1.640240E+00,  5.362996E-01,  5.723020E-02,  1.683759E+00"</w:t>
      </w:r>
      <w:r>
        <w:br w:type="textWrapping"/>
      </w:r>
      <w:r>
        <w:rPr>
          <w:rStyle w:val="VerbatimChar"/>
        </w:rPr>
        <w:t xml:space="preserve">## [1] "Llh: -2.28681178230379E+03; Pars: -1.776346E+00,  4.989303E-01,  3.884804E-02,  1.676931E+00"</w:t>
      </w:r>
      <w:r>
        <w:br w:type="textWrapping"/>
      </w:r>
      <w:r>
        <w:rPr>
          <w:rStyle w:val="VerbatimChar"/>
        </w:rPr>
        <w:t xml:space="preserve">## [1] "Llh: -2.28670436303416E+03; Pars: -1.703157E+00,  5.161900E-01,  4.646491E-02,  1.680789E+00"</w:t>
      </w:r>
      <w:r>
        <w:br w:type="textWrapping"/>
      </w:r>
      <w:r>
        <w:rPr>
          <w:rStyle w:val="VerbatimChar"/>
        </w:rPr>
        <w:t xml:space="preserve">## [1] "Llh: -2.28680259591123E+03; Pars: -1.826266E+00,  5.021540E-01,  6.607961E-02,  1.678972E+00"</w:t>
      </w:r>
      <w:r>
        <w:br w:type="textWrapping"/>
      </w:r>
      <w:r>
        <w:rPr>
          <w:rStyle w:val="VerbatimChar"/>
        </w:rPr>
        <w:t xml:space="preserve">## [1] "Llh: -2.28669331395638E+03; Pars: -1.750574E+00,  5.137464E-01,  6.044577E-02,  1.681016E+00"</w:t>
      </w:r>
      <w:r>
        <w:br w:type="textWrapping"/>
      </w:r>
      <w:r>
        <w:rPr>
          <w:rStyle w:val="VerbatimChar"/>
        </w:rPr>
        <w:t xml:space="preserve">## [1] "Llh: -2.28643957802109E+03; Pars: -1.770993E+00,  5.105855E-01,  5.981484E-02,  1.674111E+00"</w:t>
      </w:r>
      <w:r>
        <w:br w:type="textWrapping"/>
      </w:r>
      <w:r>
        <w:rPr>
          <w:rStyle w:val="VerbatimChar"/>
        </w:rPr>
        <w:t xml:space="preserve">## [1] "Llh: -2.28630130613269E+03; Pars: -1.838470E+00,  5.002959E-01,  6.304495E-02,  1.667026E+00"</w:t>
      </w:r>
      <w:r>
        <w:br w:type="textWrapping"/>
      </w:r>
      <w:r>
        <w:rPr>
          <w:rStyle w:val="VerbatimChar"/>
        </w:rPr>
        <w:t xml:space="preserve">## [1] "Llh: -2.28647230980166E+03; Pars: -1.771532E+00,  5.178679E-01,  7.499457E-02,  1.674764E+00"</w:t>
      </w:r>
      <w:r>
        <w:br w:type="textWrapping"/>
      </w:r>
      <w:r>
        <w:rPr>
          <w:rStyle w:val="VerbatimChar"/>
        </w:rPr>
        <w:t xml:space="preserve">## [1] "Llh: -2.28647861721392E+03; Pars: -1.754439E+00,  5.174479E-01,  6.786216E-02,  1.676268E+00"</w:t>
      </w:r>
      <w:r>
        <w:br w:type="textWrapping"/>
      </w:r>
      <w:r>
        <w:rPr>
          <w:rStyle w:val="VerbatimChar"/>
        </w:rPr>
        <w:t xml:space="preserve">## [1] "Llh: -2.28623493301611E+03; Pars: -1.734594E+00,  5.224141E-01,  6.828811E-02,  1.671422E+00"</w:t>
      </w:r>
      <w:r>
        <w:br w:type="textWrapping"/>
      </w:r>
      <w:r>
        <w:rPr>
          <w:rStyle w:val="VerbatimChar"/>
        </w:rPr>
        <w:t xml:space="preserve">## [1] "Llh: -2.28604041957742E+03; Pars: -1.726604E+00,  5.268026E-01,  7.220928E-02,  1.666645E+00"</w:t>
      </w:r>
      <w:r>
        <w:br w:type="textWrapping"/>
      </w:r>
      <w:r>
        <w:rPr>
          <w:rStyle w:val="VerbatimChar"/>
        </w:rPr>
        <w:t xml:space="preserve">## [1] "Llh: -2.28608256083809E+03; Pars: -1.789245E+00,  5.077804E-01,  7.873907E-02,  1.666232E+00"</w:t>
      </w:r>
      <w:r>
        <w:br w:type="textWrapping"/>
      </w:r>
      <w:r>
        <w:rPr>
          <w:rStyle w:val="VerbatimChar"/>
        </w:rPr>
        <w:t xml:space="preserve">## [1] "Llh: -2.28618286879346E+03; Pars: -1.768471E+00,  5.127538E-01,  7.340421E-02,  1.669586E+00"</w:t>
      </w:r>
      <w:r>
        <w:br w:type="textWrapping"/>
      </w:r>
      <w:r>
        <w:rPr>
          <w:rStyle w:val="VerbatimChar"/>
        </w:rPr>
        <w:t xml:space="preserve">## [1] "Llh: -2.28604538762746E+03; Pars: -1.908741E+00,  4.999323E-01,  8.246533E-02,  1.654044E+00"</w:t>
      </w:r>
      <w:r>
        <w:br w:type="textWrapping"/>
      </w:r>
      <w:r>
        <w:rPr>
          <w:rStyle w:val="VerbatimChar"/>
        </w:rPr>
        <w:t xml:space="preserve">## [1] "Llh: -2.28609854217405E+03; Pars: -1.845102E+00,  5.064678E-01,  7.735615E-02,  1.661338E+00"</w:t>
      </w:r>
      <w:r>
        <w:br w:type="textWrapping"/>
      </w:r>
      <w:r>
        <w:rPr>
          <w:rStyle w:val="VerbatimChar"/>
        </w:rPr>
        <w:t xml:space="preserve">## [1] "Llh: -2.28573100115703E+03; Pars: -1.859998E+00,  4.994730E-01,  7.323474E-02,  1.652267E+00"</w:t>
      </w:r>
      <w:r>
        <w:br w:type="textWrapping"/>
      </w:r>
      <w:r>
        <w:rPr>
          <w:rStyle w:val="VerbatimChar"/>
        </w:rPr>
        <w:t xml:space="preserve">## [1] "Llh: -2.28542937252238E+03; Pars: -1.904231E+00,  4.905221E-01,  7.235482E-02,  1.641133E+00"</w:t>
      </w:r>
      <w:r>
        <w:br w:type="textWrapping"/>
      </w:r>
      <w:r>
        <w:rPr>
          <w:rStyle w:val="VerbatimChar"/>
        </w:rPr>
        <w:t xml:space="preserve">## [1] "Llh: -2.28558166062744E+03; Pars: -1.825940E+00,  5.119410E-01,  8.983930E-02,  1.646995E+00"</w:t>
      </w:r>
      <w:r>
        <w:br w:type="textWrapping"/>
      </w:r>
      <w:r>
        <w:rPr>
          <w:rStyle w:val="VerbatimChar"/>
        </w:rPr>
        <w:t xml:space="preserve">## [1] "Llh: -2.28569918820264E+03; Pars: -1.829073E+00,  5.090045E-01,  8.314071E-02,  1.651980E+00"</w:t>
      </w:r>
      <w:r>
        <w:br w:type="textWrapping"/>
      </w:r>
      <w:r>
        <w:rPr>
          <w:rStyle w:val="VerbatimChar"/>
        </w:rPr>
        <w:t xml:space="preserve">## [1] "Llh: -2.28541517186171E+03; Pars: -1.893513E+00,  5.064574E-01,  7.969529E-02,  1.638240E+00"</w:t>
      </w:r>
      <w:r>
        <w:br w:type="textWrapping"/>
      </w:r>
      <w:r>
        <w:rPr>
          <w:rStyle w:val="VerbatimChar"/>
        </w:rPr>
        <w:t xml:space="preserve">## [1] "Llh: -2.28516389094517E+03; Pars: -1.945648E+00,  5.057972E-01,  8.017341E-02,  1.624421E+00"</w:t>
      </w:r>
      <w:r>
        <w:br w:type="textWrapping"/>
      </w:r>
      <w:r>
        <w:rPr>
          <w:rStyle w:val="VerbatimChar"/>
        </w:rPr>
        <w:t xml:space="preserve">## [1] "Llh: -2.28509423161891E+03; Pars: -1.792470E+00,  5.174164E-01,  7.482307E-02,  1.635467E+00"</w:t>
      </w:r>
      <w:r>
        <w:br w:type="textWrapping"/>
      </w:r>
      <w:r>
        <w:rPr>
          <w:rStyle w:val="VerbatimChar"/>
        </w:rPr>
        <w:t xml:space="preserve">## [1] "Llh: -2.28484318462282E+03; Pars: -1.734335E+00,  5.263864E-01,  7.100194E-02,  1.626257E+00"</w:t>
      </w:r>
      <w:r>
        <w:br w:type="textWrapping"/>
      </w:r>
      <w:r>
        <w:rPr>
          <w:rStyle w:val="VerbatimChar"/>
        </w:rPr>
        <w:t xml:space="preserve">## [1] "Llh: -2.28467433525072E+03; Pars: -1.978473E+00,  4.908308E-01,  8.447546E-02,  1.603315E+00"</w:t>
      </w:r>
      <w:r>
        <w:br w:type="textWrapping"/>
      </w:r>
      <w:r>
        <w:rPr>
          <w:rStyle w:val="VerbatimChar"/>
        </w:rPr>
        <w:t xml:space="preserve">## [1] "Llh: -2.28455324900063E+03; Pars: -2.104407E+00,  4.737768E-01,  9.060855E-02,  1.572558E+00"</w:t>
      </w:r>
      <w:r>
        <w:br w:type="textWrapping"/>
      </w:r>
      <w:r>
        <w:rPr>
          <w:rStyle w:val="VerbatimChar"/>
        </w:rPr>
        <w:t xml:space="preserve">## [1] "Llh: -2.28446366168648E+03; Pars: -2.018369E+00,  4.858887E-01,  6.723007E-02,  1.585356E+00"</w:t>
      </w:r>
      <w:r>
        <w:br w:type="textWrapping"/>
      </w:r>
      <w:r>
        <w:rPr>
          <w:rStyle w:val="VerbatimChar"/>
        </w:rPr>
        <w:t xml:space="preserve">## [1] "Llh: -2.28456704929784E+03; Pars: -2.114584E+00,  4.733640E-01,  5.592545E-02,  1.555407E+00"</w:t>
      </w:r>
      <w:r>
        <w:br w:type="textWrapping"/>
      </w:r>
      <w:r>
        <w:rPr>
          <w:rStyle w:val="VerbatimChar"/>
        </w:rPr>
        <w:t xml:space="preserve">## [1] "Llh: -2.28440402204692E+03; Pars: -1.997149E+00,  5.047046E-01,  8.215216E-02,  1.563749E+00"</w:t>
      </w:r>
      <w:r>
        <w:br w:type="textWrapping"/>
      </w:r>
      <w:r>
        <w:rPr>
          <w:rStyle w:val="VerbatimChar"/>
        </w:rPr>
        <w:t xml:space="preserve">## [1] "Llh: -2.28491834098547E+03; Pars: -2.043608E+00,  5.119489E-01,  8.705083E-02,  1.526436E+00"</w:t>
      </w:r>
      <w:r>
        <w:br w:type="textWrapping"/>
      </w:r>
      <w:r>
        <w:rPr>
          <w:rStyle w:val="VerbatimChar"/>
        </w:rPr>
        <w:t xml:space="preserve">## [1] "Llh: -2.28443568961055E+03; Pars: -1.981482E+00,  4.889336E-01,  7.532295E-02,  1.550052E+00"</w:t>
      </w:r>
      <w:r>
        <w:br w:type="textWrapping"/>
      </w:r>
      <w:r>
        <w:rPr>
          <w:rStyle w:val="VerbatimChar"/>
        </w:rPr>
        <w:t xml:space="preserve">## [1] "Llh: -2.28432274381639E+03; Pars: -1.972523E+00,  4.930960E-01,  7.653557E-02,  1.568319E+00"</w:t>
      </w:r>
      <w:r>
        <w:br w:type="textWrapping"/>
      </w:r>
      <w:r>
        <w:rPr>
          <w:rStyle w:val="VerbatimChar"/>
        </w:rPr>
        <w:t xml:space="preserve">## [1] "Llh: -2.28512175540570E+03; Pars: -2.311890E+00,  4.547105E-01,  8.726123E-02,  1.520471E+00"</w:t>
      </w:r>
      <w:r>
        <w:br w:type="textWrapping"/>
      </w:r>
      <w:r>
        <w:rPr>
          <w:rStyle w:val="VerbatimChar"/>
        </w:rPr>
        <w:t xml:space="preserve">## [1] "Llh: -2.28446219029996E+03; Pars: -1.878723E+00,  5.074722E-01,  7.506676E-02,  1.599140E+00"</w:t>
      </w:r>
      <w:r>
        <w:br w:type="textWrapping"/>
      </w:r>
      <w:r>
        <w:rPr>
          <w:rStyle w:val="VerbatimChar"/>
        </w:rPr>
        <w:t xml:space="preserve">## [1] "Llh: -2.28446355531296E+03; Pars: -1.828976E+00,  5.228597E-01,  5.988373E-02,  1.585625E+00"</w:t>
      </w:r>
      <w:r>
        <w:br w:type="textWrapping"/>
      </w:r>
      <w:r>
        <w:rPr>
          <w:rStyle w:val="VerbatimChar"/>
        </w:rPr>
        <w:t xml:space="preserve">## [1] "Llh: -2.28437019721211E+03; Pars: -1.897834E+00,  5.101317E-01,  6.756493E-02,  1.582348E+00"</w:t>
      </w:r>
      <w:r>
        <w:br w:type="textWrapping"/>
      </w:r>
      <w:r>
        <w:rPr>
          <w:rStyle w:val="VerbatimChar"/>
        </w:rPr>
        <w:t xml:space="preserve">## [1] "Llh: -2.28441797626514E+03; Pars: -1.854745E+00,  5.223900E-01,  8.342965E-02,  1.571333E+00"</w:t>
      </w:r>
      <w:r>
        <w:br w:type="textWrapping"/>
      </w:r>
      <w:r>
        <w:rPr>
          <w:rStyle w:val="VerbatimChar"/>
        </w:rPr>
        <w:t xml:space="preserve">## [1] "Llh: -2.28435636713193E+03; Pars: -1.895651E+00,  5.130153E-01,  7.937975E-02,  1.574827E+00"</w:t>
      </w:r>
      <w:r>
        <w:br w:type="textWrapping"/>
      </w:r>
      <w:r>
        <w:rPr>
          <w:rStyle w:val="VerbatimChar"/>
        </w:rPr>
        <w:t xml:space="preserve">## [1] "Llh: -2.28451624690795E+03; Pars: -2.002855E+00,  5.028963E-01,  7.774944E-02,  1.545901E+00"</w:t>
      </w:r>
      <w:r>
        <w:br w:type="textWrapping"/>
      </w:r>
      <w:r>
        <w:rPr>
          <w:rStyle w:val="VerbatimChar"/>
        </w:rPr>
        <w:t xml:space="preserve">## [1] "Llh: -2.28436522518821E+03; Pars: -1.909756E+00,  5.063243E-01,  7.573743E-02,  1.585661E+00"</w:t>
      </w:r>
      <w:r>
        <w:br w:type="textWrapping"/>
      </w:r>
      <w:r>
        <w:rPr>
          <w:rStyle w:val="VerbatimChar"/>
        </w:rPr>
        <w:t xml:space="preserve">## [1] "Llh: -2.28438291507493E+03; Pars: -1.840734E+00,  5.064647E-01,  6.745668E-02,  1.591925E+00"</w:t>
      </w:r>
      <w:r>
        <w:br w:type="textWrapping"/>
      </w:r>
      <w:r>
        <w:rPr>
          <w:rStyle w:val="VerbatimChar"/>
        </w:rPr>
        <w:t xml:space="preserve">## [1] "Llh: -2.28434469023665E+03; Pars: -1.879837E+00,  5.060241E-01,  7.113055E-02,  1.584834E+00"</w:t>
      </w:r>
      <w:r>
        <w:br w:type="textWrapping"/>
      </w:r>
      <w:r>
        <w:rPr>
          <w:rStyle w:val="VerbatimChar"/>
        </w:rPr>
        <w:t xml:space="preserve">## [1] "Llh: -2.28434356188324E+03; Pars: -1.931051E+00,  4.990553E-01,  8.382672E-02,  1.574448E+00"</w:t>
      </w:r>
      <w:r>
        <w:br w:type="textWrapping"/>
      </w:r>
      <w:r>
        <w:rPr>
          <w:rStyle w:val="VerbatimChar"/>
        </w:rPr>
        <w:t xml:space="preserve">## [1] "Llh: -2.28433095263478E+03; Pars: -1.922746E+00,  5.018016E-01,  7.976127E-02,  1.576420E+00"</w:t>
      </w:r>
      <w:r>
        <w:br w:type="textWrapping"/>
      </w:r>
      <w:r>
        <w:rPr>
          <w:rStyle w:val="VerbatimChar"/>
        </w:rPr>
        <w:t xml:space="preserve">## [1] "Llh: -2.28433825984784E+03; Pars: -1.925623E+00,  5.005573E-01,  7.766614E-02,  1.566575E+00"</w:t>
      </w:r>
      <w:r>
        <w:br w:type="textWrapping"/>
      </w:r>
      <w:r>
        <w:rPr>
          <w:rStyle w:val="VerbatimChar"/>
        </w:rPr>
        <w:t xml:space="preserve">## [1] "Llh: -2.28432598766506E+03; Pars: -1.921656E+00,  5.019928E-01,  7.718396E-02,  1.571325E+00"</w:t>
      </w:r>
      <w:r>
        <w:br w:type="textWrapping"/>
      </w:r>
      <w:r>
        <w:rPr>
          <w:rStyle w:val="VerbatimChar"/>
        </w:rPr>
        <w:t xml:space="preserve">## [1] "Llh: -2.28429638367358E+03; Pars: -1.952730E+00,  4.886927E-01,  7.292593E-02,  1.575597E+00"</w:t>
      </w:r>
      <w:r>
        <w:br w:type="textWrapping"/>
      </w:r>
      <w:r>
        <w:rPr>
          <w:rStyle w:val="VerbatimChar"/>
        </w:rPr>
        <w:t xml:space="preserve">## [1] "Llh: -2.28428902932121E+03; Pars: -1.981270E+00,  4.769672E-01,  6.969901E-02,  1.575982E+00"</w:t>
      </w:r>
      <w:r>
        <w:br w:type="textWrapping"/>
      </w:r>
      <w:r>
        <w:rPr>
          <w:rStyle w:val="VerbatimChar"/>
        </w:rPr>
        <w:t xml:space="preserve">## [1] "Llh: -2.28434462485511E+03; Pars: -2.019261E+00,  4.810094E-01,  8.045935E-02,  1.561270E+00"</w:t>
      </w:r>
      <w:r>
        <w:br w:type="textWrapping"/>
      </w:r>
      <w:r>
        <w:rPr>
          <w:rStyle w:val="VerbatimChar"/>
        </w:rPr>
        <w:t xml:space="preserve">## [1] "Llh: -2.28431606124260E+03; Pars: -1.984405E+00,  4.871447E-01,  7.812715E-02,  1.567128E+00"</w:t>
      </w:r>
      <w:r>
        <w:br w:type="textWrapping"/>
      </w:r>
      <w:r>
        <w:rPr>
          <w:rStyle w:val="VerbatimChar"/>
        </w:rPr>
        <w:t xml:space="preserve">## [1] "Llh: -2.28430875093381E+03; Pars: -2.007181E+00,  4.779206E-01,  7.101157E-02,  1.564970E+00"</w:t>
      </w:r>
      <w:r>
        <w:br w:type="textWrapping"/>
      </w:r>
      <w:r>
        <w:rPr>
          <w:rStyle w:val="VerbatimChar"/>
        </w:rPr>
        <w:t xml:space="preserve">## [1] "Llh: -2.28430250182649E+03; Pars: -1.986072E+00,  4.837821E-01,  7.319900E-02,  1.567825E+00"</w:t>
      </w:r>
      <w:r>
        <w:br w:type="textWrapping"/>
      </w:r>
      <w:r>
        <w:rPr>
          <w:rStyle w:val="VerbatimChar"/>
        </w:rPr>
        <w:t xml:space="preserve">## [1] "Llh: -2.28431152140494E+03; Pars: -2.040479E+00,  4.689931E-01,  7.159640E-02,  1.568295E+00"</w:t>
      </w:r>
      <w:r>
        <w:br w:type="textWrapping"/>
      </w:r>
      <w:r>
        <w:rPr>
          <w:rStyle w:val="VerbatimChar"/>
        </w:rPr>
        <w:t xml:space="preserve">## [1] "Llh: -2.28430169030049E+03; Pars: -2.010773E+00,  4.770338E-01,  7.299329E-02,  1.569052E+00"</w:t>
      </w:r>
      <w:r>
        <w:br w:type="textWrapping"/>
      </w:r>
      <w:r>
        <w:rPr>
          <w:rStyle w:val="VerbatimChar"/>
        </w:rPr>
        <w:t xml:space="preserve">## [1] "Llh: -2.28428126338110E+03; Pars: -2.008737E+00,  4.696143E-01,  7.047366E-02,  1.571669E+00"</w:t>
      </w:r>
      <w:r>
        <w:br w:type="textWrapping"/>
      </w:r>
      <w:r>
        <w:rPr>
          <w:rStyle w:val="VerbatimChar"/>
        </w:rPr>
        <w:t xml:space="preserve">## [1] "Llh: -2.28427887881620E+03; Pars: -2.026844E+00,  4.582961E-01,  6.744271E-02,  1.573346E+00"</w:t>
      </w:r>
      <w:r>
        <w:br w:type="textWrapping"/>
      </w:r>
      <w:r>
        <w:rPr>
          <w:rStyle w:val="VerbatimChar"/>
        </w:rPr>
        <w:t xml:space="preserve">## [1] "Llh: -2.28430996039277E+03; Pars: -2.018075E+00,  4.610615E-01,  6.353985E-02,  1.575981E+00"</w:t>
      </w:r>
      <w:r>
        <w:br w:type="textWrapping"/>
      </w:r>
      <w:r>
        <w:rPr>
          <w:rStyle w:val="VerbatimChar"/>
        </w:rPr>
        <w:t xml:space="preserve">## [1] "Llh: -2.28429194174773E+03; Pars: -2.009657E+00,  4.674484E-01,  6.718668E-02,  1.573763E+00"</w:t>
      </w:r>
      <w:r>
        <w:br w:type="textWrapping"/>
      </w:r>
      <w:r>
        <w:rPr>
          <w:rStyle w:val="VerbatimChar"/>
        </w:rPr>
        <w:t xml:space="preserve">## [1] "Llh: -2.28430534966510E+03; Pars: -2.028200E+00,  4.563615E-01,  6.546185E-02,  1.578260E+00"</w:t>
      </w:r>
      <w:r>
        <w:br w:type="textWrapping"/>
      </w:r>
      <w:r>
        <w:rPr>
          <w:rStyle w:val="VerbatimChar"/>
        </w:rPr>
        <w:t xml:space="preserve">## [1] "Llh: -2.28429019225199E+03; Pars: -1.996604E+00,  4.767762E-01,  7.126471E-02,  1.570427E+00"</w:t>
      </w:r>
      <w:r>
        <w:br w:type="textWrapping"/>
      </w:r>
      <w:r>
        <w:rPr>
          <w:rStyle w:val="VerbatimChar"/>
        </w:rPr>
        <w:t xml:space="preserve">## [1] "Llh: -2.28428508942425E+03; Pars: -1.996414E+00,  4.626923E-01,  6.480326E-02,  1.577716E+00"</w:t>
      </w:r>
      <w:r>
        <w:br w:type="textWrapping"/>
      </w:r>
      <w:r>
        <w:rPr>
          <w:rStyle w:val="VerbatimChar"/>
        </w:rPr>
        <w:t xml:space="preserve">## [1] "Llh: -2.28428259942811E+03; Pars: -2.000004E+00,  4.662368E-01,  6.685077E-02,  1.575546E+00"</w:t>
      </w:r>
      <w:r>
        <w:br w:type="textWrapping"/>
      </w:r>
      <w:r>
        <w:rPr>
          <w:rStyle w:val="VerbatimChar"/>
        </w:rPr>
        <w:t xml:space="preserve">## [1] "Llh: -2.28427460226181E+03; Pars: -1.992704E+00,  4.715679E-01,  7.044192E-02,  1.573885E+00"</w:t>
      </w:r>
      <w:r>
        <w:br w:type="textWrapping"/>
      </w:r>
      <w:r>
        <w:rPr>
          <w:rStyle w:val="VerbatimChar"/>
        </w:rPr>
        <w:t xml:space="preserve">## [1] "Llh: -2.28426975703177E+03; Pars: -1.984227E+00,  4.736413E-01,  7.206955E-02,  1.573946E+00"</w:t>
      </w:r>
      <w:r>
        <w:br w:type="textWrapping"/>
      </w:r>
      <w:r>
        <w:rPr>
          <w:rStyle w:val="VerbatimChar"/>
        </w:rPr>
        <w:t xml:space="preserve">## [1] "Llh: -2.28427576995282E+03; Pars: -1.999568E+00,  4.608195E-01,  6.676631E-02,  1.578994E+00"</w:t>
      </w:r>
      <w:r>
        <w:br w:type="textWrapping"/>
      </w:r>
      <w:r>
        <w:rPr>
          <w:rStyle w:val="VerbatimChar"/>
        </w:rPr>
        <w:t xml:space="preserve">## [1] "Llh: -2.28427493138310E+03; Pars: -1.998827E+00,  4.647579E-01,  6.789091E-02,  1.576848E+00"</w:t>
      </w:r>
      <w:r>
        <w:br w:type="textWrapping"/>
      </w:r>
      <w:r>
        <w:rPr>
          <w:rStyle w:val="VerbatimChar"/>
        </w:rPr>
        <w:t xml:space="preserve">## [1] "Llh: -2.28426320240498E+03; Pars: -2.023681E+00,  4.547010E-01,  6.742796E-02,  1.573860E+00"</w:t>
      </w:r>
      <w:r>
        <w:br w:type="textWrapping"/>
      </w:r>
      <w:r>
        <w:rPr>
          <w:rStyle w:val="VerbatimChar"/>
        </w:rPr>
        <w:t xml:space="preserve">## [1] "Llh: -2.28425756005814E+03; Pars: -2.044886E+00,  4.439608E-01,  6.629243E-02,  1.572801E+00"</w:t>
      </w:r>
      <w:r>
        <w:br w:type="textWrapping"/>
      </w:r>
      <w:r>
        <w:rPr>
          <w:rStyle w:val="VerbatimChar"/>
        </w:rPr>
        <w:t xml:space="preserve">## [1] "Llh: -2.28425247392282E+03; Pars: -2.027388E+00,  4.539176E-01,  6.999703E-02,  1.572924E+00"</w:t>
      </w:r>
      <w:r>
        <w:br w:type="textWrapping"/>
      </w:r>
      <w:r>
        <w:rPr>
          <w:rStyle w:val="VerbatimChar"/>
        </w:rPr>
        <w:t xml:space="preserve">## [1] "Llh: -2.28424247222253E+03; Pars: -2.041079E+00,  4.478807E-01,  7.157015E-02,  1.571615E+00"</w:t>
      </w:r>
      <w:r>
        <w:br w:type="textWrapping"/>
      </w:r>
      <w:r>
        <w:rPr>
          <w:rStyle w:val="VerbatimChar"/>
        </w:rPr>
        <w:t xml:space="preserve">## [1] "Llh: -2.28423665150090E+03; Pars: -2.007666E+00,  4.565050E-01,  7.146881E-02,  1.574256E+00"</w:t>
      </w:r>
      <w:r>
        <w:br w:type="textWrapping"/>
      </w:r>
      <w:r>
        <w:rPr>
          <w:rStyle w:val="VerbatimChar"/>
        </w:rPr>
        <w:t xml:space="preserve">## [1] "Llh: -2.28422149577254E+03; Pars: -1.998077E+00,  4.556120E-01,  7.348186E-02,  1.574711E+00"</w:t>
      </w:r>
      <w:r>
        <w:br w:type="textWrapping"/>
      </w:r>
      <w:r>
        <w:rPr>
          <w:rStyle w:val="VerbatimChar"/>
        </w:rPr>
        <w:t xml:space="preserve">## [1] "Llh: -2.28422266297232E+03; Pars: -2.035308E+00,  4.457066E-01,  7.381608E-02,  1.569696E+00"</w:t>
      </w:r>
      <w:r>
        <w:br w:type="textWrapping"/>
      </w:r>
      <w:r>
        <w:rPr>
          <w:rStyle w:val="VerbatimChar"/>
        </w:rPr>
        <w:t xml:space="preserve">## [1] "Llh: -2.28423077207396E+03; Pars: -2.026187E+00,  4.503950E-01,  7.233479E-02,  1.571481E+00"</w:t>
      </w:r>
      <w:r>
        <w:br w:type="textWrapping"/>
      </w:r>
      <w:r>
        <w:rPr>
          <w:rStyle w:val="VerbatimChar"/>
        </w:rPr>
        <w:t xml:space="preserve">## [1] "Llh: -2.28421134990442E+03; Pars: -2.075448E+00,  4.242541E-01,  7.051072E-02,  1.570465E+00"</w:t>
      </w:r>
      <w:r>
        <w:br w:type="textWrapping"/>
      </w:r>
      <w:r>
        <w:rPr>
          <w:rStyle w:val="VerbatimChar"/>
        </w:rPr>
        <w:t xml:space="preserve">## [1] "Llh: -2.28421185541037E+03; Pars: -2.121059E+00,  4.015266E-01,  6.973130E-02,  1.568727E+00"</w:t>
      </w:r>
      <w:r>
        <w:br w:type="textWrapping"/>
      </w:r>
      <w:r>
        <w:rPr>
          <w:rStyle w:val="VerbatimChar"/>
        </w:rPr>
        <w:t xml:space="preserve">## [1] "Llh: -2.28421056507397E+03; Pars: -2.030070E+00,  4.424576E-01,  7.839698E-02,  1.570441E+00"</w:t>
      </w:r>
      <w:r>
        <w:br w:type="textWrapping"/>
      </w:r>
      <w:r>
        <w:rPr>
          <w:rStyle w:val="VerbatimChar"/>
        </w:rPr>
        <w:t xml:space="preserve">## [1] "Llh: -2.28422879041355E+03; Pars: -2.022663E+00,  4.417079E-01,  8.444925E-02,  1.569263E+00"</w:t>
      </w:r>
      <w:r>
        <w:br w:type="textWrapping"/>
      </w:r>
      <w:r>
        <w:rPr>
          <w:rStyle w:val="VerbatimChar"/>
        </w:rPr>
        <w:t xml:space="preserve">## [1] "Llh: -2.28418497807271E+03; Pars: -2.028372E+00,  4.359219E-01,  7.653266E-02,  1.571039E+00"</w:t>
      </w:r>
      <w:r>
        <w:br w:type="textWrapping"/>
      </w:r>
      <w:r>
        <w:rPr>
          <w:rStyle w:val="VerbatimChar"/>
        </w:rPr>
        <w:t xml:space="preserve">## [1] "Llh: -2.28416695009496E+03; Pars: -2.022019E+00,  4.300628E-01,  7.901392E-02,  1.570752E+00"</w:t>
      </w:r>
      <w:r>
        <w:br w:type="textWrapping"/>
      </w:r>
      <w:r>
        <w:rPr>
          <w:rStyle w:val="VerbatimChar"/>
        </w:rPr>
        <w:t xml:space="preserve">## [1] "Llh: -2.28416808839902E+03; Pars: -2.027500E+00,  4.302920E-01,  7.688565E-02,  1.573489E+00"</w:t>
      </w:r>
      <w:r>
        <w:br w:type="textWrapping"/>
      </w:r>
      <w:r>
        <w:rPr>
          <w:rStyle w:val="VerbatimChar"/>
        </w:rPr>
        <w:t xml:space="preserve">## [1] "Llh: -2.28418048924225E+03; Pars: -2.029452E+00,  4.340949E-01,  7.611826E-02,  1.572540E+00"</w:t>
      </w:r>
      <w:r>
        <w:br w:type="textWrapping"/>
      </w:r>
      <w:r>
        <w:rPr>
          <w:rStyle w:val="VerbatimChar"/>
        </w:rPr>
        <w:t xml:space="preserve">## [1] "Llh: -2.28416467707033E+03; Pars: -2.079441E+00,  4.090734E-01,  7.892177E-02,  1.567869E+00"</w:t>
      </w:r>
      <w:r>
        <w:br w:type="textWrapping"/>
      </w:r>
      <w:r>
        <w:rPr>
          <w:rStyle w:val="VerbatimChar"/>
        </w:rPr>
        <w:t xml:space="preserve">## [1] "Llh: -2.28416856340739E+03; Pars: -2.120123E+00,  3.876183E-01,  8.164173E-02,  1.564459E+00"</w:t>
      </w:r>
      <w:r>
        <w:br w:type="textWrapping"/>
      </w:r>
      <w:r>
        <w:rPr>
          <w:rStyle w:val="VerbatimChar"/>
        </w:rPr>
        <w:t xml:space="preserve">## [1] "Llh: -2.28419665516395E+03; Pars: -2.004067E+00,  4.313780E-01,  8.609844E-02,  1.570808E+00"</w:t>
      </w:r>
      <w:r>
        <w:br w:type="textWrapping"/>
      </w:r>
      <w:r>
        <w:rPr>
          <w:rStyle w:val="VerbatimChar"/>
        </w:rPr>
        <w:t xml:space="preserve">## [1] "Llh: -2.28417797659140E+03; Pars: -2.021912E+00,  4.295859E-01,  8.220151E-02,  1.570722E+00"</w:t>
      </w:r>
      <w:r>
        <w:br w:type="textWrapping"/>
      </w:r>
      <w:r>
        <w:rPr>
          <w:rStyle w:val="VerbatimChar"/>
        </w:rPr>
        <w:t xml:space="preserve">## [1] "Llh: -2.28412484908885E+03; Pars: -2.045365E+00,  4.075693E-01,  8.011445E-02,  1.570972E+00"</w:t>
      </w:r>
      <w:r>
        <w:br w:type="textWrapping"/>
      </w:r>
      <w:r>
        <w:rPr>
          <w:rStyle w:val="VerbatimChar"/>
        </w:rPr>
        <w:t xml:space="preserve">## [1] "Llh: -2.28408908825036E+03; Pars: -2.053013E+00,  3.911708E-01,  8.097318E-02,  1.571238E+00"</w:t>
      </w:r>
      <w:r>
        <w:br w:type="textWrapping"/>
      </w:r>
      <w:r>
        <w:rPr>
          <w:rStyle w:val="VerbatimChar"/>
        </w:rPr>
        <w:t xml:space="preserve">## [1] "Llh: -2.28412020622578E+03; Pars: -2.069074E+00,  4.005727E-01,  7.569575E-02,  1.570949E+00"</w:t>
      </w:r>
      <w:r>
        <w:br w:type="textWrapping"/>
      </w:r>
      <w:r>
        <w:rPr>
          <w:rStyle w:val="VerbatimChar"/>
        </w:rPr>
        <w:t xml:space="preserve">## [1] "Llh: -2.28412961956177E+03; Pars: -2.057284E+00,  4.076369E-01,  7.732219E-02,  1.570892E+00"</w:t>
      </w:r>
      <w:r>
        <w:br w:type="textWrapping"/>
      </w:r>
      <w:r>
        <w:rPr>
          <w:rStyle w:val="VerbatimChar"/>
        </w:rPr>
        <w:t xml:space="preserve">## [1] "Llh: -2.28410894196067E+03; Pars: -2.084274E+00,  3.858577E-01,  8.041666E-02,  1.566920E+00"</w:t>
      </w:r>
      <w:r>
        <w:br w:type="textWrapping"/>
      </w:r>
      <w:r>
        <w:rPr>
          <w:rStyle w:val="VerbatimChar"/>
        </w:rPr>
        <w:t xml:space="preserve">## [1] "Llh: -2.28411794753645E+03; Pars: -2.070080E+00,  3.965164E-01,  7.953391E-02,  1.568560E+00"</w:t>
      </w:r>
      <w:r>
        <w:br w:type="textWrapping"/>
      </w:r>
      <w:r>
        <w:rPr>
          <w:rStyle w:val="VerbatimChar"/>
        </w:rPr>
        <w:t xml:space="preserve">## [1] "Llh: -2.28409294757640E+03; Pars: -2.120882E+00,  3.656842E-01,  7.898976E-02,  1.567735E+00"</w:t>
      </w:r>
      <w:r>
        <w:br w:type="textWrapping"/>
      </w:r>
      <w:r>
        <w:rPr>
          <w:rStyle w:val="VerbatimChar"/>
        </w:rPr>
        <w:t xml:space="preserve">## [1] "Llh: -2.28410178539709E+03; Pars: -2.096166E+00,  3.808138E-01,  7.899580E-02,  1.568489E+00"</w:t>
      </w:r>
      <w:r>
        <w:br w:type="textWrapping"/>
      </w:r>
      <w:r>
        <w:rPr>
          <w:rStyle w:val="VerbatimChar"/>
        </w:rPr>
        <w:t xml:space="preserve">## [1] "Llh: -2.28403879494816E+03; Pars: -2.084180E+00,  3.634874E-01,  7.911591E-02,  1.570551E+00"</w:t>
      </w:r>
      <w:r>
        <w:br w:type="textWrapping"/>
      </w:r>
      <w:r>
        <w:rPr>
          <w:rStyle w:val="VerbatimChar"/>
        </w:rPr>
        <w:t xml:space="preserve">## [1] "Llh: -2.28398732021573E+03; Pars: -2.086550E+00,  3.426363E-01,  7.921297E-02,  1.571894E+00"</w:t>
      </w:r>
      <w:r>
        <w:br w:type="textWrapping"/>
      </w:r>
      <w:r>
        <w:rPr>
          <w:rStyle w:val="VerbatimChar"/>
        </w:rPr>
        <w:t xml:space="preserve">## [1] "Llh: -2.28403522706442E+03; Pars: -2.103285E+00,  3.433090E-01,  8.410054E-02,  1.567943E+00"</w:t>
      </w:r>
      <w:r>
        <w:br w:type="textWrapping"/>
      </w:r>
      <w:r>
        <w:rPr>
          <w:rStyle w:val="VerbatimChar"/>
        </w:rPr>
        <w:t xml:space="preserve">## [1] "Llh: -2.28404648751416E+03; Pars: -2.094733E+00,  3.568077E-01,  8.199934E-02,  1.568694E+00"</w:t>
      </w:r>
      <w:r>
        <w:br w:type="textWrapping"/>
      </w:r>
      <w:r>
        <w:rPr>
          <w:rStyle w:val="VerbatimChar"/>
        </w:rPr>
        <w:t xml:space="preserve">## [1] "Llh: -2.28398879915403E+03; Pars: -2.097592E+00,  3.361773E-01,  8.122157E-02,  1.572488E+00"</w:t>
      </w:r>
      <w:r>
        <w:br w:type="textWrapping"/>
      </w:r>
      <w:r>
        <w:rPr>
          <w:rStyle w:val="VerbatimChar"/>
        </w:rPr>
        <w:t xml:space="preserve">## [1] "Llh: -2.28401533229842E+03; Pars: -2.094262E+00,  3.479630E-01,  8.102034E-02,  1.571094E+00"</w:t>
      </w:r>
      <w:r>
        <w:br w:type="textWrapping"/>
      </w:r>
      <w:r>
        <w:rPr>
          <w:rStyle w:val="VerbatimChar"/>
        </w:rPr>
        <w:t xml:space="preserve">## [1] "Llh: -2.28397622340959E+03; Pars: -2.049338E+00,  3.401108E-01,  8.376437E-02,  1.574051E+00"</w:t>
      </w:r>
      <w:r>
        <w:br w:type="textWrapping"/>
      </w:r>
      <w:r>
        <w:rPr>
          <w:rStyle w:val="VerbatimChar"/>
        </w:rPr>
        <w:t xml:space="preserve">## [1] "Llh: -2.28396455325818E+03; Pars: -2.013565E+00,  3.280028E-01,  8.615167E-02,  1.577218E+00"</w:t>
      </w:r>
      <w:r>
        <w:br w:type="textWrapping"/>
      </w:r>
      <w:r>
        <w:rPr>
          <w:rStyle w:val="VerbatimChar"/>
        </w:rPr>
        <w:t xml:space="preserve">## [1] "Llh: -2.28390675453596E+03; Pars: -2.097483E+00,  2.911494E-01,  8.437019E-02,  1.573528E+00"</w:t>
      </w:r>
      <w:r>
        <w:br w:type="textWrapping"/>
      </w:r>
      <w:r>
        <w:rPr>
          <w:rStyle w:val="VerbatimChar"/>
        </w:rPr>
        <w:t xml:space="preserve">## [1] "Llh: -2.28385861146326E+03; Pars: -2.119718E+00,  2.511833E-01,  8.606870E-02,  1.574674E+00"</w:t>
      </w:r>
      <w:r>
        <w:br w:type="textWrapping"/>
      </w:r>
      <w:r>
        <w:rPr>
          <w:rStyle w:val="VerbatimChar"/>
        </w:rPr>
        <w:t xml:space="preserve">## [1] "Llh: -2.28385097376360E+03; Pars: -2.055427E+00,  2.837591E-01,  8.222691E-02,  1.580215E+00"</w:t>
      </w:r>
      <w:r>
        <w:br w:type="textWrapping"/>
      </w:r>
      <w:r>
        <w:rPr>
          <w:rStyle w:val="VerbatimChar"/>
        </w:rPr>
        <w:t xml:space="preserve">## [1] "Llh: -2.28380062928784E+03; Pars: -2.031498E+00,  2.579777E-01,  8.129010E-02,  1.586387E+00"</w:t>
      </w:r>
      <w:r>
        <w:br w:type="textWrapping"/>
      </w:r>
      <w:r>
        <w:rPr>
          <w:rStyle w:val="VerbatimChar"/>
        </w:rPr>
        <w:t xml:space="preserve">## [1] "Llh: -2.28383926715829E+03; Pars: -2.028074E+00,  2.538478E-01,  8.514015E-02,  1.582596E+00"</w:t>
      </w:r>
      <w:r>
        <w:br w:type="textWrapping"/>
      </w:r>
      <w:r>
        <w:rPr>
          <w:rStyle w:val="VerbatimChar"/>
        </w:rPr>
        <w:t xml:space="preserve">## [1] "Llh: -2.28384977880798E+03; Pars: -2.045454E+00,  2.723154E-01,  8.416050E-02,  1.580063E+00"</w:t>
      </w:r>
      <w:r>
        <w:br w:type="textWrapping"/>
      </w:r>
      <w:r>
        <w:rPr>
          <w:rStyle w:val="VerbatimChar"/>
        </w:rPr>
        <w:t xml:space="preserve">## [1] "Llh: -2.28385597471675E+03; Pars: -2.009878E+00,  2.143772E-01,  9.011233E-02,  1.588574E+00"</w:t>
      </w:r>
      <w:r>
        <w:br w:type="textWrapping"/>
      </w:r>
      <w:r>
        <w:rPr>
          <w:rStyle w:val="VerbatimChar"/>
        </w:rPr>
        <w:t xml:space="preserve">## [1] "Llh: -2.28383695874961E+03; Pars: -2.029046E+00,  2.410417E-01,  8.738749E-02,  1.584387E+00"</w:t>
      </w:r>
      <w:r>
        <w:br w:type="textWrapping"/>
      </w:r>
      <w:r>
        <w:rPr>
          <w:rStyle w:val="VerbatimChar"/>
        </w:rPr>
        <w:t xml:space="preserve">## [1] "Llh: -2.28372351771208E+03; Pars: -2.090603E+00,  1.919737E-01,  8.379155E-02,  1.586806E+00"</w:t>
      </w:r>
      <w:r>
        <w:br w:type="textWrapping"/>
      </w:r>
      <w:r>
        <w:rPr>
          <w:rStyle w:val="VerbatimChar"/>
        </w:rPr>
        <w:t xml:space="preserve">## [1] "Llh: -2.28368385370596E+03; Pars: -2.129122E+00,  1.468669E-01,  8.261150E-02,  1.591622E+00"</w:t>
      </w:r>
      <w:r>
        <w:br w:type="textWrapping"/>
      </w:r>
      <w:r>
        <w:rPr>
          <w:rStyle w:val="VerbatimChar"/>
        </w:rPr>
        <w:t xml:space="preserve">## [1] "Llh: -2.28377665457404E+03; Pars: -1.989152E+00,  1.916881E-01,  8.214592E-02,  1.597900E+00"</w:t>
      </w:r>
      <w:r>
        <w:br w:type="textWrapping"/>
      </w:r>
      <w:r>
        <w:rPr>
          <w:rStyle w:val="VerbatimChar"/>
        </w:rPr>
        <w:t xml:space="preserve">## [1] "Llh: -2.28375651619724E+03; Pars: -2.021793E+00,  2.050898E-01,  8.312662E-02,  1.592061E+00"</w:t>
      </w:r>
      <w:r>
        <w:br w:type="textWrapping"/>
      </w:r>
      <w:r>
        <w:rPr>
          <w:rStyle w:val="VerbatimChar"/>
        </w:rPr>
        <w:t xml:space="preserve">## [1] "Llh: -2.28368291387038E+03; Pars: -2.077655E+00,  1.704895E-01,  8.206771E-02,  1.594649E+00"</w:t>
      </w:r>
      <w:r>
        <w:br w:type="textWrapping"/>
      </w:r>
      <w:r>
        <w:rPr>
          <w:rStyle w:val="VerbatimChar"/>
        </w:rPr>
        <w:t xml:space="preserve">## [1] "Llh: -2.28366644237691E+03; Pars: -2.102446E+00,  1.397204E-01,  8.053148E-02,  1.600709E+00"</w:t>
      </w:r>
      <w:r>
        <w:br w:type="textWrapping"/>
      </w:r>
      <w:r>
        <w:rPr>
          <w:rStyle w:val="VerbatimChar"/>
        </w:rPr>
        <w:t xml:space="preserve">## [1] "Llh: -2.28366716560364E+03; Pars: -2.113384E+00,  1.366981E-01,  7.639236E-02,  1.601029E+00"</w:t>
      </w:r>
      <w:r>
        <w:br w:type="textWrapping"/>
      </w:r>
      <w:r>
        <w:rPr>
          <w:rStyle w:val="VerbatimChar"/>
        </w:rPr>
        <w:t xml:space="preserve">## [1] "Llh: -2.28366389741869E+03; Pars: -2.092299E+00,  1.575234E-01,  7.914114E-02,  1.596852E+00"</w:t>
      </w:r>
      <w:r>
        <w:br w:type="textWrapping"/>
      </w:r>
      <w:r>
        <w:rPr>
          <w:rStyle w:val="VerbatimChar"/>
        </w:rPr>
        <w:t xml:space="preserve">## [1] "Llh: -2.28370110039494E+03; Pars: -2.141332E+00,  9.980542E-02,  8.141527E-02,  1.604277E+00"</w:t>
      </w:r>
      <w:r>
        <w:br w:type="textWrapping"/>
      </w:r>
      <w:r>
        <w:rPr>
          <w:rStyle w:val="VerbatimChar"/>
        </w:rPr>
        <w:t xml:space="preserve">## [1] "Llh: -2.28366160250057E+03; Pars: -2.113874E+00,  1.265497E-01,  8.138398E-02,  1.599786E+00"</w:t>
      </w:r>
      <w:r>
        <w:br w:type="textWrapping"/>
      </w:r>
      <w:r>
        <w:rPr>
          <w:rStyle w:val="VerbatimChar"/>
        </w:rPr>
        <w:t xml:space="preserve">## [1] "Llh: -2.28383052124387E+03; Pars: -2.197077E+00,  9.861678E-02,  7.870743E-02,  1.602432E+00"</w:t>
      </w:r>
      <w:r>
        <w:br w:type="textWrapping"/>
      </w:r>
      <w:r>
        <w:rPr>
          <w:rStyle w:val="VerbatimChar"/>
        </w:rPr>
        <w:t xml:space="preserve">## [1] "Llh: -2.28368401777273E+03; Pars: -2.065614E+00,  1.707834E-01,  8.202182E-02,  1.594648E+00"</w:t>
      </w:r>
      <w:r>
        <w:br w:type="textWrapping"/>
      </w:r>
      <w:r>
        <w:rPr>
          <w:rStyle w:val="VerbatimChar"/>
        </w:rPr>
        <w:t xml:space="preserve">## [1] "Llh: -2.28371208632966E+03; Pars: -2.153256E+00,  1.184266E-01,  7.981223E-02,  1.599833E+00"</w:t>
      </w:r>
      <w:r>
        <w:br w:type="textWrapping"/>
      </w:r>
      <w:r>
        <w:rPr>
          <w:rStyle w:val="VerbatimChar"/>
        </w:rPr>
        <w:t xml:space="preserve">## [1] "Llh: -2.28366696562073E+03; Pars: -2.087525E+00,  1.558463E-01,  8.146942E-02,  1.595942E+00"</w:t>
      </w:r>
      <w:r>
        <w:br w:type="textWrapping"/>
      </w:r>
      <w:r>
        <w:rPr>
          <w:rStyle w:val="VerbatimChar"/>
        </w:rPr>
        <w:t xml:space="preserve">## [1] "Llh: -2.28365474980003E+03; Pars: -2.068950E+00,  1.418592E-01,  7.865151E-02,  1.605049E+00"</w:t>
      </w:r>
      <w:r>
        <w:br w:type="textWrapping"/>
      </w:r>
      <w:r>
        <w:rPr>
          <w:rStyle w:val="VerbatimChar"/>
        </w:rPr>
        <w:t xml:space="preserve">## [1] "Llh: -2.28366542454013E+03; Pars: -2.038864E+00,  1.394197E-01,  7.667152E-02,  1.611805E+00"</w:t>
      </w:r>
      <w:r>
        <w:br w:type="textWrapping"/>
      </w:r>
      <w:r>
        <w:rPr>
          <w:rStyle w:val="VerbatimChar"/>
        </w:rPr>
        <w:t xml:space="preserve">## [1] "Llh: -2.28366575857478E+03; Pars: -2.101260E+00,  1.275455E-01,  7.838463E-02,  1.605264E+00"</w:t>
      </w:r>
      <w:r>
        <w:br w:type="textWrapping"/>
      </w:r>
      <w:r>
        <w:rPr>
          <w:rStyle w:val="VerbatimChar"/>
        </w:rPr>
        <w:t xml:space="preserve">## [1] "Llh: -2.28365963459738E+03; Pars: -2.097826E+00,  1.340982E-01,  7.915583E-02,  1.602928E+00"</w:t>
      </w:r>
      <w:r>
        <w:br w:type="textWrapping"/>
      </w:r>
      <w:r>
        <w:rPr>
          <w:rStyle w:val="VerbatimChar"/>
        </w:rPr>
        <w:t xml:space="preserve">## [1] "Llh: -2.28364814886663E+03; Pars: -2.084028E+00,  1.393746E-01,  7.863475E-02,  1.601592E+00"</w:t>
      </w:r>
      <w:r>
        <w:br w:type="textWrapping"/>
      </w:r>
      <w:r>
        <w:rPr>
          <w:rStyle w:val="VerbatimChar"/>
        </w:rPr>
        <w:t xml:space="preserve">## [1] "Llh: -2.28364291028421E+03; Pars: -2.074820E+00,  1.392020E-01,  7.768638E-02,  1.602034E+00"</w:t>
      </w:r>
      <w:r>
        <w:br w:type="textWrapping"/>
      </w:r>
      <w:r>
        <w:rPr>
          <w:rStyle w:val="VerbatimChar"/>
        </w:rPr>
        <w:t xml:space="preserve">## [1] "Llh: -2.28365141073611E+03; Pars: -2.085435E+00,  1.162113E-01,  7.929771E-02,  1.608064E+00"</w:t>
      </w:r>
      <w:r>
        <w:br w:type="textWrapping"/>
      </w:r>
      <w:r>
        <w:rPr>
          <w:rStyle w:val="VerbatimChar"/>
        </w:rPr>
        <w:t xml:space="preserve">## [1] "Llh: -2.28364961594486E+03; Pars: -2.087151E+00,  1.253928E-01,  7.925857E-02,  1.605253E+00"</w:t>
      </w:r>
      <w:r>
        <w:br w:type="textWrapping"/>
      </w:r>
      <w:r>
        <w:rPr>
          <w:rStyle w:val="VerbatimChar"/>
        </w:rPr>
        <w:t xml:space="preserve">## [1] "Llh: -2.28365653591284E+03; Pars: -2.050500E+00,  1.439919E-01,  7.599217E-02,  1.607856E+00"</w:t>
      </w:r>
      <w:r>
        <w:br w:type="textWrapping"/>
      </w:r>
      <w:r>
        <w:rPr>
          <w:rStyle w:val="VerbatimChar"/>
        </w:rPr>
        <w:t xml:space="preserve">## [1] "Llh: -2.28365068506607E+03; Pars: -2.066343E+00,  1.394180E-01,  7.734012E-02,  1.605834E+00"</w:t>
      </w:r>
      <w:r>
        <w:br w:type="textWrapping"/>
      </w:r>
      <w:r>
        <w:rPr>
          <w:rStyle w:val="VerbatimChar"/>
        </w:rPr>
        <w:t xml:space="preserve">## [1] "Llh: -2.28364805101382E+03; Pars: -2.050806E+00,  1.385556E-01,  7.731246E-02,  1.606157E+00"</w:t>
      </w:r>
      <w:r>
        <w:br w:type="textWrapping"/>
      </w:r>
      <w:r>
        <w:rPr>
          <w:rStyle w:val="VerbatimChar"/>
        </w:rPr>
        <w:t xml:space="preserve">## [1] "Llh: -2.28364654316551E+03; Pars: -2.062561E+00,  1.374276E-01,  7.777330E-02,  1.605349E+00"</w:t>
      </w:r>
      <w:r>
        <w:br w:type="textWrapping"/>
      </w:r>
      <w:r>
        <w:rPr>
          <w:rStyle w:val="VerbatimChar"/>
        </w:rPr>
        <w:t xml:space="preserve">## [1] "Llh: -2.28363793271360E+03; Pars: -2.076488E+00,  1.289134E-01,  7.737767E-02,  1.604186E+00"</w:t>
      </w:r>
      <w:r>
        <w:br w:type="textWrapping"/>
      </w:r>
      <w:r>
        <w:rPr>
          <w:rStyle w:val="VerbatimChar"/>
        </w:rPr>
        <w:t xml:space="preserve">## [1] "Llh: -2.28363108165323E+03; Pars: -2.080257E+00,  1.228905E-01,  7.674075E-02,  1.603754E+00"</w:t>
      </w:r>
      <w:r>
        <w:br w:type="textWrapping"/>
      </w:r>
      <w:r>
        <w:rPr>
          <w:rStyle w:val="VerbatimChar"/>
        </w:rPr>
        <w:t xml:space="preserve">## [1] "Llh: -2.28363325011161E+03; Pars: -2.086051E+00,  1.231505E-01,  7.838938E-02,  1.602362E+00"</w:t>
      </w:r>
      <w:r>
        <w:br w:type="textWrapping"/>
      </w:r>
      <w:r>
        <w:rPr>
          <w:rStyle w:val="VerbatimChar"/>
        </w:rPr>
        <w:t xml:space="preserve">## [1] "Llh: -2.28363669597971E+03; Pars: -2.081124E+00,  1.270302E-01,  7.812707E-02,  1.603229E+00"</w:t>
      </w:r>
      <w:r>
        <w:br w:type="textWrapping"/>
      </w:r>
      <w:r>
        <w:rPr>
          <w:rStyle w:val="VerbatimChar"/>
        </w:rPr>
        <w:t xml:space="preserve">## [1] "Llh: -2.28363548012740E+03; Pars: -2.064693E+00,  1.356951E-01,  7.603634E-02,  1.601498E+00"</w:t>
      </w:r>
      <w:r>
        <w:br w:type="textWrapping"/>
      </w:r>
      <w:r>
        <w:rPr>
          <w:rStyle w:val="VerbatimChar"/>
        </w:rPr>
        <w:t xml:space="preserve">## [1] "Llh: -2.28363518983439E+03; Pars: -2.070308E+00,  1.330428E-01,  7.684190E-02,  1.602436E+00"</w:t>
      </w:r>
      <w:r>
        <w:br w:type="textWrapping"/>
      </w:r>
      <w:r>
        <w:rPr>
          <w:rStyle w:val="VerbatimChar"/>
        </w:rPr>
        <w:t xml:space="preserve">## [1] "Llh: -2.28362691554581E+03; Pars: -2.093156E+00,  1.218209E-01,  7.705590E-02,  1.599948E+00"</w:t>
      </w:r>
      <w:r>
        <w:br w:type="textWrapping"/>
      </w:r>
      <w:r>
        <w:rPr>
          <w:rStyle w:val="VerbatimChar"/>
        </w:rPr>
        <w:t xml:space="preserve">## [1] "Llh: -2.28362298438545E+03; Pars: -2.108454E+00,  1.146953E-01,  7.669720E-02,  1.597254E+00"</w:t>
      </w:r>
      <w:r>
        <w:br w:type="textWrapping"/>
      </w:r>
      <w:r>
        <w:rPr>
          <w:rStyle w:val="VerbatimChar"/>
        </w:rPr>
        <w:t xml:space="preserve">## [1] "Llh: -2.28361900316042E+03; Pars: -2.097715E+00,  1.091692E-01,  7.664823E-02,  1.600865E+00"</w:t>
      </w:r>
      <w:r>
        <w:br w:type="textWrapping"/>
      </w:r>
      <w:r>
        <w:rPr>
          <w:rStyle w:val="VerbatimChar"/>
        </w:rPr>
        <w:t xml:space="preserve">## [1] "Llh: -2.28361358327734E+03; Pars: -2.109163E+00,  9.667800E-02,  7.612916E-02,  1.600281E+00"</w:t>
      </w:r>
      <w:r>
        <w:br w:type="textWrapping"/>
      </w:r>
      <w:r>
        <w:rPr>
          <w:rStyle w:val="VerbatimChar"/>
        </w:rPr>
        <w:t xml:space="preserve">## [1] "Llh: -2.28362419287325E+03; Pars: -2.121655E+00,  9.736940E-02,  7.713635E-02,  1.599388E+00"</w:t>
      </w:r>
      <w:r>
        <w:br w:type="textWrapping"/>
      </w:r>
      <w:r>
        <w:rPr>
          <w:rStyle w:val="VerbatimChar"/>
        </w:rPr>
        <w:t xml:space="preserve">## [1] "Llh: -2.28362180405321E+03; Pars: -2.108818E+00,  1.052724E-01,  7.706274E-02,  1.600149E+00"</w:t>
      </w:r>
      <w:r>
        <w:br w:type="textWrapping"/>
      </w:r>
      <w:r>
        <w:rPr>
          <w:rStyle w:val="VerbatimChar"/>
        </w:rPr>
        <w:t xml:space="preserve">## [1] "Llh: -2.28361499786611E+03; Pars: -2.117295E+00,  9.725610E-02,  7.492555E-02,  1.598356E+00"</w:t>
      </w:r>
      <w:r>
        <w:br w:type="textWrapping"/>
      </w:r>
      <w:r>
        <w:rPr>
          <w:rStyle w:val="VerbatimChar"/>
        </w:rPr>
        <w:t xml:space="preserve">## [1] "Llh: -2.28361681720328E+03; Pars: -2.109484E+00,  1.031684E-01,  7.579150E-02,  1.599357E+00"</w:t>
      </w:r>
      <w:r>
        <w:br w:type="textWrapping"/>
      </w:r>
      <w:r>
        <w:rPr>
          <w:rStyle w:val="VerbatimChar"/>
        </w:rPr>
        <w:t xml:space="preserve">## [1] "Llh: -2.28362056328359E+03; Pars: -2.141608E+00,  8.670302E-02,  7.566657E-02,  1.594279E+00"</w:t>
      </w:r>
      <w:r>
        <w:br w:type="textWrapping"/>
      </w:r>
      <w:r>
        <w:rPr>
          <w:rStyle w:val="VerbatimChar"/>
        </w:rPr>
        <w:t xml:space="preserve">## [1] "Llh: -2.28361696808569E+03; Pars: -2.126270E+00,  9.460306E-02,  7.593512E-02,  1.596643E+00"</w:t>
      </w:r>
      <w:r>
        <w:br w:type="textWrapping"/>
      </w:r>
      <w:r>
        <w:rPr>
          <w:rStyle w:val="VerbatimChar"/>
        </w:rPr>
        <w:t xml:space="preserve">## [1] "Llh: -2.28361543871207E+03; Pars: -2.122319E+00,  8.436972E-02,  7.532908E-02,  1.600461E+00"</w:t>
      </w:r>
      <w:r>
        <w:br w:type="textWrapping"/>
      </w:r>
      <w:r>
        <w:rPr>
          <w:rStyle w:val="VerbatimChar"/>
        </w:rPr>
        <w:t xml:space="preserve">## [1] "Llh: -2.28361501445770E+03; Pars: -2.118853E+00,  9.110167E-02,  7.567111E-02,  1.599659E+00"</w:t>
      </w:r>
      <w:r>
        <w:br w:type="textWrapping"/>
      </w:r>
      <w:r>
        <w:rPr>
          <w:rStyle w:val="VerbatimChar"/>
        </w:rPr>
        <w:t xml:space="preserve">## [1] "Llh: -2.28361155950810E+03; Pars: -2.126972E+00,  8.551127E-02,  7.426773E-02,  1.597320E+00"</w:t>
      </w:r>
      <w:r>
        <w:br w:type="textWrapping"/>
      </w:r>
      <w:r>
        <w:rPr>
          <w:rStyle w:val="VerbatimChar"/>
        </w:rPr>
        <w:t xml:space="preserve">## [1] "Llh: -2.28361211763644E+03; Pars: -2.136049E+00,  7.706863E-02,  7.287023E-02,  1.595908E+00"</w:t>
      </w:r>
      <w:r>
        <w:br w:type="textWrapping"/>
      </w:r>
      <w:r>
        <w:rPr>
          <w:rStyle w:val="VerbatimChar"/>
        </w:rPr>
        <w:t xml:space="preserve">## [1] "Llh: -2.28361088512146E+03; Pars: -2.109871E+00,  9.046736E-02,  7.456166E-02,  1.601168E+00"</w:t>
      </w:r>
      <w:r>
        <w:br w:type="textWrapping"/>
      </w:r>
      <w:r>
        <w:rPr>
          <w:rStyle w:val="VerbatimChar"/>
        </w:rPr>
        <w:t xml:space="preserve">## [1] "Llh: -2.28361027132140E+03; Pars: -2.101671E+00,  8.846780E-02,  7.387493E-02,  1.603435E+00"</w:t>
      </w:r>
      <w:r>
        <w:br w:type="textWrapping"/>
      </w:r>
      <w:r>
        <w:rPr>
          <w:rStyle w:val="VerbatimChar"/>
        </w:rPr>
        <w:t xml:space="preserve">## [1] "Llh: -2.28360889079322E+03; Pars: -2.108698E+00,  9.257638E-02,  7.392757E-02,  1.600035E+00"</w:t>
      </w:r>
      <w:r>
        <w:br w:type="textWrapping"/>
      </w:r>
      <w:r>
        <w:rPr>
          <w:rStyle w:val="VerbatimChar"/>
        </w:rPr>
        <w:t xml:space="preserve">## [1] "Llh: -2.28360752000459E+03; Pars: -2.103620E+00,  9.332266E-02,  7.305580E-02,  1.600223E+00"</w:t>
      </w:r>
      <w:r>
        <w:br w:type="textWrapping"/>
      </w:r>
      <w:r>
        <w:rPr>
          <w:rStyle w:val="VerbatimChar"/>
        </w:rPr>
        <w:t xml:space="preserve">## [1] "Llh: -2.28360527810962E+03; Pars: -2.103418E+00,  8.494637E-02,  7.373827E-02,  1.602273E+00"</w:t>
      </w:r>
      <w:r>
        <w:br w:type="textWrapping"/>
      </w:r>
      <w:r>
        <w:rPr>
          <w:rStyle w:val="VerbatimChar"/>
        </w:rPr>
        <w:t xml:space="preserve">## [1] "Llh: -2.28360298537302E+03; Pars: -2.096480E+00,  7.938872E-02,  7.314463E-02,  1.604234E+00"</w:t>
      </w:r>
      <w:r>
        <w:br w:type="textWrapping"/>
      </w:r>
      <w:r>
        <w:rPr>
          <w:rStyle w:val="VerbatimChar"/>
        </w:rPr>
        <w:t xml:space="preserve">## [1] "Llh: -2.28360553164958E+03; Pars: -2.105209E+00,  7.743719E-02,  7.104238E-02,  1.602321E+00"</w:t>
      </w:r>
      <w:r>
        <w:br w:type="textWrapping"/>
      </w:r>
      <w:r>
        <w:rPr>
          <w:rStyle w:val="VerbatimChar"/>
        </w:rPr>
        <w:t xml:space="preserve">## [1] "Llh: -2.28360530474600E+03; Pars: -2.106197E+00,  8.185479E-02,  7.231408E-02,  1.601811E+00"</w:t>
      </w:r>
      <w:r>
        <w:br w:type="textWrapping"/>
      </w:r>
      <w:r>
        <w:rPr>
          <w:rStyle w:val="VerbatimChar"/>
        </w:rPr>
        <w:t xml:space="preserve">## [1] "Llh: -2.28361019271911E+03; Pars: -2.077012E+00,  8.565728E-02,  7.192699E-02,  1.607546E+00"</w:t>
      </w:r>
      <w:r>
        <w:br w:type="textWrapping"/>
      </w:r>
      <w:r>
        <w:rPr>
          <w:rStyle w:val="VerbatimChar"/>
        </w:rPr>
        <w:t xml:space="preserve">## [1] "Llh: -2.28360672704685E+03; Pars: -2.089502E+00,  8.562075E-02,  7.251217E-02,  1.604984E+00"</w:t>
      </w:r>
      <w:r>
        <w:br w:type="textWrapping"/>
      </w:r>
      <w:r>
        <w:rPr>
          <w:rStyle w:val="VerbatimChar"/>
        </w:rPr>
        <w:t xml:space="preserve">## [1] "Llh: -2.28360186233849E+03; Pars: -2.096229E+00,  8.145153E-02,  7.163841E-02,  1.602189E+00"</w:t>
      </w:r>
      <w:r>
        <w:br w:type="textWrapping"/>
      </w:r>
      <w:r>
        <w:rPr>
          <w:rStyle w:val="VerbatimChar"/>
        </w:rPr>
        <w:t xml:space="preserve">## [1] "Llh: -2.28360106724433E+03; Pars: -2.093508E+00,  7.815491E-02,  7.052015E-02,  1.601566E+00"</w:t>
      </w:r>
      <w:r>
        <w:br w:type="textWrapping"/>
      </w:r>
      <w:r>
        <w:rPr>
          <w:rStyle w:val="VerbatimChar"/>
        </w:rPr>
        <w:t xml:space="preserve">## [1] "Llh: -2.28360218514662E+03; Pars: -2.089224E+00,  7.066136E-02,  7.118971E-02,  1.606079E+00"</w:t>
      </w:r>
      <w:r>
        <w:br w:type="textWrapping"/>
      </w:r>
      <w:r>
        <w:rPr>
          <w:rStyle w:val="VerbatimChar"/>
        </w:rPr>
        <w:t xml:space="preserve">## [1] "Llh: -2.28360202955361E+03; Pars: -2.092823E+00,  7.575011E-02,  7.165623E-02,  1.604613E+00"</w:t>
      </w:r>
      <w:r>
        <w:br w:type="textWrapping"/>
      </w:r>
      <w:r>
        <w:rPr>
          <w:rStyle w:val="VerbatimChar"/>
        </w:rPr>
        <w:t xml:space="preserve">## [1] "Llh: -2.28359896853513E+03; Pars: -2.105002E+00,  7.244229E-02,  7.130537E-02,  1.601129E+00"</w:t>
      </w:r>
      <w:r>
        <w:br w:type="textWrapping"/>
      </w:r>
      <w:r>
        <w:rPr>
          <w:rStyle w:val="VerbatimChar"/>
        </w:rPr>
        <w:t xml:space="preserve">## [1] "Llh: -2.28359815617081E+03; Pars: -2.112752E+00,  6.663444E-02,  7.070197E-02,  1.599206E+00"</w:t>
      </w:r>
      <w:r>
        <w:br w:type="textWrapping"/>
      </w:r>
      <w:r>
        <w:rPr>
          <w:rStyle w:val="VerbatimChar"/>
        </w:rPr>
        <w:t xml:space="preserve">## [1] "Llh: -2.28359674880910E+03; Pars: -2.091584E+00,  6.836825E-02,  7.069742E-02,  1.602995E+00"</w:t>
      </w:r>
      <w:r>
        <w:br w:type="textWrapping"/>
      </w:r>
      <w:r>
        <w:rPr>
          <w:rStyle w:val="VerbatimChar"/>
        </w:rPr>
        <w:t xml:space="preserve">## [1] "Llh: -2.28359688555548E+03; Pars: -2.084278E+00,  6.248268E-02,  6.988909E-02,  1.603588E+00"</w:t>
      </w:r>
      <w:r>
        <w:br w:type="textWrapping"/>
      </w:r>
      <w:r>
        <w:rPr>
          <w:rStyle w:val="VerbatimChar"/>
        </w:rPr>
        <w:t xml:space="preserve">## [1] "Llh: -2.28360122022334E+03; Pars: -2.098854E+00,  6.541654E-02,  6.864326E-02,  1.599956E+00"</w:t>
      </w:r>
      <w:r>
        <w:br w:type="textWrapping"/>
      </w:r>
      <w:r>
        <w:rPr>
          <w:rStyle w:val="VerbatimChar"/>
        </w:rPr>
        <w:t xml:space="preserve">## [1] "Llh: -2.28359890558122E+03; Pars: -2.098260E+00,  6.866025E-02,  6.976860E-02,  1.601024E+00"</w:t>
      </w:r>
      <w:r>
        <w:br w:type="textWrapping"/>
      </w:r>
      <w:r>
        <w:rPr>
          <w:rStyle w:val="VerbatimChar"/>
        </w:rPr>
        <w:t xml:space="preserve">## [1] "Llh: -2.28359971635488E+03; Pars: -2.105230E+00,  6.527158E-02,  6.918784E-02,  1.597789E+00"</w:t>
      </w:r>
      <w:r>
        <w:br w:type="textWrapping"/>
      </w:r>
      <w:r>
        <w:rPr>
          <w:rStyle w:val="VerbatimChar"/>
        </w:rPr>
        <w:t xml:space="preserve">## [1] "Llh: -2.28359816093875E+03; Pars: -2.102128E+00,  6.774682E-02,  6.980494E-02,  1.599492E+00"</w:t>
      </w:r>
      <w:r>
        <w:br w:type="textWrapping"/>
      </w:r>
      <w:r>
        <w:rPr>
          <w:rStyle w:val="VerbatimChar"/>
        </w:rPr>
        <w:t xml:space="preserve">## [1] "Llh: -2.28359563649014E+03; Pars: -2.108854E+00,  5.890030E-02,  6.996631E-02,  1.599792E+00"</w:t>
      </w:r>
      <w:r>
        <w:br w:type="textWrapping"/>
      </w:r>
      <w:r>
        <w:rPr>
          <w:rStyle w:val="VerbatimChar"/>
        </w:rPr>
        <w:t xml:space="preserve">## [1] "Llh: -2.28359568974980E+03; Pars: -2.116527E+00,  5.113262E-02,  6.968939E-02,  1.598906E+00"</w:t>
      </w:r>
      <w:r>
        <w:br w:type="textWrapping"/>
      </w:r>
      <w:r>
        <w:rPr>
          <w:rStyle w:val="VerbatimChar"/>
        </w:rPr>
        <w:t xml:space="preserve">## [1] "Llh: -2.28359470317973E+03; Pars: -2.109399E+00,  6.209754E-02,  7.081672E-02,  1.599717E+00"</w:t>
      </w:r>
      <w:r>
        <w:br w:type="textWrapping"/>
      </w:r>
      <w:r>
        <w:rPr>
          <w:rStyle w:val="VerbatimChar"/>
        </w:rPr>
        <w:t xml:space="preserve">## [1] "Llh: -2.28359374192712E+03; Pars: -2.114968E+00,  5.905531E-02,  7.134077E-02,  1.599064E+00"</w:t>
      </w:r>
      <w:r>
        <w:br w:type="textWrapping"/>
      </w:r>
      <w:r>
        <w:rPr>
          <w:rStyle w:val="VerbatimChar"/>
        </w:rPr>
        <w:t xml:space="preserve">## [1] "Llh: -2.28359458167266E+03; Pars: -2.111952E+00,  5.875920E-02,  7.154830E-02,  1.601035E+00"</w:t>
      </w:r>
      <w:r>
        <w:br w:type="textWrapping"/>
      </w:r>
      <w:r>
        <w:rPr>
          <w:rStyle w:val="VerbatimChar"/>
        </w:rPr>
        <w:t xml:space="preserve">## [1] "Llh: -2.28359462385611E+03; Pars: -2.109496E+00,  6.088764E-02,  7.111246E-02,  1.600649E+00"</w:t>
      </w:r>
      <w:r>
        <w:br w:type="textWrapping"/>
      </w:r>
      <w:r>
        <w:rPr>
          <w:rStyle w:val="VerbatimChar"/>
        </w:rPr>
        <w:t xml:space="preserve">## [1] "Llh: -2.28359139261170E+03; Pars: -2.100927E+00,  5.609893E-02,  7.107443E-02,  1.602238E+00"</w:t>
      </w:r>
      <w:r>
        <w:br w:type="textWrapping"/>
      </w:r>
      <w:r>
        <w:rPr>
          <w:rStyle w:val="VerbatimChar"/>
        </w:rPr>
        <w:t xml:space="preserve">## [1] "Llh: -2.28358956833744E+03; Pars: -2.095015E+00,  5.147336E-02,  7.126065E-02,  1.603757E+00"</w:t>
      </w:r>
      <w:r>
        <w:br w:type="textWrapping"/>
      </w:r>
      <w:r>
        <w:rPr>
          <w:rStyle w:val="VerbatimChar"/>
        </w:rPr>
        <w:t xml:space="preserve">## [1] "Llh: -2.28359360371417E+03; Pars: -2.123810E+00,  4.744200E-02,  7.136060E-02,  1.598829E+00"</w:t>
      </w:r>
      <w:r>
        <w:br w:type="textWrapping"/>
      </w:r>
      <w:r>
        <w:rPr>
          <w:rStyle w:val="VerbatimChar"/>
        </w:rPr>
        <w:t xml:space="preserve">## [1] "Llh: -2.28359244321975E+03; Pars: -2.115753E+00,  5.197995E-02,  7.119480E-02,  1.599870E+00"</w:t>
      </w:r>
      <w:r>
        <w:br w:type="textWrapping"/>
      </w:r>
      <w:r>
        <w:rPr>
          <w:rStyle w:val="VerbatimChar"/>
        </w:rPr>
        <w:t xml:space="preserve">## [1] "Llh: -2.28359012646954E+03; Pars: -2.109990E+00,  5.173198E-02,  7.270595E-02,  1.602070E+00"</w:t>
      </w:r>
      <w:r>
        <w:br w:type="textWrapping"/>
      </w:r>
      <w:r>
        <w:rPr>
          <w:rStyle w:val="VerbatimChar"/>
        </w:rPr>
        <w:t xml:space="preserve">## [1] "Llh: -2.28359072090340E+03; Pars: -2.109706E+00,  5.343781E-02,  7.202104E-02,  1.601500E+00"</w:t>
      </w:r>
      <w:r>
        <w:br w:type="textWrapping"/>
      </w:r>
      <w:r>
        <w:rPr>
          <w:rStyle w:val="VerbatimChar"/>
        </w:rPr>
        <w:t xml:space="preserve">## [1] "Llh: -2.28358751196286E+03; Pars: -2.105912E+00,  4.865666E-02,  7.170279E-02,  1.601343E+00"</w:t>
      </w:r>
      <w:r>
        <w:br w:type="textWrapping"/>
      </w:r>
      <w:r>
        <w:rPr>
          <w:rStyle w:val="VerbatimChar"/>
        </w:rPr>
        <w:t xml:space="preserve">## [1] "Llh: -2.28358517868596E+03; Pars: -2.102892E+00,  4.427673E-02,  7.178004E-02,  1.601496E+00"</w:t>
      </w:r>
      <w:r>
        <w:br w:type="textWrapping"/>
      </w:r>
      <w:r>
        <w:rPr>
          <w:rStyle w:val="VerbatimChar"/>
        </w:rPr>
        <w:t xml:space="preserve">## [1] "Llh: -2.28358604663402E+03; Pars: -2.096856E+00,  4.191964E-02,  7.212995E-02,  1.604536E+00"</w:t>
      </w:r>
      <w:r>
        <w:br w:type="textWrapping"/>
      </w:r>
      <w:r>
        <w:rPr>
          <w:rStyle w:val="VerbatimChar"/>
        </w:rPr>
        <w:t xml:space="preserve">## [1] "Llh: -2.28358691633728E+03; Pars: -2.101384E+00,  4.566968E-02,  7.193266E-02,  1.603166E+00"</w:t>
      </w:r>
      <w:r>
        <w:br w:type="textWrapping"/>
      </w:r>
      <w:r>
        <w:rPr>
          <w:rStyle w:val="VerbatimChar"/>
        </w:rPr>
        <w:t xml:space="preserve">## [1] "Llh: -2.28358578108247E+03; Pars: -2.086623E+00,  4.276924E-02,  7.274349E-02,  1.606064E+00"</w:t>
      </w:r>
      <w:r>
        <w:br w:type="textWrapping"/>
      </w:r>
      <w:r>
        <w:rPr>
          <w:rStyle w:val="VerbatimChar"/>
        </w:rPr>
        <w:t xml:space="preserve">## [1] "Llh: -2.28358586726142E+03; Pars: -2.093905E+00,  4.490634E-02,  7.235632E-02,  1.604513E+00"</w:t>
      </w:r>
      <w:r>
        <w:br w:type="textWrapping"/>
      </w:r>
      <w:r>
        <w:rPr>
          <w:rStyle w:val="VerbatimChar"/>
        </w:rPr>
        <w:t xml:space="preserve">## [1] "Llh: -2.28358755646152E+03; Pars: -2.080703E+00,  3.907460E-02,  7.125112E-02,  1.605857E+00"</w:t>
      </w:r>
      <w:r>
        <w:br w:type="textWrapping"/>
      </w:r>
      <w:r>
        <w:rPr>
          <w:rStyle w:val="VerbatimChar"/>
        </w:rPr>
        <w:t xml:space="preserve">## [1] "Llh: -2.28358611431911E+03; Pars: -2.088024E+00,  4.191415E-02,  7.161483E-02,  1.604909E+00"</w:t>
      </w:r>
      <w:r>
        <w:br w:type="textWrapping"/>
      </w:r>
      <w:r>
        <w:rPr>
          <w:rStyle w:val="VerbatimChar"/>
        </w:rPr>
        <w:t xml:space="preserve">## [1] "Llh: -2.28358232610788E+03; Pars: -2.092183E+00,  3.543726E-02,  7.287350E-02,  1.604745E+00"</w:t>
      </w:r>
      <w:r>
        <w:br w:type="textWrapping"/>
      </w:r>
      <w:r>
        <w:rPr>
          <w:rStyle w:val="VerbatimChar"/>
        </w:rPr>
        <w:t xml:space="preserve">## [1] "Llh: -2.28358056473609E+03; Pars: -2.090767E+00,  2.940350E-02,  7.367993E-02,  1.605239E+00"</w:t>
      </w:r>
      <w:r>
        <w:br w:type="textWrapping"/>
      </w:r>
      <w:r>
        <w:rPr>
          <w:rStyle w:val="VerbatimChar"/>
        </w:rPr>
        <w:t xml:space="preserve">## [1] "Llh: -2.28358236227646E+03; Pars: -2.100544E+00,  3.645031E-02,  7.355188E-02,  1.603756E+00"</w:t>
      </w:r>
      <w:r>
        <w:br w:type="textWrapping"/>
      </w:r>
      <w:r>
        <w:rPr>
          <w:rStyle w:val="VerbatimChar"/>
        </w:rPr>
        <w:t xml:space="preserve">## [1] "Llh: -2.28358274972928E+03; Pars: -2.097414E+00,  3.774558E-02,  7.306762E-02,  1.604045E+00"</w:t>
      </w:r>
      <w:r>
        <w:br w:type="textWrapping"/>
      </w:r>
      <w:r>
        <w:rPr>
          <w:rStyle w:val="VerbatimChar"/>
        </w:rPr>
        <w:t xml:space="preserve">## [1] "Llh: -2.28358028737002E+03; Pars: -2.093556E+00,  3.398490E-02,  7.374772E-02,  1.603741E+00"</w:t>
      </w:r>
      <w:r>
        <w:br w:type="textWrapping"/>
      </w:r>
      <w:r>
        <w:rPr>
          <w:rStyle w:val="VerbatimChar"/>
        </w:rPr>
        <w:t xml:space="preserve">## [1] "Llh: -2.28357913939633E+03; Pars: -2.091907E+00,  3.059992E-02,  7.455660E-02,  1.603343E+00"</w:t>
      </w:r>
      <w:r>
        <w:br w:type="textWrapping"/>
      </w:r>
      <w:r>
        <w:rPr>
          <w:rStyle w:val="VerbatimChar"/>
        </w:rPr>
        <w:t xml:space="preserve">## [1] "Llh: -2.28357864193166E+03; Pars: -2.106432E+00,  2.817516E-02,  7.404073E-02,  1.600856E+00"</w:t>
      </w:r>
      <w:r>
        <w:br w:type="textWrapping"/>
      </w:r>
      <w:r>
        <w:rPr>
          <w:rStyle w:val="VerbatimChar"/>
        </w:rPr>
        <w:t xml:space="preserve">## [1] "Llh: -2.28357913480902E+03; Pars: -2.116337E+00,  2.286830E-02,  7.468935E-02,  1.598259E+00"</w:t>
      </w:r>
      <w:r>
        <w:br w:type="textWrapping"/>
      </w:r>
      <w:r>
        <w:rPr>
          <w:rStyle w:val="VerbatimChar"/>
        </w:rPr>
        <w:t xml:space="preserve">## [1] "Llh: -2.28357937113343E+03; Pars: -2.091934E+00,  2.171040E-02,  7.613453E-02,  1.605102E+00"</w:t>
      </w:r>
      <w:r>
        <w:br w:type="textWrapping"/>
      </w:r>
      <w:r>
        <w:rPr>
          <w:rStyle w:val="VerbatimChar"/>
        </w:rPr>
        <w:t xml:space="preserve">## [1] "Llh: -2.28357878156996E+03; Pars: -2.094673E+00,  2.594447E-02,  7.504591E-02,  1.604200E+00"</w:t>
      </w:r>
      <w:r>
        <w:br w:type="textWrapping"/>
      </w:r>
      <w:r>
        <w:rPr>
          <w:rStyle w:val="VerbatimChar"/>
        </w:rPr>
        <w:t xml:space="preserve">## [1] "Llh: -2.28357800628156E+03; Pars: -2.091345E+00,  2.224918E-02,  7.510971E-02,  1.603061E+00"</w:t>
      </w:r>
      <w:r>
        <w:br w:type="textWrapping"/>
      </w:r>
      <w:r>
        <w:rPr>
          <w:rStyle w:val="VerbatimChar"/>
        </w:rPr>
        <w:t xml:space="preserve">## [1] "Llh: -2.28357966655260E+03; Pars: -2.086745E+00,  1.738283E-02,  7.588862E-02,  1.602714E+00"</w:t>
      </w:r>
      <w:r>
        <w:br w:type="textWrapping"/>
      </w:r>
      <w:r>
        <w:rPr>
          <w:rStyle w:val="VerbatimChar"/>
        </w:rPr>
        <w:t xml:space="preserve">## [1] "Llh: -2.28357790212883E+03; Pars: -2.101411E+00,  2.399241E-02,  7.569655E-02,  1.600494E+00"</w:t>
      </w:r>
      <w:r>
        <w:br w:type="textWrapping"/>
      </w:r>
      <w:r>
        <w:rPr>
          <w:rStyle w:val="VerbatimChar"/>
        </w:rPr>
        <w:t xml:space="preserve">## [1] "Llh: -2.28358001982611E+03; Pars: -2.106733E+00,  2.167261E-02,  7.670485E-02,  1.598127E+00"</w:t>
      </w:r>
      <w:r>
        <w:br w:type="textWrapping"/>
      </w:r>
      <w:r>
        <w:rPr>
          <w:rStyle w:val="VerbatimChar"/>
        </w:rPr>
        <w:t xml:space="preserve">## [1] "Llh: -2.28357721254614E+03; Pars: -2.105024E+00,  2.041405E-02,  7.538984E-02,  1.600962E+00"</w:t>
      </w:r>
      <w:r>
        <w:br w:type="textWrapping"/>
      </w:r>
      <w:r>
        <w:rPr>
          <w:rStyle w:val="VerbatimChar"/>
        </w:rPr>
        <w:t xml:space="preserve">## [1] "Llh: -2.28357775472751E+03; Pars: -2.111583E+00,  1.667377E-02,  7.580646E-02,  1.599772E+00"</w:t>
      </w:r>
      <w:r>
        <w:br w:type="textWrapping"/>
      </w:r>
      <w:r>
        <w:rPr>
          <w:rStyle w:val="VerbatimChar"/>
        </w:rPr>
        <w:t xml:space="preserve">## [1] "Llh: -2.28357823677082E+03; Pars: -2.107433E+00,  2.135733E-02,  7.507250E-02,  1.598492E+00"</w:t>
      </w:r>
      <w:r>
        <w:br w:type="textWrapping"/>
      </w:r>
      <w:r>
        <w:rPr>
          <w:rStyle w:val="VerbatimChar"/>
        </w:rPr>
        <w:t xml:space="preserve">## [1] "Llh: -2.28357752451235E+03; Pars: -2.104243E+00,  2.242185E-02,  7.506585E-02,  1.599917E+00"</w:t>
      </w:r>
      <w:r>
        <w:br w:type="textWrapping"/>
      </w:r>
      <w:r>
        <w:rPr>
          <w:rStyle w:val="VerbatimChar"/>
        </w:rPr>
        <w:t xml:space="preserve">## [1] "Llh: -2.28357879557491E+03; Pars: -2.094580E+00,  1.754397E-02,  7.659024E-02,  1.601359E+00"</w:t>
      </w:r>
      <w:r>
        <w:br w:type="textWrapping"/>
      </w:r>
      <w:r>
        <w:rPr>
          <w:rStyle w:val="VerbatimChar"/>
        </w:rPr>
        <w:t xml:space="preserve">## [1] "Llh: -2.28357762047390E+03; Pars: -2.103469E+00,  2.502833E-02,  7.467811E-02,  1.600982E+00"</w:t>
      </w:r>
      <w:r>
        <w:br w:type="textWrapping"/>
      </w:r>
      <w:r>
        <w:rPr>
          <w:rStyle w:val="VerbatimChar"/>
        </w:rPr>
        <w:t xml:space="preserve">## [1] "Llh: -2.28357922030038E+03; Pars: -2.115729E+00,  2.356346E-02,  7.530547E-02,  1.598120E+00"</w:t>
      </w:r>
      <w:r>
        <w:br w:type="textWrapping"/>
      </w:r>
      <w:r>
        <w:rPr>
          <w:rStyle w:val="VerbatimChar"/>
        </w:rPr>
        <w:t xml:space="preserve">## [1] "Llh: -2.28357740108026E+03; Pars: -2.097441E+00,  2.257072E-02,  7.515865E-02,  1.601824E+00"</w:t>
      </w:r>
      <w:r>
        <w:br w:type="textWrapping"/>
      </w:r>
      <w:r>
        <w:rPr>
          <w:rStyle w:val="VerbatimChar"/>
        </w:rPr>
        <w:t xml:space="preserve">## [1] "Llh: -2.28357716480499E+03; Pars: -2.103678E+00,  2.119411E-02,  7.444968E-02,  1.601348E+00"</w:t>
      </w:r>
      <w:r>
        <w:br w:type="textWrapping"/>
      </w:r>
      <w:r>
        <w:rPr>
          <w:rStyle w:val="VerbatimChar"/>
        </w:rPr>
        <w:t xml:space="preserve">## [1] "Llh: -2.28357758003239E+03; Pars: -2.104811E+00,  1.991984E-02,  7.382625E-02,  1.601776E+00"</w:t>
      </w:r>
      <w:r>
        <w:br w:type="textWrapping"/>
      </w:r>
      <w:r>
        <w:rPr>
          <w:rStyle w:val="VerbatimChar"/>
        </w:rPr>
        <w:t xml:space="preserve">## [1] "Llh: -2.28357689526268E+03; Pars: -2.101724E+00,  1.869600E-02,  7.535390E-02,  1.601043E+00"</w:t>
      </w:r>
      <w:r>
        <w:br w:type="textWrapping"/>
      </w:r>
      <w:r>
        <w:rPr>
          <w:rStyle w:val="VerbatimChar"/>
        </w:rPr>
        <w:t xml:space="preserve">## [1] "Llh: -2.28357686538938E+03; Pars: -2.100851E+00,  1.615873E-02,  7.569180E-02,  1.601073E+00"</w:t>
      </w:r>
      <w:r>
        <w:br w:type="textWrapping"/>
      </w:r>
      <w:r>
        <w:rPr>
          <w:rStyle w:val="VerbatimChar"/>
        </w:rPr>
        <w:t xml:space="preserve">## [1] "Llh: -2.28357692293689E+03; Pars: -2.099254E+00,  1.771646E-02,  7.527913E-02,  1.602688E+00"</w:t>
      </w:r>
      <w:r>
        <w:br w:type="textWrapping"/>
      </w:r>
      <w:r>
        <w:rPr>
          <w:rStyle w:val="VerbatimChar"/>
        </w:rPr>
        <w:t xml:space="preserve">## [1] "Llh: -2.28357686045489E+03; Pars: -2.100501E+00,  1.879103E-02,  7.522581E-02,  1.601995E+00"</w:t>
      </w:r>
      <w:r>
        <w:br w:type="textWrapping"/>
      </w:r>
      <w:r>
        <w:rPr>
          <w:rStyle w:val="VerbatimChar"/>
        </w:rPr>
        <w:t xml:space="preserve">## [1] "Llh: -2.28357694132025E+03; Pars: -2.107586E+00,  1.605853E-02,  7.521992E-02,  1.600865E+00"</w:t>
      </w:r>
      <w:r>
        <w:br w:type="textWrapping"/>
      </w:r>
      <w:r>
        <w:rPr>
          <w:rStyle w:val="VerbatimChar"/>
        </w:rPr>
        <w:t xml:space="preserve">## [1] "Llh: -2.28357681982969E+03; Pars: -2.105050E+00,  1.748500E-02,  7.520460E-02,  1.601105E+00"</w:t>
      </w:r>
      <w:r>
        <w:br w:type="textWrapping"/>
      </w:r>
      <w:r>
        <w:rPr>
          <w:rStyle w:val="VerbatimChar"/>
        </w:rPr>
        <w:t xml:space="preserve">## [1] "Llh: -2.28357651612324E+03; Pars: -2.100016E+00,  1.643199E-02,  7.489611E-02,  1.601799E+00"</w:t>
      </w:r>
      <w:r>
        <w:br w:type="textWrapping"/>
      </w:r>
      <w:r>
        <w:rPr>
          <w:rStyle w:val="VerbatimChar"/>
        </w:rPr>
        <w:t xml:space="preserve">## [1] "Llh: -2.28357646425658E+03; Pars: -2.097512E+00,  1.474248E-02,  7.464924E-02,  1.602218E+00"</w:t>
      </w:r>
      <w:r>
        <w:br w:type="textWrapping"/>
      </w:r>
      <w:r>
        <w:rPr>
          <w:rStyle w:val="VerbatimChar"/>
        </w:rPr>
        <w:t xml:space="preserve">## [1] "Llh: -2.28357681313143E+03; Pars: -2.098279E+00,  1.320024E-02,  7.593605E-02,  1.601847E+00"</w:t>
      </w:r>
      <w:r>
        <w:br w:type="textWrapping"/>
      </w:r>
      <w:r>
        <w:rPr>
          <w:rStyle w:val="VerbatimChar"/>
        </w:rPr>
        <w:t xml:space="preserve">## [1] "Llh: -2.28357661100175E+03; Pars: -2.099629E+00,  1.485902E-02,  7.556445E-02,  1.601722E+00"</w:t>
      </w:r>
      <w:r>
        <w:br w:type="textWrapping"/>
      </w:r>
      <w:r>
        <w:rPr>
          <w:rStyle w:val="VerbatimChar"/>
        </w:rPr>
        <w:t xml:space="preserve">## [1] "Llh: -2.28357668249652E+03; Pars: -2.100494E+00,  1.660280E-02,  7.463025E-02,  1.602447E+00"</w:t>
      </w:r>
      <w:r>
        <w:br w:type="textWrapping"/>
      </w:r>
      <w:r>
        <w:rPr>
          <w:rStyle w:val="VerbatimChar"/>
        </w:rPr>
        <w:t xml:space="preserve">## [1] "Llh: -2.28357656315024E+03; Pars: -2.100584E+00,  1.649065E-02,  7.489564E-02,  1.602103E+00"</w:t>
      </w:r>
      <w:r>
        <w:br w:type="textWrapping"/>
      </w:r>
      <w:r>
        <w:rPr>
          <w:rStyle w:val="VerbatimChar"/>
        </w:rPr>
        <w:t xml:space="preserve">## [1] "Llh: -2.28357624188427E+03; Pars: -2.100886E+00,  1.337462E-02,  7.493116E-02,  1.601579E+00"</w:t>
      </w:r>
      <w:r>
        <w:br w:type="textWrapping"/>
      </w:r>
      <w:r>
        <w:rPr>
          <w:rStyle w:val="VerbatimChar"/>
        </w:rPr>
        <w:t xml:space="preserve">## [1] "Llh: -2.28357610342304E+03; Pars: -2.101078E+00,  1.128358E-02,  7.478383E-02,  1.601371E+00"</w:t>
      </w:r>
      <w:r>
        <w:br w:type="textWrapping"/>
      </w:r>
      <w:r>
        <w:rPr>
          <w:rStyle w:val="VerbatimChar"/>
        </w:rPr>
        <w:t xml:space="preserve">## [1] "Llh: -2.28357655440261E+03; Pars: -2.094351E+00,  1.154668E-02,  7.474198E-02,  1.602603E+00"</w:t>
      </w:r>
      <w:r>
        <w:br w:type="textWrapping"/>
      </w:r>
      <w:r>
        <w:rPr>
          <w:rStyle w:val="VerbatimChar"/>
        </w:rPr>
        <w:t xml:space="preserve">## [1] "Llh: -2.28357635903549E+03; Pars: -2.097026E+00,  1.280882E-02,  7.485763E-02,  1.602228E+00"</w:t>
      </w:r>
      <w:r>
        <w:br w:type="textWrapping"/>
      </w:r>
      <w:r>
        <w:rPr>
          <w:rStyle w:val="VerbatimChar"/>
        </w:rPr>
        <w:t xml:space="preserve">## [1] "Llh: -2.28357640637123E+03; Pars: -2.098471E+00,  1.261514E-02,  7.402871E-02,  1.602238E+00"</w:t>
      </w:r>
      <w:r>
        <w:br w:type="textWrapping"/>
      </w:r>
      <w:r>
        <w:rPr>
          <w:rStyle w:val="VerbatimChar"/>
        </w:rPr>
        <w:t xml:space="preserve">## [1] "Llh: -2.28357629822578E+03; Pars: -2.098760E+00,  1.314215E-02,  7.441265E-02,  1.602109E+00"</w:t>
      </w:r>
      <w:r>
        <w:br w:type="textWrapping"/>
      </w:r>
      <w:r>
        <w:rPr>
          <w:rStyle w:val="VerbatimChar"/>
        </w:rPr>
        <w:t xml:space="preserve">## [1] "Llh: -2.28357638355280E+03; Pars: -2.096604E+00,  1.014749E-02,  7.445603E-02,  1.601860E+00"</w:t>
      </w:r>
      <w:r>
        <w:br w:type="textWrapping"/>
      </w:r>
      <w:r>
        <w:rPr>
          <w:rStyle w:val="VerbatimChar"/>
        </w:rPr>
        <w:t xml:space="preserve">## [1] "Llh: -2.28357627696818E+03; Pars: -2.097599E+00,  1.145720E-02,  7.456593E-02,  1.601921E+00"</w:t>
      </w:r>
      <w:r>
        <w:br w:type="textWrapping"/>
      </w:r>
      <w:r>
        <w:rPr>
          <w:rStyle w:val="VerbatimChar"/>
        </w:rPr>
        <w:t xml:space="preserve">## [1] "Llh: -2.28357606286221E+03; Pars: -2.099720E+00,  1.000645E-02,  7.466078E-02,  1.601596E+00"</w:t>
      </w:r>
      <w:r>
        <w:br w:type="textWrapping"/>
      </w:r>
      <w:r>
        <w:rPr>
          <w:rStyle w:val="VerbatimChar"/>
        </w:rPr>
        <w:t xml:space="preserve">## [1] "Llh: -2.28357597638079E+03; Pars: -2.100824E+00,  8.243939E-03,  7.466656E-02,  1.601286E+00"</w:t>
      </w:r>
      <w:r>
        <w:br w:type="textWrapping"/>
      </w:r>
      <w:r>
        <w:rPr>
          <w:rStyle w:val="VerbatimChar"/>
        </w:rPr>
        <w:t xml:space="preserve">## [1] "Llh: -2.28357604945252E+03; Pars: -2.102105E+00,  9.239621E-03,  7.435685E-02,  1.601115E+00"</w:t>
      </w:r>
      <w:r>
        <w:br w:type="textWrapping"/>
      </w:r>
      <w:r>
        <w:rPr>
          <w:rStyle w:val="VerbatimChar"/>
        </w:rPr>
        <w:t xml:space="preserve">## [1] "Llh: -2.28357605852819E+03; Pars: -2.100835E+00,  1.002577E-02,  7.448205E-02,  1.601393E+00"</w:t>
      </w:r>
      <w:r>
        <w:br w:type="textWrapping"/>
      </w:r>
      <w:r>
        <w:rPr>
          <w:rStyle w:val="VerbatimChar"/>
        </w:rPr>
        <w:t xml:space="preserve">## [1] "Llh: -2.28357606065703E+03; Pars: -2.102043E+00,  7.550760E-03,  7.477394E-02,  1.600738E+00"</w:t>
      </w:r>
      <w:r>
        <w:br w:type="textWrapping"/>
      </w:r>
      <w:r>
        <w:rPr>
          <w:rStyle w:val="VerbatimChar"/>
        </w:rPr>
        <w:t xml:space="preserve">## [1] "Llh: -2.28357603311239E+03; Pars: -2.101222E+00,  8.672806E-03,  7.468361E-02,  1.601080E+00"</w:t>
      </w:r>
      <w:r>
        <w:br w:type="textWrapping"/>
      </w:r>
      <w:r>
        <w:rPr>
          <w:rStyle w:val="VerbatimChar"/>
        </w:rPr>
        <w:t xml:space="preserve">## [1] "Llh: -2.28357602283535E+03; Pars: -2.105016E+00,  7.535624E-03,  7.467949E-02,  1.600506E+00"</w:t>
      </w:r>
      <w:r>
        <w:br w:type="textWrapping"/>
      </w:r>
      <w:r>
        <w:rPr>
          <w:rStyle w:val="VerbatimChar"/>
        </w:rPr>
        <w:t xml:space="preserve">## [1] "Llh: -2.28357598912731E+03; Pars: -2.103162E+00,  8.367756E-03,  7.465110E-02,  1.600859E+00"</w:t>
      </w:r>
      <w:r>
        <w:br w:type="textWrapping"/>
      </w:r>
      <w:r>
        <w:rPr>
          <w:rStyle w:val="VerbatimChar"/>
        </w:rPr>
        <w:t xml:space="preserve">## [1] "Llh: -2.28357600067566E+03; Pars: -2.102579E+00,  6.589188E-03,  7.439523E-02,  1.600799E+00"</w:t>
      </w:r>
      <w:r>
        <w:br w:type="textWrapping"/>
      </w:r>
      <w:r>
        <w:rPr>
          <w:rStyle w:val="VerbatimChar"/>
        </w:rPr>
        <w:t xml:space="preserve">## [1] "Llh: -2.28357598688201E+03; Pars: -2.102204E+00,  7.537644E-03,  7.449238E-02,  1.600942E+00"</w:t>
      </w:r>
      <w:r>
        <w:br w:type="textWrapping"/>
      </w:r>
      <w:r>
        <w:rPr>
          <w:rStyle w:val="VerbatimChar"/>
        </w:rPr>
        <w:t xml:space="preserve">## [1] "Llh: -2.28357599278490E+03; Pars: -2.101601E+00,  7.268008E-03,  7.488998E-02,  1.600969E+00"</w:t>
      </w:r>
      <w:r>
        <w:br w:type="textWrapping"/>
      </w:r>
      <w:r>
        <w:rPr>
          <w:rStyle w:val="VerbatimChar"/>
        </w:rPr>
        <w:t xml:space="preserve">## [1] "Llh: -2.28357598050272E+03; Pars: -2.101727E+00,  7.717472E-03,  7.475670E-02,  1.601005E+00"</w:t>
      </w:r>
      <w:r>
        <w:br w:type="textWrapping"/>
      </w:r>
      <w:r>
        <w:rPr>
          <w:rStyle w:val="VerbatimChar"/>
        </w:rPr>
        <w:t xml:space="preserve">## [1] "Llh: -2.28357593182744E+03; Pars: -2.102736E+00,  7.304116E-03,  7.459975E-02,  1.600966E+00"</w:t>
      </w:r>
      <w:r>
        <w:br w:type="textWrapping"/>
      </w:r>
      <w:r>
        <w:rPr>
          <w:rStyle w:val="VerbatimChar"/>
        </w:rPr>
        <w:t xml:space="preserve">## [1] "Llh: -2.28357591004076E+03; Pars: -2.103493E+00,  6.703038E-03,  7.455782E-02,  1.600909E+00"</w:t>
      </w:r>
      <w:r>
        <w:br w:type="textWrapping"/>
      </w:r>
      <w:r>
        <w:rPr>
          <w:rStyle w:val="VerbatimChar"/>
        </w:rPr>
        <w:t xml:space="preserve">## [1] "Llh: -2.28357593684912E+03; Pars: -2.100962E+00,  6.775628E-03,  7.458563E-02,  1.601212E+00"</w:t>
      </w:r>
      <w:r>
        <w:br w:type="textWrapping"/>
      </w:r>
      <w:r>
        <w:rPr>
          <w:rStyle w:val="VerbatimChar"/>
        </w:rPr>
        <w:t xml:space="preserve">## [1] "Llh: -2.28357593896664E+03; Pars: -2.101512E+00,  7.142733E-03,  7.460200E-02,  1.601124E+00"</w:t>
      </w:r>
      <w:r>
        <w:br w:type="textWrapping"/>
      </w:r>
      <w:r>
        <w:rPr>
          <w:rStyle w:val="VerbatimChar"/>
        </w:rPr>
        <w:t xml:space="preserve">## [1] "Llh: -2.28357590473533E+03; Pars: -2.101300E+00,  7.131483E-03,  7.479097E-02,  1.601264E+00"</w:t>
      </w:r>
      <w:r>
        <w:br w:type="textWrapping"/>
      </w:r>
      <w:r>
        <w:rPr>
          <w:rStyle w:val="VerbatimChar"/>
        </w:rPr>
        <w:t xml:space="preserve">## [1] "Llh: -2.28357589601640E+03; Pars: -2.100848E+00,  6.936685E-03,  7.494026E-02,  1.601425E+00"</w:t>
      </w:r>
      <w:r>
        <w:br w:type="textWrapping"/>
      </w:r>
      <w:r>
        <w:rPr>
          <w:rStyle w:val="VerbatimChar"/>
        </w:rPr>
        <w:t xml:space="preserve">## [1] "Llh: -2.28357585566959E+03; Pars: -2.101337E+00,  6.603572E-03,  7.461844E-02,  1.601410E+00"</w:t>
      </w:r>
      <w:r>
        <w:br w:type="textWrapping"/>
      </w:r>
      <w:r>
        <w:rPr>
          <w:rStyle w:val="VerbatimChar"/>
        </w:rPr>
        <w:t xml:space="preserve">## [1] "Llh: -2.28357582499610E+03; Pars: -2.101141E+00,  6.108447E-03,  7.454931E-02,  1.601613E+00"</w:t>
      </w:r>
      <w:r>
        <w:br w:type="textWrapping"/>
      </w:r>
      <w:r>
        <w:rPr>
          <w:rStyle w:val="VerbatimChar"/>
        </w:rPr>
        <w:t xml:space="preserve">## [1] "Llh: -2.28357580101630E+03; Pars: -2.102398E+00,  5.321294E-03,  7.464996E-02,  1.601293E+00"</w:t>
      </w:r>
      <w:r>
        <w:br w:type="textWrapping"/>
      </w:r>
      <w:r>
        <w:rPr>
          <w:rStyle w:val="VerbatimChar"/>
        </w:rPr>
        <w:t xml:space="preserve">## [1] "Llh: -2.28357577456006E+03; Pars: -2.103184E+00,  4.275220E-03,  7.464166E-02,  1.601297E+00"</w:t>
      </w:r>
      <w:r>
        <w:br w:type="textWrapping"/>
      </w:r>
      <w:r>
        <w:rPr>
          <w:rStyle w:val="VerbatimChar"/>
        </w:rPr>
        <w:t xml:space="preserve">## [1] "Llh: -2.28357580100309E+03; Pars: -2.103371E+00,  5.142887E-03,  7.475890E-02,  1.601410E+00"</w:t>
      </w:r>
      <w:r>
        <w:br w:type="textWrapping"/>
      </w:r>
      <w:r>
        <w:rPr>
          <w:rStyle w:val="VerbatimChar"/>
        </w:rPr>
        <w:t xml:space="preserve">## [1] "Llh: -2.28357579793352E+03; Pars: -2.102769E+00,  5.509886E-03,  7.471558E-02,  1.601360E+00"</w:t>
      </w:r>
      <w:r>
        <w:br w:type="textWrapping"/>
      </w:r>
      <w:r>
        <w:rPr>
          <w:rStyle w:val="VerbatimChar"/>
        </w:rPr>
        <w:t xml:space="preserve">## [1] "Llh: -2.28357577426120E+03; Pars: -2.100478E+00,  4.713248E-03,  7.486559E-02,  1.601938E+00"</w:t>
      </w:r>
      <w:r>
        <w:br w:type="textWrapping"/>
      </w:r>
      <w:r>
        <w:rPr>
          <w:rStyle w:val="VerbatimChar"/>
        </w:rPr>
        <w:t xml:space="preserve">## [1] "Llh: -2.28357583596381E+03; Pars: -2.098971E+00,  3.952252E-03,  7.501947E-02,  1.602453E+00"</w:t>
      </w:r>
      <w:r>
        <w:br w:type="textWrapping"/>
      </w:r>
      <w:r>
        <w:rPr>
          <w:rStyle w:val="VerbatimChar"/>
        </w:rPr>
        <w:t xml:space="preserve">## [1] "Llh: -2.28357580148080E+03; Pars: -2.102938E+00,  3.754258E-03,  7.444581E-02,  1.601680E+00"</w:t>
      </w:r>
      <w:r>
        <w:br w:type="textWrapping"/>
      </w:r>
      <w:r>
        <w:rPr>
          <w:rStyle w:val="VerbatimChar"/>
        </w:rPr>
        <w:t xml:space="preserve">## [1] "Llh: -2.28357576998847E+03; Pars: -2.102416E+00,  4.377046E-03,  7.456942E-02,  1.601616E+00"</w:t>
      </w:r>
      <w:r>
        <w:br w:type="textWrapping"/>
      </w:r>
      <w:r>
        <w:rPr>
          <w:rStyle w:val="VerbatimChar"/>
        </w:rPr>
        <w:t xml:space="preserve">## [1] "Llh: -2.28357576479756E+03; Pars: -2.103282E+00,  3.608863E-03,  7.484681E-02,  1.601493E+00"</w:t>
      </w:r>
      <w:r>
        <w:br w:type="textWrapping"/>
      </w:r>
      <w:r>
        <w:rPr>
          <w:rStyle w:val="VerbatimChar"/>
        </w:rPr>
        <w:t xml:space="preserve">## [1] "Llh: -2.28357582255082E+03; Pars: -2.104352E+00,  2.773896E-03,  7.499556E-02,  1.601433E+00"</w:t>
      </w:r>
      <w:r>
        <w:br w:type="textWrapping"/>
      </w:r>
      <w:r>
        <w:rPr>
          <w:rStyle w:val="VerbatimChar"/>
        </w:rPr>
        <w:t xml:space="preserve">## [1] "Llh: -2.28357575644176E+03; Pars: -2.101282E+00,  3.608863E-03,  7.484681E-02,  1.601493E+00"</w:t>
      </w:r>
      <w:r>
        <w:br w:type="textWrapping"/>
      </w:r>
      <w:r>
        <w:rPr>
          <w:rStyle w:val="VerbatimChar"/>
        </w:rPr>
        <w:t xml:space="preserve">## [1] "Llh: -2.28357576479756E+03; Pars: -2.103282E+00,  3.608863E-03,  7.484681E-02,  1.601493E+00"</w:t>
      </w:r>
      <w:r>
        <w:br w:type="textWrapping"/>
      </w:r>
      <w:r>
        <w:rPr>
          <w:rStyle w:val="VerbatimChar"/>
        </w:rPr>
        <w:t xml:space="preserve">## [1] "Llh: -2.28357574094964E+03; Pars: -2.102282E+00,  3.612474E-03,  7.484681E-02,  1.601493E+00"</w:t>
      </w:r>
      <w:r>
        <w:br w:type="textWrapping"/>
      </w:r>
      <w:r>
        <w:rPr>
          <w:rStyle w:val="VerbatimChar"/>
        </w:rPr>
        <w:t xml:space="preserve">## [1] "Llh: -2.28357574079658E+03; Pars: -2.102282E+00,  3.605256E-03,  7.484681E-02,  1.601493E+00"</w:t>
      </w:r>
      <w:r>
        <w:br w:type="textWrapping"/>
      </w:r>
      <w:r>
        <w:rPr>
          <w:rStyle w:val="VerbatimChar"/>
        </w:rPr>
        <w:t xml:space="preserve">## [1] "Llh: -2.28357614409740E+03; Pars: -2.102282E+00,  3.608863E-03,  7.584681E-02,  1.601493E+00"</w:t>
      </w:r>
      <w:r>
        <w:br w:type="textWrapping"/>
      </w:r>
      <w:r>
        <w:rPr>
          <w:rStyle w:val="VerbatimChar"/>
        </w:rPr>
        <w:t xml:space="preserve">## [1] "Llh: -2.28357601159974E+03; Pars: -2.102282E+00,  3.608863E-03,  7.384681E-02,  1.601493E+00"</w:t>
      </w:r>
      <w:r>
        <w:br w:type="textWrapping"/>
      </w:r>
      <w:r>
        <w:rPr>
          <w:rStyle w:val="VerbatimChar"/>
        </w:rPr>
        <w:t xml:space="preserve">## [1] "Llh: -2.28357642134864E+03; Pars: -2.102282E+00,  3.608863E-03,  7.484681E-02,  1.603095E+00"</w:t>
      </w:r>
      <w:r>
        <w:br w:type="textWrapping"/>
      </w:r>
      <w:r>
        <w:rPr>
          <w:rStyle w:val="VerbatimChar"/>
        </w:rPr>
        <w:t xml:space="preserve">## [1] "Llh: -2.28357653474547E+03; Pars: -2.102282E+00,  3.608863E-03,  7.484681E-02,  1.599892E+00"</w:t>
      </w:r>
      <w:r>
        <w:br w:type="textWrapping"/>
      </w:r>
      <w:r>
        <w:rPr>
          <w:rStyle w:val="VerbatimChar"/>
        </w:rPr>
        <w:t xml:space="preserve">## [1] "Llh: -2.28357576479756E+03; Pars: -2.103282E+00,  3.608863E-03,  7.484681E-02,  1.601493E+00"</w:t>
      </w:r>
      <w:r>
        <w:br w:type="textWrapping"/>
      </w:r>
      <w:r>
        <w:rPr>
          <w:rStyle w:val="VerbatimChar"/>
        </w:rPr>
        <w:t xml:space="preserve">## [1] "Llh: -2.28357593050499E+03; Pars: -2.105282E+00,  3.608863E-03,  7.484681E-02,  1.601493E+00"</w:t>
      </w:r>
      <w:r>
        <w:br w:type="textWrapping"/>
      </w:r>
      <w:r>
        <w:rPr>
          <w:rStyle w:val="VerbatimChar"/>
        </w:rPr>
        <w:t xml:space="preserve">## [1] "Llh: -2.28357582814320E+03; Pars: -2.104282E+00,  3.612474E-03,  7.484681E-02,  1.601493E+00"</w:t>
      </w:r>
      <w:r>
        <w:br w:type="textWrapping"/>
      </w:r>
      <w:r>
        <w:rPr>
          <w:rStyle w:val="VerbatimChar"/>
        </w:rPr>
        <w:t xml:space="preserve">## [1] "Llh: -2.28357582797663E+03; Pars: -2.104282E+00,  3.605256E-03,  7.484681E-02,  1.601493E+00"</w:t>
      </w:r>
      <w:r>
        <w:br w:type="textWrapping"/>
      </w:r>
      <w:r>
        <w:rPr>
          <w:rStyle w:val="VerbatimChar"/>
        </w:rPr>
        <w:t xml:space="preserve">## [1] "Llh: -2.28357622691297E+03; Pars: -2.104282E+00,  3.608863E-03,  7.584681E-02,  1.601493E+00"</w:t>
      </w:r>
      <w:r>
        <w:br w:type="textWrapping"/>
      </w:r>
      <w:r>
        <w:rPr>
          <w:rStyle w:val="VerbatimChar"/>
        </w:rPr>
        <w:t xml:space="preserve">## [1] "Llh: -2.28357610285633E+03; Pars: -2.104282E+00,  3.608863E-03,  7.384681E-02,  1.601493E+00"</w:t>
      </w:r>
      <w:r>
        <w:br w:type="textWrapping"/>
      </w:r>
      <w:r>
        <w:rPr>
          <w:rStyle w:val="VerbatimChar"/>
        </w:rPr>
        <w:t xml:space="preserve">## [1] "Llh: -2.28357687928637E+03; Pars: -2.104282E+00,  3.608863E-03,  7.484681E-02,  1.603095E+00"</w:t>
      </w:r>
      <w:r>
        <w:br w:type="textWrapping"/>
      </w:r>
      <w:r>
        <w:rPr>
          <w:rStyle w:val="VerbatimChar"/>
        </w:rPr>
        <w:t xml:space="preserve">## [1] "Llh: -2.28357625137410E+03; Pars: -2.104282E+00,  3.608863E-03,  7.484681E-02,  1.599892E+00"</w:t>
      </w:r>
      <w:r>
        <w:br w:type="textWrapping"/>
      </w:r>
      <w:r>
        <w:rPr>
          <w:rStyle w:val="VerbatimChar"/>
        </w:rPr>
        <w:t xml:space="preserve">## [1] "Llh: -2.28357574094964E+03; Pars: -2.102282E+00,  3.612474E-03,  7.484681E-02,  1.601493E+00"</w:t>
      </w:r>
      <w:r>
        <w:br w:type="textWrapping"/>
      </w:r>
      <w:r>
        <w:rPr>
          <w:rStyle w:val="VerbatimChar"/>
        </w:rPr>
        <w:t xml:space="preserve">## [1] "Llh: -2.28357582814320E+03; Pars: -2.104282E+00,  3.612474E-03,  7.484681E-02,  1.601493E+00"</w:t>
      </w:r>
      <w:r>
        <w:br w:type="textWrapping"/>
      </w:r>
      <w:r>
        <w:rPr>
          <w:rStyle w:val="VerbatimChar"/>
        </w:rPr>
        <w:t xml:space="preserve">## [1] "Llh: -2.28357576495773E+03; Pars: -2.103282E+00,  3.616088E-03,  7.484681E-02,  1.601493E+00"</w:t>
      </w:r>
      <w:r>
        <w:br w:type="textWrapping"/>
      </w:r>
      <w:r>
        <w:rPr>
          <w:rStyle w:val="VerbatimChar"/>
        </w:rPr>
        <w:t xml:space="preserve">## [1] "Llh: -2.28357576479756E+03; Pars: -2.103282E+00,  3.608863E-03,  7.484681E-02,  1.601493E+00"</w:t>
      </w:r>
      <w:r>
        <w:br w:type="textWrapping"/>
      </w:r>
      <w:r>
        <w:rPr>
          <w:rStyle w:val="VerbatimChar"/>
        </w:rPr>
        <w:t xml:space="preserve">## [1] "Llh: -2.28357616591472E+03; Pars: -2.103282E+00,  3.612474E-03,  7.584681E-02,  1.601493E+00"</w:t>
      </w:r>
      <w:r>
        <w:br w:type="textWrapping"/>
      </w:r>
      <w:r>
        <w:rPr>
          <w:rStyle w:val="VerbatimChar"/>
        </w:rPr>
        <w:t xml:space="preserve">## [1] "Llh: -2.28357603764066E+03; Pars: -2.103282E+00,  3.612474E-03,  7.384681E-02,  1.601493E+00"</w:t>
      </w:r>
      <w:r>
        <w:br w:type="textWrapping"/>
      </w:r>
      <w:r>
        <w:rPr>
          <w:rStyle w:val="VerbatimChar"/>
        </w:rPr>
        <w:t xml:space="preserve">## [1] "Llh: -2.28357663090417E+03; Pars: -2.103282E+00,  3.612474E-03,  7.484681E-02,  1.603095E+00"</w:t>
      </w:r>
      <w:r>
        <w:br w:type="textWrapping"/>
      </w:r>
      <w:r>
        <w:rPr>
          <w:rStyle w:val="VerbatimChar"/>
        </w:rPr>
        <w:t xml:space="preserve">## [1] "Llh: -2.28357637329541E+03; Pars: -2.103282E+00,  3.612474E-03,  7.484681E-02,  1.599892E+00"</w:t>
      </w:r>
      <w:r>
        <w:br w:type="textWrapping"/>
      </w:r>
      <w:r>
        <w:rPr>
          <w:rStyle w:val="VerbatimChar"/>
        </w:rPr>
        <w:t xml:space="preserve">## [1] "Llh: -2.28357574079659E+03; Pars: -2.102282E+00,  3.605256E-03,  7.484681E-02,  1.601493E+00"</w:t>
      </w:r>
      <w:r>
        <w:br w:type="textWrapping"/>
      </w:r>
      <w:r>
        <w:rPr>
          <w:rStyle w:val="VerbatimChar"/>
        </w:rPr>
        <w:t xml:space="preserve">## [1] "Llh: -2.28357582797663E+03; Pars: -2.104282E+00,  3.605256E-03,  7.484681E-02,  1.601493E+00"</w:t>
      </w:r>
      <w:r>
        <w:br w:type="textWrapping"/>
      </w:r>
      <w:r>
        <w:rPr>
          <w:rStyle w:val="VerbatimChar"/>
        </w:rPr>
        <w:t xml:space="preserve">## [1] "Llh: -2.28357576479756E+03; Pars: -2.103282E+00,  3.608863E-03,  7.484681E-02,  1.601493E+00"</w:t>
      </w:r>
      <w:r>
        <w:br w:type="textWrapping"/>
      </w:r>
      <w:r>
        <w:rPr>
          <w:rStyle w:val="VerbatimChar"/>
        </w:rPr>
        <w:t xml:space="preserve">## [1] "Llh: -2.28357576463803E+03; Pars: -2.103282E+00,  3.601653E-03,  7.484681E-02,  1.601493E+00"</w:t>
      </w:r>
      <w:r>
        <w:br w:type="textWrapping"/>
      </w:r>
      <w:r>
        <w:rPr>
          <w:rStyle w:val="VerbatimChar"/>
        </w:rPr>
        <w:t xml:space="preserve">## [1] "Llh: -2.28357616575506E+03; Pars: -2.103282E+00,  3.605256E-03,  7.584681E-02,  1.601493E+00"</w:t>
      </w:r>
      <w:r>
        <w:br w:type="textWrapping"/>
      </w:r>
      <w:r>
        <w:rPr>
          <w:rStyle w:val="VerbatimChar"/>
        </w:rPr>
        <w:t xml:space="preserve">## [1] "Llh: -2.28357603748064E+03; Pars: -2.103282E+00,  3.605256E-03,  7.384681E-02,  1.601493E+00"</w:t>
      </w:r>
      <w:r>
        <w:br w:type="textWrapping"/>
      </w:r>
      <w:r>
        <w:rPr>
          <w:rStyle w:val="VerbatimChar"/>
        </w:rPr>
        <w:t xml:space="preserve">## [1] "Llh: -2.28357663069805E+03; Pars: -2.103282E+00,  3.605256E-03,  7.484681E-02,  1.603095E+00"</w:t>
      </w:r>
      <w:r>
        <w:br w:type="textWrapping"/>
      </w:r>
      <w:r>
        <w:rPr>
          <w:rStyle w:val="VerbatimChar"/>
        </w:rPr>
        <w:t xml:space="preserve">## [1] "Llh: -2.28357637318184E+03; Pars: -2.103282E+00,  3.605256E-03,  7.484681E-02,  1.599892E+00"</w:t>
      </w:r>
      <w:r>
        <w:br w:type="textWrapping"/>
      </w:r>
      <w:r>
        <w:rPr>
          <w:rStyle w:val="VerbatimChar"/>
        </w:rPr>
        <w:t xml:space="preserve">## [1] "Llh: -2.28357614409741E+03; Pars: -2.102282E+00,  3.608863E-03,  7.584681E-02,  1.601493E+00"</w:t>
      </w:r>
      <w:r>
        <w:br w:type="textWrapping"/>
      </w:r>
      <w:r>
        <w:rPr>
          <w:rStyle w:val="VerbatimChar"/>
        </w:rPr>
        <w:t xml:space="preserve">## [1] "Llh: -2.28357622691297E+03; Pars: -2.104282E+00,  3.608863E-03,  7.584681E-02,  1.601493E+00"</w:t>
      </w:r>
      <w:r>
        <w:br w:type="textWrapping"/>
      </w:r>
      <w:r>
        <w:rPr>
          <w:rStyle w:val="VerbatimChar"/>
        </w:rPr>
        <w:t xml:space="preserve">## [1] "Llh: -2.28357616591471E+03; Pars: -2.103282E+00,  3.612474E-03,  7.584681E-02,  1.601493E+00"</w:t>
      </w:r>
      <w:r>
        <w:br w:type="textWrapping"/>
      </w:r>
      <w:r>
        <w:rPr>
          <w:rStyle w:val="VerbatimChar"/>
        </w:rPr>
        <w:t xml:space="preserve">## [1] "Llh: -2.28357616575506E+03; Pars: -2.103282E+00,  3.605256E-03,  7.584681E-02,  1.601493E+00"</w:t>
      </w:r>
      <w:r>
        <w:br w:type="textWrapping"/>
      </w:r>
      <w:r>
        <w:rPr>
          <w:rStyle w:val="VerbatimChar"/>
        </w:rPr>
        <w:t xml:space="preserve">## [1] "Llh: -2.28357724066906E+03; Pars: -2.103282E+00,  3.608863E-03,  7.684681E-02,  1.601493E+00"</w:t>
      </w:r>
      <w:r>
        <w:br w:type="textWrapping"/>
      </w:r>
      <w:r>
        <w:rPr>
          <w:rStyle w:val="VerbatimChar"/>
        </w:rPr>
        <w:t xml:space="preserve">## [1] "Llh: -2.28357576479756E+03; Pars: -2.103282E+00,  3.608863E-03,  7.484681E-02,  1.601493E+00"</w:t>
      </w:r>
      <w:r>
        <w:br w:type="textWrapping"/>
      </w:r>
      <w:r>
        <w:rPr>
          <w:rStyle w:val="VerbatimChar"/>
        </w:rPr>
        <w:t xml:space="preserve">## [1] "Llh: -2.28357702668159E+03; Pars: -2.103282E+00,  3.608863E-03,  7.584681E-02,  1.603095E+00"</w:t>
      </w:r>
      <w:r>
        <w:br w:type="textWrapping"/>
      </w:r>
      <w:r>
        <w:rPr>
          <w:rStyle w:val="VerbatimChar"/>
        </w:rPr>
        <w:t xml:space="preserve">## [1] "Llh: -2.28357677944564E+03; Pars: -2.103282E+00,  3.608863E-03,  7.584681E-02,  1.599892E+00"</w:t>
      </w:r>
      <w:r>
        <w:br w:type="textWrapping"/>
      </w:r>
      <w:r>
        <w:rPr>
          <w:rStyle w:val="VerbatimChar"/>
        </w:rPr>
        <w:t xml:space="preserve">## [1] "Llh: -2.28357601159975E+03; Pars: -2.102282E+00,  3.608863E-03,  7.384681E-02,  1.601493E+00"</w:t>
      </w:r>
      <w:r>
        <w:br w:type="textWrapping"/>
      </w:r>
      <w:r>
        <w:rPr>
          <w:rStyle w:val="VerbatimChar"/>
        </w:rPr>
        <w:t xml:space="preserve">## [1] "Llh: -2.28357610285632E+03; Pars: -2.104282E+00,  3.608863E-03,  7.384681E-02,  1.601493E+00"</w:t>
      </w:r>
      <w:r>
        <w:br w:type="textWrapping"/>
      </w:r>
      <w:r>
        <w:rPr>
          <w:rStyle w:val="VerbatimChar"/>
        </w:rPr>
        <w:t xml:space="preserve">## [1] "Llh: -2.28357603764066E+03; Pars: -2.103282E+00,  3.612474E-03,  7.384681E-02,  1.601493E+00"</w:t>
      </w:r>
      <w:r>
        <w:br w:type="textWrapping"/>
      </w:r>
      <w:r>
        <w:rPr>
          <w:rStyle w:val="VerbatimChar"/>
        </w:rPr>
        <w:t xml:space="preserve">## [1] "Llh: -2.28357603748064E+03; Pars: -2.103282E+00,  3.605256E-03,  7.384681E-02,  1.601493E+00"</w:t>
      </w:r>
      <w:r>
        <w:br w:type="textWrapping"/>
      </w:r>
      <w:r>
        <w:rPr>
          <w:rStyle w:val="VerbatimChar"/>
        </w:rPr>
        <w:t xml:space="preserve">## [1] "Llh: -2.28357576479756E+03; Pars: -2.103282E+00,  3.608863E-03,  7.484681E-02,  1.601493E+00"</w:t>
      </w:r>
      <w:r>
        <w:br w:type="textWrapping"/>
      </w:r>
      <w:r>
        <w:rPr>
          <w:rStyle w:val="VerbatimChar"/>
        </w:rPr>
        <w:t xml:space="preserve">## [1] "Llh: -2.28357698412675E+03; Pars: -2.103282E+00,  3.608863E-03,  7.284681E-02,  1.601493E+00"</w:t>
      </w:r>
      <w:r>
        <w:br w:type="textWrapping"/>
      </w:r>
      <w:r>
        <w:rPr>
          <w:rStyle w:val="VerbatimChar"/>
        </w:rPr>
        <w:t xml:space="preserve">## [1] "Llh: -2.28357690781728E+03; Pars: -2.103282E+00,  3.608863E-03,  7.384681E-02,  1.603095E+00"</w:t>
      </w:r>
      <w:r>
        <w:br w:type="textWrapping"/>
      </w:r>
      <w:r>
        <w:rPr>
          <w:rStyle w:val="VerbatimChar"/>
        </w:rPr>
        <w:t xml:space="preserve">## [1] "Llh: -2.28357664173596E+03; Pars: -2.103282E+00,  3.608863E-03,  7.384681E-02,  1.599892E+00"</w:t>
      </w:r>
      <w:r>
        <w:br w:type="textWrapping"/>
      </w:r>
      <w:r>
        <w:rPr>
          <w:rStyle w:val="VerbatimChar"/>
        </w:rPr>
        <w:t xml:space="preserve">## [1] "Llh: -2.28357642134864E+03; Pars: -2.102282E+00,  3.608863E-03,  7.484681E-02,  1.603095E+00"</w:t>
      </w:r>
      <w:r>
        <w:br w:type="textWrapping"/>
      </w:r>
      <w:r>
        <w:rPr>
          <w:rStyle w:val="VerbatimChar"/>
        </w:rPr>
        <w:t xml:space="preserve">## [1] "Llh: -2.28357687928637E+03; Pars: -2.104282E+00,  3.608863E-03,  7.484681E-02,  1.603095E+00"</w:t>
      </w:r>
      <w:r>
        <w:br w:type="textWrapping"/>
      </w:r>
      <w:r>
        <w:rPr>
          <w:rStyle w:val="VerbatimChar"/>
        </w:rPr>
        <w:t xml:space="preserve">## [1] "Llh: -2.28357663090417E+03; Pars: -2.103282E+00,  3.612474E-03,  7.484681E-02,  1.603095E+00"</w:t>
      </w:r>
      <w:r>
        <w:br w:type="textWrapping"/>
      </w:r>
      <w:r>
        <w:rPr>
          <w:rStyle w:val="VerbatimChar"/>
        </w:rPr>
        <w:t xml:space="preserve">## [1] "Llh: -2.28357663069805E+03; Pars: -2.103282E+00,  3.605256E-03,  7.484681E-02,  1.603095E+00"</w:t>
      </w:r>
      <w:r>
        <w:br w:type="textWrapping"/>
      </w:r>
      <w:r>
        <w:rPr>
          <w:rStyle w:val="VerbatimChar"/>
        </w:rPr>
        <w:t xml:space="preserve">## [1] "Llh: -2.28357702668159E+03; Pars: -2.103282E+00,  3.608863E-03,  7.584681E-02,  1.603095E+00"</w:t>
      </w:r>
      <w:r>
        <w:br w:type="textWrapping"/>
      </w:r>
      <w:r>
        <w:rPr>
          <w:rStyle w:val="VerbatimChar"/>
        </w:rPr>
        <w:t xml:space="preserve">## [1] "Llh: -2.28357690781728E+03; Pars: -2.103282E+00,  3.608863E-03,  7.384681E-02,  1.603095E+00"</w:t>
      </w:r>
      <w:r>
        <w:br w:type="textWrapping"/>
      </w:r>
      <w:r>
        <w:rPr>
          <w:rStyle w:val="VerbatimChar"/>
        </w:rPr>
        <w:t xml:space="preserve">## [1] "Llh: -2.28357897021146E+03; Pars: -2.103282E+00,  3.608863E-03,  7.484681E-02,  1.604699E+00"</w:t>
      </w:r>
      <w:r>
        <w:br w:type="textWrapping"/>
      </w:r>
      <w:r>
        <w:rPr>
          <w:rStyle w:val="VerbatimChar"/>
        </w:rPr>
        <w:t xml:space="preserve">## [1] "Llh: -2.28357576479756E+03; Pars: -2.103282E+00,  3.608863E-03,  7.484681E-02,  1.601493E+00"</w:t>
      </w:r>
      <w:r>
        <w:br w:type="textWrapping"/>
      </w:r>
      <w:r>
        <w:rPr>
          <w:rStyle w:val="VerbatimChar"/>
        </w:rPr>
        <w:t xml:space="preserve">## [1] "Llh: -2.28357653474547E+03; Pars: -2.102282E+00,  3.608863E-03,  7.484681E-02,  1.599892E+00"</w:t>
      </w:r>
      <w:r>
        <w:br w:type="textWrapping"/>
      </w:r>
      <w:r>
        <w:rPr>
          <w:rStyle w:val="VerbatimChar"/>
        </w:rPr>
        <w:t xml:space="preserve">## [1] "Llh: -2.28357625137410E+03; Pars: -2.104282E+00,  3.608863E-03,  7.484681E-02,  1.599892E+00"</w:t>
      </w:r>
      <w:r>
        <w:br w:type="textWrapping"/>
      </w:r>
      <w:r>
        <w:rPr>
          <w:rStyle w:val="VerbatimChar"/>
        </w:rPr>
        <w:t xml:space="preserve">## [1] "Llh: -2.28357637329541E+03; Pars: -2.103282E+00,  3.612474E-03,  7.484681E-02,  1.599892E+00"</w:t>
      </w:r>
      <w:r>
        <w:br w:type="textWrapping"/>
      </w:r>
      <w:r>
        <w:rPr>
          <w:rStyle w:val="VerbatimChar"/>
        </w:rPr>
        <w:t xml:space="preserve">## [1] "Llh: -2.28357637318184E+03; Pars: -2.103282E+00,  3.605256E-03,  7.484681E-02,  1.599892E+00"</w:t>
      </w:r>
      <w:r>
        <w:br w:type="textWrapping"/>
      </w:r>
      <w:r>
        <w:rPr>
          <w:rStyle w:val="VerbatimChar"/>
        </w:rPr>
        <w:t xml:space="preserve">## [1] "Llh: -2.28357677944564E+03; Pars: -2.103282E+00,  3.608863E-03,  7.584681E-02,  1.599892E+00"</w:t>
      </w:r>
      <w:r>
        <w:br w:type="textWrapping"/>
      </w:r>
      <w:r>
        <w:rPr>
          <w:rStyle w:val="VerbatimChar"/>
        </w:rPr>
        <w:t xml:space="preserve">## [1] "Llh: -2.28357664173596E+03; Pars: -2.103282E+00,  3.608863E-03,  7.384681E-02,  1.599892E+00"</w:t>
      </w:r>
      <w:r>
        <w:br w:type="textWrapping"/>
      </w:r>
      <w:r>
        <w:rPr>
          <w:rStyle w:val="VerbatimChar"/>
        </w:rPr>
        <w:t xml:space="preserve">## [1] "Llh: -2.28357576479756E+03; Pars: -2.103282E+00,  3.608863E-03,  7.484681E-02,  1.601493E+00"</w:t>
      </w:r>
      <w:r>
        <w:br w:type="textWrapping"/>
      </w:r>
      <w:r>
        <w:rPr>
          <w:rStyle w:val="VerbatimChar"/>
        </w:rPr>
        <w:t xml:space="preserve">## [1] "Llh: -2.28357845716095E+03; Pars: -2.103282E+00,  3.608863E-03,  7.484681E-02,  1.598293E+00"</w:t>
      </w:r>
      <w:r>
        <w:br w:type="textWrapping"/>
      </w:r>
      <w:r>
        <w:rPr>
          <w:rStyle w:val="VerbatimChar"/>
        </w:rPr>
        <w:t xml:space="preserve">## [1] "Results (Var,ES)----------------------"</w:t>
      </w:r>
      <w:r>
        <w:br w:type="textWrapping"/>
      </w:r>
      <w:r>
        <w:rPr>
          <w:rStyle w:val="VerbatimChar"/>
        </w:rPr>
        <w:t xml:space="preserve">## Currently fitting: asymmetric ghyp </w:t>
      </w:r>
      <w:r>
        <w:br w:type="textWrapping"/>
      </w:r>
      <w:r>
        <w:rPr>
          <w:rStyle w:val="VerbatimChar"/>
        </w:rPr>
        <w:t xml:space="preserve">## [1] "Llh: -2.49676784177772E+03; Pars:  1.000000E+00,  5.000000E-01,  1.030907E-01,  1.284613E+00,  0.000000E+00"</w:t>
      </w:r>
      <w:r>
        <w:br w:type="textWrapping"/>
      </w:r>
      <w:r>
        <w:rPr>
          <w:rStyle w:val="VerbatimChar"/>
        </w:rPr>
        <w:t xml:space="preserve">## [1] "Llh: -2.49897323907024E+03; Pars:  1.100000E+00,  5.000000E-01,  1.030907E-01,  1.284613E+00,  0.000000E+00"</w:t>
      </w:r>
      <w:r>
        <w:br w:type="textWrapping"/>
      </w:r>
      <w:r>
        <w:rPr>
          <w:rStyle w:val="VerbatimChar"/>
        </w:rPr>
        <w:t xml:space="preserve">## [1] "Llh: -2.49702539468308E+03; Pars:  1.000000E+00,  5.525855E-01,  1.030907E-01,  1.284613E+00,  0.000000E+00"</w:t>
      </w:r>
      <w:r>
        <w:br w:type="textWrapping"/>
      </w:r>
      <w:r>
        <w:rPr>
          <w:rStyle w:val="VerbatimChar"/>
        </w:rPr>
        <w:t xml:space="preserve">## [1] "Llh: -2.50341061539359E+03; Pars:  1.000000E+00,  5.000000E-01,  2.030907E-01,  1.284613E+00,  0.000000E+00"</w:t>
      </w:r>
      <w:r>
        <w:br w:type="textWrapping"/>
      </w:r>
      <w:r>
        <w:rPr>
          <w:rStyle w:val="VerbatimChar"/>
        </w:rPr>
        <w:t xml:space="preserve">## [1] "Llh: -2.45622465770132E+03; Pars:  1.000000E+00,  5.000000E-01,  1.030907E-01,  1.419716E+00,  0.000000E+00"</w:t>
      </w:r>
      <w:r>
        <w:br w:type="textWrapping"/>
      </w:r>
      <w:r>
        <w:rPr>
          <w:rStyle w:val="VerbatimChar"/>
        </w:rPr>
        <w:t xml:space="preserve">## [1] "Llh: -2.50801354847776E+03; Pars:  1.000000E+00,  5.000000E-01,  1.030907E-01,  1.284613E+00,  1.000000E-01"</w:t>
      </w:r>
      <w:r>
        <w:br w:type="textWrapping"/>
      </w:r>
      <w:r>
        <w:rPr>
          <w:rStyle w:val="VerbatimChar"/>
        </w:rPr>
        <w:t xml:space="preserve">## [1] "Llh: -2.47570683297796E+03; Pars:  1.040000E+00,  5.204054E-01,  1.430907E-01,  1.337039E+00, -1.000000E-01"</w:t>
      </w:r>
      <w:r>
        <w:br w:type="textWrapping"/>
      </w:r>
      <w:r>
        <w:rPr>
          <w:rStyle w:val="VerbatimChar"/>
        </w:rPr>
        <w:t xml:space="preserve">## [1] "Llh: -2.48116271178880E+03; Pars:  1.030000E+00,  5.152273E-01,  1.330907E-01,  1.323735E+00, -5.000000E-02"</w:t>
      </w:r>
      <w:r>
        <w:br w:type="textWrapping"/>
      </w:r>
      <w:r>
        <w:rPr>
          <w:rStyle w:val="VerbatimChar"/>
        </w:rPr>
        <w:t xml:space="preserve">## [1] "Llh: -2.47438929973928E+03; Pars:  1.056000E+00,  5.287988E-01,  1.909072E-02,  1.358603E+00, -4.000000E-02"</w:t>
      </w:r>
      <w:r>
        <w:br w:type="textWrapping"/>
      </w:r>
      <w:r>
        <w:rPr>
          <w:rStyle w:val="VerbatimChar"/>
        </w:rPr>
        <w:t xml:space="preserve">## [1] "Llh: -2.47742928294097E+03; Pars:  1.042000E+00,  5.214472E-01,  6.509072E-02,  1.339715E+00, -3.000000E-02"</w:t>
      </w:r>
      <w:r>
        <w:br w:type="textWrapping"/>
      </w:r>
      <w:r>
        <w:rPr>
          <w:rStyle w:val="VerbatimChar"/>
        </w:rPr>
        <w:t xml:space="preserve">## [1] "Llh: -2.46068933574688E+03; Pars:  9.384000E-01,  5.407776E-01,  8.549072E-02,  1.389379E+00, -5.600000E-02"</w:t>
      </w:r>
      <w:r>
        <w:br w:type="textWrapping"/>
      </w:r>
      <w:r>
        <w:rPr>
          <w:rStyle w:val="VerbatimChar"/>
        </w:rPr>
        <w:t xml:space="preserve">## [1] "Llh: -2.46870305921006E+03; Pars:  9.788000E-01,  5.302816E-01,  8.989072E-02,  1.362413E+00, -4.200000E-02"</w:t>
      </w:r>
      <w:r>
        <w:br w:type="textWrapping"/>
      </w:r>
      <w:r>
        <w:rPr>
          <w:rStyle w:val="VerbatimChar"/>
        </w:rPr>
        <w:t xml:space="preserve">## [1] "Llh: -2.45205384388736E+03; Pars:  1.013760E+00,  4.851063E-01,  7.845072E-02,  1.433641E+00, -7.840000E-02"</w:t>
      </w:r>
      <w:r>
        <w:br w:type="textWrapping"/>
      </w:r>
      <w:r>
        <w:rPr>
          <w:rStyle w:val="VerbatimChar"/>
        </w:rPr>
        <w:t xml:space="preserve">## [1] "Llh: -2.43985782354709E+03; Pars:  1.020640E+00,  4.545228E-01,  6.613072E-02,  1.514518E+00, -1.176000E-01"</w:t>
      </w:r>
      <w:r>
        <w:br w:type="textWrapping"/>
      </w:r>
      <w:r>
        <w:rPr>
          <w:rStyle w:val="VerbatimChar"/>
        </w:rPr>
        <w:t xml:space="preserve">## [1] "Llh: -2.43853121747446E+03; Pars:  1.022016E+00,  5.160605E-01,  6.366672E-02,  1.531233E+00, -1.254400E-01"</w:t>
      </w:r>
      <w:r>
        <w:br w:type="textWrapping"/>
      </w:r>
      <w:r>
        <w:rPr>
          <w:rStyle w:val="VerbatimChar"/>
        </w:rPr>
        <w:t xml:space="preserve">## [1] "Llh: -2.43302822599556E+03; Pars:  1.033024E+00,  5.242833E-01,  4.395472E-02,  1.671767E+00, -1.881600E-01"</w:t>
      </w:r>
      <w:r>
        <w:br w:type="textWrapping"/>
      </w:r>
      <w:r>
        <w:rPr>
          <w:rStyle w:val="VerbatimChar"/>
        </w:rPr>
        <w:t xml:space="preserve">## [1] "Llh: -2.43339018762762E+03; Pars:  9.792256E-01,  4.973001E-01, -1.598768E-02,  1.608726E+00, -6.070400E-02"</w:t>
      </w:r>
      <w:r>
        <w:br w:type="textWrapping"/>
      </w:r>
      <w:r>
        <w:rPr>
          <w:rStyle w:val="VerbatimChar"/>
        </w:rPr>
        <w:t xml:space="preserve">## [1] "Llh: -2.43806139369500E+03; Pars:  9.944192E-01,  5.029784E-01,  2.378192E-02,  1.536023E+00, -7.052800E-02"</w:t>
      </w:r>
      <w:r>
        <w:br w:type="textWrapping"/>
      </w:r>
      <w:r>
        <w:rPr>
          <w:rStyle w:val="VerbatimChar"/>
        </w:rPr>
        <w:t xml:space="preserve">## [1] "Llh: -2.42314192677849E+03; Pars:  9.325158E-01,  4.775305E-01,  9.398096E-02,  1.693906E+00, -1.289856E-01"</w:t>
      </w:r>
      <w:r>
        <w:br w:type="textWrapping"/>
      </w:r>
      <w:r>
        <w:rPr>
          <w:rStyle w:val="VerbatimChar"/>
        </w:rPr>
        <w:t xml:space="preserve">## [1] "Llh: -2.42441823361097E+03; Pars:  8.707738E-01,  4.537915E-01,  1.314261E-01,  1.891418E+00, -1.734784E-01"</w:t>
      </w:r>
      <w:r>
        <w:br w:type="textWrapping"/>
      </w:r>
      <w:r>
        <w:rPr>
          <w:rStyle w:val="VerbatimChar"/>
        </w:rPr>
        <w:t xml:space="preserve">## [1] "Llh: -2.42967196331597E+03; Pars:  1.047762E+00,  4.442893E-01,  3.097706E-02,  1.793034E+00, -1.421798E-01"</w:t>
      </w:r>
      <w:r>
        <w:br w:type="textWrapping"/>
      </w:r>
      <w:r>
        <w:rPr>
          <w:rStyle w:val="VerbatimChar"/>
        </w:rPr>
        <w:t xml:space="preserve">## [1] "Llh: -2.42784591057452E+03; Pars:  1.020422E+00,  4.666637E-01,  4.460547E-02,  1.682273E+00, -1.206349E-01"</w:t>
      </w:r>
      <w:r>
        <w:br w:type="textWrapping"/>
      </w:r>
      <w:r>
        <w:rPr>
          <w:rStyle w:val="VerbatimChar"/>
        </w:rPr>
        <w:t xml:space="preserve">## [1] "Llh: -2.44299589029598E+03; Pars:  9.943308E-01,  4.674424E-01, -1.001704E-02,  1.877957E+00, -2.464338E-01"</w:t>
      </w:r>
      <w:r>
        <w:br w:type="textWrapping"/>
      </w:r>
      <w:r>
        <w:rPr>
          <w:rStyle w:val="VerbatimChar"/>
        </w:rPr>
        <w:t xml:space="preserve">## [1] "Llh: -2.43228955657919E+03; Pars:  9.957481E-01,  4.753775E-01,  1.825990E-02,  1.751115E+00, -1.848253E-01"</w:t>
      </w:r>
      <w:r>
        <w:br w:type="textWrapping"/>
      </w:r>
      <w:r>
        <w:rPr>
          <w:rStyle w:val="VerbatimChar"/>
        </w:rPr>
        <w:t xml:space="preserve">## [1] "Llh: -2.43399003610303E+03; Pars:  9.637341E-01,  5.235228E-01,  7.794629E-03,  1.865645E+00, -1.557239E-01"</w:t>
      </w:r>
      <w:r>
        <w:br w:type="textWrapping"/>
      </w:r>
      <w:r>
        <w:rPr>
          <w:rStyle w:val="VerbatimChar"/>
        </w:rPr>
        <w:t xml:space="preserve">## [1] "Llh: -2.42948851924909E+03; Pars:  9.779606E-01,  5.053481E-01,  2.237865E-02,  1.770885E+00, -1.461929E-01"</w:t>
      </w:r>
      <w:r>
        <w:br w:type="textWrapping"/>
      </w:r>
      <w:r>
        <w:rPr>
          <w:rStyle w:val="VerbatimChar"/>
        </w:rPr>
        <w:t xml:space="preserve">## [1] "Llh: -2.42972913591669E+03; Pars:  1.004642E+00,  4.815724E-01,  1.052596E-01,  1.825175E+00, -2.468155E-01"</w:t>
      </w:r>
      <w:r>
        <w:br w:type="textWrapping"/>
      </w:r>
      <w:r>
        <w:rPr>
          <w:rStyle w:val="VerbatimChar"/>
        </w:rPr>
        <w:t xml:space="preserve">## [1] "Llh: -2.42822270652040E+03; Pars:  9.982882E-01,  4.854571E-01,  7.494775E-02,  1.768475E+00, -2.002876E-01"</w:t>
      </w:r>
      <w:r>
        <w:br w:type="textWrapping"/>
      </w:r>
      <w:r>
        <w:rPr>
          <w:rStyle w:val="VerbatimChar"/>
        </w:rPr>
        <w:t xml:space="preserve">## [1] "Llh: -2.42438777741423E+03; Pars:  9.369498E-01,  4.429433E-01,  5.771437E-02,  1.796305E+00, -1.242106E-01"</w:t>
      </w:r>
      <w:r>
        <w:br w:type="textWrapping"/>
      </w:r>
      <w:r>
        <w:rPr>
          <w:rStyle w:val="VerbatimChar"/>
        </w:rPr>
        <w:t xml:space="preserve">## [1] "Llh: -2.42560154068939E+03; Pars:  9.609683E-01,  4.620113E-01,  5.427446E-02,  1.764327E+00, -1.401979E-01"</w:t>
      </w:r>
      <w:r>
        <w:br w:type="textWrapping"/>
      </w:r>
      <w:r>
        <w:rPr>
          <w:rStyle w:val="VerbatimChar"/>
        </w:rPr>
        <w:t xml:space="preserve">## [1] "Llh: -2.42243946294034E+03; Pars:  9.507063E-01,  4.748968E-01,  9.919099E-02,  1.732477E+00, -1.032993E-01"</w:t>
      </w:r>
      <w:r>
        <w:br w:type="textWrapping"/>
      </w:r>
      <w:r>
        <w:rPr>
          <w:rStyle w:val="VerbatimChar"/>
        </w:rPr>
        <w:t xml:space="preserve">## [1] "Llh: -2.42207875474305E+03; Pars:  9.281854E-01,  4.746567E-01,  1.396565E-01,  1.723232E+00, -6.253628E-02"</w:t>
      </w:r>
      <w:r>
        <w:br w:type="textWrapping"/>
      </w:r>
      <w:r>
        <w:rPr>
          <w:rStyle w:val="VerbatimChar"/>
        </w:rPr>
        <w:t xml:space="preserve">## [1] "Llh: -2.42171190168301E+03; Pars:  9.485838E-01,  4.356752E-01,  1.419834E-01,  1.694545E+00, -1.084690E-01"</w:t>
      </w:r>
      <w:r>
        <w:br w:type="textWrapping"/>
      </w:r>
      <w:r>
        <w:rPr>
          <w:rStyle w:val="VerbatimChar"/>
        </w:rPr>
        <w:t xml:space="preserve">## [1] "Llh: -2.42392990129018E+03; Pars:  9.338954E-01,  4.045283E-01,  2.017857E-01,  1.657618E+00, -8.960708E-02"</w:t>
      </w:r>
      <w:r>
        <w:br w:type="textWrapping"/>
      </w:r>
      <w:r>
        <w:rPr>
          <w:rStyle w:val="VerbatimChar"/>
        </w:rPr>
        <w:t xml:space="preserve">## [1] "Llh: -2.42359668643818E+03; Pars:  9.083743E-01,  4.343176E-01,  1.162285E-01,  1.668116E+00, -1.764691E-02"</w:t>
      </w:r>
      <w:r>
        <w:br w:type="textWrapping"/>
      </w:r>
      <w:r>
        <w:rPr>
          <w:rStyle w:val="VerbatimChar"/>
        </w:rPr>
        <w:t xml:space="preserve">## [1] "Llh: -2.42218032161346E+03; Pars:  9.308528E-01,  4.465738E-01,  1.059083E-01,  1.692659E+00, -6.330709E-02"</w:t>
      </w:r>
      <w:r>
        <w:br w:type="textWrapping"/>
      </w:r>
      <w:r>
        <w:rPr>
          <w:rStyle w:val="VerbatimChar"/>
        </w:rPr>
        <w:t xml:space="preserve">## [1] "Llh: -2.42020237092831E+03; Pars:  8.504134E-01,  4.439253E-01,  1.710920E-01,  1.757914E+00, -7.436855E-02"</w:t>
      </w:r>
      <w:r>
        <w:br w:type="textWrapping"/>
      </w:r>
      <w:r>
        <w:rPr>
          <w:rStyle w:val="VerbatimChar"/>
        </w:rPr>
        <w:t xml:space="preserve">## [1] "Llh: -2.42305523585805E+03; Pars:  7.654093E-01,  4.329750E-01,  2.343352E-01,  1.797001E+00, -5.123538E-02"</w:t>
      </w:r>
      <w:r>
        <w:br w:type="textWrapping"/>
      </w:r>
      <w:r>
        <w:rPr>
          <w:rStyle w:val="VerbatimChar"/>
        </w:rPr>
        <w:t xml:space="preserve">## [1] "Llh: -2.42715276319295E+03; Pars:  8.992707E-01,  4.681129E-01,  2.033341E-01,  1.632154E+00, -5.085606E-02"</w:t>
      </w:r>
      <w:r>
        <w:br w:type="textWrapping"/>
      </w:r>
      <w:r>
        <w:rPr>
          <w:rStyle w:val="VerbatimChar"/>
        </w:rPr>
        <w:t xml:space="preserve">## [1] "Llh: -2.42173879381501E+03; Pars:  9.275300E-01,  4.491058E-01,  9.411930E-02,  1.753781E+00, -1.058719E-01"</w:t>
      </w:r>
      <w:r>
        <w:br w:type="textWrapping"/>
      </w:r>
      <w:r>
        <w:rPr>
          <w:rStyle w:val="VerbatimChar"/>
        </w:rPr>
        <w:t xml:space="preserve">## [1] "Llh: -2.42248859612293E+03; Pars:  9.017103E-01,  4.236787E-01,  1.671228E-01,  1.755038E+00, -3.683556E-02"</w:t>
      </w:r>
      <w:r>
        <w:br w:type="textWrapping"/>
      </w:r>
      <w:r>
        <w:rPr>
          <w:rStyle w:val="VerbatimChar"/>
        </w:rPr>
        <w:t xml:space="preserve">## [1] "Llh: -2.42133783213826E+03; Pars:  9.094117E-01,  4.365437E-01,  1.488374E-01,  1.739551E+00, -5.987307E-02"</w:t>
      </w:r>
      <w:r>
        <w:br w:type="textWrapping"/>
      </w:r>
      <w:r>
        <w:rPr>
          <w:rStyle w:val="VerbatimChar"/>
        </w:rPr>
        <w:t xml:space="preserve">## [1] "Llh: -2.42071417740416E+03; Pars:  8.947969E-01,  4.489503E-01,  1.723671E-01,  1.775634E+00, -1.011405E-01"</w:t>
      </w:r>
      <w:r>
        <w:br w:type="textWrapping"/>
      </w:r>
      <w:r>
        <w:rPr>
          <w:rStyle w:val="VerbatimChar"/>
        </w:rPr>
        <w:t xml:space="preserve">## [1] "Llh: -2.42066449357871E+03; Pars:  9.038109E-01,  4.483550E-01,  1.557524E-01,  1.754516E+00, -9.168212E-02"</w:t>
      </w:r>
      <w:r>
        <w:br w:type="textWrapping"/>
      </w:r>
      <w:r>
        <w:rPr>
          <w:rStyle w:val="VerbatimChar"/>
        </w:rPr>
        <w:t xml:space="preserve">## [1] "Llh: -2.41953284182712E+03; Pars:  8.877145E-01,  4.128658E-01,  1.450572E-01,  1.756728E+00, -1.135696E-01"</w:t>
      </w:r>
      <w:r>
        <w:br w:type="textWrapping"/>
      </w:r>
      <w:r>
        <w:rPr>
          <w:rStyle w:val="VerbatimChar"/>
        </w:rPr>
        <w:t xml:space="preserve">## [1] "Llh: -2.41880922613804E+03; Pars:  8.674791E-01,  3.850556E-01,  1.477576E-01,  1.773720E+00, -1.390863E-01"</w:t>
      </w:r>
      <w:r>
        <w:br w:type="textWrapping"/>
      </w:r>
      <w:r>
        <w:rPr>
          <w:rStyle w:val="VerbatimChar"/>
        </w:rPr>
        <w:t xml:space="preserve">## [1] "Llh: -2.42143043319792E+03; Pars:  8.643495E-01,  4.103077E-01,  2.120498E-01,  1.733951E+00, -8.351967E-02"</w:t>
      </w:r>
      <w:r>
        <w:br w:type="textWrapping"/>
      </w:r>
      <w:r>
        <w:rPr>
          <w:rStyle w:val="VerbatimChar"/>
        </w:rPr>
        <w:t xml:space="preserve">## [1] "Llh: -2.42041915394840E+03; Pars:  8.801446E-01,  4.196811E-01,  1.825672E-01,  1.738887E+00, -8.910774E-02"</w:t>
      </w:r>
      <w:r>
        <w:br w:type="textWrapping"/>
      </w:r>
      <w:r>
        <w:rPr>
          <w:rStyle w:val="VerbatimChar"/>
        </w:rPr>
        <w:t xml:space="preserve">## [1] "Llh: -2.42017998914458E+03; Pars:  8.159201E-01,  4.166757E-01,  1.804192E-01,  1.813203E+00, -7.317806E-02"</w:t>
      </w:r>
      <w:r>
        <w:br w:type="textWrapping"/>
      </w:r>
      <w:r>
        <w:rPr>
          <w:rStyle w:val="VerbatimChar"/>
        </w:rPr>
        <w:t xml:space="preserve">## [1] "Llh: -2.41986246441607E+03; Pars:  8.490860E-01,  4.213465E-01,  1.708103E-01,  1.782781E+00, -8.200080E-02"</w:t>
      </w:r>
      <w:r>
        <w:br w:type="textWrapping"/>
      </w:r>
      <w:r>
        <w:rPr>
          <w:rStyle w:val="VerbatimChar"/>
        </w:rPr>
        <w:t xml:space="preserve">## [1] "Llh: -2.41845525197122E+03; Pars:  8.309619E-01,  4.099944E-01,  1.823544E-01,  1.783720E+00, -1.306251E-01"</w:t>
      </w:r>
      <w:r>
        <w:br w:type="textWrapping"/>
      </w:r>
      <w:r>
        <w:rPr>
          <w:rStyle w:val="VerbatimChar"/>
        </w:rPr>
        <w:t xml:space="preserve">## [1] "Llh: -2.41760438404626E+03; Pars:  7.917370E-01,  3.973315E-01,  1.991129E-01,  1.806223E+00, -1.660011E-01"</w:t>
      </w:r>
      <w:r>
        <w:br w:type="textWrapping"/>
      </w:r>
      <w:r>
        <w:rPr>
          <w:rStyle w:val="VerbatimChar"/>
        </w:rPr>
        <w:t xml:space="preserve">## [1] "Llh: -2.41761801245767E+03; Pars:  7.917332E-01,  3.803611E-01,  1.927835E-01,  1.789172E+00, -1.285437E-01"</w:t>
      </w:r>
      <w:r>
        <w:br w:type="textWrapping"/>
      </w:r>
      <w:r>
        <w:rPr>
          <w:rStyle w:val="VerbatimChar"/>
        </w:rPr>
        <w:t xml:space="preserve">## [1] "Llh: -2.41825389535007E+03; Pars:  8.197526E-01,  3.963260E-01,  1.835258E-01,  1.780444E+00, -1.193283E-01"</w:t>
      </w:r>
      <w:r>
        <w:br w:type="textWrapping"/>
      </w:r>
      <w:r>
        <w:rPr>
          <w:rStyle w:val="VerbatimChar"/>
        </w:rPr>
        <w:t xml:space="preserve">## [1] "Llh: -2.41766508210510E+03; Pars:  7.800348E-01,  3.906693E-01,  1.700553E-01,  1.825956E+00, -1.468924E-01"</w:t>
      </w:r>
      <w:r>
        <w:br w:type="textWrapping"/>
      </w:r>
      <w:r>
        <w:rPr>
          <w:rStyle w:val="VerbatimChar"/>
        </w:rPr>
        <w:t xml:space="preserve">## [1] "Llh: -2.41794453552965E+03; Pars:  8.050623E-01,  3.977286E-01,  1.731833E-01,  1.803788E+00, -1.324463E-01"</w:t>
      </w:r>
      <w:r>
        <w:br w:type="textWrapping"/>
      </w:r>
      <w:r>
        <w:rPr>
          <w:rStyle w:val="VerbatimChar"/>
        </w:rPr>
        <w:t xml:space="preserve">## [1] "Llh: -2.41753257509806E+03; Pars:  7.816147E-01,  3.509285E-01,  1.811159E-01,  1.833838E+00, -1.906412E-01"</w:t>
      </w:r>
      <w:r>
        <w:br w:type="textWrapping"/>
      </w:r>
      <w:r>
        <w:rPr>
          <w:rStyle w:val="VerbatimChar"/>
        </w:rPr>
        <w:t xml:space="preserve">## [1] "Llh: -2.41849279673333E+03; Pars:  7.472153E-01,  3.120132E-01,  1.861278E-01,  1.873020E+00, -2.487775E-01"</w:t>
      </w:r>
      <w:r>
        <w:br w:type="textWrapping"/>
      </w:r>
      <w:r>
        <w:rPr>
          <w:rStyle w:val="VerbatimChar"/>
        </w:rPr>
        <w:t xml:space="preserve">## [1] "Llh: -2.41724632084449E+03; Pars:  7.559535E-01,  3.436536E-01,  1.855198E-01,  1.828798E+00, -2.264651E-01"</w:t>
      </w:r>
      <w:r>
        <w:br w:type="textWrapping"/>
      </w:r>
      <w:r>
        <w:rPr>
          <w:rStyle w:val="VerbatimChar"/>
        </w:rPr>
        <w:t xml:space="preserve">## [1] "Llh: -2.41866395330804E+03; Pars:  7.093873E-01,  3.103570E-01,  1.928746E-01,  1.852250E+00, -2.986972E-01"</w:t>
      </w:r>
      <w:r>
        <w:br w:type="textWrapping"/>
      </w:r>
      <w:r>
        <w:rPr>
          <w:rStyle w:val="VerbatimChar"/>
        </w:rPr>
        <w:t xml:space="preserve">## [1] "Llh: -2.41660873191463E+03; Pars:  6.929502E-01,  3.593152E-01,  2.236774E-01,  1.860763E+00, -2.043311E-01"</w:t>
      </w:r>
      <w:r>
        <w:br w:type="textWrapping"/>
      </w:r>
      <w:r>
        <w:rPr>
          <w:rStyle w:val="VerbatimChar"/>
        </w:rPr>
        <w:t xml:space="preserve">## [1] "Llh: -2.41698464733782E+03; Pars:  6.056858E-01,  3.470977E-01,  2.616373E-01,  1.905874E+00, -2.369536E-01"</w:t>
      </w:r>
      <w:r>
        <w:br w:type="textWrapping"/>
      </w:r>
      <w:r>
        <w:rPr>
          <w:rStyle w:val="VerbatimChar"/>
        </w:rPr>
        <w:t xml:space="preserve">## [1] "Llh: -2.41658411707795E+03; Pars:  7.455606E-01,  3.424967E-01,  2.228285E-01,  1.821236E+00, -2.195004E-01"</w:t>
      </w:r>
      <w:r>
        <w:br w:type="textWrapping"/>
      </w:r>
      <w:r>
        <w:rPr>
          <w:rStyle w:val="VerbatimChar"/>
        </w:rPr>
        <w:t xml:space="preserve">## [1] "Llh: -2.41658693395483E+03; Pars:  7.283235E-01,  3.206859E-01,  2.492150E-01,  1.818881E+00, -2.558045E-01"</w:t>
      </w:r>
      <w:r>
        <w:br w:type="textWrapping"/>
      </w:r>
      <w:r>
        <w:rPr>
          <w:rStyle w:val="VerbatimChar"/>
        </w:rPr>
        <w:t xml:space="preserve">## [1] "Llh: -2.41801077319742E+03; Pars:  7.153932E-01,  3.373290E-01,  2.121182E-01,  1.871933E+00, -2.742319E-01"</w:t>
      </w:r>
      <w:r>
        <w:br w:type="textWrapping"/>
      </w:r>
      <w:r>
        <w:rPr>
          <w:rStyle w:val="VerbatimChar"/>
        </w:rPr>
        <w:t xml:space="preserve">## [1] "Llh: -2.41699666777675E+03; Pars:  7.726482E-01,  3.691140E-01,  1.976172E-01,  1.809512E+00, -1.649657E-01"</w:t>
      </w:r>
      <w:r>
        <w:br w:type="textWrapping"/>
      </w:r>
      <w:r>
        <w:rPr>
          <w:rStyle w:val="VerbatimChar"/>
        </w:rPr>
        <w:t xml:space="preserve">## [1] "Llh: -2.41669458923000E+03; Pars:  7.077539E-01,  3.135449E-01,  2.051906E-01,  1.855611E+00, -2.363603E-01"</w:t>
      </w:r>
      <w:r>
        <w:br w:type="textWrapping"/>
      </w:r>
      <w:r>
        <w:rPr>
          <w:rStyle w:val="VerbatimChar"/>
        </w:rPr>
        <w:t xml:space="preserve">## [1] "Llh: -2.41664629867486E+03; Pars:  7.287496E-01,  3.326696E-01,  2.036712E-01,  1.843139E+00, -2.187705E-01"</w:t>
      </w:r>
      <w:r>
        <w:br w:type="textWrapping"/>
      </w:r>
      <w:r>
        <w:rPr>
          <w:rStyle w:val="VerbatimChar"/>
        </w:rPr>
        <w:t xml:space="preserve">## [1] "Llh: -2.41596330403005E+03; Pars:  6.967302E-01,  3.474977E-01,  2.322098E-01,  1.831370E+00, -2.229720E-01"</w:t>
      </w:r>
      <w:r>
        <w:br w:type="textWrapping"/>
      </w:r>
      <w:r>
        <w:rPr>
          <w:rStyle w:val="VerbatimChar"/>
        </w:rPr>
        <w:t xml:space="preserve">## [1] "Llh: -2.41560903709607E+03; Pars:  6.542880E-01,  3.457949E-01,  2.577567E-01,  1.830138E+00, -2.391374E-01"</w:t>
      </w:r>
      <w:r>
        <w:br w:type="textWrapping"/>
      </w:r>
      <w:r>
        <w:rPr>
          <w:rStyle w:val="VerbatimChar"/>
        </w:rPr>
        <w:t xml:space="preserve">## [1] "Llh: -2.41675042935903E+03; Pars:  6.817251E-01,  3.557368E-01,  2.567006E-01,  1.836955E+00, -1.922170E-01"</w:t>
      </w:r>
      <w:r>
        <w:br w:type="textWrapping"/>
      </w:r>
      <w:r>
        <w:rPr>
          <w:rStyle w:val="VerbatimChar"/>
        </w:rPr>
        <w:t xml:space="preserve">## [1] "Llh: -2.41635273910997E+03; Pars:  7.002822E-01,  3.526768E-01,  2.389054E-01,  1.834912E+00, -2.007790E-01"</w:t>
      </w:r>
      <w:r>
        <w:br w:type="textWrapping"/>
      </w:r>
      <w:r>
        <w:rPr>
          <w:rStyle w:val="VerbatimChar"/>
        </w:rPr>
        <w:t xml:space="preserve">## [1] "Llh: -2.41621813751678E+03; Pars:  6.360841E-01,  3.252189E-01,  2.611184E-01,  1.866914E+00, -2.680417E-01"</w:t>
      </w:r>
      <w:r>
        <w:br w:type="textWrapping"/>
      </w:r>
      <w:r>
        <w:rPr>
          <w:rStyle w:val="VerbatimChar"/>
        </w:rPr>
        <w:t xml:space="preserve">## [1] "Llh: -2.41611205211463E+03; Pars:  6.702251E-01,  3.356773E-01,  2.452431E-01,  1.852395E+00, -2.422727E-01"</w:t>
      </w:r>
      <w:r>
        <w:br w:type="textWrapping"/>
      </w:r>
      <w:r>
        <w:rPr>
          <w:rStyle w:val="VerbatimChar"/>
        </w:rPr>
        <w:t xml:space="preserve">## [1] "Llh: -2.41632906697797E+03; Pars:  6.565728E-01,  3.621485E-01,  2.716932E-01,  1.836530E+00, -2.236378E-01"</w:t>
      </w:r>
      <w:r>
        <w:br w:type="textWrapping"/>
      </w:r>
      <w:r>
        <w:rPr>
          <w:rStyle w:val="VerbatimChar"/>
        </w:rPr>
        <w:t xml:space="preserve">## [1] "Llh: -2.41614993872787E+03; Pars:  6.746170E-01,  3.545425E-01,  2.546877E-01,  1.838180E+00, -2.224210E-01"</w:t>
      </w:r>
      <w:r>
        <w:br w:type="textWrapping"/>
      </w:r>
      <w:r>
        <w:rPr>
          <w:rStyle w:val="VerbatimChar"/>
        </w:rPr>
        <w:t xml:space="preserve">## [1] "Llh: -2.41597948441900E+03; Pars:  6.850390E-01,  3.335041E-01,  2.640912E-01,  1.810271E+00, -2.453131E-01"</w:t>
      </w:r>
      <w:r>
        <w:br w:type="textWrapping"/>
      </w:r>
      <w:r>
        <w:rPr>
          <w:rStyle w:val="VerbatimChar"/>
        </w:rPr>
        <w:t xml:space="preserve">## [1] "Llh: -2.41597143544158E+03; Pars:  6.870168E-01,  3.397776E-01,  2.539877E-01,  1.822764E+00, -2.350676E-01"</w:t>
      </w:r>
      <w:r>
        <w:br w:type="textWrapping"/>
      </w:r>
      <w:r>
        <w:rPr>
          <w:rStyle w:val="VerbatimChar"/>
        </w:rPr>
        <w:t xml:space="preserve">## [1] "Llh: -2.41585953982800E+03; Pars:  6.090110E-01,  3.487673E-01,  2.774038E-01,  1.850181E+00, -2.363706E-01"</w:t>
      </w:r>
      <w:r>
        <w:br w:type="textWrapping"/>
      </w:r>
      <w:r>
        <w:rPr>
          <w:rStyle w:val="VerbatimChar"/>
        </w:rPr>
        <w:t xml:space="preserve">## [1] "Llh: -2.41586030610843E+03; Pars:  6.431484E-01,  3.471890E-01,  2.637600E-01,  1.842902E+00, -2.321531E-01"</w:t>
      </w:r>
      <w:r>
        <w:br w:type="textWrapping"/>
      </w:r>
      <w:r>
        <w:rPr>
          <w:rStyle w:val="VerbatimChar"/>
        </w:rPr>
        <w:t xml:space="preserve">## [1] "Llh: -2.41567450942501E+03; Pars:  6.177809E-01,  3.371933E-01,  2.767263E-01,  1.842488E+00, -2.693287E-01"</w:t>
      </w:r>
      <w:r>
        <w:br w:type="textWrapping"/>
      </w:r>
      <w:r>
        <w:rPr>
          <w:rStyle w:val="VerbatimChar"/>
        </w:rPr>
        <w:t xml:space="preserve">## [1] "Llh: -2.41573294293785E+03; Pars:  6.384063E-01,  3.409992E-01,  2.672710E-01,  1.840591E+00, -2.521913E-01"</w:t>
      </w:r>
      <w:r>
        <w:br w:type="textWrapping"/>
      </w:r>
      <w:r>
        <w:rPr>
          <w:rStyle w:val="VerbatimChar"/>
        </w:rPr>
        <w:t xml:space="preserve">## [1] "Llh: -2.41557149324103E+03; Pars:  6.207117E-01,  3.287545E-01,  2.697593E-01,  1.840936E+00, -2.664498E-01"</w:t>
      </w:r>
      <w:r>
        <w:br w:type="textWrapping"/>
      </w:r>
      <w:r>
        <w:rPr>
          <w:rStyle w:val="VerbatimChar"/>
        </w:rPr>
        <w:t xml:space="preserve">## [1] "Llh: -2.41558721606237E+03; Pars:  5.937591E-01,  3.165727E-01,  2.772951E-01,  1.842315E+00, -2.884642E-01"</w:t>
      </w:r>
      <w:r>
        <w:br w:type="textWrapping"/>
      </w:r>
      <w:r>
        <w:rPr>
          <w:rStyle w:val="VerbatimChar"/>
        </w:rPr>
        <w:t xml:space="preserve">## [1] "Llh: -2.41557617122036E+03; Pars:  6.052983E-01,  3.443484E-01,  2.890104E-01,  1.822280E+00, -2.562689E-01"</w:t>
      </w:r>
      <w:r>
        <w:br w:type="textWrapping"/>
      </w:r>
      <w:r>
        <w:rPr>
          <w:rStyle w:val="VerbatimChar"/>
        </w:rPr>
        <w:t xml:space="preserve">## [1] "Llh: -2.41557730436938E+03; Pars:  6.215300E-01,  3.421598E-01,  2.780686E-01,  1.829763E+00, -2.527699E-01"</w:t>
      </w:r>
      <w:r>
        <w:br w:type="textWrapping"/>
      </w:r>
      <w:r>
        <w:rPr>
          <w:rStyle w:val="VerbatimChar"/>
        </w:rPr>
        <w:t xml:space="preserve">## [1] "Llh: -2.41544271938036E+03; Pars:  5.558192E-01,  3.420160E-01,  2.942749E-01,  1.851706E+00, -2.719546E-01"</w:t>
      </w:r>
      <w:r>
        <w:br w:type="textWrapping"/>
      </w:r>
      <w:r>
        <w:rPr>
          <w:rStyle w:val="VerbatimChar"/>
        </w:rPr>
        <w:t xml:space="preserve">## [1] "Llh: -2.41556226278180E+03; Pars:  4.902204E-01,  3.431408E-01,  3.144184E-01,  1.866349E+00, -2.903981E-01"</w:t>
      </w:r>
      <w:r>
        <w:br w:type="textWrapping"/>
      </w:r>
      <w:r>
        <w:rPr>
          <w:rStyle w:val="VerbatimChar"/>
        </w:rPr>
        <w:t xml:space="preserve">## [1] "Llh: -2.41546565644101E+03; Pars:  6.125482E-01,  3.306052E-01,  2.776072E-01,  1.824868E+00, -2.848851E-01"</w:t>
      </w:r>
      <w:r>
        <w:br w:type="textWrapping"/>
      </w:r>
      <w:r>
        <w:rPr>
          <w:rStyle w:val="VerbatimChar"/>
        </w:rPr>
        <w:t xml:space="preserve">## [1] "Llh: -2.41544277080901E+03; Pars:  6.116639E-01,  3.350551E-01,  2.775564E-01,  1.831164E+00, -2.727565E-01"</w:t>
      </w:r>
      <w:r>
        <w:br w:type="textWrapping"/>
      </w:r>
      <w:r>
        <w:rPr>
          <w:rStyle w:val="VerbatimChar"/>
        </w:rPr>
        <w:t xml:space="preserve">## [1] "Llh: -2.41528029110709E+03; Pars:  6.013315E-01,  3.410841E-01,  2.786168E-01,  1.827974E+00, -2.532982E-01"</w:t>
      </w:r>
      <w:r>
        <w:br w:type="textWrapping"/>
      </w:r>
      <w:r>
        <w:rPr>
          <w:rStyle w:val="VerbatimChar"/>
        </w:rPr>
        <w:t xml:space="preserve">## [1] "Llh: -2.41515815957346E+03; Pars:  5.931068E-01,  3.430464E-01,  2.795621E-01,  1.820760E+00, -2.452830E-01"</w:t>
      </w:r>
      <w:r>
        <w:br w:type="textWrapping"/>
      </w:r>
      <w:r>
        <w:rPr>
          <w:rStyle w:val="VerbatimChar"/>
        </w:rPr>
        <w:t xml:space="preserve">## [1] "Llh: -2.41553363675209E+03; Pars:  5.403520E-01,  3.315397E-01,  3.063085E-01,  1.836532E+00, -2.859478E-01"</w:t>
      </w:r>
      <w:r>
        <w:br w:type="textWrapping"/>
      </w:r>
      <w:r>
        <w:rPr>
          <w:rStyle w:val="VerbatimChar"/>
        </w:rPr>
        <w:t xml:space="preserve">## [1] "Llh: -2.41540423344552E+03; Pars:  5.688360E-01,  3.350474E-01,  2.941706E-01,  1.834932E+00, -2.742452E-01"</w:t>
      </w:r>
      <w:r>
        <w:br w:type="textWrapping"/>
      </w:r>
      <w:r>
        <w:rPr>
          <w:rStyle w:val="VerbatimChar"/>
        </w:rPr>
        <w:t xml:space="preserve">## [1] "Llh: -2.41524988337735E+03; Pars:  5.747567E-01,  3.293058E-01,  2.771189E-01,  1.849563E+00, -2.760067E-01"</w:t>
      </w:r>
      <w:r>
        <w:br w:type="textWrapping"/>
      </w:r>
      <w:r>
        <w:rPr>
          <w:rStyle w:val="VerbatimChar"/>
        </w:rPr>
        <w:t xml:space="preserve">## [1] "Llh: -2.41528125007976E+03; Pars:  5.823921E-01,  3.330037E-01,  2.800918E-01,  1.842704E+00, -2.710723E-01"</w:t>
      </w:r>
      <w:r>
        <w:br w:type="textWrapping"/>
      </w:r>
      <w:r>
        <w:rPr>
          <w:rStyle w:val="VerbatimChar"/>
        </w:rPr>
        <w:t xml:space="preserve">## [1] "Llh: -2.41515912024466E+03; Pars:  5.409613E-01,  3.451570E-01,  2.993138E-01,  1.834247E+00, -2.696486E-01"</w:t>
      </w:r>
      <w:r>
        <w:br w:type="textWrapping"/>
      </w:r>
      <w:r>
        <w:rPr>
          <w:rStyle w:val="VerbatimChar"/>
        </w:rPr>
        <w:t xml:space="preserve">## [1] "Llh: -2.41520135973680E+03; Pars:  5.608989E-01,  3.409813E-01,  2.919252E-01,  1.835917E+00, -2.688489E-01"</w:t>
      </w:r>
      <w:r>
        <w:br w:type="textWrapping"/>
      </w:r>
      <w:r>
        <w:rPr>
          <w:rStyle w:val="VerbatimChar"/>
        </w:rPr>
        <w:t xml:space="preserve">## [1] "Llh: -2.41519914365519E+03; Pars:  5.217281E-01,  3.427145E-01,  3.002197E-01,  1.845276E+00, -2.620987E-01"</w:t>
      </w:r>
      <w:r>
        <w:br w:type="textWrapping"/>
      </w:r>
      <w:r>
        <w:rPr>
          <w:rStyle w:val="VerbatimChar"/>
        </w:rPr>
        <w:t xml:space="preserve">## [1] "Llh: -2.41519150778621E+03; Pars:  5.442120E-01,  3.407834E-01,  2.945539E-01,  1.841738E+00, -2.647632E-01"</w:t>
      </w:r>
      <w:r>
        <w:br w:type="textWrapping"/>
      </w:r>
      <w:r>
        <w:rPr>
          <w:rStyle w:val="VerbatimChar"/>
        </w:rPr>
        <w:t xml:space="preserve">## [1] "Llh: -2.41501242485435E+03; Pars:  5.729299E-01,  3.352548E-01,  2.836128E-01,  1.820869E+00, -2.600241E-01"</w:t>
      </w:r>
      <w:r>
        <w:br w:type="textWrapping"/>
      </w:r>
      <w:r>
        <w:rPr>
          <w:rStyle w:val="VerbatimChar"/>
        </w:rPr>
        <w:t xml:space="preserve">## [1] "Llh: -2.41493250362972E+03; Pars:  5.814853E-01,  3.319244E-01,  2.782818E-01,  1.805644E+00, -2.540588E-01"</w:t>
      </w:r>
      <w:r>
        <w:br w:type="textWrapping"/>
      </w:r>
      <w:r>
        <w:rPr>
          <w:rStyle w:val="VerbatimChar"/>
        </w:rPr>
        <w:t xml:space="preserve">## [1] "Llh: -2.41474891058674E+03; Pars:  5.649729E-01,  3.409482E-01,  2.773616E-01,  1.825727E+00, -2.496589E-01"</w:t>
      </w:r>
      <w:r>
        <w:br w:type="textWrapping"/>
      </w:r>
      <w:r>
        <w:rPr>
          <w:rStyle w:val="VerbatimChar"/>
        </w:rPr>
        <w:t xml:space="preserve">## [1] "Llh: -2.41446871184484E+03; Pars:  5.630414E-01,  3.439374E-01,  2.689571E-01,  1.821142E+00, -2.373658E-01"</w:t>
      </w:r>
      <w:r>
        <w:br w:type="textWrapping"/>
      </w:r>
      <w:r>
        <w:rPr>
          <w:rStyle w:val="VerbatimChar"/>
        </w:rPr>
        <w:t xml:space="preserve">## [1] "Llh: -2.41509482355332E+03; Pars:  5.543660E-01,  3.529777E-01,  2.911485E-01,  1.800100E+00, -2.324411E-01"</w:t>
      </w:r>
      <w:r>
        <w:br w:type="textWrapping"/>
      </w:r>
      <w:r>
        <w:rPr>
          <w:rStyle w:val="VerbatimChar"/>
        </w:rPr>
        <w:t xml:space="preserve">## [1] "Llh: -2.41495240550970E+03; Pars:  5.594637E-01,  3.469048E-01,  2.876411E-01,  1.812340E+00, -2.433325E-01"</w:t>
      </w:r>
      <w:r>
        <w:br w:type="textWrapping"/>
      </w:r>
      <w:r>
        <w:rPr>
          <w:rStyle w:val="VerbatimChar"/>
        </w:rPr>
        <w:t xml:space="preserve">## [1] "Llh: -2.41478821684972E+03; Pars:  5.910113E-01,  3.435271E-01,  2.709485E-01,  1.796150E+00, -2.351123E-01"</w:t>
      </w:r>
      <w:r>
        <w:br w:type="textWrapping"/>
      </w:r>
      <w:r>
        <w:rPr>
          <w:rStyle w:val="VerbatimChar"/>
        </w:rPr>
        <w:t xml:space="preserve">## [1] "Llh: -2.41481479888079E+03; Pars:  5.793115E-01,  3.428391E-01,  2.768498E-01,  1.807440E+00, -2.425250E-01"</w:t>
      </w:r>
      <w:r>
        <w:br w:type="textWrapping"/>
      </w:r>
      <w:r>
        <w:rPr>
          <w:rStyle w:val="VerbatimChar"/>
        </w:rPr>
        <w:t xml:space="preserve">## [1] "Llh: -2.41480673233532E+03; Pars:  6.142821E-01,  3.385325E-01,  2.548424E-01,  1.788409E+00, -2.164124E-01"</w:t>
      </w:r>
      <w:r>
        <w:br w:type="textWrapping"/>
      </w:r>
      <w:r>
        <w:rPr>
          <w:rStyle w:val="VerbatimChar"/>
        </w:rPr>
        <w:t xml:space="preserve">## [1] "Llh: -2.41477722607247E+03; Pars:  5.959519E-01,  3.401766E-01,  2.659603E-01,  1.799760E+00, -2.297214E-01"</w:t>
      </w:r>
      <w:r>
        <w:br w:type="textWrapping"/>
      </w:r>
      <w:r>
        <w:rPr>
          <w:rStyle w:val="VerbatimChar"/>
        </w:rPr>
        <w:t xml:space="preserve">## [1] "Llh: -2.41446762539661E+03; Pars:  5.632747E-01,  3.394727E-01,  2.691534E-01,  1.793315E+00, -2.345533E-01"</w:t>
      </w:r>
      <w:r>
        <w:br w:type="textWrapping"/>
      </w:r>
      <w:r>
        <w:rPr>
          <w:rStyle w:val="VerbatimChar"/>
        </w:rPr>
        <w:t xml:space="preserve">## [1] "Llh: -2.41430104506669E+03; Pars:  5.483586E-01,  3.376999E-01,  2.639491E-01,  1.779747E+00, -2.291885E-01"</w:t>
      </w:r>
      <w:r>
        <w:br w:type="textWrapping"/>
      </w:r>
      <w:r>
        <w:rPr>
          <w:rStyle w:val="VerbatimChar"/>
        </w:rPr>
        <w:t xml:space="preserve">## [1] "Llh: -2.41445168253641E+03; Pars:  5.924758E-01,  3.321052E-01,  2.515975E-01,  1.788615E+00, -2.308463E-01"</w:t>
      </w:r>
      <w:r>
        <w:br w:type="textWrapping"/>
      </w:r>
      <w:r>
        <w:rPr>
          <w:rStyle w:val="VerbatimChar"/>
        </w:rPr>
        <w:t xml:space="preserve">## [1] "Llh: -2.41450068914533E+03; Pars:  5.842227E-01,  3.357448E-01,  2.606084E-01,  1.794517E+00, -2.339678E-01"</w:t>
      </w:r>
      <w:r>
        <w:br w:type="textWrapping"/>
      </w:r>
      <w:r>
        <w:rPr>
          <w:rStyle w:val="VerbatimChar"/>
        </w:rPr>
        <w:t xml:space="preserve">## [1] "Llh: -2.41416349069892E+03; Pars:  5.748503E-01,  3.471693E-01,  2.502832E-01,  1.788457E+00, -2.108349E-01"</w:t>
      </w:r>
      <w:r>
        <w:br w:type="textWrapping"/>
      </w:r>
      <w:r>
        <w:rPr>
          <w:rStyle w:val="VerbatimChar"/>
        </w:rPr>
        <w:t xml:space="preserve">## [1] "Llh: -2.41393626910881E+03; Pars:  5.715328E-01,  3.550523E-01,  2.362840E-01,  1.779924E+00, -1.892230E-01"</w:t>
      </w:r>
      <w:r>
        <w:br w:type="textWrapping"/>
      </w:r>
      <w:r>
        <w:rPr>
          <w:rStyle w:val="VerbatimChar"/>
        </w:rPr>
        <w:t xml:space="preserve">## [1] "Llh: -2.41386617168198E+03; Pars:  5.575328E-01,  3.399008E-01,  2.437507E-01,  1.791395E+00, -2.114257E-01"</w:t>
      </w:r>
      <w:r>
        <w:br w:type="textWrapping"/>
      </w:r>
      <w:r>
        <w:rPr>
          <w:rStyle w:val="VerbatimChar"/>
        </w:rPr>
        <w:t xml:space="preserve">## [1] "Llh: -2.41350131142566E+03; Pars:  5.407936E-01,  3.381020E-01,  2.301518E-01,  1.789023E+00, -1.995824E-01"</w:t>
      </w:r>
      <w:r>
        <w:br w:type="textWrapping"/>
      </w:r>
      <w:r>
        <w:rPr>
          <w:rStyle w:val="VerbatimChar"/>
        </w:rPr>
        <w:t xml:space="preserve">## [1] "Llh: -2.41342338991174E+03; Pars:  5.305290E-01,  3.424097E-01,  2.344155E-01,  1.783529E+00, -2.047609E-01"</w:t>
      </w:r>
      <w:r>
        <w:br w:type="textWrapping"/>
      </w:r>
      <w:r>
        <w:rPr>
          <w:rStyle w:val="VerbatimChar"/>
        </w:rPr>
        <w:t xml:space="preserve">## [1] "Llh: -2.41295760959257E+03; Pars:  4.978175E-01,  3.435317E-01,  2.186432E-01,  1.775468E+00, -1.922807E-01"</w:t>
      </w:r>
      <w:r>
        <w:br w:type="textWrapping"/>
      </w:r>
      <w:r>
        <w:rPr>
          <w:rStyle w:val="VerbatimChar"/>
        </w:rPr>
        <w:t xml:space="preserve">## [1] "Llh: -2.41394604944528E+03; Pars:  5.373499E-01,  3.385057E-01,  2.112931E-01,  1.744770E+00, -1.790825E-01"</w:t>
      </w:r>
      <w:r>
        <w:br w:type="textWrapping"/>
      </w:r>
      <w:r>
        <w:rPr>
          <w:rStyle w:val="VerbatimChar"/>
        </w:rPr>
        <w:t xml:space="preserve">## [1] "Llh: -2.41373696085893E+03; Pars:  5.437728E-01,  3.398556E-01,  2.257091E-01,  1.763558E+00, -1.936533E-01"</w:t>
      </w:r>
      <w:r>
        <w:br w:type="textWrapping"/>
      </w:r>
      <w:r>
        <w:rPr>
          <w:rStyle w:val="VerbatimChar"/>
        </w:rPr>
        <w:t xml:space="preserve">## [1] "Llh: -2.41298780866676E+03; Pars:  4.884344E-01,  3.538158E-01,  2.182973E-01,  1.766503E+00, -1.707249E-01"</w:t>
      </w:r>
      <w:r>
        <w:br w:type="textWrapping"/>
      </w:r>
      <w:r>
        <w:rPr>
          <w:rStyle w:val="VerbatimChar"/>
        </w:rPr>
        <w:t xml:space="preserve">## [1] "Llh: -2.41327335822439E+03; Pars:  5.144447E-01,  3.482586E-01,  2.266224E-01,  1.772005E+00, -1.857552E-01"</w:t>
      </w:r>
      <w:r>
        <w:br w:type="textWrapping"/>
      </w:r>
      <w:r>
        <w:rPr>
          <w:rStyle w:val="VerbatimChar"/>
        </w:rPr>
        <w:t xml:space="preserve">## [1] "Llh: -2.41282683770625E+03; Pars:  5.085818E-01,  3.545034E-01,  1.876851E-01,  1.770009E+00, -1.489972E-01"</w:t>
      </w:r>
      <w:r>
        <w:br w:type="textWrapping"/>
      </w:r>
      <w:r>
        <w:rPr>
          <w:rStyle w:val="VerbatimChar"/>
        </w:rPr>
        <w:t xml:space="preserve">## [1] "Llh: -2.41269272973091E+03; Pars:  4.886933E-01,  3.632162E-01,  1.495531E-01,  1.765159E+00, -1.089016E-01"</w:t>
      </w:r>
      <w:r>
        <w:br w:type="textWrapping"/>
      </w:r>
      <w:r>
        <w:rPr>
          <w:rStyle w:val="VerbatimChar"/>
        </w:rPr>
        <w:t xml:space="preserve">## [1] "Llh: -2.41263752564668E+03; Pars:  4.522719E-01,  3.402578E-01,  1.806579E-01,  1.763945E+00, -1.568341E-01"</w:t>
      </w:r>
      <w:r>
        <w:br w:type="textWrapping"/>
      </w:r>
      <w:r>
        <w:rPr>
          <w:rStyle w:val="VerbatimChar"/>
        </w:rPr>
        <w:t xml:space="preserve">## [1] "Llh: -2.41281622682956E+03; Pars:  3.926414E-01,  3.330934E-01,  1.528448E-01,  1.756010E+00, -1.406397E-01"</w:t>
      </w:r>
      <w:r>
        <w:br w:type="textWrapping"/>
      </w:r>
      <w:r>
        <w:rPr>
          <w:rStyle w:val="VerbatimChar"/>
        </w:rPr>
        <w:t xml:space="preserve">## [1] "Llh: -2.41196374792957E+03; Pars:  4.434315E-01,  3.556409E-01,  1.732122E-01,  1.780472E+00, -1.376761E-01"</w:t>
      </w:r>
      <w:r>
        <w:br w:type="textWrapping"/>
      </w:r>
      <w:r>
        <w:rPr>
          <w:rStyle w:val="VerbatimChar"/>
        </w:rPr>
        <w:t xml:space="preserve">## [1] "Llh: -2.41131582482056E+03; Pars:  3.932608E-01,  3.638064E-01,  1.469637E-01,  1.788990E+00, -1.096875E-01"</w:t>
      </w:r>
      <w:r>
        <w:br w:type="textWrapping"/>
      </w:r>
      <w:r>
        <w:rPr>
          <w:rStyle w:val="VerbatimChar"/>
        </w:rPr>
        <w:t xml:space="preserve">## [1] "Llh: -2.41198864369962E+03; Pars:  3.873976E-01,  3.681182E-01,  1.354942E-01,  1.755116E+00, -9.578915E-02"</w:t>
      </w:r>
      <w:r>
        <w:br w:type="textWrapping"/>
      </w:r>
      <w:r>
        <w:rPr>
          <w:rStyle w:val="VerbatimChar"/>
        </w:rPr>
        <w:t xml:space="preserve">## [1] "Llh: -2.41206830361268E+03; Pars:  4.257466E-01,  3.603732E-01,  1.591586E-01,  1.763532E+00, -1.217375E-01"</w:t>
      </w:r>
      <w:r>
        <w:br w:type="textWrapping"/>
      </w:r>
      <w:r>
        <w:rPr>
          <w:rStyle w:val="VerbatimChar"/>
        </w:rPr>
        <w:t xml:space="preserve">## [1] "Llh: -2.41212512882146E+03; Pars:  3.993421E-01,  3.573896E-01,  1.142275E-01,  1.772898E+00, -9.467237E-02"</w:t>
      </w:r>
      <w:r>
        <w:br w:type="textWrapping"/>
      </w:r>
      <w:r>
        <w:rPr>
          <w:rStyle w:val="VerbatimChar"/>
        </w:rPr>
        <w:t xml:space="preserve">## [1] "Llh: -2.41203200033938E+03; Pars:  4.216152E-01,  3.564928E-01,  1.402450E-01,  1.771297E+00, -1.136855E-01"</w:t>
      </w:r>
      <w:r>
        <w:br w:type="textWrapping"/>
      </w:r>
      <w:r>
        <w:rPr>
          <w:rStyle w:val="VerbatimChar"/>
        </w:rPr>
        <w:t xml:space="preserve">## [1] "Llh: -2.41246591314448E+03; Pars:  3.594780E-01,  3.735820E-01,  8.252237E-02,  1.762288E+00, -4.167847E-02"</w:t>
      </w:r>
      <w:r>
        <w:br w:type="textWrapping"/>
      </w:r>
      <w:r>
        <w:rPr>
          <w:rStyle w:val="VerbatimChar"/>
        </w:rPr>
        <w:t xml:space="preserve">## [1] "Llh: -2.41209187102605E+03; Pars:  3.940629E-01,  3.658315E-01,  1.165526E-01,  1.765574E+00, -7.932903E-02"</w:t>
      </w:r>
      <w:r>
        <w:br w:type="textWrapping"/>
      </w:r>
      <w:r>
        <w:rPr>
          <w:rStyle w:val="VerbatimChar"/>
        </w:rPr>
        <w:t xml:space="preserve">## [1] "Llh: -2.41136864728840E+03; Pars:  3.307500E-01,  3.543511E-01,  1.384122E-01,  1.772746E+00, -1.132285E-01"</w:t>
      </w:r>
      <w:r>
        <w:br w:type="textWrapping"/>
      </w:r>
      <w:r>
        <w:rPr>
          <w:rStyle w:val="VerbatimChar"/>
        </w:rPr>
        <w:t xml:space="preserve">## [1] "Llh: -2.41162068917451E+03; Pars:  3.702358E-01,  3.565469E-01,  1.411974E-01,  1.770847E+00, -1.121468E-01"</w:t>
      </w:r>
      <w:r>
        <w:br w:type="textWrapping"/>
      </w:r>
      <w:r>
        <w:rPr>
          <w:rStyle w:val="VerbatimChar"/>
        </w:rPr>
        <w:t xml:space="preserve">## [1] "Llh: -2.41127749113107E+03; Pars:  3.185627E-01,  3.844512E-01,  9.040922E-02,  1.777501E+00, -4.785376E-02"</w:t>
      </w:r>
      <w:r>
        <w:br w:type="textWrapping"/>
      </w:r>
      <w:r>
        <w:rPr>
          <w:rStyle w:val="VerbatimChar"/>
        </w:rPr>
        <w:t xml:space="preserve">## [1] "Llh: -2.41140576028215E+03; Pars:  2.517081E-01,  4.086558E-01,  4.528489E-02,  1.784318E+00,  6.636433E-03"</w:t>
      </w:r>
      <w:r>
        <w:br w:type="textWrapping"/>
      </w:r>
      <w:r>
        <w:rPr>
          <w:rStyle w:val="VerbatimChar"/>
        </w:rPr>
        <w:t xml:space="preserve">## [1] "Llh: -2.41097624452078E+03; Pars:  3.465716E-01,  3.647474E-01,  1.440572E-01,  1.780651E+00, -1.127688E-01"</w:t>
      </w:r>
      <w:r>
        <w:br w:type="textWrapping"/>
      </w:r>
      <w:r>
        <w:rPr>
          <w:rStyle w:val="VerbatimChar"/>
        </w:rPr>
        <w:t xml:space="preserve">## [1] "Llh: -2.41053654218720E+03; Pars:  3.228260E-01,  3.642066E-01,  1.578095E-01,  1.788239E+00, -1.294886E-01"</w:t>
      </w:r>
      <w:r>
        <w:br w:type="textWrapping"/>
      </w:r>
      <w:r>
        <w:rPr>
          <w:rStyle w:val="VerbatimChar"/>
        </w:rPr>
        <w:t xml:space="preserve">## [1] "Llh: -2.41029948241063E+03; Pars:  2.795037E-01,  3.775213E-01,  1.273906E-01,  1.781668E+00, -8.473354E-02"</w:t>
      </w:r>
      <w:r>
        <w:br w:type="textWrapping"/>
      </w:r>
      <w:r>
        <w:rPr>
          <w:rStyle w:val="VerbatimChar"/>
        </w:rPr>
        <w:t xml:space="preserve">## [1] "Llh: -2.40940793504768E+03; Pars:  2.084479E-01,  3.884962E-01,  1.209634E-01,  1.786876E+00, -7.025757E-02"</w:t>
      </w:r>
      <w:r>
        <w:br w:type="textWrapping"/>
      </w:r>
      <w:r>
        <w:rPr>
          <w:rStyle w:val="VerbatimChar"/>
        </w:rPr>
        <w:t xml:space="preserve">## [1] "Llh: -2.40947950227898E+03; Pars:  2.421414E-01,  3.735637E-01,  1.263290E-01,  1.811039E+00, -9.241726E-02"</w:t>
      </w:r>
      <w:r>
        <w:br w:type="textWrapping"/>
      </w:r>
      <w:r>
        <w:rPr>
          <w:rStyle w:val="VerbatimChar"/>
        </w:rPr>
        <w:t xml:space="preserve">## [1] "Llh: -2.41006135552640E+03; Pars:  2.784554E-01,  3.721948E-01,  1.286203E-01,  1.796894E+00, -9.326023E-02"</w:t>
      </w:r>
      <w:r>
        <w:br w:type="textWrapping"/>
      </w:r>
      <w:r>
        <w:rPr>
          <w:rStyle w:val="VerbatimChar"/>
        </w:rPr>
        <w:t xml:space="preserve">## [1] "Llh: -2.40953218203267E+03; Pars:  2.633456E-01,  3.963606E-01,  1.185777E-01,  1.808421E+00, -6.665335E-02"</w:t>
      </w:r>
      <w:r>
        <w:br w:type="textWrapping"/>
      </w:r>
      <w:r>
        <w:rPr>
          <w:rStyle w:val="VerbatimChar"/>
        </w:rPr>
        <w:t xml:space="preserve">## [1] "Llh: -2.40988144767589E+03; Pars:  2.801967E-01,  3.854129E-01,  1.235363E-01,  1.799436E+00, -7.829715E-02"</w:t>
      </w:r>
      <w:r>
        <w:br w:type="textWrapping"/>
      </w:r>
      <w:r>
        <w:rPr>
          <w:rStyle w:val="VerbatimChar"/>
        </w:rPr>
        <w:t xml:space="preserve">## [1] "Llh: -2.40856607882978E+03; Pars:  1.488686E-01,  3.995232E-01,  9.867179E-02,  1.799762E+00, -5.298070E-02"</w:t>
      </w:r>
      <w:r>
        <w:br w:type="textWrapping"/>
      </w:r>
      <w:r>
        <w:rPr>
          <w:rStyle w:val="VerbatimChar"/>
        </w:rPr>
        <w:t xml:space="preserve">## [1] "Llh: -2.40720165432772E+03; Pars:  2.667249E-02,  4.186758E-01,  7.452583E-02,  1.805172E+00, -2.462729E-02"</w:t>
      </w:r>
      <w:r>
        <w:br w:type="textWrapping"/>
      </w:r>
      <w:r>
        <w:rPr>
          <w:rStyle w:val="VerbatimChar"/>
        </w:rPr>
        <w:t xml:space="preserve">## [1] "Llh: -2.40730359413168E+03; Pars:  1.068107E-01,  3.911882E-01,  1.488729E-01,  1.822622E+00, -1.055239E-01"</w:t>
      </w:r>
      <w:r>
        <w:br w:type="textWrapping"/>
      </w:r>
      <w:r>
        <w:rPr>
          <w:rStyle w:val="VerbatimChar"/>
        </w:rPr>
        <w:t xml:space="preserve">## [1] "Llh: -2.40818503381720E+03; Pars:  1.597487E-01,  3.894930E-01,  1.342570E-01,  1.811235E+00, -9.110635E-02"</w:t>
      </w:r>
      <w:r>
        <w:br w:type="textWrapping"/>
      </w:r>
      <w:r>
        <w:rPr>
          <w:rStyle w:val="VerbatimChar"/>
        </w:rPr>
        <w:t xml:space="preserve">## [1] "Llh: -2.40676119732153E+03; Pars:  1.614121E-02,  4.249075E-01,  7.789807E-02,  1.825532E+00, -1.430311E-02"</w:t>
      </w:r>
      <w:r>
        <w:br w:type="textWrapping"/>
      </w:r>
      <w:r>
        <w:rPr>
          <w:rStyle w:val="VerbatimChar"/>
        </w:rPr>
        <w:t xml:space="preserve">## [1] "Llh: -2.40562654427132E+03; Pars: -1.372012E-01,  4.589525E-01,  3.794237E-02,  1.844470E+00,  4.328964E-02"</w:t>
      </w:r>
      <w:r>
        <w:br w:type="textWrapping"/>
      </w:r>
      <w:r>
        <w:rPr>
          <w:rStyle w:val="VerbatimChar"/>
        </w:rPr>
        <w:t xml:space="preserve">## [1] "Llh: -2.40542748329317E+03; Pars: -8.459704E-02,  4.140213E-01,  8.487573E-02,  1.819466E+00, -3.316119E-02"</w:t>
      </w:r>
      <w:r>
        <w:br w:type="textWrapping"/>
      </w:r>
      <w:r>
        <w:rPr>
          <w:rStyle w:val="VerbatimChar"/>
        </w:rPr>
        <w:t xml:space="preserve">## [1] "Llh: -2.40310544710869E+03; Pars: -2.585683E-01,  4.231446E-01,  6.802476E-02,  1.825014E+00, -1.641511E-02"</w:t>
      </w:r>
      <w:r>
        <w:br w:type="textWrapping"/>
      </w:r>
      <w:r>
        <w:rPr>
          <w:rStyle w:val="VerbatimChar"/>
        </w:rPr>
        <w:t xml:space="preserve">## [1] "Llh: -2.40330087968948E+03; Pars: -2.636768E-01,  4.617407E-01,  5.380273E-02,  1.822431E+00,  2.300358E-02"</w:t>
      </w:r>
      <w:r>
        <w:br w:type="textWrapping"/>
      </w:r>
      <w:r>
        <w:rPr>
          <w:rStyle w:val="VerbatimChar"/>
        </w:rPr>
        <w:t xml:space="preserve">## [1] "Llh: -2.40472298864887E+03; Pars: -1.372222E-01,  4.379149E-01,  7.193430E-02,  1.819576E+00, -5.851630E-03"</w:t>
      </w:r>
      <w:r>
        <w:br w:type="textWrapping"/>
      </w:r>
      <w:r>
        <w:rPr>
          <w:rStyle w:val="VerbatimChar"/>
        </w:rPr>
        <w:t xml:space="preserve">## [1] "Llh: -2.40142185246763E+03; Pars: -4.188332E-01,  4.757519E-01,  3.230404E-02,  1.861689E+00,  3.814835E-02"</w:t>
      </w:r>
      <w:r>
        <w:br w:type="textWrapping"/>
      </w:r>
      <w:r>
        <w:rPr>
          <w:rStyle w:val="VerbatimChar"/>
        </w:rPr>
        <w:t xml:space="preserve">## [1] "Llh: -2.40157632612551E+03; Pars: -7.324737E-01,  5.264746E-01, -1.202564E-02,  1.900261E+00,  9.235130E-02"</w:t>
      </w:r>
      <w:r>
        <w:br w:type="textWrapping"/>
      </w:r>
      <w:r>
        <w:rPr>
          <w:rStyle w:val="VerbatimChar"/>
        </w:rPr>
        <w:t xml:space="preserve">## [1] "Llh: -2.40400567250631E+03; Pars: -5.274534E-01,  5.109512E-01, -4.223304E-02,  1.840727E+00,  1.308835E-01"</w:t>
      </w:r>
      <w:r>
        <w:br w:type="textWrapping"/>
      </w:r>
      <w:r>
        <w:rPr>
          <w:rStyle w:val="VerbatimChar"/>
        </w:rPr>
        <w:t xml:space="preserve">## [1] "Llh: -2.40338655183213E+03; Pars: -3.688874E-01,  4.779484E-01,  5.543453E-03,  1.836184E+00,  7.178169E-02"</w:t>
      </w:r>
      <w:r>
        <w:br w:type="textWrapping"/>
      </w:r>
      <w:r>
        <w:rPr>
          <w:rStyle w:val="VerbatimChar"/>
        </w:rPr>
        <w:t xml:space="preserve">## [1] "Llh: -2.40110632174833E+03; Pars: -6.055392E-01,  5.033715E-01,  4.521107E-03,  1.871225E+00,  8.855055E-02"</w:t>
      </w:r>
      <w:r>
        <w:br w:type="textWrapping"/>
      </w:r>
      <w:r>
        <w:rPr>
          <w:rStyle w:val="VerbatimChar"/>
        </w:rPr>
        <w:t xml:space="preserve">## [1] "Llh: -2.40371553308564E+03; Pars: -9.216451E-01,  5.519427E-01, -3.048126E-02,  1.905153E+00,  1.451395E-01"</w:t>
      </w:r>
      <w:r>
        <w:br w:type="textWrapping"/>
      </w:r>
      <w:r>
        <w:rPr>
          <w:rStyle w:val="VerbatimChar"/>
        </w:rPr>
        <w:t xml:space="preserve">## [1] "Llh: -2.39873831790013E+03; Pars: -6.290008E-01,  4.764827E-01,  2.773607E-02,  1.841938E+00,  3.873798E-02"</w:t>
      </w:r>
      <w:r>
        <w:br w:type="textWrapping"/>
      </w:r>
      <w:r>
        <w:rPr>
          <w:rStyle w:val="VerbatimChar"/>
        </w:rPr>
        <w:t xml:space="preserve">## [1] "Llh: -2.39657232102188E+03; Pars: -8.749006E-01,  4.854973E-01,  2.263292E-02,  1.840674E+00,  3.646215E-02"</w:t>
      </w:r>
      <w:r>
        <w:br w:type="textWrapping"/>
      </w:r>
      <w:r>
        <w:rPr>
          <w:rStyle w:val="VerbatimChar"/>
        </w:rPr>
        <w:t xml:space="preserve">## [1] "Llh: -2.39771740744226E+03; Pars: -5.997199E-01,  4.604221E-01,  6.697077E-02,  1.852059E+00, -3.881884E-03"</w:t>
      </w:r>
      <w:r>
        <w:br w:type="textWrapping"/>
      </w:r>
      <w:r>
        <w:rPr>
          <w:rStyle w:val="VerbatimChar"/>
        </w:rPr>
        <w:t xml:space="preserve">## [1] "Llh: -2.39897957019691E+03; Pars: -5.420117E-01,  4.647425E-01,  5.161394E-02,  1.848077E+00,  1.503401E-02"</w:t>
      </w:r>
      <w:r>
        <w:br w:type="textWrapping"/>
      </w:r>
      <w:r>
        <w:rPr>
          <w:rStyle w:val="VerbatimChar"/>
        </w:rPr>
        <w:t xml:space="preserve">## [1] "Llh: -2.39705329399732E+03; Pars: -8.393477E-01,  4.760387E-01,  2.397871E-02,  1.878111E+00,  3.414204E-02"</w:t>
      </w:r>
      <w:r>
        <w:br w:type="textWrapping"/>
      </w:r>
      <w:r>
        <w:rPr>
          <w:rStyle w:val="VerbatimChar"/>
        </w:rPr>
        <w:t xml:space="preserve">## [1] "Llh: -2.39782979049999E+03; Pars: -6.954300E-01,  4.724232E-01,  3.143471E-02,  1.864034E+00,  3.135743E-02"</w:t>
      </w:r>
      <w:r>
        <w:br w:type="textWrapping"/>
      </w:r>
      <w:r>
        <w:rPr>
          <w:rStyle w:val="VerbatimChar"/>
        </w:rPr>
        <w:t xml:space="preserve">## [1] "Llh: -2.40149918304611E+03; Pars: -1.076768E+00,  5.445190E-01, -7.861736E-03,  1.897092E+00,  9.378359E-02"</w:t>
      </w:r>
      <w:r>
        <w:br w:type="textWrapping"/>
      </w:r>
      <w:r>
        <w:rPr>
          <w:rStyle w:val="VerbatimChar"/>
        </w:rPr>
        <w:t xml:space="preserve">## [1] "Llh: -2.39876135934780E+03; Pars: -8.722180E-01,  5.112484E-01,  1.110989E-02,  1.878810E+00,  6.623391E-02"</w:t>
      </w:r>
      <w:r>
        <w:br w:type="textWrapping"/>
      </w:r>
      <w:r>
        <w:rPr>
          <w:rStyle w:val="VerbatimChar"/>
        </w:rPr>
        <w:t xml:space="preserve">## [1] "Llh: -2.39723405366510E+03; Pars: -1.097857E+00,  4.984502E-01,  1.938132E-02,  1.866542E+00,  5.045436E-02"</w:t>
      </w:r>
      <w:r>
        <w:br w:type="textWrapping"/>
      </w:r>
      <w:r>
        <w:rPr>
          <w:rStyle w:val="VerbatimChar"/>
        </w:rPr>
        <w:t xml:space="preserve">## [1] "Llh: -2.39708060432960E+03; Pars: -9.281011E-01,  4.926761E-01,  2.261200E-02,  1.865327E+00,  4.737786E-02"</w:t>
      </w:r>
      <w:r>
        <w:br w:type="textWrapping"/>
      </w:r>
      <w:r>
        <w:rPr>
          <w:rStyle w:val="VerbatimChar"/>
        </w:rPr>
        <w:t xml:space="preserve">## [1] "Llh: -2.39438703837225E+03; Pars: -1.040176E+00,  4.670709E-01,  5.440061E-02,  1.854685E+00, -1.641691E-02"</w:t>
      </w:r>
      <w:r>
        <w:br w:type="textWrapping"/>
      </w:r>
      <w:r>
        <w:rPr>
          <w:rStyle w:val="VerbatimChar"/>
        </w:rPr>
        <w:t xml:space="preserve">## [1] "Llh: -2.39335276326271E+03; Pars: -1.257494E+00,  4.499145E-01,  7.934036E-02,  1.846470E+00, -6.890064E-02"</w:t>
      </w:r>
      <w:r>
        <w:br w:type="textWrapping"/>
      </w:r>
      <w:r>
        <w:rPr>
          <w:rStyle w:val="VerbatimChar"/>
        </w:rPr>
        <w:t xml:space="preserve">## [1] "Llh: -2.39339913558050E+03; Pars: -9.276072E-01,  4.369570E-01,  7.510402E-02,  1.834414E+00, -4.815410E-02"</w:t>
      </w:r>
      <w:r>
        <w:br w:type="textWrapping"/>
      </w:r>
      <w:r>
        <w:rPr>
          <w:rStyle w:val="VerbatimChar"/>
        </w:rPr>
        <w:t xml:space="preserve">## [1] "Llh: -2.39433652765252E+03; Pars: -9.137599E-01,  4.544510E-01,  5.910548E-02,  1.845414E+00, -1.955710E-02"</w:t>
      </w:r>
      <w:r>
        <w:br w:type="textWrapping"/>
      </w:r>
      <w:r>
        <w:rPr>
          <w:rStyle w:val="VerbatimChar"/>
        </w:rPr>
        <w:t xml:space="preserve">## [1] "Llh: -2.39639582945004E+03; Pars: -1.331260E+00,  4.751465E-01,  2.249643E-02,  1.853798E+00,  4.252806E-03"</w:t>
      </w:r>
      <w:r>
        <w:br w:type="textWrapping"/>
      </w:r>
      <w:r>
        <w:rPr>
          <w:rStyle w:val="VerbatimChar"/>
        </w:rPr>
        <w:t xml:space="preserve">## [1] "Llh: -2.39506276966654E+03; Pars: -1.148375E+00,  4.714218E-01,  3.361502E-02,  1.853363E+00,  2.219133E-03"</w:t>
      </w:r>
      <w:r>
        <w:br w:type="textWrapping"/>
      </w:r>
      <w:r>
        <w:rPr>
          <w:rStyle w:val="VerbatimChar"/>
        </w:rPr>
        <w:t xml:space="preserve">## [1] "Llh: -2.39264435343181E+03; Pars: -1.090989E+00,  4.362762E-01,  7.125641E-02,  1.835880E+00, -6.507043E-02"</w:t>
      </w:r>
      <w:r>
        <w:br w:type="textWrapping"/>
      </w:r>
      <w:r>
        <w:rPr>
          <w:rStyle w:val="VerbatimChar"/>
        </w:rPr>
        <w:t xml:space="preserve">## [1] "Llh: -2.39161861218743E+03; Pars: -1.172433E+00,  4.105458E-01,  9.557862E-02,  1.821332E+00, -1.212946E-01"</w:t>
      </w:r>
      <w:r>
        <w:br w:type="textWrapping"/>
      </w:r>
      <w:r>
        <w:rPr>
          <w:rStyle w:val="VerbatimChar"/>
        </w:rPr>
        <w:t xml:space="preserve">## [1] "Llh: -2.39174872202586E+03; Pars: -1.312976E+00,  4.255675E-01,  9.852967E-02,  1.801130E+00, -1.140093E-01"</w:t>
      </w:r>
      <w:r>
        <w:br w:type="textWrapping"/>
      </w:r>
      <w:r>
        <w:rPr>
          <w:rStyle w:val="VerbatimChar"/>
        </w:rPr>
        <w:t xml:space="preserve">## [1] "Llh: -2.39224036812309E+03; Pars: -1.194569E+00,  4.376601E-01,  7.989193E-02,  1.820075E+00, -7.697143E-02"</w:t>
      </w:r>
      <w:r>
        <w:br w:type="textWrapping"/>
      </w:r>
      <w:r>
        <w:rPr>
          <w:rStyle w:val="VerbatimChar"/>
        </w:rPr>
        <w:t xml:space="preserve">## [1] "Llh: -2.39240240148129E+03; Pars: -1.452653E+00,  3.958554E-01,  1.302341E-01,  1.821868E+00, -1.765179E-01"</w:t>
      </w:r>
      <w:r>
        <w:br w:type="textWrapping"/>
      </w:r>
      <w:r>
        <w:rPr>
          <w:rStyle w:val="VerbatimChar"/>
        </w:rPr>
        <w:t xml:space="preserve">## [1] "Llh: -2.39189144624675E+03; Pars: -1.308215E+00,  4.165807E-01,  1.033338E-01,  1.826551E+00, -1.232729E-01"</w:t>
      </w:r>
      <w:r>
        <w:br w:type="textWrapping"/>
      </w:r>
      <w:r>
        <w:rPr>
          <w:rStyle w:val="VerbatimChar"/>
        </w:rPr>
        <w:t xml:space="preserve">## [1] "Llh: -2.39101982611724E+03; Pars: -1.243115E+00,  3.879980E-01,  1.471396E-01,  1.798879E+00, -1.924717E-01"</w:t>
      </w:r>
      <w:r>
        <w:br w:type="textWrapping"/>
      </w:r>
      <w:r>
        <w:rPr>
          <w:rStyle w:val="VerbatimChar"/>
        </w:rPr>
        <w:t xml:space="preserve">## [1] "Llh: -2.39247740405339E+03; Pars: -1.290485E+00,  3.519973E-01,  2.039019E-01,  1.772240E+00, -2.898172E-01"</w:t>
      </w:r>
      <w:r>
        <w:br w:type="textWrapping"/>
      </w:r>
      <w:r>
        <w:rPr>
          <w:rStyle w:val="VerbatimChar"/>
        </w:rPr>
        <w:t xml:space="preserve">## [1] "Llh: -2.39398296914635E+03; Pars: -1.590086E+00,  3.991689E-01,  1.344648E-01,  1.803295E+00, -1.998255E-01"</w:t>
      </w:r>
      <w:r>
        <w:br w:type="textWrapping"/>
      </w:r>
      <w:r>
        <w:rPr>
          <w:rStyle w:val="VerbatimChar"/>
        </w:rPr>
        <w:t xml:space="preserve">## [1] "Llh: -2.39199570781709E+03; Pars: -1.093227E+00,  4.271872E-01,  8.994421E-02,  1.826584E+00, -8.607196E-02"</w:t>
      </w:r>
      <w:r>
        <w:br w:type="textWrapping"/>
      </w:r>
      <w:r>
        <w:rPr>
          <w:rStyle w:val="VerbatimChar"/>
        </w:rPr>
        <w:t xml:space="preserve">## [1] "Llh: -2.39134650258659E+03; Pars: -1.194492E+00,  3.797176E-01,  1.344700E-01,  1.783778E+00, -1.859475E-01"</w:t>
      </w:r>
      <w:r>
        <w:br w:type="textWrapping"/>
      </w:r>
      <w:r>
        <w:rPr>
          <w:rStyle w:val="VerbatimChar"/>
        </w:rPr>
        <w:t xml:space="preserve">## [1] "Llh: -2.39111344571627E+03; Pars: -1.210243E+00,  3.961668E-01,  1.206876E-01,  1.799248E+00, -1.566858E-01"</w:t>
      </w:r>
      <w:r>
        <w:br w:type="textWrapping"/>
      </w:r>
      <w:r>
        <w:rPr>
          <w:rStyle w:val="VerbatimChar"/>
        </w:rPr>
        <w:t xml:space="preserve">## [1] "Llh: -2.39172962894086E+03; Pars: -1.405566E+00,  3.880400E-01,  1.361635E-01,  1.792354E+00, -1.970217E-01"</w:t>
      </w:r>
      <w:r>
        <w:br w:type="textWrapping"/>
      </w:r>
      <w:r>
        <w:rPr>
          <w:rStyle w:val="VerbatimChar"/>
        </w:rPr>
        <w:t xml:space="preserve">## [1] "Llh: -2.39134701734358E+03; Pars: -1.327481E+00,  3.974769E-01,  1.246087E-01,  1.800851E+00, -1.692843E-01"</w:t>
      </w:r>
      <w:r>
        <w:br w:type="textWrapping"/>
      </w:r>
      <w:r>
        <w:rPr>
          <w:rStyle w:val="VerbatimChar"/>
        </w:rPr>
        <w:t xml:space="preserve">## [1] "Llh: -2.39137072614525E+03; Pars: -1.198284E+00,  3.905177E-01,  1.312838E-01,  1.782256E+00, -1.782254E-01"</w:t>
      </w:r>
      <w:r>
        <w:br w:type="textWrapping"/>
      </w:r>
      <w:r>
        <w:rPr>
          <w:rStyle w:val="VerbatimChar"/>
        </w:rPr>
        <w:t xml:space="preserve">## [1] "Llh: -2.39117630511799E+03; Pars: -1.225767E+00,  3.968764E-01,  1.242963E-01,  1.793228E+00, -1.644872E-01"</w:t>
      </w:r>
      <w:r>
        <w:br w:type="textWrapping"/>
      </w:r>
      <w:r>
        <w:rPr>
          <w:rStyle w:val="VerbatimChar"/>
        </w:rPr>
        <w:t xml:space="preserve">## [1] "Llh: -2.39148706695869E+03; Pars: -1.158639E+00,  3.717458E-01,  1.463947E-01,  1.804235E+00, -2.076802E-01"</w:t>
      </w:r>
      <w:r>
        <w:br w:type="textWrapping"/>
      </w:r>
      <w:r>
        <w:rPr>
          <w:rStyle w:val="VerbatimChar"/>
        </w:rPr>
        <w:t xml:space="preserve">## [1] "Llh: -2.39118909295518E+03; Pars: -1.197223E+00,  3.845268E-01,  1.344284E-01,  1.803458E+00, -1.842625E-01"</w:t>
      </w:r>
      <w:r>
        <w:br w:type="textWrapping"/>
      </w:r>
      <w:r>
        <w:rPr>
          <w:rStyle w:val="VerbatimChar"/>
        </w:rPr>
        <w:t xml:space="preserve">## [1] "Llh: -2.39129726845659E+03; Pars: -1.309099E+00,  3.753868E-01,  1.648856E-01,  1.777198E+00, -2.255820E-01"</w:t>
      </w:r>
      <w:r>
        <w:br w:type="textWrapping"/>
      </w:r>
      <w:r>
        <w:rPr>
          <w:rStyle w:val="VerbatimChar"/>
        </w:rPr>
        <w:t xml:space="preserve">## [1] "Llh: -2.39110861357278E+03; Pars: -1.274932E+00,  3.838837E-01,  1.475589E-01,  1.788130E+00, -1.995102E-01"</w:t>
      </w:r>
      <w:r>
        <w:br w:type="textWrapping"/>
      </w:r>
      <w:r>
        <w:rPr>
          <w:rStyle w:val="VerbatimChar"/>
        </w:rPr>
        <w:t xml:space="preserve">## [1] "Llh: -2.39142962451584E+03; Pars: -1.133031E+00,  3.823699E-01,  1.450356E-01,  1.792320E+00, -1.896827E-01"</w:t>
      </w:r>
      <w:r>
        <w:br w:type="textWrapping"/>
      </w:r>
      <w:r>
        <w:rPr>
          <w:rStyle w:val="VerbatimChar"/>
        </w:rPr>
        <w:t xml:space="preserve">## [1] "Llh: -2.39114328499360E+03; Pars: -1.278869E+00,  3.936451E-01,  1.297154E-01,  1.798715E+00, -1.743839E-01"</w:t>
      </w:r>
      <w:r>
        <w:br w:type="textWrapping"/>
      </w:r>
      <w:r>
        <w:rPr>
          <w:rStyle w:val="VerbatimChar"/>
        </w:rPr>
        <w:t xml:space="preserve">## [1] "Llh: -2.39105806188457E+03; Pars: -1.295947E+00,  3.989700E-01,  1.333307E-01,  1.787845E+00, -1.707531E-01"</w:t>
      </w:r>
      <w:r>
        <w:br w:type="textWrapping"/>
      </w:r>
      <w:r>
        <w:rPr>
          <w:rStyle w:val="VerbatimChar"/>
        </w:rPr>
        <w:t xml:space="preserve">## [1] "Llh: -2.39105295810828E+03; Pars: -1.271266E+00,  3.953092E-01,  1.336051E-01,  1.791736E+00, -1.741304E-01"</w:t>
      </w:r>
      <w:r>
        <w:br w:type="textWrapping"/>
      </w:r>
      <w:r>
        <w:rPr>
          <w:rStyle w:val="VerbatimChar"/>
        </w:rPr>
        <w:t xml:space="preserve">## [1] "Llh: -2.39099915318800E+03; Pars: -1.285603E+00,  3.859440E-01,  1.471863E-01,  1.797446E+00, -1.943856E-01"</w:t>
      </w:r>
      <w:r>
        <w:br w:type="textWrapping"/>
      </w:r>
      <w:r>
        <w:rPr>
          <w:rStyle w:val="VerbatimChar"/>
        </w:rPr>
        <w:t xml:space="preserve">## [1] "Llh: -2.39101873916073E+03; Pars: -1.315521E+00,  3.805912E-01,  1.586313E-01,  1.799558E+00, -2.093347E-01"</w:t>
      </w:r>
      <w:r>
        <w:br w:type="textWrapping"/>
      </w:r>
      <w:r>
        <w:rPr>
          <w:rStyle w:val="VerbatimChar"/>
        </w:rPr>
        <w:t xml:space="preserve">## [1] "Llh: -2.39098431800925E+03; Pars: -1.235195E+00,  3.860490E-01,  1.487556E-01,  1.791457E+00, -1.924896E-01"</w:t>
      </w:r>
      <w:r>
        <w:br w:type="textWrapping"/>
      </w:r>
      <w:r>
        <w:rPr>
          <w:rStyle w:val="VerbatimChar"/>
        </w:rPr>
        <w:t xml:space="preserve">## [1] "Llh: -2.39102842596536E+03; Pars: -1.213358E+00,  3.823061E-01,  1.582757E-01,  1.787840E+00, -2.015424E-01"</w:t>
      </w:r>
      <w:r>
        <w:br w:type="textWrapping"/>
      </w:r>
      <w:r>
        <w:rPr>
          <w:rStyle w:val="VerbatimChar"/>
        </w:rPr>
        <w:t xml:space="preserve">## [1] "Llh: -2.39117158497379E+03; Pars: -1.313802E+00,  3.796426E-01,  1.690106E-01,  1.787820E+00, -2.245092E-01"</w:t>
      </w:r>
      <w:r>
        <w:br w:type="textWrapping"/>
      </w:r>
      <w:r>
        <w:rPr>
          <w:rStyle w:val="VerbatimChar"/>
        </w:rPr>
        <w:t xml:space="preserve">## [1] "Llh: -2.39103024802016E+03; Pars: -1.236133E+00,  3.919695E-01,  1.327683E-01,  1.796384E+00, -1.736416E-01"</w:t>
      </w:r>
      <w:r>
        <w:br w:type="textWrapping"/>
      </w:r>
      <w:r>
        <w:rPr>
          <w:rStyle w:val="VerbatimChar"/>
        </w:rPr>
        <w:t xml:space="preserve">## [1] "Llh: -2.39095296591116E+03; Pars: -1.233592E+00,  3.950704E-01,  1.362231E-01,  1.802253E+00, -1.713374E-01"</w:t>
      </w:r>
      <w:r>
        <w:br w:type="textWrapping"/>
      </w:r>
      <w:r>
        <w:rPr>
          <w:rStyle w:val="VerbatimChar"/>
        </w:rPr>
        <w:t xml:space="preserve">## [1] "Llh: -2.39097543300590E+03; Pars: -1.212922E+00,  4.007855E-01,  1.305552E-01,  1.809356E+00, -1.572510E-01"</w:t>
      </w:r>
      <w:r>
        <w:br w:type="textWrapping"/>
      </w:r>
      <w:r>
        <w:rPr>
          <w:rStyle w:val="VerbatimChar"/>
        </w:rPr>
        <w:t xml:space="preserve">## [1] "Llh: -2.39094902778070E+03; Pars: -1.222189E+00,  3.835591E-01,  1.512240E-01,  1.802842E+00, -1.956000E-01"</w:t>
      </w:r>
      <w:r>
        <w:br w:type="textWrapping"/>
      </w:r>
      <w:r>
        <w:rPr>
          <w:rStyle w:val="VerbatimChar"/>
        </w:rPr>
        <w:t xml:space="preserve">## [1] "Llh: -2.39097503713376E+03; Pars: -1.197651E+00,  3.778157E-01,  1.600335E-01,  1.808421E+00, -2.063347E-01"</w:t>
      </w:r>
      <w:r>
        <w:br w:type="textWrapping"/>
      </w:r>
      <w:r>
        <w:rPr>
          <w:rStyle w:val="VerbatimChar"/>
        </w:rPr>
        <w:t xml:space="preserve">## [1] "Llh: -2.39094278353013E+03; Pars: -1.251745E+00,  3.834855E-01,  1.594431E-01,  1.800760E+00, -2.048720E-01"</w:t>
      </w:r>
      <w:r>
        <w:br w:type="textWrapping"/>
      </w:r>
      <w:r>
        <w:rPr>
          <w:rStyle w:val="VerbatimChar"/>
        </w:rPr>
        <w:t xml:space="preserve">## [1] "Llh: -2.39097899794602E+03; Pars: -1.259552E+00,  3.793125E-01,  1.727805E-01,  1.802951E+00, -2.204872E-01"</w:t>
      </w:r>
      <w:r>
        <w:br w:type="textWrapping"/>
      </w:r>
      <w:r>
        <w:rPr>
          <w:rStyle w:val="VerbatimChar"/>
        </w:rPr>
        <w:t xml:space="preserve">## [1] "Llh: -2.39086285853263E+03; Pars: -1.248215E+00,  3.856022E-01,  1.499933E-01,  1.799015E+00, -1.910021E-01"</w:t>
      </w:r>
      <w:r>
        <w:br w:type="textWrapping"/>
      </w:r>
      <w:r>
        <w:rPr>
          <w:rStyle w:val="VerbatimChar"/>
        </w:rPr>
        <w:t xml:space="preserve">## [1] "Llh: -2.39078819058582E+03; Pars: -1.250765E+00,  3.844099E-01,  1.514201E-01,  1.799083E+00, -1.902673E-01"</w:t>
      </w:r>
      <w:r>
        <w:br w:type="textWrapping"/>
      </w:r>
      <w:r>
        <w:rPr>
          <w:rStyle w:val="VerbatimChar"/>
        </w:rPr>
        <w:t xml:space="preserve">## [1] "Llh: -2.39090370832634E+03; Pars: -1.191792E+00,  3.870373E-01,  1.516401E-01,  1.801105E+00, -1.874409E-01"</w:t>
      </w:r>
      <w:r>
        <w:br w:type="textWrapping"/>
      </w:r>
      <w:r>
        <w:rPr>
          <w:rStyle w:val="VerbatimChar"/>
        </w:rPr>
        <w:t xml:space="preserve">## [1] "Llh: -2.39089263021077E+03; Pars: -1.215245E+00,  3.867637E-01,  1.505266E-01,  1.800189E+00, -1.891771E-01"</w:t>
      </w:r>
      <w:r>
        <w:br w:type="textWrapping"/>
      </w:r>
      <w:r>
        <w:rPr>
          <w:rStyle w:val="VerbatimChar"/>
        </w:rPr>
        <w:t xml:space="preserve">## [1] "Llh: -2.39083859717663E+03; Pars: -1.234220E+00,  3.872184E-01,  1.507792E-01,  1.810644E+00, -1.880119E-01"</w:t>
      </w:r>
      <w:r>
        <w:br w:type="textWrapping"/>
      </w:r>
      <w:r>
        <w:rPr>
          <w:rStyle w:val="VerbatimChar"/>
        </w:rPr>
        <w:t xml:space="preserve">## [1] "Llh: -2.39085774686359E+03; Pars: -1.234463E+00,  3.869257E-01,  1.502733E-01,  1.805828E+00, -1.891313E-01"</w:t>
      </w:r>
      <w:r>
        <w:br w:type="textWrapping"/>
      </w:r>
      <w:r>
        <w:rPr>
          <w:rStyle w:val="VerbatimChar"/>
        </w:rPr>
        <w:t xml:space="preserve">## [1] "Llh: -2.39089801489580E+03; Pars: -1.236073E+00,  3.753500E-01,  1.691341E-01,  1.803145E+00, -2.158339E-01"</w:t>
      </w:r>
      <w:r>
        <w:br w:type="textWrapping"/>
      </w:r>
      <w:r>
        <w:rPr>
          <w:rStyle w:val="VerbatimChar"/>
        </w:rPr>
        <w:t xml:space="preserve">## [1] "Llh: -2.39087064599701E+03; Pars: -1.235453E+00,  3.801859E-01,  1.609064E-01,  1.802922E+00, -2.047098E-01"</w:t>
      </w:r>
      <w:r>
        <w:br w:type="textWrapping"/>
      </w:r>
      <w:r>
        <w:rPr>
          <w:rStyle w:val="VerbatimChar"/>
        </w:rPr>
        <w:t xml:space="preserve">## [1] "Llh: -2.39077803548160E+03; Pars: -1.252782E+00,  3.852513E-01,  1.580062E-01,  1.802587E+00, -1.952153E-01"</w:t>
      </w:r>
      <w:r>
        <w:br w:type="textWrapping"/>
      </w:r>
      <w:r>
        <w:rPr>
          <w:rStyle w:val="VerbatimChar"/>
        </w:rPr>
        <w:t xml:space="preserve">## [1] "Llh: -2.39071988826768E+03; Pars: -1.268078E+00,  3.861002E-01,  1.613972E-01,  1.802460E+00, -1.950230E-01"</w:t>
      </w:r>
      <w:r>
        <w:br w:type="textWrapping"/>
      </w:r>
      <w:r>
        <w:rPr>
          <w:rStyle w:val="VerbatimChar"/>
        </w:rPr>
        <w:t xml:space="preserve">## [1] "Llh: -2.39069877963167E+03; Pars: -1.229759E+00,  3.863741E-01,  1.505687E-01,  1.805353E+00, -1.820036E-01"</w:t>
      </w:r>
      <w:r>
        <w:br w:type="textWrapping"/>
      </w:r>
      <w:r>
        <w:rPr>
          <w:rStyle w:val="VerbatimChar"/>
        </w:rPr>
        <w:t xml:space="preserve">## [1] "Llh: -2.39062065596973E+03; Pars: -1.218766E+00,  3.878265E-01,  1.461315E-01,  1.807654E+00, -1.705693E-01"</w:t>
      </w:r>
      <w:r>
        <w:br w:type="textWrapping"/>
      </w:r>
      <w:r>
        <w:rPr>
          <w:rStyle w:val="VerbatimChar"/>
        </w:rPr>
        <w:t xml:space="preserve">## [1] "Llh: -2.39065614420447E+03; Pars: -1.267668E+00,  3.835199E-01,  1.577272E-01,  1.808917E+00, -1.902554E-01"</w:t>
      </w:r>
      <w:r>
        <w:br w:type="textWrapping"/>
      </w:r>
      <w:r>
        <w:rPr>
          <w:rStyle w:val="VerbatimChar"/>
        </w:rPr>
        <w:t xml:space="preserve">## [1] "Llh: -2.39069438459693E+03; Pars: -1.254562E+00,  3.843283E-01,  1.559270E-01,  1.806731E+00, -1.899858E-01"</w:t>
      </w:r>
      <w:r>
        <w:br w:type="textWrapping"/>
      </w:r>
      <w:r>
        <w:rPr>
          <w:rStyle w:val="VerbatimChar"/>
        </w:rPr>
        <w:t xml:space="preserve">## [1] "Llh: -2.39064387657407E+03; Pars: -1.260346E+00,  3.915204E-01,  1.460757E-01,  1.808576E+00, -1.689410E-01"</w:t>
      </w:r>
      <w:r>
        <w:br w:type="textWrapping"/>
      </w:r>
      <w:r>
        <w:rPr>
          <w:rStyle w:val="VerbatimChar"/>
        </w:rPr>
        <w:t xml:space="preserve">## [1] "Llh: -2.39066331186039E+03; Pars: -1.254123E+00,  3.886555E-01,  1.497834E-01,  1.807160E+00, -1.778832E-01"</w:t>
      </w:r>
      <w:r>
        <w:br w:type="textWrapping"/>
      </w:r>
      <w:r>
        <w:rPr>
          <w:rStyle w:val="VerbatimChar"/>
        </w:rPr>
        <w:t xml:space="preserve">## [1] "Llh: -2.39051046486677E+03; Pars: -1.272030E+00,  3.861124E-01,  1.543215E-01,  1.800040E+00, -1.780105E-01"</w:t>
      </w:r>
      <w:r>
        <w:br w:type="textWrapping"/>
      </w:r>
      <w:r>
        <w:rPr>
          <w:rStyle w:val="VerbatimChar"/>
        </w:rPr>
        <w:t xml:space="preserve">## [1] "Llh: -2.39038345003481E+03; Pars: -1.290935E+00,  3.855607E-01,  1.560926E-01,  1.794761E+00, -1.730098E-01"</w:t>
      </w:r>
      <w:r>
        <w:br w:type="textWrapping"/>
      </w:r>
      <w:r>
        <w:rPr>
          <w:rStyle w:val="VerbatimChar"/>
        </w:rPr>
        <w:t xml:space="preserve">## [1] "Llh: -2.39048023007456E+03; Pars: -1.271552E+00,  3.893987E-01,  1.555496E-01,  1.809864E+00, -1.688521E-01"</w:t>
      </w:r>
      <w:r>
        <w:br w:type="textWrapping"/>
      </w:r>
      <w:r>
        <w:rPr>
          <w:rStyle w:val="VerbatimChar"/>
        </w:rPr>
        <w:t xml:space="preserve">## [1] "Llh: -2.39051806891908E+03; Pars: -1.266355E+00,  3.881454E-01,  1.545172E-01,  1.807163E+00, -1.742059E-01"</w:t>
      </w:r>
      <w:r>
        <w:br w:type="textWrapping"/>
      </w:r>
      <w:r>
        <w:rPr>
          <w:rStyle w:val="VerbatimChar"/>
        </w:rPr>
        <w:t xml:space="preserve">## [1] "Llh: -2.39042814173780E+03; Pars: -1.255628E+00,  3.890154E-01,  1.432334E-01,  1.809438E+00, -1.536281E-01"</w:t>
      </w:r>
      <w:r>
        <w:br w:type="textWrapping"/>
      </w:r>
      <w:r>
        <w:rPr>
          <w:rStyle w:val="VerbatimChar"/>
        </w:rPr>
        <w:t xml:space="preserve">## [1] "Llh: -2.39046976436598E+03; Pars: -1.258741E+00,  3.882845E-01,  1.477744E-01,  1.807691E+00, -1.639768E-01"</w:t>
      </w:r>
      <w:r>
        <w:br w:type="textWrapping"/>
      </w:r>
      <w:r>
        <w:rPr>
          <w:rStyle w:val="VerbatimChar"/>
        </w:rPr>
        <w:t xml:space="preserve">## [1] "Llh: -2.39043258784853E+03; Pars: -1.251222E+00,  3.938678E-01,  1.411060E-01,  1.803187E+00, -1.437447E-01"</w:t>
      </w:r>
      <w:r>
        <w:br w:type="textWrapping"/>
      </w:r>
      <w:r>
        <w:rPr>
          <w:rStyle w:val="VerbatimChar"/>
        </w:rPr>
        <w:t xml:space="preserve">## [1] "Llh: -2.39044668575825E+03; Pars: -1.255334E+00,  3.912549E-01,  1.452613E-01,  1.804617E+00, -1.553724E-01"</w:t>
      </w:r>
      <w:r>
        <w:br w:type="textWrapping"/>
      </w:r>
      <w:r>
        <w:rPr>
          <w:rStyle w:val="VerbatimChar"/>
        </w:rPr>
        <w:t xml:space="preserve">## [1] "Llh: -2.39028239456674E+03; Pars: -1.254895E+00,  3.867429E-01,  1.507695E-01,  1.801375E+00, -1.549806E-01"</w:t>
      </w:r>
      <w:r>
        <w:br w:type="textWrapping"/>
      </w:r>
      <w:r>
        <w:rPr>
          <w:rStyle w:val="VerbatimChar"/>
        </w:rPr>
        <w:t xml:space="preserve">## [1] "Llh: -2.39016878642530E+03; Pars: -1.252170E+00,  3.843761E-01,  1.531164E-01,  1.797786E+00, -1.480004E-01"</w:t>
      </w:r>
      <w:r>
        <w:br w:type="textWrapping"/>
      </w:r>
      <w:r>
        <w:rPr>
          <w:rStyle w:val="VerbatimChar"/>
        </w:rPr>
        <w:t xml:space="preserve">## [1] "Llh: -2.39024686441279E+03; Pars: -1.309837E+00,  3.890333E-01,  1.535077E-01,  1.798351E+00, -1.443247E-01"</w:t>
      </w:r>
      <w:r>
        <w:br w:type="textWrapping"/>
      </w:r>
      <w:r>
        <w:rPr>
          <w:rStyle w:val="VerbatimChar"/>
        </w:rPr>
        <w:t xml:space="preserve">## [1] "Llh: -2.39027719713349E+03; Pars: -1.287069E+00,  3.887313E-01,  1.516636E-01,  1.800673E+00, -1.508858E-01"</w:t>
      </w:r>
      <w:r>
        <w:br w:type="textWrapping"/>
      </w:r>
      <w:r>
        <w:rPr>
          <w:rStyle w:val="VerbatimChar"/>
        </w:rPr>
        <w:t xml:space="preserve">## [1] "Llh: -2.39019315340636E+03; Pars: -1.272365E+00,  3.873172E-01,  1.432729E-01,  1.791577E+00, -1.362309E-01"</w:t>
      </w:r>
      <w:r>
        <w:br w:type="textWrapping"/>
      </w:r>
      <w:r>
        <w:rPr>
          <w:rStyle w:val="VerbatimChar"/>
        </w:rPr>
        <w:t xml:space="preserve">## [1] "Llh: -2.39023399312138E+03; Pars: -1.272162E+00,  3.878365E-01,  1.463421E-01,  1.796131E+00, -1.443862E-01"</w:t>
      </w:r>
      <w:r>
        <w:br w:type="textWrapping"/>
      </w:r>
      <w:r>
        <w:rPr>
          <w:rStyle w:val="VerbatimChar"/>
        </w:rPr>
        <w:t xml:space="preserve">## [1] "Llh: -2.39009366357846E+03; Pars: -1.301152E+00,  3.803622E-01,  1.585832E-01,  1.793571E+00, -1.583329E-01"</w:t>
      </w:r>
      <w:r>
        <w:br w:type="textWrapping"/>
      </w:r>
      <w:r>
        <w:rPr>
          <w:rStyle w:val="VerbatimChar"/>
        </w:rPr>
        <w:t xml:space="preserve">## [1] "Llh: -2.38998068537257E+03; Pars: -1.326116E+00,  3.737841E-01,  1.673218E-01,  1.788783E+00, -1.656269E-01"</w:t>
      </w:r>
      <w:r>
        <w:br w:type="textWrapping"/>
      </w:r>
      <w:r>
        <w:rPr>
          <w:rStyle w:val="VerbatimChar"/>
        </w:rPr>
        <w:t xml:space="preserve">## [1] "Llh: -2.39001895303600E+03; Pars: -1.324941E+00,  3.790030E-01,  1.660911E-01,  1.779186E+00, -1.532490E-01"</w:t>
      </w:r>
      <w:r>
        <w:br w:type="textWrapping"/>
      </w:r>
      <w:r>
        <w:rPr>
          <w:rStyle w:val="VerbatimChar"/>
        </w:rPr>
        <w:t xml:space="preserve">## [1] "Llh: -2.39006891486212E+03; Pars: -1.307613E+00,  3.814817E-01,  1.603767E-01,  1.786701E+00, -1.533438E-01"</w:t>
      </w:r>
      <w:r>
        <w:br w:type="textWrapping"/>
      </w:r>
      <w:r>
        <w:rPr>
          <w:rStyle w:val="VerbatimChar"/>
        </w:rPr>
        <w:t xml:space="preserve">## [1] "Llh: -2.39002677852086E+03; Pars: -1.303237E+00,  3.797840E-01,  1.572314E-01,  1.787492E+00, -1.259630E-01"</w:t>
      </w:r>
      <w:r>
        <w:br w:type="textWrapping"/>
      </w:r>
      <w:r>
        <w:rPr>
          <w:rStyle w:val="VerbatimChar"/>
        </w:rPr>
        <w:t xml:space="preserve">## [1] "Llh: -2.39002812892722E+03; Pars: -1.300162E+00,  3.812200E-01,  1.569467E-01,  1.789307E+00, -1.377247E-01"</w:t>
      </w:r>
      <w:r>
        <w:br w:type="textWrapping"/>
      </w:r>
      <w:r>
        <w:rPr>
          <w:rStyle w:val="VerbatimChar"/>
        </w:rPr>
        <w:t xml:space="preserve">## [1] "Llh: -2.38994593303430E+03; Pars: -1.281695E+00,  3.727885E-01,  1.613058E-01,  1.779607E+00, -1.473035E-01"</w:t>
      </w:r>
      <w:r>
        <w:br w:type="textWrapping"/>
      </w:r>
      <w:r>
        <w:rPr>
          <w:rStyle w:val="VerbatimChar"/>
        </w:rPr>
        <w:t xml:space="preserve">## [1] "Llh: -2.38998293832907E+03; Pars: -1.267624E+00,  3.649222E-01,  1.652049E-01,  1.770308E+00, -1.487928E-01"</w:t>
      </w:r>
      <w:r>
        <w:br w:type="textWrapping"/>
      </w:r>
      <w:r>
        <w:rPr>
          <w:rStyle w:val="VerbatimChar"/>
        </w:rPr>
        <w:t xml:space="preserve">## [1] "Llh: -2.38989312345021E+03; Pars: -1.322899E+00,  3.687574E-01,  1.787537E-01,  1.781553E+00, -1.598262E-01"</w:t>
      </w:r>
      <w:r>
        <w:br w:type="textWrapping"/>
      </w:r>
      <w:r>
        <w:rPr>
          <w:rStyle w:val="VerbatimChar"/>
        </w:rPr>
        <w:t xml:space="preserve">## [1] "Llh: -2.38991578467109E+03; Pars: -1.348166E+00,  3.598137E-01,  1.964942E-01,  1.776561E+00, -1.716238E-01"</w:t>
      </w:r>
      <w:r>
        <w:br w:type="textWrapping"/>
      </w:r>
      <w:r>
        <w:rPr>
          <w:rStyle w:val="VerbatimChar"/>
        </w:rPr>
        <w:t xml:space="preserve">## [1] "Llh: -2.38986491366154E+03; Pars: -1.371385E+00,  3.654643E-01,  1.791651E-01,  1.768969E+00, -1.527870E-01"</w:t>
      </w:r>
      <w:r>
        <w:br w:type="textWrapping"/>
      </w:r>
      <w:r>
        <w:rPr>
          <w:rStyle w:val="VerbatimChar"/>
        </w:rPr>
        <w:t xml:space="preserve">## [1] "Llh: -2.38995745338045E+03; Pars: -1.430993E+00,  3.563602E-01,  1.921895E-01,  1.754735E+00, -1.551804E-01"</w:t>
      </w:r>
      <w:r>
        <w:br w:type="textWrapping"/>
      </w:r>
      <w:r>
        <w:rPr>
          <w:rStyle w:val="VerbatimChar"/>
        </w:rPr>
        <w:t xml:space="preserve">## [1] "Llh: -2.38998720201625E+03; Pars: -1.347577E+00,  3.642403E-01,  1.838237E-01,  1.771759E+00, -1.855540E-01"</w:t>
      </w:r>
      <w:r>
        <w:br w:type="textWrapping"/>
      </w:r>
      <w:r>
        <w:rPr>
          <w:rStyle w:val="VerbatimChar"/>
        </w:rPr>
        <w:t xml:space="preserve">## [1] "Llh: -2.38992041952150E+03; Pars: -1.336492E+00,  3.680655E-01,  1.771756E-01,  1.775679E+00, -1.706563E-01"</w:t>
      </w:r>
      <w:r>
        <w:br w:type="textWrapping"/>
      </w:r>
      <w:r>
        <w:rPr>
          <w:rStyle w:val="VerbatimChar"/>
        </w:rPr>
        <w:t xml:space="preserve">## [1] "Llh: -2.38977543675953E+03; Pars: -1.330494E+00,  3.607406E-01,  1.793977E-01,  1.778627E+00, -1.652310E-01"</w:t>
      </w:r>
      <w:r>
        <w:br w:type="textWrapping"/>
      </w:r>
      <w:r>
        <w:rPr>
          <w:rStyle w:val="VerbatimChar"/>
        </w:rPr>
        <w:t xml:space="preserve">## [1] "Llh: -2.38969513301973E+03; Pars: -1.333271E+00,  3.519421E-01,  1.860510E-01,  1.778348E+00, -1.712219E-01"</w:t>
      </w:r>
      <w:r>
        <w:br w:type="textWrapping"/>
      </w:r>
      <w:r>
        <w:rPr>
          <w:rStyle w:val="VerbatimChar"/>
        </w:rPr>
        <w:t xml:space="preserve">## [1] "Llh: -2.38987855166474E+03; Pars: -1.332181E+00,  3.570730E-01,  1.856587E-01,  1.764948E+00, -1.550910E-01"</w:t>
      </w:r>
      <w:r>
        <w:br w:type="textWrapping"/>
      </w:r>
      <w:r>
        <w:rPr>
          <w:rStyle w:val="VerbatimChar"/>
        </w:rPr>
        <w:t xml:space="preserve">## [1] "Llh: -2.38983146438152E+03; Pars: -1.330665E+00,  3.611794E-01,  1.810745E-01,  1.770877E+00, -1.577250E-01"</w:t>
      </w:r>
      <w:r>
        <w:br w:type="textWrapping"/>
      </w:r>
      <w:r>
        <w:rPr>
          <w:rStyle w:val="VerbatimChar"/>
        </w:rPr>
        <w:t xml:space="preserve">## [1] "Llh: -2.38986056084892E+03; Pars: -1.396190E+00,  3.535245E-01,  1.995822E-01,  1.770563E+00, -1.775831E-01"</w:t>
      </w:r>
      <w:r>
        <w:br w:type="textWrapping"/>
      </w:r>
      <w:r>
        <w:rPr>
          <w:rStyle w:val="VerbatimChar"/>
        </w:rPr>
        <w:t xml:space="preserve">## [1] "Llh: -2.38981968740987E+03; Pars: -1.367566E+00,  3.582451E-01,  1.900131E-01,  1.772819E+00, -1.700132E-01"</w:t>
      </w:r>
      <w:r>
        <w:br w:type="textWrapping"/>
      </w:r>
      <w:r>
        <w:rPr>
          <w:rStyle w:val="VerbatimChar"/>
        </w:rPr>
        <w:t xml:space="preserve">## [1] "Llh: -2.38978290251509E+03; Pars: -1.353822E+00,  3.542085E-01,  1.888474E-01,  1.773336E+00, -1.539731E-01"</w:t>
      </w:r>
      <w:r>
        <w:br w:type="textWrapping"/>
      </w:r>
      <w:r>
        <w:rPr>
          <w:rStyle w:val="VerbatimChar"/>
        </w:rPr>
        <w:t xml:space="preserve">## [1] "Llh: -2.38978176810804E+03; Pars: -1.349489E+00,  3.576230E-01,  1.859294E-01,  1.773921E+00, -1.581439E-01"</w:t>
      </w:r>
      <w:r>
        <w:br w:type="textWrapping"/>
      </w:r>
      <w:r>
        <w:rPr>
          <w:rStyle w:val="VerbatimChar"/>
        </w:rPr>
        <w:t xml:space="preserve">## [1] "Llh: -2.38972420153626E+03; Pars: -1.378052E+00,  3.492346E-01,  1.901395E-01,  1.764457E+00, -1.641302E-01"</w:t>
      </w:r>
      <w:r>
        <w:br w:type="textWrapping"/>
      </w:r>
      <w:r>
        <w:rPr>
          <w:rStyle w:val="VerbatimChar"/>
        </w:rPr>
        <w:t xml:space="preserve">## [1] "Llh: -2.38974825325818E+03; Pars: -1.364263E+00,  3.540162E-01,  1.872931E-01,  1.768715E+00, -1.630542E-01"</w:t>
      </w:r>
      <w:r>
        <w:br w:type="textWrapping"/>
      </w:r>
      <w:r>
        <w:rPr>
          <w:rStyle w:val="VerbatimChar"/>
        </w:rPr>
        <w:t xml:space="preserve">## [1] "Llh: -2.38972018737472E+03; Pars: -1.332232E+00,  3.460365E-01,  1.941179E-01,  1.775193E+00, -1.757067E-01"</w:t>
      </w:r>
      <w:r>
        <w:br w:type="textWrapping"/>
      </w:r>
      <w:r>
        <w:rPr>
          <w:rStyle w:val="VerbatimChar"/>
        </w:rPr>
        <w:t xml:space="preserve">## [1] "Llh: -2.38973006131165E+03; Pars: -1.342020E+00,  3.507944E-01,  1.903797E-01,  1.773635E+00, -1.699768E-01"</w:t>
      </w:r>
      <w:r>
        <w:br w:type="textWrapping"/>
      </w:r>
      <w:r>
        <w:rPr>
          <w:rStyle w:val="VerbatimChar"/>
        </w:rPr>
        <w:t xml:space="preserve">## [1] "Llh: -2.38967004303816E+03; Pars: -1.373579E+00,  3.441942E-01,  1.974259E-01,  1.775009E+00, -1.779614E-01"</w:t>
      </w:r>
      <w:r>
        <w:br w:type="textWrapping"/>
      </w:r>
      <w:r>
        <w:rPr>
          <w:rStyle w:val="VerbatimChar"/>
        </w:rPr>
        <w:t xml:space="preserve">## [1] "Llh: -2.38964407132295E+03; Pars: -1.395037E+00,  3.360035E-01,  2.056016E-01,  1.777078E+00, -1.880795E-01"</w:t>
      </w:r>
      <w:r>
        <w:br w:type="textWrapping"/>
      </w:r>
      <w:r>
        <w:rPr>
          <w:rStyle w:val="VerbatimChar"/>
        </w:rPr>
        <w:t xml:space="preserve">## [1] "Llh: -2.38959035319643E+03; Pars: -1.347666E+00,  3.382296E-01,  1.947227E-01,  1.774766E+00, -1.728997E-01"</w:t>
      </w:r>
      <w:r>
        <w:br w:type="textWrapping"/>
      </w:r>
      <w:r>
        <w:rPr>
          <w:rStyle w:val="VerbatimChar"/>
        </w:rPr>
        <w:t xml:space="preserve">## [1] "Llh: -2.38952752775379E+03; Pars: -1.337716E+00,  3.286452E-01,  1.970774E-01,  1.775740E+00, -1.743429E-01"</w:t>
      </w:r>
      <w:r>
        <w:br w:type="textWrapping"/>
      </w:r>
      <w:r>
        <w:rPr>
          <w:rStyle w:val="VerbatimChar"/>
        </w:rPr>
        <w:t xml:space="preserve">## [1] "Llh: -2.38957342487445E+03; Pars: -1.361033E+00,  3.275572E-01,  2.032655E-01,  1.774391E+00, -1.912486E-01"</w:t>
      </w:r>
      <w:r>
        <w:br w:type="textWrapping"/>
      </w:r>
      <w:r>
        <w:rPr>
          <w:rStyle w:val="VerbatimChar"/>
        </w:rPr>
        <w:t xml:space="preserve">## [1] "Llh: -2.38959234278567E+03; Pars: -1.358147E+00,  3.348279E-01,  1.989315E-01,  1.774274E+00, -1.829724E-01"</w:t>
      </w:r>
      <w:r>
        <w:br w:type="textWrapping"/>
      </w:r>
      <w:r>
        <w:rPr>
          <w:rStyle w:val="VerbatimChar"/>
        </w:rPr>
        <w:t xml:space="preserve">## [1] "Llh: -2.38958423613913E+03; Pars: -1.325664E+00,  3.269364E-01,  2.043059E-01,  1.787920E+00, -1.961096E-01"</w:t>
      </w:r>
      <w:r>
        <w:br w:type="textWrapping"/>
      </w:r>
      <w:r>
        <w:rPr>
          <w:rStyle w:val="VerbatimChar"/>
        </w:rPr>
        <w:t xml:space="preserve">## [1] "Llh: -2.38958160526385E+03; Pars: -1.338761E+00,  3.323738E-01,  2.007643E-01,  1.782025E+00, -1.881148E-01"</w:t>
      </w:r>
      <w:r>
        <w:br w:type="textWrapping"/>
      </w:r>
      <w:r>
        <w:rPr>
          <w:rStyle w:val="VerbatimChar"/>
        </w:rPr>
        <w:t xml:space="preserve">## [1] "Llh: -2.38945691982297E+03; Pars: -1.374095E+00,  3.246837E-01,  2.029861E-01,  1.779839E+00, -1.894965E-01"</w:t>
      </w:r>
      <w:r>
        <w:br w:type="textWrapping"/>
      </w:r>
      <w:r>
        <w:rPr>
          <w:rStyle w:val="VerbatimChar"/>
        </w:rPr>
        <w:t xml:space="preserve">## [1] "Llh: -2.38936263272924E+03; Pars: -1.395027E+00,  3.145066E-01,  2.074202E-01,  1.782166E+00, -1.963914E-01"</w:t>
      </w:r>
      <w:r>
        <w:br w:type="textWrapping"/>
      </w:r>
      <w:r>
        <w:rPr>
          <w:rStyle w:val="VerbatimChar"/>
        </w:rPr>
        <w:t xml:space="preserve">## [1] "Llh: -2.38947583184003E+03; Pars: -1.397759E+00,  3.051930E-01,  2.196006E-01,  1.778207E+00, -2.040490E-01"</w:t>
      </w:r>
      <w:r>
        <w:br w:type="textWrapping"/>
      </w:r>
      <w:r>
        <w:rPr>
          <w:rStyle w:val="VerbatimChar"/>
        </w:rPr>
        <w:t xml:space="preserve">## [1] "Llh: -2.38947759506038E+03; Pars: -1.381637E+00,  3.162633E-01,  2.112132E-01,  1.778242E+00, -1.958422E-01"</w:t>
      </w:r>
      <w:r>
        <w:br w:type="textWrapping"/>
      </w:r>
      <w:r>
        <w:rPr>
          <w:rStyle w:val="VerbatimChar"/>
        </w:rPr>
        <w:t xml:space="preserve">## [1] "Llh: -2.38944542139442E+03; Pars: -1.337082E+00,  3.076057E-01,  2.056496E-01,  1.779929E+00, -1.935791E-01"</w:t>
      </w:r>
      <w:r>
        <w:br w:type="textWrapping"/>
      </w:r>
      <w:r>
        <w:rPr>
          <w:rStyle w:val="VerbatimChar"/>
        </w:rPr>
        <w:t xml:space="preserve">## [1] "Llh: -2.38944498497284E+03; Pars: -1.351571E+00,  3.144718E-01,  2.056376E-01,  1.779216E+00, -1.922042E-01"</w:t>
      </w:r>
      <w:r>
        <w:br w:type="textWrapping"/>
      </w:r>
      <w:r>
        <w:rPr>
          <w:rStyle w:val="VerbatimChar"/>
        </w:rPr>
        <w:t xml:space="preserve">## [1] "Llh: -2.38936322467747E+03; Pars: -1.398482E+00,  3.041539E-01,  2.124363E-01,  1.773869E+00, -1.951796E-01"</w:t>
      </w:r>
      <w:r>
        <w:br w:type="textWrapping"/>
      </w:r>
      <w:r>
        <w:rPr>
          <w:rStyle w:val="VerbatimChar"/>
        </w:rPr>
        <w:t xml:space="preserve">## [1] "Llh: -2.38940298916699E+03; Pars: -1.383551E+00,  3.109759E-01,  2.095183E-01,  1.775904E+00, -1.934134E-01"</w:t>
      </w:r>
      <w:r>
        <w:br w:type="textWrapping"/>
      </w:r>
      <w:r>
        <w:rPr>
          <w:rStyle w:val="VerbatimChar"/>
        </w:rPr>
        <w:t xml:space="preserve">## [1] "Llh: -2.38927853765042E+03; Pars: -1.391189E+00,  2.996095E-01,  2.136033E-01,  1.781290E+00, -1.936182E-01"</w:t>
      </w:r>
      <w:r>
        <w:br w:type="textWrapping"/>
      </w:r>
      <w:r>
        <w:rPr>
          <w:rStyle w:val="VerbatimChar"/>
        </w:rPr>
        <w:t xml:space="preserve">## [1] "Llh: -2.38917827912474E+03; Pars: -1.406266E+00,  2.865431E-01,  2.187722E-01,  1.784749E+00, -1.948030E-01"</w:t>
      </w:r>
      <w:r>
        <w:br w:type="textWrapping"/>
      </w:r>
      <w:r>
        <w:rPr>
          <w:rStyle w:val="VerbatimChar"/>
        </w:rPr>
        <w:t xml:space="preserve">## [1] "Llh: -2.38933805689558E+03; Pars: -1.441926E+00,  2.826836E-01,  2.284693E-01,  1.783543E+00, -2.187080E-01"</w:t>
      </w:r>
      <w:r>
        <w:br w:type="textWrapping"/>
      </w:r>
      <w:r>
        <w:rPr>
          <w:rStyle w:val="VerbatimChar"/>
        </w:rPr>
        <w:t xml:space="preserve">## [1] "Llh: -2.38931858158573E+03; Pars: -1.415873E+00,  2.935332E-01,  2.206214E-01,  1.781590E+00, -2.076167E-01"</w:t>
      </w:r>
      <w:r>
        <w:br w:type="textWrapping"/>
      </w:r>
      <w:r>
        <w:rPr>
          <w:rStyle w:val="VerbatimChar"/>
        </w:rPr>
        <w:t xml:space="preserve">## [1] "Llh: -2.38915560808166E+03; Pars: -1.389129E+00,  2.996997E-01,  2.063545E-01,  1.782424E+00, -1.904290E-01"</w:t>
      </w:r>
      <w:r>
        <w:br w:type="textWrapping"/>
      </w:r>
      <w:r>
        <w:rPr>
          <w:rStyle w:val="VerbatimChar"/>
        </w:rPr>
        <w:t xml:space="preserve">## [1] "Llh: -2.38901299921183E+03; Pars: -1.384814E+00,  2.969902E-01,  1.997314E-01,  1.784536E+00, -1.836190E-01"</w:t>
      </w:r>
      <w:r>
        <w:br w:type="textWrapping"/>
      </w:r>
      <w:r>
        <w:rPr>
          <w:rStyle w:val="VerbatimChar"/>
        </w:rPr>
        <w:t xml:space="preserve">## [1] "Llh: -2.38909913537506E+03; Pars: -1.448614E+00,  2.842780E-01,  2.179550E-01,  1.783542E+00, -1.988397E-01"</w:t>
      </w:r>
      <w:r>
        <w:br w:type="textWrapping"/>
      </w:r>
      <w:r>
        <w:rPr>
          <w:rStyle w:val="VerbatimChar"/>
        </w:rPr>
        <w:t xml:space="preserve">## [1] "Llh: -2.38915093183496E+03; Pars: -1.424353E+00,  2.915431E-01,  2.148756E-01,  1.782459E+00, -1.971808E-01"</w:t>
      </w:r>
      <w:r>
        <w:br w:type="textWrapping"/>
      </w:r>
      <w:r>
        <w:rPr>
          <w:rStyle w:val="VerbatimChar"/>
        </w:rPr>
        <w:t xml:space="preserve">## [1] "Llh: -2.38901104888414E+03; Pars: -1.421756E+00,  2.860826E-01,  2.133638E-01,  1.792814E+00, -1.973283E-01"</w:t>
      </w:r>
      <w:r>
        <w:br w:type="textWrapping"/>
      </w:r>
      <w:r>
        <w:rPr>
          <w:rStyle w:val="VerbatimChar"/>
        </w:rPr>
        <w:t xml:space="preserve">## [1] "Llh: -2.38889085473628E+03; Pars: -1.433394E+00,  2.774537E-01,  2.138275E-01,  1.802362E+00, -1.984026E-01"</w:t>
      </w:r>
      <w:r>
        <w:br w:type="textWrapping"/>
      </w:r>
      <w:r>
        <w:rPr>
          <w:rStyle w:val="VerbatimChar"/>
        </w:rPr>
        <w:t xml:space="preserve">## [1] "Llh: -2.38887200218216E+03; Pars: -1.440557E+00,  2.631354E-01,  2.209428E-01,  1.792528E+00, -1.969211E-01"</w:t>
      </w:r>
      <w:r>
        <w:br w:type="textWrapping"/>
      </w:r>
      <w:r>
        <w:rPr>
          <w:rStyle w:val="VerbatimChar"/>
        </w:rPr>
        <w:t xml:space="preserve">## [1] "Llh: -2.38875715862910E+03; Pars: -1.463322E+00,  2.406878E-01,  2.277041E-01,  1.797732E+00, -1.971859E-01"</w:t>
      </w:r>
      <w:r>
        <w:br w:type="textWrapping"/>
      </w:r>
      <w:r>
        <w:rPr>
          <w:rStyle w:val="VerbatimChar"/>
        </w:rPr>
        <w:t xml:space="preserve">## [1] "Llh: -2.38861429441807E+03; Pars: -1.438691E+00,  2.604178E-01,  2.105747E-01,  1.799590E+00, -1.815234E-01"</w:t>
      </w:r>
      <w:r>
        <w:br w:type="textWrapping"/>
      </w:r>
      <w:r>
        <w:rPr>
          <w:rStyle w:val="VerbatimChar"/>
        </w:rPr>
        <w:t xml:space="preserve">## [1] "Llh: -2.38835672864380E+03; Pars: -1.450099E+00,  2.452886E-01,  2.055514E-01,  1.808658E+00, -1.684767E-01"</w:t>
      </w:r>
      <w:r>
        <w:br w:type="textWrapping"/>
      </w:r>
      <w:r>
        <w:rPr>
          <w:rStyle w:val="VerbatimChar"/>
        </w:rPr>
        <w:t xml:space="preserve">## [1] "Llh: -2.38842646847565E+03; Pars: -1.465831E+00,  2.506877E-01,  2.071355E-01,  1.805991E+00, -1.838066E-01"</w:t>
      </w:r>
      <w:r>
        <w:br w:type="textWrapping"/>
      </w:r>
      <w:r>
        <w:rPr>
          <w:rStyle w:val="VerbatimChar"/>
        </w:rPr>
        <w:t xml:space="preserve">## [1] "Llh: -2.38857931183475E+03; Pars: -1.450940E+00,  2.592073E-01,  2.100447E-01,  1.800657E+00, -1.865557E-01"</w:t>
      </w:r>
      <w:r>
        <w:br w:type="textWrapping"/>
      </w:r>
      <w:r>
        <w:rPr>
          <w:rStyle w:val="VerbatimChar"/>
        </w:rPr>
        <w:t xml:space="preserve">## [1] "Llh: -2.38822694623064E+03; Pars: -1.430369E+00,  2.402899E-01,  2.036250E-01,  1.816279E+00, -1.737567E-01"</w:t>
      </w:r>
      <w:r>
        <w:br w:type="textWrapping"/>
      </w:r>
      <w:r>
        <w:rPr>
          <w:rStyle w:val="VerbatimChar"/>
        </w:rPr>
        <w:t xml:space="preserve">## [1] "Llh: -2.38790874389861E+03; Pars: -1.421247E+00,  2.209184E-01,  1.964600E-01,  1.832872E+00, -1.612152E-01"</w:t>
      </w:r>
      <w:r>
        <w:br w:type="textWrapping"/>
      </w:r>
      <w:r>
        <w:rPr>
          <w:rStyle w:val="VerbatimChar"/>
        </w:rPr>
        <w:t xml:space="preserve">## [1] "Llh: -2.38834427529507E+03; Pars: -1.508743E+00,  2.043302E-01,  2.205400E-01,  1.834777E+00, -1.800157E-01"</w:t>
      </w:r>
      <w:r>
        <w:br w:type="textWrapping"/>
      </w:r>
      <w:r>
        <w:rPr>
          <w:rStyle w:val="VerbatimChar"/>
        </w:rPr>
        <w:t xml:space="preserve">## [1] "Llh: -2.38830676610275E+03; Pars: -1.477761E+00,  2.243546E-01,  2.153379E-01,  1.822086E+00, -1.809166E-01"</w:t>
      </w:r>
      <w:r>
        <w:br w:type="textWrapping"/>
      </w:r>
      <w:r>
        <w:rPr>
          <w:rStyle w:val="VerbatimChar"/>
        </w:rPr>
        <w:t xml:space="preserve">## [1] "Llh: -2.38797765989903E+03; Pars: -1.477911E+00,  2.009010E-01,  2.070480E-01,  1.824556E+00, -1.582378E-01"</w:t>
      </w:r>
      <w:r>
        <w:br w:type="textWrapping"/>
      </w:r>
      <w:r>
        <w:rPr>
          <w:rStyle w:val="VerbatimChar"/>
        </w:rPr>
        <w:t xml:space="preserve">## [1] "Llh: -2.38811485295156E+03; Pars: -1.466781E+00,  2.177881E-01,  2.087429E-01,  1.818982E+00, -1.682790E-01"</w:t>
      </w:r>
      <w:r>
        <w:br w:type="textWrapping"/>
      </w:r>
      <w:r>
        <w:rPr>
          <w:rStyle w:val="VerbatimChar"/>
        </w:rPr>
        <w:t xml:space="preserve">## [1] "Llh: -2.38775622066597E+03; Pars: -1.453817E+00,  2.154416E-01,  1.849090E-01,  1.840124E+00, -1.438752E-01"</w:t>
      </w:r>
      <w:r>
        <w:br w:type="textWrapping"/>
      </w:r>
      <w:r>
        <w:rPr>
          <w:rStyle w:val="VerbatimChar"/>
        </w:rPr>
        <w:t xml:space="preserve">## [1] "Llh: -2.38756948609698E+03; Pars: -1.449065E+00,  2.038296E-01,  1.635115E-01,  1.861694E+00, -1.172199E-01"</w:t>
      </w:r>
      <w:r>
        <w:br w:type="textWrapping"/>
      </w:r>
      <w:r>
        <w:rPr>
          <w:rStyle w:val="VerbatimChar"/>
        </w:rPr>
        <w:t xml:space="preserve">## [1] "Llh: -2.38768775232479E+03; Pars: -1.444602E+00,  1.904164E-01,  1.880280E-01,  1.854101E+00, -1.306199E-01"</w:t>
      </w:r>
      <w:r>
        <w:br w:type="textWrapping"/>
      </w:r>
      <w:r>
        <w:rPr>
          <w:rStyle w:val="VerbatimChar"/>
        </w:rPr>
        <w:t xml:space="preserve">## [1] "Llh: -2.38778082245954E+03; Pars: -1.449909E+00,  2.039678E-01,  1.928049E-01,  1.841955E+00, -1.439165E-01"</w:t>
      </w:r>
      <w:r>
        <w:br w:type="textWrapping"/>
      </w:r>
      <w:r>
        <w:rPr>
          <w:rStyle w:val="VerbatimChar"/>
        </w:rPr>
        <w:t xml:space="preserve">## [1] "Llh: -2.38747806976213E+03; Pars: -1.458135E+00,  1.758615E-01,  1.826028E-01,  1.869836E+00, -1.308070E-01"</w:t>
      </w:r>
      <w:r>
        <w:br w:type="textWrapping"/>
      </w:r>
      <w:r>
        <w:rPr>
          <w:rStyle w:val="VerbatimChar"/>
        </w:rPr>
        <w:t xml:space="preserve">## [1] "Llh: -2.38738584849974E+03; Pars: -1.462153E+00,  1.489078E-01,  1.711285E-01,  1.901196E+00, -1.119721E-01"</w:t>
      </w:r>
      <w:r>
        <w:br w:type="textWrapping"/>
      </w:r>
      <w:r>
        <w:rPr>
          <w:rStyle w:val="VerbatimChar"/>
        </w:rPr>
        <w:t xml:space="preserve">## [1] "Llh: -2.38727348005773E+03; Pars: -1.424230E+00,  1.631948E-01,  1.551326E-01,  1.887880E+00, -9.078934E-02"</w:t>
      </w:r>
      <w:r>
        <w:br w:type="textWrapping"/>
      </w:r>
      <w:r>
        <w:rPr>
          <w:rStyle w:val="VerbatimChar"/>
        </w:rPr>
        <w:t xml:space="preserve">## [1] "Llh: -2.38739156869406E+03; Pars: -1.397465E+00,  1.391848E-01,  1.250299E-01,  1.921663E+00, -4.572573E-02"</w:t>
      </w:r>
      <w:r>
        <w:br w:type="textWrapping"/>
      </w:r>
      <w:r>
        <w:rPr>
          <w:rStyle w:val="VerbatimChar"/>
        </w:rPr>
        <w:t xml:space="preserve">## [1] "Llh: -2.38733469142571E+03; Pars: -1.402608E+00,  1.677061E-01,  1.426562E-01,  1.911230E+00, -8.648875E-02"</w:t>
      </w:r>
      <w:r>
        <w:br w:type="textWrapping"/>
      </w:r>
      <w:r>
        <w:rPr>
          <w:rStyle w:val="VerbatimChar"/>
        </w:rPr>
        <w:t xml:space="preserve">## [1] "Llh: -2.38733195156932E+03; Pars: -1.421434E+00,  1.754515E-01,  1.587542E-01,  1.889183E+00, -1.044260E-01"</w:t>
      </w:r>
      <w:r>
        <w:br w:type="textWrapping"/>
      </w:r>
      <w:r>
        <w:rPr>
          <w:rStyle w:val="VerbatimChar"/>
        </w:rPr>
        <w:t xml:space="preserve">## [1] "Llh: -2.38771043651070E+03; Pars: -1.459347E+00,  1.390815E-01,  1.381619E-01,  1.925726E+00, -6.079572E-02"</w:t>
      </w:r>
      <w:r>
        <w:br w:type="textWrapping"/>
      </w:r>
      <w:r>
        <w:rPr>
          <w:rStyle w:val="VerbatimChar"/>
        </w:rPr>
        <w:t xml:space="preserve">## [1] "Llh: -2.38743342149041E+03; Pars: -1.449822E+00,  1.561385E-01,  1.527364E-01,  1.902081E+00, -8.590058E-02"</w:t>
      </w:r>
      <w:r>
        <w:br w:type="textWrapping"/>
      </w:r>
      <w:r>
        <w:rPr>
          <w:rStyle w:val="VerbatimChar"/>
        </w:rPr>
        <w:t xml:space="preserve">## [1] "Llh: -2.38737126006692E+03; Pars: -1.438079E+00,  1.490455E-01,  1.324772E-01,  1.923231E+00, -7.350328E-02"</w:t>
      </w:r>
      <w:r>
        <w:br w:type="textWrapping"/>
      </w:r>
      <w:r>
        <w:rPr>
          <w:rStyle w:val="VerbatimChar"/>
        </w:rPr>
        <w:t xml:space="preserve">## [1] "Llh: -2.38730980716952E+03; Pars: -1.439710E+00,  1.584584E-01,  1.463649E-01,  1.905711E+00, -8.778243E-02"</w:t>
      </w:r>
      <w:r>
        <w:br w:type="textWrapping"/>
      </w:r>
      <w:r>
        <w:rPr>
          <w:rStyle w:val="VerbatimChar"/>
        </w:rPr>
        <w:t xml:space="preserve">## [1] "Llh: -2.38735053391945E+03; Pars: -1.429874E+00,  1.258969E-01,  1.501351E-01,  1.933376E+00, -7.512829E-02"</w:t>
      </w:r>
      <w:r>
        <w:br w:type="textWrapping"/>
      </w:r>
      <w:r>
        <w:rPr>
          <w:rStyle w:val="VerbatimChar"/>
        </w:rPr>
        <w:t xml:space="preserve">## [1] "Llh: -2.38729833607700E+03; Pars: -1.434672E+00,  1.420130E-01,  1.534792E-01,  1.915201E+00, -8.565119E-02"</w:t>
      </w:r>
      <w:r>
        <w:br w:type="textWrapping"/>
      </w:r>
      <w:r>
        <w:rPr>
          <w:rStyle w:val="VerbatimChar"/>
        </w:rPr>
        <w:t xml:space="preserve">## [1] "Llh: -2.38717837407923E+03; Pars: -1.423058E+00,  1.582340E-01,  1.612073E-01,  1.897534E+00, -1.063478E-01"</w:t>
      </w:r>
      <w:r>
        <w:br w:type="textWrapping"/>
      </w:r>
      <w:r>
        <w:rPr>
          <w:rStyle w:val="VerbatimChar"/>
        </w:rPr>
        <w:t xml:space="preserve">## [1] "Llh: -2.38712367285381E+03; Pars: -1.409676E+00,  1.592923E-01,  1.654428E-01,  1.895265E+00, -1.165715E-01"</w:t>
      </w:r>
      <w:r>
        <w:br w:type="textWrapping"/>
      </w:r>
      <w:r>
        <w:rPr>
          <w:rStyle w:val="VerbatimChar"/>
        </w:rPr>
        <w:t xml:space="preserve">## [1] "Llh: -2.38724462019615E+03; Pars: -1.389736E+00,  1.704524E-01,  1.405410E-01,  1.896047E+00, -8.211610E-02"</w:t>
      </w:r>
      <w:r>
        <w:br w:type="textWrapping"/>
      </w:r>
      <w:r>
        <w:rPr>
          <w:rStyle w:val="VerbatimChar"/>
        </w:rPr>
        <w:t xml:space="preserve">## [1] "Llh: -2.38721495591373E+03; Pars: -1.407840E+00,  1.647903E-01,  1.481878E-01,  1.897333E+00, -8.958009E-02"</w:t>
      </w:r>
      <w:r>
        <w:br w:type="textWrapping"/>
      </w:r>
      <w:r>
        <w:rPr>
          <w:rStyle w:val="VerbatimChar"/>
        </w:rPr>
        <w:t xml:space="preserve">## [1] "Llh: -2.38713317256659E+03; Pars: -1.425017E+00,  1.410826E-01,  1.486888E-01,  1.911392E+00, -8.372380E-02"</w:t>
      </w:r>
      <w:r>
        <w:br w:type="textWrapping"/>
      </w:r>
      <w:r>
        <w:rPr>
          <w:rStyle w:val="VerbatimChar"/>
        </w:rPr>
        <w:t xml:space="preserve">## [1] "Llh: -2.38716314381016E+03; Pars: -1.424122E+00,  1.489856E-01,  1.512051E-01,  1.905815E+00, -8.889935E-02"</w:t>
      </w:r>
      <w:r>
        <w:br w:type="textWrapping"/>
      </w:r>
      <w:r>
        <w:rPr>
          <w:rStyle w:val="VerbatimChar"/>
        </w:rPr>
        <w:t xml:space="preserve">## [1] "Llh: -2.38719776399579E+03; Pars: -1.400864E+00,  1.491209E-01,  1.620075E-01,  1.897072E+00, -9.874393E-02"</w:t>
      </w:r>
      <w:r>
        <w:br w:type="textWrapping"/>
      </w:r>
      <w:r>
        <w:rPr>
          <w:rStyle w:val="VerbatimChar"/>
        </w:rPr>
        <w:t xml:space="preserve">## [1] "Llh: -2.38716848052653E+03; Pars: -1.410576E+00,  1.514024E-01,  1.580969E-01,  1.899228E+00, -9.600355E-02"</w:t>
      </w:r>
      <w:r>
        <w:br w:type="textWrapping"/>
      </w:r>
      <w:r>
        <w:rPr>
          <w:rStyle w:val="VerbatimChar"/>
        </w:rPr>
        <w:t xml:space="preserve">## [1] "Llh: -2.38716391895250E+03; Pars: -1.396264E+00,  1.707054E-01,  1.567403E-01,  1.881358E+00, -1.050161E-01"</w:t>
      </w:r>
      <w:r>
        <w:br w:type="textWrapping"/>
      </w:r>
      <w:r>
        <w:rPr>
          <w:rStyle w:val="VerbatimChar"/>
        </w:rPr>
        <w:t xml:space="preserve">## [1] "Llh: -2.38714644529939E+03; Pars: -1.405866E+00,  1.630300E-01,  1.559250E-01,  1.889763E+00, -1.001749E-01"</w:t>
      </w:r>
      <w:r>
        <w:br w:type="textWrapping"/>
      </w:r>
      <w:r>
        <w:rPr>
          <w:rStyle w:val="VerbatimChar"/>
        </w:rPr>
        <w:t xml:space="preserve">## [1] "Llh: -2.38703059872494E+03; Pars: -1.399360E+00,  1.484888E-01,  1.554040E-01,  1.909345E+00, -1.036322E-01"</w:t>
      </w:r>
      <w:r>
        <w:br w:type="textWrapping"/>
      </w:r>
      <w:r>
        <w:rPr>
          <w:rStyle w:val="VerbatimChar"/>
        </w:rPr>
        <w:t xml:space="preserve">## [1] "Llh: -2.38695702433912E+03; Pars: -1.386925E+00,  1.416406E-01,  1.555397E-01,  1.920170E+00, -1.100536E-01"</w:t>
      </w:r>
      <w:r>
        <w:br w:type="textWrapping"/>
      </w:r>
      <w:r>
        <w:rPr>
          <w:rStyle w:val="VerbatimChar"/>
        </w:rPr>
        <w:t xml:space="preserve">## [1] "Llh: -2.38701035717482E+03; Pars: -1.407384E+00,  1.384110E-01,  1.652894E-01,  1.908947E+00, -1.130308E-01"</w:t>
      </w:r>
      <w:r>
        <w:br w:type="textWrapping"/>
      </w:r>
      <w:r>
        <w:rPr>
          <w:rStyle w:val="VerbatimChar"/>
        </w:rPr>
        <w:t xml:space="preserve">## [1] "Llh: -2.38703694952834E+03; Pars: -1.407498E+00,  1.445809E-01,  1.610140E-01,  1.906037E+00, -1.071681E-01"</w:t>
      </w:r>
      <w:r>
        <w:br w:type="textWrapping"/>
      </w:r>
      <w:r>
        <w:rPr>
          <w:rStyle w:val="VerbatimChar"/>
        </w:rPr>
        <w:t xml:space="preserve">## [1] "Llh: -2.38695088408325E+03; Pars: -1.403371E+00,  1.453399E-01,  1.582574E-01,  1.910940E+00, -1.134183E-01"</w:t>
      </w:r>
      <w:r>
        <w:br w:type="textWrapping"/>
      </w:r>
      <w:r>
        <w:rPr>
          <w:rStyle w:val="VerbatimChar"/>
        </w:rPr>
        <w:t xml:space="preserve">## [1] "Llh: -2.38688544218412E+03; Pars: -1.399769E+00,  1.424003E-01,  1.583376E-01,  1.916823E+00, -1.221256E-01"</w:t>
      </w:r>
      <w:r>
        <w:br w:type="textWrapping"/>
      </w:r>
      <w:r>
        <w:rPr>
          <w:rStyle w:val="VerbatimChar"/>
        </w:rPr>
        <w:t xml:space="preserve">## [1] "Llh: -2.38690955690270E+03; Pars: -1.405643E+00,  1.278638E-01,  1.613943E-01,  1.931465E+00, -1.180273E-01"</w:t>
      </w:r>
      <w:r>
        <w:br w:type="textWrapping"/>
      </w:r>
      <w:r>
        <w:rPr>
          <w:rStyle w:val="VerbatimChar"/>
        </w:rPr>
        <w:t xml:space="preserve">## [1] "Llh: -2.38694047805606E+03; Pars: -1.405698E+00,  1.358712E-01,  1.600270E-01,  1.920954E+00, -1.135642E-01"</w:t>
      </w:r>
      <w:r>
        <w:br w:type="textWrapping"/>
      </w:r>
      <w:r>
        <w:rPr>
          <w:rStyle w:val="VerbatimChar"/>
        </w:rPr>
        <w:t xml:space="preserve">## [1] "Llh: -2.38702970380025E+03; Pars: -1.378741E+00,  1.420533E-01,  1.737128E-01,  1.917606E+00, -1.481997E-01"</w:t>
      </w:r>
      <w:r>
        <w:br w:type="textWrapping"/>
      </w:r>
      <w:r>
        <w:rPr>
          <w:rStyle w:val="VerbatimChar"/>
        </w:rPr>
        <w:t xml:space="preserve">## [1] "Llh: -2.38696407284139E+03; Pars: -1.390310E+00,  1.418100E-01,  1.674568E-01,  1.916050E+00, -1.320807E-01"</w:t>
      </w:r>
      <w:r>
        <w:br w:type="textWrapping"/>
      </w:r>
      <w:r>
        <w:rPr>
          <w:rStyle w:val="VerbatimChar"/>
        </w:rPr>
        <w:t xml:space="preserve">## [1] "Llh: -2.38681159026833E+03; Pars: -1.386336E+00,  1.200977E-01,  1.577643E-01,  1.942378E+00, -1.215558E-01"</w:t>
      </w:r>
      <w:r>
        <w:br w:type="textWrapping"/>
      </w:r>
      <w:r>
        <w:rPr>
          <w:rStyle w:val="VerbatimChar"/>
        </w:rPr>
        <w:t xml:space="preserve">## [1] "Llh: -2.38675708142330E+03; Pars: -1.374666E+00,  1.042808E-01,  1.539251E-01,  1.966372E+00, -1.240479E-01"</w:t>
      </w:r>
      <w:r>
        <w:br w:type="textWrapping"/>
      </w:r>
      <w:r>
        <w:rPr>
          <w:rStyle w:val="VerbatimChar"/>
        </w:rPr>
        <w:t xml:space="preserve">## [1] "Llh: -2.38682156048735E+03; Pars: -1.375542E+00,  1.234162E-01,  1.533720E-01,  1.951455E+00, -1.295032E-01"</w:t>
      </w:r>
      <w:r>
        <w:br w:type="textWrapping"/>
      </w:r>
      <w:r>
        <w:rPr>
          <w:rStyle w:val="VerbatimChar"/>
        </w:rPr>
        <w:t xml:space="preserve">## [1] "Llh: -2.38683123307104E+03; Pars: -1.383502E+00,  1.270053E-01,  1.563513E-01,  1.940740E+00, -1.253851E-01"</w:t>
      </w:r>
      <w:r>
        <w:br w:type="textWrapping"/>
      </w:r>
      <w:r>
        <w:rPr>
          <w:rStyle w:val="VerbatimChar"/>
        </w:rPr>
        <w:t xml:space="preserve">## [1] "Llh: -2.38677579706222E+03; Pars: -1.386708E+00,  1.139468E-01,  1.455707E-01,  1.958512E+00, -1.094223E-01"</w:t>
      </w:r>
      <w:r>
        <w:br w:type="textWrapping"/>
      </w:r>
      <w:r>
        <w:rPr>
          <w:rStyle w:val="VerbatimChar"/>
        </w:rPr>
        <w:t xml:space="preserve">## [1] "Llh: -2.38679620927167E+03; Pars: -1.387608E+00,  1.203520E-01,  1.510422E-01,  1.947809E+00, -1.150869E-01"</w:t>
      </w:r>
      <w:r>
        <w:br w:type="textWrapping"/>
      </w:r>
      <w:r>
        <w:rPr>
          <w:rStyle w:val="VerbatimChar"/>
        </w:rPr>
        <w:t xml:space="preserve">## [1] "Llh: -2.38675559736428E+03; Pars: -1.390006E+00,  1.045749E-01,  1.535002E-01,  1.969828E+00, -1.311969E-01"</w:t>
      </w:r>
      <w:r>
        <w:br w:type="textWrapping"/>
      </w:r>
      <w:r>
        <w:rPr>
          <w:rStyle w:val="VerbatimChar"/>
        </w:rPr>
        <w:t xml:space="preserve">## [1] "Llh: -2.38681515681063E+03; Pars: -1.391547E+00,  8.985604E-02,  1.524805E-01,  1.995136E+00, -1.417686E-01"</w:t>
      </w:r>
      <w:r>
        <w:br w:type="textWrapping"/>
      </w:r>
      <w:r>
        <w:rPr>
          <w:rStyle w:val="VerbatimChar"/>
        </w:rPr>
        <w:t xml:space="preserve">## [1] "Llh: -2.38674139751624E+03; Pars: -1.365034E+00,  1.068906E-01,  1.444880E-01,  1.973774E+00, -1.284912E-01"</w:t>
      </w:r>
      <w:r>
        <w:br w:type="textWrapping"/>
      </w:r>
      <w:r>
        <w:rPr>
          <w:rStyle w:val="VerbatimChar"/>
        </w:rPr>
        <w:t xml:space="preserve">## [1] "Llh: -2.38681953312551E+03; Pars: -1.344729E+00,  9.773172E-02,  1.360348E-01,  1.995275E+00, -1.337231E-01"</w:t>
      </w:r>
      <w:r>
        <w:br w:type="textWrapping"/>
      </w:r>
      <w:r>
        <w:rPr>
          <w:rStyle w:val="VerbatimChar"/>
        </w:rPr>
        <w:t xml:space="preserve">## [1] "Llh: -2.38680223159503E+03; Pars: -1.357013E+00,  8.557508E-02,  1.420047E-01,  2.012280E+00, -1.269390E-01"</w:t>
      </w:r>
      <w:r>
        <w:br w:type="textWrapping"/>
      </w:r>
      <w:r>
        <w:rPr>
          <w:rStyle w:val="VerbatimChar"/>
        </w:rPr>
        <w:t xml:space="preserve">## [1] "Llh: -2.38675705159515E+03; Pars: -1.367702E+00,  9.719373E-02,  1.460880E-01,  1.987979E+00, -1.257356E-01"</w:t>
      </w:r>
      <w:r>
        <w:br w:type="textWrapping"/>
      </w:r>
      <w:r>
        <w:rPr>
          <w:rStyle w:val="VerbatimChar"/>
        </w:rPr>
        <w:t xml:space="preserve">## [1] "Llh: -2.38670158378928E+03; Pars: -1.378105E+00,  8.974133E-02,  1.440568E-01,  1.991284E+00, -1.180543E-01"</w:t>
      </w:r>
      <w:r>
        <w:br w:type="textWrapping"/>
      </w:r>
      <w:r>
        <w:rPr>
          <w:rStyle w:val="VerbatimChar"/>
        </w:rPr>
        <w:t xml:space="preserve">## [1] "Llh: -2.38670798795745E+03; Pars: -1.379386E+00,  7.652488E-02,  1.393992E-01,  2.011502E+00, -1.123299E-01"</w:t>
      </w:r>
      <w:r>
        <w:br w:type="textWrapping"/>
      </w:r>
      <w:r>
        <w:rPr>
          <w:rStyle w:val="VerbatimChar"/>
        </w:rPr>
        <w:t xml:space="preserve">## [1] "Llh: -2.38677167358278E+03; Pars: -1.363498E+00,  8.834431E-02,  1.512525E-01,  1.997323E+00, -1.415881E-01"</w:t>
      </w:r>
      <w:r>
        <w:br w:type="textWrapping"/>
      </w:r>
      <w:r>
        <w:rPr>
          <w:rStyle w:val="VerbatimChar"/>
        </w:rPr>
        <w:t xml:space="preserve">## [1] "Llh: -2.38673914560849E+03; Pars: -1.369300E+00,  9.414765E-02,  1.498321E-01,  1.987549E+00, -1.335466E-01"</w:t>
      </w:r>
      <w:r>
        <w:br w:type="textWrapping"/>
      </w:r>
      <w:r>
        <w:rPr>
          <w:rStyle w:val="VerbatimChar"/>
        </w:rPr>
        <w:t xml:space="preserve">## [1] "Llh: -2.38676406707470E+03; Pars: -1.373392E+00,  9.266557E-02,  1.412609E-01,  1.997881E+00, -1.307620E-01"</w:t>
      </w:r>
      <w:r>
        <w:br w:type="textWrapping"/>
      </w:r>
      <w:r>
        <w:rPr>
          <w:rStyle w:val="VerbatimChar"/>
        </w:rPr>
        <w:t xml:space="preserve">## [1] "Llh: -2.38673433841065E+03; Pars: -1.374348E+00,  1.012472E-01,  1.507591E-01,  1.974202E+00, -1.257264E-01"</w:t>
      </w:r>
      <w:r>
        <w:br w:type="textWrapping"/>
      </w:r>
      <w:r>
        <w:rPr>
          <w:rStyle w:val="VerbatimChar"/>
        </w:rPr>
        <w:t xml:space="preserve">## [1] "Llh: -2.38669316272607E+03; Pars: -1.383015E+00,  1.010607E-01,  1.509665E-01,  1.970677E+00, -1.290706E-01"</w:t>
      </w:r>
      <w:r>
        <w:br w:type="textWrapping"/>
      </w:r>
      <w:r>
        <w:rPr>
          <w:rStyle w:val="VerbatimChar"/>
        </w:rPr>
        <w:t xml:space="preserve">## [1] "Llh: -2.38666922753533E+03; Pars: -1.390671E+00,  1.030516E-01,  1.534057E-01,  1.962083E+00, -1.307380E-01"</w:t>
      </w:r>
      <w:r>
        <w:br w:type="textWrapping"/>
      </w:r>
      <w:r>
        <w:rPr>
          <w:rStyle w:val="VerbatimChar"/>
        </w:rPr>
        <w:t xml:space="preserve">## [1] "Llh: -2.38670145542958E+03; Pars: -1.360977E+00,  9.337793E-02,  1.435165E-01,  1.985705E+00, -1.234257E-01"</w:t>
      </w:r>
      <w:r>
        <w:br w:type="textWrapping"/>
      </w:r>
      <w:r>
        <w:rPr>
          <w:rStyle w:val="VerbatimChar"/>
        </w:rPr>
        <w:t xml:space="preserve">## [1] "Llh: -2.38669844217197E+03; Pars: -1.368234E+00,  9.605944E-02,  1.460124E-01,  1.981724E+00, -1.253685E-01"</w:t>
      </w:r>
      <w:r>
        <w:br w:type="textWrapping"/>
      </w:r>
      <w:r>
        <w:rPr>
          <w:rStyle w:val="VerbatimChar"/>
        </w:rPr>
        <w:t xml:space="preserve">## [1] "Llh: -2.38669942735044E+03; Pars: -1.387230E+00,  8.753310E-02,  1.531384E-01,  1.984924E+00, -1.248824E-01"</w:t>
      </w:r>
      <w:r>
        <w:br w:type="textWrapping"/>
      </w:r>
      <w:r>
        <w:rPr>
          <w:rStyle w:val="VerbatimChar"/>
        </w:rPr>
        <w:t xml:space="preserve">## [1] "Llh: -2.38669498338519E+03; Pars: -1.381681E+00,  9.201616E-02,  1.509758E-01,  1.982131E+00, -1.257846E-01"</w:t>
      </w:r>
      <w:r>
        <w:br w:type="textWrapping"/>
      </w:r>
      <w:r>
        <w:rPr>
          <w:rStyle w:val="VerbatimChar"/>
        </w:rPr>
        <w:t xml:space="preserve">## [1] "Llh: -2.38666904166166E+03; Pars: -1.387916E+00,  9.847459E-02,  1.482519E-01,  1.969016E+00, -1.167221E-01"</w:t>
      </w:r>
      <w:r>
        <w:br w:type="textWrapping"/>
      </w:r>
      <w:r>
        <w:rPr>
          <w:rStyle w:val="VerbatimChar"/>
        </w:rPr>
        <w:t xml:space="preserve">## [1] "Llh: -2.38666869544767E+03; Pars: -1.397223E+00,  1.007121E-01,  1.474618E-01,  1.959815E+00, -1.083099E-01"</w:t>
      </w:r>
      <w:r>
        <w:br w:type="textWrapping"/>
      </w:r>
      <w:r>
        <w:rPr>
          <w:rStyle w:val="VerbatimChar"/>
        </w:rPr>
        <w:t xml:space="preserve">## [1] "Llh: -2.38662182500325E+03; Pars: -1.392018E+00,  9.137559E-02,  1.460060E-01,  1.976536E+00, -1.175757E-01"</w:t>
      </w:r>
      <w:r>
        <w:br w:type="textWrapping"/>
      </w:r>
      <w:r>
        <w:rPr>
          <w:rStyle w:val="VerbatimChar"/>
        </w:rPr>
        <w:t xml:space="preserve">## [1] "Llh: -2.38658221504322E+03; Pars: -1.400853E+00,  8.680681E-02,  1.436294E-01,  1.977704E+00, -1.135004E-01"</w:t>
      </w:r>
      <w:r>
        <w:br w:type="textWrapping"/>
      </w:r>
      <w:r>
        <w:rPr>
          <w:rStyle w:val="VerbatimChar"/>
        </w:rPr>
        <w:t xml:space="preserve">## [1] "Llh: -2.38661565342263E+03; Pars: -1.397360E+00,  1.017291E-01,  1.525372E-01,  1.954225E+00, -1.234262E-01"</w:t>
      </w:r>
      <w:r>
        <w:br w:type="textWrapping"/>
      </w:r>
      <w:r>
        <w:rPr>
          <w:rStyle w:val="VerbatimChar"/>
        </w:rPr>
        <w:t xml:space="preserve">## [1] "Llh: -2.38662834658089E+03; Pars: -1.392546E+00,  9.858980E-02,  1.504171E-01,  1.963424E+00, -1.220832E-01"</w:t>
      </w:r>
      <w:r>
        <w:br w:type="textWrapping"/>
      </w:r>
      <w:r>
        <w:rPr>
          <w:rStyle w:val="VerbatimChar"/>
        </w:rPr>
        <w:t xml:space="preserve">## [1] "Llh: -2.38662650685177E+03; Pars: -1.418881E+00,  9.724329E-02,  1.531916E-01,  1.952707E+00, -1.153351E-01"</w:t>
      </w:r>
      <w:r>
        <w:br w:type="textWrapping"/>
      </w:r>
      <w:r>
        <w:rPr>
          <w:rStyle w:val="VerbatimChar"/>
        </w:rPr>
        <w:t xml:space="preserve">## [1] "Llh: -2.38662293662244E+03; Pars: -1.406220E+00,  9.694597E-02,  1.513968E-01,  1.959921E+00, -1.178435E-01"</w:t>
      </w:r>
      <w:r>
        <w:br w:type="textWrapping"/>
      </w:r>
      <w:r>
        <w:rPr>
          <w:rStyle w:val="VerbatimChar"/>
        </w:rPr>
        <w:t xml:space="preserve">## [1] "Llh: -2.38657850474837E+03; Pars: -1.415250E+00,  1.036578E-01,  1.483966E-01,  1.943527E+00, -1.117426E-01"</w:t>
      </w:r>
      <w:r>
        <w:br w:type="textWrapping"/>
      </w:r>
      <w:r>
        <w:rPr>
          <w:rStyle w:val="VerbatimChar"/>
        </w:rPr>
        <w:t xml:space="preserve">## [1] "Llh: -2.38657165289355E+03; Pars: -1.432035E+00,  1.100197E-01,  1.471069E-01,  1.924508E+00, -1.047216E-01"</w:t>
      </w:r>
      <w:r>
        <w:br w:type="textWrapping"/>
      </w:r>
      <w:r>
        <w:rPr>
          <w:rStyle w:val="VerbatimChar"/>
        </w:rPr>
        <w:t xml:space="preserve">## [1] "Llh: -2.38659106295221E+03; Pars: -1.422805E+00,  9.501184E-02,  1.434471E-01,  1.948257E+00, -9.638256E-02"</w:t>
      </w:r>
      <w:r>
        <w:br w:type="textWrapping"/>
      </w:r>
      <w:r>
        <w:rPr>
          <w:rStyle w:val="VerbatimChar"/>
        </w:rPr>
        <w:t xml:space="preserve">## [1] "Llh: -2.38658424301102E+03; Pars: -1.414772E+00,  9.696097E-02,  1.459368E-01,  1.951704E+00, -1.049714E-01"</w:t>
      </w:r>
      <w:r>
        <w:br w:type="textWrapping"/>
      </w:r>
      <w:r>
        <w:rPr>
          <w:rStyle w:val="VerbatimChar"/>
        </w:rPr>
        <w:t xml:space="preserve">## [1] "Llh: -2.38650161512251E+03; Pars: -1.423273E+00,  9.575401E-02,  1.487811E-01,  1.947279E+00, -1.174753E-01"</w:t>
      </w:r>
      <w:r>
        <w:br w:type="textWrapping"/>
      </w:r>
      <w:r>
        <w:rPr>
          <w:rStyle w:val="VerbatimChar"/>
        </w:rPr>
        <w:t xml:space="preserve">## [1] "Llh: -2.38643943027959E+03; Pars: -1.436297E+00,  9.336727E-02,  1.494408E-01,  1.941041E+00, -1.220581E-01"</w:t>
      </w:r>
      <w:r>
        <w:br w:type="textWrapping"/>
      </w:r>
      <w:r>
        <w:rPr>
          <w:rStyle w:val="VerbatimChar"/>
        </w:rPr>
        <w:t xml:space="preserve">## [1] "Llh: -2.38646645185376E+03; Pars: -1.426308E+00,  9.798842E-02,  1.440637E-01,  1.939649E+00, -1.096276E-01"</w:t>
      </w:r>
      <w:r>
        <w:br w:type="textWrapping"/>
      </w:r>
      <w:r>
        <w:rPr>
          <w:rStyle w:val="VerbatimChar"/>
        </w:rPr>
        <w:t xml:space="preserve">## [1] "Llh: -2.38650034554804E+03; Pars: -1.421286E+00,  9.772676E-02,  1.458969E-01,  1.944697E+00, -1.116816E-01"</w:t>
      </w:r>
      <w:r>
        <w:br w:type="textWrapping"/>
      </w:r>
      <w:r>
        <w:rPr>
          <w:rStyle w:val="VerbatimChar"/>
        </w:rPr>
        <w:t xml:space="preserve">## [1] "Llh: -2.38647210411408E+03; Pars: -1.446746E+00,  9.199224E-02,  1.395338E-01,  1.939486E+00, -9.852540E-02"</w:t>
      </w:r>
      <w:r>
        <w:br w:type="textWrapping"/>
      </w:r>
      <w:r>
        <w:rPr>
          <w:rStyle w:val="VerbatimChar"/>
        </w:rPr>
        <w:t xml:space="preserve">## [1] "Llh: -2.38648399762042E+03; Pars: -1.434399E+00,  9.433540E-02,  1.427846E-01,  1.943160E+00, -1.047506E-01"</w:t>
      </w:r>
      <w:r>
        <w:br w:type="textWrapping"/>
      </w:r>
      <w:r>
        <w:rPr>
          <w:rStyle w:val="VerbatimChar"/>
        </w:rPr>
        <w:t xml:space="preserve">## [1] "Llh: -2.38641007480878E+03; Pars: -1.442124E+00,  9.450637E-02,  1.435730E-01,  1.937118E+00, -1.144018E-01"</w:t>
      </w:r>
      <w:r>
        <w:br w:type="textWrapping"/>
      </w:r>
      <w:r>
        <w:rPr>
          <w:rStyle w:val="VerbatimChar"/>
        </w:rPr>
        <w:t xml:space="preserve">## [1] "Llh: -2.38635636472721E+03; Pars: -1.455800E+00,  9.330247E-02,  1.423912E-01,  1.929866E+00, -1.191169E-01"</w:t>
      </w:r>
      <w:r>
        <w:br w:type="textWrapping"/>
      </w:r>
      <w:r>
        <w:rPr>
          <w:rStyle w:val="VerbatimChar"/>
        </w:rPr>
        <w:t xml:space="preserve">## [1] "Llh: -2.38642085915204E+03; Pars: -1.478021E+00,  1.086526E-01,  1.453851E-01,  1.893020E+00, -1.081195E-01"</w:t>
      </w:r>
      <w:r>
        <w:br w:type="textWrapping"/>
      </w:r>
      <w:r>
        <w:rPr>
          <w:rStyle w:val="VerbatimChar"/>
        </w:rPr>
        <w:t xml:space="preserve">## [1] "Llh: -2.38641530539578E+03; Pars: -1.458729E+00,  1.027232E-01,  1.449462E-01,  1.913845E+00, -1.094647E-01"</w:t>
      </w:r>
      <w:r>
        <w:br w:type="textWrapping"/>
      </w:r>
      <w:r>
        <w:rPr>
          <w:rStyle w:val="VerbatimChar"/>
        </w:rPr>
        <w:t xml:space="preserve">## [1] "Llh: -2.38633518264478E+03; Pars: -1.457517E+00,  8.340694E-02,  1.410433E-01,  1.941027E+00, -1.187955E-01"</w:t>
      </w:r>
      <w:r>
        <w:br w:type="textWrapping"/>
      </w:r>
      <w:r>
        <w:rPr>
          <w:rStyle w:val="VerbatimChar"/>
        </w:rPr>
        <w:t xml:space="preserve">## [1] "Llh: -2.38633623460980E+03; Pars: -1.470257E+00,  7.262196E-02,  1.380115E-01,  1.949340E+00, -1.258325E-01"</w:t>
      </w:r>
      <w:r>
        <w:br w:type="textWrapping"/>
      </w:r>
      <w:r>
        <w:rPr>
          <w:rStyle w:val="VerbatimChar"/>
        </w:rPr>
        <w:t xml:space="preserve">## [1] "Llh: -2.38637026123892E+03; Pars: -1.447115E+00,  9.591843E-02,  1.492202E-01,  1.926649E+00, -1.330997E-01"</w:t>
      </w:r>
      <w:r>
        <w:br w:type="textWrapping"/>
      </w:r>
      <w:r>
        <w:rPr>
          <w:rStyle w:val="VerbatimChar"/>
        </w:rPr>
        <w:t xml:space="preserve">## [1] "Llh: -2.38636992728225E+03; Pars: -1.447022E+00,  9.492145E-02,  1.467986E-01,  1.929851E+00, -1.244561E-01"</w:t>
      </w:r>
      <w:r>
        <w:br w:type="textWrapping"/>
      </w:r>
      <w:r>
        <w:rPr>
          <w:rStyle w:val="VerbatimChar"/>
        </w:rPr>
        <w:t xml:space="preserve">## [1] "Llh: -2.38633360035799E+03; Pars: -1.475839E+00,  8.891077E-02,  1.457844E-01,  1.922589E+00, -1.279290E-01"</w:t>
      </w:r>
      <w:r>
        <w:br w:type="textWrapping"/>
      </w:r>
      <w:r>
        <w:rPr>
          <w:rStyle w:val="VerbatimChar"/>
        </w:rPr>
        <w:t xml:space="preserve">## [1] "Llh: -2.38635467648717E+03; Pars: -1.500604E+00,  8.469235E-02,  1.466447E-01,  1.914116E+00, -1.370796E-01"</w:t>
      </w:r>
      <w:r>
        <w:br w:type="textWrapping"/>
      </w:r>
      <w:r>
        <w:rPr>
          <w:rStyle w:val="VerbatimChar"/>
        </w:rPr>
        <w:t xml:space="preserve">## [1] "Llh: -2.38629655678606E+03; Pars: -1.481665E+00,  9.150363E-02,  1.389447E-01,  1.913884E+00, -1.178468E-01"</w:t>
      </w:r>
      <w:r>
        <w:br w:type="textWrapping"/>
      </w:r>
      <w:r>
        <w:rPr>
          <w:rStyle w:val="VerbatimChar"/>
        </w:rPr>
        <w:t xml:space="preserve">## [1] "Llh: -2.38628312639605E+03; Pars: -1.504349E+00,  9.058580E-02,  1.336966E-01,  1.900448E+00, -1.157412E-01"</w:t>
      </w:r>
      <w:r>
        <w:br w:type="textWrapping"/>
      </w:r>
      <w:r>
        <w:rPr>
          <w:rStyle w:val="VerbatimChar"/>
        </w:rPr>
        <w:t xml:space="preserve">## [1] "Llh: -2.38633757225132E+03; Pars: -1.477482E+00,  7.908994E-02,  1.389394E-01,  1.935634E+00, -1.329508E-01"</w:t>
      </w:r>
      <w:r>
        <w:br w:type="textWrapping"/>
      </w:r>
      <w:r>
        <w:rPr>
          <w:rStyle w:val="VerbatimChar"/>
        </w:rPr>
        <w:t xml:space="preserve">## [1] "Llh: -2.38631347266845E+03; Pars: -1.472793E+00,  8.443219E-02,  1.404411E-01,  1.930164E+00, -1.270793E-01"</w:t>
      </w:r>
      <w:r>
        <w:br w:type="textWrapping"/>
      </w:r>
      <w:r>
        <w:rPr>
          <w:rStyle w:val="VerbatimChar"/>
        </w:rPr>
        <w:t xml:space="preserve">## [1] "Llh: -2.38631789860802E+03; Pars: -1.499497E+00,  8.167381E-02,  1.345440E-01,  1.919705E+00, -1.190086E-01"</w:t>
      </w:r>
      <w:r>
        <w:br w:type="textWrapping"/>
      </w:r>
      <w:r>
        <w:rPr>
          <w:rStyle w:val="VerbatimChar"/>
        </w:rPr>
        <w:t xml:space="preserve">## [1] "Llh: -2.38630562149429E+03; Pars: -1.486378E+00,  8.480143E-02,  1.376077E-01,  1.922236E+00, -1.203705E-01"</w:t>
      </w:r>
      <w:r>
        <w:br w:type="textWrapping"/>
      </w:r>
      <w:r>
        <w:rPr>
          <w:rStyle w:val="VerbatimChar"/>
        </w:rPr>
        <w:t xml:space="preserve">## [1] "Llh: -2.38629878842919E+03; Pars: -1.502951E+00,  7.997570E-02,  1.370381E-01,  1.916650E+00, -1.248492E-01"</w:t>
      </w:r>
      <w:r>
        <w:br w:type="textWrapping"/>
      </w:r>
      <w:r>
        <w:rPr>
          <w:rStyle w:val="VerbatimChar"/>
        </w:rPr>
        <w:t xml:space="preserve">## [1] "Llh: -2.38629463748397E+03; Pars: -1.491163E+00,  8.311738E-02,  1.383763E-01,  1.919946E+00, -1.234162E-01"</w:t>
      </w:r>
      <w:r>
        <w:br w:type="textWrapping"/>
      </w:r>
      <w:r>
        <w:rPr>
          <w:rStyle w:val="VerbatimChar"/>
        </w:rPr>
        <w:t xml:space="preserve">## [1] "Llh: -2.38631759095532E+03; Pars: -1.514692E+00,  8.933977E-02,  1.373192E-01,  1.897323E+00, -1.270189E-01"</w:t>
      </w:r>
      <w:r>
        <w:br w:type="textWrapping"/>
      </w:r>
      <w:r>
        <w:rPr>
          <w:rStyle w:val="VerbatimChar"/>
        </w:rPr>
        <w:t xml:space="preserve">## [1] "Llh: -2.38630089751705E+03; Pars: -1.500398E+00,  8.781813E-02,  1.382502E-01,  1.908156E+00, -1.249631E-01"</w:t>
      </w:r>
      <w:r>
        <w:br w:type="textWrapping"/>
      </w:r>
      <w:r>
        <w:rPr>
          <w:rStyle w:val="VerbatimChar"/>
        </w:rPr>
        <w:t xml:space="preserve">## [1] "Llh: -2.38628984995508E+03; Pars: -1.506194E+00,  8.339588E-02,  1.295644E-01,  1.909754E+00, -1.166991E-01"</w:t>
      </w:r>
      <w:r>
        <w:br w:type="textWrapping"/>
      </w:r>
      <w:r>
        <w:rPr>
          <w:rStyle w:val="VerbatimChar"/>
        </w:rPr>
        <w:t xml:space="preserve">## [1] "Llh: -2.38628731541013E+03; Pars: -1.498605E+00,  8.474167E-02,  1.336194E-01,  1.912955E+00, -1.195066E-01"</w:t>
      </w:r>
      <w:r>
        <w:br w:type="textWrapping"/>
      </w:r>
      <w:r>
        <w:rPr>
          <w:rStyle w:val="VerbatimChar"/>
        </w:rPr>
        <w:t xml:space="preserve">## [1] "Llh: -2.38629942692255E+03; Pars: -1.519564E+00,  8.794811E-02,  1.321790E-01,  1.895457E+00, -1.145197E-01"</w:t>
      </w:r>
      <w:r>
        <w:br w:type="textWrapping"/>
      </w:r>
      <w:r>
        <w:rPr>
          <w:rStyle w:val="VerbatimChar"/>
        </w:rPr>
        <w:t xml:space="preserve">## [1] "Llh: -2.38629087992457E+03; Pars: -1.507872E+00,  8.705563E-02,  1.342445E-01,  1.904075E+00, -1.176596E-01"</w:t>
      </w:r>
      <w:r>
        <w:br w:type="textWrapping"/>
      </w:r>
      <w:r>
        <w:rPr>
          <w:rStyle w:val="VerbatimChar"/>
        </w:rPr>
        <w:t xml:space="preserve">## [1] "Llh: -2.38628736389636E+03; Pars: -1.514577E+00,  8.848891E-02,  1.336672E-01,  1.896061E+00, -1.201441E-01"</w:t>
      </w:r>
      <w:r>
        <w:br w:type="textWrapping"/>
      </w:r>
      <w:r>
        <w:rPr>
          <w:rStyle w:val="VerbatimChar"/>
        </w:rPr>
        <w:t xml:space="preserve">## [1] "Llh: -2.38628561047329E+03; Pars: -1.507527E+00,  8.755227E-02,  1.346523E-01,  1.902571E+00, -1.202007E-01"</w:t>
      </w:r>
      <w:r>
        <w:br w:type="textWrapping"/>
      </w:r>
      <w:r>
        <w:rPr>
          <w:rStyle w:val="VerbatimChar"/>
        </w:rPr>
        <w:t xml:space="preserve">## [1] "Llh: -2.38627507879403E+03; Pars: -1.503408E+00,  8.534560E-02,  1.315855E-01,  1.907813E+00, -1.136466E-01"</w:t>
      </w:r>
      <w:r>
        <w:br w:type="textWrapping"/>
      </w:r>
      <w:r>
        <w:rPr>
          <w:rStyle w:val="VerbatimChar"/>
        </w:rPr>
        <w:t xml:space="preserve">## [1] "Llh: -2.38627057755296E+03; Pars: -1.504913E+00,  8.413557E-02,  1.282531E-01,  1.907642E+00, -1.079884E-01"</w:t>
      </w:r>
      <w:r>
        <w:br w:type="textWrapping"/>
      </w:r>
      <w:r>
        <w:rPr>
          <w:rStyle w:val="VerbatimChar"/>
        </w:rPr>
        <w:t xml:space="preserve">## [1] "Llh: -2.38629363162656E+03; Pars: -1.518144E+00,  9.061260E-02,  1.274100E-01,  1.891229E+00, -1.090224E-01"</w:t>
      </w:r>
      <w:r>
        <w:br w:type="textWrapping"/>
      </w:r>
      <w:r>
        <w:rPr>
          <w:rStyle w:val="VerbatimChar"/>
        </w:rPr>
        <w:t xml:space="preserve">## [1] "Llh: -2.38628372710213E+03; Pars: -1.511398E+00,  8.867770E-02,  1.301516E-01,  1.898367E+00, -1.126209E-01"</w:t>
      </w:r>
      <w:r>
        <w:br w:type="textWrapping"/>
      </w:r>
      <w:r>
        <w:rPr>
          <w:rStyle w:val="VerbatimChar"/>
        </w:rPr>
        <w:t xml:space="preserve">## [1] "Llh: -2.38626888008474E+03; Pars: -1.502846E+00,  8.715465E-02,  1.299047E-01,  1.904704E+00, -1.127635E-01"</w:t>
      </w:r>
      <w:r>
        <w:br w:type="textWrapping"/>
      </w:r>
      <w:r>
        <w:rPr>
          <w:rStyle w:val="VerbatimChar"/>
        </w:rPr>
        <w:t xml:space="preserve">## [1] "Llh: -2.38626090089236E+03; Pars: -1.500333E+00,  8.720420E-02,  1.277348E-01,  1.905019E+00, -1.103155E-01"</w:t>
      </w:r>
      <w:r>
        <w:br w:type="textWrapping"/>
      </w:r>
      <w:r>
        <w:rPr>
          <w:rStyle w:val="VerbatimChar"/>
        </w:rPr>
        <w:t xml:space="preserve">## [1] "Llh: -2.38627614489606E+03; Pars: -1.512803E+00,  9.056629E-02,  1.281760E-01,  1.892712E+00, -1.072401E-01"</w:t>
      </w:r>
      <w:r>
        <w:br w:type="textWrapping"/>
      </w:r>
      <w:r>
        <w:rPr>
          <w:rStyle w:val="VerbatimChar"/>
        </w:rPr>
        <w:t xml:space="preserve">## [1] "Llh: -2.38627321003280E+03; Pars: -1.509254E+00,  8.907364E-02,  1.295368E-01,  1.897753E+00, -1.103067E-01"</w:t>
      </w:r>
      <w:r>
        <w:br w:type="textWrapping"/>
      </w:r>
      <w:r>
        <w:rPr>
          <w:rStyle w:val="VerbatimChar"/>
        </w:rPr>
        <w:t xml:space="preserve">## [1] "Llh: -2.38627274959611E+03; Pars: -1.504572E+00,  8.826508E-02,  1.250969E-01,  1.901113E+00, -1.025883E-01"</w:t>
      </w:r>
      <w:r>
        <w:br w:type="textWrapping"/>
      </w:r>
      <w:r>
        <w:rPr>
          <w:rStyle w:val="VerbatimChar"/>
        </w:rPr>
        <w:t xml:space="preserve">## [1] "Llh: -2.38627092118312E+03; Pars: -1.505311E+00,  8.808633E-02,  1.274858E-01,  1.901477E+00, -1.069914E-01"</w:t>
      </w:r>
      <w:r>
        <w:br w:type="textWrapping"/>
      </w:r>
      <w:r>
        <w:rPr>
          <w:rStyle w:val="VerbatimChar"/>
        </w:rPr>
        <w:t xml:space="preserve">## [1] "Llh: -2.38625901283608E+03; Pars: -1.498265E+00,  8.691196E-02,  1.285313E-01,  1.906571E+00, -1.079164E-01"</w:t>
      </w:r>
      <w:r>
        <w:br w:type="textWrapping"/>
      </w:r>
      <w:r>
        <w:rPr>
          <w:rStyle w:val="VerbatimChar"/>
        </w:rPr>
        <w:t xml:space="preserve">## [1] "Llh: -2.38625116741318E+03; Pars: -1.491699E+00,  8.604232E-02,  1.277211E-01,  1.910686E+00, -1.055642E-01"</w:t>
      </w:r>
      <w:r>
        <w:br w:type="textWrapping"/>
      </w:r>
      <w:r>
        <w:rPr>
          <w:rStyle w:val="VerbatimChar"/>
        </w:rPr>
        <w:t xml:space="preserve">## [1] "Llh: -2.38625627858949E+03; Pars: -1.500254E+00,  8.334789E-02,  1.225960E-01,  1.908580E+00, -1.007253E-01"</w:t>
      </w:r>
      <w:r>
        <w:br w:type="textWrapping"/>
      </w:r>
      <w:r>
        <w:rPr>
          <w:rStyle w:val="VerbatimChar"/>
        </w:rPr>
        <w:t xml:space="preserve">## [1] "Llh: -2.38625834961844E+03; Pars: -1.501278E+00,  8.510126E-02,  1.253712E-01,  1.906544E+00, -1.044793E-01"</w:t>
      </w:r>
      <w:r>
        <w:br w:type="textWrapping"/>
      </w:r>
      <w:r>
        <w:rPr>
          <w:rStyle w:val="VerbatimChar"/>
        </w:rPr>
        <w:t xml:space="preserve">## [1] "Llh: -2.38625417856519E+03; Pars: -1.491750E+00,  8.253986E-02,  1.239795E-01,  1.915646E+00, -1.023272E-01"</w:t>
      </w:r>
      <w:r>
        <w:br w:type="textWrapping"/>
      </w:r>
      <w:r>
        <w:rPr>
          <w:rStyle w:val="VerbatimChar"/>
        </w:rPr>
        <w:t xml:space="preserve">## [1] "Llh: -2.38625600438676E+03; Pars: -1.496126E+00,  8.412694E-02,  1.253688E-01,  1.911157E+00, -1.043221E-01"</w:t>
      </w:r>
      <w:r>
        <w:br w:type="textWrapping"/>
      </w:r>
      <w:r>
        <w:rPr>
          <w:rStyle w:val="VerbatimChar"/>
        </w:rPr>
        <w:t xml:space="preserve">## [1] "Llh: -2.38624636554792E+03; Pars: -1.490269E+00,  8.132171E-02,  1.246281E-01,  1.917579E+00, -1.037768E-01"</w:t>
      </w:r>
      <w:r>
        <w:br w:type="textWrapping"/>
      </w:r>
      <w:r>
        <w:rPr>
          <w:rStyle w:val="VerbatimChar"/>
        </w:rPr>
        <w:t xml:space="preserve">## [1] "Llh: -2.38624125270256E+03; Pars: -1.482748E+00,  7.813677E-02,  1.231992E-01,  1.925681E+00, -1.021695E-01"</w:t>
      </w:r>
      <w:r>
        <w:br w:type="textWrapping"/>
      </w:r>
      <w:r>
        <w:rPr>
          <w:rStyle w:val="VerbatimChar"/>
        </w:rPr>
        <w:t xml:space="preserve">## [1] "Llh: -2.38623788761182E+03; Pars: -1.481801E+00,  8.265815E-02,  1.218391E-01,  1.918591E+00, -1.004522E-01"</w:t>
      </w:r>
      <w:r>
        <w:br w:type="textWrapping"/>
      </w:r>
      <w:r>
        <w:rPr>
          <w:rStyle w:val="VerbatimChar"/>
        </w:rPr>
        <w:t xml:space="preserve">## [1] "Llh: -2.38623636487052E+03; Pars: -1.470244E+00,  8.192920E-02,  1.186322E-01,  1.924089E+00, -9.668415E-02"</w:t>
      </w:r>
      <w:r>
        <w:br w:type="textWrapping"/>
      </w:r>
      <w:r>
        <w:rPr>
          <w:rStyle w:val="VerbatimChar"/>
        </w:rPr>
        <w:t xml:space="preserve">## [1] "Llh: -2.38624849759738E+03; Pars: -1.474345E+00,  7.778367E-02,  1.187164E-01,  1.928904E+00, -9.267268E-02"</w:t>
      </w:r>
      <w:r>
        <w:br w:type="textWrapping"/>
      </w:r>
      <w:r>
        <w:rPr>
          <w:rStyle w:val="VerbatimChar"/>
        </w:rPr>
        <w:t xml:space="preserve">## [1] "Llh: -2.38624301090237E+03; Pars: -1.480842E+00,  8.003882E-02,  1.209710E-01,  1.922904E+00, -9.708337E-02"</w:t>
      </w:r>
      <w:r>
        <w:br w:type="textWrapping"/>
      </w:r>
      <w:r>
        <w:rPr>
          <w:rStyle w:val="VerbatimChar"/>
        </w:rPr>
        <w:t xml:space="preserve">## [1] "Llh: -2.38623883054021E+03; Pars: -1.466659E+00,  8.007439E-02,  1.232051E-01,  1.931070E+00, -1.008061E-01"</w:t>
      </w:r>
      <w:r>
        <w:br w:type="textWrapping"/>
      </w:r>
      <w:r>
        <w:rPr>
          <w:rStyle w:val="VerbatimChar"/>
        </w:rPr>
        <w:t xml:space="preserve">## [1] "Llh: -2.38623832297820E+03; Pars: -1.475058E+00,  8.088051E-02,  1.230529E-01,  1.925423E+00, -1.007859E-01"</w:t>
      </w:r>
      <w:r>
        <w:br w:type="textWrapping"/>
      </w:r>
      <w:r>
        <w:rPr>
          <w:rStyle w:val="VerbatimChar"/>
        </w:rPr>
        <w:t xml:space="preserve">## [1] "Llh: -2.38623040113837E+03; Pars: -1.468486E+00,  8.020411E-02,  1.214510E-01,  1.927870E+00, -9.858762E-02"</w:t>
      </w:r>
      <w:r>
        <w:br w:type="textWrapping"/>
      </w:r>
      <w:r>
        <w:rPr>
          <w:rStyle w:val="VerbatimChar"/>
        </w:rPr>
        <w:t xml:space="preserve">## [1] "Llh: -2.38623106401645E+03; Pars: -1.456854E+00,  7.906114E-02,  1.201868E-01,  1.934012E+00, -9.671782E-02"</w:t>
      </w:r>
      <w:r>
        <w:br w:type="textWrapping"/>
      </w:r>
      <w:r>
        <w:rPr>
          <w:rStyle w:val="VerbatimChar"/>
        </w:rPr>
        <w:t xml:space="preserve">## [1] "Llh: -2.38624579563459E+03; Pars: -1.459253E+00,  7.480697E-02,  1.152014E-01,  1.939810E+00, -9.256001E-02"</w:t>
      </w:r>
      <w:r>
        <w:br w:type="textWrapping"/>
      </w:r>
      <w:r>
        <w:rPr>
          <w:rStyle w:val="VerbatimChar"/>
        </w:rPr>
        <w:t xml:space="preserve">## [1] "Llh: -2.38623745253278E+03; Pars: -1.467364E+00,  7.747018E-02,  1.183313E-01,  1.932488E+00, -9.581106E-02"</w:t>
      </w:r>
      <w:r>
        <w:br w:type="textWrapping"/>
      </w:r>
      <w:r>
        <w:rPr>
          <w:rStyle w:val="VerbatimChar"/>
        </w:rPr>
        <w:t xml:space="preserve">## [1] "Llh: -2.38622992417099E+03; Pars: -1.464718E+00,  7.937560E-02,  1.208957E-01,  1.931321E+00, -1.005319E-01"</w:t>
      </w:r>
      <w:r>
        <w:br w:type="textWrapping"/>
      </w:r>
      <w:r>
        <w:rPr>
          <w:rStyle w:val="VerbatimChar"/>
        </w:rPr>
        <w:t xml:space="preserve">## [1] "Llh: -2.38622996770579E+03; Pars: -1.456656E+00,  7.904605E-02,  1.208580E-01,  1.935543E+00, -1.022562E-01"</w:t>
      </w:r>
      <w:r>
        <w:br w:type="textWrapping"/>
      </w:r>
      <w:r>
        <w:rPr>
          <w:rStyle w:val="VerbatimChar"/>
        </w:rPr>
        <w:t xml:space="preserve">## [1] "Llh: -2.38624332713432E+03; Pars: -1.455600E+00,  8.182102E-02,  1.177460E-01,  1.930794E+00, -9.479075E-02"</w:t>
      </w:r>
      <w:r>
        <w:br w:type="textWrapping"/>
      </w:r>
      <w:r>
        <w:rPr>
          <w:rStyle w:val="VerbatimChar"/>
        </w:rPr>
        <w:t xml:space="preserve">## [1] "Llh: -2.38623497260248E+03; Pars: -1.475961E+00,  7.904198E-02,  1.218359E-01,  1.926958E+00, -1.003248E-01"</w:t>
      </w:r>
      <w:r>
        <w:br w:type="textWrapping"/>
      </w:r>
      <w:r>
        <w:rPr>
          <w:rStyle w:val="VerbatimChar"/>
        </w:rPr>
        <w:t xml:space="preserve">## [1] "Llh: -2.38623146081700E+03; Pars: -1.463652E+00,  7.832168E-02,  1.174056E-01,  1.931667E+00, -9.598994E-02"</w:t>
      </w:r>
      <w:r>
        <w:br w:type="textWrapping"/>
      </w:r>
      <w:r>
        <w:rPr>
          <w:rStyle w:val="VerbatimChar"/>
        </w:rPr>
        <w:t xml:space="preserve">## [1] "Llh: -2.38623140062480E+03; Pars: -1.466503E+00,  7.895370E-02,  1.188174E-01,  1.930104E+00, -9.718892E-02"</w:t>
      </w:r>
      <w:r>
        <w:br w:type="textWrapping"/>
      </w:r>
      <w:r>
        <w:rPr>
          <w:rStyle w:val="VerbatimChar"/>
        </w:rPr>
        <w:t xml:space="preserve">## [1] "Llh: -2.38622846460301E+03; Pars: -1.471001E+00,  8.239228E-02,  1.223215E-01,  1.923656E+00, -1.015159E-01"</w:t>
      </w:r>
      <w:r>
        <w:br w:type="textWrapping"/>
      </w:r>
      <w:r>
        <w:rPr>
          <w:rStyle w:val="VerbatimChar"/>
        </w:rPr>
        <w:t xml:space="preserve">## [1] "Llh: -2.38622845709048E+03; Pars: -1.472819E+00,  8.496938E-02,  1.243166E-01,  1.919255E+00, -1.043683E-01"</w:t>
      </w:r>
      <w:r>
        <w:br w:type="textWrapping"/>
      </w:r>
      <w:r>
        <w:rPr>
          <w:rStyle w:val="VerbatimChar"/>
        </w:rPr>
        <w:t xml:space="preserve">## [1] "Llh: -2.38622607220182E+03; Pars: -1.469151E+00,  7.905181E-02,  1.242945E-01,  1.930110E+00, -1.037165E-01"</w:t>
      </w:r>
      <w:r>
        <w:br w:type="textWrapping"/>
      </w:r>
      <w:r>
        <w:rPr>
          <w:rStyle w:val="VerbatimChar"/>
        </w:rPr>
        <w:t xml:space="preserve">## [1] "Llh: -2.38622688056692E+03; Pars: -1.468604E+00,  7.765123E-02,  1.271256E-01,  1.933127E+00, -1.072326E-01"</w:t>
      </w:r>
      <w:r>
        <w:br w:type="textWrapping"/>
      </w:r>
      <w:r>
        <w:rPr>
          <w:rStyle w:val="VerbatimChar"/>
        </w:rPr>
        <w:t xml:space="preserve">## [1] "Llh: -2.38622608399117E+03; Pars: -1.460710E+00,  8.194347E-02,  1.220742E-01,  1.928497E+00, -1.014325E-01"</w:t>
      </w:r>
      <w:r>
        <w:br w:type="textWrapping"/>
      </w:r>
      <w:r>
        <w:rPr>
          <w:rStyle w:val="VerbatimChar"/>
        </w:rPr>
        <w:t xml:space="preserve">## [1] "Llh: -2.38622611730614E+03; Pars: -1.464523E+00,  8.120826E-02,  1.220146E-01,  1.928112E+00, -1.011556E-01"</w:t>
      </w:r>
      <w:r>
        <w:br w:type="textWrapping"/>
      </w:r>
      <w:r>
        <w:rPr>
          <w:rStyle w:val="VerbatimChar"/>
        </w:rPr>
        <w:t xml:space="preserve">## [1] "Llh: -2.38622676960154E+03; Pars: -1.467851E+00,  8.326384E-02,  1.263954E-01,  1.924711E+00, -1.062658E-01"</w:t>
      </w:r>
      <w:r>
        <w:br w:type="textWrapping"/>
      </w:r>
      <w:r>
        <w:rPr>
          <w:rStyle w:val="VerbatimChar"/>
        </w:rPr>
        <w:t xml:space="preserve">## [1] "Llh: -2.38622598165002E+03; Pars: -1.467514E+00,  8.216473E-02,  1.245009E-01,  1.926058E+00, -1.039966E-01"</w:t>
      </w:r>
      <w:r>
        <w:br w:type="textWrapping"/>
      </w:r>
      <w:r>
        <w:rPr>
          <w:rStyle w:val="VerbatimChar"/>
        </w:rPr>
        <w:t xml:space="preserve">## [1] "Llh: -2.38622479445847E+03; Pars: -1.465479E+00,  8.276140E-02,  1.249817E-01,  1.926217E+00, -1.070307E-01"</w:t>
      </w:r>
      <w:r>
        <w:br w:type="textWrapping"/>
      </w:r>
      <w:r>
        <w:rPr>
          <w:rStyle w:val="VerbatimChar"/>
        </w:rPr>
        <w:t xml:space="preserve">## [1] "Llh: -2.38622737284500E+03; Pars: -1.463975E+00,  8.407046E-02,  1.267470E-01,  1.925390E+00, -1.112522E-01"</w:t>
      </w:r>
      <w:r>
        <w:br w:type="textWrapping"/>
      </w:r>
      <w:r>
        <w:rPr>
          <w:rStyle w:val="VerbatimChar"/>
        </w:rPr>
        <w:t xml:space="preserve">## [1] "Llh: -2.38622472841106E+03; Pars: -1.469551E+00,  8.503422E-02,  1.271715E-01,  1.920741E+00, -1.076859E-01"</w:t>
      </w:r>
      <w:r>
        <w:br w:type="textWrapping"/>
      </w:r>
      <w:r>
        <w:rPr>
          <w:rStyle w:val="VerbatimChar"/>
        </w:rPr>
        <w:t xml:space="preserve">## [1] "Llh: -2.38622951031202E+03; Pars: -1.471968E+00,  8.801306E-02,  1.303094E-01,  1.915473E+00, -1.112629E-01"</w:t>
      </w:r>
      <w:r>
        <w:br w:type="textWrapping"/>
      </w:r>
      <w:r>
        <w:rPr>
          <w:rStyle w:val="VerbatimChar"/>
        </w:rPr>
        <w:t xml:space="preserve">## [1] "Llh: -2.38622314517414E+03; Pars: -1.460143E+00,  7.946041E-02,  1.248925E-01,  1.933415E+00, -1.051765E-01"</w:t>
      </w:r>
      <w:r>
        <w:br w:type="textWrapping"/>
      </w:r>
      <w:r>
        <w:rPr>
          <w:rStyle w:val="VerbatimChar"/>
        </w:rPr>
        <w:t xml:space="preserve">## [1] "Llh: -2.38622570388624E+03; Pars: -1.453804E+00,  7.684135E-02,  1.251804E-01,  1.940533E+00, -1.055807E-01"</w:t>
      </w:r>
      <w:r>
        <w:br w:type="textWrapping"/>
      </w:r>
      <w:r>
        <w:rPr>
          <w:rStyle w:val="VerbatimChar"/>
        </w:rPr>
        <w:t xml:space="preserve">## [1] "Llh: -2.38622734678940E+03; Pars: -1.472025E+00,  8.138671E-02,  1.282623E-01,  1.926111E+00, -1.096100E-01"</w:t>
      </w:r>
      <w:r>
        <w:br w:type="textWrapping"/>
      </w:r>
      <w:r>
        <w:rPr>
          <w:rStyle w:val="VerbatimChar"/>
        </w:rPr>
        <w:t xml:space="preserve">## [1] "Llh: -2.38622409936272E+03; Pars: -1.463539E+00,  8.180392E-02,  1.236212E-01,  1.927900E+00, -1.034769E-01"</w:t>
      </w:r>
      <w:r>
        <w:br w:type="textWrapping"/>
      </w:r>
      <w:r>
        <w:rPr>
          <w:rStyle w:val="VerbatimChar"/>
        </w:rPr>
        <w:t xml:space="preserve">## [1] "Llh: -2.38622711920160E+03; Pars: -1.461339E+00,  8.552655E-02,  1.257726E-01,  1.923620E+00, -1.072302E-01"</w:t>
      </w:r>
      <w:r>
        <w:br w:type="textWrapping"/>
      </w:r>
      <w:r>
        <w:rPr>
          <w:rStyle w:val="VerbatimChar"/>
        </w:rPr>
        <w:t xml:space="preserve">## [1] "Llh: -2.38622409515310E+03; Pars: -1.467198E+00,  8.062303E-02,  1.246640E-01,  1.928485E+00, -1.045949E-01"</w:t>
      </w:r>
      <w:r>
        <w:br w:type="textWrapping"/>
      </w:r>
      <w:r>
        <w:rPr>
          <w:rStyle w:val="VerbatimChar"/>
        </w:rPr>
        <w:t xml:space="preserve">## [1] "Llh: -2.38622122067531E+03; Pars: -1.462850E+00,  8.166516E-02,  1.256315E-01,  1.928637E+00, -1.071894E-01"</w:t>
      </w:r>
      <w:r>
        <w:br w:type="textWrapping"/>
      </w:r>
      <w:r>
        <w:rPr>
          <w:rStyle w:val="VerbatimChar"/>
        </w:rPr>
        <w:t xml:space="preserve">## [1] "Llh: -2.38622003464028E+03; Pars: -1.460518E+00,  8.141651E-02,  1.261967E-01,  1.929928E+00, -1.087858E-01"</w:t>
      </w:r>
      <w:r>
        <w:br w:type="textWrapping"/>
      </w:r>
      <w:r>
        <w:rPr>
          <w:rStyle w:val="VerbatimChar"/>
        </w:rPr>
        <w:t xml:space="preserve">## [1] "Llh: -2.38622046983018E+03; Pars: -1.462901E+00,  8.054680E-02,  1.256367E-01,  1.929964E+00, -1.048573E-01"</w:t>
      </w:r>
      <w:r>
        <w:br w:type="textWrapping"/>
      </w:r>
      <w:r>
        <w:rPr>
          <w:rStyle w:val="VerbatimChar"/>
        </w:rPr>
        <w:t xml:space="preserve">## [1] "Llh: -2.38622113663105E+03; Pars: -1.463545E+00,  8.109483E-02,  1.254729E-01,  1.929026E+00, -1.054007E-01"</w:t>
      </w:r>
      <w:r>
        <w:br w:type="textWrapping"/>
      </w:r>
      <w:r>
        <w:rPr>
          <w:rStyle w:val="VerbatimChar"/>
        </w:rPr>
        <w:t xml:space="preserve">## [1] "Llh: -2.38622519188203E+03; Pars: -1.456168E+00,  7.671215E-02,  1.228329E-01,  1.939178E+00, -1.030706E-01"</w:t>
      </w:r>
      <w:r>
        <w:br w:type="textWrapping"/>
      </w:r>
      <w:r>
        <w:rPr>
          <w:rStyle w:val="VerbatimChar"/>
        </w:rPr>
        <w:t xml:space="preserve">## [1] "Llh: -2.38622237076008E+03; Pars: -1.466205E+00,  8.287267E-02,  1.260869E-01,  1.925334E+00, -1.065321E-01"</w:t>
      </w:r>
      <w:r>
        <w:br w:type="textWrapping"/>
      </w:r>
      <w:r>
        <w:rPr>
          <w:rStyle w:val="VerbatimChar"/>
        </w:rPr>
        <w:t xml:space="preserve">## [1] "Llh: -2.38622018190364E+03; Pars: -1.463247E+00,  8.015649E-02,  1.273695E-01,  1.930948E+00, -1.085018E-01"</w:t>
      </w:r>
      <w:r>
        <w:br w:type="textWrapping"/>
      </w:r>
      <w:r>
        <w:rPr>
          <w:rStyle w:val="VerbatimChar"/>
        </w:rPr>
        <w:t xml:space="preserve">## [1] "Llh: -2.38622056224964E+03; Pars: -1.463320E+00,  8.056521E-02,  1.264324E-01,  1.930186E+00, -1.072456E-01"</w:t>
      </w:r>
      <w:r>
        <w:br w:type="textWrapping"/>
      </w:r>
      <w:r>
        <w:rPr>
          <w:rStyle w:val="VerbatimChar"/>
        </w:rPr>
        <w:t xml:space="preserve">## [1] "Llh: -2.38621964807087E+03; Pars: -1.458007E+00,  8.114197E-02,  1.274089E-01,  1.931348E+00, -1.089465E-01"</w:t>
      </w:r>
      <w:r>
        <w:br w:type="textWrapping"/>
      </w:r>
      <w:r>
        <w:rPr>
          <w:rStyle w:val="VerbatimChar"/>
        </w:rPr>
        <w:t xml:space="preserve">## [1] "Llh: -2.38622117326769E+03; Pars: -1.453412E+00,  8.140269E-02,  1.287813E-01,  1.932781E+00, -1.111223E-01"</w:t>
      </w:r>
      <w:r>
        <w:br w:type="textWrapping"/>
      </w:r>
      <w:r>
        <w:rPr>
          <w:rStyle w:val="VerbatimChar"/>
        </w:rPr>
        <w:t xml:space="preserve">## [1] "Llh: -2.38621863461347E+03; Pars: -1.464209E+00,  8.302172E-02,  1.281870E-01,  1.925600E+00, -1.098729E-01"</w:t>
      </w:r>
      <w:r>
        <w:br w:type="textWrapping"/>
      </w:r>
      <w:r>
        <w:rPr>
          <w:rStyle w:val="VerbatimChar"/>
        </w:rPr>
        <w:t xml:space="preserve">## [1] "Llh: -2.38621940193216E+03; Pars: -1.466242E+00,  8.486179E-02,  1.298342E-01,  1.921704E+00, -1.122210E-01"</w:t>
      </w:r>
      <w:r>
        <w:br w:type="textWrapping"/>
      </w:r>
      <w:r>
        <w:rPr>
          <w:rStyle w:val="VerbatimChar"/>
        </w:rPr>
        <w:t xml:space="preserve">## [1] "Llh: -2.38621786028259E+03; Pars: -1.457347E+00,  7.966055E-02,  1.278326E-01,  1.933788E+00, -1.098536E-01"</w:t>
      </w:r>
      <w:r>
        <w:br w:type="textWrapping"/>
      </w:r>
      <w:r>
        <w:rPr>
          <w:rStyle w:val="VerbatimChar"/>
        </w:rPr>
        <w:t xml:space="preserve">## [1] "Llh: -2.38621852761774E+03; Pars: -1.452918E+00,  7.810149E-02,  1.287055E-01,  1.938029E+00, -1.115144E-01"</w:t>
      </w:r>
      <w:r>
        <w:br w:type="textWrapping"/>
      </w:r>
      <w:r>
        <w:rPr>
          <w:rStyle w:val="VerbatimChar"/>
        </w:rPr>
        <w:t xml:space="preserve">## [1] "Llh: -2.38622070818611E+03; Pars: -1.458431E+00,  8.159892E-02,  1.291612E-01,  1.930677E+00, -1.135269E-01"</w:t>
      </w:r>
      <w:r>
        <w:br w:type="textWrapping"/>
      </w:r>
      <w:r>
        <w:rPr>
          <w:rStyle w:val="VerbatimChar"/>
        </w:rPr>
        <w:t xml:space="preserve">## [1] "Llh: -2.38621915631577E+03; Pars: -1.461783E+00,  8.080855E-02,  1.265178E-01,  1.930142E+00, -1.070247E-01"</w:t>
      </w:r>
      <w:r>
        <w:br w:type="textWrapping"/>
      </w:r>
      <w:r>
        <w:rPr>
          <w:rStyle w:val="VerbatimChar"/>
        </w:rPr>
        <w:t xml:space="preserve">## [1] "Llh: -2.38621871565326E+03; Pars: -1.457499E+00,  8.226242E-02,  1.270877E-01,  1.929371E+00, -1.092916E-01"</w:t>
      </w:r>
      <w:r>
        <w:br w:type="textWrapping"/>
      </w:r>
      <w:r>
        <w:rPr>
          <w:rStyle w:val="VerbatimChar"/>
        </w:rPr>
        <w:t xml:space="preserve">## [1] "Llh: -2.38621846116557E+03; Pars: -1.458936E+00,  8.173080E-02,  1.271582E-01,  1.929765E+00, -1.090942E-01"</w:t>
      </w:r>
      <w:r>
        <w:br w:type="textWrapping"/>
      </w:r>
      <w:r>
        <w:rPr>
          <w:rStyle w:val="VerbatimChar"/>
        </w:rPr>
        <w:t xml:space="preserve">## [1] "Llh: -2.38621754772318E+03; Pars: -1.459595E+00,  8.111422E-02,  1.286450E-01,  1.930325E+00, -1.091310E-01"</w:t>
      </w:r>
      <w:r>
        <w:br w:type="textWrapping"/>
      </w:r>
      <w:r>
        <w:rPr>
          <w:rStyle w:val="VerbatimChar"/>
        </w:rPr>
        <w:t xml:space="preserve">## [1] "Llh: -2.38621764827030E+03; Pars: -1.459133E+00,  8.096350E-02,  1.298692E-01,  1.930524E+00, -1.093035E-01"</w:t>
      </w:r>
      <w:r>
        <w:br w:type="textWrapping"/>
      </w:r>
      <w:r>
        <w:rPr>
          <w:rStyle w:val="VerbatimChar"/>
        </w:rPr>
        <w:t xml:space="preserve">## [1] "Llh: -2.38621639197141E+03; Pars: -1.462741E+00,  8.137753E-02,  1.279274E-01,  1.928498E+00, -1.090440E-01"</w:t>
      </w:r>
      <w:r>
        <w:br w:type="textWrapping"/>
      </w:r>
      <w:r>
        <w:rPr>
          <w:rStyle w:val="VerbatimChar"/>
        </w:rPr>
        <w:t xml:space="preserve">## [1] "Llh: -2.38621520082513E+03; Pars: -1.465107E+00,  8.149557E-02,  1.281866E-01,  1.927074E+00, -1.090928E-01"</w:t>
      </w:r>
      <w:r>
        <w:br w:type="textWrapping"/>
      </w:r>
      <w:r>
        <w:rPr>
          <w:rStyle w:val="VerbatimChar"/>
        </w:rPr>
        <w:t xml:space="preserve">## [1] "Llh: -2.38621629350719E+03; Pars: -1.460294E+00,  8.199048E-02,  1.294860E-01,  1.928475E+00, -1.117930E-01"</w:t>
      </w:r>
      <w:r>
        <w:br w:type="textWrapping"/>
      </w:r>
      <w:r>
        <w:rPr>
          <w:rStyle w:val="VerbatimChar"/>
        </w:rPr>
        <w:t xml:space="preserve">## [1] "Llh: -2.38621653398912E+03; Pars: -1.460667E+00,  8.169338E-02,  1.287439E-01,  1.928892E+00, -1.106010E-01"</w:t>
      </w:r>
      <w:r>
        <w:br w:type="textWrapping"/>
      </w:r>
      <w:r>
        <w:rPr>
          <w:rStyle w:val="VerbatimChar"/>
        </w:rPr>
        <w:t xml:space="preserve">## [1] "Llh: -2.38621605465705E+03; Pars: -1.456303E+00,  7.940680E-02,  1.283364E-01,  1.934179E+00, -1.097129E-01"</w:t>
      </w:r>
      <w:r>
        <w:br w:type="textWrapping"/>
      </w:r>
      <w:r>
        <w:rPr>
          <w:rStyle w:val="VerbatimChar"/>
        </w:rPr>
        <w:t xml:space="preserve">## [1] "Llh: -2.38621616956734E+03; Pars: -1.458280E+00,  8.029550E-02,  1.282991E-01,  1.932030E+00, -1.097529E-01"</w:t>
      </w:r>
      <w:r>
        <w:br w:type="textWrapping"/>
      </w:r>
      <w:r>
        <w:rPr>
          <w:rStyle w:val="VerbatimChar"/>
        </w:rPr>
        <w:t xml:space="preserve">## [1] "Llh: -2.38621480737631E+03; Pars: -1.460523E+00,  7.973562E-02,  1.298365E-01,  1.931768E+00, -1.107392E-01"</w:t>
      </w:r>
      <w:r>
        <w:br w:type="textWrapping"/>
      </w:r>
      <w:r>
        <w:rPr>
          <w:rStyle w:val="VerbatimChar"/>
        </w:rPr>
        <w:t xml:space="preserve">## [1] "Llh: -2.38621451880487E+03; Pars: -1.461317E+00,  7.875637E-02,  1.311757E-01,  1.932770E+00, -1.115617E-01"</w:t>
      </w:r>
      <w:r>
        <w:br w:type="textWrapping"/>
      </w:r>
      <w:r>
        <w:rPr>
          <w:rStyle w:val="VerbatimChar"/>
        </w:rPr>
        <w:t xml:space="preserve">## [1] "Llh: -2.38621384363280E+03; Pars: -1.463699E+00,  8.143513E-02,  1.304993E-01,  1.927343E+00, -1.106629E-01"</w:t>
      </w:r>
      <w:r>
        <w:br w:type="textWrapping"/>
      </w:r>
      <w:r>
        <w:rPr>
          <w:rStyle w:val="VerbatimChar"/>
        </w:rPr>
        <w:t xml:space="preserve">## [1] "Llh: -2.38621374188875E+03; Pars: -1.466875E+00,  8.233719E-02,  1.318326E-01,  1.924129E+00, -1.110676E-01"</w:t>
      </w:r>
      <w:r>
        <w:br w:type="textWrapping"/>
      </w:r>
      <w:r>
        <w:rPr>
          <w:rStyle w:val="VerbatimChar"/>
        </w:rPr>
        <w:t xml:space="preserve">## [1] "Llh: -2.38621135365051E+03; Pars: -1.464364E+00,  8.045587E-02,  1.309619E-01,  1.928319E+00, -1.121602E-01"</w:t>
      </w:r>
      <w:r>
        <w:br w:type="textWrapping"/>
      </w:r>
      <w:r>
        <w:rPr>
          <w:rStyle w:val="VerbatimChar"/>
        </w:rPr>
        <w:t xml:space="preserve">## [1] "Llh: -2.38620932742135E+03; Pars: -1.466748E+00,  8.012870E-02,  1.321203E-01,  1.927316E+00, -1.136748E-01"</w:t>
      </w:r>
      <w:r>
        <w:br w:type="textWrapping"/>
      </w:r>
      <w:r>
        <w:rPr>
          <w:rStyle w:val="VerbatimChar"/>
        </w:rPr>
        <w:t xml:space="preserve">## [1] "Llh: -2.38621137847497E+03; Pars: -1.466246E+00,  7.886807E-02,  1.311747E-01,  1.929705E+00, -1.102509E-01"</w:t>
      </w:r>
      <w:r>
        <w:br w:type="textWrapping"/>
      </w:r>
      <w:r>
        <w:rPr>
          <w:rStyle w:val="VerbatimChar"/>
        </w:rPr>
        <w:t xml:space="preserve">## [1] "Llh: -2.38621172071963E+03; Pars: -1.464758E+00,  7.963734E-02,  1.307525E-01,  1.929397E+00, -1.106364E-01"</w:t>
      </w:r>
      <w:r>
        <w:br w:type="textWrapping"/>
      </w:r>
      <w:r>
        <w:rPr>
          <w:rStyle w:val="VerbatimChar"/>
        </w:rPr>
        <w:t xml:space="preserve">## [1] "Llh: -2.38621351899507E+03; Pars: -1.474214E+00,  8.121277E-02,  1.334596E-01,  1.922233E+00, -1.125461E-01"</w:t>
      </w:r>
      <w:r>
        <w:br w:type="textWrapping"/>
      </w:r>
      <w:r>
        <w:rPr>
          <w:rStyle w:val="VerbatimChar"/>
        </w:rPr>
        <w:t xml:space="preserve">## [1] "Llh: -2.38621207244827E+03; Pars: -1.469736E+00,  8.075747E-02,  1.321788E-01,  1.925213E+00, -1.118378E-01"</w:t>
      </w:r>
      <w:r>
        <w:br w:type="textWrapping"/>
      </w:r>
      <w:r>
        <w:rPr>
          <w:rStyle w:val="VerbatimChar"/>
        </w:rPr>
        <w:t xml:space="preserve">## [1] "Llh: -2.38621268110677E+03; Pars: -1.467261E+00,  7.884379E-02,  1.352062E-01,  1.928574E+00, -1.142644E-01"</w:t>
      </w:r>
      <w:r>
        <w:br w:type="textWrapping"/>
      </w:r>
      <w:r>
        <w:rPr>
          <w:rStyle w:val="VerbatimChar"/>
        </w:rPr>
        <w:t xml:space="preserve">## [1] "Llh: -2.38621158509343E+03; Pars: -1.466723E+00,  7.949853E-02,  1.334513E-01,  1.928199E+00, -1.129715E-01"</w:t>
      </w:r>
      <w:r>
        <w:br w:type="textWrapping"/>
      </w:r>
      <w:r>
        <w:rPr>
          <w:rStyle w:val="VerbatimChar"/>
        </w:rPr>
        <w:t xml:space="preserve">## [1] "Llh: -2.38621015330545E+03; Pars: -1.473215E+00,  8.189270E-02,  1.331274E-01,  1.921070E+00, -1.123594E-01"</w:t>
      </w:r>
      <w:r>
        <w:br w:type="textWrapping"/>
      </w:r>
      <w:r>
        <w:rPr>
          <w:rStyle w:val="VerbatimChar"/>
        </w:rPr>
        <w:t xml:space="preserve">## [1] "Llh: -2.38621035438250E+03; Pars: -1.470240E+00,  8.109710E-02,  1.326394E-01,  1.923988E+00, -1.121599E-01"</w:t>
      </w:r>
      <w:r>
        <w:br w:type="textWrapping"/>
      </w:r>
      <w:r>
        <w:rPr>
          <w:rStyle w:val="VerbatimChar"/>
        </w:rPr>
        <w:t xml:space="preserve">## [1] "Llh: -2.38620879143238E+03; Pars: -1.470192E+00,  7.816179E-02,  1.329884E-01,  1.928470E+00, -1.133702E-01"</w:t>
      </w:r>
      <w:r>
        <w:br w:type="textWrapping"/>
      </w:r>
      <w:r>
        <w:rPr>
          <w:rStyle w:val="VerbatimChar"/>
        </w:rPr>
        <w:t xml:space="preserve">## [1] "Llh: -2.38620901421195E+03; Pars: -1.471850E+00,  7.615417E-02,  1.335663E-01,  1.930645E+00, -1.145215E-01"</w:t>
      </w:r>
      <w:r>
        <w:br w:type="textWrapping"/>
      </w:r>
      <w:r>
        <w:rPr>
          <w:rStyle w:val="VerbatimChar"/>
        </w:rPr>
        <w:t xml:space="preserve">## [1] "Llh: -2.38620749722234E+03; Pars: -1.467513E+00,  7.865613E-02,  1.329660E-01,  1.928688E+00, -1.132128E-01"</w:t>
      </w:r>
      <w:r>
        <w:br w:type="textWrapping"/>
      </w:r>
      <w:r>
        <w:rPr>
          <w:rStyle w:val="VerbatimChar"/>
        </w:rPr>
        <w:t xml:space="preserve">## [1] "Llh: -2.38620573813512E+03; Pars: -1.466401E+00,  7.762605E-02,  1.333597E-01,  1.930429E+00, -1.139004E-01"</w:t>
      </w:r>
      <w:r>
        <w:br w:type="textWrapping"/>
      </w:r>
      <w:r>
        <w:rPr>
          <w:rStyle w:val="VerbatimChar"/>
        </w:rPr>
        <w:t xml:space="preserve">## [1] "Llh: -2.38620577242564E+03; Pars: -1.470398E+00,  7.914354E-02,  1.316569E-01,  1.926592E+00, -1.124508E-01"</w:t>
      </w:r>
      <w:r>
        <w:br w:type="textWrapping"/>
      </w:r>
      <w:r>
        <w:rPr>
          <w:rStyle w:val="VerbatimChar"/>
        </w:rPr>
        <w:t xml:space="preserve">## [1] "Llh: -2.38620699523138E+03; Pars: -1.469479E+00,  7.923214E-02,  1.321055E-01,  1.926993E+00, -1.125810E-01"</w:t>
      </w:r>
      <w:r>
        <w:br w:type="textWrapping"/>
      </w:r>
      <w:r>
        <w:rPr>
          <w:rStyle w:val="VerbatimChar"/>
        </w:rPr>
        <w:t xml:space="preserve">## [1] "Llh: -2.38620526123964E+03; Pars: -1.472536E+00,  7.988755E-02,  1.341264E-01,  1.923845E+00, -1.160513E-01"</w:t>
      </w:r>
      <w:r>
        <w:br w:type="textWrapping"/>
      </w:r>
      <w:r>
        <w:rPr>
          <w:rStyle w:val="VerbatimChar"/>
        </w:rPr>
        <w:t xml:space="preserve">## [1] "Llh: -2.38620509830483E+03; Pars: -1.475681E+00,  8.040222E-02,  1.356022E-01,  1.920922E+00, -1.189516E-01"</w:t>
      </w:r>
      <w:r>
        <w:br w:type="textWrapping"/>
      </w:r>
      <w:r>
        <w:rPr>
          <w:rStyle w:val="VerbatimChar"/>
        </w:rPr>
        <w:t xml:space="preserve">## [1] "Llh: -2.38620534281845E+03; Pars: -1.466553E+00,  7.637378E-02,  1.331636E-01,  1.932433E+00, -1.165797E-01"</w:t>
      </w:r>
      <w:r>
        <w:br w:type="textWrapping"/>
      </w:r>
      <w:r>
        <w:rPr>
          <w:rStyle w:val="VerbatimChar"/>
        </w:rPr>
        <w:t xml:space="preserve">## [1] "Llh: -2.38620524331921E+03; Pars: -1.468218E+00,  7.771762E-02,  1.331545E-01,  1.929586E+00, -1.155246E-01"</w:t>
      </w:r>
      <w:r>
        <w:br w:type="textWrapping"/>
      </w:r>
      <w:r>
        <w:rPr>
          <w:rStyle w:val="VerbatimChar"/>
        </w:rPr>
        <w:t xml:space="preserve">## [1] "Llh: -2.38620269679606E+03; Pars: -1.473608E+00,  7.710701E-02,  1.345843E-01,  1.927077E+00, -1.160042E-01"</w:t>
      </w:r>
      <w:r>
        <w:br w:type="textWrapping"/>
      </w:r>
      <w:r>
        <w:rPr>
          <w:rStyle w:val="VerbatimChar"/>
        </w:rPr>
        <w:t xml:space="preserve">## [1] "Llh: -2.38620171645571E+03; Pars: -1.477038E+00,  7.563917E-02,  1.358163E-01,  1.926958E+00, -1.171689E-01"</w:t>
      </w:r>
      <w:r>
        <w:br w:type="textWrapping"/>
      </w:r>
      <w:r>
        <w:rPr>
          <w:rStyle w:val="VerbatimChar"/>
        </w:rPr>
        <w:t xml:space="preserve">## [1] "Llh: -2.38619917485290E+03; Pars: -1.472903E+00,  7.801685E-02,  1.348475E-01,  1.925320E+00, -1.178283E-01"</w:t>
      </w:r>
      <w:r>
        <w:br w:type="textWrapping"/>
      </w:r>
      <w:r>
        <w:rPr>
          <w:rStyle w:val="VerbatimChar"/>
        </w:rPr>
        <w:t xml:space="preserve">## [1] "Llh: -2.38619611574216E+03; Pars: -1.474258E+00,  7.794448E-02,  1.357770E-01,  1.923746E+00, -1.200574E-01"</w:t>
      </w:r>
      <w:r>
        <w:br w:type="textWrapping"/>
      </w:r>
      <w:r>
        <w:rPr>
          <w:rStyle w:val="VerbatimChar"/>
        </w:rPr>
        <w:t xml:space="preserve">## [1] "Llh: -2.38620138694095E+03; Pars: -1.474241E+00,  7.658000E-02,  1.378270E-01,  1.926058E+00, -1.217903E-01"</w:t>
      </w:r>
      <w:r>
        <w:br w:type="textWrapping"/>
      </w:r>
      <w:r>
        <w:rPr>
          <w:rStyle w:val="VerbatimChar"/>
        </w:rPr>
        <w:t xml:space="preserve">## [1] "Llh: -2.38620088087819E+03; Pars: -1.473280E+00,  7.721300E-02,  1.362845E-01,  1.926191E+00, -1.194554E-01"</w:t>
      </w:r>
      <w:r>
        <w:br w:type="textWrapping"/>
      </w:r>
      <w:r>
        <w:rPr>
          <w:rStyle w:val="VerbatimChar"/>
        </w:rPr>
        <w:t xml:space="preserve">## [1] "Llh: -2.38620145408172E+03; Pars: -1.480989E+00,  7.791059E-02,  1.372942E-01,  1.920541E+00, -1.225628E-01"</w:t>
      </w:r>
      <w:r>
        <w:br w:type="textWrapping"/>
      </w:r>
      <w:r>
        <w:rPr>
          <w:rStyle w:val="VerbatimChar"/>
        </w:rPr>
        <w:t xml:space="preserve">## [1] "Llh: -2.38620045692963E+03; Pars: -1.477342E+00,  7.783936E-02,  1.363105E-01,  1.923008E+00, -1.203972E-01"</w:t>
      </w:r>
      <w:r>
        <w:br w:type="textWrapping"/>
      </w:r>
      <w:r>
        <w:rPr>
          <w:rStyle w:val="VerbatimChar"/>
        </w:rPr>
        <w:t xml:space="preserve">## [1] "Llh: -2.38619991547504E+03; Pars: -1.482821E+00,  7.786753E-02,  1.387617E-01,  1.918757E+00, -1.228875E-01"</w:t>
      </w:r>
      <w:r>
        <w:br w:type="textWrapping"/>
      </w:r>
      <w:r>
        <w:rPr>
          <w:rStyle w:val="VerbatimChar"/>
        </w:rPr>
        <w:t xml:space="preserve">## [1] "Llh: -2.38619944045012E+03; Pars: -1.479170E+00,  7.783003E-02,  1.373599E-01,  1.921459E+00, -1.210468E-01"</w:t>
      </w:r>
      <w:r>
        <w:br w:type="textWrapping"/>
      </w:r>
      <w:r>
        <w:rPr>
          <w:rStyle w:val="VerbatimChar"/>
        </w:rPr>
        <w:t xml:space="preserve">## [1] "Llh: -2.38619544712023E+03; Pars: -1.476755E+00,  7.429499E-02,  1.370171E-01,  1.927627E+00, -1.202987E-01"</w:t>
      </w:r>
      <w:r>
        <w:br w:type="textWrapping"/>
      </w:r>
      <w:r>
        <w:rPr>
          <w:rStyle w:val="VerbatimChar"/>
        </w:rPr>
        <w:t xml:space="preserve">## [1] "Llh: -2.38619404642315E+03; Pars: -1.477292E+00,  7.141761E-02,  1.377246E-01,  1.930987E+00, -1.209722E-01"</w:t>
      </w:r>
      <w:r>
        <w:br w:type="textWrapping"/>
      </w:r>
      <w:r>
        <w:rPr>
          <w:rStyle w:val="VerbatimChar"/>
        </w:rPr>
        <w:t xml:space="preserve">## [1] "Llh: -2.38619591719671E+03; Pars: -1.475499E+00,  7.717991E-02,  1.375662E-01,  1.923195E+00, -1.236028E-01"</w:t>
      </w:r>
      <w:r>
        <w:br w:type="textWrapping"/>
      </w:r>
      <w:r>
        <w:rPr>
          <w:rStyle w:val="VerbatimChar"/>
        </w:rPr>
        <w:t xml:space="preserve">## [1] "Llh: -2.38619609211209E+03; Pars: -1.475884E+00,  7.679181E-02,  1.371288E-01,  1.924135E+00, -1.219943E-01"</w:t>
      </w:r>
      <w:r>
        <w:br w:type="textWrapping"/>
      </w:r>
      <w:r>
        <w:rPr>
          <w:rStyle w:val="VerbatimChar"/>
        </w:rPr>
        <w:t xml:space="preserve">## [1] "Llh: -2.38619221393660E+03; Pars: -1.480144E+00,  7.559380E-02,  1.376108E-01,  1.922763E+00, -1.229751E-01"</w:t>
      </w:r>
      <w:r>
        <w:br w:type="textWrapping"/>
      </w:r>
      <w:r>
        <w:rPr>
          <w:rStyle w:val="VerbatimChar"/>
        </w:rPr>
        <w:t xml:space="preserve">## [1] "Llh: -2.38618969335574E+03; Pars: -1.483576E+00,  7.479698E-02,  1.382740E-01,  1.921051E+00, -1.247349E-01"</w:t>
      </w:r>
      <w:r>
        <w:br w:type="textWrapping"/>
      </w:r>
      <w:r>
        <w:rPr>
          <w:rStyle w:val="VerbatimChar"/>
        </w:rPr>
        <w:t xml:space="preserve">## [1] "Llh: -2.38618777036115E+03; Pars: -1.478576E+00,  7.379913E-02,  1.383701E-01,  1.925161E+00, -1.237685E-01"</w:t>
      </w:r>
      <w:r>
        <w:br w:type="textWrapping"/>
      </w:r>
      <w:r>
        <w:rPr>
          <w:rStyle w:val="VerbatimChar"/>
        </w:rPr>
        <w:t xml:space="preserve">## [1] "Llh: -2.38618324616401E+03; Pars: -1.479194E+00,  7.185834E-02,  1.393999E-01,  1.926238E+00, -1.254541E-01"</w:t>
      </w:r>
      <w:r>
        <w:br w:type="textWrapping"/>
      </w:r>
      <w:r>
        <w:rPr>
          <w:rStyle w:val="VerbatimChar"/>
        </w:rPr>
        <w:t xml:space="preserve">## [1] "Llh: -2.38618322257086E+03; Pars: -1.476757E+00,  7.148835E-02,  1.381368E-01,  1.928629E+00, -1.248817E-01"</w:t>
      </w:r>
      <w:r>
        <w:br w:type="textWrapping"/>
      </w:r>
      <w:r>
        <w:rPr>
          <w:rStyle w:val="VerbatimChar"/>
        </w:rPr>
        <w:t xml:space="preserve">## [1] "Llh: -2.38617876049500E+03; Pars: -1.475551E+00,  6.851400E-02,  1.385252E-01,  1.932224E+00, -1.267992E-01"</w:t>
      </w:r>
      <w:r>
        <w:br w:type="textWrapping"/>
      </w:r>
      <w:r>
        <w:rPr>
          <w:rStyle w:val="VerbatimChar"/>
        </w:rPr>
        <w:t xml:space="preserve">## [1] "Llh: -2.38618559532790E+03; Pars: -1.482187E+00,  6.779454E-02,  1.408190E-01,  1.929727E+00, -1.285679E-01"</w:t>
      </w:r>
      <w:r>
        <w:br w:type="textWrapping"/>
      </w:r>
      <w:r>
        <w:rPr>
          <w:rStyle w:val="VerbatimChar"/>
        </w:rPr>
        <w:t xml:space="preserve">## [1] "Llh: -2.38618498417488E+03; Pars: -1.480204E+00,  7.020085E-02,  1.395585E-01,  1.928230E+00, -1.264403E-01"</w:t>
      </w:r>
      <w:r>
        <w:br w:type="textWrapping"/>
      </w:r>
      <w:r>
        <w:rPr>
          <w:rStyle w:val="VerbatimChar"/>
        </w:rPr>
        <w:t xml:space="preserve">## [1] "Llh: -2.38618200078716E+03; Pars: -1.482828E+00,  6.591906E-02,  1.398266E-01,  1.932300E+00, -1.261575E-01"</w:t>
      </w:r>
      <w:r>
        <w:br w:type="textWrapping"/>
      </w:r>
      <w:r>
        <w:rPr>
          <w:rStyle w:val="VerbatimChar"/>
        </w:rPr>
        <w:t xml:space="preserve">## [1] "Llh: -2.38618237336289E+03; Pars: -1.480996E+00,  6.857003E-02,  1.392615E-01,  1.930020E+00, -1.255188E-01"</w:t>
      </w:r>
      <w:r>
        <w:br w:type="textWrapping"/>
      </w:r>
      <w:r>
        <w:rPr>
          <w:rStyle w:val="VerbatimChar"/>
        </w:rPr>
        <w:t xml:space="preserve">## [1] "Llh: -2.38617792340519E+03; Pars: -1.483249E+00,  6.899097E-02,  1.405091E-01,  1.925025E+00, -1.308622E-01"</w:t>
      </w:r>
      <w:r>
        <w:br w:type="textWrapping"/>
      </w:r>
      <w:r>
        <w:rPr>
          <w:rStyle w:val="VerbatimChar"/>
        </w:rPr>
        <w:t xml:space="preserve">## [1] "Llh: -2.38618077037010E+03; Pars: -1.486228E+00,  6.780875E-02,  1.419014E-01,  1.922051E+00, -1.358072E-01"</w:t>
      </w:r>
      <w:r>
        <w:br w:type="textWrapping"/>
      </w:r>
      <w:r>
        <w:rPr>
          <w:rStyle w:val="VerbatimChar"/>
        </w:rPr>
        <w:t xml:space="preserve">## [1] "Llh: -2.38617746018092E+03; Pars: -1.476834E+00,  6.377887E-02,  1.408538E-01,  1.936583E+00, -1.295504E-01"</w:t>
      </w:r>
      <w:r>
        <w:br w:type="textWrapping"/>
      </w:r>
      <w:r>
        <w:rPr>
          <w:rStyle w:val="VerbatimChar"/>
        </w:rPr>
        <w:t xml:space="preserve">## [1] "Llh: -2.38618139292548E+03; Pars: -1.473463E+00,  5.889430E-02,  1.421437E-01,  1.944396E+00, -1.319581E-01"</w:t>
      </w:r>
      <w:r>
        <w:br w:type="textWrapping"/>
      </w:r>
      <w:r>
        <w:rPr>
          <w:rStyle w:val="VerbatimChar"/>
        </w:rPr>
        <w:t xml:space="preserve">## [1] "Llh: -2.38617249323679E+03; Pars: -1.478858E+00,  6.539617E-02,  1.400874E-01,  1.932711E+00, -1.290891E-01"</w:t>
      </w:r>
      <w:r>
        <w:br w:type="textWrapping"/>
      </w:r>
      <w:r>
        <w:rPr>
          <w:rStyle w:val="VerbatimChar"/>
        </w:rPr>
        <w:t xml:space="preserve">## [1] "Llh: -2.38616825341380E+03; Pars: -1.478185E+00,  6.311859E-02,  1.403518E-01,  1.934956E+00, -1.304135E-01"</w:t>
      </w:r>
      <w:r>
        <w:br w:type="textWrapping"/>
      </w:r>
      <w:r>
        <w:rPr>
          <w:rStyle w:val="VerbatimChar"/>
        </w:rPr>
        <w:t xml:space="preserve">## [1] "Llh: -2.38617540938178E+03; Pars: -1.479465E+00,  6.065820E-02,  1.406267E-01,  1.938207E+00, -1.320590E-01"</w:t>
      </w:r>
      <w:r>
        <w:br w:type="textWrapping"/>
      </w:r>
      <w:r>
        <w:rPr>
          <w:rStyle w:val="VerbatimChar"/>
        </w:rPr>
        <w:t xml:space="preserve">## [1] "Llh: -2.38617437526799E+03; Pars: -1.479397E+00,  6.328291E-02,  1.403200E-01,  1.935208E+00, -1.304078E-01"</w:t>
      </w:r>
      <w:r>
        <w:br w:type="textWrapping"/>
      </w:r>
      <w:r>
        <w:rPr>
          <w:rStyle w:val="VerbatimChar"/>
        </w:rPr>
        <w:t xml:space="preserve">## [1] "Llh: -2.38617301772448E+03; Pars: -1.474459E+00,  6.505278E-02,  1.403974E-01,  1.933290E+00, -1.330557E-01"</w:t>
      </w:r>
      <w:r>
        <w:br w:type="textWrapping"/>
      </w:r>
      <w:r>
        <w:rPr>
          <w:rStyle w:val="VerbatimChar"/>
        </w:rPr>
        <w:t xml:space="preserve">## [1] "Llh: -2.38617274542025E+03; Pars: -1.476551E+00,  6.526828E-02,  1.402547E-01,  1.933042E+00, -1.313312E-01"</w:t>
      </w:r>
      <w:r>
        <w:br w:type="textWrapping"/>
      </w:r>
      <w:r>
        <w:rPr>
          <w:rStyle w:val="VerbatimChar"/>
        </w:rPr>
        <w:t xml:space="preserve">## [1] "Llh: -2.38617260056311E+03; Pars: -1.482136E+00,  6.138562E-02,  1.423906E-01,  1.933693E+00, -1.342268E-01"</w:t>
      </w:r>
      <w:r>
        <w:br w:type="textWrapping"/>
      </w:r>
      <w:r>
        <w:rPr>
          <w:rStyle w:val="VerbatimChar"/>
        </w:rPr>
        <w:t xml:space="preserve">## [1] "Llh: -2.38617232146343E+03; Pars: -1.480489E+00,  6.309498E-02,  1.414242E-01,  1.933326E+00, -1.323699E-01"</w:t>
      </w:r>
      <w:r>
        <w:br w:type="textWrapping"/>
      </w:r>
      <w:r>
        <w:rPr>
          <w:rStyle w:val="VerbatimChar"/>
        </w:rPr>
        <w:t xml:space="preserve">## [1] "Llh: -2.38617425361229E+03; Pars: -1.473333E+00,  5.882131E-02,  1.407727E-01,  1.944268E+00, -1.307669E-01"</w:t>
      </w:r>
      <w:r>
        <w:br w:type="textWrapping"/>
      </w:r>
      <w:r>
        <w:rPr>
          <w:rStyle w:val="VerbatimChar"/>
        </w:rPr>
        <w:t xml:space="preserve">## [1] "Llh: -2.38617259687888E+03; Pars: -1.475812E+00,  6.121377E-02,  1.407068E-01,  1.939439E+00, -1.307907E-01"</w:t>
      </w:r>
      <w:r>
        <w:br w:type="textWrapping"/>
      </w:r>
      <w:r>
        <w:rPr>
          <w:rStyle w:val="VerbatimChar"/>
        </w:rPr>
        <w:t xml:space="preserve">## [1] "Llh: -2.38616745933569E+03; Pars: -1.479340E+00,  6.259203E-02,  1.403692E-01,  1.933804E+00, -1.325748E-01"</w:t>
      </w:r>
      <w:r>
        <w:br w:type="textWrapping"/>
      </w:r>
      <w:r>
        <w:rPr>
          <w:rStyle w:val="VerbatimChar"/>
        </w:rPr>
        <w:t xml:space="preserve">## [1] "Llh: -2.38616493851297E+03; Pars: -1.480592E+00,  6.200692E-02,  1.401270E-01,  1.932416E+00, -1.340870E-01"</w:t>
      </w:r>
      <w:r>
        <w:br w:type="textWrapping"/>
      </w:r>
      <w:r>
        <w:rPr>
          <w:rStyle w:val="VerbatimChar"/>
        </w:rPr>
        <w:t xml:space="preserve">## [1] "Llh: -2.38616571685105E+03; Pars: -1.477255E+00,  6.257069E-02,  1.408258E-01,  1.934060E+00, -1.331891E-01"</w:t>
      </w:r>
      <w:r>
        <w:br w:type="textWrapping"/>
      </w:r>
      <w:r>
        <w:rPr>
          <w:rStyle w:val="VerbatimChar"/>
        </w:rPr>
        <w:t xml:space="preserve">## [1] "Llh: -2.38616733332890E+03; Pars: -1.477790E+00,  6.274799E-02,  1.406993E-01,  1.934347E+00, -1.324938E-01"</w:t>
      </w:r>
      <w:r>
        <w:br w:type="textWrapping"/>
      </w:r>
      <w:r>
        <w:rPr>
          <w:rStyle w:val="VerbatimChar"/>
        </w:rPr>
        <w:t xml:space="preserve">## [1] "Llh: -2.38616489899545E+03; Pars: -1.480382E+00,  5.965170E-02,  1.411196E-01,  1.936635E+00, -1.330090E-01"</w:t>
      </w:r>
      <w:r>
        <w:br w:type="textWrapping"/>
      </w:r>
      <w:r>
        <w:rPr>
          <w:rStyle w:val="VerbatimChar"/>
        </w:rPr>
        <w:t xml:space="preserve">## [1] "Llh: -2.38616362004497E+03; Pars: -1.482298E+00,  5.702734E-02,  1.415520E-01,  1.938433E+00, -1.338479E-01"</w:t>
      </w:r>
      <w:r>
        <w:br w:type="textWrapping"/>
      </w:r>
      <w:r>
        <w:rPr>
          <w:rStyle w:val="VerbatimChar"/>
        </w:rPr>
        <w:t xml:space="preserve">## [1] "Llh: -2.38616241513765E+03; Pars: -1.483716E+00,  6.182576E-02,  1.410055E-01,  1.929847E+00, -1.347722E-01"</w:t>
      </w:r>
      <w:r>
        <w:br w:type="textWrapping"/>
      </w:r>
      <w:r>
        <w:rPr>
          <w:rStyle w:val="VerbatimChar"/>
        </w:rPr>
        <w:t xml:space="preserve">## [1] "Llh: -2.38616242340965E+03; Pars: -1.487667E+00,  6.213404E-02,  1.411549E-01,  1.925068E+00, -1.367630E-01"</w:t>
      </w:r>
      <w:r>
        <w:br w:type="textWrapping"/>
      </w:r>
      <w:r>
        <w:rPr>
          <w:rStyle w:val="VerbatimChar"/>
        </w:rPr>
        <w:t xml:space="preserve">## [1] "Llh: -2.38615684121789E+03; Pars: -1.480329E+00,  5.949680E-02,  1.401206E-01,  1.934555E+00, -1.341540E-01"</w:t>
      </w:r>
      <w:r>
        <w:br w:type="textWrapping"/>
      </w:r>
      <w:r>
        <w:rPr>
          <w:rStyle w:val="VerbatimChar"/>
        </w:rPr>
        <w:t xml:space="preserve">## [1] "Llh: -2.38615163549523E+03; Pars: -1.480248E+00,  5.777540E-02,  1.394688E-01,  1.935170E+00, -1.350461E-01"</w:t>
      </w:r>
      <w:r>
        <w:br w:type="textWrapping"/>
      </w:r>
      <w:r>
        <w:rPr>
          <w:rStyle w:val="VerbatimChar"/>
        </w:rPr>
        <w:t xml:space="preserve">## [1] "Llh: -2.38615944911758E+03; Pars: -1.483459E+00,  5.740707E-02,  1.408398E-01,  1.933011E+00, -1.379634E-01"</w:t>
      </w:r>
      <w:r>
        <w:br w:type="textWrapping"/>
      </w:r>
      <w:r>
        <w:rPr>
          <w:rStyle w:val="VerbatimChar"/>
        </w:rPr>
        <w:t xml:space="preserve">## [1] "Llh: -2.38615909456815E+03; Pars: -1.482140E+00,  5.878457E-02,  1.407178E-01,  1.933497E+00, -1.360760E-01"</w:t>
      </w:r>
      <w:r>
        <w:br w:type="textWrapping"/>
      </w:r>
      <w:r>
        <w:rPr>
          <w:rStyle w:val="VerbatimChar"/>
        </w:rPr>
        <w:t xml:space="preserve">## [1] "Llh: -2.38615645825125E+03; Pars: -1.486343E+00,  5.648182E-02,  1.403226E-01,  1.933681E+00, -1.363425E-01"</w:t>
      </w:r>
      <w:r>
        <w:br w:type="textWrapping"/>
      </w:r>
      <w:r>
        <w:rPr>
          <w:rStyle w:val="VerbatimChar"/>
        </w:rPr>
        <w:t xml:space="preserve">## [1] "Llh: -2.38615740223311E+03; Pars: -1.484071E+00,  5.794610E-02,  1.404484E-01,  1.933776E+00, -1.355542E-01"</w:t>
      </w:r>
      <w:r>
        <w:br w:type="textWrapping"/>
      </w:r>
      <w:r>
        <w:rPr>
          <w:rStyle w:val="VerbatimChar"/>
        </w:rPr>
        <w:t xml:space="preserve">## [1] "Llh: -2.38615262241661E+03; Pars: -1.485306E+00,  5.490689E-02,  1.410998E-01,  1.935833E+00, -1.363468E-01"</w:t>
      </w:r>
      <w:r>
        <w:br w:type="textWrapping"/>
      </w:r>
      <w:r>
        <w:rPr>
          <w:rStyle w:val="VerbatimChar"/>
        </w:rPr>
        <w:t xml:space="preserve">## [1] "Llh: -2.38615473518791E+03; Pars: -1.484128E+00,  5.660179E-02,  1.408566E-01,  1.934978E+00, -1.357819E-01"</w:t>
      </w:r>
      <w:r>
        <w:br w:type="textWrapping"/>
      </w:r>
      <w:r>
        <w:rPr>
          <w:rStyle w:val="VerbatimChar"/>
        </w:rPr>
        <w:t xml:space="preserve">## [1] "Llh: -2.38615531055982E+03; Pars: -1.484803E+00,  5.880326E-02,  1.394938E-01,  1.928788E+00, -1.375856E-01"</w:t>
      </w:r>
      <w:r>
        <w:br w:type="textWrapping"/>
      </w:r>
      <w:r>
        <w:rPr>
          <w:rStyle w:val="VerbatimChar"/>
        </w:rPr>
        <w:t xml:space="preserve">## [1] "Llh: -2.38615455516893E+03; Pars: -1.484177E+00,  5.835416E-02,  1.400084E-01,  1.931195E+00, -1.366512E-01"</w:t>
      </w:r>
      <w:r>
        <w:br w:type="textWrapping"/>
      </w:r>
      <w:r>
        <w:rPr>
          <w:rStyle w:val="VerbatimChar"/>
        </w:rPr>
        <w:t xml:space="preserve">## [1] "Llh: -2.38615051839806E+03; Pars: -1.483570E+00,  5.300002E-02,  1.396414E-01,  1.937911E+00, -1.374128E-01"</w:t>
      </w:r>
      <w:r>
        <w:br w:type="textWrapping"/>
      </w:r>
      <w:r>
        <w:rPr>
          <w:rStyle w:val="VerbatimChar"/>
        </w:rPr>
        <w:t xml:space="preserve">## [1] "Llh: -2.38615058279391E+03; Pars: -1.483498E+00,  4.907150E-02,  1.389594E-01,  1.941955E+00, -1.387330E-01"</w:t>
      </w:r>
      <w:r>
        <w:br w:type="textWrapping"/>
      </w:r>
      <w:r>
        <w:rPr>
          <w:rStyle w:val="VerbatimChar"/>
        </w:rPr>
        <w:t xml:space="preserve">## [1] "Llh: -2.38614738388082E+03; Pars: -1.485718E+00,  5.347948E-02,  1.394986E-01,  1.936017E+00, -1.366438E-01"</w:t>
      </w:r>
      <w:r>
        <w:br w:type="textWrapping"/>
      </w:r>
      <w:r>
        <w:rPr>
          <w:rStyle w:val="VerbatimChar"/>
        </w:rPr>
        <w:t xml:space="preserve">## [1] "Llh: -2.38614394449909E+03; Pars: -1.487506E+00,  5.100926E-02,  1.388890E-01,  1.937278E+00, -1.369277E-01"</w:t>
      </w:r>
      <w:r>
        <w:br w:type="textWrapping"/>
      </w:r>
      <w:r>
        <w:rPr>
          <w:rStyle w:val="VerbatimChar"/>
        </w:rPr>
        <w:t xml:space="preserve">## [1] "Llh: -2.38614361139735E+03; Pars: -1.481980E+00,  5.343650E-02,  1.393203E-01,  1.937272E+00, -1.366112E-01"</w:t>
      </w:r>
      <w:r>
        <w:br w:type="textWrapping"/>
      </w:r>
      <w:r>
        <w:rPr>
          <w:rStyle w:val="VerbatimChar"/>
        </w:rPr>
        <w:t xml:space="preserve">## [1] "Llh: -2.38613885062481E+03; Pars: -1.479798E+00,  5.197598E-02,  1.388191E-01,  1.939071E+00, -1.367456E-01"</w:t>
      </w:r>
      <w:r>
        <w:br w:type="textWrapping"/>
      </w:r>
      <w:r>
        <w:rPr>
          <w:rStyle w:val="VerbatimChar"/>
        </w:rPr>
        <w:t xml:space="preserve">## [1] "Llh: -2.38614203036044E+03; Pars: -1.482394E+00,  4.938184E-02,  1.391589E-01,  1.942927E+00, -1.363404E-01"</w:t>
      </w:r>
      <w:r>
        <w:br w:type="textWrapping"/>
      </w:r>
      <w:r>
        <w:rPr>
          <w:rStyle w:val="VerbatimChar"/>
        </w:rPr>
        <w:t xml:space="preserve">## [1] "Llh: -2.38614368113947E+03; Pars: -1.482840E+00,  5.148650E-02,  1.393713E-01,  1.939987E+00, -1.364181E-01"</w:t>
      </w:r>
      <w:r>
        <w:br w:type="textWrapping"/>
      </w:r>
      <w:r>
        <w:rPr>
          <w:rStyle w:val="VerbatimChar"/>
        </w:rPr>
        <w:t xml:space="preserve">## [1] "Llh: -2.38613946856547E+03; Pars: -1.480101E+00,  5.030236E-02,  1.372912E-01,  1.941110E+00, -1.366422E-01"</w:t>
      </w:r>
      <w:r>
        <w:br w:type="textWrapping"/>
      </w:r>
      <w:r>
        <w:rPr>
          <w:rStyle w:val="VerbatimChar"/>
        </w:rPr>
        <w:t xml:space="preserve">## [1] "Llh: -2.38614135923084E+03; Pars: -1.481402E+00,  5.141596E-02,  1.382433E-01,  1.939789E+00, -1.365683E-01"</w:t>
      </w:r>
      <w:r>
        <w:br w:type="textWrapping"/>
      </w:r>
      <w:r>
        <w:rPr>
          <w:rStyle w:val="VerbatimChar"/>
        </w:rPr>
        <w:t xml:space="preserve">## [1] "Llh: -2.38614139838896E+03; Pars: -1.485100E+00,  4.522831E-02,  1.380510E-01,  1.944157E+00, -1.385814E-01"</w:t>
      </w:r>
      <w:r>
        <w:br w:type="textWrapping"/>
      </w:r>
      <w:r>
        <w:rPr>
          <w:rStyle w:val="VerbatimChar"/>
        </w:rPr>
        <w:t xml:space="preserve">## [1] "Llh: -2.38614076434127E+03; Pars: -1.483887E+00,  4.808322E-02,  1.384055E-01,  1.941906E+00, -1.376976E-01"</w:t>
      </w:r>
      <w:r>
        <w:br w:type="textWrapping"/>
      </w:r>
      <w:r>
        <w:rPr>
          <w:rStyle w:val="VerbatimChar"/>
        </w:rPr>
        <w:t xml:space="preserve">## [1] "Llh: -2.38613169621431E+03; Pars: -1.481904E+00,  4.742030E-02,  1.373840E-01,  1.943008E+00, -1.363286E-01"</w:t>
      </w:r>
      <w:r>
        <w:br w:type="textWrapping"/>
      </w:r>
      <w:r>
        <w:rPr>
          <w:rStyle w:val="VerbatimChar"/>
        </w:rPr>
        <w:t xml:space="preserve">## [1] "Llh: -2.38612479954310E+03; Pars: -1.481071E+00,  4.485475E-02,  1.362553E-01,  1.945561E+00, -1.357865E-01"</w:t>
      </w:r>
      <w:r>
        <w:br w:type="textWrapping"/>
      </w:r>
      <w:r>
        <w:rPr>
          <w:rStyle w:val="VerbatimChar"/>
        </w:rPr>
        <w:t xml:space="preserve">## [1] "Llh: -2.38613161536110E+03; Pars: -1.475394E+00,  4.680099E-02,  1.370830E-01,  1.946962E+00, -1.363572E-01"</w:t>
      </w:r>
      <w:r>
        <w:br w:type="textWrapping"/>
      </w:r>
      <w:r>
        <w:rPr>
          <w:rStyle w:val="VerbatimChar"/>
        </w:rPr>
        <w:t xml:space="preserve">## [1] "Llh: -2.38613343838420E+03; Pars: -1.478422E+00,  4.781934E-02,  1.375345E-01,  1.944536E+00, -1.364999E-01"</w:t>
      </w:r>
      <w:r>
        <w:br w:type="textWrapping"/>
      </w:r>
      <w:r>
        <w:rPr>
          <w:rStyle w:val="VerbatimChar"/>
        </w:rPr>
        <w:t xml:space="preserve">## [1] "Llh: -2.38613093329336E+03; Pars: -1.477706E+00,  4.731643E-02,  1.359827E-01,  1.942912E+00, -1.369512E-01"</w:t>
      </w:r>
      <w:r>
        <w:br w:type="textWrapping"/>
      </w:r>
      <w:r>
        <w:rPr>
          <w:rStyle w:val="VerbatimChar"/>
        </w:rPr>
        <w:t xml:space="preserve">## [1] "Llh: -2.38613194527359E+03; Pars: -1.478878E+00,  4.782454E-02,  1.367768E-01,  1.942916E+00, -1.367985E-01"</w:t>
      </w:r>
      <w:r>
        <w:br w:type="textWrapping"/>
      </w:r>
      <w:r>
        <w:rPr>
          <w:rStyle w:val="VerbatimChar"/>
        </w:rPr>
        <w:t xml:space="preserve">## [1] "Llh: -2.38612704376093E+03; Pars: -1.473741E+00,  4.828287E-02,  1.357671E-01,  1.944337E+00, -1.352956E-01"</w:t>
      </w:r>
      <w:r>
        <w:br w:type="textWrapping"/>
      </w:r>
      <w:r>
        <w:rPr>
          <w:rStyle w:val="VerbatimChar"/>
        </w:rPr>
        <w:t xml:space="preserve">## [1] "Llh: -2.38612909759460E+03; Pars: -1.476278E+00,  4.823288E-02,  1.364267E-01,  1.943729E+00, -1.358961E-01"</w:t>
      </w:r>
      <w:r>
        <w:br w:type="textWrapping"/>
      </w:r>
      <w:r>
        <w:rPr>
          <w:rStyle w:val="VerbatimChar"/>
        </w:rPr>
        <w:t xml:space="preserve">## [1] "Llh: -2.38612156877575E+03; Pars: -1.474983E+00,  4.540254E-02,  1.362717E-01,  1.946427E+00, -1.358123E-01"</w:t>
      </w:r>
      <w:r>
        <w:br w:type="textWrapping"/>
      </w:r>
      <w:r>
        <w:rPr>
          <w:rStyle w:val="VerbatimChar"/>
        </w:rPr>
        <w:t xml:space="preserve">## [1] "Llh: -2.38611563450152E+03; Pars: -1.472424E+00,  4.313463E-02,  1.357620E-01,  1.949091E+00, -1.353973E-01"</w:t>
      </w:r>
      <w:r>
        <w:br w:type="textWrapping"/>
      </w:r>
      <w:r>
        <w:rPr>
          <w:rStyle w:val="VerbatimChar"/>
        </w:rPr>
        <w:t xml:space="preserve">## [1] "Llh: -2.38611928544463E+03; Pars: -1.472337E+00,  4.078263E-02,  1.335209E-01,  1.952495E+00, -1.351696E-01"</w:t>
      </w:r>
      <w:r>
        <w:br w:type="textWrapping"/>
      </w:r>
      <w:r>
        <w:rPr>
          <w:rStyle w:val="VerbatimChar"/>
        </w:rPr>
        <w:t xml:space="preserve">## [1] "Llh: -2.38612114490114E+03; Pars: -1.474202E+00,  4.333183E-02,  1.348455E-01,  1.949130E+00, -1.355636E-01"</w:t>
      </w:r>
      <w:r>
        <w:br w:type="textWrapping"/>
      </w:r>
      <w:r>
        <w:rPr>
          <w:rStyle w:val="VerbatimChar"/>
        </w:rPr>
        <w:t xml:space="preserve">## [1] "Llh: -2.38611530526668E+03; Pars: -1.475517E+00,  4.286580E-02,  1.338322E-01,  1.946790E+00, -1.350828E-01"</w:t>
      </w:r>
      <w:r>
        <w:br w:type="textWrapping"/>
      </w:r>
      <w:r>
        <w:rPr>
          <w:rStyle w:val="VerbatimChar"/>
        </w:rPr>
        <w:t xml:space="preserve">## [1] "Llh: -2.38611127049782E+03; Pars: -1.475579E+00,  4.102408E-02,  1.322069E-01,  1.946705E+00, -1.344456E-01"</w:t>
      </w:r>
      <w:r>
        <w:br w:type="textWrapping"/>
      </w:r>
      <w:r>
        <w:rPr>
          <w:rStyle w:val="VerbatimChar"/>
        </w:rPr>
        <w:t xml:space="preserve">## [1] "Llh: -2.38610714262510E+03; Pars: -1.472355E+00,  4.004651E-02,  1.334221E-01,  1.952370E+00, -1.334866E-01"</w:t>
      </w:r>
      <w:r>
        <w:br w:type="textWrapping"/>
      </w:r>
      <w:r>
        <w:rPr>
          <w:rStyle w:val="VerbatimChar"/>
        </w:rPr>
        <w:t xml:space="preserve">## [1] "Llh: -2.38609956308130E+03; Pars: -1.469679E+00,  3.684181E-02,  1.321418E-01,  1.957117E+00, -1.317543E-01"</w:t>
      </w:r>
      <w:r>
        <w:br w:type="textWrapping"/>
      </w:r>
      <w:r>
        <w:rPr>
          <w:rStyle w:val="VerbatimChar"/>
        </w:rPr>
        <w:t xml:space="preserve">## [1] "Llh: -2.38610345564387E+03; Pars: -1.474695E+00,  3.522108E-02,  1.321877E-01,  1.956059E+00, -1.337258E-01"</w:t>
      </w:r>
      <w:r>
        <w:br w:type="textWrapping"/>
      </w:r>
      <w:r>
        <w:rPr>
          <w:rStyle w:val="VerbatimChar"/>
        </w:rPr>
        <w:t xml:space="preserve">## [1] "Llh: -2.38610677936987E+03; Pars: -1.474456E+00,  3.811100E-02,  1.330826E-01,  1.953122E+00, -1.341182E-01"</w:t>
      </w:r>
      <w:r>
        <w:br w:type="textWrapping"/>
      </w:r>
      <w:r>
        <w:rPr>
          <w:rStyle w:val="VerbatimChar"/>
        </w:rPr>
        <w:t xml:space="preserve">## [1] "Llh: -2.38610962812686E+03; Pars: -1.464814E+00,  3.441796E-02,  1.300724E-01,  1.959041E+00, -1.324105E-01"</w:t>
      </w:r>
      <w:r>
        <w:br w:type="textWrapping"/>
      </w:r>
      <w:r>
        <w:rPr>
          <w:rStyle w:val="VerbatimChar"/>
        </w:rPr>
        <w:t xml:space="preserve">## [1] "Llh: -2.38610688361878E+03; Pars: -1.468879E+00,  3.677400E-02,  1.316182E-01,  1.955662E+00, -1.332545E-01"</w:t>
      </w:r>
      <w:r>
        <w:br w:type="textWrapping"/>
      </w:r>
      <w:r>
        <w:rPr>
          <w:rStyle w:val="VerbatimChar"/>
        </w:rPr>
        <w:t xml:space="preserve">## [1] "Llh: -2.38609432666034E+03; Pars: -1.472165E+00,  3.631990E-02,  1.320457E-01,  1.953349E+00, -1.322615E-01"</w:t>
      </w:r>
      <w:r>
        <w:br w:type="textWrapping"/>
      </w:r>
      <w:r>
        <w:rPr>
          <w:rStyle w:val="VerbatimChar"/>
        </w:rPr>
        <w:t xml:space="preserve">## [1] "Llh: -2.38608480804867E+03; Pars: -1.472080E+00,  3.427515E-02,  1.313081E-01,  1.953777E+00, -1.308074E-01"</w:t>
      </w:r>
      <w:r>
        <w:br w:type="textWrapping"/>
      </w:r>
      <w:r>
        <w:rPr>
          <w:rStyle w:val="VerbatimChar"/>
        </w:rPr>
        <w:t xml:space="preserve">## [1] "Llh: -2.38609358337143E+03; Pars: -1.471940E+00,  3.132240E-02,  1.280231E-01,  1.958641E+00, -1.301977E-01"</w:t>
      </w:r>
      <w:r>
        <w:br w:type="textWrapping"/>
      </w:r>
      <w:r>
        <w:rPr>
          <w:rStyle w:val="VerbatimChar"/>
        </w:rPr>
        <w:t xml:space="preserve">## [1] "Llh: -2.38609561486556E+03; Pars: -1.472061E+00,  3.393109E-02,  1.299578E-01,  1.956249E+00, -1.314976E-01"</w:t>
      </w:r>
      <w:r>
        <w:br w:type="textWrapping"/>
      </w:r>
      <w:r>
        <w:rPr>
          <w:rStyle w:val="VerbatimChar"/>
        </w:rPr>
        <w:t xml:space="preserve">## [1] "Llh: -2.38608829973554E+03; Pars: -1.467330E+00,  2.956438E-02,  1.299047E-01,  1.965843E+00, -1.294502E-01"</w:t>
      </w:r>
      <w:r>
        <w:br w:type="textWrapping"/>
      </w:r>
      <w:r>
        <w:rPr>
          <w:rStyle w:val="VerbatimChar"/>
        </w:rPr>
        <w:t xml:space="preserve">## [1] "Llh: -2.38609141015124E+03; Pars: -1.469392E+00,  3.208753E-02,  1.304802E-01,  1.961041E+00, -1.306991E-01"</w:t>
      </w:r>
      <w:r>
        <w:br w:type="textWrapping"/>
      </w:r>
      <w:r>
        <w:rPr>
          <w:rStyle w:val="VerbatimChar"/>
        </w:rPr>
        <w:t xml:space="preserve">## [1] "Llh: -2.38608038936647E+03; Pars: -1.473411E+00,  3.022441E-02,  1.298080E-01,  1.960908E+00, -1.291197E-01"</w:t>
      </w:r>
      <w:r>
        <w:br w:type="textWrapping"/>
      </w:r>
      <w:r>
        <w:rPr>
          <w:rStyle w:val="VerbatimChar"/>
        </w:rPr>
        <w:t xml:space="preserve">## [1] "Llh: -2.38607186494765E+03; Pars: -1.475677E+00,  2.740099E-02,  1.289029E-01,  1.963536E+00, -1.270523E-01"</w:t>
      </w:r>
      <w:r>
        <w:br w:type="textWrapping"/>
      </w:r>
      <w:r>
        <w:rPr>
          <w:rStyle w:val="VerbatimChar"/>
        </w:rPr>
        <w:t xml:space="preserve">## [1] "Llh: -2.38607394229841E+03; Pars: -1.467988E+00,  2.854181E-02,  1.279245E-01,  1.963504E+00, -1.259790E-01"</w:t>
      </w:r>
      <w:r>
        <w:br w:type="textWrapping"/>
      </w:r>
      <w:r>
        <w:rPr>
          <w:rStyle w:val="VerbatimChar"/>
        </w:rPr>
        <w:t xml:space="preserve">## [1] "Llh: -2.38607885316869E+03; Pars: -1.469665E+00,  3.008235E-02,  1.289903E-01,  1.961640E+00, -1.279157E-01"</w:t>
      </w:r>
      <w:r>
        <w:br w:type="textWrapping"/>
      </w:r>
      <w:r>
        <w:rPr>
          <w:rStyle w:val="VerbatimChar"/>
        </w:rPr>
        <w:t xml:space="preserve">## [1] "Llh: -2.38606941847080E+03; Pars: -1.472327E+00,  2.463766E-02,  1.262835E-01,  1.965002E+00, -1.256404E-01"</w:t>
      </w:r>
      <w:r>
        <w:br w:type="textWrapping"/>
      </w:r>
      <w:r>
        <w:rPr>
          <w:rStyle w:val="VerbatimChar"/>
        </w:rPr>
        <w:t xml:space="preserve">## [1] "Llh: -2.38606441446579E+03; Pars: -1.473651E+00,  2.014784E-02,  1.233543E-01,  1.968957E+00, -1.225834E-01"</w:t>
      </w:r>
      <w:r>
        <w:br w:type="textWrapping"/>
      </w:r>
      <w:r>
        <w:rPr>
          <w:rStyle w:val="VerbatimChar"/>
        </w:rPr>
        <w:t xml:space="preserve">## [1] "Llh: -2.38605857323137E+03; Pars: -1.470750E+00,  2.429041E-02,  1.285348E-01,  1.967602E+00, -1.241512E-01"</w:t>
      </w:r>
      <w:r>
        <w:br w:type="textWrapping"/>
      </w:r>
      <w:r>
        <w:rPr>
          <w:rStyle w:val="VerbatimChar"/>
        </w:rPr>
        <w:t xml:space="preserve">## [1] "Llh: -2.38604994748549E+03; Pars: -1.470155E+00,  2.139068E-02,  1.287907E-01,  1.972098E+00, -1.211279E-01"</w:t>
      </w:r>
      <w:r>
        <w:br w:type="textWrapping"/>
      </w:r>
      <w:r>
        <w:rPr>
          <w:rStyle w:val="VerbatimChar"/>
        </w:rPr>
        <w:t xml:space="preserve">## [1] "Llh: -2.38604503186656E+03; Pars: -1.476490E+00,  2.261015E-02,  1.262075E-01,  1.962887E+00, -1.215697E-01"</w:t>
      </w:r>
      <w:r>
        <w:br w:type="textWrapping"/>
      </w:r>
      <w:r>
        <w:rPr>
          <w:rStyle w:val="VerbatimChar"/>
        </w:rPr>
        <w:t xml:space="preserve">## [1] "Llh: -2.38603104165257E+03; Pars: -1.481070E+00,  1.977291E-02,  1.243589E-01,  1.961410E+00, -1.176295E-01"</w:t>
      </w:r>
      <w:r>
        <w:br w:type="textWrapping"/>
      </w:r>
      <w:r>
        <w:rPr>
          <w:rStyle w:val="VerbatimChar"/>
        </w:rPr>
        <w:t xml:space="preserve">## [1] "Llh: -2.38605267974169E+03; Pars: -1.475337E+00,  1.565054E-02,  1.220244E-01,  1.978093E+00, -1.149414E-01"</w:t>
      </w:r>
      <w:r>
        <w:br w:type="textWrapping"/>
      </w:r>
      <w:r>
        <w:rPr>
          <w:rStyle w:val="VerbatimChar"/>
        </w:rPr>
        <w:t xml:space="preserve">## [1] "Llh: -2.38604908179292E+03; Pars: -1.474523E+00,  1.903890E-02,  1.243454E-01,  1.971985E+00, -1.189079E-01"</w:t>
      </w:r>
      <w:r>
        <w:br w:type="textWrapping"/>
      </w:r>
      <w:r>
        <w:rPr>
          <w:rStyle w:val="VerbatimChar"/>
        </w:rPr>
        <w:t xml:space="preserve">## [1] "Llh: -2.38604303352483E+03; Pars: -1.482043E+00,  1.598422E-02,  1.239764E-01,  1.971690E+00, -1.169414E-01"</w:t>
      </w:r>
      <w:r>
        <w:br w:type="textWrapping"/>
      </w:r>
      <w:r>
        <w:rPr>
          <w:rStyle w:val="VerbatimChar"/>
        </w:rPr>
        <w:t xml:space="preserve">## [1] "Llh: -2.38604369177963E+03; Pars: -1.478529E+00,  1.847732E-02,  1.249634E-01,  1.969640E+00, -1.192008E-01"</w:t>
      </w:r>
      <w:r>
        <w:br w:type="textWrapping"/>
      </w:r>
      <w:r>
        <w:rPr>
          <w:rStyle w:val="VerbatimChar"/>
        </w:rPr>
        <w:t xml:space="preserve">## [1] "Llh: -2.38603544484531E+03; Pars: -1.476900E+00,  1.342074E-02,  1.210273E-01,  1.974928E+00, -1.118238E-01"</w:t>
      </w:r>
      <w:r>
        <w:br w:type="textWrapping"/>
      </w:r>
      <w:r>
        <w:rPr>
          <w:rStyle w:val="VerbatimChar"/>
        </w:rPr>
        <w:t xml:space="preserve">## [1] "Llh: -2.38603765314262E+03; Pars: -1.476594E+00,  1.604257E-02,  1.229962E-01,  1.972074E+00, -1.156309E-01"</w:t>
      </w:r>
      <w:r>
        <w:br w:type="textWrapping"/>
      </w:r>
      <w:r>
        <w:rPr>
          <w:rStyle w:val="VerbatimChar"/>
        </w:rPr>
        <w:t xml:space="preserve">## [1] "Llh: -2.38602904826681E+03; Pars: -1.480225E+00,  1.551434E-02,  1.256451E-01,  1.971878E+00, -1.119888E-01"</w:t>
      </w:r>
      <w:r>
        <w:br w:type="textWrapping"/>
      </w:r>
      <w:r>
        <w:rPr>
          <w:rStyle w:val="VerbatimChar"/>
        </w:rPr>
        <w:t xml:space="preserve">## [1] "Llh: -2.38603747497352E+03; Pars: -1.483512E+00,  1.361400E-02,  1.267905E-01,  1.973340E+00, -1.066915E-01"</w:t>
      </w:r>
      <w:r>
        <w:br w:type="textWrapping"/>
      </w:r>
      <w:r>
        <w:rPr>
          <w:rStyle w:val="VerbatimChar"/>
        </w:rPr>
        <w:t xml:space="preserve">## [1] "Llh: -2.38603611183907E+03; Pars: -1.487749E+00,  1.285112E-02,  1.189506E-01,  1.968649E+00, -1.097887E-01"</w:t>
      </w:r>
      <w:r>
        <w:br w:type="textWrapping"/>
      </w:r>
      <w:r>
        <w:rPr>
          <w:rStyle w:val="VerbatimChar"/>
        </w:rPr>
        <w:t xml:space="preserve">## [1] "Llh: -2.38603273302051E+03; Pars: -1.483350E+00,  1.459694E-02,  1.214106E-01,  1.969511E+00, -1.126235E-01"</w:t>
      </w:r>
      <w:r>
        <w:br w:type="textWrapping"/>
      </w:r>
      <w:r>
        <w:rPr>
          <w:rStyle w:val="VerbatimChar"/>
        </w:rPr>
        <w:t xml:space="preserve">## [1] "Llh: -2.38602197677280E+03; Pars: -1.486913E+00,  1.298290E-02,  1.222220E-01,  1.967773E+00, -1.094949E-01"</w:t>
      </w:r>
      <w:r>
        <w:br w:type="textWrapping"/>
      </w:r>
      <w:r>
        <w:rPr>
          <w:rStyle w:val="VerbatimChar"/>
        </w:rPr>
        <w:t xml:space="preserve">## [1] "Llh: -2.38602163929484E+03; Pars: -1.493108E+00,  1.072103E-02,  1.211603E-01,  1.965671E+00, -1.047884E-01"</w:t>
      </w:r>
      <w:r>
        <w:br w:type="textWrapping"/>
      </w:r>
      <w:r>
        <w:rPr>
          <w:rStyle w:val="VerbatimChar"/>
        </w:rPr>
        <w:t xml:space="preserve">## [1] "Llh: -2.38601626244984E+03; Pars: -1.483819E+00,  1.318075E-02,  1.214645E-01,  1.965663E+00, -1.066002E-01"</w:t>
      </w:r>
      <w:r>
        <w:br w:type="textWrapping"/>
      </w:r>
      <w:r>
        <w:rPr>
          <w:rStyle w:val="VerbatimChar"/>
        </w:rPr>
        <w:t xml:space="preserve">## [1] "Llh: -2.38601715086580E+03; Pars: -1.484707E+00,  1.196919E-02,  1.202086E-01,  1.962656E+00, -1.014295E-01"</w:t>
      </w:r>
      <w:r>
        <w:br w:type="textWrapping"/>
      </w:r>
      <w:r>
        <w:rPr>
          <w:rStyle w:val="VerbatimChar"/>
        </w:rPr>
        <w:t xml:space="preserve">## [1] "Llh: -2.38601104745188E+03; Pars: -1.491730E+00,  1.558549E-02,  1.245885E-01,  1.958751E+00, -1.096283E-01"</w:t>
      </w:r>
      <w:r>
        <w:br w:type="textWrapping"/>
      </w:r>
      <w:r>
        <w:rPr>
          <w:rStyle w:val="VerbatimChar"/>
        </w:rPr>
        <w:t xml:space="preserve">## [1] "Llh: -2.38600698526364E+03; Pars: -1.499144E+00,  1.679549E-02,  1.263691E-01,  1.950712E+00, -1.085306E-01"</w:t>
      </w:r>
      <w:r>
        <w:br w:type="textWrapping"/>
      </w:r>
      <w:r>
        <w:rPr>
          <w:rStyle w:val="VerbatimChar"/>
        </w:rPr>
        <w:t xml:space="preserve">## [1] "Llh: -2.38600792524469E+03; Pars: -1.491596E+00,  1.515680E-02,  1.261886E-01,  1.956619E+00, -1.071915E-01"</w:t>
      </w:r>
      <w:r>
        <w:br w:type="textWrapping"/>
      </w:r>
      <w:r>
        <w:rPr>
          <w:rStyle w:val="VerbatimChar"/>
        </w:rPr>
        <w:t xml:space="preserve">## [1] "Llh: -2.38600977489365E+03; Pars: -1.489535E+00,  1.501486E-02,  1.249941E-01,  1.959834E+00, -1.085495E-01"</w:t>
      </w:r>
      <w:r>
        <w:br w:type="textWrapping"/>
      </w:r>
      <w:r>
        <w:rPr>
          <w:rStyle w:val="VerbatimChar"/>
        </w:rPr>
        <w:t xml:space="preserve">## [1] "Llh: -2.38603762426953E+03; Pars: -1.498087E+00,  1.006036E-02,  1.239721E-01,  1.962778E+00, -9.801025E-02"</w:t>
      </w:r>
      <w:r>
        <w:br w:type="textWrapping"/>
      </w:r>
      <w:r>
        <w:rPr>
          <w:rStyle w:val="VerbatimChar"/>
        </w:rPr>
        <w:t xml:space="preserve">## [1] "Llh: -2.38601652448133E+03; Pars: -1.485324E+00,  1.669961E-02,  1.242622E-01,  1.961752E+00, -1.127247E-01"</w:t>
      </w:r>
      <w:r>
        <w:br w:type="textWrapping"/>
      </w:r>
      <w:r>
        <w:rPr>
          <w:rStyle w:val="VerbatimChar"/>
        </w:rPr>
        <w:t xml:space="preserve">## [1] "Llh: -2.38600356457301E+03; Pars: -1.500971E+00,  1.320505E-02,  1.221327E-01,  1.948342E+00, -1.039453E-01"</w:t>
      </w:r>
      <w:r>
        <w:br w:type="textWrapping"/>
      </w:r>
      <w:r>
        <w:rPr>
          <w:rStyle w:val="VerbatimChar"/>
        </w:rPr>
        <w:t xml:space="preserve">## [1] "Llh: -2.38600945953353E+03; Pars: -1.511344E+00,  1.218269E-02,  1.203765E-01,  1.936680E+00, -9.992355E-02"</w:t>
      </w:r>
      <w:r>
        <w:br w:type="textWrapping"/>
      </w:r>
      <w:r>
        <w:rPr>
          <w:rStyle w:val="VerbatimChar"/>
        </w:rPr>
        <w:t xml:space="preserve">## [1] "Llh: -2.38600681894987E+03; Pars: -1.491234E+00,  2.077008E-02,  1.270066E-01,  1.947585E+00, -1.108085E-01"</w:t>
      </w:r>
      <w:r>
        <w:br w:type="textWrapping"/>
      </w:r>
      <w:r>
        <w:rPr>
          <w:rStyle w:val="VerbatimChar"/>
        </w:rPr>
        <w:t xml:space="preserve">## [1] "Llh: -2.38600536615944E+03; Pars: -1.491703E+00,  1.760507E-02,  1.255450E-01,  1.952091E+00, -1.093035E-01"</w:t>
      </w:r>
      <w:r>
        <w:br w:type="textWrapping"/>
      </w:r>
      <w:r>
        <w:rPr>
          <w:rStyle w:val="VerbatimChar"/>
        </w:rPr>
        <w:t xml:space="preserve">## [1] "Llh: -2.38600809722761E+03; Pars: -1.501569E+00,  1.361886E-02,  1.244177E-01,  1.947625E+00, -1.015037E-01"</w:t>
      </w:r>
      <w:r>
        <w:br w:type="textWrapping"/>
      </w:r>
      <w:r>
        <w:rPr>
          <w:rStyle w:val="VerbatimChar"/>
        </w:rPr>
        <w:t xml:space="preserve">## [1] "Llh: -2.38600509105235E+03; Pars: -1.497508E+00,  1.433119E-02,  1.243789E-01,  1.951147E+00, -1.043090E-01"</w:t>
      </w:r>
      <w:r>
        <w:br w:type="textWrapping"/>
      </w:r>
      <w:r>
        <w:rPr>
          <w:rStyle w:val="VerbatimChar"/>
        </w:rPr>
        <w:t xml:space="preserve">## [1] "Llh: -2.38600560427287E+03; Pars: -1.508550E+00,  1.784201E-02,  1.283812E-01,  1.937996E+00, -1.067118E-01"</w:t>
      </w:r>
      <w:r>
        <w:br w:type="textWrapping"/>
      </w:r>
      <w:r>
        <w:rPr>
          <w:rStyle w:val="VerbatimChar"/>
        </w:rPr>
        <w:t xml:space="preserve">## [1] "Llh: -2.38600313168294E+03; Pars: -1.502367E+00,  1.654123E-02,  1.266520E-01,  1.944876E+00, -1.066839E-01"</w:t>
      </w:r>
      <w:r>
        <w:br w:type="textWrapping"/>
      </w:r>
      <w:r>
        <w:rPr>
          <w:rStyle w:val="VerbatimChar"/>
        </w:rPr>
        <w:t xml:space="preserve">## [1] "Llh: -2.38600203590959E+03; Pars: -1.505081E+00,  1.606795E-02,  1.238425E-01,  1.942272E+00, -1.059174E-01"</w:t>
      </w:r>
      <w:r>
        <w:br w:type="textWrapping"/>
      </w:r>
      <w:r>
        <w:rPr>
          <w:rStyle w:val="VerbatimChar"/>
        </w:rPr>
        <w:t xml:space="preserve">## [1] "Llh: -2.38600460642754E+03; Pars: -1.511824E+00,  1.654387E-02,  1.226695E-01,  1.935138E+00, -1.052803E-01"</w:t>
      </w:r>
      <w:r>
        <w:br w:type="textWrapping"/>
      </w:r>
      <w:r>
        <w:rPr>
          <w:rStyle w:val="VerbatimChar"/>
        </w:rPr>
        <w:t xml:space="preserve">## [1] "Llh: -2.38600410407534E+03; Pars: -1.499908E+00,  1.424567E-02,  1.226514E-01,  1.944776E+00, -1.035330E-01"</w:t>
      </w:r>
      <w:r>
        <w:br w:type="textWrapping"/>
      </w:r>
      <w:r>
        <w:rPr>
          <w:rStyle w:val="VerbatimChar"/>
        </w:rPr>
        <w:t xml:space="preserve">## [1] "Llh: -2.38600249337757E+03; Pars: -1.499717E+00,  1.484432E-02,  1.235808E-01,  1.946259E+00, -1.047824E-01"</w:t>
      </w:r>
      <w:r>
        <w:br w:type="textWrapping"/>
      </w:r>
      <w:r>
        <w:rPr>
          <w:rStyle w:val="VerbatimChar"/>
        </w:rPr>
        <w:t xml:space="preserve">## [1] "Llh: -2.38600768679372E+03; Pars: -1.510555E+00,  1.269424E-02,  1.226898E-01,  1.941079E+00, -1.009517E-01"</w:t>
      </w:r>
      <w:r>
        <w:br w:type="textWrapping"/>
      </w:r>
      <w:r>
        <w:rPr>
          <w:rStyle w:val="VerbatimChar"/>
        </w:rPr>
        <w:t xml:space="preserve">## [1] "Llh: -2.38600284515519E+03; Pars: -1.496416E+00,  1.622295E-02,  1.248312E-01,  1.949332E+00, -1.072155E-01"</w:t>
      </w:r>
      <w:r>
        <w:br w:type="textWrapping"/>
      </w:r>
      <w:r>
        <w:rPr>
          <w:rStyle w:val="VerbatimChar"/>
        </w:rPr>
        <w:t xml:space="preserve">## [1] "Llh: -2.38600108323446E+03; Pars: -1.504313E+00,  1.638707E-02,  1.240368E-01,  1.941294E+00, -1.071088E-01"</w:t>
      </w:r>
      <w:r>
        <w:br w:type="textWrapping"/>
      </w:r>
      <w:r>
        <w:rPr>
          <w:rStyle w:val="VerbatimChar"/>
        </w:rPr>
        <w:t xml:space="preserve">## [1] "Llh: -2.38600251477872E+03; Pars: -1.507716E+00,  1.752309E-02,  1.238658E-01,  1.936387E+00, -1.085088E-01"</w:t>
      </w:r>
      <w:r>
        <w:br w:type="textWrapping"/>
      </w:r>
      <w:r>
        <w:rPr>
          <w:rStyle w:val="VerbatimChar"/>
        </w:rPr>
        <w:t xml:space="preserve">## [1] "Llh: -2.38600222113856E+03; Pars: -1.502187E+00,  1.938867E-02,  1.270446E-01,  1.941273E+00, -1.087379E-01"</w:t>
      </w:r>
      <w:r>
        <w:br w:type="textWrapping"/>
      </w:r>
      <w:r>
        <w:rPr>
          <w:rStyle w:val="VerbatimChar"/>
        </w:rPr>
        <w:t xml:space="preserve">## [1] "Llh: -2.38600148857977E+03; Pars: -1.501883E+00,  1.761351E-02,  1.258166E-01,  1.943038E+00, -1.075398E-01"</w:t>
      </w:r>
      <w:r>
        <w:br w:type="textWrapping"/>
      </w:r>
      <w:r>
        <w:rPr>
          <w:rStyle w:val="VerbatimChar"/>
        </w:rPr>
        <w:t xml:space="preserve">## [1] "Llh: -2.38600348604152E+03; Pars: -1.500597E+00,  1.587199E-02,  1.221912E-01,  1.943997E+00, -1.063417E-01"</w:t>
      </w:r>
      <w:r>
        <w:br w:type="textWrapping"/>
      </w:r>
      <w:r>
        <w:rPr>
          <w:rStyle w:val="VerbatimChar"/>
        </w:rPr>
        <w:t xml:space="preserve">## [1] "Llh: -2.38600180531503E+03; Pars: -1.501925E+00,  1.637132E-02,  1.255368E-01,  1.944656E+00, -1.065983E-01"</w:t>
      </w:r>
      <w:r>
        <w:br w:type="textWrapping"/>
      </w:r>
      <w:r>
        <w:rPr>
          <w:rStyle w:val="VerbatimChar"/>
        </w:rPr>
        <w:t xml:space="preserve">## [1] "Llh: -2.38600198328458E+03; Pars: -1.508752E+00,  1.624242E-02,  1.242942E-01,  1.937692E+00, -1.055631E-01"</w:t>
      </w:r>
      <w:r>
        <w:br w:type="textWrapping"/>
      </w:r>
      <w:r>
        <w:rPr>
          <w:rStyle w:val="VerbatimChar"/>
        </w:rPr>
        <w:t xml:space="preserve">## [1] "Llh: -2.38600137523905E+03; Pars: -1.505668E+00,  1.623755E-02,  1.244285E-01,  1.940595E+00, -1.059762E-01"</w:t>
      </w:r>
      <w:r>
        <w:br w:type="textWrapping"/>
      </w:r>
      <w:r>
        <w:rPr>
          <w:rStyle w:val="VerbatimChar"/>
        </w:rPr>
        <w:t xml:space="preserve">## [1] "Llh: -2.38600223171621E+03; Pars: -1.507831E+00,  1.839944E-02,  1.258837E-01,  1.938490E+00, -1.084738E-01"</w:t>
      </w:r>
      <w:r>
        <w:br w:type="textWrapping"/>
      </w:r>
      <w:r>
        <w:rPr>
          <w:rStyle w:val="VerbatimChar"/>
        </w:rPr>
        <w:t xml:space="preserve">## [1] "Llh: -2.38600143963509E+03; Pars: -1.505803E+00,  1.743787E-02,  1.253080E-01,  1.940429E+00, -1.075510E-01"</w:t>
      </w:r>
      <w:r>
        <w:br w:type="textWrapping"/>
      </w:r>
      <w:r>
        <w:rPr>
          <w:rStyle w:val="VerbatimChar"/>
        </w:rPr>
        <w:t xml:space="preserve">## [1] "Llh: -2.38600091273833E+03; Pars: -1.502755E+00,  1.756376E-02,  1.262082E-01,  1.941732E+00, -1.079923E-01"</w:t>
      </w:r>
      <w:r>
        <w:br w:type="textWrapping"/>
      </w:r>
      <w:r>
        <w:rPr>
          <w:rStyle w:val="VerbatimChar"/>
        </w:rPr>
        <w:t xml:space="preserve">## [1] "Llh: -2.38600138545231E+03; Pars: -1.501592E+00,  1.836309E-02,  1.273910E-01,  1.941462E+00, -1.090297E-01"</w:t>
      </w:r>
      <w:r>
        <w:br w:type="textWrapping"/>
      </w:r>
      <w:r>
        <w:rPr>
          <w:rStyle w:val="VerbatimChar"/>
        </w:rPr>
        <w:t xml:space="preserve">## [1] "Llh: -2.38600122145101E+03; Pars: -1.506244E+00,  1.772996E-02,  1.247824E-01,  1.938184E+00, -1.078689E-01"</w:t>
      </w:r>
      <w:r>
        <w:br w:type="textWrapping"/>
      </w:r>
      <w:r>
        <w:rPr>
          <w:rStyle w:val="VerbatimChar"/>
        </w:rPr>
        <w:t xml:space="preserve">## [1] "Llh: -2.38600096411529E+03; Pars: -1.505164E+00,  1.738008E-02,  1.249710E-01,  1.939800E+00, -1.075513E-01"</w:t>
      </w:r>
      <w:r>
        <w:br w:type="textWrapping"/>
      </w:r>
      <w:r>
        <w:rPr>
          <w:rStyle w:val="VerbatimChar"/>
        </w:rPr>
        <w:t xml:space="preserve">## [1] "Llh: -2.38600126745313E+03; Pars: -1.507598E+00,  1.639184E-02,  1.241644E-01,  1.938505E+00, -1.069321E-01"</w:t>
      </w:r>
      <w:r>
        <w:br w:type="textWrapping"/>
      </w:r>
      <w:r>
        <w:rPr>
          <w:rStyle w:val="VerbatimChar"/>
        </w:rPr>
        <w:t xml:space="preserve">## [1] "Llh: -2.38600098376041E+03; Pars: -1.506169E+00,  1.668908E-02,  1.245774E-01,  1.939637E+00, -1.070840E-01"</w:t>
      </w:r>
      <w:r>
        <w:br w:type="textWrapping"/>
      </w:r>
      <w:r>
        <w:rPr>
          <w:rStyle w:val="VerbatimChar"/>
        </w:rPr>
        <w:t xml:space="preserve">## [1] "Llh: -2.38600090509259E+03; Pars: -1.503825E+00,  1.626881E-02,  1.243808E-01,  1.940794E+00, -1.067341E-01"</w:t>
      </w:r>
      <w:r>
        <w:br w:type="textWrapping"/>
      </w:r>
      <w:r>
        <w:rPr>
          <w:rStyle w:val="VerbatimChar"/>
        </w:rPr>
        <w:t xml:space="preserve">## [1] "Llh: -2.38600154229320E+03; Pars: -1.502837E+00,  1.571401E-02,  1.239172E-01,  1.940976E+00, -1.063256E-01"</w:t>
      </w:r>
      <w:r>
        <w:br w:type="textWrapping"/>
      </w:r>
      <w:r>
        <w:rPr>
          <w:rStyle w:val="VerbatimChar"/>
        </w:rPr>
        <w:t xml:space="preserve">## [1] "Llh: -2.38600065648692E+03; Pars: -1.503223E+00,  1.748489E-02,  1.252412E-01,  1.940708E+00, -1.086119E-01"</w:t>
      </w:r>
      <w:r>
        <w:br w:type="textWrapping"/>
      </w:r>
      <w:r>
        <w:rPr>
          <w:rStyle w:val="VerbatimChar"/>
        </w:rPr>
        <w:t xml:space="preserve">## [1] "Llh: -2.38600104331874E+03; Pars: -1.502001E+00,  1.814404E-02,  1.256476E-01,  1.940764E+00, -1.099298E-01"</w:t>
      </w:r>
      <w:r>
        <w:br w:type="textWrapping"/>
      </w:r>
      <w:r>
        <w:rPr>
          <w:rStyle w:val="VerbatimChar"/>
        </w:rPr>
        <w:t xml:space="preserve">## [1] "Llh: -2.38600073886272E+03; Pars: -1.504142E+00,  1.778062E-02,  1.261146E-01,  1.939774E+00, -1.080806E-01"</w:t>
      </w:r>
      <w:r>
        <w:br w:type="textWrapping"/>
      </w:r>
      <w:r>
        <w:rPr>
          <w:rStyle w:val="VerbatimChar"/>
        </w:rPr>
        <w:t xml:space="preserve">## [1] "Llh: -2.38600064912293E+03; Pars: -1.504185E+00,  1.742149E-02,  1.255952E-01,  1.940154E+00, -1.078376E-01"</w:t>
      </w:r>
      <w:r>
        <w:br w:type="textWrapping"/>
      </w:r>
      <w:r>
        <w:rPr>
          <w:rStyle w:val="VerbatimChar"/>
        </w:rPr>
        <w:t xml:space="preserve">## [1] "Llh: -2.38600088835830E+03; Pars: -1.501491E+00,  1.776139E-02,  1.259812E-01,  1.941638E+00, -1.084069E-01"</w:t>
      </w:r>
      <w:r>
        <w:br w:type="textWrapping"/>
      </w:r>
      <w:r>
        <w:rPr>
          <w:rStyle w:val="VerbatimChar"/>
        </w:rPr>
        <w:t xml:space="preserve">## [1] "Llh: -2.38600069652257E+03; Pars: -1.502661E+00,  1.748702E-02,  1.256302E-01,  1.941138E+00, -1.080762E-01"</w:t>
      </w:r>
      <w:r>
        <w:br w:type="textWrapping"/>
      </w:r>
      <w:r>
        <w:rPr>
          <w:rStyle w:val="VerbatimChar"/>
        </w:rPr>
        <w:t xml:space="preserve">## [1] "Llh: -2.38600066163730E+03; Pars: -1.501496E+00,  1.709713E-02,  1.258512E-01,  1.942011E+00, -1.081496E-01"</w:t>
      </w:r>
      <w:r>
        <w:br w:type="textWrapping"/>
      </w:r>
      <w:r>
        <w:rPr>
          <w:rStyle w:val="VerbatimChar"/>
        </w:rPr>
        <w:t xml:space="preserve">## [1] "Llh: -2.38600058859123E+03; Pars: -1.502413E+00,  1.716743E-02,  1.256312E-01,  1.941458E+00, -1.080000E-01"</w:t>
      </w:r>
      <w:r>
        <w:br w:type="textWrapping"/>
      </w:r>
      <w:r>
        <w:rPr>
          <w:rStyle w:val="VerbatimChar"/>
        </w:rPr>
        <w:t xml:space="preserve">## [1] "Llh: -2.38600103510797E+03; Pars: -1.503768E+00,  1.676458E-02,  1.243833E-01,  1.939969E+00, -1.077116E-01"</w:t>
      </w:r>
      <w:r>
        <w:br w:type="textWrapping"/>
      </w:r>
      <w:r>
        <w:rPr>
          <w:rStyle w:val="VerbatimChar"/>
        </w:rPr>
        <w:t xml:space="preserve">## [1] "Llh: -2.38600066541257E+03; Pars: -1.503008E+00,  1.736046E-02,  1.257520E-01,  1.941291E+00, -1.079221E-01"</w:t>
      </w:r>
      <w:r>
        <w:br w:type="textWrapping"/>
      </w:r>
      <w:r>
        <w:rPr>
          <w:rStyle w:val="VerbatimChar"/>
        </w:rPr>
        <w:t xml:space="preserve">## [1] "Llh: -2.38600099007170E+03; Pars: -1.502370E+00,  1.857533E-02,  1.267591E-01,  1.941105E+00, -1.094450E-01"</w:t>
      </w:r>
      <w:r>
        <w:br w:type="textWrapping"/>
      </w:r>
      <w:r>
        <w:rPr>
          <w:rStyle w:val="VerbatimChar"/>
        </w:rPr>
        <w:t xml:space="preserve">## [1] "Llh: -2.38600066693286E+03; Pars: -1.503462E+00,  1.681709E-02,  1.249754E-01,  1.940872E+00, -1.074118E-01"</w:t>
      </w:r>
      <w:r>
        <w:br w:type="textWrapping"/>
      </w:r>
      <w:r>
        <w:rPr>
          <w:rStyle w:val="VerbatimChar"/>
        </w:rPr>
        <w:t xml:space="preserve">## [1] "Llh: -2.38600050212003E+03; Pars: -1.503855E+00,  1.701338E-02,  1.252478E-01,  1.940655E+00, -1.078372E-01"</w:t>
      </w:r>
      <w:r>
        <w:br w:type="textWrapping"/>
      </w:r>
      <w:r>
        <w:rPr>
          <w:rStyle w:val="VerbatimChar"/>
        </w:rPr>
        <w:t xml:space="preserve">## [1] "Llh: -2.38600046258083E+03; Pars: -1.504452E+00,  1.678139E-02,  1.250565E-01,  1.940414E+00, -1.077178E-01"</w:t>
      </w:r>
      <w:r>
        <w:br w:type="textWrapping"/>
      </w:r>
      <w:r>
        <w:rPr>
          <w:rStyle w:val="VerbatimChar"/>
        </w:rPr>
        <w:t xml:space="preserve">## [1] "Llh: -2.38600053134333E+03; Pars: -1.503451E+00,  1.767609E-02,  1.259351E-01,  1.940738E+00, -1.086240E-01"</w:t>
      </w:r>
      <w:r>
        <w:br w:type="textWrapping"/>
      </w:r>
      <w:r>
        <w:rPr>
          <w:rStyle w:val="VerbatimChar"/>
        </w:rPr>
        <w:t xml:space="preserve">## [1] "Llh: -2.38600051820956E+03; Pars: -1.503453E+00,  1.745731E-02,  1.256951E-01,  1.940771E+00, -1.083209E-01"</w:t>
      </w:r>
      <w:r>
        <w:br w:type="textWrapping"/>
      </w:r>
      <w:r>
        <w:rPr>
          <w:rStyle w:val="VerbatimChar"/>
        </w:rPr>
        <w:t xml:space="preserve">## [1] "Llh: -2.38600052424192E+03; Pars: -1.504082E+00,  1.716099E-02,  1.251358E-01,  1.940111E+00, -1.082732E-01"</w:t>
      </w:r>
      <w:r>
        <w:br w:type="textWrapping"/>
      </w:r>
      <w:r>
        <w:rPr>
          <w:rStyle w:val="VerbatimChar"/>
        </w:rPr>
        <w:t xml:space="preserve">## [1] "Llh: -2.38600050158033E+03; Pars: -1.503814E+00,  1.721064E-02,  1.252898E-01,  1.940406E+00, -1.081854E-01"</w:t>
      </w:r>
      <w:r>
        <w:br w:type="textWrapping"/>
      </w:r>
      <w:r>
        <w:rPr>
          <w:rStyle w:val="VerbatimChar"/>
        </w:rPr>
        <w:t xml:space="preserve">## [1] "Llh: -2.38600060029878E+03; Pars: -1.504103E+00,  1.693146E-02,  1.256659E-01,  1.940573E+00, -1.074128E-01"</w:t>
      </w:r>
      <w:r>
        <w:br w:type="textWrapping"/>
      </w:r>
      <w:r>
        <w:rPr>
          <w:rStyle w:val="VerbatimChar"/>
        </w:rPr>
        <w:t xml:space="preserve">## [1] "Llh: -2.38600052110078E+03; Pars: -1.503883E+00,  1.706815E-02,  1.255597E-01,  1.940607E+00, -1.077126E-01"</w:t>
      </w:r>
      <w:r>
        <w:br w:type="textWrapping"/>
      </w:r>
      <w:r>
        <w:rPr>
          <w:rStyle w:val="VerbatimChar"/>
        </w:rPr>
        <w:t xml:space="preserve">## [1] "Llh: -2.38600037151190E+03; Pars: -1.503022E+00,  1.685436E-02,  1.252978E-01,  1.941308E+00, -1.081370E-01"</w:t>
      </w:r>
      <w:r>
        <w:br w:type="textWrapping"/>
      </w:r>
      <w:r>
        <w:rPr>
          <w:rStyle w:val="VerbatimChar"/>
        </w:rPr>
        <w:t xml:space="preserve">## [1] "Llh: -2.38600032725386E+03; Pars: -1.502440E+00,  1.657775E-02,  1.251490E-01,  1.941886E+00, -1.082867E-01"</w:t>
      </w:r>
      <w:r>
        <w:br w:type="textWrapping"/>
      </w:r>
      <w:r>
        <w:rPr>
          <w:rStyle w:val="VerbatimChar"/>
        </w:rPr>
        <w:t xml:space="preserve">## [1] "Llh: -2.38600042036848E+03; Pars: -1.504805E+00,  1.686632E-02,  1.250689E-01,  1.940176E+00, -1.080894E-01"</w:t>
      </w:r>
      <w:r>
        <w:br w:type="textWrapping"/>
      </w:r>
      <w:r>
        <w:rPr>
          <w:rStyle w:val="VerbatimChar"/>
        </w:rPr>
        <w:t xml:space="preserve">## [1] "Llh: -2.38600039870246E+03; Pars: -1.504207E+00,  1.694110E-02,  1.252095E-01,  1.940496E+00, -1.080670E-01"</w:t>
      </w:r>
      <w:r>
        <w:br w:type="textWrapping"/>
      </w:r>
      <w:r>
        <w:rPr>
          <w:rStyle w:val="VerbatimChar"/>
        </w:rPr>
        <w:t xml:space="preserve">## [1] "Llh: -2.38600046746258E+03; Pars: -1.503463E+00,  1.691380E-02,  1.250003E-01,  1.940982E+00, -1.085186E-01"</w:t>
      </w:r>
      <w:r>
        <w:br w:type="textWrapping"/>
      </w:r>
      <w:r>
        <w:rPr>
          <w:rStyle w:val="VerbatimChar"/>
        </w:rPr>
        <w:t xml:space="preserve">## [1] "Llh: -2.38600041479943E+03; Pars: -1.503568E+00,  1.695226E-02,  1.251401E-01,  1.940888E+00, -1.083171E-01"</w:t>
      </w:r>
      <w:r>
        <w:br w:type="textWrapping"/>
      </w:r>
      <w:r>
        <w:rPr>
          <w:rStyle w:val="VerbatimChar"/>
        </w:rPr>
        <w:t xml:space="preserve">## [1] "Llh: -2.38600043857951E+03; Pars: -1.503939E+00,  1.634371E-02,  1.246429E-01,  1.940864E+00, -1.079087E-01"</w:t>
      </w:r>
      <w:r>
        <w:br w:type="textWrapping"/>
      </w:r>
      <w:r>
        <w:rPr>
          <w:rStyle w:val="VerbatimChar"/>
        </w:rPr>
        <w:t xml:space="preserve">## [1] "Llh: -2.38600039687901E+03; Pars: -1.503818E+00,  1.661526E-02,  1.249059E-01,  1.940841E+00, -1.080118E-01"</w:t>
      </w:r>
      <w:r>
        <w:br w:type="textWrapping"/>
      </w:r>
      <w:r>
        <w:rPr>
          <w:rStyle w:val="VerbatimChar"/>
        </w:rPr>
        <w:t xml:space="preserve">## [1] "Llh: -2.38600027391940E+03; Pars: -1.503580E+00,  1.634613E-02,  1.248946E-01,  1.941404E+00, -1.079747E-01"</w:t>
      </w:r>
      <w:r>
        <w:br w:type="textWrapping"/>
      </w:r>
      <w:r>
        <w:rPr>
          <w:rStyle w:val="VerbatimChar"/>
        </w:rPr>
        <w:t xml:space="preserve">## [1] "Llh: -2.38600020124021E+03; Pars: -1.503463E+00,  1.593030E-02,  1.246971E-01,  1.941903E+00, -1.078694E-01"</w:t>
      </w:r>
      <w:r>
        <w:br w:type="textWrapping"/>
      </w:r>
      <w:r>
        <w:rPr>
          <w:rStyle w:val="VerbatimChar"/>
        </w:rPr>
        <w:t xml:space="preserve">## [1] "Llh: -2.38600029348851E+03; Pars: -1.502546E+00,  1.641884E-02,  1.249841E-01,  1.941992E+00, -1.085030E-01"</w:t>
      </w:r>
      <w:r>
        <w:br w:type="textWrapping"/>
      </w:r>
      <w:r>
        <w:rPr>
          <w:rStyle w:val="VerbatimChar"/>
        </w:rPr>
        <w:t xml:space="preserve">## [1] "Llh: -2.38600029355203E+03; Pars: -1.503023E+00,  1.650874E-02,  1.250022E-01,  1.941597E+00, -1.083067E-01"</w:t>
      </w:r>
      <w:r>
        <w:br w:type="textWrapping"/>
      </w:r>
      <w:r>
        <w:rPr>
          <w:rStyle w:val="VerbatimChar"/>
        </w:rPr>
        <w:t xml:space="preserve">## [1] "Llh: -2.38600019898987E+03; Pars: -1.503021E+00,  1.604681E-02,  1.248381E-01,  1.941959E+00, -1.079781E-01"</w:t>
      </w:r>
      <w:r>
        <w:br w:type="textWrapping"/>
      </w:r>
      <w:r>
        <w:rPr>
          <w:rStyle w:val="VerbatimChar"/>
        </w:rPr>
        <w:t xml:space="preserve">## [1] "Llh: -2.38600013708663E+03; Pars: -1.502748E+00,  1.561239E-02,  1.246871E-01,  1.942495E+00, -1.078086E-01"</w:t>
      </w:r>
      <w:r>
        <w:br w:type="textWrapping"/>
      </w:r>
      <w:r>
        <w:rPr>
          <w:rStyle w:val="VerbatimChar"/>
        </w:rPr>
        <w:t xml:space="preserve">## [1] "Llh: -2.38600030144381E+03; Pars: -1.501800E+00,  1.554124E-02,  1.245598E-01,  1.943151E+00, -1.081248E-01"</w:t>
      </w:r>
      <w:r>
        <w:br w:type="textWrapping"/>
      </w:r>
      <w:r>
        <w:rPr>
          <w:rStyle w:val="VerbatimChar"/>
        </w:rPr>
        <w:t xml:space="preserve">## [1] "Llh: -2.38600024832504E+03; Pars: -1.502401E+00,  1.587997E-02,  1.247223E-01,  1.942487E+00, -1.081103E-01"</w:t>
      </w:r>
      <w:r>
        <w:br w:type="textWrapping"/>
      </w:r>
      <w:r>
        <w:rPr>
          <w:rStyle w:val="VerbatimChar"/>
        </w:rPr>
        <w:t xml:space="preserve">## [1] "Llh: -2.38600014308238E+03; Pars: -1.501622E+00,  1.556170E-02,  1.247899E-01,  1.943465E+00, -1.082195E-01"</w:t>
      </w:r>
      <w:r>
        <w:br w:type="textWrapping"/>
      </w:r>
      <w:r>
        <w:rPr>
          <w:rStyle w:val="VerbatimChar"/>
        </w:rPr>
        <w:t xml:space="preserve">## [1] "Llh: -2.38600016952251E+03; Pars: -1.502171E+00,  1.581866E-02,  1.248189E-01,  1.942809E+00, -1.081675E-01"</w:t>
      </w:r>
      <w:r>
        <w:br w:type="textWrapping"/>
      </w:r>
      <w:r>
        <w:rPr>
          <w:rStyle w:val="VerbatimChar"/>
        </w:rPr>
        <w:t xml:space="preserve">## [1] "Llh: -2.38600012054918E+03; Pars: -1.502672E+00,  1.520728E-02,  1.244032E-01,  1.943051E+00, -1.079176E-01"</w:t>
      </w:r>
      <w:r>
        <w:br w:type="textWrapping"/>
      </w:r>
      <w:r>
        <w:rPr>
          <w:rStyle w:val="VerbatimChar"/>
        </w:rPr>
        <w:t xml:space="preserve">## [1] "Llh: -2.38600014052280E+03; Pars: -1.502788E+00,  1.456513E-02,  1.240302E-01,  1.943635E+00, -1.077330E-01"</w:t>
      </w:r>
      <w:r>
        <w:br w:type="textWrapping"/>
      </w:r>
      <w:r>
        <w:rPr>
          <w:rStyle w:val="VerbatimChar"/>
        </w:rPr>
        <w:t xml:space="preserve">## [1] "Llh: -2.38600009718791E+03; Pars: -1.502617E+00,  1.489080E-02,  1.243357E-01,  1.943369E+00, -1.074671E-01"</w:t>
      </w:r>
      <w:r>
        <w:br w:type="textWrapping"/>
      </w:r>
      <w:r>
        <w:rPr>
          <w:rStyle w:val="VerbatimChar"/>
        </w:rPr>
        <w:t xml:space="preserve">## [1] "Llh: -2.38600013492770E+03; Pars: -1.502652E+00,  1.418097E-02,  1.240114E-01,  1.944057E+00, -1.069492E-01"</w:t>
      </w:r>
      <w:r>
        <w:br w:type="textWrapping"/>
      </w:r>
      <w:r>
        <w:rPr>
          <w:rStyle w:val="VerbatimChar"/>
        </w:rPr>
        <w:t xml:space="preserve">## [1] "Llh: -2.38600001685193E+03; Pars: -1.502848E+00,  1.500508E-02,  1.244429E-01,  1.943226E+00, -1.076025E-01"</w:t>
      </w:r>
      <w:r>
        <w:br w:type="textWrapping"/>
      </w:r>
      <w:r>
        <w:rPr>
          <w:rStyle w:val="VerbatimChar"/>
        </w:rPr>
        <w:t xml:space="preserve">## [1] "Llh: -2.38599995785975E+03; Pars: -1.503071E+00,  1.458587E-02,  1.243033E-01,  1.943595E+00, -1.073486E-01"</w:t>
      </w:r>
      <w:r>
        <w:br w:type="textWrapping"/>
      </w:r>
      <w:r>
        <w:rPr>
          <w:rStyle w:val="VerbatimChar"/>
        </w:rPr>
        <w:t xml:space="preserve">## [1] "Llh: -2.38600003556737E+03; Pars: -1.501629E+00,  1.443934E-02,  1.243106E-01,  1.944487E+00, -1.076352E-01"</w:t>
      </w:r>
      <w:r>
        <w:br w:type="textWrapping"/>
      </w:r>
      <w:r>
        <w:rPr>
          <w:rStyle w:val="VerbatimChar"/>
        </w:rPr>
        <w:t xml:space="preserve">## [1] "Llh: -2.38600003558490E+03; Pars: -1.502087E+00,  1.479846E-02,  1.244072E-01,  1.943841E+00, -1.076937E-01"</w:t>
      </w:r>
      <w:r>
        <w:br w:type="textWrapping"/>
      </w:r>
      <w:r>
        <w:rPr>
          <w:rStyle w:val="VerbatimChar"/>
        </w:rPr>
        <w:t xml:space="preserve">## [1] "Llh: -2.38600008626307E+03; Pars: -1.503472E+00,  1.434532E-02,  1.240260E-01,  1.943334E+00, -1.070514E-01"</w:t>
      </w:r>
      <w:r>
        <w:br w:type="textWrapping"/>
      </w:r>
      <w:r>
        <w:rPr>
          <w:rStyle w:val="VerbatimChar"/>
        </w:rPr>
        <w:t xml:space="preserve">## [1] "Llh: -2.38600004699106E+03; Pars: -1.503010E+00,  1.464020E-02,  1.242170E-01,  1.943367E+00, -1.073434E-01"</w:t>
      </w:r>
      <w:r>
        <w:br w:type="textWrapping"/>
      </w:r>
      <w:r>
        <w:rPr>
          <w:rStyle w:val="VerbatimChar"/>
        </w:rPr>
        <w:t xml:space="preserve">## [1] "Llh: -2.38600002955904E+03; Pars: -1.502451E+00,  1.393572E-02,  1.239407E-01,  1.944654E+00, -1.072762E-01"</w:t>
      </w:r>
      <w:r>
        <w:br w:type="textWrapping"/>
      </w:r>
      <w:r>
        <w:rPr>
          <w:rStyle w:val="VerbatimChar"/>
        </w:rPr>
        <w:t xml:space="preserve">## [1] "Llh: -2.38600001737370E+03; Pars: -1.502525E+00,  1.433720E-02,  1.241273E-01,  1.944114E+00, -1.074093E-01"</w:t>
      </w:r>
      <w:r>
        <w:br w:type="textWrapping"/>
      </w:r>
      <w:r>
        <w:rPr>
          <w:rStyle w:val="VerbatimChar"/>
        </w:rPr>
        <w:t xml:space="preserve">## [1] "Llh: -2.38599999701944E+03; Pars: -1.502468E+00,  1.397373E-02,  1.241144E-01,  1.944521E+00, -1.069638E-01"</w:t>
      </w:r>
      <w:r>
        <w:br w:type="textWrapping"/>
      </w:r>
      <w:r>
        <w:rPr>
          <w:rStyle w:val="VerbatimChar"/>
        </w:rPr>
        <w:t xml:space="preserve">## [1] "Llh: -2.38599999568309E+03; Pars: -1.502519E+00,  1.427240E-02,  1.241866E-01,  1.944154E+00, -1.072023E-01"</w:t>
      </w:r>
      <w:r>
        <w:br w:type="textWrapping"/>
      </w:r>
      <w:r>
        <w:rPr>
          <w:rStyle w:val="VerbatimChar"/>
        </w:rPr>
        <w:t xml:space="preserve">## [1] "Llh: -2.38599991598396E+03; Pars: -1.502485E+00,  1.403063E-02,  1.241222E-01,  1.944518E+00, -1.073084E-01"</w:t>
      </w:r>
      <w:r>
        <w:br w:type="textWrapping"/>
      </w:r>
      <w:r>
        <w:rPr>
          <w:rStyle w:val="VerbatimChar"/>
        </w:rPr>
        <w:t xml:space="preserve">## [1] "Llh: -2.38599985915888E+03; Pars: -1.502419E+00,  1.361936E-02,  1.240155E-01,  1.945093E+00, -1.072290E-01"</w:t>
      </w:r>
      <w:r>
        <w:br w:type="textWrapping"/>
      </w:r>
      <w:r>
        <w:rPr>
          <w:rStyle w:val="VerbatimChar"/>
        </w:rPr>
        <w:t xml:space="preserve">## [1] "Llh: -2.38599989272565E+03; Pars: -1.501855E+00,  1.386412E-02,  1.241603E-01,  1.945211E+00, -1.073863E-01"</w:t>
      </w:r>
      <w:r>
        <w:br w:type="textWrapping"/>
      </w:r>
      <w:r>
        <w:rPr>
          <w:rStyle w:val="VerbatimChar"/>
        </w:rPr>
        <w:t xml:space="preserve">## [1] "Llh: -2.38599991881503E+03; Pars: -1.502144E+00,  1.405419E-02,  1.241745E-01,  1.944750E+00, -1.073756E-01"</w:t>
      </w:r>
      <w:r>
        <w:br w:type="textWrapping"/>
      </w:r>
      <w:r>
        <w:rPr>
          <w:rStyle w:val="VerbatimChar"/>
        </w:rPr>
        <w:t xml:space="preserve">## [1] "Llh: -2.38599994395470E+03; Pars: -1.503327E+00,  1.383024E-02,  1.240066E-01,  1.944379E+00, -1.069950E-01"</w:t>
      </w:r>
      <w:r>
        <w:br w:type="textWrapping"/>
      </w:r>
      <w:r>
        <w:rPr>
          <w:rStyle w:val="VerbatimChar"/>
        </w:rPr>
        <w:t xml:space="preserve">## [1] "Llh: -2.38599992297162E+03; Pars: -1.502903E+00,  1.398006E-02,  1.240826E-01,  1.944406E+00, -1.071551E-01"</w:t>
      </w:r>
      <w:r>
        <w:br w:type="textWrapping"/>
      </w:r>
      <w:r>
        <w:rPr>
          <w:rStyle w:val="VerbatimChar"/>
        </w:rPr>
        <w:t xml:space="preserve">## [1] "Llh: -2.38599983353929E+03; Pars: -1.502582E+00,  1.378894E-02,  1.241720E-01,  1.944870E+00, -1.071193E-01"</w:t>
      </w:r>
      <w:r>
        <w:br w:type="textWrapping"/>
      </w:r>
      <w:r>
        <w:rPr>
          <w:rStyle w:val="VerbatimChar"/>
        </w:rPr>
        <w:t xml:space="preserve">## [1] "Llh: -2.38599978144202E+03; Pars: -1.502610E+00,  1.352272E-02,  1.241943E-01,  1.945249E+00, -1.069743E-01"</w:t>
      </w:r>
      <w:r>
        <w:br w:type="textWrapping"/>
      </w:r>
      <w:r>
        <w:rPr>
          <w:rStyle w:val="VerbatimChar"/>
        </w:rPr>
        <w:t xml:space="preserve">## [1] "Llh: -2.38599976677102E+03; Pars: -1.502624E+00,  1.355579E-02,  1.241158E-01,  1.945268E+00, -1.072350E-01"</w:t>
      </w:r>
      <w:r>
        <w:br w:type="textWrapping"/>
      </w:r>
      <w:r>
        <w:rPr>
          <w:rStyle w:val="VerbatimChar"/>
        </w:rPr>
        <w:t xml:space="preserve">## [1] "Llh: -2.38599970718431E+03; Pars: -1.502676E+00,  1.321109E-02,  1.240805E-01,  1.945825E+00, -1.072514E-01"</w:t>
      </w:r>
      <w:r>
        <w:br w:type="textWrapping"/>
      </w:r>
      <w:r>
        <w:rPr>
          <w:rStyle w:val="VerbatimChar"/>
        </w:rPr>
        <w:t xml:space="preserve">## [1] "Llh: -2.38599977942079E+03; Pars: -1.501914E+00,  1.274946E-02,  1.239100E-01,  1.946719E+00, -1.070498E-01"</w:t>
      </w:r>
      <w:r>
        <w:br w:type="textWrapping"/>
      </w:r>
      <w:r>
        <w:rPr>
          <w:rStyle w:val="VerbatimChar"/>
        </w:rPr>
        <w:t xml:space="preserve">## [1] "Llh: -2.38599978071231E+03; Pars: -1.502203E+00,  1.318566E-02,  1.240083E-01,  1.945938E+00, -1.071245E-01"</w:t>
      </w:r>
      <w:r>
        <w:br w:type="textWrapping"/>
      </w:r>
      <w:r>
        <w:rPr>
          <w:rStyle w:val="VerbatimChar"/>
        </w:rPr>
        <w:t xml:space="preserve">## [1] "Llh: -2.38599969129591E+03; Pars: -1.501687E+00,  1.282060E-02,  1.240616E-01,  1.946833E+00, -1.072013E-01"</w:t>
      </w:r>
      <w:r>
        <w:br w:type="textWrapping"/>
      </w:r>
      <w:r>
        <w:rPr>
          <w:rStyle w:val="VerbatimChar"/>
        </w:rPr>
        <w:t xml:space="preserve">## [1] "Llh: -2.38599966407016E+03; Pars: -1.501079E+00,  1.227744E-02,  1.240511E-01,  1.948048E+00, -1.072243E-01"</w:t>
      </w:r>
      <w:r>
        <w:br w:type="textWrapping"/>
      </w:r>
      <w:r>
        <w:rPr>
          <w:rStyle w:val="VerbatimChar"/>
        </w:rPr>
        <w:t xml:space="preserve">## [1] "Llh: -2.38599971292410E+03; Pars: -1.502423E+00,  1.231435E-02,  1.239402E-01,  1.947163E+00, -1.069052E-01"</w:t>
      </w:r>
      <w:r>
        <w:br w:type="textWrapping"/>
      </w:r>
      <w:r>
        <w:rPr>
          <w:rStyle w:val="VerbatimChar"/>
        </w:rPr>
        <w:t xml:space="preserve">## [1] "Llh: -2.38599969820796E+03; Pars: -1.502281E+00,  1.268474E-02,  1.239953E-01,  1.946674E+00, -1.070255E-01"</w:t>
      </w:r>
      <w:r>
        <w:br w:type="textWrapping"/>
      </w:r>
      <w:r>
        <w:rPr>
          <w:rStyle w:val="VerbatimChar"/>
        </w:rPr>
        <w:t xml:space="preserve">## [1] "Llh: -2.38599969395979E+03; Pars: -1.501805E+00,  1.218419E-02,  1.240770E-01,  1.947914E+00, -1.069811E-01"</w:t>
      </w:r>
      <w:r>
        <w:br w:type="textWrapping"/>
      </w:r>
      <w:r>
        <w:rPr>
          <w:rStyle w:val="VerbatimChar"/>
        </w:rPr>
        <w:t xml:space="preserve">## [1] "Llh: -2.38599967822171E+03; Pars: -1.501958E+00,  1.252815E-02,  1.240616E-01,  1.947208E+00, -1.070431E-01"</w:t>
      </w:r>
      <w:r>
        <w:br w:type="textWrapping"/>
      </w:r>
      <w:r>
        <w:rPr>
          <w:rStyle w:val="VerbatimChar"/>
        </w:rPr>
        <w:t xml:space="preserve">## [1] "Llh: -2.38599973940672E+03; Pars: -1.501354E+00,  1.190197E-02,  1.238451E-01,  1.948543E+00, -1.072634E-01"</w:t>
      </w:r>
      <w:r>
        <w:br w:type="textWrapping"/>
      </w:r>
      <w:r>
        <w:rPr>
          <w:rStyle w:val="VerbatimChar"/>
        </w:rPr>
        <w:t xml:space="preserve">## [1] "Llh: -2.38599969618782E+03; Pars: -1.501668E+00,  1.228797E-02,  1.239324E-01,  1.947719E+00, -1.071911E-01"</w:t>
      </w:r>
      <w:r>
        <w:br w:type="textWrapping"/>
      </w:r>
      <w:r>
        <w:rPr>
          <w:rStyle w:val="VerbatimChar"/>
        </w:rPr>
        <w:t xml:space="preserve">## [1] "Llh: -2.38599959207610E+03; Pars: -1.501951E+00,  1.243902E-02,  1.241383E-01,  1.947470E+00, -1.072444E-01"</w:t>
      </w:r>
      <w:r>
        <w:br w:type="textWrapping"/>
      </w:r>
      <w:r>
        <w:rPr>
          <w:rStyle w:val="VerbatimChar"/>
        </w:rPr>
        <w:t xml:space="preserve">## [1] "Llh: -2.38599954037947E+03; Pars: -1.501969E+00,  1.228664E-02,  1.242525E-01,  1.947845E+00, -1.073416E-01"</w:t>
      </w:r>
      <w:r>
        <w:br w:type="textWrapping"/>
      </w:r>
      <w:r>
        <w:rPr>
          <w:rStyle w:val="VerbatimChar"/>
        </w:rPr>
        <w:t xml:space="preserve">## [1] "Llh: -2.38599969519728E+03; Pars: -1.500906E+00,  1.166104E-02,  1.240367E-01,  1.949174E+00, -1.070788E-01"</w:t>
      </w:r>
      <w:r>
        <w:br w:type="textWrapping"/>
      </w:r>
      <w:r>
        <w:rPr>
          <w:rStyle w:val="VerbatimChar"/>
        </w:rPr>
        <w:t xml:space="preserve">## [1] "Llh: -2.38599965210843E+03; Pars: -1.501349E+00,  1.203061E-02,  1.240476E-01,  1.948336E+00, -1.071220E-01"</w:t>
      </w:r>
      <w:r>
        <w:br w:type="textWrapping"/>
      </w:r>
      <w:r>
        <w:rPr>
          <w:rStyle w:val="VerbatimChar"/>
        </w:rPr>
        <w:t xml:space="preserve">## [1] "Llh: -2.38599962400545E+03; Pars: -1.500928E+00,  1.189040E-02,  1.241428E-01,  1.948989E+00, -1.073434E-01"</w:t>
      </w:r>
      <w:r>
        <w:br w:type="textWrapping"/>
      </w:r>
      <w:r>
        <w:rPr>
          <w:rStyle w:val="VerbatimChar"/>
        </w:rPr>
        <w:t xml:space="preserve">## [1] "Llh: -2.38599962110849E+03; Pars: -1.501266E+00,  1.208420E-02,  1.241059E-01,  1.948410E+00, -1.072639E-01"</w:t>
      </w:r>
      <w:r>
        <w:br w:type="textWrapping"/>
      </w:r>
      <w:r>
        <w:rPr>
          <w:rStyle w:val="VerbatimChar"/>
        </w:rPr>
        <w:t xml:space="preserve">## [1] "Llh: -2.38599956481251E+03; Pars: -1.501381E+00,  1.219251E-02,  1.242751E-01,  1.948220E+00, -1.072069E-01"</w:t>
      </w:r>
      <w:r>
        <w:br w:type="textWrapping"/>
      </w:r>
      <w:r>
        <w:rPr>
          <w:rStyle w:val="VerbatimChar"/>
        </w:rPr>
        <w:t xml:space="preserve">## [1] "Llh: -2.38599958853822E+03; Pars: -1.501452E+00,  1.221631E-02,  1.241894E-01,  1.948095E+00, -1.072029E-01"</w:t>
      </w:r>
      <w:r>
        <w:br w:type="textWrapping"/>
      </w:r>
      <w:r>
        <w:rPr>
          <w:rStyle w:val="VerbatimChar"/>
        </w:rPr>
        <w:t xml:space="preserve">## [1] "Llh: -2.38599955754475E+03; Pars: -1.500859E+00,  1.182957E-02,  1.242313E-01,  1.949136E+00, -1.074204E-01"</w:t>
      </w:r>
      <w:r>
        <w:br w:type="textWrapping"/>
      </w:r>
      <w:r>
        <w:rPr>
          <w:rStyle w:val="VerbatimChar"/>
        </w:rPr>
        <w:t xml:space="preserve">## [1] "Llh: -2.38599957211916E+03; Pars: -1.501134E+00,  1.200048E-02,  1.241889E-01,  1.948654E+00, -1.073261E-01"</w:t>
      </w:r>
      <w:r>
        <w:br w:type="textWrapping"/>
      </w:r>
      <w:r>
        <w:rPr>
          <w:rStyle w:val="VerbatimChar"/>
        </w:rPr>
        <w:t xml:space="preserve">## [1] "Llh: -2.38599956700912E+03; Pars: -1.501651E+00,  1.189303E-02,  1.243139E-01,  1.948731E+00, -1.073176E-01"</w:t>
      </w:r>
      <w:r>
        <w:br w:type="textWrapping"/>
      </w:r>
      <w:r>
        <w:rPr>
          <w:rStyle w:val="VerbatimChar"/>
        </w:rPr>
        <w:t xml:space="preserve">## [1] "Llh: -2.38599956339032E+03; Pars: -1.501508E+00,  1.198799E-02,  1.242482E-01,  1.948560E+00, -1.072943E-01"</w:t>
      </w:r>
      <w:r>
        <w:br w:type="textWrapping"/>
      </w:r>
      <w:r>
        <w:rPr>
          <w:rStyle w:val="VerbatimChar"/>
        </w:rPr>
        <w:t xml:space="preserve">## [1] "Llh: -2.38599949055810E+03; Pars: -1.501444E+00,  1.211982E-02,  1.243976E-01,  1.948533E+00, -1.074889E-01"</w:t>
      </w:r>
      <w:r>
        <w:br w:type="textWrapping"/>
      </w:r>
      <w:r>
        <w:rPr>
          <w:rStyle w:val="VerbatimChar"/>
        </w:rPr>
        <w:t xml:space="preserve">## [1] "Llh: -2.38599944107623E+03; Pars: -1.501492E+00,  1.216468E-02,  1.245726E-01,  1.948631E+00, -1.076723E-01"</w:t>
      </w:r>
      <w:r>
        <w:br w:type="textWrapping"/>
      </w:r>
      <w:r>
        <w:rPr>
          <w:rStyle w:val="VerbatimChar"/>
        </w:rPr>
        <w:t xml:space="preserve">## [1] "Llh: -2.38599945589936E+03; Pars: -1.501617E+00,  1.209816E-02,  1.245259E-01,  1.948547E+00, -1.075103E-01"</w:t>
      </w:r>
      <w:r>
        <w:br w:type="textWrapping"/>
      </w:r>
      <w:r>
        <w:rPr>
          <w:rStyle w:val="VerbatimChar"/>
        </w:rPr>
        <w:t xml:space="preserve">## [1] "Llh: -2.38599948398863E+03; Pars: -1.501530E+00,  1.209467E-02,  1.244209E-01,  1.948513E+00, -1.074487E-01"</w:t>
      </w:r>
      <w:r>
        <w:br w:type="textWrapping"/>
      </w:r>
      <w:r>
        <w:rPr>
          <w:rStyle w:val="VerbatimChar"/>
        </w:rPr>
        <w:t xml:space="preserve">## [1] "Llh: -2.38599947603395E+03; Pars: -1.501597E+00,  1.195347E-02,  1.244571E-01,  1.948868E+00, -1.076887E-01"</w:t>
      </w:r>
      <w:r>
        <w:br w:type="textWrapping"/>
      </w:r>
      <w:r>
        <w:rPr>
          <w:rStyle w:val="VerbatimChar"/>
        </w:rPr>
        <w:t xml:space="preserve">## [1] "Llh: -2.38599948260725E+03; Pars: -1.501543E+00,  1.201279E-02,  1.244116E-01,  1.948706E+00, -1.075682E-01"</w:t>
      </w:r>
      <w:r>
        <w:br w:type="textWrapping"/>
      </w:r>
      <w:r>
        <w:rPr>
          <w:rStyle w:val="VerbatimChar"/>
        </w:rPr>
        <w:t xml:space="preserve">## [1] "Llh: -2.38599941115313E+03; Pars: -1.501506E+00,  1.214340E-02,  1.245676E-01,  1.948650E+00, -1.077591E-01"</w:t>
      </w:r>
      <w:r>
        <w:br w:type="textWrapping"/>
      </w:r>
      <w:r>
        <w:rPr>
          <w:rStyle w:val="VerbatimChar"/>
        </w:rPr>
        <w:t xml:space="preserve">## [1] "Llh: -2.38599935720369E+03; Pars: -1.501506E+00,  1.222186E-02,  1.247273E-01,  1.948695E+00, -1.079914E-01"</w:t>
      </w:r>
      <w:r>
        <w:br w:type="textWrapping"/>
      </w:r>
      <w:r>
        <w:rPr>
          <w:rStyle w:val="VerbatimChar"/>
        </w:rPr>
        <w:t xml:space="preserve">## [1] "Llh: -2.38599943524878E+03; Pars: -1.502414E+00,  1.246765E-02,  1.247828E-01,  1.947899E+00, -1.078613E-01"</w:t>
      </w:r>
      <w:r>
        <w:br w:type="textWrapping"/>
      </w:r>
      <w:r>
        <w:rPr>
          <w:rStyle w:val="VerbatimChar"/>
        </w:rPr>
        <w:t xml:space="preserve">## [1] "Llh: -2.38599942615090E+03; Pars: -1.502025E+00,  1.230498E-02,  1.246449E-01,  1.948208E+00, -1.077511E-01"</w:t>
      </w:r>
      <w:r>
        <w:br w:type="textWrapping"/>
      </w:r>
      <w:r>
        <w:rPr>
          <w:rStyle w:val="VerbatimChar"/>
        </w:rPr>
        <w:t xml:space="preserve">## [1] "Llh: -2.38599939464407E+03; Pars: -1.501326E+00,  1.201101E-02,  1.249186E-01,  1.949334E+00, -1.081039E-01"</w:t>
      </w:r>
      <w:r>
        <w:br w:type="textWrapping"/>
      </w:r>
      <w:r>
        <w:rPr>
          <w:rStyle w:val="VerbatimChar"/>
        </w:rPr>
        <w:t xml:space="preserve">## [1] "Llh: -2.38599939961942E+03; Pars: -1.501487E+00,  1.207933E-02,  1.247521E-01,  1.948962E+00, -1.079133E-01"</w:t>
      </w:r>
      <w:r>
        <w:br w:type="textWrapping"/>
      </w:r>
      <w:r>
        <w:rPr>
          <w:rStyle w:val="VerbatimChar"/>
        </w:rPr>
        <w:t xml:space="preserve">## [1] "Llh: -2.38599935449182E+03; Pars: -1.501589E+00,  1.236952E-02,  1.248987E-01,  1.948499E+00, -1.079229E-01"</w:t>
      </w:r>
      <w:r>
        <w:br w:type="textWrapping"/>
      </w:r>
      <w:r>
        <w:rPr>
          <w:rStyle w:val="VerbatimChar"/>
        </w:rPr>
        <w:t xml:space="preserve">## [1] "Llh: -2.38599932719729E+03; Pars: -1.501585E+00,  1.258294E-02,  1.251195E-01,  1.948314E+00, -1.080400E-01"</w:t>
      </w:r>
      <w:r>
        <w:br w:type="textWrapping"/>
      </w:r>
      <w:r>
        <w:rPr>
          <w:rStyle w:val="VerbatimChar"/>
        </w:rPr>
        <w:t xml:space="preserve">## [1] "Llh: -2.38599933931692E+03; Pars: -1.501556E+00,  1.241518E-02,  1.250672E-01,  1.948726E+00, -1.083132E-01"</w:t>
      </w:r>
      <w:r>
        <w:br w:type="textWrapping"/>
      </w:r>
      <w:r>
        <w:rPr>
          <w:rStyle w:val="VerbatimChar"/>
        </w:rPr>
        <w:t xml:space="preserve">## [1] "Llh: -2.38599935130105E+03; Pars: -1.501571E+00,  1.233515E-02,  1.249319E-01,  1.948681E+00, -1.081125E-01"</w:t>
      </w:r>
      <w:r>
        <w:br w:type="textWrapping"/>
      </w:r>
      <w:r>
        <w:rPr>
          <w:rStyle w:val="VerbatimChar"/>
        </w:rPr>
        <w:t xml:space="preserve">## [1] "Llh: -2.38599932560966E+03; Pars: -1.501707E+00,  1.244837E-02,  1.252184E-01,  1.948680E+00, -1.084076E-01"</w:t>
      </w:r>
      <w:r>
        <w:br w:type="textWrapping"/>
      </w:r>
      <w:r>
        <w:rPr>
          <w:rStyle w:val="VerbatimChar"/>
        </w:rPr>
        <w:t xml:space="preserve">## [1] "Llh: -2.38599935245298E+03; Pars: -1.501814E+00,  1.259268E-02,  1.255414E-01,  1.948705E+00, -1.087752E-01"</w:t>
      </w:r>
      <w:r>
        <w:br w:type="textWrapping"/>
      </w:r>
      <w:r>
        <w:rPr>
          <w:rStyle w:val="VerbatimChar"/>
        </w:rPr>
        <w:t xml:space="preserve">## [1] "Llh: -2.38599931223536E+03; Pars: -1.501046E+00,  1.236360E-02,  1.253755E-01,  1.949292E+00, -1.085914E-01"</w:t>
      </w:r>
      <w:r>
        <w:br w:type="textWrapping"/>
      </w:r>
      <w:r>
        <w:rPr>
          <w:rStyle w:val="VerbatimChar"/>
        </w:rPr>
        <w:t xml:space="preserve">## [1] "Llh: -2.38599935485621E+03; Pars: -1.500557E+00,  1.239301E-02,  1.257407E-01,  1.949835E+00, -1.090115E-01"</w:t>
      </w:r>
      <w:r>
        <w:br w:type="textWrapping"/>
      </w:r>
      <w:r>
        <w:rPr>
          <w:rStyle w:val="VerbatimChar"/>
        </w:rPr>
        <w:t xml:space="preserve">## [1] "Llh: -2.38599926967042E+03; Pars: -1.501634E+00,  1.281363E-02,  1.252845E-01,  1.948149E+00, -1.084336E-01"</w:t>
      </w:r>
      <w:r>
        <w:br w:type="textWrapping"/>
      </w:r>
      <w:r>
        <w:rPr>
          <w:rStyle w:val="VerbatimChar"/>
        </w:rPr>
        <w:t xml:space="preserve">## [1] "Llh: -2.38599925421680E+03; Pars: -1.501788E+00,  1.323483E-02,  1.254674E-01,  1.947556E+00, -1.085984E-01"</w:t>
      </w:r>
      <w:r>
        <w:br w:type="textWrapping"/>
      </w:r>
      <w:r>
        <w:rPr>
          <w:rStyle w:val="VerbatimChar"/>
        </w:rPr>
        <w:t xml:space="preserve">## [1] "Llh: -2.38599935209816E+03; Pars: -1.501567E+00,  1.300011E-02,  1.257719E-01,  1.948332E+00, -1.087888E-01"</w:t>
      </w:r>
      <w:r>
        <w:br w:type="textWrapping"/>
      </w:r>
      <w:r>
        <w:rPr>
          <w:rStyle w:val="VerbatimChar"/>
        </w:rPr>
        <w:t xml:space="preserve">## [1] "Llh: -2.38599930868528E+03; Pars: -1.501552E+00,  1.280102E-02,  1.255108E-01,  1.948423E+00, -1.085895E-01"</w:t>
      </w:r>
      <w:r>
        <w:br w:type="textWrapping"/>
      </w:r>
      <w:r>
        <w:rPr>
          <w:rStyle w:val="VerbatimChar"/>
        </w:rPr>
        <w:t xml:space="preserve">## [1] "Llh: -2.38599927582425E+03; Pars: -1.501515E+00,  1.295532E-02,  1.256094E-01,  1.948180E+00, -1.085775E-01"</w:t>
      </w:r>
      <w:r>
        <w:br w:type="textWrapping"/>
      </w:r>
      <w:r>
        <w:rPr>
          <w:rStyle w:val="VerbatimChar"/>
        </w:rPr>
        <w:t xml:space="preserve">## [1] "Llh: -2.38599927827614E+03; Pars: -1.501525E+00,  1.281812E-02,  1.254739E-01,  1.948317E+00, -1.085114E-01"</w:t>
      </w:r>
      <w:r>
        <w:br w:type="textWrapping"/>
      </w:r>
      <w:r>
        <w:rPr>
          <w:rStyle w:val="VerbatimChar"/>
        </w:rPr>
        <w:t xml:space="preserve">## [1] "Llh: -2.38599929929093E+03; Pars: -1.501458E+00,  1.293258E-02,  1.257532E-01,  1.948538E+00, -1.090657E-01"</w:t>
      </w:r>
      <w:r>
        <w:br w:type="textWrapping"/>
      </w:r>
      <w:r>
        <w:rPr>
          <w:rStyle w:val="VerbatimChar"/>
        </w:rPr>
        <w:t xml:space="preserve">## [1] "Llh: -2.38599928255280E+03; Pars: -1.501490E+00,  1.284427E-02,  1.255947E-01,  1.948482E+00, -1.088093E-01"</w:t>
      </w:r>
      <w:r>
        <w:br w:type="textWrapping"/>
      </w:r>
      <w:r>
        <w:rPr>
          <w:rStyle w:val="VerbatimChar"/>
        </w:rPr>
        <w:t xml:space="preserve">## [1] "Llh: -2.38599928036047E+03; Pars: -1.501250E+00,  1.323713E-02,  1.258047E-01,  1.948093E+00, -1.088588E-01"</w:t>
      </w:r>
      <w:r>
        <w:br w:type="textWrapping"/>
      </w:r>
      <w:r>
        <w:rPr>
          <w:rStyle w:val="VerbatimChar"/>
        </w:rPr>
        <w:t xml:space="preserve">## [1] "Llh: -2.38599927164138E+03; Pars: -1.501364E+00,  1.303537E-02,  1.256581E-01,  1.948240E+00, -1.087460E-01"</w:t>
      </w:r>
      <w:r>
        <w:br w:type="textWrapping"/>
      </w:r>
      <w:r>
        <w:rPr>
          <w:rStyle w:val="VerbatimChar"/>
        </w:rPr>
        <w:t xml:space="preserve">## [1] "Llh: -2.38599930335658E+03; Pars: -1.502037E+00,  1.361297E-02,  1.257607E-01,  1.947061E+00, -1.087369E-01"</w:t>
      </w:r>
      <w:r>
        <w:br w:type="textWrapping"/>
      </w:r>
      <w:r>
        <w:rPr>
          <w:rStyle w:val="VerbatimChar"/>
        </w:rPr>
        <w:t xml:space="preserve">## [1] "Llh: -2.38599927917728E+03; Pars: -1.501789E+00,  1.328926E-02,  1.256644E-01,  1.947619E+00, -1.087005E-01"</w:t>
      </w:r>
      <w:r>
        <w:br w:type="textWrapping"/>
      </w:r>
      <w:r>
        <w:rPr>
          <w:rStyle w:val="VerbatimChar"/>
        </w:rPr>
        <w:t xml:space="preserve">## [1] "Llh: -2.38599924071184E+03; Pars: -1.501627E+00,  1.334613E-02,  1.256869E-01,  1.947608E+00, -1.087832E-01"</w:t>
      </w:r>
      <w:r>
        <w:br w:type="textWrapping"/>
      </w:r>
      <w:r>
        <w:rPr>
          <w:rStyle w:val="VerbatimChar"/>
        </w:rPr>
        <w:t xml:space="preserve">## [1] "Llh: -2.38599923035292E+03; Pars: -1.501664E+00,  1.362733E-02,  1.257749E-01,  1.947201E+00, -1.088801E-01"</w:t>
      </w:r>
      <w:r>
        <w:br w:type="textWrapping"/>
      </w:r>
      <w:r>
        <w:rPr>
          <w:rStyle w:val="VerbatimChar"/>
        </w:rPr>
        <w:t xml:space="preserve">## [1] "Llh: -2.38599926801866E+03; Pars: -1.501758E+00,  1.361982E-02,  1.256750E-01,  1.947036E+00, -1.085917E-01"</w:t>
      </w:r>
      <w:r>
        <w:br w:type="textWrapping"/>
      </w:r>
      <w:r>
        <w:rPr>
          <w:rStyle w:val="VerbatimChar"/>
        </w:rPr>
        <w:t xml:space="preserve">## [1] "Llh: -2.38599925618889E+03; Pars: -1.501691E+00,  1.342165E-02,  1.256549E-01,  1.947398E+00, -1.086461E-01"</w:t>
      </w:r>
      <w:r>
        <w:br w:type="textWrapping"/>
      </w:r>
      <w:r>
        <w:rPr>
          <w:rStyle w:val="VerbatimChar"/>
        </w:rPr>
        <w:t xml:space="preserve">## [1] "Llh: -2.38599922542629E+03; Pars: -1.501419E+00,  1.321606E-02,  1.256015E-01,  1.947812E+00, -1.086788E-01"</w:t>
      </w:r>
      <w:r>
        <w:br w:type="textWrapping"/>
      </w:r>
      <w:r>
        <w:rPr>
          <w:rStyle w:val="VerbatimChar"/>
        </w:rPr>
        <w:t xml:space="preserve">## [1] "Llh: -2.38599920679367E+03; Pars: -1.501235E+00,  1.317960E-02,  1.255701E-01,  1.947908E+00, -1.086679E-01"</w:t>
      </w:r>
      <w:r>
        <w:br w:type="textWrapping"/>
      </w:r>
      <w:r>
        <w:rPr>
          <w:rStyle w:val="VerbatimChar"/>
        </w:rPr>
        <w:t xml:space="preserve">## [1] "Llh: -2.38599922756138E+03; Pars: -1.501582E+00,  1.365011E-02,  1.256408E-01,  1.947141E+00, -1.088379E-01"</w:t>
      </w:r>
      <w:r>
        <w:br w:type="textWrapping"/>
      </w:r>
      <w:r>
        <w:rPr>
          <w:rStyle w:val="VerbatimChar"/>
        </w:rPr>
        <w:t xml:space="preserve">## [1] "Llh: -2.38599922825285E+03; Pars: -1.501565E+00,  1.347300E-02,  1.256330E-01,  1.947401E+00, -1.087728E-01"</w:t>
      </w:r>
      <w:r>
        <w:br w:type="textWrapping"/>
      </w:r>
      <w:r>
        <w:rPr>
          <w:rStyle w:val="VerbatimChar"/>
        </w:rPr>
        <w:t xml:space="preserve">## [1] "Llh: -2.38599922683313E+03; Pars: -1.501820E+00,  1.381866E-02,  1.255852E-01,  1.946642E+00, -1.087062E-01"</w:t>
      </w:r>
      <w:r>
        <w:br w:type="textWrapping"/>
      </w:r>
      <w:r>
        <w:rPr>
          <w:rStyle w:val="VerbatimChar"/>
        </w:rPr>
        <w:t xml:space="preserve">## [1] "Llh: -2.38599922263664E+03; Pars: -1.501706E+00,  1.361853E-02,  1.256034E-01,  1.947041E+00, -1.087161E-01"</w:t>
      </w:r>
      <w:r>
        <w:br w:type="textWrapping"/>
      </w:r>
      <w:r>
        <w:rPr>
          <w:rStyle w:val="VerbatimChar"/>
        </w:rPr>
        <w:t xml:space="preserve">## [1] "Llh: -2.38599919705498E+03; Pars: -1.501499E+00,  1.349937E-02,  1.255677E-01,  1.947341E+00, -1.088340E-01"</w:t>
      </w:r>
      <w:r>
        <w:br w:type="textWrapping"/>
      </w:r>
      <w:r>
        <w:rPr>
          <w:rStyle w:val="VerbatimChar"/>
        </w:rPr>
        <w:t xml:space="preserve">## [1] "Llh: -2.38599918180649E+03; Pars: -1.501402E+00,  1.353840E-02,  1.255241E-01,  1.947313E+00, -1.089280E-01"</w:t>
      </w:r>
      <w:r>
        <w:br w:type="textWrapping"/>
      </w:r>
      <w:r>
        <w:rPr>
          <w:rStyle w:val="VerbatimChar"/>
        </w:rPr>
        <w:t xml:space="preserve">## [1] "Llh: -2.38599919581761E+03; Pars: -1.501248E+00,  1.381467E-02,  1.257779E-01,  1.947086E+00, -1.090136E-01"</w:t>
      </w:r>
      <w:r>
        <w:br w:type="textWrapping"/>
      </w:r>
      <w:r>
        <w:rPr>
          <w:rStyle w:val="VerbatimChar"/>
        </w:rPr>
        <w:t xml:space="preserve">## [1] "Llh: -2.38599919710473E+03; Pars: -1.501383E+00,  1.366737E-02,  1.257003E-01,  1.947203E+00, -1.089098E-01"</w:t>
      </w:r>
      <w:r>
        <w:br w:type="textWrapping"/>
      </w:r>
      <w:r>
        <w:rPr>
          <w:rStyle w:val="VerbatimChar"/>
        </w:rPr>
        <w:t xml:space="preserve">## [1] "Llh: -2.38599919017734E+03; Pars: -1.501205E+00,  1.349025E-02,  1.254716E-01,  1.947394E+00, -1.087853E-01"</w:t>
      </w:r>
      <w:r>
        <w:br w:type="textWrapping"/>
      </w:r>
      <w:r>
        <w:rPr>
          <w:rStyle w:val="VerbatimChar"/>
        </w:rPr>
        <w:t xml:space="preserve">## [1] "Llh: -2.38599919191138E+03; Pars: -1.501320E+00,  1.352439E-02,  1.255474E-01,  1.947346E+00, -1.088090E-01"</w:t>
      </w:r>
      <w:r>
        <w:br w:type="textWrapping"/>
      </w:r>
      <w:r>
        <w:rPr>
          <w:rStyle w:val="VerbatimChar"/>
        </w:rPr>
        <w:t xml:space="preserve">## [1] "Llh: -2.38599916193084E+03; Pars: -1.501136E+00,  1.340442E-02,  1.255380E-01,  1.947556E+00, -1.088064E-01"</w:t>
      </w:r>
      <w:r>
        <w:br w:type="textWrapping"/>
      </w:r>
      <w:r>
        <w:rPr>
          <w:rStyle w:val="VerbatimChar"/>
        </w:rPr>
        <w:t xml:space="preserve">## [1] "Llh: -2.38599914157995E+03; Pars: -1.500914E+00,  1.328323E-02,  1.254867E-01,  1.947764E+00, -1.087907E-01"</w:t>
      </w:r>
      <w:r>
        <w:br w:type="textWrapping"/>
      </w:r>
      <w:r>
        <w:rPr>
          <w:rStyle w:val="VerbatimChar"/>
        </w:rPr>
        <w:t xml:space="preserve">## [1] "Llh: -2.38599915344868E+03; Pars: -1.500696E+00,  1.330219E-02,  1.255288E-01,  1.947945E+00, -1.089581E-01"</w:t>
      </w:r>
      <w:r>
        <w:br w:type="textWrapping"/>
      </w:r>
      <w:r>
        <w:rPr>
          <w:rStyle w:val="VerbatimChar"/>
        </w:rPr>
        <w:t xml:space="preserve">## [1] "Llh: -2.38599916017348E+03; Pars: -1.500948E+00,  1.338058E-02,  1.255474E-01,  1.947719E+00, -1.088976E-01"</w:t>
      </w:r>
      <w:r>
        <w:br w:type="textWrapping"/>
      </w:r>
      <w:r>
        <w:rPr>
          <w:rStyle w:val="VerbatimChar"/>
        </w:rPr>
        <w:t xml:space="preserve">## [1] "Llh: -2.38599917871019E+03; Pars: -1.500951E+00,  1.379621E-02,  1.255455E-01,  1.947092E+00, -1.091224E-01"</w:t>
      </w:r>
      <w:r>
        <w:br w:type="textWrapping"/>
      </w:r>
      <w:r>
        <w:rPr>
          <w:rStyle w:val="VerbatimChar"/>
        </w:rPr>
        <w:t xml:space="preserve">## [1] "Llh: -2.38599916536679E+03; Pars: -1.501022E+00,  1.363940E-02,  1.255517E-01,  1.947296E+00, -1.090087E-01"</w:t>
      </w:r>
      <w:r>
        <w:br w:type="textWrapping"/>
      </w:r>
      <w:r>
        <w:rPr>
          <w:rStyle w:val="VerbatimChar"/>
        </w:rPr>
        <w:t xml:space="preserve">## [1] "Llh: -2.38599916749547E+03; Pars: -1.500848E+00,  1.309494E-02,  1.252472E-01,  1.947999E+00, -1.087747E-01"</w:t>
      </w:r>
      <w:r>
        <w:br w:type="textWrapping"/>
      </w:r>
      <w:r>
        <w:rPr>
          <w:rStyle w:val="VerbatimChar"/>
        </w:rPr>
        <w:t xml:space="preserve">## [1] "Llh: -2.38599915963575E+03; Pars: -1.500948E+00,  1.327128E-02,  1.253799E-01,  1.947771E+00, -1.088344E-01"</w:t>
      </w:r>
      <w:r>
        <w:br w:type="textWrapping"/>
      </w:r>
      <w:r>
        <w:rPr>
          <w:rStyle w:val="VerbatimChar"/>
        </w:rPr>
        <w:t xml:space="preserve">## [1] "Llh: -2.38599912630911E+03; Pars: -1.500788E+00,  1.332236E-02,  1.255169E-01,  1.947841E+00, -1.090227E-01"</w:t>
      </w:r>
      <w:r>
        <w:br w:type="textWrapping"/>
      </w:r>
      <w:r>
        <w:rPr>
          <w:rStyle w:val="VerbatimChar"/>
        </w:rPr>
        <w:t xml:space="preserve">## [1] "Llh: -2.38599910343259E+03; Pars: -1.500579E+00,  1.323920E-02,  1.255395E-01,  1.948064E+00, -1.091414E-01"</w:t>
      </w:r>
      <w:r>
        <w:br w:type="textWrapping"/>
      </w:r>
      <w:r>
        <w:rPr>
          <w:rStyle w:val="VerbatimChar"/>
        </w:rPr>
        <w:t xml:space="preserve">## [1] "Llh: -2.38599913787397E+03; Pars: -1.500261E+00,  1.315683E-02,  1.254705E-01,  1.948223E+00, -1.089654E-01"</w:t>
      </w:r>
      <w:r>
        <w:br w:type="textWrapping"/>
      </w:r>
      <w:r>
        <w:rPr>
          <w:rStyle w:val="VerbatimChar"/>
        </w:rPr>
        <w:t xml:space="preserve">## [1] "Llh: -2.38599913453274E+03; Pars: -1.500546E+00,  1.325120E-02,  1.254839E-01,  1.947995E+00, -1.089560E-01"</w:t>
      </w:r>
      <w:r>
        <w:br w:type="textWrapping"/>
      </w:r>
      <w:r>
        <w:rPr>
          <w:rStyle w:val="VerbatimChar"/>
        </w:rPr>
        <w:t xml:space="preserve">## [1] "Llh: -2.38599912510264E+03; Pars: -1.500451E+00,  1.290944E-02,  1.254158E-01,  1.948519E+00, -1.088635E-01"</w:t>
      </w:r>
      <w:r>
        <w:br w:type="textWrapping"/>
      </w:r>
      <w:r>
        <w:rPr>
          <w:rStyle w:val="VerbatimChar"/>
        </w:rPr>
        <w:t xml:space="preserve">## [1] "Llh: -2.38599912784594E+03; Pars: -1.500594E+00,  1.308818E-02,  1.254498E-01,  1.948213E+00, -1.088998E-01"</w:t>
      </w:r>
      <w:r>
        <w:br w:type="textWrapping"/>
      </w:r>
      <w:r>
        <w:rPr>
          <w:rStyle w:val="VerbatimChar"/>
        </w:rPr>
        <w:t xml:space="preserve">## [1] "Llh: -2.38599910824014E+03; Pars: -1.500327E+00,  1.312163E-02,  1.256020E-01,  1.948344E+00, -1.090494E-01"</w:t>
      </w:r>
      <w:r>
        <w:br w:type="textWrapping"/>
      </w:r>
      <w:r>
        <w:rPr>
          <w:rStyle w:val="VerbatimChar"/>
        </w:rPr>
        <w:t xml:space="preserve">## [1] "Llh: -2.38599911656194E+03; Pars: -1.500482E+00,  1.315888E-02,  1.255464E-01,  1.948201E+00, -1.089957E-01"</w:t>
      </w:r>
      <w:r>
        <w:br w:type="textWrapping"/>
      </w:r>
      <w:r>
        <w:rPr>
          <w:rStyle w:val="VerbatimChar"/>
        </w:rPr>
        <w:t xml:space="preserve">## [1] "Llh: -2.38599908705111E+03; Pars: -1.500431E+00,  1.301976E-02,  1.254824E-01,  1.948330E+00, -1.089624E-01"</w:t>
      </w:r>
      <w:r>
        <w:br w:type="textWrapping"/>
      </w:r>
      <w:r>
        <w:rPr>
          <w:rStyle w:val="VerbatimChar"/>
        </w:rPr>
        <w:t xml:space="preserve">## [1] "Llh: -2.38599905989732E+03; Pars: -1.500299E+00,  1.288081E-02,  1.254592E-01,  1.948523E+00, -1.089645E-01"</w:t>
      </w:r>
      <w:r>
        <w:br w:type="textWrapping"/>
      </w:r>
      <w:r>
        <w:rPr>
          <w:rStyle w:val="VerbatimChar"/>
        </w:rPr>
        <w:t xml:space="preserve">## [1] "Llh: -2.38599909077184E+03; Pars: -1.499967E+00,  1.287889E-02,  1.255135E-01,  1.948815E+00, -1.091993E-01"</w:t>
      </w:r>
      <w:r>
        <w:br w:type="textWrapping"/>
      </w:r>
      <w:r>
        <w:rPr>
          <w:rStyle w:val="VerbatimChar"/>
        </w:rPr>
        <w:t xml:space="preserve">## [1] "Llh: -2.38599909343441E+03; Pars: -1.500204E+00,  1.297880E-02,  1.255068E-01,  1.948552E+00, -1.090971E-01"</w:t>
      </w:r>
      <w:r>
        <w:br w:type="textWrapping"/>
      </w:r>
      <w:r>
        <w:rPr>
          <w:rStyle w:val="VerbatimChar"/>
        </w:rPr>
        <w:t xml:space="preserve">## [1] "Llh: -2.38599906053208E+03; Pars: -1.500103E+00,  1.276368E-02,  1.255281E-01,  1.948911E+00, -1.091312E-01"</w:t>
      </w:r>
      <w:r>
        <w:br w:type="textWrapping"/>
      </w:r>
      <w:r>
        <w:rPr>
          <w:rStyle w:val="VerbatimChar"/>
        </w:rPr>
        <w:t xml:space="preserve">## [1] "Llh: -2.38599907535139E+03; Pars: -1.500214E+00,  1.288385E-02,  1.255170E-01,  1.948682E+00, -1.090874E-01"</w:t>
      </w:r>
      <w:r>
        <w:br w:type="textWrapping"/>
      </w:r>
      <w:r>
        <w:rPr>
          <w:rStyle w:val="VerbatimChar"/>
        </w:rPr>
        <w:t xml:space="preserve">## [1] "Llh: -2.38599904993838E+03; Pars: -1.500059E+00,  1.304221E-02,  1.256410E-01,  1.948543E+00, -1.093309E-01"</w:t>
      </w:r>
      <w:r>
        <w:br w:type="textWrapping"/>
      </w:r>
      <w:r>
        <w:rPr>
          <w:rStyle w:val="VerbatimChar"/>
        </w:rPr>
        <w:t xml:space="preserve">## [1] "Llh: -2.38599903452645E+03; Pars: -1.499864E+00,  1.310911E-02,  1.257537E-01,  1.948555E+00, -1.095645E-01"</w:t>
      </w:r>
      <w:r>
        <w:br w:type="textWrapping"/>
      </w:r>
      <w:r>
        <w:rPr>
          <w:rStyle w:val="VerbatimChar"/>
        </w:rPr>
        <w:t xml:space="preserve">## [1] "Llh: -2.38599903029125E+03; Pars: -1.499998E+00,  1.282641E-02,  1.255156E-01,  1.948803E+00, -1.093510E-01"</w:t>
      </w:r>
      <w:r>
        <w:br w:type="textWrapping"/>
      </w:r>
      <w:r>
        <w:rPr>
          <w:rStyle w:val="VerbatimChar"/>
        </w:rPr>
        <w:t xml:space="preserve">## [1] "Llh: -2.38599901385080E+03; Pars: -1.499834E+00,  1.268130E-02,  1.254724E-01,  1.949033E+00, -1.095017E-01"</w:t>
      </w:r>
      <w:r>
        <w:br w:type="textWrapping"/>
      </w:r>
      <w:r>
        <w:rPr>
          <w:rStyle w:val="VerbatimChar"/>
        </w:rPr>
        <w:t xml:space="preserve">## [1] "Llh: -2.38599902167800E+03; Pars: -1.499448E+00,  1.249545E-02,  1.255512E-01,  1.949470E+00, -1.094031E-01"</w:t>
      </w:r>
      <w:r>
        <w:br w:type="textWrapping"/>
      </w:r>
      <w:r>
        <w:rPr>
          <w:rStyle w:val="VerbatimChar"/>
        </w:rPr>
        <w:t xml:space="preserve">## [1] "Llh: -2.38599902699599E+03; Pars: -1.499731E+00,  1.267738E-02,  1.255483E-01,  1.949119E+00, -1.093377E-01"</w:t>
      </w:r>
      <w:r>
        <w:br w:type="textWrapping"/>
      </w:r>
      <w:r>
        <w:rPr>
          <w:rStyle w:val="VerbatimChar"/>
        </w:rPr>
        <w:t xml:space="preserve">## [1] "Llh: -2.38599896416725E+03; Pars: -1.499852E+00,  1.269068E-02,  1.255923E-01,  1.948982E+00, -1.094268E-01"</w:t>
      </w:r>
      <w:r>
        <w:br w:type="textWrapping"/>
      </w:r>
      <w:r>
        <w:rPr>
          <w:rStyle w:val="VerbatimChar"/>
        </w:rPr>
        <w:t xml:space="preserve">## [1] "Llh: -2.38599890691821E+03; Pars: -1.499794E+00,  1.259761E-02,  1.256318E-01,  1.949065E+00, -1.095406E-01"</w:t>
      </w:r>
      <w:r>
        <w:br w:type="textWrapping"/>
      </w:r>
      <w:r>
        <w:rPr>
          <w:rStyle w:val="VerbatimChar"/>
        </w:rPr>
        <w:t xml:space="preserve">## [1] "Llh: -2.38599896772868E+03; Pars: -1.499592E+00,  1.273832E-02,  1.256192E-01,  1.948948E+00, -1.096585E-01"</w:t>
      </w:r>
      <w:r>
        <w:br w:type="textWrapping"/>
      </w:r>
      <w:r>
        <w:rPr>
          <w:rStyle w:val="VerbatimChar"/>
        </w:rPr>
        <w:t xml:space="preserve">## [1] "Llh: -2.38599897758116E+03; Pars: -1.499720E+00,  1.274466E-02,  1.255964E-01,  1.948938E+00, -1.095267E-01"</w:t>
      </w:r>
      <w:r>
        <w:br w:type="textWrapping"/>
      </w:r>
      <w:r>
        <w:rPr>
          <w:rStyle w:val="VerbatimChar"/>
        </w:rPr>
        <w:t xml:space="preserve">## [1] "Llh: -2.38599899583384E+03; Pars: -1.499113E+00,  1.256645E-02,  1.257521E-01,  1.949506E+00, -1.101028E-01"</w:t>
      </w:r>
      <w:r>
        <w:br w:type="textWrapping"/>
      </w:r>
      <w:r>
        <w:rPr>
          <w:rStyle w:val="VerbatimChar"/>
        </w:rPr>
        <w:t xml:space="preserve">## [1] "Llh: -2.38599897784332E+03; Pars: -1.499410E+00,  1.264431E-02,  1.256789E-01,  1.949260E+00, -1.098183E-01"</w:t>
      </w:r>
      <w:r>
        <w:br w:type="textWrapping"/>
      </w:r>
      <w:r>
        <w:rPr>
          <w:rStyle w:val="VerbatimChar"/>
        </w:rPr>
        <w:t xml:space="preserve">## [1] "Llh: -2.38599894764983E+03; Pars: -1.499368E+00,  1.217058E-02,  1.254277E-01,  1.949755E+00, -1.096043E-01"</w:t>
      </w:r>
      <w:r>
        <w:br w:type="textWrapping"/>
      </w:r>
      <w:r>
        <w:rPr>
          <w:rStyle w:val="VerbatimChar"/>
        </w:rPr>
        <w:t xml:space="preserve">## [1] "Llh: -2.38599895554660E+03; Pars: -1.499492E+00,  1.239872E-02,  1.255092E-01,  1.949455E+00, -1.095944E-01"</w:t>
      </w:r>
      <w:r>
        <w:br w:type="textWrapping"/>
      </w:r>
      <w:r>
        <w:rPr>
          <w:rStyle w:val="VerbatimChar"/>
        </w:rPr>
        <w:t xml:space="preserve">## [1] "Llh: -2.38599890973323E+03; Pars: -1.499752E+00,  1.263445E-02,  1.255808E-01,  1.948954E+00, -1.098463E-01"</w:t>
      </w:r>
      <w:r>
        <w:br w:type="textWrapping"/>
      </w:r>
      <w:r>
        <w:rPr>
          <w:rStyle w:val="VerbatimChar"/>
        </w:rPr>
        <w:t xml:space="preserve">## [1] "Llh: -2.38599893059718E+03; Pars: -1.499676E+00,  1.259955E-02,  1.255734E-01,  1.949083E+00, -1.097355E-01"</w:t>
      </w:r>
      <w:r>
        <w:br w:type="textWrapping"/>
      </w:r>
      <w:r>
        <w:rPr>
          <w:rStyle w:val="VerbatimChar"/>
        </w:rPr>
        <w:t xml:space="preserve">## [1] "Llh: -2.38599887911098E+03; Pars: -1.499332E+00,  1.243087E-02,  1.257030E-01,  1.949361E+00, -1.098855E-01"</w:t>
      </w:r>
      <w:r>
        <w:br w:type="textWrapping"/>
      </w:r>
      <w:r>
        <w:rPr>
          <w:rStyle w:val="VerbatimChar"/>
        </w:rPr>
        <w:t xml:space="preserve">## [1] "Llh: -2.38599884418059E+03; Pars: -1.499081E+00,  1.230752E-02,  1.258183E-01,  1.949525E+00, -1.100773E-01"</w:t>
      </w:r>
      <w:r>
        <w:br w:type="textWrapping"/>
      </w:r>
      <w:r>
        <w:rPr>
          <w:rStyle w:val="VerbatimChar"/>
        </w:rPr>
        <w:t xml:space="preserve">## [1] "Llh: -2.38599883159579E+03; Pars: -1.499625E+00,  1.233332E-02,  1.255522E-01,  1.949239E+00, -1.096725E-01"</w:t>
      </w:r>
      <w:r>
        <w:br w:type="textWrapping"/>
      </w:r>
      <w:r>
        <w:rPr>
          <w:rStyle w:val="VerbatimChar"/>
        </w:rPr>
        <w:t xml:space="preserve">## [1] "Llh: -2.38599876610358E+03; Pars: -1.499733E+00,  1.218071E-02,  1.254889E-01,  1.949228E+00, -1.095997E-01"</w:t>
      </w:r>
      <w:r>
        <w:br w:type="textWrapping"/>
      </w:r>
      <w:r>
        <w:rPr>
          <w:rStyle w:val="VerbatimChar"/>
        </w:rPr>
        <w:t xml:space="preserve">## [1] "Llh: -2.38599876762640E+03; Pars: -1.499499E+00,  1.202506E-02,  1.255598E-01,  1.949663E+00, -1.098087E-01"</w:t>
      </w:r>
      <w:r>
        <w:br w:type="textWrapping"/>
      </w:r>
      <w:r>
        <w:rPr>
          <w:rStyle w:val="VerbatimChar"/>
        </w:rPr>
        <w:t xml:space="preserve">## [1] "Llh: -2.38599881285495E+03; Pars: -1.499522E+00,  1.219954E-02,  1.255746E-01,  1.949484E+00, -1.097712E-01"</w:t>
      </w:r>
      <w:r>
        <w:br w:type="textWrapping"/>
      </w:r>
      <w:r>
        <w:rPr>
          <w:rStyle w:val="VerbatimChar"/>
        </w:rPr>
        <w:t xml:space="preserve">## [1] "Llh: -2.38599872350176E+03; Pars: -1.499776E+00,  1.252561E-02,  1.258041E-01,  1.948819E+00, -1.099447E-01"</w:t>
      </w:r>
      <w:r>
        <w:br w:type="textWrapping"/>
      </w:r>
      <w:r>
        <w:rPr>
          <w:rStyle w:val="VerbatimChar"/>
        </w:rPr>
        <w:t xml:space="preserve">## [1] "Llh: -2.38599864064869E+03; Pars: -1.499979E+00,  1.270698E-02,  1.259923E-01,  1.948351E+00, -1.101149E-01"</w:t>
      </w:r>
      <w:r>
        <w:br w:type="textWrapping"/>
      </w:r>
      <w:r>
        <w:rPr>
          <w:rStyle w:val="VerbatimChar"/>
        </w:rPr>
        <w:t xml:space="preserve">## [1] "Llh: -2.38599865559547E+03; Pars: -1.499483E+00,  1.209340E-02,  1.258156E-01,  1.949379E+00, -1.098102E-01"</w:t>
      </w:r>
      <w:r>
        <w:br w:type="textWrapping"/>
      </w:r>
      <w:r>
        <w:rPr>
          <w:rStyle w:val="VerbatimChar"/>
        </w:rPr>
        <w:t xml:space="preserve">## [1] "Llh: -2.38599870818124E+03; Pars: -1.499550E+00,  1.222645E-02,  1.257569E-01,  1.949272E+00, -1.098192E-01"</w:t>
      </w:r>
      <w:r>
        <w:br w:type="textWrapping"/>
      </w:r>
      <w:r>
        <w:rPr>
          <w:rStyle w:val="VerbatimChar"/>
        </w:rPr>
        <w:t xml:space="preserve">## [1] "Llh: -2.38599861238197E+03; Pars: -1.499316E+00,  1.193219E-02,  1.258381E-01,  1.949393E+00, -1.102238E-01"</w:t>
      </w:r>
      <w:r>
        <w:br w:type="textWrapping"/>
      </w:r>
      <w:r>
        <w:rPr>
          <w:rStyle w:val="VerbatimChar"/>
        </w:rPr>
        <w:t xml:space="preserve">## [1] "Llh: -2.38599857578213E+03; Pars: -1.499077E+00,  1.161278E-02,  1.259413E-01,  1.949556E+00, -1.105654E-01"</w:t>
      </w:r>
      <w:r>
        <w:br w:type="textWrapping"/>
      </w:r>
      <w:r>
        <w:rPr>
          <w:rStyle w:val="VerbatimChar"/>
        </w:rPr>
        <w:t xml:space="preserve">## [1] "Llh: -2.38599846215946E+03; Pars: -1.500027E+00,  1.193285E-02,  1.257009E-01,  1.948946E+00, -1.098823E-01"</w:t>
      </w:r>
      <w:r>
        <w:br w:type="textWrapping"/>
      </w:r>
      <w:r>
        <w:rPr>
          <w:rStyle w:val="VerbatimChar"/>
        </w:rPr>
        <w:t xml:space="preserve">## [1] "Llh: -2.38599829562279E+03; Pars: -1.500500E+00,  1.174981E-02,  1.256422E-01,  1.948657E+00, -1.097847E-01"</w:t>
      </w:r>
      <w:r>
        <w:br w:type="textWrapping"/>
      </w:r>
      <w:r>
        <w:rPr>
          <w:rStyle w:val="VerbatimChar"/>
        </w:rPr>
        <w:t xml:space="preserve">## [1] "Llh: -2.38599839422645E+03; Pars: -1.500010E+00,  1.210054E-02,  1.259923E-01,  1.948405E+00, -1.101412E-01"</w:t>
      </w:r>
      <w:r>
        <w:br w:type="textWrapping"/>
      </w:r>
      <w:r>
        <w:rPr>
          <w:rStyle w:val="VerbatimChar"/>
        </w:rPr>
        <w:t xml:space="preserve">## [1] "Llh: -2.38599846454836E+03; Pars: -1.499882E+00,  1.208163E-02,  1.258842E-01,  1.948720E+00, -1.100581E-01"</w:t>
      </w:r>
      <w:r>
        <w:br w:type="textWrapping"/>
      </w:r>
      <w:r>
        <w:rPr>
          <w:rStyle w:val="VerbatimChar"/>
        </w:rPr>
        <w:t xml:space="preserve">## [1] "Llh: -2.38599830250855E+03; Pars: -1.499887E+00,  1.191441E-02,  1.262646E-01,  1.948511E+00, -1.105669E-01"</w:t>
      </w:r>
      <w:r>
        <w:br w:type="textWrapping"/>
      </w:r>
      <w:r>
        <w:rPr>
          <w:rStyle w:val="VerbatimChar"/>
        </w:rPr>
        <w:t xml:space="preserve">## [1] "Llh: -2.38599837759113E+03; Pars: -1.499848E+00,  1.198044E-02,  1.260707E-01,  1.948690E+00, -1.103251E-01"</w:t>
      </w:r>
      <w:r>
        <w:br w:type="textWrapping"/>
      </w:r>
      <w:r>
        <w:rPr>
          <w:rStyle w:val="VerbatimChar"/>
        </w:rPr>
        <w:t xml:space="preserve">## [1] "Llh: -2.38599825830509E+03; Pars: -1.500298E+00,  1.192907E-02,  1.261175E-01,  1.948013E+00, -1.106590E-01"</w:t>
      </w:r>
      <w:r>
        <w:br w:type="textWrapping"/>
      </w:r>
      <w:r>
        <w:rPr>
          <w:rStyle w:val="VerbatimChar"/>
        </w:rPr>
        <w:t xml:space="preserve">## [1] "Llh: -2.38599820558281E+03; Pars: -1.500705E+00,  1.184774E-02,  1.262684E-01,  1.947331E+00, -1.110834E-01"</w:t>
      </w:r>
      <w:r>
        <w:br w:type="textWrapping"/>
      </w:r>
      <w:r>
        <w:rPr>
          <w:rStyle w:val="VerbatimChar"/>
        </w:rPr>
        <w:t xml:space="preserve">## [1] "Llh: -2.38599814907391E+03; Pars: -1.500092E+00,  1.103951E-02,  1.260513E-01,  1.948633E+00, -1.107418E-01"</w:t>
      </w:r>
      <w:r>
        <w:br w:type="textWrapping"/>
      </w:r>
      <w:r>
        <w:rPr>
          <w:rStyle w:val="VerbatimChar"/>
        </w:rPr>
        <w:t xml:space="preserve">## [1] "Llh: -2.38599813649925E+03; Pars: -1.500148E+00,  1.028971E-02,  1.260808E-01,  1.948775E+00, -1.110553E-01"</w:t>
      </w:r>
      <w:r>
        <w:br w:type="textWrapping"/>
      </w:r>
      <w:r>
        <w:rPr>
          <w:rStyle w:val="VerbatimChar"/>
        </w:rPr>
        <w:t xml:space="preserve">## [1] "Llh: -2.38599786633718E+03; Pars: -1.501423E+00,  1.150913E-02,  1.261580E-01,  1.947116E+00, -1.104872E-01"</w:t>
      </w:r>
      <w:r>
        <w:br w:type="textWrapping"/>
      </w:r>
      <w:r>
        <w:rPr>
          <w:rStyle w:val="VerbatimChar"/>
        </w:rPr>
        <w:t xml:space="preserve">## [1] "Llh: -2.38599765119921E+03; Pars: -1.502596E+00,  1.145766E-02,  1.262663E-01,  1.945897E+00, -1.104481E-01"</w:t>
      </w:r>
      <w:r>
        <w:br w:type="textWrapping"/>
      </w:r>
      <w:r>
        <w:rPr>
          <w:rStyle w:val="VerbatimChar"/>
        </w:rPr>
        <w:t xml:space="preserve">## [1] "Llh: -2.38599779487248E+03; Pars: -1.501525E+00,  1.080663E-02,  1.262166E-01,  1.947263E+00, -1.110341E-01"</w:t>
      </w:r>
      <w:r>
        <w:br w:type="textWrapping"/>
      </w:r>
      <w:r>
        <w:rPr>
          <w:rStyle w:val="VerbatimChar"/>
        </w:rPr>
        <w:t xml:space="preserve">## [1] "Llh: -2.38599788247643E+03; Pars: -1.501146E+00,  1.111652E-02,  1.261605E-01,  1.947548E+00, -1.108109E-01"</w:t>
      </w:r>
      <w:r>
        <w:br w:type="textWrapping"/>
      </w:r>
      <w:r>
        <w:rPr>
          <w:rStyle w:val="VerbatimChar"/>
        </w:rPr>
        <w:t xml:space="preserve">## [1] "Llh: -2.38599773837836E+03; Pars: -1.502303E+00,  1.055528E-02,  1.259251E-01,  1.946658E+00, -1.107953E-01"</w:t>
      </w:r>
      <w:r>
        <w:br w:type="textWrapping"/>
      </w:r>
      <w:r>
        <w:rPr>
          <w:rStyle w:val="VerbatimChar"/>
        </w:rPr>
        <w:t xml:space="preserve">## [1] "Llh: -2.38599780058855E+03; Pars: -1.501699E+00,  1.087979E-02,  1.260100E-01,  1.947121E+00, -1.107382E-01"</w:t>
      </w:r>
      <w:r>
        <w:br w:type="textWrapping"/>
      </w:r>
      <w:r>
        <w:rPr>
          <w:rStyle w:val="VerbatimChar"/>
        </w:rPr>
        <w:t xml:space="preserve">## [1] "Llh: -2.38599825957904E+03; Pars: -1.502411E+00,  1.025385E-02,  1.266607E-01,  1.945713E+00, -1.119818E-01"</w:t>
      </w:r>
      <w:r>
        <w:br w:type="textWrapping"/>
      </w:r>
      <w:r>
        <w:rPr>
          <w:rStyle w:val="VerbatimChar"/>
        </w:rPr>
        <w:t xml:space="preserve">## [1] "Llh: -2.38599795780552E+03; Pars: -1.501933E+00,  1.060896E-02,  1.264061E-01,  1.946449E+00, -1.114325E-01"</w:t>
      </w:r>
      <w:r>
        <w:br w:type="textWrapping"/>
      </w:r>
      <w:r>
        <w:rPr>
          <w:rStyle w:val="VerbatimChar"/>
        </w:rPr>
        <w:t xml:space="preserve">## [1] "Llh: -2.38599753925902E+03; Pars: -1.502696E+00,  9.729650E-03,  1.260896E-01,  1.946685E+00, -1.108227E-01"</w:t>
      </w:r>
      <w:r>
        <w:br w:type="textWrapping"/>
      </w:r>
      <w:r>
        <w:rPr>
          <w:rStyle w:val="VerbatimChar"/>
        </w:rPr>
        <w:t xml:space="preserve">## [1] "Llh: -2.38599736616428E+03; Pars: -1.503692E+00,  8.817145E-03,  1.260001E-01,  1.946361E+00, -1.106923E-01"</w:t>
      </w:r>
      <w:r>
        <w:br w:type="textWrapping"/>
      </w:r>
      <w:r>
        <w:rPr>
          <w:rStyle w:val="VerbatimChar"/>
        </w:rPr>
        <w:t xml:space="preserve">## [1] "Llh: -2.38599743568097E+03; Pars: -1.504672E+00,  1.053173E-02,  1.262449E-01,  1.944279E+00, -1.107057E-01"</w:t>
      </w:r>
      <w:r>
        <w:br w:type="textWrapping"/>
      </w:r>
      <w:r>
        <w:rPr>
          <w:rStyle w:val="VerbatimChar"/>
        </w:rPr>
        <w:t xml:space="preserve">## [1] "Llh: -2.38599750171682E+03; Pars: -1.503541E+00,  1.047069E-02,  1.262039E-01,  1.945402E+00, -1.107931E-01"</w:t>
      </w:r>
      <w:r>
        <w:br w:type="textWrapping"/>
      </w:r>
      <w:r>
        <w:rPr>
          <w:rStyle w:val="VerbatimChar"/>
        </w:rPr>
        <w:t xml:space="preserve">## [1] "Llh: -2.38599727833211E+03; Pars: -1.503982E+00,  1.018499E-02,  1.258552E-01,  1.945734E+00, -1.100377E-01"</w:t>
      </w:r>
      <w:r>
        <w:br w:type="textWrapping"/>
      </w:r>
      <w:r>
        <w:rPr>
          <w:rStyle w:val="VerbatimChar"/>
        </w:rPr>
        <w:t xml:space="preserve">## [1] "Llh: -2.38599721336647E+03; Pars: -1.505006E+00,  9.979395E-03,  1.255797E-01,  1.945377E+00, -1.093403E-01"</w:t>
      </w:r>
      <w:r>
        <w:br w:type="textWrapping"/>
      </w:r>
      <w:r>
        <w:rPr>
          <w:rStyle w:val="VerbatimChar"/>
        </w:rPr>
        <w:t xml:space="preserve">## [1] "Llh: -2.38599727104749E+03; Pars: -1.505783E+00,  9.685198E-03,  1.257899E-01,  1.944167E+00, -1.097585E-01"</w:t>
      </w:r>
      <w:r>
        <w:br w:type="textWrapping"/>
      </w:r>
      <w:r>
        <w:rPr>
          <w:rStyle w:val="VerbatimChar"/>
        </w:rPr>
        <w:t xml:space="preserve">## [1] "Llh: -2.38599728461778E+03; Pars: -1.504718E+00,  9.954145E-03,  1.258966E-01,  1.944941E+00, -1.100774E-01"</w:t>
      </w:r>
      <w:r>
        <w:br w:type="textWrapping"/>
      </w:r>
      <w:r>
        <w:rPr>
          <w:rStyle w:val="VerbatimChar"/>
        </w:rPr>
        <w:t xml:space="preserve">## [1] "Llh: -2.38599716304334E+03; Pars: -1.506397E+00,  9.580423E-03,  1.260273E-01,  1.943775E+00, -1.095826E-01"</w:t>
      </w:r>
      <w:r>
        <w:br w:type="textWrapping"/>
      </w:r>
      <w:r>
        <w:rPr>
          <w:rStyle w:val="VerbatimChar"/>
        </w:rPr>
        <w:t xml:space="preserve">## [1] "Llh: -2.38599737282587E+03; Pars: -1.508444E+00,  9.127297E-03,  1.260783E-01,  1.942336E+00, -1.089763E-01"</w:t>
      </w:r>
      <w:r>
        <w:br w:type="textWrapping"/>
      </w:r>
      <w:r>
        <w:rPr>
          <w:rStyle w:val="VerbatimChar"/>
        </w:rPr>
        <w:t xml:space="preserve">## [1] "Llh: -2.38599719522643E+03; Pars: -1.507624E+00,  8.216261E-03,  1.255905E-01,  1.943687E+00, -1.095837E-01"</w:t>
      </w:r>
      <w:r>
        <w:br w:type="textWrapping"/>
      </w:r>
      <w:r>
        <w:rPr>
          <w:rStyle w:val="VerbatimChar"/>
        </w:rPr>
        <w:t xml:space="preserve">## [1] "Llh: -2.38599714903894E+03; Pars: -1.506367E+00,  8.928523E-03,  1.257594E-01,  1.944240E+00, -1.097998E-01"</w:t>
      </w:r>
      <w:r>
        <w:br w:type="textWrapping"/>
      </w:r>
      <w:r>
        <w:rPr>
          <w:rStyle w:val="VerbatimChar"/>
        </w:rPr>
        <w:t xml:space="preserve">## [1] "Llh: -2.38599707398254E+03; Pars: -1.506226E+00,  8.367244E-03,  1.254177E-01,  1.945289E+00, -1.089637E-01"</w:t>
      </w:r>
      <w:r>
        <w:br w:type="textWrapping"/>
      </w:r>
      <w:r>
        <w:rPr>
          <w:rStyle w:val="VerbatimChar"/>
        </w:rPr>
        <w:t xml:space="preserve">## [1] "Llh: -2.38599722264085E+03; Pars: -1.507003E+00,  7.458025E-03,  1.250040E-01,  1.945794E+00, -1.080927E-01"</w:t>
      </w:r>
      <w:r>
        <w:br w:type="textWrapping"/>
      </w:r>
      <w:r>
        <w:rPr>
          <w:rStyle w:val="VerbatimChar"/>
        </w:rPr>
        <w:t xml:space="preserve">## [1] "Llh: -2.38599759726498E+03; Pars: -1.508219E+00,  9.787139E-03,  1.254294E-01,  1.942779E+00, -1.082857E-01"</w:t>
      </w:r>
      <w:r>
        <w:br w:type="textWrapping"/>
      </w:r>
      <w:r>
        <w:rPr>
          <w:rStyle w:val="VerbatimChar"/>
        </w:rPr>
        <w:t xml:space="preserve">## [1] "Llh: -2.38599716265421E+03; Pars: -1.504824E+00,  9.050237E-03,  1.258575E-01,  1.945465E+00, -1.100906E-01"</w:t>
      </w:r>
      <w:r>
        <w:br w:type="textWrapping"/>
      </w:r>
      <w:r>
        <w:rPr>
          <w:rStyle w:val="VerbatimChar"/>
        </w:rPr>
        <w:t xml:space="preserve">## [1] "Llh: -2.38599695907782E+03; Pars: -1.505745E+00,  8.671533E-03,  1.256667E-01,  1.945491E+00, -1.093523E-01"</w:t>
      </w:r>
      <w:r>
        <w:br w:type="textWrapping"/>
      </w:r>
      <w:r>
        <w:rPr>
          <w:rStyle w:val="VerbatimChar"/>
        </w:rPr>
        <w:t xml:space="preserve">## [1] "Llh: -2.38599685290928E+03; Pars: -1.505726E+00,  8.205207E-03,  1.256051E-01,  1.946154E+00, -1.091491E-01"</w:t>
      </w:r>
      <w:r>
        <w:br w:type="textWrapping"/>
      </w:r>
      <w:r>
        <w:rPr>
          <w:rStyle w:val="VerbatimChar"/>
        </w:rPr>
        <w:t xml:space="preserve">## [1] "Llh: -2.38599702845315E+03; Pars: -1.506810E+00,  7.782055E-03,  1.258870E-01,  1.944592E+00, -1.096941E-01"</w:t>
      </w:r>
      <w:r>
        <w:br w:type="textWrapping"/>
      </w:r>
      <w:r>
        <w:rPr>
          <w:rStyle w:val="VerbatimChar"/>
        </w:rPr>
        <w:t xml:space="preserve">## [1] "Llh: -2.38599701475637E+03; Pars: -1.506359E+00,  8.281266E-03,  1.258102E-01,  1.944788E+00, -1.096056E-01"</w:t>
      </w:r>
      <w:r>
        <w:br w:type="textWrapping"/>
      </w:r>
      <w:r>
        <w:rPr>
          <w:rStyle w:val="VerbatimChar"/>
        </w:rPr>
        <w:t xml:space="preserve">## [1] "Llh: -2.38599692799233E+03; Pars: -1.505404E+00,  7.647132E-03,  1.253527E-01,  1.946600E+00, -1.094609E-01"</w:t>
      </w:r>
      <w:r>
        <w:br w:type="textWrapping"/>
      </w:r>
      <w:r>
        <w:rPr>
          <w:rStyle w:val="VerbatimChar"/>
        </w:rPr>
        <w:t xml:space="preserve">## [1] "Llh: -2.38599695826700E+03; Pars: -1.505652E+00,  8.090403E-03,  1.255213E-01,  1.945893E+00, -1.094914E-01"</w:t>
      </w:r>
      <w:r>
        <w:br w:type="textWrapping"/>
      </w:r>
      <w:r>
        <w:rPr>
          <w:rStyle w:val="VerbatimChar"/>
        </w:rPr>
        <w:t xml:space="preserve">## [1] "Llh: -2.38599698784378E+03; Pars: -1.507209E+00,  7.567612E-03,  1.253206E-01,  1.945362E+00, -1.087010E-01"</w:t>
      </w:r>
      <w:r>
        <w:br w:type="textWrapping"/>
      </w:r>
      <w:r>
        <w:rPr>
          <w:rStyle w:val="VerbatimChar"/>
        </w:rPr>
        <w:t xml:space="preserve">## [1] "Llh: -2.38599695203620E+03; Pars: -1.506612E+00,  7.913782E-03,  1.254548E-01,  1.945388E+00, -1.090484E-01"</w:t>
      </w:r>
      <w:r>
        <w:br w:type="textWrapping"/>
      </w:r>
      <w:r>
        <w:rPr>
          <w:rStyle w:val="VerbatimChar"/>
        </w:rPr>
        <w:t xml:space="preserve">## [1] "Llh: -2.38599687521783E+03; Pars: -1.505764E+00,  7.309387E-03,  1.252967E-01,  1.947048E+00, -1.086914E-01"</w:t>
      </w:r>
      <w:r>
        <w:br w:type="textWrapping"/>
      </w:r>
      <w:r>
        <w:rPr>
          <w:rStyle w:val="VerbatimChar"/>
        </w:rPr>
        <w:t xml:space="preserve">## [1] "Llh: -2.38599688739950E+03; Pars: -1.505915E+00,  7.684323E-03,  1.254124E-01,  1.946346E+00, -1.089685E-01"</w:t>
      </w:r>
      <w:r>
        <w:br w:type="textWrapping"/>
      </w:r>
      <w:r>
        <w:rPr>
          <w:rStyle w:val="VerbatimChar"/>
        </w:rPr>
        <w:t xml:space="preserve">## [1] "Llh: -2.38599671656430E+03; Pars: -1.505720E+00,  7.389203E-03,  1.255902E-01,  1.946702E+00, -1.094185E-01"</w:t>
      </w:r>
      <w:r>
        <w:br w:type="textWrapping"/>
      </w:r>
      <w:r>
        <w:rPr>
          <w:rStyle w:val="VerbatimChar"/>
        </w:rPr>
        <w:t xml:space="preserve">## [1] "Llh: -2.38599656087635E+03; Pars: -1.505466E+00,  6.943927E-03,  1.256764E-01,  1.947409E+00, -1.096459E-01"</w:t>
      </w:r>
      <w:r>
        <w:br w:type="textWrapping"/>
      </w:r>
      <w:r>
        <w:rPr>
          <w:rStyle w:val="VerbatimChar"/>
        </w:rPr>
        <w:t xml:space="preserve">## [1] "Llh: -2.38599679924529E+03; Pars: -1.505230E+00,  6.958035E-03,  1.251441E-01,  1.948253E+00, -1.087927E-01"</w:t>
      </w:r>
      <w:r>
        <w:br w:type="textWrapping"/>
      </w:r>
      <w:r>
        <w:rPr>
          <w:rStyle w:val="VerbatimChar"/>
        </w:rPr>
        <w:t xml:space="preserve">## [1] "Llh: -2.38599677696017E+03; Pars: -1.505512E+00,  7.267569E-03,  1.253106E-01,  1.947386E+00, -1.089959E-01"</w:t>
      </w:r>
      <w:r>
        <w:br w:type="textWrapping"/>
      </w:r>
      <w:r>
        <w:rPr>
          <w:rStyle w:val="VerbatimChar"/>
        </w:rPr>
        <w:t xml:space="preserve">## [1] "Llh: -2.38599667914084E+03; Pars: -1.504536E+00,  7.037222E-03,  1.254418E-01,  1.948452E+00, -1.093289E-01"</w:t>
      </w:r>
      <w:r>
        <w:br w:type="textWrapping"/>
      </w:r>
      <w:r>
        <w:rPr>
          <w:rStyle w:val="VerbatimChar"/>
        </w:rPr>
        <w:t xml:space="preserve">## [1] "Llh: -2.38599671678118E+03; Pars: -1.505055E+00,  7.246812E-03,  1.254451E-01,  1.947685E+00, -1.092588E-01"</w:t>
      </w:r>
      <w:r>
        <w:br w:type="textWrapping"/>
      </w:r>
      <w:r>
        <w:rPr>
          <w:rStyle w:val="VerbatimChar"/>
        </w:rPr>
        <w:t xml:space="preserve">## [1] "Llh: -2.38599666451609E+03; Pars: -1.505398E+00,  7.044462E-03,  1.255796E-01,  1.947980E+00, -1.088635E-01"</w:t>
      </w:r>
      <w:r>
        <w:br w:type="textWrapping"/>
      </w:r>
      <w:r>
        <w:rPr>
          <w:rStyle w:val="VerbatimChar"/>
        </w:rPr>
        <w:t xml:space="preserve">## [1] "Llh: -2.38599667996314E+03; Pars: -1.505400E+00,  7.190524E-03,  1.255229E-01,  1.947635E+00, -1.090129E-01"</w:t>
      </w:r>
      <w:r>
        <w:br w:type="textWrapping"/>
      </w:r>
      <w:r>
        <w:rPr>
          <w:rStyle w:val="VerbatimChar"/>
        </w:rPr>
        <w:t xml:space="preserve">## [1] "Llh: -2.38599653460834E+03; Pars: -1.504892E+00,  7.261932E-03,  1.257487E-01,  1.947904E+00, -1.097020E-01"</w:t>
      </w:r>
      <w:r>
        <w:br w:type="textWrapping"/>
      </w:r>
      <w:r>
        <w:rPr>
          <w:rStyle w:val="VerbatimChar"/>
        </w:rPr>
        <w:t xml:space="preserve">## [1] "Llh: -2.38599643874282E+03; Pars: -1.504456E+00,  7.238321E-03,  1.259746E-01,  1.948331E+00, -1.102072E-01"</w:t>
      </w:r>
      <w:r>
        <w:br w:type="textWrapping"/>
      </w:r>
      <w:r>
        <w:rPr>
          <w:rStyle w:val="VerbatimChar"/>
        </w:rPr>
        <w:t xml:space="preserve">## [1] "Llh: -2.38599640646288E+03; Pars: -1.504422E+00,  6.152660E-03,  1.255881E-01,  1.949671E+00, -1.096674E-01"</w:t>
      </w:r>
      <w:r>
        <w:br w:type="textWrapping"/>
      </w:r>
      <w:r>
        <w:rPr>
          <w:rStyle w:val="VerbatimChar"/>
        </w:rPr>
        <w:t xml:space="preserve">## [1] "Llh: -2.38599632664439E+03; Pars: -1.503770E+00,  5.327821E-03,  1.255796E-01,  1.951432E+00, -1.099266E-01"</w:t>
      </w:r>
      <w:r>
        <w:br w:type="textWrapping"/>
      </w:r>
      <w:r>
        <w:rPr>
          <w:rStyle w:val="VerbatimChar"/>
        </w:rPr>
        <w:t xml:space="preserve">## [1] "Llh: -2.38599627485116E+03; Pars: -1.503938E+00,  6.135183E-03,  1.259902E-01,  1.950056E+00, -1.101929E-01"</w:t>
      </w:r>
      <w:r>
        <w:br w:type="textWrapping"/>
      </w:r>
      <w:r>
        <w:rPr>
          <w:rStyle w:val="VerbatimChar"/>
        </w:rPr>
        <w:t xml:space="preserve">## [1] "Llh: -2.38599618009805E+03; Pars: -1.503151E+00,  5.636983E-03,  1.263300E-01,  1.951392E+00, -1.107914E-01"</w:t>
      </w:r>
      <w:r>
        <w:br w:type="textWrapping"/>
      </w:r>
      <w:r>
        <w:rPr>
          <w:rStyle w:val="VerbatimChar"/>
        </w:rPr>
        <w:t xml:space="preserve">## [1] "Llh: -2.38599609145924E+03; Pars: -1.504360E+00,  5.797938E-03,  1.262143E-01,  1.950165E+00, -1.104450E-01"</w:t>
      </w:r>
      <w:r>
        <w:br w:type="textWrapping"/>
      </w:r>
      <w:r>
        <w:rPr>
          <w:rStyle w:val="VerbatimChar"/>
        </w:rPr>
        <w:t xml:space="preserve">## [1] "Llh: -2.38599592408688E+03; Pars: -1.504272E+00,  5.262714E-03,  1.266005E-01,  1.951022E+00, -1.110031E-01"</w:t>
      </w:r>
      <w:r>
        <w:br w:type="textWrapping"/>
      </w:r>
      <w:r>
        <w:rPr>
          <w:rStyle w:val="VerbatimChar"/>
        </w:rPr>
        <w:t xml:space="preserve">## [1] "Llh: -2.38599616803570E+03; Pars: -1.503048E+00,  5.154325E-03,  1.264849E-01,  1.951855E+00, -1.117661E-01"</w:t>
      </w:r>
      <w:r>
        <w:br w:type="textWrapping"/>
      </w:r>
      <w:r>
        <w:rPr>
          <w:rStyle w:val="VerbatimChar"/>
        </w:rPr>
        <w:t xml:space="preserve">## [1] "Llh: -2.38599613504484E+03; Pars: -1.503636E+00,  5.573023E-03,  1.262586E-01,  1.950886E+00, -1.110405E-01"</w:t>
      </w:r>
      <w:r>
        <w:br w:type="textWrapping"/>
      </w:r>
      <w:r>
        <w:rPr>
          <w:rStyle w:val="VerbatimChar"/>
        </w:rPr>
        <w:t xml:space="preserve">## [1] "Llh: -2.38599622401997E+03; Pars: -1.502247E+00,  4.788602E-03,  1.266209E-01,  1.953821E+00, -1.115416E-01"</w:t>
      </w:r>
      <w:r>
        <w:br w:type="textWrapping"/>
      </w:r>
      <w:r>
        <w:rPr>
          <w:rStyle w:val="VerbatimChar"/>
        </w:rPr>
        <w:t xml:space="preserve">## [1] "Llh: -2.38599612082573E+03; Pars: -1.503052E+00,  5.254820E-03,  1.263848E-01,  1.952216E+00, -1.110677E-01"</w:t>
      </w:r>
      <w:r>
        <w:br w:type="textWrapping"/>
      </w:r>
      <w:r>
        <w:rPr>
          <w:rStyle w:val="VerbatimChar"/>
        </w:rPr>
        <w:t xml:space="preserve">## [1] "Llh: -2.38599616587415E+03; Pars: -1.502697E+00,  4.041514E-03,  1.264868E-01,  1.954452E+00, -1.113244E-01"</w:t>
      </w:r>
      <w:r>
        <w:br w:type="textWrapping"/>
      </w:r>
      <w:r>
        <w:rPr>
          <w:rStyle w:val="VerbatimChar"/>
        </w:rPr>
        <w:t xml:space="preserve">## [1] "Llh: -2.38599606950508E+03; Pars: -1.503137E+00,  4.675387E-03,  1.263588E-01,  1.952920E+00, -1.110451E-01"</w:t>
      </w:r>
      <w:r>
        <w:br w:type="textWrapping"/>
      </w:r>
      <w:r>
        <w:rPr>
          <w:rStyle w:val="VerbatimChar"/>
        </w:rPr>
        <w:t xml:space="preserve">## [1] "Llh: -2.38599603152034E+03; Pars: -1.503129E+00,  5.211220E-03,  1.271934E-01,  1.951942E+00, -1.120526E-01"</w:t>
      </w:r>
      <w:r>
        <w:br w:type="textWrapping"/>
      </w:r>
      <w:r>
        <w:rPr>
          <w:rStyle w:val="VerbatimChar"/>
        </w:rPr>
        <w:t xml:space="preserve">## [1] "Llh: -2.38599601676197E+03; Pars: -1.503289E+00,  5.240129E-03,  1.267900E-01,  1.951814E+00, -1.115211E-01"</w:t>
      </w:r>
      <w:r>
        <w:br w:type="textWrapping"/>
      </w:r>
      <w:r>
        <w:rPr>
          <w:rStyle w:val="VerbatimChar"/>
        </w:rPr>
        <w:t xml:space="preserve">## [1] "Llh: -2.38599592880130E+03; Pars: -1.503803E+00,  4.783662E-03,  1.266270E-01,  1.952151E+00, -1.114796E-01"</w:t>
      </w:r>
      <w:r>
        <w:br w:type="textWrapping"/>
      </w:r>
      <w:r>
        <w:rPr>
          <w:rStyle w:val="VerbatimChar"/>
        </w:rPr>
        <w:t xml:space="preserve">## [1] "Llh: -2.38599597098595E+03; Pars: -1.503640E+00,  4.984046E-03,  1.265528E-01,  1.951961E+00, -1.113075E-01"</w:t>
      </w:r>
      <w:r>
        <w:br w:type="textWrapping"/>
      </w:r>
      <w:r>
        <w:rPr>
          <w:rStyle w:val="VerbatimChar"/>
        </w:rPr>
        <w:t xml:space="preserve">## [1] "Llh: -2.38599601180284E+03; Pars: -1.503386E+00,  4.551811E-03,  1.268459E-01,  1.953164E+00, -1.114061E-01"</w:t>
      </w:r>
      <w:r>
        <w:br w:type="textWrapping"/>
      </w:r>
      <w:r>
        <w:rPr>
          <w:rStyle w:val="VerbatimChar"/>
        </w:rPr>
        <w:t xml:space="preserve">## [1] "Llh: -2.38599598179762E+03; Pars: -1.503448E+00,  4.788074E-03,  1.266990E-01,  1.952594E+00, -1.113147E-01"</w:t>
      </w:r>
      <w:r>
        <w:br w:type="textWrapping"/>
      </w:r>
      <w:r>
        <w:rPr>
          <w:rStyle w:val="VerbatimChar"/>
        </w:rPr>
        <w:t xml:space="preserve">## [1] "Llh: -2.38599584845605E+03; Pars: -1.504127E+00,  4.651129E-03,  1.268453E-01,  1.951985E+00, -1.114777E-01"</w:t>
      </w:r>
      <w:r>
        <w:br w:type="textWrapping"/>
      </w:r>
      <w:r>
        <w:rPr>
          <w:rStyle w:val="VerbatimChar"/>
        </w:rPr>
        <w:t xml:space="preserve">## [1] "Llh: -2.38599576956408E+03; Pars: -1.504665E+00,  4.375812E-03,  1.270756E-01,  1.951869E+00, -1.116827E-01"</w:t>
      </w:r>
      <w:r>
        <w:br w:type="textWrapping"/>
      </w:r>
      <w:r>
        <w:rPr>
          <w:rStyle w:val="VerbatimChar"/>
        </w:rPr>
        <w:t xml:space="preserve">## [1] "Llh: -2.38599581042695E+03; Pars: -1.504655E+00,  5.090907E-03,  1.271581E-01,  1.950860E+00, -1.117553E-01"</w:t>
      </w:r>
      <w:r>
        <w:br w:type="textWrapping"/>
      </w:r>
      <w:r>
        <w:rPr>
          <w:rStyle w:val="VerbatimChar"/>
        </w:rPr>
        <w:t xml:space="preserve">## [1] "Llh: -2.38599584519469E+03; Pars: -1.504275E+00,  4.983687E-03,  1.269583E-01,  1.951375E+00, -1.115778E-01"</w:t>
      </w:r>
      <w:r>
        <w:br w:type="textWrapping"/>
      </w:r>
      <w:r>
        <w:rPr>
          <w:rStyle w:val="VerbatimChar"/>
        </w:rPr>
        <w:t xml:space="preserve">## [1] "Llh: -2.38599579718340E+03; Pars: -1.505048E+00,  4.490058E-03,  1.268741E-01,  1.951584E+00, -1.113731E-01"</w:t>
      </w:r>
      <w:r>
        <w:br w:type="textWrapping"/>
      </w:r>
      <w:r>
        <w:rPr>
          <w:rStyle w:val="VerbatimChar"/>
        </w:rPr>
        <w:t xml:space="preserve">## [1] "Llh: -2.38599581596920E+03; Pars: -1.504608E+00,  4.666857E-03,  1.268531E-01,  1.951642E+00, -1.114101E-01"</w:t>
      </w:r>
      <w:r>
        <w:br w:type="textWrapping"/>
      </w:r>
      <w:r>
        <w:rPr>
          <w:rStyle w:val="VerbatimChar"/>
        </w:rPr>
        <w:t xml:space="preserve">## [1] "Llh: -2.38599572553009E+03; Pars: -1.505529E+00,  4.789272E-03,  1.270351E-01,  1.950401E+00, -1.116028E-01"</w:t>
      </w:r>
      <w:r>
        <w:br w:type="textWrapping"/>
      </w:r>
      <w:r>
        <w:rPr>
          <w:rStyle w:val="VerbatimChar"/>
        </w:rPr>
        <w:t xml:space="preserve">## [1] "Llh: -2.38599569838679E+03; Pars: -1.506569E+00,  4.789872E-03,  1.272031E-01,  1.949305E+00, -1.117469E-01"</w:t>
      </w:r>
      <w:r>
        <w:br w:type="textWrapping"/>
      </w:r>
      <w:r>
        <w:rPr>
          <w:rStyle w:val="VerbatimChar"/>
        </w:rPr>
        <w:t xml:space="preserve">## [1] "Llh: -2.38599572686446E+03; Pars: -1.506281E+00,  4.796178E-03,  1.273375E-01,  1.949706E+00, -1.115449E-01"</w:t>
      </w:r>
      <w:r>
        <w:br w:type="textWrapping"/>
      </w:r>
      <w:r>
        <w:rPr>
          <w:rStyle w:val="VerbatimChar"/>
        </w:rPr>
        <w:t xml:space="preserve">## [1] "Llh: -2.38599572830402E+03; Pars: -1.505661E+00,  4.793046E-03,  1.271599E-01,  1.950317E+00, -1.115285E-01"</w:t>
      </w:r>
      <w:r>
        <w:br w:type="textWrapping"/>
      </w:r>
      <w:r>
        <w:rPr>
          <w:rStyle w:val="VerbatimChar"/>
        </w:rPr>
        <w:t xml:space="preserve">## [1] "Llh: -2.38599570899397E+03; Pars: -1.506615E+00,  4.200686E-03,  1.276589E-01,  1.950307E+00, -1.122381E-01"</w:t>
      </w:r>
      <w:r>
        <w:br w:type="textWrapping"/>
      </w:r>
      <w:r>
        <w:rPr>
          <w:rStyle w:val="VerbatimChar"/>
        </w:rPr>
        <w:t xml:space="preserve">## [1] "Llh: -2.38599569470033E+03; Pars: -1.506029E+00,  4.444190E-03,  1.273943E-01,  1.950486E+00, -1.119293E-01"</w:t>
      </w:r>
      <w:r>
        <w:br w:type="textWrapping"/>
      </w:r>
      <w:r>
        <w:rPr>
          <w:rStyle w:val="VerbatimChar"/>
        </w:rPr>
        <w:t xml:space="preserve">## [1] "Llh: -2.38599570842367E+03; Pars: -1.506782E+00,  4.112764E-03,  1.271958E-01,  1.950319E+00, -1.115555E-01"</w:t>
      </w:r>
      <w:r>
        <w:br w:type="textWrapping"/>
      </w:r>
      <w:r>
        <w:rPr>
          <w:rStyle w:val="VerbatimChar"/>
        </w:rPr>
        <w:t xml:space="preserve">## [1] "Llh: -2.38599569466162E+03; Pars: -1.506250E+00,  4.338096E-03,  1.271863E-01,  1.950454E+00, -1.116054E-01"</w:t>
      </w:r>
      <w:r>
        <w:br w:type="textWrapping"/>
      </w:r>
      <w:r>
        <w:rPr>
          <w:rStyle w:val="VerbatimChar"/>
        </w:rPr>
        <w:t xml:space="preserve">## [1] "Llh: -2.38599570330388E+03; Pars: -1.506870E+00,  4.599344E-03,  1.276046E-01,  1.949144E+00, -1.120306E-01"</w:t>
      </w:r>
      <w:r>
        <w:br w:type="textWrapping"/>
      </w:r>
      <w:r>
        <w:rPr>
          <w:rStyle w:val="VerbatimChar"/>
        </w:rPr>
        <w:t xml:space="preserve">## [1] "Llh: -2.38599568497729E+03; Pars: -1.506414E+00,  4.571776E-03,  1.274220E-01,  1.949754E+00, -1.118662E-01"</w:t>
      </w:r>
      <w:r>
        <w:br w:type="textWrapping"/>
      </w:r>
      <w:r>
        <w:rPr>
          <w:rStyle w:val="VerbatimChar"/>
        </w:rPr>
        <w:t xml:space="preserve">## [1] "Llh: -2.38599577821021E+03; Pars: -1.507952E+00,  4.802858E-03,  1.275417E-01,  1.948015E+00, -1.117943E-01"</w:t>
      </w:r>
      <w:r>
        <w:br w:type="textWrapping"/>
      </w:r>
      <w:r>
        <w:rPr>
          <w:rStyle w:val="VerbatimChar"/>
        </w:rPr>
        <w:t xml:space="preserve">## [1] "Llh: -2.38599570838956E+03; Pars: -1.505487E+00,  4.478875E-03,  1.271921E-01,  1.950905E+00, -1.117106E-01"</w:t>
      </w:r>
      <w:r>
        <w:br w:type="textWrapping"/>
      </w:r>
      <w:r>
        <w:rPr>
          <w:rStyle w:val="VerbatimChar"/>
        </w:rPr>
        <w:t xml:space="preserve">## [1] "Llh: -2.38599567257573E+03; Pars: -1.506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569174991E+03; Pars: -1.505889E+00,  4.019861E-03,  1.271636E-01,  1.951131E+00, -1.122253E-01"</w:t>
      </w:r>
      <w:r>
        <w:br w:type="textWrapping"/>
      </w:r>
      <w:r>
        <w:rPr>
          <w:rStyle w:val="VerbatimChar"/>
        </w:rPr>
        <w:t xml:space="preserve">## [1] "Llh: -2.38599617190430E+03; Pars: -1.504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567257573E+03; Pars: -1.506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575038798E+03; Pars: -1.505019E+00,  4.267827E-03,  1.272216E-01,  1.950656E+00, -1.119985E-01"</w:t>
      </w:r>
      <w:r>
        <w:br w:type="textWrapping"/>
      </w:r>
      <w:r>
        <w:rPr>
          <w:rStyle w:val="VerbatimChar"/>
        </w:rPr>
        <w:t xml:space="preserve">## [1] "Llh: -2.38599575108587E+03; Pars: -1.505019E+00,  4.259300E-03,  1.272216E-01,  1.950656E+00, -1.119985E-01"</w:t>
      </w:r>
      <w:r>
        <w:br w:type="textWrapping"/>
      </w:r>
      <w:r>
        <w:rPr>
          <w:rStyle w:val="VerbatimChar"/>
        </w:rPr>
        <w:t xml:space="preserve">## [1] "Llh: -2.38599605321885E+03; Pars: -1.505019E+00,  4.263561E-03,  1.282216E-01,  1.950656E+00, -1.119985E-01"</w:t>
      </w:r>
      <w:r>
        <w:br w:type="textWrapping"/>
      </w:r>
      <w:r>
        <w:rPr>
          <w:rStyle w:val="VerbatimChar"/>
        </w:rPr>
        <w:t xml:space="preserve">## [1] "Llh: -2.38599609904535E+03; Pars: -1.505019E+00,  4.263561E-03,  1.262216E-01,  1.950656E+00, -1.119985E-01"</w:t>
      </w:r>
      <w:r>
        <w:br w:type="textWrapping"/>
      </w:r>
      <w:r>
        <w:rPr>
          <w:rStyle w:val="VerbatimChar"/>
        </w:rPr>
        <w:t xml:space="preserve">## [1] "Llh: -2.38599601812487E+03; Pars: -1.505019E+00,  4.263561E-03,  1.272216E-01,  1.952608E+00, -1.119985E-01"</w:t>
      </w:r>
      <w:r>
        <w:br w:type="textWrapping"/>
      </w:r>
      <w:r>
        <w:rPr>
          <w:rStyle w:val="VerbatimChar"/>
        </w:rPr>
        <w:t xml:space="preserve">## [1] "Llh: -2.38599675910874E+03; Pars: -1.505019E+00,  4.263561E-03,  1.272216E-01,  1.948706E+00, -1.119985E-01"</w:t>
      </w:r>
      <w:r>
        <w:br w:type="textWrapping"/>
      </w:r>
      <w:r>
        <w:rPr>
          <w:rStyle w:val="VerbatimChar"/>
        </w:rPr>
        <w:t xml:space="preserve">## [1] "Llh: -2.38599587850807E+03; Pars: -1.505019E+00,  4.263561E-03,  1.272216E-01,  1.950656E+00, -1.109985E-01"</w:t>
      </w:r>
      <w:r>
        <w:br w:type="textWrapping"/>
      </w:r>
      <w:r>
        <w:rPr>
          <w:rStyle w:val="VerbatimChar"/>
        </w:rPr>
        <w:t xml:space="preserve">## [1] "Llh: -2.38599594407797E+03; Pars: -1.505019E+00,  4.263561E-03,  1.272216E-01,  1.950656E+00, -1.129985E-01"</w:t>
      </w:r>
      <w:r>
        <w:br w:type="textWrapping"/>
      </w:r>
      <w:r>
        <w:rPr>
          <w:rStyle w:val="VerbatimChar"/>
        </w:rPr>
        <w:t xml:space="preserve">## [1] "Llh: -2.38599567257573E+03; Pars: -1.506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653543724E+03; Pars: -1.508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593704702E+03; Pars: -1.507019E+00,  4.267827E-03,  1.272216E-01,  1.950656E+00, -1.119985E-01"</w:t>
      </w:r>
      <w:r>
        <w:br w:type="textWrapping"/>
      </w:r>
      <w:r>
        <w:rPr>
          <w:rStyle w:val="VerbatimChar"/>
        </w:rPr>
        <w:t xml:space="preserve">## [1] "Llh: -2.38599593288152E+03; Pars: -1.507019E+00,  4.259300E-03,  1.272216E-01,  1.950656E+00, -1.119985E-01"</w:t>
      </w:r>
      <w:r>
        <w:br w:type="textWrapping"/>
      </w:r>
      <w:r>
        <w:rPr>
          <w:rStyle w:val="VerbatimChar"/>
        </w:rPr>
        <w:t xml:space="preserve">## [1] "Llh: -2.38599620696144E+03; Pars: -1.507019E+00,  4.263561E-03,  1.282216E-01,  1.950656E+00, -1.119985E-01"</w:t>
      </w:r>
      <w:r>
        <w:br w:type="textWrapping"/>
      </w:r>
      <w:r>
        <w:rPr>
          <w:rStyle w:val="VerbatimChar"/>
        </w:rPr>
        <w:t xml:space="preserve">## [1] "Llh: -2.38599631284246E+03; Pars: -1.507019E+00,  4.263561E-03,  1.262216E-01,  1.950656E+00, -1.119985E-01"</w:t>
      </w:r>
      <w:r>
        <w:br w:type="textWrapping"/>
      </w:r>
      <w:r>
        <w:rPr>
          <w:rStyle w:val="VerbatimChar"/>
        </w:rPr>
        <w:t xml:space="preserve">## [1] "Llh: -2.38599741166426E+03; Pars: -1.507019E+00,  4.263561E-03,  1.272216E-01,  1.952608E+00, -1.119985E-01"</w:t>
      </w:r>
      <w:r>
        <w:br w:type="textWrapping"/>
      </w:r>
      <w:r>
        <w:rPr>
          <w:rStyle w:val="VerbatimChar"/>
        </w:rPr>
        <w:t xml:space="preserve">## [1] "Llh: -2.38599573404049E+03; Pars: -1.507019E+00,  4.263561E-03,  1.272216E-01,  1.948706E+00, -1.119985E-01"</w:t>
      </w:r>
      <w:r>
        <w:br w:type="textWrapping"/>
      </w:r>
      <w:r>
        <w:rPr>
          <w:rStyle w:val="VerbatimChar"/>
        </w:rPr>
        <w:t xml:space="preserve">## [1] "Llh: -2.38599606061675E+03; Pars: -1.507019E+00,  4.263561E-03,  1.272216E-01,  1.950656E+00, -1.109985E-01"</w:t>
      </w:r>
      <w:r>
        <w:br w:type="textWrapping"/>
      </w:r>
      <w:r>
        <w:rPr>
          <w:rStyle w:val="VerbatimChar"/>
        </w:rPr>
        <w:t xml:space="preserve">## [1] "Llh: -2.38599613050372E+03; Pars: -1.507019E+00,  4.263561E-03,  1.272216E-01,  1.950656E+00, -1.129985E-01"</w:t>
      </w:r>
      <w:r>
        <w:br w:type="textWrapping"/>
      </w:r>
      <w:r>
        <w:rPr>
          <w:rStyle w:val="VerbatimChar"/>
        </w:rPr>
        <w:t xml:space="preserve">## [1] "Llh: -2.38599575038799E+03; Pars: -1.505019E+00,  4.267827E-03,  1.272216E-01,  1.950656E+00, -1.119985E-01"</w:t>
      </w:r>
      <w:r>
        <w:br w:type="textWrapping"/>
      </w:r>
      <w:r>
        <w:rPr>
          <w:rStyle w:val="VerbatimChar"/>
        </w:rPr>
        <w:t xml:space="preserve">## [1] "Llh: -2.38599593704702E+03; Pars: -1.507019E+00,  4.267827E-03,  1.272216E-01,  1.950656E+00, -1.119985E-01"</w:t>
      </w:r>
      <w:r>
        <w:br w:type="textWrapping"/>
      </w:r>
      <w:r>
        <w:rPr>
          <w:rStyle w:val="VerbatimChar"/>
        </w:rPr>
        <w:t xml:space="preserve">## [1] "Llh: -2.38599567434631E+03; Pars: -1.506019E+00,  4.272097E-03,  1.272216E-01,  1.950656E+00, -1.119985E-01"</w:t>
      </w:r>
      <w:r>
        <w:br w:type="textWrapping"/>
      </w:r>
      <w:r>
        <w:rPr>
          <w:rStyle w:val="VerbatimChar"/>
        </w:rPr>
        <w:t xml:space="preserve">## [1] "Llh: -2.38599567257573E+03; Pars: -1.506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596061934E+03; Pars: -1.506019E+00,  4.267827E-03,  1.282216E-01,  1.950656E+00, -1.119985E-01"</w:t>
      </w:r>
      <w:r>
        <w:br w:type="textWrapping"/>
      </w:r>
      <w:r>
        <w:rPr>
          <w:rStyle w:val="VerbatimChar"/>
        </w:rPr>
        <w:t xml:space="preserve">## [1] "Llh: -2.38599603663329E+03; Pars: -1.506019E+00,  4.267827E-03,  1.262216E-01,  1.950656E+00, -1.119985E-01"</w:t>
      </w:r>
      <w:r>
        <w:br w:type="textWrapping"/>
      </w:r>
      <w:r>
        <w:rPr>
          <w:rStyle w:val="VerbatimChar"/>
        </w:rPr>
        <w:t xml:space="preserve">## [1] "Llh: -2.38599654882641E+03; Pars: -1.506019E+00,  4.267827E-03,  1.272216E-01,  1.952608E+00, -1.119985E-01"</w:t>
      </w:r>
      <w:r>
        <w:br w:type="textWrapping"/>
      </w:r>
      <w:r>
        <w:rPr>
          <w:rStyle w:val="VerbatimChar"/>
        </w:rPr>
        <w:t xml:space="preserve">## [1] "Llh: -2.38599607386243E+03; Pars: -1.506019E+00,  4.267827E-03,  1.272216E-01,  1.948706E+00, -1.119985E-01"</w:t>
      </w:r>
      <w:r>
        <w:br w:type="textWrapping"/>
      </w:r>
      <w:r>
        <w:rPr>
          <w:rStyle w:val="VerbatimChar"/>
        </w:rPr>
        <w:t xml:space="preserve">## [1] "Llh: -2.38599580010663E+03; Pars: -1.506019E+00,  4.267827E-03,  1.272216E-01,  1.950656E+00, -1.109985E-01"</w:t>
      </w:r>
      <w:r>
        <w:br w:type="textWrapping"/>
      </w:r>
      <w:r>
        <w:rPr>
          <w:rStyle w:val="VerbatimChar"/>
        </w:rPr>
        <w:t xml:space="preserve">## [1] "Llh: -2.38599586796814E+03; Pars: -1.506019E+00,  4.267827E-03,  1.272216E-01,  1.950656E+00, -1.129985E-01"</w:t>
      </w:r>
      <w:r>
        <w:br w:type="textWrapping"/>
      </w:r>
      <w:r>
        <w:rPr>
          <w:rStyle w:val="VerbatimChar"/>
        </w:rPr>
        <w:t xml:space="preserve">## [1] "Llh: -2.38599575108588E+03; Pars: -1.505019E+00,  4.259300E-03,  1.272216E-01,  1.950656E+00, -1.119985E-01"</w:t>
      </w:r>
      <w:r>
        <w:br w:type="textWrapping"/>
      </w:r>
      <w:r>
        <w:rPr>
          <w:rStyle w:val="VerbatimChar"/>
        </w:rPr>
        <w:t xml:space="preserve">## [1] "Llh: -2.38599593288152E+03; Pars: -1.507019E+00,  4.259300E-03,  1.272216E-01,  1.950656E+00, -1.119985E-01"</w:t>
      </w:r>
      <w:r>
        <w:br w:type="textWrapping"/>
      </w:r>
      <w:r>
        <w:rPr>
          <w:rStyle w:val="VerbatimChar"/>
        </w:rPr>
        <w:t xml:space="preserve">## [1] "Llh: -2.38599567257572E+03; Pars: -1.506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567083095E+03; Pars: -1.506019E+00,  4.255042E-03,  1.272216E-01,  1.950656E+00, -1.119985E-01"</w:t>
      </w:r>
      <w:r>
        <w:br w:type="textWrapping"/>
      </w:r>
      <w:r>
        <w:rPr>
          <w:rStyle w:val="VerbatimChar"/>
        </w:rPr>
        <w:t xml:space="preserve">## [1] "Llh: -2.38599595900121E+03; Pars: -1.506019E+00,  4.259300E-03,  1.282216E-01,  1.950656E+00, -1.119985E-01"</w:t>
      </w:r>
      <w:r>
        <w:br w:type="textWrapping"/>
      </w:r>
      <w:r>
        <w:rPr>
          <w:rStyle w:val="VerbatimChar"/>
        </w:rPr>
        <w:t xml:space="preserve">## [1] "Llh: -2.38599603473934E+03; Pars: -1.506019E+00,  4.259300E-03,  1.262216E-01,  1.950656E+00, -1.119985E-01"</w:t>
      </w:r>
      <w:r>
        <w:br w:type="textWrapping"/>
      </w:r>
      <w:r>
        <w:rPr>
          <w:rStyle w:val="VerbatimChar"/>
        </w:rPr>
        <w:t xml:space="preserve">## [1] "Llh: -2.38599654199803E+03; Pars: -1.506019E+00,  4.259300E-03,  1.272216E-01,  1.952608E+00, -1.119985E-01"</w:t>
      </w:r>
      <w:r>
        <w:br w:type="textWrapping"/>
      </w:r>
      <w:r>
        <w:rPr>
          <w:rStyle w:val="VerbatimChar"/>
        </w:rPr>
        <w:t xml:space="preserve">## [1] "Llh: -2.38599607717794E+03; Pars: -1.506019E+00,  4.259300E-03,  1.272216E-01,  1.948706E+00, -1.119985E-01"</w:t>
      </w:r>
      <w:r>
        <w:br w:type="textWrapping"/>
      </w:r>
      <w:r>
        <w:rPr>
          <w:rStyle w:val="VerbatimChar"/>
        </w:rPr>
        <w:t xml:space="preserve">## [1] "Llh: -2.38599579847885E+03; Pars: -1.506019E+00,  4.259300E-03,  1.272216E-01,  1.950656E+00, -1.109985E-01"</w:t>
      </w:r>
      <w:r>
        <w:br w:type="textWrapping"/>
      </w:r>
      <w:r>
        <w:rPr>
          <w:rStyle w:val="VerbatimChar"/>
        </w:rPr>
        <w:t xml:space="preserve">## [1] "Llh: -2.38599586607931E+03; Pars: -1.506019E+00,  4.259300E-03,  1.272216E-01,  1.950656E+00, -1.129985E-01"</w:t>
      </w:r>
      <w:r>
        <w:br w:type="textWrapping"/>
      </w:r>
      <w:r>
        <w:rPr>
          <w:rStyle w:val="VerbatimChar"/>
        </w:rPr>
        <w:t xml:space="preserve">## [1] "Llh: -2.38599605321885E+03; Pars: -1.505019E+00,  4.263561E-03,  1.282216E-01,  1.950656E+00, -1.119985E-01"</w:t>
      </w:r>
      <w:r>
        <w:br w:type="textWrapping"/>
      </w:r>
      <w:r>
        <w:rPr>
          <w:rStyle w:val="VerbatimChar"/>
        </w:rPr>
        <w:t xml:space="preserve">## [1] "Llh: -2.38599620696144E+03; Pars: -1.507019E+00,  4.263561E-03,  1.282216E-01,  1.950656E+00, -1.119985E-01"</w:t>
      </w:r>
      <w:r>
        <w:br w:type="textWrapping"/>
      </w:r>
      <w:r>
        <w:rPr>
          <w:rStyle w:val="VerbatimChar"/>
        </w:rPr>
        <w:t xml:space="preserve">## [1] "Llh: -2.38599596061934E+03; Pars: -1.506019E+00,  4.267827E-03,  1.282216E-01,  1.950656E+00, -1.119985E-01"</w:t>
      </w:r>
      <w:r>
        <w:br w:type="textWrapping"/>
      </w:r>
      <w:r>
        <w:rPr>
          <w:rStyle w:val="VerbatimChar"/>
        </w:rPr>
        <w:t xml:space="preserve">## [1] "Llh: -2.38599595900121E+03; Pars: -1.506019E+00,  4.259300E-03,  1.282216E-01,  1.950656E+00, -1.119985E-01"</w:t>
      </w:r>
      <w:r>
        <w:br w:type="textWrapping"/>
      </w:r>
      <w:r>
        <w:rPr>
          <w:rStyle w:val="VerbatimChar"/>
        </w:rPr>
        <w:t xml:space="preserve">## [1] "Llh: -2.38599689736919E+03; Pars: -1.506019E+00,  4.263561E-03,  1.292216E-01,  1.950656E+00, -1.119985E-01"</w:t>
      </w:r>
      <w:r>
        <w:br w:type="textWrapping"/>
      </w:r>
      <w:r>
        <w:rPr>
          <w:rStyle w:val="VerbatimChar"/>
        </w:rPr>
        <w:t xml:space="preserve">## [1] "Llh: -2.38599567257572E+03; Pars: -1.506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687144725E+03; Pars: -1.506019E+00,  4.263561E-03,  1.282216E-01,  1.952608E+00, -1.119985E-01"</w:t>
      </w:r>
      <w:r>
        <w:br w:type="textWrapping"/>
      </w:r>
      <w:r>
        <w:rPr>
          <w:rStyle w:val="VerbatimChar"/>
        </w:rPr>
        <w:t xml:space="preserve">## [1] "Llh: -2.38599632379007E+03; Pars: -1.506019E+00,  4.263561E-03,  1.282216E-01,  1.948706E+00, -1.119985E-01"</w:t>
      </w:r>
      <w:r>
        <w:br w:type="textWrapping"/>
      </w:r>
      <w:r>
        <w:rPr>
          <w:rStyle w:val="VerbatimChar"/>
        </w:rPr>
        <w:t xml:space="preserve">## [1] "Llh: -2.38599641587681E+03; Pars: -1.506019E+00,  4.263561E-03,  1.282216E-01,  1.950656E+00, -1.109985E-01"</w:t>
      </w:r>
      <w:r>
        <w:br w:type="textWrapping"/>
      </w:r>
      <w:r>
        <w:rPr>
          <w:rStyle w:val="VerbatimChar"/>
        </w:rPr>
        <w:t xml:space="preserve">## [1] "Llh: -2.38599582490374E+03; Pars: -1.506019E+00,  4.263561E-03,  1.282216E-01,  1.950656E+00, -1.129985E-01"</w:t>
      </w:r>
      <w:r>
        <w:br w:type="textWrapping"/>
      </w:r>
      <w:r>
        <w:rPr>
          <w:rStyle w:val="VerbatimChar"/>
        </w:rPr>
        <w:t xml:space="preserve">## [1] "Llh: -2.38599609904535E+03; Pars: -1.505019E+00,  4.263561E-03,  1.262216E-01,  1.950656E+00, -1.119985E-01"</w:t>
      </w:r>
      <w:r>
        <w:br w:type="textWrapping"/>
      </w:r>
      <w:r>
        <w:rPr>
          <w:rStyle w:val="VerbatimChar"/>
        </w:rPr>
        <w:t xml:space="preserve">## [1] "Llh: -2.38599631284246E+03; Pars: -1.507019E+00,  4.263561E-03,  1.262216E-01,  1.950656E+00, -1.119985E-01"</w:t>
      </w:r>
      <w:r>
        <w:br w:type="textWrapping"/>
      </w:r>
      <w:r>
        <w:rPr>
          <w:rStyle w:val="VerbatimChar"/>
        </w:rPr>
        <w:t xml:space="preserve">## [1] "Llh: -2.38599603663329E+03; Pars: -1.506019E+00,  4.267827E-03,  1.262216E-01,  1.950656E+00, -1.119985E-01"</w:t>
      </w:r>
      <w:r>
        <w:br w:type="textWrapping"/>
      </w:r>
      <w:r>
        <w:rPr>
          <w:rStyle w:val="VerbatimChar"/>
        </w:rPr>
        <w:t xml:space="preserve">## [1] "Llh: -2.38599603473934E+03; Pars: -1.506019E+00,  4.259300E-03,  1.262216E-01,  1.950656E+00, -1.119985E-01"</w:t>
      </w:r>
      <w:r>
        <w:br w:type="textWrapping"/>
      </w:r>
      <w:r>
        <w:rPr>
          <w:rStyle w:val="VerbatimChar"/>
        </w:rPr>
        <w:t xml:space="preserve">## [1] "Llh: -2.38599567257572E+03; Pars: -1.506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704913664E+03; Pars: -1.506019E+00,  4.263561E-03,  1.252216E-01,  1.950656E+00, -1.119985E-01"</w:t>
      </w:r>
      <w:r>
        <w:br w:type="textWrapping"/>
      </w:r>
      <w:r>
        <w:rPr>
          <w:rStyle w:val="VerbatimChar"/>
        </w:rPr>
        <w:t xml:space="preserve">## [1] "Llh: -2.38599686889897E+03; Pars: -1.506019E+00,  4.263561E-03,  1.262216E-01,  1.952608E+00, -1.119985E-01"</w:t>
      </w:r>
      <w:r>
        <w:br w:type="textWrapping"/>
      </w:r>
      <w:r>
        <w:rPr>
          <w:rStyle w:val="VerbatimChar"/>
        </w:rPr>
        <w:t xml:space="preserve">## [1] "Llh: -2.38599647839363E+03; Pars: -1.506019E+00,  4.263561E-03,  1.262216E-01,  1.948706E+00, -1.119985E-01"</w:t>
      </w:r>
      <w:r>
        <w:br w:type="textWrapping"/>
      </w:r>
      <w:r>
        <w:rPr>
          <w:rStyle w:val="VerbatimChar"/>
        </w:rPr>
        <w:t xml:space="preserve">## [1] "Llh: -2.38599583303155E+03; Pars: -1.506019E+00,  4.263561E-03,  1.262216E-01,  1.950656E+00, -1.109985E-01"</w:t>
      </w:r>
      <w:r>
        <w:br w:type="textWrapping"/>
      </w:r>
      <w:r>
        <w:rPr>
          <w:rStyle w:val="VerbatimChar"/>
        </w:rPr>
        <w:t xml:space="preserve">## [1] "Llh: -2.38599655948537E+03; Pars: -1.506019E+00,  4.263561E-03,  1.262216E-01,  1.950656E+00, -1.129985E-01"</w:t>
      </w:r>
      <w:r>
        <w:br w:type="textWrapping"/>
      </w:r>
      <w:r>
        <w:rPr>
          <w:rStyle w:val="VerbatimChar"/>
        </w:rPr>
        <w:t xml:space="preserve">## [1] "Llh: -2.38599601812487E+03; Pars: -1.505019E+00,  4.263561E-03,  1.272216E-01,  1.952608E+00, -1.119985E-01"</w:t>
      </w:r>
      <w:r>
        <w:br w:type="textWrapping"/>
      </w:r>
      <w:r>
        <w:rPr>
          <w:rStyle w:val="VerbatimChar"/>
        </w:rPr>
        <w:t xml:space="preserve">## [1] "Llh: -2.38599741166426E+03; Pars: -1.507019E+00,  4.263561E-03,  1.272216E-01,  1.952608E+00, -1.119985E-01"</w:t>
      </w:r>
      <w:r>
        <w:br w:type="textWrapping"/>
      </w:r>
      <w:r>
        <w:rPr>
          <w:rStyle w:val="VerbatimChar"/>
        </w:rPr>
        <w:t xml:space="preserve">## [1] "Llh: -2.38599654882640E+03; Pars: -1.506019E+00,  4.267827E-03,  1.272216E-01,  1.952608E+00, -1.119985E-01"</w:t>
      </w:r>
      <w:r>
        <w:br w:type="textWrapping"/>
      </w:r>
      <w:r>
        <w:rPr>
          <w:rStyle w:val="VerbatimChar"/>
        </w:rPr>
        <w:t xml:space="preserve">## [1] "Llh: -2.38599654199803E+03; Pars: -1.506019E+00,  4.259300E-03,  1.272216E-01,  1.952608E+00, -1.119985E-01"</w:t>
      </w:r>
      <w:r>
        <w:br w:type="textWrapping"/>
      </w:r>
      <w:r>
        <w:rPr>
          <w:rStyle w:val="VerbatimChar"/>
        </w:rPr>
        <w:t xml:space="preserve">## [1] "Llh: -2.38599687144725E+03; Pars: -1.506019E+00,  4.263561E-03,  1.282216E-01,  1.952608E+00, -1.119985E-01"</w:t>
      </w:r>
      <w:r>
        <w:br w:type="textWrapping"/>
      </w:r>
      <w:r>
        <w:rPr>
          <w:rStyle w:val="VerbatimChar"/>
        </w:rPr>
        <w:t xml:space="preserve">## [1] "Llh: -2.38599686889897E+03; Pars: -1.506019E+00,  4.263561E-03,  1.262216E-01,  1.952608E+00, -1.119985E-01"</w:t>
      </w:r>
      <w:r>
        <w:br w:type="textWrapping"/>
      </w:r>
      <w:r>
        <w:rPr>
          <w:rStyle w:val="VerbatimChar"/>
        </w:rPr>
        <w:t xml:space="preserve">## [1] "Llh: -2.38599869334139E+03; Pars: -1.506019E+00,  4.263561E-03,  1.272216E-01,  1.954561E+00, -1.119985E-01"</w:t>
      </w:r>
      <w:r>
        <w:br w:type="textWrapping"/>
      </w:r>
      <w:r>
        <w:rPr>
          <w:rStyle w:val="VerbatimChar"/>
        </w:rPr>
        <w:t xml:space="preserve">## [1] "Llh: -2.38599567257572E+03; Pars: -1.506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670672865E+03; Pars: -1.506019E+00,  4.263561E-03,  1.272216E-01,  1.952608E+00, -1.109985E-01"</w:t>
      </w:r>
      <w:r>
        <w:br w:type="textWrapping"/>
      </w:r>
      <w:r>
        <w:rPr>
          <w:rStyle w:val="VerbatimChar"/>
        </w:rPr>
        <w:t xml:space="preserve">## [1] "Llh: -2.38599670434602E+03; Pars: -1.506019E+00,  4.263561E-03,  1.272216E-01,  1.952608E+00, -1.129985E-01"</w:t>
      </w:r>
      <w:r>
        <w:br w:type="textWrapping"/>
      </w:r>
      <w:r>
        <w:rPr>
          <w:rStyle w:val="VerbatimChar"/>
        </w:rPr>
        <w:t xml:space="preserve">## [1] "Llh: -2.38599675910874E+03; Pars: -1.505019E+00,  4.263561E-03,  1.272216E-01,  1.948706E+00, -1.119985E-01"</w:t>
      </w:r>
      <w:r>
        <w:br w:type="textWrapping"/>
      </w:r>
      <w:r>
        <w:rPr>
          <w:rStyle w:val="VerbatimChar"/>
        </w:rPr>
        <w:t xml:space="preserve">## [1] "Llh: -2.38599573404049E+03; Pars: -1.507019E+00,  4.263561E-03,  1.272216E-01,  1.948706E+00, -1.119985E-01"</w:t>
      </w:r>
      <w:r>
        <w:br w:type="textWrapping"/>
      </w:r>
      <w:r>
        <w:rPr>
          <w:rStyle w:val="VerbatimChar"/>
        </w:rPr>
        <w:t xml:space="preserve">## [1] "Llh: -2.38599607386243E+03; Pars: -1.506019E+00,  4.267827E-03,  1.272216E-01,  1.948706E+00, -1.119985E-01"</w:t>
      </w:r>
      <w:r>
        <w:br w:type="textWrapping"/>
      </w:r>
      <w:r>
        <w:rPr>
          <w:rStyle w:val="VerbatimChar"/>
        </w:rPr>
        <w:t xml:space="preserve">## [1] "Llh: -2.38599607717794E+03; Pars: -1.506019E+00,  4.259300E-03,  1.272216E-01,  1.948706E+00, -1.119985E-01"</w:t>
      </w:r>
      <w:r>
        <w:br w:type="textWrapping"/>
      </w:r>
      <w:r>
        <w:rPr>
          <w:rStyle w:val="VerbatimChar"/>
        </w:rPr>
        <w:t xml:space="preserve">## [1] "Llh: -2.38599632379007E+03; Pars: -1.506019E+00,  4.263561E-03,  1.282216E-01,  1.948706E+00, -1.119985E-01"</w:t>
      </w:r>
      <w:r>
        <w:br w:type="textWrapping"/>
      </w:r>
      <w:r>
        <w:rPr>
          <w:rStyle w:val="VerbatimChar"/>
        </w:rPr>
        <w:t xml:space="preserve">## [1] "Llh: -2.38599647839363E+03; Pars: -1.506019E+00,  4.263561E-03,  1.262216E-01,  1.948706E+00, -1.119985E-01"</w:t>
      </w:r>
      <w:r>
        <w:br w:type="textWrapping"/>
      </w:r>
      <w:r>
        <w:rPr>
          <w:rStyle w:val="VerbatimChar"/>
        </w:rPr>
        <w:t xml:space="preserve">## [1] "Llh: -2.38599567257572E+03; Pars: -1.506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775490755E+03; Pars: -1.506019E+00,  4.263561E-03,  1.272216E-01,  1.946758E+00, -1.119985E-01"</w:t>
      </w:r>
      <w:r>
        <w:br w:type="textWrapping"/>
      </w:r>
      <w:r>
        <w:rPr>
          <w:rStyle w:val="VerbatimChar"/>
        </w:rPr>
        <w:t xml:space="preserve">## [1] "Llh: -2.38599616742677E+03; Pars: -1.506019E+00,  4.263561E-03,  1.272216E-01,  1.948706E+00, -1.109985E-01"</w:t>
      </w:r>
      <w:r>
        <w:br w:type="textWrapping"/>
      </w:r>
      <w:r>
        <w:rPr>
          <w:rStyle w:val="VerbatimChar"/>
        </w:rPr>
        <w:t xml:space="preserve">## [1] "Llh: -2.38599630567022E+03; Pars: -1.506019E+00,  4.263561E-03,  1.272216E-01,  1.948706E+00, -1.129985E-01"</w:t>
      </w:r>
      <w:r>
        <w:br w:type="textWrapping"/>
      </w:r>
      <w:r>
        <w:rPr>
          <w:rStyle w:val="VerbatimChar"/>
        </w:rPr>
        <w:t xml:space="preserve">## [1] "Llh: -2.38599587850807E+03; Pars: -1.505019E+00,  4.263561E-03,  1.272216E-01,  1.950656E+00, -1.109985E-01"</w:t>
      </w:r>
      <w:r>
        <w:br w:type="textWrapping"/>
      </w:r>
      <w:r>
        <w:rPr>
          <w:rStyle w:val="VerbatimChar"/>
        </w:rPr>
        <w:t xml:space="preserve">## [1] "Llh: -2.38599606061676E+03; Pars: -1.507019E+00,  4.263561E-03,  1.272216E-01,  1.950656E+00, -1.109985E-01"</w:t>
      </w:r>
      <w:r>
        <w:br w:type="textWrapping"/>
      </w:r>
      <w:r>
        <w:rPr>
          <w:rStyle w:val="VerbatimChar"/>
        </w:rPr>
        <w:t xml:space="preserve">## [1] "Llh: -2.38599580010663E+03; Pars: -1.506019E+00,  4.267827E-03,  1.272216E-01,  1.950656E+00, -1.109985E-01"</w:t>
      </w:r>
      <w:r>
        <w:br w:type="textWrapping"/>
      </w:r>
      <w:r>
        <w:rPr>
          <w:rStyle w:val="VerbatimChar"/>
        </w:rPr>
        <w:t xml:space="preserve">## [1] "Llh: -2.38599579847885E+03; Pars: -1.506019E+00,  4.259300E-03,  1.272216E-01,  1.950656E+00, -1.109985E-01"</w:t>
      </w:r>
      <w:r>
        <w:br w:type="textWrapping"/>
      </w:r>
      <w:r>
        <w:rPr>
          <w:rStyle w:val="VerbatimChar"/>
        </w:rPr>
        <w:t xml:space="preserve">## [1] "Llh: -2.38599641587681E+03; Pars: -1.506019E+00,  4.263561E-03,  1.282216E-01,  1.950656E+00, -1.109985E-01"</w:t>
      </w:r>
      <w:r>
        <w:br w:type="textWrapping"/>
      </w:r>
      <w:r>
        <w:rPr>
          <w:rStyle w:val="VerbatimChar"/>
        </w:rPr>
        <w:t xml:space="preserve">## [1] "Llh: -2.38599583303155E+03; Pars: -1.506019E+00,  4.263561E-03,  1.262216E-01,  1.950656E+00, -1.109985E-01"</w:t>
      </w:r>
      <w:r>
        <w:br w:type="textWrapping"/>
      </w:r>
      <w:r>
        <w:rPr>
          <w:rStyle w:val="VerbatimChar"/>
        </w:rPr>
        <w:t xml:space="preserve">## [1] "Llh: -2.38599670672865E+03; Pars: -1.506019E+00,  4.263561E-03,  1.272216E-01,  1.952608E+00, -1.109985E-01"</w:t>
      </w:r>
      <w:r>
        <w:br w:type="textWrapping"/>
      </w:r>
      <w:r>
        <w:rPr>
          <w:rStyle w:val="VerbatimChar"/>
        </w:rPr>
        <w:t xml:space="preserve">## [1] "Llh: -2.38599616742677E+03; Pars: -1.506019E+00,  4.263561E-03,  1.272216E-01,  1.948706E+00, -1.109985E-01"</w:t>
      </w:r>
      <w:r>
        <w:br w:type="textWrapping"/>
      </w:r>
      <w:r>
        <w:rPr>
          <w:rStyle w:val="VerbatimChar"/>
        </w:rPr>
        <w:t xml:space="preserve">## [1] "Llh: -2.38599624744033E+03; Pars: -1.506019E+00,  4.263561E-03,  1.272216E-01,  1.950656E+00, -1.099985E-01"</w:t>
      </w:r>
      <w:r>
        <w:br w:type="textWrapping"/>
      </w:r>
      <w:r>
        <w:rPr>
          <w:rStyle w:val="VerbatimChar"/>
        </w:rPr>
        <w:t xml:space="preserve">## [1] "Llh: -2.38599567257572E+03; Pars: -1.506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594407798E+03; Pars: -1.505019E+00,  4.263561E-03,  1.272216E-01,  1.950656E+00, -1.129985E-01"</w:t>
      </w:r>
      <w:r>
        <w:br w:type="textWrapping"/>
      </w:r>
      <w:r>
        <w:rPr>
          <w:rStyle w:val="VerbatimChar"/>
        </w:rPr>
        <w:t xml:space="preserve">## [1] "Llh: -2.38599613050372E+03; Pars: -1.507019E+00,  4.263561E-03,  1.272216E-01,  1.950656E+00, -1.129985E-01"</w:t>
      </w:r>
      <w:r>
        <w:br w:type="textWrapping"/>
      </w:r>
      <w:r>
        <w:rPr>
          <w:rStyle w:val="VerbatimChar"/>
        </w:rPr>
        <w:t xml:space="preserve">## [1] "Llh: -2.38599586796814E+03; Pars: -1.506019E+00,  4.267827E-03,  1.272216E-01,  1.950656E+00, -1.129985E-01"</w:t>
      </w:r>
      <w:r>
        <w:br w:type="textWrapping"/>
      </w:r>
      <w:r>
        <w:rPr>
          <w:rStyle w:val="VerbatimChar"/>
        </w:rPr>
        <w:t xml:space="preserve">## [1] "Llh: -2.38599586607931E+03; Pars: -1.506019E+00,  4.259300E-03,  1.272216E-01,  1.950656E+00, -1.129985E-01"</w:t>
      </w:r>
      <w:r>
        <w:br w:type="textWrapping"/>
      </w:r>
      <w:r>
        <w:rPr>
          <w:rStyle w:val="VerbatimChar"/>
        </w:rPr>
        <w:t xml:space="preserve">## [1] "Llh: -2.38599582490374E+03; Pars: -1.506019E+00,  4.263561E-03,  1.282216E-01,  1.950656E+00, -1.129985E-01"</w:t>
      </w:r>
      <w:r>
        <w:br w:type="textWrapping"/>
      </w:r>
      <w:r>
        <w:rPr>
          <w:rStyle w:val="VerbatimChar"/>
        </w:rPr>
        <w:t xml:space="preserve">## [1] "Llh: -2.38599655948537E+03; Pars: -1.506019E+00,  4.263561E-03,  1.262216E-01,  1.950656E+00, -1.129985E-01"</w:t>
      </w:r>
      <w:r>
        <w:br w:type="textWrapping"/>
      </w:r>
      <w:r>
        <w:rPr>
          <w:rStyle w:val="VerbatimChar"/>
        </w:rPr>
        <w:t xml:space="preserve">## [1] "Llh: -2.38599670434602E+03; Pars: -1.506019E+00,  4.263561E-03,  1.272216E-01,  1.952608E+00, -1.129985E-01"</w:t>
      </w:r>
      <w:r>
        <w:br w:type="textWrapping"/>
      </w:r>
      <w:r>
        <w:rPr>
          <w:rStyle w:val="VerbatimChar"/>
        </w:rPr>
        <w:t xml:space="preserve">## [1] "Llh: -2.38599630567022E+03; Pars: -1.506019E+00,  4.263561E-03,  1.272216E-01,  1.948706E+00, -1.129985E-01"</w:t>
      </w:r>
      <w:r>
        <w:br w:type="textWrapping"/>
      </w:r>
      <w:r>
        <w:rPr>
          <w:rStyle w:val="VerbatimChar"/>
        </w:rPr>
        <w:t xml:space="preserve">## [1] "Llh: -2.38599567257572E+03; Pars: -1.506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638234556E+03; Pars: -1.506019E+00,  4.263561E-03,  1.272216E-01,  1.950656E+00, -1.139985E-01"</w:t>
      </w:r>
      <w:r>
        <w:br w:type="textWrapping"/>
      </w:r>
      <w:r>
        <w:rPr>
          <w:rStyle w:val="VerbatimChar"/>
        </w:rPr>
        <w:t xml:space="preserve">## Currently fitting: asymmetric hyp </w:t>
      </w:r>
      <w:r>
        <w:br w:type="textWrapping"/>
      </w:r>
      <w:r>
        <w:rPr>
          <w:rStyle w:val="VerbatimChar"/>
        </w:rPr>
        <w:t xml:space="preserve">## [1] "Llh: -2.49676784177772E+03; Pars:  5.000000E-01,  1.030907E-01,  1.284613E+00,  0.000000E+00"</w:t>
      </w:r>
      <w:r>
        <w:br w:type="textWrapping"/>
      </w:r>
      <w:r>
        <w:rPr>
          <w:rStyle w:val="VerbatimChar"/>
        </w:rPr>
        <w:t xml:space="preserve">## [1] "Llh: -2.49692876058213E+03; Pars:  5.358867E-01,  1.030907E-01,  1.284613E+00,  0.000000E+00"</w:t>
      </w:r>
      <w:r>
        <w:br w:type="textWrapping"/>
      </w:r>
      <w:r>
        <w:rPr>
          <w:rStyle w:val="VerbatimChar"/>
        </w:rPr>
        <w:t xml:space="preserve">## [1] "Llh: -2.50046887831683E+03; Pars:  5.000000E-01,  1.724054E-01,  1.284613E+00,  0.000000E+00"</w:t>
      </w:r>
      <w:r>
        <w:br w:type="textWrapping"/>
      </w:r>
      <w:r>
        <w:rPr>
          <w:rStyle w:val="VerbatimChar"/>
        </w:rPr>
        <w:t xml:space="preserve">## [1] "Llh: -2.46674258040161E+03; Pars:  5.000000E-01,  1.030907E-01,  1.376814E+00,  0.000000E+00"</w:t>
      </w:r>
      <w:r>
        <w:br w:type="textWrapping"/>
      </w:r>
      <w:r>
        <w:rPr>
          <w:rStyle w:val="VerbatimChar"/>
        </w:rPr>
        <w:t xml:space="preserve">## [1] "Llh: -2.50362519985790E+03; Pars:  5.000000E-01,  1.030907E-01,  1.284613E+00,  6.931472E-02"</w:t>
      </w:r>
      <w:r>
        <w:br w:type="textWrapping"/>
      </w:r>
      <w:r>
        <w:rPr>
          <w:rStyle w:val="VerbatimChar"/>
        </w:rPr>
        <w:t xml:space="preserve">## [1] "Llh: -2.47782807271122E+03; Pars:  5.176325E-01,  1.377481E-01,  1.329914E+00, -6.931472E-02"</w:t>
      </w:r>
      <w:r>
        <w:br w:type="textWrapping"/>
      </w:r>
      <w:r>
        <w:rPr>
          <w:rStyle w:val="VerbatimChar"/>
        </w:rPr>
        <w:t xml:space="preserve">## [1] "Llh: -2.48300010962621E+03; Pars:  5.131669E-01,  1.290837E-01,  1.318441E+00, -3.465736E-02"</w:t>
      </w:r>
      <w:r>
        <w:br w:type="textWrapping"/>
      </w:r>
      <w:r>
        <w:rPr>
          <w:rStyle w:val="VerbatimChar"/>
        </w:rPr>
        <w:t xml:space="preserve">## [1] "Llh: -2.47298093420444E+03; Pars:  5.266805E-01,  5.110468E-02,  1.353161E+00, -3.465736E-02"</w:t>
      </w:r>
      <w:r>
        <w:br w:type="textWrapping"/>
      </w:r>
      <w:r>
        <w:rPr>
          <w:rStyle w:val="VerbatimChar"/>
        </w:rPr>
        <w:t xml:space="preserve">## [1] "Llh: -2.47757674960793E+03; Pars:  5.198798E-01,  8.142987E-02,  1.335688E+00, -2.599302E-02"</w:t>
      </w:r>
      <w:r>
        <w:br w:type="textWrapping"/>
      </w:r>
      <w:r>
        <w:rPr>
          <w:rStyle w:val="VerbatimChar"/>
        </w:rPr>
        <w:t xml:space="preserve">## [1] "Llh: -2.46163263781824E+03; Pars:  4.871709E-01,  9.442638E-02,  1.388795E+00, -5.198604E-02"</w:t>
      </w:r>
      <w:r>
        <w:br w:type="textWrapping"/>
      </w:r>
      <w:r>
        <w:rPr>
          <w:rStyle w:val="VerbatimChar"/>
        </w:rPr>
        <w:t xml:space="preserve">## [1] "Llh: -2.44916139308556E+03; Pars:  4.644998E-01,  9.009421E-02,  1.444013E+00, -7.797906E-02"</w:t>
      </w:r>
      <w:r>
        <w:br w:type="textWrapping"/>
      </w:r>
      <w:r>
        <w:rPr>
          <w:rStyle w:val="VerbatimChar"/>
        </w:rPr>
        <w:t xml:space="preserve">## [1] "Llh: -2.44428445990289E+03; Pars:  5.032597E-01,  8.792813E-02,  1.472439E+00, -9.097557E-02"</w:t>
      </w:r>
      <w:r>
        <w:br w:type="textWrapping"/>
      </w:r>
      <w:r>
        <w:rPr>
          <w:rStyle w:val="VerbatimChar"/>
        </w:rPr>
        <w:t xml:space="preserve">## [1] "Llh: -2.43238417314195E+03; Pars:  5.048975E-01,  8.034683E-02,  1.576413E+00, -1.364634E-01"</w:t>
      </w:r>
      <w:r>
        <w:br w:type="textWrapping"/>
      </w:r>
      <w:r>
        <w:rPr>
          <w:rStyle w:val="VerbatimChar"/>
        </w:rPr>
        <w:t xml:space="preserve">## [1] "Llh: -2.43605680587551E+03; Pars:  4.800998E-01,  2.457014E-02,  1.548493E+00, -5.523517E-02"</w:t>
      </w:r>
      <w:r>
        <w:br w:type="textWrapping"/>
      </w:r>
      <w:r>
        <w:rPr>
          <w:rStyle w:val="VerbatimChar"/>
        </w:rPr>
        <w:t xml:space="preserve">## [1] "Llh: -2.44237575713851E+03; Pars:  4.892198E-01,  5.286463E-02,  1.490692E+00, -5.875505E-02"</w:t>
      </w:r>
      <w:r>
        <w:br w:type="textWrapping"/>
      </w:r>
      <w:r>
        <w:rPr>
          <w:rStyle w:val="VerbatimChar"/>
        </w:rPr>
        <w:t xml:space="preserve">## [1] "Llh: -2.42637806527629E+03; Pars:  4.505032E-01,  9.794627E-02,  1.628033E+00, -1.001814E-01"</w:t>
      </w:r>
      <w:r>
        <w:br w:type="textWrapping"/>
      </w:r>
      <w:r>
        <w:rPr>
          <w:rStyle w:val="VerbatimChar"/>
        </w:rPr>
        <w:t xml:space="preserve">## [1] "Llh: -2.42292565214561E+03; Pars:  4.166518E-01,  1.213671E-01,  1.785748E+00, -1.329435E-01"</w:t>
      </w:r>
      <w:r>
        <w:br w:type="textWrapping"/>
      </w:r>
      <w:r>
        <w:rPr>
          <w:rStyle w:val="VerbatimChar"/>
        </w:rPr>
        <w:t xml:space="preserve">## [1] "Llh: -2.43009086681121E+03; Pars:  4.331884E-01,  5.509840E-02,  1.822259E+00, -2.013105E-01"</w:t>
      </w:r>
      <w:r>
        <w:br w:type="textWrapping"/>
      </w:r>
      <w:r>
        <w:rPr>
          <w:rStyle w:val="VerbatimChar"/>
        </w:rPr>
        <w:t xml:space="preserve">## [1] "Llh: -2.42643018680910E+03; Pars:  4.490039E-01,  6.709648E-02,  1.698933E+00, -1.509829E-01"</w:t>
      </w:r>
      <w:r>
        <w:br w:type="textWrapping"/>
      </w:r>
      <w:r>
        <w:rPr>
          <w:rStyle w:val="VerbatimChar"/>
        </w:rPr>
        <w:t xml:space="preserve">## [1] "Llh: -2.43095571162856E+03; Pars:  4.584516E-01,  5.659605E-02,  1.884590E+00, -1.598334E-01"</w:t>
      </w:r>
      <w:r>
        <w:br w:type="textWrapping"/>
      </w:r>
      <w:r>
        <w:rPr>
          <w:rStyle w:val="VerbatimChar"/>
        </w:rPr>
        <w:t xml:space="preserve">## [1] "Llh: -2.42578413553759E+03; Pars:  4.599562E-01,  6.497059E-02,  1.763216E+00, -1.393698E-01"</w:t>
      </w:r>
      <w:r>
        <w:br w:type="textWrapping"/>
      </w:r>
      <w:r>
        <w:rPr>
          <w:rStyle w:val="VerbatimChar"/>
        </w:rPr>
        <w:t xml:space="preserve">## [1] "Llh: -2.42767034303010E+03; Pars:  4.341502E-01,  1.423203E-01,  1.875326E+00, -2.246446E-01"</w:t>
      </w:r>
      <w:r>
        <w:br w:type="textWrapping"/>
      </w:r>
      <w:r>
        <w:rPr>
          <w:rStyle w:val="VerbatimChar"/>
        </w:rPr>
        <w:t xml:space="preserve">## [1] "Llh: -2.42470640022673E+03; Pars:  4.452079E-01,  1.128828E-01,  1.787660E+00, -1.822922E-01"</w:t>
      </w:r>
      <w:r>
        <w:br w:type="textWrapping"/>
      </w:r>
      <w:r>
        <w:rPr>
          <w:rStyle w:val="VerbatimChar"/>
        </w:rPr>
        <w:t xml:space="preserve">## [1] "Llh: -2.43226584982595E+03; Pars:  3.876574E-01,  1.028116E-01,  1.961658E+00, -1.663308E-01"</w:t>
      </w:r>
      <w:r>
        <w:br w:type="textWrapping"/>
      </w:r>
      <w:r>
        <w:rPr>
          <w:rStyle w:val="VerbatimChar"/>
        </w:rPr>
        <w:t xml:space="preserve">## [1] "Llh: -2.42649038522750E+03; Pars:  4.141302E-01,  9.719543E-02,  1.857313E+00, -1.588640E-01"</w:t>
      </w:r>
      <w:r>
        <w:br w:type="textWrapping"/>
      </w:r>
      <w:r>
        <w:rPr>
          <w:rStyle w:val="VerbatimChar"/>
        </w:rPr>
        <w:t xml:space="preserve">## [1] "Llh: -2.42626982047544E+03; Pars:  4.726226E-01,  8.596303E-02,  1.664978E+00, -1.439302E-01"</w:t>
      </w:r>
      <w:r>
        <w:br w:type="textWrapping"/>
      </w:r>
      <w:r>
        <w:rPr>
          <w:rStyle w:val="VerbatimChar"/>
        </w:rPr>
        <w:t xml:space="preserve">## [1] "Llh: -2.42482428472918E+03; Pars:  4.572672E-01,  8.877113E-02,  1.711109E+00, -1.476637E-01"</w:t>
      </w:r>
      <w:r>
        <w:br w:type="textWrapping"/>
      </w:r>
      <w:r>
        <w:rPr>
          <w:rStyle w:val="VerbatimChar"/>
        </w:rPr>
        <w:t xml:space="preserve">## [1] "Llh: -2.42448612796277E+03; Pars:  4.399074E-01,  1.268993E-01,  1.826702E+00, -1.501517E-01"</w:t>
      </w:r>
      <w:r>
        <w:br w:type="textWrapping"/>
      </w:r>
      <w:r>
        <w:rPr>
          <w:rStyle w:val="VerbatimChar"/>
        </w:rPr>
        <w:t xml:space="preserve">## [1] "Llh: -2.42401357799640E+03; Pars:  4.421641E-01,  1.119486E-01,  1.793886E+00, -1.503595E-01"</w:t>
      </w:r>
      <w:r>
        <w:br w:type="textWrapping"/>
      </w:r>
      <w:r>
        <w:rPr>
          <w:rStyle w:val="VerbatimChar"/>
        </w:rPr>
        <w:t xml:space="preserve">## [1] "Llh: -2.42245811238930E+03; Pars:  4.210448E-01,  1.525142E-01,  1.775348E+00, -1.672596E-01"</w:t>
      </w:r>
      <w:r>
        <w:br w:type="textWrapping"/>
      </w:r>
      <w:r>
        <w:rPr>
          <w:rStyle w:val="VerbatimChar"/>
        </w:rPr>
        <w:t xml:space="preserve">## [1] "Llh: -2.42195777221977E+03; Pars:  4.028415E-01,  1.962860E-01,  1.781445E+00, -1.812045E-01"</w:t>
      </w:r>
      <w:r>
        <w:br w:type="textWrapping"/>
      </w:r>
      <w:r>
        <w:rPr>
          <w:rStyle w:val="VerbatimChar"/>
        </w:rPr>
        <w:t xml:space="preserve">## [1] "Llh: -2.42485960242492E+03; Pars:  3.975181E-01,  1.824711E-01,  1.866632E+00, -1.757362E-01"</w:t>
      </w:r>
      <w:r>
        <w:br w:type="textWrapping"/>
      </w:r>
      <w:r>
        <w:rPr>
          <w:rStyle w:val="VerbatimChar"/>
        </w:rPr>
        <w:t xml:space="preserve">## [1] "Llh: -2.42349087808852E+03; Pars:  4.415367E-01,  1.121961E-01,  1.748730E+00, -1.546818E-01"</w:t>
      </w:r>
      <w:r>
        <w:br w:type="textWrapping"/>
      </w:r>
      <w:r>
        <w:rPr>
          <w:rStyle w:val="VerbatimChar"/>
        </w:rPr>
        <w:t xml:space="preserve">## [1] "Llh: -2.42202339461858E+03; Pars:  4.065987E-01,  1.580161E-01,  1.767137E+00, -1.273024E-01"</w:t>
      </w:r>
      <w:r>
        <w:br w:type="textWrapping"/>
      </w:r>
      <w:r>
        <w:rPr>
          <w:rStyle w:val="VerbatimChar"/>
        </w:rPr>
        <w:t xml:space="preserve">## [1] "Llh: -2.42226245756398E+03; Pars:  4.159252E-01,  1.467328E-01,  1.772246E+00, -1.410499E-01"</w:t>
      </w:r>
      <w:r>
        <w:br w:type="textWrapping"/>
      </w:r>
      <w:r>
        <w:rPr>
          <w:rStyle w:val="VerbatimChar"/>
        </w:rPr>
        <w:t xml:space="preserve">## [1] "Llh: -2.42158656536720E+03; Pars:  3.925877E-01,  1.819841E-01,  1.747825E+00, -1.477066E-01"</w:t>
      </w:r>
      <w:r>
        <w:br w:type="textWrapping"/>
      </w:r>
      <w:r>
        <w:rPr>
          <w:rStyle w:val="VerbatimChar"/>
        </w:rPr>
        <w:t xml:space="preserve">## [1] "Llh: -2.42196524080443E+03; Pars:  3.699246E-01,  2.170018E-01,  1.725240E+00, -1.463802E-01"</w:t>
      </w:r>
      <w:r>
        <w:br w:type="textWrapping"/>
      </w:r>
      <w:r>
        <w:rPr>
          <w:rStyle w:val="VerbatimChar"/>
        </w:rPr>
        <w:t xml:space="preserve">## [1] "Llh: -2.42263857508663E+03; Pars:  3.707134E-01,  2.166305E-01,  1.792493E+00, -1.398967E-01"</w:t>
      </w:r>
      <w:r>
        <w:br w:type="textWrapping"/>
      </w:r>
      <w:r>
        <w:rPr>
          <w:rStyle w:val="VerbatimChar"/>
        </w:rPr>
        <w:t xml:space="preserve">## [1] "Llh: -2.42200520877422E+03; Pars:  3.872758E-01,  1.905219E-01,  1.781451E+00, -1.435930E-01"</w:t>
      </w:r>
      <w:r>
        <w:br w:type="textWrapping"/>
      </w:r>
      <w:r>
        <w:rPr>
          <w:rStyle w:val="VerbatimChar"/>
        </w:rPr>
        <w:t xml:space="preserve">## [1] "Llh: -2.42227680894979E+03; Pars:  3.787524E-01,  2.420370E-01,  1.753222E+00, -1.669598E-01"</w:t>
      </w:r>
      <w:r>
        <w:br w:type="textWrapping"/>
      </w:r>
      <w:r>
        <w:rPr>
          <w:rStyle w:val="VerbatimChar"/>
        </w:rPr>
        <w:t xml:space="preserve">## [1] "Llh: -2.42183616739184E+03; Pars:  3.878911E-01,  2.118695E-01,  1.761298E+00, -1.584557E-01"</w:t>
      </w:r>
      <w:r>
        <w:br w:type="textWrapping"/>
      </w:r>
      <w:r>
        <w:rPr>
          <w:rStyle w:val="VerbatimChar"/>
        </w:rPr>
        <w:t xml:space="preserve">## [1] "Llh: -2.42177734073040E+03; Pars:  3.790833E-01,  2.323146E-01,  1.768757E+00, -1.881775E-01"</w:t>
      </w:r>
      <w:r>
        <w:br w:type="textWrapping"/>
      </w:r>
      <w:r>
        <w:rPr>
          <w:rStyle w:val="VerbatimChar"/>
        </w:rPr>
        <w:t xml:space="preserve">## [1] "Llh: -2.42172200744967E+03; Pars:  3.857824E-01,  2.137400E-01,  1.768352E+00, -1.729587E-01"</w:t>
      </w:r>
      <w:r>
        <w:br w:type="textWrapping"/>
      </w:r>
      <w:r>
        <w:rPr>
          <w:rStyle w:val="VerbatimChar"/>
        </w:rPr>
        <w:t xml:space="preserve">## [1] "Llh: -2.42154098608197E+03; Pars:  3.972292E-01,  2.114179E-01,  1.748083E+00, -1.865698E-01"</w:t>
      </w:r>
      <w:r>
        <w:br w:type="textWrapping"/>
      </w:r>
      <w:r>
        <w:rPr>
          <w:rStyle w:val="VerbatimChar"/>
        </w:rPr>
        <w:t xml:space="preserve">## [1] "Llh: -2.42158179725619E+03; Pars:  4.023014E-01,  2.218659E-01,  1.731634E+00, -2.080582E-01"</w:t>
      </w:r>
      <w:r>
        <w:br w:type="textWrapping"/>
      </w:r>
      <w:r>
        <w:rPr>
          <w:rStyle w:val="VerbatimChar"/>
        </w:rPr>
        <w:t xml:space="preserve">## [1] "Llh: -2.42180599978340E+03; Pars:  3.792109E-01,  2.132197E-01,  1.731643E+00, -1.516409E-01"</w:t>
      </w:r>
      <w:r>
        <w:br w:type="textWrapping"/>
      </w:r>
      <w:r>
        <w:rPr>
          <w:rStyle w:val="VerbatimChar"/>
        </w:rPr>
        <w:t xml:space="preserve">## [1] "Llh: -2.42164228126595E+03; Pars:  3.849853E-01,  2.089863E-01,  1.743961E+00, -1.590318E-01"</w:t>
      </w:r>
      <w:r>
        <w:br w:type="textWrapping"/>
      </w:r>
      <w:r>
        <w:rPr>
          <w:rStyle w:val="VerbatimChar"/>
        </w:rPr>
        <w:t xml:space="preserve">## [1] "Llh: -2.42145744051867E+03; Pars:  3.923488E-01,  1.961946E-01,  1.742810E+00, -1.746778E-01"</w:t>
      </w:r>
      <w:r>
        <w:br w:type="textWrapping"/>
      </w:r>
      <w:r>
        <w:rPr>
          <w:rStyle w:val="VerbatimChar"/>
        </w:rPr>
        <w:t xml:space="preserve">## [1] "Llh: -2.42150762225990E+03; Pars:  3.945969E-01,  1.883572E-01,  1.733639E+00, -1.827888E-01"</w:t>
      </w:r>
      <w:r>
        <w:br w:type="textWrapping"/>
      </w:r>
      <w:r>
        <w:rPr>
          <w:rStyle w:val="VerbatimChar"/>
        </w:rPr>
        <w:t xml:space="preserve">## [1] "Llh: -2.42161239663643E+03; Pars:  3.978366E-01,  1.855514E-01,  1.723275E+00, -1.610343E-01"</w:t>
      </w:r>
      <w:r>
        <w:br w:type="textWrapping"/>
      </w:r>
      <w:r>
        <w:rPr>
          <w:rStyle w:val="VerbatimChar"/>
        </w:rPr>
        <w:t xml:space="preserve">## [1] "Llh: -2.42152618831957E+03; Pars:  3.947882E-01,  1.925986E-01,  1.734436E+00, -1.640154E-01"</w:t>
      </w:r>
      <w:r>
        <w:br w:type="textWrapping"/>
      </w:r>
      <w:r>
        <w:rPr>
          <w:rStyle w:val="VerbatimChar"/>
        </w:rPr>
        <w:t xml:space="preserve">## [1] "Llh: -2.42162288368270E+03; Pars:  4.037040E-01,  1.821113E-01,  1.742598E+00, -1.774530E-01"</w:t>
      </w:r>
      <w:r>
        <w:br w:type="textWrapping"/>
      </w:r>
      <w:r>
        <w:rPr>
          <w:rStyle w:val="VerbatimChar"/>
        </w:rPr>
        <w:t xml:space="preserve">## [1] "Llh: -2.42153209036005E+03; Pars:  3.989407E-01,  1.888300E-01,  1.742939E+00, -1.728477E-01"</w:t>
      </w:r>
      <w:r>
        <w:br w:type="textWrapping"/>
      </w:r>
      <w:r>
        <w:rPr>
          <w:rStyle w:val="VerbatimChar"/>
        </w:rPr>
        <w:t xml:space="preserve">## [1] "Llh: -2.42151761034995E+03; Pars:  3.990767E-01,  2.125365E-01,  1.736314E+00, -2.013487E-01"</w:t>
      </w:r>
      <w:r>
        <w:br w:type="textWrapping"/>
      </w:r>
      <w:r>
        <w:rPr>
          <w:rStyle w:val="VerbatimChar"/>
        </w:rPr>
        <w:t xml:space="preserve">## [1] "Llh: -2.42149283762623E+03; Pars:  3.974445E-01,  2.048984E-01,  1.739185E+00, -1.879382E-01"</w:t>
      </w:r>
      <w:r>
        <w:br w:type="textWrapping"/>
      </w:r>
      <w:r>
        <w:rPr>
          <w:rStyle w:val="VerbatimChar"/>
        </w:rPr>
        <w:t xml:space="preserve">## [1] "Llh: -2.42153455426035E+03; Pars:  3.945204E-01,  1.798429E-01,  1.731633E+00, -1.631697E-01"</w:t>
      </w:r>
      <w:r>
        <w:br w:type="textWrapping"/>
      </w:r>
      <w:r>
        <w:rPr>
          <w:rStyle w:val="VerbatimChar"/>
        </w:rPr>
        <w:t xml:space="preserve">## [1] "Llh: -2.42150086259210E+03; Pars:  3.951959E-01,  1.877366E-01,  1.735731E+00, -1.690197E-01"</w:t>
      </w:r>
      <w:r>
        <w:br w:type="textWrapping"/>
      </w:r>
      <w:r>
        <w:rPr>
          <w:rStyle w:val="VerbatimChar"/>
        </w:rPr>
        <w:t xml:space="preserve">## [1] "Llh: -2.42146869206259E+03; Pars:  3.909799E-01,  2.018841E-01,  1.733150E+00, -1.749779E-01"</w:t>
      </w:r>
      <w:r>
        <w:br w:type="textWrapping"/>
      </w:r>
      <w:r>
        <w:rPr>
          <w:rStyle w:val="VerbatimChar"/>
        </w:rPr>
        <w:t xml:space="preserve">## [1] "Llh: -2.42147214804521E+03; Pars:  3.929550E-01,  1.986206E-01,  1.735592E+00, -1.744453E-01"</w:t>
      </w:r>
      <w:r>
        <w:br w:type="textWrapping"/>
      </w:r>
      <w:r>
        <w:rPr>
          <w:rStyle w:val="VerbatimChar"/>
        </w:rPr>
        <w:t xml:space="preserve">## [1] "Llh: -2.42144637709600E+03; Pars:  3.931820E-01,  2.027583E-01,  1.741001E+00, -1.892914E-01"</w:t>
      </w:r>
      <w:r>
        <w:br w:type="textWrapping"/>
      </w:r>
      <w:r>
        <w:rPr>
          <w:rStyle w:val="VerbatimChar"/>
        </w:rPr>
        <w:t xml:space="preserve">## [1] "Llh: -2.42145617443273E+03; Pars:  3.923813E-01,  2.078382E-01,  1.744292E+00, -2.019294E-01"</w:t>
      </w:r>
      <w:r>
        <w:br w:type="textWrapping"/>
      </w:r>
      <w:r>
        <w:rPr>
          <w:rStyle w:val="VerbatimChar"/>
        </w:rPr>
        <w:t xml:space="preserve">## [1] "Llh: -2.42145727704902E+03; Pars:  3.917744E-01,  2.151310E-01,  1.742340E+00, -1.944229E-01"</w:t>
      </w:r>
      <w:r>
        <w:br w:type="textWrapping"/>
      </w:r>
      <w:r>
        <w:rPr>
          <w:rStyle w:val="VerbatimChar"/>
        </w:rPr>
        <w:t xml:space="preserve">## [1] "Llh: -2.42145163318147E+03; Pars:  3.926270E-01,  2.082824E-01,  1.740685E+00, -1.880721E-01"</w:t>
      </w:r>
      <w:r>
        <w:br w:type="textWrapping"/>
      </w:r>
      <w:r>
        <w:rPr>
          <w:rStyle w:val="VerbatimChar"/>
        </w:rPr>
        <w:t xml:space="preserve">## [1] "Llh: -2.42140847605480E+03; Pars:  3.871897E-01,  1.996613E-01,  1.739630E+00, -1.755714E-01"</w:t>
      </w:r>
      <w:r>
        <w:br w:type="textWrapping"/>
      </w:r>
      <w:r>
        <w:rPr>
          <w:rStyle w:val="VerbatimChar"/>
        </w:rPr>
        <w:t xml:space="preserve">## [1] "Llh: -2.42137887235069E+03; Pars:  3.821620E-01,  1.970428E-01,  1.739853E+00, -1.693879E-01"</w:t>
      </w:r>
      <w:r>
        <w:br w:type="textWrapping"/>
      </w:r>
      <w:r>
        <w:rPr>
          <w:rStyle w:val="VerbatimChar"/>
        </w:rPr>
        <w:t xml:space="preserve">## [1] "Llh: -2.42142326279128E+03; Pars:  3.891279E-01,  2.002550E-01,  1.749060E+00, -1.857367E-01"</w:t>
      </w:r>
      <w:r>
        <w:br w:type="textWrapping"/>
      </w:r>
      <w:r>
        <w:rPr>
          <w:rStyle w:val="VerbatimChar"/>
        </w:rPr>
        <w:t xml:space="preserve">## [1] "Llh: -2.42141884210420E+03; Pars:  3.895901E-01,  2.006623E-01,  1.745069E+00, -1.830470E-01"</w:t>
      </w:r>
      <w:r>
        <w:br w:type="textWrapping"/>
      </w:r>
      <w:r>
        <w:rPr>
          <w:rStyle w:val="VerbatimChar"/>
        </w:rPr>
        <w:t xml:space="preserve">## [1] "Llh: -2.42138303890388E+03; Pars:  3.864045E-01,  2.081783E-01,  1.740493E+00, -1.902214E-01"</w:t>
      </w:r>
      <w:r>
        <w:br w:type="textWrapping"/>
      </w:r>
      <w:r>
        <w:rPr>
          <w:rStyle w:val="VerbatimChar"/>
        </w:rPr>
        <w:t xml:space="preserve">## [1] "Llh: -2.42139785416962E+03; Pars:  3.878821E-01,  2.051824E-01,  1.741072E+00, -1.863355E-01"</w:t>
      </w:r>
      <w:r>
        <w:br w:type="textWrapping"/>
      </w:r>
      <w:r>
        <w:rPr>
          <w:rStyle w:val="VerbatimChar"/>
        </w:rPr>
        <w:t xml:space="preserve">## [1] "Llh: -2.42135316990069E+03; Pars:  3.830588E-01,  1.960384E-01,  1.742520E+00, -1.779018E-01"</w:t>
      </w:r>
      <w:r>
        <w:br w:type="textWrapping"/>
      </w:r>
      <w:r>
        <w:rPr>
          <w:rStyle w:val="VerbatimChar"/>
        </w:rPr>
        <w:t xml:space="preserve">## [1] "Llh: -2.42131739064322E+03; Pars:  3.783626E-01,  1.899164E-01,  1.743439E+00, -1.728167E-01"</w:t>
      </w:r>
      <w:r>
        <w:br w:type="textWrapping"/>
      </w:r>
      <w:r>
        <w:rPr>
          <w:rStyle w:val="VerbatimChar"/>
        </w:rPr>
        <w:t xml:space="preserve">## [1] "Llh: -2.42130960271720E+03; Pars:  3.752401E-01,  1.951416E-01,  1.743424E+00, -1.684452E-01"</w:t>
      </w:r>
      <w:r>
        <w:br w:type="textWrapping"/>
      </w:r>
      <w:r>
        <w:rPr>
          <w:rStyle w:val="VerbatimChar"/>
        </w:rPr>
        <w:t xml:space="preserve">## [1] "Llh: -2.42128072103828E+03; Pars:  3.665786E-01,  1.913332E-01,  1.744638E+00, -1.580220E-01"</w:t>
      </w:r>
      <w:r>
        <w:br w:type="textWrapping"/>
      </w:r>
      <w:r>
        <w:rPr>
          <w:rStyle w:val="VerbatimChar"/>
        </w:rPr>
        <w:t xml:space="preserve">## [1] "Llh: -2.42126495239834E+03; Pars:  3.673454E-01,  1.925731E-01,  1.739145E+00, -1.621770E-01"</w:t>
      </w:r>
      <w:r>
        <w:br w:type="textWrapping"/>
      </w:r>
      <w:r>
        <w:rPr>
          <w:rStyle w:val="VerbatimChar"/>
        </w:rPr>
        <w:t xml:space="preserve">## [1] "Llh: -2.42124325824159E+03; Pars:  3.567039E-01,  1.885285E-01,  1.736190E+00, -1.517420E-01"</w:t>
      </w:r>
      <w:r>
        <w:br w:type="textWrapping"/>
      </w:r>
      <w:r>
        <w:rPr>
          <w:rStyle w:val="VerbatimChar"/>
        </w:rPr>
        <w:t xml:space="preserve">## [1] "Llh: -2.42130466301384E+03; Pars:  3.558550E-01,  1.752321E-01,  1.741561E+00, -1.357629E-01"</w:t>
      </w:r>
      <w:r>
        <w:br w:type="textWrapping"/>
      </w:r>
      <w:r>
        <w:rPr>
          <w:rStyle w:val="VerbatimChar"/>
        </w:rPr>
        <w:t xml:space="preserve">## [1] "Llh: -2.42128037456552E+03; Pars:  3.632582E-01,  1.834687E-01,  1.741294E+00, -1.493775E-01"</w:t>
      </w:r>
      <w:r>
        <w:br w:type="textWrapping"/>
      </w:r>
      <w:r>
        <w:rPr>
          <w:rStyle w:val="VerbatimChar"/>
        </w:rPr>
        <w:t xml:space="preserve">## [1] "Llh: -2.42117922463968E+03; Pars:  3.507937E-01,  1.795806E-01,  1.742922E+00, -1.465912E-01"</w:t>
      </w:r>
      <w:r>
        <w:br w:type="textWrapping"/>
      </w:r>
      <w:r>
        <w:rPr>
          <w:rStyle w:val="VerbatimChar"/>
        </w:rPr>
        <w:t xml:space="preserve">## [1] "Llh: -2.42113145385594E+03; Pars:  3.360887E-01,  1.708494E-01,  1.744459E+00, -1.351928E-01"</w:t>
      </w:r>
      <w:r>
        <w:br w:type="textWrapping"/>
      </w:r>
      <w:r>
        <w:rPr>
          <w:rStyle w:val="VerbatimChar"/>
        </w:rPr>
        <w:t xml:space="preserve">## [1] "Llh: -2.42130773054080E+03; Pars:  3.339366E-01,  1.771735E-01,  1.739847E+00, -1.243505E-01"</w:t>
      </w:r>
      <w:r>
        <w:br w:type="textWrapping"/>
      </w:r>
      <w:r>
        <w:rPr>
          <w:rStyle w:val="VerbatimChar"/>
        </w:rPr>
        <w:t xml:space="preserve">## [1] "Llh: -2.42124069915651E+03; Pars:  3.445284E-01,  1.803592E-01,  1.740744E+00, -1.364671E-01"</w:t>
      </w:r>
      <w:r>
        <w:br w:type="textWrapping"/>
      </w:r>
      <w:r>
        <w:rPr>
          <w:rStyle w:val="VerbatimChar"/>
        </w:rPr>
        <w:t xml:space="preserve">## [1] "Llh: -2.42120931492584E+03; Pars:  3.341443E-01,  1.702697E-01,  1.736710E+00, -1.283677E-01"</w:t>
      </w:r>
      <w:r>
        <w:br w:type="textWrapping"/>
      </w:r>
      <w:r>
        <w:rPr>
          <w:rStyle w:val="VerbatimChar"/>
        </w:rPr>
        <w:t xml:space="preserve">## [1] "Llh: -2.42120233541223E+03; Pars:  3.419734E-01,  1.755356E-01,  1.738688E+00, -1.357813E-01"</w:t>
      </w:r>
      <w:r>
        <w:br w:type="textWrapping"/>
      </w:r>
      <w:r>
        <w:rPr>
          <w:rStyle w:val="VerbatimChar"/>
        </w:rPr>
        <w:t xml:space="preserve">## [1] "Llh: -2.42115498756915E+03; Pars:  3.271705E-01,  1.741677E-01,  1.738743E+00, -1.302141E-01"</w:t>
      </w:r>
      <w:r>
        <w:br w:type="textWrapping"/>
      </w:r>
      <w:r>
        <w:rPr>
          <w:rStyle w:val="VerbatimChar"/>
        </w:rPr>
        <w:t xml:space="preserve">## [1] "Llh: -2.42116965084534E+03; Pars:  3.358416E-01,  1.764929E-01,  1.739380E+00, -1.350049E-01"</w:t>
      </w:r>
      <w:r>
        <w:br w:type="textWrapping"/>
      </w:r>
      <w:r>
        <w:rPr>
          <w:rStyle w:val="VerbatimChar"/>
        </w:rPr>
        <w:t xml:space="preserve">## [1] "Llh: -2.42117638724944E+03; Pars:  3.190912E-01,  1.619275E-01,  1.745135E+00, -1.170856E-01"</w:t>
      </w:r>
      <w:r>
        <w:br w:type="textWrapping"/>
      </w:r>
      <w:r>
        <w:rPr>
          <w:rStyle w:val="VerbatimChar"/>
        </w:rPr>
        <w:t xml:space="preserve">## [1] "Llh: -2.42116757769452E+03; Pars:  3.281052E-01,  1.685777E-01,  1.742895E+00, -1.257497E-01"</w:t>
      </w:r>
      <w:r>
        <w:br w:type="textWrapping"/>
      </w:r>
      <w:r>
        <w:rPr>
          <w:rStyle w:val="VerbatimChar"/>
        </w:rPr>
        <w:t xml:space="preserve">## [1] "Llh: -2.42110339096155E+03; Pars:  3.223975E-01,  1.642060E-01,  1.741645E+00, -1.270019E-01"</w:t>
      </w:r>
      <w:r>
        <w:br w:type="textWrapping"/>
      </w:r>
      <w:r>
        <w:rPr>
          <w:rStyle w:val="VerbatimChar"/>
        </w:rPr>
        <w:t xml:space="preserve">## [1] "Llh: -2.42107524788349E+03; Pars:  3.118711E-01,  1.561294E-01,  1.742095E+00, -1.222692E-01"</w:t>
      </w:r>
      <w:r>
        <w:br w:type="textWrapping"/>
      </w:r>
      <w:r>
        <w:rPr>
          <w:rStyle w:val="VerbatimChar"/>
        </w:rPr>
        <w:t xml:space="preserve">## [1] "Llh: -2.42106891175649E+03; Pars:  3.101815E-01,  1.593265E-01,  1.745411E+00, -1.209316E-01"</w:t>
      </w:r>
      <w:r>
        <w:br w:type="textWrapping"/>
      </w:r>
      <w:r>
        <w:rPr>
          <w:rStyle w:val="VerbatimChar"/>
        </w:rPr>
        <w:t xml:space="preserve">## [1] "Llh: -2.42105017462775E+03; Pars:  2.954116E-01,  1.512220E-01,  1.748783E+00, -1.135068E-01"</w:t>
      </w:r>
      <w:r>
        <w:br w:type="textWrapping"/>
      </w:r>
      <w:r>
        <w:rPr>
          <w:rStyle w:val="VerbatimChar"/>
        </w:rPr>
        <w:t xml:space="preserve">## [1] "Llh: -2.42101749605076E+03; Pars:  3.067625E-01,  1.576065E-01,  1.744138E+00, -1.248418E-01"</w:t>
      </w:r>
      <w:r>
        <w:br w:type="textWrapping"/>
      </w:r>
      <w:r>
        <w:rPr>
          <w:rStyle w:val="VerbatimChar"/>
        </w:rPr>
        <w:t xml:space="preserve">## [1] "Llh: -2.42098040415985E+03; Pars:  2.966176E-01,  1.521209E-01,  1.744760E+00, -1.243878E-01"</w:t>
      </w:r>
      <w:r>
        <w:br w:type="textWrapping"/>
      </w:r>
      <w:r>
        <w:rPr>
          <w:rStyle w:val="VerbatimChar"/>
        </w:rPr>
        <w:t xml:space="preserve">## [1] "Llh: -2.42104710885519E+03; Pars:  2.929224E-01,  1.409932E-01,  1.751325E+00, -1.174643E-01"</w:t>
      </w:r>
      <w:r>
        <w:br w:type="textWrapping"/>
      </w:r>
      <w:r>
        <w:rPr>
          <w:rStyle w:val="VerbatimChar"/>
        </w:rPr>
        <w:t xml:space="preserve">## [1] "Llh: -2.42102723975754E+03; Pars:  3.011328E-01,  1.492868E-01,  1.748171E+00, -1.206517E-01"</w:t>
      </w:r>
      <w:r>
        <w:br w:type="textWrapping"/>
      </w:r>
      <w:r>
        <w:rPr>
          <w:rStyle w:val="VerbatimChar"/>
        </w:rPr>
        <w:t xml:space="preserve">## [1] "Llh: -2.42108800449434E+03; Pars:  2.699137E-01,  1.335301E-01,  1.747443E+00, -1.052150E-01"</w:t>
      </w:r>
      <w:r>
        <w:br w:type="textWrapping"/>
      </w:r>
      <w:r>
        <w:rPr>
          <w:rStyle w:val="VerbatimChar"/>
        </w:rPr>
        <w:t xml:space="preserve">## [1] "Llh: -2.42103758042656E+03; Pars:  2.851229E-01,  1.428599E-01,  1.746696E+00, -1.127094E-01"</w:t>
      </w:r>
      <w:r>
        <w:br w:type="textWrapping"/>
      </w:r>
      <w:r>
        <w:rPr>
          <w:rStyle w:val="VerbatimChar"/>
        </w:rPr>
        <w:t xml:space="preserve">## [1] "Llh: -2.42099823088474E+03; Pars:  2.781200E-01,  1.416155E-01,  1.752122E+00, -1.133587E-01"</w:t>
      </w:r>
      <w:r>
        <w:br w:type="textWrapping"/>
      </w:r>
      <w:r>
        <w:rPr>
          <w:rStyle w:val="VerbatimChar"/>
        </w:rPr>
        <w:t xml:space="preserve">## [1] "Llh: -2.42100292507295E+03; Pars:  2.861989E-01,  1.452439E-01,  1.749610E+00, -1.155863E-01"</w:t>
      </w:r>
      <w:r>
        <w:br w:type="textWrapping"/>
      </w:r>
      <w:r>
        <w:rPr>
          <w:rStyle w:val="VerbatimChar"/>
        </w:rPr>
        <w:t xml:space="preserve">## [1] "Llh: -2.42100052546030E+03; Pars:  2.848932E-01,  1.417195E-01,  1.747088E+00, -1.220470E-01"</w:t>
      </w:r>
      <w:r>
        <w:br w:type="textWrapping"/>
      </w:r>
      <w:r>
        <w:rPr>
          <w:rStyle w:val="VerbatimChar"/>
        </w:rPr>
        <w:t xml:space="preserve">## [1] "Llh: -2.42099729839507E+03; Pars:  2.874871E-01,  1.440951E-01,  1.747512E+00, -1.199120E-01"</w:t>
      </w:r>
      <w:r>
        <w:br w:type="textWrapping"/>
      </w:r>
      <w:r>
        <w:rPr>
          <w:rStyle w:val="VerbatimChar"/>
        </w:rPr>
        <w:t xml:space="preserve">## [1] "Llh: -2.42096297754378E+03; Pars:  2.963949E-01,  1.506992E-01,  1.749584E+00, -1.264456E-01"</w:t>
      </w:r>
      <w:r>
        <w:br w:type="textWrapping"/>
      </w:r>
      <w:r>
        <w:rPr>
          <w:rStyle w:val="VerbatimChar"/>
        </w:rPr>
        <w:t xml:space="preserve">## [1] "Llh: -2.42094298055733E+03; Pars:  3.021968E-01,  1.546189E-01,  1.751029E+00, -1.333137E-01"</w:t>
      </w:r>
      <w:r>
        <w:br w:type="textWrapping"/>
      </w:r>
      <w:r>
        <w:rPr>
          <w:rStyle w:val="VerbatimChar"/>
        </w:rPr>
        <w:t xml:space="preserve">## [1] "Llh: -2.42092606210061E+03; Pars:  2.811323E-01,  1.469384E-01,  1.749536E+00, -1.248344E-01"</w:t>
      </w:r>
      <w:r>
        <w:br w:type="textWrapping"/>
      </w:r>
      <w:r>
        <w:rPr>
          <w:rStyle w:val="VerbatimChar"/>
        </w:rPr>
        <w:t xml:space="preserve">## [1] "Llh: -2.42089431352052E+03; Pars:  2.716359E-01,  1.457642E-01,  1.750218E+00, -1.269257E-01"</w:t>
      </w:r>
      <w:r>
        <w:br w:type="textWrapping"/>
      </w:r>
      <w:r>
        <w:rPr>
          <w:rStyle w:val="VerbatimChar"/>
        </w:rPr>
        <w:t xml:space="preserve">## [1] "Llh: -2.42092186187779E+03; Pars:  3.008250E-01,  1.566841E-01,  1.744641E+00, -1.389109E-01"</w:t>
      </w:r>
      <w:r>
        <w:br w:type="textWrapping"/>
      </w:r>
      <w:r>
        <w:rPr>
          <w:rStyle w:val="VerbatimChar"/>
        </w:rPr>
        <w:t xml:space="preserve">## [1] "Llh: -2.42092786283731E+03; Pars:  2.949807E-01,  1.529169E-01,  1.746509E+00, -1.325229E-01"</w:t>
      </w:r>
      <w:r>
        <w:br w:type="textWrapping"/>
      </w:r>
      <w:r>
        <w:rPr>
          <w:rStyle w:val="VerbatimChar"/>
        </w:rPr>
        <w:t xml:space="preserve">## [1] "Llh: -2.42086661975450E+03; Pars:  2.976978E-01,  1.604988E-01,  1.747807E+00, -1.418571E-01"</w:t>
      </w:r>
      <w:r>
        <w:br w:type="textWrapping"/>
      </w:r>
      <w:r>
        <w:rPr>
          <w:rStyle w:val="VerbatimChar"/>
        </w:rPr>
        <w:t xml:space="preserve">## [1] "Llh: -2.42083037026105E+03; Pars:  3.029383E-01,  1.687007E-01,  1.747955E+00, -1.528297E-01"</w:t>
      </w:r>
      <w:r>
        <w:br w:type="textWrapping"/>
      </w:r>
      <w:r>
        <w:rPr>
          <w:rStyle w:val="VerbatimChar"/>
        </w:rPr>
        <w:t xml:space="preserve">## [1] "Llh: -2.42082742019384E+03; Pars:  2.915920E-01,  1.607630E-01,  1.752167E+00, -1.516022E-01"</w:t>
      </w:r>
      <w:r>
        <w:br w:type="textWrapping"/>
      </w:r>
      <w:r>
        <w:rPr>
          <w:rStyle w:val="VerbatimChar"/>
        </w:rPr>
        <w:t xml:space="preserve">## [1] "Llh: -2.42081750413218E+03; Pars:  2.891113E-01,  1.650841E-01,  1.755882E+00, -1.652094E-01"</w:t>
      </w:r>
      <w:r>
        <w:br w:type="textWrapping"/>
      </w:r>
      <w:r>
        <w:rPr>
          <w:rStyle w:val="VerbatimChar"/>
        </w:rPr>
        <w:t xml:space="preserve">## [1] "Llh: -2.42077710040632E+03; Pars:  2.799434E-01,  1.634976E-01,  1.748311E+00, -1.586241E-01"</w:t>
      </w:r>
      <w:r>
        <w:br w:type="textWrapping"/>
      </w:r>
      <w:r>
        <w:rPr>
          <w:rStyle w:val="VerbatimChar"/>
        </w:rPr>
        <w:t xml:space="preserve">## [1] "Llh: -2.42076257604469E+03; Pars:  2.694389E-01,  1.679370E-01,  1.746954E+00, -1.712793E-01"</w:t>
      </w:r>
      <w:r>
        <w:br w:type="textWrapping"/>
      </w:r>
      <w:r>
        <w:rPr>
          <w:rStyle w:val="VerbatimChar"/>
        </w:rPr>
        <w:t xml:space="preserve">## [1] "Llh: -2.42072846858163E+03; Pars:  2.661456E-01,  1.670589E-01,  1.755874E+00, -1.692111E-01"</w:t>
      </w:r>
      <w:r>
        <w:br w:type="textWrapping"/>
      </w:r>
      <w:r>
        <w:rPr>
          <w:rStyle w:val="VerbatimChar"/>
        </w:rPr>
        <w:t xml:space="preserve">## [1] "Llh: -2.42074338966294E+03; Pars:  2.503353E-01,  1.722463E-01,  1.761518E+00, -1.843612E-01"</w:t>
      </w:r>
      <w:r>
        <w:br w:type="textWrapping"/>
      </w:r>
      <w:r>
        <w:rPr>
          <w:rStyle w:val="VerbatimChar"/>
        </w:rPr>
        <w:t xml:space="preserve">## [1] "Llh: -2.42083703609416E+03; Pars:  2.917510E-01,  1.886262E-01,  1.753105E+00, -2.023391E-01"</w:t>
      </w:r>
      <w:r>
        <w:br w:type="textWrapping"/>
      </w:r>
      <w:r>
        <w:rPr>
          <w:rStyle w:val="VerbatimChar"/>
        </w:rPr>
        <w:t xml:space="preserve">## [1] "Llh: -2.42077177703949E+03; Pars:  2.865867E-01,  1.779107E-01,  1.752383E+00, -1.834857E-01"</w:t>
      </w:r>
      <w:r>
        <w:br w:type="textWrapping"/>
      </w:r>
      <w:r>
        <w:rPr>
          <w:rStyle w:val="VerbatimChar"/>
        </w:rPr>
        <w:t xml:space="preserve">## [1] "Llh: -2.42087609854305E+03; Pars:  2.544464E-01,  1.702946E-01,  1.757597E+00, -1.917631E-01"</w:t>
      </w:r>
      <w:r>
        <w:br w:type="textWrapping"/>
      </w:r>
      <w:r>
        <w:rPr>
          <w:rStyle w:val="VerbatimChar"/>
        </w:rPr>
        <w:t xml:space="preserve">## [1] "Llh: -2.42077016395854E+03; Pars:  2.900111E-01,  1.690992E-01,  1.750361E+00, -1.625630E-01"</w:t>
      </w:r>
      <w:r>
        <w:br w:type="textWrapping"/>
      </w:r>
      <w:r>
        <w:rPr>
          <w:rStyle w:val="VerbatimChar"/>
        </w:rPr>
        <w:t xml:space="preserve">## [1] "Llh: -2.42070490196444E+03; Pars:  2.670301E-01,  1.759188E-01,  1.746910E+00, -1.780602E-01"</w:t>
      </w:r>
      <w:r>
        <w:br w:type="textWrapping"/>
      </w:r>
      <w:r>
        <w:rPr>
          <w:rStyle w:val="VerbatimChar"/>
        </w:rPr>
        <w:t xml:space="preserve">## [1] "Llh: -2.42069535100699E+03; Pars:  2.566302E-01,  1.813362E-01,  1.742441E+00, -1.844856E-01"</w:t>
      </w:r>
      <w:r>
        <w:br w:type="textWrapping"/>
      </w:r>
      <w:r>
        <w:rPr>
          <w:rStyle w:val="VerbatimChar"/>
        </w:rPr>
        <w:t xml:space="preserve">## [1] "Llh: -2.42071739057262E+03; Pars:  2.549148E-01,  1.648050E-01,  1.745425E+00, -1.602838E-01"</w:t>
      </w:r>
      <w:r>
        <w:br w:type="textWrapping"/>
      </w:r>
      <w:r>
        <w:rPr>
          <w:rStyle w:val="VerbatimChar"/>
        </w:rPr>
        <w:t xml:space="preserve">## [1] "Llh: -2.42071198723081E+03; Pars:  2.624885E-01,  1.680814E-01,  1.747162E+00, -1.660843E-01"</w:t>
      </w:r>
      <w:r>
        <w:br w:type="textWrapping"/>
      </w:r>
      <w:r>
        <w:rPr>
          <w:rStyle w:val="VerbatimChar"/>
        </w:rPr>
        <w:t xml:space="preserve">## [1] "Llh: -2.42075078390511E+03; Pars:  2.396537E-01,  1.731076E-01,  1.745844E+00, -1.829671E-01"</w:t>
      </w:r>
      <w:r>
        <w:br w:type="textWrapping"/>
      </w:r>
      <w:r>
        <w:rPr>
          <w:rStyle w:val="VerbatimChar"/>
        </w:rPr>
        <w:t xml:space="preserve">## [1] "Llh: -2.42072092282389E+03; Pars:  2.513575E-01,  1.721055E-01,  1.746972E+00, -1.778661E-01"</w:t>
      </w:r>
      <w:r>
        <w:br w:type="textWrapping"/>
      </w:r>
      <w:r>
        <w:rPr>
          <w:rStyle w:val="VerbatimChar"/>
        </w:rPr>
        <w:t xml:space="preserve">## [1] "Llh: -2.42065450917366E+03; Pars:  2.491462E-01,  1.763540E-01,  1.749258E+00, -1.775442E-01"</w:t>
      </w:r>
      <w:r>
        <w:br w:type="textWrapping"/>
      </w:r>
      <w:r>
        <w:rPr>
          <w:rStyle w:val="VerbatimChar"/>
        </w:rPr>
        <w:t xml:space="preserve">## [1] "Llh: -2.42062003105815E+03; Pars:  2.395803E-01,  1.805625E-01,  1.750411E+00, -1.806767E-01"</w:t>
      </w:r>
      <w:r>
        <w:br w:type="textWrapping"/>
      </w:r>
      <w:r>
        <w:rPr>
          <w:rStyle w:val="VerbatimChar"/>
        </w:rPr>
        <w:t xml:space="preserve">## [1] "Llh: -2.42070626760613E+03; Pars:  2.393102E-01,  1.839839E-01,  1.737661E+00, -1.853452E-01"</w:t>
      </w:r>
      <w:r>
        <w:br w:type="textWrapping"/>
      </w:r>
      <w:r>
        <w:rPr>
          <w:rStyle w:val="VerbatimChar"/>
        </w:rPr>
        <w:t xml:space="preserve">## [1] "Llh: -2.42068214330428E+03; Pars:  2.457541E-01,  1.797527E-01,  1.742197E+00, -1.813117E-01"</w:t>
      </w:r>
      <w:r>
        <w:br w:type="textWrapping"/>
      </w:r>
      <w:r>
        <w:rPr>
          <w:rStyle w:val="VerbatimChar"/>
        </w:rPr>
        <w:t xml:space="preserve">## [1] "Llh: -2.42063122607318E+03; Pars:  2.505493E-01,  1.827609E-01,  1.744128E+00, -1.784130E-01"</w:t>
      </w:r>
      <w:r>
        <w:br w:type="textWrapping"/>
      </w:r>
      <w:r>
        <w:rPr>
          <w:rStyle w:val="VerbatimChar"/>
        </w:rPr>
        <w:t xml:space="preserve">## [1] "Llh: -2.42064729903181E+03; Pars:  2.507511E-01,  1.800970E-01,  1.744838E+00, -1.782763E-01"</w:t>
      </w:r>
      <w:r>
        <w:br w:type="textWrapping"/>
      </w:r>
      <w:r>
        <w:rPr>
          <w:rStyle w:val="VerbatimChar"/>
        </w:rPr>
        <w:t xml:space="preserve">## [1] "Llh: -2.42065651901757E+03; Pars:  2.344046E-01,  1.941247E-01,  1.742423E+00, -1.963592E-01"</w:t>
      </w:r>
      <w:r>
        <w:br w:type="textWrapping"/>
      </w:r>
      <w:r>
        <w:rPr>
          <w:rStyle w:val="VerbatimChar"/>
        </w:rPr>
        <w:t xml:space="preserve">## [1] "Llh: -2.42064642732972E+03; Pars:  2.411305E-01,  1.876139E-01,  1.743607E+00, -1.887905E-01"</w:t>
      </w:r>
      <w:r>
        <w:br w:type="textWrapping"/>
      </w:r>
      <w:r>
        <w:rPr>
          <w:rStyle w:val="VerbatimChar"/>
        </w:rPr>
        <w:t xml:space="preserve">## [1] "Llh: -2.42060350047100E+03; Pars:  2.324025E-01,  1.840087E-01,  1.747729E+00, -1.801103E-01"</w:t>
      </w:r>
      <w:r>
        <w:br w:type="textWrapping"/>
      </w:r>
      <w:r>
        <w:rPr>
          <w:rStyle w:val="VerbatimChar"/>
        </w:rPr>
        <w:t xml:space="preserve">## [1] "Llh: -2.42058382251313E+03; Pars:  2.211604E-01,  1.853450E-01,  1.750379E+00, -1.779227E-01"</w:t>
      </w:r>
      <w:r>
        <w:br w:type="textWrapping"/>
      </w:r>
      <w:r>
        <w:rPr>
          <w:rStyle w:val="VerbatimChar"/>
        </w:rPr>
        <w:t xml:space="preserve">## [1] "Llh: -2.42056570279558E+03; Pars:  2.302243E-01,  1.883885E-01,  1.752073E+00, -1.815897E-01"</w:t>
      </w:r>
      <w:r>
        <w:br w:type="textWrapping"/>
      </w:r>
      <w:r>
        <w:rPr>
          <w:rStyle w:val="VerbatimChar"/>
        </w:rPr>
        <w:t xml:space="preserve">## [1] "Llh: -2.42054507569399E+03; Pars:  2.228314E-01,  1.927063E-01,  1.757032E+00, -1.817288E-01"</w:t>
      </w:r>
      <w:r>
        <w:br w:type="textWrapping"/>
      </w:r>
      <w:r>
        <w:rPr>
          <w:rStyle w:val="VerbatimChar"/>
        </w:rPr>
        <w:t xml:space="preserve">## [1] "Llh: -2.42055490551112E+03; Pars:  2.255599E-01,  1.830735E-01,  1.757384E+00, -1.705801E-01"</w:t>
      </w:r>
      <w:r>
        <w:br w:type="textWrapping"/>
      </w:r>
      <w:r>
        <w:rPr>
          <w:rStyle w:val="VerbatimChar"/>
        </w:rPr>
        <w:t xml:space="preserve">## [1] "Llh: -2.42056240991917E+03; Pars:  2.293557E-01,  1.842086E-01,  1.753929E+00, -1.751327E-01"</w:t>
      </w:r>
      <w:r>
        <w:br w:type="textWrapping"/>
      </w:r>
      <w:r>
        <w:rPr>
          <w:rStyle w:val="VerbatimChar"/>
        </w:rPr>
        <w:t xml:space="preserve">## [1] "Llh: -2.42056536570633E+03; Pars:  2.059707E-01,  1.880827E-01,  1.763522E+00, -1.770411E-01"</w:t>
      </w:r>
      <w:r>
        <w:br w:type="textWrapping"/>
      </w:r>
      <w:r>
        <w:rPr>
          <w:rStyle w:val="VerbatimChar"/>
        </w:rPr>
        <w:t xml:space="preserve">## [1] "Llh: -2.42055665480504E+03; Pars:  2.163104E-01,  1.867523E-01,  1.758654E+00, -1.773841E-01"</w:t>
      </w:r>
      <w:r>
        <w:br w:type="textWrapping"/>
      </w:r>
      <w:r>
        <w:rPr>
          <w:rStyle w:val="VerbatimChar"/>
        </w:rPr>
        <w:t xml:space="preserve">## [1] "Llh: -2.42057491447337E+03; Pars:  2.046729E-01,  1.933760E-01,  1.761324E+00, -1.731312E-01"</w:t>
      </w:r>
      <w:r>
        <w:br w:type="textWrapping"/>
      </w:r>
      <w:r>
        <w:rPr>
          <w:rStyle w:val="VerbatimChar"/>
        </w:rPr>
        <w:t xml:space="preserve">## [1] "Llh: -2.42055477750148E+03; Pars:  2.128914E-01,  1.901727E-01,  1.758589E+00, -1.750176E-01"</w:t>
      </w:r>
      <w:r>
        <w:br w:type="textWrapping"/>
      </w:r>
      <w:r>
        <w:rPr>
          <w:rStyle w:val="VerbatimChar"/>
        </w:rPr>
        <w:t xml:space="preserve">## [1] "Llh: -2.42055078101115E+03; Pars:  2.175352E-01,  1.910074E-01,  1.765483E+00, -1.744326E-01"</w:t>
      </w:r>
      <w:r>
        <w:br w:type="textWrapping"/>
      </w:r>
      <w:r>
        <w:rPr>
          <w:rStyle w:val="VerbatimChar"/>
        </w:rPr>
        <w:t xml:space="preserve">## [1] "Llh: -2.42054567260118E+03; Pars:  2.184359E-01,  1.895918E-01,  1.761695E+00, -1.753051E-01"</w:t>
      </w:r>
      <w:r>
        <w:br w:type="textWrapping"/>
      </w:r>
      <w:r>
        <w:rPr>
          <w:rStyle w:val="VerbatimChar"/>
        </w:rPr>
        <w:t xml:space="preserve">## [1] "Llh: -2.42054450924441E+03; Pars:  2.235028E-01,  1.910199E-01,  1.758695E+00, -1.739317E-01"</w:t>
      </w:r>
      <w:r>
        <w:br w:type="textWrapping"/>
      </w:r>
      <w:r>
        <w:rPr>
          <w:rStyle w:val="VerbatimChar"/>
        </w:rPr>
        <w:t xml:space="preserve">## [1] "Llh: -2.42055041860025E+03; Pars:  2.271882E-01,  1.931536E-01,  1.758715E+00, -1.722055E-01"</w:t>
      </w:r>
      <w:r>
        <w:br w:type="textWrapping"/>
      </w:r>
      <w:r>
        <w:rPr>
          <w:rStyle w:val="VerbatimChar"/>
        </w:rPr>
        <w:t xml:space="preserve">## [1] "Llh: -2.42055518132339E+03; Pars:  2.133579E-01,  1.986719E-01,  1.760622E+00, -1.824114E-01"</w:t>
      </w:r>
      <w:r>
        <w:br w:type="textWrapping"/>
      </w:r>
      <w:r>
        <w:rPr>
          <w:rStyle w:val="VerbatimChar"/>
        </w:rPr>
        <w:t xml:space="preserve">## [1] "Llh: -2.42054757444818E+03; Pars:  2.224455E-01,  1.869731E-01,  1.758193E+00, -1.735379E-01"</w:t>
      </w:r>
      <w:r>
        <w:br w:type="textWrapping"/>
      </w:r>
      <w:r>
        <w:rPr>
          <w:rStyle w:val="VerbatimChar"/>
        </w:rPr>
        <w:t xml:space="preserve">## [1] "Llh: -2.42054029156154E+03; Pars:  2.310710E-01,  1.899729E-01,  1.759216E+00, -1.772342E-01"</w:t>
      </w:r>
      <w:r>
        <w:br w:type="textWrapping"/>
      </w:r>
      <w:r>
        <w:rPr>
          <w:rStyle w:val="VerbatimChar"/>
        </w:rPr>
        <w:t xml:space="preserve">## [1] "Llh: -2.42054556924091E+03; Pars:  2.407349E-01,  1.898730E-01,  1.759529E+00, -1.783425E-01"</w:t>
      </w:r>
      <w:r>
        <w:br w:type="textWrapping"/>
      </w:r>
      <w:r>
        <w:rPr>
          <w:rStyle w:val="VerbatimChar"/>
        </w:rPr>
        <w:t xml:space="preserve">## [1] "Llh: -2.42053925099985E+03; Pars:  2.253932E-01,  1.946724E-01,  1.760125E+00, -1.805619E-01"</w:t>
      </w:r>
      <w:r>
        <w:br w:type="textWrapping"/>
      </w:r>
      <w:r>
        <w:rPr>
          <w:rStyle w:val="VerbatimChar"/>
        </w:rPr>
        <w:t xml:space="preserve">## [1] "Llh: -2.42054110621692E+03; Pars:  2.268816E-01,  1.985220E-01,  1.761092E+00, -1.840739E-01"</w:t>
      </w:r>
      <w:r>
        <w:br w:type="textWrapping"/>
      </w:r>
      <w:r>
        <w:rPr>
          <w:rStyle w:val="VerbatimChar"/>
        </w:rPr>
        <w:t xml:space="preserve">## [1] "Llh: -2.42054111686310E+03; Pars:  2.331572E-01,  1.945939E-01,  1.755844E+00, -1.814232E-01"</w:t>
      </w:r>
      <w:r>
        <w:br w:type="textWrapping"/>
      </w:r>
      <w:r>
        <w:rPr>
          <w:rStyle w:val="VerbatimChar"/>
        </w:rPr>
        <w:t xml:space="preserve">## [1] "Llh: -2.42053973210326E+03; Pars:  2.293864E-01,  1.933434E-01,  1.757305E+00, -1.798937E-01"</w:t>
      </w:r>
      <w:r>
        <w:br w:type="textWrapping"/>
      </w:r>
      <w:r>
        <w:rPr>
          <w:rStyle w:val="VerbatimChar"/>
        </w:rPr>
        <w:t xml:space="preserve">## [1] "Llh: -2.42054276603907E+03; Pars:  2.318953E-01,  1.917979E-01,  1.760639E+00, -1.740820E-01"</w:t>
      </w:r>
      <w:r>
        <w:br w:type="textWrapping"/>
      </w:r>
      <w:r>
        <w:rPr>
          <w:rStyle w:val="VerbatimChar"/>
        </w:rPr>
        <w:t xml:space="preserve">## [1] "Llh: -2.42053997901440E+03; Pars:  2.295953E-01,  1.920250E-01,  1.759737E+00, -1.759937E-01"</w:t>
      </w:r>
      <w:r>
        <w:br w:type="textWrapping"/>
      </w:r>
      <w:r>
        <w:rPr>
          <w:rStyle w:val="VerbatimChar"/>
        </w:rPr>
        <w:t xml:space="preserve">## [1] "Llh: -2.42053959921812E+03; Pars:  2.343287E-01,  1.939870E-01,  1.759496E+00, -1.829101E-01"</w:t>
      </w:r>
      <w:r>
        <w:br w:type="textWrapping"/>
      </w:r>
      <w:r>
        <w:rPr>
          <w:rStyle w:val="VerbatimChar"/>
        </w:rPr>
        <w:t xml:space="preserve">## [1] "Llh: -2.42053833273727E+03; Pars:  2.315740E-01,  1.932452E-01,  1.759296E+00, -1.806655E-01"</w:t>
      </w:r>
      <w:r>
        <w:br w:type="textWrapping"/>
      </w:r>
      <w:r>
        <w:rPr>
          <w:rStyle w:val="VerbatimChar"/>
        </w:rPr>
        <w:t xml:space="preserve">## [1] "Llh: -2.42054029307143E+03; Pars:  2.269004E-01,  1.966701E-01,  1.759014E+00, -1.813232E-01"</w:t>
      </w:r>
      <w:r>
        <w:br w:type="textWrapping"/>
      </w:r>
      <w:r>
        <w:rPr>
          <w:rStyle w:val="VerbatimChar"/>
        </w:rPr>
        <w:t xml:space="preserve">## [1] "Llh: -2.42053891266051E+03; Pars:  2.300212E-01,  1.916472E-01,  1.759166E+00, -1.782565E-01"</w:t>
      </w:r>
      <w:r>
        <w:br w:type="textWrapping"/>
      </w:r>
      <w:r>
        <w:rPr>
          <w:rStyle w:val="VerbatimChar"/>
        </w:rPr>
        <w:t xml:space="preserve">## [1] "Llh: -2.42054043268596E+03; Pars:  2.285704E-01,  1.944291E-01,  1.758209E+00, -1.836951E-01"</w:t>
      </w:r>
      <w:r>
        <w:br w:type="textWrapping"/>
      </w:r>
      <w:r>
        <w:rPr>
          <w:rStyle w:val="VerbatimChar"/>
        </w:rPr>
        <w:t xml:space="preserve">## [1] "Llh: -2.42053877339749E+03; Pars:  2.293387E-01,  1.926260E-01,  1.759355E+00, -1.779190E-01"</w:t>
      </w:r>
      <w:r>
        <w:br w:type="textWrapping"/>
      </w:r>
      <w:r>
        <w:rPr>
          <w:rStyle w:val="VerbatimChar"/>
        </w:rPr>
        <w:t xml:space="preserve">## [1] "Llh: -2.42053891073395E+03; Pars:  2.287548E-01,  1.927520E-01,  1.761669E+00, -1.788078E-01"</w:t>
      </w:r>
      <w:r>
        <w:br w:type="textWrapping"/>
      </w:r>
      <w:r>
        <w:rPr>
          <w:rStyle w:val="VerbatimChar"/>
        </w:rPr>
        <w:t xml:space="preserve">## [1] "Llh: -2.42053836470002E+03; Pars:  2.289126E-01,  1.928998E-01,  1.760577E+00, -1.790792E-01"</w:t>
      </w:r>
      <w:r>
        <w:br w:type="textWrapping"/>
      </w:r>
      <w:r>
        <w:rPr>
          <w:rStyle w:val="VerbatimChar"/>
        </w:rPr>
        <w:t xml:space="preserve">## [1] "Llh: -2.42054043026309E+03; Pars:  2.346181E-01,  1.905367E-01,  1.759071E+00, -1.773982E-01"</w:t>
      </w:r>
      <w:r>
        <w:br w:type="textWrapping"/>
      </w:r>
      <w:r>
        <w:rPr>
          <w:rStyle w:val="VerbatimChar"/>
        </w:rPr>
        <w:t xml:space="preserve">## [1] "Llh: -2.42053842803109E+03; Pars:  2.276648E-01,  1.936385E-01,  1.759862E+00, -1.797710E-01"</w:t>
      </w:r>
      <w:r>
        <w:br w:type="textWrapping"/>
      </w:r>
      <w:r>
        <w:rPr>
          <w:rStyle w:val="VerbatimChar"/>
        </w:rPr>
        <w:t xml:space="preserve">## [1] "Llh: -2.42053825569400E+03; Pars:  2.287170E-01,  1.945576E-01,  1.760379E+00, -1.804609E-01"</w:t>
      </w:r>
      <w:r>
        <w:br w:type="textWrapping"/>
      </w:r>
      <w:r>
        <w:rPr>
          <w:rStyle w:val="VerbatimChar"/>
        </w:rPr>
        <w:t xml:space="preserve">## [1] "Llh: -2.42053901685607E+03; Pars:  2.280677E-01,  1.960128E-01,  1.760985E+00, -1.815632E-01"</w:t>
      </w:r>
      <w:r>
        <w:br w:type="textWrapping"/>
      </w:r>
      <w:r>
        <w:rPr>
          <w:rStyle w:val="VerbatimChar"/>
        </w:rPr>
        <w:t xml:space="preserve">## [1] "Llh: -2.42053832478349E+03; Pars:  2.290866E-01,  1.945445E-01,  1.760702E+00, -1.820693E-01"</w:t>
      </w:r>
      <w:r>
        <w:br w:type="textWrapping"/>
      </w:r>
      <w:r>
        <w:rPr>
          <w:rStyle w:val="VerbatimChar"/>
        </w:rPr>
        <w:t xml:space="preserve">## [1] "Llh: -2.42053810577154E+03; Pars:  2.291496E-01,  1.940649E-01,  1.760365E+00, -1.810317E-01"</w:t>
      </w:r>
      <w:r>
        <w:br w:type="textWrapping"/>
      </w:r>
      <w:r>
        <w:rPr>
          <w:rStyle w:val="VerbatimChar"/>
        </w:rPr>
        <w:t xml:space="preserve">## [1] "Llh: -2.42053818215217E+03; Pars:  2.315221E-01,  1.937453E-01,  1.760446E+00, -1.808477E-01"</w:t>
      </w:r>
      <w:r>
        <w:br w:type="textWrapping"/>
      </w:r>
      <w:r>
        <w:rPr>
          <w:rStyle w:val="VerbatimChar"/>
        </w:rPr>
        <w:t xml:space="preserve">## [1] "Llh: -2.42053805519809E+03; Pars:  2.305517E-01,  1.937186E-01,  1.760300E+00, -1.805785E-01"</w:t>
      </w:r>
      <w:r>
        <w:br w:type="textWrapping"/>
      </w:r>
      <w:r>
        <w:rPr>
          <w:rStyle w:val="VerbatimChar"/>
        </w:rPr>
        <w:t xml:space="preserve">## [1] "Llh: -2.42053813102184E+03; Pars:  2.310832E-01,  1.948933E-01,  1.759593E+00, -1.822891E-01"</w:t>
      </w:r>
      <w:r>
        <w:br w:type="textWrapping"/>
      </w:r>
      <w:r>
        <w:rPr>
          <w:rStyle w:val="VerbatimChar"/>
        </w:rPr>
        <w:t xml:space="preserve">## [1] "Llh: -2.42053801231062E+03; Pars:  2.305386E-01,  1.943949E-01,  1.759839E+00, -1.814866E-01"</w:t>
      </w:r>
      <w:r>
        <w:br w:type="textWrapping"/>
      </w:r>
      <w:r>
        <w:rPr>
          <w:rStyle w:val="VerbatimChar"/>
        </w:rPr>
        <w:t xml:space="preserve">## [1] "Llh: -2.42053866647517E+03; Pars:  2.279161E-01,  1.951228E-01,  1.761146E+00, -1.811134E-01"</w:t>
      </w:r>
      <w:r>
        <w:br w:type="textWrapping"/>
      </w:r>
      <w:r>
        <w:rPr>
          <w:rStyle w:val="VerbatimChar"/>
        </w:rPr>
        <w:t xml:space="preserve">## [1] "Llh: -2.42053805367252E+03; Pars:  2.306541E-01,  1.937146E-01,  1.759758E+00, -1.807775E-01"</w:t>
      </w:r>
      <w:r>
        <w:br w:type="textWrapping"/>
      </w:r>
      <w:r>
        <w:rPr>
          <w:rStyle w:val="VerbatimChar"/>
        </w:rPr>
        <w:t xml:space="preserve">## [1] "Llh: -2.42053856314007E+03; Pars:  2.317382E-01,  1.933889E-01,  1.759752E+00, -1.814762E-01"</w:t>
      </w:r>
      <w:r>
        <w:br w:type="textWrapping"/>
      </w:r>
      <w:r>
        <w:rPr>
          <w:rStyle w:val="VerbatimChar"/>
        </w:rPr>
        <w:t xml:space="preserve">## [1] "Llh: -2.42053804048512E+03; Pars:  2.294686E-01,  1.942654E-01,  1.760222E+00, -1.807148E-01"</w:t>
      </w:r>
      <w:r>
        <w:br w:type="textWrapping"/>
      </w:r>
      <w:r>
        <w:rPr>
          <w:rStyle w:val="VerbatimChar"/>
        </w:rPr>
        <w:t xml:space="preserve">## [1] "Llh: -2.42053801364188E+03; Pars:  2.314617E-01,  1.939819E-01,  1.759695E+00, -1.807469E-01"</w:t>
      </w:r>
      <w:r>
        <w:br w:type="textWrapping"/>
      </w:r>
      <w:r>
        <w:rPr>
          <w:rStyle w:val="VerbatimChar"/>
        </w:rPr>
        <w:t xml:space="preserve">## [1] "Llh: -2.42053798922032E+03; Pars:  2.308815E-01,  1.940026E-01,  1.759862E+00, -1.808181E-01"</w:t>
      </w:r>
      <w:r>
        <w:br w:type="textWrapping"/>
      </w:r>
      <w:r>
        <w:rPr>
          <w:rStyle w:val="VerbatimChar"/>
        </w:rPr>
        <w:t xml:space="preserve">## [1] "Llh: -2.42053801562925E+03; Pars:  2.302185E-01,  1.944702E-01,  1.759541E+00, -1.813200E-01"</w:t>
      </w:r>
      <w:r>
        <w:br w:type="textWrapping"/>
      </w:r>
      <w:r>
        <w:rPr>
          <w:rStyle w:val="VerbatimChar"/>
        </w:rPr>
        <w:t xml:space="preserve">## [1] "Llh: -2.42053798893482E+03; Pars:  2.303017E-01,  1.942823E-01,  1.759730E+00, -1.811346E-01"</w:t>
      </w:r>
      <w:r>
        <w:br w:type="textWrapping"/>
      </w:r>
      <w:r>
        <w:rPr>
          <w:rStyle w:val="VerbatimChar"/>
        </w:rPr>
        <w:t xml:space="preserve">## [1] "Llh: -2.42053801552013E+03; Pars:  2.299405E-01,  1.947580E-01,  1.760069E+00, -1.812996E-01"</w:t>
      </w:r>
      <w:r>
        <w:br w:type="textWrapping"/>
      </w:r>
      <w:r>
        <w:rPr>
          <w:rStyle w:val="VerbatimChar"/>
        </w:rPr>
        <w:t xml:space="preserve">## [1] "Llh: -2.42053798344164E+03; Pars:  2.301187E-01,  1.944972E-01,  1.759991E+00, -1.811691E-01"</w:t>
      </w:r>
      <w:r>
        <w:br w:type="textWrapping"/>
      </w:r>
      <w:r>
        <w:rPr>
          <w:rStyle w:val="VerbatimChar"/>
        </w:rPr>
        <w:t xml:space="preserve">## [1] "Llh: -2.42053809163736E+03; Pars:  2.314556E-01,  1.943231E-01,  1.759489E+00, -1.815895E-01"</w:t>
      </w:r>
      <w:r>
        <w:br w:type="textWrapping"/>
      </w:r>
      <w:r>
        <w:rPr>
          <w:rStyle w:val="VerbatimChar"/>
        </w:rPr>
        <w:t xml:space="preserve">## [1] "Llh: -2.42053798830988E+03; Pars:  2.299637E-01,  1.942798E-01,  1.760039E+00, -1.809334E-01"</w:t>
      </w:r>
      <w:r>
        <w:br w:type="textWrapping"/>
      </w:r>
      <w:r>
        <w:rPr>
          <w:rStyle w:val="VerbatimChar"/>
        </w:rPr>
        <w:t xml:space="preserve">## [1] "Llh: -2.42053797263823E+03; Pars:  2.305794E-01,  1.944972E-01,  1.759991E+00, -1.811691E-01"</w:t>
      </w:r>
      <w:r>
        <w:br w:type="textWrapping"/>
      </w:r>
      <w:r>
        <w:rPr>
          <w:rStyle w:val="VerbatimChar"/>
        </w:rPr>
        <w:t xml:space="preserve">## [1] "Llh: -2.42053798344164E+03; Pars:  2.301187E-01,  1.944972E-01,  1.759991E+00, -1.811691E-01"</w:t>
      </w:r>
      <w:r>
        <w:br w:type="textWrapping"/>
      </w:r>
      <w:r>
        <w:rPr>
          <w:rStyle w:val="VerbatimChar"/>
        </w:rPr>
        <w:t xml:space="preserve">## [1] "Llh: -2.42053830286796E+03; Pars:  2.303489E-01,  1.954972E-01,  1.759991E+00, -1.811691E-01"</w:t>
      </w:r>
      <w:r>
        <w:br w:type="textWrapping"/>
      </w:r>
      <w:r>
        <w:rPr>
          <w:rStyle w:val="VerbatimChar"/>
        </w:rPr>
        <w:t xml:space="preserve">## [1] "Llh: -2.42053826996132E+03; Pars:  2.303489E-01,  1.934972E-01,  1.759991E+00, -1.811691E-01"</w:t>
      </w:r>
      <w:r>
        <w:br w:type="textWrapping"/>
      </w:r>
      <w:r>
        <w:rPr>
          <w:rStyle w:val="VerbatimChar"/>
        </w:rPr>
        <w:t xml:space="preserve">## [1] "Llh: -2.42053872007524E+03; Pars:  2.303489E-01,  1.944972E-01,  1.761752E+00, -1.811691E-01"</w:t>
      </w:r>
      <w:r>
        <w:br w:type="textWrapping"/>
      </w:r>
      <w:r>
        <w:rPr>
          <w:rStyle w:val="VerbatimChar"/>
        </w:rPr>
        <w:t xml:space="preserve">## [1] "Llh: -2.42053855323751E+03; Pars:  2.303489E-01,  1.944972E-01,  1.758232E+00, -1.811691E-01"</w:t>
      </w:r>
      <w:r>
        <w:br w:type="textWrapping"/>
      </w:r>
      <w:r>
        <w:rPr>
          <w:rStyle w:val="VerbatimChar"/>
        </w:rPr>
        <w:t xml:space="preserve">## [1] "Llh: -2.42053815613986E+03; Pars:  2.303489E-01,  1.944972E-01,  1.759991E+00, -1.801691E-01"</w:t>
      </w:r>
      <w:r>
        <w:br w:type="textWrapping"/>
      </w:r>
      <w:r>
        <w:rPr>
          <w:rStyle w:val="VerbatimChar"/>
        </w:rPr>
        <w:t xml:space="preserve">## [1] "Llh: -2.42053819813844E+03; Pars:  2.303489E-01,  1.944972E-01,  1.759991E+00, -1.821691E-01"</w:t>
      </w:r>
      <w:r>
        <w:br w:type="textWrapping"/>
      </w:r>
      <w:r>
        <w:rPr>
          <w:rStyle w:val="VerbatimChar"/>
        </w:rPr>
        <w:t xml:space="preserve">## [1] "Llh: -2.42053798344164E+03; Pars:  2.301187E-01,  1.944972E-01,  1.759991E+00, -1.811691E-01"</w:t>
      </w:r>
      <w:r>
        <w:br w:type="textWrapping"/>
      </w:r>
      <w:r>
        <w:rPr>
          <w:rStyle w:val="VerbatimChar"/>
        </w:rPr>
        <w:t xml:space="preserve">## [1] "Llh: -2.42053801247597E+03; Pars:  2.296589E-01,  1.944972E-01,  1.759991E+00, -1.811691E-01"</w:t>
      </w:r>
      <w:r>
        <w:br w:type="textWrapping"/>
      </w:r>
      <w:r>
        <w:rPr>
          <w:rStyle w:val="VerbatimChar"/>
        </w:rPr>
        <w:t xml:space="preserve">## [1] "Llh: -2.42053832793287E+03; Pars:  2.298887E-01,  1.954972E-01,  1.759991E+00, -1.811691E-01"</w:t>
      </w:r>
      <w:r>
        <w:br w:type="textWrapping"/>
      </w:r>
      <w:r>
        <w:rPr>
          <w:rStyle w:val="VerbatimChar"/>
        </w:rPr>
        <w:t xml:space="preserve">## [1] "Llh: -2.42053828481617E+03; Pars:  2.298887E-01,  1.934972E-01,  1.759991E+00, -1.811691E-01"</w:t>
      </w:r>
      <w:r>
        <w:br w:type="textWrapping"/>
      </w:r>
      <w:r>
        <w:rPr>
          <w:rStyle w:val="VerbatimChar"/>
        </w:rPr>
        <w:t xml:space="preserve">## [1] "Llh: -2.42053869602374E+03; Pars:  2.298887E-01,  1.944972E-01,  1.761752E+00, -1.811691E-01"</w:t>
      </w:r>
      <w:r>
        <w:br w:type="textWrapping"/>
      </w:r>
      <w:r>
        <w:rPr>
          <w:rStyle w:val="VerbatimChar"/>
        </w:rPr>
        <w:t xml:space="preserve">## [1] "Llh: -2.42053861702607E+03; Pars:  2.298887E-01,  1.944972E-01,  1.758232E+00, -1.811691E-01"</w:t>
      </w:r>
      <w:r>
        <w:br w:type="textWrapping"/>
      </w:r>
      <w:r>
        <w:rPr>
          <w:rStyle w:val="VerbatimChar"/>
        </w:rPr>
        <w:t xml:space="preserve">## [1] "Llh: -2.42053817514908E+03; Pars:  2.298887E-01,  1.944972E-01,  1.759991E+00, -1.801691E-01"</w:t>
      </w:r>
      <w:r>
        <w:br w:type="textWrapping"/>
      </w:r>
      <w:r>
        <w:rPr>
          <w:rStyle w:val="VerbatimChar"/>
        </w:rPr>
        <w:t xml:space="preserve">## [1] "Llh: -2.42053821899539E+03; Pars:  2.298887E-01,  1.944972E-01,  1.759991E+00, -1.821691E-01"</w:t>
      </w:r>
      <w:r>
        <w:br w:type="textWrapping"/>
      </w:r>
      <w:r>
        <w:rPr>
          <w:rStyle w:val="VerbatimChar"/>
        </w:rPr>
        <w:t xml:space="preserve">## [1] "Llh: -2.42053830286796E+03; Pars:  2.303489E-01,  1.954972E-01,  1.759991E+00, -1.811691E-01"</w:t>
      </w:r>
      <w:r>
        <w:br w:type="textWrapping"/>
      </w:r>
      <w:r>
        <w:rPr>
          <w:rStyle w:val="VerbatimChar"/>
        </w:rPr>
        <w:t xml:space="preserve">## [1] "Llh: -2.42053832793287E+03; Pars:  2.298887E-01,  1.954972E-01,  1.759991E+00, -1.811691E-01"</w:t>
      </w:r>
      <w:r>
        <w:br w:type="textWrapping"/>
      </w:r>
      <w:r>
        <w:rPr>
          <w:rStyle w:val="VerbatimChar"/>
        </w:rPr>
        <w:t xml:space="preserve">## [1] "Llh: -2.42053926403157E+03; Pars:  2.301187E-01,  1.964972E-01,  1.759991E+00, -1.811691E-01"</w:t>
      </w:r>
      <w:r>
        <w:br w:type="textWrapping"/>
      </w:r>
      <w:r>
        <w:rPr>
          <w:rStyle w:val="VerbatimChar"/>
        </w:rPr>
        <w:t xml:space="preserve">## [1] "Llh: -2.42053798344164E+03; Pars:  2.301187E-01,  1.944972E-01,  1.759991E+00, -1.811691E-01"</w:t>
      </w:r>
      <w:r>
        <w:br w:type="textWrapping"/>
      </w:r>
      <w:r>
        <w:rPr>
          <w:rStyle w:val="VerbatimChar"/>
        </w:rPr>
        <w:t xml:space="preserve">## [1] "Llh: -2.42053910300773E+03; Pars:  2.301187E-01,  1.954972E-01,  1.761752E+00, -1.811691E-01"</w:t>
      </w:r>
      <w:r>
        <w:br w:type="textWrapping"/>
      </w:r>
      <w:r>
        <w:rPr>
          <w:rStyle w:val="VerbatimChar"/>
        </w:rPr>
        <w:t xml:space="preserve">## [1] "Llh: -2.42053884476392E+03; Pars:  2.301187E-01,  1.954972E-01,  1.758232E+00, -1.811691E-01"</w:t>
      </w:r>
      <w:r>
        <w:br w:type="textWrapping"/>
      </w:r>
      <w:r>
        <w:rPr>
          <w:rStyle w:val="VerbatimChar"/>
        </w:rPr>
        <w:t xml:space="preserve">## [1] "Llh: -2.42053889679680E+03; Pars:  2.301187E-01,  1.954972E-01,  1.759991E+00, -1.801691E-01"</w:t>
      </w:r>
      <w:r>
        <w:br w:type="textWrapping"/>
      </w:r>
      <w:r>
        <w:rPr>
          <w:rStyle w:val="VerbatimChar"/>
        </w:rPr>
        <w:t xml:space="preserve">## [1] "Llh: -2.42053813222586E+03; Pars:  2.301187E-01,  1.954972E-01,  1.759991E+00, -1.821691E-01"</w:t>
      </w:r>
      <w:r>
        <w:br w:type="textWrapping"/>
      </w:r>
      <w:r>
        <w:rPr>
          <w:rStyle w:val="VerbatimChar"/>
        </w:rPr>
        <w:t xml:space="preserve">## [1] "Llh: -2.42053826996132E+03; Pars:  2.303489E-01,  1.934972E-01,  1.759991E+00, -1.811691E-01"</w:t>
      </w:r>
      <w:r>
        <w:br w:type="textWrapping"/>
      </w:r>
      <w:r>
        <w:rPr>
          <w:rStyle w:val="VerbatimChar"/>
        </w:rPr>
        <w:t xml:space="preserve">## [1] "Llh: -2.42053828481617E+03; Pars:  2.298887E-01,  1.934972E-01,  1.759991E+00, -1.811691E-01"</w:t>
      </w:r>
      <w:r>
        <w:br w:type="textWrapping"/>
      </w:r>
      <w:r>
        <w:rPr>
          <w:rStyle w:val="VerbatimChar"/>
        </w:rPr>
        <w:t xml:space="preserve">## [1] "Llh: -2.42053798344164E+03; Pars:  2.301187E-01,  1.944972E-01,  1.759991E+00, -1.811691E-01"</w:t>
      </w:r>
      <w:r>
        <w:br w:type="textWrapping"/>
      </w:r>
      <w:r>
        <w:rPr>
          <w:rStyle w:val="VerbatimChar"/>
        </w:rPr>
        <w:t xml:space="preserve">## [1] "Llh: -2.42053918824368E+03; Pars:  2.301187E-01,  1.924972E-01,  1.759991E+00, -1.811691E-01"</w:t>
      </w:r>
      <w:r>
        <w:br w:type="textWrapping"/>
      </w:r>
      <w:r>
        <w:rPr>
          <w:rStyle w:val="VerbatimChar"/>
        </w:rPr>
        <w:t xml:space="preserve">## [1] "Llh: -2.42053892918166E+03; Pars:  2.301187E-01,  1.934972E-01,  1.761752E+00, -1.811691E-01"</w:t>
      </w:r>
      <w:r>
        <w:br w:type="textWrapping"/>
      </w:r>
      <w:r>
        <w:rPr>
          <w:rStyle w:val="VerbatimChar"/>
        </w:rPr>
        <w:t xml:space="preserve">## [1] "Llh: -2.42053894299074E+03; Pars:  2.301187E-01,  1.934972E-01,  1.758232E+00, -1.811691E-01"</w:t>
      </w:r>
      <w:r>
        <w:br w:type="textWrapping"/>
      </w:r>
      <w:r>
        <w:rPr>
          <w:rStyle w:val="VerbatimChar"/>
        </w:rPr>
        <w:t xml:space="preserve">## [1] "Llh: -2.42053805126510E+03; Pars:  2.301187E-01,  1.934972E-01,  1.759991E+00, -1.801691E-01"</w:t>
      </w:r>
      <w:r>
        <w:br w:type="textWrapping"/>
      </w:r>
      <w:r>
        <w:rPr>
          <w:rStyle w:val="VerbatimChar"/>
        </w:rPr>
        <w:t xml:space="preserve">## [1] "Llh: -2.42053890171597E+03; Pars:  2.301187E-01,  1.934972E-01,  1.759991E+00, -1.821691E-01"</w:t>
      </w:r>
      <w:r>
        <w:br w:type="textWrapping"/>
      </w:r>
      <w:r>
        <w:rPr>
          <w:rStyle w:val="VerbatimChar"/>
        </w:rPr>
        <w:t xml:space="preserve">## [1] "Llh: -2.42053872007524E+03; Pars:  2.303489E-01,  1.944972E-01,  1.761752E+00, -1.811691E-01"</w:t>
      </w:r>
      <w:r>
        <w:br w:type="textWrapping"/>
      </w:r>
      <w:r>
        <w:rPr>
          <w:rStyle w:val="VerbatimChar"/>
        </w:rPr>
        <w:t xml:space="preserve">## [1] "Llh: -2.42053869602374E+03; Pars:  2.298887E-01,  1.944972E-01,  1.761752E+00, -1.811691E-01"</w:t>
      </w:r>
      <w:r>
        <w:br w:type="textWrapping"/>
      </w:r>
      <w:r>
        <w:rPr>
          <w:rStyle w:val="VerbatimChar"/>
        </w:rPr>
        <w:t xml:space="preserve">## [1] "Llh: -2.42053910300773E+03; Pars:  2.301187E-01,  1.954972E-01,  1.761752E+00, -1.811691E-01"</w:t>
      </w:r>
      <w:r>
        <w:br w:type="textWrapping"/>
      </w:r>
      <w:r>
        <w:rPr>
          <w:rStyle w:val="VerbatimChar"/>
        </w:rPr>
        <w:t xml:space="preserve">## [1] "Llh: -2.42053892918166E+03; Pars:  2.301187E-01,  1.934972E-01,  1.761752E+00, -1.811691E-01"</w:t>
      </w:r>
      <w:r>
        <w:br w:type="textWrapping"/>
      </w:r>
      <w:r>
        <w:rPr>
          <w:rStyle w:val="VerbatimChar"/>
        </w:rPr>
        <w:t xml:space="preserve">## [1] "Llh: -2.42054074849596E+03; Pars:  2.301187E-01,  1.944972E-01,  1.763514E+00, -1.811691E-01"</w:t>
      </w:r>
      <w:r>
        <w:br w:type="textWrapping"/>
      </w:r>
      <w:r>
        <w:rPr>
          <w:rStyle w:val="VerbatimChar"/>
        </w:rPr>
        <w:t xml:space="preserve">## [1] "Llh: -2.42053798344164E+03; Pars:  2.301187E-01,  1.944972E-01,  1.759991E+00, -1.811691E-01"</w:t>
      </w:r>
      <w:r>
        <w:br w:type="textWrapping"/>
      </w:r>
      <w:r>
        <w:rPr>
          <w:rStyle w:val="VerbatimChar"/>
        </w:rPr>
        <w:t xml:space="preserve">## [1] "Llh: -2.42053891994988E+03; Pars:  2.301187E-01,  1.944972E-01,  1.761752E+00, -1.801691E-01"</w:t>
      </w:r>
      <w:r>
        <w:br w:type="textWrapping"/>
      </w:r>
      <w:r>
        <w:rPr>
          <w:rStyle w:val="VerbatimChar"/>
        </w:rPr>
        <w:t xml:space="preserve">## [1] "Llh: -2.42053889334741E+03; Pars:  2.301187E-01,  1.944972E-01,  1.761752E+00, -1.821691E-01"</w:t>
      </w:r>
      <w:r>
        <w:br w:type="textWrapping"/>
      </w:r>
      <w:r>
        <w:rPr>
          <w:rStyle w:val="VerbatimChar"/>
        </w:rPr>
        <w:t xml:space="preserve">## [1] "Llh: -2.42053855323751E+03; Pars:  2.303489E-01,  1.944972E-01,  1.758232E+00, -1.811691E-01"</w:t>
      </w:r>
      <w:r>
        <w:br w:type="textWrapping"/>
      </w:r>
      <w:r>
        <w:rPr>
          <w:rStyle w:val="VerbatimChar"/>
        </w:rPr>
        <w:t xml:space="preserve">## [1] "Llh: -2.42053861702607E+03; Pars:  2.298887E-01,  1.944972E-01,  1.758232E+00, -1.811691E-01"</w:t>
      </w:r>
      <w:r>
        <w:br w:type="textWrapping"/>
      </w:r>
      <w:r>
        <w:rPr>
          <w:rStyle w:val="VerbatimChar"/>
        </w:rPr>
        <w:t xml:space="preserve">## [1] "Llh: -2.42053884476392E+03; Pars:  2.301187E-01,  1.954972E-01,  1.758232E+00, -1.811691E-01"</w:t>
      </w:r>
      <w:r>
        <w:br w:type="textWrapping"/>
      </w:r>
      <w:r>
        <w:rPr>
          <w:rStyle w:val="VerbatimChar"/>
        </w:rPr>
        <w:t xml:space="preserve">## [1] "Llh: -2.42053894299074E+03; Pars:  2.301187E-01,  1.934972E-01,  1.758232E+00, -1.811691E-01"</w:t>
      </w:r>
      <w:r>
        <w:br w:type="textWrapping"/>
      </w:r>
      <w:r>
        <w:rPr>
          <w:rStyle w:val="VerbatimChar"/>
        </w:rPr>
        <w:t xml:space="preserve">## [1] "Llh: -2.42053798344164E+03; Pars:  2.301187E-01,  1.944972E-01,  1.759991E+00, -1.811691E-01"</w:t>
      </w:r>
      <w:r>
        <w:br w:type="textWrapping"/>
      </w:r>
      <w:r>
        <w:rPr>
          <w:rStyle w:val="VerbatimChar"/>
        </w:rPr>
        <w:t xml:space="preserve">## [1] "Llh: -2.42054050534969E+03; Pars:  2.301187E-01,  1.944972E-01,  1.756475E+00, -1.811691E-01"</w:t>
      </w:r>
      <w:r>
        <w:br w:type="textWrapping"/>
      </w:r>
      <w:r>
        <w:rPr>
          <w:rStyle w:val="VerbatimChar"/>
        </w:rPr>
        <w:t xml:space="preserve">## [1] "Llh: -2.42053872834756E+03; Pars:  2.301187E-01,  1.944972E-01,  1.758232E+00, -1.801691E-01"</w:t>
      </w:r>
      <w:r>
        <w:br w:type="textWrapping"/>
      </w:r>
      <w:r>
        <w:rPr>
          <w:rStyle w:val="VerbatimChar"/>
        </w:rPr>
        <w:t xml:space="preserve">## [1] "Llh: -2.42053884114547E+03; Pars:  2.301187E-01,  1.944972E-01,  1.758232E+00, -1.821691E-01"</w:t>
      </w:r>
      <w:r>
        <w:br w:type="textWrapping"/>
      </w:r>
      <w:r>
        <w:rPr>
          <w:rStyle w:val="VerbatimChar"/>
        </w:rPr>
        <w:t xml:space="preserve">## [1] "Llh: -2.42053815613986E+03; Pars:  2.303489E-01,  1.944972E-01,  1.759991E+00, -1.801691E-01"</w:t>
      </w:r>
      <w:r>
        <w:br w:type="textWrapping"/>
      </w:r>
      <w:r>
        <w:rPr>
          <w:rStyle w:val="VerbatimChar"/>
        </w:rPr>
        <w:t xml:space="preserve">## [1] "Llh: -2.42053817514908E+03; Pars:  2.298887E-01,  1.944972E-01,  1.759991E+00, -1.801691E-01"</w:t>
      </w:r>
      <w:r>
        <w:br w:type="textWrapping"/>
      </w:r>
      <w:r>
        <w:rPr>
          <w:rStyle w:val="VerbatimChar"/>
        </w:rPr>
        <w:t xml:space="preserve">## [1] "Llh: -2.42053889679680E+03; Pars:  2.301187E-01,  1.954972E-01,  1.759991E+00, -1.801691E-01"</w:t>
      </w:r>
      <w:r>
        <w:br w:type="textWrapping"/>
      </w:r>
      <w:r>
        <w:rPr>
          <w:rStyle w:val="VerbatimChar"/>
        </w:rPr>
        <w:t xml:space="preserve">## [1] "Llh: -2.42053805126510E+03; Pars:  2.301187E-01,  1.934972E-01,  1.759991E+00, -1.801691E-01"</w:t>
      </w:r>
      <w:r>
        <w:br w:type="textWrapping"/>
      </w:r>
      <w:r>
        <w:rPr>
          <w:rStyle w:val="VerbatimChar"/>
        </w:rPr>
        <w:t xml:space="preserve">## [1] "Llh: -2.42053891994988E+03; Pars:  2.301187E-01,  1.944972E-01,  1.761752E+00, -1.801691E-01"</w:t>
      </w:r>
      <w:r>
        <w:br w:type="textWrapping"/>
      </w:r>
      <w:r>
        <w:rPr>
          <w:rStyle w:val="VerbatimChar"/>
        </w:rPr>
        <w:t xml:space="preserve">## [1] "Llh: -2.42053872834756E+03; Pars:  2.301187E-01,  1.944972E-01,  1.758232E+00, -1.801691E-01"</w:t>
      </w:r>
      <w:r>
        <w:br w:type="textWrapping"/>
      </w:r>
      <w:r>
        <w:rPr>
          <w:rStyle w:val="VerbatimChar"/>
        </w:rPr>
        <w:t xml:space="preserve">## [1] "Llh: -2.42053874610929E+03; Pars:  2.301187E-01,  1.944972E-01,  1.759991E+00, -1.791691E-01"</w:t>
      </w:r>
      <w:r>
        <w:br w:type="textWrapping"/>
      </w:r>
      <w:r>
        <w:rPr>
          <w:rStyle w:val="VerbatimChar"/>
        </w:rPr>
        <w:t xml:space="preserve">## [1] "Llh: -2.42053798344164E+03; Pars:  2.301187E-01,  1.944972E-01,  1.759991E+00, -1.811691E-01"</w:t>
      </w:r>
      <w:r>
        <w:br w:type="textWrapping"/>
      </w:r>
      <w:r>
        <w:rPr>
          <w:rStyle w:val="VerbatimChar"/>
        </w:rPr>
        <w:t xml:space="preserve">## [1] "Llh: -2.42053819813844E+03; Pars:  2.303489E-01,  1.944972E-01,  1.759991E+00, -1.821691E-01"</w:t>
      </w:r>
      <w:r>
        <w:br w:type="textWrapping"/>
      </w:r>
      <w:r>
        <w:rPr>
          <w:rStyle w:val="VerbatimChar"/>
        </w:rPr>
        <w:t xml:space="preserve">## [1] "Llh: -2.42053821899539E+03; Pars:  2.298887E-01,  1.944972E-01,  1.759991E+00, -1.821691E-01"</w:t>
      </w:r>
      <w:r>
        <w:br w:type="textWrapping"/>
      </w:r>
      <w:r>
        <w:rPr>
          <w:rStyle w:val="VerbatimChar"/>
        </w:rPr>
        <w:t xml:space="preserve">## [1] "Llh: -2.42053813222586E+03; Pars:  2.301187E-01,  1.954972E-01,  1.759991E+00, -1.821691E-01"</w:t>
      </w:r>
      <w:r>
        <w:br w:type="textWrapping"/>
      </w:r>
      <w:r>
        <w:rPr>
          <w:rStyle w:val="VerbatimChar"/>
        </w:rPr>
        <w:t xml:space="preserve">## [1] "Llh: -2.42053890171597E+03; Pars:  2.301187E-01,  1.934972E-01,  1.759991E+00, -1.821691E-01"</w:t>
      </w:r>
      <w:r>
        <w:br w:type="textWrapping"/>
      </w:r>
      <w:r>
        <w:rPr>
          <w:rStyle w:val="VerbatimChar"/>
        </w:rPr>
        <w:t xml:space="preserve">## [1] "Llh: -2.42053889334741E+03; Pars:  2.301187E-01,  1.944972E-01,  1.761752E+00, -1.821691E-01"</w:t>
      </w:r>
      <w:r>
        <w:br w:type="textWrapping"/>
      </w:r>
      <w:r>
        <w:rPr>
          <w:rStyle w:val="VerbatimChar"/>
        </w:rPr>
        <w:t xml:space="preserve">## [1] "Llh: -2.42053884114547E+03; Pars:  2.301187E-01,  1.944972E-01,  1.758232E+00, -1.821691E-01"</w:t>
      </w:r>
      <w:r>
        <w:br w:type="textWrapping"/>
      </w:r>
      <w:r>
        <w:rPr>
          <w:rStyle w:val="VerbatimChar"/>
        </w:rPr>
        <w:t xml:space="preserve">## [1] "Llh: -2.42053798344164E+03; Pars:  2.301187E-01,  1.944972E-01,  1.759991E+00, -1.811691E-01"</w:t>
      </w:r>
      <w:r>
        <w:br w:type="textWrapping"/>
      </w:r>
      <w:r>
        <w:rPr>
          <w:rStyle w:val="VerbatimChar"/>
        </w:rPr>
        <w:t xml:space="preserve">## [1] "Llh: -2.42053883185523E+03; Pars:  2.301187E-01,  1.944972E-01,  1.759991E+00, -1.831691E-01"</w:t>
      </w:r>
      <w:r>
        <w:br w:type="textWrapping"/>
      </w:r>
      <w:r>
        <w:rPr>
          <w:rStyle w:val="VerbatimChar"/>
        </w:rPr>
        <w:t xml:space="preserve">## Currently fitting: asymmetric NIG </w:t>
      </w:r>
      <w:r>
        <w:br w:type="textWrapping"/>
      </w:r>
      <w:r>
        <w:rPr>
          <w:rStyle w:val="VerbatimChar"/>
        </w:rPr>
        <w:t xml:space="preserve">## [1] "Llh: -2.48196780063070E+03; Pars:  5.000000E-01,  1.030907E-01,  1.284613E+00,  0.000000E+00"</w:t>
      </w:r>
      <w:r>
        <w:br w:type="textWrapping"/>
      </w:r>
      <w:r>
        <w:rPr>
          <w:rStyle w:val="VerbatimChar"/>
        </w:rPr>
        <w:t xml:space="preserve">## [1] "Llh: -2.47920036313587E+03; Pars:  5.358867E-01,  1.030907E-01,  1.284613E+00,  0.000000E+00"</w:t>
      </w:r>
      <w:r>
        <w:br w:type="textWrapping"/>
      </w:r>
      <w:r>
        <w:rPr>
          <w:rStyle w:val="VerbatimChar"/>
        </w:rPr>
        <w:t xml:space="preserve">## [1] "Llh: -2.48563424505654E+03; Pars:  5.000000E-01,  1.724054E-01,  1.284613E+00,  0.000000E+00"</w:t>
      </w:r>
      <w:r>
        <w:br w:type="textWrapping"/>
      </w:r>
      <w:r>
        <w:rPr>
          <w:rStyle w:val="VerbatimChar"/>
        </w:rPr>
        <w:t xml:space="preserve">## [1] "Llh: -2.45221230430543E+03; Pars:  5.000000E-01,  1.030907E-01,  1.376814E+00,  0.000000E+00"</w:t>
      </w:r>
      <w:r>
        <w:br w:type="textWrapping"/>
      </w:r>
      <w:r>
        <w:rPr>
          <w:rStyle w:val="VerbatimChar"/>
        </w:rPr>
        <w:t xml:space="preserve">## [1] "Llh: -2.48910434666097E+03; Pars:  5.000000E-01,  1.030907E-01,  1.284613E+00,  6.931472E-02"</w:t>
      </w:r>
      <w:r>
        <w:br w:type="textWrapping"/>
      </w:r>
      <w:r>
        <w:rPr>
          <w:rStyle w:val="VerbatimChar"/>
        </w:rPr>
        <w:t xml:space="preserve">## [1] "Llh: -2.46215510668001E+03; Pars:  5.176325E-01,  1.377481E-01,  1.329914E+00, -6.931472E-02"</w:t>
      </w:r>
      <w:r>
        <w:br w:type="textWrapping"/>
      </w:r>
      <w:r>
        <w:rPr>
          <w:rStyle w:val="VerbatimChar"/>
        </w:rPr>
        <w:t xml:space="preserve">## [1] "Llh: -2.46743618694078E+03; Pars:  5.131669E-01,  1.290837E-01,  1.318441E+00, -3.465736E-02"</w:t>
      </w:r>
      <w:r>
        <w:br w:type="textWrapping"/>
      </w:r>
      <w:r>
        <w:rPr>
          <w:rStyle w:val="VerbatimChar"/>
        </w:rPr>
        <w:t xml:space="preserve">## [1] "Llh: -2.45684690789564E+03; Pars:  5.266805E-01,  5.110468E-02,  1.353161E+00, -3.465736E-02"</w:t>
      </w:r>
      <w:r>
        <w:br w:type="textWrapping"/>
      </w:r>
      <w:r>
        <w:rPr>
          <w:rStyle w:val="VerbatimChar"/>
        </w:rPr>
        <w:t xml:space="preserve">## [1] "Llh: -2.46169434881180E+03; Pars:  5.198798E-01,  8.142987E-02,  1.335688E+00, -2.599302E-02"</w:t>
      </w:r>
      <w:r>
        <w:br w:type="textWrapping"/>
      </w:r>
      <w:r>
        <w:rPr>
          <w:rStyle w:val="VerbatimChar"/>
        </w:rPr>
        <w:t xml:space="preserve">## [1] "Llh: -2.44460670887306E+03; Pars:  5.405500E-01,  9.442638E-02,  1.388795E+00, -5.198604E-02"</w:t>
      </w:r>
      <w:r>
        <w:br w:type="textWrapping"/>
      </w:r>
      <w:r>
        <w:rPr>
          <w:rStyle w:val="VerbatimChar"/>
        </w:rPr>
        <w:t xml:space="preserve">## [1] "Llh: -2.43098523704985E+03; Pars:  5.620421E-01,  9.009421E-02,  1.444013E+00, -7.797906E-02"</w:t>
      </w:r>
      <w:r>
        <w:br w:type="textWrapping"/>
      </w:r>
      <w:r>
        <w:rPr>
          <w:rStyle w:val="VerbatimChar"/>
        </w:rPr>
        <w:t xml:space="preserve">## [1] "Llh: -2.42773480518867E+03; Pars:  5.165124E-01,  8.792813E-02,  1.472439E+00, -9.097557E-02"</w:t>
      </w:r>
      <w:r>
        <w:br w:type="textWrapping"/>
      </w:r>
      <w:r>
        <w:rPr>
          <w:rStyle w:val="VerbatimChar"/>
        </w:rPr>
        <w:t xml:space="preserve">## [1] "Llh: -2.41388691485884E+03; Pars:  5.070896E-01,  8.034683E-02,  1.576413E+00, -1.364634E-01"</w:t>
      </w:r>
      <w:r>
        <w:br w:type="textWrapping"/>
      </w:r>
      <w:r>
        <w:rPr>
          <w:rStyle w:val="VerbatimChar"/>
        </w:rPr>
        <w:t xml:space="preserve">## [1] "Llh: -2.41763909493799E+03; Pars:  5.292537E-01,  2.457014E-02,  1.548493E+00, -5.523517E-02"</w:t>
      </w:r>
      <w:r>
        <w:br w:type="textWrapping"/>
      </w:r>
      <w:r>
        <w:rPr>
          <w:rStyle w:val="VerbatimChar"/>
        </w:rPr>
        <w:t xml:space="preserve">## [1] "Llh: -2.42508469817493E+03; Pars:  5.263241E-01,  5.286463E-02,  1.490692E+00, -5.875505E-02"</w:t>
      </w:r>
      <w:r>
        <w:br w:type="textWrapping"/>
      </w:r>
      <w:r>
        <w:rPr>
          <w:rStyle w:val="VerbatimChar"/>
        </w:rPr>
        <w:t xml:space="preserve">## [1] "Llh: -2.40620552884357E+03; Pars:  5.214305E-01,  9.794627E-02,  1.628033E+00, -1.001814E-01"</w:t>
      </w:r>
      <w:r>
        <w:br w:type="textWrapping"/>
      </w:r>
      <w:r>
        <w:rPr>
          <w:rStyle w:val="VerbatimChar"/>
        </w:rPr>
        <w:t xml:space="preserve">## [1] "Llh: -2.39842161355019E+03; Pars:  5.188251E-01,  1.213671E-01,  1.785748E+00, -1.329435E-01"</w:t>
      </w:r>
      <w:r>
        <w:br w:type="textWrapping"/>
      </w:r>
      <w:r>
        <w:rPr>
          <w:rStyle w:val="VerbatimChar"/>
        </w:rPr>
        <w:t xml:space="preserve">## [1] "Llh: -2.40480552917071E+03; Pars:  5.594988E-01,  5.509840E-02,  1.822259E+00, -2.013105E-01"</w:t>
      </w:r>
      <w:r>
        <w:br w:type="textWrapping"/>
      </w:r>
      <w:r>
        <w:rPr>
          <w:rStyle w:val="VerbatimChar"/>
        </w:rPr>
        <w:t xml:space="preserve">## [1] "Llh: -2.40411216869377E+03; Pars:  5.439912E-01,  6.709648E-02,  1.698933E+00, -1.509829E-01"</w:t>
      </w:r>
      <w:r>
        <w:br w:type="textWrapping"/>
      </w:r>
      <w:r>
        <w:rPr>
          <w:rStyle w:val="VerbatimChar"/>
        </w:rPr>
        <w:t xml:space="preserve">## [1] "Llh: -2.40174689729958E+03; Pars:  4.896795E-01,  5.659605E-02,  1.884590E+00, -1.598334E-01"</w:t>
      </w:r>
      <w:r>
        <w:br w:type="textWrapping"/>
      </w:r>
      <w:r>
        <w:rPr>
          <w:rStyle w:val="VerbatimChar"/>
        </w:rPr>
        <w:t xml:space="preserve">## [1] "Llh: -2.40140242703987E+03; Pars:  5.068461E-01,  6.497059E-02,  1.763216E+00, -1.393698E-01"</w:t>
      </w:r>
      <w:r>
        <w:br w:type="textWrapping"/>
      </w:r>
      <w:r>
        <w:rPr>
          <w:rStyle w:val="VerbatimChar"/>
        </w:rPr>
        <w:t xml:space="preserve">## [1] "Llh: -2.39987114686497E+03; Pars:  5.088889E-01,  1.423203E-01,  1.875326E+00, -2.246446E-01"</w:t>
      </w:r>
      <w:r>
        <w:br w:type="textWrapping"/>
      </w:r>
      <w:r>
        <w:rPr>
          <w:rStyle w:val="VerbatimChar"/>
        </w:rPr>
        <w:t xml:space="preserve">## [1] "Llh: -2.39975954303822E+03; Pars:  5.139054E-01,  1.128828E-01,  1.787660E+00, -1.822922E-01"</w:t>
      </w:r>
      <w:r>
        <w:br w:type="textWrapping"/>
      </w:r>
      <w:r>
        <w:rPr>
          <w:rStyle w:val="VerbatimChar"/>
        </w:rPr>
        <w:t xml:space="preserve">## [1] "Llh: -2.40321473979729E+03; Pars:  5.346892E-01,  1.028116E-01,  1.961658E+00, -1.663308E-01"</w:t>
      </w:r>
      <w:r>
        <w:br w:type="textWrapping"/>
      </w:r>
      <w:r>
        <w:rPr>
          <w:rStyle w:val="VerbatimChar"/>
        </w:rPr>
        <w:t xml:space="preserve">## [1] "Llh: -2.39983320503899E+03; Pars:  5.276516E-01,  9.719543E-02,  1.857313E+00, -1.588640E-01"</w:t>
      </w:r>
      <w:r>
        <w:br w:type="textWrapping"/>
      </w:r>
      <w:r>
        <w:rPr>
          <w:rStyle w:val="VerbatimChar"/>
        </w:rPr>
        <w:t xml:space="preserve">## [1] "Llh: -2.39879227605753E+03; Pars:  4.908761E-01,  1.311115E-01,  1.903143E+00, -1.557518E-01"</w:t>
      </w:r>
      <w:r>
        <w:br w:type="textWrapping"/>
      </w:r>
      <w:r>
        <w:rPr>
          <w:rStyle w:val="VerbatimChar"/>
        </w:rPr>
        <w:t xml:space="preserve">## [1] "Llh: -2.39858921864091E+03; Pars:  5.036478E-01,  1.151077E-01,  1.849898E+00, -1.545596E-01"</w:t>
      </w:r>
      <w:r>
        <w:br w:type="textWrapping"/>
      </w:r>
      <w:r>
        <w:rPr>
          <w:rStyle w:val="VerbatimChar"/>
        </w:rPr>
        <w:t xml:space="preserve">## [1] "Llh: -2.39885668206912E+03; Pars:  5.251859E-01,  1.583059E-01,  1.878294E+00, -1.749598E-01"</w:t>
      </w:r>
      <w:r>
        <w:br w:type="textWrapping"/>
      </w:r>
      <w:r>
        <w:rPr>
          <w:rStyle w:val="VerbatimChar"/>
        </w:rPr>
        <w:t xml:space="preserve">## [1] "Llh: -2.39852756268129E+03; Pars:  5.205397E-01,  1.349721E-01,  1.848839E+00, -1.660623E-01"</w:t>
      </w:r>
      <w:r>
        <w:br w:type="textWrapping"/>
      </w:r>
      <w:r>
        <w:rPr>
          <w:rStyle w:val="VerbatimChar"/>
        </w:rPr>
        <w:t xml:space="preserve">## [1] "Llh: -2.39835583342578E+03; Pars:  5.010663E-01,  1.449694E-01,  1.779061E+00, -1.590648E-01"</w:t>
      </w:r>
      <w:r>
        <w:br w:type="textWrapping"/>
      </w:r>
      <w:r>
        <w:rPr>
          <w:rStyle w:val="VerbatimChar"/>
        </w:rPr>
        <w:t xml:space="preserve">## [1] "Llh: -2.39928526534760E+03; Pars:  4.882803E-01,  1.688564E-01,  1.741180E+00, -1.591653E-01"</w:t>
      </w:r>
      <w:r>
        <w:br w:type="textWrapping"/>
      </w:r>
      <w:r>
        <w:rPr>
          <w:rStyle w:val="VerbatimChar"/>
        </w:rPr>
        <w:t xml:space="preserve">## [1] "Llh: -2.39789645955315E+03; Pars:  5.080018E-01,  1.453253E-01,  1.843928E+00, -1.240229E-01"</w:t>
      </w:r>
      <w:r>
        <w:br w:type="textWrapping"/>
      </w:r>
      <w:r>
        <w:rPr>
          <w:rStyle w:val="VerbatimChar"/>
        </w:rPr>
        <w:t xml:space="preserve">## [1] "Llh: -2.39871821771434E+03; Pars:  5.050755E-01,  1.615466E-01,  1.872723E+00, -9.488821E-02"</w:t>
      </w:r>
      <w:r>
        <w:br w:type="textWrapping"/>
      </w:r>
      <w:r>
        <w:rPr>
          <w:rStyle w:val="VerbatimChar"/>
        </w:rPr>
        <w:t xml:space="preserve">## [1] "Llh: -2.39817504280066E+03; Pars:  5.205839E-01,  1.582092E-01,  1.779014E+00, -1.364872E-01"</w:t>
      </w:r>
      <w:r>
        <w:br w:type="textWrapping"/>
      </w:r>
      <w:r>
        <w:rPr>
          <w:rStyle w:val="VerbatimChar"/>
        </w:rPr>
        <w:t xml:space="preserve">## [1] "Llh: -2.39798718259976E+03; Pars:  5.162972E-01,  1.474338E-01,  1.796476E+00, -1.410053E-01"</w:t>
      </w:r>
      <w:r>
        <w:br w:type="textWrapping"/>
      </w:r>
      <w:r>
        <w:rPr>
          <w:rStyle w:val="VerbatimChar"/>
        </w:rPr>
        <w:t xml:space="preserve">## [1] "Llh: -2.39877183523685E+03; Pars:  5.016339E-01,  1.445757E-01,  1.754645E+00, -1.124559E-01"</w:t>
      </w:r>
      <w:r>
        <w:br w:type="textWrapping"/>
      </w:r>
      <w:r>
        <w:rPr>
          <w:rStyle w:val="VerbatimChar"/>
        </w:rPr>
        <w:t xml:space="preserve">## [1] "Llh: -2.39808676200801E+03; Pars:  5.157474E-01,  1.373730E-01,  1.824826E+00, -1.526607E-01"</w:t>
      </w:r>
      <w:r>
        <w:br w:type="textWrapping"/>
      </w:r>
      <w:r>
        <w:rPr>
          <w:rStyle w:val="VerbatimChar"/>
        </w:rPr>
        <w:t xml:space="preserve">## [1] "Llh: -2.39776933541129E+03; Pars:  5.017966E-01,  1.661837E-01,  1.836406E+00, -1.554334E-01"</w:t>
      </w:r>
      <w:r>
        <w:br w:type="textWrapping"/>
      </w:r>
      <w:r>
        <w:rPr>
          <w:rStyle w:val="VerbatimChar"/>
        </w:rPr>
        <w:t xml:space="preserve">## [1] "Llh: -2.39803098975794E+03; Pars:  4.934930E-01,  1.885920E-01,  1.862271E+00, -1.666784E-01"</w:t>
      </w:r>
      <w:r>
        <w:br w:type="textWrapping"/>
      </w:r>
      <w:r>
        <w:rPr>
          <w:rStyle w:val="VerbatimChar"/>
        </w:rPr>
        <w:t xml:space="preserve">## [1] "Llh: -2.39851664586983E+03; Pars:  5.199597E-01,  1.531886E-01,  1.872781E+00, -1.274963E-01"</w:t>
      </w:r>
      <w:r>
        <w:br w:type="textWrapping"/>
      </w:r>
      <w:r>
        <w:rPr>
          <w:rStyle w:val="VerbatimChar"/>
        </w:rPr>
        <w:t xml:space="preserve">## [1] "Llh: -2.39794134144428E+03; Pars:  5.057243E-01,  1.470242E-01,  1.802042E+00, -1.511727E-01"</w:t>
      </w:r>
      <w:r>
        <w:br w:type="textWrapping"/>
      </w:r>
      <w:r>
        <w:rPr>
          <w:rStyle w:val="VerbatimChar"/>
        </w:rPr>
        <w:t xml:space="preserve">## [1] "Llh: -2.39781554190074E+03; Pars:  5.002260E-01,  1.656105E-01,  1.814379E+00, -1.331564E-01"</w:t>
      </w:r>
      <w:r>
        <w:br w:type="textWrapping"/>
      </w:r>
      <w:r>
        <w:rPr>
          <w:rStyle w:val="VerbatimChar"/>
        </w:rPr>
        <w:t xml:space="preserve">## [1] "Llh: -2.39776785166879E+03; Pars:  5.040620E-01,  1.585512E-01,  1.816985E+00, -1.380325E-01"</w:t>
      </w:r>
      <w:r>
        <w:br w:type="textWrapping"/>
      </w:r>
      <w:r>
        <w:rPr>
          <w:rStyle w:val="VerbatimChar"/>
        </w:rPr>
        <w:t xml:space="preserve">## [1] "Llh: -2.39777381918602E+03; Pars:  4.937369E-01,  1.611083E-01,  1.853502E+00, -1.433255E-01"</w:t>
      </w:r>
      <w:r>
        <w:br w:type="textWrapping"/>
      </w:r>
      <w:r>
        <w:rPr>
          <w:rStyle w:val="VerbatimChar"/>
        </w:rPr>
        <w:t xml:space="preserve">## [1] "Llh: -2.39773706439660E+03; Pars:  4.992828E-01,  1.576897E-01,  1.839078E+00, -1.427454E-01"</w:t>
      </w:r>
      <w:r>
        <w:br w:type="textWrapping"/>
      </w:r>
      <w:r>
        <w:rPr>
          <w:rStyle w:val="VerbatimChar"/>
        </w:rPr>
        <w:t xml:space="preserve">## [1] "Llh: -2.39815242182022E+03; Pars:  5.008388E-01,  1.668508E-01,  1.866668E+00, -1.289444E-01"</w:t>
      </w:r>
      <w:r>
        <w:br w:type="textWrapping"/>
      </w:r>
      <w:r>
        <w:rPr>
          <w:rStyle w:val="VerbatimChar"/>
        </w:rPr>
        <w:t xml:space="preserve">## [1] "Llh: -2.39777788061285E+03; Pars:  5.044985E-01,  1.519808E-01,  1.817986E+00, -1.456156E-01"</w:t>
      </w:r>
      <w:r>
        <w:br w:type="textWrapping"/>
      </w:r>
      <w:r>
        <w:rPr>
          <w:rStyle w:val="VerbatimChar"/>
        </w:rPr>
        <w:t xml:space="preserve">## [1] "Llh: -2.39779918849901E+03; Pars:  4.968711E-01,  1.718774E-01,  1.811387E+00, -1.668906E-01"</w:t>
      </w:r>
      <w:r>
        <w:br w:type="textWrapping"/>
      </w:r>
      <w:r>
        <w:rPr>
          <w:rStyle w:val="VerbatimChar"/>
        </w:rPr>
        <w:t xml:space="preserve">## [1] "Llh: -2.39774105713483E+03; Pars:  4.996307E-01,  1.652394E-01,  1.819468E+00, -1.561737E-01"</w:t>
      </w:r>
      <w:r>
        <w:br w:type="textWrapping"/>
      </w:r>
      <w:r>
        <w:rPr>
          <w:rStyle w:val="VerbatimChar"/>
        </w:rPr>
        <w:t xml:space="preserve">## [1] "Llh: -2.39776703432947E+03; Pars:  4.979020E-01,  1.718512E-01,  1.837985E+00, -1.505769E-01"</w:t>
      </w:r>
      <w:r>
        <w:br w:type="textWrapping"/>
      </w:r>
      <w:r>
        <w:rPr>
          <w:rStyle w:val="VerbatimChar"/>
        </w:rPr>
        <w:t xml:space="preserve">## [1] "Llh: -2.39773933927108E+03; Pars:  4.995430E-01,  1.668836E-01,  1.832964E+00, -1.493365E-01"</w:t>
      </w:r>
      <w:r>
        <w:br w:type="textWrapping"/>
      </w:r>
      <w:r>
        <w:rPr>
          <w:rStyle w:val="VerbatimChar"/>
        </w:rPr>
        <w:t xml:space="preserve">## [1] "Llh: -2.39773337232599E+03; Pars:  4.994576E-01,  1.579982E-01,  1.817843E+00, -1.377107E-01"</w:t>
      </w:r>
      <w:r>
        <w:br w:type="textWrapping"/>
      </w:r>
      <w:r>
        <w:rPr>
          <w:rStyle w:val="VerbatimChar"/>
        </w:rPr>
        <w:t xml:space="preserve">## [1] "Llh: -2.39778863109948E+03; Pars:  4.982922E-01,  1.539054E-01,  1.808631E+00, -1.288493E-01"</w:t>
      </w:r>
      <w:r>
        <w:br w:type="textWrapping"/>
      </w:r>
      <w:r>
        <w:rPr>
          <w:rStyle w:val="VerbatimChar"/>
        </w:rPr>
        <w:t xml:space="preserve">## [1] "Llh: -2.39770527343453E+03; Pars:  4.949367E-01,  1.653543E-01,  1.837706E+00, -1.549507E-01"</w:t>
      </w:r>
      <w:r>
        <w:br w:type="textWrapping"/>
      </w:r>
      <w:r>
        <w:rPr>
          <w:rStyle w:val="VerbatimChar"/>
        </w:rPr>
        <w:t xml:space="preserve">## [1] "Llh: -2.39773024538643E+03; Pars:  4.904362E-01,  1.687558E-01,  1.848156E+00, -1.634097E-01"</w:t>
      </w:r>
      <w:r>
        <w:br w:type="textWrapping"/>
      </w:r>
      <w:r>
        <w:rPr>
          <w:rStyle w:val="VerbatimChar"/>
        </w:rPr>
        <w:t xml:space="preserve">## [1] "Llh: -2.39775459748994E+03; Pars:  4.969752E-01,  1.587235E-01,  1.844373E+00, -1.361980E-01"</w:t>
      </w:r>
      <w:r>
        <w:br w:type="textWrapping"/>
      </w:r>
      <w:r>
        <w:rPr>
          <w:rStyle w:val="VerbatimChar"/>
        </w:rPr>
        <w:t xml:space="preserve">## [1] "Llh: -2.39771748319846E+03; Pars:  4.989655E-01,  1.636104E-01,  1.825663E+00, -1.511797E-01"</w:t>
      </w:r>
      <w:r>
        <w:br w:type="textWrapping"/>
      </w:r>
      <w:r>
        <w:rPr>
          <w:rStyle w:val="VerbatimChar"/>
        </w:rPr>
        <w:t xml:space="preserve">## [1] "Llh: -2.39769226426039E+03; Pars:  4.967752E-01,  1.554427E-01,  1.827143E+00, -1.439567E-01"</w:t>
      </w:r>
      <w:r>
        <w:br w:type="textWrapping"/>
      </w:r>
      <w:r>
        <w:rPr>
          <w:rStyle w:val="VerbatimChar"/>
        </w:rPr>
        <w:t xml:space="preserve">## [1] "Llh: -2.39769646464054E+03; Pars:  4.953970E-01,  1.497223E-01,  1.824239E+00, -1.412668E-01"</w:t>
      </w:r>
      <w:r>
        <w:br w:type="textWrapping"/>
      </w:r>
      <w:r>
        <w:rPr>
          <w:rStyle w:val="VerbatimChar"/>
        </w:rPr>
        <w:t xml:space="preserve">## [1] "Llh: -2.39772739844810E+03; Pars:  4.957842E-01,  1.635131E-01,  1.815150E+00, -1.511534E-01"</w:t>
      </w:r>
      <w:r>
        <w:br w:type="textWrapping"/>
      </w:r>
      <w:r>
        <w:rPr>
          <w:rStyle w:val="VerbatimChar"/>
        </w:rPr>
        <w:t xml:space="preserve">## [1] "Llh: -2.39770560704878E+03; Pars:  4.966566E-01,  1.620572E-01,  1.821103E+00, -1.490514E-01"</w:t>
      </w:r>
      <w:r>
        <w:br w:type="textWrapping"/>
      </w:r>
      <w:r>
        <w:rPr>
          <w:rStyle w:val="VerbatimChar"/>
        </w:rPr>
        <w:t xml:space="preserve">## [1] "Llh: -2.39771728680506E+03; Pars:  4.942191E-01,  1.652341E-01,  1.838000E+00, -1.618586E-01"</w:t>
      </w:r>
      <w:r>
        <w:br w:type="textWrapping"/>
      </w:r>
      <w:r>
        <w:rPr>
          <w:rStyle w:val="VerbatimChar"/>
        </w:rPr>
        <w:t xml:space="preserve">## [1] "Llh: -2.39770026096381E+03; Pars:  4.955236E-01,  1.634251E-01,  1.832940E+00, -1.558216E-01"</w:t>
      </w:r>
      <w:r>
        <w:br w:type="textWrapping"/>
      </w:r>
      <w:r>
        <w:rPr>
          <w:rStyle w:val="VerbatimChar"/>
        </w:rPr>
        <w:t xml:space="preserve">## [1] "Llh: -2.39767152482261E+03; Pars:  4.929972E-01,  1.595293E-01,  1.833771E+00, -1.507105E-01"</w:t>
      </w:r>
      <w:r>
        <w:br w:type="textWrapping"/>
      </w:r>
      <w:r>
        <w:rPr>
          <w:rStyle w:val="VerbatimChar"/>
        </w:rPr>
        <w:t xml:space="preserve">## [1] "Llh: -2.39765620950964E+03; Pars:  4.900399E-01,  1.574887E-01,  1.837839E+00, -1.504758E-01"</w:t>
      </w:r>
      <w:r>
        <w:br w:type="textWrapping"/>
      </w:r>
      <w:r>
        <w:rPr>
          <w:rStyle w:val="VerbatimChar"/>
        </w:rPr>
        <w:t xml:space="preserve">## [1] "Llh: -2.39771210808238E+03; Pars:  4.919789E-01,  1.587982E-01,  1.846791E+00, -1.535509E-01"</w:t>
      </w:r>
      <w:r>
        <w:br w:type="textWrapping"/>
      </w:r>
      <w:r>
        <w:rPr>
          <w:rStyle w:val="VerbatimChar"/>
        </w:rPr>
        <w:t xml:space="preserve">## [1] "Llh: -2.39768764097240E+03; Pars:  4.954830E-01,  1.612425E-01,  1.827491E+00, -1.501763E-01"</w:t>
      </w:r>
      <w:r>
        <w:br w:type="textWrapping"/>
      </w:r>
      <w:r>
        <w:rPr>
          <w:rStyle w:val="VerbatimChar"/>
        </w:rPr>
        <w:t xml:space="preserve">## [1] "Llh: -2.39768196361192E+03; Pars:  4.939609E-01,  1.534453E-01,  1.825012E+00, -1.452646E-01"</w:t>
      </w:r>
      <w:r>
        <w:br w:type="textWrapping"/>
      </w:r>
      <w:r>
        <w:rPr>
          <w:rStyle w:val="VerbatimChar"/>
        </w:rPr>
        <w:t xml:space="preserve">## [1] "Llh: -2.39767743762367E+03; Pars:  4.942046E-01,  1.564225E-01,  1.828177E+00, -1.476861E-01"</w:t>
      </w:r>
      <w:r>
        <w:br w:type="textWrapping"/>
      </w:r>
      <w:r>
        <w:rPr>
          <w:rStyle w:val="VerbatimChar"/>
        </w:rPr>
        <w:t xml:space="preserve">## [1] "Llh: -2.39766546051294E+03; Pars:  4.927188E-01,  1.518731E-01,  1.827378E+00, -1.403258E-01"</w:t>
      </w:r>
      <w:r>
        <w:br w:type="textWrapping"/>
      </w:r>
      <w:r>
        <w:rPr>
          <w:rStyle w:val="VerbatimChar"/>
        </w:rPr>
        <w:t xml:space="preserve">## [1] "Llh: -2.39766825183045E+03; Pars:  4.934185E-01,  1.547611E-01,  1.828767E+00, -1.441998E-01"</w:t>
      </w:r>
      <w:r>
        <w:br w:type="textWrapping"/>
      </w:r>
      <w:r>
        <w:rPr>
          <w:rStyle w:val="VerbatimChar"/>
        </w:rPr>
        <w:t xml:space="preserve">## [1] "Llh: -2.39764647457691E+03; Pars:  4.894668E-01,  1.580707E-01,  1.833294E+00, -1.503753E-01"</w:t>
      </w:r>
      <w:r>
        <w:br w:type="textWrapping"/>
      </w:r>
      <w:r>
        <w:rPr>
          <w:rStyle w:val="VerbatimChar"/>
        </w:rPr>
        <w:t xml:space="preserve">## [1] "Llh: -2.39763017680026E+03; Pars:  4.858530E-01,  1.593846E-01,  1.836378E+00, -1.535847E-01"</w:t>
      </w:r>
      <w:r>
        <w:br w:type="textWrapping"/>
      </w:r>
      <w:r>
        <w:rPr>
          <w:rStyle w:val="VerbatimChar"/>
        </w:rPr>
        <w:t xml:space="preserve">## [1] "Llh: -2.39763047924630E+03; Pars:  4.859509E-01,  1.513420E-01,  1.837396E+00, -1.458599E-01"</w:t>
      </w:r>
      <w:r>
        <w:br w:type="textWrapping"/>
      </w:r>
      <w:r>
        <w:rPr>
          <w:rStyle w:val="VerbatimChar"/>
        </w:rPr>
        <w:t xml:space="preserve">## [1] "Llh: -2.39763975300678E+03; Pars:  4.883166E-01,  1.538171E-01,  1.834915E+00, -1.469390E-01"</w:t>
      </w:r>
      <w:r>
        <w:br w:type="textWrapping"/>
      </w:r>
      <w:r>
        <w:rPr>
          <w:rStyle w:val="VerbatimChar"/>
        </w:rPr>
        <w:t xml:space="preserve">## [1] "Llh: -2.39761239590254E+03; Pars:  4.831223E-01,  1.536217E-01,  1.841332E+00, -1.474370E-01"</w:t>
      </w:r>
      <w:r>
        <w:br w:type="textWrapping"/>
      </w:r>
      <w:r>
        <w:rPr>
          <w:rStyle w:val="VerbatimChar"/>
        </w:rPr>
        <w:t xml:space="preserve">## [1] "Llh: -2.39759375117098E+03; Pars:  4.776747E-01,  1.522213E-01,  1.847945E+00, -1.473125E-01"</w:t>
      </w:r>
      <w:r>
        <w:br w:type="textWrapping"/>
      </w:r>
      <w:r>
        <w:rPr>
          <w:rStyle w:val="VerbatimChar"/>
        </w:rPr>
        <w:t xml:space="preserve">## [1] "Llh: -2.39762753116193E+03; Pars:  4.771241E-01,  1.583453E-01,  1.852474E+00, -1.582906E-01"</w:t>
      </w:r>
      <w:r>
        <w:br w:type="textWrapping"/>
      </w:r>
      <w:r>
        <w:rPr>
          <w:rStyle w:val="VerbatimChar"/>
        </w:rPr>
        <w:t xml:space="preserve">## [1] "Llh: -2.39761973208669E+03; Pars:  4.809759E-01,  1.567272E-01,  1.846168E+00, -1.537994E-01"</w:t>
      </w:r>
      <w:r>
        <w:br w:type="textWrapping"/>
      </w:r>
      <w:r>
        <w:rPr>
          <w:rStyle w:val="VerbatimChar"/>
        </w:rPr>
        <w:t xml:space="preserve">## [1] "Llh: -2.39758374186760E+03; Pars:  4.752750E-01,  1.523489E-01,  1.846100E+00, -1.498024E-01"</w:t>
      </w:r>
      <w:r>
        <w:br w:type="textWrapping"/>
      </w:r>
      <w:r>
        <w:rPr>
          <w:rStyle w:val="VerbatimChar"/>
        </w:rPr>
        <w:t xml:space="preserve">## [1] "Llh: -2.39756485872282E+03; Pars:  4.680602E-01,  1.497789E-01,  1.850244E+00, -1.494657E-01"</w:t>
      </w:r>
      <w:r>
        <w:br w:type="textWrapping"/>
      </w:r>
      <w:r>
        <w:rPr>
          <w:rStyle w:val="VerbatimChar"/>
        </w:rPr>
        <w:t xml:space="preserve">## [1] "Llh: -2.39757822787279E+03; Pars:  4.703690E-01,  1.577140E-01,  1.852989E+00, -1.562213E-01"</w:t>
      </w:r>
      <w:r>
        <w:br w:type="textWrapping"/>
      </w:r>
      <w:r>
        <w:rPr>
          <w:rStyle w:val="VerbatimChar"/>
        </w:rPr>
        <w:t xml:space="preserve">## [1] "Llh: -2.39758432635952E+03; Pars:  4.742170E-01,  1.561210E-01,  1.849079E+00, -1.536309E-01"</w:t>
      </w:r>
      <w:r>
        <w:br w:type="textWrapping"/>
      </w:r>
      <w:r>
        <w:rPr>
          <w:rStyle w:val="VerbatimChar"/>
        </w:rPr>
        <w:t xml:space="preserve">## [1] "Llh: -2.39757944266846E+03; Pars:  4.629063E-01,  1.488361E-01,  1.862384E+00, -1.498148E-01"</w:t>
      </w:r>
      <w:r>
        <w:br w:type="textWrapping"/>
      </w:r>
      <w:r>
        <w:rPr>
          <w:rStyle w:val="VerbatimChar"/>
        </w:rPr>
        <w:t xml:space="preserve">## [1] "Llh: -2.39757683930887E+03; Pars:  4.685393E-01,  1.514732E-01,  1.855848E+00, -1.507573E-01"</w:t>
      </w:r>
      <w:r>
        <w:br w:type="textWrapping"/>
      </w:r>
      <w:r>
        <w:rPr>
          <w:rStyle w:val="VerbatimChar"/>
        </w:rPr>
        <w:t xml:space="preserve">## [1] "Llh: -2.39754845075973E+03; Pars:  4.615153E-01,  1.488665E-01,  1.857357E+00, -1.480790E-01"</w:t>
      </w:r>
      <w:r>
        <w:br w:type="textWrapping"/>
      </w:r>
      <w:r>
        <w:rPr>
          <w:rStyle w:val="VerbatimChar"/>
        </w:rPr>
        <w:t xml:space="preserve">## [1] "Llh: -2.39754172358199E+03; Pars:  4.520822E-01,  1.449362E-01,  1.862977E+00, -1.452187E-01"</w:t>
      </w:r>
      <w:r>
        <w:br w:type="textWrapping"/>
      </w:r>
      <w:r>
        <w:rPr>
          <w:rStyle w:val="VerbatimChar"/>
        </w:rPr>
        <w:t xml:space="preserve">## [1] "Llh: -2.39755505987718E+03; Pars:  4.520846E-01,  1.497299E-01,  1.863103E+00, -1.535190E-01"</w:t>
      </w:r>
      <w:r>
        <w:br w:type="textWrapping"/>
      </w:r>
      <w:r>
        <w:rPr>
          <w:rStyle w:val="VerbatimChar"/>
        </w:rPr>
        <w:t xml:space="preserve">## [1] "Llh: -2.39755185881318E+03; Pars:  4.583506E-01,  1.503527E-01,  1.859302E+00, -1.519674E-01"</w:t>
      </w:r>
      <w:r>
        <w:br w:type="textWrapping"/>
      </w:r>
      <w:r>
        <w:rPr>
          <w:rStyle w:val="VerbatimChar"/>
        </w:rPr>
        <w:t xml:space="preserve">## [1] "Llh: -2.39756122338536E+03; Pars:  4.532031E-01,  1.405565E-01,  1.861194E+00, -1.424833E-01"</w:t>
      </w:r>
      <w:r>
        <w:br w:type="textWrapping"/>
      </w:r>
      <w:r>
        <w:rPr>
          <w:rStyle w:val="VerbatimChar"/>
        </w:rPr>
        <w:t xml:space="preserve">## [1] "Llh: -2.39755293341858E+03; Pars:  4.574349E-01,  1.448459E-01,  1.859139E+00, -1.459178E-01"</w:t>
      </w:r>
      <w:r>
        <w:br w:type="textWrapping"/>
      </w:r>
      <w:r>
        <w:rPr>
          <w:rStyle w:val="VerbatimChar"/>
        </w:rPr>
        <w:t xml:space="preserve">## [1] "Llh: -2.39754747759959E+03; Pars:  4.495491E-01,  1.434837E-01,  1.859974E+00, -1.455275E-01"</w:t>
      </w:r>
      <w:r>
        <w:br w:type="textWrapping"/>
      </w:r>
      <w:r>
        <w:rPr>
          <w:rStyle w:val="VerbatimChar"/>
        </w:rPr>
        <w:t xml:space="preserve">## [1] "Llh: -2.39754483582793E+03; Pars:  4.542232E-01,  1.454810E-01,  1.858942E+00, -1.468350E-01"</w:t>
      </w:r>
      <w:r>
        <w:br w:type="textWrapping"/>
      </w:r>
      <w:r>
        <w:rPr>
          <w:rStyle w:val="VerbatimChar"/>
        </w:rPr>
        <w:t xml:space="preserve">## [1] "Llh: -2.39755780360585E+03; Pars:  4.433077E-01,  1.430290E-01,  1.869986E+00, -1.455037E-01"</w:t>
      </w:r>
      <w:r>
        <w:br w:type="textWrapping"/>
      </w:r>
      <w:r>
        <w:rPr>
          <w:rStyle w:val="VerbatimChar"/>
        </w:rPr>
        <w:t xml:space="preserve">## [1] "Llh: -2.39754827799500E+03; Pars:  4.493703E-01,  1.447165E-01,  1.865031E+00, -1.464942E-01"</w:t>
      </w:r>
      <w:r>
        <w:br w:type="textWrapping"/>
      </w:r>
      <w:r>
        <w:rPr>
          <w:rStyle w:val="VerbatimChar"/>
        </w:rPr>
        <w:t xml:space="preserve">## [1] "Llh: -2.39754030737724E+03; Pars:  4.495885E-01,  1.478974E-01,  1.863987E+00, -1.493399E-01"</w:t>
      </w:r>
      <w:r>
        <w:br w:type="textWrapping"/>
      </w:r>
      <w:r>
        <w:rPr>
          <w:rStyle w:val="VerbatimChar"/>
        </w:rPr>
        <w:t xml:space="preserve">## [1] "Llh: -2.39753971956234E+03; Pars:  4.457159E-01,  1.494231E-01,  1.866415E+00, -1.510509E-01"</w:t>
      </w:r>
      <w:r>
        <w:br w:type="textWrapping"/>
      </w:r>
      <w:r>
        <w:rPr>
          <w:rStyle w:val="VerbatimChar"/>
        </w:rPr>
        <w:t xml:space="preserve">## [1] "Llh: -2.39754811655124E+03; Pars:  4.424628E-01,  1.419257E-01,  1.867385E+00, -1.428320E-01"</w:t>
      </w:r>
      <w:r>
        <w:br w:type="textWrapping"/>
      </w:r>
      <w:r>
        <w:rPr>
          <w:rStyle w:val="VerbatimChar"/>
        </w:rPr>
        <w:t xml:space="preserve">## [1] "Llh: -2.39754288514011E+03; Pars:  4.463824E-01,  1.440324E-01,  1.865361E+00, -1.451159E-01"</w:t>
      </w:r>
      <w:r>
        <w:br w:type="textWrapping"/>
      </w:r>
      <w:r>
        <w:rPr>
          <w:rStyle w:val="VerbatimChar"/>
        </w:rPr>
        <w:t xml:space="preserve">## [1] "Llh: -2.39753329581627E+03; Pars:  4.498023E-01,  1.472199E-01,  1.861813E+00, -1.476160E-01"</w:t>
      </w:r>
      <w:r>
        <w:br w:type="textWrapping"/>
      </w:r>
      <w:r>
        <w:rPr>
          <w:rStyle w:val="VerbatimChar"/>
        </w:rPr>
        <w:t xml:space="preserve">## [1] "Llh: -2.39752771086588E+03; Pars:  4.500184E-01,  1.484716E-01,  1.860206E+00, -1.481770E-01"</w:t>
      </w:r>
      <w:r>
        <w:br w:type="textWrapping"/>
      </w:r>
      <w:r>
        <w:rPr>
          <w:rStyle w:val="VerbatimChar"/>
        </w:rPr>
        <w:t xml:space="preserve">## [1] "Llh: -2.39753470327431E+03; Pars:  4.429321E-01,  1.479506E-01,  1.868548E+00, -1.479463E-01"</w:t>
      </w:r>
      <w:r>
        <w:br w:type="textWrapping"/>
      </w:r>
      <w:r>
        <w:rPr>
          <w:rStyle w:val="VerbatimChar"/>
        </w:rPr>
        <w:t xml:space="preserve">## [1] "Llh: -2.39753448645505E+03; Pars:  4.457283E-01,  1.473332E-01,  1.866141E+00, -1.476684E-01"</w:t>
      </w:r>
      <w:r>
        <w:br w:type="textWrapping"/>
      </w:r>
      <w:r>
        <w:rPr>
          <w:rStyle w:val="VerbatimChar"/>
        </w:rPr>
        <w:t xml:space="preserve">## [1] "Llh: -2.39752980338739E+03; Pars:  4.503819E-01,  1.510496E-01,  1.862507E+00, -1.509416E-01"</w:t>
      </w:r>
      <w:r>
        <w:br w:type="textWrapping"/>
      </w:r>
      <w:r>
        <w:rPr>
          <w:rStyle w:val="VerbatimChar"/>
        </w:rPr>
        <w:t xml:space="preserve">## [1] "Llh: -2.39753149584369E+03; Pars:  4.493787E-01,  1.492953E-01,  1.863220E+00, -1.494852E-01"</w:t>
      </w:r>
      <w:r>
        <w:br w:type="textWrapping"/>
      </w:r>
      <w:r>
        <w:rPr>
          <w:rStyle w:val="VerbatimChar"/>
        </w:rPr>
        <w:t xml:space="preserve">## [1] "Llh: -2.39753239794852E+03; Pars:  4.438665E-01,  1.532025E-01,  1.864654E+00, -1.537002E-01"</w:t>
      </w:r>
      <w:r>
        <w:br w:type="textWrapping"/>
      </w:r>
      <w:r>
        <w:rPr>
          <w:rStyle w:val="VerbatimChar"/>
        </w:rPr>
        <w:t xml:space="preserve">## [1] "Llh: -2.39753082894042E+03; Pars:  4.459063E-01,  1.511359E-01,  1.864235E+00, -1.515799E-01"</w:t>
      </w:r>
      <w:r>
        <w:br w:type="textWrapping"/>
      </w:r>
      <w:r>
        <w:rPr>
          <w:rStyle w:val="VerbatimChar"/>
        </w:rPr>
        <w:t xml:space="preserve">## [1] "Llh: -2.39752196929189E+03; Pars:  4.503025E-01,  1.495721E-01,  1.860132E+00, -1.481325E-01"</w:t>
      </w:r>
      <w:r>
        <w:br w:type="textWrapping"/>
      </w:r>
      <w:r>
        <w:rPr>
          <w:rStyle w:val="VerbatimChar"/>
        </w:rPr>
        <w:t xml:space="preserve">## [1] "Llh: -2.39751676336410E+03; Pars:  4.526135E-01,  1.496466E-01,  1.856998E+00, -1.466734E-01"</w:t>
      </w:r>
      <w:r>
        <w:br w:type="textWrapping"/>
      </w:r>
      <w:r>
        <w:rPr>
          <w:rStyle w:val="VerbatimChar"/>
        </w:rPr>
        <w:t xml:space="preserve">## [1] "Llh: -2.39752197843268E+03; Pars:  4.537545E-01,  1.528186E-01,  1.855842E+00, -1.510175E-01"</w:t>
      </w:r>
      <w:r>
        <w:br w:type="textWrapping"/>
      </w:r>
      <w:r>
        <w:rPr>
          <w:rStyle w:val="VerbatimChar"/>
        </w:rPr>
        <w:t xml:space="preserve">## [1] "Llh: -2.39752259352925E+03; Pars:  4.517345E-01,  1.514473E-01,  1.858411E+00, -1.501802E-01"</w:t>
      </w:r>
      <w:r>
        <w:br w:type="textWrapping"/>
      </w:r>
      <w:r>
        <w:rPr>
          <w:rStyle w:val="VerbatimChar"/>
        </w:rPr>
        <w:t xml:space="preserve">## [1] "Llh: -2.39752278515183E+03; Pars:  4.575476E-01,  1.498573E-01,  1.853553E+00, -1.468249E-01"</w:t>
      </w:r>
      <w:r>
        <w:br w:type="textWrapping"/>
      </w:r>
      <w:r>
        <w:rPr>
          <w:rStyle w:val="VerbatimChar"/>
        </w:rPr>
        <w:t xml:space="preserve">## [1] "Llh: -2.39752178410572E+03; Pars:  4.546091E-01,  1.501769E-01,  1.856218E+00, -1.480136E-01"</w:t>
      </w:r>
      <w:r>
        <w:br w:type="textWrapping"/>
      </w:r>
      <w:r>
        <w:rPr>
          <w:rStyle w:val="VerbatimChar"/>
        </w:rPr>
        <w:t xml:space="preserve">## [1] "Llh: -2.39751908019114E+03; Pars:  4.551216E-01,  1.495073E-01,  1.852139E+00, -1.459991E-01"</w:t>
      </w:r>
      <w:r>
        <w:br w:type="textWrapping"/>
      </w:r>
      <w:r>
        <w:rPr>
          <w:rStyle w:val="VerbatimChar"/>
        </w:rPr>
        <w:t xml:space="preserve">## [1] "Llh: -2.39751935004923E+03; Pars:  4.539320E-01,  1.498929E-01,  1.854725E+00, -1.472347E-01"</w:t>
      </w:r>
      <w:r>
        <w:br w:type="textWrapping"/>
      </w:r>
      <w:r>
        <w:rPr>
          <w:rStyle w:val="VerbatimChar"/>
        </w:rPr>
        <w:t xml:space="preserve">## [1] "Llh: -2.39751743517809E+03; Pars:  4.580646E-01,  1.526031E-01,  1.850403E+00, -1.476748E-01"</w:t>
      </w:r>
      <w:r>
        <w:br w:type="textWrapping"/>
      </w:r>
      <w:r>
        <w:rPr>
          <w:rStyle w:val="VerbatimChar"/>
        </w:rPr>
        <w:t xml:space="preserve">## [1] "Llh: -2.39751740927919E+03; Pars:  4.560397E-01,  1.515703E-01,  1.852849E+00, -1.478003E-01"</w:t>
      </w:r>
      <w:r>
        <w:br w:type="textWrapping"/>
      </w:r>
      <w:r>
        <w:rPr>
          <w:rStyle w:val="VerbatimChar"/>
        </w:rPr>
        <w:t xml:space="preserve">## [1] "Llh: -2.39751724117578E+03; Pars:  4.554355E-01,  1.476319E-01,  1.853259E+00, -1.432257E-01"</w:t>
      </w:r>
      <w:r>
        <w:br w:type="textWrapping"/>
      </w:r>
      <w:r>
        <w:rPr>
          <w:rStyle w:val="VerbatimChar"/>
        </w:rPr>
        <w:t xml:space="preserve">## [1] "Llh: -2.39751729629756E+03; Pars:  4.550146E-01,  1.489286E-01,  1.853904E+00, -1.451737E-01"</w:t>
      </w:r>
      <w:r>
        <w:br w:type="textWrapping"/>
      </w:r>
      <w:r>
        <w:rPr>
          <w:rStyle w:val="VerbatimChar"/>
        </w:rPr>
        <w:t xml:space="preserve">## [1] "Llh: -2.39751465777597E+03; Pars:  4.549924E-01,  1.490011E-01,  1.851406E+00, -1.438356E-01"</w:t>
      </w:r>
      <w:r>
        <w:br w:type="textWrapping"/>
      </w:r>
      <w:r>
        <w:rPr>
          <w:rStyle w:val="VerbatimChar"/>
        </w:rPr>
        <w:t xml:space="preserve">## [1] "Llh: -2.39751499046636E+03; Pars:  4.551841E-01,  1.484131E-01,  1.849004E+00, -1.417466E-01"</w:t>
      </w:r>
      <w:r>
        <w:br w:type="textWrapping"/>
      </w:r>
      <w:r>
        <w:rPr>
          <w:rStyle w:val="VerbatimChar"/>
        </w:rPr>
        <w:t xml:space="preserve">## [1] "Llh: -2.39751290492518E+03; Pars:  4.544154E-01,  1.494176E-01,  1.855116E+00, -1.447685E-01"</w:t>
      </w:r>
      <w:r>
        <w:br w:type="textWrapping"/>
      </w:r>
      <w:r>
        <w:rPr>
          <w:rStyle w:val="VerbatimChar"/>
        </w:rPr>
        <w:t xml:space="preserve">## [1] "Llh: -2.39751089404137E+03; Pars:  4.540628E-01,  1.493728E-01,  1.856607E+00, -1.441532E-01"</w:t>
      </w:r>
      <w:r>
        <w:br w:type="textWrapping"/>
      </w:r>
      <w:r>
        <w:rPr>
          <w:rStyle w:val="VerbatimChar"/>
        </w:rPr>
        <w:t xml:space="preserve">## [1] "Llh: -2.39751327926797E+03; Pars:  4.525166E-01,  1.462559E-01,  1.856285E+00, -1.411436E-01"</w:t>
      </w:r>
      <w:r>
        <w:br w:type="textWrapping"/>
      </w:r>
      <w:r>
        <w:rPr>
          <w:rStyle w:val="VerbatimChar"/>
        </w:rPr>
        <w:t xml:space="preserve">## [1] "Llh: -2.39751329420048E+03; Pars:  4.533948E-01,  1.475845E-01,  1.855425E+00, -1.428078E-01"</w:t>
      </w:r>
      <w:r>
        <w:br w:type="textWrapping"/>
      </w:r>
      <w:r>
        <w:rPr>
          <w:rStyle w:val="VerbatimChar"/>
        </w:rPr>
        <w:t xml:space="preserve">## [1] "Llh: -2.39750974403405E+03; Pars:  4.516626E-01,  1.495063E-01,  1.857389E+00, -1.446772E-01"</w:t>
      </w:r>
      <w:r>
        <w:br w:type="textWrapping"/>
      </w:r>
      <w:r>
        <w:rPr>
          <w:rStyle w:val="VerbatimChar"/>
        </w:rPr>
        <w:t xml:space="preserve">## [1] "Llh: -2.39750790773936E+03; Pars:  4.497880E-01,  1.504435E-01,  1.859457E+00, -1.454029E-01"</w:t>
      </w:r>
      <w:r>
        <w:br w:type="textWrapping"/>
      </w:r>
      <w:r>
        <w:rPr>
          <w:rStyle w:val="VerbatimChar"/>
        </w:rPr>
        <w:t xml:space="preserve">## [1] "Llh: -2.39750606355859E+03; Pars:  4.530579E-01,  1.478901E-01,  1.854875E+00, -1.405943E-01"</w:t>
      </w:r>
      <w:r>
        <w:br w:type="textWrapping"/>
      </w:r>
      <w:r>
        <w:rPr>
          <w:rStyle w:val="VerbatimChar"/>
        </w:rPr>
        <w:t xml:space="preserve">## [1] "Llh: -2.39750393323823E+03; Pars:  4.532803E-01,  1.470118E-01,  1.853814E+00, -1.375547E-01"</w:t>
      </w:r>
      <w:r>
        <w:br w:type="textWrapping"/>
      </w:r>
      <w:r>
        <w:rPr>
          <w:rStyle w:val="VerbatimChar"/>
        </w:rPr>
        <w:t xml:space="preserve">## [1] "Llh: -2.39750589465106E+03; Pars:  4.498404E-01,  1.475409E-01,  1.861688E+00, -1.402916E-01"</w:t>
      </w:r>
      <w:r>
        <w:br w:type="textWrapping"/>
      </w:r>
      <w:r>
        <w:rPr>
          <w:rStyle w:val="VerbatimChar"/>
        </w:rPr>
        <w:t xml:space="preserve">## [1] "Llh: -2.39750592082149E+03; Pars:  4.511229E-01,  1.479060E-01,  1.859112E+00, -1.411776E-01"</w:t>
      </w:r>
      <w:r>
        <w:br w:type="textWrapping"/>
      </w:r>
      <w:r>
        <w:rPr>
          <w:rStyle w:val="VerbatimChar"/>
        </w:rPr>
        <w:t xml:space="preserve">## [1] "Llh: -2.39750069395350E+03; Pars:  4.509620E-01,  1.509286E-01,  1.859495E+00, -1.425576E-01"</w:t>
      </w:r>
      <w:r>
        <w:br w:type="textWrapping"/>
      </w:r>
      <w:r>
        <w:rPr>
          <w:rStyle w:val="VerbatimChar"/>
        </w:rPr>
        <w:t xml:space="preserve">## [1] "Llh: -2.39749945911018E+03; Pars:  4.501867E-01,  1.532650E-01,  1.861102E+00, -1.432646E-01"</w:t>
      </w:r>
      <w:r>
        <w:br w:type="textWrapping"/>
      </w:r>
      <w:r>
        <w:rPr>
          <w:rStyle w:val="VerbatimChar"/>
        </w:rPr>
        <w:t xml:space="preserve">## [1] "Llh: -2.39749718211484E+03; Pars:  4.475040E-01,  1.497578E-01,  1.861421E+00, -1.391037E-01"</w:t>
      </w:r>
      <w:r>
        <w:br w:type="textWrapping"/>
      </w:r>
      <w:r>
        <w:rPr>
          <w:rStyle w:val="VerbatimChar"/>
        </w:rPr>
        <w:t xml:space="preserve">## [1] "Llh: -2.39749765662039E+03; Pars:  4.442603E-01,  1.499503E-01,  1.863833E+00, -1.365790E-01"</w:t>
      </w:r>
      <w:r>
        <w:br w:type="textWrapping"/>
      </w:r>
      <w:r>
        <w:rPr>
          <w:rStyle w:val="VerbatimChar"/>
        </w:rPr>
        <w:t xml:space="preserve">## [1] "Llh: -2.39749741383014E+03; Pars:  4.506087E-01,  1.483442E-01,  1.859550E+00, -1.347044E-01"</w:t>
      </w:r>
      <w:r>
        <w:br w:type="textWrapping"/>
      </w:r>
      <w:r>
        <w:rPr>
          <w:rStyle w:val="VerbatimChar"/>
        </w:rPr>
        <w:t xml:space="preserve">## [1] "Llh: -2.39749738237074E+03; Pars:  4.504034E-01,  1.488691E-01,  1.859527E+00, -1.373790E-01"</w:t>
      </w:r>
      <w:r>
        <w:br w:type="textWrapping"/>
      </w:r>
      <w:r>
        <w:rPr>
          <w:rStyle w:val="VerbatimChar"/>
        </w:rPr>
        <w:t xml:space="preserve">## [1] "Llh: -2.39749554773190E+03; Pars:  4.508381E-01,  1.519109E-01,  1.856243E+00, -1.383595E-01"</w:t>
      </w:r>
      <w:r>
        <w:br w:type="textWrapping"/>
      </w:r>
      <w:r>
        <w:rPr>
          <w:rStyle w:val="VerbatimChar"/>
        </w:rPr>
        <w:t xml:space="preserve">## [1] "Llh: -2.39750016951737E+03; Pars:  4.513378E-01,  1.540958E-01,  1.853527E+00, -1.373934E-01"</w:t>
      </w:r>
      <w:r>
        <w:br w:type="textWrapping"/>
      </w:r>
      <w:r>
        <w:rPr>
          <w:rStyle w:val="VerbatimChar"/>
        </w:rPr>
        <w:t xml:space="preserve">## [1] "Llh: -2.39750190154815E+03; Pars:  4.462098E-01,  1.548896E-01,  1.865348E+00, -1.414986E-01"</w:t>
      </w:r>
      <w:r>
        <w:br w:type="textWrapping"/>
      </w:r>
      <w:r>
        <w:rPr>
          <w:rStyle w:val="VerbatimChar"/>
        </w:rPr>
        <w:t xml:space="preserve">## [1] "Llh: -2.39749728950459E+03; Pars:  4.479670E-01,  1.529201E-01,  1.862458E+00, -1.405127E-01"</w:t>
      </w:r>
      <w:r>
        <w:br w:type="textWrapping"/>
      </w:r>
      <w:r>
        <w:rPr>
          <w:rStyle w:val="VerbatimChar"/>
        </w:rPr>
        <w:t xml:space="preserve">## [1] "Llh: -2.39749632296765E+03; Pars:  4.481671E-01,  1.484640E-01,  1.858720E+00, -1.344129E-01"</w:t>
      </w:r>
      <w:r>
        <w:br w:type="textWrapping"/>
      </w:r>
      <w:r>
        <w:rPr>
          <w:rStyle w:val="VerbatimChar"/>
        </w:rPr>
        <w:t xml:space="preserve">## [1] "Llh: -2.39749542413408E+03; Pars:  4.486712E-01,  1.496642E-01,  1.859315E+00, -1.366258E-01"</w:t>
      </w:r>
      <w:r>
        <w:br w:type="textWrapping"/>
      </w:r>
      <w:r>
        <w:rPr>
          <w:rStyle w:val="VerbatimChar"/>
        </w:rPr>
        <w:t xml:space="preserve">## [1] "Llh: -2.39749589730524E+03; Pars:  4.470893E-01,  1.532575E-01,  1.860190E+00, -1.399218E-01"</w:t>
      </w:r>
      <w:r>
        <w:br w:type="textWrapping"/>
      </w:r>
      <w:r>
        <w:rPr>
          <w:rStyle w:val="VerbatimChar"/>
        </w:rPr>
        <w:t xml:space="preserve">## [1] "Llh: -2.39749527243485E+03; Pars:  4.479155E-01,  1.521604E-01,  1.860024E+00, -1.392861E-01"</w:t>
      </w:r>
      <w:r>
        <w:br w:type="textWrapping"/>
      </w:r>
      <w:r>
        <w:rPr>
          <w:rStyle w:val="VerbatimChar"/>
        </w:rPr>
        <w:t xml:space="preserve">## [1] "Llh: -2.39749704199547E+03; Pars:  4.494950E-01,  1.488265E-01,  1.856047E+00, -1.361749E-01"</w:t>
      </w:r>
      <w:r>
        <w:br w:type="textWrapping"/>
      </w:r>
      <w:r>
        <w:rPr>
          <w:rStyle w:val="VerbatimChar"/>
        </w:rPr>
        <w:t xml:space="preserve">## [1] "Llh: -2.39749558823614E+03; Pars:  4.491125E-01,  1.498499E-01,  1.857648E+00, -1.372593E-01"</w:t>
      </w:r>
      <w:r>
        <w:br w:type="textWrapping"/>
      </w:r>
      <w:r>
        <w:rPr>
          <w:rStyle w:val="VerbatimChar"/>
        </w:rPr>
        <w:t xml:space="preserve">## [1] "Llh: -2.39749675071477E+03; Pars:  4.507680E-01,  1.520349E-01,  1.855198E+00, -1.366616E-01"</w:t>
      </w:r>
      <w:r>
        <w:br w:type="textWrapping"/>
      </w:r>
      <w:r>
        <w:rPr>
          <w:rStyle w:val="VerbatimChar"/>
        </w:rPr>
        <w:t xml:space="preserve">## [1] "Llh: -2.39749540584001E+03; Pars:  4.499498E-01,  1.514656E-01,  1.856752E+00, -1.372721E-01"</w:t>
      </w:r>
      <w:r>
        <w:br w:type="textWrapping"/>
      </w:r>
      <w:r>
        <w:rPr>
          <w:rStyle w:val="VerbatimChar"/>
        </w:rPr>
        <w:t xml:space="preserve">## [1] "Llh: -2.39749543128246E+03; Pars:  4.495720E-01,  1.527506E-01,  1.858518E+00, -1.385124E-01"</w:t>
      </w:r>
      <w:r>
        <w:br w:type="textWrapping"/>
      </w:r>
      <w:r>
        <w:rPr>
          <w:rStyle w:val="VerbatimChar"/>
        </w:rPr>
        <w:t xml:space="preserve">## [1] "Llh: -2.39749508289881E+03; Pars:  4.494571E-01,  1.520254E-01,  1.858300E+00, -1.381991E-01"</w:t>
      </w:r>
      <w:r>
        <w:br w:type="textWrapping"/>
      </w:r>
      <w:r>
        <w:rPr>
          <w:rStyle w:val="VerbatimChar"/>
        </w:rPr>
        <w:t xml:space="preserve">## [1] "Llh: -2.39749543410228E+03; Pars:  4.471648E-01,  1.507469E-01,  1.860955E+00, -1.373321E-01"</w:t>
      </w:r>
      <w:r>
        <w:br w:type="textWrapping"/>
      </w:r>
      <w:r>
        <w:rPr>
          <w:rStyle w:val="VerbatimChar"/>
        </w:rPr>
        <w:t xml:space="preserve">## [1] "Llh: -2.39749506298731E+03; Pars:  4.480803E-01,  1.510379E-01,  1.859776E+00, -1.375890E-01"</w:t>
      </w:r>
      <w:r>
        <w:br w:type="textWrapping"/>
      </w:r>
      <w:r>
        <w:rPr>
          <w:rStyle w:val="VerbatimChar"/>
        </w:rPr>
        <w:t xml:space="preserve">## [1] "Llh: -2.39749588459875E+03; Pars:  4.490286E-01,  1.536804E-01,  1.858110E+00, -1.395474E-01"</w:t>
      </w:r>
      <w:r>
        <w:br w:type="textWrapping"/>
      </w:r>
      <w:r>
        <w:rPr>
          <w:rStyle w:val="VerbatimChar"/>
        </w:rPr>
        <w:t xml:space="preserve">## [1] "Llh: -2.39749503075109E+03; Pars:  4.487605E-01,  1.506683E-01,  1.859014E+00, -1.373562E-01"</w:t>
      </w:r>
      <w:r>
        <w:br w:type="textWrapping"/>
      </w:r>
      <w:r>
        <w:rPr>
          <w:rStyle w:val="VerbatimChar"/>
        </w:rPr>
        <w:t xml:space="preserve">## [1] "Llh: -2.39749595303211E+03; Pars:  4.471605E-01,  1.514804E-01,  1.861808E+00, -1.389431E-01"</w:t>
      </w:r>
      <w:r>
        <w:br w:type="textWrapping"/>
      </w:r>
      <w:r>
        <w:rPr>
          <w:rStyle w:val="VerbatimChar"/>
        </w:rPr>
        <w:t xml:space="preserve">## [1] "Llh: -2.39749502309101E+03; Pars:  4.492508E-01,  1.514693E-01,  1.858015E+00, -1.376899E-01"</w:t>
      </w:r>
      <w:r>
        <w:br w:type="textWrapping"/>
      </w:r>
      <w:r>
        <w:rPr>
          <w:rStyle w:val="VerbatimChar"/>
        </w:rPr>
        <w:t xml:space="preserve">## [1] "Llh: -2.39749538472460E+03; Pars:  4.498603E-01,  1.504401E-01,  1.857529E+00, -1.361310E-01"</w:t>
      </w:r>
      <w:r>
        <w:br w:type="textWrapping"/>
      </w:r>
      <w:r>
        <w:rPr>
          <w:rStyle w:val="VerbatimChar"/>
        </w:rPr>
        <w:t xml:space="preserve">## [1] "Llh: -2.39749502676762E+03; Pars:  4.484009E-01,  1.517303E-01,  1.859400E+00, -1.384973E-01"</w:t>
      </w:r>
      <w:r>
        <w:br w:type="textWrapping"/>
      </w:r>
      <w:r>
        <w:rPr>
          <w:rStyle w:val="VerbatimChar"/>
        </w:rPr>
        <w:t xml:space="preserve">## [1] "Llh: -2.39749518948749E+03; Pars:  4.477903E-01,  1.504275E-01,  1.859802E+00, -1.373670E-01"</w:t>
      </w:r>
      <w:r>
        <w:br w:type="textWrapping"/>
      </w:r>
      <w:r>
        <w:rPr>
          <w:rStyle w:val="VerbatimChar"/>
        </w:rPr>
        <w:t xml:space="preserve">## [1] "Llh: -2.39749498140794E+03; Pars:  4.490398E-01,  1.516259E-01,  1.858676E+00, -1.379911E-01"</w:t>
      </w:r>
      <w:r>
        <w:br w:type="textWrapping"/>
      </w:r>
      <w:r>
        <w:rPr>
          <w:rStyle w:val="VerbatimChar"/>
        </w:rPr>
        <w:t xml:space="preserve">## [1] "Llh: -2.39749505321722E+03; Pars:  4.496468E-01,  1.517090E-01,  1.857777E+00, -1.381783E-01"</w:t>
      </w:r>
      <w:r>
        <w:br w:type="textWrapping"/>
      </w:r>
      <w:r>
        <w:rPr>
          <w:rStyle w:val="VerbatimChar"/>
        </w:rPr>
        <w:t xml:space="preserve">## [1] "Llh: -2.39749497954420E+03; Pars:  4.492547E-01,  1.515412E-01,  1.858276E+00, -1.380310E-01"</w:t>
      </w:r>
      <w:r>
        <w:br w:type="textWrapping"/>
      </w:r>
      <w:r>
        <w:rPr>
          <w:rStyle w:val="VerbatimChar"/>
        </w:rPr>
        <w:t xml:space="preserve">## [1] "Llh: -2.39749519421359E+03; Pars:  4.492125E-01,  1.525151E-01,  1.858169E+00, -1.387484E-01"</w:t>
      </w:r>
      <w:r>
        <w:br w:type="textWrapping"/>
      </w:r>
      <w:r>
        <w:rPr>
          <w:rStyle w:val="VerbatimChar"/>
        </w:rPr>
        <w:t xml:space="preserve">## [1] "Llh: -2.39749496304533E+03; Pars:  4.488734E-01,  1.511300E-01,  1.858803E+00, -1.377042E-01"</w:t>
      </w:r>
      <w:r>
        <w:br w:type="textWrapping"/>
      </w:r>
      <w:r>
        <w:rPr>
          <w:rStyle w:val="VerbatimChar"/>
        </w:rPr>
        <w:t xml:space="preserve">## [1] "Llh: -2.39749515539890E+03; Pars:  4.498095E-01,  1.511529E-01,  1.857485E+00, -1.372108E-01"</w:t>
      </w:r>
      <w:r>
        <w:br w:type="textWrapping"/>
      </w:r>
      <w:r>
        <w:rPr>
          <w:rStyle w:val="VerbatimChar"/>
        </w:rPr>
        <w:t xml:space="preserve">## [1] "Llh: -2.39749496737363E+03; Pars:  4.487526E-01,  1.515859E-01,  1.858921E+00, -1.381757E-01"</w:t>
      </w:r>
      <w:r>
        <w:br w:type="textWrapping"/>
      </w:r>
      <w:r>
        <w:rPr>
          <w:rStyle w:val="VerbatimChar"/>
        </w:rPr>
        <w:t xml:space="preserve">## [1] "Llh: -2.39749500874481E+03; Pars:  4.487096E-01,  1.514722E-01,  1.859323E+00, -1.382611E-01"</w:t>
      </w:r>
      <w:r>
        <w:br w:type="textWrapping"/>
      </w:r>
      <w:r>
        <w:rPr>
          <w:rStyle w:val="VerbatimChar"/>
        </w:rPr>
        <w:t xml:space="preserve">## [1] "Llh: -2.39749497047737E+03; Pars:  4.488448E-01,  1.514715E-01,  1.858996E+00, -1.381183E-01"</w:t>
      </w:r>
      <w:r>
        <w:br w:type="textWrapping"/>
      </w:r>
      <w:r>
        <w:rPr>
          <w:rStyle w:val="VerbatimChar"/>
        </w:rPr>
        <w:t xml:space="preserve">## [1] "Llh: -2.39749514265780E+03; Pars:  4.497721E-01,  1.511300E-01,  1.858803E+00, -1.377042E-01"</w:t>
      </w:r>
      <w:r>
        <w:br w:type="textWrapping"/>
      </w:r>
      <w:r>
        <w:rPr>
          <w:rStyle w:val="VerbatimChar"/>
        </w:rPr>
        <w:t xml:space="preserve">## [1] "Llh: -2.39749496304533E+03; Pars:  4.488734E-01,  1.511300E-01,  1.858803E+00, -1.377042E-01"</w:t>
      </w:r>
      <w:r>
        <w:br w:type="textWrapping"/>
      </w:r>
      <w:r>
        <w:rPr>
          <w:rStyle w:val="VerbatimChar"/>
        </w:rPr>
        <w:t xml:space="preserve">## [1] "Llh: -2.39749529536301E+03; Pars:  4.493225E-01,  1.521300E-01,  1.858803E+00, -1.377042E-01"</w:t>
      </w:r>
      <w:r>
        <w:br w:type="textWrapping"/>
      </w:r>
      <w:r>
        <w:rPr>
          <w:rStyle w:val="VerbatimChar"/>
        </w:rPr>
        <w:t xml:space="preserve">## [1] "Llh: -2.39749540448703E+03; Pars:  4.493225E-01,  1.501300E-01,  1.858803E+00, -1.377042E-01"</w:t>
      </w:r>
      <w:r>
        <w:br w:type="textWrapping"/>
      </w:r>
      <w:r>
        <w:rPr>
          <w:rStyle w:val="VerbatimChar"/>
        </w:rPr>
        <w:t xml:space="preserve">## [1] "Llh: -2.39749587768627E+03; Pars:  4.493225E-01,  1.511300E-01,  1.860662E+00, -1.377042E-01"</w:t>
      </w:r>
      <w:r>
        <w:br w:type="textWrapping"/>
      </w:r>
      <w:r>
        <w:rPr>
          <w:rStyle w:val="VerbatimChar"/>
        </w:rPr>
        <w:t xml:space="preserve">## [1] "Llh: -2.39749534032151E+03; Pars:  4.493225E-01,  1.511300E-01,  1.856945E+00, -1.377042E-01"</w:t>
      </w:r>
      <w:r>
        <w:br w:type="textWrapping"/>
      </w:r>
      <w:r>
        <w:rPr>
          <w:rStyle w:val="VerbatimChar"/>
        </w:rPr>
        <w:t xml:space="preserve">## [1] "Llh: -2.39749521566496E+03; Pars:  4.493225E-01,  1.511300E-01,  1.858803E+00, -1.367042E-01"</w:t>
      </w:r>
      <w:r>
        <w:br w:type="textWrapping"/>
      </w:r>
      <w:r>
        <w:rPr>
          <w:rStyle w:val="VerbatimChar"/>
        </w:rPr>
        <w:t xml:space="preserve">## [1] "Llh: -2.39749517950558E+03; Pars:  4.493225E-01,  1.511300E-01,  1.858803E+00, -1.387042E-01"</w:t>
      </w:r>
      <w:r>
        <w:br w:type="textWrapping"/>
      </w:r>
      <w:r>
        <w:rPr>
          <w:rStyle w:val="VerbatimChar"/>
        </w:rPr>
        <w:t xml:space="preserve">## [1] "Llh: -2.39749496304533E+03; Pars:  4.488734E-01,  1.511300E-01,  1.858803E+00, -1.377042E-01"</w:t>
      </w:r>
      <w:r>
        <w:br w:type="textWrapping"/>
      </w:r>
      <w:r>
        <w:rPr>
          <w:rStyle w:val="VerbatimChar"/>
        </w:rPr>
        <w:t xml:space="preserve">## [1] "Llh: -2.39749506852884E+03; Pars:  4.479766E-01,  1.511300E-01,  1.858803E+00, -1.377042E-01"</w:t>
      </w:r>
      <w:r>
        <w:br w:type="textWrapping"/>
      </w:r>
      <w:r>
        <w:rPr>
          <w:rStyle w:val="VerbatimChar"/>
        </w:rPr>
        <w:t xml:space="preserve">## [1] "Llh: -2.39749526928655E+03; Pars:  4.484248E-01,  1.521300E-01,  1.858803E+00, -1.377042E-01"</w:t>
      </w:r>
      <w:r>
        <w:br w:type="textWrapping"/>
      </w:r>
      <w:r>
        <w:rPr>
          <w:rStyle w:val="VerbatimChar"/>
        </w:rPr>
        <w:t xml:space="preserve">## [1] "Llh: -2.39749535672446E+03; Pars:  4.484248E-01,  1.501300E-01,  1.858803E+00, -1.377042E-01"</w:t>
      </w:r>
      <w:r>
        <w:br w:type="textWrapping"/>
      </w:r>
      <w:r>
        <w:rPr>
          <w:rStyle w:val="VerbatimChar"/>
        </w:rPr>
        <w:t xml:space="preserve">## [1] "Llh: -2.39749544438479E+03; Pars:  4.484248E-01,  1.511300E-01,  1.860662E+00, -1.377042E-01"</w:t>
      </w:r>
      <w:r>
        <w:br w:type="textWrapping"/>
      </w:r>
      <w:r>
        <w:rPr>
          <w:rStyle w:val="VerbatimChar"/>
        </w:rPr>
        <w:t xml:space="preserve">## [1] "Llh: -2.39749569901224E+03; Pars:  4.484248E-01,  1.511300E-01,  1.856945E+00, -1.377042E-01"</w:t>
      </w:r>
      <w:r>
        <w:br w:type="textWrapping"/>
      </w:r>
      <w:r>
        <w:rPr>
          <w:rStyle w:val="VerbatimChar"/>
        </w:rPr>
        <w:t xml:space="preserve">## [1] "Llh: -2.39749517370036E+03; Pars:  4.484248E-01,  1.511300E-01,  1.858803E+00, -1.367042E-01"</w:t>
      </w:r>
      <w:r>
        <w:br w:type="textWrapping"/>
      </w:r>
      <w:r>
        <w:rPr>
          <w:rStyle w:val="VerbatimChar"/>
        </w:rPr>
        <w:t xml:space="preserve">## [1] "Llh: -2.39749514726352E+03; Pars:  4.484248E-01,  1.511300E-01,  1.858803E+00, -1.387042E-01"</w:t>
      </w:r>
      <w:r>
        <w:br w:type="textWrapping"/>
      </w:r>
      <w:r>
        <w:rPr>
          <w:rStyle w:val="VerbatimChar"/>
        </w:rPr>
        <w:t xml:space="preserve">## [1] "Llh: -2.39749529536301E+03; Pars:  4.493225E-01,  1.521300E-01,  1.858803E+00, -1.377042E-01"</w:t>
      </w:r>
      <w:r>
        <w:br w:type="textWrapping"/>
      </w:r>
      <w:r>
        <w:rPr>
          <w:rStyle w:val="VerbatimChar"/>
        </w:rPr>
        <w:t xml:space="preserve">## [1] "Llh: -2.39749526928655E+03; Pars:  4.484248E-01,  1.521300E-01,  1.858803E+00, -1.377042E-01"</w:t>
      </w:r>
      <w:r>
        <w:br w:type="textWrapping"/>
      </w:r>
      <w:r>
        <w:rPr>
          <w:rStyle w:val="VerbatimChar"/>
        </w:rPr>
        <w:t xml:space="preserve">## [1] "Llh: -2.39749619589318E+03; Pars:  4.488734E-01,  1.531300E-01,  1.858803E+00, -1.377042E-01"</w:t>
      </w:r>
      <w:r>
        <w:br w:type="textWrapping"/>
      </w:r>
      <w:r>
        <w:rPr>
          <w:rStyle w:val="VerbatimChar"/>
        </w:rPr>
        <w:t xml:space="preserve">## [1] "Llh: -2.39749496304533E+03; Pars:  4.488734E-01,  1.511300E-01,  1.858803E+00, -1.377042E-01"</w:t>
      </w:r>
      <w:r>
        <w:br w:type="textWrapping"/>
      </w:r>
      <w:r>
        <w:rPr>
          <w:rStyle w:val="VerbatimChar"/>
        </w:rPr>
        <w:t xml:space="preserve">## [1] "Llh: -2.39749596767912E+03; Pars:  4.488734E-01,  1.521300E-01,  1.860662E+00, -1.377042E-01"</w:t>
      </w:r>
      <w:r>
        <w:br w:type="textWrapping"/>
      </w:r>
      <w:r>
        <w:rPr>
          <w:rStyle w:val="VerbatimChar"/>
        </w:rPr>
        <w:t xml:space="preserve">## [1] "Llh: -2.39749570884048E+03; Pars:  4.488734E-01,  1.521300E-01,  1.856945E+00, -1.377042E-01"</w:t>
      </w:r>
      <w:r>
        <w:br w:type="textWrapping"/>
      </w:r>
      <w:r>
        <w:rPr>
          <w:rStyle w:val="VerbatimChar"/>
        </w:rPr>
        <w:t xml:space="preserve">## [1] "Llh: -2.39749580516516E+03; Pars:  4.488734E-01,  1.521300E-01,  1.858803E+00, -1.367042E-01"</w:t>
      </w:r>
      <w:r>
        <w:br w:type="textWrapping"/>
      </w:r>
      <w:r>
        <w:rPr>
          <w:rStyle w:val="VerbatimChar"/>
        </w:rPr>
        <w:t xml:space="preserve">## [1] "Llh: -2.39749504892508E+03; Pars:  4.488734E-01,  1.521300E-01,  1.858803E+00, -1.387042E-01"</w:t>
      </w:r>
      <w:r>
        <w:br w:type="textWrapping"/>
      </w:r>
      <w:r>
        <w:rPr>
          <w:rStyle w:val="VerbatimChar"/>
        </w:rPr>
        <w:t xml:space="preserve">## [1] "Llh: -2.39749540448703E+03; Pars:  4.493225E-01,  1.501300E-01,  1.858803E+00, -1.377042E-01"</w:t>
      </w:r>
      <w:r>
        <w:br w:type="textWrapping"/>
      </w:r>
      <w:r>
        <w:rPr>
          <w:rStyle w:val="VerbatimChar"/>
        </w:rPr>
        <w:t xml:space="preserve">## [1] "Llh: -2.39749535672446E+03; Pars:  4.484248E-01,  1.501300E-01,  1.858803E+00, -1.377042E-01"</w:t>
      </w:r>
      <w:r>
        <w:br w:type="textWrapping"/>
      </w:r>
      <w:r>
        <w:rPr>
          <w:rStyle w:val="VerbatimChar"/>
        </w:rPr>
        <w:t xml:space="preserve">## [1] "Llh: -2.39749496304533E+03; Pars:  4.488734E-01,  1.511300E-01,  1.858803E+00, -1.377042E-01"</w:t>
      </w:r>
      <w:r>
        <w:br w:type="textWrapping"/>
      </w:r>
      <w:r>
        <w:rPr>
          <w:rStyle w:val="VerbatimChar"/>
        </w:rPr>
        <w:t xml:space="preserve">## [1] "Llh: -2.39749639246032E+03; Pars:  4.488734E-01,  1.491300E-01,  1.858803E+00, -1.377042E-01"</w:t>
      </w:r>
      <w:r>
        <w:br w:type="textWrapping"/>
      </w:r>
      <w:r>
        <w:rPr>
          <w:rStyle w:val="VerbatimChar"/>
        </w:rPr>
        <w:t xml:space="preserve">## [1] "Llh: -2.39749594804220E+03; Pars:  4.488734E-01,  1.501300E-01,  1.860662E+00, -1.377042E-01"</w:t>
      </w:r>
      <w:r>
        <w:br w:type="textWrapping"/>
      </w:r>
      <w:r>
        <w:rPr>
          <w:rStyle w:val="VerbatimChar"/>
        </w:rPr>
        <w:t xml:space="preserve">## [1] "Llh: -2.39749592542721E+03; Pars:  4.488734E-01,  1.501300E-01,  1.856945E+00, -1.377042E-01"</w:t>
      </w:r>
      <w:r>
        <w:br w:type="textWrapping"/>
      </w:r>
      <w:r>
        <w:rPr>
          <w:rStyle w:val="VerbatimChar"/>
        </w:rPr>
        <w:t xml:space="preserve">## [1] "Llh: -2.39749517848142E+03; Pars:  4.488734E-01,  1.501300E-01,  1.858803E+00, -1.367042E-01"</w:t>
      </w:r>
      <w:r>
        <w:br w:type="textWrapping"/>
      </w:r>
      <w:r>
        <w:rPr>
          <w:rStyle w:val="VerbatimChar"/>
        </w:rPr>
        <w:t xml:space="preserve">## [1] "Llh: -2.39749587214653E+03; Pars:  4.488734E-01,  1.501300E-01,  1.858803E+00, -1.387042E-01"</w:t>
      </w:r>
      <w:r>
        <w:br w:type="textWrapping"/>
      </w:r>
      <w:r>
        <w:rPr>
          <w:rStyle w:val="VerbatimChar"/>
        </w:rPr>
        <w:t xml:space="preserve">## [1] "Llh: -2.39749587768627E+03; Pars:  4.493225E-01,  1.511300E-01,  1.860662E+00, -1.377042E-01"</w:t>
      </w:r>
      <w:r>
        <w:br w:type="textWrapping"/>
      </w:r>
      <w:r>
        <w:rPr>
          <w:rStyle w:val="VerbatimChar"/>
        </w:rPr>
        <w:t xml:space="preserve">## [1] "Llh: -2.39749544438479E+03; Pars:  4.484248E-01,  1.511300E-01,  1.860662E+00, -1.377042E-01"</w:t>
      </w:r>
      <w:r>
        <w:br w:type="textWrapping"/>
      </w:r>
      <w:r>
        <w:rPr>
          <w:rStyle w:val="VerbatimChar"/>
        </w:rPr>
        <w:t xml:space="preserve">## [1] "Llh: -2.39749596767912E+03; Pars:  4.488734E-01,  1.521300E-01,  1.860662E+00, -1.377042E-01"</w:t>
      </w:r>
      <w:r>
        <w:br w:type="textWrapping"/>
      </w:r>
      <w:r>
        <w:rPr>
          <w:rStyle w:val="VerbatimChar"/>
        </w:rPr>
        <w:t xml:space="preserve">## [1] "Llh: -2.39749594804220E+03; Pars:  4.488734E-01,  1.501300E-01,  1.860662E+00, -1.377042E-01"</w:t>
      </w:r>
      <w:r>
        <w:br w:type="textWrapping"/>
      </w:r>
      <w:r>
        <w:rPr>
          <w:rStyle w:val="VerbatimChar"/>
        </w:rPr>
        <w:t xml:space="preserve">## [1] "Llh: -2.39749747047283E+03; Pars:  4.488734E-01,  1.511300E-01,  1.862524E+00, -1.377042E-01"</w:t>
      </w:r>
      <w:r>
        <w:br w:type="textWrapping"/>
      </w:r>
      <w:r>
        <w:rPr>
          <w:rStyle w:val="VerbatimChar"/>
        </w:rPr>
        <w:t xml:space="preserve">## [1] "Llh: -2.39749496304533E+03; Pars:  4.488734E-01,  1.511300E-01,  1.858803E+00, -1.377042E-01"</w:t>
      </w:r>
      <w:r>
        <w:br w:type="textWrapping"/>
      </w:r>
      <w:r>
        <w:rPr>
          <w:rStyle w:val="VerbatimChar"/>
        </w:rPr>
        <w:t xml:space="preserve">## [1] "Llh: -2.39749585537248E+03; Pars:  4.488734E-01,  1.511300E-01,  1.860662E+00, -1.367042E-01"</w:t>
      </w:r>
      <w:r>
        <w:br w:type="textWrapping"/>
      </w:r>
      <w:r>
        <w:rPr>
          <w:rStyle w:val="VerbatimChar"/>
        </w:rPr>
        <w:t xml:space="preserve">## [1] "Llh: -2.39749575525332E+03; Pars:  4.488734E-01,  1.511300E-01,  1.860662E+00, -1.387042E-01"</w:t>
      </w:r>
      <w:r>
        <w:br w:type="textWrapping"/>
      </w:r>
      <w:r>
        <w:rPr>
          <w:rStyle w:val="VerbatimChar"/>
        </w:rPr>
        <w:t xml:space="preserve">## [1] "Llh: -2.39749534032151E+03; Pars:  4.493225E-01,  1.511300E-01,  1.856945E+00, -1.377042E-01"</w:t>
      </w:r>
      <w:r>
        <w:br w:type="textWrapping"/>
      </w:r>
      <w:r>
        <w:rPr>
          <w:rStyle w:val="VerbatimChar"/>
        </w:rPr>
        <w:t xml:space="preserve">## [1] "Llh: -2.39749569901224E+03; Pars:  4.484248E-01,  1.511300E-01,  1.856945E+00, -1.377042E-01"</w:t>
      </w:r>
      <w:r>
        <w:br w:type="textWrapping"/>
      </w:r>
      <w:r>
        <w:rPr>
          <w:rStyle w:val="VerbatimChar"/>
        </w:rPr>
        <w:t xml:space="preserve">## [1] "Llh: -2.39749570884048E+03; Pars:  4.488734E-01,  1.521300E-01,  1.856945E+00, -1.377042E-01"</w:t>
      </w:r>
      <w:r>
        <w:br w:type="textWrapping"/>
      </w:r>
      <w:r>
        <w:rPr>
          <w:rStyle w:val="VerbatimChar"/>
        </w:rPr>
        <w:t xml:space="preserve">## [1] "Llh: -2.39749592542721E+03; Pars:  4.488734E-01,  1.501300E-01,  1.856945E+00, -1.377042E-01"</w:t>
      </w:r>
      <w:r>
        <w:br w:type="textWrapping"/>
      </w:r>
      <w:r>
        <w:rPr>
          <w:rStyle w:val="VerbatimChar"/>
        </w:rPr>
        <w:t xml:space="preserve">## [1] "Llh: -2.39749496304533E+03; Pars:  4.488734E-01,  1.511300E-01,  1.858803E+00, -1.377042E-01"</w:t>
      </w:r>
      <w:r>
        <w:br w:type="textWrapping"/>
      </w:r>
      <w:r>
        <w:rPr>
          <w:rStyle w:val="VerbatimChar"/>
        </w:rPr>
        <w:t xml:space="preserve">## [1] "Llh: -2.39749718896912E+03; Pars:  4.488734E-01,  1.511300E-01,  1.855089E+00, -1.377042E-01"</w:t>
      </w:r>
      <w:r>
        <w:br w:type="textWrapping"/>
      </w:r>
      <w:r>
        <w:rPr>
          <w:rStyle w:val="VerbatimChar"/>
        </w:rPr>
        <w:t xml:space="preserve">## [1] "Llh: -2.39749564587818E+03; Pars:  4.488734E-01,  1.511300E-01,  1.856945E+00, -1.367042E-01"</w:t>
      </w:r>
      <w:r>
        <w:br w:type="textWrapping"/>
      </w:r>
      <w:r>
        <w:rPr>
          <w:rStyle w:val="VerbatimChar"/>
        </w:rPr>
        <w:t xml:space="preserve">## [1] "Llh: -2.39749568376067E+03; Pars:  4.488734E-01,  1.511300E-01,  1.856945E+00, -1.387042E-01"</w:t>
      </w:r>
      <w:r>
        <w:br w:type="textWrapping"/>
      </w:r>
      <w:r>
        <w:rPr>
          <w:rStyle w:val="VerbatimChar"/>
        </w:rPr>
        <w:t xml:space="preserve">## [1] "Llh: -2.39749521566496E+03; Pars:  4.493225E-01,  1.511300E-01,  1.858803E+00, -1.367042E-01"</w:t>
      </w:r>
      <w:r>
        <w:br w:type="textWrapping"/>
      </w:r>
      <w:r>
        <w:rPr>
          <w:rStyle w:val="VerbatimChar"/>
        </w:rPr>
        <w:t xml:space="preserve">## [1] "Llh: -2.39749517370036E+03; Pars:  4.484248E-01,  1.511300E-01,  1.858803E+00, -1.367042E-01"</w:t>
      </w:r>
      <w:r>
        <w:br w:type="textWrapping"/>
      </w:r>
      <w:r>
        <w:rPr>
          <w:rStyle w:val="VerbatimChar"/>
        </w:rPr>
        <w:t xml:space="preserve">## [1] "Llh: -2.39749580516516E+03; Pars:  4.488734E-01,  1.521300E-01,  1.858803E+00, -1.367042E-01"</w:t>
      </w:r>
      <w:r>
        <w:br w:type="textWrapping"/>
      </w:r>
      <w:r>
        <w:rPr>
          <w:rStyle w:val="VerbatimChar"/>
        </w:rPr>
        <w:t xml:space="preserve">## [1] "Llh: -2.39749517848142E+03; Pars:  4.488734E-01,  1.501300E-01,  1.858803E+00, -1.367042E-01"</w:t>
      </w:r>
      <w:r>
        <w:br w:type="textWrapping"/>
      </w:r>
      <w:r>
        <w:rPr>
          <w:rStyle w:val="VerbatimChar"/>
        </w:rPr>
        <w:t xml:space="preserve">## [1] "Llh: -2.39749585537248E+03; Pars:  4.488734E-01,  1.511300E-01,  1.860662E+00, -1.367042E-01"</w:t>
      </w:r>
      <w:r>
        <w:br w:type="textWrapping"/>
      </w:r>
      <w:r>
        <w:rPr>
          <w:rStyle w:val="VerbatimChar"/>
        </w:rPr>
        <w:t xml:space="preserve">## [1] "Llh: -2.39749564587818E+03; Pars:  4.488734E-01,  1.511300E-01,  1.856945E+00, -1.367042E-01"</w:t>
      </w:r>
      <w:r>
        <w:br w:type="textWrapping"/>
      </w:r>
      <w:r>
        <w:rPr>
          <w:rStyle w:val="VerbatimChar"/>
        </w:rPr>
        <w:t xml:space="preserve">## [1] "Llh: -2.39749571581897E+03; Pars:  4.488734E-01,  1.511300E-01,  1.858803E+00, -1.357042E-01"</w:t>
      </w:r>
      <w:r>
        <w:br w:type="textWrapping"/>
      </w:r>
      <w:r>
        <w:rPr>
          <w:rStyle w:val="VerbatimChar"/>
        </w:rPr>
        <w:t xml:space="preserve">## [1] "Llh: -2.39749496304533E+03; Pars:  4.488734E-01,  1.511300E-01,  1.858803E+00, -1.377042E-01"</w:t>
      </w:r>
      <w:r>
        <w:br w:type="textWrapping"/>
      </w:r>
      <w:r>
        <w:rPr>
          <w:rStyle w:val="VerbatimChar"/>
        </w:rPr>
        <w:t xml:space="preserve">## [1] "Llh: -2.39749517950558E+03; Pars:  4.493225E-01,  1.511300E-01,  1.858803E+00, -1.387042E-01"</w:t>
      </w:r>
      <w:r>
        <w:br w:type="textWrapping"/>
      </w:r>
      <w:r>
        <w:rPr>
          <w:rStyle w:val="VerbatimChar"/>
        </w:rPr>
        <w:t xml:space="preserve">## [1] "Llh: -2.39749514726352E+03; Pars:  4.484248E-01,  1.511300E-01,  1.858803E+00, -1.387042E-01"</w:t>
      </w:r>
      <w:r>
        <w:br w:type="textWrapping"/>
      </w:r>
      <w:r>
        <w:rPr>
          <w:rStyle w:val="VerbatimChar"/>
        </w:rPr>
        <w:t xml:space="preserve">## [1] "Llh: -2.39749504892508E+03; Pars:  4.488734E-01,  1.521300E-01,  1.858803E+00, -1.387042E-01"</w:t>
      </w:r>
      <w:r>
        <w:br w:type="textWrapping"/>
      </w:r>
      <w:r>
        <w:rPr>
          <w:rStyle w:val="VerbatimChar"/>
        </w:rPr>
        <w:t xml:space="preserve">## [1] "Llh: -2.39749587214653E+03; Pars:  4.488734E-01,  1.501300E-01,  1.858803E+00, -1.387042E-01"</w:t>
      </w:r>
      <w:r>
        <w:br w:type="textWrapping"/>
      </w:r>
      <w:r>
        <w:rPr>
          <w:rStyle w:val="VerbatimChar"/>
        </w:rPr>
        <w:t xml:space="preserve">## [1] "Llh: -2.39749575525332E+03; Pars:  4.488734E-01,  1.511300E-01,  1.860662E+00, -1.387042E-01"</w:t>
      </w:r>
      <w:r>
        <w:br w:type="textWrapping"/>
      </w:r>
      <w:r>
        <w:rPr>
          <w:rStyle w:val="VerbatimChar"/>
        </w:rPr>
        <w:t xml:space="preserve">## [1] "Llh: -2.39749568376067E+03; Pars:  4.488734E-01,  1.511300E-01,  1.856945E+00, -1.387042E-01"</w:t>
      </w:r>
      <w:r>
        <w:br w:type="textWrapping"/>
      </w:r>
      <w:r>
        <w:rPr>
          <w:rStyle w:val="VerbatimChar"/>
        </w:rPr>
        <w:t xml:space="preserve">## [1] "Llh: -2.39749496304533E+03; Pars:  4.488734E-01,  1.511300E-01,  1.858803E+00, -1.377042E-01"</w:t>
      </w:r>
      <w:r>
        <w:br w:type="textWrapping"/>
      </w:r>
      <w:r>
        <w:rPr>
          <w:rStyle w:val="VerbatimChar"/>
        </w:rPr>
        <w:t xml:space="preserve">## [1] "Llh: -2.39749565308140E+03; Pars:  4.488734E-01,  1.511300E-01,  1.858803E+00, -1.397042E-01"</w:t>
      </w:r>
      <w:r>
        <w:br w:type="textWrapping"/>
      </w:r>
      <w:r>
        <w:rPr>
          <w:rStyle w:val="VerbatimChar"/>
        </w:rPr>
        <w:t xml:space="preserve">## Currently fitting: asymmetric VG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50166269809645E+03; Pars:  1.000000E+00,  1.030907E-01,  1.284613E+00,  0.00000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50132320298066E+03; Pars:  1.025362E+00,  1.030907E-01,  1.284613E+00,  0.000000E+00"</w:t>
      </w:r>
      <w:r>
        <w:br w:type="textWrapping"/>
      </w:r>
      <w:r>
        <w:rPr>
          <w:rStyle w:val="VerbatimChar"/>
        </w:rPr>
        <w:t xml:space="preserve">## [1] "Llh: -2.50223098740333E+03; Pars:  1.000000E+00,  1.281364E-01,  1.284613E+00,  0.00000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48982992387273E+03; Pars:  1.000000E+00,  1.030907E-01,  1.317193E+00,  0.000000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50365989611219E+03; Pars:  1.000000E+00,  1.030907E-01,  1.284613E+00,  2.504572E-02"</w:t>
      </w:r>
      <w:r>
        <w:br w:type="textWrapping"/>
      </w:r>
      <w:r>
        <w:rPr>
          <w:rStyle w:val="VerbatimChar"/>
        </w:rPr>
        <w:t xml:space="preserve">## [1] "Llh: -2.49394337546252E+03; Pars:  1.012602E+00,  1.156136E-01,  1.300801E+00, -2.504572E-02"</w:t>
      </w:r>
      <w:r>
        <w:br w:type="textWrapping"/>
      </w:r>
      <w:r>
        <w:rPr>
          <w:rStyle w:val="VerbatimChar"/>
        </w:rPr>
        <w:t xml:space="preserve">## [1] "Llh: -2.49618634821968E+03; Pars:  1.009436E+00,  1.124829E-01,  1.296735E+00, -1.252286E-02"</w:t>
      </w:r>
      <w:r>
        <w:br w:type="textWrapping"/>
      </w:r>
      <w:r>
        <w:rPr>
          <w:rStyle w:val="VerbatimChar"/>
        </w:rPr>
        <w:t xml:space="preserve">## [1] "Llh: -2.49192434164749E+03; Pars:  1.018962E+00,  8.430643E-02,  1.308971E+00, -1.252286E-02"</w:t>
      </w:r>
      <w:r>
        <w:br w:type="textWrapping"/>
      </w:r>
      <w:r>
        <w:rPr>
          <w:rStyle w:val="VerbatimChar"/>
        </w:rPr>
        <w:t xml:space="preserve">## [1] "Llh: -2.49415411015208E+03; Pars:  1.014188E+00,  9.526393E-02,  1.302839E+00, -9.392144E-03"</w:t>
      </w:r>
      <w:r>
        <w:br w:type="textWrapping"/>
      </w:r>
      <w:r>
        <w:rPr>
          <w:rStyle w:val="VerbatimChar"/>
        </w:rPr>
        <w:t xml:space="preserve">## [1] "Llh: -2.48700206794844E+03; Pars:  1.028577E+00,  9.996001E-02,  1.321323E+00, -1.878429E-02"</w:t>
      </w:r>
      <w:r>
        <w:br w:type="textWrapping"/>
      </w:r>
      <w:r>
        <w:rPr>
          <w:rStyle w:val="VerbatimChar"/>
        </w:rPr>
        <w:t xml:space="preserve">## [1] "Llh: -2.48039795148130E+03; Pars:  1.043171E+00,  9.839465E-02,  1.340070E+00, -2.817643E-02"</w:t>
      </w:r>
      <w:r>
        <w:br w:type="textWrapping"/>
      </w:r>
      <w:r>
        <w:rPr>
          <w:rStyle w:val="VerbatimChar"/>
        </w:rPr>
        <w:t xml:space="preserve">## [1] "Llh: -2.47773746174953E+03; Pars:  1.011809E+00,  9.761197E-02,  1.349543E+00, -3.287251E-02"</w:t>
      </w:r>
      <w:r>
        <w:br w:type="textWrapping"/>
      </w:r>
      <w:r>
        <w:rPr>
          <w:rStyle w:val="VerbatimChar"/>
        </w:rPr>
        <w:t xml:space="preserve">## [1] "Llh: -2.46801063446057E+03; Pars:  1.005100E+00,  9.487260E-02,  1.383229E+00, -4.930876E-02"</w:t>
      </w:r>
      <w:r>
        <w:br w:type="textWrapping"/>
      </w:r>
      <w:r>
        <w:rPr>
          <w:rStyle w:val="VerbatimChar"/>
        </w:rPr>
        <w:t xml:space="preserve">## [1] "Llh: -2.47141668747591E+03; Pars:  1.020758E+00,  7.471862E-02,  1.374326E+00, -1.995831E-02"</w:t>
      </w:r>
      <w:r>
        <w:br w:type="textWrapping"/>
      </w:r>
      <w:r>
        <w:rPr>
          <w:rStyle w:val="VerbatimChar"/>
        </w:rPr>
        <w:t xml:space="preserve">## [1] "Llh: -2.47652783485230E+03; Pars:  1.018713E+00,  8.494236E-02,  1.355564E+00, -2.123016E-02"</w:t>
      </w:r>
      <w:r>
        <w:br w:type="textWrapping"/>
      </w:r>
      <w:r>
        <w:rPr>
          <w:rStyle w:val="VerbatimChar"/>
        </w:rPr>
        <w:t xml:space="preserve">## [1] "Llh: -2.46380130177225E+03; Pars:  1.015280E+00,  1.012319E-01,  1.399427E+00, -3.619889E-02"</w:t>
      </w:r>
      <w:r>
        <w:br w:type="textWrapping"/>
      </w:r>
      <w:r>
        <w:rPr>
          <w:rStyle w:val="VerbatimChar"/>
        </w:rPr>
        <w:t xml:space="preserve">## [1] "Llh: -2.45262393574943E+03; Pars:  1.013444E+00,  1.096946E-01,  1.446972E+00, -4.803690E-02"</w:t>
      </w:r>
      <w:r>
        <w:br w:type="textWrapping"/>
      </w:r>
      <w:r>
        <w:rPr>
          <w:rStyle w:val="VerbatimChar"/>
        </w:rPr>
        <w:t xml:space="preserve">## [1] "Llh: -2.45080924620331E+03; Pars:  1.041462E+00,  8.574950E-02,  1.457593E+00, -7.274020E-02"</w:t>
      </w:r>
      <w:r>
        <w:br w:type="textWrapping"/>
      </w:r>
      <w:r>
        <w:rPr>
          <w:rStyle w:val="VerbatimChar"/>
        </w:rPr>
        <w:t xml:space="preserve">## [1] "Llh: -2.43938072293720E+03; Pars:  1.062834E+00,  7.707888E-02,  1.533309E+00, -1.091103E-01"</w:t>
      </w:r>
      <w:r>
        <w:br w:type="textWrapping"/>
      </w:r>
      <w:r>
        <w:rPr>
          <w:rStyle w:val="VerbatimChar"/>
        </w:rPr>
        <w:t xml:space="preserve">## [1] "Llh: -2.43931623966097E+03; Pars:  1.007728E+00,  7.978769E-02,  1.532531E+00, -8.503070E-02"</w:t>
      </w:r>
      <w:r>
        <w:br w:type="textWrapping"/>
      </w:r>
      <w:r>
        <w:rPr>
          <w:rStyle w:val="VerbatimChar"/>
        </w:rPr>
        <w:t xml:space="preserve">## [1] "Llh: -2.42972810350550E+03; Pars:  9.904610E-01,  7.048421E-02,  1.638891E+00, -1.134578E-01"</w:t>
      </w:r>
      <w:r>
        <w:br w:type="textWrapping"/>
      </w:r>
      <w:r>
        <w:rPr>
          <w:rStyle w:val="VerbatimChar"/>
        </w:rPr>
        <w:t xml:space="preserve">## [1] "Llh: -2.42872171866428E+03; Pars:  1.014456E+00,  1.013465E-01,  1.631839E+00, -1.399986E-01"</w:t>
      </w:r>
      <w:r>
        <w:br w:type="textWrapping"/>
      </w:r>
      <w:r>
        <w:rPr>
          <w:rStyle w:val="VerbatimChar"/>
        </w:rPr>
        <w:t xml:space="preserve">## [1] "Llh: -2.42432917114345E+03; Pars:  1.011320E+00,  1.146605E-01,  1.778161E+00, -2.000187E-01"</w:t>
      </w:r>
      <w:r>
        <w:br w:type="textWrapping"/>
      </w:r>
      <w:r>
        <w:rPr>
          <w:rStyle w:val="VerbatimChar"/>
        </w:rPr>
        <w:t xml:space="preserve">## [1] "Llh: -2.42603706378730E+03; Pars:  1.033442E+00,  9.108646E-02,  1.838280E+00, -1.860031E-01"</w:t>
      </w:r>
      <w:r>
        <w:br w:type="textWrapping"/>
      </w:r>
      <w:r>
        <w:rPr>
          <w:rStyle w:val="VerbatimChar"/>
        </w:rPr>
        <w:t xml:space="preserve">## [1] "Llh: -2.42546175856602E+03; Pars:  1.026283E+00,  9.203300E-02,  1.712112E+00, -1.518295E-01"</w:t>
      </w:r>
      <w:r>
        <w:br w:type="textWrapping"/>
      </w:r>
      <w:r>
        <w:rPr>
          <w:rStyle w:val="VerbatimChar"/>
        </w:rPr>
        <w:t xml:space="preserve">## [1] "Llh: -2.43267309241587E+03; Pars:  1.031405E+00,  6.743370E-02,  1.911532E+00, -2.391713E-01"</w:t>
      </w:r>
      <w:r>
        <w:br w:type="textWrapping"/>
      </w:r>
      <w:r>
        <w:rPr>
          <w:rStyle w:val="VerbatimChar"/>
        </w:rPr>
        <w:t xml:space="preserve">## [1] "Llh: -2.42686666308769E+03; Pars:  1.026885E+00,  7.799892E-02,  1.782999E+00, -1.913877E-01"</w:t>
      </w:r>
      <w:r>
        <w:br w:type="textWrapping"/>
      </w:r>
      <w:r>
        <w:rPr>
          <w:rStyle w:val="VerbatimChar"/>
        </w:rPr>
        <w:t xml:space="preserve">## [1] "Llh: -2.42926754271185E+03; Pars:  9.667007E-01,  1.005094E-01,  1.945238E+00, -2.192366E-01"</w:t>
      </w:r>
      <w:r>
        <w:br w:type="textWrapping"/>
      </w:r>
      <w:r>
        <w:rPr>
          <w:rStyle w:val="VerbatimChar"/>
        </w:rPr>
        <w:t xml:space="preserve">## [1] "Llh: -2.42552122383015E+03; Pars:  9.898865E-01,  9.465177E-02,  1.832892E+00, -1.917050E-01"</w:t>
      </w:r>
      <w:r>
        <w:br w:type="textWrapping"/>
      </w:r>
      <w:r>
        <w:rPr>
          <w:rStyle w:val="VerbatimChar"/>
        </w:rPr>
        <w:t xml:space="preserve">## [1] "Llh: -2.42976600530186E+03; Pars:  1.037037E+00,  1.191879E-01,  1.924623E+00, -2.540127E-01"</w:t>
      </w:r>
      <w:r>
        <w:br w:type="textWrapping"/>
      </w:r>
      <w:r>
        <w:rPr>
          <w:rStyle w:val="VerbatimChar"/>
        </w:rPr>
        <w:t xml:space="preserve">## [1] "Llh: -2.42626126758758E+03; Pars:  1.001905E+00,  8.266012E-02,  1.706079E+00, -1.485965E-01"</w:t>
      </w:r>
      <w:r>
        <w:br w:type="textWrapping"/>
      </w:r>
      <w:r>
        <w:rPr>
          <w:rStyle w:val="VerbatimChar"/>
        </w:rPr>
        <w:t xml:space="preserve">## [1] "Llh: -2.42361467428361E+03; Pars:  9.880109E-01,  1.140038E-01,  1.730488E+00, -1.546872E-01"</w:t>
      </w:r>
      <w:r>
        <w:br w:type="textWrapping"/>
      </w:r>
      <w:r>
        <w:rPr>
          <w:rStyle w:val="VerbatimChar"/>
        </w:rPr>
        <w:t xml:space="preserve">## [1] "Llh: -2.42355540571035E+03; Pars:  9.691291E-01,  1.320062E-01,  1.704815E+00, -1.363370E-01"</w:t>
      </w:r>
      <w:r>
        <w:br w:type="textWrapping"/>
      </w:r>
      <w:r>
        <w:rPr>
          <w:rStyle w:val="VerbatimChar"/>
        </w:rPr>
        <w:t xml:space="preserve">## [1] "Llh: -2.42303560492366E+03; Pars:  9.959435E-01,  1.340156E-01,  1.807839E+00, -1.913486E-01"</w:t>
      </w:r>
      <w:r>
        <w:br w:type="textWrapping"/>
      </w:r>
      <w:r>
        <w:rPr>
          <w:rStyle w:val="VerbatimChar"/>
        </w:rPr>
        <w:t xml:space="preserve">## [1] "Llh: -2.42379468639058E+03; Pars:  9.929761E-01,  1.596933E-01,  1.860973E+00, -2.127246E-01"</w:t>
      </w:r>
      <w:r>
        <w:br w:type="textWrapping"/>
      </w:r>
      <w:r>
        <w:rPr>
          <w:rStyle w:val="VerbatimChar"/>
        </w:rPr>
        <w:t xml:space="preserve">## [1] "Llh: -2.42484485116007E+03; Pars:  1.011115E+00,  1.417058E-01,  1.671219E+00, -1.480619E-01"</w:t>
      </w:r>
      <w:r>
        <w:br w:type="textWrapping"/>
      </w:r>
      <w:r>
        <w:rPr>
          <w:rStyle w:val="VerbatimChar"/>
        </w:rPr>
        <w:t xml:space="preserve">## [1] "Llh: -2.42365030157279E+03; Pars:  1.005766E+00,  1.299423E-01,  1.710248E+00, -1.589727E-01"</w:t>
      </w:r>
      <w:r>
        <w:br w:type="textWrapping"/>
      </w:r>
      <w:r>
        <w:rPr>
          <w:rStyle w:val="VerbatimChar"/>
        </w:rPr>
        <w:t xml:space="preserve">## [1] "Llh: -2.42237204290960E+03; Pars:  9.654591E-01,  1.632793E-01,  1.788140E+00, -1.915090E-01"</w:t>
      </w:r>
      <w:r>
        <w:br w:type="textWrapping"/>
      </w:r>
      <w:r>
        <w:rPr>
          <w:rStyle w:val="VerbatimChar"/>
        </w:rPr>
        <w:t xml:space="preserve">## [1] "Llh: -2.42274432087550E+03; Pars:  9.364128E-01,  1.989024E-01,  1.827410E+00, -2.113487E-01"</w:t>
      </w:r>
      <w:r>
        <w:br w:type="textWrapping"/>
      </w:r>
      <w:r>
        <w:rPr>
          <w:rStyle w:val="VerbatimChar"/>
        </w:rPr>
        <w:t xml:space="preserve">## [1] "Llh: -2.42297266240268E+03; Pars:  9.572710E-01,  1.649612E-01,  1.726544E+00, -1.390649E-01"</w:t>
      </w:r>
      <w:r>
        <w:br w:type="textWrapping"/>
      </w:r>
      <w:r>
        <w:rPr>
          <w:rStyle w:val="VerbatimChar"/>
        </w:rPr>
        <w:t xml:space="preserve">## [1] "Llh: -2.42251363475977E+03; Pars:  9.705062E-01,  1.523860E-01,  1.739306E+00, -1.543033E-01"</w:t>
      </w:r>
      <w:r>
        <w:br w:type="textWrapping"/>
      </w:r>
      <w:r>
        <w:rPr>
          <w:rStyle w:val="VerbatimChar"/>
        </w:rPr>
        <w:t xml:space="preserve">## [1] "Llh: -2.42225194536519E+03; Pars:  9.455348E-01,  1.609012E-01,  1.810290E+00, -1.777763E-01"</w:t>
      </w:r>
      <w:r>
        <w:br w:type="textWrapping"/>
      </w:r>
      <w:r>
        <w:rPr>
          <w:rStyle w:val="VerbatimChar"/>
        </w:rPr>
        <w:t xml:space="preserve">## [1] "Llh: -2.42320931955512E+03; Pars:  9.167858E-01,  1.763807E-01,  1.862484E+00, -1.871780E-01"</w:t>
      </w:r>
      <w:r>
        <w:br w:type="textWrapping"/>
      </w:r>
      <w:r>
        <w:rPr>
          <w:rStyle w:val="VerbatimChar"/>
        </w:rPr>
        <w:t xml:space="preserve">## [1] "Llh: -2.42392329255096E+03; Pars:  9.692607E-01,  1.732849E-01,  1.871395E+00, -2.211316E-01"</w:t>
      </w:r>
      <w:r>
        <w:br w:type="textWrapping"/>
      </w:r>
      <w:r>
        <w:rPr>
          <w:rStyle w:val="VerbatimChar"/>
        </w:rPr>
        <w:t xml:space="preserve">## [1] "Llh: -2.42251250625671E+03; Pars:  9.691620E-01,  1.423258E-01,  1.745016E+00, -1.575356E-01"</w:t>
      </w:r>
      <w:r>
        <w:br w:type="textWrapping"/>
      </w:r>
      <w:r>
        <w:rPr>
          <w:rStyle w:val="VerbatimChar"/>
        </w:rPr>
        <w:t xml:space="preserve">## [1] "Llh: -2.42320024158133E+03; Pars:  9.303970E-01,  1.754306E-01,  1.733815E+00, -1.492135E-01"</w:t>
      </w:r>
      <w:r>
        <w:br w:type="textWrapping"/>
      </w:r>
      <w:r>
        <w:rPr>
          <w:rStyle w:val="VerbatimChar"/>
        </w:rPr>
        <w:t xml:space="preserve">## [1] "Llh: -2.42240124053655E+03; Pars:  9.791362E-01,  1.443693E-01,  1.789042E+00, -1.808148E-01"</w:t>
      </w:r>
      <w:r>
        <w:br w:type="textWrapping"/>
      </w:r>
      <w:r>
        <w:rPr>
          <w:rStyle w:val="VerbatimChar"/>
        </w:rPr>
        <w:t xml:space="preserve">## [1] "Llh: -2.42280376709996E+03; Pars:  9.590188E-01,  1.530518E-01,  1.827716E+00, -1.995145E-01"</w:t>
      </w:r>
      <w:r>
        <w:br w:type="textWrapping"/>
      </w:r>
      <w:r>
        <w:rPr>
          <w:rStyle w:val="VerbatimChar"/>
        </w:rPr>
        <w:t xml:space="preserve">## [1] "Llh: -2.42226270702815E+03; Pars:  9.676215E-01,  1.525525E-01,  1.760999E+00, -1.656061E-01"</w:t>
      </w:r>
      <w:r>
        <w:br w:type="textWrapping"/>
      </w:r>
      <w:r>
        <w:rPr>
          <w:rStyle w:val="VerbatimChar"/>
        </w:rPr>
        <w:t xml:space="preserve">## [1] "Llh: -2.42272878081405E+03; Pars:  9.595854E-01,  1.682253E-01,  1.830060E+00, -2.003175E-01"</w:t>
      </w:r>
      <w:r>
        <w:br w:type="textWrapping"/>
      </w:r>
      <w:r>
        <w:rPr>
          <w:rStyle w:val="VerbatimChar"/>
        </w:rPr>
        <w:t xml:space="preserve">## [1] "Llh: -2.42226603694512E+03; Pars:  9.667589E-01,  1.488007E-01,  1.765899E+00, -1.682311E-01"</w:t>
      </w:r>
      <w:r>
        <w:br w:type="textWrapping"/>
      </w:r>
      <w:r>
        <w:rPr>
          <w:rStyle w:val="VerbatimChar"/>
        </w:rPr>
        <w:t xml:space="preserve">## [1] "Llh: -2.42232689417553E+03; Pars:  9.437879E-01,  1.683975E-01,  1.773441E+00, -1.707464E-01"</w:t>
      </w:r>
      <w:r>
        <w:br w:type="textWrapping"/>
      </w:r>
      <w:r>
        <w:rPr>
          <w:rStyle w:val="VerbatimChar"/>
        </w:rPr>
        <w:t xml:space="preserve">## [1] "Llh: -2.42222283646956E+03; Pars:  9.525035E-01,  1.623905E-01,  1.777329E+00, -1.732635E-01"</w:t>
      </w:r>
      <w:r>
        <w:br w:type="textWrapping"/>
      </w:r>
      <w:r>
        <w:rPr>
          <w:rStyle w:val="VerbatimChar"/>
        </w:rPr>
        <w:t xml:space="preserve">## [1] "Llh: -2.42210946396798E+03; Pars:  9.507143E-01,  1.490432E-01,  1.768964E+00, -1.509295E-01"</w:t>
      </w:r>
      <w:r>
        <w:br w:type="textWrapping"/>
      </w:r>
      <w:r>
        <w:rPr>
          <w:rStyle w:val="VerbatimChar"/>
        </w:rPr>
        <w:t xml:space="preserve">## [1] "Llh: -2.42219641194431E+03; Pars:  9.434266E-01,  1.419251E-01,  1.759453E+00, -1.306398E-01"</w:t>
      </w:r>
      <w:r>
        <w:br w:type="textWrapping"/>
      </w:r>
      <w:r>
        <w:rPr>
          <w:rStyle w:val="VerbatimChar"/>
        </w:rPr>
        <w:t xml:space="preserve">## [1] "Llh: -2.42216253128917E+03; Pars:  9.415245E-01,  1.636429E-01,  1.792797E+00, -1.655566E-01"</w:t>
      </w:r>
      <w:r>
        <w:br w:type="textWrapping"/>
      </w:r>
      <w:r>
        <w:rPr>
          <w:rStyle w:val="VerbatimChar"/>
        </w:rPr>
        <w:t xml:space="preserve">## [1] "Llh: -2.42211970547884E+03; Pars:  9.477707E-01,  1.599324E-01,  1.786034E+00, -1.662252E-01"</w:t>
      </w:r>
      <w:r>
        <w:br w:type="textWrapping"/>
      </w:r>
      <w:r>
        <w:rPr>
          <w:rStyle w:val="VerbatimChar"/>
        </w:rPr>
        <w:t xml:space="preserve">## [1] "Llh: -2.42226087163192E+03; Pars:  9.309861E-01,  1.635811E-01,  1.810519E+00, -1.684911E-01"</w:t>
      </w:r>
      <w:r>
        <w:br w:type="textWrapping"/>
      </w:r>
      <w:r>
        <w:rPr>
          <w:rStyle w:val="VerbatimChar"/>
        </w:rPr>
        <w:t xml:space="preserve">## [1] "Llh: -2.42214826879289E+03; Pars:  9.400128E-01,  1.608240E-01,  1.798010E+00, -1.677699E-01"</w:t>
      </w:r>
      <w:r>
        <w:br w:type="textWrapping"/>
      </w:r>
      <w:r>
        <w:rPr>
          <w:rStyle w:val="VerbatimChar"/>
        </w:rPr>
        <w:t xml:space="preserve">## [1] "Llh: -2.42231171654174E+03; Pars:  9.499469E-01,  1.551938E-01,  1.755239E+00, -1.513178E-01"</w:t>
      </w:r>
      <w:r>
        <w:br w:type="textWrapping"/>
      </w:r>
      <w:r>
        <w:rPr>
          <w:rStyle w:val="VerbatimChar"/>
        </w:rPr>
        <w:t xml:space="preserve">## [1] "Llh: -2.42214802223222E+03; Pars:  9.466359E-01,  1.594743E-01,  1.796367E+00, -1.711617E-01"</w:t>
      </w:r>
      <w:r>
        <w:br w:type="textWrapping"/>
      </w:r>
      <w:r>
        <w:rPr>
          <w:rStyle w:val="VerbatimChar"/>
        </w:rPr>
        <w:t xml:space="preserve">## [1] "Llh: -2.42203342316622E+03; Pars:  9.400878E-01,  1.522465E-01,  1.797340E+00, -1.547796E-01"</w:t>
      </w:r>
      <w:r>
        <w:br w:type="textWrapping"/>
      </w:r>
      <w:r>
        <w:rPr>
          <w:rStyle w:val="VerbatimChar"/>
        </w:rPr>
        <w:t xml:space="preserve">## [1] "Llh: -2.42200832848878E+03; Pars:  9.339408E-01,  1.471745E-01,  1.807430E+00, -1.455377E-01"</w:t>
      </w:r>
      <w:r>
        <w:br w:type="textWrapping"/>
      </w:r>
      <w:r>
        <w:rPr>
          <w:rStyle w:val="VerbatimChar"/>
        </w:rPr>
        <w:t xml:space="preserve">## [1] "Llh: -2.42200523962380E+03; Pars:  9.494980E-01,  1.469882E-01,  1.781314E+00, -1.491572E-01"</w:t>
      </w:r>
      <w:r>
        <w:br w:type="textWrapping"/>
      </w:r>
      <w:r>
        <w:rPr>
          <w:rStyle w:val="VerbatimChar"/>
        </w:rPr>
        <w:t xml:space="preserve">## [1] "Llh: -2.42202899955217E+03; Pars:  9.542764E-01,  1.400703E-01,  1.773025E+00, -1.398508E-01"</w:t>
      </w:r>
      <w:r>
        <w:br w:type="textWrapping"/>
      </w:r>
      <w:r>
        <w:rPr>
          <w:rStyle w:val="VerbatimChar"/>
        </w:rPr>
        <w:t xml:space="preserve">## [1] "Llh: -2.42201613750468E+03; Pars:  9.442791E-01,  1.420948E-01,  1.775458E+00, -1.347632E-01"</w:t>
      </w:r>
      <w:r>
        <w:br w:type="textWrapping"/>
      </w:r>
      <w:r>
        <w:rPr>
          <w:rStyle w:val="VerbatimChar"/>
        </w:rPr>
        <w:t xml:space="preserve">## [1] "Llh: -2.42199837612718E+03; Pars:  9.448678E-01,  1.464397E-01,  1.780662E+00, -1.438628E-01"</w:t>
      </w:r>
      <w:r>
        <w:br w:type="textWrapping"/>
      </w:r>
      <w:r>
        <w:rPr>
          <w:rStyle w:val="VerbatimChar"/>
        </w:rPr>
        <w:t xml:space="preserve">## [1] "Llh: -2.42197640771196E+03; Pars:  9.417030E-01,  1.348904E-01,  1.783042E+00, -1.285184E-01"</w:t>
      </w:r>
      <w:r>
        <w:br w:type="textWrapping"/>
      </w:r>
      <w:r>
        <w:rPr>
          <w:rStyle w:val="VerbatimChar"/>
        </w:rPr>
        <w:t xml:space="preserve">## [1] "Llh: -2.42205463039830E+03; Pars:  9.386837E-01,  1.223694E-01,  1.781547E+00, -1.096650E-01"</w:t>
      </w:r>
      <w:r>
        <w:br w:type="textWrapping"/>
      </w:r>
      <w:r>
        <w:rPr>
          <w:rStyle w:val="VerbatimChar"/>
        </w:rPr>
        <w:t xml:space="preserve">## [1] "Llh: -2.42197113381305E+03; Pars:  9.343275E-01,  1.387032E-01,  1.807397E+00, -1.326085E-01"</w:t>
      </w:r>
      <w:r>
        <w:br w:type="textWrapping"/>
      </w:r>
      <w:r>
        <w:rPr>
          <w:rStyle w:val="VerbatimChar"/>
        </w:rPr>
        <w:t xml:space="preserve">## [1] "Llh: -2.42210390059857E+03; Pars:  9.262403E-01,  1.335332E-01,  1.826926E+00, -1.234480E-01"</w:t>
      </w:r>
      <w:r>
        <w:br w:type="textWrapping"/>
      </w:r>
      <w:r>
        <w:rPr>
          <w:rStyle w:val="VerbatimChar"/>
        </w:rPr>
        <w:t xml:space="preserve">## [1] "Llh: -2.42205859811047E+03; Pars:  9.513049E-01,  1.363362E-01,  1.768915E+00, -1.315357E-01"</w:t>
      </w:r>
      <w:r>
        <w:br w:type="textWrapping"/>
      </w:r>
      <w:r>
        <w:rPr>
          <w:rStyle w:val="VerbatimChar"/>
        </w:rPr>
        <w:t xml:space="preserve">## [1] "Llh: -2.42196253567596E+03; Pars:  9.382519E-01,  1.444649E-01,  1.797724E+00, -1.420372E-01"</w:t>
      </w:r>
      <w:r>
        <w:br w:type="textWrapping"/>
      </w:r>
      <w:r>
        <w:rPr>
          <w:rStyle w:val="VerbatimChar"/>
        </w:rPr>
        <w:t xml:space="preserve">## [1] "Llh: -2.42196699014119E+03; Pars:  9.301602E-01,  1.352609E-01,  1.803097E+00, -1.243563E-01"</w:t>
      </w:r>
      <w:r>
        <w:br w:type="textWrapping"/>
      </w:r>
      <w:r>
        <w:rPr>
          <w:rStyle w:val="VerbatimChar"/>
        </w:rPr>
        <w:t xml:space="preserve">## [1] "Llh: -2.42195168794061E+03; Pars:  9.349574E-01,  1.381927E-01,  1.797627E+00, -1.305565E-01"</w:t>
      </w:r>
      <w:r>
        <w:br w:type="textWrapping"/>
      </w:r>
      <w:r>
        <w:rPr>
          <w:rStyle w:val="VerbatimChar"/>
        </w:rPr>
        <w:t xml:space="preserve">## [1] "Llh: -2.42199741466165E+03; Pars:  9.298034E-01,  1.316859E-01,  1.812330E+00, -1.229975E-01"</w:t>
      </w:r>
      <w:r>
        <w:br w:type="textWrapping"/>
      </w:r>
      <w:r>
        <w:rPr>
          <w:rStyle w:val="VerbatimChar"/>
        </w:rPr>
        <w:t xml:space="preserve">## [1] "Llh: -2.42196256659667E+03; Pars:  9.335468E-01,  1.353744E-01,  1.804361E+00, -1.282138E-01"</w:t>
      </w:r>
      <w:r>
        <w:br w:type="textWrapping"/>
      </w:r>
      <w:r>
        <w:rPr>
          <w:rStyle w:val="VerbatimChar"/>
        </w:rPr>
        <w:t xml:space="preserve">## [1] "Llh: -2.42206850906031E+03; Pars:  9.288794E-01,  1.434772E-01,  1.820699E+00, -1.381897E-01"</w:t>
      </w:r>
      <w:r>
        <w:br w:type="textWrapping"/>
      </w:r>
      <w:r>
        <w:rPr>
          <w:rStyle w:val="VerbatimChar"/>
        </w:rPr>
        <w:t xml:space="preserve">## [1] "Llh: -2.42194923283811E+03; Pars:  9.384806E-01,  1.370371E-01,  1.792382E+00, -1.309362E-01"</w:t>
      </w:r>
      <w:r>
        <w:br w:type="textWrapping"/>
      </w:r>
      <w:r>
        <w:rPr>
          <w:rStyle w:val="VerbatimChar"/>
        </w:rPr>
        <w:t xml:space="preserve">## [1] "Llh: -2.42196480981407E+03; Pars:  9.382902E-01,  1.388313E-01,  1.788688E+00, -1.332634E-01"</w:t>
      </w:r>
      <w:r>
        <w:br w:type="textWrapping"/>
      </w:r>
      <w:r>
        <w:rPr>
          <w:rStyle w:val="VerbatimChar"/>
        </w:rPr>
        <w:t xml:space="preserve">## [1] "Llh: -2.42195497505616E+03; Pars:  9.372980E-01,  1.387993E-01,  1.793347E+00, -1.330997E-01"</w:t>
      </w:r>
      <w:r>
        <w:br w:type="textWrapping"/>
      </w:r>
      <w:r>
        <w:rPr>
          <w:rStyle w:val="VerbatimChar"/>
        </w:rPr>
        <w:t xml:space="preserve">## [1] "Llh: -2.42197393678659E+03; Pars:  9.409596E-01,  1.438726E-01,  1.786222E+00, -1.401010E-01"</w:t>
      </w:r>
      <w:r>
        <w:br w:type="textWrapping"/>
      </w:r>
      <w:r>
        <w:rPr>
          <w:rStyle w:val="VerbatimChar"/>
        </w:rPr>
        <w:t xml:space="preserve">## [1] "Llh: -2.42195197893994E+03; Pars:  9.353945E-01,  1.374989E-01,  1.799809E+00, -1.311856E-01"</w:t>
      </w:r>
      <w:r>
        <w:br w:type="textWrapping"/>
      </w:r>
      <w:r>
        <w:rPr>
          <w:rStyle w:val="VerbatimChar"/>
        </w:rPr>
        <w:t xml:space="preserve">## [1] "Llh: -2.42195885399483E+03; Pars:  9.348143E-01,  1.312991E-01,  1.793856E+00, -1.208518E-01"</w:t>
      </w:r>
      <w:r>
        <w:br w:type="textWrapping"/>
      </w:r>
      <w:r>
        <w:rPr>
          <w:rStyle w:val="VerbatimChar"/>
        </w:rPr>
        <w:t xml:space="preserve">## [1] "Llh: -2.42195092443098E+03; Pars:  9.356725E-01,  1.345905E-01,  1.794822E+00, -1.261481E-01"</w:t>
      </w:r>
      <w:r>
        <w:br w:type="textWrapping"/>
      </w:r>
      <w:r>
        <w:rPr>
          <w:rStyle w:val="VerbatimChar"/>
        </w:rPr>
        <w:t xml:space="preserve">## [1] "Llh: -2.42195007751255E+03; Pars:  9.349540E-01,  1.348603E-01,  1.798973E+00, -1.263136E-01"</w:t>
      </w:r>
      <w:r>
        <w:br w:type="textWrapping"/>
      </w:r>
      <w:r>
        <w:rPr>
          <w:rStyle w:val="VerbatimChar"/>
        </w:rPr>
        <w:t xml:space="preserve">## [1] "Llh: -2.42195000872386E+03; Pars:  9.355394E-01,  1.358451E-01,  1.797565E+00, -1.280101E-01"</w:t>
      </w:r>
      <w:r>
        <w:br w:type="textWrapping"/>
      </w:r>
      <w:r>
        <w:rPr>
          <w:rStyle w:val="VerbatimChar"/>
        </w:rPr>
        <w:t xml:space="preserve">## [1] "Llh: -2.42195363154397E+03; Pars:  9.369290E-01,  1.353338E-01,  1.791396E+00, -1.266398E-01"</w:t>
      </w:r>
      <w:r>
        <w:br w:type="textWrapping"/>
      </w:r>
      <w:r>
        <w:rPr>
          <w:rStyle w:val="VerbatimChar"/>
        </w:rPr>
        <w:t xml:space="preserve">## [1] "Llh: -2.42194956217660E+03; Pars:  9.357779E-01,  1.369576E-01,  1.797702E+00, -1.300492E-01"</w:t>
      </w:r>
      <w:r>
        <w:br w:type="textWrapping"/>
      </w:r>
      <w:r>
        <w:rPr>
          <w:rStyle w:val="VerbatimChar"/>
        </w:rPr>
        <w:t xml:space="preserve">## [1] "Llh: -2.42194985810248E+03; Pars:  9.377784E-01,  1.340225E-01,  1.793608E+00, -1.270153E-01"</w:t>
      </w:r>
      <w:r>
        <w:br w:type="textWrapping"/>
      </w:r>
      <w:r>
        <w:rPr>
          <w:rStyle w:val="VerbatimChar"/>
        </w:rPr>
        <w:t xml:space="preserve">## [1] "Llh: -2.42194944163159E+03; Pars:  9.370723E-01,  1.350650E-01,  1.794612E+00, -1.279006E-01"</w:t>
      </w:r>
      <w:r>
        <w:br w:type="textWrapping"/>
      </w:r>
      <w:r>
        <w:rPr>
          <w:rStyle w:val="VerbatimChar"/>
        </w:rPr>
        <w:t xml:space="preserve">## [1] "Llh: -2.42194701996289E+03; Pars:  9.377623E-01,  1.378619E-01,  1.796306E+00, -1.322999E-01"</w:t>
      </w:r>
      <w:r>
        <w:br w:type="textWrapping"/>
      </w:r>
      <w:r>
        <w:rPr>
          <w:rStyle w:val="VerbatimChar"/>
        </w:rPr>
        <w:t xml:space="preserve">## [1] "Llh: -2.42195128425412E+03; Pars:  9.388089E-01,  1.394975E-01,  1.797049E+00, -1.353758E-01"</w:t>
      </w:r>
      <w:r>
        <w:br w:type="textWrapping"/>
      </w:r>
      <w:r>
        <w:rPr>
          <w:rStyle w:val="VerbatimChar"/>
        </w:rPr>
        <w:t xml:space="preserve">## [1] "Llh: -2.42194932699460E+03; Pars:  9.390093E-01,  1.376157E-01,  1.792937E+00, -1.325828E-01"</w:t>
      </w:r>
      <w:r>
        <w:br w:type="textWrapping"/>
      </w:r>
      <w:r>
        <w:rPr>
          <w:rStyle w:val="VerbatimChar"/>
        </w:rPr>
        <w:t xml:space="preserve">## [1] "Llh: -2.42194771674802E+03; Pars:  9.381406E-01,  1.371731E-01,  1.794093E+00, -1.314397E-01"</w:t>
      </w:r>
      <w:r>
        <w:br w:type="textWrapping"/>
      </w:r>
      <w:r>
        <w:rPr>
          <w:rStyle w:val="VerbatimChar"/>
        </w:rPr>
        <w:t xml:space="preserve">## [1] "Llh: -2.42195079052854E+03; Pars:  9.399543E-01,  1.366109E-01,  1.791000E+00, -1.312390E-01"</w:t>
      </w:r>
      <w:r>
        <w:br w:type="textWrapping"/>
      </w:r>
      <w:r>
        <w:rPr>
          <w:rStyle w:val="VerbatimChar"/>
        </w:rPr>
        <w:t xml:space="preserve">## [1] "Llh: -2.42194834763807E+03; Pars:  9.368203E-01,  1.368710E-01,  1.796024E+00, -1.303466E-01"</w:t>
      </w:r>
      <w:r>
        <w:br w:type="textWrapping"/>
      </w:r>
      <w:r>
        <w:rPr>
          <w:rStyle w:val="VerbatimChar"/>
        </w:rPr>
        <w:t xml:space="preserve">## [1] "Llh: -2.42195187242602E+03; Pars:  9.385297E-01,  1.394065E-01,  1.794789E+00, -1.346106E-01"</w:t>
      </w:r>
      <w:r>
        <w:br w:type="textWrapping"/>
      </w:r>
      <w:r>
        <w:rPr>
          <w:rStyle w:val="VerbatimChar"/>
        </w:rPr>
        <w:t xml:space="preserve">## [1] "Llh: -2.42194908088535E+03; Pars:  9.374365E-01,  1.361504E-01,  1.794656E+00, -1.295781E-01"</w:t>
      </w:r>
      <w:r>
        <w:br w:type="textWrapping"/>
      </w:r>
      <w:r>
        <w:rPr>
          <w:rStyle w:val="VerbatimChar"/>
        </w:rPr>
        <w:t xml:space="preserve">## [1] "Llh: -2.42194860088734E+03; Pars:  9.366000E-01,  1.369911E-01,  1.798162E+00, -1.308959E-01"</w:t>
      </w:r>
      <w:r>
        <w:br w:type="textWrapping"/>
      </w:r>
      <w:r>
        <w:rPr>
          <w:rStyle w:val="VerbatimChar"/>
        </w:rPr>
        <w:t xml:space="preserve">## [1] "Llh: -2.42194770094258E+03; Pars:  9.370698E-01,  1.370026E-01,  1.796715E+00, -1.309060E-01"</w:t>
      </w:r>
      <w:r>
        <w:br w:type="textWrapping"/>
      </w:r>
      <w:r>
        <w:rPr>
          <w:rStyle w:val="VerbatimChar"/>
        </w:rPr>
        <w:t xml:space="preserve">## [1] "Llh: -2.42194936109053E+03; Pars:  9.374597E-01,  1.383038E-01,  1.796913E+00, -1.329180E-01"</w:t>
      </w:r>
      <w:r>
        <w:br w:type="textWrapping"/>
      </w:r>
      <w:r>
        <w:rPr>
          <w:rStyle w:val="VerbatimChar"/>
        </w:rPr>
        <w:t xml:space="preserve">## [1] "Llh: -2.42194818412977E+03; Pars:  9.374423E-01,  1.366887E-01,  1.795220E+00, -1.304131E-01"</w:t>
      </w:r>
      <w:r>
        <w:br w:type="textWrapping"/>
      </w:r>
      <w:r>
        <w:rPr>
          <w:rStyle w:val="VerbatimChar"/>
        </w:rPr>
        <w:t xml:space="preserve">## [1] "Llh: -2.42194691693651E+03; Pars:  9.383877E-01,  1.374922E-01,  1.795143E+00, -1.321827E-01"</w:t>
      </w:r>
      <w:r>
        <w:br w:type="textWrapping"/>
      </w:r>
      <w:r>
        <w:rPr>
          <w:rStyle w:val="VerbatimChar"/>
        </w:rPr>
        <w:t xml:space="preserve">## [1] "Llh: -2.42194685443907E+03; Pars:  9.391723E-01,  1.378028E-01,  1.794702E+00, -1.331007E-01"</w:t>
      </w:r>
      <w:r>
        <w:br w:type="textWrapping"/>
      </w:r>
      <w:r>
        <w:rPr>
          <w:rStyle w:val="VerbatimChar"/>
        </w:rPr>
        <w:t xml:space="preserve">## [1] "Llh: -2.42194816892672E+03; Pars:  9.386300E-01,  1.382314E-01,  1.795687E+00, -1.334601E-01"</w:t>
      </w:r>
      <w:r>
        <w:br w:type="textWrapping"/>
      </w:r>
      <w:r>
        <w:rPr>
          <w:rStyle w:val="VerbatimChar"/>
        </w:rPr>
        <w:t xml:space="preserve">## [1] "Llh: -2.42194710597587E+03; Pars:  9.383329E-01,  1.378457E-01,  1.795571E+00, -1.326983E-01"</w:t>
      </w:r>
      <w:r>
        <w:br w:type="textWrapping"/>
      </w:r>
      <w:r>
        <w:rPr>
          <w:rStyle w:val="VerbatimChar"/>
        </w:rPr>
        <w:t xml:space="preserve">## [1] "Llh: -2.42194758974001E+03; Pars:  9.380274E-01,  1.380834E-01,  1.797555E+00, -1.330628E-01"</w:t>
      </w:r>
      <w:r>
        <w:br w:type="textWrapping"/>
      </w:r>
      <w:r>
        <w:rPr>
          <w:rStyle w:val="VerbatimChar"/>
        </w:rPr>
        <w:t xml:space="preserve">## [1] "Llh: -2.42194687026121E+03; Pars:  9.380557E-01,  1.378558E-01,  1.796689E+00, -1.326570E-01"</w:t>
      </w:r>
      <w:r>
        <w:br w:type="textWrapping"/>
      </w:r>
      <w:r>
        <w:rPr>
          <w:rStyle w:val="VerbatimChar"/>
        </w:rPr>
        <w:t xml:space="preserve">## [1] "Llh: -2.42194889593682E+03; Pars:  9.395933E-01,  1.386805E-01,  1.794919E+00, -1.344720E-01"</w:t>
      </w:r>
      <w:r>
        <w:br w:type="textWrapping"/>
      </w:r>
      <w:r>
        <w:rPr>
          <w:rStyle w:val="VerbatimChar"/>
        </w:rPr>
        <w:t xml:space="preserve">## [1] "Llh: -2.42194704533874E+03; Pars:  9.377000E-01,  1.374221E-01,  1.796266E+00, -1.317975E-01"</w:t>
      </w:r>
      <w:r>
        <w:br w:type="textWrapping"/>
      </w:r>
      <w:r>
        <w:rPr>
          <w:rStyle w:val="VerbatimChar"/>
        </w:rPr>
        <w:t xml:space="preserve">## [1] "Llh: -2.42194664280737E+03; Pars:  9.380119E-01,  1.376255E-01,  1.796411E+00, -1.322293E-01"</w:t>
      </w:r>
      <w:r>
        <w:br w:type="textWrapping"/>
      </w:r>
      <w:r>
        <w:rPr>
          <w:rStyle w:val="VerbatimChar"/>
        </w:rPr>
        <w:t xml:space="preserve">## [1] "Llh: -2.42194646150468E+03; Pars:  9.378514E-01,  1.375154E-01,  1.796831E+00, -1.319947E-01"</w:t>
      </w:r>
      <w:r>
        <w:br w:type="textWrapping"/>
      </w:r>
      <w:r>
        <w:rPr>
          <w:rStyle w:val="VerbatimChar"/>
        </w:rPr>
        <w:t xml:space="preserve">## [1] "Llh: -2.42194683122696E+03; Pars:  9.387208E-01,  1.380959E-01,  1.795998E+00, -1.332287E-01"</w:t>
      </w:r>
      <w:r>
        <w:br w:type="textWrapping"/>
      </w:r>
      <w:r>
        <w:rPr>
          <w:rStyle w:val="VerbatimChar"/>
        </w:rPr>
        <w:t xml:space="preserve">## [1] "Llh: -2.42194639213953E+03; Pars:  9.384655E-01,  1.379274E-01,  1.796065E+00, -1.328709E-01"</w:t>
      </w:r>
      <w:r>
        <w:br w:type="textWrapping"/>
      </w:r>
      <w:r>
        <w:rPr>
          <w:rStyle w:val="VerbatimChar"/>
        </w:rPr>
        <w:t xml:space="preserve">## [1] "Llh: -2.42194619904653E+03; Pars:  9.390104E-01,  1.376889E-01,  1.795837E+00, -1.330118E-01"</w:t>
      </w:r>
      <w:r>
        <w:br w:type="textWrapping"/>
      </w:r>
      <w:r>
        <w:rPr>
          <w:rStyle w:val="VerbatimChar"/>
        </w:rPr>
        <w:t xml:space="preserve">## [1] "Llh: -2.42194598132606E+03; Pars:  9.396350E-01,  1.376024E-01,  1.795603E+00, -1.333677E-01"</w:t>
      </w:r>
      <w:r>
        <w:br w:type="textWrapping"/>
      </w:r>
      <w:r>
        <w:rPr>
          <w:rStyle w:val="VerbatimChar"/>
        </w:rPr>
        <w:t xml:space="preserve">## [1] "Llh: -2.42194601792444E+03; Pars:  9.395065E-01,  1.375682E-01,  1.794912E+00, -1.330100E-01"</w:t>
      </w:r>
      <w:r>
        <w:br w:type="textWrapping"/>
      </w:r>
      <w:r>
        <w:rPr>
          <w:rStyle w:val="VerbatimChar"/>
        </w:rPr>
        <w:t xml:space="preserve">## [1] "Llh: -2.42194612250648E+03; Pars:  9.391436E-01,  1.376401E-01,  1.795356E+00, -1.329217E-01"</w:t>
      </w:r>
      <w:r>
        <w:br w:type="textWrapping"/>
      </w:r>
      <w:r>
        <w:rPr>
          <w:rStyle w:val="VerbatimChar"/>
        </w:rPr>
        <w:t xml:space="preserve">## [1] "Llh: -2.42194575458491E+03; Pars:  9.385564E-01,  1.375039E-01,  1.797004E+00, -1.325209E-01"</w:t>
      </w:r>
      <w:r>
        <w:br w:type="textWrapping"/>
      </w:r>
      <w:r>
        <w:rPr>
          <w:rStyle w:val="VerbatimChar"/>
        </w:rPr>
        <w:t xml:space="preserve">## [1] "Llh: -2.42194581190610E+03; Pars:  9.382486E-01,  1.373545E-01,  1.798155E+00, -1.322310E-01"</w:t>
      </w:r>
      <w:r>
        <w:br w:type="textWrapping"/>
      </w:r>
      <w:r>
        <w:rPr>
          <w:rStyle w:val="VerbatimChar"/>
        </w:rPr>
        <w:t xml:space="preserve">## [1] "Llh: -2.42194601277467E+03; Pars:  9.402315E-01,  1.377855E-01,  1.794960E+00, -1.338900E-01"</w:t>
      </w:r>
      <w:r>
        <w:br w:type="textWrapping"/>
      </w:r>
      <w:r>
        <w:rPr>
          <w:rStyle w:val="VerbatimChar"/>
        </w:rPr>
        <w:t xml:space="preserve">## [1] "Llh: -2.42194590505443E+03; Pars:  9.396359E-01,  1.377180E-01,  1.795428E+00, -1.334162E-01"</w:t>
      </w:r>
      <w:r>
        <w:br w:type="textWrapping"/>
      </w:r>
      <w:r>
        <w:rPr>
          <w:rStyle w:val="VerbatimChar"/>
        </w:rPr>
        <w:t xml:space="preserve">## [1] "Llh: -2.42194521181520E+03; Pars:  9.402020E-01,  1.372688E-01,  1.795408E+00, -1.332865E-01"</w:t>
      </w:r>
      <w:r>
        <w:br w:type="textWrapping"/>
      </w:r>
      <w:r>
        <w:rPr>
          <w:rStyle w:val="VerbatimChar"/>
        </w:rPr>
        <w:t xml:space="preserve">## [1] "Llh: -2.42194561967615E+03; Pars:  9.410714E-01,  1.369395E-01,  1.795079E+00, -1.334944E-01"</w:t>
      </w:r>
      <w:r>
        <w:br w:type="textWrapping"/>
      </w:r>
      <w:r>
        <w:rPr>
          <w:rStyle w:val="VerbatimChar"/>
        </w:rPr>
        <w:t xml:space="preserve">## [1] "Llh: -2.42194558612523E+03; Pars:  9.395078E-01,  1.374784E-01,  1.796810E+00, -1.332857E-01"</w:t>
      </w:r>
      <w:r>
        <w:br w:type="textWrapping"/>
      </w:r>
      <w:r>
        <w:rPr>
          <w:rStyle w:val="VerbatimChar"/>
        </w:rPr>
        <w:t xml:space="preserve">## [1] "Llh: -2.42194556551256E+03; Pars:  9.395075E-01,  1.375008E-01,  1.796335E+00, -1.332168E-01"</w:t>
      </w:r>
      <w:r>
        <w:br w:type="textWrapping"/>
      </w:r>
      <w:r>
        <w:rPr>
          <w:rStyle w:val="VerbatimChar"/>
        </w:rPr>
        <w:t xml:space="preserve">## [1] "Llh: -2.42194511377957E+03; Pars:  9.393155E-01,  1.373934E-01,  1.796484E+00, -1.328525E-01"</w:t>
      </w:r>
      <w:r>
        <w:br w:type="textWrapping"/>
      </w:r>
      <w:r>
        <w:rPr>
          <w:rStyle w:val="VerbatimChar"/>
        </w:rPr>
        <w:t xml:space="preserve">## [1] "Llh: -2.42194475012294E+03; Pars:  9.391558E-01,  1.372889E-01,  1.796925E+00, -1.325949E-01"</w:t>
      </w:r>
      <w:r>
        <w:br w:type="textWrapping"/>
      </w:r>
      <w:r>
        <w:rPr>
          <w:rStyle w:val="VerbatimChar"/>
        </w:rPr>
        <w:t xml:space="preserve">## [1] "Llh: -2.42194508446362E+03; Pars:  9.390746E-01,  1.370632E-01,  1.797408E+00, -1.323934E-01"</w:t>
      </w:r>
      <w:r>
        <w:br w:type="textWrapping"/>
      </w:r>
      <w:r>
        <w:rPr>
          <w:rStyle w:val="VerbatimChar"/>
        </w:rPr>
        <w:t xml:space="preserve">## [1] "Llh: -2.42194491033929E+03; Pars:  9.392149E-01,  1.372269E-01,  1.796913E+00, -1.326491E-01"</w:t>
      </w:r>
      <w:r>
        <w:br w:type="textWrapping"/>
      </w:r>
      <w:r>
        <w:rPr>
          <w:rStyle w:val="VerbatimChar"/>
        </w:rPr>
        <w:t xml:space="preserve">## [1] "Llh: -2.42194475580352E+03; Pars:  9.404845E-01,  1.371388E-01,  1.795787E+00, -1.333527E-01"</w:t>
      </w:r>
      <w:r>
        <w:br w:type="textWrapping"/>
      </w:r>
      <w:r>
        <w:rPr>
          <w:rStyle w:val="VerbatimChar"/>
        </w:rPr>
        <w:t xml:space="preserve">## [1] "Llh: -2.42194479397670E+03; Pars:  9.400021E-01,  1.372301E-01,  1.796091E+00, -1.331448E-01"</w:t>
      </w:r>
      <w:r>
        <w:br w:type="textWrapping"/>
      </w:r>
      <w:r>
        <w:rPr>
          <w:rStyle w:val="VerbatimChar"/>
        </w:rPr>
        <w:t xml:space="preserve">## [1] "Llh: -2.42194469718754E+03; Pars:  9.400209E-01,  1.369609E-01,  1.796181E+00, -1.327249E-01"</w:t>
      </w:r>
      <w:r>
        <w:br w:type="textWrapping"/>
      </w:r>
      <w:r>
        <w:rPr>
          <w:rStyle w:val="VerbatimChar"/>
        </w:rPr>
        <w:t xml:space="preserve">## [1] "Llh: -2.42194474031017E+03; Pars:  9.402777E-01,  1.366910E-01,  1.796104E+00, -1.324789E-01"</w:t>
      </w:r>
      <w:r>
        <w:br w:type="textWrapping"/>
      </w:r>
      <w:r>
        <w:rPr>
          <w:rStyle w:val="VerbatimChar"/>
        </w:rPr>
        <w:t xml:space="preserve">## [1] "Llh: -2.42194465633138E+03; Pars:  9.392360E-01,  1.370390E-01,  1.797495E+00, -1.323743E-01"</w:t>
      </w:r>
      <w:r>
        <w:br w:type="textWrapping"/>
      </w:r>
      <w:r>
        <w:rPr>
          <w:rStyle w:val="VerbatimChar"/>
        </w:rPr>
        <w:t xml:space="preserve">## [1] "Llh: -2.42194515286691E+03; Pars:  9.387534E-01,  1.369241E-01,  1.798540E+00, -1.319181E-01"</w:t>
      </w:r>
      <w:r>
        <w:br w:type="textWrapping"/>
      </w:r>
      <w:r>
        <w:rPr>
          <w:rStyle w:val="VerbatimChar"/>
        </w:rPr>
        <w:t xml:space="preserve">## [1] "Llh: -2.42194436996273E+03; Pars:  9.402336E-01,  1.369869E-01,  1.796281E+00, -1.328743E-01"</w:t>
      </w:r>
      <w:r>
        <w:br w:type="textWrapping"/>
      </w:r>
      <w:r>
        <w:rPr>
          <w:rStyle w:val="VerbatimChar"/>
        </w:rPr>
        <w:t xml:space="preserve">## [1] "Llh: -2.42194428845193E+03; Pars:  9.407434E-01,  1.368669E-01,  1.795965E+00, -1.329869E-01"</w:t>
      </w:r>
      <w:r>
        <w:br w:type="textWrapping"/>
      </w:r>
      <w:r>
        <w:rPr>
          <w:rStyle w:val="VerbatimChar"/>
        </w:rPr>
        <w:t xml:space="preserve">## [1] "Llh: -2.42194440214832E+03; Pars:  9.390936E-01,  1.369391E-01,  1.797497E+00, -1.319878E-01"</w:t>
      </w:r>
      <w:r>
        <w:br w:type="textWrapping"/>
      </w:r>
      <w:r>
        <w:rPr>
          <w:rStyle w:val="VerbatimChar"/>
        </w:rPr>
        <w:t xml:space="preserve">## [1] "Llh: -2.42194435457385E+03; Pars:  9.394412E-01,  1.369890E-01,  1.797069E+00, -1.323290E-01"</w:t>
      </w:r>
      <w:r>
        <w:br w:type="textWrapping"/>
      </w:r>
      <w:r>
        <w:rPr>
          <w:rStyle w:val="VerbatimChar"/>
        </w:rPr>
        <w:t xml:space="preserve">## [1] "Llh: -2.42194447530866E+03; Pars:  9.405650E-01,  1.366390E-01,  1.796430E+00, -1.326126E-01"</w:t>
      </w:r>
      <w:r>
        <w:br w:type="textWrapping"/>
      </w:r>
      <w:r>
        <w:rPr>
          <w:rStyle w:val="VerbatimChar"/>
        </w:rPr>
        <w:t xml:space="preserve">## [1] "Llh: -2.42194444535700E+03; Pars:  9.402125E-01,  1.368015E-01,  1.796554E+00, -1.326082E-01"</w:t>
      </w:r>
      <w:r>
        <w:br w:type="textWrapping"/>
      </w:r>
      <w:r>
        <w:rPr>
          <w:rStyle w:val="VerbatimChar"/>
        </w:rPr>
        <w:t xml:space="preserve">## [1] "Llh: -2.42194414087464E+03; Pars:  9.397953E-01,  1.368873E-01,  1.797361E+00, -1.324243E-01"</w:t>
      </w:r>
      <w:r>
        <w:br w:type="textWrapping"/>
      </w:r>
      <w:r>
        <w:rPr>
          <w:rStyle w:val="VerbatimChar"/>
        </w:rPr>
        <w:t xml:space="preserve">## [1] "Llh: -2.42194405115109E+03; Pars:  9.396825E-01,  1.368504E-01,  1.797951E+00, -1.322740E-01"</w:t>
      </w:r>
      <w:r>
        <w:br w:type="textWrapping"/>
      </w:r>
      <w:r>
        <w:rPr>
          <w:rStyle w:val="VerbatimChar"/>
        </w:rPr>
        <w:t xml:space="preserve">## [1] "Llh: -2.42194385882844E+03; Pars:  9.408042E-01,  1.367149E-01,  1.796274E+00, -1.327248E-01"</w:t>
      </w:r>
      <w:r>
        <w:br w:type="textWrapping"/>
      </w:r>
      <w:r>
        <w:rPr>
          <w:rStyle w:val="VerbatimChar"/>
        </w:rPr>
        <w:t xml:space="preserve">## [1] "Llh: -2.42194373035172E+03; Pars:  9.415893E-01,  1.365528E-01,  1.795664E+00, -1.329001E-01"</w:t>
      </w:r>
      <w:r>
        <w:br w:type="textWrapping"/>
      </w:r>
      <w:r>
        <w:rPr>
          <w:rStyle w:val="VerbatimChar"/>
        </w:rPr>
        <w:t xml:space="preserve">## [1] "Llh: -2.42194340692051E+03; Pars:  9.405149E-01,  1.368281E-01,  1.796770E+00, -1.326368E-01"</w:t>
      </w:r>
      <w:r>
        <w:br w:type="textWrapping"/>
      </w:r>
      <w:r>
        <w:rPr>
          <w:rStyle w:val="VerbatimChar"/>
        </w:rPr>
        <w:t xml:space="preserve">## [1] "Llh: -2.42194290413435E+03; Pars:  9.406661E-01,  1.368414E-01,  1.796879E+00, -1.326512E-01"</w:t>
      </w:r>
      <w:r>
        <w:br w:type="textWrapping"/>
      </w:r>
      <w:r>
        <w:rPr>
          <w:rStyle w:val="VerbatimChar"/>
        </w:rPr>
        <w:t xml:space="preserve">## [1] "Llh: -2.42194314333463E+03; Pars:  9.419006E-01,  1.365668E-01,  1.796160E+00, -1.330771E-01"</w:t>
      </w:r>
      <w:r>
        <w:br w:type="textWrapping"/>
      </w:r>
      <w:r>
        <w:rPr>
          <w:rStyle w:val="VerbatimChar"/>
        </w:rPr>
        <w:t xml:space="preserve">## [1] "Llh: -2.42194332227851E+03; Pars:  9.412851E-01,  1.366724E-01,  1.796387E+00, -1.328901E-01"</w:t>
      </w:r>
      <w:r>
        <w:br w:type="textWrapping"/>
      </w:r>
      <w:r>
        <w:rPr>
          <w:rStyle w:val="VerbatimChar"/>
        </w:rPr>
        <w:t xml:space="preserve">## [1] "Llh: -2.42194246291202E+03; Pars:  9.411751E-01,  1.365389E-01,  1.797361E+00, -1.324643E-01"</w:t>
      </w:r>
      <w:r>
        <w:br w:type="textWrapping"/>
      </w:r>
      <w:r>
        <w:rPr>
          <w:rStyle w:val="VerbatimChar"/>
        </w:rPr>
        <w:t xml:space="preserve">## [1] "Llh: -2.42194183004503E+03; Pars:  9.413910E-01,  1.363748E-01,  1.798060E+00, -1.322030E-01"</w:t>
      </w:r>
      <w:r>
        <w:br w:type="textWrapping"/>
      </w:r>
      <w:r>
        <w:rPr>
          <w:rStyle w:val="VerbatimChar"/>
        </w:rPr>
        <w:t xml:space="preserve">## [1] "Llh: -2.42194231265581E+03; Pars:  9.430938E-01,  1.363175E-01,  1.795430E+00, -1.331416E-01"</w:t>
      </w:r>
      <w:r>
        <w:br w:type="textWrapping"/>
      </w:r>
      <w:r>
        <w:rPr>
          <w:rStyle w:val="VerbatimChar"/>
        </w:rPr>
        <w:t xml:space="preserve">## [1] "Llh: -2.42194241498638E+03; Pars:  9.422398E-01,  1.364508E-01,  1.796060E+00, -1.329247E-01"</w:t>
      </w:r>
      <w:r>
        <w:br w:type="textWrapping"/>
      </w:r>
      <w:r>
        <w:rPr>
          <w:rStyle w:val="VerbatimChar"/>
        </w:rPr>
        <w:t xml:space="preserve">## [1] "Llh: -2.42194134194943E+03; Pars:  9.419356E-01,  1.364975E-01,  1.797601E+00, -1.326363E-01"</w:t>
      </w:r>
      <w:r>
        <w:br w:type="textWrapping"/>
      </w:r>
      <w:r>
        <w:rPr>
          <w:rStyle w:val="VerbatimChar"/>
        </w:rPr>
        <w:t xml:space="preserve">## [1] "Llh: -2.42194074510197E+03; Pars:  9.421089E-01,  1.364698E-01,  1.798570E+00, -1.325045E-01"</w:t>
      </w:r>
      <w:r>
        <w:br w:type="textWrapping"/>
      </w:r>
      <w:r>
        <w:rPr>
          <w:rStyle w:val="VerbatimChar"/>
        </w:rPr>
        <w:t xml:space="preserve">## [1] "Llh: -2.42194059683249E+03; Pars:  9.417284E-01,  1.364350E-01,  1.798309E+00, -1.321730E-01"</w:t>
      </w:r>
      <w:r>
        <w:br w:type="textWrapping"/>
      </w:r>
      <w:r>
        <w:rPr>
          <w:rStyle w:val="VerbatimChar"/>
        </w:rPr>
        <w:t xml:space="preserve">## [1] "Llh: -2.42194005286549E+03; Pars:  9.416423E-01,  1.363691E-01,  1.799385E+00, -1.317210E-01"</w:t>
      </w:r>
      <w:r>
        <w:br w:type="textWrapping"/>
      </w:r>
      <w:r>
        <w:rPr>
          <w:rStyle w:val="VerbatimChar"/>
        </w:rPr>
        <w:t xml:space="preserve">## [1] "Llh: -2.42193940149382E+03; Pars:  9.434535E-01,  1.359242E-01,  1.798843E+00, -1.321338E-01"</w:t>
      </w:r>
      <w:r>
        <w:br w:type="textWrapping"/>
      </w:r>
      <w:r>
        <w:rPr>
          <w:rStyle w:val="VerbatimChar"/>
        </w:rPr>
        <w:t xml:space="preserve">## [1] "Llh: -2.42193877789158E+03; Pars:  9.448504E-01,  1.354655E-01,  1.799827E+00, -1.318752E-01"</w:t>
      </w:r>
      <w:r>
        <w:br w:type="textWrapping"/>
      </w:r>
      <w:r>
        <w:rPr>
          <w:rStyle w:val="VerbatimChar"/>
        </w:rPr>
        <w:t xml:space="preserve">## [1] "Llh: -2.42194263519567E+03; Pars:  9.419008E-01,  1.360221E-01,  1.802497E+00, -1.310102E-01"</w:t>
      </w:r>
      <w:r>
        <w:br w:type="textWrapping"/>
      </w:r>
      <w:r>
        <w:rPr>
          <w:rStyle w:val="VerbatimChar"/>
        </w:rPr>
        <w:t xml:space="preserve">## [1] "Llh: -2.42194059779571E+03; Pars:  9.427954E-01,  1.362437E-01,  1.797194E+00, -1.326087E-01"</w:t>
      </w:r>
      <w:r>
        <w:br w:type="textWrapping"/>
      </w:r>
      <w:r>
        <w:rPr>
          <w:rStyle w:val="VerbatimChar"/>
        </w:rPr>
        <w:t xml:space="preserve">## [1] "Llh: -2.42193831847720E+03; Pars:  9.443082E-01,  1.358992E-01,  1.799428E+00, -1.321517E-01"</w:t>
      </w:r>
      <w:r>
        <w:br w:type="textWrapping"/>
      </w:r>
      <w:r>
        <w:rPr>
          <w:rStyle w:val="VerbatimChar"/>
        </w:rPr>
        <w:t xml:space="preserve">## [1] "Llh: -2.42193761991690E+03; Pars:  9.457702E-01,  1.356613E-01,  1.800112E+00, -1.321261E-01"</w:t>
      </w:r>
      <w:r>
        <w:br w:type="textWrapping"/>
      </w:r>
      <w:r>
        <w:rPr>
          <w:rStyle w:val="VerbatimChar"/>
        </w:rPr>
        <w:t xml:space="preserve">## [1] "Llh: -2.42193718293595E+03; Pars:  9.454204E-01,  1.354000E-01,  1.799689E+00, -1.316610E-01"</w:t>
      </w:r>
      <w:r>
        <w:br w:type="textWrapping"/>
      </w:r>
      <w:r>
        <w:rPr>
          <w:rStyle w:val="VerbatimChar"/>
        </w:rPr>
        <w:t xml:space="preserve">## [1] "Llh: -2.42193618363896E+03; Pars:  9.470805E-01,  1.348652E-01,  1.800248E+00, -1.312392E-01"</w:t>
      </w:r>
      <w:r>
        <w:br w:type="textWrapping"/>
      </w:r>
      <w:r>
        <w:rPr>
          <w:rStyle w:val="VerbatimChar"/>
        </w:rPr>
        <w:t xml:space="preserve">## [1] "Llh: -2.42193914160146E+03; Pars:  9.468764E-01,  1.349369E-01,  1.802596E+00, -1.308720E-01"</w:t>
      </w:r>
      <w:r>
        <w:br w:type="textWrapping"/>
      </w:r>
      <w:r>
        <w:rPr>
          <w:rStyle w:val="VerbatimChar"/>
        </w:rPr>
        <w:t xml:space="preserve">## [1] "Llh: -2.42193795762826E+03; Pars:  9.458545E-01,  1.352636E-01,  1.801244E+00, -1.313062E-01"</w:t>
      </w:r>
      <w:r>
        <w:br w:type="textWrapping"/>
      </w:r>
      <w:r>
        <w:rPr>
          <w:rStyle w:val="VerbatimChar"/>
        </w:rPr>
        <w:t xml:space="preserve">## [1] "Llh: -2.42193959387105E+03; Pars:  9.501540E-01,  1.342587E-01,  1.801331E+00, -1.315524E-01"</w:t>
      </w:r>
      <w:r>
        <w:br w:type="textWrapping"/>
      </w:r>
      <w:r>
        <w:rPr>
          <w:rStyle w:val="VerbatimChar"/>
        </w:rPr>
        <w:t xml:space="preserve">## [1] "Llh: -2.42193770482348E+03; Pars:  9.480189E-01,  1.347863E-01,  1.800844E+00, -1.315945E-01"</w:t>
      </w:r>
      <w:r>
        <w:br w:type="textWrapping"/>
      </w:r>
      <w:r>
        <w:rPr>
          <w:rStyle w:val="VerbatimChar"/>
        </w:rPr>
        <w:t xml:space="preserve">## [1] "Llh: -2.42193682472376E+03; Pars:  9.485143E-01,  1.348227E-01,  1.801398E+00, -1.312579E-01"</w:t>
      </w:r>
      <w:r>
        <w:br w:type="textWrapping"/>
      </w:r>
      <w:r>
        <w:rPr>
          <w:rStyle w:val="VerbatimChar"/>
        </w:rPr>
        <w:t xml:space="preserve">## [1] "Llh: -2.42193693146938E+03; Pars:  9.475970E-01,  1.349834E-01,  1.801005E+00, -1.314122E-01"</w:t>
      </w:r>
      <w:r>
        <w:br w:type="textWrapping"/>
      </w:r>
      <w:r>
        <w:rPr>
          <w:rStyle w:val="VerbatimChar"/>
        </w:rPr>
        <w:t xml:space="preserve">## [1] "Llh: -2.42193637814954E+03; Pars:  9.488386E-01,  1.348042E-01,  1.800058E+00, -1.318027E-01"</w:t>
      </w:r>
      <w:r>
        <w:br w:type="textWrapping"/>
      </w:r>
      <w:r>
        <w:rPr>
          <w:rStyle w:val="VerbatimChar"/>
        </w:rPr>
        <w:t xml:space="preserve">## [1] "Llh: -2.42193661036996E+03; Pars:  9.480917E-01,  1.349190E-01,  1.800354E+00, -1.316786E-01"</w:t>
      </w:r>
      <w:r>
        <w:br w:type="textWrapping"/>
      </w:r>
      <w:r>
        <w:rPr>
          <w:rStyle w:val="VerbatimChar"/>
        </w:rPr>
        <w:t xml:space="preserve">## [1] "Llh: -2.42193554068438E+03; Pars:  9.470816E-01,  1.352904E-01,  1.800064E+00, -1.316184E-01"</w:t>
      </w:r>
      <w:r>
        <w:br w:type="textWrapping"/>
      </w:r>
      <w:r>
        <w:rPr>
          <w:rStyle w:val="VerbatimChar"/>
        </w:rPr>
        <w:t xml:space="preserve">## [1] "Llh: -2.42193458188474E+03; Pars:  9.466133E-01,  1.355424E-01,  1.799674E+00, -1.316304E-01"</w:t>
      </w:r>
      <w:r>
        <w:br w:type="textWrapping"/>
      </w:r>
      <w:r>
        <w:rPr>
          <w:rStyle w:val="VerbatimChar"/>
        </w:rPr>
        <w:t xml:space="preserve">## [1] "Llh: -2.42193496051710E+03; Pars:  9.497564E-01,  1.343559E-01,  1.800576E+00, -1.308390E-01"</w:t>
      </w:r>
      <w:r>
        <w:br w:type="textWrapping"/>
      </w:r>
      <w:r>
        <w:rPr>
          <w:rStyle w:val="VerbatimChar"/>
        </w:rPr>
        <w:t xml:space="preserve">## [1] "Llh: -2.42193510300734E+03; Pars:  9.487583E-01,  1.346823E-01,  1.800460E+00, -1.311608E-01"</w:t>
      </w:r>
      <w:r>
        <w:br w:type="textWrapping"/>
      </w:r>
      <w:r>
        <w:rPr>
          <w:rStyle w:val="VerbatimChar"/>
        </w:rPr>
        <w:t xml:space="preserve">## [1] "Llh: -2.42193446992015E+03; Pars:  9.476286E-01,  1.349611E-01,  1.798881E+00, -1.314978E-01"</w:t>
      </w:r>
      <w:r>
        <w:br w:type="textWrapping"/>
      </w:r>
      <w:r>
        <w:rPr>
          <w:rStyle w:val="VerbatimChar"/>
        </w:rPr>
        <w:t xml:space="preserve">## [1] "Llh: -2.42193439124786E+03; Pars:  9.471860E-01,  1.350303E-01,  1.797624E+00, -1.316178E-01"</w:t>
      </w:r>
      <w:r>
        <w:br w:type="textWrapping"/>
      </w:r>
      <w:r>
        <w:rPr>
          <w:rStyle w:val="VerbatimChar"/>
        </w:rPr>
        <w:t xml:space="preserve">## [1] "Llh: -2.42193330126285E+03; Pars:  9.464794E-01,  1.350927E-01,  1.799003E+00, -1.308605E-01"</w:t>
      </w:r>
      <w:r>
        <w:br w:type="textWrapping"/>
      </w:r>
      <w:r>
        <w:rPr>
          <w:rStyle w:val="VerbatimChar"/>
        </w:rPr>
        <w:t xml:space="preserve">## [1] "Llh: -2.42193263486963E+03; Pars:  9.453020E-01,  1.352370E-01,  1.798476E+00, -1.303894E-01"</w:t>
      </w:r>
      <w:r>
        <w:br w:type="textWrapping"/>
      </w:r>
      <w:r>
        <w:rPr>
          <w:rStyle w:val="VerbatimChar"/>
        </w:rPr>
        <w:t xml:space="preserve">## [1] "Llh: -2.42193122312442E+03; Pars:  9.473456E-01,  1.352176E-01,  1.797926E+00, -1.309990E-01"</w:t>
      </w:r>
      <w:r>
        <w:br w:type="textWrapping"/>
      </w:r>
      <w:r>
        <w:rPr>
          <w:rStyle w:val="VerbatimChar"/>
        </w:rPr>
        <w:t xml:space="preserve">## [1] "Llh: -2.42192943093122E+03; Pars:  9.474782E-01,  1.353939E-01,  1.796766E+00, -1.308789E-01"</w:t>
      </w:r>
      <w:r>
        <w:br w:type="textWrapping"/>
      </w:r>
      <w:r>
        <w:rPr>
          <w:rStyle w:val="VerbatimChar"/>
        </w:rPr>
        <w:t xml:space="preserve">## [1] "Llh: -2.42193512300666E+03; Pars:  9.435428E-01,  1.362459E-01,  1.795696E+00, -1.314192E-01"</w:t>
      </w:r>
      <w:r>
        <w:br w:type="textWrapping"/>
      </w:r>
      <w:r>
        <w:rPr>
          <w:rStyle w:val="VerbatimChar"/>
        </w:rPr>
        <w:t xml:space="preserve">## [1] "Llh: -2.42193291073122E+03; Pars:  9.481992E-01,  1.348284E-01,  1.799355E+00, -1.309841E-01"</w:t>
      </w:r>
      <w:r>
        <w:br w:type="textWrapping"/>
      </w:r>
      <w:r>
        <w:rPr>
          <w:rStyle w:val="VerbatimChar"/>
        </w:rPr>
        <w:t xml:space="preserve">## [1] "Llh: -2.42193020088747E+03; Pars:  9.474684E-01,  1.347024E-01,  1.796437E+00, -1.303047E-01"</w:t>
      </w:r>
      <w:r>
        <w:br w:type="textWrapping"/>
      </w:r>
      <w:r>
        <w:rPr>
          <w:rStyle w:val="VerbatimChar"/>
        </w:rPr>
        <w:t xml:space="preserve">## [1] "Llh: -2.42193102735907E+03; Pars:  9.472545E-01,  1.349124E-01,  1.797246E+00, -1.306361E-01"</w:t>
      </w:r>
      <w:r>
        <w:br w:type="textWrapping"/>
      </w:r>
      <w:r>
        <w:rPr>
          <w:rStyle w:val="VerbatimChar"/>
        </w:rPr>
        <w:t xml:space="preserve">## [1] "Llh: -2.42192789703115E+03; Pars:  9.470366E-01,  1.350505E-01,  1.797893E+00, -1.296608E-01"</w:t>
      </w:r>
      <w:r>
        <w:br w:type="textWrapping"/>
      </w:r>
      <w:r>
        <w:rPr>
          <w:rStyle w:val="VerbatimChar"/>
        </w:rPr>
        <w:t xml:space="preserve">## [1] "Llh: -2.42192523272053E+03; Pars:  9.469619E-01,  1.350605E-01,  1.798027E+00, -1.286823E-01"</w:t>
      </w:r>
      <w:r>
        <w:br w:type="textWrapping"/>
      </w:r>
      <w:r>
        <w:rPr>
          <w:rStyle w:val="VerbatimChar"/>
        </w:rPr>
        <w:t xml:space="preserve">## [1] "Llh: -2.42192799965052E+03; Pars:  9.454073E-01,  1.353685E-01,  1.795500E+00, -1.291436E-01"</w:t>
      </w:r>
      <w:r>
        <w:br w:type="textWrapping"/>
      </w:r>
      <w:r>
        <w:rPr>
          <w:rStyle w:val="VerbatimChar"/>
        </w:rPr>
        <w:t xml:space="preserve">## [1] "Llh: -2.42192823915100E+03; Pars:  9.461045E-01,  1.352335E-01,  1.796463E+00, -1.296037E-01"</w:t>
      </w:r>
      <w:r>
        <w:br w:type="textWrapping"/>
      </w:r>
      <w:r>
        <w:rPr>
          <w:rStyle w:val="VerbatimChar"/>
        </w:rPr>
        <w:t xml:space="preserve">## [1] "Llh: -2.42192426074785E+03; Pars:  9.483576E-01,  1.350257E-01,  1.794891E+00, -1.291153E-01"</w:t>
      </w:r>
      <w:r>
        <w:br w:type="textWrapping"/>
      </w:r>
      <w:r>
        <w:rPr>
          <w:rStyle w:val="VerbatimChar"/>
        </w:rPr>
        <w:t xml:space="preserve">## [1] "Llh: -2.42192190861890E+03; Pars:  9.498891E-01,  1.349200E-01,  1.793102E+00, -1.284783E-01"</w:t>
      </w:r>
      <w:r>
        <w:br w:type="textWrapping"/>
      </w:r>
      <w:r>
        <w:rPr>
          <w:rStyle w:val="VerbatimChar"/>
        </w:rPr>
        <w:t xml:space="preserve">## [1] "Llh: -2.42192114385395E+03; Pars:  9.473971E-01,  1.356691E-01,  1.795259E+00, -1.282869E-01"</w:t>
      </w:r>
      <w:r>
        <w:br w:type="textWrapping"/>
      </w:r>
      <w:r>
        <w:rPr>
          <w:rStyle w:val="VerbatimChar"/>
        </w:rPr>
        <w:t xml:space="preserve">## [1] "Llh: -2.42191763960747E+03; Pars:  9.473615E-01,  1.361524E-01,  1.794669E+00, -1.272779E-01"</w:t>
      </w:r>
      <w:r>
        <w:br w:type="textWrapping"/>
      </w:r>
      <w:r>
        <w:rPr>
          <w:rStyle w:val="VerbatimChar"/>
        </w:rPr>
        <w:t xml:space="preserve">## [1] "Llh: -2.42191845878390E+03; Pars:  9.473290E-01,  1.353569E-01,  1.793882E+00, -1.259121E-01"</w:t>
      </w:r>
      <w:r>
        <w:br w:type="textWrapping"/>
      </w:r>
      <w:r>
        <w:rPr>
          <w:rStyle w:val="VerbatimChar"/>
        </w:rPr>
        <w:t xml:space="preserve">## [1] "Llh: -2.42192005737102E+03; Pars:  9.473663E-01,  1.353661E-01,  1.794603E+00, -1.271538E-01"</w:t>
      </w:r>
      <w:r>
        <w:br w:type="textWrapping"/>
      </w:r>
      <w:r>
        <w:rPr>
          <w:rStyle w:val="VerbatimChar"/>
        </w:rPr>
        <w:t xml:space="preserve">## [1] "Llh: -2.42191367917427E+03; Pars:  9.503685E-01,  1.353764E-01,  1.794339E+00, -1.260317E-01"</w:t>
      </w:r>
      <w:r>
        <w:br w:type="textWrapping"/>
      </w:r>
      <w:r>
        <w:rPr>
          <w:rStyle w:val="VerbatimChar"/>
        </w:rPr>
        <w:t xml:space="preserve">## [1] "Llh: -2.42190929189933E+03; Pars:  9.528589E-01,  1.353804E-01,  1.793758E+00, -1.244758E-01"</w:t>
      </w:r>
      <w:r>
        <w:br w:type="textWrapping"/>
      </w:r>
      <w:r>
        <w:rPr>
          <w:rStyle w:val="VerbatimChar"/>
        </w:rPr>
        <w:t xml:space="preserve">## [1] "Llh: -2.42191433492664E+03; Pars:  9.517580E-01,  1.358443E-01,  1.789688E+00, -1.243898E-01"</w:t>
      </w:r>
      <w:r>
        <w:br w:type="textWrapping"/>
      </w:r>
      <w:r>
        <w:rPr>
          <w:rStyle w:val="VerbatimChar"/>
        </w:rPr>
        <w:t xml:space="preserve">## [1] "Llh: -2.42191417938221E+03; Pars:  9.505567E-01,  1.356484E-01,  1.791769E+00, -1.254629E-01"</w:t>
      </w:r>
      <w:r>
        <w:br w:type="textWrapping"/>
      </w:r>
      <w:r>
        <w:rPr>
          <w:rStyle w:val="VerbatimChar"/>
        </w:rPr>
        <w:t xml:space="preserve">## [1] "Llh: -2.42191065302883E+03; Pars:  9.491583E-01,  1.363490E-01,  1.793937E+00, -1.230861E-01"</w:t>
      </w:r>
      <w:r>
        <w:br w:type="textWrapping"/>
      </w:r>
      <w:r>
        <w:rPr>
          <w:rStyle w:val="VerbatimChar"/>
        </w:rPr>
        <w:t xml:space="preserve">## [1] "Llh: -2.42191193370411E+03; Pars:  9.493410E-01,  1.359917E-01,  1.793728E+00, -1.244341E-01"</w:t>
      </w:r>
      <w:r>
        <w:br w:type="textWrapping"/>
      </w:r>
      <w:r>
        <w:rPr>
          <w:rStyle w:val="VerbatimChar"/>
        </w:rPr>
        <w:t xml:space="preserve">## [1] "Llh: -2.42190684890691E+03; Pars:  9.526419E-01,  1.364082E-01,  1.793184E+00, -1.242392E-01"</w:t>
      </w:r>
      <w:r>
        <w:br w:type="textWrapping"/>
      </w:r>
      <w:r>
        <w:rPr>
          <w:rStyle w:val="VerbatimChar"/>
        </w:rPr>
        <w:t xml:space="preserve">## [1] "Llh: -2.42190301557721E+03; Pars:  9.553095E-01,  1.369339E-01,  1.792835E+00, -1.234028E-01"</w:t>
      </w:r>
      <w:r>
        <w:br w:type="textWrapping"/>
      </w:r>
      <w:r>
        <w:rPr>
          <w:rStyle w:val="VerbatimChar"/>
        </w:rPr>
        <w:t xml:space="preserve">## [1] "Llh: -2.42190632940846E+03; Pars:  9.565969E-01,  1.360034E-01,  1.791482E+00, -1.209359E-01"</w:t>
      </w:r>
      <w:r>
        <w:br w:type="textWrapping"/>
      </w:r>
      <w:r>
        <w:rPr>
          <w:rStyle w:val="VerbatimChar"/>
        </w:rPr>
        <w:t xml:space="preserve">## [1] "Llh: -2.42190655384890E+03; Pars:  9.542796E-01,  1.360406E-01,  1.792278E+00, -1.225214E-01"</w:t>
      </w:r>
      <w:r>
        <w:br w:type="textWrapping"/>
      </w:r>
      <w:r>
        <w:rPr>
          <w:rStyle w:val="VerbatimChar"/>
        </w:rPr>
        <w:t xml:space="preserve">## [1] "Llh: -2.42190458521524E+03; Pars:  9.564057E-01,  1.366850E-01,  1.794237E+00, -1.204873E-01"</w:t>
      </w:r>
      <w:r>
        <w:br w:type="textWrapping"/>
      </w:r>
      <w:r>
        <w:rPr>
          <w:rStyle w:val="VerbatimChar"/>
        </w:rPr>
        <w:t xml:space="preserve">## [1] "Llh: -2.42190478027066E+03; Pars:  9.549401E-01,  1.364258E-01,  1.793620E+00, -1.217312E-01"</w:t>
      </w:r>
      <w:r>
        <w:br w:type="textWrapping"/>
      </w:r>
      <w:r>
        <w:rPr>
          <w:rStyle w:val="VerbatimChar"/>
        </w:rPr>
        <w:t xml:space="preserve">## [1] "Llh: -2.42190501247274E+03; Pars:  9.614645E-01,  1.361523E-01,  1.792219E+00, -1.215648E-01"</w:t>
      </w:r>
      <w:r>
        <w:br w:type="textWrapping"/>
      </w:r>
      <w:r>
        <w:rPr>
          <w:rStyle w:val="VerbatimChar"/>
        </w:rPr>
        <w:t xml:space="preserve">## [1] "Llh: -2.42190424488849E+03; Pars:  9.583731E-01,  1.362015E-01,  1.792648E+00, -1.219451E-01"</w:t>
      </w:r>
      <w:r>
        <w:br w:type="textWrapping"/>
      </w:r>
      <w:r>
        <w:rPr>
          <w:rStyle w:val="VerbatimChar"/>
        </w:rPr>
        <w:t xml:space="preserve">## [1] "Llh: -2.42190619397840E+03; Pars:  9.604977E-01,  1.375315E-01,  1.791843E+00, -1.189097E-01"</w:t>
      </w:r>
      <w:r>
        <w:br w:type="textWrapping"/>
      </w:r>
      <w:r>
        <w:rPr>
          <w:rStyle w:val="VerbatimChar"/>
        </w:rPr>
        <w:t xml:space="preserve">## [1] "Llh: -2.42190387299401E+03; Pars:  9.585823E-01,  1.369937E-01,  1.792322E+00, -1.203012E-01"</w:t>
      </w:r>
      <w:r>
        <w:br w:type="textWrapping"/>
      </w:r>
      <w:r>
        <w:rPr>
          <w:rStyle w:val="VerbatimChar"/>
        </w:rPr>
        <w:t xml:space="preserve">## [1] "Llh: -2.42190176402556E+03; Pars:  9.577368E-01,  1.374036E-01,  1.794540E+00, -1.221324E-01"</w:t>
      </w:r>
      <w:r>
        <w:br w:type="textWrapping"/>
      </w:r>
      <w:r>
        <w:rPr>
          <w:rStyle w:val="VerbatimChar"/>
        </w:rPr>
        <w:t xml:space="preserve">## [1] "Llh: -2.42190249172588E+03; Pars:  9.583072E-01,  1.381037E-01,  1.796072E+00, -1.227306E-01"</w:t>
      </w:r>
      <w:r>
        <w:br w:type="textWrapping"/>
      </w:r>
      <w:r>
        <w:rPr>
          <w:rStyle w:val="VerbatimChar"/>
        </w:rPr>
        <w:t xml:space="preserve">## [1] "Llh: -2.42190166413735E+03; Pars:  9.585946E-01,  1.370814E-01,  1.791936E+00, -1.234034E-01"</w:t>
      </w:r>
      <w:r>
        <w:br w:type="textWrapping"/>
      </w:r>
      <w:r>
        <w:rPr>
          <w:rStyle w:val="VerbatimChar"/>
        </w:rPr>
        <w:t xml:space="preserve">## [1] "Llh: -2.42190211210531E+03; Pars:  9.596909E-01,  1.372796E-01,  1.790786E+00, -1.248614E-01"</w:t>
      </w:r>
      <w:r>
        <w:br w:type="textWrapping"/>
      </w:r>
      <w:r>
        <w:rPr>
          <w:rStyle w:val="VerbatimChar"/>
        </w:rPr>
        <w:t xml:space="preserve">## [1] "Llh: -2.42190135093573E+03; Pars:  9.567373E-01,  1.380048E-01,  1.793168E+00, -1.226748E-01"</w:t>
      </w:r>
      <w:r>
        <w:br w:type="textWrapping"/>
      </w:r>
      <w:r>
        <w:rPr>
          <w:rStyle w:val="VerbatimChar"/>
        </w:rPr>
        <w:t xml:space="preserve">## [1] "Llh: -2.42190296640702E+03; Pars:  9.559205E-01,  1.389065E-01,  1.793428E+00, -1.230396E-01"</w:t>
      </w:r>
      <w:r>
        <w:br w:type="textWrapping"/>
      </w:r>
      <w:r>
        <w:rPr>
          <w:rStyle w:val="VerbatimChar"/>
        </w:rPr>
        <w:t xml:space="preserve">## [1] "Llh: -2.42190154015404E+03; Pars:  9.556076E-01,  1.377181E-01,  1.793918E+00, -1.255054E-01"</w:t>
      </w:r>
      <w:r>
        <w:br w:type="textWrapping"/>
      </w:r>
      <w:r>
        <w:rPr>
          <w:rStyle w:val="VerbatimChar"/>
        </w:rPr>
        <w:t xml:space="preserve">## [1] "Llh: -2.42190115631663E+03; Pars:  9.563504E-01,  1.375370E-01,  1.793519E+00, -1.242044E-01"</w:t>
      </w:r>
      <w:r>
        <w:br w:type="textWrapping"/>
      </w:r>
      <w:r>
        <w:rPr>
          <w:rStyle w:val="VerbatimChar"/>
        </w:rPr>
        <w:t xml:space="preserve">## [1] "Llh: -2.42190093191806E+03; Pars:  9.594036E-01,  1.380795E-01,  1.793746E+00, -1.228047E-01"</w:t>
      </w:r>
      <w:r>
        <w:br w:type="textWrapping"/>
      </w:r>
      <w:r>
        <w:rPr>
          <w:rStyle w:val="VerbatimChar"/>
        </w:rPr>
        <w:t xml:space="preserve">## [1] "Llh: -2.42190272806340E+03; Pars:  9.614572E-01,  1.386524E-01,  1.794201E+00, -1.225057E-01"</w:t>
      </w:r>
      <w:r>
        <w:br w:type="textWrapping"/>
      </w:r>
      <w:r>
        <w:rPr>
          <w:rStyle w:val="VerbatimChar"/>
        </w:rPr>
        <w:t xml:space="preserve">## [1] "Llh: -2.42190082404999E+03; Pars:  9.578045E-01,  1.379478E-01,  1.791644E+00, -1.244113E-01"</w:t>
      </w:r>
      <w:r>
        <w:br w:type="textWrapping"/>
      </w:r>
      <w:r>
        <w:rPr>
          <w:rStyle w:val="VerbatimChar"/>
        </w:rPr>
        <w:t xml:space="preserve">## [1] "Llh: -2.42190269043191E+03; Pars:  9.578384E-01,  1.382198E-01,  1.790198E+00, -1.255507E-01"</w:t>
      </w:r>
      <w:r>
        <w:br w:type="textWrapping"/>
      </w:r>
      <w:r>
        <w:rPr>
          <w:rStyle w:val="VerbatimChar"/>
        </w:rPr>
        <w:t xml:space="preserve">## [1] "Llh: -2.42190188523912E+03; Pars:  9.565530E-01,  1.387032E-01,  1.794103E+00, -1.236442E-01"</w:t>
      </w:r>
      <w:r>
        <w:br w:type="textWrapping"/>
      </w:r>
      <w:r>
        <w:rPr>
          <w:rStyle w:val="VerbatimChar"/>
        </w:rPr>
        <w:t xml:space="preserve">## [1] "Llh: -2.42190096475365E+03; Pars:  9.580838E-01,  1.374868E-01,  1.792477E+00, -1.234636E-01"</w:t>
      </w:r>
      <w:r>
        <w:br w:type="textWrapping"/>
      </w:r>
      <w:r>
        <w:rPr>
          <w:rStyle w:val="VerbatimChar"/>
        </w:rPr>
        <w:t xml:space="preserve">## [1] "Llh: -2.42190077070903E+03; Pars:  9.590840E-01,  1.375208E-01,  1.792525E+00, -1.247672E-01"</w:t>
      </w:r>
      <w:r>
        <w:br w:type="textWrapping"/>
      </w:r>
      <w:r>
        <w:rPr>
          <w:rStyle w:val="VerbatimChar"/>
        </w:rPr>
        <w:t xml:space="preserve">## [1] "Llh: -2.42190180284267E+03; Pars:  9.602595E-01,  1.372788E-01,  1.792203E+00, -1.258134E-01"</w:t>
      </w:r>
      <w:r>
        <w:br w:type="textWrapping"/>
      </w:r>
      <w:r>
        <w:rPr>
          <w:rStyle w:val="VerbatimChar"/>
        </w:rPr>
        <w:t xml:space="preserve">## [1] "Llh: -2.42190064407380E+03; Pars:  9.608424E-01,  1.379804E-01,  1.791677E+00, -1.235190E-01"</w:t>
      </w:r>
      <w:r>
        <w:br w:type="textWrapping"/>
      </w:r>
      <w:r>
        <w:rPr>
          <w:rStyle w:val="VerbatimChar"/>
        </w:rPr>
        <w:t xml:space="preserve">## [1] "Llh: -2.42190210536211E+03; Pars:  9.630962E-01,  1.382021E-01,  1.790758E+00, -1.231763E-01"</w:t>
      </w:r>
      <w:r>
        <w:br w:type="textWrapping"/>
      </w:r>
      <w:r>
        <w:rPr>
          <w:rStyle w:val="VerbatimChar"/>
        </w:rPr>
        <w:t xml:space="preserve">## [1] "Llh: -2.42190050869869E+03; Pars:  9.604838E-01,  1.382774E-01,  1.792318E+00, -1.242875E-01"</w:t>
      </w:r>
      <w:r>
        <w:br w:type="textWrapping"/>
      </w:r>
      <w:r>
        <w:rPr>
          <w:rStyle w:val="VerbatimChar"/>
        </w:rPr>
        <w:t xml:space="preserve">## [1] "Llh: -2.42190086719443E+03; Pars:  9.616860E-01,  1.386727E-01,  1.792239E+00, -1.246994E-01"</w:t>
      </w:r>
      <w:r>
        <w:br w:type="textWrapping"/>
      </w:r>
      <w:r>
        <w:rPr>
          <w:rStyle w:val="VerbatimChar"/>
        </w:rPr>
        <w:t xml:space="preserve">## [1] "Llh: -2.42190204792109E+03; Pars:  9.597023E-01,  1.377837E-01,  1.790338E+00, -1.256878E-01"</w:t>
      </w:r>
      <w:r>
        <w:br w:type="textWrapping"/>
      </w:r>
      <w:r>
        <w:rPr>
          <w:rStyle w:val="VerbatimChar"/>
        </w:rPr>
        <w:t xml:space="preserve">## [1] "Llh: -2.42190030736510E+03; Pars:  9.594782E-01,  1.380056E-01,  1.792893E+00, -1.235255E-01"</w:t>
      </w:r>
      <w:r>
        <w:br w:type="textWrapping"/>
      </w:r>
      <w:r>
        <w:rPr>
          <w:rStyle w:val="VerbatimChar"/>
        </w:rPr>
        <w:t xml:space="preserve">## [1] "Llh: -2.42190077640894E+03; Pars:  9.621440E-01,  1.379443E-01,  1.793063E+00, -1.236383E-01"</w:t>
      </w:r>
      <w:r>
        <w:br w:type="textWrapping"/>
      </w:r>
      <w:r>
        <w:rPr>
          <w:rStyle w:val="VerbatimChar"/>
        </w:rPr>
        <w:t xml:space="preserve">## [1] "Llh: -2.42190030222631E+03; Pars:  9.610573E-01,  1.379452E-01,  1.792708E+00, -1.238315E-01"</w:t>
      </w:r>
      <w:r>
        <w:br w:type="textWrapping"/>
      </w:r>
      <w:r>
        <w:rPr>
          <w:rStyle w:val="VerbatimChar"/>
        </w:rPr>
        <w:t xml:space="preserve">## [1] "Llh: -2.42190192029909E+03; Pars:  9.618484E-01,  1.385835E-01,  1.792274E+00, -1.228146E-01"</w:t>
      </w:r>
      <w:r>
        <w:br w:type="textWrapping"/>
      </w:r>
      <w:r>
        <w:rPr>
          <w:rStyle w:val="VerbatimChar"/>
        </w:rPr>
        <w:t xml:space="preserve">## [1] "Llh: -2.42190030662188E+03; Pars:  9.597744E-01,  1.377865E-01,  1.792462E+00, -1.242790E-01"</w:t>
      </w:r>
      <w:r>
        <w:br w:type="textWrapping"/>
      </w:r>
      <w:r>
        <w:rPr>
          <w:rStyle w:val="VerbatimChar"/>
        </w:rPr>
        <w:t xml:space="preserve">## [1] "Llh: -2.42190013604690E+03; Pars:  9.595545E-01,  1.380269E-01,  1.793514E+00, -1.244428E-01"</w:t>
      </w:r>
      <w:r>
        <w:br w:type="textWrapping"/>
      </w:r>
      <w:r>
        <w:rPr>
          <w:rStyle w:val="VerbatimChar"/>
        </w:rPr>
        <w:t xml:space="preserve">## [1] "Llh: -2.42190041438184E+03; Pars:  9.589113E-01,  1.380501E-01,  1.794433E+00, -1.249046E-01"</w:t>
      </w:r>
      <w:r>
        <w:br w:type="textWrapping"/>
      </w:r>
      <w:r>
        <w:rPr>
          <w:rStyle w:val="VerbatimChar"/>
        </w:rPr>
        <w:t xml:space="preserve">## [1] "Llh: -2.42190055620769E+03; Pars:  9.594483E-01,  1.376046E-01,  1.793470E+00, -1.237519E-01"</w:t>
      </w:r>
      <w:r>
        <w:br w:type="textWrapping"/>
      </w:r>
      <w:r>
        <w:rPr>
          <w:rStyle w:val="VerbatimChar"/>
        </w:rPr>
        <w:t xml:space="preserve">## [1] "Llh: -2.42190030254268E+03; Pars:  9.602248E-01,  1.381092E-01,  1.792606E+00, -1.241536E-01"</w:t>
      </w:r>
      <w:r>
        <w:br w:type="textWrapping"/>
      </w:r>
      <w:r>
        <w:rPr>
          <w:rStyle w:val="VerbatimChar"/>
        </w:rPr>
        <w:t xml:space="preserve">## [1] "Llh: -2.42190013978919E+03; Pars:  9.608274E-01,  1.379283E-01,  1.792752E+00, -1.248280E-01"</w:t>
      </w:r>
      <w:r>
        <w:br w:type="textWrapping"/>
      </w:r>
      <w:r>
        <w:rPr>
          <w:rStyle w:val="VerbatimChar"/>
        </w:rPr>
        <w:t xml:space="preserve">## [1] "Llh: -2.42190008955205E+03; Pars:  9.604899E-01,  1.379476E-01,  1.792787E+00, -1.245024E-01"</w:t>
      </w:r>
      <w:r>
        <w:br w:type="textWrapping"/>
      </w:r>
      <w:r>
        <w:rPr>
          <w:rStyle w:val="VerbatimChar"/>
        </w:rPr>
        <w:t xml:space="preserve">## [1] "Llh: -2.42190056366186E+03; Pars:  9.608889E-01,  1.382280E-01,  1.793346E+00, -1.241861E-01"</w:t>
      </w:r>
      <w:r>
        <w:br w:type="textWrapping"/>
      </w:r>
      <w:r>
        <w:rPr>
          <w:rStyle w:val="VerbatimChar"/>
        </w:rPr>
        <w:t xml:space="preserve">## [1] "Llh: -2.42190009578309E+03; Pars:  9.600529E-01,  1.378969E-01,  1.792683E+00, -1.242558E-01"</w:t>
      </w:r>
      <w:r>
        <w:br w:type="textWrapping"/>
      </w:r>
      <w:r>
        <w:rPr>
          <w:rStyle w:val="VerbatimChar"/>
        </w:rPr>
        <w:t xml:space="preserve">## [1] "Llh: -2.42190030084490E+03; Pars:  9.603522E-01,  1.377991E-01,  1.793240E+00, -1.243626E-01"</w:t>
      </w:r>
      <w:r>
        <w:br w:type="textWrapping"/>
      </w:r>
      <w:r>
        <w:rPr>
          <w:rStyle w:val="VerbatimChar"/>
        </w:rPr>
        <w:t xml:space="preserve">## [1] "Llh: -2.42190014949463E+03; Pars:  9.603204E-01,  1.378766E-01,  1.793081E+00, -1.243104E-01"</w:t>
      </w:r>
      <w:r>
        <w:br w:type="textWrapping"/>
      </w:r>
      <w:r>
        <w:rPr>
          <w:rStyle w:val="VerbatimChar"/>
        </w:rPr>
        <w:t xml:space="preserve">## [1] "Llh: -2.42189999710280E+03; Pars:  9.591524E-01,  1.379288E-01,  1.793325E+00, -1.249241E-01"</w:t>
      </w:r>
      <w:r>
        <w:br w:type="textWrapping"/>
      </w:r>
      <w:r>
        <w:rPr>
          <w:rStyle w:val="VerbatimChar"/>
        </w:rPr>
        <w:t xml:space="preserve">## [1] "Llh: -2.42190024700453E+03; Pars:  9.582013E-01,  1.379206E-01,  1.793633E+00, -1.254704E-01"</w:t>
      </w:r>
      <w:r>
        <w:br w:type="textWrapping"/>
      </w:r>
      <w:r>
        <w:rPr>
          <w:rStyle w:val="VerbatimChar"/>
        </w:rPr>
        <w:t xml:space="preserve">## [1] "Llh: -2.42190009297569E+03; Pars:  9.593045E-01,  1.380235E-01,  1.793073E+00, -1.247521E-01"</w:t>
      </w:r>
      <w:r>
        <w:br w:type="textWrapping"/>
      </w:r>
      <w:r>
        <w:rPr>
          <w:rStyle w:val="VerbatimChar"/>
        </w:rPr>
        <w:t xml:space="preserve">## [1] "Llh: -2.42190004782304E+03; Pars:  9.595584E-01,  1.379868E-01,  1.793075E+00, -1.246417E-01"</w:t>
      </w:r>
      <w:r>
        <w:br w:type="textWrapping"/>
      </w:r>
      <w:r>
        <w:rPr>
          <w:rStyle w:val="VerbatimChar"/>
        </w:rPr>
        <w:t xml:space="preserve">## [1] "Llh: -2.42190022522283E+03; Pars:  9.600720E-01,  1.378531E-01,  1.792421E+00, -1.247192E-01"</w:t>
      </w:r>
      <w:r>
        <w:br w:type="textWrapping"/>
      </w:r>
      <w:r>
        <w:rPr>
          <w:rStyle w:val="VerbatimChar"/>
        </w:rPr>
        <w:t xml:space="preserve">## [1] "Llh: -2.42190005512923E+03; Pars:  9.596839E-01,  1.379835E-01,  1.793241E+00, -1.245119E-01"</w:t>
      </w:r>
      <w:r>
        <w:br w:type="textWrapping"/>
      </w:r>
      <w:r>
        <w:rPr>
          <w:rStyle w:val="VerbatimChar"/>
        </w:rPr>
        <w:t xml:space="preserve">## [1] "Llh: -2.42190014993132E+03; Pars:  9.593892E-01,  1.380265E-01,  1.793531E+00, -1.250342E-01"</w:t>
      </w:r>
      <w:r>
        <w:br w:type="textWrapping"/>
      </w:r>
      <w:r>
        <w:rPr>
          <w:rStyle w:val="VerbatimChar"/>
        </w:rPr>
        <w:t xml:space="preserve">## [1] "Llh: -2.42189999195269E+03; Pars:  9.598869E-01,  1.379293E-01,  1.792895E+00, -1.244504E-01"</w:t>
      </w:r>
      <w:r>
        <w:br w:type="textWrapping"/>
      </w:r>
      <w:r>
        <w:rPr>
          <w:rStyle w:val="VerbatimChar"/>
        </w:rPr>
        <w:t xml:space="preserve">## [1] "Llh: -2.42190006618342E+03; Pars:  9.586516E-01,  1.379665E-01,  1.793480E+00, -1.247617E-01"</w:t>
      </w:r>
      <w:r>
        <w:br w:type="textWrapping"/>
      </w:r>
      <w:r>
        <w:rPr>
          <w:rStyle w:val="VerbatimChar"/>
        </w:rPr>
        <w:t xml:space="preserve">## [1] "Llh: -2.42190002188629E+03; Pars:  9.591109E-01,  1.379618E-01,  1.793307E+00, -1.246968E-01"</w:t>
      </w:r>
      <w:r>
        <w:br w:type="textWrapping"/>
      </w:r>
      <w:r>
        <w:rPr>
          <w:rStyle w:val="VerbatimChar"/>
        </w:rPr>
        <w:t xml:space="preserve">## [1] "Llh: -2.42190000622902E+03; Pars:  9.591704E-01,  1.379199E-01,  1.793060E+00, -1.248447E-01"</w:t>
      </w:r>
      <w:r>
        <w:br w:type="textWrapping"/>
      </w:r>
      <w:r>
        <w:rPr>
          <w:rStyle w:val="VerbatimChar"/>
        </w:rPr>
        <w:t xml:space="preserve">## [1] "Llh: -2.42189998535255E+03; Pars:  9.592987E-01,  1.379358E-01,  1.793105E+00, -1.247615E-01"</w:t>
      </w:r>
      <w:r>
        <w:br w:type="textWrapping"/>
      </w:r>
      <w:r>
        <w:rPr>
          <w:rStyle w:val="VerbatimChar"/>
        </w:rPr>
        <w:t xml:space="preserve">## [1] "Llh: -2.42190005477649E+03; Pars:  9.591660E-01,  1.378910E-01,  1.793241E+00, -1.247747E-01"</w:t>
      </w:r>
      <w:r>
        <w:br w:type="textWrapping"/>
      </w:r>
      <w:r>
        <w:rPr>
          <w:rStyle w:val="VerbatimChar"/>
        </w:rPr>
        <w:t xml:space="preserve">## [1] "Llh: -2.42190001700930E+03; Pars:  9.594603E-01,  1.379628E-01,  1.793116E+00, -1.246749E-01"</w:t>
      </w:r>
      <w:r>
        <w:br w:type="textWrapping"/>
      </w:r>
      <w:r>
        <w:rPr>
          <w:rStyle w:val="VerbatimChar"/>
        </w:rPr>
        <w:t xml:space="preserve">## [1] "Llh: -2.42190026451432E+03; Pars:  9.612192E-01,  1.379358E-01,  1.793105E+00, -1.247615E-01"</w:t>
      </w:r>
      <w:r>
        <w:br w:type="textWrapping"/>
      </w:r>
      <w:r>
        <w:rPr>
          <w:rStyle w:val="VerbatimChar"/>
        </w:rPr>
        <w:t xml:space="preserve">## [1] "Llh: -2.42189998535255E+03; Pars:  9.592987E-01,  1.379358E-01,  1.793105E+00, -1.247615E-01"</w:t>
      </w:r>
      <w:r>
        <w:br w:type="textWrapping"/>
      </w:r>
      <w:r>
        <w:rPr>
          <w:rStyle w:val="VerbatimChar"/>
        </w:rPr>
        <w:t xml:space="preserve">## [1] "Llh: -2.42190071703671E+03; Pars:  9.602585E-01,  1.389358E-01,  1.793105E+00, -1.247615E-01"</w:t>
      </w:r>
      <w:r>
        <w:br w:type="textWrapping"/>
      </w:r>
      <w:r>
        <w:rPr>
          <w:rStyle w:val="VerbatimChar"/>
        </w:rPr>
        <w:t xml:space="preserve">## [1] "Llh: -2.42190219448164E+03; Pars:  9.602585E-01,  1.369358E-01,  1.793105E+00, -1.247615E-01"</w:t>
      </w:r>
      <w:r>
        <w:br w:type="textWrapping"/>
      </w:r>
      <w:r>
        <w:rPr>
          <w:rStyle w:val="VerbatimChar"/>
        </w:rPr>
        <w:t xml:space="preserve">## [1] "Llh: -2.42190077621070E+03; Pars:  9.602585E-01,  1.379358E-01,  1.794899E+00, -1.247615E-01"</w:t>
      </w:r>
      <w:r>
        <w:br w:type="textWrapping"/>
      </w:r>
      <w:r>
        <w:rPr>
          <w:rStyle w:val="VerbatimChar"/>
        </w:rPr>
        <w:t xml:space="preserve">## [1] "Llh: -2.42190055827223E+03; Pars:  9.602585E-01,  1.379358E-01,  1.791313E+00, -1.247615E-01"</w:t>
      </w:r>
      <w:r>
        <w:br w:type="textWrapping"/>
      </w:r>
      <w:r>
        <w:rPr>
          <w:rStyle w:val="VerbatimChar"/>
        </w:rPr>
        <w:t xml:space="preserve">## [1] "Llh: -2.42190016484706E+03; Pars:  9.602585E-01,  1.379358E-01,  1.793105E+00, -1.237615E-01"</w:t>
      </w:r>
      <w:r>
        <w:br w:type="textWrapping"/>
      </w:r>
      <w:r>
        <w:rPr>
          <w:rStyle w:val="VerbatimChar"/>
        </w:rPr>
        <w:t xml:space="preserve">## [1] "Llh: -2.42190032539845E+03; Pars:  9.602585E-01,  1.379358E-01,  1.793105E+00, -1.257615E-01"</w:t>
      </w:r>
      <w:r>
        <w:br w:type="textWrapping"/>
      </w:r>
      <w:r>
        <w:rPr>
          <w:rStyle w:val="VerbatimChar"/>
        </w:rPr>
        <w:t xml:space="preserve">## [1] "Llh: -2.42189998535255E+03; Pars:  9.592987E-01,  1.379358E-01,  1.793105E+00, -1.247615E-01"</w:t>
      </w:r>
      <w:r>
        <w:br w:type="textWrapping"/>
      </w:r>
      <w:r>
        <w:rPr>
          <w:rStyle w:val="VerbatimChar"/>
        </w:rPr>
        <w:t xml:space="preserve">## [1] "Llh: -2.42190030358578E+03; Pars:  9.573820E-01,  1.379358E-01,  1.793105E+00, -1.247615E-01"</w:t>
      </w:r>
      <w:r>
        <w:br w:type="textWrapping"/>
      </w:r>
      <w:r>
        <w:rPr>
          <w:rStyle w:val="VerbatimChar"/>
        </w:rPr>
        <w:t xml:space="preserve">## [1] "Llh: -2.42190089817925E+03; Pars:  9.583399E-01,  1.389358E-01,  1.793105E+00, -1.247615E-01"</w:t>
      </w:r>
      <w:r>
        <w:br w:type="textWrapping"/>
      </w:r>
      <w:r>
        <w:rPr>
          <w:rStyle w:val="VerbatimChar"/>
        </w:rPr>
        <w:t xml:space="preserve">## [1] "Llh: -2.42190210720810E+03; Pars:  9.583399E-01,  1.369358E-01,  1.793105E+00, -1.247615E-01"</w:t>
      </w:r>
      <w:r>
        <w:br w:type="textWrapping"/>
      </w:r>
      <w:r>
        <w:rPr>
          <w:rStyle w:val="VerbatimChar"/>
        </w:rPr>
        <w:t xml:space="preserve">## [1] "Llh: -2.42190049252300E+03; Pars:  9.583399E-01,  1.379358E-01,  1.794899E+00, -1.247615E-01"</w:t>
      </w:r>
      <w:r>
        <w:br w:type="textWrapping"/>
      </w:r>
      <w:r>
        <w:rPr>
          <w:rStyle w:val="VerbatimChar"/>
        </w:rPr>
        <w:t xml:space="preserve">## [1] "Llh: -2.42190087966718E+03; Pars:  9.583399E-01,  1.379358E-01,  1.791313E+00, -1.247615E-01"</w:t>
      </w:r>
      <w:r>
        <w:br w:type="textWrapping"/>
      </w:r>
      <w:r>
        <w:rPr>
          <w:rStyle w:val="VerbatimChar"/>
        </w:rPr>
        <w:t xml:space="preserve">## [1] "Llh: -2.42190017805840E+03; Pars:  9.583399E-01,  1.379358E-01,  1.793105E+00, -1.237615E-01"</w:t>
      </w:r>
      <w:r>
        <w:br w:type="textWrapping"/>
      </w:r>
      <w:r>
        <w:rPr>
          <w:rStyle w:val="VerbatimChar"/>
        </w:rPr>
        <w:t xml:space="preserve">## [1] "Llh: -2.42190035078775E+03; Pars:  9.583399E-01,  1.379358E-01,  1.793105E+00, -1.257615E-01"</w:t>
      </w:r>
      <w:r>
        <w:br w:type="textWrapping"/>
      </w:r>
      <w:r>
        <w:rPr>
          <w:rStyle w:val="VerbatimChar"/>
        </w:rPr>
        <w:t xml:space="preserve">## [1] "Llh: -2.42190071703671E+03; Pars:  9.602585E-01,  1.389358E-01,  1.793105E+00, -1.247615E-01"</w:t>
      </w:r>
      <w:r>
        <w:br w:type="textWrapping"/>
      </w:r>
      <w:r>
        <w:rPr>
          <w:rStyle w:val="VerbatimChar"/>
        </w:rPr>
        <w:t xml:space="preserve">## [1] "Llh: -2.42190089817925E+03; Pars:  9.583399E-01,  1.389358E-01,  1.793105E+00, -1.247615E-01"</w:t>
      </w:r>
      <w:r>
        <w:br w:type="textWrapping"/>
      </w:r>
      <w:r>
        <w:rPr>
          <w:rStyle w:val="VerbatimChar"/>
        </w:rPr>
        <w:t xml:space="preserve">## [1] "Llh: -2.42190088296325E+03; Pars:  9.592987E-01,  1.399358E-01,  1.793105E+00, -1.247615E-01"</w:t>
      </w:r>
      <w:r>
        <w:br w:type="textWrapping"/>
      </w:r>
      <w:r>
        <w:rPr>
          <w:rStyle w:val="VerbatimChar"/>
        </w:rPr>
        <w:t xml:space="preserve">## [1] "Llh: -2.42189998535255E+03; Pars:  9.592987E-01,  1.379358E-01,  1.793105E+00, -1.247615E-01"</w:t>
      </w:r>
      <w:r>
        <w:br w:type="textWrapping"/>
      </w:r>
      <w:r>
        <w:rPr>
          <w:rStyle w:val="VerbatimChar"/>
        </w:rPr>
        <w:t xml:space="preserve">## [1] "Llh: -2.42190135640314E+03; Pars:  9.592987E-01,  1.389358E-01,  1.794899E+00, -1.247615E-01"</w:t>
      </w:r>
      <w:r>
        <w:br w:type="textWrapping"/>
      </w:r>
      <w:r>
        <w:rPr>
          <w:rStyle w:val="VerbatimChar"/>
        </w:rPr>
        <w:t xml:space="preserve">## [1] "Llh: -2.42190134205366E+03; Pars:  9.592987E-01,  1.389358E-01,  1.791313E+00, -1.247615E-01"</w:t>
      </w:r>
      <w:r>
        <w:br w:type="textWrapping"/>
      </w:r>
      <w:r>
        <w:rPr>
          <w:rStyle w:val="VerbatimChar"/>
        </w:rPr>
        <w:t xml:space="preserve">## [1] "Llh: -2.42190123407837E+03; Pars:  9.592987E-01,  1.389358E-01,  1.793105E+00, -1.237615E-01"</w:t>
      </w:r>
      <w:r>
        <w:br w:type="textWrapping"/>
      </w:r>
      <w:r>
        <w:rPr>
          <w:rStyle w:val="VerbatimChar"/>
        </w:rPr>
        <w:t xml:space="preserve">## [1] "Llh: -2.42190062074299E+03; Pars:  9.592987E-01,  1.389358E-01,  1.793105E+00, -1.257615E-01"</w:t>
      </w:r>
      <w:r>
        <w:br w:type="textWrapping"/>
      </w:r>
      <w:r>
        <w:rPr>
          <w:rStyle w:val="VerbatimChar"/>
        </w:rPr>
        <w:t xml:space="preserve">## [1] "Llh: -2.42190219448164E+03; Pars:  9.602585E-01,  1.369358E-01,  1.793105E+00, -1.247615E-01"</w:t>
      </w:r>
      <w:r>
        <w:br w:type="textWrapping"/>
      </w:r>
      <w:r>
        <w:rPr>
          <w:rStyle w:val="VerbatimChar"/>
        </w:rPr>
        <w:t xml:space="preserve">## [1] "Llh: -2.42190210720810E+03; Pars:  9.583399E-01,  1.369358E-01,  1.793105E+00, -1.247615E-01"</w:t>
      </w:r>
      <w:r>
        <w:br w:type="textWrapping"/>
      </w:r>
      <w:r>
        <w:rPr>
          <w:rStyle w:val="VerbatimChar"/>
        </w:rPr>
        <w:t xml:space="preserve">## [1] "Llh: -2.42189998535255E+03; Pars:  9.592987E-01,  1.379358E-01,  1.793105E+00, -1.247615E-01"</w:t>
      </w:r>
      <w:r>
        <w:br w:type="textWrapping"/>
      </w:r>
      <w:r>
        <w:rPr>
          <w:rStyle w:val="VerbatimChar"/>
        </w:rPr>
        <w:t xml:space="preserve">## [1] "Llh: -2.42190564773740E+03; Pars:  9.592987E-01,  1.359358E-01,  1.793105E+00, -1.247615E-01"</w:t>
      </w:r>
      <w:r>
        <w:br w:type="textWrapping"/>
      </w:r>
      <w:r>
        <w:rPr>
          <w:rStyle w:val="VerbatimChar"/>
        </w:rPr>
        <w:t xml:space="preserve">## [1] "Llh: -2.42190259864738E+03; Pars:  9.592987E-01,  1.369358E-01,  1.794899E+00, -1.247615E-01"</w:t>
      </w:r>
      <w:r>
        <w:br w:type="textWrapping"/>
      </w:r>
      <w:r>
        <w:rPr>
          <w:rStyle w:val="VerbatimChar"/>
        </w:rPr>
        <w:t xml:space="preserve">## [1] "Llh: -2.42190278733272E+03; Pars:  9.592987E-01,  1.369358E-01,  1.791313E+00, -1.247615E-01"</w:t>
      </w:r>
      <w:r>
        <w:br w:type="textWrapping"/>
      </w:r>
      <w:r>
        <w:rPr>
          <w:rStyle w:val="VerbatimChar"/>
        </w:rPr>
        <w:t xml:space="preserve">## [1] "Llh: -2.42190179766231E+03; Pars:  9.592987E-01,  1.369358E-01,  1.793105E+00, -1.237615E-01"</w:t>
      </w:r>
      <w:r>
        <w:br w:type="textWrapping"/>
      </w:r>
      <w:r>
        <w:rPr>
          <w:rStyle w:val="VerbatimChar"/>
        </w:rPr>
        <w:t xml:space="preserve">## [1] "Llh: -2.42190274436956E+03; Pars:  9.592987E-01,  1.369358E-01,  1.793105E+00, -1.257615E-01"</w:t>
      </w:r>
      <w:r>
        <w:br w:type="textWrapping"/>
      </w:r>
      <w:r>
        <w:rPr>
          <w:rStyle w:val="VerbatimChar"/>
        </w:rPr>
        <w:t xml:space="preserve">## [1] "Llh: -2.42190077621070E+03; Pars:  9.602585E-01,  1.379358E-01,  1.794899E+00, -1.247615E-01"</w:t>
      </w:r>
      <w:r>
        <w:br w:type="textWrapping"/>
      </w:r>
      <w:r>
        <w:rPr>
          <w:rStyle w:val="VerbatimChar"/>
        </w:rPr>
        <w:t xml:space="preserve">## [1] "Llh: -2.42190049252300E+03; Pars:  9.583399E-01,  1.379358E-01,  1.794899E+00, -1.247615E-01"</w:t>
      </w:r>
      <w:r>
        <w:br w:type="textWrapping"/>
      </w:r>
      <w:r>
        <w:rPr>
          <w:rStyle w:val="VerbatimChar"/>
        </w:rPr>
        <w:t xml:space="preserve">## [1] "Llh: -2.42190135640314E+03; Pars:  9.592987E-01,  1.389358E-01,  1.794899E+00, -1.247615E-01"</w:t>
      </w:r>
      <w:r>
        <w:br w:type="textWrapping"/>
      </w:r>
      <w:r>
        <w:rPr>
          <w:rStyle w:val="VerbatimChar"/>
        </w:rPr>
        <w:t xml:space="preserve">## [1] "Llh: -2.42190259864738E+03; Pars:  9.592987E-01,  1.369358E-01,  1.794899E+00, -1.247615E-01"</w:t>
      </w:r>
      <w:r>
        <w:br w:type="textWrapping"/>
      </w:r>
      <w:r>
        <w:rPr>
          <w:rStyle w:val="VerbatimChar"/>
        </w:rPr>
        <w:t xml:space="preserve">## [1] "Llh: -2.42190236617068E+03; Pars:  9.592987E-01,  1.379358E-01,  1.796695E+00, -1.247615E-01"</w:t>
      </w:r>
      <w:r>
        <w:br w:type="textWrapping"/>
      </w:r>
      <w:r>
        <w:rPr>
          <w:rStyle w:val="VerbatimChar"/>
        </w:rPr>
        <w:t xml:space="preserve">## [1] "Llh: -2.42189998535255E+03; Pars:  9.592987E-01,  1.379358E-01,  1.793105E+00, -1.247615E-01"</w:t>
      </w:r>
      <w:r>
        <w:br w:type="textWrapping"/>
      </w:r>
      <w:r>
        <w:rPr>
          <w:rStyle w:val="VerbatimChar"/>
        </w:rPr>
        <w:t xml:space="preserve">## [1] "Llh: -2.42190069560138E+03; Pars:  9.592987E-01,  1.379358E-01,  1.794899E+00, -1.237615E-01"</w:t>
      </w:r>
      <w:r>
        <w:br w:type="textWrapping"/>
      </w:r>
      <w:r>
        <w:rPr>
          <w:rStyle w:val="VerbatimChar"/>
        </w:rPr>
        <w:t xml:space="preserve">## [1] "Llh: -2.42190081239073E+03; Pars:  9.592987E-01,  1.379358E-01,  1.794899E+00, -1.257615E-01"</w:t>
      </w:r>
      <w:r>
        <w:br w:type="textWrapping"/>
      </w:r>
      <w:r>
        <w:rPr>
          <w:rStyle w:val="VerbatimChar"/>
        </w:rPr>
        <w:t xml:space="preserve">## [1] "Llh: -2.42190055827223E+03; Pars:  9.602585E-01,  1.379358E-01,  1.791313E+00, -1.247615E-01"</w:t>
      </w:r>
      <w:r>
        <w:br w:type="textWrapping"/>
      </w:r>
      <w:r>
        <w:rPr>
          <w:rStyle w:val="VerbatimChar"/>
        </w:rPr>
        <w:t xml:space="preserve">## [1] "Llh: -2.42190087966718E+03; Pars:  9.583399E-01,  1.379358E-01,  1.791313E+00, -1.247615E-01"</w:t>
      </w:r>
      <w:r>
        <w:br w:type="textWrapping"/>
      </w:r>
      <w:r>
        <w:rPr>
          <w:rStyle w:val="VerbatimChar"/>
        </w:rPr>
        <w:t xml:space="preserve">## [1] "Llh: -2.42190134205366E+03; Pars:  9.592987E-01,  1.389358E-01,  1.791313E+00, -1.247615E-01"</w:t>
      </w:r>
      <w:r>
        <w:br w:type="textWrapping"/>
      </w:r>
      <w:r>
        <w:rPr>
          <w:rStyle w:val="VerbatimChar"/>
        </w:rPr>
        <w:t xml:space="preserve">## [1] "Llh: -2.42190278733272E+03; Pars:  9.592987E-01,  1.369358E-01,  1.791313E+00, -1.247615E-01"</w:t>
      </w:r>
      <w:r>
        <w:br w:type="textWrapping"/>
      </w:r>
      <w:r>
        <w:rPr>
          <w:rStyle w:val="VerbatimChar"/>
        </w:rPr>
        <w:t xml:space="preserve">## [1] "Llh: -2.42189998535255E+03; Pars:  9.592987E-01,  1.379358E-01,  1.793105E+00, -1.247615E-01"</w:t>
      </w:r>
      <w:r>
        <w:br w:type="textWrapping"/>
      </w:r>
      <w:r>
        <w:rPr>
          <w:rStyle w:val="VerbatimChar"/>
        </w:rPr>
        <w:t xml:space="preserve">## [1] "Llh: -2.42190253766700E+03; Pars:  9.592987E-01,  1.379358E-01,  1.789523E+00, -1.247615E-01"</w:t>
      </w:r>
      <w:r>
        <w:br w:type="textWrapping"/>
      </w:r>
      <w:r>
        <w:rPr>
          <w:rStyle w:val="VerbatimChar"/>
        </w:rPr>
        <w:t xml:space="preserve">## [1] "Llh: -2.42190073112337E+03; Pars:  9.592987E-01,  1.379358E-01,  1.791313E+00, -1.237615E-01"</w:t>
      </w:r>
      <w:r>
        <w:br w:type="textWrapping"/>
      </w:r>
      <w:r>
        <w:rPr>
          <w:rStyle w:val="VerbatimChar"/>
        </w:rPr>
        <w:t xml:space="preserve">## [1] "Llh: -2.42190094784695E+03; Pars:  9.592987E-01,  1.379358E-01,  1.791313E+00, -1.257615E-01"</w:t>
      </w:r>
      <w:r>
        <w:br w:type="textWrapping"/>
      </w:r>
      <w:r>
        <w:rPr>
          <w:rStyle w:val="VerbatimChar"/>
        </w:rPr>
        <w:t xml:space="preserve">## [1] "Llh: -2.42190016484706E+03; Pars:  9.602585E-01,  1.379358E-01,  1.793105E+00, -1.237615E-01"</w:t>
      </w:r>
      <w:r>
        <w:br w:type="textWrapping"/>
      </w:r>
      <w:r>
        <w:rPr>
          <w:rStyle w:val="VerbatimChar"/>
        </w:rPr>
        <w:t xml:space="preserve">## [1] "Llh: -2.42190017805840E+03; Pars:  9.583399E-01,  1.379358E-01,  1.793105E+00, -1.237615E-01"</w:t>
      </w:r>
      <w:r>
        <w:br w:type="textWrapping"/>
      </w:r>
      <w:r>
        <w:rPr>
          <w:rStyle w:val="VerbatimChar"/>
        </w:rPr>
        <w:t xml:space="preserve">## [1] "Llh: -2.42190123407837E+03; Pars:  9.592987E-01,  1.389358E-01,  1.793105E+00, -1.237615E-01"</w:t>
      </w:r>
      <w:r>
        <w:br w:type="textWrapping"/>
      </w:r>
      <w:r>
        <w:rPr>
          <w:rStyle w:val="VerbatimChar"/>
        </w:rPr>
        <w:t xml:space="preserve">## [1] "Llh: -2.42190179766231E+03; Pars:  9.592987E-01,  1.369358E-01,  1.793105E+00, -1.237615E-01"</w:t>
      </w:r>
      <w:r>
        <w:br w:type="textWrapping"/>
      </w:r>
      <w:r>
        <w:rPr>
          <w:rStyle w:val="VerbatimChar"/>
        </w:rPr>
        <w:t xml:space="preserve">## [1] "Llh: -2.42190069560138E+03; Pars:  9.592987E-01,  1.379358E-01,  1.794899E+00, -1.237615E-01"</w:t>
      </w:r>
      <w:r>
        <w:br w:type="textWrapping"/>
      </w:r>
      <w:r>
        <w:rPr>
          <w:rStyle w:val="VerbatimChar"/>
        </w:rPr>
        <w:t xml:space="preserve">## [1] "Llh: -2.42190073112337E+03; Pars:  9.592987E-01,  1.379358E-01,  1.791313E+00, -1.237615E-01"</w:t>
      </w:r>
      <w:r>
        <w:br w:type="textWrapping"/>
      </w:r>
      <w:r>
        <w:rPr>
          <w:rStyle w:val="VerbatimChar"/>
        </w:rPr>
        <w:t xml:space="preserve">## [1] "Llh: -2.42190059773901E+03; Pars:  9.592987E-01,  1.379358E-01,  1.793105E+00, -1.227615E-01"</w:t>
      </w:r>
      <w:r>
        <w:br w:type="textWrapping"/>
      </w:r>
      <w:r>
        <w:rPr>
          <w:rStyle w:val="VerbatimChar"/>
        </w:rPr>
        <w:t xml:space="preserve">## [1] "Llh: -2.42189998535255E+03; Pars:  9.592987E-01,  1.379358E-01,  1.793105E+00, -1.247615E-01"</w:t>
      </w:r>
      <w:r>
        <w:br w:type="textWrapping"/>
      </w:r>
      <w:r>
        <w:rPr>
          <w:rStyle w:val="VerbatimChar"/>
        </w:rPr>
        <w:t xml:space="preserve">## [1] "Llh: -2.42190032539845E+03; Pars:  9.602585E-01,  1.379358E-01,  1.793105E+00, -1.257615E-01"</w:t>
      </w:r>
      <w:r>
        <w:br w:type="textWrapping"/>
      </w:r>
      <w:r>
        <w:rPr>
          <w:rStyle w:val="VerbatimChar"/>
        </w:rPr>
        <w:t xml:space="preserve">## [1] "Llh: -2.42190035078775E+03; Pars:  9.583399E-01,  1.379358E-01,  1.793105E+00, -1.257615E-01"</w:t>
      </w:r>
      <w:r>
        <w:br w:type="textWrapping"/>
      </w:r>
      <w:r>
        <w:rPr>
          <w:rStyle w:val="VerbatimChar"/>
        </w:rPr>
        <w:t xml:space="preserve">## [1] "Llh: -2.42190062074299E+03; Pars:  9.592987E-01,  1.389358E-01,  1.793105E+00, -1.257615E-01"</w:t>
      </w:r>
      <w:r>
        <w:br w:type="textWrapping"/>
      </w:r>
      <w:r>
        <w:rPr>
          <w:rStyle w:val="VerbatimChar"/>
        </w:rPr>
        <w:t xml:space="preserve">## [1] "Llh: -2.42190274436956E+03; Pars:  9.592987E-01,  1.369358E-01,  1.793105E+00, -1.257615E-01"</w:t>
      </w:r>
      <w:r>
        <w:br w:type="textWrapping"/>
      </w:r>
      <w:r>
        <w:rPr>
          <w:rStyle w:val="VerbatimChar"/>
        </w:rPr>
        <w:t xml:space="preserve">## [1] "Llh: -2.42190081239073E+03; Pars:  9.592987E-01,  1.379358E-01,  1.794899E+00, -1.257615E-01"</w:t>
      </w:r>
      <w:r>
        <w:br w:type="textWrapping"/>
      </w:r>
      <w:r>
        <w:rPr>
          <w:rStyle w:val="VerbatimChar"/>
        </w:rPr>
        <w:t xml:space="preserve">## [1] "Llh: -2.42190094784695E+03; Pars:  9.592987E-01,  1.379358E-01,  1.791313E+00, -1.257615E-01"</w:t>
      </w:r>
      <w:r>
        <w:br w:type="textWrapping"/>
      </w:r>
      <w:r>
        <w:rPr>
          <w:rStyle w:val="VerbatimChar"/>
        </w:rPr>
        <w:t xml:space="preserve">## [1] "Llh: -2.42189998535255E+03; Pars:  9.592987E-01,  1.379358E-01,  1.793105E+00, -1.247615E-01"</w:t>
      </w:r>
      <w:r>
        <w:br w:type="textWrapping"/>
      </w:r>
      <w:r>
        <w:rPr>
          <w:rStyle w:val="VerbatimChar"/>
        </w:rPr>
        <w:t xml:space="preserve">## [1] "Llh: -2.42190093093392E+03; Pars:  9.592987E-01,  1.379358E-01,  1.793105E+00, -1.267615E-01"</w:t>
      </w:r>
      <w:r>
        <w:br w:type="textWrapping"/>
      </w:r>
      <w:r>
        <w:rPr>
          <w:rStyle w:val="VerbatimChar"/>
        </w:rPr>
        <w:t xml:space="preserve">## Currently fitting: asymmetric t </w:t>
      </w:r>
      <w:r>
        <w:br w:type="textWrapping"/>
      </w:r>
      <w:r>
        <w:rPr>
          <w:rStyle w:val="VerbatimChar"/>
        </w:rPr>
        <w:t xml:space="preserve">## [1] "Llh: -2.46845796464036E+03; Pars: -1.750000E+00,  1.030907E-01,  1.284613E+00,  0.000000E+00"</w:t>
      </w:r>
      <w:r>
        <w:br w:type="textWrapping"/>
      </w:r>
      <w:r>
        <w:rPr>
          <w:rStyle w:val="VerbatimChar"/>
        </w:rPr>
        <w:t xml:space="preserve">## [1] "Llh: -2.46649770137872E+03; Pars: -1.771890E+00,  1.030907E-01,  1.284613E+00,  0.000000E+00"</w:t>
      </w:r>
      <w:r>
        <w:br w:type="textWrapping"/>
      </w:r>
      <w:r>
        <w:rPr>
          <w:rStyle w:val="VerbatimChar"/>
        </w:rPr>
        <w:t xml:space="preserve">## [1] "Llh: -2.46962148511530E+03; Pars: -1.750000E+00,  1.318589E-01,  1.284613E+00,  0.000000E+00"</w:t>
      </w:r>
      <w:r>
        <w:br w:type="textWrapping"/>
      </w:r>
      <w:r>
        <w:rPr>
          <w:rStyle w:val="VerbatimChar"/>
        </w:rPr>
        <w:t xml:space="preserve">## [1] "Llh: -2.45504554159723E+03; Pars: -1.750000E+00,  1.030907E-01,  1.322105E+00,  0.000000E+00"</w:t>
      </w:r>
      <w:r>
        <w:br w:type="textWrapping"/>
      </w:r>
      <w:r>
        <w:rPr>
          <w:rStyle w:val="VerbatimChar"/>
        </w:rPr>
        <w:t xml:space="preserve">## [1] "Llh: -2.47092968693225E+03; Pars: -1.750000E+00,  1.030907E-01,  1.284613E+00,  2.876821E-02"</w:t>
      </w:r>
      <w:r>
        <w:br w:type="textWrapping"/>
      </w:r>
      <w:r>
        <w:rPr>
          <w:rStyle w:val="VerbatimChar"/>
        </w:rPr>
        <w:t xml:space="preserve">## [1] "Llh: -2.45938501254330E+03; Pars: -1.760866E+00,  1.174748E-01,  1.303224E+00, -2.876821E-02"</w:t>
      </w:r>
      <w:r>
        <w:br w:type="textWrapping"/>
      </w:r>
      <w:r>
        <w:rPr>
          <w:rStyle w:val="VerbatimChar"/>
        </w:rPr>
        <w:t xml:space="preserve">## [1] "Llh: -2.46194077510081E+03; Pars: -1.758135E+00,  1.138788E-01,  1.298546E+00, -1.438410E-02"</w:t>
      </w:r>
      <w:r>
        <w:br w:type="textWrapping"/>
      </w:r>
      <w:r>
        <w:rPr>
          <w:rStyle w:val="VerbatimChar"/>
        </w:rPr>
        <w:t xml:space="preserve">## [1] "Llh: -2.45593291519328E+03; Pars: -1.766358E+00,  8.151457E-02,  1.312631E+00, -1.438410E-02"</w:t>
      </w:r>
      <w:r>
        <w:br w:type="textWrapping"/>
      </w:r>
      <w:r>
        <w:rPr>
          <w:rStyle w:val="VerbatimChar"/>
        </w:rPr>
        <w:t xml:space="preserve">## [1] "Llh: -2.45891451592645E+03; Pars: -1.762235E+00,  9.410066E-02,  1.305569E+00, -1.078808E-02"</w:t>
      </w:r>
      <w:r>
        <w:br w:type="textWrapping"/>
      </w:r>
      <w:r>
        <w:rPr>
          <w:rStyle w:val="VerbatimChar"/>
        </w:rPr>
        <w:t xml:space="preserve">## [1] "Llh: -2.45031204433443E+03; Pars: -1.774670E+00,  9.949470E-02,  1.326868E+00, -2.157616E-02"</w:t>
      </w:r>
      <w:r>
        <w:br w:type="textWrapping"/>
      </w:r>
      <w:r>
        <w:rPr>
          <w:rStyle w:val="VerbatimChar"/>
        </w:rPr>
        <w:t xml:space="preserve">## [1] "Llh: -2.44232611715781E+03; Pars: -1.787308E+00,  9.769668E-02,  1.348514E+00, -3.236423E-02"</w:t>
      </w:r>
      <w:r>
        <w:br w:type="textWrapping"/>
      </w:r>
      <w:r>
        <w:rPr>
          <w:rStyle w:val="VerbatimChar"/>
        </w:rPr>
        <w:t xml:space="preserve">## [1] "Llh: -2.44093450747046E+03; Pars: -1.760182E+00,  9.679768E-02,  1.359470E+00, -3.775827E-02"</w:t>
      </w:r>
      <w:r>
        <w:br w:type="textWrapping"/>
      </w:r>
      <w:r>
        <w:rPr>
          <w:rStyle w:val="VerbatimChar"/>
        </w:rPr>
        <w:t xml:space="preserve">## [1] "Llh: -2.43058752667469E+03; Pars: -1.754395E+00,  9.365115E-02,  1.398518E+00, -5.663741E-02"</w:t>
      </w:r>
      <w:r>
        <w:br w:type="textWrapping"/>
      </w:r>
      <w:r>
        <w:rPr>
          <w:rStyle w:val="VerbatimChar"/>
        </w:rPr>
        <w:t xml:space="preserve">## [1] "Llh: -2.43300178772971E+03; Pars: -1.767910E+00,  7.050174E-02,  1.388184E+00, -2.292467E-02"</w:t>
      </w:r>
      <w:r>
        <w:br w:type="textWrapping"/>
      </w:r>
      <w:r>
        <w:rPr>
          <w:rStyle w:val="VerbatimChar"/>
        </w:rPr>
        <w:t xml:space="preserve">## [1] "Llh: -2.43886755856801E+03; Pars: -1.766143E+00,  8.224501E-02,  1.366438E+00, -2.438555E-02"</w:t>
      </w:r>
      <w:r>
        <w:br w:type="textWrapping"/>
      </w:r>
      <w:r>
        <w:rPr>
          <w:rStyle w:val="VerbatimChar"/>
        </w:rPr>
        <w:t xml:space="preserve">## [1] "Llh: -2.42548749356112E+03; Pars: -1.763178E+00,  1.009556E-01,  1.417346E+00, -4.157905E-02"</w:t>
      </w:r>
      <w:r>
        <w:br w:type="textWrapping"/>
      </w:r>
      <w:r>
        <w:rPr>
          <w:rStyle w:val="VerbatimChar"/>
        </w:rPr>
        <w:t xml:space="preserve">## [1] "Llh: -2.41373960487752E+03; Pars: -1.761593E+00,  1.106761E-01,  1.472796E+00, -5.517652E-02"</w:t>
      </w:r>
      <w:r>
        <w:br w:type="textWrapping"/>
      </w:r>
      <w:r>
        <w:rPr>
          <w:rStyle w:val="VerbatimChar"/>
        </w:rPr>
        <w:t xml:space="preserve">## [1] "Llh: -2.41103969646971E+03; Pars: -1.785827E+00,  8.317211E-02,  1.485219E+00, -8.355141E-02"</w:t>
      </w:r>
      <w:r>
        <w:br w:type="textWrapping"/>
      </w:r>
      <w:r>
        <w:rPr>
          <w:rStyle w:val="VerbatimChar"/>
        </w:rPr>
        <w:t xml:space="preserve">## [1] "Llh: -2.39989147418371E+03; Pars: -1.804378E+00,  7.321280E-02,  1.574174E+00, -1.253271E-01"</w:t>
      </w:r>
      <w:r>
        <w:br w:type="textWrapping"/>
      </w:r>
      <w:r>
        <w:rPr>
          <w:rStyle w:val="VerbatimChar"/>
        </w:rPr>
        <w:t xml:space="preserve">## [1] "Llh: -2.40009521652713E+03; Pars: -1.756661E+00,  7.632421E-02,  1.573257E+00, -9.766863E-02"</w:t>
      </w:r>
      <w:r>
        <w:br w:type="textWrapping"/>
      </w:r>
      <w:r>
        <w:rPr>
          <w:rStyle w:val="VerbatimChar"/>
        </w:rPr>
        <w:t xml:space="preserve">## [1] "Llh: -2.40727276899996E+03; Pars: -1.764209E+00,  8.166733E-02,  1.513783E+00, -8.134253E-02"</w:t>
      </w:r>
      <w:r>
        <w:br w:type="textWrapping"/>
      </w:r>
      <w:r>
        <w:rPr>
          <w:rStyle w:val="VerbatimChar"/>
        </w:rPr>
        <w:t xml:space="preserve">## [1] "Llh: -2.39464871957598E+03; Pars: -1.770073E+00,  1.064304E-01,  1.626989E+00, -1.444802E-01"</w:t>
      </w:r>
      <w:r>
        <w:br w:type="textWrapping"/>
      </w:r>
      <w:r>
        <w:rPr>
          <w:rStyle w:val="VerbatimChar"/>
        </w:rPr>
        <w:t xml:space="preserve">## [1] "Llh: -2.38998305913034E+03; Pars: -1.771157E+00,  1.243947E-01,  1.761381E+00, -2.052579E-01"</w:t>
      </w:r>
      <w:r>
        <w:br w:type="textWrapping"/>
      </w:r>
      <w:r>
        <w:rPr>
          <w:rStyle w:val="VerbatimChar"/>
        </w:rPr>
        <w:t xml:space="preserve">## [1] "Llh: -2.39053324760830E+03; Pars: -1.792528E+00,  9.865276E-02,  1.812408E+00, -1.850777E-01"</w:t>
      </w:r>
      <w:r>
        <w:br w:type="textWrapping"/>
      </w:r>
      <w:r>
        <w:rPr>
          <w:rStyle w:val="VerbatimChar"/>
        </w:rPr>
        <w:t xml:space="preserve">## [1] "Llh: -2.39084738101328E+03; Pars: -1.782818E+00,  9.740235E-02,  1.698670E+00, -1.529676E-01"</w:t>
      </w:r>
      <w:r>
        <w:br w:type="textWrapping"/>
      </w:r>
      <w:r>
        <w:rPr>
          <w:rStyle w:val="VerbatimChar"/>
        </w:rPr>
        <w:t xml:space="preserve">## [1] "Llh: -2.39848212298998E+03; Pars: -1.800823E+00,  7.561615E-02,  1.909143E+00, -2.514892E-01"</w:t>
      </w:r>
      <w:r>
        <w:br w:type="textWrapping"/>
      </w:r>
      <w:r>
        <w:rPr>
          <w:rStyle w:val="VerbatimChar"/>
        </w:rPr>
        <w:t xml:space="preserve">## [1] "Llh: -2.39212703043911E+03; Pars: -1.790830E+00,  8.438114E-02,  1.789223E+00, -2.024110E-01"</w:t>
      </w:r>
      <w:r>
        <w:br w:type="textWrapping"/>
      </w:r>
      <w:r>
        <w:rPr>
          <w:rStyle w:val="VerbatimChar"/>
        </w:rPr>
        <w:t xml:space="preserve">## [1] "Llh: -2.39695014863247E+03; Pars: -1.824041E+00,  1.139965E-01,  1.905959E+00, -2.613682E-01"</w:t>
      </w:r>
      <w:r>
        <w:br w:type="textWrapping"/>
      </w:r>
      <w:r>
        <w:rPr>
          <w:rStyle w:val="VerbatimChar"/>
        </w:rPr>
        <w:t xml:space="preserve">## [1] "Llh: -2.39219488957275E+03; Pars: -1.806653E+00,  1.045784E-01,  1.816708E+00, -2.204433E-01"</w:t>
      </w:r>
      <w:r>
        <w:br w:type="textWrapping"/>
      </w:r>
      <w:r>
        <w:rPr>
          <w:rStyle w:val="VerbatimChar"/>
        </w:rPr>
        <w:t xml:space="preserve">## [1] "Llh: -2.40380723914737E+03; Pars: -1.776253E+00,  1.327907E-01,  2.046334E+00, -2.812679E-01"</w:t>
      </w:r>
      <w:r>
        <w:br w:type="textWrapping"/>
      </w:r>
      <w:r>
        <w:rPr>
          <w:rStyle w:val="VerbatimChar"/>
        </w:rPr>
        <w:t xml:space="preserve">## [1] "Llh: -2.39258860536868E+03; Pars: -1.797253E+00,  8.810728E-02,  1.680869E+00, -1.643123E-01"</w:t>
      </w:r>
      <w:r>
        <w:br w:type="textWrapping"/>
      </w:r>
      <w:r>
        <w:rPr>
          <w:rStyle w:val="VerbatimChar"/>
        </w:rPr>
        <w:t xml:space="preserve">## [1] "Llh: -2.39480478478183E+03; Pars: -1.783191E+00,  1.178962E-01,  1.916442E+00, -2.422827E-01"</w:t>
      </w:r>
      <w:r>
        <w:br w:type="textWrapping"/>
      </w:r>
      <w:r>
        <w:rPr>
          <w:rStyle w:val="VerbatimChar"/>
        </w:rPr>
        <w:t xml:space="preserve">## [1] "Llh: -2.39109133462484E+03; Pars: -1.793714E+00,  9.555452E-02,  1.736898E+00, -1.838049E-01"</w:t>
      </w:r>
      <w:r>
        <w:br w:type="textWrapping"/>
      </w:r>
      <w:r>
        <w:rPr>
          <w:rStyle w:val="VerbatimChar"/>
        </w:rPr>
        <w:t xml:space="preserve">## [1] "Llh: -2.39029260890107E+03; Pars: -1.767830E+00,  9.691314E-02,  1.733759E+00, -1.678324E-01"</w:t>
      </w:r>
      <w:r>
        <w:br w:type="textWrapping"/>
      </w:r>
      <w:r>
        <w:rPr>
          <w:rStyle w:val="VerbatimChar"/>
        </w:rPr>
        <w:t xml:space="preserve">## [1] "Llh: -2.39034374591443E+03; Pars: -1.777357E+00,  9.882946E-02,  1.754135E+00, -1.809851E-01"</w:t>
      </w:r>
      <w:r>
        <w:br w:type="textWrapping"/>
      </w:r>
      <w:r>
        <w:rPr>
          <w:rStyle w:val="VerbatimChar"/>
        </w:rPr>
        <w:t xml:space="preserve">## [1] "Llh: -2.38920359557036E+03; Pars: -1.771721E+00,  1.233764E-01,  1.732893E+00, -1.685755E-01"</w:t>
      </w:r>
      <w:r>
        <w:br w:type="textWrapping"/>
      </w:r>
      <w:r>
        <w:rPr>
          <w:rStyle w:val="VerbatimChar"/>
        </w:rPr>
        <w:t xml:space="preserve">## [1] "Llh: -2.38919245456749E+03; Pars: -1.762340E+00,  1.428741E-01,  1.705397E+00, -1.516577E-01"</w:t>
      </w:r>
      <w:r>
        <w:br w:type="textWrapping"/>
      </w:r>
      <w:r>
        <w:rPr>
          <w:rStyle w:val="VerbatimChar"/>
        </w:rPr>
        <w:t xml:space="preserve">## [1] "Llh: -2.38817254464486E+03; Pars: -1.753566E+00,  1.358628E-01,  1.768836E+00, -1.711080E-01"</w:t>
      </w:r>
      <w:r>
        <w:br w:type="textWrapping"/>
      </w:r>
      <w:r>
        <w:rPr>
          <w:rStyle w:val="VerbatimChar"/>
        </w:rPr>
        <w:t xml:space="preserve">## [1] "Llh: -2.38743913466886E+03; Pars: -1.734261E+00,  1.560170E-01,  1.785024E+00, -1.647595E-01"</w:t>
      </w:r>
      <w:r>
        <w:br w:type="textWrapping"/>
      </w:r>
      <w:r>
        <w:rPr>
          <w:rStyle w:val="VerbatimChar"/>
        </w:rPr>
        <w:t xml:space="preserve">## [1] "Llh: -2.39060780535223E+03; Pars: -1.726422E+00,  1.614467E-01,  1.682286E+00, -1.596761E-01"</w:t>
      </w:r>
      <w:r>
        <w:br w:type="textWrapping"/>
      </w:r>
      <w:r>
        <w:rPr>
          <w:rStyle w:val="VerbatimChar"/>
        </w:rPr>
        <w:t xml:space="preserve">## [1] "Llh: -2.38921547888717E+03; Pars: -1.775458E+00,  1.143512E-01,  1.778963E+00, -1.787273E-01"</w:t>
      </w:r>
      <w:r>
        <w:br w:type="textWrapping"/>
      </w:r>
      <w:r>
        <w:rPr>
          <w:rStyle w:val="VerbatimChar"/>
        </w:rPr>
        <w:t xml:space="preserve">## [1] "Llh: -2.38772278474636E+03; Pars: -1.753502E+00,  1.719054E-01,  1.781378E+00, -1.823688E-01"</w:t>
      </w:r>
      <w:r>
        <w:br w:type="textWrapping"/>
      </w:r>
      <w:r>
        <w:rPr>
          <w:rStyle w:val="VerbatimChar"/>
        </w:rPr>
        <w:t xml:space="preserve">## [1] "Llh: -2.38799557022395E+03; Pars: -1.757059E+00,  1.531573E-01,  1.769352E+00, -1.787347E-01"</w:t>
      </w:r>
      <w:r>
        <w:br w:type="textWrapping"/>
      </w:r>
      <w:r>
        <w:rPr>
          <w:rStyle w:val="VerbatimChar"/>
        </w:rPr>
        <w:t xml:space="preserve">## [1] "Llh: -2.38753060373289E+03; Pars: -1.741615E+00,  1.681791E-01,  1.763368E+00, -1.334987E-01"</w:t>
      </w:r>
      <w:r>
        <w:br w:type="textWrapping"/>
      </w:r>
      <w:r>
        <w:rPr>
          <w:rStyle w:val="VerbatimChar"/>
        </w:rPr>
        <w:t xml:space="preserve">## [1] "Llh: -2.38757527726477E+03; Pars: -1.748892E+00,  1.572330E-01,  1.762871E+00, -1.514385E-01"</w:t>
      </w:r>
      <w:r>
        <w:br w:type="textWrapping"/>
      </w:r>
      <w:r>
        <w:rPr>
          <w:rStyle w:val="VerbatimChar"/>
        </w:rPr>
        <w:t xml:space="preserve">## [1] "Llh: -2.38888050917053E+03; Pars: -1.721228E+00,  2.051365E-01,  1.738270E+00, -1.374151E-01"</w:t>
      </w:r>
      <w:r>
        <w:br w:type="textWrapping"/>
      </w:r>
      <w:r>
        <w:rPr>
          <w:rStyle w:val="VerbatimChar"/>
        </w:rPr>
        <w:t xml:space="preserve">## [1] "Llh: -2.38793556069222E+03; Pars: -1.734419E+00,  1.824402E-01,  1.748355E+00, -1.477431E-01"</w:t>
      </w:r>
      <w:r>
        <w:br w:type="textWrapping"/>
      </w:r>
      <w:r>
        <w:rPr>
          <w:rStyle w:val="VerbatimChar"/>
        </w:rPr>
        <w:t xml:space="preserve">## [1] "Llh: -2.38763583465034E+03; Pars: -1.720079E+00,  1.963967E-01,  1.835951E+00, -1.625274E-01"</w:t>
      </w:r>
      <w:r>
        <w:br w:type="textWrapping"/>
      </w:r>
      <w:r>
        <w:rPr>
          <w:rStyle w:val="VerbatimChar"/>
        </w:rPr>
        <w:t xml:space="preserve">## [1] "Llh: -2.38734338260748E+03; Pars: -1.730419E+00,  1.830161E-01,  1.802404E+00, -1.598100E-01"</w:t>
      </w:r>
      <w:r>
        <w:br w:type="textWrapping"/>
      </w:r>
      <w:r>
        <w:rPr>
          <w:rStyle w:val="VerbatimChar"/>
        </w:rPr>
        <w:t xml:space="preserve">## [1] "Llh: -2.38767215876739E+03; Pars: -1.745416E+00,  1.571186E-01,  1.818310E+00, -1.724754E-01"</w:t>
      </w:r>
      <w:r>
        <w:br w:type="textWrapping"/>
      </w:r>
      <w:r>
        <w:rPr>
          <w:rStyle w:val="VerbatimChar"/>
        </w:rPr>
        <w:t xml:space="preserve">## [1] "Llh: -2.38742763945632E+03; Pars: -1.742651E+00,  1.634490E-01,  1.800563E+00, -1.662923E-01"</w:t>
      </w:r>
      <w:r>
        <w:br w:type="textWrapping"/>
      </w:r>
      <w:r>
        <w:rPr>
          <w:rStyle w:val="VerbatimChar"/>
        </w:rPr>
        <w:t xml:space="preserve">## [1] "Llh: -2.38712939089195E+03; Pars: -1.721287E+00,  1.634252E-01,  1.794187E+00, -1.298114E-01"</w:t>
      </w:r>
      <w:r>
        <w:br w:type="textWrapping"/>
      </w:r>
      <w:r>
        <w:rPr>
          <w:rStyle w:val="VerbatimChar"/>
        </w:rPr>
        <w:t xml:space="preserve">## [1] "Llh: -2.38716378068269E+03; Pars: -1.705700E+00,  1.591851E-01,  1.800627E+00, -1.035328E-01"</w:t>
      </w:r>
      <w:r>
        <w:br w:type="textWrapping"/>
      </w:r>
      <w:r>
        <w:rPr>
          <w:rStyle w:val="VerbatimChar"/>
        </w:rPr>
        <w:t xml:space="preserve">## [1] "Llh: -2.38745408850157E+03; Pars: -1.722736E+00,  1.647745E-01,  1.828282E+00, -1.768379E-01"</w:t>
      </w:r>
      <w:r>
        <w:br w:type="textWrapping"/>
      </w:r>
      <w:r>
        <w:rPr>
          <w:rStyle w:val="VerbatimChar"/>
        </w:rPr>
        <w:t xml:space="preserve">## [1] "Llh: -2.38728897588024E+03; Pars: -1.727410E+00,  1.656257E-01,  1.811833E+00, -1.660031E-01"</w:t>
      </w:r>
      <w:r>
        <w:br w:type="textWrapping"/>
      </w:r>
      <w:r>
        <w:rPr>
          <w:rStyle w:val="VerbatimChar"/>
        </w:rPr>
        <w:t xml:space="preserve">## [1] "Llh: -2.38737666421342E+03; Pars: -1.726561E+00,  1.817410E-01,  1.819613E+00, -1.461989E-01"</w:t>
      </w:r>
      <w:r>
        <w:br w:type="textWrapping"/>
      </w:r>
      <w:r>
        <w:rPr>
          <w:rStyle w:val="VerbatimChar"/>
        </w:rPr>
        <w:t xml:space="preserve">## [1] "Llh: -2.38725982759302E+03; Pars: -1.728478E+00,  1.753100E-01,  1.810904E+00, -1.508390E-01"</w:t>
      </w:r>
      <w:r>
        <w:br w:type="textWrapping"/>
      </w:r>
      <w:r>
        <w:rPr>
          <w:rStyle w:val="VerbatimChar"/>
        </w:rPr>
        <w:t xml:space="preserve">## [1] "Llh: -2.38723088372474E+03; Pars: -1.711465E+00,  1.802395E-01,  1.809082E+00, -1.369395E-01"</w:t>
      </w:r>
      <w:r>
        <w:br w:type="textWrapping"/>
      </w:r>
      <w:r>
        <w:rPr>
          <w:rStyle w:val="VerbatimChar"/>
        </w:rPr>
        <w:t xml:space="preserve">## [1] "Llh: -2.38718653267193E+03; Pars: -1.719136E+00,  1.760419E-01,  1.806949E+00, -1.442777E-01"</w:t>
      </w:r>
      <w:r>
        <w:br w:type="textWrapping"/>
      </w:r>
      <w:r>
        <w:rPr>
          <w:rStyle w:val="VerbatimChar"/>
        </w:rPr>
        <w:t xml:space="preserve">## [1] "Llh: -2.38702533878106E+03; Pars: -1.717770E+00,  1.571853E-01,  1.809512E+00, -1.356557E-01"</w:t>
      </w:r>
      <w:r>
        <w:br w:type="textWrapping"/>
      </w:r>
      <w:r>
        <w:rPr>
          <w:rStyle w:val="VerbatimChar"/>
        </w:rPr>
        <w:t xml:space="preserve">## [1] "Llh: -2.38693076046546E+03; Pars: -1.711528E+00,  1.442699E-01,  1.813076E+00, -1.235785E-01"</w:t>
      </w:r>
      <w:r>
        <w:br w:type="textWrapping"/>
      </w:r>
      <w:r>
        <w:rPr>
          <w:rStyle w:val="VerbatimChar"/>
        </w:rPr>
        <w:t xml:space="preserve">## [1] "Llh: -2.38723118895628E+03; Pars: -1.712828E+00,  1.638978E-01,  1.800713E+00, -1.082503E-01"</w:t>
      </w:r>
      <w:r>
        <w:br w:type="textWrapping"/>
      </w:r>
      <w:r>
        <w:rPr>
          <w:rStyle w:val="VerbatimChar"/>
        </w:rPr>
        <w:t xml:space="preserve">## [1] "Llh: -2.38711705139787E+03; Pars: -1.716446E+00,  1.643298E-01,  1.803486E+00, -1.226885E-01"</w:t>
      </w:r>
      <w:r>
        <w:br w:type="textWrapping"/>
      </w:r>
      <w:r>
        <w:rPr>
          <w:rStyle w:val="VerbatimChar"/>
        </w:rPr>
        <w:t xml:space="preserve">## [1] "Llh: -2.38698541441638E+03; Pars: -1.705880E+00,  1.487234E-01,  1.797943E+00, -1.093390E-01"</w:t>
      </w:r>
      <w:r>
        <w:br w:type="textWrapping"/>
      </w:r>
      <w:r>
        <w:rPr>
          <w:rStyle w:val="VerbatimChar"/>
        </w:rPr>
        <w:t xml:space="preserve">## [1] "Llh: -2.38700530459437E+03; Pars: -1.711463E+00,  1.553700E-01,  1.801175E+00, -1.197140E-01"</w:t>
      </w:r>
      <w:r>
        <w:br w:type="textWrapping"/>
      </w:r>
      <w:r>
        <w:rPr>
          <w:rStyle w:val="VerbatimChar"/>
        </w:rPr>
        <w:t xml:space="preserve">## [1] "Llh: -2.38697148580178E+03; Pars: -1.708429E+00,  1.343322E-01,  1.797382E+00, -9.843106E-02"</w:t>
      </w:r>
      <w:r>
        <w:br w:type="textWrapping"/>
      </w:r>
      <w:r>
        <w:rPr>
          <w:rStyle w:val="VerbatimChar"/>
        </w:rPr>
        <w:t xml:space="preserve">## [1] "Llh: -2.38697202470591E+03; Pars: -1.711091E+00,  1.447596E-01,  1.799769E+00, -1.098927E-01"</w:t>
      </w:r>
      <w:r>
        <w:br w:type="textWrapping"/>
      </w:r>
      <w:r>
        <w:rPr>
          <w:rStyle w:val="VerbatimChar"/>
        </w:rPr>
        <w:t xml:space="preserve">## [1] "Llh: -2.38686609819394E+03; Pars: -1.699992E+00,  1.324024E-01,  1.811778E+00, -9.720710E-02"</w:t>
      </w:r>
      <w:r>
        <w:br w:type="textWrapping"/>
      </w:r>
      <w:r>
        <w:rPr>
          <w:rStyle w:val="VerbatimChar"/>
        </w:rPr>
        <w:t xml:space="preserve">## [1] "Llh: -2.38684326792166E+03; Pars: -1.689581E+00,  1.168910E-01,  1.820637E+00, -8.090492E-02"</w:t>
      </w:r>
      <w:r>
        <w:br w:type="textWrapping"/>
      </w:r>
      <w:r>
        <w:rPr>
          <w:rStyle w:val="VerbatimChar"/>
        </w:rPr>
        <w:t xml:space="preserve">## [1] "Llh: -2.38690028372725E+03; Pars: -1.691383E+00,  1.077785E-01,  1.810986E+00, -8.343830E-02"</w:t>
      </w:r>
      <w:r>
        <w:br w:type="textWrapping"/>
      </w:r>
      <w:r>
        <w:rPr>
          <w:rStyle w:val="VerbatimChar"/>
        </w:rPr>
        <w:t xml:space="preserve">## [1] "Llh: -2.38686348609152E+03; Pars: -1.697566E+00,  1.219163E-01,  1.809108E+00, -9.325084E-02"</w:t>
      </w:r>
      <w:r>
        <w:br w:type="textWrapping"/>
      </w:r>
      <w:r>
        <w:rPr>
          <w:rStyle w:val="VerbatimChar"/>
        </w:rPr>
        <w:t xml:space="preserve">## [1] "Llh: -2.38691561078464E+03; Pars: -1.697587E+00,  1.099813E-01,  1.822201E+00, -8.874366E-02"</w:t>
      </w:r>
      <w:r>
        <w:br w:type="textWrapping"/>
      </w:r>
      <w:r>
        <w:rPr>
          <w:rStyle w:val="VerbatimChar"/>
        </w:rPr>
        <w:t xml:space="preserve">## [1] "Llh: -2.38687131530762E+03; Pars: -1.699651E+00,  1.196669E-01,  1.816106E+00, -9.389250E-02"</w:t>
      </w:r>
      <w:r>
        <w:br w:type="textWrapping"/>
      </w:r>
      <w:r>
        <w:rPr>
          <w:rStyle w:val="VerbatimChar"/>
        </w:rPr>
        <w:t xml:space="preserve">## [1] "Llh: -2.38683528381341E+03; Pars: -1.690758E+00,  1.170398E-01,  1.832239E+00, -9.738235E-02"</w:t>
      </w:r>
      <w:r>
        <w:br w:type="textWrapping"/>
      </w:r>
      <w:r>
        <w:rPr>
          <w:rStyle w:val="VerbatimChar"/>
        </w:rPr>
        <w:t xml:space="preserve">## [1] "Llh: -2.38692597023252E+03; Pars: -1.682089E+00,  1.083935E-01,  1.849921E+00, -9.685799E-02"</w:t>
      </w:r>
      <w:r>
        <w:br w:type="textWrapping"/>
      </w:r>
      <w:r>
        <w:rPr>
          <w:rStyle w:val="VerbatimChar"/>
        </w:rPr>
        <w:t xml:space="preserve">## [1] "Llh: -2.38695644122544E+03; Pars: -1.677637E+00,  9.348711E-02,  1.825953E+00, -5.913677E-02"</w:t>
      </w:r>
      <w:r>
        <w:br w:type="textWrapping"/>
      </w:r>
      <w:r>
        <w:rPr>
          <w:rStyle w:val="VerbatimChar"/>
        </w:rPr>
        <w:t xml:space="preserve">## [1] "Llh: -2.38685745973634E+03; Pars: -1.702900E+00,  1.315742E-01,  1.816287E+00, -1.074681E-01"</w:t>
      </w:r>
      <w:r>
        <w:br w:type="textWrapping"/>
      </w:r>
      <w:r>
        <w:rPr>
          <w:rStyle w:val="VerbatimChar"/>
        </w:rPr>
        <w:t xml:space="preserve">## [1] "Llh: -2.38678792628433E+03; Pars: -1.690738E+00,  1.240438E-01,  1.822998E+00, -9.561060E-02"</w:t>
      </w:r>
      <w:r>
        <w:br w:type="textWrapping"/>
      </w:r>
      <w:r>
        <w:rPr>
          <w:rStyle w:val="VerbatimChar"/>
        </w:rPr>
        <w:t xml:space="preserve">## [1] "Llh: -2.38675174929134E+03; Pars: -1.686324E+00,  1.262323E-01,  1.826453E+00, -9.646965E-02"</w:t>
      </w:r>
      <w:r>
        <w:br w:type="textWrapping"/>
      </w:r>
      <w:r>
        <w:rPr>
          <w:rStyle w:val="VerbatimChar"/>
        </w:rPr>
        <w:t xml:space="preserve">## [1] "Llh: -2.38680558609319E+03; Pars: -1.687198E+00,  1.239523E-01,  1.838801E+00, -9.786166E-02"</w:t>
      </w:r>
      <w:r>
        <w:br w:type="textWrapping"/>
      </w:r>
      <w:r>
        <w:rPr>
          <w:rStyle w:val="VerbatimChar"/>
        </w:rPr>
        <w:t xml:space="preserve">## [1] "Llh: -2.38679751929694E+03; Pars: -1.689775E+00,  1.234433E-01,  1.831333E+00, -9.670896E-02"</w:t>
      </w:r>
      <w:r>
        <w:br w:type="textWrapping"/>
      </w:r>
      <w:r>
        <w:rPr>
          <w:rStyle w:val="VerbatimChar"/>
        </w:rPr>
        <w:t xml:space="preserve">## [1] "Llh: -2.38678053550274E+03; Pars: -1.675586E+00,  1.102290E-01,  1.839104E+00, -7.826484E-02"</w:t>
      </w:r>
      <w:r>
        <w:br w:type="textWrapping"/>
      </w:r>
      <w:r>
        <w:rPr>
          <w:rStyle w:val="VerbatimChar"/>
        </w:rPr>
        <w:t xml:space="preserve">## [1] "Llh: -2.38678039248377E+03; Pars: -1.682313E+00,  1.155653E-01,  1.833373E+00, -8.556566E-02"</w:t>
      </w:r>
      <w:r>
        <w:br w:type="textWrapping"/>
      </w:r>
      <w:r>
        <w:rPr>
          <w:rStyle w:val="VerbatimChar"/>
        </w:rPr>
        <w:t xml:space="preserve">## [1] "Llh: -2.38679322711081E+03; Pars: -1.684996E+00,  1.242493E-01,  1.841115E+00, -1.071584E-01"</w:t>
      </w:r>
      <w:r>
        <w:br w:type="textWrapping"/>
      </w:r>
      <w:r>
        <w:rPr>
          <w:rStyle w:val="VerbatimChar"/>
        </w:rPr>
        <w:t xml:space="preserve">## [1] "Llh: -2.38677964889800E+03; Pars: -1.686139E+00,  1.224097E-01,  1.835974E+00, -1.005950E-01"</w:t>
      </w:r>
      <w:r>
        <w:br w:type="textWrapping"/>
      </w:r>
      <w:r>
        <w:rPr>
          <w:rStyle w:val="VerbatimChar"/>
        </w:rPr>
        <w:t xml:space="preserve">## [1] "Llh: -2.38673768455229E+03; Pars: -1.681539E+00,  1.267855E-01,  1.831320E+00, -9.228730E-02"</w:t>
      </w:r>
      <w:r>
        <w:br w:type="textWrapping"/>
      </w:r>
      <w:r>
        <w:rPr>
          <w:rStyle w:val="VerbatimChar"/>
        </w:rPr>
        <w:t xml:space="preserve">## [1] "Llh: -2.38673631348770E+03; Pars: -1.676975E+00,  1.316584E-01,  1.830861E+00, -8.973977E-02"</w:t>
      </w:r>
      <w:r>
        <w:br w:type="textWrapping"/>
      </w:r>
      <w:r>
        <w:rPr>
          <w:rStyle w:val="VerbatimChar"/>
        </w:rPr>
        <w:t xml:space="preserve">## [1] "Llh: -2.38670403768136E+03; Pars: -1.676147E+00,  1.244895E-01,  1.831991E+00, -8.947609E-02"</w:t>
      </w:r>
      <w:r>
        <w:br w:type="textWrapping"/>
      </w:r>
      <w:r>
        <w:rPr>
          <w:rStyle w:val="VerbatimChar"/>
        </w:rPr>
        <w:t xml:space="preserve">## [1] "Llh: -2.38667740395896E+03; Pars: -1.669435E+00,  1.250126E-01,  1.832321E+00, -8.585966E-02"</w:t>
      </w:r>
      <w:r>
        <w:br w:type="textWrapping"/>
      </w:r>
      <w:r>
        <w:rPr>
          <w:rStyle w:val="VerbatimChar"/>
        </w:rPr>
        <w:t xml:space="preserve">## [1] "Llh: -2.38669419250272E+03; Pars: -1.677060E+00,  1.370912E-01,  1.829428E+00, -1.007664E-01"</w:t>
      </w:r>
      <w:r>
        <w:br w:type="textWrapping"/>
      </w:r>
      <w:r>
        <w:rPr>
          <w:rStyle w:val="VerbatimChar"/>
        </w:rPr>
        <w:t xml:space="preserve">## [1] "Llh: -2.38670052681806E+03; Pars: -1.678370E+00,  1.317097E-01,  1.830413E+00, -9.696621E-02"</w:t>
      </w:r>
      <w:r>
        <w:br w:type="textWrapping"/>
      </w:r>
      <w:r>
        <w:rPr>
          <w:rStyle w:val="VerbatimChar"/>
        </w:rPr>
        <w:t xml:space="preserve">## [1] "Llh: -2.38678345908764E+03; Pars: -1.668816E+00,  1.375875E-01,  1.823576E+00, -8.582272E-02"</w:t>
      </w:r>
      <w:r>
        <w:br w:type="textWrapping"/>
      </w:r>
      <w:r>
        <w:rPr>
          <w:rStyle w:val="VerbatimChar"/>
        </w:rPr>
        <w:t xml:space="preserve">## [1] "Llh: -2.38672448825299E+03; Pars: -1.681767E+00,  1.262042E-01,  1.832867E+00, -9.690194E-02"</w:t>
      </w:r>
      <w:r>
        <w:br w:type="textWrapping"/>
      </w:r>
      <w:r>
        <w:rPr>
          <w:rStyle w:val="VerbatimChar"/>
        </w:rPr>
        <w:t xml:space="preserve">## [1] "Llh: -2.38667391460737E+03; Pars: -1.666412E+00,  1.337509E-01,  1.836297E+00, -9.016423E-02"</w:t>
      </w:r>
      <w:r>
        <w:br w:type="textWrapping"/>
      </w:r>
      <w:r>
        <w:rPr>
          <w:rStyle w:val="VerbatimChar"/>
        </w:rPr>
        <w:t xml:space="preserve">## [1] "Llh: -2.38667698147218E+03; Pars: -1.656674E+00,  1.375103E-01,  1.841239E+00, -8.701152E-02"</w:t>
      </w:r>
      <w:r>
        <w:br w:type="textWrapping"/>
      </w:r>
      <w:r>
        <w:rPr>
          <w:rStyle w:val="VerbatimChar"/>
        </w:rPr>
        <w:t xml:space="preserve">## [1] "Llh: -2.38663583113967E+03; Pars: -1.670323E+00,  1.293711E-01,  1.834594E+00, -9.710634E-02"</w:t>
      </w:r>
      <w:r>
        <w:br w:type="textWrapping"/>
      </w:r>
      <w:r>
        <w:rPr>
          <w:rStyle w:val="VerbatimChar"/>
        </w:rPr>
        <w:t xml:space="preserve">## [1] "Llh: -2.38659977228419E+03; Pars: -1.667022E+00,  1.282274E-01,  1.836463E+00, -1.007896E-01"</w:t>
      </w:r>
      <w:r>
        <w:br w:type="textWrapping"/>
      </w:r>
      <w:r>
        <w:rPr>
          <w:rStyle w:val="VerbatimChar"/>
        </w:rPr>
        <w:t xml:space="preserve">## [1] "Llh: -2.38662506718254E+03; Pars: -1.658375E+00,  1.358369E-01,  1.834383E+00, -9.188801E-02"</w:t>
      </w:r>
      <w:r>
        <w:br w:type="textWrapping"/>
      </w:r>
      <w:r>
        <w:rPr>
          <w:rStyle w:val="VerbatimChar"/>
        </w:rPr>
        <w:t xml:space="preserve">## [1] "Llh: -2.38663210678286E+03; Pars: -1.664147E+00,  1.334287E-01,  1.834004E+00, -9.314149E-02"</w:t>
      </w:r>
      <w:r>
        <w:br w:type="textWrapping"/>
      </w:r>
      <w:r>
        <w:rPr>
          <w:rStyle w:val="VerbatimChar"/>
        </w:rPr>
        <w:t xml:space="preserve">## [1] "Llh: -2.38658653406455E+03; Pars: -1.653740E+00,  1.243228E-01,  1.840319E+00, -8.358436E-02"</w:t>
      </w:r>
      <w:r>
        <w:br w:type="textWrapping"/>
      </w:r>
      <w:r>
        <w:rPr>
          <w:rStyle w:val="VerbatimChar"/>
        </w:rPr>
        <w:t xml:space="preserve">## [1] "Llh: -2.38656139232340E+03; Pars: -1.642383E+00,  1.179386E-01,  1.845789E+00, -7.499335E-02"</w:t>
      </w:r>
      <w:r>
        <w:br w:type="textWrapping"/>
      </w:r>
      <w:r>
        <w:rPr>
          <w:rStyle w:val="VerbatimChar"/>
        </w:rPr>
        <w:t xml:space="preserve">## [1] "Llh: -2.38652470325998E+03; Pars: -1.647690E+00,  1.328643E-01,  1.844154E+00, -9.305795E-02"</w:t>
      </w:r>
      <w:r>
        <w:br w:type="textWrapping"/>
      </w:r>
      <w:r>
        <w:rPr>
          <w:rStyle w:val="VerbatimChar"/>
        </w:rPr>
        <w:t xml:space="preserve">## [1] "Llh: -2.38646541364941E+03; Pars: -1.637083E+00,  1.367901E-01,  1.850098E+00, -9.665709E-02"</w:t>
      </w:r>
      <w:r>
        <w:br w:type="textWrapping"/>
      </w:r>
      <w:r>
        <w:rPr>
          <w:rStyle w:val="VerbatimChar"/>
        </w:rPr>
        <w:t xml:space="preserve">## [1] "Llh: -2.38643623616170E+03; Pars: -1.636149E+00,  1.256456E-01,  1.847062E+00, -9.199981E-02"</w:t>
      </w:r>
      <w:r>
        <w:br w:type="textWrapping"/>
      </w:r>
      <w:r>
        <w:rPr>
          <w:rStyle w:val="VerbatimChar"/>
        </w:rPr>
        <w:t xml:space="preserve">## [1] "Llh: -2.38635878148278E+03; Pars: -1.621537E+00,  1.215929E-01,  1.852469E+00, -9.291759E-02"</w:t>
      </w:r>
      <w:r>
        <w:br w:type="textWrapping"/>
      </w:r>
      <w:r>
        <w:rPr>
          <w:rStyle w:val="VerbatimChar"/>
        </w:rPr>
        <w:t xml:space="preserve">## [1] "Llh: -2.38637873817866E+03; Pars: -1.625641E+00,  1.164376E-01,  1.858082E+00, -9.079082E-02"</w:t>
      </w:r>
      <w:r>
        <w:br w:type="textWrapping"/>
      </w:r>
      <w:r>
        <w:rPr>
          <w:rStyle w:val="VerbatimChar"/>
        </w:rPr>
        <w:t xml:space="preserve">## [1] "Llh: -2.38641654425368E+03; Pars: -1.633669E+00,  1.212874E-01,  1.852129E+00, -9.106512E-02"</w:t>
      </w:r>
      <w:r>
        <w:br w:type="textWrapping"/>
      </w:r>
      <w:r>
        <w:rPr>
          <w:rStyle w:val="VerbatimChar"/>
        </w:rPr>
        <w:t xml:space="preserve">## [1] "Llh: -2.38633580940162E+03; Pars: -1.598069E+00,  1.181522E-01,  1.866871E+00, -7.688981E-02"</w:t>
      </w:r>
      <w:r>
        <w:br w:type="textWrapping"/>
      </w:r>
      <w:r>
        <w:rPr>
          <w:rStyle w:val="VerbatimChar"/>
        </w:rPr>
        <w:t xml:space="preserve">## [1] "Llh: -2.38635407154419E+03; Pars: -1.566313E+00,  1.131145E-01,  1.882263E+00, -6.493990E-02"</w:t>
      </w:r>
      <w:r>
        <w:br w:type="textWrapping"/>
      </w:r>
      <w:r>
        <w:rPr>
          <w:rStyle w:val="VerbatimChar"/>
        </w:rPr>
        <w:t xml:space="preserve">## [1] "Llh: -2.38622514579597E+03; Pars: -1.599206E+00,  1.285479E-01,  1.868015E+00, -1.036343E-01"</w:t>
      </w:r>
      <w:r>
        <w:br w:type="textWrapping"/>
      </w:r>
      <w:r>
        <w:rPr>
          <w:rStyle w:val="VerbatimChar"/>
        </w:rPr>
        <w:t xml:space="preserve">## [1] "Llh: -2.38615718062801E+03; Pars: -1.578718E+00,  1.338525E-01,  1.879228E+00, -1.179548E-01"</w:t>
      </w:r>
      <w:r>
        <w:br w:type="textWrapping"/>
      </w:r>
      <w:r>
        <w:rPr>
          <w:rStyle w:val="VerbatimChar"/>
        </w:rPr>
        <w:t xml:space="preserve">## [1] "Llh: -2.38623973268436E+03; Pars: -1.575849E+00,  1.082275E-01,  1.878278E+00, -9.261941E-02"</w:t>
      </w:r>
      <w:r>
        <w:br w:type="textWrapping"/>
      </w:r>
      <w:r>
        <w:rPr>
          <w:rStyle w:val="VerbatimChar"/>
        </w:rPr>
        <w:t xml:space="preserve">## [1] "Llh: -2.38623484206497E+03; Pars: -1.590582E+00,  1.153681E-01,  1.871193E+00, -9.362883E-02"</w:t>
      </w:r>
      <w:r>
        <w:br w:type="textWrapping"/>
      </w:r>
      <w:r>
        <w:rPr>
          <w:rStyle w:val="VerbatimChar"/>
        </w:rPr>
        <w:t xml:space="preserve">## [1] "Llh: -2.38619818382254E+03; Pars: -1.569715E+00,  1.280453E-01,  1.876795E+00, -9.990469E-02"</w:t>
      </w:r>
      <w:r>
        <w:br w:type="textWrapping"/>
      </w:r>
      <w:r>
        <w:rPr>
          <w:rStyle w:val="VerbatimChar"/>
        </w:rPr>
        <w:t xml:space="preserve">## [1] "Llh: -2.38620714666238E+03; Pars: -1.583209E+00,  1.251434E-01,  1.872099E+00, -9.762622E-02"</w:t>
      </w:r>
      <w:r>
        <w:br w:type="textWrapping"/>
      </w:r>
      <w:r>
        <w:rPr>
          <w:rStyle w:val="VerbatimChar"/>
        </w:rPr>
        <w:t xml:space="preserve">## [1] "Llh: -2.38612638545344E+03; Pars: -1.549049E+00,  1.261161E-01,  1.894801E+00, -1.012715E-01"</w:t>
      </w:r>
      <w:r>
        <w:br w:type="textWrapping"/>
      </w:r>
      <w:r>
        <w:rPr>
          <w:rStyle w:val="VerbatimChar"/>
        </w:rPr>
        <w:t xml:space="preserve">## [1] "Llh: -2.38614100899923E+03; Pars: -1.516040E+00,  1.283777E-01,  1.916329E+00, -1.054484E-01"</w:t>
      </w:r>
      <w:r>
        <w:br w:type="textWrapping"/>
      </w:r>
      <w:r>
        <w:rPr>
          <w:rStyle w:val="VerbatimChar"/>
        </w:rPr>
        <w:t xml:space="preserve">## [1] "Llh: -2.38617095315519E+03; Pars: -1.546710E+00,  1.335389E-01,  1.894197E+00, -1.294901E-01"</w:t>
      </w:r>
      <w:r>
        <w:br w:type="textWrapping"/>
      </w:r>
      <w:r>
        <w:rPr>
          <w:rStyle w:val="VerbatimChar"/>
        </w:rPr>
        <w:t xml:space="preserve">## [1] "Llh: -2.38614148566867E+03; Pars: -1.559121E+00,  1.296922E-01,  1.887328E+00, -1.163400E-01"</w:t>
      </w:r>
      <w:r>
        <w:br w:type="textWrapping"/>
      </w:r>
      <w:r>
        <w:rPr>
          <w:rStyle w:val="VerbatimChar"/>
        </w:rPr>
        <w:t xml:space="preserve">## [1] "Llh: -2.38617681148823E+03; Pars: -1.538691E+00,  1.434849E-01,  1.897951E+00, -1.241066E-01"</w:t>
      </w:r>
      <w:r>
        <w:br w:type="textWrapping"/>
      </w:r>
      <w:r>
        <w:rPr>
          <w:rStyle w:val="VerbatimChar"/>
        </w:rPr>
        <w:t xml:space="preserve">## [1] "Llh: -2.38614347415615E+03; Pars: -1.551220E+00,  1.364557E-01,  1.891226E+00, -1.164872E-01"</w:t>
      </w:r>
      <w:r>
        <w:br w:type="textWrapping"/>
      </w:r>
      <w:r>
        <w:rPr>
          <w:rStyle w:val="VerbatimChar"/>
        </w:rPr>
        <w:t xml:space="preserve">## [1] "Llh: -2.38610507139501E+03; Pars: -1.549284E+00,  1.350130E-01,  1.899548E+00, -1.261220E-01"</w:t>
      </w:r>
      <w:r>
        <w:br w:type="textWrapping"/>
      </w:r>
      <w:r>
        <w:rPr>
          <w:rStyle w:val="VerbatimChar"/>
        </w:rPr>
        <w:t xml:space="preserve">## [1] "Llh: -2.38612022267578E+03; Pars: -1.539344E+00,  1.384969E-01,  1.911028E+00, -1.392307E-01"</w:t>
      </w:r>
      <w:r>
        <w:br w:type="textWrapping"/>
      </w:r>
      <w:r>
        <w:rPr>
          <w:rStyle w:val="VerbatimChar"/>
        </w:rPr>
        <w:t xml:space="preserve">## [1] "Llh: -2.38613710400451E+03; Pars: -1.526808E+00,  1.297860E-01,  1.907317E+00, -1.121556E-01"</w:t>
      </w:r>
      <w:r>
        <w:br w:type="textWrapping"/>
      </w:r>
      <w:r>
        <w:rPr>
          <w:rStyle w:val="VerbatimChar"/>
        </w:rPr>
        <w:t xml:space="preserve">## [1] "Llh: -2.38612045258512E+03; Pars: -1.539332E+00,  1.308026E-01,  1.900256E+00, -1.136054E-01"</w:t>
      </w:r>
      <w:r>
        <w:br w:type="textWrapping"/>
      </w:r>
      <w:r>
        <w:rPr>
          <w:rStyle w:val="VerbatimChar"/>
        </w:rPr>
        <w:t xml:space="preserve">## [1] "Llh: -2.38610067766529E+03; Pars: -1.547091E+00,  1.243562E-01,  1.899736E+00, -1.121823E-01"</w:t>
      </w:r>
      <w:r>
        <w:br w:type="textWrapping"/>
      </w:r>
      <w:r>
        <w:rPr>
          <w:rStyle w:val="VerbatimChar"/>
        </w:rPr>
        <w:t xml:space="preserve">## [1] "Llh: -2.38610633852475E+03; Pars: -1.545038E+00,  1.183065E-01,  1.904005E+00, -1.100298E-01"</w:t>
      </w:r>
      <w:r>
        <w:br w:type="textWrapping"/>
      </w:r>
      <w:r>
        <w:rPr>
          <w:rStyle w:val="VerbatimChar"/>
        </w:rPr>
        <w:t xml:space="preserve">## [1] "Llh: -2.38607627591896E+03; Pars: -1.533527E+00,  1.284518E-01,  1.909907E+00, -1.102506E-01"</w:t>
      </w:r>
      <w:r>
        <w:br w:type="textWrapping"/>
      </w:r>
      <w:r>
        <w:rPr>
          <w:rStyle w:val="VerbatimChar"/>
        </w:rPr>
        <w:t xml:space="preserve">## [1] "Llh: -2.38606266344598E+03; Pars: -1.521172E+00,  1.278316E-01,  1.921298E+00, -1.072058E-01"</w:t>
      </w:r>
      <w:r>
        <w:br w:type="textWrapping"/>
      </w:r>
      <w:r>
        <w:rPr>
          <w:rStyle w:val="VerbatimChar"/>
        </w:rPr>
        <w:t xml:space="preserve">## [1] "Llh: -2.38608739970882E+03; Pars: -1.529341E+00,  1.328856E-01,  1.915629E+00, -1.282863E-01"</w:t>
      </w:r>
      <w:r>
        <w:br w:type="textWrapping"/>
      </w:r>
      <w:r>
        <w:rPr>
          <w:rStyle w:val="VerbatimChar"/>
        </w:rPr>
        <w:t xml:space="preserve">## [1] "Llh: -2.38608148025944E+03; Pars: -1.534201E+00,  1.311933E-01,  1.910401E+00, -1.215326E-01"</w:t>
      </w:r>
      <w:r>
        <w:br w:type="textWrapping"/>
      </w:r>
      <w:r>
        <w:rPr>
          <w:rStyle w:val="VerbatimChar"/>
        </w:rPr>
        <w:t xml:space="preserve">## [1] "Llh: -2.38605259229660E+03; Pars: -1.536309E+00,  1.283944E-01,  1.915223E+00, -1.199160E-01"</w:t>
      </w:r>
      <w:r>
        <w:br w:type="textWrapping"/>
      </w:r>
      <w:r>
        <w:rPr>
          <w:rStyle w:val="VerbatimChar"/>
        </w:rPr>
        <w:t xml:space="preserve">## [1] "Llh: -2.38604731760100E+03; Pars: -1.534804E+00,  1.271903E-01,  1.922751E+00, -1.230713E-01"</w:t>
      </w:r>
      <w:r>
        <w:br w:type="textWrapping"/>
      </w:r>
      <w:r>
        <w:rPr>
          <w:rStyle w:val="VerbatimChar"/>
        </w:rPr>
        <w:t xml:space="preserve">## [1] "Llh: -2.38604207151757E+03; Pars: -1.519605E+00,  1.202727E-01,  1.927602E+00, -1.058739E-01"</w:t>
      </w:r>
      <w:r>
        <w:br w:type="textWrapping"/>
      </w:r>
      <w:r>
        <w:rPr>
          <w:rStyle w:val="VerbatimChar"/>
        </w:rPr>
        <w:t xml:space="preserve">## [1] "Llh: -2.38605684058286E+03; Pars: -1.505373E+00,  1.129026E-01,  1.941784E+00, -9.574987E-02"</w:t>
      </w:r>
      <w:r>
        <w:br w:type="textWrapping"/>
      </w:r>
      <w:r>
        <w:rPr>
          <w:rStyle w:val="VerbatimChar"/>
        </w:rPr>
        <w:t xml:space="preserve">## [1] "Llh: -2.38601580221141E+03; Pars: -1.508414E+00,  1.288877E-01,  1.941496E+00, -1.166596E-01"</w:t>
      </w:r>
      <w:r>
        <w:br w:type="textWrapping"/>
      </w:r>
      <w:r>
        <w:rPr>
          <w:rStyle w:val="VerbatimChar"/>
        </w:rPr>
        <w:t xml:space="preserve">## [1] "Llh: -2.38601554032613E+03; Pars: -1.490114E+00,  1.311535E-01,  1.962719E+00, -1.188982E-01"</w:t>
      </w:r>
      <w:r>
        <w:br w:type="textWrapping"/>
      </w:r>
      <w:r>
        <w:rPr>
          <w:rStyle w:val="VerbatimChar"/>
        </w:rPr>
        <w:t xml:space="preserve">## [1] "Llh: -2.38600422935464E+03; Pars: -1.498734E+00,  1.220308E-01,  1.956916E+00, -1.059920E-01"</w:t>
      </w:r>
      <w:r>
        <w:br w:type="textWrapping"/>
      </w:r>
      <w:r>
        <w:rPr>
          <w:rStyle w:val="VerbatimChar"/>
        </w:rPr>
        <w:t xml:space="preserve">## [1] "Llh: -2.38602881483863E+03; Pars: -1.481893E+00,  1.174496E-01,  1.980597E+00, -9.822177E-02"</w:t>
      </w:r>
      <w:r>
        <w:br w:type="textWrapping"/>
      </w:r>
      <w:r>
        <w:rPr>
          <w:rStyle w:val="VerbatimChar"/>
        </w:rPr>
        <w:t xml:space="preserve">## [1] "Llh: -2.38602352633991E+03; Pars: -1.500075E+00,  1.224921E-01,  1.963770E+00, -1.197119E-01"</w:t>
      </w:r>
      <w:r>
        <w:br w:type="textWrapping"/>
      </w:r>
      <w:r>
        <w:rPr>
          <w:rStyle w:val="VerbatimChar"/>
        </w:rPr>
        <w:t xml:space="preserve">## [1] "Llh: -2.38600762340536E+03; Pars: -1.505268E+00,  1.238270E-01,  1.953065E+00, -1.165854E-01"</w:t>
      </w:r>
      <w:r>
        <w:br w:type="textWrapping"/>
      </w:r>
      <w:r>
        <w:rPr>
          <w:rStyle w:val="VerbatimChar"/>
        </w:rPr>
        <w:t xml:space="preserve">## [1] "Llh: -2.38605111980569E+03; Pars: -1.473681E+00,  1.214517E-01,  1.977695E+00, -1.006035E-01"</w:t>
      </w:r>
      <w:r>
        <w:br w:type="textWrapping"/>
      </w:r>
      <w:r>
        <w:rPr>
          <w:rStyle w:val="VerbatimChar"/>
        </w:rPr>
        <w:t xml:space="preserve">## [1] "Llh: -2.38601533521946E+03; Pars: -1.518821E+00,  1.257557E-01,  1.936342E+00, -1.174543E-01"</w:t>
      </w:r>
      <w:r>
        <w:br w:type="textWrapping"/>
      </w:r>
      <w:r>
        <w:rPr>
          <w:rStyle w:val="VerbatimChar"/>
        </w:rPr>
        <w:t xml:space="preserve">## [1] "Llh: -2.38601699875330E+03; Pars: -1.487168E+00,  1.311107E-01,  1.977184E+00, -1.235910E-01"</w:t>
      </w:r>
      <w:r>
        <w:br w:type="textWrapping"/>
      </w:r>
      <w:r>
        <w:rPr>
          <w:rStyle w:val="VerbatimChar"/>
        </w:rPr>
        <w:t xml:space="preserve">## [1] "Llh: -2.38600328569262E+03; Pars: -1.495083E+00,  1.284012E-01,  1.964670E+00, -1.191618E-01"</w:t>
      </w:r>
      <w:r>
        <w:br w:type="textWrapping"/>
      </w:r>
      <w:r>
        <w:rPr>
          <w:rStyle w:val="VerbatimChar"/>
        </w:rPr>
        <w:t xml:space="preserve">## [1] "Llh: -2.38602180759360E+03; Pars: -1.519094E+00,  1.188539E-01,  1.942773E+00, -1.106986E-01"</w:t>
      </w:r>
      <w:r>
        <w:br w:type="textWrapping"/>
      </w:r>
      <w:r>
        <w:rPr>
          <w:rStyle w:val="VerbatimChar"/>
        </w:rPr>
        <w:t xml:space="preserve">## [1] "Llh: -2.38600423069322E+03; Pars: -1.497203E+00,  1.280786E-01,  1.957714E+00, -1.168483E-01"</w:t>
      </w:r>
      <w:r>
        <w:br w:type="textWrapping"/>
      </w:r>
      <w:r>
        <w:rPr>
          <w:rStyle w:val="VerbatimChar"/>
        </w:rPr>
        <w:t xml:space="preserve">## [1] "Llh: -2.38601441613535E+03; Pars: -1.480047E+00,  1.254131E-01,  1.980076E+00, -1.118394E-01"</w:t>
      </w:r>
      <w:r>
        <w:br w:type="textWrapping"/>
      </w:r>
      <w:r>
        <w:rPr>
          <w:rStyle w:val="VerbatimChar"/>
        </w:rPr>
        <w:t xml:space="preserve">## [1] "Llh: -2.38600431707565E+03; Pars: -1.489460E+00,  1.254988E-01,  1.969051E+00, -1.132431E-01"</w:t>
      </w:r>
      <w:r>
        <w:br w:type="textWrapping"/>
      </w:r>
      <w:r>
        <w:rPr>
          <w:rStyle w:val="VerbatimChar"/>
        </w:rPr>
        <w:t xml:space="preserve">## [1] "Llh: -2.38601275672218E+03; Pars: -1.485151E+00,  1.281778E-01,  1.971139E+00, -1.110372E-01"</w:t>
      </w:r>
      <w:r>
        <w:br w:type="textWrapping"/>
      </w:r>
      <w:r>
        <w:rPr>
          <w:rStyle w:val="VerbatimChar"/>
        </w:rPr>
        <w:t xml:space="preserve">## [1] "Llh: -2.38600212523169E+03; Pars: -1.500162E+00,  1.249147E-01,  1.957568E+00, -1.151983E-01"</w:t>
      </w:r>
      <w:r>
        <w:br w:type="textWrapping"/>
      </w:r>
      <w:r>
        <w:rPr>
          <w:rStyle w:val="VerbatimChar"/>
        </w:rPr>
        <w:t xml:space="preserve">## [1] "Llh: -2.38600206606575E+03; Pars: -1.506266E+00,  1.262139E-01,  1.949427E+00, -1.153571E-01"</w:t>
      </w:r>
      <w:r>
        <w:br w:type="textWrapping"/>
      </w:r>
      <w:r>
        <w:rPr>
          <w:rStyle w:val="VerbatimChar"/>
        </w:rPr>
        <w:t xml:space="preserve">## [1] "Llh: -2.38600877250138E+03; Pars: -1.514884E+00,  1.265714E-01,  1.939689E+00, -1.164141E-01"</w:t>
      </w:r>
      <w:r>
        <w:br w:type="textWrapping"/>
      </w:r>
      <w:r>
        <w:rPr>
          <w:rStyle w:val="VerbatimChar"/>
        </w:rPr>
        <w:t xml:space="preserve">## [1] "Llh: -2.38600049910205E+03; Pars: -1.502902E+00,  1.227017E-01,  1.956562E+00, -1.110063E-01"</w:t>
      </w:r>
      <w:r>
        <w:br w:type="textWrapping"/>
      </w:r>
      <w:r>
        <w:rPr>
          <w:rStyle w:val="VerbatimChar"/>
        </w:rPr>
        <w:t xml:space="preserve">## [1] "Llh: -2.38600548725007E+03; Pars: -1.505776E+00,  1.200133E-01,  1.955987E+00, -1.080853E-01"</w:t>
      </w:r>
      <w:r>
        <w:br w:type="textWrapping"/>
      </w:r>
      <w:r>
        <w:rPr>
          <w:rStyle w:val="VerbatimChar"/>
        </w:rPr>
        <w:t xml:space="preserve">## [1] "Llh: -2.38601203273468E+03; Pars: -1.503450E+00,  1.290849E-01,  1.957183E+00, -1.243697E-01"</w:t>
      </w:r>
      <w:r>
        <w:br w:type="textWrapping"/>
      </w:r>
      <w:r>
        <w:rPr>
          <w:rStyle w:val="VerbatimChar"/>
        </w:rPr>
        <w:t xml:space="preserve">## [1] "Llh: -2.38600026386003E+03; Pars: -1.499909E+00,  1.237944E-01,  1.956983E+00, -1.105865E-01"</w:t>
      </w:r>
      <w:r>
        <w:br w:type="textWrapping"/>
      </w:r>
      <w:r>
        <w:rPr>
          <w:rStyle w:val="VerbatimChar"/>
        </w:rPr>
        <w:t xml:space="preserve">## [1] "Llh: -2.38600840580352E+03; Pars: -1.509629E+00,  1.204111E-01,  1.945641E+00, -1.069123E-01"</w:t>
      </w:r>
      <w:r>
        <w:br w:type="textWrapping"/>
      </w:r>
      <w:r>
        <w:rPr>
          <w:rStyle w:val="VerbatimChar"/>
        </w:rPr>
        <w:t xml:space="preserve">## [1] "Llh: -2.38600037014678E+03; Pars: -1.498680E+00,  1.264037E-01,  1.959896E+00, -1.160994E-01"</w:t>
      </w:r>
      <w:r>
        <w:br w:type="textWrapping"/>
      </w:r>
      <w:r>
        <w:rPr>
          <w:rStyle w:val="VerbatimChar"/>
        </w:rPr>
        <w:t xml:space="preserve">## [1] "Llh: -2.38599817639869E+03; Pars: -1.503705E+00,  1.246422E-01,  1.953860E+00, -1.113263E-01"</w:t>
      </w:r>
      <w:r>
        <w:br w:type="textWrapping"/>
      </w:r>
      <w:r>
        <w:rPr>
          <w:rStyle w:val="VerbatimChar"/>
        </w:rPr>
        <w:t xml:space="preserve">## [1] "Llh: -2.38599783002686E+03; Pars: -1.505486E+00,  1.245059E-01,  1.952009E+00, -1.093903E-01"</w:t>
      </w:r>
      <w:r>
        <w:br w:type="textWrapping"/>
      </w:r>
      <w:r>
        <w:rPr>
          <w:rStyle w:val="VerbatimChar"/>
        </w:rPr>
        <w:t xml:space="preserve">## [1] "Llh: -2.38600068806987E+03; Pars: -1.497249E+00,  1.224890E-01,  1.963318E+00, -1.081842E-01"</w:t>
      </w:r>
      <w:r>
        <w:br w:type="textWrapping"/>
      </w:r>
      <w:r>
        <w:rPr>
          <w:rStyle w:val="VerbatimChar"/>
        </w:rPr>
        <w:t xml:space="preserve">## [1] "Llh: -2.38599900729575E+03; Pars: -1.499488E+00,  1.234202E-01,  1.959836E+00, -1.099774E-01"</w:t>
      </w:r>
      <w:r>
        <w:br w:type="textWrapping"/>
      </w:r>
      <w:r>
        <w:rPr>
          <w:rStyle w:val="VerbatimChar"/>
        </w:rPr>
        <w:t xml:space="preserve">## [1] "Llh: -2.38599898490517E+03; Pars: -1.498873E+00,  1.263604E-01,  1.957794E+00, -1.120204E-01"</w:t>
      </w:r>
      <w:r>
        <w:br w:type="textWrapping"/>
      </w:r>
      <w:r>
        <w:rPr>
          <w:rStyle w:val="VerbatimChar"/>
        </w:rPr>
        <w:t xml:space="preserve">## [1] "Llh: -2.38599837238948E+03; Pars: -1.499877E+00,  1.254457E-01,  1.957486E+00, -1.117669E-01"</w:t>
      </w:r>
      <w:r>
        <w:br w:type="textWrapping"/>
      </w:r>
      <w:r>
        <w:rPr>
          <w:rStyle w:val="VerbatimChar"/>
        </w:rPr>
        <w:t xml:space="preserve">## [1] "Llh: -2.38600204647599E+03; Pars: -1.503701E+00,  1.221794E-01,  1.953263E+00, -1.047611E-01"</w:t>
      </w:r>
      <w:r>
        <w:br w:type="textWrapping"/>
      </w:r>
      <w:r>
        <w:rPr>
          <w:rStyle w:val="VerbatimChar"/>
        </w:rPr>
        <w:t xml:space="preserve">## [1] "Llh: -2.38599869910114E+03; Pars: -1.499930E+00,  1.253476E-01,  1.958235E+00, -1.132648E-01"</w:t>
      </w:r>
      <w:r>
        <w:br w:type="textWrapping"/>
      </w:r>
      <w:r>
        <w:rPr>
          <w:rStyle w:val="VerbatimChar"/>
        </w:rPr>
        <w:t xml:space="preserve">## [1] "Llh: -2.38599646693203E+03; Pars: -1.502474E+00,  1.255654E-01,  1.956796E+00, -1.116132E-01"</w:t>
      </w:r>
      <w:r>
        <w:br w:type="textWrapping"/>
      </w:r>
      <w:r>
        <w:rPr>
          <w:rStyle w:val="VerbatimChar"/>
        </w:rPr>
        <w:t xml:space="preserve">## [1] "Llh: -2.38599577880317E+03; Pars: -1.503761E+00,  1.264509E-01,  1.956703E+00, -1.121266E-01"</w:t>
      </w:r>
      <w:r>
        <w:br w:type="textWrapping"/>
      </w:r>
      <w:r>
        <w:rPr>
          <w:rStyle w:val="VerbatimChar"/>
        </w:rPr>
        <w:t xml:space="preserve">## [1] "Llh: -2.38599689040168E+03; Pars: -1.505043E+00,  1.274549E-01,  1.952385E+00, -1.132969E-01"</w:t>
      </w:r>
      <w:r>
        <w:br w:type="textWrapping"/>
      </w:r>
      <w:r>
        <w:rPr>
          <w:rStyle w:val="VerbatimChar"/>
        </w:rPr>
        <w:t xml:space="preserve">## [1] "Llh: -2.38599672062031E+03; Pars: -1.503648E+00,  1.264462E-01,  1.954245E+00, -1.124671E-01"</w:t>
      </w:r>
      <w:r>
        <w:br w:type="textWrapping"/>
      </w:r>
      <w:r>
        <w:rPr>
          <w:rStyle w:val="VerbatimChar"/>
        </w:rPr>
        <w:t xml:space="preserve">## [1] "Llh: -2.38599649524904E+03; Pars: -1.506469E+00,  1.260768E-01,  1.951989E+00, -1.096106E-01"</w:t>
      </w:r>
      <w:r>
        <w:br w:type="textWrapping"/>
      </w:r>
      <w:r>
        <w:rPr>
          <w:rStyle w:val="VerbatimChar"/>
        </w:rPr>
        <w:t xml:space="preserve">## [1] "Llh: -2.38599634330093E+03; Pars: -1.504826E+00,  1.258945E-01,  1.953549E+00, -1.105242E-01"</w:t>
      </w:r>
      <w:r>
        <w:br w:type="textWrapping"/>
      </w:r>
      <w:r>
        <w:rPr>
          <w:rStyle w:val="VerbatimChar"/>
        </w:rPr>
        <w:t xml:space="preserve">## [1] "Llh: -2.38599592918983E+03; Pars: -1.509024E+00,  1.262031E-01,  1.950771E+00, -1.104871E-01"</w:t>
      </w:r>
      <w:r>
        <w:br w:type="textWrapping"/>
      </w:r>
      <w:r>
        <w:rPr>
          <w:rStyle w:val="VerbatimChar"/>
        </w:rPr>
        <w:t xml:space="preserve">## [1] "Llh: -2.38599588874062E+03; Pars: -1.506722E+00,  1.260137E-01,  1.952448E+00, -1.108071E-01"</w:t>
      </w:r>
      <w:r>
        <w:br w:type="textWrapping"/>
      </w:r>
      <w:r>
        <w:rPr>
          <w:rStyle w:val="VerbatimChar"/>
        </w:rPr>
        <w:t xml:space="preserve">## [1] "Llh: -2.38599576865600E+03; Pars: -1.503990E+00,  1.278967E-01,  1.956464E+00, -1.135722E-01"</w:t>
      </w:r>
      <w:r>
        <w:br w:type="textWrapping"/>
      </w:r>
      <w:r>
        <w:rPr>
          <w:rStyle w:val="VerbatimChar"/>
        </w:rPr>
        <w:t xml:space="preserve">## [1] "Llh: -2.38599734633916E+03; Pars: -1.503244E+00,  1.295921E-01,  1.958696E+00, -1.156631E-01"</w:t>
      </w:r>
      <w:r>
        <w:br w:type="textWrapping"/>
      </w:r>
      <w:r>
        <w:rPr>
          <w:rStyle w:val="VerbatimChar"/>
        </w:rPr>
        <w:t xml:space="preserve">## [1] "Llh: -2.38599582181249E+03; Pars: -1.506001E+00,  1.266817E-01,  1.955335E+00, -1.110480E-01"</w:t>
      </w:r>
      <w:r>
        <w:br w:type="textWrapping"/>
      </w:r>
      <w:r>
        <w:rPr>
          <w:rStyle w:val="VerbatimChar"/>
        </w:rPr>
        <w:t xml:space="preserve">## [1] "Llh: -2.38599557454962E+03; Pars: -1.505412E+00,  1.266228E-01,  1.955063E+00, -1.114028E-01"</w:t>
      </w:r>
      <w:r>
        <w:br w:type="textWrapping"/>
      </w:r>
      <w:r>
        <w:rPr>
          <w:rStyle w:val="VerbatimChar"/>
        </w:rPr>
        <w:t xml:space="preserve">## [1] "Llh: -2.38599609600138E+03; Pars: -1.505113E+00,  1.275976E-01,  1.956790E+00, -1.134302E-01"</w:t>
      </w:r>
      <w:r>
        <w:br w:type="textWrapping"/>
      </w:r>
      <w:r>
        <w:rPr>
          <w:rStyle w:val="VerbatimChar"/>
        </w:rPr>
        <w:t xml:space="preserve">## [1] "Llh: -2.38599565711270E+03; Pars: -1.505042E+00,  1.271718E-01,  1.955979E+00, -1.127037E-01"</w:t>
      </w:r>
      <w:r>
        <w:br w:type="textWrapping"/>
      </w:r>
      <w:r>
        <w:rPr>
          <w:rStyle w:val="VerbatimChar"/>
        </w:rPr>
        <w:t xml:space="preserve">## [1] "Llh: -2.38599675792182E+03; Pars: -1.502389E+00,  1.280574E-01,  1.959663E+00, -1.140955E-01"</w:t>
      </w:r>
      <w:r>
        <w:br w:type="textWrapping"/>
      </w:r>
      <w:r>
        <w:rPr>
          <w:rStyle w:val="VerbatimChar"/>
        </w:rPr>
        <w:t xml:space="preserve">## [1] "Llh: -2.38599556619785E+03; Pars: -1.505635E+00,  1.265246E-01,  1.954249E+00, -1.116292E-01"</w:t>
      </w:r>
      <w:r>
        <w:br w:type="textWrapping"/>
      </w:r>
      <w:r>
        <w:rPr>
          <w:rStyle w:val="VerbatimChar"/>
        </w:rPr>
        <w:t xml:space="preserve">## [1] "Llh: -2.38599550757296E+03; Pars: -1.506281E+00,  1.276571E-01,  1.954175E+00, -1.125273E-01"</w:t>
      </w:r>
      <w:r>
        <w:br w:type="textWrapping"/>
      </w:r>
      <w:r>
        <w:rPr>
          <w:rStyle w:val="VerbatimChar"/>
        </w:rPr>
        <w:t xml:space="preserve">## [1] "Llh: -2.38599569089335E+03; Pars: -1.507546E+00,  1.282602E-01,  1.952912E+00, -1.127276E-01"</w:t>
      </w:r>
      <w:r>
        <w:br w:type="textWrapping"/>
      </w:r>
      <w:r>
        <w:rPr>
          <w:rStyle w:val="VerbatimChar"/>
        </w:rPr>
        <w:t xml:space="preserve">## [1] "Llh: -2.38599574414045E+03; Pars: -1.507199E+00,  1.260915E-01,  1.953270E+00, -1.105593E-01"</w:t>
      </w:r>
      <w:r>
        <w:br w:type="textWrapping"/>
      </w:r>
      <w:r>
        <w:rPr>
          <w:rStyle w:val="VerbatimChar"/>
        </w:rPr>
        <w:t xml:space="preserve">## [1] "Llh: -2.38599555878682E+03; Pars: -1.506395E+00,  1.265428E-01,  1.954068E+00, -1.113125E-01"</w:t>
      </w:r>
      <w:r>
        <w:br w:type="textWrapping"/>
      </w:r>
      <w:r>
        <w:rPr>
          <w:rStyle w:val="VerbatimChar"/>
        </w:rPr>
        <w:t xml:space="preserve">## [1] "Llh: -2.38599570122038E+03; Pars: -1.506821E+00,  1.265019E-01,  1.952799E+00, -1.107322E-01"</w:t>
      </w:r>
      <w:r>
        <w:br w:type="textWrapping"/>
      </w:r>
      <w:r>
        <w:rPr>
          <w:rStyle w:val="VerbatimChar"/>
        </w:rPr>
        <w:t xml:space="preserve">## [1] "Llh: -2.38599553371007E+03; Pars: -1.505486E+00,  1.270043E-01,  1.955184E+00, -1.122108E-01"</w:t>
      </w:r>
      <w:r>
        <w:br w:type="textWrapping"/>
      </w:r>
      <w:r>
        <w:rPr>
          <w:rStyle w:val="VerbatimChar"/>
        </w:rPr>
        <w:t xml:space="preserve">## [1] "Llh: -2.38599546224525E+03; Pars: -1.506487E+00,  1.272416E-01,  1.953775E+00, -1.124371E-01"</w:t>
      </w:r>
      <w:r>
        <w:br w:type="textWrapping"/>
      </w:r>
      <w:r>
        <w:rPr>
          <w:rStyle w:val="VerbatimChar"/>
        </w:rPr>
        <w:t xml:space="preserve">## [1] "Llh: -2.38599550077473E+03; Pars: -1.507025E+00,  1.275510E-01,  1.953132E+00, -1.129543E-01"</w:t>
      </w:r>
      <w:r>
        <w:br w:type="textWrapping"/>
      </w:r>
      <w:r>
        <w:rPr>
          <w:rStyle w:val="VerbatimChar"/>
        </w:rPr>
        <w:t xml:space="preserve">## [1] "Llh: -2.38599561093550E+03; Pars: -1.506690E+00,  1.276983E-01,  1.954352E+00, -1.126146E-01"</w:t>
      </w:r>
      <w:r>
        <w:br w:type="textWrapping"/>
      </w:r>
      <w:r>
        <w:rPr>
          <w:rStyle w:val="VerbatimChar"/>
        </w:rPr>
        <w:t xml:space="preserve">## [1] "Llh: -2.38599549362012E+03; Pars: -1.505898E+00,  1.268181E-01,  1.954275E+00, -1.118756E-01"</w:t>
      </w:r>
      <w:r>
        <w:br w:type="textWrapping"/>
      </w:r>
      <w:r>
        <w:rPr>
          <w:rStyle w:val="VerbatimChar"/>
        </w:rPr>
        <w:t xml:space="preserve">## [1] "Llh: -2.38599555090267E+03; Pars: -1.505681E+00,  1.278178E-01,  1.954636E+00, -1.132129E-01"</w:t>
      </w:r>
      <w:r>
        <w:br w:type="textWrapping"/>
      </w:r>
      <w:r>
        <w:rPr>
          <w:rStyle w:val="VerbatimChar"/>
        </w:rPr>
        <w:t xml:space="preserve">## [1] "Llh: -2.38599549051448E+03; Pars: -1.505859E+00,  1.274990E-01,  1.954494E+00, -1.127378E-01"</w:t>
      </w:r>
      <w:r>
        <w:br w:type="textWrapping"/>
      </w:r>
      <w:r>
        <w:rPr>
          <w:rStyle w:val="VerbatimChar"/>
        </w:rPr>
        <w:t xml:space="preserve">## [1] "Llh: -2.38599549100833E+03; Pars: -1.506778E+00,  1.276036E-01,  1.953176E+00, -1.125781E-01"</w:t>
      </w:r>
      <w:r>
        <w:br w:type="textWrapping"/>
      </w:r>
      <w:r>
        <w:rPr>
          <w:rStyle w:val="VerbatimChar"/>
        </w:rPr>
        <w:t xml:space="preserve">## [1] "Llh: -2.38599546689376E+03; Pars: -1.506454E+00,  1.274537E-01,  1.953678E+00, -1.124863E-01"</w:t>
      </w:r>
      <w:r>
        <w:br w:type="textWrapping"/>
      </w:r>
      <w:r>
        <w:rPr>
          <w:rStyle w:val="VerbatimChar"/>
        </w:rPr>
        <w:t xml:space="preserve">## [1] "Llh: -2.38599550969396E+03; Pars: -1.506068E+00,  1.268491E-01,  1.953936E+00, -1.122411E-01"</w:t>
      </w:r>
      <w:r>
        <w:br w:type="textWrapping"/>
      </w:r>
      <w:r>
        <w:rPr>
          <w:rStyle w:val="VerbatimChar"/>
        </w:rPr>
        <w:t xml:space="preserve">## [1] "Llh: -2.38599547364747E+03; Pars: -1.506228E+00,  1.274551E-01,  1.954115E+00, -1.124557E-01"</w:t>
      </w:r>
      <w:r>
        <w:br w:type="textWrapping"/>
      </w:r>
      <w:r>
        <w:rPr>
          <w:rStyle w:val="VerbatimChar"/>
        </w:rPr>
        <w:t xml:space="preserve">## [1] "Llh: -2.38599566613083E+03; Pars: -1.507501E+00,  1.272416E-01,  1.953775E+00, -1.124371E-01"</w:t>
      </w:r>
      <w:r>
        <w:br w:type="textWrapping"/>
      </w:r>
      <w:r>
        <w:rPr>
          <w:rStyle w:val="VerbatimChar"/>
        </w:rPr>
        <w:t xml:space="preserve">## [1] "Llh: -2.38599546224525E+03; Pars: -1.506487E+00,  1.272416E-01,  1.953775E+00, -1.124371E-01"</w:t>
      </w:r>
      <w:r>
        <w:br w:type="textWrapping"/>
      </w:r>
      <w:r>
        <w:rPr>
          <w:rStyle w:val="VerbatimChar"/>
        </w:rPr>
        <w:t xml:space="preserve">## [1] "Llh: -2.38599578940441E+03; Pars: -1.506993E+00,  1.282416E-01,  1.953775E+00, -1.124371E-01"</w:t>
      </w:r>
      <w:r>
        <w:br w:type="textWrapping"/>
      </w:r>
      <w:r>
        <w:rPr>
          <w:rStyle w:val="VerbatimChar"/>
        </w:rPr>
        <w:t xml:space="preserve">## [1] "Llh: -2.38599589548810E+03; Pars: -1.506993E+00,  1.262416E-01,  1.953775E+00, -1.124371E-01"</w:t>
      </w:r>
      <w:r>
        <w:br w:type="textWrapping"/>
      </w:r>
      <w:r>
        <w:rPr>
          <w:rStyle w:val="VerbatimChar"/>
        </w:rPr>
        <w:t xml:space="preserve">## [1] "Llh: -2.38599650571617E+03; Pars: -1.506993E+00,  1.272416E-01,  1.955730E+00, -1.124371E-01"</w:t>
      </w:r>
      <w:r>
        <w:br w:type="textWrapping"/>
      </w:r>
      <w:r>
        <w:rPr>
          <w:rStyle w:val="VerbatimChar"/>
        </w:rPr>
        <w:t xml:space="preserve">## [1] "Llh: -2.38599580499515E+03; Pars: -1.506993E+00,  1.272416E-01,  1.951823E+00, -1.124371E-01"</w:t>
      </w:r>
      <w:r>
        <w:br w:type="textWrapping"/>
      </w:r>
      <w:r>
        <w:rPr>
          <w:rStyle w:val="VerbatimChar"/>
        </w:rPr>
        <w:t xml:space="preserve">## [1] "Llh: -2.38599563250861E+03; Pars: -1.506993E+00,  1.272416E-01,  1.953775E+00, -1.114371E-01"</w:t>
      </w:r>
      <w:r>
        <w:br w:type="textWrapping"/>
      </w:r>
      <w:r>
        <w:rPr>
          <w:rStyle w:val="VerbatimChar"/>
        </w:rPr>
        <w:t xml:space="preserve">## [1] "Llh: -2.38599572119769E+03; Pars: -1.506993E+00,  1.272416E-01,  1.953775E+00, -1.134371E-01"</w:t>
      </w:r>
      <w:r>
        <w:br w:type="textWrapping"/>
      </w:r>
      <w:r>
        <w:rPr>
          <w:rStyle w:val="VerbatimChar"/>
        </w:rPr>
        <w:t xml:space="preserve">## [1] "Llh: -2.38599546224525E+03; Pars: -1.506487E+00,  1.272416E-01,  1.953775E+00, -1.124371E-01"</w:t>
      </w:r>
      <w:r>
        <w:br w:type="textWrapping"/>
      </w:r>
      <w:r>
        <w:rPr>
          <w:rStyle w:val="VerbatimChar"/>
        </w:rPr>
        <w:t xml:space="preserve">## [1] "Llh: -2.38599563350790E+03; Pars: -1.505475E+00,  1.272416E-01,  1.953775E+00, -1.124371E-01"</w:t>
      </w:r>
      <w:r>
        <w:br w:type="textWrapping"/>
      </w:r>
      <w:r>
        <w:rPr>
          <w:rStyle w:val="VerbatimChar"/>
        </w:rPr>
        <w:t xml:space="preserve">## [1] "Llh: -2.38599578914911E+03; Pars: -1.505981E+00,  1.282416E-01,  1.953775E+00, -1.124371E-01"</w:t>
      </w:r>
      <w:r>
        <w:br w:type="textWrapping"/>
      </w:r>
      <w:r>
        <w:rPr>
          <w:rStyle w:val="VerbatimChar"/>
        </w:rPr>
        <w:t xml:space="preserve">## [1] "Llh: -2.38599586338916E+03; Pars: -1.505981E+00,  1.262416E-01,  1.953775E+00, -1.124371E-01"</w:t>
      </w:r>
      <w:r>
        <w:br w:type="textWrapping"/>
      </w:r>
      <w:r>
        <w:rPr>
          <w:rStyle w:val="VerbatimChar"/>
        </w:rPr>
        <w:t xml:space="preserve">## [1] "Llh: -2.38599585097920E+03; Pars: -1.505981E+00,  1.272416E-01,  1.955730E+00, -1.124371E-01"</w:t>
      </w:r>
      <w:r>
        <w:br w:type="textWrapping"/>
      </w:r>
      <w:r>
        <w:rPr>
          <w:rStyle w:val="VerbatimChar"/>
        </w:rPr>
        <w:t xml:space="preserve">## [1] "Llh: -2.38599642690252E+03; Pars: -1.505981E+00,  1.272416E-01,  1.951823E+00, -1.124371E-01"</w:t>
      </w:r>
      <w:r>
        <w:br w:type="textWrapping"/>
      </w:r>
      <w:r>
        <w:rPr>
          <w:rStyle w:val="VerbatimChar"/>
        </w:rPr>
        <w:t xml:space="preserve">## [1] "Llh: -2.38599561789822E+03; Pars: -1.505981E+00,  1.272416E-01,  1.953775E+00, -1.114371E-01"</w:t>
      </w:r>
      <w:r>
        <w:br w:type="textWrapping"/>
      </w:r>
      <w:r>
        <w:rPr>
          <w:rStyle w:val="VerbatimChar"/>
        </w:rPr>
        <w:t xml:space="preserve">## [1] "Llh: -2.38599570292730E+03; Pars: -1.505981E+00,  1.272416E-01,  1.953775E+00, -1.134371E-01"</w:t>
      </w:r>
      <w:r>
        <w:br w:type="textWrapping"/>
      </w:r>
      <w:r>
        <w:rPr>
          <w:rStyle w:val="VerbatimChar"/>
        </w:rPr>
        <w:t xml:space="preserve">## [1] "Llh: -2.38599578940441E+03; Pars: -1.506993E+00,  1.282416E-01,  1.953775E+00, -1.124371E-01"</w:t>
      </w:r>
      <w:r>
        <w:br w:type="textWrapping"/>
      </w:r>
      <w:r>
        <w:rPr>
          <w:rStyle w:val="VerbatimChar"/>
        </w:rPr>
        <w:t xml:space="preserve">## [1] "Llh: -2.38599578914911E+03; Pars: -1.505981E+00,  1.282416E-01,  1.953775E+00, -1.124371E-01"</w:t>
      </w:r>
      <w:r>
        <w:br w:type="textWrapping"/>
      </w:r>
      <w:r>
        <w:rPr>
          <w:rStyle w:val="VerbatimChar"/>
        </w:rPr>
        <w:t xml:space="preserve">## [1] "Llh: -2.38599667295153E+03; Pars: -1.506487E+00,  1.292416E-01,  1.953775E+00, -1.124371E-01"</w:t>
      </w:r>
      <w:r>
        <w:br w:type="textWrapping"/>
      </w:r>
      <w:r>
        <w:rPr>
          <w:rStyle w:val="VerbatimChar"/>
        </w:rPr>
        <w:t xml:space="preserve">## [1] "Llh: -2.38599546224525E+03; Pars: -1.506487E+00,  1.272416E-01,  1.953775E+00, -1.124371E-01"</w:t>
      </w:r>
      <w:r>
        <w:br w:type="textWrapping"/>
      </w:r>
      <w:r>
        <w:rPr>
          <w:rStyle w:val="VerbatimChar"/>
        </w:rPr>
        <w:t xml:space="preserve">## [1] "Llh: -2.38599645050671E+03; Pars: -1.506487E+00,  1.282416E-01,  1.955730E+00, -1.124371E-01"</w:t>
      </w:r>
      <w:r>
        <w:br w:type="textWrapping"/>
      </w:r>
      <w:r>
        <w:rPr>
          <w:rStyle w:val="VerbatimChar"/>
        </w:rPr>
        <w:t xml:space="preserve">## [1] "Llh: -2.38599631012778E+03; Pars: -1.506487E+00,  1.282416E-01,  1.951823E+00, -1.124371E-01"</w:t>
      </w:r>
      <w:r>
        <w:br w:type="textWrapping"/>
      </w:r>
      <w:r>
        <w:rPr>
          <w:rStyle w:val="VerbatimChar"/>
        </w:rPr>
        <w:t xml:space="preserve">## [1] "Llh: -2.38599618675169E+03; Pars: -1.506487E+00,  1.282416E-01,  1.953775E+00, -1.114371E-01"</w:t>
      </w:r>
      <w:r>
        <w:br w:type="textWrapping"/>
      </w:r>
      <w:r>
        <w:rPr>
          <w:rStyle w:val="VerbatimChar"/>
        </w:rPr>
        <w:t xml:space="preserve">## [1] "Llh: -2.38599561701141E+03; Pars: -1.506487E+00,  1.282416E-01,  1.953775E+00, -1.134371E-01"</w:t>
      </w:r>
      <w:r>
        <w:br w:type="textWrapping"/>
      </w:r>
      <w:r>
        <w:rPr>
          <w:rStyle w:val="VerbatimChar"/>
        </w:rPr>
        <w:t xml:space="preserve">## [1] "Llh: -2.38599589548810E+03; Pars: -1.506993E+00,  1.262416E-01,  1.953775E+00, -1.124371E-01"</w:t>
      </w:r>
      <w:r>
        <w:br w:type="textWrapping"/>
      </w:r>
      <w:r>
        <w:rPr>
          <w:rStyle w:val="VerbatimChar"/>
        </w:rPr>
        <w:t xml:space="preserve">## [1] "Llh: -2.38599586338916E+03; Pars: -1.505981E+00,  1.262416E-01,  1.953775E+00, -1.124371E-01"</w:t>
      </w:r>
      <w:r>
        <w:br w:type="textWrapping"/>
      </w:r>
      <w:r>
        <w:rPr>
          <w:rStyle w:val="VerbatimChar"/>
        </w:rPr>
        <w:t xml:space="preserve">## [1] "Llh: -2.38599546224525E+03; Pars: -1.506487E+00,  1.272416E-01,  1.953775E+00, -1.124371E-01"</w:t>
      </w:r>
      <w:r>
        <w:br w:type="textWrapping"/>
      </w:r>
      <w:r>
        <w:rPr>
          <w:rStyle w:val="VerbatimChar"/>
        </w:rPr>
        <w:t xml:space="preserve">## [1] "Llh: -2.38599685328975E+03; Pars: -1.506487E+00,  1.252416E-01,  1.953775E+00, -1.124371E-01"</w:t>
      </w:r>
      <w:r>
        <w:br w:type="textWrapping"/>
      </w:r>
      <w:r>
        <w:rPr>
          <w:rStyle w:val="VerbatimChar"/>
        </w:rPr>
        <w:t xml:space="preserve">## [1] "Llh: -2.38599646218671E+03; Pars: -1.506487E+00,  1.262416E-01,  1.955730E+00, -1.124371E-01"</w:t>
      </w:r>
      <w:r>
        <w:br w:type="textWrapping"/>
      </w:r>
      <w:r>
        <w:rPr>
          <w:rStyle w:val="VerbatimChar"/>
        </w:rPr>
        <w:t xml:space="preserve">## [1] "Llh: -2.38599647907398E+03; Pars: -1.506487E+00,  1.262416E-01,  1.951823E+00, -1.124371E-01"</w:t>
      </w:r>
      <w:r>
        <w:br w:type="textWrapping"/>
      </w:r>
      <w:r>
        <w:rPr>
          <w:rStyle w:val="VerbatimChar"/>
        </w:rPr>
        <w:t xml:space="preserve">## [1] "Llh: -2.38599562029510E+03; Pars: -1.506487E+00,  1.262416E-01,  1.953775E+00, -1.114371E-01"</w:t>
      </w:r>
      <w:r>
        <w:br w:type="textWrapping"/>
      </w:r>
      <w:r>
        <w:rPr>
          <w:rStyle w:val="VerbatimChar"/>
        </w:rPr>
        <w:t xml:space="preserve">## [1] "Llh: -2.38599636377521E+03; Pars: -1.506487E+00,  1.262416E-01,  1.953775E+00, -1.134371E-01"</w:t>
      </w:r>
      <w:r>
        <w:br w:type="textWrapping"/>
      </w:r>
      <w:r>
        <w:rPr>
          <w:rStyle w:val="VerbatimChar"/>
        </w:rPr>
        <w:t xml:space="preserve">## [1] "Llh: -2.38599650571617E+03; Pars: -1.506993E+00,  1.272416E-01,  1.955730E+00, -1.124371E-01"</w:t>
      </w:r>
      <w:r>
        <w:br w:type="textWrapping"/>
      </w:r>
      <w:r>
        <w:rPr>
          <w:rStyle w:val="VerbatimChar"/>
        </w:rPr>
        <w:t xml:space="preserve">## [1] "Llh: -2.38599585097920E+03; Pars: -1.505981E+00,  1.272416E-01,  1.955730E+00, -1.124371E-01"</w:t>
      </w:r>
      <w:r>
        <w:br w:type="textWrapping"/>
      </w:r>
      <w:r>
        <w:rPr>
          <w:rStyle w:val="VerbatimChar"/>
        </w:rPr>
        <w:t xml:space="preserve">## [1] "Llh: -2.38599645050671E+03; Pars: -1.506487E+00,  1.282416E-01,  1.955730E+00, -1.124371E-01"</w:t>
      </w:r>
      <w:r>
        <w:br w:type="textWrapping"/>
      </w:r>
      <w:r>
        <w:rPr>
          <w:rStyle w:val="VerbatimChar"/>
        </w:rPr>
        <w:t xml:space="preserve">## [1] "Llh: -2.38599646218671E+03; Pars: -1.506487E+00,  1.262416E-01,  1.955730E+00, -1.124371E-01"</w:t>
      </w:r>
      <w:r>
        <w:br w:type="textWrapping"/>
      </w:r>
      <w:r>
        <w:rPr>
          <w:rStyle w:val="VerbatimChar"/>
        </w:rPr>
        <w:t xml:space="preserve">## [1] "Llh: -2.38599807616439E+03; Pars: -1.506487E+00,  1.272416E-01,  1.957687E+00, -1.124371E-01"</w:t>
      </w:r>
      <w:r>
        <w:br w:type="textWrapping"/>
      </w:r>
      <w:r>
        <w:rPr>
          <w:rStyle w:val="VerbatimChar"/>
        </w:rPr>
        <w:t xml:space="preserve">## [1] "Llh: -2.38599546224525E+03; Pars: -1.506487E+00,  1.272416E-01,  1.953775E+00, -1.124371E-01"</w:t>
      </w:r>
      <w:r>
        <w:br w:type="textWrapping"/>
      </w:r>
      <w:r>
        <w:rPr>
          <w:rStyle w:val="VerbatimChar"/>
        </w:rPr>
        <w:t xml:space="preserve">## [1] "Llh: -2.38599628212963E+03; Pars: -1.506487E+00,  1.272416E-01,  1.955730E+00, -1.114371E-01"</w:t>
      </w:r>
      <w:r>
        <w:br w:type="textWrapping"/>
      </w:r>
      <w:r>
        <w:rPr>
          <w:rStyle w:val="VerbatimChar"/>
        </w:rPr>
        <w:t xml:space="preserve">## [1] "Llh: -2.38599629902925E+03; Pars: -1.506487E+00,  1.272416E-01,  1.955730E+00, -1.134371E-01"</w:t>
      </w:r>
      <w:r>
        <w:br w:type="textWrapping"/>
      </w:r>
      <w:r>
        <w:rPr>
          <w:rStyle w:val="VerbatimChar"/>
        </w:rPr>
        <w:t xml:space="preserve">## [1] "Llh: -2.38599580499515E+03; Pars: -1.506993E+00,  1.272416E-01,  1.951823E+00, -1.124371E-01"</w:t>
      </w:r>
      <w:r>
        <w:br w:type="textWrapping"/>
      </w:r>
      <w:r>
        <w:rPr>
          <w:rStyle w:val="VerbatimChar"/>
        </w:rPr>
        <w:t xml:space="preserve">## [1] "Llh: -2.38599642690252E+03; Pars: -1.505981E+00,  1.272416E-01,  1.951823E+00, -1.124371E-01"</w:t>
      </w:r>
      <w:r>
        <w:br w:type="textWrapping"/>
      </w:r>
      <w:r>
        <w:rPr>
          <w:rStyle w:val="VerbatimChar"/>
        </w:rPr>
        <w:t xml:space="preserve">## [1] "Llh: -2.38599631012778E+03; Pars: -1.506487E+00,  1.282416E-01,  1.951823E+00, -1.124371E-01"</w:t>
      </w:r>
      <w:r>
        <w:br w:type="textWrapping"/>
      </w:r>
      <w:r>
        <w:rPr>
          <w:rStyle w:val="VerbatimChar"/>
        </w:rPr>
        <w:t xml:space="preserve">## [1] "Llh: -2.38599647907398E+03; Pars: -1.506487E+00,  1.262416E-01,  1.951823E+00, -1.124371E-01"</w:t>
      </w:r>
      <w:r>
        <w:br w:type="textWrapping"/>
      </w:r>
      <w:r>
        <w:rPr>
          <w:rStyle w:val="VerbatimChar"/>
        </w:rPr>
        <w:t xml:space="preserve">## [1] "Llh: -2.38599546224525E+03; Pars: -1.506487E+00,  1.272416E-01,  1.953775E+00, -1.124371E-01"</w:t>
      </w:r>
      <w:r>
        <w:br w:type="textWrapping"/>
      </w:r>
      <w:r>
        <w:rPr>
          <w:rStyle w:val="VerbatimChar"/>
        </w:rPr>
        <w:t xml:space="preserve">## [1] "Llh: -2.38599795240153E+03; Pars: -1.506487E+00,  1.272416E-01,  1.949872E+00, -1.124371E-01"</w:t>
      </w:r>
      <w:r>
        <w:br w:type="textWrapping"/>
      </w:r>
      <w:r>
        <w:rPr>
          <w:rStyle w:val="VerbatimChar"/>
        </w:rPr>
        <w:t xml:space="preserve">## [1] "Llh: -2.38599615031008E+03; Pars: -1.506487E+00,  1.272416E-01,  1.951823E+00, -1.114371E-01"</w:t>
      </w:r>
      <w:r>
        <w:br w:type="textWrapping"/>
      </w:r>
      <w:r>
        <w:rPr>
          <w:rStyle w:val="VerbatimChar"/>
        </w:rPr>
        <w:t xml:space="preserve">## [1] "Llh: -2.38599630752939E+03; Pars: -1.506487E+00,  1.272416E-01,  1.951823E+00, -1.134371E-01"</w:t>
      </w:r>
      <w:r>
        <w:br w:type="textWrapping"/>
      </w:r>
      <w:r>
        <w:rPr>
          <w:rStyle w:val="VerbatimChar"/>
        </w:rPr>
        <w:t xml:space="preserve">## [1] "Llh: -2.38599563250861E+03; Pars: -1.506993E+00,  1.272416E-01,  1.953775E+00, -1.114371E-01"</w:t>
      </w:r>
      <w:r>
        <w:br w:type="textWrapping"/>
      </w:r>
      <w:r>
        <w:rPr>
          <w:rStyle w:val="VerbatimChar"/>
        </w:rPr>
        <w:t xml:space="preserve">## [1] "Llh: -2.38599561789822E+03; Pars: -1.505981E+00,  1.272416E-01,  1.953775E+00, -1.114371E-01"</w:t>
      </w:r>
      <w:r>
        <w:br w:type="textWrapping"/>
      </w:r>
      <w:r>
        <w:rPr>
          <w:rStyle w:val="VerbatimChar"/>
        </w:rPr>
        <w:t xml:space="preserve">## [1] "Llh: -2.38599618675169E+03; Pars: -1.506487E+00,  1.282416E-01,  1.953775E+00, -1.114371E-01"</w:t>
      </w:r>
      <w:r>
        <w:br w:type="textWrapping"/>
      </w:r>
      <w:r>
        <w:rPr>
          <w:rStyle w:val="VerbatimChar"/>
        </w:rPr>
        <w:t xml:space="preserve">## [1] "Llh: -2.38599562029510E+03; Pars: -1.506487E+00,  1.262416E-01,  1.953775E+00, -1.114371E-01"</w:t>
      </w:r>
      <w:r>
        <w:br w:type="textWrapping"/>
      </w:r>
      <w:r>
        <w:rPr>
          <w:rStyle w:val="VerbatimChar"/>
        </w:rPr>
        <w:t xml:space="preserve">## [1] "Llh: -2.38599628212963E+03; Pars: -1.506487E+00,  1.272416E-01,  1.955730E+00, -1.114371E-01"</w:t>
      </w:r>
      <w:r>
        <w:br w:type="textWrapping"/>
      </w:r>
      <w:r>
        <w:rPr>
          <w:rStyle w:val="VerbatimChar"/>
        </w:rPr>
        <w:t xml:space="preserve">## [1] "Llh: -2.38599615031008E+03; Pars: -1.506487E+00,  1.272416E-01,  1.951823E+00, -1.114371E-01"</w:t>
      </w:r>
      <w:r>
        <w:br w:type="textWrapping"/>
      </w:r>
      <w:r>
        <w:rPr>
          <w:rStyle w:val="VerbatimChar"/>
        </w:rPr>
        <w:t xml:space="preserve">## [1] "Llh: -2.38599601363714E+03; Pars: -1.506487E+00,  1.272416E-01,  1.953775E+00, -1.104371E-01"</w:t>
      </w:r>
      <w:r>
        <w:br w:type="textWrapping"/>
      </w:r>
      <w:r>
        <w:rPr>
          <w:rStyle w:val="VerbatimChar"/>
        </w:rPr>
        <w:t xml:space="preserve">## [1] "Llh: -2.38599546224525E+03; Pars: -1.506487E+00,  1.272416E-01,  1.953775E+00, -1.124371E-01"</w:t>
      </w:r>
      <w:r>
        <w:br w:type="textWrapping"/>
      </w:r>
      <w:r>
        <w:rPr>
          <w:rStyle w:val="VerbatimChar"/>
        </w:rPr>
        <w:t xml:space="preserve">## [1] "Llh: -2.38599572119769E+03; Pars: -1.506993E+00,  1.272416E-01,  1.953775E+00, -1.134371E-01"</w:t>
      </w:r>
      <w:r>
        <w:br w:type="textWrapping"/>
      </w:r>
      <w:r>
        <w:rPr>
          <w:rStyle w:val="VerbatimChar"/>
        </w:rPr>
        <w:t xml:space="preserve">## [1] "Llh: -2.38599570292730E+03; Pars: -1.505981E+00,  1.272416E-01,  1.953775E+00, -1.134371E-01"</w:t>
      </w:r>
      <w:r>
        <w:br w:type="textWrapping"/>
      </w:r>
      <w:r>
        <w:rPr>
          <w:rStyle w:val="VerbatimChar"/>
        </w:rPr>
        <w:t xml:space="preserve">## [1] "Llh: -2.38599561701141E+03; Pars: -1.506487E+00,  1.282416E-01,  1.953775E+00, -1.134371E-01"</w:t>
      </w:r>
      <w:r>
        <w:br w:type="textWrapping"/>
      </w:r>
      <w:r>
        <w:rPr>
          <w:rStyle w:val="VerbatimChar"/>
        </w:rPr>
        <w:t xml:space="preserve">## [1] "Llh: -2.38599636377521E+03; Pars: -1.506487E+00,  1.262416E-01,  1.953775E+00, -1.134371E-01"</w:t>
      </w:r>
      <w:r>
        <w:br w:type="textWrapping"/>
      </w:r>
      <w:r>
        <w:rPr>
          <w:rStyle w:val="VerbatimChar"/>
        </w:rPr>
        <w:t xml:space="preserve">## [1] "Llh: -2.38599629902925E+03; Pars: -1.506487E+00,  1.272416E-01,  1.955730E+00, -1.134371E-01"</w:t>
      </w:r>
      <w:r>
        <w:br w:type="textWrapping"/>
      </w:r>
      <w:r>
        <w:rPr>
          <w:rStyle w:val="VerbatimChar"/>
        </w:rPr>
        <w:t xml:space="preserve">## [1] "Llh: -2.38599630752939E+03; Pars: -1.506487E+00,  1.272416E-01,  1.951823E+00, -1.134371E-01"</w:t>
      </w:r>
      <w:r>
        <w:br w:type="textWrapping"/>
      </w:r>
      <w:r>
        <w:rPr>
          <w:rStyle w:val="VerbatimChar"/>
        </w:rPr>
        <w:t xml:space="preserve">## [1] "Llh: -2.38599546224525E+03; Pars: -1.506487E+00,  1.272416E-01,  1.953775E+00, -1.124371E-01"</w:t>
      </w:r>
      <w:r>
        <w:br w:type="textWrapping"/>
      </w:r>
      <w:r>
        <w:rPr>
          <w:rStyle w:val="VerbatimChar"/>
        </w:rPr>
        <w:t xml:space="preserve">## [1] "Llh: -2.38599618680707E+03; Pars: -1.506487E+00,  1.272416E-01,  1.953775E+00, -1.144371E-01"</w:t>
      </w:r>
      <w:r>
        <w:br w:type="textWrapping"/>
      </w:r>
      <w:r>
        <w:rPr>
          <w:rStyle w:val="VerbatimChar"/>
        </w:rPr>
        <w:t xml:space="preserve">## Currently fitting: symmetric ghyp </w:t>
      </w:r>
      <w:r>
        <w:br w:type="textWrapping"/>
      </w:r>
      <w:r>
        <w:rPr>
          <w:rStyle w:val="VerbatimChar"/>
        </w:rPr>
        <w:t xml:space="preserve">## [1] "Llh: -2.49676784177772E+03; Pars:  1.000000E+00,  5.000000E-01,  1.030907E-01,  1.284613E+00"</w:t>
      </w:r>
      <w:r>
        <w:br w:type="textWrapping"/>
      </w:r>
      <w:r>
        <w:rPr>
          <w:rStyle w:val="VerbatimChar"/>
        </w:rPr>
        <w:t xml:space="preserve">## [1] "Llh: -2.49897323907024E+03; Pars:  1.100000E+00,  5.000000E-01,  1.030907E-01,  1.284613E+00"</w:t>
      </w:r>
      <w:r>
        <w:br w:type="textWrapping"/>
      </w:r>
      <w:r>
        <w:rPr>
          <w:rStyle w:val="VerbatimChar"/>
        </w:rPr>
        <w:t xml:space="preserve">## [1] "Llh: -2.49702539468308E+03; Pars:  1.000000E+00,  5.525855E-01,  1.030907E-01,  1.284613E+00"</w:t>
      </w:r>
      <w:r>
        <w:br w:type="textWrapping"/>
      </w:r>
      <w:r>
        <w:rPr>
          <w:rStyle w:val="VerbatimChar"/>
        </w:rPr>
        <w:t xml:space="preserve">## [1] "Llh: -2.50341061539359E+03; Pars:  1.000000E+00,  5.000000E-01,  2.030907E-01,  1.284613E+00"</w:t>
      </w:r>
      <w:r>
        <w:br w:type="textWrapping"/>
      </w:r>
      <w:r>
        <w:rPr>
          <w:rStyle w:val="VerbatimChar"/>
        </w:rPr>
        <w:t xml:space="preserve">## [1] "Llh: -2.45622465770132E+03; Pars:  1.000000E+00,  5.000000E-01,  1.030907E-01,  1.419716E+00"</w:t>
      </w:r>
      <w:r>
        <w:br w:type="textWrapping"/>
      </w:r>
      <w:r>
        <w:rPr>
          <w:rStyle w:val="VerbatimChar"/>
        </w:rPr>
        <w:t xml:space="preserve">## [1] "Llh: -2.47700344342255E+03; Pars:  1.050000E+00,  5.256355E-01,  3.090722E-03,  1.350476E+00"</w:t>
      </w:r>
      <w:r>
        <w:br w:type="textWrapping"/>
      </w:r>
      <w:r>
        <w:rPr>
          <w:rStyle w:val="VerbatimChar"/>
        </w:rPr>
        <w:t xml:space="preserve">## [1] "Llh: -2.48010926119663E+03; Pars:  1.037500E+00,  5.191060E-01,  5.309072E-02,  1.333700E+00"</w:t>
      </w:r>
      <w:r>
        <w:br w:type="textWrapping"/>
      </w:r>
      <w:r>
        <w:rPr>
          <w:rStyle w:val="VerbatimChar"/>
        </w:rPr>
        <w:t xml:space="preserve">## [1] "Llh: -2.46326377064911E+03; Pars:  9.250000E-01,  5.389421E-01,  5.309072E-02,  1.384664E+00"</w:t>
      </w:r>
      <w:r>
        <w:br w:type="textWrapping"/>
      </w:r>
      <w:r>
        <w:rPr>
          <w:rStyle w:val="VerbatimChar"/>
        </w:rPr>
        <w:t xml:space="preserve">## [1] "Llh: -2.47093713958244E+03; Pars:  9.687500E-01,  5.289311E-01,  6.559072E-02,  1.358943E+00"</w:t>
      </w:r>
      <w:r>
        <w:br w:type="textWrapping"/>
      </w:r>
      <w:r>
        <w:rPr>
          <w:rStyle w:val="VerbatimChar"/>
        </w:rPr>
        <w:t xml:space="preserve">## [1] "Llh: -2.45260619756644E+03; Pars:  9.875000E-01,  4.815972E-01,  2.809072E-02,  1.437574E+00"</w:t>
      </w:r>
      <w:r>
        <w:br w:type="textWrapping"/>
      </w:r>
      <w:r>
        <w:rPr>
          <w:rStyle w:val="VerbatimChar"/>
        </w:rPr>
        <w:t xml:space="preserve">## [1] "Llh: -2.44009464401496E+03; Pars:  9.812500E-01,  4.495999E-01, -9.409278E-03,  1.520755E+00"</w:t>
      </w:r>
      <w:r>
        <w:br w:type="textWrapping"/>
      </w:r>
      <w:r>
        <w:rPr>
          <w:rStyle w:val="VerbatimChar"/>
        </w:rPr>
        <w:t xml:space="preserve">## [1] "Llh: -2.43629326055094E+03; Pars:  9.781250E-01,  5.047095E-01, -2.815928E-02,  1.564134E+00"</w:t>
      </w:r>
      <w:r>
        <w:br w:type="textWrapping"/>
      </w:r>
      <w:r>
        <w:rPr>
          <w:rStyle w:val="VerbatimChar"/>
        </w:rPr>
        <w:t xml:space="preserve">## [1] "Llh: -2.43289109245919E+03; Pars:  9.671875E-01,  5.070809E-01, -9.378428E-02,  1.725936E+00"</w:t>
      </w:r>
      <w:r>
        <w:br w:type="textWrapping"/>
      </w:r>
      <w:r>
        <w:rPr>
          <w:rStyle w:val="VerbatimChar"/>
        </w:rPr>
        <w:t xml:space="preserve">## [1] "Llh: -2.42399730116754E+03; Pars:  8.867187E-01,  4.715449E-01,  2.340322E-02,  1.682008E+00"</w:t>
      </w:r>
      <w:r>
        <w:br w:type="textWrapping"/>
      </w:r>
      <w:r>
        <w:rPr>
          <w:rStyle w:val="VerbatimChar"/>
        </w:rPr>
        <w:t xml:space="preserve">## [1] "Llh: -2.42342501091801E+03; Pars:  8.050781E-01,  4.466242E-01,  3.355947E-02,  1.877149E+00"</w:t>
      </w:r>
      <w:r>
        <w:br w:type="textWrapping"/>
      </w:r>
      <w:r>
        <w:rPr>
          <w:rStyle w:val="VerbatimChar"/>
        </w:rPr>
        <w:t xml:space="preserve">## [1] "Llh: -2.43153008249106E+03; Pars:  9.517578E-01,  4.186641E-01, -3.636240E-02,  1.910064E+00"</w:t>
      </w:r>
      <w:r>
        <w:br w:type="textWrapping"/>
      </w:r>
      <w:r>
        <w:rPr>
          <w:rStyle w:val="VerbatimChar"/>
        </w:rPr>
        <w:t xml:space="preserve">## [1] "Llh: -2.42554281046677E+03; Pars:  9.450684E-01,  4.459486E-01, -1.399912E-02,  1.762471E+00"</w:t>
      </w:r>
      <w:r>
        <w:br w:type="textWrapping"/>
      </w:r>
      <w:r>
        <w:rPr>
          <w:rStyle w:val="VerbatimChar"/>
        </w:rPr>
        <w:t xml:space="preserve">## [1] "Llh: -2.45068231530519E+03; Pars:  8.492920E-01,  4.261822E-01, -1.449073E-01,  2.075634E+00"</w:t>
      </w:r>
      <w:r>
        <w:br w:type="textWrapping"/>
      </w:r>
      <w:r>
        <w:rPr>
          <w:rStyle w:val="VerbatimChar"/>
        </w:rPr>
        <w:t xml:space="preserve">## [1] "Llh: -2.43244799228889E+03; Pars:  8.869690E-01,  4.435463E-01, -8.290781E-02,  1.887615E+00"</w:t>
      </w:r>
      <w:r>
        <w:br w:type="textWrapping"/>
      </w:r>
      <w:r>
        <w:rPr>
          <w:rStyle w:val="VerbatimChar"/>
        </w:rPr>
        <w:t xml:space="preserve">## [1] "Llh: -2.45322728729296E+03; Pars:  8.209015E-01,  4.707555E-01, -6.915659E-02,  2.158838E+00"</w:t>
      </w:r>
      <w:r>
        <w:br w:type="textWrapping"/>
      </w:r>
      <w:r>
        <w:rPr>
          <w:rStyle w:val="VerbatimChar"/>
        </w:rPr>
        <w:t xml:space="preserve">## [1] "Llh: -2.42806372493088E+03; Pars:  9.411629E-01,  4.547980E-01, -2.434611E-02,  1.659967E+00"</w:t>
      </w:r>
      <w:r>
        <w:br w:type="textWrapping"/>
      </w:r>
      <w:r>
        <w:rPr>
          <w:rStyle w:val="VerbatimChar"/>
        </w:rPr>
        <w:t xml:space="preserve">## [1] "Llh: -2.42217919867914E+03; Pars:  8.219517E-01,  3.952893E-01,  4.993749E-02,  1.865487E+00"</w:t>
      </w:r>
      <w:r>
        <w:br w:type="textWrapping"/>
      </w:r>
      <w:r>
        <w:rPr>
          <w:rStyle w:val="VerbatimChar"/>
        </w:rPr>
        <w:t xml:space="preserve">## [1] "Llh: -2.42339792367391E+03; Pars:  7.493338E-01,  3.490068E-01,  1.217984E-01,  1.939438E+00"</w:t>
      </w:r>
      <w:r>
        <w:br w:type="textWrapping"/>
      </w:r>
      <w:r>
        <w:rPr>
          <w:rStyle w:val="VerbatimChar"/>
        </w:rPr>
        <w:t xml:space="preserve">## [1] "Llh: -2.42233365860457E+03; Pars:  8.696615E-01,  4.266201E-01,  1.054837E-01,  1.695675E+00"</w:t>
      </w:r>
      <w:r>
        <w:br w:type="textWrapping"/>
      </w:r>
      <w:r>
        <w:rPr>
          <w:rStyle w:val="VerbatimChar"/>
        </w:rPr>
        <w:t xml:space="preserve">## [1] "Llh: -2.42150631325091E+03; Pars:  8.739884E-01,  4.307901E-01,  5.838581E-02,  1.741748E+00"</w:t>
      </w:r>
      <w:r>
        <w:br w:type="textWrapping"/>
      </w:r>
      <w:r>
        <w:rPr>
          <w:rStyle w:val="VerbatimChar"/>
        </w:rPr>
        <w:t xml:space="preserve">## [1] "Llh: -2.42719153356278E+03; Pars:  7.818804E-01,  4.049351E-01,  8.828793E-02,  1.975148E+00"</w:t>
      </w:r>
      <w:r>
        <w:br w:type="textWrapping"/>
      </w:r>
      <w:r>
        <w:rPr>
          <w:rStyle w:val="VerbatimChar"/>
        </w:rPr>
        <w:t xml:space="preserve">## [1] "Llh: -2.42353911412298E+03; Pars:  8.217010E-01,  4.168633E-01,  6.012942E-02,  1.891144E+00"</w:t>
      </w:r>
      <w:r>
        <w:br w:type="textWrapping"/>
      </w:r>
      <w:r>
        <w:rPr>
          <w:rStyle w:val="VerbatimChar"/>
        </w:rPr>
        <w:t xml:space="preserve">## [1] "Llh: -2.42257465262755E+03; Pars:  7.162912E-01,  3.992763E-01,  1.150052E-01,  1.926985E+00"</w:t>
      </w:r>
      <w:r>
        <w:br w:type="textWrapping"/>
      </w:r>
      <w:r>
        <w:rPr>
          <w:rStyle w:val="VerbatimChar"/>
        </w:rPr>
        <w:t xml:space="preserve">## [1] "Llh: -2.42179218508345E+03; Pars:  7.734855E-01,  4.104652E-01,  8.275413E-02,  1.884470E+00"</w:t>
      </w:r>
      <w:r>
        <w:br w:type="textWrapping"/>
      </w:r>
      <w:r>
        <w:rPr>
          <w:rStyle w:val="VerbatimChar"/>
        </w:rPr>
        <w:t xml:space="preserve">## [1] "Llh: -2.42044884565961E+03; Pars:  8.155508E-01,  4.238439E-01,  5.218903E-02,  1.792702E+00"</w:t>
      </w:r>
      <w:r>
        <w:br w:type="textWrapping"/>
      </w:r>
      <w:r>
        <w:rPr>
          <w:rStyle w:val="VerbatimChar"/>
        </w:rPr>
        <w:t xml:space="preserve">## [1] "Llh: -2.42030677968701E+03; Pars:  8.124757E-01,  4.273780E-01,  4.821884E-02,  1.745420E+00"</w:t>
      </w:r>
      <w:r>
        <w:br w:type="textWrapping"/>
      </w:r>
      <w:r>
        <w:rPr>
          <w:rStyle w:val="VerbatimChar"/>
        </w:rPr>
        <w:t xml:space="preserve">## [1] "Llh: -2.42030066247560E+03; Pars:  8.358725E-01,  3.869834E-01,  8.608866E-02,  1.741545E+00"</w:t>
      </w:r>
      <w:r>
        <w:br w:type="textWrapping"/>
      </w:r>
      <w:r>
        <w:rPr>
          <w:rStyle w:val="VerbatimChar"/>
        </w:rPr>
        <w:t xml:space="preserve">## [1] "Llh: -2.42250828611480E+03; Pars:  8.512698E-01,  3.602197E-01,  1.123533E-01,  1.677462E+00"</w:t>
      </w:r>
      <w:r>
        <w:br w:type="textWrapping"/>
      </w:r>
      <w:r>
        <w:rPr>
          <w:rStyle w:val="VerbatimChar"/>
        </w:rPr>
        <w:t xml:space="preserve">## [1] "Llh: -2.42135963737632E+03; Pars:  8.259594E-01,  4.326217E-01,  8.778623E-02,  1.693217E+00"</w:t>
      </w:r>
      <w:r>
        <w:br w:type="textWrapping"/>
      </w:r>
      <w:r>
        <w:rPr>
          <w:rStyle w:val="VerbatimChar"/>
        </w:rPr>
        <w:t xml:space="preserve">## [1] "Llh: -2.42038094309387E+03; Pars:  8.249575E-01,  4.229704E-01,  7.832404E-02,  1.734732E+00"</w:t>
      </w:r>
      <w:r>
        <w:br w:type="textWrapping"/>
      </w:r>
      <w:r>
        <w:rPr>
          <w:rStyle w:val="VerbatimChar"/>
        </w:rPr>
        <w:t xml:space="preserve">## [1] "Llh: -2.42722090824464E+03; Pars:  9.001616E-01,  4.229254E-01,  5.275454E-02,  1.608189E+00"</w:t>
      </w:r>
      <w:r>
        <w:br w:type="textWrapping"/>
      </w:r>
      <w:r>
        <w:rPr>
          <w:rStyle w:val="VerbatimChar"/>
        </w:rPr>
        <w:t xml:space="preserve">## [1] "Llh: -2.42023249991134E+03; Pars:  8.051545E-01,  4.135454E-01,  7.525424E-02,  1.811241E+00"</w:t>
      </w:r>
      <w:r>
        <w:br w:type="textWrapping"/>
      </w:r>
      <w:r>
        <w:rPr>
          <w:rStyle w:val="VerbatimChar"/>
        </w:rPr>
        <w:t xml:space="preserve">## [1] "Llh: -2.41881900402849E+03; Pars:  7.652418E-01,  3.948236E-01,  8.555708E-02,  1.774338E+00"</w:t>
      </w:r>
      <w:r>
        <w:br w:type="textWrapping"/>
      </w:r>
      <w:r>
        <w:rPr>
          <w:rStyle w:val="VerbatimChar"/>
        </w:rPr>
        <w:t xml:space="preserve">## [1] "Llh: -2.41784342092156E+03; Pars:  7.108685E-01,  3.779825E-01,  9.914272E-02,  1.790860E+00"</w:t>
      </w:r>
      <w:r>
        <w:br w:type="textWrapping"/>
      </w:r>
      <w:r>
        <w:rPr>
          <w:rStyle w:val="VerbatimChar"/>
        </w:rPr>
        <w:t xml:space="preserve">## [1] "Llh: -2.41881814173174E+03; Pars:  7.572281E-01,  3.801367E-01,  7.602818E-02,  1.810106E+00"</w:t>
      </w:r>
      <w:r>
        <w:br w:type="textWrapping"/>
      </w:r>
      <w:r>
        <w:rPr>
          <w:rStyle w:val="VerbatimChar"/>
        </w:rPr>
        <w:t xml:space="preserve">## [1] "Llh: -2.41903089835625E+03; Pars:  7.741605E-01,  3.904202E-01,  7.660215E-02,  1.790961E+00"</w:t>
      </w:r>
      <w:r>
        <w:br w:type="textWrapping"/>
      </w:r>
      <w:r>
        <w:rPr>
          <w:rStyle w:val="VerbatimChar"/>
        </w:rPr>
        <w:t xml:space="preserve">## [1] "Llh: -2.41923940354894E+03; Pars:  7.420861E-01,  3.548145E-01,  1.200381E-01,  1.832054E+00"</w:t>
      </w:r>
      <w:r>
        <w:br w:type="textWrapping"/>
      </w:r>
      <w:r>
        <w:rPr>
          <w:rStyle w:val="VerbatimChar"/>
        </w:rPr>
        <w:t xml:space="preserve">## [1] "Llh: -2.41899215709752E+03; Pars:  7.596835E-01,  3.717099E-01,  1.020833E-01,  1.810001E+00"</w:t>
      </w:r>
      <w:r>
        <w:br w:type="textWrapping"/>
      </w:r>
      <w:r>
        <w:rPr>
          <w:rStyle w:val="VerbatimChar"/>
        </w:rPr>
        <w:t xml:space="preserve">## [1] "Llh: -2.41870275437456E+03; Pars:  6.805948E-01,  3.840405E-01,  9.016553E-02,  1.871870E+00"</w:t>
      </w:r>
      <w:r>
        <w:br w:type="textWrapping"/>
      </w:r>
      <w:r>
        <w:rPr>
          <w:rStyle w:val="VerbatimChar"/>
        </w:rPr>
        <w:t xml:space="preserve">## [1] "Llh: -2.41862737360189E+03; Pars:  7.194142E-01,  3.847741E-01,  8.914632E-02,  1.838401E+00"</w:t>
      </w:r>
      <w:r>
        <w:br w:type="textWrapping"/>
      </w:r>
      <w:r>
        <w:rPr>
          <w:rStyle w:val="VerbatimChar"/>
        </w:rPr>
        <w:t xml:space="preserve">## [1] "Llh: -2.41727514155235E+03; Pars:  6.684426E-01,  3.466471E-01,  1.079460E-01,  1.813285E+00"</w:t>
      </w:r>
      <w:r>
        <w:br w:type="textWrapping"/>
      </w:r>
      <w:r>
        <w:rPr>
          <w:rStyle w:val="VerbatimChar"/>
        </w:rPr>
        <w:t xml:space="preserve">## [1] "Llh: -2.41675933093429E+03; Pars:  6.000867E-01,  3.173728E-01,  1.242919E-01,  1.814308E+00"</w:t>
      </w:r>
      <w:r>
        <w:br w:type="textWrapping"/>
      </w:r>
      <w:r>
        <w:rPr>
          <w:rStyle w:val="VerbatimChar"/>
        </w:rPr>
        <w:t xml:space="preserve">## [1] "Llh: -2.41649585016316E+03; Pars:  6.341152E-01,  3.563604E-01,  9.222129E-02,  1.816686E+00"</w:t>
      </w:r>
      <w:r>
        <w:br w:type="textWrapping"/>
      </w:r>
      <w:r>
        <w:rPr>
          <w:rStyle w:val="VerbatimChar"/>
        </w:rPr>
        <w:t xml:space="preserve">## [1] "Llh: -2.41549272304032E+03; Pars:  5.713311E-01,  3.489250E-01,  8.729031E-02,  1.820038E+00"</w:t>
      </w:r>
      <w:r>
        <w:br w:type="textWrapping"/>
      </w:r>
      <w:r>
        <w:rPr>
          <w:rStyle w:val="VerbatimChar"/>
        </w:rPr>
        <w:t xml:space="preserve">## [1] "Llh: -2.41582305115266E+03; Pars:  5.436221E-01,  3.338489E-01,  1.239074E-01,  1.821558E+00"</w:t>
      </w:r>
      <w:r>
        <w:br w:type="textWrapping"/>
      </w:r>
      <w:r>
        <w:rPr>
          <w:rStyle w:val="VerbatimChar"/>
        </w:rPr>
        <w:t xml:space="preserve">## [1] "Llh: -2.41621082084578E+03; Pars:  5.970236E-01,  3.448636E-01,  1.119376E-01,  1.818688E+00"</w:t>
      </w:r>
      <w:r>
        <w:br w:type="textWrapping"/>
      </w:r>
      <w:r>
        <w:rPr>
          <w:rStyle w:val="VerbatimChar"/>
        </w:rPr>
        <w:t xml:space="preserve">## [1] "Llh: -2.41631527489898E+03; Pars:  4.935399E-01,  3.072245E-01,  1.281699E-01,  1.785286E+00"</w:t>
      </w:r>
      <w:r>
        <w:br w:type="textWrapping"/>
      </w:r>
      <w:r>
        <w:rPr>
          <w:rStyle w:val="VerbatimChar"/>
        </w:rPr>
        <w:t xml:space="preserve">## [1] "Llh: -2.41595454556526E+03; Pars:  5.500085E-01,  3.250075E-01,  1.184140E-01,  1.798419E+00"</w:t>
      </w:r>
      <w:r>
        <w:br w:type="textWrapping"/>
      </w:r>
      <w:r>
        <w:rPr>
          <w:rStyle w:val="VerbatimChar"/>
        </w:rPr>
        <w:t xml:space="preserve">## [1] "Llh: -2.41580309781682E+03; Pars:  4.216557E-01,  2.900019E-01,  1.278091E-01,  1.836542E+00"</w:t>
      </w:r>
      <w:r>
        <w:br w:type="textWrapping"/>
      </w:r>
      <w:r>
        <w:rPr>
          <w:rStyle w:val="VerbatimChar"/>
        </w:rPr>
        <w:t xml:space="preserve">## [1] "Llh: -2.41557354916469E+03; Pars:  4.939589E-01,  3.098622E-01,  1.206425E-01,  1.825013E+00"</w:t>
      </w:r>
      <w:r>
        <w:br w:type="textWrapping"/>
      </w:r>
      <w:r>
        <w:rPr>
          <w:rStyle w:val="VerbatimChar"/>
        </w:rPr>
        <w:t xml:space="preserve">## [1] "Llh: -2.41444884591607E+03; Pars:  4.793736E-01,  3.412733E-01,  1.008352E-01,  1.818147E+00"</w:t>
      </w:r>
      <w:r>
        <w:br w:type="textWrapping"/>
      </w:r>
      <w:r>
        <w:rPr>
          <w:rStyle w:val="VerbatimChar"/>
        </w:rPr>
        <w:t xml:space="preserve">## [1] "Llh: -2.41341816696051E+03; Pars:  4.190171E-01,  3.538903E-01,  8.910688E-02,  1.820070E+00"</w:t>
      </w:r>
      <w:r>
        <w:br w:type="textWrapping"/>
      </w:r>
      <w:r>
        <w:rPr>
          <w:rStyle w:val="VerbatimChar"/>
        </w:rPr>
        <w:t xml:space="preserve">## [1] "Llh: -2.41412291768846E+03; Pars:  4.639561E-01,  3.477493E-01,  9.205959E-02,  1.845218E+00"</w:t>
      </w:r>
      <w:r>
        <w:br w:type="textWrapping"/>
      </w:r>
      <w:r>
        <w:rPr>
          <w:rStyle w:val="VerbatimChar"/>
        </w:rPr>
        <w:t xml:space="preserve">## [1] "Llh: -2.41448878553978E+03; Pars:  4.854692E-01,  3.419188E-01,  9.864818E-02,  1.833406E+00"</w:t>
      </w:r>
      <w:r>
        <w:br w:type="textWrapping"/>
      </w:r>
      <w:r>
        <w:rPr>
          <w:rStyle w:val="VerbatimChar"/>
        </w:rPr>
        <w:t xml:space="preserve">## [1] "Llh: -2.41369200192647E+03; Pars:  4.305095E-01,  3.455157E-01,  7.064220E-02,  1.833573E+00"</w:t>
      </w:r>
      <w:r>
        <w:br w:type="textWrapping"/>
      </w:r>
      <w:r>
        <w:rPr>
          <w:rStyle w:val="VerbatimChar"/>
        </w:rPr>
        <w:t xml:space="preserve">## [1] "Llh: -2.41404339106858E+03; Pars:  4.587877E-01,  3.425613E-01,  8.395851E-02,  1.830562E+00"</w:t>
      </w:r>
      <w:r>
        <w:br w:type="textWrapping"/>
      </w:r>
      <w:r>
        <w:rPr>
          <w:rStyle w:val="VerbatimChar"/>
        </w:rPr>
        <w:t xml:space="preserve">## [1] "Llh: -2.41375362027171E+03; Pars:  4.484480E-01,  3.930962E-01,  4.890700E-02,  1.834388E+00"</w:t>
      </w:r>
      <w:r>
        <w:br w:type="textWrapping"/>
      </w:r>
      <w:r>
        <w:rPr>
          <w:rStyle w:val="VerbatimChar"/>
        </w:rPr>
        <w:t xml:space="preserve">## [1] "Llh: -2.41378824690120E+03; Pars:  4.598257E-01,  3.703960E-01,  6.684088E-02,  1.832040E+00"</w:t>
      </w:r>
      <w:r>
        <w:br w:type="textWrapping"/>
      </w:r>
      <w:r>
        <w:rPr>
          <w:rStyle w:val="VerbatimChar"/>
        </w:rPr>
        <w:t xml:space="preserve">## [1] "Llh: -2.41184549910987E+03; Pars:  3.096343E-01,  3.705259E-01,  6.306753E-02,  1.846640E+00"</w:t>
      </w:r>
      <w:r>
        <w:br w:type="textWrapping"/>
      </w:r>
      <w:r>
        <w:rPr>
          <w:rStyle w:val="VerbatimChar"/>
        </w:rPr>
        <w:t xml:space="preserve">## [1] "Llh: -2.41016868831328E+03; Pars:  1.787858E-01,  3.818228E-01,  5.095614E-02,  1.860086E+00"</w:t>
      </w:r>
      <w:r>
        <w:br w:type="textWrapping"/>
      </w:r>
      <w:r>
        <w:rPr>
          <w:rStyle w:val="VerbatimChar"/>
        </w:rPr>
        <w:t xml:space="preserve">## [1] "Llh: -2.41161493427906E+03; Pars:  2.744242E-01,  3.895672E-01,  3.774653E-02,  1.828763E+00"</w:t>
      </w:r>
      <w:r>
        <w:br w:type="textWrapping"/>
      </w:r>
      <w:r>
        <w:rPr>
          <w:rStyle w:val="VerbatimChar"/>
        </w:rPr>
        <w:t xml:space="preserve">## [1] "Llh: -2.41205230921687E+03; Pars:  3.218071E-01,  3.786634E-01,  5.132479E-02,  1.832863E+00"</w:t>
      </w:r>
      <w:r>
        <w:br w:type="textWrapping"/>
      </w:r>
      <w:r>
        <w:rPr>
          <w:rStyle w:val="VerbatimChar"/>
        </w:rPr>
        <w:t xml:space="preserve">## [1] "Llh: -2.41153708249920E+03; Pars:  2.029203E-01,  3.430769E-01,  7.531887E-02,  1.836738E+00"</w:t>
      </w:r>
      <w:r>
        <w:br w:type="textWrapping"/>
      </w:r>
      <w:r>
        <w:rPr>
          <w:rStyle w:val="VerbatimChar"/>
        </w:rPr>
        <w:t xml:space="preserve">## [1] "Llh: -2.41169716483719E+03; Pars:  2.643022E-01,  3.549509E-01,  6.871591E-02,  1.836150E+00"</w:t>
      </w:r>
      <w:r>
        <w:br w:type="textWrapping"/>
      </w:r>
      <w:r>
        <w:rPr>
          <w:rStyle w:val="VerbatimChar"/>
        </w:rPr>
        <w:t xml:space="preserve">## [1] "Llh: -2.40912616400859E+03; Pars:  1.070642E-01,  3.889416E-01,  5.592201E-02,  1.839139E+00"</w:t>
      </w:r>
      <w:r>
        <w:br w:type="textWrapping"/>
      </w:r>
      <w:r>
        <w:rPr>
          <w:rStyle w:val="VerbatimChar"/>
        </w:rPr>
        <w:t xml:space="preserve">## [1] "Llh: -2.40654830906898E+03; Pars: -5.465850E-02,  4.126602E-01,  4.856191E-02,  1.841929E+00"</w:t>
      </w:r>
      <w:r>
        <w:br w:type="textWrapping"/>
      </w:r>
      <w:r>
        <w:rPr>
          <w:rStyle w:val="VerbatimChar"/>
        </w:rPr>
        <w:t xml:space="preserve">## [1] "Llh: -2.40652622428656E+03; Pars: -1.182812E-01,  4.100583E-01,  1.718484E-02,  1.863877E+00"</w:t>
      </w:r>
      <w:r>
        <w:br w:type="textWrapping"/>
      </w:r>
      <w:r>
        <w:rPr>
          <w:rStyle w:val="VerbatimChar"/>
        </w:rPr>
        <w:t xml:space="preserve">## [1] "Llh: -2.40374567499442E+03; Pars: -3.869304E-01,  4.414017E-01, -1.877618E-02,  1.886175E+00"</w:t>
      </w:r>
      <w:r>
        <w:br w:type="textWrapping"/>
      </w:r>
      <w:r>
        <w:rPr>
          <w:rStyle w:val="VerbatimChar"/>
        </w:rPr>
        <w:t xml:space="preserve">## [1] "Llh: -2.40306815556414E+03; Pars: -3.043655E-01,  3.965132E-01,  4.028385E-02,  1.883910E+00"</w:t>
      </w:r>
      <w:r>
        <w:br w:type="textWrapping"/>
      </w:r>
      <w:r>
        <w:rPr>
          <w:rStyle w:val="VerbatimChar"/>
        </w:rPr>
        <w:t xml:space="preserve">## [1] "Llh: -2.39819434171472E+03; Pars: -5.937603E-01,  4.000326E-01,  4.155250E-02,  1.912104E+00"</w:t>
      </w:r>
      <w:r>
        <w:br w:type="textWrapping"/>
      </w:r>
      <w:r>
        <w:rPr>
          <w:rStyle w:val="VerbatimChar"/>
        </w:rPr>
        <w:t xml:space="preserve">## [1] "Llh: -2.40109901446726E+03; Pars: -6.312020E-01,  4.861838E-01, -1.417169E-02,  1.913826E+00"</w:t>
      </w:r>
      <w:r>
        <w:br w:type="textWrapping"/>
      </w:r>
      <w:r>
        <w:rPr>
          <w:rStyle w:val="VerbatimChar"/>
        </w:rPr>
        <w:t xml:space="preserve">## [1] "Llh: -2.40179082628212E+03; Pars: -4.226714E-01,  4.456031E-01,  8.200954E-03,  1.894256E+00"</w:t>
      </w:r>
      <w:r>
        <w:br w:type="textWrapping"/>
      </w:r>
      <w:r>
        <w:rPr>
          <w:rStyle w:val="VerbatimChar"/>
        </w:rPr>
        <w:t xml:space="preserve">## [1] "Llh: -2.39999419525588E+03; Pars: -1.012061E+00,  4.929460E-01, -2.237286E-02,  1.916908E+00"</w:t>
      </w:r>
      <w:r>
        <w:br w:type="textWrapping"/>
      </w:r>
      <w:r>
        <w:rPr>
          <w:rStyle w:val="VerbatimChar"/>
        </w:rPr>
        <w:t xml:space="preserve">## [1] "Llh: -2.39895414760765E+03; Pars: -7.143496E-01,  4.624502E-01, -4.040613E-03,  1.902542E+00"</w:t>
      </w:r>
      <w:r>
        <w:br w:type="textWrapping"/>
      </w:r>
      <w:r>
        <w:rPr>
          <w:rStyle w:val="VerbatimChar"/>
        </w:rPr>
        <w:t xml:space="preserve">## [1] "Llh: -2.40392689557507E+03; Pars: -1.108463E+00,  4.828417E-01, -4.627990E-02,  1.967398E+00"</w:t>
      </w:r>
      <w:r>
        <w:br w:type="textWrapping"/>
      </w:r>
      <w:r>
        <w:rPr>
          <w:rStyle w:val="VerbatimChar"/>
        </w:rPr>
        <w:t xml:space="preserve">## [1] "Llh: -2.39991276684580E+03; Pars: -8.450116E-01,  4.642498E-01, -2.256945E-02,  1.935251E+00"</w:t>
      </w:r>
      <w:r>
        <w:br w:type="textWrapping"/>
      </w:r>
      <w:r>
        <w:rPr>
          <w:rStyle w:val="VerbatimChar"/>
        </w:rPr>
        <w:t xml:space="preserve">## [1] "Llh: -2.39827313781853E+03; Pars: -1.005231E+00,  4.629374E-01,  1.916156E-02,  1.946081E+00"</w:t>
      </w:r>
      <w:r>
        <w:br w:type="textWrapping"/>
      </w:r>
      <w:r>
        <w:rPr>
          <w:rStyle w:val="VerbatimChar"/>
        </w:rPr>
        <w:t xml:space="preserve">## [1] "Llh: -2.39797779733640E+03; Pars: -8.506562E-01,  4.574569E-01,  9.677123E-03,  1.930928E+00"</w:t>
      </w:r>
      <w:r>
        <w:br w:type="textWrapping"/>
      </w:r>
      <w:r>
        <w:rPr>
          <w:rStyle w:val="VerbatimChar"/>
        </w:rPr>
        <w:t xml:space="preserve">## [1] "Llh: -2.39567235981058E+03; Pars: -8.706869E-01,  4.076906E-01,  2.648147E-02,  1.926514E+00"</w:t>
      </w:r>
      <w:r>
        <w:br w:type="textWrapping"/>
      </w:r>
      <w:r>
        <w:rPr>
          <w:rStyle w:val="VerbatimChar"/>
        </w:rPr>
        <w:t xml:space="preserve">## [1] "Llh: -2.39379527335637E+03; Pars: -9.904293E-01,  3.733325E-01,  4.680805E-02,  1.932890E+00"</w:t>
      </w:r>
      <w:r>
        <w:br w:type="textWrapping"/>
      </w:r>
      <w:r>
        <w:rPr>
          <w:rStyle w:val="VerbatimChar"/>
        </w:rPr>
        <w:t xml:space="preserve">## [1] "Llh: -2.39581373059033E+03; Pars: -7.295861E-01,  3.828701E-01,  6.956798E-02,  1.904022E+00"</w:t>
      </w:r>
      <w:r>
        <w:br w:type="textWrapping"/>
      </w:r>
      <w:r>
        <w:rPr>
          <w:rStyle w:val="VerbatimChar"/>
        </w:rPr>
        <w:t xml:space="preserve">## [1] "Llh: -2.39587998411354E+03; Pars: -7.584425E-01,  4.017691E-01,  4.653362E-02,  1.911782E+00"</w:t>
      </w:r>
      <w:r>
        <w:br w:type="textWrapping"/>
      </w:r>
      <w:r>
        <w:rPr>
          <w:rStyle w:val="VerbatimChar"/>
        </w:rPr>
        <w:t xml:space="preserve">## [1] "Llh: -2.39411654971093E+03; Pars: -8.678663E-01,  3.497288E-01,  8.784344E-02,  1.937511E+00"</w:t>
      </w:r>
      <w:r>
        <w:br w:type="textWrapping"/>
      </w:r>
      <w:r>
        <w:rPr>
          <w:rStyle w:val="VerbatimChar"/>
        </w:rPr>
        <w:t xml:space="preserve">## [1] "Llh: -2.39472226845964E+03; Pars: -8.294872E-01,  3.750289E-01,  6.487243E-02,  1.928709E+00"</w:t>
      </w:r>
      <w:r>
        <w:br w:type="textWrapping"/>
      </w:r>
      <w:r>
        <w:rPr>
          <w:rStyle w:val="VerbatimChar"/>
        </w:rPr>
        <w:t xml:space="preserve">## [1] "Llh: -2.39403864372028E+03; Pars: -1.125509E+00,  3.780237E-01,  6.539579E-02,  1.940587E+00"</w:t>
      </w:r>
      <w:r>
        <w:br w:type="textWrapping"/>
      </w:r>
      <w:r>
        <w:rPr>
          <w:rStyle w:val="VerbatimChar"/>
        </w:rPr>
        <w:t xml:space="preserve">## [1] "Llh: -2.39395870513998E+03; Pars: -9.925716E-01,  3.834097E-01,  5.943497E-02,  1.933427E+00"</w:t>
      </w:r>
      <w:r>
        <w:br w:type="textWrapping"/>
      </w:r>
      <w:r>
        <w:rPr>
          <w:rStyle w:val="VerbatimChar"/>
        </w:rPr>
        <w:t xml:space="preserve">## [1] "Llh: -2.39363667666666E+03; Pars: -9.395705E-01,  3.026361E-01,  1.221501E-01,  1.922912E+00"</w:t>
      </w:r>
      <w:r>
        <w:br w:type="textWrapping"/>
      </w:r>
      <w:r>
        <w:rPr>
          <w:rStyle w:val="VerbatimChar"/>
        </w:rPr>
        <w:t xml:space="preserve">## [1] "Llh: -2.39671856265604E+03; Pars: -9.840277E-01,  2.461534E-01,  1.783866E-01,  1.918916E+00"</w:t>
      </w:r>
      <w:r>
        <w:br w:type="textWrapping"/>
      </w:r>
      <w:r>
        <w:rPr>
          <w:rStyle w:val="VerbatimChar"/>
        </w:rPr>
        <w:t xml:space="preserve">## [1] "Llh: -2.39276368367916E+03; Pars: -1.165633E+00,  3.214801E-01,  8.855030E-02,  1.959734E+00"</w:t>
      </w:r>
      <w:r>
        <w:br w:type="textWrapping"/>
      </w:r>
      <w:r>
        <w:rPr>
          <w:rStyle w:val="VerbatimChar"/>
        </w:rPr>
        <w:t xml:space="preserve">## [1] "Llh: -2.39563592396686E+03; Pars: -1.383656E+00,  2.945815E-01,  9.804146E-02,  1.988198E+00"</w:t>
      </w:r>
      <w:r>
        <w:br w:type="textWrapping"/>
      </w:r>
      <w:r>
        <w:rPr>
          <w:rStyle w:val="VerbatimChar"/>
        </w:rPr>
        <w:t xml:space="preserve">## [1] "Llh: -2.39254723616576E+03; Pars: -1.176236E+00,  3.374314E-01,  7.062827E-02,  1.936875E+00"</w:t>
      </w:r>
      <w:r>
        <w:br w:type="textWrapping"/>
      </w:r>
      <w:r>
        <w:rPr>
          <w:rStyle w:val="VerbatimChar"/>
        </w:rPr>
        <w:t xml:space="preserve">## [1] "Llh: -2.39357729647309E+03; Pars: -1.330420E+00,  3.314458E-01,  6.202068E-02,  1.936556E+00"</w:t>
      </w:r>
      <w:r>
        <w:br w:type="textWrapping"/>
      </w:r>
      <w:r>
        <w:rPr>
          <w:rStyle w:val="VerbatimChar"/>
        </w:rPr>
        <w:t xml:space="preserve">## [1] "Llh: -2.39144683810056E+03; Pars: -1.143363E+00,  2.887453E-01,  1.046334E-01,  1.942696E+00"</w:t>
      </w:r>
      <w:r>
        <w:br w:type="textWrapping"/>
      </w:r>
      <w:r>
        <w:rPr>
          <w:rStyle w:val="VerbatimChar"/>
        </w:rPr>
        <w:t xml:space="preserve">## [1] "Llh: -2.39116085985991E+03; Pars: -1.218758E+00,  2.505767E-01,  1.272326E-01,  1.947347E+00"</w:t>
      </w:r>
      <w:r>
        <w:br w:type="textWrapping"/>
      </w:r>
      <w:r>
        <w:rPr>
          <w:rStyle w:val="VerbatimChar"/>
        </w:rPr>
        <w:t xml:space="preserve">## [1] "Llh: -2.39246152198599E+03; Pars: -1.259669E+00,  2.429432E-01,  1.574726E-01,  1.950489E+00"</w:t>
      </w:r>
      <w:r>
        <w:br w:type="textWrapping"/>
      </w:r>
      <w:r>
        <w:rPr>
          <w:rStyle w:val="VerbatimChar"/>
        </w:rPr>
        <w:t xml:space="preserve">## [1] "Llh: -2.39173891408352E+03; Pars: -1.192359E+00,  2.704908E-01,  1.298064E-01,  1.946074E+00"</w:t>
      </w:r>
      <w:r>
        <w:br w:type="textWrapping"/>
      </w:r>
      <w:r>
        <w:rPr>
          <w:rStyle w:val="VerbatimChar"/>
        </w:rPr>
        <w:t xml:space="preserve">## [1] "Llh: -2.39506312498277E+03; Pars: -1.436922E+00,  2.833320E-01,  8.595871E-02,  1.972383E+00"</w:t>
      </w:r>
      <w:r>
        <w:br w:type="textWrapping"/>
      </w:r>
      <w:r>
        <w:rPr>
          <w:rStyle w:val="VerbatimChar"/>
        </w:rPr>
        <w:t xml:space="preserve">## [1] "Llh: -2.39204374191310E+03; Pars: -1.063908E+00,  2.976901E-01,  1.131022E-01,  1.935162E+00"</w:t>
      </w:r>
      <w:r>
        <w:br w:type="textWrapping"/>
      </w:r>
      <w:r>
        <w:rPr>
          <w:rStyle w:val="VerbatimChar"/>
        </w:rPr>
        <w:t xml:space="preserve">## [1] "Llh: -2.39133232518944E+03; Pars: -1.159998E+00,  2.566655E-01,  1.318345E-01,  1.923152E+00"</w:t>
      </w:r>
      <w:r>
        <w:br w:type="textWrapping"/>
      </w:r>
      <w:r>
        <w:rPr>
          <w:rStyle w:val="VerbatimChar"/>
        </w:rPr>
        <w:t xml:space="preserve">## [1] "Llh: -2.39127208592798E+03; Pars: -1.161407E+00,  2.715277E-01,  1.210134E-01,  1.932233E+00"</w:t>
      </w:r>
      <w:r>
        <w:br w:type="textWrapping"/>
      </w:r>
      <w:r>
        <w:rPr>
          <w:rStyle w:val="VerbatimChar"/>
        </w:rPr>
        <w:t xml:space="preserve">## [1] "Llh: -2.39358812694489E+03; Pars: -1.141981E+00,  2.193565E-01,  1.749491E-01,  1.943517E+00"</w:t>
      </w:r>
      <w:r>
        <w:br w:type="textWrapping"/>
      </w:r>
      <w:r>
        <w:rPr>
          <w:rStyle w:val="VerbatimChar"/>
        </w:rPr>
        <w:t xml:space="preserve">## [1] "Llh: -2.39161502214408E+03; Pars: -1.167672E+00,  3.029889E-01,  9.670847E-02,  1.938533E+00"</w:t>
      </w:r>
      <w:r>
        <w:br w:type="textWrapping"/>
      </w:r>
      <w:r>
        <w:rPr>
          <w:rStyle w:val="VerbatimChar"/>
        </w:rPr>
        <w:t xml:space="preserve">## [1] "Llh: -2.39144451921646E+03; Pars: -1.306190E+00,  2.508433E-01,  1.242782E-01,  1.946930E+00"</w:t>
      </w:r>
      <w:r>
        <w:br w:type="textWrapping"/>
      </w:r>
      <w:r>
        <w:rPr>
          <w:rStyle w:val="VerbatimChar"/>
        </w:rPr>
        <w:t xml:space="preserve">## [1] "Llh: -2.39127621681177E+03; Pars: -1.245619E+00,  2.618141E-01,  1.214842E-01,  1.943981E+00"</w:t>
      </w:r>
      <w:r>
        <w:br w:type="textWrapping"/>
      </w:r>
      <w:r>
        <w:rPr>
          <w:rStyle w:val="VerbatimChar"/>
        </w:rPr>
        <w:t xml:space="preserve">## [1] "Llh: -2.39080445726081E+03; Pars: -1.204369E+00,  2.716032E-01,  1.034129E-01,  1.934972E+00"</w:t>
      </w:r>
      <w:r>
        <w:br w:type="textWrapping"/>
      </w:r>
      <w:r>
        <w:rPr>
          <w:rStyle w:val="VerbatimChar"/>
        </w:rPr>
        <w:t xml:space="preserve">## [1] "Llh: -2.39050693789724E+03; Pars: -1.210374E+00,  2.721611E-01,  9.021615E-02,  1.929444E+00"</w:t>
      </w:r>
      <w:r>
        <w:br w:type="textWrapping"/>
      </w:r>
      <w:r>
        <w:rPr>
          <w:rStyle w:val="VerbatimChar"/>
        </w:rPr>
        <w:t xml:space="preserve">## [1] "Llh: -2.39075479591104E+03; Pars: -1.250407E+00,  2.298054E-01,  1.332647E-01,  1.937940E+00"</w:t>
      </w:r>
      <w:r>
        <w:br w:type="textWrapping"/>
      </w:r>
      <w:r>
        <w:rPr>
          <w:rStyle w:val="VerbatimChar"/>
        </w:rPr>
        <w:t xml:space="preserve">## [1] "Llh: -2.39079395354464E+03; Pars: -1.229723E+00,  2.462504E-01,  1.241257E-01,  1.938088E+00"</w:t>
      </w:r>
      <w:r>
        <w:br w:type="textWrapping"/>
      </w:r>
      <w:r>
        <w:rPr>
          <w:rStyle w:val="VerbatimChar"/>
        </w:rPr>
        <w:t xml:space="preserve">## [1] "Llh: -2.39060236294711E+03; Pars: -1.174853E+00,  2.491596E-01,  1.143792E-01,  1.929503E+00"</w:t>
      </w:r>
      <w:r>
        <w:br w:type="textWrapping"/>
      </w:r>
      <w:r>
        <w:rPr>
          <w:rStyle w:val="VerbatimChar"/>
        </w:rPr>
        <w:t xml:space="preserve">## [1] "Llh: -2.39066228303777E+03; Pars: -1.192545E+00,  2.522647E-01,  1.161555E-01,  1.933113E+00"</w:t>
      </w:r>
      <w:r>
        <w:br w:type="textWrapping"/>
      </w:r>
      <w:r>
        <w:rPr>
          <w:rStyle w:val="VerbatimChar"/>
        </w:rPr>
        <w:t xml:space="preserve">## [1] "Llh: -2.39009375459670E+03; Pars: -1.265789E+00,  2.301379E-01,  1.115329E-01,  1.939863E+00"</w:t>
      </w:r>
      <w:r>
        <w:br w:type="textWrapping"/>
      </w:r>
      <w:r>
        <w:rPr>
          <w:rStyle w:val="VerbatimChar"/>
        </w:rPr>
        <w:t xml:space="preserve">## [1] "Llh: -2.38974857773358E+03; Pars: -1.317980E+00,  2.118728E-01,  1.067927E-01,  1.943690E+00"</w:t>
      </w:r>
      <w:r>
        <w:br w:type="textWrapping"/>
      </w:r>
      <w:r>
        <w:rPr>
          <w:rStyle w:val="VerbatimChar"/>
        </w:rPr>
        <w:t xml:space="preserve">## [1] "Llh: -2.38951321910839E+03; Pars: -1.258049E+00,  2.293131E-01,  9.509380E-02,  1.923000E+00"</w:t>
      </w:r>
      <w:r>
        <w:br w:type="textWrapping"/>
      </w:r>
      <w:r>
        <w:rPr>
          <w:rStyle w:val="VerbatimChar"/>
        </w:rPr>
        <w:t xml:space="preserve">## [1] "Llh: -2.38904571052219E+03; Pars: -1.277694E+00,  2.193678E-01,  7.902440E-02,  1.910941E+00"</w:t>
      </w:r>
      <w:r>
        <w:br w:type="textWrapping"/>
      </w:r>
      <w:r>
        <w:rPr>
          <w:rStyle w:val="VerbatimChar"/>
        </w:rPr>
        <w:t xml:space="preserve">## [1] "Llh: -2.38962924807866E+03; Pars: -1.240044E+00,  2.442955E-01,  6.194149E-02,  1.918826E+00"</w:t>
      </w:r>
      <w:r>
        <w:br w:type="textWrapping"/>
      </w:r>
      <w:r>
        <w:rPr>
          <w:rStyle w:val="VerbatimChar"/>
        </w:rPr>
        <w:t xml:space="preserve">## [1] "Llh: -2.38959935956477E+03; Pars: -1.242635E+00,  2.405895E-01,  7.977230E-02,  1.923587E+00"</w:t>
      </w:r>
      <w:r>
        <w:br w:type="textWrapping"/>
      </w:r>
      <w:r>
        <w:rPr>
          <w:rStyle w:val="VerbatimChar"/>
        </w:rPr>
        <w:t xml:space="preserve">## [1] "Llh: -2.38938798949860E+03; Pars: -1.349488E+00,  2.214103E-01,  6.352353E-02,  1.924259E+00"</w:t>
      </w:r>
      <w:r>
        <w:br w:type="textWrapping"/>
      </w:r>
      <w:r>
        <w:rPr>
          <w:rStyle w:val="VerbatimChar"/>
        </w:rPr>
        <w:t xml:space="preserve">## [1] "Llh: -2.38938186665069E+03; Pars: -1.305830E+00,  2.280436E-01,  7.623746E-02,  1.925569E+00"</w:t>
      </w:r>
      <w:r>
        <w:br w:type="textWrapping"/>
      </w:r>
      <w:r>
        <w:rPr>
          <w:rStyle w:val="VerbatimChar"/>
        </w:rPr>
        <w:t xml:space="preserve">## [1] "Llh: -2.38856666907271E+03; Pars: -1.361696E+00,  1.855433E-01,  8.069726E-02,  1.922385E+00"</w:t>
      </w:r>
      <w:r>
        <w:br w:type="textWrapping"/>
      </w:r>
      <w:r>
        <w:rPr>
          <w:rStyle w:val="VerbatimChar"/>
        </w:rPr>
        <w:t xml:space="preserve">## [1] "Llh: -2.38820118848856E+03; Pars: -1.437357E+00,  1.531986E-01,  7.593781E-02,  1.918865E+00"</w:t>
      </w:r>
      <w:r>
        <w:br w:type="textWrapping"/>
      </w:r>
      <w:r>
        <w:rPr>
          <w:rStyle w:val="VerbatimChar"/>
        </w:rPr>
        <w:t xml:space="preserve">## [1] "Llh: -2.38880474056606E+03; Pars: -1.313778E+00,  2.026683E-01,  4.869332E-02,  1.896070E+00"</w:t>
      </w:r>
      <w:r>
        <w:br w:type="textWrapping"/>
      </w:r>
      <w:r>
        <w:rPr>
          <w:rStyle w:val="VerbatimChar"/>
        </w:rPr>
        <w:t xml:space="preserve">## [1] "Llh: -2.38873040177075E+03; Pars: -1.314828E+00,  2.049313E-01,  6.321815E-02,  1.907864E+00"</w:t>
      </w:r>
      <w:r>
        <w:br w:type="textWrapping"/>
      </w:r>
      <w:r>
        <w:rPr>
          <w:rStyle w:val="VerbatimChar"/>
        </w:rPr>
        <w:t xml:space="preserve">## [1] "Llh: -2.38820210639456E+03; Pars: -1.425220E+00,  1.647214E-01,  6.743661E-02,  1.908039E+00"</w:t>
      </w:r>
      <w:r>
        <w:br w:type="textWrapping"/>
      </w:r>
      <w:r>
        <w:rPr>
          <w:rStyle w:val="VerbatimChar"/>
        </w:rPr>
        <w:t xml:space="preserve">## [1] "Llh: -2.38837559206302E+03; Pars: -1.379574E+00,  1.810847E-01,  7.052053E-02,  1.911914E+00"</w:t>
      </w:r>
      <w:r>
        <w:br w:type="textWrapping"/>
      </w:r>
      <w:r>
        <w:rPr>
          <w:rStyle w:val="VerbatimChar"/>
        </w:rPr>
        <w:t xml:space="preserve">## [1] "Llh: -2.38782555342198E+03; Pars: -1.421720E+00,  1.476982E-01,  6.657103E-02,  1.897379E+00"</w:t>
      </w:r>
      <w:r>
        <w:br w:type="textWrapping"/>
      </w:r>
      <w:r>
        <w:rPr>
          <w:rStyle w:val="VerbatimChar"/>
        </w:rPr>
        <w:t xml:space="preserve">## [1] "Llh: -2.38755719758950E+03; Pars: -1.479666E+00,  1.188650E-01,  6.173781E-02,  1.883439E+00"</w:t>
      </w:r>
      <w:r>
        <w:br w:type="textWrapping"/>
      </w:r>
      <w:r>
        <w:rPr>
          <w:rStyle w:val="VerbatimChar"/>
        </w:rPr>
        <w:t xml:space="preserve">## [1] "Llh: -2.38820330773153E+03; Pars: -1.550841E+00,  1.130214E-01,  5.514079E-02,  1.898096E+00"</w:t>
      </w:r>
      <w:r>
        <w:br w:type="textWrapping"/>
      </w:r>
      <w:r>
        <w:rPr>
          <w:rStyle w:val="VerbatimChar"/>
        </w:rPr>
        <w:t xml:space="preserve">## [1] "Llh: -2.38791034596894E+03; Pars: -1.482555E+00,  1.334024E-01,  6.111169E-02,  1.901299E+00"</w:t>
      </w:r>
      <w:r>
        <w:br w:type="textWrapping"/>
      </w:r>
      <w:r>
        <w:rPr>
          <w:rStyle w:val="VerbatimChar"/>
        </w:rPr>
        <w:t xml:space="preserve">## [1] "Llh: -2.38852144564305E+03; Pars: -1.597571E+00,  9.761199E-02,  6.989381E-02,  1.897883E+00"</w:t>
      </w:r>
      <w:r>
        <w:br w:type="textWrapping"/>
      </w:r>
      <w:r>
        <w:rPr>
          <w:rStyle w:val="VerbatimChar"/>
        </w:rPr>
        <w:t xml:space="preserve">## [1] "Llh: -2.38798219831246E+03; Pars: -1.526885E+00,  1.174977E-01,  6.822489E-02,  1.900373E+00"</w:t>
      </w:r>
      <w:r>
        <w:br w:type="textWrapping"/>
      </w:r>
      <w:r>
        <w:rPr>
          <w:rStyle w:val="VerbatimChar"/>
        </w:rPr>
        <w:t xml:space="preserve">## [1] "Llh: -2.38774212445472E+03; Pars: -1.538011E+00,  1.025654E-01,  6.606950E-02,  1.893893E+00"</w:t>
      </w:r>
      <w:r>
        <w:br w:type="textWrapping"/>
      </w:r>
      <w:r>
        <w:rPr>
          <w:rStyle w:val="VerbatimChar"/>
        </w:rPr>
        <w:t xml:space="preserve">## [1] "Llh: -2.38774347747462E+03; Pars: -1.509814E+00,  1.154618E-01,  6.641127E-02,  1.897420E+00"</w:t>
      </w:r>
      <w:r>
        <w:br w:type="textWrapping"/>
      </w:r>
      <w:r>
        <w:rPr>
          <w:rStyle w:val="VerbatimChar"/>
        </w:rPr>
        <w:t xml:space="preserve">## [1] "Llh: -2.38775976685305E+03; Pars: -1.576201E+00,  9.023378E-02,  5.263414E-02,  1.870914E+00"</w:t>
      </w:r>
      <w:r>
        <w:br w:type="textWrapping"/>
      </w:r>
      <w:r>
        <w:rPr>
          <w:rStyle w:val="VerbatimChar"/>
        </w:rPr>
        <w:t xml:space="preserve">## [1] "Llh: -2.38769128225466E+03; Pars: -1.541490E+00,  1.030008E-01,  5.846006E-02,  1.882788E+00"</w:t>
      </w:r>
      <w:r>
        <w:br w:type="textWrapping"/>
      </w:r>
      <w:r>
        <w:rPr>
          <w:rStyle w:val="VerbatimChar"/>
        </w:rPr>
        <w:t xml:space="preserve">## [1] "Llh: -2.38754330319797E+03; Pars: -1.493976E+00,  1.101540E-01,  5.546464E-02,  1.880358E+00"</w:t>
      </w:r>
      <w:r>
        <w:br w:type="textWrapping"/>
      </w:r>
      <w:r>
        <w:rPr>
          <w:rStyle w:val="VerbatimChar"/>
        </w:rPr>
        <w:t xml:space="preserve">## [1] "Llh: -2.38762751480001E+03; Pars: -1.477522E+00,  1.066561E-01,  4.908451E-02,  1.870430E+00"</w:t>
      </w:r>
      <w:r>
        <w:br w:type="textWrapping"/>
      </w:r>
      <w:r>
        <w:rPr>
          <w:rStyle w:val="VerbatimChar"/>
        </w:rPr>
        <w:t xml:space="preserve">## [1] "Llh: -2.38745208228308E+03; Pars: -1.544017E+00,  8.816253E-02,  5.975431E-02,  1.869064E+00"</w:t>
      </w:r>
      <w:r>
        <w:br w:type="textWrapping"/>
      </w:r>
      <w:r>
        <w:rPr>
          <w:rStyle w:val="VerbatimChar"/>
        </w:rPr>
        <w:t xml:space="preserve">## [1] "Llh: -2.38745980317406E+03; Pars: -1.574749E+00,  7.167112E-02,  5.907561E-02,  1.853152E+00"</w:t>
      </w:r>
      <w:r>
        <w:br w:type="textWrapping"/>
      </w:r>
      <w:r>
        <w:rPr>
          <w:rStyle w:val="VerbatimChar"/>
        </w:rPr>
        <w:t xml:space="preserve">## [1] "Llh: -2.38759729275272E+03; Pars: -1.491563E+00,  1.063135E-01,  5.163891E-02,  1.864033E+00"</w:t>
      </w:r>
      <w:r>
        <w:br w:type="textWrapping"/>
      </w:r>
      <w:r>
        <w:rPr>
          <w:rStyle w:val="VerbatimChar"/>
        </w:rPr>
        <w:t xml:space="preserve">## [1] "Llh: -2.38751931316627E+03; Pars: -1.503175E+00,  1.053638E-01,  5.524656E-02,  1.871453E+00"</w:t>
      </w:r>
      <w:r>
        <w:br w:type="textWrapping"/>
      </w:r>
      <w:r>
        <w:rPr>
          <w:rStyle w:val="VerbatimChar"/>
        </w:rPr>
        <w:t xml:space="preserve">## [1] "Llh: -2.38757028353302E+03; Pars: -1.468927E+00,  1.070716E-01,  5.764160E-02,  1.869374E+00"</w:t>
      </w:r>
      <w:r>
        <w:br w:type="textWrapping"/>
      </w:r>
      <w:r>
        <w:rPr>
          <w:rStyle w:val="VerbatimChar"/>
        </w:rPr>
        <w:t xml:space="preserve">## [1] "Llh: -2.38749687132740E+03; Pars: -1.487068E+00,  1.060391E-01,  5.784621E-02,  1.872719E+00"</w:t>
      </w:r>
      <w:r>
        <w:br w:type="textWrapping"/>
      </w:r>
      <w:r>
        <w:rPr>
          <w:rStyle w:val="VerbatimChar"/>
        </w:rPr>
        <w:t xml:space="preserve">## [1] "Llh: -2.38748840306060E+03; Pars: -1.534452E+00,  8.763284E-02,  5.241804E-02,  1.863402E+00"</w:t>
      </w:r>
      <w:r>
        <w:br w:type="textWrapping"/>
      </w:r>
      <w:r>
        <w:rPr>
          <w:rStyle w:val="VerbatimChar"/>
        </w:rPr>
        <w:t xml:space="preserve">## [1] "Llh: -2.38747568925120E+03; Pars: -1.520756E+00,  9.457224E-02,  5.474799E-02,  1.868391E+00"</w:t>
      </w:r>
      <w:r>
        <w:br w:type="textWrapping"/>
      </w:r>
      <w:r>
        <w:rPr>
          <w:rStyle w:val="VerbatimChar"/>
        </w:rPr>
        <w:t xml:space="preserve">## [1] "Llh: -2.38743938077204E+03; Pars: -1.533532E+00,  8.761983E-02,  5.833290E-02,  1.860506E+00"</w:t>
      </w:r>
      <w:r>
        <w:br w:type="textWrapping"/>
      </w:r>
      <w:r>
        <w:rPr>
          <w:rStyle w:val="VerbatimChar"/>
        </w:rPr>
        <w:t xml:space="preserve">## [1] "Llh: -2.38744879031749E+03; Pars: -1.553310E+00,  7.814542E-02,  5.976703E-02,  1.850659E+00"</w:t>
      </w:r>
      <w:r>
        <w:br w:type="textWrapping"/>
      </w:r>
      <w:r>
        <w:rPr>
          <w:rStyle w:val="VerbatimChar"/>
        </w:rPr>
        <w:t xml:space="preserve">## [1] "Llh: -2.38740398903266E+03; Pars: -1.539511E+00,  8.353460E-02,  6.009414E-02,  1.863884E+00"</w:t>
      </w:r>
      <w:r>
        <w:br w:type="textWrapping"/>
      </w:r>
      <w:r>
        <w:rPr>
          <w:rStyle w:val="VerbatimChar"/>
        </w:rPr>
        <w:t xml:space="preserve">## [1] "Llh: -2.38738916345001E+03; Pars: -1.557679E+00,  7.437959E-02,  6.251794E-02,  1.860110E+00"</w:t>
      </w:r>
      <w:r>
        <w:br w:type="textWrapping"/>
      </w:r>
      <w:r>
        <w:rPr>
          <w:rStyle w:val="VerbatimChar"/>
        </w:rPr>
        <w:t xml:space="preserve">## [1] "Llh: -2.38752094182670E+03; Pars: -1.590924E+00,  6.951621E-02,  5.983035E-02,  1.856344E+00"</w:t>
      </w:r>
      <w:r>
        <w:br w:type="textWrapping"/>
      </w:r>
      <w:r>
        <w:rPr>
          <w:rStyle w:val="VerbatimChar"/>
        </w:rPr>
        <w:t xml:space="preserve">## [1] "Llh: -2.38744100496043E+03; Pars: -1.513032E+00,  9.541594E-02,  5.834225E-02,  1.868611E+00"</w:t>
      </w:r>
      <w:r>
        <w:br w:type="textWrapping"/>
      </w:r>
      <w:r>
        <w:rPr>
          <w:rStyle w:val="VerbatimChar"/>
        </w:rPr>
        <w:t xml:space="preserve">## [1] "Llh: -2.38738900119351E+03; Pars: -1.553374E+00,  7.829192E-02,  6.472571E-02,  1.860753E+00"</w:t>
      </w:r>
      <w:r>
        <w:br w:type="textWrapping"/>
      </w:r>
      <w:r>
        <w:rPr>
          <w:rStyle w:val="VerbatimChar"/>
        </w:rPr>
        <w:t xml:space="preserve">## [1] "Llh: -2.38739696099447E+03; Pars: -1.569684E+00,  7.123502E-02,  6.971457E-02,  1.856946E+00"</w:t>
      </w:r>
      <w:r>
        <w:br w:type="textWrapping"/>
      </w:r>
      <w:r>
        <w:rPr>
          <w:rStyle w:val="VerbatimChar"/>
        </w:rPr>
        <w:t xml:space="preserve">## [1] "Llh: -2.38740846728689E+03; Pars: -1.534791E+00,  7.914309E-02,  6.220509E-02,  1.855943E+00"</w:t>
      </w:r>
      <w:r>
        <w:br w:type="textWrapping"/>
      </w:r>
      <w:r>
        <w:rPr>
          <w:rStyle w:val="VerbatimChar"/>
        </w:rPr>
        <w:t xml:space="preserve">## [1] "Llh: -2.38739785674568E+03; Pars: -1.537098E+00,  8.130753E-02,  6.159239E-02,  1.859215E+00"</w:t>
      </w:r>
      <w:r>
        <w:br w:type="textWrapping"/>
      </w:r>
      <w:r>
        <w:rPr>
          <w:rStyle w:val="VerbatimChar"/>
        </w:rPr>
        <w:t xml:space="preserve">## [1] "Llh: -2.38742148805839E+03; Pars: -1.577810E+00,  6.750423E-02,  6.524222E-02,  1.851719E+00"</w:t>
      </w:r>
      <w:r>
        <w:br w:type="textWrapping"/>
      </w:r>
      <w:r>
        <w:rPr>
          <w:rStyle w:val="VerbatimChar"/>
        </w:rPr>
        <w:t xml:space="preserve">## [1] "Llh: -2.38740041762757E+03; Pars: -1.561615E+00,  7.360435E-02,  6.351723E-02,  1.855928E+00"</w:t>
      </w:r>
      <w:r>
        <w:br w:type="textWrapping"/>
      </w:r>
      <w:r>
        <w:rPr>
          <w:rStyle w:val="VerbatimChar"/>
        </w:rPr>
        <w:t xml:space="preserve">## [1] "Llh: -2.38738274331871E+03; Pars: -1.571351E+00,  6.737520E-02,  6.784374E-02,  1.857496E+00"</w:t>
      </w:r>
      <w:r>
        <w:br w:type="textWrapping"/>
      </w:r>
      <w:r>
        <w:rPr>
          <w:rStyle w:val="VerbatimChar"/>
        </w:rPr>
        <w:t xml:space="preserve">## [1] "Llh: -2.38742140510497E+03; Pars: -1.590261E+00,  5.908115E-02,  7.259916E-02,  1.855993E+00"</w:t>
      </w:r>
      <w:r>
        <w:br w:type="textWrapping"/>
      </w:r>
      <w:r>
        <w:rPr>
          <w:rStyle w:val="VerbatimChar"/>
        </w:rPr>
        <w:t xml:space="preserve">## [1] "Llh: -2.38736350449963E+03; Pars: -1.548136E+00,  7.673567E-02,  6.482266E-02,  1.862865E+00"</w:t>
      </w:r>
      <w:r>
        <w:br w:type="textWrapping"/>
      </w:r>
      <w:r>
        <w:rPr>
          <w:rStyle w:val="VerbatimChar"/>
        </w:rPr>
        <w:t xml:space="preserve">## [1] "Llh: -2.38734885794695E+03; Pars: -1.541396E+00,  7.835094E-02,  6.547538E-02,  1.866343E+00"</w:t>
      </w:r>
      <w:r>
        <w:br w:type="textWrapping"/>
      </w:r>
      <w:r>
        <w:rPr>
          <w:rStyle w:val="VerbatimChar"/>
        </w:rPr>
        <w:t xml:space="preserve">## [1] "Llh: -2.38740163723089E+03; Pars: -1.574803E+00,  6.819095E-02,  6.868899E-02,  1.863133E+00"</w:t>
      </w:r>
      <w:r>
        <w:br w:type="textWrapping"/>
      </w:r>
      <w:r>
        <w:rPr>
          <w:rStyle w:val="VerbatimChar"/>
        </w:rPr>
        <w:t xml:space="preserve">## [1] "Llh: -2.38737877055866E+03; Pars: -1.546524E+00,  7.780899E-02,  6.336654E-02,  1.860193E+00"</w:t>
      </w:r>
      <w:r>
        <w:br w:type="textWrapping"/>
      </w:r>
      <w:r>
        <w:rPr>
          <w:rStyle w:val="VerbatimChar"/>
        </w:rPr>
        <w:t xml:space="preserve">## [1] "Llh: -2.38735576950986E+03; Pars: -1.548644E+00,  7.624154E-02,  6.818774E-02,  1.862278E+00"</w:t>
      </w:r>
      <w:r>
        <w:br w:type="textWrapping"/>
      </w:r>
      <w:r>
        <w:rPr>
          <w:rStyle w:val="VerbatimChar"/>
        </w:rPr>
        <w:t xml:space="preserve">## [1] "Llh: -2.38736179173741E+03; Pars: -1.550903E+00,  7.577173E-02,  6.677029E-02,  1.861736E+00"</w:t>
      </w:r>
      <w:r>
        <w:br w:type="textWrapping"/>
      </w:r>
      <w:r>
        <w:rPr>
          <w:rStyle w:val="VerbatimChar"/>
        </w:rPr>
        <w:t xml:space="preserve">## [1] "Llh: -2.38733768020816E+03; Pars: -1.550583E+00,  7.147693E-02,  6.771099E-02,  1.862397E+00"</w:t>
      </w:r>
      <w:r>
        <w:br w:type="textWrapping"/>
      </w:r>
      <w:r>
        <w:rPr>
          <w:rStyle w:val="VerbatimChar"/>
        </w:rPr>
        <w:t xml:space="preserve">## [1] "Llh: -2.38731897919429E+03; Pars: -1.549188E+00,  6.829524E-02,  6.920364E-02,  1.863219E+00"</w:t>
      </w:r>
      <w:r>
        <w:br w:type="textWrapping"/>
      </w:r>
      <w:r>
        <w:rPr>
          <w:rStyle w:val="VerbatimChar"/>
        </w:rPr>
        <w:t xml:space="preserve">## [1] "Llh: -2.38734759196374E+03; Pars: -1.521525E+00,  8.362342E-02,  6.527291E-02,  1.868535E+00"</w:t>
      </w:r>
      <w:r>
        <w:br w:type="textWrapping"/>
      </w:r>
      <w:r>
        <w:rPr>
          <w:rStyle w:val="VerbatimChar"/>
        </w:rPr>
        <w:t xml:space="preserve">## [1] "Llh: -2.38734279246581E+03; Pars: -1.533982E+00,  7.922659E-02,  6.591562E-02,  1.865769E+00"</w:t>
      </w:r>
      <w:r>
        <w:br w:type="textWrapping"/>
      </w:r>
      <w:r>
        <w:rPr>
          <w:rStyle w:val="VerbatimChar"/>
        </w:rPr>
        <w:t xml:space="preserve">## [1] "Llh: -2.38730874306775E+03; Pars: -1.540081E+00,  7.306660E-02,  7.102465E-02,  1.868619E+00"</w:t>
      </w:r>
      <w:r>
        <w:br w:type="textWrapping"/>
      </w:r>
      <w:r>
        <w:rPr>
          <w:rStyle w:val="VerbatimChar"/>
        </w:rPr>
        <w:t xml:space="preserve">## [1] "Llh: -2.38729058986704E+03; Pars: -1.536859E+00,  7.080492E-02,  7.485370E-02,  1.872846E+00"</w:t>
      </w:r>
      <w:r>
        <w:br w:type="textWrapping"/>
      </w:r>
      <w:r>
        <w:rPr>
          <w:rStyle w:val="VerbatimChar"/>
        </w:rPr>
        <w:t xml:space="preserve">## [1] "Llh: -2.38728527669330E+03; Pars: -1.532068E+00,  7.186093E-02,  6.953642E-02,  1.871817E+00"</w:t>
      </w:r>
      <w:r>
        <w:br w:type="textWrapping"/>
      </w:r>
      <w:r>
        <w:rPr>
          <w:rStyle w:val="VerbatimChar"/>
        </w:rPr>
        <w:t xml:space="preserve">## [1] "Llh: -2.38725826579489E+03; Pars: -1.523781E+00,  6.976593E-02,  7.021076E-02,  1.876604E+00"</w:t>
      </w:r>
      <w:r>
        <w:br w:type="textWrapping"/>
      </w:r>
      <w:r>
        <w:rPr>
          <w:rStyle w:val="VerbatimChar"/>
        </w:rPr>
        <w:t xml:space="preserve">## [1] "Llh: -2.38726907139372E+03; Pars: -1.530508E+00,  6.598419E-02,  7.461648E-02,  1.872866E+00"</w:t>
      </w:r>
      <w:r>
        <w:br w:type="textWrapping"/>
      </w:r>
      <w:r>
        <w:rPr>
          <w:rStyle w:val="VerbatimChar"/>
        </w:rPr>
        <w:t xml:space="preserve">## [1] "Llh: -2.38727914914339E+03; Pars: -1.533230E+00,  6.887966E-02,  7.233120E-02,  1.871233E+00"</w:t>
      </w:r>
      <w:r>
        <w:br w:type="textWrapping"/>
      </w:r>
      <w:r>
        <w:rPr>
          <w:rStyle w:val="VerbatimChar"/>
        </w:rPr>
        <w:t xml:space="preserve">## [1] "Llh: -2.38725320354539E+03; Pars: -1.536187E+00,  5.955217E-02,  7.852667E-02,  1.877003E+00"</w:t>
      </w:r>
      <w:r>
        <w:br w:type="textWrapping"/>
      </w:r>
      <w:r>
        <w:rPr>
          <w:rStyle w:val="VerbatimChar"/>
        </w:rPr>
        <w:t xml:space="preserve">## [1] "Llh: -2.38726311721936E+03; Pars: -1.537289E+00,  5.163105E-02,  8.483219E-02,  1.882645E+00"</w:t>
      </w:r>
      <w:r>
        <w:br w:type="textWrapping"/>
      </w:r>
      <w:r>
        <w:rPr>
          <w:rStyle w:val="VerbatimChar"/>
        </w:rPr>
        <w:t xml:space="preserve">## [1] "Llh: -2.38723918441675E+03; Pars: -1.514479E+00,  6.451070E-02,  7.990017E-02,  1.886511E+00"</w:t>
      </w:r>
      <w:r>
        <w:br w:type="textWrapping"/>
      </w:r>
      <w:r>
        <w:rPr>
          <w:rStyle w:val="VerbatimChar"/>
        </w:rPr>
        <w:t xml:space="preserve">## [1] "Llh: -2.38725157523102E+03; Pars: -1.497125E+00,  6.269782E-02,  8.524843E-02,  1.898266E+00"</w:t>
      </w:r>
      <w:r>
        <w:br w:type="textWrapping"/>
      </w:r>
      <w:r>
        <w:rPr>
          <w:rStyle w:val="VerbatimChar"/>
        </w:rPr>
        <w:t xml:space="preserve">## [1] "Llh: -2.38722691305297E+03; Pars: -1.515618E+00,  5.939405E-02,  7.677334E-02,  1.883648E+00"</w:t>
      </w:r>
      <w:r>
        <w:br w:type="textWrapping"/>
      </w:r>
      <w:r>
        <w:rPr>
          <w:rStyle w:val="VerbatimChar"/>
        </w:rPr>
        <w:t xml:space="preserve">## [1] "Llh: -2.38722811072347E+03; Pars: -1.504998E+00,  5.439797E-02,  7.773316E-02,  1.889073E+00"</w:t>
      </w:r>
      <w:r>
        <w:br w:type="textWrapping"/>
      </w:r>
      <w:r>
        <w:rPr>
          <w:rStyle w:val="VerbatimChar"/>
        </w:rPr>
        <w:t xml:space="preserve">## [1] "Llh: -2.38721030133202E+03; Pars: -1.514524E+00,  6.046693E-02,  7.808899E-02,  1.889042E+00"</w:t>
      </w:r>
      <w:r>
        <w:br w:type="textWrapping"/>
      </w:r>
      <w:r>
        <w:rPr>
          <w:rStyle w:val="VerbatimChar"/>
        </w:rPr>
        <w:t xml:space="preserve">## [1] "Llh: -2.38719219253755E+03; Pars: -1.506532E+00,  5.788379E-02,  7.982524E-02,  1.897182E+00"</w:t>
      </w:r>
      <w:r>
        <w:br w:type="textWrapping"/>
      </w:r>
      <w:r>
        <w:rPr>
          <w:rStyle w:val="VerbatimChar"/>
        </w:rPr>
        <w:t xml:space="preserve">## [1] "Llh: -2.38724734585579E+03; Pars: -1.512627E+00,  5.209202E-02,  8.730195E-02,  1.895587E+00"</w:t>
      </w:r>
      <w:r>
        <w:br w:type="textWrapping"/>
      </w:r>
      <w:r>
        <w:rPr>
          <w:rStyle w:val="VerbatimChar"/>
        </w:rPr>
        <w:t xml:space="preserve">## [1] "Llh: -2.38722759692202E+03; Pars: -1.515416E+00,  5.603886E-02,  8.302915E-02,  1.890824E+00"</w:t>
      </w:r>
      <w:r>
        <w:br w:type="textWrapping"/>
      </w:r>
      <w:r>
        <w:rPr>
          <w:rStyle w:val="VerbatimChar"/>
        </w:rPr>
        <w:t xml:space="preserve">## [1] "Llh: -2.38721370230519E+03; Pars: -1.489836E+00,  5.919879E-02,  8.123728E-02,  1.902150E+00"</w:t>
      </w:r>
      <w:r>
        <w:br w:type="textWrapping"/>
      </w:r>
      <w:r>
        <w:rPr>
          <w:rStyle w:val="VerbatimChar"/>
        </w:rPr>
        <w:t xml:space="preserve">## [1] "Llh: -2.38721153874919E+03; Pars: -1.501424E+00,  5.928694E-02,  8.055963E-02,  1.895831E+00"</w:t>
      </w:r>
      <w:r>
        <w:br w:type="textWrapping"/>
      </w:r>
      <w:r>
        <w:rPr>
          <w:rStyle w:val="VerbatimChar"/>
        </w:rPr>
        <w:t xml:space="preserve">## [1] "Llh: -2.38719131870942E+03; Pars: -1.505015E+00,  5.238927E-02,  8.019351E-02,  1.897232E+00"</w:t>
      </w:r>
      <w:r>
        <w:br w:type="textWrapping"/>
      </w:r>
      <w:r>
        <w:rPr>
          <w:rStyle w:val="VerbatimChar"/>
        </w:rPr>
        <w:t xml:space="preserve">## [1] "Llh: -2.38717889785301E+03; Pars: -1.500284E+00,  4.721148E-02,  8.034018E-02,  1.902616E+00"</w:t>
      </w:r>
      <w:r>
        <w:br w:type="textWrapping"/>
      </w:r>
      <w:r>
        <w:rPr>
          <w:rStyle w:val="VerbatimChar"/>
        </w:rPr>
        <w:t xml:space="preserve">## [1] "Llh: -2.38718366766508E+03; Pars: -1.496513E+00,  5.535591E-02,  7.572005E-02,  1.898798E+00"</w:t>
      </w:r>
      <w:r>
        <w:br w:type="textWrapping"/>
      </w:r>
      <w:r>
        <w:rPr>
          <w:rStyle w:val="VerbatimChar"/>
        </w:rPr>
        <w:t xml:space="preserve">## [1] "Llh: -2.38718842357260E+03; Pars: -1.501239E+00,  5.552586E-02,  7.754732E-02,  1.896801E+00"</w:t>
      </w:r>
      <w:r>
        <w:br w:type="textWrapping"/>
      </w:r>
      <w:r>
        <w:rPr>
          <w:rStyle w:val="VerbatimChar"/>
        </w:rPr>
        <w:t xml:space="preserve">## [1] "Llh: -2.38716918029558E+03; Pars: -1.486758E+00,  5.042209E-02,  8.144921E-02,  1.913681E+00"</w:t>
      </w:r>
      <w:r>
        <w:br w:type="textWrapping"/>
      </w:r>
      <w:r>
        <w:rPr>
          <w:rStyle w:val="VerbatimChar"/>
        </w:rPr>
        <w:t xml:space="preserve">## [1] "Llh: -2.38717233671426E+03; Pars: -1.472328E+00,  4.645792E-02,  8.378715E-02,  1.928876E+00"</w:t>
      </w:r>
      <w:r>
        <w:br w:type="textWrapping"/>
      </w:r>
      <w:r>
        <w:rPr>
          <w:rStyle w:val="VerbatimChar"/>
        </w:rPr>
        <w:t xml:space="preserve">## [1] "Llh: -2.38714615904566E+03; Pars: -1.493620E+00,  4.658388E-02,  7.810772E-02,  1.910313E+00"</w:t>
      </w:r>
      <w:r>
        <w:br w:type="textWrapping"/>
      </w:r>
      <w:r>
        <w:rPr>
          <w:rStyle w:val="VerbatimChar"/>
        </w:rPr>
        <w:t xml:space="preserve">## [1] "Llh: -2.38712298123254E+03; Pars: -1.489717E+00,  4.129276E-02,  7.688176E-02,  1.917595E+00"</w:t>
      </w:r>
      <w:r>
        <w:br w:type="textWrapping"/>
      </w:r>
      <w:r>
        <w:rPr>
          <w:rStyle w:val="VerbatimChar"/>
        </w:rPr>
        <w:t xml:space="preserve">## [1] "Llh: -2.38716285798432E+03; Pars: -1.480104E+00,  4.029918E-02,  7.737036E-02,  1.919195E+00"</w:t>
      </w:r>
      <w:r>
        <w:br w:type="textWrapping"/>
      </w:r>
      <w:r>
        <w:rPr>
          <w:rStyle w:val="VerbatimChar"/>
        </w:rPr>
        <w:t xml:space="preserve">## [1] "Llh: -2.38715676158122E+03; Pars: -1.486711E+00,  4.411755E-02,  7.798408E-02,  1.913668E+00"</w:t>
      </w:r>
      <w:r>
        <w:br w:type="textWrapping"/>
      </w:r>
      <w:r>
        <w:rPr>
          <w:rStyle w:val="VerbatimChar"/>
        </w:rPr>
        <w:t xml:space="preserve">## [1] "Llh: -2.38714266853896E+03; Pars: -1.485222E+00,  3.761949E-02,  8.260757E-02,  1.925056E+00"</w:t>
      </w:r>
      <w:r>
        <w:br w:type="textWrapping"/>
      </w:r>
      <w:r>
        <w:rPr>
          <w:rStyle w:val="VerbatimChar"/>
        </w:rPr>
        <w:t xml:space="preserve">## [1] "Llh: -2.38714599704968E+03; Pars: -1.488045E+00,  4.143341E-02,  8.088569E-02,  1.918457E+00"</w:t>
      </w:r>
      <w:r>
        <w:br w:type="textWrapping"/>
      </w:r>
      <w:r>
        <w:rPr>
          <w:rStyle w:val="VerbatimChar"/>
        </w:rPr>
        <w:t xml:space="preserve">## [1] "Llh: -2.38712644241974E+03; Pars: -1.473921E+00,  3.937422E-02,  7.912113E-02,  1.932489E+00"</w:t>
      </w:r>
      <w:r>
        <w:br w:type="textWrapping"/>
      </w:r>
      <w:r>
        <w:rPr>
          <w:rStyle w:val="VerbatimChar"/>
        </w:rPr>
        <w:t xml:space="preserve">## [1] "Llh: -2.38713349460585E+03; Pars: -1.480511E+00,  4.120224E-02,  7.942589E-02,  1.924977E+00"</w:t>
      </w:r>
      <w:r>
        <w:br w:type="textWrapping"/>
      </w:r>
      <w:r>
        <w:rPr>
          <w:rStyle w:val="VerbatimChar"/>
        </w:rPr>
        <w:t xml:space="preserve">## [1] "Llh: -2.38710932188944E+03; Pars: -1.481027E+00,  3.257874E-02,  7.684805E-02,  1.930734E+00"</w:t>
      </w:r>
      <w:r>
        <w:br w:type="textWrapping"/>
      </w:r>
      <w:r>
        <w:rPr>
          <w:rStyle w:val="VerbatimChar"/>
        </w:rPr>
        <w:t xml:space="preserve">## [1] "Llh: -2.38709115181865E+03; Pars: -1.478162E+00,  2.618732E-02,  7.454748E-02,  1.939317E+00"</w:t>
      </w:r>
      <w:r>
        <w:br w:type="textWrapping"/>
      </w:r>
      <w:r>
        <w:rPr>
          <w:rStyle w:val="VerbatimChar"/>
        </w:rPr>
        <w:t xml:space="preserve">## [1] "Llh: -2.38708582662434E+03; Pars: -1.476800E+00,  2.868689E-02,  7.859489E-02,  1.943643E+00"</w:t>
      </w:r>
      <w:r>
        <w:br w:type="textWrapping"/>
      </w:r>
      <w:r>
        <w:rPr>
          <w:rStyle w:val="VerbatimChar"/>
        </w:rPr>
        <w:t xml:space="preserve">## [1] "Llh: -2.38706831958187E+03; Pars: -1.471844E+00,  2.313234E-02,  7.890029E-02,  1.958806E+00"</w:t>
      </w:r>
      <w:r>
        <w:br w:type="textWrapping"/>
      </w:r>
      <w:r>
        <w:rPr>
          <w:rStyle w:val="VerbatimChar"/>
        </w:rPr>
        <w:t xml:space="preserve">## [1] "Llh: -2.38707186501299E+03; Pars: -1.471600E+00,  2.638064E-02,  7.211775E-02,  1.949009E+00"</w:t>
      </w:r>
      <w:r>
        <w:br w:type="textWrapping"/>
      </w:r>
      <w:r>
        <w:rPr>
          <w:rStyle w:val="VerbatimChar"/>
        </w:rPr>
        <w:t xml:space="preserve">## [1] "Llh: -2.38708027107937E+03; Pars: -1.475006E+00,  2.882818E-02,  7.474021E-02,  1.942993E+00"</w:t>
      </w:r>
      <w:r>
        <w:br w:type="textWrapping"/>
      </w:r>
      <w:r>
        <w:rPr>
          <w:rStyle w:val="VerbatimChar"/>
        </w:rPr>
        <w:t xml:space="preserve">## [1] "Llh: -2.38704375429545E+03; Pars: -1.481742E+00,  2.063113E-02,  7.210251E-02,  1.949793E+00"</w:t>
      </w:r>
      <w:r>
        <w:br w:type="textWrapping"/>
      </w:r>
      <w:r>
        <w:rPr>
          <w:rStyle w:val="VerbatimChar"/>
        </w:rPr>
        <w:t xml:space="preserve">## [1] "Llh: -2.38702533996396E+03; Pars: -1.485652E+00,  1.493408E-02,  6.859321E-02,  1.958502E+00"</w:t>
      </w:r>
      <w:r>
        <w:br w:type="textWrapping"/>
      </w:r>
      <w:r>
        <w:rPr>
          <w:rStyle w:val="VerbatimChar"/>
        </w:rPr>
        <w:t xml:space="preserve">## [1] "Llh: -2.38704076607112E+03; Pars: -1.463912E+00,  1.183077E-02,  7.019760E-02,  1.985785E+00"</w:t>
      </w:r>
      <w:r>
        <w:br w:type="textWrapping"/>
      </w:r>
      <w:r>
        <w:rPr>
          <w:rStyle w:val="VerbatimChar"/>
        </w:rPr>
        <w:t xml:space="preserve">## [1] "Llh: -2.38703946874597E+03; Pars: -1.470364E+00,  1.617068E-02,  7.186864E-02,  1.968513E+00"</w:t>
      </w:r>
      <w:r>
        <w:br w:type="textWrapping"/>
      </w:r>
      <w:r>
        <w:rPr>
          <w:rStyle w:val="VerbatimChar"/>
        </w:rPr>
        <w:t xml:space="preserve">## [1] "Llh: -2.38703536869191E+03; Pars: -1.471568E+00,  1.465935E-02,  7.119247E-02,  1.978267E+00"</w:t>
      </w:r>
      <w:r>
        <w:br w:type="textWrapping"/>
      </w:r>
      <w:r>
        <w:rPr>
          <w:rStyle w:val="VerbatimChar"/>
        </w:rPr>
        <w:t xml:space="preserve">## [1] "Llh: -2.38703369971423E+03; Pars: -1.473217E+00,  1.694763E-02,  7.203122E-02,  1.968457E+00"</w:t>
      </w:r>
      <w:r>
        <w:br w:type="textWrapping"/>
      </w:r>
      <w:r>
        <w:rPr>
          <w:rStyle w:val="VerbatimChar"/>
        </w:rPr>
        <w:t xml:space="preserve">## [1] "Llh: -2.38703669754574E+03; Pars: -1.478938E+00,  1.166359E-02,  7.357893E-02,  1.978227E+00"</w:t>
      </w:r>
      <w:r>
        <w:br w:type="textWrapping"/>
      </w:r>
      <w:r>
        <w:rPr>
          <w:rStyle w:val="VerbatimChar"/>
        </w:rPr>
        <w:t xml:space="preserve">## [1] "Llh: -2.38702966321539E+03; Pars: -1.477104E+00,  1.430361E-02,  7.321363E-02,  1.970881E+00"</w:t>
      </w:r>
      <w:r>
        <w:br w:type="textWrapping"/>
      </w:r>
      <w:r>
        <w:rPr>
          <w:rStyle w:val="VerbatimChar"/>
        </w:rPr>
        <w:t xml:space="preserve">## [1] "Llh: -2.38703992404142E+03; Pars: -1.481324E+00,  1.045950E-02,  6.395306E-02,  1.974390E+00"</w:t>
      </w:r>
      <w:r>
        <w:br w:type="textWrapping"/>
      </w:r>
      <w:r>
        <w:rPr>
          <w:rStyle w:val="VerbatimChar"/>
        </w:rPr>
        <w:t xml:space="preserve">## [1] "Llh: -2.38702769496220E+03; Pars: -1.478954E+00,  1.275523E-02,  6.768987E-02,  1.970483E+00"</w:t>
      </w:r>
      <w:r>
        <w:br w:type="textWrapping"/>
      </w:r>
      <w:r>
        <w:rPr>
          <w:rStyle w:val="VerbatimChar"/>
        </w:rPr>
        <w:t xml:space="preserve">## [1] "Llh: -2.38702573413664E+03; Pars: -1.487100E+00,  1.328869E-02,  6.889532E-02,  1.965637E+00"</w:t>
      </w:r>
      <w:r>
        <w:br w:type="textWrapping"/>
      </w:r>
      <w:r>
        <w:rPr>
          <w:rStyle w:val="VerbatimChar"/>
        </w:rPr>
        <w:t xml:space="preserve">## [1] "Llh: -2.38702437847068E+03; Pars: -1.482916E+00,  1.395705E-02,  6.963865E-02,  1.966355E+00"</w:t>
      </w:r>
      <w:r>
        <w:br w:type="textWrapping"/>
      </w:r>
      <w:r>
        <w:rPr>
          <w:rStyle w:val="VerbatimChar"/>
        </w:rPr>
        <w:t xml:space="preserve">## [1] "Llh: -2.38702482666246E+03; Pars: -1.489096E+00,  1.150652E-02,  6.753646E-02,  1.964643E+00"</w:t>
      </w:r>
      <w:r>
        <w:br w:type="textWrapping"/>
      </w:r>
      <w:r>
        <w:rPr>
          <w:rStyle w:val="VerbatimChar"/>
        </w:rPr>
        <w:t xml:space="preserve">## [1] "Llh: -2.38702340164141E+03; Pars: -1.485126E+00,  1.267609E-02,  6.866015E-02,  1.965596E+00"</w:t>
      </w:r>
      <w:r>
        <w:br w:type="textWrapping"/>
      </w:r>
      <w:r>
        <w:rPr>
          <w:rStyle w:val="VerbatimChar"/>
        </w:rPr>
        <w:t xml:space="preserve">## [1] "Llh: -2.38703443464320E+03; Pars: -1.489220E+00,  1.283445E-02,  6.407730E-02,  1.959593E+00"</w:t>
      </w:r>
      <w:r>
        <w:br w:type="textWrapping"/>
      </w:r>
      <w:r>
        <w:rPr>
          <w:rStyle w:val="VerbatimChar"/>
        </w:rPr>
        <w:t xml:space="preserve">## [1] "Llh: -2.38702501240469E+03; Pars: -1.480133E+00,  1.392126E-02,  7.092955E-02,  1.968053E+00"</w:t>
      </w:r>
      <w:r>
        <w:br w:type="textWrapping"/>
      </w:r>
      <w:r>
        <w:rPr>
          <w:rStyle w:val="VerbatimChar"/>
        </w:rPr>
        <w:t xml:space="preserve">## [1] "Llh: -2.38702295677677E+03; Pars: -1.487960E+00,  1.503591E-02,  7.122091E-02,  1.958781E+00"</w:t>
      </w:r>
      <w:r>
        <w:br w:type="textWrapping"/>
      </w:r>
      <w:r>
        <w:rPr>
          <w:rStyle w:val="VerbatimChar"/>
        </w:rPr>
        <w:t xml:space="preserve">## [1] "Llh: -2.38702594436757E+03; Pars: -1.492463E+00,  1.632490E-02,  7.298643E-02,  1.952957E+00"</w:t>
      </w:r>
      <w:r>
        <w:br w:type="textWrapping"/>
      </w:r>
      <w:r>
        <w:rPr>
          <w:rStyle w:val="VerbatimChar"/>
        </w:rPr>
        <w:t xml:space="preserve">## [1] "Llh: -2.38702731162838E+03; Pars: -1.482415E+00,  1.288591E-02,  7.163143E-02,  1.970904E+00"</w:t>
      </w:r>
      <w:r>
        <w:br w:type="textWrapping"/>
      </w:r>
      <w:r>
        <w:rPr>
          <w:rStyle w:val="VerbatimChar"/>
        </w:rPr>
        <w:t xml:space="preserve">## [1] "Llh: -2.38702351008274E+03; Pars: -1.484843E+00,  1.439337E-02,  6.935276E-02,  1.961595E+00"</w:t>
      </w:r>
      <w:r>
        <w:br w:type="textWrapping"/>
      </w:r>
      <w:r>
        <w:rPr>
          <w:rStyle w:val="VerbatimChar"/>
        </w:rPr>
        <w:t xml:space="preserve">## [1] "Llh: -2.38702314722343E+03; Pars: -1.490289E+00,  1.405585E-02,  6.850668E-02,  1.958118E+00"</w:t>
      </w:r>
      <w:r>
        <w:br w:type="textWrapping"/>
      </w:r>
      <w:r>
        <w:rPr>
          <w:rStyle w:val="VerbatimChar"/>
        </w:rPr>
        <w:t xml:space="preserve">## [1] "Llh: -2.38702274415842E+03; Pars: -1.487750E+00,  1.402208E-02,  6.911240E-02,  1.960597E+00"</w:t>
      </w:r>
      <w:r>
        <w:br w:type="textWrapping"/>
      </w:r>
      <w:r>
        <w:rPr>
          <w:rStyle w:val="VerbatimChar"/>
        </w:rPr>
        <w:t xml:space="preserve">## [1] "Llh: -2.38702218264303E+03; Pars: -1.489924E+00,  1.405243E-02,  6.953446E-02,  1.956938E+00"</w:t>
      </w:r>
      <w:r>
        <w:br w:type="textWrapping"/>
      </w:r>
      <w:r>
        <w:rPr>
          <w:rStyle w:val="VerbatimChar"/>
        </w:rPr>
        <w:t xml:space="preserve">## [1] "Llh: -2.38702319545418E+03; Pars: -1.493428E+00,  1.410036E-02,  6.948236E-02,  1.952246E+00"</w:t>
      </w:r>
      <w:r>
        <w:br w:type="textWrapping"/>
      </w:r>
      <w:r>
        <w:rPr>
          <w:rStyle w:val="VerbatimChar"/>
        </w:rPr>
        <w:t xml:space="preserve">## [1] "Llh: -2.38702174706606E+03; Pars: -1.490537E+00,  1.346408E-02,  6.991120E-02,  1.959356E+00"</w:t>
      </w:r>
      <w:r>
        <w:br w:type="textWrapping"/>
      </w:r>
      <w:r>
        <w:rPr>
          <w:rStyle w:val="VerbatimChar"/>
        </w:rPr>
        <w:t xml:space="preserve">## [1] "Llh: -2.38702214956658E+03; Pars: -1.493384E+00,  1.302219E-02,  7.019042E-02,  1.958238E+00"</w:t>
      </w:r>
      <w:r>
        <w:br w:type="textWrapping"/>
      </w:r>
      <w:r>
        <w:rPr>
          <w:rStyle w:val="VerbatimChar"/>
        </w:rPr>
        <w:t xml:space="preserve">## [1] "Llh: -2.38702380397267E+03; Pars: -1.492959E+00,  1.575614E-02,  7.122934E-02,  1.952262E+00"</w:t>
      </w:r>
      <w:r>
        <w:br w:type="textWrapping"/>
      </w:r>
      <w:r>
        <w:rPr>
          <w:rStyle w:val="VerbatimChar"/>
        </w:rPr>
        <w:t xml:space="preserve">## [1] "Llh: -2.38702231647530E+03; Pars: -1.487084E+00,  1.338448E-02,  6.930245E-02,  1.962254E+00"</w:t>
      </w:r>
      <w:r>
        <w:br w:type="textWrapping"/>
      </w:r>
      <w:r>
        <w:rPr>
          <w:rStyle w:val="VerbatimChar"/>
        </w:rPr>
        <w:t xml:space="preserve">## [1] "Llh: -2.38702339922865E+03; Pars: -1.489688E+00,  1.253260E-02,  6.770934E-02,  1.960790E+00"</w:t>
      </w:r>
      <w:r>
        <w:br w:type="textWrapping"/>
      </w:r>
      <w:r>
        <w:rPr>
          <w:rStyle w:val="VerbatimChar"/>
        </w:rPr>
        <w:t xml:space="preserve">## [1] "Llh: -2.38702219486955E+03; Pars: -1.488392E+00,  1.436672E-02,  7.034302E-02,  1.959283E+00"</w:t>
      </w:r>
      <w:r>
        <w:br w:type="textWrapping"/>
      </w:r>
      <w:r>
        <w:rPr>
          <w:rStyle w:val="VerbatimChar"/>
        </w:rPr>
        <w:t xml:space="preserve">## [1] "Llh: -2.38702136630856E+03; Pars: -1.490218E+00,  1.360289E-02,  7.043316E-02,  1.958317E+00"</w:t>
      </w:r>
      <w:r>
        <w:br w:type="textWrapping"/>
      </w:r>
      <w:r>
        <w:rPr>
          <w:rStyle w:val="VerbatimChar"/>
        </w:rPr>
        <w:t xml:space="preserve">## [1] "Llh: -2.38702126945443E+03; Pars: -1.491452E+00,  1.339801E-02,  7.109354E-02,  1.957178E+00"</w:t>
      </w:r>
      <w:r>
        <w:br w:type="textWrapping"/>
      </w:r>
      <w:r>
        <w:rPr>
          <w:rStyle w:val="VerbatimChar"/>
        </w:rPr>
        <w:t xml:space="preserve">## [1] "Llh: -2.38702221149270E+03; Pars: -1.493068E+00,  1.425810E-02,  7.113866E-02,  1.954131E+00"</w:t>
      </w:r>
      <w:r>
        <w:br w:type="textWrapping"/>
      </w:r>
      <w:r>
        <w:rPr>
          <w:rStyle w:val="VerbatimChar"/>
        </w:rPr>
        <w:t xml:space="preserve">## [1] "Llh: -2.38702171959842E+03; Pars: -1.491572E+00,  1.403449E-02,  7.067961E-02,  1.956159E+00"</w:t>
      </w:r>
      <w:r>
        <w:br w:type="textWrapping"/>
      </w:r>
      <w:r>
        <w:rPr>
          <w:rStyle w:val="VerbatimChar"/>
        </w:rPr>
        <w:t xml:space="preserve">## [1] "Llh: -2.38702111936911E+03; Pars: -1.493351E+00,  1.312880E-02,  7.026638E-02,  1.955533E+00"</w:t>
      </w:r>
      <w:r>
        <w:br w:type="textWrapping"/>
      </w:r>
      <w:r>
        <w:rPr>
          <w:rStyle w:val="VerbatimChar"/>
        </w:rPr>
        <w:t xml:space="preserve">## [1] "Llh: -2.38702115753753E+03; Pars: -1.495830E+00,  1.255043E-02,  7.022806E-02,  1.953661E+00"</w:t>
      </w:r>
      <w:r>
        <w:br w:type="textWrapping"/>
      </w:r>
      <w:r>
        <w:rPr>
          <w:rStyle w:val="VerbatimChar"/>
        </w:rPr>
        <w:t xml:space="preserve">## [1] "Llh: -2.38702170640859E+03; Pars: -1.493532E+00,  1.297382E-02,  7.144090E-02,  1.957174E+00"</w:t>
      </w:r>
      <w:r>
        <w:br w:type="textWrapping"/>
      </w:r>
      <w:r>
        <w:rPr>
          <w:rStyle w:val="VerbatimChar"/>
        </w:rPr>
        <w:t xml:space="preserve">## [1] "Llh: -2.38702133082414E+03; Pars: -1.492630E+00,  1.323545E-02,  7.096429E-02,  1.957115E+00"</w:t>
      </w:r>
      <w:r>
        <w:br w:type="textWrapping"/>
      </w:r>
      <w:r>
        <w:rPr>
          <w:rStyle w:val="VerbatimChar"/>
        </w:rPr>
        <w:t xml:space="preserve">## [1] "Llh: -2.38702200588909E+03; Pars: -1.493966E+00,  1.342529E-02,  7.159071E-02,  1.953640E+00"</w:t>
      </w:r>
      <w:r>
        <w:br w:type="textWrapping"/>
      </w:r>
      <w:r>
        <w:rPr>
          <w:rStyle w:val="VerbatimChar"/>
        </w:rPr>
        <w:t xml:space="preserve">## [1] "Llh: -2.38702135814290E+03; Pars: -1.491394E+00,  1.345437E-02,  7.033108E-02,  1.957926E+00"</w:t>
      </w:r>
      <w:r>
        <w:br w:type="textWrapping"/>
      </w:r>
      <w:r>
        <w:rPr>
          <w:rStyle w:val="VerbatimChar"/>
        </w:rPr>
        <w:t xml:space="preserve">## [1] "Llh: -2.38702085539701E+03; Pars: -1.492842E+00,  1.261064E-02,  7.064804E-02,  1.957717E+00"</w:t>
      </w:r>
      <w:r>
        <w:br w:type="textWrapping"/>
      </w:r>
      <w:r>
        <w:rPr>
          <w:rStyle w:val="VerbatimChar"/>
        </w:rPr>
        <w:t xml:space="preserve">## [1] "Llh: -2.38702078717940E+03; Pars: -1.493476E+00,  1.195384E-02,  7.063225E-02,  1.958497E+00"</w:t>
      </w:r>
      <w:r>
        <w:br w:type="textWrapping"/>
      </w:r>
      <w:r>
        <w:rPr>
          <w:rStyle w:val="VerbatimChar"/>
        </w:rPr>
        <w:t xml:space="preserve">## [1] "Llh: -2.38702081049014E+03; Pars: -1.494061E+00,  1.239916E-02,  7.114716E-02,  1.956236E+00"</w:t>
      </w:r>
      <w:r>
        <w:br w:type="textWrapping"/>
      </w:r>
      <w:r>
        <w:rPr>
          <w:rStyle w:val="VerbatimChar"/>
        </w:rPr>
        <w:t xml:space="preserve">## [1] "Llh: -2.38702085262933E+03; Pars: -1.493394E+00,  1.265494E-02,  7.094314E-02,  1.956658E+00"</w:t>
      </w:r>
      <w:r>
        <w:br w:type="textWrapping"/>
      </w:r>
      <w:r>
        <w:rPr>
          <w:rStyle w:val="VerbatimChar"/>
        </w:rPr>
        <w:t xml:space="preserve">## [1] "Llh: -2.38702040776749E+03; Pars: -1.493540E+00,  1.219955E-02,  7.060537E-02,  1.956606E+00"</w:t>
      </w:r>
      <w:r>
        <w:br w:type="textWrapping"/>
      </w:r>
      <w:r>
        <w:rPr>
          <w:rStyle w:val="VerbatimChar"/>
        </w:rPr>
        <w:t xml:space="preserve">## [1] "Llh: -2.38702010256483E+03; Pars: -1.493995E+00,  1.171241E-02,  7.042591E-02,  1.956351E+00"</w:t>
      </w:r>
      <w:r>
        <w:br w:type="textWrapping"/>
      </w:r>
      <w:r>
        <w:rPr>
          <w:rStyle w:val="VerbatimChar"/>
        </w:rPr>
        <w:t xml:space="preserve">## [1] "Llh: -2.38702045093194E+03; Pars: -1.495989E+00,  1.126796E-02,  7.014231E-02,  1.956130E+00"</w:t>
      </w:r>
      <w:r>
        <w:br w:type="textWrapping"/>
      </w:r>
      <w:r>
        <w:rPr>
          <w:rStyle w:val="VerbatimChar"/>
        </w:rPr>
        <w:t xml:space="preserve">## [1] "Llh: -2.38702041634182E+03; Pars: -1.494855E+00,  1.176641E-02,  7.038012E-02,  1.956392E+00"</w:t>
      </w:r>
      <w:r>
        <w:br w:type="textWrapping"/>
      </w:r>
      <w:r>
        <w:rPr>
          <w:rStyle w:val="VerbatimChar"/>
        </w:rPr>
        <w:t xml:space="preserve">## [1] "Llh: -2.38702029093200E+03; Pars: -1.494843E+00,  1.088605E-02,  7.102634E-02,  1.958205E+00"</w:t>
      </w:r>
      <w:r>
        <w:br w:type="textWrapping"/>
      </w:r>
      <w:r>
        <w:rPr>
          <w:rStyle w:val="VerbatimChar"/>
        </w:rPr>
        <w:t xml:space="preserve">## [1] "Llh: -2.38702027142072E+03; Pars: -1.494470E+00,  1.140798E-02,  7.083635E-02,  1.957537E+00"</w:t>
      </w:r>
      <w:r>
        <w:br w:type="textWrapping"/>
      </w:r>
      <w:r>
        <w:rPr>
          <w:rStyle w:val="VerbatimChar"/>
        </w:rPr>
        <w:t xml:space="preserve">## [1] "Llh: -2.38702012053481E+03; Pars: -1.494337E+00,  1.105633E-02,  6.999016E-02,  1.958153E+00"</w:t>
      </w:r>
      <w:r>
        <w:br w:type="textWrapping"/>
      </w:r>
      <w:r>
        <w:rPr>
          <w:rStyle w:val="VerbatimChar"/>
        </w:rPr>
        <w:t xml:space="preserve">## [1] "Llh: -2.38702016299247E+03; Pars: -1.494268E+00,  1.137775E-02,  7.027941E-02,  1.957673E+00"</w:t>
      </w:r>
      <w:r>
        <w:br w:type="textWrapping"/>
      </w:r>
      <w:r>
        <w:rPr>
          <w:rStyle w:val="VerbatimChar"/>
        </w:rPr>
        <w:t xml:space="preserve">## [1] "Llh: -2.38701991941456E+03; Pars: -1.495352E+00,  1.102929E-02,  7.018402E-02,  1.955720E+00"</w:t>
      </w:r>
      <w:r>
        <w:br w:type="textWrapping"/>
      </w:r>
      <w:r>
        <w:rPr>
          <w:rStyle w:val="VerbatimChar"/>
        </w:rPr>
        <w:t xml:space="preserve">## [1] "Llh: -2.38702011650610E+03; Pars: -1.496290E+00,  1.059418E-02,  6.995990E-02,  1.954334E+00"</w:t>
      </w:r>
      <w:r>
        <w:br w:type="textWrapping"/>
      </w:r>
      <w:r>
        <w:rPr>
          <w:rStyle w:val="VerbatimChar"/>
        </w:rPr>
        <w:t xml:space="preserve">## [1] "Llh: -2.38701958167245E+03; Pars: -1.494222E+00,  1.084833E-02,  7.033810E-02,  1.957488E+00"</w:t>
      </w:r>
      <w:r>
        <w:br w:type="textWrapping"/>
      </w:r>
      <w:r>
        <w:rPr>
          <w:rStyle w:val="VerbatimChar"/>
        </w:rPr>
        <w:t xml:space="preserve">## [1] "Llh: -2.38701923394804E+03; Pars: -1.493905E+00,  1.041651E-02,  7.031709E-02,  1.958037E+00"</w:t>
      </w:r>
      <w:r>
        <w:br w:type="textWrapping"/>
      </w:r>
      <w:r>
        <w:rPr>
          <w:rStyle w:val="VerbatimChar"/>
        </w:rPr>
        <w:t xml:space="preserve">## [1] "Llh: -2.38701975434602E+03; Pars: -1.494325E+00,  1.069189E-02,  6.962224E-02,  1.956593E+00"</w:t>
      </w:r>
      <w:r>
        <w:br w:type="textWrapping"/>
      </w:r>
      <w:r>
        <w:rPr>
          <w:rStyle w:val="VerbatimChar"/>
        </w:rPr>
        <w:t xml:space="preserve">## [1] "Llh: -2.38701968671101E+03; Pars: -1.494361E+00,  1.086659E-02,  6.992577E-02,  1.956829E+00"</w:t>
      </w:r>
      <w:r>
        <w:br w:type="textWrapping"/>
      </w:r>
      <w:r>
        <w:rPr>
          <w:rStyle w:val="VerbatimChar"/>
        </w:rPr>
        <w:t xml:space="preserve">## [1] "Llh: -2.38701996861184E+03; Pars: -1.494469E+00,  1.093688E-02,  7.043623E-02,  1.955317E+00"</w:t>
      </w:r>
      <w:r>
        <w:br w:type="textWrapping"/>
      </w:r>
      <w:r>
        <w:rPr>
          <w:rStyle w:val="VerbatimChar"/>
        </w:rPr>
        <w:t xml:space="preserve">## [1] "Llh: -2.38701974620286E+03; Pars: -1.494436E+00,  1.096662E-02,  7.032471E-02,  1.956025E+00"</w:t>
      </w:r>
      <w:r>
        <w:br w:type="textWrapping"/>
      </w:r>
      <w:r>
        <w:rPr>
          <w:rStyle w:val="VerbatimChar"/>
        </w:rPr>
        <w:t xml:space="preserve">## [1] "Llh: -2.38701925063086E+03; Pars: -1.495033E+00,  9.990140E-03,  6.994988E-02,  1.956954E+00"</w:t>
      </w:r>
      <w:r>
        <w:br w:type="textWrapping"/>
      </w:r>
      <w:r>
        <w:rPr>
          <w:rStyle w:val="VerbatimChar"/>
        </w:rPr>
        <w:t xml:space="preserve">## [1] "Llh: -2.38701941181562E+03; Pars: -1.494773E+00,  1.039538E-02,  7.006889E-02,  1.956803E+00"</w:t>
      </w:r>
      <w:r>
        <w:br w:type="textWrapping"/>
      </w:r>
      <w:r>
        <w:rPr>
          <w:rStyle w:val="VerbatimChar"/>
        </w:rPr>
        <w:t xml:space="preserve">## [1] "Llh: -2.38701902837293E+03; Pars: -1.493516E+00,  1.009677E-02,  7.007471E-02,  1.958203E+00"</w:t>
      </w:r>
      <w:r>
        <w:br w:type="textWrapping"/>
      </w:r>
      <w:r>
        <w:rPr>
          <w:rStyle w:val="VerbatimChar"/>
        </w:rPr>
        <w:t xml:space="preserve">## [1] "Llh: -2.38701870042485E+03; Pars: -1.492598E+00,  9.660507E-03,  7.002005E-02,  1.959445E+00"</w:t>
      </w:r>
      <w:r>
        <w:br w:type="textWrapping"/>
      </w:r>
      <w:r>
        <w:rPr>
          <w:rStyle w:val="VerbatimChar"/>
        </w:rPr>
        <w:t xml:space="preserve">## [1] "Llh: -2.38701885945926E+03; Pars: -1.493512E+00,  9.530606E-03,  6.978168E-02,  1.959608E+00"</w:t>
      </w:r>
      <w:r>
        <w:br w:type="textWrapping"/>
      </w:r>
      <w:r>
        <w:rPr>
          <w:rStyle w:val="VerbatimChar"/>
        </w:rPr>
        <w:t xml:space="preserve">## [1] "Llh: -2.38701897849173E+03; Pars: -1.493743E+00,  9.870942E-03,  6.991744E-02,  1.958712E+00"</w:t>
      </w:r>
      <w:r>
        <w:br w:type="textWrapping"/>
      </w:r>
      <w:r>
        <w:rPr>
          <w:rStyle w:val="VerbatimChar"/>
        </w:rPr>
        <w:t xml:space="preserve">## [1] "Llh: -2.38701836858706E+03; Pars: -1.493163E+00,  9.007701E-03,  7.010859E-02,  1.960194E+00"</w:t>
      </w:r>
      <w:r>
        <w:br w:type="textWrapping"/>
      </w:r>
      <w:r>
        <w:rPr>
          <w:rStyle w:val="VerbatimChar"/>
        </w:rPr>
        <w:t xml:space="preserve">## [1] "Llh: -2.38701794148827E+03; Pars: -1.492563E+00,  8.201143E-03,  7.020000E-02,  1.961878E+00"</w:t>
      </w:r>
      <w:r>
        <w:br w:type="textWrapping"/>
      </w:r>
      <w:r>
        <w:rPr>
          <w:rStyle w:val="VerbatimChar"/>
        </w:rPr>
        <w:t xml:space="preserve">## [1] "Llh: -2.38701826531368E+03; Pars: -1.491257E+00,  8.877423E-03,  7.020953E-02,  1.962533E+00"</w:t>
      </w:r>
      <w:r>
        <w:br w:type="textWrapping"/>
      </w:r>
      <w:r>
        <w:rPr>
          <w:rStyle w:val="VerbatimChar"/>
        </w:rPr>
        <w:t xml:space="preserve">## [1] "Llh: -2.38701838817351E+03; Pars: -1.492201E+00,  9.143408E-03,  7.014462E-02,  1.961137E+00"</w:t>
      </w:r>
      <w:r>
        <w:br w:type="textWrapping"/>
      </w:r>
      <w:r>
        <w:rPr>
          <w:rStyle w:val="VerbatimChar"/>
        </w:rPr>
        <w:t xml:space="preserve">## [1] "Llh: -2.38701790679650E+03; Pars: -1.491060E+00,  7.859930E-03,  6.978854E-02,  1.963699E+00"</w:t>
      </w:r>
      <w:r>
        <w:br w:type="textWrapping"/>
      </w:r>
      <w:r>
        <w:rPr>
          <w:rStyle w:val="VerbatimChar"/>
        </w:rPr>
        <w:t xml:space="preserve">## [1] "Llh: -2.38701784572109E+03; Pars: -1.489637E+00,  6.827582E-03,  6.952427E-02,  1.966537E+00"</w:t>
      </w:r>
      <w:r>
        <w:br w:type="textWrapping"/>
      </w:r>
      <w:r>
        <w:rPr>
          <w:rStyle w:val="VerbatimChar"/>
        </w:rPr>
        <w:t xml:space="preserve">## [1] "Llh: -2.38701756634678E+03; Pars: -1.489515E+00,  7.270990E-03,  7.019524E-02,  1.965590E+00"</w:t>
      </w:r>
      <w:r>
        <w:br w:type="textWrapping"/>
      </w:r>
      <w:r>
        <w:rPr>
          <w:rStyle w:val="VerbatimChar"/>
        </w:rPr>
        <w:t xml:space="preserve">## [1] "Llh: -2.38701752823097E+03; Pars: -1.487517E+00,  6.350824E-03,  7.040202E-02,  1.968587E+00"</w:t>
      </w:r>
      <w:r>
        <w:br w:type="textWrapping"/>
      </w:r>
      <w:r>
        <w:rPr>
          <w:rStyle w:val="VerbatimChar"/>
        </w:rPr>
        <w:t xml:space="preserve">## [1] "Llh: -2.38701804070734E+03; Pars: -1.487889E+00,  5.816065E-03,  7.014785E-02,  1.970334E+00"</w:t>
      </w:r>
      <w:r>
        <w:br w:type="textWrapping"/>
      </w:r>
      <w:r>
        <w:rPr>
          <w:rStyle w:val="VerbatimChar"/>
        </w:rPr>
        <w:t xml:space="preserve">## [1] "Llh: -2.38701767061681E+03; Pars: -1.489066E+00,  6.602705E-03,  7.011590E-02,  1.967606E+00"</w:t>
      </w:r>
      <w:r>
        <w:br w:type="textWrapping"/>
      </w:r>
      <w:r>
        <w:rPr>
          <w:rStyle w:val="VerbatimChar"/>
        </w:rPr>
        <w:t xml:space="preserve">## [1] "Llh: -2.38701754185863E+03; Pars: -1.488135E+00,  5.458330E-03,  6.991157E-02,  1.969774E+00"</w:t>
      </w:r>
      <w:r>
        <w:br w:type="textWrapping"/>
      </w:r>
      <w:r>
        <w:rPr>
          <w:rStyle w:val="VerbatimChar"/>
        </w:rPr>
        <w:t xml:space="preserve">## [1] "Llh: -2.38701747134538E+03; Pars: -1.488916E+00,  6.164055E-03,  6.998606E-02,  1.967961E+00"</w:t>
      </w:r>
      <w:r>
        <w:br w:type="textWrapping"/>
      </w:r>
      <w:r>
        <w:rPr>
          <w:rStyle w:val="VerbatimChar"/>
        </w:rPr>
        <w:t xml:space="preserve">## [1] "Llh: -2.38701850266453E+03; Pars: -1.485005E+00,  5.122340E-03,  6.981413E-02,  1.973484E+00"</w:t>
      </w:r>
      <w:r>
        <w:br w:type="textWrapping"/>
      </w:r>
      <w:r>
        <w:rPr>
          <w:rStyle w:val="VerbatimChar"/>
        </w:rPr>
        <w:t xml:space="preserve">## [1] "Llh: -2.38701758339859E+03; Pars: -1.490674E+00,  7.290761E-03,  7.010353E-02,  1.964773E+00"</w:t>
      </w:r>
      <w:r>
        <w:br w:type="textWrapping"/>
      </w:r>
      <w:r>
        <w:rPr>
          <w:rStyle w:val="VerbatimChar"/>
        </w:rPr>
        <w:t xml:space="preserve">## [1] "Llh: -2.38701742384069E+03; Pars: -1.488450E+00,  6.358121E-03,  7.077949E-02,  1.967926E+00"</w:t>
      </w:r>
      <w:r>
        <w:br w:type="textWrapping"/>
      </w:r>
      <w:r>
        <w:rPr>
          <w:rStyle w:val="VerbatimChar"/>
        </w:rPr>
        <w:t xml:space="preserve">## [1] "Llh: -2.38701763798430E+03; Pars: -1.487856E+00,  6.135637E-03,  7.140710E-02,  1.968622E+00"</w:t>
      </w:r>
      <w:r>
        <w:br w:type="textWrapping"/>
      </w:r>
      <w:r>
        <w:rPr>
          <w:rStyle w:val="VerbatimChar"/>
        </w:rPr>
        <w:t xml:space="preserve">## [1] "Llh: -2.38701728410891E+03; Pars: -1.488712E+00,  6.451746E-03,  7.051965E-02,  1.967017E+00"</w:t>
      </w:r>
      <w:r>
        <w:br w:type="textWrapping"/>
      </w:r>
      <w:r>
        <w:rPr>
          <w:rStyle w:val="VerbatimChar"/>
        </w:rPr>
        <w:t xml:space="preserve">## [1] "Llh: -2.38701727721434E+03; Pars: -1.488534E+00,  6.377565E-03,  7.072152E-02,  1.966723E+00"</w:t>
      </w:r>
      <w:r>
        <w:br w:type="textWrapping"/>
      </w:r>
      <w:r>
        <w:rPr>
          <w:rStyle w:val="VerbatimChar"/>
        </w:rPr>
        <w:t xml:space="preserve">## [1] "Llh: -2.38701761360518E+03; Pars: -1.486034E+00,  5.464712E-03,  7.084101E-02,  1.970830E+00"</w:t>
      </w:r>
      <w:r>
        <w:br w:type="textWrapping"/>
      </w:r>
      <w:r>
        <w:rPr>
          <w:rStyle w:val="VerbatimChar"/>
        </w:rPr>
        <w:t xml:space="preserve">## [1] "Llh: -2.38701739546586E+03; Pars: -1.489514E+00,  6.783776E-03,  7.028790E-02,  1.966286E+00"</w:t>
      </w:r>
      <w:r>
        <w:br w:type="textWrapping"/>
      </w:r>
      <w:r>
        <w:rPr>
          <w:rStyle w:val="VerbatimChar"/>
        </w:rPr>
        <w:t xml:space="preserve">## [1] "Llh: -2.38701718368914E+03; Pars: -1.490189E+00,  6.483817E-03,  7.048546E-02,  1.965862E+00"</w:t>
      </w:r>
      <w:r>
        <w:br w:type="textWrapping"/>
      </w:r>
      <w:r>
        <w:rPr>
          <w:rStyle w:val="VerbatimChar"/>
        </w:rPr>
        <w:t xml:space="preserve">## [1] "Llh: -2.38701716106278E+03; Pars: -1.491526E+00,  6.551354E-03,  7.052718E-02,  1.964500E+00"</w:t>
      </w:r>
      <w:r>
        <w:br w:type="textWrapping"/>
      </w:r>
      <w:r>
        <w:rPr>
          <w:rStyle w:val="VerbatimChar"/>
        </w:rPr>
        <w:t xml:space="preserve">## [1] "Llh: -2.38701739638822E+03; Pars: -1.490096E+00,  6.886944E-03,  7.117198E-02,  1.964757E+00"</w:t>
      </w:r>
      <w:r>
        <w:br w:type="textWrapping"/>
      </w:r>
      <w:r>
        <w:rPr>
          <w:rStyle w:val="VerbatimChar"/>
        </w:rPr>
        <w:t xml:space="preserve">## [1] "Llh: -2.38701726244782E+03; Pars: -1.489801E+00,  6.698639E-03,  7.087550E-02,  1.965558E+00"</w:t>
      </w:r>
      <w:r>
        <w:br w:type="textWrapping"/>
      </w:r>
      <w:r>
        <w:rPr>
          <w:rStyle w:val="VerbatimChar"/>
        </w:rPr>
        <w:t xml:space="preserve">## [1] "Llh: -2.38701722146644E+03; Pars: -1.491238E+00,  6.853197E-03,  7.042656E-02,  1.963609E+00"</w:t>
      </w:r>
      <w:r>
        <w:br w:type="textWrapping"/>
      </w:r>
      <w:r>
        <w:rPr>
          <w:rStyle w:val="VerbatimChar"/>
        </w:rPr>
        <w:t xml:space="preserve">## [1] "Llh: -2.38701718224818E+03; Pars: -1.490541E+00,  6.725926E-03,  7.051479E-02,  1.964687E+00"</w:t>
      </w:r>
      <w:r>
        <w:br w:type="textWrapping"/>
      </w:r>
      <w:r>
        <w:rPr>
          <w:rStyle w:val="VerbatimChar"/>
        </w:rPr>
        <w:t xml:space="preserve">## [1] "Llh: -2.38701715070038E+03; Pars: -1.490687E+00,  6.395741E-03,  7.103159E-02,  1.964449E+00"</w:t>
      </w:r>
      <w:r>
        <w:br w:type="textWrapping"/>
      </w:r>
      <w:r>
        <w:rPr>
          <w:rStyle w:val="VerbatimChar"/>
        </w:rPr>
        <w:t xml:space="preserve">## [1] "Llh: -2.38701734773400E+03; Pars: -1.491273E+00,  6.210128E-03,  7.140344E-02,  1.963531E+00"</w:t>
      </w:r>
      <w:r>
        <w:br w:type="textWrapping"/>
      </w:r>
      <w:r>
        <w:rPr>
          <w:rStyle w:val="VerbatimChar"/>
        </w:rPr>
        <w:t xml:space="preserve">## [1] "Llh: -2.38701728798236E+03; Pars: -1.492743E+00,  6.812796E-03,  7.075301E-02,  1.962876E+00"</w:t>
      </w:r>
      <w:r>
        <w:br w:type="textWrapping"/>
      </w:r>
      <w:r>
        <w:rPr>
          <w:rStyle w:val="VerbatimChar"/>
        </w:rPr>
        <w:t xml:space="preserve">## [1] "Llh: -2.38701717335929E+03; Pars: -1.489586E+00,  6.483694E-03,  7.072939E-02,  1.965761E+00"</w:t>
      </w:r>
      <w:r>
        <w:br w:type="textWrapping"/>
      </w:r>
      <w:r>
        <w:rPr>
          <w:rStyle w:val="VerbatimChar"/>
        </w:rPr>
        <w:t xml:space="preserve">## [1] "Llh: -2.38701703207245E+03; Pars: -1.491369E+00,  6.381337E-03,  7.052597E-02,  1.964141E+00"</w:t>
      </w:r>
      <w:r>
        <w:br w:type="textWrapping"/>
      </w:r>
      <w:r>
        <w:rPr>
          <w:rStyle w:val="VerbatimChar"/>
        </w:rPr>
        <w:t xml:space="preserve">## [1] "Llh: -2.38701700548118E+03; Pars: -1.492153E+00,  6.228368E-03,  7.035121E-02,  1.963433E+00"</w:t>
      </w:r>
      <w:r>
        <w:br w:type="textWrapping"/>
      </w:r>
      <w:r>
        <w:rPr>
          <w:rStyle w:val="VerbatimChar"/>
        </w:rPr>
        <w:t xml:space="preserve">## [1] "Llh: -2.38701696063311E+03; Pars: -1.491435E+00,  6.115856E-03,  7.080489E-02,  1.964383E+00"</w:t>
      </w:r>
      <w:r>
        <w:br w:type="textWrapping"/>
      </w:r>
      <w:r>
        <w:rPr>
          <w:rStyle w:val="VerbatimChar"/>
        </w:rPr>
        <w:t xml:space="preserve">## [1] "Llh: -2.38701690253391E+03; Pars: -1.491882E+00,  5.831897E-03,  7.094994E-02,  1.964231E+00"</w:t>
      </w:r>
      <w:r>
        <w:br w:type="textWrapping"/>
      </w:r>
      <w:r>
        <w:rPr>
          <w:rStyle w:val="VerbatimChar"/>
        </w:rPr>
        <w:t xml:space="preserve">## [1] "Llh: -2.38701703108673E+03; Pars: -1.493537E+00,  6.017006E-03,  7.070057E-02,  1.962547E+00"</w:t>
      </w:r>
      <w:r>
        <w:br w:type="textWrapping"/>
      </w:r>
      <w:r>
        <w:rPr>
          <w:rStyle w:val="VerbatimChar"/>
        </w:rPr>
        <w:t xml:space="preserve">## [1] "Llh: -2.38701698518563E+03; Pars: -1.492550E+00,  6.130431E-03,  7.070778E-02,  1.963350E+00"</w:t>
      </w:r>
      <w:r>
        <w:br w:type="textWrapping"/>
      </w:r>
      <w:r>
        <w:rPr>
          <w:rStyle w:val="VerbatimChar"/>
        </w:rPr>
        <w:t xml:space="preserve">## [1] "Llh: -2.38701702429589E+03; Pars: -1.492110E+00,  5.760390E-03,  7.099308E-02,  1.963231E+00"</w:t>
      </w:r>
      <w:r>
        <w:br w:type="textWrapping"/>
      </w:r>
      <w:r>
        <w:rPr>
          <w:rStyle w:val="VerbatimChar"/>
        </w:rPr>
        <w:t xml:space="preserve">## [1] "Llh: -2.38701696756346E+03; Pars: -1.491964E+00,  5.948695E-03,  7.087661E-02,  1.963548E+00"</w:t>
      </w:r>
      <w:r>
        <w:br w:type="textWrapping"/>
      </w:r>
      <w:r>
        <w:rPr>
          <w:rStyle w:val="VerbatimChar"/>
        </w:rPr>
        <w:t xml:space="preserve">## [1] "Llh: -2.38701692175201E+03; Pars: -1.493587E+00,  5.690593E-03,  7.041118E-02,  1.962833E+00"</w:t>
      </w:r>
      <w:r>
        <w:br w:type="textWrapping"/>
      </w:r>
      <w:r>
        <w:rPr>
          <w:rStyle w:val="VerbatimChar"/>
        </w:rPr>
        <w:t xml:space="preserve">## [1] "Llh: -2.38701690469411E+03; Pars: -1.492862E+00,  5.859234E-03,  7.056628E-02,  1.963237E+00"</w:t>
      </w:r>
      <w:r>
        <w:br w:type="textWrapping"/>
      </w:r>
      <w:r>
        <w:rPr>
          <w:rStyle w:val="VerbatimChar"/>
        </w:rPr>
        <w:t xml:space="preserve">## [1] "Llh: -2.38701696241863E+03; Pars: -1.492476E+00,  5.667707E-03,  7.119909E-02,  1.963751E+00"</w:t>
      </w:r>
      <w:r>
        <w:br w:type="textWrapping"/>
      </w:r>
      <w:r>
        <w:rPr>
          <w:rStyle w:val="VerbatimChar"/>
        </w:rPr>
        <w:t xml:space="preserve">## [1] "Llh: -2.38701692529912E+03; Pars: -1.492395E+00,  5.802954E-03,  7.098712E-02,  1.963671E+00"</w:t>
      </w:r>
      <w:r>
        <w:br w:type="textWrapping"/>
      </w:r>
      <w:r>
        <w:rPr>
          <w:rStyle w:val="VerbatimChar"/>
        </w:rPr>
        <w:t xml:space="preserve">## [1] "Llh: -2.38701686471581E+03; Pars: -1.492002E+00,  5.602344E-03,  7.098220E-02,  1.963994E+00"</w:t>
      </w:r>
      <w:r>
        <w:br w:type="textWrapping"/>
      </w:r>
      <w:r>
        <w:rPr>
          <w:rStyle w:val="VerbatimChar"/>
        </w:rPr>
        <w:t xml:space="preserve">## [1] "Llh: -2.38701685899959E+03; Pars: -1.491728E+00,  5.355612E-03,  7.111941E-02,  1.964316E+00"</w:t>
      </w:r>
      <w:r>
        <w:br w:type="textWrapping"/>
      </w:r>
      <w:r>
        <w:rPr>
          <w:rStyle w:val="VerbatimChar"/>
        </w:rPr>
        <w:t xml:space="preserve">## [1] "Llh: -2.38701681209457E+03; Pars: -1.492470E+00,  5.478136E-03,  7.093477E-02,  1.964179E+00"</w:t>
      </w:r>
      <w:r>
        <w:br w:type="textWrapping"/>
      </w:r>
      <w:r>
        <w:rPr>
          <w:rStyle w:val="VerbatimChar"/>
        </w:rPr>
        <w:t xml:space="preserve">## [1] "Llh: -2.38701680114254E+03; Pars: -1.492723E+00,  5.257004E-03,  7.096386E-02,  1.964495E+00"</w:t>
      </w:r>
      <w:r>
        <w:br w:type="textWrapping"/>
      </w:r>
      <w:r>
        <w:rPr>
          <w:rStyle w:val="VerbatimChar"/>
        </w:rPr>
        <w:t xml:space="preserve">## [1] "Llh: -2.38701672959881E+03; Pars: -1.492203E+00,  5.345028E-03,  7.081262E-02,  1.964468E+00"</w:t>
      </w:r>
      <w:r>
        <w:br w:type="textWrapping"/>
      </w:r>
      <w:r>
        <w:rPr>
          <w:rStyle w:val="VerbatimChar"/>
        </w:rPr>
        <w:t xml:space="preserve">## [1] "Llh: -2.38701665177268E+03; Pars: -1.492107E+00,  5.129799E-03,  7.072538E-02,  1.964867E+00"</w:t>
      </w:r>
      <w:r>
        <w:br w:type="textWrapping"/>
      </w:r>
      <w:r>
        <w:rPr>
          <w:rStyle w:val="VerbatimChar"/>
        </w:rPr>
        <w:t xml:space="preserve">## [1] "Llh: -2.38701677408480E+03; Pars: -1.491358E+00,  4.953224E-03,  7.131301E-02,  1.965718E+00"</w:t>
      </w:r>
      <w:r>
        <w:br w:type="textWrapping"/>
      </w:r>
      <w:r>
        <w:rPr>
          <w:rStyle w:val="VerbatimChar"/>
        </w:rPr>
        <w:t xml:space="preserve">## [1] "Llh: -2.38701675250558E+03; Pars: -1.491734E+00,  5.165664E-03,  7.112633E-02,  1.965097E+00"</w:t>
      </w:r>
      <w:r>
        <w:br w:type="textWrapping"/>
      </w:r>
      <w:r>
        <w:rPr>
          <w:rStyle w:val="VerbatimChar"/>
        </w:rPr>
        <w:t xml:space="preserve">## [1] "Llh: -2.38701659977079E+03; Pars: -1.492264E+00,  4.683572E-03,  7.101754E-02,  1.965156E+00"</w:t>
      </w:r>
      <w:r>
        <w:br w:type="textWrapping"/>
      </w:r>
      <w:r>
        <w:rPr>
          <w:rStyle w:val="VerbatimChar"/>
        </w:rPr>
        <w:t xml:space="preserve">## [1] "Llh: -2.38701650861759E+03; Pars: -1.492455E+00,  4.197212E-03,  7.105134E-02,  1.965618E+00"</w:t>
      </w:r>
      <w:r>
        <w:br w:type="textWrapping"/>
      </w:r>
      <w:r>
        <w:rPr>
          <w:rStyle w:val="VerbatimChar"/>
        </w:rPr>
        <w:t xml:space="preserve">## [1] "Llh: -2.38701669104301E+03; Pars: -1.492781E+00,  4.514958E-03,  7.081404E-02,  1.965723E+00"</w:t>
      </w:r>
      <w:r>
        <w:br w:type="textWrapping"/>
      </w:r>
      <w:r>
        <w:rPr>
          <w:rStyle w:val="VerbatimChar"/>
        </w:rPr>
        <w:t xml:space="preserve">## [1] "Llh: -2.38701663811079E+03; Pars: -1.492518E+00,  4.711862E-03,  7.089038E-02,  1.965371E+00"</w:t>
      </w:r>
      <w:r>
        <w:br w:type="textWrapping"/>
      </w:r>
      <w:r>
        <w:rPr>
          <w:rStyle w:val="VerbatimChar"/>
        </w:rPr>
        <w:t xml:space="preserve">## [1] "Llh: -2.38701647776940E+03; Pars: -1.491684E+00,  4.354634E-03,  7.093286E-02,  1.965982E+00"</w:t>
      </w:r>
      <w:r>
        <w:br w:type="textWrapping"/>
      </w:r>
      <w:r>
        <w:rPr>
          <w:rStyle w:val="VerbatimChar"/>
        </w:rPr>
        <w:t xml:space="preserve">## [1] "Llh: -2.38701639261549E+03; Pars: -1.491164E+00,  3.963313E-03,  7.091736E-02,  1.966727E+00"</w:t>
      </w:r>
      <w:r>
        <w:br w:type="textWrapping"/>
      </w:r>
      <w:r>
        <w:rPr>
          <w:rStyle w:val="VerbatimChar"/>
        </w:rPr>
        <w:t xml:space="preserve">## [1] "Llh: -2.38701637294440E+03; Pars: -1.492388E+00,  3.881771E-03,  7.066590E-02,  1.966194E+00"</w:t>
      </w:r>
      <w:r>
        <w:br w:type="textWrapping"/>
      </w:r>
      <w:r>
        <w:rPr>
          <w:rStyle w:val="VerbatimChar"/>
        </w:rPr>
        <w:t xml:space="preserve">## [1] "Llh: -2.38701634750736E+03; Pars: -1.492714E+00,  3.364975E-03,  7.043569E-02,  1.966742E+00"</w:t>
      </w:r>
      <w:r>
        <w:br w:type="textWrapping"/>
      </w:r>
      <w:r>
        <w:rPr>
          <w:rStyle w:val="VerbatimChar"/>
        </w:rPr>
        <w:t xml:space="preserve">## [1] "Llh: -2.38701634679954E+03; Pars: -1.492319E+00,  3.165895E-03,  7.092201E-02,  1.967363E+00"</w:t>
      </w:r>
      <w:r>
        <w:br w:type="textWrapping"/>
      </w:r>
      <w:r>
        <w:rPr>
          <w:rStyle w:val="VerbatimChar"/>
        </w:rPr>
        <w:t xml:space="preserve">## [1] "Llh: -2.38701650828585E+03; Pars: -1.492425E+00,  2.487107E-03,  7.102033E-02,  1.968612E+00"</w:t>
      </w:r>
      <w:r>
        <w:br w:type="textWrapping"/>
      </w:r>
      <w:r>
        <w:rPr>
          <w:rStyle w:val="VerbatimChar"/>
        </w:rPr>
        <w:t xml:space="preserve">## [1] "Llh: -2.38701617703731E+03; Pars: -1.491808E+00,  2.825245E-03,  7.077282E-02,  1.967854E+00"</w:t>
      </w:r>
      <w:r>
        <w:br w:type="textWrapping"/>
      </w:r>
      <w:r>
        <w:rPr>
          <w:rStyle w:val="VerbatimChar"/>
        </w:rPr>
        <w:t xml:space="preserve">## [1] "Llh: -2.38701612044235E+03; Pars: -1.491453E+00,  2.187701E-03,  7.071404E-02,  1.969097E+00"</w:t>
      </w:r>
      <w:r>
        <w:br w:type="textWrapping"/>
      </w:r>
      <w:r>
        <w:rPr>
          <w:rStyle w:val="VerbatimChar"/>
        </w:rPr>
        <w:t xml:space="preserve">## [1] "Llh: -2.38701619375273E+03; Pars: -1.491370E+00,  2.289820E-03,  7.044321E-02,  1.969348E+00"</w:t>
      </w:r>
      <w:r>
        <w:br w:type="textWrapping"/>
      </w:r>
      <w:r>
        <w:rPr>
          <w:rStyle w:val="VerbatimChar"/>
        </w:rPr>
        <w:t xml:space="preserve">## [1] "Llh: -2.38701617316675E+03; Pars: -1.491641E+00,  2.664350E-03,  7.059524E-02,  1.968415E+00"</w:t>
      </w:r>
      <w:r>
        <w:br w:type="textWrapping"/>
      </w:r>
      <w:r>
        <w:rPr>
          <w:rStyle w:val="VerbatimChar"/>
        </w:rPr>
        <w:t xml:space="preserve">## [1] "Llh: -2.38701661925027E+03; Pars: -1.492900E+00,  1.988247E-03,  7.041613E-02,  1.969082E+00"</w:t>
      </w:r>
      <w:r>
        <w:br w:type="textWrapping"/>
      </w:r>
      <w:r>
        <w:rPr>
          <w:rStyle w:val="VerbatimChar"/>
        </w:rPr>
        <w:t xml:space="preserve">## [1] "Llh: -2.38701624192717E+03; Pars: -1.491598E+00,  3.335503E-03,  7.079206E-02,  1.967315E+00"</w:t>
      </w:r>
      <w:r>
        <w:br w:type="textWrapping"/>
      </w:r>
      <w:r>
        <w:rPr>
          <w:rStyle w:val="VerbatimChar"/>
        </w:rPr>
        <w:t xml:space="preserve">## [1] "Llh: -2.38701619688248E+03; Pars: -1.490791E+00,  2.331507E-03,  7.107599E-02,  1.969353E+00"</w:t>
      </w:r>
      <w:r>
        <w:br w:type="textWrapping"/>
      </w:r>
      <w:r>
        <w:rPr>
          <w:rStyle w:val="VerbatimChar"/>
        </w:rPr>
        <w:t xml:space="preserve">## [1] "Llh: -2.38701617250212E+03; Pars: -1.491272E+00,  2.555483E-03,  7.091591E-02,  1.968700E+00"</w:t>
      </w:r>
      <w:r>
        <w:br w:type="textWrapping"/>
      </w:r>
      <w:r>
        <w:rPr>
          <w:rStyle w:val="VerbatimChar"/>
        </w:rPr>
        <w:t xml:space="preserve">## [1] "Llh: -2.38701608258166E+03; Pars: -1.490663E+00,  2.226437E-03,  7.058661E-02,  1.969401E+00"</w:t>
      </w:r>
      <w:r>
        <w:br w:type="textWrapping"/>
      </w:r>
      <w:r>
        <w:rPr>
          <w:rStyle w:val="VerbatimChar"/>
        </w:rPr>
        <w:t xml:space="preserve">## [1] "Llh: -2.38701610801034E+03; Pars: -1.489835E+00,  1.867099E-03,  7.041891E-02,  1.970421E+00"</w:t>
      </w:r>
      <w:r>
        <w:br w:type="textWrapping"/>
      </w:r>
      <w:r>
        <w:rPr>
          <w:rStyle w:val="VerbatimChar"/>
        </w:rPr>
        <w:t xml:space="preserve">## [1] "Llh: -2.38701617392081E+03; Pars: -1.490917E+00,  1.726513E-03,  7.061385E-02,  1.970493E+00"</w:t>
      </w:r>
      <w:r>
        <w:br w:type="textWrapping"/>
      </w:r>
      <w:r>
        <w:rPr>
          <w:rStyle w:val="VerbatimChar"/>
        </w:rPr>
        <w:t xml:space="preserve">## [1] "Llh: -2.38701612082491E+03; Pars: -1.491087E+00,  2.035485E-03,  7.065840E-02,  1.969698E+00"</w:t>
      </w:r>
      <w:r>
        <w:br w:type="textWrapping"/>
      </w:r>
      <w:r>
        <w:rPr>
          <w:rStyle w:val="VerbatimChar"/>
        </w:rPr>
        <w:t xml:space="preserve">## [1] "Llh: -2.38701609673640E+03; Pars: -1.490597E+00,  1.889202E-03,  7.084224E-02,  1.970034E+00"</w:t>
      </w:r>
      <w:r>
        <w:br w:type="textWrapping"/>
      </w:r>
      <w:r>
        <w:rPr>
          <w:rStyle w:val="VerbatimChar"/>
        </w:rPr>
        <w:t xml:space="preserve">## [1] "Llh: -2.38701609585450E+03; Pars: -1.490858E+00,  2.058764E-03,  7.078049E-02,  1.969629E+00"</w:t>
      </w:r>
      <w:r>
        <w:br w:type="textWrapping"/>
      </w:r>
      <w:r>
        <w:rPr>
          <w:rStyle w:val="VerbatimChar"/>
        </w:rPr>
        <w:t xml:space="preserve">## [1] "Llh: -2.38701608421479E+03; Pars: -1.490759E+00,  1.767923E-03,  7.045386E-02,  1.970213E+00"</w:t>
      </w:r>
      <w:r>
        <w:br w:type="textWrapping"/>
      </w:r>
      <w:r>
        <w:rPr>
          <w:rStyle w:val="VerbatimChar"/>
        </w:rPr>
        <w:t xml:space="preserve">## [1] "Llh: -2.38701608043800E+03; Pars: -1.490887E+00,  1.938500E-03,  7.056937E-02,  1.969835E+00"</w:t>
      </w:r>
      <w:r>
        <w:br w:type="textWrapping"/>
      </w:r>
      <w:r>
        <w:rPr>
          <w:rStyle w:val="VerbatimChar"/>
        </w:rPr>
        <w:t xml:space="preserve">## [1] "Llh: -2.38701607125060E+03; Pars: -1.490843E+00,  2.166045E-03,  7.066686E-02,  1.969283E+00"</w:t>
      </w:r>
      <w:r>
        <w:br w:type="textWrapping"/>
      </w:r>
      <w:r>
        <w:rPr>
          <w:rStyle w:val="VerbatimChar"/>
        </w:rPr>
        <w:t xml:space="preserve">## [1] "Llh: -2.38701608119700E+03; Pars: -1.490721E+00,  2.234433E-03,  7.067109E-02,  1.969076E+00"</w:t>
      </w:r>
      <w:r>
        <w:br w:type="textWrapping"/>
      </w:r>
      <w:r>
        <w:rPr>
          <w:rStyle w:val="VerbatimChar"/>
        </w:rPr>
        <w:t xml:space="preserve">## [1] "Llh: -2.38701608592816E+03; Pars: -1.490172E+00,  2.005336E-03,  7.058763E-02,  1.969977E+00"</w:t>
      </w:r>
      <w:r>
        <w:br w:type="textWrapping"/>
      </w:r>
      <w:r>
        <w:rPr>
          <w:rStyle w:val="VerbatimChar"/>
        </w:rPr>
        <w:t xml:space="preserve">## [1] "Llh: -2.38701607364719E+03; Pars: -1.490493E+00,  2.049450E-03,  7.061923E-02,  1.969757E+00"</w:t>
      </w:r>
      <w:r>
        <w:br w:type="textWrapping"/>
      </w:r>
      <w:r>
        <w:rPr>
          <w:rStyle w:val="VerbatimChar"/>
        </w:rPr>
        <w:t xml:space="preserve">## [1] "Llh: -2.38701680648617E+03; Pars: -1.488843E+00,  2.166045E-03,  7.066686E-02,  1.969283E+00"</w:t>
      </w:r>
      <w:r>
        <w:br w:type="textWrapping"/>
      </w:r>
      <w:r>
        <w:rPr>
          <w:rStyle w:val="VerbatimChar"/>
        </w:rPr>
        <w:t xml:space="preserve">## [1] "Llh: -2.38701607125060E+03; Pars: -1.490843E+00,  2.166045E-03,  7.066686E-02,  1.969283E+00"</w:t>
      </w:r>
      <w:r>
        <w:br w:type="textWrapping"/>
      </w:r>
      <w:r>
        <w:rPr>
          <w:rStyle w:val="VerbatimChar"/>
        </w:rPr>
        <w:t xml:space="preserve">## [1] "Llh: -2.38701624708563E+03; Pars: -1.489843E+00,  2.168212E-03,  7.066686E-02,  1.969283E+00"</w:t>
      </w:r>
      <w:r>
        <w:br w:type="textWrapping"/>
      </w:r>
      <w:r>
        <w:rPr>
          <w:rStyle w:val="VerbatimChar"/>
        </w:rPr>
        <w:t xml:space="preserve">## [1] "Llh: -2.38701624787021E+03; Pars: -1.489843E+00,  2.163880E-03,  7.066686E-02,  1.969283E+00"</w:t>
      </w:r>
      <w:r>
        <w:br w:type="textWrapping"/>
      </w:r>
      <w:r>
        <w:rPr>
          <w:rStyle w:val="VerbatimChar"/>
        </w:rPr>
        <w:t xml:space="preserve">## [1] "Llh: -2.38701663990497E+03; Pars: -1.489843E+00,  2.166045E-03,  7.166686E-02,  1.969283E+00"</w:t>
      </w:r>
      <w:r>
        <w:br w:type="textWrapping"/>
      </w:r>
      <w:r>
        <w:rPr>
          <w:rStyle w:val="VerbatimChar"/>
        </w:rPr>
        <w:t xml:space="preserve">## [1] "Llh: -2.38701650547056E+03; Pars: -1.489843E+00,  2.166045E-03,  6.966686E-02,  1.969283E+00"</w:t>
      </w:r>
      <w:r>
        <w:br w:type="textWrapping"/>
      </w:r>
      <w:r>
        <w:rPr>
          <w:rStyle w:val="VerbatimChar"/>
        </w:rPr>
        <w:t xml:space="preserve">## [1] "Llh: -2.38701634898156E+03; Pars: -1.489843E+00,  2.166045E-03,  7.066686E-02,  1.971253E+00"</w:t>
      </w:r>
      <w:r>
        <w:br w:type="textWrapping"/>
      </w:r>
      <w:r>
        <w:rPr>
          <w:rStyle w:val="VerbatimChar"/>
        </w:rPr>
        <w:t xml:space="preserve">## [1] "Llh: -2.38701741373917E+03; Pars: -1.489843E+00,  2.166045E-03,  7.066686E-02,  1.967315E+00"</w:t>
      </w:r>
      <w:r>
        <w:br w:type="textWrapping"/>
      </w:r>
      <w:r>
        <w:rPr>
          <w:rStyle w:val="VerbatimChar"/>
        </w:rPr>
        <w:t xml:space="preserve">## [1] "Llh: -2.38701607125060E+03; Pars: -1.490843E+00,  2.166045E-03,  7.066686E-02,  1.969283E+00"</w:t>
      </w:r>
      <w:r>
        <w:br w:type="textWrapping"/>
      </w:r>
      <w:r>
        <w:rPr>
          <w:rStyle w:val="VerbatimChar"/>
        </w:rPr>
        <w:t xml:space="preserve">## [1] "Llh: -2.38701685543517E+03; Pars: -1.492843E+00,  2.166045E-03,  7.066686E-02,  1.969283E+00"</w:t>
      </w:r>
      <w:r>
        <w:br w:type="textWrapping"/>
      </w:r>
      <w:r>
        <w:rPr>
          <w:rStyle w:val="VerbatimChar"/>
        </w:rPr>
        <w:t xml:space="preserve">## [1] "Llh: -2.38701627599682E+03; Pars: -1.491843E+00,  2.168212E-03,  7.066686E-02,  1.969283E+00"</w:t>
      </w:r>
      <w:r>
        <w:br w:type="textWrapping"/>
      </w:r>
      <w:r>
        <w:rPr>
          <w:rStyle w:val="VerbatimChar"/>
        </w:rPr>
        <w:t xml:space="preserve">## [1] "Llh: -2.38701627375361E+03; Pars: -1.491843E+00,  2.163880E-03,  7.066686E-02,  1.969283E+00"</w:t>
      </w:r>
      <w:r>
        <w:br w:type="textWrapping"/>
      </w:r>
      <w:r>
        <w:rPr>
          <w:rStyle w:val="VerbatimChar"/>
        </w:rPr>
        <w:t xml:space="preserve">## [1] "Llh: -2.38701668948050E+03; Pars: -1.491843E+00,  2.166045E-03,  7.166686E-02,  1.969283E+00"</w:t>
      </w:r>
      <w:r>
        <w:br w:type="textWrapping"/>
      </w:r>
      <w:r>
        <w:rPr>
          <w:rStyle w:val="VerbatimChar"/>
        </w:rPr>
        <w:t xml:space="preserve">## [1] "Llh: -2.38701650972980E+03; Pars: -1.491843E+00,  2.166045E-03,  6.966686E-02,  1.969283E+00"</w:t>
      </w:r>
      <w:r>
        <w:br w:type="textWrapping"/>
      </w:r>
      <w:r>
        <w:rPr>
          <w:rStyle w:val="VerbatimChar"/>
        </w:rPr>
        <w:t xml:space="preserve">## [1] "Llh: -2.38701766049728E+03; Pars: -1.491843E+00,  2.166045E-03,  7.066686E-02,  1.971253E+00"</w:t>
      </w:r>
      <w:r>
        <w:br w:type="textWrapping"/>
      </w:r>
      <w:r>
        <w:rPr>
          <w:rStyle w:val="VerbatimChar"/>
        </w:rPr>
        <w:t xml:space="preserve">## [1] "Llh: -2.38701615702095E+03; Pars: -1.491843E+00,  2.166045E-03,  7.066686E-02,  1.967315E+00"</w:t>
      </w:r>
      <w:r>
        <w:br w:type="textWrapping"/>
      </w:r>
      <w:r>
        <w:rPr>
          <w:rStyle w:val="VerbatimChar"/>
        </w:rPr>
        <w:t xml:space="preserve">## [1] "Llh: -2.38701624708563E+03; Pars: -1.489843E+00,  2.168212E-03,  7.066686E-02,  1.969283E+00"</w:t>
      </w:r>
      <w:r>
        <w:br w:type="textWrapping"/>
      </w:r>
      <w:r>
        <w:rPr>
          <w:rStyle w:val="VerbatimChar"/>
        </w:rPr>
        <w:t xml:space="preserve">## [1] "Llh: -2.38701627599682E+03; Pars: -1.491843E+00,  2.168212E-03,  7.066686E-02,  1.969283E+00"</w:t>
      </w:r>
      <w:r>
        <w:br w:type="textWrapping"/>
      </w:r>
      <w:r>
        <w:rPr>
          <w:rStyle w:val="VerbatimChar"/>
        </w:rPr>
        <w:t xml:space="preserve">## [1] "Llh: -2.38701607200163E+03; Pars: -1.490843E+00,  2.170382E-03,  7.066686E-02,  1.969283E+00"</w:t>
      </w:r>
      <w:r>
        <w:br w:type="textWrapping"/>
      </w:r>
      <w:r>
        <w:rPr>
          <w:rStyle w:val="VerbatimChar"/>
        </w:rPr>
        <w:t xml:space="preserve">## [1] "Llh: -2.38701607125060E+03; Pars: -1.490843E+00,  2.166045E-03,  7.066686E-02,  1.969283E+00"</w:t>
      </w:r>
      <w:r>
        <w:br w:type="textWrapping"/>
      </w:r>
      <w:r>
        <w:rPr>
          <w:rStyle w:val="VerbatimChar"/>
        </w:rPr>
        <w:t xml:space="preserve">## [1] "Llh: -2.38701647518035E+03; Pars: -1.490843E+00,  2.168212E-03,  7.166686E-02,  1.969283E+00"</w:t>
      </w:r>
      <w:r>
        <w:br w:type="textWrapping"/>
      </w:r>
      <w:r>
        <w:rPr>
          <w:rStyle w:val="VerbatimChar"/>
        </w:rPr>
        <w:t xml:space="preserve">## [1] "Llh: -2.38701631801002E+03; Pars: -1.490843E+00,  2.168212E-03,  6.966686E-02,  1.969283E+00"</w:t>
      </w:r>
      <w:r>
        <w:br w:type="textWrapping"/>
      </w:r>
      <w:r>
        <w:rPr>
          <w:rStyle w:val="VerbatimChar"/>
        </w:rPr>
        <w:t xml:space="preserve">## [1] "Llh: -2.38701681756683E+03; Pars: -1.490843E+00,  2.168212E-03,  7.066686E-02,  1.971253E+00"</w:t>
      </w:r>
      <w:r>
        <w:br w:type="textWrapping"/>
      </w:r>
      <w:r>
        <w:rPr>
          <w:rStyle w:val="VerbatimChar"/>
        </w:rPr>
        <w:t xml:space="preserve">## [1] "Llh: -2.38701659345106E+03; Pars: -1.490843E+00,  2.168212E-03,  7.066686E-02,  1.967315E+00"</w:t>
      </w:r>
      <w:r>
        <w:br w:type="textWrapping"/>
      </w:r>
      <w:r>
        <w:rPr>
          <w:rStyle w:val="VerbatimChar"/>
        </w:rPr>
        <w:t xml:space="preserve">## [1] "Llh: -2.38701624787021E+03; Pars: -1.489843E+00,  2.163880E-03,  7.066686E-02,  1.969283E+00"</w:t>
      </w:r>
      <w:r>
        <w:br w:type="textWrapping"/>
      </w:r>
      <w:r>
        <w:rPr>
          <w:rStyle w:val="VerbatimChar"/>
        </w:rPr>
        <w:t xml:space="preserve">## [1] "Llh: -2.38701627375361E+03; Pars: -1.491843E+00,  2.163880E-03,  7.066686E-02,  1.969283E+00"</w:t>
      </w:r>
      <w:r>
        <w:br w:type="textWrapping"/>
      </w:r>
      <w:r>
        <w:rPr>
          <w:rStyle w:val="VerbatimChar"/>
        </w:rPr>
        <w:t xml:space="preserve">## [1] "Llh: -2.38701607125060E+03; Pars: -1.490843E+00,  2.166045E-03,  7.066686E-02,  1.969283E+00"</w:t>
      </w:r>
      <w:r>
        <w:br w:type="textWrapping"/>
      </w:r>
      <w:r>
        <w:rPr>
          <w:rStyle w:val="VerbatimChar"/>
        </w:rPr>
        <w:t xml:space="preserve">## [1] "Llh: -2.38701607050909E+03; Pars: -1.490843E+00,  2.161717E-03,  7.066686E-02,  1.969283E+00"</w:t>
      </w:r>
      <w:r>
        <w:br w:type="textWrapping"/>
      </w:r>
      <w:r>
        <w:rPr>
          <w:rStyle w:val="VerbatimChar"/>
        </w:rPr>
        <w:t xml:space="preserve">## [1] "Llh: -2.38701647440829E+03; Pars: -1.490843E+00,  2.163880E-03,  7.166686E-02,  1.969283E+00"</w:t>
      </w:r>
      <w:r>
        <w:br w:type="textWrapping"/>
      </w:r>
      <w:r>
        <w:rPr>
          <w:rStyle w:val="VerbatimChar"/>
        </w:rPr>
        <w:t xml:space="preserve">## [1] "Llh: -2.38701631729146E+03; Pars: -1.490843E+00,  2.163880E-03,  6.966686E-02,  1.969283E+00"</w:t>
      </w:r>
      <w:r>
        <w:br w:type="textWrapping"/>
      </w:r>
      <w:r>
        <w:rPr>
          <w:rStyle w:val="VerbatimChar"/>
        </w:rPr>
        <w:t xml:space="preserve">## [1] "Llh: -2.38701681383709E+03; Pars: -1.490843E+00,  2.163880E-03,  7.066686E-02,  1.971253E+00"</w:t>
      </w:r>
      <w:r>
        <w:br w:type="textWrapping"/>
      </w:r>
      <w:r>
        <w:rPr>
          <w:rStyle w:val="VerbatimChar"/>
        </w:rPr>
        <w:t xml:space="preserve">## [1] "Llh: -2.38701659568974E+03; Pars: -1.490843E+00,  2.163880E-03,  7.066686E-02,  1.967315E+00"</w:t>
      </w:r>
      <w:r>
        <w:br w:type="textWrapping"/>
      </w:r>
      <w:r>
        <w:rPr>
          <w:rStyle w:val="VerbatimChar"/>
        </w:rPr>
        <w:t xml:space="preserve">## [1] "Llh: -2.38701663990497E+03; Pars: -1.489843E+00,  2.166045E-03,  7.166686E-02,  1.969283E+00"</w:t>
      </w:r>
      <w:r>
        <w:br w:type="textWrapping"/>
      </w:r>
      <w:r>
        <w:rPr>
          <w:rStyle w:val="VerbatimChar"/>
        </w:rPr>
        <w:t xml:space="preserve">## [1] "Llh: -2.38701668948050E+03; Pars: -1.491843E+00,  2.166045E-03,  7.166686E-02,  1.969283E+00"</w:t>
      </w:r>
      <w:r>
        <w:br w:type="textWrapping"/>
      </w:r>
      <w:r>
        <w:rPr>
          <w:rStyle w:val="VerbatimChar"/>
        </w:rPr>
        <w:t xml:space="preserve">## [1] "Llh: -2.38701647518035E+03; Pars: -1.490843E+00,  2.168212E-03,  7.166686E-02,  1.969283E+00"</w:t>
      </w:r>
      <w:r>
        <w:br w:type="textWrapping"/>
      </w:r>
      <w:r>
        <w:rPr>
          <w:rStyle w:val="VerbatimChar"/>
        </w:rPr>
        <w:t xml:space="preserve">## [1] "Llh: -2.38701647440829E+03; Pars: -1.490843E+00,  2.163880E-03,  7.166686E-02,  1.969283E+00"</w:t>
      </w:r>
      <w:r>
        <w:br w:type="textWrapping"/>
      </w:r>
      <w:r>
        <w:rPr>
          <w:rStyle w:val="VerbatimChar"/>
        </w:rPr>
        <w:t xml:space="preserve">## [1] "Llh: -2.38701752829052E+03; Pars: -1.490843E+00,  2.166045E-03,  7.266686E-02,  1.969283E+00"</w:t>
      </w:r>
      <w:r>
        <w:br w:type="textWrapping"/>
      </w:r>
      <w:r>
        <w:rPr>
          <w:rStyle w:val="VerbatimChar"/>
        </w:rPr>
        <w:t xml:space="preserve">## [1] "Llh: -2.38701607125060E+03; Pars: -1.490843E+00,  2.166045E-03,  7.066686E-02,  1.969283E+00"</w:t>
      </w:r>
      <w:r>
        <w:br w:type="textWrapping"/>
      </w:r>
      <w:r>
        <w:rPr>
          <w:rStyle w:val="VerbatimChar"/>
        </w:rPr>
        <w:t xml:space="preserve">## [1] "Llh: -2.38701723006118E+03; Pars: -1.490843E+00,  2.166045E-03,  7.166686E-02,  1.971253E+00"</w:t>
      </w:r>
      <w:r>
        <w:br w:type="textWrapping"/>
      </w:r>
      <w:r>
        <w:rPr>
          <w:rStyle w:val="VerbatimChar"/>
        </w:rPr>
        <w:t xml:space="preserve">## [1] "Llh: -2.38701698725355E+03; Pars: -1.490843E+00,  2.166045E-03,  7.166686E-02,  1.967315E+00"</w:t>
      </w:r>
      <w:r>
        <w:br w:type="textWrapping"/>
      </w:r>
      <w:r>
        <w:rPr>
          <w:rStyle w:val="VerbatimChar"/>
        </w:rPr>
        <w:t xml:space="preserve">## [1] "Llh: -2.38701650547056E+03; Pars: -1.489843E+00,  2.166045E-03,  6.966686E-02,  1.969283E+00"</w:t>
      </w:r>
      <w:r>
        <w:br w:type="textWrapping"/>
      </w:r>
      <w:r>
        <w:rPr>
          <w:rStyle w:val="VerbatimChar"/>
        </w:rPr>
        <w:t xml:space="preserve">## [1] "Llh: -2.38701650972980E+03; Pars: -1.491843E+00,  2.166045E-03,  6.966686E-02,  1.969283E+00"</w:t>
      </w:r>
      <w:r>
        <w:br w:type="textWrapping"/>
      </w:r>
      <w:r>
        <w:rPr>
          <w:rStyle w:val="VerbatimChar"/>
        </w:rPr>
        <w:t xml:space="preserve">## [1] "Llh: -2.38701631801002E+03; Pars: -1.490843E+00,  2.168212E-03,  6.966686E-02,  1.969283E+00"</w:t>
      </w:r>
      <w:r>
        <w:br w:type="textWrapping"/>
      </w:r>
      <w:r>
        <w:rPr>
          <w:rStyle w:val="VerbatimChar"/>
        </w:rPr>
        <w:t xml:space="preserve">## [1] "Llh: -2.38701631729146E+03; Pars: -1.490843E+00,  2.163880E-03,  6.966686E-02,  1.969283E+00"</w:t>
      </w:r>
      <w:r>
        <w:br w:type="textWrapping"/>
      </w:r>
      <w:r>
        <w:rPr>
          <w:rStyle w:val="VerbatimChar"/>
        </w:rPr>
        <w:t xml:space="preserve">## [1] "Llh: -2.38701607125060E+03; Pars: -1.490843E+00,  2.166045E-03,  7.066686E-02,  1.969283E+00"</w:t>
      </w:r>
      <w:r>
        <w:br w:type="textWrapping"/>
      </w:r>
      <w:r>
        <w:rPr>
          <w:rStyle w:val="VerbatimChar"/>
        </w:rPr>
        <w:t xml:space="preserve">## [1] "Llh: -2.38701721397621E+03; Pars: -1.490843E+00,  2.166045E-03,  6.866686E-02,  1.969283E+00"</w:t>
      </w:r>
      <w:r>
        <w:br w:type="textWrapping"/>
      </w:r>
      <w:r>
        <w:rPr>
          <w:rStyle w:val="VerbatimChar"/>
        </w:rPr>
        <w:t xml:space="preserve">## [1] "Llh: -2.38701705047857E+03; Pars: -1.490843E+00,  2.166045E-03,  6.966686E-02,  1.971253E+00"</w:t>
      </w:r>
      <w:r>
        <w:br w:type="textWrapping"/>
      </w:r>
      <w:r>
        <w:rPr>
          <w:rStyle w:val="VerbatimChar"/>
        </w:rPr>
        <w:t xml:space="preserve">## [1] "Llh: -2.38701685263023E+03; Pars: -1.490843E+00,  2.166045E-03,  6.966686E-02,  1.967315E+00"</w:t>
      </w:r>
      <w:r>
        <w:br w:type="textWrapping"/>
      </w:r>
      <w:r>
        <w:rPr>
          <w:rStyle w:val="VerbatimChar"/>
        </w:rPr>
        <w:t xml:space="preserve">## [1] "Llh: -2.38701634898157E+03; Pars: -1.489843E+00,  2.166045E-03,  7.066686E-02,  1.971253E+00"</w:t>
      </w:r>
      <w:r>
        <w:br w:type="textWrapping"/>
      </w:r>
      <w:r>
        <w:rPr>
          <w:rStyle w:val="VerbatimChar"/>
        </w:rPr>
        <w:t xml:space="preserve">## [1] "Llh: -2.38701766049728E+03; Pars: -1.491843E+00,  2.166045E-03,  7.066686E-02,  1.971253E+00"</w:t>
      </w:r>
      <w:r>
        <w:br w:type="textWrapping"/>
      </w:r>
      <w:r>
        <w:rPr>
          <w:rStyle w:val="VerbatimChar"/>
        </w:rPr>
        <w:t xml:space="preserve">## [1] "Llh: -2.38701681756683E+03; Pars: -1.490843E+00,  2.168212E-03,  7.066686E-02,  1.971253E+00"</w:t>
      </w:r>
      <w:r>
        <w:br w:type="textWrapping"/>
      </w:r>
      <w:r>
        <w:rPr>
          <w:rStyle w:val="VerbatimChar"/>
        </w:rPr>
        <w:t xml:space="preserve">## [1] "Llh: -2.38701681383709E+03; Pars: -1.490843E+00,  2.163880E-03,  7.066686E-02,  1.971253E+00"</w:t>
      </w:r>
      <w:r>
        <w:br w:type="textWrapping"/>
      </w:r>
      <w:r>
        <w:rPr>
          <w:rStyle w:val="VerbatimChar"/>
        </w:rPr>
        <w:t xml:space="preserve">## [1] "Llh: -2.38701723006118E+03; Pars: -1.490843E+00,  2.166045E-03,  7.166686E-02,  1.971253E+00"</w:t>
      </w:r>
      <w:r>
        <w:br w:type="textWrapping"/>
      </w:r>
      <w:r>
        <w:rPr>
          <w:rStyle w:val="VerbatimChar"/>
        </w:rPr>
        <w:t xml:space="preserve">## [1] "Llh: -2.38701705047857E+03; Pars: -1.490843E+00,  2.166045E-03,  6.966686E-02,  1.971253E+00"</w:t>
      </w:r>
      <w:r>
        <w:br w:type="textWrapping"/>
      </w:r>
      <w:r>
        <w:rPr>
          <w:rStyle w:val="VerbatimChar"/>
        </w:rPr>
        <w:t xml:space="preserve">## [1] "Llh: -2.38701882728608E+03; Pars: -1.490843E+00,  2.166045E-03,  7.066686E-02,  1.973226E+00"</w:t>
      </w:r>
      <w:r>
        <w:br w:type="textWrapping"/>
      </w:r>
      <w:r>
        <w:rPr>
          <w:rStyle w:val="VerbatimChar"/>
        </w:rPr>
        <w:t xml:space="preserve">## [1] "Llh: -2.38701607125060E+03; Pars: -1.490843E+00,  2.166045E-03,  7.066686E-02,  1.969283E+00"</w:t>
      </w:r>
      <w:r>
        <w:br w:type="textWrapping"/>
      </w:r>
      <w:r>
        <w:rPr>
          <w:rStyle w:val="VerbatimChar"/>
        </w:rPr>
        <w:t xml:space="preserve">## [1] "Llh: -2.38701741373917E+03; Pars: -1.489843E+00,  2.166045E-03,  7.066686E-02,  1.967315E+00"</w:t>
      </w:r>
      <w:r>
        <w:br w:type="textWrapping"/>
      </w:r>
      <w:r>
        <w:rPr>
          <w:rStyle w:val="VerbatimChar"/>
        </w:rPr>
        <w:t xml:space="preserve">## [1] "Llh: -2.38701615702095E+03; Pars: -1.491843E+00,  2.166045E-03,  7.066686E-02,  1.967315E+00"</w:t>
      </w:r>
      <w:r>
        <w:br w:type="textWrapping"/>
      </w:r>
      <w:r>
        <w:rPr>
          <w:rStyle w:val="VerbatimChar"/>
        </w:rPr>
        <w:t xml:space="preserve">## [1] "Llh: -2.38701659345106E+03; Pars: -1.490843E+00,  2.168212E-03,  7.066686E-02,  1.967315E+00"</w:t>
      </w:r>
      <w:r>
        <w:br w:type="textWrapping"/>
      </w:r>
      <w:r>
        <w:rPr>
          <w:rStyle w:val="VerbatimChar"/>
        </w:rPr>
        <w:t xml:space="preserve">## [1] "Llh: -2.38701659568974E+03; Pars: -1.490843E+00,  2.163880E-03,  7.066686E-02,  1.967315E+00"</w:t>
      </w:r>
      <w:r>
        <w:br w:type="textWrapping"/>
      </w:r>
      <w:r>
        <w:rPr>
          <w:rStyle w:val="VerbatimChar"/>
        </w:rPr>
        <w:t xml:space="preserve">## [1] "Llh: -2.38701698725355E+03; Pars: -1.490843E+00,  2.166045E-03,  7.166686E-02,  1.967315E+00"</w:t>
      </w:r>
      <w:r>
        <w:br w:type="textWrapping"/>
      </w:r>
      <w:r>
        <w:rPr>
          <w:rStyle w:val="VerbatimChar"/>
        </w:rPr>
        <w:t xml:space="preserve">## [1] "Llh: -2.38701685263023E+03; Pars: -1.490843E+00,  2.166045E-03,  6.966686E-02,  1.967315E+00"</w:t>
      </w:r>
      <w:r>
        <w:br w:type="textWrapping"/>
      </w:r>
      <w:r>
        <w:rPr>
          <w:rStyle w:val="VerbatimChar"/>
        </w:rPr>
        <w:t xml:space="preserve">## [1] "Llh: -2.38701607125060E+03; Pars: -1.490843E+00,  2.166045E-03,  7.066686E-02,  1.969283E+00"</w:t>
      </w:r>
      <w:r>
        <w:br w:type="textWrapping"/>
      </w:r>
      <w:r>
        <w:rPr>
          <w:rStyle w:val="VerbatimChar"/>
        </w:rPr>
        <w:t xml:space="preserve">## [1] "Llh: -2.38701838628955E+03; Pars: -1.490843E+00,  2.166045E-03,  7.066686E-02,  1.965349E+00"</w:t>
      </w:r>
      <w:r>
        <w:br w:type="textWrapping"/>
      </w:r>
      <w:r>
        <w:rPr>
          <w:rStyle w:val="VerbatimChar"/>
        </w:rPr>
        <w:t xml:space="preserve">## Currently fitting: symmetric hyp </w:t>
      </w:r>
      <w:r>
        <w:br w:type="textWrapping"/>
      </w:r>
      <w:r>
        <w:rPr>
          <w:rStyle w:val="VerbatimChar"/>
        </w:rPr>
        <w:t xml:space="preserve">## [1] "Llh: -2.49676784177772E+03; Pars:  5.000000E-01,  1.030907E-01,  1.284613E+00"</w:t>
      </w:r>
      <w:r>
        <w:br w:type="textWrapping"/>
      </w:r>
      <w:r>
        <w:rPr>
          <w:rStyle w:val="VerbatimChar"/>
        </w:rPr>
        <w:t xml:space="preserve">## [1] "Llh: -2.49692876058213E+03; Pars:  5.358867E-01,  1.030907E-01,  1.284613E+00"</w:t>
      </w:r>
      <w:r>
        <w:br w:type="textWrapping"/>
      </w:r>
      <w:r>
        <w:rPr>
          <w:rStyle w:val="VerbatimChar"/>
        </w:rPr>
        <w:t xml:space="preserve">## [1] "Llh: -2.50046887831683E+03; Pars:  5.000000E-01,  1.724054E-01,  1.284613E+00"</w:t>
      </w:r>
      <w:r>
        <w:br w:type="textWrapping"/>
      </w:r>
      <w:r>
        <w:rPr>
          <w:rStyle w:val="VerbatimChar"/>
        </w:rPr>
        <w:t xml:space="preserve">## [1] "Llh: -2.46674258040161E+03; Pars:  5.000000E-01,  1.030907E-01,  1.376814E+00"</w:t>
      </w:r>
      <w:r>
        <w:br w:type="textWrapping"/>
      </w:r>
      <w:r>
        <w:rPr>
          <w:rStyle w:val="VerbatimChar"/>
        </w:rPr>
        <w:t xml:space="preserve">## [1] "Llh: -2.47619195641097E+03; Pars:  5.236471E-01,  3.377600E-02,  1.345367E+00"</w:t>
      </w:r>
      <w:r>
        <w:br w:type="textWrapping"/>
      </w:r>
      <w:r>
        <w:rPr>
          <w:rStyle w:val="VerbatimChar"/>
        </w:rPr>
        <w:t xml:space="preserve">## [1] "Llh: -2.48039526148817E+03; Pars:  5.176325E-01,  6.843336E-02,  1.329914E+00"</w:t>
      </w:r>
      <w:r>
        <w:br w:type="textWrapping"/>
      </w:r>
      <w:r>
        <w:rPr>
          <w:rStyle w:val="VerbatimChar"/>
        </w:rPr>
        <w:t xml:space="preserve">## [1] "Llh: -2.46369262606846E+03; Pars:  4.811119E-01,  5.688091E-02,  1.387458E+00"</w:t>
      </w:r>
      <w:r>
        <w:br w:type="textWrapping"/>
      </w:r>
      <w:r>
        <w:rPr>
          <w:rStyle w:val="VerbatimChar"/>
        </w:rPr>
        <w:t xml:space="preserve">## [1] "Llh: -2.45169776019594E+03; Pars:  4.558612E-01,  3.377600E-02,  1.441929E+00"</w:t>
      </w:r>
      <w:r>
        <w:br w:type="textWrapping"/>
      </w:r>
      <w:r>
        <w:rPr>
          <w:rStyle w:val="VerbatimChar"/>
        </w:rPr>
        <w:t xml:space="preserve">## [1] "Llh: -2.44267907101372E+03; Pars:  4.848316E-01,  1.067110E-02,  1.498538E+00"</w:t>
      </w:r>
      <w:r>
        <w:br w:type="textWrapping"/>
      </w:r>
      <w:r>
        <w:rPr>
          <w:rStyle w:val="VerbatimChar"/>
        </w:rPr>
        <w:t xml:space="preserve">## [1] "Llh: -2.43243181122986E+03; Pars:  4.774208E-01, -3.553871E-02,  1.618510E+00"</w:t>
      </w:r>
      <w:r>
        <w:br w:type="textWrapping"/>
      </w:r>
      <w:r>
        <w:rPr>
          <w:rStyle w:val="VerbatimChar"/>
        </w:rPr>
        <w:t xml:space="preserve">## [1] "Llh: -2.42877463875665E+03; Pars:  4.352753E-01,  3.377600E-02,  1.618510E+00"</w:t>
      </w:r>
      <w:r>
        <w:br w:type="textWrapping"/>
      </w:r>
      <w:r>
        <w:rPr>
          <w:rStyle w:val="VerbatimChar"/>
        </w:rPr>
        <w:t xml:space="preserve">## [1] "Llh: -2.42453399877394E+03; Pars:  3.968503E-01,  3.377600E-02,  1.775223E+00"</w:t>
      </w:r>
      <w:r>
        <w:br w:type="textWrapping"/>
      </w:r>
      <w:r>
        <w:rPr>
          <w:rStyle w:val="VerbatimChar"/>
        </w:rPr>
        <w:t xml:space="preserve">## [1] "Llh: -2.43380565433922E+03; Pars:  3.907843E-01, -8.174853E-02,  1.873554E+00"</w:t>
      </w:r>
      <w:r>
        <w:br w:type="textWrapping"/>
      </w:r>
      <w:r>
        <w:rPr>
          <w:rStyle w:val="VerbatimChar"/>
        </w:rPr>
        <w:t xml:space="preserve">## [1] "Llh: -2.42774781523791E+03; Pars:  4.156189E-01, -3.553871E-02,  1.734677E+00"</w:t>
      </w:r>
      <w:r>
        <w:br w:type="textWrapping"/>
      </w:r>
      <w:r>
        <w:rPr>
          <w:rStyle w:val="VerbatimChar"/>
        </w:rPr>
        <w:t xml:space="preserve">## [1] "Llh: -2.44264861681835E+03; Pars:  4.030104E-01, -5.864362E-02,  2.023551E+00"</w:t>
      </w:r>
      <w:r>
        <w:br w:type="textWrapping"/>
      </w:r>
      <w:r>
        <w:rPr>
          <w:rStyle w:val="VerbatimChar"/>
        </w:rPr>
        <w:t xml:space="preserve">## [1] "Llh: -2.43013750980107E+03; Pars:  4.156189E-01, -3.553871E-02,  1.859180E+00"</w:t>
      </w:r>
      <w:r>
        <w:br w:type="textWrapping"/>
      </w:r>
      <w:r>
        <w:rPr>
          <w:rStyle w:val="VerbatimChar"/>
        </w:rPr>
        <w:t xml:space="preserve">## [1] "Llh: -2.43407629630694E+03; Pars:  3.508409E-01,  1.067110E-02,  1.977333E+00"</w:t>
      </w:r>
      <w:r>
        <w:br w:type="textWrapping"/>
      </w:r>
      <w:r>
        <w:rPr>
          <w:rStyle w:val="VerbatimChar"/>
        </w:rPr>
        <w:t xml:space="preserve">## [1] "Llh: -2.42774022801688E+03; Pars:  4.420318E-01, -2.398626E-02,  1.701596E+00"</w:t>
      </w:r>
      <w:r>
        <w:br w:type="textWrapping"/>
      </w:r>
      <w:r>
        <w:rPr>
          <w:rStyle w:val="VerbatimChar"/>
        </w:rPr>
        <w:t xml:space="preserve">## [1] "Llh: -2.42889869093208E+03; Pars:  4.199089E-01,  1.837273E-02,  1.622671E+00"</w:t>
      </w:r>
      <w:r>
        <w:br w:type="textWrapping"/>
      </w:r>
      <w:r>
        <w:rPr>
          <w:rStyle w:val="VerbatimChar"/>
        </w:rPr>
        <w:t xml:space="preserve">## [1] "Llh: -2.42667687898264E+03; Pars:  4.188323E-01,  4.894871E-03,  1.678816E+00"</w:t>
      </w:r>
      <w:r>
        <w:br w:type="textWrapping"/>
      </w:r>
      <w:r>
        <w:rPr>
          <w:rStyle w:val="VerbatimChar"/>
        </w:rPr>
        <w:t xml:space="preserve">## [1] "Llh: -2.42484634561235E+03; Pars:  4.220704E-01,  4.532846E-02,  1.701596E+00"</w:t>
      </w:r>
      <w:r>
        <w:br w:type="textWrapping"/>
      </w:r>
      <w:r>
        <w:rPr>
          <w:rStyle w:val="VerbatimChar"/>
        </w:rPr>
        <w:t xml:space="preserve">## [1] "Llh: -2.42516107500087E+03; Pars:  4.204482E-01,  2.511166E-02,  1.709807E+00"</w:t>
      </w:r>
      <w:r>
        <w:br w:type="textWrapping"/>
      </w:r>
      <w:r>
        <w:rPr>
          <w:rStyle w:val="VerbatimChar"/>
        </w:rPr>
        <w:t xml:space="preserve">## [1] "Llh: -2.42379996048172E+03; Pars:  3.848111E-01,  7.998582E-02,  1.734677E+00"</w:t>
      </w:r>
      <w:r>
        <w:br w:type="textWrapping"/>
      </w:r>
      <w:r>
        <w:rPr>
          <w:rStyle w:val="VerbatimChar"/>
        </w:rPr>
        <w:t xml:space="preserve">## [1] "Llh: -2.42449188511752E+03; Pars:  3.590414E-01,  1.319719E-01,  1.751457E+00"</w:t>
      </w:r>
      <w:r>
        <w:br w:type="textWrapping"/>
      </w:r>
      <w:r>
        <w:rPr>
          <w:rStyle w:val="VerbatimChar"/>
        </w:rPr>
        <w:t xml:space="preserve">## [1] "Llh: -2.42445952553565E+03; Pars:  3.838244E-01,  1.011653E-01,  1.797003E+00"</w:t>
      </w:r>
      <w:r>
        <w:br w:type="textWrapping"/>
      </w:r>
      <w:r>
        <w:rPr>
          <w:rStyle w:val="VerbatimChar"/>
        </w:rPr>
        <w:t xml:space="preserve">## [1] "Llh: -2.42390910335721E+03; Pars:  3.922920E-01,  7.709770E-02,  1.766698E+00"</w:t>
      </w:r>
      <w:r>
        <w:br w:type="textWrapping"/>
      </w:r>
      <w:r>
        <w:rPr>
          <w:rStyle w:val="VerbatimChar"/>
        </w:rPr>
        <w:t xml:space="preserve">## [1] "Llh: -2.42450092490655E+03; Pars:  3.627474E-01,  8.191122E-02,  1.817883E+00"</w:t>
      </w:r>
      <w:r>
        <w:br w:type="textWrapping"/>
      </w:r>
      <w:r>
        <w:rPr>
          <w:rStyle w:val="VerbatimChar"/>
        </w:rPr>
        <w:t xml:space="preserve">## [1] "Llh: -2.42399489425289E+03; Pars:  3.767467E-01,  7.276553E-02,  1.788087E+00"</w:t>
      </w:r>
      <w:r>
        <w:br w:type="textWrapping"/>
      </w:r>
      <w:r>
        <w:rPr>
          <w:rStyle w:val="VerbatimChar"/>
        </w:rPr>
        <w:t xml:space="preserve">## [1] "Llh: -2.42423585327139E+03; Pars:  3.726585E-01,  1.194567E-01,  1.750895E+00"</w:t>
      </w:r>
      <w:r>
        <w:br w:type="textWrapping"/>
      </w:r>
      <w:r>
        <w:rPr>
          <w:rStyle w:val="VerbatimChar"/>
        </w:rPr>
        <w:t xml:space="preserve">## [1] "Llh: -2.42386471321273E+03; Pars:  3.785645E-01,  9.803652E-02,  1.756946E+00"</w:t>
      </w:r>
      <w:r>
        <w:br w:type="textWrapping"/>
      </w:r>
      <w:r>
        <w:rPr>
          <w:rStyle w:val="VerbatimChar"/>
        </w:rPr>
        <w:t xml:space="preserve">## [1] "Llh: -2.42420224663141E+03; Pars:  3.938056E-01,  9.731450E-02,  1.718057E+00"</w:t>
      </w:r>
      <w:r>
        <w:br w:type="textWrapping"/>
      </w:r>
      <w:r>
        <w:rPr>
          <w:rStyle w:val="VerbatimChar"/>
        </w:rPr>
        <w:t xml:space="preserve">## [1] "Llh: -2.42381606018285E+03; Pars:  3.809408E-01,  7.890277E-02,  1.770316E+00"</w:t>
      </w:r>
      <w:r>
        <w:br w:type="textWrapping"/>
      </w:r>
      <w:r>
        <w:rPr>
          <w:rStyle w:val="VerbatimChar"/>
        </w:rPr>
        <w:t xml:space="preserve">## [1] "Llh: -2.42374307104571E+03; Pars:  3.708690E-01,  9.418571E-02,  1.741230E+00"</w:t>
      </w:r>
      <w:r>
        <w:br w:type="textWrapping"/>
      </w:r>
      <w:r>
        <w:rPr>
          <w:rStyle w:val="VerbatimChar"/>
        </w:rPr>
        <w:t xml:space="preserve">## [1] "Llh: -2.42386931839655E+03; Pars:  3.606002E-01,  1.027297E-01,  1.728633E+00"</w:t>
      </w:r>
      <w:r>
        <w:br w:type="textWrapping"/>
      </w:r>
      <w:r>
        <w:rPr>
          <w:rStyle w:val="VerbatimChar"/>
        </w:rPr>
        <w:t xml:space="preserve">## [1] "Llh: -2.42371194564513E+03; Pars:  3.790913E-01,  7.067967E-02,  1.740438E+00"</w:t>
      </w:r>
      <w:r>
        <w:br w:type="textWrapping"/>
      </w:r>
      <w:r>
        <w:rPr>
          <w:rStyle w:val="VerbatimChar"/>
        </w:rPr>
        <w:t xml:space="preserve">## [1] "Llh: -2.42385307892348E+03; Pars:  3.793550E-01,  5.700125E-02,  1.732243E+00"</w:t>
      </w:r>
      <w:r>
        <w:br w:type="textWrapping"/>
      </w:r>
      <w:r>
        <w:rPr>
          <w:rStyle w:val="VerbatimChar"/>
        </w:rPr>
        <w:t xml:space="preserve">## [1] "Llh: -2.42408688341391E+03; Pars:  3.755061E-01,  8.433136E-02,  1.707804E+00"</w:t>
      </w:r>
      <w:r>
        <w:br w:type="textWrapping"/>
      </w:r>
      <w:r>
        <w:rPr>
          <w:rStyle w:val="VerbatimChar"/>
        </w:rPr>
        <w:t xml:space="preserve">## [1] "Llh: -2.42371133621478E+03; Pars:  3.795748E-01,  8.025992E-02,  1.754477E+00"</w:t>
      </w:r>
      <w:r>
        <w:br w:type="textWrapping"/>
      </w:r>
      <w:r>
        <w:rPr>
          <w:rStyle w:val="VerbatimChar"/>
        </w:rPr>
        <w:t xml:space="preserve">## [1] "Llh: -2.42361665448550E+03; Pars:  3.683497E-01,  8.343105E-02,  1.756129E+00"</w:t>
      </w:r>
      <w:r>
        <w:br w:type="textWrapping"/>
      </w:r>
      <w:r>
        <w:rPr>
          <w:rStyle w:val="VerbatimChar"/>
        </w:rPr>
        <w:t xml:space="preserve">## [1] "Llh: -2.42359943837944E+03; Pars:  3.603849E-01,  8.515367E-02,  1.766954E+00"</w:t>
      </w:r>
      <w:r>
        <w:br w:type="textWrapping"/>
      </w:r>
      <w:r>
        <w:rPr>
          <w:rStyle w:val="VerbatimChar"/>
        </w:rPr>
        <w:t xml:space="preserve">## [1] "Llh: -2.42375348955307E+03; Pars:  3.749598E-01,  6.320980E-02,  1.766709E+00"</w:t>
      </w:r>
      <w:r>
        <w:br w:type="textWrapping"/>
      </w:r>
      <w:r>
        <w:rPr>
          <w:rStyle w:val="VerbatimChar"/>
        </w:rPr>
        <w:t xml:space="preserve">## [1] "Llh: -2.42366297615860E+03; Pars:  3.718875E-01,  8.644173E-02,  1.747565E+00"</w:t>
      </w:r>
      <w:r>
        <w:br w:type="textWrapping"/>
      </w:r>
      <w:r>
        <w:rPr>
          <w:rStyle w:val="VerbatimChar"/>
        </w:rPr>
        <w:t xml:space="preserve">## [1] "Llh: -2.42377955395114E+03; Pars:  3.621651E-01,  9.722387E-02,  1.772334E+00"</w:t>
      </w:r>
      <w:r>
        <w:br w:type="textWrapping"/>
      </w:r>
      <w:r>
        <w:rPr>
          <w:rStyle w:val="VerbatimChar"/>
        </w:rPr>
        <w:t xml:space="preserve">## [1] "Llh: -2.42365036689290E+03; Pars:  3.747870E-01,  7.731572E-02,  1.748358E+00"</w:t>
      </w:r>
      <w:r>
        <w:br w:type="textWrapping"/>
      </w:r>
      <w:r>
        <w:rPr>
          <w:rStyle w:val="VerbatimChar"/>
        </w:rPr>
        <w:t xml:space="preserve">## [1] "Llh: -2.42353451335416E+03; Pars:  3.586557E-01,  8.568083E-02,  1.754062E+00"</w:t>
      </w:r>
      <w:r>
        <w:br w:type="textWrapping"/>
      </w:r>
      <w:r>
        <w:rPr>
          <w:rStyle w:val="VerbatimChar"/>
        </w:rPr>
        <w:t xml:space="preserve">## [1] "Llh: -2.42346573541420E+03; Pars:  3.486325E-01,  8.839128E-02,  1.753855E+00"</w:t>
      </w:r>
      <w:r>
        <w:br w:type="textWrapping"/>
      </w:r>
      <w:r>
        <w:rPr>
          <w:rStyle w:val="VerbatimChar"/>
        </w:rPr>
        <w:t xml:space="preserve">## [1] "Llh: -2.42347460497796E+03; Pars:  3.506451E-01,  8.079872E-02,  1.765223E+00"</w:t>
      </w:r>
      <w:r>
        <w:br w:type="textWrapping"/>
      </w:r>
      <w:r>
        <w:rPr>
          <w:rStyle w:val="VerbatimChar"/>
        </w:rPr>
        <w:t xml:space="preserve">## [1] "Llh: -2.42350687426178E+03; Pars:  3.558391E-01,  8.220947E-02,  1.760792E+00"</w:t>
      </w:r>
      <w:r>
        <w:br w:type="textWrapping"/>
      </w:r>
      <w:r>
        <w:rPr>
          <w:rStyle w:val="VerbatimChar"/>
        </w:rPr>
        <w:t xml:space="preserve">## [1] "Llh: -2.42347076930755E+03; Pars:  3.328258E-01,  9.224672E-02,  1.775751E+00"</w:t>
      </w:r>
      <w:r>
        <w:br w:type="textWrapping"/>
      </w:r>
      <w:r>
        <w:rPr>
          <w:rStyle w:val="VerbatimChar"/>
        </w:rPr>
        <w:t xml:space="preserve">## [1] "Llh: -2.42347090058127E+03; Pars:  3.428537E-01,  8.851397E-02,  1.768863E+00"</w:t>
      </w:r>
      <w:r>
        <w:br w:type="textWrapping"/>
      </w:r>
      <w:r>
        <w:rPr>
          <w:rStyle w:val="VerbatimChar"/>
        </w:rPr>
        <w:t xml:space="preserve">## [1] "Llh: -2.42332373445495E+03; Pars:  3.282478E-01,  8.913748E-02,  1.762889E+00"</w:t>
      </w:r>
      <w:r>
        <w:br w:type="textWrapping"/>
      </w:r>
      <w:r>
        <w:rPr>
          <w:rStyle w:val="VerbatimChar"/>
        </w:rPr>
        <w:t xml:space="preserve">## [1] "Llh: -2.42322856060299E+03; Pars:  3.132704E-01,  9.112938E-02,  1.760859E+00"</w:t>
      </w:r>
      <w:r>
        <w:br w:type="textWrapping"/>
      </w:r>
      <w:r>
        <w:rPr>
          <w:rStyle w:val="VerbatimChar"/>
        </w:rPr>
        <w:t xml:space="preserve">## [1] "Llh: -2.42334139063810E+03; Pars:  3.129453E-01,  1.003795E-01,  1.761708E+00"</w:t>
      </w:r>
      <w:r>
        <w:br w:type="textWrapping"/>
      </w:r>
      <w:r>
        <w:rPr>
          <w:rStyle w:val="VerbatimChar"/>
        </w:rPr>
        <w:t xml:space="preserve">## [1] "Llh: -2.42334047502418E+03; Pars:  3.219721E-01,  9.548433E-02,  1.762586E+00"</w:t>
      </w:r>
      <w:r>
        <w:br w:type="textWrapping"/>
      </w:r>
      <w:r>
        <w:rPr>
          <w:rStyle w:val="VerbatimChar"/>
        </w:rPr>
        <w:t xml:space="preserve">## [1] "Llh: -2.42332606870601E+03; Pars:  3.224928E-01,  9.108994E-02,  1.742598E+00"</w:t>
      </w:r>
      <w:r>
        <w:br w:type="textWrapping"/>
      </w:r>
      <w:r>
        <w:rPr>
          <w:rStyle w:val="VerbatimChar"/>
        </w:rPr>
        <w:t xml:space="preserve">## [1] "Llh: -2.42331269935334E+03; Pars:  3.250456E-01,  9.137914E-02,  1.750828E+00"</w:t>
      </w:r>
      <w:r>
        <w:br w:type="textWrapping"/>
      </w:r>
      <w:r>
        <w:rPr>
          <w:rStyle w:val="VerbatimChar"/>
        </w:rPr>
        <w:t xml:space="preserve">## [1] "Llh: -2.42317784902438E+03; Pars:  2.938236E-01,  9.693729E-02,  1.762322E+00"</w:t>
      </w:r>
      <w:r>
        <w:br w:type="textWrapping"/>
      </w:r>
      <w:r>
        <w:rPr>
          <w:rStyle w:val="VerbatimChar"/>
        </w:rPr>
        <w:t xml:space="preserve">## [1] "Llh: -2.42313138272181E+03; Pars:  2.697405E-01,  1.012103E-01,  1.766571E+00"</w:t>
      </w:r>
      <w:r>
        <w:br w:type="textWrapping"/>
      </w:r>
      <w:r>
        <w:rPr>
          <w:rStyle w:val="VerbatimChar"/>
        </w:rPr>
        <w:t xml:space="preserve">## [1] "Llh: -2.42308760931571E+03; Pars:  2.827407E-01,  9.366154E-02,  1.756234E+00"</w:t>
      </w:r>
      <w:r>
        <w:br w:type="textWrapping"/>
      </w:r>
      <w:r>
        <w:rPr>
          <w:rStyle w:val="VerbatimChar"/>
        </w:rPr>
        <w:t xml:space="preserve">## [1] "Llh: -2.42302514296516E+03; Pars:  2.649557E-01,  9.275015E-02,  1.753067E+00"</w:t>
      </w:r>
      <w:r>
        <w:br w:type="textWrapping"/>
      </w:r>
      <w:r>
        <w:rPr>
          <w:rStyle w:val="VerbatimChar"/>
        </w:rPr>
        <w:t xml:space="preserve">## [1] "Llh: -2.42302281417423E+03; Pars:  2.443890E-01,  9.868075E-02,  1.769536E+00"</w:t>
      </w:r>
      <w:r>
        <w:br w:type="textWrapping"/>
      </w:r>
      <w:r>
        <w:rPr>
          <w:rStyle w:val="VerbatimChar"/>
        </w:rPr>
        <w:t xml:space="preserve">## [1] "Llh: -2.42306596665761E+03; Pars:  2.119094E-01,  1.023316E-01,  1.778966E+00"</w:t>
      </w:r>
      <w:r>
        <w:br w:type="textWrapping"/>
      </w:r>
      <w:r>
        <w:rPr>
          <w:rStyle w:val="VerbatimChar"/>
        </w:rPr>
        <w:t xml:space="preserve">## [1] "Llh: -2.42307819274639E+03; Pars:  2.148892E-01,  1.039647E-01,  1.765230E+00"</w:t>
      </w:r>
      <w:r>
        <w:br w:type="textWrapping"/>
      </w:r>
      <w:r>
        <w:rPr>
          <w:rStyle w:val="VerbatimChar"/>
        </w:rPr>
        <w:t xml:space="preserve">## [1] "Llh: -2.42303721472017E+03; Pars:  2.361244E-01,  1.007559E-01,  1.764137E+00"</w:t>
      </w:r>
      <w:r>
        <w:br w:type="textWrapping"/>
      </w:r>
      <w:r>
        <w:rPr>
          <w:rStyle w:val="VerbatimChar"/>
        </w:rPr>
        <w:t xml:space="preserve">## [1] "Llh: -2.42295760917234E+03; Pars:  2.283763E-01,  9.358091E-02,  1.757906E+00"</w:t>
      </w:r>
      <w:r>
        <w:br w:type="textWrapping"/>
      </w:r>
      <w:r>
        <w:rPr>
          <w:rStyle w:val="VerbatimChar"/>
        </w:rPr>
        <w:t xml:space="preserve">## [1] "Llh: -2.42295843484390E+03; Pars:  2.101375E-01,  8.976621E-02,  1.753589E+00"</w:t>
      </w:r>
      <w:r>
        <w:br w:type="textWrapping"/>
      </w:r>
      <w:r>
        <w:rPr>
          <w:rStyle w:val="VerbatimChar"/>
        </w:rPr>
        <w:t xml:space="preserve">## [1] "Llh: -2.42295714169177E+03; Pars:  2.551505E-01,  8.925196E-02,  1.756185E+00"</w:t>
      </w:r>
      <w:r>
        <w:br w:type="textWrapping"/>
      </w:r>
      <w:r>
        <w:rPr>
          <w:rStyle w:val="VerbatimChar"/>
        </w:rPr>
        <w:t xml:space="preserve">## [1] "Llh: -2.42296278004658E+03; Pars:  2.652310E-01,  8.349999E-02,  1.752222E+00"</w:t>
      </w:r>
      <w:r>
        <w:br w:type="textWrapping"/>
      </w:r>
      <w:r>
        <w:rPr>
          <w:rStyle w:val="VerbatimChar"/>
        </w:rPr>
        <w:t xml:space="preserve">## [1] "Llh: -2.42294865819279E+03; Pars:  2.217411E-01,  9.492560E-02,  1.769369E+00"</w:t>
      </w:r>
      <w:r>
        <w:br w:type="textWrapping"/>
      </w:r>
      <w:r>
        <w:rPr>
          <w:rStyle w:val="VerbatimChar"/>
        </w:rPr>
        <w:t xml:space="preserve">## [1] "Llh: -2.42297860925299E+03; Pars:  2.028535E-01,  9.601332E-02,  1.777577E+00"</w:t>
      </w:r>
      <w:r>
        <w:br w:type="textWrapping"/>
      </w:r>
      <w:r>
        <w:rPr>
          <w:rStyle w:val="VerbatimChar"/>
        </w:rPr>
        <w:t xml:space="preserve">## [1] "Llh: -2.42292732529776E+03; Pars:  2.253102E-01,  8.649156E-02,  1.752790E+00"</w:t>
      </w:r>
      <w:r>
        <w:br w:type="textWrapping"/>
      </w:r>
      <w:r>
        <w:rPr>
          <w:rStyle w:val="VerbatimChar"/>
        </w:rPr>
        <w:t xml:space="preserve">## [1] "Llh: -2.42298285302603E+03; Pars:  2.163368E-01,  8.039697E-02,  1.744477E+00"</w:t>
      </w:r>
      <w:r>
        <w:br w:type="textWrapping"/>
      </w:r>
      <w:r>
        <w:rPr>
          <w:rStyle w:val="VerbatimChar"/>
        </w:rPr>
        <w:t xml:space="preserve">## [1] "Llh: -2.42289937408044E+03; Pars:  2.389450E-01,  8.686518E-02,  1.760962E+00"</w:t>
      </w:r>
      <w:r>
        <w:br w:type="textWrapping"/>
      </w:r>
      <w:r>
        <w:rPr>
          <w:rStyle w:val="VerbatimChar"/>
        </w:rPr>
        <w:t xml:space="preserve">## [1] "Llh: -2.42288689792161E+03; Pars:  2.444113E-01,  8.350731E-02,  1.762492E+00"</w:t>
      </w:r>
      <w:r>
        <w:br w:type="textWrapping"/>
      </w:r>
      <w:r>
        <w:rPr>
          <w:rStyle w:val="VerbatimChar"/>
        </w:rPr>
        <w:t xml:space="preserve">## [1] "Llh: -2.42288879336689E+03; Pars:  2.078272E-01,  8.736435E-02,  1.766906E+00"</w:t>
      </w:r>
      <w:r>
        <w:br w:type="textWrapping"/>
      </w:r>
      <w:r>
        <w:rPr>
          <w:rStyle w:val="VerbatimChar"/>
        </w:rPr>
        <w:t xml:space="preserve">## [1] "Llh: -2.42288947739653E+03; Pars:  2.187640E-01,  8.783625E-02,  1.764220E+00"</w:t>
      </w:r>
      <w:r>
        <w:br w:type="textWrapping"/>
      </w:r>
      <w:r>
        <w:rPr>
          <w:rStyle w:val="VerbatimChar"/>
        </w:rPr>
        <w:t xml:space="preserve">## [1] "Llh: -2.42290292514397E+03; Pars:  2.290288E-01,  7.664989E-02,  1.752113E+00"</w:t>
      </w:r>
      <w:r>
        <w:br w:type="textWrapping"/>
      </w:r>
      <w:r>
        <w:rPr>
          <w:rStyle w:val="VerbatimChar"/>
        </w:rPr>
        <w:t xml:space="preserve">## [1] "Llh: -2.42288389214574E+03; Pars:  2.271847E-01,  8.121881E-02,  1.756411E+00"</w:t>
      </w:r>
      <w:r>
        <w:br w:type="textWrapping"/>
      </w:r>
      <w:r>
        <w:rPr>
          <w:rStyle w:val="VerbatimChar"/>
        </w:rPr>
        <w:t xml:space="preserve">## [1] "Llh: -2.42285961502566E+03; Pars:  2.266493E-01,  8.156875E-02,  1.771120E+00"</w:t>
      </w:r>
      <w:r>
        <w:br w:type="textWrapping"/>
      </w:r>
      <w:r>
        <w:rPr>
          <w:rStyle w:val="VerbatimChar"/>
        </w:rPr>
        <w:t xml:space="preserve">## [1] "Llh: -2.42288609283516E+03; Pars:  2.273219E-01,  7.910735E-02,  1.780357E+00"</w:t>
      </w:r>
      <w:r>
        <w:br w:type="textWrapping"/>
      </w:r>
      <w:r>
        <w:rPr>
          <w:rStyle w:val="VerbatimChar"/>
        </w:rPr>
        <w:t xml:space="preserve">## [1] "Llh: -2.42291095377721E+03; Pars:  2.603360E-01,  7.683224E-02,  1.759763E+00"</w:t>
      </w:r>
      <w:r>
        <w:br w:type="textWrapping"/>
      </w:r>
      <w:r>
        <w:rPr>
          <w:rStyle w:val="VerbatimChar"/>
        </w:rPr>
        <w:t xml:space="preserve">## [1] "Llh: -2.42286994827772E+03; Pars:  2.198671E-01,  8.473132E-02,  1.765118E+00"</w:t>
      </w:r>
      <w:r>
        <w:br w:type="textWrapping"/>
      </w:r>
      <w:r>
        <w:rPr>
          <w:rStyle w:val="VerbatimChar"/>
        </w:rPr>
        <w:t xml:space="preserve">## [1] "Llh: -2.42286587240505E+03; Pars:  2.062883E-01,  8.150528E-02,  1.765922E+00"</w:t>
      </w:r>
      <w:r>
        <w:br w:type="textWrapping"/>
      </w:r>
      <w:r>
        <w:rPr>
          <w:rStyle w:val="VerbatimChar"/>
        </w:rPr>
        <w:t xml:space="preserve">## [1] "Llh: -2.42286102209203E+03; Pars:  2.152218E-01,  8.200579E-02,  1.765064E+00"</w:t>
      </w:r>
      <w:r>
        <w:br w:type="textWrapping"/>
      </w:r>
      <w:r>
        <w:rPr>
          <w:rStyle w:val="VerbatimChar"/>
        </w:rPr>
        <w:t xml:space="preserve">## [1] "Llh: -2.42288135370514E+03; Pars:  2.140695E-01,  8.431843E-02,  1.777851E+00"</w:t>
      </w:r>
      <w:r>
        <w:br w:type="textWrapping"/>
      </w:r>
      <w:r>
        <w:rPr>
          <w:rStyle w:val="VerbatimChar"/>
        </w:rPr>
        <w:t xml:space="preserve">## [1] "Llh: -2.42286481053274E+03; Pars:  2.172756E-01,  8.354352E-02,  1.772466E+00"</w:t>
      </w:r>
      <w:r>
        <w:br w:type="textWrapping"/>
      </w:r>
      <w:r>
        <w:rPr>
          <w:rStyle w:val="VerbatimChar"/>
        </w:rPr>
        <w:t xml:space="preserve">## [1] "Llh: -2.42285774691202E+03; Pars:  2.194526E-01,  8.001405E-02,  1.773988E+00"</w:t>
      </w:r>
      <w:r>
        <w:br w:type="textWrapping"/>
      </w:r>
      <w:r>
        <w:rPr>
          <w:rStyle w:val="VerbatimChar"/>
        </w:rPr>
        <w:t xml:space="preserve">## [1] "Llh: -2.42286912201269E+03; Pars:  2.192457E-01,  7.765542E-02,  1.778439E+00"</w:t>
      </w:r>
      <w:r>
        <w:br w:type="textWrapping"/>
      </w:r>
      <w:r>
        <w:rPr>
          <w:rStyle w:val="VerbatimChar"/>
        </w:rPr>
        <w:t xml:space="preserve">## [1] "Llh: -2.42285077165164E+03; Pars:  2.235511E-01,  7.884887E-02,  1.767644E+00"</w:t>
      </w:r>
      <w:r>
        <w:br w:type="textWrapping"/>
      </w:r>
      <w:r>
        <w:rPr>
          <w:rStyle w:val="VerbatimChar"/>
        </w:rPr>
        <w:t xml:space="preserve">## [1] "Llh: -2.42285241056888E+03; Pars:  2.267564E-01,  7.650155E-02,  1.765237E+00"</w:t>
      </w:r>
      <w:r>
        <w:br w:type="textWrapping"/>
      </w:r>
      <w:r>
        <w:rPr>
          <w:rStyle w:val="VerbatimChar"/>
        </w:rPr>
        <w:t xml:space="preserve">## [1] "Llh: -2.42287399594388E+03; Pars:  2.314702E-01,  7.828200E-02,  1.776786E+00"</w:t>
      </w:r>
      <w:r>
        <w:br w:type="textWrapping"/>
      </w:r>
      <w:r>
        <w:rPr>
          <w:rStyle w:val="VerbatimChar"/>
        </w:rPr>
        <w:t xml:space="preserve">## [1] "Llh: -2.42285425024479E+03; Pars:  2.191737E-01,  8.107484E-02,  1.767987E+00"</w:t>
      </w:r>
      <w:r>
        <w:br w:type="textWrapping"/>
      </w:r>
      <w:r>
        <w:rPr>
          <w:rStyle w:val="VerbatimChar"/>
        </w:rPr>
        <w:t xml:space="preserve">## [1] "Llh: -2.42285076175401E+03; Pars:  2.149395E-01,  7.838976E-02,  1.768621E+00"</w:t>
      </w:r>
      <w:r>
        <w:br w:type="textWrapping"/>
      </w:r>
      <w:r>
        <w:rPr>
          <w:rStyle w:val="VerbatimChar"/>
        </w:rPr>
        <w:t xml:space="preserve">## [1] "Llh: -2.42285500466702E+03; Pars:  2.093135E-01,  7.680026E-02,  1.767373E+00"</w:t>
      </w:r>
      <w:r>
        <w:br w:type="textWrapping"/>
      </w:r>
      <w:r>
        <w:rPr>
          <w:rStyle w:val="VerbatimChar"/>
        </w:rPr>
        <w:t xml:space="preserve">## [1] "Llh: -2.42285935937065E+03; Pars:  2.189342E-01,  7.886159E-02,  1.762200E+00"</w:t>
      </w:r>
      <w:r>
        <w:br w:type="textWrapping"/>
      </w:r>
      <w:r>
        <w:rPr>
          <w:rStyle w:val="VerbatimChar"/>
        </w:rPr>
        <w:t xml:space="preserve">## [1] "Llh: -2.42285251690225E+03; Pars:  2.193229E-01,  7.972594E-02,  1.771033E+00"</w:t>
      </w:r>
      <w:r>
        <w:br w:type="textWrapping"/>
      </w:r>
      <w:r>
        <w:rPr>
          <w:rStyle w:val="VerbatimChar"/>
        </w:rPr>
        <w:t xml:space="preserve">## [1] "Llh: -2.42284979036068E+03; Pars:  2.193122E-01,  7.690154E-02,  1.770211E+00"</w:t>
      </w:r>
      <w:r>
        <w:br w:type="textWrapping"/>
      </w:r>
      <w:r>
        <w:rPr>
          <w:rStyle w:val="VerbatimChar"/>
        </w:rPr>
        <w:t xml:space="preserve">## [1] "Llh: -2.42285242330081E+03; Pars:  2.193815E-01,  7.481489E-02,  1.771324E+00"</w:t>
      </w:r>
      <w:r>
        <w:br w:type="textWrapping"/>
      </w:r>
      <w:r>
        <w:rPr>
          <w:rStyle w:val="VerbatimChar"/>
        </w:rPr>
        <w:t xml:space="preserve">## [1] "Llh: -2.42285045024477E+03; Pars:  2.191559E-01,  7.636751E-02,  1.766620E+00"</w:t>
      </w:r>
      <w:r>
        <w:br w:type="textWrapping"/>
      </w:r>
      <w:r>
        <w:rPr>
          <w:rStyle w:val="VerbatimChar"/>
        </w:rPr>
        <w:t xml:space="preserve">## [1] "Llh: -2.42284952564738E+03; Pars:  2.191977E-01,  7.720712E-02,  1.767722E+00"</w:t>
      </w:r>
      <w:r>
        <w:br w:type="textWrapping"/>
      </w:r>
      <w:r>
        <w:rPr>
          <w:rStyle w:val="VerbatimChar"/>
        </w:rPr>
        <w:t xml:space="preserve">## [1] "Llh: -2.42285194243316E+03; Pars:  2.122104E-01,  7.615007E-02,  1.770060E+00"</w:t>
      </w:r>
      <w:r>
        <w:br w:type="textWrapping"/>
      </w:r>
      <w:r>
        <w:rPr>
          <w:rStyle w:val="VerbatimChar"/>
        </w:rPr>
        <w:t xml:space="preserve">## [1] "Llh: -2.42284966135902E+03; Pars:  2.206603E-01,  7.817417E-02,  1.768247E+00"</w:t>
      </w:r>
      <w:r>
        <w:br w:type="textWrapping"/>
      </w:r>
      <w:r>
        <w:rPr>
          <w:rStyle w:val="VerbatimChar"/>
        </w:rPr>
        <w:t xml:space="preserve">## [1] "Llh: -2.42285030205661E+03; Pars:  2.246117E-01,  7.646546E-02,  1.768832E+00"</w:t>
      </w:r>
      <w:r>
        <w:br w:type="textWrapping"/>
      </w:r>
      <w:r>
        <w:rPr>
          <w:rStyle w:val="VerbatimChar"/>
        </w:rPr>
        <w:t xml:space="preserve">## [1] "Llh: -2.42284949707431E+03; Pars:  2.221536E-01,  7.694654E-02,  1.768779E+00"</w:t>
      </w:r>
      <w:r>
        <w:br w:type="textWrapping"/>
      </w:r>
      <w:r>
        <w:rPr>
          <w:rStyle w:val="VerbatimChar"/>
        </w:rPr>
        <w:t xml:space="preserve">## [1] "Llh: -2.42285058988762E+03; Pars:  2.220306E-01,  7.798368E-02,  1.766290E+00"</w:t>
      </w:r>
      <w:r>
        <w:br w:type="textWrapping"/>
      </w:r>
      <w:r>
        <w:rPr>
          <w:rStyle w:val="VerbatimChar"/>
        </w:rPr>
        <w:t xml:space="preserve">## [1] "Llh: -2.42284936031744E+03; Pars:  2.199887E-01,  7.717208E-02,  1.769230E+00"</w:t>
      </w:r>
      <w:r>
        <w:br w:type="textWrapping"/>
      </w:r>
      <w:r>
        <w:rPr>
          <w:rStyle w:val="VerbatimChar"/>
        </w:rPr>
        <w:t xml:space="preserve">## [1] "Llh: -2.42284967625136E+03; Pars:  2.202261E-01,  7.604298E-02,  1.768907E+00"</w:t>
      </w:r>
      <w:r>
        <w:br w:type="textWrapping"/>
      </w:r>
      <w:r>
        <w:rPr>
          <w:rStyle w:val="VerbatimChar"/>
        </w:rPr>
        <w:t xml:space="preserve">## [1] "Llh: -2.42284938205969E+03; Pars:  2.205517E-01,  7.764137E-02,  1.768412E+00"</w:t>
      </w:r>
      <w:r>
        <w:br w:type="textWrapping"/>
      </w:r>
      <w:r>
        <w:rPr>
          <w:rStyle w:val="VerbatimChar"/>
        </w:rPr>
        <w:t xml:space="preserve">## [1] "Llh: -2.42285007618926E+03; Pars:  2.226077E-01,  7.729954E-02,  1.769893E+00"</w:t>
      </w:r>
      <w:r>
        <w:br w:type="textWrapping"/>
      </w:r>
      <w:r>
        <w:rPr>
          <w:rStyle w:val="VerbatimChar"/>
        </w:rPr>
        <w:t xml:space="preserve">## [1] "Llh: -2.42284931499216E+03; Pars:  2.200452E-01,  7.723022E-02,  1.768264E+00"</w:t>
      </w:r>
      <w:r>
        <w:br w:type="textWrapping"/>
      </w:r>
      <w:r>
        <w:rPr>
          <w:rStyle w:val="VerbatimChar"/>
        </w:rPr>
        <w:t xml:space="preserve">## [1] "Llh: -2.42284953494051E+03; Pars:  2.182538E-01,  7.774925E-02,  1.768492E+00"</w:t>
      </w:r>
      <w:r>
        <w:br w:type="textWrapping"/>
      </w:r>
      <w:r>
        <w:rPr>
          <w:rStyle w:val="VerbatimChar"/>
        </w:rPr>
        <w:t xml:space="preserve">## [1] "Llh: -2.42284934439768E+03; Pars:  2.211722E-01,  7.714721E-02,  1.768707E+00"</w:t>
      </w:r>
      <w:r>
        <w:br w:type="textWrapping"/>
      </w:r>
      <w:r>
        <w:rPr>
          <w:rStyle w:val="VerbatimChar"/>
        </w:rPr>
        <w:t xml:space="preserve">## [1] "Llh: -2.42284938212534E+03; Pars:  2.202511E-01,  7.672497E-02,  1.769056E+00"</w:t>
      </w:r>
      <w:r>
        <w:br w:type="textWrapping"/>
      </w:r>
      <w:r>
        <w:rPr>
          <w:rStyle w:val="VerbatimChar"/>
        </w:rPr>
        <w:t xml:space="preserve">## [1] "Llh: -2.42284931744027E+03; Pars:  2.204765E-01,  7.741227E-02,  1.768573E+00"</w:t>
      </w:r>
      <w:r>
        <w:br w:type="textWrapping"/>
      </w:r>
      <w:r>
        <w:rPr>
          <w:rStyle w:val="VerbatimChar"/>
        </w:rPr>
        <w:t xml:space="preserve">## [1] "Llh: -2.42284944766110E+03; Pars:  2.211411E-01,  7.735440E-02,  1.767800E+00"</w:t>
      </w:r>
      <w:r>
        <w:br w:type="textWrapping"/>
      </w:r>
      <w:r>
        <w:rPr>
          <w:rStyle w:val="VerbatimChar"/>
        </w:rPr>
        <w:t xml:space="preserve">## [1] "Llh: -2.42284930550816E+03; Pars:  2.202762E-01,  7.721766E-02,  1.768872E+00"</w:t>
      </w:r>
      <w:r>
        <w:br w:type="textWrapping"/>
      </w:r>
      <w:r>
        <w:rPr>
          <w:rStyle w:val="VerbatimChar"/>
        </w:rPr>
        <w:t xml:space="preserve">## [1] "Llh: -2.42284934157525E+03; Pars:  2.193634E-01,  7.742622E-02,  1.768433E+00"</w:t>
      </w:r>
      <w:r>
        <w:br w:type="textWrapping"/>
      </w:r>
      <w:r>
        <w:rPr>
          <w:rStyle w:val="VerbatimChar"/>
        </w:rPr>
        <w:t xml:space="preserve">## [1] "Llh: -2.42284930602468E+03; Pars:  2.198142E-01,  7.735647E-02,  1.768501E+00"</w:t>
      </w:r>
      <w:r>
        <w:br w:type="textWrapping"/>
      </w:r>
      <w:r>
        <w:rPr>
          <w:rStyle w:val="VerbatimChar"/>
        </w:rPr>
        <w:t xml:space="preserve">## [1] "Llh: -2.42284932846642E+03; Pars:  2.207172E-01,  7.721766E-02,  1.768872E+00"</w:t>
      </w:r>
      <w:r>
        <w:br w:type="textWrapping"/>
      </w:r>
      <w:r>
        <w:rPr>
          <w:rStyle w:val="VerbatimChar"/>
        </w:rPr>
        <w:t xml:space="preserve">## [1] "Llh: -2.42284930550816E+03; Pars:  2.202762E-01,  7.721766E-02,  1.768872E+00"</w:t>
      </w:r>
      <w:r>
        <w:br w:type="textWrapping"/>
      </w:r>
      <w:r>
        <w:rPr>
          <w:rStyle w:val="VerbatimChar"/>
        </w:rPr>
        <w:t xml:space="preserve">## [1] "Llh: -2.42284968312256E+03; Pars:  2.204966E-01,  7.821766E-02,  1.768872E+00"</w:t>
      </w:r>
      <w:r>
        <w:br w:type="textWrapping"/>
      </w:r>
      <w:r>
        <w:rPr>
          <w:rStyle w:val="VerbatimChar"/>
        </w:rPr>
        <w:t xml:space="preserve">## [1] "Llh: -2.42284957166017E+03; Pars:  2.204966E-01,  7.621766E-02,  1.768872E+00"</w:t>
      </w:r>
      <w:r>
        <w:br w:type="textWrapping"/>
      </w:r>
      <w:r>
        <w:rPr>
          <w:rStyle w:val="VerbatimChar"/>
        </w:rPr>
        <w:t xml:space="preserve">## [1] "Llh: -2.42285020049832E+03; Pars:  2.204966E-01,  7.721766E-02,  1.770642E+00"</w:t>
      </w:r>
      <w:r>
        <w:br w:type="textWrapping"/>
      </w:r>
      <w:r>
        <w:rPr>
          <w:rStyle w:val="VerbatimChar"/>
        </w:rPr>
        <w:t xml:space="preserve">## [1] "Llh: -2.42284974780087E+03; Pars:  2.204966E-01,  7.721766E-02,  1.767104E+00"</w:t>
      </w:r>
      <w:r>
        <w:br w:type="textWrapping"/>
      </w:r>
      <w:r>
        <w:rPr>
          <w:rStyle w:val="VerbatimChar"/>
        </w:rPr>
        <w:t xml:space="preserve">## [1] "Llh: -2.42284930550816E+03; Pars:  2.202762E-01,  7.721766E-02,  1.768872E+00"</w:t>
      </w:r>
      <w:r>
        <w:br w:type="textWrapping"/>
      </w:r>
      <w:r>
        <w:rPr>
          <w:rStyle w:val="VerbatimChar"/>
        </w:rPr>
        <w:t xml:space="preserve">## [1] "Llh: -2.42284929815428E+03; Pars:  2.198361E-01,  7.721766E-02,  1.768872E+00"</w:t>
      </w:r>
      <w:r>
        <w:br w:type="textWrapping"/>
      </w:r>
      <w:r>
        <w:rPr>
          <w:rStyle w:val="VerbatimChar"/>
        </w:rPr>
        <w:t xml:space="preserve">## [1] "Llh: -2.42284966428153E+03; Pars:  2.200561E-01,  7.821766E-02,  1.768872E+00"</w:t>
      </w:r>
      <w:r>
        <w:br w:type="textWrapping"/>
      </w:r>
      <w:r>
        <w:rPr>
          <w:rStyle w:val="VerbatimChar"/>
        </w:rPr>
        <w:t xml:space="preserve">## [1] "Llh: -2.42284956029461E+03; Pars:  2.200561E-01,  7.621766E-02,  1.768872E+00"</w:t>
      </w:r>
      <w:r>
        <w:br w:type="textWrapping"/>
      </w:r>
      <w:r>
        <w:rPr>
          <w:rStyle w:val="VerbatimChar"/>
        </w:rPr>
        <w:t xml:space="preserve">## [1] "Llh: -2.42285014391342E+03; Pars:  2.200561E-01,  7.721766E-02,  1.770642E+00"</w:t>
      </w:r>
      <w:r>
        <w:br w:type="textWrapping"/>
      </w:r>
      <w:r>
        <w:rPr>
          <w:rStyle w:val="VerbatimChar"/>
        </w:rPr>
        <w:t xml:space="preserve">## [1] "Llh: -2.42284977397429E+03; Pars:  2.200561E-01,  7.721766E-02,  1.767104E+00"</w:t>
      </w:r>
      <w:r>
        <w:br w:type="textWrapping"/>
      </w:r>
      <w:r>
        <w:rPr>
          <w:rStyle w:val="VerbatimChar"/>
        </w:rPr>
        <w:t xml:space="preserve">## [1] "Llh: -2.42284968312256E+03; Pars:  2.204966E-01,  7.821766E-02,  1.768872E+00"</w:t>
      </w:r>
      <w:r>
        <w:br w:type="textWrapping"/>
      </w:r>
      <w:r>
        <w:rPr>
          <w:rStyle w:val="VerbatimChar"/>
        </w:rPr>
        <w:t xml:space="preserve">## [1] "Llh: -2.42284966428153E+03; Pars:  2.200561E-01,  7.821766E-02,  1.768872E+00"</w:t>
      </w:r>
      <w:r>
        <w:br w:type="textWrapping"/>
      </w:r>
      <w:r>
        <w:rPr>
          <w:rStyle w:val="VerbatimChar"/>
        </w:rPr>
        <w:t xml:space="preserve">## [1] "Llh: -2.42285066276337E+03; Pars:  2.202762E-01,  7.921766E-02,  1.768872E+00"</w:t>
      </w:r>
      <w:r>
        <w:br w:type="textWrapping"/>
      </w:r>
      <w:r>
        <w:rPr>
          <w:rStyle w:val="VerbatimChar"/>
        </w:rPr>
        <w:t xml:space="preserve">## [1] "Llh: -2.42284930550816E+03; Pars:  2.202762E-01,  7.721766E-02,  1.768872E+00"</w:t>
      </w:r>
      <w:r>
        <w:br w:type="textWrapping"/>
      </w:r>
      <w:r>
        <w:rPr>
          <w:rStyle w:val="VerbatimChar"/>
        </w:rPr>
        <w:t xml:space="preserve">## [1] "Llh: -2.42285053801374E+03; Pars:  2.202762E-01,  7.821766E-02,  1.770642E+00"</w:t>
      </w:r>
      <w:r>
        <w:br w:type="textWrapping"/>
      </w:r>
      <w:r>
        <w:rPr>
          <w:rStyle w:val="VerbatimChar"/>
        </w:rPr>
        <w:t xml:space="preserve">## [1] "Llh: -2.42285012366196E+03; Pars:  2.202762E-01,  7.821766E-02,  1.767104E+00"</w:t>
      </w:r>
      <w:r>
        <w:br w:type="textWrapping"/>
      </w:r>
      <w:r>
        <w:rPr>
          <w:rStyle w:val="VerbatimChar"/>
        </w:rPr>
        <w:t xml:space="preserve">## [1] "Llh: -2.42284957166017E+03; Pars:  2.204966E-01,  7.621766E-02,  1.768872E+00"</w:t>
      </w:r>
      <w:r>
        <w:br w:type="textWrapping"/>
      </w:r>
      <w:r>
        <w:rPr>
          <w:rStyle w:val="VerbatimChar"/>
        </w:rPr>
        <w:t xml:space="preserve">## [1] "Llh: -2.42284956029461E+03; Pars:  2.200561E-01,  7.621766E-02,  1.768872E+00"</w:t>
      </w:r>
      <w:r>
        <w:br w:type="textWrapping"/>
      </w:r>
      <w:r>
        <w:rPr>
          <w:rStyle w:val="VerbatimChar"/>
        </w:rPr>
        <w:t xml:space="preserve">## [1] "Llh: -2.42284930550816E+03; Pars:  2.202762E-01,  7.721766E-02,  1.768872E+00"</w:t>
      </w:r>
      <w:r>
        <w:br w:type="textWrapping"/>
      </w:r>
      <w:r>
        <w:rPr>
          <w:rStyle w:val="VerbatimChar"/>
        </w:rPr>
        <w:t xml:space="preserve">## [1] "Llh: -2.42285044729995E+03; Pars:  2.202762E-01,  7.521766E-02,  1.768872E+00"</w:t>
      </w:r>
      <w:r>
        <w:br w:type="textWrapping"/>
      </w:r>
      <w:r>
        <w:rPr>
          <w:rStyle w:val="VerbatimChar"/>
        </w:rPr>
        <w:t xml:space="preserve">## [1] "Llh: -2.42285042654710E+03; Pars:  2.202762E-01,  7.621766E-02,  1.770642E+00"</w:t>
      </w:r>
      <w:r>
        <w:br w:type="textWrapping"/>
      </w:r>
      <w:r>
        <w:rPr>
          <w:rStyle w:val="VerbatimChar"/>
        </w:rPr>
        <w:t xml:space="preserve">## [1] "Llh: -2.42285001968660E+03; Pars:  2.202762E-01,  7.621766E-02,  1.767104E+00"</w:t>
      </w:r>
      <w:r>
        <w:br w:type="textWrapping"/>
      </w:r>
      <w:r>
        <w:rPr>
          <w:rStyle w:val="VerbatimChar"/>
        </w:rPr>
        <w:t xml:space="preserve">## [1] "Llh: -2.42285020049831E+03; Pars:  2.204966E-01,  7.721766E-02,  1.770642E+00"</w:t>
      </w:r>
      <w:r>
        <w:br w:type="textWrapping"/>
      </w:r>
      <w:r>
        <w:rPr>
          <w:rStyle w:val="VerbatimChar"/>
        </w:rPr>
        <w:t xml:space="preserve">## [1] "Llh: -2.42285014391342E+03; Pars:  2.200561E-01,  7.721766E-02,  1.770642E+00"</w:t>
      </w:r>
      <w:r>
        <w:br w:type="textWrapping"/>
      </w:r>
      <w:r>
        <w:rPr>
          <w:rStyle w:val="VerbatimChar"/>
        </w:rPr>
        <w:t xml:space="preserve">## [1] "Llh: -2.42285053801374E+03; Pars:  2.202762E-01,  7.821766E-02,  1.770642E+00"</w:t>
      </w:r>
      <w:r>
        <w:br w:type="textWrapping"/>
      </w:r>
      <w:r>
        <w:rPr>
          <w:rStyle w:val="VerbatimChar"/>
        </w:rPr>
        <w:t xml:space="preserve">## [1] "Llh: -2.42285042654710E+03; Pars:  2.202762E-01,  7.621766E-02,  1.770642E+00"</w:t>
      </w:r>
      <w:r>
        <w:br w:type="textWrapping"/>
      </w:r>
      <w:r>
        <w:rPr>
          <w:rStyle w:val="VerbatimChar"/>
        </w:rPr>
        <w:t xml:space="preserve">## [1] "Llh: -2.42285235185715E+03; Pars:  2.202762E-01,  7.721766E-02,  1.772414E+00"</w:t>
      </w:r>
      <w:r>
        <w:br w:type="textWrapping"/>
      </w:r>
      <w:r>
        <w:rPr>
          <w:rStyle w:val="VerbatimChar"/>
        </w:rPr>
        <w:t xml:space="preserve">## [1] "Llh: -2.42284930550816E+03; Pars:  2.202762E-01,  7.721766E-02,  1.768872E+00"</w:t>
      </w:r>
      <w:r>
        <w:br w:type="textWrapping"/>
      </w:r>
      <w:r>
        <w:rPr>
          <w:rStyle w:val="VerbatimChar"/>
        </w:rPr>
        <w:t xml:space="preserve">## [1] "Llh: -2.42284974780087E+03; Pars:  2.204966E-01,  7.721766E-02,  1.767104E+00"</w:t>
      </w:r>
      <w:r>
        <w:br w:type="textWrapping"/>
      </w:r>
      <w:r>
        <w:rPr>
          <w:rStyle w:val="VerbatimChar"/>
        </w:rPr>
        <w:t xml:space="preserve">## [1] "Llh: -2.42284977397429E+03; Pars:  2.200561E-01,  7.721766E-02,  1.767104E+00"</w:t>
      </w:r>
      <w:r>
        <w:br w:type="textWrapping"/>
      </w:r>
      <w:r>
        <w:rPr>
          <w:rStyle w:val="VerbatimChar"/>
        </w:rPr>
        <w:t xml:space="preserve">## [1] "Llh: -2.42285012366196E+03; Pars:  2.202762E-01,  7.821766E-02,  1.767104E+00"</w:t>
      </w:r>
      <w:r>
        <w:br w:type="textWrapping"/>
      </w:r>
      <w:r>
        <w:rPr>
          <w:rStyle w:val="VerbatimChar"/>
        </w:rPr>
        <w:t xml:space="preserve">## [1] "Llh: -2.42285001968660E+03; Pars:  2.202762E-01,  7.621766E-02,  1.767104E+00"</w:t>
      </w:r>
      <w:r>
        <w:br w:type="textWrapping"/>
      </w:r>
      <w:r>
        <w:rPr>
          <w:rStyle w:val="VerbatimChar"/>
        </w:rPr>
        <w:t xml:space="preserve">## [1] "Llh: -2.42284930550816E+03; Pars:  2.202762E-01,  7.721766E-02,  1.768872E+00"</w:t>
      </w:r>
      <w:r>
        <w:br w:type="textWrapping"/>
      </w:r>
      <w:r>
        <w:rPr>
          <w:rStyle w:val="VerbatimChar"/>
        </w:rPr>
        <w:t xml:space="preserve">## [1] "Llh: -2.42285153186446E+03; Pars:  2.202762E-01,  7.721766E-02,  1.765338E+00"</w:t>
      </w:r>
      <w:r>
        <w:br w:type="textWrapping"/>
      </w:r>
      <w:r>
        <w:rPr>
          <w:rStyle w:val="VerbatimChar"/>
        </w:rPr>
        <w:t xml:space="preserve">## Currently fitting: symmetric NIG </w:t>
      </w:r>
      <w:r>
        <w:br w:type="textWrapping"/>
      </w:r>
      <w:r>
        <w:rPr>
          <w:rStyle w:val="VerbatimChar"/>
        </w:rPr>
        <w:t xml:space="preserve">## [1] "Llh: -2.48196780063070E+03; Pars:  5.000000E-01,  1.030907E-01,  1.284613E+00"</w:t>
      </w:r>
      <w:r>
        <w:br w:type="textWrapping"/>
      </w:r>
      <w:r>
        <w:rPr>
          <w:rStyle w:val="VerbatimChar"/>
        </w:rPr>
        <w:t xml:space="preserve">## [1] "Llh: -2.47920036313587E+03; Pars:  5.358867E-01,  1.030907E-01,  1.284613E+00"</w:t>
      </w:r>
      <w:r>
        <w:br w:type="textWrapping"/>
      </w:r>
      <w:r>
        <w:rPr>
          <w:rStyle w:val="VerbatimChar"/>
        </w:rPr>
        <w:t xml:space="preserve">## [1] "Llh: -2.48563424505654E+03; Pars:  5.000000E-01,  1.724054E-01,  1.284613E+00"</w:t>
      </w:r>
      <w:r>
        <w:br w:type="textWrapping"/>
      </w:r>
      <w:r>
        <w:rPr>
          <w:rStyle w:val="VerbatimChar"/>
        </w:rPr>
        <w:t xml:space="preserve">## [1] "Llh: -2.45221230430543E+03; Pars:  5.000000E-01,  1.030907E-01,  1.376814E+00"</w:t>
      </w:r>
      <w:r>
        <w:br w:type="textWrapping"/>
      </w:r>
      <w:r>
        <w:rPr>
          <w:rStyle w:val="VerbatimChar"/>
        </w:rPr>
        <w:t xml:space="preserve">## [1] "Llh: -2.46035659163381E+03; Pars:  5.236471E-01,  3.377600E-02,  1.345367E+00"</w:t>
      </w:r>
      <w:r>
        <w:br w:type="textWrapping"/>
      </w:r>
      <w:r>
        <w:rPr>
          <w:rStyle w:val="VerbatimChar"/>
        </w:rPr>
        <w:t xml:space="preserve">## [1] "Llh: -2.46469986436135E+03; Pars:  5.176325E-01,  6.843336E-02,  1.329914E+00"</w:t>
      </w:r>
      <w:r>
        <w:br w:type="textWrapping"/>
      </w:r>
      <w:r>
        <w:rPr>
          <w:rStyle w:val="VerbatimChar"/>
        </w:rPr>
        <w:t xml:space="preserve">## [1] "Llh: -2.44676612164922E+03; Pars:  5.400299E-01,  5.688091E-02,  1.387458E+00"</w:t>
      </w:r>
      <w:r>
        <w:br w:type="textWrapping"/>
      </w:r>
      <w:r>
        <w:rPr>
          <w:rStyle w:val="VerbatimChar"/>
        </w:rPr>
        <w:t xml:space="preserve">## [1] "Llh: -2.43363084658919E+03; Pars:  5.612310E-01,  3.377600E-02,  1.441929E+00"</w:t>
      </w:r>
      <w:r>
        <w:br w:type="textWrapping"/>
      </w:r>
      <w:r>
        <w:rPr>
          <w:rStyle w:val="VerbatimChar"/>
        </w:rPr>
        <w:t xml:space="preserve">## [1] "Llh: -2.42579265312257E+03; Pars:  5.196296E-01,  1.067110E-02,  1.498538E+00"</w:t>
      </w:r>
      <w:r>
        <w:br w:type="textWrapping"/>
      </w:r>
      <w:r>
        <w:rPr>
          <w:rStyle w:val="VerbatimChar"/>
        </w:rPr>
        <w:t xml:space="preserve">## [1] "Llh: -2.41326915842419E+03; Pars:  5.116869E-01, -3.553871E-02,  1.618510E+00"</w:t>
      </w:r>
      <w:r>
        <w:br w:type="textWrapping"/>
      </w:r>
      <w:r>
        <w:rPr>
          <w:rStyle w:val="VerbatimChar"/>
        </w:rPr>
        <w:t xml:space="preserve">## [1] "Llh: -2.40894118709154E+03; Pars:  5.236471E-01,  3.377600E-02,  1.618510E+00"</w:t>
      </w:r>
      <w:r>
        <w:br w:type="textWrapping"/>
      </w:r>
      <w:r>
        <w:rPr>
          <w:rStyle w:val="VerbatimChar"/>
        </w:rPr>
        <w:t xml:space="preserve">## [1] "Llh: -2.40054101478971E+03; Pars:  5.236471E-01,  3.377600E-02,  1.775223E+00"</w:t>
      </w:r>
      <w:r>
        <w:br w:type="textWrapping"/>
      </w:r>
      <w:r>
        <w:rPr>
          <w:rStyle w:val="VerbatimChar"/>
        </w:rPr>
        <w:t xml:space="preserve">## [1] "Llh: -2.40850728720015E+03; Pars:  5.655701E-01, -8.174853E-02,  1.873554E+00"</w:t>
      </w:r>
      <w:r>
        <w:br w:type="textWrapping"/>
      </w:r>
      <w:r>
        <w:rPr>
          <w:rStyle w:val="VerbatimChar"/>
        </w:rPr>
        <w:t xml:space="preserve">## [1] "Llh: -2.40510452803787E+03; Pars:  5.484125E-01, -3.553871E-02,  1.734677E+00"</w:t>
      </w:r>
      <w:r>
        <w:br w:type="textWrapping"/>
      </w:r>
      <w:r>
        <w:rPr>
          <w:rStyle w:val="VerbatimChar"/>
        </w:rPr>
        <w:t xml:space="preserve">## [1] "Llh: -2.41007673826160E+03; Pars:  4.961640E-01, -5.864362E-02,  2.023551E+00"</w:t>
      </w:r>
      <w:r>
        <w:br w:type="textWrapping"/>
      </w:r>
      <w:r>
        <w:rPr>
          <w:rStyle w:val="VerbatimChar"/>
        </w:rPr>
        <w:t xml:space="preserve">## [1] "Llh: -2.40348761173667E+03; Pars:  5.116869E-01, -3.553871E-02,  1.859180E+00"</w:t>
      </w:r>
      <w:r>
        <w:br w:type="textWrapping"/>
      </w:r>
      <w:r>
        <w:rPr>
          <w:rStyle w:val="VerbatimChar"/>
        </w:rPr>
        <w:t xml:space="preserve">## [1] "Llh: -2.40576765630703E+03; Pars:  5.442050E-01,  1.067110E-02,  1.977333E+00"</w:t>
      </w:r>
      <w:r>
        <w:br w:type="textWrapping"/>
      </w:r>
      <w:r>
        <w:rPr>
          <w:rStyle w:val="VerbatimChar"/>
        </w:rPr>
        <w:t xml:space="preserve">## [1] "Llh: -2.40227976043009E+03; Pars:  5.358867E-01, -8.813554E-04,  1.880783E+00"</w:t>
      </w:r>
      <w:r>
        <w:br w:type="textWrapping"/>
      </w:r>
      <w:r>
        <w:rPr>
          <w:rStyle w:val="VerbatimChar"/>
        </w:rPr>
        <w:t xml:space="preserve">## [1] "Llh: -2.40204316671456E+03; Pars:  5.000000E-01,  3.377600E-02,  1.947109E+00"</w:t>
      </w:r>
      <w:r>
        <w:br w:type="textWrapping"/>
      </w:r>
      <w:r>
        <w:rPr>
          <w:rStyle w:val="VerbatimChar"/>
        </w:rPr>
        <w:t xml:space="preserve">## [1] "Llh: -2.40124932676384E+03; Pars:  5.116869E-01,  1.644732E-02,  1.891678E+00"</w:t>
      </w:r>
      <w:r>
        <w:br w:type="textWrapping"/>
      </w:r>
      <w:r>
        <w:rPr>
          <w:rStyle w:val="VerbatimChar"/>
        </w:rPr>
        <w:t xml:space="preserve">## [1] "Llh: -2.39988126606223E+03; Pars:  5.358867E-01,  6.843336E-02,  1.837826E+00"</w:t>
      </w:r>
      <w:r>
        <w:br w:type="textWrapping"/>
      </w:r>
      <w:r>
        <w:rPr>
          <w:rStyle w:val="VerbatimChar"/>
        </w:rPr>
        <w:t xml:space="preserve">## [1] "Llh: -2.40072121626838E+03; Pars:  5.484125E-01,  1.204194E-01,  1.827241E+00"</w:t>
      </w:r>
      <w:r>
        <w:br w:type="textWrapping"/>
      </w:r>
      <w:r>
        <w:rPr>
          <w:rStyle w:val="VerbatimChar"/>
        </w:rPr>
        <w:t xml:space="preserve">## [1] "Llh: -2.39972909481009E+03; Pars:  5.116869E-01,  7.998582E-02,  1.788948E+00"</w:t>
      </w:r>
      <w:r>
        <w:br w:type="textWrapping"/>
      </w:r>
      <w:r>
        <w:rPr>
          <w:rStyle w:val="VerbatimChar"/>
        </w:rPr>
        <w:t xml:space="preserve">## [1] "Llh: -2.40150746135851E+03; Pars:  5.000000E-01,  1.204194E-01,  1.744725E+00"</w:t>
      </w:r>
      <w:r>
        <w:br w:type="textWrapping"/>
      </w:r>
      <w:r>
        <w:rPr>
          <w:rStyle w:val="VerbatimChar"/>
        </w:rPr>
        <w:t xml:space="preserve">## [1] "Llh: -2.40209176350480E+03; Pars:  5.358867E-01,  1.050161E-01,  1.713652E+00"</w:t>
      </w:r>
      <w:r>
        <w:br w:type="textWrapping"/>
      </w:r>
      <w:r>
        <w:rPr>
          <w:rStyle w:val="VerbatimChar"/>
        </w:rPr>
        <w:t xml:space="preserve">## [1] "Llh: -2.40002783123448E+03; Pars:  5.176325E-01,  3.858953E-02,  1.845509E+00"</w:t>
      </w:r>
      <w:r>
        <w:br w:type="textWrapping"/>
      </w:r>
      <w:r>
        <w:rPr>
          <w:rStyle w:val="VerbatimChar"/>
        </w:rPr>
        <w:t xml:space="preserve">## [1] "Llh: -2.40013419232286E+03; Pars:  5.196296E-01,  9.089647E-02,  1.873955E+00"</w:t>
      </w:r>
      <w:r>
        <w:br w:type="textWrapping"/>
      </w:r>
      <w:r>
        <w:rPr>
          <w:rStyle w:val="VerbatimChar"/>
        </w:rPr>
        <w:t xml:space="preserve">## [1] "Llh: -2.39970622414129E+03; Pars:  5.206311E-01,  7.661635E-02,  1.848769E+00"</w:t>
      </w:r>
      <w:r>
        <w:br w:type="textWrapping"/>
      </w:r>
      <w:r>
        <w:rPr>
          <w:rStyle w:val="VerbatimChar"/>
        </w:rPr>
        <w:t xml:space="preserve">## [1] "Llh: -2.40013916856668E+03; Pars:  5.276956E-01,  1.114342E-01,  1.804708E+00"</w:t>
      </w:r>
      <w:r>
        <w:br w:type="textWrapping"/>
      </w:r>
      <w:r>
        <w:rPr>
          <w:rStyle w:val="VerbatimChar"/>
        </w:rPr>
        <w:t xml:space="preserve">## [1] "Llh: -2.39969128829294E+03; Pars:  5.201301E-01,  5.680068E-02,  1.835223E+00"</w:t>
      </w:r>
      <w:r>
        <w:br w:type="textWrapping"/>
      </w:r>
      <w:r>
        <w:rPr>
          <w:rStyle w:val="VerbatimChar"/>
        </w:rPr>
        <w:t xml:space="preserve">## [1] "Llh: -2.39942904002838E+03; Pars:  4.996792E-01,  7.383520E-02,  1.810541E+00"</w:t>
      </w:r>
      <w:r>
        <w:br w:type="textWrapping"/>
      </w:r>
      <w:r>
        <w:rPr>
          <w:rStyle w:val="VerbatimChar"/>
        </w:rPr>
        <w:t xml:space="preserve">## [1] "Llh: -2.39957595538282E+03; Pars:  4.825034E-01,  7.653612E-02,  1.797051E+00"</w:t>
      </w:r>
      <w:r>
        <w:br w:type="textWrapping"/>
      </w:r>
      <w:r>
        <w:rPr>
          <w:rStyle w:val="VerbatimChar"/>
        </w:rPr>
        <w:t xml:space="preserve">## [1] "Llh: -2.40003840674013E+03; Pars:  5.150917E-01,  5.818234E-02,  1.874947E+00"</w:t>
      </w:r>
      <w:r>
        <w:br w:type="textWrapping"/>
      </w:r>
      <w:r>
        <w:rPr>
          <w:rStyle w:val="VerbatimChar"/>
        </w:rPr>
        <w:t xml:space="preserve">## [1] "Llh: -2.39951641846892E+03; Pars:  5.125360E-01,  7.453495E-02,  1.810070E+00"</w:t>
      </w:r>
      <w:r>
        <w:br w:type="textWrapping"/>
      </w:r>
      <w:r>
        <w:rPr>
          <w:rStyle w:val="VerbatimChar"/>
        </w:rPr>
        <w:t xml:space="preserve">## [1] "Llh: -2.39977097368553E+03; Pars:  5.009815E-01,  6.016421E-02,  1.788871E+00"</w:t>
      </w:r>
      <w:r>
        <w:br w:type="textWrapping"/>
      </w:r>
      <w:r>
        <w:rPr>
          <w:rStyle w:val="VerbatimChar"/>
        </w:rPr>
        <w:t xml:space="preserve">## [1] "Llh: -2.39952594176523E+03; Pars:  5.156476E-01,  7.250331E-02,  1.833609E+00"</w:t>
      </w:r>
      <w:r>
        <w:br w:type="textWrapping"/>
      </w:r>
      <w:r>
        <w:rPr>
          <w:rStyle w:val="VerbatimChar"/>
        </w:rPr>
        <w:t xml:space="preserve">## [1] "Llh: -2.39959873002743E+03; Pars:  4.985788E-01,  9.044829E-02,  1.801019E+00"</w:t>
      </w:r>
      <w:r>
        <w:br w:type="textWrapping"/>
      </w:r>
      <w:r>
        <w:rPr>
          <w:rStyle w:val="VerbatimChar"/>
        </w:rPr>
        <w:t xml:space="preserve">## [1] "Llh: -2.39947673419140E+03; Pars:  5.038814E-01,  8.203639E-02,  1.809509E+00"</w:t>
      </w:r>
      <w:r>
        <w:br w:type="textWrapping"/>
      </w:r>
      <w:r>
        <w:rPr>
          <w:rStyle w:val="VerbatimChar"/>
        </w:rPr>
        <w:t xml:space="preserve">## [1] "Llh: -2.39974327648092E+03; Pars:  4.952331E-01,  8.110105E-02,  1.786774E+00"</w:t>
      </w:r>
      <w:r>
        <w:br w:type="textWrapping"/>
      </w:r>
      <w:r>
        <w:rPr>
          <w:rStyle w:val="VerbatimChar"/>
        </w:rPr>
        <w:t xml:space="preserve">## [1] "Llh: -2.39945385419476E+03; Pars:  5.104664E-01,  7.465275E-02,  1.821786E+00"</w:t>
      </w:r>
      <w:r>
        <w:br w:type="textWrapping"/>
      </w:r>
      <w:r>
        <w:rPr>
          <w:rStyle w:val="VerbatimChar"/>
        </w:rPr>
        <w:t xml:space="preserve">## [1] "Llh: -2.39936842905330E+03; Pars:  4.968975E-01,  7.914795E-02,  1.817812E+00"</w:t>
      </w:r>
      <w:r>
        <w:br w:type="textWrapping"/>
      </w:r>
      <w:r>
        <w:rPr>
          <w:rStyle w:val="VerbatimChar"/>
        </w:rPr>
        <w:t xml:space="preserve">## [1] "Llh: -2.39931348051008E+03; Pars:  4.892580E-01,  8.145445E-02,  1.821696E+00"</w:t>
      </w:r>
      <w:r>
        <w:br w:type="textWrapping"/>
      </w:r>
      <w:r>
        <w:rPr>
          <w:rStyle w:val="VerbatimChar"/>
        </w:rPr>
        <w:t xml:space="preserve">## [1] "Llh: -2.39931959222805E+03; Pars:  4.956053E-01,  7.125854E-02,  1.826530E+00"</w:t>
      </w:r>
      <w:r>
        <w:br w:type="textWrapping"/>
      </w:r>
      <w:r>
        <w:rPr>
          <w:rStyle w:val="VerbatimChar"/>
        </w:rPr>
        <w:t xml:space="preserve">## [1] "Llh: -2.39934520704315E+03; Pars:  4.976615E-01,  7.395300E-02,  1.822260E+00"</w:t>
      </w:r>
      <w:r>
        <w:br w:type="textWrapping"/>
      </w:r>
      <w:r>
        <w:rPr>
          <w:rStyle w:val="VerbatimChar"/>
        </w:rPr>
        <w:t xml:space="preserve">## [1] "Llh: -2.39930924030228E+03; Pars:  4.796705E-01,  7.637938E-02,  1.817369E+00"</w:t>
      </w:r>
      <w:r>
        <w:br w:type="textWrapping"/>
      </w:r>
      <w:r>
        <w:rPr>
          <w:rStyle w:val="VerbatimChar"/>
        </w:rPr>
        <w:t xml:space="preserve">## [1] "Llh: -2.39936130368043E+03; Pars:  4.649764E-01,  7.724270E-02,  1.815165E+00"</w:t>
      </w:r>
      <w:r>
        <w:br w:type="textWrapping"/>
      </w:r>
      <w:r>
        <w:rPr>
          <w:rStyle w:val="VerbatimChar"/>
        </w:rPr>
        <w:t xml:space="preserve">## [1] "Llh: -2.39919458582627E+03; Pars:  4.768553E-01,  7.889304E-02,  1.833252E+00"</w:t>
      </w:r>
      <w:r>
        <w:br w:type="textWrapping"/>
      </w:r>
      <w:r>
        <w:rPr>
          <w:rStyle w:val="VerbatimChar"/>
        </w:rPr>
        <w:t xml:space="preserve">## [1] "Llh: -2.39912746664350E+03; Pars:  4.658374E-01,  8.142196E-02,  1.844715E+00"</w:t>
      </w:r>
      <w:r>
        <w:br w:type="textWrapping"/>
      </w:r>
      <w:r>
        <w:rPr>
          <w:rStyle w:val="VerbatimChar"/>
        </w:rPr>
        <w:t xml:space="preserve">## [1] "Llh: -2.39926161722500E+03; Pars:  4.613256E-01,  8.824532E-02,  1.829245E+00"</w:t>
      </w:r>
      <w:r>
        <w:br w:type="textWrapping"/>
      </w:r>
      <w:r>
        <w:rPr>
          <w:rStyle w:val="VerbatimChar"/>
        </w:rPr>
        <w:t xml:space="preserve">## [1] "Llh: -2.39922990874335E+03; Pars:  4.696666E-01,  8.399862E-02,  1.828566E+00"</w:t>
      </w:r>
      <w:r>
        <w:br w:type="textWrapping"/>
      </w:r>
      <w:r>
        <w:rPr>
          <w:rStyle w:val="VerbatimChar"/>
        </w:rPr>
        <w:t xml:space="preserve">## [1] "Llh: -2.39915165650751E+03; Pars:  4.547507E-01,  7.974553E-02,  1.838709E+00"</w:t>
      </w:r>
      <w:r>
        <w:br w:type="textWrapping"/>
      </w:r>
      <w:r>
        <w:rPr>
          <w:rStyle w:val="VerbatimChar"/>
        </w:rPr>
        <w:t xml:space="preserve">## [1] "Llh: -2.39917107587843E+03; Pars:  4.631424E-01,  8.017276E-02,  1.834441E+00"</w:t>
      </w:r>
      <w:r>
        <w:br w:type="textWrapping"/>
      </w:r>
      <w:r>
        <w:rPr>
          <w:rStyle w:val="VerbatimChar"/>
        </w:rPr>
        <w:t xml:space="preserve">## [1] "Llh: -2.39910508020610E+03; Pars:  4.476328E-01,  8.706470E-02,  1.857485E+00"</w:t>
      </w:r>
      <w:r>
        <w:br w:type="textWrapping"/>
      </w:r>
      <w:r>
        <w:rPr>
          <w:rStyle w:val="VerbatimChar"/>
        </w:rPr>
        <w:t xml:space="preserve">## [1] "Llh: -2.39914695710227E+03; Pars:  4.324256E-01,  9.240736E-02,  1.877874E+00"</w:t>
      </w:r>
      <w:r>
        <w:br w:type="textWrapping"/>
      </w:r>
      <w:r>
        <w:rPr>
          <w:rStyle w:val="VerbatimChar"/>
        </w:rPr>
        <w:t xml:space="preserve">## [1] "Llh: -2.39906262068931E+03; Pars:  4.427549E-01,  8.148950E-02,  1.865525E+00"</w:t>
      </w:r>
      <w:r>
        <w:br w:type="textWrapping"/>
      </w:r>
      <w:r>
        <w:rPr>
          <w:rStyle w:val="VerbatimChar"/>
        </w:rPr>
        <w:t xml:space="preserve">## [1] "Llh: -2.39907694061739E+03; Pars:  4.298830E-01,  8.023494E-02,  1.884283E+00"</w:t>
      </w:r>
      <w:r>
        <w:br w:type="textWrapping"/>
      </w:r>
      <w:r>
        <w:rPr>
          <w:rStyle w:val="VerbatimChar"/>
        </w:rPr>
        <w:t xml:space="preserve">## [1] "Llh: -2.39911211330834E+03; Pars:  4.492000E-01,  8.690524E-02,  1.873229E+00"</w:t>
      </w:r>
      <w:r>
        <w:br w:type="textWrapping"/>
      </w:r>
      <w:r>
        <w:rPr>
          <w:rStyle w:val="VerbatimChar"/>
        </w:rPr>
        <w:t xml:space="preserve">## [1] "Llh: -2.39908771133399E+03; Pars:  4.505813E-01,  8.511532E-02,  1.864538E+00"</w:t>
      </w:r>
      <w:r>
        <w:br w:type="textWrapping"/>
      </w:r>
      <w:r>
        <w:rPr>
          <w:rStyle w:val="VerbatimChar"/>
        </w:rPr>
        <w:t xml:space="preserve">## [1] "Llh: -2.39911090324628E+03; Pars:  4.288822E-01,  8.769105E-02,  1.880482E+00"</w:t>
      </w:r>
      <w:r>
        <w:br w:type="textWrapping"/>
      </w:r>
      <w:r>
        <w:rPr>
          <w:rStyle w:val="VerbatimChar"/>
        </w:rPr>
        <w:t xml:space="preserve">## [1] "Llh: -2.39908581620407E+03; Pars:  4.378366E-01,  8.612378E-02,  1.871476E+00"</w:t>
      </w:r>
      <w:r>
        <w:br w:type="textWrapping"/>
      </w:r>
      <w:r>
        <w:rPr>
          <w:rStyle w:val="VerbatimChar"/>
        </w:rPr>
        <w:t xml:space="preserve">## [1] "Llh: -2.39906792926966E+03; Pars:  4.397885E-01,  8.142103E-02,  1.876920E+00"</w:t>
      </w:r>
      <w:r>
        <w:br w:type="textWrapping"/>
      </w:r>
      <w:r>
        <w:rPr>
          <w:rStyle w:val="VerbatimChar"/>
        </w:rPr>
        <w:t xml:space="preserve">## [1] "Llh: -2.39906800264007E+03; Pars:  4.417366E-01,  8.283195E-02,  1.872042E+00"</w:t>
      </w:r>
      <w:r>
        <w:br w:type="textWrapping"/>
      </w:r>
      <w:r>
        <w:rPr>
          <w:rStyle w:val="VerbatimChar"/>
        </w:rPr>
        <w:t xml:space="preserve">## [1] "Llh: -2.39907199369368E+03; Pars:  4.299055E-01,  8.090756E-02,  1.878088E+00"</w:t>
      </w:r>
      <w:r>
        <w:br w:type="textWrapping"/>
      </w:r>
      <w:r>
        <w:rPr>
          <w:rStyle w:val="VerbatimChar"/>
        </w:rPr>
        <w:t xml:space="preserve">## [1] "Llh: -2.39906673186995E+03; Pars:  4.349838E-01,  8.195950E-02,  1.874691E+00"</w:t>
      </w:r>
      <w:r>
        <w:br w:type="textWrapping"/>
      </w:r>
      <w:r>
        <w:rPr>
          <w:rStyle w:val="VerbatimChar"/>
        </w:rPr>
        <w:t xml:space="preserve">## [1] "Llh: -2.39905346249009E+03; Pars:  4.404955E-01,  7.712291E-02,  1.873269E+00"</w:t>
      </w:r>
      <w:r>
        <w:br w:type="textWrapping"/>
      </w:r>
      <w:r>
        <w:rPr>
          <w:rStyle w:val="VerbatimChar"/>
        </w:rPr>
        <w:t xml:space="preserve">## [1] "Llh: -2.39905922159340E+03; Pars:  4.418310E-01,  7.262248E-02,  1.874166E+00"</w:t>
      </w:r>
      <w:r>
        <w:br w:type="textWrapping"/>
      </w:r>
      <w:r>
        <w:rPr>
          <w:rStyle w:val="VerbatimChar"/>
        </w:rPr>
        <w:t xml:space="preserve">## [1] "Llh: -2.39906010276611E+03; Pars:  4.390104E-01,  7.896024E-02,  1.865413E+00"</w:t>
      </w:r>
      <w:r>
        <w:br w:type="textWrapping"/>
      </w:r>
      <w:r>
        <w:rPr>
          <w:rStyle w:val="VerbatimChar"/>
        </w:rPr>
        <w:t xml:space="preserve">## [1] "Llh: -2.39905704018727E+03; Pars:  4.392048E-01,  7.957544E-02,  1.868283E+00"</w:t>
      </w:r>
      <w:r>
        <w:br w:type="textWrapping"/>
      </w:r>
      <w:r>
        <w:rPr>
          <w:rStyle w:val="VerbatimChar"/>
        </w:rPr>
        <w:t xml:space="preserve">## [1] "Llh: -2.39905476368354E+03; Pars:  4.467263E-01,  7.683241E-02,  1.863371E+00"</w:t>
      </w:r>
      <w:r>
        <w:br w:type="textWrapping"/>
      </w:r>
      <w:r>
        <w:rPr>
          <w:rStyle w:val="VerbatimChar"/>
        </w:rPr>
        <w:t xml:space="preserve">## [1] "Llh: -2.39905350470868E+03; Pars:  4.437613E-01,  7.811418E-02,  1.866195E+00"</w:t>
      </w:r>
      <w:r>
        <w:br w:type="textWrapping"/>
      </w:r>
      <w:r>
        <w:rPr>
          <w:rStyle w:val="VerbatimChar"/>
        </w:rPr>
        <w:t xml:space="preserve">## [1] "Llh: -2.39905283522807E+03; Pars:  4.395503E-01,  7.505219E-02,  1.872976E+00"</w:t>
      </w:r>
      <w:r>
        <w:br w:type="textWrapping"/>
      </w:r>
      <w:r>
        <w:rPr>
          <w:rStyle w:val="VerbatimChar"/>
        </w:rPr>
        <w:t xml:space="preserve">## [1] "Llh: -2.39906237623902E+03; Pars:  4.379567E-01,  7.183353E-02,  1.876712E+00"</w:t>
      </w:r>
      <w:r>
        <w:br w:type="textWrapping"/>
      </w:r>
      <w:r>
        <w:rPr>
          <w:rStyle w:val="VerbatimChar"/>
        </w:rPr>
        <w:t xml:space="preserve">## [1] "Llh: -2.39905750276371E+03; Pars:  4.433356E-01,  7.395074E-02,  1.873341E+00"</w:t>
      </w:r>
      <w:r>
        <w:br w:type="textWrapping"/>
      </w:r>
      <w:r>
        <w:rPr>
          <w:rStyle w:val="VerbatimChar"/>
        </w:rPr>
        <w:t xml:space="preserve">## [1] "Llh: -2.39905296959920E+03; Pars:  4.402339E-01,  7.816927E-02,  1.869546E+00"</w:t>
      </w:r>
      <w:r>
        <w:br w:type="textWrapping"/>
      </w:r>
      <w:r>
        <w:rPr>
          <w:rStyle w:val="VerbatimChar"/>
        </w:rPr>
        <w:t xml:space="preserve">## [1] "Llh: -2.39905767775980E+03; Pars:  4.364551E-01,  7.544873E-02,  1.877682E+00"</w:t>
      </w:r>
      <w:r>
        <w:br w:type="textWrapping"/>
      </w:r>
      <w:r>
        <w:rPr>
          <w:rStyle w:val="VerbatimChar"/>
        </w:rPr>
        <w:t xml:space="preserve">## [1] "Llh: -2.39905189048466E+03; Pars:  4.419234E-01,  7.744782E-02,  1.869060E+00"</w:t>
      </w:r>
      <w:r>
        <w:br w:type="textWrapping"/>
      </w:r>
      <w:r>
        <w:rPr>
          <w:rStyle w:val="VerbatimChar"/>
        </w:rPr>
        <w:t xml:space="preserve">## [1] "Llh: -2.39905225349370E+03; Pars:  4.406406E-01,  7.665660E-02,  1.867788E+00"</w:t>
      </w:r>
      <w:r>
        <w:br w:type="textWrapping"/>
      </w:r>
      <w:r>
        <w:rPr>
          <w:rStyle w:val="VerbatimChar"/>
        </w:rPr>
        <w:t xml:space="preserve">## [1] "Llh: -2.39905162669192E+03; Pars:  4.406043E-01,  7.677318E-02,  1.869157E+00"</w:t>
      </w:r>
      <w:r>
        <w:br w:type="textWrapping"/>
      </w:r>
      <w:r>
        <w:rPr>
          <w:rStyle w:val="VerbatimChar"/>
        </w:rPr>
        <w:t xml:space="preserve">## [1] "Llh: -2.39905231083348E+03; Pars:  4.411498E-01,  7.467952E-02,  1.871247E+00"</w:t>
      </w:r>
      <w:r>
        <w:br w:type="textWrapping"/>
      </w:r>
      <w:r>
        <w:rPr>
          <w:rStyle w:val="VerbatimChar"/>
        </w:rPr>
        <w:t xml:space="preserve">## [1] "Llh: -2.39905154850789E+03; Pars:  4.409206E-01,  7.555196E-02,  1.870822E+00"</w:t>
      </w:r>
      <w:r>
        <w:br w:type="textWrapping"/>
      </w:r>
      <w:r>
        <w:rPr>
          <w:rStyle w:val="VerbatimChar"/>
        </w:rPr>
        <w:t xml:space="preserve">## [1] "Llh: -2.39905350811108E+03; Pars:  4.427537E-01,  7.812978E-02,  1.866389E+00"</w:t>
      </w:r>
      <w:r>
        <w:br w:type="textWrapping"/>
      </w:r>
      <w:r>
        <w:rPr>
          <w:rStyle w:val="VerbatimChar"/>
        </w:rPr>
        <w:t xml:space="preserve">## [1] "Llh: -2.39905163957716E+03; Pars:  4.403489E-01,  7.582158E-02,  1.871327E+00"</w:t>
      </w:r>
      <w:r>
        <w:br w:type="textWrapping"/>
      </w:r>
      <w:r>
        <w:rPr>
          <w:rStyle w:val="VerbatimChar"/>
        </w:rPr>
        <w:t xml:space="preserve">## [1] "Llh: -2.39905258987553E+03; Pars:  4.393296E-01,  7.465000E-02,  1.871811E+00"</w:t>
      </w:r>
      <w:r>
        <w:br w:type="textWrapping"/>
      </w:r>
      <w:r>
        <w:rPr>
          <w:rStyle w:val="VerbatimChar"/>
        </w:rPr>
        <w:t xml:space="preserve">## [1] "Llh: -2.39905141384193E+03; Pars:  4.412735E-01,  7.674836E-02,  1.869747E+00"</w:t>
      </w:r>
      <w:r>
        <w:br w:type="textWrapping"/>
      </w:r>
      <w:r>
        <w:rPr>
          <w:rStyle w:val="VerbatimChar"/>
        </w:rPr>
        <w:t xml:space="preserve">## [1] "Llh: -2.39905158619787E+03; Pars:  4.415173E-01,  7.689408E-02,  1.868491E+00"</w:t>
      </w:r>
      <w:r>
        <w:br w:type="textWrapping"/>
      </w:r>
      <w:r>
        <w:rPr>
          <w:rStyle w:val="VerbatimChar"/>
        </w:rPr>
        <w:t xml:space="preserve">## [1] "Llh: -2.39905137695179E+03; Pars:  4.412249E-01,  7.662596E-02,  1.869200E+00"</w:t>
      </w:r>
      <w:r>
        <w:br w:type="textWrapping"/>
      </w:r>
      <w:r>
        <w:rPr>
          <w:rStyle w:val="VerbatimChar"/>
        </w:rPr>
        <w:t xml:space="preserve">## [1] "Llh: -2.39905159014167E+03; Pars:  4.416756E-01,  7.584434E-02,  1.870689E+00"</w:t>
      </w:r>
      <w:r>
        <w:br w:type="textWrapping"/>
      </w:r>
      <w:r>
        <w:rPr>
          <w:rStyle w:val="VerbatimChar"/>
        </w:rPr>
        <w:t xml:space="preserve">## [1] "Llh: -2.39905136291604E+03; Pars:  4.414075E-01,  7.607655E-02,  1.870306E+00"</w:t>
      </w:r>
      <w:r>
        <w:br w:type="textWrapping"/>
      </w:r>
      <w:r>
        <w:rPr>
          <w:rStyle w:val="VerbatimChar"/>
        </w:rPr>
        <w:t xml:space="preserve">## [1] "Llh: -2.39905189656276E+03; Pars:  4.416836E-01,  7.741529E-02,  1.868681E+00"</w:t>
      </w:r>
      <w:r>
        <w:br w:type="textWrapping"/>
      </w:r>
      <w:r>
        <w:rPr>
          <w:rStyle w:val="VerbatimChar"/>
        </w:rPr>
        <w:t xml:space="preserve">## [1] "Llh: -2.39905132903165E+03; Pars:  4.411113E-01,  7.601779E-02,  1.870286E+00"</w:t>
      </w:r>
      <w:r>
        <w:br w:type="textWrapping"/>
      </w:r>
      <w:r>
        <w:rPr>
          <w:rStyle w:val="VerbatimChar"/>
        </w:rPr>
        <w:t xml:space="preserve">## [1] "Llh: -2.39905133070924E+03; Pars:  4.412223E-01,  7.573183E-02,  1.870114E+00"</w:t>
      </w:r>
      <w:r>
        <w:br w:type="textWrapping"/>
      </w:r>
      <w:r>
        <w:rPr>
          <w:rStyle w:val="VerbatimChar"/>
        </w:rPr>
        <w:t xml:space="preserve">## [1] "Llh: -2.39905128412407E+03; Pars:  4.412351E-01,  7.598597E-02,  1.870022E+00"</w:t>
      </w:r>
      <w:r>
        <w:br w:type="textWrapping"/>
      </w:r>
      <w:r>
        <w:rPr>
          <w:rStyle w:val="VerbatimChar"/>
        </w:rPr>
        <w:t xml:space="preserve">## [1] "Llh: -2.39905184230551E+03; Pars:  4.412777E-01,  7.542758E-02,  1.871211E+00"</w:t>
      </w:r>
      <w:r>
        <w:br w:type="textWrapping"/>
      </w:r>
      <w:r>
        <w:rPr>
          <w:rStyle w:val="VerbatimChar"/>
        </w:rPr>
        <w:t xml:space="preserve">## [1] "Llh: -2.39905127503124E+03; Pars:  4.412381E-01,  7.632636E-02,  1.869702E+00"</w:t>
      </w:r>
      <w:r>
        <w:br w:type="textWrapping"/>
      </w:r>
      <w:r>
        <w:rPr>
          <w:rStyle w:val="VerbatimChar"/>
        </w:rPr>
        <w:t xml:space="preserve">## [1] "Llh: -2.39905127822321E+03; Pars:  4.409822E-01,  7.614353E-02,  1.869701E+00"</w:t>
      </w:r>
      <w:r>
        <w:br w:type="textWrapping"/>
      </w:r>
      <w:r>
        <w:rPr>
          <w:rStyle w:val="VerbatimChar"/>
        </w:rPr>
        <w:t xml:space="preserve">## [1] "Llh: -2.39905126975884E+03; Pars:  4.410885E-01,  7.612678E-02,  1.869852E+00"</w:t>
      </w:r>
      <w:r>
        <w:br w:type="textWrapping"/>
      </w:r>
      <w:r>
        <w:rPr>
          <w:rStyle w:val="VerbatimChar"/>
        </w:rPr>
        <w:t xml:space="preserve">## [1] "Llh: -2.39905126167749E+03; Pars:  4.412632E-01,  7.627495E-02,  1.869432E+00"</w:t>
      </w:r>
      <w:r>
        <w:br w:type="textWrapping"/>
      </w:r>
      <w:r>
        <w:rPr>
          <w:rStyle w:val="VerbatimChar"/>
        </w:rPr>
        <w:t xml:space="preserve">## [1] "Llh: -2.39905131569162E+03; Pars:  4.413392E-01,  7.640353E-02,  1.869005E+00"</w:t>
      </w:r>
      <w:r>
        <w:br w:type="textWrapping"/>
      </w:r>
      <w:r>
        <w:rPr>
          <w:rStyle w:val="VerbatimChar"/>
        </w:rPr>
        <w:t xml:space="preserve">## [1] "Llh: -2.39905131060076E+03; Pars:  4.421466E-01,  7.627495E-02,  1.869432E+00"</w:t>
      </w:r>
      <w:r>
        <w:br w:type="textWrapping"/>
      </w:r>
      <w:r>
        <w:rPr>
          <w:rStyle w:val="VerbatimChar"/>
        </w:rPr>
        <w:t xml:space="preserve">## [1] "Llh: -2.39905126167749E+03; Pars:  4.412632E-01,  7.627495E-02,  1.869432E+00"</w:t>
      </w:r>
      <w:r>
        <w:br w:type="textWrapping"/>
      </w:r>
      <w:r>
        <w:rPr>
          <w:rStyle w:val="VerbatimChar"/>
        </w:rPr>
        <w:t xml:space="preserve">## [1] "Llh: -2.39905173971998E+03; Pars:  4.417047E-01,  7.727495E-02,  1.869432E+00"</w:t>
      </w:r>
      <w:r>
        <w:br w:type="textWrapping"/>
      </w:r>
      <w:r>
        <w:rPr>
          <w:rStyle w:val="VerbatimChar"/>
        </w:rPr>
        <w:t xml:space="preserve">## [1] "Llh: -2.39905142337174E+03; Pars:  4.417047E-01,  7.527495E-02,  1.869432E+00"</w:t>
      </w:r>
      <w:r>
        <w:br w:type="textWrapping"/>
      </w:r>
      <w:r>
        <w:rPr>
          <w:rStyle w:val="VerbatimChar"/>
        </w:rPr>
        <w:t xml:space="preserve">## [1] "Llh: -2.39905197938744E+03; Pars:  4.417047E-01,  7.627495E-02,  1.871302E+00"</w:t>
      </w:r>
      <w:r>
        <w:br w:type="textWrapping"/>
      </w:r>
      <w:r>
        <w:rPr>
          <w:rStyle w:val="VerbatimChar"/>
        </w:rPr>
        <w:t xml:space="preserve">## [1] "Llh: -2.39905169964479E+03; Pars:  4.417047E-01,  7.627495E-02,  1.867563E+00"</w:t>
      </w:r>
      <w:r>
        <w:br w:type="textWrapping"/>
      </w:r>
      <w:r>
        <w:rPr>
          <w:rStyle w:val="VerbatimChar"/>
        </w:rPr>
        <w:t xml:space="preserve">## [1] "Llh: -2.39905126167749E+03; Pars:  4.412632E-01,  7.627495E-02,  1.869432E+00"</w:t>
      </w:r>
      <w:r>
        <w:br w:type="textWrapping"/>
      </w:r>
      <w:r>
        <w:rPr>
          <w:rStyle w:val="VerbatimChar"/>
        </w:rPr>
        <w:t xml:space="preserve">## [1] "Llh: -2.39905149996205E+03; Pars:  4.403815E-01,  7.627495E-02,  1.869432E+00"</w:t>
      </w:r>
      <w:r>
        <w:br w:type="textWrapping"/>
      </w:r>
      <w:r>
        <w:rPr>
          <w:rStyle w:val="VerbatimChar"/>
        </w:rPr>
        <w:t xml:space="preserve">## [1] "Llh: -2.39905181573410E+03; Pars:  4.408221E-01,  7.727495E-02,  1.869432E+00"</w:t>
      </w:r>
      <w:r>
        <w:br w:type="textWrapping"/>
      </w:r>
      <w:r>
        <w:rPr>
          <w:rStyle w:val="VerbatimChar"/>
        </w:rPr>
        <w:t xml:space="preserve">## [1] "Llh: -2.39905153700478E+03; Pars:  4.408221E-01,  7.527495E-02,  1.869432E+00"</w:t>
      </w:r>
      <w:r>
        <w:br w:type="textWrapping"/>
      </w:r>
      <w:r>
        <w:rPr>
          <w:rStyle w:val="VerbatimChar"/>
        </w:rPr>
        <w:t xml:space="preserve">## [1] "Llh: -2.39905167305517E+03; Pars:  4.408221E-01,  7.627495E-02,  1.871302E+00"</w:t>
      </w:r>
      <w:r>
        <w:br w:type="textWrapping"/>
      </w:r>
      <w:r>
        <w:rPr>
          <w:rStyle w:val="VerbatimChar"/>
        </w:rPr>
        <w:t xml:space="preserve">## [1] "Llh: -2.39905219485009E+03; Pars:  4.408221E-01,  7.627495E-02,  1.867563E+00"</w:t>
      </w:r>
      <w:r>
        <w:br w:type="textWrapping"/>
      </w:r>
      <w:r>
        <w:rPr>
          <w:rStyle w:val="VerbatimChar"/>
        </w:rPr>
        <w:t xml:space="preserve">## [1] "Llh: -2.39905173971998E+03; Pars:  4.417047E-01,  7.727495E-02,  1.869432E+00"</w:t>
      </w:r>
      <w:r>
        <w:br w:type="textWrapping"/>
      </w:r>
      <w:r>
        <w:rPr>
          <w:rStyle w:val="VerbatimChar"/>
        </w:rPr>
        <w:t xml:space="preserve">## [1] "Llh: -2.39905181573410E+03; Pars:  4.408221E-01,  7.727495E-02,  1.869432E+00"</w:t>
      </w:r>
      <w:r>
        <w:br w:type="textWrapping"/>
      </w:r>
      <w:r>
        <w:rPr>
          <w:rStyle w:val="VerbatimChar"/>
        </w:rPr>
        <w:t xml:space="preserve">## [1] "Llh: -2.39905288477368E+03; Pars:  4.412632E-01,  7.827495E-02,  1.869432E+00"</w:t>
      </w:r>
      <w:r>
        <w:br w:type="textWrapping"/>
      </w:r>
      <w:r>
        <w:rPr>
          <w:rStyle w:val="VerbatimChar"/>
        </w:rPr>
        <w:t xml:space="preserve">## [1] "Llh: -2.39905126167749E+03; Pars:  4.412632E-01,  7.627495E-02,  1.869432E+00"</w:t>
      </w:r>
      <w:r>
        <w:br w:type="textWrapping"/>
      </w:r>
      <w:r>
        <w:rPr>
          <w:rStyle w:val="VerbatimChar"/>
        </w:rPr>
        <w:t xml:space="preserve">## [1] "Llh: -2.39905228368470E+03; Pars:  4.412632E-01,  7.727495E-02,  1.871302E+00"</w:t>
      </w:r>
      <w:r>
        <w:br w:type="textWrapping"/>
      </w:r>
      <w:r>
        <w:rPr>
          <w:rStyle w:val="VerbatimChar"/>
        </w:rPr>
        <w:t xml:space="preserve">## [1] "Llh: -2.39905237825401E+03; Pars:  4.412632E-01,  7.727495E-02,  1.867563E+00"</w:t>
      </w:r>
      <w:r>
        <w:br w:type="textWrapping"/>
      </w:r>
      <w:r>
        <w:rPr>
          <w:rStyle w:val="VerbatimChar"/>
        </w:rPr>
        <w:t xml:space="preserve">## [1] "Llh: -2.39905142337174E+03; Pars:  4.417047E-01,  7.527495E-02,  1.869432E+00"</w:t>
      </w:r>
      <w:r>
        <w:br w:type="textWrapping"/>
      </w:r>
      <w:r>
        <w:rPr>
          <w:rStyle w:val="VerbatimChar"/>
        </w:rPr>
        <w:t xml:space="preserve">## [1] "Llh: -2.39905153700478E+03; Pars:  4.408221E-01,  7.527495E-02,  1.869432E+00"</w:t>
      </w:r>
      <w:r>
        <w:br w:type="textWrapping"/>
      </w:r>
      <w:r>
        <w:rPr>
          <w:rStyle w:val="VerbatimChar"/>
        </w:rPr>
        <w:t xml:space="preserve">## [1] "Llh: -2.39905126167749E+03; Pars:  4.412632E-01,  7.627495E-02,  1.869432E+00"</w:t>
      </w:r>
      <w:r>
        <w:br w:type="textWrapping"/>
      </w:r>
      <w:r>
        <w:rPr>
          <w:rStyle w:val="VerbatimChar"/>
        </w:rPr>
        <w:t xml:space="preserve">## [1] "Llh: -2.39905228961411E+03; Pars:  4.412632E-01,  7.427495E-02,  1.869432E+00"</w:t>
      </w:r>
      <w:r>
        <w:br w:type="textWrapping"/>
      </w:r>
      <w:r>
        <w:rPr>
          <w:rStyle w:val="VerbatimChar"/>
        </w:rPr>
        <w:t xml:space="preserve">## [1] "Llh: -2.39905195908232E+03; Pars:  4.412632E-01,  7.527495E-02,  1.871302E+00"</w:t>
      </w:r>
      <w:r>
        <w:br w:type="textWrapping"/>
      </w:r>
      <w:r>
        <w:rPr>
          <w:rStyle w:val="VerbatimChar"/>
        </w:rPr>
        <w:t xml:space="preserve">## [1] "Llh: -2.39905210782972E+03; Pars:  4.412632E-01,  7.527495E-02,  1.867563E+00"</w:t>
      </w:r>
      <w:r>
        <w:br w:type="textWrapping"/>
      </w:r>
      <w:r>
        <w:rPr>
          <w:rStyle w:val="VerbatimChar"/>
        </w:rPr>
        <w:t xml:space="preserve">## [1] "Llh: -2.39905197938744E+03; Pars:  4.417047E-01,  7.627495E-02,  1.871302E+00"</w:t>
      </w:r>
      <w:r>
        <w:br w:type="textWrapping"/>
      </w:r>
      <w:r>
        <w:rPr>
          <w:rStyle w:val="VerbatimChar"/>
        </w:rPr>
        <w:t xml:space="preserve">## [1] "Llh: -2.39905167305517E+03; Pars:  4.408221E-01,  7.627495E-02,  1.871302E+00"</w:t>
      </w:r>
      <w:r>
        <w:br w:type="textWrapping"/>
      </w:r>
      <w:r>
        <w:rPr>
          <w:rStyle w:val="VerbatimChar"/>
        </w:rPr>
        <w:t xml:space="preserve">## [1] "Llh: -2.39905228368470E+03; Pars:  4.412632E-01,  7.727495E-02,  1.871302E+00"</w:t>
      </w:r>
      <w:r>
        <w:br w:type="textWrapping"/>
      </w:r>
      <w:r>
        <w:rPr>
          <w:rStyle w:val="VerbatimChar"/>
        </w:rPr>
        <w:t xml:space="preserve">## [1] "Llh: -2.39905195908232E+03; Pars:  4.412632E-01,  7.527495E-02,  1.871302E+00"</w:t>
      </w:r>
      <w:r>
        <w:br w:type="textWrapping"/>
      </w:r>
      <w:r>
        <w:rPr>
          <w:rStyle w:val="VerbatimChar"/>
        </w:rPr>
        <w:t xml:space="preserve">## [1] "Llh: -2.39905349669006E+03; Pars:  4.412632E-01,  7.627495E-02,  1.873174E+00"</w:t>
      </w:r>
      <w:r>
        <w:br w:type="textWrapping"/>
      </w:r>
      <w:r>
        <w:rPr>
          <w:rStyle w:val="VerbatimChar"/>
        </w:rPr>
        <w:t xml:space="preserve">## [1] "Llh: -2.39905126167749E+03; Pars:  4.412632E-01,  7.627495E-02,  1.869432E+00"</w:t>
      </w:r>
      <w:r>
        <w:br w:type="textWrapping"/>
      </w:r>
      <w:r>
        <w:rPr>
          <w:rStyle w:val="VerbatimChar"/>
        </w:rPr>
        <w:t xml:space="preserve">## [1] "Llh: -2.39905169964479E+03; Pars:  4.417047E-01,  7.627495E-02,  1.867563E+00"</w:t>
      </w:r>
      <w:r>
        <w:br w:type="textWrapping"/>
      </w:r>
      <w:r>
        <w:rPr>
          <w:rStyle w:val="VerbatimChar"/>
        </w:rPr>
        <w:t xml:space="preserve">## [1] "Llh: -2.39905219485009E+03; Pars:  4.408221E-01,  7.627495E-02,  1.867563E+00"</w:t>
      </w:r>
      <w:r>
        <w:br w:type="textWrapping"/>
      </w:r>
      <w:r>
        <w:rPr>
          <w:rStyle w:val="VerbatimChar"/>
        </w:rPr>
        <w:t xml:space="preserve">## [1] "Llh: -2.39905237825401E+03; Pars:  4.412632E-01,  7.727495E-02,  1.867563E+00"</w:t>
      </w:r>
      <w:r>
        <w:br w:type="textWrapping"/>
      </w:r>
      <w:r>
        <w:rPr>
          <w:rStyle w:val="VerbatimChar"/>
        </w:rPr>
        <w:t xml:space="preserve">## [1] "Llh: -2.39905210782972E+03; Pars:  4.412632E-01,  7.527495E-02,  1.867563E+00"</w:t>
      </w:r>
      <w:r>
        <w:br w:type="textWrapping"/>
      </w:r>
      <w:r>
        <w:rPr>
          <w:rStyle w:val="VerbatimChar"/>
        </w:rPr>
        <w:t xml:space="preserve">## [1] "Llh: -2.39905126167749E+03; Pars:  4.412632E-01,  7.627495E-02,  1.869432E+00"</w:t>
      </w:r>
      <w:r>
        <w:br w:type="textWrapping"/>
      </w:r>
      <w:r>
        <w:rPr>
          <w:rStyle w:val="VerbatimChar"/>
        </w:rPr>
        <w:t xml:space="preserve">## [1] "Llh: -2.39905373991228E+03; Pars:  4.412632E-01,  7.627495E-02,  1.865697E+00"</w:t>
      </w:r>
      <w:r>
        <w:br w:type="textWrapping"/>
      </w:r>
      <w:r>
        <w:rPr>
          <w:rStyle w:val="VerbatimChar"/>
        </w:rPr>
        <w:t xml:space="preserve">## Currently fitting: symmetric VG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50166269809645E+03; Pars:  1.000000E+00,  1.030907E-01,  1.284613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50132320298066E+03; Pars:  1.025362E+00,  1.030907E-01,  1.284613E+00"</w:t>
      </w:r>
      <w:r>
        <w:br w:type="textWrapping"/>
      </w:r>
      <w:r>
        <w:rPr>
          <w:rStyle w:val="VerbatimChar"/>
        </w:rPr>
        <w:t xml:space="preserve">## [1] "Llh: -2.50223098740333E+03; Pars:  1.000000E+00,  1.281364E-01,  1.284613E+00"</w:t>
      </w:r>
    </w:p>
    <w:p>
      <w:pPr>
        <w:pStyle w:val="SourceCode"/>
      </w:pPr>
      <w:r>
        <w:rPr>
          <w:rStyle w:val="VerbatimChar"/>
        </w:rPr>
        <w:t xml:space="preserve">## Singularity (x-mu)==0: Interpolate with splines.</w:t>
      </w:r>
    </w:p>
    <w:p>
      <w:pPr>
        <w:pStyle w:val="SourceCode"/>
      </w:pPr>
      <w:r>
        <w:rPr>
          <w:rStyle w:val="VerbatimChar"/>
        </w:rPr>
        <w:t xml:space="preserve">## [1] "Llh: -2.48982992387273E+03; Pars:  1.000000E+00,  1.030907E-01,  1.317193E+00"</w:t>
      </w:r>
      <w:r>
        <w:br w:type="textWrapping"/>
      </w:r>
      <w:r>
        <w:rPr>
          <w:rStyle w:val="VerbatimChar"/>
        </w:rPr>
        <w:t xml:space="preserve">## [1] "Llh: -2.49357421143380E+03; Pars:  1.016837E+00,  7.804500E-02,  1.306242E+00"</w:t>
      </w:r>
      <w:r>
        <w:br w:type="textWrapping"/>
      </w:r>
      <w:r>
        <w:rPr>
          <w:rStyle w:val="VerbatimChar"/>
        </w:rPr>
        <w:t xml:space="preserve">## [1] "Llh: -2.49548077912552E+03; Pars:  1.012602E+00,  9.056786E-02,  1.300801E+00"</w:t>
      </w:r>
      <w:r>
        <w:br w:type="textWrapping"/>
      </w:r>
      <w:r>
        <w:rPr>
          <w:rStyle w:val="VerbatimChar"/>
        </w:rPr>
        <w:t xml:space="preserve">## [1] "Llh: -2.48824979645953E+03; Pars:  1.028219E+00,  8.639358E-02,  1.320864E+00"</w:t>
      </w:r>
      <w:r>
        <w:br w:type="textWrapping"/>
      </w:r>
      <w:r>
        <w:rPr>
          <w:rStyle w:val="VerbatimChar"/>
        </w:rPr>
        <w:t xml:space="preserve">## [1] "Llh: -2.48208628465849E+03; Pars:  1.042626E+00,  7.804500E-02,  1.339371E+00"</w:t>
      </w:r>
      <w:r>
        <w:br w:type="textWrapping"/>
      </w:r>
      <w:r>
        <w:rPr>
          <w:rStyle w:val="VerbatimChar"/>
        </w:rPr>
        <w:t xml:space="preserve">## [1] "Llh: -2.47687131933202E+03; Pars:  1.014012E+00,  6.969643E-02,  1.358138E+00"</w:t>
      </w:r>
      <w:r>
        <w:br w:type="textWrapping"/>
      </w:r>
      <w:r>
        <w:rPr>
          <w:rStyle w:val="VerbatimChar"/>
        </w:rPr>
        <w:t xml:space="preserve">## [1] "Llh: -2.46673809727999E+03; Pars:  1.008384E+00,  5.299929E-02,  1.396463E+00"</w:t>
      </w:r>
      <w:r>
        <w:br w:type="textWrapping"/>
      </w:r>
      <w:r>
        <w:rPr>
          <w:rStyle w:val="VerbatimChar"/>
        </w:rPr>
        <w:t xml:space="preserve">## [1] "Llh: -2.46624607577556E+03; Pars:  1.016837E+00,  7.804500E-02,  1.396463E+00"</w:t>
      </w:r>
      <w:r>
        <w:br w:type="textWrapping"/>
      </w:r>
      <w:r>
        <w:rPr>
          <w:rStyle w:val="VerbatimChar"/>
        </w:rPr>
        <w:t xml:space="preserve">## [1] "Llh: -2.45532511672300E+03; Pars:  1.016837E+00,  7.804500E-02,  1.443885E+00"</w:t>
      </w:r>
      <w:r>
        <w:br w:type="textWrapping"/>
      </w:r>
      <w:r>
        <w:rPr>
          <w:rStyle w:val="VerbatimChar"/>
        </w:rPr>
        <w:t xml:space="preserve">## [1] "Llh: -2.45006074300009E+03; Pars:  1.045532E+00,  3.630214E-02,  1.472287E+00"</w:t>
      </w:r>
      <w:r>
        <w:br w:type="textWrapping"/>
      </w:r>
      <w:r>
        <w:rPr>
          <w:rStyle w:val="VerbatimChar"/>
        </w:rPr>
        <w:t xml:space="preserve">## [1] "Llh: -2.43842919808429E+03; Pars:  1.069069E+00,  2.907849E-03,  1.556554E+00"</w:t>
      </w:r>
      <w:r>
        <w:br w:type="textWrapping"/>
      </w:r>
      <w:r>
        <w:rPr>
          <w:rStyle w:val="VerbatimChar"/>
        </w:rPr>
        <w:t xml:space="preserve">## [1] "Llh: -2.43368472429968E+03; Pars:  1.019671E+00,  1.125642E-02,  1.600479E+00"</w:t>
      </w:r>
      <w:r>
        <w:br w:type="textWrapping"/>
      </w:r>
      <w:r>
        <w:rPr>
          <w:rStyle w:val="VerbatimChar"/>
        </w:rPr>
        <w:t xml:space="preserve">## [1] "Llh: -2.42787180989763E+03; Pars:  1.008384E+00, -2.213787E-02,  1.749543E+00"</w:t>
      </w:r>
      <w:r>
        <w:br w:type="textWrapping"/>
      </w:r>
      <w:r>
        <w:rPr>
          <w:rStyle w:val="VerbatimChar"/>
        </w:rPr>
        <w:t xml:space="preserve">## [1] "Llh: -2.42718698596499E+03; Pars:  1.054297E+00, -1.378930E-02,  1.783958E+00"</w:t>
      </w:r>
      <w:r>
        <w:br w:type="textWrapping"/>
      </w:r>
      <w:r>
        <w:rPr>
          <w:rStyle w:val="VerbatimChar"/>
        </w:rPr>
        <w:t xml:space="preserve">## [1] "Llh: -2.43939747855341E+03; Pars:  1.078032E+00, -4.718359E-02,  2.016332E+00"</w:t>
      </w:r>
      <w:r>
        <w:br w:type="textWrapping"/>
      </w:r>
      <w:r>
        <w:rPr>
          <w:rStyle w:val="VerbatimChar"/>
        </w:rPr>
        <w:t xml:space="preserve">## [1] "Llh: -2.44155532166228E+03; Pars:  1.071055E+00, -1.000579E-01,  1.986627E+00"</w:t>
      </w:r>
      <w:r>
        <w:br w:type="textWrapping"/>
      </w:r>
      <w:r>
        <w:rPr>
          <w:rStyle w:val="VerbatimChar"/>
        </w:rPr>
        <w:t xml:space="preserve">## [1] "Llh: -2.43087820442817E+03; Pars:  1.057235E+00, -5.553216E-02,  1.834300E+00"</w:t>
      </w:r>
      <w:r>
        <w:br w:type="textWrapping"/>
      </w:r>
      <w:r>
        <w:rPr>
          <w:rStyle w:val="VerbatimChar"/>
        </w:rPr>
        <w:t xml:space="preserve">## [1] "Llh: -2.44199958626608E+03; Pars:  1.011194E+00, -6.388073E-02,  2.055995E+00"</w:t>
      </w:r>
      <w:r>
        <w:br w:type="textWrapping"/>
      </w:r>
      <w:r>
        <w:rPr>
          <w:rStyle w:val="VerbatimChar"/>
        </w:rPr>
        <w:t xml:space="preserve">## [1] "Llh: -2.43006243466483E+03; Pars:  1.054297E+00, -1.378930E-02,  1.668702E+00"</w:t>
      </w:r>
      <w:r>
        <w:br w:type="textWrapping"/>
      </w:r>
      <w:r>
        <w:rPr>
          <w:rStyle w:val="VerbatimChar"/>
        </w:rPr>
        <w:t xml:space="preserve">## [1] "Llh: -2.43027705169431E+03; Pars:  1.020617E+00,  2.238785E-02,  1.638029E+00"</w:t>
      </w:r>
      <w:r>
        <w:br w:type="textWrapping"/>
      </w:r>
      <w:r>
        <w:rPr>
          <w:rStyle w:val="VerbatimChar"/>
        </w:rPr>
        <w:t xml:space="preserve">## [1] "Llh: -2.42819644260499E+03; Pars:  1.029651E+00,  2.907849E-03,  1.685034E+00"</w:t>
      </w:r>
      <w:r>
        <w:br w:type="textWrapping"/>
      </w:r>
      <w:r>
        <w:rPr>
          <w:rStyle w:val="VerbatimChar"/>
        </w:rPr>
        <w:t xml:space="preserve">## [1] "Llh: -2.42659442471021E+03; Pars:  1.007449E+00, -8.223581E-03,  1.812313E+00"</w:t>
      </w:r>
      <w:r>
        <w:br w:type="textWrapping"/>
      </w:r>
      <w:r>
        <w:rPr>
          <w:rStyle w:val="VerbatimChar"/>
        </w:rPr>
        <w:t xml:space="preserve">## [1] "Llh: -2.42780512598562E+03; Pars:  9.848108E-01, -5.440724E-03,  1.888689E+00"</w:t>
      </w:r>
      <w:r>
        <w:br w:type="textWrapping"/>
      </w:r>
      <w:r>
        <w:rPr>
          <w:rStyle w:val="VerbatimChar"/>
        </w:rPr>
        <w:t xml:space="preserve">## [1] "Llh: -2.42987740661517E+03; Pars:  1.016680E+00, -3.234168E-02,  1.884023E+00"</w:t>
      </w:r>
      <w:r>
        <w:br w:type="textWrapping"/>
      </w:r>
      <w:r>
        <w:rPr>
          <w:rStyle w:val="VerbatimChar"/>
        </w:rPr>
        <w:t xml:space="preserve">## [1] "Llh: -2.42707744963945E+03; Pars:  1.026393E+00, -5.904533E-03,  1.732719E+00"</w:t>
      </w:r>
      <w:r>
        <w:br w:type="textWrapping"/>
      </w:r>
      <w:r>
        <w:rPr>
          <w:rStyle w:val="VerbatimChar"/>
        </w:rPr>
        <w:t xml:space="preserve">## [1] "Llh: -2.42624123897820E+03; Pars:  1.050447E+00,  3.526262E-03,  1.802904E+00"</w:t>
      </w:r>
      <w:r>
        <w:br w:type="textWrapping"/>
      </w:r>
      <w:r>
        <w:rPr>
          <w:rStyle w:val="VerbatimChar"/>
        </w:rPr>
        <w:t xml:space="preserve">## [1] "Llh: -2.42647620605444E+03; Pars:  1.072132E+00,  1.635833E-02,  1.830193E+00"</w:t>
      </w:r>
      <w:r>
        <w:br w:type="textWrapping"/>
      </w:r>
      <w:r>
        <w:rPr>
          <w:rStyle w:val="VerbatimChar"/>
        </w:rPr>
        <w:t xml:space="preserve">## [1] "Llh: -2.42572936756284E+03; Pars:  1.002253E+00,  6.721395E-03,  1.780621E+00"</w:t>
      </w:r>
      <w:r>
        <w:br w:type="textWrapping"/>
      </w:r>
      <w:r>
        <w:rPr>
          <w:rStyle w:val="VerbatimChar"/>
        </w:rPr>
        <w:t xml:space="preserve">## [1] "Llh: -2.42539221625829E+03; Pars:  9.772022E-01,  1.697674E-02,  1.778954E+00"</w:t>
      </w:r>
      <w:r>
        <w:br w:type="textWrapping"/>
      </w:r>
      <w:r>
        <w:rPr>
          <w:rStyle w:val="VerbatimChar"/>
        </w:rPr>
        <w:t xml:space="preserve">## [1] "Llh: -2.42645125506887E+03; Pars:  9.963392E-01,  1.409081E-02,  1.865746E+00"</w:t>
      </w:r>
      <w:r>
        <w:br w:type="textWrapping"/>
      </w:r>
      <w:r>
        <w:rPr>
          <w:rStyle w:val="VerbatimChar"/>
        </w:rPr>
        <w:t xml:space="preserve">## [1] "Llh: -2.42595223686355E+03; Pars:  1.003769E+00,  9.091977E-03,  1.831561E+00"</w:t>
      </w:r>
      <w:r>
        <w:br w:type="textWrapping"/>
      </w:r>
      <w:r>
        <w:rPr>
          <w:rStyle w:val="VerbatimChar"/>
        </w:rPr>
        <w:t xml:space="preserve">## [1] "Llh: -2.42517828840597E+03; Pars:  1.012602E+00,  2.795357E-02,  1.796412E+00"</w:t>
      </w:r>
      <w:r>
        <w:br w:type="textWrapping"/>
      </w:r>
      <w:r>
        <w:rPr>
          <w:rStyle w:val="VerbatimChar"/>
        </w:rPr>
        <w:t xml:space="preserve">## [1] "Llh: -2.42482861305067E+03; Pars:  1.015188E+00,  4.604214E-02,  1.788514E+00"</w:t>
      </w:r>
      <w:r>
        <w:br w:type="textWrapping"/>
      </w:r>
      <w:r>
        <w:rPr>
          <w:rStyle w:val="VerbatimChar"/>
        </w:rPr>
        <w:t xml:space="preserve">## [1] "Llh: -2.42488691743628E+03; Pars:  9.492980E-01,  4.454764E-02,  1.796165E+00"</w:t>
      </w:r>
      <w:r>
        <w:br w:type="textWrapping"/>
      </w:r>
      <w:r>
        <w:rPr>
          <w:rStyle w:val="VerbatimChar"/>
        </w:rPr>
        <w:t xml:space="preserve">## [1] "Llh: -2.42495976634872E+03; Pars:  9.736333E-01,  3.429230E-02,  1.797848E+00"</w:t>
      </w:r>
      <w:r>
        <w:br w:type="textWrapping"/>
      </w:r>
      <w:r>
        <w:rPr>
          <w:rStyle w:val="VerbatimChar"/>
        </w:rPr>
        <w:t xml:space="preserve">## [1] "Llh: -2.42520988102190E+03; Pars:  9.571687E-01,  6.261904E-02,  1.745210E+00"</w:t>
      </w:r>
      <w:r>
        <w:br w:type="textWrapping"/>
      </w:r>
      <w:r>
        <w:rPr>
          <w:rStyle w:val="VerbatimChar"/>
        </w:rPr>
        <w:t xml:space="preserve">## [1] "Llh: -2.42492524137116E+03; Pars:  9.686120E-01,  4.923727E-02,  1.766408E+00"</w:t>
      </w:r>
      <w:r>
        <w:br w:type="textWrapping"/>
      </w:r>
      <w:r>
        <w:rPr>
          <w:rStyle w:val="VerbatimChar"/>
        </w:rPr>
        <w:t xml:space="preserve">## [1] "Llh: -2.42441115592867E+03; Pars:  9.774205E-01,  7.624130E-02,  1.788361E+00"</w:t>
      </w:r>
      <w:r>
        <w:br w:type="textWrapping"/>
      </w:r>
      <w:r>
        <w:rPr>
          <w:rStyle w:val="VerbatimChar"/>
        </w:rPr>
        <w:t xml:space="preserve">## [1] "Llh: -2.42417218567135E+03; Pars:  9.775296E-01,  1.058736E-01,  1.793083E+00"</w:t>
      </w:r>
      <w:r>
        <w:br w:type="textWrapping"/>
      </w:r>
      <w:r>
        <w:rPr>
          <w:rStyle w:val="VerbatimChar"/>
        </w:rPr>
        <w:t xml:space="preserve">## [1] "Llh: -2.42450471368379E+03; Pars:  9.921320E-01,  8.173830E-02,  1.819149E+00"</w:t>
      </w:r>
      <w:r>
        <w:br w:type="textWrapping"/>
      </w:r>
      <w:r>
        <w:rPr>
          <w:rStyle w:val="VerbatimChar"/>
        </w:rPr>
        <w:t xml:space="preserve">## [1] "Llh: -2.42445949631301E+03; Pars:  9.861990E-01,  7.361305E-02,  1.805818E+00"</w:t>
      </w:r>
      <w:r>
        <w:br w:type="textWrapping"/>
      </w:r>
      <w:r>
        <w:rPr>
          <w:rStyle w:val="VerbatimChar"/>
        </w:rPr>
        <w:t xml:space="preserve">## [1] "Llh: -2.42458088128224E+03; Pars:  1.038384E+00,  1.058049E-01,  1.795415E+00"</w:t>
      </w:r>
      <w:r>
        <w:br w:type="textWrapping"/>
      </w:r>
      <w:r>
        <w:rPr>
          <w:rStyle w:val="VerbatimChar"/>
        </w:rPr>
        <w:t xml:space="preserve">## [1] "Llh: -2.42439676676651E+03; Pars:  1.015358E+00,  9.049056E-02,  1.795602E+00"</w:t>
      </w:r>
      <w:r>
        <w:br w:type="textWrapping"/>
      </w:r>
      <w:r>
        <w:rPr>
          <w:rStyle w:val="VerbatimChar"/>
        </w:rPr>
        <w:t xml:space="preserve">## [1] "Llh: -2.42478415209333E+03; Pars:  9.710971E-01,  1.339426E-01,  1.807856E+00"</w:t>
      </w:r>
      <w:r>
        <w:br w:type="textWrapping"/>
      </w:r>
      <w:r>
        <w:rPr>
          <w:rStyle w:val="VerbatimChar"/>
        </w:rPr>
        <w:t xml:space="preserve">## [1] "Llh: -2.42423498503597E+03; Pars:  9.819370E-01,  1.119675E-01,  1.803001E+00"</w:t>
      </w:r>
      <w:r>
        <w:br w:type="textWrapping"/>
      </w:r>
      <w:r>
        <w:rPr>
          <w:rStyle w:val="VerbatimChar"/>
        </w:rPr>
        <w:t xml:space="preserve">## [1] "Llh: -2.42478621826619E+03; Pars:  9.967600E-01,  1.319414E-01,  1.788671E+00"</w:t>
      </w:r>
      <w:r>
        <w:br w:type="textWrapping"/>
      </w:r>
      <w:r>
        <w:rPr>
          <w:rStyle w:val="VerbatimChar"/>
        </w:rPr>
        <w:t xml:space="preserve">## [1] "Llh: -2.42431407445080E+03; Pars:  9.888287E-01,  8.819513E-02,  1.801516E+00"</w:t>
      </w:r>
      <w:r>
        <w:br w:type="textWrapping"/>
      </w:r>
      <w:r>
        <w:rPr>
          <w:rStyle w:val="VerbatimChar"/>
        </w:rPr>
        <w:t xml:space="preserve">## [1] "Llh: -2.42418204448659E+03; Pars:  9.511971E-01,  1.135336E-01,  1.802794E+00"</w:t>
      </w:r>
      <w:r>
        <w:br w:type="textWrapping"/>
      </w:r>
      <w:r>
        <w:rPr>
          <w:rStyle w:val="VerbatimChar"/>
        </w:rPr>
        <w:t xml:space="preserve">## [1] "Llh: -2.42416089359256E+03; Pars:  9.668469E-01,  1.077728E-01,  1.800993E+00"</w:t>
      </w:r>
      <w:r>
        <w:br w:type="textWrapping"/>
      </w:r>
      <w:r>
        <w:rPr>
          <w:rStyle w:val="VerbatimChar"/>
        </w:rPr>
        <w:t xml:space="preserve">## [1] "Llh: -2.42453477704598E+03; Pars:  9.621876E-01,  1.288808E-01,  1.796529E+00"</w:t>
      </w:r>
      <w:r>
        <w:br w:type="textWrapping"/>
      </w:r>
      <w:r>
        <w:rPr>
          <w:rStyle w:val="VerbatimChar"/>
        </w:rPr>
        <w:t xml:space="preserve">## [1] "Llh: -2.42421030780261E+03; Pars:  9.821001E-01,  9.836656E-02,  1.800268E+00"</w:t>
      </w:r>
      <w:r>
        <w:br w:type="textWrapping"/>
      </w:r>
      <w:r>
        <w:rPr>
          <w:rStyle w:val="VerbatimChar"/>
        </w:rPr>
        <w:t xml:space="preserve">## [1] "Llh: -2.42420905506458E+03; Pars:  9.690480E-01,  9.604113E-02,  1.793234E+00"</w:t>
      </w:r>
      <w:r>
        <w:br w:type="textWrapping"/>
      </w:r>
      <w:r>
        <w:rPr>
          <w:rStyle w:val="VerbatimChar"/>
        </w:rPr>
        <w:t xml:space="preserve">## [1] "Llh: -2.42417320430480E+03; Pars:  9.722543E-01,  1.000227E-01,  1.795671E+00"</w:t>
      </w:r>
      <w:r>
        <w:br w:type="textWrapping"/>
      </w:r>
      <w:r>
        <w:rPr>
          <w:rStyle w:val="VerbatimChar"/>
        </w:rPr>
        <w:t xml:space="preserve">## [1] "Llh: -2.42416955444190E+03; Pars:  9.624007E-01,  1.107462E-01,  1.792898E+00"</w:t>
      </w:r>
      <w:r>
        <w:br w:type="textWrapping"/>
      </w:r>
      <w:r>
        <w:rPr>
          <w:rStyle w:val="VerbatimChar"/>
        </w:rPr>
        <w:t xml:space="preserve">## [1] "Llh: -2.42415874537636E+03; Pars:  9.672882E-01,  1.076513E-01,  1.794738E+00"</w:t>
      </w:r>
      <w:r>
        <w:br w:type="textWrapping"/>
      </w:r>
      <w:r>
        <w:rPr>
          <w:rStyle w:val="VerbatimChar"/>
        </w:rPr>
        <w:t xml:space="preserve">## [1] "Llh: -2.42420203042468E+03; Pars:  9.688335E-01,  1.141757E-01,  1.796865E+00"</w:t>
      </w:r>
      <w:r>
        <w:br w:type="textWrapping"/>
      </w:r>
      <w:r>
        <w:rPr>
          <w:rStyle w:val="VerbatimChar"/>
        </w:rPr>
        <w:t xml:space="preserve">## [1] "Llh: -2.42415819557073E+03; Pars:  9.713980E-01,  1.035610E-01,  1.795969E+00"</w:t>
      </w:r>
      <w:r>
        <w:br w:type="textWrapping"/>
      </w:r>
      <w:r>
        <w:rPr>
          <w:rStyle w:val="VerbatimChar"/>
        </w:rPr>
        <w:t xml:space="preserve">## [1] "Llh: -2.42415227643544E+03; Pars:  9.595713E-01,  1.067832E-01,  1.801390E+00"</w:t>
      </w:r>
      <w:r>
        <w:br w:type="textWrapping"/>
      </w:r>
      <w:r>
        <w:rPr>
          <w:rStyle w:val="VerbatimChar"/>
        </w:rPr>
        <w:t xml:space="preserve">## [1] "Llh: -2.42416040881132E+03; Pars:  9.507163E-01,  1.072380E-01,  1.805558E+00"</w:t>
      </w:r>
      <w:r>
        <w:br w:type="textWrapping"/>
      </w:r>
      <w:r>
        <w:rPr>
          <w:rStyle w:val="VerbatimChar"/>
        </w:rPr>
        <w:t xml:space="preserve">## [1] "Llh: -2.42415361482904E+03; Pars:  9.653005E-01,  1.042241E-01,  1.793741E+00"</w:t>
      </w:r>
      <w:r>
        <w:br w:type="textWrapping"/>
      </w:r>
      <w:r>
        <w:rPr>
          <w:rStyle w:val="VerbatimChar"/>
        </w:rPr>
        <w:t xml:space="preserve">## [1] "Llh: -2.42415119371498E+03; Pars:  9.656869E-01,  1.051113E-01,  1.795551E+00"</w:t>
      </w:r>
      <w:r>
        <w:br w:type="textWrapping"/>
      </w:r>
      <w:r>
        <w:rPr>
          <w:rStyle w:val="VerbatimChar"/>
        </w:rPr>
        <w:t xml:space="preserve">## [1] "Llh: -2.42415600700614E+03; Pars:  9.637949E-01,  1.026523E-01,  1.800537E+00"</w:t>
      </w:r>
      <w:r>
        <w:br w:type="textWrapping"/>
      </w:r>
      <w:r>
        <w:rPr>
          <w:rStyle w:val="VerbatimChar"/>
        </w:rPr>
        <w:t xml:space="preserve">## [1] "Llh: -2.42415186708529E+03; Pars:  9.646670E-01,  1.039021E-01,  1.799085E+00"</w:t>
      </w:r>
      <w:r>
        <w:br w:type="textWrapping"/>
      </w:r>
      <w:r>
        <w:rPr>
          <w:rStyle w:val="VerbatimChar"/>
        </w:rPr>
        <w:t xml:space="preserve">## [1] "Llh: -2.42415247429548E+03; Pars:  9.552788E-01,  1.069700E-01,  1.801382E+00"</w:t>
      </w:r>
      <w:r>
        <w:br w:type="textWrapping"/>
      </w:r>
      <w:r>
        <w:rPr>
          <w:rStyle w:val="VerbatimChar"/>
        </w:rPr>
        <w:t xml:space="preserve">## [1] "Llh: -2.42414972105380E+03; Pars:  9.592834E-01,  1.061178E-01,  1.800028E+00"</w:t>
      </w:r>
      <w:r>
        <w:br w:type="textWrapping"/>
      </w:r>
      <w:r>
        <w:rPr>
          <w:rStyle w:val="VerbatimChar"/>
        </w:rPr>
        <w:t xml:space="preserve">## [1] "Llh: -2.42415386388053E+03; Pars:  9.668591E-01,  1.033043E-01,  1.795056E+00"</w:t>
      </w:r>
      <w:r>
        <w:br w:type="textWrapping"/>
      </w:r>
      <w:r>
        <w:rPr>
          <w:rStyle w:val="VerbatimChar"/>
        </w:rPr>
        <w:t xml:space="preserve">## [1] "Llh: -2.42414969939114E+03; Pars:  9.613881E-01,  1.059134E-01,  1.799804E+00"</w:t>
      </w:r>
      <w:r>
        <w:br w:type="textWrapping"/>
      </w:r>
      <w:r>
        <w:rPr>
          <w:rStyle w:val="VerbatimChar"/>
        </w:rPr>
        <w:t xml:space="preserve">## [1] "Llh: -2.42415206949533E+03; Pars:  9.595712E-01,  1.075263E-01,  1.797835E+00"</w:t>
      </w:r>
      <w:r>
        <w:br w:type="textWrapping"/>
      </w:r>
      <w:r>
        <w:rPr>
          <w:rStyle w:val="VerbatimChar"/>
        </w:rPr>
        <w:t xml:space="preserve">## [1] "Llh: -2.42414954914522E+03; Pars:  9.633906E-01,  1.048081E-01,  1.798773E+00"</w:t>
      </w:r>
      <w:r>
        <w:br w:type="textWrapping"/>
      </w:r>
      <w:r>
        <w:rPr>
          <w:rStyle w:val="VerbatimChar"/>
        </w:rPr>
        <w:t xml:space="preserve">## [1] "Llh: -2.42415334956865E+03; Pars:  9.570377E-01,  1.061149E-01,  1.803527E+00"</w:t>
      </w:r>
      <w:r>
        <w:br w:type="textWrapping"/>
      </w:r>
      <w:r>
        <w:rPr>
          <w:rStyle w:val="VerbatimChar"/>
        </w:rPr>
        <w:t xml:space="preserve">## [1] "Llh: -2.42414940615075E+03; Pars:  9.635173E-01,  1.053622E-01,  1.797542E+00"</w:t>
      </w:r>
      <w:r>
        <w:br w:type="textWrapping"/>
      </w:r>
      <w:r>
        <w:rPr>
          <w:rStyle w:val="VerbatimChar"/>
        </w:rPr>
        <w:t xml:space="preserve">## [1] "Llh: -2.42415154535807E+03; Pars:  9.662589E-01,  1.046047E-01,  1.797385E+00"</w:t>
      </w:r>
      <w:r>
        <w:br w:type="textWrapping"/>
      </w:r>
      <w:r>
        <w:rPr>
          <w:rStyle w:val="VerbatimChar"/>
        </w:rPr>
        <w:t xml:space="preserve">## [1] "Llh: -2.42414884616226E+03; Pars:  9.610225E-01,  1.057395E-01,  1.799367E+00"</w:t>
      </w:r>
      <w:r>
        <w:br w:type="textWrapping"/>
      </w:r>
      <w:r>
        <w:rPr>
          <w:rStyle w:val="VerbatimChar"/>
        </w:rPr>
        <w:t xml:space="preserve">## [1] "Llh: -2.42414977946185E+03; Pars:  9.638991E-01,  1.046931E-01,  1.797317E+00"</w:t>
      </w:r>
      <w:r>
        <w:br w:type="textWrapping"/>
      </w:r>
      <w:r>
        <w:rPr>
          <w:rStyle w:val="VerbatimChar"/>
        </w:rPr>
        <w:t xml:space="preserve">## [1] "Llh: -2.42414907275851E+03; Pars:  9.620152E-01,  1.056084E-01,  1.799182E+00"</w:t>
      </w:r>
      <w:r>
        <w:br w:type="textWrapping"/>
      </w:r>
      <w:r>
        <w:rPr>
          <w:rStyle w:val="VerbatimChar"/>
        </w:rPr>
        <w:t xml:space="preserve">## [1] "Llh: -2.42415009246325E+03; Pars:  9.609799E-01,  1.063319E-01,  1.798621E+00"</w:t>
      </w:r>
      <w:r>
        <w:br w:type="textWrapping"/>
      </w:r>
      <w:r>
        <w:rPr>
          <w:rStyle w:val="VerbatimChar"/>
        </w:rPr>
        <w:t xml:space="preserve">## [1] "Llh: -2.42414913969162E+03; Pars:  9.627873E-01,  1.051891E-01,  1.798735E+00"</w:t>
      </w:r>
      <w:r>
        <w:br w:type="textWrapping"/>
      </w:r>
      <w:r>
        <w:rPr>
          <w:rStyle w:val="VerbatimChar"/>
        </w:rPr>
        <w:t xml:space="preserve">## [1] "Llh: -2.42414939340252E+03; Pars:  9.603681E-01,  1.056624E-01,  1.800648E+00"</w:t>
      </w:r>
      <w:r>
        <w:br w:type="textWrapping"/>
      </w:r>
      <w:r>
        <w:rPr>
          <w:rStyle w:val="VerbatimChar"/>
        </w:rPr>
        <w:t xml:space="preserve">## [1] "Llh: -2.42414909296814E+03; Pars:  9.611545E-01,  1.055874E-01,  1.799871E+00"</w:t>
      </w:r>
      <w:r>
        <w:br w:type="textWrapping"/>
      </w:r>
      <w:r>
        <w:rPr>
          <w:rStyle w:val="VerbatimChar"/>
        </w:rPr>
        <w:t xml:space="preserve">## [1] "Llh: -2.42414994294597E+03; Pars:  9.600093E-01,  1.061011E-01,  1.800212E+00"</w:t>
      </w:r>
      <w:r>
        <w:br w:type="textWrapping"/>
      </w:r>
      <w:r>
        <w:rPr>
          <w:rStyle w:val="VerbatimChar"/>
        </w:rPr>
        <w:t xml:space="preserve">## [1] "Llh: -2.42414904499732E+03; Pars:  9.620921E-01,  1.054171E-01,  1.799104E+00"</w:t>
      </w:r>
      <w:r>
        <w:br w:type="textWrapping"/>
      </w:r>
      <w:r>
        <w:rPr>
          <w:rStyle w:val="VerbatimChar"/>
        </w:rPr>
        <w:t xml:space="preserve">## [1] "Llh: -2.42414896561968E+03; Pars:  9.622655E-01,  1.055893E-01,  1.798564E+00"</w:t>
      </w:r>
      <w:r>
        <w:br w:type="textWrapping"/>
      </w:r>
      <w:r>
        <w:rPr>
          <w:rStyle w:val="VerbatimChar"/>
        </w:rPr>
        <w:t xml:space="preserve">## [1] "Llh: -2.42414894145409E+03; Pars:  9.619876E-01,  1.055888E-01,  1.798891E+00"</w:t>
      </w:r>
      <w:r>
        <w:br w:type="textWrapping"/>
      </w:r>
      <w:r>
        <w:rPr>
          <w:rStyle w:val="VerbatimChar"/>
        </w:rPr>
        <w:t xml:space="preserve">## [1] "Llh: -2.42414876694860E+03; Pars:  9.613861E-01,  1.055552E-01,  1.799059E+00"</w:t>
      </w:r>
      <w:r>
        <w:br w:type="textWrapping"/>
      </w:r>
      <w:r>
        <w:rPr>
          <w:rStyle w:val="VerbatimChar"/>
        </w:rPr>
        <w:t xml:space="preserve">## [1] "Llh: -2.42414864692231E+03; Pars:  9.610717E-01,  1.055287E-01,  1.798997E+00"</w:t>
      </w:r>
      <w:r>
        <w:br w:type="textWrapping"/>
      </w:r>
      <w:r>
        <w:rPr>
          <w:rStyle w:val="VerbatimChar"/>
        </w:rPr>
        <w:t xml:space="preserve">## [1] "Llh: -2.42414884560098E+03; Pars:  9.606295E-01,  1.058209E-01,  1.799066E+00"</w:t>
      </w:r>
      <w:r>
        <w:br w:type="textWrapping"/>
      </w:r>
      <w:r>
        <w:rPr>
          <w:rStyle w:val="VerbatimChar"/>
        </w:rPr>
        <w:t xml:space="preserve">## [1] "Llh: -2.42414866651771E+03; Pars:  9.609949E-01,  1.057199E-01,  1.799075E+00"</w:t>
      </w:r>
      <w:r>
        <w:br w:type="textWrapping"/>
      </w:r>
      <w:r>
        <w:rPr>
          <w:rStyle w:val="VerbatimChar"/>
        </w:rPr>
        <w:t xml:space="preserve">## [1] "Llh: -2.42414860889889E+03; Pars:  9.600727E-01,  1.057366E-01,  1.799402E+00"</w:t>
      </w:r>
      <w:r>
        <w:br w:type="textWrapping"/>
      </w:r>
      <w:r>
        <w:rPr>
          <w:rStyle w:val="VerbatimChar"/>
        </w:rPr>
        <w:t xml:space="preserve">## [1] "Llh: -2.42414879442152E+03; Pars:  9.591168E-01,  1.058105E-01,  1.799657E+00"</w:t>
      </w:r>
      <w:r>
        <w:br w:type="textWrapping"/>
      </w:r>
      <w:r>
        <w:rPr>
          <w:rStyle w:val="VerbatimChar"/>
        </w:rPr>
        <w:t xml:space="preserve">## [1] "Llh: -2.42414847669915E+03; Pars:  9.604036E-01,  1.055840E-01,  1.798950E+00"</w:t>
      </w:r>
      <w:r>
        <w:br w:type="textWrapping"/>
      </w:r>
      <w:r>
        <w:rPr>
          <w:rStyle w:val="VerbatimChar"/>
        </w:rPr>
        <w:t xml:space="preserve">## [1] "Llh: -2.42414840369584E+03; Pars:  9.600943E-01,  1.055062E-01,  1.798741E+00"</w:t>
      </w:r>
      <w:r>
        <w:br w:type="textWrapping"/>
      </w:r>
      <w:r>
        <w:rPr>
          <w:rStyle w:val="VerbatimChar"/>
        </w:rPr>
        <w:t xml:space="preserve">## [1] "Llh: -2.42414842923551E+03; Pars:  9.598310E-01,  1.054611E-01,  1.799018E+00"</w:t>
      </w:r>
      <w:r>
        <w:br w:type="textWrapping"/>
      </w:r>
      <w:r>
        <w:rPr>
          <w:rStyle w:val="VerbatimChar"/>
        </w:rPr>
        <w:t xml:space="preserve">## [1] "Llh: -2.42414845867373E+03; Pars:  9.601219E-01,  1.055258E-01,  1.799032E+00"</w:t>
      </w:r>
      <w:r>
        <w:br w:type="textWrapping"/>
      </w:r>
      <w:r>
        <w:rPr>
          <w:rStyle w:val="VerbatimChar"/>
        </w:rPr>
        <w:t xml:space="preserve">## [1] "Llh: -2.42414840627794E+03; Pars:  9.589282E-01,  1.056073E-01,  1.799110E+00"</w:t>
      </w:r>
      <w:r>
        <w:br w:type="textWrapping"/>
      </w:r>
      <w:r>
        <w:rPr>
          <w:rStyle w:val="VerbatimChar"/>
        </w:rPr>
        <w:t xml:space="preserve">## [1] "Llh: -2.42414840404137E+03; Pars:  9.594636E-01,  1.055876E-01,  1.799082E+00"</w:t>
      </w:r>
      <w:r>
        <w:br w:type="textWrapping"/>
      </w:r>
      <w:r>
        <w:rPr>
          <w:rStyle w:val="VerbatimChar"/>
        </w:rPr>
        <w:t xml:space="preserve">## [1] "Llh: -2.42414837041791E+03; Pars:  9.595199E-01,  1.053000E-01,  1.798492E+00"</w:t>
      </w:r>
      <w:r>
        <w:br w:type="textWrapping"/>
      </w:r>
      <w:r>
        <w:rPr>
          <w:rStyle w:val="VerbatimChar"/>
        </w:rPr>
        <w:t xml:space="preserve">## [1] "Llh: -2.42414840998416E+03; Pars:  9.592436E-01,  1.050816E-01,  1.798037E+00"</w:t>
      </w:r>
      <w:r>
        <w:br w:type="textWrapping"/>
      </w:r>
      <w:r>
        <w:rPr>
          <w:rStyle w:val="VerbatimChar"/>
        </w:rPr>
        <w:t xml:space="preserve">## [1] "Llh: -2.42414836939487E+03; Pars:  9.595541E-01,  1.054681E-01,  1.798525E+00"</w:t>
      </w:r>
      <w:r>
        <w:br w:type="textWrapping"/>
      </w:r>
      <w:r>
        <w:rPr>
          <w:rStyle w:val="VerbatimChar"/>
        </w:rPr>
        <w:t xml:space="preserve">## [1] "Llh: -2.42414838769598E+03; Pars:  9.594157E-01,  1.054717E-01,  1.798279E+00"</w:t>
      </w:r>
      <w:r>
        <w:br w:type="textWrapping"/>
      </w:r>
      <w:r>
        <w:rPr>
          <w:rStyle w:val="VerbatimChar"/>
        </w:rPr>
        <w:t xml:space="preserve">## [1] "Llh: -2.42414864861760E+03; Pars:  9.614752E-01,  1.054681E-01,  1.798525E+00"</w:t>
      </w:r>
      <w:r>
        <w:br w:type="textWrapping"/>
      </w:r>
      <w:r>
        <w:rPr>
          <w:rStyle w:val="VerbatimChar"/>
        </w:rPr>
        <w:t xml:space="preserve">## [1] "Llh: -2.42414836939487E+03; Pars:  9.595541E-01,  1.054681E-01,  1.798525E+00"</w:t>
      </w:r>
      <w:r>
        <w:br w:type="textWrapping"/>
      </w:r>
      <w:r>
        <w:rPr>
          <w:rStyle w:val="VerbatimChar"/>
        </w:rPr>
        <w:t xml:space="preserve">## [1] "Llh: -2.42415025623942E+03; Pars:  9.605142E-01,  1.064681E-01,  1.798525E+00"</w:t>
      </w:r>
      <w:r>
        <w:br w:type="textWrapping"/>
      </w:r>
      <w:r>
        <w:rPr>
          <w:rStyle w:val="VerbatimChar"/>
        </w:rPr>
        <w:t xml:space="preserve">## [1] "Llh: -2.42414929230741E+03; Pars:  9.605142E-01,  1.044681E-01,  1.798525E+00"</w:t>
      </w:r>
      <w:r>
        <w:br w:type="textWrapping"/>
      </w:r>
      <w:r>
        <w:rPr>
          <w:rStyle w:val="VerbatimChar"/>
        </w:rPr>
        <w:t xml:space="preserve">## [1] "Llh: -2.42414919548876E+03; Pars:  9.605142E-01,  1.054681E-01,  1.800325E+00"</w:t>
      </w:r>
      <w:r>
        <w:br w:type="textWrapping"/>
      </w:r>
      <w:r>
        <w:rPr>
          <w:rStyle w:val="VerbatimChar"/>
        </w:rPr>
        <w:t xml:space="preserve">## [1] "Llh: -2.42414890559356E+03; Pars:  9.605142E-01,  1.054681E-01,  1.796728E+00"</w:t>
      </w:r>
      <w:r>
        <w:br w:type="textWrapping"/>
      </w:r>
      <w:r>
        <w:rPr>
          <w:rStyle w:val="VerbatimChar"/>
        </w:rPr>
        <w:t xml:space="preserve">## [1] "Llh: -2.42414836939487E+03; Pars:  9.595541E-01,  1.054681E-01,  1.798525E+00"</w:t>
      </w:r>
      <w:r>
        <w:br w:type="textWrapping"/>
      </w:r>
      <w:r>
        <w:rPr>
          <w:rStyle w:val="VerbatimChar"/>
        </w:rPr>
        <w:t xml:space="preserve">## [1] "Llh: -2.42414869379345E+03; Pars:  9.576369E-01,  1.054681E-01,  1.798525E+00"</w:t>
      </w:r>
      <w:r>
        <w:br w:type="textWrapping"/>
      </w:r>
      <w:r>
        <w:rPr>
          <w:rStyle w:val="VerbatimChar"/>
        </w:rPr>
        <w:t xml:space="preserve">## [1] "Llh: -2.42415010295388E+03; Pars:  9.585950E-01,  1.064681E-01,  1.798525E+00"</w:t>
      </w:r>
      <w:r>
        <w:br w:type="textWrapping"/>
      </w:r>
      <w:r>
        <w:rPr>
          <w:rStyle w:val="VerbatimChar"/>
        </w:rPr>
        <w:t xml:space="preserve">## [1] "Llh: -2.42414953691002E+03; Pars:  9.585950E-01,  1.044681E-01,  1.798525E+00"</w:t>
      </w:r>
      <w:r>
        <w:br w:type="textWrapping"/>
      </w:r>
      <w:r>
        <w:rPr>
          <w:rStyle w:val="VerbatimChar"/>
        </w:rPr>
        <w:t xml:space="preserve">## [1] "Llh: -2.42414891363030E+03; Pars:  9.585950E-01,  1.054681E-01,  1.800325E+00"</w:t>
      </w:r>
      <w:r>
        <w:br w:type="textWrapping"/>
      </w:r>
      <w:r>
        <w:rPr>
          <w:rStyle w:val="VerbatimChar"/>
        </w:rPr>
        <w:t xml:space="preserve">## [1] "Llh: -2.42414923125004E+03; Pars:  9.585950E-01,  1.054681E-01,  1.796728E+00"</w:t>
      </w:r>
      <w:r>
        <w:br w:type="textWrapping"/>
      </w:r>
      <w:r>
        <w:rPr>
          <w:rStyle w:val="VerbatimChar"/>
        </w:rPr>
        <w:t xml:space="preserve">## [1] "Llh: -2.42415025623942E+03; Pars:  9.605142E-01,  1.064681E-01,  1.798525E+00"</w:t>
      </w:r>
      <w:r>
        <w:br w:type="textWrapping"/>
      </w:r>
      <w:r>
        <w:rPr>
          <w:rStyle w:val="VerbatimChar"/>
        </w:rPr>
        <w:t xml:space="preserve">## [1] "Llh: -2.42415010295388E+03; Pars:  9.585950E-01,  1.064681E-01,  1.798525E+00"</w:t>
      </w:r>
      <w:r>
        <w:br w:type="textWrapping"/>
      </w:r>
      <w:r>
        <w:rPr>
          <w:rStyle w:val="VerbatimChar"/>
        </w:rPr>
        <w:t xml:space="preserve">## [1] "Llh: -2.42415188499719E+03; Pars:  9.595541E-01,  1.074681E-01,  1.798525E+00"</w:t>
      </w:r>
      <w:r>
        <w:br w:type="textWrapping"/>
      </w:r>
      <w:r>
        <w:rPr>
          <w:rStyle w:val="VerbatimChar"/>
        </w:rPr>
        <w:t xml:space="preserve">## [1] "Llh: -2.42414836939487E+03; Pars:  9.595541E-01,  1.054681E-01,  1.798525E+00"</w:t>
      </w:r>
      <w:r>
        <w:br w:type="textWrapping"/>
      </w:r>
      <w:r>
        <w:rPr>
          <w:rStyle w:val="VerbatimChar"/>
        </w:rPr>
        <w:t xml:space="preserve">## [1] "Llh: -2.42415071125649E+03; Pars:  9.595541E-01,  1.064681E-01,  1.800325E+00"</w:t>
      </w:r>
      <w:r>
        <w:br w:type="textWrapping"/>
      </w:r>
      <w:r>
        <w:rPr>
          <w:rStyle w:val="VerbatimChar"/>
        </w:rPr>
        <w:t xml:space="preserve">## [1] "Llh: -2.42415073058447E+03; Pars:  9.595541E-01,  1.064681E-01,  1.796728E+00"</w:t>
      </w:r>
      <w:r>
        <w:br w:type="textWrapping"/>
      </w:r>
      <w:r>
        <w:rPr>
          <w:rStyle w:val="VerbatimChar"/>
        </w:rPr>
        <w:t xml:space="preserve">## [1] "Llh: -2.42414929230741E+03; Pars:  9.605142E-01,  1.044681E-01,  1.798525E+00"</w:t>
      </w:r>
      <w:r>
        <w:br w:type="textWrapping"/>
      </w:r>
      <w:r>
        <w:rPr>
          <w:rStyle w:val="VerbatimChar"/>
        </w:rPr>
        <w:t xml:space="preserve">## [1] "Llh: -2.42414953691002E+03; Pars:  9.585950E-01,  1.044681E-01,  1.798525E+00"</w:t>
      </w:r>
      <w:r>
        <w:br w:type="textWrapping"/>
      </w:r>
      <w:r>
        <w:rPr>
          <w:rStyle w:val="VerbatimChar"/>
        </w:rPr>
        <w:t xml:space="preserve">## [1] "Llh: -2.42414836939487E+03; Pars:  9.595541E-01,  1.054681E-01,  1.798525E+00"</w:t>
      </w:r>
      <w:r>
        <w:br w:type="textWrapping"/>
      </w:r>
      <w:r>
        <w:rPr>
          <w:rStyle w:val="VerbatimChar"/>
        </w:rPr>
        <w:t xml:space="preserve">## [1] "Llh: -2.42415107348992E+03; Pars:  9.595541E-01,  1.034681E-01,  1.798525E+00"</w:t>
      </w:r>
      <w:r>
        <w:br w:type="textWrapping"/>
      </w:r>
      <w:r>
        <w:rPr>
          <w:rStyle w:val="VerbatimChar"/>
        </w:rPr>
        <w:t xml:space="preserve">## [1] "Llh: -2.42414994890690E+03; Pars:  9.595541E-01,  1.044681E-01,  1.800325E+00"</w:t>
      </w:r>
      <w:r>
        <w:br w:type="textWrapping"/>
      </w:r>
      <w:r>
        <w:rPr>
          <w:rStyle w:val="VerbatimChar"/>
        </w:rPr>
        <w:t xml:space="preserve">## [1] "Llh: -2.42414996217742E+03; Pars:  9.595541E-01,  1.044681E-01,  1.796728E+00"</w:t>
      </w:r>
      <w:r>
        <w:br w:type="textWrapping"/>
      </w:r>
      <w:r>
        <w:rPr>
          <w:rStyle w:val="VerbatimChar"/>
        </w:rPr>
        <w:t xml:space="preserve">## [1] "Llh: -2.42414919548876E+03; Pars:  9.605142E-01,  1.054681E-01,  1.800325E+00"</w:t>
      </w:r>
      <w:r>
        <w:br w:type="textWrapping"/>
      </w:r>
      <w:r>
        <w:rPr>
          <w:rStyle w:val="VerbatimChar"/>
        </w:rPr>
        <w:t xml:space="preserve">## [1] "Llh: -2.42414891363030E+03; Pars:  9.585950E-01,  1.054681E-01,  1.800325E+00"</w:t>
      </w:r>
      <w:r>
        <w:br w:type="textWrapping"/>
      </w:r>
      <w:r>
        <w:rPr>
          <w:rStyle w:val="VerbatimChar"/>
        </w:rPr>
        <w:t xml:space="preserve">## [1] "Llh: -2.42415071125649E+03; Pars:  9.595541E-01,  1.064681E-01,  1.800325E+00"</w:t>
      </w:r>
      <w:r>
        <w:br w:type="textWrapping"/>
      </w:r>
      <w:r>
        <w:rPr>
          <w:rStyle w:val="VerbatimChar"/>
        </w:rPr>
        <w:t xml:space="preserve">## [1] "Llh: -2.42414994890690E+03; Pars:  9.595541E-01,  1.044681E-01,  1.800325E+00"</w:t>
      </w:r>
      <w:r>
        <w:br w:type="textWrapping"/>
      </w:r>
      <w:r>
        <w:rPr>
          <w:rStyle w:val="VerbatimChar"/>
        </w:rPr>
        <w:t xml:space="preserve">## [1] "Llh: -2.42415082096935E+03; Pars:  9.595541E-01,  1.054681E-01,  1.802126E+00"</w:t>
      </w:r>
      <w:r>
        <w:br w:type="textWrapping"/>
      </w:r>
      <w:r>
        <w:rPr>
          <w:rStyle w:val="VerbatimChar"/>
        </w:rPr>
        <w:t xml:space="preserve">## [1] "Llh: -2.42414836939487E+03; Pars:  9.595541E-01,  1.054681E-01,  1.798525E+00"</w:t>
      </w:r>
      <w:r>
        <w:br w:type="textWrapping"/>
      </w:r>
      <w:r>
        <w:rPr>
          <w:rStyle w:val="VerbatimChar"/>
        </w:rPr>
        <w:t xml:space="preserve">## [1] "Llh: -2.42414890559356E+03; Pars:  9.605142E-01,  1.054681E-01,  1.796728E+00"</w:t>
      </w:r>
      <w:r>
        <w:br w:type="textWrapping"/>
      </w:r>
      <w:r>
        <w:rPr>
          <w:rStyle w:val="VerbatimChar"/>
        </w:rPr>
        <w:t xml:space="preserve">## [1] "Llh: -2.42414923125004E+03; Pars:  9.585950E-01,  1.054681E-01,  1.796728E+00"</w:t>
      </w:r>
      <w:r>
        <w:br w:type="textWrapping"/>
      </w:r>
      <w:r>
        <w:rPr>
          <w:rStyle w:val="VerbatimChar"/>
        </w:rPr>
        <w:t xml:space="preserve">## [1] "Llh: -2.42415073058447E+03; Pars:  9.595541E-01,  1.064681E-01,  1.796728E+00"</w:t>
      </w:r>
      <w:r>
        <w:br w:type="textWrapping"/>
      </w:r>
      <w:r>
        <w:rPr>
          <w:rStyle w:val="VerbatimChar"/>
        </w:rPr>
        <w:t xml:space="preserve">## [1] "Llh: -2.42414996217742E+03; Pars:  9.595541E-01,  1.044681E-01,  1.796728E+00"</w:t>
      </w:r>
      <w:r>
        <w:br w:type="textWrapping"/>
      </w:r>
      <w:r>
        <w:rPr>
          <w:rStyle w:val="VerbatimChar"/>
        </w:rPr>
        <w:t xml:space="preserve">## [1] "Llh: -2.42414836939487E+03; Pars:  9.595541E-01,  1.054681E-01,  1.798525E+00"</w:t>
      </w:r>
      <w:r>
        <w:br w:type="textWrapping"/>
      </w:r>
      <w:r>
        <w:rPr>
          <w:rStyle w:val="VerbatimChar"/>
        </w:rPr>
        <w:t xml:space="preserve">## [1] "Llh: -2.42415085096716E+03; Pars:  9.595541E-01,  1.054681E-01,  1.794932E+00"</w:t>
      </w:r>
      <w:r>
        <w:br w:type="textWrapping"/>
      </w:r>
      <w:r>
        <w:rPr>
          <w:rStyle w:val="VerbatimChar"/>
        </w:rPr>
        <w:t xml:space="preserve">## Currently fitting: symmetric t </w:t>
      </w:r>
      <w:r>
        <w:br w:type="textWrapping"/>
      </w:r>
      <w:r>
        <w:rPr>
          <w:rStyle w:val="VerbatimChar"/>
        </w:rPr>
        <w:t xml:space="preserve">## [1] "Llh: -2.46845796464036E+03; Pars: -1.750000E+00,  1.030907E-01,  1.284613E+00"</w:t>
      </w:r>
      <w:r>
        <w:br w:type="textWrapping"/>
      </w:r>
      <w:r>
        <w:rPr>
          <w:rStyle w:val="VerbatimChar"/>
        </w:rPr>
        <w:t xml:space="preserve">## [1] "Llh: -2.46649770137872E+03; Pars: -1.771890E+00,  1.030907E-01,  1.284613E+00"</w:t>
      </w:r>
      <w:r>
        <w:br w:type="textWrapping"/>
      </w:r>
      <w:r>
        <w:rPr>
          <w:rStyle w:val="VerbatimChar"/>
        </w:rPr>
        <w:t xml:space="preserve">## [1] "Llh: -2.46962148511530E+03; Pars: -1.750000E+00,  1.318589E-01,  1.284613E+00"</w:t>
      </w:r>
      <w:r>
        <w:br w:type="textWrapping"/>
      </w:r>
      <w:r>
        <w:rPr>
          <w:rStyle w:val="VerbatimChar"/>
        </w:rPr>
        <w:t xml:space="preserve">## [1] "Llh: -2.45504554159723E+03; Pars: -1.750000E+00,  1.030907E-01,  1.322105E+00"</w:t>
      </w:r>
      <w:r>
        <w:br w:type="textWrapping"/>
      </w:r>
      <w:r>
        <w:rPr>
          <w:rStyle w:val="VerbatimChar"/>
        </w:rPr>
        <w:t xml:space="preserve">## [1] "Llh: -2.45774253135462E+03; Pars: -1.764523E+00,  7.432251E-02,  1.309488E+00"</w:t>
      </w:r>
      <w:r>
        <w:br w:type="textWrapping"/>
      </w:r>
      <w:r>
        <w:rPr>
          <w:rStyle w:val="VerbatimChar"/>
        </w:rPr>
        <w:t xml:space="preserve">## [1] "Llh: -2.46035040678490E+03; Pars: -1.760866E+00,  8.870662E-02,  1.303224E+00"</w:t>
      </w:r>
      <w:r>
        <w:br w:type="textWrapping"/>
      </w:r>
      <w:r>
        <w:rPr>
          <w:rStyle w:val="VerbatimChar"/>
        </w:rPr>
        <w:t xml:space="preserve">## [1] "Llh: -2.45132609190160E+03; Pars: -1.774361E+00,  8.391192E-02,  1.326338E+00"</w:t>
      </w:r>
      <w:r>
        <w:br w:type="textWrapping"/>
      </w:r>
      <w:r>
        <w:rPr>
          <w:rStyle w:val="VerbatimChar"/>
        </w:rPr>
        <w:t xml:space="preserve">## [1] "Llh: -2.44368039823353E+03; Pars: -1.786836E+00,  7.432251E-02,  1.347706E+00"</w:t>
      </w:r>
      <w:r>
        <w:br w:type="textWrapping"/>
      </w:r>
      <w:r>
        <w:rPr>
          <w:rStyle w:val="VerbatimChar"/>
        </w:rPr>
        <w:t xml:space="preserve">## [1] "Llh: -2.43914466181344E+03; Pars: -1.762083E+00,  6.473311E-02,  1.369419E+00"</w:t>
      </w:r>
      <w:r>
        <w:br w:type="textWrapping"/>
      </w:r>
      <w:r>
        <w:rPr>
          <w:rStyle w:val="VerbatimChar"/>
        </w:rPr>
        <w:t xml:space="preserve">## [1] "Llh: -2.42816524706199E+03; Pars: -1.757227E+00,  4.555431E-02,  1.413899E+00"</w:t>
      </w:r>
      <w:r>
        <w:br w:type="textWrapping"/>
      </w:r>
      <w:r>
        <w:rPr>
          <w:rStyle w:val="VerbatimChar"/>
        </w:rPr>
        <w:t xml:space="preserve">## [1] "Llh: -2.42739256753909E+03; Pars: -1.764523E+00,  7.432251E-02,  1.413899E+00"</w:t>
      </w:r>
      <w:r>
        <w:br w:type="textWrapping"/>
      </w:r>
      <w:r>
        <w:rPr>
          <w:rStyle w:val="VerbatimChar"/>
        </w:rPr>
        <w:t xml:space="preserve">## [1] "Llh: -2.41558125425353E+03; Pars: -1.764523E+00,  7.432251E-02,  1.469186E+00"</w:t>
      </w:r>
      <w:r>
        <w:br w:type="textWrapping"/>
      </w:r>
      <w:r>
        <w:rPr>
          <w:rStyle w:val="VerbatimChar"/>
        </w:rPr>
        <w:t xml:space="preserve">## [1] "Llh: -2.40945091651863E+03; Pars: -1.789355E+00,  2.637550E-02,  1.502430E+00"</w:t>
      </w:r>
      <w:r>
        <w:br w:type="textWrapping"/>
      </w:r>
      <w:r>
        <w:rPr>
          <w:rStyle w:val="VerbatimChar"/>
        </w:rPr>
        <w:t xml:space="preserve">## [1] "Llh: -2.39841635174558E+03; Pars: -1.809801E+00, -1.198211E-02,  1.601617E+00"</w:t>
      </w:r>
      <w:r>
        <w:br w:type="textWrapping"/>
      </w:r>
      <w:r>
        <w:rPr>
          <w:rStyle w:val="VerbatimChar"/>
        </w:rPr>
        <w:t xml:space="preserve">## [1] "Llh: -2.39458310468132E+03; Pars: -1.766971E+00, -2.392705E-03,  1.653639E+00"</w:t>
      </w:r>
      <w:r>
        <w:br w:type="textWrapping"/>
      </w:r>
      <w:r>
        <w:rPr>
          <w:rStyle w:val="VerbatimChar"/>
        </w:rPr>
        <w:t xml:space="preserve">## [1] "Llh: -2.39254002438376E+03; Pars: -1.757227E+00, -4.075031E-02,  1.831738E+00"</w:t>
      </w:r>
      <w:r>
        <w:br w:type="textWrapping"/>
      </w:r>
      <w:r>
        <w:rPr>
          <w:rStyle w:val="VerbatimChar"/>
        </w:rPr>
        <w:t xml:space="preserve">## [1] "Llh: -2.39381428338615E+03; Pars: -1.796961E+00, -3.116091E-02,  1.873185E+00"</w:t>
      </w:r>
      <w:r>
        <w:br w:type="textWrapping"/>
      </w:r>
      <w:r>
        <w:rPr>
          <w:rStyle w:val="VerbatimChar"/>
        </w:rPr>
        <w:t xml:space="preserve">## [1] "Llh: -2.39121021880343E+03; Pars: -1.786836E+00, -1.198211E-02,  1.745984E+00"</w:t>
      </w:r>
      <w:r>
        <w:br w:type="textWrapping"/>
      </w:r>
      <w:r>
        <w:rPr>
          <w:rStyle w:val="VerbatimChar"/>
        </w:rPr>
        <w:t xml:space="preserve">## [1] "Llh: -2.40957602774563E+03; Pars: -1.804640E+00, -1.174655E-01,  2.022543E+00"</w:t>
      </w:r>
      <w:r>
        <w:br w:type="textWrapping"/>
      </w:r>
      <w:r>
        <w:rPr>
          <w:rStyle w:val="VerbatimChar"/>
        </w:rPr>
        <w:t xml:space="preserve">## [1] "Llh: -2.39620281001320E+03; Pars: -1.794418E+00, -6.951852E-02,  1.867207E+00"</w:t>
      </w:r>
      <w:r>
        <w:br w:type="textWrapping"/>
      </w:r>
      <w:r>
        <w:rPr>
          <w:rStyle w:val="VerbatimChar"/>
        </w:rPr>
        <w:t xml:space="preserve">## [1] "Llh: -2.40541212472306E+03; Pars: -1.750000E+00, -6.951852E-02,  2.055128E+00"</w:t>
      </w:r>
      <w:r>
        <w:br w:type="textWrapping"/>
      </w:r>
      <w:r>
        <w:rPr>
          <w:rStyle w:val="VerbatimChar"/>
        </w:rPr>
        <w:t xml:space="preserve">## [1] "Llh: -2.39311352397532E+03; Pars: -1.794418E+00, -2.636621E-02,  1.704624E+00"</w:t>
      </w:r>
      <w:r>
        <w:br w:type="textWrapping"/>
      </w:r>
      <w:r>
        <w:rPr>
          <w:rStyle w:val="VerbatimChar"/>
        </w:rPr>
        <w:t xml:space="preserve">## [1] "Llh: -2.39344146137823E+03; Pars: -1.764523E+00,  1.678610E-02,  1.658933E+00"</w:t>
      </w:r>
      <w:r>
        <w:br w:type="textWrapping"/>
      </w:r>
      <w:r>
        <w:rPr>
          <w:rStyle w:val="VerbatimChar"/>
        </w:rPr>
        <w:t xml:space="preserve">## [1] "Llh: -2.39182966196268E+03; Pars: -1.771890E+00, -4.790056E-03,  1.708715E+00"</w:t>
      </w:r>
      <w:r>
        <w:br w:type="textWrapping"/>
      </w:r>
      <w:r>
        <w:rPr>
          <w:rStyle w:val="VerbatimChar"/>
        </w:rPr>
        <w:t xml:space="preserve">## [1] "Llh: -2.39062643126787E+03; Pars: -1.750000E+00, -1.198211E-02,  1.820065E+00"</w:t>
      </w:r>
      <w:r>
        <w:br w:type="textWrapping"/>
      </w:r>
      <w:r>
        <w:rPr>
          <w:rStyle w:val="VerbatimChar"/>
        </w:rPr>
        <w:t xml:space="preserve">## [1] "Llh: -2.39101462926289E+03; Pars: -1.728731E+00, -4.790056E-03,  1.880685E+00"</w:t>
      </w:r>
      <w:r>
        <w:br w:type="textWrapping"/>
      </w:r>
      <w:r>
        <w:rPr>
          <w:rStyle w:val="VerbatimChar"/>
        </w:rPr>
        <w:t xml:space="preserve">## [1] "Llh: -2.39160341397588E+03; Pars: -1.781822E+00,  2.158080E-02,  1.686558E+00"</w:t>
      </w:r>
      <w:r>
        <w:br w:type="textWrapping"/>
      </w:r>
      <w:r>
        <w:rPr>
          <w:rStyle w:val="VerbatimChar"/>
        </w:rPr>
        <w:t xml:space="preserve">## [1] "Llh: -2.39090124773951E+03; Pars: -1.775599E+00,  5.998022E-03,  1.721737E+00"</w:t>
      </w:r>
      <w:r>
        <w:br w:type="textWrapping"/>
      </w:r>
      <w:r>
        <w:rPr>
          <w:rStyle w:val="VerbatimChar"/>
        </w:rPr>
        <w:t xml:space="preserve">## [1] "Llh: -2.39064725006114E+03; Pars: -1.769426E+00, -7.187406E-03,  1.817158E+00"</w:t>
      </w:r>
      <w:r>
        <w:br w:type="textWrapping"/>
      </w:r>
      <w:r>
        <w:rPr>
          <w:rStyle w:val="VerbatimChar"/>
        </w:rPr>
        <w:t xml:space="preserve">## [1] "Llh: -2.39047070337156E+03; Pars: -1.770041E+00, -6.588068E-03,  1.789419E+00"</w:t>
      </w:r>
      <w:r>
        <w:br w:type="textWrapping"/>
      </w:r>
      <w:r>
        <w:rPr>
          <w:rStyle w:val="VerbatimChar"/>
        </w:rPr>
        <w:t xml:space="preserve">## [1] "Llh: -2.38977320461665E+03; Pars: -1.744031E+00,  3.600672E-03,  1.807744E+00"</w:t>
      </w:r>
      <w:r>
        <w:br w:type="textWrapping"/>
      </w:r>
      <w:r>
        <w:rPr>
          <w:rStyle w:val="VerbatimChar"/>
        </w:rPr>
        <w:t xml:space="preserve">## [1] "Llh: -2.38944988188142E+03; Pars: -1.723509E+00,  1.139206E-02,  1.839439E+00"</w:t>
      </w:r>
      <w:r>
        <w:br w:type="textWrapping"/>
      </w:r>
      <w:r>
        <w:rPr>
          <w:rStyle w:val="VerbatimChar"/>
        </w:rPr>
        <w:t xml:space="preserve">## [1] "Llh: -2.39223115097460E+03; Pars: -1.720624E+00, -1.078343E-02,  1.915826E+00"</w:t>
      </w:r>
      <w:r>
        <w:br w:type="textWrapping"/>
      </w:r>
      <w:r>
        <w:rPr>
          <w:rStyle w:val="VerbatimChar"/>
        </w:rPr>
        <w:t xml:space="preserve">## [1] "Llh: -2.39013337855146E+03; Pars: -1.761474E+00,  1.802659E-03,  1.768333E+00"</w:t>
      </w:r>
      <w:r>
        <w:br w:type="textWrapping"/>
      </w:r>
      <w:r>
        <w:rPr>
          <w:rStyle w:val="VerbatimChar"/>
        </w:rPr>
        <w:t xml:space="preserve">## [1] "Llh: -2.38943853952939E+03; Pars: -1.752802E+00,  1.638654E-02,  1.777818E+00"</w:t>
      </w:r>
      <w:r>
        <w:br w:type="textWrapping"/>
      </w:r>
      <w:r>
        <w:rPr>
          <w:rStyle w:val="VerbatimChar"/>
        </w:rPr>
        <w:t xml:space="preserve">## [1] "Llh: -2.38927259878606E+03; Pars: -1.754207E+00,  3.057087E-02,  1.757064E+00"</w:t>
      </w:r>
      <w:r>
        <w:br w:type="textWrapping"/>
      </w:r>
      <w:r>
        <w:rPr>
          <w:rStyle w:val="VerbatimChar"/>
        </w:rPr>
        <w:t xml:space="preserve">## [1] "Llh: -2.38866209665197E+03; Pars: -1.723124E+00,  3.576513E-02,  1.786403E+00"</w:t>
      </w:r>
      <w:r>
        <w:br w:type="textWrapping"/>
      </w:r>
      <w:r>
        <w:rPr>
          <w:rStyle w:val="VerbatimChar"/>
        </w:rPr>
        <w:t xml:space="preserve">## [1] "Llh: -2.38829196248285E+03; Pars: -1.700748E+00,  5.694172E-02,  1.784896E+00"</w:t>
      </w:r>
      <w:r>
        <w:br w:type="textWrapping"/>
      </w:r>
      <w:r>
        <w:rPr>
          <w:rStyle w:val="VerbatimChar"/>
        </w:rPr>
        <w:t xml:space="preserve">## [1] "Llh: -2.38795020737091E+03; Pars: -1.691845E+00,  6.413377E-02,  1.818974E+00"</w:t>
      </w:r>
      <w:r>
        <w:br w:type="textWrapping"/>
      </w:r>
      <w:r>
        <w:rPr>
          <w:rStyle w:val="VerbatimChar"/>
        </w:rPr>
        <w:t xml:space="preserve">## [1] "Llh: -2.38790258782767E+03; Pars: -1.659456E+00,  9.529933E-02,  1.844836E+00"</w:t>
      </w:r>
      <w:r>
        <w:br w:type="textWrapping"/>
      </w:r>
      <w:r>
        <w:rPr>
          <w:rStyle w:val="VerbatimChar"/>
        </w:rPr>
        <w:t xml:space="preserve">## [1] "Llh: -2.38959687338355E+03; Pars: -1.684513E+00,  1.104826E-01,  1.752079E+00"</w:t>
      </w:r>
      <w:r>
        <w:br w:type="textWrapping"/>
      </w:r>
      <w:r>
        <w:rPr>
          <w:rStyle w:val="VerbatimChar"/>
        </w:rPr>
        <w:t xml:space="preserve">## [1] "Llh: -2.38847469355223E+03; Pars: -1.713556E+00,  3.616468E-02,  1.817199E+00"</w:t>
      </w:r>
      <w:r>
        <w:br w:type="textWrapping"/>
      </w:r>
      <w:r>
        <w:rPr>
          <w:rStyle w:val="VerbatimChar"/>
        </w:rPr>
        <w:t xml:space="preserve">## [1] "Llh: -2.38777557603733E+03; Pars: -1.632839E+00,  9.503296E-02,  1.875834E+00"</w:t>
      </w:r>
      <w:r>
        <w:br w:type="textWrapping"/>
      </w:r>
      <w:r>
        <w:rPr>
          <w:rStyle w:val="VerbatimChar"/>
        </w:rPr>
        <w:t xml:space="preserve">## [1] "Llh: -2.38860838969919E+03; Pars: -1.579689E+00,  1.272640E-01,  1.938197E+00"</w:t>
      </w:r>
      <w:r>
        <w:br w:type="textWrapping"/>
      </w:r>
      <w:r>
        <w:rPr>
          <w:rStyle w:val="VerbatimChar"/>
        </w:rPr>
        <w:t xml:space="preserve">## [1] "Llh: -2.38857057663531E+03; Pars: -1.617446E+00,  1.286847E-01,  1.852569E+00"</w:t>
      </w:r>
      <w:r>
        <w:br w:type="textWrapping"/>
      </w:r>
      <w:r>
        <w:rPr>
          <w:rStyle w:val="VerbatimChar"/>
        </w:rPr>
        <w:t xml:space="preserve">## [1] "Llh: -2.38793951484095E+03; Pars: -1.688210E+00,  5.929468E-02,  1.825978E+00"</w:t>
      </w:r>
      <w:r>
        <w:br w:type="textWrapping"/>
      </w:r>
      <w:r>
        <w:rPr>
          <w:rStyle w:val="VerbatimChar"/>
        </w:rPr>
        <w:t xml:space="preserve">## [1] "Llh: -2.38839709721268E+03; Pars: -1.621210E+00,  1.094763E-01,  1.914927E+00"</w:t>
      </w:r>
      <w:r>
        <w:br w:type="textWrapping"/>
      </w:r>
      <w:r>
        <w:rPr>
          <w:rStyle w:val="VerbatimChar"/>
        </w:rPr>
        <w:t xml:space="preserve">## [1] "Llh: -2.38787302963829E+03; Pars: -1.679956E+00,  7.007536E-02,  1.816552E+00"</w:t>
      </w:r>
      <w:r>
        <w:br w:type="textWrapping"/>
      </w:r>
      <w:r>
        <w:rPr>
          <w:rStyle w:val="VerbatimChar"/>
        </w:rPr>
        <w:t xml:space="preserve">## [1] "Llh: -2.38811244732790E+03; Pars: -1.627460E+00,  1.143104E-01,  1.865397E+00"</w:t>
      </w:r>
      <w:r>
        <w:br w:type="textWrapping"/>
      </w:r>
      <w:r>
        <w:rPr>
          <w:rStyle w:val="VerbatimChar"/>
        </w:rPr>
        <w:t xml:space="preserve">## [1] "Llh: -2.38778783042902E+03; Pars: -1.672492E+00,  7.304861E-02,  1.835754E+00"</w:t>
      </w:r>
      <w:r>
        <w:br w:type="textWrapping"/>
      </w:r>
      <w:r>
        <w:rPr>
          <w:rStyle w:val="VerbatimChar"/>
        </w:rPr>
        <w:t xml:space="preserve">## [1] "Llh: -2.38772300965945E+03; Pars: -1.663420E+00,  6.347195E-02,  1.840263E+00"</w:t>
      </w:r>
      <w:r>
        <w:br w:type="textWrapping"/>
      </w:r>
      <w:r>
        <w:rPr>
          <w:rStyle w:val="VerbatimChar"/>
        </w:rPr>
        <w:t xml:space="preserve">## [1] "Llh: -2.38787617782836E+03; Pars: -1.665411E+00,  4.755827E-02,  1.837981E+00"</w:t>
      </w:r>
      <w:r>
        <w:br w:type="textWrapping"/>
      </w:r>
      <w:r>
        <w:rPr>
          <w:rStyle w:val="VerbatimChar"/>
        </w:rPr>
        <w:t xml:space="preserve">## [1] "Llh: -2.38772039797841E+03; Pars: -1.632944E+00,  8.429366E-02,  1.885145E+00"</w:t>
      </w:r>
      <w:r>
        <w:br w:type="textWrapping"/>
      </w:r>
      <w:r>
        <w:rPr>
          <w:rStyle w:val="VerbatimChar"/>
        </w:rPr>
        <w:t xml:space="preserve">## [1] "Llh: -2.38795224149457E+03; Pars: -1.610671E+00,  9.140282E-02,  1.920407E+00"</w:t>
      </w:r>
      <w:r>
        <w:br w:type="textWrapping"/>
      </w:r>
      <w:r>
        <w:rPr>
          <w:rStyle w:val="VerbatimChar"/>
        </w:rPr>
        <w:t xml:space="preserve">## [1] "Llh: -2.38767224459787E+03; Pars: -1.614626E+00,  8.881710E-02,  1.898738E+00"</w:t>
      </w:r>
      <w:r>
        <w:br w:type="textWrapping"/>
      </w:r>
      <w:r>
        <w:rPr>
          <w:rStyle w:val="VerbatimChar"/>
        </w:rPr>
        <w:t xml:space="preserve">## [1] "Llh: -2.38781406347243E+03; Pars: -1.587588E+00,  9.670135E-02,  1.931036E+00"</w:t>
      </w:r>
      <w:r>
        <w:br w:type="textWrapping"/>
      </w:r>
      <w:r>
        <w:rPr>
          <w:rStyle w:val="VerbatimChar"/>
        </w:rPr>
        <w:t xml:space="preserve">## [1] "Llh: -2.38764692571834E+03; Pars: -1.640545E+00,  6.268885E-02,  1.873263E+00"</w:t>
      </w:r>
      <w:r>
        <w:br w:type="textWrapping"/>
      </w:r>
      <w:r>
        <w:rPr>
          <w:rStyle w:val="VerbatimChar"/>
        </w:rPr>
        <w:t xml:space="preserve">## [1] "Llh: -2.38783051012037E+03; Pars: -1.644433E+00,  4.651680E-02,  1.871979E+00"</w:t>
      </w:r>
      <w:r>
        <w:br w:type="textWrapping"/>
      </w:r>
      <w:r>
        <w:rPr>
          <w:rStyle w:val="VerbatimChar"/>
        </w:rPr>
        <w:t xml:space="preserve">## [1] "Llh: -2.38794614385776E+03; Pars: -1.596891E+00,  9.372779E-02,  1.932231E+00"</w:t>
      </w:r>
      <w:r>
        <w:br w:type="textWrapping"/>
      </w:r>
      <w:r>
        <w:rPr>
          <w:rStyle w:val="VerbatimChar"/>
        </w:rPr>
        <w:t xml:space="preserve">## [1] "Llh: -2.38762627761122E+03; Pars: -1.646123E+00,  7.103591E-02,  1.862837E+00"</w:t>
      </w:r>
      <w:r>
        <w:br w:type="textWrapping"/>
      </w:r>
      <w:r>
        <w:rPr>
          <w:rStyle w:val="VerbatimChar"/>
        </w:rPr>
        <w:t xml:space="preserve">## [1] "Llh: -2.38756051166351E+03; Pars: -1.634286E+00,  6.406759E-02,  1.871318E+00"</w:t>
      </w:r>
      <w:r>
        <w:br w:type="textWrapping"/>
      </w:r>
      <w:r>
        <w:rPr>
          <w:rStyle w:val="VerbatimChar"/>
        </w:rPr>
        <w:t xml:space="preserve">## [1] "Llh: -2.38760205488796E+03; Pars: -1.634958E+00,  5.395455E-02,  1.864443E+00"</w:t>
      </w:r>
      <w:r>
        <w:br w:type="textWrapping"/>
      </w:r>
      <w:r>
        <w:rPr>
          <w:rStyle w:val="VerbatimChar"/>
        </w:rPr>
        <w:t xml:space="preserve">## [1] "Llh: -2.38795877161924E+03; Pars: -1.667046E+00,  4.304446E-02,  1.839991E+00"</w:t>
      </w:r>
      <w:r>
        <w:br w:type="textWrapping"/>
      </w:r>
      <w:r>
        <w:rPr>
          <w:rStyle w:val="VerbatimChar"/>
        </w:rPr>
        <w:t xml:space="preserve">## [1] "Llh: -2.38758681966400E+03; Pars: -1.627332E+00,  7.737394E-02,  1.883878E+00"</w:t>
      </w:r>
      <w:r>
        <w:br w:type="textWrapping"/>
      </w:r>
      <w:r>
        <w:rPr>
          <w:rStyle w:val="VerbatimChar"/>
        </w:rPr>
        <w:t xml:space="preserve">## [1] "Llh: -2.38755501315385E+03; Pars: -1.631222E+00,  7.896278E-02,  1.872052E+00"</w:t>
      </w:r>
      <w:r>
        <w:br w:type="textWrapping"/>
      </w:r>
      <w:r>
        <w:rPr>
          <w:rStyle w:val="VerbatimChar"/>
        </w:rPr>
        <w:t xml:space="preserve">## [1] "Llh: -2.38757986141311E+03; Pars: -1.626612E+00,  8.709974E-02,  1.871447E+00"</w:t>
      </w:r>
      <w:r>
        <w:br w:type="textWrapping"/>
      </w:r>
      <w:r>
        <w:rPr>
          <w:rStyle w:val="VerbatimChar"/>
        </w:rPr>
        <w:t xml:space="preserve">## [1] "Llh: -2.38749087923052E+03; Pars: -1.616114E+00,  7.590029E-02,  1.888734E+00"</w:t>
      </w:r>
      <w:r>
        <w:br w:type="textWrapping"/>
      </w:r>
      <w:r>
        <w:rPr>
          <w:rStyle w:val="VerbatimChar"/>
        </w:rPr>
        <w:t xml:space="preserve">## [1] "Llh: -2.38744781625323E+03; Pars: -1.601636E+00,  7.833248E-02,  1.901818E+00"</w:t>
      </w:r>
      <w:r>
        <w:br w:type="textWrapping"/>
      </w:r>
      <w:r>
        <w:rPr>
          <w:rStyle w:val="VerbatimChar"/>
        </w:rPr>
        <w:t xml:space="preserve">## [1] "Llh: -2.38743063428109E+03; Pars: -1.617121E+00,  7.020128E-02,  1.879477E+00"</w:t>
      </w:r>
      <w:r>
        <w:br w:type="textWrapping"/>
      </w:r>
      <w:r>
        <w:rPr>
          <w:rStyle w:val="VerbatimChar"/>
        </w:rPr>
        <w:t xml:space="preserve">## [1] "Llh: -2.38738432241299E+03; Pars: -1.612079E+00,  6.661495E-02,  1.877280E+00"</w:t>
      </w:r>
      <w:r>
        <w:br w:type="textWrapping"/>
      </w:r>
      <w:r>
        <w:rPr>
          <w:rStyle w:val="VerbatimChar"/>
        </w:rPr>
        <w:t xml:space="preserve">## [1] "Llh: -2.38740406370511E+03; Pars: -1.596024E+00,  8.520588E-02,  1.896107E+00"</w:t>
      </w:r>
      <w:r>
        <w:br w:type="textWrapping"/>
      </w:r>
      <w:r>
        <w:rPr>
          <w:rStyle w:val="VerbatimChar"/>
        </w:rPr>
        <w:t xml:space="preserve">## [1] "Llh: -2.38741112349447E+03; Pars: -1.605368E+00,  7.992131E-02,  1.889880E+00"</w:t>
      </w:r>
      <w:r>
        <w:br w:type="textWrapping"/>
      </w:r>
      <w:r>
        <w:rPr>
          <w:rStyle w:val="VerbatimChar"/>
        </w:rPr>
        <w:t xml:space="preserve">## [1] "Llh: -2.38724911519490E+03; Pars: -1.576441E+00,  7.447276E-02,  1.911566E+00"</w:t>
      </w:r>
      <w:r>
        <w:br w:type="textWrapping"/>
      </w:r>
      <w:r>
        <w:rPr>
          <w:rStyle w:val="VerbatimChar"/>
        </w:rPr>
        <w:t xml:space="preserve">## [1] "Llh: -2.38714998380485E+03; Pars: -1.550860E+00,  7.222776E-02,  1.931634E+00"</w:t>
      </w:r>
      <w:r>
        <w:br w:type="textWrapping"/>
      </w:r>
      <w:r>
        <w:rPr>
          <w:rStyle w:val="VerbatimChar"/>
        </w:rPr>
        <w:t xml:space="preserve">## [1] "Llh: -2.38717409754516E+03; Pars: -1.570261E+00,  7.103325E-02,  1.901263E+00"</w:t>
      </w:r>
      <w:r>
        <w:br w:type="textWrapping"/>
      </w:r>
      <w:r>
        <w:rPr>
          <w:rStyle w:val="VerbatimChar"/>
        </w:rPr>
        <w:t xml:space="preserve">## [1] "Llh: -2.38721555289337E+03; Pars: -1.577948E+00,  7.285806E-02,  1.901402E+00"</w:t>
      </w:r>
      <w:r>
        <w:br w:type="textWrapping"/>
      </w:r>
      <w:r>
        <w:rPr>
          <w:rStyle w:val="VerbatimChar"/>
        </w:rPr>
        <w:t xml:space="preserve">## [1] "Llh: -2.38720776067504E+03; Pars: -1.558922E+00,  5.471142E-02,  1.910445E+00"</w:t>
      </w:r>
      <w:r>
        <w:br w:type="textWrapping"/>
      </w:r>
      <w:r>
        <w:rPr>
          <w:rStyle w:val="VerbatimChar"/>
        </w:rPr>
        <w:t xml:space="preserve">## [1] "Llh: -2.38718655211946E+03; Pars: -1.567975E+00,  6.233504E-02,  1.906850E+00"</w:t>
      </w:r>
      <w:r>
        <w:br w:type="textWrapping"/>
      </w:r>
      <w:r>
        <w:rPr>
          <w:rStyle w:val="VerbatimChar"/>
        </w:rPr>
        <w:t xml:space="preserve">## [1] "Llh: -2.38703782818069E+03; Pars: -1.517792E+00,  7.044908E-02,  1.949815E+00"</w:t>
      </w:r>
      <w:r>
        <w:br w:type="textWrapping"/>
      </w:r>
      <w:r>
        <w:rPr>
          <w:rStyle w:val="VerbatimChar"/>
        </w:rPr>
        <w:t xml:space="preserve">## [1] "Llh: -2.38702344295405E+03; Pars: -1.476244E+00,  7.236615E-02,  1.987127E+00"</w:t>
      </w:r>
      <w:r>
        <w:br w:type="textWrapping"/>
      </w:r>
      <w:r>
        <w:rPr>
          <w:rStyle w:val="VerbatimChar"/>
        </w:rPr>
        <w:t xml:space="preserve">## [1] "Llh: -2.38706349796866E+03; Pars: -1.496173E+00,  8.141640E-02,  1.973083E+00"</w:t>
      </w:r>
      <w:r>
        <w:br w:type="textWrapping"/>
      </w:r>
      <w:r>
        <w:rPr>
          <w:rStyle w:val="VerbatimChar"/>
        </w:rPr>
        <w:t xml:space="preserve">## [1] "Llh: -2.38704930490533E+03; Pars: -1.513225E+00,  7.664606E-02,  1.956312E+00"</w:t>
      </w:r>
      <w:r>
        <w:br w:type="textWrapping"/>
      </w:r>
      <w:r>
        <w:rPr>
          <w:rStyle w:val="VerbatimChar"/>
        </w:rPr>
        <w:t xml:space="preserve">## [1] "Llh: -2.38707817711671E+03; Pars: -1.460657E+00,  7.646006E-02,  2.016895E+00"</w:t>
      </w:r>
      <w:r>
        <w:br w:type="textWrapping"/>
      </w:r>
      <w:r>
        <w:rPr>
          <w:rStyle w:val="VerbatimChar"/>
        </w:rPr>
        <w:t xml:space="preserve">## [1] "Llh: -2.38704227926796E+03; Pars: -1.485906E+00,  7.510336E-02,  1.987344E+00"</w:t>
      </w:r>
      <w:r>
        <w:br w:type="textWrapping"/>
      </w:r>
      <w:r>
        <w:rPr>
          <w:rStyle w:val="VerbatimChar"/>
        </w:rPr>
        <w:t xml:space="preserve">## [1] "Llh: -2.38711802571396E+03; Pars: -1.438616E+00,  7.718262E-02,  2.023173E+00"</w:t>
      </w:r>
      <w:r>
        <w:br w:type="textWrapping"/>
      </w:r>
      <w:r>
        <w:rPr>
          <w:rStyle w:val="VerbatimChar"/>
        </w:rPr>
        <w:t xml:space="preserve">## [1] "Llh: -2.38704553400143E+03; Pars: -1.464327E+00,  7.594390E-02,  1.999890E+00"</w:t>
      </w:r>
      <w:r>
        <w:br w:type="textWrapping"/>
      </w:r>
      <w:r>
        <w:rPr>
          <w:rStyle w:val="VerbatimChar"/>
        </w:rPr>
        <w:t xml:space="preserve">## [1] "Llh: -2.38709212473034E+03; Pars: -1.440382E+00,  7.229621E-02,  2.027209E+00"</w:t>
      </w:r>
      <w:r>
        <w:br w:type="textWrapping"/>
      </w:r>
      <w:r>
        <w:rPr>
          <w:rStyle w:val="VerbatimChar"/>
        </w:rPr>
        <w:t xml:space="preserve">## [1] "Llh: -2.38702937116610E+03; Pars: -1.493956E+00,  7.555860E-02,  1.973800E+00"</w:t>
      </w:r>
      <w:r>
        <w:br w:type="textWrapping"/>
      </w:r>
      <w:r>
        <w:rPr>
          <w:rStyle w:val="VerbatimChar"/>
        </w:rPr>
        <w:t xml:space="preserve">## [1] "Llh: -2.38704297919385E+03; Pars: -1.507250E+00,  7.274150E-02,  1.965751E+00"</w:t>
      </w:r>
      <w:r>
        <w:br w:type="textWrapping"/>
      </w:r>
      <w:r>
        <w:rPr>
          <w:rStyle w:val="VerbatimChar"/>
        </w:rPr>
        <w:t xml:space="preserve">## [1] "Llh: -2.38703046739089E+03; Pars: -1.496161E+00,  7.354210E-02,  1.974231E+00"</w:t>
      </w:r>
      <w:r>
        <w:br w:type="textWrapping"/>
      </w:r>
      <w:r>
        <w:rPr>
          <w:rStyle w:val="VerbatimChar"/>
        </w:rPr>
        <w:t xml:space="preserve">## [1] "Llh: -2.38701750369152E+03; Pars: -1.491520E+00,  7.254121E-02,  1.969449E+00"</w:t>
      </w:r>
      <w:r>
        <w:br w:type="textWrapping"/>
      </w:r>
      <w:r>
        <w:rPr>
          <w:rStyle w:val="VerbatimChar"/>
        </w:rPr>
        <w:t xml:space="preserve">## [1] "Llh: -2.38702514878470E+03; Pars: -1.494352E+00,  7.126013E-02,  1.960562E+00"</w:t>
      </w:r>
      <w:r>
        <w:br w:type="textWrapping"/>
      </w:r>
      <w:r>
        <w:rPr>
          <w:rStyle w:val="VerbatimChar"/>
        </w:rPr>
        <w:t xml:space="preserve">## [1] "Llh: -2.38702773813876E+03; Pars: -1.478354E+00,  7.343520E-02,  1.979328E+00"</w:t>
      </w:r>
      <w:r>
        <w:br w:type="textWrapping"/>
      </w:r>
      <w:r>
        <w:rPr>
          <w:rStyle w:val="VerbatimChar"/>
        </w:rPr>
        <w:t xml:space="preserve">## [1] "Llh: -2.38702127595058E+03; Pars: -1.482745E+00,  7.346193E-02,  1.978052E+00"</w:t>
      </w:r>
      <w:r>
        <w:br w:type="textWrapping"/>
      </w:r>
      <w:r>
        <w:rPr>
          <w:rStyle w:val="VerbatimChar"/>
        </w:rPr>
        <w:t xml:space="preserve">## [1] "Llh: -2.38703486682277E+03; Pars: -1.473192E+00,  7.002092E-02,  1.982602E+00"</w:t>
      </w:r>
      <w:r>
        <w:br w:type="textWrapping"/>
      </w:r>
      <w:r>
        <w:rPr>
          <w:rStyle w:val="VerbatimChar"/>
        </w:rPr>
        <w:t xml:space="preserve">## [1] "Llh: -2.38702128690974E+03; Pars: -1.488681E+00,  7.417418E-02,  1.975997E+00"</w:t>
      </w:r>
      <w:r>
        <w:br w:type="textWrapping"/>
      </w:r>
      <w:r>
        <w:rPr>
          <w:rStyle w:val="VerbatimChar"/>
        </w:rPr>
        <w:t xml:space="preserve">## [1] "Llh: -2.38702271217770E+03; Pars: -1.499299E+00,  7.441873E-02,  1.961945E+00"</w:t>
      </w:r>
      <w:r>
        <w:br w:type="textWrapping"/>
      </w:r>
      <w:r>
        <w:rPr>
          <w:rStyle w:val="VerbatimChar"/>
        </w:rPr>
        <w:t xml:space="preserve">## [1] "Llh: -2.38701977906862E+03; Pars: -1.493432E+00,  7.390558E-02,  1.968211E+00"</w:t>
      </w:r>
      <w:r>
        <w:br w:type="textWrapping"/>
      </w:r>
      <w:r>
        <w:rPr>
          <w:rStyle w:val="VerbatimChar"/>
        </w:rPr>
        <w:t xml:space="preserve">## [1] "Llh: -2.38702089202823E+03; Pars: -1.489740E+00,  7.243163E-02,  1.967810E+00"</w:t>
      </w:r>
      <w:r>
        <w:br w:type="textWrapping"/>
      </w:r>
      <w:r>
        <w:rPr>
          <w:rStyle w:val="VerbatimChar"/>
        </w:rPr>
        <w:t xml:space="preserve">## [1] "Llh: -2.38701925214406E+03; Pars: -1.489475E+00,  7.286727E-02,  1.969853E+00"</w:t>
      </w:r>
      <w:r>
        <w:br w:type="textWrapping"/>
      </w:r>
      <w:r>
        <w:rPr>
          <w:rStyle w:val="VerbatimChar"/>
        </w:rPr>
        <w:t xml:space="preserve">## [1] "Llh: -2.38702006018314E+03; Pars: -1.500359E+00,  7.274744E-02,  1.960329E+00"</w:t>
      </w:r>
      <w:r>
        <w:br w:type="textWrapping"/>
      </w:r>
      <w:r>
        <w:rPr>
          <w:rStyle w:val="VerbatimChar"/>
        </w:rPr>
        <w:t xml:space="preserve">## [1] "Llh: -2.38701872419050E+03; Pars: -1.495896E+00,  7.292606E-02,  1.964745E+00"</w:t>
      </w:r>
      <w:r>
        <w:br w:type="textWrapping"/>
      </w:r>
      <w:r>
        <w:rPr>
          <w:rStyle w:val="VerbatimChar"/>
        </w:rPr>
        <w:t xml:space="preserve">## [1] "Llh: -2.38701814293065E+03; Pars: -1.491150E+00,  7.165078E-02,  1.967818E+00"</w:t>
      </w:r>
      <w:r>
        <w:br w:type="textWrapping"/>
      </w:r>
      <w:r>
        <w:rPr>
          <w:rStyle w:val="VerbatimChar"/>
        </w:rPr>
        <w:t xml:space="preserve">## [1] "Llh: -2.38701797655899E+03; Pars: -1.491720E+00,  7.221448E-02,  1.967916E+00"</w:t>
      </w:r>
      <w:r>
        <w:br w:type="textWrapping"/>
      </w:r>
      <w:r>
        <w:rPr>
          <w:rStyle w:val="VerbatimChar"/>
        </w:rPr>
        <w:t xml:space="preserve">## [1] "Llh: -2.38701768243764E+03; Pars: -1.496633E+00,  7.225390E-02,  1.964888E+00"</w:t>
      </w:r>
      <w:r>
        <w:br w:type="textWrapping"/>
      </w:r>
      <w:r>
        <w:rPr>
          <w:rStyle w:val="VerbatimChar"/>
        </w:rPr>
        <w:t xml:space="preserve">## [1] "Llh: -2.38701762789511E+03; Pars: -1.494834E+00,  7.240724E-02,  1.966128E+00"</w:t>
      </w:r>
      <w:r>
        <w:br w:type="textWrapping"/>
      </w:r>
      <w:r>
        <w:rPr>
          <w:rStyle w:val="VerbatimChar"/>
        </w:rPr>
        <w:t xml:space="preserve">## [1] "Llh: -2.38701719201107E+03; Pars: -1.489502E+00,  7.184922E-02,  1.970921E+00"</w:t>
      </w:r>
      <w:r>
        <w:br w:type="textWrapping"/>
      </w:r>
      <w:r>
        <w:rPr>
          <w:rStyle w:val="VerbatimChar"/>
        </w:rPr>
        <w:t xml:space="preserve">## [1] "Llh: -2.38701759828111E+03; Pars: -1.486336E+00,  7.131080E-02,  1.974017E+00"</w:t>
      </w:r>
      <w:r>
        <w:br w:type="textWrapping"/>
      </w:r>
      <w:r>
        <w:rPr>
          <w:rStyle w:val="VerbatimChar"/>
        </w:rPr>
        <w:t xml:space="preserve">## [1] "Llh: -2.38701698276818E+03; Pars: -1.492175E+00,  7.231730E-02,  1.969748E+00"</w:t>
      </w:r>
      <w:r>
        <w:br w:type="textWrapping"/>
      </w:r>
      <w:r>
        <w:rPr>
          <w:rStyle w:val="VerbatimChar"/>
        </w:rPr>
        <w:t xml:space="preserve">## [1] "Llh: -2.38701714058485E+03; Pars: -1.492403E+00,  7.236871E-02,  1.970664E+00"</w:t>
      </w:r>
      <w:r>
        <w:br w:type="textWrapping"/>
      </w:r>
      <w:r>
        <w:rPr>
          <w:rStyle w:val="VerbatimChar"/>
        </w:rPr>
        <w:t xml:space="preserve">## [1] "Llh: -2.38701736528789E+03; Pars: -1.487324E+00,  7.206458E-02,  1.973958E+00"</w:t>
      </w:r>
      <w:r>
        <w:br w:type="textWrapping"/>
      </w:r>
      <w:r>
        <w:rPr>
          <w:rStyle w:val="VerbatimChar"/>
        </w:rPr>
        <w:t xml:space="preserve">## [1] "Llh: -2.38701712908048E+03; Pars: -1.489190E+00,  7.215024E-02,  1.971998E+00"</w:t>
      </w:r>
      <w:r>
        <w:br w:type="textWrapping"/>
      </w:r>
      <w:r>
        <w:rPr>
          <w:rStyle w:val="VerbatimChar"/>
        </w:rPr>
        <w:t xml:space="preserve">## [1] "Llh: -2.38701666072350E+03; Pars: -1.489058E+00,  7.166997E-02,  1.972329E+00"</w:t>
      </w:r>
      <w:r>
        <w:br w:type="textWrapping"/>
      </w:r>
      <w:r>
        <w:rPr>
          <w:rStyle w:val="VerbatimChar"/>
        </w:rPr>
        <w:t xml:space="preserve">## [1] "Llh: -2.38701657212804E+03; Pars: -1.487831E+00,  7.123435E-02,  1.973771E+00"</w:t>
      </w:r>
      <w:r>
        <w:br w:type="textWrapping"/>
      </w:r>
      <w:r>
        <w:rPr>
          <w:rStyle w:val="VerbatimChar"/>
        </w:rPr>
        <w:t xml:space="preserve">## [1] "Llh: -2.38701666089157E+03; Pars: -1.489955E+00,  7.195204E-02,  1.972755E+00"</w:t>
      </w:r>
      <w:r>
        <w:br w:type="textWrapping"/>
      </w:r>
      <w:r>
        <w:rPr>
          <w:rStyle w:val="VerbatimChar"/>
        </w:rPr>
        <w:t xml:space="preserve">## [1] "Llh: -2.38701662990473E+03; Pars: -1.489842E+00,  7.192633E-02,  1.972297E+00"</w:t>
      </w:r>
      <w:r>
        <w:br w:type="textWrapping"/>
      </w:r>
      <w:r>
        <w:rPr>
          <w:rStyle w:val="VerbatimChar"/>
        </w:rPr>
        <w:t xml:space="preserve">## [1] "Llh: -2.38701625586802E+03; Pars: -1.490703E+00,  7.150175E-02,  1.971878E+00"</w:t>
      </w:r>
      <w:r>
        <w:br w:type="textWrapping"/>
      </w:r>
      <w:r>
        <w:rPr>
          <w:rStyle w:val="VerbatimChar"/>
        </w:rPr>
        <w:t xml:space="preserve">## [1] "Llh: -2.38701621337818E+03; Pars: -1.491461E+00,  7.117750E-02,  1.971818E+00"</w:t>
      </w:r>
      <w:r>
        <w:br w:type="textWrapping"/>
      </w:r>
      <w:r>
        <w:rPr>
          <w:rStyle w:val="VerbatimChar"/>
        </w:rPr>
        <w:t xml:space="preserve">## [1] "Llh: -2.38701647047116E+03; Pars: -1.487256E+00,  7.057482E-02,  1.975513E+00"</w:t>
      </w:r>
      <w:r>
        <w:br w:type="textWrapping"/>
      </w:r>
      <w:r>
        <w:rPr>
          <w:rStyle w:val="VerbatimChar"/>
        </w:rPr>
        <w:t xml:space="preserve">## [1] "Llh: -2.38701626696633E+03; Pars: -1.488481E+00,  7.101044E-02,  1.974070E+00"</w:t>
      </w:r>
      <w:r>
        <w:br w:type="textWrapping"/>
      </w:r>
      <w:r>
        <w:rPr>
          <w:rStyle w:val="VerbatimChar"/>
        </w:rPr>
        <w:t xml:space="preserve">## [1] "Llh: -2.38701621011078E+03; Pars: -1.488669E+00,  7.035519E-02,  1.974143E+00"</w:t>
      </w:r>
      <w:r>
        <w:br w:type="textWrapping"/>
      </w:r>
      <w:r>
        <w:rPr>
          <w:rStyle w:val="VerbatimChar"/>
        </w:rPr>
        <w:t xml:space="preserve">## [1] "Llh: -2.38701668271414E+03; Pars: -1.488084E+00,  6.956962E-02,  1.975066E+00"</w:t>
      </w:r>
      <w:r>
        <w:br w:type="textWrapping"/>
      </w:r>
      <w:r>
        <w:rPr>
          <w:rStyle w:val="VerbatimChar"/>
        </w:rPr>
        <w:t xml:space="preserve">## [1] "Llh: -2.38701648538681E+03; Pars: -1.491245E+00,  7.046107E-02,  1.972916E+00"</w:t>
      </w:r>
      <w:r>
        <w:br w:type="textWrapping"/>
      </w:r>
      <w:r>
        <w:rPr>
          <w:rStyle w:val="VerbatimChar"/>
        </w:rPr>
        <w:t xml:space="preserve">## [1] "Llh: -2.38701619904681E+03; Pars: -1.490389E+00,  7.065439E-02,  1.973129E+00"</w:t>
      </w:r>
      <w:r>
        <w:br w:type="textWrapping"/>
      </w:r>
      <w:r>
        <w:rPr>
          <w:rStyle w:val="VerbatimChar"/>
        </w:rPr>
        <w:t xml:space="preserve">## [1] "Llh: -2.38701632377410E+03; Pars: -1.491868E+00,  7.044761E-02,  1.971990E+00"</w:t>
      </w:r>
      <w:r>
        <w:br w:type="textWrapping"/>
      </w:r>
      <w:r>
        <w:rPr>
          <w:rStyle w:val="VerbatimChar"/>
        </w:rPr>
        <w:t xml:space="preserve">## [1] "Llh: -2.38701614557553E+03; Pars: -1.489326E+00,  7.086973E-02,  1.973550E+00"</w:t>
      </w:r>
      <w:r>
        <w:br w:type="textWrapping"/>
      </w:r>
      <w:r>
        <w:rPr>
          <w:rStyle w:val="VerbatimChar"/>
        </w:rPr>
        <w:t xml:space="preserve">## [1] "Llh: -2.38701651392196E+03; Pars: -1.487469E+00,  7.007538E-02,  1.975398E+00"</w:t>
      </w:r>
      <w:r>
        <w:br w:type="textWrapping"/>
      </w:r>
      <w:r>
        <w:rPr>
          <w:rStyle w:val="VerbatimChar"/>
        </w:rPr>
        <w:t xml:space="preserve">## [1] "Llh: -2.38701611880648E+03; Pars: -1.490460E+00,  7.090197E-02,  1.972712E+00"</w:t>
      </w:r>
      <w:r>
        <w:br w:type="textWrapping"/>
      </w:r>
      <w:r>
        <w:rPr>
          <w:rStyle w:val="VerbatimChar"/>
        </w:rPr>
        <w:t xml:space="preserve">## [1] "Llh: -2.38701635798368E+03; Pars: -1.491451E+00,  7.126220E-02,  1.972119E+00"</w:t>
      </w:r>
      <w:r>
        <w:br w:type="textWrapping"/>
      </w:r>
      <w:r>
        <w:rPr>
          <w:rStyle w:val="VerbatimChar"/>
        </w:rPr>
        <w:t xml:space="preserve">## [1] "Llh: -2.38701613230472E+03; Pars: -1.489363E+00,  7.058194E-02,  1.973637E+00"</w:t>
      </w:r>
      <w:r>
        <w:br w:type="textWrapping"/>
      </w:r>
      <w:r>
        <w:rPr>
          <w:rStyle w:val="VerbatimChar"/>
        </w:rPr>
        <w:t xml:space="preserve">## [1] "Llh: -2.38701615355897E+03; Pars: -1.489043E+00,  7.091471E-02,  1.973470E+00"</w:t>
      </w:r>
      <w:r>
        <w:br w:type="textWrapping"/>
      </w:r>
      <w:r>
        <w:rPr>
          <w:rStyle w:val="VerbatimChar"/>
        </w:rPr>
        <w:t xml:space="preserve">## [1] "Llh: -2.38701611868264E+03; Pars: -1.489380E+00,  7.084963E-02,  1.973385E+00"</w:t>
      </w:r>
      <w:r>
        <w:br w:type="textWrapping"/>
      </w:r>
      <w:r>
        <w:rPr>
          <w:rStyle w:val="VerbatimChar"/>
        </w:rPr>
        <w:t xml:space="preserve">## [1] "Llh: -2.38701632256934E+03; Pars: -1.490359E+00,  7.084963E-02,  1.973385E+00"</w:t>
      </w:r>
      <w:r>
        <w:br w:type="textWrapping"/>
      </w:r>
      <w:r>
        <w:rPr>
          <w:rStyle w:val="VerbatimChar"/>
        </w:rPr>
        <w:t xml:space="preserve">## [1] "Llh: -2.38701611868264E+03; Pars: -1.489380E+00,  7.084963E-02,  1.973385E+00"</w:t>
      </w:r>
      <w:r>
        <w:br w:type="textWrapping"/>
      </w:r>
      <w:r>
        <w:rPr>
          <w:rStyle w:val="VerbatimChar"/>
        </w:rPr>
        <w:t xml:space="preserve">## [1] "Llh: -2.38701669336902E+03; Pars: -1.489869E+00,  7.184963E-02,  1.973385E+00"</w:t>
      </w:r>
      <w:r>
        <w:br w:type="textWrapping"/>
      </w:r>
      <w:r>
        <w:rPr>
          <w:rStyle w:val="VerbatimChar"/>
        </w:rPr>
        <w:t xml:space="preserve">## [1] "Llh: -2.38701630154708E+03; Pars: -1.489869E+00,  6.984963E-02,  1.973385E+00"</w:t>
      </w:r>
      <w:r>
        <w:br w:type="textWrapping"/>
      </w:r>
      <w:r>
        <w:rPr>
          <w:rStyle w:val="VerbatimChar"/>
        </w:rPr>
        <w:t xml:space="preserve">## [1] "Llh: -2.38701738762842E+03; Pars: -1.489869E+00,  7.084963E-02,  1.975359E+00"</w:t>
      </w:r>
      <w:r>
        <w:br w:type="textWrapping"/>
      </w:r>
      <w:r>
        <w:rPr>
          <w:rStyle w:val="VerbatimChar"/>
        </w:rPr>
        <w:t xml:space="preserve">## [1] "Llh: -2.38701622477695E+03; Pars: -1.489869E+00,  7.084963E-02,  1.971412E+00"</w:t>
      </w:r>
      <w:r>
        <w:br w:type="textWrapping"/>
      </w:r>
      <w:r>
        <w:rPr>
          <w:rStyle w:val="VerbatimChar"/>
        </w:rPr>
        <w:t xml:space="preserve">## [1] "Llh: -2.38701611868264E+03; Pars: -1.489380E+00,  7.084963E-02,  1.973385E+00"</w:t>
      </w:r>
      <w:r>
        <w:br w:type="textWrapping"/>
      </w:r>
      <w:r>
        <w:rPr>
          <w:rStyle w:val="VerbatimChar"/>
        </w:rPr>
        <w:t xml:space="preserve">## [1] "Llh: -2.38701629944641E+03; Pars: -1.488402E+00,  7.084963E-02,  1.973385E+00"</w:t>
      </w:r>
      <w:r>
        <w:br w:type="textWrapping"/>
      </w:r>
      <w:r>
        <w:rPr>
          <w:rStyle w:val="VerbatimChar"/>
        </w:rPr>
        <w:t xml:space="preserve">## [1] "Llh: -2.38701667073780E+03; Pars: -1.488890E+00,  7.184963E-02,  1.973385E+00"</w:t>
      </w:r>
      <w:r>
        <w:br w:type="textWrapping"/>
      </w:r>
      <w:r>
        <w:rPr>
          <w:rStyle w:val="VerbatimChar"/>
        </w:rPr>
        <w:t xml:space="preserve">## [1] "Llh: -2.38701630132345E+03; Pars: -1.488890E+00,  6.984963E-02,  1.973385E+00"</w:t>
      </w:r>
      <w:r>
        <w:br w:type="textWrapping"/>
      </w:r>
      <w:r>
        <w:rPr>
          <w:rStyle w:val="VerbatimChar"/>
        </w:rPr>
        <w:t xml:space="preserve">## [1] "Llh: -2.38701672705866E+03; Pars: -1.488890E+00,  7.084963E-02,  1.975359E+00"</w:t>
      </w:r>
      <w:r>
        <w:br w:type="textWrapping"/>
      </w:r>
      <w:r>
        <w:rPr>
          <w:rStyle w:val="VerbatimChar"/>
        </w:rPr>
        <w:t xml:space="preserve">## [1] "Llh: -2.38701686201717E+03; Pars: -1.488890E+00,  7.084963E-02,  1.971412E+00"</w:t>
      </w:r>
      <w:r>
        <w:br w:type="textWrapping"/>
      </w:r>
      <w:r>
        <w:rPr>
          <w:rStyle w:val="VerbatimChar"/>
        </w:rPr>
        <w:t xml:space="preserve">## [1] "Llh: -2.38701669336902E+03; Pars: -1.489869E+00,  7.184963E-02,  1.973385E+00"</w:t>
      </w:r>
      <w:r>
        <w:br w:type="textWrapping"/>
      </w:r>
      <w:r>
        <w:rPr>
          <w:rStyle w:val="VerbatimChar"/>
        </w:rPr>
        <w:t xml:space="preserve">## [1] "Llh: -2.38701667073780E+03; Pars: -1.488890E+00,  7.184963E-02,  1.973385E+00"</w:t>
      </w:r>
      <w:r>
        <w:br w:type="textWrapping"/>
      </w:r>
      <w:r>
        <w:rPr>
          <w:rStyle w:val="VerbatimChar"/>
        </w:rPr>
        <w:t xml:space="preserve">## [1] "Llh: -2.38701779924295E+03; Pars: -1.489380E+00,  7.284963E-02,  1.973385E+00"</w:t>
      </w:r>
      <w:r>
        <w:br w:type="textWrapping"/>
      </w:r>
      <w:r>
        <w:rPr>
          <w:rStyle w:val="VerbatimChar"/>
        </w:rPr>
        <w:t xml:space="preserve">## [1] "Llh: -2.38701611868264E+03; Pars: -1.489380E+00,  7.084963E-02,  1.973385E+00"</w:t>
      </w:r>
      <w:r>
        <w:br w:type="textWrapping"/>
      </w:r>
      <w:r>
        <w:rPr>
          <w:rStyle w:val="VerbatimChar"/>
        </w:rPr>
        <w:t xml:space="preserve">## [1] "Llh: -2.38701753532204E+03; Pars: -1.489380E+00,  7.184963E-02,  1.975359E+00"</w:t>
      </w:r>
      <w:r>
        <w:br w:type="textWrapping"/>
      </w:r>
      <w:r>
        <w:rPr>
          <w:rStyle w:val="VerbatimChar"/>
        </w:rPr>
        <w:t xml:space="preserve">## [1] "Llh: -2.38701699980198E+03; Pars: -1.489380E+00,  7.184963E-02,  1.971412E+00"</w:t>
      </w:r>
      <w:r>
        <w:br w:type="textWrapping"/>
      </w:r>
      <w:r>
        <w:rPr>
          <w:rStyle w:val="VerbatimChar"/>
        </w:rPr>
        <w:t xml:space="preserve">## [1] "Llh: -2.38701630154708E+03; Pars: -1.489869E+00,  6.984963E-02,  1.973385E+00"</w:t>
      </w:r>
      <w:r>
        <w:br w:type="textWrapping"/>
      </w:r>
      <w:r>
        <w:rPr>
          <w:rStyle w:val="VerbatimChar"/>
        </w:rPr>
        <w:t xml:space="preserve">## [1] "Llh: -2.38701630132345E+03; Pars: -1.488890E+00,  6.984963E-02,  1.973385E+00"</w:t>
      </w:r>
      <w:r>
        <w:br w:type="textWrapping"/>
      </w:r>
      <w:r>
        <w:rPr>
          <w:rStyle w:val="VerbatimChar"/>
        </w:rPr>
        <w:t xml:space="preserve">## [1] "Llh: -2.38701611868264E+03; Pars: -1.489380E+00,  7.084963E-02,  1.973385E+00"</w:t>
      </w:r>
      <w:r>
        <w:br w:type="textWrapping"/>
      </w:r>
      <w:r>
        <w:rPr>
          <w:rStyle w:val="VerbatimChar"/>
        </w:rPr>
        <w:t xml:space="preserve">## [1] "Llh: -2.38701703796487E+03; Pars: -1.489380E+00,  6.884963E-02,  1.973385E+00"</w:t>
      </w:r>
      <w:r>
        <w:br w:type="textWrapping"/>
      </w:r>
      <w:r>
        <w:rPr>
          <w:rStyle w:val="VerbatimChar"/>
        </w:rPr>
        <w:t xml:space="preserve">## [1] "Llh: -2.38701713251671E+03; Pars: -1.489380E+00,  6.984963E-02,  1.975359E+00"</w:t>
      </w:r>
      <w:r>
        <w:br w:type="textWrapping"/>
      </w:r>
      <w:r>
        <w:rPr>
          <w:rStyle w:val="VerbatimChar"/>
        </w:rPr>
        <w:t xml:space="preserve">## [1] "Llh: -2.38701664143735E+03; Pars: -1.489380E+00,  6.984963E-02,  1.971412E+00"</w:t>
      </w:r>
      <w:r>
        <w:br w:type="textWrapping"/>
      </w:r>
      <w:r>
        <w:rPr>
          <w:rStyle w:val="VerbatimChar"/>
        </w:rPr>
        <w:t xml:space="preserve">## [1] "Llh: -2.38701738762842E+03; Pars: -1.489869E+00,  7.084963E-02,  1.975359E+00"</w:t>
      </w:r>
      <w:r>
        <w:br w:type="textWrapping"/>
      </w:r>
      <w:r>
        <w:rPr>
          <w:rStyle w:val="VerbatimChar"/>
        </w:rPr>
        <w:t xml:space="preserve">## [1] "Llh: -2.38701672705866E+03; Pars: -1.488890E+00,  7.084963E-02,  1.975359E+00"</w:t>
      </w:r>
      <w:r>
        <w:br w:type="textWrapping"/>
      </w:r>
      <w:r>
        <w:rPr>
          <w:rStyle w:val="VerbatimChar"/>
        </w:rPr>
        <w:t xml:space="preserve">## [1] "Llh: -2.38701753532204E+03; Pars: -1.489380E+00,  7.184963E-02,  1.975359E+00"</w:t>
      </w:r>
      <w:r>
        <w:br w:type="textWrapping"/>
      </w:r>
      <w:r>
        <w:rPr>
          <w:rStyle w:val="VerbatimChar"/>
        </w:rPr>
        <w:t xml:space="preserve">## [1] "Llh: -2.38701713251671E+03; Pars: -1.489380E+00,  6.984963E-02,  1.975359E+00"</w:t>
      </w:r>
      <w:r>
        <w:br w:type="textWrapping"/>
      </w:r>
      <w:r>
        <w:rPr>
          <w:rStyle w:val="VerbatimChar"/>
        </w:rPr>
        <w:t xml:space="preserve">## [1] "Llh: -2.38701916657845E+03; Pars: -1.489380E+00,  7.084963E-02,  1.977335E+00"</w:t>
      </w:r>
      <w:r>
        <w:br w:type="textWrapping"/>
      </w:r>
      <w:r>
        <w:rPr>
          <w:rStyle w:val="VerbatimChar"/>
        </w:rPr>
        <w:t xml:space="preserve">## [1] "Llh: -2.38701611868264E+03; Pars: -1.489380E+00,  7.084963E-02,  1.973385E+00"</w:t>
      </w:r>
      <w:r>
        <w:br w:type="textWrapping"/>
      </w:r>
      <w:r>
        <w:rPr>
          <w:rStyle w:val="VerbatimChar"/>
        </w:rPr>
        <w:t xml:space="preserve">## [1] "Llh: -2.38701622477695E+03; Pars: -1.489869E+00,  7.084963E-02,  1.971412E+00"</w:t>
      </w:r>
      <w:r>
        <w:br w:type="textWrapping"/>
      </w:r>
      <w:r>
        <w:rPr>
          <w:rStyle w:val="VerbatimChar"/>
        </w:rPr>
        <w:t xml:space="preserve">## [1] "Llh: -2.38701686201717E+03; Pars: -1.488890E+00,  7.084963E-02,  1.971412E+00"</w:t>
      </w:r>
      <w:r>
        <w:br w:type="textWrapping"/>
      </w:r>
      <w:r>
        <w:rPr>
          <w:rStyle w:val="VerbatimChar"/>
        </w:rPr>
        <w:t xml:space="preserve">## [1] "Llh: -2.38701699980198E+03; Pars: -1.489380E+00,  7.184963E-02,  1.971412E+00"</w:t>
      </w:r>
      <w:r>
        <w:br w:type="textWrapping"/>
      </w:r>
      <w:r>
        <w:rPr>
          <w:rStyle w:val="VerbatimChar"/>
        </w:rPr>
        <w:t xml:space="preserve">## [1] "Llh: -2.38701664143735E+03; Pars: -1.489380E+00,  6.984963E-02,  1.971412E+00"</w:t>
      </w:r>
      <w:r>
        <w:br w:type="textWrapping"/>
      </w:r>
      <w:r>
        <w:rPr>
          <w:rStyle w:val="VerbatimChar"/>
        </w:rPr>
        <w:t xml:space="preserve">## [1] "Llh: -2.38701611868264E+03; Pars: -1.489380E+00,  7.084963E-02,  1.973385E+00"</w:t>
      </w:r>
      <w:r>
        <w:br w:type="textWrapping"/>
      </w:r>
      <w:r>
        <w:rPr>
          <w:rStyle w:val="VerbatimChar"/>
        </w:rPr>
        <w:t xml:space="preserve">## [1] "Llh: -2.38701813963702E+03; Pars: -1.489380E+00,  7.084963E-02,  1.969442E+00"</w:t>
      </w:r>
      <w:r>
        <w:br w:type="textWrapping"/>
      </w:r>
      <w:r>
        <w:rPr>
          <w:rStyle w:val="VerbatimChar"/>
        </w:rPr>
        <w:t xml:space="preserve">## Currently fitting: gauss</w:t>
      </w:r>
      <w:r>
        <w:br w:type="textWrapping"/>
      </w:r>
      <w:r>
        <w:rPr>
          <w:rStyle w:val="VerbatimChar"/>
        </w:rPr>
        <w:t xml:space="preserve">##    model symmetric     lambda   alpha.bar         mu    sigma      gamma</w:t>
      </w:r>
      <w:r>
        <w:br w:type="textWrapping"/>
      </w:r>
      <w:r>
        <w:rPr>
          <w:rStyle w:val="VerbatimChar"/>
        </w:rPr>
        <w:t xml:space="preserve">## 5      t     FALSE -1.5064868 0.000000000 0.12724161 1.953775 -0.1124371</w:t>
      </w:r>
      <w:r>
        <w:br w:type="textWrapping"/>
      </w:r>
      <w:r>
        <w:rPr>
          <w:rStyle w:val="VerbatimChar"/>
        </w:rPr>
        <w:t xml:space="preserve">## 10     t      TRUE -1.4893796 0.000000000 0.07084963 1.973385  0.0000000</w:t>
      </w:r>
      <w:r>
        <w:br w:type="textWrapping"/>
      </w:r>
      <w:r>
        <w:rPr>
          <w:rStyle w:val="VerbatimChar"/>
        </w:rPr>
        <w:t xml:space="preserve">## 1   ghyp     FALSE -1.5060193 0.004263561 0.12722159 1.950656 -0.1119985</w:t>
      </w:r>
      <w:r>
        <w:br w:type="textWrapping"/>
      </w:r>
      <w:r>
        <w:rPr>
          <w:rStyle w:val="VerbatimChar"/>
        </w:rPr>
        <w:t xml:space="preserve">## 6   ghyp      TRUE -1.4908434 0.002166045 0.07066686 1.969283  0.0000000</w:t>
      </w:r>
      <w:r>
        <w:br w:type="textWrapping"/>
      </w:r>
      <w:r>
        <w:rPr>
          <w:rStyle w:val="VerbatimChar"/>
        </w:rPr>
        <w:t xml:space="preserve">## 3    NIG     FALSE -0.5000000 0.448873435 0.15112998 1.858803 -0.1377042</w:t>
      </w:r>
      <w:r>
        <w:br w:type="textWrapping"/>
      </w:r>
      <w:r>
        <w:rPr>
          <w:rStyle w:val="VerbatimChar"/>
        </w:rPr>
        <w:t xml:space="preserve">## 8    NIG      TRUE -0.5000000 0.441263172 0.07627495 1.869432  0.0000000</w:t>
      </w:r>
      <w:r>
        <w:br w:type="textWrapping"/>
      </w:r>
      <w:r>
        <w:rPr>
          <w:rStyle w:val="VerbatimChar"/>
        </w:rPr>
        <w:t xml:space="preserve">## 2    hyp     FALSE  1.0000000 0.230118690 0.19449717 1.759991 -0.1811691</w:t>
      </w:r>
      <w:r>
        <w:br w:type="textWrapping"/>
      </w:r>
      <w:r>
        <w:rPr>
          <w:rStyle w:val="VerbatimChar"/>
        </w:rPr>
        <w:t xml:space="preserve">## 7    hyp      TRUE  1.0000000 0.220276225 0.07721766 1.768872  0.0000000</w:t>
      </w:r>
      <w:r>
        <w:br w:type="textWrapping"/>
      </w:r>
      <w:r>
        <w:rPr>
          <w:rStyle w:val="VerbatimChar"/>
        </w:rPr>
        <w:t xml:space="preserve">## 4     VG     FALSE  0.9592987 0.000000000 0.13793576 1.793105 -0.1247615</w:t>
      </w:r>
      <w:r>
        <w:br w:type="textWrapping"/>
      </w:r>
      <w:r>
        <w:rPr>
          <w:rStyle w:val="VerbatimChar"/>
        </w:rPr>
        <w:t xml:space="preserve">## 9     VG      TRUE  0.9595541 0.000000000 0.10546813 1.798525  0.0000000</w:t>
      </w:r>
      <w:r>
        <w:br w:type="textWrapping"/>
      </w:r>
      <w:r>
        <w:rPr>
          <w:rStyle w:val="VerbatimChar"/>
        </w:rPr>
        <w:t xml:space="preserve">## 11 gauss      TRUE         NA         Inf 0.01338633 2.044802  0.0000000</w:t>
      </w:r>
      <w:r>
        <w:br w:type="textWrapping"/>
      </w:r>
      <w:r>
        <w:rPr>
          <w:rStyle w:val="VerbatimChar"/>
        </w:rPr>
        <w:t xml:space="preserve">##         aic       llh converged n.iter</w:t>
      </w:r>
      <w:r>
        <w:br w:type="textWrapping"/>
      </w:r>
      <w:r>
        <w:rPr>
          <w:rStyle w:val="VerbatimChar"/>
        </w:rPr>
        <w:t xml:space="preserve">## 5  4779.991 -2385.995      TRUE    199</w:t>
      </w:r>
      <w:r>
        <w:br w:type="textWrapping"/>
      </w:r>
      <w:r>
        <w:rPr>
          <w:rStyle w:val="VerbatimChar"/>
        </w:rPr>
        <w:t xml:space="preserve">## 10 4780.032 -2387.016      TRUE    132</w:t>
      </w:r>
      <w:r>
        <w:br w:type="textWrapping"/>
      </w:r>
      <w:r>
        <w:rPr>
          <w:rStyle w:val="VerbatimChar"/>
        </w:rPr>
        <w:t xml:space="preserve">## 1  4781.991 -2385.996      TRUE    946</w:t>
      </w:r>
      <w:r>
        <w:br w:type="textWrapping"/>
      </w:r>
      <w:r>
        <w:rPr>
          <w:rStyle w:val="VerbatimChar"/>
        </w:rPr>
        <w:t xml:space="preserve">## 6  4782.032 -2387.016      TRUE    357</w:t>
      </w:r>
      <w:r>
        <w:br w:type="textWrapping"/>
      </w:r>
      <w:r>
        <w:rPr>
          <w:rStyle w:val="VerbatimChar"/>
        </w:rPr>
        <w:t xml:space="preserve">## 3  4802.990 -2397.495      TRUE    169</w:t>
      </w:r>
      <w:r>
        <w:br w:type="textWrapping"/>
      </w:r>
      <w:r>
        <w:rPr>
          <w:rStyle w:val="VerbatimChar"/>
        </w:rPr>
        <w:t xml:space="preserve">## 8  4804.103 -2399.051      TRUE     98</w:t>
      </w:r>
      <w:r>
        <w:br w:type="textWrapping"/>
      </w:r>
      <w:r>
        <w:rPr>
          <w:rStyle w:val="VerbatimChar"/>
        </w:rPr>
        <w:t xml:space="preserve">## 2  4849.076 -2420.538      TRUE    187</w:t>
      </w:r>
      <w:r>
        <w:br w:type="textWrapping"/>
      </w:r>
      <w:r>
        <w:rPr>
          <w:rStyle w:val="VerbatimChar"/>
        </w:rPr>
        <w:t xml:space="preserve">## 7  4851.699 -2422.849      TRUE    118</w:t>
      </w:r>
      <w:r>
        <w:br w:type="textWrapping"/>
      </w:r>
      <w:r>
        <w:rPr>
          <w:rStyle w:val="VerbatimChar"/>
        </w:rPr>
        <w:t xml:space="preserve">## 4  4851.800 -2421.900      TRUE    265</w:t>
      </w:r>
      <w:r>
        <w:br w:type="textWrapping"/>
      </w:r>
      <w:r>
        <w:rPr>
          <w:rStyle w:val="VerbatimChar"/>
        </w:rPr>
        <w:t xml:space="preserve">## 9  4854.297 -2424.148      TRUE    102</w:t>
      </w:r>
      <w:r>
        <w:br w:type="textWrapping"/>
      </w:r>
      <w:r>
        <w:rPr>
          <w:rStyle w:val="VerbatimChar"/>
        </w:rPr>
        <w:t xml:space="preserve">## 11 5368.478 -2682.239      TRUE      0</w:t>
      </w:r>
      <w:r>
        <w:br w:type="textWrapping"/>
      </w:r>
      <w:r>
        <w:rPr>
          <w:rStyle w:val="VerbatimChar"/>
        </w:rPr>
        <w:t xml:space="preserve">## [1] "t"</w:t>
      </w:r>
      <w:r>
        <w:br w:type="textWrapping"/>
      </w:r>
      <w:r>
        <w:rPr>
          <w:rStyle w:val="VerbatimChar"/>
        </w:rPr>
        <w:t xml:space="preserve">## [1] "FALSE"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[1] "Llh: -2.49676784177772E+03; Pars:  1.000000E+00,  5.000000E-01,  1.030907E-01,  1.284613E+00,  0.000000E+00"</w:t>
      </w:r>
      <w:r>
        <w:br w:type="textWrapping"/>
      </w:r>
      <w:r>
        <w:rPr>
          <w:rStyle w:val="VerbatimChar"/>
        </w:rPr>
        <w:t xml:space="preserve">## [1] "Llh: -2.49897323907024E+03; Pars:  1.100000E+00,  5.000000E-01,  1.030907E-01,  1.284613E+00,  0.000000E+00"</w:t>
      </w:r>
      <w:r>
        <w:br w:type="textWrapping"/>
      </w:r>
      <w:r>
        <w:rPr>
          <w:rStyle w:val="VerbatimChar"/>
        </w:rPr>
        <w:t xml:space="preserve">## [1] "Llh: -2.49702539468308E+03; Pars:  1.000000E+00,  5.525855E-01,  1.030907E-01,  1.284613E+00,  0.000000E+00"</w:t>
      </w:r>
      <w:r>
        <w:br w:type="textWrapping"/>
      </w:r>
      <w:r>
        <w:rPr>
          <w:rStyle w:val="VerbatimChar"/>
        </w:rPr>
        <w:t xml:space="preserve">## [1] "Llh: -2.50341061539359E+03; Pars:  1.000000E+00,  5.000000E-01,  2.030907E-01,  1.284613E+00,  0.000000E+00"</w:t>
      </w:r>
      <w:r>
        <w:br w:type="textWrapping"/>
      </w:r>
      <w:r>
        <w:rPr>
          <w:rStyle w:val="VerbatimChar"/>
        </w:rPr>
        <w:t xml:space="preserve">## [1] "Llh: -2.45622465770132E+03; Pars:  1.000000E+00,  5.000000E-01,  1.030907E-01,  1.419716E+00,  0.000000E+00"</w:t>
      </w:r>
      <w:r>
        <w:br w:type="textWrapping"/>
      </w:r>
      <w:r>
        <w:rPr>
          <w:rStyle w:val="VerbatimChar"/>
        </w:rPr>
        <w:t xml:space="preserve">## [1] "Llh: -2.50801354847776E+03; Pars:  1.000000E+00,  5.000000E-01,  1.030907E-01,  1.284613E+00,  1.000000E-01"</w:t>
      </w:r>
      <w:r>
        <w:br w:type="textWrapping"/>
      </w:r>
      <w:r>
        <w:rPr>
          <w:rStyle w:val="VerbatimChar"/>
        </w:rPr>
        <w:t xml:space="preserve">## [1] "Llh: -2.47570683297796E+03; Pars:  1.040000E+00,  5.204054E-01,  1.430907E-01,  1.337039E+00, -1.000000E-01"</w:t>
      </w:r>
      <w:r>
        <w:br w:type="textWrapping"/>
      </w:r>
      <w:r>
        <w:rPr>
          <w:rStyle w:val="VerbatimChar"/>
        </w:rPr>
        <w:t xml:space="preserve">## [1] "Llh: -2.48116271178880E+03; Pars:  1.030000E+00,  5.152273E-01,  1.330907E-01,  1.323735E+00, -5.000000E-02"</w:t>
      </w:r>
      <w:r>
        <w:br w:type="textWrapping"/>
      </w:r>
      <w:r>
        <w:rPr>
          <w:rStyle w:val="VerbatimChar"/>
        </w:rPr>
        <w:t xml:space="preserve">## [1] "Llh: -2.47438929973928E+03; Pars:  1.056000E+00,  5.287988E-01,  1.909072E-02,  1.358603E+00, -4.000000E-02"</w:t>
      </w:r>
      <w:r>
        <w:br w:type="textWrapping"/>
      </w:r>
      <w:r>
        <w:rPr>
          <w:rStyle w:val="VerbatimChar"/>
        </w:rPr>
        <w:t xml:space="preserve">## [1] "Llh: -2.47742928294097E+03; Pars:  1.042000E+00,  5.214472E-01,  6.509072E-02,  1.339715E+00, -3.000000E-02"</w:t>
      </w:r>
      <w:r>
        <w:br w:type="textWrapping"/>
      </w:r>
      <w:r>
        <w:rPr>
          <w:rStyle w:val="VerbatimChar"/>
        </w:rPr>
        <w:t xml:space="preserve">## [1] "Llh: -2.46068933574688E+03; Pars:  9.384000E-01,  5.407776E-01,  8.549072E-02,  1.389379E+00, -5.600000E-02"</w:t>
      </w:r>
      <w:r>
        <w:br w:type="textWrapping"/>
      </w:r>
      <w:r>
        <w:rPr>
          <w:rStyle w:val="VerbatimChar"/>
        </w:rPr>
        <w:t xml:space="preserve">## [1] "Llh: -2.46870305921006E+03; Pars:  9.788000E-01,  5.302816E-01,  8.989072E-02,  1.362413E+00, -4.200000E-02"</w:t>
      </w:r>
      <w:r>
        <w:br w:type="textWrapping"/>
      </w:r>
      <w:r>
        <w:rPr>
          <w:rStyle w:val="VerbatimChar"/>
        </w:rPr>
        <w:t xml:space="preserve">## [1] "Llh: -2.45205384388736E+03; Pars:  1.013760E+00,  4.851063E-01,  7.845072E-02,  1.433641E+00, -7.840000E-02"</w:t>
      </w:r>
      <w:r>
        <w:br w:type="textWrapping"/>
      </w:r>
      <w:r>
        <w:rPr>
          <w:rStyle w:val="VerbatimChar"/>
        </w:rPr>
        <w:t xml:space="preserve">## [1] "Llh: -2.43985782354709E+03; Pars:  1.020640E+00,  4.545228E-01,  6.613072E-02,  1.514518E+00, -1.176000E-01"</w:t>
      </w:r>
      <w:r>
        <w:br w:type="textWrapping"/>
      </w:r>
      <w:r>
        <w:rPr>
          <w:rStyle w:val="VerbatimChar"/>
        </w:rPr>
        <w:t xml:space="preserve">## [1] "Llh: -2.43853121747446E+03; Pars:  1.022016E+00,  5.160605E-01,  6.366672E-02,  1.531233E+00, -1.254400E-01"</w:t>
      </w:r>
      <w:r>
        <w:br w:type="textWrapping"/>
      </w:r>
      <w:r>
        <w:rPr>
          <w:rStyle w:val="VerbatimChar"/>
        </w:rPr>
        <w:t xml:space="preserve">## [1] "Llh: -2.43302822599556E+03; Pars:  1.033024E+00,  5.242833E-01,  4.395472E-02,  1.671767E+00, -1.881600E-01"</w:t>
      </w:r>
      <w:r>
        <w:br w:type="textWrapping"/>
      </w:r>
      <w:r>
        <w:rPr>
          <w:rStyle w:val="VerbatimChar"/>
        </w:rPr>
        <w:t xml:space="preserve">## [1] "Llh: -2.43339018762762E+03; Pars:  9.792256E-01,  4.973001E-01, -1.598768E-02,  1.608726E+00, -6.070400E-02"</w:t>
      </w:r>
      <w:r>
        <w:br w:type="textWrapping"/>
      </w:r>
      <w:r>
        <w:rPr>
          <w:rStyle w:val="VerbatimChar"/>
        </w:rPr>
        <w:t xml:space="preserve">## [1] "Llh: -2.43806139369500E+03; Pars:  9.944192E-01,  5.029784E-01,  2.378192E-02,  1.536023E+00, -7.052800E-02"</w:t>
      </w:r>
      <w:r>
        <w:br w:type="textWrapping"/>
      </w:r>
      <w:r>
        <w:rPr>
          <w:rStyle w:val="VerbatimChar"/>
        </w:rPr>
        <w:t xml:space="preserve">## [1] "Llh: -2.42314192677849E+03; Pars:  9.325158E-01,  4.775305E-01,  9.398096E-02,  1.693906E+00, -1.289856E-01"</w:t>
      </w:r>
      <w:r>
        <w:br w:type="textWrapping"/>
      </w:r>
      <w:r>
        <w:rPr>
          <w:rStyle w:val="VerbatimChar"/>
        </w:rPr>
        <w:t xml:space="preserve">## [1] "Llh: -2.42441823361097E+03; Pars:  8.707738E-01,  4.537915E-01,  1.314261E-01,  1.891418E+00, -1.734784E-01"</w:t>
      </w:r>
      <w:r>
        <w:br w:type="textWrapping"/>
      </w:r>
      <w:r>
        <w:rPr>
          <w:rStyle w:val="VerbatimChar"/>
        </w:rPr>
        <w:t xml:space="preserve">## [1] "Llh: -2.42967196331597E+03; Pars:  1.047762E+00,  4.442893E-01,  3.097706E-02,  1.793034E+00, -1.421798E-01"</w:t>
      </w:r>
      <w:r>
        <w:br w:type="textWrapping"/>
      </w:r>
      <w:r>
        <w:rPr>
          <w:rStyle w:val="VerbatimChar"/>
        </w:rPr>
        <w:t xml:space="preserve">## [1] "Llh: -2.42784591057452E+03; Pars:  1.020422E+00,  4.666637E-01,  4.460547E-02,  1.682273E+00, -1.206349E-01"</w:t>
      </w:r>
      <w:r>
        <w:br w:type="textWrapping"/>
      </w:r>
      <w:r>
        <w:rPr>
          <w:rStyle w:val="VerbatimChar"/>
        </w:rPr>
        <w:t xml:space="preserve">## [1] "Llh: -2.44299589029598E+03; Pars:  9.943308E-01,  4.674424E-01, -1.001704E-02,  1.877957E+00, -2.464338E-01"</w:t>
      </w:r>
      <w:r>
        <w:br w:type="textWrapping"/>
      </w:r>
      <w:r>
        <w:rPr>
          <w:rStyle w:val="VerbatimChar"/>
        </w:rPr>
        <w:t xml:space="preserve">## [1] "Llh: -2.43228955657919E+03; Pars:  9.957481E-01,  4.753775E-01,  1.825990E-02,  1.751115E+00, -1.848253E-01"</w:t>
      </w:r>
      <w:r>
        <w:br w:type="textWrapping"/>
      </w:r>
      <w:r>
        <w:rPr>
          <w:rStyle w:val="VerbatimChar"/>
        </w:rPr>
        <w:t xml:space="preserve">## [1] "Llh: -2.43399003610303E+03; Pars:  9.637341E-01,  5.235228E-01,  7.794629E-03,  1.865645E+00, -1.557239E-01"</w:t>
      </w:r>
      <w:r>
        <w:br w:type="textWrapping"/>
      </w:r>
      <w:r>
        <w:rPr>
          <w:rStyle w:val="VerbatimChar"/>
        </w:rPr>
        <w:t xml:space="preserve">## [1] "Llh: -2.42948851924909E+03; Pars:  9.779606E-01,  5.053481E-01,  2.237865E-02,  1.770885E+00, -1.461929E-01"</w:t>
      </w:r>
      <w:r>
        <w:br w:type="textWrapping"/>
      </w:r>
      <w:r>
        <w:rPr>
          <w:rStyle w:val="VerbatimChar"/>
        </w:rPr>
        <w:t xml:space="preserve">## [1] "Llh: -2.42972913591669E+03; Pars:  1.004642E+00,  4.815724E-01,  1.052596E-01,  1.825175E+00, -2.468155E-01"</w:t>
      </w:r>
      <w:r>
        <w:br w:type="textWrapping"/>
      </w:r>
      <w:r>
        <w:rPr>
          <w:rStyle w:val="VerbatimChar"/>
        </w:rPr>
        <w:t xml:space="preserve">## [1] "Llh: -2.42822270652040E+03; Pars:  9.982882E-01,  4.854571E-01,  7.494775E-02,  1.768475E+00, -2.002876E-01"</w:t>
      </w:r>
      <w:r>
        <w:br w:type="textWrapping"/>
      </w:r>
      <w:r>
        <w:rPr>
          <w:rStyle w:val="VerbatimChar"/>
        </w:rPr>
        <w:t xml:space="preserve">## [1] "Llh: -2.42438777741423E+03; Pars:  9.369498E-01,  4.429433E-01,  5.771437E-02,  1.796305E+00, -1.242106E-01"</w:t>
      </w:r>
      <w:r>
        <w:br w:type="textWrapping"/>
      </w:r>
      <w:r>
        <w:rPr>
          <w:rStyle w:val="VerbatimChar"/>
        </w:rPr>
        <w:t xml:space="preserve">## [1] "Llh: -2.42560154068939E+03; Pars:  9.609683E-01,  4.620113E-01,  5.427446E-02,  1.764327E+00, -1.401979E-01"</w:t>
      </w:r>
      <w:r>
        <w:br w:type="textWrapping"/>
      </w:r>
      <w:r>
        <w:rPr>
          <w:rStyle w:val="VerbatimChar"/>
        </w:rPr>
        <w:t xml:space="preserve">## [1] "Llh: -2.42243946294034E+03; Pars:  9.507063E-01,  4.748968E-01,  9.919099E-02,  1.732477E+00, -1.032993E-01"</w:t>
      </w:r>
      <w:r>
        <w:br w:type="textWrapping"/>
      </w:r>
      <w:r>
        <w:rPr>
          <w:rStyle w:val="VerbatimChar"/>
        </w:rPr>
        <w:t xml:space="preserve">## [1] "Llh: -2.42207875474305E+03; Pars:  9.281854E-01,  4.746567E-01,  1.396565E-01,  1.723232E+00, -6.253628E-02"</w:t>
      </w:r>
      <w:r>
        <w:br w:type="textWrapping"/>
      </w:r>
      <w:r>
        <w:rPr>
          <w:rStyle w:val="VerbatimChar"/>
        </w:rPr>
        <w:t xml:space="preserve">## [1] "Llh: -2.42171190168301E+03; Pars:  9.485838E-01,  4.356752E-01,  1.419834E-01,  1.694545E+00, -1.084690E-01"</w:t>
      </w:r>
      <w:r>
        <w:br w:type="textWrapping"/>
      </w:r>
      <w:r>
        <w:rPr>
          <w:rStyle w:val="VerbatimChar"/>
        </w:rPr>
        <w:t xml:space="preserve">## [1] "Llh: -2.42392990129018E+03; Pars:  9.338954E-01,  4.045283E-01,  2.017857E-01,  1.657618E+00, -8.960708E-02"</w:t>
      </w:r>
      <w:r>
        <w:br w:type="textWrapping"/>
      </w:r>
      <w:r>
        <w:rPr>
          <w:rStyle w:val="VerbatimChar"/>
        </w:rPr>
        <w:t xml:space="preserve">## [1] "Llh: -2.42359668643818E+03; Pars:  9.083743E-01,  4.343176E-01,  1.162285E-01,  1.668116E+00, -1.764691E-02"</w:t>
      </w:r>
      <w:r>
        <w:br w:type="textWrapping"/>
      </w:r>
      <w:r>
        <w:rPr>
          <w:rStyle w:val="VerbatimChar"/>
        </w:rPr>
        <w:t xml:space="preserve">## [1] "Llh: -2.42218032161346E+03; Pars:  9.308528E-01,  4.465738E-01,  1.059083E-01,  1.692659E+00, -6.330709E-02"</w:t>
      </w:r>
      <w:r>
        <w:br w:type="textWrapping"/>
      </w:r>
      <w:r>
        <w:rPr>
          <w:rStyle w:val="VerbatimChar"/>
        </w:rPr>
        <w:t xml:space="preserve">## [1] "Llh: -2.42020237092831E+03; Pars:  8.504134E-01,  4.439253E-01,  1.710920E-01,  1.757914E+00, -7.436855E-02"</w:t>
      </w:r>
      <w:r>
        <w:br w:type="textWrapping"/>
      </w:r>
      <w:r>
        <w:rPr>
          <w:rStyle w:val="VerbatimChar"/>
        </w:rPr>
        <w:t xml:space="preserve">## [1] "Llh: -2.42305523585805E+03; Pars:  7.654093E-01,  4.329750E-01,  2.343352E-01,  1.797001E+00, -5.123538E-02"</w:t>
      </w:r>
      <w:r>
        <w:br w:type="textWrapping"/>
      </w:r>
      <w:r>
        <w:rPr>
          <w:rStyle w:val="VerbatimChar"/>
        </w:rPr>
        <w:t xml:space="preserve">## [1] "Llh: -2.42715276319295E+03; Pars:  8.992707E-01,  4.681129E-01,  2.033341E-01,  1.632154E+00, -5.085606E-02"</w:t>
      </w:r>
      <w:r>
        <w:br w:type="textWrapping"/>
      </w:r>
      <w:r>
        <w:rPr>
          <w:rStyle w:val="VerbatimChar"/>
        </w:rPr>
        <w:t xml:space="preserve">## [1] "Llh: -2.42173879381501E+03; Pars:  9.275300E-01,  4.491058E-01,  9.411930E-02,  1.753781E+00, -1.058719E-01"</w:t>
      </w:r>
      <w:r>
        <w:br w:type="textWrapping"/>
      </w:r>
      <w:r>
        <w:rPr>
          <w:rStyle w:val="VerbatimChar"/>
        </w:rPr>
        <w:t xml:space="preserve">## [1] "Llh: -2.42248859612293E+03; Pars:  9.017103E-01,  4.236787E-01,  1.671228E-01,  1.755038E+00, -3.683556E-02"</w:t>
      </w:r>
      <w:r>
        <w:br w:type="textWrapping"/>
      </w:r>
      <w:r>
        <w:rPr>
          <w:rStyle w:val="VerbatimChar"/>
        </w:rPr>
        <w:t xml:space="preserve">## [1] "Llh: -2.42133783213826E+03; Pars:  9.094117E-01,  4.365437E-01,  1.488374E-01,  1.739551E+00, -5.987307E-02"</w:t>
      </w:r>
      <w:r>
        <w:br w:type="textWrapping"/>
      </w:r>
      <w:r>
        <w:rPr>
          <w:rStyle w:val="VerbatimChar"/>
        </w:rPr>
        <w:t xml:space="preserve">## [1] "Llh: -2.42071417740416E+03; Pars:  8.947969E-01,  4.489503E-01,  1.723671E-01,  1.775634E+00, -1.011405E-01"</w:t>
      </w:r>
      <w:r>
        <w:br w:type="textWrapping"/>
      </w:r>
      <w:r>
        <w:rPr>
          <w:rStyle w:val="VerbatimChar"/>
        </w:rPr>
        <w:t xml:space="preserve">## [1] "Llh: -2.42066449357871E+03; Pars:  9.038109E-01,  4.483550E-01,  1.557524E-01,  1.754516E+00, -9.168212E-02"</w:t>
      </w:r>
      <w:r>
        <w:br w:type="textWrapping"/>
      </w:r>
      <w:r>
        <w:rPr>
          <w:rStyle w:val="VerbatimChar"/>
        </w:rPr>
        <w:t xml:space="preserve">## [1] "Llh: -2.41953284182712E+03; Pars:  8.877145E-01,  4.128658E-01,  1.450572E-01,  1.756728E+00, -1.135696E-01"</w:t>
      </w:r>
      <w:r>
        <w:br w:type="textWrapping"/>
      </w:r>
      <w:r>
        <w:rPr>
          <w:rStyle w:val="VerbatimChar"/>
        </w:rPr>
        <w:t xml:space="preserve">## [1] "Llh: -2.41880922613804E+03; Pars:  8.674791E-01,  3.850556E-01,  1.477576E-01,  1.773720E+00, -1.390863E-01"</w:t>
      </w:r>
      <w:r>
        <w:br w:type="textWrapping"/>
      </w:r>
      <w:r>
        <w:rPr>
          <w:rStyle w:val="VerbatimChar"/>
        </w:rPr>
        <w:t xml:space="preserve">## [1] "Llh: -2.42143043319792E+03; Pars:  8.643495E-01,  4.103077E-01,  2.120498E-01,  1.733951E+00, -8.351967E-02"</w:t>
      </w:r>
      <w:r>
        <w:br w:type="textWrapping"/>
      </w:r>
      <w:r>
        <w:rPr>
          <w:rStyle w:val="VerbatimChar"/>
        </w:rPr>
        <w:t xml:space="preserve">## [1] "Llh: -2.42041915394840E+03; Pars:  8.801446E-01,  4.196811E-01,  1.825672E-01,  1.738887E+00, -8.910774E-02"</w:t>
      </w:r>
      <w:r>
        <w:br w:type="textWrapping"/>
      </w:r>
      <w:r>
        <w:rPr>
          <w:rStyle w:val="VerbatimChar"/>
        </w:rPr>
        <w:t xml:space="preserve">## [1] "Llh: -2.42017998914458E+03; Pars:  8.159201E-01,  4.166757E-01,  1.804192E-01,  1.813203E+00, -7.317806E-02"</w:t>
      </w:r>
      <w:r>
        <w:br w:type="textWrapping"/>
      </w:r>
      <w:r>
        <w:rPr>
          <w:rStyle w:val="VerbatimChar"/>
        </w:rPr>
        <w:t xml:space="preserve">## [1] "Llh: -2.41986246441607E+03; Pars:  8.490860E-01,  4.213465E-01,  1.708103E-01,  1.782781E+00, -8.200080E-02"</w:t>
      </w:r>
      <w:r>
        <w:br w:type="textWrapping"/>
      </w:r>
      <w:r>
        <w:rPr>
          <w:rStyle w:val="VerbatimChar"/>
        </w:rPr>
        <w:t xml:space="preserve">## [1] "Llh: -2.41845525197122E+03; Pars:  8.309619E-01,  4.099944E-01,  1.823544E-01,  1.783720E+00, -1.306251E-01"</w:t>
      </w:r>
      <w:r>
        <w:br w:type="textWrapping"/>
      </w:r>
      <w:r>
        <w:rPr>
          <w:rStyle w:val="VerbatimChar"/>
        </w:rPr>
        <w:t xml:space="preserve">## [1] "Llh: -2.41760438404626E+03; Pars:  7.917370E-01,  3.973315E-01,  1.991129E-01,  1.806223E+00, -1.660011E-01"</w:t>
      </w:r>
      <w:r>
        <w:br w:type="textWrapping"/>
      </w:r>
      <w:r>
        <w:rPr>
          <w:rStyle w:val="VerbatimChar"/>
        </w:rPr>
        <w:t xml:space="preserve">## [1] "Llh: -2.41761801245767E+03; Pars:  7.917332E-01,  3.803611E-01,  1.927835E-01,  1.789172E+00, -1.285437E-01"</w:t>
      </w:r>
      <w:r>
        <w:br w:type="textWrapping"/>
      </w:r>
      <w:r>
        <w:rPr>
          <w:rStyle w:val="VerbatimChar"/>
        </w:rPr>
        <w:t xml:space="preserve">## [1] "Llh: -2.41825389535007E+03; Pars:  8.197526E-01,  3.963260E-01,  1.835258E-01,  1.780444E+00, -1.193283E-01"</w:t>
      </w:r>
      <w:r>
        <w:br w:type="textWrapping"/>
      </w:r>
      <w:r>
        <w:rPr>
          <w:rStyle w:val="VerbatimChar"/>
        </w:rPr>
        <w:t xml:space="preserve">## [1] "Llh: -2.41766508210510E+03; Pars:  7.800348E-01,  3.906693E-01,  1.700553E-01,  1.825956E+00, -1.468924E-01"</w:t>
      </w:r>
      <w:r>
        <w:br w:type="textWrapping"/>
      </w:r>
      <w:r>
        <w:rPr>
          <w:rStyle w:val="VerbatimChar"/>
        </w:rPr>
        <w:t xml:space="preserve">## [1] "Llh: -2.41794453552965E+03; Pars:  8.050623E-01,  3.977286E-01,  1.731833E-01,  1.803788E+00, -1.324463E-01"</w:t>
      </w:r>
      <w:r>
        <w:br w:type="textWrapping"/>
      </w:r>
      <w:r>
        <w:rPr>
          <w:rStyle w:val="VerbatimChar"/>
        </w:rPr>
        <w:t xml:space="preserve">## [1] "Llh: -2.41753257509806E+03; Pars:  7.816147E-01,  3.509285E-01,  1.811159E-01,  1.833838E+00, -1.906412E-01"</w:t>
      </w:r>
      <w:r>
        <w:br w:type="textWrapping"/>
      </w:r>
      <w:r>
        <w:rPr>
          <w:rStyle w:val="VerbatimChar"/>
        </w:rPr>
        <w:t xml:space="preserve">## [1] "Llh: -2.41849279673333E+03; Pars:  7.472153E-01,  3.120132E-01,  1.861278E-01,  1.873020E+00, -2.487775E-01"</w:t>
      </w:r>
      <w:r>
        <w:br w:type="textWrapping"/>
      </w:r>
      <w:r>
        <w:rPr>
          <w:rStyle w:val="VerbatimChar"/>
        </w:rPr>
        <w:t xml:space="preserve">## [1] "Llh: -2.41724632084449E+03; Pars:  7.559535E-01,  3.436536E-01,  1.855198E-01,  1.828798E+00, -2.264651E-01"</w:t>
      </w:r>
      <w:r>
        <w:br w:type="textWrapping"/>
      </w:r>
      <w:r>
        <w:rPr>
          <w:rStyle w:val="VerbatimChar"/>
        </w:rPr>
        <w:t xml:space="preserve">## [1] "Llh: -2.41866395330804E+03; Pars:  7.093873E-01,  3.103570E-01,  1.928746E-01,  1.852250E+00, -2.986972E-01"</w:t>
      </w:r>
      <w:r>
        <w:br w:type="textWrapping"/>
      </w:r>
      <w:r>
        <w:rPr>
          <w:rStyle w:val="VerbatimChar"/>
        </w:rPr>
        <w:t xml:space="preserve">## [1] "Llh: -2.41660873191463E+03; Pars:  6.929502E-01,  3.593152E-01,  2.236774E-01,  1.860763E+00, -2.043311E-01"</w:t>
      </w:r>
      <w:r>
        <w:br w:type="textWrapping"/>
      </w:r>
      <w:r>
        <w:rPr>
          <w:rStyle w:val="VerbatimChar"/>
        </w:rPr>
        <w:t xml:space="preserve">## [1] "Llh: -2.41698464733782E+03; Pars:  6.056858E-01,  3.470977E-01,  2.616373E-01,  1.905874E+00, -2.369536E-01"</w:t>
      </w:r>
      <w:r>
        <w:br w:type="textWrapping"/>
      </w:r>
      <w:r>
        <w:rPr>
          <w:rStyle w:val="VerbatimChar"/>
        </w:rPr>
        <w:t xml:space="preserve">## [1] "Llh: -2.41658411707795E+03; Pars:  7.455606E-01,  3.424967E-01,  2.228285E-01,  1.821236E+00, -2.195004E-01"</w:t>
      </w:r>
      <w:r>
        <w:br w:type="textWrapping"/>
      </w:r>
      <w:r>
        <w:rPr>
          <w:rStyle w:val="VerbatimChar"/>
        </w:rPr>
        <w:t xml:space="preserve">## [1] "Llh: -2.41658693395483E+03; Pars:  7.283235E-01,  3.206859E-01,  2.492150E-01,  1.818881E+00, -2.558045E-01"</w:t>
      </w:r>
      <w:r>
        <w:br w:type="textWrapping"/>
      </w:r>
      <w:r>
        <w:rPr>
          <w:rStyle w:val="VerbatimChar"/>
        </w:rPr>
        <w:t xml:space="preserve">## [1] "Llh: -2.41801077319742E+03; Pars:  7.153932E-01,  3.373290E-01,  2.121182E-01,  1.871933E+00, -2.742319E-01"</w:t>
      </w:r>
      <w:r>
        <w:br w:type="textWrapping"/>
      </w:r>
      <w:r>
        <w:rPr>
          <w:rStyle w:val="VerbatimChar"/>
        </w:rPr>
        <w:t xml:space="preserve">## [1] "Llh: -2.41699666777675E+03; Pars:  7.726482E-01,  3.691140E-01,  1.976172E-01,  1.809512E+00, -1.649657E-01"</w:t>
      </w:r>
      <w:r>
        <w:br w:type="textWrapping"/>
      </w:r>
      <w:r>
        <w:rPr>
          <w:rStyle w:val="VerbatimChar"/>
        </w:rPr>
        <w:t xml:space="preserve">## [1] "Llh: -2.41669458923000E+03; Pars:  7.077539E-01,  3.135449E-01,  2.051906E-01,  1.855611E+00, -2.363603E-01"</w:t>
      </w:r>
      <w:r>
        <w:br w:type="textWrapping"/>
      </w:r>
      <w:r>
        <w:rPr>
          <w:rStyle w:val="VerbatimChar"/>
        </w:rPr>
        <w:t xml:space="preserve">## [1] "Llh: -2.41664629867486E+03; Pars:  7.287496E-01,  3.326696E-01,  2.036712E-01,  1.843139E+00, -2.187705E-01"</w:t>
      </w:r>
      <w:r>
        <w:br w:type="textWrapping"/>
      </w:r>
      <w:r>
        <w:rPr>
          <w:rStyle w:val="VerbatimChar"/>
        </w:rPr>
        <w:t xml:space="preserve">## [1] "Llh: -2.41596330403005E+03; Pars:  6.967302E-01,  3.474977E-01,  2.322098E-01,  1.831370E+00, -2.229720E-01"</w:t>
      </w:r>
      <w:r>
        <w:br w:type="textWrapping"/>
      </w:r>
      <w:r>
        <w:rPr>
          <w:rStyle w:val="VerbatimChar"/>
        </w:rPr>
        <w:t xml:space="preserve">## [1] "Llh: -2.41560903709607E+03; Pars:  6.542880E-01,  3.457949E-01,  2.577567E-01,  1.830138E+00, -2.391374E-01"</w:t>
      </w:r>
      <w:r>
        <w:br w:type="textWrapping"/>
      </w:r>
      <w:r>
        <w:rPr>
          <w:rStyle w:val="VerbatimChar"/>
        </w:rPr>
        <w:t xml:space="preserve">## [1] "Llh: -2.41675042935903E+03; Pars:  6.817251E-01,  3.557368E-01,  2.567006E-01,  1.836955E+00, -1.922170E-01"</w:t>
      </w:r>
      <w:r>
        <w:br w:type="textWrapping"/>
      </w:r>
      <w:r>
        <w:rPr>
          <w:rStyle w:val="VerbatimChar"/>
        </w:rPr>
        <w:t xml:space="preserve">## [1] "Llh: -2.41635273910997E+03; Pars:  7.002822E-01,  3.526768E-01,  2.389054E-01,  1.834912E+00, -2.007790E-01"</w:t>
      </w:r>
      <w:r>
        <w:br w:type="textWrapping"/>
      </w:r>
      <w:r>
        <w:rPr>
          <w:rStyle w:val="VerbatimChar"/>
        </w:rPr>
        <w:t xml:space="preserve">## [1] "Llh: -2.41621813751678E+03; Pars:  6.360841E-01,  3.252189E-01,  2.611184E-01,  1.866914E+00, -2.680417E-01"</w:t>
      </w:r>
      <w:r>
        <w:br w:type="textWrapping"/>
      </w:r>
      <w:r>
        <w:rPr>
          <w:rStyle w:val="VerbatimChar"/>
        </w:rPr>
        <w:t xml:space="preserve">## [1] "Llh: -2.41611205211463E+03; Pars:  6.702251E-01,  3.356773E-01,  2.452431E-01,  1.852395E+00, -2.422727E-01"</w:t>
      </w:r>
      <w:r>
        <w:br w:type="textWrapping"/>
      </w:r>
      <w:r>
        <w:rPr>
          <w:rStyle w:val="VerbatimChar"/>
        </w:rPr>
        <w:t xml:space="preserve">## [1] "Llh: -2.41632906697797E+03; Pars:  6.565728E-01,  3.621485E-01,  2.716932E-01,  1.836530E+00, -2.236378E-01"</w:t>
      </w:r>
      <w:r>
        <w:br w:type="textWrapping"/>
      </w:r>
      <w:r>
        <w:rPr>
          <w:rStyle w:val="VerbatimChar"/>
        </w:rPr>
        <w:t xml:space="preserve">## [1] "Llh: -2.41614993872787E+03; Pars:  6.746170E-01,  3.545425E-01,  2.546877E-01,  1.838180E+00, -2.224210E-01"</w:t>
      </w:r>
      <w:r>
        <w:br w:type="textWrapping"/>
      </w:r>
      <w:r>
        <w:rPr>
          <w:rStyle w:val="VerbatimChar"/>
        </w:rPr>
        <w:t xml:space="preserve">## [1] "Llh: -2.41597948441900E+03; Pars:  6.850390E-01,  3.335041E-01,  2.640912E-01,  1.810271E+00, -2.453131E-01"</w:t>
      </w:r>
      <w:r>
        <w:br w:type="textWrapping"/>
      </w:r>
      <w:r>
        <w:rPr>
          <w:rStyle w:val="VerbatimChar"/>
        </w:rPr>
        <w:t xml:space="preserve">## [1] "Llh: -2.41597143544158E+03; Pars:  6.870168E-01,  3.397776E-01,  2.539877E-01,  1.822764E+00, -2.350676E-01"</w:t>
      </w:r>
      <w:r>
        <w:br w:type="textWrapping"/>
      </w:r>
      <w:r>
        <w:rPr>
          <w:rStyle w:val="VerbatimChar"/>
        </w:rPr>
        <w:t xml:space="preserve">## [1] "Llh: -2.41585953982800E+03; Pars:  6.090110E-01,  3.487673E-01,  2.774038E-01,  1.850181E+00, -2.363706E-01"</w:t>
      </w:r>
      <w:r>
        <w:br w:type="textWrapping"/>
      </w:r>
      <w:r>
        <w:rPr>
          <w:rStyle w:val="VerbatimChar"/>
        </w:rPr>
        <w:t xml:space="preserve">## [1] "Llh: -2.41586030610843E+03; Pars:  6.431484E-01,  3.471890E-01,  2.637600E-01,  1.842902E+00, -2.321531E-01"</w:t>
      </w:r>
      <w:r>
        <w:br w:type="textWrapping"/>
      </w:r>
      <w:r>
        <w:rPr>
          <w:rStyle w:val="VerbatimChar"/>
        </w:rPr>
        <w:t xml:space="preserve">## [1] "Llh: -2.41567450942501E+03; Pars:  6.177809E-01,  3.371933E-01,  2.767263E-01,  1.842488E+00, -2.693287E-01"</w:t>
      </w:r>
      <w:r>
        <w:br w:type="textWrapping"/>
      </w:r>
      <w:r>
        <w:rPr>
          <w:rStyle w:val="VerbatimChar"/>
        </w:rPr>
        <w:t xml:space="preserve">## [1] "Llh: -2.41573294293785E+03; Pars:  6.384063E-01,  3.409992E-01,  2.672710E-01,  1.840591E+00, -2.521913E-01"</w:t>
      </w:r>
      <w:r>
        <w:br w:type="textWrapping"/>
      </w:r>
      <w:r>
        <w:rPr>
          <w:rStyle w:val="VerbatimChar"/>
        </w:rPr>
        <w:t xml:space="preserve">## [1] "Llh: -2.41557149324103E+03; Pars:  6.207117E-01,  3.287545E-01,  2.697593E-01,  1.840936E+00, -2.664498E-01"</w:t>
      </w:r>
      <w:r>
        <w:br w:type="textWrapping"/>
      </w:r>
      <w:r>
        <w:rPr>
          <w:rStyle w:val="VerbatimChar"/>
        </w:rPr>
        <w:t xml:space="preserve">## [1] "Llh: -2.41558721606237E+03; Pars:  5.937591E-01,  3.165727E-01,  2.772951E-01,  1.842315E+00, -2.884642E-01"</w:t>
      </w:r>
      <w:r>
        <w:br w:type="textWrapping"/>
      </w:r>
      <w:r>
        <w:rPr>
          <w:rStyle w:val="VerbatimChar"/>
        </w:rPr>
        <w:t xml:space="preserve">## [1] "Llh: -2.41557617122036E+03; Pars:  6.052983E-01,  3.443484E-01,  2.890104E-01,  1.822280E+00, -2.562689E-01"</w:t>
      </w:r>
      <w:r>
        <w:br w:type="textWrapping"/>
      </w:r>
      <w:r>
        <w:rPr>
          <w:rStyle w:val="VerbatimChar"/>
        </w:rPr>
        <w:t xml:space="preserve">## [1] "Llh: -2.41557730436938E+03; Pars:  6.215300E-01,  3.421598E-01,  2.780686E-01,  1.829763E+00, -2.527699E-01"</w:t>
      </w:r>
      <w:r>
        <w:br w:type="textWrapping"/>
      </w:r>
      <w:r>
        <w:rPr>
          <w:rStyle w:val="VerbatimChar"/>
        </w:rPr>
        <w:t xml:space="preserve">## [1] "Llh: -2.41544271938036E+03; Pars:  5.558192E-01,  3.420160E-01,  2.942749E-01,  1.851706E+00, -2.719546E-01"</w:t>
      </w:r>
      <w:r>
        <w:br w:type="textWrapping"/>
      </w:r>
      <w:r>
        <w:rPr>
          <w:rStyle w:val="VerbatimChar"/>
        </w:rPr>
        <w:t xml:space="preserve">## [1] "Llh: -2.41556226278180E+03; Pars:  4.902204E-01,  3.431408E-01,  3.144184E-01,  1.866349E+00, -2.903981E-01"</w:t>
      </w:r>
      <w:r>
        <w:br w:type="textWrapping"/>
      </w:r>
      <w:r>
        <w:rPr>
          <w:rStyle w:val="VerbatimChar"/>
        </w:rPr>
        <w:t xml:space="preserve">## [1] "Llh: -2.41546565644101E+03; Pars:  6.125482E-01,  3.306052E-01,  2.776072E-01,  1.824868E+00, -2.848851E-01"</w:t>
      </w:r>
      <w:r>
        <w:br w:type="textWrapping"/>
      </w:r>
      <w:r>
        <w:rPr>
          <w:rStyle w:val="VerbatimChar"/>
        </w:rPr>
        <w:t xml:space="preserve">## [1] "Llh: -2.41544277080901E+03; Pars:  6.116639E-01,  3.350551E-01,  2.775564E-01,  1.831164E+00, -2.727565E-01"</w:t>
      </w:r>
      <w:r>
        <w:br w:type="textWrapping"/>
      </w:r>
      <w:r>
        <w:rPr>
          <w:rStyle w:val="VerbatimChar"/>
        </w:rPr>
        <w:t xml:space="preserve">## [1] "Llh: -2.41528029110709E+03; Pars:  6.013315E-01,  3.410841E-01,  2.786168E-01,  1.827974E+00, -2.532982E-01"</w:t>
      </w:r>
      <w:r>
        <w:br w:type="textWrapping"/>
      </w:r>
      <w:r>
        <w:rPr>
          <w:rStyle w:val="VerbatimChar"/>
        </w:rPr>
        <w:t xml:space="preserve">## [1] "Llh: -2.41515815957346E+03; Pars:  5.931068E-01,  3.430464E-01,  2.795621E-01,  1.820760E+00, -2.452830E-01"</w:t>
      </w:r>
      <w:r>
        <w:br w:type="textWrapping"/>
      </w:r>
      <w:r>
        <w:rPr>
          <w:rStyle w:val="VerbatimChar"/>
        </w:rPr>
        <w:t xml:space="preserve">## [1] "Llh: -2.41553363675209E+03; Pars:  5.403520E-01,  3.315397E-01,  3.063085E-01,  1.836532E+00, -2.859478E-01"</w:t>
      </w:r>
      <w:r>
        <w:br w:type="textWrapping"/>
      </w:r>
      <w:r>
        <w:rPr>
          <w:rStyle w:val="VerbatimChar"/>
        </w:rPr>
        <w:t xml:space="preserve">## [1] "Llh: -2.41540423344552E+03; Pars:  5.688360E-01,  3.350474E-01,  2.941706E-01,  1.834932E+00, -2.742452E-01"</w:t>
      </w:r>
      <w:r>
        <w:br w:type="textWrapping"/>
      </w:r>
      <w:r>
        <w:rPr>
          <w:rStyle w:val="VerbatimChar"/>
        </w:rPr>
        <w:t xml:space="preserve">## [1] "Llh: -2.41524988337735E+03; Pars:  5.747567E-01,  3.293058E-01,  2.771189E-01,  1.849563E+00, -2.760067E-01"</w:t>
      </w:r>
      <w:r>
        <w:br w:type="textWrapping"/>
      </w:r>
      <w:r>
        <w:rPr>
          <w:rStyle w:val="VerbatimChar"/>
        </w:rPr>
        <w:t xml:space="preserve">## [1] "Llh: -2.41528125007976E+03; Pars:  5.823921E-01,  3.330037E-01,  2.800918E-01,  1.842704E+00, -2.710723E-01"</w:t>
      </w:r>
      <w:r>
        <w:br w:type="textWrapping"/>
      </w:r>
      <w:r>
        <w:rPr>
          <w:rStyle w:val="VerbatimChar"/>
        </w:rPr>
        <w:t xml:space="preserve">## [1] "Llh: -2.41515912024466E+03; Pars:  5.409613E-01,  3.451570E-01,  2.993138E-01,  1.834247E+00, -2.696486E-01"</w:t>
      </w:r>
      <w:r>
        <w:br w:type="textWrapping"/>
      </w:r>
      <w:r>
        <w:rPr>
          <w:rStyle w:val="VerbatimChar"/>
        </w:rPr>
        <w:t xml:space="preserve">## [1] "Llh: -2.41520135973680E+03; Pars:  5.608989E-01,  3.409813E-01,  2.919252E-01,  1.835917E+00, -2.688489E-01"</w:t>
      </w:r>
      <w:r>
        <w:br w:type="textWrapping"/>
      </w:r>
      <w:r>
        <w:rPr>
          <w:rStyle w:val="VerbatimChar"/>
        </w:rPr>
        <w:t xml:space="preserve">## [1] "Llh: -2.41519914365519E+03; Pars:  5.217281E-01,  3.427145E-01,  3.002197E-01,  1.845276E+00, -2.620987E-01"</w:t>
      </w:r>
      <w:r>
        <w:br w:type="textWrapping"/>
      </w:r>
      <w:r>
        <w:rPr>
          <w:rStyle w:val="VerbatimChar"/>
        </w:rPr>
        <w:t xml:space="preserve">## [1] "Llh: -2.41519150778621E+03; Pars:  5.442120E-01,  3.407834E-01,  2.945539E-01,  1.841738E+00, -2.647632E-01"</w:t>
      </w:r>
      <w:r>
        <w:br w:type="textWrapping"/>
      </w:r>
      <w:r>
        <w:rPr>
          <w:rStyle w:val="VerbatimChar"/>
        </w:rPr>
        <w:t xml:space="preserve">## [1] "Llh: -2.41501242485435E+03; Pars:  5.729299E-01,  3.352548E-01,  2.836128E-01,  1.820869E+00, -2.600241E-01"</w:t>
      </w:r>
      <w:r>
        <w:br w:type="textWrapping"/>
      </w:r>
      <w:r>
        <w:rPr>
          <w:rStyle w:val="VerbatimChar"/>
        </w:rPr>
        <w:t xml:space="preserve">## [1] "Llh: -2.41493250362972E+03; Pars:  5.814853E-01,  3.319244E-01,  2.782818E-01,  1.805644E+00, -2.540588E-01"</w:t>
      </w:r>
      <w:r>
        <w:br w:type="textWrapping"/>
      </w:r>
      <w:r>
        <w:rPr>
          <w:rStyle w:val="VerbatimChar"/>
        </w:rPr>
        <w:t xml:space="preserve">## [1] "Llh: -2.41474891058674E+03; Pars:  5.649729E-01,  3.409482E-01,  2.773616E-01,  1.825727E+00, -2.496589E-01"</w:t>
      </w:r>
      <w:r>
        <w:br w:type="textWrapping"/>
      </w:r>
      <w:r>
        <w:rPr>
          <w:rStyle w:val="VerbatimChar"/>
        </w:rPr>
        <w:t xml:space="preserve">## [1] "Llh: -2.41446871184484E+03; Pars:  5.630414E-01,  3.439374E-01,  2.689571E-01,  1.821142E+00, -2.373658E-01"</w:t>
      </w:r>
      <w:r>
        <w:br w:type="textWrapping"/>
      </w:r>
      <w:r>
        <w:rPr>
          <w:rStyle w:val="VerbatimChar"/>
        </w:rPr>
        <w:t xml:space="preserve">## [1] "Llh: -2.41509482355332E+03; Pars:  5.543660E-01,  3.529777E-01,  2.911485E-01,  1.800100E+00, -2.324411E-01"</w:t>
      </w:r>
      <w:r>
        <w:br w:type="textWrapping"/>
      </w:r>
      <w:r>
        <w:rPr>
          <w:rStyle w:val="VerbatimChar"/>
        </w:rPr>
        <w:t xml:space="preserve">## [1] "Llh: -2.41495240550970E+03; Pars:  5.594637E-01,  3.469048E-01,  2.876411E-01,  1.812340E+00, -2.433325E-01"</w:t>
      </w:r>
      <w:r>
        <w:br w:type="textWrapping"/>
      </w:r>
      <w:r>
        <w:rPr>
          <w:rStyle w:val="VerbatimChar"/>
        </w:rPr>
        <w:t xml:space="preserve">## [1] "Llh: -2.41478821684972E+03; Pars:  5.910113E-01,  3.435271E-01,  2.709485E-01,  1.796150E+00, -2.351123E-01"</w:t>
      </w:r>
      <w:r>
        <w:br w:type="textWrapping"/>
      </w:r>
      <w:r>
        <w:rPr>
          <w:rStyle w:val="VerbatimChar"/>
        </w:rPr>
        <w:t xml:space="preserve">## [1] "Llh: -2.41481479888079E+03; Pars:  5.793115E-01,  3.428391E-01,  2.768498E-01,  1.807440E+00, -2.425250E-01"</w:t>
      </w:r>
      <w:r>
        <w:br w:type="textWrapping"/>
      </w:r>
      <w:r>
        <w:rPr>
          <w:rStyle w:val="VerbatimChar"/>
        </w:rPr>
        <w:t xml:space="preserve">## [1] "Llh: -2.41480673233532E+03; Pars:  6.142821E-01,  3.385325E-01,  2.548424E-01,  1.788409E+00, -2.164124E-01"</w:t>
      </w:r>
      <w:r>
        <w:br w:type="textWrapping"/>
      </w:r>
      <w:r>
        <w:rPr>
          <w:rStyle w:val="VerbatimChar"/>
        </w:rPr>
        <w:t xml:space="preserve">## [1] "Llh: -2.41477722607247E+03; Pars:  5.959519E-01,  3.401766E-01,  2.659603E-01,  1.799760E+00, -2.297214E-01"</w:t>
      </w:r>
      <w:r>
        <w:br w:type="textWrapping"/>
      </w:r>
      <w:r>
        <w:rPr>
          <w:rStyle w:val="VerbatimChar"/>
        </w:rPr>
        <w:t xml:space="preserve">## [1] "Llh: -2.41446762539661E+03; Pars:  5.632747E-01,  3.394727E-01,  2.691534E-01,  1.793315E+00, -2.345533E-01"</w:t>
      </w:r>
      <w:r>
        <w:br w:type="textWrapping"/>
      </w:r>
      <w:r>
        <w:rPr>
          <w:rStyle w:val="VerbatimChar"/>
        </w:rPr>
        <w:t xml:space="preserve">## [1] "Llh: -2.41430104506669E+03; Pars:  5.483586E-01,  3.376999E-01,  2.639491E-01,  1.779747E+00, -2.291885E-01"</w:t>
      </w:r>
      <w:r>
        <w:br w:type="textWrapping"/>
      </w:r>
      <w:r>
        <w:rPr>
          <w:rStyle w:val="VerbatimChar"/>
        </w:rPr>
        <w:t xml:space="preserve">## [1] "Llh: -2.41445168253641E+03; Pars:  5.924758E-01,  3.321052E-01,  2.515975E-01,  1.788615E+00, -2.308463E-01"</w:t>
      </w:r>
      <w:r>
        <w:br w:type="textWrapping"/>
      </w:r>
      <w:r>
        <w:rPr>
          <w:rStyle w:val="VerbatimChar"/>
        </w:rPr>
        <w:t xml:space="preserve">## [1] "Llh: -2.41450068914533E+03; Pars:  5.842227E-01,  3.357448E-01,  2.606084E-01,  1.794517E+00, -2.339678E-01"</w:t>
      </w:r>
      <w:r>
        <w:br w:type="textWrapping"/>
      </w:r>
      <w:r>
        <w:rPr>
          <w:rStyle w:val="VerbatimChar"/>
        </w:rPr>
        <w:t xml:space="preserve">## [1] "Llh: -2.41416349069892E+03; Pars:  5.748503E-01,  3.471693E-01,  2.502832E-01,  1.788457E+00, -2.108349E-01"</w:t>
      </w:r>
      <w:r>
        <w:br w:type="textWrapping"/>
      </w:r>
      <w:r>
        <w:rPr>
          <w:rStyle w:val="VerbatimChar"/>
        </w:rPr>
        <w:t xml:space="preserve">## [1] "Llh: -2.41393626910881E+03; Pars:  5.715328E-01,  3.550523E-01,  2.362840E-01,  1.779924E+00, -1.892230E-01"</w:t>
      </w:r>
      <w:r>
        <w:br w:type="textWrapping"/>
      </w:r>
      <w:r>
        <w:rPr>
          <w:rStyle w:val="VerbatimChar"/>
        </w:rPr>
        <w:t xml:space="preserve">## [1] "Llh: -2.41386617168198E+03; Pars:  5.575328E-01,  3.399008E-01,  2.437507E-01,  1.791395E+00, -2.114257E-01"</w:t>
      </w:r>
      <w:r>
        <w:br w:type="textWrapping"/>
      </w:r>
      <w:r>
        <w:rPr>
          <w:rStyle w:val="VerbatimChar"/>
        </w:rPr>
        <w:t xml:space="preserve">## [1] "Llh: -2.41350131142566E+03; Pars:  5.407936E-01,  3.381020E-01,  2.301518E-01,  1.789023E+00, -1.995824E-01"</w:t>
      </w:r>
      <w:r>
        <w:br w:type="textWrapping"/>
      </w:r>
      <w:r>
        <w:rPr>
          <w:rStyle w:val="VerbatimChar"/>
        </w:rPr>
        <w:t xml:space="preserve">## [1] "Llh: -2.41342338991174E+03; Pars:  5.305290E-01,  3.424097E-01,  2.344155E-01,  1.783529E+00, -2.047609E-01"</w:t>
      </w:r>
      <w:r>
        <w:br w:type="textWrapping"/>
      </w:r>
      <w:r>
        <w:rPr>
          <w:rStyle w:val="VerbatimChar"/>
        </w:rPr>
        <w:t xml:space="preserve">## [1] "Llh: -2.41295760959257E+03; Pars:  4.978175E-01,  3.435317E-01,  2.186432E-01,  1.775468E+00, -1.922807E-01"</w:t>
      </w:r>
      <w:r>
        <w:br w:type="textWrapping"/>
      </w:r>
      <w:r>
        <w:rPr>
          <w:rStyle w:val="VerbatimChar"/>
        </w:rPr>
        <w:t xml:space="preserve">## [1] "Llh: -2.41394604944528E+03; Pars:  5.373499E-01,  3.385057E-01,  2.112931E-01,  1.744770E+00, -1.790825E-01"</w:t>
      </w:r>
      <w:r>
        <w:br w:type="textWrapping"/>
      </w:r>
      <w:r>
        <w:rPr>
          <w:rStyle w:val="VerbatimChar"/>
        </w:rPr>
        <w:t xml:space="preserve">## [1] "Llh: -2.41373696085893E+03; Pars:  5.437728E-01,  3.398556E-01,  2.257091E-01,  1.763558E+00, -1.936533E-01"</w:t>
      </w:r>
      <w:r>
        <w:br w:type="textWrapping"/>
      </w:r>
      <w:r>
        <w:rPr>
          <w:rStyle w:val="VerbatimChar"/>
        </w:rPr>
        <w:t xml:space="preserve">## [1] "Llh: -2.41298780866676E+03; Pars:  4.884344E-01,  3.538158E-01,  2.182973E-01,  1.766503E+00, -1.707249E-01"</w:t>
      </w:r>
      <w:r>
        <w:br w:type="textWrapping"/>
      </w:r>
      <w:r>
        <w:rPr>
          <w:rStyle w:val="VerbatimChar"/>
        </w:rPr>
        <w:t xml:space="preserve">## [1] "Llh: -2.41327335822439E+03; Pars:  5.144447E-01,  3.482586E-01,  2.266224E-01,  1.772005E+00, -1.857552E-01"</w:t>
      </w:r>
      <w:r>
        <w:br w:type="textWrapping"/>
      </w:r>
      <w:r>
        <w:rPr>
          <w:rStyle w:val="VerbatimChar"/>
        </w:rPr>
        <w:t xml:space="preserve">## [1] "Llh: -2.41282683770625E+03; Pars:  5.085818E-01,  3.545034E-01,  1.876851E-01,  1.770009E+00, -1.489972E-01"</w:t>
      </w:r>
      <w:r>
        <w:br w:type="textWrapping"/>
      </w:r>
      <w:r>
        <w:rPr>
          <w:rStyle w:val="VerbatimChar"/>
        </w:rPr>
        <w:t xml:space="preserve">## [1] "Llh: -2.41269272973091E+03; Pars:  4.886933E-01,  3.632162E-01,  1.495531E-01,  1.765159E+00, -1.089016E-01"</w:t>
      </w:r>
      <w:r>
        <w:br w:type="textWrapping"/>
      </w:r>
      <w:r>
        <w:rPr>
          <w:rStyle w:val="VerbatimChar"/>
        </w:rPr>
        <w:t xml:space="preserve">## [1] "Llh: -2.41263752564668E+03; Pars:  4.522719E-01,  3.402578E-01,  1.806579E-01,  1.763945E+00, -1.568341E-01"</w:t>
      </w:r>
      <w:r>
        <w:br w:type="textWrapping"/>
      </w:r>
      <w:r>
        <w:rPr>
          <w:rStyle w:val="VerbatimChar"/>
        </w:rPr>
        <w:t xml:space="preserve">## [1] "Llh: -2.41281622682956E+03; Pars:  3.926414E-01,  3.330934E-01,  1.528448E-01,  1.756010E+00, -1.406397E-01"</w:t>
      </w:r>
      <w:r>
        <w:br w:type="textWrapping"/>
      </w:r>
      <w:r>
        <w:rPr>
          <w:rStyle w:val="VerbatimChar"/>
        </w:rPr>
        <w:t xml:space="preserve">## [1] "Llh: -2.41196374792957E+03; Pars:  4.434315E-01,  3.556409E-01,  1.732122E-01,  1.780472E+00, -1.376761E-01"</w:t>
      </w:r>
      <w:r>
        <w:br w:type="textWrapping"/>
      </w:r>
      <w:r>
        <w:rPr>
          <w:rStyle w:val="VerbatimChar"/>
        </w:rPr>
        <w:t xml:space="preserve">## [1] "Llh: -2.41131582482056E+03; Pars:  3.932608E-01,  3.638064E-01,  1.469637E-01,  1.788990E+00, -1.096875E-01"</w:t>
      </w:r>
      <w:r>
        <w:br w:type="textWrapping"/>
      </w:r>
      <w:r>
        <w:rPr>
          <w:rStyle w:val="VerbatimChar"/>
        </w:rPr>
        <w:t xml:space="preserve">## [1] "Llh: -2.41198864369962E+03; Pars:  3.873976E-01,  3.681182E-01,  1.354942E-01,  1.755116E+00, -9.578915E-02"</w:t>
      </w:r>
      <w:r>
        <w:br w:type="textWrapping"/>
      </w:r>
      <w:r>
        <w:rPr>
          <w:rStyle w:val="VerbatimChar"/>
        </w:rPr>
        <w:t xml:space="preserve">## [1] "Llh: -2.41206830361268E+03; Pars:  4.257466E-01,  3.603732E-01,  1.591586E-01,  1.763532E+00, -1.217375E-01"</w:t>
      </w:r>
      <w:r>
        <w:br w:type="textWrapping"/>
      </w:r>
      <w:r>
        <w:rPr>
          <w:rStyle w:val="VerbatimChar"/>
        </w:rPr>
        <w:t xml:space="preserve">## [1] "Llh: -2.41212512882146E+03; Pars:  3.993421E-01,  3.573896E-01,  1.142275E-01,  1.772898E+00, -9.467237E-02"</w:t>
      </w:r>
      <w:r>
        <w:br w:type="textWrapping"/>
      </w:r>
      <w:r>
        <w:rPr>
          <w:rStyle w:val="VerbatimChar"/>
        </w:rPr>
        <w:t xml:space="preserve">## [1] "Llh: -2.41203200033938E+03; Pars:  4.216152E-01,  3.564928E-01,  1.402450E-01,  1.771297E+00, -1.136855E-01"</w:t>
      </w:r>
      <w:r>
        <w:br w:type="textWrapping"/>
      </w:r>
      <w:r>
        <w:rPr>
          <w:rStyle w:val="VerbatimChar"/>
        </w:rPr>
        <w:t xml:space="preserve">## [1] "Llh: -2.41246591314448E+03; Pars:  3.594780E-01,  3.735820E-01,  8.252237E-02,  1.762288E+00, -4.167847E-02"</w:t>
      </w:r>
      <w:r>
        <w:br w:type="textWrapping"/>
      </w:r>
      <w:r>
        <w:rPr>
          <w:rStyle w:val="VerbatimChar"/>
        </w:rPr>
        <w:t xml:space="preserve">## [1] "Llh: -2.41209187102605E+03; Pars:  3.940629E-01,  3.658315E-01,  1.165526E-01,  1.765574E+00, -7.932903E-02"</w:t>
      </w:r>
      <w:r>
        <w:br w:type="textWrapping"/>
      </w:r>
      <w:r>
        <w:rPr>
          <w:rStyle w:val="VerbatimChar"/>
        </w:rPr>
        <w:t xml:space="preserve">## [1] "Llh: -2.41136864728840E+03; Pars:  3.307500E-01,  3.543511E-01,  1.384122E-01,  1.772746E+00, -1.132285E-01"</w:t>
      </w:r>
      <w:r>
        <w:br w:type="textWrapping"/>
      </w:r>
      <w:r>
        <w:rPr>
          <w:rStyle w:val="VerbatimChar"/>
        </w:rPr>
        <w:t xml:space="preserve">## [1] "Llh: -2.41162068917451E+03; Pars:  3.702358E-01,  3.565469E-01,  1.411974E-01,  1.770847E+00, -1.121468E-01"</w:t>
      </w:r>
      <w:r>
        <w:br w:type="textWrapping"/>
      </w:r>
      <w:r>
        <w:rPr>
          <w:rStyle w:val="VerbatimChar"/>
        </w:rPr>
        <w:t xml:space="preserve">## [1] "Llh: -2.41127749113107E+03; Pars:  3.185627E-01,  3.844512E-01,  9.040922E-02,  1.777501E+00, -4.785376E-02"</w:t>
      </w:r>
      <w:r>
        <w:br w:type="textWrapping"/>
      </w:r>
      <w:r>
        <w:rPr>
          <w:rStyle w:val="VerbatimChar"/>
        </w:rPr>
        <w:t xml:space="preserve">## [1] "Llh: -2.41140576028215E+03; Pars:  2.517081E-01,  4.086558E-01,  4.528489E-02,  1.784318E+00,  6.636433E-03"</w:t>
      </w:r>
      <w:r>
        <w:br w:type="textWrapping"/>
      </w:r>
      <w:r>
        <w:rPr>
          <w:rStyle w:val="VerbatimChar"/>
        </w:rPr>
        <w:t xml:space="preserve">## [1] "Llh: -2.41097624452078E+03; Pars:  3.465716E-01,  3.647474E-01,  1.440572E-01,  1.780651E+00, -1.127688E-01"</w:t>
      </w:r>
      <w:r>
        <w:br w:type="textWrapping"/>
      </w:r>
      <w:r>
        <w:rPr>
          <w:rStyle w:val="VerbatimChar"/>
        </w:rPr>
        <w:t xml:space="preserve">## [1] "Llh: -2.41053654218720E+03; Pars:  3.228260E-01,  3.642066E-01,  1.578095E-01,  1.788239E+00, -1.294886E-01"</w:t>
      </w:r>
      <w:r>
        <w:br w:type="textWrapping"/>
      </w:r>
      <w:r>
        <w:rPr>
          <w:rStyle w:val="VerbatimChar"/>
        </w:rPr>
        <w:t xml:space="preserve">## [1] "Llh: -2.41029948241063E+03; Pars:  2.795037E-01,  3.775213E-01,  1.273906E-01,  1.781668E+00, -8.473354E-02"</w:t>
      </w:r>
      <w:r>
        <w:br w:type="textWrapping"/>
      </w:r>
      <w:r>
        <w:rPr>
          <w:rStyle w:val="VerbatimChar"/>
        </w:rPr>
        <w:t xml:space="preserve">## [1] "Llh: -2.40940793504768E+03; Pars:  2.084479E-01,  3.884962E-01,  1.209634E-01,  1.786876E+00, -7.025757E-02"</w:t>
      </w:r>
      <w:r>
        <w:br w:type="textWrapping"/>
      </w:r>
      <w:r>
        <w:rPr>
          <w:rStyle w:val="VerbatimChar"/>
        </w:rPr>
        <w:t xml:space="preserve">## [1] "Llh: -2.40947950227898E+03; Pars:  2.421414E-01,  3.735637E-01,  1.263290E-01,  1.811039E+00, -9.241726E-02"</w:t>
      </w:r>
      <w:r>
        <w:br w:type="textWrapping"/>
      </w:r>
      <w:r>
        <w:rPr>
          <w:rStyle w:val="VerbatimChar"/>
        </w:rPr>
        <w:t xml:space="preserve">## [1] "Llh: -2.41006135552640E+03; Pars:  2.784554E-01,  3.721948E-01,  1.286203E-01,  1.796894E+00, -9.326023E-02"</w:t>
      </w:r>
      <w:r>
        <w:br w:type="textWrapping"/>
      </w:r>
      <w:r>
        <w:rPr>
          <w:rStyle w:val="VerbatimChar"/>
        </w:rPr>
        <w:t xml:space="preserve">## [1] "Llh: -2.40953218203267E+03; Pars:  2.633456E-01,  3.963606E-01,  1.185777E-01,  1.808421E+00, -6.665335E-02"</w:t>
      </w:r>
      <w:r>
        <w:br w:type="textWrapping"/>
      </w:r>
      <w:r>
        <w:rPr>
          <w:rStyle w:val="VerbatimChar"/>
        </w:rPr>
        <w:t xml:space="preserve">## [1] "Llh: -2.40988144767589E+03; Pars:  2.801967E-01,  3.854129E-01,  1.235363E-01,  1.799436E+00, -7.829715E-02"</w:t>
      </w:r>
      <w:r>
        <w:br w:type="textWrapping"/>
      </w:r>
      <w:r>
        <w:rPr>
          <w:rStyle w:val="VerbatimChar"/>
        </w:rPr>
        <w:t xml:space="preserve">## [1] "Llh: -2.40856607882978E+03; Pars:  1.488686E-01,  3.995232E-01,  9.867179E-02,  1.799762E+00, -5.298070E-02"</w:t>
      </w:r>
      <w:r>
        <w:br w:type="textWrapping"/>
      </w:r>
      <w:r>
        <w:rPr>
          <w:rStyle w:val="VerbatimChar"/>
        </w:rPr>
        <w:t xml:space="preserve">## [1] "Llh: -2.40720165432772E+03; Pars:  2.667249E-02,  4.186758E-01,  7.452583E-02,  1.805172E+00, -2.462729E-02"</w:t>
      </w:r>
      <w:r>
        <w:br w:type="textWrapping"/>
      </w:r>
      <w:r>
        <w:rPr>
          <w:rStyle w:val="VerbatimChar"/>
        </w:rPr>
        <w:t xml:space="preserve">## [1] "Llh: -2.40730359413168E+03; Pars:  1.068107E-01,  3.911882E-01,  1.488729E-01,  1.822622E+00, -1.055239E-01"</w:t>
      </w:r>
      <w:r>
        <w:br w:type="textWrapping"/>
      </w:r>
      <w:r>
        <w:rPr>
          <w:rStyle w:val="VerbatimChar"/>
        </w:rPr>
        <w:t xml:space="preserve">## [1] "Llh: -2.40818503381720E+03; Pars:  1.597487E-01,  3.894930E-01,  1.342570E-01,  1.811235E+00, -9.110635E-02"</w:t>
      </w:r>
      <w:r>
        <w:br w:type="textWrapping"/>
      </w:r>
      <w:r>
        <w:rPr>
          <w:rStyle w:val="VerbatimChar"/>
        </w:rPr>
        <w:t xml:space="preserve">## [1] "Llh: -2.40676119732153E+03; Pars:  1.614121E-02,  4.249075E-01,  7.789807E-02,  1.825532E+00, -1.430311E-02"</w:t>
      </w:r>
      <w:r>
        <w:br w:type="textWrapping"/>
      </w:r>
      <w:r>
        <w:rPr>
          <w:rStyle w:val="VerbatimChar"/>
        </w:rPr>
        <w:t xml:space="preserve">## [1] "Llh: -2.40562654427132E+03; Pars: -1.372012E-01,  4.589525E-01,  3.794237E-02,  1.844470E+00,  4.328964E-02"</w:t>
      </w:r>
      <w:r>
        <w:br w:type="textWrapping"/>
      </w:r>
      <w:r>
        <w:rPr>
          <w:rStyle w:val="VerbatimChar"/>
        </w:rPr>
        <w:t xml:space="preserve">## [1] "Llh: -2.40542748329317E+03; Pars: -8.459704E-02,  4.140213E-01,  8.487573E-02,  1.819466E+00, -3.316119E-02"</w:t>
      </w:r>
      <w:r>
        <w:br w:type="textWrapping"/>
      </w:r>
      <w:r>
        <w:rPr>
          <w:rStyle w:val="VerbatimChar"/>
        </w:rPr>
        <w:t xml:space="preserve">## [1] "Llh: -2.40310544710869E+03; Pars: -2.585683E-01,  4.231446E-01,  6.802476E-02,  1.825014E+00, -1.641511E-02"</w:t>
      </w:r>
      <w:r>
        <w:br w:type="textWrapping"/>
      </w:r>
      <w:r>
        <w:rPr>
          <w:rStyle w:val="VerbatimChar"/>
        </w:rPr>
        <w:t xml:space="preserve">## [1] "Llh: -2.40330087968948E+03; Pars: -2.636768E-01,  4.617407E-01,  5.380273E-02,  1.822431E+00,  2.300358E-02"</w:t>
      </w:r>
      <w:r>
        <w:br w:type="textWrapping"/>
      </w:r>
      <w:r>
        <w:rPr>
          <w:rStyle w:val="VerbatimChar"/>
        </w:rPr>
        <w:t xml:space="preserve">## [1] "Llh: -2.40472298864887E+03; Pars: -1.372222E-01,  4.379149E-01,  7.193430E-02,  1.819576E+00, -5.851630E-03"</w:t>
      </w:r>
      <w:r>
        <w:br w:type="textWrapping"/>
      </w:r>
      <w:r>
        <w:rPr>
          <w:rStyle w:val="VerbatimChar"/>
        </w:rPr>
        <w:t xml:space="preserve">## [1] "Llh: -2.40142185246763E+03; Pars: -4.188332E-01,  4.757519E-01,  3.230404E-02,  1.861689E+00,  3.814835E-02"</w:t>
      </w:r>
      <w:r>
        <w:br w:type="textWrapping"/>
      </w:r>
      <w:r>
        <w:rPr>
          <w:rStyle w:val="VerbatimChar"/>
        </w:rPr>
        <w:t xml:space="preserve">## [1] "Llh: -2.40157632612551E+03; Pars: -7.324737E-01,  5.264746E-01, -1.202564E-02,  1.900261E+00,  9.235130E-02"</w:t>
      </w:r>
      <w:r>
        <w:br w:type="textWrapping"/>
      </w:r>
      <w:r>
        <w:rPr>
          <w:rStyle w:val="VerbatimChar"/>
        </w:rPr>
        <w:t xml:space="preserve">## [1] "Llh: -2.40400567250631E+03; Pars: -5.274534E-01,  5.109512E-01, -4.223304E-02,  1.840727E+00,  1.308835E-01"</w:t>
      </w:r>
      <w:r>
        <w:br w:type="textWrapping"/>
      </w:r>
      <w:r>
        <w:rPr>
          <w:rStyle w:val="VerbatimChar"/>
        </w:rPr>
        <w:t xml:space="preserve">## [1] "Llh: -2.40338655183213E+03; Pars: -3.688874E-01,  4.779484E-01,  5.543453E-03,  1.836184E+00,  7.178169E-02"</w:t>
      </w:r>
      <w:r>
        <w:br w:type="textWrapping"/>
      </w:r>
      <w:r>
        <w:rPr>
          <w:rStyle w:val="VerbatimChar"/>
        </w:rPr>
        <w:t xml:space="preserve">## [1] "Llh: -2.40110632174833E+03; Pars: -6.055392E-01,  5.033715E-01,  4.521107E-03,  1.871225E+00,  8.855055E-02"</w:t>
      </w:r>
      <w:r>
        <w:br w:type="textWrapping"/>
      </w:r>
      <w:r>
        <w:rPr>
          <w:rStyle w:val="VerbatimChar"/>
        </w:rPr>
        <w:t xml:space="preserve">## [1] "Llh: -2.40371553308564E+03; Pars: -9.216451E-01,  5.519427E-01, -3.048126E-02,  1.905153E+00,  1.451395E-01"</w:t>
      </w:r>
      <w:r>
        <w:br w:type="textWrapping"/>
      </w:r>
      <w:r>
        <w:rPr>
          <w:rStyle w:val="VerbatimChar"/>
        </w:rPr>
        <w:t xml:space="preserve">## [1] "Llh: -2.39873831790013E+03; Pars: -6.290008E-01,  4.764827E-01,  2.773607E-02,  1.841938E+00,  3.873798E-02"</w:t>
      </w:r>
      <w:r>
        <w:br w:type="textWrapping"/>
      </w:r>
      <w:r>
        <w:rPr>
          <w:rStyle w:val="VerbatimChar"/>
        </w:rPr>
        <w:t xml:space="preserve">## [1] "Llh: -2.39657232102188E+03; Pars: -8.749006E-01,  4.854973E-01,  2.263292E-02,  1.840674E+00,  3.646215E-02"</w:t>
      </w:r>
      <w:r>
        <w:br w:type="textWrapping"/>
      </w:r>
      <w:r>
        <w:rPr>
          <w:rStyle w:val="VerbatimChar"/>
        </w:rPr>
        <w:t xml:space="preserve">## [1] "Llh: -2.39771740744226E+03; Pars: -5.997199E-01,  4.604221E-01,  6.697077E-02,  1.852059E+00, -3.881884E-03"</w:t>
      </w:r>
      <w:r>
        <w:br w:type="textWrapping"/>
      </w:r>
      <w:r>
        <w:rPr>
          <w:rStyle w:val="VerbatimChar"/>
        </w:rPr>
        <w:t xml:space="preserve">## [1] "Llh: -2.39897957019691E+03; Pars: -5.420117E-01,  4.647425E-01,  5.161394E-02,  1.848077E+00,  1.503401E-02"</w:t>
      </w:r>
      <w:r>
        <w:br w:type="textWrapping"/>
      </w:r>
      <w:r>
        <w:rPr>
          <w:rStyle w:val="VerbatimChar"/>
        </w:rPr>
        <w:t xml:space="preserve">## [1] "Llh: -2.39705329399732E+03; Pars: -8.393477E-01,  4.760387E-01,  2.397871E-02,  1.878111E+00,  3.414204E-02"</w:t>
      </w:r>
      <w:r>
        <w:br w:type="textWrapping"/>
      </w:r>
      <w:r>
        <w:rPr>
          <w:rStyle w:val="VerbatimChar"/>
        </w:rPr>
        <w:t xml:space="preserve">## [1] "Llh: -2.39782979049999E+03; Pars: -6.954300E-01,  4.724232E-01,  3.143471E-02,  1.864034E+00,  3.135743E-02"</w:t>
      </w:r>
      <w:r>
        <w:br w:type="textWrapping"/>
      </w:r>
      <w:r>
        <w:rPr>
          <w:rStyle w:val="VerbatimChar"/>
        </w:rPr>
        <w:t xml:space="preserve">## [1] "Llh: -2.40149918304611E+03; Pars: -1.076768E+00,  5.445190E-01, -7.861736E-03,  1.897092E+00,  9.378359E-02"</w:t>
      </w:r>
      <w:r>
        <w:br w:type="textWrapping"/>
      </w:r>
      <w:r>
        <w:rPr>
          <w:rStyle w:val="VerbatimChar"/>
        </w:rPr>
        <w:t xml:space="preserve">## [1] "Llh: -2.39876135934780E+03; Pars: -8.722180E-01,  5.112484E-01,  1.110989E-02,  1.878810E+00,  6.623391E-02"</w:t>
      </w:r>
      <w:r>
        <w:br w:type="textWrapping"/>
      </w:r>
      <w:r>
        <w:rPr>
          <w:rStyle w:val="VerbatimChar"/>
        </w:rPr>
        <w:t xml:space="preserve">## [1] "Llh: -2.39723405366510E+03; Pars: -1.097857E+00,  4.984502E-01,  1.938132E-02,  1.866542E+00,  5.045436E-02"</w:t>
      </w:r>
      <w:r>
        <w:br w:type="textWrapping"/>
      </w:r>
      <w:r>
        <w:rPr>
          <w:rStyle w:val="VerbatimChar"/>
        </w:rPr>
        <w:t xml:space="preserve">## [1] "Llh: -2.39708060432960E+03; Pars: -9.281011E-01,  4.926761E-01,  2.261200E-02,  1.865327E+00,  4.737786E-02"</w:t>
      </w:r>
      <w:r>
        <w:br w:type="textWrapping"/>
      </w:r>
      <w:r>
        <w:rPr>
          <w:rStyle w:val="VerbatimChar"/>
        </w:rPr>
        <w:t xml:space="preserve">## [1] "Llh: -2.39438703837225E+03; Pars: -1.040176E+00,  4.670709E-01,  5.440061E-02,  1.854685E+00, -1.641691E-02"</w:t>
      </w:r>
      <w:r>
        <w:br w:type="textWrapping"/>
      </w:r>
      <w:r>
        <w:rPr>
          <w:rStyle w:val="VerbatimChar"/>
        </w:rPr>
        <w:t xml:space="preserve">## [1] "Llh: -2.39335276326271E+03; Pars: -1.257494E+00,  4.499145E-01,  7.934036E-02,  1.846470E+00, -6.890064E-02"</w:t>
      </w:r>
      <w:r>
        <w:br w:type="textWrapping"/>
      </w:r>
      <w:r>
        <w:rPr>
          <w:rStyle w:val="VerbatimChar"/>
        </w:rPr>
        <w:t xml:space="preserve">## [1] "Llh: -2.39339913558050E+03; Pars: -9.276072E-01,  4.369570E-01,  7.510402E-02,  1.834414E+00, -4.815410E-02"</w:t>
      </w:r>
      <w:r>
        <w:br w:type="textWrapping"/>
      </w:r>
      <w:r>
        <w:rPr>
          <w:rStyle w:val="VerbatimChar"/>
        </w:rPr>
        <w:t xml:space="preserve">## [1] "Llh: -2.39433652765252E+03; Pars: -9.137599E-01,  4.544510E-01,  5.910548E-02,  1.845414E+00, -1.955710E-02"</w:t>
      </w:r>
      <w:r>
        <w:br w:type="textWrapping"/>
      </w:r>
      <w:r>
        <w:rPr>
          <w:rStyle w:val="VerbatimChar"/>
        </w:rPr>
        <w:t xml:space="preserve">## [1] "Llh: -2.39639582945004E+03; Pars: -1.331260E+00,  4.751465E-01,  2.249643E-02,  1.853798E+00,  4.252806E-03"</w:t>
      </w:r>
      <w:r>
        <w:br w:type="textWrapping"/>
      </w:r>
      <w:r>
        <w:rPr>
          <w:rStyle w:val="VerbatimChar"/>
        </w:rPr>
        <w:t xml:space="preserve">## [1] "Llh: -2.39506276966654E+03; Pars: -1.148375E+00,  4.714218E-01,  3.361502E-02,  1.853363E+00,  2.219133E-03"</w:t>
      </w:r>
      <w:r>
        <w:br w:type="textWrapping"/>
      </w:r>
      <w:r>
        <w:rPr>
          <w:rStyle w:val="VerbatimChar"/>
        </w:rPr>
        <w:t xml:space="preserve">## [1] "Llh: -2.39264435343181E+03; Pars: -1.090989E+00,  4.362762E-01,  7.125641E-02,  1.835880E+00, -6.507043E-02"</w:t>
      </w:r>
      <w:r>
        <w:br w:type="textWrapping"/>
      </w:r>
      <w:r>
        <w:rPr>
          <w:rStyle w:val="VerbatimChar"/>
        </w:rPr>
        <w:t xml:space="preserve">## [1] "Llh: -2.39161861218743E+03; Pars: -1.172433E+00,  4.105458E-01,  9.557862E-02,  1.821332E+00, -1.212946E-01"</w:t>
      </w:r>
      <w:r>
        <w:br w:type="textWrapping"/>
      </w:r>
      <w:r>
        <w:rPr>
          <w:rStyle w:val="VerbatimChar"/>
        </w:rPr>
        <w:t xml:space="preserve">## [1] "Llh: -2.39174872202586E+03; Pars: -1.312976E+00,  4.255675E-01,  9.852967E-02,  1.801130E+00, -1.140093E-01"</w:t>
      </w:r>
      <w:r>
        <w:br w:type="textWrapping"/>
      </w:r>
      <w:r>
        <w:rPr>
          <w:rStyle w:val="VerbatimChar"/>
        </w:rPr>
        <w:t xml:space="preserve">## [1] "Llh: -2.39224036812309E+03; Pars: -1.194569E+00,  4.376601E-01,  7.989193E-02,  1.820075E+00, -7.697143E-02"</w:t>
      </w:r>
      <w:r>
        <w:br w:type="textWrapping"/>
      </w:r>
      <w:r>
        <w:rPr>
          <w:rStyle w:val="VerbatimChar"/>
        </w:rPr>
        <w:t xml:space="preserve">## [1] "Llh: -2.39240240148129E+03; Pars: -1.452653E+00,  3.958554E-01,  1.302341E-01,  1.821868E+00, -1.765179E-01"</w:t>
      </w:r>
      <w:r>
        <w:br w:type="textWrapping"/>
      </w:r>
      <w:r>
        <w:rPr>
          <w:rStyle w:val="VerbatimChar"/>
        </w:rPr>
        <w:t xml:space="preserve">## [1] "Llh: -2.39189144624675E+03; Pars: -1.308215E+00,  4.165807E-01,  1.033338E-01,  1.826551E+00, -1.232729E-01"</w:t>
      </w:r>
      <w:r>
        <w:br w:type="textWrapping"/>
      </w:r>
      <w:r>
        <w:rPr>
          <w:rStyle w:val="VerbatimChar"/>
        </w:rPr>
        <w:t xml:space="preserve">## [1] "Llh: -2.39101982611724E+03; Pars: -1.243115E+00,  3.879980E-01,  1.471396E-01,  1.798879E+00, -1.924717E-01"</w:t>
      </w:r>
      <w:r>
        <w:br w:type="textWrapping"/>
      </w:r>
      <w:r>
        <w:rPr>
          <w:rStyle w:val="VerbatimChar"/>
        </w:rPr>
        <w:t xml:space="preserve">## [1] "Llh: -2.39247740405339E+03; Pars: -1.290485E+00,  3.519973E-01,  2.039019E-01,  1.772240E+00, -2.898172E-01"</w:t>
      </w:r>
      <w:r>
        <w:br w:type="textWrapping"/>
      </w:r>
      <w:r>
        <w:rPr>
          <w:rStyle w:val="VerbatimChar"/>
        </w:rPr>
        <w:t xml:space="preserve">## [1] "Llh: -2.39398296914635E+03; Pars: -1.590086E+00,  3.991689E-01,  1.344648E-01,  1.803295E+00, -1.998255E-01"</w:t>
      </w:r>
      <w:r>
        <w:br w:type="textWrapping"/>
      </w:r>
      <w:r>
        <w:rPr>
          <w:rStyle w:val="VerbatimChar"/>
        </w:rPr>
        <w:t xml:space="preserve">## [1] "Llh: -2.39199570781709E+03; Pars: -1.093227E+00,  4.271872E-01,  8.994421E-02,  1.826584E+00, -8.607196E-02"</w:t>
      </w:r>
      <w:r>
        <w:br w:type="textWrapping"/>
      </w:r>
      <w:r>
        <w:rPr>
          <w:rStyle w:val="VerbatimChar"/>
        </w:rPr>
        <w:t xml:space="preserve">## [1] "Llh: -2.39134650258659E+03; Pars: -1.194492E+00,  3.797176E-01,  1.344700E-01,  1.783778E+00, -1.859475E-01"</w:t>
      </w:r>
      <w:r>
        <w:br w:type="textWrapping"/>
      </w:r>
      <w:r>
        <w:rPr>
          <w:rStyle w:val="VerbatimChar"/>
        </w:rPr>
        <w:t xml:space="preserve">## [1] "Llh: -2.39111344571627E+03; Pars: -1.210243E+00,  3.961668E-01,  1.206876E-01,  1.799248E+00, -1.566858E-01"</w:t>
      </w:r>
      <w:r>
        <w:br w:type="textWrapping"/>
      </w:r>
      <w:r>
        <w:rPr>
          <w:rStyle w:val="VerbatimChar"/>
        </w:rPr>
        <w:t xml:space="preserve">## [1] "Llh: -2.39172962894086E+03; Pars: -1.405566E+00,  3.880400E-01,  1.361635E-01,  1.792354E+00, -1.970217E-01"</w:t>
      </w:r>
      <w:r>
        <w:br w:type="textWrapping"/>
      </w:r>
      <w:r>
        <w:rPr>
          <w:rStyle w:val="VerbatimChar"/>
        </w:rPr>
        <w:t xml:space="preserve">## [1] "Llh: -2.39134701734358E+03; Pars: -1.327481E+00,  3.974769E-01,  1.246087E-01,  1.800851E+00, -1.692843E-01"</w:t>
      </w:r>
      <w:r>
        <w:br w:type="textWrapping"/>
      </w:r>
      <w:r>
        <w:rPr>
          <w:rStyle w:val="VerbatimChar"/>
        </w:rPr>
        <w:t xml:space="preserve">## [1] "Llh: -2.39137072614525E+03; Pars: -1.198284E+00,  3.905177E-01,  1.312838E-01,  1.782256E+00, -1.782254E-01"</w:t>
      </w:r>
      <w:r>
        <w:br w:type="textWrapping"/>
      </w:r>
      <w:r>
        <w:rPr>
          <w:rStyle w:val="VerbatimChar"/>
        </w:rPr>
        <w:t xml:space="preserve">## [1] "Llh: -2.39117630511799E+03; Pars: -1.225767E+00,  3.968764E-01,  1.242963E-01,  1.793228E+00, -1.644872E-01"</w:t>
      </w:r>
      <w:r>
        <w:br w:type="textWrapping"/>
      </w:r>
      <w:r>
        <w:rPr>
          <w:rStyle w:val="VerbatimChar"/>
        </w:rPr>
        <w:t xml:space="preserve">## [1] "Llh: -2.39148706695869E+03; Pars: -1.158639E+00,  3.717458E-01,  1.463947E-01,  1.804235E+00, -2.076802E-01"</w:t>
      </w:r>
      <w:r>
        <w:br w:type="textWrapping"/>
      </w:r>
      <w:r>
        <w:rPr>
          <w:rStyle w:val="VerbatimChar"/>
        </w:rPr>
        <w:t xml:space="preserve">## [1] "Llh: -2.39118909295518E+03; Pars: -1.197223E+00,  3.845268E-01,  1.344284E-01,  1.803458E+00, -1.842625E-01"</w:t>
      </w:r>
      <w:r>
        <w:br w:type="textWrapping"/>
      </w:r>
      <w:r>
        <w:rPr>
          <w:rStyle w:val="VerbatimChar"/>
        </w:rPr>
        <w:t xml:space="preserve">## [1] "Llh: -2.39129726845659E+03; Pars: -1.309099E+00,  3.753868E-01,  1.648856E-01,  1.777198E+00, -2.255820E-01"</w:t>
      </w:r>
      <w:r>
        <w:br w:type="textWrapping"/>
      </w:r>
      <w:r>
        <w:rPr>
          <w:rStyle w:val="VerbatimChar"/>
        </w:rPr>
        <w:t xml:space="preserve">## [1] "Llh: -2.39110861357278E+03; Pars: -1.274932E+00,  3.838837E-01,  1.475589E-01,  1.788130E+00, -1.995102E-01"</w:t>
      </w:r>
      <w:r>
        <w:br w:type="textWrapping"/>
      </w:r>
      <w:r>
        <w:rPr>
          <w:rStyle w:val="VerbatimChar"/>
        </w:rPr>
        <w:t xml:space="preserve">## [1] "Llh: -2.39142962451584E+03; Pars: -1.133031E+00,  3.823699E-01,  1.450356E-01,  1.792320E+00, -1.896827E-01"</w:t>
      </w:r>
      <w:r>
        <w:br w:type="textWrapping"/>
      </w:r>
      <w:r>
        <w:rPr>
          <w:rStyle w:val="VerbatimChar"/>
        </w:rPr>
        <w:t xml:space="preserve">## [1] "Llh: -2.39114328499360E+03; Pars: -1.278869E+00,  3.936451E-01,  1.297154E-01,  1.798715E+00, -1.743839E-01"</w:t>
      </w:r>
      <w:r>
        <w:br w:type="textWrapping"/>
      </w:r>
      <w:r>
        <w:rPr>
          <w:rStyle w:val="VerbatimChar"/>
        </w:rPr>
        <w:t xml:space="preserve">## [1] "Llh: -2.39105806188457E+03; Pars: -1.295947E+00,  3.989700E-01,  1.333307E-01,  1.787845E+00, -1.707531E-01"</w:t>
      </w:r>
      <w:r>
        <w:br w:type="textWrapping"/>
      </w:r>
      <w:r>
        <w:rPr>
          <w:rStyle w:val="VerbatimChar"/>
        </w:rPr>
        <w:t xml:space="preserve">## [1] "Llh: -2.39105295810828E+03; Pars: -1.271266E+00,  3.953092E-01,  1.336051E-01,  1.791736E+00, -1.741304E-01"</w:t>
      </w:r>
      <w:r>
        <w:br w:type="textWrapping"/>
      </w:r>
      <w:r>
        <w:rPr>
          <w:rStyle w:val="VerbatimChar"/>
        </w:rPr>
        <w:t xml:space="preserve">## [1] "Llh: -2.39099915318800E+03; Pars: -1.285603E+00,  3.859440E-01,  1.471863E-01,  1.797446E+00, -1.943856E-01"</w:t>
      </w:r>
      <w:r>
        <w:br w:type="textWrapping"/>
      </w:r>
      <w:r>
        <w:rPr>
          <w:rStyle w:val="VerbatimChar"/>
        </w:rPr>
        <w:t xml:space="preserve">## [1] "Llh: -2.39101873916073E+03; Pars: -1.315521E+00,  3.805912E-01,  1.586313E-01,  1.799558E+00, -2.093347E-01"</w:t>
      </w:r>
      <w:r>
        <w:br w:type="textWrapping"/>
      </w:r>
      <w:r>
        <w:rPr>
          <w:rStyle w:val="VerbatimChar"/>
        </w:rPr>
        <w:t xml:space="preserve">## [1] "Llh: -2.39098431800925E+03; Pars: -1.235195E+00,  3.860490E-01,  1.487556E-01,  1.791457E+00, -1.924896E-01"</w:t>
      </w:r>
      <w:r>
        <w:br w:type="textWrapping"/>
      </w:r>
      <w:r>
        <w:rPr>
          <w:rStyle w:val="VerbatimChar"/>
        </w:rPr>
        <w:t xml:space="preserve">## [1] "Llh: -2.39102842596536E+03; Pars: -1.213358E+00,  3.823061E-01,  1.582757E-01,  1.787840E+00, -2.015424E-01"</w:t>
      </w:r>
      <w:r>
        <w:br w:type="textWrapping"/>
      </w:r>
      <w:r>
        <w:rPr>
          <w:rStyle w:val="VerbatimChar"/>
        </w:rPr>
        <w:t xml:space="preserve">## [1] "Llh: -2.39117158497379E+03; Pars: -1.313802E+00,  3.796426E-01,  1.690106E-01,  1.787820E+00, -2.245092E-01"</w:t>
      </w:r>
      <w:r>
        <w:br w:type="textWrapping"/>
      </w:r>
      <w:r>
        <w:rPr>
          <w:rStyle w:val="VerbatimChar"/>
        </w:rPr>
        <w:t xml:space="preserve">## [1] "Llh: -2.39103024802016E+03; Pars: -1.236133E+00,  3.919695E-01,  1.327683E-01,  1.796384E+00, -1.736416E-01"</w:t>
      </w:r>
      <w:r>
        <w:br w:type="textWrapping"/>
      </w:r>
      <w:r>
        <w:rPr>
          <w:rStyle w:val="VerbatimChar"/>
        </w:rPr>
        <w:t xml:space="preserve">## [1] "Llh: -2.39095296591116E+03; Pars: -1.233592E+00,  3.950704E-01,  1.362231E-01,  1.802253E+00, -1.713374E-01"</w:t>
      </w:r>
      <w:r>
        <w:br w:type="textWrapping"/>
      </w:r>
      <w:r>
        <w:rPr>
          <w:rStyle w:val="VerbatimChar"/>
        </w:rPr>
        <w:t xml:space="preserve">## [1] "Llh: -2.39097543300590E+03; Pars: -1.212922E+00,  4.007855E-01,  1.305552E-01,  1.809356E+00, -1.572510E-01"</w:t>
      </w:r>
      <w:r>
        <w:br w:type="textWrapping"/>
      </w:r>
      <w:r>
        <w:rPr>
          <w:rStyle w:val="VerbatimChar"/>
        </w:rPr>
        <w:t xml:space="preserve">## [1] "Llh: -2.39094902778070E+03; Pars: -1.222189E+00,  3.835591E-01,  1.512240E-01,  1.802842E+00, -1.956000E-01"</w:t>
      </w:r>
      <w:r>
        <w:br w:type="textWrapping"/>
      </w:r>
      <w:r>
        <w:rPr>
          <w:rStyle w:val="VerbatimChar"/>
        </w:rPr>
        <w:t xml:space="preserve">## [1] "Llh: -2.39097503713376E+03; Pars: -1.197651E+00,  3.778157E-01,  1.600335E-01,  1.808421E+00, -2.063347E-01"</w:t>
      </w:r>
      <w:r>
        <w:br w:type="textWrapping"/>
      </w:r>
      <w:r>
        <w:rPr>
          <w:rStyle w:val="VerbatimChar"/>
        </w:rPr>
        <w:t xml:space="preserve">## [1] "Llh: -2.39094278353013E+03; Pars: -1.251745E+00,  3.834855E-01,  1.594431E-01,  1.800760E+00, -2.048720E-01"</w:t>
      </w:r>
      <w:r>
        <w:br w:type="textWrapping"/>
      </w:r>
      <w:r>
        <w:rPr>
          <w:rStyle w:val="VerbatimChar"/>
        </w:rPr>
        <w:t xml:space="preserve">## [1] "Llh: -2.39097899794602E+03; Pars: -1.259552E+00,  3.793125E-01,  1.727805E-01,  1.802951E+00, -2.204872E-01"</w:t>
      </w:r>
      <w:r>
        <w:br w:type="textWrapping"/>
      </w:r>
      <w:r>
        <w:rPr>
          <w:rStyle w:val="VerbatimChar"/>
        </w:rPr>
        <w:t xml:space="preserve">## [1] "Llh: -2.39086285853263E+03; Pars: -1.248215E+00,  3.856022E-01,  1.499933E-01,  1.799015E+00, -1.910021E-01"</w:t>
      </w:r>
      <w:r>
        <w:br w:type="textWrapping"/>
      </w:r>
      <w:r>
        <w:rPr>
          <w:rStyle w:val="VerbatimChar"/>
        </w:rPr>
        <w:t xml:space="preserve">## [1] "Llh: -2.39078819058582E+03; Pars: -1.250765E+00,  3.844099E-01,  1.514201E-01,  1.799083E+00, -1.902673E-01"</w:t>
      </w:r>
      <w:r>
        <w:br w:type="textWrapping"/>
      </w:r>
      <w:r>
        <w:rPr>
          <w:rStyle w:val="VerbatimChar"/>
        </w:rPr>
        <w:t xml:space="preserve">## [1] "Llh: -2.39090370832634E+03; Pars: -1.191792E+00,  3.870373E-01,  1.516401E-01,  1.801105E+00, -1.874409E-01"</w:t>
      </w:r>
      <w:r>
        <w:br w:type="textWrapping"/>
      </w:r>
      <w:r>
        <w:rPr>
          <w:rStyle w:val="VerbatimChar"/>
        </w:rPr>
        <w:t xml:space="preserve">## [1] "Llh: -2.39089263021077E+03; Pars: -1.215245E+00,  3.867637E-01,  1.505266E-01,  1.800189E+00, -1.891771E-01"</w:t>
      </w:r>
      <w:r>
        <w:br w:type="textWrapping"/>
      </w:r>
      <w:r>
        <w:rPr>
          <w:rStyle w:val="VerbatimChar"/>
        </w:rPr>
        <w:t xml:space="preserve">## [1] "Llh: -2.39083859717663E+03; Pars: -1.234220E+00,  3.872184E-01,  1.507792E-01,  1.810644E+00, -1.880119E-01"</w:t>
      </w:r>
      <w:r>
        <w:br w:type="textWrapping"/>
      </w:r>
      <w:r>
        <w:rPr>
          <w:rStyle w:val="VerbatimChar"/>
        </w:rPr>
        <w:t xml:space="preserve">## [1] "Llh: -2.39085774686359E+03; Pars: -1.234463E+00,  3.869257E-01,  1.502733E-01,  1.805828E+00, -1.891313E-01"</w:t>
      </w:r>
      <w:r>
        <w:br w:type="textWrapping"/>
      </w:r>
      <w:r>
        <w:rPr>
          <w:rStyle w:val="VerbatimChar"/>
        </w:rPr>
        <w:t xml:space="preserve">## [1] "Llh: -2.39089801489580E+03; Pars: -1.236073E+00,  3.753500E-01,  1.691341E-01,  1.803145E+00, -2.158339E-01"</w:t>
      </w:r>
      <w:r>
        <w:br w:type="textWrapping"/>
      </w:r>
      <w:r>
        <w:rPr>
          <w:rStyle w:val="VerbatimChar"/>
        </w:rPr>
        <w:t xml:space="preserve">## [1] "Llh: -2.39087064599701E+03; Pars: -1.235453E+00,  3.801859E-01,  1.609064E-01,  1.802922E+00, -2.047098E-01"</w:t>
      </w:r>
      <w:r>
        <w:br w:type="textWrapping"/>
      </w:r>
      <w:r>
        <w:rPr>
          <w:rStyle w:val="VerbatimChar"/>
        </w:rPr>
        <w:t xml:space="preserve">## [1] "Llh: -2.39077803548160E+03; Pars: -1.252782E+00,  3.852513E-01,  1.580062E-01,  1.802587E+00, -1.952153E-01"</w:t>
      </w:r>
      <w:r>
        <w:br w:type="textWrapping"/>
      </w:r>
      <w:r>
        <w:rPr>
          <w:rStyle w:val="VerbatimChar"/>
        </w:rPr>
        <w:t xml:space="preserve">## [1] "Llh: -2.39071988826768E+03; Pars: -1.268078E+00,  3.861002E-01,  1.613972E-01,  1.802460E+00, -1.950230E-01"</w:t>
      </w:r>
      <w:r>
        <w:br w:type="textWrapping"/>
      </w:r>
      <w:r>
        <w:rPr>
          <w:rStyle w:val="VerbatimChar"/>
        </w:rPr>
        <w:t xml:space="preserve">## [1] "Llh: -2.39069877963167E+03; Pars: -1.229759E+00,  3.863741E-01,  1.505687E-01,  1.805353E+00, -1.820036E-01"</w:t>
      </w:r>
      <w:r>
        <w:br w:type="textWrapping"/>
      </w:r>
      <w:r>
        <w:rPr>
          <w:rStyle w:val="VerbatimChar"/>
        </w:rPr>
        <w:t xml:space="preserve">## [1] "Llh: -2.39062065596973E+03; Pars: -1.218766E+00,  3.878265E-01,  1.461315E-01,  1.807654E+00, -1.705693E-01"</w:t>
      </w:r>
      <w:r>
        <w:br w:type="textWrapping"/>
      </w:r>
      <w:r>
        <w:rPr>
          <w:rStyle w:val="VerbatimChar"/>
        </w:rPr>
        <w:t xml:space="preserve">## [1] "Llh: -2.39065614420447E+03; Pars: -1.267668E+00,  3.835199E-01,  1.577272E-01,  1.808917E+00, -1.902554E-01"</w:t>
      </w:r>
      <w:r>
        <w:br w:type="textWrapping"/>
      </w:r>
      <w:r>
        <w:rPr>
          <w:rStyle w:val="VerbatimChar"/>
        </w:rPr>
        <w:t xml:space="preserve">## [1] "Llh: -2.39069438459693E+03; Pars: -1.254562E+00,  3.843283E-01,  1.559270E-01,  1.806731E+00, -1.899858E-01"</w:t>
      </w:r>
      <w:r>
        <w:br w:type="textWrapping"/>
      </w:r>
      <w:r>
        <w:rPr>
          <w:rStyle w:val="VerbatimChar"/>
        </w:rPr>
        <w:t xml:space="preserve">## [1] "Llh: -2.39064387657407E+03; Pars: -1.260346E+00,  3.915204E-01,  1.460757E-01,  1.808576E+00, -1.689410E-01"</w:t>
      </w:r>
      <w:r>
        <w:br w:type="textWrapping"/>
      </w:r>
      <w:r>
        <w:rPr>
          <w:rStyle w:val="VerbatimChar"/>
        </w:rPr>
        <w:t xml:space="preserve">## [1] "Llh: -2.39066331186039E+03; Pars: -1.254123E+00,  3.886555E-01,  1.497834E-01,  1.807160E+00, -1.778832E-01"</w:t>
      </w:r>
      <w:r>
        <w:br w:type="textWrapping"/>
      </w:r>
      <w:r>
        <w:rPr>
          <w:rStyle w:val="VerbatimChar"/>
        </w:rPr>
        <w:t xml:space="preserve">## [1] "Llh: -2.39051046486677E+03; Pars: -1.272030E+00,  3.861124E-01,  1.543215E-01,  1.800040E+00, -1.780105E-01"</w:t>
      </w:r>
      <w:r>
        <w:br w:type="textWrapping"/>
      </w:r>
      <w:r>
        <w:rPr>
          <w:rStyle w:val="VerbatimChar"/>
        </w:rPr>
        <w:t xml:space="preserve">## [1] "Llh: -2.39038345003481E+03; Pars: -1.290935E+00,  3.855607E-01,  1.560926E-01,  1.794761E+00, -1.730098E-01"</w:t>
      </w:r>
      <w:r>
        <w:br w:type="textWrapping"/>
      </w:r>
      <w:r>
        <w:rPr>
          <w:rStyle w:val="VerbatimChar"/>
        </w:rPr>
        <w:t xml:space="preserve">## [1] "Llh: -2.39048023007456E+03; Pars: -1.271552E+00,  3.893987E-01,  1.555496E-01,  1.809864E+00, -1.688521E-01"</w:t>
      </w:r>
      <w:r>
        <w:br w:type="textWrapping"/>
      </w:r>
      <w:r>
        <w:rPr>
          <w:rStyle w:val="VerbatimChar"/>
        </w:rPr>
        <w:t xml:space="preserve">## [1] "Llh: -2.39051806891908E+03; Pars: -1.266355E+00,  3.881454E-01,  1.545172E-01,  1.807163E+00, -1.742059E-01"</w:t>
      </w:r>
      <w:r>
        <w:br w:type="textWrapping"/>
      </w:r>
      <w:r>
        <w:rPr>
          <w:rStyle w:val="VerbatimChar"/>
        </w:rPr>
        <w:t xml:space="preserve">## [1] "Llh: -2.39042814173780E+03; Pars: -1.255628E+00,  3.890154E-01,  1.432334E-01,  1.809438E+00, -1.536281E-01"</w:t>
      </w:r>
      <w:r>
        <w:br w:type="textWrapping"/>
      </w:r>
      <w:r>
        <w:rPr>
          <w:rStyle w:val="VerbatimChar"/>
        </w:rPr>
        <w:t xml:space="preserve">## [1] "Llh: -2.39046976436598E+03; Pars: -1.258741E+00,  3.882845E-01,  1.477744E-01,  1.807691E+00, -1.639768E-01"</w:t>
      </w:r>
      <w:r>
        <w:br w:type="textWrapping"/>
      </w:r>
      <w:r>
        <w:rPr>
          <w:rStyle w:val="VerbatimChar"/>
        </w:rPr>
        <w:t xml:space="preserve">## [1] "Llh: -2.39043258784853E+03; Pars: -1.251222E+00,  3.938678E-01,  1.411060E-01,  1.803187E+00, -1.437447E-01"</w:t>
      </w:r>
      <w:r>
        <w:br w:type="textWrapping"/>
      </w:r>
      <w:r>
        <w:rPr>
          <w:rStyle w:val="VerbatimChar"/>
        </w:rPr>
        <w:t xml:space="preserve">## [1] "Llh: -2.39044668575825E+03; Pars: -1.255334E+00,  3.912549E-01,  1.452613E-01,  1.804617E+00, -1.553724E-01"</w:t>
      </w:r>
      <w:r>
        <w:br w:type="textWrapping"/>
      </w:r>
      <w:r>
        <w:rPr>
          <w:rStyle w:val="VerbatimChar"/>
        </w:rPr>
        <w:t xml:space="preserve">## [1] "Llh: -2.39028239456674E+03; Pars: -1.254895E+00,  3.867429E-01,  1.507695E-01,  1.801375E+00, -1.549806E-01"</w:t>
      </w:r>
      <w:r>
        <w:br w:type="textWrapping"/>
      </w:r>
      <w:r>
        <w:rPr>
          <w:rStyle w:val="VerbatimChar"/>
        </w:rPr>
        <w:t xml:space="preserve">## [1] "Llh: -2.39016878642530E+03; Pars: -1.252170E+00,  3.843761E-01,  1.531164E-01,  1.797786E+00, -1.480004E-01"</w:t>
      </w:r>
      <w:r>
        <w:br w:type="textWrapping"/>
      </w:r>
      <w:r>
        <w:rPr>
          <w:rStyle w:val="VerbatimChar"/>
        </w:rPr>
        <w:t xml:space="preserve">## [1] "Llh: -2.39024686441279E+03; Pars: -1.309837E+00,  3.890333E-01,  1.535077E-01,  1.798351E+00, -1.443247E-01"</w:t>
      </w:r>
      <w:r>
        <w:br w:type="textWrapping"/>
      </w:r>
      <w:r>
        <w:rPr>
          <w:rStyle w:val="VerbatimChar"/>
        </w:rPr>
        <w:t xml:space="preserve">## [1] "Llh: -2.39027719713349E+03; Pars: -1.287069E+00,  3.887313E-01,  1.516636E-01,  1.800673E+00, -1.508858E-01"</w:t>
      </w:r>
      <w:r>
        <w:br w:type="textWrapping"/>
      </w:r>
      <w:r>
        <w:rPr>
          <w:rStyle w:val="VerbatimChar"/>
        </w:rPr>
        <w:t xml:space="preserve">## [1] "Llh: -2.39019315340636E+03; Pars: -1.272365E+00,  3.873172E-01,  1.432729E-01,  1.791577E+00, -1.362309E-01"</w:t>
      </w:r>
      <w:r>
        <w:br w:type="textWrapping"/>
      </w:r>
      <w:r>
        <w:rPr>
          <w:rStyle w:val="VerbatimChar"/>
        </w:rPr>
        <w:t xml:space="preserve">## [1] "Llh: -2.39023399312138E+03; Pars: -1.272162E+00,  3.878365E-01,  1.463421E-01,  1.796131E+00, -1.443862E-01"</w:t>
      </w:r>
      <w:r>
        <w:br w:type="textWrapping"/>
      </w:r>
      <w:r>
        <w:rPr>
          <w:rStyle w:val="VerbatimChar"/>
        </w:rPr>
        <w:t xml:space="preserve">## [1] "Llh: -2.39009366357846E+03; Pars: -1.301152E+00,  3.803622E-01,  1.585832E-01,  1.793571E+00, -1.583329E-01"</w:t>
      </w:r>
      <w:r>
        <w:br w:type="textWrapping"/>
      </w:r>
      <w:r>
        <w:rPr>
          <w:rStyle w:val="VerbatimChar"/>
        </w:rPr>
        <w:t xml:space="preserve">## [1] "Llh: -2.38998068537257E+03; Pars: -1.326116E+00,  3.737841E-01,  1.673218E-01,  1.788783E+00, -1.656269E-01"</w:t>
      </w:r>
      <w:r>
        <w:br w:type="textWrapping"/>
      </w:r>
      <w:r>
        <w:rPr>
          <w:rStyle w:val="VerbatimChar"/>
        </w:rPr>
        <w:t xml:space="preserve">## [1] "Llh: -2.39001895303600E+03; Pars: -1.324941E+00,  3.790030E-01,  1.660911E-01,  1.779186E+00, -1.532490E-01"</w:t>
      </w:r>
      <w:r>
        <w:br w:type="textWrapping"/>
      </w:r>
      <w:r>
        <w:rPr>
          <w:rStyle w:val="VerbatimChar"/>
        </w:rPr>
        <w:t xml:space="preserve">## [1] "Llh: -2.39006891486212E+03; Pars: -1.307613E+00,  3.814817E-01,  1.603767E-01,  1.786701E+00, -1.533438E-01"</w:t>
      </w:r>
      <w:r>
        <w:br w:type="textWrapping"/>
      </w:r>
      <w:r>
        <w:rPr>
          <w:rStyle w:val="VerbatimChar"/>
        </w:rPr>
        <w:t xml:space="preserve">## [1] "Llh: -2.39002677852086E+03; Pars: -1.303237E+00,  3.797840E-01,  1.572314E-01,  1.787492E+00, -1.259630E-01"</w:t>
      </w:r>
      <w:r>
        <w:br w:type="textWrapping"/>
      </w:r>
      <w:r>
        <w:rPr>
          <w:rStyle w:val="VerbatimChar"/>
        </w:rPr>
        <w:t xml:space="preserve">## [1] "Llh: -2.39002812892722E+03; Pars: -1.300162E+00,  3.812200E-01,  1.569467E-01,  1.789307E+00, -1.377247E-01"</w:t>
      </w:r>
      <w:r>
        <w:br w:type="textWrapping"/>
      </w:r>
      <w:r>
        <w:rPr>
          <w:rStyle w:val="VerbatimChar"/>
        </w:rPr>
        <w:t xml:space="preserve">## [1] "Llh: -2.38994593303430E+03; Pars: -1.281695E+00,  3.727885E-01,  1.613058E-01,  1.779607E+00, -1.473035E-01"</w:t>
      </w:r>
      <w:r>
        <w:br w:type="textWrapping"/>
      </w:r>
      <w:r>
        <w:rPr>
          <w:rStyle w:val="VerbatimChar"/>
        </w:rPr>
        <w:t xml:space="preserve">## [1] "Llh: -2.38998293832907E+03; Pars: -1.267624E+00,  3.649222E-01,  1.652049E-01,  1.770308E+00, -1.487928E-01"</w:t>
      </w:r>
      <w:r>
        <w:br w:type="textWrapping"/>
      </w:r>
      <w:r>
        <w:rPr>
          <w:rStyle w:val="VerbatimChar"/>
        </w:rPr>
        <w:t xml:space="preserve">## [1] "Llh: -2.38989312345021E+03; Pars: -1.322899E+00,  3.687574E-01,  1.787537E-01,  1.781553E+00, -1.598262E-01"</w:t>
      </w:r>
      <w:r>
        <w:br w:type="textWrapping"/>
      </w:r>
      <w:r>
        <w:rPr>
          <w:rStyle w:val="VerbatimChar"/>
        </w:rPr>
        <w:t xml:space="preserve">## [1] "Llh: -2.38991578467109E+03; Pars: -1.348166E+00,  3.598137E-01,  1.964942E-01,  1.776561E+00, -1.716238E-01"</w:t>
      </w:r>
      <w:r>
        <w:br w:type="textWrapping"/>
      </w:r>
      <w:r>
        <w:rPr>
          <w:rStyle w:val="VerbatimChar"/>
        </w:rPr>
        <w:t xml:space="preserve">## [1] "Llh: -2.38986491366154E+03; Pars: -1.371385E+00,  3.654643E-01,  1.791651E-01,  1.768969E+00, -1.527870E-01"</w:t>
      </w:r>
      <w:r>
        <w:br w:type="textWrapping"/>
      </w:r>
      <w:r>
        <w:rPr>
          <w:rStyle w:val="VerbatimChar"/>
        </w:rPr>
        <w:t xml:space="preserve">## [1] "Llh: -2.38995745338045E+03; Pars: -1.430993E+00,  3.563602E-01,  1.921895E-01,  1.754735E+00, -1.551804E-01"</w:t>
      </w:r>
      <w:r>
        <w:br w:type="textWrapping"/>
      </w:r>
      <w:r>
        <w:rPr>
          <w:rStyle w:val="VerbatimChar"/>
        </w:rPr>
        <w:t xml:space="preserve">## [1] "Llh: -2.38998720201625E+03; Pars: -1.347577E+00,  3.642403E-01,  1.838237E-01,  1.771759E+00, -1.855540E-01"</w:t>
      </w:r>
      <w:r>
        <w:br w:type="textWrapping"/>
      </w:r>
      <w:r>
        <w:rPr>
          <w:rStyle w:val="VerbatimChar"/>
        </w:rPr>
        <w:t xml:space="preserve">## [1] "Llh: -2.38992041952150E+03; Pars: -1.336492E+00,  3.680655E-01,  1.771756E-01,  1.775679E+00, -1.706563E-01"</w:t>
      </w:r>
      <w:r>
        <w:br w:type="textWrapping"/>
      </w:r>
      <w:r>
        <w:rPr>
          <w:rStyle w:val="VerbatimChar"/>
        </w:rPr>
        <w:t xml:space="preserve">## [1] "Llh: -2.38977543675953E+03; Pars: -1.330494E+00,  3.607406E-01,  1.793977E-01,  1.778627E+00, -1.652310E-01"</w:t>
      </w:r>
      <w:r>
        <w:br w:type="textWrapping"/>
      </w:r>
      <w:r>
        <w:rPr>
          <w:rStyle w:val="VerbatimChar"/>
        </w:rPr>
        <w:t xml:space="preserve">## [1] "Llh: -2.38969513301973E+03; Pars: -1.333271E+00,  3.519421E-01,  1.860510E-01,  1.778348E+00, -1.712219E-01"</w:t>
      </w:r>
      <w:r>
        <w:br w:type="textWrapping"/>
      </w:r>
      <w:r>
        <w:rPr>
          <w:rStyle w:val="VerbatimChar"/>
        </w:rPr>
        <w:t xml:space="preserve">## [1] "Llh: -2.38987855166474E+03; Pars: -1.332181E+00,  3.570730E-01,  1.856587E-01,  1.764948E+00, -1.550910E-01"</w:t>
      </w:r>
      <w:r>
        <w:br w:type="textWrapping"/>
      </w:r>
      <w:r>
        <w:rPr>
          <w:rStyle w:val="VerbatimChar"/>
        </w:rPr>
        <w:t xml:space="preserve">## [1] "Llh: -2.38983146438152E+03; Pars: -1.330665E+00,  3.611794E-01,  1.810745E-01,  1.770877E+00, -1.577250E-01"</w:t>
      </w:r>
      <w:r>
        <w:br w:type="textWrapping"/>
      </w:r>
      <w:r>
        <w:rPr>
          <w:rStyle w:val="VerbatimChar"/>
        </w:rPr>
        <w:t xml:space="preserve">## [1] "Llh: -2.38986056084892E+03; Pars: -1.396190E+00,  3.535245E-01,  1.995822E-01,  1.770563E+00, -1.775831E-01"</w:t>
      </w:r>
      <w:r>
        <w:br w:type="textWrapping"/>
      </w:r>
      <w:r>
        <w:rPr>
          <w:rStyle w:val="VerbatimChar"/>
        </w:rPr>
        <w:t xml:space="preserve">## [1] "Llh: -2.38981968740987E+03; Pars: -1.367566E+00,  3.582451E-01,  1.900131E-01,  1.772819E+00, -1.700132E-01"</w:t>
      </w:r>
      <w:r>
        <w:br w:type="textWrapping"/>
      </w:r>
      <w:r>
        <w:rPr>
          <w:rStyle w:val="VerbatimChar"/>
        </w:rPr>
        <w:t xml:space="preserve">## [1] "Llh: -2.38978290251509E+03; Pars: -1.353822E+00,  3.542085E-01,  1.888474E-01,  1.773336E+00, -1.539731E-01"</w:t>
      </w:r>
      <w:r>
        <w:br w:type="textWrapping"/>
      </w:r>
      <w:r>
        <w:rPr>
          <w:rStyle w:val="VerbatimChar"/>
        </w:rPr>
        <w:t xml:space="preserve">## [1] "Llh: -2.38978176810804E+03; Pars: -1.349489E+00,  3.576230E-01,  1.859294E-01,  1.773921E+00, -1.581439E-01"</w:t>
      </w:r>
      <w:r>
        <w:br w:type="textWrapping"/>
      </w:r>
      <w:r>
        <w:rPr>
          <w:rStyle w:val="VerbatimChar"/>
        </w:rPr>
        <w:t xml:space="preserve">## [1] "Llh: -2.38972420153626E+03; Pars: -1.378052E+00,  3.492346E-01,  1.901395E-01,  1.764457E+00, -1.641302E-01"</w:t>
      </w:r>
      <w:r>
        <w:br w:type="textWrapping"/>
      </w:r>
      <w:r>
        <w:rPr>
          <w:rStyle w:val="VerbatimChar"/>
        </w:rPr>
        <w:t xml:space="preserve">## [1] "Llh: -2.38974825325818E+03; Pars: -1.364263E+00,  3.540162E-01,  1.872931E-01,  1.768715E+00, -1.630542E-01"</w:t>
      </w:r>
      <w:r>
        <w:br w:type="textWrapping"/>
      </w:r>
      <w:r>
        <w:rPr>
          <w:rStyle w:val="VerbatimChar"/>
        </w:rPr>
        <w:t xml:space="preserve">## [1] "Llh: -2.38972018737472E+03; Pars: -1.332232E+00,  3.460365E-01,  1.941179E-01,  1.775193E+00, -1.757067E-01"</w:t>
      </w:r>
      <w:r>
        <w:br w:type="textWrapping"/>
      </w:r>
      <w:r>
        <w:rPr>
          <w:rStyle w:val="VerbatimChar"/>
        </w:rPr>
        <w:t xml:space="preserve">## [1] "Llh: -2.38973006131165E+03; Pars: -1.342020E+00,  3.507944E-01,  1.903797E-01,  1.773635E+00, -1.699768E-01"</w:t>
      </w:r>
      <w:r>
        <w:br w:type="textWrapping"/>
      </w:r>
      <w:r>
        <w:rPr>
          <w:rStyle w:val="VerbatimChar"/>
        </w:rPr>
        <w:t xml:space="preserve">## [1] "Llh: -2.38967004303816E+03; Pars: -1.373579E+00,  3.441942E-01,  1.974259E-01,  1.775009E+00, -1.779614E-01"</w:t>
      </w:r>
      <w:r>
        <w:br w:type="textWrapping"/>
      </w:r>
      <w:r>
        <w:rPr>
          <w:rStyle w:val="VerbatimChar"/>
        </w:rPr>
        <w:t xml:space="preserve">## [1] "Llh: -2.38964407132295E+03; Pars: -1.395037E+00,  3.360035E-01,  2.056016E-01,  1.777078E+00, -1.880795E-01"</w:t>
      </w:r>
      <w:r>
        <w:br w:type="textWrapping"/>
      </w:r>
      <w:r>
        <w:rPr>
          <w:rStyle w:val="VerbatimChar"/>
        </w:rPr>
        <w:t xml:space="preserve">## [1] "Llh: -2.38959035319643E+03; Pars: -1.347666E+00,  3.382296E-01,  1.947227E-01,  1.774766E+00, -1.728997E-01"</w:t>
      </w:r>
      <w:r>
        <w:br w:type="textWrapping"/>
      </w:r>
      <w:r>
        <w:rPr>
          <w:rStyle w:val="VerbatimChar"/>
        </w:rPr>
        <w:t xml:space="preserve">## [1] "Llh: -2.38952752775379E+03; Pars: -1.337716E+00,  3.286452E-01,  1.970774E-01,  1.775740E+00, -1.743429E-01"</w:t>
      </w:r>
      <w:r>
        <w:br w:type="textWrapping"/>
      </w:r>
      <w:r>
        <w:rPr>
          <w:rStyle w:val="VerbatimChar"/>
        </w:rPr>
        <w:t xml:space="preserve">## [1] "Llh: -2.38957342487445E+03; Pars: -1.361033E+00,  3.275572E-01,  2.032655E-01,  1.774391E+00, -1.912486E-01"</w:t>
      </w:r>
      <w:r>
        <w:br w:type="textWrapping"/>
      </w:r>
      <w:r>
        <w:rPr>
          <w:rStyle w:val="VerbatimChar"/>
        </w:rPr>
        <w:t xml:space="preserve">## [1] "Llh: -2.38959234278567E+03; Pars: -1.358147E+00,  3.348279E-01,  1.989315E-01,  1.774274E+00, -1.829724E-01"</w:t>
      </w:r>
      <w:r>
        <w:br w:type="textWrapping"/>
      </w:r>
      <w:r>
        <w:rPr>
          <w:rStyle w:val="VerbatimChar"/>
        </w:rPr>
        <w:t xml:space="preserve">## [1] "Llh: -2.38958423613913E+03; Pars: -1.325664E+00,  3.269364E-01,  2.043059E-01,  1.787920E+00, -1.961096E-01"</w:t>
      </w:r>
      <w:r>
        <w:br w:type="textWrapping"/>
      </w:r>
      <w:r>
        <w:rPr>
          <w:rStyle w:val="VerbatimChar"/>
        </w:rPr>
        <w:t xml:space="preserve">## [1] "Llh: -2.38958160526385E+03; Pars: -1.338761E+00,  3.323738E-01,  2.007643E-01,  1.782025E+00, -1.881148E-01"</w:t>
      </w:r>
      <w:r>
        <w:br w:type="textWrapping"/>
      </w:r>
      <w:r>
        <w:rPr>
          <w:rStyle w:val="VerbatimChar"/>
        </w:rPr>
        <w:t xml:space="preserve">## [1] "Llh: -2.38945691982297E+03; Pars: -1.374095E+00,  3.246837E-01,  2.029861E-01,  1.779839E+00, -1.894965E-01"</w:t>
      </w:r>
      <w:r>
        <w:br w:type="textWrapping"/>
      </w:r>
      <w:r>
        <w:rPr>
          <w:rStyle w:val="VerbatimChar"/>
        </w:rPr>
        <w:t xml:space="preserve">## [1] "Llh: -2.38936263272924E+03; Pars: -1.395027E+00,  3.145066E-01,  2.074202E-01,  1.782166E+00, -1.963914E-01"</w:t>
      </w:r>
      <w:r>
        <w:br w:type="textWrapping"/>
      </w:r>
      <w:r>
        <w:rPr>
          <w:rStyle w:val="VerbatimChar"/>
        </w:rPr>
        <w:t xml:space="preserve">## [1] "Llh: -2.38947583184003E+03; Pars: -1.397759E+00,  3.051930E-01,  2.196006E-01,  1.778207E+00, -2.040490E-01"</w:t>
      </w:r>
      <w:r>
        <w:br w:type="textWrapping"/>
      </w:r>
      <w:r>
        <w:rPr>
          <w:rStyle w:val="VerbatimChar"/>
        </w:rPr>
        <w:t xml:space="preserve">## [1] "Llh: -2.38947759506038E+03; Pars: -1.381637E+00,  3.162633E-01,  2.112132E-01,  1.778242E+00, -1.958422E-01"</w:t>
      </w:r>
      <w:r>
        <w:br w:type="textWrapping"/>
      </w:r>
      <w:r>
        <w:rPr>
          <w:rStyle w:val="VerbatimChar"/>
        </w:rPr>
        <w:t xml:space="preserve">## [1] "Llh: -2.38944542139442E+03; Pars: -1.337082E+00,  3.076057E-01,  2.056496E-01,  1.779929E+00, -1.935791E-01"</w:t>
      </w:r>
      <w:r>
        <w:br w:type="textWrapping"/>
      </w:r>
      <w:r>
        <w:rPr>
          <w:rStyle w:val="VerbatimChar"/>
        </w:rPr>
        <w:t xml:space="preserve">## [1] "Llh: -2.38944498497284E+03; Pars: -1.351571E+00,  3.144718E-01,  2.056376E-01,  1.779216E+00, -1.922042E-01"</w:t>
      </w:r>
      <w:r>
        <w:br w:type="textWrapping"/>
      </w:r>
      <w:r>
        <w:rPr>
          <w:rStyle w:val="VerbatimChar"/>
        </w:rPr>
        <w:t xml:space="preserve">## [1] "Llh: -2.38936322467747E+03; Pars: -1.398482E+00,  3.041539E-01,  2.124363E-01,  1.773869E+00, -1.951796E-01"</w:t>
      </w:r>
      <w:r>
        <w:br w:type="textWrapping"/>
      </w:r>
      <w:r>
        <w:rPr>
          <w:rStyle w:val="VerbatimChar"/>
        </w:rPr>
        <w:t xml:space="preserve">## [1] "Llh: -2.38940298916699E+03; Pars: -1.383551E+00,  3.109759E-01,  2.095183E-01,  1.775904E+00, -1.934134E-01"</w:t>
      </w:r>
      <w:r>
        <w:br w:type="textWrapping"/>
      </w:r>
      <w:r>
        <w:rPr>
          <w:rStyle w:val="VerbatimChar"/>
        </w:rPr>
        <w:t xml:space="preserve">## [1] "Llh: -2.38927853765042E+03; Pars: -1.391189E+00,  2.996095E-01,  2.136033E-01,  1.781290E+00, -1.936182E-01"</w:t>
      </w:r>
      <w:r>
        <w:br w:type="textWrapping"/>
      </w:r>
      <w:r>
        <w:rPr>
          <w:rStyle w:val="VerbatimChar"/>
        </w:rPr>
        <w:t xml:space="preserve">## [1] "Llh: -2.38917827912474E+03; Pars: -1.406266E+00,  2.865431E-01,  2.187722E-01,  1.784749E+00, -1.948030E-01"</w:t>
      </w:r>
      <w:r>
        <w:br w:type="textWrapping"/>
      </w:r>
      <w:r>
        <w:rPr>
          <w:rStyle w:val="VerbatimChar"/>
        </w:rPr>
        <w:t xml:space="preserve">## [1] "Llh: -2.38933805689558E+03; Pars: -1.441926E+00,  2.826836E-01,  2.284693E-01,  1.783543E+00, -2.187080E-01"</w:t>
      </w:r>
      <w:r>
        <w:br w:type="textWrapping"/>
      </w:r>
      <w:r>
        <w:rPr>
          <w:rStyle w:val="VerbatimChar"/>
        </w:rPr>
        <w:t xml:space="preserve">## [1] "Llh: -2.38931858158573E+03; Pars: -1.415873E+00,  2.935332E-01,  2.206214E-01,  1.781590E+00, -2.076167E-01"</w:t>
      </w:r>
      <w:r>
        <w:br w:type="textWrapping"/>
      </w:r>
      <w:r>
        <w:rPr>
          <w:rStyle w:val="VerbatimChar"/>
        </w:rPr>
        <w:t xml:space="preserve">## [1] "Llh: -2.38915560808166E+03; Pars: -1.389129E+00,  2.996997E-01,  2.063545E-01,  1.782424E+00, -1.904290E-01"</w:t>
      </w:r>
      <w:r>
        <w:br w:type="textWrapping"/>
      </w:r>
      <w:r>
        <w:rPr>
          <w:rStyle w:val="VerbatimChar"/>
        </w:rPr>
        <w:t xml:space="preserve">## [1] "Llh: -2.38901299921183E+03; Pars: -1.384814E+00,  2.969902E-01,  1.997314E-01,  1.784536E+00, -1.836190E-01"</w:t>
      </w:r>
      <w:r>
        <w:br w:type="textWrapping"/>
      </w:r>
      <w:r>
        <w:rPr>
          <w:rStyle w:val="VerbatimChar"/>
        </w:rPr>
        <w:t xml:space="preserve">## [1] "Llh: -2.38909913537506E+03; Pars: -1.448614E+00,  2.842780E-01,  2.179550E-01,  1.783542E+00, -1.988397E-01"</w:t>
      </w:r>
      <w:r>
        <w:br w:type="textWrapping"/>
      </w:r>
      <w:r>
        <w:rPr>
          <w:rStyle w:val="VerbatimChar"/>
        </w:rPr>
        <w:t xml:space="preserve">## [1] "Llh: -2.38915093183496E+03; Pars: -1.424353E+00,  2.915431E-01,  2.148756E-01,  1.782459E+00, -1.971808E-01"</w:t>
      </w:r>
      <w:r>
        <w:br w:type="textWrapping"/>
      </w:r>
      <w:r>
        <w:rPr>
          <w:rStyle w:val="VerbatimChar"/>
        </w:rPr>
        <w:t xml:space="preserve">## [1] "Llh: -2.38901104888414E+03; Pars: -1.421756E+00,  2.860826E-01,  2.133638E-01,  1.792814E+00, -1.973283E-01"</w:t>
      </w:r>
      <w:r>
        <w:br w:type="textWrapping"/>
      </w:r>
      <w:r>
        <w:rPr>
          <w:rStyle w:val="VerbatimChar"/>
        </w:rPr>
        <w:t xml:space="preserve">## [1] "Llh: -2.38889085473628E+03; Pars: -1.433394E+00,  2.774537E-01,  2.138275E-01,  1.802362E+00, -1.984026E-01"</w:t>
      </w:r>
      <w:r>
        <w:br w:type="textWrapping"/>
      </w:r>
      <w:r>
        <w:rPr>
          <w:rStyle w:val="VerbatimChar"/>
        </w:rPr>
        <w:t xml:space="preserve">## [1] "Llh: -2.38887200218216E+03; Pars: -1.440557E+00,  2.631354E-01,  2.209428E-01,  1.792528E+00, -1.969211E-01"</w:t>
      </w:r>
      <w:r>
        <w:br w:type="textWrapping"/>
      </w:r>
      <w:r>
        <w:rPr>
          <w:rStyle w:val="VerbatimChar"/>
        </w:rPr>
        <w:t xml:space="preserve">## [1] "Llh: -2.38875715862910E+03; Pars: -1.463322E+00,  2.406878E-01,  2.277041E-01,  1.797732E+00, -1.971859E-01"</w:t>
      </w:r>
      <w:r>
        <w:br w:type="textWrapping"/>
      </w:r>
      <w:r>
        <w:rPr>
          <w:rStyle w:val="VerbatimChar"/>
        </w:rPr>
        <w:t xml:space="preserve">## [1] "Llh: -2.38861429441807E+03; Pars: -1.438691E+00,  2.604178E-01,  2.105747E-01,  1.799590E+00, -1.815234E-01"</w:t>
      </w:r>
      <w:r>
        <w:br w:type="textWrapping"/>
      </w:r>
      <w:r>
        <w:rPr>
          <w:rStyle w:val="VerbatimChar"/>
        </w:rPr>
        <w:t xml:space="preserve">## [1] "Llh: -2.38835672864380E+03; Pars: -1.450099E+00,  2.452886E-01,  2.055514E-01,  1.808658E+00, -1.684767E-01"</w:t>
      </w:r>
      <w:r>
        <w:br w:type="textWrapping"/>
      </w:r>
      <w:r>
        <w:rPr>
          <w:rStyle w:val="VerbatimChar"/>
        </w:rPr>
        <w:t xml:space="preserve">## [1] "Llh: -2.38842646847565E+03; Pars: -1.465831E+00,  2.506877E-01,  2.071355E-01,  1.805991E+00, -1.838066E-01"</w:t>
      </w:r>
      <w:r>
        <w:br w:type="textWrapping"/>
      </w:r>
      <w:r>
        <w:rPr>
          <w:rStyle w:val="VerbatimChar"/>
        </w:rPr>
        <w:t xml:space="preserve">## [1] "Llh: -2.38857931183475E+03; Pars: -1.450940E+00,  2.592073E-01,  2.100447E-01,  1.800657E+00, -1.865557E-01"</w:t>
      </w:r>
      <w:r>
        <w:br w:type="textWrapping"/>
      </w:r>
      <w:r>
        <w:rPr>
          <w:rStyle w:val="VerbatimChar"/>
        </w:rPr>
        <w:t xml:space="preserve">## [1] "Llh: -2.38822694623064E+03; Pars: -1.430369E+00,  2.402899E-01,  2.036250E-01,  1.816279E+00, -1.737567E-01"</w:t>
      </w:r>
      <w:r>
        <w:br w:type="textWrapping"/>
      </w:r>
      <w:r>
        <w:rPr>
          <w:rStyle w:val="VerbatimChar"/>
        </w:rPr>
        <w:t xml:space="preserve">## [1] "Llh: -2.38790874389861E+03; Pars: -1.421247E+00,  2.209184E-01,  1.964600E-01,  1.832872E+00, -1.612152E-01"</w:t>
      </w:r>
      <w:r>
        <w:br w:type="textWrapping"/>
      </w:r>
      <w:r>
        <w:rPr>
          <w:rStyle w:val="VerbatimChar"/>
        </w:rPr>
        <w:t xml:space="preserve">## [1] "Llh: -2.38834427529507E+03; Pars: -1.508743E+00,  2.043302E-01,  2.205400E-01,  1.834777E+00, -1.800157E-01"</w:t>
      </w:r>
      <w:r>
        <w:br w:type="textWrapping"/>
      </w:r>
      <w:r>
        <w:rPr>
          <w:rStyle w:val="VerbatimChar"/>
        </w:rPr>
        <w:t xml:space="preserve">## [1] "Llh: -2.38830676610275E+03; Pars: -1.477761E+00,  2.243546E-01,  2.153379E-01,  1.822086E+00, -1.809166E-01"</w:t>
      </w:r>
      <w:r>
        <w:br w:type="textWrapping"/>
      </w:r>
      <w:r>
        <w:rPr>
          <w:rStyle w:val="VerbatimChar"/>
        </w:rPr>
        <w:t xml:space="preserve">## [1] "Llh: -2.38797765989903E+03; Pars: -1.477911E+00,  2.009010E-01,  2.070480E-01,  1.824556E+00, -1.582378E-01"</w:t>
      </w:r>
      <w:r>
        <w:br w:type="textWrapping"/>
      </w:r>
      <w:r>
        <w:rPr>
          <w:rStyle w:val="VerbatimChar"/>
        </w:rPr>
        <w:t xml:space="preserve">## [1] "Llh: -2.38811485295156E+03; Pars: -1.466781E+00,  2.177881E-01,  2.087429E-01,  1.818982E+00, -1.682790E-01"</w:t>
      </w:r>
      <w:r>
        <w:br w:type="textWrapping"/>
      </w:r>
      <w:r>
        <w:rPr>
          <w:rStyle w:val="VerbatimChar"/>
        </w:rPr>
        <w:t xml:space="preserve">## [1] "Llh: -2.38775622066597E+03; Pars: -1.453817E+00,  2.154416E-01,  1.849090E-01,  1.840124E+00, -1.438752E-01"</w:t>
      </w:r>
      <w:r>
        <w:br w:type="textWrapping"/>
      </w:r>
      <w:r>
        <w:rPr>
          <w:rStyle w:val="VerbatimChar"/>
        </w:rPr>
        <w:t xml:space="preserve">## [1] "Llh: -2.38756948609698E+03; Pars: -1.449065E+00,  2.038296E-01,  1.635115E-01,  1.861694E+00, -1.172199E-01"</w:t>
      </w:r>
      <w:r>
        <w:br w:type="textWrapping"/>
      </w:r>
      <w:r>
        <w:rPr>
          <w:rStyle w:val="VerbatimChar"/>
        </w:rPr>
        <w:t xml:space="preserve">## [1] "Llh: -2.38768775232479E+03; Pars: -1.444602E+00,  1.904164E-01,  1.880280E-01,  1.854101E+00, -1.306199E-01"</w:t>
      </w:r>
      <w:r>
        <w:br w:type="textWrapping"/>
      </w:r>
      <w:r>
        <w:rPr>
          <w:rStyle w:val="VerbatimChar"/>
        </w:rPr>
        <w:t xml:space="preserve">## [1] "Llh: -2.38778082245954E+03; Pars: -1.449909E+00,  2.039678E-01,  1.928049E-01,  1.841955E+00, -1.439165E-01"</w:t>
      </w:r>
      <w:r>
        <w:br w:type="textWrapping"/>
      </w:r>
      <w:r>
        <w:rPr>
          <w:rStyle w:val="VerbatimChar"/>
        </w:rPr>
        <w:t xml:space="preserve">## [1] "Llh: -2.38747806976213E+03; Pars: -1.458135E+00,  1.758615E-01,  1.826028E-01,  1.869836E+00, -1.308070E-01"</w:t>
      </w:r>
      <w:r>
        <w:br w:type="textWrapping"/>
      </w:r>
      <w:r>
        <w:rPr>
          <w:rStyle w:val="VerbatimChar"/>
        </w:rPr>
        <w:t xml:space="preserve">## [1] "Llh: -2.38738584849974E+03; Pars: -1.462153E+00,  1.489078E-01,  1.711285E-01,  1.901196E+00, -1.119721E-01"</w:t>
      </w:r>
      <w:r>
        <w:br w:type="textWrapping"/>
      </w:r>
      <w:r>
        <w:rPr>
          <w:rStyle w:val="VerbatimChar"/>
        </w:rPr>
        <w:t xml:space="preserve">## [1] "Llh: -2.38727348005773E+03; Pars: -1.424230E+00,  1.631948E-01,  1.551326E-01,  1.887880E+00, -9.078934E-02"</w:t>
      </w:r>
      <w:r>
        <w:br w:type="textWrapping"/>
      </w:r>
      <w:r>
        <w:rPr>
          <w:rStyle w:val="VerbatimChar"/>
        </w:rPr>
        <w:t xml:space="preserve">## [1] "Llh: -2.38739156869406E+03; Pars: -1.397465E+00,  1.391848E-01,  1.250299E-01,  1.921663E+00, -4.572573E-02"</w:t>
      </w:r>
      <w:r>
        <w:br w:type="textWrapping"/>
      </w:r>
      <w:r>
        <w:rPr>
          <w:rStyle w:val="VerbatimChar"/>
        </w:rPr>
        <w:t xml:space="preserve">## [1] "Llh: -2.38733469142571E+03; Pars: -1.402608E+00,  1.677061E-01,  1.426562E-01,  1.911230E+00, -8.648875E-02"</w:t>
      </w:r>
      <w:r>
        <w:br w:type="textWrapping"/>
      </w:r>
      <w:r>
        <w:rPr>
          <w:rStyle w:val="VerbatimChar"/>
        </w:rPr>
        <w:t xml:space="preserve">## [1] "Llh: -2.38733195156932E+03; Pars: -1.421434E+00,  1.754515E-01,  1.587542E-01,  1.889183E+00, -1.044260E-01"</w:t>
      </w:r>
      <w:r>
        <w:br w:type="textWrapping"/>
      </w:r>
      <w:r>
        <w:rPr>
          <w:rStyle w:val="VerbatimChar"/>
        </w:rPr>
        <w:t xml:space="preserve">## [1] "Llh: -2.38771043651070E+03; Pars: -1.459347E+00,  1.390815E-01,  1.381619E-01,  1.925726E+00, -6.079572E-02"</w:t>
      </w:r>
      <w:r>
        <w:br w:type="textWrapping"/>
      </w:r>
      <w:r>
        <w:rPr>
          <w:rStyle w:val="VerbatimChar"/>
        </w:rPr>
        <w:t xml:space="preserve">## [1] "Llh: -2.38743342149041E+03; Pars: -1.449822E+00,  1.561385E-01,  1.527364E-01,  1.902081E+00, -8.590058E-02"</w:t>
      </w:r>
      <w:r>
        <w:br w:type="textWrapping"/>
      </w:r>
      <w:r>
        <w:rPr>
          <w:rStyle w:val="VerbatimChar"/>
        </w:rPr>
        <w:t xml:space="preserve">## [1] "Llh: -2.38737126006692E+03; Pars: -1.438079E+00,  1.490455E-01,  1.324772E-01,  1.923231E+00, -7.350328E-02"</w:t>
      </w:r>
      <w:r>
        <w:br w:type="textWrapping"/>
      </w:r>
      <w:r>
        <w:rPr>
          <w:rStyle w:val="VerbatimChar"/>
        </w:rPr>
        <w:t xml:space="preserve">## [1] "Llh: -2.38730980716952E+03; Pars: -1.439710E+00,  1.584584E-01,  1.463649E-01,  1.905711E+00, -8.778243E-02"</w:t>
      </w:r>
      <w:r>
        <w:br w:type="textWrapping"/>
      </w:r>
      <w:r>
        <w:rPr>
          <w:rStyle w:val="VerbatimChar"/>
        </w:rPr>
        <w:t xml:space="preserve">## [1] "Llh: -2.38735053391945E+03; Pars: -1.429874E+00,  1.258969E-01,  1.501351E-01,  1.933376E+00, -7.512829E-02"</w:t>
      </w:r>
      <w:r>
        <w:br w:type="textWrapping"/>
      </w:r>
      <w:r>
        <w:rPr>
          <w:rStyle w:val="VerbatimChar"/>
        </w:rPr>
        <w:t xml:space="preserve">## [1] "Llh: -2.38729833607700E+03; Pars: -1.434672E+00,  1.420130E-01,  1.534792E-01,  1.915201E+00, -8.565119E-02"</w:t>
      </w:r>
      <w:r>
        <w:br w:type="textWrapping"/>
      </w:r>
      <w:r>
        <w:rPr>
          <w:rStyle w:val="VerbatimChar"/>
        </w:rPr>
        <w:t xml:space="preserve">## [1] "Llh: -2.38717837407923E+03; Pars: -1.423058E+00,  1.582340E-01,  1.612073E-01,  1.897534E+00, -1.063478E-01"</w:t>
      </w:r>
      <w:r>
        <w:br w:type="textWrapping"/>
      </w:r>
      <w:r>
        <w:rPr>
          <w:rStyle w:val="VerbatimChar"/>
        </w:rPr>
        <w:t xml:space="preserve">## [1] "Llh: -2.38712367285381E+03; Pars: -1.409676E+00,  1.592923E-01,  1.654428E-01,  1.895265E+00, -1.165715E-01"</w:t>
      </w:r>
      <w:r>
        <w:br w:type="textWrapping"/>
      </w:r>
      <w:r>
        <w:rPr>
          <w:rStyle w:val="VerbatimChar"/>
        </w:rPr>
        <w:t xml:space="preserve">## [1] "Llh: -2.38724462019615E+03; Pars: -1.389736E+00,  1.704524E-01,  1.405410E-01,  1.896047E+00, -8.211610E-02"</w:t>
      </w:r>
      <w:r>
        <w:br w:type="textWrapping"/>
      </w:r>
      <w:r>
        <w:rPr>
          <w:rStyle w:val="VerbatimChar"/>
        </w:rPr>
        <w:t xml:space="preserve">## [1] "Llh: -2.38721495591373E+03; Pars: -1.407840E+00,  1.647903E-01,  1.481878E-01,  1.897333E+00, -8.958009E-02"</w:t>
      </w:r>
      <w:r>
        <w:br w:type="textWrapping"/>
      </w:r>
      <w:r>
        <w:rPr>
          <w:rStyle w:val="VerbatimChar"/>
        </w:rPr>
        <w:t xml:space="preserve">## [1] "Llh: -2.38713317256659E+03; Pars: -1.425017E+00,  1.410826E-01,  1.486888E-01,  1.911392E+00, -8.372380E-02"</w:t>
      </w:r>
      <w:r>
        <w:br w:type="textWrapping"/>
      </w:r>
      <w:r>
        <w:rPr>
          <w:rStyle w:val="VerbatimChar"/>
        </w:rPr>
        <w:t xml:space="preserve">## [1] "Llh: -2.38716314381016E+03; Pars: -1.424122E+00,  1.489856E-01,  1.512051E-01,  1.905815E+00, -8.889935E-02"</w:t>
      </w:r>
      <w:r>
        <w:br w:type="textWrapping"/>
      </w:r>
      <w:r>
        <w:rPr>
          <w:rStyle w:val="VerbatimChar"/>
        </w:rPr>
        <w:t xml:space="preserve">## [1] "Llh: -2.38719776399579E+03; Pars: -1.400864E+00,  1.491209E-01,  1.620075E-01,  1.897072E+00, -9.874393E-02"</w:t>
      </w:r>
      <w:r>
        <w:br w:type="textWrapping"/>
      </w:r>
      <w:r>
        <w:rPr>
          <w:rStyle w:val="VerbatimChar"/>
        </w:rPr>
        <w:t xml:space="preserve">## [1] "Llh: -2.38716848052653E+03; Pars: -1.410576E+00,  1.514024E-01,  1.580969E-01,  1.899228E+00, -9.600355E-02"</w:t>
      </w:r>
      <w:r>
        <w:br w:type="textWrapping"/>
      </w:r>
      <w:r>
        <w:rPr>
          <w:rStyle w:val="VerbatimChar"/>
        </w:rPr>
        <w:t xml:space="preserve">## [1] "Llh: -2.38716391895250E+03; Pars: -1.396264E+00,  1.707054E-01,  1.567403E-01,  1.881358E+00, -1.050161E-01"</w:t>
      </w:r>
      <w:r>
        <w:br w:type="textWrapping"/>
      </w:r>
      <w:r>
        <w:rPr>
          <w:rStyle w:val="VerbatimChar"/>
        </w:rPr>
        <w:t xml:space="preserve">## [1] "Llh: -2.38714644529939E+03; Pars: -1.405866E+00,  1.630300E-01,  1.559250E-01,  1.889763E+00, -1.001749E-01"</w:t>
      </w:r>
      <w:r>
        <w:br w:type="textWrapping"/>
      </w:r>
      <w:r>
        <w:rPr>
          <w:rStyle w:val="VerbatimChar"/>
        </w:rPr>
        <w:t xml:space="preserve">## [1] "Llh: -2.38703059872494E+03; Pars: -1.399360E+00,  1.484888E-01,  1.554040E-01,  1.909345E+00, -1.036322E-01"</w:t>
      </w:r>
      <w:r>
        <w:br w:type="textWrapping"/>
      </w:r>
      <w:r>
        <w:rPr>
          <w:rStyle w:val="VerbatimChar"/>
        </w:rPr>
        <w:t xml:space="preserve">## [1] "Llh: -2.38695702433912E+03; Pars: -1.386925E+00,  1.416406E-01,  1.555397E-01,  1.920170E+00, -1.100536E-01"</w:t>
      </w:r>
      <w:r>
        <w:br w:type="textWrapping"/>
      </w:r>
      <w:r>
        <w:rPr>
          <w:rStyle w:val="VerbatimChar"/>
        </w:rPr>
        <w:t xml:space="preserve">## [1] "Llh: -2.38701035717482E+03; Pars: -1.407384E+00,  1.384110E-01,  1.652894E-01,  1.908947E+00, -1.130308E-01"</w:t>
      </w:r>
      <w:r>
        <w:br w:type="textWrapping"/>
      </w:r>
      <w:r>
        <w:rPr>
          <w:rStyle w:val="VerbatimChar"/>
        </w:rPr>
        <w:t xml:space="preserve">## [1] "Llh: -2.38703694952834E+03; Pars: -1.407498E+00,  1.445809E-01,  1.610140E-01,  1.906037E+00, -1.071681E-01"</w:t>
      </w:r>
      <w:r>
        <w:br w:type="textWrapping"/>
      </w:r>
      <w:r>
        <w:rPr>
          <w:rStyle w:val="VerbatimChar"/>
        </w:rPr>
        <w:t xml:space="preserve">## [1] "Llh: -2.38695088408325E+03; Pars: -1.403371E+00,  1.453399E-01,  1.582574E-01,  1.910940E+00, -1.134183E-01"</w:t>
      </w:r>
      <w:r>
        <w:br w:type="textWrapping"/>
      </w:r>
      <w:r>
        <w:rPr>
          <w:rStyle w:val="VerbatimChar"/>
        </w:rPr>
        <w:t xml:space="preserve">## [1] "Llh: -2.38688544218412E+03; Pars: -1.399769E+00,  1.424003E-01,  1.583376E-01,  1.916823E+00, -1.221256E-01"</w:t>
      </w:r>
      <w:r>
        <w:br w:type="textWrapping"/>
      </w:r>
      <w:r>
        <w:rPr>
          <w:rStyle w:val="VerbatimChar"/>
        </w:rPr>
        <w:t xml:space="preserve">## [1] "Llh: -2.38690955690270E+03; Pars: -1.405643E+00,  1.278638E-01,  1.613943E-01,  1.931465E+00, -1.180273E-01"</w:t>
      </w:r>
      <w:r>
        <w:br w:type="textWrapping"/>
      </w:r>
      <w:r>
        <w:rPr>
          <w:rStyle w:val="VerbatimChar"/>
        </w:rPr>
        <w:t xml:space="preserve">## [1] "Llh: -2.38694047805606E+03; Pars: -1.405698E+00,  1.358712E-01,  1.600270E-01,  1.920954E+00, -1.135642E-01"</w:t>
      </w:r>
      <w:r>
        <w:br w:type="textWrapping"/>
      </w:r>
      <w:r>
        <w:rPr>
          <w:rStyle w:val="VerbatimChar"/>
        </w:rPr>
        <w:t xml:space="preserve">## [1] "Llh: -2.38702970380025E+03; Pars: -1.378741E+00,  1.420533E-01,  1.737128E-01,  1.917606E+00, -1.481997E-01"</w:t>
      </w:r>
      <w:r>
        <w:br w:type="textWrapping"/>
      </w:r>
      <w:r>
        <w:rPr>
          <w:rStyle w:val="VerbatimChar"/>
        </w:rPr>
        <w:t xml:space="preserve">## [1] "Llh: -2.38696407284139E+03; Pars: -1.390310E+00,  1.418100E-01,  1.674568E-01,  1.916050E+00, -1.320807E-01"</w:t>
      </w:r>
      <w:r>
        <w:br w:type="textWrapping"/>
      </w:r>
      <w:r>
        <w:rPr>
          <w:rStyle w:val="VerbatimChar"/>
        </w:rPr>
        <w:t xml:space="preserve">## [1] "Llh: -2.38681159026833E+03; Pars: -1.386336E+00,  1.200977E-01,  1.577643E-01,  1.942378E+00, -1.215558E-01"</w:t>
      </w:r>
      <w:r>
        <w:br w:type="textWrapping"/>
      </w:r>
      <w:r>
        <w:rPr>
          <w:rStyle w:val="VerbatimChar"/>
        </w:rPr>
        <w:t xml:space="preserve">## [1] "Llh: -2.38675708142330E+03; Pars: -1.374666E+00,  1.042808E-01,  1.539251E-01,  1.966372E+00, -1.240479E-01"</w:t>
      </w:r>
      <w:r>
        <w:br w:type="textWrapping"/>
      </w:r>
      <w:r>
        <w:rPr>
          <w:rStyle w:val="VerbatimChar"/>
        </w:rPr>
        <w:t xml:space="preserve">## [1] "Llh: -2.38682156048735E+03; Pars: -1.375542E+00,  1.234162E-01,  1.533720E-01,  1.951455E+00, -1.295032E-01"</w:t>
      </w:r>
      <w:r>
        <w:br w:type="textWrapping"/>
      </w:r>
      <w:r>
        <w:rPr>
          <w:rStyle w:val="VerbatimChar"/>
        </w:rPr>
        <w:t xml:space="preserve">## [1] "Llh: -2.38683123307104E+03; Pars: -1.383502E+00,  1.270053E-01,  1.563513E-01,  1.940740E+00, -1.253851E-01"</w:t>
      </w:r>
      <w:r>
        <w:br w:type="textWrapping"/>
      </w:r>
      <w:r>
        <w:rPr>
          <w:rStyle w:val="VerbatimChar"/>
        </w:rPr>
        <w:t xml:space="preserve">## [1] "Llh: -2.38677579706222E+03; Pars: -1.386708E+00,  1.139468E-01,  1.455707E-01,  1.958512E+00, -1.094223E-01"</w:t>
      </w:r>
      <w:r>
        <w:br w:type="textWrapping"/>
      </w:r>
      <w:r>
        <w:rPr>
          <w:rStyle w:val="VerbatimChar"/>
        </w:rPr>
        <w:t xml:space="preserve">## [1] "Llh: -2.38679620927167E+03; Pars: -1.387608E+00,  1.203520E-01,  1.510422E-01,  1.947809E+00, -1.150869E-01"</w:t>
      </w:r>
      <w:r>
        <w:br w:type="textWrapping"/>
      </w:r>
      <w:r>
        <w:rPr>
          <w:rStyle w:val="VerbatimChar"/>
        </w:rPr>
        <w:t xml:space="preserve">## [1] "Llh: -2.38675559736428E+03; Pars: -1.390006E+00,  1.045749E-01,  1.535002E-01,  1.969828E+00, -1.311969E-01"</w:t>
      </w:r>
      <w:r>
        <w:br w:type="textWrapping"/>
      </w:r>
      <w:r>
        <w:rPr>
          <w:rStyle w:val="VerbatimChar"/>
        </w:rPr>
        <w:t xml:space="preserve">## [1] "Llh: -2.38681515681063E+03; Pars: -1.391547E+00,  8.985604E-02,  1.524805E-01,  1.995136E+00, -1.417686E-01"</w:t>
      </w:r>
      <w:r>
        <w:br w:type="textWrapping"/>
      </w:r>
      <w:r>
        <w:rPr>
          <w:rStyle w:val="VerbatimChar"/>
        </w:rPr>
        <w:t xml:space="preserve">## [1] "Llh: -2.38674139751624E+03; Pars: -1.365034E+00,  1.068906E-01,  1.444880E-01,  1.973774E+00, -1.284912E-01"</w:t>
      </w:r>
      <w:r>
        <w:br w:type="textWrapping"/>
      </w:r>
      <w:r>
        <w:rPr>
          <w:rStyle w:val="VerbatimChar"/>
        </w:rPr>
        <w:t xml:space="preserve">## [1] "Llh: -2.38681953312551E+03; Pars: -1.344729E+00,  9.773172E-02,  1.360348E-01,  1.995275E+00, -1.337231E-01"</w:t>
      </w:r>
      <w:r>
        <w:br w:type="textWrapping"/>
      </w:r>
      <w:r>
        <w:rPr>
          <w:rStyle w:val="VerbatimChar"/>
        </w:rPr>
        <w:t xml:space="preserve">## [1] "Llh: -2.38680223159503E+03; Pars: -1.357013E+00,  8.557508E-02,  1.420047E-01,  2.012280E+00, -1.269390E-01"</w:t>
      </w:r>
      <w:r>
        <w:br w:type="textWrapping"/>
      </w:r>
      <w:r>
        <w:rPr>
          <w:rStyle w:val="VerbatimChar"/>
        </w:rPr>
        <w:t xml:space="preserve">## [1] "Llh: -2.38675705159515E+03; Pars: -1.367702E+00,  9.719373E-02,  1.460880E-01,  1.987979E+00, -1.257356E-01"</w:t>
      </w:r>
      <w:r>
        <w:br w:type="textWrapping"/>
      </w:r>
      <w:r>
        <w:rPr>
          <w:rStyle w:val="VerbatimChar"/>
        </w:rPr>
        <w:t xml:space="preserve">## [1] "Llh: -2.38670158378928E+03; Pars: -1.378105E+00,  8.974133E-02,  1.440568E-01,  1.991284E+00, -1.180543E-01"</w:t>
      </w:r>
      <w:r>
        <w:br w:type="textWrapping"/>
      </w:r>
      <w:r>
        <w:rPr>
          <w:rStyle w:val="VerbatimChar"/>
        </w:rPr>
        <w:t xml:space="preserve">## [1] "Llh: -2.38670798795745E+03; Pars: -1.379386E+00,  7.652488E-02,  1.393992E-01,  2.011502E+00, -1.123299E-01"</w:t>
      </w:r>
      <w:r>
        <w:br w:type="textWrapping"/>
      </w:r>
      <w:r>
        <w:rPr>
          <w:rStyle w:val="VerbatimChar"/>
        </w:rPr>
        <w:t xml:space="preserve">## [1] "Llh: -2.38677167358278E+03; Pars: -1.363498E+00,  8.834431E-02,  1.512525E-01,  1.997323E+00, -1.415881E-01"</w:t>
      </w:r>
      <w:r>
        <w:br w:type="textWrapping"/>
      </w:r>
      <w:r>
        <w:rPr>
          <w:rStyle w:val="VerbatimChar"/>
        </w:rPr>
        <w:t xml:space="preserve">## [1] "Llh: -2.38673914560849E+03; Pars: -1.369300E+00,  9.414765E-02,  1.498321E-01,  1.987549E+00, -1.335466E-01"</w:t>
      </w:r>
      <w:r>
        <w:br w:type="textWrapping"/>
      </w:r>
      <w:r>
        <w:rPr>
          <w:rStyle w:val="VerbatimChar"/>
        </w:rPr>
        <w:t xml:space="preserve">## [1] "Llh: -2.38676406707470E+03; Pars: -1.373392E+00,  9.266557E-02,  1.412609E-01,  1.997881E+00, -1.307620E-01"</w:t>
      </w:r>
      <w:r>
        <w:br w:type="textWrapping"/>
      </w:r>
      <w:r>
        <w:rPr>
          <w:rStyle w:val="VerbatimChar"/>
        </w:rPr>
        <w:t xml:space="preserve">## [1] "Llh: -2.38673433841065E+03; Pars: -1.374348E+00,  1.012472E-01,  1.507591E-01,  1.974202E+00, -1.257264E-01"</w:t>
      </w:r>
      <w:r>
        <w:br w:type="textWrapping"/>
      </w:r>
      <w:r>
        <w:rPr>
          <w:rStyle w:val="VerbatimChar"/>
        </w:rPr>
        <w:t xml:space="preserve">## [1] "Llh: -2.38669316272607E+03; Pars: -1.383015E+00,  1.010607E-01,  1.509665E-01,  1.970677E+00, -1.290706E-01"</w:t>
      </w:r>
      <w:r>
        <w:br w:type="textWrapping"/>
      </w:r>
      <w:r>
        <w:rPr>
          <w:rStyle w:val="VerbatimChar"/>
        </w:rPr>
        <w:t xml:space="preserve">## [1] "Llh: -2.38666922753533E+03; Pars: -1.390671E+00,  1.030516E-01,  1.534057E-01,  1.962083E+00, -1.307380E-01"</w:t>
      </w:r>
      <w:r>
        <w:br w:type="textWrapping"/>
      </w:r>
      <w:r>
        <w:rPr>
          <w:rStyle w:val="VerbatimChar"/>
        </w:rPr>
        <w:t xml:space="preserve">## [1] "Llh: -2.38670145542958E+03; Pars: -1.360977E+00,  9.337793E-02,  1.435165E-01,  1.985705E+00, -1.234257E-01"</w:t>
      </w:r>
      <w:r>
        <w:br w:type="textWrapping"/>
      </w:r>
      <w:r>
        <w:rPr>
          <w:rStyle w:val="VerbatimChar"/>
        </w:rPr>
        <w:t xml:space="preserve">## [1] "Llh: -2.38669844217197E+03; Pars: -1.368234E+00,  9.605944E-02,  1.460124E-01,  1.981724E+00, -1.253685E-01"</w:t>
      </w:r>
      <w:r>
        <w:br w:type="textWrapping"/>
      </w:r>
      <w:r>
        <w:rPr>
          <w:rStyle w:val="VerbatimChar"/>
        </w:rPr>
        <w:t xml:space="preserve">## [1] "Llh: -2.38669942735044E+03; Pars: -1.387230E+00,  8.753310E-02,  1.531384E-01,  1.984924E+00, -1.248824E-01"</w:t>
      </w:r>
      <w:r>
        <w:br w:type="textWrapping"/>
      </w:r>
      <w:r>
        <w:rPr>
          <w:rStyle w:val="VerbatimChar"/>
        </w:rPr>
        <w:t xml:space="preserve">## [1] "Llh: -2.38669498338519E+03; Pars: -1.381681E+00,  9.201616E-02,  1.509758E-01,  1.982131E+00, -1.257846E-01"</w:t>
      </w:r>
      <w:r>
        <w:br w:type="textWrapping"/>
      </w:r>
      <w:r>
        <w:rPr>
          <w:rStyle w:val="VerbatimChar"/>
        </w:rPr>
        <w:t xml:space="preserve">## [1] "Llh: -2.38666904166166E+03; Pars: -1.387916E+00,  9.847459E-02,  1.482519E-01,  1.969016E+00, -1.167221E-01"</w:t>
      </w:r>
      <w:r>
        <w:br w:type="textWrapping"/>
      </w:r>
      <w:r>
        <w:rPr>
          <w:rStyle w:val="VerbatimChar"/>
        </w:rPr>
        <w:t xml:space="preserve">## [1] "Llh: -2.38666869544767E+03; Pars: -1.397223E+00,  1.007121E-01,  1.474618E-01,  1.959815E+00, -1.083099E-01"</w:t>
      </w:r>
      <w:r>
        <w:br w:type="textWrapping"/>
      </w:r>
      <w:r>
        <w:rPr>
          <w:rStyle w:val="VerbatimChar"/>
        </w:rPr>
        <w:t xml:space="preserve">## [1] "Llh: -2.38662182500325E+03; Pars: -1.392018E+00,  9.137559E-02,  1.460060E-01,  1.976536E+00, -1.175757E-01"</w:t>
      </w:r>
      <w:r>
        <w:br w:type="textWrapping"/>
      </w:r>
      <w:r>
        <w:rPr>
          <w:rStyle w:val="VerbatimChar"/>
        </w:rPr>
        <w:t xml:space="preserve">## [1] "Llh: -2.38658221504322E+03; Pars: -1.400853E+00,  8.680681E-02,  1.436294E-01,  1.977704E+00, -1.135004E-01"</w:t>
      </w:r>
      <w:r>
        <w:br w:type="textWrapping"/>
      </w:r>
      <w:r>
        <w:rPr>
          <w:rStyle w:val="VerbatimChar"/>
        </w:rPr>
        <w:t xml:space="preserve">## [1] "Llh: -2.38661565342263E+03; Pars: -1.397360E+00,  1.017291E-01,  1.525372E-01,  1.954225E+00, -1.234262E-01"</w:t>
      </w:r>
      <w:r>
        <w:br w:type="textWrapping"/>
      </w:r>
      <w:r>
        <w:rPr>
          <w:rStyle w:val="VerbatimChar"/>
        </w:rPr>
        <w:t xml:space="preserve">## [1] "Llh: -2.38662834658089E+03; Pars: -1.392546E+00,  9.858980E-02,  1.504171E-01,  1.963424E+00, -1.220832E-01"</w:t>
      </w:r>
      <w:r>
        <w:br w:type="textWrapping"/>
      </w:r>
      <w:r>
        <w:rPr>
          <w:rStyle w:val="VerbatimChar"/>
        </w:rPr>
        <w:t xml:space="preserve">## [1] "Llh: -2.38662650685177E+03; Pars: -1.418881E+00,  9.724329E-02,  1.531916E-01,  1.952707E+00, -1.153351E-01"</w:t>
      </w:r>
      <w:r>
        <w:br w:type="textWrapping"/>
      </w:r>
      <w:r>
        <w:rPr>
          <w:rStyle w:val="VerbatimChar"/>
        </w:rPr>
        <w:t xml:space="preserve">## [1] "Llh: -2.38662293662244E+03; Pars: -1.406220E+00,  9.694597E-02,  1.513968E-01,  1.959921E+00, -1.178435E-01"</w:t>
      </w:r>
      <w:r>
        <w:br w:type="textWrapping"/>
      </w:r>
      <w:r>
        <w:rPr>
          <w:rStyle w:val="VerbatimChar"/>
        </w:rPr>
        <w:t xml:space="preserve">## [1] "Llh: -2.38657850474837E+03; Pars: -1.415250E+00,  1.036578E-01,  1.483966E-01,  1.943527E+00, -1.117426E-01"</w:t>
      </w:r>
      <w:r>
        <w:br w:type="textWrapping"/>
      </w:r>
      <w:r>
        <w:rPr>
          <w:rStyle w:val="VerbatimChar"/>
        </w:rPr>
        <w:t xml:space="preserve">## [1] "Llh: -2.38657165289355E+03; Pars: -1.432035E+00,  1.100197E-01,  1.471069E-01,  1.924508E+00, -1.047216E-01"</w:t>
      </w:r>
      <w:r>
        <w:br w:type="textWrapping"/>
      </w:r>
      <w:r>
        <w:rPr>
          <w:rStyle w:val="VerbatimChar"/>
        </w:rPr>
        <w:t xml:space="preserve">## [1] "Llh: -2.38659106295221E+03; Pars: -1.422805E+00,  9.501184E-02,  1.434471E-01,  1.948257E+00, -9.638256E-02"</w:t>
      </w:r>
      <w:r>
        <w:br w:type="textWrapping"/>
      </w:r>
      <w:r>
        <w:rPr>
          <w:rStyle w:val="VerbatimChar"/>
        </w:rPr>
        <w:t xml:space="preserve">## [1] "Llh: -2.38658424301102E+03; Pars: -1.414772E+00,  9.696097E-02,  1.459368E-01,  1.951704E+00, -1.049714E-01"</w:t>
      </w:r>
      <w:r>
        <w:br w:type="textWrapping"/>
      </w:r>
      <w:r>
        <w:rPr>
          <w:rStyle w:val="VerbatimChar"/>
        </w:rPr>
        <w:t xml:space="preserve">## [1] "Llh: -2.38650161512251E+03; Pars: -1.423273E+00,  9.575401E-02,  1.487811E-01,  1.947279E+00, -1.174753E-01"</w:t>
      </w:r>
      <w:r>
        <w:br w:type="textWrapping"/>
      </w:r>
      <w:r>
        <w:rPr>
          <w:rStyle w:val="VerbatimChar"/>
        </w:rPr>
        <w:t xml:space="preserve">## [1] "Llh: -2.38643943027959E+03; Pars: -1.436297E+00,  9.336727E-02,  1.494408E-01,  1.941041E+00, -1.220581E-01"</w:t>
      </w:r>
      <w:r>
        <w:br w:type="textWrapping"/>
      </w:r>
      <w:r>
        <w:rPr>
          <w:rStyle w:val="VerbatimChar"/>
        </w:rPr>
        <w:t xml:space="preserve">## [1] "Llh: -2.38646645185376E+03; Pars: -1.426308E+00,  9.798842E-02,  1.440637E-01,  1.939649E+00, -1.096276E-01"</w:t>
      </w:r>
      <w:r>
        <w:br w:type="textWrapping"/>
      </w:r>
      <w:r>
        <w:rPr>
          <w:rStyle w:val="VerbatimChar"/>
        </w:rPr>
        <w:t xml:space="preserve">## [1] "Llh: -2.38650034554804E+03; Pars: -1.421286E+00,  9.772676E-02,  1.458969E-01,  1.944697E+00, -1.116816E-01"</w:t>
      </w:r>
      <w:r>
        <w:br w:type="textWrapping"/>
      </w:r>
      <w:r>
        <w:rPr>
          <w:rStyle w:val="VerbatimChar"/>
        </w:rPr>
        <w:t xml:space="preserve">## [1] "Llh: -2.38647210411408E+03; Pars: -1.446746E+00,  9.199224E-02,  1.395338E-01,  1.939486E+00, -9.852540E-02"</w:t>
      </w:r>
      <w:r>
        <w:br w:type="textWrapping"/>
      </w:r>
      <w:r>
        <w:rPr>
          <w:rStyle w:val="VerbatimChar"/>
        </w:rPr>
        <w:t xml:space="preserve">## [1] "Llh: -2.38648399762042E+03; Pars: -1.434399E+00,  9.433540E-02,  1.427846E-01,  1.943160E+00, -1.047506E-01"</w:t>
      </w:r>
      <w:r>
        <w:br w:type="textWrapping"/>
      </w:r>
      <w:r>
        <w:rPr>
          <w:rStyle w:val="VerbatimChar"/>
        </w:rPr>
        <w:t xml:space="preserve">## [1] "Llh: -2.38641007480878E+03; Pars: -1.442124E+00,  9.450637E-02,  1.435730E-01,  1.937118E+00, -1.144018E-01"</w:t>
      </w:r>
      <w:r>
        <w:br w:type="textWrapping"/>
      </w:r>
      <w:r>
        <w:rPr>
          <w:rStyle w:val="VerbatimChar"/>
        </w:rPr>
        <w:t xml:space="preserve">## [1] "Llh: -2.38635636472721E+03; Pars: -1.455800E+00,  9.330247E-02,  1.423912E-01,  1.929866E+00, -1.191169E-01"</w:t>
      </w:r>
      <w:r>
        <w:br w:type="textWrapping"/>
      </w:r>
      <w:r>
        <w:rPr>
          <w:rStyle w:val="VerbatimChar"/>
        </w:rPr>
        <w:t xml:space="preserve">## [1] "Llh: -2.38642085915204E+03; Pars: -1.478021E+00,  1.086526E-01,  1.453851E-01,  1.893020E+00, -1.081195E-01"</w:t>
      </w:r>
      <w:r>
        <w:br w:type="textWrapping"/>
      </w:r>
      <w:r>
        <w:rPr>
          <w:rStyle w:val="VerbatimChar"/>
        </w:rPr>
        <w:t xml:space="preserve">## [1] "Llh: -2.38641530539578E+03; Pars: -1.458729E+00,  1.027232E-01,  1.449462E-01,  1.913845E+00, -1.094647E-01"</w:t>
      </w:r>
      <w:r>
        <w:br w:type="textWrapping"/>
      </w:r>
      <w:r>
        <w:rPr>
          <w:rStyle w:val="VerbatimChar"/>
        </w:rPr>
        <w:t xml:space="preserve">## [1] "Llh: -2.38633518264478E+03; Pars: -1.457517E+00,  8.340694E-02,  1.410433E-01,  1.941027E+00, -1.187955E-01"</w:t>
      </w:r>
      <w:r>
        <w:br w:type="textWrapping"/>
      </w:r>
      <w:r>
        <w:rPr>
          <w:rStyle w:val="VerbatimChar"/>
        </w:rPr>
        <w:t xml:space="preserve">## [1] "Llh: -2.38633623460980E+03; Pars: -1.470257E+00,  7.262196E-02,  1.380115E-01,  1.949340E+00, -1.258325E-01"</w:t>
      </w:r>
      <w:r>
        <w:br w:type="textWrapping"/>
      </w:r>
      <w:r>
        <w:rPr>
          <w:rStyle w:val="VerbatimChar"/>
        </w:rPr>
        <w:t xml:space="preserve">## [1] "Llh: -2.38637026123892E+03; Pars: -1.447115E+00,  9.591843E-02,  1.492202E-01,  1.926649E+00, -1.330997E-01"</w:t>
      </w:r>
      <w:r>
        <w:br w:type="textWrapping"/>
      </w:r>
      <w:r>
        <w:rPr>
          <w:rStyle w:val="VerbatimChar"/>
        </w:rPr>
        <w:t xml:space="preserve">## [1] "Llh: -2.38636992728225E+03; Pars: -1.447022E+00,  9.492145E-02,  1.467986E-01,  1.929851E+00, -1.244561E-01"</w:t>
      </w:r>
      <w:r>
        <w:br w:type="textWrapping"/>
      </w:r>
      <w:r>
        <w:rPr>
          <w:rStyle w:val="VerbatimChar"/>
        </w:rPr>
        <w:t xml:space="preserve">## [1] "Llh: -2.38633360035799E+03; Pars: -1.475839E+00,  8.891077E-02,  1.457844E-01,  1.922589E+00, -1.279290E-01"</w:t>
      </w:r>
      <w:r>
        <w:br w:type="textWrapping"/>
      </w:r>
      <w:r>
        <w:rPr>
          <w:rStyle w:val="VerbatimChar"/>
        </w:rPr>
        <w:t xml:space="preserve">## [1] "Llh: -2.38635467648717E+03; Pars: -1.500604E+00,  8.469235E-02,  1.466447E-01,  1.914116E+00, -1.370796E-01"</w:t>
      </w:r>
      <w:r>
        <w:br w:type="textWrapping"/>
      </w:r>
      <w:r>
        <w:rPr>
          <w:rStyle w:val="VerbatimChar"/>
        </w:rPr>
        <w:t xml:space="preserve">## [1] "Llh: -2.38629655678606E+03; Pars: -1.481665E+00,  9.150363E-02,  1.389447E-01,  1.913884E+00, -1.178468E-01"</w:t>
      </w:r>
      <w:r>
        <w:br w:type="textWrapping"/>
      </w:r>
      <w:r>
        <w:rPr>
          <w:rStyle w:val="VerbatimChar"/>
        </w:rPr>
        <w:t xml:space="preserve">## [1] "Llh: -2.38628312639605E+03; Pars: -1.504349E+00,  9.058580E-02,  1.336966E-01,  1.900448E+00, -1.157412E-01"</w:t>
      </w:r>
      <w:r>
        <w:br w:type="textWrapping"/>
      </w:r>
      <w:r>
        <w:rPr>
          <w:rStyle w:val="VerbatimChar"/>
        </w:rPr>
        <w:t xml:space="preserve">## [1] "Llh: -2.38633757225132E+03; Pars: -1.477482E+00,  7.908994E-02,  1.389394E-01,  1.935634E+00, -1.329508E-01"</w:t>
      </w:r>
      <w:r>
        <w:br w:type="textWrapping"/>
      </w:r>
      <w:r>
        <w:rPr>
          <w:rStyle w:val="VerbatimChar"/>
        </w:rPr>
        <w:t xml:space="preserve">## [1] "Llh: -2.38631347266845E+03; Pars: -1.472793E+00,  8.443219E-02,  1.404411E-01,  1.930164E+00, -1.270793E-01"</w:t>
      </w:r>
      <w:r>
        <w:br w:type="textWrapping"/>
      </w:r>
      <w:r>
        <w:rPr>
          <w:rStyle w:val="VerbatimChar"/>
        </w:rPr>
        <w:t xml:space="preserve">## [1] "Llh: -2.38631789860802E+03; Pars: -1.499497E+00,  8.167381E-02,  1.345440E-01,  1.919705E+00, -1.190086E-01"</w:t>
      </w:r>
      <w:r>
        <w:br w:type="textWrapping"/>
      </w:r>
      <w:r>
        <w:rPr>
          <w:rStyle w:val="VerbatimChar"/>
        </w:rPr>
        <w:t xml:space="preserve">## [1] "Llh: -2.38630562149429E+03; Pars: -1.486378E+00,  8.480143E-02,  1.376077E-01,  1.922236E+00, -1.203705E-01"</w:t>
      </w:r>
      <w:r>
        <w:br w:type="textWrapping"/>
      </w:r>
      <w:r>
        <w:rPr>
          <w:rStyle w:val="VerbatimChar"/>
        </w:rPr>
        <w:t xml:space="preserve">## [1] "Llh: -2.38629878842919E+03; Pars: -1.502951E+00,  7.997570E-02,  1.370381E-01,  1.916650E+00, -1.248492E-01"</w:t>
      </w:r>
      <w:r>
        <w:br w:type="textWrapping"/>
      </w:r>
      <w:r>
        <w:rPr>
          <w:rStyle w:val="VerbatimChar"/>
        </w:rPr>
        <w:t xml:space="preserve">## [1] "Llh: -2.38629463748397E+03; Pars: -1.491163E+00,  8.311738E-02,  1.383763E-01,  1.919946E+00, -1.234162E-01"</w:t>
      </w:r>
      <w:r>
        <w:br w:type="textWrapping"/>
      </w:r>
      <w:r>
        <w:rPr>
          <w:rStyle w:val="VerbatimChar"/>
        </w:rPr>
        <w:t xml:space="preserve">## [1] "Llh: -2.38631759095532E+03; Pars: -1.514692E+00,  8.933977E-02,  1.373192E-01,  1.897323E+00, -1.270189E-01"</w:t>
      </w:r>
      <w:r>
        <w:br w:type="textWrapping"/>
      </w:r>
      <w:r>
        <w:rPr>
          <w:rStyle w:val="VerbatimChar"/>
        </w:rPr>
        <w:t xml:space="preserve">## [1] "Llh: -2.38630089751705E+03; Pars: -1.500398E+00,  8.781813E-02,  1.382502E-01,  1.908156E+00, -1.249631E-01"</w:t>
      </w:r>
      <w:r>
        <w:br w:type="textWrapping"/>
      </w:r>
      <w:r>
        <w:rPr>
          <w:rStyle w:val="VerbatimChar"/>
        </w:rPr>
        <w:t xml:space="preserve">## [1] "Llh: -2.38628984995508E+03; Pars: -1.506194E+00,  8.339588E-02,  1.295644E-01,  1.909754E+00, -1.166991E-01"</w:t>
      </w:r>
      <w:r>
        <w:br w:type="textWrapping"/>
      </w:r>
      <w:r>
        <w:rPr>
          <w:rStyle w:val="VerbatimChar"/>
        </w:rPr>
        <w:t xml:space="preserve">## [1] "Llh: -2.38628731541013E+03; Pars: -1.498605E+00,  8.474167E-02,  1.336194E-01,  1.912955E+00, -1.195066E-01"</w:t>
      </w:r>
      <w:r>
        <w:br w:type="textWrapping"/>
      </w:r>
      <w:r>
        <w:rPr>
          <w:rStyle w:val="VerbatimChar"/>
        </w:rPr>
        <w:t xml:space="preserve">## [1] "Llh: -2.38629942692255E+03; Pars: -1.519564E+00,  8.794811E-02,  1.321790E-01,  1.895457E+00, -1.145197E-01"</w:t>
      </w:r>
      <w:r>
        <w:br w:type="textWrapping"/>
      </w:r>
      <w:r>
        <w:rPr>
          <w:rStyle w:val="VerbatimChar"/>
        </w:rPr>
        <w:t xml:space="preserve">## [1] "Llh: -2.38629087992457E+03; Pars: -1.507872E+00,  8.705563E-02,  1.342445E-01,  1.904075E+00, -1.176596E-01"</w:t>
      </w:r>
      <w:r>
        <w:br w:type="textWrapping"/>
      </w:r>
      <w:r>
        <w:rPr>
          <w:rStyle w:val="VerbatimChar"/>
        </w:rPr>
        <w:t xml:space="preserve">## [1] "Llh: -2.38628736389636E+03; Pars: -1.514577E+00,  8.848891E-02,  1.336672E-01,  1.896061E+00, -1.201441E-01"</w:t>
      </w:r>
      <w:r>
        <w:br w:type="textWrapping"/>
      </w:r>
      <w:r>
        <w:rPr>
          <w:rStyle w:val="VerbatimChar"/>
        </w:rPr>
        <w:t xml:space="preserve">## [1] "Llh: -2.38628561047329E+03; Pars: -1.507527E+00,  8.755227E-02,  1.346523E-01,  1.902571E+00, -1.202007E-01"</w:t>
      </w:r>
      <w:r>
        <w:br w:type="textWrapping"/>
      </w:r>
      <w:r>
        <w:rPr>
          <w:rStyle w:val="VerbatimChar"/>
        </w:rPr>
        <w:t xml:space="preserve">## [1] "Llh: -2.38627507879403E+03; Pars: -1.503408E+00,  8.534560E-02,  1.315855E-01,  1.907813E+00, -1.136466E-01"</w:t>
      </w:r>
      <w:r>
        <w:br w:type="textWrapping"/>
      </w:r>
      <w:r>
        <w:rPr>
          <w:rStyle w:val="VerbatimChar"/>
        </w:rPr>
        <w:t xml:space="preserve">## [1] "Llh: -2.38627057755296E+03; Pars: -1.504913E+00,  8.413557E-02,  1.282531E-01,  1.907642E+00, -1.079884E-01"</w:t>
      </w:r>
      <w:r>
        <w:br w:type="textWrapping"/>
      </w:r>
      <w:r>
        <w:rPr>
          <w:rStyle w:val="VerbatimChar"/>
        </w:rPr>
        <w:t xml:space="preserve">## [1] "Llh: -2.38629363162656E+03; Pars: -1.518144E+00,  9.061260E-02,  1.274100E-01,  1.891229E+00, -1.090224E-01"</w:t>
      </w:r>
      <w:r>
        <w:br w:type="textWrapping"/>
      </w:r>
      <w:r>
        <w:rPr>
          <w:rStyle w:val="VerbatimChar"/>
        </w:rPr>
        <w:t xml:space="preserve">## [1] "Llh: -2.38628372710213E+03; Pars: -1.511398E+00,  8.867770E-02,  1.301516E-01,  1.898367E+00, -1.126209E-01"</w:t>
      </w:r>
      <w:r>
        <w:br w:type="textWrapping"/>
      </w:r>
      <w:r>
        <w:rPr>
          <w:rStyle w:val="VerbatimChar"/>
        </w:rPr>
        <w:t xml:space="preserve">## [1] "Llh: -2.38626888008474E+03; Pars: -1.502846E+00,  8.715465E-02,  1.299047E-01,  1.904704E+00, -1.127635E-01"</w:t>
      </w:r>
      <w:r>
        <w:br w:type="textWrapping"/>
      </w:r>
      <w:r>
        <w:rPr>
          <w:rStyle w:val="VerbatimChar"/>
        </w:rPr>
        <w:t xml:space="preserve">## [1] "Llh: -2.38626090089236E+03; Pars: -1.500333E+00,  8.720420E-02,  1.277348E-01,  1.905019E+00, -1.103155E-01"</w:t>
      </w:r>
      <w:r>
        <w:br w:type="textWrapping"/>
      </w:r>
      <w:r>
        <w:rPr>
          <w:rStyle w:val="VerbatimChar"/>
        </w:rPr>
        <w:t xml:space="preserve">## [1] "Llh: -2.38627614489606E+03; Pars: -1.512803E+00,  9.056629E-02,  1.281760E-01,  1.892712E+00, -1.072401E-01"</w:t>
      </w:r>
      <w:r>
        <w:br w:type="textWrapping"/>
      </w:r>
      <w:r>
        <w:rPr>
          <w:rStyle w:val="VerbatimChar"/>
        </w:rPr>
        <w:t xml:space="preserve">## [1] "Llh: -2.38627321003280E+03; Pars: -1.509254E+00,  8.907364E-02,  1.295368E-01,  1.897753E+00, -1.103067E-01"</w:t>
      </w:r>
      <w:r>
        <w:br w:type="textWrapping"/>
      </w:r>
      <w:r>
        <w:rPr>
          <w:rStyle w:val="VerbatimChar"/>
        </w:rPr>
        <w:t xml:space="preserve">## [1] "Llh: -2.38627274959611E+03; Pars: -1.504572E+00,  8.826508E-02,  1.250969E-01,  1.901113E+00, -1.025883E-01"</w:t>
      </w:r>
      <w:r>
        <w:br w:type="textWrapping"/>
      </w:r>
      <w:r>
        <w:rPr>
          <w:rStyle w:val="VerbatimChar"/>
        </w:rPr>
        <w:t xml:space="preserve">## [1] "Llh: -2.38627092118312E+03; Pars: -1.505311E+00,  8.808633E-02,  1.274858E-01,  1.901477E+00, -1.069914E-01"</w:t>
      </w:r>
      <w:r>
        <w:br w:type="textWrapping"/>
      </w:r>
      <w:r>
        <w:rPr>
          <w:rStyle w:val="VerbatimChar"/>
        </w:rPr>
        <w:t xml:space="preserve">## [1] "Llh: -2.38625901283608E+03; Pars: -1.498265E+00,  8.691196E-02,  1.285313E-01,  1.906571E+00, -1.079164E-01"</w:t>
      </w:r>
      <w:r>
        <w:br w:type="textWrapping"/>
      </w:r>
      <w:r>
        <w:rPr>
          <w:rStyle w:val="VerbatimChar"/>
        </w:rPr>
        <w:t xml:space="preserve">## [1] "Llh: -2.38625116741318E+03; Pars: -1.491699E+00,  8.604232E-02,  1.277211E-01,  1.910686E+00, -1.055642E-01"</w:t>
      </w:r>
      <w:r>
        <w:br w:type="textWrapping"/>
      </w:r>
      <w:r>
        <w:rPr>
          <w:rStyle w:val="VerbatimChar"/>
        </w:rPr>
        <w:t xml:space="preserve">## [1] "Llh: -2.38625627858949E+03; Pars: -1.500254E+00,  8.334789E-02,  1.225960E-01,  1.908580E+00, -1.007253E-01"</w:t>
      </w:r>
      <w:r>
        <w:br w:type="textWrapping"/>
      </w:r>
      <w:r>
        <w:rPr>
          <w:rStyle w:val="VerbatimChar"/>
        </w:rPr>
        <w:t xml:space="preserve">## [1] "Llh: -2.38625834961844E+03; Pars: -1.501278E+00,  8.510126E-02,  1.253712E-01,  1.906544E+00, -1.044793E-01"</w:t>
      </w:r>
      <w:r>
        <w:br w:type="textWrapping"/>
      </w:r>
      <w:r>
        <w:rPr>
          <w:rStyle w:val="VerbatimChar"/>
        </w:rPr>
        <w:t xml:space="preserve">## [1] "Llh: -2.38625417856519E+03; Pars: -1.491750E+00,  8.253986E-02,  1.239795E-01,  1.915646E+00, -1.023272E-01"</w:t>
      </w:r>
      <w:r>
        <w:br w:type="textWrapping"/>
      </w:r>
      <w:r>
        <w:rPr>
          <w:rStyle w:val="VerbatimChar"/>
        </w:rPr>
        <w:t xml:space="preserve">## [1] "Llh: -2.38625600438676E+03; Pars: -1.496126E+00,  8.412694E-02,  1.253688E-01,  1.911157E+00, -1.043221E-01"</w:t>
      </w:r>
      <w:r>
        <w:br w:type="textWrapping"/>
      </w:r>
      <w:r>
        <w:rPr>
          <w:rStyle w:val="VerbatimChar"/>
        </w:rPr>
        <w:t xml:space="preserve">## [1] "Llh: -2.38624636554792E+03; Pars: -1.490269E+00,  8.132171E-02,  1.246281E-01,  1.917579E+00, -1.037768E-01"</w:t>
      </w:r>
      <w:r>
        <w:br w:type="textWrapping"/>
      </w:r>
      <w:r>
        <w:rPr>
          <w:rStyle w:val="VerbatimChar"/>
        </w:rPr>
        <w:t xml:space="preserve">## [1] "Llh: -2.38624125270256E+03; Pars: -1.482748E+00,  7.813677E-02,  1.231992E-01,  1.925681E+00, -1.021695E-01"</w:t>
      </w:r>
      <w:r>
        <w:br w:type="textWrapping"/>
      </w:r>
      <w:r>
        <w:rPr>
          <w:rStyle w:val="VerbatimChar"/>
        </w:rPr>
        <w:t xml:space="preserve">## [1] "Llh: -2.38623788761182E+03; Pars: -1.481801E+00,  8.265815E-02,  1.218391E-01,  1.918591E+00, -1.004522E-01"</w:t>
      </w:r>
      <w:r>
        <w:br w:type="textWrapping"/>
      </w:r>
      <w:r>
        <w:rPr>
          <w:rStyle w:val="VerbatimChar"/>
        </w:rPr>
        <w:t xml:space="preserve">## [1] "Llh: -2.38623636487052E+03; Pars: -1.470244E+00,  8.192920E-02,  1.186322E-01,  1.924089E+00, -9.668415E-02"</w:t>
      </w:r>
      <w:r>
        <w:br w:type="textWrapping"/>
      </w:r>
      <w:r>
        <w:rPr>
          <w:rStyle w:val="VerbatimChar"/>
        </w:rPr>
        <w:t xml:space="preserve">## [1] "Llh: -2.38624849759738E+03; Pars: -1.474345E+00,  7.778367E-02,  1.187164E-01,  1.928904E+00, -9.267268E-02"</w:t>
      </w:r>
      <w:r>
        <w:br w:type="textWrapping"/>
      </w:r>
      <w:r>
        <w:rPr>
          <w:rStyle w:val="VerbatimChar"/>
        </w:rPr>
        <w:t xml:space="preserve">## [1] "Llh: -2.38624301090237E+03; Pars: -1.480842E+00,  8.003882E-02,  1.209710E-01,  1.922904E+00, -9.708337E-02"</w:t>
      </w:r>
      <w:r>
        <w:br w:type="textWrapping"/>
      </w:r>
      <w:r>
        <w:rPr>
          <w:rStyle w:val="VerbatimChar"/>
        </w:rPr>
        <w:t xml:space="preserve">## [1] "Llh: -2.38623883054021E+03; Pars: -1.466659E+00,  8.007439E-02,  1.232051E-01,  1.931070E+00, -1.008061E-01"</w:t>
      </w:r>
      <w:r>
        <w:br w:type="textWrapping"/>
      </w:r>
      <w:r>
        <w:rPr>
          <w:rStyle w:val="VerbatimChar"/>
        </w:rPr>
        <w:t xml:space="preserve">## [1] "Llh: -2.38623832297820E+03; Pars: -1.475058E+00,  8.088051E-02,  1.230529E-01,  1.925423E+00, -1.007859E-01"</w:t>
      </w:r>
      <w:r>
        <w:br w:type="textWrapping"/>
      </w:r>
      <w:r>
        <w:rPr>
          <w:rStyle w:val="VerbatimChar"/>
        </w:rPr>
        <w:t xml:space="preserve">## [1] "Llh: -2.38623040113837E+03; Pars: -1.468486E+00,  8.020411E-02,  1.214510E-01,  1.927870E+00, -9.858762E-02"</w:t>
      </w:r>
      <w:r>
        <w:br w:type="textWrapping"/>
      </w:r>
      <w:r>
        <w:rPr>
          <w:rStyle w:val="VerbatimChar"/>
        </w:rPr>
        <w:t xml:space="preserve">## [1] "Llh: -2.38623106401645E+03; Pars: -1.456854E+00,  7.906114E-02,  1.201868E-01,  1.934012E+00, -9.671782E-02"</w:t>
      </w:r>
      <w:r>
        <w:br w:type="textWrapping"/>
      </w:r>
      <w:r>
        <w:rPr>
          <w:rStyle w:val="VerbatimChar"/>
        </w:rPr>
        <w:t xml:space="preserve">## [1] "Llh: -2.38624579563459E+03; Pars: -1.459253E+00,  7.480697E-02,  1.152014E-01,  1.939810E+00, -9.256001E-02"</w:t>
      </w:r>
      <w:r>
        <w:br w:type="textWrapping"/>
      </w:r>
      <w:r>
        <w:rPr>
          <w:rStyle w:val="VerbatimChar"/>
        </w:rPr>
        <w:t xml:space="preserve">## [1] "Llh: -2.38623745253278E+03; Pars: -1.467364E+00,  7.747018E-02,  1.183313E-01,  1.932488E+00, -9.581106E-02"</w:t>
      </w:r>
      <w:r>
        <w:br w:type="textWrapping"/>
      </w:r>
      <w:r>
        <w:rPr>
          <w:rStyle w:val="VerbatimChar"/>
        </w:rPr>
        <w:t xml:space="preserve">## [1] "Llh: -2.38622992417099E+03; Pars: -1.464718E+00,  7.937560E-02,  1.208957E-01,  1.931321E+00, -1.005319E-01"</w:t>
      </w:r>
      <w:r>
        <w:br w:type="textWrapping"/>
      </w:r>
      <w:r>
        <w:rPr>
          <w:rStyle w:val="VerbatimChar"/>
        </w:rPr>
        <w:t xml:space="preserve">## [1] "Llh: -2.38622996770579E+03; Pars: -1.456656E+00,  7.904605E-02,  1.208580E-01,  1.935543E+00, -1.022562E-01"</w:t>
      </w:r>
      <w:r>
        <w:br w:type="textWrapping"/>
      </w:r>
      <w:r>
        <w:rPr>
          <w:rStyle w:val="VerbatimChar"/>
        </w:rPr>
        <w:t xml:space="preserve">## [1] "Llh: -2.38624332713432E+03; Pars: -1.455600E+00,  8.182102E-02,  1.177460E-01,  1.930794E+00, -9.479075E-02"</w:t>
      </w:r>
      <w:r>
        <w:br w:type="textWrapping"/>
      </w:r>
      <w:r>
        <w:rPr>
          <w:rStyle w:val="VerbatimChar"/>
        </w:rPr>
        <w:t xml:space="preserve">## [1] "Llh: -2.38623497260248E+03; Pars: -1.475961E+00,  7.904198E-02,  1.218359E-01,  1.926958E+00, -1.003248E-01"</w:t>
      </w:r>
      <w:r>
        <w:br w:type="textWrapping"/>
      </w:r>
      <w:r>
        <w:rPr>
          <w:rStyle w:val="VerbatimChar"/>
        </w:rPr>
        <w:t xml:space="preserve">## [1] "Llh: -2.38623146081700E+03; Pars: -1.463652E+00,  7.832168E-02,  1.174056E-01,  1.931667E+00, -9.598994E-02"</w:t>
      </w:r>
      <w:r>
        <w:br w:type="textWrapping"/>
      </w:r>
      <w:r>
        <w:rPr>
          <w:rStyle w:val="VerbatimChar"/>
        </w:rPr>
        <w:t xml:space="preserve">## [1] "Llh: -2.38623140062480E+03; Pars: -1.466503E+00,  7.895370E-02,  1.188174E-01,  1.930104E+00, -9.718892E-02"</w:t>
      </w:r>
      <w:r>
        <w:br w:type="textWrapping"/>
      </w:r>
      <w:r>
        <w:rPr>
          <w:rStyle w:val="VerbatimChar"/>
        </w:rPr>
        <w:t xml:space="preserve">## [1] "Llh: -2.38622846460301E+03; Pars: -1.471001E+00,  8.239228E-02,  1.223215E-01,  1.923656E+00, -1.015159E-01"</w:t>
      </w:r>
      <w:r>
        <w:br w:type="textWrapping"/>
      </w:r>
      <w:r>
        <w:rPr>
          <w:rStyle w:val="VerbatimChar"/>
        </w:rPr>
        <w:t xml:space="preserve">## [1] "Llh: -2.38622845709048E+03; Pars: -1.472819E+00,  8.496938E-02,  1.243166E-01,  1.919255E+00, -1.043683E-01"</w:t>
      </w:r>
      <w:r>
        <w:br w:type="textWrapping"/>
      </w:r>
      <w:r>
        <w:rPr>
          <w:rStyle w:val="VerbatimChar"/>
        </w:rPr>
        <w:t xml:space="preserve">## [1] "Llh: -2.38622607220182E+03; Pars: -1.469151E+00,  7.905181E-02,  1.242945E-01,  1.930110E+00, -1.037165E-01"</w:t>
      </w:r>
      <w:r>
        <w:br w:type="textWrapping"/>
      </w:r>
      <w:r>
        <w:rPr>
          <w:rStyle w:val="VerbatimChar"/>
        </w:rPr>
        <w:t xml:space="preserve">## [1] "Llh: -2.38622688056692E+03; Pars: -1.468604E+00,  7.765123E-02,  1.271256E-01,  1.933127E+00, -1.072326E-01"</w:t>
      </w:r>
      <w:r>
        <w:br w:type="textWrapping"/>
      </w:r>
      <w:r>
        <w:rPr>
          <w:rStyle w:val="VerbatimChar"/>
        </w:rPr>
        <w:t xml:space="preserve">## [1] "Llh: -2.38622608399117E+03; Pars: -1.460710E+00,  8.194347E-02,  1.220742E-01,  1.928497E+00, -1.014325E-01"</w:t>
      </w:r>
      <w:r>
        <w:br w:type="textWrapping"/>
      </w:r>
      <w:r>
        <w:rPr>
          <w:rStyle w:val="VerbatimChar"/>
        </w:rPr>
        <w:t xml:space="preserve">## [1] "Llh: -2.38622611730614E+03; Pars: -1.464523E+00,  8.120826E-02,  1.220146E-01,  1.928112E+00, -1.011556E-01"</w:t>
      </w:r>
      <w:r>
        <w:br w:type="textWrapping"/>
      </w:r>
      <w:r>
        <w:rPr>
          <w:rStyle w:val="VerbatimChar"/>
        </w:rPr>
        <w:t xml:space="preserve">## [1] "Llh: -2.38622676960154E+03; Pars: -1.467851E+00,  8.326384E-02,  1.263954E-01,  1.924711E+00, -1.062658E-01"</w:t>
      </w:r>
      <w:r>
        <w:br w:type="textWrapping"/>
      </w:r>
      <w:r>
        <w:rPr>
          <w:rStyle w:val="VerbatimChar"/>
        </w:rPr>
        <w:t xml:space="preserve">## [1] "Llh: -2.38622598165002E+03; Pars: -1.467514E+00,  8.216473E-02,  1.245009E-01,  1.926058E+00, -1.039966E-01"</w:t>
      </w:r>
      <w:r>
        <w:br w:type="textWrapping"/>
      </w:r>
      <w:r>
        <w:rPr>
          <w:rStyle w:val="VerbatimChar"/>
        </w:rPr>
        <w:t xml:space="preserve">## [1] "Llh: -2.38622479445847E+03; Pars: -1.465479E+00,  8.276140E-02,  1.249817E-01,  1.926217E+00, -1.070307E-01"</w:t>
      </w:r>
      <w:r>
        <w:br w:type="textWrapping"/>
      </w:r>
      <w:r>
        <w:rPr>
          <w:rStyle w:val="VerbatimChar"/>
        </w:rPr>
        <w:t xml:space="preserve">## [1] "Llh: -2.38622737284500E+03; Pars: -1.463975E+00,  8.407046E-02,  1.267470E-01,  1.925390E+00, -1.112522E-01"</w:t>
      </w:r>
      <w:r>
        <w:br w:type="textWrapping"/>
      </w:r>
      <w:r>
        <w:rPr>
          <w:rStyle w:val="VerbatimChar"/>
        </w:rPr>
        <w:t xml:space="preserve">## [1] "Llh: -2.38622472841106E+03; Pars: -1.469551E+00,  8.503422E-02,  1.271715E-01,  1.920741E+00, -1.076859E-01"</w:t>
      </w:r>
      <w:r>
        <w:br w:type="textWrapping"/>
      </w:r>
      <w:r>
        <w:rPr>
          <w:rStyle w:val="VerbatimChar"/>
        </w:rPr>
        <w:t xml:space="preserve">## [1] "Llh: -2.38622951031202E+03; Pars: -1.471968E+00,  8.801306E-02,  1.303094E-01,  1.915473E+00, -1.112629E-01"</w:t>
      </w:r>
      <w:r>
        <w:br w:type="textWrapping"/>
      </w:r>
      <w:r>
        <w:rPr>
          <w:rStyle w:val="VerbatimChar"/>
        </w:rPr>
        <w:t xml:space="preserve">## [1] "Llh: -2.38622314517414E+03; Pars: -1.460143E+00,  7.946041E-02,  1.248925E-01,  1.933415E+00, -1.051765E-01"</w:t>
      </w:r>
      <w:r>
        <w:br w:type="textWrapping"/>
      </w:r>
      <w:r>
        <w:rPr>
          <w:rStyle w:val="VerbatimChar"/>
        </w:rPr>
        <w:t xml:space="preserve">## [1] "Llh: -2.38622570388624E+03; Pars: -1.453804E+00,  7.684135E-02,  1.251804E-01,  1.940533E+00, -1.055807E-01"</w:t>
      </w:r>
      <w:r>
        <w:br w:type="textWrapping"/>
      </w:r>
      <w:r>
        <w:rPr>
          <w:rStyle w:val="VerbatimChar"/>
        </w:rPr>
        <w:t xml:space="preserve">## [1] "Llh: -2.38622734678940E+03; Pars: -1.472025E+00,  8.138671E-02,  1.282623E-01,  1.926111E+00, -1.096100E-01"</w:t>
      </w:r>
      <w:r>
        <w:br w:type="textWrapping"/>
      </w:r>
      <w:r>
        <w:rPr>
          <w:rStyle w:val="VerbatimChar"/>
        </w:rPr>
        <w:t xml:space="preserve">## [1] "Llh: -2.38622409936272E+03; Pars: -1.463539E+00,  8.180392E-02,  1.236212E-01,  1.927900E+00, -1.034769E-01"</w:t>
      </w:r>
      <w:r>
        <w:br w:type="textWrapping"/>
      </w:r>
      <w:r>
        <w:rPr>
          <w:rStyle w:val="VerbatimChar"/>
        </w:rPr>
        <w:t xml:space="preserve">## [1] "Llh: -2.38622711920160E+03; Pars: -1.461339E+00,  8.552655E-02,  1.257726E-01,  1.923620E+00, -1.072302E-01"</w:t>
      </w:r>
      <w:r>
        <w:br w:type="textWrapping"/>
      </w:r>
      <w:r>
        <w:rPr>
          <w:rStyle w:val="VerbatimChar"/>
        </w:rPr>
        <w:t xml:space="preserve">## [1] "Llh: -2.38622409515310E+03; Pars: -1.467198E+00,  8.062303E-02,  1.246640E-01,  1.928485E+00, -1.045949E-01"</w:t>
      </w:r>
      <w:r>
        <w:br w:type="textWrapping"/>
      </w:r>
      <w:r>
        <w:rPr>
          <w:rStyle w:val="VerbatimChar"/>
        </w:rPr>
        <w:t xml:space="preserve">## [1] "Llh: -2.38622122067531E+03; Pars: -1.462850E+00,  8.166516E-02,  1.256315E-01,  1.928637E+00, -1.071894E-01"</w:t>
      </w:r>
      <w:r>
        <w:br w:type="textWrapping"/>
      </w:r>
      <w:r>
        <w:rPr>
          <w:rStyle w:val="VerbatimChar"/>
        </w:rPr>
        <w:t xml:space="preserve">## [1] "Llh: -2.38622003464028E+03; Pars: -1.460518E+00,  8.141651E-02,  1.261967E-01,  1.929928E+00, -1.087858E-01"</w:t>
      </w:r>
      <w:r>
        <w:br w:type="textWrapping"/>
      </w:r>
      <w:r>
        <w:rPr>
          <w:rStyle w:val="VerbatimChar"/>
        </w:rPr>
        <w:t xml:space="preserve">## [1] "Llh: -2.38622046983018E+03; Pars: -1.462901E+00,  8.054680E-02,  1.256367E-01,  1.929964E+00, -1.048573E-01"</w:t>
      </w:r>
      <w:r>
        <w:br w:type="textWrapping"/>
      </w:r>
      <w:r>
        <w:rPr>
          <w:rStyle w:val="VerbatimChar"/>
        </w:rPr>
        <w:t xml:space="preserve">## [1] "Llh: -2.38622113663105E+03; Pars: -1.463545E+00,  8.109483E-02,  1.254729E-01,  1.929026E+00, -1.054007E-01"</w:t>
      </w:r>
      <w:r>
        <w:br w:type="textWrapping"/>
      </w:r>
      <w:r>
        <w:rPr>
          <w:rStyle w:val="VerbatimChar"/>
        </w:rPr>
        <w:t xml:space="preserve">## [1] "Llh: -2.38622519188203E+03; Pars: -1.456168E+00,  7.671215E-02,  1.228329E-01,  1.939178E+00, -1.030706E-01"</w:t>
      </w:r>
      <w:r>
        <w:br w:type="textWrapping"/>
      </w:r>
      <w:r>
        <w:rPr>
          <w:rStyle w:val="VerbatimChar"/>
        </w:rPr>
        <w:t xml:space="preserve">## [1] "Llh: -2.38622237076008E+03; Pars: -1.466205E+00,  8.287267E-02,  1.260869E-01,  1.925334E+00, -1.065321E-01"</w:t>
      </w:r>
      <w:r>
        <w:br w:type="textWrapping"/>
      </w:r>
      <w:r>
        <w:rPr>
          <w:rStyle w:val="VerbatimChar"/>
        </w:rPr>
        <w:t xml:space="preserve">## [1] "Llh: -2.38622018190364E+03; Pars: -1.463247E+00,  8.015649E-02,  1.273695E-01,  1.930948E+00, -1.085018E-01"</w:t>
      </w:r>
      <w:r>
        <w:br w:type="textWrapping"/>
      </w:r>
      <w:r>
        <w:rPr>
          <w:rStyle w:val="VerbatimChar"/>
        </w:rPr>
        <w:t xml:space="preserve">## [1] "Llh: -2.38622056224964E+03; Pars: -1.463320E+00,  8.056521E-02,  1.264324E-01,  1.930186E+00, -1.072456E-01"</w:t>
      </w:r>
      <w:r>
        <w:br w:type="textWrapping"/>
      </w:r>
      <w:r>
        <w:rPr>
          <w:rStyle w:val="VerbatimChar"/>
        </w:rPr>
        <w:t xml:space="preserve">## [1] "Llh: -2.38621964807087E+03; Pars: -1.458007E+00,  8.114197E-02,  1.274089E-01,  1.931348E+00, -1.089465E-01"</w:t>
      </w:r>
      <w:r>
        <w:br w:type="textWrapping"/>
      </w:r>
      <w:r>
        <w:rPr>
          <w:rStyle w:val="VerbatimChar"/>
        </w:rPr>
        <w:t xml:space="preserve">## [1] "Llh: -2.38622117326769E+03; Pars: -1.453412E+00,  8.140269E-02,  1.287813E-01,  1.932781E+00, -1.111223E-01"</w:t>
      </w:r>
      <w:r>
        <w:br w:type="textWrapping"/>
      </w:r>
      <w:r>
        <w:rPr>
          <w:rStyle w:val="VerbatimChar"/>
        </w:rPr>
        <w:t xml:space="preserve">## [1] "Llh: -2.38621863461347E+03; Pars: -1.464209E+00,  8.302172E-02,  1.281870E-01,  1.925600E+00, -1.098729E-01"</w:t>
      </w:r>
      <w:r>
        <w:br w:type="textWrapping"/>
      </w:r>
      <w:r>
        <w:rPr>
          <w:rStyle w:val="VerbatimChar"/>
        </w:rPr>
        <w:t xml:space="preserve">## [1] "Llh: -2.38621940193216E+03; Pars: -1.466242E+00,  8.486179E-02,  1.298342E-01,  1.921704E+00, -1.122210E-01"</w:t>
      </w:r>
      <w:r>
        <w:br w:type="textWrapping"/>
      </w:r>
      <w:r>
        <w:rPr>
          <w:rStyle w:val="VerbatimChar"/>
        </w:rPr>
        <w:t xml:space="preserve">## [1] "Llh: -2.38621786028259E+03; Pars: -1.457347E+00,  7.966055E-02,  1.278326E-01,  1.933788E+00, -1.098536E-01"</w:t>
      </w:r>
      <w:r>
        <w:br w:type="textWrapping"/>
      </w:r>
      <w:r>
        <w:rPr>
          <w:rStyle w:val="VerbatimChar"/>
        </w:rPr>
        <w:t xml:space="preserve">## [1] "Llh: -2.38621852761774E+03; Pars: -1.452918E+00,  7.810149E-02,  1.287055E-01,  1.938029E+00, -1.115144E-01"</w:t>
      </w:r>
      <w:r>
        <w:br w:type="textWrapping"/>
      </w:r>
      <w:r>
        <w:rPr>
          <w:rStyle w:val="VerbatimChar"/>
        </w:rPr>
        <w:t xml:space="preserve">## [1] "Llh: -2.38622070818611E+03; Pars: -1.458431E+00,  8.159892E-02,  1.291612E-01,  1.930677E+00, -1.135269E-01"</w:t>
      </w:r>
      <w:r>
        <w:br w:type="textWrapping"/>
      </w:r>
      <w:r>
        <w:rPr>
          <w:rStyle w:val="VerbatimChar"/>
        </w:rPr>
        <w:t xml:space="preserve">## [1] "Llh: -2.38621915631577E+03; Pars: -1.461783E+00,  8.080855E-02,  1.265178E-01,  1.930142E+00, -1.070247E-01"</w:t>
      </w:r>
      <w:r>
        <w:br w:type="textWrapping"/>
      </w:r>
      <w:r>
        <w:rPr>
          <w:rStyle w:val="VerbatimChar"/>
        </w:rPr>
        <w:t xml:space="preserve">## [1] "Llh: -2.38621871565326E+03; Pars: -1.457499E+00,  8.226242E-02,  1.270877E-01,  1.929371E+00, -1.092916E-01"</w:t>
      </w:r>
      <w:r>
        <w:br w:type="textWrapping"/>
      </w:r>
      <w:r>
        <w:rPr>
          <w:rStyle w:val="VerbatimChar"/>
        </w:rPr>
        <w:t xml:space="preserve">## [1] "Llh: -2.38621846116557E+03; Pars: -1.458936E+00,  8.173080E-02,  1.271582E-01,  1.929765E+00, -1.090942E-01"</w:t>
      </w:r>
      <w:r>
        <w:br w:type="textWrapping"/>
      </w:r>
      <w:r>
        <w:rPr>
          <w:rStyle w:val="VerbatimChar"/>
        </w:rPr>
        <w:t xml:space="preserve">## [1] "Llh: -2.38621754772318E+03; Pars: -1.459595E+00,  8.111422E-02,  1.286450E-01,  1.930325E+00, -1.091310E-01"</w:t>
      </w:r>
      <w:r>
        <w:br w:type="textWrapping"/>
      </w:r>
      <w:r>
        <w:rPr>
          <w:rStyle w:val="VerbatimChar"/>
        </w:rPr>
        <w:t xml:space="preserve">## [1] "Llh: -2.38621764827030E+03; Pars: -1.459133E+00,  8.096350E-02,  1.298692E-01,  1.930524E+00, -1.093035E-01"</w:t>
      </w:r>
      <w:r>
        <w:br w:type="textWrapping"/>
      </w:r>
      <w:r>
        <w:rPr>
          <w:rStyle w:val="VerbatimChar"/>
        </w:rPr>
        <w:t xml:space="preserve">## [1] "Llh: -2.38621639197141E+03; Pars: -1.462741E+00,  8.137753E-02,  1.279274E-01,  1.928498E+00, -1.090440E-01"</w:t>
      </w:r>
      <w:r>
        <w:br w:type="textWrapping"/>
      </w:r>
      <w:r>
        <w:rPr>
          <w:rStyle w:val="VerbatimChar"/>
        </w:rPr>
        <w:t xml:space="preserve">## [1] "Llh: -2.38621520082513E+03; Pars: -1.465107E+00,  8.149557E-02,  1.281866E-01,  1.927074E+00, -1.090928E-01"</w:t>
      </w:r>
      <w:r>
        <w:br w:type="textWrapping"/>
      </w:r>
      <w:r>
        <w:rPr>
          <w:rStyle w:val="VerbatimChar"/>
        </w:rPr>
        <w:t xml:space="preserve">## [1] "Llh: -2.38621629350719E+03; Pars: -1.460294E+00,  8.199048E-02,  1.294860E-01,  1.928475E+00, -1.117930E-01"</w:t>
      </w:r>
      <w:r>
        <w:br w:type="textWrapping"/>
      </w:r>
      <w:r>
        <w:rPr>
          <w:rStyle w:val="VerbatimChar"/>
        </w:rPr>
        <w:t xml:space="preserve">## [1] "Llh: -2.38621653398912E+03; Pars: -1.460667E+00,  8.169338E-02,  1.287439E-01,  1.928892E+00, -1.106010E-01"</w:t>
      </w:r>
      <w:r>
        <w:br w:type="textWrapping"/>
      </w:r>
      <w:r>
        <w:rPr>
          <w:rStyle w:val="VerbatimChar"/>
        </w:rPr>
        <w:t xml:space="preserve">## [1] "Llh: -2.38621605465705E+03; Pars: -1.456303E+00,  7.940680E-02,  1.283364E-01,  1.934179E+00, -1.097129E-01"</w:t>
      </w:r>
      <w:r>
        <w:br w:type="textWrapping"/>
      </w:r>
      <w:r>
        <w:rPr>
          <w:rStyle w:val="VerbatimChar"/>
        </w:rPr>
        <w:t xml:space="preserve">## [1] "Llh: -2.38621616956734E+03; Pars: -1.458280E+00,  8.029550E-02,  1.282991E-01,  1.932030E+00, -1.097529E-01"</w:t>
      </w:r>
      <w:r>
        <w:br w:type="textWrapping"/>
      </w:r>
      <w:r>
        <w:rPr>
          <w:rStyle w:val="VerbatimChar"/>
        </w:rPr>
        <w:t xml:space="preserve">## [1] "Llh: -2.38621480737631E+03; Pars: -1.460523E+00,  7.973562E-02,  1.298365E-01,  1.931768E+00, -1.107392E-01"</w:t>
      </w:r>
      <w:r>
        <w:br w:type="textWrapping"/>
      </w:r>
      <w:r>
        <w:rPr>
          <w:rStyle w:val="VerbatimChar"/>
        </w:rPr>
        <w:t xml:space="preserve">## [1] "Llh: -2.38621451880487E+03; Pars: -1.461317E+00,  7.875637E-02,  1.311757E-01,  1.932770E+00, -1.115617E-01"</w:t>
      </w:r>
      <w:r>
        <w:br w:type="textWrapping"/>
      </w:r>
      <w:r>
        <w:rPr>
          <w:rStyle w:val="VerbatimChar"/>
        </w:rPr>
        <w:t xml:space="preserve">## [1] "Llh: -2.38621384363280E+03; Pars: -1.463699E+00,  8.143513E-02,  1.304993E-01,  1.927343E+00, -1.106629E-01"</w:t>
      </w:r>
      <w:r>
        <w:br w:type="textWrapping"/>
      </w:r>
      <w:r>
        <w:rPr>
          <w:rStyle w:val="VerbatimChar"/>
        </w:rPr>
        <w:t xml:space="preserve">## [1] "Llh: -2.38621374188875E+03; Pars: -1.466875E+00,  8.233719E-02,  1.318326E-01,  1.924129E+00, -1.110676E-01"</w:t>
      </w:r>
      <w:r>
        <w:br w:type="textWrapping"/>
      </w:r>
      <w:r>
        <w:rPr>
          <w:rStyle w:val="VerbatimChar"/>
        </w:rPr>
        <w:t xml:space="preserve">## [1] "Llh: -2.38621135365051E+03; Pars: -1.464364E+00,  8.045587E-02,  1.309619E-01,  1.928319E+00, -1.121602E-01"</w:t>
      </w:r>
      <w:r>
        <w:br w:type="textWrapping"/>
      </w:r>
      <w:r>
        <w:rPr>
          <w:rStyle w:val="VerbatimChar"/>
        </w:rPr>
        <w:t xml:space="preserve">## [1] "Llh: -2.38620932742135E+03; Pars: -1.466748E+00,  8.012870E-02,  1.321203E-01,  1.927316E+00, -1.136748E-01"</w:t>
      </w:r>
      <w:r>
        <w:br w:type="textWrapping"/>
      </w:r>
      <w:r>
        <w:rPr>
          <w:rStyle w:val="VerbatimChar"/>
        </w:rPr>
        <w:t xml:space="preserve">## [1] "Llh: -2.38621137847497E+03; Pars: -1.466246E+00,  7.886807E-02,  1.311747E-01,  1.929705E+00, -1.102509E-01"</w:t>
      </w:r>
      <w:r>
        <w:br w:type="textWrapping"/>
      </w:r>
      <w:r>
        <w:rPr>
          <w:rStyle w:val="VerbatimChar"/>
        </w:rPr>
        <w:t xml:space="preserve">## [1] "Llh: -2.38621172071963E+03; Pars: -1.464758E+00,  7.963734E-02,  1.307525E-01,  1.929397E+00, -1.106364E-01"</w:t>
      </w:r>
      <w:r>
        <w:br w:type="textWrapping"/>
      </w:r>
      <w:r>
        <w:rPr>
          <w:rStyle w:val="VerbatimChar"/>
        </w:rPr>
        <w:t xml:space="preserve">## [1] "Llh: -2.38621351899507E+03; Pars: -1.474214E+00,  8.121277E-02,  1.334596E-01,  1.922233E+00, -1.125461E-01"</w:t>
      </w:r>
      <w:r>
        <w:br w:type="textWrapping"/>
      </w:r>
      <w:r>
        <w:rPr>
          <w:rStyle w:val="VerbatimChar"/>
        </w:rPr>
        <w:t xml:space="preserve">## [1] "Llh: -2.38621207244827E+03; Pars: -1.469736E+00,  8.075747E-02,  1.321788E-01,  1.925213E+00, -1.118378E-01"</w:t>
      </w:r>
      <w:r>
        <w:br w:type="textWrapping"/>
      </w:r>
      <w:r>
        <w:rPr>
          <w:rStyle w:val="VerbatimChar"/>
        </w:rPr>
        <w:t xml:space="preserve">## [1] "Llh: -2.38621268110677E+03; Pars: -1.467261E+00,  7.884379E-02,  1.352062E-01,  1.928574E+00, -1.142644E-01"</w:t>
      </w:r>
      <w:r>
        <w:br w:type="textWrapping"/>
      </w:r>
      <w:r>
        <w:rPr>
          <w:rStyle w:val="VerbatimChar"/>
        </w:rPr>
        <w:t xml:space="preserve">## [1] "Llh: -2.38621158509343E+03; Pars: -1.466723E+00,  7.949853E-02,  1.334513E-01,  1.928199E+00, -1.129715E-01"</w:t>
      </w:r>
      <w:r>
        <w:br w:type="textWrapping"/>
      </w:r>
      <w:r>
        <w:rPr>
          <w:rStyle w:val="VerbatimChar"/>
        </w:rPr>
        <w:t xml:space="preserve">## [1] "Llh: -2.38621015330545E+03; Pars: -1.473215E+00,  8.189270E-02,  1.331274E-01,  1.921070E+00, -1.123594E-01"</w:t>
      </w:r>
      <w:r>
        <w:br w:type="textWrapping"/>
      </w:r>
      <w:r>
        <w:rPr>
          <w:rStyle w:val="VerbatimChar"/>
        </w:rPr>
        <w:t xml:space="preserve">## [1] "Llh: -2.38621035438250E+03; Pars: -1.470240E+00,  8.109710E-02,  1.326394E-01,  1.923988E+00, -1.121599E-01"</w:t>
      </w:r>
      <w:r>
        <w:br w:type="textWrapping"/>
      </w:r>
      <w:r>
        <w:rPr>
          <w:rStyle w:val="VerbatimChar"/>
        </w:rPr>
        <w:t xml:space="preserve">## [1] "Llh: -2.38620879143238E+03; Pars: -1.470192E+00,  7.816179E-02,  1.329884E-01,  1.928470E+00, -1.133702E-01"</w:t>
      </w:r>
      <w:r>
        <w:br w:type="textWrapping"/>
      </w:r>
      <w:r>
        <w:rPr>
          <w:rStyle w:val="VerbatimChar"/>
        </w:rPr>
        <w:t xml:space="preserve">## [1] "Llh: -2.38620901421195E+03; Pars: -1.471850E+00,  7.615417E-02,  1.335663E-01,  1.930645E+00, -1.145215E-01"</w:t>
      </w:r>
      <w:r>
        <w:br w:type="textWrapping"/>
      </w:r>
      <w:r>
        <w:rPr>
          <w:rStyle w:val="VerbatimChar"/>
        </w:rPr>
        <w:t xml:space="preserve">## [1] "Llh: -2.38620749722234E+03; Pars: -1.467513E+00,  7.865613E-02,  1.329660E-01,  1.928688E+00, -1.132128E-01"</w:t>
      </w:r>
      <w:r>
        <w:br w:type="textWrapping"/>
      </w:r>
      <w:r>
        <w:rPr>
          <w:rStyle w:val="VerbatimChar"/>
        </w:rPr>
        <w:t xml:space="preserve">## [1] "Llh: -2.38620573813512E+03; Pars: -1.466401E+00,  7.762605E-02,  1.333597E-01,  1.930429E+00, -1.139004E-01"</w:t>
      </w:r>
      <w:r>
        <w:br w:type="textWrapping"/>
      </w:r>
      <w:r>
        <w:rPr>
          <w:rStyle w:val="VerbatimChar"/>
        </w:rPr>
        <w:t xml:space="preserve">## [1] "Llh: -2.38620577242564E+03; Pars: -1.470398E+00,  7.914354E-02,  1.316569E-01,  1.926592E+00, -1.124508E-01"</w:t>
      </w:r>
      <w:r>
        <w:br w:type="textWrapping"/>
      </w:r>
      <w:r>
        <w:rPr>
          <w:rStyle w:val="VerbatimChar"/>
        </w:rPr>
        <w:t xml:space="preserve">## [1] "Llh: -2.38620699523138E+03; Pars: -1.469479E+00,  7.923214E-02,  1.321055E-01,  1.926993E+00, -1.125810E-01"</w:t>
      </w:r>
      <w:r>
        <w:br w:type="textWrapping"/>
      </w:r>
      <w:r>
        <w:rPr>
          <w:rStyle w:val="VerbatimChar"/>
        </w:rPr>
        <w:t xml:space="preserve">## [1] "Llh: -2.38620526123964E+03; Pars: -1.472536E+00,  7.988755E-02,  1.341264E-01,  1.923845E+00, -1.160513E-01"</w:t>
      </w:r>
      <w:r>
        <w:br w:type="textWrapping"/>
      </w:r>
      <w:r>
        <w:rPr>
          <w:rStyle w:val="VerbatimChar"/>
        </w:rPr>
        <w:t xml:space="preserve">## [1] "Llh: -2.38620509830483E+03; Pars: -1.475681E+00,  8.040222E-02,  1.356022E-01,  1.920922E+00, -1.189516E-01"</w:t>
      </w:r>
      <w:r>
        <w:br w:type="textWrapping"/>
      </w:r>
      <w:r>
        <w:rPr>
          <w:rStyle w:val="VerbatimChar"/>
        </w:rPr>
        <w:t xml:space="preserve">## [1] "Llh: -2.38620534281845E+03; Pars: -1.466553E+00,  7.637378E-02,  1.331636E-01,  1.932433E+00, -1.165797E-01"</w:t>
      </w:r>
      <w:r>
        <w:br w:type="textWrapping"/>
      </w:r>
      <w:r>
        <w:rPr>
          <w:rStyle w:val="VerbatimChar"/>
        </w:rPr>
        <w:t xml:space="preserve">## [1] "Llh: -2.38620524331921E+03; Pars: -1.468218E+00,  7.771762E-02,  1.331545E-01,  1.929586E+00, -1.155246E-01"</w:t>
      </w:r>
      <w:r>
        <w:br w:type="textWrapping"/>
      </w:r>
      <w:r>
        <w:rPr>
          <w:rStyle w:val="VerbatimChar"/>
        </w:rPr>
        <w:t xml:space="preserve">## [1] "Llh: -2.38620269679606E+03; Pars: -1.473608E+00,  7.710701E-02,  1.345843E-01,  1.927077E+00, -1.160042E-01"</w:t>
      </w:r>
      <w:r>
        <w:br w:type="textWrapping"/>
      </w:r>
      <w:r>
        <w:rPr>
          <w:rStyle w:val="VerbatimChar"/>
        </w:rPr>
        <w:t xml:space="preserve">## [1] "Llh: -2.38620171645571E+03; Pars: -1.477038E+00,  7.563917E-02,  1.358163E-01,  1.926958E+00, -1.171689E-01"</w:t>
      </w:r>
      <w:r>
        <w:br w:type="textWrapping"/>
      </w:r>
      <w:r>
        <w:rPr>
          <w:rStyle w:val="VerbatimChar"/>
        </w:rPr>
        <w:t xml:space="preserve">## [1] "Llh: -2.38619917485290E+03; Pars: -1.472903E+00,  7.801685E-02,  1.348475E-01,  1.925320E+00, -1.178283E-01"</w:t>
      </w:r>
      <w:r>
        <w:br w:type="textWrapping"/>
      </w:r>
      <w:r>
        <w:rPr>
          <w:rStyle w:val="VerbatimChar"/>
        </w:rPr>
        <w:t xml:space="preserve">## [1] "Llh: -2.38619611574216E+03; Pars: -1.474258E+00,  7.794448E-02,  1.357770E-01,  1.923746E+00, -1.200574E-01"</w:t>
      </w:r>
      <w:r>
        <w:br w:type="textWrapping"/>
      </w:r>
      <w:r>
        <w:rPr>
          <w:rStyle w:val="VerbatimChar"/>
        </w:rPr>
        <w:t xml:space="preserve">## [1] "Llh: -2.38620138694095E+03; Pars: -1.474241E+00,  7.658000E-02,  1.378270E-01,  1.926058E+00, -1.217903E-01"</w:t>
      </w:r>
      <w:r>
        <w:br w:type="textWrapping"/>
      </w:r>
      <w:r>
        <w:rPr>
          <w:rStyle w:val="VerbatimChar"/>
        </w:rPr>
        <w:t xml:space="preserve">## [1] "Llh: -2.38620088087819E+03; Pars: -1.473280E+00,  7.721300E-02,  1.362845E-01,  1.926191E+00, -1.194554E-01"</w:t>
      </w:r>
      <w:r>
        <w:br w:type="textWrapping"/>
      </w:r>
      <w:r>
        <w:rPr>
          <w:rStyle w:val="VerbatimChar"/>
        </w:rPr>
        <w:t xml:space="preserve">## [1] "Llh: -2.38620145408172E+03; Pars: -1.480989E+00,  7.791059E-02,  1.372942E-01,  1.920541E+00, -1.225628E-01"</w:t>
      </w:r>
      <w:r>
        <w:br w:type="textWrapping"/>
      </w:r>
      <w:r>
        <w:rPr>
          <w:rStyle w:val="VerbatimChar"/>
        </w:rPr>
        <w:t xml:space="preserve">## [1] "Llh: -2.38620045692963E+03; Pars: -1.477342E+00,  7.783936E-02,  1.363105E-01,  1.923008E+00, -1.203972E-01"</w:t>
      </w:r>
      <w:r>
        <w:br w:type="textWrapping"/>
      </w:r>
      <w:r>
        <w:rPr>
          <w:rStyle w:val="VerbatimChar"/>
        </w:rPr>
        <w:t xml:space="preserve">## [1] "Llh: -2.38619991547504E+03; Pars: -1.482821E+00,  7.786753E-02,  1.387617E-01,  1.918757E+00, -1.228875E-01"</w:t>
      </w:r>
      <w:r>
        <w:br w:type="textWrapping"/>
      </w:r>
      <w:r>
        <w:rPr>
          <w:rStyle w:val="VerbatimChar"/>
        </w:rPr>
        <w:t xml:space="preserve">## [1] "Llh: -2.38619944045012E+03; Pars: -1.479170E+00,  7.783003E-02,  1.373599E-01,  1.921459E+00, -1.210468E-01"</w:t>
      </w:r>
      <w:r>
        <w:br w:type="textWrapping"/>
      </w:r>
      <w:r>
        <w:rPr>
          <w:rStyle w:val="VerbatimChar"/>
        </w:rPr>
        <w:t xml:space="preserve">## [1] "Llh: -2.38619544712023E+03; Pars: -1.476755E+00,  7.429499E-02,  1.370171E-01,  1.927627E+00, -1.202987E-01"</w:t>
      </w:r>
      <w:r>
        <w:br w:type="textWrapping"/>
      </w:r>
      <w:r>
        <w:rPr>
          <w:rStyle w:val="VerbatimChar"/>
        </w:rPr>
        <w:t xml:space="preserve">## [1] "Llh: -2.38619404642315E+03; Pars: -1.477292E+00,  7.141761E-02,  1.377246E-01,  1.930987E+00, -1.209722E-01"</w:t>
      </w:r>
      <w:r>
        <w:br w:type="textWrapping"/>
      </w:r>
      <w:r>
        <w:rPr>
          <w:rStyle w:val="VerbatimChar"/>
        </w:rPr>
        <w:t xml:space="preserve">## [1] "Llh: -2.38619591719671E+03; Pars: -1.475499E+00,  7.717991E-02,  1.375662E-01,  1.923195E+00, -1.236028E-01"</w:t>
      </w:r>
      <w:r>
        <w:br w:type="textWrapping"/>
      </w:r>
      <w:r>
        <w:rPr>
          <w:rStyle w:val="VerbatimChar"/>
        </w:rPr>
        <w:t xml:space="preserve">## [1] "Llh: -2.38619609211209E+03; Pars: -1.475884E+00,  7.679181E-02,  1.371288E-01,  1.924135E+00, -1.219943E-01"</w:t>
      </w:r>
      <w:r>
        <w:br w:type="textWrapping"/>
      </w:r>
      <w:r>
        <w:rPr>
          <w:rStyle w:val="VerbatimChar"/>
        </w:rPr>
        <w:t xml:space="preserve">## [1] "Llh: -2.38619221393660E+03; Pars: -1.480144E+00,  7.559380E-02,  1.376108E-01,  1.922763E+00, -1.229751E-01"</w:t>
      </w:r>
      <w:r>
        <w:br w:type="textWrapping"/>
      </w:r>
      <w:r>
        <w:rPr>
          <w:rStyle w:val="VerbatimChar"/>
        </w:rPr>
        <w:t xml:space="preserve">## [1] "Llh: -2.38618969335574E+03; Pars: -1.483576E+00,  7.479698E-02,  1.382740E-01,  1.921051E+00, -1.247349E-01"</w:t>
      </w:r>
      <w:r>
        <w:br w:type="textWrapping"/>
      </w:r>
      <w:r>
        <w:rPr>
          <w:rStyle w:val="VerbatimChar"/>
        </w:rPr>
        <w:t xml:space="preserve">## [1] "Llh: -2.38618777036115E+03; Pars: -1.478576E+00,  7.379913E-02,  1.383701E-01,  1.925161E+00, -1.237685E-01"</w:t>
      </w:r>
      <w:r>
        <w:br w:type="textWrapping"/>
      </w:r>
      <w:r>
        <w:rPr>
          <w:rStyle w:val="VerbatimChar"/>
        </w:rPr>
        <w:t xml:space="preserve">## [1] "Llh: -2.38618324616401E+03; Pars: -1.479194E+00,  7.185834E-02,  1.393999E-01,  1.926238E+00, -1.254541E-01"</w:t>
      </w:r>
      <w:r>
        <w:br w:type="textWrapping"/>
      </w:r>
      <w:r>
        <w:rPr>
          <w:rStyle w:val="VerbatimChar"/>
        </w:rPr>
        <w:t xml:space="preserve">## [1] "Llh: -2.38618322257086E+03; Pars: -1.476757E+00,  7.148835E-02,  1.381368E-01,  1.928629E+00, -1.248817E-01"</w:t>
      </w:r>
      <w:r>
        <w:br w:type="textWrapping"/>
      </w:r>
      <w:r>
        <w:rPr>
          <w:rStyle w:val="VerbatimChar"/>
        </w:rPr>
        <w:t xml:space="preserve">## [1] "Llh: -2.38617876049500E+03; Pars: -1.475551E+00,  6.851400E-02,  1.385252E-01,  1.932224E+00, -1.267992E-01"</w:t>
      </w:r>
      <w:r>
        <w:br w:type="textWrapping"/>
      </w:r>
      <w:r>
        <w:rPr>
          <w:rStyle w:val="VerbatimChar"/>
        </w:rPr>
        <w:t xml:space="preserve">## [1] "Llh: -2.38618559532790E+03; Pars: -1.482187E+00,  6.779454E-02,  1.408190E-01,  1.929727E+00, -1.285679E-01"</w:t>
      </w:r>
      <w:r>
        <w:br w:type="textWrapping"/>
      </w:r>
      <w:r>
        <w:rPr>
          <w:rStyle w:val="VerbatimChar"/>
        </w:rPr>
        <w:t xml:space="preserve">## [1] "Llh: -2.38618498417488E+03; Pars: -1.480204E+00,  7.020085E-02,  1.395585E-01,  1.928230E+00, -1.264403E-01"</w:t>
      </w:r>
      <w:r>
        <w:br w:type="textWrapping"/>
      </w:r>
      <w:r>
        <w:rPr>
          <w:rStyle w:val="VerbatimChar"/>
        </w:rPr>
        <w:t xml:space="preserve">## [1] "Llh: -2.38618200078716E+03; Pars: -1.482828E+00,  6.591906E-02,  1.398266E-01,  1.932300E+00, -1.261575E-01"</w:t>
      </w:r>
      <w:r>
        <w:br w:type="textWrapping"/>
      </w:r>
      <w:r>
        <w:rPr>
          <w:rStyle w:val="VerbatimChar"/>
        </w:rPr>
        <w:t xml:space="preserve">## [1] "Llh: -2.38618237336289E+03; Pars: -1.480996E+00,  6.857003E-02,  1.392615E-01,  1.930020E+00, -1.255188E-01"</w:t>
      </w:r>
      <w:r>
        <w:br w:type="textWrapping"/>
      </w:r>
      <w:r>
        <w:rPr>
          <w:rStyle w:val="VerbatimChar"/>
        </w:rPr>
        <w:t xml:space="preserve">## [1] "Llh: -2.38617792340519E+03; Pars: -1.483249E+00,  6.899097E-02,  1.405091E-01,  1.925025E+00, -1.308622E-01"</w:t>
      </w:r>
      <w:r>
        <w:br w:type="textWrapping"/>
      </w:r>
      <w:r>
        <w:rPr>
          <w:rStyle w:val="VerbatimChar"/>
        </w:rPr>
        <w:t xml:space="preserve">## [1] "Llh: -2.38618077037010E+03; Pars: -1.486228E+00,  6.780875E-02,  1.419014E-01,  1.922051E+00, -1.358072E-01"</w:t>
      </w:r>
      <w:r>
        <w:br w:type="textWrapping"/>
      </w:r>
      <w:r>
        <w:rPr>
          <w:rStyle w:val="VerbatimChar"/>
        </w:rPr>
        <w:t xml:space="preserve">## [1] "Llh: -2.38617746018092E+03; Pars: -1.476834E+00,  6.377887E-02,  1.408538E-01,  1.936583E+00, -1.295504E-01"</w:t>
      </w:r>
      <w:r>
        <w:br w:type="textWrapping"/>
      </w:r>
      <w:r>
        <w:rPr>
          <w:rStyle w:val="VerbatimChar"/>
        </w:rPr>
        <w:t xml:space="preserve">## [1] "Llh: -2.38618139292548E+03; Pars: -1.473463E+00,  5.889430E-02,  1.421437E-01,  1.944396E+00, -1.319581E-01"</w:t>
      </w:r>
      <w:r>
        <w:br w:type="textWrapping"/>
      </w:r>
      <w:r>
        <w:rPr>
          <w:rStyle w:val="VerbatimChar"/>
        </w:rPr>
        <w:t xml:space="preserve">## [1] "Llh: -2.38617249323679E+03; Pars: -1.478858E+00,  6.539617E-02,  1.400874E-01,  1.932711E+00, -1.290891E-01"</w:t>
      </w:r>
      <w:r>
        <w:br w:type="textWrapping"/>
      </w:r>
      <w:r>
        <w:rPr>
          <w:rStyle w:val="VerbatimChar"/>
        </w:rPr>
        <w:t xml:space="preserve">## [1] "Llh: -2.38616825341380E+03; Pars: -1.478185E+00,  6.311859E-02,  1.403518E-01,  1.934956E+00, -1.304135E-01"</w:t>
      </w:r>
      <w:r>
        <w:br w:type="textWrapping"/>
      </w:r>
      <w:r>
        <w:rPr>
          <w:rStyle w:val="VerbatimChar"/>
        </w:rPr>
        <w:t xml:space="preserve">## [1] "Llh: -2.38617540938178E+03; Pars: -1.479465E+00,  6.065820E-02,  1.406267E-01,  1.938207E+00, -1.320590E-01"</w:t>
      </w:r>
      <w:r>
        <w:br w:type="textWrapping"/>
      </w:r>
      <w:r>
        <w:rPr>
          <w:rStyle w:val="VerbatimChar"/>
        </w:rPr>
        <w:t xml:space="preserve">## [1] "Llh: -2.38617437526799E+03; Pars: -1.479397E+00,  6.328291E-02,  1.403200E-01,  1.935208E+00, -1.304078E-01"</w:t>
      </w:r>
      <w:r>
        <w:br w:type="textWrapping"/>
      </w:r>
      <w:r>
        <w:rPr>
          <w:rStyle w:val="VerbatimChar"/>
        </w:rPr>
        <w:t xml:space="preserve">## [1] "Llh: -2.38617301772448E+03; Pars: -1.474459E+00,  6.505278E-02,  1.403974E-01,  1.933290E+00, -1.330557E-01"</w:t>
      </w:r>
      <w:r>
        <w:br w:type="textWrapping"/>
      </w:r>
      <w:r>
        <w:rPr>
          <w:rStyle w:val="VerbatimChar"/>
        </w:rPr>
        <w:t xml:space="preserve">## [1] "Llh: -2.38617274542025E+03; Pars: -1.476551E+00,  6.526828E-02,  1.402547E-01,  1.933042E+00, -1.313312E-01"</w:t>
      </w:r>
      <w:r>
        <w:br w:type="textWrapping"/>
      </w:r>
      <w:r>
        <w:rPr>
          <w:rStyle w:val="VerbatimChar"/>
        </w:rPr>
        <w:t xml:space="preserve">## [1] "Llh: -2.38617260056311E+03; Pars: -1.482136E+00,  6.138562E-02,  1.423906E-01,  1.933693E+00, -1.342268E-01"</w:t>
      </w:r>
      <w:r>
        <w:br w:type="textWrapping"/>
      </w:r>
      <w:r>
        <w:rPr>
          <w:rStyle w:val="VerbatimChar"/>
        </w:rPr>
        <w:t xml:space="preserve">## [1] "Llh: -2.38617232146343E+03; Pars: -1.480489E+00,  6.309498E-02,  1.414242E-01,  1.933326E+00, -1.323699E-01"</w:t>
      </w:r>
      <w:r>
        <w:br w:type="textWrapping"/>
      </w:r>
      <w:r>
        <w:rPr>
          <w:rStyle w:val="VerbatimChar"/>
        </w:rPr>
        <w:t xml:space="preserve">## [1] "Llh: -2.38617425361229E+03; Pars: -1.473333E+00,  5.882131E-02,  1.407727E-01,  1.944268E+00, -1.307669E-01"</w:t>
      </w:r>
      <w:r>
        <w:br w:type="textWrapping"/>
      </w:r>
      <w:r>
        <w:rPr>
          <w:rStyle w:val="VerbatimChar"/>
        </w:rPr>
        <w:t xml:space="preserve">## [1] "Llh: -2.38617259687888E+03; Pars: -1.475812E+00,  6.121377E-02,  1.407068E-01,  1.939439E+00, -1.307907E-01"</w:t>
      </w:r>
      <w:r>
        <w:br w:type="textWrapping"/>
      </w:r>
      <w:r>
        <w:rPr>
          <w:rStyle w:val="VerbatimChar"/>
        </w:rPr>
        <w:t xml:space="preserve">## [1] "Llh: -2.38616745933569E+03; Pars: -1.479340E+00,  6.259203E-02,  1.403692E-01,  1.933804E+00, -1.325748E-01"</w:t>
      </w:r>
      <w:r>
        <w:br w:type="textWrapping"/>
      </w:r>
      <w:r>
        <w:rPr>
          <w:rStyle w:val="VerbatimChar"/>
        </w:rPr>
        <w:t xml:space="preserve">## [1] "Llh: -2.38616493851297E+03; Pars: -1.480592E+00,  6.200692E-02,  1.401270E-01,  1.932416E+00, -1.340870E-01"</w:t>
      </w:r>
      <w:r>
        <w:br w:type="textWrapping"/>
      </w:r>
      <w:r>
        <w:rPr>
          <w:rStyle w:val="VerbatimChar"/>
        </w:rPr>
        <w:t xml:space="preserve">## [1] "Llh: -2.38616571685105E+03; Pars: -1.477255E+00,  6.257069E-02,  1.408258E-01,  1.934060E+00, -1.331891E-01"</w:t>
      </w:r>
      <w:r>
        <w:br w:type="textWrapping"/>
      </w:r>
      <w:r>
        <w:rPr>
          <w:rStyle w:val="VerbatimChar"/>
        </w:rPr>
        <w:t xml:space="preserve">## [1] "Llh: -2.38616733332890E+03; Pars: -1.477790E+00,  6.274799E-02,  1.406993E-01,  1.934347E+00, -1.324938E-01"</w:t>
      </w:r>
      <w:r>
        <w:br w:type="textWrapping"/>
      </w:r>
      <w:r>
        <w:rPr>
          <w:rStyle w:val="VerbatimChar"/>
        </w:rPr>
        <w:t xml:space="preserve">## [1] "Llh: -2.38616489899545E+03; Pars: -1.480382E+00,  5.965170E-02,  1.411196E-01,  1.936635E+00, -1.330090E-01"</w:t>
      </w:r>
      <w:r>
        <w:br w:type="textWrapping"/>
      </w:r>
      <w:r>
        <w:rPr>
          <w:rStyle w:val="VerbatimChar"/>
        </w:rPr>
        <w:t xml:space="preserve">## [1] "Llh: -2.38616362004497E+03; Pars: -1.482298E+00,  5.702734E-02,  1.415520E-01,  1.938433E+00, -1.338479E-01"</w:t>
      </w:r>
      <w:r>
        <w:br w:type="textWrapping"/>
      </w:r>
      <w:r>
        <w:rPr>
          <w:rStyle w:val="VerbatimChar"/>
        </w:rPr>
        <w:t xml:space="preserve">## [1] "Llh: -2.38616241513765E+03; Pars: -1.483716E+00,  6.182576E-02,  1.410055E-01,  1.929847E+00, -1.347722E-01"</w:t>
      </w:r>
      <w:r>
        <w:br w:type="textWrapping"/>
      </w:r>
      <w:r>
        <w:rPr>
          <w:rStyle w:val="VerbatimChar"/>
        </w:rPr>
        <w:t xml:space="preserve">## [1] "Llh: -2.38616242340965E+03; Pars: -1.487667E+00,  6.213404E-02,  1.411549E-01,  1.925068E+00, -1.367630E-01"</w:t>
      </w:r>
      <w:r>
        <w:br w:type="textWrapping"/>
      </w:r>
      <w:r>
        <w:rPr>
          <w:rStyle w:val="VerbatimChar"/>
        </w:rPr>
        <w:t xml:space="preserve">## [1] "Llh: -2.38615684121789E+03; Pars: -1.480329E+00,  5.949680E-02,  1.401206E-01,  1.934555E+00, -1.341540E-01"</w:t>
      </w:r>
      <w:r>
        <w:br w:type="textWrapping"/>
      </w:r>
      <w:r>
        <w:rPr>
          <w:rStyle w:val="VerbatimChar"/>
        </w:rPr>
        <w:t xml:space="preserve">## [1] "Llh: -2.38615163549523E+03; Pars: -1.480248E+00,  5.777540E-02,  1.394688E-01,  1.935170E+00, -1.350461E-01"</w:t>
      </w:r>
      <w:r>
        <w:br w:type="textWrapping"/>
      </w:r>
      <w:r>
        <w:rPr>
          <w:rStyle w:val="VerbatimChar"/>
        </w:rPr>
        <w:t xml:space="preserve">## [1] "Llh: -2.38615944911758E+03; Pars: -1.483459E+00,  5.740707E-02,  1.408398E-01,  1.933011E+00, -1.379634E-01"</w:t>
      </w:r>
      <w:r>
        <w:br w:type="textWrapping"/>
      </w:r>
      <w:r>
        <w:rPr>
          <w:rStyle w:val="VerbatimChar"/>
        </w:rPr>
        <w:t xml:space="preserve">## [1] "Llh: -2.38615909456815E+03; Pars: -1.482140E+00,  5.878457E-02,  1.407178E-01,  1.933497E+00, -1.360760E-01"</w:t>
      </w:r>
      <w:r>
        <w:br w:type="textWrapping"/>
      </w:r>
      <w:r>
        <w:rPr>
          <w:rStyle w:val="VerbatimChar"/>
        </w:rPr>
        <w:t xml:space="preserve">## [1] "Llh: -2.38615645825125E+03; Pars: -1.486343E+00,  5.648182E-02,  1.403226E-01,  1.933681E+00, -1.363425E-01"</w:t>
      </w:r>
      <w:r>
        <w:br w:type="textWrapping"/>
      </w:r>
      <w:r>
        <w:rPr>
          <w:rStyle w:val="VerbatimChar"/>
        </w:rPr>
        <w:t xml:space="preserve">## [1] "Llh: -2.38615740223311E+03; Pars: -1.484071E+00,  5.794610E-02,  1.404484E-01,  1.933776E+00, -1.355542E-01"</w:t>
      </w:r>
      <w:r>
        <w:br w:type="textWrapping"/>
      </w:r>
      <w:r>
        <w:rPr>
          <w:rStyle w:val="VerbatimChar"/>
        </w:rPr>
        <w:t xml:space="preserve">## [1] "Llh: -2.38615262241661E+03; Pars: -1.485306E+00,  5.490689E-02,  1.410998E-01,  1.935833E+00, -1.363468E-01"</w:t>
      </w:r>
      <w:r>
        <w:br w:type="textWrapping"/>
      </w:r>
      <w:r>
        <w:rPr>
          <w:rStyle w:val="VerbatimChar"/>
        </w:rPr>
        <w:t xml:space="preserve">## [1] "Llh: -2.38615473518791E+03; Pars: -1.484128E+00,  5.660179E-02,  1.408566E-01,  1.934978E+00, -1.357819E-01"</w:t>
      </w:r>
      <w:r>
        <w:br w:type="textWrapping"/>
      </w:r>
      <w:r>
        <w:rPr>
          <w:rStyle w:val="VerbatimChar"/>
        </w:rPr>
        <w:t xml:space="preserve">## [1] "Llh: -2.38615531055982E+03; Pars: -1.484803E+00,  5.880326E-02,  1.394938E-01,  1.928788E+00, -1.375856E-01"</w:t>
      </w:r>
      <w:r>
        <w:br w:type="textWrapping"/>
      </w:r>
      <w:r>
        <w:rPr>
          <w:rStyle w:val="VerbatimChar"/>
        </w:rPr>
        <w:t xml:space="preserve">## [1] "Llh: -2.38615455516893E+03; Pars: -1.484177E+00,  5.835416E-02,  1.400084E-01,  1.931195E+00, -1.366512E-01"</w:t>
      </w:r>
      <w:r>
        <w:br w:type="textWrapping"/>
      </w:r>
      <w:r>
        <w:rPr>
          <w:rStyle w:val="VerbatimChar"/>
        </w:rPr>
        <w:t xml:space="preserve">## [1] "Llh: -2.38615051839806E+03; Pars: -1.483570E+00,  5.300002E-02,  1.396414E-01,  1.937911E+00, -1.374128E-01"</w:t>
      </w:r>
      <w:r>
        <w:br w:type="textWrapping"/>
      </w:r>
      <w:r>
        <w:rPr>
          <w:rStyle w:val="VerbatimChar"/>
        </w:rPr>
        <w:t xml:space="preserve">## [1] "Llh: -2.38615058279391E+03; Pars: -1.483498E+00,  4.907150E-02,  1.389594E-01,  1.941955E+00, -1.387330E-01"</w:t>
      </w:r>
      <w:r>
        <w:br w:type="textWrapping"/>
      </w:r>
      <w:r>
        <w:rPr>
          <w:rStyle w:val="VerbatimChar"/>
        </w:rPr>
        <w:t xml:space="preserve">## [1] "Llh: -2.38614738388082E+03; Pars: -1.485718E+00,  5.347948E-02,  1.394986E-01,  1.936017E+00, -1.366438E-01"</w:t>
      </w:r>
      <w:r>
        <w:br w:type="textWrapping"/>
      </w:r>
      <w:r>
        <w:rPr>
          <w:rStyle w:val="VerbatimChar"/>
        </w:rPr>
        <w:t xml:space="preserve">## [1] "Llh: -2.38614394449909E+03; Pars: -1.487506E+00,  5.100926E-02,  1.388890E-01,  1.937278E+00, -1.369277E-01"</w:t>
      </w:r>
      <w:r>
        <w:br w:type="textWrapping"/>
      </w:r>
      <w:r>
        <w:rPr>
          <w:rStyle w:val="VerbatimChar"/>
        </w:rPr>
        <w:t xml:space="preserve">## [1] "Llh: -2.38614361139735E+03; Pars: -1.481980E+00,  5.343650E-02,  1.393203E-01,  1.937272E+00, -1.366112E-01"</w:t>
      </w:r>
      <w:r>
        <w:br w:type="textWrapping"/>
      </w:r>
      <w:r>
        <w:rPr>
          <w:rStyle w:val="VerbatimChar"/>
        </w:rPr>
        <w:t xml:space="preserve">## [1] "Llh: -2.38613885062481E+03; Pars: -1.479798E+00,  5.197598E-02,  1.388191E-01,  1.939071E+00, -1.367456E-01"</w:t>
      </w:r>
      <w:r>
        <w:br w:type="textWrapping"/>
      </w:r>
      <w:r>
        <w:rPr>
          <w:rStyle w:val="VerbatimChar"/>
        </w:rPr>
        <w:t xml:space="preserve">## [1] "Llh: -2.38614203036044E+03; Pars: -1.482394E+00,  4.938184E-02,  1.391589E-01,  1.942927E+00, -1.363404E-01"</w:t>
      </w:r>
      <w:r>
        <w:br w:type="textWrapping"/>
      </w:r>
      <w:r>
        <w:rPr>
          <w:rStyle w:val="VerbatimChar"/>
        </w:rPr>
        <w:t xml:space="preserve">## [1] "Llh: -2.38614368113947E+03; Pars: -1.482840E+00,  5.148650E-02,  1.393713E-01,  1.939987E+00, -1.364181E-01"</w:t>
      </w:r>
      <w:r>
        <w:br w:type="textWrapping"/>
      </w:r>
      <w:r>
        <w:rPr>
          <w:rStyle w:val="VerbatimChar"/>
        </w:rPr>
        <w:t xml:space="preserve">## [1] "Llh: -2.38613946856547E+03; Pars: -1.480101E+00,  5.030236E-02,  1.372912E-01,  1.941110E+00, -1.366422E-01"</w:t>
      </w:r>
      <w:r>
        <w:br w:type="textWrapping"/>
      </w:r>
      <w:r>
        <w:rPr>
          <w:rStyle w:val="VerbatimChar"/>
        </w:rPr>
        <w:t xml:space="preserve">## [1] "Llh: -2.38614135923084E+03; Pars: -1.481402E+00,  5.141596E-02,  1.382433E-01,  1.939789E+00, -1.365683E-01"</w:t>
      </w:r>
      <w:r>
        <w:br w:type="textWrapping"/>
      </w:r>
      <w:r>
        <w:rPr>
          <w:rStyle w:val="VerbatimChar"/>
        </w:rPr>
        <w:t xml:space="preserve">## [1] "Llh: -2.38614139838896E+03; Pars: -1.485100E+00,  4.522831E-02,  1.380510E-01,  1.944157E+00, -1.385814E-01"</w:t>
      </w:r>
      <w:r>
        <w:br w:type="textWrapping"/>
      </w:r>
      <w:r>
        <w:rPr>
          <w:rStyle w:val="VerbatimChar"/>
        </w:rPr>
        <w:t xml:space="preserve">## [1] "Llh: -2.38614076434127E+03; Pars: -1.483887E+00,  4.808322E-02,  1.384055E-01,  1.941906E+00, -1.376976E-01"</w:t>
      </w:r>
      <w:r>
        <w:br w:type="textWrapping"/>
      </w:r>
      <w:r>
        <w:rPr>
          <w:rStyle w:val="VerbatimChar"/>
        </w:rPr>
        <w:t xml:space="preserve">## [1] "Llh: -2.38613169621431E+03; Pars: -1.481904E+00,  4.742030E-02,  1.373840E-01,  1.943008E+00, -1.363286E-01"</w:t>
      </w:r>
      <w:r>
        <w:br w:type="textWrapping"/>
      </w:r>
      <w:r>
        <w:rPr>
          <w:rStyle w:val="VerbatimChar"/>
        </w:rPr>
        <w:t xml:space="preserve">## [1] "Llh: -2.38612479954310E+03; Pars: -1.481071E+00,  4.485475E-02,  1.362553E-01,  1.945561E+00, -1.357865E-01"</w:t>
      </w:r>
      <w:r>
        <w:br w:type="textWrapping"/>
      </w:r>
      <w:r>
        <w:rPr>
          <w:rStyle w:val="VerbatimChar"/>
        </w:rPr>
        <w:t xml:space="preserve">## [1] "Llh: -2.38613161536110E+03; Pars: -1.475394E+00,  4.680099E-02,  1.370830E-01,  1.946962E+00, -1.363572E-01"</w:t>
      </w:r>
      <w:r>
        <w:br w:type="textWrapping"/>
      </w:r>
      <w:r>
        <w:rPr>
          <w:rStyle w:val="VerbatimChar"/>
        </w:rPr>
        <w:t xml:space="preserve">## [1] "Llh: -2.38613343838420E+03; Pars: -1.478422E+00,  4.781934E-02,  1.375345E-01,  1.944536E+00, -1.364999E-01"</w:t>
      </w:r>
      <w:r>
        <w:br w:type="textWrapping"/>
      </w:r>
      <w:r>
        <w:rPr>
          <w:rStyle w:val="VerbatimChar"/>
        </w:rPr>
        <w:t xml:space="preserve">## [1] "Llh: -2.38613093329336E+03; Pars: -1.477706E+00,  4.731643E-02,  1.359827E-01,  1.942912E+00, -1.369512E-01"</w:t>
      </w:r>
      <w:r>
        <w:br w:type="textWrapping"/>
      </w:r>
      <w:r>
        <w:rPr>
          <w:rStyle w:val="VerbatimChar"/>
        </w:rPr>
        <w:t xml:space="preserve">## [1] "Llh: -2.38613194527359E+03; Pars: -1.478878E+00,  4.782454E-02,  1.367768E-01,  1.942916E+00, -1.367985E-01"</w:t>
      </w:r>
      <w:r>
        <w:br w:type="textWrapping"/>
      </w:r>
      <w:r>
        <w:rPr>
          <w:rStyle w:val="VerbatimChar"/>
        </w:rPr>
        <w:t xml:space="preserve">## [1] "Llh: -2.38612704376093E+03; Pars: -1.473741E+00,  4.828287E-02,  1.357671E-01,  1.944337E+00, -1.352956E-01"</w:t>
      </w:r>
      <w:r>
        <w:br w:type="textWrapping"/>
      </w:r>
      <w:r>
        <w:rPr>
          <w:rStyle w:val="VerbatimChar"/>
        </w:rPr>
        <w:t xml:space="preserve">## [1] "Llh: -2.38612909759460E+03; Pars: -1.476278E+00,  4.823288E-02,  1.364267E-01,  1.943729E+00, -1.358961E-01"</w:t>
      </w:r>
      <w:r>
        <w:br w:type="textWrapping"/>
      </w:r>
      <w:r>
        <w:rPr>
          <w:rStyle w:val="VerbatimChar"/>
        </w:rPr>
        <w:t xml:space="preserve">## [1] "Llh: -2.38612156877575E+03; Pars: -1.474983E+00,  4.540254E-02,  1.362717E-01,  1.946427E+00, -1.358123E-01"</w:t>
      </w:r>
      <w:r>
        <w:br w:type="textWrapping"/>
      </w:r>
      <w:r>
        <w:rPr>
          <w:rStyle w:val="VerbatimChar"/>
        </w:rPr>
        <w:t xml:space="preserve">## [1] "Llh: -2.38611563450152E+03; Pars: -1.472424E+00,  4.313463E-02,  1.357620E-01,  1.949091E+00, -1.353973E-01"</w:t>
      </w:r>
      <w:r>
        <w:br w:type="textWrapping"/>
      </w:r>
      <w:r>
        <w:rPr>
          <w:rStyle w:val="VerbatimChar"/>
        </w:rPr>
        <w:t xml:space="preserve">## [1] "Llh: -2.38611928544463E+03; Pars: -1.472337E+00,  4.078263E-02,  1.335209E-01,  1.952495E+00, -1.351696E-01"</w:t>
      </w:r>
      <w:r>
        <w:br w:type="textWrapping"/>
      </w:r>
      <w:r>
        <w:rPr>
          <w:rStyle w:val="VerbatimChar"/>
        </w:rPr>
        <w:t xml:space="preserve">## [1] "Llh: -2.38612114490114E+03; Pars: -1.474202E+00,  4.333183E-02,  1.348455E-01,  1.949130E+00, -1.355636E-01"</w:t>
      </w:r>
      <w:r>
        <w:br w:type="textWrapping"/>
      </w:r>
      <w:r>
        <w:rPr>
          <w:rStyle w:val="VerbatimChar"/>
        </w:rPr>
        <w:t xml:space="preserve">## [1] "Llh: -2.38611530526668E+03; Pars: -1.475517E+00,  4.286580E-02,  1.338322E-01,  1.946790E+00, -1.350828E-01"</w:t>
      </w:r>
      <w:r>
        <w:br w:type="textWrapping"/>
      </w:r>
      <w:r>
        <w:rPr>
          <w:rStyle w:val="VerbatimChar"/>
        </w:rPr>
        <w:t xml:space="preserve">## [1] "Llh: -2.38611127049782E+03; Pars: -1.475579E+00,  4.102408E-02,  1.322069E-01,  1.946705E+00, -1.344456E-01"</w:t>
      </w:r>
      <w:r>
        <w:br w:type="textWrapping"/>
      </w:r>
      <w:r>
        <w:rPr>
          <w:rStyle w:val="VerbatimChar"/>
        </w:rPr>
        <w:t xml:space="preserve">## [1] "Llh: -2.38610714262510E+03; Pars: -1.472355E+00,  4.004651E-02,  1.334221E-01,  1.952370E+00, -1.334866E-01"</w:t>
      </w:r>
      <w:r>
        <w:br w:type="textWrapping"/>
      </w:r>
      <w:r>
        <w:rPr>
          <w:rStyle w:val="VerbatimChar"/>
        </w:rPr>
        <w:t xml:space="preserve">## [1] "Llh: -2.38609956308130E+03; Pars: -1.469679E+00,  3.684181E-02,  1.321418E-01,  1.957117E+00, -1.317543E-01"</w:t>
      </w:r>
      <w:r>
        <w:br w:type="textWrapping"/>
      </w:r>
      <w:r>
        <w:rPr>
          <w:rStyle w:val="VerbatimChar"/>
        </w:rPr>
        <w:t xml:space="preserve">## [1] "Llh: -2.38610345564387E+03; Pars: -1.474695E+00,  3.522108E-02,  1.321877E-01,  1.956059E+00, -1.337258E-01"</w:t>
      </w:r>
      <w:r>
        <w:br w:type="textWrapping"/>
      </w:r>
      <w:r>
        <w:rPr>
          <w:rStyle w:val="VerbatimChar"/>
        </w:rPr>
        <w:t xml:space="preserve">## [1] "Llh: -2.38610677936987E+03; Pars: -1.474456E+00,  3.811100E-02,  1.330826E-01,  1.953122E+00, -1.341182E-01"</w:t>
      </w:r>
      <w:r>
        <w:br w:type="textWrapping"/>
      </w:r>
      <w:r>
        <w:rPr>
          <w:rStyle w:val="VerbatimChar"/>
        </w:rPr>
        <w:t xml:space="preserve">## [1] "Llh: -2.38610962812686E+03; Pars: -1.464814E+00,  3.441796E-02,  1.300724E-01,  1.959041E+00, -1.324105E-01"</w:t>
      </w:r>
      <w:r>
        <w:br w:type="textWrapping"/>
      </w:r>
      <w:r>
        <w:rPr>
          <w:rStyle w:val="VerbatimChar"/>
        </w:rPr>
        <w:t xml:space="preserve">## [1] "Llh: -2.38610688361878E+03; Pars: -1.468879E+00,  3.677400E-02,  1.316182E-01,  1.955662E+00, -1.332545E-01"</w:t>
      </w:r>
      <w:r>
        <w:br w:type="textWrapping"/>
      </w:r>
      <w:r>
        <w:rPr>
          <w:rStyle w:val="VerbatimChar"/>
        </w:rPr>
        <w:t xml:space="preserve">## [1] "Llh: -2.38609432666034E+03; Pars: -1.472165E+00,  3.631990E-02,  1.320457E-01,  1.953349E+00, -1.322615E-01"</w:t>
      </w:r>
      <w:r>
        <w:br w:type="textWrapping"/>
      </w:r>
      <w:r>
        <w:rPr>
          <w:rStyle w:val="VerbatimChar"/>
        </w:rPr>
        <w:t xml:space="preserve">## [1] "Llh: -2.38608480804867E+03; Pars: -1.472080E+00,  3.427515E-02,  1.313081E-01,  1.953777E+00, -1.308074E-01"</w:t>
      </w:r>
      <w:r>
        <w:br w:type="textWrapping"/>
      </w:r>
      <w:r>
        <w:rPr>
          <w:rStyle w:val="VerbatimChar"/>
        </w:rPr>
        <w:t xml:space="preserve">## [1] "Llh: -2.38609358337143E+03; Pars: -1.471940E+00,  3.132240E-02,  1.280231E-01,  1.958641E+00, -1.301977E-01"</w:t>
      </w:r>
      <w:r>
        <w:br w:type="textWrapping"/>
      </w:r>
      <w:r>
        <w:rPr>
          <w:rStyle w:val="VerbatimChar"/>
        </w:rPr>
        <w:t xml:space="preserve">## [1] "Llh: -2.38609561486556E+03; Pars: -1.472061E+00,  3.393109E-02,  1.299578E-01,  1.956249E+00, -1.314976E-01"</w:t>
      </w:r>
      <w:r>
        <w:br w:type="textWrapping"/>
      </w:r>
      <w:r>
        <w:rPr>
          <w:rStyle w:val="VerbatimChar"/>
        </w:rPr>
        <w:t xml:space="preserve">## [1] "Llh: -2.38608829973554E+03; Pars: -1.467330E+00,  2.956438E-02,  1.299047E-01,  1.965843E+00, -1.294502E-01"</w:t>
      </w:r>
      <w:r>
        <w:br w:type="textWrapping"/>
      </w:r>
      <w:r>
        <w:rPr>
          <w:rStyle w:val="VerbatimChar"/>
        </w:rPr>
        <w:t xml:space="preserve">## [1] "Llh: -2.38609141015124E+03; Pars: -1.469392E+00,  3.208753E-02,  1.304802E-01,  1.961041E+00, -1.306991E-01"</w:t>
      </w:r>
      <w:r>
        <w:br w:type="textWrapping"/>
      </w:r>
      <w:r>
        <w:rPr>
          <w:rStyle w:val="VerbatimChar"/>
        </w:rPr>
        <w:t xml:space="preserve">## [1] "Llh: -2.38608038936647E+03; Pars: -1.473411E+00,  3.022441E-02,  1.298080E-01,  1.960908E+00, -1.291197E-01"</w:t>
      </w:r>
      <w:r>
        <w:br w:type="textWrapping"/>
      </w:r>
      <w:r>
        <w:rPr>
          <w:rStyle w:val="VerbatimChar"/>
        </w:rPr>
        <w:t xml:space="preserve">## [1] "Llh: -2.38607186494765E+03; Pars: -1.475677E+00,  2.740099E-02,  1.289029E-01,  1.963536E+00, -1.270523E-01"</w:t>
      </w:r>
      <w:r>
        <w:br w:type="textWrapping"/>
      </w:r>
      <w:r>
        <w:rPr>
          <w:rStyle w:val="VerbatimChar"/>
        </w:rPr>
        <w:t xml:space="preserve">## [1] "Llh: -2.38607394229841E+03; Pars: -1.467988E+00,  2.854181E-02,  1.279245E-01,  1.963504E+00, -1.259790E-01"</w:t>
      </w:r>
      <w:r>
        <w:br w:type="textWrapping"/>
      </w:r>
      <w:r>
        <w:rPr>
          <w:rStyle w:val="VerbatimChar"/>
        </w:rPr>
        <w:t xml:space="preserve">## [1] "Llh: -2.38607885316869E+03; Pars: -1.469665E+00,  3.008235E-02,  1.289903E-01,  1.961640E+00, -1.279157E-01"</w:t>
      </w:r>
      <w:r>
        <w:br w:type="textWrapping"/>
      </w:r>
      <w:r>
        <w:rPr>
          <w:rStyle w:val="VerbatimChar"/>
        </w:rPr>
        <w:t xml:space="preserve">## [1] "Llh: -2.38606941847080E+03; Pars: -1.472327E+00,  2.463766E-02,  1.262835E-01,  1.965002E+00, -1.256404E-01"</w:t>
      </w:r>
      <w:r>
        <w:br w:type="textWrapping"/>
      </w:r>
      <w:r>
        <w:rPr>
          <w:rStyle w:val="VerbatimChar"/>
        </w:rPr>
        <w:t xml:space="preserve">## [1] "Llh: -2.38606441446579E+03; Pars: -1.473651E+00,  2.014784E-02,  1.233543E-01,  1.968957E+00, -1.225834E-01"</w:t>
      </w:r>
      <w:r>
        <w:br w:type="textWrapping"/>
      </w:r>
      <w:r>
        <w:rPr>
          <w:rStyle w:val="VerbatimChar"/>
        </w:rPr>
        <w:t xml:space="preserve">## [1] "Llh: -2.38605857323137E+03; Pars: -1.470750E+00,  2.429041E-02,  1.285348E-01,  1.967602E+00, -1.241512E-01"</w:t>
      </w:r>
      <w:r>
        <w:br w:type="textWrapping"/>
      </w:r>
      <w:r>
        <w:rPr>
          <w:rStyle w:val="VerbatimChar"/>
        </w:rPr>
        <w:t xml:space="preserve">## [1] "Llh: -2.38604994748549E+03; Pars: -1.470155E+00,  2.139068E-02,  1.287907E-01,  1.972098E+00, -1.211279E-01"</w:t>
      </w:r>
      <w:r>
        <w:br w:type="textWrapping"/>
      </w:r>
      <w:r>
        <w:rPr>
          <w:rStyle w:val="VerbatimChar"/>
        </w:rPr>
        <w:t xml:space="preserve">## [1] "Llh: -2.38604503186656E+03; Pars: -1.476490E+00,  2.261015E-02,  1.262075E-01,  1.962887E+00, -1.215697E-01"</w:t>
      </w:r>
      <w:r>
        <w:br w:type="textWrapping"/>
      </w:r>
      <w:r>
        <w:rPr>
          <w:rStyle w:val="VerbatimChar"/>
        </w:rPr>
        <w:t xml:space="preserve">## [1] "Llh: -2.38603104165257E+03; Pars: -1.481070E+00,  1.977291E-02,  1.243589E-01,  1.961410E+00, -1.176295E-01"</w:t>
      </w:r>
      <w:r>
        <w:br w:type="textWrapping"/>
      </w:r>
      <w:r>
        <w:rPr>
          <w:rStyle w:val="VerbatimChar"/>
        </w:rPr>
        <w:t xml:space="preserve">## [1] "Llh: -2.38605267974169E+03; Pars: -1.475337E+00,  1.565054E-02,  1.220244E-01,  1.978093E+00, -1.149414E-01"</w:t>
      </w:r>
      <w:r>
        <w:br w:type="textWrapping"/>
      </w:r>
      <w:r>
        <w:rPr>
          <w:rStyle w:val="VerbatimChar"/>
        </w:rPr>
        <w:t xml:space="preserve">## [1] "Llh: -2.38604908179292E+03; Pars: -1.474523E+00,  1.903890E-02,  1.243454E-01,  1.971985E+00, -1.189079E-01"</w:t>
      </w:r>
      <w:r>
        <w:br w:type="textWrapping"/>
      </w:r>
      <w:r>
        <w:rPr>
          <w:rStyle w:val="VerbatimChar"/>
        </w:rPr>
        <w:t xml:space="preserve">## [1] "Llh: -2.38604303352483E+03; Pars: -1.482043E+00,  1.598422E-02,  1.239764E-01,  1.971690E+00, -1.169414E-01"</w:t>
      </w:r>
      <w:r>
        <w:br w:type="textWrapping"/>
      </w:r>
      <w:r>
        <w:rPr>
          <w:rStyle w:val="VerbatimChar"/>
        </w:rPr>
        <w:t xml:space="preserve">## [1] "Llh: -2.38604369177963E+03; Pars: -1.478529E+00,  1.847732E-02,  1.249634E-01,  1.969640E+00, -1.192008E-01"</w:t>
      </w:r>
      <w:r>
        <w:br w:type="textWrapping"/>
      </w:r>
      <w:r>
        <w:rPr>
          <w:rStyle w:val="VerbatimChar"/>
        </w:rPr>
        <w:t xml:space="preserve">## [1] "Llh: -2.38603544484531E+03; Pars: -1.476900E+00,  1.342074E-02,  1.210273E-01,  1.974928E+00, -1.118238E-01"</w:t>
      </w:r>
      <w:r>
        <w:br w:type="textWrapping"/>
      </w:r>
      <w:r>
        <w:rPr>
          <w:rStyle w:val="VerbatimChar"/>
        </w:rPr>
        <w:t xml:space="preserve">## [1] "Llh: -2.38603765314262E+03; Pars: -1.476594E+00,  1.604257E-02,  1.229962E-01,  1.972074E+00, -1.156309E-01"</w:t>
      </w:r>
      <w:r>
        <w:br w:type="textWrapping"/>
      </w:r>
      <w:r>
        <w:rPr>
          <w:rStyle w:val="VerbatimChar"/>
        </w:rPr>
        <w:t xml:space="preserve">## [1] "Llh: -2.38602904826681E+03; Pars: -1.480225E+00,  1.551434E-02,  1.256451E-01,  1.971878E+00, -1.119888E-01"</w:t>
      </w:r>
      <w:r>
        <w:br w:type="textWrapping"/>
      </w:r>
      <w:r>
        <w:rPr>
          <w:rStyle w:val="VerbatimChar"/>
        </w:rPr>
        <w:t xml:space="preserve">## [1] "Llh: -2.38603747497352E+03; Pars: -1.483512E+00,  1.361400E-02,  1.267905E-01,  1.973340E+00, -1.066915E-01"</w:t>
      </w:r>
      <w:r>
        <w:br w:type="textWrapping"/>
      </w:r>
      <w:r>
        <w:rPr>
          <w:rStyle w:val="VerbatimChar"/>
        </w:rPr>
        <w:t xml:space="preserve">## [1] "Llh: -2.38603611183907E+03; Pars: -1.487749E+00,  1.285112E-02,  1.189506E-01,  1.968649E+00, -1.097887E-01"</w:t>
      </w:r>
      <w:r>
        <w:br w:type="textWrapping"/>
      </w:r>
      <w:r>
        <w:rPr>
          <w:rStyle w:val="VerbatimChar"/>
        </w:rPr>
        <w:t xml:space="preserve">## [1] "Llh: -2.38603273302051E+03; Pars: -1.483350E+00,  1.459694E-02,  1.214106E-01,  1.969511E+00, -1.126235E-01"</w:t>
      </w:r>
      <w:r>
        <w:br w:type="textWrapping"/>
      </w:r>
      <w:r>
        <w:rPr>
          <w:rStyle w:val="VerbatimChar"/>
        </w:rPr>
        <w:t xml:space="preserve">## [1] "Llh: -2.38602197677280E+03; Pars: -1.486913E+00,  1.298290E-02,  1.222220E-01,  1.967773E+00, -1.094949E-01"</w:t>
      </w:r>
      <w:r>
        <w:br w:type="textWrapping"/>
      </w:r>
      <w:r>
        <w:rPr>
          <w:rStyle w:val="VerbatimChar"/>
        </w:rPr>
        <w:t xml:space="preserve">## [1] "Llh: -2.38602163929484E+03; Pars: -1.493108E+00,  1.072103E-02,  1.211603E-01,  1.965671E+00, -1.047884E-01"</w:t>
      </w:r>
      <w:r>
        <w:br w:type="textWrapping"/>
      </w:r>
      <w:r>
        <w:rPr>
          <w:rStyle w:val="VerbatimChar"/>
        </w:rPr>
        <w:t xml:space="preserve">## [1] "Llh: -2.38601626244984E+03; Pars: -1.483819E+00,  1.318075E-02,  1.214645E-01,  1.965663E+00, -1.066002E-01"</w:t>
      </w:r>
      <w:r>
        <w:br w:type="textWrapping"/>
      </w:r>
      <w:r>
        <w:rPr>
          <w:rStyle w:val="VerbatimChar"/>
        </w:rPr>
        <w:t xml:space="preserve">## [1] "Llh: -2.38601715086580E+03; Pars: -1.484707E+00,  1.196919E-02,  1.202086E-01,  1.962656E+00, -1.014295E-01"</w:t>
      </w:r>
      <w:r>
        <w:br w:type="textWrapping"/>
      </w:r>
      <w:r>
        <w:rPr>
          <w:rStyle w:val="VerbatimChar"/>
        </w:rPr>
        <w:t xml:space="preserve">## [1] "Llh: -2.38601104745188E+03; Pars: -1.491730E+00,  1.558549E-02,  1.245885E-01,  1.958751E+00, -1.096283E-01"</w:t>
      </w:r>
      <w:r>
        <w:br w:type="textWrapping"/>
      </w:r>
      <w:r>
        <w:rPr>
          <w:rStyle w:val="VerbatimChar"/>
        </w:rPr>
        <w:t xml:space="preserve">## [1] "Llh: -2.38600698526364E+03; Pars: -1.499144E+00,  1.679549E-02,  1.263691E-01,  1.950712E+00, -1.085306E-01"</w:t>
      </w:r>
      <w:r>
        <w:br w:type="textWrapping"/>
      </w:r>
      <w:r>
        <w:rPr>
          <w:rStyle w:val="VerbatimChar"/>
        </w:rPr>
        <w:t xml:space="preserve">## [1] "Llh: -2.38600792524469E+03; Pars: -1.491596E+00,  1.515680E-02,  1.261886E-01,  1.956619E+00, -1.071915E-01"</w:t>
      </w:r>
      <w:r>
        <w:br w:type="textWrapping"/>
      </w:r>
      <w:r>
        <w:rPr>
          <w:rStyle w:val="VerbatimChar"/>
        </w:rPr>
        <w:t xml:space="preserve">## [1] "Llh: -2.38600977489365E+03; Pars: -1.489535E+00,  1.501486E-02,  1.249941E-01,  1.959834E+00, -1.085495E-01"</w:t>
      </w:r>
      <w:r>
        <w:br w:type="textWrapping"/>
      </w:r>
      <w:r>
        <w:rPr>
          <w:rStyle w:val="VerbatimChar"/>
        </w:rPr>
        <w:t xml:space="preserve">## [1] "Llh: -2.38603762426953E+03; Pars: -1.498087E+00,  1.006036E-02,  1.239721E-01,  1.962778E+00, -9.801025E-02"</w:t>
      </w:r>
      <w:r>
        <w:br w:type="textWrapping"/>
      </w:r>
      <w:r>
        <w:rPr>
          <w:rStyle w:val="VerbatimChar"/>
        </w:rPr>
        <w:t xml:space="preserve">## [1] "Llh: -2.38601652448133E+03; Pars: -1.485324E+00,  1.669961E-02,  1.242622E-01,  1.961752E+00, -1.127247E-01"</w:t>
      </w:r>
      <w:r>
        <w:br w:type="textWrapping"/>
      </w:r>
      <w:r>
        <w:rPr>
          <w:rStyle w:val="VerbatimChar"/>
        </w:rPr>
        <w:t xml:space="preserve">## [1] "Llh: -2.38600356457301E+03; Pars: -1.500971E+00,  1.320505E-02,  1.221327E-01,  1.948342E+00, -1.039453E-01"</w:t>
      </w:r>
      <w:r>
        <w:br w:type="textWrapping"/>
      </w:r>
      <w:r>
        <w:rPr>
          <w:rStyle w:val="VerbatimChar"/>
        </w:rPr>
        <w:t xml:space="preserve">## [1] "Llh: -2.38600945953353E+03; Pars: -1.511344E+00,  1.218269E-02,  1.203765E-01,  1.936680E+00, -9.992355E-02"</w:t>
      </w:r>
      <w:r>
        <w:br w:type="textWrapping"/>
      </w:r>
      <w:r>
        <w:rPr>
          <w:rStyle w:val="VerbatimChar"/>
        </w:rPr>
        <w:t xml:space="preserve">## [1] "Llh: -2.38600681894987E+03; Pars: -1.491234E+00,  2.077008E-02,  1.270066E-01,  1.947585E+00, -1.108085E-01"</w:t>
      </w:r>
      <w:r>
        <w:br w:type="textWrapping"/>
      </w:r>
      <w:r>
        <w:rPr>
          <w:rStyle w:val="VerbatimChar"/>
        </w:rPr>
        <w:t xml:space="preserve">## [1] "Llh: -2.38600536615944E+03; Pars: -1.491703E+00,  1.760507E-02,  1.255450E-01,  1.952091E+00, -1.093035E-01"</w:t>
      </w:r>
      <w:r>
        <w:br w:type="textWrapping"/>
      </w:r>
      <w:r>
        <w:rPr>
          <w:rStyle w:val="VerbatimChar"/>
        </w:rPr>
        <w:t xml:space="preserve">## [1] "Llh: -2.38600809722761E+03; Pars: -1.501569E+00,  1.361886E-02,  1.244177E-01,  1.947625E+00, -1.015037E-01"</w:t>
      </w:r>
      <w:r>
        <w:br w:type="textWrapping"/>
      </w:r>
      <w:r>
        <w:rPr>
          <w:rStyle w:val="VerbatimChar"/>
        </w:rPr>
        <w:t xml:space="preserve">## [1] "Llh: -2.38600509105235E+03; Pars: -1.497508E+00,  1.433119E-02,  1.243789E-01,  1.951147E+00, -1.043090E-01"</w:t>
      </w:r>
      <w:r>
        <w:br w:type="textWrapping"/>
      </w:r>
      <w:r>
        <w:rPr>
          <w:rStyle w:val="VerbatimChar"/>
        </w:rPr>
        <w:t xml:space="preserve">## [1] "Llh: -2.38600560427287E+03; Pars: -1.508550E+00,  1.784201E-02,  1.283812E-01,  1.937996E+00, -1.067118E-01"</w:t>
      </w:r>
      <w:r>
        <w:br w:type="textWrapping"/>
      </w:r>
      <w:r>
        <w:rPr>
          <w:rStyle w:val="VerbatimChar"/>
        </w:rPr>
        <w:t xml:space="preserve">## [1] "Llh: -2.38600313168294E+03; Pars: -1.502367E+00,  1.654123E-02,  1.266520E-01,  1.944876E+00, -1.066839E-01"</w:t>
      </w:r>
      <w:r>
        <w:br w:type="textWrapping"/>
      </w:r>
      <w:r>
        <w:rPr>
          <w:rStyle w:val="VerbatimChar"/>
        </w:rPr>
        <w:t xml:space="preserve">## [1] "Llh: -2.38600203590959E+03; Pars: -1.505081E+00,  1.606795E-02,  1.238425E-01,  1.942272E+00, -1.059174E-01"</w:t>
      </w:r>
      <w:r>
        <w:br w:type="textWrapping"/>
      </w:r>
      <w:r>
        <w:rPr>
          <w:rStyle w:val="VerbatimChar"/>
        </w:rPr>
        <w:t xml:space="preserve">## [1] "Llh: -2.38600460642754E+03; Pars: -1.511824E+00,  1.654387E-02,  1.226695E-01,  1.935138E+00, -1.052803E-01"</w:t>
      </w:r>
      <w:r>
        <w:br w:type="textWrapping"/>
      </w:r>
      <w:r>
        <w:rPr>
          <w:rStyle w:val="VerbatimChar"/>
        </w:rPr>
        <w:t xml:space="preserve">## [1] "Llh: -2.38600410407534E+03; Pars: -1.499908E+00,  1.424567E-02,  1.226514E-01,  1.944776E+00, -1.035330E-01"</w:t>
      </w:r>
      <w:r>
        <w:br w:type="textWrapping"/>
      </w:r>
      <w:r>
        <w:rPr>
          <w:rStyle w:val="VerbatimChar"/>
        </w:rPr>
        <w:t xml:space="preserve">## [1] "Llh: -2.38600249337757E+03; Pars: -1.499717E+00,  1.484432E-02,  1.235808E-01,  1.946259E+00, -1.047824E-01"</w:t>
      </w:r>
      <w:r>
        <w:br w:type="textWrapping"/>
      </w:r>
      <w:r>
        <w:rPr>
          <w:rStyle w:val="VerbatimChar"/>
        </w:rPr>
        <w:t xml:space="preserve">## [1] "Llh: -2.38600768679372E+03; Pars: -1.510555E+00,  1.269424E-02,  1.226898E-01,  1.941079E+00, -1.009517E-01"</w:t>
      </w:r>
      <w:r>
        <w:br w:type="textWrapping"/>
      </w:r>
      <w:r>
        <w:rPr>
          <w:rStyle w:val="VerbatimChar"/>
        </w:rPr>
        <w:t xml:space="preserve">## [1] "Llh: -2.38600284515519E+03; Pars: -1.496416E+00,  1.622295E-02,  1.248312E-01,  1.949332E+00, -1.072155E-01"</w:t>
      </w:r>
      <w:r>
        <w:br w:type="textWrapping"/>
      </w:r>
      <w:r>
        <w:rPr>
          <w:rStyle w:val="VerbatimChar"/>
        </w:rPr>
        <w:t xml:space="preserve">## [1] "Llh: -2.38600108323446E+03; Pars: -1.504313E+00,  1.638707E-02,  1.240368E-01,  1.941294E+00, -1.071088E-01"</w:t>
      </w:r>
      <w:r>
        <w:br w:type="textWrapping"/>
      </w:r>
      <w:r>
        <w:rPr>
          <w:rStyle w:val="VerbatimChar"/>
        </w:rPr>
        <w:t xml:space="preserve">## [1] "Llh: -2.38600251477872E+03; Pars: -1.507716E+00,  1.752309E-02,  1.238658E-01,  1.936387E+00, -1.085088E-01"</w:t>
      </w:r>
      <w:r>
        <w:br w:type="textWrapping"/>
      </w:r>
      <w:r>
        <w:rPr>
          <w:rStyle w:val="VerbatimChar"/>
        </w:rPr>
        <w:t xml:space="preserve">## [1] "Llh: -2.38600222113856E+03; Pars: -1.502187E+00,  1.938867E-02,  1.270446E-01,  1.941273E+00, -1.087379E-01"</w:t>
      </w:r>
      <w:r>
        <w:br w:type="textWrapping"/>
      </w:r>
      <w:r>
        <w:rPr>
          <w:rStyle w:val="VerbatimChar"/>
        </w:rPr>
        <w:t xml:space="preserve">## [1] "Llh: -2.38600148857977E+03; Pars: -1.501883E+00,  1.761351E-02,  1.258166E-01,  1.943038E+00, -1.075398E-01"</w:t>
      </w:r>
      <w:r>
        <w:br w:type="textWrapping"/>
      </w:r>
      <w:r>
        <w:rPr>
          <w:rStyle w:val="VerbatimChar"/>
        </w:rPr>
        <w:t xml:space="preserve">## [1] "Llh: -2.38600348604152E+03; Pars: -1.500597E+00,  1.587199E-02,  1.221912E-01,  1.943997E+00, -1.063417E-01"</w:t>
      </w:r>
      <w:r>
        <w:br w:type="textWrapping"/>
      </w:r>
      <w:r>
        <w:rPr>
          <w:rStyle w:val="VerbatimChar"/>
        </w:rPr>
        <w:t xml:space="preserve">## [1] "Llh: -2.38600180531503E+03; Pars: -1.501925E+00,  1.637132E-02,  1.255368E-01,  1.944656E+00, -1.065983E-01"</w:t>
      </w:r>
      <w:r>
        <w:br w:type="textWrapping"/>
      </w:r>
      <w:r>
        <w:rPr>
          <w:rStyle w:val="VerbatimChar"/>
        </w:rPr>
        <w:t xml:space="preserve">## [1] "Llh: -2.38600198328458E+03; Pars: -1.508752E+00,  1.624242E-02,  1.242942E-01,  1.937692E+00, -1.055631E-01"</w:t>
      </w:r>
      <w:r>
        <w:br w:type="textWrapping"/>
      </w:r>
      <w:r>
        <w:rPr>
          <w:rStyle w:val="VerbatimChar"/>
        </w:rPr>
        <w:t xml:space="preserve">## [1] "Llh: -2.38600137523905E+03; Pars: -1.505668E+00,  1.623755E-02,  1.244285E-01,  1.940595E+00, -1.059762E-01"</w:t>
      </w:r>
      <w:r>
        <w:br w:type="textWrapping"/>
      </w:r>
      <w:r>
        <w:rPr>
          <w:rStyle w:val="VerbatimChar"/>
        </w:rPr>
        <w:t xml:space="preserve">## [1] "Llh: -2.38600223171621E+03; Pars: -1.507831E+00,  1.839944E-02,  1.258837E-01,  1.938490E+00, -1.084738E-01"</w:t>
      </w:r>
      <w:r>
        <w:br w:type="textWrapping"/>
      </w:r>
      <w:r>
        <w:rPr>
          <w:rStyle w:val="VerbatimChar"/>
        </w:rPr>
        <w:t xml:space="preserve">## [1] "Llh: -2.38600143963509E+03; Pars: -1.505803E+00,  1.743787E-02,  1.253080E-01,  1.940429E+00, -1.075510E-01"</w:t>
      </w:r>
      <w:r>
        <w:br w:type="textWrapping"/>
      </w:r>
      <w:r>
        <w:rPr>
          <w:rStyle w:val="VerbatimChar"/>
        </w:rPr>
        <w:t xml:space="preserve">## [1] "Llh: -2.38600091273833E+03; Pars: -1.502755E+00,  1.756376E-02,  1.262082E-01,  1.941732E+00, -1.079923E-01"</w:t>
      </w:r>
      <w:r>
        <w:br w:type="textWrapping"/>
      </w:r>
      <w:r>
        <w:rPr>
          <w:rStyle w:val="VerbatimChar"/>
        </w:rPr>
        <w:t xml:space="preserve">## [1] "Llh: -2.38600138545231E+03; Pars: -1.501592E+00,  1.836309E-02,  1.273910E-01,  1.941462E+00, -1.090297E-01"</w:t>
      </w:r>
      <w:r>
        <w:br w:type="textWrapping"/>
      </w:r>
      <w:r>
        <w:rPr>
          <w:rStyle w:val="VerbatimChar"/>
        </w:rPr>
        <w:t xml:space="preserve">## [1] "Llh: -2.38600122145101E+03; Pars: -1.506244E+00,  1.772996E-02,  1.247824E-01,  1.938184E+00, -1.078689E-01"</w:t>
      </w:r>
      <w:r>
        <w:br w:type="textWrapping"/>
      </w:r>
      <w:r>
        <w:rPr>
          <w:rStyle w:val="VerbatimChar"/>
        </w:rPr>
        <w:t xml:space="preserve">## [1] "Llh: -2.38600096411529E+03; Pars: -1.505164E+00,  1.738008E-02,  1.249710E-01,  1.939800E+00, -1.075513E-01"</w:t>
      </w:r>
      <w:r>
        <w:br w:type="textWrapping"/>
      </w:r>
      <w:r>
        <w:rPr>
          <w:rStyle w:val="VerbatimChar"/>
        </w:rPr>
        <w:t xml:space="preserve">## [1] "Llh: -2.38600126745313E+03; Pars: -1.507598E+00,  1.639184E-02,  1.241644E-01,  1.938505E+00, -1.069321E-01"</w:t>
      </w:r>
      <w:r>
        <w:br w:type="textWrapping"/>
      </w:r>
      <w:r>
        <w:rPr>
          <w:rStyle w:val="VerbatimChar"/>
        </w:rPr>
        <w:t xml:space="preserve">## [1] "Llh: -2.38600098376041E+03; Pars: -1.506169E+00,  1.668908E-02,  1.245774E-01,  1.939637E+00, -1.070840E-01"</w:t>
      </w:r>
      <w:r>
        <w:br w:type="textWrapping"/>
      </w:r>
      <w:r>
        <w:rPr>
          <w:rStyle w:val="VerbatimChar"/>
        </w:rPr>
        <w:t xml:space="preserve">## [1] "Llh: -2.38600090509259E+03; Pars: -1.503825E+00,  1.626881E-02,  1.243808E-01,  1.940794E+00, -1.067341E-01"</w:t>
      </w:r>
      <w:r>
        <w:br w:type="textWrapping"/>
      </w:r>
      <w:r>
        <w:rPr>
          <w:rStyle w:val="VerbatimChar"/>
        </w:rPr>
        <w:t xml:space="preserve">## [1] "Llh: -2.38600154229320E+03; Pars: -1.502837E+00,  1.571401E-02,  1.239172E-01,  1.940976E+00, -1.063256E-01"</w:t>
      </w:r>
      <w:r>
        <w:br w:type="textWrapping"/>
      </w:r>
      <w:r>
        <w:rPr>
          <w:rStyle w:val="VerbatimChar"/>
        </w:rPr>
        <w:t xml:space="preserve">## [1] "Llh: -2.38600065648692E+03; Pars: -1.503223E+00,  1.748489E-02,  1.252412E-01,  1.940708E+00, -1.086119E-01"</w:t>
      </w:r>
      <w:r>
        <w:br w:type="textWrapping"/>
      </w:r>
      <w:r>
        <w:rPr>
          <w:rStyle w:val="VerbatimChar"/>
        </w:rPr>
        <w:t xml:space="preserve">## [1] "Llh: -2.38600104331874E+03; Pars: -1.502001E+00,  1.814404E-02,  1.256476E-01,  1.940764E+00, -1.099298E-01"</w:t>
      </w:r>
      <w:r>
        <w:br w:type="textWrapping"/>
      </w:r>
      <w:r>
        <w:rPr>
          <w:rStyle w:val="VerbatimChar"/>
        </w:rPr>
        <w:t xml:space="preserve">## [1] "Llh: -2.38600073886272E+03; Pars: -1.504142E+00,  1.778062E-02,  1.261146E-01,  1.939774E+00, -1.080806E-01"</w:t>
      </w:r>
      <w:r>
        <w:br w:type="textWrapping"/>
      </w:r>
      <w:r>
        <w:rPr>
          <w:rStyle w:val="VerbatimChar"/>
        </w:rPr>
        <w:t xml:space="preserve">## [1] "Llh: -2.38600064912293E+03; Pars: -1.504185E+00,  1.742149E-02,  1.255952E-01,  1.940154E+00, -1.078376E-01"</w:t>
      </w:r>
      <w:r>
        <w:br w:type="textWrapping"/>
      </w:r>
      <w:r>
        <w:rPr>
          <w:rStyle w:val="VerbatimChar"/>
        </w:rPr>
        <w:t xml:space="preserve">## [1] "Llh: -2.38600088835830E+03; Pars: -1.501491E+00,  1.776139E-02,  1.259812E-01,  1.941638E+00, -1.084069E-01"</w:t>
      </w:r>
      <w:r>
        <w:br w:type="textWrapping"/>
      </w:r>
      <w:r>
        <w:rPr>
          <w:rStyle w:val="VerbatimChar"/>
        </w:rPr>
        <w:t xml:space="preserve">## [1] "Llh: -2.38600069652257E+03; Pars: -1.502661E+00,  1.748702E-02,  1.256302E-01,  1.941138E+00, -1.080762E-01"</w:t>
      </w:r>
      <w:r>
        <w:br w:type="textWrapping"/>
      </w:r>
      <w:r>
        <w:rPr>
          <w:rStyle w:val="VerbatimChar"/>
        </w:rPr>
        <w:t xml:space="preserve">## [1] "Llh: -2.38600066163730E+03; Pars: -1.501496E+00,  1.709713E-02,  1.258512E-01,  1.942011E+00, -1.081496E-01"</w:t>
      </w:r>
      <w:r>
        <w:br w:type="textWrapping"/>
      </w:r>
      <w:r>
        <w:rPr>
          <w:rStyle w:val="VerbatimChar"/>
        </w:rPr>
        <w:t xml:space="preserve">## [1] "Llh: -2.38600058859123E+03; Pars: -1.502413E+00,  1.716743E-02,  1.256312E-01,  1.941458E+00, -1.080000E-01"</w:t>
      </w:r>
      <w:r>
        <w:br w:type="textWrapping"/>
      </w:r>
      <w:r>
        <w:rPr>
          <w:rStyle w:val="VerbatimChar"/>
        </w:rPr>
        <w:t xml:space="preserve">## [1] "Llh: -2.38600103510797E+03; Pars: -1.503768E+00,  1.676458E-02,  1.243833E-01,  1.939969E+00, -1.077116E-01"</w:t>
      </w:r>
      <w:r>
        <w:br w:type="textWrapping"/>
      </w:r>
      <w:r>
        <w:rPr>
          <w:rStyle w:val="VerbatimChar"/>
        </w:rPr>
        <w:t xml:space="preserve">## [1] "Llh: -2.38600066541257E+03; Pars: -1.503008E+00,  1.736046E-02,  1.257520E-01,  1.941291E+00, -1.079221E-01"</w:t>
      </w:r>
      <w:r>
        <w:br w:type="textWrapping"/>
      </w:r>
      <w:r>
        <w:rPr>
          <w:rStyle w:val="VerbatimChar"/>
        </w:rPr>
        <w:t xml:space="preserve">## [1] "Llh: -2.38600099007170E+03; Pars: -1.502370E+00,  1.857533E-02,  1.267591E-01,  1.941105E+00, -1.094450E-01"</w:t>
      </w:r>
      <w:r>
        <w:br w:type="textWrapping"/>
      </w:r>
      <w:r>
        <w:rPr>
          <w:rStyle w:val="VerbatimChar"/>
        </w:rPr>
        <w:t xml:space="preserve">## [1] "Llh: -2.38600066693286E+03; Pars: -1.503462E+00,  1.681709E-02,  1.249754E-01,  1.940872E+00, -1.074118E-01"</w:t>
      </w:r>
      <w:r>
        <w:br w:type="textWrapping"/>
      </w:r>
      <w:r>
        <w:rPr>
          <w:rStyle w:val="VerbatimChar"/>
        </w:rPr>
        <w:t xml:space="preserve">## [1] "Llh: -2.38600050212003E+03; Pars: -1.503855E+00,  1.701338E-02,  1.252478E-01,  1.940655E+00, -1.078372E-01"</w:t>
      </w:r>
      <w:r>
        <w:br w:type="textWrapping"/>
      </w:r>
      <w:r>
        <w:rPr>
          <w:rStyle w:val="VerbatimChar"/>
        </w:rPr>
        <w:t xml:space="preserve">## [1] "Llh: -2.38600046258083E+03; Pars: -1.504452E+00,  1.678139E-02,  1.250565E-01,  1.940414E+00, -1.077178E-01"</w:t>
      </w:r>
      <w:r>
        <w:br w:type="textWrapping"/>
      </w:r>
      <w:r>
        <w:rPr>
          <w:rStyle w:val="VerbatimChar"/>
        </w:rPr>
        <w:t xml:space="preserve">## [1] "Llh: -2.38600053134333E+03; Pars: -1.503451E+00,  1.767609E-02,  1.259351E-01,  1.940738E+00, -1.086240E-01"</w:t>
      </w:r>
      <w:r>
        <w:br w:type="textWrapping"/>
      </w:r>
      <w:r>
        <w:rPr>
          <w:rStyle w:val="VerbatimChar"/>
        </w:rPr>
        <w:t xml:space="preserve">## [1] "Llh: -2.38600051820956E+03; Pars: -1.503453E+00,  1.745731E-02,  1.256951E-01,  1.940771E+00, -1.083209E-01"</w:t>
      </w:r>
      <w:r>
        <w:br w:type="textWrapping"/>
      </w:r>
      <w:r>
        <w:rPr>
          <w:rStyle w:val="VerbatimChar"/>
        </w:rPr>
        <w:t xml:space="preserve">## [1] "Llh: -2.38600052424192E+03; Pars: -1.504082E+00,  1.716099E-02,  1.251358E-01,  1.940111E+00, -1.082732E-01"</w:t>
      </w:r>
      <w:r>
        <w:br w:type="textWrapping"/>
      </w:r>
      <w:r>
        <w:rPr>
          <w:rStyle w:val="VerbatimChar"/>
        </w:rPr>
        <w:t xml:space="preserve">## [1] "Llh: -2.38600050158033E+03; Pars: -1.503814E+00,  1.721064E-02,  1.252898E-01,  1.940406E+00, -1.081854E-01"</w:t>
      </w:r>
      <w:r>
        <w:br w:type="textWrapping"/>
      </w:r>
      <w:r>
        <w:rPr>
          <w:rStyle w:val="VerbatimChar"/>
        </w:rPr>
        <w:t xml:space="preserve">## [1] "Llh: -2.38600060029878E+03; Pars: -1.504103E+00,  1.693146E-02,  1.256659E-01,  1.940573E+00, -1.074128E-01"</w:t>
      </w:r>
      <w:r>
        <w:br w:type="textWrapping"/>
      </w:r>
      <w:r>
        <w:rPr>
          <w:rStyle w:val="VerbatimChar"/>
        </w:rPr>
        <w:t xml:space="preserve">## [1] "Llh: -2.38600052110078E+03; Pars: -1.503883E+00,  1.706815E-02,  1.255597E-01,  1.940607E+00, -1.077126E-01"</w:t>
      </w:r>
      <w:r>
        <w:br w:type="textWrapping"/>
      </w:r>
      <w:r>
        <w:rPr>
          <w:rStyle w:val="VerbatimChar"/>
        </w:rPr>
        <w:t xml:space="preserve">## [1] "Llh: -2.38600037151190E+03; Pars: -1.503022E+00,  1.685436E-02,  1.252978E-01,  1.941308E+00, -1.081370E-01"</w:t>
      </w:r>
      <w:r>
        <w:br w:type="textWrapping"/>
      </w:r>
      <w:r>
        <w:rPr>
          <w:rStyle w:val="VerbatimChar"/>
        </w:rPr>
        <w:t xml:space="preserve">## [1] "Llh: -2.38600032725386E+03; Pars: -1.502440E+00,  1.657775E-02,  1.251490E-01,  1.941886E+00, -1.082867E-01"</w:t>
      </w:r>
      <w:r>
        <w:br w:type="textWrapping"/>
      </w:r>
      <w:r>
        <w:rPr>
          <w:rStyle w:val="VerbatimChar"/>
        </w:rPr>
        <w:t xml:space="preserve">## [1] "Llh: -2.38600042036848E+03; Pars: -1.504805E+00,  1.686632E-02,  1.250689E-01,  1.940176E+00, -1.080894E-01"</w:t>
      </w:r>
      <w:r>
        <w:br w:type="textWrapping"/>
      </w:r>
      <w:r>
        <w:rPr>
          <w:rStyle w:val="VerbatimChar"/>
        </w:rPr>
        <w:t xml:space="preserve">## [1] "Llh: -2.38600039870246E+03; Pars: -1.504207E+00,  1.694110E-02,  1.252095E-01,  1.940496E+00, -1.080670E-01"</w:t>
      </w:r>
      <w:r>
        <w:br w:type="textWrapping"/>
      </w:r>
      <w:r>
        <w:rPr>
          <w:rStyle w:val="VerbatimChar"/>
        </w:rPr>
        <w:t xml:space="preserve">## [1] "Llh: -2.38600046746258E+03; Pars: -1.503463E+00,  1.691380E-02,  1.250003E-01,  1.940982E+00, -1.085186E-01"</w:t>
      </w:r>
      <w:r>
        <w:br w:type="textWrapping"/>
      </w:r>
      <w:r>
        <w:rPr>
          <w:rStyle w:val="VerbatimChar"/>
        </w:rPr>
        <w:t xml:space="preserve">## [1] "Llh: -2.38600041479943E+03; Pars: -1.503568E+00,  1.695226E-02,  1.251401E-01,  1.940888E+00, -1.083171E-01"</w:t>
      </w:r>
      <w:r>
        <w:br w:type="textWrapping"/>
      </w:r>
      <w:r>
        <w:rPr>
          <w:rStyle w:val="VerbatimChar"/>
        </w:rPr>
        <w:t xml:space="preserve">## [1] "Llh: -2.38600043857951E+03; Pars: -1.503939E+00,  1.634371E-02,  1.246429E-01,  1.940864E+00, -1.079087E-01"</w:t>
      </w:r>
      <w:r>
        <w:br w:type="textWrapping"/>
      </w:r>
      <w:r>
        <w:rPr>
          <w:rStyle w:val="VerbatimChar"/>
        </w:rPr>
        <w:t xml:space="preserve">## [1] "Llh: -2.38600039687901E+03; Pars: -1.503818E+00,  1.661526E-02,  1.249059E-01,  1.940841E+00, -1.080118E-01"</w:t>
      </w:r>
      <w:r>
        <w:br w:type="textWrapping"/>
      </w:r>
      <w:r>
        <w:rPr>
          <w:rStyle w:val="VerbatimChar"/>
        </w:rPr>
        <w:t xml:space="preserve">## [1] "Llh: -2.38600027391940E+03; Pars: -1.503580E+00,  1.634613E-02,  1.248946E-01,  1.941404E+00, -1.079747E-01"</w:t>
      </w:r>
      <w:r>
        <w:br w:type="textWrapping"/>
      </w:r>
      <w:r>
        <w:rPr>
          <w:rStyle w:val="VerbatimChar"/>
        </w:rPr>
        <w:t xml:space="preserve">## [1] "Llh: -2.38600020124021E+03; Pars: -1.503463E+00,  1.593030E-02,  1.246971E-01,  1.941903E+00, -1.078694E-01"</w:t>
      </w:r>
      <w:r>
        <w:br w:type="textWrapping"/>
      </w:r>
      <w:r>
        <w:rPr>
          <w:rStyle w:val="VerbatimChar"/>
        </w:rPr>
        <w:t xml:space="preserve">## [1] "Llh: -2.38600029348851E+03; Pars: -1.502546E+00,  1.641884E-02,  1.249841E-01,  1.941992E+00, -1.085030E-01"</w:t>
      </w:r>
      <w:r>
        <w:br w:type="textWrapping"/>
      </w:r>
      <w:r>
        <w:rPr>
          <w:rStyle w:val="VerbatimChar"/>
        </w:rPr>
        <w:t xml:space="preserve">## [1] "Llh: -2.38600029355203E+03; Pars: -1.503023E+00,  1.650874E-02,  1.250022E-01,  1.941597E+00, -1.083067E-01"</w:t>
      </w:r>
      <w:r>
        <w:br w:type="textWrapping"/>
      </w:r>
      <w:r>
        <w:rPr>
          <w:rStyle w:val="VerbatimChar"/>
        </w:rPr>
        <w:t xml:space="preserve">## [1] "Llh: -2.38600019898987E+03; Pars: -1.503021E+00,  1.604681E-02,  1.248381E-01,  1.941959E+00, -1.079781E-01"</w:t>
      </w:r>
      <w:r>
        <w:br w:type="textWrapping"/>
      </w:r>
      <w:r>
        <w:rPr>
          <w:rStyle w:val="VerbatimChar"/>
        </w:rPr>
        <w:t xml:space="preserve">## [1] "Llh: -2.38600013708663E+03; Pars: -1.502748E+00,  1.561239E-02,  1.246871E-01,  1.942495E+00, -1.078086E-01"</w:t>
      </w:r>
      <w:r>
        <w:br w:type="textWrapping"/>
      </w:r>
      <w:r>
        <w:rPr>
          <w:rStyle w:val="VerbatimChar"/>
        </w:rPr>
        <w:t xml:space="preserve">## [1] "Llh: -2.38600030144381E+03; Pars: -1.501800E+00,  1.554124E-02,  1.245598E-01,  1.943151E+00, -1.081248E-01"</w:t>
      </w:r>
      <w:r>
        <w:br w:type="textWrapping"/>
      </w:r>
      <w:r>
        <w:rPr>
          <w:rStyle w:val="VerbatimChar"/>
        </w:rPr>
        <w:t xml:space="preserve">## [1] "Llh: -2.38600024832504E+03; Pars: -1.502401E+00,  1.587997E-02,  1.247223E-01,  1.942487E+00, -1.081103E-01"</w:t>
      </w:r>
      <w:r>
        <w:br w:type="textWrapping"/>
      </w:r>
      <w:r>
        <w:rPr>
          <w:rStyle w:val="VerbatimChar"/>
        </w:rPr>
        <w:t xml:space="preserve">## [1] "Llh: -2.38600014308238E+03; Pars: -1.501622E+00,  1.556170E-02,  1.247899E-01,  1.943465E+00, -1.082195E-01"</w:t>
      </w:r>
      <w:r>
        <w:br w:type="textWrapping"/>
      </w:r>
      <w:r>
        <w:rPr>
          <w:rStyle w:val="VerbatimChar"/>
        </w:rPr>
        <w:t xml:space="preserve">## [1] "Llh: -2.38600016952251E+03; Pars: -1.502171E+00,  1.581866E-02,  1.248189E-01,  1.942809E+00, -1.081675E-01"</w:t>
      </w:r>
      <w:r>
        <w:br w:type="textWrapping"/>
      </w:r>
      <w:r>
        <w:rPr>
          <w:rStyle w:val="VerbatimChar"/>
        </w:rPr>
        <w:t xml:space="preserve">## [1] "Llh: -2.38600012054918E+03; Pars: -1.502672E+00,  1.520728E-02,  1.244032E-01,  1.943051E+00, -1.079176E-01"</w:t>
      </w:r>
      <w:r>
        <w:br w:type="textWrapping"/>
      </w:r>
      <w:r>
        <w:rPr>
          <w:rStyle w:val="VerbatimChar"/>
        </w:rPr>
        <w:t xml:space="preserve">## [1] "Llh: -2.38600014052280E+03; Pars: -1.502788E+00,  1.456513E-02,  1.240302E-01,  1.943635E+00, -1.077330E-01"</w:t>
      </w:r>
      <w:r>
        <w:br w:type="textWrapping"/>
      </w:r>
      <w:r>
        <w:rPr>
          <w:rStyle w:val="VerbatimChar"/>
        </w:rPr>
        <w:t xml:space="preserve">## [1] "Llh: -2.38600009718791E+03; Pars: -1.502617E+00,  1.489080E-02,  1.243357E-01,  1.943369E+00, -1.074671E-01"</w:t>
      </w:r>
      <w:r>
        <w:br w:type="textWrapping"/>
      </w:r>
      <w:r>
        <w:rPr>
          <w:rStyle w:val="VerbatimChar"/>
        </w:rPr>
        <w:t xml:space="preserve">## [1] "Llh: -2.38600013492770E+03; Pars: -1.502652E+00,  1.418097E-02,  1.240114E-01,  1.944057E+00, -1.069492E-01"</w:t>
      </w:r>
      <w:r>
        <w:br w:type="textWrapping"/>
      </w:r>
      <w:r>
        <w:rPr>
          <w:rStyle w:val="VerbatimChar"/>
        </w:rPr>
        <w:t xml:space="preserve">## [1] "Llh: -2.38600001685193E+03; Pars: -1.502848E+00,  1.500508E-02,  1.244429E-01,  1.943226E+00, -1.076025E-01"</w:t>
      </w:r>
      <w:r>
        <w:br w:type="textWrapping"/>
      </w:r>
      <w:r>
        <w:rPr>
          <w:rStyle w:val="VerbatimChar"/>
        </w:rPr>
        <w:t xml:space="preserve">## [1] "Llh: -2.38599995785975E+03; Pars: -1.503071E+00,  1.458587E-02,  1.243033E-01,  1.943595E+00, -1.073486E-01"</w:t>
      </w:r>
      <w:r>
        <w:br w:type="textWrapping"/>
      </w:r>
      <w:r>
        <w:rPr>
          <w:rStyle w:val="VerbatimChar"/>
        </w:rPr>
        <w:t xml:space="preserve">## [1] "Llh: -2.38600003556737E+03; Pars: -1.501629E+00,  1.443934E-02,  1.243106E-01,  1.944487E+00, -1.076352E-01"</w:t>
      </w:r>
      <w:r>
        <w:br w:type="textWrapping"/>
      </w:r>
      <w:r>
        <w:rPr>
          <w:rStyle w:val="VerbatimChar"/>
        </w:rPr>
        <w:t xml:space="preserve">## [1] "Llh: -2.38600003558490E+03; Pars: -1.502087E+00,  1.479846E-02,  1.244072E-01,  1.943841E+00, -1.076937E-01"</w:t>
      </w:r>
      <w:r>
        <w:br w:type="textWrapping"/>
      </w:r>
      <w:r>
        <w:rPr>
          <w:rStyle w:val="VerbatimChar"/>
        </w:rPr>
        <w:t xml:space="preserve">## [1] "Llh: -2.38600008626307E+03; Pars: -1.503472E+00,  1.434532E-02,  1.240260E-01,  1.943334E+00, -1.070514E-01"</w:t>
      </w:r>
      <w:r>
        <w:br w:type="textWrapping"/>
      </w:r>
      <w:r>
        <w:rPr>
          <w:rStyle w:val="VerbatimChar"/>
        </w:rPr>
        <w:t xml:space="preserve">## [1] "Llh: -2.38600004699106E+03; Pars: -1.503010E+00,  1.464020E-02,  1.242170E-01,  1.943367E+00, -1.073434E-01"</w:t>
      </w:r>
      <w:r>
        <w:br w:type="textWrapping"/>
      </w:r>
      <w:r>
        <w:rPr>
          <w:rStyle w:val="VerbatimChar"/>
        </w:rPr>
        <w:t xml:space="preserve">## [1] "Llh: -2.38600002955904E+03; Pars: -1.502451E+00,  1.393572E-02,  1.239407E-01,  1.944654E+00, -1.072762E-01"</w:t>
      </w:r>
      <w:r>
        <w:br w:type="textWrapping"/>
      </w:r>
      <w:r>
        <w:rPr>
          <w:rStyle w:val="VerbatimChar"/>
        </w:rPr>
        <w:t xml:space="preserve">## [1] "Llh: -2.38600001737370E+03; Pars: -1.502525E+00,  1.433720E-02,  1.241273E-01,  1.944114E+00, -1.074093E-01"</w:t>
      </w:r>
      <w:r>
        <w:br w:type="textWrapping"/>
      </w:r>
      <w:r>
        <w:rPr>
          <w:rStyle w:val="VerbatimChar"/>
        </w:rPr>
        <w:t xml:space="preserve">## [1] "Llh: -2.38599999701944E+03; Pars: -1.502468E+00,  1.397373E-02,  1.241144E-01,  1.944521E+00, -1.069638E-01"</w:t>
      </w:r>
      <w:r>
        <w:br w:type="textWrapping"/>
      </w:r>
      <w:r>
        <w:rPr>
          <w:rStyle w:val="VerbatimChar"/>
        </w:rPr>
        <w:t xml:space="preserve">## [1] "Llh: -2.38599999568309E+03; Pars: -1.502519E+00,  1.427240E-02,  1.241866E-01,  1.944154E+00, -1.072023E-01"</w:t>
      </w:r>
      <w:r>
        <w:br w:type="textWrapping"/>
      </w:r>
      <w:r>
        <w:rPr>
          <w:rStyle w:val="VerbatimChar"/>
        </w:rPr>
        <w:t xml:space="preserve">## [1] "Llh: -2.38599991598396E+03; Pars: -1.502485E+00,  1.403063E-02,  1.241222E-01,  1.944518E+00, -1.073084E-01"</w:t>
      </w:r>
      <w:r>
        <w:br w:type="textWrapping"/>
      </w:r>
      <w:r>
        <w:rPr>
          <w:rStyle w:val="VerbatimChar"/>
        </w:rPr>
        <w:t xml:space="preserve">## [1] "Llh: -2.38599985915888E+03; Pars: -1.502419E+00,  1.361936E-02,  1.240155E-01,  1.945093E+00, -1.072290E-01"</w:t>
      </w:r>
      <w:r>
        <w:br w:type="textWrapping"/>
      </w:r>
      <w:r>
        <w:rPr>
          <w:rStyle w:val="VerbatimChar"/>
        </w:rPr>
        <w:t xml:space="preserve">## [1] "Llh: -2.38599989272565E+03; Pars: -1.501855E+00,  1.386412E-02,  1.241603E-01,  1.945211E+00, -1.073863E-01"</w:t>
      </w:r>
      <w:r>
        <w:br w:type="textWrapping"/>
      </w:r>
      <w:r>
        <w:rPr>
          <w:rStyle w:val="VerbatimChar"/>
        </w:rPr>
        <w:t xml:space="preserve">## [1] "Llh: -2.38599991881503E+03; Pars: -1.502144E+00,  1.405419E-02,  1.241745E-01,  1.944750E+00, -1.073756E-01"</w:t>
      </w:r>
      <w:r>
        <w:br w:type="textWrapping"/>
      </w:r>
      <w:r>
        <w:rPr>
          <w:rStyle w:val="VerbatimChar"/>
        </w:rPr>
        <w:t xml:space="preserve">## [1] "Llh: -2.38599994395470E+03; Pars: -1.503327E+00,  1.383024E-02,  1.240066E-01,  1.944379E+00, -1.069950E-01"</w:t>
      </w:r>
      <w:r>
        <w:br w:type="textWrapping"/>
      </w:r>
      <w:r>
        <w:rPr>
          <w:rStyle w:val="VerbatimChar"/>
        </w:rPr>
        <w:t xml:space="preserve">## [1] "Llh: -2.38599992297162E+03; Pars: -1.502903E+00,  1.398006E-02,  1.240826E-01,  1.944406E+00, -1.071551E-01"</w:t>
      </w:r>
      <w:r>
        <w:br w:type="textWrapping"/>
      </w:r>
      <w:r>
        <w:rPr>
          <w:rStyle w:val="VerbatimChar"/>
        </w:rPr>
        <w:t xml:space="preserve">## [1] "Llh: -2.38599983353929E+03; Pars: -1.502582E+00,  1.378894E-02,  1.241720E-01,  1.944870E+00, -1.071193E-01"</w:t>
      </w:r>
      <w:r>
        <w:br w:type="textWrapping"/>
      </w:r>
      <w:r>
        <w:rPr>
          <w:rStyle w:val="VerbatimChar"/>
        </w:rPr>
        <w:t xml:space="preserve">## [1] "Llh: -2.38599978144202E+03; Pars: -1.502610E+00,  1.352272E-02,  1.241943E-01,  1.945249E+00, -1.069743E-01"</w:t>
      </w:r>
      <w:r>
        <w:br w:type="textWrapping"/>
      </w:r>
      <w:r>
        <w:rPr>
          <w:rStyle w:val="VerbatimChar"/>
        </w:rPr>
        <w:t xml:space="preserve">## [1] "Llh: -2.38599976677102E+03; Pars: -1.502624E+00,  1.355579E-02,  1.241158E-01,  1.945268E+00, -1.072350E-01"</w:t>
      </w:r>
      <w:r>
        <w:br w:type="textWrapping"/>
      </w:r>
      <w:r>
        <w:rPr>
          <w:rStyle w:val="VerbatimChar"/>
        </w:rPr>
        <w:t xml:space="preserve">## [1] "Llh: -2.38599970718431E+03; Pars: -1.502676E+00,  1.321109E-02,  1.240805E-01,  1.945825E+00, -1.072514E-01"</w:t>
      </w:r>
      <w:r>
        <w:br w:type="textWrapping"/>
      </w:r>
      <w:r>
        <w:rPr>
          <w:rStyle w:val="VerbatimChar"/>
        </w:rPr>
        <w:t xml:space="preserve">## [1] "Llh: -2.38599977942079E+03; Pars: -1.501914E+00,  1.274946E-02,  1.239100E-01,  1.946719E+00, -1.070498E-01"</w:t>
      </w:r>
      <w:r>
        <w:br w:type="textWrapping"/>
      </w:r>
      <w:r>
        <w:rPr>
          <w:rStyle w:val="VerbatimChar"/>
        </w:rPr>
        <w:t xml:space="preserve">## [1] "Llh: -2.38599978071231E+03; Pars: -1.502203E+00,  1.318566E-02,  1.240083E-01,  1.945938E+00, -1.071245E-01"</w:t>
      </w:r>
      <w:r>
        <w:br w:type="textWrapping"/>
      </w:r>
      <w:r>
        <w:rPr>
          <w:rStyle w:val="VerbatimChar"/>
        </w:rPr>
        <w:t xml:space="preserve">## [1] "Llh: -2.38599969129591E+03; Pars: -1.501687E+00,  1.282060E-02,  1.240616E-01,  1.946833E+00, -1.072013E-01"</w:t>
      </w:r>
      <w:r>
        <w:br w:type="textWrapping"/>
      </w:r>
      <w:r>
        <w:rPr>
          <w:rStyle w:val="VerbatimChar"/>
        </w:rPr>
        <w:t xml:space="preserve">## [1] "Llh: -2.38599966407016E+03; Pars: -1.501079E+00,  1.227744E-02,  1.240511E-01,  1.948048E+00, -1.072243E-01"</w:t>
      </w:r>
      <w:r>
        <w:br w:type="textWrapping"/>
      </w:r>
      <w:r>
        <w:rPr>
          <w:rStyle w:val="VerbatimChar"/>
        </w:rPr>
        <w:t xml:space="preserve">## [1] "Llh: -2.38599971292410E+03; Pars: -1.502423E+00,  1.231435E-02,  1.239402E-01,  1.947163E+00, -1.069052E-01"</w:t>
      </w:r>
      <w:r>
        <w:br w:type="textWrapping"/>
      </w:r>
      <w:r>
        <w:rPr>
          <w:rStyle w:val="VerbatimChar"/>
        </w:rPr>
        <w:t xml:space="preserve">## [1] "Llh: -2.38599969820796E+03; Pars: -1.502281E+00,  1.268474E-02,  1.239953E-01,  1.946674E+00, -1.070255E-01"</w:t>
      </w:r>
      <w:r>
        <w:br w:type="textWrapping"/>
      </w:r>
      <w:r>
        <w:rPr>
          <w:rStyle w:val="VerbatimChar"/>
        </w:rPr>
        <w:t xml:space="preserve">## [1] "Llh: -2.38599969395979E+03; Pars: -1.501805E+00,  1.218419E-02,  1.240770E-01,  1.947914E+00, -1.069811E-01"</w:t>
      </w:r>
      <w:r>
        <w:br w:type="textWrapping"/>
      </w:r>
      <w:r>
        <w:rPr>
          <w:rStyle w:val="VerbatimChar"/>
        </w:rPr>
        <w:t xml:space="preserve">## [1] "Llh: -2.38599967822171E+03; Pars: -1.501958E+00,  1.252815E-02,  1.240616E-01,  1.947208E+00, -1.070431E-01"</w:t>
      </w:r>
      <w:r>
        <w:br w:type="textWrapping"/>
      </w:r>
      <w:r>
        <w:rPr>
          <w:rStyle w:val="VerbatimChar"/>
        </w:rPr>
        <w:t xml:space="preserve">## [1] "Llh: -2.38599973940672E+03; Pars: -1.501354E+00,  1.190197E-02,  1.238451E-01,  1.948543E+00, -1.072634E-01"</w:t>
      </w:r>
      <w:r>
        <w:br w:type="textWrapping"/>
      </w:r>
      <w:r>
        <w:rPr>
          <w:rStyle w:val="VerbatimChar"/>
        </w:rPr>
        <w:t xml:space="preserve">## [1] "Llh: -2.38599969618782E+03; Pars: -1.501668E+00,  1.228797E-02,  1.239324E-01,  1.947719E+00, -1.071911E-01"</w:t>
      </w:r>
      <w:r>
        <w:br w:type="textWrapping"/>
      </w:r>
      <w:r>
        <w:rPr>
          <w:rStyle w:val="VerbatimChar"/>
        </w:rPr>
        <w:t xml:space="preserve">## [1] "Llh: -2.38599959207610E+03; Pars: -1.501951E+00,  1.243902E-02,  1.241383E-01,  1.947470E+00, -1.072444E-01"</w:t>
      </w:r>
      <w:r>
        <w:br w:type="textWrapping"/>
      </w:r>
      <w:r>
        <w:rPr>
          <w:rStyle w:val="VerbatimChar"/>
        </w:rPr>
        <w:t xml:space="preserve">## [1] "Llh: -2.38599954037947E+03; Pars: -1.501969E+00,  1.228664E-02,  1.242525E-01,  1.947845E+00, -1.073416E-01"</w:t>
      </w:r>
      <w:r>
        <w:br w:type="textWrapping"/>
      </w:r>
      <w:r>
        <w:rPr>
          <w:rStyle w:val="VerbatimChar"/>
        </w:rPr>
        <w:t xml:space="preserve">## [1] "Llh: -2.38599969519728E+03; Pars: -1.500906E+00,  1.166104E-02,  1.240367E-01,  1.949174E+00, -1.070788E-01"</w:t>
      </w:r>
      <w:r>
        <w:br w:type="textWrapping"/>
      </w:r>
      <w:r>
        <w:rPr>
          <w:rStyle w:val="VerbatimChar"/>
        </w:rPr>
        <w:t xml:space="preserve">## [1] "Llh: -2.38599965210843E+03; Pars: -1.501349E+00,  1.203061E-02,  1.240476E-01,  1.948336E+00, -1.071220E-01"</w:t>
      </w:r>
      <w:r>
        <w:br w:type="textWrapping"/>
      </w:r>
      <w:r>
        <w:rPr>
          <w:rStyle w:val="VerbatimChar"/>
        </w:rPr>
        <w:t xml:space="preserve">## [1] "Llh: -2.38599962400545E+03; Pars: -1.500928E+00,  1.189040E-02,  1.241428E-01,  1.948989E+00, -1.073434E-01"</w:t>
      </w:r>
      <w:r>
        <w:br w:type="textWrapping"/>
      </w:r>
      <w:r>
        <w:rPr>
          <w:rStyle w:val="VerbatimChar"/>
        </w:rPr>
        <w:t xml:space="preserve">## [1] "Llh: -2.38599962110849E+03; Pars: -1.501266E+00,  1.208420E-02,  1.241059E-01,  1.948410E+00, -1.072639E-01"</w:t>
      </w:r>
      <w:r>
        <w:br w:type="textWrapping"/>
      </w:r>
      <w:r>
        <w:rPr>
          <w:rStyle w:val="VerbatimChar"/>
        </w:rPr>
        <w:t xml:space="preserve">## [1] "Llh: -2.38599956481251E+03; Pars: -1.501381E+00,  1.219251E-02,  1.242751E-01,  1.948220E+00, -1.072069E-01"</w:t>
      </w:r>
      <w:r>
        <w:br w:type="textWrapping"/>
      </w:r>
      <w:r>
        <w:rPr>
          <w:rStyle w:val="VerbatimChar"/>
        </w:rPr>
        <w:t xml:space="preserve">## [1] "Llh: -2.38599958853822E+03; Pars: -1.501452E+00,  1.221631E-02,  1.241894E-01,  1.948095E+00, -1.072029E-01"</w:t>
      </w:r>
      <w:r>
        <w:br w:type="textWrapping"/>
      </w:r>
      <w:r>
        <w:rPr>
          <w:rStyle w:val="VerbatimChar"/>
        </w:rPr>
        <w:t xml:space="preserve">## [1] "Llh: -2.38599955754475E+03; Pars: -1.500859E+00,  1.182957E-02,  1.242313E-01,  1.949136E+00, -1.074204E-01"</w:t>
      </w:r>
      <w:r>
        <w:br w:type="textWrapping"/>
      </w:r>
      <w:r>
        <w:rPr>
          <w:rStyle w:val="VerbatimChar"/>
        </w:rPr>
        <w:t xml:space="preserve">## [1] "Llh: -2.38599957211916E+03; Pars: -1.501134E+00,  1.200048E-02,  1.241889E-01,  1.948654E+00, -1.073261E-01"</w:t>
      </w:r>
      <w:r>
        <w:br w:type="textWrapping"/>
      </w:r>
      <w:r>
        <w:rPr>
          <w:rStyle w:val="VerbatimChar"/>
        </w:rPr>
        <w:t xml:space="preserve">## [1] "Llh: -2.38599956700912E+03; Pars: -1.501651E+00,  1.189303E-02,  1.243139E-01,  1.948731E+00, -1.073176E-01"</w:t>
      </w:r>
      <w:r>
        <w:br w:type="textWrapping"/>
      </w:r>
      <w:r>
        <w:rPr>
          <w:rStyle w:val="VerbatimChar"/>
        </w:rPr>
        <w:t xml:space="preserve">## [1] "Llh: -2.38599956339032E+03; Pars: -1.501508E+00,  1.198799E-02,  1.242482E-01,  1.948560E+00, -1.072943E-01"</w:t>
      </w:r>
      <w:r>
        <w:br w:type="textWrapping"/>
      </w:r>
      <w:r>
        <w:rPr>
          <w:rStyle w:val="VerbatimChar"/>
        </w:rPr>
        <w:t xml:space="preserve">## [1] "Llh: -2.38599949055810E+03; Pars: -1.501444E+00,  1.211982E-02,  1.243976E-01,  1.948533E+00, -1.074889E-01"</w:t>
      </w:r>
      <w:r>
        <w:br w:type="textWrapping"/>
      </w:r>
      <w:r>
        <w:rPr>
          <w:rStyle w:val="VerbatimChar"/>
        </w:rPr>
        <w:t xml:space="preserve">## [1] "Llh: -2.38599944107623E+03; Pars: -1.501492E+00,  1.216468E-02,  1.245726E-01,  1.948631E+00, -1.076723E-01"</w:t>
      </w:r>
      <w:r>
        <w:br w:type="textWrapping"/>
      </w:r>
      <w:r>
        <w:rPr>
          <w:rStyle w:val="VerbatimChar"/>
        </w:rPr>
        <w:t xml:space="preserve">## [1] "Llh: -2.38599945589936E+03; Pars: -1.501617E+00,  1.209816E-02,  1.245259E-01,  1.948547E+00, -1.075103E-01"</w:t>
      </w:r>
      <w:r>
        <w:br w:type="textWrapping"/>
      </w:r>
      <w:r>
        <w:rPr>
          <w:rStyle w:val="VerbatimChar"/>
        </w:rPr>
        <w:t xml:space="preserve">## [1] "Llh: -2.38599948398863E+03; Pars: -1.501530E+00,  1.209467E-02,  1.244209E-01,  1.948513E+00, -1.074487E-01"</w:t>
      </w:r>
      <w:r>
        <w:br w:type="textWrapping"/>
      </w:r>
      <w:r>
        <w:rPr>
          <w:rStyle w:val="VerbatimChar"/>
        </w:rPr>
        <w:t xml:space="preserve">## [1] "Llh: -2.38599947603395E+03; Pars: -1.501597E+00,  1.195347E-02,  1.244571E-01,  1.948868E+00, -1.076887E-01"</w:t>
      </w:r>
      <w:r>
        <w:br w:type="textWrapping"/>
      </w:r>
      <w:r>
        <w:rPr>
          <w:rStyle w:val="VerbatimChar"/>
        </w:rPr>
        <w:t xml:space="preserve">## [1] "Llh: -2.38599948260725E+03; Pars: -1.501543E+00,  1.201279E-02,  1.244116E-01,  1.948706E+00, -1.075682E-01"</w:t>
      </w:r>
      <w:r>
        <w:br w:type="textWrapping"/>
      </w:r>
      <w:r>
        <w:rPr>
          <w:rStyle w:val="VerbatimChar"/>
        </w:rPr>
        <w:t xml:space="preserve">## [1] "Llh: -2.38599941115313E+03; Pars: -1.501506E+00,  1.214340E-02,  1.245676E-01,  1.948650E+00, -1.077591E-01"</w:t>
      </w:r>
      <w:r>
        <w:br w:type="textWrapping"/>
      </w:r>
      <w:r>
        <w:rPr>
          <w:rStyle w:val="VerbatimChar"/>
        </w:rPr>
        <w:t xml:space="preserve">## [1] "Llh: -2.38599935720369E+03; Pars: -1.501506E+00,  1.222186E-02,  1.247273E-01,  1.948695E+00, -1.079914E-01"</w:t>
      </w:r>
      <w:r>
        <w:br w:type="textWrapping"/>
      </w:r>
      <w:r>
        <w:rPr>
          <w:rStyle w:val="VerbatimChar"/>
        </w:rPr>
        <w:t xml:space="preserve">## [1] "Llh: -2.38599943524878E+03; Pars: -1.502414E+00,  1.246765E-02,  1.247828E-01,  1.947899E+00, -1.078613E-01"</w:t>
      </w:r>
      <w:r>
        <w:br w:type="textWrapping"/>
      </w:r>
      <w:r>
        <w:rPr>
          <w:rStyle w:val="VerbatimChar"/>
        </w:rPr>
        <w:t xml:space="preserve">## [1] "Llh: -2.38599942615090E+03; Pars: -1.502025E+00,  1.230498E-02,  1.246449E-01,  1.948208E+00, -1.077511E-01"</w:t>
      </w:r>
      <w:r>
        <w:br w:type="textWrapping"/>
      </w:r>
      <w:r>
        <w:rPr>
          <w:rStyle w:val="VerbatimChar"/>
        </w:rPr>
        <w:t xml:space="preserve">## [1] "Llh: -2.38599939464407E+03; Pars: -1.501326E+00,  1.201101E-02,  1.249186E-01,  1.949334E+00, -1.081039E-01"</w:t>
      </w:r>
      <w:r>
        <w:br w:type="textWrapping"/>
      </w:r>
      <w:r>
        <w:rPr>
          <w:rStyle w:val="VerbatimChar"/>
        </w:rPr>
        <w:t xml:space="preserve">## [1] "Llh: -2.38599939961942E+03; Pars: -1.501487E+00,  1.207933E-02,  1.247521E-01,  1.948962E+00, -1.079133E-01"</w:t>
      </w:r>
      <w:r>
        <w:br w:type="textWrapping"/>
      </w:r>
      <w:r>
        <w:rPr>
          <w:rStyle w:val="VerbatimChar"/>
        </w:rPr>
        <w:t xml:space="preserve">## [1] "Llh: -2.38599935449182E+03; Pars: -1.501589E+00,  1.236952E-02,  1.248987E-01,  1.948499E+00, -1.079229E-01"</w:t>
      </w:r>
      <w:r>
        <w:br w:type="textWrapping"/>
      </w:r>
      <w:r>
        <w:rPr>
          <w:rStyle w:val="VerbatimChar"/>
        </w:rPr>
        <w:t xml:space="preserve">## [1] "Llh: -2.38599932719729E+03; Pars: -1.501585E+00,  1.258294E-02,  1.251195E-01,  1.948314E+00, -1.080400E-01"</w:t>
      </w:r>
      <w:r>
        <w:br w:type="textWrapping"/>
      </w:r>
      <w:r>
        <w:rPr>
          <w:rStyle w:val="VerbatimChar"/>
        </w:rPr>
        <w:t xml:space="preserve">## [1] "Llh: -2.38599933931692E+03; Pars: -1.501556E+00,  1.241518E-02,  1.250672E-01,  1.948726E+00, -1.083132E-01"</w:t>
      </w:r>
      <w:r>
        <w:br w:type="textWrapping"/>
      </w:r>
      <w:r>
        <w:rPr>
          <w:rStyle w:val="VerbatimChar"/>
        </w:rPr>
        <w:t xml:space="preserve">## [1] "Llh: -2.38599935130105E+03; Pars: -1.501571E+00,  1.233515E-02,  1.249319E-01,  1.948681E+00, -1.081125E-01"</w:t>
      </w:r>
      <w:r>
        <w:br w:type="textWrapping"/>
      </w:r>
      <w:r>
        <w:rPr>
          <w:rStyle w:val="VerbatimChar"/>
        </w:rPr>
        <w:t xml:space="preserve">## [1] "Llh: -2.38599932560966E+03; Pars: -1.501707E+00,  1.244837E-02,  1.252184E-01,  1.948680E+00, -1.084076E-01"</w:t>
      </w:r>
      <w:r>
        <w:br w:type="textWrapping"/>
      </w:r>
      <w:r>
        <w:rPr>
          <w:rStyle w:val="VerbatimChar"/>
        </w:rPr>
        <w:t xml:space="preserve">## [1] "Llh: -2.38599935245298E+03; Pars: -1.501814E+00,  1.259268E-02,  1.255414E-01,  1.948705E+00, -1.087752E-01"</w:t>
      </w:r>
      <w:r>
        <w:br w:type="textWrapping"/>
      </w:r>
      <w:r>
        <w:rPr>
          <w:rStyle w:val="VerbatimChar"/>
        </w:rPr>
        <w:t xml:space="preserve">## [1] "Llh: -2.38599931223536E+03; Pars: -1.501046E+00,  1.236360E-02,  1.253755E-01,  1.949292E+00, -1.085914E-01"</w:t>
      </w:r>
      <w:r>
        <w:br w:type="textWrapping"/>
      </w:r>
      <w:r>
        <w:rPr>
          <w:rStyle w:val="VerbatimChar"/>
        </w:rPr>
        <w:t xml:space="preserve">## [1] "Llh: -2.38599935485621E+03; Pars: -1.500557E+00,  1.239301E-02,  1.257407E-01,  1.949835E+00, -1.090115E-01"</w:t>
      </w:r>
      <w:r>
        <w:br w:type="textWrapping"/>
      </w:r>
      <w:r>
        <w:rPr>
          <w:rStyle w:val="VerbatimChar"/>
        </w:rPr>
        <w:t xml:space="preserve">## [1] "Llh: -2.38599926967042E+03; Pars: -1.501634E+00,  1.281363E-02,  1.252845E-01,  1.948149E+00, -1.084336E-01"</w:t>
      </w:r>
      <w:r>
        <w:br w:type="textWrapping"/>
      </w:r>
      <w:r>
        <w:rPr>
          <w:rStyle w:val="VerbatimChar"/>
        </w:rPr>
        <w:t xml:space="preserve">## [1] "Llh: -2.38599925421680E+03; Pars: -1.501788E+00,  1.323483E-02,  1.254674E-01,  1.947556E+00, -1.085984E-01"</w:t>
      </w:r>
      <w:r>
        <w:br w:type="textWrapping"/>
      </w:r>
      <w:r>
        <w:rPr>
          <w:rStyle w:val="VerbatimChar"/>
        </w:rPr>
        <w:t xml:space="preserve">## [1] "Llh: -2.38599935209816E+03; Pars: -1.501567E+00,  1.300011E-02,  1.257719E-01,  1.948332E+00, -1.087888E-01"</w:t>
      </w:r>
      <w:r>
        <w:br w:type="textWrapping"/>
      </w:r>
      <w:r>
        <w:rPr>
          <w:rStyle w:val="VerbatimChar"/>
        </w:rPr>
        <w:t xml:space="preserve">## [1] "Llh: -2.38599930868528E+03; Pars: -1.501552E+00,  1.280102E-02,  1.255108E-01,  1.948423E+00, -1.085895E-01"</w:t>
      </w:r>
      <w:r>
        <w:br w:type="textWrapping"/>
      </w:r>
      <w:r>
        <w:rPr>
          <w:rStyle w:val="VerbatimChar"/>
        </w:rPr>
        <w:t xml:space="preserve">## [1] "Llh: -2.38599927582425E+03; Pars: -1.501515E+00,  1.295532E-02,  1.256094E-01,  1.948180E+00, -1.085775E-01"</w:t>
      </w:r>
      <w:r>
        <w:br w:type="textWrapping"/>
      </w:r>
      <w:r>
        <w:rPr>
          <w:rStyle w:val="VerbatimChar"/>
        </w:rPr>
        <w:t xml:space="preserve">## [1] "Llh: -2.38599927827614E+03; Pars: -1.501525E+00,  1.281812E-02,  1.254739E-01,  1.948317E+00, -1.085114E-01"</w:t>
      </w:r>
      <w:r>
        <w:br w:type="textWrapping"/>
      </w:r>
      <w:r>
        <w:rPr>
          <w:rStyle w:val="VerbatimChar"/>
        </w:rPr>
        <w:t xml:space="preserve">## [1] "Llh: -2.38599929929093E+03; Pars: -1.501458E+00,  1.293258E-02,  1.257532E-01,  1.948538E+00, -1.090657E-01"</w:t>
      </w:r>
      <w:r>
        <w:br w:type="textWrapping"/>
      </w:r>
      <w:r>
        <w:rPr>
          <w:rStyle w:val="VerbatimChar"/>
        </w:rPr>
        <w:t xml:space="preserve">## [1] "Llh: -2.38599928255280E+03; Pars: -1.501490E+00,  1.284427E-02,  1.255947E-01,  1.948482E+00, -1.088093E-01"</w:t>
      </w:r>
      <w:r>
        <w:br w:type="textWrapping"/>
      </w:r>
      <w:r>
        <w:rPr>
          <w:rStyle w:val="VerbatimChar"/>
        </w:rPr>
        <w:t xml:space="preserve">## [1] "Llh: -2.38599928036047E+03; Pars: -1.501250E+00,  1.323713E-02,  1.258047E-01,  1.948093E+00, -1.088588E-01"</w:t>
      </w:r>
      <w:r>
        <w:br w:type="textWrapping"/>
      </w:r>
      <w:r>
        <w:rPr>
          <w:rStyle w:val="VerbatimChar"/>
        </w:rPr>
        <w:t xml:space="preserve">## [1] "Llh: -2.38599927164138E+03; Pars: -1.501364E+00,  1.303537E-02,  1.256581E-01,  1.948240E+00, -1.087460E-01"</w:t>
      </w:r>
      <w:r>
        <w:br w:type="textWrapping"/>
      </w:r>
      <w:r>
        <w:rPr>
          <w:rStyle w:val="VerbatimChar"/>
        </w:rPr>
        <w:t xml:space="preserve">## [1] "Llh: -2.38599930335658E+03; Pars: -1.502037E+00,  1.361297E-02,  1.257607E-01,  1.947061E+00, -1.087369E-01"</w:t>
      </w:r>
      <w:r>
        <w:br w:type="textWrapping"/>
      </w:r>
      <w:r>
        <w:rPr>
          <w:rStyle w:val="VerbatimChar"/>
        </w:rPr>
        <w:t xml:space="preserve">## [1] "Llh: -2.38599927917728E+03; Pars: -1.501789E+00,  1.328926E-02,  1.256644E-01,  1.947619E+00, -1.087005E-01"</w:t>
      </w:r>
      <w:r>
        <w:br w:type="textWrapping"/>
      </w:r>
      <w:r>
        <w:rPr>
          <w:rStyle w:val="VerbatimChar"/>
        </w:rPr>
        <w:t xml:space="preserve">## [1] "Llh: -2.38599924071184E+03; Pars: -1.501627E+00,  1.334613E-02,  1.256869E-01,  1.947608E+00, -1.087832E-01"</w:t>
      </w:r>
      <w:r>
        <w:br w:type="textWrapping"/>
      </w:r>
      <w:r>
        <w:rPr>
          <w:rStyle w:val="VerbatimChar"/>
        </w:rPr>
        <w:t xml:space="preserve">## [1] "Llh: -2.38599923035292E+03; Pars: -1.501664E+00,  1.362733E-02,  1.257749E-01,  1.947201E+00, -1.088801E-01"</w:t>
      </w:r>
      <w:r>
        <w:br w:type="textWrapping"/>
      </w:r>
      <w:r>
        <w:rPr>
          <w:rStyle w:val="VerbatimChar"/>
        </w:rPr>
        <w:t xml:space="preserve">## [1] "Llh: -2.38599926801866E+03; Pars: -1.501758E+00,  1.361982E-02,  1.256750E-01,  1.947036E+00, -1.085917E-01"</w:t>
      </w:r>
      <w:r>
        <w:br w:type="textWrapping"/>
      </w:r>
      <w:r>
        <w:rPr>
          <w:rStyle w:val="VerbatimChar"/>
        </w:rPr>
        <w:t xml:space="preserve">## [1] "Llh: -2.38599925618889E+03; Pars: -1.501691E+00,  1.342165E-02,  1.256549E-01,  1.947398E+00, -1.086461E-01"</w:t>
      </w:r>
      <w:r>
        <w:br w:type="textWrapping"/>
      </w:r>
      <w:r>
        <w:rPr>
          <w:rStyle w:val="VerbatimChar"/>
        </w:rPr>
        <w:t xml:space="preserve">## [1] "Llh: -2.38599922542629E+03; Pars: -1.501419E+00,  1.321606E-02,  1.256015E-01,  1.947812E+00, -1.086788E-01"</w:t>
      </w:r>
      <w:r>
        <w:br w:type="textWrapping"/>
      </w:r>
      <w:r>
        <w:rPr>
          <w:rStyle w:val="VerbatimChar"/>
        </w:rPr>
        <w:t xml:space="preserve">## [1] "Llh: -2.38599920679367E+03; Pars: -1.501235E+00,  1.317960E-02,  1.255701E-01,  1.947908E+00, -1.086679E-01"</w:t>
      </w:r>
      <w:r>
        <w:br w:type="textWrapping"/>
      </w:r>
      <w:r>
        <w:rPr>
          <w:rStyle w:val="VerbatimChar"/>
        </w:rPr>
        <w:t xml:space="preserve">## [1] "Llh: -2.38599922756138E+03; Pars: -1.501582E+00,  1.365011E-02,  1.256408E-01,  1.947141E+00, -1.088379E-01"</w:t>
      </w:r>
      <w:r>
        <w:br w:type="textWrapping"/>
      </w:r>
      <w:r>
        <w:rPr>
          <w:rStyle w:val="VerbatimChar"/>
        </w:rPr>
        <w:t xml:space="preserve">## [1] "Llh: -2.38599922825285E+03; Pars: -1.501565E+00,  1.347300E-02,  1.256330E-01,  1.947401E+00, -1.087728E-01"</w:t>
      </w:r>
      <w:r>
        <w:br w:type="textWrapping"/>
      </w:r>
      <w:r>
        <w:rPr>
          <w:rStyle w:val="VerbatimChar"/>
        </w:rPr>
        <w:t xml:space="preserve">## [1] "Llh: -2.38599922683313E+03; Pars: -1.501820E+00,  1.381866E-02,  1.255852E-01,  1.946642E+00, -1.087062E-01"</w:t>
      </w:r>
      <w:r>
        <w:br w:type="textWrapping"/>
      </w:r>
      <w:r>
        <w:rPr>
          <w:rStyle w:val="VerbatimChar"/>
        </w:rPr>
        <w:t xml:space="preserve">## [1] "Llh: -2.38599922263664E+03; Pars: -1.501706E+00,  1.361853E-02,  1.256034E-01,  1.947041E+00, -1.087161E-01"</w:t>
      </w:r>
      <w:r>
        <w:br w:type="textWrapping"/>
      </w:r>
      <w:r>
        <w:rPr>
          <w:rStyle w:val="VerbatimChar"/>
        </w:rPr>
        <w:t xml:space="preserve">## [1] "Llh: -2.38599919705498E+03; Pars: -1.501499E+00,  1.349937E-02,  1.255677E-01,  1.947341E+00, -1.088340E-01"</w:t>
      </w:r>
      <w:r>
        <w:br w:type="textWrapping"/>
      </w:r>
      <w:r>
        <w:rPr>
          <w:rStyle w:val="VerbatimChar"/>
        </w:rPr>
        <w:t xml:space="preserve">## [1] "Llh: -2.38599918180649E+03; Pars: -1.501402E+00,  1.353840E-02,  1.255241E-01,  1.947313E+00, -1.089280E-01"</w:t>
      </w:r>
      <w:r>
        <w:br w:type="textWrapping"/>
      </w:r>
      <w:r>
        <w:rPr>
          <w:rStyle w:val="VerbatimChar"/>
        </w:rPr>
        <w:t xml:space="preserve">## [1] "Llh: -2.38599919581761E+03; Pars: -1.501248E+00,  1.381467E-02,  1.257779E-01,  1.947086E+00, -1.090136E-01"</w:t>
      </w:r>
      <w:r>
        <w:br w:type="textWrapping"/>
      </w:r>
      <w:r>
        <w:rPr>
          <w:rStyle w:val="VerbatimChar"/>
        </w:rPr>
        <w:t xml:space="preserve">## [1] "Llh: -2.38599919710473E+03; Pars: -1.501383E+00,  1.366737E-02,  1.257003E-01,  1.947203E+00, -1.089098E-01"</w:t>
      </w:r>
      <w:r>
        <w:br w:type="textWrapping"/>
      </w:r>
      <w:r>
        <w:rPr>
          <w:rStyle w:val="VerbatimChar"/>
        </w:rPr>
        <w:t xml:space="preserve">## [1] "Llh: -2.38599919017734E+03; Pars: -1.501205E+00,  1.349025E-02,  1.254716E-01,  1.947394E+00, -1.087853E-01"</w:t>
      </w:r>
      <w:r>
        <w:br w:type="textWrapping"/>
      </w:r>
      <w:r>
        <w:rPr>
          <w:rStyle w:val="VerbatimChar"/>
        </w:rPr>
        <w:t xml:space="preserve">## [1] "Llh: -2.38599919191138E+03; Pars: -1.501320E+00,  1.352439E-02,  1.255474E-01,  1.947346E+00, -1.088090E-01"</w:t>
      </w:r>
      <w:r>
        <w:br w:type="textWrapping"/>
      </w:r>
      <w:r>
        <w:rPr>
          <w:rStyle w:val="VerbatimChar"/>
        </w:rPr>
        <w:t xml:space="preserve">## [1] "Llh: -2.38599916193084E+03; Pars: -1.501136E+00,  1.340442E-02,  1.255380E-01,  1.947556E+00, -1.088064E-01"</w:t>
      </w:r>
      <w:r>
        <w:br w:type="textWrapping"/>
      </w:r>
      <w:r>
        <w:rPr>
          <w:rStyle w:val="VerbatimChar"/>
        </w:rPr>
        <w:t xml:space="preserve">## [1] "Llh: -2.38599914157995E+03; Pars: -1.500914E+00,  1.328323E-02,  1.254867E-01,  1.947764E+00, -1.087907E-01"</w:t>
      </w:r>
      <w:r>
        <w:br w:type="textWrapping"/>
      </w:r>
      <w:r>
        <w:rPr>
          <w:rStyle w:val="VerbatimChar"/>
        </w:rPr>
        <w:t xml:space="preserve">## [1] "Llh: -2.38599915344868E+03; Pars: -1.500696E+00,  1.330219E-02,  1.255288E-01,  1.947945E+00, -1.089581E-01"</w:t>
      </w:r>
      <w:r>
        <w:br w:type="textWrapping"/>
      </w:r>
      <w:r>
        <w:rPr>
          <w:rStyle w:val="VerbatimChar"/>
        </w:rPr>
        <w:t xml:space="preserve">## [1] "Llh: -2.38599916017348E+03; Pars: -1.500948E+00,  1.338058E-02,  1.255474E-01,  1.947719E+00, -1.088976E-01"</w:t>
      </w:r>
      <w:r>
        <w:br w:type="textWrapping"/>
      </w:r>
      <w:r>
        <w:rPr>
          <w:rStyle w:val="VerbatimChar"/>
        </w:rPr>
        <w:t xml:space="preserve">## [1] "Llh: -2.38599917871019E+03; Pars: -1.500951E+00,  1.379621E-02,  1.255455E-01,  1.947092E+00, -1.091224E-01"</w:t>
      </w:r>
      <w:r>
        <w:br w:type="textWrapping"/>
      </w:r>
      <w:r>
        <w:rPr>
          <w:rStyle w:val="VerbatimChar"/>
        </w:rPr>
        <w:t xml:space="preserve">## [1] "Llh: -2.38599916536679E+03; Pars: -1.501022E+00,  1.363940E-02,  1.255517E-01,  1.947296E+00, -1.090087E-01"</w:t>
      </w:r>
      <w:r>
        <w:br w:type="textWrapping"/>
      </w:r>
      <w:r>
        <w:rPr>
          <w:rStyle w:val="VerbatimChar"/>
        </w:rPr>
        <w:t xml:space="preserve">## [1] "Llh: -2.38599916749547E+03; Pars: -1.500848E+00,  1.309494E-02,  1.252472E-01,  1.947999E+00, -1.087747E-01"</w:t>
      </w:r>
      <w:r>
        <w:br w:type="textWrapping"/>
      </w:r>
      <w:r>
        <w:rPr>
          <w:rStyle w:val="VerbatimChar"/>
        </w:rPr>
        <w:t xml:space="preserve">## [1] "Llh: -2.38599915963575E+03; Pars: -1.500948E+00,  1.327128E-02,  1.253799E-01,  1.947771E+00, -1.088344E-01"</w:t>
      </w:r>
      <w:r>
        <w:br w:type="textWrapping"/>
      </w:r>
      <w:r>
        <w:rPr>
          <w:rStyle w:val="VerbatimChar"/>
        </w:rPr>
        <w:t xml:space="preserve">## [1] "Llh: -2.38599912630911E+03; Pars: -1.500788E+00,  1.332236E-02,  1.255169E-01,  1.947841E+00, -1.090227E-01"</w:t>
      </w:r>
      <w:r>
        <w:br w:type="textWrapping"/>
      </w:r>
      <w:r>
        <w:rPr>
          <w:rStyle w:val="VerbatimChar"/>
        </w:rPr>
        <w:t xml:space="preserve">## [1] "Llh: -2.38599910343259E+03; Pars: -1.500579E+00,  1.323920E-02,  1.255395E-01,  1.948064E+00, -1.091414E-01"</w:t>
      </w:r>
      <w:r>
        <w:br w:type="textWrapping"/>
      </w:r>
      <w:r>
        <w:rPr>
          <w:rStyle w:val="VerbatimChar"/>
        </w:rPr>
        <w:t xml:space="preserve">## [1] "Llh: -2.38599913787397E+03; Pars: -1.500261E+00,  1.315683E-02,  1.254705E-01,  1.948223E+00, -1.089654E-01"</w:t>
      </w:r>
      <w:r>
        <w:br w:type="textWrapping"/>
      </w:r>
      <w:r>
        <w:rPr>
          <w:rStyle w:val="VerbatimChar"/>
        </w:rPr>
        <w:t xml:space="preserve">## [1] "Llh: -2.38599913453274E+03; Pars: -1.500546E+00,  1.325120E-02,  1.254839E-01,  1.947995E+00, -1.089560E-01"</w:t>
      </w:r>
      <w:r>
        <w:br w:type="textWrapping"/>
      </w:r>
      <w:r>
        <w:rPr>
          <w:rStyle w:val="VerbatimChar"/>
        </w:rPr>
        <w:t xml:space="preserve">## [1] "Llh: -2.38599912510264E+03; Pars: -1.500451E+00,  1.290944E-02,  1.254158E-01,  1.948519E+00, -1.088635E-01"</w:t>
      </w:r>
      <w:r>
        <w:br w:type="textWrapping"/>
      </w:r>
      <w:r>
        <w:rPr>
          <w:rStyle w:val="VerbatimChar"/>
        </w:rPr>
        <w:t xml:space="preserve">## [1] "Llh: -2.38599912784594E+03; Pars: -1.500594E+00,  1.308818E-02,  1.254498E-01,  1.948213E+00, -1.088998E-01"</w:t>
      </w:r>
      <w:r>
        <w:br w:type="textWrapping"/>
      </w:r>
      <w:r>
        <w:rPr>
          <w:rStyle w:val="VerbatimChar"/>
        </w:rPr>
        <w:t xml:space="preserve">## [1] "Llh: -2.38599910824014E+03; Pars: -1.500327E+00,  1.312163E-02,  1.256020E-01,  1.948344E+00, -1.090494E-01"</w:t>
      </w:r>
      <w:r>
        <w:br w:type="textWrapping"/>
      </w:r>
      <w:r>
        <w:rPr>
          <w:rStyle w:val="VerbatimChar"/>
        </w:rPr>
        <w:t xml:space="preserve">## [1] "Llh: -2.38599911656194E+03; Pars: -1.500482E+00,  1.315888E-02,  1.255464E-01,  1.948201E+00, -1.089957E-01"</w:t>
      </w:r>
      <w:r>
        <w:br w:type="textWrapping"/>
      </w:r>
      <w:r>
        <w:rPr>
          <w:rStyle w:val="VerbatimChar"/>
        </w:rPr>
        <w:t xml:space="preserve">## [1] "Llh: -2.38599908705111E+03; Pars: -1.500431E+00,  1.301976E-02,  1.254824E-01,  1.948330E+00, -1.089624E-01"</w:t>
      </w:r>
      <w:r>
        <w:br w:type="textWrapping"/>
      </w:r>
      <w:r>
        <w:rPr>
          <w:rStyle w:val="VerbatimChar"/>
        </w:rPr>
        <w:t xml:space="preserve">## [1] "Llh: -2.38599905989732E+03; Pars: -1.500299E+00,  1.288081E-02,  1.254592E-01,  1.948523E+00, -1.089645E-01"</w:t>
      </w:r>
      <w:r>
        <w:br w:type="textWrapping"/>
      </w:r>
      <w:r>
        <w:rPr>
          <w:rStyle w:val="VerbatimChar"/>
        </w:rPr>
        <w:t xml:space="preserve">## [1] "Llh: -2.38599909077184E+03; Pars: -1.499967E+00,  1.287889E-02,  1.255135E-01,  1.948815E+00, -1.091993E-01"</w:t>
      </w:r>
      <w:r>
        <w:br w:type="textWrapping"/>
      </w:r>
      <w:r>
        <w:rPr>
          <w:rStyle w:val="VerbatimChar"/>
        </w:rPr>
        <w:t xml:space="preserve">## [1] "Llh: -2.38599909343441E+03; Pars: -1.500204E+00,  1.297880E-02,  1.255068E-01,  1.948552E+00, -1.090971E-01"</w:t>
      </w:r>
      <w:r>
        <w:br w:type="textWrapping"/>
      </w:r>
      <w:r>
        <w:rPr>
          <w:rStyle w:val="VerbatimChar"/>
        </w:rPr>
        <w:t xml:space="preserve">## [1] "Llh: -2.38599906053208E+03; Pars: -1.500103E+00,  1.276368E-02,  1.255281E-01,  1.948911E+00, -1.091312E-01"</w:t>
      </w:r>
      <w:r>
        <w:br w:type="textWrapping"/>
      </w:r>
      <w:r>
        <w:rPr>
          <w:rStyle w:val="VerbatimChar"/>
        </w:rPr>
        <w:t xml:space="preserve">## [1] "Llh: -2.38599907535139E+03; Pars: -1.500214E+00,  1.288385E-02,  1.255170E-01,  1.948682E+00, -1.090874E-01"</w:t>
      </w:r>
      <w:r>
        <w:br w:type="textWrapping"/>
      </w:r>
      <w:r>
        <w:rPr>
          <w:rStyle w:val="VerbatimChar"/>
        </w:rPr>
        <w:t xml:space="preserve">## [1] "Llh: -2.38599904993838E+03; Pars: -1.500059E+00,  1.304221E-02,  1.256410E-01,  1.948543E+00, -1.093309E-01"</w:t>
      </w:r>
      <w:r>
        <w:br w:type="textWrapping"/>
      </w:r>
      <w:r>
        <w:rPr>
          <w:rStyle w:val="VerbatimChar"/>
        </w:rPr>
        <w:t xml:space="preserve">## [1] "Llh: -2.38599903452645E+03; Pars: -1.499864E+00,  1.310911E-02,  1.257537E-01,  1.948555E+00, -1.095645E-01"</w:t>
      </w:r>
      <w:r>
        <w:br w:type="textWrapping"/>
      </w:r>
      <w:r>
        <w:rPr>
          <w:rStyle w:val="VerbatimChar"/>
        </w:rPr>
        <w:t xml:space="preserve">## [1] "Llh: -2.38599903029125E+03; Pars: -1.499998E+00,  1.282641E-02,  1.255156E-01,  1.948803E+00, -1.093510E-01"</w:t>
      </w:r>
      <w:r>
        <w:br w:type="textWrapping"/>
      </w:r>
      <w:r>
        <w:rPr>
          <w:rStyle w:val="VerbatimChar"/>
        </w:rPr>
        <w:t xml:space="preserve">## [1] "Llh: -2.38599901385080E+03; Pars: -1.499834E+00,  1.268130E-02,  1.254724E-01,  1.949033E+00, -1.095017E-01"</w:t>
      </w:r>
      <w:r>
        <w:br w:type="textWrapping"/>
      </w:r>
      <w:r>
        <w:rPr>
          <w:rStyle w:val="VerbatimChar"/>
        </w:rPr>
        <w:t xml:space="preserve">## [1] "Llh: -2.38599902167800E+03; Pars: -1.499448E+00,  1.249545E-02,  1.255512E-01,  1.949470E+00, -1.094031E-01"</w:t>
      </w:r>
      <w:r>
        <w:br w:type="textWrapping"/>
      </w:r>
      <w:r>
        <w:rPr>
          <w:rStyle w:val="VerbatimChar"/>
        </w:rPr>
        <w:t xml:space="preserve">## [1] "Llh: -2.38599902699599E+03; Pars: -1.499731E+00,  1.267738E-02,  1.255483E-01,  1.949119E+00, -1.093377E-01"</w:t>
      </w:r>
      <w:r>
        <w:br w:type="textWrapping"/>
      </w:r>
      <w:r>
        <w:rPr>
          <w:rStyle w:val="VerbatimChar"/>
        </w:rPr>
        <w:t xml:space="preserve">## [1] "Llh: -2.38599896416725E+03; Pars: -1.499852E+00,  1.269068E-02,  1.255923E-01,  1.948982E+00, -1.094268E-01"</w:t>
      </w:r>
      <w:r>
        <w:br w:type="textWrapping"/>
      </w:r>
      <w:r>
        <w:rPr>
          <w:rStyle w:val="VerbatimChar"/>
        </w:rPr>
        <w:t xml:space="preserve">## [1] "Llh: -2.38599890691821E+03; Pars: -1.499794E+00,  1.259761E-02,  1.256318E-01,  1.949065E+00, -1.095406E-01"</w:t>
      </w:r>
      <w:r>
        <w:br w:type="textWrapping"/>
      </w:r>
      <w:r>
        <w:rPr>
          <w:rStyle w:val="VerbatimChar"/>
        </w:rPr>
        <w:t xml:space="preserve">## [1] "Llh: -2.38599896772868E+03; Pars: -1.499592E+00,  1.273832E-02,  1.256192E-01,  1.948948E+00, -1.096585E-01"</w:t>
      </w:r>
      <w:r>
        <w:br w:type="textWrapping"/>
      </w:r>
      <w:r>
        <w:rPr>
          <w:rStyle w:val="VerbatimChar"/>
        </w:rPr>
        <w:t xml:space="preserve">## [1] "Llh: -2.38599897758116E+03; Pars: -1.499720E+00,  1.274466E-02,  1.255964E-01,  1.948938E+00, -1.095267E-01"</w:t>
      </w:r>
      <w:r>
        <w:br w:type="textWrapping"/>
      </w:r>
      <w:r>
        <w:rPr>
          <w:rStyle w:val="VerbatimChar"/>
        </w:rPr>
        <w:t xml:space="preserve">## [1] "Llh: -2.38599899583384E+03; Pars: -1.499113E+00,  1.256645E-02,  1.257521E-01,  1.949506E+00, -1.101028E-01"</w:t>
      </w:r>
      <w:r>
        <w:br w:type="textWrapping"/>
      </w:r>
      <w:r>
        <w:rPr>
          <w:rStyle w:val="VerbatimChar"/>
        </w:rPr>
        <w:t xml:space="preserve">## [1] "Llh: -2.38599897784332E+03; Pars: -1.499410E+00,  1.264431E-02,  1.256789E-01,  1.949260E+00, -1.098183E-01"</w:t>
      </w:r>
      <w:r>
        <w:br w:type="textWrapping"/>
      </w:r>
      <w:r>
        <w:rPr>
          <w:rStyle w:val="VerbatimChar"/>
        </w:rPr>
        <w:t xml:space="preserve">## [1] "Llh: -2.38599894764983E+03; Pars: -1.499368E+00,  1.217058E-02,  1.254277E-01,  1.949755E+00, -1.096043E-01"</w:t>
      </w:r>
      <w:r>
        <w:br w:type="textWrapping"/>
      </w:r>
      <w:r>
        <w:rPr>
          <w:rStyle w:val="VerbatimChar"/>
        </w:rPr>
        <w:t xml:space="preserve">## [1] "Llh: -2.38599895554660E+03; Pars: -1.499492E+00,  1.239872E-02,  1.255092E-01,  1.949455E+00, -1.095944E-01"</w:t>
      </w:r>
      <w:r>
        <w:br w:type="textWrapping"/>
      </w:r>
      <w:r>
        <w:rPr>
          <w:rStyle w:val="VerbatimChar"/>
        </w:rPr>
        <w:t xml:space="preserve">## [1] "Llh: -2.38599890973323E+03; Pars: -1.499752E+00,  1.263445E-02,  1.255808E-01,  1.948954E+00, -1.098463E-01"</w:t>
      </w:r>
      <w:r>
        <w:br w:type="textWrapping"/>
      </w:r>
      <w:r>
        <w:rPr>
          <w:rStyle w:val="VerbatimChar"/>
        </w:rPr>
        <w:t xml:space="preserve">## [1] "Llh: -2.38599893059718E+03; Pars: -1.499676E+00,  1.259955E-02,  1.255734E-01,  1.949083E+00, -1.097355E-01"</w:t>
      </w:r>
      <w:r>
        <w:br w:type="textWrapping"/>
      </w:r>
      <w:r>
        <w:rPr>
          <w:rStyle w:val="VerbatimChar"/>
        </w:rPr>
        <w:t xml:space="preserve">## [1] "Llh: -2.38599887911098E+03; Pars: -1.499332E+00,  1.243087E-02,  1.257030E-01,  1.949361E+00, -1.098855E-01"</w:t>
      </w:r>
      <w:r>
        <w:br w:type="textWrapping"/>
      </w:r>
      <w:r>
        <w:rPr>
          <w:rStyle w:val="VerbatimChar"/>
        </w:rPr>
        <w:t xml:space="preserve">## [1] "Llh: -2.38599884418059E+03; Pars: -1.499081E+00,  1.230752E-02,  1.258183E-01,  1.949525E+00, -1.100773E-01"</w:t>
      </w:r>
      <w:r>
        <w:br w:type="textWrapping"/>
      </w:r>
      <w:r>
        <w:rPr>
          <w:rStyle w:val="VerbatimChar"/>
        </w:rPr>
        <w:t xml:space="preserve">## [1] "Llh: -2.38599883159579E+03; Pars: -1.499625E+00,  1.233332E-02,  1.255522E-01,  1.949239E+00, -1.096725E-01"</w:t>
      </w:r>
      <w:r>
        <w:br w:type="textWrapping"/>
      </w:r>
      <w:r>
        <w:rPr>
          <w:rStyle w:val="VerbatimChar"/>
        </w:rPr>
        <w:t xml:space="preserve">## [1] "Llh: -2.38599876610358E+03; Pars: -1.499733E+00,  1.218071E-02,  1.254889E-01,  1.949228E+00, -1.095997E-01"</w:t>
      </w:r>
      <w:r>
        <w:br w:type="textWrapping"/>
      </w:r>
      <w:r>
        <w:rPr>
          <w:rStyle w:val="VerbatimChar"/>
        </w:rPr>
        <w:t xml:space="preserve">## [1] "Llh: -2.38599876762640E+03; Pars: -1.499499E+00,  1.202506E-02,  1.255598E-01,  1.949663E+00, -1.098087E-01"</w:t>
      </w:r>
      <w:r>
        <w:br w:type="textWrapping"/>
      </w:r>
      <w:r>
        <w:rPr>
          <w:rStyle w:val="VerbatimChar"/>
        </w:rPr>
        <w:t xml:space="preserve">## [1] "Llh: -2.38599881285495E+03; Pars: -1.499522E+00,  1.219954E-02,  1.255746E-01,  1.949484E+00, -1.097712E-01"</w:t>
      </w:r>
      <w:r>
        <w:br w:type="textWrapping"/>
      </w:r>
      <w:r>
        <w:rPr>
          <w:rStyle w:val="VerbatimChar"/>
        </w:rPr>
        <w:t xml:space="preserve">## [1] "Llh: -2.38599872350176E+03; Pars: -1.499776E+00,  1.252561E-02,  1.258041E-01,  1.948819E+00, -1.099447E-01"</w:t>
      </w:r>
      <w:r>
        <w:br w:type="textWrapping"/>
      </w:r>
      <w:r>
        <w:rPr>
          <w:rStyle w:val="VerbatimChar"/>
        </w:rPr>
        <w:t xml:space="preserve">## [1] "Llh: -2.38599864064869E+03; Pars: -1.499979E+00,  1.270698E-02,  1.259923E-01,  1.948351E+00, -1.101149E-01"</w:t>
      </w:r>
      <w:r>
        <w:br w:type="textWrapping"/>
      </w:r>
      <w:r>
        <w:rPr>
          <w:rStyle w:val="VerbatimChar"/>
        </w:rPr>
        <w:t xml:space="preserve">## [1] "Llh: -2.38599865559547E+03; Pars: -1.499483E+00,  1.209340E-02,  1.258156E-01,  1.949379E+00, -1.098102E-01"</w:t>
      </w:r>
      <w:r>
        <w:br w:type="textWrapping"/>
      </w:r>
      <w:r>
        <w:rPr>
          <w:rStyle w:val="VerbatimChar"/>
        </w:rPr>
        <w:t xml:space="preserve">## [1] "Llh: -2.38599870818124E+03; Pars: -1.499550E+00,  1.222645E-02,  1.257569E-01,  1.949272E+00, -1.098192E-01"</w:t>
      </w:r>
      <w:r>
        <w:br w:type="textWrapping"/>
      </w:r>
      <w:r>
        <w:rPr>
          <w:rStyle w:val="VerbatimChar"/>
        </w:rPr>
        <w:t xml:space="preserve">## [1] "Llh: -2.38599861238197E+03; Pars: -1.499316E+00,  1.193219E-02,  1.258381E-01,  1.949393E+00, -1.102238E-01"</w:t>
      </w:r>
      <w:r>
        <w:br w:type="textWrapping"/>
      </w:r>
      <w:r>
        <w:rPr>
          <w:rStyle w:val="VerbatimChar"/>
        </w:rPr>
        <w:t xml:space="preserve">## [1] "Llh: -2.38599857578213E+03; Pars: -1.499077E+00,  1.161278E-02,  1.259413E-01,  1.949556E+00, -1.105654E-01"</w:t>
      </w:r>
      <w:r>
        <w:br w:type="textWrapping"/>
      </w:r>
      <w:r>
        <w:rPr>
          <w:rStyle w:val="VerbatimChar"/>
        </w:rPr>
        <w:t xml:space="preserve">## [1] "Llh: -2.38599846215946E+03; Pars: -1.500027E+00,  1.193285E-02,  1.257009E-01,  1.948946E+00, -1.098823E-01"</w:t>
      </w:r>
      <w:r>
        <w:br w:type="textWrapping"/>
      </w:r>
      <w:r>
        <w:rPr>
          <w:rStyle w:val="VerbatimChar"/>
        </w:rPr>
        <w:t xml:space="preserve">## [1] "Llh: -2.38599829562279E+03; Pars: -1.500500E+00,  1.174981E-02,  1.256422E-01,  1.948657E+00, -1.097847E-01"</w:t>
      </w:r>
      <w:r>
        <w:br w:type="textWrapping"/>
      </w:r>
      <w:r>
        <w:rPr>
          <w:rStyle w:val="VerbatimChar"/>
        </w:rPr>
        <w:t xml:space="preserve">## [1] "Llh: -2.38599839422645E+03; Pars: -1.500010E+00,  1.210054E-02,  1.259923E-01,  1.948405E+00, -1.101412E-01"</w:t>
      </w:r>
      <w:r>
        <w:br w:type="textWrapping"/>
      </w:r>
      <w:r>
        <w:rPr>
          <w:rStyle w:val="VerbatimChar"/>
        </w:rPr>
        <w:t xml:space="preserve">## [1] "Llh: -2.38599846454836E+03; Pars: -1.499882E+00,  1.208163E-02,  1.258842E-01,  1.948720E+00, -1.100581E-01"</w:t>
      </w:r>
      <w:r>
        <w:br w:type="textWrapping"/>
      </w:r>
      <w:r>
        <w:rPr>
          <w:rStyle w:val="VerbatimChar"/>
        </w:rPr>
        <w:t xml:space="preserve">## [1] "Llh: -2.38599830250855E+03; Pars: -1.499887E+00,  1.191441E-02,  1.262646E-01,  1.948511E+00, -1.105669E-01"</w:t>
      </w:r>
      <w:r>
        <w:br w:type="textWrapping"/>
      </w:r>
      <w:r>
        <w:rPr>
          <w:rStyle w:val="VerbatimChar"/>
        </w:rPr>
        <w:t xml:space="preserve">## [1] "Llh: -2.38599837759113E+03; Pars: -1.499848E+00,  1.198044E-02,  1.260707E-01,  1.948690E+00, -1.103251E-01"</w:t>
      </w:r>
      <w:r>
        <w:br w:type="textWrapping"/>
      </w:r>
      <w:r>
        <w:rPr>
          <w:rStyle w:val="VerbatimChar"/>
        </w:rPr>
        <w:t xml:space="preserve">## [1] "Llh: -2.38599825830509E+03; Pars: -1.500298E+00,  1.192907E-02,  1.261175E-01,  1.948013E+00, -1.106590E-01"</w:t>
      </w:r>
      <w:r>
        <w:br w:type="textWrapping"/>
      </w:r>
      <w:r>
        <w:rPr>
          <w:rStyle w:val="VerbatimChar"/>
        </w:rPr>
        <w:t xml:space="preserve">## [1] "Llh: -2.38599820558281E+03; Pars: -1.500705E+00,  1.184774E-02,  1.262684E-01,  1.947331E+00, -1.110834E-01"</w:t>
      </w:r>
      <w:r>
        <w:br w:type="textWrapping"/>
      </w:r>
      <w:r>
        <w:rPr>
          <w:rStyle w:val="VerbatimChar"/>
        </w:rPr>
        <w:t xml:space="preserve">## [1] "Llh: -2.38599814907391E+03; Pars: -1.500092E+00,  1.103951E-02,  1.260513E-01,  1.948633E+00, -1.107418E-01"</w:t>
      </w:r>
      <w:r>
        <w:br w:type="textWrapping"/>
      </w:r>
      <w:r>
        <w:rPr>
          <w:rStyle w:val="VerbatimChar"/>
        </w:rPr>
        <w:t xml:space="preserve">## [1] "Llh: -2.38599813649925E+03; Pars: -1.500148E+00,  1.028971E-02,  1.260808E-01,  1.948775E+00, -1.110553E-01"</w:t>
      </w:r>
      <w:r>
        <w:br w:type="textWrapping"/>
      </w:r>
      <w:r>
        <w:rPr>
          <w:rStyle w:val="VerbatimChar"/>
        </w:rPr>
        <w:t xml:space="preserve">## [1] "Llh: -2.38599786633718E+03; Pars: -1.501423E+00,  1.150913E-02,  1.261580E-01,  1.947116E+00, -1.104872E-01"</w:t>
      </w:r>
      <w:r>
        <w:br w:type="textWrapping"/>
      </w:r>
      <w:r>
        <w:rPr>
          <w:rStyle w:val="VerbatimChar"/>
        </w:rPr>
        <w:t xml:space="preserve">## [1] "Llh: -2.38599765119921E+03; Pars: -1.502596E+00,  1.145766E-02,  1.262663E-01,  1.945897E+00, -1.104481E-01"</w:t>
      </w:r>
      <w:r>
        <w:br w:type="textWrapping"/>
      </w:r>
      <w:r>
        <w:rPr>
          <w:rStyle w:val="VerbatimChar"/>
        </w:rPr>
        <w:t xml:space="preserve">## [1] "Llh: -2.38599779487248E+03; Pars: -1.501525E+00,  1.080663E-02,  1.262166E-01,  1.947263E+00, -1.110341E-01"</w:t>
      </w:r>
      <w:r>
        <w:br w:type="textWrapping"/>
      </w:r>
      <w:r>
        <w:rPr>
          <w:rStyle w:val="VerbatimChar"/>
        </w:rPr>
        <w:t xml:space="preserve">## [1] "Llh: -2.38599788247643E+03; Pars: -1.501146E+00,  1.111652E-02,  1.261605E-01,  1.947548E+00, -1.108109E-01"</w:t>
      </w:r>
      <w:r>
        <w:br w:type="textWrapping"/>
      </w:r>
      <w:r>
        <w:rPr>
          <w:rStyle w:val="VerbatimChar"/>
        </w:rPr>
        <w:t xml:space="preserve">## [1] "Llh: -2.38599773837836E+03; Pars: -1.502303E+00,  1.055528E-02,  1.259251E-01,  1.946658E+00, -1.107953E-01"</w:t>
      </w:r>
      <w:r>
        <w:br w:type="textWrapping"/>
      </w:r>
      <w:r>
        <w:rPr>
          <w:rStyle w:val="VerbatimChar"/>
        </w:rPr>
        <w:t xml:space="preserve">## [1] "Llh: -2.38599780058855E+03; Pars: -1.501699E+00,  1.087979E-02,  1.260100E-01,  1.947121E+00, -1.107382E-01"</w:t>
      </w:r>
      <w:r>
        <w:br w:type="textWrapping"/>
      </w:r>
      <w:r>
        <w:rPr>
          <w:rStyle w:val="VerbatimChar"/>
        </w:rPr>
        <w:t xml:space="preserve">## [1] "Llh: -2.38599825957904E+03; Pars: -1.502411E+00,  1.025385E-02,  1.266607E-01,  1.945713E+00, -1.119818E-01"</w:t>
      </w:r>
      <w:r>
        <w:br w:type="textWrapping"/>
      </w:r>
      <w:r>
        <w:rPr>
          <w:rStyle w:val="VerbatimChar"/>
        </w:rPr>
        <w:t xml:space="preserve">## [1] "Llh: -2.38599795780552E+03; Pars: -1.501933E+00,  1.060896E-02,  1.264061E-01,  1.946449E+00, -1.114325E-01"</w:t>
      </w:r>
      <w:r>
        <w:br w:type="textWrapping"/>
      </w:r>
      <w:r>
        <w:rPr>
          <w:rStyle w:val="VerbatimChar"/>
        </w:rPr>
        <w:t xml:space="preserve">## [1] "Llh: -2.38599753925902E+03; Pars: -1.502696E+00,  9.729650E-03,  1.260896E-01,  1.946685E+00, -1.108227E-01"</w:t>
      </w:r>
      <w:r>
        <w:br w:type="textWrapping"/>
      </w:r>
      <w:r>
        <w:rPr>
          <w:rStyle w:val="VerbatimChar"/>
        </w:rPr>
        <w:t xml:space="preserve">## [1] "Llh: -2.38599736616428E+03; Pars: -1.503692E+00,  8.817145E-03,  1.260001E-01,  1.946361E+00, -1.106923E-01"</w:t>
      </w:r>
      <w:r>
        <w:br w:type="textWrapping"/>
      </w:r>
      <w:r>
        <w:rPr>
          <w:rStyle w:val="VerbatimChar"/>
        </w:rPr>
        <w:t xml:space="preserve">## [1] "Llh: -2.38599743568097E+03; Pars: -1.504672E+00,  1.053173E-02,  1.262449E-01,  1.944279E+00, -1.107057E-01"</w:t>
      </w:r>
      <w:r>
        <w:br w:type="textWrapping"/>
      </w:r>
      <w:r>
        <w:rPr>
          <w:rStyle w:val="VerbatimChar"/>
        </w:rPr>
        <w:t xml:space="preserve">## [1] "Llh: -2.38599750171682E+03; Pars: -1.503541E+00,  1.047069E-02,  1.262039E-01,  1.945402E+00, -1.107931E-01"</w:t>
      </w:r>
      <w:r>
        <w:br w:type="textWrapping"/>
      </w:r>
      <w:r>
        <w:rPr>
          <w:rStyle w:val="VerbatimChar"/>
        </w:rPr>
        <w:t xml:space="preserve">## [1] "Llh: -2.38599727833211E+03; Pars: -1.503982E+00,  1.018499E-02,  1.258552E-01,  1.945734E+00, -1.100377E-01"</w:t>
      </w:r>
      <w:r>
        <w:br w:type="textWrapping"/>
      </w:r>
      <w:r>
        <w:rPr>
          <w:rStyle w:val="VerbatimChar"/>
        </w:rPr>
        <w:t xml:space="preserve">## [1] "Llh: -2.38599721336647E+03; Pars: -1.505006E+00,  9.979395E-03,  1.255797E-01,  1.945377E+00, -1.093403E-01"</w:t>
      </w:r>
      <w:r>
        <w:br w:type="textWrapping"/>
      </w:r>
      <w:r>
        <w:rPr>
          <w:rStyle w:val="VerbatimChar"/>
        </w:rPr>
        <w:t xml:space="preserve">## [1] "Llh: -2.38599727104749E+03; Pars: -1.505783E+00,  9.685198E-03,  1.257899E-01,  1.944167E+00, -1.097585E-01"</w:t>
      </w:r>
      <w:r>
        <w:br w:type="textWrapping"/>
      </w:r>
      <w:r>
        <w:rPr>
          <w:rStyle w:val="VerbatimChar"/>
        </w:rPr>
        <w:t xml:space="preserve">## [1] "Llh: -2.38599728461778E+03; Pars: -1.504718E+00,  9.954145E-03,  1.258966E-01,  1.944941E+00, -1.100774E-01"</w:t>
      </w:r>
      <w:r>
        <w:br w:type="textWrapping"/>
      </w:r>
      <w:r>
        <w:rPr>
          <w:rStyle w:val="VerbatimChar"/>
        </w:rPr>
        <w:t xml:space="preserve">## [1] "Llh: -2.38599716304334E+03; Pars: -1.506397E+00,  9.580423E-03,  1.260273E-01,  1.943775E+00, -1.095826E-01"</w:t>
      </w:r>
      <w:r>
        <w:br w:type="textWrapping"/>
      </w:r>
      <w:r>
        <w:rPr>
          <w:rStyle w:val="VerbatimChar"/>
        </w:rPr>
        <w:t xml:space="preserve">## [1] "Llh: -2.38599737282587E+03; Pars: -1.508444E+00,  9.127297E-03,  1.260783E-01,  1.942336E+00, -1.089763E-01"</w:t>
      </w:r>
      <w:r>
        <w:br w:type="textWrapping"/>
      </w:r>
      <w:r>
        <w:rPr>
          <w:rStyle w:val="VerbatimChar"/>
        </w:rPr>
        <w:t xml:space="preserve">## [1] "Llh: -2.38599719522643E+03; Pars: -1.507624E+00,  8.216261E-03,  1.255905E-01,  1.943687E+00, -1.095837E-01"</w:t>
      </w:r>
      <w:r>
        <w:br w:type="textWrapping"/>
      </w:r>
      <w:r>
        <w:rPr>
          <w:rStyle w:val="VerbatimChar"/>
        </w:rPr>
        <w:t xml:space="preserve">## [1] "Llh: -2.38599714903894E+03; Pars: -1.506367E+00,  8.928523E-03,  1.257594E-01,  1.944240E+00, -1.097998E-01"</w:t>
      </w:r>
      <w:r>
        <w:br w:type="textWrapping"/>
      </w:r>
      <w:r>
        <w:rPr>
          <w:rStyle w:val="VerbatimChar"/>
        </w:rPr>
        <w:t xml:space="preserve">## [1] "Llh: -2.38599707398254E+03; Pars: -1.506226E+00,  8.367244E-03,  1.254177E-01,  1.945289E+00, -1.089637E-01"</w:t>
      </w:r>
      <w:r>
        <w:br w:type="textWrapping"/>
      </w:r>
      <w:r>
        <w:rPr>
          <w:rStyle w:val="VerbatimChar"/>
        </w:rPr>
        <w:t xml:space="preserve">## [1] "Llh: -2.38599722264085E+03; Pars: -1.507003E+00,  7.458025E-03,  1.250040E-01,  1.945794E+00, -1.080927E-01"</w:t>
      </w:r>
      <w:r>
        <w:br w:type="textWrapping"/>
      </w:r>
      <w:r>
        <w:rPr>
          <w:rStyle w:val="VerbatimChar"/>
        </w:rPr>
        <w:t xml:space="preserve">## [1] "Llh: -2.38599759726498E+03; Pars: -1.508219E+00,  9.787139E-03,  1.254294E-01,  1.942779E+00, -1.082857E-01"</w:t>
      </w:r>
      <w:r>
        <w:br w:type="textWrapping"/>
      </w:r>
      <w:r>
        <w:rPr>
          <w:rStyle w:val="VerbatimChar"/>
        </w:rPr>
        <w:t xml:space="preserve">## [1] "Llh: -2.38599716265421E+03; Pars: -1.504824E+00,  9.050237E-03,  1.258575E-01,  1.945465E+00, -1.100906E-01"</w:t>
      </w:r>
      <w:r>
        <w:br w:type="textWrapping"/>
      </w:r>
      <w:r>
        <w:rPr>
          <w:rStyle w:val="VerbatimChar"/>
        </w:rPr>
        <w:t xml:space="preserve">## [1] "Llh: -2.38599695907782E+03; Pars: -1.505745E+00,  8.671533E-03,  1.256667E-01,  1.945491E+00, -1.093523E-01"</w:t>
      </w:r>
      <w:r>
        <w:br w:type="textWrapping"/>
      </w:r>
      <w:r>
        <w:rPr>
          <w:rStyle w:val="VerbatimChar"/>
        </w:rPr>
        <w:t xml:space="preserve">## [1] "Llh: -2.38599685290928E+03; Pars: -1.505726E+00,  8.205207E-03,  1.256051E-01,  1.946154E+00, -1.091491E-01"</w:t>
      </w:r>
      <w:r>
        <w:br w:type="textWrapping"/>
      </w:r>
      <w:r>
        <w:rPr>
          <w:rStyle w:val="VerbatimChar"/>
        </w:rPr>
        <w:t xml:space="preserve">## [1] "Llh: -2.38599702845315E+03; Pars: -1.506810E+00,  7.782055E-03,  1.258870E-01,  1.944592E+00, -1.096941E-01"</w:t>
      </w:r>
      <w:r>
        <w:br w:type="textWrapping"/>
      </w:r>
      <w:r>
        <w:rPr>
          <w:rStyle w:val="VerbatimChar"/>
        </w:rPr>
        <w:t xml:space="preserve">## [1] "Llh: -2.38599701475637E+03; Pars: -1.506359E+00,  8.281266E-03,  1.258102E-01,  1.944788E+00, -1.096056E-01"</w:t>
      </w:r>
      <w:r>
        <w:br w:type="textWrapping"/>
      </w:r>
      <w:r>
        <w:rPr>
          <w:rStyle w:val="VerbatimChar"/>
        </w:rPr>
        <w:t xml:space="preserve">## [1] "Llh: -2.38599692799233E+03; Pars: -1.505404E+00,  7.647132E-03,  1.253527E-01,  1.946600E+00, -1.094609E-01"</w:t>
      </w:r>
      <w:r>
        <w:br w:type="textWrapping"/>
      </w:r>
      <w:r>
        <w:rPr>
          <w:rStyle w:val="VerbatimChar"/>
        </w:rPr>
        <w:t xml:space="preserve">## [1] "Llh: -2.38599695826700E+03; Pars: -1.505652E+00,  8.090403E-03,  1.255213E-01,  1.945893E+00, -1.094914E-01"</w:t>
      </w:r>
      <w:r>
        <w:br w:type="textWrapping"/>
      </w:r>
      <w:r>
        <w:rPr>
          <w:rStyle w:val="VerbatimChar"/>
        </w:rPr>
        <w:t xml:space="preserve">## [1] "Llh: -2.38599698784378E+03; Pars: -1.507209E+00,  7.567612E-03,  1.253206E-01,  1.945362E+00, -1.087010E-01"</w:t>
      </w:r>
      <w:r>
        <w:br w:type="textWrapping"/>
      </w:r>
      <w:r>
        <w:rPr>
          <w:rStyle w:val="VerbatimChar"/>
        </w:rPr>
        <w:t xml:space="preserve">## [1] "Llh: -2.38599695203620E+03; Pars: -1.506612E+00,  7.913782E-03,  1.254548E-01,  1.945388E+00, -1.090484E-01"</w:t>
      </w:r>
      <w:r>
        <w:br w:type="textWrapping"/>
      </w:r>
      <w:r>
        <w:rPr>
          <w:rStyle w:val="VerbatimChar"/>
        </w:rPr>
        <w:t xml:space="preserve">## [1] "Llh: -2.38599687521783E+03; Pars: -1.505764E+00,  7.309387E-03,  1.252967E-01,  1.947048E+00, -1.086914E-01"</w:t>
      </w:r>
      <w:r>
        <w:br w:type="textWrapping"/>
      </w:r>
      <w:r>
        <w:rPr>
          <w:rStyle w:val="VerbatimChar"/>
        </w:rPr>
        <w:t xml:space="preserve">## [1] "Llh: -2.38599688739950E+03; Pars: -1.505915E+00,  7.684323E-03,  1.254124E-01,  1.946346E+00, -1.089685E-01"</w:t>
      </w:r>
      <w:r>
        <w:br w:type="textWrapping"/>
      </w:r>
      <w:r>
        <w:rPr>
          <w:rStyle w:val="VerbatimChar"/>
        </w:rPr>
        <w:t xml:space="preserve">## [1] "Llh: -2.38599671656430E+03; Pars: -1.505720E+00,  7.389203E-03,  1.255902E-01,  1.946702E+00, -1.094185E-01"</w:t>
      </w:r>
      <w:r>
        <w:br w:type="textWrapping"/>
      </w:r>
      <w:r>
        <w:rPr>
          <w:rStyle w:val="VerbatimChar"/>
        </w:rPr>
        <w:t xml:space="preserve">## [1] "Llh: -2.38599656087635E+03; Pars: -1.505466E+00,  6.943927E-03,  1.256764E-01,  1.947409E+00, -1.096459E-01"</w:t>
      </w:r>
      <w:r>
        <w:br w:type="textWrapping"/>
      </w:r>
      <w:r>
        <w:rPr>
          <w:rStyle w:val="VerbatimChar"/>
        </w:rPr>
        <w:t xml:space="preserve">## [1] "Llh: -2.38599679924529E+03; Pars: -1.505230E+00,  6.958035E-03,  1.251441E-01,  1.948253E+00, -1.087927E-01"</w:t>
      </w:r>
      <w:r>
        <w:br w:type="textWrapping"/>
      </w:r>
      <w:r>
        <w:rPr>
          <w:rStyle w:val="VerbatimChar"/>
        </w:rPr>
        <w:t xml:space="preserve">## [1] "Llh: -2.38599677696017E+03; Pars: -1.505512E+00,  7.267569E-03,  1.253106E-01,  1.947386E+00, -1.089959E-01"</w:t>
      </w:r>
      <w:r>
        <w:br w:type="textWrapping"/>
      </w:r>
      <w:r>
        <w:rPr>
          <w:rStyle w:val="VerbatimChar"/>
        </w:rPr>
        <w:t xml:space="preserve">## [1] "Llh: -2.38599667914084E+03; Pars: -1.504536E+00,  7.037222E-03,  1.254418E-01,  1.948452E+00, -1.093289E-01"</w:t>
      </w:r>
      <w:r>
        <w:br w:type="textWrapping"/>
      </w:r>
      <w:r>
        <w:rPr>
          <w:rStyle w:val="VerbatimChar"/>
        </w:rPr>
        <w:t xml:space="preserve">## [1] "Llh: -2.38599671678118E+03; Pars: -1.505055E+00,  7.246812E-03,  1.254451E-01,  1.947685E+00, -1.092588E-01"</w:t>
      </w:r>
      <w:r>
        <w:br w:type="textWrapping"/>
      </w:r>
      <w:r>
        <w:rPr>
          <w:rStyle w:val="VerbatimChar"/>
        </w:rPr>
        <w:t xml:space="preserve">## [1] "Llh: -2.38599666451609E+03; Pars: -1.505398E+00,  7.044462E-03,  1.255796E-01,  1.947980E+00, -1.088635E-01"</w:t>
      </w:r>
      <w:r>
        <w:br w:type="textWrapping"/>
      </w:r>
      <w:r>
        <w:rPr>
          <w:rStyle w:val="VerbatimChar"/>
        </w:rPr>
        <w:t xml:space="preserve">## [1] "Llh: -2.38599667996314E+03; Pars: -1.505400E+00,  7.190524E-03,  1.255229E-01,  1.947635E+00, -1.090129E-01"</w:t>
      </w:r>
      <w:r>
        <w:br w:type="textWrapping"/>
      </w:r>
      <w:r>
        <w:rPr>
          <w:rStyle w:val="VerbatimChar"/>
        </w:rPr>
        <w:t xml:space="preserve">## [1] "Llh: -2.38599653460834E+03; Pars: -1.504892E+00,  7.261932E-03,  1.257487E-01,  1.947904E+00, -1.097020E-01"</w:t>
      </w:r>
      <w:r>
        <w:br w:type="textWrapping"/>
      </w:r>
      <w:r>
        <w:rPr>
          <w:rStyle w:val="VerbatimChar"/>
        </w:rPr>
        <w:t xml:space="preserve">## [1] "Llh: -2.38599643874282E+03; Pars: -1.504456E+00,  7.238321E-03,  1.259746E-01,  1.948331E+00, -1.102072E-01"</w:t>
      </w:r>
      <w:r>
        <w:br w:type="textWrapping"/>
      </w:r>
      <w:r>
        <w:rPr>
          <w:rStyle w:val="VerbatimChar"/>
        </w:rPr>
        <w:t xml:space="preserve">## [1] "Llh: -2.38599640646288E+03; Pars: -1.504422E+00,  6.152660E-03,  1.255881E-01,  1.949671E+00, -1.096674E-01"</w:t>
      </w:r>
      <w:r>
        <w:br w:type="textWrapping"/>
      </w:r>
      <w:r>
        <w:rPr>
          <w:rStyle w:val="VerbatimChar"/>
        </w:rPr>
        <w:t xml:space="preserve">## [1] "Llh: -2.38599632664439E+03; Pars: -1.503770E+00,  5.327821E-03,  1.255796E-01,  1.951432E+00, -1.099266E-01"</w:t>
      </w:r>
      <w:r>
        <w:br w:type="textWrapping"/>
      </w:r>
      <w:r>
        <w:rPr>
          <w:rStyle w:val="VerbatimChar"/>
        </w:rPr>
        <w:t xml:space="preserve">## [1] "Llh: -2.38599627485116E+03; Pars: -1.503938E+00,  6.135183E-03,  1.259902E-01,  1.950056E+00, -1.101929E-01"</w:t>
      </w:r>
      <w:r>
        <w:br w:type="textWrapping"/>
      </w:r>
      <w:r>
        <w:rPr>
          <w:rStyle w:val="VerbatimChar"/>
        </w:rPr>
        <w:t xml:space="preserve">## [1] "Llh: -2.38599618009805E+03; Pars: -1.503151E+00,  5.636983E-03,  1.263300E-01,  1.951392E+00, -1.107914E-01"</w:t>
      </w:r>
      <w:r>
        <w:br w:type="textWrapping"/>
      </w:r>
      <w:r>
        <w:rPr>
          <w:rStyle w:val="VerbatimChar"/>
        </w:rPr>
        <w:t xml:space="preserve">## [1] "Llh: -2.38599609145924E+03; Pars: -1.504360E+00,  5.797938E-03,  1.262143E-01,  1.950165E+00, -1.104450E-01"</w:t>
      </w:r>
      <w:r>
        <w:br w:type="textWrapping"/>
      </w:r>
      <w:r>
        <w:rPr>
          <w:rStyle w:val="VerbatimChar"/>
        </w:rPr>
        <w:t xml:space="preserve">## [1] "Llh: -2.38599592408688E+03; Pars: -1.504272E+00,  5.262714E-03,  1.266005E-01,  1.951022E+00, -1.110031E-01"</w:t>
      </w:r>
      <w:r>
        <w:br w:type="textWrapping"/>
      </w:r>
      <w:r>
        <w:rPr>
          <w:rStyle w:val="VerbatimChar"/>
        </w:rPr>
        <w:t xml:space="preserve">## [1] "Llh: -2.38599616803570E+03; Pars: -1.503048E+00,  5.154325E-03,  1.264849E-01,  1.951855E+00, -1.117661E-01"</w:t>
      </w:r>
      <w:r>
        <w:br w:type="textWrapping"/>
      </w:r>
      <w:r>
        <w:rPr>
          <w:rStyle w:val="VerbatimChar"/>
        </w:rPr>
        <w:t xml:space="preserve">## [1] "Llh: -2.38599613504484E+03; Pars: -1.503636E+00,  5.573023E-03,  1.262586E-01,  1.950886E+00, -1.110405E-01"</w:t>
      </w:r>
      <w:r>
        <w:br w:type="textWrapping"/>
      </w:r>
      <w:r>
        <w:rPr>
          <w:rStyle w:val="VerbatimChar"/>
        </w:rPr>
        <w:t xml:space="preserve">## [1] "Llh: -2.38599622401997E+03; Pars: -1.502247E+00,  4.788602E-03,  1.266209E-01,  1.953821E+00, -1.115416E-01"</w:t>
      </w:r>
      <w:r>
        <w:br w:type="textWrapping"/>
      </w:r>
      <w:r>
        <w:rPr>
          <w:rStyle w:val="VerbatimChar"/>
        </w:rPr>
        <w:t xml:space="preserve">## [1] "Llh: -2.38599612082573E+03; Pars: -1.503052E+00,  5.254820E-03,  1.263848E-01,  1.952216E+00, -1.110677E-01"</w:t>
      </w:r>
      <w:r>
        <w:br w:type="textWrapping"/>
      </w:r>
      <w:r>
        <w:rPr>
          <w:rStyle w:val="VerbatimChar"/>
        </w:rPr>
        <w:t xml:space="preserve">## [1] "Llh: -2.38599616587415E+03; Pars: -1.502697E+00,  4.041514E-03,  1.264868E-01,  1.954452E+00, -1.113244E-01"</w:t>
      </w:r>
      <w:r>
        <w:br w:type="textWrapping"/>
      </w:r>
      <w:r>
        <w:rPr>
          <w:rStyle w:val="VerbatimChar"/>
        </w:rPr>
        <w:t xml:space="preserve">## [1] "Llh: -2.38599606950508E+03; Pars: -1.503137E+00,  4.675387E-03,  1.263588E-01,  1.952920E+00, -1.110451E-01"</w:t>
      </w:r>
      <w:r>
        <w:br w:type="textWrapping"/>
      </w:r>
      <w:r>
        <w:rPr>
          <w:rStyle w:val="VerbatimChar"/>
        </w:rPr>
        <w:t xml:space="preserve">## [1] "Llh: -2.38599603152034E+03; Pars: -1.503129E+00,  5.211220E-03,  1.271934E-01,  1.951942E+00, -1.120526E-01"</w:t>
      </w:r>
      <w:r>
        <w:br w:type="textWrapping"/>
      </w:r>
      <w:r>
        <w:rPr>
          <w:rStyle w:val="VerbatimChar"/>
        </w:rPr>
        <w:t xml:space="preserve">## [1] "Llh: -2.38599601676197E+03; Pars: -1.503289E+00,  5.240129E-03,  1.267900E-01,  1.951814E+00, -1.115211E-01"</w:t>
      </w:r>
      <w:r>
        <w:br w:type="textWrapping"/>
      </w:r>
      <w:r>
        <w:rPr>
          <w:rStyle w:val="VerbatimChar"/>
        </w:rPr>
        <w:t xml:space="preserve">## [1] "Llh: -2.38599592880130E+03; Pars: -1.503803E+00,  4.783662E-03,  1.266270E-01,  1.952151E+00, -1.114796E-01"</w:t>
      </w:r>
      <w:r>
        <w:br w:type="textWrapping"/>
      </w:r>
      <w:r>
        <w:rPr>
          <w:rStyle w:val="VerbatimChar"/>
        </w:rPr>
        <w:t xml:space="preserve">## [1] "Llh: -2.38599597098595E+03; Pars: -1.503640E+00,  4.984046E-03,  1.265528E-01,  1.951961E+00, -1.113075E-01"</w:t>
      </w:r>
      <w:r>
        <w:br w:type="textWrapping"/>
      </w:r>
      <w:r>
        <w:rPr>
          <w:rStyle w:val="VerbatimChar"/>
        </w:rPr>
        <w:t xml:space="preserve">## [1] "Llh: -2.38599601180284E+03; Pars: -1.503386E+00,  4.551811E-03,  1.268459E-01,  1.953164E+00, -1.114061E-01"</w:t>
      </w:r>
      <w:r>
        <w:br w:type="textWrapping"/>
      </w:r>
      <w:r>
        <w:rPr>
          <w:rStyle w:val="VerbatimChar"/>
        </w:rPr>
        <w:t xml:space="preserve">## [1] "Llh: -2.38599598179762E+03; Pars: -1.503448E+00,  4.788074E-03,  1.266990E-01,  1.952594E+00, -1.113147E-01"</w:t>
      </w:r>
      <w:r>
        <w:br w:type="textWrapping"/>
      </w:r>
      <w:r>
        <w:rPr>
          <w:rStyle w:val="VerbatimChar"/>
        </w:rPr>
        <w:t xml:space="preserve">## [1] "Llh: -2.38599584845605E+03; Pars: -1.504127E+00,  4.651129E-03,  1.268453E-01,  1.951985E+00, -1.114777E-01"</w:t>
      </w:r>
      <w:r>
        <w:br w:type="textWrapping"/>
      </w:r>
      <w:r>
        <w:rPr>
          <w:rStyle w:val="VerbatimChar"/>
        </w:rPr>
        <w:t xml:space="preserve">## [1] "Llh: -2.38599576956408E+03; Pars: -1.504665E+00,  4.375812E-03,  1.270756E-01,  1.951869E+00, -1.116827E-01"</w:t>
      </w:r>
      <w:r>
        <w:br w:type="textWrapping"/>
      </w:r>
      <w:r>
        <w:rPr>
          <w:rStyle w:val="VerbatimChar"/>
        </w:rPr>
        <w:t xml:space="preserve">## [1] "Llh: -2.38599581042695E+03; Pars: -1.504655E+00,  5.090907E-03,  1.271581E-01,  1.950860E+00, -1.117553E-01"</w:t>
      </w:r>
      <w:r>
        <w:br w:type="textWrapping"/>
      </w:r>
      <w:r>
        <w:rPr>
          <w:rStyle w:val="VerbatimChar"/>
        </w:rPr>
        <w:t xml:space="preserve">## [1] "Llh: -2.38599584519469E+03; Pars: -1.504275E+00,  4.983687E-03,  1.269583E-01,  1.951375E+00, -1.115778E-01"</w:t>
      </w:r>
      <w:r>
        <w:br w:type="textWrapping"/>
      </w:r>
      <w:r>
        <w:rPr>
          <w:rStyle w:val="VerbatimChar"/>
        </w:rPr>
        <w:t xml:space="preserve">## [1] "Llh: -2.38599579718340E+03; Pars: -1.505048E+00,  4.490058E-03,  1.268741E-01,  1.951584E+00, -1.113731E-01"</w:t>
      </w:r>
      <w:r>
        <w:br w:type="textWrapping"/>
      </w:r>
      <w:r>
        <w:rPr>
          <w:rStyle w:val="VerbatimChar"/>
        </w:rPr>
        <w:t xml:space="preserve">## [1] "Llh: -2.38599581596920E+03; Pars: -1.504608E+00,  4.666857E-03,  1.268531E-01,  1.951642E+00, -1.114101E-01"</w:t>
      </w:r>
      <w:r>
        <w:br w:type="textWrapping"/>
      </w:r>
      <w:r>
        <w:rPr>
          <w:rStyle w:val="VerbatimChar"/>
        </w:rPr>
        <w:t xml:space="preserve">## [1] "Llh: -2.38599572553009E+03; Pars: -1.505529E+00,  4.789272E-03,  1.270351E-01,  1.950401E+00, -1.116028E-01"</w:t>
      </w:r>
      <w:r>
        <w:br w:type="textWrapping"/>
      </w:r>
      <w:r>
        <w:rPr>
          <w:rStyle w:val="VerbatimChar"/>
        </w:rPr>
        <w:t xml:space="preserve">## [1] "Llh: -2.38599569838679E+03; Pars: -1.506569E+00,  4.789872E-03,  1.272031E-01,  1.949305E+00, -1.117469E-01"</w:t>
      </w:r>
      <w:r>
        <w:br w:type="textWrapping"/>
      </w:r>
      <w:r>
        <w:rPr>
          <w:rStyle w:val="VerbatimChar"/>
        </w:rPr>
        <w:t xml:space="preserve">## [1] "Llh: -2.38599572686446E+03; Pars: -1.506281E+00,  4.796178E-03,  1.273375E-01,  1.949706E+00, -1.115449E-01"</w:t>
      </w:r>
      <w:r>
        <w:br w:type="textWrapping"/>
      </w:r>
      <w:r>
        <w:rPr>
          <w:rStyle w:val="VerbatimChar"/>
        </w:rPr>
        <w:t xml:space="preserve">## [1] "Llh: -2.38599572830402E+03; Pars: -1.505661E+00,  4.793046E-03,  1.271599E-01,  1.950317E+00, -1.115285E-01"</w:t>
      </w:r>
      <w:r>
        <w:br w:type="textWrapping"/>
      </w:r>
      <w:r>
        <w:rPr>
          <w:rStyle w:val="VerbatimChar"/>
        </w:rPr>
        <w:t xml:space="preserve">## [1] "Llh: -2.38599570899397E+03; Pars: -1.506615E+00,  4.200686E-03,  1.276589E-01,  1.950307E+00, -1.122381E-01"</w:t>
      </w:r>
      <w:r>
        <w:br w:type="textWrapping"/>
      </w:r>
      <w:r>
        <w:rPr>
          <w:rStyle w:val="VerbatimChar"/>
        </w:rPr>
        <w:t xml:space="preserve">## [1] "Llh: -2.38599569470033E+03; Pars: -1.506029E+00,  4.444190E-03,  1.273943E-01,  1.950486E+00, -1.119293E-01"</w:t>
      </w:r>
      <w:r>
        <w:br w:type="textWrapping"/>
      </w:r>
      <w:r>
        <w:rPr>
          <w:rStyle w:val="VerbatimChar"/>
        </w:rPr>
        <w:t xml:space="preserve">## [1] "Llh: -2.38599570842367E+03; Pars: -1.506782E+00,  4.112764E-03,  1.271958E-01,  1.950319E+00, -1.115555E-01"</w:t>
      </w:r>
      <w:r>
        <w:br w:type="textWrapping"/>
      </w:r>
      <w:r>
        <w:rPr>
          <w:rStyle w:val="VerbatimChar"/>
        </w:rPr>
        <w:t xml:space="preserve">## [1] "Llh: -2.38599569466162E+03; Pars: -1.506250E+00,  4.338096E-03,  1.271863E-01,  1.950454E+00, -1.116054E-01"</w:t>
      </w:r>
      <w:r>
        <w:br w:type="textWrapping"/>
      </w:r>
      <w:r>
        <w:rPr>
          <w:rStyle w:val="VerbatimChar"/>
        </w:rPr>
        <w:t xml:space="preserve">## [1] "Llh: -2.38599570330388E+03; Pars: -1.506870E+00,  4.599344E-03,  1.276046E-01,  1.949144E+00, -1.120306E-01"</w:t>
      </w:r>
      <w:r>
        <w:br w:type="textWrapping"/>
      </w:r>
      <w:r>
        <w:rPr>
          <w:rStyle w:val="VerbatimChar"/>
        </w:rPr>
        <w:t xml:space="preserve">## [1] "Llh: -2.38599568497729E+03; Pars: -1.506414E+00,  4.571776E-03,  1.274220E-01,  1.949754E+00, -1.118662E-01"</w:t>
      </w:r>
      <w:r>
        <w:br w:type="textWrapping"/>
      </w:r>
      <w:r>
        <w:rPr>
          <w:rStyle w:val="VerbatimChar"/>
        </w:rPr>
        <w:t xml:space="preserve">## [1] "Llh: -2.38599577821021E+03; Pars: -1.507952E+00,  4.802858E-03,  1.275417E-01,  1.948015E+00, -1.117943E-01"</w:t>
      </w:r>
      <w:r>
        <w:br w:type="textWrapping"/>
      </w:r>
      <w:r>
        <w:rPr>
          <w:rStyle w:val="VerbatimChar"/>
        </w:rPr>
        <w:t xml:space="preserve">## [1] "Llh: -2.38599570838956E+03; Pars: -1.505487E+00,  4.478875E-03,  1.271921E-01,  1.950905E+00, -1.117106E-01"</w:t>
      </w:r>
      <w:r>
        <w:br w:type="textWrapping"/>
      </w:r>
      <w:r>
        <w:rPr>
          <w:rStyle w:val="VerbatimChar"/>
        </w:rPr>
        <w:t xml:space="preserve">## [1] "Llh: -2.38599567257573E+03; Pars: -1.506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569174991E+03; Pars: -1.505889E+00,  4.019861E-03,  1.271636E-01,  1.951131E+00, -1.122253E-01"</w:t>
      </w:r>
      <w:r>
        <w:br w:type="textWrapping"/>
      </w:r>
      <w:r>
        <w:rPr>
          <w:rStyle w:val="VerbatimChar"/>
        </w:rPr>
        <w:t xml:space="preserve">## [1] "Llh: -2.38599617190430E+03; Pars: -1.504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567257573E+03; Pars: -1.506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575038798E+03; Pars: -1.505019E+00,  4.267827E-03,  1.272216E-01,  1.950656E+00, -1.119985E-01"</w:t>
      </w:r>
      <w:r>
        <w:br w:type="textWrapping"/>
      </w:r>
      <w:r>
        <w:rPr>
          <w:rStyle w:val="VerbatimChar"/>
        </w:rPr>
        <w:t xml:space="preserve">## [1] "Llh: -2.38599575108587E+03; Pars: -1.505019E+00,  4.259300E-03,  1.272216E-01,  1.950656E+00, -1.119985E-01"</w:t>
      </w:r>
      <w:r>
        <w:br w:type="textWrapping"/>
      </w:r>
      <w:r>
        <w:rPr>
          <w:rStyle w:val="VerbatimChar"/>
        </w:rPr>
        <w:t xml:space="preserve">## [1] "Llh: -2.38599605321885E+03; Pars: -1.505019E+00,  4.263561E-03,  1.282216E-01,  1.950656E+00, -1.119985E-01"</w:t>
      </w:r>
      <w:r>
        <w:br w:type="textWrapping"/>
      </w:r>
      <w:r>
        <w:rPr>
          <w:rStyle w:val="VerbatimChar"/>
        </w:rPr>
        <w:t xml:space="preserve">## [1] "Llh: -2.38599609904535E+03; Pars: -1.505019E+00,  4.263561E-03,  1.262216E-01,  1.950656E+00, -1.119985E-01"</w:t>
      </w:r>
      <w:r>
        <w:br w:type="textWrapping"/>
      </w:r>
      <w:r>
        <w:rPr>
          <w:rStyle w:val="VerbatimChar"/>
        </w:rPr>
        <w:t xml:space="preserve">## [1] "Llh: -2.38599601812487E+03; Pars: -1.505019E+00,  4.263561E-03,  1.272216E-01,  1.952608E+00, -1.119985E-01"</w:t>
      </w:r>
      <w:r>
        <w:br w:type="textWrapping"/>
      </w:r>
      <w:r>
        <w:rPr>
          <w:rStyle w:val="VerbatimChar"/>
        </w:rPr>
        <w:t xml:space="preserve">## [1] "Llh: -2.38599675910874E+03; Pars: -1.505019E+00,  4.263561E-03,  1.272216E-01,  1.948706E+00, -1.119985E-01"</w:t>
      </w:r>
      <w:r>
        <w:br w:type="textWrapping"/>
      </w:r>
      <w:r>
        <w:rPr>
          <w:rStyle w:val="VerbatimChar"/>
        </w:rPr>
        <w:t xml:space="preserve">## [1] "Llh: -2.38599587850807E+03; Pars: -1.505019E+00,  4.263561E-03,  1.272216E-01,  1.950656E+00, -1.109985E-01"</w:t>
      </w:r>
      <w:r>
        <w:br w:type="textWrapping"/>
      </w:r>
      <w:r>
        <w:rPr>
          <w:rStyle w:val="VerbatimChar"/>
        </w:rPr>
        <w:t xml:space="preserve">## [1] "Llh: -2.38599594407797E+03; Pars: -1.505019E+00,  4.263561E-03,  1.272216E-01,  1.950656E+00, -1.129985E-01"</w:t>
      </w:r>
      <w:r>
        <w:br w:type="textWrapping"/>
      </w:r>
      <w:r>
        <w:rPr>
          <w:rStyle w:val="VerbatimChar"/>
        </w:rPr>
        <w:t xml:space="preserve">## [1] "Llh: -2.38599567257573E+03; Pars: -1.506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653543724E+03; Pars: -1.508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593704702E+03; Pars: -1.507019E+00,  4.267827E-03,  1.272216E-01,  1.950656E+00, -1.119985E-01"</w:t>
      </w:r>
      <w:r>
        <w:br w:type="textWrapping"/>
      </w:r>
      <w:r>
        <w:rPr>
          <w:rStyle w:val="VerbatimChar"/>
        </w:rPr>
        <w:t xml:space="preserve">## [1] "Llh: -2.38599593288152E+03; Pars: -1.507019E+00,  4.259300E-03,  1.272216E-01,  1.950656E+00, -1.119985E-01"</w:t>
      </w:r>
      <w:r>
        <w:br w:type="textWrapping"/>
      </w:r>
      <w:r>
        <w:rPr>
          <w:rStyle w:val="VerbatimChar"/>
        </w:rPr>
        <w:t xml:space="preserve">## [1] "Llh: -2.38599620696144E+03; Pars: -1.507019E+00,  4.263561E-03,  1.282216E-01,  1.950656E+00, -1.119985E-01"</w:t>
      </w:r>
      <w:r>
        <w:br w:type="textWrapping"/>
      </w:r>
      <w:r>
        <w:rPr>
          <w:rStyle w:val="VerbatimChar"/>
        </w:rPr>
        <w:t xml:space="preserve">## [1] "Llh: -2.38599631284246E+03; Pars: -1.507019E+00,  4.263561E-03,  1.262216E-01,  1.950656E+00, -1.119985E-01"</w:t>
      </w:r>
      <w:r>
        <w:br w:type="textWrapping"/>
      </w:r>
      <w:r>
        <w:rPr>
          <w:rStyle w:val="VerbatimChar"/>
        </w:rPr>
        <w:t xml:space="preserve">## [1] "Llh: -2.38599741166426E+03; Pars: -1.507019E+00,  4.263561E-03,  1.272216E-01,  1.952608E+00, -1.119985E-01"</w:t>
      </w:r>
      <w:r>
        <w:br w:type="textWrapping"/>
      </w:r>
      <w:r>
        <w:rPr>
          <w:rStyle w:val="VerbatimChar"/>
        </w:rPr>
        <w:t xml:space="preserve">## [1] "Llh: -2.38599573404049E+03; Pars: -1.507019E+00,  4.263561E-03,  1.272216E-01,  1.948706E+00, -1.119985E-01"</w:t>
      </w:r>
      <w:r>
        <w:br w:type="textWrapping"/>
      </w:r>
      <w:r>
        <w:rPr>
          <w:rStyle w:val="VerbatimChar"/>
        </w:rPr>
        <w:t xml:space="preserve">## [1] "Llh: -2.38599606061675E+03; Pars: -1.507019E+00,  4.263561E-03,  1.272216E-01,  1.950656E+00, -1.109985E-01"</w:t>
      </w:r>
      <w:r>
        <w:br w:type="textWrapping"/>
      </w:r>
      <w:r>
        <w:rPr>
          <w:rStyle w:val="VerbatimChar"/>
        </w:rPr>
        <w:t xml:space="preserve">## [1] "Llh: -2.38599613050372E+03; Pars: -1.507019E+00,  4.263561E-03,  1.272216E-01,  1.950656E+00, -1.129985E-01"</w:t>
      </w:r>
      <w:r>
        <w:br w:type="textWrapping"/>
      </w:r>
      <w:r>
        <w:rPr>
          <w:rStyle w:val="VerbatimChar"/>
        </w:rPr>
        <w:t xml:space="preserve">## [1] "Llh: -2.38599575038799E+03; Pars: -1.505019E+00,  4.267827E-03,  1.272216E-01,  1.950656E+00, -1.119985E-01"</w:t>
      </w:r>
      <w:r>
        <w:br w:type="textWrapping"/>
      </w:r>
      <w:r>
        <w:rPr>
          <w:rStyle w:val="VerbatimChar"/>
        </w:rPr>
        <w:t xml:space="preserve">## [1] "Llh: -2.38599593704702E+03; Pars: -1.507019E+00,  4.267827E-03,  1.272216E-01,  1.950656E+00, -1.119985E-01"</w:t>
      </w:r>
      <w:r>
        <w:br w:type="textWrapping"/>
      </w:r>
      <w:r>
        <w:rPr>
          <w:rStyle w:val="VerbatimChar"/>
        </w:rPr>
        <w:t xml:space="preserve">## [1] "Llh: -2.38599567434631E+03; Pars: -1.506019E+00,  4.272097E-03,  1.272216E-01,  1.950656E+00, -1.119985E-01"</w:t>
      </w:r>
      <w:r>
        <w:br w:type="textWrapping"/>
      </w:r>
      <w:r>
        <w:rPr>
          <w:rStyle w:val="VerbatimChar"/>
        </w:rPr>
        <w:t xml:space="preserve">## [1] "Llh: -2.38599567257573E+03; Pars: -1.506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596061934E+03; Pars: -1.506019E+00,  4.267827E-03,  1.282216E-01,  1.950656E+00, -1.119985E-01"</w:t>
      </w:r>
      <w:r>
        <w:br w:type="textWrapping"/>
      </w:r>
      <w:r>
        <w:rPr>
          <w:rStyle w:val="VerbatimChar"/>
        </w:rPr>
        <w:t xml:space="preserve">## [1] "Llh: -2.38599603663329E+03; Pars: -1.506019E+00,  4.267827E-03,  1.262216E-01,  1.950656E+00, -1.119985E-01"</w:t>
      </w:r>
      <w:r>
        <w:br w:type="textWrapping"/>
      </w:r>
      <w:r>
        <w:rPr>
          <w:rStyle w:val="VerbatimChar"/>
        </w:rPr>
        <w:t xml:space="preserve">## [1] "Llh: -2.38599654882641E+03; Pars: -1.506019E+00,  4.267827E-03,  1.272216E-01,  1.952608E+00, -1.119985E-01"</w:t>
      </w:r>
      <w:r>
        <w:br w:type="textWrapping"/>
      </w:r>
      <w:r>
        <w:rPr>
          <w:rStyle w:val="VerbatimChar"/>
        </w:rPr>
        <w:t xml:space="preserve">## [1] "Llh: -2.38599607386243E+03; Pars: -1.506019E+00,  4.267827E-03,  1.272216E-01,  1.948706E+00, -1.119985E-01"</w:t>
      </w:r>
      <w:r>
        <w:br w:type="textWrapping"/>
      </w:r>
      <w:r>
        <w:rPr>
          <w:rStyle w:val="VerbatimChar"/>
        </w:rPr>
        <w:t xml:space="preserve">## [1] "Llh: -2.38599580010663E+03; Pars: -1.506019E+00,  4.267827E-03,  1.272216E-01,  1.950656E+00, -1.109985E-01"</w:t>
      </w:r>
      <w:r>
        <w:br w:type="textWrapping"/>
      </w:r>
      <w:r>
        <w:rPr>
          <w:rStyle w:val="VerbatimChar"/>
        </w:rPr>
        <w:t xml:space="preserve">## [1] "Llh: -2.38599586796814E+03; Pars: -1.506019E+00,  4.267827E-03,  1.272216E-01,  1.950656E+00, -1.129985E-01"</w:t>
      </w:r>
      <w:r>
        <w:br w:type="textWrapping"/>
      </w:r>
      <w:r>
        <w:rPr>
          <w:rStyle w:val="VerbatimChar"/>
        </w:rPr>
        <w:t xml:space="preserve">## [1] "Llh: -2.38599575108588E+03; Pars: -1.505019E+00,  4.259300E-03,  1.272216E-01,  1.950656E+00, -1.119985E-01"</w:t>
      </w:r>
      <w:r>
        <w:br w:type="textWrapping"/>
      </w:r>
      <w:r>
        <w:rPr>
          <w:rStyle w:val="VerbatimChar"/>
        </w:rPr>
        <w:t xml:space="preserve">## [1] "Llh: -2.38599593288152E+03; Pars: -1.507019E+00,  4.259300E-03,  1.272216E-01,  1.950656E+00, -1.119985E-01"</w:t>
      </w:r>
      <w:r>
        <w:br w:type="textWrapping"/>
      </w:r>
      <w:r>
        <w:rPr>
          <w:rStyle w:val="VerbatimChar"/>
        </w:rPr>
        <w:t xml:space="preserve">## [1] "Llh: -2.38599567257572E+03; Pars: -1.506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567083095E+03; Pars: -1.506019E+00,  4.255042E-03,  1.272216E-01,  1.950656E+00, -1.119985E-01"</w:t>
      </w:r>
      <w:r>
        <w:br w:type="textWrapping"/>
      </w:r>
      <w:r>
        <w:rPr>
          <w:rStyle w:val="VerbatimChar"/>
        </w:rPr>
        <w:t xml:space="preserve">## [1] "Llh: -2.38599595900121E+03; Pars: -1.506019E+00,  4.259300E-03,  1.282216E-01,  1.950656E+00, -1.119985E-01"</w:t>
      </w:r>
      <w:r>
        <w:br w:type="textWrapping"/>
      </w:r>
      <w:r>
        <w:rPr>
          <w:rStyle w:val="VerbatimChar"/>
        </w:rPr>
        <w:t xml:space="preserve">## [1] "Llh: -2.38599603473934E+03; Pars: -1.506019E+00,  4.259300E-03,  1.262216E-01,  1.950656E+00, -1.119985E-01"</w:t>
      </w:r>
      <w:r>
        <w:br w:type="textWrapping"/>
      </w:r>
      <w:r>
        <w:rPr>
          <w:rStyle w:val="VerbatimChar"/>
        </w:rPr>
        <w:t xml:space="preserve">## [1] "Llh: -2.38599654199803E+03; Pars: -1.506019E+00,  4.259300E-03,  1.272216E-01,  1.952608E+00, -1.119985E-01"</w:t>
      </w:r>
      <w:r>
        <w:br w:type="textWrapping"/>
      </w:r>
      <w:r>
        <w:rPr>
          <w:rStyle w:val="VerbatimChar"/>
        </w:rPr>
        <w:t xml:space="preserve">## [1] "Llh: -2.38599607717794E+03; Pars: -1.506019E+00,  4.259300E-03,  1.272216E-01,  1.948706E+00, -1.119985E-01"</w:t>
      </w:r>
      <w:r>
        <w:br w:type="textWrapping"/>
      </w:r>
      <w:r>
        <w:rPr>
          <w:rStyle w:val="VerbatimChar"/>
        </w:rPr>
        <w:t xml:space="preserve">## [1] "Llh: -2.38599579847885E+03; Pars: -1.506019E+00,  4.259300E-03,  1.272216E-01,  1.950656E+00, -1.109985E-01"</w:t>
      </w:r>
      <w:r>
        <w:br w:type="textWrapping"/>
      </w:r>
      <w:r>
        <w:rPr>
          <w:rStyle w:val="VerbatimChar"/>
        </w:rPr>
        <w:t xml:space="preserve">## [1] "Llh: -2.38599586607931E+03; Pars: -1.506019E+00,  4.259300E-03,  1.272216E-01,  1.950656E+00, -1.129985E-01"</w:t>
      </w:r>
      <w:r>
        <w:br w:type="textWrapping"/>
      </w:r>
      <w:r>
        <w:rPr>
          <w:rStyle w:val="VerbatimChar"/>
        </w:rPr>
        <w:t xml:space="preserve">## [1] "Llh: -2.38599605321885E+03; Pars: -1.505019E+00,  4.263561E-03,  1.282216E-01,  1.950656E+00, -1.119985E-01"</w:t>
      </w:r>
      <w:r>
        <w:br w:type="textWrapping"/>
      </w:r>
      <w:r>
        <w:rPr>
          <w:rStyle w:val="VerbatimChar"/>
        </w:rPr>
        <w:t xml:space="preserve">## [1] "Llh: -2.38599620696144E+03; Pars: -1.507019E+00,  4.263561E-03,  1.282216E-01,  1.950656E+00, -1.119985E-01"</w:t>
      </w:r>
      <w:r>
        <w:br w:type="textWrapping"/>
      </w:r>
      <w:r>
        <w:rPr>
          <w:rStyle w:val="VerbatimChar"/>
        </w:rPr>
        <w:t xml:space="preserve">## [1] "Llh: -2.38599596061934E+03; Pars: -1.506019E+00,  4.267827E-03,  1.282216E-01,  1.950656E+00, -1.119985E-01"</w:t>
      </w:r>
      <w:r>
        <w:br w:type="textWrapping"/>
      </w:r>
      <w:r>
        <w:rPr>
          <w:rStyle w:val="VerbatimChar"/>
        </w:rPr>
        <w:t xml:space="preserve">## [1] "Llh: -2.38599595900121E+03; Pars: -1.506019E+00,  4.259300E-03,  1.282216E-01,  1.950656E+00, -1.119985E-01"</w:t>
      </w:r>
      <w:r>
        <w:br w:type="textWrapping"/>
      </w:r>
      <w:r>
        <w:rPr>
          <w:rStyle w:val="VerbatimChar"/>
        </w:rPr>
        <w:t xml:space="preserve">## [1] "Llh: -2.38599689736919E+03; Pars: -1.506019E+00,  4.263561E-03,  1.292216E-01,  1.950656E+00, -1.119985E-01"</w:t>
      </w:r>
      <w:r>
        <w:br w:type="textWrapping"/>
      </w:r>
      <w:r>
        <w:rPr>
          <w:rStyle w:val="VerbatimChar"/>
        </w:rPr>
        <w:t xml:space="preserve">## [1] "Llh: -2.38599567257572E+03; Pars: -1.506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687144725E+03; Pars: -1.506019E+00,  4.263561E-03,  1.282216E-01,  1.952608E+00, -1.119985E-01"</w:t>
      </w:r>
      <w:r>
        <w:br w:type="textWrapping"/>
      </w:r>
      <w:r>
        <w:rPr>
          <w:rStyle w:val="VerbatimChar"/>
        </w:rPr>
        <w:t xml:space="preserve">## [1] "Llh: -2.38599632379007E+03; Pars: -1.506019E+00,  4.263561E-03,  1.282216E-01,  1.948706E+00, -1.119985E-01"</w:t>
      </w:r>
      <w:r>
        <w:br w:type="textWrapping"/>
      </w:r>
      <w:r>
        <w:rPr>
          <w:rStyle w:val="VerbatimChar"/>
        </w:rPr>
        <w:t xml:space="preserve">## [1] "Llh: -2.38599641587681E+03; Pars: -1.506019E+00,  4.263561E-03,  1.282216E-01,  1.950656E+00, -1.109985E-01"</w:t>
      </w:r>
      <w:r>
        <w:br w:type="textWrapping"/>
      </w:r>
      <w:r>
        <w:rPr>
          <w:rStyle w:val="VerbatimChar"/>
        </w:rPr>
        <w:t xml:space="preserve">## [1] "Llh: -2.38599582490374E+03; Pars: -1.506019E+00,  4.263561E-03,  1.282216E-01,  1.950656E+00, -1.129985E-01"</w:t>
      </w:r>
      <w:r>
        <w:br w:type="textWrapping"/>
      </w:r>
      <w:r>
        <w:rPr>
          <w:rStyle w:val="VerbatimChar"/>
        </w:rPr>
        <w:t xml:space="preserve">## [1] "Llh: -2.38599609904535E+03; Pars: -1.505019E+00,  4.263561E-03,  1.262216E-01,  1.950656E+00, -1.119985E-01"</w:t>
      </w:r>
      <w:r>
        <w:br w:type="textWrapping"/>
      </w:r>
      <w:r>
        <w:rPr>
          <w:rStyle w:val="VerbatimChar"/>
        </w:rPr>
        <w:t xml:space="preserve">## [1] "Llh: -2.38599631284246E+03; Pars: -1.507019E+00,  4.263561E-03,  1.262216E-01,  1.950656E+00, -1.119985E-01"</w:t>
      </w:r>
      <w:r>
        <w:br w:type="textWrapping"/>
      </w:r>
      <w:r>
        <w:rPr>
          <w:rStyle w:val="VerbatimChar"/>
        </w:rPr>
        <w:t xml:space="preserve">## [1] "Llh: -2.38599603663329E+03; Pars: -1.506019E+00,  4.267827E-03,  1.262216E-01,  1.950656E+00, -1.119985E-01"</w:t>
      </w:r>
      <w:r>
        <w:br w:type="textWrapping"/>
      </w:r>
      <w:r>
        <w:rPr>
          <w:rStyle w:val="VerbatimChar"/>
        </w:rPr>
        <w:t xml:space="preserve">## [1] "Llh: -2.38599603473934E+03; Pars: -1.506019E+00,  4.259300E-03,  1.262216E-01,  1.950656E+00, -1.119985E-01"</w:t>
      </w:r>
      <w:r>
        <w:br w:type="textWrapping"/>
      </w:r>
      <w:r>
        <w:rPr>
          <w:rStyle w:val="VerbatimChar"/>
        </w:rPr>
        <w:t xml:space="preserve">## [1] "Llh: -2.38599567257572E+03; Pars: -1.506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704913664E+03; Pars: -1.506019E+00,  4.263561E-03,  1.252216E-01,  1.950656E+00, -1.119985E-01"</w:t>
      </w:r>
      <w:r>
        <w:br w:type="textWrapping"/>
      </w:r>
      <w:r>
        <w:rPr>
          <w:rStyle w:val="VerbatimChar"/>
        </w:rPr>
        <w:t xml:space="preserve">## [1] "Llh: -2.38599686889897E+03; Pars: -1.506019E+00,  4.263561E-03,  1.262216E-01,  1.952608E+00, -1.119985E-01"</w:t>
      </w:r>
      <w:r>
        <w:br w:type="textWrapping"/>
      </w:r>
      <w:r>
        <w:rPr>
          <w:rStyle w:val="VerbatimChar"/>
        </w:rPr>
        <w:t xml:space="preserve">## [1] "Llh: -2.38599647839363E+03; Pars: -1.506019E+00,  4.263561E-03,  1.262216E-01,  1.948706E+00, -1.119985E-01"</w:t>
      </w:r>
      <w:r>
        <w:br w:type="textWrapping"/>
      </w:r>
      <w:r>
        <w:rPr>
          <w:rStyle w:val="VerbatimChar"/>
        </w:rPr>
        <w:t xml:space="preserve">## [1] "Llh: -2.38599583303155E+03; Pars: -1.506019E+00,  4.263561E-03,  1.262216E-01,  1.950656E+00, -1.109985E-01"</w:t>
      </w:r>
      <w:r>
        <w:br w:type="textWrapping"/>
      </w:r>
      <w:r>
        <w:rPr>
          <w:rStyle w:val="VerbatimChar"/>
        </w:rPr>
        <w:t xml:space="preserve">## [1] "Llh: -2.38599655948537E+03; Pars: -1.506019E+00,  4.263561E-03,  1.262216E-01,  1.950656E+00, -1.129985E-01"</w:t>
      </w:r>
      <w:r>
        <w:br w:type="textWrapping"/>
      </w:r>
      <w:r>
        <w:rPr>
          <w:rStyle w:val="VerbatimChar"/>
        </w:rPr>
        <w:t xml:space="preserve">## [1] "Llh: -2.38599601812487E+03; Pars: -1.505019E+00,  4.263561E-03,  1.272216E-01,  1.952608E+00, -1.119985E-01"</w:t>
      </w:r>
      <w:r>
        <w:br w:type="textWrapping"/>
      </w:r>
      <w:r>
        <w:rPr>
          <w:rStyle w:val="VerbatimChar"/>
        </w:rPr>
        <w:t xml:space="preserve">## [1] "Llh: -2.38599741166426E+03; Pars: -1.507019E+00,  4.263561E-03,  1.272216E-01,  1.952608E+00, -1.119985E-01"</w:t>
      </w:r>
      <w:r>
        <w:br w:type="textWrapping"/>
      </w:r>
      <w:r>
        <w:rPr>
          <w:rStyle w:val="VerbatimChar"/>
        </w:rPr>
        <w:t xml:space="preserve">## [1] "Llh: -2.38599654882640E+03; Pars: -1.506019E+00,  4.267827E-03,  1.272216E-01,  1.952608E+00, -1.119985E-01"</w:t>
      </w:r>
      <w:r>
        <w:br w:type="textWrapping"/>
      </w:r>
      <w:r>
        <w:rPr>
          <w:rStyle w:val="VerbatimChar"/>
        </w:rPr>
        <w:t xml:space="preserve">## [1] "Llh: -2.38599654199803E+03; Pars: -1.506019E+00,  4.259300E-03,  1.272216E-01,  1.952608E+00, -1.119985E-01"</w:t>
      </w:r>
      <w:r>
        <w:br w:type="textWrapping"/>
      </w:r>
      <w:r>
        <w:rPr>
          <w:rStyle w:val="VerbatimChar"/>
        </w:rPr>
        <w:t xml:space="preserve">## [1] "Llh: -2.38599687144725E+03; Pars: -1.506019E+00,  4.263561E-03,  1.282216E-01,  1.952608E+00, -1.119985E-01"</w:t>
      </w:r>
      <w:r>
        <w:br w:type="textWrapping"/>
      </w:r>
      <w:r>
        <w:rPr>
          <w:rStyle w:val="VerbatimChar"/>
        </w:rPr>
        <w:t xml:space="preserve">## [1] "Llh: -2.38599686889897E+03; Pars: -1.506019E+00,  4.263561E-03,  1.262216E-01,  1.952608E+00, -1.119985E-01"</w:t>
      </w:r>
      <w:r>
        <w:br w:type="textWrapping"/>
      </w:r>
      <w:r>
        <w:rPr>
          <w:rStyle w:val="VerbatimChar"/>
        </w:rPr>
        <w:t xml:space="preserve">## [1] "Llh: -2.38599869334139E+03; Pars: -1.506019E+00,  4.263561E-03,  1.272216E-01,  1.954561E+00, -1.119985E-01"</w:t>
      </w:r>
      <w:r>
        <w:br w:type="textWrapping"/>
      </w:r>
      <w:r>
        <w:rPr>
          <w:rStyle w:val="VerbatimChar"/>
        </w:rPr>
        <w:t xml:space="preserve">## [1] "Llh: -2.38599567257572E+03; Pars: -1.506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670672865E+03; Pars: -1.506019E+00,  4.263561E-03,  1.272216E-01,  1.952608E+00, -1.109985E-01"</w:t>
      </w:r>
      <w:r>
        <w:br w:type="textWrapping"/>
      </w:r>
      <w:r>
        <w:rPr>
          <w:rStyle w:val="VerbatimChar"/>
        </w:rPr>
        <w:t xml:space="preserve">## [1] "Llh: -2.38599670434602E+03; Pars: -1.506019E+00,  4.263561E-03,  1.272216E-01,  1.952608E+00, -1.129985E-01"</w:t>
      </w:r>
      <w:r>
        <w:br w:type="textWrapping"/>
      </w:r>
      <w:r>
        <w:rPr>
          <w:rStyle w:val="VerbatimChar"/>
        </w:rPr>
        <w:t xml:space="preserve">## [1] "Llh: -2.38599675910874E+03; Pars: -1.505019E+00,  4.263561E-03,  1.272216E-01,  1.948706E+00, -1.119985E-01"</w:t>
      </w:r>
      <w:r>
        <w:br w:type="textWrapping"/>
      </w:r>
      <w:r>
        <w:rPr>
          <w:rStyle w:val="VerbatimChar"/>
        </w:rPr>
        <w:t xml:space="preserve">## [1] "Llh: -2.38599573404049E+03; Pars: -1.507019E+00,  4.263561E-03,  1.272216E-01,  1.948706E+00, -1.119985E-01"</w:t>
      </w:r>
      <w:r>
        <w:br w:type="textWrapping"/>
      </w:r>
      <w:r>
        <w:rPr>
          <w:rStyle w:val="VerbatimChar"/>
        </w:rPr>
        <w:t xml:space="preserve">## [1] "Llh: -2.38599607386243E+03; Pars: -1.506019E+00,  4.267827E-03,  1.272216E-01,  1.948706E+00, -1.119985E-01"</w:t>
      </w:r>
      <w:r>
        <w:br w:type="textWrapping"/>
      </w:r>
      <w:r>
        <w:rPr>
          <w:rStyle w:val="VerbatimChar"/>
        </w:rPr>
        <w:t xml:space="preserve">## [1] "Llh: -2.38599607717794E+03; Pars: -1.506019E+00,  4.259300E-03,  1.272216E-01,  1.948706E+00, -1.119985E-01"</w:t>
      </w:r>
      <w:r>
        <w:br w:type="textWrapping"/>
      </w:r>
      <w:r>
        <w:rPr>
          <w:rStyle w:val="VerbatimChar"/>
        </w:rPr>
        <w:t xml:space="preserve">## [1] "Llh: -2.38599632379007E+03; Pars: -1.506019E+00,  4.263561E-03,  1.282216E-01,  1.948706E+00, -1.119985E-01"</w:t>
      </w:r>
      <w:r>
        <w:br w:type="textWrapping"/>
      </w:r>
      <w:r>
        <w:rPr>
          <w:rStyle w:val="VerbatimChar"/>
        </w:rPr>
        <w:t xml:space="preserve">## [1] "Llh: -2.38599647839363E+03; Pars: -1.506019E+00,  4.263561E-03,  1.262216E-01,  1.948706E+00, -1.119985E-01"</w:t>
      </w:r>
      <w:r>
        <w:br w:type="textWrapping"/>
      </w:r>
      <w:r>
        <w:rPr>
          <w:rStyle w:val="VerbatimChar"/>
        </w:rPr>
        <w:t xml:space="preserve">## [1] "Llh: -2.38599567257572E+03; Pars: -1.506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775490755E+03; Pars: -1.506019E+00,  4.263561E-03,  1.272216E-01,  1.946758E+00, -1.119985E-01"</w:t>
      </w:r>
      <w:r>
        <w:br w:type="textWrapping"/>
      </w:r>
      <w:r>
        <w:rPr>
          <w:rStyle w:val="VerbatimChar"/>
        </w:rPr>
        <w:t xml:space="preserve">## [1] "Llh: -2.38599616742677E+03; Pars: -1.506019E+00,  4.263561E-03,  1.272216E-01,  1.948706E+00, -1.109985E-01"</w:t>
      </w:r>
      <w:r>
        <w:br w:type="textWrapping"/>
      </w:r>
      <w:r>
        <w:rPr>
          <w:rStyle w:val="VerbatimChar"/>
        </w:rPr>
        <w:t xml:space="preserve">## [1] "Llh: -2.38599630567022E+03; Pars: -1.506019E+00,  4.263561E-03,  1.272216E-01,  1.948706E+00, -1.129985E-01"</w:t>
      </w:r>
      <w:r>
        <w:br w:type="textWrapping"/>
      </w:r>
      <w:r>
        <w:rPr>
          <w:rStyle w:val="VerbatimChar"/>
        </w:rPr>
        <w:t xml:space="preserve">## [1] "Llh: -2.38599587850807E+03; Pars: -1.505019E+00,  4.263561E-03,  1.272216E-01,  1.950656E+00, -1.109985E-01"</w:t>
      </w:r>
      <w:r>
        <w:br w:type="textWrapping"/>
      </w:r>
      <w:r>
        <w:rPr>
          <w:rStyle w:val="VerbatimChar"/>
        </w:rPr>
        <w:t xml:space="preserve">## [1] "Llh: -2.38599606061676E+03; Pars: -1.507019E+00,  4.263561E-03,  1.272216E-01,  1.950656E+00, -1.109985E-01"</w:t>
      </w:r>
      <w:r>
        <w:br w:type="textWrapping"/>
      </w:r>
      <w:r>
        <w:rPr>
          <w:rStyle w:val="VerbatimChar"/>
        </w:rPr>
        <w:t xml:space="preserve">## [1] "Llh: -2.38599580010663E+03; Pars: -1.506019E+00,  4.267827E-03,  1.272216E-01,  1.950656E+00, -1.109985E-01"</w:t>
      </w:r>
      <w:r>
        <w:br w:type="textWrapping"/>
      </w:r>
      <w:r>
        <w:rPr>
          <w:rStyle w:val="VerbatimChar"/>
        </w:rPr>
        <w:t xml:space="preserve">## [1] "Llh: -2.38599579847885E+03; Pars: -1.506019E+00,  4.259300E-03,  1.272216E-01,  1.950656E+00, -1.109985E-01"</w:t>
      </w:r>
      <w:r>
        <w:br w:type="textWrapping"/>
      </w:r>
      <w:r>
        <w:rPr>
          <w:rStyle w:val="VerbatimChar"/>
        </w:rPr>
        <w:t xml:space="preserve">## [1] "Llh: -2.38599641587681E+03; Pars: -1.506019E+00,  4.263561E-03,  1.282216E-01,  1.950656E+00, -1.109985E-01"</w:t>
      </w:r>
      <w:r>
        <w:br w:type="textWrapping"/>
      </w:r>
      <w:r>
        <w:rPr>
          <w:rStyle w:val="VerbatimChar"/>
        </w:rPr>
        <w:t xml:space="preserve">## [1] "Llh: -2.38599583303155E+03; Pars: -1.506019E+00,  4.263561E-03,  1.262216E-01,  1.950656E+00, -1.109985E-01"</w:t>
      </w:r>
      <w:r>
        <w:br w:type="textWrapping"/>
      </w:r>
      <w:r>
        <w:rPr>
          <w:rStyle w:val="VerbatimChar"/>
        </w:rPr>
        <w:t xml:space="preserve">## [1] "Llh: -2.38599670672865E+03; Pars: -1.506019E+00,  4.263561E-03,  1.272216E-01,  1.952608E+00, -1.109985E-01"</w:t>
      </w:r>
      <w:r>
        <w:br w:type="textWrapping"/>
      </w:r>
      <w:r>
        <w:rPr>
          <w:rStyle w:val="VerbatimChar"/>
        </w:rPr>
        <w:t xml:space="preserve">## [1] "Llh: -2.38599616742677E+03; Pars: -1.506019E+00,  4.263561E-03,  1.272216E-01,  1.948706E+00, -1.109985E-01"</w:t>
      </w:r>
      <w:r>
        <w:br w:type="textWrapping"/>
      </w:r>
      <w:r>
        <w:rPr>
          <w:rStyle w:val="VerbatimChar"/>
        </w:rPr>
        <w:t xml:space="preserve">## [1] "Llh: -2.38599624744033E+03; Pars: -1.506019E+00,  4.263561E-03,  1.272216E-01,  1.950656E+00, -1.099985E-01"</w:t>
      </w:r>
      <w:r>
        <w:br w:type="textWrapping"/>
      </w:r>
      <w:r>
        <w:rPr>
          <w:rStyle w:val="VerbatimChar"/>
        </w:rPr>
        <w:t xml:space="preserve">## [1] "Llh: -2.38599567257572E+03; Pars: -1.506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594407798E+03; Pars: -1.505019E+00,  4.263561E-03,  1.272216E-01,  1.950656E+00, -1.129985E-01"</w:t>
      </w:r>
      <w:r>
        <w:br w:type="textWrapping"/>
      </w:r>
      <w:r>
        <w:rPr>
          <w:rStyle w:val="VerbatimChar"/>
        </w:rPr>
        <w:t xml:space="preserve">## [1] "Llh: -2.38599613050372E+03; Pars: -1.507019E+00,  4.263561E-03,  1.272216E-01,  1.950656E+00, -1.129985E-01"</w:t>
      </w:r>
      <w:r>
        <w:br w:type="textWrapping"/>
      </w:r>
      <w:r>
        <w:rPr>
          <w:rStyle w:val="VerbatimChar"/>
        </w:rPr>
        <w:t xml:space="preserve">## [1] "Llh: -2.38599586796814E+03; Pars: -1.506019E+00,  4.267827E-03,  1.272216E-01,  1.950656E+00, -1.129985E-01"</w:t>
      </w:r>
      <w:r>
        <w:br w:type="textWrapping"/>
      </w:r>
      <w:r>
        <w:rPr>
          <w:rStyle w:val="VerbatimChar"/>
        </w:rPr>
        <w:t xml:space="preserve">## [1] "Llh: -2.38599586607931E+03; Pars: -1.506019E+00,  4.259300E-03,  1.272216E-01,  1.950656E+00, -1.129985E-01"</w:t>
      </w:r>
      <w:r>
        <w:br w:type="textWrapping"/>
      </w:r>
      <w:r>
        <w:rPr>
          <w:rStyle w:val="VerbatimChar"/>
        </w:rPr>
        <w:t xml:space="preserve">## [1] "Llh: -2.38599582490374E+03; Pars: -1.506019E+00,  4.263561E-03,  1.282216E-01,  1.950656E+00, -1.129985E-01"</w:t>
      </w:r>
      <w:r>
        <w:br w:type="textWrapping"/>
      </w:r>
      <w:r>
        <w:rPr>
          <w:rStyle w:val="VerbatimChar"/>
        </w:rPr>
        <w:t xml:space="preserve">## [1] "Llh: -2.38599655948537E+03; Pars: -1.506019E+00,  4.263561E-03,  1.262216E-01,  1.950656E+00, -1.129985E-01"</w:t>
      </w:r>
      <w:r>
        <w:br w:type="textWrapping"/>
      </w:r>
      <w:r>
        <w:rPr>
          <w:rStyle w:val="VerbatimChar"/>
        </w:rPr>
        <w:t xml:space="preserve">## [1] "Llh: -2.38599670434602E+03; Pars: -1.506019E+00,  4.263561E-03,  1.272216E-01,  1.952608E+00, -1.129985E-01"</w:t>
      </w:r>
      <w:r>
        <w:br w:type="textWrapping"/>
      </w:r>
      <w:r>
        <w:rPr>
          <w:rStyle w:val="VerbatimChar"/>
        </w:rPr>
        <w:t xml:space="preserve">## [1] "Llh: -2.38599630567022E+03; Pars: -1.506019E+00,  4.263561E-03,  1.272216E-01,  1.948706E+00, -1.129985E-01"</w:t>
      </w:r>
      <w:r>
        <w:br w:type="textWrapping"/>
      </w:r>
      <w:r>
        <w:rPr>
          <w:rStyle w:val="VerbatimChar"/>
        </w:rPr>
        <w:t xml:space="preserve">## [1] "Llh: -2.38599567257572E+03; Pars: -1.506019E+00,  4.263561E-03,  1.272216E-01,  1.950656E+00, -1.119985E-01"</w:t>
      </w:r>
      <w:r>
        <w:br w:type="textWrapping"/>
      </w:r>
      <w:r>
        <w:rPr>
          <w:rStyle w:val="VerbatimChar"/>
        </w:rPr>
        <w:t xml:space="preserve">## [1] "Llh: -2.38599638234556E+03; Pars: -1.506019E+00,  4.263561E-03,  1.272216E-01,  1.950656E+00, -1.139985E-01"</w:t>
      </w:r>
      <w:r>
        <w:br w:type="textWrapping"/>
      </w:r>
      <w:r>
        <w:rPr>
          <w:rStyle w:val="VerbatimChar"/>
        </w:rPr>
        <w:t xml:space="preserve">## [1] "Results (Var,ES)----------------------"</w:t>
      </w:r>
    </w:p>
    <w:p>
      <w:pPr>
        <w:pStyle w:val="SourceCode"/>
      </w:pPr>
      <w:r>
        <w:rPr>
          <w:rStyle w:val="NormalTok"/>
        </w:rPr>
        <w:t xml:space="preserve">riskdf</w:t>
      </w:r>
    </w:p>
    <w:p>
      <w:pPr>
        <w:pStyle w:val="SourceCode"/>
      </w:pPr>
      <w:r>
        <w:rPr>
          <w:rStyle w:val="VerbatimChar"/>
        </w:rPr>
        <w:t xml:space="preserve">##   Stock       VaR        ES</w:t>
      </w:r>
      <w:r>
        <w:br w:type="textWrapping"/>
      </w:r>
      <w:r>
        <w:rPr>
          <w:rStyle w:val="VerbatimChar"/>
        </w:rPr>
        <w:t xml:space="preserve">## 1   ACN -1.862834 -2.906020</w:t>
      </w:r>
      <w:r>
        <w:br w:type="textWrapping"/>
      </w:r>
      <w:r>
        <w:rPr>
          <w:rStyle w:val="VerbatimChar"/>
        </w:rPr>
        <w:t xml:space="preserve">## 2   GIB -1.883976 -2.762655</w:t>
      </w:r>
      <w:r>
        <w:br w:type="textWrapping"/>
      </w:r>
      <w:r>
        <w:rPr>
          <w:rStyle w:val="VerbatimChar"/>
        </w:rPr>
        <w:t xml:space="preserve">## 3    IT -1.985359 -3.234409</w:t>
      </w:r>
      <w:r>
        <w:br w:type="textWrapping"/>
      </w:r>
      <w:r>
        <w:rPr>
          <w:rStyle w:val="VerbatimChar"/>
        </w:rPr>
        <w:t xml:space="preserve">## 4   BAH -1.984596 -3.141600</w:t>
      </w:r>
      <w:r>
        <w:br w:type="textWrapping"/>
      </w:r>
      <w:r>
        <w:rPr>
          <w:rStyle w:val="VerbatimChar"/>
        </w:rPr>
        <w:t xml:space="preserve">## 5   FCN -2.323577 -3.899596</w:t>
      </w:r>
      <w:r>
        <w:br w:type="textWrapping"/>
      </w:r>
      <w:r>
        <w:rPr>
          <w:rStyle w:val="VerbatimChar"/>
        </w:rPr>
        <w:t xml:space="preserve">## 6  EXPO -2.038706 -3.040623</w:t>
      </w:r>
      <w:r>
        <w:br w:type="textWrapping"/>
      </w:r>
      <w:r>
        <w:rPr>
          <w:rStyle w:val="VerbatimChar"/>
        </w:rPr>
        <w:t xml:space="preserve">## 7  ICFI -2.363418 -3.544874</w:t>
      </w:r>
      <w:r>
        <w:br w:type="textWrapping"/>
      </w:r>
      <w:r>
        <w:rPr>
          <w:rStyle w:val="VerbatimChar"/>
        </w:rPr>
        <w:t xml:space="preserve">## 8  HURN -2.700645 -4.761004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compare value at risk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risk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ock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risk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compare expected shortfall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risk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ock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risk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portfolio###############################</w:t>
      </w:r>
      <w:r>
        <w:br w:type="textWrapping"/>
      </w:r>
      <w:r>
        <w:rPr>
          <w:rStyle w:val="CommentTok"/>
        </w:rPr>
        <w:t xml:space="preserve"># 5) </w:t>
      </w:r>
      <w:r>
        <w:br w:type="textWrapping"/>
      </w:r>
      <w:r>
        <w:br w:type="textWrapping"/>
      </w:r>
      <w:r>
        <w:rPr>
          <w:rStyle w:val="CommentTok"/>
        </w:rPr>
        <w:t xml:space="preserve">### 5.1) create 2 pre-defined portfolios</w:t>
      </w:r>
      <w:r>
        <w:br w:type="textWrapping"/>
      </w:r>
      <w:r>
        <w:br w:type="textWrapping"/>
      </w:r>
      <w:r>
        <w:rPr>
          <w:rStyle w:val="CommentTok"/>
        </w:rPr>
        <w:t xml:space="preserve">## create time series object for training dataset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Close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s</w:t>
      </w:r>
      <w:r>
        <w:br w:type="textWrapping"/>
      </w:r>
      <w:r>
        <w:rPr>
          <w:rStyle w:val="NormalTok"/>
        </w:rPr>
        <w:t xml:space="preserve">AdjClose.tra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Series</w:t>
      </w:r>
      <w:r>
        <w:rPr>
          <w:rStyle w:val="NormalTok"/>
        </w:rPr>
        <w:t xml:space="preserve">(AdjClose.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harvec =</w:t>
      </w:r>
      <w:r>
        <w:rPr>
          <w:rStyle w:val="NormalTok"/>
        </w:rPr>
        <w:t xml:space="preserve"> dat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djClose.traints)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ACN   GIB    IT      BAH   FCN     EXPO     ICFI  HURN</w:t>
      </w:r>
      <w:r>
        <w:br w:type="textWrapping"/>
      </w:r>
      <w:r>
        <w:rPr>
          <w:rStyle w:val="VerbatimChar"/>
        </w:rPr>
        <w:t xml:space="preserve">## 2015-02-23 81.41714 44.09 83.99 27.84467 37.49 20.54673 39.19037 74.68</w:t>
      </w:r>
      <w:r>
        <w:br w:type="textWrapping"/>
      </w:r>
      <w:r>
        <w:rPr>
          <w:rStyle w:val="VerbatimChar"/>
        </w:rPr>
        <w:t xml:space="preserve">## 2015-02-24 81.66885 43.22 84.77 27.64355 38.09 20.50676 40.16545 74.47</w:t>
      </w:r>
      <w:r>
        <w:br w:type="textWrapping"/>
      </w:r>
      <w:r>
        <w:rPr>
          <w:rStyle w:val="VerbatimChar"/>
        </w:rPr>
        <w:t xml:space="preserve">## 2015-02-25 81.44413 43.10 84.36 27.51558 36.94 20.44327 40.43138 64.86</w:t>
      </w:r>
      <w:r>
        <w:br w:type="textWrapping"/>
      </w:r>
      <w:r>
        <w:rPr>
          <w:rStyle w:val="VerbatimChar"/>
        </w:rPr>
        <w:t xml:space="preserve">## 2015-02-26 81.17444 43.27 83.60 27.56129 37.13 20.45033 40.90414 66.01</w:t>
      </w:r>
      <w:r>
        <w:br w:type="textWrapping"/>
      </w:r>
      <w:r>
        <w:rPr>
          <w:rStyle w:val="VerbatimChar"/>
        </w:rPr>
        <w:t xml:space="preserve">## 2015-02-27 80.93173 41.81 83.11 27.20477 36.87 20.34453 41.26857 66.65</w:t>
      </w:r>
      <w:r>
        <w:br w:type="textWrapping"/>
      </w:r>
      <w:r>
        <w:rPr>
          <w:rStyle w:val="VerbatimChar"/>
        </w:rPr>
        <w:t xml:space="preserve">## 2015-03-02 81.96551 42.87 82.57 27.72583 37.70 20.63842 41.31782 66.90</w:t>
      </w:r>
    </w:p>
    <w:p>
      <w:pPr>
        <w:pStyle w:val="SourceCode"/>
      </w:pPr>
      <w:r>
        <w:rPr>
          <w:rStyle w:val="NormalTok"/>
        </w:rPr>
        <w:t xml:space="preserve">SP500.tra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Series</w:t>
      </w:r>
      <w:r>
        <w:rPr>
          <w:rStyle w:val="NormalTok"/>
        </w:rPr>
        <w:t xml:space="preserve">(SP500.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harvec =</w:t>
      </w:r>
      <w:r>
        <w:rPr>
          <w:rStyle w:val="NormalTok"/>
        </w:rPr>
        <w:t xml:space="preserve"> dat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500.traints)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Adj Close</w:t>
      </w:r>
      <w:r>
        <w:br w:type="textWrapping"/>
      </w:r>
      <w:r>
        <w:rPr>
          <w:rStyle w:val="VerbatimChar"/>
        </w:rPr>
        <w:t xml:space="preserve">## 2015-02-23   2109.66</w:t>
      </w:r>
      <w:r>
        <w:br w:type="textWrapping"/>
      </w:r>
      <w:r>
        <w:rPr>
          <w:rStyle w:val="VerbatimChar"/>
        </w:rPr>
        <w:t xml:space="preserve">## 2015-02-24   2115.48</w:t>
      </w:r>
      <w:r>
        <w:br w:type="textWrapping"/>
      </w:r>
      <w:r>
        <w:rPr>
          <w:rStyle w:val="VerbatimChar"/>
        </w:rPr>
        <w:t xml:space="preserve">## 2015-02-25   2113.86</w:t>
      </w:r>
      <w:r>
        <w:br w:type="textWrapping"/>
      </w:r>
      <w:r>
        <w:rPr>
          <w:rStyle w:val="VerbatimChar"/>
        </w:rPr>
        <w:t xml:space="preserve">## 2015-02-26   2110.74</w:t>
      </w:r>
      <w:r>
        <w:br w:type="textWrapping"/>
      </w:r>
      <w:r>
        <w:rPr>
          <w:rStyle w:val="VerbatimChar"/>
        </w:rPr>
        <w:t xml:space="preserve">## 2015-02-27   2104.50</w:t>
      </w:r>
      <w:r>
        <w:br w:type="textWrapping"/>
      </w:r>
      <w:r>
        <w:rPr>
          <w:rStyle w:val="VerbatimChar"/>
        </w:rPr>
        <w:t xml:space="preserve">## 2015-03-02   2117.39</w:t>
      </w:r>
    </w:p>
    <w:p>
      <w:pPr>
        <w:pStyle w:val="SourceCode"/>
      </w:pPr>
      <w:r>
        <w:rPr>
          <w:rStyle w:val="CommentTok"/>
        </w:rPr>
        <w:t xml:space="preserve">## create Daily Return series</w:t>
      </w:r>
      <w:r>
        <w:br w:type="textWrapping"/>
      </w:r>
      <w:r>
        <w:rPr>
          <w:rStyle w:val="NormalTok"/>
        </w:rPr>
        <w:t xml:space="preserve">Rets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series</w:t>
      </w:r>
      <w:r>
        <w:rPr>
          <w:rStyle w:val="NormalTok"/>
        </w:rPr>
        <w:t xml:space="preserve">(AdjClose.traints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# return as percentag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ts.train)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 ACN        GIB         IT        BAH        FCN</w:t>
      </w:r>
      <w:r>
        <w:br w:type="textWrapping"/>
      </w:r>
      <w:r>
        <w:rPr>
          <w:rStyle w:val="VerbatimChar"/>
        </w:rPr>
        <w:t xml:space="preserve">## 2015-02-24  0.3091597 -1.9732343  0.9286808 -0.7222783  1.6004214</w:t>
      </w:r>
      <w:r>
        <w:br w:type="textWrapping"/>
      </w:r>
      <w:r>
        <w:rPr>
          <w:rStyle w:val="VerbatimChar"/>
        </w:rPr>
        <w:t xml:space="preserve">## 2015-02-25 -0.2751551 -0.2776562 -0.4836570 -0.4629506 -3.0191678</w:t>
      </w:r>
      <w:r>
        <w:br w:type="textWrapping"/>
      </w:r>
      <w:r>
        <w:rPr>
          <w:rStyle w:val="VerbatimChar"/>
        </w:rPr>
        <w:t xml:space="preserve">## 2015-02-26 -0.3311374  0.3944362 -0.9009044  0.1661168  0.5143530</w:t>
      </w:r>
      <w:r>
        <w:br w:type="textWrapping"/>
      </w:r>
      <w:r>
        <w:rPr>
          <w:rStyle w:val="VerbatimChar"/>
        </w:rPr>
        <w:t xml:space="preserve">## 2015-02-27 -0.2990018 -3.3741599 -0.5861208 -1.2935391 -0.7002478</w:t>
      </w:r>
      <w:r>
        <w:br w:type="textWrapping"/>
      </w:r>
      <w:r>
        <w:rPr>
          <w:rStyle w:val="VerbatimChar"/>
        </w:rPr>
        <w:t xml:space="preserve">## 2015-03-02  1.2773520  2.5352738 -0.6497425  1.9153149  2.2511582</w:t>
      </w:r>
      <w:r>
        <w:br w:type="textWrapping"/>
      </w:r>
      <w:r>
        <w:rPr>
          <w:rStyle w:val="VerbatimChar"/>
        </w:rPr>
        <w:t xml:space="preserve">## 2015-03-03 -0.3728995 -1.6095148 -0.4723265 -0.2307812 -0.1856764</w:t>
      </w:r>
      <w:r>
        <w:br w:type="textWrapping"/>
      </w:r>
      <w:r>
        <w:rPr>
          <w:rStyle w:val="VerbatimChar"/>
        </w:rPr>
        <w:t xml:space="preserve">##                   EXPO       ICFI        HURN</w:t>
      </w:r>
      <w:r>
        <w:br w:type="textWrapping"/>
      </w:r>
      <w:r>
        <w:rPr>
          <w:rStyle w:val="VerbatimChar"/>
        </w:rPr>
        <w:t xml:space="preserve">## 2015-02-24 -0.19453219  2.4880654  -0.2811984</w:t>
      </w:r>
      <w:r>
        <w:br w:type="textWrapping"/>
      </w:r>
      <w:r>
        <w:rPr>
          <w:rStyle w:val="VerbatimChar"/>
        </w:rPr>
        <w:t xml:space="preserve">## 2015-02-25 -0.30958575  0.6620864 -12.9045251</w:t>
      </w:r>
      <w:r>
        <w:br w:type="textWrapping"/>
      </w:r>
      <w:r>
        <w:rPr>
          <w:rStyle w:val="VerbatimChar"/>
        </w:rPr>
        <w:t xml:space="preserve">## 2015-02-26  0.03451991  1.1692972   1.7730512</w:t>
      </w:r>
      <w:r>
        <w:br w:type="textWrapping"/>
      </w:r>
      <w:r>
        <w:rPr>
          <w:rStyle w:val="VerbatimChar"/>
        </w:rPr>
        <w:t xml:space="preserve">## 2015-02-27 -0.51735598  0.8909268   0.9695500</w:t>
      </w:r>
      <w:r>
        <w:br w:type="textWrapping"/>
      </w:r>
      <w:r>
        <w:rPr>
          <w:rStyle w:val="VerbatimChar"/>
        </w:rPr>
        <w:t xml:space="preserve">## 2015-03-02  1.44456534  0.1193451   0.3750938</w:t>
      </w:r>
      <w:r>
        <w:br w:type="textWrapping"/>
      </w:r>
      <w:r>
        <w:rPr>
          <w:rStyle w:val="VerbatimChar"/>
        </w:rPr>
        <w:t xml:space="preserve">## 2015-03-03 -0.62654512 -0.1192028   0.2541076</w:t>
      </w:r>
    </w:p>
    <w:p>
      <w:pPr>
        <w:pStyle w:val="SourceCode"/>
      </w:pPr>
      <w:r>
        <w:rPr>
          <w:rStyle w:val="NormalTok"/>
        </w:rPr>
        <w:t xml:space="preserve">SP500Rets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series</w:t>
      </w:r>
      <w:r>
        <w:rPr>
          <w:rStyle w:val="NormalTok"/>
        </w:rPr>
        <w:t xml:space="preserve">(SP500.traints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# return as percentag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500Rets.train)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 TS.1</w:t>
      </w:r>
      <w:r>
        <w:br w:type="textWrapping"/>
      </w:r>
      <w:r>
        <w:rPr>
          <w:rStyle w:val="VerbatimChar"/>
        </w:rPr>
        <w:t xml:space="preserve">## 2015-02-24  0.27587707</w:t>
      </w:r>
      <w:r>
        <w:br w:type="textWrapping"/>
      </w:r>
      <w:r>
        <w:rPr>
          <w:rStyle w:val="VerbatimChar"/>
        </w:rPr>
        <w:t xml:space="preserve">## 2015-02-25 -0.07657236</w:t>
      </w:r>
      <w:r>
        <w:br w:type="textWrapping"/>
      </w:r>
      <w:r>
        <w:rPr>
          <w:rStyle w:val="VerbatimChar"/>
        </w:rPr>
        <w:t xml:space="preserve">## 2015-02-26 -0.14760281</w:t>
      </w:r>
      <w:r>
        <w:br w:type="textWrapping"/>
      </w:r>
      <w:r>
        <w:rPr>
          <w:rStyle w:val="VerbatimChar"/>
        </w:rPr>
        <w:t xml:space="preserve">## 2015-02-27 -0.29563044</w:t>
      </w:r>
      <w:r>
        <w:br w:type="textWrapping"/>
      </w:r>
      <w:r>
        <w:rPr>
          <w:rStyle w:val="VerbatimChar"/>
        </w:rPr>
        <w:t xml:space="preserve">## 2015-03-02  0.61249195</w:t>
      </w:r>
      <w:r>
        <w:br w:type="textWrapping"/>
      </w:r>
      <w:r>
        <w:rPr>
          <w:rStyle w:val="VerbatimChar"/>
        </w:rPr>
        <w:t xml:space="preserve">## 2015-03-03 -0.45385425</w:t>
      </w:r>
    </w:p>
    <w:p>
      <w:pPr>
        <w:pStyle w:val="SourceCode"/>
      </w:pPr>
      <w:r>
        <w:rPr>
          <w:rStyle w:val="CommentTok"/>
        </w:rPr>
        <w:t xml:space="preserve">## split Rets.train to create two portfolios</w:t>
      </w:r>
      <w:r>
        <w:br w:type="textWrapping"/>
      </w:r>
      <w:r>
        <w:rPr>
          <w:rStyle w:val="NormalTok"/>
        </w:rPr>
        <w:t xml:space="preserve">Rets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s.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P1</w:t>
      </w:r>
      <w:r>
        <w:br w:type="textWrapping"/>
      </w:r>
      <w:r>
        <w:rPr>
          <w:rStyle w:val="NormalTok"/>
        </w:rPr>
        <w:t xml:space="preserve">Rets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s.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P2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5.2) calculate weight of each asset in their portfolios</w:t>
      </w:r>
      <w:r>
        <w:br w:type="textWrapping"/>
      </w:r>
      <w:r>
        <w:rPr>
          <w:rStyle w:val="CommentTok"/>
        </w:rPr>
        <w:t xml:space="preserve">## 5.2.1) method 1: global minimum variance portfolio;</w:t>
      </w:r>
      <w:r>
        <w:br w:type="textWrapping"/>
      </w:r>
      <w:r>
        <w:rPr>
          <w:rStyle w:val="NormalTok"/>
        </w:rPr>
        <w:t xml:space="preserve">V&lt;-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etsP1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C&lt;-</w:t>
      </w:r>
      <w:r>
        <w:rPr>
          <w:rStyle w:val="KeywordTok"/>
        </w:rPr>
        <w:t xml:space="preserve">PGMV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Iteration: 0</w:t>
      </w:r>
      <w:r>
        <w:br w:type="textWrapping"/>
      </w:r>
      <w:r>
        <w:rPr>
          <w:rStyle w:val="VerbatimChar"/>
        </w:rPr>
        <w:t xml:space="preserve">## pobj: 0.00130186</w:t>
      </w:r>
      <w:r>
        <w:br w:type="textWrapping"/>
      </w:r>
      <w:r>
        <w:rPr>
          <w:rStyle w:val="VerbatimChar"/>
        </w:rPr>
        <w:t xml:space="preserve">## dobj: -1.02443</w:t>
      </w:r>
      <w:r>
        <w:br w:type="textWrapping"/>
      </w:r>
      <w:r>
        <w:rPr>
          <w:rStyle w:val="VerbatimChar"/>
        </w:rPr>
        <w:t xml:space="preserve">## pinf: 1.11022e-16</w:t>
      </w:r>
      <w:r>
        <w:br w:type="textWrapping"/>
      </w:r>
      <w:r>
        <w:rPr>
          <w:rStyle w:val="VerbatimChar"/>
        </w:rPr>
        <w:t xml:space="preserve">## dinf: 2.55563</w:t>
      </w:r>
      <w:r>
        <w:br w:type="textWrapping"/>
      </w:r>
      <w:r>
        <w:rPr>
          <w:rStyle w:val="VerbatimChar"/>
        </w:rPr>
        <w:t xml:space="preserve">## dgap: 1.025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1</w:t>
      </w:r>
      <w:r>
        <w:br w:type="textWrapping"/>
      </w:r>
      <w:r>
        <w:rPr>
          <w:rStyle w:val="VerbatimChar"/>
        </w:rPr>
        <w:t xml:space="preserve">## pobj: 0.000953809</w:t>
      </w:r>
      <w:r>
        <w:br w:type="textWrapping"/>
      </w:r>
      <w:r>
        <w:rPr>
          <w:rStyle w:val="VerbatimChar"/>
        </w:rPr>
        <w:t xml:space="preserve">## dobj: -0.0709169</w:t>
      </w:r>
      <w:r>
        <w:br w:type="textWrapping"/>
      </w:r>
      <w:r>
        <w:rPr>
          <w:rStyle w:val="VerbatimChar"/>
        </w:rPr>
        <w:t xml:space="preserve">## pinf: 1.11022e-16</w:t>
      </w:r>
      <w:r>
        <w:br w:type="textWrapping"/>
      </w:r>
      <w:r>
        <w:rPr>
          <w:rStyle w:val="VerbatimChar"/>
        </w:rPr>
        <w:t xml:space="preserve">## dinf: 0.178909</w:t>
      </w:r>
      <w:r>
        <w:br w:type="textWrapping"/>
      </w:r>
      <w:r>
        <w:rPr>
          <w:rStyle w:val="VerbatimChar"/>
        </w:rPr>
        <w:t xml:space="preserve">## dgap: 0.07187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2</w:t>
      </w:r>
      <w:r>
        <w:br w:type="textWrapping"/>
      </w:r>
      <w:r>
        <w:rPr>
          <w:rStyle w:val="VerbatimChar"/>
        </w:rPr>
        <w:t xml:space="preserve">## pobj: 0.000143549</w:t>
      </w:r>
      <w:r>
        <w:br w:type="textWrapping"/>
      </w:r>
      <w:r>
        <w:rPr>
          <w:rStyle w:val="VerbatimChar"/>
        </w:rPr>
        <w:t xml:space="preserve">## dobj: -0.0102156</w:t>
      </w:r>
      <w:r>
        <w:br w:type="textWrapping"/>
      </w:r>
      <w:r>
        <w:rPr>
          <w:rStyle w:val="VerbatimChar"/>
        </w:rPr>
        <w:t xml:space="preserve">## pinf: 4.44089e-16</w:t>
      </w:r>
      <w:r>
        <w:br w:type="textWrapping"/>
      </w:r>
      <w:r>
        <w:rPr>
          <w:rStyle w:val="VerbatimChar"/>
        </w:rPr>
        <w:t xml:space="preserve">## dinf: 0.0238505</w:t>
      </w:r>
      <w:r>
        <w:br w:type="textWrapping"/>
      </w:r>
      <w:r>
        <w:rPr>
          <w:rStyle w:val="VerbatimChar"/>
        </w:rPr>
        <w:t xml:space="preserve">## dgap: 0.01035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3</w:t>
      </w:r>
      <w:r>
        <w:br w:type="textWrapping"/>
      </w:r>
      <w:r>
        <w:rPr>
          <w:rStyle w:val="VerbatimChar"/>
        </w:rPr>
        <w:t xml:space="preserve">## pobj: 3.5528e-06</w:t>
      </w:r>
      <w:r>
        <w:br w:type="textWrapping"/>
      </w:r>
      <w:r>
        <w:rPr>
          <w:rStyle w:val="VerbatimChar"/>
        </w:rPr>
        <w:t xml:space="preserve">## dobj: -0.0011316</w:t>
      </w:r>
      <w:r>
        <w:br w:type="textWrapping"/>
      </w:r>
      <w:r>
        <w:rPr>
          <w:rStyle w:val="VerbatimChar"/>
        </w:rPr>
        <w:t xml:space="preserve">## pinf: 6.66134e-16</w:t>
      </w:r>
      <w:r>
        <w:br w:type="textWrapping"/>
      </w:r>
      <w:r>
        <w:rPr>
          <w:rStyle w:val="VerbatimChar"/>
        </w:rPr>
        <w:t xml:space="preserve">## dinf: 0.00213316</w:t>
      </w:r>
      <w:r>
        <w:br w:type="textWrapping"/>
      </w:r>
      <w:r>
        <w:rPr>
          <w:rStyle w:val="VerbatimChar"/>
        </w:rPr>
        <w:t xml:space="preserve">## dgap: 0.001135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4</w:t>
      </w:r>
      <w:r>
        <w:br w:type="textWrapping"/>
      </w:r>
      <w:r>
        <w:rPr>
          <w:rStyle w:val="VerbatimChar"/>
        </w:rPr>
        <w:t xml:space="preserve">## pobj: 1.64966e-08</w:t>
      </w:r>
      <w:r>
        <w:br w:type="textWrapping"/>
      </w:r>
      <w:r>
        <w:rPr>
          <w:rStyle w:val="VerbatimChar"/>
        </w:rPr>
        <w:t xml:space="preserve">## dobj: -6.82641e-05</w:t>
      </w:r>
      <w:r>
        <w:br w:type="textWrapping"/>
      </w:r>
      <w:r>
        <w:rPr>
          <w:rStyle w:val="VerbatimChar"/>
        </w:rPr>
        <w:t xml:space="preserve">## pinf: 1.33227e-15</w:t>
      </w:r>
      <w:r>
        <w:br w:type="textWrapping"/>
      </w:r>
      <w:r>
        <w:rPr>
          <w:rStyle w:val="VerbatimChar"/>
        </w:rPr>
        <w:t xml:space="preserve">## dinf: 0.000116706</w:t>
      </w:r>
      <w:r>
        <w:br w:type="textWrapping"/>
      </w:r>
      <w:r>
        <w:rPr>
          <w:rStyle w:val="VerbatimChar"/>
        </w:rPr>
        <w:t xml:space="preserve">## dgap: 6.82805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5</w:t>
      </w:r>
      <w:r>
        <w:br w:type="textWrapping"/>
      </w:r>
      <w:r>
        <w:rPr>
          <w:rStyle w:val="VerbatimChar"/>
        </w:rPr>
        <w:t xml:space="preserve">## pobj: 4.34988e-11</w:t>
      </w:r>
      <w:r>
        <w:br w:type="textWrapping"/>
      </w:r>
      <w:r>
        <w:rPr>
          <w:rStyle w:val="VerbatimChar"/>
        </w:rPr>
        <w:t xml:space="preserve">## dobj: -3.46968e-06</w:t>
      </w:r>
      <w:r>
        <w:br w:type="textWrapping"/>
      </w:r>
      <w:r>
        <w:rPr>
          <w:rStyle w:val="VerbatimChar"/>
        </w:rPr>
        <w:t xml:space="preserve">## pinf: 2.66454e-15</w:t>
      </w:r>
      <w:r>
        <w:br w:type="textWrapping"/>
      </w:r>
      <w:r>
        <w:rPr>
          <w:rStyle w:val="VerbatimChar"/>
        </w:rPr>
        <w:t xml:space="preserve">## dinf: 5.87973e-06</w:t>
      </w:r>
      <w:r>
        <w:br w:type="textWrapping"/>
      </w:r>
      <w:r>
        <w:rPr>
          <w:rStyle w:val="VerbatimChar"/>
        </w:rPr>
        <w:t xml:space="preserve">## dgap: 3.46972e-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6</w:t>
      </w:r>
      <w:r>
        <w:br w:type="textWrapping"/>
      </w:r>
      <w:r>
        <w:rPr>
          <w:rStyle w:val="VerbatimChar"/>
        </w:rPr>
        <w:t xml:space="preserve">## pobj: 1.09048e-13</w:t>
      </w:r>
      <w:r>
        <w:br w:type="textWrapping"/>
      </w:r>
      <w:r>
        <w:rPr>
          <w:rStyle w:val="VerbatimChar"/>
        </w:rPr>
        <w:t xml:space="preserve">## dobj: -1.73633e-07</w:t>
      </w:r>
      <w:r>
        <w:br w:type="textWrapping"/>
      </w:r>
      <w:r>
        <w:rPr>
          <w:rStyle w:val="VerbatimChar"/>
        </w:rPr>
        <w:t xml:space="preserve">## pinf: 5.10703e-15</w:t>
      </w:r>
      <w:r>
        <w:br w:type="textWrapping"/>
      </w:r>
      <w:r>
        <w:rPr>
          <w:rStyle w:val="VerbatimChar"/>
        </w:rPr>
        <w:t xml:space="preserve">## dinf: 2.94102e-07</w:t>
      </w:r>
      <w:r>
        <w:br w:type="textWrapping"/>
      </w:r>
      <w:r>
        <w:rPr>
          <w:rStyle w:val="VerbatimChar"/>
        </w:rPr>
        <w:t xml:space="preserve">## dgap: 1.73633e-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7</w:t>
      </w:r>
      <w:r>
        <w:br w:type="textWrapping"/>
      </w:r>
      <w:r>
        <w:rPr>
          <w:rStyle w:val="VerbatimChar"/>
        </w:rPr>
        <w:t xml:space="preserve">## pobj: 2.713e-16</w:t>
      </w:r>
      <w:r>
        <w:br w:type="textWrapping"/>
      </w:r>
      <w:r>
        <w:rPr>
          <w:rStyle w:val="VerbatimChar"/>
        </w:rPr>
        <w:t xml:space="preserve">## dobj: -8.68203e-09</w:t>
      </w:r>
      <w:r>
        <w:br w:type="textWrapping"/>
      </w:r>
      <w:r>
        <w:rPr>
          <w:rStyle w:val="VerbatimChar"/>
        </w:rPr>
        <w:t xml:space="preserve">## pinf: 9.88098e-15</w:t>
      </w:r>
      <w:r>
        <w:br w:type="textWrapping"/>
      </w:r>
      <w:r>
        <w:rPr>
          <w:rStyle w:val="VerbatimChar"/>
        </w:rPr>
        <w:t xml:space="preserve">## dinf: 1.47054e-08</w:t>
      </w:r>
      <w:r>
        <w:br w:type="textWrapping"/>
      </w:r>
      <w:r>
        <w:rPr>
          <w:rStyle w:val="VerbatimChar"/>
        </w:rPr>
        <w:t xml:space="preserve">## dgap: 8.68203e-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al solution found.</w:t>
      </w:r>
    </w:p>
    <w:p>
      <w:pPr>
        <w:pStyle w:val="SourceCode"/>
      </w:pPr>
      <w:r>
        <w:rPr>
          <w:rStyle w:val="NormalTok"/>
        </w:rPr>
        <w:t xml:space="preserve">ER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al weights for porfolio of type:</w:t>
      </w:r>
      <w:r>
        <w:br w:type="textWrapping"/>
      </w:r>
      <w:r>
        <w:rPr>
          <w:rStyle w:val="VerbatimChar"/>
        </w:rPr>
        <w:t xml:space="preserve">## Global Minimum Vari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CN     GIB      IT     BAH </w:t>
      </w:r>
      <w:r>
        <w:br w:type="textWrapping"/>
      </w:r>
      <w:r>
        <w:rPr>
          <w:rStyle w:val="VerbatimChar"/>
        </w:rPr>
        <w:t xml:space="preserve">## 26.6705 32.1081 23.4396 17.7817</w:t>
      </w:r>
    </w:p>
    <w:p>
      <w:pPr>
        <w:pStyle w:val="SourceCode"/>
      </w:pPr>
      <w:r>
        <w:rPr>
          <w:rStyle w:val="NormalTok"/>
        </w:rPr>
        <w:t xml:space="preserve">P1W1&lt;-</w:t>
      </w:r>
      <w:r>
        <w:rPr>
          <w:rStyle w:val="KeywordTok"/>
        </w:rPr>
        <w:t xml:space="preserve">Weights</w:t>
      </w:r>
      <w:r>
        <w:rPr>
          <w:rStyle w:val="NormalTok"/>
        </w:rPr>
        <w:t xml:space="preserve">(ERC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P1W1</w:t>
      </w:r>
    </w:p>
    <w:p>
      <w:pPr>
        <w:pStyle w:val="SourceCode"/>
      </w:pPr>
      <w:r>
        <w:rPr>
          <w:rStyle w:val="VerbatimChar"/>
        </w:rPr>
        <w:t xml:space="preserve">##       ACN       GIB        IT       BAH </w:t>
      </w:r>
      <w:r>
        <w:br w:type="textWrapping"/>
      </w:r>
      <w:r>
        <w:rPr>
          <w:rStyle w:val="VerbatimChar"/>
        </w:rPr>
        <w:t xml:space="preserve">## 0.2667048 0.3210814 0.2343965 0.1778174</w:t>
      </w:r>
    </w:p>
    <w:p>
      <w:pPr>
        <w:pStyle w:val="SourceCode"/>
      </w:pPr>
      <w:r>
        <w:rPr>
          <w:rStyle w:val="NormalTok"/>
        </w:rPr>
        <w:t xml:space="preserve">V&lt;-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etsP2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C&lt;-</w:t>
      </w:r>
      <w:r>
        <w:rPr>
          <w:rStyle w:val="KeywordTok"/>
        </w:rPr>
        <w:t xml:space="preserve">PGMV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Iteration: 0</w:t>
      </w:r>
      <w:r>
        <w:br w:type="textWrapping"/>
      </w:r>
      <w:r>
        <w:rPr>
          <w:rStyle w:val="VerbatimChar"/>
        </w:rPr>
        <w:t xml:space="preserve">## pobj: 0.00591514</w:t>
      </w:r>
      <w:r>
        <w:br w:type="textWrapping"/>
      </w:r>
      <w:r>
        <w:rPr>
          <w:rStyle w:val="VerbatimChar"/>
        </w:rPr>
        <w:t xml:space="preserve">## dobj: -1.06119</w:t>
      </w:r>
      <w:r>
        <w:br w:type="textWrapping"/>
      </w:r>
      <w:r>
        <w:rPr>
          <w:rStyle w:val="VerbatimChar"/>
        </w:rPr>
        <w:t xml:space="preserve">## pinf: 0</w:t>
      </w:r>
      <w:r>
        <w:br w:type="textWrapping"/>
      </w:r>
      <w:r>
        <w:rPr>
          <w:rStyle w:val="VerbatimChar"/>
        </w:rPr>
        <w:t xml:space="preserve">## dinf: 2.66565</w:t>
      </w:r>
      <w:r>
        <w:br w:type="textWrapping"/>
      </w:r>
      <w:r>
        <w:rPr>
          <w:rStyle w:val="VerbatimChar"/>
        </w:rPr>
        <w:t xml:space="preserve">## dgap: 1.06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1</w:t>
      </w:r>
      <w:r>
        <w:br w:type="textWrapping"/>
      </w:r>
      <w:r>
        <w:rPr>
          <w:rStyle w:val="VerbatimChar"/>
        </w:rPr>
        <w:t xml:space="preserve">## pobj: 0.00378447</w:t>
      </w:r>
      <w:r>
        <w:br w:type="textWrapping"/>
      </w:r>
      <w:r>
        <w:rPr>
          <w:rStyle w:val="VerbatimChar"/>
        </w:rPr>
        <w:t xml:space="preserve">## dobj: -0.0992587</w:t>
      </w:r>
      <w:r>
        <w:br w:type="textWrapping"/>
      </w:r>
      <w:r>
        <w:rPr>
          <w:rStyle w:val="VerbatimChar"/>
        </w:rPr>
        <w:t xml:space="preserve">## pinf: 8.32667e-17</w:t>
      </w:r>
      <w:r>
        <w:br w:type="textWrapping"/>
      </w:r>
      <w:r>
        <w:rPr>
          <w:rStyle w:val="VerbatimChar"/>
        </w:rPr>
        <w:t xml:space="preserve">## dinf: 0.255825</w:t>
      </w:r>
      <w:r>
        <w:br w:type="textWrapping"/>
      </w:r>
      <w:r>
        <w:rPr>
          <w:rStyle w:val="VerbatimChar"/>
        </w:rPr>
        <w:t xml:space="preserve">## dgap: 0.1030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2</w:t>
      </w:r>
      <w:r>
        <w:br w:type="textWrapping"/>
      </w:r>
      <w:r>
        <w:rPr>
          <w:rStyle w:val="VerbatimChar"/>
        </w:rPr>
        <w:t xml:space="preserve">## pobj: 0.000579491</w:t>
      </w:r>
      <w:r>
        <w:br w:type="textWrapping"/>
      </w:r>
      <w:r>
        <w:rPr>
          <w:rStyle w:val="VerbatimChar"/>
        </w:rPr>
        <w:t xml:space="preserve">## dobj: -0.0205879</w:t>
      </w:r>
      <w:r>
        <w:br w:type="textWrapping"/>
      </w:r>
      <w:r>
        <w:rPr>
          <w:rStyle w:val="VerbatimChar"/>
        </w:rPr>
        <w:t xml:space="preserve">## pinf: 6.20634e-17</w:t>
      </w:r>
      <w:r>
        <w:br w:type="textWrapping"/>
      </w:r>
      <w:r>
        <w:rPr>
          <w:rStyle w:val="VerbatimChar"/>
        </w:rPr>
        <w:t xml:space="preserve">## dinf: 0.0445977</w:t>
      </w:r>
      <w:r>
        <w:br w:type="textWrapping"/>
      </w:r>
      <w:r>
        <w:rPr>
          <w:rStyle w:val="VerbatimChar"/>
        </w:rPr>
        <w:t xml:space="preserve">## dgap: 0.02116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3</w:t>
      </w:r>
      <w:r>
        <w:br w:type="textWrapping"/>
      </w:r>
      <w:r>
        <w:rPr>
          <w:rStyle w:val="VerbatimChar"/>
        </w:rPr>
        <w:t xml:space="preserve">## pobj: 1.83475e-05</w:t>
      </w:r>
      <w:r>
        <w:br w:type="textWrapping"/>
      </w:r>
      <w:r>
        <w:rPr>
          <w:rStyle w:val="VerbatimChar"/>
        </w:rPr>
        <w:t xml:space="preserve">## dobj: -0.00302002</w:t>
      </w:r>
      <w:r>
        <w:br w:type="textWrapping"/>
      </w:r>
      <w:r>
        <w:rPr>
          <w:rStyle w:val="VerbatimChar"/>
        </w:rPr>
        <w:t xml:space="preserve">## pinf: 1.27192e-16</w:t>
      </w:r>
      <w:r>
        <w:br w:type="textWrapping"/>
      </w:r>
      <w:r>
        <w:rPr>
          <w:rStyle w:val="VerbatimChar"/>
        </w:rPr>
        <w:t xml:space="preserve">## dinf: 0.00469963</w:t>
      </w:r>
      <w:r>
        <w:br w:type="textWrapping"/>
      </w:r>
      <w:r>
        <w:rPr>
          <w:rStyle w:val="VerbatimChar"/>
        </w:rPr>
        <w:t xml:space="preserve">## dgap: 0.003038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4</w:t>
      </w:r>
      <w:r>
        <w:br w:type="textWrapping"/>
      </w:r>
      <w:r>
        <w:rPr>
          <w:rStyle w:val="VerbatimChar"/>
        </w:rPr>
        <w:t xml:space="preserve">## pobj: 1.0672e-07</w:t>
      </w:r>
      <w:r>
        <w:br w:type="textWrapping"/>
      </w:r>
      <w:r>
        <w:rPr>
          <w:rStyle w:val="VerbatimChar"/>
        </w:rPr>
        <w:t xml:space="preserve">## dobj: -0.000214966</w:t>
      </w:r>
      <w:r>
        <w:br w:type="textWrapping"/>
      </w:r>
      <w:r>
        <w:rPr>
          <w:rStyle w:val="VerbatimChar"/>
        </w:rPr>
        <w:t xml:space="preserve">## pinf: 2.03961e-16</w:t>
      </w:r>
      <w:r>
        <w:br w:type="textWrapping"/>
      </w:r>
      <w:r>
        <w:rPr>
          <w:rStyle w:val="VerbatimChar"/>
        </w:rPr>
        <w:t xml:space="preserve">## dinf: 0.000284165</w:t>
      </w:r>
      <w:r>
        <w:br w:type="textWrapping"/>
      </w:r>
      <w:r>
        <w:rPr>
          <w:rStyle w:val="VerbatimChar"/>
        </w:rPr>
        <w:t xml:space="preserve">## dgap: 0.0002150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5</w:t>
      </w:r>
      <w:r>
        <w:br w:type="textWrapping"/>
      </w:r>
      <w:r>
        <w:rPr>
          <w:rStyle w:val="VerbatimChar"/>
        </w:rPr>
        <w:t xml:space="preserve">## pobj: 2.89599e-10</w:t>
      </w:r>
      <w:r>
        <w:br w:type="textWrapping"/>
      </w:r>
      <w:r>
        <w:rPr>
          <w:rStyle w:val="VerbatimChar"/>
        </w:rPr>
        <w:t xml:space="preserve">## dobj: -1.11146e-05</w:t>
      </w:r>
      <w:r>
        <w:br w:type="textWrapping"/>
      </w:r>
      <w:r>
        <w:rPr>
          <w:rStyle w:val="VerbatimChar"/>
        </w:rPr>
        <w:t xml:space="preserve">## pinf: 2.22045e-16</w:t>
      </w:r>
      <w:r>
        <w:br w:type="textWrapping"/>
      </w:r>
      <w:r>
        <w:rPr>
          <w:rStyle w:val="VerbatimChar"/>
        </w:rPr>
        <w:t xml:space="preserve">## dinf: 1.44322e-05</w:t>
      </w:r>
      <w:r>
        <w:br w:type="textWrapping"/>
      </w:r>
      <w:r>
        <w:rPr>
          <w:rStyle w:val="VerbatimChar"/>
        </w:rPr>
        <w:t xml:space="preserve">## dgap: 1.11149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6</w:t>
      </w:r>
      <w:r>
        <w:br w:type="textWrapping"/>
      </w:r>
      <w:r>
        <w:rPr>
          <w:rStyle w:val="VerbatimChar"/>
        </w:rPr>
        <w:t xml:space="preserve">## pobj: 7.27157e-13</w:t>
      </w:r>
      <w:r>
        <w:br w:type="textWrapping"/>
      </w:r>
      <w:r>
        <w:rPr>
          <w:rStyle w:val="VerbatimChar"/>
        </w:rPr>
        <w:t xml:space="preserve">## dobj: -5.56721e-07</w:t>
      </w:r>
      <w:r>
        <w:br w:type="textWrapping"/>
      </w:r>
      <w:r>
        <w:rPr>
          <w:rStyle w:val="VerbatimChar"/>
        </w:rPr>
        <w:t xml:space="preserve">## pinf: 4.44089e-16</w:t>
      </w:r>
      <w:r>
        <w:br w:type="textWrapping"/>
      </w:r>
      <w:r>
        <w:rPr>
          <w:rStyle w:val="VerbatimChar"/>
        </w:rPr>
        <w:t xml:space="preserve">## dinf: 7.22198e-07</w:t>
      </w:r>
      <w:r>
        <w:br w:type="textWrapping"/>
      </w:r>
      <w:r>
        <w:rPr>
          <w:rStyle w:val="VerbatimChar"/>
        </w:rPr>
        <w:t xml:space="preserve">## dgap: 5.56722e-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: 7</w:t>
      </w:r>
      <w:r>
        <w:br w:type="textWrapping"/>
      </w:r>
      <w:r>
        <w:rPr>
          <w:rStyle w:val="VerbatimChar"/>
        </w:rPr>
        <w:t xml:space="preserve">## pobj: 1.82874e-15</w:t>
      </w:r>
      <w:r>
        <w:br w:type="textWrapping"/>
      </w:r>
      <w:r>
        <w:rPr>
          <w:rStyle w:val="VerbatimChar"/>
        </w:rPr>
        <w:t xml:space="preserve">## dobj: -2.78385e-08</w:t>
      </w:r>
      <w:r>
        <w:br w:type="textWrapping"/>
      </w:r>
      <w:r>
        <w:rPr>
          <w:rStyle w:val="VerbatimChar"/>
        </w:rPr>
        <w:t xml:space="preserve">## pinf: 7.77156e-16</w:t>
      </w:r>
      <w:r>
        <w:br w:type="textWrapping"/>
      </w:r>
      <w:r>
        <w:rPr>
          <w:rStyle w:val="VerbatimChar"/>
        </w:rPr>
        <w:t xml:space="preserve">## dinf: 3.61114e-08</w:t>
      </w:r>
      <w:r>
        <w:br w:type="textWrapping"/>
      </w:r>
      <w:r>
        <w:rPr>
          <w:rStyle w:val="VerbatimChar"/>
        </w:rPr>
        <w:t xml:space="preserve">## dgap: 2.78386e-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al solution found.</w:t>
      </w:r>
    </w:p>
    <w:p>
      <w:pPr>
        <w:pStyle w:val="SourceCode"/>
      </w:pPr>
      <w:r>
        <w:rPr>
          <w:rStyle w:val="NormalTok"/>
        </w:rPr>
        <w:t xml:space="preserve">ER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al weights for porfolio of type:</w:t>
      </w:r>
      <w:r>
        <w:br w:type="textWrapping"/>
      </w:r>
      <w:r>
        <w:rPr>
          <w:rStyle w:val="VerbatimChar"/>
        </w:rPr>
        <w:t xml:space="preserve">## Global Minimum Vari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CN    EXPO    ICFI    HURN </w:t>
      </w:r>
      <w:r>
        <w:br w:type="textWrapping"/>
      </w:r>
      <w:r>
        <w:rPr>
          <w:rStyle w:val="VerbatimChar"/>
        </w:rPr>
        <w:t xml:space="preserve">## 15.6758 42.2121 27.9127 14.1994</w:t>
      </w:r>
    </w:p>
    <w:p>
      <w:pPr>
        <w:pStyle w:val="SourceCode"/>
      </w:pPr>
      <w:r>
        <w:rPr>
          <w:rStyle w:val="NormalTok"/>
        </w:rPr>
        <w:t xml:space="preserve">P2W1&lt;-</w:t>
      </w:r>
      <w:r>
        <w:rPr>
          <w:rStyle w:val="KeywordTok"/>
        </w:rPr>
        <w:t xml:space="preserve">Weights</w:t>
      </w:r>
      <w:r>
        <w:rPr>
          <w:rStyle w:val="NormalTok"/>
        </w:rPr>
        <w:t xml:space="preserve">(ERC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P2W1</w:t>
      </w:r>
    </w:p>
    <w:p>
      <w:pPr>
        <w:pStyle w:val="SourceCode"/>
      </w:pPr>
      <w:r>
        <w:rPr>
          <w:rStyle w:val="VerbatimChar"/>
        </w:rPr>
        <w:t xml:space="preserve">##       FCN      EXPO      ICFI      HURN </w:t>
      </w:r>
      <w:r>
        <w:br w:type="textWrapping"/>
      </w:r>
      <w:r>
        <w:rPr>
          <w:rStyle w:val="VerbatimChar"/>
        </w:rPr>
        <w:t xml:space="preserve">## 0.1567584 0.4221207 0.2791273 0.1419936</w:t>
      </w:r>
    </w:p>
    <w:p>
      <w:pPr>
        <w:pStyle w:val="SourceCode"/>
      </w:pPr>
      <w:r>
        <w:rPr>
          <w:rStyle w:val="CommentTok"/>
        </w:rPr>
        <w:t xml:space="preserve">## 5.2.2) method 2: Using SP500 as market benchmark, create, calculate weight using the minimum tail-dependent method</w:t>
      </w:r>
      <w:r>
        <w:br w:type="textWrapping"/>
      </w:r>
      <w:r>
        <w:br w:type="textWrapping"/>
      </w:r>
      <w:r>
        <w:rPr>
          <w:rStyle w:val="CommentTok"/>
        </w:rPr>
        <w:t xml:space="preserve"># Step 1. By using apply function compute the value of Tau for each currency.</w:t>
      </w:r>
      <w:r>
        <w:br w:type="textWrapping"/>
      </w:r>
      <w:r>
        <w:rPr>
          <w:rStyle w:val="CommentTok"/>
        </w:rPr>
        <w:t xml:space="preserve">#     Tau is a Kendall rank correlation coefficient, between </w:t>
      </w:r>
      <w:r>
        <w:br w:type="textWrapping"/>
      </w:r>
      <w:r>
        <w:rPr>
          <w:rStyle w:val="CommentTok"/>
        </w:rPr>
        <w:t xml:space="preserve">#     two measured quantities(one of a asset and one of Market Index).</w:t>
      </w:r>
      <w:r>
        <w:br w:type="textWrapping"/>
      </w:r>
      <w:r>
        <w:rPr>
          <w:rStyle w:val="NormalTok"/>
        </w:rPr>
        <w:t xml:space="preserve">Ta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tsP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 SP500Rets.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au</w:t>
      </w:r>
    </w:p>
    <w:p>
      <w:pPr>
        <w:pStyle w:val="SourceCode"/>
      </w:pPr>
      <w:r>
        <w:rPr>
          <w:rStyle w:val="VerbatimChar"/>
        </w:rPr>
        <w:t xml:space="preserve">##       ACN       GIB        IT       BAH </w:t>
      </w:r>
      <w:r>
        <w:br w:type="textWrapping"/>
      </w:r>
      <w:r>
        <w:rPr>
          <w:rStyle w:val="VerbatimChar"/>
        </w:rPr>
        <w:t xml:space="preserve">## 0.5398605 0.3852963 0.4602344 0.3732252</w:t>
      </w:r>
    </w:p>
    <w:p>
      <w:pPr>
        <w:pStyle w:val="SourceCode"/>
      </w:pPr>
      <w:r>
        <w:rPr>
          <w:rStyle w:val="CommentTok"/>
        </w:rPr>
        <w:t xml:space="preserve"># Step 2. By using Kendal rank correlation coeffients "Tau", estimate the</w:t>
      </w:r>
      <w:r>
        <w:br w:type="textWrapping"/>
      </w:r>
      <w:r>
        <w:rPr>
          <w:rStyle w:val="CommentTok"/>
        </w:rPr>
        <w:t xml:space="preserve">#     value of Clayton (Archimedean family) copula parameter "Theta"</w:t>
      </w:r>
      <w:r>
        <w:br w:type="textWrapping"/>
      </w:r>
      <w:r>
        <w:rPr>
          <w:rStyle w:val="NormalTok"/>
        </w:rPr>
        <w:t xml:space="preserve">Thet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pClayton</w:t>
      </w:r>
      <w:r>
        <w:rPr>
          <w:rStyle w:val="OperatorTok"/>
        </w:rPr>
        <w:t xml:space="preserve">@</w:t>
      </w:r>
      <w:r>
        <w:rPr>
          <w:rStyle w:val="KeywordTok"/>
        </w:rPr>
        <w:t xml:space="preserve">iTau</w:t>
      </w:r>
      <w:r>
        <w:rPr>
          <w:rStyle w:val="NormalTok"/>
        </w:rPr>
        <w:t xml:space="preserve">(Tau) </w:t>
      </w:r>
      <w:r>
        <w:rPr>
          <w:rStyle w:val="CommentTok"/>
        </w:rPr>
        <w:t xml:space="preserve"># copula parameter Theta</w:t>
      </w:r>
      <w:r>
        <w:br w:type="textWrapping"/>
      </w:r>
      <w:r>
        <w:rPr>
          <w:rStyle w:val="NormalTok"/>
        </w:rPr>
        <w:t xml:space="preserve">ThetaC</w:t>
      </w:r>
    </w:p>
    <w:p>
      <w:pPr>
        <w:pStyle w:val="SourceCode"/>
      </w:pPr>
      <w:r>
        <w:rPr>
          <w:rStyle w:val="VerbatimChar"/>
        </w:rPr>
        <w:t xml:space="preserve">##      ACN      GIB       IT      BAH </w:t>
      </w:r>
      <w:r>
        <w:br w:type="textWrapping"/>
      </w:r>
      <w:r>
        <w:rPr>
          <w:rStyle w:val="VerbatimChar"/>
        </w:rPr>
        <w:t xml:space="preserve">## 2.346508 1.253600 1.705312 1.190939</w:t>
      </w:r>
    </w:p>
    <w:p>
      <w:pPr>
        <w:pStyle w:val="SourceCode"/>
      </w:pPr>
      <w:r>
        <w:rPr>
          <w:rStyle w:val="CommentTok"/>
        </w:rPr>
        <w:t xml:space="preserve"># Step 3. Use Theta to extact lower tail dependence coefficients "Lambda".</w:t>
      </w:r>
      <w:r>
        <w:br w:type="textWrapping"/>
      </w:r>
      <w:r>
        <w:rPr>
          <w:rStyle w:val="CommentTok"/>
        </w:rPr>
        <w:t xml:space="preserve">#     Lambda represents the interdependence between each asset</w:t>
      </w:r>
      <w:r>
        <w:br w:type="textWrapping"/>
      </w:r>
      <w:r>
        <w:rPr>
          <w:rStyle w:val="CommentTok"/>
        </w:rPr>
        <w:t xml:space="preserve">#     and Market Index at the lower tail of the distributions</w:t>
      </w:r>
      <w:r>
        <w:br w:type="textWrapping"/>
      </w:r>
      <w:r>
        <w:rPr>
          <w:rStyle w:val="NormalTok"/>
        </w:rPr>
        <w:t xml:space="preserve">Lambd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pClayton</w:t>
      </w:r>
      <w:r>
        <w:rPr>
          <w:rStyle w:val="OperatorTok"/>
        </w:rPr>
        <w:t xml:space="preserve">@</w:t>
      </w:r>
      <w:r>
        <w:rPr>
          <w:rStyle w:val="KeywordTok"/>
        </w:rPr>
        <w:t xml:space="preserve">lambdaL</w:t>
      </w:r>
      <w:r>
        <w:rPr>
          <w:rStyle w:val="NormalTok"/>
        </w:rPr>
        <w:t xml:space="preserve">(ThetaC) </w:t>
      </w:r>
      <w:r>
        <w:rPr>
          <w:rStyle w:val="CommentTok"/>
        </w:rPr>
        <w:t xml:space="preserve"># lower tail dependence coefficients </w:t>
      </w:r>
      <w:r>
        <w:br w:type="textWrapping"/>
      </w:r>
      <w:r>
        <w:rPr>
          <w:rStyle w:val="NormalTok"/>
        </w:rPr>
        <w:t xml:space="preserve">LambdaL</w:t>
      </w:r>
    </w:p>
    <w:p>
      <w:pPr>
        <w:pStyle w:val="SourceCode"/>
      </w:pPr>
      <w:r>
        <w:rPr>
          <w:rStyle w:val="VerbatimChar"/>
        </w:rPr>
        <w:t xml:space="preserve">##       ACN       GIB        IT       BAH </w:t>
      </w:r>
      <w:r>
        <w:br w:type="textWrapping"/>
      </w:r>
      <w:r>
        <w:rPr>
          <w:rStyle w:val="VerbatimChar"/>
        </w:rPr>
        <w:t xml:space="preserve">## 0.7442374 0.5752645 0.6660014 0.5587699</w:t>
      </w:r>
    </w:p>
    <w:p>
      <w:pPr>
        <w:pStyle w:val="SourceCode"/>
      </w:pPr>
      <w:r>
        <w:rPr>
          <w:rStyle w:val="CommentTok"/>
        </w:rPr>
        <w:t xml:space="preserve"># Step 4. Create a variable "WTD" which represents inverse log-weighted </w:t>
      </w:r>
      <w:r>
        <w:br w:type="textWrapping"/>
      </w:r>
      <w:r>
        <w:rPr>
          <w:rStyle w:val="CommentTok"/>
        </w:rPr>
        <w:t xml:space="preserve">#     and scaled portfolio weights of each asset based on </w:t>
      </w:r>
      <w:r>
        <w:br w:type="textWrapping"/>
      </w:r>
      <w:r>
        <w:rPr>
          <w:rStyle w:val="CommentTok"/>
        </w:rPr>
        <w:t xml:space="preserve">#     low tail dependency selction criteria.</w:t>
      </w:r>
      <w:r>
        <w:br w:type="textWrapping"/>
      </w:r>
      <w:r>
        <w:rPr>
          <w:rStyle w:val="NormalTok"/>
        </w:rPr>
        <w:t xml:space="preserve">WT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mbdaL)</w:t>
      </w:r>
      <w:r>
        <w:br w:type="textWrapping"/>
      </w:r>
      <w:r>
        <w:rPr>
          <w:rStyle w:val="NormalTok"/>
        </w:rPr>
        <w:t xml:space="preserve">P1W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TD) </w:t>
      </w:r>
      <w:r>
        <w:br w:type="textWrapping"/>
      </w:r>
      <w:r>
        <w:rPr>
          <w:rStyle w:val="NormalTok"/>
        </w:rPr>
        <w:t xml:space="preserve">P1W2</w:t>
      </w:r>
    </w:p>
    <w:p>
      <w:pPr>
        <w:pStyle w:val="SourceCode"/>
      </w:pPr>
      <w:r>
        <w:rPr>
          <w:rStyle w:val="VerbatimChar"/>
        </w:rPr>
        <w:t xml:space="preserve">##       ACN       GIB        IT       BAH </w:t>
      </w:r>
      <w:r>
        <w:br w:type="textWrapping"/>
      </w:r>
      <w:r>
        <w:rPr>
          <w:rStyle w:val="VerbatimChar"/>
        </w:rPr>
        <w:t xml:space="preserve">## 0.1608204 0.3010261 0.2212888 0.3168647</w:t>
      </w:r>
    </w:p>
    <w:p>
      <w:pPr>
        <w:pStyle w:val="SourceCode"/>
      </w:pPr>
      <w:r>
        <w:rPr>
          <w:rStyle w:val="CommentTok"/>
        </w:rPr>
        <w:t xml:space="preserve">## repeat for P2</w:t>
      </w:r>
      <w:r>
        <w:br w:type="textWrapping"/>
      </w:r>
      <w:r>
        <w:rPr>
          <w:rStyle w:val="NormalTok"/>
        </w:rPr>
        <w:t xml:space="preserve">Ta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tsP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 SP500Rets.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het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pClayton</w:t>
      </w:r>
      <w:r>
        <w:rPr>
          <w:rStyle w:val="OperatorTok"/>
        </w:rPr>
        <w:t xml:space="preserve">@</w:t>
      </w:r>
      <w:r>
        <w:rPr>
          <w:rStyle w:val="KeywordTok"/>
        </w:rPr>
        <w:t xml:space="preserve">iTau</w:t>
      </w:r>
      <w:r>
        <w:rPr>
          <w:rStyle w:val="NormalTok"/>
        </w:rPr>
        <w:t xml:space="preserve">(Tau)</w:t>
      </w:r>
      <w:r>
        <w:br w:type="textWrapping"/>
      </w:r>
      <w:r>
        <w:rPr>
          <w:rStyle w:val="NormalTok"/>
        </w:rPr>
        <w:t xml:space="preserve">Lambd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pClayton</w:t>
      </w:r>
      <w:r>
        <w:rPr>
          <w:rStyle w:val="OperatorTok"/>
        </w:rPr>
        <w:t xml:space="preserve">@</w:t>
      </w:r>
      <w:r>
        <w:rPr>
          <w:rStyle w:val="KeywordTok"/>
        </w:rPr>
        <w:t xml:space="preserve">lambdaL</w:t>
      </w:r>
      <w:r>
        <w:rPr>
          <w:rStyle w:val="NormalTok"/>
        </w:rPr>
        <w:t xml:space="preserve">(ThetaC)</w:t>
      </w:r>
      <w:r>
        <w:br w:type="textWrapping"/>
      </w:r>
      <w:r>
        <w:rPr>
          <w:rStyle w:val="NormalTok"/>
        </w:rPr>
        <w:t xml:space="preserve">WT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mbdaL)</w:t>
      </w:r>
      <w:r>
        <w:br w:type="textWrapping"/>
      </w:r>
      <w:r>
        <w:rPr>
          <w:rStyle w:val="NormalTok"/>
        </w:rPr>
        <w:t xml:space="preserve">P2W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TD) </w:t>
      </w:r>
      <w:r>
        <w:br w:type="textWrapping"/>
      </w:r>
      <w:r>
        <w:rPr>
          <w:rStyle w:val="NormalTok"/>
        </w:rPr>
        <w:t xml:space="preserve">P2W2</w:t>
      </w:r>
    </w:p>
    <w:p>
      <w:pPr>
        <w:pStyle w:val="SourceCode"/>
      </w:pPr>
      <w:r>
        <w:rPr>
          <w:rStyle w:val="VerbatimChar"/>
        </w:rPr>
        <w:t xml:space="preserve">##       FCN      EXPO      ICFI      HURN </w:t>
      </w:r>
      <w:r>
        <w:br w:type="textWrapping"/>
      </w:r>
      <w:r>
        <w:rPr>
          <w:rStyle w:val="VerbatimChar"/>
        </w:rPr>
        <w:t xml:space="preserve">## 0.2092928 0.2100096 0.3098507 0.2708469</w:t>
      </w:r>
    </w:p>
    <w:p>
      <w:pPr>
        <w:pStyle w:val="SourceCode"/>
      </w:pPr>
      <w:r>
        <w:rPr>
          <w:rStyle w:val="NormalTok"/>
        </w:rPr>
        <w:t xml:space="preserve">P1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1W1,P1W2)</w:t>
      </w:r>
      <w:r>
        <w:br w:type="textWrapping"/>
      </w:r>
      <w:r>
        <w:rPr>
          <w:rStyle w:val="NormalTok"/>
        </w:rPr>
        <w:t xml:space="preserve">P2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2W1,P2W2)</w:t>
      </w:r>
      <w:r>
        <w:br w:type="textWrapping"/>
      </w:r>
      <w:r>
        <w:br w:type="textWrapping"/>
      </w:r>
      <w:r>
        <w:rPr>
          <w:rStyle w:val="CommentTok"/>
        </w:rPr>
        <w:t xml:space="preserve"># 6) create a portfolio using minimum tail-dependent method to pick stocks</w:t>
      </w:r>
      <w:r>
        <w:br w:type="textWrapping"/>
      </w:r>
      <w:r>
        <w:br w:type="textWrapping"/>
      </w:r>
      <w:r>
        <w:rPr>
          <w:rStyle w:val="CommentTok"/>
        </w:rPr>
        <w:t xml:space="preserve"># Step 1. By using apply function compute the value of Tau for each currency.</w:t>
      </w:r>
      <w:r>
        <w:br w:type="textWrapping"/>
      </w:r>
      <w:r>
        <w:rPr>
          <w:rStyle w:val="CommentTok"/>
        </w:rPr>
        <w:t xml:space="preserve">#     Tau is a Kendall rank correlation coefficient, between </w:t>
      </w:r>
      <w:r>
        <w:br w:type="textWrapping"/>
      </w:r>
      <w:r>
        <w:rPr>
          <w:rStyle w:val="CommentTok"/>
        </w:rPr>
        <w:t xml:space="preserve">#     two measured quantities(one of a asset and one of Market Index).</w:t>
      </w:r>
      <w:r>
        <w:br w:type="textWrapping"/>
      </w:r>
      <w:r>
        <w:rPr>
          <w:rStyle w:val="NormalTok"/>
        </w:rPr>
        <w:t xml:space="preserve">Tau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ts.trai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 SP500Rets.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au3</w:t>
      </w:r>
    </w:p>
    <w:p>
      <w:pPr>
        <w:pStyle w:val="SourceCode"/>
      </w:pPr>
      <w:r>
        <w:rPr>
          <w:rStyle w:val="VerbatimChar"/>
        </w:rPr>
        <w:t xml:space="preserve">##       ACN       GIB        IT       BAH       FCN      EXPO      ICFI </w:t>
      </w:r>
      <w:r>
        <w:br w:type="textWrapping"/>
      </w:r>
      <w:r>
        <w:rPr>
          <w:rStyle w:val="VerbatimChar"/>
        </w:rPr>
        <w:t xml:space="preserve">## 0.5398605 0.3852963 0.4602344 0.3732252 0.3665061 0.3657126 0.2809828 </w:t>
      </w:r>
      <w:r>
        <w:br w:type="textWrapping"/>
      </w:r>
      <w:r>
        <w:rPr>
          <w:rStyle w:val="VerbatimChar"/>
        </w:rPr>
        <w:t xml:space="preserve">##      HURN </w:t>
      </w:r>
      <w:r>
        <w:br w:type="textWrapping"/>
      </w:r>
      <w:r>
        <w:rPr>
          <w:rStyle w:val="VerbatimChar"/>
        </w:rPr>
        <w:t xml:space="preserve">## 0.3089453</w:t>
      </w:r>
    </w:p>
    <w:p>
      <w:pPr>
        <w:pStyle w:val="SourceCode"/>
      </w:pPr>
      <w:r>
        <w:rPr>
          <w:rStyle w:val="CommentTok"/>
        </w:rPr>
        <w:t xml:space="preserve"># Step 2. By using Kendal rank correlation coeffients "Tau", estimate the</w:t>
      </w:r>
      <w:r>
        <w:br w:type="textWrapping"/>
      </w:r>
      <w:r>
        <w:rPr>
          <w:rStyle w:val="CommentTok"/>
        </w:rPr>
        <w:t xml:space="preserve">#     value of Clayton (Archimedean family) copula parameter "Theta"</w:t>
      </w:r>
      <w:r>
        <w:br w:type="textWrapping"/>
      </w:r>
      <w:r>
        <w:rPr>
          <w:rStyle w:val="NormalTok"/>
        </w:rPr>
        <w:t xml:space="preserve">ThetaC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pClayton</w:t>
      </w:r>
      <w:r>
        <w:rPr>
          <w:rStyle w:val="OperatorTok"/>
        </w:rPr>
        <w:t xml:space="preserve">@</w:t>
      </w:r>
      <w:r>
        <w:rPr>
          <w:rStyle w:val="KeywordTok"/>
        </w:rPr>
        <w:t xml:space="preserve">iTau</w:t>
      </w:r>
      <w:r>
        <w:rPr>
          <w:rStyle w:val="NormalTok"/>
        </w:rPr>
        <w:t xml:space="preserve">(Tau3) </w:t>
      </w:r>
      <w:r>
        <w:rPr>
          <w:rStyle w:val="CommentTok"/>
        </w:rPr>
        <w:t xml:space="preserve"># copula parameter Theta</w:t>
      </w:r>
      <w:r>
        <w:br w:type="textWrapping"/>
      </w:r>
      <w:r>
        <w:rPr>
          <w:rStyle w:val="NormalTok"/>
        </w:rPr>
        <w:t xml:space="preserve">ThetaC3</w:t>
      </w:r>
    </w:p>
    <w:p>
      <w:pPr>
        <w:pStyle w:val="SourceCode"/>
      </w:pPr>
      <w:r>
        <w:rPr>
          <w:rStyle w:val="VerbatimChar"/>
        </w:rPr>
        <w:t xml:space="preserve">##       ACN       GIB        IT       BAH       FCN      EXPO      ICFI </w:t>
      </w:r>
      <w:r>
        <w:br w:type="textWrapping"/>
      </w:r>
      <w:r>
        <w:rPr>
          <w:rStyle w:val="VerbatimChar"/>
        </w:rPr>
        <w:t xml:space="preserve">## 2.3465080 1.2536001 1.7053120 1.1909386 1.1570944 1.1531449 0.7815746 </w:t>
      </w:r>
      <w:r>
        <w:br w:type="textWrapping"/>
      </w:r>
      <w:r>
        <w:rPr>
          <w:rStyle w:val="VerbatimChar"/>
        </w:rPr>
        <w:t xml:space="preserve">##      HURN </w:t>
      </w:r>
      <w:r>
        <w:br w:type="textWrapping"/>
      </w:r>
      <w:r>
        <w:rPr>
          <w:rStyle w:val="VerbatimChar"/>
        </w:rPr>
        <w:t xml:space="preserve">## 0.8941268</w:t>
      </w:r>
    </w:p>
    <w:p>
      <w:pPr>
        <w:pStyle w:val="SourceCode"/>
      </w:pPr>
      <w:r>
        <w:rPr>
          <w:rStyle w:val="CommentTok"/>
        </w:rPr>
        <w:t xml:space="preserve"># Step 3. Use Theta to extact lower tail dependence coefficients "Lambda".</w:t>
      </w:r>
      <w:r>
        <w:br w:type="textWrapping"/>
      </w:r>
      <w:r>
        <w:rPr>
          <w:rStyle w:val="CommentTok"/>
        </w:rPr>
        <w:t xml:space="preserve">#     Lambda represents the interdependence between each asset</w:t>
      </w:r>
      <w:r>
        <w:br w:type="textWrapping"/>
      </w:r>
      <w:r>
        <w:rPr>
          <w:rStyle w:val="CommentTok"/>
        </w:rPr>
        <w:t xml:space="preserve">#     and Market Index at the lower tail of the distributions</w:t>
      </w:r>
      <w:r>
        <w:br w:type="textWrapping"/>
      </w:r>
      <w:r>
        <w:rPr>
          <w:rStyle w:val="NormalTok"/>
        </w:rPr>
        <w:t xml:space="preserve">LambdaL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pClayton</w:t>
      </w:r>
      <w:r>
        <w:rPr>
          <w:rStyle w:val="OperatorTok"/>
        </w:rPr>
        <w:t xml:space="preserve">@</w:t>
      </w:r>
      <w:r>
        <w:rPr>
          <w:rStyle w:val="KeywordTok"/>
        </w:rPr>
        <w:t xml:space="preserve">lambdaL</w:t>
      </w:r>
      <w:r>
        <w:rPr>
          <w:rStyle w:val="NormalTok"/>
        </w:rPr>
        <w:t xml:space="preserve">(ThetaC3) </w:t>
      </w:r>
      <w:r>
        <w:rPr>
          <w:rStyle w:val="CommentTok"/>
        </w:rPr>
        <w:t xml:space="preserve"># lower tail dependence coefficients </w:t>
      </w:r>
      <w:r>
        <w:br w:type="textWrapping"/>
      </w:r>
      <w:r>
        <w:rPr>
          <w:rStyle w:val="NormalTok"/>
        </w:rPr>
        <w:t xml:space="preserve">LambdaL3</w:t>
      </w:r>
    </w:p>
    <w:p>
      <w:pPr>
        <w:pStyle w:val="SourceCode"/>
      </w:pPr>
      <w:r>
        <w:rPr>
          <w:rStyle w:val="VerbatimChar"/>
        </w:rPr>
        <w:t xml:space="preserve">##       ACN       GIB        IT       BAH       FCN      EXPO      ICFI </w:t>
      </w:r>
      <w:r>
        <w:br w:type="textWrapping"/>
      </w:r>
      <w:r>
        <w:rPr>
          <w:rStyle w:val="VerbatimChar"/>
        </w:rPr>
        <w:t xml:space="preserve">## 0.7442374 0.5752645 0.6660014 0.5587699 0.5493381 0.5482122 0.4119473 </w:t>
      </w:r>
      <w:r>
        <w:br w:type="textWrapping"/>
      </w:r>
      <w:r>
        <w:rPr>
          <w:rStyle w:val="VerbatimChar"/>
        </w:rPr>
        <w:t xml:space="preserve">##      HURN </w:t>
      </w:r>
      <w:r>
        <w:br w:type="textWrapping"/>
      </w:r>
      <w:r>
        <w:rPr>
          <w:rStyle w:val="VerbatimChar"/>
        </w:rPr>
        <w:t xml:space="preserve">## 0.4606013</w:t>
      </w:r>
    </w:p>
    <w:p>
      <w:pPr>
        <w:pStyle w:val="SourceCode"/>
      </w:pPr>
      <w:r>
        <w:rPr>
          <w:rStyle w:val="CommentTok"/>
        </w:rPr>
        <w:t xml:space="preserve"># Step 4. Select assets with Lambdas below </w:t>
      </w:r>
      <w:r>
        <w:br w:type="textWrapping"/>
      </w:r>
      <w:r>
        <w:rPr>
          <w:rStyle w:val="CommentTok"/>
        </w:rPr>
        <w:t xml:space="preserve">#     the median value of Lambda, and save the results as "IdxTD"</w:t>
      </w:r>
      <w:r>
        <w:br w:type="textWrapping"/>
      </w:r>
      <w:r>
        <w:rPr>
          <w:rStyle w:val="CommentTok"/>
        </w:rPr>
        <w:t xml:space="preserve">#     Which currencies would you select? </w:t>
      </w:r>
      <w:r>
        <w:br w:type="textWrapping"/>
      </w:r>
      <w:r>
        <w:rPr>
          <w:rStyle w:val="NormalTok"/>
        </w:rPr>
        <w:t xml:space="preserve">IdxTD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L3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ambdaL3)</w:t>
      </w:r>
      <w:r>
        <w:br w:type="textWrapping"/>
      </w:r>
      <w:r>
        <w:rPr>
          <w:rStyle w:val="NormalTok"/>
        </w:rPr>
        <w:t xml:space="preserve">IdxTD3</w:t>
      </w:r>
    </w:p>
    <w:p>
      <w:pPr>
        <w:pStyle w:val="SourceCode"/>
      </w:pPr>
      <w:r>
        <w:rPr>
          <w:rStyle w:val="VerbatimChar"/>
        </w:rPr>
        <w:t xml:space="preserve">##   ACN   GIB    IT   BAH   FCN  EXPO  ICFI  HURN </w:t>
      </w:r>
      <w:r>
        <w:br w:type="textWrapping"/>
      </w:r>
      <w:r>
        <w:rPr>
          <w:rStyle w:val="VerbatimChar"/>
        </w:rPr>
        <w:t xml:space="preserve">## FALSE FALSE FALSE FALSE  TRUE  TRUE  TRUE  TRUE</w:t>
      </w:r>
    </w:p>
    <w:p>
      <w:pPr>
        <w:pStyle w:val="SourceCode"/>
      </w:pPr>
      <w:r>
        <w:rPr>
          <w:rStyle w:val="CommentTok"/>
        </w:rPr>
        <w:t xml:space="preserve"># 17) Create a variable "WTD" which represents inverse log-weighted </w:t>
      </w:r>
      <w:r>
        <w:br w:type="textWrapping"/>
      </w:r>
      <w:r>
        <w:rPr>
          <w:rStyle w:val="CommentTok"/>
        </w:rPr>
        <w:t xml:space="preserve">#     and scaled portfolio weights of each selected currency based on </w:t>
      </w:r>
      <w:r>
        <w:br w:type="textWrapping"/>
      </w:r>
      <w:r>
        <w:rPr>
          <w:rStyle w:val="CommentTok"/>
        </w:rPr>
        <w:t xml:space="preserve">#     low tale dependency selction criteria.</w:t>
      </w:r>
      <w:r>
        <w:br w:type="textWrapping"/>
      </w:r>
      <w:r>
        <w:rPr>
          <w:rStyle w:val="NormalTok"/>
        </w:rPr>
        <w:t xml:space="preserve">WTD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mbdaL3[IdxTD3])</w:t>
      </w:r>
      <w:r>
        <w:br w:type="textWrapping"/>
      </w:r>
      <w:r>
        <w:rPr>
          <w:rStyle w:val="NormalTok"/>
        </w:rPr>
        <w:t xml:space="preserve">P3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D3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TD3)</w:t>
      </w:r>
      <w:r>
        <w:br w:type="textWrapping"/>
      </w:r>
      <w:r>
        <w:rPr>
          <w:rStyle w:val="NormalTok"/>
        </w:rPr>
        <w:t xml:space="preserve">P3W</w:t>
      </w:r>
    </w:p>
    <w:p>
      <w:pPr>
        <w:pStyle w:val="SourceCode"/>
      </w:pPr>
      <w:r>
        <w:rPr>
          <w:rStyle w:val="VerbatimChar"/>
        </w:rPr>
        <w:t xml:space="preserve">##       FCN      EXPO      ICFI      HURN </w:t>
      </w:r>
      <w:r>
        <w:br w:type="textWrapping"/>
      </w:r>
      <w:r>
        <w:rPr>
          <w:rStyle w:val="VerbatimChar"/>
        </w:rPr>
        <w:t xml:space="preserve">## 0.2092928 0.2100096 0.3098507 0.2708469</w:t>
      </w:r>
    </w:p>
    <w:p>
      <w:pPr>
        <w:pStyle w:val="SourceCode"/>
      </w:pP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s.train[, IdxTD3]</w:t>
      </w:r>
      <w:r>
        <w:br w:type="textWrapping"/>
      </w:r>
      <w:r>
        <w:br w:type="textWrapping"/>
      </w:r>
      <w:r>
        <w:rPr>
          <w:rStyle w:val="CommentTok"/>
        </w:rPr>
        <w:t xml:space="preserve">## interesting, it's includes all mid-size consulting firm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7) calculated portfolio risk with calcualted weights</w:t>
      </w:r>
      <w:r>
        <w:br w:type="textWrapping"/>
      </w:r>
      <w:r>
        <w:br w:type="textWrapping"/>
      </w:r>
      <w:r>
        <w:rPr>
          <w:rStyle w:val="CommentTok"/>
        </w:rPr>
        <w:t xml:space="preserve">## ------------------------------------------------------------------------</w:t>
      </w:r>
      <w:r>
        <w:br w:type="textWrapping"/>
      </w:r>
      <w:r>
        <w:rPr>
          <w:rStyle w:val="CommentTok"/>
        </w:rPr>
        <w:t xml:space="preserve">## Define function using GARCH-copula approach to calcualte portfolio risk</w:t>
      </w:r>
      <w:r>
        <w:br w:type="textWrapping"/>
      </w:r>
      <w:r>
        <w:rPr>
          <w:rStyle w:val="NormalTok"/>
        </w:rPr>
        <w:t xml:space="preserve">CalPortRisk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ortRS,weights,pc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GARCH - calculated portfolio risk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stimate GARCH mode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 1</w:t>
      </w:r>
      <w:r>
        <w:br w:type="textWrapping"/>
      </w:r>
      <w:r>
        <w:rPr>
          <w:rStyle w:val="NormalTok"/>
        </w:rPr>
        <w:t xml:space="preserve">  gfit&lt;-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ortRS,garchFit,</w:t>
      </w:r>
      <w:r>
        <w:rPr>
          <w:rStyle w:val="DataTypeTok"/>
        </w:rPr>
        <w:t xml:space="preserve">formula=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r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d.dist=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gfi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get SDs for 4 assets</w:t>
      </w:r>
      <w:r>
        <w:br w:type="textWrapping"/>
      </w:r>
      <w:r>
        <w:rPr>
          <w:rStyle w:val="NormalTok"/>
        </w:rPr>
        <w:t xml:space="preserve">  gprog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gfit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get degrees-of-freedom parameters (shapes)</w:t>
      </w:r>
      <w:r>
        <w:br w:type="textWrapping"/>
      </w:r>
      <w:r>
        <w:rPr>
          <w:rStyle w:val="NormalTok"/>
        </w:rPr>
        <w:t xml:space="preserve">  gshape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gfi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ke a look at all paramaters of the GARCH model</w:t>
      </w:r>
      <w:r>
        <w:br w:type="textWrapping"/>
      </w:r>
      <w:r>
        <w:rPr>
          <w:rStyle w:val="NormalTok"/>
        </w:rPr>
        <w:t xml:space="preserve">  gcoef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gfi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 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residuals for all 4 assets</w:t>
      </w:r>
      <w:r>
        <w:br w:type="textWrapping"/>
      </w:r>
      <w:r>
        <w:rPr>
          <w:rStyle w:val="NormalTok"/>
        </w:rPr>
        <w:t xml:space="preserve">  gresid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gfit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residual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h.t)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res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QQ plots of the standardized residuals of all 4 asse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gfi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ACF of the squared residua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(mfrow=c(1,1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unlist(lapply(gfit, function(x) plot(x, which=11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 3</w:t>
      </w:r>
      <w:r>
        <w:br w:type="textWrapping"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gresid[, y]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gshape[y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U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U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 4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Kendall's rank correlations. </w:t>
      </w:r>
      <w:r>
        <w:br w:type="textWrapping"/>
      </w:r>
      <w:r>
        <w:rPr>
          <w:rStyle w:val="NormalTok"/>
        </w:rPr>
        <w:t xml:space="preserve">  c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.tcopul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data =</w:t>
      </w:r>
      <w:r>
        <w:rPr>
          <w:rStyle w:val="NormalTok"/>
        </w:rPr>
        <w:t xml:space="preserve"> U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 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00,000 random return simulated for each asset</w:t>
      </w:r>
      <w:r>
        <w:br w:type="textWrapping"/>
      </w:r>
      <w:r>
        <w:rPr>
          <w:rStyle w:val="NormalTok"/>
        </w:rPr>
        <w:t xml:space="preserve">  rc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opula.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c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c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co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hist(rcop[,1], breaks=10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ep 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the quantiles for these Monte Carlo draws.</w:t>
      </w:r>
      <w:r>
        <w:br w:type="textWrapping"/>
      </w:r>
      <w:r>
        <w:rPr>
          <w:rStyle w:val="NormalTok"/>
        </w:rPr>
        <w:t xml:space="preserve">  qc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qstd</w:t>
      </w:r>
      <w:r>
        <w:rPr>
          <w:rStyle w:val="NormalTok"/>
        </w:rPr>
        <w:t xml:space="preserve">(rcop[, x], </w:t>
      </w:r>
      <w:r>
        <w:rPr>
          <w:rStyle w:val="DataTypeTok"/>
        </w:rPr>
        <w:t xml:space="preserve">nu =</w:t>
      </w:r>
      <w:r>
        <w:rPr>
          <w:rStyle w:val="NormalTok"/>
        </w:rPr>
        <w:t xml:space="preserve"> gshape[x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co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qco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ing a matix of 1 period ahead predictions of standard deviations</w:t>
      </w:r>
      <w:r>
        <w:br w:type="textWrapping"/>
      </w:r>
      <w:r>
        <w:rPr>
          <w:rStyle w:val="NormalTok"/>
        </w:rPr>
        <w:t xml:space="preserve">  ht.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gprog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ortRS)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t.mat)</w:t>
      </w:r>
      <w:r>
        <w:br w:type="textWrapping"/>
      </w:r>
      <w:r>
        <w:rPr>
          <w:rStyle w:val="NormalTok"/>
        </w:rPr>
        <w:t xml:space="preserve">  p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co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.ma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f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 7</w:t>
      </w:r>
      <w:r>
        <w:br w:type="textWrapping"/>
      </w:r>
      <w:r>
        <w:rPr>
          <w:rStyle w:val="NormalTok"/>
        </w:rPr>
        <w:t xml:space="preserve">  pf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qco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t.mat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s </w:t>
      </w:r>
      <w:r>
        <w:rPr>
          <w:rStyle w:val="CommentTok"/>
        </w:rPr>
        <w:t xml:space="preserve">## matrix multipliz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fal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pfal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fall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 8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Estimated short fall</w:t>
      </w:r>
      <w:r>
        <w:br w:type="textWrapping"/>
      </w:r>
      <w:r>
        <w:rPr>
          <w:rStyle w:val="NormalTok"/>
        </w:rPr>
        <w:t xml:space="preserve">  pfall.es9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pfall),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c))</w:t>
      </w:r>
      <w:r>
        <w:br w:type="textWrapping"/>
      </w:r>
      <w:r>
        <w:rPr>
          <w:rStyle w:val="NormalTok"/>
        </w:rPr>
        <w:t xml:space="preserve">  pfall.es95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Value at Risk</w:t>
      </w:r>
      <w:r>
        <w:br w:type="textWrapping"/>
      </w:r>
      <w:r>
        <w:rPr>
          <w:rStyle w:val="NormalTok"/>
        </w:rPr>
        <w:t xml:space="preserve">  pfall.var9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pfall),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c))</w:t>
      </w:r>
      <w:r>
        <w:br w:type="textWrapping"/>
      </w:r>
      <w:r>
        <w:rPr>
          <w:rStyle w:val="NormalTok"/>
        </w:rPr>
        <w:t xml:space="preserve">  pfall.var95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fall.var95,pfall.es95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 (Var, ES)------------------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s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----------------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# Calculate portfolio risk</w:t>
      </w:r>
      <w:r>
        <w:br w:type="textWrapping"/>
      </w:r>
      <w:r>
        <w:rPr>
          <w:rStyle w:val="KeywordTok"/>
        </w:rPr>
        <w:t xml:space="preserve">CalPortRisk</w:t>
      </w:r>
      <w:r>
        <w:rPr>
          <w:rStyle w:val="NormalTok"/>
        </w:rPr>
        <w:t xml:space="preserve">(RetsP1,P1W1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-1.445726 -1.85808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Results (Var, ES)-------------------"</w:t>
      </w:r>
    </w:p>
    <w:p>
      <w:pPr>
        <w:pStyle w:val="SourceCode"/>
      </w:pPr>
      <w:r>
        <w:rPr>
          <w:rStyle w:val="VerbatimChar"/>
        </w:rPr>
        <w:t xml:space="preserve">## [1] -1.518589 -1.955155</w:t>
      </w:r>
    </w:p>
    <w:p>
      <w:pPr>
        <w:pStyle w:val="SourceCode"/>
      </w:pPr>
      <w:r>
        <w:rPr>
          <w:rStyle w:val="KeywordTok"/>
        </w:rPr>
        <w:t xml:space="preserve">CalPortRisk</w:t>
      </w:r>
      <w:r>
        <w:rPr>
          <w:rStyle w:val="NormalTok"/>
        </w:rPr>
        <w:t xml:space="preserve">(RetsP1,P1W2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-1.467183 -1.90559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Results (Var, ES)-------------------"</w:t>
      </w:r>
    </w:p>
    <w:p>
      <w:pPr>
        <w:pStyle w:val="SourceCode"/>
      </w:pPr>
      <w:r>
        <w:rPr>
          <w:rStyle w:val="VerbatimChar"/>
        </w:rPr>
        <w:t xml:space="preserve">## [1] -1.575559 -2.040204</w:t>
      </w:r>
    </w:p>
    <w:p>
      <w:pPr>
        <w:pStyle w:val="SourceCode"/>
      </w:pPr>
      <w:r>
        <w:rPr>
          <w:rStyle w:val="KeywordTok"/>
        </w:rPr>
        <w:t xml:space="preserve">CalPortRisk</w:t>
      </w:r>
      <w:r>
        <w:rPr>
          <w:rStyle w:val="NormalTok"/>
        </w:rPr>
        <w:t xml:space="preserve">(RetsP2,P2W1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-1.811953 -2.41230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Results (Var, ES)-------------------"</w:t>
      </w:r>
    </w:p>
    <w:p>
      <w:pPr>
        <w:pStyle w:val="SourceCode"/>
      </w:pPr>
      <w:r>
        <w:rPr>
          <w:rStyle w:val="VerbatimChar"/>
        </w:rPr>
        <w:t xml:space="preserve">## [1] -1.865519 -2.447575</w:t>
      </w:r>
    </w:p>
    <w:p>
      <w:pPr>
        <w:pStyle w:val="SourceCode"/>
      </w:pPr>
      <w:r>
        <w:rPr>
          <w:rStyle w:val="KeywordTok"/>
        </w:rPr>
        <w:t xml:space="preserve">CalPortRisk</w:t>
      </w:r>
      <w:r>
        <w:rPr>
          <w:rStyle w:val="NormalTok"/>
        </w:rPr>
        <w:t xml:space="preserve">(RetsP2,P2W2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-1.817273 -2.37593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Results (Var, ES)-------------------"</w:t>
      </w:r>
    </w:p>
    <w:p>
      <w:pPr>
        <w:pStyle w:val="SourceCode"/>
      </w:pPr>
      <w:r>
        <w:rPr>
          <w:rStyle w:val="VerbatimChar"/>
        </w:rPr>
        <w:t xml:space="preserve">## [1] -1.887952 -2.485210</w:t>
      </w:r>
    </w:p>
    <w:p>
      <w:pPr>
        <w:pStyle w:val="SourceCode"/>
      </w:pPr>
      <w:r>
        <w:rPr>
          <w:rStyle w:val="KeywordTok"/>
        </w:rPr>
        <w:t xml:space="preserve">CalPortRisk</w:t>
      </w:r>
      <w:r>
        <w:rPr>
          <w:rStyle w:val="NormalTok"/>
        </w:rPr>
        <w:t xml:space="preserve">(P3,P3W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ame as P2W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Results (Var, ES)-------------------"</w:t>
      </w:r>
    </w:p>
    <w:p>
      <w:pPr>
        <w:pStyle w:val="SourceCode"/>
      </w:pPr>
      <w:r>
        <w:rPr>
          <w:rStyle w:val="VerbatimChar"/>
        </w:rPr>
        <w:t xml:space="preserve">## [1] -1.884838 -2.503810</w:t>
      </w:r>
    </w:p>
    <w:p>
      <w:pPr>
        <w:pStyle w:val="SourceCode"/>
      </w:pPr>
      <w:r>
        <w:rPr>
          <w:rStyle w:val="CommentTok"/>
        </w:rPr>
        <w:t xml:space="preserve"># 8) Out-of-Sample Performance - test the portfolio performance using test data</w:t>
      </w:r>
      <w:r>
        <w:br w:type="textWrapping"/>
      </w:r>
      <w:r>
        <w:br w:type="textWrapping"/>
      </w:r>
      <w:r>
        <w:rPr>
          <w:rStyle w:val="CommentTok"/>
        </w:rPr>
        <w:t xml:space="preserve">## create time series object for testing dataset</w:t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Close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s</w:t>
      </w:r>
      <w:r>
        <w:br w:type="textWrapping"/>
      </w:r>
      <w:r>
        <w:rPr>
          <w:rStyle w:val="NormalTok"/>
        </w:rPr>
        <w:t xml:space="preserve">AdjClose.test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Series</w:t>
      </w:r>
      <w:r>
        <w:rPr>
          <w:rStyle w:val="NormalTok"/>
        </w:rPr>
        <w:t xml:space="preserve">(AdjClose.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harvec =</w:t>
      </w:r>
      <w:r>
        <w:rPr>
          <w:rStyle w:val="NormalTok"/>
        </w:rPr>
        <w:t xml:space="preserve"> dat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djClose.testts)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ACN   GIB     IT      BAH   FCN     EXPO     ICFI  HURN</w:t>
      </w:r>
      <w:r>
        <w:br w:type="textWrapping"/>
      </w:r>
      <w:r>
        <w:rPr>
          <w:rStyle w:val="VerbatimChar"/>
        </w:rPr>
        <w:t xml:space="preserve">## 2019-02-11 152.7944 66.35 140.63 52.46513 69.18 51.97728 70.53851 51.34</w:t>
      </w:r>
      <w:r>
        <w:br w:type="textWrapping"/>
      </w:r>
      <w:r>
        <w:rPr>
          <w:rStyle w:val="VerbatimChar"/>
        </w:rPr>
        <w:t xml:space="preserve">## 2019-02-12 154.0831 66.60 141.39 52.86751 69.61 52.44242 71.64067 53.17</w:t>
      </w:r>
      <w:r>
        <w:br w:type="textWrapping"/>
      </w:r>
      <w:r>
        <w:rPr>
          <w:rStyle w:val="VerbatimChar"/>
        </w:rPr>
        <w:t xml:space="preserve">## 2019-02-13 155.4603 65.77 141.49 52.69009 70.26 53.62013 71.57117 53.56</w:t>
      </w:r>
      <w:r>
        <w:br w:type="textWrapping"/>
      </w:r>
      <w:r>
        <w:rPr>
          <w:rStyle w:val="VerbatimChar"/>
        </w:rPr>
        <w:t xml:space="preserve">## 2019-02-14 155.2832 66.14 142.56 52.49297 70.90 54.38217 72.44495 53.76</w:t>
      </w:r>
      <w:r>
        <w:br w:type="textWrapping"/>
      </w:r>
      <w:r>
        <w:rPr>
          <w:rStyle w:val="VerbatimChar"/>
        </w:rPr>
        <w:t xml:space="preserve">## 2019-02-15 156.6408 66.38 143.35 53.02520 70.20 55.19369 73.52727 54.27</w:t>
      </w:r>
      <w:r>
        <w:br w:type="textWrapping"/>
      </w:r>
      <w:r>
        <w:rPr>
          <w:rStyle w:val="VerbatimChar"/>
        </w:rPr>
        <w:t xml:space="preserve">## 2019-02-19 156.8867 66.60 141.63 53.27160 69.59 55.24318 73.91451 55.63</w:t>
      </w:r>
    </w:p>
    <w:p>
      <w:pPr>
        <w:pStyle w:val="SourceCode"/>
      </w:pPr>
      <w:r>
        <w:rPr>
          <w:rStyle w:val="NormalTok"/>
        </w:rPr>
        <w:t xml:space="preserve">SP500.test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Series</w:t>
      </w:r>
      <w:r>
        <w:rPr>
          <w:rStyle w:val="NormalTok"/>
        </w:rPr>
        <w:t xml:space="preserve">(SP500.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harvec =</w:t>
      </w:r>
      <w:r>
        <w:rPr>
          <w:rStyle w:val="NormalTok"/>
        </w:rPr>
        <w:t xml:space="preserve"> dat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500.testts)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Adj Close</w:t>
      </w:r>
      <w:r>
        <w:br w:type="textWrapping"/>
      </w:r>
      <w:r>
        <w:rPr>
          <w:rStyle w:val="VerbatimChar"/>
        </w:rPr>
        <w:t xml:space="preserve">## 2019-02-11   2709.80</w:t>
      </w:r>
      <w:r>
        <w:br w:type="textWrapping"/>
      </w:r>
      <w:r>
        <w:rPr>
          <w:rStyle w:val="VerbatimChar"/>
        </w:rPr>
        <w:t xml:space="preserve">## 2019-02-12   2744.73</w:t>
      </w:r>
      <w:r>
        <w:br w:type="textWrapping"/>
      </w:r>
      <w:r>
        <w:rPr>
          <w:rStyle w:val="VerbatimChar"/>
        </w:rPr>
        <w:t xml:space="preserve">## 2019-02-13   2753.03</w:t>
      </w:r>
      <w:r>
        <w:br w:type="textWrapping"/>
      </w:r>
      <w:r>
        <w:rPr>
          <w:rStyle w:val="VerbatimChar"/>
        </w:rPr>
        <w:t xml:space="preserve">## 2019-02-14   2745.73</w:t>
      </w:r>
      <w:r>
        <w:br w:type="textWrapping"/>
      </w:r>
      <w:r>
        <w:rPr>
          <w:rStyle w:val="VerbatimChar"/>
        </w:rPr>
        <w:t xml:space="preserve">## 2019-02-15   2775.60</w:t>
      </w:r>
      <w:r>
        <w:br w:type="textWrapping"/>
      </w:r>
      <w:r>
        <w:rPr>
          <w:rStyle w:val="VerbatimChar"/>
        </w:rPr>
        <w:t xml:space="preserve">## 2019-02-19   2779.76</w:t>
      </w:r>
    </w:p>
    <w:p>
      <w:pPr>
        <w:pStyle w:val="SourceCode"/>
      </w:pPr>
      <w:r>
        <w:rPr>
          <w:rStyle w:val="CommentTok"/>
        </w:rPr>
        <w:t xml:space="preserve">## create Daily Return series</w:t>
      </w:r>
      <w:r>
        <w:br w:type="textWrapping"/>
      </w:r>
      <w:r>
        <w:rPr>
          <w:rStyle w:val="NormalTok"/>
        </w:rPr>
        <w:t xml:space="preserve">Rets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series</w:t>
      </w:r>
      <w:r>
        <w:rPr>
          <w:rStyle w:val="NormalTok"/>
        </w:rPr>
        <w:t xml:space="preserve">(AdjClose.testts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return as decimal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ts.test)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ACN       GIB        IT       BAH       FCN     EXPO</w:t>
      </w:r>
      <w:r>
        <w:br w:type="textWrapping"/>
      </w:r>
      <w:r>
        <w:rPr>
          <w:rStyle w:val="VerbatimChar"/>
        </w:rPr>
        <w:t xml:space="preserve">## 2019-02-11        NA        NA        NA        NA        NA       NA</w:t>
      </w:r>
      <w:r>
        <w:br w:type="textWrapping"/>
      </w:r>
      <w:r>
        <w:rPr>
          <w:rStyle w:val="VerbatimChar"/>
        </w:rPr>
        <w:t xml:space="preserve">## 2019-02-12 1.0084342 1.0037679 1.0054042 1.0076694 1.0062157 1.008949</w:t>
      </w:r>
      <w:r>
        <w:br w:type="textWrapping"/>
      </w:r>
      <w:r>
        <w:rPr>
          <w:rStyle w:val="VerbatimChar"/>
        </w:rPr>
        <w:t xml:space="preserve">## 2019-02-13 1.0089382 0.9875375 1.0007073 0.9966442 1.0093378 1.022457</w:t>
      </w:r>
      <w:r>
        <w:br w:type="textWrapping"/>
      </w:r>
      <w:r>
        <w:rPr>
          <w:rStyle w:val="VerbatimChar"/>
        </w:rPr>
        <w:t xml:space="preserve">## 2019-02-14 0.9988609 1.0056257 1.0075623 0.9962589 1.0091090 1.014212</w:t>
      </w:r>
      <w:r>
        <w:br w:type="textWrapping"/>
      </w:r>
      <w:r>
        <w:rPr>
          <w:rStyle w:val="VerbatimChar"/>
        </w:rPr>
        <w:t xml:space="preserve">## 2019-02-15 1.0087425 1.0036286 1.0055416 1.0101389 0.9901269 1.014923</w:t>
      </w:r>
      <w:r>
        <w:br w:type="textWrapping"/>
      </w:r>
      <w:r>
        <w:rPr>
          <w:rStyle w:val="VerbatimChar"/>
        </w:rPr>
        <w:t xml:space="preserve">## 2019-02-19 1.0015701 1.0033143 0.9880014 1.0046469 0.9913105 1.000896</w:t>
      </w:r>
      <w:r>
        <w:br w:type="textWrapping"/>
      </w:r>
      <w:r>
        <w:rPr>
          <w:rStyle w:val="VerbatimChar"/>
        </w:rPr>
        <w:t xml:space="preserve">##                 ICFI     HURN</w:t>
      </w:r>
      <w:r>
        <w:br w:type="textWrapping"/>
      </w:r>
      <w:r>
        <w:rPr>
          <w:rStyle w:val="VerbatimChar"/>
        </w:rPr>
        <w:t xml:space="preserve">## 2019-02-11        NA       NA</w:t>
      </w:r>
      <w:r>
        <w:br w:type="textWrapping"/>
      </w:r>
      <w:r>
        <w:rPr>
          <w:rStyle w:val="VerbatimChar"/>
        </w:rPr>
        <w:t xml:space="preserve">## 2019-02-12 1.0156250 1.035645</w:t>
      </w:r>
      <w:r>
        <w:br w:type="textWrapping"/>
      </w:r>
      <w:r>
        <w:rPr>
          <w:rStyle w:val="VerbatimChar"/>
        </w:rPr>
        <w:t xml:space="preserve">## 2019-02-13 0.9990298 1.007335</w:t>
      </w:r>
      <w:r>
        <w:br w:type="textWrapping"/>
      </w:r>
      <w:r>
        <w:rPr>
          <w:rStyle w:val="VerbatimChar"/>
        </w:rPr>
        <w:t xml:space="preserve">## 2019-02-14 1.0122086 1.003734</w:t>
      </w:r>
      <w:r>
        <w:br w:type="textWrapping"/>
      </w:r>
      <w:r>
        <w:rPr>
          <w:rStyle w:val="VerbatimChar"/>
        </w:rPr>
        <w:t xml:space="preserve">## 2019-02-15 1.0149398 1.009487</w:t>
      </w:r>
      <w:r>
        <w:br w:type="textWrapping"/>
      </w:r>
      <w:r>
        <w:rPr>
          <w:rStyle w:val="VerbatimChar"/>
        </w:rPr>
        <w:t xml:space="preserve">## 2019-02-19 1.0052666 1.025060</w:t>
      </w:r>
    </w:p>
    <w:p>
      <w:pPr>
        <w:pStyle w:val="SourceCode"/>
      </w:pPr>
      <w:r>
        <w:rPr>
          <w:rStyle w:val="NormalTok"/>
        </w:rPr>
        <w:t xml:space="preserve">SP500Rets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turnseries</w:t>
      </w:r>
      <w:r>
        <w:rPr>
          <w:rStyle w:val="NormalTok"/>
        </w:rPr>
        <w:t xml:space="preserve">(SP500.testts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re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return as decimal</w:t>
      </w:r>
      <w:r>
        <w:br w:type="textWrapping"/>
      </w:r>
      <w:r>
        <w:rPr>
          <w:rStyle w:val="NormalTok"/>
        </w:rPr>
        <w:t xml:space="preserve">SP500Rets.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500Rets.test)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 TS.1</w:t>
      </w:r>
      <w:r>
        <w:br w:type="textWrapping"/>
      </w:r>
      <w:r>
        <w:rPr>
          <w:rStyle w:val="VerbatimChar"/>
        </w:rPr>
        <w:t xml:space="preserve">## 2019-02-11 100.0000000</w:t>
      </w:r>
      <w:r>
        <w:br w:type="textWrapping"/>
      </w:r>
      <w:r>
        <w:rPr>
          <w:rStyle w:val="VerbatimChar"/>
        </w:rPr>
        <w:t xml:space="preserve">## 2019-02-12   1.0128902</w:t>
      </w:r>
      <w:r>
        <w:br w:type="textWrapping"/>
      </w:r>
      <w:r>
        <w:rPr>
          <w:rStyle w:val="VerbatimChar"/>
        </w:rPr>
        <w:t xml:space="preserve">## 2019-02-13   1.0030240</w:t>
      </w:r>
      <w:r>
        <w:br w:type="textWrapping"/>
      </w:r>
      <w:r>
        <w:rPr>
          <w:rStyle w:val="VerbatimChar"/>
        </w:rPr>
        <w:t xml:space="preserve">## 2019-02-14   0.9973484</w:t>
      </w:r>
      <w:r>
        <w:br w:type="textWrapping"/>
      </w:r>
      <w:r>
        <w:rPr>
          <w:rStyle w:val="VerbatimChar"/>
        </w:rPr>
        <w:t xml:space="preserve">## 2019-02-15   1.0108788</w:t>
      </w:r>
      <w:r>
        <w:br w:type="textWrapping"/>
      </w:r>
      <w:r>
        <w:rPr>
          <w:rStyle w:val="VerbatimChar"/>
        </w:rPr>
        <w:t xml:space="preserve">## 2019-02-19   1.0014987</w:t>
      </w:r>
    </w:p>
    <w:p>
      <w:pPr>
        <w:pStyle w:val="SourceCode"/>
      </w:pPr>
      <w:r>
        <w:rPr>
          <w:rStyle w:val="CommentTok"/>
        </w:rPr>
        <w:t xml:space="preserve">## calcualte equity</w:t>
      </w:r>
      <w:r>
        <w:br w:type="textWrapping"/>
      </w:r>
      <w:r>
        <w:rPr>
          <w:rStyle w:val="NormalTok"/>
        </w:rPr>
        <w:t xml:space="preserve">SP500Equ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prod</w:t>
      </w:r>
      <w:r>
        <w:rPr>
          <w:rStyle w:val="NormalTok"/>
        </w:rPr>
        <w:t xml:space="preserve">(SP500Rets.test) </w:t>
      </w:r>
      <w:r>
        <w:br w:type="textWrapping"/>
      </w:r>
      <w:r>
        <w:rPr>
          <w:rStyle w:val="NormalTok"/>
        </w:rPr>
        <w:t xml:space="preserve">SP500Equity</w:t>
      </w:r>
    </w:p>
    <w:p>
      <w:pPr>
        <w:pStyle w:val="SourceCode"/>
      </w:pPr>
      <w:r>
        <w:rPr>
          <w:rStyle w:val="VerbatimChar"/>
        </w:rPr>
        <w:t xml:space="preserve">##   [1] 100.0000 101.2890 101.5953 101.3259 102.4282 102.5817 102.7640</w:t>
      </w:r>
      <w:r>
        <w:br w:type="textWrapping"/>
      </w:r>
      <w:r>
        <w:rPr>
          <w:rStyle w:val="VerbatimChar"/>
        </w:rPr>
        <w:t xml:space="preserve">##   [8] 102.4016 103.0582 103.1851 103.1035 103.0475 102.7563 103.4648</w:t>
      </w:r>
      <w:r>
        <w:br w:type="textWrapping"/>
      </w:r>
      <w:r>
        <w:rPr>
          <w:rStyle w:val="VerbatimChar"/>
        </w:rPr>
        <w:t xml:space="preserve">##  [15] 103.0633 102.9467 102.2751 101.4440 101.2278 102.7124 103.0157</w:t>
      </w:r>
      <w:r>
        <w:br w:type="textWrapping"/>
      </w:r>
      <w:r>
        <w:rPr>
          <w:rStyle w:val="VerbatimChar"/>
        </w:rPr>
        <w:t xml:space="preserve">##  [22] 103.7316 103.6416 104.1582 104.5442 104.5306 104.2228 105.3539</w:t>
      </w:r>
      <w:r>
        <w:br w:type="textWrapping"/>
      </w:r>
      <w:r>
        <w:rPr>
          <w:rStyle w:val="VerbatimChar"/>
        </w:rPr>
        <w:t xml:space="preserve">##  [29] 103.3549 103.2681 104.0099 103.5268 103.8984 104.5981 105.8082</w:t>
      </w:r>
      <w:r>
        <w:br w:type="textWrapping"/>
      </w:r>
      <w:r>
        <w:rPr>
          <w:rStyle w:val="VerbatimChar"/>
        </w:rPr>
        <w:t xml:space="preserve">##  [36] 105.8100 106.0373 106.2584 106.7510 106.8629 106.2145 106.5839</w:t>
      </w:r>
      <w:r>
        <w:br w:type="textWrapping"/>
      </w:r>
      <w:r>
        <w:rPr>
          <w:rStyle w:val="VerbatimChar"/>
        </w:rPr>
        <w:t xml:space="preserve">##  [43] 106.5879 107.2924 107.2249 107.2795 107.0356 107.2046 107.3131</w:t>
      </w:r>
      <w:r>
        <w:br w:type="textWrapping"/>
      </w:r>
      <w:r>
        <w:rPr>
          <w:rStyle w:val="VerbatimChar"/>
        </w:rPr>
        <w:t xml:space="preserve">##  [50] 108.2619 108.0246 107.9847 108.4907 108.6069 108.7102 107.8947</w:t>
      </w:r>
      <w:r>
        <w:br w:type="textWrapping"/>
      </w:r>
      <w:r>
        <w:rPr>
          <w:rStyle w:val="VerbatimChar"/>
        </w:rPr>
        <w:t xml:space="preserve">##  [57] 107.6655 108.7032 108.2172 106.4304 106.2595 105.9384 106.3326</w:t>
      </w:r>
      <w:r>
        <w:br w:type="textWrapping"/>
      </w:r>
      <w:r>
        <w:rPr>
          <w:rStyle w:val="VerbatimChar"/>
        </w:rPr>
        <w:t xml:space="preserve">##  [64] 103.7667 104.5985 105.2092 106.1451 105.5255 104.8133 105.7037</w:t>
      </w:r>
      <w:r>
        <w:br w:type="textWrapping"/>
      </w:r>
      <w:r>
        <w:rPr>
          <w:rStyle w:val="VerbatimChar"/>
        </w:rPr>
        <w:t xml:space="preserve">##  [71] 105.4052 104.1494 104.2904 103.4169 102.7020 102.9176 101.5595</w:t>
      </w:r>
      <w:r>
        <w:br w:type="textWrapping"/>
      </w:r>
      <w:r>
        <w:rPr>
          <w:rStyle w:val="VerbatimChar"/>
        </w:rPr>
        <w:t xml:space="preserve">##  [78] 101.2787 103.4493 104.2937 104.9336 106.0351 106.5293 106.4920</w:t>
      </w:r>
      <w:r>
        <w:br w:type="textWrapping"/>
      </w:r>
      <w:r>
        <w:rPr>
          <w:rStyle w:val="VerbatimChar"/>
        </w:rPr>
        <w:t xml:space="preserve">##  [85] 106.2750 106.7105 106.5385 106.6378 107.6740 107.9954 109.0184</w:t>
      </w:r>
      <w:r>
        <w:br w:type="textWrapping"/>
      </w:r>
      <w:r>
        <w:rPr>
          <w:rStyle w:val="VerbatimChar"/>
        </w:rPr>
        <w:t xml:space="preserve">##  [92] 108.8811 108.6925 107.6603 107.5275 107.9386 108.5600 109.3929</w:t>
      </w:r>
      <w:r>
        <w:br w:type="textWrapping"/>
      </w:r>
      <w:r>
        <w:rPr>
          <w:rStyle w:val="VerbatimChar"/>
        </w:rPr>
        <w:t xml:space="preserve">##  [99] 109.7133 110.5550 110.3554 109.8218 109.9576 110.4535 110.7060</w:t>
      </w:r>
      <w:r>
        <w:br w:type="textWrapping"/>
      </w:r>
      <w:r>
        <w:rPr>
          <w:rStyle w:val="VerbatimChar"/>
        </w:rPr>
        <w:t xml:space="preserve">## [106] 111.2174 111.2370 110.8584 110.1343 110.5288 109.8461 110.1568</w:t>
      </w:r>
      <w:r>
        <w:br w:type="textWrapping"/>
      </w:r>
      <w:r>
        <w:rPr>
          <w:rStyle w:val="VerbatimChar"/>
        </w:rPr>
        <w:t xml:space="preserve">## [113] 110.9111 111.4311 110.8447 111.6636 111.4831 111.1957 109.9852</w:t>
      </w:r>
      <w:r>
        <w:br w:type="textWrapping"/>
      </w:r>
      <w:r>
        <w:rPr>
          <w:rStyle w:val="VerbatimChar"/>
        </w:rPr>
        <w:t xml:space="preserve">## [120] 108.9955 108.2017 104.9797 106.3462 106.4278 108.4246 107.7072</w:t>
      </w:r>
      <w:r>
        <w:br w:type="textWrapping"/>
      </w:r>
      <w:r>
        <w:rPr>
          <w:rStyle w:val="VerbatimChar"/>
        </w:rPr>
        <w:t xml:space="preserve">## [127] 106.3805 107.9903 104.8269 105.0852 106.6012 107.8917 107.0378</w:t>
      </w:r>
      <w:r>
        <w:br w:type="textWrapping"/>
      </w:r>
      <w:r>
        <w:rPr>
          <w:rStyle w:val="VerbatimChar"/>
        </w:rPr>
        <w:t xml:space="preserve">## [134] 107.9205 107.8659 105.0672 106.2211 105.8809 106.5739 107.9260</w:t>
      </w:r>
      <w:r>
        <w:br w:type="textWrapping"/>
      </w:r>
      <w:r>
        <w:rPr>
          <w:rStyle w:val="VerbatimChar"/>
        </w:rPr>
        <w:t xml:space="preserve">## [141] 107.9954 107.2503 108.4132 109.8236 109.9236 109.9133 109.9487</w:t>
      </w:r>
      <w:r>
        <w:br w:type="textWrapping"/>
      </w:r>
      <w:r>
        <w:rPr>
          <w:rStyle w:val="VerbatimChar"/>
        </w:rPr>
        <w:t xml:space="preserve">## [148] 110.7436 111.0624 110.9820 110.6340 110.9196 110.9576 110.9598</w:t>
      </w:r>
      <w:r>
        <w:br w:type="textWrapping"/>
      </w:r>
      <w:r>
        <w:rPr>
          <w:rStyle w:val="VerbatimChar"/>
        </w:rPr>
        <w:t xml:space="preserve">## [155] 110.4166 110.4059 109.4767 110.1509 109.8834 109.2992 109.8509</w:t>
      </w:r>
      <w:r>
        <w:br w:type="textWrapping"/>
      </w:r>
      <w:r>
        <w:rPr>
          <w:rStyle w:val="VerbatimChar"/>
        </w:rPr>
        <w:t xml:space="preserve">## [162] 108.5043 106.5617 107.4112 108.9383 108.4504 106.7629 107.7349</w:t>
      </w:r>
      <w:r>
        <w:br w:type="textWrapping"/>
      </w:r>
      <w:r>
        <w:rPr>
          <w:rStyle w:val="VerbatimChar"/>
        </w:rPr>
        <w:t xml:space="preserve">## [169] 108.4261 109.6121 109.4601 110.5499 110.3288 110.6336 110.2000</w:t>
      </w:r>
      <w:r>
        <w:br w:type="textWrapping"/>
      </w:r>
      <w:r>
        <w:rPr>
          <w:rStyle w:val="VerbatimChar"/>
        </w:rPr>
        <w:t xml:space="preserve">## [176] 110.9573 110.5613 110.8761 111.0890 111.5414 112.1640 112.0706</w:t>
      </w:r>
      <w:r>
        <w:br w:type="textWrapping"/>
      </w:r>
      <w:r>
        <w:rPr>
          <w:rStyle w:val="VerbatimChar"/>
        </w:rPr>
        <w:t xml:space="preserve">## [183] 112.4352 112.0954 113.1785 113.5977 113.4630 113.5427 113.8527</w:t>
      </w:r>
      <w:r>
        <w:br w:type="textWrapping"/>
      </w:r>
      <w:r>
        <w:rPr>
          <w:rStyle w:val="VerbatimChar"/>
        </w:rPr>
        <w:t xml:space="preserve">## [190] 114.1442 113.9202 114.0985 114.1796 114.2752 115.1546 115.2126</w:t>
      </w:r>
      <w:r>
        <w:br w:type="textWrapping"/>
      </w:r>
      <w:r>
        <w:rPr>
          <w:rStyle w:val="VerbatimChar"/>
        </w:rPr>
        <w:t xml:space="preserve">## [197] 115.1443 114.7118 114.5302 114.7793 115.6410 115.8949 116.3787</w:t>
      </w:r>
      <w:r>
        <w:br w:type="textWrapping"/>
      </w:r>
      <w:r>
        <w:rPr>
          <w:rStyle w:val="VerbatimChar"/>
        </w:rPr>
        <w:t xml:space="preserve">## [204] 115.9119 114.9114 114.1486 114.8705 115.0428 116.0938 115.7266</w:t>
      </w:r>
      <w:r>
        <w:br w:type="textWrapping"/>
      </w:r>
      <w:r>
        <w:rPr>
          <w:rStyle w:val="VerbatimChar"/>
        </w:rPr>
        <w:t xml:space="preserve">## [211] 115.5997 115.9359 116.9300 116.9385 117.7744 117.8139 117.7629</w:t>
      </w:r>
      <w:r>
        <w:br w:type="textWrapping"/>
      </w:r>
      <w:r>
        <w:rPr>
          <w:rStyle w:val="VerbatimChar"/>
        </w:rPr>
        <w:t xml:space="preserve">## [218] 118.2881 118.8730 118.9759 118.9527 119.5627 119.5668 118.8756</w:t>
      </w:r>
      <w:r>
        <w:br w:type="textWrapping"/>
      </w:r>
      <w:r>
        <w:rPr>
          <w:rStyle w:val="VerbatimChar"/>
        </w:rPr>
        <w:t xml:space="preserve">## [225] 119.2258 120.2247 119.3760 119.7978 119.4619 120.0476 120.8466</w:t>
      </w:r>
      <w:r>
        <w:br w:type="textWrapping"/>
      </w:r>
      <w:r>
        <w:rPr>
          <w:rStyle w:val="VerbatimChar"/>
        </w:rPr>
        <w:t xml:space="preserve">## [232] 120.5015 121.3422 121.1584 121.3850 122.4005 122.8733 122.5474</w:t>
      </w:r>
      <w:r>
        <w:br w:type="textWrapping"/>
      </w:r>
      <w:r>
        <w:rPr>
          <w:rStyle w:val="VerbatimChar"/>
        </w:rPr>
        <w:t xml:space="preserve">## [239] 122.5828 122.7227 121.6130 119.7000 120.9034 120.7986 121.1772</w:t>
      </w:r>
      <w:r>
        <w:br w:type="textWrapping"/>
      </w:r>
      <w:r>
        <w:rPr>
          <w:rStyle w:val="VerbatimChar"/>
        </w:rPr>
        <w:t xml:space="preserve">## [246] 119.0317 119.8952 121.6913 123.0604 123.4696 122.8028 123.7025</w:t>
      </w:r>
      <w:r>
        <w:br w:type="textWrapping"/>
      </w:r>
      <w:r>
        <w:rPr>
          <w:rStyle w:val="VerbatimChar"/>
        </w:rPr>
        <w:t xml:space="preserve">## [253] 123.9114 124.7122 124.5088 124.7384 124.3741 124.9594 124.4826</w:t>
      </w:r>
    </w:p>
    <w:p>
      <w:pPr>
        <w:pStyle w:val="SourceCode"/>
      </w:pPr>
      <w:r>
        <w:rPr>
          <w:rStyle w:val="CommentTok"/>
        </w:rPr>
        <w:t xml:space="preserve">## split Rets.train to create two portfolios</w:t>
      </w:r>
      <w:r>
        <w:br w:type="textWrapping"/>
      </w:r>
      <w:r>
        <w:rPr>
          <w:rStyle w:val="NormalTok"/>
        </w:rPr>
        <w:t xml:space="preserve">RetsP1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s.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P1</w:t>
      </w:r>
      <w:r>
        <w:br w:type="textWrapping"/>
      </w:r>
      <w:r>
        <w:rPr>
          <w:rStyle w:val="NormalTok"/>
        </w:rPr>
        <w:t xml:space="preserve">RetsP1.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W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# using Weight 1 since it yield lower risk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tsP1.test)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 ACN        GIB         IT        BAH</w:t>
      </w:r>
      <w:r>
        <w:br w:type="textWrapping"/>
      </w:r>
      <w:r>
        <w:rPr>
          <w:rStyle w:val="VerbatimChar"/>
        </w:rPr>
        <w:t xml:space="preserve">## 2019-02-11 26.6704789 32.1081358 23.4396455 17.7817398</w:t>
      </w:r>
      <w:r>
        <w:br w:type="textWrapping"/>
      </w:r>
      <w:r>
        <w:rPr>
          <w:rStyle w:val="VerbatimChar"/>
        </w:rPr>
        <w:t xml:space="preserve">## 2019-02-12  1.0084342  1.0037679  1.0054042  1.0076694</w:t>
      </w:r>
      <w:r>
        <w:br w:type="textWrapping"/>
      </w:r>
      <w:r>
        <w:rPr>
          <w:rStyle w:val="VerbatimChar"/>
        </w:rPr>
        <w:t xml:space="preserve">## 2019-02-13  1.0089382  0.9875375  1.0007073  0.9966442</w:t>
      </w:r>
      <w:r>
        <w:br w:type="textWrapping"/>
      </w:r>
      <w:r>
        <w:rPr>
          <w:rStyle w:val="VerbatimChar"/>
        </w:rPr>
        <w:t xml:space="preserve">## 2019-02-14  0.9988609  1.0056257  1.0075623  0.9962589</w:t>
      </w:r>
      <w:r>
        <w:br w:type="textWrapping"/>
      </w:r>
      <w:r>
        <w:rPr>
          <w:rStyle w:val="VerbatimChar"/>
        </w:rPr>
        <w:t xml:space="preserve">## 2019-02-15  1.0087425  1.0036286  1.0055416  1.0101389</w:t>
      </w:r>
      <w:r>
        <w:br w:type="textWrapping"/>
      </w:r>
      <w:r>
        <w:rPr>
          <w:rStyle w:val="VerbatimChar"/>
        </w:rPr>
        <w:t xml:space="preserve">## 2019-02-19  1.0015701  1.0033143  0.9880014  1.0046469</w:t>
      </w:r>
    </w:p>
    <w:p>
      <w:pPr>
        <w:pStyle w:val="SourceCode"/>
      </w:pPr>
      <w:r>
        <w:rPr>
          <w:rStyle w:val="CommentTok"/>
        </w:rPr>
        <w:t xml:space="preserve">## calcualte equity</w:t>
      </w:r>
      <w:r>
        <w:br w:type="textWrapping"/>
      </w:r>
      <w:r>
        <w:rPr>
          <w:rStyle w:val="NormalTok"/>
        </w:rPr>
        <w:t xml:space="preserve">P1Equ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tsP1.tes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umprod))</w:t>
      </w:r>
      <w:r>
        <w:br w:type="textWrapping"/>
      </w:r>
      <w:r>
        <w:rPr>
          <w:rStyle w:val="NormalTok"/>
        </w:rPr>
        <w:t xml:space="preserve">P1Equity</w:t>
      </w:r>
    </w:p>
    <w:p>
      <w:pPr>
        <w:pStyle w:val="SourceCode"/>
      </w:pPr>
      <w:r>
        <w:rPr>
          <w:rStyle w:val="VerbatimChar"/>
        </w:rPr>
        <w:t xml:space="preserve">## 2019-02-11 2019-02-12 2019-02-13 2019-02-14 2019-02-15 2019-02-19 </w:t>
      </w:r>
      <w:r>
        <w:br w:type="textWrapping"/>
      </w:r>
      <w:r>
        <w:rPr>
          <w:rStyle w:val="VerbatimChar"/>
        </w:rPr>
        <w:t xml:space="preserve">##   100.0000   100.6090   100.4043   100.6639   101.3291   101.2753 </w:t>
      </w:r>
      <w:r>
        <w:br w:type="textWrapping"/>
      </w:r>
      <w:r>
        <w:rPr>
          <w:rStyle w:val="VerbatimChar"/>
        </w:rPr>
        <w:t xml:space="preserve">## 2019-02-20 2019-02-21 2019-02-22 2019-02-25 2019-02-26 2019-02-27 </w:t>
      </w:r>
      <w:r>
        <w:br w:type="textWrapping"/>
      </w:r>
      <w:r>
        <w:rPr>
          <w:rStyle w:val="VerbatimChar"/>
        </w:rPr>
        <w:t xml:space="preserve">##   101.1973   101.1820   102.0636   101.9127   101.7188   101.8294 </w:t>
      </w:r>
      <w:r>
        <w:br w:type="textWrapping"/>
      </w:r>
      <w:r>
        <w:rPr>
          <w:rStyle w:val="VerbatimChar"/>
        </w:rPr>
        <w:t xml:space="preserve">## 2019-02-28 2019-03-01 2019-03-04 2019-03-05 2019-03-06 2019-03-07 </w:t>
      </w:r>
      <w:r>
        <w:br w:type="textWrapping"/>
      </w:r>
      <w:r>
        <w:rPr>
          <w:rStyle w:val="VerbatimChar"/>
        </w:rPr>
        <w:t xml:space="preserve">##   101.5335   102.7169   102.2481   101.9217   101.5660   100.9360 </w:t>
      </w:r>
      <w:r>
        <w:br w:type="textWrapping"/>
      </w:r>
      <w:r>
        <w:rPr>
          <w:rStyle w:val="VerbatimChar"/>
        </w:rPr>
        <w:t xml:space="preserve">## 2019-03-08 2019-03-11 2019-03-12 2019-03-13 2019-03-14 2019-03-15 </w:t>
      </w:r>
      <w:r>
        <w:br w:type="textWrapping"/>
      </w:r>
      <w:r>
        <w:rPr>
          <w:rStyle w:val="VerbatimChar"/>
        </w:rPr>
        <w:t xml:space="preserve">##   100.9992   102.9553   103.5424   103.6544   103.6844   104.3142 </w:t>
      </w:r>
      <w:r>
        <w:br w:type="textWrapping"/>
      </w:r>
      <w:r>
        <w:rPr>
          <w:rStyle w:val="VerbatimChar"/>
        </w:rPr>
        <w:t xml:space="preserve">## 2019-03-18 2019-03-19 2019-03-20 2019-03-21 2019-03-22 2019-03-25 </w:t>
      </w:r>
      <w:r>
        <w:br w:type="textWrapping"/>
      </w:r>
      <w:r>
        <w:rPr>
          <w:rStyle w:val="VerbatimChar"/>
        </w:rPr>
        <w:t xml:space="preserve">##   104.9853   104.7887   104.5228   105.6197   104.4146   104.2459 </w:t>
      </w:r>
      <w:r>
        <w:br w:type="textWrapping"/>
      </w:r>
      <w:r>
        <w:rPr>
          <w:rStyle w:val="VerbatimChar"/>
        </w:rPr>
        <w:t xml:space="preserve">## 2019-03-26 2019-03-27 2019-03-28 2019-03-29 2019-04-01 2019-04-02 </w:t>
      </w:r>
      <w:r>
        <w:br w:type="textWrapping"/>
      </w:r>
      <w:r>
        <w:rPr>
          <w:rStyle w:val="VerbatimChar"/>
        </w:rPr>
        <w:t xml:space="preserve">##   105.2557   105.4479   107.5603   108.2021   109.2717   108.6508 </w:t>
      </w:r>
      <w:r>
        <w:br w:type="textWrapping"/>
      </w:r>
      <w:r>
        <w:rPr>
          <w:rStyle w:val="VerbatimChar"/>
        </w:rPr>
        <w:t xml:space="preserve">## 2019-04-03 2019-04-04 2019-04-05 2019-04-08 2019-04-09 2019-04-10 </w:t>
      </w:r>
      <w:r>
        <w:br w:type="textWrapping"/>
      </w:r>
      <w:r>
        <w:rPr>
          <w:rStyle w:val="VerbatimChar"/>
        </w:rPr>
        <w:t xml:space="preserve">##   109.3348   108.9547   109.4447   109.8108   109.2893   109.5062 </w:t>
      </w:r>
      <w:r>
        <w:br w:type="textWrapping"/>
      </w:r>
      <w:r>
        <w:rPr>
          <w:rStyle w:val="VerbatimChar"/>
        </w:rPr>
        <w:t xml:space="preserve">## 2019-04-11 2019-04-12 2019-04-15 2019-04-16 2019-04-17 2019-04-18 </w:t>
      </w:r>
      <w:r>
        <w:br w:type="textWrapping"/>
      </w:r>
      <w:r>
        <w:rPr>
          <w:rStyle w:val="VerbatimChar"/>
        </w:rPr>
        <w:t xml:space="preserve">##   110.2343   110.9573   111.3880   110.8842   110.2201   110.4701 </w:t>
      </w:r>
      <w:r>
        <w:br w:type="textWrapping"/>
      </w:r>
      <w:r>
        <w:rPr>
          <w:rStyle w:val="VerbatimChar"/>
        </w:rPr>
        <w:t xml:space="preserve">## 2019-04-22 2019-04-23 2019-04-24 2019-04-25 2019-04-26 2019-04-29 </w:t>
      </w:r>
      <w:r>
        <w:br w:type="textWrapping"/>
      </w:r>
      <w:r>
        <w:rPr>
          <w:rStyle w:val="VerbatimChar"/>
        </w:rPr>
        <w:t xml:space="preserve">##   110.7457   111.9968   111.7614   111.5547   111.9016   111.7018 </w:t>
      </w:r>
      <w:r>
        <w:br w:type="textWrapping"/>
      </w:r>
      <w:r>
        <w:rPr>
          <w:rStyle w:val="VerbatimChar"/>
        </w:rPr>
        <w:t xml:space="preserve">## 2019-04-30 2019-05-01 2019-05-02 2019-05-03 2019-05-06 2019-05-07 </w:t>
      </w:r>
      <w:r>
        <w:br w:type="textWrapping"/>
      </w:r>
      <w:r>
        <w:rPr>
          <w:rStyle w:val="VerbatimChar"/>
        </w:rPr>
        <w:t xml:space="preserve">##   112.6886   111.6888   112.0796   112.2207   112.4800   110.5937 </w:t>
      </w:r>
      <w:r>
        <w:br w:type="textWrapping"/>
      </w:r>
      <w:r>
        <w:rPr>
          <w:rStyle w:val="VerbatimChar"/>
        </w:rPr>
        <w:t xml:space="preserve">## 2019-05-08 2019-05-09 2019-05-10 2019-05-13 2019-05-14 2019-05-15 </w:t>
      </w:r>
      <w:r>
        <w:br w:type="textWrapping"/>
      </w:r>
      <w:r>
        <w:rPr>
          <w:rStyle w:val="VerbatimChar"/>
        </w:rPr>
        <w:t xml:space="preserve">##   110.0969   110.2669   111.0343   108.8841   109.8533   110.7743 </w:t>
      </w:r>
      <w:r>
        <w:br w:type="textWrapping"/>
      </w:r>
      <w:r>
        <w:rPr>
          <w:rStyle w:val="VerbatimChar"/>
        </w:rPr>
        <w:t xml:space="preserve">## 2019-05-16 2019-05-17 2019-05-20 2019-05-21 2019-05-22 2019-05-23 </w:t>
      </w:r>
      <w:r>
        <w:br w:type="textWrapping"/>
      </w:r>
      <w:r>
        <w:rPr>
          <w:rStyle w:val="VerbatimChar"/>
        </w:rPr>
        <w:t xml:space="preserve">##   112.1588   112.0037   111.9266   112.8342   113.2663   112.4121 </w:t>
      </w:r>
      <w:r>
        <w:br w:type="textWrapping"/>
      </w:r>
      <w:r>
        <w:rPr>
          <w:rStyle w:val="VerbatimChar"/>
        </w:rPr>
        <w:t xml:space="preserve">## 2019-05-24 2019-05-28 2019-05-29 2019-05-30 2019-05-31 2019-06-03 </w:t>
      </w:r>
      <w:r>
        <w:br w:type="textWrapping"/>
      </w:r>
      <w:r>
        <w:rPr>
          <w:rStyle w:val="VerbatimChar"/>
        </w:rPr>
        <w:t xml:space="preserve">##   112.8208   112.9161   112.3705   112.6856   112.4083   111.1742 </w:t>
      </w:r>
      <w:r>
        <w:br w:type="textWrapping"/>
      </w:r>
      <w:r>
        <w:rPr>
          <w:rStyle w:val="VerbatimChar"/>
        </w:rPr>
        <w:t xml:space="preserve">## 2019-06-04 2019-06-05 2019-06-06 2019-06-07 2019-06-10 2019-06-11 </w:t>
      </w:r>
      <w:r>
        <w:br w:type="textWrapping"/>
      </w:r>
      <w:r>
        <w:rPr>
          <w:rStyle w:val="VerbatimChar"/>
        </w:rPr>
        <w:t xml:space="preserve">##   112.6974   114.2042   114.9904   116.4838   116.9182   116.0310 </w:t>
      </w:r>
      <w:r>
        <w:br w:type="textWrapping"/>
      </w:r>
      <w:r>
        <w:rPr>
          <w:rStyle w:val="VerbatimChar"/>
        </w:rPr>
        <w:t xml:space="preserve">## 2019-06-12 2019-06-13 2019-06-14 2019-06-17 2019-06-18 2019-06-19 </w:t>
      </w:r>
      <w:r>
        <w:br w:type="textWrapping"/>
      </w:r>
      <w:r>
        <w:rPr>
          <w:rStyle w:val="VerbatimChar"/>
        </w:rPr>
        <w:t xml:space="preserve">##   116.5835   117.0892   117.1954   117.3945   117.5189   117.8894 </w:t>
      </w:r>
      <w:r>
        <w:br w:type="textWrapping"/>
      </w:r>
      <w:r>
        <w:rPr>
          <w:rStyle w:val="VerbatimChar"/>
        </w:rPr>
        <w:t xml:space="preserve">## 2019-06-20 2019-06-21 2019-06-24 2019-06-25 2019-06-26 2019-06-27 </w:t>
      </w:r>
      <w:r>
        <w:br w:type="textWrapping"/>
      </w:r>
      <w:r>
        <w:rPr>
          <w:rStyle w:val="VerbatimChar"/>
        </w:rPr>
        <w:t xml:space="preserve">##   118.4180   118.2764   118.6254   117.6920   116.7674   117.4887 </w:t>
      </w:r>
      <w:r>
        <w:br w:type="textWrapping"/>
      </w:r>
      <w:r>
        <w:rPr>
          <w:rStyle w:val="VerbatimChar"/>
        </w:rPr>
        <w:t xml:space="preserve">## 2019-06-28 2019-07-01 2019-07-02 2019-07-03 2019-07-05 2019-07-08 </w:t>
      </w:r>
      <w:r>
        <w:br w:type="textWrapping"/>
      </w:r>
      <w:r>
        <w:rPr>
          <w:rStyle w:val="VerbatimChar"/>
        </w:rPr>
        <w:t xml:space="preserve">##   118.1608   119.2754   120.3510   121.6137   121.6355   120.5827 </w:t>
      </w:r>
      <w:r>
        <w:br w:type="textWrapping"/>
      </w:r>
      <w:r>
        <w:rPr>
          <w:rStyle w:val="VerbatimChar"/>
        </w:rPr>
        <w:t xml:space="preserve">## 2019-07-09 2019-07-10 2019-07-11 2019-07-12 2019-07-15 2019-07-16 </w:t>
      </w:r>
      <w:r>
        <w:br w:type="textWrapping"/>
      </w:r>
      <w:r>
        <w:rPr>
          <w:rStyle w:val="VerbatimChar"/>
        </w:rPr>
        <w:t xml:space="preserve">##   121.5112   121.9463   122.9920   123.3069   123.4212   122.5966 </w:t>
      </w:r>
      <w:r>
        <w:br w:type="textWrapping"/>
      </w:r>
      <w:r>
        <w:rPr>
          <w:rStyle w:val="VerbatimChar"/>
        </w:rPr>
        <w:t xml:space="preserve">## 2019-07-17 2019-07-18 2019-07-19 2019-07-22 2019-07-23 2019-07-24 </w:t>
      </w:r>
      <w:r>
        <w:br w:type="textWrapping"/>
      </w:r>
      <w:r>
        <w:rPr>
          <w:rStyle w:val="VerbatimChar"/>
        </w:rPr>
        <w:t xml:space="preserve">##   122.5528   122.8680   121.6574   122.5011   122.8262   122.9908 </w:t>
      </w:r>
      <w:r>
        <w:br w:type="textWrapping"/>
      </w:r>
      <w:r>
        <w:rPr>
          <w:rStyle w:val="VerbatimChar"/>
        </w:rPr>
        <w:t xml:space="preserve">## 2019-07-25 2019-07-26 2019-07-29 2019-07-30 2019-07-31 2019-08-01 </w:t>
      </w:r>
      <w:r>
        <w:br w:type="textWrapping"/>
      </w:r>
      <w:r>
        <w:rPr>
          <w:rStyle w:val="VerbatimChar"/>
        </w:rPr>
        <w:t xml:space="preserve">##   123.1255   124.6601   125.2187   118.6689   116.8400   116.9815 </w:t>
      </w:r>
      <w:r>
        <w:br w:type="textWrapping"/>
      </w:r>
      <w:r>
        <w:rPr>
          <w:rStyle w:val="VerbatimChar"/>
        </w:rPr>
        <w:t xml:space="preserve">## 2019-08-02 2019-08-05 2019-08-06 2019-08-07 2019-08-08 2019-08-09 </w:t>
      </w:r>
      <w:r>
        <w:br w:type="textWrapping"/>
      </w:r>
      <w:r>
        <w:rPr>
          <w:rStyle w:val="VerbatimChar"/>
        </w:rPr>
        <w:t xml:space="preserve">##   115.8373   112.1588   113.5733   114.5251   116.9388   116.2245 </w:t>
      </w:r>
      <w:r>
        <w:br w:type="textWrapping"/>
      </w:r>
      <w:r>
        <w:rPr>
          <w:rStyle w:val="VerbatimChar"/>
        </w:rPr>
        <w:t xml:space="preserve">## 2019-08-12 2019-08-13 2019-08-14 2019-08-15 2019-08-16 2019-08-19 </w:t>
      </w:r>
      <w:r>
        <w:br w:type="textWrapping"/>
      </w:r>
      <w:r>
        <w:rPr>
          <w:rStyle w:val="VerbatimChar"/>
        </w:rPr>
        <w:t xml:space="preserve">##   115.6991   116.3928   113.9001   115.0135   117.2026   118.3764 </w:t>
      </w:r>
      <w:r>
        <w:br w:type="textWrapping"/>
      </w:r>
      <w:r>
        <w:rPr>
          <w:rStyle w:val="VerbatimChar"/>
        </w:rPr>
        <w:t xml:space="preserve">## 2019-08-20 2019-08-21 2019-08-22 2019-08-23 2019-08-26 2019-08-27 </w:t>
      </w:r>
      <w:r>
        <w:br w:type="textWrapping"/>
      </w:r>
      <w:r>
        <w:rPr>
          <w:rStyle w:val="VerbatimChar"/>
        </w:rPr>
        <w:t xml:space="preserve">##   117.8979   119.0879   119.0918   116.6963   117.5880   118.4695 </w:t>
      </w:r>
      <w:r>
        <w:br w:type="textWrapping"/>
      </w:r>
      <w:r>
        <w:rPr>
          <w:rStyle w:val="VerbatimChar"/>
        </w:rPr>
        <w:t xml:space="preserve">## 2019-08-28 2019-08-29 2019-08-30 2019-09-03 2019-09-04 2019-09-05 </w:t>
      </w:r>
      <w:r>
        <w:br w:type="textWrapping"/>
      </w:r>
      <w:r>
        <w:rPr>
          <w:rStyle w:val="VerbatimChar"/>
        </w:rPr>
        <w:t xml:space="preserve">##   118.4696   119.6720   119.9607   119.1757   120.7138   121.8844 </w:t>
      </w:r>
      <w:r>
        <w:br w:type="textWrapping"/>
      </w:r>
      <w:r>
        <w:rPr>
          <w:rStyle w:val="VerbatimChar"/>
        </w:rPr>
        <w:t xml:space="preserve">## 2019-09-06 2019-09-09 2019-09-10 2019-09-11 2019-09-12 2019-09-13 </w:t>
      </w:r>
      <w:r>
        <w:br w:type="textWrapping"/>
      </w:r>
      <w:r>
        <w:rPr>
          <w:rStyle w:val="VerbatimChar"/>
        </w:rPr>
        <w:t xml:space="preserve">##   122.1971   119.3441   116.0956   117.1424   118.3230   117.4786 </w:t>
      </w:r>
      <w:r>
        <w:br w:type="textWrapping"/>
      </w:r>
      <w:r>
        <w:rPr>
          <w:rStyle w:val="VerbatimChar"/>
        </w:rPr>
        <w:t xml:space="preserve">## 2019-09-16 2019-09-17 2019-09-18 2019-09-19 2019-09-20 2019-09-23 </w:t>
      </w:r>
      <w:r>
        <w:br w:type="textWrapping"/>
      </w:r>
      <w:r>
        <w:rPr>
          <w:rStyle w:val="VerbatimChar"/>
        </w:rPr>
        <w:t xml:space="preserve">##   117.8058   119.2488   118.6696   119.4874   118.6069   118.2113 </w:t>
      </w:r>
      <w:r>
        <w:br w:type="textWrapping"/>
      </w:r>
      <w:r>
        <w:rPr>
          <w:rStyle w:val="VerbatimChar"/>
        </w:rPr>
        <w:t xml:space="preserve">## 2019-09-24 2019-09-25 2019-09-26 2019-09-27 2019-09-30 2019-10-01 </w:t>
      </w:r>
      <w:r>
        <w:br w:type="textWrapping"/>
      </w:r>
      <w:r>
        <w:rPr>
          <w:rStyle w:val="VerbatimChar"/>
        </w:rPr>
        <w:t xml:space="preserve">##   118.0243   118.7256   119.6497   118.6041   119.3159   117.5904 </w:t>
      </w:r>
      <w:r>
        <w:br w:type="textWrapping"/>
      </w:r>
      <w:r>
        <w:rPr>
          <w:rStyle w:val="VerbatimChar"/>
        </w:rPr>
        <w:t xml:space="preserve">## 2019-10-02 2019-10-03 2019-10-04 2019-10-07 2019-10-08 2019-10-09 </w:t>
      </w:r>
      <w:r>
        <w:br w:type="textWrapping"/>
      </w:r>
      <w:r>
        <w:rPr>
          <w:rStyle w:val="VerbatimChar"/>
        </w:rPr>
        <w:t xml:space="preserve">##   115.4138   116.0151   117.8680   116.8264   115.7062   117.0350 </w:t>
      </w:r>
      <w:r>
        <w:br w:type="textWrapping"/>
      </w:r>
      <w:r>
        <w:rPr>
          <w:rStyle w:val="VerbatimChar"/>
        </w:rPr>
        <w:t xml:space="preserve">## 2019-10-10 2019-10-11 2019-10-14 2019-10-15 2019-10-16 2019-10-17 </w:t>
      </w:r>
      <w:r>
        <w:br w:type="textWrapping"/>
      </w:r>
      <w:r>
        <w:rPr>
          <w:rStyle w:val="VerbatimChar"/>
        </w:rPr>
        <w:t xml:space="preserve">##   117.4821   118.0980   117.6048   118.5160   118.2244   118.0865 </w:t>
      </w:r>
      <w:r>
        <w:br w:type="textWrapping"/>
      </w:r>
      <w:r>
        <w:rPr>
          <w:rStyle w:val="VerbatimChar"/>
        </w:rPr>
        <w:t xml:space="preserve">## 2019-10-18 2019-10-21 2019-10-22 2019-10-23 2019-10-24 2019-10-25 </w:t>
      </w:r>
      <w:r>
        <w:br w:type="textWrapping"/>
      </w:r>
      <w:r>
        <w:rPr>
          <w:rStyle w:val="VerbatimChar"/>
        </w:rPr>
        <w:t xml:space="preserve">##   117.7084   118.5350   116.0717   116.2107   117.0747   116.9917 </w:t>
      </w:r>
      <w:r>
        <w:br w:type="textWrapping"/>
      </w:r>
      <w:r>
        <w:rPr>
          <w:rStyle w:val="VerbatimChar"/>
        </w:rPr>
        <w:t xml:space="preserve">## 2019-10-28 2019-10-29 2019-10-30 2019-10-31 2019-11-01 2019-11-04 </w:t>
      </w:r>
      <w:r>
        <w:br w:type="textWrapping"/>
      </w:r>
      <w:r>
        <w:rPr>
          <w:rStyle w:val="VerbatimChar"/>
        </w:rPr>
        <w:t xml:space="preserve">##   116.9794   117.2847   118.5438   119.1967   121.6190   121.3842 </w:t>
      </w:r>
      <w:r>
        <w:br w:type="textWrapping"/>
      </w:r>
      <w:r>
        <w:rPr>
          <w:rStyle w:val="VerbatimChar"/>
        </w:rPr>
        <w:t xml:space="preserve">## 2019-11-05 2019-11-06 2019-11-07 2019-11-08 2019-11-11 2019-11-12 </w:t>
      </w:r>
      <w:r>
        <w:br w:type="textWrapping"/>
      </w:r>
      <w:r>
        <w:rPr>
          <w:rStyle w:val="VerbatimChar"/>
        </w:rPr>
        <w:t xml:space="preserve">##   120.3288   121.8924   122.1656   122.6943   123.0164   123.1054 </w:t>
      </w:r>
      <w:r>
        <w:br w:type="textWrapping"/>
      </w:r>
      <w:r>
        <w:rPr>
          <w:rStyle w:val="VerbatimChar"/>
        </w:rPr>
        <w:t xml:space="preserve">## 2019-11-13 2019-11-14 2019-11-15 2019-11-18 2019-11-19 2019-11-20 </w:t>
      </w:r>
      <w:r>
        <w:br w:type="textWrapping"/>
      </w:r>
      <w:r>
        <w:rPr>
          <w:rStyle w:val="VerbatimChar"/>
        </w:rPr>
        <w:t xml:space="preserve">##   123.6785   124.4005   125.2341   125.6099   125.9568   125.2448 </w:t>
      </w:r>
      <w:r>
        <w:br w:type="textWrapping"/>
      </w:r>
      <w:r>
        <w:rPr>
          <w:rStyle w:val="VerbatimChar"/>
        </w:rPr>
        <w:t xml:space="preserve">## 2019-11-21 2019-11-22 2019-11-25 2019-11-26 2019-11-27 2019-11-29 </w:t>
      </w:r>
      <w:r>
        <w:br w:type="textWrapping"/>
      </w:r>
      <w:r>
        <w:rPr>
          <w:rStyle w:val="VerbatimChar"/>
        </w:rPr>
        <w:t xml:space="preserve">##   124.4853   123.8623   125.1479   126.8474   126.8162   126.5152 </w:t>
      </w:r>
      <w:r>
        <w:br w:type="textWrapping"/>
      </w:r>
      <w:r>
        <w:rPr>
          <w:rStyle w:val="VerbatimChar"/>
        </w:rPr>
        <w:t xml:space="preserve">## 2019-12-02 2019-12-03 2019-12-04 2019-12-05 2019-12-06 2019-12-09 </w:t>
      </w:r>
      <w:r>
        <w:br w:type="textWrapping"/>
      </w:r>
      <w:r>
        <w:rPr>
          <w:rStyle w:val="VerbatimChar"/>
        </w:rPr>
        <w:t xml:space="preserve">##   126.0642   124.9773   125.4855   125.4962   126.3364   125.1962 </w:t>
      </w:r>
      <w:r>
        <w:br w:type="textWrapping"/>
      </w:r>
      <w:r>
        <w:rPr>
          <w:rStyle w:val="VerbatimChar"/>
        </w:rPr>
        <w:t xml:space="preserve">## 2019-12-10 2019-12-11 2019-12-12 2019-12-13 2019-12-16 2019-12-17 </w:t>
      </w:r>
      <w:r>
        <w:br w:type="textWrapping"/>
      </w:r>
      <w:r>
        <w:rPr>
          <w:rStyle w:val="VerbatimChar"/>
        </w:rPr>
        <w:t xml:space="preserve">##   125.0361   124.9435   125.1857   126.2059   125.8475   124.7872 </w:t>
      </w:r>
      <w:r>
        <w:br w:type="textWrapping"/>
      </w:r>
      <w:r>
        <w:rPr>
          <w:rStyle w:val="VerbatimChar"/>
        </w:rPr>
        <w:t xml:space="preserve">## 2019-12-18 2019-12-19 2019-12-20 2019-12-23 2019-12-24 2019-12-26 </w:t>
      </w:r>
      <w:r>
        <w:br w:type="textWrapping"/>
      </w:r>
      <w:r>
        <w:rPr>
          <w:rStyle w:val="VerbatimChar"/>
        </w:rPr>
        <w:t xml:space="preserve">##   125.0627   126.5028   127.3508   126.9444   126.8520   127.0624 </w:t>
      </w:r>
      <w:r>
        <w:br w:type="textWrapping"/>
      </w:r>
      <w:r>
        <w:rPr>
          <w:rStyle w:val="VerbatimChar"/>
        </w:rPr>
        <w:t xml:space="preserve">## 2019-12-27 2019-12-30 2019-12-31 2020-01-02 2020-01-03 2020-01-06 </w:t>
      </w:r>
      <w:r>
        <w:br w:type="textWrapping"/>
      </w:r>
      <w:r>
        <w:rPr>
          <w:rStyle w:val="VerbatimChar"/>
        </w:rPr>
        <w:t xml:space="preserve">##   127.1688   126.4774   126.8170   127.5789   127.5647   128.4579 </w:t>
      </w:r>
      <w:r>
        <w:br w:type="textWrapping"/>
      </w:r>
      <w:r>
        <w:rPr>
          <w:rStyle w:val="VerbatimChar"/>
        </w:rPr>
        <w:t xml:space="preserve">## 2020-01-07 2020-01-08 2020-01-09 2020-01-10 2020-01-13 2020-01-14 </w:t>
      </w:r>
      <w:r>
        <w:br w:type="textWrapping"/>
      </w:r>
      <w:r>
        <w:rPr>
          <w:rStyle w:val="VerbatimChar"/>
        </w:rPr>
        <w:t xml:space="preserve">##   127.1745   128.1762   130.1048   129.9885   131.5053   130.6895 </w:t>
      </w:r>
      <w:r>
        <w:br w:type="textWrapping"/>
      </w:r>
      <w:r>
        <w:rPr>
          <w:rStyle w:val="VerbatimChar"/>
        </w:rPr>
        <w:t xml:space="preserve">## 2020-01-15 2020-01-16 2020-01-17 2020-01-21 2020-01-22 2020-01-23 </w:t>
      </w:r>
      <w:r>
        <w:br w:type="textWrapping"/>
      </w:r>
      <w:r>
        <w:rPr>
          <w:rStyle w:val="VerbatimChar"/>
        </w:rPr>
        <w:t xml:space="preserve">##   131.1544   131.8452   132.1459   131.5616   131.2807   131.9605 </w:t>
      </w:r>
      <w:r>
        <w:br w:type="textWrapping"/>
      </w:r>
      <w:r>
        <w:rPr>
          <w:rStyle w:val="VerbatimChar"/>
        </w:rPr>
        <w:t xml:space="preserve">## 2020-01-24 2020-01-27 2020-01-28 2020-01-29 2020-01-30 2020-01-31 </w:t>
      </w:r>
      <w:r>
        <w:br w:type="textWrapping"/>
      </w:r>
      <w:r>
        <w:rPr>
          <w:rStyle w:val="VerbatimChar"/>
        </w:rPr>
        <w:t xml:space="preserve">##   131.1982   130.0879   131.6829   127.8684   127.8698   125.9894 </w:t>
      </w:r>
      <w:r>
        <w:br w:type="textWrapping"/>
      </w:r>
      <w:r>
        <w:rPr>
          <w:rStyle w:val="VerbatimChar"/>
        </w:rPr>
        <w:t xml:space="preserve">## 2020-02-03 2020-02-04 2020-02-05 2020-02-06 2020-02-07 2020-02-10 </w:t>
      </w:r>
      <w:r>
        <w:br w:type="textWrapping"/>
      </w:r>
      <w:r>
        <w:rPr>
          <w:rStyle w:val="VerbatimChar"/>
        </w:rPr>
        <w:t xml:space="preserve">##   127.2318   126.1545   125.8833   127.3861   125.8287   125.7499 </w:t>
      </w:r>
      <w:r>
        <w:br w:type="textWrapping"/>
      </w:r>
      <w:r>
        <w:rPr>
          <w:rStyle w:val="VerbatimChar"/>
        </w:rPr>
        <w:t xml:space="preserve">## 2020-02-11 2020-02-12 2020-02-13 2020-02-14 2020-02-18 2020-02-19 </w:t>
      </w:r>
      <w:r>
        <w:br w:type="textWrapping"/>
      </w:r>
      <w:r>
        <w:rPr>
          <w:rStyle w:val="VerbatimChar"/>
        </w:rPr>
        <w:t xml:space="preserve">##   125.7005   125.3711   125.3079   125.9937   126.2801   126.2733 </w:t>
      </w:r>
      <w:r>
        <w:br w:type="textWrapping"/>
      </w:r>
      <w:r>
        <w:rPr>
          <w:rStyle w:val="VerbatimChar"/>
        </w:rPr>
        <w:t xml:space="preserve">## 2020-02-20 </w:t>
      </w:r>
      <w:r>
        <w:br w:type="textWrapping"/>
      </w:r>
      <w:r>
        <w:rPr>
          <w:rStyle w:val="VerbatimChar"/>
        </w:rPr>
        <w:t xml:space="preserve">##   124.9600</w:t>
      </w:r>
    </w:p>
    <w:p>
      <w:pPr>
        <w:pStyle w:val="SourceCode"/>
      </w:pPr>
      <w:r>
        <w:rPr>
          <w:rStyle w:val="NormalTok"/>
        </w:rPr>
        <w:t xml:space="preserve">RetsP2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s.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P2</w:t>
      </w:r>
      <w:r>
        <w:br w:type="textWrapping"/>
      </w:r>
      <w:r>
        <w:rPr>
          <w:rStyle w:val="NormalTok"/>
        </w:rPr>
        <w:t xml:space="preserve">RetsP2.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W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using Weight 1 since it yield lower risk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tsP2.test)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 FCN      EXPO       ICFI      HURN</w:t>
      </w:r>
      <w:r>
        <w:br w:type="textWrapping"/>
      </w:r>
      <w:r>
        <w:rPr>
          <w:rStyle w:val="VerbatimChar"/>
        </w:rPr>
        <w:t xml:space="preserve">## 2019-02-11 15.6758371 42.212072 27.9127291 14.199362</w:t>
      </w:r>
      <w:r>
        <w:br w:type="textWrapping"/>
      </w:r>
      <w:r>
        <w:rPr>
          <w:rStyle w:val="VerbatimChar"/>
        </w:rPr>
        <w:t xml:space="preserve">## 2019-02-12  1.0062157  1.008949  1.0156250  1.035645</w:t>
      </w:r>
      <w:r>
        <w:br w:type="textWrapping"/>
      </w:r>
      <w:r>
        <w:rPr>
          <w:rStyle w:val="VerbatimChar"/>
        </w:rPr>
        <w:t xml:space="preserve">## 2019-02-13  1.0093378  1.022457  0.9990298  1.007335</w:t>
      </w:r>
      <w:r>
        <w:br w:type="textWrapping"/>
      </w:r>
      <w:r>
        <w:rPr>
          <w:rStyle w:val="VerbatimChar"/>
        </w:rPr>
        <w:t xml:space="preserve">## 2019-02-14  1.0091090  1.014212  1.0122086  1.003734</w:t>
      </w:r>
      <w:r>
        <w:br w:type="textWrapping"/>
      </w:r>
      <w:r>
        <w:rPr>
          <w:rStyle w:val="VerbatimChar"/>
        </w:rPr>
        <w:t xml:space="preserve">## 2019-02-15  0.9901269  1.014923  1.0149398  1.009487</w:t>
      </w:r>
      <w:r>
        <w:br w:type="textWrapping"/>
      </w:r>
      <w:r>
        <w:rPr>
          <w:rStyle w:val="VerbatimChar"/>
        </w:rPr>
        <w:t xml:space="preserve">## 2019-02-19  0.9913105  1.000896  1.0052666  1.025060</w:t>
      </w:r>
    </w:p>
    <w:p>
      <w:pPr>
        <w:pStyle w:val="SourceCode"/>
      </w:pPr>
      <w:r>
        <w:rPr>
          <w:rStyle w:val="CommentTok"/>
        </w:rPr>
        <w:t xml:space="preserve">## calcualte equity</w:t>
      </w:r>
      <w:r>
        <w:br w:type="textWrapping"/>
      </w:r>
      <w:r>
        <w:rPr>
          <w:rStyle w:val="NormalTok"/>
        </w:rPr>
        <w:t xml:space="preserve">P2Equ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tsP2.tes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umprod))</w:t>
      </w:r>
      <w:r>
        <w:br w:type="textWrapping"/>
      </w:r>
      <w:r>
        <w:rPr>
          <w:rStyle w:val="NormalTok"/>
        </w:rPr>
        <w:t xml:space="preserve">P2Equity</w:t>
      </w:r>
    </w:p>
    <w:p>
      <w:pPr>
        <w:pStyle w:val="SourceCode"/>
      </w:pPr>
      <w:r>
        <w:rPr>
          <w:rStyle w:val="VerbatimChar"/>
        </w:rPr>
        <w:t xml:space="preserve">## 2019-02-11 2019-02-12 2019-02-13 2019-02-14 2019-02-15 2019-02-19 </w:t>
      </w:r>
      <w:r>
        <w:br w:type="textWrapping"/>
      </w:r>
      <w:r>
        <w:rPr>
          <w:rStyle w:val="VerbatimChar"/>
        </w:rPr>
        <w:t xml:space="preserve">##   100.0000   101.4175   102.6015   103.7665   104.8363   105.2676 </w:t>
      </w:r>
      <w:r>
        <w:br w:type="textWrapping"/>
      </w:r>
      <w:r>
        <w:rPr>
          <w:rStyle w:val="VerbatimChar"/>
        </w:rPr>
        <w:t xml:space="preserve">## 2019-02-20 2019-02-21 2019-02-22 2019-02-25 2019-02-26 2019-02-27 </w:t>
      </w:r>
      <w:r>
        <w:br w:type="textWrapping"/>
      </w:r>
      <w:r>
        <w:rPr>
          <w:rStyle w:val="VerbatimChar"/>
        </w:rPr>
        <w:t xml:space="preserve">##   105.5519   105.4303   106.6154   105.7689   105.2193   105.0340 </w:t>
      </w:r>
      <w:r>
        <w:br w:type="textWrapping"/>
      </w:r>
      <w:r>
        <w:rPr>
          <w:rStyle w:val="VerbatimChar"/>
        </w:rPr>
        <w:t xml:space="preserve">## 2019-02-28 2019-03-01 2019-03-04 2019-03-05 2019-03-06 2019-03-07 </w:t>
      </w:r>
      <w:r>
        <w:br w:type="textWrapping"/>
      </w:r>
      <w:r>
        <w:rPr>
          <w:rStyle w:val="VerbatimChar"/>
        </w:rPr>
        <w:t xml:space="preserve">##   104.6654   106.0834   104.3172   105.5446   104.4779   104.9835 </w:t>
      </w:r>
      <w:r>
        <w:br w:type="textWrapping"/>
      </w:r>
      <w:r>
        <w:rPr>
          <w:rStyle w:val="VerbatimChar"/>
        </w:rPr>
        <w:t xml:space="preserve">## 2019-03-08 2019-03-11 2019-03-12 2019-03-13 2019-03-14 2019-03-15 </w:t>
      </w:r>
      <w:r>
        <w:br w:type="textWrapping"/>
      </w:r>
      <w:r>
        <w:rPr>
          <w:rStyle w:val="VerbatimChar"/>
        </w:rPr>
        <w:t xml:space="preserve">##   104.6601   105.6770   105.0824   105.4837   106.5744   105.8909 </w:t>
      </w:r>
      <w:r>
        <w:br w:type="textWrapping"/>
      </w:r>
      <w:r>
        <w:rPr>
          <w:rStyle w:val="VerbatimChar"/>
        </w:rPr>
        <w:t xml:space="preserve">## 2019-03-18 2019-03-19 2019-03-20 2019-03-21 2019-03-22 2019-03-25 </w:t>
      </w:r>
      <w:r>
        <w:br w:type="textWrapping"/>
      </w:r>
      <w:r>
        <w:rPr>
          <w:rStyle w:val="VerbatimChar"/>
        </w:rPr>
        <w:t xml:space="preserve">##   107.4139   106.8377   105.6557   106.4983   103.9060   104.8140 </w:t>
      </w:r>
      <w:r>
        <w:br w:type="textWrapping"/>
      </w:r>
      <w:r>
        <w:rPr>
          <w:rStyle w:val="VerbatimChar"/>
        </w:rPr>
        <w:t xml:space="preserve">## 2019-03-26 2019-03-27 2019-03-28 2019-03-29 2019-04-01 2019-04-02 </w:t>
      </w:r>
      <w:r>
        <w:br w:type="textWrapping"/>
      </w:r>
      <w:r>
        <w:rPr>
          <w:rStyle w:val="VerbatimChar"/>
        </w:rPr>
        <w:t xml:space="preserve">##   106.2073   106.8183   107.5071   106.9398   106.9972   106.0770 </w:t>
      </w:r>
      <w:r>
        <w:br w:type="textWrapping"/>
      </w:r>
      <w:r>
        <w:rPr>
          <w:rStyle w:val="VerbatimChar"/>
        </w:rPr>
        <w:t xml:space="preserve">## 2019-04-03 2019-04-04 2019-04-05 2019-04-08 2019-04-09 2019-04-10 </w:t>
      </w:r>
      <w:r>
        <w:br w:type="textWrapping"/>
      </w:r>
      <w:r>
        <w:rPr>
          <w:rStyle w:val="VerbatimChar"/>
        </w:rPr>
        <w:t xml:space="preserve">##   106.1672   105.7206   106.3432   105.7024   104.5992   106.3207 </w:t>
      </w:r>
      <w:r>
        <w:br w:type="textWrapping"/>
      </w:r>
      <w:r>
        <w:rPr>
          <w:rStyle w:val="VerbatimChar"/>
        </w:rPr>
        <w:t xml:space="preserve">## 2019-04-11 2019-04-12 2019-04-15 2019-04-16 2019-04-17 2019-04-18 </w:t>
      </w:r>
      <w:r>
        <w:br w:type="textWrapping"/>
      </w:r>
      <w:r>
        <w:rPr>
          <w:rStyle w:val="VerbatimChar"/>
        </w:rPr>
        <w:t xml:space="preserve">##   106.5011   106.4065   106.9842   106.9966   106.6598   105.9935 </w:t>
      </w:r>
      <w:r>
        <w:br w:type="textWrapping"/>
      </w:r>
      <w:r>
        <w:rPr>
          <w:rStyle w:val="VerbatimChar"/>
        </w:rPr>
        <w:t xml:space="preserve">## 2019-04-22 2019-04-23 2019-04-24 2019-04-25 2019-04-26 2019-04-29 </w:t>
      </w:r>
      <w:r>
        <w:br w:type="textWrapping"/>
      </w:r>
      <w:r>
        <w:rPr>
          <w:rStyle w:val="VerbatimChar"/>
        </w:rPr>
        <w:t xml:space="preserve">##   104.8210   106.3243   108.1267   108.5081   108.9239   109.3153 </w:t>
      </w:r>
      <w:r>
        <w:br w:type="textWrapping"/>
      </w:r>
      <w:r>
        <w:rPr>
          <w:rStyle w:val="VerbatimChar"/>
        </w:rPr>
        <w:t xml:space="preserve">## 2019-04-30 2019-05-01 2019-05-02 2019-05-03 2019-05-06 2019-05-07 </w:t>
      </w:r>
      <w:r>
        <w:br w:type="textWrapping"/>
      </w:r>
      <w:r>
        <w:rPr>
          <w:rStyle w:val="VerbatimChar"/>
        </w:rPr>
        <w:t xml:space="preserve">##   108.9138   107.7220   108.6077   109.3037   109.5800   107.8927 </w:t>
      </w:r>
      <w:r>
        <w:br w:type="textWrapping"/>
      </w:r>
      <w:r>
        <w:rPr>
          <w:rStyle w:val="VerbatimChar"/>
        </w:rPr>
        <w:t xml:space="preserve">## 2019-05-08 2019-05-09 2019-05-10 2019-05-13 2019-05-14 2019-05-15 </w:t>
      </w:r>
      <w:r>
        <w:br w:type="textWrapping"/>
      </w:r>
      <w:r>
        <w:rPr>
          <w:rStyle w:val="VerbatimChar"/>
        </w:rPr>
        <w:t xml:space="preserve">##   106.0687   106.0730   106.2331   104.2409   104.8919   105.4521 </w:t>
      </w:r>
      <w:r>
        <w:br w:type="textWrapping"/>
      </w:r>
      <w:r>
        <w:rPr>
          <w:rStyle w:val="VerbatimChar"/>
        </w:rPr>
        <w:t xml:space="preserve">## 2019-05-16 2019-05-17 2019-05-20 2019-05-21 2019-05-22 2019-05-23 </w:t>
      </w:r>
      <w:r>
        <w:br w:type="textWrapping"/>
      </w:r>
      <w:r>
        <w:rPr>
          <w:rStyle w:val="VerbatimChar"/>
        </w:rPr>
        <w:t xml:space="preserve">##   106.4454   105.9109   108.2200   108.5483   108.0376   105.6347 </w:t>
      </w:r>
      <w:r>
        <w:br w:type="textWrapping"/>
      </w:r>
      <w:r>
        <w:rPr>
          <w:rStyle w:val="VerbatimChar"/>
        </w:rPr>
        <w:t xml:space="preserve">## 2019-05-24 2019-05-28 2019-05-29 2019-05-30 2019-05-31 2019-06-03 </w:t>
      </w:r>
      <w:r>
        <w:br w:type="textWrapping"/>
      </w:r>
      <w:r>
        <w:rPr>
          <w:rStyle w:val="VerbatimChar"/>
        </w:rPr>
        <w:t xml:space="preserve">##   106.4340   108.2999   106.1401   106.7226   106.5028   106.2719 </w:t>
      </w:r>
      <w:r>
        <w:br w:type="textWrapping"/>
      </w:r>
      <w:r>
        <w:rPr>
          <w:rStyle w:val="VerbatimChar"/>
        </w:rPr>
        <w:t xml:space="preserve">## 2019-06-04 2019-06-05 2019-06-06 2019-06-07 2019-06-10 2019-06-11 </w:t>
      </w:r>
      <w:r>
        <w:br w:type="textWrapping"/>
      </w:r>
      <w:r>
        <w:rPr>
          <w:rStyle w:val="VerbatimChar"/>
        </w:rPr>
        <w:t xml:space="preserve">##   108.0084   108.8570   108.7236   108.8681   109.7218   109.6065 </w:t>
      </w:r>
      <w:r>
        <w:br w:type="textWrapping"/>
      </w:r>
      <w:r>
        <w:rPr>
          <w:rStyle w:val="VerbatimChar"/>
        </w:rPr>
        <w:t xml:space="preserve">## 2019-06-12 2019-06-13 2019-06-14 2019-06-17 2019-06-18 2019-06-19 </w:t>
      </w:r>
      <w:r>
        <w:br w:type="textWrapping"/>
      </w:r>
      <w:r>
        <w:rPr>
          <w:rStyle w:val="VerbatimChar"/>
        </w:rPr>
        <w:t xml:space="preserve">##   110.1946   109.3945   109.5915   109.4818   109.7928   111.2756 </w:t>
      </w:r>
      <w:r>
        <w:br w:type="textWrapping"/>
      </w:r>
      <w:r>
        <w:rPr>
          <w:rStyle w:val="VerbatimChar"/>
        </w:rPr>
        <w:t xml:space="preserve">## 2019-06-20 2019-06-21 2019-06-24 2019-06-25 2019-06-26 2019-06-27 </w:t>
      </w:r>
      <w:r>
        <w:br w:type="textWrapping"/>
      </w:r>
      <w:r>
        <w:rPr>
          <w:rStyle w:val="VerbatimChar"/>
        </w:rPr>
        <w:t xml:space="preserve">##   111.0396   110.3274   109.2060   107.9942   106.8386   108.4933 </w:t>
      </w:r>
      <w:r>
        <w:br w:type="textWrapping"/>
      </w:r>
      <w:r>
        <w:rPr>
          <w:rStyle w:val="VerbatimChar"/>
        </w:rPr>
        <w:t xml:space="preserve">## 2019-06-28 2019-07-01 2019-07-02 2019-07-03 2019-07-05 2019-07-08 </w:t>
      </w:r>
      <w:r>
        <w:br w:type="textWrapping"/>
      </w:r>
      <w:r>
        <w:rPr>
          <w:rStyle w:val="VerbatimChar"/>
        </w:rPr>
        <w:t xml:space="preserve">##   108.9588   109.3922   110.5481   112.2932   111.6436   111.3485 </w:t>
      </w:r>
      <w:r>
        <w:br w:type="textWrapping"/>
      </w:r>
      <w:r>
        <w:rPr>
          <w:rStyle w:val="VerbatimChar"/>
        </w:rPr>
        <w:t xml:space="preserve">## 2019-07-09 2019-07-10 2019-07-11 2019-07-12 2019-07-15 2019-07-16 </w:t>
      </w:r>
      <w:r>
        <w:br w:type="textWrapping"/>
      </w:r>
      <w:r>
        <w:rPr>
          <w:rStyle w:val="VerbatimChar"/>
        </w:rPr>
        <w:t xml:space="preserve">##   111.6064   113.6652   114.5769   116.2752   116.9818   117.2699 </w:t>
      </w:r>
      <w:r>
        <w:br w:type="textWrapping"/>
      </w:r>
      <w:r>
        <w:rPr>
          <w:rStyle w:val="VerbatimChar"/>
        </w:rPr>
        <w:t xml:space="preserve">## 2019-07-17 2019-07-18 2019-07-19 2019-07-22 2019-07-23 2019-07-24 </w:t>
      </w:r>
      <w:r>
        <w:br w:type="textWrapping"/>
      </w:r>
      <w:r>
        <w:rPr>
          <w:rStyle w:val="VerbatimChar"/>
        </w:rPr>
        <w:t xml:space="preserve">##   117.4535   118.5704   122.2477   122.3963   123.3640   124.2065 </w:t>
      </w:r>
      <w:r>
        <w:br w:type="textWrapping"/>
      </w:r>
      <w:r>
        <w:rPr>
          <w:rStyle w:val="VerbatimChar"/>
        </w:rPr>
        <w:t xml:space="preserve">## 2019-07-25 2019-07-26 2019-07-29 2019-07-30 2019-07-31 2019-08-01 </w:t>
      </w:r>
      <w:r>
        <w:br w:type="textWrapping"/>
      </w:r>
      <w:r>
        <w:rPr>
          <w:rStyle w:val="VerbatimChar"/>
        </w:rPr>
        <w:t xml:space="preserve">##   126.2223   127.1410   127.5123   127.6862   129.7371   127.4220 </w:t>
      </w:r>
      <w:r>
        <w:br w:type="textWrapping"/>
      </w:r>
      <w:r>
        <w:rPr>
          <w:rStyle w:val="VerbatimChar"/>
        </w:rPr>
        <w:t xml:space="preserve">## 2019-08-02 2019-08-05 2019-08-06 2019-08-07 2019-08-08 2019-08-09 </w:t>
      </w:r>
      <w:r>
        <w:br w:type="textWrapping"/>
      </w:r>
      <w:r>
        <w:rPr>
          <w:rStyle w:val="VerbatimChar"/>
        </w:rPr>
        <w:t xml:space="preserve">##   126.3734   124.4918   125.4411   127.7657   130.5632   129.4142 </w:t>
      </w:r>
      <w:r>
        <w:br w:type="textWrapping"/>
      </w:r>
      <w:r>
        <w:rPr>
          <w:rStyle w:val="VerbatimChar"/>
        </w:rPr>
        <w:t xml:space="preserve">## 2019-08-12 2019-08-13 2019-08-14 2019-08-15 2019-08-16 2019-08-19 </w:t>
      </w:r>
      <w:r>
        <w:br w:type="textWrapping"/>
      </w:r>
      <w:r>
        <w:rPr>
          <w:rStyle w:val="VerbatimChar"/>
        </w:rPr>
        <w:t xml:space="preserve">##   128.8643   129.5569   127.9880   128.6509   131.2868   131.4056 </w:t>
      </w:r>
      <w:r>
        <w:br w:type="textWrapping"/>
      </w:r>
      <w:r>
        <w:rPr>
          <w:rStyle w:val="VerbatimChar"/>
        </w:rPr>
        <w:t xml:space="preserve">## 2019-08-20 2019-08-21 2019-08-22 2019-08-23 2019-08-26 2019-08-27 </w:t>
      </w:r>
      <w:r>
        <w:br w:type="textWrapping"/>
      </w:r>
      <w:r>
        <w:rPr>
          <w:rStyle w:val="VerbatimChar"/>
        </w:rPr>
        <w:t xml:space="preserve">##   130.4560   131.6800   130.8670   127.8093   129.7028   128.9502 </w:t>
      </w:r>
      <w:r>
        <w:br w:type="textWrapping"/>
      </w:r>
      <w:r>
        <w:rPr>
          <w:rStyle w:val="VerbatimChar"/>
        </w:rPr>
        <w:t xml:space="preserve">## 2019-08-28 2019-08-29 2019-08-30 2019-09-03 2019-09-04 2019-09-05 </w:t>
      </w:r>
      <w:r>
        <w:br w:type="textWrapping"/>
      </w:r>
      <w:r>
        <w:rPr>
          <w:rStyle w:val="VerbatimChar"/>
        </w:rPr>
        <w:t xml:space="preserve">##   130.7308   131.4258   132.1199   130.5641   130.7065   130.9206 </w:t>
      </w:r>
      <w:r>
        <w:br w:type="textWrapping"/>
      </w:r>
      <w:r>
        <w:rPr>
          <w:rStyle w:val="VerbatimChar"/>
        </w:rPr>
        <w:t xml:space="preserve">## 2019-09-06 2019-09-09 2019-09-10 2019-09-11 2019-09-12 2019-09-13 </w:t>
      </w:r>
      <w:r>
        <w:br w:type="textWrapping"/>
      </w:r>
      <w:r>
        <w:rPr>
          <w:rStyle w:val="VerbatimChar"/>
        </w:rPr>
        <w:t xml:space="preserve">##   130.3966   128.8886   127.0393   128.2463   128.8373   128.7997 </w:t>
      </w:r>
      <w:r>
        <w:br w:type="textWrapping"/>
      </w:r>
      <w:r>
        <w:rPr>
          <w:rStyle w:val="VerbatimChar"/>
        </w:rPr>
        <w:t xml:space="preserve">## 2019-09-16 2019-09-17 2019-09-18 2019-09-19 2019-09-20 2019-09-23 </w:t>
      </w:r>
      <w:r>
        <w:br w:type="textWrapping"/>
      </w:r>
      <w:r>
        <w:rPr>
          <w:rStyle w:val="VerbatimChar"/>
        </w:rPr>
        <w:t xml:space="preserve">##   128.7266   131.7387   131.9514   132.4168   131.2255   129.6954 </w:t>
      </w:r>
      <w:r>
        <w:br w:type="textWrapping"/>
      </w:r>
      <w:r>
        <w:rPr>
          <w:rStyle w:val="VerbatimChar"/>
        </w:rPr>
        <w:t xml:space="preserve">## 2019-09-24 2019-09-25 2019-09-26 2019-09-27 2019-09-30 2019-10-01 </w:t>
      </w:r>
      <w:r>
        <w:br w:type="textWrapping"/>
      </w:r>
      <w:r>
        <w:rPr>
          <w:rStyle w:val="VerbatimChar"/>
        </w:rPr>
        <w:t xml:space="preserve">##   129.4301   132.1920   131.5728   130.2650   130.9820   128.7262 </w:t>
      </w:r>
      <w:r>
        <w:br w:type="textWrapping"/>
      </w:r>
      <w:r>
        <w:rPr>
          <w:rStyle w:val="VerbatimChar"/>
        </w:rPr>
        <w:t xml:space="preserve">## 2019-10-02 2019-10-03 2019-10-04 2019-10-07 2019-10-08 2019-10-09 </w:t>
      </w:r>
      <w:r>
        <w:br w:type="textWrapping"/>
      </w:r>
      <w:r>
        <w:rPr>
          <w:rStyle w:val="VerbatimChar"/>
        </w:rPr>
        <w:t xml:space="preserve">##   128.3331   127.6071   129.9495   129.8007   127.5664   127.7079 </w:t>
      </w:r>
      <w:r>
        <w:br w:type="textWrapping"/>
      </w:r>
      <w:r>
        <w:rPr>
          <w:rStyle w:val="VerbatimChar"/>
        </w:rPr>
        <w:t xml:space="preserve">## 2019-10-10 2019-10-11 2019-10-14 2019-10-15 2019-10-16 2019-10-17 </w:t>
      </w:r>
      <w:r>
        <w:br w:type="textWrapping"/>
      </w:r>
      <w:r>
        <w:rPr>
          <w:rStyle w:val="VerbatimChar"/>
        </w:rPr>
        <w:t xml:space="preserve">##   128.8122   129.9334   127.8121   128.3773   128.0228   130.1290 </w:t>
      </w:r>
      <w:r>
        <w:br w:type="textWrapping"/>
      </w:r>
      <w:r>
        <w:rPr>
          <w:rStyle w:val="VerbatimChar"/>
        </w:rPr>
        <w:t xml:space="preserve">## 2019-10-18 2019-10-21 2019-10-22 2019-10-23 2019-10-24 2019-10-25 </w:t>
      </w:r>
      <w:r>
        <w:br w:type="textWrapping"/>
      </w:r>
      <w:r>
        <w:rPr>
          <w:rStyle w:val="VerbatimChar"/>
        </w:rPr>
        <w:t xml:space="preserve">##   126.3305   125.9789   125.1865   124.9008   128.5680   125.2022 </w:t>
      </w:r>
      <w:r>
        <w:br w:type="textWrapping"/>
      </w:r>
      <w:r>
        <w:rPr>
          <w:rStyle w:val="VerbatimChar"/>
        </w:rPr>
        <w:t xml:space="preserve">## 2019-10-28 2019-10-29 2019-10-30 2019-10-31 2019-11-01 2019-11-04 </w:t>
      </w:r>
      <w:r>
        <w:br w:type="textWrapping"/>
      </w:r>
      <w:r>
        <w:rPr>
          <w:rStyle w:val="VerbatimChar"/>
        </w:rPr>
        <w:t xml:space="preserve">##   125.8977   126.5339   128.6909   128.2837   128.7191   129.3981 </w:t>
      </w:r>
      <w:r>
        <w:br w:type="textWrapping"/>
      </w:r>
      <w:r>
        <w:rPr>
          <w:rStyle w:val="VerbatimChar"/>
        </w:rPr>
        <w:t xml:space="preserve">## 2019-11-05 2019-11-06 2019-11-07 2019-11-08 2019-11-11 2019-11-12 </w:t>
      </w:r>
      <w:r>
        <w:br w:type="textWrapping"/>
      </w:r>
      <w:r>
        <w:rPr>
          <w:rStyle w:val="VerbatimChar"/>
        </w:rPr>
        <w:t xml:space="preserve">##   129.0731   129.4678   128.6829   128.3014   127.0825   127.5413 </w:t>
      </w:r>
      <w:r>
        <w:br w:type="textWrapping"/>
      </w:r>
      <w:r>
        <w:rPr>
          <w:rStyle w:val="VerbatimChar"/>
        </w:rPr>
        <w:t xml:space="preserve">## 2019-11-13 2019-11-14 2019-11-15 2019-11-18 2019-11-19 2019-11-20 </w:t>
      </w:r>
      <w:r>
        <w:br w:type="textWrapping"/>
      </w:r>
      <w:r>
        <w:rPr>
          <w:rStyle w:val="VerbatimChar"/>
        </w:rPr>
        <w:t xml:space="preserve">##   127.1151   127.5937   127.8079   127.1255   128.0621   128.3459 </w:t>
      </w:r>
      <w:r>
        <w:br w:type="textWrapping"/>
      </w:r>
      <w:r>
        <w:rPr>
          <w:rStyle w:val="VerbatimChar"/>
        </w:rPr>
        <w:t xml:space="preserve">## 2019-11-21 2019-11-22 2019-11-25 2019-11-26 2019-11-27 2019-11-29 </w:t>
      </w:r>
      <w:r>
        <w:br w:type="textWrapping"/>
      </w:r>
      <w:r>
        <w:rPr>
          <w:rStyle w:val="VerbatimChar"/>
        </w:rPr>
        <w:t xml:space="preserve">##   126.7085   126.0349   128.5493   130.6346   130.9056   130.1749 </w:t>
      </w:r>
      <w:r>
        <w:br w:type="textWrapping"/>
      </w:r>
      <w:r>
        <w:rPr>
          <w:rStyle w:val="VerbatimChar"/>
        </w:rPr>
        <w:t xml:space="preserve">## 2019-12-02 2019-12-03 2019-12-04 2019-12-05 2019-12-06 2019-12-09 </w:t>
      </w:r>
      <w:r>
        <w:br w:type="textWrapping"/>
      </w:r>
      <w:r>
        <w:rPr>
          <w:rStyle w:val="VerbatimChar"/>
        </w:rPr>
        <w:t xml:space="preserve">##   129.5250   130.2928   132.9679   132.4094   133.9687   133.3173 </w:t>
      </w:r>
      <w:r>
        <w:br w:type="textWrapping"/>
      </w:r>
      <w:r>
        <w:rPr>
          <w:rStyle w:val="VerbatimChar"/>
        </w:rPr>
        <w:t xml:space="preserve">## 2019-12-10 2019-12-11 2019-12-12 2019-12-13 2019-12-16 2019-12-17 </w:t>
      </w:r>
      <w:r>
        <w:br w:type="textWrapping"/>
      </w:r>
      <w:r>
        <w:rPr>
          <w:rStyle w:val="VerbatimChar"/>
        </w:rPr>
        <w:t xml:space="preserve">##   133.3736   133.6825   133.4778   134.5825   135.2868   137.0397 </w:t>
      </w:r>
      <w:r>
        <w:br w:type="textWrapping"/>
      </w:r>
      <w:r>
        <w:rPr>
          <w:rStyle w:val="VerbatimChar"/>
        </w:rPr>
        <w:t xml:space="preserve">## 2019-12-18 2019-12-19 2019-12-20 2019-12-23 2019-12-24 2019-12-26 </w:t>
      </w:r>
      <w:r>
        <w:br w:type="textWrapping"/>
      </w:r>
      <w:r>
        <w:rPr>
          <w:rStyle w:val="VerbatimChar"/>
        </w:rPr>
        <w:t xml:space="preserve">##   135.5087   136.8317   138.7420   137.4834   137.7359   136.9668 </w:t>
      </w:r>
      <w:r>
        <w:br w:type="textWrapping"/>
      </w:r>
      <w:r>
        <w:rPr>
          <w:rStyle w:val="VerbatimChar"/>
        </w:rPr>
        <w:t xml:space="preserve">## 2019-12-27 2019-12-30 2019-12-31 2020-01-02 2020-01-03 2020-01-06 </w:t>
      </w:r>
      <w:r>
        <w:br w:type="textWrapping"/>
      </w:r>
      <w:r>
        <w:rPr>
          <w:rStyle w:val="VerbatimChar"/>
        </w:rPr>
        <w:t xml:space="preserve">##   136.8653   136.3636   136.3809   137.9831   138.9159   138.2562 </w:t>
      </w:r>
      <w:r>
        <w:br w:type="textWrapping"/>
      </w:r>
      <w:r>
        <w:rPr>
          <w:rStyle w:val="VerbatimChar"/>
        </w:rPr>
        <w:t xml:space="preserve">## 2020-01-07 2020-01-08 2020-01-09 2020-01-10 2020-01-13 2020-01-14 </w:t>
      </w:r>
      <w:r>
        <w:br w:type="textWrapping"/>
      </w:r>
      <w:r>
        <w:rPr>
          <w:rStyle w:val="VerbatimChar"/>
        </w:rPr>
        <w:t xml:space="preserve">##   137.1405   136.9479   138.2079   139.3149   140.6249   139.4363 </w:t>
      </w:r>
      <w:r>
        <w:br w:type="textWrapping"/>
      </w:r>
      <w:r>
        <w:rPr>
          <w:rStyle w:val="VerbatimChar"/>
        </w:rPr>
        <w:t xml:space="preserve">## 2020-01-15 2020-01-16 2020-01-17 2020-01-21 2020-01-22 2020-01-23 </w:t>
      </w:r>
      <w:r>
        <w:br w:type="textWrapping"/>
      </w:r>
      <w:r>
        <w:rPr>
          <w:rStyle w:val="VerbatimChar"/>
        </w:rPr>
        <w:t xml:space="preserve">##   140.0559   141.0950   140.8307   139.9268   140.8222   141.4898 </w:t>
      </w:r>
      <w:r>
        <w:br w:type="textWrapping"/>
      </w:r>
      <w:r>
        <w:rPr>
          <w:rStyle w:val="VerbatimChar"/>
        </w:rPr>
        <w:t xml:space="preserve">## 2020-01-24 2020-01-27 2020-01-28 2020-01-29 2020-01-30 2020-01-31 </w:t>
      </w:r>
      <w:r>
        <w:br w:type="textWrapping"/>
      </w:r>
      <w:r>
        <w:rPr>
          <w:rStyle w:val="VerbatimChar"/>
        </w:rPr>
        <w:t xml:space="preserve">##   139.3722   139.9886   141.4607   140.6437   141.0209   138.8883 </w:t>
      </w:r>
      <w:r>
        <w:br w:type="textWrapping"/>
      </w:r>
      <w:r>
        <w:rPr>
          <w:rStyle w:val="VerbatimChar"/>
        </w:rPr>
        <w:t xml:space="preserve">## 2020-02-03 2020-02-04 2020-02-05 2020-02-06 2020-02-07 2020-02-10 </w:t>
      </w:r>
      <w:r>
        <w:br w:type="textWrapping"/>
      </w:r>
      <w:r>
        <w:rPr>
          <w:rStyle w:val="VerbatimChar"/>
        </w:rPr>
        <w:t xml:space="preserve">##   139.7077   141.2397   140.7641   140.3963   143.5353   143.6266 </w:t>
      </w:r>
      <w:r>
        <w:br w:type="textWrapping"/>
      </w:r>
      <w:r>
        <w:rPr>
          <w:rStyle w:val="VerbatimChar"/>
        </w:rPr>
        <w:t xml:space="preserve">## 2020-02-11 2020-02-12 2020-02-13 2020-02-14 2020-02-18 2020-02-19 </w:t>
      </w:r>
      <w:r>
        <w:br w:type="textWrapping"/>
      </w:r>
      <w:r>
        <w:rPr>
          <w:rStyle w:val="VerbatimChar"/>
        </w:rPr>
        <w:t xml:space="preserve">##   143.5643   144.7627   145.4370   146.7235   146.9990   149.6097 </w:t>
      </w:r>
      <w:r>
        <w:br w:type="textWrapping"/>
      </w:r>
      <w:r>
        <w:rPr>
          <w:rStyle w:val="VerbatimChar"/>
        </w:rPr>
        <w:t xml:space="preserve">## 2020-02-20 </w:t>
      </w:r>
      <w:r>
        <w:br w:type="textWrapping"/>
      </w:r>
      <w:r>
        <w:rPr>
          <w:rStyle w:val="VerbatimChar"/>
        </w:rPr>
        <w:t xml:space="preserve">##   147.3052</w:t>
      </w:r>
    </w:p>
    <w:p>
      <w:pPr>
        <w:pStyle w:val="SourceCode"/>
      </w:pPr>
      <w:r>
        <w:rPr>
          <w:rStyle w:val="CommentTok"/>
        </w:rPr>
        <w:t xml:space="preserve">## P3</w:t>
      </w:r>
      <w:r>
        <w:br w:type="textWrapping"/>
      </w:r>
      <w:r>
        <w:rPr>
          <w:rStyle w:val="NormalTok"/>
        </w:rPr>
        <w:t xml:space="preserve">RetsP3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ts.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P2</w:t>
      </w:r>
      <w:r>
        <w:br w:type="textWrapping"/>
      </w:r>
      <w:r>
        <w:rPr>
          <w:rStyle w:val="NormalTok"/>
        </w:rPr>
        <w:t xml:space="preserve">RetsP3.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W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using Weight 1 since it yield lower risk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tsP3.test)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 FCN      EXPO       ICFI      HURN</w:t>
      </w:r>
      <w:r>
        <w:br w:type="textWrapping"/>
      </w:r>
      <w:r>
        <w:rPr>
          <w:rStyle w:val="VerbatimChar"/>
        </w:rPr>
        <w:t xml:space="preserve">## 2019-02-11 20.9292764 21.000958 30.9850741 27.084692</w:t>
      </w:r>
      <w:r>
        <w:br w:type="textWrapping"/>
      </w:r>
      <w:r>
        <w:rPr>
          <w:rStyle w:val="VerbatimChar"/>
        </w:rPr>
        <w:t xml:space="preserve">## 2019-02-12  1.0062157  1.008949  1.0156250  1.035645</w:t>
      </w:r>
      <w:r>
        <w:br w:type="textWrapping"/>
      </w:r>
      <w:r>
        <w:rPr>
          <w:rStyle w:val="VerbatimChar"/>
        </w:rPr>
        <w:t xml:space="preserve">## 2019-02-13  1.0093378  1.022457  0.9990298  1.007335</w:t>
      </w:r>
      <w:r>
        <w:br w:type="textWrapping"/>
      </w:r>
      <w:r>
        <w:rPr>
          <w:rStyle w:val="VerbatimChar"/>
        </w:rPr>
        <w:t xml:space="preserve">## 2019-02-14  1.0091090  1.014212  1.0122086  1.003734</w:t>
      </w:r>
      <w:r>
        <w:br w:type="textWrapping"/>
      </w:r>
      <w:r>
        <w:rPr>
          <w:rStyle w:val="VerbatimChar"/>
        </w:rPr>
        <w:t xml:space="preserve">## 2019-02-15  0.9901269  1.014923  1.0149398  1.009487</w:t>
      </w:r>
      <w:r>
        <w:br w:type="textWrapping"/>
      </w:r>
      <w:r>
        <w:rPr>
          <w:rStyle w:val="VerbatimChar"/>
        </w:rPr>
        <w:t xml:space="preserve">## 2019-02-19  0.9913105  1.000896  1.0052666  1.025060</w:t>
      </w:r>
    </w:p>
    <w:p>
      <w:pPr>
        <w:pStyle w:val="SourceCode"/>
      </w:pPr>
      <w:r>
        <w:rPr>
          <w:rStyle w:val="CommentTok"/>
        </w:rPr>
        <w:t xml:space="preserve">## calcualte equity</w:t>
      </w:r>
      <w:r>
        <w:br w:type="textWrapping"/>
      </w:r>
      <w:r>
        <w:rPr>
          <w:rStyle w:val="NormalTok"/>
        </w:rPr>
        <w:t xml:space="preserve">P3Equ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tsP3.tes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umprod))</w:t>
      </w:r>
      <w:r>
        <w:br w:type="textWrapping"/>
      </w:r>
      <w:r>
        <w:rPr>
          <w:rStyle w:val="NormalTok"/>
        </w:rPr>
        <w:t xml:space="preserve">P3Equity</w:t>
      </w:r>
    </w:p>
    <w:p>
      <w:pPr>
        <w:pStyle w:val="SourceCode"/>
      </w:pPr>
      <w:r>
        <w:rPr>
          <w:rStyle w:val="VerbatimChar"/>
        </w:rPr>
        <w:t xml:space="preserve">## 2019-02-11 2019-02-12 2019-02-13 2019-02-14 2019-02-15 2019-02-19 </w:t>
      </w:r>
      <w:r>
        <w:br w:type="textWrapping"/>
      </w:r>
      <w:r>
        <w:rPr>
          <w:rStyle w:val="VerbatimChar"/>
        </w:rPr>
        <w:t xml:space="preserve">##   100.0000   101.7676   102.6153   103.6062   104.4667   105.1898 </w:t>
      </w:r>
      <w:r>
        <w:br w:type="textWrapping"/>
      </w:r>
      <w:r>
        <w:rPr>
          <w:rStyle w:val="VerbatimChar"/>
        </w:rPr>
        <w:t xml:space="preserve">## 2019-02-20 2019-02-21 2019-02-22 2019-02-25 2019-02-26 2019-02-27 </w:t>
      </w:r>
      <w:r>
        <w:br w:type="textWrapping"/>
      </w:r>
      <w:r>
        <w:rPr>
          <w:rStyle w:val="VerbatimChar"/>
        </w:rPr>
        <w:t xml:space="preserve">##   105.0375   104.9047   105.7365   104.7266   104.6449   103.3826 </w:t>
      </w:r>
      <w:r>
        <w:br w:type="textWrapping"/>
      </w:r>
      <w:r>
        <w:rPr>
          <w:rStyle w:val="VerbatimChar"/>
        </w:rPr>
        <w:t xml:space="preserve">## 2019-02-28 2019-03-01 2019-03-04 2019-03-05 2019-03-06 2019-03-07 </w:t>
      </w:r>
      <w:r>
        <w:br w:type="textWrapping"/>
      </w:r>
      <w:r>
        <w:rPr>
          <w:rStyle w:val="VerbatimChar"/>
        </w:rPr>
        <w:t xml:space="preserve">##   102.1920   104.1124   102.5827   103.5814   102.8077   103.0485 </w:t>
      </w:r>
      <w:r>
        <w:br w:type="textWrapping"/>
      </w:r>
      <w:r>
        <w:rPr>
          <w:rStyle w:val="VerbatimChar"/>
        </w:rPr>
        <w:t xml:space="preserve">## 2019-03-08 2019-03-11 2019-03-12 2019-03-13 2019-03-14 2019-03-15 </w:t>
      </w:r>
      <w:r>
        <w:br w:type="textWrapping"/>
      </w:r>
      <w:r>
        <w:rPr>
          <w:rStyle w:val="VerbatimChar"/>
        </w:rPr>
        <w:t xml:space="preserve">##   102.8351   103.7411   102.9685   103.2120   104.4022   103.7895 </w:t>
      </w:r>
      <w:r>
        <w:br w:type="textWrapping"/>
      </w:r>
      <w:r>
        <w:rPr>
          <w:rStyle w:val="VerbatimChar"/>
        </w:rPr>
        <w:t xml:space="preserve">## 2019-03-18 2019-03-19 2019-03-20 2019-03-21 2019-03-22 2019-03-25 </w:t>
      </w:r>
      <w:r>
        <w:br w:type="textWrapping"/>
      </w:r>
      <w:r>
        <w:rPr>
          <w:rStyle w:val="VerbatimChar"/>
        </w:rPr>
        <w:t xml:space="preserve">##   105.8952   105.0452   103.6151   104.2382   101.2887   102.2511 </w:t>
      </w:r>
      <w:r>
        <w:br w:type="textWrapping"/>
      </w:r>
      <w:r>
        <w:rPr>
          <w:rStyle w:val="VerbatimChar"/>
        </w:rPr>
        <w:t xml:space="preserve">## 2019-03-26 2019-03-27 2019-03-28 2019-03-29 2019-04-01 2019-04-02 </w:t>
      </w:r>
      <w:r>
        <w:br w:type="textWrapping"/>
      </w:r>
      <w:r>
        <w:rPr>
          <w:rStyle w:val="VerbatimChar"/>
        </w:rPr>
        <w:t xml:space="preserve">##   103.8474   104.7037   105.2605   104.5428   104.7321   103.9419 </w:t>
      </w:r>
      <w:r>
        <w:br w:type="textWrapping"/>
      </w:r>
      <w:r>
        <w:rPr>
          <w:rStyle w:val="VerbatimChar"/>
        </w:rPr>
        <w:t xml:space="preserve">## 2019-04-03 2019-04-04 2019-04-05 2019-04-08 2019-04-09 2019-04-10 </w:t>
      </w:r>
      <w:r>
        <w:br w:type="textWrapping"/>
      </w:r>
      <w:r>
        <w:rPr>
          <w:rStyle w:val="VerbatimChar"/>
        </w:rPr>
        <w:t xml:space="preserve">##   104.2493   103.9551   104.7296   103.9582   102.6179   104.2204 </w:t>
      </w:r>
      <w:r>
        <w:br w:type="textWrapping"/>
      </w:r>
      <w:r>
        <w:rPr>
          <w:rStyle w:val="VerbatimChar"/>
        </w:rPr>
        <w:t xml:space="preserve">## 2019-04-11 2019-04-12 2019-04-15 2019-04-16 2019-04-17 2019-04-18 </w:t>
      </w:r>
      <w:r>
        <w:br w:type="textWrapping"/>
      </w:r>
      <w:r>
        <w:rPr>
          <w:rStyle w:val="VerbatimChar"/>
        </w:rPr>
        <w:t xml:space="preserve">##   104.7560   104.8118   105.6131   105.5262   105.1857   104.1911 </w:t>
      </w:r>
      <w:r>
        <w:br w:type="textWrapping"/>
      </w:r>
      <w:r>
        <w:rPr>
          <w:rStyle w:val="VerbatimChar"/>
        </w:rPr>
        <w:t xml:space="preserve">## 2019-04-22 2019-04-23 2019-04-24 2019-04-25 2019-04-26 2019-04-29 </w:t>
      </w:r>
      <w:r>
        <w:br w:type="textWrapping"/>
      </w:r>
      <w:r>
        <w:rPr>
          <w:rStyle w:val="VerbatimChar"/>
        </w:rPr>
        <w:t xml:space="preserve">##   103.0986   104.9000   106.1288   107.2458   107.9686   108.5184 </w:t>
      </w:r>
      <w:r>
        <w:br w:type="textWrapping"/>
      </w:r>
      <w:r>
        <w:rPr>
          <w:rStyle w:val="VerbatimChar"/>
        </w:rPr>
        <w:t xml:space="preserve">## 2019-04-30 2019-05-01 2019-05-02 2019-05-03 2019-05-06 2019-05-07 </w:t>
      </w:r>
      <w:r>
        <w:br w:type="textWrapping"/>
      </w:r>
      <w:r>
        <w:rPr>
          <w:rStyle w:val="VerbatimChar"/>
        </w:rPr>
        <w:t xml:space="preserve">##   107.9381   107.0133   107.9622   108.3276   108.6124   107.2612 </w:t>
      </w:r>
      <w:r>
        <w:br w:type="textWrapping"/>
      </w:r>
      <w:r>
        <w:rPr>
          <w:rStyle w:val="VerbatimChar"/>
        </w:rPr>
        <w:t xml:space="preserve">## 2019-05-08 2019-05-09 2019-05-10 2019-05-13 2019-05-14 2019-05-15 </w:t>
      </w:r>
      <w:r>
        <w:br w:type="textWrapping"/>
      </w:r>
      <w:r>
        <w:rPr>
          <w:rStyle w:val="VerbatimChar"/>
        </w:rPr>
        <w:t xml:space="preserve">##   105.4059   105.1700   105.3383   102.9743   103.6998   104.3072 </w:t>
      </w:r>
      <w:r>
        <w:br w:type="textWrapping"/>
      </w:r>
      <w:r>
        <w:rPr>
          <w:rStyle w:val="VerbatimChar"/>
        </w:rPr>
        <w:t xml:space="preserve">## 2019-05-16 2019-05-17 2019-05-20 2019-05-21 2019-05-22 2019-05-23 </w:t>
      </w:r>
      <w:r>
        <w:br w:type="textWrapping"/>
      </w:r>
      <w:r>
        <w:rPr>
          <w:rStyle w:val="VerbatimChar"/>
        </w:rPr>
        <w:t xml:space="preserve">##   105.1356   104.5401   106.6461   106.8429   106.4283   104.1642 </w:t>
      </w:r>
      <w:r>
        <w:br w:type="textWrapping"/>
      </w:r>
      <w:r>
        <w:rPr>
          <w:rStyle w:val="VerbatimChar"/>
        </w:rPr>
        <w:t xml:space="preserve">## 2019-05-24 2019-05-28 2019-05-29 2019-05-30 2019-05-31 2019-06-03 </w:t>
      </w:r>
      <w:r>
        <w:br w:type="textWrapping"/>
      </w:r>
      <w:r>
        <w:rPr>
          <w:rStyle w:val="VerbatimChar"/>
        </w:rPr>
        <w:t xml:space="preserve">##   105.3105   107.2332   105.2096   106.0274   105.6875   105.8996 </w:t>
      </w:r>
      <w:r>
        <w:br w:type="textWrapping"/>
      </w:r>
      <w:r>
        <w:rPr>
          <w:rStyle w:val="VerbatimChar"/>
        </w:rPr>
        <w:t xml:space="preserve">## 2019-06-04 2019-06-05 2019-06-06 2019-06-07 2019-06-10 2019-06-11 </w:t>
      </w:r>
      <w:r>
        <w:br w:type="textWrapping"/>
      </w:r>
      <w:r>
        <w:rPr>
          <w:rStyle w:val="VerbatimChar"/>
        </w:rPr>
        <w:t xml:space="preserve">##   107.1351   107.5406   107.3131   107.5422   108.5428   108.1647 </w:t>
      </w:r>
      <w:r>
        <w:br w:type="textWrapping"/>
      </w:r>
      <w:r>
        <w:rPr>
          <w:rStyle w:val="VerbatimChar"/>
        </w:rPr>
        <w:t xml:space="preserve">## 2019-06-12 2019-06-13 2019-06-14 2019-06-17 2019-06-18 2019-06-19 </w:t>
      </w:r>
      <w:r>
        <w:br w:type="textWrapping"/>
      </w:r>
      <w:r>
        <w:rPr>
          <w:rStyle w:val="VerbatimChar"/>
        </w:rPr>
        <w:t xml:space="preserve">##   108.6942   108.3576   108.5847   108.4437   108.6295   109.8945 </w:t>
      </w:r>
      <w:r>
        <w:br w:type="textWrapping"/>
      </w:r>
      <w:r>
        <w:rPr>
          <w:rStyle w:val="VerbatimChar"/>
        </w:rPr>
        <w:t xml:space="preserve">## 2019-06-20 2019-06-21 2019-06-24 2019-06-25 2019-06-26 2019-06-27 </w:t>
      </w:r>
      <w:r>
        <w:br w:type="textWrapping"/>
      </w:r>
      <w:r>
        <w:rPr>
          <w:rStyle w:val="VerbatimChar"/>
        </w:rPr>
        <w:t xml:space="preserve">##   109.5926   108.8753   107.6973   107.0773   105.5023   106.8051 </w:t>
      </w:r>
      <w:r>
        <w:br w:type="textWrapping"/>
      </w:r>
      <w:r>
        <w:rPr>
          <w:rStyle w:val="VerbatimChar"/>
        </w:rPr>
        <w:t xml:space="preserve">## 2019-06-28 2019-07-01 2019-07-02 2019-07-03 2019-07-05 2019-07-08 </w:t>
      </w:r>
      <w:r>
        <w:br w:type="textWrapping"/>
      </w:r>
      <w:r>
        <w:rPr>
          <w:rStyle w:val="VerbatimChar"/>
        </w:rPr>
        <w:t xml:space="preserve">##   107.3540   108.0728   109.4334   110.8529   110.3443   110.4106 </w:t>
      </w:r>
      <w:r>
        <w:br w:type="textWrapping"/>
      </w:r>
      <w:r>
        <w:rPr>
          <w:rStyle w:val="VerbatimChar"/>
        </w:rPr>
        <w:t xml:space="preserve">## 2019-07-09 2019-07-10 2019-07-11 2019-07-12 2019-07-15 2019-07-16 </w:t>
      </w:r>
      <w:r>
        <w:br w:type="textWrapping"/>
      </w:r>
      <w:r>
        <w:rPr>
          <w:rStyle w:val="VerbatimChar"/>
        </w:rPr>
        <w:t xml:space="preserve">##   110.5443   113.2441   114.1647   115.8018   116.5828   116.8645 </w:t>
      </w:r>
      <w:r>
        <w:br w:type="textWrapping"/>
      </w:r>
      <w:r>
        <w:rPr>
          <w:rStyle w:val="VerbatimChar"/>
        </w:rPr>
        <w:t xml:space="preserve">## 2019-07-17 2019-07-18 2019-07-19 2019-07-22 2019-07-23 2019-07-24 </w:t>
      </w:r>
      <w:r>
        <w:br w:type="textWrapping"/>
      </w:r>
      <w:r>
        <w:rPr>
          <w:rStyle w:val="VerbatimChar"/>
        </w:rPr>
        <w:t xml:space="preserve">##   116.9307   117.9102   119.5407   119.4100   120.5683   121.3974 </w:t>
      </w:r>
      <w:r>
        <w:br w:type="textWrapping"/>
      </w:r>
      <w:r>
        <w:rPr>
          <w:rStyle w:val="VerbatimChar"/>
        </w:rPr>
        <w:t xml:space="preserve">## 2019-07-25 2019-07-26 2019-07-29 2019-07-30 2019-07-31 2019-08-01 </w:t>
      </w:r>
      <w:r>
        <w:br w:type="textWrapping"/>
      </w:r>
      <w:r>
        <w:rPr>
          <w:rStyle w:val="VerbatimChar"/>
        </w:rPr>
        <w:t xml:space="preserve">##   124.1010   124.6218   125.1442   125.1202   128.7260   126.1468 </w:t>
      </w:r>
      <w:r>
        <w:br w:type="textWrapping"/>
      </w:r>
      <w:r>
        <w:rPr>
          <w:rStyle w:val="VerbatimChar"/>
        </w:rPr>
        <w:t xml:space="preserve">## 2019-08-02 2019-08-05 2019-08-06 2019-08-07 2019-08-08 2019-08-09 </w:t>
      </w:r>
      <w:r>
        <w:br w:type="textWrapping"/>
      </w:r>
      <w:r>
        <w:rPr>
          <w:rStyle w:val="VerbatimChar"/>
        </w:rPr>
        <w:t xml:space="preserve">##   125.0906   122.8306   123.9525   126.2046   128.6081   127.5031 </w:t>
      </w:r>
      <w:r>
        <w:br w:type="textWrapping"/>
      </w:r>
      <w:r>
        <w:rPr>
          <w:rStyle w:val="VerbatimChar"/>
        </w:rPr>
        <w:t xml:space="preserve">## 2019-08-12 2019-08-13 2019-08-14 2019-08-15 2019-08-16 2019-08-19 </w:t>
      </w:r>
      <w:r>
        <w:br w:type="textWrapping"/>
      </w:r>
      <w:r>
        <w:rPr>
          <w:rStyle w:val="VerbatimChar"/>
        </w:rPr>
        <w:t xml:space="preserve">##   126.6861   127.6953   126.3052   126.6625   129.2465   130.0113 </w:t>
      </w:r>
      <w:r>
        <w:br w:type="textWrapping"/>
      </w:r>
      <w:r>
        <w:rPr>
          <w:rStyle w:val="VerbatimChar"/>
        </w:rPr>
        <w:t xml:space="preserve">## 2019-08-20 2019-08-21 2019-08-22 2019-08-23 2019-08-26 2019-08-27 </w:t>
      </w:r>
      <w:r>
        <w:br w:type="textWrapping"/>
      </w:r>
      <w:r>
        <w:rPr>
          <w:rStyle w:val="VerbatimChar"/>
        </w:rPr>
        <w:t xml:space="preserve">##   128.7977   130.0732   129.6420   126.4502   127.9769   127.0833 </w:t>
      </w:r>
      <w:r>
        <w:br w:type="textWrapping"/>
      </w:r>
      <w:r>
        <w:rPr>
          <w:rStyle w:val="VerbatimChar"/>
        </w:rPr>
        <w:t xml:space="preserve">## 2019-08-28 2019-08-29 2019-08-30 2019-09-03 2019-09-04 2019-09-05 </w:t>
      </w:r>
      <w:r>
        <w:br w:type="textWrapping"/>
      </w:r>
      <w:r>
        <w:rPr>
          <w:rStyle w:val="VerbatimChar"/>
        </w:rPr>
        <w:t xml:space="preserve">##   128.9371   130.0681   130.5774   129.5023   129.6777   129.5859 </w:t>
      </w:r>
      <w:r>
        <w:br w:type="textWrapping"/>
      </w:r>
      <w:r>
        <w:rPr>
          <w:rStyle w:val="VerbatimChar"/>
        </w:rPr>
        <w:t xml:space="preserve">## 2019-09-06 2019-09-09 2019-09-10 2019-09-11 2019-09-12 2019-09-13 </w:t>
      </w:r>
      <w:r>
        <w:br w:type="textWrapping"/>
      </w:r>
      <w:r>
        <w:rPr>
          <w:rStyle w:val="VerbatimChar"/>
        </w:rPr>
        <w:t xml:space="preserve">##   128.8571   127.5765   125.7438   127.1611   127.7504   127.5387 </w:t>
      </w:r>
      <w:r>
        <w:br w:type="textWrapping"/>
      </w:r>
      <w:r>
        <w:rPr>
          <w:rStyle w:val="VerbatimChar"/>
        </w:rPr>
        <w:t xml:space="preserve">## 2019-09-16 2019-09-17 2019-09-18 2019-09-19 2019-09-20 2019-09-23 </w:t>
      </w:r>
      <w:r>
        <w:br w:type="textWrapping"/>
      </w:r>
      <w:r>
        <w:rPr>
          <w:rStyle w:val="VerbatimChar"/>
        </w:rPr>
        <w:t xml:space="preserve">##   127.3993   130.1180   130.1386   130.7963   130.0036   128.2777 </w:t>
      </w:r>
      <w:r>
        <w:br w:type="textWrapping"/>
      </w:r>
      <w:r>
        <w:rPr>
          <w:rStyle w:val="VerbatimChar"/>
        </w:rPr>
        <w:t xml:space="preserve">## 2019-09-24 2019-09-25 2019-09-26 2019-09-27 2019-09-30 2019-10-01 </w:t>
      </w:r>
      <w:r>
        <w:br w:type="textWrapping"/>
      </w:r>
      <w:r>
        <w:rPr>
          <w:rStyle w:val="VerbatimChar"/>
        </w:rPr>
        <w:t xml:space="preserve">##   128.1297   130.8811   130.2226   128.8484   129.6448   127.6627 </w:t>
      </w:r>
      <w:r>
        <w:br w:type="textWrapping"/>
      </w:r>
      <w:r>
        <w:rPr>
          <w:rStyle w:val="VerbatimChar"/>
        </w:rPr>
        <w:t xml:space="preserve">## 2019-10-02 2019-10-03 2019-10-04 2019-10-07 2019-10-08 2019-10-09 </w:t>
      </w:r>
      <w:r>
        <w:br w:type="textWrapping"/>
      </w:r>
      <w:r>
        <w:rPr>
          <w:rStyle w:val="VerbatimChar"/>
        </w:rPr>
        <w:t xml:space="preserve">##   127.0208   126.0224   128.1760   127.8171   125.8453   125.8735 </w:t>
      </w:r>
      <w:r>
        <w:br w:type="textWrapping"/>
      </w:r>
      <w:r>
        <w:rPr>
          <w:rStyle w:val="VerbatimChar"/>
        </w:rPr>
        <w:t xml:space="preserve">## 2019-10-10 2019-10-11 2019-10-14 2019-10-15 2019-10-16 2019-10-17 </w:t>
      </w:r>
      <w:r>
        <w:br w:type="textWrapping"/>
      </w:r>
      <w:r>
        <w:rPr>
          <w:rStyle w:val="VerbatimChar"/>
        </w:rPr>
        <w:t xml:space="preserve">##   127.0664   128.3559   126.1072   126.8890   126.2766   127.9096 </w:t>
      </w:r>
      <w:r>
        <w:br w:type="textWrapping"/>
      </w:r>
      <w:r>
        <w:rPr>
          <w:rStyle w:val="VerbatimChar"/>
        </w:rPr>
        <w:t xml:space="preserve">## 2019-10-18 2019-10-21 2019-10-22 2019-10-23 2019-10-24 2019-10-25 </w:t>
      </w:r>
      <w:r>
        <w:br w:type="textWrapping"/>
      </w:r>
      <w:r>
        <w:rPr>
          <w:rStyle w:val="VerbatimChar"/>
        </w:rPr>
        <w:t xml:space="preserve">##   126.3609   126.6440   125.6201   125.1785   129.4420   126.3758 </w:t>
      </w:r>
      <w:r>
        <w:br w:type="textWrapping"/>
      </w:r>
      <w:r>
        <w:rPr>
          <w:rStyle w:val="VerbatimChar"/>
        </w:rPr>
        <w:t xml:space="preserve">## 2019-10-28 2019-10-29 2019-10-30 2019-10-31 2019-11-01 2019-11-04 </w:t>
      </w:r>
      <w:r>
        <w:br w:type="textWrapping"/>
      </w:r>
      <w:r>
        <w:rPr>
          <w:rStyle w:val="VerbatimChar"/>
        </w:rPr>
        <w:t xml:space="preserve">##   126.9446   127.2329   131.0704   131.0161   131.4606   132.2216 </w:t>
      </w:r>
      <w:r>
        <w:br w:type="textWrapping"/>
      </w:r>
      <w:r>
        <w:rPr>
          <w:rStyle w:val="VerbatimChar"/>
        </w:rPr>
        <w:t xml:space="preserve">## 2019-11-05 2019-11-06 2019-11-07 2019-11-08 2019-11-11 2019-11-12 </w:t>
      </w:r>
      <w:r>
        <w:br w:type="textWrapping"/>
      </w:r>
      <w:r>
        <w:rPr>
          <w:rStyle w:val="VerbatimChar"/>
        </w:rPr>
        <w:t xml:space="preserve">##   131.8040   132.2764   131.6323   131.1803   129.7943   130.4851 </w:t>
      </w:r>
      <w:r>
        <w:br w:type="textWrapping"/>
      </w:r>
      <w:r>
        <w:rPr>
          <w:rStyle w:val="VerbatimChar"/>
        </w:rPr>
        <w:t xml:space="preserve">## 2019-11-13 2019-11-14 2019-11-15 2019-11-18 2019-11-19 2019-11-20 </w:t>
      </w:r>
      <w:r>
        <w:br w:type="textWrapping"/>
      </w:r>
      <w:r>
        <w:rPr>
          <w:rStyle w:val="VerbatimChar"/>
        </w:rPr>
        <w:t xml:space="preserve">##   130.0766   130.5054   130.3796   130.1321   131.1208   131.5402 </w:t>
      </w:r>
      <w:r>
        <w:br w:type="textWrapping"/>
      </w:r>
      <w:r>
        <w:rPr>
          <w:rStyle w:val="VerbatimChar"/>
        </w:rPr>
        <w:t xml:space="preserve">## 2019-11-21 2019-11-22 2019-11-25 2019-11-26 2019-11-27 2019-11-29 </w:t>
      </w:r>
      <w:r>
        <w:br w:type="textWrapping"/>
      </w:r>
      <w:r>
        <w:rPr>
          <w:rStyle w:val="VerbatimChar"/>
        </w:rPr>
        <w:t xml:space="preserve">##   129.9148   129.3914   131.6334   133.5939   133.8601   133.3124 </w:t>
      </w:r>
      <w:r>
        <w:br w:type="textWrapping"/>
      </w:r>
      <w:r>
        <w:rPr>
          <w:rStyle w:val="VerbatimChar"/>
        </w:rPr>
        <w:t xml:space="preserve">## 2019-12-02 2019-12-03 2019-12-04 2019-12-05 2019-12-06 2019-12-09 </w:t>
      </w:r>
      <w:r>
        <w:br w:type="textWrapping"/>
      </w:r>
      <w:r>
        <w:rPr>
          <w:rStyle w:val="VerbatimChar"/>
        </w:rPr>
        <w:t xml:space="preserve">##   132.7545   133.3769   136.3924   135.2239   136.7580   136.2048 </w:t>
      </w:r>
      <w:r>
        <w:br w:type="textWrapping"/>
      </w:r>
      <w:r>
        <w:rPr>
          <w:rStyle w:val="VerbatimChar"/>
        </w:rPr>
        <w:t xml:space="preserve">## 2019-12-10 2019-12-11 2019-12-12 2019-12-13 2019-12-16 2019-12-17 </w:t>
      </w:r>
      <w:r>
        <w:br w:type="textWrapping"/>
      </w:r>
      <w:r>
        <w:rPr>
          <w:rStyle w:val="VerbatimChar"/>
        </w:rPr>
        <w:t xml:space="preserve">##   136.1151   136.0639   136.1195   137.3020   137.8154   138.9201 </w:t>
      </w:r>
      <w:r>
        <w:br w:type="textWrapping"/>
      </w:r>
      <w:r>
        <w:rPr>
          <w:rStyle w:val="VerbatimChar"/>
        </w:rPr>
        <w:t xml:space="preserve">## 2019-12-18 2019-12-19 2019-12-20 2019-12-23 2019-12-24 2019-12-26 </w:t>
      </w:r>
      <w:r>
        <w:br w:type="textWrapping"/>
      </w:r>
      <w:r>
        <w:rPr>
          <w:rStyle w:val="VerbatimChar"/>
        </w:rPr>
        <w:t xml:space="preserve">##   137.1899   138.1229   140.3050   138.8716   139.2399   138.2103 </w:t>
      </w:r>
      <w:r>
        <w:br w:type="textWrapping"/>
      </w:r>
      <w:r>
        <w:rPr>
          <w:rStyle w:val="VerbatimChar"/>
        </w:rPr>
        <w:t xml:space="preserve">## 2019-12-27 2019-12-30 2019-12-31 2020-01-02 2020-01-03 2020-01-06 </w:t>
      </w:r>
      <w:r>
        <w:br w:type="textWrapping"/>
      </w:r>
      <w:r>
        <w:rPr>
          <w:rStyle w:val="VerbatimChar"/>
        </w:rPr>
        <w:t xml:space="preserve">##   138.0486   137.6933   137.8603   139.2540   140.2247   140.1423 </w:t>
      </w:r>
      <w:r>
        <w:br w:type="textWrapping"/>
      </w:r>
      <w:r>
        <w:rPr>
          <w:rStyle w:val="VerbatimChar"/>
        </w:rPr>
        <w:t xml:space="preserve">## 2020-01-07 2020-01-08 2020-01-09 2020-01-10 2020-01-13 2020-01-14 </w:t>
      </w:r>
      <w:r>
        <w:br w:type="textWrapping"/>
      </w:r>
      <w:r>
        <w:rPr>
          <w:rStyle w:val="VerbatimChar"/>
        </w:rPr>
        <w:t xml:space="preserve">##   138.8681   138.6977   139.8793   140.9175   142.4911   140.8907 </w:t>
      </w:r>
      <w:r>
        <w:br w:type="textWrapping"/>
      </w:r>
      <w:r>
        <w:rPr>
          <w:rStyle w:val="VerbatimChar"/>
        </w:rPr>
        <w:t xml:space="preserve">## 2020-01-15 2020-01-16 2020-01-17 2020-01-21 2020-01-22 2020-01-23 </w:t>
      </w:r>
      <w:r>
        <w:br w:type="textWrapping"/>
      </w:r>
      <w:r>
        <w:rPr>
          <w:rStyle w:val="VerbatimChar"/>
        </w:rPr>
        <w:t xml:space="preserve">##   141.0780   141.6658   141.7144   140.3365   141.2040   141.9310 </w:t>
      </w:r>
      <w:r>
        <w:br w:type="textWrapping"/>
      </w:r>
      <w:r>
        <w:rPr>
          <w:rStyle w:val="VerbatimChar"/>
        </w:rPr>
        <w:t xml:space="preserve">## 2020-01-24 2020-01-27 2020-01-28 2020-01-29 2020-01-30 2020-01-31 </w:t>
      </w:r>
      <w:r>
        <w:br w:type="textWrapping"/>
      </w:r>
      <w:r>
        <w:rPr>
          <w:rStyle w:val="VerbatimChar"/>
        </w:rPr>
        <w:t xml:space="preserve">##   139.6101   139.7973   141.4498   140.6354   140.7410   138.3903 </w:t>
      </w:r>
      <w:r>
        <w:br w:type="textWrapping"/>
      </w:r>
      <w:r>
        <w:rPr>
          <w:rStyle w:val="VerbatimChar"/>
        </w:rPr>
        <w:t xml:space="preserve">## 2020-02-03 2020-02-04 2020-02-05 2020-02-06 2020-02-07 2020-02-10 </w:t>
      </w:r>
      <w:r>
        <w:br w:type="textWrapping"/>
      </w:r>
      <w:r>
        <w:rPr>
          <w:rStyle w:val="VerbatimChar"/>
        </w:rPr>
        <w:t xml:space="preserve">##   139.1806   140.7253   140.3151   139.6527   140.7384   141.5360 </w:t>
      </w:r>
      <w:r>
        <w:br w:type="textWrapping"/>
      </w:r>
      <w:r>
        <w:rPr>
          <w:rStyle w:val="VerbatimChar"/>
        </w:rPr>
        <w:t xml:space="preserve">## 2020-02-11 2020-02-12 2020-02-13 2020-02-14 2020-02-18 2020-02-19 </w:t>
      </w:r>
      <w:r>
        <w:br w:type="textWrapping"/>
      </w:r>
      <w:r>
        <w:rPr>
          <w:rStyle w:val="VerbatimChar"/>
        </w:rPr>
        <w:t xml:space="preserve">##   141.4428   142.1533   142.8767   144.0926   144.1238   146.7839 </w:t>
      </w:r>
      <w:r>
        <w:br w:type="textWrapping"/>
      </w:r>
      <w:r>
        <w:rPr>
          <w:rStyle w:val="VerbatimChar"/>
        </w:rPr>
        <w:t xml:space="preserve">## 2020-02-20 </w:t>
      </w:r>
      <w:r>
        <w:br w:type="textWrapping"/>
      </w:r>
      <w:r>
        <w:rPr>
          <w:rStyle w:val="VerbatimChar"/>
        </w:rPr>
        <w:t xml:space="preserve">##   144.3089</w:t>
      </w:r>
    </w:p>
    <w:p>
      <w:pPr>
        <w:pStyle w:val="SourceCode"/>
      </w:pPr>
      <w:r>
        <w:rPr>
          <w:rStyle w:val="CommentTok"/>
        </w:rPr>
        <w:t xml:space="preserve">### compare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P500Equity, P1Equity, P2Equity,P3Equit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 SP500Equity       P1Equity        P2Equity        P3Equity    </w:t>
      </w:r>
      <w:r>
        <w:br w:type="textWrapping"/>
      </w:r>
      <w:r>
        <w:rPr>
          <w:rStyle w:val="VerbatimChar"/>
        </w:rPr>
        <w:t xml:space="preserve">##  Min.   :100.0   Min.   :100.0   Min.   :100.0   Min.   :100.0  </w:t>
      </w:r>
      <w:r>
        <w:br w:type="textWrapping"/>
      </w:r>
      <w:r>
        <w:rPr>
          <w:rStyle w:val="VerbatimChar"/>
        </w:rPr>
        <w:t xml:space="preserve">##  1st Qu.:106.3   1st Qu.:112.0   1st Qu.:107.6   1st Qu.:106.1  </w:t>
      </w:r>
      <w:r>
        <w:br w:type="textWrapping"/>
      </w:r>
      <w:r>
        <w:rPr>
          <w:rStyle w:val="VerbatimChar"/>
        </w:rPr>
        <w:t xml:space="preserve">##  Median :109.3   Median :118.0   Median :127.1   Median :126.2  </w:t>
      </w:r>
      <w:r>
        <w:br w:type="textWrapping"/>
      </w:r>
      <w:r>
        <w:rPr>
          <w:rStyle w:val="VerbatimChar"/>
        </w:rPr>
        <w:t xml:space="preserve">##  Mean   :110.5   Mean   :117.5   Mean   :121.9   Mean   :121.3  </w:t>
      </w:r>
      <w:r>
        <w:br w:type="textWrapping"/>
      </w:r>
      <w:r>
        <w:rPr>
          <w:rStyle w:val="VerbatimChar"/>
        </w:rPr>
        <w:t xml:space="preserve">##  3rd Qu.:114.2   3rd Qu.:124.6   3rd Qu.:131.0   3rd Qu.:131.3  </w:t>
      </w:r>
      <w:r>
        <w:br w:type="textWrapping"/>
      </w:r>
      <w:r>
        <w:rPr>
          <w:rStyle w:val="VerbatimChar"/>
        </w:rPr>
        <w:t xml:space="preserve">##  Max.   :125.0   Max.   :132.1   Max.   :149.6   Max.   :146.8</w:t>
      </w:r>
    </w:p>
    <w:p>
      <w:pPr>
        <w:pStyle w:val="SourceCode"/>
      </w:pPr>
      <w:r>
        <w:rPr>
          <w:rStyle w:val="CommentTok"/>
        </w:rPr>
        <w:t xml:space="preserve">## TDEquity method yeilds the best average equity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time series plots of equity curves for the "Out-of-Sample Periods"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500Equit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y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quity Inde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-of-Sample Perio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1Equity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2Equity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3Equity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 Consul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 Consult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er Tail Dep.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files/figure-docx/unnamed-chunk-2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Wusi Fan</dc:creator>
  <cp:keywords/>
  <dcterms:created xsi:type="dcterms:W3CDTF">2020-02-22T05:06:16Z</dcterms:created>
  <dcterms:modified xsi:type="dcterms:W3CDTF">2020-02-22T05:06:16Z</dcterms:modified>
</cp:coreProperties>
</file>